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1.xml" ContentType="application/vnd.openxmlformats-officedocument.drawingml.chartshape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5.xml" ContentType="application/vnd.openxmlformats-officedocument.themeOverride+xml"/>
  <Override PartName="/word/drawings/drawing2.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drawings/drawing3.xml" ContentType="application/vnd.openxmlformats-officedocument.drawingml.chartshapes+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6.xml" ContentType="application/vnd.openxmlformats-officedocument.themeOverrid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Ex1.xml" ContentType="application/vnd.ms-office.chartex+xml"/>
  <Override PartName="/word/charts/colors190.xml" ContentType="application/vnd.ms-office.chartcolorstyle+xml"/>
  <Override PartName="/word/charts/style190.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0AFD38" w14:textId="77777777" w:rsidR="007262FA" w:rsidRDefault="007262FA" w:rsidP="007262FA">
      <w:pPr>
        <w:pStyle w:val="BodyText"/>
        <w:rPr>
          <w:rFonts w:ascii="Times New Roman"/>
        </w:rPr>
      </w:pPr>
      <w:r>
        <w:rPr>
          <w:rFonts w:ascii="Lucida Sans"/>
          <w:noProof/>
          <w:sz w:val="18"/>
          <w:lang w:eastAsia="en-GB"/>
        </w:rPr>
        <mc:AlternateContent>
          <mc:Choice Requires="wpg">
            <w:drawing>
              <wp:anchor distT="0" distB="0" distL="114300" distR="114300" simplePos="0" relativeHeight="251658306" behindDoc="1" locked="0" layoutInCell="1" allowOverlap="1" wp14:anchorId="4FFE6D18" wp14:editId="4EE8F826">
                <wp:simplePos x="0" y="0"/>
                <wp:positionH relativeFrom="page">
                  <wp:posOffset>0</wp:posOffset>
                </wp:positionH>
                <wp:positionV relativeFrom="page">
                  <wp:posOffset>0</wp:posOffset>
                </wp:positionV>
                <wp:extent cx="7560310" cy="10692130"/>
                <wp:effectExtent l="9525" t="0" r="2540" b="444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92130"/>
                          <a:chOff x="0" y="0"/>
                          <a:chExt cx="11906" cy="16838"/>
                        </a:xfrm>
                      </wpg:grpSpPr>
                      <wps:wsp>
                        <wps:cNvPr id="7" name="docshape2"/>
                        <wps:cNvSpPr>
                          <a:spLocks/>
                        </wps:cNvSpPr>
                        <wps:spPr bwMode="auto">
                          <a:xfrm>
                            <a:off x="5055" y="10270"/>
                            <a:ext cx="6851" cy="6567"/>
                          </a:xfrm>
                          <a:custGeom>
                            <a:avLst/>
                            <a:gdLst>
                              <a:gd name="T0" fmla="+- 0 11906 5055"/>
                              <a:gd name="T1" fmla="*/ T0 w 6851"/>
                              <a:gd name="T2" fmla="+- 0 10271 10271"/>
                              <a:gd name="T3" fmla="*/ 10271 h 6567"/>
                              <a:gd name="T4" fmla="+- 0 11842 5055"/>
                              <a:gd name="T5" fmla="*/ T4 w 6851"/>
                              <a:gd name="T6" fmla="+- 0 10293 10271"/>
                              <a:gd name="T7" fmla="*/ 10293 h 6567"/>
                              <a:gd name="T8" fmla="+- 0 11777 5055"/>
                              <a:gd name="T9" fmla="*/ T8 w 6851"/>
                              <a:gd name="T10" fmla="+- 0 10315 10271"/>
                              <a:gd name="T11" fmla="*/ 10315 h 6567"/>
                              <a:gd name="T12" fmla="+- 0 11644 5055"/>
                              <a:gd name="T13" fmla="*/ T12 w 6851"/>
                              <a:gd name="T14" fmla="+- 0 10358 10271"/>
                              <a:gd name="T15" fmla="*/ 10358 h 6567"/>
                              <a:gd name="T16" fmla="+- 0 11510 5055"/>
                              <a:gd name="T17" fmla="*/ T16 w 6851"/>
                              <a:gd name="T18" fmla="+- 0 10399 10271"/>
                              <a:gd name="T19" fmla="*/ 10399 h 6567"/>
                              <a:gd name="T20" fmla="+- 0 11373 5055"/>
                              <a:gd name="T21" fmla="*/ T20 w 6851"/>
                              <a:gd name="T22" fmla="+- 0 10438 10271"/>
                              <a:gd name="T23" fmla="*/ 10438 h 6567"/>
                              <a:gd name="T24" fmla="+- 0 11234 5055"/>
                              <a:gd name="T25" fmla="*/ T24 w 6851"/>
                              <a:gd name="T26" fmla="+- 0 10475 10271"/>
                              <a:gd name="T27" fmla="*/ 10475 h 6567"/>
                              <a:gd name="T28" fmla="+- 0 11092 5055"/>
                              <a:gd name="T29" fmla="*/ T28 w 6851"/>
                              <a:gd name="T30" fmla="+- 0 10511 10271"/>
                              <a:gd name="T31" fmla="*/ 10511 h 6567"/>
                              <a:gd name="T32" fmla="+- 0 10949 5055"/>
                              <a:gd name="T33" fmla="*/ T32 w 6851"/>
                              <a:gd name="T34" fmla="+- 0 10545 10271"/>
                              <a:gd name="T35" fmla="*/ 10545 h 6567"/>
                              <a:gd name="T36" fmla="+- 0 10803 5055"/>
                              <a:gd name="T37" fmla="*/ T36 w 6851"/>
                              <a:gd name="T38" fmla="+- 0 10576 10271"/>
                              <a:gd name="T39" fmla="*/ 10576 h 6567"/>
                              <a:gd name="T40" fmla="+- 0 10655 5055"/>
                              <a:gd name="T41" fmla="*/ T40 w 6851"/>
                              <a:gd name="T42" fmla="+- 0 10606 10271"/>
                              <a:gd name="T43" fmla="*/ 10606 h 6567"/>
                              <a:gd name="T44" fmla="+- 0 10505 5055"/>
                              <a:gd name="T45" fmla="*/ T44 w 6851"/>
                              <a:gd name="T46" fmla="+- 0 10634 10271"/>
                              <a:gd name="T47" fmla="*/ 10634 h 6567"/>
                              <a:gd name="T48" fmla="+- 0 10353 5055"/>
                              <a:gd name="T49" fmla="*/ T48 w 6851"/>
                              <a:gd name="T50" fmla="+- 0 10661 10271"/>
                              <a:gd name="T51" fmla="*/ 10661 h 6567"/>
                              <a:gd name="T52" fmla="+- 0 10198 5055"/>
                              <a:gd name="T53" fmla="*/ T52 w 6851"/>
                              <a:gd name="T54" fmla="+- 0 10685 10271"/>
                              <a:gd name="T55" fmla="*/ 10685 h 6567"/>
                              <a:gd name="T56" fmla="+- 0 10042 5055"/>
                              <a:gd name="T57" fmla="*/ T56 w 6851"/>
                              <a:gd name="T58" fmla="+- 0 10707 10271"/>
                              <a:gd name="T59" fmla="*/ 10707 h 6567"/>
                              <a:gd name="T60" fmla="+- 0 9883 5055"/>
                              <a:gd name="T61" fmla="*/ T60 w 6851"/>
                              <a:gd name="T62" fmla="+- 0 10728 10271"/>
                              <a:gd name="T63" fmla="*/ 10728 h 6567"/>
                              <a:gd name="T64" fmla="+- 0 9641 5055"/>
                              <a:gd name="T65" fmla="*/ T64 w 6851"/>
                              <a:gd name="T66" fmla="+- 0 10755 10271"/>
                              <a:gd name="T67" fmla="*/ 10755 h 6567"/>
                              <a:gd name="T68" fmla="+- 0 9395 5055"/>
                              <a:gd name="T69" fmla="*/ T68 w 6851"/>
                              <a:gd name="T70" fmla="+- 0 10779 10271"/>
                              <a:gd name="T71" fmla="*/ 10779 h 6567"/>
                              <a:gd name="T72" fmla="+- 0 9144 5055"/>
                              <a:gd name="T73" fmla="*/ T72 w 6851"/>
                              <a:gd name="T74" fmla="+- 0 10798 10271"/>
                              <a:gd name="T75" fmla="*/ 10798 h 6567"/>
                              <a:gd name="T76" fmla="+- 0 8888 5055"/>
                              <a:gd name="T77" fmla="*/ T76 w 6851"/>
                              <a:gd name="T78" fmla="+- 0 10813 10271"/>
                              <a:gd name="T79" fmla="*/ 10813 h 6567"/>
                              <a:gd name="T80" fmla="+- 0 8628 5055"/>
                              <a:gd name="T81" fmla="*/ T80 w 6851"/>
                              <a:gd name="T82" fmla="+- 0 10823 10271"/>
                              <a:gd name="T83" fmla="*/ 10823 h 6567"/>
                              <a:gd name="T84" fmla="+- 0 8363 5055"/>
                              <a:gd name="T85" fmla="*/ T84 w 6851"/>
                              <a:gd name="T86" fmla="+- 0 10830 10271"/>
                              <a:gd name="T87" fmla="*/ 10830 h 6567"/>
                              <a:gd name="T88" fmla="+- 0 8093 5055"/>
                              <a:gd name="T89" fmla="*/ T88 w 6851"/>
                              <a:gd name="T90" fmla="+- 0 10832 10271"/>
                              <a:gd name="T91" fmla="*/ 10832 h 6567"/>
                              <a:gd name="T92" fmla="+- 0 8016 5055"/>
                              <a:gd name="T93" fmla="*/ T92 w 6851"/>
                              <a:gd name="T94" fmla="+- 0 10832 10271"/>
                              <a:gd name="T95" fmla="*/ 10832 h 6567"/>
                              <a:gd name="T96" fmla="+- 0 5055 5055"/>
                              <a:gd name="T97" fmla="*/ T96 w 6851"/>
                              <a:gd name="T98" fmla="+- 0 16838 10271"/>
                              <a:gd name="T99" fmla="*/ 16838 h 6567"/>
                              <a:gd name="T100" fmla="+- 0 11906 5055"/>
                              <a:gd name="T101" fmla="*/ T100 w 6851"/>
                              <a:gd name="T102" fmla="+- 0 16838 10271"/>
                              <a:gd name="T103" fmla="*/ 16838 h 6567"/>
                              <a:gd name="T104" fmla="+- 0 11906 5055"/>
                              <a:gd name="T105" fmla="*/ T104 w 6851"/>
                              <a:gd name="T106" fmla="+- 0 10271 10271"/>
                              <a:gd name="T107" fmla="*/ 10271 h 65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6851" h="6567">
                                <a:moveTo>
                                  <a:pt x="6851" y="0"/>
                                </a:moveTo>
                                <a:lnTo>
                                  <a:pt x="6787" y="22"/>
                                </a:lnTo>
                                <a:lnTo>
                                  <a:pt x="6722" y="44"/>
                                </a:lnTo>
                                <a:lnTo>
                                  <a:pt x="6589" y="87"/>
                                </a:lnTo>
                                <a:lnTo>
                                  <a:pt x="6455" y="128"/>
                                </a:lnTo>
                                <a:lnTo>
                                  <a:pt x="6318" y="167"/>
                                </a:lnTo>
                                <a:lnTo>
                                  <a:pt x="6179" y="204"/>
                                </a:lnTo>
                                <a:lnTo>
                                  <a:pt x="6037" y="240"/>
                                </a:lnTo>
                                <a:lnTo>
                                  <a:pt x="5894" y="274"/>
                                </a:lnTo>
                                <a:lnTo>
                                  <a:pt x="5748" y="305"/>
                                </a:lnTo>
                                <a:lnTo>
                                  <a:pt x="5600" y="335"/>
                                </a:lnTo>
                                <a:lnTo>
                                  <a:pt x="5450" y="363"/>
                                </a:lnTo>
                                <a:lnTo>
                                  <a:pt x="5298" y="390"/>
                                </a:lnTo>
                                <a:lnTo>
                                  <a:pt x="5143" y="414"/>
                                </a:lnTo>
                                <a:lnTo>
                                  <a:pt x="4987" y="436"/>
                                </a:lnTo>
                                <a:lnTo>
                                  <a:pt x="4828" y="457"/>
                                </a:lnTo>
                                <a:lnTo>
                                  <a:pt x="4586" y="484"/>
                                </a:lnTo>
                                <a:lnTo>
                                  <a:pt x="4340" y="508"/>
                                </a:lnTo>
                                <a:lnTo>
                                  <a:pt x="4089" y="527"/>
                                </a:lnTo>
                                <a:lnTo>
                                  <a:pt x="3833" y="542"/>
                                </a:lnTo>
                                <a:lnTo>
                                  <a:pt x="3573" y="552"/>
                                </a:lnTo>
                                <a:lnTo>
                                  <a:pt x="3308" y="559"/>
                                </a:lnTo>
                                <a:lnTo>
                                  <a:pt x="3038" y="561"/>
                                </a:lnTo>
                                <a:lnTo>
                                  <a:pt x="2961" y="561"/>
                                </a:lnTo>
                                <a:lnTo>
                                  <a:pt x="0" y="6567"/>
                                </a:lnTo>
                                <a:lnTo>
                                  <a:pt x="6851" y="6567"/>
                                </a:lnTo>
                                <a:lnTo>
                                  <a:pt x="6851" y="0"/>
                                </a:lnTo>
                                <a:close/>
                              </a:path>
                            </a:pathLst>
                          </a:custGeom>
                          <a:solidFill>
                            <a:srgbClr val="003E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docshape3"/>
                        <wps:cNvSpPr>
                          <a:spLocks/>
                        </wps:cNvSpPr>
                        <wps:spPr bwMode="auto">
                          <a:xfrm>
                            <a:off x="0" y="10820"/>
                            <a:ext cx="7604" cy="6017"/>
                          </a:xfrm>
                          <a:custGeom>
                            <a:avLst/>
                            <a:gdLst>
                              <a:gd name="T0" fmla="*/ 6809 w 7604"/>
                              <a:gd name="T1" fmla="+- 0 10821 10821"/>
                              <a:gd name="T2" fmla="*/ 10821 h 6017"/>
                              <a:gd name="T3" fmla="*/ 6234 w 7604"/>
                              <a:gd name="T4" fmla="+- 0 10826 10821"/>
                              <a:gd name="T5" fmla="*/ 10826 h 6017"/>
                              <a:gd name="T6" fmla="*/ 5683 w 7604"/>
                              <a:gd name="T7" fmla="+- 0 10842 10821"/>
                              <a:gd name="T8" fmla="*/ 10842 h 6017"/>
                              <a:gd name="T9" fmla="*/ 5259 w 7604"/>
                              <a:gd name="T10" fmla="+- 0 10861 10821"/>
                              <a:gd name="T11" fmla="*/ 10861 h 6017"/>
                              <a:gd name="T12" fmla="*/ 4850 w 7604"/>
                              <a:gd name="T13" fmla="+- 0 10888 10821"/>
                              <a:gd name="T14" fmla="*/ 10888 h 6017"/>
                              <a:gd name="T15" fmla="*/ 4456 w 7604"/>
                              <a:gd name="T16" fmla="+- 0 10921 10821"/>
                              <a:gd name="T17" fmla="*/ 10921 h 6017"/>
                              <a:gd name="T18" fmla="*/ 4170 w 7604"/>
                              <a:gd name="T19" fmla="+- 0 10950 10821"/>
                              <a:gd name="T20" fmla="*/ 10950 h 6017"/>
                              <a:gd name="T21" fmla="*/ 3892 w 7604"/>
                              <a:gd name="T22" fmla="+- 0 10983 10821"/>
                              <a:gd name="T23" fmla="*/ 10983 h 6017"/>
                              <a:gd name="T24" fmla="*/ 3623 w 7604"/>
                              <a:gd name="T25" fmla="+- 0 11020 10821"/>
                              <a:gd name="T26" fmla="*/ 11020 h 6017"/>
                              <a:gd name="T27" fmla="*/ 3362 w 7604"/>
                              <a:gd name="T28" fmla="+- 0 11061 10821"/>
                              <a:gd name="T29" fmla="*/ 11061 h 6017"/>
                              <a:gd name="T30" fmla="*/ 3193 w 7604"/>
                              <a:gd name="T31" fmla="+- 0 11090 10821"/>
                              <a:gd name="T32" fmla="*/ 11090 h 6017"/>
                              <a:gd name="T33" fmla="*/ 3027 w 7604"/>
                              <a:gd name="T34" fmla="+- 0 11121 10821"/>
                              <a:gd name="T35" fmla="*/ 11121 h 6017"/>
                              <a:gd name="T36" fmla="*/ 2865 w 7604"/>
                              <a:gd name="T37" fmla="+- 0 11153 10821"/>
                              <a:gd name="T38" fmla="*/ 11153 h 6017"/>
                              <a:gd name="T39" fmla="*/ 2707 w 7604"/>
                              <a:gd name="T40" fmla="+- 0 11187 10821"/>
                              <a:gd name="T41" fmla="*/ 11187 h 6017"/>
                              <a:gd name="T42" fmla="*/ 2552 w 7604"/>
                              <a:gd name="T43" fmla="+- 0 11223 10821"/>
                              <a:gd name="T44" fmla="*/ 11223 h 6017"/>
                              <a:gd name="T45" fmla="*/ 2401 w 7604"/>
                              <a:gd name="T46" fmla="+- 0 11261 10821"/>
                              <a:gd name="T47" fmla="*/ 11261 h 6017"/>
                              <a:gd name="T48" fmla="*/ 2254 w 7604"/>
                              <a:gd name="T49" fmla="+- 0 11300 10821"/>
                              <a:gd name="T50" fmla="*/ 11300 h 6017"/>
                              <a:gd name="T51" fmla="*/ 2110 w 7604"/>
                              <a:gd name="T52" fmla="+- 0 11341 10821"/>
                              <a:gd name="T53" fmla="*/ 11341 h 6017"/>
                              <a:gd name="T54" fmla="*/ 1970 w 7604"/>
                              <a:gd name="T55" fmla="+- 0 11383 10821"/>
                              <a:gd name="T56" fmla="*/ 11383 h 6017"/>
                              <a:gd name="T57" fmla="*/ 1901 w 7604"/>
                              <a:gd name="T58" fmla="+- 0 11405 10821"/>
                              <a:gd name="T59" fmla="*/ 11405 h 6017"/>
                              <a:gd name="T60" fmla="*/ 1833 w 7604"/>
                              <a:gd name="T61" fmla="+- 0 11428 10821"/>
                              <a:gd name="T62" fmla="*/ 11428 h 6017"/>
                              <a:gd name="T63" fmla="*/ 1766 w 7604"/>
                              <a:gd name="T64" fmla="+- 0 11450 10821"/>
                              <a:gd name="T65" fmla="*/ 11450 h 6017"/>
                              <a:gd name="T66" fmla="*/ 1700 w 7604"/>
                              <a:gd name="T67" fmla="+- 0 11474 10821"/>
                              <a:gd name="T68" fmla="*/ 11474 h 6017"/>
                              <a:gd name="T69" fmla="*/ 1635 w 7604"/>
                              <a:gd name="T70" fmla="+- 0 11497 10821"/>
                              <a:gd name="T71" fmla="*/ 11497 h 6017"/>
                              <a:gd name="T72" fmla="*/ 1571 w 7604"/>
                              <a:gd name="T73" fmla="+- 0 11521 10821"/>
                              <a:gd name="T74" fmla="*/ 11521 h 6017"/>
                              <a:gd name="T75" fmla="*/ 1508 w 7604"/>
                              <a:gd name="T76" fmla="+- 0 11546 10821"/>
                              <a:gd name="T77" fmla="*/ 11546 h 6017"/>
                              <a:gd name="T78" fmla="*/ 1446 w 7604"/>
                              <a:gd name="T79" fmla="+- 0 11571 10821"/>
                              <a:gd name="T80" fmla="*/ 11571 h 6017"/>
                              <a:gd name="T81" fmla="*/ 1384 w 7604"/>
                              <a:gd name="T82" fmla="+- 0 11596 10821"/>
                              <a:gd name="T83" fmla="*/ 11596 h 6017"/>
                              <a:gd name="T84" fmla="*/ 1324 w 7604"/>
                              <a:gd name="T85" fmla="+- 0 11622 10821"/>
                              <a:gd name="T86" fmla="*/ 11622 h 6017"/>
                              <a:gd name="T87" fmla="*/ 1264 w 7604"/>
                              <a:gd name="T88" fmla="+- 0 11648 10821"/>
                              <a:gd name="T89" fmla="*/ 11648 h 6017"/>
                              <a:gd name="T90" fmla="*/ 1205 w 7604"/>
                              <a:gd name="T91" fmla="+- 0 11674 10821"/>
                              <a:gd name="T92" fmla="*/ 11674 h 6017"/>
                              <a:gd name="T93" fmla="*/ 1147 w 7604"/>
                              <a:gd name="T94" fmla="+- 0 11701 10821"/>
                              <a:gd name="T95" fmla="*/ 11701 h 6017"/>
                              <a:gd name="T96" fmla="*/ 1090 w 7604"/>
                              <a:gd name="T97" fmla="+- 0 11729 10821"/>
                              <a:gd name="T98" fmla="*/ 11729 h 6017"/>
                              <a:gd name="T99" fmla="*/ 1034 w 7604"/>
                              <a:gd name="T100" fmla="+- 0 11757 10821"/>
                              <a:gd name="T101" fmla="*/ 11757 h 6017"/>
                              <a:gd name="T102" fmla="*/ 979 w 7604"/>
                              <a:gd name="T103" fmla="+- 0 11785 10821"/>
                              <a:gd name="T104" fmla="*/ 11785 h 6017"/>
                              <a:gd name="T105" fmla="*/ 925 w 7604"/>
                              <a:gd name="T106" fmla="+- 0 11814 10821"/>
                              <a:gd name="T107" fmla="*/ 11814 h 6017"/>
                              <a:gd name="T108" fmla="*/ 872 w 7604"/>
                              <a:gd name="T109" fmla="+- 0 11843 10821"/>
                              <a:gd name="T110" fmla="*/ 11843 h 6017"/>
                              <a:gd name="T111" fmla="*/ 819 w 7604"/>
                              <a:gd name="T112" fmla="+- 0 11872 10821"/>
                              <a:gd name="T113" fmla="*/ 11872 h 6017"/>
                              <a:gd name="T114" fmla="*/ 717 w 7604"/>
                              <a:gd name="T115" fmla="+- 0 11933 10821"/>
                              <a:gd name="T116" fmla="*/ 11933 h 6017"/>
                              <a:gd name="T117" fmla="*/ 618 w 7604"/>
                              <a:gd name="T118" fmla="+- 0 11995 10821"/>
                              <a:gd name="T119" fmla="*/ 11995 h 6017"/>
                              <a:gd name="T120" fmla="*/ 523 w 7604"/>
                              <a:gd name="T121" fmla="+- 0 12059 10821"/>
                              <a:gd name="T122" fmla="*/ 12059 h 6017"/>
                              <a:gd name="T123" fmla="*/ 431 w 7604"/>
                              <a:gd name="T124" fmla="+- 0 12124 10821"/>
                              <a:gd name="T125" fmla="*/ 12124 h 6017"/>
                              <a:gd name="T126" fmla="*/ 343 w 7604"/>
                              <a:gd name="T127" fmla="+- 0 12192 10821"/>
                              <a:gd name="T128" fmla="*/ 12192 h 6017"/>
                              <a:gd name="T129" fmla="*/ 259 w 7604"/>
                              <a:gd name="T130" fmla="+- 0 12261 10821"/>
                              <a:gd name="T131" fmla="*/ 12261 h 6017"/>
                              <a:gd name="T132" fmla="*/ 178 w 7604"/>
                              <a:gd name="T133" fmla="+- 0 12331 10821"/>
                              <a:gd name="T134" fmla="*/ 12331 h 6017"/>
                              <a:gd name="T135" fmla="*/ 101 w 7604"/>
                              <a:gd name="T136" fmla="+- 0 12404 10821"/>
                              <a:gd name="T137" fmla="*/ 12404 h 6017"/>
                              <a:gd name="T138" fmla="*/ 27 w 7604"/>
                              <a:gd name="T139" fmla="+- 0 12478 10821"/>
                              <a:gd name="T140" fmla="*/ 12478 h 6017"/>
                              <a:gd name="T141" fmla="*/ 0 w 7604"/>
                              <a:gd name="T142" fmla="+- 0 12506 10821"/>
                              <a:gd name="T143" fmla="*/ 12506 h 6017"/>
                              <a:gd name="T144" fmla="*/ 0 w 7604"/>
                              <a:gd name="T145" fmla="+- 0 16838 10821"/>
                              <a:gd name="T146" fmla="*/ 16838 h 6017"/>
                              <a:gd name="T147" fmla="*/ 4642 w 7604"/>
                              <a:gd name="T148" fmla="+- 0 16838 10821"/>
                              <a:gd name="T149" fmla="*/ 16838 h 6017"/>
                              <a:gd name="T150" fmla="*/ 7603 w 7604"/>
                              <a:gd name="T151" fmla="+- 0 10830 10821"/>
                              <a:gd name="T152" fmla="*/ 10830 h 6017"/>
                              <a:gd name="T153" fmla="*/ 6886 w 7604"/>
                              <a:gd name="T154" fmla="+- 0 10821 10821"/>
                              <a:gd name="T155" fmla="*/ 10821 h 6017"/>
                              <a:gd name="T156" fmla="*/ 6809 w 7604"/>
                              <a:gd name="T157" fmla="+- 0 10821 10821"/>
                              <a:gd name="T158" fmla="*/ 10821 h 6017"/>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Lst>
                            <a:rect l="0" t="0" r="r" b="b"/>
                            <a:pathLst>
                              <a:path w="7604" h="6017">
                                <a:moveTo>
                                  <a:pt x="6809" y="0"/>
                                </a:moveTo>
                                <a:lnTo>
                                  <a:pt x="6234" y="5"/>
                                </a:lnTo>
                                <a:lnTo>
                                  <a:pt x="5683" y="21"/>
                                </a:lnTo>
                                <a:lnTo>
                                  <a:pt x="5259" y="40"/>
                                </a:lnTo>
                                <a:lnTo>
                                  <a:pt x="4850" y="67"/>
                                </a:lnTo>
                                <a:lnTo>
                                  <a:pt x="4456" y="100"/>
                                </a:lnTo>
                                <a:lnTo>
                                  <a:pt x="4170" y="129"/>
                                </a:lnTo>
                                <a:lnTo>
                                  <a:pt x="3892" y="162"/>
                                </a:lnTo>
                                <a:lnTo>
                                  <a:pt x="3623" y="199"/>
                                </a:lnTo>
                                <a:lnTo>
                                  <a:pt x="3362" y="240"/>
                                </a:lnTo>
                                <a:lnTo>
                                  <a:pt x="3193" y="269"/>
                                </a:lnTo>
                                <a:lnTo>
                                  <a:pt x="3027" y="300"/>
                                </a:lnTo>
                                <a:lnTo>
                                  <a:pt x="2865" y="332"/>
                                </a:lnTo>
                                <a:lnTo>
                                  <a:pt x="2707" y="366"/>
                                </a:lnTo>
                                <a:lnTo>
                                  <a:pt x="2552" y="402"/>
                                </a:lnTo>
                                <a:lnTo>
                                  <a:pt x="2401" y="440"/>
                                </a:lnTo>
                                <a:lnTo>
                                  <a:pt x="2254" y="479"/>
                                </a:lnTo>
                                <a:lnTo>
                                  <a:pt x="2110" y="520"/>
                                </a:lnTo>
                                <a:lnTo>
                                  <a:pt x="1970" y="562"/>
                                </a:lnTo>
                                <a:lnTo>
                                  <a:pt x="1901" y="584"/>
                                </a:lnTo>
                                <a:lnTo>
                                  <a:pt x="1833" y="607"/>
                                </a:lnTo>
                                <a:lnTo>
                                  <a:pt x="1766" y="629"/>
                                </a:lnTo>
                                <a:lnTo>
                                  <a:pt x="1700" y="653"/>
                                </a:lnTo>
                                <a:lnTo>
                                  <a:pt x="1635" y="676"/>
                                </a:lnTo>
                                <a:lnTo>
                                  <a:pt x="1571" y="700"/>
                                </a:lnTo>
                                <a:lnTo>
                                  <a:pt x="1508" y="725"/>
                                </a:lnTo>
                                <a:lnTo>
                                  <a:pt x="1446" y="750"/>
                                </a:lnTo>
                                <a:lnTo>
                                  <a:pt x="1384" y="775"/>
                                </a:lnTo>
                                <a:lnTo>
                                  <a:pt x="1324" y="801"/>
                                </a:lnTo>
                                <a:lnTo>
                                  <a:pt x="1264" y="827"/>
                                </a:lnTo>
                                <a:lnTo>
                                  <a:pt x="1205" y="853"/>
                                </a:lnTo>
                                <a:lnTo>
                                  <a:pt x="1147" y="880"/>
                                </a:lnTo>
                                <a:lnTo>
                                  <a:pt x="1090" y="908"/>
                                </a:lnTo>
                                <a:lnTo>
                                  <a:pt x="1034" y="936"/>
                                </a:lnTo>
                                <a:lnTo>
                                  <a:pt x="979" y="964"/>
                                </a:lnTo>
                                <a:lnTo>
                                  <a:pt x="925" y="993"/>
                                </a:lnTo>
                                <a:lnTo>
                                  <a:pt x="872" y="1022"/>
                                </a:lnTo>
                                <a:lnTo>
                                  <a:pt x="819" y="1051"/>
                                </a:lnTo>
                                <a:lnTo>
                                  <a:pt x="717" y="1112"/>
                                </a:lnTo>
                                <a:lnTo>
                                  <a:pt x="618" y="1174"/>
                                </a:lnTo>
                                <a:lnTo>
                                  <a:pt x="523" y="1238"/>
                                </a:lnTo>
                                <a:lnTo>
                                  <a:pt x="431" y="1303"/>
                                </a:lnTo>
                                <a:lnTo>
                                  <a:pt x="343" y="1371"/>
                                </a:lnTo>
                                <a:lnTo>
                                  <a:pt x="259" y="1440"/>
                                </a:lnTo>
                                <a:lnTo>
                                  <a:pt x="178" y="1510"/>
                                </a:lnTo>
                                <a:lnTo>
                                  <a:pt x="101" y="1583"/>
                                </a:lnTo>
                                <a:lnTo>
                                  <a:pt x="27" y="1657"/>
                                </a:lnTo>
                                <a:lnTo>
                                  <a:pt x="0" y="1685"/>
                                </a:lnTo>
                                <a:lnTo>
                                  <a:pt x="0" y="6017"/>
                                </a:lnTo>
                                <a:lnTo>
                                  <a:pt x="4642" y="6017"/>
                                </a:lnTo>
                                <a:lnTo>
                                  <a:pt x="7603" y="9"/>
                                </a:lnTo>
                                <a:lnTo>
                                  <a:pt x="6886" y="0"/>
                                </a:lnTo>
                                <a:lnTo>
                                  <a:pt x="6809" y="0"/>
                                </a:lnTo>
                                <a:close/>
                              </a:path>
                            </a:pathLst>
                          </a:custGeom>
                          <a:solidFill>
                            <a:srgbClr val="10A9B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docshape4"/>
                        <wps:cNvSpPr>
                          <a:spLocks/>
                        </wps:cNvSpPr>
                        <wps:spPr bwMode="auto">
                          <a:xfrm>
                            <a:off x="9790" y="2939"/>
                            <a:ext cx="2115" cy="6643"/>
                          </a:xfrm>
                          <a:custGeom>
                            <a:avLst/>
                            <a:gdLst>
                              <a:gd name="T0" fmla="+- 0 11906 9791"/>
                              <a:gd name="T1" fmla="*/ T0 w 2115"/>
                              <a:gd name="T2" fmla="+- 0 2939 2939"/>
                              <a:gd name="T3" fmla="*/ 2939 h 6643"/>
                              <a:gd name="T4" fmla="+- 0 9791 9791"/>
                              <a:gd name="T5" fmla="*/ T4 w 2115"/>
                              <a:gd name="T6" fmla="+- 0 7230 2939"/>
                              <a:gd name="T7" fmla="*/ 7230 h 6643"/>
                              <a:gd name="T8" fmla="+- 0 9849 9791"/>
                              <a:gd name="T9" fmla="*/ T8 w 2115"/>
                              <a:gd name="T10" fmla="+- 0 7278 2939"/>
                              <a:gd name="T11" fmla="*/ 7278 h 6643"/>
                              <a:gd name="T12" fmla="+- 0 9907 9791"/>
                              <a:gd name="T13" fmla="*/ T12 w 2115"/>
                              <a:gd name="T14" fmla="+- 0 7326 2939"/>
                              <a:gd name="T15" fmla="*/ 7326 h 6643"/>
                              <a:gd name="T16" fmla="+- 0 9964 9791"/>
                              <a:gd name="T17" fmla="*/ T16 w 2115"/>
                              <a:gd name="T18" fmla="+- 0 7375 2939"/>
                              <a:gd name="T19" fmla="*/ 7375 h 6643"/>
                              <a:gd name="T20" fmla="+- 0 10022 9791"/>
                              <a:gd name="T21" fmla="*/ T20 w 2115"/>
                              <a:gd name="T22" fmla="+- 0 7425 2939"/>
                              <a:gd name="T23" fmla="*/ 7425 h 6643"/>
                              <a:gd name="T24" fmla="+- 0 10080 9791"/>
                              <a:gd name="T25" fmla="*/ T24 w 2115"/>
                              <a:gd name="T26" fmla="+- 0 7476 2939"/>
                              <a:gd name="T27" fmla="*/ 7476 h 6643"/>
                              <a:gd name="T28" fmla="+- 0 10137 9791"/>
                              <a:gd name="T29" fmla="*/ T28 w 2115"/>
                              <a:gd name="T30" fmla="+- 0 7527 2939"/>
                              <a:gd name="T31" fmla="*/ 7527 h 6643"/>
                              <a:gd name="T32" fmla="+- 0 10194 9791"/>
                              <a:gd name="T33" fmla="*/ T32 w 2115"/>
                              <a:gd name="T34" fmla="+- 0 7579 2939"/>
                              <a:gd name="T35" fmla="*/ 7579 h 6643"/>
                              <a:gd name="T36" fmla="+- 0 10251 9791"/>
                              <a:gd name="T37" fmla="*/ T36 w 2115"/>
                              <a:gd name="T38" fmla="+- 0 7632 2939"/>
                              <a:gd name="T39" fmla="*/ 7632 h 6643"/>
                              <a:gd name="T40" fmla="+- 0 10308 9791"/>
                              <a:gd name="T41" fmla="*/ T40 w 2115"/>
                              <a:gd name="T42" fmla="+- 0 7685 2939"/>
                              <a:gd name="T43" fmla="*/ 7685 h 6643"/>
                              <a:gd name="T44" fmla="+- 0 10365 9791"/>
                              <a:gd name="T45" fmla="*/ T44 w 2115"/>
                              <a:gd name="T46" fmla="+- 0 7739 2939"/>
                              <a:gd name="T47" fmla="*/ 7739 h 6643"/>
                              <a:gd name="T48" fmla="+- 0 10421 9791"/>
                              <a:gd name="T49" fmla="*/ T48 w 2115"/>
                              <a:gd name="T50" fmla="+- 0 7794 2939"/>
                              <a:gd name="T51" fmla="*/ 7794 h 6643"/>
                              <a:gd name="T52" fmla="+- 0 10477 9791"/>
                              <a:gd name="T53" fmla="*/ T52 w 2115"/>
                              <a:gd name="T54" fmla="+- 0 7849 2939"/>
                              <a:gd name="T55" fmla="*/ 7849 h 6643"/>
                              <a:gd name="T56" fmla="+- 0 10533 9791"/>
                              <a:gd name="T57" fmla="*/ T56 w 2115"/>
                              <a:gd name="T58" fmla="+- 0 7905 2939"/>
                              <a:gd name="T59" fmla="*/ 7905 h 6643"/>
                              <a:gd name="T60" fmla="+- 0 10589 9791"/>
                              <a:gd name="T61" fmla="*/ T60 w 2115"/>
                              <a:gd name="T62" fmla="+- 0 7961 2939"/>
                              <a:gd name="T63" fmla="*/ 7961 h 6643"/>
                              <a:gd name="T64" fmla="+- 0 10644 9791"/>
                              <a:gd name="T65" fmla="*/ T64 w 2115"/>
                              <a:gd name="T66" fmla="+- 0 8018 2939"/>
                              <a:gd name="T67" fmla="*/ 8018 h 6643"/>
                              <a:gd name="T68" fmla="+- 0 10700 9791"/>
                              <a:gd name="T69" fmla="*/ T68 w 2115"/>
                              <a:gd name="T70" fmla="+- 0 8076 2939"/>
                              <a:gd name="T71" fmla="*/ 8076 h 6643"/>
                              <a:gd name="T72" fmla="+- 0 10755 9791"/>
                              <a:gd name="T73" fmla="*/ T72 w 2115"/>
                              <a:gd name="T74" fmla="+- 0 8134 2939"/>
                              <a:gd name="T75" fmla="*/ 8134 h 6643"/>
                              <a:gd name="T76" fmla="+- 0 10809 9791"/>
                              <a:gd name="T77" fmla="*/ T76 w 2115"/>
                              <a:gd name="T78" fmla="+- 0 8193 2939"/>
                              <a:gd name="T79" fmla="*/ 8193 h 6643"/>
                              <a:gd name="T80" fmla="+- 0 10864 9791"/>
                              <a:gd name="T81" fmla="*/ T80 w 2115"/>
                              <a:gd name="T82" fmla="+- 0 8253 2939"/>
                              <a:gd name="T83" fmla="*/ 8253 h 6643"/>
                              <a:gd name="T84" fmla="+- 0 10918 9791"/>
                              <a:gd name="T85" fmla="*/ T84 w 2115"/>
                              <a:gd name="T86" fmla="+- 0 8313 2939"/>
                              <a:gd name="T87" fmla="*/ 8313 h 6643"/>
                              <a:gd name="T88" fmla="+- 0 10972 9791"/>
                              <a:gd name="T89" fmla="*/ T88 w 2115"/>
                              <a:gd name="T90" fmla="+- 0 8373 2939"/>
                              <a:gd name="T91" fmla="*/ 8373 h 6643"/>
                              <a:gd name="T92" fmla="+- 0 11025 9791"/>
                              <a:gd name="T93" fmla="*/ T92 w 2115"/>
                              <a:gd name="T94" fmla="+- 0 8434 2939"/>
                              <a:gd name="T95" fmla="*/ 8434 h 6643"/>
                              <a:gd name="T96" fmla="+- 0 11078 9791"/>
                              <a:gd name="T97" fmla="*/ T96 w 2115"/>
                              <a:gd name="T98" fmla="+- 0 8496 2939"/>
                              <a:gd name="T99" fmla="*/ 8496 h 6643"/>
                              <a:gd name="T100" fmla="+- 0 11131 9791"/>
                              <a:gd name="T101" fmla="*/ T100 w 2115"/>
                              <a:gd name="T102" fmla="+- 0 8558 2939"/>
                              <a:gd name="T103" fmla="*/ 8558 h 6643"/>
                              <a:gd name="T104" fmla="+- 0 11184 9791"/>
                              <a:gd name="T105" fmla="*/ T104 w 2115"/>
                              <a:gd name="T106" fmla="+- 0 8620 2939"/>
                              <a:gd name="T107" fmla="*/ 8620 h 6643"/>
                              <a:gd name="T108" fmla="+- 0 11236 9791"/>
                              <a:gd name="T109" fmla="*/ T108 w 2115"/>
                              <a:gd name="T110" fmla="+- 0 8683 2939"/>
                              <a:gd name="T111" fmla="*/ 8683 h 6643"/>
                              <a:gd name="T112" fmla="+- 0 11288 9791"/>
                              <a:gd name="T113" fmla="*/ T112 w 2115"/>
                              <a:gd name="T114" fmla="+- 0 8747 2939"/>
                              <a:gd name="T115" fmla="*/ 8747 h 6643"/>
                              <a:gd name="T116" fmla="+- 0 11339 9791"/>
                              <a:gd name="T117" fmla="*/ T116 w 2115"/>
                              <a:gd name="T118" fmla="+- 0 8811 2939"/>
                              <a:gd name="T119" fmla="*/ 8811 h 6643"/>
                              <a:gd name="T120" fmla="+- 0 11390 9791"/>
                              <a:gd name="T121" fmla="*/ T120 w 2115"/>
                              <a:gd name="T122" fmla="+- 0 8875 2939"/>
                              <a:gd name="T123" fmla="*/ 8875 h 6643"/>
                              <a:gd name="T124" fmla="+- 0 11441 9791"/>
                              <a:gd name="T125" fmla="*/ T124 w 2115"/>
                              <a:gd name="T126" fmla="+- 0 8940 2939"/>
                              <a:gd name="T127" fmla="*/ 8940 h 6643"/>
                              <a:gd name="T128" fmla="+- 0 11491 9791"/>
                              <a:gd name="T129" fmla="*/ T128 w 2115"/>
                              <a:gd name="T130" fmla="+- 0 9005 2939"/>
                              <a:gd name="T131" fmla="*/ 9005 h 6643"/>
                              <a:gd name="T132" fmla="+- 0 11541 9791"/>
                              <a:gd name="T133" fmla="*/ T132 w 2115"/>
                              <a:gd name="T134" fmla="+- 0 9071 2939"/>
                              <a:gd name="T135" fmla="*/ 9071 h 6643"/>
                              <a:gd name="T136" fmla="+- 0 11591 9791"/>
                              <a:gd name="T137" fmla="*/ T136 w 2115"/>
                              <a:gd name="T138" fmla="+- 0 9137 2939"/>
                              <a:gd name="T139" fmla="*/ 9137 h 6643"/>
                              <a:gd name="T140" fmla="+- 0 11640 9791"/>
                              <a:gd name="T141" fmla="*/ T140 w 2115"/>
                              <a:gd name="T142" fmla="+- 0 9204 2939"/>
                              <a:gd name="T143" fmla="*/ 9204 h 6643"/>
                              <a:gd name="T144" fmla="+- 0 11688 9791"/>
                              <a:gd name="T145" fmla="*/ T144 w 2115"/>
                              <a:gd name="T146" fmla="+- 0 9271 2939"/>
                              <a:gd name="T147" fmla="*/ 9271 h 6643"/>
                              <a:gd name="T148" fmla="+- 0 11736 9791"/>
                              <a:gd name="T149" fmla="*/ T148 w 2115"/>
                              <a:gd name="T150" fmla="+- 0 9338 2939"/>
                              <a:gd name="T151" fmla="*/ 9338 h 6643"/>
                              <a:gd name="T152" fmla="+- 0 11784 9791"/>
                              <a:gd name="T153" fmla="*/ T152 w 2115"/>
                              <a:gd name="T154" fmla="+- 0 9405 2939"/>
                              <a:gd name="T155" fmla="*/ 9405 h 6643"/>
                              <a:gd name="T156" fmla="+- 0 11831 9791"/>
                              <a:gd name="T157" fmla="*/ T156 w 2115"/>
                              <a:gd name="T158" fmla="+- 0 9473 2939"/>
                              <a:gd name="T159" fmla="*/ 9473 h 6643"/>
                              <a:gd name="T160" fmla="+- 0 11878 9791"/>
                              <a:gd name="T161" fmla="*/ T160 w 2115"/>
                              <a:gd name="T162" fmla="+- 0 9542 2939"/>
                              <a:gd name="T163" fmla="*/ 9542 h 6643"/>
                              <a:gd name="T164" fmla="+- 0 11906 9791"/>
                              <a:gd name="T165" fmla="*/ T164 w 2115"/>
                              <a:gd name="T166" fmla="+- 0 9582 2939"/>
                              <a:gd name="T167" fmla="*/ 9582 h 6643"/>
                              <a:gd name="T168" fmla="+- 0 11906 9791"/>
                              <a:gd name="T169" fmla="*/ T168 w 2115"/>
                              <a:gd name="T170" fmla="+- 0 2939 2939"/>
                              <a:gd name="T171" fmla="*/ 2939 h 66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2115" h="6643">
                                <a:moveTo>
                                  <a:pt x="2115" y="0"/>
                                </a:moveTo>
                                <a:lnTo>
                                  <a:pt x="0" y="4291"/>
                                </a:lnTo>
                                <a:lnTo>
                                  <a:pt x="58" y="4339"/>
                                </a:lnTo>
                                <a:lnTo>
                                  <a:pt x="116" y="4387"/>
                                </a:lnTo>
                                <a:lnTo>
                                  <a:pt x="173" y="4436"/>
                                </a:lnTo>
                                <a:lnTo>
                                  <a:pt x="231" y="4486"/>
                                </a:lnTo>
                                <a:lnTo>
                                  <a:pt x="289" y="4537"/>
                                </a:lnTo>
                                <a:lnTo>
                                  <a:pt x="346" y="4588"/>
                                </a:lnTo>
                                <a:lnTo>
                                  <a:pt x="403" y="4640"/>
                                </a:lnTo>
                                <a:lnTo>
                                  <a:pt x="460" y="4693"/>
                                </a:lnTo>
                                <a:lnTo>
                                  <a:pt x="517" y="4746"/>
                                </a:lnTo>
                                <a:lnTo>
                                  <a:pt x="574" y="4800"/>
                                </a:lnTo>
                                <a:lnTo>
                                  <a:pt x="630" y="4855"/>
                                </a:lnTo>
                                <a:lnTo>
                                  <a:pt x="686" y="4910"/>
                                </a:lnTo>
                                <a:lnTo>
                                  <a:pt x="742" y="4966"/>
                                </a:lnTo>
                                <a:lnTo>
                                  <a:pt x="798" y="5022"/>
                                </a:lnTo>
                                <a:lnTo>
                                  <a:pt x="853" y="5079"/>
                                </a:lnTo>
                                <a:lnTo>
                                  <a:pt x="909" y="5137"/>
                                </a:lnTo>
                                <a:lnTo>
                                  <a:pt x="964" y="5195"/>
                                </a:lnTo>
                                <a:lnTo>
                                  <a:pt x="1018" y="5254"/>
                                </a:lnTo>
                                <a:lnTo>
                                  <a:pt x="1073" y="5314"/>
                                </a:lnTo>
                                <a:lnTo>
                                  <a:pt x="1127" y="5374"/>
                                </a:lnTo>
                                <a:lnTo>
                                  <a:pt x="1181" y="5434"/>
                                </a:lnTo>
                                <a:lnTo>
                                  <a:pt x="1234" y="5495"/>
                                </a:lnTo>
                                <a:lnTo>
                                  <a:pt x="1287" y="5557"/>
                                </a:lnTo>
                                <a:lnTo>
                                  <a:pt x="1340" y="5619"/>
                                </a:lnTo>
                                <a:lnTo>
                                  <a:pt x="1393" y="5681"/>
                                </a:lnTo>
                                <a:lnTo>
                                  <a:pt x="1445" y="5744"/>
                                </a:lnTo>
                                <a:lnTo>
                                  <a:pt x="1497" y="5808"/>
                                </a:lnTo>
                                <a:lnTo>
                                  <a:pt x="1548" y="5872"/>
                                </a:lnTo>
                                <a:lnTo>
                                  <a:pt x="1599" y="5936"/>
                                </a:lnTo>
                                <a:lnTo>
                                  <a:pt x="1650" y="6001"/>
                                </a:lnTo>
                                <a:lnTo>
                                  <a:pt x="1700" y="6066"/>
                                </a:lnTo>
                                <a:lnTo>
                                  <a:pt x="1750" y="6132"/>
                                </a:lnTo>
                                <a:lnTo>
                                  <a:pt x="1800" y="6198"/>
                                </a:lnTo>
                                <a:lnTo>
                                  <a:pt x="1849" y="6265"/>
                                </a:lnTo>
                                <a:lnTo>
                                  <a:pt x="1897" y="6332"/>
                                </a:lnTo>
                                <a:lnTo>
                                  <a:pt x="1945" y="6399"/>
                                </a:lnTo>
                                <a:lnTo>
                                  <a:pt x="1993" y="6466"/>
                                </a:lnTo>
                                <a:lnTo>
                                  <a:pt x="2040" y="6534"/>
                                </a:lnTo>
                                <a:lnTo>
                                  <a:pt x="2087" y="6603"/>
                                </a:lnTo>
                                <a:lnTo>
                                  <a:pt x="2115" y="6643"/>
                                </a:lnTo>
                                <a:lnTo>
                                  <a:pt x="2115" y="0"/>
                                </a:lnTo>
                                <a:close/>
                              </a:path>
                            </a:pathLst>
                          </a:custGeom>
                          <a:solidFill>
                            <a:srgbClr val="0599A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docshape5"/>
                        <wps:cNvSpPr>
                          <a:spLocks/>
                        </wps:cNvSpPr>
                        <wps:spPr bwMode="auto">
                          <a:xfrm>
                            <a:off x="7493" y="0"/>
                            <a:ext cx="4412" cy="6992"/>
                          </a:xfrm>
                          <a:custGeom>
                            <a:avLst/>
                            <a:gdLst>
                              <a:gd name="T0" fmla="+- 0 8627 7494"/>
                              <a:gd name="T1" fmla="*/ T0 w 4412"/>
                              <a:gd name="T2" fmla="*/ 0 h 6992"/>
                              <a:gd name="T3" fmla="+- 0 8551 7494"/>
                              <a:gd name="T4" fmla="*/ T3 w 4412"/>
                              <a:gd name="T5" fmla="*/ 95 h 6992"/>
                              <a:gd name="T6" fmla="+- 0 8457 7494"/>
                              <a:gd name="T7" fmla="*/ T6 w 4412"/>
                              <a:gd name="T8" fmla="*/ 218 h 6992"/>
                              <a:gd name="T9" fmla="+- 0 8367 7494"/>
                              <a:gd name="T10" fmla="*/ T9 w 4412"/>
                              <a:gd name="T11" fmla="*/ 344 h 6992"/>
                              <a:gd name="T12" fmla="+- 0 8281 7494"/>
                              <a:gd name="T13" fmla="*/ T12 w 4412"/>
                              <a:gd name="T14" fmla="*/ 474 h 6992"/>
                              <a:gd name="T15" fmla="+- 0 8199 7494"/>
                              <a:gd name="T16" fmla="*/ T15 w 4412"/>
                              <a:gd name="T17" fmla="*/ 606 h 6992"/>
                              <a:gd name="T18" fmla="+- 0 8120 7494"/>
                              <a:gd name="T19" fmla="*/ T18 w 4412"/>
                              <a:gd name="T20" fmla="*/ 741 h 6992"/>
                              <a:gd name="T21" fmla="+- 0 8046 7494"/>
                              <a:gd name="T22" fmla="*/ T21 w 4412"/>
                              <a:gd name="T23" fmla="*/ 878 h 6992"/>
                              <a:gd name="T24" fmla="+- 0 7975 7494"/>
                              <a:gd name="T25" fmla="*/ T24 w 4412"/>
                              <a:gd name="T26" fmla="*/ 1018 h 6992"/>
                              <a:gd name="T27" fmla="+- 0 7909 7494"/>
                              <a:gd name="T28" fmla="*/ T27 w 4412"/>
                              <a:gd name="T29" fmla="*/ 1161 h 6992"/>
                              <a:gd name="T30" fmla="+- 0 7848 7494"/>
                              <a:gd name="T31" fmla="*/ T30 w 4412"/>
                              <a:gd name="T32" fmla="*/ 1305 h 6992"/>
                              <a:gd name="T33" fmla="+- 0 7791 7494"/>
                              <a:gd name="T34" fmla="*/ T33 w 4412"/>
                              <a:gd name="T35" fmla="*/ 1452 h 6992"/>
                              <a:gd name="T36" fmla="+- 0 7738 7494"/>
                              <a:gd name="T37" fmla="*/ T36 w 4412"/>
                              <a:gd name="T38" fmla="*/ 1601 h 6992"/>
                              <a:gd name="T39" fmla="+- 0 7691 7494"/>
                              <a:gd name="T40" fmla="*/ T39 w 4412"/>
                              <a:gd name="T41" fmla="*/ 1752 h 6992"/>
                              <a:gd name="T42" fmla="+- 0 7648 7494"/>
                              <a:gd name="T43" fmla="*/ T42 w 4412"/>
                              <a:gd name="T44" fmla="*/ 1905 h 6992"/>
                              <a:gd name="T45" fmla="+- 0 7611 7494"/>
                              <a:gd name="T46" fmla="*/ T45 w 4412"/>
                              <a:gd name="T47" fmla="*/ 2056 h 6992"/>
                              <a:gd name="T48" fmla="+- 0 7579 7494"/>
                              <a:gd name="T49" fmla="*/ T48 w 4412"/>
                              <a:gd name="T50" fmla="*/ 2204 h 6992"/>
                              <a:gd name="T51" fmla="+- 0 7553 7494"/>
                              <a:gd name="T52" fmla="*/ T51 w 4412"/>
                              <a:gd name="T53" fmla="*/ 2352 h 6992"/>
                              <a:gd name="T54" fmla="+- 0 7532 7494"/>
                              <a:gd name="T55" fmla="*/ T54 w 4412"/>
                              <a:gd name="T56" fmla="*/ 2499 h 6992"/>
                              <a:gd name="T57" fmla="+- 0 7515 7494"/>
                              <a:gd name="T58" fmla="*/ T57 w 4412"/>
                              <a:gd name="T59" fmla="*/ 2647 h 6992"/>
                              <a:gd name="T60" fmla="+- 0 7503 7494"/>
                              <a:gd name="T61" fmla="*/ T60 w 4412"/>
                              <a:gd name="T62" fmla="*/ 2794 h 6992"/>
                              <a:gd name="T63" fmla="+- 0 7496 7494"/>
                              <a:gd name="T64" fmla="*/ T63 w 4412"/>
                              <a:gd name="T65" fmla="*/ 2941 h 6992"/>
                              <a:gd name="T66" fmla="+- 0 7494 7494"/>
                              <a:gd name="T67" fmla="*/ T66 w 4412"/>
                              <a:gd name="T68" fmla="*/ 3087 h 6992"/>
                              <a:gd name="T69" fmla="+- 0 7497 7494"/>
                              <a:gd name="T70" fmla="*/ T69 w 4412"/>
                              <a:gd name="T71" fmla="*/ 3233 h 6992"/>
                              <a:gd name="T72" fmla="+- 0 7504 7494"/>
                              <a:gd name="T73" fmla="*/ T72 w 4412"/>
                              <a:gd name="T74" fmla="*/ 3379 h 6992"/>
                              <a:gd name="T75" fmla="+- 0 7516 7494"/>
                              <a:gd name="T76" fmla="*/ T75 w 4412"/>
                              <a:gd name="T77" fmla="*/ 3524 h 6992"/>
                              <a:gd name="T78" fmla="+- 0 7533 7494"/>
                              <a:gd name="T79" fmla="*/ T78 w 4412"/>
                              <a:gd name="T80" fmla="*/ 3668 h 6992"/>
                              <a:gd name="T81" fmla="+- 0 7554 7494"/>
                              <a:gd name="T82" fmla="*/ T81 w 4412"/>
                              <a:gd name="T83" fmla="*/ 3812 h 6992"/>
                              <a:gd name="T84" fmla="+- 0 7581 7494"/>
                              <a:gd name="T85" fmla="*/ T84 w 4412"/>
                              <a:gd name="T86" fmla="*/ 3955 h 6992"/>
                              <a:gd name="T87" fmla="+- 0 7612 7494"/>
                              <a:gd name="T88" fmla="*/ T87 w 4412"/>
                              <a:gd name="T89" fmla="*/ 4097 h 6992"/>
                              <a:gd name="T90" fmla="+- 0 7647 7494"/>
                              <a:gd name="T91" fmla="*/ T90 w 4412"/>
                              <a:gd name="T92" fmla="*/ 4239 h 6992"/>
                              <a:gd name="T93" fmla="+- 0 7687 7494"/>
                              <a:gd name="T94" fmla="*/ T93 w 4412"/>
                              <a:gd name="T95" fmla="*/ 4380 h 6992"/>
                              <a:gd name="T96" fmla="+- 0 7732 7494"/>
                              <a:gd name="T97" fmla="*/ T96 w 4412"/>
                              <a:gd name="T98" fmla="*/ 4519 h 6992"/>
                              <a:gd name="T99" fmla="+- 0 7781 7494"/>
                              <a:gd name="T100" fmla="*/ T99 w 4412"/>
                              <a:gd name="T101" fmla="*/ 4658 h 6992"/>
                              <a:gd name="T102" fmla="+- 0 7835 7494"/>
                              <a:gd name="T103" fmla="*/ T102 w 4412"/>
                              <a:gd name="T104" fmla="*/ 4796 h 6992"/>
                              <a:gd name="T105" fmla="+- 0 7894 7494"/>
                              <a:gd name="T106" fmla="*/ T105 w 4412"/>
                              <a:gd name="T107" fmla="*/ 4933 h 6992"/>
                              <a:gd name="T108" fmla="+- 0 7957 7494"/>
                              <a:gd name="T109" fmla="*/ T108 w 4412"/>
                              <a:gd name="T110" fmla="*/ 5068 h 6992"/>
                              <a:gd name="T111" fmla="+- 0 8024 7494"/>
                              <a:gd name="T112" fmla="*/ T111 w 4412"/>
                              <a:gd name="T113" fmla="*/ 5203 h 6992"/>
                              <a:gd name="T114" fmla="+- 0 8096 7494"/>
                              <a:gd name="T115" fmla="*/ T114 w 4412"/>
                              <a:gd name="T116" fmla="*/ 5336 h 6992"/>
                              <a:gd name="T117" fmla="+- 0 8173 7494"/>
                              <a:gd name="T118" fmla="*/ T117 w 4412"/>
                              <a:gd name="T119" fmla="*/ 5468 h 6992"/>
                              <a:gd name="T120" fmla="+- 0 8253 7494"/>
                              <a:gd name="T121" fmla="*/ T120 w 4412"/>
                              <a:gd name="T122" fmla="*/ 5599 h 6992"/>
                              <a:gd name="T123" fmla="+- 0 8339 7494"/>
                              <a:gd name="T124" fmla="*/ T123 w 4412"/>
                              <a:gd name="T125" fmla="*/ 5728 h 6992"/>
                              <a:gd name="T126" fmla="+- 0 8428 7494"/>
                              <a:gd name="T127" fmla="*/ T126 w 4412"/>
                              <a:gd name="T128" fmla="*/ 5856 h 6992"/>
                              <a:gd name="T129" fmla="+- 0 8522 7494"/>
                              <a:gd name="T130" fmla="*/ T129 w 4412"/>
                              <a:gd name="T131" fmla="*/ 5983 h 6992"/>
                              <a:gd name="T132" fmla="+- 0 8621 7494"/>
                              <a:gd name="T133" fmla="*/ T132 w 4412"/>
                              <a:gd name="T134" fmla="*/ 6108 h 6992"/>
                              <a:gd name="T135" fmla="+- 0 8723 7494"/>
                              <a:gd name="T136" fmla="*/ T135 w 4412"/>
                              <a:gd name="T137" fmla="*/ 6231 h 6992"/>
                              <a:gd name="T138" fmla="+- 0 8830 7494"/>
                              <a:gd name="T139" fmla="*/ T138 w 4412"/>
                              <a:gd name="T140" fmla="*/ 6353 h 6992"/>
                              <a:gd name="T141" fmla="+- 0 8942 7494"/>
                              <a:gd name="T142" fmla="*/ T141 w 4412"/>
                              <a:gd name="T143" fmla="*/ 6473 h 6992"/>
                              <a:gd name="T144" fmla="+- 0 9057 7494"/>
                              <a:gd name="T145" fmla="*/ T144 w 4412"/>
                              <a:gd name="T146" fmla="*/ 6592 h 6992"/>
                              <a:gd name="T147" fmla="+- 0 9177 7494"/>
                              <a:gd name="T148" fmla="*/ T147 w 4412"/>
                              <a:gd name="T149" fmla="*/ 6708 h 6992"/>
                              <a:gd name="T150" fmla="+- 0 9301 7494"/>
                              <a:gd name="T151" fmla="*/ T150 w 4412"/>
                              <a:gd name="T152" fmla="*/ 6823 h 6992"/>
                              <a:gd name="T153" fmla="+- 0 9430 7494"/>
                              <a:gd name="T154" fmla="*/ T153 w 4412"/>
                              <a:gd name="T155" fmla="*/ 6936 h 6992"/>
                              <a:gd name="T156" fmla="+- 0 11906 7494"/>
                              <a:gd name="T157" fmla="*/ T156 w 4412"/>
                              <a:gd name="T158" fmla="*/ 2102 h 6992"/>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Lst>
                            <a:rect l="0" t="0" r="r" b="b"/>
                            <a:pathLst>
                              <a:path w="4412" h="6992">
                                <a:moveTo>
                                  <a:pt x="4412" y="0"/>
                                </a:moveTo>
                                <a:lnTo>
                                  <a:pt x="1133" y="0"/>
                                </a:lnTo>
                                <a:lnTo>
                                  <a:pt x="1105" y="35"/>
                                </a:lnTo>
                                <a:lnTo>
                                  <a:pt x="1057" y="95"/>
                                </a:lnTo>
                                <a:lnTo>
                                  <a:pt x="1009" y="156"/>
                                </a:lnTo>
                                <a:lnTo>
                                  <a:pt x="963" y="218"/>
                                </a:lnTo>
                                <a:lnTo>
                                  <a:pt x="918" y="281"/>
                                </a:lnTo>
                                <a:lnTo>
                                  <a:pt x="873" y="344"/>
                                </a:lnTo>
                                <a:lnTo>
                                  <a:pt x="830" y="409"/>
                                </a:lnTo>
                                <a:lnTo>
                                  <a:pt x="787" y="474"/>
                                </a:lnTo>
                                <a:lnTo>
                                  <a:pt x="745" y="539"/>
                                </a:lnTo>
                                <a:lnTo>
                                  <a:pt x="705" y="606"/>
                                </a:lnTo>
                                <a:lnTo>
                                  <a:pt x="665" y="673"/>
                                </a:lnTo>
                                <a:lnTo>
                                  <a:pt x="626" y="741"/>
                                </a:lnTo>
                                <a:lnTo>
                                  <a:pt x="588" y="809"/>
                                </a:lnTo>
                                <a:lnTo>
                                  <a:pt x="552" y="878"/>
                                </a:lnTo>
                                <a:lnTo>
                                  <a:pt x="516" y="948"/>
                                </a:lnTo>
                                <a:lnTo>
                                  <a:pt x="481" y="1018"/>
                                </a:lnTo>
                                <a:lnTo>
                                  <a:pt x="448" y="1089"/>
                                </a:lnTo>
                                <a:lnTo>
                                  <a:pt x="415" y="1161"/>
                                </a:lnTo>
                                <a:lnTo>
                                  <a:pt x="384" y="1233"/>
                                </a:lnTo>
                                <a:lnTo>
                                  <a:pt x="354" y="1305"/>
                                </a:lnTo>
                                <a:lnTo>
                                  <a:pt x="325" y="1379"/>
                                </a:lnTo>
                                <a:lnTo>
                                  <a:pt x="297" y="1452"/>
                                </a:lnTo>
                                <a:lnTo>
                                  <a:pt x="270" y="1527"/>
                                </a:lnTo>
                                <a:lnTo>
                                  <a:pt x="244" y="1601"/>
                                </a:lnTo>
                                <a:lnTo>
                                  <a:pt x="220" y="1676"/>
                                </a:lnTo>
                                <a:lnTo>
                                  <a:pt x="197" y="1752"/>
                                </a:lnTo>
                                <a:lnTo>
                                  <a:pt x="175" y="1828"/>
                                </a:lnTo>
                                <a:lnTo>
                                  <a:pt x="154" y="1905"/>
                                </a:lnTo>
                                <a:lnTo>
                                  <a:pt x="134" y="1982"/>
                                </a:lnTo>
                                <a:lnTo>
                                  <a:pt x="117" y="2056"/>
                                </a:lnTo>
                                <a:lnTo>
                                  <a:pt x="101" y="2130"/>
                                </a:lnTo>
                                <a:lnTo>
                                  <a:pt x="85" y="2204"/>
                                </a:lnTo>
                                <a:lnTo>
                                  <a:pt x="72" y="2278"/>
                                </a:lnTo>
                                <a:lnTo>
                                  <a:pt x="59" y="2352"/>
                                </a:lnTo>
                                <a:lnTo>
                                  <a:pt x="48" y="2426"/>
                                </a:lnTo>
                                <a:lnTo>
                                  <a:pt x="38" y="2499"/>
                                </a:lnTo>
                                <a:lnTo>
                                  <a:pt x="29" y="2573"/>
                                </a:lnTo>
                                <a:lnTo>
                                  <a:pt x="21" y="2647"/>
                                </a:lnTo>
                                <a:lnTo>
                                  <a:pt x="14" y="2720"/>
                                </a:lnTo>
                                <a:lnTo>
                                  <a:pt x="9" y="2794"/>
                                </a:lnTo>
                                <a:lnTo>
                                  <a:pt x="5" y="2867"/>
                                </a:lnTo>
                                <a:lnTo>
                                  <a:pt x="2" y="2941"/>
                                </a:lnTo>
                                <a:lnTo>
                                  <a:pt x="0" y="3014"/>
                                </a:lnTo>
                                <a:lnTo>
                                  <a:pt x="0" y="3087"/>
                                </a:lnTo>
                                <a:lnTo>
                                  <a:pt x="1" y="3160"/>
                                </a:lnTo>
                                <a:lnTo>
                                  <a:pt x="3" y="3233"/>
                                </a:lnTo>
                                <a:lnTo>
                                  <a:pt x="6" y="3306"/>
                                </a:lnTo>
                                <a:lnTo>
                                  <a:pt x="10" y="3379"/>
                                </a:lnTo>
                                <a:lnTo>
                                  <a:pt x="15" y="3451"/>
                                </a:lnTo>
                                <a:lnTo>
                                  <a:pt x="22" y="3524"/>
                                </a:lnTo>
                                <a:lnTo>
                                  <a:pt x="30" y="3596"/>
                                </a:lnTo>
                                <a:lnTo>
                                  <a:pt x="39" y="3668"/>
                                </a:lnTo>
                                <a:lnTo>
                                  <a:pt x="49" y="3740"/>
                                </a:lnTo>
                                <a:lnTo>
                                  <a:pt x="60" y="3812"/>
                                </a:lnTo>
                                <a:lnTo>
                                  <a:pt x="73" y="3884"/>
                                </a:lnTo>
                                <a:lnTo>
                                  <a:pt x="87" y="3955"/>
                                </a:lnTo>
                                <a:lnTo>
                                  <a:pt x="102" y="4026"/>
                                </a:lnTo>
                                <a:lnTo>
                                  <a:pt x="118" y="4097"/>
                                </a:lnTo>
                                <a:lnTo>
                                  <a:pt x="135" y="4168"/>
                                </a:lnTo>
                                <a:lnTo>
                                  <a:pt x="153" y="4239"/>
                                </a:lnTo>
                                <a:lnTo>
                                  <a:pt x="173" y="4309"/>
                                </a:lnTo>
                                <a:lnTo>
                                  <a:pt x="193" y="4380"/>
                                </a:lnTo>
                                <a:lnTo>
                                  <a:pt x="215" y="4450"/>
                                </a:lnTo>
                                <a:lnTo>
                                  <a:pt x="238" y="4519"/>
                                </a:lnTo>
                                <a:lnTo>
                                  <a:pt x="262" y="4589"/>
                                </a:lnTo>
                                <a:lnTo>
                                  <a:pt x="287" y="4658"/>
                                </a:lnTo>
                                <a:lnTo>
                                  <a:pt x="314" y="4727"/>
                                </a:lnTo>
                                <a:lnTo>
                                  <a:pt x="341" y="4796"/>
                                </a:lnTo>
                                <a:lnTo>
                                  <a:pt x="370" y="4864"/>
                                </a:lnTo>
                                <a:lnTo>
                                  <a:pt x="400" y="4933"/>
                                </a:lnTo>
                                <a:lnTo>
                                  <a:pt x="431" y="5001"/>
                                </a:lnTo>
                                <a:lnTo>
                                  <a:pt x="463" y="5068"/>
                                </a:lnTo>
                                <a:lnTo>
                                  <a:pt x="496" y="5136"/>
                                </a:lnTo>
                                <a:lnTo>
                                  <a:pt x="530" y="5203"/>
                                </a:lnTo>
                                <a:lnTo>
                                  <a:pt x="566" y="5270"/>
                                </a:lnTo>
                                <a:lnTo>
                                  <a:pt x="602" y="5336"/>
                                </a:lnTo>
                                <a:lnTo>
                                  <a:pt x="640" y="5402"/>
                                </a:lnTo>
                                <a:lnTo>
                                  <a:pt x="679" y="5468"/>
                                </a:lnTo>
                                <a:lnTo>
                                  <a:pt x="718" y="5534"/>
                                </a:lnTo>
                                <a:lnTo>
                                  <a:pt x="759" y="5599"/>
                                </a:lnTo>
                                <a:lnTo>
                                  <a:pt x="801" y="5664"/>
                                </a:lnTo>
                                <a:lnTo>
                                  <a:pt x="845" y="5728"/>
                                </a:lnTo>
                                <a:lnTo>
                                  <a:pt x="889" y="5793"/>
                                </a:lnTo>
                                <a:lnTo>
                                  <a:pt x="934" y="5856"/>
                                </a:lnTo>
                                <a:lnTo>
                                  <a:pt x="981" y="5920"/>
                                </a:lnTo>
                                <a:lnTo>
                                  <a:pt x="1028" y="5983"/>
                                </a:lnTo>
                                <a:lnTo>
                                  <a:pt x="1077" y="6045"/>
                                </a:lnTo>
                                <a:lnTo>
                                  <a:pt x="1127" y="6108"/>
                                </a:lnTo>
                                <a:lnTo>
                                  <a:pt x="1178" y="6170"/>
                                </a:lnTo>
                                <a:lnTo>
                                  <a:pt x="1229" y="6231"/>
                                </a:lnTo>
                                <a:lnTo>
                                  <a:pt x="1282" y="6292"/>
                                </a:lnTo>
                                <a:lnTo>
                                  <a:pt x="1336" y="6353"/>
                                </a:lnTo>
                                <a:lnTo>
                                  <a:pt x="1392" y="6413"/>
                                </a:lnTo>
                                <a:lnTo>
                                  <a:pt x="1448" y="6473"/>
                                </a:lnTo>
                                <a:lnTo>
                                  <a:pt x="1505" y="6533"/>
                                </a:lnTo>
                                <a:lnTo>
                                  <a:pt x="1563" y="6592"/>
                                </a:lnTo>
                                <a:lnTo>
                                  <a:pt x="1623" y="6650"/>
                                </a:lnTo>
                                <a:lnTo>
                                  <a:pt x="1683" y="6708"/>
                                </a:lnTo>
                                <a:lnTo>
                                  <a:pt x="1745" y="6766"/>
                                </a:lnTo>
                                <a:lnTo>
                                  <a:pt x="1807" y="6823"/>
                                </a:lnTo>
                                <a:lnTo>
                                  <a:pt x="1871" y="6880"/>
                                </a:lnTo>
                                <a:lnTo>
                                  <a:pt x="1936" y="6936"/>
                                </a:lnTo>
                                <a:lnTo>
                                  <a:pt x="2001" y="6992"/>
                                </a:lnTo>
                                <a:lnTo>
                                  <a:pt x="4412" y="2102"/>
                                </a:lnTo>
                                <a:lnTo>
                                  <a:pt x="4412" y="0"/>
                                </a:lnTo>
                                <a:close/>
                              </a:path>
                            </a:pathLst>
                          </a:custGeom>
                          <a:solidFill>
                            <a:srgbClr val="6ACA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docshape6"/>
                        <wps:cNvSpPr>
                          <a:spLocks/>
                        </wps:cNvSpPr>
                        <wps:spPr bwMode="auto">
                          <a:xfrm>
                            <a:off x="8197" y="7569"/>
                            <a:ext cx="3510" cy="2893"/>
                          </a:xfrm>
                          <a:custGeom>
                            <a:avLst/>
                            <a:gdLst>
                              <a:gd name="T0" fmla="+- 0 8197 8197"/>
                              <a:gd name="T1" fmla="*/ T0 w 3510"/>
                              <a:gd name="T2" fmla="+- 0 10463 7570"/>
                              <a:gd name="T3" fmla="*/ 10463 h 2893"/>
                              <a:gd name="T4" fmla="+- 0 8377 8197"/>
                              <a:gd name="T5" fmla="*/ T4 w 3510"/>
                              <a:gd name="T6" fmla="+- 0 10461 7570"/>
                              <a:gd name="T7" fmla="*/ 10461 h 2893"/>
                              <a:gd name="T8" fmla="+- 0 8555 8197"/>
                              <a:gd name="T9" fmla="*/ T8 w 3510"/>
                              <a:gd name="T10" fmla="+- 0 10457 7570"/>
                              <a:gd name="T11" fmla="*/ 10457 h 2893"/>
                              <a:gd name="T12" fmla="+- 0 8730 8197"/>
                              <a:gd name="T13" fmla="*/ T12 w 3510"/>
                              <a:gd name="T14" fmla="+- 0 10451 7570"/>
                              <a:gd name="T15" fmla="*/ 10451 h 2893"/>
                              <a:gd name="T16" fmla="+- 0 8904 8197"/>
                              <a:gd name="T17" fmla="*/ T16 w 3510"/>
                              <a:gd name="T18" fmla="+- 0 10443 7570"/>
                              <a:gd name="T19" fmla="*/ 10443 h 2893"/>
                              <a:gd name="T20" fmla="+- 0 9075 8197"/>
                              <a:gd name="T21" fmla="*/ T20 w 3510"/>
                              <a:gd name="T22" fmla="+- 0 10433 7570"/>
                              <a:gd name="T23" fmla="*/ 10433 h 2893"/>
                              <a:gd name="T24" fmla="+- 0 9244 8197"/>
                              <a:gd name="T25" fmla="*/ T24 w 3510"/>
                              <a:gd name="T26" fmla="+- 0 10421 7570"/>
                              <a:gd name="T27" fmla="*/ 10421 h 2893"/>
                              <a:gd name="T28" fmla="+- 0 9411 8197"/>
                              <a:gd name="T29" fmla="*/ T28 w 3510"/>
                              <a:gd name="T30" fmla="+- 0 10408 7570"/>
                              <a:gd name="T31" fmla="*/ 10408 h 2893"/>
                              <a:gd name="T32" fmla="+- 0 9576 8197"/>
                              <a:gd name="T33" fmla="*/ T32 w 3510"/>
                              <a:gd name="T34" fmla="+- 0 10392 7570"/>
                              <a:gd name="T35" fmla="*/ 10392 h 2893"/>
                              <a:gd name="T36" fmla="+- 0 9738 8197"/>
                              <a:gd name="T37" fmla="*/ T36 w 3510"/>
                              <a:gd name="T38" fmla="+- 0 10374 7570"/>
                              <a:gd name="T39" fmla="*/ 10374 h 2893"/>
                              <a:gd name="T40" fmla="+- 0 9898 8197"/>
                              <a:gd name="T41" fmla="*/ T40 w 3510"/>
                              <a:gd name="T42" fmla="+- 0 10355 7570"/>
                              <a:gd name="T43" fmla="*/ 10355 h 2893"/>
                              <a:gd name="T44" fmla="+- 0 10056 8197"/>
                              <a:gd name="T45" fmla="*/ T44 w 3510"/>
                              <a:gd name="T46" fmla="+- 0 10333 7570"/>
                              <a:gd name="T47" fmla="*/ 10333 h 2893"/>
                              <a:gd name="T48" fmla="+- 0 10212 8197"/>
                              <a:gd name="T49" fmla="*/ T48 w 3510"/>
                              <a:gd name="T50" fmla="+- 0 10310 7570"/>
                              <a:gd name="T51" fmla="*/ 10310 h 2893"/>
                              <a:gd name="T52" fmla="+- 0 10365 8197"/>
                              <a:gd name="T53" fmla="*/ T52 w 3510"/>
                              <a:gd name="T54" fmla="+- 0 10285 7570"/>
                              <a:gd name="T55" fmla="*/ 10285 h 2893"/>
                              <a:gd name="T56" fmla="+- 0 10516 8197"/>
                              <a:gd name="T57" fmla="*/ T56 w 3510"/>
                              <a:gd name="T58" fmla="+- 0 10258 7570"/>
                              <a:gd name="T59" fmla="*/ 10258 h 2893"/>
                              <a:gd name="T60" fmla="+- 0 10665 8197"/>
                              <a:gd name="T61" fmla="*/ T60 w 3510"/>
                              <a:gd name="T62" fmla="+- 0 10229 7570"/>
                              <a:gd name="T63" fmla="*/ 10229 h 2893"/>
                              <a:gd name="T64" fmla="+- 0 10812 8197"/>
                              <a:gd name="T65" fmla="*/ T64 w 3510"/>
                              <a:gd name="T66" fmla="+- 0 10198 7570"/>
                              <a:gd name="T67" fmla="*/ 10198 h 2893"/>
                              <a:gd name="T68" fmla="+- 0 10956 8197"/>
                              <a:gd name="T69" fmla="*/ T68 w 3510"/>
                              <a:gd name="T70" fmla="+- 0 10165 7570"/>
                              <a:gd name="T71" fmla="*/ 10165 h 2893"/>
                              <a:gd name="T72" fmla="+- 0 11098 8197"/>
                              <a:gd name="T73" fmla="*/ T72 w 3510"/>
                              <a:gd name="T74" fmla="+- 0 10130 7570"/>
                              <a:gd name="T75" fmla="*/ 10130 h 2893"/>
                              <a:gd name="T76" fmla="+- 0 11237 8197"/>
                              <a:gd name="T77" fmla="*/ T76 w 3510"/>
                              <a:gd name="T78" fmla="+- 0 10093 7570"/>
                              <a:gd name="T79" fmla="*/ 10093 h 2893"/>
                              <a:gd name="T80" fmla="+- 0 11374 8197"/>
                              <a:gd name="T81" fmla="*/ T80 w 3510"/>
                              <a:gd name="T82" fmla="+- 0 10055 7570"/>
                              <a:gd name="T83" fmla="*/ 10055 h 2893"/>
                              <a:gd name="T84" fmla="+- 0 11509 8197"/>
                              <a:gd name="T85" fmla="*/ T84 w 3510"/>
                              <a:gd name="T86" fmla="+- 0 10014 7570"/>
                              <a:gd name="T87" fmla="*/ 10014 h 2893"/>
                              <a:gd name="T88" fmla="+- 0 11641 8197"/>
                              <a:gd name="T89" fmla="*/ T88 w 3510"/>
                              <a:gd name="T90" fmla="+- 0 9972 7570"/>
                              <a:gd name="T91" fmla="*/ 9972 h 2893"/>
                              <a:gd name="T92" fmla="+- 0 11662 8197"/>
                              <a:gd name="T93" fmla="*/ T92 w 3510"/>
                              <a:gd name="T94" fmla="+- 0 9881 7570"/>
                              <a:gd name="T95" fmla="*/ 9881 h 2893"/>
                              <a:gd name="T96" fmla="+- 0 11571 8197"/>
                              <a:gd name="T97" fmla="*/ T96 w 3510"/>
                              <a:gd name="T98" fmla="+- 0 9745 7570"/>
                              <a:gd name="T99" fmla="*/ 9745 h 2893"/>
                              <a:gd name="T100" fmla="+- 0 11478 8197"/>
                              <a:gd name="T101" fmla="*/ T100 w 3510"/>
                              <a:gd name="T102" fmla="+- 0 9611 7570"/>
                              <a:gd name="T103" fmla="*/ 9611 h 2893"/>
                              <a:gd name="T104" fmla="+- 0 11383 8197"/>
                              <a:gd name="T105" fmla="*/ T104 w 3510"/>
                              <a:gd name="T106" fmla="+- 0 9478 7570"/>
                              <a:gd name="T107" fmla="*/ 9478 h 2893"/>
                              <a:gd name="T108" fmla="+- 0 11286 8197"/>
                              <a:gd name="T109" fmla="*/ T108 w 3510"/>
                              <a:gd name="T110" fmla="+- 0 9346 7570"/>
                              <a:gd name="T111" fmla="*/ 9346 h 2893"/>
                              <a:gd name="T112" fmla="+- 0 11188 8197"/>
                              <a:gd name="T113" fmla="*/ T112 w 3510"/>
                              <a:gd name="T114" fmla="+- 0 9216 7570"/>
                              <a:gd name="T115" fmla="*/ 9216 h 2893"/>
                              <a:gd name="T116" fmla="+- 0 11088 8197"/>
                              <a:gd name="T117" fmla="*/ T116 w 3510"/>
                              <a:gd name="T118" fmla="+- 0 9088 7570"/>
                              <a:gd name="T119" fmla="*/ 9088 h 2893"/>
                              <a:gd name="T120" fmla="+- 0 10987 8197"/>
                              <a:gd name="T121" fmla="*/ T120 w 3510"/>
                              <a:gd name="T122" fmla="+- 0 8961 7570"/>
                              <a:gd name="T123" fmla="*/ 8961 h 2893"/>
                              <a:gd name="T124" fmla="+- 0 10884 8197"/>
                              <a:gd name="T125" fmla="*/ T124 w 3510"/>
                              <a:gd name="T126" fmla="+- 0 8837 7570"/>
                              <a:gd name="T127" fmla="*/ 8837 h 2893"/>
                              <a:gd name="T128" fmla="+- 0 10780 8197"/>
                              <a:gd name="T129" fmla="*/ T128 w 3510"/>
                              <a:gd name="T130" fmla="+- 0 8714 7570"/>
                              <a:gd name="T131" fmla="*/ 8714 h 2893"/>
                              <a:gd name="T132" fmla="+- 0 10675 8197"/>
                              <a:gd name="T133" fmla="*/ T132 w 3510"/>
                              <a:gd name="T134" fmla="+- 0 8594 7570"/>
                              <a:gd name="T135" fmla="*/ 8594 h 2893"/>
                              <a:gd name="T136" fmla="+- 0 10568 8197"/>
                              <a:gd name="T137" fmla="*/ T136 w 3510"/>
                              <a:gd name="T138" fmla="+- 0 8476 7570"/>
                              <a:gd name="T139" fmla="*/ 8476 h 2893"/>
                              <a:gd name="T140" fmla="+- 0 10460 8197"/>
                              <a:gd name="T141" fmla="*/ T140 w 3510"/>
                              <a:gd name="T142" fmla="+- 0 8360 7570"/>
                              <a:gd name="T143" fmla="*/ 8360 h 2893"/>
                              <a:gd name="T144" fmla="+- 0 10351 8197"/>
                              <a:gd name="T145" fmla="*/ T144 w 3510"/>
                              <a:gd name="T146" fmla="+- 0 8246 7570"/>
                              <a:gd name="T147" fmla="*/ 8246 h 2893"/>
                              <a:gd name="T148" fmla="+- 0 10241 8197"/>
                              <a:gd name="T149" fmla="*/ T148 w 3510"/>
                              <a:gd name="T150" fmla="+- 0 8134 7570"/>
                              <a:gd name="T151" fmla="*/ 8134 h 2893"/>
                              <a:gd name="T152" fmla="+- 0 10131 8197"/>
                              <a:gd name="T153" fmla="*/ T152 w 3510"/>
                              <a:gd name="T154" fmla="+- 0 8026 7570"/>
                              <a:gd name="T155" fmla="*/ 8026 h 2893"/>
                              <a:gd name="T156" fmla="+- 0 10019 8197"/>
                              <a:gd name="T157" fmla="*/ T156 w 3510"/>
                              <a:gd name="T158" fmla="+- 0 7920 7570"/>
                              <a:gd name="T159" fmla="*/ 7920 h 2893"/>
                              <a:gd name="T160" fmla="+- 0 9907 8197"/>
                              <a:gd name="T161" fmla="*/ T160 w 3510"/>
                              <a:gd name="T162" fmla="+- 0 7816 7570"/>
                              <a:gd name="T163" fmla="*/ 7816 h 2893"/>
                              <a:gd name="T164" fmla="+- 0 9794 8197"/>
                              <a:gd name="T165" fmla="*/ T164 w 3510"/>
                              <a:gd name="T166" fmla="+- 0 7715 7570"/>
                              <a:gd name="T167" fmla="*/ 7715 h 2893"/>
                              <a:gd name="T168" fmla="+- 0 9680 8197"/>
                              <a:gd name="T169" fmla="*/ T168 w 3510"/>
                              <a:gd name="T170" fmla="+- 0 7617 7570"/>
                              <a:gd name="T171" fmla="*/ 7617 h 28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510" h="2893">
                                <a:moveTo>
                                  <a:pt x="1426" y="0"/>
                                </a:moveTo>
                                <a:lnTo>
                                  <a:pt x="0" y="2893"/>
                                </a:lnTo>
                                <a:lnTo>
                                  <a:pt x="91" y="2892"/>
                                </a:lnTo>
                                <a:lnTo>
                                  <a:pt x="180" y="2891"/>
                                </a:lnTo>
                                <a:lnTo>
                                  <a:pt x="269" y="2889"/>
                                </a:lnTo>
                                <a:lnTo>
                                  <a:pt x="358" y="2887"/>
                                </a:lnTo>
                                <a:lnTo>
                                  <a:pt x="446" y="2884"/>
                                </a:lnTo>
                                <a:lnTo>
                                  <a:pt x="533" y="2881"/>
                                </a:lnTo>
                                <a:lnTo>
                                  <a:pt x="620" y="2877"/>
                                </a:lnTo>
                                <a:lnTo>
                                  <a:pt x="707" y="2873"/>
                                </a:lnTo>
                                <a:lnTo>
                                  <a:pt x="793" y="2868"/>
                                </a:lnTo>
                                <a:lnTo>
                                  <a:pt x="878" y="2863"/>
                                </a:lnTo>
                                <a:lnTo>
                                  <a:pt x="963" y="2857"/>
                                </a:lnTo>
                                <a:lnTo>
                                  <a:pt x="1047" y="2851"/>
                                </a:lnTo>
                                <a:lnTo>
                                  <a:pt x="1131" y="2845"/>
                                </a:lnTo>
                                <a:lnTo>
                                  <a:pt x="1214" y="2838"/>
                                </a:lnTo>
                                <a:lnTo>
                                  <a:pt x="1297" y="2830"/>
                                </a:lnTo>
                                <a:lnTo>
                                  <a:pt x="1379" y="2822"/>
                                </a:lnTo>
                                <a:lnTo>
                                  <a:pt x="1460" y="2813"/>
                                </a:lnTo>
                                <a:lnTo>
                                  <a:pt x="1541" y="2804"/>
                                </a:lnTo>
                                <a:lnTo>
                                  <a:pt x="1621" y="2795"/>
                                </a:lnTo>
                                <a:lnTo>
                                  <a:pt x="1701" y="2785"/>
                                </a:lnTo>
                                <a:lnTo>
                                  <a:pt x="1781" y="2774"/>
                                </a:lnTo>
                                <a:lnTo>
                                  <a:pt x="1859" y="2763"/>
                                </a:lnTo>
                                <a:lnTo>
                                  <a:pt x="1937" y="2752"/>
                                </a:lnTo>
                                <a:lnTo>
                                  <a:pt x="2015" y="2740"/>
                                </a:lnTo>
                                <a:lnTo>
                                  <a:pt x="2092" y="2728"/>
                                </a:lnTo>
                                <a:lnTo>
                                  <a:pt x="2168" y="2715"/>
                                </a:lnTo>
                                <a:lnTo>
                                  <a:pt x="2244" y="2702"/>
                                </a:lnTo>
                                <a:lnTo>
                                  <a:pt x="2319" y="2688"/>
                                </a:lnTo>
                                <a:lnTo>
                                  <a:pt x="2394" y="2673"/>
                                </a:lnTo>
                                <a:lnTo>
                                  <a:pt x="2468" y="2659"/>
                                </a:lnTo>
                                <a:lnTo>
                                  <a:pt x="2542" y="2643"/>
                                </a:lnTo>
                                <a:lnTo>
                                  <a:pt x="2615" y="2628"/>
                                </a:lnTo>
                                <a:lnTo>
                                  <a:pt x="2687" y="2611"/>
                                </a:lnTo>
                                <a:lnTo>
                                  <a:pt x="2759" y="2595"/>
                                </a:lnTo>
                                <a:lnTo>
                                  <a:pt x="2830" y="2578"/>
                                </a:lnTo>
                                <a:lnTo>
                                  <a:pt x="2901" y="2560"/>
                                </a:lnTo>
                                <a:lnTo>
                                  <a:pt x="2971" y="2542"/>
                                </a:lnTo>
                                <a:lnTo>
                                  <a:pt x="3040" y="2523"/>
                                </a:lnTo>
                                <a:lnTo>
                                  <a:pt x="3109" y="2504"/>
                                </a:lnTo>
                                <a:lnTo>
                                  <a:pt x="3177" y="2485"/>
                                </a:lnTo>
                                <a:lnTo>
                                  <a:pt x="3245" y="2465"/>
                                </a:lnTo>
                                <a:lnTo>
                                  <a:pt x="3312" y="2444"/>
                                </a:lnTo>
                                <a:lnTo>
                                  <a:pt x="3379" y="2423"/>
                                </a:lnTo>
                                <a:lnTo>
                                  <a:pt x="3444" y="2402"/>
                                </a:lnTo>
                                <a:lnTo>
                                  <a:pt x="3510" y="2380"/>
                                </a:lnTo>
                                <a:lnTo>
                                  <a:pt x="3465" y="2311"/>
                                </a:lnTo>
                                <a:lnTo>
                                  <a:pt x="3420" y="2243"/>
                                </a:lnTo>
                                <a:lnTo>
                                  <a:pt x="3374" y="2175"/>
                                </a:lnTo>
                                <a:lnTo>
                                  <a:pt x="3328" y="2108"/>
                                </a:lnTo>
                                <a:lnTo>
                                  <a:pt x="3281" y="2041"/>
                                </a:lnTo>
                                <a:lnTo>
                                  <a:pt x="3234" y="1974"/>
                                </a:lnTo>
                                <a:lnTo>
                                  <a:pt x="3186" y="1908"/>
                                </a:lnTo>
                                <a:lnTo>
                                  <a:pt x="3138" y="1842"/>
                                </a:lnTo>
                                <a:lnTo>
                                  <a:pt x="3089" y="1776"/>
                                </a:lnTo>
                                <a:lnTo>
                                  <a:pt x="3041" y="1711"/>
                                </a:lnTo>
                                <a:lnTo>
                                  <a:pt x="2991" y="1646"/>
                                </a:lnTo>
                                <a:lnTo>
                                  <a:pt x="2941" y="1582"/>
                                </a:lnTo>
                                <a:lnTo>
                                  <a:pt x="2891" y="1518"/>
                                </a:lnTo>
                                <a:lnTo>
                                  <a:pt x="2841" y="1454"/>
                                </a:lnTo>
                                <a:lnTo>
                                  <a:pt x="2790" y="1391"/>
                                </a:lnTo>
                                <a:lnTo>
                                  <a:pt x="2739" y="1329"/>
                                </a:lnTo>
                                <a:lnTo>
                                  <a:pt x="2687" y="1267"/>
                                </a:lnTo>
                                <a:lnTo>
                                  <a:pt x="2635" y="1205"/>
                                </a:lnTo>
                                <a:lnTo>
                                  <a:pt x="2583" y="1144"/>
                                </a:lnTo>
                                <a:lnTo>
                                  <a:pt x="2530" y="1084"/>
                                </a:lnTo>
                                <a:lnTo>
                                  <a:pt x="2478" y="1024"/>
                                </a:lnTo>
                                <a:lnTo>
                                  <a:pt x="2424" y="964"/>
                                </a:lnTo>
                                <a:lnTo>
                                  <a:pt x="2371" y="906"/>
                                </a:lnTo>
                                <a:lnTo>
                                  <a:pt x="2317" y="847"/>
                                </a:lnTo>
                                <a:lnTo>
                                  <a:pt x="2263" y="790"/>
                                </a:lnTo>
                                <a:lnTo>
                                  <a:pt x="2209" y="732"/>
                                </a:lnTo>
                                <a:lnTo>
                                  <a:pt x="2154" y="676"/>
                                </a:lnTo>
                                <a:lnTo>
                                  <a:pt x="2100" y="620"/>
                                </a:lnTo>
                                <a:lnTo>
                                  <a:pt x="2044" y="564"/>
                                </a:lnTo>
                                <a:lnTo>
                                  <a:pt x="1989" y="510"/>
                                </a:lnTo>
                                <a:lnTo>
                                  <a:pt x="1934" y="456"/>
                                </a:lnTo>
                                <a:lnTo>
                                  <a:pt x="1878" y="402"/>
                                </a:lnTo>
                                <a:lnTo>
                                  <a:pt x="1822" y="350"/>
                                </a:lnTo>
                                <a:lnTo>
                                  <a:pt x="1766" y="297"/>
                                </a:lnTo>
                                <a:lnTo>
                                  <a:pt x="1710" y="246"/>
                                </a:lnTo>
                                <a:lnTo>
                                  <a:pt x="1653" y="195"/>
                                </a:lnTo>
                                <a:lnTo>
                                  <a:pt x="1597" y="145"/>
                                </a:lnTo>
                                <a:lnTo>
                                  <a:pt x="1540" y="96"/>
                                </a:lnTo>
                                <a:lnTo>
                                  <a:pt x="1483" y="47"/>
                                </a:lnTo>
                                <a:lnTo>
                                  <a:pt x="1426" y="0"/>
                                </a:lnTo>
                                <a:close/>
                              </a:path>
                            </a:pathLst>
                          </a:custGeom>
                          <a:solidFill>
                            <a:srgbClr val="025F7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 name="docshape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661" y="1076"/>
                            <a:ext cx="4645"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3E10A79" id="Group 6" o:spid="_x0000_s1026" style="position:absolute;margin-left:0;margin-top:0;width:595.3pt;height:841.9pt;z-index:-251658174;mso-position-horizontal-relative:page;mso-position-vertical-relative:page" coordsize="11906,168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">
                <v:shape id="docshape2" o:spid="_x0000_s1027" style="position:absolute;left:5055;top:10270;width:6851;height:6567;visibility:visible;mso-wrap-style:square;v-text-anchor:top" coordsize="6851,6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" path="m6851,r-64,22l6722,44,6589,87r-134,41l6318,167r-139,37l6037,240r-143,34l5748,305r-148,30l5450,363r-152,27l5143,414r-156,22l4828,457r-242,27l4340,508r-251,19l3833,542r-260,10l3308,559r-270,2l2961,561,,6567r6851,l6851,xe" fillcolor="#003e50" stroked="f">
                  <v:path arrowok="t" o:connecttype="custom" o:connectlocs="6851,10271;6787,10293;6722,10315;6589,10358;6455,10399;6318,10438;6179,10475;6037,10511;5894,10545;5748,10576;5600,10606;5450,10634;5298,10661;5143,10685;4987,10707;4828,10728;4586,10755;4340,10779;4089,10798;3833,10813;3573,10823;3308,10830;3038,10832;2961,10832;0,16838;6851,16838;6851,10271" o:connectangles="0,0,0,0,0,0,0,0,0,0,0,0,0,0,0,0,0,0,0,0,0,0,0,0,0,0,0"/>
                </v:shape>
                <v:shape id="docshape3" o:spid="_x0000_s1028" style="position:absolute;top:10820;width:7604;height:6017;visibility:visible;mso-wrap-style:square;v-text-anchor:top" coordsize="7604,6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" path="m6809,l6234,5,5683,21,5259,40,4850,67r-394,33l4170,129r-278,33l3623,199r-261,41l3193,269r-166,31l2865,332r-158,34l2552,402r-151,38l2254,479r-144,41l1970,562r-69,22l1833,607r-67,22l1700,653r-65,23l1571,700r-63,25l1446,750r-62,25l1324,801r-60,26l1205,853r-58,27l1090,908r-56,28l979,964r-54,29l872,1022r-53,29l717,1112r-99,62l523,1238r-92,65l343,1371r-84,69l178,1510r-77,73l27,1657,,1685,,6017r4642,l7603,9,6886,r-77,xe" fillcolor="#10a9b4" stroked="f">
                  <v:path arrowok="t" o:connecttype="custom" o:connectlocs="6809,10821;6234,10826;5683,10842;5259,10861;4850,10888;4456,10921;4170,10950;3892,10983;3623,11020;3362,11061;3193,11090;3027,11121;2865,11153;2707,11187;2552,11223;2401,11261;2254,11300;2110,11341;1970,11383;1901,11405;1833,11428;1766,11450;1700,11474;1635,11497;1571,11521;1508,11546;1446,11571;1384,11596;1324,11622;1264,11648;1205,11674;1147,11701;1090,11729;1034,11757;979,11785;925,11814;872,11843;819,11872;717,11933;618,11995;523,12059;431,12124;343,12192;259,12261;178,12331;101,12404;27,12478;0,12506;0,16838;4642,16838;7603,10830;6886,10821;6809,10821" o:connectangles="0,0,0,0,0,0,0,0,0,0,0,0,0,0,0,0,0,0,0,0,0,0,0,0,0,0,0,0,0,0,0,0,0,0,0,0,0,0,0,0,0,0,0,0,0,0,0,0,0,0,0,0,0"/>
                </v:shape>
                <v:shape id="docshape4" o:spid="_x0000_s1029" style="position:absolute;left:9790;top:2939;width:2115;height:6643;visibility:visible;mso-wrap-style:square;v-text-anchor:top" coordsize="2115,6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" path="m2115,l,4291r58,48l116,4387r57,49l231,4486r58,51l346,4588r57,52l460,4693r57,53l574,4800r56,55l686,4910r56,56l798,5022r55,57l909,5137r55,58l1018,5254r55,60l1127,5374r54,60l1234,5495r53,62l1340,5619r53,62l1445,5744r52,64l1548,5872r51,64l1650,6001r50,65l1750,6132r50,66l1849,6265r48,67l1945,6399r48,67l2040,6534r47,69l2115,6643,2115,xe" fillcolor="#0599ae" stroked="f">
                  <v:path arrowok="t" o:connecttype="custom" o:connectlocs="2115,2939;0,7230;58,7278;116,7326;173,7375;231,7425;289,7476;346,7527;403,7579;460,7632;517,7685;574,7739;630,7794;686,7849;742,7905;798,7961;853,8018;909,8076;964,8134;1018,8193;1073,8253;1127,8313;1181,8373;1234,8434;1287,8496;1340,8558;1393,8620;1445,8683;1497,8747;1548,8811;1599,8875;1650,8940;1700,9005;1750,9071;1800,9137;1849,9204;1897,9271;1945,9338;1993,9405;2040,9473;2087,9542;2115,9582;2115,2939" o:connectangles="0,0,0,0,0,0,0,0,0,0,0,0,0,0,0,0,0,0,0,0,0,0,0,0,0,0,0,0,0,0,0,0,0,0,0,0,0,0,0,0,0,0,0"/>
                </v:shape>
                <v:shape id="docshape5" o:spid="_x0000_s1030" style="position:absolute;left:7493;width:4412;height:6992;visibility:visible;mso-wrap-style:square;v-text-anchor:top" coordsize="4412,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" path="m4412,l1133,r-28,35l1057,95r-48,61l963,218r-45,63l873,344r-43,65l787,474r-42,65l705,606r-40,67l626,741r-38,68l552,878r-36,70l481,1018r-33,71l415,1161r-31,72l354,1305r-29,74l297,1452r-27,75l244,1601r-24,75l197,1752r-22,76l154,1905r-20,77l117,2056r-16,74l85,2204r-13,74l59,2352r-11,74l38,2499r-9,74l21,2647r-7,73l9,2794r-4,73l2,2941,,3014r,73l1,3160r2,73l6,3306r4,73l15,3451r7,73l30,3596r9,72l49,3740r11,72l73,3884r14,71l102,4026r16,71l135,4168r18,71l173,4309r20,71l215,4450r23,69l262,4589r25,69l314,4727r27,69l370,4864r30,69l431,5001r32,67l496,5136r34,67l566,5270r36,66l640,5402r39,66l718,5534r41,65l801,5664r44,64l889,5793r45,63l981,5920r47,63l1077,6045r50,63l1178,6170r51,61l1282,6292r54,61l1392,6413r56,60l1505,6533r58,59l1623,6650r60,58l1745,6766r62,57l1871,6880r65,56l2001,6992,4412,2102,4412,xe" fillcolor="#6acad5" stroked="f">
                  <v:path arrowok="t" o:connecttype="custom" o:connectlocs="1133,0;1057,95;963,218;873,344;787,474;705,606;626,741;552,878;481,1018;415,1161;354,1305;297,1452;244,1601;197,1752;154,1905;117,2056;85,2204;59,2352;38,2499;21,2647;9,2794;2,2941;0,3087;3,3233;10,3379;22,3524;39,3668;60,3812;87,3955;118,4097;153,4239;193,4380;238,4519;287,4658;341,4796;400,4933;463,5068;530,5203;602,5336;679,5468;759,5599;845,5728;934,5856;1028,5983;1127,6108;1229,6231;1336,6353;1448,6473;1563,6592;1683,6708;1807,6823;1936,6936;4412,2102" o:connectangles="0,0,0,0,0,0,0,0,0,0,0,0,0,0,0,0,0,0,0,0,0,0,0,0,0,0,0,0,0,0,0,0,0,0,0,0,0,0,0,0,0,0,0,0,0,0,0,0,0,0,0,0,0"/>
                </v:shape>
                <v:shape id="docshape6" o:spid="_x0000_s1031" style="position:absolute;left:8197;top:7569;width:3510;height:2893;visibility:visible;mso-wrap-style:square;v-text-anchor:top" coordsize="3510,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" path="m1426,l,2893r91,-1l180,2891r89,-2l358,2887r88,-3l533,2881r87,-4l707,2873r86,-5l878,2863r85,-6l1047,2851r84,-6l1214,2838r83,-8l1379,2822r81,-9l1541,2804r80,-9l1701,2785r80,-11l1859,2763r78,-11l2015,2740r77,-12l2168,2715r76,-13l2319,2688r75,-15l2468,2659r74,-16l2615,2628r72,-17l2759,2595r71,-17l2901,2560r70,-18l3040,2523r69,-19l3177,2485r68,-20l3312,2444r67,-21l3444,2402r66,-22l3465,2311r-45,-68l3374,2175r-46,-67l3281,2041r-47,-67l3186,1908r-48,-66l3089,1776r-48,-65l2991,1646r-50,-64l2891,1518r-50,-64l2790,1391r-51,-62l2687,1267r-52,-62l2583,1144r-53,-60l2478,1024r-54,-60l2371,906r-54,-59l2263,790r-54,-58l2154,676r-54,-56l2044,564r-55,-54l1934,456r-56,-54l1822,350r-56,-53l1710,246r-57,-51l1597,145,1540,96,1483,47,1426,xe" fillcolor="#025f74" stroked="f">
                  <v:path arrowok="t" o:connecttype="custom" o:connectlocs="0,10463;180,10461;358,10457;533,10451;707,10443;878,10433;1047,10421;1214,10408;1379,10392;1541,10374;1701,10355;1859,10333;2015,10310;2168,10285;2319,10258;2468,10229;2615,10198;2759,10165;2901,10130;3040,10093;3177,10055;3312,10014;3444,9972;3465,9881;3374,9745;3281,9611;3186,9478;3089,9346;2991,9216;2891,9088;2790,8961;2687,8837;2583,8714;2478,8594;2371,8476;2263,8360;2154,8246;2044,8134;1934,8026;1822,7920;1710,7816;1597,7715;1483,7617" o:connectangles="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7" o:spid="_x0000_s1032" type="#_x0000_t75" style="position:absolute;left:661;top:1076;width:4645;height:1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">
                  <v:imagedata r:id="rId12" o:title=""/>
                </v:shape>
                <w10:wrap anchorx="page" anchory="page"/>
              </v:group>
            </w:pict>
          </mc:Fallback>
        </mc:AlternateContent>
      </w:r>
    </w:p>
    <w:p w14:paraId="46A131E6" w14:textId="77777777" w:rsidR="00414687" w:rsidRPr="0097572B" w:rsidRDefault="00414687" w:rsidP="00916306">
      <w:pPr>
        <w:rPr>
          <w:rFonts w:asciiTheme="majorHAnsi" w:hAnsiTheme="majorHAnsi" w:cstheme="majorHAnsi"/>
        </w:rPr>
      </w:pPr>
    </w:p>
    <w:p w14:paraId="31041541" w14:textId="77777777" w:rsidR="00414687" w:rsidRPr="0097572B" w:rsidRDefault="00414687" w:rsidP="00916306">
      <w:pPr>
        <w:rPr>
          <w:rFonts w:asciiTheme="majorHAnsi" w:hAnsiTheme="majorHAnsi" w:cstheme="majorHAnsi"/>
        </w:rPr>
      </w:pPr>
    </w:p>
    <w:p w14:paraId="04B02A25" w14:textId="77777777" w:rsidR="00414687" w:rsidRPr="0097572B" w:rsidRDefault="00414687" w:rsidP="00916306">
      <w:pPr>
        <w:rPr>
          <w:rFonts w:asciiTheme="majorHAnsi" w:hAnsiTheme="majorHAnsi" w:cstheme="majorHAnsi"/>
        </w:rPr>
      </w:pPr>
    </w:p>
    <w:p w14:paraId="754D8483" w14:textId="77777777" w:rsidR="000A3EDD" w:rsidRDefault="000A3EDD" w:rsidP="00950AC9">
      <w:pPr>
        <w:widowControl w:val="0"/>
        <w:autoSpaceDE w:val="0"/>
        <w:autoSpaceDN w:val="0"/>
        <w:spacing w:before="144" w:after="0" w:line="211" w:lineRule="auto"/>
        <w:ind w:right="2022"/>
        <w:rPr>
          <w:rFonts w:asciiTheme="majorHAnsi" w:eastAsia="Palatino Linotype" w:hAnsiTheme="majorHAnsi" w:cstheme="majorHAnsi"/>
          <w:color w:val="30736D"/>
          <w:spacing w:val="-4"/>
          <w:sz w:val="48"/>
          <w:szCs w:val="48"/>
        </w:rPr>
      </w:pPr>
    </w:p>
    <w:p w14:paraId="39E182D6" w14:textId="77777777" w:rsidR="000A3EDD" w:rsidRDefault="000A3EDD" w:rsidP="00950AC9">
      <w:pPr>
        <w:widowControl w:val="0"/>
        <w:autoSpaceDE w:val="0"/>
        <w:autoSpaceDN w:val="0"/>
        <w:spacing w:before="144" w:after="0" w:line="211" w:lineRule="auto"/>
        <w:ind w:right="2022"/>
        <w:rPr>
          <w:rFonts w:asciiTheme="majorHAnsi" w:eastAsia="Palatino Linotype" w:hAnsiTheme="majorHAnsi" w:cstheme="majorHAnsi"/>
          <w:color w:val="30736D"/>
          <w:spacing w:val="-4"/>
          <w:sz w:val="48"/>
          <w:szCs w:val="48"/>
        </w:rPr>
      </w:pPr>
    </w:p>
    <w:p w14:paraId="1B651F4A" w14:textId="77777777" w:rsidR="000A3EDD" w:rsidRPr="0097572B" w:rsidRDefault="000A3EDD" w:rsidP="00950AC9">
      <w:pPr>
        <w:widowControl w:val="0"/>
        <w:autoSpaceDE w:val="0"/>
        <w:autoSpaceDN w:val="0"/>
        <w:spacing w:before="144" w:after="0" w:line="211" w:lineRule="auto"/>
        <w:ind w:right="2022"/>
        <w:rPr>
          <w:rFonts w:asciiTheme="majorHAnsi" w:eastAsia="Palatino Linotype" w:hAnsiTheme="majorHAnsi" w:cstheme="majorHAnsi"/>
          <w:color w:val="30736D"/>
          <w:spacing w:val="-4"/>
          <w:sz w:val="48"/>
          <w:szCs w:val="48"/>
        </w:rPr>
      </w:pPr>
    </w:p>
    <w:p w14:paraId="116E21AB" w14:textId="77777777" w:rsidR="000A3EDD" w:rsidRPr="00AD6252" w:rsidRDefault="000A3EDD">
      <w:pPr>
        <w:pStyle w:val="Heading1"/>
        <w:numPr>
          <w:ilvl w:val="0"/>
          <w:numId w:val="0"/>
        </w:numPr>
        <w:spacing w:line="228" w:lineRule="auto"/>
        <w:rPr>
          <w:rFonts w:ascii="Lucida Sans" w:hAnsi="Lucida Sans" w:cstheme="majorHAnsi"/>
          <w:color w:val="025F74"/>
          <w:spacing w:val="-118"/>
        </w:rPr>
      </w:pPr>
      <w:r w:rsidRPr="00AD6252">
        <w:rPr>
          <w:rFonts w:ascii="Lucida Sans" w:hAnsi="Lucida Sans" w:cstheme="majorHAnsi"/>
          <w:color w:val="025F74"/>
          <w:spacing w:val="-2"/>
        </w:rPr>
        <w:t>Annual</w:t>
      </w:r>
      <w:r w:rsidRPr="00AD6252">
        <w:rPr>
          <w:rFonts w:ascii="Lucida Sans" w:hAnsi="Lucida Sans" w:cstheme="majorHAnsi"/>
          <w:color w:val="025F74"/>
          <w:spacing w:val="-26"/>
        </w:rPr>
        <w:t xml:space="preserve"> </w:t>
      </w:r>
      <w:r w:rsidRPr="00AD6252">
        <w:rPr>
          <w:rFonts w:ascii="Lucida Sans" w:hAnsi="Lucida Sans" w:cstheme="majorHAnsi"/>
          <w:color w:val="025F74"/>
          <w:spacing w:val="-1"/>
        </w:rPr>
        <w:t>Report</w:t>
      </w:r>
      <w:r w:rsidRPr="00AD6252">
        <w:rPr>
          <w:rFonts w:ascii="Lucida Sans" w:hAnsi="Lucida Sans" w:cstheme="majorHAnsi"/>
          <w:color w:val="025F74"/>
          <w:spacing w:val="-118"/>
        </w:rPr>
        <w:t xml:space="preserve">   </w:t>
      </w:r>
      <w:r w:rsidR="00120860" w:rsidRPr="00AD6252">
        <w:rPr>
          <w:rFonts w:ascii="Lucida Sans" w:hAnsi="Lucida Sans" w:cstheme="majorHAnsi"/>
          <w:color w:val="025F74"/>
          <w:spacing w:val="-118"/>
        </w:rPr>
        <w:t xml:space="preserve"> </w:t>
      </w:r>
    </w:p>
    <w:p w14:paraId="490E510C" w14:textId="77777777" w:rsidR="00CE7C48" w:rsidRPr="00AD6252" w:rsidRDefault="00120860" w:rsidP="000A3EDD">
      <w:pPr>
        <w:pStyle w:val="Heading1"/>
        <w:numPr>
          <w:ilvl w:val="0"/>
          <w:numId w:val="0"/>
        </w:numPr>
        <w:spacing w:line="228" w:lineRule="auto"/>
        <w:rPr>
          <w:rFonts w:ascii="Lucida Sans" w:hAnsi="Lucida Sans" w:cstheme="majorHAnsi"/>
          <w:color w:val="025F74"/>
          <w:spacing w:val="1"/>
        </w:rPr>
      </w:pPr>
      <w:r w:rsidRPr="00AD6252">
        <w:rPr>
          <w:rFonts w:ascii="Lucida Sans" w:hAnsi="Lucida Sans" w:cstheme="majorHAnsi"/>
          <w:color w:val="025F74"/>
        </w:rPr>
        <w:t xml:space="preserve">and </w:t>
      </w:r>
      <w:r w:rsidR="000A3EDD" w:rsidRPr="00AD6252">
        <w:rPr>
          <w:rFonts w:ascii="Lucida Sans" w:hAnsi="Lucida Sans" w:cstheme="majorHAnsi"/>
          <w:color w:val="025F74"/>
        </w:rPr>
        <w:t>Financial</w:t>
      </w:r>
      <w:r w:rsidR="000A3EDD" w:rsidRPr="00AD6252">
        <w:rPr>
          <w:rFonts w:ascii="Lucida Sans" w:hAnsi="Lucida Sans" w:cstheme="majorHAnsi"/>
          <w:color w:val="025F74"/>
          <w:spacing w:val="1"/>
        </w:rPr>
        <w:t xml:space="preserve"> </w:t>
      </w:r>
    </w:p>
    <w:p w14:paraId="45480E7A" w14:textId="77777777" w:rsidR="000A3EDD" w:rsidRPr="00AD6252" w:rsidRDefault="000A3EDD" w:rsidP="00AD6252">
      <w:pPr>
        <w:pStyle w:val="Heading1"/>
        <w:numPr>
          <w:ilvl w:val="0"/>
          <w:numId w:val="0"/>
        </w:numPr>
        <w:spacing w:line="228" w:lineRule="auto"/>
        <w:rPr>
          <w:rFonts w:ascii="Lucida Sans" w:hAnsi="Lucida Sans" w:cstheme="majorHAnsi"/>
        </w:rPr>
      </w:pPr>
      <w:r w:rsidRPr="00AD6252">
        <w:rPr>
          <w:rFonts w:ascii="Lucida Sans" w:hAnsi="Lucida Sans" w:cstheme="majorHAnsi"/>
          <w:color w:val="025F74"/>
        </w:rPr>
        <w:t>Statements</w:t>
      </w:r>
    </w:p>
    <w:p w14:paraId="78604558" w14:textId="77777777" w:rsidR="000A3EDD" w:rsidRPr="0063120D" w:rsidRDefault="000A3EDD" w:rsidP="0063120D">
      <w:pPr>
        <w:pStyle w:val="Heading3"/>
      </w:pPr>
      <w:r w:rsidRPr="0063120D">
        <w:t>For</w:t>
      </w:r>
      <w:r w:rsidRPr="0063120D">
        <w:rPr>
          <w:spacing w:val="-14"/>
        </w:rPr>
        <w:t xml:space="preserve"> </w:t>
      </w:r>
      <w:r w:rsidRPr="0063120D">
        <w:t>the</w:t>
      </w:r>
      <w:r w:rsidRPr="0063120D">
        <w:rPr>
          <w:spacing w:val="-13"/>
        </w:rPr>
        <w:t xml:space="preserve"> </w:t>
      </w:r>
      <w:r w:rsidRPr="0063120D">
        <w:t>year</w:t>
      </w:r>
      <w:r w:rsidRPr="0063120D">
        <w:rPr>
          <w:spacing w:val="-13"/>
        </w:rPr>
        <w:t xml:space="preserve"> </w:t>
      </w:r>
      <w:r w:rsidRPr="0063120D">
        <w:t>ended</w:t>
      </w:r>
      <w:r w:rsidRPr="0063120D">
        <w:rPr>
          <w:spacing w:val="-13"/>
        </w:rPr>
        <w:t xml:space="preserve"> </w:t>
      </w:r>
      <w:r w:rsidRPr="0063120D">
        <w:t>31</w:t>
      </w:r>
      <w:r w:rsidRPr="0063120D">
        <w:rPr>
          <w:spacing w:val="-13"/>
        </w:rPr>
        <w:t xml:space="preserve"> </w:t>
      </w:r>
      <w:r w:rsidRPr="0063120D">
        <w:t>March</w:t>
      </w:r>
      <w:r w:rsidRPr="0063120D">
        <w:rPr>
          <w:spacing w:val="-14"/>
        </w:rPr>
        <w:t xml:space="preserve"> </w:t>
      </w:r>
      <w:r w:rsidRPr="0063120D">
        <w:t>2021</w:t>
      </w:r>
    </w:p>
    <w:p w14:paraId="205137CF" w14:textId="77777777" w:rsidR="00414687" w:rsidRPr="0097572B" w:rsidRDefault="00414687" w:rsidP="00916306">
      <w:pPr>
        <w:rPr>
          <w:rFonts w:asciiTheme="majorHAnsi" w:hAnsiTheme="majorHAnsi" w:cstheme="majorHAnsi"/>
        </w:rPr>
      </w:pPr>
    </w:p>
    <w:p w14:paraId="66D6B6F8" w14:textId="77777777" w:rsidR="00950AC9" w:rsidRPr="0097572B" w:rsidRDefault="00950AC9" w:rsidP="00950AC9">
      <w:pPr>
        <w:pStyle w:val="EYBulletedtext3"/>
        <w:numPr>
          <w:ilvl w:val="0"/>
          <w:numId w:val="0"/>
        </w:numPr>
        <w:rPr>
          <w:rFonts w:asciiTheme="majorHAnsi" w:hAnsiTheme="majorHAnsi" w:cstheme="majorHAnsi"/>
        </w:rPr>
      </w:pPr>
    </w:p>
    <w:p w14:paraId="56363FD4" w14:textId="77777777" w:rsidR="00414687" w:rsidRPr="0097572B" w:rsidRDefault="00414687" w:rsidP="00916306">
      <w:pPr>
        <w:rPr>
          <w:rFonts w:asciiTheme="majorHAnsi" w:hAnsiTheme="majorHAnsi" w:cstheme="majorHAnsi"/>
        </w:rPr>
      </w:pPr>
    </w:p>
    <w:p w14:paraId="7A3B8BE4" w14:textId="77777777" w:rsidR="00621C7A" w:rsidRPr="0097572B" w:rsidRDefault="00621C7A" w:rsidP="00916306">
      <w:pPr>
        <w:rPr>
          <w:rFonts w:asciiTheme="majorHAnsi" w:hAnsiTheme="majorHAnsi" w:cstheme="majorHAnsi"/>
        </w:rPr>
      </w:pPr>
    </w:p>
    <w:tbl>
      <w:tblPr>
        <w:tblStyle w:val="TableGrid6"/>
        <w:tblpPr w:leftFromText="180" w:rightFromText="180" w:vertAnchor="page" w:horzAnchor="page" w:tblpX="916" w:tblpY="2206"/>
        <w:tblW w:w="10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2"/>
        <w:gridCol w:w="1764"/>
      </w:tblGrid>
      <w:tr w:rsidR="00856FD3" w:rsidRPr="0097572B" w14:paraId="3C3CD80C" w14:textId="77777777" w:rsidTr="00FB458C">
        <w:trPr>
          <w:trHeight w:val="422"/>
        </w:trPr>
        <w:tc>
          <w:tcPr>
            <w:tcW w:w="8752" w:type="dxa"/>
            <w:vAlign w:val="center"/>
          </w:tcPr>
          <w:p w14:paraId="5972AEE6" w14:textId="77777777" w:rsidR="00856FD3" w:rsidRPr="0097572B" w:rsidRDefault="00856FD3" w:rsidP="00FB458C">
            <w:pPr>
              <w:spacing w:before="0" w:after="200" w:line="276" w:lineRule="auto"/>
              <w:rPr>
                <w:rFonts w:asciiTheme="majorHAnsi" w:eastAsiaTheme="minorHAnsi" w:hAnsiTheme="majorHAnsi" w:cstheme="majorHAnsi"/>
                <w:b/>
                <w:bCs/>
              </w:rPr>
            </w:pPr>
            <w:r w:rsidRPr="0097572B">
              <w:rPr>
                <w:rFonts w:asciiTheme="majorHAnsi" w:eastAsiaTheme="minorHAnsi" w:hAnsiTheme="majorHAnsi" w:cstheme="majorHAnsi"/>
                <w:b/>
                <w:bCs/>
                <w:sz w:val="28"/>
                <w:szCs w:val="32"/>
              </w:rPr>
              <w:lastRenderedPageBreak/>
              <w:t>Contents</w:t>
            </w:r>
          </w:p>
        </w:tc>
        <w:tc>
          <w:tcPr>
            <w:tcW w:w="1764" w:type="dxa"/>
            <w:vAlign w:val="center"/>
          </w:tcPr>
          <w:p w14:paraId="1FAC9E2D" w14:textId="77777777" w:rsidR="00856FD3" w:rsidRPr="0097572B" w:rsidRDefault="00856FD3" w:rsidP="00FB458C">
            <w:pPr>
              <w:spacing w:before="0" w:after="200" w:line="276" w:lineRule="auto"/>
              <w:jc w:val="center"/>
              <w:rPr>
                <w:rFonts w:asciiTheme="majorHAnsi" w:eastAsiaTheme="minorHAnsi" w:hAnsiTheme="majorHAnsi" w:cstheme="majorHAnsi"/>
                <w:b/>
                <w:bCs/>
              </w:rPr>
            </w:pPr>
            <w:r w:rsidRPr="0097572B">
              <w:rPr>
                <w:rFonts w:asciiTheme="majorHAnsi" w:eastAsiaTheme="minorHAnsi" w:hAnsiTheme="majorHAnsi" w:cstheme="majorHAnsi"/>
                <w:b/>
                <w:bCs/>
                <w:sz w:val="28"/>
                <w:szCs w:val="32"/>
              </w:rPr>
              <w:t>Pages</w:t>
            </w:r>
          </w:p>
        </w:tc>
      </w:tr>
      <w:tr w:rsidR="00856FD3" w:rsidRPr="0097572B" w14:paraId="5CC83B54" w14:textId="77777777" w:rsidTr="00FB458C">
        <w:trPr>
          <w:trHeight w:val="422"/>
        </w:trPr>
        <w:tc>
          <w:tcPr>
            <w:tcW w:w="8752" w:type="dxa"/>
            <w:vAlign w:val="center"/>
          </w:tcPr>
          <w:p w14:paraId="05392AF1"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Overview and Highlights</w:t>
            </w:r>
          </w:p>
        </w:tc>
        <w:tc>
          <w:tcPr>
            <w:tcW w:w="1764" w:type="dxa"/>
            <w:vAlign w:val="center"/>
          </w:tcPr>
          <w:p w14:paraId="7D310636" w14:textId="4F24AE71" w:rsidR="00856FD3" w:rsidRPr="0097572B" w:rsidRDefault="004E16F9" w:rsidP="00B60F68">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1 - 13</w:t>
            </w:r>
          </w:p>
        </w:tc>
      </w:tr>
      <w:tr w:rsidR="00856FD3" w:rsidRPr="0097572B" w14:paraId="21433635" w14:textId="77777777" w:rsidTr="00FB458C">
        <w:trPr>
          <w:trHeight w:val="422"/>
        </w:trPr>
        <w:tc>
          <w:tcPr>
            <w:tcW w:w="8752" w:type="dxa"/>
            <w:vAlign w:val="center"/>
          </w:tcPr>
          <w:p w14:paraId="0898ED25"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Chairman’s Statement</w:t>
            </w:r>
          </w:p>
        </w:tc>
        <w:tc>
          <w:tcPr>
            <w:tcW w:w="1764" w:type="dxa"/>
            <w:vAlign w:val="center"/>
          </w:tcPr>
          <w:p w14:paraId="6DCE5FEF" w14:textId="4D4501A9" w:rsidR="00856FD3" w:rsidRPr="0097572B" w:rsidRDefault="004E16F9"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14 - 17</w:t>
            </w:r>
          </w:p>
        </w:tc>
      </w:tr>
      <w:tr w:rsidR="00856FD3" w:rsidRPr="0097572B" w14:paraId="798A10EC" w14:textId="77777777" w:rsidTr="00FB458C">
        <w:trPr>
          <w:trHeight w:val="422"/>
        </w:trPr>
        <w:tc>
          <w:tcPr>
            <w:tcW w:w="8752" w:type="dxa"/>
            <w:vAlign w:val="center"/>
          </w:tcPr>
          <w:p w14:paraId="2A8355C3"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Strategic Report</w:t>
            </w:r>
          </w:p>
        </w:tc>
        <w:tc>
          <w:tcPr>
            <w:tcW w:w="1764" w:type="dxa"/>
            <w:vAlign w:val="center"/>
          </w:tcPr>
          <w:p w14:paraId="0B7DF0C3" w14:textId="6B5D9DB6" w:rsidR="00856FD3" w:rsidRPr="0097572B" w:rsidRDefault="004E16F9"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18</w:t>
            </w:r>
            <w:r w:rsidR="00FA2147">
              <w:rPr>
                <w:rFonts w:asciiTheme="majorHAnsi" w:eastAsiaTheme="minorHAnsi" w:hAnsiTheme="majorHAnsi" w:cstheme="majorHAnsi"/>
                <w:szCs w:val="32"/>
              </w:rPr>
              <w:t xml:space="preserve"> - 22</w:t>
            </w:r>
          </w:p>
        </w:tc>
      </w:tr>
      <w:tr w:rsidR="00856FD3" w:rsidRPr="0097572B" w14:paraId="4978321A" w14:textId="77777777" w:rsidTr="00FB458C">
        <w:trPr>
          <w:trHeight w:val="422"/>
        </w:trPr>
        <w:tc>
          <w:tcPr>
            <w:tcW w:w="8752" w:type="dxa"/>
            <w:vAlign w:val="center"/>
          </w:tcPr>
          <w:p w14:paraId="40B834C1"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Investment Manager’s Report</w:t>
            </w:r>
          </w:p>
        </w:tc>
        <w:tc>
          <w:tcPr>
            <w:tcW w:w="1764" w:type="dxa"/>
            <w:vAlign w:val="center"/>
          </w:tcPr>
          <w:p w14:paraId="75CCB63D" w14:textId="01784FD9" w:rsidR="00856FD3" w:rsidRPr="0097572B" w:rsidRDefault="00FA2147"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 xml:space="preserve">23 - </w:t>
            </w:r>
            <w:r w:rsidR="007C531E">
              <w:rPr>
                <w:rFonts w:asciiTheme="majorHAnsi" w:eastAsiaTheme="minorHAnsi" w:hAnsiTheme="majorHAnsi" w:cstheme="majorHAnsi"/>
                <w:szCs w:val="32"/>
              </w:rPr>
              <w:t>4</w:t>
            </w:r>
            <w:r w:rsidR="00FE509E">
              <w:rPr>
                <w:rFonts w:asciiTheme="majorHAnsi" w:eastAsiaTheme="minorHAnsi" w:hAnsiTheme="majorHAnsi" w:cstheme="majorHAnsi"/>
                <w:szCs w:val="32"/>
              </w:rPr>
              <w:t>1</w:t>
            </w:r>
          </w:p>
        </w:tc>
      </w:tr>
      <w:tr w:rsidR="00E60342" w:rsidRPr="0097572B" w14:paraId="58E30732" w14:textId="77777777" w:rsidTr="00FB458C">
        <w:trPr>
          <w:trHeight w:val="422"/>
        </w:trPr>
        <w:tc>
          <w:tcPr>
            <w:tcW w:w="8752" w:type="dxa"/>
            <w:vAlign w:val="center"/>
          </w:tcPr>
          <w:p w14:paraId="2326F7AC" w14:textId="77777777" w:rsidR="00E60342" w:rsidRPr="0097572B" w:rsidRDefault="00E60342"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Environmental, Social, Governance</w:t>
            </w:r>
          </w:p>
        </w:tc>
        <w:tc>
          <w:tcPr>
            <w:tcW w:w="1764" w:type="dxa"/>
            <w:vAlign w:val="center"/>
          </w:tcPr>
          <w:p w14:paraId="28F84E5D" w14:textId="33A8D9D2" w:rsidR="00E60342" w:rsidRPr="0097572B" w:rsidRDefault="000B56E5"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30 -</w:t>
            </w:r>
            <w:r w:rsidR="00F700EA">
              <w:rPr>
                <w:rFonts w:asciiTheme="majorHAnsi" w:eastAsiaTheme="minorHAnsi" w:hAnsiTheme="majorHAnsi" w:cstheme="majorHAnsi"/>
                <w:szCs w:val="32"/>
              </w:rPr>
              <w:t xml:space="preserve"> </w:t>
            </w:r>
            <w:r>
              <w:rPr>
                <w:rFonts w:asciiTheme="majorHAnsi" w:eastAsiaTheme="minorHAnsi" w:hAnsiTheme="majorHAnsi" w:cstheme="majorHAnsi"/>
                <w:szCs w:val="32"/>
              </w:rPr>
              <w:t>3</w:t>
            </w:r>
            <w:r w:rsidR="00FA4DB0">
              <w:rPr>
                <w:rFonts w:asciiTheme="majorHAnsi" w:eastAsiaTheme="minorHAnsi" w:hAnsiTheme="majorHAnsi" w:cstheme="majorHAnsi"/>
                <w:szCs w:val="32"/>
              </w:rPr>
              <w:t>2</w:t>
            </w:r>
          </w:p>
        </w:tc>
      </w:tr>
      <w:tr w:rsidR="00856FD3" w:rsidRPr="0097572B" w14:paraId="6103B79F" w14:textId="77777777" w:rsidTr="00FB458C">
        <w:trPr>
          <w:trHeight w:val="422"/>
        </w:trPr>
        <w:tc>
          <w:tcPr>
            <w:tcW w:w="8752" w:type="dxa"/>
            <w:vAlign w:val="center"/>
          </w:tcPr>
          <w:p w14:paraId="1897F8F6"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Princip</w:t>
            </w:r>
            <w:r w:rsidR="001F64CE">
              <w:rPr>
                <w:rFonts w:asciiTheme="majorHAnsi" w:eastAsiaTheme="minorHAnsi" w:hAnsiTheme="majorHAnsi" w:cstheme="majorHAnsi"/>
                <w:szCs w:val="32"/>
              </w:rPr>
              <w:t>al</w:t>
            </w:r>
            <w:r w:rsidRPr="0097572B">
              <w:rPr>
                <w:rFonts w:asciiTheme="majorHAnsi" w:eastAsiaTheme="minorHAnsi" w:hAnsiTheme="majorHAnsi" w:cstheme="majorHAnsi"/>
                <w:szCs w:val="32"/>
              </w:rPr>
              <w:t xml:space="preserve"> Risks and Uncertainties</w:t>
            </w:r>
          </w:p>
        </w:tc>
        <w:tc>
          <w:tcPr>
            <w:tcW w:w="1764" w:type="dxa"/>
            <w:vAlign w:val="center"/>
          </w:tcPr>
          <w:p w14:paraId="1936A925" w14:textId="2A75B8D0" w:rsidR="00856FD3" w:rsidRPr="0097572B" w:rsidRDefault="00213EBA"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39 - 4</w:t>
            </w:r>
            <w:r w:rsidR="00F700EA">
              <w:rPr>
                <w:rFonts w:asciiTheme="majorHAnsi" w:eastAsiaTheme="minorHAnsi" w:hAnsiTheme="majorHAnsi" w:cstheme="majorHAnsi"/>
                <w:szCs w:val="32"/>
              </w:rPr>
              <w:t>1</w:t>
            </w:r>
          </w:p>
        </w:tc>
      </w:tr>
      <w:tr w:rsidR="00856FD3" w:rsidRPr="0097572B" w14:paraId="15666C85" w14:textId="77777777" w:rsidTr="00FB458C">
        <w:trPr>
          <w:trHeight w:val="422"/>
        </w:trPr>
        <w:tc>
          <w:tcPr>
            <w:tcW w:w="8752" w:type="dxa"/>
            <w:vAlign w:val="center"/>
          </w:tcPr>
          <w:p w14:paraId="66A83E07"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 xml:space="preserve">Directors Report </w:t>
            </w:r>
          </w:p>
        </w:tc>
        <w:tc>
          <w:tcPr>
            <w:tcW w:w="1764" w:type="dxa"/>
            <w:vAlign w:val="center"/>
          </w:tcPr>
          <w:p w14:paraId="5F6088A1" w14:textId="07B7E8F2" w:rsidR="00856FD3" w:rsidRPr="0097572B" w:rsidRDefault="00DB444F"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 xml:space="preserve">42 - </w:t>
            </w:r>
            <w:r w:rsidR="006F422C">
              <w:rPr>
                <w:rFonts w:asciiTheme="majorHAnsi" w:eastAsiaTheme="minorHAnsi" w:hAnsiTheme="majorHAnsi" w:cstheme="majorHAnsi"/>
                <w:szCs w:val="32"/>
              </w:rPr>
              <w:t>47</w:t>
            </w:r>
          </w:p>
        </w:tc>
      </w:tr>
      <w:tr w:rsidR="00856FD3" w:rsidRPr="0097572B" w14:paraId="79C562D0" w14:textId="77777777" w:rsidTr="00FB458C">
        <w:trPr>
          <w:trHeight w:val="422"/>
        </w:trPr>
        <w:tc>
          <w:tcPr>
            <w:tcW w:w="8752" w:type="dxa"/>
            <w:vAlign w:val="center"/>
          </w:tcPr>
          <w:p w14:paraId="155DF09A"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Viability and Going Concern statement</w:t>
            </w:r>
          </w:p>
        </w:tc>
        <w:tc>
          <w:tcPr>
            <w:tcW w:w="1764" w:type="dxa"/>
            <w:vAlign w:val="center"/>
          </w:tcPr>
          <w:p w14:paraId="4FE405F5" w14:textId="35703EB7" w:rsidR="00856FD3" w:rsidRPr="0097572B" w:rsidRDefault="006F422C"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48 - 49</w:t>
            </w:r>
          </w:p>
        </w:tc>
      </w:tr>
      <w:tr w:rsidR="00856FD3" w:rsidRPr="0097572B" w14:paraId="5B63D753" w14:textId="77777777" w:rsidTr="00FB458C">
        <w:trPr>
          <w:trHeight w:val="422"/>
        </w:trPr>
        <w:tc>
          <w:tcPr>
            <w:tcW w:w="8752" w:type="dxa"/>
            <w:vAlign w:val="center"/>
          </w:tcPr>
          <w:p w14:paraId="246CCB76"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Section 172 Statement</w:t>
            </w:r>
          </w:p>
        </w:tc>
        <w:tc>
          <w:tcPr>
            <w:tcW w:w="1764" w:type="dxa"/>
            <w:vAlign w:val="center"/>
          </w:tcPr>
          <w:p w14:paraId="7CC6381E" w14:textId="2E22D22A" w:rsidR="00856FD3" w:rsidRPr="0097572B" w:rsidRDefault="006F422C"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50</w:t>
            </w:r>
            <w:r w:rsidR="00DD24D4">
              <w:rPr>
                <w:rFonts w:asciiTheme="majorHAnsi" w:eastAsiaTheme="minorHAnsi" w:hAnsiTheme="majorHAnsi" w:cstheme="majorHAnsi"/>
                <w:szCs w:val="32"/>
              </w:rPr>
              <w:t xml:space="preserve"> - 52</w:t>
            </w:r>
          </w:p>
        </w:tc>
      </w:tr>
      <w:tr w:rsidR="00856FD3" w:rsidRPr="0097572B" w14:paraId="080C8380" w14:textId="77777777" w:rsidTr="00FB458C">
        <w:trPr>
          <w:trHeight w:val="422"/>
        </w:trPr>
        <w:tc>
          <w:tcPr>
            <w:tcW w:w="8752" w:type="dxa"/>
            <w:vAlign w:val="center"/>
          </w:tcPr>
          <w:p w14:paraId="204871E2"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Statement of Directors’ Responsibilities</w:t>
            </w:r>
          </w:p>
        </w:tc>
        <w:tc>
          <w:tcPr>
            <w:tcW w:w="1764" w:type="dxa"/>
            <w:vAlign w:val="center"/>
          </w:tcPr>
          <w:p w14:paraId="16459FB4" w14:textId="08E56D61" w:rsidR="00856FD3" w:rsidRPr="0097572B" w:rsidRDefault="00DD24D4"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53</w:t>
            </w:r>
            <w:r w:rsidR="00EF30ED">
              <w:rPr>
                <w:rFonts w:asciiTheme="majorHAnsi" w:eastAsiaTheme="minorHAnsi" w:hAnsiTheme="majorHAnsi" w:cstheme="majorHAnsi"/>
                <w:szCs w:val="32"/>
              </w:rPr>
              <w:t xml:space="preserve"> - 54</w:t>
            </w:r>
          </w:p>
        </w:tc>
      </w:tr>
      <w:tr w:rsidR="00856FD3" w:rsidRPr="0097572B" w14:paraId="31E4F010" w14:textId="77777777" w:rsidTr="00FB458C">
        <w:trPr>
          <w:trHeight w:val="422"/>
        </w:trPr>
        <w:tc>
          <w:tcPr>
            <w:tcW w:w="8752" w:type="dxa"/>
            <w:vAlign w:val="center"/>
          </w:tcPr>
          <w:p w14:paraId="631D876F"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Corporate Governance report</w:t>
            </w:r>
          </w:p>
        </w:tc>
        <w:tc>
          <w:tcPr>
            <w:tcW w:w="1764" w:type="dxa"/>
            <w:vAlign w:val="center"/>
          </w:tcPr>
          <w:p w14:paraId="7EE1A787" w14:textId="64A1C6BA" w:rsidR="00856FD3" w:rsidRPr="0097572B" w:rsidRDefault="00EF30ED"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55 - 70</w:t>
            </w:r>
          </w:p>
        </w:tc>
      </w:tr>
      <w:tr w:rsidR="00856FD3" w:rsidRPr="0097572B" w14:paraId="6A0DD12C" w14:textId="77777777" w:rsidTr="00FB458C">
        <w:trPr>
          <w:trHeight w:val="422"/>
        </w:trPr>
        <w:tc>
          <w:tcPr>
            <w:tcW w:w="8752" w:type="dxa"/>
            <w:vAlign w:val="center"/>
          </w:tcPr>
          <w:p w14:paraId="36DA5FC5"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Audit Committee Report</w:t>
            </w:r>
          </w:p>
        </w:tc>
        <w:tc>
          <w:tcPr>
            <w:tcW w:w="1764" w:type="dxa"/>
            <w:vAlign w:val="center"/>
          </w:tcPr>
          <w:p w14:paraId="7298C6C1" w14:textId="2D51B905" w:rsidR="00856FD3" w:rsidRPr="0097572B" w:rsidRDefault="00EF30ED"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71</w:t>
            </w:r>
            <w:r w:rsidR="00632B3F">
              <w:rPr>
                <w:rFonts w:asciiTheme="majorHAnsi" w:eastAsiaTheme="minorHAnsi" w:hAnsiTheme="majorHAnsi" w:cstheme="majorHAnsi"/>
                <w:szCs w:val="32"/>
              </w:rPr>
              <w:t xml:space="preserve"> -77</w:t>
            </w:r>
          </w:p>
        </w:tc>
      </w:tr>
      <w:tr w:rsidR="00856FD3" w:rsidRPr="0097572B" w14:paraId="53ACF856" w14:textId="77777777" w:rsidTr="00FB458C">
        <w:trPr>
          <w:trHeight w:val="422"/>
        </w:trPr>
        <w:tc>
          <w:tcPr>
            <w:tcW w:w="8752" w:type="dxa"/>
            <w:vAlign w:val="center"/>
          </w:tcPr>
          <w:p w14:paraId="2F1E76F4" w14:textId="77777777" w:rsidR="00856FD3" w:rsidRPr="0097572B" w:rsidRDefault="00856FD3" w:rsidP="00FB458C">
            <w:pPr>
              <w:spacing w:before="0" w:after="200" w:line="276" w:lineRule="auto"/>
              <w:rPr>
                <w:rFonts w:asciiTheme="majorHAnsi" w:eastAsiaTheme="minorHAnsi" w:hAnsiTheme="majorHAnsi" w:cstheme="majorHAnsi"/>
                <w:b/>
                <w:bCs/>
                <w:szCs w:val="32"/>
              </w:rPr>
            </w:pPr>
            <w:r w:rsidRPr="0097572B">
              <w:rPr>
                <w:rFonts w:asciiTheme="majorHAnsi" w:eastAsiaTheme="minorHAnsi" w:hAnsiTheme="majorHAnsi" w:cstheme="majorHAnsi"/>
                <w:szCs w:val="32"/>
              </w:rPr>
              <w:t>Remuneration and Nomination Committee Report</w:t>
            </w:r>
          </w:p>
        </w:tc>
        <w:tc>
          <w:tcPr>
            <w:tcW w:w="1764" w:type="dxa"/>
            <w:vAlign w:val="center"/>
          </w:tcPr>
          <w:p w14:paraId="3EC62CAF" w14:textId="3333BA6D" w:rsidR="00856FD3" w:rsidRPr="0097572B" w:rsidRDefault="00632B3F"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 xml:space="preserve">78 - </w:t>
            </w:r>
            <w:r w:rsidR="00B258A2">
              <w:rPr>
                <w:rFonts w:asciiTheme="majorHAnsi" w:eastAsiaTheme="minorHAnsi" w:hAnsiTheme="majorHAnsi" w:cstheme="majorHAnsi"/>
                <w:szCs w:val="32"/>
              </w:rPr>
              <w:t>83</w:t>
            </w:r>
          </w:p>
        </w:tc>
      </w:tr>
      <w:tr w:rsidR="00856FD3" w:rsidRPr="0097572B" w14:paraId="6126DA37" w14:textId="77777777" w:rsidTr="00FB458C">
        <w:trPr>
          <w:trHeight w:val="422"/>
        </w:trPr>
        <w:tc>
          <w:tcPr>
            <w:tcW w:w="8752" w:type="dxa"/>
            <w:vAlign w:val="center"/>
          </w:tcPr>
          <w:p w14:paraId="2DBFCF03"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Management Engagement Committee Report</w:t>
            </w:r>
          </w:p>
        </w:tc>
        <w:tc>
          <w:tcPr>
            <w:tcW w:w="1764" w:type="dxa"/>
            <w:vAlign w:val="center"/>
          </w:tcPr>
          <w:p w14:paraId="327582C7" w14:textId="6283B79F" w:rsidR="00856FD3" w:rsidRPr="0097572B" w:rsidRDefault="00B258A2"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84 - 86</w:t>
            </w:r>
          </w:p>
        </w:tc>
      </w:tr>
      <w:tr w:rsidR="00856FD3" w:rsidRPr="0097572B" w14:paraId="595A7A06" w14:textId="77777777" w:rsidTr="00FB458C">
        <w:trPr>
          <w:trHeight w:val="422"/>
        </w:trPr>
        <w:tc>
          <w:tcPr>
            <w:tcW w:w="8752" w:type="dxa"/>
            <w:vAlign w:val="center"/>
          </w:tcPr>
          <w:p w14:paraId="2A8E6C96"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 xml:space="preserve">Independent Auditor’s report to the members of Gore Street Energy Storage Fund plc </w:t>
            </w:r>
          </w:p>
        </w:tc>
        <w:tc>
          <w:tcPr>
            <w:tcW w:w="1764" w:type="dxa"/>
            <w:vAlign w:val="center"/>
          </w:tcPr>
          <w:p w14:paraId="34E892F4" w14:textId="7228284C" w:rsidR="00856FD3" w:rsidRPr="0097572B" w:rsidRDefault="00B258A2"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87 - 95</w:t>
            </w:r>
          </w:p>
        </w:tc>
      </w:tr>
      <w:tr w:rsidR="00856FD3" w:rsidRPr="0097572B" w14:paraId="7961C914" w14:textId="77777777" w:rsidTr="00FB458C">
        <w:trPr>
          <w:trHeight w:val="422"/>
        </w:trPr>
        <w:tc>
          <w:tcPr>
            <w:tcW w:w="8752" w:type="dxa"/>
            <w:vAlign w:val="center"/>
          </w:tcPr>
          <w:p w14:paraId="7F081AC8"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Statement of Comprehensive Income</w:t>
            </w:r>
          </w:p>
        </w:tc>
        <w:tc>
          <w:tcPr>
            <w:tcW w:w="1764" w:type="dxa"/>
            <w:vAlign w:val="center"/>
          </w:tcPr>
          <w:p w14:paraId="74F86C5B" w14:textId="099EEE23" w:rsidR="00856FD3" w:rsidRPr="0097572B" w:rsidRDefault="00BF564E"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96</w:t>
            </w:r>
          </w:p>
        </w:tc>
      </w:tr>
      <w:tr w:rsidR="00856FD3" w:rsidRPr="0097572B" w14:paraId="71C87DA6" w14:textId="77777777" w:rsidTr="00FB458C">
        <w:trPr>
          <w:trHeight w:val="422"/>
        </w:trPr>
        <w:tc>
          <w:tcPr>
            <w:tcW w:w="8752" w:type="dxa"/>
            <w:vAlign w:val="center"/>
          </w:tcPr>
          <w:p w14:paraId="376C055E"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Statement of Financial Position</w:t>
            </w:r>
          </w:p>
        </w:tc>
        <w:tc>
          <w:tcPr>
            <w:tcW w:w="1764" w:type="dxa"/>
            <w:vAlign w:val="center"/>
          </w:tcPr>
          <w:p w14:paraId="4616BFCA" w14:textId="31227860" w:rsidR="00856FD3" w:rsidRPr="0097572B" w:rsidRDefault="006864AA"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97 -98</w:t>
            </w:r>
          </w:p>
        </w:tc>
      </w:tr>
      <w:tr w:rsidR="00856FD3" w:rsidRPr="0097572B" w14:paraId="6CA31237" w14:textId="77777777" w:rsidTr="00FB458C">
        <w:trPr>
          <w:trHeight w:val="422"/>
        </w:trPr>
        <w:tc>
          <w:tcPr>
            <w:tcW w:w="8752" w:type="dxa"/>
            <w:vAlign w:val="center"/>
          </w:tcPr>
          <w:p w14:paraId="33893E45"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Statement of Changes in Equity</w:t>
            </w:r>
          </w:p>
        </w:tc>
        <w:tc>
          <w:tcPr>
            <w:tcW w:w="1764" w:type="dxa"/>
            <w:vAlign w:val="center"/>
          </w:tcPr>
          <w:p w14:paraId="3326A560" w14:textId="1270D58B" w:rsidR="00856FD3" w:rsidRPr="0097572B" w:rsidRDefault="006864AA"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99 - 100</w:t>
            </w:r>
          </w:p>
        </w:tc>
      </w:tr>
      <w:tr w:rsidR="00856FD3" w:rsidRPr="0097572B" w14:paraId="7884FDA0" w14:textId="77777777" w:rsidTr="00FB458C">
        <w:trPr>
          <w:trHeight w:val="422"/>
        </w:trPr>
        <w:tc>
          <w:tcPr>
            <w:tcW w:w="8752" w:type="dxa"/>
            <w:vAlign w:val="center"/>
          </w:tcPr>
          <w:p w14:paraId="46FEA69D"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Statement of Cash Flows</w:t>
            </w:r>
          </w:p>
        </w:tc>
        <w:tc>
          <w:tcPr>
            <w:tcW w:w="1764" w:type="dxa"/>
            <w:vAlign w:val="center"/>
          </w:tcPr>
          <w:p w14:paraId="324ABEC3" w14:textId="0DBCE0BC" w:rsidR="00856FD3" w:rsidRPr="0097572B" w:rsidRDefault="006864AA"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101</w:t>
            </w:r>
          </w:p>
        </w:tc>
      </w:tr>
      <w:tr w:rsidR="00856FD3" w:rsidRPr="0097572B" w14:paraId="04DE6DAD" w14:textId="77777777" w:rsidTr="00FB458C">
        <w:trPr>
          <w:trHeight w:val="422"/>
        </w:trPr>
        <w:tc>
          <w:tcPr>
            <w:tcW w:w="8752" w:type="dxa"/>
            <w:vAlign w:val="center"/>
          </w:tcPr>
          <w:p w14:paraId="2102EB92"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 xml:space="preserve">Notes to the financial statements </w:t>
            </w:r>
          </w:p>
        </w:tc>
        <w:tc>
          <w:tcPr>
            <w:tcW w:w="1764" w:type="dxa"/>
            <w:vAlign w:val="center"/>
          </w:tcPr>
          <w:p w14:paraId="0814110A" w14:textId="2206385B" w:rsidR="00856FD3" w:rsidRPr="0097572B" w:rsidRDefault="00C4164F"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102 -</w:t>
            </w:r>
            <w:r w:rsidR="00254C71">
              <w:rPr>
                <w:rFonts w:asciiTheme="majorHAnsi" w:eastAsiaTheme="minorHAnsi" w:hAnsiTheme="majorHAnsi" w:cstheme="majorHAnsi"/>
                <w:szCs w:val="32"/>
              </w:rPr>
              <w:t xml:space="preserve"> 135</w:t>
            </w:r>
          </w:p>
        </w:tc>
      </w:tr>
      <w:tr w:rsidR="00856FD3" w:rsidRPr="0097572B" w14:paraId="05A3B0DA" w14:textId="77777777" w:rsidTr="00FB458C">
        <w:trPr>
          <w:trHeight w:val="422"/>
        </w:trPr>
        <w:tc>
          <w:tcPr>
            <w:tcW w:w="8752" w:type="dxa"/>
            <w:vAlign w:val="center"/>
          </w:tcPr>
          <w:p w14:paraId="64222C6F" w14:textId="77777777" w:rsidR="00856FD3" w:rsidRPr="0097572B" w:rsidRDefault="00856FD3" w:rsidP="00FB458C">
            <w:pPr>
              <w:spacing w:before="0" w:after="200" w:line="276" w:lineRule="auto"/>
              <w:rPr>
                <w:rFonts w:asciiTheme="majorHAnsi" w:eastAsiaTheme="minorHAnsi" w:hAnsiTheme="majorHAnsi" w:cstheme="majorHAnsi"/>
                <w:szCs w:val="32"/>
              </w:rPr>
            </w:pPr>
            <w:r w:rsidRPr="0097572B">
              <w:rPr>
                <w:rFonts w:asciiTheme="majorHAnsi" w:eastAsiaTheme="minorHAnsi" w:hAnsiTheme="majorHAnsi" w:cstheme="majorHAnsi"/>
                <w:szCs w:val="32"/>
              </w:rPr>
              <w:t>Directors and Advisors</w:t>
            </w:r>
          </w:p>
        </w:tc>
        <w:tc>
          <w:tcPr>
            <w:tcW w:w="1764" w:type="dxa"/>
            <w:vAlign w:val="center"/>
          </w:tcPr>
          <w:p w14:paraId="0E0F8D12" w14:textId="63ACCD67" w:rsidR="00856FD3" w:rsidRPr="0097572B" w:rsidRDefault="00254C71" w:rsidP="006B7402">
            <w:pPr>
              <w:spacing w:before="0" w:after="200" w:line="276" w:lineRule="auto"/>
              <w:jc w:val="center"/>
              <w:rPr>
                <w:rFonts w:asciiTheme="majorHAnsi" w:eastAsiaTheme="minorHAnsi" w:hAnsiTheme="majorHAnsi" w:cstheme="majorHAnsi"/>
                <w:szCs w:val="32"/>
              </w:rPr>
            </w:pPr>
            <w:r>
              <w:rPr>
                <w:rFonts w:asciiTheme="majorHAnsi" w:eastAsiaTheme="minorHAnsi" w:hAnsiTheme="majorHAnsi" w:cstheme="majorHAnsi"/>
                <w:szCs w:val="32"/>
              </w:rPr>
              <w:t>136</w:t>
            </w:r>
          </w:p>
        </w:tc>
      </w:tr>
      <w:tr w:rsidR="00856FD3" w:rsidRPr="0097572B" w14:paraId="17D90704" w14:textId="77777777" w:rsidTr="00FB458C">
        <w:trPr>
          <w:trHeight w:val="422"/>
        </w:trPr>
        <w:tc>
          <w:tcPr>
            <w:tcW w:w="8752" w:type="dxa"/>
            <w:vAlign w:val="center"/>
          </w:tcPr>
          <w:p w14:paraId="73C44F58" w14:textId="77777777" w:rsidR="00856FD3" w:rsidRPr="0097572B" w:rsidRDefault="00856FD3" w:rsidP="00FB458C">
            <w:pPr>
              <w:spacing w:before="0" w:after="200" w:line="276" w:lineRule="auto"/>
              <w:rPr>
                <w:rFonts w:asciiTheme="majorHAnsi" w:eastAsiaTheme="minorHAnsi" w:hAnsiTheme="majorHAnsi" w:cstheme="majorHAnsi"/>
              </w:rPr>
            </w:pPr>
          </w:p>
        </w:tc>
        <w:tc>
          <w:tcPr>
            <w:tcW w:w="1764" w:type="dxa"/>
            <w:vAlign w:val="center"/>
          </w:tcPr>
          <w:p w14:paraId="4D24CCFE" w14:textId="77777777" w:rsidR="00856FD3" w:rsidRPr="0097572B" w:rsidRDefault="00856FD3" w:rsidP="006B7402">
            <w:pPr>
              <w:spacing w:before="0" w:after="200" w:line="276" w:lineRule="auto"/>
              <w:jc w:val="center"/>
              <w:rPr>
                <w:rFonts w:asciiTheme="majorHAnsi" w:eastAsiaTheme="minorHAnsi" w:hAnsiTheme="majorHAnsi" w:cstheme="majorHAnsi"/>
              </w:rPr>
            </w:pPr>
          </w:p>
        </w:tc>
      </w:tr>
    </w:tbl>
    <w:p w14:paraId="2618DEB2" w14:textId="77777777" w:rsidR="00E53F17" w:rsidRPr="0097572B" w:rsidRDefault="00E53F17" w:rsidP="00916306">
      <w:pPr>
        <w:rPr>
          <w:rFonts w:asciiTheme="majorHAnsi" w:hAnsiTheme="majorHAnsi" w:cstheme="majorHAnsi"/>
        </w:rPr>
        <w:sectPr w:rsidR="00E53F17" w:rsidRPr="0097572B" w:rsidSect="00E53F17">
          <w:headerReference w:type="even" r:id="rId13"/>
          <w:headerReference w:type="default" r:id="rId14"/>
          <w:footerReference w:type="default" r:id="rId15"/>
          <w:pgSz w:w="12240" w:h="15840"/>
          <w:pgMar w:top="1440" w:right="1440" w:bottom="1440" w:left="1440" w:header="720" w:footer="720" w:gutter="0"/>
          <w:pgNumType w:start="0"/>
          <w:cols w:space="720"/>
          <w:titlePg/>
          <w:docGrid w:linePitch="360"/>
        </w:sectPr>
      </w:pPr>
    </w:p>
    <w:p w14:paraId="23242CBB" w14:textId="77777777" w:rsidR="00414687" w:rsidRPr="0097572B" w:rsidRDefault="00414687" w:rsidP="00916306">
      <w:pPr>
        <w:rPr>
          <w:rFonts w:asciiTheme="majorHAnsi" w:hAnsiTheme="majorHAnsi" w:cstheme="majorHAnsi"/>
        </w:rPr>
      </w:pPr>
    </w:p>
    <w:p w14:paraId="3DD4C226" w14:textId="77777777" w:rsidR="00045E3A" w:rsidRPr="00C41E45" w:rsidRDefault="00CE600D" w:rsidP="0063120D">
      <w:pPr>
        <w:spacing w:after="160" w:line="259" w:lineRule="auto"/>
        <w:outlineLvl w:val="0"/>
        <w:rPr>
          <w:rFonts w:asciiTheme="majorHAnsi" w:hAnsiTheme="majorHAnsi"/>
          <w:lang w:val="en"/>
        </w:rPr>
      </w:pPr>
      <w:r>
        <w:rPr>
          <w:rFonts w:asciiTheme="majorHAnsi" w:hAnsiTheme="majorHAnsi" w:cstheme="majorHAnsi"/>
          <w:color w:val="008CA9"/>
          <w:sz w:val="48"/>
          <w:szCs w:val="48"/>
          <w:lang w:val="en"/>
        </w:rPr>
        <w:t>1</w:t>
      </w:r>
      <w:r>
        <w:rPr>
          <w:rFonts w:asciiTheme="majorHAnsi" w:hAnsiTheme="majorHAnsi" w:cstheme="majorHAnsi"/>
          <w:color w:val="008CA9"/>
          <w:sz w:val="48"/>
          <w:szCs w:val="48"/>
          <w:lang w:val="en"/>
        </w:rPr>
        <w:tab/>
      </w:r>
      <w:r w:rsidR="00045E3A" w:rsidRPr="0063120D">
        <w:rPr>
          <w:rFonts w:asciiTheme="majorHAnsi" w:hAnsiTheme="majorHAnsi"/>
          <w:color w:val="008CA9"/>
          <w:sz w:val="48"/>
          <w:lang w:val="en"/>
        </w:rPr>
        <w:t>INTRODUCTION</w:t>
      </w:r>
    </w:p>
    <w:p w14:paraId="2628F8D5" w14:textId="77777777" w:rsidR="00D33030" w:rsidRPr="0097572B" w:rsidRDefault="00D33030" w:rsidP="00D33030">
      <w:pPr>
        <w:rPr>
          <w:rFonts w:asciiTheme="majorHAnsi" w:hAnsiTheme="majorHAnsi" w:cstheme="majorHAnsi"/>
          <w:b/>
          <w:bCs/>
        </w:rPr>
      </w:pPr>
    </w:p>
    <w:p w14:paraId="0CDED2BB" w14:textId="77777777" w:rsidR="00D33030" w:rsidRPr="0097572B" w:rsidRDefault="00D33030" w:rsidP="006528C2">
      <w:pPr>
        <w:pStyle w:val="Heading3"/>
      </w:pPr>
      <w:r w:rsidRPr="0097572B">
        <w:t xml:space="preserve">About </w:t>
      </w:r>
      <w:r w:rsidR="002A2B34">
        <w:t>U</w:t>
      </w:r>
      <w:r w:rsidRPr="0097572B">
        <w:t>s</w:t>
      </w:r>
    </w:p>
    <w:p w14:paraId="5B47111F" w14:textId="77777777" w:rsidR="00367F3F" w:rsidRPr="00B70306" w:rsidRDefault="00367F3F" w:rsidP="00367F3F">
      <w:pPr>
        <w:jc w:val="both"/>
        <w:rPr>
          <w:rFonts w:asciiTheme="majorHAnsi" w:hAnsiTheme="majorHAnsi" w:cstheme="majorHAnsi"/>
        </w:rPr>
      </w:pPr>
      <w:r w:rsidRPr="0078697B">
        <w:rPr>
          <w:rFonts w:asciiTheme="majorHAnsi" w:hAnsiTheme="majorHAnsi" w:cstheme="majorHAnsi"/>
          <w:bCs/>
          <w:lang w:val="en"/>
        </w:rPr>
        <w:t xml:space="preserve">Founded in 2018, </w:t>
      </w:r>
      <w:r w:rsidRPr="0063120D">
        <w:rPr>
          <w:rFonts w:asciiTheme="majorHAnsi" w:hAnsiTheme="majorHAnsi"/>
        </w:rPr>
        <w:t xml:space="preserve">Gore Street Energy Fund plc (“Gore Street”, “GSF” or the “Company”) </w:t>
      </w:r>
      <w:r w:rsidRPr="0078697B">
        <w:rPr>
          <w:rFonts w:asciiTheme="majorHAnsi" w:hAnsiTheme="majorHAnsi" w:cstheme="majorHAnsi"/>
          <w:bCs/>
          <w:lang w:val="en"/>
        </w:rPr>
        <w:t>was the first pure-play</w:t>
      </w:r>
      <w:r w:rsidRPr="00D34CDE">
        <w:rPr>
          <w:rFonts w:asciiTheme="majorHAnsi" w:hAnsiTheme="majorHAnsi" w:cstheme="majorHAnsi"/>
          <w:bCs/>
        </w:rPr>
        <w:t xml:space="preserve"> energy storage fund</w:t>
      </w:r>
      <w:r>
        <w:rPr>
          <w:rFonts w:asciiTheme="majorHAnsi" w:hAnsiTheme="majorHAnsi" w:cstheme="majorHAnsi"/>
          <w:bCs/>
        </w:rPr>
        <w:t xml:space="preserve"> </w:t>
      </w:r>
      <w:r w:rsidRPr="0078697B">
        <w:rPr>
          <w:rFonts w:asciiTheme="majorHAnsi" w:hAnsiTheme="majorHAnsi" w:cstheme="majorHAnsi"/>
          <w:bCs/>
          <w:lang w:val="en"/>
        </w:rPr>
        <w:t>listed on the London Stock Exchange</w:t>
      </w:r>
      <w:r>
        <w:rPr>
          <w:rFonts w:asciiTheme="majorHAnsi" w:hAnsiTheme="majorHAnsi" w:cstheme="majorHAnsi"/>
          <w:bCs/>
          <w:lang w:val="en"/>
        </w:rPr>
        <w:t xml:space="preserve"> and </w:t>
      </w:r>
      <w:r w:rsidR="00962AD6">
        <w:rPr>
          <w:rFonts w:asciiTheme="majorHAnsi" w:hAnsiTheme="majorHAnsi" w:cstheme="majorHAnsi"/>
          <w:bCs/>
          <w:lang w:val="en"/>
        </w:rPr>
        <w:t xml:space="preserve">as of the date of publication </w:t>
      </w:r>
      <w:r w:rsidR="00F4256F">
        <w:rPr>
          <w:rFonts w:asciiTheme="majorHAnsi" w:hAnsiTheme="majorHAnsi" w:cstheme="majorHAnsi"/>
          <w:bCs/>
          <w:lang w:val="en"/>
        </w:rPr>
        <w:t xml:space="preserve">has a portfolio that will </w:t>
      </w:r>
      <w:r>
        <w:rPr>
          <w:rFonts w:asciiTheme="majorHAnsi" w:hAnsiTheme="majorHAnsi" w:cstheme="majorHAnsi"/>
          <w:bCs/>
          <w:lang w:val="en"/>
        </w:rPr>
        <w:t xml:space="preserve">contribute </w:t>
      </w:r>
      <w:r w:rsidR="007355EC">
        <w:rPr>
          <w:rFonts w:asciiTheme="majorHAnsi" w:hAnsiTheme="majorHAnsi" w:cstheme="majorHAnsi"/>
          <w:bCs/>
          <w:lang w:val="en"/>
        </w:rPr>
        <w:t>46</w:t>
      </w:r>
      <w:r w:rsidR="00433EA0">
        <w:rPr>
          <w:rFonts w:asciiTheme="majorHAnsi" w:hAnsiTheme="majorHAnsi" w:cstheme="majorHAnsi"/>
          <w:bCs/>
          <w:lang w:val="en"/>
        </w:rPr>
        <w:t>0</w:t>
      </w:r>
      <w:r>
        <w:rPr>
          <w:rFonts w:asciiTheme="majorHAnsi" w:hAnsiTheme="majorHAnsi" w:cstheme="majorHAnsi"/>
          <w:bCs/>
          <w:lang w:val="en"/>
        </w:rPr>
        <w:t xml:space="preserve"> megawatts (MW) of energy storage to the </w:t>
      </w:r>
      <w:r w:rsidR="002103AD">
        <w:rPr>
          <w:rFonts w:asciiTheme="majorHAnsi" w:hAnsiTheme="majorHAnsi" w:cstheme="majorHAnsi"/>
          <w:bCs/>
          <w:lang w:val="en"/>
        </w:rPr>
        <w:t>UK and Ireland</w:t>
      </w:r>
      <w:r w:rsidRPr="0078697B">
        <w:rPr>
          <w:rFonts w:asciiTheme="majorHAnsi" w:hAnsiTheme="majorHAnsi" w:cstheme="majorHAnsi"/>
          <w:bCs/>
          <w:lang w:val="en"/>
        </w:rPr>
        <w:t>.</w:t>
      </w:r>
      <w:r w:rsidR="009B05F4">
        <w:rPr>
          <w:rStyle w:val="FootnoteReference"/>
          <w:rFonts w:asciiTheme="majorHAnsi" w:hAnsiTheme="majorHAnsi" w:cstheme="majorHAnsi"/>
          <w:bCs/>
          <w:lang w:val="en"/>
        </w:rPr>
        <w:footnoteReference w:id="2"/>
      </w:r>
      <w:r>
        <w:rPr>
          <w:rFonts w:asciiTheme="majorHAnsi" w:hAnsiTheme="majorHAnsi" w:cstheme="majorHAnsi"/>
          <w:bCs/>
        </w:rPr>
        <w:t xml:space="preserve">  </w:t>
      </w:r>
      <w:r w:rsidRPr="004E109E">
        <w:rPr>
          <w:rFonts w:asciiTheme="majorHAnsi" w:hAnsiTheme="majorHAnsi" w:cstheme="majorHAnsi"/>
          <w:bCs/>
        </w:rPr>
        <w:t xml:space="preserve">It is </w:t>
      </w:r>
      <w:r w:rsidR="00242421" w:rsidRPr="004E109E">
        <w:rPr>
          <w:rFonts w:asciiTheme="majorHAnsi" w:hAnsiTheme="majorHAnsi" w:cstheme="majorHAnsi"/>
          <w:bCs/>
        </w:rPr>
        <w:t xml:space="preserve">one of </w:t>
      </w:r>
      <w:r w:rsidRPr="004E109E">
        <w:rPr>
          <w:rFonts w:asciiTheme="majorHAnsi" w:hAnsiTheme="majorHAnsi" w:cstheme="majorHAnsi"/>
          <w:bCs/>
        </w:rPr>
        <w:t>the largest contributor</w:t>
      </w:r>
      <w:r w:rsidR="00700431" w:rsidRPr="004E109E">
        <w:rPr>
          <w:rFonts w:asciiTheme="majorHAnsi" w:hAnsiTheme="majorHAnsi" w:cstheme="majorHAnsi"/>
          <w:bCs/>
        </w:rPr>
        <w:t>s</w:t>
      </w:r>
      <w:r w:rsidRPr="004E109E">
        <w:rPr>
          <w:rFonts w:asciiTheme="majorHAnsi" w:hAnsiTheme="majorHAnsi" w:cstheme="majorHAnsi"/>
          <w:bCs/>
        </w:rPr>
        <w:t xml:space="preserve"> of battery storage facilities in </w:t>
      </w:r>
      <w:r w:rsidR="00700431" w:rsidRPr="004E109E">
        <w:rPr>
          <w:rFonts w:asciiTheme="majorHAnsi" w:hAnsiTheme="majorHAnsi" w:cstheme="majorHAnsi"/>
          <w:bCs/>
        </w:rPr>
        <w:t xml:space="preserve">Britain and the largest </w:t>
      </w:r>
      <w:r w:rsidR="004E109E" w:rsidRPr="004E109E">
        <w:rPr>
          <w:rFonts w:asciiTheme="majorHAnsi" w:hAnsiTheme="majorHAnsi" w:cstheme="majorHAnsi"/>
          <w:bCs/>
        </w:rPr>
        <w:t>on the Irish</w:t>
      </w:r>
      <w:r w:rsidR="004E109E">
        <w:rPr>
          <w:rFonts w:asciiTheme="majorHAnsi" w:hAnsiTheme="majorHAnsi" w:cstheme="majorHAnsi"/>
          <w:bCs/>
        </w:rPr>
        <w:t xml:space="preserve"> grid network</w:t>
      </w:r>
      <w:r>
        <w:rPr>
          <w:rFonts w:asciiTheme="majorHAnsi" w:hAnsiTheme="majorHAnsi" w:cstheme="majorHAnsi"/>
          <w:bCs/>
        </w:rPr>
        <w:t xml:space="preserve">. </w:t>
      </w:r>
      <w:r w:rsidRPr="00D34CDE">
        <w:rPr>
          <w:rFonts w:asciiTheme="majorHAnsi" w:hAnsiTheme="majorHAnsi" w:cstheme="majorHAnsi"/>
          <w:bCs/>
        </w:rPr>
        <w:t xml:space="preserve"> </w:t>
      </w:r>
      <w:r>
        <w:rPr>
          <w:rFonts w:asciiTheme="majorHAnsi" w:hAnsiTheme="majorHAnsi" w:cstheme="majorHAnsi"/>
          <w:bCs/>
        </w:rPr>
        <w:t xml:space="preserve">It </w:t>
      </w:r>
      <w:r w:rsidRPr="0063120D">
        <w:rPr>
          <w:rFonts w:asciiTheme="majorHAnsi" w:hAnsiTheme="majorHAnsi"/>
        </w:rPr>
        <w:t xml:space="preserve">is listed on the Premium Segment of the London Stock Exchange and </w:t>
      </w:r>
      <w:r w:rsidRPr="00D34CDE">
        <w:rPr>
          <w:rFonts w:asciiTheme="majorHAnsi" w:hAnsiTheme="majorHAnsi" w:cstheme="majorHAnsi"/>
          <w:bCs/>
        </w:rPr>
        <w:t>has been awarded the Green Economy mark</w:t>
      </w:r>
      <w:r w:rsidRPr="00B70306">
        <w:rPr>
          <w:rFonts w:asciiTheme="majorHAnsi" w:hAnsiTheme="majorHAnsi" w:cstheme="majorHAnsi"/>
        </w:rPr>
        <w:t xml:space="preserve">. </w:t>
      </w:r>
      <w:r>
        <w:rPr>
          <w:rFonts w:asciiTheme="majorHAnsi" w:hAnsiTheme="majorHAnsi" w:cstheme="majorHAnsi"/>
        </w:rPr>
        <w:t>The Company</w:t>
      </w:r>
      <w:r w:rsidR="002103AD">
        <w:rPr>
          <w:rFonts w:asciiTheme="majorHAnsi" w:hAnsiTheme="majorHAnsi" w:cstheme="majorHAnsi"/>
        </w:rPr>
        <w:t xml:space="preserve"> has</w:t>
      </w:r>
      <w:r>
        <w:rPr>
          <w:rFonts w:asciiTheme="majorHAnsi" w:hAnsiTheme="majorHAnsi" w:cstheme="majorHAnsi"/>
        </w:rPr>
        <w:t xml:space="preserve">, post year end, </w:t>
      </w:r>
      <w:r w:rsidR="002103AD">
        <w:rPr>
          <w:rFonts w:asciiTheme="majorHAnsi" w:hAnsiTheme="majorHAnsi" w:cstheme="majorHAnsi"/>
        </w:rPr>
        <w:t xml:space="preserve">been </w:t>
      </w:r>
      <w:r>
        <w:rPr>
          <w:rFonts w:asciiTheme="majorHAnsi" w:hAnsiTheme="majorHAnsi" w:cstheme="majorHAnsi"/>
        </w:rPr>
        <w:t>included into the FTSE All Share Index.</w:t>
      </w:r>
    </w:p>
    <w:p w14:paraId="3052A9C2" w14:textId="77777777" w:rsidR="00D33030" w:rsidRPr="00B70306" w:rsidRDefault="00D33030" w:rsidP="0063120D">
      <w:pPr>
        <w:jc w:val="both"/>
        <w:rPr>
          <w:rFonts w:asciiTheme="majorHAnsi" w:hAnsiTheme="majorHAnsi" w:cstheme="majorHAnsi"/>
        </w:rPr>
      </w:pPr>
    </w:p>
    <w:p w14:paraId="6E474AF2" w14:textId="77777777" w:rsidR="00D33030" w:rsidRPr="0097572B" w:rsidRDefault="00D33030" w:rsidP="006528C2">
      <w:pPr>
        <w:pStyle w:val="Heading3"/>
      </w:pPr>
      <w:r w:rsidRPr="0097572B">
        <w:t>Corporate Purpose</w:t>
      </w:r>
    </w:p>
    <w:p w14:paraId="40130D17" w14:textId="77777777" w:rsidR="00014802" w:rsidRDefault="00014802" w:rsidP="00014802">
      <w:pPr>
        <w:rPr>
          <w:rFonts w:asciiTheme="majorHAnsi" w:hAnsiTheme="majorHAnsi" w:cstheme="majorHAnsi"/>
        </w:rPr>
      </w:pPr>
      <w:r w:rsidRPr="0097572B">
        <w:rPr>
          <w:rFonts w:asciiTheme="majorHAnsi" w:hAnsiTheme="majorHAnsi" w:cstheme="majorHAnsi"/>
        </w:rPr>
        <w:t>Gore Street aims to deliver long-term capital growth to its investors from its portfolio of utility-scale energy storage assets located in the UK</w:t>
      </w:r>
      <w:r w:rsidR="00700431">
        <w:rPr>
          <w:rFonts w:asciiTheme="majorHAnsi" w:hAnsiTheme="majorHAnsi" w:cstheme="majorHAnsi"/>
        </w:rPr>
        <w:t>, Ireland</w:t>
      </w:r>
      <w:r w:rsidRPr="0097572B">
        <w:rPr>
          <w:rFonts w:asciiTheme="majorHAnsi" w:hAnsiTheme="majorHAnsi" w:cstheme="majorHAnsi"/>
        </w:rPr>
        <w:t xml:space="preserve"> and </w:t>
      </w:r>
      <w:r w:rsidR="00B14EC2">
        <w:rPr>
          <w:rFonts w:asciiTheme="majorHAnsi" w:hAnsiTheme="majorHAnsi" w:cstheme="majorHAnsi"/>
        </w:rPr>
        <w:t xml:space="preserve">other </w:t>
      </w:r>
      <w:r w:rsidR="0060570C">
        <w:rPr>
          <w:rFonts w:asciiTheme="majorHAnsi" w:hAnsiTheme="majorHAnsi" w:cstheme="majorHAnsi"/>
        </w:rPr>
        <w:t xml:space="preserve">attractive markets within </w:t>
      </w:r>
      <w:r w:rsidRPr="0097572B">
        <w:rPr>
          <w:rFonts w:asciiTheme="majorHAnsi" w:hAnsiTheme="majorHAnsi" w:cstheme="majorHAnsi"/>
        </w:rPr>
        <w:t>the OECD</w:t>
      </w:r>
      <w:r w:rsidR="002E74A4">
        <w:rPr>
          <w:rFonts w:asciiTheme="majorHAnsi" w:hAnsiTheme="majorHAnsi" w:cstheme="majorHAnsi"/>
        </w:rPr>
        <w:t>,</w:t>
      </w:r>
      <w:r w:rsidR="007E580B" w:rsidRPr="0097572B">
        <w:rPr>
          <w:rFonts w:asciiTheme="majorHAnsi" w:hAnsiTheme="majorHAnsi" w:cstheme="majorHAnsi"/>
          <w:lang w:val="en"/>
        </w:rPr>
        <w:t xml:space="preserve"> by </w:t>
      </w:r>
      <w:r w:rsidR="00647EA3" w:rsidRPr="00F11C5E">
        <w:rPr>
          <w:rFonts w:asciiTheme="majorHAnsi" w:hAnsiTheme="majorHAnsi" w:cstheme="majorHAnsi"/>
          <w:bCs/>
        </w:rPr>
        <w:t xml:space="preserve">managing and controlling </w:t>
      </w:r>
      <w:r w:rsidR="00647EA3">
        <w:rPr>
          <w:rFonts w:asciiTheme="majorHAnsi" w:hAnsiTheme="majorHAnsi" w:cstheme="majorHAnsi"/>
          <w:bCs/>
        </w:rPr>
        <w:t>development and operational</w:t>
      </w:r>
      <w:r w:rsidR="00647EA3" w:rsidRPr="00F11C5E">
        <w:rPr>
          <w:rFonts w:asciiTheme="majorHAnsi" w:hAnsiTheme="majorHAnsi" w:cstheme="majorHAnsi"/>
          <w:bCs/>
        </w:rPr>
        <w:t xml:space="preserve"> risks to</w:t>
      </w:r>
      <w:r w:rsidR="002170DE" w:rsidRPr="00F11C5E">
        <w:rPr>
          <w:rFonts w:asciiTheme="majorHAnsi" w:hAnsiTheme="majorHAnsi" w:cstheme="majorHAnsi"/>
          <w:bCs/>
        </w:rPr>
        <w:t xml:space="preserve"> </w:t>
      </w:r>
      <w:r w:rsidR="00647EA3" w:rsidRPr="00F11C5E">
        <w:rPr>
          <w:rFonts w:asciiTheme="majorHAnsi" w:hAnsiTheme="majorHAnsi" w:cstheme="majorHAnsi"/>
          <w:bCs/>
        </w:rPr>
        <w:t>acceptable parameter</w:t>
      </w:r>
      <w:r w:rsidR="0015609F" w:rsidRPr="0097572B">
        <w:rPr>
          <w:rFonts w:asciiTheme="majorHAnsi" w:hAnsiTheme="majorHAnsi" w:cstheme="majorHAnsi"/>
          <w:lang w:val="en"/>
        </w:rPr>
        <w:t>, whil</w:t>
      </w:r>
      <w:r w:rsidR="0015609F">
        <w:rPr>
          <w:rFonts w:asciiTheme="majorHAnsi" w:hAnsiTheme="majorHAnsi" w:cstheme="majorHAnsi"/>
          <w:lang w:val="en"/>
        </w:rPr>
        <w:t xml:space="preserve">st </w:t>
      </w:r>
      <w:r w:rsidR="0015609F" w:rsidRPr="00F11C5E">
        <w:rPr>
          <w:rFonts w:asciiTheme="majorHAnsi" w:hAnsiTheme="majorHAnsi" w:cstheme="majorHAnsi"/>
          <w:bCs/>
        </w:rPr>
        <w:t>optimising returns</w:t>
      </w:r>
      <w:r w:rsidR="00647EA3" w:rsidRPr="00F11C5E">
        <w:rPr>
          <w:rFonts w:asciiTheme="majorHAnsi" w:hAnsiTheme="majorHAnsi" w:cstheme="majorHAnsi"/>
          <w:bCs/>
        </w:rPr>
        <w:t xml:space="preserve">, </w:t>
      </w:r>
      <w:r w:rsidR="008E54B7">
        <w:rPr>
          <w:rFonts w:asciiTheme="majorHAnsi" w:hAnsiTheme="majorHAnsi" w:cstheme="majorHAnsi"/>
          <w:lang w:val="en"/>
        </w:rPr>
        <w:t>including</w:t>
      </w:r>
      <w:r w:rsidR="008E54B7" w:rsidRPr="0097572B">
        <w:rPr>
          <w:rFonts w:asciiTheme="majorHAnsi" w:hAnsiTheme="majorHAnsi" w:cstheme="majorHAnsi"/>
          <w:lang w:val="en"/>
        </w:rPr>
        <w:t xml:space="preserve"> through geographical</w:t>
      </w:r>
      <w:r w:rsidR="008E54B7">
        <w:rPr>
          <w:rFonts w:asciiTheme="majorHAnsi" w:hAnsiTheme="majorHAnsi" w:cstheme="majorHAnsi"/>
          <w:lang w:val="en"/>
        </w:rPr>
        <w:t xml:space="preserve"> </w:t>
      </w:r>
      <w:r w:rsidR="008E54B7" w:rsidRPr="0097572B">
        <w:rPr>
          <w:rFonts w:asciiTheme="majorHAnsi" w:hAnsiTheme="majorHAnsi" w:cstheme="majorHAnsi"/>
          <w:lang w:val="en"/>
        </w:rPr>
        <w:t>diversifi</w:t>
      </w:r>
      <w:r w:rsidR="008E54B7">
        <w:rPr>
          <w:rFonts w:asciiTheme="majorHAnsi" w:hAnsiTheme="majorHAnsi" w:cstheme="majorHAnsi"/>
          <w:lang w:val="en"/>
        </w:rPr>
        <w:t xml:space="preserve">cation of </w:t>
      </w:r>
      <w:r w:rsidR="008E54B7" w:rsidRPr="0097572B">
        <w:rPr>
          <w:rFonts w:asciiTheme="majorHAnsi" w:hAnsiTheme="majorHAnsi" w:cstheme="majorHAnsi"/>
          <w:lang w:val="en"/>
        </w:rPr>
        <w:t>investments</w:t>
      </w:r>
      <w:r w:rsidR="00647EA3" w:rsidRPr="00F11C5E">
        <w:rPr>
          <w:rFonts w:asciiTheme="majorHAnsi" w:hAnsiTheme="majorHAnsi" w:cstheme="majorHAnsi"/>
          <w:bCs/>
        </w:rPr>
        <w:t>.</w:t>
      </w:r>
      <w:r w:rsidR="002261A8" w:rsidRPr="002261A8">
        <w:rPr>
          <w:rFonts w:asciiTheme="majorHAnsi" w:hAnsiTheme="majorHAnsi" w:cstheme="majorHAnsi"/>
        </w:rPr>
        <w:t xml:space="preserve"> </w:t>
      </w:r>
      <w:r w:rsidR="002E74A4">
        <w:rPr>
          <w:rFonts w:asciiTheme="majorHAnsi" w:hAnsiTheme="majorHAnsi" w:cstheme="majorHAnsi"/>
        </w:rPr>
        <w:t xml:space="preserve"> </w:t>
      </w:r>
      <w:r w:rsidR="002E74A4" w:rsidRPr="00A5444B">
        <w:rPr>
          <w:rFonts w:asciiTheme="majorHAnsi" w:hAnsiTheme="majorHAnsi" w:cstheme="majorHAnsi"/>
        </w:rPr>
        <w:t xml:space="preserve">The </w:t>
      </w:r>
      <w:r w:rsidR="0019694F" w:rsidRPr="00A5444B">
        <w:rPr>
          <w:rFonts w:asciiTheme="majorHAnsi" w:hAnsiTheme="majorHAnsi" w:cstheme="majorHAnsi"/>
        </w:rPr>
        <w:t xml:space="preserve">Company aims to </w:t>
      </w:r>
      <w:r w:rsidR="00133215" w:rsidRPr="00A5444B">
        <w:rPr>
          <w:rFonts w:asciiTheme="majorHAnsi" w:hAnsiTheme="majorHAnsi"/>
          <w:lang w:val="en"/>
        </w:rPr>
        <w:t xml:space="preserve">make </w:t>
      </w:r>
      <w:r w:rsidR="0019694F" w:rsidRPr="00A5444B">
        <w:rPr>
          <w:rFonts w:asciiTheme="majorHAnsi" w:hAnsiTheme="majorHAnsi"/>
          <w:lang w:val="en"/>
        </w:rPr>
        <w:t xml:space="preserve">discretionary dividend payments </w:t>
      </w:r>
      <w:r w:rsidR="00A5444B" w:rsidRPr="00A5444B">
        <w:rPr>
          <w:rFonts w:asciiTheme="majorHAnsi" w:hAnsiTheme="majorHAnsi"/>
          <w:lang w:val="en"/>
        </w:rPr>
        <w:t xml:space="preserve">to shareholders at </w:t>
      </w:r>
      <w:r w:rsidR="007D7071" w:rsidRPr="00A5444B">
        <w:rPr>
          <w:rFonts w:asciiTheme="majorHAnsi" w:hAnsiTheme="majorHAnsi"/>
          <w:lang w:val="en"/>
        </w:rPr>
        <w:t>a</w:t>
      </w:r>
      <w:r w:rsidR="002261A8" w:rsidRPr="00A5444B">
        <w:rPr>
          <w:rFonts w:asciiTheme="majorHAnsi" w:hAnsiTheme="majorHAnsi" w:cstheme="majorHAnsi"/>
        </w:rPr>
        <w:t xml:space="preserve"> target</w:t>
      </w:r>
      <w:r w:rsidR="00A5444B" w:rsidRPr="00A5444B">
        <w:rPr>
          <w:rFonts w:asciiTheme="majorHAnsi" w:hAnsiTheme="majorHAnsi" w:cstheme="majorHAnsi"/>
        </w:rPr>
        <w:t xml:space="preserve"> </w:t>
      </w:r>
      <w:r w:rsidR="000B12A1">
        <w:rPr>
          <w:rFonts w:asciiTheme="majorHAnsi" w:hAnsiTheme="majorHAnsi" w:cstheme="majorHAnsi"/>
        </w:rPr>
        <w:t xml:space="preserve">annual </w:t>
      </w:r>
      <w:r w:rsidR="00A5444B" w:rsidRPr="00A5444B">
        <w:rPr>
          <w:rFonts w:asciiTheme="majorHAnsi" w:hAnsiTheme="majorHAnsi" w:cstheme="majorHAnsi"/>
        </w:rPr>
        <w:t>rate</w:t>
      </w:r>
      <w:r w:rsidR="002261A8" w:rsidRPr="00A5444B">
        <w:rPr>
          <w:rFonts w:asciiTheme="majorHAnsi" w:hAnsiTheme="majorHAnsi" w:cstheme="majorHAnsi"/>
        </w:rPr>
        <w:t xml:space="preserve"> of 7% of NAV (</w:t>
      </w:r>
      <w:r w:rsidR="007D7071" w:rsidRPr="00A5444B">
        <w:rPr>
          <w:rFonts w:asciiTheme="majorHAnsi" w:hAnsiTheme="majorHAnsi" w:cstheme="majorHAnsi"/>
        </w:rPr>
        <w:t>and</w:t>
      </w:r>
      <w:r w:rsidR="002261A8" w:rsidRPr="00A5444B">
        <w:rPr>
          <w:rFonts w:asciiTheme="majorHAnsi" w:hAnsiTheme="majorHAnsi" w:cstheme="majorHAnsi"/>
        </w:rPr>
        <w:t xml:space="preserve"> a </w:t>
      </w:r>
      <w:r w:rsidR="000B12A1">
        <w:rPr>
          <w:rFonts w:asciiTheme="majorHAnsi" w:hAnsiTheme="majorHAnsi" w:cstheme="majorHAnsi"/>
        </w:rPr>
        <w:t xml:space="preserve">target </w:t>
      </w:r>
      <w:r w:rsidR="002261A8" w:rsidRPr="00A5444B">
        <w:rPr>
          <w:rFonts w:asciiTheme="majorHAnsi" w:hAnsiTheme="majorHAnsi" w:cstheme="majorHAnsi"/>
        </w:rPr>
        <w:t xml:space="preserve">minimum </w:t>
      </w:r>
      <w:r w:rsidR="00A5444B" w:rsidRPr="00A5444B">
        <w:rPr>
          <w:rFonts w:asciiTheme="majorHAnsi" w:hAnsiTheme="majorHAnsi" w:cstheme="majorHAnsi"/>
        </w:rPr>
        <w:t xml:space="preserve">rate </w:t>
      </w:r>
      <w:r w:rsidR="002261A8" w:rsidRPr="00A5444B">
        <w:rPr>
          <w:rFonts w:asciiTheme="majorHAnsi" w:hAnsiTheme="majorHAnsi" w:cstheme="majorHAnsi"/>
        </w:rPr>
        <w:t>of 7p per Ordinary Share)</w:t>
      </w:r>
      <w:r w:rsidR="0025253B">
        <w:rPr>
          <w:rFonts w:asciiTheme="majorHAnsi" w:hAnsiTheme="majorHAnsi"/>
          <w:lang w:val="en"/>
        </w:rPr>
        <w:t>.</w:t>
      </w:r>
    </w:p>
    <w:p w14:paraId="35EA09D7" w14:textId="77777777" w:rsidR="00886FA4" w:rsidRPr="0097572B" w:rsidRDefault="00886FA4" w:rsidP="00014802">
      <w:pPr>
        <w:rPr>
          <w:rFonts w:asciiTheme="majorHAnsi" w:hAnsiTheme="majorHAnsi" w:cstheme="majorHAnsi"/>
        </w:rPr>
      </w:pPr>
    </w:p>
    <w:p w14:paraId="6E8858D1" w14:textId="77777777" w:rsidR="00014802" w:rsidRDefault="00014802" w:rsidP="00014802">
      <w:pPr>
        <w:jc w:val="both"/>
        <w:rPr>
          <w:rFonts w:asciiTheme="majorHAnsi" w:hAnsiTheme="majorHAnsi" w:cstheme="majorHAnsi"/>
          <w:bCs/>
          <w:lang w:val="en"/>
        </w:rPr>
      </w:pPr>
      <w:r w:rsidRPr="0078697B">
        <w:rPr>
          <w:rFonts w:asciiTheme="majorHAnsi" w:hAnsiTheme="majorHAnsi" w:cstheme="majorHAnsi"/>
          <w:bCs/>
          <w:lang w:val="en"/>
        </w:rPr>
        <w:t xml:space="preserve">Energy storage was identified at the time of </w:t>
      </w:r>
      <w:r>
        <w:rPr>
          <w:rFonts w:asciiTheme="majorHAnsi" w:hAnsiTheme="majorHAnsi" w:cstheme="majorHAnsi"/>
          <w:bCs/>
          <w:lang w:val="en"/>
        </w:rPr>
        <w:t xml:space="preserve">the Company’s </w:t>
      </w:r>
      <w:r w:rsidRPr="0078697B">
        <w:rPr>
          <w:rFonts w:asciiTheme="majorHAnsi" w:hAnsiTheme="majorHAnsi" w:cstheme="majorHAnsi"/>
          <w:bCs/>
          <w:lang w:val="en"/>
        </w:rPr>
        <w:t xml:space="preserve">IPO as a crucial component in </w:t>
      </w:r>
      <w:r>
        <w:rPr>
          <w:rFonts w:asciiTheme="majorHAnsi" w:hAnsiTheme="majorHAnsi" w:cstheme="majorHAnsi"/>
          <w:bCs/>
          <w:lang w:val="en"/>
        </w:rPr>
        <w:t>accelerating the</w:t>
      </w:r>
      <w:r w:rsidRPr="0078697B">
        <w:rPr>
          <w:rFonts w:asciiTheme="majorHAnsi" w:hAnsiTheme="majorHAnsi" w:cstheme="majorHAnsi"/>
          <w:bCs/>
          <w:lang w:val="en"/>
        </w:rPr>
        <w:t xml:space="preserve"> transition to </w:t>
      </w:r>
      <w:r>
        <w:rPr>
          <w:rFonts w:asciiTheme="majorHAnsi" w:hAnsiTheme="majorHAnsi" w:cstheme="majorHAnsi"/>
          <w:bCs/>
          <w:lang w:val="en"/>
        </w:rPr>
        <w:t>clean energy</w:t>
      </w:r>
      <w:r w:rsidRPr="0078697B">
        <w:rPr>
          <w:rFonts w:asciiTheme="majorHAnsi" w:hAnsiTheme="majorHAnsi" w:cstheme="majorHAnsi"/>
          <w:bCs/>
          <w:lang w:val="en"/>
        </w:rPr>
        <w:t xml:space="preserve"> as it not only supports the stability of national grids but </w:t>
      </w:r>
      <w:r>
        <w:rPr>
          <w:rFonts w:asciiTheme="majorHAnsi" w:hAnsiTheme="majorHAnsi" w:cstheme="majorHAnsi"/>
          <w:bCs/>
          <w:lang w:val="en"/>
        </w:rPr>
        <w:t>provides an economically sustainable solution to the intermittent nature of renewables.</w:t>
      </w:r>
      <w:r w:rsidRPr="0078697B">
        <w:rPr>
          <w:rFonts w:asciiTheme="majorHAnsi" w:hAnsiTheme="majorHAnsi" w:cstheme="majorHAnsi"/>
          <w:bCs/>
          <w:lang w:val="en"/>
        </w:rPr>
        <w:t xml:space="preserve"> </w:t>
      </w:r>
      <w:r w:rsidR="000112B9">
        <w:rPr>
          <w:rFonts w:asciiTheme="majorHAnsi" w:hAnsiTheme="majorHAnsi" w:cstheme="majorHAnsi"/>
          <w:bCs/>
          <w:lang w:val="en"/>
        </w:rPr>
        <w:t xml:space="preserve"> </w:t>
      </w:r>
    </w:p>
    <w:p w14:paraId="7FC43059" w14:textId="77777777" w:rsidR="00886FA4" w:rsidRDefault="00886FA4" w:rsidP="00014802">
      <w:pPr>
        <w:jc w:val="both"/>
        <w:rPr>
          <w:rFonts w:asciiTheme="majorHAnsi" w:hAnsiTheme="majorHAnsi" w:cstheme="majorHAnsi"/>
          <w:bCs/>
          <w:lang w:val="en"/>
        </w:rPr>
      </w:pPr>
    </w:p>
    <w:p w14:paraId="247FD23A" w14:textId="16BA9A36" w:rsidR="00D33030" w:rsidRDefault="00014802" w:rsidP="0063120D">
      <w:pPr>
        <w:rPr>
          <w:rFonts w:asciiTheme="majorHAnsi" w:hAnsiTheme="majorHAnsi" w:cstheme="majorHAnsi"/>
          <w:bCs/>
          <w:lang w:val="en"/>
        </w:rPr>
      </w:pPr>
      <w:r>
        <w:rPr>
          <w:rFonts w:asciiTheme="majorHAnsi" w:hAnsiTheme="majorHAnsi" w:cstheme="majorHAnsi"/>
          <w:bCs/>
          <w:lang w:val="en"/>
        </w:rPr>
        <w:t xml:space="preserve">The Company </w:t>
      </w:r>
      <w:r w:rsidRPr="00B70306">
        <w:rPr>
          <w:rFonts w:asciiTheme="majorHAnsi" w:hAnsiTheme="majorHAnsi" w:cstheme="majorHAnsi"/>
          <w:bCs/>
          <w:lang w:val="en"/>
        </w:rPr>
        <w:t>follow</w:t>
      </w:r>
      <w:r>
        <w:rPr>
          <w:rFonts w:asciiTheme="majorHAnsi" w:hAnsiTheme="majorHAnsi" w:cstheme="majorHAnsi"/>
          <w:bCs/>
          <w:lang w:val="en"/>
        </w:rPr>
        <w:t>s</w:t>
      </w:r>
      <w:r w:rsidRPr="00B70306">
        <w:rPr>
          <w:rFonts w:asciiTheme="majorHAnsi" w:hAnsiTheme="majorHAnsi" w:cstheme="majorHAnsi"/>
          <w:bCs/>
          <w:lang w:val="en"/>
        </w:rPr>
        <w:t xml:space="preserve"> the Principles for Responsible Investment </w:t>
      </w:r>
      <w:r w:rsidR="003834CC">
        <w:rPr>
          <w:rFonts w:asciiTheme="majorHAnsi" w:hAnsiTheme="majorHAnsi" w:cstheme="majorHAnsi"/>
          <w:bCs/>
          <w:lang w:val="en"/>
        </w:rPr>
        <w:t xml:space="preserve">(PRI) </w:t>
      </w:r>
      <w:r w:rsidRPr="00B70306">
        <w:rPr>
          <w:rFonts w:asciiTheme="majorHAnsi" w:hAnsiTheme="majorHAnsi" w:cstheme="majorHAnsi"/>
          <w:bCs/>
          <w:lang w:val="en"/>
        </w:rPr>
        <w:t>by incorporating E</w:t>
      </w:r>
      <w:r>
        <w:rPr>
          <w:rFonts w:asciiTheme="majorHAnsi" w:hAnsiTheme="majorHAnsi" w:cstheme="majorHAnsi"/>
          <w:bCs/>
          <w:lang w:val="en"/>
        </w:rPr>
        <w:t xml:space="preserve">nvironmental, Social and Governance (ESG) considerations </w:t>
      </w:r>
      <w:r w:rsidRPr="00B70306">
        <w:rPr>
          <w:rFonts w:asciiTheme="majorHAnsi" w:hAnsiTheme="majorHAnsi" w:cstheme="majorHAnsi"/>
          <w:bCs/>
          <w:lang w:val="en"/>
        </w:rPr>
        <w:t xml:space="preserve">into </w:t>
      </w:r>
      <w:r>
        <w:rPr>
          <w:rFonts w:asciiTheme="majorHAnsi" w:hAnsiTheme="majorHAnsi" w:cstheme="majorHAnsi"/>
          <w:bCs/>
          <w:lang w:val="en"/>
        </w:rPr>
        <w:t xml:space="preserve">its </w:t>
      </w:r>
      <w:r w:rsidRPr="00B70306">
        <w:rPr>
          <w:rFonts w:asciiTheme="majorHAnsi" w:hAnsiTheme="majorHAnsi" w:cstheme="majorHAnsi"/>
          <w:bCs/>
          <w:lang w:val="en"/>
        </w:rPr>
        <w:t>investment practice</w:t>
      </w:r>
      <w:r>
        <w:rPr>
          <w:rFonts w:asciiTheme="majorHAnsi" w:hAnsiTheme="majorHAnsi" w:cstheme="majorHAnsi"/>
          <w:bCs/>
          <w:lang w:val="en"/>
        </w:rPr>
        <w:t>.  It</w:t>
      </w:r>
      <w:r w:rsidRPr="00B70306">
        <w:rPr>
          <w:rFonts w:asciiTheme="majorHAnsi" w:hAnsiTheme="majorHAnsi" w:cstheme="majorHAnsi"/>
          <w:bCs/>
          <w:lang w:val="en"/>
        </w:rPr>
        <w:t xml:space="preserve"> </w:t>
      </w:r>
      <w:r>
        <w:rPr>
          <w:rFonts w:asciiTheme="majorHAnsi" w:hAnsiTheme="majorHAnsi" w:cstheme="majorHAnsi"/>
          <w:bCs/>
          <w:lang w:val="en"/>
        </w:rPr>
        <w:t>is</w:t>
      </w:r>
      <w:r w:rsidRPr="00B70306">
        <w:rPr>
          <w:rFonts w:asciiTheme="majorHAnsi" w:hAnsiTheme="majorHAnsi" w:cstheme="majorHAnsi"/>
          <w:bCs/>
          <w:lang w:val="en"/>
        </w:rPr>
        <w:t xml:space="preserve"> </w:t>
      </w:r>
      <w:r>
        <w:rPr>
          <w:rFonts w:asciiTheme="majorHAnsi" w:hAnsiTheme="majorHAnsi" w:cstheme="majorHAnsi"/>
          <w:bCs/>
          <w:lang w:val="en"/>
        </w:rPr>
        <w:t xml:space="preserve">a </w:t>
      </w:r>
      <w:r w:rsidR="003834CC">
        <w:rPr>
          <w:rFonts w:asciiTheme="majorHAnsi" w:hAnsiTheme="majorHAnsi" w:cstheme="majorHAnsi"/>
          <w:bCs/>
          <w:lang w:val="en"/>
        </w:rPr>
        <w:t xml:space="preserve">signatory to the UNPRI, a </w:t>
      </w:r>
      <w:r w:rsidRPr="00B70306">
        <w:rPr>
          <w:rFonts w:asciiTheme="majorHAnsi" w:hAnsiTheme="majorHAnsi" w:cstheme="majorHAnsi"/>
          <w:bCs/>
          <w:lang w:val="en"/>
        </w:rPr>
        <w:t>member of the Global Impact Investing Network</w:t>
      </w:r>
      <w:r>
        <w:rPr>
          <w:rFonts w:asciiTheme="majorHAnsi" w:hAnsiTheme="majorHAnsi" w:cstheme="majorHAnsi"/>
          <w:bCs/>
          <w:lang w:val="en"/>
        </w:rPr>
        <w:t xml:space="preserve"> and a voluntary participant in the EU’s</w:t>
      </w:r>
      <w:r w:rsidR="00B14EC2">
        <w:rPr>
          <w:rFonts w:asciiTheme="majorHAnsi" w:hAnsiTheme="majorHAnsi" w:cstheme="majorHAnsi"/>
          <w:bCs/>
          <w:lang w:val="en"/>
        </w:rPr>
        <w:t xml:space="preserve"> </w:t>
      </w:r>
      <w:r w:rsidRPr="0063120D">
        <w:rPr>
          <w:rFonts w:asciiTheme="majorHAnsi" w:hAnsiTheme="majorHAnsi"/>
        </w:rPr>
        <w:t xml:space="preserve">Sustainable </w:t>
      </w:r>
      <w:r w:rsidRPr="00051D32">
        <w:rPr>
          <w:rFonts w:asciiTheme="majorHAnsi" w:hAnsiTheme="majorHAnsi" w:cstheme="majorHAnsi"/>
          <w:bCs/>
        </w:rPr>
        <w:t>Finance Disclosure Regulation</w:t>
      </w:r>
      <w:r>
        <w:rPr>
          <w:rFonts w:asciiTheme="majorHAnsi" w:hAnsiTheme="majorHAnsi" w:cstheme="majorHAnsi"/>
          <w:bCs/>
        </w:rPr>
        <w:t xml:space="preserve"> (SFDR)</w:t>
      </w:r>
      <w:r>
        <w:rPr>
          <w:rFonts w:asciiTheme="majorHAnsi" w:hAnsiTheme="majorHAnsi" w:cstheme="majorHAnsi"/>
          <w:bCs/>
          <w:lang w:val="en"/>
        </w:rPr>
        <w:t xml:space="preserve"> </w:t>
      </w:r>
      <w:r w:rsidR="00CB45E7">
        <w:rPr>
          <w:rFonts w:asciiTheme="majorHAnsi" w:hAnsiTheme="majorHAnsi" w:cstheme="majorHAnsi"/>
          <w:bCs/>
          <w:lang w:val="en"/>
        </w:rPr>
        <w:t xml:space="preserve">scheme. </w:t>
      </w:r>
    </w:p>
    <w:p w14:paraId="56B0B357" w14:textId="77777777" w:rsidR="00A70B2E" w:rsidRDefault="00A70B2E" w:rsidP="00D33030">
      <w:pPr>
        <w:rPr>
          <w:rFonts w:asciiTheme="majorHAnsi" w:hAnsiTheme="majorHAnsi" w:cstheme="majorHAnsi"/>
          <w:bCs/>
          <w:lang w:val="en"/>
        </w:rPr>
      </w:pPr>
    </w:p>
    <w:p w14:paraId="53DCFA41" w14:textId="77777777" w:rsidR="00512DD0" w:rsidRDefault="00512DD0" w:rsidP="00D33030">
      <w:pPr>
        <w:rPr>
          <w:rFonts w:asciiTheme="majorHAnsi" w:hAnsiTheme="majorHAnsi" w:cstheme="majorHAnsi"/>
          <w:bCs/>
          <w:lang w:val="en"/>
        </w:rPr>
      </w:pPr>
    </w:p>
    <w:p w14:paraId="5F796DCC" w14:textId="77777777" w:rsidR="00512DD0" w:rsidRDefault="00512DD0" w:rsidP="00D33030">
      <w:pPr>
        <w:rPr>
          <w:rFonts w:asciiTheme="majorHAnsi" w:hAnsiTheme="majorHAnsi" w:cstheme="majorHAnsi"/>
          <w:bCs/>
          <w:lang w:val="en"/>
        </w:rPr>
      </w:pPr>
    </w:p>
    <w:p w14:paraId="50761150" w14:textId="77777777" w:rsidR="00512DD0" w:rsidRPr="0063120D" w:rsidRDefault="00512DD0" w:rsidP="00D33030">
      <w:pPr>
        <w:rPr>
          <w:rFonts w:asciiTheme="majorHAnsi" w:hAnsiTheme="majorHAnsi"/>
          <w:lang w:val="en"/>
        </w:rPr>
      </w:pPr>
    </w:p>
    <w:p w14:paraId="5C82FA9C" w14:textId="77777777" w:rsidR="000C544C" w:rsidRPr="0097572B" w:rsidRDefault="00D33030" w:rsidP="006528C2">
      <w:pPr>
        <w:pStyle w:val="Heading3"/>
      </w:pPr>
      <w:r w:rsidRPr="0097572B">
        <w:lastRenderedPageBreak/>
        <w:t xml:space="preserve">Investment </w:t>
      </w:r>
      <w:r w:rsidR="00F00E63">
        <w:t>Proposition</w:t>
      </w:r>
    </w:p>
    <w:p w14:paraId="27D516A1" w14:textId="77777777" w:rsidR="00CB45E7" w:rsidRDefault="00CB45E7" w:rsidP="00CB45E7">
      <w:pPr>
        <w:jc w:val="both"/>
        <w:rPr>
          <w:rFonts w:asciiTheme="majorHAnsi" w:hAnsiTheme="majorHAnsi" w:cstheme="majorHAnsi"/>
          <w:lang w:val="en-US"/>
        </w:rPr>
      </w:pPr>
      <w:r>
        <w:rPr>
          <w:rStyle w:val="Heading4Char"/>
          <w:rFonts w:asciiTheme="majorHAnsi" w:hAnsiTheme="majorHAnsi" w:cstheme="majorHAnsi"/>
        </w:rPr>
        <w:t>gro</w:t>
      </w:r>
      <w:r w:rsidR="00ED580D">
        <w:rPr>
          <w:rStyle w:val="Heading4Char"/>
          <w:rFonts w:asciiTheme="majorHAnsi" w:hAnsiTheme="majorHAnsi" w:cstheme="majorHAnsi"/>
        </w:rPr>
        <w:t>wth</w:t>
      </w:r>
      <w:r>
        <w:rPr>
          <w:rStyle w:val="Heading4Char"/>
          <w:rFonts w:asciiTheme="majorHAnsi" w:hAnsiTheme="majorHAnsi" w:cstheme="majorHAnsi"/>
        </w:rPr>
        <w:t xml:space="preserve"> market</w:t>
      </w:r>
      <w:r w:rsidRPr="00B70306">
        <w:rPr>
          <w:rFonts w:asciiTheme="majorHAnsi" w:hAnsiTheme="majorHAnsi" w:cstheme="majorHAnsi"/>
        </w:rPr>
        <w:t xml:space="preserve"> - </w:t>
      </w:r>
      <w:r w:rsidRPr="004632F9">
        <w:rPr>
          <w:rFonts w:asciiTheme="majorHAnsi" w:hAnsiTheme="majorHAnsi" w:cstheme="majorHAnsi"/>
          <w:lang w:val="en-US"/>
        </w:rPr>
        <w:t xml:space="preserve">The UK and Irish storage markets are increasingly sophisticated and include new revenue streams such as Dynamic Containment and DS3, providing more flexibility and selection </w:t>
      </w:r>
      <w:r w:rsidR="00B67449">
        <w:rPr>
          <w:rFonts w:asciiTheme="majorHAnsi" w:hAnsiTheme="majorHAnsi" w:cstheme="majorHAnsi"/>
          <w:lang w:val="en-US"/>
        </w:rPr>
        <w:t>of revenue</w:t>
      </w:r>
      <w:r w:rsidRPr="004632F9">
        <w:rPr>
          <w:rFonts w:asciiTheme="majorHAnsi" w:hAnsiTheme="majorHAnsi" w:cstheme="majorHAnsi"/>
          <w:lang w:val="en-US"/>
        </w:rPr>
        <w:t xml:space="preserve"> </w:t>
      </w:r>
      <w:r w:rsidR="00B67449">
        <w:rPr>
          <w:rFonts w:asciiTheme="majorHAnsi" w:hAnsiTheme="majorHAnsi" w:cstheme="majorHAnsi"/>
          <w:lang w:val="en-US"/>
        </w:rPr>
        <w:t xml:space="preserve">generating </w:t>
      </w:r>
      <w:r w:rsidRPr="004632F9">
        <w:rPr>
          <w:rFonts w:asciiTheme="majorHAnsi" w:hAnsiTheme="majorHAnsi" w:cstheme="majorHAnsi"/>
          <w:lang w:val="en-US"/>
        </w:rPr>
        <w:t>services</w:t>
      </w:r>
      <w:r>
        <w:rPr>
          <w:rFonts w:asciiTheme="majorHAnsi" w:hAnsiTheme="majorHAnsi" w:cstheme="majorHAnsi"/>
          <w:lang w:val="en-US"/>
        </w:rPr>
        <w:t>.</w:t>
      </w:r>
    </w:p>
    <w:p w14:paraId="34D1DDCE" w14:textId="77777777" w:rsidR="00D67A79" w:rsidRPr="0063120D" w:rsidRDefault="00D67A79" w:rsidP="00D67A79">
      <w:pPr>
        <w:jc w:val="both"/>
        <w:rPr>
          <w:rFonts w:asciiTheme="majorHAnsi" w:hAnsiTheme="majorHAnsi"/>
          <w:lang w:val="en-US"/>
        </w:rPr>
      </w:pPr>
      <w:r w:rsidRPr="00B70306">
        <w:rPr>
          <w:rStyle w:val="Heading4Char"/>
          <w:rFonts w:asciiTheme="majorHAnsi" w:hAnsiTheme="majorHAnsi" w:cstheme="majorHAnsi"/>
        </w:rPr>
        <w:t>High yield</w:t>
      </w:r>
      <w:r w:rsidRPr="00B70306">
        <w:rPr>
          <w:rFonts w:asciiTheme="majorHAnsi" w:hAnsiTheme="majorHAnsi" w:cstheme="majorHAnsi"/>
        </w:rPr>
        <w:t xml:space="preserve"> - </w:t>
      </w:r>
      <w:r w:rsidRPr="00C173BA">
        <w:rPr>
          <w:rFonts w:asciiTheme="majorHAnsi" w:hAnsiTheme="majorHAnsi" w:cstheme="majorHAnsi"/>
          <w:lang w:val="en-US"/>
        </w:rPr>
        <w:t xml:space="preserve">The Company </w:t>
      </w:r>
      <w:r w:rsidR="002D2F22">
        <w:rPr>
          <w:rFonts w:asciiTheme="majorHAnsi" w:hAnsiTheme="majorHAnsi" w:cstheme="majorHAnsi"/>
        </w:rPr>
        <w:t xml:space="preserve">aims </w:t>
      </w:r>
      <w:r w:rsidR="002D2F22" w:rsidRPr="00A5444B">
        <w:rPr>
          <w:rFonts w:asciiTheme="majorHAnsi" w:hAnsiTheme="majorHAnsi" w:cstheme="majorHAnsi"/>
        </w:rPr>
        <w:t xml:space="preserve">to </w:t>
      </w:r>
      <w:r w:rsidR="002D2F22">
        <w:rPr>
          <w:rFonts w:asciiTheme="majorHAnsi" w:hAnsiTheme="majorHAnsi"/>
          <w:lang w:val="en"/>
        </w:rPr>
        <w:t>deliver</w:t>
      </w:r>
      <w:r w:rsidRPr="00F4726B">
        <w:rPr>
          <w:rFonts w:asciiTheme="majorHAnsi" w:hAnsiTheme="majorHAnsi"/>
          <w:lang w:val="en"/>
        </w:rPr>
        <w:t xml:space="preserve"> annual </w:t>
      </w:r>
      <w:r w:rsidR="002D2F22" w:rsidRPr="00A5444B">
        <w:rPr>
          <w:rFonts w:asciiTheme="majorHAnsi" w:hAnsiTheme="majorHAnsi"/>
          <w:lang w:val="en"/>
        </w:rPr>
        <w:t xml:space="preserve">discretionary </w:t>
      </w:r>
      <w:r w:rsidRPr="00F4726B">
        <w:rPr>
          <w:rFonts w:asciiTheme="majorHAnsi" w:hAnsiTheme="majorHAnsi"/>
          <w:lang w:val="en"/>
        </w:rPr>
        <w:t xml:space="preserve">dividend </w:t>
      </w:r>
      <w:r w:rsidR="002D2F22" w:rsidRPr="00A5444B">
        <w:rPr>
          <w:rFonts w:asciiTheme="majorHAnsi" w:hAnsiTheme="majorHAnsi"/>
          <w:lang w:val="en"/>
        </w:rPr>
        <w:t>payments to shareholders at a</w:t>
      </w:r>
      <w:r w:rsidR="002D2F22" w:rsidRPr="00A5444B">
        <w:rPr>
          <w:rFonts w:asciiTheme="majorHAnsi" w:hAnsiTheme="majorHAnsi" w:cstheme="majorHAnsi"/>
        </w:rPr>
        <w:t xml:space="preserve"> </w:t>
      </w:r>
      <w:r w:rsidRPr="00F4726B">
        <w:rPr>
          <w:rFonts w:asciiTheme="majorHAnsi" w:hAnsiTheme="majorHAnsi"/>
        </w:rPr>
        <w:t xml:space="preserve">target </w:t>
      </w:r>
      <w:r w:rsidR="002D2F22" w:rsidRPr="00A5444B">
        <w:rPr>
          <w:rFonts w:asciiTheme="majorHAnsi" w:hAnsiTheme="majorHAnsi" w:cstheme="majorHAnsi"/>
        </w:rPr>
        <w:t xml:space="preserve">rate </w:t>
      </w:r>
      <w:r w:rsidRPr="00F4726B">
        <w:rPr>
          <w:rFonts w:asciiTheme="majorHAnsi" w:hAnsiTheme="majorHAnsi"/>
        </w:rPr>
        <w:t>of 7% of NAV (</w:t>
      </w:r>
      <w:r w:rsidR="002D2F22" w:rsidRPr="00A5444B">
        <w:rPr>
          <w:rFonts w:asciiTheme="majorHAnsi" w:hAnsiTheme="majorHAnsi" w:cstheme="majorHAnsi"/>
        </w:rPr>
        <w:t>and</w:t>
      </w:r>
      <w:r w:rsidRPr="00F4726B">
        <w:rPr>
          <w:rFonts w:asciiTheme="majorHAnsi" w:hAnsiTheme="majorHAnsi"/>
        </w:rPr>
        <w:t xml:space="preserve"> a </w:t>
      </w:r>
      <w:r w:rsidR="000B12A1">
        <w:rPr>
          <w:rFonts w:asciiTheme="majorHAnsi" w:hAnsiTheme="majorHAnsi"/>
        </w:rPr>
        <w:t xml:space="preserve">target </w:t>
      </w:r>
      <w:r w:rsidRPr="00F4726B">
        <w:rPr>
          <w:rFonts w:asciiTheme="majorHAnsi" w:hAnsiTheme="majorHAnsi"/>
        </w:rPr>
        <w:t xml:space="preserve">minimum </w:t>
      </w:r>
      <w:r w:rsidR="002D2F22" w:rsidRPr="00A5444B">
        <w:rPr>
          <w:rFonts w:asciiTheme="majorHAnsi" w:hAnsiTheme="majorHAnsi" w:cstheme="majorHAnsi"/>
        </w:rPr>
        <w:t>rate</w:t>
      </w:r>
      <w:r w:rsidRPr="00F4726B">
        <w:rPr>
          <w:rFonts w:asciiTheme="majorHAnsi" w:hAnsiTheme="majorHAnsi"/>
        </w:rPr>
        <w:t xml:space="preserve"> of 7p per Ordinary Share</w:t>
      </w:r>
      <w:r w:rsidR="002D2F22" w:rsidRPr="00A5444B">
        <w:rPr>
          <w:rFonts w:asciiTheme="majorHAnsi" w:hAnsiTheme="majorHAnsi" w:cstheme="majorHAnsi"/>
        </w:rPr>
        <w:t>)</w:t>
      </w:r>
      <w:r w:rsidRPr="0063120D">
        <w:rPr>
          <w:rFonts w:asciiTheme="majorHAnsi" w:hAnsiTheme="majorHAnsi"/>
          <w:lang w:val="en-US"/>
        </w:rPr>
        <w:t xml:space="preserve">.  The dividend </w:t>
      </w:r>
      <w:r w:rsidRPr="00C173BA">
        <w:rPr>
          <w:rFonts w:asciiTheme="majorHAnsi" w:hAnsiTheme="majorHAnsi" w:cstheme="majorHAnsi"/>
          <w:lang w:val="en-US"/>
        </w:rPr>
        <w:t xml:space="preserve">target </w:t>
      </w:r>
      <w:r w:rsidRPr="0063120D">
        <w:rPr>
          <w:rFonts w:asciiTheme="majorHAnsi" w:hAnsiTheme="majorHAnsi"/>
          <w:lang w:val="en-US"/>
        </w:rPr>
        <w:t xml:space="preserve">was </w:t>
      </w:r>
      <w:r w:rsidRPr="00C173BA">
        <w:rPr>
          <w:rFonts w:asciiTheme="majorHAnsi" w:hAnsiTheme="majorHAnsi" w:cstheme="majorHAnsi"/>
          <w:lang w:val="en-US"/>
        </w:rPr>
        <w:t>met in</w:t>
      </w:r>
      <w:r w:rsidRPr="0063120D">
        <w:rPr>
          <w:rFonts w:asciiTheme="majorHAnsi" w:hAnsiTheme="majorHAnsi"/>
          <w:lang w:val="en-US"/>
        </w:rPr>
        <w:t xml:space="preserve"> 2019 and 2020 fiscal </w:t>
      </w:r>
      <w:r w:rsidRPr="00C173BA">
        <w:rPr>
          <w:rFonts w:asciiTheme="majorHAnsi" w:hAnsiTheme="majorHAnsi" w:cstheme="majorHAnsi"/>
          <w:lang w:val="en-US"/>
        </w:rPr>
        <w:t>years.</w:t>
      </w:r>
      <w:r w:rsidRPr="00C173BA">
        <w:rPr>
          <w:rFonts w:asciiTheme="majorHAnsi" w:hAnsiTheme="majorHAnsi" w:cstheme="majorHAnsi"/>
          <w:vertAlign w:val="superscript"/>
          <w:lang w:val="en-US"/>
        </w:rPr>
        <w:footnoteReference w:id="3"/>
      </w:r>
      <w:r w:rsidRPr="00C173BA">
        <w:rPr>
          <w:rFonts w:asciiTheme="majorHAnsi" w:hAnsiTheme="majorHAnsi" w:cstheme="majorHAnsi"/>
          <w:lang w:val="en-US"/>
        </w:rPr>
        <w:t xml:space="preserve"> </w:t>
      </w:r>
    </w:p>
    <w:p w14:paraId="40541D88" w14:textId="77777777" w:rsidR="00AD32AB" w:rsidRPr="0097572B" w:rsidRDefault="00D67A79" w:rsidP="00D735A9">
      <w:pPr>
        <w:jc w:val="both"/>
        <w:rPr>
          <w:rFonts w:asciiTheme="majorHAnsi" w:hAnsiTheme="majorHAnsi" w:cstheme="majorHAnsi"/>
          <w:lang w:bidi="he-IL"/>
        </w:rPr>
      </w:pPr>
      <w:r>
        <w:rPr>
          <w:rStyle w:val="Heading4Char"/>
          <w:rFonts w:asciiTheme="majorHAnsi" w:hAnsiTheme="majorHAnsi" w:cstheme="majorHAnsi"/>
        </w:rPr>
        <w:t>market leader</w:t>
      </w:r>
      <w:r w:rsidR="00D33030" w:rsidRPr="00B70306">
        <w:rPr>
          <w:rFonts w:asciiTheme="majorHAnsi" w:hAnsiTheme="majorHAnsi" w:cstheme="majorHAnsi"/>
        </w:rPr>
        <w:t xml:space="preserve"> </w:t>
      </w:r>
      <w:r w:rsidR="00B67449">
        <w:rPr>
          <w:rFonts w:asciiTheme="majorHAnsi" w:hAnsiTheme="majorHAnsi" w:cstheme="majorHAnsi"/>
        </w:rPr>
        <w:t>–</w:t>
      </w:r>
      <w:r w:rsidR="00D33030" w:rsidRPr="00B70306">
        <w:rPr>
          <w:rFonts w:asciiTheme="majorHAnsi" w:hAnsiTheme="majorHAnsi" w:cstheme="majorHAnsi"/>
        </w:rPr>
        <w:t xml:space="preserve"> </w:t>
      </w:r>
      <w:r w:rsidR="00CD5D28" w:rsidRPr="001950D5">
        <w:rPr>
          <w:rFonts w:asciiTheme="majorHAnsi" w:hAnsiTheme="majorHAnsi" w:cstheme="majorHAnsi"/>
          <w:lang w:val="en-US"/>
        </w:rPr>
        <w:t xml:space="preserve">Gore Street Capital Limited </w:t>
      </w:r>
      <w:r w:rsidR="00E44697" w:rsidRPr="001950D5">
        <w:rPr>
          <w:rFonts w:asciiTheme="majorHAnsi" w:hAnsiTheme="majorHAnsi" w:cstheme="majorHAnsi"/>
          <w:lang w:val="en-US"/>
        </w:rPr>
        <w:t xml:space="preserve">(the </w:t>
      </w:r>
      <w:r w:rsidR="00F67CFD" w:rsidRPr="001950D5">
        <w:rPr>
          <w:rFonts w:asciiTheme="majorHAnsi" w:hAnsiTheme="majorHAnsi" w:cstheme="majorHAnsi"/>
          <w:lang w:val="en-US"/>
        </w:rPr>
        <w:t>“</w:t>
      </w:r>
      <w:r w:rsidR="00E44697" w:rsidRPr="001950D5">
        <w:rPr>
          <w:rFonts w:asciiTheme="majorHAnsi" w:hAnsiTheme="majorHAnsi" w:cstheme="majorHAnsi"/>
          <w:lang w:val="en-US"/>
        </w:rPr>
        <w:t>Investment Manager</w:t>
      </w:r>
      <w:r w:rsidR="00F67CFD" w:rsidRPr="001950D5">
        <w:rPr>
          <w:rFonts w:asciiTheme="majorHAnsi" w:hAnsiTheme="majorHAnsi" w:cstheme="majorHAnsi"/>
          <w:lang w:val="en-US"/>
        </w:rPr>
        <w:t>”)</w:t>
      </w:r>
      <w:r w:rsidR="00CD5D28" w:rsidRPr="001950D5">
        <w:rPr>
          <w:rFonts w:asciiTheme="majorHAnsi" w:hAnsiTheme="majorHAnsi" w:cstheme="majorHAnsi"/>
          <w:lang w:val="en-US"/>
        </w:rPr>
        <w:t xml:space="preserve"> provide</w:t>
      </w:r>
      <w:r w:rsidR="009669C3" w:rsidRPr="001950D5">
        <w:rPr>
          <w:rFonts w:asciiTheme="majorHAnsi" w:hAnsiTheme="majorHAnsi" w:cstheme="majorHAnsi"/>
          <w:lang w:val="en-US"/>
        </w:rPr>
        <w:t>s</w:t>
      </w:r>
      <w:r w:rsidR="00CD5D28" w:rsidRPr="001950D5">
        <w:rPr>
          <w:rFonts w:asciiTheme="majorHAnsi" w:hAnsiTheme="majorHAnsi" w:cstheme="majorHAnsi"/>
          <w:lang w:val="en-US"/>
        </w:rPr>
        <w:t xml:space="preserve"> investment advice in respect of the assets of the Company and </w:t>
      </w:r>
      <w:r w:rsidR="00F614B5" w:rsidRPr="001950D5">
        <w:rPr>
          <w:rFonts w:asciiTheme="majorHAnsi" w:hAnsiTheme="majorHAnsi" w:cstheme="majorHAnsi"/>
          <w:lang w:val="en-US"/>
        </w:rPr>
        <w:t>leads</w:t>
      </w:r>
      <w:r w:rsidR="00CD5D28" w:rsidRPr="001950D5">
        <w:rPr>
          <w:rFonts w:asciiTheme="majorHAnsi" w:hAnsiTheme="majorHAnsi" w:cstheme="majorHAnsi"/>
          <w:lang w:val="en-US"/>
        </w:rPr>
        <w:t xml:space="preserve"> the day-to-day management of those investments</w:t>
      </w:r>
      <w:r w:rsidR="005A3751" w:rsidRPr="001950D5">
        <w:rPr>
          <w:rFonts w:asciiTheme="majorHAnsi" w:hAnsiTheme="majorHAnsi" w:cstheme="majorHAnsi"/>
          <w:lang w:val="en-US"/>
        </w:rPr>
        <w:t>.</w:t>
      </w:r>
      <w:r w:rsidR="005A3751">
        <w:rPr>
          <w:rFonts w:asciiTheme="majorHAnsi" w:hAnsiTheme="majorHAnsi" w:cstheme="majorHAnsi"/>
          <w:lang w:val="en-US"/>
        </w:rPr>
        <w:t xml:space="preserve">  </w:t>
      </w:r>
      <w:r w:rsidR="00CF3E96">
        <w:rPr>
          <w:rFonts w:asciiTheme="majorHAnsi" w:hAnsiTheme="majorHAnsi" w:cstheme="majorHAnsi"/>
          <w:lang w:val="en-US"/>
        </w:rPr>
        <w:t>The Investment Manager has</w:t>
      </w:r>
      <w:r w:rsidR="00084EA7">
        <w:rPr>
          <w:rFonts w:asciiTheme="majorHAnsi" w:hAnsiTheme="majorHAnsi" w:cstheme="majorHAnsi"/>
          <w:lang w:val="en-US"/>
        </w:rPr>
        <w:t xml:space="preserve"> over </w:t>
      </w:r>
      <w:r w:rsidR="00FE1D8A">
        <w:rPr>
          <w:rFonts w:asciiTheme="majorHAnsi" w:hAnsiTheme="majorHAnsi" w:cstheme="majorHAnsi"/>
          <w:lang w:val="en-US"/>
        </w:rPr>
        <w:t>seventy-five</w:t>
      </w:r>
      <w:r w:rsidR="00012B55">
        <w:rPr>
          <w:rFonts w:asciiTheme="majorHAnsi" w:hAnsiTheme="majorHAnsi" w:cstheme="majorHAnsi"/>
          <w:lang w:val="en-US"/>
        </w:rPr>
        <w:t xml:space="preserve"> years of experience in investments</w:t>
      </w:r>
      <w:r w:rsidR="00CF3E96">
        <w:rPr>
          <w:rFonts w:asciiTheme="majorHAnsi" w:hAnsiTheme="majorHAnsi" w:cstheme="majorHAnsi"/>
          <w:lang w:val="en-US"/>
        </w:rPr>
        <w:t xml:space="preserve"> </w:t>
      </w:r>
      <w:r w:rsidR="00FE1D8A">
        <w:rPr>
          <w:rFonts w:asciiTheme="majorHAnsi" w:hAnsiTheme="majorHAnsi" w:cstheme="majorHAnsi"/>
          <w:lang w:val="en-US"/>
        </w:rPr>
        <w:t>with</w:t>
      </w:r>
      <w:r w:rsidR="00CF3E96">
        <w:rPr>
          <w:rFonts w:asciiTheme="majorHAnsi" w:hAnsiTheme="majorHAnsi" w:cstheme="majorHAnsi"/>
          <w:lang w:val="en-US"/>
        </w:rPr>
        <w:t xml:space="preserve">in </w:t>
      </w:r>
      <w:r w:rsidR="00012B55">
        <w:rPr>
          <w:rFonts w:asciiTheme="majorHAnsi" w:hAnsiTheme="majorHAnsi" w:cstheme="majorHAnsi"/>
          <w:lang w:val="en-US"/>
        </w:rPr>
        <w:t>energy and infrastructure</w:t>
      </w:r>
      <w:r w:rsidR="00084EA7">
        <w:rPr>
          <w:rFonts w:asciiTheme="majorHAnsi" w:hAnsiTheme="majorHAnsi" w:cstheme="majorHAnsi"/>
          <w:lang w:val="en-US"/>
        </w:rPr>
        <w:t xml:space="preserve"> </w:t>
      </w:r>
      <w:r w:rsidR="00CF3E96">
        <w:rPr>
          <w:rFonts w:asciiTheme="majorHAnsi" w:hAnsiTheme="majorHAnsi" w:cstheme="majorHAnsi"/>
          <w:lang w:val="en-US"/>
        </w:rPr>
        <w:t xml:space="preserve">and has </w:t>
      </w:r>
      <w:r w:rsidR="0011311C">
        <w:rPr>
          <w:rFonts w:asciiTheme="majorHAnsi" w:hAnsiTheme="majorHAnsi" w:cstheme="majorHAnsi"/>
          <w:lang w:val="en-US"/>
        </w:rPr>
        <w:t xml:space="preserve">been successfully </w:t>
      </w:r>
      <w:r w:rsidR="00CF3E96">
        <w:rPr>
          <w:rFonts w:asciiTheme="majorHAnsi" w:hAnsiTheme="majorHAnsi" w:cstheme="majorHAnsi"/>
          <w:lang w:val="en-US"/>
        </w:rPr>
        <w:t>de</w:t>
      </w:r>
      <w:r w:rsidR="0011311C">
        <w:rPr>
          <w:rFonts w:asciiTheme="majorHAnsi" w:hAnsiTheme="majorHAnsi" w:cstheme="majorHAnsi"/>
          <w:lang w:val="en-US"/>
        </w:rPr>
        <w:t xml:space="preserve">veloping and </w:t>
      </w:r>
      <w:r w:rsidR="00FE1D8A">
        <w:rPr>
          <w:rFonts w:asciiTheme="majorHAnsi" w:hAnsiTheme="majorHAnsi" w:cstheme="majorHAnsi"/>
          <w:lang w:val="en-US"/>
        </w:rPr>
        <w:t xml:space="preserve">deploying </w:t>
      </w:r>
      <w:r w:rsidR="0011311C">
        <w:rPr>
          <w:rFonts w:asciiTheme="majorHAnsi" w:hAnsiTheme="majorHAnsi" w:cstheme="majorHAnsi"/>
          <w:lang w:val="en-US"/>
        </w:rPr>
        <w:t xml:space="preserve">viable </w:t>
      </w:r>
      <w:r w:rsidR="00CF3E96">
        <w:rPr>
          <w:rFonts w:asciiTheme="majorHAnsi" w:hAnsiTheme="majorHAnsi" w:cstheme="majorHAnsi"/>
          <w:lang w:val="en-US"/>
        </w:rPr>
        <w:t xml:space="preserve">battery storage assets in </w:t>
      </w:r>
      <w:r w:rsidR="00504BE2">
        <w:rPr>
          <w:rFonts w:asciiTheme="majorHAnsi" w:hAnsiTheme="majorHAnsi" w:cstheme="majorHAnsi"/>
          <w:lang w:val="en-US"/>
        </w:rPr>
        <w:t>Great Britain since 2017.</w:t>
      </w:r>
      <w:r w:rsidR="005A3751">
        <w:rPr>
          <w:rFonts w:asciiTheme="majorHAnsi" w:hAnsiTheme="majorHAnsi" w:cstheme="majorHAnsi"/>
          <w:lang w:val="en-US"/>
        </w:rPr>
        <w:t xml:space="preserve"> </w:t>
      </w:r>
      <w:r w:rsidR="00F95DDC">
        <w:rPr>
          <w:rFonts w:asciiTheme="majorHAnsi" w:hAnsiTheme="majorHAnsi" w:cstheme="majorHAnsi"/>
          <w:lang w:val="en-US"/>
        </w:rPr>
        <w:t xml:space="preserve"> </w:t>
      </w:r>
      <w:r w:rsidR="00F95DDC" w:rsidRPr="00F95DDC">
        <w:rPr>
          <w:rFonts w:asciiTheme="majorHAnsi" w:hAnsiTheme="majorHAnsi" w:cstheme="majorHAnsi"/>
          <w:lang w:val="en-US"/>
        </w:rPr>
        <w:t>The Company</w:t>
      </w:r>
      <w:r w:rsidR="00B943E4">
        <w:rPr>
          <w:rFonts w:asciiTheme="majorHAnsi" w:hAnsiTheme="majorHAnsi" w:cstheme="majorHAnsi"/>
          <w:lang w:val="en-US"/>
        </w:rPr>
        <w:t xml:space="preserve">’s </w:t>
      </w:r>
      <w:r w:rsidR="00FE1D8A">
        <w:rPr>
          <w:rFonts w:asciiTheme="majorHAnsi" w:hAnsiTheme="majorHAnsi" w:cstheme="majorHAnsi"/>
          <w:lang w:val="en-US"/>
        </w:rPr>
        <w:t>highly experienced</w:t>
      </w:r>
      <w:r w:rsidR="00AD32AB">
        <w:rPr>
          <w:rFonts w:asciiTheme="majorHAnsi" w:hAnsiTheme="majorHAnsi" w:cstheme="majorHAnsi"/>
          <w:lang w:val="en-US"/>
        </w:rPr>
        <w:t xml:space="preserve"> </w:t>
      </w:r>
      <w:r w:rsidR="00F95DDC" w:rsidRPr="00F95DDC">
        <w:rPr>
          <w:rFonts w:asciiTheme="majorHAnsi" w:hAnsiTheme="majorHAnsi" w:cstheme="majorHAnsi"/>
          <w:lang w:val="en-US"/>
        </w:rPr>
        <w:t xml:space="preserve">Board of </w:t>
      </w:r>
      <w:r w:rsidR="00B943E4">
        <w:rPr>
          <w:rFonts w:asciiTheme="majorHAnsi" w:hAnsiTheme="majorHAnsi" w:cstheme="majorHAnsi"/>
          <w:lang w:val="en-US"/>
        </w:rPr>
        <w:t>Directors</w:t>
      </w:r>
      <w:r w:rsidR="00F95DDC" w:rsidRPr="00F95DDC">
        <w:rPr>
          <w:rFonts w:asciiTheme="majorHAnsi" w:hAnsiTheme="majorHAnsi" w:cstheme="majorHAnsi"/>
          <w:lang w:val="en-US"/>
        </w:rPr>
        <w:t xml:space="preserve">, all of whom are </w:t>
      </w:r>
      <w:r w:rsidR="00C76850">
        <w:rPr>
          <w:rFonts w:asciiTheme="majorHAnsi" w:hAnsiTheme="majorHAnsi" w:cstheme="majorHAnsi"/>
          <w:lang w:val="en-US"/>
        </w:rPr>
        <w:t xml:space="preserve">independent of the Investment Manager, </w:t>
      </w:r>
      <w:r w:rsidR="00AD32AB" w:rsidRPr="0097572B">
        <w:rPr>
          <w:rFonts w:asciiTheme="majorHAnsi" w:hAnsiTheme="majorHAnsi" w:cstheme="majorHAnsi"/>
          <w:lang w:val="en"/>
        </w:rPr>
        <w:t>engage</w:t>
      </w:r>
      <w:r w:rsidR="00D735A9">
        <w:rPr>
          <w:rFonts w:asciiTheme="majorHAnsi" w:hAnsiTheme="majorHAnsi" w:cstheme="majorHAnsi"/>
          <w:lang w:val="en"/>
        </w:rPr>
        <w:t>s</w:t>
      </w:r>
      <w:r w:rsidR="00AD32AB" w:rsidRPr="0097572B">
        <w:rPr>
          <w:rFonts w:asciiTheme="majorHAnsi" w:hAnsiTheme="majorHAnsi" w:cstheme="majorHAnsi"/>
          <w:lang w:val="en"/>
        </w:rPr>
        <w:t xml:space="preserve"> constructively with the Investment Manager in order to ensure that the expectations of the </w:t>
      </w:r>
      <w:r w:rsidR="00AD32AB">
        <w:rPr>
          <w:rFonts w:asciiTheme="majorHAnsi" w:hAnsiTheme="majorHAnsi" w:cstheme="majorHAnsi"/>
          <w:lang w:val="en"/>
        </w:rPr>
        <w:t>S</w:t>
      </w:r>
      <w:r w:rsidR="00AD32AB" w:rsidRPr="0097572B">
        <w:rPr>
          <w:rFonts w:asciiTheme="majorHAnsi" w:hAnsiTheme="majorHAnsi" w:cstheme="majorHAnsi"/>
          <w:lang w:val="en"/>
        </w:rPr>
        <w:t>hareholders are being met</w:t>
      </w:r>
      <w:r w:rsidR="00D735A9">
        <w:rPr>
          <w:rFonts w:asciiTheme="majorHAnsi" w:hAnsiTheme="majorHAnsi" w:cstheme="majorHAnsi"/>
          <w:lang w:val="en"/>
        </w:rPr>
        <w:t>.</w:t>
      </w:r>
    </w:p>
    <w:p w14:paraId="75FDCD89" w14:textId="77777777" w:rsidR="00130F0E" w:rsidRPr="0097572B" w:rsidRDefault="00130F0E" w:rsidP="00130F0E">
      <w:pPr>
        <w:jc w:val="both"/>
        <w:rPr>
          <w:rFonts w:asciiTheme="majorHAnsi" w:hAnsiTheme="majorHAnsi" w:cstheme="majorHAnsi"/>
          <w:color w:val="00A994"/>
          <w:sz w:val="32"/>
          <w:szCs w:val="32"/>
        </w:rPr>
      </w:pPr>
      <w:r>
        <w:rPr>
          <w:rStyle w:val="Heading4Char"/>
          <w:rFonts w:asciiTheme="majorHAnsi" w:hAnsiTheme="majorHAnsi" w:cstheme="majorHAnsi"/>
        </w:rPr>
        <w:t>Established partnerships</w:t>
      </w:r>
      <w:r w:rsidRPr="00B70306">
        <w:rPr>
          <w:rFonts w:asciiTheme="majorHAnsi" w:hAnsiTheme="majorHAnsi" w:cstheme="majorHAnsi"/>
        </w:rPr>
        <w:t xml:space="preserve"> - </w:t>
      </w:r>
      <w:r w:rsidRPr="00E9322C">
        <w:rPr>
          <w:rFonts w:asciiTheme="majorHAnsi" w:hAnsiTheme="majorHAnsi" w:cstheme="majorHAnsi"/>
          <w:lang w:val="en-US"/>
        </w:rPr>
        <w:t xml:space="preserve">The Company has strong relationships with various partners across the energy storage life cycle.  Its investments in Ireland are supported by an investment into the Company by the Irish sovereign wealth fund. </w:t>
      </w:r>
    </w:p>
    <w:p w14:paraId="24C2E686" w14:textId="77777777" w:rsidR="000230A1" w:rsidRDefault="00130F0E" w:rsidP="000236F2">
      <w:pPr>
        <w:jc w:val="both"/>
        <w:rPr>
          <w:rFonts w:asciiTheme="majorHAnsi" w:hAnsiTheme="majorHAnsi" w:cstheme="majorHAnsi"/>
          <w:lang w:val="en-US"/>
        </w:rPr>
      </w:pPr>
      <w:r>
        <w:rPr>
          <w:rStyle w:val="Heading4Char"/>
          <w:rFonts w:asciiTheme="majorHAnsi" w:hAnsiTheme="majorHAnsi" w:cstheme="majorHAnsi"/>
        </w:rPr>
        <w:t>proven technology</w:t>
      </w:r>
      <w:r w:rsidR="00D33030" w:rsidRPr="00B70306">
        <w:rPr>
          <w:rFonts w:asciiTheme="majorHAnsi" w:hAnsiTheme="majorHAnsi" w:cstheme="majorHAnsi"/>
        </w:rPr>
        <w:t xml:space="preserve"> </w:t>
      </w:r>
      <w:r w:rsidR="00546DBB">
        <w:rPr>
          <w:rFonts w:asciiTheme="majorHAnsi" w:hAnsiTheme="majorHAnsi" w:cstheme="majorHAnsi"/>
        </w:rPr>
        <w:t>–</w:t>
      </w:r>
      <w:r w:rsidR="00D33030" w:rsidRPr="00B70306">
        <w:rPr>
          <w:rFonts w:asciiTheme="majorHAnsi" w:hAnsiTheme="majorHAnsi" w:cstheme="majorHAnsi"/>
        </w:rPr>
        <w:t xml:space="preserve"> </w:t>
      </w:r>
      <w:r w:rsidR="00546DBB">
        <w:rPr>
          <w:rFonts w:asciiTheme="majorHAnsi" w:hAnsiTheme="majorHAnsi" w:cstheme="majorHAnsi"/>
          <w:lang w:val="en-US"/>
        </w:rPr>
        <w:t xml:space="preserve">The Company has </w:t>
      </w:r>
      <w:r w:rsidR="00AA3C5A">
        <w:rPr>
          <w:rFonts w:asciiTheme="majorHAnsi" w:hAnsiTheme="majorHAnsi" w:cstheme="majorHAnsi"/>
          <w:lang w:val="en-US"/>
        </w:rPr>
        <w:t>impressive operational and</w:t>
      </w:r>
      <w:r w:rsidR="00546DBB">
        <w:rPr>
          <w:rFonts w:asciiTheme="majorHAnsi" w:hAnsiTheme="majorHAnsi" w:cstheme="majorHAnsi"/>
          <w:lang w:val="en-US"/>
        </w:rPr>
        <w:t xml:space="preserve"> health and safety record</w:t>
      </w:r>
      <w:r w:rsidR="00AA3C5A">
        <w:rPr>
          <w:rFonts w:asciiTheme="majorHAnsi" w:hAnsiTheme="majorHAnsi" w:cstheme="majorHAnsi"/>
          <w:lang w:val="en-US"/>
        </w:rPr>
        <w:t xml:space="preserve">s.  Its substantial </w:t>
      </w:r>
      <w:r w:rsidR="00FE1D8A">
        <w:rPr>
          <w:rFonts w:asciiTheme="majorHAnsi" w:hAnsiTheme="majorHAnsi" w:cstheme="majorHAnsi"/>
          <w:lang w:val="en-US"/>
        </w:rPr>
        <w:t xml:space="preserve">market </w:t>
      </w:r>
      <w:r w:rsidR="00863BC3">
        <w:rPr>
          <w:rFonts w:asciiTheme="majorHAnsi" w:hAnsiTheme="majorHAnsi" w:cstheme="majorHAnsi"/>
          <w:lang w:val="en-US"/>
        </w:rPr>
        <w:t>share in the British and Irish markets i</w:t>
      </w:r>
      <w:r w:rsidR="008A7F7D">
        <w:rPr>
          <w:rFonts w:asciiTheme="majorHAnsi" w:hAnsiTheme="majorHAnsi" w:cstheme="majorHAnsi"/>
          <w:lang w:val="en-US"/>
        </w:rPr>
        <w:t xml:space="preserve">s indicative of its </w:t>
      </w:r>
      <w:r w:rsidR="00873091">
        <w:rPr>
          <w:rFonts w:asciiTheme="majorHAnsi" w:hAnsiTheme="majorHAnsi" w:cstheme="majorHAnsi"/>
          <w:lang w:val="en-US"/>
        </w:rPr>
        <w:t xml:space="preserve">operational </w:t>
      </w:r>
      <w:r w:rsidR="008A7F7D">
        <w:rPr>
          <w:rFonts w:asciiTheme="majorHAnsi" w:hAnsiTheme="majorHAnsi" w:cstheme="majorHAnsi"/>
          <w:lang w:val="en-US"/>
        </w:rPr>
        <w:t>and technological</w:t>
      </w:r>
      <w:r w:rsidR="00863BC3">
        <w:rPr>
          <w:rFonts w:asciiTheme="majorHAnsi" w:hAnsiTheme="majorHAnsi" w:cstheme="majorHAnsi"/>
          <w:lang w:val="en-US"/>
        </w:rPr>
        <w:t xml:space="preserve"> </w:t>
      </w:r>
      <w:r w:rsidR="00546DBB" w:rsidRPr="00DD4817">
        <w:rPr>
          <w:rFonts w:asciiTheme="majorHAnsi" w:hAnsiTheme="majorHAnsi" w:cstheme="majorHAnsi"/>
          <w:lang w:val="en-US"/>
        </w:rPr>
        <w:t>reliab</w:t>
      </w:r>
      <w:r w:rsidR="008A7F7D">
        <w:rPr>
          <w:rFonts w:asciiTheme="majorHAnsi" w:hAnsiTheme="majorHAnsi" w:cstheme="majorHAnsi"/>
          <w:lang w:val="en-US"/>
        </w:rPr>
        <w:t xml:space="preserve">ility </w:t>
      </w:r>
      <w:r w:rsidR="007B0865">
        <w:rPr>
          <w:rFonts w:asciiTheme="majorHAnsi" w:hAnsiTheme="majorHAnsi" w:cstheme="majorHAnsi"/>
          <w:lang w:val="en-US"/>
        </w:rPr>
        <w:t xml:space="preserve">across </w:t>
      </w:r>
      <w:r w:rsidR="00546DBB" w:rsidRPr="00DD4817">
        <w:rPr>
          <w:rFonts w:asciiTheme="majorHAnsi" w:hAnsiTheme="majorHAnsi" w:cstheme="majorHAnsi"/>
          <w:lang w:val="en-US"/>
        </w:rPr>
        <w:t>large-scale grid storage services</w:t>
      </w:r>
      <w:r w:rsidR="00873091">
        <w:rPr>
          <w:rFonts w:asciiTheme="majorHAnsi" w:hAnsiTheme="majorHAnsi" w:cstheme="majorHAnsi"/>
          <w:lang w:val="en-US"/>
        </w:rPr>
        <w:t xml:space="preserve">.  </w:t>
      </w:r>
    </w:p>
    <w:p w14:paraId="64126FEE" w14:textId="77777777" w:rsidR="000E580A" w:rsidRDefault="000E580A" w:rsidP="000236F2">
      <w:pPr>
        <w:jc w:val="both"/>
        <w:rPr>
          <w:rFonts w:asciiTheme="majorHAnsi" w:hAnsiTheme="majorHAnsi" w:cstheme="majorHAnsi"/>
          <w:lang w:val="en-US"/>
        </w:rPr>
      </w:pPr>
    </w:p>
    <w:p w14:paraId="325CE1B7" w14:textId="77777777" w:rsidR="000E580A" w:rsidRDefault="000E580A" w:rsidP="000236F2">
      <w:pPr>
        <w:jc w:val="both"/>
        <w:rPr>
          <w:rFonts w:asciiTheme="majorHAnsi" w:hAnsiTheme="majorHAnsi" w:cstheme="majorHAnsi"/>
          <w:lang w:val="en-US"/>
        </w:rPr>
      </w:pPr>
    </w:p>
    <w:p w14:paraId="304C04AB" w14:textId="77777777" w:rsidR="000E580A" w:rsidRDefault="000E580A" w:rsidP="000236F2">
      <w:pPr>
        <w:jc w:val="both"/>
        <w:rPr>
          <w:rFonts w:asciiTheme="majorHAnsi" w:hAnsiTheme="majorHAnsi" w:cstheme="majorHAnsi"/>
          <w:lang w:val="en-US"/>
        </w:rPr>
      </w:pPr>
    </w:p>
    <w:p w14:paraId="6F5BF021" w14:textId="77777777" w:rsidR="000E580A" w:rsidRDefault="000E580A" w:rsidP="000236F2">
      <w:pPr>
        <w:jc w:val="both"/>
        <w:rPr>
          <w:rFonts w:asciiTheme="majorHAnsi" w:hAnsiTheme="majorHAnsi" w:cstheme="majorHAnsi"/>
          <w:lang w:val="en-US"/>
        </w:rPr>
      </w:pPr>
    </w:p>
    <w:p w14:paraId="3518244A" w14:textId="77777777" w:rsidR="000E580A" w:rsidRDefault="000E580A" w:rsidP="000236F2">
      <w:pPr>
        <w:jc w:val="both"/>
        <w:rPr>
          <w:rFonts w:asciiTheme="majorHAnsi" w:hAnsiTheme="majorHAnsi" w:cstheme="majorHAnsi"/>
          <w:lang w:val="en-US"/>
        </w:rPr>
      </w:pPr>
    </w:p>
    <w:p w14:paraId="7A34FFEC" w14:textId="77777777" w:rsidR="000E580A" w:rsidRDefault="000E580A" w:rsidP="000236F2">
      <w:pPr>
        <w:jc w:val="both"/>
        <w:rPr>
          <w:rFonts w:asciiTheme="majorHAnsi" w:hAnsiTheme="majorHAnsi" w:cstheme="majorHAnsi"/>
          <w:lang w:val="en-US"/>
        </w:rPr>
      </w:pPr>
    </w:p>
    <w:p w14:paraId="5E4B0727" w14:textId="77777777" w:rsidR="000E580A" w:rsidRDefault="000E580A" w:rsidP="000236F2">
      <w:pPr>
        <w:jc w:val="both"/>
        <w:rPr>
          <w:rFonts w:asciiTheme="majorHAnsi" w:hAnsiTheme="majorHAnsi" w:cstheme="majorHAnsi"/>
          <w:lang w:val="en-US"/>
        </w:rPr>
      </w:pPr>
    </w:p>
    <w:p w14:paraId="7F5E5E46" w14:textId="77777777" w:rsidR="000E580A" w:rsidRDefault="000E580A" w:rsidP="000236F2">
      <w:pPr>
        <w:jc w:val="both"/>
        <w:rPr>
          <w:rFonts w:asciiTheme="majorHAnsi" w:hAnsiTheme="majorHAnsi" w:cstheme="majorHAnsi"/>
          <w:lang w:val="en-US"/>
        </w:rPr>
      </w:pPr>
    </w:p>
    <w:p w14:paraId="62538DFA" w14:textId="77777777" w:rsidR="000E580A" w:rsidRDefault="000E580A" w:rsidP="000236F2">
      <w:pPr>
        <w:jc w:val="both"/>
        <w:rPr>
          <w:rFonts w:asciiTheme="majorHAnsi" w:hAnsiTheme="majorHAnsi" w:cstheme="majorHAnsi"/>
          <w:lang w:val="en-US"/>
        </w:rPr>
      </w:pPr>
    </w:p>
    <w:p w14:paraId="3A7A950D" w14:textId="77777777" w:rsidR="000E580A" w:rsidRDefault="000E580A" w:rsidP="000236F2">
      <w:pPr>
        <w:jc w:val="both"/>
        <w:rPr>
          <w:rFonts w:asciiTheme="majorHAnsi" w:hAnsiTheme="majorHAnsi" w:cstheme="majorHAnsi"/>
          <w:lang w:val="en-US"/>
        </w:rPr>
      </w:pPr>
    </w:p>
    <w:p w14:paraId="0BB4D66A" w14:textId="77777777" w:rsidR="000E580A" w:rsidRPr="00EC2E0F" w:rsidRDefault="000E580A" w:rsidP="000236F2">
      <w:pPr>
        <w:jc w:val="both"/>
        <w:rPr>
          <w:rFonts w:asciiTheme="majorHAnsi" w:hAnsiTheme="majorHAnsi" w:cstheme="majorHAnsi"/>
        </w:rPr>
      </w:pPr>
    </w:p>
    <w:p w14:paraId="339246F2" w14:textId="77777777" w:rsidR="00130F0E" w:rsidRDefault="00130F0E" w:rsidP="00130F0E">
      <w:pPr>
        <w:jc w:val="both"/>
        <w:rPr>
          <w:rFonts w:asciiTheme="majorHAnsi" w:hAnsiTheme="majorHAnsi" w:cstheme="majorHAnsi"/>
          <w:lang w:val="en-US"/>
        </w:rPr>
      </w:pPr>
      <w:r>
        <w:rPr>
          <w:rStyle w:val="Heading4Char"/>
          <w:rFonts w:asciiTheme="majorHAnsi" w:hAnsiTheme="majorHAnsi" w:cstheme="majorHAnsi"/>
        </w:rPr>
        <w:lastRenderedPageBreak/>
        <w:t xml:space="preserve">lower </w:t>
      </w:r>
      <w:r w:rsidR="00EC6B60">
        <w:rPr>
          <w:rStyle w:val="Heading4Char"/>
          <w:rFonts w:asciiTheme="majorHAnsi" w:hAnsiTheme="majorHAnsi" w:cstheme="majorHAnsi"/>
        </w:rPr>
        <w:t>deployment</w:t>
      </w:r>
      <w:r>
        <w:rPr>
          <w:rStyle w:val="Heading4Char"/>
          <w:rFonts w:asciiTheme="majorHAnsi" w:hAnsiTheme="majorHAnsi" w:cstheme="majorHAnsi"/>
        </w:rPr>
        <w:t xml:space="preserve"> cost</w:t>
      </w:r>
      <w:r w:rsidRPr="00B70306">
        <w:rPr>
          <w:rFonts w:asciiTheme="majorHAnsi" w:hAnsiTheme="majorHAnsi" w:cstheme="majorHAnsi"/>
        </w:rPr>
        <w:t xml:space="preserve"> - </w:t>
      </w:r>
      <w:r w:rsidRPr="0038525B">
        <w:rPr>
          <w:rFonts w:asciiTheme="majorHAnsi" w:hAnsiTheme="majorHAnsi" w:cstheme="majorHAnsi"/>
          <w:lang w:val="en-US"/>
        </w:rPr>
        <w:t>The Company has historically had lower installment costs per MW deployed</w:t>
      </w:r>
      <w:r w:rsidRPr="0038525B" w:rsidDel="00CB4D5C">
        <w:rPr>
          <w:rFonts w:asciiTheme="majorHAnsi" w:hAnsiTheme="majorHAnsi" w:cstheme="majorHAnsi"/>
          <w:lang w:val="en"/>
        </w:rPr>
        <w:t xml:space="preserve"> </w:t>
      </w:r>
      <w:r w:rsidRPr="0038525B">
        <w:rPr>
          <w:rFonts w:asciiTheme="majorHAnsi" w:hAnsiTheme="majorHAnsi" w:cstheme="majorHAnsi"/>
          <w:lang w:val="en-US"/>
        </w:rPr>
        <w:t>than comparable funds</w:t>
      </w:r>
      <w:r w:rsidRPr="0038525B">
        <w:rPr>
          <w:rFonts w:asciiTheme="majorHAnsi" w:hAnsiTheme="majorHAnsi" w:cstheme="majorHAnsi"/>
          <w:lang w:val="en"/>
        </w:rPr>
        <w:t xml:space="preserve"> in the same market</w:t>
      </w:r>
      <w:r w:rsidRPr="0038525B">
        <w:rPr>
          <w:rFonts w:asciiTheme="majorHAnsi" w:hAnsiTheme="majorHAnsi" w:cstheme="majorHAnsi"/>
          <w:lang w:val="en-US"/>
        </w:rPr>
        <w:t>.</w:t>
      </w:r>
    </w:p>
    <w:p w14:paraId="0DB892BA" w14:textId="77777777" w:rsidR="000E580A" w:rsidRPr="001E4294" w:rsidRDefault="000E580A" w:rsidP="000E580A">
      <w:pPr>
        <w:jc w:val="both"/>
        <w:rPr>
          <w:rFonts w:asciiTheme="majorHAnsi" w:hAnsiTheme="majorHAnsi"/>
          <w:b/>
          <w:lang w:val="en-US"/>
        </w:rPr>
      </w:pPr>
      <w:r w:rsidRPr="000E580A">
        <w:rPr>
          <w:rFonts w:asciiTheme="majorHAnsi" w:hAnsiTheme="majorHAnsi" w:cstheme="majorHAnsi"/>
          <w:b/>
          <w:bCs/>
          <w:lang w:val="en-US"/>
        </w:rPr>
        <w:t>Installed cost £/MW comparison between GSF and a ‘similar’ Fund (£000’s)</w:t>
      </w:r>
      <w:r w:rsidRPr="000E580A">
        <w:rPr>
          <w:rFonts w:asciiTheme="majorHAnsi" w:hAnsiTheme="majorHAnsi" w:cstheme="majorHAnsi"/>
          <w:b/>
          <w:bCs/>
          <w:vertAlign w:val="superscript"/>
          <w:lang w:val="en-US"/>
        </w:rPr>
        <w:footnoteReference w:id="4"/>
      </w:r>
    </w:p>
    <w:p w14:paraId="747B3C3D" w14:textId="77777777" w:rsidR="000E580A" w:rsidRPr="000E580A" w:rsidRDefault="00512B1C" w:rsidP="000E580A">
      <w:pPr>
        <w:jc w:val="both"/>
        <w:rPr>
          <w:rFonts w:asciiTheme="majorHAnsi" w:hAnsiTheme="majorHAnsi" w:cstheme="majorHAnsi"/>
          <w:color w:val="808080" w:themeColor="background1" w:themeShade="80"/>
          <w:sz w:val="32"/>
          <w:szCs w:val="32"/>
        </w:rPr>
      </w:pPr>
      <w:r w:rsidRPr="00A8679D">
        <w:rPr>
          <w:rFonts w:asciiTheme="majorHAnsi" w:hAnsiTheme="majorHAnsi" w:cstheme="majorHAnsi"/>
          <w:noProof/>
          <w:lang w:eastAsia="en-GB"/>
        </w:rPr>
        <w:drawing>
          <wp:inline distT="0" distB="0" distL="0" distR="0" wp14:anchorId="2C24DDDB" wp14:editId="1D5FD5FB">
            <wp:extent cx="5164358" cy="3598783"/>
            <wp:effectExtent l="0" t="0" r="17780" b="1905"/>
            <wp:docPr id="74" name="Chart 7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39EBD68-9792-49D1-AE34-AF5DE24E48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6C2E161" w14:textId="77777777" w:rsidR="000E580A" w:rsidRPr="00ED580D" w:rsidRDefault="000E580A" w:rsidP="00130F0E">
      <w:pPr>
        <w:jc w:val="both"/>
        <w:rPr>
          <w:rStyle w:val="Heading4Char"/>
          <w:rFonts w:asciiTheme="majorHAnsi" w:hAnsiTheme="majorHAnsi" w:cstheme="majorHAnsi"/>
          <w:b w:val="0"/>
          <w:bCs w:val="0"/>
          <w:smallCaps w:val="0"/>
          <w:color w:val="auto"/>
          <w:sz w:val="22"/>
          <w:szCs w:val="24"/>
        </w:rPr>
      </w:pPr>
    </w:p>
    <w:p w14:paraId="6D4D0B65" w14:textId="77777777" w:rsidR="00DB609E" w:rsidRPr="00521AD8" w:rsidRDefault="00EC6B60" w:rsidP="000236F2">
      <w:pPr>
        <w:jc w:val="both"/>
        <w:rPr>
          <w:rFonts w:asciiTheme="majorHAnsi" w:hAnsiTheme="majorHAnsi" w:cstheme="majorHAnsi"/>
          <w:lang w:val="en-US"/>
        </w:rPr>
      </w:pPr>
      <w:r>
        <w:rPr>
          <w:rStyle w:val="Heading4Char"/>
          <w:rFonts w:asciiTheme="majorHAnsi" w:hAnsiTheme="majorHAnsi" w:cstheme="majorHAnsi"/>
        </w:rPr>
        <w:t>pipeline</w:t>
      </w:r>
      <w:r w:rsidR="002F56AD" w:rsidRPr="002F56AD">
        <w:rPr>
          <w:rFonts w:asciiTheme="majorHAnsi" w:hAnsiTheme="majorHAnsi" w:cstheme="majorHAnsi"/>
          <w:lang w:val="en-US"/>
        </w:rPr>
        <w:t xml:space="preserve"> </w:t>
      </w:r>
      <w:r w:rsidR="006D69B4">
        <w:rPr>
          <w:rFonts w:asciiTheme="majorHAnsi" w:hAnsiTheme="majorHAnsi" w:cstheme="majorHAnsi"/>
          <w:lang w:val="en-US"/>
        </w:rPr>
        <w:t xml:space="preserve">- </w:t>
      </w:r>
      <w:r w:rsidR="00521AD8" w:rsidRPr="00521AD8">
        <w:rPr>
          <w:rFonts w:asciiTheme="majorHAnsi" w:hAnsiTheme="majorHAnsi" w:cstheme="majorHAnsi"/>
          <w:lang w:val="en-US"/>
        </w:rPr>
        <w:t xml:space="preserve">The Company </w:t>
      </w:r>
      <w:r>
        <w:rPr>
          <w:rFonts w:asciiTheme="majorHAnsi" w:hAnsiTheme="majorHAnsi" w:cstheme="majorHAnsi"/>
          <w:lang w:val="en-US"/>
        </w:rPr>
        <w:t>has a robust pipeline in Great Britain</w:t>
      </w:r>
      <w:r w:rsidR="00063C9E">
        <w:rPr>
          <w:rFonts w:asciiTheme="majorHAnsi" w:hAnsiTheme="majorHAnsi" w:cstheme="majorHAnsi"/>
          <w:lang w:val="en-US"/>
        </w:rPr>
        <w:t>, Western Europe and North America</w:t>
      </w:r>
      <w:r>
        <w:rPr>
          <w:rFonts w:asciiTheme="majorHAnsi" w:hAnsiTheme="majorHAnsi" w:cstheme="majorHAnsi"/>
          <w:lang w:val="en-US"/>
        </w:rPr>
        <w:t xml:space="preserve"> and </w:t>
      </w:r>
      <w:r w:rsidR="00063C9E">
        <w:rPr>
          <w:rFonts w:asciiTheme="majorHAnsi" w:hAnsiTheme="majorHAnsi" w:cstheme="majorHAnsi"/>
          <w:lang w:val="en-US"/>
        </w:rPr>
        <w:t xml:space="preserve">intends to </w:t>
      </w:r>
      <w:r w:rsidR="00521AD8" w:rsidRPr="00521AD8">
        <w:rPr>
          <w:rFonts w:asciiTheme="majorHAnsi" w:hAnsiTheme="majorHAnsi" w:cstheme="majorHAnsi"/>
          <w:lang w:val="en-US"/>
        </w:rPr>
        <w:t>deploy 40% of its capital outside the UK and ROI, accessing multiple OECD markets as they incorporate storage into their renewable energy transition programmes.</w:t>
      </w:r>
    </w:p>
    <w:p w14:paraId="3FBB14A2" w14:textId="77777777" w:rsidR="00053664" w:rsidRDefault="00053664" w:rsidP="008B04E1"/>
    <w:p w14:paraId="071356E8" w14:textId="77777777" w:rsidR="00DB609E" w:rsidRDefault="00DB609E" w:rsidP="008B04E1"/>
    <w:p w14:paraId="0BF9C3C6" w14:textId="77777777" w:rsidR="00DB609E" w:rsidRDefault="00DB609E" w:rsidP="008B04E1"/>
    <w:p w14:paraId="07D82CF8" w14:textId="77777777" w:rsidR="00DB609E" w:rsidRDefault="00DB609E" w:rsidP="008B04E1"/>
    <w:p w14:paraId="0B41D5C0" w14:textId="77777777" w:rsidR="00F12189" w:rsidRDefault="00F12189">
      <w:pPr>
        <w:spacing w:before="0" w:after="0"/>
        <w:rPr>
          <w:rFonts w:asciiTheme="majorHAnsi" w:hAnsiTheme="majorHAnsi"/>
          <w:color w:val="008CA9"/>
          <w:sz w:val="32"/>
          <w:szCs w:val="32"/>
        </w:rPr>
      </w:pPr>
      <w:r>
        <w:br w:type="page"/>
      </w:r>
    </w:p>
    <w:p w14:paraId="77B1EE4E" w14:textId="77777777" w:rsidR="00022C4D" w:rsidRPr="00022C4D" w:rsidRDefault="00022C4D" w:rsidP="00AD6252">
      <w:pPr>
        <w:pStyle w:val="Heading3"/>
      </w:pPr>
      <w:r w:rsidRPr="00022C4D">
        <w:lastRenderedPageBreak/>
        <w:t>Highlights</w:t>
      </w:r>
    </w:p>
    <w:p w14:paraId="00101216" w14:textId="77777777" w:rsidR="00BB4C50" w:rsidRPr="00B70306" w:rsidRDefault="008C586C" w:rsidP="0097572B">
      <w:pPr>
        <w:pStyle w:val="NoSpacing"/>
        <w:rPr>
          <w:rFonts w:asciiTheme="majorHAnsi" w:hAnsiTheme="majorHAnsi" w:cstheme="majorHAnsi"/>
          <w:color w:val="44546A" w:themeColor="text2"/>
        </w:rPr>
      </w:pPr>
      <w:r w:rsidRPr="00B70306">
        <w:rPr>
          <w:rFonts w:asciiTheme="majorHAnsi" w:hAnsiTheme="majorHAnsi" w:cstheme="majorHAnsi"/>
          <w:noProof/>
          <w:lang w:val="en-GB" w:eastAsia="en-GB"/>
        </w:rPr>
        <mc:AlternateContent>
          <mc:Choice Requires="wpg">
            <w:drawing>
              <wp:anchor distT="0" distB="0" distL="114300" distR="114300" simplePos="0" relativeHeight="251658241" behindDoc="0" locked="0" layoutInCell="1" allowOverlap="1" wp14:anchorId="0A35316F" wp14:editId="7C96C241">
                <wp:simplePos x="0" y="0"/>
                <wp:positionH relativeFrom="margin">
                  <wp:align>right</wp:align>
                </wp:positionH>
                <wp:positionV relativeFrom="paragraph">
                  <wp:posOffset>201295</wp:posOffset>
                </wp:positionV>
                <wp:extent cx="6261735" cy="3053715"/>
                <wp:effectExtent l="0" t="0" r="24765" b="13335"/>
                <wp:wrapTopAndBottom/>
                <wp:docPr id="35" name="Group 35"/>
                <wp:cNvGraphicFramePr/>
                <a:graphic xmlns:a="http://schemas.openxmlformats.org/drawingml/2006/main">
                  <a:graphicData uri="http://schemas.microsoft.com/office/word/2010/wordprocessingGroup">
                    <wpg:wgp>
                      <wpg:cNvGrpSpPr/>
                      <wpg:grpSpPr>
                        <a:xfrm>
                          <a:off x="0" y="0"/>
                          <a:ext cx="6261735" cy="3053715"/>
                          <a:chOff x="0" y="0"/>
                          <a:chExt cx="6635115" cy="3053715"/>
                        </a:xfrm>
                        <a:solidFill>
                          <a:srgbClr val="00A994"/>
                        </a:solidFill>
                      </wpg:grpSpPr>
                      <wps:wsp>
                        <wps:cNvPr id="27" name="Rectangle 27"/>
                        <wps:cNvSpPr/>
                        <wps:spPr>
                          <a:xfrm>
                            <a:off x="8651" y="0"/>
                            <a:ext cx="2162175" cy="1490980"/>
                          </a:xfrm>
                          <a:prstGeom prst="rect">
                            <a:avLst/>
                          </a:prstGeom>
                          <a:solidFill>
                            <a:srgbClr val="008CA9"/>
                          </a:solidFill>
                          <a:ln>
                            <a:solidFill>
                              <a:srgbClr val="008C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642072" w14:textId="77777777" w:rsidR="00B41DF4" w:rsidRPr="003C529C" w:rsidRDefault="00B41DF4" w:rsidP="005E357D">
                              <w:pPr>
                                <w:jc w:val="center"/>
                                <w:rPr>
                                  <w:rStyle w:val="Strong"/>
                                  <w:rFonts w:asciiTheme="majorHAnsi" w:hAnsiTheme="majorHAnsi" w:cstheme="majorHAnsi"/>
                                  <w:b w:val="0"/>
                                  <w:bCs w:val="0"/>
                                </w:rPr>
                              </w:pPr>
                              <w:r w:rsidRPr="003C529C">
                                <w:rPr>
                                  <w:rStyle w:val="Strong"/>
                                  <w:rFonts w:asciiTheme="majorHAnsi" w:hAnsiTheme="majorHAnsi" w:cstheme="majorHAnsi"/>
                                  <w:b w:val="0"/>
                                  <w:bCs w:val="0"/>
                                  <w:lang w:val="en"/>
                                </w:rPr>
                                <w:t>Market Capitalisation</w:t>
                              </w:r>
                            </w:p>
                            <w:p w14:paraId="5E3D7AA5" w14:textId="77777777" w:rsidR="00B41DF4" w:rsidRPr="003C529C" w:rsidRDefault="00B41DF4" w:rsidP="005E357D">
                              <w:pPr>
                                <w:jc w:val="center"/>
                                <w:rPr>
                                  <w:rStyle w:val="Strong"/>
                                  <w:rFonts w:asciiTheme="majorHAnsi" w:hAnsiTheme="majorHAnsi" w:cstheme="majorHAnsi"/>
                                  <w:sz w:val="44"/>
                                  <w:szCs w:val="44"/>
                                </w:rPr>
                              </w:pPr>
                              <w:r w:rsidRPr="003C529C">
                                <w:rPr>
                                  <w:rStyle w:val="Strong"/>
                                  <w:rFonts w:asciiTheme="majorHAnsi" w:hAnsiTheme="majorHAnsi" w:cstheme="majorHAnsi"/>
                                  <w:sz w:val="40"/>
                                  <w:szCs w:val="40"/>
                                  <w:lang w:val="en"/>
                                </w:rPr>
                                <w:t>£155.4 mill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2241311" y="0"/>
                            <a:ext cx="2162175" cy="1490980"/>
                          </a:xfrm>
                          <a:prstGeom prst="rect">
                            <a:avLst/>
                          </a:prstGeom>
                          <a:solidFill>
                            <a:srgbClr val="008CA9"/>
                          </a:solidFill>
                          <a:ln>
                            <a:solidFill>
                              <a:srgbClr val="008C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E4A842" w14:textId="77777777" w:rsidR="00303409" w:rsidRDefault="00303409" w:rsidP="00451064">
                              <w:pPr>
                                <w:jc w:val="center"/>
                                <w:rPr>
                                  <w:rStyle w:val="Strong"/>
                                  <w:rFonts w:asciiTheme="majorHAnsi" w:hAnsiTheme="majorHAnsi" w:cstheme="majorHAnsi"/>
                                  <w:b w:val="0"/>
                                  <w:bCs w:val="0"/>
                                  <w:lang w:val="en"/>
                                </w:rPr>
                              </w:pPr>
                            </w:p>
                            <w:p w14:paraId="5717CF1B" w14:textId="77777777" w:rsidR="00451064" w:rsidRPr="003C529C" w:rsidRDefault="00451064" w:rsidP="00451064">
                              <w:pPr>
                                <w:jc w:val="center"/>
                                <w:rPr>
                                  <w:rStyle w:val="Strong"/>
                                  <w:rFonts w:asciiTheme="majorHAnsi" w:hAnsiTheme="majorHAnsi" w:cstheme="majorHAnsi"/>
                                  <w:b w:val="0"/>
                                  <w:bCs w:val="0"/>
                                </w:rPr>
                              </w:pPr>
                              <w:r w:rsidRPr="003C529C">
                                <w:rPr>
                                  <w:rStyle w:val="Strong"/>
                                  <w:rFonts w:asciiTheme="majorHAnsi" w:hAnsiTheme="majorHAnsi" w:cstheme="majorHAnsi"/>
                                  <w:b w:val="0"/>
                                  <w:bCs w:val="0"/>
                                  <w:lang w:val="en"/>
                                </w:rPr>
                                <w:t>Annual Dividend</w:t>
                              </w:r>
                            </w:p>
                            <w:p w14:paraId="47712490" w14:textId="77777777" w:rsidR="00451064" w:rsidRPr="003C529C" w:rsidRDefault="00451064" w:rsidP="00451064">
                              <w:pPr>
                                <w:jc w:val="center"/>
                                <w:rPr>
                                  <w:rStyle w:val="Strong"/>
                                  <w:rFonts w:asciiTheme="majorHAnsi" w:hAnsiTheme="majorHAnsi" w:cstheme="majorHAnsi"/>
                                  <w:sz w:val="40"/>
                                  <w:szCs w:val="40"/>
                                </w:rPr>
                              </w:pPr>
                              <w:r w:rsidRPr="003C529C">
                                <w:rPr>
                                  <w:rStyle w:val="Strong"/>
                                  <w:rFonts w:asciiTheme="majorHAnsi" w:hAnsiTheme="majorHAnsi" w:cstheme="majorHAnsi"/>
                                  <w:sz w:val="40"/>
                                  <w:szCs w:val="40"/>
                                  <w:lang w:val="en"/>
                                </w:rPr>
                                <w:t xml:space="preserve">7.0 pence </w:t>
                              </w:r>
                            </w:p>
                            <w:p w14:paraId="5A94756A" w14:textId="77777777" w:rsidR="00B41DF4" w:rsidRPr="003C529C" w:rsidRDefault="00B41DF4" w:rsidP="005E357D">
                              <w:pPr>
                                <w:jc w:val="center"/>
                                <w:rPr>
                                  <w:rStyle w:val="Strong"/>
                                  <w:rFonts w:asciiTheme="majorHAnsi" w:hAnsiTheme="majorHAnsi" w:cstheme="majorHAnsi"/>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4472940" y="0"/>
                            <a:ext cx="2162175" cy="1490980"/>
                          </a:xfrm>
                          <a:prstGeom prst="rect">
                            <a:avLst/>
                          </a:prstGeom>
                          <a:solidFill>
                            <a:srgbClr val="008CA9"/>
                          </a:solidFill>
                          <a:ln>
                            <a:solidFill>
                              <a:srgbClr val="008C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39FBE5" w14:textId="77777777" w:rsidR="00303409" w:rsidRDefault="00303409" w:rsidP="00303409">
                              <w:pPr>
                                <w:jc w:val="center"/>
                                <w:rPr>
                                  <w:rStyle w:val="Strong"/>
                                  <w:rFonts w:asciiTheme="majorHAnsi" w:hAnsiTheme="majorHAnsi" w:cstheme="majorHAnsi"/>
                                  <w:b w:val="0"/>
                                  <w:bCs w:val="0"/>
                                  <w:lang w:val="en"/>
                                </w:rPr>
                              </w:pPr>
                            </w:p>
                            <w:p w14:paraId="6D813CCE" w14:textId="77777777" w:rsidR="00303409" w:rsidRPr="003C529C" w:rsidRDefault="00303409" w:rsidP="00303409">
                              <w:pPr>
                                <w:jc w:val="center"/>
                                <w:rPr>
                                  <w:rStyle w:val="Strong"/>
                                  <w:rFonts w:asciiTheme="majorHAnsi" w:hAnsiTheme="majorHAnsi" w:cstheme="majorHAnsi"/>
                                  <w:b w:val="0"/>
                                  <w:bCs w:val="0"/>
                                </w:rPr>
                              </w:pPr>
                              <w:r w:rsidRPr="003C529C">
                                <w:rPr>
                                  <w:rStyle w:val="Strong"/>
                                  <w:rFonts w:asciiTheme="majorHAnsi" w:hAnsiTheme="majorHAnsi" w:cstheme="majorHAnsi"/>
                                  <w:b w:val="0"/>
                                  <w:bCs w:val="0"/>
                                  <w:lang w:val="en"/>
                                </w:rPr>
                                <w:t>Total Returns since IPO</w:t>
                              </w:r>
                            </w:p>
                            <w:p w14:paraId="1206A905" w14:textId="77777777" w:rsidR="00303409" w:rsidRPr="003C529C" w:rsidRDefault="00303409" w:rsidP="00303409">
                              <w:pPr>
                                <w:jc w:val="center"/>
                                <w:rPr>
                                  <w:rStyle w:val="Strong"/>
                                  <w:rFonts w:asciiTheme="majorHAnsi" w:hAnsiTheme="majorHAnsi" w:cstheme="majorHAnsi"/>
                                  <w:sz w:val="40"/>
                                  <w:szCs w:val="40"/>
                                </w:rPr>
                              </w:pPr>
                              <w:r w:rsidRPr="003C529C">
                                <w:rPr>
                                  <w:rStyle w:val="Strong"/>
                                  <w:rFonts w:asciiTheme="majorHAnsi" w:hAnsiTheme="majorHAnsi" w:cstheme="majorHAnsi"/>
                                  <w:sz w:val="40"/>
                                  <w:szCs w:val="40"/>
                                  <w:lang w:val="en"/>
                                </w:rPr>
                                <w:t>25%</w:t>
                              </w:r>
                            </w:p>
                            <w:p w14:paraId="248ED3CC" w14:textId="77777777" w:rsidR="00B41DF4" w:rsidRPr="003C529C" w:rsidRDefault="00B41DF4" w:rsidP="005E357D">
                              <w:pPr>
                                <w:jc w:val="center"/>
                                <w:rPr>
                                  <w:rStyle w:val="Strong"/>
                                  <w:rFonts w:asciiTheme="majorHAnsi" w:hAnsiTheme="majorHAnsi" w:cstheme="majorHAnsi"/>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0" y="1562100"/>
                            <a:ext cx="2162175" cy="1490980"/>
                          </a:xfrm>
                          <a:prstGeom prst="rect">
                            <a:avLst/>
                          </a:prstGeom>
                          <a:solidFill>
                            <a:srgbClr val="008CA9"/>
                          </a:solidFill>
                          <a:ln>
                            <a:solidFill>
                              <a:srgbClr val="008C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29FB0B" w14:textId="77777777" w:rsidR="00677069" w:rsidRDefault="00677069" w:rsidP="005E357D">
                              <w:pPr>
                                <w:jc w:val="center"/>
                                <w:rPr>
                                  <w:rStyle w:val="Strong"/>
                                  <w:rFonts w:asciiTheme="majorHAnsi" w:hAnsiTheme="majorHAnsi" w:cstheme="majorHAnsi"/>
                                  <w:b w:val="0"/>
                                  <w:bCs w:val="0"/>
                                  <w:lang w:val="en"/>
                                </w:rPr>
                              </w:pPr>
                            </w:p>
                            <w:p w14:paraId="29E040E7" w14:textId="2DF2A829" w:rsidR="00B41DF4" w:rsidRPr="003C529C" w:rsidRDefault="00B41DF4" w:rsidP="005E357D">
                              <w:pPr>
                                <w:jc w:val="center"/>
                                <w:rPr>
                                  <w:rStyle w:val="Strong"/>
                                  <w:rFonts w:asciiTheme="majorHAnsi" w:hAnsiTheme="majorHAnsi" w:cstheme="majorHAnsi"/>
                                  <w:b w:val="0"/>
                                  <w:bCs w:val="0"/>
                                </w:rPr>
                              </w:pPr>
                              <w:r w:rsidRPr="003C529C">
                                <w:rPr>
                                  <w:rStyle w:val="Strong"/>
                                  <w:rFonts w:asciiTheme="majorHAnsi" w:hAnsiTheme="majorHAnsi" w:cstheme="majorHAnsi"/>
                                  <w:b w:val="0"/>
                                  <w:bCs w:val="0"/>
                                  <w:lang w:val="en"/>
                                </w:rPr>
                                <w:t>NAV</w:t>
                              </w:r>
                            </w:p>
                            <w:p w14:paraId="1B2696CB" w14:textId="77777777" w:rsidR="00B41DF4" w:rsidRDefault="00B41DF4" w:rsidP="00A66548">
                              <w:pPr>
                                <w:jc w:val="center"/>
                                <w:rPr>
                                  <w:rStyle w:val="Strong"/>
                                  <w:rFonts w:asciiTheme="majorHAnsi" w:hAnsiTheme="majorHAnsi" w:cstheme="majorHAnsi"/>
                                  <w:sz w:val="40"/>
                                  <w:szCs w:val="40"/>
                                  <w:lang w:val="en"/>
                                </w:rPr>
                              </w:pPr>
                              <w:r w:rsidRPr="003C529C">
                                <w:rPr>
                                  <w:rStyle w:val="Strong"/>
                                  <w:rFonts w:asciiTheme="majorHAnsi" w:hAnsiTheme="majorHAnsi" w:cstheme="majorHAnsi"/>
                                  <w:sz w:val="40"/>
                                  <w:szCs w:val="40"/>
                                  <w:lang w:val="en"/>
                                </w:rPr>
                                <w:t xml:space="preserve">£ </w:t>
                              </w:r>
                              <w:r w:rsidR="00026722">
                                <w:rPr>
                                  <w:rStyle w:val="Strong"/>
                                  <w:rFonts w:asciiTheme="majorHAnsi" w:hAnsiTheme="majorHAnsi" w:cstheme="majorHAnsi"/>
                                  <w:sz w:val="40"/>
                                  <w:szCs w:val="40"/>
                                  <w:lang w:val="en"/>
                                </w:rPr>
                                <w:t>14</w:t>
                              </w:r>
                              <w:r w:rsidR="00E845D2">
                                <w:rPr>
                                  <w:rStyle w:val="Strong"/>
                                  <w:rFonts w:asciiTheme="majorHAnsi" w:hAnsiTheme="majorHAnsi" w:cstheme="majorHAnsi"/>
                                  <w:sz w:val="40"/>
                                  <w:szCs w:val="40"/>
                                  <w:lang w:val="en"/>
                                </w:rPr>
                                <w:t>5</w:t>
                              </w:r>
                              <w:r w:rsidR="00026722">
                                <w:rPr>
                                  <w:rStyle w:val="Strong"/>
                                  <w:rFonts w:asciiTheme="majorHAnsi" w:hAnsiTheme="majorHAnsi" w:cstheme="majorHAnsi"/>
                                  <w:sz w:val="40"/>
                                  <w:szCs w:val="40"/>
                                  <w:lang w:val="en"/>
                                </w:rPr>
                                <w:t>.1</w:t>
                              </w:r>
                              <w:r w:rsidRPr="003C529C">
                                <w:rPr>
                                  <w:rStyle w:val="Strong"/>
                                  <w:rFonts w:asciiTheme="majorHAnsi" w:hAnsiTheme="majorHAnsi" w:cstheme="majorHAnsi"/>
                                  <w:sz w:val="40"/>
                                  <w:szCs w:val="40"/>
                                  <w:lang w:val="en"/>
                                </w:rPr>
                                <w:t xml:space="preserve"> million</w:t>
                              </w:r>
                            </w:p>
                            <w:p w14:paraId="3273980E" w14:textId="77777777" w:rsidR="00E845D2" w:rsidRPr="00A32304" w:rsidRDefault="00E845D2" w:rsidP="00A66548">
                              <w:pPr>
                                <w:jc w:val="center"/>
                                <w:rPr>
                                  <w:rStyle w:val="Strong"/>
                                  <w:rFonts w:asciiTheme="majorHAnsi" w:hAnsiTheme="majorHAnsi" w:cstheme="majorHAnsi"/>
                                  <w:b w:val="0"/>
                                  <w:bCs w:val="0"/>
                                  <w:szCs w:val="22"/>
                                  <w:lang w:val="en"/>
                                </w:rPr>
                              </w:pPr>
                            </w:p>
                            <w:p w14:paraId="179D0E4E" w14:textId="77777777" w:rsidR="001C0209" w:rsidRDefault="001C02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232660" y="1562100"/>
                            <a:ext cx="2162175" cy="1490980"/>
                          </a:xfrm>
                          <a:prstGeom prst="rect">
                            <a:avLst/>
                          </a:prstGeom>
                          <a:solidFill>
                            <a:srgbClr val="008CA9"/>
                          </a:solidFill>
                          <a:ln>
                            <a:solidFill>
                              <a:srgbClr val="008C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3F8CD9" w14:textId="77777777" w:rsidR="00B41DF4" w:rsidRPr="003C529C" w:rsidRDefault="00B41DF4" w:rsidP="005E357D">
                              <w:pPr>
                                <w:jc w:val="center"/>
                                <w:rPr>
                                  <w:rStyle w:val="Strong"/>
                                  <w:rFonts w:asciiTheme="majorHAnsi" w:hAnsiTheme="majorHAnsi" w:cstheme="majorHAnsi"/>
                                  <w:b w:val="0"/>
                                  <w:bCs w:val="0"/>
                                </w:rPr>
                              </w:pPr>
                              <w:r w:rsidRPr="003C529C">
                                <w:rPr>
                                  <w:rStyle w:val="Strong"/>
                                  <w:rFonts w:asciiTheme="majorHAnsi" w:hAnsiTheme="majorHAnsi" w:cstheme="majorHAnsi"/>
                                  <w:b w:val="0"/>
                                  <w:bCs w:val="0"/>
                                  <w:lang w:val="en"/>
                                </w:rPr>
                                <w:t>NAV per share</w:t>
                              </w:r>
                            </w:p>
                            <w:p w14:paraId="4C0B361A" w14:textId="77777777" w:rsidR="00B41DF4" w:rsidRPr="003C529C" w:rsidRDefault="00026722" w:rsidP="005E357D">
                              <w:pPr>
                                <w:jc w:val="center"/>
                                <w:rPr>
                                  <w:rStyle w:val="Strong"/>
                                  <w:rFonts w:asciiTheme="majorHAnsi" w:hAnsiTheme="majorHAnsi" w:cstheme="majorHAnsi"/>
                                  <w:sz w:val="40"/>
                                  <w:szCs w:val="40"/>
                                </w:rPr>
                              </w:pPr>
                              <w:r>
                                <w:rPr>
                                  <w:rStyle w:val="Strong"/>
                                  <w:rFonts w:asciiTheme="majorHAnsi" w:hAnsiTheme="majorHAnsi" w:cstheme="majorHAnsi"/>
                                  <w:sz w:val="40"/>
                                  <w:szCs w:val="40"/>
                                  <w:lang w:val="en"/>
                                </w:rPr>
                                <w:t>100.9</w:t>
                              </w:r>
                              <w:r w:rsidR="00B41DF4" w:rsidRPr="003C529C">
                                <w:rPr>
                                  <w:rStyle w:val="Strong"/>
                                  <w:rFonts w:asciiTheme="majorHAnsi" w:hAnsiTheme="majorHAnsi" w:cstheme="majorHAnsi"/>
                                  <w:sz w:val="40"/>
                                  <w:szCs w:val="40"/>
                                  <w:lang w:val="en"/>
                                </w:rPr>
                                <w:t xml:space="preserve"> p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4472940" y="1562100"/>
                            <a:ext cx="2162175" cy="1491615"/>
                          </a:xfrm>
                          <a:prstGeom prst="rect">
                            <a:avLst/>
                          </a:prstGeom>
                          <a:solidFill>
                            <a:srgbClr val="008CA9"/>
                          </a:solidFill>
                          <a:ln>
                            <a:solidFill>
                              <a:srgbClr val="008C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D0A497" w14:textId="2D5EC6F1" w:rsidR="00B41DF4" w:rsidRPr="003C529C" w:rsidRDefault="00201046" w:rsidP="005E357D">
                              <w:pPr>
                                <w:jc w:val="center"/>
                                <w:rPr>
                                  <w:rStyle w:val="Strong"/>
                                  <w:rFonts w:asciiTheme="majorHAnsi" w:hAnsiTheme="majorHAnsi" w:cstheme="majorHAnsi"/>
                                  <w:b w:val="0"/>
                                  <w:bCs w:val="0"/>
                                </w:rPr>
                              </w:pPr>
                              <w:r>
                                <w:rPr>
                                  <w:rStyle w:val="Strong"/>
                                  <w:rFonts w:asciiTheme="majorHAnsi" w:hAnsiTheme="majorHAnsi" w:cstheme="majorHAnsi"/>
                                  <w:b w:val="0"/>
                                  <w:bCs w:val="0"/>
                                  <w:lang w:val="en"/>
                                </w:rPr>
                                <w:t>NAV total</w:t>
                              </w:r>
                              <w:r w:rsidR="00B41DF4" w:rsidRPr="003C529C">
                                <w:rPr>
                                  <w:rStyle w:val="Strong"/>
                                  <w:rFonts w:asciiTheme="majorHAnsi" w:hAnsiTheme="majorHAnsi" w:cstheme="majorHAnsi"/>
                                  <w:b w:val="0"/>
                                  <w:bCs w:val="0"/>
                                  <w:lang w:val="en"/>
                                </w:rPr>
                                <w:t xml:space="preserve"> </w:t>
                              </w:r>
                              <w:r>
                                <w:rPr>
                                  <w:rStyle w:val="Strong"/>
                                  <w:rFonts w:asciiTheme="majorHAnsi" w:hAnsiTheme="majorHAnsi" w:cstheme="majorHAnsi"/>
                                  <w:b w:val="0"/>
                                  <w:bCs w:val="0"/>
                                  <w:lang w:val="en"/>
                                </w:rPr>
                                <w:t>r</w:t>
                              </w:r>
                              <w:r w:rsidR="00B41DF4" w:rsidRPr="003C529C">
                                <w:rPr>
                                  <w:rStyle w:val="Strong"/>
                                  <w:rFonts w:asciiTheme="majorHAnsi" w:hAnsiTheme="majorHAnsi" w:cstheme="majorHAnsi"/>
                                  <w:b w:val="0"/>
                                  <w:bCs w:val="0"/>
                                  <w:lang w:val="en"/>
                                </w:rPr>
                                <w:t xml:space="preserve">eturns since </w:t>
                              </w:r>
                              <w:r w:rsidR="001502B3">
                                <w:rPr>
                                  <w:rStyle w:val="Strong"/>
                                  <w:rFonts w:asciiTheme="majorHAnsi" w:hAnsiTheme="majorHAnsi" w:cstheme="majorHAnsi"/>
                                  <w:b w:val="0"/>
                                  <w:bCs w:val="0"/>
                                  <w:lang w:val="en"/>
                                </w:rPr>
                                <w:t xml:space="preserve">June </w:t>
                              </w:r>
                              <w:r w:rsidR="003C0B11">
                                <w:rPr>
                                  <w:rStyle w:val="Strong"/>
                                  <w:rFonts w:asciiTheme="majorHAnsi" w:hAnsiTheme="majorHAnsi" w:cstheme="majorHAnsi"/>
                                  <w:b w:val="0"/>
                                  <w:bCs w:val="0"/>
                                  <w:lang w:val="en"/>
                                </w:rPr>
                                <w:t>2018/</w:t>
                              </w:r>
                              <w:r w:rsidR="00B41DF4" w:rsidRPr="003C529C">
                                <w:rPr>
                                  <w:rStyle w:val="Strong"/>
                                  <w:rFonts w:asciiTheme="majorHAnsi" w:hAnsiTheme="majorHAnsi" w:cstheme="majorHAnsi"/>
                                  <w:b w:val="0"/>
                                  <w:bCs w:val="0"/>
                                  <w:lang w:val="en"/>
                                </w:rPr>
                                <w:t>IPO</w:t>
                              </w:r>
                              <w:r w:rsidR="003C0B11">
                                <w:rPr>
                                  <w:rStyle w:val="Strong"/>
                                  <w:rFonts w:asciiTheme="majorHAnsi" w:hAnsiTheme="majorHAnsi" w:cstheme="majorHAnsi"/>
                                  <w:b w:val="0"/>
                                  <w:bCs w:val="0"/>
                                  <w:lang w:val="en"/>
                                </w:rPr>
                                <w:t xml:space="preserve"> (March </w:t>
                              </w:r>
                              <w:r w:rsidR="00086066">
                                <w:rPr>
                                  <w:rStyle w:val="Strong"/>
                                  <w:rFonts w:asciiTheme="majorHAnsi" w:hAnsiTheme="majorHAnsi" w:cstheme="majorHAnsi"/>
                                  <w:b w:val="0"/>
                                  <w:bCs w:val="0"/>
                                  <w:lang w:val="en"/>
                                </w:rPr>
                                <w:t>21)</w:t>
                              </w:r>
                            </w:p>
                            <w:p w14:paraId="7147179C" w14:textId="3906C67B" w:rsidR="00B41DF4" w:rsidRPr="003C529C" w:rsidRDefault="00DB00A1" w:rsidP="005E357D">
                              <w:pPr>
                                <w:jc w:val="center"/>
                                <w:rPr>
                                  <w:rStyle w:val="Strong"/>
                                  <w:rFonts w:asciiTheme="majorHAnsi" w:hAnsiTheme="majorHAnsi" w:cstheme="majorHAnsi"/>
                                  <w:sz w:val="40"/>
                                  <w:szCs w:val="40"/>
                                </w:rPr>
                              </w:pPr>
                              <w:r>
                                <w:rPr>
                                  <w:rStyle w:val="Strong"/>
                                  <w:rFonts w:asciiTheme="majorHAnsi" w:hAnsiTheme="majorHAnsi" w:cstheme="majorHAnsi"/>
                                  <w:sz w:val="40"/>
                                  <w:szCs w:val="40"/>
                                  <w:lang w:val="en"/>
                                </w:rPr>
                                <w:t>20</w:t>
                              </w:r>
                              <w:r w:rsidR="00F91992">
                                <w:rPr>
                                  <w:rStyle w:val="Strong"/>
                                  <w:rFonts w:asciiTheme="majorHAnsi" w:hAnsiTheme="majorHAnsi" w:cstheme="majorHAnsi"/>
                                  <w:sz w:val="40"/>
                                  <w:szCs w:val="40"/>
                                  <w:lang w:val="en"/>
                                </w:rPr>
                                <w:t>.</w:t>
                              </w:r>
                              <w:r>
                                <w:rPr>
                                  <w:rStyle w:val="Strong"/>
                                  <w:rFonts w:asciiTheme="majorHAnsi" w:hAnsiTheme="majorHAnsi" w:cstheme="majorHAnsi"/>
                                  <w:sz w:val="40"/>
                                  <w:szCs w:val="40"/>
                                  <w:lang w:val="en"/>
                                </w:rPr>
                                <w:t>7</w:t>
                              </w:r>
                              <w:r w:rsidR="00B41DF4" w:rsidRPr="003C529C">
                                <w:rPr>
                                  <w:rStyle w:val="Strong"/>
                                  <w:rFonts w:asciiTheme="majorHAnsi" w:hAnsiTheme="majorHAnsi" w:cstheme="majorHAnsi"/>
                                  <w:sz w:val="40"/>
                                  <w:szCs w:val="40"/>
                                  <w:lang w:val="e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A35316F" id="Group 35" o:spid="_x0000_s1026" style="position:absolute;margin-left:441.85pt;margin-top:15.85pt;width:493.05pt;height:240.45pt;z-index:251658241;mso-position-horizontal:right;mso-position-horizontal-relative:margin;mso-width-relative:margin" coordsize="66351,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">
                <v:rect id="Rectangle 27" o:spid="_x0000_s1027" style="position:absolute;left:86;width:21622;height:14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" fillcolor="#008ca9" strokecolor="#008ca9" strokeweight="1pt">
                  <v:textbox>
                    <w:txbxContent>
                      <w:p w14:paraId="2A642072" w14:textId="77777777" w:rsidR="00B41DF4" w:rsidRPr="003C529C" w:rsidRDefault="00B41DF4" w:rsidP="005E357D">
                        <w:pPr>
                          <w:jc w:val="center"/>
                          <w:rPr>
                            <w:rStyle w:val="Strong"/>
                            <w:rFonts w:asciiTheme="majorHAnsi" w:hAnsiTheme="majorHAnsi" w:cstheme="majorHAnsi"/>
                            <w:b w:val="0"/>
                            <w:bCs w:val="0"/>
                          </w:rPr>
                        </w:pPr>
                        <w:r w:rsidRPr="003C529C">
                          <w:rPr>
                            <w:rStyle w:val="Strong"/>
                            <w:rFonts w:asciiTheme="majorHAnsi" w:hAnsiTheme="majorHAnsi" w:cstheme="majorHAnsi"/>
                            <w:b w:val="0"/>
                            <w:bCs w:val="0"/>
                            <w:lang w:val="en"/>
                          </w:rPr>
                          <w:t>Market Capitalisation</w:t>
                        </w:r>
                      </w:p>
                      <w:p w14:paraId="5E3D7AA5" w14:textId="77777777" w:rsidR="00B41DF4" w:rsidRPr="003C529C" w:rsidRDefault="00B41DF4" w:rsidP="005E357D">
                        <w:pPr>
                          <w:jc w:val="center"/>
                          <w:rPr>
                            <w:rStyle w:val="Strong"/>
                            <w:rFonts w:asciiTheme="majorHAnsi" w:hAnsiTheme="majorHAnsi" w:cstheme="majorHAnsi"/>
                            <w:sz w:val="44"/>
                            <w:szCs w:val="44"/>
                          </w:rPr>
                        </w:pPr>
                        <w:r w:rsidRPr="003C529C">
                          <w:rPr>
                            <w:rStyle w:val="Strong"/>
                            <w:rFonts w:asciiTheme="majorHAnsi" w:hAnsiTheme="majorHAnsi" w:cstheme="majorHAnsi"/>
                            <w:sz w:val="40"/>
                            <w:szCs w:val="40"/>
                            <w:lang w:val="en"/>
                          </w:rPr>
                          <w:t>£155.4 million</w:t>
                        </w:r>
                      </w:p>
                    </w:txbxContent>
                  </v:textbox>
                </v:rect>
                <v:rect id="Rectangle 28" o:spid="_x0000_s1028" style="position:absolute;left:22413;width:21621;height:14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" fillcolor="#008ca9" strokecolor="#008ca9" strokeweight="1pt">
                  <v:textbox>
                    <w:txbxContent>
                      <w:p w14:paraId="58E4A842" w14:textId="77777777" w:rsidR="00303409" w:rsidRDefault="00303409" w:rsidP="00451064">
                        <w:pPr>
                          <w:jc w:val="center"/>
                          <w:rPr>
                            <w:rStyle w:val="Strong"/>
                            <w:rFonts w:asciiTheme="majorHAnsi" w:hAnsiTheme="majorHAnsi" w:cstheme="majorHAnsi"/>
                            <w:b w:val="0"/>
                            <w:bCs w:val="0"/>
                            <w:lang w:val="en"/>
                          </w:rPr>
                        </w:pPr>
                      </w:p>
                      <w:p w14:paraId="5717CF1B" w14:textId="77777777" w:rsidR="00451064" w:rsidRPr="003C529C" w:rsidRDefault="00451064" w:rsidP="00451064">
                        <w:pPr>
                          <w:jc w:val="center"/>
                          <w:rPr>
                            <w:rStyle w:val="Strong"/>
                            <w:rFonts w:asciiTheme="majorHAnsi" w:hAnsiTheme="majorHAnsi" w:cstheme="majorHAnsi"/>
                            <w:b w:val="0"/>
                            <w:bCs w:val="0"/>
                          </w:rPr>
                        </w:pPr>
                        <w:r w:rsidRPr="003C529C">
                          <w:rPr>
                            <w:rStyle w:val="Strong"/>
                            <w:rFonts w:asciiTheme="majorHAnsi" w:hAnsiTheme="majorHAnsi" w:cstheme="majorHAnsi"/>
                            <w:b w:val="0"/>
                            <w:bCs w:val="0"/>
                            <w:lang w:val="en"/>
                          </w:rPr>
                          <w:t>Annual Dividend</w:t>
                        </w:r>
                      </w:p>
                      <w:p w14:paraId="47712490" w14:textId="77777777" w:rsidR="00451064" w:rsidRPr="003C529C" w:rsidRDefault="00451064" w:rsidP="00451064">
                        <w:pPr>
                          <w:jc w:val="center"/>
                          <w:rPr>
                            <w:rStyle w:val="Strong"/>
                            <w:rFonts w:asciiTheme="majorHAnsi" w:hAnsiTheme="majorHAnsi" w:cstheme="majorHAnsi"/>
                            <w:sz w:val="40"/>
                            <w:szCs w:val="40"/>
                          </w:rPr>
                        </w:pPr>
                        <w:r w:rsidRPr="003C529C">
                          <w:rPr>
                            <w:rStyle w:val="Strong"/>
                            <w:rFonts w:asciiTheme="majorHAnsi" w:hAnsiTheme="majorHAnsi" w:cstheme="majorHAnsi"/>
                            <w:sz w:val="40"/>
                            <w:szCs w:val="40"/>
                            <w:lang w:val="en"/>
                          </w:rPr>
                          <w:t xml:space="preserve">7.0 pence </w:t>
                        </w:r>
                      </w:p>
                      <w:p w14:paraId="5A94756A" w14:textId="77777777" w:rsidR="00B41DF4" w:rsidRPr="003C529C" w:rsidRDefault="00B41DF4" w:rsidP="005E357D">
                        <w:pPr>
                          <w:jc w:val="center"/>
                          <w:rPr>
                            <w:rStyle w:val="Strong"/>
                            <w:rFonts w:asciiTheme="majorHAnsi" w:hAnsiTheme="majorHAnsi" w:cstheme="majorHAnsi"/>
                            <w:sz w:val="40"/>
                            <w:szCs w:val="40"/>
                          </w:rPr>
                        </w:pPr>
                      </w:p>
                    </w:txbxContent>
                  </v:textbox>
                </v:rect>
                <v:rect id="Rectangle 30" o:spid="_x0000_s1029" style="position:absolute;left:44729;width:21622;height:14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" fillcolor="#008ca9" strokecolor="#008ca9" strokeweight="1pt">
                  <v:textbox>
                    <w:txbxContent>
                      <w:p w14:paraId="0A39FBE5" w14:textId="77777777" w:rsidR="00303409" w:rsidRDefault="00303409" w:rsidP="00303409">
                        <w:pPr>
                          <w:jc w:val="center"/>
                          <w:rPr>
                            <w:rStyle w:val="Strong"/>
                            <w:rFonts w:asciiTheme="majorHAnsi" w:hAnsiTheme="majorHAnsi" w:cstheme="majorHAnsi"/>
                            <w:b w:val="0"/>
                            <w:bCs w:val="0"/>
                            <w:lang w:val="en"/>
                          </w:rPr>
                        </w:pPr>
                      </w:p>
                      <w:p w14:paraId="6D813CCE" w14:textId="77777777" w:rsidR="00303409" w:rsidRPr="003C529C" w:rsidRDefault="00303409" w:rsidP="00303409">
                        <w:pPr>
                          <w:jc w:val="center"/>
                          <w:rPr>
                            <w:rStyle w:val="Strong"/>
                            <w:rFonts w:asciiTheme="majorHAnsi" w:hAnsiTheme="majorHAnsi" w:cstheme="majorHAnsi"/>
                            <w:b w:val="0"/>
                            <w:bCs w:val="0"/>
                          </w:rPr>
                        </w:pPr>
                        <w:r w:rsidRPr="003C529C">
                          <w:rPr>
                            <w:rStyle w:val="Strong"/>
                            <w:rFonts w:asciiTheme="majorHAnsi" w:hAnsiTheme="majorHAnsi" w:cstheme="majorHAnsi"/>
                            <w:b w:val="0"/>
                            <w:bCs w:val="0"/>
                            <w:lang w:val="en"/>
                          </w:rPr>
                          <w:t>Total Returns since IPO</w:t>
                        </w:r>
                      </w:p>
                      <w:p w14:paraId="1206A905" w14:textId="77777777" w:rsidR="00303409" w:rsidRPr="003C529C" w:rsidRDefault="00303409" w:rsidP="00303409">
                        <w:pPr>
                          <w:jc w:val="center"/>
                          <w:rPr>
                            <w:rStyle w:val="Strong"/>
                            <w:rFonts w:asciiTheme="majorHAnsi" w:hAnsiTheme="majorHAnsi" w:cstheme="majorHAnsi"/>
                            <w:sz w:val="40"/>
                            <w:szCs w:val="40"/>
                          </w:rPr>
                        </w:pPr>
                        <w:r w:rsidRPr="003C529C">
                          <w:rPr>
                            <w:rStyle w:val="Strong"/>
                            <w:rFonts w:asciiTheme="majorHAnsi" w:hAnsiTheme="majorHAnsi" w:cstheme="majorHAnsi"/>
                            <w:sz w:val="40"/>
                            <w:szCs w:val="40"/>
                            <w:lang w:val="en"/>
                          </w:rPr>
                          <w:t>25%</w:t>
                        </w:r>
                      </w:p>
                      <w:p w14:paraId="248ED3CC" w14:textId="77777777" w:rsidR="00B41DF4" w:rsidRPr="003C529C" w:rsidRDefault="00B41DF4" w:rsidP="005E357D">
                        <w:pPr>
                          <w:jc w:val="center"/>
                          <w:rPr>
                            <w:rStyle w:val="Strong"/>
                            <w:rFonts w:asciiTheme="majorHAnsi" w:hAnsiTheme="majorHAnsi" w:cstheme="majorHAnsi"/>
                            <w:sz w:val="40"/>
                            <w:szCs w:val="40"/>
                          </w:rPr>
                        </w:pPr>
                      </w:p>
                    </w:txbxContent>
                  </v:textbox>
                </v:rect>
                <v:rect id="Rectangle 32" o:spid="_x0000_s1030" style="position:absolute;top:15621;width:21621;height:14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" fillcolor="#008ca9" strokecolor="#008ca9" strokeweight="1pt">
                  <v:textbox>
                    <w:txbxContent>
                      <w:p w14:paraId="5129FB0B" w14:textId="77777777" w:rsidR="00677069" w:rsidRDefault="00677069" w:rsidP="005E357D">
                        <w:pPr>
                          <w:jc w:val="center"/>
                          <w:rPr>
                            <w:rStyle w:val="Strong"/>
                            <w:rFonts w:asciiTheme="majorHAnsi" w:hAnsiTheme="majorHAnsi" w:cstheme="majorHAnsi"/>
                            <w:b w:val="0"/>
                            <w:bCs w:val="0"/>
                            <w:lang w:val="en"/>
                          </w:rPr>
                        </w:pPr>
                      </w:p>
                      <w:p w14:paraId="29E040E7" w14:textId="2DF2A829" w:rsidR="00B41DF4" w:rsidRPr="003C529C" w:rsidRDefault="00B41DF4" w:rsidP="005E357D">
                        <w:pPr>
                          <w:jc w:val="center"/>
                          <w:rPr>
                            <w:rStyle w:val="Strong"/>
                            <w:rFonts w:asciiTheme="majorHAnsi" w:hAnsiTheme="majorHAnsi" w:cstheme="majorHAnsi"/>
                            <w:b w:val="0"/>
                            <w:bCs w:val="0"/>
                          </w:rPr>
                        </w:pPr>
                        <w:r w:rsidRPr="003C529C">
                          <w:rPr>
                            <w:rStyle w:val="Strong"/>
                            <w:rFonts w:asciiTheme="majorHAnsi" w:hAnsiTheme="majorHAnsi" w:cstheme="majorHAnsi"/>
                            <w:b w:val="0"/>
                            <w:bCs w:val="0"/>
                            <w:lang w:val="en"/>
                          </w:rPr>
                          <w:t>NAV</w:t>
                        </w:r>
                      </w:p>
                      <w:p w14:paraId="1B2696CB" w14:textId="77777777" w:rsidR="00B41DF4" w:rsidRDefault="00B41DF4" w:rsidP="00A66548">
                        <w:pPr>
                          <w:jc w:val="center"/>
                          <w:rPr>
                            <w:rStyle w:val="Strong"/>
                            <w:rFonts w:asciiTheme="majorHAnsi" w:hAnsiTheme="majorHAnsi" w:cstheme="majorHAnsi"/>
                            <w:sz w:val="40"/>
                            <w:szCs w:val="40"/>
                            <w:lang w:val="en"/>
                          </w:rPr>
                        </w:pPr>
                        <w:r w:rsidRPr="003C529C">
                          <w:rPr>
                            <w:rStyle w:val="Strong"/>
                            <w:rFonts w:asciiTheme="majorHAnsi" w:hAnsiTheme="majorHAnsi" w:cstheme="majorHAnsi"/>
                            <w:sz w:val="40"/>
                            <w:szCs w:val="40"/>
                            <w:lang w:val="en"/>
                          </w:rPr>
                          <w:t xml:space="preserve">£ </w:t>
                        </w:r>
                        <w:r w:rsidR="00026722">
                          <w:rPr>
                            <w:rStyle w:val="Strong"/>
                            <w:rFonts w:asciiTheme="majorHAnsi" w:hAnsiTheme="majorHAnsi" w:cstheme="majorHAnsi"/>
                            <w:sz w:val="40"/>
                            <w:szCs w:val="40"/>
                            <w:lang w:val="en"/>
                          </w:rPr>
                          <w:t>14</w:t>
                        </w:r>
                        <w:r w:rsidR="00E845D2">
                          <w:rPr>
                            <w:rStyle w:val="Strong"/>
                            <w:rFonts w:asciiTheme="majorHAnsi" w:hAnsiTheme="majorHAnsi" w:cstheme="majorHAnsi"/>
                            <w:sz w:val="40"/>
                            <w:szCs w:val="40"/>
                            <w:lang w:val="en"/>
                          </w:rPr>
                          <w:t>5</w:t>
                        </w:r>
                        <w:r w:rsidR="00026722">
                          <w:rPr>
                            <w:rStyle w:val="Strong"/>
                            <w:rFonts w:asciiTheme="majorHAnsi" w:hAnsiTheme="majorHAnsi" w:cstheme="majorHAnsi"/>
                            <w:sz w:val="40"/>
                            <w:szCs w:val="40"/>
                            <w:lang w:val="en"/>
                          </w:rPr>
                          <w:t>.1</w:t>
                        </w:r>
                        <w:r w:rsidRPr="003C529C">
                          <w:rPr>
                            <w:rStyle w:val="Strong"/>
                            <w:rFonts w:asciiTheme="majorHAnsi" w:hAnsiTheme="majorHAnsi" w:cstheme="majorHAnsi"/>
                            <w:sz w:val="40"/>
                            <w:szCs w:val="40"/>
                            <w:lang w:val="en"/>
                          </w:rPr>
                          <w:t xml:space="preserve"> million</w:t>
                        </w:r>
                      </w:p>
                      <w:p w14:paraId="3273980E" w14:textId="77777777" w:rsidR="00E845D2" w:rsidRPr="00A32304" w:rsidRDefault="00E845D2" w:rsidP="00A66548">
                        <w:pPr>
                          <w:jc w:val="center"/>
                          <w:rPr>
                            <w:rStyle w:val="Strong"/>
                            <w:rFonts w:asciiTheme="majorHAnsi" w:hAnsiTheme="majorHAnsi" w:cstheme="majorHAnsi"/>
                            <w:b w:val="0"/>
                            <w:bCs w:val="0"/>
                            <w:szCs w:val="22"/>
                            <w:lang w:val="en"/>
                          </w:rPr>
                        </w:pPr>
                      </w:p>
                      <w:p w14:paraId="179D0E4E" w14:textId="77777777" w:rsidR="001C0209" w:rsidRDefault="001C0209"/>
                    </w:txbxContent>
                  </v:textbox>
                </v:rect>
                <v:rect id="Rectangle 33" o:spid="_x0000_s1031" style="position:absolute;left:22326;top:15621;width:21622;height:14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" fillcolor="#008ca9" strokecolor="#008ca9" strokeweight="1pt">
                  <v:textbox>
                    <w:txbxContent>
                      <w:p w14:paraId="273F8CD9" w14:textId="77777777" w:rsidR="00B41DF4" w:rsidRPr="003C529C" w:rsidRDefault="00B41DF4" w:rsidP="005E357D">
                        <w:pPr>
                          <w:jc w:val="center"/>
                          <w:rPr>
                            <w:rStyle w:val="Strong"/>
                            <w:rFonts w:asciiTheme="majorHAnsi" w:hAnsiTheme="majorHAnsi" w:cstheme="majorHAnsi"/>
                            <w:b w:val="0"/>
                            <w:bCs w:val="0"/>
                          </w:rPr>
                        </w:pPr>
                        <w:r w:rsidRPr="003C529C">
                          <w:rPr>
                            <w:rStyle w:val="Strong"/>
                            <w:rFonts w:asciiTheme="majorHAnsi" w:hAnsiTheme="majorHAnsi" w:cstheme="majorHAnsi"/>
                            <w:b w:val="0"/>
                            <w:bCs w:val="0"/>
                            <w:lang w:val="en"/>
                          </w:rPr>
                          <w:t>NAV per share</w:t>
                        </w:r>
                      </w:p>
                      <w:p w14:paraId="4C0B361A" w14:textId="77777777" w:rsidR="00B41DF4" w:rsidRPr="003C529C" w:rsidRDefault="00026722" w:rsidP="005E357D">
                        <w:pPr>
                          <w:jc w:val="center"/>
                          <w:rPr>
                            <w:rStyle w:val="Strong"/>
                            <w:rFonts w:asciiTheme="majorHAnsi" w:hAnsiTheme="majorHAnsi" w:cstheme="majorHAnsi"/>
                            <w:sz w:val="40"/>
                            <w:szCs w:val="40"/>
                          </w:rPr>
                        </w:pPr>
                        <w:r>
                          <w:rPr>
                            <w:rStyle w:val="Strong"/>
                            <w:rFonts w:asciiTheme="majorHAnsi" w:hAnsiTheme="majorHAnsi" w:cstheme="majorHAnsi"/>
                            <w:sz w:val="40"/>
                            <w:szCs w:val="40"/>
                            <w:lang w:val="en"/>
                          </w:rPr>
                          <w:t>100.9</w:t>
                        </w:r>
                        <w:r w:rsidR="00B41DF4" w:rsidRPr="003C529C">
                          <w:rPr>
                            <w:rStyle w:val="Strong"/>
                            <w:rFonts w:asciiTheme="majorHAnsi" w:hAnsiTheme="majorHAnsi" w:cstheme="majorHAnsi"/>
                            <w:sz w:val="40"/>
                            <w:szCs w:val="40"/>
                            <w:lang w:val="en"/>
                          </w:rPr>
                          <w:t xml:space="preserve"> pence</w:t>
                        </w:r>
                      </w:p>
                    </w:txbxContent>
                  </v:textbox>
                </v:rect>
                <v:rect id="Rectangle 34" o:spid="_x0000_s1032" style="position:absolute;left:44729;top:15621;width:21622;height:14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" fillcolor="#008ca9" strokecolor="#008ca9" strokeweight="1pt">
                  <v:textbox>
                    <w:txbxContent>
                      <w:p w14:paraId="3AD0A497" w14:textId="2D5EC6F1" w:rsidR="00B41DF4" w:rsidRPr="003C529C" w:rsidRDefault="00201046" w:rsidP="005E357D">
                        <w:pPr>
                          <w:jc w:val="center"/>
                          <w:rPr>
                            <w:rStyle w:val="Strong"/>
                            <w:rFonts w:asciiTheme="majorHAnsi" w:hAnsiTheme="majorHAnsi" w:cstheme="majorHAnsi"/>
                            <w:b w:val="0"/>
                            <w:bCs w:val="0"/>
                          </w:rPr>
                        </w:pPr>
                        <w:r>
                          <w:rPr>
                            <w:rStyle w:val="Strong"/>
                            <w:rFonts w:asciiTheme="majorHAnsi" w:hAnsiTheme="majorHAnsi" w:cstheme="majorHAnsi"/>
                            <w:b w:val="0"/>
                            <w:bCs w:val="0"/>
                            <w:lang w:val="en"/>
                          </w:rPr>
                          <w:t>NAV total</w:t>
                        </w:r>
                        <w:r w:rsidR="00B41DF4" w:rsidRPr="003C529C">
                          <w:rPr>
                            <w:rStyle w:val="Strong"/>
                            <w:rFonts w:asciiTheme="majorHAnsi" w:hAnsiTheme="majorHAnsi" w:cstheme="majorHAnsi"/>
                            <w:b w:val="0"/>
                            <w:bCs w:val="0"/>
                            <w:lang w:val="en"/>
                          </w:rPr>
                          <w:t xml:space="preserve"> </w:t>
                        </w:r>
                        <w:r>
                          <w:rPr>
                            <w:rStyle w:val="Strong"/>
                            <w:rFonts w:asciiTheme="majorHAnsi" w:hAnsiTheme="majorHAnsi" w:cstheme="majorHAnsi"/>
                            <w:b w:val="0"/>
                            <w:bCs w:val="0"/>
                            <w:lang w:val="en"/>
                          </w:rPr>
                          <w:t>r</w:t>
                        </w:r>
                        <w:r w:rsidR="00B41DF4" w:rsidRPr="003C529C">
                          <w:rPr>
                            <w:rStyle w:val="Strong"/>
                            <w:rFonts w:asciiTheme="majorHAnsi" w:hAnsiTheme="majorHAnsi" w:cstheme="majorHAnsi"/>
                            <w:b w:val="0"/>
                            <w:bCs w:val="0"/>
                            <w:lang w:val="en"/>
                          </w:rPr>
                          <w:t xml:space="preserve">eturns since </w:t>
                        </w:r>
                        <w:r w:rsidR="001502B3">
                          <w:rPr>
                            <w:rStyle w:val="Strong"/>
                            <w:rFonts w:asciiTheme="majorHAnsi" w:hAnsiTheme="majorHAnsi" w:cstheme="majorHAnsi"/>
                            <w:b w:val="0"/>
                            <w:bCs w:val="0"/>
                            <w:lang w:val="en"/>
                          </w:rPr>
                          <w:t xml:space="preserve">June </w:t>
                        </w:r>
                        <w:r w:rsidR="003C0B11">
                          <w:rPr>
                            <w:rStyle w:val="Strong"/>
                            <w:rFonts w:asciiTheme="majorHAnsi" w:hAnsiTheme="majorHAnsi" w:cstheme="majorHAnsi"/>
                            <w:b w:val="0"/>
                            <w:bCs w:val="0"/>
                            <w:lang w:val="en"/>
                          </w:rPr>
                          <w:t>2018/</w:t>
                        </w:r>
                        <w:r w:rsidR="00B41DF4" w:rsidRPr="003C529C">
                          <w:rPr>
                            <w:rStyle w:val="Strong"/>
                            <w:rFonts w:asciiTheme="majorHAnsi" w:hAnsiTheme="majorHAnsi" w:cstheme="majorHAnsi"/>
                            <w:b w:val="0"/>
                            <w:bCs w:val="0"/>
                            <w:lang w:val="en"/>
                          </w:rPr>
                          <w:t>IPO</w:t>
                        </w:r>
                        <w:r w:rsidR="003C0B11">
                          <w:rPr>
                            <w:rStyle w:val="Strong"/>
                            <w:rFonts w:asciiTheme="majorHAnsi" w:hAnsiTheme="majorHAnsi" w:cstheme="majorHAnsi"/>
                            <w:b w:val="0"/>
                            <w:bCs w:val="0"/>
                            <w:lang w:val="en"/>
                          </w:rPr>
                          <w:t xml:space="preserve"> (March </w:t>
                        </w:r>
                        <w:r w:rsidR="00086066">
                          <w:rPr>
                            <w:rStyle w:val="Strong"/>
                            <w:rFonts w:asciiTheme="majorHAnsi" w:hAnsiTheme="majorHAnsi" w:cstheme="majorHAnsi"/>
                            <w:b w:val="0"/>
                            <w:bCs w:val="0"/>
                            <w:lang w:val="en"/>
                          </w:rPr>
                          <w:t>21)</w:t>
                        </w:r>
                      </w:p>
                      <w:p w14:paraId="7147179C" w14:textId="3906C67B" w:rsidR="00B41DF4" w:rsidRPr="003C529C" w:rsidRDefault="00DB00A1" w:rsidP="005E357D">
                        <w:pPr>
                          <w:jc w:val="center"/>
                          <w:rPr>
                            <w:rStyle w:val="Strong"/>
                            <w:rFonts w:asciiTheme="majorHAnsi" w:hAnsiTheme="majorHAnsi" w:cstheme="majorHAnsi"/>
                            <w:sz w:val="40"/>
                            <w:szCs w:val="40"/>
                          </w:rPr>
                        </w:pPr>
                        <w:r>
                          <w:rPr>
                            <w:rStyle w:val="Strong"/>
                            <w:rFonts w:asciiTheme="majorHAnsi" w:hAnsiTheme="majorHAnsi" w:cstheme="majorHAnsi"/>
                            <w:sz w:val="40"/>
                            <w:szCs w:val="40"/>
                            <w:lang w:val="en"/>
                          </w:rPr>
                          <w:t>20</w:t>
                        </w:r>
                        <w:r w:rsidR="00F91992">
                          <w:rPr>
                            <w:rStyle w:val="Strong"/>
                            <w:rFonts w:asciiTheme="majorHAnsi" w:hAnsiTheme="majorHAnsi" w:cstheme="majorHAnsi"/>
                            <w:sz w:val="40"/>
                            <w:szCs w:val="40"/>
                            <w:lang w:val="en"/>
                          </w:rPr>
                          <w:t>.</w:t>
                        </w:r>
                        <w:r>
                          <w:rPr>
                            <w:rStyle w:val="Strong"/>
                            <w:rFonts w:asciiTheme="majorHAnsi" w:hAnsiTheme="majorHAnsi" w:cstheme="majorHAnsi"/>
                            <w:sz w:val="40"/>
                            <w:szCs w:val="40"/>
                            <w:lang w:val="en"/>
                          </w:rPr>
                          <w:t>7</w:t>
                        </w:r>
                        <w:r w:rsidR="00B41DF4" w:rsidRPr="003C529C">
                          <w:rPr>
                            <w:rStyle w:val="Strong"/>
                            <w:rFonts w:asciiTheme="majorHAnsi" w:hAnsiTheme="majorHAnsi" w:cstheme="majorHAnsi"/>
                            <w:sz w:val="40"/>
                            <w:szCs w:val="40"/>
                            <w:lang w:val="en"/>
                          </w:rPr>
                          <w:t>%</w:t>
                        </w:r>
                      </w:p>
                    </w:txbxContent>
                  </v:textbox>
                </v:rect>
                <w10:wrap type="topAndBottom" anchorx="margin"/>
              </v:group>
            </w:pict>
          </mc:Fallback>
        </mc:AlternateContent>
      </w:r>
      <w:r w:rsidR="007D6688" w:rsidRPr="00B70306">
        <w:rPr>
          <w:rFonts w:asciiTheme="majorHAnsi" w:hAnsiTheme="majorHAnsi" w:cstheme="majorHAnsi"/>
          <w:color w:val="44546A" w:themeColor="text2"/>
          <w:lang w:val="en"/>
        </w:rPr>
        <w:t xml:space="preserve">As at </w:t>
      </w:r>
      <w:r w:rsidR="00067373" w:rsidRPr="00B70306">
        <w:rPr>
          <w:rFonts w:asciiTheme="majorHAnsi" w:hAnsiTheme="majorHAnsi" w:cstheme="majorHAnsi"/>
          <w:color w:val="44546A" w:themeColor="text2"/>
          <w:lang w:val="en"/>
        </w:rPr>
        <w:t xml:space="preserve">31 </w:t>
      </w:r>
      <w:r w:rsidR="007D6688" w:rsidRPr="00B70306">
        <w:rPr>
          <w:rFonts w:asciiTheme="majorHAnsi" w:hAnsiTheme="majorHAnsi" w:cstheme="majorHAnsi"/>
          <w:color w:val="44546A" w:themeColor="text2"/>
          <w:lang w:val="en"/>
        </w:rPr>
        <w:t>March 202</w:t>
      </w:r>
      <w:r w:rsidR="006B7402" w:rsidRPr="00B70306">
        <w:rPr>
          <w:rFonts w:asciiTheme="majorHAnsi" w:hAnsiTheme="majorHAnsi" w:cstheme="majorHAnsi"/>
          <w:color w:val="44546A" w:themeColor="text2"/>
          <w:lang w:val="en"/>
        </w:rPr>
        <w:t>1</w:t>
      </w:r>
      <w:r w:rsidR="007D6688" w:rsidRPr="00B70306">
        <w:rPr>
          <w:rFonts w:asciiTheme="majorHAnsi" w:hAnsiTheme="majorHAnsi" w:cstheme="majorHAnsi"/>
          <w:color w:val="44546A" w:themeColor="text2"/>
          <w:lang w:val="en"/>
        </w:rPr>
        <w:t>:</w:t>
      </w:r>
      <w:r w:rsidR="00424657">
        <w:rPr>
          <w:rStyle w:val="FootnoteReference"/>
          <w:rFonts w:asciiTheme="majorHAnsi" w:hAnsiTheme="majorHAnsi" w:cstheme="majorHAnsi"/>
          <w:color w:val="44546A" w:themeColor="text2"/>
          <w:lang w:val="en"/>
        </w:rPr>
        <w:footnoteReference w:id="5"/>
      </w:r>
    </w:p>
    <w:p w14:paraId="0D3DBD14" w14:textId="77777777" w:rsidR="00F12189" w:rsidRPr="0063120D" w:rsidRDefault="00F12189">
      <w:pPr>
        <w:spacing w:before="0" w:after="0"/>
        <w:rPr>
          <w:rFonts w:asciiTheme="majorHAnsi" w:hAnsiTheme="majorHAnsi"/>
          <w:color w:val="008CA9"/>
          <w:sz w:val="32"/>
        </w:rPr>
      </w:pPr>
      <w:r>
        <w:br w:type="page"/>
      </w:r>
    </w:p>
    <w:p w14:paraId="148B72D2" w14:textId="77777777" w:rsidR="00573535" w:rsidRPr="0063120D" w:rsidRDefault="00573535" w:rsidP="00350221">
      <w:pPr>
        <w:pStyle w:val="Heading3"/>
        <w:rPr>
          <w:lang w:val="en"/>
        </w:rPr>
      </w:pPr>
      <w:r w:rsidRPr="0097572B">
        <w:lastRenderedPageBreak/>
        <w:t>Key Metrics</w:t>
      </w:r>
    </w:p>
    <w:p w14:paraId="44C0B1DD" w14:textId="77777777" w:rsidR="0047651F" w:rsidRPr="00B70306" w:rsidRDefault="0047651F" w:rsidP="0097572B">
      <w:pPr>
        <w:pStyle w:val="Heading5"/>
        <w:rPr>
          <w:rFonts w:cstheme="majorHAnsi"/>
        </w:rPr>
      </w:pPr>
      <w:r w:rsidRPr="00B70306">
        <w:rPr>
          <w:rFonts w:cstheme="majorHAnsi"/>
          <w:lang w:val="en"/>
        </w:rPr>
        <w:t xml:space="preserve">Table </w:t>
      </w:r>
      <w:r w:rsidR="00206386" w:rsidRPr="00B70306">
        <w:rPr>
          <w:rFonts w:cstheme="majorHAnsi"/>
          <w:lang w:val="en"/>
        </w:rPr>
        <w:t>1:</w:t>
      </w:r>
      <w:r w:rsidRPr="00B70306">
        <w:rPr>
          <w:rFonts w:cstheme="majorHAnsi"/>
          <w:lang w:val="en"/>
        </w:rPr>
        <w:t xml:space="preserve"> Key Metrics</w:t>
      </w:r>
    </w:p>
    <w:tbl>
      <w:tblPr>
        <w:tblStyle w:val="TableNew"/>
        <w:tblpPr w:leftFromText="180" w:rightFromText="180" w:vertAnchor="text" w:horzAnchor="margin" w:tblpY="32"/>
        <w:tblW w:w="896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1E0" w:firstRow="1" w:lastRow="1" w:firstColumn="1" w:lastColumn="1" w:noHBand="0" w:noVBand="0"/>
      </w:tblPr>
      <w:tblGrid>
        <w:gridCol w:w="2988"/>
        <w:gridCol w:w="2988"/>
        <w:gridCol w:w="2988"/>
      </w:tblGrid>
      <w:tr w:rsidR="00284077" w:rsidRPr="00B70306" w14:paraId="6DEBEB16" w14:textId="77777777" w:rsidTr="0051454E">
        <w:trPr>
          <w:cnfStyle w:val="100000000000" w:firstRow="1" w:lastRow="0" w:firstColumn="0" w:lastColumn="0" w:oddVBand="0" w:evenVBand="0" w:oddHBand="0" w:evenHBand="0" w:firstRowFirstColumn="0" w:firstRowLastColumn="0" w:lastRowFirstColumn="0" w:lastRowLastColumn="0"/>
          <w:trHeight w:val="20"/>
        </w:trPr>
        <w:tc>
          <w:tcPr>
            <w:tcW w:w="2988" w:type="dxa"/>
            <w:shd w:val="clear" w:color="auto" w:fill="008CA9"/>
            <w:vAlign w:val="center"/>
          </w:tcPr>
          <w:p w14:paraId="2F744161" w14:textId="77777777" w:rsidR="00B11687" w:rsidRPr="00B70306" w:rsidRDefault="00B11687" w:rsidP="00486302">
            <w:pPr>
              <w:pStyle w:val="GSFAuditTableParagraph"/>
              <w:framePr w:hSpace="0" w:wrap="auto" w:vAnchor="margin" w:hAnchor="text" w:yAlign="inline"/>
              <w:ind w:left="0"/>
              <w:rPr>
                <w:rFonts w:asciiTheme="majorHAnsi" w:hAnsiTheme="majorHAnsi" w:cstheme="majorHAnsi"/>
              </w:rPr>
            </w:pPr>
          </w:p>
        </w:tc>
        <w:tc>
          <w:tcPr>
            <w:tcW w:w="2988" w:type="dxa"/>
            <w:shd w:val="clear" w:color="auto" w:fill="008CA9"/>
            <w:vAlign w:val="center"/>
          </w:tcPr>
          <w:p w14:paraId="19FCF4C4" w14:textId="77777777" w:rsidR="00B11687" w:rsidRPr="00B70306" w:rsidRDefault="00B11687" w:rsidP="00486302">
            <w:pPr>
              <w:pStyle w:val="GSFAuditTableParagraph"/>
              <w:framePr w:hSpace="0" w:wrap="auto" w:vAnchor="margin" w:hAnchor="text" w:yAlign="inline"/>
              <w:rPr>
                <w:rStyle w:val="Strong"/>
                <w:rFonts w:asciiTheme="majorHAnsi" w:hAnsiTheme="majorHAnsi" w:cstheme="majorHAnsi"/>
                <w:b w:val="0"/>
                <w:bCs w:val="0"/>
              </w:rPr>
            </w:pPr>
            <w:r w:rsidRPr="00B70306">
              <w:rPr>
                <w:rStyle w:val="Strong"/>
                <w:rFonts w:asciiTheme="majorHAnsi" w:hAnsiTheme="majorHAnsi" w:cstheme="majorHAnsi"/>
                <w:lang w:val="en"/>
              </w:rPr>
              <w:t>31 March 20</w:t>
            </w:r>
            <w:r w:rsidR="00011181" w:rsidRPr="00B70306">
              <w:rPr>
                <w:rStyle w:val="Strong"/>
                <w:rFonts w:asciiTheme="majorHAnsi" w:hAnsiTheme="majorHAnsi" w:cstheme="majorHAnsi"/>
                <w:lang w:val="en"/>
              </w:rPr>
              <w:t>20</w:t>
            </w:r>
          </w:p>
        </w:tc>
        <w:tc>
          <w:tcPr>
            <w:tcW w:w="2988" w:type="dxa"/>
            <w:shd w:val="clear" w:color="auto" w:fill="008CA9"/>
            <w:vAlign w:val="center"/>
          </w:tcPr>
          <w:p w14:paraId="1846C478" w14:textId="77777777" w:rsidR="00B11687" w:rsidRPr="00B70306" w:rsidRDefault="00B11687" w:rsidP="00486302">
            <w:pPr>
              <w:pStyle w:val="GSFAuditTableParagraph"/>
              <w:framePr w:hSpace="0" w:wrap="auto" w:vAnchor="margin" w:hAnchor="text" w:yAlign="inline"/>
              <w:rPr>
                <w:rStyle w:val="Strong"/>
                <w:rFonts w:asciiTheme="majorHAnsi" w:hAnsiTheme="majorHAnsi" w:cstheme="majorHAnsi"/>
                <w:b w:val="0"/>
                <w:bCs w:val="0"/>
              </w:rPr>
            </w:pPr>
            <w:r w:rsidRPr="00B70306">
              <w:rPr>
                <w:rStyle w:val="Strong"/>
                <w:rFonts w:asciiTheme="majorHAnsi" w:hAnsiTheme="majorHAnsi" w:cstheme="majorHAnsi"/>
                <w:lang w:val="en"/>
              </w:rPr>
              <w:t>31 March 202</w:t>
            </w:r>
            <w:r w:rsidR="00011181" w:rsidRPr="00B70306">
              <w:rPr>
                <w:rStyle w:val="Strong"/>
                <w:rFonts w:asciiTheme="majorHAnsi" w:hAnsiTheme="majorHAnsi" w:cstheme="majorHAnsi"/>
                <w:lang w:val="en"/>
              </w:rPr>
              <w:t>1</w:t>
            </w:r>
          </w:p>
        </w:tc>
      </w:tr>
      <w:tr w:rsidR="00011181" w:rsidRPr="00B70306" w14:paraId="15055CC5" w14:textId="77777777" w:rsidTr="0051454E">
        <w:trPr>
          <w:trHeight w:val="20"/>
        </w:trPr>
        <w:tc>
          <w:tcPr>
            <w:tcW w:w="2988" w:type="dxa"/>
            <w:vAlign w:val="center"/>
          </w:tcPr>
          <w:p w14:paraId="0EA68D60" w14:textId="77777777" w:rsidR="00011181" w:rsidRPr="0063120D" w:rsidRDefault="00011181"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lang w:val="en"/>
              </w:rPr>
              <w:t>Net Asset Value (NAV)</w:t>
            </w:r>
          </w:p>
        </w:tc>
        <w:tc>
          <w:tcPr>
            <w:tcW w:w="2988" w:type="dxa"/>
            <w:vAlign w:val="center"/>
          </w:tcPr>
          <w:p w14:paraId="268A6262" w14:textId="77777777" w:rsidR="00011181" w:rsidRPr="0063120D" w:rsidRDefault="00011181"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rPr>
              <w:t>£49.7 m</w:t>
            </w:r>
          </w:p>
        </w:tc>
        <w:tc>
          <w:tcPr>
            <w:tcW w:w="2988" w:type="dxa"/>
            <w:vAlign w:val="center"/>
          </w:tcPr>
          <w:p w14:paraId="25ED2085" w14:textId="77777777" w:rsidR="00011181" w:rsidRPr="0063120D" w:rsidRDefault="00011181" w:rsidP="00486302">
            <w:pPr>
              <w:pStyle w:val="GSFAuditTableParagraph"/>
              <w:framePr w:hSpace="0" w:wrap="auto" w:vAnchor="margin" w:hAnchor="text" w:yAlign="inline"/>
              <w:rPr>
                <w:rFonts w:asciiTheme="majorHAnsi" w:hAnsiTheme="majorHAnsi"/>
                <w:sz w:val="18"/>
              </w:rPr>
            </w:pPr>
            <w:r w:rsidRPr="00AD6252">
              <w:rPr>
                <w:rFonts w:asciiTheme="majorHAnsi" w:hAnsiTheme="majorHAnsi" w:cstheme="majorHAnsi"/>
                <w:sz w:val="18"/>
                <w:szCs w:val="18"/>
                <w:lang w:val="en"/>
              </w:rPr>
              <w:t>£</w:t>
            </w:r>
            <w:r w:rsidR="00994250" w:rsidRPr="00AD6252">
              <w:rPr>
                <w:rFonts w:asciiTheme="majorHAnsi" w:hAnsiTheme="majorHAnsi" w:cstheme="majorHAnsi"/>
                <w:sz w:val="18"/>
                <w:szCs w:val="18"/>
                <w:lang w:val="en"/>
              </w:rPr>
              <w:t>14</w:t>
            </w:r>
            <w:r w:rsidR="00091B8B">
              <w:rPr>
                <w:rFonts w:asciiTheme="majorHAnsi" w:hAnsiTheme="majorHAnsi" w:cstheme="majorHAnsi"/>
                <w:sz w:val="18"/>
                <w:szCs w:val="18"/>
                <w:lang w:val="en"/>
              </w:rPr>
              <w:t>5</w:t>
            </w:r>
            <w:r w:rsidR="00994250" w:rsidRPr="00AD6252">
              <w:rPr>
                <w:rFonts w:asciiTheme="majorHAnsi" w:hAnsiTheme="majorHAnsi" w:cstheme="majorHAnsi"/>
                <w:sz w:val="18"/>
                <w:szCs w:val="18"/>
                <w:lang w:val="en"/>
              </w:rPr>
              <w:t>.1</w:t>
            </w:r>
            <w:r w:rsidRPr="0063120D">
              <w:rPr>
                <w:rFonts w:asciiTheme="majorHAnsi" w:hAnsiTheme="majorHAnsi"/>
                <w:sz w:val="18"/>
                <w:lang w:val="en"/>
              </w:rPr>
              <w:t xml:space="preserve"> m</w:t>
            </w:r>
          </w:p>
        </w:tc>
      </w:tr>
      <w:tr w:rsidR="00284077" w:rsidRPr="00B70306" w14:paraId="42530842" w14:textId="77777777" w:rsidTr="0051454E">
        <w:trPr>
          <w:cnfStyle w:val="000000010000" w:firstRow="0" w:lastRow="0" w:firstColumn="0" w:lastColumn="0" w:oddVBand="0" w:evenVBand="0" w:oddHBand="0" w:evenHBand="1" w:firstRowFirstColumn="0" w:firstRowLastColumn="0" w:lastRowFirstColumn="0" w:lastRowLastColumn="0"/>
          <w:trHeight w:val="20"/>
        </w:trPr>
        <w:tc>
          <w:tcPr>
            <w:tcW w:w="2988" w:type="dxa"/>
            <w:vAlign w:val="center"/>
          </w:tcPr>
          <w:p w14:paraId="09C4ABDD" w14:textId="77777777" w:rsidR="00011181" w:rsidRPr="0063120D" w:rsidRDefault="00D82B60"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lang w:val="en"/>
              </w:rPr>
              <w:t>NAV per share</w:t>
            </w:r>
            <w:r w:rsidR="004E109E">
              <w:rPr>
                <w:rStyle w:val="FootnoteReference"/>
                <w:rFonts w:asciiTheme="majorHAnsi" w:hAnsiTheme="majorHAnsi" w:cstheme="majorHAnsi"/>
                <w:sz w:val="18"/>
                <w:szCs w:val="18"/>
              </w:rPr>
              <w:footnoteReference w:id="6"/>
            </w:r>
          </w:p>
        </w:tc>
        <w:tc>
          <w:tcPr>
            <w:tcW w:w="2988" w:type="dxa"/>
            <w:vAlign w:val="center"/>
          </w:tcPr>
          <w:p w14:paraId="3C4FE590" w14:textId="77777777" w:rsidR="00011181" w:rsidRPr="0063120D" w:rsidRDefault="00011181"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rPr>
              <w:t>94. 6p</w:t>
            </w:r>
          </w:p>
        </w:tc>
        <w:tc>
          <w:tcPr>
            <w:tcW w:w="2988" w:type="dxa"/>
            <w:vAlign w:val="center"/>
          </w:tcPr>
          <w:p w14:paraId="60268F44" w14:textId="77777777" w:rsidR="00011181" w:rsidRPr="0063120D" w:rsidRDefault="00994250" w:rsidP="00486302">
            <w:pPr>
              <w:pStyle w:val="GSFAuditTableParagraph"/>
              <w:framePr w:hSpace="0" w:wrap="auto" w:vAnchor="margin" w:hAnchor="text" w:yAlign="inline"/>
              <w:rPr>
                <w:rFonts w:asciiTheme="majorHAnsi" w:hAnsiTheme="majorHAnsi"/>
                <w:sz w:val="18"/>
              </w:rPr>
            </w:pPr>
            <w:r w:rsidRPr="00AD6252">
              <w:rPr>
                <w:rFonts w:asciiTheme="majorHAnsi" w:hAnsiTheme="majorHAnsi" w:cstheme="majorHAnsi"/>
                <w:sz w:val="18"/>
                <w:szCs w:val="18"/>
                <w:lang w:val="en"/>
              </w:rPr>
              <w:t>100</w:t>
            </w:r>
            <w:r w:rsidR="00011181" w:rsidRPr="00AD6252">
              <w:rPr>
                <w:rFonts w:asciiTheme="majorHAnsi" w:hAnsiTheme="majorHAnsi" w:cstheme="majorHAnsi"/>
                <w:sz w:val="18"/>
                <w:szCs w:val="18"/>
                <w:lang w:val="en"/>
              </w:rPr>
              <w:t xml:space="preserve">. </w:t>
            </w:r>
            <w:r w:rsidRPr="00AD6252">
              <w:rPr>
                <w:rFonts w:asciiTheme="majorHAnsi" w:hAnsiTheme="majorHAnsi" w:cstheme="majorHAnsi"/>
                <w:sz w:val="18"/>
                <w:szCs w:val="18"/>
                <w:lang w:val="en"/>
              </w:rPr>
              <w:t>9</w:t>
            </w:r>
            <w:r w:rsidR="00011181" w:rsidRPr="00AD6252">
              <w:rPr>
                <w:rFonts w:asciiTheme="majorHAnsi" w:hAnsiTheme="majorHAnsi" w:cstheme="majorHAnsi"/>
                <w:sz w:val="18"/>
                <w:szCs w:val="18"/>
                <w:lang w:val="en"/>
              </w:rPr>
              <w:t>p</w:t>
            </w:r>
          </w:p>
        </w:tc>
      </w:tr>
      <w:tr w:rsidR="00AD6132" w:rsidRPr="00B70306" w14:paraId="5CD087F1" w14:textId="77777777" w:rsidTr="0051454E">
        <w:trPr>
          <w:trHeight w:val="20"/>
        </w:trPr>
        <w:tc>
          <w:tcPr>
            <w:tcW w:w="2988" w:type="dxa"/>
            <w:vAlign w:val="center"/>
          </w:tcPr>
          <w:p w14:paraId="06709CAE" w14:textId="1ABE9F70" w:rsidR="00AD6132" w:rsidRPr="00AD6252" w:rsidRDefault="00AD6132" w:rsidP="00486302">
            <w:pPr>
              <w:pStyle w:val="GSFAuditTableParagraph"/>
              <w:framePr w:hSpace="0" w:wrap="auto" w:vAnchor="margin" w:hAnchor="text" w:yAlign="inline"/>
              <w:rPr>
                <w:rFonts w:asciiTheme="majorHAnsi" w:eastAsia="Times New Roman" w:hAnsiTheme="majorHAnsi" w:cstheme="majorHAnsi"/>
                <w:sz w:val="18"/>
                <w:szCs w:val="18"/>
                <w:lang w:val="en"/>
              </w:rPr>
            </w:pPr>
            <w:r w:rsidRPr="00AD6252">
              <w:rPr>
                <w:rFonts w:asciiTheme="majorHAnsi" w:eastAsia="Times New Roman" w:hAnsiTheme="majorHAnsi" w:cstheme="majorHAnsi"/>
                <w:sz w:val="18"/>
                <w:szCs w:val="18"/>
                <w:lang w:val="en"/>
              </w:rPr>
              <w:t>N</w:t>
            </w:r>
            <w:r w:rsidR="00A81738" w:rsidRPr="00AD6252">
              <w:rPr>
                <w:rFonts w:asciiTheme="majorHAnsi" w:eastAsia="Times New Roman" w:hAnsiTheme="majorHAnsi" w:cstheme="majorHAnsi"/>
                <w:sz w:val="18"/>
                <w:szCs w:val="18"/>
                <w:lang w:val="en"/>
              </w:rPr>
              <w:t>AV Total Return</w:t>
            </w:r>
            <w:r w:rsidR="00E00759">
              <w:rPr>
                <w:rStyle w:val="FootnoteReference"/>
                <w:rFonts w:asciiTheme="majorHAnsi" w:eastAsia="Times New Roman" w:hAnsiTheme="majorHAnsi" w:cstheme="majorHAnsi"/>
                <w:sz w:val="18"/>
                <w:szCs w:val="18"/>
                <w:lang w:val="en"/>
              </w:rPr>
              <w:footnoteReference w:id="7"/>
            </w:r>
          </w:p>
        </w:tc>
        <w:tc>
          <w:tcPr>
            <w:tcW w:w="2988" w:type="dxa"/>
            <w:vAlign w:val="center"/>
          </w:tcPr>
          <w:p w14:paraId="29376461" w14:textId="77777777" w:rsidR="00AD6132" w:rsidRPr="00AD6252" w:rsidRDefault="00E11EEA" w:rsidP="00486302">
            <w:pPr>
              <w:pStyle w:val="GSFAuditTableParagraph"/>
              <w:framePr w:hSpace="0" w:wrap="auto" w:vAnchor="margin" w:hAnchor="text" w:yAlign="inline"/>
              <w:rPr>
                <w:rFonts w:asciiTheme="majorHAnsi" w:hAnsiTheme="majorHAnsi" w:cstheme="majorHAnsi"/>
                <w:sz w:val="18"/>
                <w:szCs w:val="18"/>
              </w:rPr>
            </w:pPr>
            <w:r w:rsidRPr="00AD6252">
              <w:rPr>
                <w:rFonts w:asciiTheme="majorHAnsi" w:hAnsiTheme="majorHAnsi" w:cstheme="majorHAnsi"/>
                <w:sz w:val="18"/>
                <w:szCs w:val="18"/>
              </w:rPr>
              <w:t>10.6%</w:t>
            </w:r>
          </w:p>
        </w:tc>
        <w:tc>
          <w:tcPr>
            <w:tcW w:w="2988" w:type="dxa"/>
            <w:vAlign w:val="center"/>
          </w:tcPr>
          <w:p w14:paraId="4D12944F" w14:textId="77777777" w:rsidR="00AD6132" w:rsidRPr="00AD6252" w:rsidRDefault="00A81738" w:rsidP="00486302">
            <w:pPr>
              <w:pStyle w:val="GSFAuditTableParagraph"/>
              <w:framePr w:hSpace="0" w:wrap="auto" w:vAnchor="margin" w:hAnchor="text" w:yAlign="inline"/>
              <w:rPr>
                <w:rFonts w:asciiTheme="majorHAnsi" w:hAnsiTheme="majorHAnsi" w:cstheme="majorHAnsi"/>
                <w:sz w:val="18"/>
                <w:szCs w:val="18"/>
                <w:lang w:val="en"/>
              </w:rPr>
            </w:pPr>
            <w:r w:rsidRPr="00AD6252">
              <w:rPr>
                <w:rFonts w:asciiTheme="majorHAnsi" w:hAnsiTheme="majorHAnsi" w:cstheme="majorHAnsi"/>
                <w:sz w:val="18"/>
                <w:szCs w:val="18"/>
                <w:lang w:val="en"/>
              </w:rPr>
              <w:t>14.</w:t>
            </w:r>
            <w:r w:rsidR="00026263" w:rsidRPr="00AD6252">
              <w:rPr>
                <w:rFonts w:asciiTheme="majorHAnsi" w:hAnsiTheme="majorHAnsi" w:cstheme="majorHAnsi"/>
                <w:sz w:val="18"/>
                <w:szCs w:val="18"/>
                <w:lang w:val="en"/>
              </w:rPr>
              <w:t>1</w:t>
            </w:r>
            <w:r w:rsidRPr="00AD6252">
              <w:rPr>
                <w:rFonts w:asciiTheme="majorHAnsi" w:hAnsiTheme="majorHAnsi" w:cstheme="majorHAnsi"/>
                <w:sz w:val="18"/>
                <w:szCs w:val="18"/>
                <w:lang w:val="en"/>
              </w:rPr>
              <w:t>%</w:t>
            </w:r>
          </w:p>
        </w:tc>
      </w:tr>
      <w:tr w:rsidR="00011181" w:rsidRPr="00B70306" w14:paraId="4060DDEF" w14:textId="77777777" w:rsidTr="0051454E">
        <w:trPr>
          <w:cnfStyle w:val="000000010000" w:firstRow="0" w:lastRow="0" w:firstColumn="0" w:lastColumn="0" w:oddVBand="0" w:evenVBand="0" w:oddHBand="0" w:evenHBand="1" w:firstRowFirstColumn="0" w:firstRowLastColumn="0" w:lastRowFirstColumn="0" w:lastRowLastColumn="0"/>
          <w:trHeight w:val="20"/>
        </w:trPr>
        <w:tc>
          <w:tcPr>
            <w:tcW w:w="2988" w:type="dxa"/>
            <w:vAlign w:val="center"/>
          </w:tcPr>
          <w:p w14:paraId="46FC224F" w14:textId="77777777" w:rsidR="00011181" w:rsidRPr="0063120D" w:rsidRDefault="00011181"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lang w:val="en"/>
              </w:rPr>
              <w:t>Number of issued Ordinary shares</w:t>
            </w:r>
          </w:p>
        </w:tc>
        <w:tc>
          <w:tcPr>
            <w:tcW w:w="2988" w:type="dxa"/>
            <w:vAlign w:val="center"/>
          </w:tcPr>
          <w:p w14:paraId="51BD10E8" w14:textId="77777777" w:rsidR="00011181" w:rsidRPr="0063120D" w:rsidRDefault="00011181"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rPr>
              <w:t>52.5 m</w:t>
            </w:r>
          </w:p>
        </w:tc>
        <w:tc>
          <w:tcPr>
            <w:tcW w:w="2988" w:type="dxa"/>
            <w:vAlign w:val="center"/>
          </w:tcPr>
          <w:p w14:paraId="5D3E76CF" w14:textId="77777777" w:rsidR="00011181" w:rsidRPr="0063120D" w:rsidRDefault="007F0D18"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lang w:val="en"/>
              </w:rPr>
              <w:t>143.9</w:t>
            </w:r>
            <w:r w:rsidR="00011181" w:rsidRPr="0063120D">
              <w:rPr>
                <w:rFonts w:asciiTheme="majorHAnsi" w:hAnsiTheme="majorHAnsi"/>
                <w:sz w:val="18"/>
                <w:lang w:val="en"/>
              </w:rPr>
              <w:t xml:space="preserve"> m</w:t>
            </w:r>
          </w:p>
        </w:tc>
      </w:tr>
      <w:tr w:rsidR="00011181" w:rsidRPr="00B70306" w14:paraId="0F6EFCDB" w14:textId="77777777" w:rsidTr="0051454E">
        <w:trPr>
          <w:trHeight w:val="20"/>
        </w:trPr>
        <w:tc>
          <w:tcPr>
            <w:tcW w:w="2988" w:type="dxa"/>
            <w:vAlign w:val="center"/>
          </w:tcPr>
          <w:p w14:paraId="5F2EE187" w14:textId="77777777" w:rsidR="00011181" w:rsidRPr="0063120D" w:rsidRDefault="00011181"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lang w:val="en"/>
              </w:rPr>
              <w:t>Share price based on closing price of indicated date</w:t>
            </w:r>
            <w:r w:rsidR="003300B0" w:rsidRPr="0063120D">
              <w:rPr>
                <w:rFonts w:asciiTheme="majorHAnsi" w:hAnsiTheme="majorHAnsi"/>
                <w:sz w:val="18"/>
                <w:lang w:val="en"/>
              </w:rPr>
              <w:t xml:space="preserve"> </w:t>
            </w:r>
          </w:p>
        </w:tc>
        <w:tc>
          <w:tcPr>
            <w:tcW w:w="2988" w:type="dxa"/>
            <w:vAlign w:val="center"/>
          </w:tcPr>
          <w:p w14:paraId="248EF1BA" w14:textId="77777777" w:rsidR="00011181" w:rsidRPr="0063120D" w:rsidRDefault="00011181"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rPr>
              <w:t>97.3 p</w:t>
            </w:r>
          </w:p>
        </w:tc>
        <w:tc>
          <w:tcPr>
            <w:tcW w:w="2988" w:type="dxa"/>
            <w:vAlign w:val="center"/>
          </w:tcPr>
          <w:p w14:paraId="1ADC45D0" w14:textId="77777777" w:rsidR="00011181" w:rsidRPr="0063120D" w:rsidRDefault="002C19CA"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lang w:val="en"/>
              </w:rPr>
              <w:t>108.0</w:t>
            </w:r>
            <w:r w:rsidR="00011181" w:rsidRPr="0063120D">
              <w:rPr>
                <w:rFonts w:asciiTheme="majorHAnsi" w:hAnsiTheme="majorHAnsi"/>
                <w:sz w:val="18"/>
                <w:lang w:val="en"/>
              </w:rPr>
              <w:t xml:space="preserve"> p</w:t>
            </w:r>
          </w:p>
        </w:tc>
      </w:tr>
      <w:tr w:rsidR="00011181" w:rsidRPr="00B70306" w14:paraId="2C723744" w14:textId="77777777" w:rsidTr="0051454E">
        <w:trPr>
          <w:cnfStyle w:val="000000010000" w:firstRow="0" w:lastRow="0" w:firstColumn="0" w:lastColumn="0" w:oddVBand="0" w:evenVBand="0" w:oddHBand="0" w:evenHBand="1" w:firstRowFirstColumn="0" w:firstRowLastColumn="0" w:lastRowFirstColumn="0" w:lastRowLastColumn="0"/>
          <w:trHeight w:val="20"/>
        </w:trPr>
        <w:tc>
          <w:tcPr>
            <w:tcW w:w="2988" w:type="dxa"/>
            <w:vAlign w:val="center"/>
          </w:tcPr>
          <w:p w14:paraId="2FE70B31" w14:textId="77777777" w:rsidR="00011181" w:rsidRPr="0063120D" w:rsidRDefault="00011181"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lang w:val="en"/>
              </w:rPr>
              <w:t>Premium to NAV</w:t>
            </w:r>
            <w:r w:rsidR="004E109E">
              <w:rPr>
                <w:rStyle w:val="FootnoteReference"/>
                <w:rFonts w:asciiTheme="majorHAnsi" w:hAnsiTheme="majorHAnsi" w:cstheme="majorHAnsi"/>
                <w:sz w:val="18"/>
                <w:szCs w:val="18"/>
              </w:rPr>
              <w:footnoteReference w:id="8"/>
            </w:r>
          </w:p>
        </w:tc>
        <w:tc>
          <w:tcPr>
            <w:tcW w:w="2988" w:type="dxa"/>
            <w:vAlign w:val="center"/>
          </w:tcPr>
          <w:p w14:paraId="53174E78" w14:textId="77777777" w:rsidR="00011181" w:rsidRPr="0063120D" w:rsidRDefault="00011181"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rPr>
              <w:t>2.9%</w:t>
            </w:r>
          </w:p>
        </w:tc>
        <w:tc>
          <w:tcPr>
            <w:tcW w:w="2988" w:type="dxa"/>
            <w:vAlign w:val="center"/>
          </w:tcPr>
          <w:p w14:paraId="402A28F6" w14:textId="77777777" w:rsidR="00011181" w:rsidRPr="0063120D" w:rsidRDefault="001C35F9" w:rsidP="00486302">
            <w:pPr>
              <w:pStyle w:val="GSFAuditTableParagraph"/>
              <w:framePr w:hSpace="0" w:wrap="auto" w:vAnchor="margin" w:hAnchor="text" w:yAlign="inline"/>
              <w:rPr>
                <w:rFonts w:asciiTheme="majorHAnsi" w:hAnsiTheme="majorHAnsi"/>
                <w:sz w:val="18"/>
              </w:rPr>
            </w:pPr>
            <w:r w:rsidRPr="00AD6252">
              <w:rPr>
                <w:rFonts w:asciiTheme="majorHAnsi" w:hAnsiTheme="majorHAnsi" w:cstheme="majorHAnsi"/>
                <w:w w:val="90"/>
                <w:sz w:val="18"/>
                <w:szCs w:val="18"/>
                <w:lang w:val="en"/>
              </w:rPr>
              <w:t>7.0</w:t>
            </w:r>
            <w:r w:rsidR="00011181" w:rsidRPr="00AD6252">
              <w:rPr>
                <w:rFonts w:asciiTheme="majorHAnsi" w:hAnsiTheme="majorHAnsi" w:cstheme="majorHAnsi"/>
                <w:w w:val="90"/>
                <w:sz w:val="18"/>
                <w:szCs w:val="18"/>
                <w:lang w:val="en"/>
              </w:rPr>
              <w:t>%</w:t>
            </w:r>
          </w:p>
        </w:tc>
      </w:tr>
      <w:tr w:rsidR="00011181" w:rsidRPr="00B70306" w14:paraId="1B8F0EDB" w14:textId="77777777" w:rsidTr="0051454E">
        <w:trPr>
          <w:trHeight w:val="20"/>
        </w:trPr>
        <w:tc>
          <w:tcPr>
            <w:tcW w:w="2988" w:type="dxa"/>
            <w:vAlign w:val="center"/>
          </w:tcPr>
          <w:p w14:paraId="34BEF3A3" w14:textId="77777777" w:rsidR="00011181" w:rsidRPr="0063120D" w:rsidRDefault="008E190B"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lang w:val="en"/>
              </w:rPr>
              <w:t>Market capitalisation based on closing price at indicated date</w:t>
            </w:r>
            <w:r w:rsidR="00D62DDA" w:rsidRPr="0063120D">
              <w:rPr>
                <w:rFonts w:asciiTheme="majorHAnsi" w:hAnsiTheme="majorHAnsi"/>
                <w:sz w:val="18"/>
                <w:lang w:val="en"/>
              </w:rPr>
              <w:t xml:space="preserve"> </w:t>
            </w:r>
          </w:p>
        </w:tc>
        <w:tc>
          <w:tcPr>
            <w:tcW w:w="2988" w:type="dxa"/>
            <w:vAlign w:val="center"/>
          </w:tcPr>
          <w:p w14:paraId="1C957614" w14:textId="77777777" w:rsidR="00011181" w:rsidRPr="0063120D" w:rsidRDefault="00011181"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lang w:val="en"/>
              </w:rPr>
              <w:t>£51. 1m</w:t>
            </w:r>
          </w:p>
        </w:tc>
        <w:tc>
          <w:tcPr>
            <w:tcW w:w="2988" w:type="dxa"/>
            <w:vAlign w:val="center"/>
          </w:tcPr>
          <w:p w14:paraId="2CDFAA25" w14:textId="77777777" w:rsidR="00011181" w:rsidRPr="0063120D" w:rsidRDefault="00011181"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lang w:val="en"/>
              </w:rPr>
              <w:t>£</w:t>
            </w:r>
            <w:r w:rsidR="00343711" w:rsidRPr="0063120D">
              <w:rPr>
                <w:rFonts w:asciiTheme="majorHAnsi" w:hAnsiTheme="majorHAnsi"/>
                <w:sz w:val="18"/>
                <w:lang w:val="en"/>
              </w:rPr>
              <w:t>155</w:t>
            </w:r>
            <w:r w:rsidR="008425D4" w:rsidRPr="0063120D">
              <w:rPr>
                <w:rFonts w:asciiTheme="majorHAnsi" w:hAnsiTheme="majorHAnsi"/>
                <w:sz w:val="18"/>
                <w:lang w:val="en"/>
              </w:rPr>
              <w:t>.4</w:t>
            </w:r>
            <w:r w:rsidRPr="0063120D">
              <w:rPr>
                <w:rFonts w:asciiTheme="majorHAnsi" w:hAnsiTheme="majorHAnsi"/>
                <w:sz w:val="18"/>
                <w:lang w:val="en"/>
              </w:rPr>
              <w:t>m</w:t>
            </w:r>
          </w:p>
        </w:tc>
      </w:tr>
      <w:tr w:rsidR="00DB4A58" w:rsidRPr="00B70306" w14:paraId="152F1657" w14:textId="77777777" w:rsidTr="0051454E">
        <w:trPr>
          <w:cnfStyle w:val="000000010000" w:firstRow="0" w:lastRow="0" w:firstColumn="0" w:lastColumn="0" w:oddVBand="0" w:evenVBand="0" w:oddHBand="0" w:evenHBand="1" w:firstRowFirstColumn="0" w:firstRowLastColumn="0" w:lastRowFirstColumn="0" w:lastRowLastColumn="0"/>
          <w:trHeight w:val="20"/>
        </w:trPr>
        <w:tc>
          <w:tcPr>
            <w:tcW w:w="2988" w:type="dxa"/>
            <w:vAlign w:val="center"/>
          </w:tcPr>
          <w:p w14:paraId="5A39B0FD" w14:textId="77777777" w:rsidR="00DB4A58" w:rsidRPr="0063120D" w:rsidRDefault="00DB4A58" w:rsidP="00486302">
            <w:pPr>
              <w:pStyle w:val="GSFAuditTableParagraph"/>
              <w:framePr w:hSpace="0" w:wrap="auto" w:vAnchor="margin" w:hAnchor="text" w:yAlign="inline"/>
              <w:rPr>
                <w:rFonts w:asciiTheme="majorHAnsi" w:hAnsiTheme="majorHAnsi"/>
                <w:sz w:val="18"/>
                <w:lang w:val="en"/>
              </w:rPr>
            </w:pPr>
            <w:r w:rsidRPr="0063120D">
              <w:rPr>
                <w:rFonts w:asciiTheme="majorHAnsi" w:hAnsiTheme="majorHAnsi"/>
                <w:sz w:val="18"/>
                <w:lang w:val="en"/>
              </w:rPr>
              <w:t>Portfolio’s</w:t>
            </w:r>
            <w:r w:rsidR="00D46B92" w:rsidRPr="0063120D">
              <w:rPr>
                <w:rFonts w:asciiTheme="majorHAnsi" w:hAnsiTheme="majorHAnsi"/>
                <w:sz w:val="18"/>
                <w:lang w:val="en"/>
              </w:rPr>
              <w:t xml:space="preserve"> total</w:t>
            </w:r>
            <w:r w:rsidRPr="0063120D">
              <w:rPr>
                <w:rFonts w:asciiTheme="majorHAnsi" w:hAnsiTheme="majorHAnsi"/>
                <w:sz w:val="18"/>
                <w:lang w:val="en"/>
              </w:rPr>
              <w:t xml:space="preserve"> capacity </w:t>
            </w:r>
          </w:p>
        </w:tc>
        <w:tc>
          <w:tcPr>
            <w:tcW w:w="2988" w:type="dxa"/>
            <w:vAlign w:val="center"/>
          </w:tcPr>
          <w:p w14:paraId="7247B40C" w14:textId="77777777" w:rsidR="00DB4A58" w:rsidRPr="0063120D" w:rsidRDefault="00DB4A58" w:rsidP="00486302">
            <w:pPr>
              <w:pStyle w:val="GSFAuditTableParagraph"/>
              <w:framePr w:hSpace="0" w:wrap="auto" w:vAnchor="margin" w:hAnchor="text" w:yAlign="inline"/>
              <w:rPr>
                <w:rFonts w:asciiTheme="majorHAnsi" w:hAnsiTheme="majorHAnsi"/>
                <w:sz w:val="18"/>
                <w:lang w:val="en"/>
              </w:rPr>
            </w:pPr>
            <w:r w:rsidRPr="0063120D">
              <w:rPr>
                <w:rFonts w:asciiTheme="majorHAnsi" w:hAnsiTheme="majorHAnsi"/>
                <w:sz w:val="18"/>
                <w:lang w:val="en"/>
              </w:rPr>
              <w:t>189.0 MW</w:t>
            </w:r>
          </w:p>
        </w:tc>
        <w:tc>
          <w:tcPr>
            <w:tcW w:w="2988" w:type="dxa"/>
            <w:vAlign w:val="center"/>
          </w:tcPr>
          <w:p w14:paraId="43D31DE8" w14:textId="77777777" w:rsidR="00DB4A58" w:rsidRPr="0063120D" w:rsidRDefault="00FF0945" w:rsidP="00486302">
            <w:pPr>
              <w:pStyle w:val="GSFAuditTableParagraph"/>
              <w:framePr w:hSpace="0" w:wrap="auto" w:vAnchor="margin" w:hAnchor="text" w:yAlign="inline"/>
              <w:rPr>
                <w:rFonts w:asciiTheme="majorHAnsi" w:hAnsiTheme="majorHAnsi"/>
                <w:sz w:val="18"/>
                <w:lang w:val="en"/>
              </w:rPr>
            </w:pPr>
            <w:r>
              <w:rPr>
                <w:rFonts w:asciiTheme="majorHAnsi" w:hAnsiTheme="majorHAnsi" w:cstheme="majorHAnsi"/>
                <w:sz w:val="18"/>
                <w:szCs w:val="18"/>
                <w:lang w:val="en"/>
              </w:rPr>
              <w:t>380</w:t>
            </w:r>
            <w:r w:rsidR="00DB4A58" w:rsidRPr="0063120D">
              <w:rPr>
                <w:rFonts w:asciiTheme="majorHAnsi" w:hAnsiTheme="majorHAnsi"/>
                <w:sz w:val="18"/>
                <w:lang w:val="en"/>
              </w:rPr>
              <w:t>.0 MW</w:t>
            </w:r>
          </w:p>
        </w:tc>
      </w:tr>
      <w:tr w:rsidR="00DB4A58" w:rsidRPr="00B70306" w14:paraId="375565A9" w14:textId="77777777" w:rsidTr="0051454E">
        <w:trPr>
          <w:trHeight w:val="20"/>
        </w:trPr>
        <w:tc>
          <w:tcPr>
            <w:tcW w:w="2988" w:type="dxa"/>
            <w:vAlign w:val="center"/>
          </w:tcPr>
          <w:p w14:paraId="4A78BEE7" w14:textId="77777777" w:rsidR="00DB4A58" w:rsidRPr="0063120D" w:rsidRDefault="00DB4A58" w:rsidP="00486302">
            <w:pPr>
              <w:pStyle w:val="GSFAuditTableParagraph"/>
              <w:framePr w:hSpace="0" w:wrap="auto" w:vAnchor="margin" w:hAnchor="text" w:yAlign="inline"/>
              <w:rPr>
                <w:rFonts w:asciiTheme="majorHAnsi" w:hAnsiTheme="majorHAnsi"/>
                <w:sz w:val="18"/>
              </w:rPr>
            </w:pPr>
            <w:r w:rsidRPr="0063120D">
              <w:rPr>
                <w:rFonts w:asciiTheme="majorHAnsi" w:hAnsiTheme="majorHAnsi"/>
                <w:sz w:val="18"/>
                <w:lang w:val="en"/>
              </w:rPr>
              <w:t xml:space="preserve">Dividends </w:t>
            </w:r>
            <w:r w:rsidR="00523E2B" w:rsidRPr="0063120D">
              <w:rPr>
                <w:rFonts w:asciiTheme="majorHAnsi" w:hAnsiTheme="majorHAnsi"/>
                <w:sz w:val="18"/>
                <w:lang w:val="en"/>
              </w:rPr>
              <w:t>an</w:t>
            </w:r>
            <w:r w:rsidR="00DA4F7B" w:rsidRPr="0063120D">
              <w:rPr>
                <w:rFonts w:asciiTheme="majorHAnsi" w:hAnsiTheme="majorHAnsi"/>
                <w:sz w:val="18"/>
                <w:lang w:val="en"/>
              </w:rPr>
              <w:t>nounced</w:t>
            </w:r>
            <w:r w:rsidR="004E109E">
              <w:rPr>
                <w:rStyle w:val="FootnoteReference"/>
                <w:rFonts w:asciiTheme="majorHAnsi" w:hAnsiTheme="majorHAnsi" w:cstheme="majorHAnsi"/>
                <w:sz w:val="18"/>
                <w:szCs w:val="18"/>
              </w:rPr>
              <w:footnoteReference w:id="9"/>
            </w:r>
          </w:p>
        </w:tc>
        <w:tc>
          <w:tcPr>
            <w:tcW w:w="2988" w:type="dxa"/>
            <w:vAlign w:val="center"/>
          </w:tcPr>
          <w:p w14:paraId="667009C9" w14:textId="77777777" w:rsidR="00DB4A58" w:rsidRPr="0063120D" w:rsidRDefault="00E63B72" w:rsidP="00486302">
            <w:pPr>
              <w:pStyle w:val="GSFAuditTableParagraph"/>
              <w:framePr w:hSpace="0" w:wrap="auto" w:vAnchor="margin" w:hAnchor="text" w:yAlign="inline"/>
              <w:rPr>
                <w:rFonts w:asciiTheme="majorHAnsi" w:hAnsiTheme="majorHAnsi"/>
                <w:sz w:val="18"/>
                <w:lang w:val="en"/>
              </w:rPr>
            </w:pPr>
            <w:r w:rsidRPr="0063120D">
              <w:rPr>
                <w:rFonts w:asciiTheme="majorHAnsi" w:hAnsiTheme="majorHAnsi"/>
                <w:sz w:val="18"/>
                <w:lang w:val="en"/>
              </w:rPr>
              <w:t>7.0 p</w:t>
            </w:r>
          </w:p>
        </w:tc>
        <w:tc>
          <w:tcPr>
            <w:tcW w:w="2988" w:type="dxa"/>
            <w:vAlign w:val="center"/>
          </w:tcPr>
          <w:p w14:paraId="73344559" w14:textId="77777777" w:rsidR="00DB4A58" w:rsidRPr="0063120D" w:rsidRDefault="00DB4A58" w:rsidP="00486302">
            <w:pPr>
              <w:pStyle w:val="GSFAuditTableParagraph"/>
              <w:framePr w:hSpace="0" w:wrap="auto" w:vAnchor="margin" w:hAnchor="text" w:yAlign="inline"/>
              <w:ind w:left="95"/>
              <w:rPr>
                <w:rFonts w:asciiTheme="majorHAnsi" w:hAnsiTheme="majorHAnsi"/>
                <w:sz w:val="18"/>
              </w:rPr>
            </w:pPr>
            <w:r w:rsidRPr="0063120D">
              <w:rPr>
                <w:rFonts w:asciiTheme="majorHAnsi" w:hAnsiTheme="majorHAnsi"/>
                <w:sz w:val="18"/>
                <w:lang w:val="en"/>
              </w:rPr>
              <w:t>7.0 p</w:t>
            </w:r>
          </w:p>
        </w:tc>
      </w:tr>
      <w:tr w:rsidR="00555D18" w:rsidRPr="00B70306" w14:paraId="67858056" w14:textId="77777777" w:rsidTr="0051454E">
        <w:trPr>
          <w:cnfStyle w:val="000000010000" w:firstRow="0" w:lastRow="0" w:firstColumn="0" w:lastColumn="0" w:oddVBand="0" w:evenVBand="0" w:oddHBand="0" w:evenHBand="1" w:firstRowFirstColumn="0" w:firstRowLastColumn="0" w:lastRowFirstColumn="0" w:lastRowLastColumn="0"/>
          <w:trHeight w:val="20"/>
        </w:trPr>
        <w:tc>
          <w:tcPr>
            <w:tcW w:w="2988" w:type="dxa"/>
            <w:vAlign w:val="center"/>
          </w:tcPr>
          <w:p w14:paraId="6FBF47FC" w14:textId="1C8B502B" w:rsidR="00DC67E1" w:rsidRPr="0063120D" w:rsidRDefault="00DB4A58" w:rsidP="0051454E">
            <w:pPr>
              <w:pStyle w:val="GSFAuditTableParagraph"/>
              <w:framePr w:hSpace="0" w:wrap="auto" w:vAnchor="margin" w:hAnchor="text" w:yAlign="inline"/>
              <w:rPr>
                <w:rFonts w:asciiTheme="majorHAnsi" w:hAnsiTheme="majorHAnsi"/>
                <w:sz w:val="18"/>
                <w:lang w:val="en"/>
              </w:rPr>
            </w:pPr>
            <w:r w:rsidRPr="0063120D">
              <w:rPr>
                <w:rFonts w:asciiTheme="majorHAnsi" w:hAnsiTheme="majorHAnsi"/>
                <w:sz w:val="18"/>
                <w:lang w:val="en"/>
              </w:rPr>
              <w:t>Ongoing charges</w:t>
            </w:r>
            <w:r w:rsidR="004E109E">
              <w:rPr>
                <w:rStyle w:val="FootnoteReference"/>
                <w:rFonts w:asciiTheme="majorHAnsi" w:hAnsiTheme="majorHAnsi" w:cstheme="majorHAnsi"/>
                <w:sz w:val="18"/>
                <w:szCs w:val="18"/>
                <w:lang w:val="en"/>
              </w:rPr>
              <w:footnoteReference w:id="10"/>
            </w:r>
          </w:p>
        </w:tc>
        <w:tc>
          <w:tcPr>
            <w:tcW w:w="2988" w:type="dxa"/>
            <w:vAlign w:val="center"/>
          </w:tcPr>
          <w:p w14:paraId="18398CCE" w14:textId="77777777" w:rsidR="00DB4A58" w:rsidRPr="0063120D" w:rsidRDefault="00DB4A58" w:rsidP="00486302">
            <w:pPr>
              <w:pStyle w:val="GSFAuditTableParagraph"/>
              <w:framePr w:hSpace="0" w:wrap="auto" w:vAnchor="margin" w:hAnchor="text" w:yAlign="inline"/>
              <w:rPr>
                <w:rFonts w:asciiTheme="majorHAnsi" w:hAnsiTheme="majorHAnsi"/>
                <w:sz w:val="18"/>
                <w:lang w:val="en"/>
              </w:rPr>
            </w:pPr>
            <w:r w:rsidRPr="0063120D">
              <w:rPr>
                <w:rFonts w:asciiTheme="majorHAnsi" w:hAnsiTheme="majorHAnsi"/>
                <w:sz w:val="18"/>
                <w:lang w:val="en"/>
              </w:rPr>
              <w:t>2.2%</w:t>
            </w:r>
          </w:p>
        </w:tc>
        <w:tc>
          <w:tcPr>
            <w:tcW w:w="2988" w:type="dxa"/>
            <w:vAlign w:val="center"/>
          </w:tcPr>
          <w:p w14:paraId="72DB70DB" w14:textId="77777777" w:rsidR="00DB4A58" w:rsidRPr="0063120D" w:rsidRDefault="00A81738" w:rsidP="00486302">
            <w:pPr>
              <w:pStyle w:val="GSFAuditTableParagraph"/>
              <w:framePr w:hSpace="0" w:wrap="auto" w:vAnchor="margin" w:hAnchor="text" w:yAlign="inline"/>
              <w:rPr>
                <w:rFonts w:asciiTheme="majorHAnsi" w:hAnsiTheme="majorHAnsi"/>
                <w:sz w:val="18"/>
                <w:lang w:val="en"/>
              </w:rPr>
            </w:pPr>
            <w:r w:rsidRPr="008B04E1">
              <w:rPr>
                <w:rFonts w:asciiTheme="majorHAnsi" w:hAnsiTheme="majorHAnsi" w:cstheme="majorHAnsi"/>
                <w:sz w:val="18"/>
                <w:szCs w:val="18"/>
                <w:lang w:val="en"/>
              </w:rPr>
              <w:t>2.2</w:t>
            </w:r>
            <w:r w:rsidR="00DB4A58" w:rsidRPr="008B04E1">
              <w:rPr>
                <w:rFonts w:asciiTheme="majorHAnsi" w:hAnsiTheme="majorHAnsi" w:cstheme="majorHAnsi"/>
                <w:sz w:val="18"/>
                <w:szCs w:val="18"/>
                <w:lang w:val="en"/>
              </w:rPr>
              <w:t>%</w:t>
            </w:r>
          </w:p>
        </w:tc>
      </w:tr>
    </w:tbl>
    <w:p w14:paraId="079949F9" w14:textId="0285E1F4" w:rsidR="009F6BB0" w:rsidRDefault="009F6BB0" w:rsidP="0063120D">
      <w:pPr>
        <w:spacing w:before="0" w:after="0"/>
        <w:rPr>
          <w:rFonts w:asciiTheme="majorHAnsi" w:hAnsiTheme="majorHAnsi"/>
          <w:color w:val="008CA9"/>
          <w:sz w:val="32"/>
        </w:rPr>
      </w:pPr>
    </w:p>
    <w:p w14:paraId="6539FB7F" w14:textId="0973BDA2" w:rsidR="00486302" w:rsidRDefault="00486302" w:rsidP="0063120D">
      <w:pPr>
        <w:spacing w:before="0" w:after="0"/>
        <w:rPr>
          <w:rFonts w:asciiTheme="majorHAnsi" w:hAnsiTheme="majorHAnsi"/>
          <w:color w:val="008CA9"/>
          <w:sz w:val="32"/>
        </w:rPr>
      </w:pPr>
    </w:p>
    <w:p w14:paraId="383E98EA" w14:textId="77777777" w:rsidR="00086066" w:rsidRPr="0063120D" w:rsidRDefault="00086066" w:rsidP="0063120D">
      <w:pPr>
        <w:spacing w:before="0" w:after="0"/>
        <w:rPr>
          <w:rFonts w:asciiTheme="majorHAnsi" w:hAnsiTheme="majorHAnsi"/>
          <w:color w:val="008CA9"/>
          <w:sz w:val="32"/>
        </w:rPr>
      </w:pPr>
    </w:p>
    <w:p w14:paraId="1EB78A0F" w14:textId="77777777" w:rsidR="00AD201E" w:rsidRPr="0063120D" w:rsidRDefault="00D33030" w:rsidP="00A32304">
      <w:pPr>
        <w:pStyle w:val="Heading2"/>
        <w:rPr>
          <w:rFonts w:asciiTheme="majorHAnsi" w:hAnsiTheme="majorHAnsi"/>
          <w:lang w:val="en"/>
        </w:rPr>
      </w:pPr>
      <w:r w:rsidRPr="0097572B">
        <w:rPr>
          <w:rFonts w:asciiTheme="majorHAnsi" w:hAnsiTheme="majorHAnsi" w:cstheme="majorHAnsi"/>
        </w:rPr>
        <w:lastRenderedPageBreak/>
        <w:t>Group Overview</w:t>
      </w:r>
    </w:p>
    <w:p w14:paraId="0238288F" w14:textId="77777777" w:rsidR="00567DEA" w:rsidRDefault="00924FEA" w:rsidP="00567DEA">
      <w:pPr>
        <w:jc w:val="both"/>
        <w:rPr>
          <w:rStyle w:val="Heading4Char"/>
          <w:rFonts w:asciiTheme="majorHAnsi" w:hAnsiTheme="majorHAnsi" w:cstheme="majorHAnsi"/>
        </w:rPr>
      </w:pPr>
      <w:r w:rsidRPr="00C15AE5">
        <w:rPr>
          <w:rFonts w:asciiTheme="majorHAnsi" w:hAnsiTheme="majorHAnsi" w:cstheme="majorHAnsi"/>
          <w:bCs/>
          <w:lang w:val="en"/>
        </w:rPr>
        <w:t xml:space="preserve">The Company has an interest in twenty-three assets </w:t>
      </w:r>
      <w:r w:rsidR="000B5B64">
        <w:rPr>
          <w:rFonts w:asciiTheme="majorHAnsi" w:hAnsiTheme="majorHAnsi" w:cstheme="majorHAnsi"/>
          <w:bCs/>
          <w:lang w:val="en"/>
        </w:rPr>
        <w:t>(</w:t>
      </w:r>
      <w:r w:rsidRPr="00C15AE5">
        <w:rPr>
          <w:rFonts w:asciiTheme="majorHAnsi" w:hAnsiTheme="majorHAnsi" w:cstheme="majorHAnsi"/>
          <w:bCs/>
          <w:lang w:val="en"/>
        </w:rPr>
        <w:t>held within 1</w:t>
      </w:r>
      <w:r w:rsidR="00A7132B">
        <w:rPr>
          <w:rFonts w:asciiTheme="majorHAnsi" w:hAnsiTheme="majorHAnsi" w:cstheme="majorHAnsi"/>
          <w:bCs/>
          <w:lang w:val="en"/>
        </w:rPr>
        <w:t>4</w:t>
      </w:r>
      <w:r w:rsidRPr="00C15AE5">
        <w:rPr>
          <w:rFonts w:asciiTheme="majorHAnsi" w:hAnsiTheme="majorHAnsi" w:cstheme="majorHAnsi"/>
          <w:bCs/>
          <w:lang w:val="en"/>
        </w:rPr>
        <w:t xml:space="preserve"> portfolio companies</w:t>
      </w:r>
      <w:r w:rsidR="000B5B64">
        <w:rPr>
          <w:rFonts w:asciiTheme="majorHAnsi" w:hAnsiTheme="majorHAnsi" w:cstheme="majorHAnsi"/>
          <w:bCs/>
          <w:lang w:val="en"/>
        </w:rPr>
        <w:t>)</w:t>
      </w:r>
      <w:r>
        <w:rPr>
          <w:rFonts w:asciiTheme="majorHAnsi" w:hAnsiTheme="majorHAnsi" w:cstheme="majorHAnsi"/>
          <w:bCs/>
          <w:lang w:val="en"/>
        </w:rPr>
        <w:t xml:space="preserve"> </w:t>
      </w:r>
      <w:r w:rsidR="00567DEA">
        <w:rPr>
          <w:rFonts w:asciiTheme="majorHAnsi" w:hAnsiTheme="majorHAnsi" w:cstheme="majorHAnsi"/>
          <w:bCs/>
          <w:lang w:val="en"/>
        </w:rPr>
        <w:t xml:space="preserve">of which fifteen assets were acquired </w:t>
      </w:r>
      <w:r w:rsidR="00567DEA" w:rsidRPr="00C15AE5">
        <w:rPr>
          <w:rFonts w:asciiTheme="majorHAnsi" w:hAnsiTheme="majorHAnsi" w:cstheme="majorHAnsi"/>
          <w:bCs/>
          <w:lang w:val="en"/>
        </w:rPr>
        <w:t>within the fiscal year.</w:t>
      </w:r>
      <w:r w:rsidR="009268E4">
        <w:rPr>
          <w:rStyle w:val="FootnoteReference"/>
          <w:rFonts w:asciiTheme="majorHAnsi" w:hAnsiTheme="majorHAnsi" w:cstheme="majorHAnsi"/>
          <w:lang w:val="en"/>
        </w:rPr>
        <w:footnoteReference w:id="11"/>
      </w:r>
    </w:p>
    <w:p w14:paraId="15335351" w14:textId="77777777" w:rsidR="00AE538E" w:rsidRPr="0097572B" w:rsidRDefault="00454FA4" w:rsidP="00567DEA">
      <w:pPr>
        <w:jc w:val="both"/>
        <w:rPr>
          <w:rFonts w:asciiTheme="majorHAnsi" w:hAnsiTheme="majorHAnsi" w:cstheme="majorHAnsi"/>
        </w:rPr>
      </w:pPr>
      <w:r>
        <w:rPr>
          <w:rStyle w:val="Heading4Char"/>
          <w:rFonts w:asciiTheme="majorHAnsi" w:hAnsiTheme="majorHAnsi" w:cstheme="majorHAnsi"/>
        </w:rPr>
        <w:t xml:space="preserve">deployment - </w:t>
      </w:r>
      <w:r w:rsidR="00AC1671" w:rsidRPr="00C15AE5">
        <w:rPr>
          <w:rFonts w:asciiTheme="majorHAnsi" w:hAnsiTheme="majorHAnsi" w:cstheme="majorHAnsi"/>
          <w:bCs/>
          <w:lang w:val="en"/>
        </w:rPr>
        <w:t>In June 2020, the Company completed the acquisition of a 100 per cent interest in Ferrymuir (50 MW) in Scotland.</w:t>
      </w:r>
      <w:r w:rsidR="00AC1671" w:rsidRPr="00AC1671">
        <w:rPr>
          <w:rFonts w:asciiTheme="majorHAnsi" w:hAnsiTheme="majorHAnsi" w:cstheme="majorHAnsi"/>
          <w:bCs/>
          <w:lang w:val="en"/>
        </w:rPr>
        <w:t xml:space="preserve"> </w:t>
      </w:r>
      <w:r w:rsidR="00AC1671" w:rsidRPr="00C15AE5">
        <w:rPr>
          <w:rFonts w:asciiTheme="majorHAnsi" w:hAnsiTheme="majorHAnsi" w:cstheme="majorHAnsi"/>
          <w:bCs/>
          <w:lang w:val="en"/>
        </w:rPr>
        <w:t xml:space="preserve">The acquisition of Anesco’s operational portfolio </w:t>
      </w:r>
      <w:r w:rsidR="007D4955">
        <w:rPr>
          <w:rFonts w:asciiTheme="majorHAnsi" w:hAnsiTheme="majorHAnsi" w:cstheme="majorHAnsi"/>
          <w:bCs/>
          <w:lang w:val="en"/>
        </w:rPr>
        <w:t xml:space="preserve">of 14 </w:t>
      </w:r>
      <w:r w:rsidR="00644536">
        <w:rPr>
          <w:rFonts w:asciiTheme="majorHAnsi" w:hAnsiTheme="majorHAnsi" w:cstheme="majorHAnsi"/>
          <w:bCs/>
          <w:lang w:val="en"/>
        </w:rPr>
        <w:t>assets</w:t>
      </w:r>
      <w:r w:rsidR="007D4955">
        <w:rPr>
          <w:rFonts w:asciiTheme="majorHAnsi" w:hAnsiTheme="majorHAnsi" w:cstheme="majorHAnsi"/>
          <w:bCs/>
          <w:lang w:val="en"/>
        </w:rPr>
        <w:t xml:space="preserve"> </w:t>
      </w:r>
      <w:r w:rsidR="00AC1671" w:rsidRPr="00C15AE5">
        <w:rPr>
          <w:rFonts w:asciiTheme="majorHAnsi" w:hAnsiTheme="majorHAnsi" w:cstheme="majorHAnsi"/>
          <w:bCs/>
          <w:lang w:val="en"/>
        </w:rPr>
        <w:t>in October 2020 further increased the Company’s operational portfolio by 81 MW, generating cashflow immediately upon acquisition.</w:t>
      </w:r>
      <w:r w:rsidR="00AC1671" w:rsidRPr="00AC1671">
        <w:rPr>
          <w:rFonts w:asciiTheme="majorHAnsi" w:hAnsiTheme="majorHAnsi" w:cstheme="majorHAnsi"/>
          <w:bCs/>
          <w:lang w:val="en"/>
        </w:rPr>
        <w:t xml:space="preserve"> </w:t>
      </w:r>
      <w:r w:rsidR="00B71071">
        <w:rPr>
          <w:rFonts w:asciiTheme="majorHAnsi" w:hAnsiTheme="majorHAnsi" w:cstheme="majorHAnsi"/>
          <w:bCs/>
          <w:lang w:val="en"/>
        </w:rPr>
        <w:t xml:space="preserve">Post year-end, the Company </w:t>
      </w:r>
      <w:r w:rsidR="00B71071" w:rsidRPr="00C15AE5">
        <w:rPr>
          <w:rFonts w:asciiTheme="majorHAnsi" w:hAnsiTheme="majorHAnsi" w:cstheme="majorHAnsi"/>
          <w:bCs/>
          <w:lang w:val="en"/>
        </w:rPr>
        <w:t>acqui</w:t>
      </w:r>
      <w:r w:rsidR="00B71071">
        <w:rPr>
          <w:rFonts w:asciiTheme="majorHAnsi" w:hAnsiTheme="majorHAnsi" w:cstheme="majorHAnsi"/>
          <w:bCs/>
          <w:lang w:val="en"/>
        </w:rPr>
        <w:t xml:space="preserve">red </w:t>
      </w:r>
      <w:r w:rsidR="00B71071" w:rsidRPr="00C15AE5">
        <w:rPr>
          <w:rFonts w:asciiTheme="majorHAnsi" w:hAnsiTheme="majorHAnsi" w:cstheme="majorHAnsi"/>
          <w:bCs/>
          <w:lang w:val="en"/>
        </w:rPr>
        <w:t>Stony</w:t>
      </w:r>
      <w:r w:rsidR="00B71071">
        <w:rPr>
          <w:rFonts w:asciiTheme="majorHAnsi" w:hAnsiTheme="majorHAnsi" w:cstheme="majorHAnsi"/>
          <w:bCs/>
          <w:lang w:val="en"/>
        </w:rPr>
        <w:t xml:space="preserve"> Energy Storage Limited, an 80 MW development project</w:t>
      </w:r>
      <w:r w:rsidR="00B71071" w:rsidRPr="00AC1671">
        <w:rPr>
          <w:rFonts w:asciiTheme="majorHAnsi" w:hAnsiTheme="majorHAnsi" w:cstheme="majorHAnsi"/>
          <w:bCs/>
          <w:lang w:val="en"/>
        </w:rPr>
        <w:t>.</w:t>
      </w:r>
    </w:p>
    <w:p w14:paraId="6D0FF85B" w14:textId="77777777" w:rsidR="00211F1F" w:rsidRPr="00B86980" w:rsidRDefault="00B86980" w:rsidP="00211F1F">
      <w:pPr>
        <w:jc w:val="both"/>
        <w:rPr>
          <w:rFonts w:asciiTheme="majorHAnsi" w:hAnsiTheme="majorHAnsi" w:cstheme="majorHAnsi"/>
          <w:lang w:val="en"/>
        </w:rPr>
      </w:pPr>
      <w:r w:rsidRPr="00B86980">
        <w:rPr>
          <w:rFonts w:asciiTheme="majorHAnsi" w:hAnsiTheme="majorHAnsi" w:cstheme="majorHAnsi"/>
          <w:b/>
          <w:bCs/>
          <w:smallCaps/>
          <w:color w:val="808080" w:themeColor="background1" w:themeShade="80"/>
          <w:sz w:val="32"/>
          <w:szCs w:val="32"/>
        </w:rPr>
        <w:t xml:space="preserve">fundraise – </w:t>
      </w:r>
      <w:r w:rsidR="00211F1F" w:rsidRPr="00B86980">
        <w:rPr>
          <w:rFonts w:asciiTheme="majorHAnsi" w:hAnsiTheme="majorHAnsi" w:cstheme="majorHAnsi"/>
          <w:lang w:val="en"/>
        </w:rPr>
        <w:t>The Company raised £91.3 million as of March 2021</w:t>
      </w:r>
      <w:r w:rsidR="001E7246">
        <w:rPr>
          <w:rFonts w:asciiTheme="majorHAnsi" w:hAnsiTheme="majorHAnsi" w:cstheme="majorHAnsi"/>
          <w:lang w:val="en"/>
        </w:rPr>
        <w:t xml:space="preserve"> </w:t>
      </w:r>
      <w:r w:rsidR="00211F1F">
        <w:rPr>
          <w:rFonts w:asciiTheme="majorHAnsi" w:hAnsiTheme="majorHAnsi" w:cstheme="majorHAnsi"/>
          <w:lang w:val="en"/>
        </w:rPr>
        <w:t>through two placings in July</w:t>
      </w:r>
      <w:r w:rsidR="00211F1F" w:rsidRPr="00B86980">
        <w:rPr>
          <w:rFonts w:asciiTheme="majorHAnsi" w:hAnsiTheme="majorHAnsi" w:cstheme="majorHAnsi"/>
          <w:lang w:val="en"/>
        </w:rPr>
        <w:t xml:space="preserve"> (£23.7 million)</w:t>
      </w:r>
      <w:r w:rsidR="000B5B64">
        <w:rPr>
          <w:rFonts w:asciiTheme="majorHAnsi" w:hAnsiTheme="majorHAnsi" w:cstheme="majorHAnsi"/>
          <w:lang w:val="en"/>
        </w:rPr>
        <w:t xml:space="preserve"> </w:t>
      </w:r>
      <w:r w:rsidR="00211F1F">
        <w:rPr>
          <w:rFonts w:asciiTheme="majorHAnsi" w:hAnsiTheme="majorHAnsi" w:cstheme="majorHAnsi"/>
          <w:lang w:val="en"/>
        </w:rPr>
        <w:t>and</w:t>
      </w:r>
      <w:r w:rsidR="00211F1F" w:rsidRPr="00B86980">
        <w:rPr>
          <w:rFonts w:asciiTheme="majorHAnsi" w:hAnsiTheme="majorHAnsi" w:cstheme="majorHAnsi"/>
          <w:lang w:val="en"/>
        </w:rPr>
        <w:t xml:space="preserve"> </w:t>
      </w:r>
      <w:r w:rsidR="00211F1F">
        <w:rPr>
          <w:rFonts w:asciiTheme="majorHAnsi" w:hAnsiTheme="majorHAnsi" w:cstheme="majorHAnsi"/>
          <w:lang w:val="en"/>
        </w:rPr>
        <w:t xml:space="preserve">in </w:t>
      </w:r>
      <w:r w:rsidR="00211F1F" w:rsidRPr="00B86980">
        <w:rPr>
          <w:rFonts w:asciiTheme="majorHAnsi" w:hAnsiTheme="majorHAnsi" w:cstheme="majorHAnsi"/>
          <w:lang w:val="en"/>
        </w:rPr>
        <w:t>December (£60 million)</w:t>
      </w:r>
      <w:r w:rsidR="00211F1F">
        <w:rPr>
          <w:rFonts w:asciiTheme="majorHAnsi" w:hAnsiTheme="majorHAnsi" w:cstheme="majorHAnsi"/>
          <w:lang w:val="en"/>
        </w:rPr>
        <w:t xml:space="preserve"> (with the remainder provided as share consideration for the acquisition of Anesco’s operational portfolio). </w:t>
      </w:r>
    </w:p>
    <w:p w14:paraId="18B7A22A" w14:textId="77777777" w:rsidR="00211F1F" w:rsidRPr="00B86980" w:rsidRDefault="00211F1F" w:rsidP="00211F1F">
      <w:pPr>
        <w:jc w:val="both"/>
        <w:rPr>
          <w:rFonts w:asciiTheme="majorHAnsi" w:hAnsiTheme="majorHAnsi" w:cstheme="majorHAnsi"/>
          <w:b/>
          <w:bCs/>
          <w:smallCaps/>
          <w:color w:val="808080" w:themeColor="background1" w:themeShade="80"/>
          <w:sz w:val="32"/>
          <w:szCs w:val="32"/>
        </w:rPr>
      </w:pPr>
      <w:r w:rsidRPr="00B86980">
        <w:rPr>
          <w:rFonts w:asciiTheme="majorHAnsi" w:hAnsiTheme="majorHAnsi" w:cstheme="majorHAnsi"/>
          <w:lang w:val="en"/>
        </w:rPr>
        <w:t>Post year</w:t>
      </w:r>
      <w:r w:rsidR="00586976">
        <w:rPr>
          <w:rFonts w:asciiTheme="majorHAnsi" w:hAnsiTheme="majorHAnsi" w:cstheme="majorHAnsi"/>
          <w:lang w:val="en"/>
        </w:rPr>
        <w:t>-</w:t>
      </w:r>
      <w:r w:rsidRPr="00B86980">
        <w:rPr>
          <w:rFonts w:asciiTheme="majorHAnsi" w:hAnsiTheme="majorHAnsi" w:cstheme="majorHAnsi"/>
          <w:lang w:val="en"/>
        </w:rPr>
        <w:t xml:space="preserve">end, the Company raised </w:t>
      </w:r>
      <w:r>
        <w:rPr>
          <w:rFonts w:asciiTheme="majorHAnsi" w:hAnsiTheme="majorHAnsi" w:cstheme="majorHAnsi"/>
          <w:lang w:val="en"/>
        </w:rPr>
        <w:t xml:space="preserve">a </w:t>
      </w:r>
      <w:r w:rsidRPr="00B86980">
        <w:rPr>
          <w:rFonts w:asciiTheme="majorHAnsi" w:hAnsiTheme="majorHAnsi" w:cstheme="majorHAnsi"/>
          <w:lang w:val="en"/>
        </w:rPr>
        <w:t>further £135 million</w:t>
      </w:r>
      <w:r>
        <w:rPr>
          <w:rFonts w:asciiTheme="majorHAnsi" w:hAnsiTheme="majorHAnsi" w:cstheme="majorHAnsi"/>
          <w:lang w:val="en"/>
        </w:rPr>
        <w:t>.</w:t>
      </w:r>
    </w:p>
    <w:p w14:paraId="57D4D656" w14:textId="77777777" w:rsidR="00B86980" w:rsidRPr="0063120D" w:rsidRDefault="00B86980" w:rsidP="0063120D">
      <w:pPr>
        <w:jc w:val="both"/>
        <w:rPr>
          <w:rFonts w:asciiTheme="majorHAnsi" w:hAnsiTheme="majorHAnsi"/>
          <w:b/>
          <w:smallCaps/>
          <w:color w:val="808080" w:themeColor="background1" w:themeShade="80"/>
          <w:sz w:val="32"/>
        </w:rPr>
      </w:pPr>
    </w:p>
    <w:p w14:paraId="1B2F7A1C" w14:textId="77777777" w:rsidR="00F33277" w:rsidRPr="0097572B" w:rsidRDefault="00F33277" w:rsidP="00F33277">
      <w:pPr>
        <w:pStyle w:val="NoSpacing"/>
        <w:rPr>
          <w:b/>
          <w:bCs/>
          <w:smallCaps/>
          <w:color w:val="808080" w:themeColor="background1" w:themeShade="80"/>
          <w:sz w:val="32"/>
          <w:szCs w:val="32"/>
          <w:lang w:val="en-GB"/>
        </w:rPr>
      </w:pPr>
      <w:r w:rsidRPr="0097572B">
        <w:br w:type="page"/>
      </w:r>
    </w:p>
    <w:p w14:paraId="076C47FC" w14:textId="77777777" w:rsidR="00C7474B" w:rsidRPr="00C7474B" w:rsidRDefault="00F33277" w:rsidP="006528C2">
      <w:pPr>
        <w:pStyle w:val="Heading3"/>
      </w:pPr>
      <w:r w:rsidRPr="0097572B">
        <w:lastRenderedPageBreak/>
        <w:t xml:space="preserve">Key </w:t>
      </w:r>
      <w:r w:rsidR="00C7474B" w:rsidRPr="00C7474B">
        <w:t>Milestones</w:t>
      </w:r>
    </w:p>
    <w:p w14:paraId="601250C8" w14:textId="77777777" w:rsidR="00F33277" w:rsidRPr="0063120D" w:rsidRDefault="00F33277" w:rsidP="0063120D">
      <w:pPr>
        <w:rPr>
          <w:rFonts w:eastAsiaTheme="majorEastAsia"/>
          <w:lang w:val="en"/>
        </w:rPr>
      </w:pPr>
    </w:p>
    <w:p w14:paraId="39B1F860" w14:textId="77777777" w:rsidR="00F33277" w:rsidRPr="0097572B" w:rsidRDefault="00F33277" w:rsidP="00F33277">
      <w:pPr>
        <w:pStyle w:val="Heading5"/>
        <w:rPr>
          <w:lang w:val="en"/>
        </w:rPr>
      </w:pPr>
      <w:r w:rsidRPr="0097572B">
        <w:rPr>
          <w:lang w:val="en"/>
        </w:rPr>
        <w:t xml:space="preserve">Figure </w:t>
      </w:r>
      <w:r>
        <w:rPr>
          <w:lang w:val="en"/>
        </w:rPr>
        <w:t>3</w:t>
      </w:r>
      <w:r w:rsidRPr="0097572B">
        <w:rPr>
          <w:lang w:val="en"/>
        </w:rPr>
        <w:t>: Key : milestones</w:t>
      </w:r>
      <w:r w:rsidR="005468DD">
        <w:rPr>
          <w:rStyle w:val="FootnoteReference"/>
          <w:lang w:val="en"/>
        </w:rPr>
        <w:footnoteReference w:id="12"/>
      </w:r>
    </w:p>
    <w:p w14:paraId="36C8EDAA" w14:textId="77777777" w:rsidR="00F33277" w:rsidRPr="0097572B" w:rsidRDefault="00F33277" w:rsidP="00F33277">
      <w:pPr>
        <w:rPr>
          <w:rFonts w:asciiTheme="majorHAnsi" w:hAnsiTheme="majorHAnsi" w:cstheme="majorHAnsi"/>
          <w:lang w:val="en"/>
        </w:rPr>
      </w:pPr>
    </w:p>
    <w:p w14:paraId="55525B5D" w14:textId="77777777" w:rsidR="00F33277" w:rsidRPr="0097572B" w:rsidRDefault="00F33277" w:rsidP="00F33277">
      <w:pPr>
        <w:rPr>
          <w:rFonts w:asciiTheme="majorHAnsi" w:hAnsiTheme="majorHAnsi" w:cstheme="majorHAnsi"/>
        </w:rPr>
      </w:pPr>
      <w:r w:rsidRPr="00743C0B">
        <w:rPr>
          <w:rFonts w:asciiTheme="majorHAnsi" w:hAnsiTheme="majorHAnsi" w:cstheme="majorHAnsi"/>
          <w:noProof/>
          <w:lang w:eastAsia="en-GB"/>
        </w:rPr>
        <mc:AlternateContent>
          <mc:Choice Requires="wps">
            <w:drawing>
              <wp:anchor distT="0" distB="0" distL="114300" distR="114300" simplePos="0" relativeHeight="251658255" behindDoc="0" locked="0" layoutInCell="1" allowOverlap="1" wp14:anchorId="59AAD301" wp14:editId="58637C70">
                <wp:simplePos x="0" y="0"/>
                <wp:positionH relativeFrom="column">
                  <wp:posOffset>2600325</wp:posOffset>
                </wp:positionH>
                <wp:positionV relativeFrom="paragraph">
                  <wp:posOffset>8890</wp:posOffset>
                </wp:positionV>
                <wp:extent cx="0" cy="5514975"/>
                <wp:effectExtent l="38100" t="0" r="57150" b="47625"/>
                <wp:wrapNone/>
                <wp:docPr id="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5514975"/>
                        </a:xfrm>
                        <a:prstGeom prst="line">
                          <a:avLst/>
                        </a:prstGeom>
                        <a:ln w="101600">
                          <a:solidFill>
                            <a:schemeClr val="tx1">
                              <a:lumMod val="50000"/>
                              <a:lumOff val="50000"/>
                            </a:schemeClr>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FE46A1" id="Straight Connector 5" o:spid="_x0000_s1026" style="position:absolute;flip:x;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75pt,.7pt" to="204.75pt,4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" strokecolor="gray [1629]" strokeweight="8pt">
                <v:stroke joinstyle="miter"/>
                <o:lock v:ext="edit" shapetype="f"/>
              </v:line>
            </w:pict>
          </mc:Fallback>
        </mc:AlternateContent>
      </w:r>
    </w:p>
    <w:tbl>
      <w:tblPr>
        <w:tblpPr w:leftFromText="180" w:rightFromText="180" w:vertAnchor="text" w:horzAnchor="page" w:tblpX="4051" w:tblpY="29"/>
        <w:tblW w:w="1419" w:type="dxa"/>
        <w:tblLook w:val="04A0" w:firstRow="1" w:lastRow="0" w:firstColumn="1" w:lastColumn="0" w:noHBand="0" w:noVBand="1"/>
      </w:tblPr>
      <w:tblGrid>
        <w:gridCol w:w="1419"/>
      </w:tblGrid>
      <w:tr w:rsidR="00D1663C" w:rsidRPr="0097572B" w14:paraId="1D9CA327" w14:textId="77777777" w:rsidTr="0063120D">
        <w:trPr>
          <w:trHeight w:val="640"/>
        </w:trPr>
        <w:tc>
          <w:tcPr>
            <w:tcW w:w="1419" w:type="dxa"/>
            <w:tcBorders>
              <w:top w:val="nil"/>
              <w:left w:val="nil"/>
              <w:bottom w:val="nil"/>
              <w:right w:val="nil"/>
            </w:tcBorders>
            <w:shd w:val="clear" w:color="auto" w:fill="auto"/>
            <w:noWrap/>
            <w:vAlign w:val="bottom"/>
            <w:hideMark/>
          </w:tcPr>
          <w:p w14:paraId="5387D8FF" w14:textId="77777777" w:rsidR="00D1663C" w:rsidRPr="0097572B" w:rsidRDefault="00D1663C" w:rsidP="00D1663C">
            <w:pPr>
              <w:spacing w:before="0" w:after="0"/>
              <w:jc w:val="right"/>
              <w:rPr>
                <w:rFonts w:asciiTheme="majorHAnsi" w:hAnsiTheme="majorHAnsi" w:cstheme="majorHAnsi"/>
                <w:color w:val="000000"/>
                <w:szCs w:val="22"/>
                <w:lang w:eastAsia="en-GB"/>
              </w:rPr>
            </w:pPr>
            <w:r w:rsidRPr="0097572B">
              <w:rPr>
                <w:rFonts w:asciiTheme="majorHAnsi" w:hAnsiTheme="majorHAnsi" w:cstheme="majorHAnsi"/>
                <w:color w:val="000000"/>
                <w:szCs w:val="22"/>
                <w:lang w:eastAsia="en-GB"/>
              </w:rPr>
              <w:t>Apr-20</w:t>
            </w:r>
          </w:p>
        </w:tc>
      </w:tr>
      <w:tr w:rsidR="00D1663C" w:rsidRPr="0097572B" w14:paraId="356F07BD" w14:textId="77777777" w:rsidTr="0063120D">
        <w:trPr>
          <w:trHeight w:val="640"/>
        </w:trPr>
        <w:tc>
          <w:tcPr>
            <w:tcW w:w="1419" w:type="dxa"/>
            <w:tcBorders>
              <w:top w:val="nil"/>
              <w:left w:val="nil"/>
              <w:bottom w:val="nil"/>
              <w:right w:val="nil"/>
            </w:tcBorders>
            <w:shd w:val="clear" w:color="auto" w:fill="auto"/>
            <w:noWrap/>
            <w:vAlign w:val="bottom"/>
            <w:hideMark/>
          </w:tcPr>
          <w:p w14:paraId="1D2BD3F4" w14:textId="77777777" w:rsidR="00D1663C" w:rsidRPr="0097572B" w:rsidRDefault="00D1663C" w:rsidP="00D1663C">
            <w:pPr>
              <w:spacing w:before="0" w:after="0"/>
              <w:jc w:val="right"/>
              <w:rPr>
                <w:rFonts w:asciiTheme="majorHAnsi" w:hAnsiTheme="majorHAnsi" w:cstheme="majorHAnsi"/>
                <w:color w:val="000000"/>
                <w:szCs w:val="22"/>
                <w:lang w:eastAsia="en-GB"/>
              </w:rPr>
            </w:pPr>
            <w:r w:rsidRPr="0097572B">
              <w:rPr>
                <w:rFonts w:asciiTheme="majorHAnsi" w:hAnsiTheme="majorHAnsi" w:cstheme="majorHAnsi"/>
                <w:color w:val="000000"/>
                <w:szCs w:val="22"/>
                <w:lang w:eastAsia="en-GB"/>
              </w:rPr>
              <w:t>May-20</w:t>
            </w:r>
          </w:p>
        </w:tc>
      </w:tr>
      <w:tr w:rsidR="00D1663C" w:rsidRPr="0097572B" w14:paraId="3BF44FAA" w14:textId="77777777" w:rsidTr="0063120D">
        <w:trPr>
          <w:trHeight w:val="640"/>
        </w:trPr>
        <w:tc>
          <w:tcPr>
            <w:tcW w:w="1419" w:type="dxa"/>
            <w:tcBorders>
              <w:top w:val="nil"/>
              <w:left w:val="nil"/>
              <w:bottom w:val="nil"/>
              <w:right w:val="nil"/>
            </w:tcBorders>
            <w:shd w:val="clear" w:color="auto" w:fill="auto"/>
            <w:noWrap/>
            <w:vAlign w:val="bottom"/>
            <w:hideMark/>
          </w:tcPr>
          <w:p w14:paraId="7F88BE2A" w14:textId="77777777" w:rsidR="00D1663C" w:rsidRPr="0097572B" w:rsidRDefault="00D1663C" w:rsidP="00D1663C">
            <w:pPr>
              <w:spacing w:before="0" w:after="0"/>
              <w:jc w:val="right"/>
              <w:rPr>
                <w:rFonts w:asciiTheme="majorHAnsi" w:hAnsiTheme="majorHAnsi" w:cstheme="majorHAnsi"/>
                <w:color w:val="000000"/>
                <w:szCs w:val="22"/>
                <w:lang w:eastAsia="en-GB"/>
              </w:rPr>
            </w:pPr>
            <w:r w:rsidRPr="0097572B">
              <w:rPr>
                <w:rFonts w:asciiTheme="majorHAnsi" w:hAnsiTheme="majorHAnsi" w:cstheme="majorHAnsi"/>
                <w:color w:val="000000"/>
                <w:szCs w:val="22"/>
                <w:lang w:eastAsia="en-GB"/>
              </w:rPr>
              <w:t>Jun-20</w:t>
            </w:r>
          </w:p>
        </w:tc>
      </w:tr>
      <w:tr w:rsidR="00D1663C" w:rsidRPr="0097572B" w14:paraId="073F9305" w14:textId="77777777" w:rsidTr="0063120D">
        <w:trPr>
          <w:trHeight w:val="640"/>
        </w:trPr>
        <w:tc>
          <w:tcPr>
            <w:tcW w:w="1419" w:type="dxa"/>
            <w:tcBorders>
              <w:top w:val="nil"/>
              <w:left w:val="nil"/>
              <w:bottom w:val="nil"/>
              <w:right w:val="nil"/>
            </w:tcBorders>
            <w:shd w:val="clear" w:color="auto" w:fill="auto"/>
            <w:noWrap/>
            <w:vAlign w:val="bottom"/>
            <w:hideMark/>
          </w:tcPr>
          <w:p w14:paraId="26A0F0B8" w14:textId="77777777" w:rsidR="00D1663C" w:rsidRPr="0097572B" w:rsidRDefault="00D1663C" w:rsidP="00D1663C">
            <w:pPr>
              <w:spacing w:before="0" w:after="0"/>
              <w:jc w:val="right"/>
              <w:rPr>
                <w:rFonts w:asciiTheme="majorHAnsi" w:hAnsiTheme="majorHAnsi" w:cstheme="majorHAnsi"/>
                <w:color w:val="000000"/>
                <w:szCs w:val="22"/>
                <w:lang w:eastAsia="en-GB"/>
              </w:rPr>
            </w:pPr>
            <w:r w:rsidRPr="0097572B">
              <w:rPr>
                <w:rFonts w:asciiTheme="majorHAnsi" w:hAnsiTheme="majorHAnsi" w:cstheme="majorHAnsi"/>
                <w:color w:val="000000"/>
                <w:szCs w:val="22"/>
                <w:lang w:eastAsia="en-GB"/>
              </w:rPr>
              <w:t>Jul-20</w:t>
            </w:r>
          </w:p>
        </w:tc>
      </w:tr>
      <w:tr w:rsidR="00D1663C" w:rsidRPr="0097572B" w14:paraId="3D896962" w14:textId="77777777" w:rsidTr="0063120D">
        <w:trPr>
          <w:trHeight w:val="640"/>
        </w:trPr>
        <w:tc>
          <w:tcPr>
            <w:tcW w:w="1419" w:type="dxa"/>
            <w:tcBorders>
              <w:top w:val="nil"/>
              <w:left w:val="nil"/>
              <w:bottom w:val="nil"/>
              <w:right w:val="nil"/>
            </w:tcBorders>
            <w:shd w:val="clear" w:color="auto" w:fill="auto"/>
            <w:noWrap/>
            <w:vAlign w:val="bottom"/>
            <w:hideMark/>
          </w:tcPr>
          <w:p w14:paraId="2CF7E7EE" w14:textId="77777777" w:rsidR="00D1663C" w:rsidRPr="0097572B" w:rsidRDefault="00D1663C" w:rsidP="00D1663C">
            <w:pPr>
              <w:spacing w:before="0" w:after="0"/>
              <w:jc w:val="right"/>
              <w:rPr>
                <w:rFonts w:asciiTheme="majorHAnsi" w:hAnsiTheme="majorHAnsi" w:cstheme="majorHAnsi"/>
                <w:color w:val="000000"/>
                <w:szCs w:val="22"/>
                <w:lang w:eastAsia="en-GB"/>
              </w:rPr>
            </w:pPr>
            <w:r w:rsidRPr="0097572B">
              <w:rPr>
                <w:rFonts w:asciiTheme="majorHAnsi" w:hAnsiTheme="majorHAnsi" w:cstheme="majorHAnsi"/>
                <w:color w:val="000000"/>
                <w:szCs w:val="22"/>
                <w:lang w:eastAsia="en-GB"/>
              </w:rPr>
              <w:t>Aug-20</w:t>
            </w:r>
          </w:p>
        </w:tc>
      </w:tr>
      <w:tr w:rsidR="00D1663C" w:rsidRPr="0097572B" w14:paraId="21A11BF8" w14:textId="77777777" w:rsidTr="0063120D">
        <w:trPr>
          <w:trHeight w:val="640"/>
        </w:trPr>
        <w:tc>
          <w:tcPr>
            <w:tcW w:w="1419" w:type="dxa"/>
            <w:tcBorders>
              <w:top w:val="nil"/>
              <w:left w:val="nil"/>
              <w:bottom w:val="nil"/>
              <w:right w:val="nil"/>
            </w:tcBorders>
            <w:shd w:val="clear" w:color="auto" w:fill="auto"/>
            <w:noWrap/>
            <w:vAlign w:val="bottom"/>
            <w:hideMark/>
          </w:tcPr>
          <w:p w14:paraId="5B9C98DC" w14:textId="77777777" w:rsidR="00D1663C" w:rsidRPr="0097572B" w:rsidRDefault="00D1663C" w:rsidP="00D1663C">
            <w:pPr>
              <w:spacing w:before="0" w:after="0"/>
              <w:jc w:val="right"/>
              <w:rPr>
                <w:rFonts w:asciiTheme="majorHAnsi" w:hAnsiTheme="majorHAnsi" w:cstheme="majorHAnsi"/>
                <w:color w:val="000000"/>
                <w:szCs w:val="22"/>
                <w:lang w:eastAsia="en-GB"/>
              </w:rPr>
            </w:pPr>
            <w:r w:rsidRPr="0097572B">
              <w:rPr>
                <w:rFonts w:asciiTheme="majorHAnsi" w:hAnsiTheme="majorHAnsi" w:cstheme="majorHAnsi"/>
                <w:color w:val="000000"/>
                <w:szCs w:val="22"/>
                <w:lang w:eastAsia="en-GB"/>
              </w:rPr>
              <w:t>Sep-20</w:t>
            </w:r>
          </w:p>
        </w:tc>
      </w:tr>
      <w:tr w:rsidR="00D1663C" w:rsidRPr="0097572B" w14:paraId="65CDB169" w14:textId="77777777" w:rsidTr="0063120D">
        <w:trPr>
          <w:trHeight w:val="640"/>
        </w:trPr>
        <w:tc>
          <w:tcPr>
            <w:tcW w:w="1419" w:type="dxa"/>
            <w:tcBorders>
              <w:top w:val="nil"/>
              <w:left w:val="nil"/>
              <w:bottom w:val="nil"/>
              <w:right w:val="nil"/>
            </w:tcBorders>
            <w:shd w:val="clear" w:color="auto" w:fill="auto"/>
            <w:noWrap/>
            <w:vAlign w:val="bottom"/>
            <w:hideMark/>
          </w:tcPr>
          <w:p w14:paraId="3CBAD016" w14:textId="77777777" w:rsidR="00D1663C" w:rsidRPr="0097572B" w:rsidRDefault="00D1663C" w:rsidP="00D1663C">
            <w:pPr>
              <w:spacing w:before="0" w:after="0"/>
              <w:jc w:val="right"/>
              <w:rPr>
                <w:rFonts w:asciiTheme="majorHAnsi" w:hAnsiTheme="majorHAnsi" w:cstheme="majorHAnsi"/>
                <w:color w:val="000000"/>
                <w:szCs w:val="22"/>
                <w:lang w:eastAsia="en-GB"/>
              </w:rPr>
            </w:pPr>
            <w:r w:rsidRPr="0097572B">
              <w:rPr>
                <w:rFonts w:asciiTheme="majorHAnsi" w:hAnsiTheme="majorHAnsi" w:cstheme="majorHAnsi"/>
                <w:color w:val="000000"/>
                <w:szCs w:val="22"/>
                <w:lang w:eastAsia="en-GB"/>
              </w:rPr>
              <w:t>Oct-20</w:t>
            </w:r>
          </w:p>
        </w:tc>
      </w:tr>
      <w:tr w:rsidR="00D1663C" w:rsidRPr="0097572B" w14:paraId="0C472A91" w14:textId="77777777" w:rsidTr="0063120D">
        <w:trPr>
          <w:trHeight w:val="640"/>
        </w:trPr>
        <w:tc>
          <w:tcPr>
            <w:tcW w:w="1419" w:type="dxa"/>
            <w:tcBorders>
              <w:top w:val="nil"/>
              <w:left w:val="nil"/>
              <w:bottom w:val="nil"/>
              <w:right w:val="nil"/>
            </w:tcBorders>
            <w:shd w:val="clear" w:color="auto" w:fill="auto"/>
            <w:noWrap/>
            <w:vAlign w:val="bottom"/>
            <w:hideMark/>
          </w:tcPr>
          <w:p w14:paraId="1F1BE5AF" w14:textId="77777777" w:rsidR="00D1663C" w:rsidRPr="0097572B" w:rsidRDefault="00D1663C" w:rsidP="00D1663C">
            <w:pPr>
              <w:spacing w:before="0" w:after="0"/>
              <w:jc w:val="right"/>
              <w:rPr>
                <w:rFonts w:asciiTheme="majorHAnsi" w:hAnsiTheme="majorHAnsi" w:cstheme="majorHAnsi"/>
                <w:color w:val="000000"/>
                <w:szCs w:val="22"/>
                <w:lang w:eastAsia="en-GB"/>
              </w:rPr>
            </w:pPr>
            <w:r w:rsidRPr="0097572B">
              <w:rPr>
                <w:rFonts w:asciiTheme="majorHAnsi" w:hAnsiTheme="majorHAnsi" w:cstheme="majorHAnsi"/>
                <w:color w:val="000000"/>
                <w:szCs w:val="22"/>
                <w:lang w:eastAsia="en-GB"/>
              </w:rPr>
              <w:t>Nov-20</w:t>
            </w:r>
          </w:p>
        </w:tc>
      </w:tr>
      <w:tr w:rsidR="00D1663C" w:rsidRPr="0097572B" w14:paraId="177CD1D3" w14:textId="77777777" w:rsidTr="0063120D">
        <w:trPr>
          <w:trHeight w:val="640"/>
        </w:trPr>
        <w:tc>
          <w:tcPr>
            <w:tcW w:w="1419" w:type="dxa"/>
            <w:tcBorders>
              <w:top w:val="nil"/>
              <w:left w:val="nil"/>
              <w:bottom w:val="nil"/>
              <w:right w:val="nil"/>
            </w:tcBorders>
            <w:shd w:val="clear" w:color="auto" w:fill="auto"/>
            <w:noWrap/>
            <w:vAlign w:val="bottom"/>
            <w:hideMark/>
          </w:tcPr>
          <w:p w14:paraId="2138B4CD" w14:textId="77777777" w:rsidR="00D1663C" w:rsidRPr="0097572B" w:rsidRDefault="00D1663C" w:rsidP="00D1663C">
            <w:pPr>
              <w:spacing w:before="0" w:after="0"/>
              <w:jc w:val="right"/>
              <w:rPr>
                <w:rFonts w:asciiTheme="majorHAnsi" w:hAnsiTheme="majorHAnsi" w:cstheme="majorHAnsi"/>
                <w:color w:val="000000"/>
                <w:szCs w:val="22"/>
                <w:lang w:eastAsia="en-GB"/>
              </w:rPr>
            </w:pPr>
            <w:r w:rsidRPr="0097572B">
              <w:rPr>
                <w:rFonts w:asciiTheme="majorHAnsi" w:hAnsiTheme="majorHAnsi" w:cstheme="majorHAnsi"/>
                <w:color w:val="000000"/>
                <w:szCs w:val="22"/>
                <w:lang w:eastAsia="en-GB"/>
              </w:rPr>
              <w:t>Dec-20</w:t>
            </w:r>
          </w:p>
        </w:tc>
      </w:tr>
      <w:tr w:rsidR="00D1663C" w:rsidRPr="0097572B" w14:paraId="168790F0" w14:textId="77777777" w:rsidTr="0063120D">
        <w:trPr>
          <w:trHeight w:val="640"/>
        </w:trPr>
        <w:tc>
          <w:tcPr>
            <w:tcW w:w="1419" w:type="dxa"/>
            <w:tcBorders>
              <w:top w:val="nil"/>
              <w:left w:val="nil"/>
              <w:bottom w:val="nil"/>
              <w:right w:val="nil"/>
            </w:tcBorders>
            <w:shd w:val="clear" w:color="auto" w:fill="auto"/>
            <w:noWrap/>
            <w:vAlign w:val="bottom"/>
            <w:hideMark/>
          </w:tcPr>
          <w:p w14:paraId="2A8A4BB8" w14:textId="77777777" w:rsidR="00D1663C" w:rsidRPr="0097572B" w:rsidRDefault="00D1663C" w:rsidP="00D1663C">
            <w:pPr>
              <w:spacing w:before="0" w:after="0"/>
              <w:jc w:val="right"/>
              <w:rPr>
                <w:rFonts w:asciiTheme="majorHAnsi" w:hAnsiTheme="majorHAnsi" w:cstheme="majorHAnsi"/>
                <w:color w:val="000000"/>
                <w:szCs w:val="22"/>
                <w:lang w:eastAsia="en-GB"/>
              </w:rPr>
            </w:pPr>
            <w:r w:rsidRPr="0097572B">
              <w:rPr>
                <w:rFonts w:asciiTheme="majorHAnsi" w:hAnsiTheme="majorHAnsi" w:cstheme="majorHAnsi"/>
                <w:color w:val="000000"/>
                <w:szCs w:val="22"/>
                <w:lang w:eastAsia="en-GB"/>
              </w:rPr>
              <w:t>Jan-21</w:t>
            </w:r>
          </w:p>
        </w:tc>
      </w:tr>
      <w:tr w:rsidR="00D1663C" w:rsidRPr="0097572B" w14:paraId="6A79E14F" w14:textId="77777777" w:rsidTr="0063120D">
        <w:trPr>
          <w:trHeight w:val="640"/>
        </w:trPr>
        <w:tc>
          <w:tcPr>
            <w:tcW w:w="1419" w:type="dxa"/>
            <w:tcBorders>
              <w:top w:val="nil"/>
              <w:left w:val="nil"/>
              <w:bottom w:val="nil"/>
              <w:right w:val="nil"/>
            </w:tcBorders>
            <w:shd w:val="clear" w:color="auto" w:fill="auto"/>
            <w:noWrap/>
            <w:vAlign w:val="bottom"/>
            <w:hideMark/>
          </w:tcPr>
          <w:p w14:paraId="69CFF86A" w14:textId="77777777" w:rsidR="00D1663C" w:rsidRPr="0097572B" w:rsidRDefault="00D1663C" w:rsidP="00D1663C">
            <w:pPr>
              <w:spacing w:before="0" w:after="0"/>
              <w:jc w:val="right"/>
              <w:rPr>
                <w:rFonts w:asciiTheme="majorHAnsi" w:hAnsiTheme="majorHAnsi" w:cstheme="majorHAnsi"/>
                <w:color w:val="000000"/>
                <w:szCs w:val="22"/>
                <w:lang w:eastAsia="en-GB"/>
              </w:rPr>
            </w:pPr>
            <w:r w:rsidRPr="0097572B">
              <w:rPr>
                <w:rFonts w:asciiTheme="majorHAnsi" w:hAnsiTheme="majorHAnsi" w:cstheme="majorHAnsi"/>
                <w:color w:val="000000"/>
                <w:szCs w:val="22"/>
                <w:lang w:eastAsia="en-GB"/>
              </w:rPr>
              <w:t>Feb-21</w:t>
            </w:r>
          </w:p>
        </w:tc>
      </w:tr>
      <w:tr w:rsidR="00D1663C" w:rsidRPr="0097572B" w14:paraId="123E8AD7" w14:textId="77777777" w:rsidTr="0063120D">
        <w:trPr>
          <w:trHeight w:val="640"/>
        </w:trPr>
        <w:tc>
          <w:tcPr>
            <w:tcW w:w="1419" w:type="dxa"/>
            <w:tcBorders>
              <w:top w:val="nil"/>
              <w:left w:val="nil"/>
              <w:bottom w:val="nil"/>
              <w:right w:val="nil"/>
            </w:tcBorders>
            <w:shd w:val="clear" w:color="auto" w:fill="auto"/>
            <w:noWrap/>
            <w:vAlign w:val="bottom"/>
            <w:hideMark/>
          </w:tcPr>
          <w:p w14:paraId="60C575A1" w14:textId="77777777" w:rsidR="00D1663C" w:rsidRPr="0097572B" w:rsidRDefault="00D1663C" w:rsidP="00D1663C">
            <w:pPr>
              <w:spacing w:before="0" w:after="0"/>
              <w:jc w:val="right"/>
              <w:rPr>
                <w:rFonts w:asciiTheme="majorHAnsi" w:hAnsiTheme="majorHAnsi" w:cstheme="majorHAnsi"/>
                <w:color w:val="000000"/>
                <w:szCs w:val="22"/>
                <w:lang w:eastAsia="en-GB"/>
              </w:rPr>
            </w:pPr>
            <w:r w:rsidRPr="0097572B">
              <w:rPr>
                <w:rFonts w:asciiTheme="majorHAnsi" w:hAnsiTheme="majorHAnsi" w:cstheme="majorHAnsi"/>
                <w:color w:val="000000"/>
                <w:szCs w:val="22"/>
                <w:lang w:eastAsia="en-GB"/>
              </w:rPr>
              <w:t>Mar-21</w:t>
            </w:r>
          </w:p>
        </w:tc>
      </w:tr>
    </w:tbl>
    <w:p w14:paraId="04611C6C" w14:textId="77777777" w:rsidR="00F33277" w:rsidRPr="0097572B" w:rsidRDefault="00F33277" w:rsidP="00F33277">
      <w:pPr>
        <w:rPr>
          <w:rFonts w:asciiTheme="majorHAnsi" w:hAnsiTheme="majorHAnsi" w:cstheme="majorHAnsi"/>
        </w:rPr>
      </w:pPr>
    </w:p>
    <w:p w14:paraId="1C8C0532" w14:textId="77777777" w:rsidR="00F33277" w:rsidRPr="0097572B" w:rsidRDefault="00F33277" w:rsidP="00F33277">
      <w:pPr>
        <w:rPr>
          <w:rFonts w:asciiTheme="majorHAnsi" w:hAnsiTheme="majorHAnsi" w:cstheme="majorHAnsi"/>
        </w:rPr>
      </w:pPr>
      <w:r w:rsidRPr="00743C0B">
        <w:rPr>
          <w:rFonts w:asciiTheme="majorHAnsi" w:hAnsiTheme="majorHAnsi" w:cstheme="majorHAnsi"/>
          <w:noProof/>
          <w:lang w:eastAsia="en-GB"/>
        </w:rPr>
        <mc:AlternateContent>
          <mc:Choice Requires="wps">
            <w:drawing>
              <wp:anchor distT="0" distB="0" distL="114300" distR="114300" simplePos="0" relativeHeight="251658260" behindDoc="0" locked="0" layoutInCell="1" allowOverlap="1" wp14:anchorId="0CD29EC5" wp14:editId="07219801">
                <wp:simplePos x="0" y="0"/>
                <wp:positionH relativeFrom="column">
                  <wp:posOffset>508000</wp:posOffset>
                </wp:positionH>
                <wp:positionV relativeFrom="paragraph">
                  <wp:posOffset>185420</wp:posOffset>
                </wp:positionV>
                <wp:extent cx="798464" cy="106240"/>
                <wp:effectExtent l="0" t="0" r="0" b="0"/>
                <wp:wrapNone/>
                <wp:docPr id="13" name="Rectangle 169"/>
                <wp:cNvGraphicFramePr/>
                <a:graphic xmlns:a="http://schemas.openxmlformats.org/drawingml/2006/main">
                  <a:graphicData uri="http://schemas.microsoft.com/office/word/2010/wordprocessingShape">
                    <wps:wsp>
                      <wps:cNvSpPr/>
                      <wps:spPr>
                        <a:xfrm>
                          <a:off x="0" y="0"/>
                          <a:ext cx="798464" cy="1062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8DEB67" w14:textId="77777777" w:rsidR="00B41DF4" w:rsidRDefault="00B41DF4" w:rsidP="00F33277">
                            <w:pPr>
                              <w:jc w:val="center"/>
                              <w:rPr>
                                <w:rFonts w:cstheme="minorBidi"/>
                                <w:color w:val="000000" w:themeColor="text1"/>
                                <w:kern w:val="24"/>
                                <w:sz w:val="18"/>
                                <w:szCs w:val="18"/>
                              </w:rPr>
                            </w:pPr>
                            <w:r>
                              <w:rPr>
                                <w:rFonts w:cstheme="minorBidi"/>
                                <w:color w:val="000000" w:themeColor="text1"/>
                                <w:kern w:val="24"/>
                                <w:sz w:val="18"/>
                                <w:szCs w:val="18"/>
                              </w:rPr>
                              <w:t>Acquisition</w:t>
                            </w:r>
                          </w:p>
                        </w:txbxContent>
                      </wps:txbx>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D29EC5" id="Rectangle 169" o:spid="_x0000_s1033" style="position:absolute;margin-left:40pt;margin-top:14.6pt;width:62.85pt;height:8.35pt;z-index:2516582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" filled="f" stroked="f" strokeweight="1pt">
                <v:textbox>
                  <w:txbxContent>
                    <w:p w14:paraId="558DEB67" w14:textId="77777777" w:rsidR="00B41DF4" w:rsidRDefault="00B41DF4" w:rsidP="00F33277">
                      <w:pPr>
                        <w:jc w:val="center"/>
                        <w:rPr>
                          <w:rFonts w:cstheme="minorBidi"/>
                          <w:color w:val="000000" w:themeColor="text1"/>
                          <w:kern w:val="24"/>
                          <w:sz w:val="18"/>
                          <w:szCs w:val="18"/>
                        </w:rPr>
                      </w:pPr>
                      <w:r>
                        <w:rPr>
                          <w:rFonts w:cstheme="minorBidi"/>
                          <w:color w:val="000000" w:themeColor="text1"/>
                          <w:kern w:val="24"/>
                          <w:sz w:val="18"/>
                          <w:szCs w:val="18"/>
                        </w:rPr>
                        <w:t>Acquisition</w:t>
                      </w:r>
                    </w:p>
                  </w:txbxContent>
                </v:textbox>
              </v:rect>
            </w:pict>
          </mc:Fallback>
        </mc:AlternateContent>
      </w:r>
    </w:p>
    <w:p w14:paraId="408CB37F" w14:textId="77777777" w:rsidR="00F33277" w:rsidRPr="0097572B" w:rsidRDefault="00F33277" w:rsidP="00F33277">
      <w:pPr>
        <w:rPr>
          <w:rFonts w:asciiTheme="majorHAnsi" w:hAnsiTheme="majorHAnsi" w:cstheme="majorHAnsi"/>
        </w:rPr>
      </w:pPr>
      <w:r w:rsidRPr="00743C0B">
        <w:rPr>
          <w:rFonts w:asciiTheme="majorHAnsi" w:hAnsiTheme="majorHAnsi" w:cstheme="majorHAnsi"/>
          <w:noProof/>
          <w:lang w:eastAsia="en-GB"/>
        </w:rPr>
        <mc:AlternateContent>
          <mc:Choice Requires="wps">
            <w:drawing>
              <wp:anchor distT="0" distB="0" distL="114300" distR="114300" simplePos="0" relativeHeight="251658265" behindDoc="0" locked="0" layoutInCell="1" allowOverlap="1" wp14:anchorId="2ED106D3" wp14:editId="4E29FA69">
                <wp:simplePos x="0" y="0"/>
                <wp:positionH relativeFrom="column">
                  <wp:posOffset>-257175</wp:posOffset>
                </wp:positionH>
                <wp:positionV relativeFrom="paragraph">
                  <wp:posOffset>267970</wp:posOffset>
                </wp:positionV>
                <wp:extent cx="985520" cy="952500"/>
                <wp:effectExtent l="0" t="0" r="5080" b="0"/>
                <wp:wrapNone/>
                <wp:docPr id="14" name="Rectangle 71"/>
                <wp:cNvGraphicFramePr/>
                <a:graphic xmlns:a="http://schemas.openxmlformats.org/drawingml/2006/main">
                  <a:graphicData uri="http://schemas.microsoft.com/office/word/2010/wordprocessingShape">
                    <wps:wsp>
                      <wps:cNvSpPr/>
                      <wps:spPr>
                        <a:xfrm>
                          <a:off x="0" y="0"/>
                          <a:ext cx="985520" cy="952500"/>
                        </a:xfrm>
                        <a:prstGeom prst="rect">
                          <a:avLst/>
                        </a:prstGeom>
                        <a:solidFill>
                          <a:srgbClr val="FBDED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7D1361" w14:textId="77777777" w:rsidR="00C361CC" w:rsidRPr="008B04E1" w:rsidRDefault="00C361CC" w:rsidP="008B04E1">
                            <w:pPr>
                              <w:spacing w:line="216" w:lineRule="auto"/>
                              <w:jc w:val="center"/>
                              <w:rPr>
                                <w:rFonts w:ascii="Arial" w:hAnsi="Arial" w:cs="Arial"/>
                                <w:b/>
                                <w:bCs/>
                                <w:color w:val="EC5C53"/>
                                <w:kern w:val="24"/>
                                <w:sz w:val="16"/>
                                <w:szCs w:val="16"/>
                                <w:lang w:val="en-US"/>
                              </w:rPr>
                            </w:pPr>
                            <w:r w:rsidRPr="008B04E1">
                              <w:rPr>
                                <w:rFonts w:ascii="Arial" w:hAnsi="Arial" w:cs="Arial"/>
                                <w:b/>
                                <w:bCs/>
                                <w:color w:val="EC5C53"/>
                                <w:kern w:val="24"/>
                                <w:sz w:val="16"/>
                                <w:szCs w:val="16"/>
                                <w:lang w:val="en-US"/>
                              </w:rPr>
                              <w:t xml:space="preserve">Placing </w:t>
                            </w:r>
                          </w:p>
                          <w:p w14:paraId="265D4BCD" w14:textId="77777777" w:rsidR="00C361CC" w:rsidRPr="008B04E1" w:rsidRDefault="00C361CC" w:rsidP="008B04E1">
                            <w:pPr>
                              <w:spacing w:line="216" w:lineRule="auto"/>
                              <w:jc w:val="center"/>
                              <w:rPr>
                                <w:rFonts w:ascii="Arial" w:hAnsi="Arial" w:cs="Arial"/>
                                <w:b/>
                                <w:bCs/>
                                <w:color w:val="EC5C53"/>
                                <w:kern w:val="24"/>
                                <w:sz w:val="16"/>
                                <w:szCs w:val="16"/>
                                <w:lang w:val="en-US"/>
                              </w:rPr>
                            </w:pPr>
                            <w:r w:rsidRPr="008B04E1">
                              <w:rPr>
                                <w:rFonts w:ascii="Arial" w:hAnsi="Arial" w:cs="Arial"/>
                                <w:b/>
                                <w:bCs/>
                                <w:color w:val="EC5C53"/>
                                <w:kern w:val="24"/>
                                <w:sz w:val="16"/>
                                <w:szCs w:val="16"/>
                                <w:lang w:val="en-US"/>
                              </w:rPr>
                              <w:t>(£23 million)</w:t>
                            </w:r>
                          </w:p>
                          <w:p w14:paraId="6431CFF6" w14:textId="77777777" w:rsidR="00B41DF4" w:rsidRPr="00AD6252" w:rsidRDefault="00B41DF4" w:rsidP="008B04E1">
                            <w:pPr>
                              <w:rPr>
                                <w:rFonts w:ascii="Arial" w:hAnsi="Arial" w:cs="Arial"/>
                                <w:b/>
                                <w:bCs/>
                                <w:color w:val="EC5C53"/>
                                <w:kern w:val="24"/>
                                <w:sz w:val="16"/>
                                <w:szCs w:val="16"/>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ED106D3" id="Rectangle 71" o:spid="_x0000_s1034" style="position:absolute;margin-left:-20.25pt;margin-top:21.1pt;width:77.6pt;height:7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" fillcolor="#fbdedd" stroked="f" strokeweight="1pt">
                <v:textbox>
                  <w:txbxContent>
                    <w:p w14:paraId="317D1361" w14:textId="77777777" w:rsidR="00C361CC" w:rsidRPr="008B04E1" w:rsidRDefault="00C361CC" w:rsidP="008B04E1">
                      <w:pPr>
                        <w:spacing w:line="216" w:lineRule="auto"/>
                        <w:jc w:val="center"/>
                        <w:rPr>
                          <w:rFonts w:ascii="Arial" w:hAnsi="Arial" w:cs="Arial"/>
                          <w:b/>
                          <w:bCs/>
                          <w:color w:val="EC5C53"/>
                          <w:kern w:val="24"/>
                          <w:sz w:val="16"/>
                          <w:szCs w:val="16"/>
                          <w:lang w:val="en-US"/>
                        </w:rPr>
                      </w:pPr>
                      <w:r w:rsidRPr="008B04E1">
                        <w:rPr>
                          <w:rFonts w:ascii="Arial" w:hAnsi="Arial" w:cs="Arial"/>
                          <w:b/>
                          <w:bCs/>
                          <w:color w:val="EC5C53"/>
                          <w:kern w:val="24"/>
                          <w:sz w:val="16"/>
                          <w:szCs w:val="16"/>
                          <w:lang w:val="en-US"/>
                        </w:rPr>
                        <w:t xml:space="preserve">Placing </w:t>
                      </w:r>
                    </w:p>
                    <w:p w14:paraId="265D4BCD" w14:textId="77777777" w:rsidR="00C361CC" w:rsidRPr="008B04E1" w:rsidRDefault="00C361CC" w:rsidP="008B04E1">
                      <w:pPr>
                        <w:spacing w:line="216" w:lineRule="auto"/>
                        <w:jc w:val="center"/>
                        <w:rPr>
                          <w:rFonts w:ascii="Arial" w:hAnsi="Arial" w:cs="Arial"/>
                          <w:b/>
                          <w:bCs/>
                          <w:color w:val="EC5C53"/>
                          <w:kern w:val="24"/>
                          <w:sz w:val="16"/>
                          <w:szCs w:val="16"/>
                          <w:lang w:val="en-US"/>
                        </w:rPr>
                      </w:pPr>
                      <w:r w:rsidRPr="008B04E1">
                        <w:rPr>
                          <w:rFonts w:ascii="Arial" w:hAnsi="Arial" w:cs="Arial"/>
                          <w:b/>
                          <w:bCs/>
                          <w:color w:val="EC5C53"/>
                          <w:kern w:val="24"/>
                          <w:sz w:val="16"/>
                          <w:szCs w:val="16"/>
                          <w:lang w:val="en-US"/>
                        </w:rPr>
                        <w:t>(£23 million)</w:t>
                      </w:r>
                    </w:p>
                    <w:p w14:paraId="6431CFF6" w14:textId="77777777" w:rsidR="00B41DF4" w:rsidRPr="00AD6252" w:rsidRDefault="00B41DF4" w:rsidP="008B04E1">
                      <w:pPr>
                        <w:rPr>
                          <w:rFonts w:ascii="Arial" w:hAnsi="Arial" w:cs="Arial"/>
                          <w:b/>
                          <w:bCs/>
                          <w:color w:val="EC5C53"/>
                          <w:kern w:val="24"/>
                          <w:sz w:val="16"/>
                          <w:szCs w:val="16"/>
                        </w:rPr>
                      </w:pPr>
                    </w:p>
                  </w:txbxContent>
                </v:textbox>
              </v:rect>
            </w:pict>
          </mc:Fallback>
        </mc:AlternateContent>
      </w:r>
    </w:p>
    <w:p w14:paraId="6603FE0F" w14:textId="77777777" w:rsidR="00F33277" w:rsidRPr="0097572B" w:rsidRDefault="00F33277" w:rsidP="00F33277">
      <w:pPr>
        <w:rPr>
          <w:rFonts w:asciiTheme="majorHAnsi" w:hAnsiTheme="majorHAnsi" w:cstheme="majorHAnsi"/>
        </w:rPr>
      </w:pPr>
      <w:r w:rsidRPr="00743C0B">
        <w:rPr>
          <w:rFonts w:asciiTheme="majorHAnsi" w:hAnsiTheme="majorHAnsi" w:cstheme="majorHAnsi"/>
          <w:noProof/>
          <w:lang w:eastAsia="en-GB"/>
        </w:rPr>
        <mc:AlternateContent>
          <mc:Choice Requires="wps">
            <w:drawing>
              <wp:anchor distT="0" distB="0" distL="114300" distR="114300" simplePos="0" relativeHeight="251658263" behindDoc="0" locked="0" layoutInCell="1" allowOverlap="1" wp14:anchorId="22217BC2" wp14:editId="79957EFD">
                <wp:simplePos x="0" y="0"/>
                <wp:positionH relativeFrom="column">
                  <wp:posOffset>810895</wp:posOffset>
                </wp:positionH>
                <wp:positionV relativeFrom="paragraph">
                  <wp:posOffset>31419</wp:posOffset>
                </wp:positionV>
                <wp:extent cx="883920" cy="770890"/>
                <wp:effectExtent l="0" t="0" r="0" b="0"/>
                <wp:wrapNone/>
                <wp:docPr id="15" name="Rectangle 44"/>
                <wp:cNvGraphicFramePr/>
                <a:graphic xmlns:a="http://schemas.openxmlformats.org/drawingml/2006/main">
                  <a:graphicData uri="http://schemas.microsoft.com/office/word/2010/wordprocessingShape">
                    <wps:wsp>
                      <wps:cNvSpPr/>
                      <wps:spPr>
                        <a:xfrm>
                          <a:off x="0" y="0"/>
                          <a:ext cx="883920" cy="770890"/>
                        </a:xfrm>
                        <a:prstGeom prst="rect">
                          <a:avLst/>
                        </a:prstGeom>
                        <a:solidFill>
                          <a:schemeClr val="accent6">
                            <a:lumMod val="10000"/>
                            <a:lumOff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E83C5E" w14:textId="77777777" w:rsidR="00B41DF4" w:rsidRDefault="00B41DF4" w:rsidP="00F33277">
                            <w:pPr>
                              <w:jc w:val="center"/>
                              <w:rPr>
                                <w:rFonts w:ascii="Arial" w:hAnsi="Arial" w:cs="Arial"/>
                                <w:b/>
                                <w:bCs/>
                                <w:color w:val="008DA9"/>
                                <w:kern w:val="24"/>
                                <w:sz w:val="16"/>
                                <w:szCs w:val="16"/>
                              </w:rPr>
                            </w:pPr>
                            <w:r>
                              <w:rPr>
                                <w:rFonts w:ascii="Arial" w:hAnsi="Arial" w:cs="Arial"/>
                                <w:b/>
                                <w:bCs/>
                                <w:color w:val="008DA9"/>
                                <w:kern w:val="24"/>
                                <w:sz w:val="16"/>
                                <w:szCs w:val="16"/>
                              </w:rPr>
                              <w:t>Ferrymuir Acquisition (50 MW)</w:t>
                            </w:r>
                          </w:p>
                        </w:txbxContent>
                      </wps:txbx>
                      <wps:bodyPr rtlCol="0" anchor="ctr">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2217BC2" id="Rectangle 44" o:spid="_x0000_s1035" style="position:absolute;margin-left:63.85pt;margin-top:2.45pt;width:69.6pt;height:60.7pt;z-index:2516582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" fillcolor="#f0f7ec [345]" stroked="f" strokeweight="1pt">
                <v:textbox>
                  <w:txbxContent>
                    <w:p w14:paraId="52E83C5E" w14:textId="77777777" w:rsidR="00B41DF4" w:rsidRDefault="00B41DF4" w:rsidP="00F33277">
                      <w:pPr>
                        <w:jc w:val="center"/>
                        <w:rPr>
                          <w:rFonts w:ascii="Arial" w:hAnsi="Arial" w:cs="Arial"/>
                          <w:b/>
                          <w:bCs/>
                          <w:color w:val="008DA9"/>
                          <w:kern w:val="24"/>
                          <w:sz w:val="16"/>
                          <w:szCs w:val="16"/>
                        </w:rPr>
                      </w:pPr>
                      <w:r>
                        <w:rPr>
                          <w:rFonts w:ascii="Arial" w:hAnsi="Arial" w:cs="Arial"/>
                          <w:b/>
                          <w:bCs/>
                          <w:color w:val="008DA9"/>
                          <w:kern w:val="24"/>
                          <w:sz w:val="16"/>
                          <w:szCs w:val="16"/>
                        </w:rPr>
                        <w:t>Ferrymuir Acquisition (50 MW)</w:t>
                      </w:r>
                    </w:p>
                  </w:txbxContent>
                </v:textbox>
              </v:rect>
            </w:pict>
          </mc:Fallback>
        </mc:AlternateContent>
      </w:r>
      <w:r w:rsidRPr="00743C0B">
        <w:rPr>
          <w:rFonts w:asciiTheme="majorHAnsi" w:hAnsiTheme="majorHAnsi" w:cstheme="majorHAnsi"/>
          <w:noProof/>
          <w:lang w:eastAsia="en-GB"/>
        </w:rPr>
        <mc:AlternateContent>
          <mc:Choice Requires="wps">
            <w:drawing>
              <wp:anchor distT="0" distB="0" distL="114300" distR="114300" simplePos="0" relativeHeight="251658259" behindDoc="0" locked="0" layoutInCell="1" allowOverlap="1" wp14:anchorId="7735B4FB" wp14:editId="0C0022C7">
                <wp:simplePos x="0" y="0"/>
                <wp:positionH relativeFrom="column">
                  <wp:posOffset>2735249</wp:posOffset>
                </wp:positionH>
                <wp:positionV relativeFrom="paragraph">
                  <wp:posOffset>204552</wp:posOffset>
                </wp:positionV>
                <wp:extent cx="1908313" cy="357809"/>
                <wp:effectExtent l="0" t="0" r="0" b="4445"/>
                <wp:wrapNone/>
                <wp:docPr id="16" name="Rectangle 167"/>
                <wp:cNvGraphicFramePr/>
                <a:graphic xmlns:a="http://schemas.openxmlformats.org/drawingml/2006/main">
                  <a:graphicData uri="http://schemas.microsoft.com/office/word/2010/wordprocessingShape">
                    <wps:wsp>
                      <wps:cNvSpPr/>
                      <wps:spPr>
                        <a:xfrm>
                          <a:off x="0" y="0"/>
                          <a:ext cx="1908313" cy="357809"/>
                        </a:xfrm>
                        <a:prstGeom prst="rect">
                          <a:avLst/>
                        </a:prstGeom>
                        <a:solidFill>
                          <a:srgbClr val="008CA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83E05B" w14:textId="77777777" w:rsidR="00B41DF4" w:rsidRPr="00077A82" w:rsidRDefault="00B41DF4" w:rsidP="00F33277">
                            <w:pPr>
                              <w:rPr>
                                <w:sz w:val="20"/>
                                <w:szCs w:val="20"/>
                              </w:rPr>
                            </w:pPr>
                            <w:r>
                              <w:rPr>
                                <w:sz w:val="20"/>
                                <w:szCs w:val="20"/>
                              </w:rPr>
                              <w:t>Two</w:t>
                            </w:r>
                            <w:r w:rsidRPr="00077A82">
                              <w:rPr>
                                <w:sz w:val="20"/>
                                <w:szCs w:val="20"/>
                              </w:rPr>
                              <w:t xml:space="preserve"> pence </w:t>
                            </w:r>
                            <w:r w:rsidRPr="00DC7574">
                              <w:rPr>
                                <w:sz w:val="20"/>
                                <w:szCs w:val="20"/>
                              </w:rPr>
                              <w:t>Div</w:t>
                            </w:r>
                            <w:r>
                              <w:rPr>
                                <w:sz w:val="20"/>
                                <w:szCs w:val="20"/>
                              </w:rPr>
                              <w:t>idend</w:t>
                            </w:r>
                            <w:r w:rsidRPr="00DC7574">
                              <w:rPr>
                                <w:sz w:val="20"/>
                                <w:szCs w:val="20"/>
                              </w:rPr>
                              <w:t xml:space="preserve"> </w:t>
                            </w:r>
                            <w:r>
                              <w:rPr>
                                <w:sz w:val="20"/>
                                <w:szCs w:val="20"/>
                              </w:rPr>
                              <w:t>declared</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735B4FB" id="Rectangle 167" o:spid="_x0000_s1036" style="position:absolute;margin-left:215.35pt;margin-top:16.1pt;width:150.25pt;height:28.1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" fillcolor="#008ca9" stroked="f" strokeweight="1pt">
                <v:textbox>
                  <w:txbxContent>
                    <w:p w14:paraId="2283E05B" w14:textId="77777777" w:rsidR="00B41DF4" w:rsidRPr="00077A82" w:rsidRDefault="00B41DF4" w:rsidP="00F33277">
                      <w:pPr>
                        <w:rPr>
                          <w:sz w:val="20"/>
                          <w:szCs w:val="20"/>
                        </w:rPr>
                      </w:pPr>
                      <w:r>
                        <w:rPr>
                          <w:sz w:val="20"/>
                          <w:szCs w:val="20"/>
                        </w:rPr>
                        <w:t>Two</w:t>
                      </w:r>
                      <w:r w:rsidRPr="00077A82">
                        <w:rPr>
                          <w:sz w:val="20"/>
                          <w:szCs w:val="20"/>
                        </w:rPr>
                        <w:t xml:space="preserve"> pence </w:t>
                      </w:r>
                      <w:r w:rsidRPr="00DC7574">
                        <w:rPr>
                          <w:sz w:val="20"/>
                          <w:szCs w:val="20"/>
                        </w:rPr>
                        <w:t>Div</w:t>
                      </w:r>
                      <w:r>
                        <w:rPr>
                          <w:sz w:val="20"/>
                          <w:szCs w:val="20"/>
                        </w:rPr>
                        <w:t>idend</w:t>
                      </w:r>
                      <w:r w:rsidRPr="00DC7574">
                        <w:rPr>
                          <w:sz w:val="20"/>
                          <w:szCs w:val="20"/>
                        </w:rPr>
                        <w:t xml:space="preserve"> </w:t>
                      </w:r>
                      <w:r>
                        <w:rPr>
                          <w:sz w:val="20"/>
                          <w:szCs w:val="20"/>
                        </w:rPr>
                        <w:t>declared</w:t>
                      </w:r>
                    </w:p>
                  </w:txbxContent>
                </v:textbox>
              </v:rect>
            </w:pict>
          </mc:Fallback>
        </mc:AlternateContent>
      </w:r>
    </w:p>
    <w:p w14:paraId="3842BF60" w14:textId="77777777" w:rsidR="00F33277" w:rsidRPr="0097572B" w:rsidRDefault="00F33277" w:rsidP="00F33277">
      <w:pPr>
        <w:rPr>
          <w:rFonts w:asciiTheme="majorHAnsi" w:hAnsiTheme="majorHAnsi" w:cstheme="majorHAnsi"/>
        </w:rPr>
      </w:pPr>
      <w:r w:rsidRPr="00743C0B">
        <w:rPr>
          <w:rFonts w:asciiTheme="majorHAnsi" w:hAnsiTheme="majorHAnsi" w:cstheme="majorHAnsi"/>
          <w:noProof/>
          <w:lang w:eastAsia="en-GB"/>
        </w:rPr>
        <mc:AlternateContent>
          <mc:Choice Requires="wps">
            <w:drawing>
              <wp:anchor distT="0" distB="0" distL="114300" distR="114300" simplePos="0" relativeHeight="251658258" behindDoc="0" locked="0" layoutInCell="1" allowOverlap="1" wp14:anchorId="08851F9D" wp14:editId="761A9137">
                <wp:simplePos x="0" y="0"/>
                <wp:positionH relativeFrom="column">
                  <wp:posOffset>699135</wp:posOffset>
                </wp:positionH>
                <wp:positionV relativeFrom="paragraph">
                  <wp:posOffset>75565</wp:posOffset>
                </wp:positionV>
                <wp:extent cx="1240155" cy="45085"/>
                <wp:effectExtent l="0" t="76200" r="0" b="50165"/>
                <wp:wrapNone/>
                <wp:docPr id="19"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40155" cy="4508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053D589" id="_x0000_t32" coordsize="21600,21600" o:spt="32" o:oned="t" path="m,l21600,21600e" filled="f">
                <v:path arrowok="t" fillok="f" o:connecttype="none"/>
                <o:lock v:ext="edit" shapetype="t"/>
              </v:shapetype>
              <v:shape id="Straight Arrow Connector 59" o:spid="_x0000_s1026" type="#_x0000_t32" style="position:absolute;margin-left:55.05pt;margin-top:5.95pt;width:97.65pt;height:3.55pt;flip:y;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" strokecolor="#c00000" strokeweight=".5pt">
                <v:stroke endarrow="block" joinstyle="miter"/>
                <o:lock v:ext="edit" shapetype="f"/>
              </v:shape>
            </w:pict>
          </mc:Fallback>
        </mc:AlternateContent>
      </w:r>
    </w:p>
    <w:p w14:paraId="73B4A82E" w14:textId="77777777" w:rsidR="00F33277" w:rsidRPr="0097572B" w:rsidRDefault="00F33277" w:rsidP="00F33277">
      <w:pPr>
        <w:rPr>
          <w:rFonts w:asciiTheme="majorHAnsi" w:hAnsiTheme="majorHAnsi" w:cstheme="majorHAnsi"/>
        </w:rPr>
      </w:pPr>
    </w:p>
    <w:p w14:paraId="74A4D289" w14:textId="77777777" w:rsidR="00F33277" w:rsidRPr="0097572B" w:rsidRDefault="00F33277" w:rsidP="00F33277">
      <w:pPr>
        <w:rPr>
          <w:rFonts w:asciiTheme="majorHAnsi" w:hAnsiTheme="majorHAnsi" w:cstheme="majorHAnsi"/>
        </w:rPr>
      </w:pPr>
    </w:p>
    <w:p w14:paraId="722DCC46" w14:textId="77777777" w:rsidR="00F33277" w:rsidRPr="0097572B" w:rsidRDefault="00F33277" w:rsidP="00F33277">
      <w:pPr>
        <w:rPr>
          <w:rFonts w:asciiTheme="majorHAnsi" w:hAnsiTheme="majorHAnsi" w:cstheme="majorHAnsi"/>
        </w:rPr>
      </w:pPr>
    </w:p>
    <w:p w14:paraId="62029908" w14:textId="77777777" w:rsidR="00F33277" w:rsidRPr="0097572B" w:rsidRDefault="00F33277" w:rsidP="00F33277">
      <w:pPr>
        <w:rPr>
          <w:rFonts w:asciiTheme="majorHAnsi" w:hAnsiTheme="majorHAnsi" w:cstheme="majorHAnsi"/>
        </w:rPr>
      </w:pPr>
      <w:r w:rsidRPr="00743C0B">
        <w:rPr>
          <w:rFonts w:asciiTheme="majorHAnsi" w:hAnsiTheme="majorHAnsi" w:cstheme="majorHAnsi"/>
          <w:noProof/>
          <w:lang w:eastAsia="en-GB"/>
        </w:rPr>
        <mc:AlternateContent>
          <mc:Choice Requires="wps">
            <w:drawing>
              <wp:anchor distT="0" distB="0" distL="114300" distR="114300" simplePos="0" relativeHeight="251658262" behindDoc="0" locked="0" layoutInCell="1" allowOverlap="1" wp14:anchorId="7441DA3F" wp14:editId="1D5E990D">
                <wp:simplePos x="0" y="0"/>
                <wp:positionH relativeFrom="column">
                  <wp:posOffset>3219450</wp:posOffset>
                </wp:positionH>
                <wp:positionV relativeFrom="paragraph">
                  <wp:posOffset>10795</wp:posOffset>
                </wp:positionV>
                <wp:extent cx="1181100" cy="790575"/>
                <wp:effectExtent l="0" t="0" r="0" b="9525"/>
                <wp:wrapNone/>
                <wp:docPr id="20" name="Rectangle 6"/>
                <wp:cNvGraphicFramePr/>
                <a:graphic xmlns:a="http://schemas.openxmlformats.org/drawingml/2006/main">
                  <a:graphicData uri="http://schemas.microsoft.com/office/word/2010/wordprocessingShape">
                    <wps:wsp>
                      <wps:cNvSpPr/>
                      <wps:spPr>
                        <a:xfrm>
                          <a:off x="0" y="0"/>
                          <a:ext cx="1181100" cy="790575"/>
                        </a:xfrm>
                        <a:prstGeom prst="rect">
                          <a:avLst/>
                        </a:prstGeom>
                        <a:solidFill>
                          <a:schemeClr val="accent6">
                            <a:lumMod val="10000"/>
                            <a:lumOff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AAB408" w14:textId="77777777" w:rsidR="00B41DF4" w:rsidRDefault="000325FF" w:rsidP="000325FF">
                            <w:pPr>
                              <w:jc w:val="center"/>
                              <w:rPr>
                                <w:rFonts w:ascii="Arial" w:hAnsi="Arial" w:cs="Arial"/>
                                <w:b/>
                                <w:bCs/>
                                <w:color w:val="008DA9"/>
                                <w:kern w:val="24"/>
                                <w:sz w:val="16"/>
                                <w:szCs w:val="16"/>
                              </w:rPr>
                            </w:pPr>
                            <w:r w:rsidRPr="000325FF">
                              <w:rPr>
                                <w:rFonts w:ascii="Arial" w:hAnsi="Arial" w:cs="Arial"/>
                                <w:b/>
                                <w:bCs/>
                                <w:color w:val="008DA9"/>
                                <w:kern w:val="24"/>
                                <w:sz w:val="16"/>
                                <w:szCs w:val="16"/>
                                <w:lang w:val="en-US"/>
                              </w:rPr>
                              <w:t>Acquisition of 81 MW operational assets from Anesco</w:t>
                            </w:r>
                            <w:r w:rsidRPr="000325FF" w:rsidDel="000325FF">
                              <w:rPr>
                                <w:rFonts w:ascii="Arial" w:hAnsi="Arial" w:cs="Arial"/>
                                <w:b/>
                                <w:bCs/>
                                <w:color w:val="008DA9"/>
                                <w:kern w:val="24"/>
                                <w:sz w:val="16"/>
                                <w:szCs w:val="16"/>
                              </w:rPr>
                              <w:t xml:space="preserve">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41DA3F" id="Rectangle 6" o:spid="_x0000_s1037" style="position:absolute;margin-left:253.5pt;margin-top:.85pt;width:93pt;height:62.2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" fillcolor="#f0f7ec [345]" stroked="f" strokeweight="1pt">
                <v:textbox>
                  <w:txbxContent>
                    <w:p w14:paraId="54AAB408" w14:textId="77777777" w:rsidR="00B41DF4" w:rsidRDefault="000325FF" w:rsidP="000325FF">
                      <w:pPr>
                        <w:jc w:val="center"/>
                        <w:rPr>
                          <w:rFonts w:ascii="Arial" w:hAnsi="Arial" w:cs="Arial"/>
                          <w:b/>
                          <w:bCs/>
                          <w:color w:val="008DA9"/>
                          <w:kern w:val="24"/>
                          <w:sz w:val="16"/>
                          <w:szCs w:val="16"/>
                        </w:rPr>
                      </w:pPr>
                      <w:r w:rsidRPr="000325FF">
                        <w:rPr>
                          <w:rFonts w:ascii="Arial" w:hAnsi="Arial" w:cs="Arial"/>
                          <w:b/>
                          <w:bCs/>
                          <w:color w:val="008DA9"/>
                          <w:kern w:val="24"/>
                          <w:sz w:val="16"/>
                          <w:szCs w:val="16"/>
                          <w:lang w:val="en-US"/>
                        </w:rPr>
                        <w:t>Acquisition of 81 MW operational assets from Anesco</w:t>
                      </w:r>
                      <w:r w:rsidRPr="000325FF" w:rsidDel="000325FF">
                        <w:rPr>
                          <w:rFonts w:ascii="Arial" w:hAnsi="Arial" w:cs="Arial"/>
                          <w:b/>
                          <w:bCs/>
                          <w:color w:val="008DA9"/>
                          <w:kern w:val="24"/>
                          <w:sz w:val="16"/>
                          <w:szCs w:val="16"/>
                        </w:rPr>
                        <w:t xml:space="preserve"> </w:t>
                      </w:r>
                    </w:p>
                  </w:txbxContent>
                </v:textbox>
              </v:rect>
            </w:pict>
          </mc:Fallback>
        </mc:AlternateContent>
      </w:r>
      <w:r w:rsidRPr="00743C0B">
        <w:rPr>
          <w:rFonts w:asciiTheme="majorHAnsi" w:hAnsiTheme="majorHAnsi" w:cstheme="majorHAnsi"/>
          <w:noProof/>
          <w:lang w:eastAsia="en-GB"/>
        </w:rPr>
        <mc:AlternateContent>
          <mc:Choice Requires="wps">
            <w:drawing>
              <wp:anchor distT="0" distB="0" distL="114300" distR="114300" simplePos="0" relativeHeight="251658266" behindDoc="0" locked="0" layoutInCell="1" allowOverlap="1" wp14:anchorId="51224C6E" wp14:editId="35F8DBC5">
                <wp:simplePos x="0" y="0"/>
                <wp:positionH relativeFrom="margin">
                  <wp:align>left</wp:align>
                </wp:positionH>
                <wp:positionV relativeFrom="paragraph">
                  <wp:posOffset>149032</wp:posOffset>
                </wp:positionV>
                <wp:extent cx="1908313" cy="357809"/>
                <wp:effectExtent l="0" t="0" r="15875" b="23495"/>
                <wp:wrapNone/>
                <wp:docPr id="23" name="Rectangle 167"/>
                <wp:cNvGraphicFramePr/>
                <a:graphic xmlns:a="http://schemas.openxmlformats.org/drawingml/2006/main">
                  <a:graphicData uri="http://schemas.microsoft.com/office/word/2010/wordprocessingShape">
                    <wps:wsp>
                      <wps:cNvSpPr/>
                      <wps:spPr>
                        <a:xfrm>
                          <a:off x="0" y="0"/>
                          <a:ext cx="1908313" cy="357809"/>
                        </a:xfrm>
                        <a:prstGeom prst="rect">
                          <a:avLst/>
                        </a:prstGeom>
                        <a:solidFill>
                          <a:srgbClr val="008CA9"/>
                        </a:solidFill>
                        <a:ln>
                          <a:solidFill>
                            <a:srgbClr val="008C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D1EABD" w14:textId="77777777" w:rsidR="00B41DF4" w:rsidRPr="00077A82" w:rsidRDefault="00B41DF4" w:rsidP="00F33277">
                            <w:pPr>
                              <w:rPr>
                                <w:sz w:val="20"/>
                                <w:szCs w:val="20"/>
                              </w:rPr>
                            </w:pPr>
                            <w:r>
                              <w:rPr>
                                <w:sz w:val="20"/>
                                <w:szCs w:val="20"/>
                              </w:rPr>
                              <w:t>Two</w:t>
                            </w:r>
                            <w:r w:rsidRPr="00077A82">
                              <w:rPr>
                                <w:sz w:val="20"/>
                                <w:szCs w:val="20"/>
                              </w:rPr>
                              <w:t xml:space="preserve"> pence </w:t>
                            </w:r>
                            <w:r w:rsidRPr="00DC7574">
                              <w:rPr>
                                <w:sz w:val="20"/>
                                <w:szCs w:val="20"/>
                              </w:rPr>
                              <w:t>Div</w:t>
                            </w:r>
                            <w:r>
                              <w:rPr>
                                <w:sz w:val="20"/>
                                <w:szCs w:val="20"/>
                              </w:rPr>
                              <w:t>idend</w:t>
                            </w:r>
                            <w:r w:rsidRPr="00DC7574">
                              <w:rPr>
                                <w:sz w:val="20"/>
                                <w:szCs w:val="20"/>
                              </w:rPr>
                              <w:t xml:space="preserve"> </w:t>
                            </w:r>
                            <w:r>
                              <w:rPr>
                                <w:sz w:val="20"/>
                                <w:szCs w:val="20"/>
                              </w:rPr>
                              <w:t>declared</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1224C6E" id="_x0000_s1038" style="position:absolute;margin-left:0;margin-top:11.75pt;width:150.25pt;height:28.15pt;z-index:25165826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" fillcolor="#008ca9" strokecolor="#008ca9" strokeweight="1pt">
                <v:textbox>
                  <w:txbxContent>
                    <w:p w14:paraId="33D1EABD" w14:textId="77777777" w:rsidR="00B41DF4" w:rsidRPr="00077A82" w:rsidRDefault="00B41DF4" w:rsidP="00F33277">
                      <w:pPr>
                        <w:rPr>
                          <w:sz w:val="20"/>
                          <w:szCs w:val="20"/>
                        </w:rPr>
                      </w:pPr>
                      <w:r>
                        <w:rPr>
                          <w:sz w:val="20"/>
                          <w:szCs w:val="20"/>
                        </w:rPr>
                        <w:t>Two</w:t>
                      </w:r>
                      <w:r w:rsidRPr="00077A82">
                        <w:rPr>
                          <w:sz w:val="20"/>
                          <w:szCs w:val="20"/>
                        </w:rPr>
                        <w:t xml:space="preserve"> pence </w:t>
                      </w:r>
                      <w:r w:rsidRPr="00DC7574">
                        <w:rPr>
                          <w:sz w:val="20"/>
                          <w:szCs w:val="20"/>
                        </w:rPr>
                        <w:t>Div</w:t>
                      </w:r>
                      <w:r>
                        <w:rPr>
                          <w:sz w:val="20"/>
                          <w:szCs w:val="20"/>
                        </w:rPr>
                        <w:t>idend</w:t>
                      </w:r>
                      <w:r w:rsidRPr="00DC7574">
                        <w:rPr>
                          <w:sz w:val="20"/>
                          <w:szCs w:val="20"/>
                        </w:rPr>
                        <w:t xml:space="preserve"> </w:t>
                      </w:r>
                      <w:r>
                        <w:rPr>
                          <w:sz w:val="20"/>
                          <w:szCs w:val="20"/>
                        </w:rPr>
                        <w:t>declared</w:t>
                      </w:r>
                    </w:p>
                  </w:txbxContent>
                </v:textbox>
                <w10:wrap anchorx="margin"/>
              </v:rect>
            </w:pict>
          </mc:Fallback>
        </mc:AlternateContent>
      </w:r>
    </w:p>
    <w:p w14:paraId="17271E78" w14:textId="77777777" w:rsidR="00F33277" w:rsidRPr="0097572B" w:rsidRDefault="00F33277" w:rsidP="00F33277">
      <w:pPr>
        <w:rPr>
          <w:rFonts w:asciiTheme="majorHAnsi" w:hAnsiTheme="majorHAnsi" w:cstheme="majorHAnsi"/>
        </w:rPr>
      </w:pPr>
      <w:r w:rsidRPr="00743C0B">
        <w:rPr>
          <w:rFonts w:asciiTheme="majorHAnsi" w:hAnsiTheme="majorHAnsi" w:cstheme="majorHAnsi"/>
          <w:noProof/>
          <w:lang w:eastAsia="en-GB"/>
        </w:rPr>
        <mc:AlternateContent>
          <mc:Choice Requires="wps">
            <w:drawing>
              <wp:anchor distT="0" distB="0" distL="114300" distR="114300" simplePos="0" relativeHeight="251658257" behindDoc="0" locked="0" layoutInCell="1" allowOverlap="1" wp14:anchorId="0CB9D1C6" wp14:editId="56F447BB">
                <wp:simplePos x="0" y="0"/>
                <wp:positionH relativeFrom="column">
                  <wp:posOffset>2705099</wp:posOffset>
                </wp:positionH>
                <wp:positionV relativeFrom="paragraph">
                  <wp:posOffset>64770</wp:posOffset>
                </wp:positionV>
                <wp:extent cx="705485" cy="45719"/>
                <wp:effectExtent l="38100" t="38100" r="18415" b="88265"/>
                <wp:wrapNone/>
                <wp:docPr id="24"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05485" cy="45719"/>
                        </a:xfrm>
                        <a:prstGeom prst="straightConnector1">
                          <a:avLst/>
                        </a:prstGeom>
                        <a:ln>
                          <a:solidFill>
                            <a:srgbClr val="008DA9"/>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6F47E9" id="Straight Arrow Connector 47" o:spid="_x0000_s1026" type="#_x0000_t32" style="position:absolute;margin-left:213pt;margin-top:5.1pt;width:55.55pt;height:3.6pt;flip:x;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" strokecolor="#008da9" strokeweight=".5pt">
                <v:stroke endarrow="block" joinstyle="miter"/>
                <o:lock v:ext="edit" shapetype="f"/>
              </v:shape>
            </w:pict>
          </mc:Fallback>
        </mc:AlternateContent>
      </w:r>
    </w:p>
    <w:p w14:paraId="52C891D9" w14:textId="77777777" w:rsidR="00F33277" w:rsidRPr="0097572B" w:rsidRDefault="00F33277" w:rsidP="00F33277">
      <w:pPr>
        <w:rPr>
          <w:rFonts w:asciiTheme="majorHAnsi" w:hAnsiTheme="majorHAnsi" w:cstheme="majorHAnsi"/>
        </w:rPr>
      </w:pPr>
    </w:p>
    <w:p w14:paraId="73900AC5" w14:textId="77777777" w:rsidR="00F33277" w:rsidRPr="0097572B" w:rsidRDefault="00F33277" w:rsidP="00F33277">
      <w:pPr>
        <w:rPr>
          <w:rFonts w:asciiTheme="majorHAnsi" w:hAnsiTheme="majorHAnsi" w:cstheme="majorHAnsi"/>
        </w:rPr>
      </w:pPr>
    </w:p>
    <w:p w14:paraId="77FA18B4" w14:textId="77777777" w:rsidR="00F33277" w:rsidRPr="0097572B" w:rsidRDefault="00F44236" w:rsidP="00F33277">
      <w:pPr>
        <w:rPr>
          <w:rFonts w:asciiTheme="majorHAnsi" w:hAnsiTheme="majorHAnsi" w:cstheme="majorHAnsi"/>
        </w:rPr>
      </w:pPr>
      <w:r w:rsidRPr="00743C0B">
        <w:rPr>
          <w:rFonts w:asciiTheme="majorHAnsi" w:hAnsiTheme="majorHAnsi" w:cstheme="majorHAnsi"/>
          <w:noProof/>
          <w:lang w:eastAsia="en-GB"/>
        </w:rPr>
        <mc:AlternateContent>
          <mc:Choice Requires="wps">
            <w:drawing>
              <wp:anchor distT="0" distB="0" distL="114300" distR="114300" simplePos="0" relativeHeight="251658264" behindDoc="0" locked="0" layoutInCell="1" allowOverlap="1" wp14:anchorId="6267E3C0" wp14:editId="15C3FA04">
                <wp:simplePos x="0" y="0"/>
                <wp:positionH relativeFrom="column">
                  <wp:posOffset>790575</wp:posOffset>
                </wp:positionH>
                <wp:positionV relativeFrom="paragraph">
                  <wp:posOffset>21590</wp:posOffset>
                </wp:positionV>
                <wp:extent cx="909955" cy="1010920"/>
                <wp:effectExtent l="0" t="0" r="4445" b="0"/>
                <wp:wrapNone/>
                <wp:docPr id="26" name="Rectangle 54"/>
                <wp:cNvGraphicFramePr/>
                <a:graphic xmlns:a="http://schemas.openxmlformats.org/drawingml/2006/main">
                  <a:graphicData uri="http://schemas.microsoft.com/office/word/2010/wordprocessingShape">
                    <wps:wsp>
                      <wps:cNvSpPr/>
                      <wps:spPr>
                        <a:xfrm>
                          <a:off x="0" y="0"/>
                          <a:ext cx="909955" cy="1010920"/>
                        </a:xfrm>
                        <a:prstGeom prst="rect">
                          <a:avLst/>
                        </a:prstGeom>
                        <a:solidFill>
                          <a:srgbClr val="FBDED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25A557" w14:textId="77777777" w:rsidR="00B840C6" w:rsidRPr="00B840C6" w:rsidRDefault="00B840C6" w:rsidP="00B840C6">
                            <w:pPr>
                              <w:jc w:val="center"/>
                              <w:rPr>
                                <w:rFonts w:ascii="Arial" w:hAnsi="Arial" w:cs="Arial"/>
                                <w:b/>
                                <w:bCs/>
                                <w:color w:val="EC5C53"/>
                                <w:kern w:val="24"/>
                                <w:sz w:val="16"/>
                                <w:szCs w:val="16"/>
                                <w:lang w:val="en-US"/>
                              </w:rPr>
                            </w:pPr>
                            <w:r w:rsidRPr="00B840C6">
                              <w:rPr>
                                <w:rFonts w:ascii="Arial" w:hAnsi="Arial" w:cs="Arial"/>
                                <w:b/>
                                <w:bCs/>
                                <w:color w:val="EC5C53"/>
                                <w:kern w:val="24"/>
                                <w:sz w:val="16"/>
                                <w:szCs w:val="16"/>
                                <w:lang w:val="en-US"/>
                              </w:rPr>
                              <w:t xml:space="preserve">Prospectus + Placing </w:t>
                            </w:r>
                          </w:p>
                          <w:p w14:paraId="4D44FAA8" w14:textId="77777777" w:rsidR="00B840C6" w:rsidRPr="00B840C6" w:rsidRDefault="00B840C6" w:rsidP="00B840C6">
                            <w:pPr>
                              <w:jc w:val="center"/>
                              <w:rPr>
                                <w:rFonts w:ascii="Arial" w:hAnsi="Arial" w:cs="Arial"/>
                                <w:b/>
                                <w:bCs/>
                                <w:color w:val="EC5C53"/>
                                <w:kern w:val="24"/>
                                <w:sz w:val="16"/>
                                <w:szCs w:val="16"/>
                                <w:lang w:val="en-US"/>
                              </w:rPr>
                            </w:pPr>
                            <w:r w:rsidRPr="00B840C6">
                              <w:rPr>
                                <w:rFonts w:ascii="Arial" w:hAnsi="Arial" w:cs="Arial"/>
                                <w:b/>
                                <w:bCs/>
                                <w:color w:val="EC5C53"/>
                                <w:kern w:val="24"/>
                                <w:sz w:val="16"/>
                                <w:szCs w:val="16"/>
                                <w:lang w:val="en-US"/>
                              </w:rPr>
                              <w:t xml:space="preserve"> (£60 million)</w:t>
                            </w:r>
                          </w:p>
                          <w:p w14:paraId="6A50E921" w14:textId="77777777" w:rsidR="00B41DF4" w:rsidRPr="00AD6252" w:rsidRDefault="00B41DF4">
                            <w:pPr>
                              <w:jc w:val="center"/>
                              <w:rPr>
                                <w:rFonts w:ascii="Arial" w:hAnsi="Arial" w:cs="Arial"/>
                                <w:b/>
                                <w:bCs/>
                                <w:color w:val="EC5C53"/>
                                <w:kern w:val="24"/>
                                <w:sz w:val="16"/>
                                <w:szCs w:val="16"/>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67E3C0" id="Rectangle 54" o:spid="_x0000_s1039" style="position:absolute;margin-left:62.25pt;margin-top:1.7pt;width:71.65pt;height:79.6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" fillcolor="#fbdedd" stroked="f" strokeweight="1pt">
                <v:textbox>
                  <w:txbxContent>
                    <w:p w14:paraId="6625A557" w14:textId="77777777" w:rsidR="00B840C6" w:rsidRPr="00B840C6" w:rsidRDefault="00B840C6" w:rsidP="00B840C6">
                      <w:pPr>
                        <w:jc w:val="center"/>
                        <w:rPr>
                          <w:rFonts w:ascii="Arial" w:hAnsi="Arial" w:cs="Arial"/>
                          <w:b/>
                          <w:bCs/>
                          <w:color w:val="EC5C53"/>
                          <w:kern w:val="24"/>
                          <w:sz w:val="16"/>
                          <w:szCs w:val="16"/>
                          <w:lang w:val="en-US"/>
                        </w:rPr>
                      </w:pPr>
                      <w:r w:rsidRPr="00B840C6">
                        <w:rPr>
                          <w:rFonts w:ascii="Arial" w:hAnsi="Arial" w:cs="Arial"/>
                          <w:b/>
                          <w:bCs/>
                          <w:color w:val="EC5C53"/>
                          <w:kern w:val="24"/>
                          <w:sz w:val="16"/>
                          <w:szCs w:val="16"/>
                          <w:lang w:val="en-US"/>
                        </w:rPr>
                        <w:t xml:space="preserve">Prospectus + Placing </w:t>
                      </w:r>
                    </w:p>
                    <w:p w14:paraId="4D44FAA8" w14:textId="77777777" w:rsidR="00B840C6" w:rsidRPr="00B840C6" w:rsidRDefault="00B840C6" w:rsidP="00B840C6">
                      <w:pPr>
                        <w:jc w:val="center"/>
                        <w:rPr>
                          <w:rFonts w:ascii="Arial" w:hAnsi="Arial" w:cs="Arial"/>
                          <w:b/>
                          <w:bCs/>
                          <w:color w:val="EC5C53"/>
                          <w:kern w:val="24"/>
                          <w:sz w:val="16"/>
                          <w:szCs w:val="16"/>
                          <w:lang w:val="en-US"/>
                        </w:rPr>
                      </w:pPr>
                      <w:r w:rsidRPr="00B840C6">
                        <w:rPr>
                          <w:rFonts w:ascii="Arial" w:hAnsi="Arial" w:cs="Arial"/>
                          <w:b/>
                          <w:bCs/>
                          <w:color w:val="EC5C53"/>
                          <w:kern w:val="24"/>
                          <w:sz w:val="16"/>
                          <w:szCs w:val="16"/>
                          <w:lang w:val="en-US"/>
                        </w:rPr>
                        <w:t xml:space="preserve"> (£60 million)</w:t>
                      </w:r>
                    </w:p>
                    <w:p w14:paraId="6A50E921" w14:textId="77777777" w:rsidR="00B41DF4" w:rsidRPr="00AD6252" w:rsidRDefault="00B41DF4">
                      <w:pPr>
                        <w:jc w:val="center"/>
                        <w:rPr>
                          <w:rFonts w:ascii="Arial" w:hAnsi="Arial" w:cs="Arial"/>
                          <w:b/>
                          <w:bCs/>
                          <w:color w:val="EC5C53"/>
                          <w:kern w:val="24"/>
                          <w:sz w:val="16"/>
                          <w:szCs w:val="16"/>
                        </w:rPr>
                      </w:pPr>
                    </w:p>
                  </w:txbxContent>
                </v:textbox>
              </v:rect>
            </w:pict>
          </mc:Fallback>
        </mc:AlternateContent>
      </w:r>
    </w:p>
    <w:p w14:paraId="3D0C789F" w14:textId="77777777" w:rsidR="00F33277" w:rsidRPr="0097572B" w:rsidRDefault="00F33277" w:rsidP="00F33277">
      <w:pPr>
        <w:rPr>
          <w:rFonts w:asciiTheme="majorHAnsi" w:hAnsiTheme="majorHAnsi" w:cstheme="majorHAnsi"/>
        </w:rPr>
      </w:pPr>
      <w:r w:rsidRPr="00743C0B">
        <w:rPr>
          <w:rFonts w:asciiTheme="majorHAnsi" w:hAnsiTheme="majorHAnsi" w:cstheme="majorHAnsi"/>
          <w:noProof/>
          <w:lang w:eastAsia="en-GB"/>
        </w:rPr>
        <mc:AlternateContent>
          <mc:Choice Requires="wps">
            <w:drawing>
              <wp:anchor distT="0" distB="0" distL="114300" distR="114300" simplePos="0" relativeHeight="251658267" behindDoc="0" locked="0" layoutInCell="1" allowOverlap="1" wp14:anchorId="5F79A734" wp14:editId="0FB34493">
                <wp:simplePos x="0" y="0"/>
                <wp:positionH relativeFrom="margin">
                  <wp:posOffset>2726966</wp:posOffset>
                </wp:positionH>
                <wp:positionV relativeFrom="paragraph">
                  <wp:posOffset>4527</wp:posOffset>
                </wp:positionV>
                <wp:extent cx="1908313" cy="357809"/>
                <wp:effectExtent l="0" t="0" r="15875" b="23495"/>
                <wp:wrapNone/>
                <wp:docPr id="25" name="Rectangle 167"/>
                <wp:cNvGraphicFramePr/>
                <a:graphic xmlns:a="http://schemas.openxmlformats.org/drawingml/2006/main">
                  <a:graphicData uri="http://schemas.microsoft.com/office/word/2010/wordprocessingShape">
                    <wps:wsp>
                      <wps:cNvSpPr/>
                      <wps:spPr>
                        <a:xfrm>
                          <a:off x="0" y="0"/>
                          <a:ext cx="1908313" cy="357809"/>
                        </a:xfrm>
                        <a:prstGeom prst="rect">
                          <a:avLst/>
                        </a:prstGeom>
                        <a:solidFill>
                          <a:srgbClr val="008CA9"/>
                        </a:solidFill>
                        <a:ln>
                          <a:solidFill>
                            <a:srgbClr val="008C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4DA4D5" w14:textId="77777777" w:rsidR="00B41DF4" w:rsidRPr="00077A82" w:rsidRDefault="00B41DF4" w:rsidP="00F33277">
                            <w:pPr>
                              <w:rPr>
                                <w:sz w:val="20"/>
                                <w:szCs w:val="20"/>
                              </w:rPr>
                            </w:pPr>
                            <w:r>
                              <w:rPr>
                                <w:sz w:val="20"/>
                                <w:szCs w:val="20"/>
                              </w:rPr>
                              <w:t>Two</w:t>
                            </w:r>
                            <w:r w:rsidRPr="00077A82">
                              <w:rPr>
                                <w:sz w:val="20"/>
                                <w:szCs w:val="20"/>
                              </w:rPr>
                              <w:t xml:space="preserve"> pence </w:t>
                            </w:r>
                            <w:r w:rsidRPr="00DC7574">
                              <w:rPr>
                                <w:sz w:val="20"/>
                                <w:szCs w:val="20"/>
                              </w:rPr>
                              <w:t>Div</w:t>
                            </w:r>
                            <w:r>
                              <w:rPr>
                                <w:sz w:val="20"/>
                                <w:szCs w:val="20"/>
                              </w:rPr>
                              <w:t>idend</w:t>
                            </w:r>
                            <w:r w:rsidRPr="00DC7574">
                              <w:rPr>
                                <w:sz w:val="20"/>
                                <w:szCs w:val="20"/>
                              </w:rPr>
                              <w:t xml:space="preserve"> </w:t>
                            </w:r>
                            <w:r>
                              <w:rPr>
                                <w:sz w:val="20"/>
                                <w:szCs w:val="20"/>
                              </w:rPr>
                              <w:t>declared</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79A734" id="_x0000_s1040" style="position:absolute;margin-left:214.7pt;margin-top:.35pt;width:150.25pt;height:28.15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" fillcolor="#008ca9" strokecolor="#008ca9" strokeweight="1pt">
                <v:textbox>
                  <w:txbxContent>
                    <w:p w14:paraId="054DA4D5" w14:textId="77777777" w:rsidR="00B41DF4" w:rsidRPr="00077A82" w:rsidRDefault="00B41DF4" w:rsidP="00F33277">
                      <w:pPr>
                        <w:rPr>
                          <w:sz w:val="20"/>
                          <w:szCs w:val="20"/>
                        </w:rPr>
                      </w:pPr>
                      <w:r>
                        <w:rPr>
                          <w:sz w:val="20"/>
                          <w:szCs w:val="20"/>
                        </w:rPr>
                        <w:t>Two</w:t>
                      </w:r>
                      <w:r w:rsidRPr="00077A82">
                        <w:rPr>
                          <w:sz w:val="20"/>
                          <w:szCs w:val="20"/>
                        </w:rPr>
                        <w:t xml:space="preserve"> pence </w:t>
                      </w:r>
                      <w:r w:rsidRPr="00DC7574">
                        <w:rPr>
                          <w:sz w:val="20"/>
                          <w:szCs w:val="20"/>
                        </w:rPr>
                        <w:t>Div</w:t>
                      </w:r>
                      <w:r>
                        <w:rPr>
                          <w:sz w:val="20"/>
                          <w:szCs w:val="20"/>
                        </w:rPr>
                        <w:t>idend</w:t>
                      </w:r>
                      <w:r w:rsidRPr="00DC7574">
                        <w:rPr>
                          <w:sz w:val="20"/>
                          <w:szCs w:val="20"/>
                        </w:rPr>
                        <w:t xml:space="preserve"> </w:t>
                      </w:r>
                      <w:r>
                        <w:rPr>
                          <w:sz w:val="20"/>
                          <w:szCs w:val="20"/>
                        </w:rPr>
                        <w:t>declared</w:t>
                      </w:r>
                    </w:p>
                  </w:txbxContent>
                </v:textbox>
                <w10:wrap anchorx="margin"/>
              </v:rect>
            </w:pict>
          </mc:Fallback>
        </mc:AlternateContent>
      </w:r>
      <w:r w:rsidRPr="00743C0B">
        <w:rPr>
          <w:rFonts w:asciiTheme="majorHAnsi" w:hAnsiTheme="majorHAnsi" w:cstheme="majorHAnsi"/>
          <w:noProof/>
          <w:lang w:eastAsia="en-GB"/>
        </w:rPr>
        <mc:AlternateContent>
          <mc:Choice Requires="wps">
            <w:drawing>
              <wp:anchor distT="0" distB="0" distL="114300" distR="114300" simplePos="0" relativeHeight="251658256" behindDoc="0" locked="0" layoutInCell="1" allowOverlap="1" wp14:anchorId="7BB67CFF" wp14:editId="22E639ED">
                <wp:simplePos x="0" y="0"/>
                <wp:positionH relativeFrom="column">
                  <wp:posOffset>1085215</wp:posOffset>
                </wp:positionH>
                <wp:positionV relativeFrom="paragraph">
                  <wp:posOffset>247346</wp:posOffset>
                </wp:positionV>
                <wp:extent cx="885825" cy="45085"/>
                <wp:effectExtent l="0" t="57150" r="28575" b="50165"/>
                <wp:wrapNone/>
                <wp:docPr id="40"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85825" cy="45085"/>
                        </a:xfrm>
                        <a:prstGeom prst="straightConnector1">
                          <a:avLst/>
                        </a:prstGeom>
                        <a:ln>
                          <a:solidFill>
                            <a:srgbClr val="008DA9"/>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2BBF85" id="Straight Arrow Connector 45" o:spid="_x0000_s1026" type="#_x0000_t32" style="position:absolute;margin-left:85.45pt;margin-top:19.5pt;width:69.75pt;height:3.55pt;flip:y;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" strokecolor="#008da9" strokeweight=".5pt">
                <v:stroke endarrow="block" joinstyle="miter"/>
                <o:lock v:ext="edit" shapetype="f"/>
              </v:shape>
            </w:pict>
          </mc:Fallback>
        </mc:AlternateContent>
      </w:r>
    </w:p>
    <w:p w14:paraId="0EB93628" w14:textId="77777777" w:rsidR="00F33277" w:rsidRPr="0097572B" w:rsidRDefault="00F33277" w:rsidP="00F33277">
      <w:pPr>
        <w:rPr>
          <w:rFonts w:asciiTheme="majorHAnsi" w:hAnsiTheme="majorHAnsi" w:cstheme="majorHAnsi"/>
        </w:rPr>
      </w:pPr>
    </w:p>
    <w:p w14:paraId="725F478A" w14:textId="77777777" w:rsidR="00F33277" w:rsidRPr="0097572B" w:rsidRDefault="00F33277" w:rsidP="00F33277">
      <w:pPr>
        <w:rPr>
          <w:rFonts w:asciiTheme="majorHAnsi" w:hAnsiTheme="majorHAnsi" w:cstheme="majorHAnsi"/>
        </w:rPr>
      </w:pPr>
    </w:p>
    <w:p w14:paraId="4C485D03" w14:textId="77777777" w:rsidR="00F33277" w:rsidRPr="0097572B" w:rsidRDefault="00F33277" w:rsidP="00F33277">
      <w:pPr>
        <w:rPr>
          <w:rFonts w:asciiTheme="majorHAnsi" w:hAnsiTheme="majorHAnsi" w:cstheme="majorHAnsi"/>
        </w:rPr>
      </w:pPr>
    </w:p>
    <w:p w14:paraId="0F251AE1" w14:textId="77777777" w:rsidR="00F33277" w:rsidRPr="0097572B" w:rsidRDefault="00F33277" w:rsidP="00F33277">
      <w:pPr>
        <w:rPr>
          <w:rFonts w:asciiTheme="majorHAnsi" w:hAnsiTheme="majorHAnsi" w:cstheme="majorHAnsi"/>
        </w:rPr>
      </w:pPr>
    </w:p>
    <w:p w14:paraId="1D84D49A" w14:textId="245E43CB" w:rsidR="00F33277" w:rsidRPr="0097572B" w:rsidRDefault="0056133E" w:rsidP="00F33277">
      <w:pPr>
        <w:rPr>
          <w:rFonts w:asciiTheme="majorHAnsi" w:hAnsiTheme="majorHAnsi" w:cstheme="majorHAnsi"/>
        </w:rPr>
      </w:pPr>
      <w:r w:rsidRPr="00743C0B">
        <w:rPr>
          <w:rFonts w:asciiTheme="majorHAnsi" w:hAnsiTheme="majorHAnsi" w:cstheme="majorHAnsi"/>
          <w:noProof/>
          <w:lang w:eastAsia="en-GB"/>
        </w:rPr>
        <mc:AlternateContent>
          <mc:Choice Requires="wps">
            <w:drawing>
              <wp:anchor distT="0" distB="0" distL="114300" distR="114300" simplePos="0" relativeHeight="251660800" behindDoc="0" locked="0" layoutInCell="1" allowOverlap="1" wp14:anchorId="076E535D" wp14:editId="01B8512F">
                <wp:simplePos x="0" y="0"/>
                <wp:positionH relativeFrom="margin">
                  <wp:align>left</wp:align>
                </wp:positionH>
                <wp:positionV relativeFrom="paragraph">
                  <wp:posOffset>243205</wp:posOffset>
                </wp:positionV>
                <wp:extent cx="1924050" cy="382270"/>
                <wp:effectExtent l="0" t="0" r="19050" b="17780"/>
                <wp:wrapNone/>
                <wp:docPr id="154" name="Rectangle 167"/>
                <wp:cNvGraphicFramePr/>
                <a:graphic xmlns:a="http://schemas.openxmlformats.org/drawingml/2006/main">
                  <a:graphicData uri="http://schemas.microsoft.com/office/word/2010/wordprocessingShape">
                    <wps:wsp>
                      <wps:cNvSpPr/>
                      <wps:spPr>
                        <a:xfrm>
                          <a:off x="0" y="0"/>
                          <a:ext cx="1924050" cy="382270"/>
                        </a:xfrm>
                        <a:prstGeom prst="rect">
                          <a:avLst/>
                        </a:prstGeom>
                        <a:solidFill>
                          <a:srgbClr val="008CA9"/>
                        </a:solidFill>
                        <a:ln w="12700" cap="flat" cmpd="sng" algn="ctr">
                          <a:solidFill>
                            <a:srgbClr val="008CA9"/>
                          </a:solidFill>
                          <a:prstDash val="solid"/>
                          <a:miter lim="800000"/>
                        </a:ln>
                        <a:effectLst/>
                      </wps:spPr>
                      <wps:txbx>
                        <w:txbxContent>
                          <w:p w14:paraId="38A41157" w14:textId="77777777" w:rsidR="009021FF" w:rsidRPr="008B04E1" w:rsidRDefault="009021FF" w:rsidP="009021FF">
                            <w:pPr>
                              <w:rPr>
                                <w:color w:val="FFFFFF" w:themeColor="background1"/>
                                <w:sz w:val="20"/>
                                <w:szCs w:val="20"/>
                              </w:rPr>
                            </w:pPr>
                            <w:r w:rsidRPr="008B04E1">
                              <w:rPr>
                                <w:color w:val="FFFFFF" w:themeColor="background1"/>
                                <w:sz w:val="20"/>
                                <w:szCs w:val="20"/>
                              </w:rPr>
                              <w:t>One penny Dividend declared*</w:t>
                            </w:r>
                          </w:p>
                          <w:p w14:paraId="093A05CF" w14:textId="6C9CF22F" w:rsidR="00C37D9A" w:rsidRPr="00A32304" w:rsidRDefault="00C37D9A" w:rsidP="0056133E">
                            <w:pPr>
                              <w:rPr>
                                <w:color w:val="FFFFFF" w:themeColor="background1"/>
                                <w:sz w:val="20"/>
                                <w:szCs w:val="20"/>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76E535D" id="_x0000_s1041" style="position:absolute;margin-left:0;margin-top:19.15pt;width:151.5pt;height:30.1pt;z-index:251660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" fillcolor="#008ca9" strokecolor="#008ca9" strokeweight="1pt">
                <v:textbox>
                  <w:txbxContent>
                    <w:p w14:paraId="38A41157" w14:textId="77777777" w:rsidR="009021FF" w:rsidRPr="008B04E1" w:rsidRDefault="009021FF" w:rsidP="009021FF">
                      <w:pPr>
                        <w:rPr>
                          <w:color w:val="FFFFFF" w:themeColor="background1"/>
                          <w:sz w:val="20"/>
                          <w:szCs w:val="20"/>
                        </w:rPr>
                      </w:pPr>
                      <w:r w:rsidRPr="008B04E1">
                        <w:rPr>
                          <w:color w:val="FFFFFF" w:themeColor="background1"/>
                          <w:sz w:val="20"/>
                          <w:szCs w:val="20"/>
                        </w:rPr>
                        <w:t>One penny Dividend declared*</w:t>
                      </w:r>
                    </w:p>
                    <w:p w14:paraId="093A05CF" w14:textId="6C9CF22F" w:rsidR="00C37D9A" w:rsidRPr="00A32304" w:rsidRDefault="00C37D9A" w:rsidP="0056133E">
                      <w:pPr>
                        <w:rPr>
                          <w:color w:val="FFFFFF" w:themeColor="background1"/>
                          <w:sz w:val="20"/>
                          <w:szCs w:val="20"/>
                        </w:rPr>
                      </w:pPr>
                    </w:p>
                  </w:txbxContent>
                </v:textbox>
                <w10:wrap anchorx="margin"/>
              </v:rect>
            </w:pict>
          </mc:Fallback>
        </mc:AlternateContent>
      </w:r>
      <w:r w:rsidR="00785EB6" w:rsidRPr="00743C0B">
        <w:rPr>
          <w:rFonts w:asciiTheme="majorHAnsi" w:hAnsiTheme="majorHAnsi" w:cstheme="majorHAnsi"/>
          <w:noProof/>
          <w:lang w:eastAsia="en-GB"/>
        </w:rPr>
        <mc:AlternateContent>
          <mc:Choice Requires="wps">
            <w:drawing>
              <wp:anchor distT="0" distB="0" distL="114300" distR="114300" simplePos="0" relativeHeight="251658752" behindDoc="0" locked="0" layoutInCell="1" allowOverlap="1" wp14:anchorId="0BA039D3" wp14:editId="48F00EAD">
                <wp:simplePos x="0" y="0"/>
                <wp:positionH relativeFrom="column">
                  <wp:posOffset>3238500</wp:posOffset>
                </wp:positionH>
                <wp:positionV relativeFrom="paragraph">
                  <wp:posOffset>34925</wp:posOffset>
                </wp:positionV>
                <wp:extent cx="1666875" cy="591820"/>
                <wp:effectExtent l="0" t="0" r="9525" b="0"/>
                <wp:wrapNone/>
                <wp:docPr id="42" name="Rectangle 6"/>
                <wp:cNvGraphicFramePr/>
                <a:graphic xmlns:a="http://schemas.openxmlformats.org/drawingml/2006/main">
                  <a:graphicData uri="http://schemas.microsoft.com/office/word/2010/wordprocessingShape">
                    <wps:wsp>
                      <wps:cNvSpPr/>
                      <wps:spPr>
                        <a:xfrm>
                          <a:off x="0" y="0"/>
                          <a:ext cx="1666875" cy="59182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A57E5C" w14:textId="77777777" w:rsidR="00625494" w:rsidRPr="00625494" w:rsidRDefault="00625494" w:rsidP="00625494">
                            <w:pPr>
                              <w:jc w:val="center"/>
                              <w:rPr>
                                <w:rFonts w:ascii="Arial" w:hAnsi="Arial" w:cs="Arial"/>
                                <w:b/>
                                <w:bCs/>
                                <w:color w:val="008DA9"/>
                                <w:kern w:val="24"/>
                                <w:sz w:val="16"/>
                                <w:szCs w:val="16"/>
                                <w:lang w:val="en-US"/>
                              </w:rPr>
                            </w:pPr>
                            <w:r w:rsidRPr="00625494">
                              <w:rPr>
                                <w:rFonts w:ascii="Arial" w:hAnsi="Arial" w:cs="Arial"/>
                                <w:b/>
                                <w:bCs/>
                                <w:color w:val="008DA9"/>
                                <w:kern w:val="24"/>
                                <w:sz w:val="16"/>
                                <w:szCs w:val="16"/>
                                <w:lang w:val="en-US"/>
                              </w:rPr>
                              <w:t xml:space="preserve">Mullavilly and Drumkee operational (100MW) </w:t>
                            </w:r>
                          </w:p>
                          <w:p w14:paraId="1EED4A2B" w14:textId="77777777" w:rsidR="004E463F" w:rsidRDefault="004E463F" w:rsidP="00F33277">
                            <w:pPr>
                              <w:jc w:val="center"/>
                              <w:rPr>
                                <w:rFonts w:ascii="Arial" w:hAnsi="Arial" w:cs="Arial"/>
                                <w:b/>
                                <w:bCs/>
                                <w:color w:val="008DA9"/>
                                <w:kern w:val="24"/>
                                <w:sz w:val="16"/>
                                <w:szCs w:val="16"/>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BA039D3" id="_x0000_s1042" style="position:absolute;margin-left:255pt;margin-top:2.75pt;width:131.25pt;height:46.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" fillcolor="#d8d8d8 [2732]" stroked="f" strokeweight="1pt">
                <v:textbox>
                  <w:txbxContent>
                    <w:p w14:paraId="23A57E5C" w14:textId="77777777" w:rsidR="00625494" w:rsidRPr="00625494" w:rsidRDefault="00625494" w:rsidP="00625494">
                      <w:pPr>
                        <w:jc w:val="center"/>
                        <w:rPr>
                          <w:rFonts w:ascii="Arial" w:hAnsi="Arial" w:cs="Arial"/>
                          <w:b/>
                          <w:bCs/>
                          <w:color w:val="008DA9"/>
                          <w:kern w:val="24"/>
                          <w:sz w:val="16"/>
                          <w:szCs w:val="16"/>
                          <w:lang w:val="en-US"/>
                        </w:rPr>
                      </w:pPr>
                      <w:r w:rsidRPr="00625494">
                        <w:rPr>
                          <w:rFonts w:ascii="Arial" w:hAnsi="Arial" w:cs="Arial"/>
                          <w:b/>
                          <w:bCs/>
                          <w:color w:val="008DA9"/>
                          <w:kern w:val="24"/>
                          <w:sz w:val="16"/>
                          <w:szCs w:val="16"/>
                          <w:lang w:val="en-US"/>
                        </w:rPr>
                        <w:t xml:space="preserve">Mullavilly and Drumkee operational (100MW) </w:t>
                      </w:r>
                    </w:p>
                    <w:p w14:paraId="1EED4A2B" w14:textId="77777777" w:rsidR="004E463F" w:rsidRDefault="004E463F" w:rsidP="00F33277">
                      <w:pPr>
                        <w:jc w:val="center"/>
                        <w:rPr>
                          <w:rFonts w:ascii="Arial" w:hAnsi="Arial" w:cs="Arial"/>
                          <w:b/>
                          <w:bCs/>
                          <w:color w:val="008DA9"/>
                          <w:kern w:val="24"/>
                          <w:sz w:val="16"/>
                          <w:szCs w:val="16"/>
                        </w:rPr>
                      </w:pPr>
                    </w:p>
                  </w:txbxContent>
                </v:textbox>
              </v:rect>
            </w:pict>
          </mc:Fallback>
        </mc:AlternateContent>
      </w:r>
    </w:p>
    <w:p w14:paraId="104316AF" w14:textId="33FDA2E0" w:rsidR="00F33277" w:rsidRPr="0097572B" w:rsidRDefault="00A8269A" w:rsidP="00F33277">
      <w:pPr>
        <w:rPr>
          <w:rFonts w:asciiTheme="majorHAnsi" w:hAnsiTheme="majorHAnsi" w:cstheme="majorHAnsi"/>
        </w:rPr>
      </w:pPr>
      <w:r w:rsidRPr="00743C0B">
        <w:rPr>
          <w:rFonts w:asciiTheme="majorHAnsi" w:hAnsiTheme="majorHAnsi" w:cstheme="majorHAnsi"/>
          <w:noProof/>
          <w:lang w:eastAsia="en-GB"/>
        </w:rPr>
        <mc:AlternateContent>
          <mc:Choice Requires="wps">
            <w:drawing>
              <wp:anchor distT="0" distB="0" distL="114300" distR="114300" simplePos="0" relativeHeight="251658269" behindDoc="0" locked="0" layoutInCell="1" allowOverlap="1" wp14:anchorId="48EC4EEE" wp14:editId="5E45AC2A">
                <wp:simplePos x="0" y="0"/>
                <wp:positionH relativeFrom="column">
                  <wp:posOffset>2733675</wp:posOffset>
                </wp:positionH>
                <wp:positionV relativeFrom="paragraph">
                  <wp:posOffset>82550</wp:posOffset>
                </wp:positionV>
                <wp:extent cx="361950" cy="0"/>
                <wp:effectExtent l="38100" t="76200" r="0" b="95250"/>
                <wp:wrapNone/>
                <wp:docPr id="44"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61950" cy="0"/>
                        </a:xfrm>
                        <a:prstGeom prst="straightConnector1">
                          <a:avLst/>
                        </a:prstGeom>
                        <a:ln>
                          <a:solidFill>
                            <a:srgbClr val="008DA9"/>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F51640" id="Straight Arrow Connector 47" o:spid="_x0000_s1026" type="#_x0000_t32" style="position:absolute;margin-left:215.25pt;margin-top:6.5pt;width:28.5pt;height:0;flip:x y;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" strokecolor="#008da9" strokeweight=".5pt">
                <v:stroke endarrow="block" joinstyle="miter"/>
                <o:lock v:ext="edit" shapetype="f"/>
              </v:shape>
            </w:pict>
          </mc:Fallback>
        </mc:AlternateContent>
      </w:r>
    </w:p>
    <w:p w14:paraId="11FD8974" w14:textId="77777777" w:rsidR="009A5074" w:rsidRDefault="00F33277" w:rsidP="009A5074">
      <w:pPr>
        <w:spacing w:before="0" w:after="0"/>
        <w:rPr>
          <w:lang w:val="en"/>
        </w:rPr>
      </w:pPr>
      <w:r w:rsidRPr="00743C0B">
        <w:rPr>
          <w:rFonts w:asciiTheme="majorHAnsi" w:hAnsiTheme="majorHAnsi" w:cstheme="majorHAnsi"/>
          <w:noProof/>
          <w:lang w:eastAsia="en-GB"/>
        </w:rPr>
        <mc:AlternateContent>
          <mc:Choice Requires="wps">
            <w:drawing>
              <wp:anchor distT="0" distB="0" distL="114300" distR="114300" simplePos="0" relativeHeight="251658261" behindDoc="0" locked="0" layoutInCell="1" allowOverlap="1" wp14:anchorId="3152882B" wp14:editId="2B94F793">
                <wp:simplePos x="0" y="0"/>
                <wp:positionH relativeFrom="column">
                  <wp:posOffset>2445385</wp:posOffset>
                </wp:positionH>
                <wp:positionV relativeFrom="paragraph">
                  <wp:posOffset>181610</wp:posOffset>
                </wp:positionV>
                <wp:extent cx="322580" cy="268605"/>
                <wp:effectExtent l="0" t="0" r="1270" b="0"/>
                <wp:wrapNone/>
                <wp:docPr id="47" name="Isosceles Triangle 170"/>
                <wp:cNvGraphicFramePr/>
                <a:graphic xmlns:a="http://schemas.openxmlformats.org/drawingml/2006/main">
                  <a:graphicData uri="http://schemas.microsoft.com/office/word/2010/wordprocessingShape">
                    <wps:wsp>
                      <wps:cNvSpPr/>
                      <wps:spPr>
                        <a:xfrm rot="10800000">
                          <a:off x="0" y="0"/>
                          <a:ext cx="322580" cy="268605"/>
                        </a:xfrm>
                        <a:prstGeom prst="triangle">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E3B1EA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70" o:spid="_x0000_s1026" type="#_x0000_t5" style="position:absolute;margin-left:192.55pt;margin-top:14.3pt;width:25.4pt;height:21.15pt;rotation:180;z-index:25165826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" fillcolor="gray [1629]" stroked="f" strokeweight="1pt"/>
            </w:pict>
          </mc:Fallback>
        </mc:AlternateContent>
      </w:r>
    </w:p>
    <w:p w14:paraId="468EE3E8" w14:textId="77777777" w:rsidR="009A5074" w:rsidRDefault="009A5074" w:rsidP="009A5074">
      <w:pPr>
        <w:spacing w:before="0" w:after="0"/>
        <w:rPr>
          <w:lang w:val="en"/>
        </w:rPr>
      </w:pPr>
    </w:p>
    <w:p w14:paraId="72CA2108" w14:textId="77777777" w:rsidR="009A5074" w:rsidRDefault="009A5074" w:rsidP="009A5074">
      <w:pPr>
        <w:spacing w:before="0" w:after="0"/>
        <w:rPr>
          <w:lang w:val="en"/>
        </w:rPr>
      </w:pPr>
    </w:p>
    <w:p w14:paraId="4F62235F" w14:textId="77777777" w:rsidR="009A5074" w:rsidRDefault="009A5074" w:rsidP="009A5074">
      <w:pPr>
        <w:spacing w:before="0" w:after="0"/>
        <w:rPr>
          <w:lang w:val="en"/>
        </w:rPr>
      </w:pPr>
    </w:p>
    <w:p w14:paraId="4D5B3392" w14:textId="77777777" w:rsidR="009A5074" w:rsidRPr="0097572B" w:rsidRDefault="009A5074">
      <w:pPr>
        <w:spacing w:before="0" w:after="0"/>
        <w:rPr>
          <w:rFonts w:asciiTheme="majorHAnsi" w:hAnsiTheme="majorHAnsi" w:cstheme="majorHAnsi"/>
          <w:color w:val="00A994"/>
          <w:sz w:val="32"/>
          <w:szCs w:val="32"/>
        </w:rPr>
      </w:pPr>
    </w:p>
    <w:p w14:paraId="3ED63C09" w14:textId="77777777" w:rsidR="008F0864" w:rsidRPr="0097572B" w:rsidRDefault="008F0864" w:rsidP="006528C2">
      <w:pPr>
        <w:pStyle w:val="Heading3"/>
      </w:pPr>
      <w:r w:rsidRPr="0097572B">
        <w:lastRenderedPageBreak/>
        <w:t xml:space="preserve">Organisational </w:t>
      </w:r>
      <w:r w:rsidR="002A2B34">
        <w:t>C</w:t>
      </w:r>
      <w:r w:rsidRPr="0097572B">
        <w:t>hart</w:t>
      </w:r>
    </w:p>
    <w:p w14:paraId="3BC9F080" w14:textId="77777777" w:rsidR="00B0534D" w:rsidRPr="0097572B" w:rsidRDefault="00B0534D" w:rsidP="00B0534D">
      <w:pPr>
        <w:pStyle w:val="NoSpacing"/>
        <w:rPr>
          <w:rFonts w:asciiTheme="majorHAnsi" w:hAnsiTheme="majorHAnsi" w:cstheme="majorHAnsi"/>
          <w:lang w:val="en"/>
        </w:rPr>
      </w:pPr>
    </w:p>
    <w:p w14:paraId="4D1C2010" w14:textId="77777777" w:rsidR="008F0864" w:rsidRPr="00B70306" w:rsidRDefault="008F0864" w:rsidP="0097572B">
      <w:pPr>
        <w:pStyle w:val="Heading5"/>
        <w:rPr>
          <w:rFonts w:asciiTheme="minorHAnsi" w:hAnsiTheme="minorHAnsi" w:cstheme="minorHAnsi"/>
        </w:rPr>
      </w:pPr>
      <w:r w:rsidRPr="00B70306">
        <w:rPr>
          <w:rFonts w:asciiTheme="minorHAnsi" w:hAnsiTheme="minorHAnsi" w:cstheme="minorHAnsi"/>
        </w:rPr>
        <w:t xml:space="preserve">Figure </w:t>
      </w:r>
      <w:r w:rsidR="00E60342" w:rsidRPr="00B70306">
        <w:rPr>
          <w:rFonts w:asciiTheme="minorHAnsi" w:hAnsiTheme="minorHAnsi" w:cstheme="minorHAnsi"/>
        </w:rPr>
        <w:t>1</w:t>
      </w:r>
      <w:r w:rsidRPr="00B70306">
        <w:rPr>
          <w:rFonts w:asciiTheme="minorHAnsi" w:hAnsiTheme="minorHAnsi" w:cstheme="minorHAnsi"/>
        </w:rPr>
        <w:t>: Organisational Chart</w:t>
      </w:r>
      <w:r w:rsidR="00B522FA">
        <w:rPr>
          <w:rFonts w:asciiTheme="minorHAnsi" w:hAnsiTheme="minorHAnsi" w:cstheme="minorHAnsi"/>
        </w:rPr>
        <w:t xml:space="preserve"> as of 31 March 2021</w:t>
      </w:r>
      <w:r w:rsidR="00055F41">
        <w:rPr>
          <w:rStyle w:val="FootnoteReference"/>
          <w:rFonts w:asciiTheme="minorHAnsi" w:hAnsiTheme="minorHAnsi" w:cstheme="minorHAnsi"/>
        </w:rPr>
        <w:footnoteReference w:id="13"/>
      </w:r>
    </w:p>
    <w:p w14:paraId="5A0F652E" w14:textId="77777777" w:rsidR="008F0864" w:rsidRPr="00405F5F" w:rsidRDefault="00DB10E1" w:rsidP="008F0864">
      <w:pPr>
        <w:rPr>
          <w:rFonts w:cstheme="minorHAnsi"/>
        </w:rPr>
      </w:pPr>
      <w:r w:rsidRPr="00405F5F">
        <w:rPr>
          <w:rFonts w:cstheme="minorHAnsi"/>
          <w:noProof/>
          <w:lang w:eastAsia="en-GB"/>
        </w:rPr>
        <w:drawing>
          <wp:anchor distT="0" distB="0" distL="114300" distR="114300" simplePos="0" relativeHeight="251974656" behindDoc="0" locked="0" layoutInCell="1" allowOverlap="1" wp14:anchorId="1BA985BB" wp14:editId="517C1F9D">
            <wp:simplePos x="0" y="0"/>
            <wp:positionH relativeFrom="margin">
              <wp:posOffset>-847725</wp:posOffset>
            </wp:positionH>
            <wp:positionV relativeFrom="paragraph">
              <wp:posOffset>314960</wp:posOffset>
            </wp:positionV>
            <wp:extent cx="6838950" cy="3267075"/>
            <wp:effectExtent l="0" t="38100" r="0" b="47625"/>
            <wp:wrapSquare wrapText="bothSides"/>
            <wp:docPr id="46" name="Diagram 46">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BC98649-281B-6048-A997-795E7C13941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page">
              <wp14:pctWidth>0</wp14:pctWidth>
            </wp14:sizeRelH>
            <wp14:sizeRelV relativeFrom="page">
              <wp14:pctHeight>0</wp14:pctHeight>
            </wp14:sizeRelV>
          </wp:anchor>
        </w:drawing>
      </w:r>
    </w:p>
    <w:p w14:paraId="3ADDCB9B" w14:textId="77777777" w:rsidR="008F0864" w:rsidRPr="0097572B" w:rsidRDefault="00A20BAE" w:rsidP="008F0864">
      <w:pPr>
        <w:rPr>
          <w:rFonts w:asciiTheme="majorHAnsi" w:hAnsiTheme="majorHAnsi" w:cstheme="majorHAnsi"/>
        </w:rPr>
      </w:pPr>
      <w:r w:rsidRPr="0097572B">
        <w:rPr>
          <w:rFonts w:asciiTheme="majorHAnsi" w:hAnsiTheme="majorHAnsi" w:cstheme="majorHAnsi"/>
          <w:noProof/>
          <w:lang w:eastAsia="en-GB"/>
        </w:rPr>
        <mc:AlternateContent>
          <mc:Choice Requires="wps">
            <w:drawing>
              <wp:anchor distT="0" distB="0" distL="114300" distR="114300" simplePos="0" relativeHeight="251658250" behindDoc="0" locked="0" layoutInCell="1" allowOverlap="1" wp14:anchorId="4FBDC2D9" wp14:editId="3DB5855F">
                <wp:simplePos x="0" y="0"/>
                <wp:positionH relativeFrom="column">
                  <wp:posOffset>430530</wp:posOffset>
                </wp:positionH>
                <wp:positionV relativeFrom="paragraph">
                  <wp:posOffset>4391660</wp:posOffset>
                </wp:positionV>
                <wp:extent cx="1056640" cy="336550"/>
                <wp:effectExtent l="0" t="0" r="0" b="0"/>
                <wp:wrapNone/>
                <wp:docPr id="5" name="TextBox 17"/>
                <wp:cNvGraphicFramePr/>
                <a:graphic xmlns:a="http://schemas.openxmlformats.org/drawingml/2006/main">
                  <a:graphicData uri="http://schemas.microsoft.com/office/word/2010/wordprocessingShape">
                    <wps:wsp>
                      <wps:cNvSpPr txBox="1"/>
                      <wps:spPr>
                        <a:xfrm>
                          <a:off x="0" y="0"/>
                          <a:ext cx="1056640" cy="336550"/>
                        </a:xfrm>
                        <a:prstGeom prst="rect">
                          <a:avLst/>
                        </a:prstGeom>
                        <a:noFill/>
                      </wps:spPr>
                      <wps:txbx>
                        <w:txbxContent>
                          <w:p w14:paraId="744B06B2" w14:textId="77777777" w:rsidR="00B41DF4" w:rsidRDefault="00B41DF4" w:rsidP="008F0864">
                            <w:pPr>
                              <w:rPr>
                                <w:rFonts w:cstheme="minorBidi"/>
                                <w:color w:val="000000" w:themeColor="text1"/>
                                <w:kern w:val="24"/>
                                <w:sz w:val="12"/>
                                <w:szCs w:val="12"/>
                              </w:rPr>
                            </w:pPr>
                            <w:r>
                              <w:rPr>
                                <w:rFonts w:cstheme="minorBidi"/>
                                <w:color w:val="000000" w:themeColor="text1"/>
                                <w:kern w:val="24"/>
                                <w:sz w:val="12"/>
                                <w:szCs w:val="12"/>
                              </w:rPr>
                              <w:t>99.998% Ownership</w:t>
                            </w:r>
                          </w:p>
                        </w:txbxContent>
                      </wps:txbx>
                      <wps:bodyPr wrap="square" rtlCol="0">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FBDC2D9" id="_x0000_t202" coordsize="21600,21600" o:spt="202" path="m,l,21600r21600,l21600,xe">
                <v:stroke joinstyle="miter"/>
                <v:path gradientshapeok="t" o:connecttype="rect"/>
              </v:shapetype>
              <v:shape id="TextBox 17" o:spid="_x0000_s1043" type="#_x0000_t202" style="position:absolute;margin-left:33.9pt;margin-top:345.8pt;width:83.2pt;height:26.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" filled="f" stroked="f">
                <v:textbox style="mso-fit-shape-to-text:t">
                  <w:txbxContent>
                    <w:p w14:paraId="744B06B2" w14:textId="77777777" w:rsidR="00B41DF4" w:rsidRDefault="00B41DF4" w:rsidP="008F0864">
                      <w:pPr>
                        <w:rPr>
                          <w:rFonts w:cstheme="minorBidi"/>
                          <w:color w:val="000000" w:themeColor="text1"/>
                          <w:kern w:val="24"/>
                          <w:sz w:val="12"/>
                          <w:szCs w:val="12"/>
                        </w:rPr>
                      </w:pPr>
                      <w:r>
                        <w:rPr>
                          <w:rFonts w:cstheme="minorBidi"/>
                          <w:color w:val="000000" w:themeColor="text1"/>
                          <w:kern w:val="24"/>
                          <w:sz w:val="12"/>
                          <w:szCs w:val="12"/>
                        </w:rPr>
                        <w:t>99.998% Ownership</w:t>
                      </w:r>
                    </w:p>
                  </w:txbxContent>
                </v:textbox>
              </v:shape>
            </w:pict>
          </mc:Fallback>
        </mc:AlternateContent>
      </w:r>
      <w:r w:rsidRPr="0097572B">
        <w:rPr>
          <w:rFonts w:asciiTheme="majorHAnsi" w:hAnsiTheme="majorHAnsi" w:cstheme="majorHAnsi"/>
          <w:noProof/>
          <w:lang w:eastAsia="en-GB"/>
        </w:rPr>
        <mc:AlternateContent>
          <mc:Choice Requires="wps">
            <w:drawing>
              <wp:anchor distT="0" distB="0" distL="114300" distR="114300" simplePos="0" relativeHeight="251658246" behindDoc="0" locked="0" layoutInCell="1" allowOverlap="1" wp14:anchorId="26E28BD7" wp14:editId="4A135B10">
                <wp:simplePos x="0" y="0"/>
                <wp:positionH relativeFrom="column">
                  <wp:posOffset>430530</wp:posOffset>
                </wp:positionH>
                <wp:positionV relativeFrom="paragraph">
                  <wp:posOffset>4191635</wp:posOffset>
                </wp:positionV>
                <wp:extent cx="1056640" cy="336550"/>
                <wp:effectExtent l="0" t="0" r="0" b="0"/>
                <wp:wrapNone/>
                <wp:docPr id="1029" name="TextBox 17"/>
                <wp:cNvGraphicFramePr/>
                <a:graphic xmlns:a="http://schemas.openxmlformats.org/drawingml/2006/main">
                  <a:graphicData uri="http://schemas.microsoft.com/office/word/2010/wordprocessingShape">
                    <wps:wsp>
                      <wps:cNvSpPr txBox="1"/>
                      <wps:spPr>
                        <a:xfrm>
                          <a:off x="0" y="0"/>
                          <a:ext cx="1056640" cy="336550"/>
                        </a:xfrm>
                        <a:prstGeom prst="rect">
                          <a:avLst/>
                        </a:prstGeom>
                        <a:noFill/>
                      </wps:spPr>
                      <wps:txbx>
                        <w:txbxContent>
                          <w:p w14:paraId="4027B533" w14:textId="77777777" w:rsidR="00B41DF4" w:rsidRDefault="00B41DF4" w:rsidP="008F0864">
                            <w:pPr>
                              <w:rPr>
                                <w:rFonts w:cstheme="minorBidi"/>
                                <w:color w:val="000000" w:themeColor="text1"/>
                                <w:kern w:val="24"/>
                                <w:sz w:val="12"/>
                                <w:szCs w:val="12"/>
                              </w:rPr>
                            </w:pPr>
                            <w:r>
                              <w:rPr>
                                <w:rFonts w:cstheme="minorBidi"/>
                                <w:color w:val="000000" w:themeColor="text1"/>
                                <w:kern w:val="24"/>
                                <w:sz w:val="12"/>
                                <w:szCs w:val="12"/>
                              </w:rPr>
                              <w:t>49% Ownership</w:t>
                            </w:r>
                          </w:p>
                        </w:txbxContent>
                      </wps:txbx>
                      <wps:bodyPr wrap="square" rtlCol="0">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E28BD7" id="_x0000_s1044" type="#_x0000_t202" style="position:absolute;margin-left:33.9pt;margin-top:330.05pt;width:83.2pt;height:26.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" filled="f" stroked="f">
                <v:textbox style="mso-fit-shape-to-text:t">
                  <w:txbxContent>
                    <w:p w14:paraId="4027B533" w14:textId="77777777" w:rsidR="00B41DF4" w:rsidRDefault="00B41DF4" w:rsidP="008F0864">
                      <w:pPr>
                        <w:rPr>
                          <w:rFonts w:cstheme="minorBidi"/>
                          <w:color w:val="000000" w:themeColor="text1"/>
                          <w:kern w:val="24"/>
                          <w:sz w:val="12"/>
                          <w:szCs w:val="12"/>
                        </w:rPr>
                      </w:pPr>
                      <w:r>
                        <w:rPr>
                          <w:rFonts w:cstheme="minorBidi"/>
                          <w:color w:val="000000" w:themeColor="text1"/>
                          <w:kern w:val="24"/>
                          <w:sz w:val="12"/>
                          <w:szCs w:val="12"/>
                        </w:rPr>
                        <w:t>49% Ownership</w:t>
                      </w:r>
                    </w:p>
                  </w:txbxContent>
                </v:textbox>
              </v:shape>
            </w:pict>
          </mc:Fallback>
        </mc:AlternateContent>
      </w:r>
      <w:r w:rsidRPr="0097572B">
        <w:rPr>
          <w:rFonts w:asciiTheme="majorHAnsi" w:hAnsiTheme="majorHAnsi" w:cstheme="majorHAnsi"/>
          <w:noProof/>
          <w:lang w:eastAsia="en-GB"/>
        </w:rPr>
        <mc:AlternateContent>
          <mc:Choice Requires="wps">
            <w:drawing>
              <wp:anchor distT="0" distB="0" distL="114300" distR="114300" simplePos="0" relativeHeight="251658245" behindDoc="0" locked="0" layoutInCell="1" allowOverlap="1" wp14:anchorId="1F3B53C8" wp14:editId="01906F53">
                <wp:simplePos x="0" y="0"/>
                <wp:positionH relativeFrom="column">
                  <wp:posOffset>420370</wp:posOffset>
                </wp:positionH>
                <wp:positionV relativeFrom="paragraph">
                  <wp:posOffset>3981450</wp:posOffset>
                </wp:positionV>
                <wp:extent cx="1056640" cy="336550"/>
                <wp:effectExtent l="0" t="0" r="0" b="0"/>
                <wp:wrapNone/>
                <wp:docPr id="11" name="TextBox 16"/>
                <wp:cNvGraphicFramePr/>
                <a:graphic xmlns:a="http://schemas.openxmlformats.org/drawingml/2006/main">
                  <a:graphicData uri="http://schemas.microsoft.com/office/word/2010/wordprocessingShape">
                    <wps:wsp>
                      <wps:cNvSpPr txBox="1"/>
                      <wps:spPr>
                        <a:xfrm>
                          <a:off x="0" y="0"/>
                          <a:ext cx="1056640" cy="336550"/>
                        </a:xfrm>
                        <a:prstGeom prst="rect">
                          <a:avLst/>
                        </a:prstGeom>
                        <a:noFill/>
                      </wps:spPr>
                      <wps:txbx>
                        <w:txbxContent>
                          <w:p w14:paraId="02F2B039" w14:textId="77777777" w:rsidR="00B41DF4" w:rsidRDefault="00B41DF4" w:rsidP="008F0864">
                            <w:pPr>
                              <w:rPr>
                                <w:rFonts w:cstheme="minorBidi"/>
                                <w:color w:val="000000" w:themeColor="text1"/>
                                <w:kern w:val="24"/>
                                <w:sz w:val="12"/>
                                <w:szCs w:val="12"/>
                              </w:rPr>
                            </w:pPr>
                            <w:r>
                              <w:rPr>
                                <w:rFonts w:cstheme="minorBidi"/>
                                <w:color w:val="000000" w:themeColor="text1"/>
                                <w:kern w:val="24"/>
                                <w:sz w:val="12"/>
                                <w:szCs w:val="12"/>
                              </w:rPr>
                              <w:t>51% Ownership</w:t>
                            </w:r>
                          </w:p>
                        </w:txbxContent>
                      </wps:txbx>
                      <wps:bodyPr wrap="square" rtlCol="0">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3B53C8" id="TextBox 16" o:spid="_x0000_s1045" type="#_x0000_t202" style="position:absolute;margin-left:33.1pt;margin-top:313.5pt;width:83.2pt;height:26.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" filled="f" stroked="f">
                <v:textbox style="mso-fit-shape-to-text:t">
                  <w:txbxContent>
                    <w:p w14:paraId="02F2B039" w14:textId="77777777" w:rsidR="00B41DF4" w:rsidRDefault="00B41DF4" w:rsidP="008F0864">
                      <w:pPr>
                        <w:rPr>
                          <w:rFonts w:cstheme="minorBidi"/>
                          <w:color w:val="000000" w:themeColor="text1"/>
                          <w:kern w:val="24"/>
                          <w:sz w:val="12"/>
                          <w:szCs w:val="12"/>
                        </w:rPr>
                      </w:pPr>
                      <w:r>
                        <w:rPr>
                          <w:rFonts w:cstheme="minorBidi"/>
                          <w:color w:val="000000" w:themeColor="text1"/>
                          <w:kern w:val="24"/>
                          <w:sz w:val="12"/>
                          <w:szCs w:val="12"/>
                        </w:rPr>
                        <w:t>51% Ownership</w:t>
                      </w:r>
                    </w:p>
                  </w:txbxContent>
                </v:textbox>
              </v:shape>
            </w:pict>
          </mc:Fallback>
        </mc:AlternateContent>
      </w:r>
      <w:r w:rsidRPr="0097572B">
        <w:rPr>
          <w:rFonts w:asciiTheme="majorHAnsi" w:hAnsiTheme="majorHAnsi" w:cstheme="majorHAnsi"/>
          <w:noProof/>
          <w:lang w:eastAsia="en-GB"/>
        </w:rPr>
        <mc:AlternateContent>
          <mc:Choice Requires="wps">
            <w:drawing>
              <wp:anchor distT="0" distB="0" distL="114300" distR="114300" simplePos="0" relativeHeight="251658244" behindDoc="0" locked="0" layoutInCell="1" allowOverlap="1" wp14:anchorId="11C4052F" wp14:editId="6B660A7E">
                <wp:simplePos x="0" y="0"/>
                <wp:positionH relativeFrom="column">
                  <wp:posOffset>405130</wp:posOffset>
                </wp:positionH>
                <wp:positionV relativeFrom="paragraph">
                  <wp:posOffset>3763645</wp:posOffset>
                </wp:positionV>
                <wp:extent cx="1056640" cy="336550"/>
                <wp:effectExtent l="0" t="0" r="0" b="0"/>
                <wp:wrapNone/>
                <wp:docPr id="17" name="TextBox 5"/>
                <wp:cNvGraphicFramePr/>
                <a:graphic xmlns:a="http://schemas.openxmlformats.org/drawingml/2006/main">
                  <a:graphicData uri="http://schemas.microsoft.com/office/word/2010/wordprocessingShape">
                    <wps:wsp>
                      <wps:cNvSpPr txBox="1"/>
                      <wps:spPr>
                        <a:xfrm>
                          <a:off x="0" y="0"/>
                          <a:ext cx="1056640" cy="336550"/>
                        </a:xfrm>
                        <a:prstGeom prst="rect">
                          <a:avLst/>
                        </a:prstGeom>
                        <a:noFill/>
                      </wps:spPr>
                      <wps:txbx>
                        <w:txbxContent>
                          <w:p w14:paraId="30D5FB7A" w14:textId="77777777" w:rsidR="00B41DF4" w:rsidRDefault="00B41DF4" w:rsidP="008F0864">
                            <w:pPr>
                              <w:rPr>
                                <w:rFonts w:cstheme="minorBidi"/>
                                <w:color w:val="000000" w:themeColor="text1"/>
                                <w:kern w:val="24"/>
                                <w:sz w:val="12"/>
                                <w:szCs w:val="12"/>
                              </w:rPr>
                            </w:pPr>
                            <w:r>
                              <w:rPr>
                                <w:rFonts w:cstheme="minorBidi"/>
                                <w:color w:val="000000" w:themeColor="text1"/>
                                <w:kern w:val="24"/>
                                <w:sz w:val="12"/>
                                <w:szCs w:val="12"/>
                              </w:rPr>
                              <w:t>100% Ownership</w:t>
                            </w:r>
                          </w:p>
                        </w:txbxContent>
                      </wps:txbx>
                      <wps:bodyPr wrap="square" rtlCol="0">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C4052F" id="TextBox 5" o:spid="_x0000_s1046" type="#_x0000_t202" style="position:absolute;margin-left:31.9pt;margin-top:296.35pt;width:83.2pt;height:26.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" filled="f" stroked="f">
                <v:textbox style="mso-fit-shape-to-text:t">
                  <w:txbxContent>
                    <w:p w14:paraId="30D5FB7A" w14:textId="77777777" w:rsidR="00B41DF4" w:rsidRDefault="00B41DF4" w:rsidP="008F0864">
                      <w:pPr>
                        <w:rPr>
                          <w:rFonts w:cstheme="minorBidi"/>
                          <w:color w:val="000000" w:themeColor="text1"/>
                          <w:kern w:val="24"/>
                          <w:sz w:val="12"/>
                          <w:szCs w:val="12"/>
                        </w:rPr>
                      </w:pPr>
                      <w:r>
                        <w:rPr>
                          <w:rFonts w:cstheme="minorBidi"/>
                          <w:color w:val="000000" w:themeColor="text1"/>
                          <w:kern w:val="24"/>
                          <w:sz w:val="12"/>
                          <w:szCs w:val="12"/>
                        </w:rPr>
                        <w:t>100% Ownership</w:t>
                      </w:r>
                    </w:p>
                  </w:txbxContent>
                </v:textbox>
              </v:shape>
            </w:pict>
          </mc:Fallback>
        </mc:AlternateContent>
      </w:r>
      <w:r w:rsidRPr="0097572B">
        <w:rPr>
          <w:rFonts w:asciiTheme="majorHAnsi" w:hAnsiTheme="majorHAnsi" w:cstheme="majorHAnsi"/>
          <w:noProof/>
          <w:lang w:eastAsia="en-GB"/>
        </w:rPr>
        <mc:AlternateContent>
          <mc:Choice Requires="wps">
            <w:drawing>
              <wp:anchor distT="0" distB="0" distL="114300" distR="114300" simplePos="0" relativeHeight="251658249" behindDoc="0" locked="0" layoutInCell="1" allowOverlap="1" wp14:anchorId="48652000" wp14:editId="74E48E65">
                <wp:simplePos x="0" y="0"/>
                <wp:positionH relativeFrom="column">
                  <wp:posOffset>57150</wp:posOffset>
                </wp:positionH>
                <wp:positionV relativeFrom="paragraph">
                  <wp:posOffset>4498340</wp:posOffset>
                </wp:positionV>
                <wp:extent cx="335280" cy="160020"/>
                <wp:effectExtent l="0" t="0" r="7620" b="0"/>
                <wp:wrapNone/>
                <wp:docPr id="21" name="Rectangle 50"/>
                <wp:cNvGraphicFramePr/>
                <a:graphic xmlns:a="http://schemas.openxmlformats.org/drawingml/2006/main">
                  <a:graphicData uri="http://schemas.microsoft.com/office/word/2010/wordprocessingShape">
                    <wps:wsp>
                      <wps:cNvSpPr/>
                      <wps:spPr>
                        <a:xfrm>
                          <a:off x="0" y="0"/>
                          <a:ext cx="335280" cy="160020"/>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ED67898" id="Rectangle 50" o:spid="_x0000_s1026" style="position:absolute;margin-left:4.5pt;margin-top:354.2pt;width:26.4pt;height:12.6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" fillcolor="#b4c6e7 [1300]" stroked="f" strokeweight="1pt"/>
            </w:pict>
          </mc:Fallback>
        </mc:AlternateContent>
      </w:r>
      <w:r w:rsidRPr="0097572B">
        <w:rPr>
          <w:rFonts w:asciiTheme="majorHAnsi" w:hAnsiTheme="majorHAnsi" w:cstheme="majorHAnsi"/>
          <w:noProof/>
          <w:lang w:eastAsia="en-GB"/>
        </w:rPr>
        <mc:AlternateContent>
          <mc:Choice Requires="wps">
            <w:drawing>
              <wp:anchor distT="0" distB="0" distL="114300" distR="114300" simplePos="0" relativeHeight="251658248" behindDoc="0" locked="0" layoutInCell="1" allowOverlap="1" wp14:anchorId="3A07FCC4" wp14:editId="55F6B758">
                <wp:simplePos x="0" y="0"/>
                <wp:positionH relativeFrom="column">
                  <wp:posOffset>57150</wp:posOffset>
                </wp:positionH>
                <wp:positionV relativeFrom="paragraph">
                  <wp:posOffset>4286250</wp:posOffset>
                </wp:positionV>
                <wp:extent cx="335280" cy="160020"/>
                <wp:effectExtent l="0" t="0" r="7620" b="0"/>
                <wp:wrapNone/>
                <wp:docPr id="37" name="Rectangle 19"/>
                <wp:cNvGraphicFramePr/>
                <a:graphic xmlns:a="http://schemas.openxmlformats.org/drawingml/2006/main">
                  <a:graphicData uri="http://schemas.microsoft.com/office/word/2010/wordprocessingShape">
                    <wps:wsp>
                      <wps:cNvSpPr/>
                      <wps:spPr>
                        <a:xfrm>
                          <a:off x="0" y="0"/>
                          <a:ext cx="335280" cy="160020"/>
                        </a:xfrm>
                        <a:prstGeom prst="rect">
                          <a:avLst/>
                        </a:pr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4CADD8" id="Rectangle 19" o:spid="_x0000_s1026" style="position:absolute;margin-left:4.5pt;margin-top:337.5pt;width:26.4pt;height:12.6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" fillcolor="#acb9ca [1311]" stroked="f" strokeweight="1pt"/>
            </w:pict>
          </mc:Fallback>
        </mc:AlternateContent>
      </w:r>
      <w:r w:rsidRPr="0097572B">
        <w:rPr>
          <w:rFonts w:asciiTheme="majorHAnsi" w:hAnsiTheme="majorHAnsi" w:cstheme="majorHAnsi"/>
          <w:noProof/>
          <w:lang w:eastAsia="en-GB"/>
        </w:rPr>
        <mc:AlternateContent>
          <mc:Choice Requires="wps">
            <w:drawing>
              <wp:anchor distT="0" distB="0" distL="114300" distR="114300" simplePos="0" relativeHeight="251658247" behindDoc="0" locked="0" layoutInCell="1" allowOverlap="1" wp14:anchorId="35A7FA21" wp14:editId="553E66B3">
                <wp:simplePos x="0" y="0"/>
                <wp:positionH relativeFrom="column">
                  <wp:posOffset>57150</wp:posOffset>
                </wp:positionH>
                <wp:positionV relativeFrom="paragraph">
                  <wp:posOffset>4079240</wp:posOffset>
                </wp:positionV>
                <wp:extent cx="335280" cy="160020"/>
                <wp:effectExtent l="0" t="0" r="7620" b="0"/>
                <wp:wrapNone/>
                <wp:docPr id="52" name="Rectangle 18"/>
                <wp:cNvGraphicFramePr/>
                <a:graphic xmlns:a="http://schemas.openxmlformats.org/drawingml/2006/main">
                  <a:graphicData uri="http://schemas.microsoft.com/office/word/2010/wordprocessingShape">
                    <wps:wsp>
                      <wps:cNvSpPr/>
                      <wps:spPr>
                        <a:xfrm>
                          <a:off x="0" y="0"/>
                          <a:ext cx="335280" cy="160020"/>
                        </a:xfrm>
                        <a:prstGeom prst="rect">
                          <a:avLst/>
                        </a:prstGeom>
                        <a:solidFill>
                          <a:srgbClr val="00A9A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BF00E59" id="Rectangle 18" o:spid="_x0000_s1026" style="position:absolute;margin-left:4.5pt;margin-top:321.2pt;width:26.4pt;height:12.6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" fillcolor="#00a9a5" stroked="f" strokeweight="1pt"/>
            </w:pict>
          </mc:Fallback>
        </mc:AlternateContent>
      </w:r>
      <w:r w:rsidRPr="0097572B">
        <w:rPr>
          <w:rFonts w:asciiTheme="majorHAnsi" w:hAnsiTheme="majorHAnsi" w:cstheme="majorHAnsi"/>
          <w:noProof/>
          <w:lang w:eastAsia="en-GB"/>
        </w:rPr>
        <mc:AlternateContent>
          <mc:Choice Requires="wps">
            <w:drawing>
              <wp:anchor distT="0" distB="0" distL="114300" distR="114300" simplePos="0" relativeHeight="251658243" behindDoc="0" locked="0" layoutInCell="1" allowOverlap="1" wp14:anchorId="3C4C6171" wp14:editId="1D8A146D">
                <wp:simplePos x="0" y="0"/>
                <wp:positionH relativeFrom="column">
                  <wp:posOffset>57150</wp:posOffset>
                </wp:positionH>
                <wp:positionV relativeFrom="paragraph">
                  <wp:posOffset>3870325</wp:posOffset>
                </wp:positionV>
                <wp:extent cx="335280" cy="160020"/>
                <wp:effectExtent l="0" t="0" r="7620" b="0"/>
                <wp:wrapNone/>
                <wp:docPr id="72" name="Rectangle 4"/>
                <wp:cNvGraphicFramePr/>
                <a:graphic xmlns:a="http://schemas.openxmlformats.org/drawingml/2006/main">
                  <a:graphicData uri="http://schemas.microsoft.com/office/word/2010/wordprocessingShape">
                    <wps:wsp>
                      <wps:cNvSpPr/>
                      <wps:spPr>
                        <a:xfrm>
                          <a:off x="0" y="0"/>
                          <a:ext cx="335280" cy="160020"/>
                        </a:xfrm>
                        <a:prstGeom prst="rect">
                          <a:avLst/>
                        </a:prstGeom>
                        <a:solidFill>
                          <a:srgbClr val="008D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0968E9" id="Rectangle 4" o:spid="_x0000_s1026" style="position:absolute;margin-left:4.5pt;margin-top:304.75pt;width:26.4pt;height:12.6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" fillcolor="#008da9" stroked="f" strokeweight="1pt"/>
            </w:pict>
          </mc:Fallback>
        </mc:AlternateContent>
      </w:r>
    </w:p>
    <w:p w14:paraId="1C1D3C2F" w14:textId="77777777" w:rsidR="008F0864" w:rsidRPr="0097572B" w:rsidRDefault="008F0864" w:rsidP="00F5220C">
      <w:pPr>
        <w:rPr>
          <w:rFonts w:asciiTheme="majorHAnsi" w:hAnsiTheme="majorHAnsi" w:cstheme="majorHAnsi"/>
          <w:sz w:val="20"/>
        </w:rPr>
      </w:pPr>
    </w:p>
    <w:p w14:paraId="289A87C8" w14:textId="77777777" w:rsidR="008F0864" w:rsidRPr="0097572B" w:rsidRDefault="008F0864" w:rsidP="008F0864">
      <w:pPr>
        <w:rPr>
          <w:rFonts w:asciiTheme="majorHAnsi" w:hAnsiTheme="majorHAnsi" w:cstheme="majorHAnsi"/>
          <w:lang w:val="en"/>
        </w:rPr>
      </w:pPr>
    </w:p>
    <w:p w14:paraId="4B57B9AE" w14:textId="77777777" w:rsidR="008F0864" w:rsidRPr="0097572B" w:rsidRDefault="008F0864" w:rsidP="008F0864">
      <w:pPr>
        <w:rPr>
          <w:rFonts w:asciiTheme="majorHAnsi" w:hAnsiTheme="majorHAnsi" w:cstheme="majorHAnsi"/>
          <w:lang w:val="en"/>
        </w:rPr>
      </w:pPr>
    </w:p>
    <w:p w14:paraId="7F7B209F" w14:textId="77777777" w:rsidR="008F0864" w:rsidRPr="0097572B" w:rsidRDefault="008F0864" w:rsidP="008F0864">
      <w:pPr>
        <w:rPr>
          <w:rFonts w:asciiTheme="majorHAnsi" w:hAnsiTheme="majorHAnsi" w:cstheme="majorHAnsi"/>
          <w:lang w:val="en"/>
        </w:rPr>
      </w:pPr>
    </w:p>
    <w:p w14:paraId="319F80DA" w14:textId="77777777" w:rsidR="008F0864" w:rsidRPr="0097572B" w:rsidRDefault="008F0864" w:rsidP="008F0864">
      <w:pPr>
        <w:rPr>
          <w:rFonts w:asciiTheme="majorHAnsi" w:hAnsiTheme="majorHAnsi" w:cstheme="majorHAnsi"/>
        </w:rPr>
      </w:pPr>
    </w:p>
    <w:p w14:paraId="4F1F063C" w14:textId="77777777" w:rsidR="008F0864" w:rsidRPr="00743C0B" w:rsidRDefault="008F0864" w:rsidP="008F0864">
      <w:pPr>
        <w:rPr>
          <w:rFonts w:asciiTheme="majorHAnsi" w:hAnsiTheme="majorHAnsi" w:cstheme="majorHAnsi"/>
          <w:sz w:val="18"/>
          <w:szCs w:val="20"/>
        </w:rPr>
      </w:pPr>
    </w:p>
    <w:p w14:paraId="743EF9DF" w14:textId="77777777" w:rsidR="00943039" w:rsidRPr="0097572B" w:rsidRDefault="00943039" w:rsidP="00943039">
      <w:pPr>
        <w:rPr>
          <w:rFonts w:asciiTheme="majorHAnsi" w:hAnsiTheme="majorHAnsi" w:cstheme="majorHAnsi"/>
        </w:rPr>
      </w:pPr>
    </w:p>
    <w:p w14:paraId="2F04C431" w14:textId="348195E4" w:rsidR="00691DAC" w:rsidRDefault="00691DAC">
      <w:pPr>
        <w:spacing w:before="0" w:after="0"/>
        <w:rPr>
          <w:rFonts w:asciiTheme="majorHAnsi" w:hAnsiTheme="majorHAnsi" w:cstheme="majorHAnsi"/>
          <w:b/>
          <w:bCs/>
          <w:smallCaps/>
          <w:color w:val="808080" w:themeColor="background1" w:themeShade="80"/>
          <w:sz w:val="32"/>
          <w:szCs w:val="32"/>
        </w:rPr>
      </w:pPr>
    </w:p>
    <w:p w14:paraId="6A600BE4" w14:textId="77777777" w:rsidR="000059FB" w:rsidRPr="0097572B" w:rsidRDefault="000059FB">
      <w:pPr>
        <w:spacing w:before="0" w:after="0"/>
        <w:rPr>
          <w:rFonts w:asciiTheme="majorHAnsi" w:hAnsiTheme="majorHAnsi" w:cstheme="majorHAnsi"/>
          <w:b/>
          <w:bCs/>
          <w:smallCaps/>
          <w:color w:val="808080" w:themeColor="background1" w:themeShade="80"/>
          <w:sz w:val="32"/>
          <w:szCs w:val="32"/>
        </w:rPr>
      </w:pPr>
    </w:p>
    <w:p w14:paraId="64E76018" w14:textId="77777777" w:rsidR="00943039" w:rsidRPr="0097572B" w:rsidRDefault="00943039" w:rsidP="006528C2">
      <w:pPr>
        <w:pStyle w:val="Heading3"/>
      </w:pPr>
      <w:r w:rsidRPr="0097572B">
        <w:lastRenderedPageBreak/>
        <w:t xml:space="preserve">Portfolio </w:t>
      </w:r>
      <w:r w:rsidR="002A2B34">
        <w:t>C</w:t>
      </w:r>
      <w:r w:rsidRPr="0097572B">
        <w:t>omposition</w:t>
      </w:r>
    </w:p>
    <w:p w14:paraId="1B5E5FD3" w14:textId="77777777" w:rsidR="00943039" w:rsidRPr="0063120D" w:rsidRDefault="00943039" w:rsidP="00943039">
      <w:pPr>
        <w:rPr>
          <w:rFonts w:asciiTheme="majorHAnsi" w:hAnsiTheme="majorHAnsi"/>
          <w:lang w:val="en"/>
        </w:rPr>
      </w:pPr>
      <w:r w:rsidRPr="00B70306">
        <w:rPr>
          <w:rFonts w:asciiTheme="majorHAnsi" w:hAnsiTheme="majorHAnsi" w:cstheme="majorHAnsi"/>
          <w:lang w:val="en"/>
        </w:rPr>
        <w:t xml:space="preserve">Breakdown of total portfolio including (construction and operational assets) by MW </w:t>
      </w:r>
      <w:r w:rsidR="00784519" w:rsidRPr="00784519">
        <w:rPr>
          <w:rFonts w:asciiTheme="majorHAnsi" w:hAnsiTheme="majorHAnsi" w:cstheme="majorHAnsi"/>
          <w:lang w:val="en"/>
        </w:rPr>
        <w:t>as of 31 March 2021:</w:t>
      </w:r>
    </w:p>
    <w:p w14:paraId="0E8ED2BC" w14:textId="77777777" w:rsidR="00F650FD" w:rsidRPr="0063120D" w:rsidRDefault="00F650FD" w:rsidP="00943039">
      <w:pPr>
        <w:rPr>
          <w:rFonts w:asciiTheme="majorHAnsi" w:hAnsiTheme="majorHAnsi"/>
          <w:lang w:val="en"/>
        </w:rPr>
      </w:pPr>
    </w:p>
    <w:tbl>
      <w:tblPr>
        <w:tblStyle w:val="TableGrid"/>
        <w:tblW w:w="10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1"/>
        <w:gridCol w:w="5406"/>
      </w:tblGrid>
      <w:tr w:rsidR="0063120D" w14:paraId="022226C3" w14:textId="77777777" w:rsidTr="000D0E4A">
        <w:trPr>
          <w:trHeight w:val="4585"/>
        </w:trPr>
        <w:tc>
          <w:tcPr>
            <w:tcW w:w="4675" w:type="dxa"/>
          </w:tcPr>
          <w:p w14:paraId="183728CD" w14:textId="77777777" w:rsidR="0063120D" w:rsidRPr="0063120D" w:rsidRDefault="0063120D" w:rsidP="0063120D">
            <w:r w:rsidRPr="008C2457">
              <w:rPr>
                <w:rFonts w:asciiTheme="majorHAnsi" w:hAnsiTheme="majorHAnsi" w:cstheme="majorHAnsi"/>
                <w:noProof/>
                <w:lang w:eastAsia="en-GB"/>
              </w:rPr>
              <w:drawing>
                <wp:anchor distT="0" distB="0" distL="114300" distR="114300" simplePos="0" relativeHeight="251963392" behindDoc="0" locked="0" layoutInCell="1" allowOverlap="1" wp14:anchorId="10F18841" wp14:editId="1D04EA06">
                  <wp:simplePos x="0" y="0"/>
                  <wp:positionH relativeFrom="margin">
                    <wp:posOffset>-68580</wp:posOffset>
                  </wp:positionH>
                  <wp:positionV relativeFrom="paragraph">
                    <wp:posOffset>186690</wp:posOffset>
                  </wp:positionV>
                  <wp:extent cx="2628900" cy="4587170"/>
                  <wp:effectExtent l="0" t="0" r="0" b="4445"/>
                  <wp:wrapSquare wrapText="bothSides"/>
                  <wp:docPr id="1" name="Chart 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ADEEAA4-7E1E-48F1-9806-1EDE246665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tc>
        <w:tc>
          <w:tcPr>
            <w:tcW w:w="5351" w:type="dxa"/>
          </w:tcPr>
          <w:p w14:paraId="17250449" w14:textId="77777777" w:rsidR="0063120D" w:rsidRPr="0063120D" w:rsidRDefault="0063120D" w:rsidP="0063120D">
            <w:r w:rsidRPr="00756BBE">
              <w:rPr>
                <w:rFonts w:asciiTheme="majorHAnsi" w:hAnsiTheme="majorHAnsi" w:cstheme="majorHAnsi"/>
                <w:noProof/>
                <w:lang w:eastAsia="en-GB"/>
              </w:rPr>
              <w:drawing>
                <wp:anchor distT="0" distB="0" distL="114300" distR="114300" simplePos="0" relativeHeight="251964416" behindDoc="0" locked="0" layoutInCell="1" allowOverlap="1" wp14:anchorId="6092BBCC" wp14:editId="783B7638">
                  <wp:simplePos x="0" y="0"/>
                  <wp:positionH relativeFrom="margin">
                    <wp:posOffset>499110</wp:posOffset>
                  </wp:positionH>
                  <wp:positionV relativeFrom="paragraph">
                    <wp:posOffset>128905</wp:posOffset>
                  </wp:positionV>
                  <wp:extent cx="2590800" cy="4733925"/>
                  <wp:effectExtent l="0" t="0" r="0" b="0"/>
                  <wp:wrapSquare wrapText="bothSides"/>
                  <wp:docPr id="65" name="Chart 6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37AF9CF-6100-425D-8A00-1DD3BC598F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
        </w:tc>
      </w:tr>
      <w:tr w:rsidR="0063120D" w14:paraId="0825BA7D" w14:textId="77777777" w:rsidTr="00ED700E">
        <w:trPr>
          <w:trHeight w:val="6727"/>
        </w:trPr>
        <w:tc>
          <w:tcPr>
            <w:tcW w:w="4675" w:type="dxa"/>
          </w:tcPr>
          <w:p w14:paraId="7335A9D4" w14:textId="77777777" w:rsidR="0063120D" w:rsidRPr="0063120D" w:rsidRDefault="0063120D" w:rsidP="0063120D">
            <w:r w:rsidRPr="003841CE">
              <w:rPr>
                <w:rFonts w:asciiTheme="majorHAnsi" w:hAnsiTheme="majorHAnsi" w:cstheme="majorHAnsi"/>
                <w:noProof/>
                <w:lang w:eastAsia="en-GB"/>
              </w:rPr>
              <w:lastRenderedPageBreak/>
              <w:drawing>
                <wp:anchor distT="0" distB="0" distL="114300" distR="114300" simplePos="0" relativeHeight="251970560" behindDoc="0" locked="0" layoutInCell="1" allowOverlap="1" wp14:anchorId="4276341B" wp14:editId="4BB9C7C6">
                  <wp:simplePos x="0" y="0"/>
                  <wp:positionH relativeFrom="margin">
                    <wp:posOffset>-68580</wp:posOffset>
                  </wp:positionH>
                  <wp:positionV relativeFrom="paragraph">
                    <wp:posOffset>125730</wp:posOffset>
                  </wp:positionV>
                  <wp:extent cx="3209925" cy="4505325"/>
                  <wp:effectExtent l="0" t="0" r="0" b="0"/>
                  <wp:wrapSquare wrapText="bothSides"/>
                  <wp:docPr id="36" name="Chart 36">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FC54483-75BA-45C4-8C54-A13004EAD9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Pr>
                <w:rStyle w:val="FootnoteReference"/>
                <w:rFonts w:asciiTheme="majorHAnsi" w:hAnsiTheme="majorHAnsi" w:cstheme="majorHAnsi"/>
              </w:rPr>
              <w:footnoteReference w:id="14"/>
            </w:r>
          </w:p>
        </w:tc>
        <w:tc>
          <w:tcPr>
            <w:tcW w:w="5351" w:type="dxa"/>
          </w:tcPr>
          <w:p w14:paraId="487DBA9A" w14:textId="77777777" w:rsidR="0063120D" w:rsidRDefault="0063120D" w:rsidP="00943039">
            <w:pPr>
              <w:rPr>
                <w:rFonts w:asciiTheme="majorHAnsi" w:hAnsiTheme="majorHAnsi" w:cstheme="majorHAnsi"/>
              </w:rPr>
            </w:pPr>
            <w:r>
              <w:rPr>
                <w:rFonts w:asciiTheme="majorHAnsi" w:hAnsiTheme="majorHAnsi" w:cstheme="majorHAnsi"/>
              </w:rPr>
              <w:t>Portfolio Revenue Diversification</w:t>
            </w:r>
            <w:r>
              <w:rPr>
                <w:rStyle w:val="FootnoteReference"/>
                <w:rFonts w:asciiTheme="majorHAnsi" w:hAnsiTheme="majorHAnsi" w:cstheme="majorHAnsi"/>
              </w:rPr>
              <w:footnoteReference w:id="15"/>
            </w:r>
          </w:p>
          <w:p w14:paraId="524932D8" w14:textId="77777777" w:rsidR="0063120D" w:rsidRPr="0063120D" w:rsidRDefault="0063120D" w:rsidP="0063120D">
            <w:r>
              <w:rPr>
                <w:rFonts w:asciiTheme="majorHAnsi" w:hAnsiTheme="majorHAnsi" w:cstheme="majorHAnsi"/>
                <w:noProof/>
                <w:lang w:eastAsia="en-GB"/>
              </w:rPr>
              <mc:AlternateContent>
                <mc:Choice Requires="wps">
                  <w:drawing>
                    <wp:anchor distT="0" distB="0" distL="114300" distR="114300" simplePos="0" relativeHeight="251972608" behindDoc="0" locked="0" layoutInCell="1" allowOverlap="1" wp14:anchorId="3131DA36" wp14:editId="608D16F1">
                      <wp:simplePos x="0" y="0"/>
                      <wp:positionH relativeFrom="column">
                        <wp:posOffset>1242060</wp:posOffset>
                      </wp:positionH>
                      <wp:positionV relativeFrom="paragraph">
                        <wp:posOffset>440690</wp:posOffset>
                      </wp:positionV>
                      <wp:extent cx="390525" cy="590550"/>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390525" cy="590550"/>
                              </a:xfrm>
                              <a:prstGeom prst="rect">
                                <a:avLst/>
                              </a:prstGeom>
                              <a:noFill/>
                              <a:ln w="6350">
                                <a:noFill/>
                              </a:ln>
                            </wps:spPr>
                            <wps:txbx>
                              <w:txbxContent>
                                <w:p w14:paraId="23883086" w14:textId="77777777" w:rsidR="0063120D" w:rsidRPr="00664FFF" w:rsidRDefault="0063120D">
                                  <w:pPr>
                                    <w:rPr>
                                      <w:rFonts w:eastAsia="Arial" w:cs="Arial"/>
                                      <w:color w:val="000000" w:themeColor="text1"/>
                                      <w:kern w:val="24"/>
                                      <w:sz w:val="16"/>
                                      <w:szCs w:val="16"/>
                                    </w:rPr>
                                  </w:pPr>
                                  <w:r w:rsidRPr="00664FFF">
                                    <w:rPr>
                                      <w:rFonts w:eastAsia="Arial" w:cs="Arial"/>
                                      <w:color w:val="000000" w:themeColor="text1"/>
                                      <w:kern w:val="24"/>
                                      <w:sz w:val="16"/>
                                      <w:szCs w:val="16"/>
                                    </w:rPr>
                                    <w:t>Triads , 2%</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31DA36" id="Text Box 169" o:spid="_x0000_s1047" type="#_x0000_t202" style="position:absolute;margin-left:97.8pt;margin-top:34.7pt;width:30.75pt;height:46.5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" filled="f" stroked="f" strokeweight=".5pt">
                      <v:textbox style="layout-flow:vertical">
                        <w:txbxContent>
                          <w:p w14:paraId="23883086" w14:textId="77777777" w:rsidR="0063120D" w:rsidRPr="00664FFF" w:rsidRDefault="0063120D">
                            <w:pPr>
                              <w:rPr>
                                <w:rFonts w:eastAsia="Arial" w:cs="Arial"/>
                                <w:color w:val="000000" w:themeColor="text1"/>
                                <w:kern w:val="24"/>
                                <w:sz w:val="16"/>
                                <w:szCs w:val="16"/>
                              </w:rPr>
                            </w:pPr>
                            <w:r w:rsidRPr="00664FFF">
                              <w:rPr>
                                <w:rFonts w:eastAsia="Arial" w:cs="Arial"/>
                                <w:color w:val="000000" w:themeColor="text1"/>
                                <w:kern w:val="24"/>
                                <w:sz w:val="16"/>
                                <w:szCs w:val="16"/>
                              </w:rPr>
                              <w:t>Triads , 2%</w:t>
                            </w:r>
                          </w:p>
                        </w:txbxContent>
                      </v:textbox>
                    </v:shape>
                  </w:pict>
                </mc:Fallback>
              </mc:AlternateContent>
            </w:r>
            <w:r w:rsidRPr="006470B2">
              <w:rPr>
                <w:rFonts w:asciiTheme="majorHAnsi" w:hAnsiTheme="majorHAnsi" w:cstheme="majorHAnsi"/>
                <w:noProof/>
                <w:lang w:eastAsia="en-GB"/>
              </w:rPr>
              <mc:AlternateContent>
                <mc:Choice Requires="wps">
                  <w:drawing>
                    <wp:anchor distT="0" distB="0" distL="114300" distR="114300" simplePos="0" relativeHeight="251971584" behindDoc="0" locked="0" layoutInCell="1" allowOverlap="1" wp14:anchorId="1FB606C7" wp14:editId="252EB100">
                      <wp:simplePos x="0" y="0"/>
                      <wp:positionH relativeFrom="column">
                        <wp:posOffset>1201102</wp:posOffset>
                      </wp:positionH>
                      <wp:positionV relativeFrom="paragraph">
                        <wp:posOffset>355919</wp:posOffset>
                      </wp:positionV>
                      <wp:extent cx="771724" cy="251822"/>
                      <wp:effectExtent l="31433" t="6667" r="21907" b="21908"/>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246445">
                                <a:off x="0" y="0"/>
                                <a:ext cx="771724" cy="251822"/>
                              </a:xfrm>
                              <a:prstGeom prst="rect">
                                <a:avLst/>
                              </a:prstGeom>
                              <a:noFill/>
                              <a:ln w="9525">
                                <a:noFill/>
                                <a:miter lim="800000"/>
                                <a:headEnd/>
                                <a:tailEnd/>
                              </a:ln>
                            </wps:spPr>
                            <wps:txbx>
                              <w:txbxContent>
                                <w:p w14:paraId="0F53425E" w14:textId="77777777" w:rsidR="0063120D" w:rsidRPr="00664FFF" w:rsidRDefault="0063120D" w:rsidP="00664FFF">
                                  <w:pPr>
                                    <w:rPr>
                                      <w:rFonts w:eastAsia="Arial" w:cs="Arial"/>
                                      <w:color w:val="000000" w:themeColor="text1"/>
                                      <w:kern w:val="24"/>
                                      <w:sz w:val="16"/>
                                      <w:szCs w:val="16"/>
                                    </w:rPr>
                                  </w:pPr>
                                  <w:r w:rsidRPr="00664FFF">
                                    <w:rPr>
                                      <w:rFonts w:eastAsia="Arial" w:cs="Arial"/>
                                      <w:color w:val="000000" w:themeColor="text1"/>
                                      <w:kern w:val="24"/>
                                      <w:sz w:val="16"/>
                                      <w:szCs w:val="16"/>
                                    </w:rPr>
                                    <w:t>Wholesale, 1%</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B606C7" id="Text Box 2" o:spid="_x0000_s1048" type="#_x0000_t202" style="position:absolute;margin-left:94.55pt;margin-top:28.05pt;width:60.75pt;height:19.85pt;rotation:5730517fd;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" filled="f" stroked="f">
                      <v:textbox inset="0,0,0,0">
                        <w:txbxContent>
                          <w:p w14:paraId="0F53425E" w14:textId="77777777" w:rsidR="0063120D" w:rsidRPr="00664FFF" w:rsidRDefault="0063120D" w:rsidP="00664FFF">
                            <w:pPr>
                              <w:rPr>
                                <w:rFonts w:eastAsia="Arial" w:cs="Arial"/>
                                <w:color w:val="000000" w:themeColor="text1"/>
                                <w:kern w:val="24"/>
                                <w:sz w:val="16"/>
                                <w:szCs w:val="16"/>
                              </w:rPr>
                            </w:pPr>
                            <w:r w:rsidRPr="00664FFF">
                              <w:rPr>
                                <w:rFonts w:eastAsia="Arial" w:cs="Arial"/>
                                <w:color w:val="000000" w:themeColor="text1"/>
                                <w:kern w:val="24"/>
                                <w:sz w:val="16"/>
                                <w:szCs w:val="16"/>
                              </w:rPr>
                              <w:t>Wholesale, 1%</w:t>
                            </w:r>
                          </w:p>
                        </w:txbxContent>
                      </v:textbox>
                    </v:shape>
                  </w:pict>
                </mc:Fallback>
              </mc:AlternateContent>
            </w:r>
            <w:r w:rsidRPr="00DD14AF">
              <w:rPr>
                <w:noProof/>
                <w:lang w:eastAsia="en-GB"/>
              </w:rPr>
              <w:drawing>
                <wp:inline distT="0" distB="0" distL="0" distR="0" wp14:anchorId="0B490307" wp14:editId="0B05D599">
                  <wp:extent cx="3286125" cy="4333875"/>
                  <wp:effectExtent l="0" t="0" r="9525" b="9525"/>
                  <wp:docPr id="2" name="Chart 2">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8BC4D24-1A8A-42B2-BC08-33A6993F8934}"/>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 name="Chart 2">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8BC4D24-1A8A-42B2-BC08-33A6993F8934}"/>
                              </a:ext>
                            </a:extLst>
                          </pic:cNvPr>
                          <pic:cNvPicPr>
                            <a:picLocks noGrp="1" noRot="1" noChangeAspect="1" noMove="1" noResize="1" noEditPoints="1" noAdjustHandles="1" noChangeArrowheads="1" noChangeShapeType="1"/>
                          </pic:cNvPicPr>
                        </pic:nvPicPr>
                        <pic:blipFill>
                          <a:blip r:embed="rId25"/>
                          <a:stretch>
                            <a:fillRect/>
                          </a:stretch>
                        </pic:blipFill>
                        <pic:spPr>
                          <a:xfrm>
                            <a:off x="0" y="0"/>
                            <a:ext cx="3286125" cy="4333875"/>
                          </a:xfrm>
                          <a:prstGeom prst="rect">
                            <a:avLst/>
                          </a:prstGeom>
                        </pic:spPr>
                      </pic:pic>
                    </a:graphicData>
                  </a:graphic>
                </wp:inline>
              </w:drawing>
            </w:r>
          </w:p>
        </w:tc>
      </w:tr>
    </w:tbl>
    <w:p w14:paraId="2A6FF294" w14:textId="77777777" w:rsidR="009D55E1" w:rsidRDefault="009D55E1" w:rsidP="006649F3">
      <w:pPr>
        <w:rPr>
          <w:rFonts w:asciiTheme="majorHAnsi" w:hAnsiTheme="majorHAnsi" w:cstheme="majorHAnsi"/>
        </w:rPr>
      </w:pPr>
    </w:p>
    <w:p w14:paraId="23B9CED7" w14:textId="77777777" w:rsidR="00147E60" w:rsidRDefault="00147E60" w:rsidP="00147E60">
      <w:pPr>
        <w:pStyle w:val="Heading3"/>
      </w:pPr>
      <w:r>
        <w:t>Market Share</w:t>
      </w:r>
    </w:p>
    <w:p w14:paraId="2A40D4FD" w14:textId="21B45243" w:rsidR="004758F2" w:rsidRPr="008F3149" w:rsidRDefault="009279A8" w:rsidP="004758F2">
      <w:pPr>
        <w:spacing w:before="0" w:after="0"/>
        <w:rPr>
          <w:rFonts w:asciiTheme="majorHAnsi" w:hAnsiTheme="majorHAnsi" w:cstheme="majorHAnsi"/>
        </w:rPr>
      </w:pPr>
      <w:r>
        <w:rPr>
          <w:rFonts w:asciiTheme="majorHAnsi" w:hAnsiTheme="majorHAnsi" w:cstheme="majorHAnsi"/>
        </w:rPr>
        <w:t xml:space="preserve">A summary of the Company’s revenue stacking strategy is available </w:t>
      </w:r>
      <w:r w:rsidR="00EB5D3F">
        <w:rPr>
          <w:rFonts w:asciiTheme="majorHAnsi" w:hAnsiTheme="majorHAnsi" w:cstheme="majorHAnsi"/>
        </w:rPr>
        <w:t xml:space="preserve">on pages </w:t>
      </w:r>
      <w:r w:rsidR="002C3C06" w:rsidRPr="0051454E">
        <w:rPr>
          <w:rFonts w:asciiTheme="majorHAnsi" w:hAnsiTheme="majorHAnsi" w:cstheme="majorHAnsi"/>
          <w:b/>
          <w:bCs/>
        </w:rPr>
        <w:t>25</w:t>
      </w:r>
      <w:r w:rsidR="00EB5D3F" w:rsidRPr="0051454E">
        <w:rPr>
          <w:rFonts w:asciiTheme="majorHAnsi" w:hAnsiTheme="majorHAnsi" w:cstheme="majorHAnsi"/>
          <w:b/>
          <w:bCs/>
        </w:rPr>
        <w:t xml:space="preserve"> to </w:t>
      </w:r>
      <w:r w:rsidR="002C3C06" w:rsidRPr="0051454E">
        <w:rPr>
          <w:rFonts w:asciiTheme="majorHAnsi" w:hAnsiTheme="majorHAnsi" w:cstheme="majorHAnsi"/>
          <w:b/>
          <w:bCs/>
        </w:rPr>
        <w:t>27.</w:t>
      </w:r>
      <w:r w:rsidR="00EB5D3F" w:rsidRPr="0051454E">
        <w:rPr>
          <w:rFonts w:asciiTheme="majorHAnsi" w:hAnsiTheme="majorHAnsi" w:cstheme="majorHAnsi"/>
          <w:b/>
          <w:bCs/>
        </w:rPr>
        <w:t xml:space="preserve">   </w:t>
      </w:r>
      <w:r w:rsidR="004758F2">
        <w:rPr>
          <w:rFonts w:asciiTheme="majorHAnsi" w:hAnsiTheme="majorHAnsi" w:cstheme="majorHAnsi"/>
        </w:rPr>
        <w:t xml:space="preserve">An overview of the suite of available market services in the British and Irish markets is provided in pages </w:t>
      </w:r>
      <w:r w:rsidR="00DE0F7A" w:rsidRPr="0051454E">
        <w:rPr>
          <w:rFonts w:asciiTheme="majorHAnsi" w:hAnsiTheme="majorHAnsi" w:cstheme="majorHAnsi"/>
          <w:b/>
          <w:bCs/>
        </w:rPr>
        <w:t>28</w:t>
      </w:r>
      <w:r w:rsidR="004758F2" w:rsidRPr="0051454E">
        <w:rPr>
          <w:rFonts w:asciiTheme="majorHAnsi" w:hAnsiTheme="majorHAnsi" w:cstheme="majorHAnsi"/>
          <w:b/>
          <w:bCs/>
        </w:rPr>
        <w:t xml:space="preserve"> to </w:t>
      </w:r>
      <w:r w:rsidR="00DE0F7A" w:rsidRPr="0051454E">
        <w:rPr>
          <w:rFonts w:asciiTheme="majorHAnsi" w:hAnsiTheme="majorHAnsi" w:cstheme="majorHAnsi"/>
          <w:b/>
          <w:bCs/>
        </w:rPr>
        <w:t>29</w:t>
      </w:r>
      <w:r w:rsidR="004758F2">
        <w:rPr>
          <w:rFonts w:asciiTheme="majorHAnsi" w:hAnsiTheme="majorHAnsi" w:cstheme="majorHAnsi"/>
        </w:rPr>
        <w:t xml:space="preserve"> below. </w:t>
      </w:r>
    </w:p>
    <w:p w14:paraId="1437C14F" w14:textId="77777777" w:rsidR="00276FB4" w:rsidRPr="000E07B5" w:rsidRDefault="000E07B5" w:rsidP="00E21118">
      <w:r>
        <w:rPr>
          <w:noProof/>
          <w:lang w:eastAsia="en-GB"/>
        </w:rPr>
        <w:lastRenderedPageBreak/>
        <mc:AlternateContent>
          <mc:Choice Requires="wps">
            <w:drawing>
              <wp:anchor distT="0" distB="0" distL="114300" distR="114300" simplePos="0" relativeHeight="251826176" behindDoc="0" locked="0" layoutInCell="1" allowOverlap="1" wp14:anchorId="6B358869" wp14:editId="10AE6E7B">
                <wp:simplePos x="0" y="0"/>
                <wp:positionH relativeFrom="margin">
                  <wp:align>right</wp:align>
                </wp:positionH>
                <wp:positionV relativeFrom="paragraph">
                  <wp:posOffset>815340</wp:posOffset>
                </wp:positionV>
                <wp:extent cx="85725" cy="521335"/>
                <wp:effectExtent l="0" t="65405" r="20320" b="20320"/>
                <wp:wrapNone/>
                <wp:docPr id="131" name="Right Brace 23"/>
                <wp:cNvGraphicFramePr/>
                <a:graphic xmlns:a="http://schemas.openxmlformats.org/drawingml/2006/main">
                  <a:graphicData uri="http://schemas.microsoft.com/office/word/2010/wordprocessingShape">
                    <wps:wsp>
                      <wps:cNvSpPr/>
                      <wps:spPr>
                        <a:xfrm rot="16200000">
                          <a:off x="0" y="0"/>
                          <a:ext cx="85725" cy="521335"/>
                        </a:xfrm>
                        <a:prstGeom prst="rightBrace">
                          <a:avLst>
                            <a:gd name="adj1" fmla="val 73980"/>
                            <a:gd name="adj2" fmla="val 48658"/>
                          </a:avLst>
                        </a:prstGeom>
                        <a:ln>
                          <a:solidFill>
                            <a:srgbClr val="00A1B4"/>
                          </a:solidFill>
                        </a:ln>
                      </wps:spPr>
                      <wps:style>
                        <a:lnRef idx="1">
                          <a:schemeClr val="accent1"/>
                        </a:lnRef>
                        <a:fillRef idx="0">
                          <a:schemeClr val="accent1"/>
                        </a:fillRef>
                        <a:effectRef idx="0">
                          <a:schemeClr val="accent1"/>
                        </a:effectRef>
                        <a:fontRef idx="minor">
                          <a:schemeClr val="tx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C80653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3" o:spid="_x0000_s1026" type="#_x0000_t88" style="position:absolute;margin-left:-44.45pt;margin-top:64.2pt;width:6.75pt;height:41.05pt;rotation:-90;z-index:25182617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" adj="2628,10510" strokecolor="#00a1b4" strokeweight=".5pt">
                <v:stroke joinstyle="miter"/>
                <w10:wrap anchorx="margin"/>
              </v:shape>
            </w:pict>
          </mc:Fallback>
        </mc:AlternateContent>
      </w:r>
      <w:r>
        <w:rPr>
          <w:noProof/>
          <w:lang w:eastAsia="en-GB"/>
        </w:rPr>
        <mc:AlternateContent>
          <mc:Choice Requires="wps">
            <w:drawing>
              <wp:anchor distT="0" distB="0" distL="114300" distR="114300" simplePos="0" relativeHeight="251827200" behindDoc="0" locked="0" layoutInCell="1" allowOverlap="1" wp14:anchorId="5E2252B5" wp14:editId="5D24F176">
                <wp:simplePos x="0" y="0"/>
                <wp:positionH relativeFrom="column">
                  <wp:posOffset>4748530</wp:posOffset>
                </wp:positionH>
                <wp:positionV relativeFrom="paragraph">
                  <wp:posOffset>440055</wp:posOffset>
                </wp:positionV>
                <wp:extent cx="1001395" cy="461645"/>
                <wp:effectExtent l="0" t="0" r="0" b="0"/>
                <wp:wrapNone/>
                <wp:docPr id="132" name="TextBox 24"/>
                <wp:cNvGraphicFramePr/>
                <a:graphic xmlns:a="http://schemas.openxmlformats.org/drawingml/2006/main">
                  <a:graphicData uri="http://schemas.microsoft.com/office/word/2010/wordprocessingShape">
                    <wps:wsp>
                      <wps:cNvSpPr txBox="1"/>
                      <wps:spPr>
                        <a:xfrm>
                          <a:off x="0" y="0"/>
                          <a:ext cx="1001395" cy="461645"/>
                        </a:xfrm>
                        <a:prstGeom prst="rect">
                          <a:avLst/>
                        </a:prstGeom>
                        <a:noFill/>
                      </wps:spPr>
                      <wps:txbx>
                        <w:txbxContent>
                          <w:p w14:paraId="56EF30E9" w14:textId="4E3D4515" w:rsidR="000E07B5" w:rsidRDefault="000E07B5" w:rsidP="000E07B5">
                            <w:pPr>
                              <w:jc w:val="center"/>
                              <w:rPr>
                                <w:rFonts w:ascii="Arial" w:hAnsi="Arial" w:cs="Arial"/>
                                <w:i/>
                                <w:iCs/>
                                <w:color w:val="000000" w:themeColor="text1"/>
                                <w:kern w:val="24"/>
                                <w:sz w:val="16"/>
                                <w:szCs w:val="16"/>
                              </w:rPr>
                            </w:pPr>
                            <w:r>
                              <w:rPr>
                                <w:rFonts w:ascii="Arial" w:hAnsi="Arial" w:cs="Arial"/>
                                <w:i/>
                                <w:iCs/>
                                <w:color w:val="000000" w:themeColor="text1"/>
                                <w:kern w:val="24"/>
                                <w:sz w:val="16"/>
                                <w:szCs w:val="16"/>
                              </w:rPr>
                              <w:t xml:space="preserve">Acquisition of 81.0 </w:t>
                            </w:r>
                            <w:r w:rsidR="00D61B14">
                              <w:rPr>
                                <w:rFonts w:ascii="Arial" w:hAnsi="Arial" w:cs="Arial"/>
                                <w:i/>
                                <w:iCs/>
                                <w:color w:val="000000" w:themeColor="text1"/>
                                <w:kern w:val="24"/>
                                <w:sz w:val="16"/>
                                <w:szCs w:val="16"/>
                              </w:rPr>
                              <w:t xml:space="preserve">MW </w:t>
                            </w:r>
                            <w:r>
                              <w:rPr>
                                <w:rFonts w:ascii="Arial" w:hAnsi="Arial" w:cs="Arial"/>
                                <w:i/>
                                <w:iCs/>
                                <w:color w:val="000000" w:themeColor="text1"/>
                                <w:kern w:val="24"/>
                                <w:sz w:val="16"/>
                                <w:szCs w:val="16"/>
                              </w:rPr>
                              <w:t>portfolio of operational sites</w:t>
                            </w:r>
                          </w:p>
                        </w:txbxContent>
                      </wps:txbx>
                      <wps:bodyPr wrap="square" rtlCol="0">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2252B5" id="TextBox 24" o:spid="_x0000_s1049" type="#_x0000_t202" style="position:absolute;margin-left:373.9pt;margin-top:34.65pt;width:78.85pt;height:36.35pt;z-index:251827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" filled="f" stroked="f">
                <v:textbox style="mso-fit-shape-to-text:t">
                  <w:txbxContent>
                    <w:p w14:paraId="56EF30E9" w14:textId="4E3D4515" w:rsidR="000E07B5" w:rsidRDefault="000E07B5" w:rsidP="000E07B5">
                      <w:pPr>
                        <w:jc w:val="center"/>
                        <w:rPr>
                          <w:rFonts w:ascii="Arial" w:hAnsi="Arial" w:cs="Arial"/>
                          <w:i/>
                          <w:iCs/>
                          <w:color w:val="000000" w:themeColor="text1"/>
                          <w:kern w:val="24"/>
                          <w:sz w:val="16"/>
                          <w:szCs w:val="16"/>
                        </w:rPr>
                      </w:pPr>
                      <w:r>
                        <w:rPr>
                          <w:rFonts w:ascii="Arial" w:hAnsi="Arial" w:cs="Arial"/>
                          <w:i/>
                          <w:iCs/>
                          <w:color w:val="000000" w:themeColor="text1"/>
                          <w:kern w:val="24"/>
                          <w:sz w:val="16"/>
                          <w:szCs w:val="16"/>
                        </w:rPr>
                        <w:t xml:space="preserve">Acquisition of 81.0 </w:t>
                      </w:r>
                      <w:r w:rsidR="00D61B14">
                        <w:rPr>
                          <w:rFonts w:ascii="Arial" w:hAnsi="Arial" w:cs="Arial"/>
                          <w:i/>
                          <w:iCs/>
                          <w:color w:val="000000" w:themeColor="text1"/>
                          <w:kern w:val="24"/>
                          <w:sz w:val="16"/>
                          <w:szCs w:val="16"/>
                        </w:rPr>
                        <w:t xml:space="preserve">MW </w:t>
                      </w:r>
                      <w:r>
                        <w:rPr>
                          <w:rFonts w:ascii="Arial" w:hAnsi="Arial" w:cs="Arial"/>
                          <w:i/>
                          <w:iCs/>
                          <w:color w:val="000000" w:themeColor="text1"/>
                          <w:kern w:val="24"/>
                          <w:sz w:val="16"/>
                          <w:szCs w:val="16"/>
                        </w:rPr>
                        <w:t>portfolio of operational sites</w:t>
                      </w:r>
                    </w:p>
                  </w:txbxContent>
                </v:textbox>
              </v:shape>
            </w:pict>
          </mc:Fallback>
        </mc:AlternateContent>
      </w:r>
      <w:r>
        <w:rPr>
          <w:noProof/>
          <w:lang w:eastAsia="en-GB"/>
        </w:rPr>
        <mc:AlternateContent>
          <mc:Choice Requires="wps">
            <w:drawing>
              <wp:anchor distT="0" distB="0" distL="114300" distR="114300" simplePos="0" relativeHeight="251825152" behindDoc="0" locked="0" layoutInCell="1" allowOverlap="1" wp14:anchorId="4C860472" wp14:editId="65FB692D">
                <wp:simplePos x="0" y="0"/>
                <wp:positionH relativeFrom="column">
                  <wp:posOffset>3743960</wp:posOffset>
                </wp:positionH>
                <wp:positionV relativeFrom="paragraph">
                  <wp:posOffset>1209040</wp:posOffset>
                </wp:positionV>
                <wp:extent cx="1001395" cy="461645"/>
                <wp:effectExtent l="0" t="0" r="0" b="0"/>
                <wp:wrapNone/>
                <wp:docPr id="122" name="TextBox 22"/>
                <wp:cNvGraphicFramePr/>
                <a:graphic xmlns:a="http://schemas.openxmlformats.org/drawingml/2006/main">
                  <a:graphicData uri="http://schemas.microsoft.com/office/word/2010/wordprocessingShape">
                    <wps:wsp>
                      <wps:cNvSpPr txBox="1"/>
                      <wps:spPr>
                        <a:xfrm>
                          <a:off x="0" y="0"/>
                          <a:ext cx="1001395" cy="461645"/>
                        </a:xfrm>
                        <a:prstGeom prst="rect">
                          <a:avLst/>
                        </a:prstGeom>
                        <a:noFill/>
                      </wps:spPr>
                      <wps:txbx>
                        <w:txbxContent>
                          <w:p w14:paraId="6558FCB6" w14:textId="77777777" w:rsidR="000E07B5" w:rsidRDefault="000E07B5" w:rsidP="000E07B5">
                            <w:pPr>
                              <w:jc w:val="center"/>
                              <w:rPr>
                                <w:rFonts w:ascii="Arial" w:hAnsi="Arial" w:cs="Arial"/>
                                <w:i/>
                                <w:iCs/>
                                <w:color w:val="000000" w:themeColor="text1"/>
                                <w:kern w:val="24"/>
                                <w:sz w:val="16"/>
                                <w:szCs w:val="16"/>
                              </w:rPr>
                            </w:pPr>
                            <w:r>
                              <w:rPr>
                                <w:rFonts w:ascii="Arial" w:hAnsi="Arial" w:cs="Arial"/>
                                <w:i/>
                                <w:iCs/>
                                <w:color w:val="000000" w:themeColor="text1"/>
                                <w:kern w:val="24"/>
                                <w:sz w:val="16"/>
                                <w:szCs w:val="16"/>
                              </w:rPr>
                              <w:t>Triad season and Start of Lower Road operations</w:t>
                            </w:r>
                          </w:p>
                        </w:txbxContent>
                      </wps:txbx>
                      <wps:bodyPr wrap="square" rtlCol="0">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860472" id="TextBox 22" o:spid="_x0000_s1050" type="#_x0000_t202" style="position:absolute;margin-left:294.8pt;margin-top:95.2pt;width:78.85pt;height:36.3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" filled="f" stroked="f">
                <v:textbox style="mso-fit-shape-to-text:t">
                  <w:txbxContent>
                    <w:p w14:paraId="6558FCB6" w14:textId="77777777" w:rsidR="000E07B5" w:rsidRDefault="000E07B5" w:rsidP="000E07B5">
                      <w:pPr>
                        <w:jc w:val="center"/>
                        <w:rPr>
                          <w:rFonts w:ascii="Arial" w:hAnsi="Arial" w:cs="Arial"/>
                          <w:i/>
                          <w:iCs/>
                          <w:color w:val="000000" w:themeColor="text1"/>
                          <w:kern w:val="24"/>
                          <w:sz w:val="16"/>
                          <w:szCs w:val="16"/>
                        </w:rPr>
                      </w:pPr>
                      <w:r>
                        <w:rPr>
                          <w:rFonts w:ascii="Arial" w:hAnsi="Arial" w:cs="Arial"/>
                          <w:i/>
                          <w:iCs/>
                          <w:color w:val="000000" w:themeColor="text1"/>
                          <w:kern w:val="24"/>
                          <w:sz w:val="16"/>
                          <w:szCs w:val="16"/>
                        </w:rPr>
                        <w:t>Triad season and Start of Lower Road operations</w:t>
                      </w:r>
                    </w:p>
                  </w:txbxContent>
                </v:textbox>
              </v:shape>
            </w:pict>
          </mc:Fallback>
        </mc:AlternateContent>
      </w:r>
      <w:r>
        <w:rPr>
          <w:noProof/>
          <w:lang w:eastAsia="en-GB"/>
        </w:rPr>
        <mc:AlternateContent>
          <mc:Choice Requires="wps">
            <w:drawing>
              <wp:anchor distT="0" distB="0" distL="114300" distR="114300" simplePos="0" relativeHeight="251824128" behindDoc="0" locked="0" layoutInCell="1" allowOverlap="1" wp14:anchorId="79E17759" wp14:editId="508F22C3">
                <wp:simplePos x="0" y="0"/>
                <wp:positionH relativeFrom="column">
                  <wp:posOffset>4268470</wp:posOffset>
                </wp:positionH>
                <wp:positionV relativeFrom="paragraph">
                  <wp:posOffset>1724660</wp:posOffset>
                </wp:positionV>
                <wp:extent cx="55245" cy="323215"/>
                <wp:effectExtent l="0" t="57785" r="20320" b="20320"/>
                <wp:wrapNone/>
                <wp:docPr id="114" name="Right Brace 21"/>
                <wp:cNvGraphicFramePr/>
                <a:graphic xmlns:a="http://schemas.openxmlformats.org/drawingml/2006/main">
                  <a:graphicData uri="http://schemas.microsoft.com/office/word/2010/wordprocessingShape">
                    <wps:wsp>
                      <wps:cNvSpPr/>
                      <wps:spPr>
                        <a:xfrm rot="16200000">
                          <a:off x="0" y="0"/>
                          <a:ext cx="55245" cy="323215"/>
                        </a:xfrm>
                        <a:prstGeom prst="rightBrace">
                          <a:avLst>
                            <a:gd name="adj1" fmla="val 73980"/>
                            <a:gd name="adj2" fmla="val 48658"/>
                          </a:avLst>
                        </a:prstGeom>
                        <a:ln>
                          <a:solidFill>
                            <a:srgbClr val="00A1B4"/>
                          </a:solidFill>
                        </a:ln>
                      </wps:spPr>
                      <wps:style>
                        <a:lnRef idx="1">
                          <a:schemeClr val="accent1"/>
                        </a:lnRef>
                        <a:fillRef idx="0">
                          <a:schemeClr val="accent1"/>
                        </a:fillRef>
                        <a:effectRef idx="0">
                          <a:schemeClr val="accent1"/>
                        </a:effectRef>
                        <a:fontRef idx="minor">
                          <a:schemeClr val="tx1"/>
                        </a:fontRef>
                      </wps:style>
                      <wps:bodyPr rtlCol="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6472AD" id="Right Brace 21" o:spid="_x0000_s1026" type="#_x0000_t88" style="position:absolute;margin-left:336.1pt;margin-top:135.8pt;width:4.35pt;height:25.45pt;rotation:-90;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" adj="2731,10510" strokecolor="#00a1b4" strokeweight=".5pt">
                <v:stroke joinstyle="miter"/>
              </v:shape>
            </w:pict>
          </mc:Fallback>
        </mc:AlternateContent>
      </w:r>
      <w:r>
        <w:rPr>
          <w:noProof/>
          <w:lang w:eastAsia="en-GB"/>
        </w:rPr>
        <mc:AlternateContent>
          <mc:Choice Requires="wps">
            <w:drawing>
              <wp:anchor distT="0" distB="0" distL="114300" distR="114300" simplePos="0" relativeHeight="251823104" behindDoc="0" locked="0" layoutInCell="1" allowOverlap="1" wp14:anchorId="6326C9A4" wp14:editId="2A1BA660">
                <wp:simplePos x="0" y="0"/>
                <wp:positionH relativeFrom="column">
                  <wp:posOffset>3009900</wp:posOffset>
                </wp:positionH>
                <wp:positionV relativeFrom="paragraph">
                  <wp:posOffset>1449705</wp:posOffset>
                </wp:positionV>
                <wp:extent cx="847725" cy="338455"/>
                <wp:effectExtent l="0" t="0" r="0" b="0"/>
                <wp:wrapNone/>
                <wp:docPr id="113" name="TextBox 20"/>
                <wp:cNvGraphicFramePr/>
                <a:graphic xmlns:a="http://schemas.openxmlformats.org/drawingml/2006/main">
                  <a:graphicData uri="http://schemas.microsoft.com/office/word/2010/wordprocessingShape">
                    <wps:wsp>
                      <wps:cNvSpPr txBox="1"/>
                      <wps:spPr>
                        <a:xfrm>
                          <a:off x="0" y="0"/>
                          <a:ext cx="847725" cy="338455"/>
                        </a:xfrm>
                        <a:prstGeom prst="rect">
                          <a:avLst/>
                        </a:prstGeom>
                        <a:noFill/>
                      </wps:spPr>
                      <wps:txbx>
                        <w:txbxContent>
                          <w:p w14:paraId="455E2C8A" w14:textId="77777777" w:rsidR="000E07B5" w:rsidRDefault="000E07B5" w:rsidP="000E07B5">
                            <w:pPr>
                              <w:jc w:val="center"/>
                              <w:rPr>
                                <w:rFonts w:ascii="Arial" w:hAnsi="Arial" w:cs="Arial"/>
                                <w:i/>
                                <w:iCs/>
                                <w:color w:val="000000" w:themeColor="text1"/>
                                <w:kern w:val="24"/>
                                <w:sz w:val="16"/>
                                <w:szCs w:val="16"/>
                              </w:rPr>
                            </w:pPr>
                            <w:r>
                              <w:rPr>
                                <w:rFonts w:ascii="Arial" w:hAnsi="Arial" w:cs="Arial"/>
                                <w:i/>
                                <w:iCs/>
                                <w:color w:val="000000" w:themeColor="text1"/>
                                <w:kern w:val="24"/>
                                <w:sz w:val="16"/>
                                <w:szCs w:val="16"/>
                              </w:rPr>
                              <w:t>Start of Port of Tilbury operations</w:t>
                            </w:r>
                          </w:p>
                        </w:txbxContent>
                      </wps:txbx>
                      <wps:bodyPr wrap="square" rtlCol="0">
                        <a:sp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26C9A4" id="TextBox 20" o:spid="_x0000_s1051" type="#_x0000_t202" style="position:absolute;margin-left:237pt;margin-top:114.15pt;width:66.75pt;height:26.65pt;z-index:251823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" filled="f" stroked="f">
                <v:textbox style="mso-fit-shape-to-text:t">
                  <w:txbxContent>
                    <w:p w14:paraId="455E2C8A" w14:textId="77777777" w:rsidR="000E07B5" w:rsidRDefault="000E07B5" w:rsidP="000E07B5">
                      <w:pPr>
                        <w:jc w:val="center"/>
                        <w:rPr>
                          <w:rFonts w:ascii="Arial" w:hAnsi="Arial" w:cs="Arial"/>
                          <w:i/>
                          <w:iCs/>
                          <w:color w:val="000000" w:themeColor="text1"/>
                          <w:kern w:val="24"/>
                          <w:sz w:val="16"/>
                          <w:szCs w:val="16"/>
                        </w:rPr>
                      </w:pPr>
                      <w:r>
                        <w:rPr>
                          <w:rFonts w:ascii="Arial" w:hAnsi="Arial" w:cs="Arial"/>
                          <w:i/>
                          <w:iCs/>
                          <w:color w:val="000000" w:themeColor="text1"/>
                          <w:kern w:val="24"/>
                          <w:sz w:val="16"/>
                          <w:szCs w:val="16"/>
                        </w:rPr>
                        <w:t>Start of Port of Tilbury operations</w:t>
                      </w:r>
                    </w:p>
                  </w:txbxContent>
                </v:textbox>
              </v:shape>
            </w:pict>
          </mc:Fallback>
        </mc:AlternateContent>
      </w:r>
      <w:r>
        <w:rPr>
          <w:noProof/>
          <w:lang w:eastAsia="en-GB"/>
        </w:rPr>
        <mc:AlternateContent>
          <mc:Choice Requires="wps">
            <w:drawing>
              <wp:anchor distT="0" distB="0" distL="114300" distR="114300" simplePos="0" relativeHeight="251822080" behindDoc="0" locked="0" layoutInCell="1" allowOverlap="1" wp14:anchorId="1FBC6C57" wp14:editId="51950DE7">
                <wp:simplePos x="0" y="0"/>
                <wp:positionH relativeFrom="column">
                  <wp:posOffset>3426464</wp:posOffset>
                </wp:positionH>
                <wp:positionV relativeFrom="paragraph">
                  <wp:posOffset>1803395</wp:posOffset>
                </wp:positionV>
                <wp:extent cx="85725" cy="441333"/>
                <wp:effectExtent l="0" t="63500" r="22225" b="22225"/>
                <wp:wrapNone/>
                <wp:docPr id="112" name="Right Brace 19"/>
                <wp:cNvGraphicFramePr/>
                <a:graphic xmlns:a="http://schemas.openxmlformats.org/drawingml/2006/main">
                  <a:graphicData uri="http://schemas.microsoft.com/office/word/2010/wordprocessingShape">
                    <wps:wsp>
                      <wps:cNvSpPr/>
                      <wps:spPr>
                        <a:xfrm rot="16200000">
                          <a:off x="0" y="0"/>
                          <a:ext cx="85725" cy="441333"/>
                        </a:xfrm>
                        <a:prstGeom prst="rightBrace">
                          <a:avLst>
                            <a:gd name="adj1" fmla="val 73980"/>
                            <a:gd name="adj2" fmla="val 48658"/>
                          </a:avLst>
                        </a:prstGeom>
                        <a:ln>
                          <a:solidFill>
                            <a:srgbClr val="00A1B4"/>
                          </a:solidFill>
                        </a:ln>
                      </wps:spPr>
                      <wps:style>
                        <a:lnRef idx="1">
                          <a:schemeClr val="accent1"/>
                        </a:lnRef>
                        <a:fillRef idx="0">
                          <a:schemeClr val="accent1"/>
                        </a:fillRef>
                        <a:effectRef idx="0">
                          <a:schemeClr val="accent1"/>
                        </a:effectRef>
                        <a:fontRef idx="minor">
                          <a:schemeClr val="tx1"/>
                        </a:fontRef>
                      </wps:style>
                      <wps:bodyPr rtlCol="0" anchor="ct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6E4834" id="Right Brace 19" o:spid="_x0000_s1026" type="#_x0000_t88" style="position:absolute;margin-left:269.8pt;margin-top:142pt;width:6.75pt;height:34.75pt;rotation:-90;z-index:251822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" adj="3104,10510" strokecolor="#00a1b4" strokeweight=".5pt">
                <v:stroke joinstyle="miter"/>
              </v:shape>
            </w:pict>
          </mc:Fallback>
        </mc:AlternateContent>
      </w:r>
      <w:r>
        <w:rPr>
          <w:noProof/>
          <w:lang w:eastAsia="en-GB"/>
        </w:rPr>
        <mc:AlternateContent>
          <mc:Choice Requires="wps">
            <w:drawing>
              <wp:anchor distT="0" distB="0" distL="114300" distR="114300" simplePos="0" relativeHeight="251820032" behindDoc="0" locked="0" layoutInCell="1" allowOverlap="1" wp14:anchorId="4F9CAE88" wp14:editId="5B9FECB7">
                <wp:simplePos x="0" y="0"/>
                <wp:positionH relativeFrom="column">
                  <wp:posOffset>1946275</wp:posOffset>
                </wp:positionH>
                <wp:positionV relativeFrom="paragraph">
                  <wp:posOffset>1818005</wp:posOffset>
                </wp:positionV>
                <wp:extent cx="85725" cy="521335"/>
                <wp:effectExtent l="0" t="65405" r="20320" b="20320"/>
                <wp:wrapNone/>
                <wp:docPr id="92" name="Right Brace 2"/>
                <wp:cNvGraphicFramePr/>
                <a:graphic xmlns:a="http://schemas.openxmlformats.org/drawingml/2006/main">
                  <a:graphicData uri="http://schemas.microsoft.com/office/word/2010/wordprocessingShape">
                    <wps:wsp>
                      <wps:cNvSpPr/>
                      <wps:spPr>
                        <a:xfrm rot="16200000">
                          <a:off x="0" y="0"/>
                          <a:ext cx="85725" cy="521335"/>
                        </a:xfrm>
                        <a:prstGeom prst="rightBrace">
                          <a:avLst>
                            <a:gd name="adj1" fmla="val 73980"/>
                            <a:gd name="adj2" fmla="val 48658"/>
                          </a:avLst>
                        </a:prstGeom>
                        <a:ln>
                          <a:solidFill>
                            <a:srgbClr val="00A1B4"/>
                          </a:solidFill>
                        </a:ln>
                      </wps:spPr>
                      <wps:style>
                        <a:lnRef idx="1">
                          <a:schemeClr val="accent1"/>
                        </a:lnRef>
                        <a:fillRef idx="0">
                          <a:schemeClr val="accent1"/>
                        </a:fillRef>
                        <a:effectRef idx="0">
                          <a:schemeClr val="accent1"/>
                        </a:effectRef>
                        <a:fontRef idx="minor">
                          <a:schemeClr val="tx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1FD5A4" id="Right Brace 2" o:spid="_x0000_s1026" type="#_x0000_t88" style="position:absolute;margin-left:153.25pt;margin-top:143.15pt;width:6.75pt;height:41.05pt;rotation:-90;z-index:25182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" adj="2628,10510" strokecolor="#00a1b4" strokeweight=".5pt">
                <v:stroke joinstyle="miter"/>
              </v:shape>
            </w:pict>
          </mc:Fallback>
        </mc:AlternateContent>
      </w:r>
      <w:r>
        <w:rPr>
          <w:noProof/>
          <w:lang w:eastAsia="en-GB"/>
        </w:rPr>
        <mc:AlternateContent>
          <mc:Choice Requires="wps">
            <w:drawing>
              <wp:anchor distT="0" distB="0" distL="114300" distR="114300" simplePos="0" relativeHeight="251821056" behindDoc="0" locked="0" layoutInCell="1" allowOverlap="1" wp14:anchorId="69142523" wp14:editId="21491880">
                <wp:simplePos x="0" y="0"/>
                <wp:positionH relativeFrom="column">
                  <wp:posOffset>1489710</wp:posOffset>
                </wp:positionH>
                <wp:positionV relativeFrom="paragraph">
                  <wp:posOffset>1668144</wp:posOffset>
                </wp:positionV>
                <wp:extent cx="1001395" cy="215265"/>
                <wp:effectExtent l="0" t="0" r="0" b="0"/>
                <wp:wrapNone/>
                <wp:docPr id="97" name="TextBox 5"/>
                <wp:cNvGraphicFramePr/>
                <a:graphic xmlns:a="http://schemas.openxmlformats.org/drawingml/2006/main">
                  <a:graphicData uri="http://schemas.microsoft.com/office/word/2010/wordprocessingShape">
                    <wps:wsp>
                      <wps:cNvSpPr txBox="1"/>
                      <wps:spPr>
                        <a:xfrm>
                          <a:off x="0" y="0"/>
                          <a:ext cx="1001395" cy="215265"/>
                        </a:xfrm>
                        <a:prstGeom prst="rect">
                          <a:avLst/>
                        </a:prstGeom>
                        <a:noFill/>
                      </wps:spPr>
                      <wps:txbx>
                        <w:txbxContent>
                          <w:p w14:paraId="613EC3D2" w14:textId="77777777" w:rsidR="000E07B5" w:rsidRDefault="000E07B5" w:rsidP="000E07B5">
                            <w:pPr>
                              <w:jc w:val="center"/>
                              <w:rPr>
                                <w:rFonts w:ascii="Arial" w:hAnsi="Arial" w:cs="Arial"/>
                                <w:i/>
                                <w:iCs/>
                                <w:color w:val="000000" w:themeColor="text1"/>
                                <w:kern w:val="24"/>
                                <w:sz w:val="16"/>
                                <w:szCs w:val="16"/>
                              </w:rPr>
                            </w:pPr>
                            <w:r>
                              <w:rPr>
                                <w:rFonts w:ascii="Arial" w:hAnsi="Arial" w:cs="Arial"/>
                                <w:i/>
                                <w:iCs/>
                                <w:color w:val="000000" w:themeColor="text1"/>
                                <w:kern w:val="24"/>
                                <w:sz w:val="16"/>
                                <w:szCs w:val="16"/>
                              </w:rPr>
                              <w:t>Triad season</w:t>
                            </w:r>
                          </w:p>
                        </w:txbxContent>
                      </wps:txbx>
                      <wps:bodyPr wrap="square" rtlCol="0">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142523" id="_x0000_s1052" type="#_x0000_t202" style="position:absolute;margin-left:117.3pt;margin-top:131.35pt;width:78.85pt;height:16.95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" filled="f" stroked="f">
                <v:textbox style="mso-fit-shape-to-text:t">
                  <w:txbxContent>
                    <w:p w14:paraId="613EC3D2" w14:textId="77777777" w:rsidR="000E07B5" w:rsidRDefault="000E07B5" w:rsidP="000E07B5">
                      <w:pPr>
                        <w:jc w:val="center"/>
                        <w:rPr>
                          <w:rFonts w:ascii="Arial" w:hAnsi="Arial" w:cs="Arial"/>
                          <w:i/>
                          <w:iCs/>
                          <w:color w:val="000000" w:themeColor="text1"/>
                          <w:kern w:val="24"/>
                          <w:sz w:val="16"/>
                          <w:szCs w:val="16"/>
                        </w:rPr>
                      </w:pPr>
                      <w:r>
                        <w:rPr>
                          <w:rFonts w:ascii="Arial" w:hAnsi="Arial" w:cs="Arial"/>
                          <w:i/>
                          <w:iCs/>
                          <w:color w:val="000000" w:themeColor="text1"/>
                          <w:kern w:val="24"/>
                          <w:sz w:val="16"/>
                          <w:szCs w:val="16"/>
                        </w:rPr>
                        <w:t>Triad season</w:t>
                      </w:r>
                    </w:p>
                  </w:txbxContent>
                </v:textbox>
              </v:shape>
            </w:pict>
          </mc:Fallback>
        </mc:AlternateContent>
      </w:r>
      <w:r>
        <w:rPr>
          <w:noProof/>
          <w:lang w:eastAsia="en-GB"/>
        </w:rPr>
        <mc:AlternateContent>
          <mc:Choice Requires="wps">
            <w:drawing>
              <wp:anchor distT="0" distB="0" distL="114300" distR="114300" simplePos="0" relativeHeight="251829248" behindDoc="0" locked="0" layoutInCell="1" allowOverlap="1" wp14:anchorId="2FD3BA2E" wp14:editId="0C3DAF2F">
                <wp:simplePos x="0" y="0"/>
                <wp:positionH relativeFrom="column">
                  <wp:posOffset>5490210</wp:posOffset>
                </wp:positionH>
                <wp:positionV relativeFrom="paragraph">
                  <wp:posOffset>11430</wp:posOffset>
                </wp:positionV>
                <wp:extent cx="1367155" cy="584200"/>
                <wp:effectExtent l="0" t="0" r="0" b="0"/>
                <wp:wrapNone/>
                <wp:docPr id="134" name="TextBox 26"/>
                <wp:cNvGraphicFramePr/>
                <a:graphic xmlns:a="http://schemas.openxmlformats.org/drawingml/2006/main">
                  <a:graphicData uri="http://schemas.microsoft.com/office/word/2010/wordprocessingShape">
                    <wps:wsp>
                      <wps:cNvSpPr txBox="1"/>
                      <wps:spPr>
                        <a:xfrm>
                          <a:off x="0" y="0"/>
                          <a:ext cx="1367155" cy="584200"/>
                        </a:xfrm>
                        <a:prstGeom prst="rect">
                          <a:avLst/>
                        </a:prstGeom>
                        <a:noFill/>
                      </wps:spPr>
                      <wps:txbx>
                        <w:txbxContent>
                          <w:p w14:paraId="108B20F0" w14:textId="77777777" w:rsidR="000E07B5" w:rsidRDefault="000E07B5" w:rsidP="000E07B5">
                            <w:pPr>
                              <w:jc w:val="center"/>
                              <w:rPr>
                                <w:rFonts w:ascii="Arial" w:hAnsi="Arial" w:cs="Arial"/>
                                <w:i/>
                                <w:iCs/>
                                <w:color w:val="000000" w:themeColor="text1"/>
                                <w:kern w:val="24"/>
                                <w:sz w:val="16"/>
                                <w:szCs w:val="16"/>
                              </w:rPr>
                            </w:pPr>
                            <w:r>
                              <w:rPr>
                                <w:rFonts w:ascii="Arial" w:hAnsi="Arial" w:cs="Arial"/>
                                <w:i/>
                                <w:iCs/>
                                <w:color w:val="000000" w:themeColor="text1"/>
                                <w:kern w:val="24"/>
                                <w:sz w:val="16"/>
                                <w:szCs w:val="16"/>
                              </w:rPr>
                              <w:t>An aggregate of 89 MW of portfolio assets providing Dynamic containment</w:t>
                            </w:r>
                          </w:p>
                        </w:txbxContent>
                      </wps:txbx>
                      <wps:bodyPr wrap="square" rtlCol="0">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D3BA2E" id="TextBox 26" o:spid="_x0000_s1053" type="#_x0000_t202" style="position:absolute;margin-left:432.3pt;margin-top:.9pt;width:107.65pt;height:46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" filled="f" stroked="f">
                <v:textbox style="mso-fit-shape-to-text:t">
                  <w:txbxContent>
                    <w:p w14:paraId="108B20F0" w14:textId="77777777" w:rsidR="000E07B5" w:rsidRDefault="000E07B5" w:rsidP="000E07B5">
                      <w:pPr>
                        <w:jc w:val="center"/>
                        <w:rPr>
                          <w:rFonts w:ascii="Arial" w:hAnsi="Arial" w:cs="Arial"/>
                          <w:i/>
                          <w:iCs/>
                          <w:color w:val="000000" w:themeColor="text1"/>
                          <w:kern w:val="24"/>
                          <w:sz w:val="16"/>
                          <w:szCs w:val="16"/>
                        </w:rPr>
                      </w:pPr>
                      <w:r>
                        <w:rPr>
                          <w:rFonts w:ascii="Arial" w:hAnsi="Arial" w:cs="Arial"/>
                          <w:i/>
                          <w:iCs/>
                          <w:color w:val="000000" w:themeColor="text1"/>
                          <w:kern w:val="24"/>
                          <w:sz w:val="16"/>
                          <w:szCs w:val="16"/>
                        </w:rPr>
                        <w:t>An aggregate of 89 MW of portfolio assets providing Dynamic containment</w:t>
                      </w:r>
                    </w:p>
                  </w:txbxContent>
                </v:textbox>
              </v:shape>
            </w:pict>
          </mc:Fallback>
        </mc:AlternateContent>
      </w:r>
      <w:r>
        <w:rPr>
          <w:noProof/>
          <w:lang w:eastAsia="en-GB"/>
        </w:rPr>
        <mc:AlternateContent>
          <mc:Choice Requires="wps">
            <w:drawing>
              <wp:anchor distT="0" distB="0" distL="114300" distR="114300" simplePos="0" relativeHeight="251828224" behindDoc="0" locked="0" layoutInCell="1" allowOverlap="1" wp14:anchorId="5793D370" wp14:editId="24C2BE66">
                <wp:simplePos x="0" y="0"/>
                <wp:positionH relativeFrom="column">
                  <wp:posOffset>6136640</wp:posOffset>
                </wp:positionH>
                <wp:positionV relativeFrom="paragraph">
                  <wp:posOffset>561975</wp:posOffset>
                </wp:positionV>
                <wp:extent cx="85725" cy="521335"/>
                <wp:effectExtent l="0" t="65405" r="20320" b="20320"/>
                <wp:wrapNone/>
                <wp:docPr id="133" name="Right Brace 25"/>
                <wp:cNvGraphicFramePr/>
                <a:graphic xmlns:a="http://schemas.openxmlformats.org/drawingml/2006/main">
                  <a:graphicData uri="http://schemas.microsoft.com/office/word/2010/wordprocessingShape">
                    <wps:wsp>
                      <wps:cNvSpPr/>
                      <wps:spPr>
                        <a:xfrm rot="16200000">
                          <a:off x="0" y="0"/>
                          <a:ext cx="85725" cy="521335"/>
                        </a:xfrm>
                        <a:prstGeom prst="rightBrace">
                          <a:avLst>
                            <a:gd name="adj1" fmla="val 73980"/>
                            <a:gd name="adj2" fmla="val 48658"/>
                          </a:avLst>
                        </a:prstGeom>
                        <a:ln>
                          <a:solidFill>
                            <a:srgbClr val="00A1B4"/>
                          </a:solidFill>
                        </a:ln>
                      </wps:spPr>
                      <wps:style>
                        <a:lnRef idx="1">
                          <a:schemeClr val="accent1"/>
                        </a:lnRef>
                        <a:fillRef idx="0">
                          <a:schemeClr val="accent1"/>
                        </a:fillRef>
                        <a:effectRef idx="0">
                          <a:schemeClr val="accent1"/>
                        </a:effectRef>
                        <a:fontRef idx="minor">
                          <a:schemeClr val="tx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945F05" id="Right Brace 25" o:spid="_x0000_s1026" type="#_x0000_t88" style="position:absolute;margin-left:483.2pt;margin-top:44.25pt;width:6.75pt;height:41.05pt;rotation:-90;z-index:251828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" adj="2628,10510" strokecolor="#00a1b4" strokeweight=".5pt">
                <v:stroke joinstyle="miter"/>
              </v:shape>
            </w:pict>
          </mc:Fallback>
        </mc:AlternateContent>
      </w:r>
      <w:r>
        <w:rPr>
          <w:noProof/>
          <w:lang w:eastAsia="en-GB"/>
        </w:rPr>
        <w:drawing>
          <wp:inline distT="0" distB="0" distL="0" distR="0" wp14:anchorId="1582AE7D" wp14:editId="6A514902">
            <wp:extent cx="6772275" cy="3448050"/>
            <wp:effectExtent l="0" t="0" r="9525" b="0"/>
            <wp:docPr id="137" name="Chart 137">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4EFEA5D-738D-4182-A2A6-CE5A850122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47B589A" w14:textId="77777777" w:rsidR="00582E3B" w:rsidRDefault="00582E3B" w:rsidP="00582E3B">
      <w:pPr>
        <w:rPr>
          <w:rFonts w:asciiTheme="majorHAnsi" w:hAnsiTheme="majorHAnsi" w:cstheme="majorHAnsi"/>
          <w:b/>
          <w:lang w:val="en"/>
        </w:rPr>
      </w:pPr>
      <w:r>
        <w:rPr>
          <w:rFonts w:asciiTheme="majorHAnsi" w:hAnsiTheme="majorHAnsi" w:cstheme="majorHAnsi"/>
          <w:b/>
          <w:lang w:val="en"/>
        </w:rPr>
        <w:t xml:space="preserve">Revenue Market Performance in the UK and Ireland </w:t>
      </w:r>
    </w:p>
    <w:p w14:paraId="4B02D560" w14:textId="77777777" w:rsidR="00500E2E" w:rsidRPr="00AC644F" w:rsidRDefault="00507BBC" w:rsidP="00507BBC">
      <w:pPr>
        <w:jc w:val="both"/>
        <w:rPr>
          <w:rFonts w:asciiTheme="majorHAnsi" w:hAnsiTheme="majorHAnsi" w:cstheme="majorHAnsi"/>
          <w:lang w:val="en"/>
        </w:rPr>
      </w:pPr>
      <w:r w:rsidRPr="00AC644F">
        <w:rPr>
          <w:rFonts w:asciiTheme="majorHAnsi" w:hAnsiTheme="majorHAnsi" w:cstheme="majorHAnsi"/>
          <w:lang w:val="en"/>
        </w:rPr>
        <w:t xml:space="preserve">The Company continues to maintain a significant share of the </w:t>
      </w:r>
      <w:r w:rsidR="00500E2E" w:rsidRPr="00AC644F">
        <w:rPr>
          <w:rFonts w:asciiTheme="majorHAnsi" w:hAnsiTheme="majorHAnsi" w:cstheme="majorHAnsi"/>
          <w:lang w:val="en"/>
        </w:rPr>
        <w:t>storage revenue</w:t>
      </w:r>
      <w:r w:rsidRPr="00AC644F">
        <w:rPr>
          <w:rFonts w:asciiTheme="majorHAnsi" w:hAnsiTheme="majorHAnsi" w:cstheme="majorHAnsi"/>
          <w:lang w:val="en"/>
        </w:rPr>
        <w:t xml:space="preserve"> market</w:t>
      </w:r>
      <w:r w:rsidR="00960BD8">
        <w:rPr>
          <w:rFonts w:asciiTheme="majorHAnsi" w:hAnsiTheme="majorHAnsi" w:cstheme="majorHAnsi"/>
          <w:lang w:val="en"/>
        </w:rPr>
        <w:t>,</w:t>
      </w:r>
      <w:r w:rsidRPr="00AC644F">
        <w:rPr>
          <w:rFonts w:asciiTheme="majorHAnsi" w:hAnsiTheme="majorHAnsi" w:cstheme="majorHAnsi"/>
          <w:lang w:val="en"/>
        </w:rPr>
        <w:t xml:space="preserve"> with 90</w:t>
      </w:r>
      <w:r w:rsidR="007A1274">
        <w:rPr>
          <w:rFonts w:asciiTheme="majorHAnsi" w:hAnsiTheme="majorHAnsi" w:cstheme="majorHAnsi"/>
          <w:lang w:val="en"/>
        </w:rPr>
        <w:t xml:space="preserve"> per cent</w:t>
      </w:r>
      <w:r w:rsidRPr="00AC644F">
        <w:rPr>
          <w:rFonts w:asciiTheme="majorHAnsi" w:hAnsiTheme="majorHAnsi" w:cstheme="majorHAnsi"/>
          <w:lang w:val="en"/>
        </w:rPr>
        <w:t xml:space="preserve"> of its </w:t>
      </w:r>
      <w:r w:rsidR="00960BD8">
        <w:rPr>
          <w:rFonts w:asciiTheme="majorHAnsi" w:hAnsiTheme="majorHAnsi" w:cstheme="majorHAnsi"/>
          <w:lang w:val="en"/>
        </w:rPr>
        <w:t xml:space="preserve">GB </w:t>
      </w:r>
      <w:r w:rsidRPr="00AC644F">
        <w:rPr>
          <w:rFonts w:asciiTheme="majorHAnsi" w:hAnsiTheme="majorHAnsi" w:cstheme="majorHAnsi"/>
          <w:lang w:val="en"/>
        </w:rPr>
        <w:t xml:space="preserve">operational portfolio </w:t>
      </w:r>
      <w:r w:rsidR="00507F43">
        <w:rPr>
          <w:rFonts w:asciiTheme="majorHAnsi" w:hAnsiTheme="majorHAnsi" w:cstheme="majorHAnsi"/>
          <w:lang w:val="en"/>
        </w:rPr>
        <w:t>delivering</w:t>
      </w:r>
      <w:r w:rsidR="00500E2E" w:rsidRPr="00AC644F">
        <w:rPr>
          <w:rFonts w:asciiTheme="majorHAnsi" w:hAnsiTheme="majorHAnsi" w:cstheme="majorHAnsi"/>
          <w:lang w:val="en"/>
        </w:rPr>
        <w:t xml:space="preserve"> </w:t>
      </w:r>
      <w:r w:rsidR="00960BD8">
        <w:rPr>
          <w:rFonts w:asciiTheme="majorHAnsi" w:hAnsiTheme="majorHAnsi" w:cstheme="majorHAnsi"/>
          <w:lang w:val="en"/>
        </w:rPr>
        <w:t>National Grid’s</w:t>
      </w:r>
      <w:r w:rsidR="00500E2E" w:rsidRPr="00AC644F">
        <w:rPr>
          <w:rFonts w:asciiTheme="majorHAnsi" w:hAnsiTheme="majorHAnsi" w:cstheme="majorHAnsi"/>
          <w:lang w:val="en"/>
        </w:rPr>
        <w:t xml:space="preserve"> new frequency service, dynamic containment.  In the fiscal year, the Company</w:t>
      </w:r>
      <w:r w:rsidR="006A3579">
        <w:rPr>
          <w:rFonts w:asciiTheme="majorHAnsi" w:hAnsiTheme="majorHAnsi" w:cstheme="majorHAnsi"/>
          <w:lang w:val="en"/>
        </w:rPr>
        <w:t>’s services</w:t>
      </w:r>
      <w:r w:rsidR="00500E2E" w:rsidRPr="00AC644F">
        <w:rPr>
          <w:rFonts w:asciiTheme="majorHAnsi" w:hAnsiTheme="majorHAnsi" w:cstheme="majorHAnsi"/>
          <w:lang w:val="en"/>
        </w:rPr>
        <w:t xml:space="preserve"> </w:t>
      </w:r>
      <w:r w:rsidR="001611A7">
        <w:rPr>
          <w:rFonts w:asciiTheme="majorHAnsi" w:hAnsiTheme="majorHAnsi" w:cstheme="majorHAnsi"/>
          <w:lang w:val="en"/>
        </w:rPr>
        <w:t>accounted for</w:t>
      </w:r>
      <w:r w:rsidR="001611A7" w:rsidRPr="00AC644F">
        <w:rPr>
          <w:rFonts w:asciiTheme="majorHAnsi" w:hAnsiTheme="majorHAnsi" w:cstheme="majorHAnsi"/>
          <w:lang w:val="en"/>
        </w:rPr>
        <w:t xml:space="preserve"> </w:t>
      </w:r>
      <w:r w:rsidR="008365CA">
        <w:rPr>
          <w:rFonts w:asciiTheme="majorHAnsi" w:hAnsiTheme="majorHAnsi" w:cstheme="majorHAnsi"/>
          <w:lang w:val="en"/>
        </w:rPr>
        <w:t>18</w:t>
      </w:r>
      <w:r w:rsidR="00500E2E" w:rsidRPr="00AC644F">
        <w:rPr>
          <w:rFonts w:asciiTheme="majorHAnsi" w:hAnsiTheme="majorHAnsi" w:cstheme="majorHAnsi"/>
          <w:lang w:val="en"/>
        </w:rPr>
        <w:t xml:space="preserve"> per</w:t>
      </w:r>
      <w:r w:rsidR="00E34FC4">
        <w:rPr>
          <w:rFonts w:asciiTheme="majorHAnsi" w:hAnsiTheme="majorHAnsi" w:cstheme="majorHAnsi"/>
          <w:lang w:val="en"/>
        </w:rPr>
        <w:t xml:space="preserve"> </w:t>
      </w:r>
      <w:r w:rsidR="00500E2E" w:rsidRPr="00AC644F">
        <w:rPr>
          <w:rFonts w:asciiTheme="majorHAnsi" w:hAnsiTheme="majorHAnsi" w:cstheme="majorHAnsi"/>
          <w:lang w:val="en"/>
        </w:rPr>
        <w:t xml:space="preserve">cent of </w:t>
      </w:r>
      <w:r w:rsidR="001611A7">
        <w:rPr>
          <w:rFonts w:asciiTheme="majorHAnsi" w:hAnsiTheme="majorHAnsi" w:cstheme="majorHAnsi"/>
          <w:lang w:val="en"/>
        </w:rPr>
        <w:t xml:space="preserve">the </w:t>
      </w:r>
      <w:r w:rsidR="00500E2E" w:rsidRPr="00AC644F">
        <w:rPr>
          <w:rFonts w:asciiTheme="majorHAnsi" w:hAnsiTheme="majorHAnsi" w:cstheme="majorHAnsi"/>
          <w:lang w:val="en"/>
        </w:rPr>
        <w:t xml:space="preserve">dynamic containment </w:t>
      </w:r>
      <w:r w:rsidR="001611A7">
        <w:rPr>
          <w:rFonts w:asciiTheme="majorHAnsi" w:hAnsiTheme="majorHAnsi" w:cstheme="majorHAnsi"/>
          <w:lang w:val="en"/>
        </w:rPr>
        <w:t xml:space="preserve">market </w:t>
      </w:r>
      <w:r w:rsidR="00500E2E" w:rsidRPr="00AC644F">
        <w:rPr>
          <w:rFonts w:asciiTheme="majorHAnsi" w:hAnsiTheme="majorHAnsi" w:cstheme="majorHAnsi"/>
          <w:lang w:val="en"/>
        </w:rPr>
        <w:t>in Great Britain</w:t>
      </w:r>
      <w:r w:rsidR="000C3E66" w:rsidRPr="00AC644F">
        <w:rPr>
          <w:rFonts w:asciiTheme="majorHAnsi" w:hAnsiTheme="majorHAnsi" w:cstheme="majorHAnsi"/>
          <w:lang w:val="en"/>
        </w:rPr>
        <w:t>’s storage market</w:t>
      </w:r>
      <w:r w:rsidR="00500E2E" w:rsidRPr="00AC644F">
        <w:rPr>
          <w:rFonts w:asciiTheme="majorHAnsi" w:hAnsiTheme="majorHAnsi" w:cstheme="majorHAnsi"/>
          <w:lang w:val="en"/>
        </w:rPr>
        <w:t xml:space="preserve">. </w:t>
      </w:r>
    </w:p>
    <w:p w14:paraId="46C09E03" w14:textId="77777777" w:rsidR="00582E3B" w:rsidRPr="00615555" w:rsidRDefault="00D22FE8" w:rsidP="00615555">
      <w:pPr>
        <w:jc w:val="both"/>
        <w:rPr>
          <w:rFonts w:asciiTheme="majorHAnsi" w:hAnsiTheme="majorHAnsi" w:cstheme="majorHAnsi"/>
          <w:lang w:val="en"/>
        </w:rPr>
      </w:pPr>
      <w:r>
        <w:rPr>
          <w:rFonts w:asciiTheme="majorHAnsi" w:hAnsiTheme="majorHAnsi" w:cstheme="majorHAnsi"/>
          <w:lang w:val="en"/>
        </w:rPr>
        <w:t>As an</w:t>
      </w:r>
      <w:r w:rsidRPr="00AC644F">
        <w:rPr>
          <w:rFonts w:asciiTheme="majorHAnsi" w:hAnsiTheme="majorHAnsi" w:cstheme="majorHAnsi"/>
          <w:lang w:val="en"/>
        </w:rPr>
        <w:t xml:space="preserve"> </w:t>
      </w:r>
      <w:r w:rsidR="000C3E66" w:rsidRPr="00AC644F">
        <w:rPr>
          <w:rFonts w:asciiTheme="majorHAnsi" w:hAnsiTheme="majorHAnsi" w:cstheme="majorHAnsi"/>
          <w:lang w:val="en"/>
        </w:rPr>
        <w:t>early</w:t>
      </w:r>
      <w:r w:rsidR="00AC644F">
        <w:rPr>
          <w:rFonts w:asciiTheme="majorHAnsi" w:hAnsiTheme="majorHAnsi" w:cstheme="majorHAnsi"/>
          <w:lang w:val="en"/>
        </w:rPr>
        <w:t xml:space="preserve"> participant and</w:t>
      </w:r>
      <w:r w:rsidR="000C3E66" w:rsidRPr="00AC644F">
        <w:rPr>
          <w:rFonts w:asciiTheme="majorHAnsi" w:hAnsiTheme="majorHAnsi" w:cstheme="majorHAnsi"/>
          <w:lang w:val="en"/>
        </w:rPr>
        <w:t xml:space="preserve"> </w:t>
      </w:r>
      <w:r w:rsidR="00AC644F">
        <w:rPr>
          <w:rFonts w:asciiTheme="majorHAnsi" w:hAnsiTheme="majorHAnsi" w:cstheme="majorHAnsi"/>
          <w:lang w:val="en"/>
        </w:rPr>
        <w:t xml:space="preserve">market </w:t>
      </w:r>
      <w:r w:rsidR="000C3E66" w:rsidRPr="00AC644F">
        <w:rPr>
          <w:rFonts w:asciiTheme="majorHAnsi" w:hAnsiTheme="majorHAnsi" w:cstheme="majorHAnsi"/>
          <w:lang w:val="en"/>
        </w:rPr>
        <w:t xml:space="preserve">leader in </w:t>
      </w:r>
      <w:r w:rsidR="00AC644F">
        <w:rPr>
          <w:rFonts w:asciiTheme="majorHAnsi" w:hAnsiTheme="majorHAnsi" w:cstheme="majorHAnsi"/>
          <w:lang w:val="en"/>
        </w:rPr>
        <w:t>Northern Ireland</w:t>
      </w:r>
      <w:r w:rsidR="000C3E66" w:rsidRPr="00AC644F">
        <w:rPr>
          <w:rFonts w:asciiTheme="majorHAnsi" w:hAnsiTheme="majorHAnsi" w:cstheme="majorHAnsi"/>
          <w:lang w:val="en"/>
        </w:rPr>
        <w:t>,</w:t>
      </w:r>
      <w:r w:rsidR="00500E2E" w:rsidRPr="00AC644F">
        <w:rPr>
          <w:rFonts w:asciiTheme="majorHAnsi" w:hAnsiTheme="majorHAnsi" w:cstheme="majorHAnsi"/>
          <w:lang w:val="en"/>
        </w:rPr>
        <w:t xml:space="preserve"> Gore Street </w:t>
      </w:r>
      <w:r w:rsidR="00AC644F">
        <w:rPr>
          <w:rFonts w:asciiTheme="majorHAnsi" w:hAnsiTheme="majorHAnsi" w:cstheme="majorHAnsi"/>
          <w:lang w:val="en"/>
        </w:rPr>
        <w:t xml:space="preserve">has commenced delivery of </w:t>
      </w:r>
      <w:r w:rsidR="00582E3B" w:rsidRPr="00AC644F">
        <w:rPr>
          <w:rFonts w:asciiTheme="majorHAnsi" w:hAnsiTheme="majorHAnsi" w:cstheme="majorHAnsi"/>
          <w:lang w:val="en"/>
        </w:rPr>
        <w:t>63</w:t>
      </w:r>
      <w:r w:rsidR="007A1274">
        <w:rPr>
          <w:rFonts w:asciiTheme="majorHAnsi" w:hAnsiTheme="majorHAnsi" w:cstheme="majorHAnsi"/>
          <w:lang w:val="en"/>
        </w:rPr>
        <w:t xml:space="preserve"> per cent</w:t>
      </w:r>
      <w:r w:rsidR="00582E3B" w:rsidRPr="00AC644F">
        <w:rPr>
          <w:rFonts w:asciiTheme="majorHAnsi" w:hAnsiTheme="majorHAnsi" w:cstheme="majorHAnsi"/>
          <w:lang w:val="en"/>
        </w:rPr>
        <w:t xml:space="preserve"> of </w:t>
      </w:r>
      <w:r w:rsidR="000C3E66" w:rsidRPr="00AC644F">
        <w:rPr>
          <w:rFonts w:asciiTheme="majorHAnsi" w:hAnsiTheme="majorHAnsi" w:cstheme="majorHAnsi"/>
          <w:lang w:val="en"/>
        </w:rPr>
        <w:t xml:space="preserve">the energy storage services </w:t>
      </w:r>
      <w:r w:rsidR="008107E7">
        <w:rPr>
          <w:rFonts w:asciiTheme="majorHAnsi" w:hAnsiTheme="majorHAnsi" w:cstheme="majorHAnsi"/>
          <w:lang w:val="en"/>
        </w:rPr>
        <w:t>within</w:t>
      </w:r>
      <w:r w:rsidR="008107E7" w:rsidRPr="00AC644F">
        <w:rPr>
          <w:rFonts w:asciiTheme="majorHAnsi" w:hAnsiTheme="majorHAnsi" w:cstheme="majorHAnsi"/>
          <w:lang w:val="en"/>
        </w:rPr>
        <w:t xml:space="preserve"> </w:t>
      </w:r>
      <w:r w:rsidR="000C3E66" w:rsidRPr="00AC644F">
        <w:rPr>
          <w:rFonts w:asciiTheme="majorHAnsi" w:hAnsiTheme="majorHAnsi" w:cstheme="majorHAnsi"/>
          <w:lang w:val="en"/>
        </w:rPr>
        <w:t>SONI</w:t>
      </w:r>
      <w:r w:rsidR="00500E2E" w:rsidRPr="00AC644F">
        <w:rPr>
          <w:rFonts w:asciiTheme="majorHAnsi" w:hAnsiTheme="majorHAnsi" w:cstheme="majorHAnsi"/>
          <w:lang w:val="en"/>
        </w:rPr>
        <w:t xml:space="preserve">’s </w:t>
      </w:r>
      <w:r w:rsidR="00582E3B" w:rsidRPr="00AC644F">
        <w:rPr>
          <w:rFonts w:asciiTheme="majorHAnsi" w:hAnsiTheme="majorHAnsi" w:cstheme="majorHAnsi"/>
          <w:lang w:val="en"/>
        </w:rPr>
        <w:t>DS3 market</w:t>
      </w:r>
      <w:r w:rsidR="00DC42CD">
        <w:rPr>
          <w:rFonts w:asciiTheme="majorHAnsi" w:hAnsiTheme="majorHAnsi" w:cstheme="majorHAnsi"/>
          <w:lang w:val="en"/>
        </w:rPr>
        <w:t>.</w:t>
      </w:r>
      <w:r w:rsidR="00582E3B" w:rsidRPr="00AC644F">
        <w:rPr>
          <w:rFonts w:asciiTheme="majorHAnsi" w:hAnsiTheme="majorHAnsi" w:cstheme="majorHAnsi"/>
          <w:lang w:val="en"/>
        </w:rPr>
        <w:t xml:space="preserve"> </w:t>
      </w:r>
    </w:p>
    <w:p w14:paraId="667AC6A2" w14:textId="77777777" w:rsidR="00615555" w:rsidRPr="008B04E1" w:rsidRDefault="00615555" w:rsidP="00615555">
      <w:pPr>
        <w:jc w:val="both"/>
        <w:rPr>
          <w:rFonts w:asciiTheme="majorHAnsi" w:hAnsiTheme="majorHAnsi" w:cstheme="majorHAnsi"/>
          <w:lang w:val="en"/>
        </w:rPr>
      </w:pPr>
      <w:r>
        <w:rPr>
          <w:rFonts w:asciiTheme="majorHAnsi" w:hAnsiTheme="majorHAnsi" w:cstheme="majorHAnsi"/>
          <w:lang w:val="en"/>
        </w:rPr>
        <w:t>On average, the Company’s delivery success rate is 93</w:t>
      </w:r>
      <w:r w:rsidR="00BC4954">
        <w:rPr>
          <w:rFonts w:asciiTheme="majorHAnsi" w:hAnsiTheme="majorHAnsi" w:cstheme="majorHAnsi"/>
          <w:lang w:val="en"/>
        </w:rPr>
        <w:t xml:space="preserve"> per cent</w:t>
      </w:r>
      <w:r w:rsidR="00947396">
        <w:rPr>
          <w:rStyle w:val="FootnoteReference"/>
          <w:rFonts w:asciiTheme="majorHAnsi" w:hAnsiTheme="majorHAnsi" w:cstheme="majorHAnsi"/>
          <w:lang w:val="en"/>
        </w:rPr>
        <w:footnoteReference w:id="16"/>
      </w:r>
      <w:r>
        <w:rPr>
          <w:rFonts w:asciiTheme="majorHAnsi" w:hAnsiTheme="majorHAnsi" w:cstheme="majorHAnsi"/>
          <w:lang w:val="en"/>
        </w:rPr>
        <w:t xml:space="preserve"> across its entire portfolio.</w:t>
      </w:r>
    </w:p>
    <w:p w14:paraId="522D88FC" w14:textId="77777777" w:rsidR="00582E3B" w:rsidRDefault="00582E3B" w:rsidP="00582E3B">
      <w:pPr>
        <w:jc w:val="both"/>
        <w:rPr>
          <w:rFonts w:asciiTheme="majorHAnsi" w:hAnsiTheme="majorHAnsi" w:cstheme="majorHAnsi"/>
          <w:b/>
          <w:highlight w:val="yellow"/>
          <w:lang w:val="en"/>
        </w:rPr>
      </w:pPr>
      <w:r w:rsidRPr="00A245B3">
        <w:rPr>
          <w:rFonts w:asciiTheme="majorHAnsi" w:hAnsiTheme="majorHAnsi" w:cstheme="majorHAnsi"/>
          <w:b/>
          <w:noProof/>
          <w:lang w:eastAsia="en-GB"/>
        </w:rPr>
        <mc:AlternateContent>
          <mc:Choice Requires="wps">
            <w:drawing>
              <wp:anchor distT="0" distB="0" distL="114300" distR="114300" simplePos="0" relativeHeight="251798528" behindDoc="0" locked="0" layoutInCell="1" allowOverlap="1" wp14:anchorId="0CA95B2A" wp14:editId="581B1813">
                <wp:simplePos x="0" y="0"/>
                <wp:positionH relativeFrom="column">
                  <wp:posOffset>2876550</wp:posOffset>
                </wp:positionH>
                <wp:positionV relativeFrom="paragraph">
                  <wp:posOffset>920115</wp:posOffset>
                </wp:positionV>
                <wp:extent cx="667385" cy="663575"/>
                <wp:effectExtent l="0" t="0" r="18415" b="22225"/>
                <wp:wrapSquare wrapText="bothSides"/>
                <wp:docPr id="128" name="Oval 23"/>
                <wp:cNvGraphicFramePr/>
                <a:graphic xmlns:a="http://schemas.openxmlformats.org/drawingml/2006/main">
                  <a:graphicData uri="http://schemas.microsoft.com/office/word/2010/wordprocessingShape">
                    <wps:wsp>
                      <wps:cNvSpPr/>
                      <wps:spPr>
                        <a:xfrm>
                          <a:off x="0" y="0"/>
                          <a:ext cx="667385" cy="663575"/>
                        </a:xfrm>
                        <a:prstGeom prst="ellipse">
                          <a:avLst/>
                        </a:prstGeom>
                        <a:solidFill>
                          <a:schemeClr val="bg1"/>
                        </a:solidFill>
                        <a:ln>
                          <a:solidFill>
                            <a:srgbClr val="008C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2D1FBC" w14:textId="77777777" w:rsidR="00582E3B" w:rsidRPr="00AD6252" w:rsidRDefault="00582E3B" w:rsidP="00582E3B">
                            <w:pPr>
                              <w:jc w:val="center"/>
                              <w:rPr>
                                <w:rFonts w:ascii="Arial Black" w:eastAsia="Arial Black" w:hAnsi="Arial Black" w:cs="Arial Black"/>
                                <w:b/>
                                <w:bCs/>
                                <w:color w:val="EC5C53"/>
                                <w:kern w:val="24"/>
                                <w:sz w:val="24"/>
                                <w:lang w:val="en-US"/>
                              </w:rPr>
                            </w:pPr>
                            <w:r w:rsidRPr="00AD6252">
                              <w:rPr>
                                <w:rFonts w:ascii="Arial Black" w:eastAsia="Arial Black" w:hAnsi="Arial Black" w:cs="Arial Black"/>
                                <w:b/>
                                <w:bCs/>
                                <w:color w:val="EC5C53"/>
                                <w:kern w:val="24"/>
                                <w:lang w:val="en-US"/>
                              </w:rPr>
                              <w:t>66%</w:t>
                            </w:r>
                          </w:p>
                        </w:txbxContent>
                      </wps:txbx>
                      <wps:bodyPr lIns="0" tIns="0" rIns="0" bIns="0"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CA95B2A" id="Oval 23" o:spid="_x0000_s1054" style="position:absolute;left:0;text-align:left;margin-left:226.5pt;margin-top:72.45pt;width:52.55pt;height:52.25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" fillcolor="white [3212]" strokecolor="#008ca9" strokeweight="1pt">
                <v:stroke joinstyle="miter"/>
                <v:textbox inset="0,0,0,0">
                  <w:txbxContent>
                    <w:p w14:paraId="452D1FBC" w14:textId="77777777" w:rsidR="00582E3B" w:rsidRPr="00AD6252" w:rsidRDefault="00582E3B" w:rsidP="00582E3B">
                      <w:pPr>
                        <w:jc w:val="center"/>
                        <w:rPr>
                          <w:rFonts w:ascii="Arial Black" w:eastAsia="Arial Black" w:hAnsi="Arial Black" w:cs="Arial Black"/>
                          <w:b/>
                          <w:bCs/>
                          <w:color w:val="EC5C53"/>
                          <w:kern w:val="24"/>
                          <w:sz w:val="24"/>
                          <w:lang w:val="en-US"/>
                        </w:rPr>
                      </w:pPr>
                      <w:r w:rsidRPr="00AD6252">
                        <w:rPr>
                          <w:rFonts w:ascii="Arial Black" w:eastAsia="Arial Black" w:hAnsi="Arial Black" w:cs="Arial Black"/>
                          <w:b/>
                          <w:bCs/>
                          <w:color w:val="EC5C53"/>
                          <w:kern w:val="24"/>
                          <w:lang w:val="en-US"/>
                        </w:rPr>
                        <w:t>66%</w:t>
                      </w:r>
                    </w:p>
                  </w:txbxContent>
                </v:textbox>
                <w10:wrap type="square"/>
              </v:oval>
            </w:pict>
          </mc:Fallback>
        </mc:AlternateContent>
      </w:r>
      <w:r w:rsidRPr="00A245B3">
        <w:rPr>
          <w:rFonts w:asciiTheme="majorHAnsi" w:hAnsiTheme="majorHAnsi" w:cstheme="majorHAnsi"/>
          <w:b/>
          <w:noProof/>
          <w:lang w:eastAsia="en-GB"/>
        </w:rPr>
        <mc:AlternateContent>
          <mc:Choice Requires="wps">
            <w:drawing>
              <wp:anchor distT="0" distB="0" distL="114300" distR="114300" simplePos="0" relativeHeight="251797504" behindDoc="0" locked="0" layoutInCell="1" allowOverlap="1" wp14:anchorId="22777C1E" wp14:editId="5CE152AE">
                <wp:simplePos x="0" y="0"/>
                <wp:positionH relativeFrom="column">
                  <wp:posOffset>2862261</wp:posOffset>
                </wp:positionH>
                <wp:positionV relativeFrom="paragraph">
                  <wp:posOffset>1381443</wp:posOffset>
                </wp:positionV>
                <wp:extent cx="179070" cy="155575"/>
                <wp:effectExtent l="11747" t="64453" r="61278" b="0"/>
                <wp:wrapNone/>
                <wp:docPr id="1083" name="Isosceles Triangle 26"/>
                <wp:cNvGraphicFramePr/>
                <a:graphic xmlns:a="http://schemas.openxmlformats.org/drawingml/2006/main">
                  <a:graphicData uri="http://schemas.microsoft.com/office/word/2010/wordprocessingShape">
                    <wps:wsp>
                      <wps:cNvSpPr/>
                      <wps:spPr>
                        <a:xfrm rot="14001725">
                          <a:off x="0" y="0"/>
                          <a:ext cx="179070" cy="155575"/>
                        </a:xfrm>
                        <a:prstGeom prst="triangle">
                          <a:avLst/>
                        </a:prstGeom>
                        <a:solidFill>
                          <a:srgbClr val="008CA9"/>
                        </a:solidFill>
                        <a:ln>
                          <a:solidFill>
                            <a:srgbClr val="008CA9"/>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89FA8E" id="Isosceles Triangle 26" o:spid="_x0000_s1026" type="#_x0000_t5" style="position:absolute;margin-left:225.35pt;margin-top:108.8pt;width:14.1pt;height:12.25pt;rotation:-8299343fd;z-index:251797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" fillcolor="#008ca9" strokecolor="#008ca9" strokeweight="1pt"/>
            </w:pict>
          </mc:Fallback>
        </mc:AlternateContent>
      </w:r>
      <w:r w:rsidRPr="00A245B3">
        <w:rPr>
          <w:rFonts w:asciiTheme="majorHAnsi" w:hAnsiTheme="majorHAnsi" w:cstheme="majorHAnsi"/>
          <w:b/>
          <w:noProof/>
          <w:lang w:eastAsia="en-GB"/>
        </w:rPr>
        <w:drawing>
          <wp:anchor distT="0" distB="0" distL="114300" distR="114300" simplePos="0" relativeHeight="251793408" behindDoc="0" locked="0" layoutInCell="1" allowOverlap="1" wp14:anchorId="4B2DB780" wp14:editId="33E57E9F">
            <wp:simplePos x="0" y="0"/>
            <wp:positionH relativeFrom="column">
              <wp:posOffset>2019300</wp:posOffset>
            </wp:positionH>
            <wp:positionV relativeFrom="paragraph">
              <wp:posOffset>243840</wp:posOffset>
            </wp:positionV>
            <wp:extent cx="2384425" cy="1779270"/>
            <wp:effectExtent l="0" t="0" r="0" b="0"/>
            <wp:wrapSquare wrapText="bothSides"/>
            <wp:docPr id="135" name="Chart 13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5E1710-85EA-499D-96DD-7250A18934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V relativeFrom="margin">
              <wp14:pctHeight>0</wp14:pctHeight>
            </wp14:sizeRelV>
          </wp:anchor>
        </w:drawing>
      </w:r>
      <w:r w:rsidRPr="00A245B3">
        <w:rPr>
          <w:rFonts w:asciiTheme="majorHAnsi" w:hAnsiTheme="majorHAnsi" w:cstheme="majorHAnsi"/>
          <w:b/>
          <w:noProof/>
          <w:lang w:eastAsia="en-GB"/>
        </w:rPr>
        <mc:AlternateContent>
          <mc:Choice Requires="wps">
            <w:drawing>
              <wp:anchor distT="0" distB="0" distL="114300" distR="114300" simplePos="0" relativeHeight="251795456" behindDoc="0" locked="0" layoutInCell="1" allowOverlap="1" wp14:anchorId="06375A6E" wp14:editId="1494D813">
                <wp:simplePos x="0" y="0"/>
                <wp:positionH relativeFrom="column">
                  <wp:posOffset>4980305</wp:posOffset>
                </wp:positionH>
                <wp:positionV relativeFrom="paragraph">
                  <wp:posOffset>906780</wp:posOffset>
                </wp:positionV>
                <wp:extent cx="179553" cy="155906"/>
                <wp:effectExtent l="0" t="0" r="30480" b="34925"/>
                <wp:wrapNone/>
                <wp:docPr id="1085" name="Isosceles Triangle 26"/>
                <wp:cNvGraphicFramePr/>
                <a:graphic xmlns:a="http://schemas.openxmlformats.org/drawingml/2006/main">
                  <a:graphicData uri="http://schemas.microsoft.com/office/word/2010/wordprocessingShape">
                    <wps:wsp>
                      <wps:cNvSpPr/>
                      <wps:spPr>
                        <a:xfrm rot="19915155">
                          <a:off x="0" y="0"/>
                          <a:ext cx="179553" cy="155906"/>
                        </a:xfrm>
                        <a:prstGeom prst="triangle">
                          <a:avLst/>
                        </a:prstGeom>
                        <a:solidFill>
                          <a:srgbClr val="008C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5B0DE9" id="Isosceles Triangle 26" o:spid="_x0000_s1026" type="#_x0000_t5" style="position:absolute;margin-left:392.15pt;margin-top:71.4pt;width:14.15pt;height:12.3pt;rotation:-1840300fd;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" fillcolor="#008ca9" stroked="f" strokeweight="1pt"/>
            </w:pict>
          </mc:Fallback>
        </mc:AlternateContent>
      </w:r>
      <w:r w:rsidRPr="00A245B3">
        <w:rPr>
          <w:rFonts w:asciiTheme="majorHAnsi" w:hAnsiTheme="majorHAnsi" w:cstheme="majorHAnsi"/>
          <w:b/>
          <w:noProof/>
          <w:lang w:eastAsia="en-GB"/>
        </w:rPr>
        <mc:AlternateContent>
          <mc:Choice Requires="wps">
            <w:drawing>
              <wp:anchor distT="0" distB="0" distL="114300" distR="114300" simplePos="0" relativeHeight="251796480" behindDoc="0" locked="0" layoutInCell="1" allowOverlap="1" wp14:anchorId="2D320787" wp14:editId="7357897A">
                <wp:simplePos x="0" y="0"/>
                <wp:positionH relativeFrom="margin">
                  <wp:posOffset>4924425</wp:posOffset>
                </wp:positionH>
                <wp:positionV relativeFrom="paragraph">
                  <wp:posOffset>945671</wp:posOffset>
                </wp:positionV>
                <wp:extent cx="632460" cy="629285"/>
                <wp:effectExtent l="0" t="0" r="15240" b="18415"/>
                <wp:wrapSquare wrapText="bothSides"/>
                <wp:docPr id="1087" name="Oval 19"/>
                <wp:cNvGraphicFramePr/>
                <a:graphic xmlns:a="http://schemas.openxmlformats.org/drawingml/2006/main">
                  <a:graphicData uri="http://schemas.microsoft.com/office/word/2010/wordprocessingShape">
                    <wps:wsp>
                      <wps:cNvSpPr/>
                      <wps:spPr>
                        <a:xfrm>
                          <a:off x="0" y="0"/>
                          <a:ext cx="632460" cy="629285"/>
                        </a:xfrm>
                        <a:prstGeom prst="ellipse">
                          <a:avLst/>
                        </a:prstGeom>
                        <a:solidFill>
                          <a:schemeClr val="bg1"/>
                        </a:solidFill>
                        <a:ln>
                          <a:solidFill>
                            <a:srgbClr val="008C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5C3101" w14:textId="77777777" w:rsidR="00582E3B" w:rsidRPr="00AD6252" w:rsidRDefault="00582E3B" w:rsidP="00582E3B">
                            <w:pPr>
                              <w:jc w:val="center"/>
                              <w:rPr>
                                <w:rFonts w:ascii="Arial Black" w:eastAsia="Arial Black" w:hAnsi="Arial Black" w:cs="Arial Black"/>
                                <w:b/>
                                <w:bCs/>
                                <w:color w:val="EC5C53"/>
                                <w:kern w:val="24"/>
                                <w:szCs w:val="22"/>
                                <w:lang w:val="en-US"/>
                              </w:rPr>
                            </w:pPr>
                            <w:r w:rsidRPr="00AD6252">
                              <w:rPr>
                                <w:rFonts w:ascii="Arial Black" w:eastAsia="Arial Black" w:hAnsi="Arial Black" w:cs="Arial Black"/>
                                <w:b/>
                                <w:bCs/>
                                <w:color w:val="EC5C53"/>
                                <w:kern w:val="24"/>
                                <w:szCs w:val="22"/>
                                <w:lang w:val="en-US"/>
                              </w:rPr>
                              <w:t>93%</w:t>
                            </w:r>
                          </w:p>
                        </w:txbxContent>
                      </wps:txbx>
                      <wps:bodyPr lIns="0" tIns="0" rIns="0" bIns="0"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D320787" id="Oval 19" o:spid="_x0000_s1055" style="position:absolute;left:0;text-align:left;margin-left:387.75pt;margin-top:74.45pt;width:49.8pt;height:49.55pt;z-index:251796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" fillcolor="white [3212]" strokecolor="#008ca9" strokeweight="1pt">
                <v:stroke joinstyle="miter"/>
                <v:textbox inset="0,0,0,0">
                  <w:txbxContent>
                    <w:p w14:paraId="765C3101" w14:textId="77777777" w:rsidR="00582E3B" w:rsidRPr="00AD6252" w:rsidRDefault="00582E3B" w:rsidP="00582E3B">
                      <w:pPr>
                        <w:jc w:val="center"/>
                        <w:rPr>
                          <w:rFonts w:ascii="Arial Black" w:eastAsia="Arial Black" w:hAnsi="Arial Black" w:cs="Arial Black"/>
                          <w:b/>
                          <w:bCs/>
                          <w:color w:val="EC5C53"/>
                          <w:kern w:val="24"/>
                          <w:szCs w:val="22"/>
                          <w:lang w:val="en-US"/>
                        </w:rPr>
                      </w:pPr>
                      <w:r w:rsidRPr="00AD6252">
                        <w:rPr>
                          <w:rFonts w:ascii="Arial Black" w:eastAsia="Arial Black" w:hAnsi="Arial Black" w:cs="Arial Black"/>
                          <w:b/>
                          <w:bCs/>
                          <w:color w:val="EC5C53"/>
                          <w:kern w:val="24"/>
                          <w:szCs w:val="22"/>
                          <w:lang w:val="en-US"/>
                        </w:rPr>
                        <w:t>93%</w:t>
                      </w:r>
                    </w:p>
                  </w:txbxContent>
                </v:textbox>
                <w10:wrap type="square" anchorx="margin"/>
              </v:oval>
            </w:pict>
          </mc:Fallback>
        </mc:AlternateContent>
      </w:r>
      <w:r w:rsidRPr="00A245B3">
        <w:rPr>
          <w:rFonts w:asciiTheme="majorHAnsi" w:hAnsiTheme="majorHAnsi" w:cstheme="majorHAnsi"/>
          <w:b/>
          <w:noProof/>
          <w:lang w:eastAsia="en-GB"/>
        </w:rPr>
        <w:drawing>
          <wp:anchor distT="0" distB="0" distL="114300" distR="114300" simplePos="0" relativeHeight="251791360" behindDoc="0" locked="0" layoutInCell="1" allowOverlap="1" wp14:anchorId="0041F972" wp14:editId="319B9DF1">
            <wp:simplePos x="0" y="0"/>
            <wp:positionH relativeFrom="margin">
              <wp:posOffset>4010025</wp:posOffset>
            </wp:positionH>
            <wp:positionV relativeFrom="paragraph">
              <wp:posOffset>241300</wp:posOffset>
            </wp:positionV>
            <wp:extent cx="2459355" cy="1779270"/>
            <wp:effectExtent l="0" t="0" r="0" b="0"/>
            <wp:wrapSquare wrapText="bothSides"/>
            <wp:docPr id="130" name="Chart 13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D099EE5-C8BE-4B1B-AF4A-C6DBFFA5FE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r w:rsidRPr="00A245B3">
        <w:rPr>
          <w:rFonts w:asciiTheme="majorHAnsi" w:hAnsiTheme="majorHAnsi" w:cstheme="majorHAnsi"/>
          <w:b/>
          <w:noProof/>
          <w:lang w:eastAsia="en-GB"/>
        </w:rPr>
        <mc:AlternateContent>
          <mc:Choice Requires="wps">
            <w:drawing>
              <wp:anchor distT="0" distB="0" distL="114300" distR="114300" simplePos="0" relativeHeight="251790336" behindDoc="0" locked="0" layoutInCell="1" allowOverlap="1" wp14:anchorId="10F31E43" wp14:editId="59DCB127">
                <wp:simplePos x="0" y="0"/>
                <wp:positionH relativeFrom="column">
                  <wp:posOffset>1388428</wp:posOffset>
                </wp:positionH>
                <wp:positionV relativeFrom="paragraph">
                  <wp:posOffset>1069022</wp:posOffset>
                </wp:positionV>
                <wp:extent cx="179553" cy="155906"/>
                <wp:effectExtent l="49847" t="0" r="4128" b="42227"/>
                <wp:wrapNone/>
                <wp:docPr id="1084" name="Isosceles Triangle 26"/>
                <wp:cNvGraphicFramePr/>
                <a:graphic xmlns:a="http://schemas.openxmlformats.org/drawingml/2006/main">
                  <a:graphicData uri="http://schemas.microsoft.com/office/word/2010/wordprocessingShape">
                    <wps:wsp>
                      <wps:cNvSpPr/>
                      <wps:spPr>
                        <a:xfrm rot="4200384">
                          <a:off x="0" y="0"/>
                          <a:ext cx="179553" cy="155906"/>
                        </a:xfrm>
                        <a:prstGeom prst="triangle">
                          <a:avLst/>
                        </a:prstGeom>
                        <a:solidFill>
                          <a:srgbClr val="008CA9"/>
                        </a:solidFill>
                        <a:ln>
                          <a:solidFill>
                            <a:srgbClr val="008CA9"/>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E32687" id="Isosceles Triangle 26" o:spid="_x0000_s1026" type="#_x0000_t5" style="position:absolute;margin-left:109.35pt;margin-top:84.15pt;width:14.15pt;height:12.3pt;rotation:4587939fd;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" fillcolor="#008ca9" strokecolor="#008ca9" strokeweight="1pt"/>
            </w:pict>
          </mc:Fallback>
        </mc:AlternateContent>
      </w:r>
      <w:r w:rsidRPr="00A245B3">
        <w:rPr>
          <w:rFonts w:asciiTheme="majorHAnsi" w:hAnsiTheme="majorHAnsi" w:cstheme="majorHAnsi"/>
          <w:b/>
          <w:noProof/>
          <w:lang w:eastAsia="en-GB"/>
        </w:rPr>
        <mc:AlternateContent>
          <mc:Choice Requires="wps">
            <w:drawing>
              <wp:anchor distT="0" distB="0" distL="114300" distR="114300" simplePos="0" relativeHeight="251792384" behindDoc="0" locked="0" layoutInCell="1" allowOverlap="1" wp14:anchorId="02850395" wp14:editId="43E71982">
                <wp:simplePos x="0" y="0"/>
                <wp:positionH relativeFrom="column">
                  <wp:posOffset>876300</wp:posOffset>
                </wp:positionH>
                <wp:positionV relativeFrom="paragraph">
                  <wp:posOffset>920115</wp:posOffset>
                </wp:positionV>
                <wp:extent cx="632962" cy="629668"/>
                <wp:effectExtent l="0" t="0" r="15240" b="18415"/>
                <wp:wrapSquare wrapText="bothSides"/>
                <wp:docPr id="1086" name="Oval 10"/>
                <wp:cNvGraphicFramePr/>
                <a:graphic xmlns:a="http://schemas.openxmlformats.org/drawingml/2006/main">
                  <a:graphicData uri="http://schemas.microsoft.com/office/word/2010/wordprocessingShape">
                    <wps:wsp>
                      <wps:cNvSpPr/>
                      <wps:spPr>
                        <a:xfrm>
                          <a:off x="0" y="0"/>
                          <a:ext cx="632962" cy="629668"/>
                        </a:xfrm>
                        <a:prstGeom prst="ellipse">
                          <a:avLst/>
                        </a:prstGeom>
                        <a:solidFill>
                          <a:schemeClr val="bg1"/>
                        </a:solidFill>
                        <a:ln>
                          <a:solidFill>
                            <a:srgbClr val="008C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BDD422" w14:textId="77777777" w:rsidR="00582E3B" w:rsidRPr="00AD6252" w:rsidRDefault="00582E3B" w:rsidP="00582E3B">
                            <w:pPr>
                              <w:jc w:val="center"/>
                              <w:rPr>
                                <w:rFonts w:ascii="Arial Black" w:eastAsia="Arial Black" w:hAnsi="Arial Black" w:cs="Arial Black"/>
                                <w:b/>
                                <w:bCs/>
                                <w:color w:val="EC5C53"/>
                                <w:kern w:val="24"/>
                                <w:szCs w:val="22"/>
                                <w:lang w:val="en-US"/>
                              </w:rPr>
                            </w:pPr>
                            <w:r w:rsidRPr="00AD6252">
                              <w:rPr>
                                <w:rFonts w:ascii="Arial Black" w:eastAsia="Arial Black" w:hAnsi="Arial Black" w:cs="Arial Black"/>
                                <w:b/>
                                <w:bCs/>
                                <w:color w:val="EC5C53"/>
                                <w:kern w:val="24"/>
                                <w:szCs w:val="22"/>
                                <w:lang w:val="en-US"/>
                              </w:rPr>
                              <w:t>20%</w:t>
                            </w:r>
                          </w:p>
                        </w:txbxContent>
                      </wps:txbx>
                      <wps:bodyPr lIns="0" tIns="0" rIns="0" bIns="0" rtlCol="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2850395" id="Oval 10" o:spid="_x0000_s1056" style="position:absolute;left:0;text-align:left;margin-left:69pt;margin-top:72.45pt;width:49.85pt;height:49.6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" fillcolor="white [3212]" strokecolor="#008ca9" strokeweight="1pt">
                <v:stroke joinstyle="miter"/>
                <v:textbox inset="0,0,0,0">
                  <w:txbxContent>
                    <w:p w14:paraId="67BDD422" w14:textId="77777777" w:rsidR="00582E3B" w:rsidRPr="00AD6252" w:rsidRDefault="00582E3B" w:rsidP="00582E3B">
                      <w:pPr>
                        <w:jc w:val="center"/>
                        <w:rPr>
                          <w:rFonts w:ascii="Arial Black" w:eastAsia="Arial Black" w:hAnsi="Arial Black" w:cs="Arial Black"/>
                          <w:b/>
                          <w:bCs/>
                          <w:color w:val="EC5C53"/>
                          <w:kern w:val="24"/>
                          <w:szCs w:val="22"/>
                          <w:lang w:val="en-US"/>
                        </w:rPr>
                      </w:pPr>
                      <w:r w:rsidRPr="00AD6252">
                        <w:rPr>
                          <w:rFonts w:ascii="Arial Black" w:eastAsia="Arial Black" w:hAnsi="Arial Black" w:cs="Arial Black"/>
                          <w:b/>
                          <w:bCs/>
                          <w:color w:val="EC5C53"/>
                          <w:kern w:val="24"/>
                          <w:szCs w:val="22"/>
                          <w:lang w:val="en-US"/>
                        </w:rPr>
                        <w:t>20%</w:t>
                      </w:r>
                    </w:p>
                  </w:txbxContent>
                </v:textbox>
                <w10:wrap type="square"/>
              </v:oval>
            </w:pict>
          </mc:Fallback>
        </mc:AlternateContent>
      </w:r>
      <w:r w:rsidRPr="00A245B3">
        <w:rPr>
          <w:rFonts w:asciiTheme="majorHAnsi" w:hAnsiTheme="majorHAnsi" w:cstheme="majorHAnsi"/>
          <w:b/>
          <w:noProof/>
          <w:lang w:eastAsia="en-GB"/>
        </w:rPr>
        <w:drawing>
          <wp:anchor distT="0" distB="0" distL="114300" distR="114300" simplePos="0" relativeHeight="251794432" behindDoc="0" locked="0" layoutInCell="1" allowOverlap="1" wp14:anchorId="13CA7AC8" wp14:editId="79CACC99">
            <wp:simplePos x="0" y="0"/>
            <wp:positionH relativeFrom="margin">
              <wp:posOffset>-38100</wp:posOffset>
            </wp:positionH>
            <wp:positionV relativeFrom="paragraph">
              <wp:posOffset>291465</wp:posOffset>
            </wp:positionV>
            <wp:extent cx="2466975" cy="1647825"/>
            <wp:effectExtent l="0" t="0" r="0" b="0"/>
            <wp:wrapSquare wrapText="bothSides"/>
            <wp:docPr id="129" name="Chart 12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3EC59E4-319C-4113-A518-360B6D226B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p>
    <w:p w14:paraId="630B6554" w14:textId="77777777" w:rsidR="005B2FA8" w:rsidRDefault="005B2FA8">
      <w:pPr>
        <w:spacing w:before="0" w:after="0"/>
        <w:rPr>
          <w:rFonts w:asciiTheme="majorHAnsi" w:hAnsiTheme="majorHAnsi" w:cstheme="majorHAnsi"/>
          <w:color w:val="008CA9"/>
          <w:sz w:val="32"/>
          <w:szCs w:val="32"/>
        </w:rPr>
      </w:pPr>
    </w:p>
    <w:p w14:paraId="473B39A2" w14:textId="77777777" w:rsidR="008F0864" w:rsidRDefault="00E2197B" w:rsidP="006528C2">
      <w:pPr>
        <w:pStyle w:val="Heading3"/>
      </w:pPr>
      <w:r>
        <w:rPr>
          <w:noProof/>
          <w:lang w:eastAsia="en-GB"/>
        </w:rPr>
        <w:lastRenderedPageBreak/>
        <mc:AlternateContent>
          <mc:Choice Requires="wpg">
            <w:drawing>
              <wp:anchor distT="0" distB="0" distL="114300" distR="114300" simplePos="0" relativeHeight="251713536" behindDoc="0" locked="0" layoutInCell="1" allowOverlap="1" wp14:anchorId="6B076764" wp14:editId="48602C89">
                <wp:simplePos x="0" y="0"/>
                <wp:positionH relativeFrom="column">
                  <wp:posOffset>2289658</wp:posOffset>
                </wp:positionH>
                <wp:positionV relativeFrom="paragraph">
                  <wp:posOffset>443992</wp:posOffset>
                </wp:positionV>
                <wp:extent cx="4383656" cy="5634768"/>
                <wp:effectExtent l="0" t="0" r="0" b="0"/>
                <wp:wrapNone/>
                <wp:docPr id="55" name="Group 5"/>
                <wp:cNvGraphicFramePr/>
                <a:graphic xmlns:a="http://schemas.openxmlformats.org/drawingml/2006/main">
                  <a:graphicData uri="http://schemas.microsoft.com/office/word/2010/wordprocessingGroup">
                    <wpg:wgp>
                      <wpg:cNvGrpSpPr/>
                      <wpg:grpSpPr>
                        <a:xfrm>
                          <a:off x="0" y="0"/>
                          <a:ext cx="4383656" cy="5634768"/>
                          <a:chOff x="0" y="0"/>
                          <a:chExt cx="4410216" cy="5668910"/>
                        </a:xfrm>
                      </wpg:grpSpPr>
                      <wpg:grpSp>
                        <wpg:cNvPr id="56" name="Group 56"/>
                        <wpg:cNvGrpSpPr/>
                        <wpg:grpSpPr>
                          <a:xfrm>
                            <a:off x="0" y="0"/>
                            <a:ext cx="4410216" cy="5668910"/>
                            <a:chOff x="0" y="0"/>
                            <a:chExt cx="4410216" cy="5668910"/>
                          </a:xfrm>
                        </wpg:grpSpPr>
                        <pic:pic xmlns:pic="http://schemas.openxmlformats.org/drawingml/2006/picture">
                          <pic:nvPicPr>
                            <pic:cNvPr id="57" name="Graphic 128"/>
                            <pic:cNvPicPr/>
                          </pic:nvPicPr>
                          <pic:blipFill>
                            <a:blip r:embed="rId30">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1"/>
                                </a:ext>
                              </a:extLst>
                            </a:blip>
                            <a:stretch>
                              <a:fillRect/>
                            </a:stretch>
                          </pic:blipFill>
                          <pic:spPr>
                            <a:xfrm>
                              <a:off x="0" y="0"/>
                              <a:ext cx="4410216" cy="5668910"/>
                            </a:xfrm>
                            <a:prstGeom prst="rect">
                              <a:avLst/>
                            </a:prstGeom>
                          </pic:spPr>
                        </pic:pic>
                        <pic:pic xmlns:pic="http://schemas.openxmlformats.org/drawingml/2006/picture">
                          <pic:nvPicPr>
                            <pic:cNvPr id="58" name="Graphic 129" descr="Marker"/>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2496540" y="4632574"/>
                              <a:ext cx="553578" cy="559146"/>
                            </a:xfrm>
                            <a:prstGeom prst="rect">
                              <a:avLst/>
                            </a:prstGeom>
                          </pic:spPr>
                        </pic:pic>
                        <wpg:grpSp>
                          <wpg:cNvPr id="59" name="Group 59"/>
                          <wpg:cNvGrpSpPr/>
                          <wpg:grpSpPr>
                            <a:xfrm>
                              <a:off x="1969561" y="4166580"/>
                              <a:ext cx="534236" cy="617588"/>
                              <a:chOff x="1969561" y="4166580"/>
                              <a:chExt cx="572135" cy="654794"/>
                            </a:xfrm>
                          </wpg:grpSpPr>
                          <pic:pic xmlns:pic="http://schemas.openxmlformats.org/drawingml/2006/picture">
                            <pic:nvPicPr>
                              <pic:cNvPr id="60" name="Graphic 1082" descr="Marker"/>
                              <pic:cNvPicPr>
                                <a:picLocks noChangeAspect="1"/>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1969561" y="4249241"/>
                                <a:ext cx="572135" cy="572133"/>
                              </a:xfrm>
                              <a:prstGeom prst="rect">
                                <a:avLst/>
                              </a:prstGeom>
                            </pic:spPr>
                          </pic:pic>
                          <wps:wsp>
                            <wps:cNvPr id="61" name="Oval 61"/>
                            <wps:cNvSpPr/>
                            <wps:spPr>
                              <a:xfrm>
                                <a:off x="2024889" y="4166580"/>
                                <a:ext cx="457327" cy="413159"/>
                              </a:xfrm>
                              <a:prstGeom prst="ellipse">
                                <a:avLst/>
                              </a:prstGeom>
                              <a:solidFill>
                                <a:srgbClr val="EC5C53"/>
                              </a:solidFill>
                              <a:ln w="12700" cap="flat" cmpd="sng" algn="ctr">
                                <a:solidFill>
                                  <a:srgbClr val="FFFFFF">
                                    <a:lumMod val="95000"/>
                                  </a:srgbClr>
                                </a:solidFill>
                                <a:prstDash val="solid"/>
                                <a:miter lim="800000"/>
                              </a:ln>
                              <a:effectLst/>
                            </wps:spPr>
                            <wps:txbx>
                              <w:txbxContent>
                                <w:p w14:paraId="5AFA7C13"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8</w:t>
                                  </w:r>
                                </w:p>
                              </w:txbxContent>
                            </wps:txbx>
                            <wps:bodyPr rot="0" spcFirstLastPara="0" vert="horz" wrap="square" lIns="0" tIns="0" rIns="0" bIns="0" numCol="1" spcCol="0" rtlCol="0" fromWordArt="0" anchor="ctr" anchorCtr="0" forceAA="0" compatLnSpc="1">
                              <a:prstTxWarp prst="textNoShape">
                                <a:avLst/>
                              </a:prstTxWarp>
                              <a:noAutofit/>
                            </wps:bodyPr>
                          </wps:wsp>
                        </wpg:grpSp>
                        <wpg:grpSp>
                          <wpg:cNvPr id="62" name="Group 62"/>
                          <wpg:cNvGrpSpPr/>
                          <wpg:grpSpPr>
                            <a:xfrm>
                              <a:off x="3312469" y="4220520"/>
                              <a:ext cx="534236" cy="646546"/>
                              <a:chOff x="3314557" y="4203671"/>
                              <a:chExt cx="572135" cy="685498"/>
                            </a:xfrm>
                          </wpg:grpSpPr>
                          <pic:pic xmlns:pic="http://schemas.openxmlformats.org/drawingml/2006/picture">
                            <pic:nvPicPr>
                              <pic:cNvPr id="63" name="Graphic 1085" descr="Marker"/>
                              <pic:cNvPicPr>
                                <a:picLocks noChangeAspect="1"/>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3314557" y="4317034"/>
                                <a:ext cx="572135" cy="572135"/>
                              </a:xfrm>
                              <a:prstGeom prst="rect">
                                <a:avLst/>
                              </a:prstGeom>
                            </pic:spPr>
                          </pic:pic>
                          <wps:wsp>
                            <wps:cNvPr id="64" name="Oval 64"/>
                            <wps:cNvSpPr/>
                            <wps:spPr>
                              <a:xfrm>
                                <a:off x="3370792" y="4203671"/>
                                <a:ext cx="459664" cy="457511"/>
                              </a:xfrm>
                              <a:prstGeom prst="ellipse">
                                <a:avLst/>
                              </a:prstGeom>
                              <a:solidFill>
                                <a:srgbClr val="EC5C53"/>
                              </a:solidFill>
                              <a:ln w="12700" cap="flat" cmpd="sng" algn="ctr">
                                <a:solidFill>
                                  <a:srgbClr val="FFFFFF">
                                    <a:lumMod val="95000"/>
                                  </a:srgbClr>
                                </a:solidFill>
                                <a:prstDash val="solid"/>
                                <a:miter lim="800000"/>
                              </a:ln>
                              <a:effectLst/>
                            </wps:spPr>
                            <wps:txbx>
                              <w:txbxContent>
                                <w:p w14:paraId="4A3D6C2D" w14:textId="53F93F83" w:rsidR="00E2197B" w:rsidRDefault="00956367"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6</w:t>
                                  </w:r>
                                </w:p>
                              </w:txbxContent>
                            </wps:txbx>
                            <wps:bodyPr rot="0" spcFirstLastPara="0" vert="horz" wrap="square" lIns="0" tIns="0" rIns="0" bIns="0" numCol="1" spcCol="0" rtlCol="0" fromWordArt="0" anchor="ctr" anchorCtr="0" forceAA="0" compatLnSpc="1">
                              <a:prstTxWarp prst="textNoShape">
                                <a:avLst/>
                              </a:prstTxWarp>
                              <a:noAutofit/>
                            </wps:bodyPr>
                          </wps:wsp>
                        </wpg:grpSp>
                        <wpg:grpSp>
                          <wpg:cNvPr id="66" name="Group 66"/>
                          <wpg:cNvGrpSpPr/>
                          <wpg:grpSpPr>
                            <a:xfrm>
                              <a:off x="985253" y="2673745"/>
                              <a:ext cx="534236" cy="579763"/>
                              <a:chOff x="985253" y="2673745"/>
                              <a:chExt cx="572135" cy="614691"/>
                            </a:xfrm>
                          </wpg:grpSpPr>
                          <pic:pic xmlns:pic="http://schemas.openxmlformats.org/drawingml/2006/picture">
                            <pic:nvPicPr>
                              <pic:cNvPr id="73" name="Graphic 1045" descr="Marker"/>
                              <pic:cNvPicPr>
                                <a:picLocks noChangeAspect="1"/>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985253" y="2716302"/>
                                <a:ext cx="572135" cy="572134"/>
                              </a:xfrm>
                              <a:prstGeom prst="rect">
                                <a:avLst/>
                              </a:prstGeom>
                            </pic:spPr>
                          </pic:pic>
                          <wps:wsp>
                            <wps:cNvPr id="76" name="Oval 76"/>
                            <wps:cNvSpPr/>
                            <wps:spPr>
                              <a:xfrm>
                                <a:off x="1069295" y="2673745"/>
                                <a:ext cx="412853" cy="413801"/>
                              </a:xfrm>
                              <a:prstGeom prst="ellipse">
                                <a:avLst/>
                              </a:prstGeom>
                              <a:solidFill>
                                <a:srgbClr val="EC5C53"/>
                              </a:solidFill>
                              <a:ln w="12700" cap="flat" cmpd="sng" algn="ctr">
                                <a:solidFill>
                                  <a:srgbClr val="FFFFFF">
                                    <a:lumMod val="95000"/>
                                  </a:srgbClr>
                                </a:solidFill>
                                <a:prstDash val="solid"/>
                                <a:miter lim="800000"/>
                              </a:ln>
                              <a:effectLst/>
                            </wps:spPr>
                            <wps:txbx>
                              <w:txbxContent>
                                <w:p w14:paraId="2A237025"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1</w:t>
                                  </w:r>
                                </w:p>
                              </w:txbxContent>
                            </wps:txbx>
                            <wps:bodyPr rot="0" spcFirstLastPara="0" vert="horz" wrap="square" lIns="0" tIns="0" rIns="0" bIns="0" numCol="1" spcCol="0" rtlCol="0" fromWordArt="0" anchor="ctr" anchorCtr="0" forceAA="0" compatLnSpc="1">
                              <a:prstTxWarp prst="textNoShape">
                                <a:avLst/>
                              </a:prstTxWarp>
                              <a:noAutofit/>
                            </wps:bodyPr>
                          </wps:wsp>
                        </wpg:grpSp>
                        <wpg:grpSp>
                          <wpg:cNvPr id="77" name="Group 77"/>
                          <wpg:cNvGrpSpPr/>
                          <wpg:grpSpPr>
                            <a:xfrm>
                              <a:off x="1351168" y="2808770"/>
                              <a:ext cx="535720" cy="543266"/>
                              <a:chOff x="1351168" y="2808770"/>
                              <a:chExt cx="572135" cy="574785"/>
                            </a:xfrm>
                          </wpg:grpSpPr>
                          <pic:pic xmlns:pic="http://schemas.openxmlformats.org/drawingml/2006/picture">
                            <pic:nvPicPr>
                              <pic:cNvPr id="78" name="Graphic 1042" descr="Marker"/>
                              <pic:cNvPicPr>
                                <a:picLocks noChangeAspect="1"/>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1351168" y="2811420"/>
                                <a:ext cx="572135" cy="572135"/>
                              </a:xfrm>
                              <a:prstGeom prst="rect">
                                <a:avLst/>
                              </a:prstGeom>
                            </pic:spPr>
                          </pic:pic>
                          <wps:wsp>
                            <wps:cNvPr id="79" name="Oval 79"/>
                            <wps:cNvSpPr/>
                            <wps:spPr>
                              <a:xfrm>
                                <a:off x="1431381" y="2808770"/>
                                <a:ext cx="411708" cy="396733"/>
                              </a:xfrm>
                              <a:prstGeom prst="ellipse">
                                <a:avLst/>
                              </a:prstGeom>
                              <a:solidFill>
                                <a:srgbClr val="EC5C53"/>
                              </a:solidFill>
                              <a:ln w="12700" cap="flat" cmpd="sng" algn="ctr">
                                <a:solidFill>
                                  <a:srgbClr val="FFFFFF">
                                    <a:lumMod val="95000"/>
                                  </a:srgbClr>
                                </a:solidFill>
                                <a:prstDash val="solid"/>
                                <a:miter lim="800000"/>
                              </a:ln>
                              <a:effectLst/>
                            </wps:spPr>
                            <wps:txbx>
                              <w:txbxContent>
                                <w:p w14:paraId="7D64C53C"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2</w:t>
                                  </w:r>
                                </w:p>
                              </w:txbxContent>
                            </wps:txbx>
                            <wps:bodyPr rot="0" spcFirstLastPara="0" vert="horz" wrap="square" lIns="0" tIns="0" rIns="0" bIns="0" numCol="1" spcCol="0" rtlCol="0" fromWordArt="0" anchor="ctr" anchorCtr="0" forceAA="0" compatLnSpc="1">
                              <a:prstTxWarp prst="textNoShape">
                                <a:avLst/>
                              </a:prstTxWarp>
                              <a:noAutofit/>
                            </wps:bodyPr>
                          </wps:wsp>
                        </wpg:grpSp>
                        <wpg:grpSp>
                          <wpg:cNvPr id="80" name="Group 80"/>
                          <wpg:cNvGrpSpPr/>
                          <wpg:grpSpPr>
                            <a:xfrm>
                              <a:off x="2791458" y="2640301"/>
                              <a:ext cx="535720" cy="578767"/>
                              <a:chOff x="2791458" y="2640301"/>
                              <a:chExt cx="572135" cy="613635"/>
                            </a:xfrm>
                          </wpg:grpSpPr>
                          <pic:pic xmlns:pic="http://schemas.openxmlformats.org/drawingml/2006/picture">
                            <pic:nvPicPr>
                              <pic:cNvPr id="81" name="Graphic 1039" descr="Marker"/>
                              <pic:cNvPicPr>
                                <a:picLocks noChangeAspect="1"/>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2791458" y="2681801"/>
                                <a:ext cx="572135" cy="572135"/>
                              </a:xfrm>
                              <a:prstGeom prst="rect">
                                <a:avLst/>
                              </a:prstGeom>
                            </pic:spPr>
                          </pic:pic>
                          <wps:wsp>
                            <wps:cNvPr id="82" name="Oval 82"/>
                            <wps:cNvSpPr/>
                            <wps:spPr>
                              <a:xfrm>
                                <a:off x="2865764" y="2640301"/>
                                <a:ext cx="428996" cy="407198"/>
                              </a:xfrm>
                              <a:prstGeom prst="ellipse">
                                <a:avLst/>
                              </a:prstGeom>
                              <a:solidFill>
                                <a:srgbClr val="EC5C53"/>
                              </a:solidFill>
                              <a:ln w="12700" cap="flat" cmpd="sng" algn="ctr">
                                <a:solidFill>
                                  <a:srgbClr val="FFFFFF">
                                    <a:lumMod val="95000"/>
                                  </a:srgbClr>
                                </a:solidFill>
                                <a:prstDash val="solid"/>
                                <a:miter lim="800000"/>
                              </a:ln>
                              <a:effectLst/>
                            </wps:spPr>
                            <wps:txbx>
                              <w:txbxContent>
                                <w:p w14:paraId="54CE1ECE"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7</w:t>
                                  </w:r>
                                </w:p>
                              </w:txbxContent>
                            </wps:txbx>
                            <wps:bodyPr rot="0" spcFirstLastPara="0" vert="horz" wrap="square" lIns="0" tIns="0" rIns="0" bIns="0" numCol="1" spcCol="0" rtlCol="0" fromWordArt="0" anchor="ctr" anchorCtr="0" forceAA="0" compatLnSpc="1">
                              <a:prstTxWarp prst="textNoShape">
                                <a:avLst/>
                              </a:prstTxWarp>
                              <a:noAutofit/>
                            </wps:bodyPr>
                          </wps:wsp>
                        </wpg:grpSp>
                        <wpg:grpSp>
                          <wpg:cNvPr id="83" name="Group 83"/>
                          <wpg:cNvGrpSpPr/>
                          <wpg:grpSpPr>
                            <a:xfrm>
                              <a:off x="1188818" y="3540212"/>
                              <a:ext cx="534236" cy="610522"/>
                              <a:chOff x="1188818" y="3540212"/>
                              <a:chExt cx="572135" cy="645942"/>
                            </a:xfrm>
                          </wpg:grpSpPr>
                          <pic:pic xmlns:pic="http://schemas.openxmlformats.org/drawingml/2006/picture">
                            <pic:nvPicPr>
                              <pic:cNvPr id="84" name="Graphic 1055" descr="Marker"/>
                              <pic:cNvPicPr>
                                <a:picLocks noChangeAspect="1"/>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1188818" y="3614019"/>
                                <a:ext cx="572135" cy="572135"/>
                              </a:xfrm>
                              <a:prstGeom prst="rect">
                                <a:avLst/>
                              </a:prstGeom>
                            </pic:spPr>
                          </pic:pic>
                          <wps:wsp>
                            <wps:cNvPr id="93" name="Oval 93"/>
                            <wps:cNvSpPr/>
                            <wps:spPr>
                              <a:xfrm>
                                <a:off x="1264942" y="3540212"/>
                                <a:ext cx="445851" cy="437427"/>
                              </a:xfrm>
                              <a:prstGeom prst="ellipse">
                                <a:avLst/>
                              </a:prstGeom>
                              <a:solidFill>
                                <a:srgbClr val="00A9A5"/>
                              </a:solidFill>
                              <a:ln w="12700" cap="flat" cmpd="sng" algn="ctr">
                                <a:solidFill>
                                  <a:srgbClr val="FFFFFF">
                                    <a:lumMod val="95000"/>
                                  </a:srgbClr>
                                </a:solidFill>
                                <a:prstDash val="solid"/>
                                <a:miter lim="800000"/>
                              </a:ln>
                              <a:effectLst/>
                            </wps:spPr>
                            <wps:txbx>
                              <w:txbxContent>
                                <w:p w14:paraId="4E98DDFF"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3</w:t>
                                  </w:r>
                                </w:p>
                              </w:txbxContent>
                            </wps:txbx>
                            <wps:bodyPr rot="0" spcFirstLastPara="0" vert="horz" wrap="square" lIns="0" tIns="0" rIns="0" bIns="0" numCol="1" spcCol="0" rtlCol="0" fromWordArt="0" anchor="ctr" anchorCtr="0" forceAA="0" compatLnSpc="1">
                              <a:prstTxWarp prst="textNoShape">
                                <a:avLst/>
                              </a:prstTxWarp>
                              <a:noAutofit/>
                            </wps:bodyPr>
                          </wps:wsp>
                        </wpg:grpSp>
                        <wps:wsp>
                          <wps:cNvPr id="94" name="Oval 94"/>
                          <wps:cNvSpPr>
                            <a:spLocks noChangeArrowheads="1"/>
                          </wps:cNvSpPr>
                          <wps:spPr bwMode="auto">
                            <a:xfrm>
                              <a:off x="2562350" y="4554437"/>
                              <a:ext cx="429215" cy="413971"/>
                            </a:xfrm>
                            <a:prstGeom prst="ellipse">
                              <a:avLst/>
                            </a:prstGeom>
                            <a:solidFill>
                              <a:srgbClr val="EC5C53"/>
                            </a:solidFill>
                            <a:ln w="12700">
                              <a:solidFill>
                                <a:srgbClr val="FFFFFF">
                                  <a:lumMod val="95000"/>
                                </a:srgbClr>
                              </a:solidFill>
                              <a:miter lim="800000"/>
                              <a:headEnd/>
                              <a:tailEnd/>
                            </a:ln>
                          </wps:spPr>
                          <wps:txbx>
                            <w:txbxContent>
                              <w:p w14:paraId="78B33A70" w14:textId="77777777" w:rsidR="00E2197B" w:rsidRDefault="00E2197B" w:rsidP="00E2197B">
                                <w:pPr>
                                  <w:kinsoku w:val="0"/>
                                  <w:overflowPunct w:val="0"/>
                                  <w:jc w:val="center"/>
                                  <w:textAlignment w:val="baseline"/>
                                  <w:rPr>
                                    <w:rFonts w:ascii="Georgia" w:eastAsia="Georgia" w:hAnsi="Georgia" w:cs="Georgia"/>
                                    <w:b/>
                                    <w:bCs/>
                                    <w:i/>
                                    <w:iCs/>
                                    <w:color w:val="FFFFFF" w:themeColor="background1"/>
                                    <w:kern w:val="24"/>
                                    <w:sz w:val="24"/>
                                    <w:lang w:val="en-US"/>
                                  </w:rPr>
                                </w:pPr>
                                <w:r>
                                  <w:rPr>
                                    <w:rFonts w:ascii="Georgia" w:eastAsia="Georgia" w:hAnsi="Georgia" w:cs="Georgia"/>
                                    <w:b/>
                                    <w:bCs/>
                                    <w:i/>
                                    <w:iCs/>
                                    <w:color w:val="FFFFFF" w:themeColor="background1"/>
                                    <w:kern w:val="24"/>
                                    <w:lang w:val="en-US"/>
                                  </w:rPr>
                                  <w:t>13</w:t>
                                </w:r>
                              </w:p>
                            </w:txbxContent>
                          </wps:txbx>
                          <wps:bodyPr vert="horz" wrap="square" lIns="0" tIns="0" rIns="0" bIns="0" numCol="1" anchor="ctr" anchorCtr="0" compatLnSpc="1">
                            <a:prstTxWarp prst="textNoShape">
                              <a:avLst/>
                            </a:prstTxWarp>
                          </wps:bodyPr>
                        </wps:wsp>
                        <wpg:grpSp>
                          <wpg:cNvPr id="95" name="Group 95"/>
                          <wpg:cNvGrpSpPr/>
                          <wpg:grpSpPr>
                            <a:xfrm>
                              <a:off x="2414066" y="3891010"/>
                              <a:ext cx="534236" cy="609165"/>
                              <a:chOff x="2414066" y="3891016"/>
                              <a:chExt cx="572135" cy="644507"/>
                            </a:xfrm>
                          </wpg:grpSpPr>
                          <pic:pic xmlns:pic="http://schemas.openxmlformats.org/drawingml/2006/picture">
                            <pic:nvPicPr>
                              <pic:cNvPr id="96" name="Graphic 1072" descr="Marker"/>
                              <pic:cNvPicPr>
                                <a:picLocks noChangeAspect="1"/>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2414066" y="3963388"/>
                                <a:ext cx="572135" cy="572135"/>
                              </a:xfrm>
                              <a:prstGeom prst="rect">
                                <a:avLst/>
                              </a:prstGeom>
                            </pic:spPr>
                          </pic:pic>
                          <wps:wsp>
                            <wps:cNvPr id="100" name="Oval 100"/>
                            <wps:cNvSpPr/>
                            <wps:spPr>
                              <a:xfrm>
                                <a:off x="2476337" y="3891016"/>
                                <a:ext cx="449647" cy="425324"/>
                              </a:xfrm>
                              <a:prstGeom prst="ellipse">
                                <a:avLst/>
                              </a:prstGeom>
                              <a:solidFill>
                                <a:srgbClr val="EC5C53"/>
                              </a:solidFill>
                              <a:ln w="12700" cap="flat" cmpd="sng" algn="ctr">
                                <a:solidFill>
                                  <a:srgbClr val="FFFFFF">
                                    <a:lumMod val="95000"/>
                                  </a:srgbClr>
                                </a:solidFill>
                                <a:prstDash val="solid"/>
                                <a:miter lim="800000"/>
                              </a:ln>
                              <a:effectLst/>
                            </wps:spPr>
                            <wps:txbx>
                              <w:txbxContent>
                                <w:p w14:paraId="6166EE7E"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12</w:t>
                                  </w:r>
                                </w:p>
                              </w:txbxContent>
                            </wps:txbx>
                            <wps:bodyPr rot="0" spcFirstLastPara="0" vert="horz" wrap="square" lIns="0" tIns="0" rIns="0" bIns="0" numCol="1" spcCol="0" rtlCol="0" fromWordArt="0" anchor="ctr" anchorCtr="0" forceAA="0" compatLnSpc="1">
                              <a:prstTxWarp prst="textNoShape">
                                <a:avLst/>
                              </a:prstTxWarp>
                              <a:noAutofit/>
                            </wps:bodyPr>
                          </wps:wsp>
                        </wpg:grpSp>
                        <wpg:grpSp>
                          <wpg:cNvPr id="101" name="Group 101"/>
                          <wpg:cNvGrpSpPr/>
                          <wpg:grpSpPr>
                            <a:xfrm>
                              <a:off x="2613466" y="3326830"/>
                              <a:ext cx="535720" cy="605098"/>
                              <a:chOff x="2613466" y="3326830"/>
                              <a:chExt cx="572135" cy="641552"/>
                            </a:xfrm>
                          </wpg:grpSpPr>
                          <pic:pic xmlns:pic="http://schemas.openxmlformats.org/drawingml/2006/picture">
                            <pic:nvPicPr>
                              <pic:cNvPr id="110" name="Graphic 1052" descr="Marker"/>
                              <pic:cNvPicPr>
                                <a:picLocks noChangeAspect="1"/>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2613466" y="3396248"/>
                                <a:ext cx="572135" cy="572134"/>
                              </a:xfrm>
                              <a:prstGeom prst="rect">
                                <a:avLst/>
                              </a:prstGeom>
                            </pic:spPr>
                          </pic:pic>
                          <wps:wsp>
                            <wps:cNvPr id="111" name="Oval 111"/>
                            <wps:cNvSpPr/>
                            <wps:spPr>
                              <a:xfrm>
                                <a:off x="2694292" y="3326830"/>
                                <a:ext cx="399905" cy="413192"/>
                              </a:xfrm>
                              <a:prstGeom prst="ellipse">
                                <a:avLst/>
                              </a:prstGeom>
                              <a:solidFill>
                                <a:srgbClr val="EC5C53"/>
                              </a:solidFill>
                              <a:ln w="12700" cap="flat" cmpd="sng" algn="ctr">
                                <a:solidFill>
                                  <a:srgbClr val="FFFFFF">
                                    <a:lumMod val="95000"/>
                                  </a:srgbClr>
                                </a:solidFill>
                                <a:prstDash val="solid"/>
                                <a:miter lim="800000"/>
                              </a:ln>
                              <a:effectLst/>
                            </wps:spPr>
                            <wps:txbx>
                              <w:txbxContent>
                                <w:p w14:paraId="2917016D"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10</w:t>
                                  </w:r>
                                </w:p>
                              </w:txbxContent>
                            </wps:txbx>
                            <wps:bodyPr rot="0" spcFirstLastPara="0" vert="horz" wrap="square" lIns="0" tIns="0" rIns="0" bIns="0" numCol="1" spcCol="0" rtlCol="0" fromWordArt="0" anchor="ctr" anchorCtr="0" forceAA="0" compatLnSpc="1">
                              <a:prstTxWarp prst="textNoShape">
                                <a:avLst/>
                              </a:prstTxWarp>
                              <a:noAutofit/>
                            </wps:bodyPr>
                          </wps:wsp>
                        </wpg:grpSp>
                        <wpg:grpSp>
                          <wpg:cNvPr id="115" name="Group 115"/>
                          <wpg:cNvGrpSpPr/>
                          <wpg:grpSpPr>
                            <a:xfrm>
                              <a:off x="2254280" y="3238331"/>
                              <a:ext cx="534238" cy="567119"/>
                              <a:chOff x="2254280" y="3238331"/>
                              <a:chExt cx="572135" cy="601283"/>
                            </a:xfrm>
                          </wpg:grpSpPr>
                          <pic:pic xmlns:pic="http://schemas.openxmlformats.org/drawingml/2006/picture">
                            <pic:nvPicPr>
                              <pic:cNvPr id="116" name="Graphic 1049" descr="Marker"/>
                              <pic:cNvPicPr>
                                <a:picLocks noChangeAspect="1"/>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2254280" y="3267480"/>
                                <a:ext cx="572135" cy="572134"/>
                              </a:xfrm>
                              <a:prstGeom prst="rect">
                                <a:avLst/>
                              </a:prstGeom>
                            </pic:spPr>
                          </pic:pic>
                          <wps:wsp>
                            <wps:cNvPr id="117" name="Oval 117"/>
                            <wps:cNvSpPr/>
                            <wps:spPr>
                              <a:xfrm>
                                <a:off x="2315113" y="3238331"/>
                                <a:ext cx="425401" cy="388003"/>
                              </a:xfrm>
                              <a:prstGeom prst="ellipse">
                                <a:avLst/>
                              </a:prstGeom>
                              <a:solidFill>
                                <a:srgbClr val="EC5C53"/>
                              </a:solidFill>
                              <a:ln w="12700" cap="flat" cmpd="sng" algn="ctr">
                                <a:solidFill>
                                  <a:srgbClr val="FFFFFF">
                                    <a:lumMod val="95000"/>
                                  </a:srgbClr>
                                </a:solidFill>
                                <a:prstDash val="solid"/>
                                <a:miter lim="800000"/>
                              </a:ln>
                              <a:effectLst/>
                            </wps:spPr>
                            <wps:txbx>
                              <w:txbxContent>
                                <w:p w14:paraId="77AB583B"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9</w:t>
                                  </w:r>
                                </w:p>
                              </w:txbxContent>
                            </wps:txbx>
                            <wps:bodyPr rot="0" spcFirstLastPara="0" vert="horz" wrap="square" lIns="0" tIns="0" rIns="0" bIns="0" numCol="1" spcCol="0" rtlCol="0" fromWordArt="0" anchor="ctr" anchorCtr="0" forceAA="0" compatLnSpc="1">
                              <a:prstTxWarp prst="textNoShape">
                                <a:avLst/>
                              </a:prstTxWarp>
                              <a:noAutofit/>
                            </wps:bodyPr>
                          </wps:wsp>
                        </wpg:grpSp>
                        <pic:pic xmlns:pic="http://schemas.openxmlformats.org/drawingml/2006/picture">
                          <pic:nvPicPr>
                            <pic:cNvPr id="118" name="Graphic 1085" descr="Marker"/>
                            <pic:cNvPicPr>
                              <a:picLocks noChangeAspect="1"/>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3555220" y="4139295"/>
                              <a:ext cx="534236" cy="539624"/>
                            </a:xfrm>
                            <a:prstGeom prst="rect">
                              <a:avLst/>
                            </a:prstGeom>
                          </pic:spPr>
                        </pic:pic>
                        <wpg:grpSp>
                          <wpg:cNvPr id="119" name="Group 119"/>
                          <wpg:cNvGrpSpPr/>
                          <wpg:grpSpPr>
                            <a:xfrm>
                              <a:off x="2326799" y="2052239"/>
                              <a:ext cx="534236" cy="592560"/>
                              <a:chOff x="2326799" y="2052239"/>
                              <a:chExt cx="572135" cy="628259"/>
                            </a:xfrm>
                          </wpg:grpSpPr>
                          <pic:pic xmlns:pic="http://schemas.openxmlformats.org/drawingml/2006/picture">
                            <pic:nvPicPr>
                              <pic:cNvPr id="120" name="Graphic 1034" descr="Marker"/>
                              <pic:cNvPicPr>
                                <a:picLocks noChangeAspect="1"/>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2326799" y="2108364"/>
                                <a:ext cx="572135" cy="572134"/>
                              </a:xfrm>
                              <a:prstGeom prst="rect">
                                <a:avLst/>
                              </a:prstGeom>
                            </pic:spPr>
                          </pic:pic>
                          <wps:wsp>
                            <wps:cNvPr id="121" name="Oval 121"/>
                            <wps:cNvSpPr/>
                            <wps:spPr>
                              <a:xfrm>
                                <a:off x="2401545" y="2052239"/>
                                <a:ext cx="430187" cy="419745"/>
                              </a:xfrm>
                              <a:prstGeom prst="ellipse">
                                <a:avLst/>
                              </a:prstGeom>
                              <a:solidFill>
                                <a:srgbClr val="059999"/>
                              </a:solidFill>
                              <a:ln w="12700" cap="flat" cmpd="sng" algn="ctr">
                                <a:solidFill>
                                  <a:srgbClr val="FFFFFF">
                                    <a:lumMod val="95000"/>
                                  </a:srgbClr>
                                </a:solidFill>
                                <a:prstDash val="solid"/>
                                <a:miter lim="800000"/>
                              </a:ln>
                              <a:effectLst/>
                            </wps:spPr>
                            <wps:txbx>
                              <w:txbxContent>
                                <w:p w14:paraId="0EDCD26F" w14:textId="77777777" w:rsidR="00E2197B" w:rsidRPr="008B04E1" w:rsidRDefault="00E2197B" w:rsidP="00E2197B">
                                  <w:pPr>
                                    <w:jc w:val="center"/>
                                    <w:rPr>
                                      <w:rFonts w:ascii="Georgia" w:eastAsia="Georgia" w:hAnsi="Georgia" w:cs="Georgia"/>
                                      <w:b/>
                                      <w:bCs/>
                                      <w:i/>
                                      <w:iCs/>
                                      <w:kern w:val="24"/>
                                      <w:sz w:val="24"/>
                                      <w14:shadow w14:blurRad="50800" w14:dist="50800" w14:dir="5400000" w14:sx="0" w14:sy="0" w14:kx="0" w14:ky="0" w14:algn="ctr">
                                        <w14:srgbClr w14:val="C00000"/>
                                      </w14:shadow>
                                      <w14:textFill>
                                        <w14:noFill/>
                                      </w14:textFill>
                                    </w:rPr>
                                  </w:pPr>
                                  <w:r>
                                    <w:rPr>
                                      <w:rFonts w:ascii="Georgia" w:eastAsia="Georgia" w:hAnsi="Georgia" w:cs="Georgia"/>
                                      <w:b/>
                                      <w:bCs/>
                                      <w:i/>
                                      <w:iCs/>
                                      <w:color w:val="FFFFFF" w:themeColor="light1"/>
                                      <w:kern w:val="24"/>
                                    </w:rPr>
                                    <w:t>14</w:t>
                                  </w:r>
                                </w:p>
                              </w:txbxContent>
                            </wps:txbx>
                            <wps:bodyPr rot="0" spcFirstLastPara="0" vert="horz" wrap="square" lIns="0" tIns="0" rIns="0" bIns="0" numCol="1" spcCol="0" rtlCol="0" fromWordArt="0" anchor="ctr" anchorCtr="0" forceAA="0" compatLnSpc="1">
                              <a:prstTxWarp prst="textNoShape">
                                <a:avLst/>
                              </a:prstTxWarp>
                              <a:noAutofit/>
                            </wps:bodyPr>
                          </wps:wsp>
                        </wpg:grpSp>
                        <wps:wsp>
                          <wps:cNvPr id="123" name="Oval 123"/>
                          <wps:cNvSpPr>
                            <a:spLocks noChangeArrowheads="1"/>
                          </wps:cNvSpPr>
                          <wps:spPr bwMode="auto">
                            <a:xfrm>
                              <a:off x="3631712" y="4050286"/>
                              <a:ext cx="389678" cy="404643"/>
                            </a:xfrm>
                            <a:prstGeom prst="ellipse">
                              <a:avLst/>
                            </a:prstGeom>
                            <a:solidFill>
                              <a:srgbClr val="EC5C53"/>
                            </a:solidFill>
                            <a:ln w="12700">
                              <a:solidFill>
                                <a:srgbClr val="FFFFFF">
                                  <a:lumMod val="95000"/>
                                </a:srgbClr>
                              </a:solidFill>
                              <a:miter lim="800000"/>
                              <a:headEnd/>
                              <a:tailEnd/>
                            </a:ln>
                          </wps:spPr>
                          <wps:txbx>
                            <w:txbxContent>
                              <w:p w14:paraId="21968EAE" w14:textId="1C0674D6" w:rsidR="00E2197B" w:rsidRDefault="00956367" w:rsidP="00E2197B">
                                <w:pPr>
                                  <w:kinsoku w:val="0"/>
                                  <w:overflowPunct w:val="0"/>
                                  <w:jc w:val="center"/>
                                  <w:textAlignment w:val="baseline"/>
                                  <w:rPr>
                                    <w:rFonts w:ascii="Georgia" w:eastAsia="Georgia" w:hAnsi="Georgia" w:cs="Georgia"/>
                                    <w:b/>
                                    <w:bCs/>
                                    <w:i/>
                                    <w:iCs/>
                                    <w:color w:val="FFFFFF" w:themeColor="background1"/>
                                    <w:kern w:val="24"/>
                                    <w:sz w:val="24"/>
                                    <w:lang w:val="en-US"/>
                                  </w:rPr>
                                </w:pPr>
                                <w:r>
                                  <w:rPr>
                                    <w:rFonts w:ascii="Georgia" w:eastAsia="Georgia" w:hAnsi="Georgia" w:cs="Georgia"/>
                                    <w:b/>
                                    <w:bCs/>
                                    <w:i/>
                                    <w:iCs/>
                                    <w:color w:val="FFFFFF" w:themeColor="background1"/>
                                    <w:kern w:val="24"/>
                                    <w:lang w:val="en-US"/>
                                  </w:rPr>
                                  <w:t>5</w:t>
                                </w:r>
                              </w:p>
                            </w:txbxContent>
                          </wps:txbx>
                          <wps:bodyPr vert="horz" wrap="square" lIns="0" tIns="0" rIns="0" bIns="0" numCol="1" anchor="ctr" anchorCtr="0" compatLnSpc="1">
                            <a:prstTxWarp prst="textNoShape">
                              <a:avLst/>
                            </a:prstTxWarp>
                          </wps:bodyPr>
                        </wps:wsp>
                        <wpg:grpSp>
                          <wpg:cNvPr id="124" name="Group 124"/>
                          <wpg:cNvGrpSpPr/>
                          <wpg:grpSpPr>
                            <a:xfrm>
                              <a:off x="905144" y="3878642"/>
                              <a:ext cx="535720" cy="620036"/>
                              <a:chOff x="905144" y="3878647"/>
                              <a:chExt cx="572135" cy="657391"/>
                            </a:xfrm>
                          </wpg:grpSpPr>
                          <pic:pic xmlns:pic="http://schemas.openxmlformats.org/drawingml/2006/picture">
                            <pic:nvPicPr>
                              <pic:cNvPr id="125" name="Graphic 1078" descr="Marker"/>
                              <pic:cNvPicPr>
                                <a:picLocks noChangeAspect="1"/>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905144" y="3963904"/>
                                <a:ext cx="572135" cy="572134"/>
                              </a:xfrm>
                              <a:prstGeom prst="rect">
                                <a:avLst/>
                              </a:prstGeom>
                            </pic:spPr>
                          </pic:pic>
                          <wps:wsp>
                            <wps:cNvPr id="126" name="Oval 126"/>
                            <wps:cNvSpPr/>
                            <wps:spPr>
                              <a:xfrm>
                                <a:off x="973451" y="3878647"/>
                                <a:ext cx="427189" cy="435763"/>
                              </a:xfrm>
                              <a:prstGeom prst="ellipse">
                                <a:avLst/>
                              </a:prstGeom>
                              <a:solidFill>
                                <a:srgbClr val="00A9A5"/>
                              </a:solidFill>
                              <a:ln w="12700" cap="flat" cmpd="sng" algn="ctr">
                                <a:solidFill>
                                  <a:srgbClr val="FFFFFF">
                                    <a:lumMod val="95000"/>
                                  </a:srgbClr>
                                </a:solidFill>
                                <a:prstDash val="solid"/>
                                <a:miter lim="800000"/>
                              </a:ln>
                              <a:effectLst/>
                            </wps:spPr>
                            <wps:txbx>
                              <w:txbxContent>
                                <w:p w14:paraId="31CC1A3F"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4</w:t>
                                  </w:r>
                                </w:p>
                              </w:txbxContent>
                            </wps:txbx>
                            <wps:bodyPr rot="0" spcFirstLastPara="0" vert="horz" wrap="square" lIns="0" tIns="0" rIns="0" bIns="0" numCol="1" spcCol="0" rtlCol="0" fromWordArt="0" anchor="ctr" anchorCtr="0" forceAA="0" compatLnSpc="1">
                              <a:prstTxWarp prst="textNoShape">
                                <a:avLst/>
                              </a:prstTxWarp>
                              <a:noAutofit/>
                            </wps:bodyPr>
                          </wps:wsp>
                        </wpg:grpSp>
                        <wpg:grpSp>
                          <wpg:cNvPr id="127" name="Group 127"/>
                          <wpg:cNvGrpSpPr/>
                          <wpg:grpSpPr>
                            <a:xfrm>
                              <a:off x="2884026" y="3808996"/>
                              <a:ext cx="535720" cy="586206"/>
                              <a:chOff x="2884026" y="3808996"/>
                              <a:chExt cx="572135" cy="621522"/>
                            </a:xfrm>
                          </wpg:grpSpPr>
                          <pic:pic xmlns:pic="http://schemas.openxmlformats.org/drawingml/2006/picture">
                            <pic:nvPicPr>
                              <pic:cNvPr id="139" name="Graphic 1075" descr="Marker"/>
                              <pic:cNvPicPr>
                                <a:picLocks noChangeAspect="1"/>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2884026" y="3858384"/>
                                <a:ext cx="572135" cy="572134"/>
                              </a:xfrm>
                              <a:prstGeom prst="rect">
                                <a:avLst/>
                              </a:prstGeom>
                            </pic:spPr>
                          </pic:pic>
                          <wps:wsp>
                            <wps:cNvPr id="143" name="Oval 143"/>
                            <wps:cNvSpPr/>
                            <wps:spPr>
                              <a:xfrm>
                                <a:off x="2957463" y="3808996"/>
                                <a:ext cx="433856" cy="419469"/>
                              </a:xfrm>
                              <a:prstGeom prst="ellipse">
                                <a:avLst/>
                              </a:prstGeom>
                              <a:solidFill>
                                <a:srgbClr val="EC5C53"/>
                              </a:solidFill>
                              <a:ln w="12700" cap="flat" cmpd="sng" algn="ctr">
                                <a:solidFill>
                                  <a:srgbClr val="FFFFFF">
                                    <a:lumMod val="95000"/>
                                  </a:srgbClr>
                                </a:solidFill>
                                <a:prstDash val="solid"/>
                                <a:miter lim="800000"/>
                              </a:ln>
                              <a:effectLst/>
                            </wps:spPr>
                            <wps:txbx>
                              <w:txbxContent>
                                <w:p w14:paraId="7CADCBE0"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11</w:t>
                                  </w:r>
                                </w:p>
                              </w:txbxContent>
                            </wps:txbx>
                            <wps:bodyPr rot="0" spcFirstLastPara="0" vert="horz" wrap="square" lIns="0" tIns="0" rIns="0" bIns="0" numCol="1" spcCol="0" rtlCol="0" fromWordArt="0" anchor="ctr" anchorCtr="0" forceAA="0" compatLnSpc="1">
                              <a:prstTxWarp prst="textNoShape">
                                <a:avLst/>
                              </a:prstTxWarp>
                              <a:noAutofit/>
                            </wps:bodyPr>
                          </wps:wsp>
                        </wpg:grpSp>
                      </wpg:grpSp>
                      <pic:pic xmlns:pic="http://schemas.openxmlformats.org/drawingml/2006/picture">
                        <pic:nvPicPr>
                          <pic:cNvPr id="146" name="Graphic 129" descr="Marker"/>
                          <pic:cNvPicPr/>
                        </pic:nvPicPr>
                        <pic:blipFill>
                          <a:blip r:embed="rId32" cstate="print">
                            <a:duotone>
                              <a:prstClr val="black"/>
                              <a:srgbClr val="EC5C53">
                                <a:tint val="45000"/>
                                <a:satMod val="400000"/>
                              </a:srgbClr>
                            </a:duotone>
                            <a:extLst>
                              <a:ext uri="{28A0092B-C50C-407E-A947-70E740481C1C}">
                                <a14:useLocalDpi xmlns:a14="http://schemas.microsoft.com/office/drawing/2010/main"/>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3078095" y="4126287"/>
                            <a:ext cx="553578" cy="559146"/>
                          </a:xfrm>
                          <a:prstGeom prst="rect">
                            <a:avLst/>
                          </a:prstGeom>
                        </pic:spPr>
                      </pic:pic>
                      <wps:wsp>
                        <wps:cNvPr id="147" name="Oval 147"/>
                        <wps:cNvSpPr>
                          <a:spLocks noChangeArrowheads="1"/>
                        </wps:cNvSpPr>
                        <wps:spPr bwMode="auto">
                          <a:xfrm>
                            <a:off x="3143906" y="4048150"/>
                            <a:ext cx="429215" cy="413971"/>
                          </a:xfrm>
                          <a:prstGeom prst="ellipse">
                            <a:avLst/>
                          </a:prstGeom>
                          <a:solidFill>
                            <a:srgbClr val="4C0B08"/>
                          </a:solidFill>
                          <a:ln w="12700">
                            <a:solidFill>
                              <a:srgbClr val="FFFFFF">
                                <a:lumMod val="95000"/>
                              </a:srgbClr>
                            </a:solidFill>
                            <a:miter lim="800000"/>
                            <a:headEnd/>
                            <a:tailEnd/>
                          </a:ln>
                        </wps:spPr>
                        <wps:txbx>
                          <w:txbxContent>
                            <w:p w14:paraId="3ECA2382" w14:textId="77777777" w:rsidR="00E2197B" w:rsidRDefault="00E2197B" w:rsidP="00E2197B">
                              <w:pPr>
                                <w:kinsoku w:val="0"/>
                                <w:overflowPunct w:val="0"/>
                                <w:jc w:val="center"/>
                                <w:textAlignment w:val="baseline"/>
                                <w:rPr>
                                  <w:rFonts w:ascii="Georgia" w:eastAsia="Georgia" w:hAnsi="Georgia" w:cs="Georgia"/>
                                  <w:b/>
                                  <w:bCs/>
                                  <w:i/>
                                  <w:iCs/>
                                  <w:color w:val="FFFFFF" w:themeColor="background1"/>
                                  <w:kern w:val="24"/>
                                  <w:sz w:val="24"/>
                                  <w:lang w:val="en-US"/>
                                </w:rPr>
                              </w:pPr>
                              <w:r>
                                <w:rPr>
                                  <w:rFonts w:ascii="Georgia" w:eastAsia="Georgia" w:hAnsi="Georgia" w:cs="Georgia"/>
                                  <w:b/>
                                  <w:bCs/>
                                  <w:i/>
                                  <w:iCs/>
                                  <w:color w:val="FFFFFF" w:themeColor="background1"/>
                                  <w:kern w:val="24"/>
                                  <w:lang w:val="en-US"/>
                                </w:rPr>
                                <w:t>15</w:t>
                              </w:r>
                            </w:p>
                          </w:txbxContent>
                        </wps:txbx>
                        <wps:bodyPr vert="horz" wrap="square" lIns="0" tIns="0" rIns="0" bIns="0" numCol="1" anchor="ctr" anchorCtr="0" compatLnSpc="1">
                          <a:prstTxWarp prst="textNoShape">
                            <a:avLst/>
                          </a:prstTxWarp>
                        </wps:bodyPr>
                      </wps:w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B076764" id="Group 5" o:spid="_x0000_s1057" style="position:absolute;left:0;text-align:left;margin-left:180.3pt;margin-top:34.95pt;width:345.15pt;height:443.7pt;z-index:251713536" coordsize="44102,566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">
                <v:group id="Group 56" o:spid="_x0000_s1058" style="position:absolute;width:44102;height:56689" coordsize="44102,56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Graphic 128" o:spid="_x0000_s1059" type="#_x0000_t75" style="position:absolute;width:44102;height:56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">
                    <v:imagedata r:id="rId34" o:title=""/>
                  </v:shape>
                  <v:shape id="Graphic 129" o:spid="_x0000_s1060" type="#_x0000_t75" alt="Marker" style="position:absolute;left:24965;top:46325;width:5536;height:5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">
                    <v:imagedata r:id="rId35" o:title="Marker" recolortarget="black"/>
                  </v:shape>
                  <v:group id="Group 59" o:spid="_x0000_s1061" style="position:absolute;left:19695;top:41665;width:5342;height:6176" coordorigin="19695,41665" coordsize="5721,6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Graphic 1082" o:spid="_x0000_s1062" type="#_x0000_t75" alt="Marker" style="position:absolute;left:19695;top:42492;width:5721;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">
                      <v:imagedata r:id="rId35" o:title="Marker" recolortarget="black"/>
                    </v:shape>
                    <v:oval id="Oval 61" o:spid="_x0000_s1063" style="position:absolute;left:20248;top:41665;width:4574;height:4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" fillcolor="#ec5c53" strokecolor="#f2f2f2" strokeweight="1pt">
                      <v:stroke joinstyle="miter"/>
                      <v:textbox inset="0,0,0,0">
                        <w:txbxContent>
                          <w:p w14:paraId="5AFA7C13"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8</w:t>
                            </w:r>
                          </w:p>
                        </w:txbxContent>
                      </v:textbox>
                    </v:oval>
                  </v:group>
                  <v:group id="Group 62" o:spid="_x0000_s1064" style="position:absolute;left:33124;top:42205;width:5343;height:6465" coordorigin="33145,42036" coordsize="5721,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Graphic 1085" o:spid="_x0000_s1065" type="#_x0000_t75" alt="Marker" style="position:absolute;left:33145;top:43170;width:5721;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">
                      <v:imagedata r:id="rId35" o:title="Marker" recolortarget="black"/>
                    </v:shape>
                    <v:oval id="Oval 64" o:spid="_x0000_s1066" style="position:absolute;left:33707;top:42036;width:4597;height:4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" fillcolor="#ec5c53" strokecolor="#f2f2f2" strokeweight="1pt">
                      <v:stroke joinstyle="miter"/>
                      <v:textbox inset="0,0,0,0">
                        <w:txbxContent>
                          <w:p w14:paraId="4A3D6C2D" w14:textId="53F93F83" w:rsidR="00E2197B" w:rsidRDefault="00956367"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6</w:t>
                            </w:r>
                          </w:p>
                        </w:txbxContent>
                      </v:textbox>
                    </v:oval>
                  </v:group>
                  <v:group id="Group 66" o:spid="_x0000_s1067" style="position:absolute;left:9852;top:26737;width:5342;height:5798" coordorigin="9852,26737" coordsize="5721,6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Graphic 1045" o:spid="_x0000_s1068" type="#_x0000_t75" alt="Marker" style="position:absolute;left:9852;top:27163;width:5721;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">
                      <v:imagedata r:id="rId35" o:title="Marker" recolortarget="black"/>
                    </v:shape>
                    <v:oval id="Oval 76" o:spid="_x0000_s1069" style="position:absolute;left:10692;top:26737;width:4129;height:4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" fillcolor="#ec5c53" strokecolor="#f2f2f2" strokeweight="1pt">
                      <v:stroke joinstyle="miter"/>
                      <v:textbox inset="0,0,0,0">
                        <w:txbxContent>
                          <w:p w14:paraId="2A237025"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1</w:t>
                            </w:r>
                          </w:p>
                        </w:txbxContent>
                      </v:textbox>
                    </v:oval>
                  </v:group>
                  <v:group id="Group 77" o:spid="_x0000_s1070" style="position:absolute;left:13511;top:28087;width:5357;height:5433" coordorigin="13511,28087" coordsize="5721,5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Graphic 1042" o:spid="_x0000_s1071" type="#_x0000_t75" alt="Marker" style="position:absolute;left:13511;top:28114;width:5722;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">
                      <v:imagedata r:id="rId35" o:title="Marker" recolortarget="black"/>
                    </v:shape>
                    <v:oval id="Oval 79" o:spid="_x0000_s1072" style="position:absolute;left:14313;top:28087;width:4117;height:3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" fillcolor="#ec5c53" strokecolor="#f2f2f2" strokeweight="1pt">
                      <v:stroke joinstyle="miter"/>
                      <v:textbox inset="0,0,0,0">
                        <w:txbxContent>
                          <w:p w14:paraId="7D64C53C"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2</w:t>
                            </w:r>
                          </w:p>
                        </w:txbxContent>
                      </v:textbox>
                    </v:oval>
                  </v:group>
                  <v:group id="Group 80" o:spid="_x0000_s1073" style="position:absolute;left:27914;top:26403;width:5357;height:5787" coordorigin="27914,26403" coordsize="5721,6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Graphic 1039" o:spid="_x0000_s1074" type="#_x0000_t75" alt="Marker" style="position:absolute;left:27914;top:26818;width:5721;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">
                      <v:imagedata r:id="rId35" o:title="Marker" recolortarget="black"/>
                    </v:shape>
                    <v:oval id="Oval 82" o:spid="_x0000_s1075" style="position:absolute;left:28657;top:26403;width:4290;height:4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" fillcolor="#ec5c53" strokecolor="#f2f2f2" strokeweight="1pt">
                      <v:stroke joinstyle="miter"/>
                      <v:textbox inset="0,0,0,0">
                        <w:txbxContent>
                          <w:p w14:paraId="54CE1ECE"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7</w:t>
                            </w:r>
                          </w:p>
                        </w:txbxContent>
                      </v:textbox>
                    </v:oval>
                  </v:group>
                  <v:group id="Group 83" o:spid="_x0000_s1076" style="position:absolute;left:11888;top:35402;width:5342;height:6105" coordorigin="11888,35402" coordsize="5721,6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Graphic 1055" o:spid="_x0000_s1077" type="#_x0000_t75" alt="Marker" style="position:absolute;left:11888;top:36140;width:5721;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">
                      <v:imagedata r:id="rId35" o:title="Marker" recolortarget="black"/>
                    </v:shape>
                    <v:oval id="Oval 93" o:spid="_x0000_s1078" style="position:absolute;left:12649;top:35402;width:4458;height:4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" fillcolor="#00a9a5" strokecolor="#f2f2f2" strokeweight="1pt">
                      <v:stroke joinstyle="miter"/>
                      <v:textbox inset="0,0,0,0">
                        <w:txbxContent>
                          <w:p w14:paraId="4E98DDFF"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3</w:t>
                            </w:r>
                          </w:p>
                        </w:txbxContent>
                      </v:textbox>
                    </v:oval>
                  </v:group>
                  <v:oval id="Oval 94" o:spid="_x0000_s1079" style="position:absolute;left:25623;top:45544;width:4292;height:4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" fillcolor="#ec5c53" strokecolor="#f2f2f2" strokeweight="1pt">
                    <v:stroke joinstyle="miter"/>
                    <v:textbox inset="0,0,0,0">
                      <w:txbxContent>
                        <w:p w14:paraId="78B33A70" w14:textId="77777777" w:rsidR="00E2197B" w:rsidRDefault="00E2197B" w:rsidP="00E2197B">
                          <w:pPr>
                            <w:kinsoku w:val="0"/>
                            <w:overflowPunct w:val="0"/>
                            <w:jc w:val="center"/>
                            <w:textAlignment w:val="baseline"/>
                            <w:rPr>
                              <w:rFonts w:ascii="Georgia" w:eastAsia="Georgia" w:hAnsi="Georgia" w:cs="Georgia"/>
                              <w:b/>
                              <w:bCs/>
                              <w:i/>
                              <w:iCs/>
                              <w:color w:val="FFFFFF" w:themeColor="background1"/>
                              <w:kern w:val="24"/>
                              <w:sz w:val="24"/>
                              <w:lang w:val="en-US"/>
                            </w:rPr>
                          </w:pPr>
                          <w:r>
                            <w:rPr>
                              <w:rFonts w:ascii="Georgia" w:eastAsia="Georgia" w:hAnsi="Georgia" w:cs="Georgia"/>
                              <w:b/>
                              <w:bCs/>
                              <w:i/>
                              <w:iCs/>
                              <w:color w:val="FFFFFF" w:themeColor="background1"/>
                              <w:kern w:val="24"/>
                              <w:lang w:val="en-US"/>
                            </w:rPr>
                            <w:t>13</w:t>
                          </w:r>
                        </w:p>
                      </w:txbxContent>
                    </v:textbox>
                  </v:oval>
                  <v:group id="Group 95" o:spid="_x0000_s1080" style="position:absolute;left:24140;top:38910;width:5343;height:6091" coordorigin="24140,38910" coordsize="5721,6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Graphic 1072" o:spid="_x0000_s1081" type="#_x0000_t75" alt="Marker" style="position:absolute;left:24140;top:39633;width:5722;height:5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">
                      <v:imagedata r:id="rId35" o:title="Marker" recolortarget="black"/>
                    </v:shape>
                    <v:oval id="Oval 100" o:spid="_x0000_s1082" style="position:absolute;left:24763;top:38910;width:4496;height:4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" fillcolor="#ec5c53" strokecolor="#f2f2f2" strokeweight="1pt">
                      <v:stroke joinstyle="miter"/>
                      <v:textbox inset="0,0,0,0">
                        <w:txbxContent>
                          <w:p w14:paraId="6166EE7E"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12</w:t>
                            </w:r>
                          </w:p>
                        </w:txbxContent>
                      </v:textbox>
                    </v:oval>
                  </v:group>
                  <v:group id="Group 101" o:spid="_x0000_s1083" style="position:absolute;left:26134;top:33268;width:5357;height:6051" coordorigin="26134,33268" coordsize="5721,6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Graphic 1052" o:spid="_x0000_s1084" type="#_x0000_t75" alt="Marker" style="position:absolute;left:26134;top:33962;width:5722;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">
                      <v:imagedata r:id="rId35" o:title="Marker" recolortarget="black"/>
                    </v:shape>
                    <v:oval id="Oval 111" o:spid="_x0000_s1085" style="position:absolute;left:26942;top:33268;width:3999;height:4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" fillcolor="#ec5c53" strokecolor="#f2f2f2" strokeweight="1pt">
                      <v:stroke joinstyle="miter"/>
                      <v:textbox inset="0,0,0,0">
                        <w:txbxContent>
                          <w:p w14:paraId="2917016D"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10</w:t>
                            </w:r>
                          </w:p>
                        </w:txbxContent>
                      </v:textbox>
                    </v:oval>
                  </v:group>
                  <v:group id="Group 115" o:spid="_x0000_s1086" style="position:absolute;left:22542;top:32383;width:5343;height:5671" coordorigin="22542,32383" coordsize="5721,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shape id="Graphic 1049" o:spid="_x0000_s1087" type="#_x0000_t75" alt="Marker" style="position:absolute;left:22542;top:32674;width:5722;height:5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">
                      <v:imagedata r:id="rId35" o:title="Marker" recolortarget="black"/>
                    </v:shape>
                    <v:oval id="Oval 117" o:spid="_x0000_s1088" style="position:absolute;left:23151;top:32383;width:4254;height:3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" fillcolor="#ec5c53" strokecolor="#f2f2f2" strokeweight="1pt">
                      <v:stroke joinstyle="miter"/>
                      <v:textbox inset="0,0,0,0">
                        <w:txbxContent>
                          <w:p w14:paraId="77AB583B"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9</w:t>
                            </w:r>
                          </w:p>
                        </w:txbxContent>
                      </v:textbox>
                    </v:oval>
                  </v:group>
                  <v:shape id="Graphic 1085" o:spid="_x0000_s1089" type="#_x0000_t75" alt="Marker" style="position:absolute;left:35552;top:41392;width:5342;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">
                    <v:imagedata r:id="rId35" o:title="Marker" recolortarget="black"/>
                  </v:shape>
                  <v:group id="Group 119" o:spid="_x0000_s1090" style="position:absolute;left:23267;top:20522;width:5343;height:5925" coordorigin="23267,20522" coordsize="5721,6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Graphic 1034" o:spid="_x0000_s1091" type="#_x0000_t75" alt="Marker" style="position:absolute;left:23267;top:21083;width:5722;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">
                      <v:imagedata r:id="rId35" o:title="Marker" recolortarget="black"/>
                    </v:shape>
                    <v:oval id="Oval 121" o:spid="_x0000_s1092" style="position:absolute;left:24015;top:20522;width:4302;height:4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" fillcolor="#059999" strokecolor="#f2f2f2" strokeweight="1pt">
                      <v:stroke joinstyle="miter"/>
                      <v:textbox inset="0,0,0,0">
                        <w:txbxContent>
                          <w:p w14:paraId="0EDCD26F" w14:textId="77777777" w:rsidR="00E2197B" w:rsidRPr="008B04E1" w:rsidRDefault="00E2197B" w:rsidP="00E2197B">
                            <w:pPr>
                              <w:jc w:val="center"/>
                              <w:rPr>
                                <w:rFonts w:ascii="Georgia" w:eastAsia="Georgia" w:hAnsi="Georgia" w:cs="Georgia"/>
                                <w:b/>
                                <w:bCs/>
                                <w:i/>
                                <w:iCs/>
                                <w:kern w:val="24"/>
                                <w:sz w:val="24"/>
                                <w14:shadow w14:blurRad="50800" w14:dist="50800" w14:dir="5400000" w14:sx="0" w14:sy="0" w14:kx="0" w14:ky="0" w14:algn="ctr">
                                  <w14:srgbClr w14:val="C00000"/>
                                </w14:shadow>
                                <w14:textFill>
                                  <w14:noFill/>
                                </w14:textFill>
                              </w:rPr>
                            </w:pPr>
                            <w:r>
                              <w:rPr>
                                <w:rFonts w:ascii="Georgia" w:eastAsia="Georgia" w:hAnsi="Georgia" w:cs="Georgia"/>
                                <w:b/>
                                <w:bCs/>
                                <w:i/>
                                <w:iCs/>
                                <w:color w:val="FFFFFF" w:themeColor="light1"/>
                                <w:kern w:val="24"/>
                              </w:rPr>
                              <w:t>14</w:t>
                            </w:r>
                          </w:p>
                        </w:txbxContent>
                      </v:textbox>
                    </v:oval>
                  </v:group>
                  <v:oval id="Oval 123" o:spid="_x0000_s1093" style="position:absolute;left:36317;top:40502;width:3896;height:4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" fillcolor="#ec5c53" strokecolor="#f2f2f2" strokeweight="1pt">
                    <v:stroke joinstyle="miter"/>
                    <v:textbox inset="0,0,0,0">
                      <w:txbxContent>
                        <w:p w14:paraId="21968EAE" w14:textId="1C0674D6" w:rsidR="00E2197B" w:rsidRDefault="00956367" w:rsidP="00E2197B">
                          <w:pPr>
                            <w:kinsoku w:val="0"/>
                            <w:overflowPunct w:val="0"/>
                            <w:jc w:val="center"/>
                            <w:textAlignment w:val="baseline"/>
                            <w:rPr>
                              <w:rFonts w:ascii="Georgia" w:eastAsia="Georgia" w:hAnsi="Georgia" w:cs="Georgia"/>
                              <w:b/>
                              <w:bCs/>
                              <w:i/>
                              <w:iCs/>
                              <w:color w:val="FFFFFF" w:themeColor="background1"/>
                              <w:kern w:val="24"/>
                              <w:sz w:val="24"/>
                              <w:lang w:val="en-US"/>
                            </w:rPr>
                          </w:pPr>
                          <w:r>
                            <w:rPr>
                              <w:rFonts w:ascii="Georgia" w:eastAsia="Georgia" w:hAnsi="Georgia" w:cs="Georgia"/>
                              <w:b/>
                              <w:bCs/>
                              <w:i/>
                              <w:iCs/>
                              <w:color w:val="FFFFFF" w:themeColor="background1"/>
                              <w:kern w:val="24"/>
                              <w:lang w:val="en-US"/>
                            </w:rPr>
                            <w:t>5</w:t>
                          </w:r>
                        </w:p>
                      </w:txbxContent>
                    </v:textbox>
                  </v:oval>
                  <v:group id="Group 124" o:spid="_x0000_s1094" style="position:absolute;left:9051;top:38786;width:5357;height:6200" coordorigin="9051,38786" coordsize="5721,6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Graphic 1078" o:spid="_x0000_s1095" type="#_x0000_t75" alt="Marker" style="position:absolute;left:9051;top:39639;width:5721;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">
                      <v:imagedata r:id="rId35" o:title="Marker" recolortarget="black"/>
                    </v:shape>
                    <v:oval id="Oval 126" o:spid="_x0000_s1096" style="position:absolute;left:9734;top:38786;width:4272;height:43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" fillcolor="#00a9a5" strokecolor="#f2f2f2" strokeweight="1pt">
                      <v:stroke joinstyle="miter"/>
                      <v:textbox inset="0,0,0,0">
                        <w:txbxContent>
                          <w:p w14:paraId="31CC1A3F"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4</w:t>
                            </w:r>
                          </w:p>
                        </w:txbxContent>
                      </v:textbox>
                    </v:oval>
                  </v:group>
                  <v:group id="Group 127" o:spid="_x0000_s1097" style="position:absolute;left:28840;top:38089;width:5357;height:5863" coordorigin="28840,38089" coordsize="5721,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Graphic 1075" o:spid="_x0000_s1098" type="#_x0000_t75" alt="Marker" style="position:absolute;left:28840;top:38583;width:5721;height:5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">
                      <v:imagedata r:id="rId35" o:title="Marker" recolortarget="black"/>
                    </v:shape>
                    <v:oval id="Oval 143" o:spid="_x0000_s1099" style="position:absolute;left:29574;top:38089;width:4339;height:4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" fillcolor="#ec5c53" strokecolor="#f2f2f2" strokeweight="1pt">
                      <v:stroke joinstyle="miter"/>
                      <v:textbox inset="0,0,0,0">
                        <w:txbxContent>
                          <w:p w14:paraId="7CADCBE0" w14:textId="77777777" w:rsidR="00E2197B" w:rsidRDefault="00E2197B" w:rsidP="00E2197B">
                            <w:pPr>
                              <w:jc w:val="center"/>
                              <w:rPr>
                                <w:rFonts w:ascii="Georgia" w:eastAsia="Georgia" w:hAnsi="Georgia" w:cs="Georgia"/>
                                <w:b/>
                                <w:bCs/>
                                <w:i/>
                                <w:iCs/>
                                <w:color w:val="FFFFFF" w:themeColor="light1"/>
                                <w:kern w:val="24"/>
                                <w:sz w:val="24"/>
                              </w:rPr>
                            </w:pPr>
                            <w:r>
                              <w:rPr>
                                <w:rFonts w:ascii="Georgia" w:eastAsia="Georgia" w:hAnsi="Georgia" w:cs="Georgia"/>
                                <w:b/>
                                <w:bCs/>
                                <w:i/>
                                <w:iCs/>
                                <w:color w:val="FFFFFF" w:themeColor="light1"/>
                                <w:kern w:val="24"/>
                              </w:rPr>
                              <w:t>11</w:t>
                            </w:r>
                          </w:p>
                        </w:txbxContent>
                      </v:textbox>
                    </v:oval>
                  </v:group>
                </v:group>
                <v:shape id="Graphic 129" o:spid="_x0000_s1100" type="#_x0000_t75" alt="Marker" style="position:absolute;left:30780;top:41262;width:5536;height:5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">
                  <v:imagedata r:id="rId35" o:title="Marker" recolortarget="black"/>
                </v:shape>
                <v:oval id="Oval 147" o:spid="_x0000_s1101" style="position:absolute;left:31439;top:40481;width:4292;height:4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" fillcolor="#4c0b08" strokecolor="#f2f2f2" strokeweight="1pt">
                  <v:stroke joinstyle="miter"/>
                  <v:textbox inset="0,0,0,0">
                    <w:txbxContent>
                      <w:p w14:paraId="3ECA2382" w14:textId="77777777" w:rsidR="00E2197B" w:rsidRDefault="00E2197B" w:rsidP="00E2197B">
                        <w:pPr>
                          <w:kinsoku w:val="0"/>
                          <w:overflowPunct w:val="0"/>
                          <w:jc w:val="center"/>
                          <w:textAlignment w:val="baseline"/>
                          <w:rPr>
                            <w:rFonts w:ascii="Georgia" w:eastAsia="Georgia" w:hAnsi="Georgia" w:cs="Georgia"/>
                            <w:b/>
                            <w:bCs/>
                            <w:i/>
                            <w:iCs/>
                            <w:color w:val="FFFFFF" w:themeColor="background1"/>
                            <w:kern w:val="24"/>
                            <w:sz w:val="24"/>
                            <w:lang w:val="en-US"/>
                          </w:rPr>
                        </w:pPr>
                        <w:r>
                          <w:rPr>
                            <w:rFonts w:ascii="Georgia" w:eastAsia="Georgia" w:hAnsi="Georgia" w:cs="Georgia"/>
                            <w:b/>
                            <w:bCs/>
                            <w:i/>
                            <w:iCs/>
                            <w:color w:val="FFFFFF" w:themeColor="background1"/>
                            <w:kern w:val="24"/>
                            <w:lang w:val="en-US"/>
                          </w:rPr>
                          <w:t>15</w:t>
                        </w:r>
                      </w:p>
                    </w:txbxContent>
                  </v:textbox>
                </v:oval>
              </v:group>
            </w:pict>
          </mc:Fallback>
        </mc:AlternateContent>
      </w:r>
      <w:r w:rsidR="00F76C27">
        <w:t>Po</w:t>
      </w:r>
      <w:r w:rsidR="0097572B">
        <w:t xml:space="preserve">rtfolio by </w:t>
      </w:r>
      <w:r w:rsidR="00AB0A28">
        <w:t>L</w:t>
      </w:r>
      <w:r w:rsidR="0097572B">
        <w:t>ocatio</w:t>
      </w:r>
      <w:r w:rsidR="003E1A2C">
        <w:t>n</w:t>
      </w:r>
    </w:p>
    <w:p w14:paraId="288B6701" w14:textId="77777777" w:rsidR="006D2549" w:rsidRPr="004A12EF" w:rsidRDefault="006D2549" w:rsidP="00AD6252"/>
    <w:tbl>
      <w:tblPr>
        <w:tblW w:w="4202" w:type="dxa"/>
        <w:tblCellMar>
          <w:left w:w="0" w:type="dxa"/>
          <w:right w:w="0" w:type="dxa"/>
        </w:tblCellMar>
        <w:tblLook w:val="0420" w:firstRow="1" w:lastRow="0" w:firstColumn="0" w:lastColumn="0" w:noHBand="0" w:noVBand="1"/>
      </w:tblPr>
      <w:tblGrid>
        <w:gridCol w:w="2102"/>
        <w:gridCol w:w="2100"/>
      </w:tblGrid>
      <w:tr w:rsidR="009F5FF7" w:rsidRPr="009F5FF7" w14:paraId="794B228D" w14:textId="77777777" w:rsidTr="00AD6252">
        <w:trPr>
          <w:trHeight w:val="380"/>
        </w:trPr>
        <w:tc>
          <w:tcPr>
            <w:tcW w:w="2102"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06FB6057" w14:textId="77777777" w:rsidR="009F5FF7" w:rsidRPr="009F5FF7" w:rsidRDefault="009F5FF7" w:rsidP="009F5FF7">
            <w:pPr>
              <w:framePr w:hSpace="180" w:wrap="around" w:vAnchor="text" w:hAnchor="margin" w:y="143"/>
              <w:spacing w:before="0" w:after="0"/>
              <w:rPr>
                <w:rFonts w:ascii="Arial" w:eastAsia="Arial" w:hAnsi="Arial" w:cs="Arial"/>
                <w:b/>
                <w:bCs/>
                <w:color w:val="44546A" w:themeColor="text2"/>
                <w:kern w:val="24"/>
                <w:sz w:val="20"/>
                <w:szCs w:val="20"/>
                <w:lang w:eastAsia="en-GB" w:bidi="he-IL"/>
              </w:rPr>
            </w:pPr>
            <w:r w:rsidRPr="009F5FF7">
              <w:rPr>
                <w:rFonts w:ascii="Arial" w:eastAsia="Arial" w:hAnsi="Arial" w:cs="Arial"/>
                <w:b/>
                <w:bCs/>
                <w:color w:val="44546A" w:themeColor="text2"/>
                <w:kern w:val="24"/>
                <w:sz w:val="20"/>
                <w:szCs w:val="20"/>
                <w:lang w:val="en-US" w:eastAsia="en-GB" w:bidi="he-IL"/>
              </w:rPr>
              <w:t>1.  Drumkee</w:t>
            </w:r>
          </w:p>
        </w:tc>
        <w:tc>
          <w:tcPr>
            <w:tcW w:w="2100"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74ABAE50" w14:textId="77777777" w:rsidR="009F5FF7" w:rsidRPr="009F5FF7" w:rsidRDefault="009F5FF7" w:rsidP="009F5FF7">
            <w:pPr>
              <w:framePr w:hSpace="180" w:wrap="around" w:vAnchor="text" w:hAnchor="margin" w:y="143"/>
              <w:spacing w:before="0" w:after="0"/>
              <w:rPr>
                <w:rFonts w:ascii="Arial" w:eastAsia="Arial" w:hAnsi="Arial" w:cs="Arial"/>
                <w:b/>
                <w:bCs/>
                <w:color w:val="44546A" w:themeColor="text2"/>
                <w:kern w:val="24"/>
                <w:sz w:val="20"/>
                <w:szCs w:val="20"/>
                <w:lang w:eastAsia="en-GB" w:bidi="he-IL"/>
              </w:rPr>
            </w:pPr>
            <w:r w:rsidRPr="009F5FF7">
              <w:rPr>
                <w:rFonts w:ascii="Arial" w:eastAsia="Arial" w:hAnsi="Arial" w:cs="Arial"/>
                <w:b/>
                <w:bCs/>
                <w:color w:val="44546A" w:themeColor="text2"/>
                <w:kern w:val="24"/>
                <w:sz w:val="20"/>
                <w:szCs w:val="20"/>
                <w:lang w:val="en-US" w:eastAsia="en-GB" w:bidi="he-IL"/>
              </w:rPr>
              <w:t>8.  Cenin</w:t>
            </w:r>
          </w:p>
        </w:tc>
      </w:tr>
      <w:tr w:rsidR="009F5FF7" w:rsidRPr="009F5FF7" w14:paraId="06475E96" w14:textId="77777777" w:rsidTr="00AD6252">
        <w:trPr>
          <w:trHeight w:val="380"/>
        </w:trPr>
        <w:tc>
          <w:tcPr>
            <w:tcW w:w="2102"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52798637" w14:textId="77777777" w:rsidR="009F5FF7" w:rsidRPr="009F5FF7" w:rsidRDefault="009F5FF7" w:rsidP="009F5FF7">
            <w:pPr>
              <w:framePr w:hSpace="180" w:wrap="around" w:vAnchor="text" w:hAnchor="margin" w:y="143"/>
              <w:spacing w:before="0" w:after="0"/>
              <w:rPr>
                <w:rFonts w:ascii="Arial" w:eastAsia="Arial" w:hAnsi="Arial" w:cs="Arial"/>
                <w:b/>
                <w:bCs/>
                <w:color w:val="44546A" w:themeColor="text2"/>
                <w:kern w:val="24"/>
                <w:sz w:val="20"/>
                <w:szCs w:val="20"/>
                <w:lang w:eastAsia="en-GB" w:bidi="he-IL"/>
              </w:rPr>
            </w:pPr>
            <w:r w:rsidRPr="009F5FF7">
              <w:rPr>
                <w:rFonts w:ascii="Arial" w:eastAsia="Arial" w:hAnsi="Arial" w:cs="Arial"/>
                <w:b/>
                <w:bCs/>
                <w:color w:val="44546A" w:themeColor="text2"/>
                <w:kern w:val="24"/>
                <w:sz w:val="20"/>
                <w:szCs w:val="20"/>
                <w:lang w:eastAsia="en-GB" w:bidi="he-IL"/>
              </w:rPr>
              <w:t>2.  Mullavilly</w:t>
            </w:r>
          </w:p>
        </w:tc>
        <w:tc>
          <w:tcPr>
            <w:tcW w:w="2100"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1B1EC3B9" w14:textId="77777777" w:rsidR="009F5FF7" w:rsidRPr="009F5FF7" w:rsidRDefault="009F5FF7" w:rsidP="009F5FF7">
            <w:pPr>
              <w:framePr w:hSpace="180" w:wrap="around" w:vAnchor="text" w:hAnchor="margin" w:y="143"/>
              <w:spacing w:before="0" w:after="0"/>
              <w:rPr>
                <w:rFonts w:ascii="Arial" w:eastAsia="Arial" w:hAnsi="Arial" w:cs="Arial"/>
                <w:b/>
                <w:bCs/>
                <w:color w:val="44546A" w:themeColor="text2"/>
                <w:kern w:val="24"/>
                <w:sz w:val="20"/>
                <w:szCs w:val="20"/>
                <w:lang w:eastAsia="en-GB" w:bidi="he-IL"/>
              </w:rPr>
            </w:pPr>
            <w:r w:rsidRPr="009F5FF7">
              <w:rPr>
                <w:rFonts w:ascii="Arial" w:eastAsia="Arial" w:hAnsi="Arial" w:cs="Arial"/>
                <w:b/>
                <w:bCs/>
                <w:color w:val="44546A" w:themeColor="text2"/>
                <w:kern w:val="24"/>
                <w:sz w:val="20"/>
                <w:szCs w:val="20"/>
                <w:lang w:val="en-US" w:eastAsia="en-GB" w:bidi="he-IL"/>
              </w:rPr>
              <w:t>9.  Hulley</w:t>
            </w:r>
          </w:p>
        </w:tc>
      </w:tr>
      <w:tr w:rsidR="009F5FF7" w:rsidRPr="009F5FF7" w14:paraId="6DABFF1C" w14:textId="77777777" w:rsidTr="00AD6252">
        <w:trPr>
          <w:trHeight w:val="380"/>
        </w:trPr>
        <w:tc>
          <w:tcPr>
            <w:tcW w:w="2102"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7B0453D1" w14:textId="77777777" w:rsidR="009F5FF7" w:rsidRPr="00AD6252" w:rsidRDefault="009F5FF7" w:rsidP="009F5FF7">
            <w:pPr>
              <w:framePr w:hSpace="180" w:wrap="around" w:vAnchor="text" w:hAnchor="margin" w:y="143"/>
              <w:spacing w:before="0" w:after="0"/>
              <w:rPr>
                <w:rFonts w:ascii="Arial" w:eastAsia="Arial" w:hAnsi="Arial" w:cs="Arial"/>
                <w:b/>
                <w:bCs/>
                <w:color w:val="00A1B3"/>
                <w:kern w:val="24"/>
                <w:sz w:val="20"/>
                <w:szCs w:val="20"/>
                <w:lang w:eastAsia="en-GB" w:bidi="he-IL"/>
              </w:rPr>
            </w:pPr>
            <w:r w:rsidRPr="00AD6252">
              <w:rPr>
                <w:rFonts w:ascii="Arial" w:eastAsia="Arial" w:hAnsi="Arial" w:cs="Arial"/>
                <w:b/>
                <w:bCs/>
                <w:color w:val="00A1B3"/>
                <w:kern w:val="24"/>
                <w:sz w:val="20"/>
                <w:szCs w:val="20"/>
                <w:lang w:eastAsia="en-GB" w:bidi="he-IL"/>
              </w:rPr>
              <w:t xml:space="preserve">3.  </w:t>
            </w:r>
            <w:r w:rsidR="00B65722">
              <w:rPr>
                <w:rFonts w:ascii="Arial" w:eastAsia="Arial" w:hAnsi="Arial" w:cs="Arial"/>
                <w:b/>
                <w:bCs/>
                <w:color w:val="00A1B3"/>
                <w:kern w:val="24"/>
                <w:sz w:val="20"/>
                <w:szCs w:val="20"/>
                <w:lang w:eastAsia="en-GB" w:bidi="he-IL"/>
              </w:rPr>
              <w:t>P</w:t>
            </w:r>
            <w:r w:rsidRPr="00AD6252">
              <w:rPr>
                <w:rFonts w:ascii="Arial" w:eastAsia="Arial" w:hAnsi="Arial" w:cs="Arial"/>
                <w:b/>
                <w:bCs/>
                <w:color w:val="00A1B3"/>
                <w:kern w:val="24"/>
                <w:sz w:val="20"/>
                <w:szCs w:val="20"/>
                <w:lang w:eastAsia="en-GB" w:bidi="he-IL"/>
              </w:rPr>
              <w:t>orterstown</w:t>
            </w:r>
            <w:r w:rsidR="006E5A91">
              <w:rPr>
                <w:rStyle w:val="FootnoteReference"/>
                <w:rFonts w:ascii="Arial" w:eastAsia="Arial" w:hAnsi="Arial" w:cs="Arial"/>
                <w:b/>
                <w:bCs/>
                <w:color w:val="00A1B3"/>
                <w:kern w:val="24"/>
                <w:sz w:val="20"/>
                <w:szCs w:val="20"/>
                <w:lang w:eastAsia="en-GB" w:bidi="he-IL"/>
              </w:rPr>
              <w:footnoteReference w:id="17"/>
            </w:r>
          </w:p>
        </w:tc>
        <w:tc>
          <w:tcPr>
            <w:tcW w:w="2100"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3FB3BED0" w14:textId="77777777" w:rsidR="009F5FF7" w:rsidRPr="009F5FF7" w:rsidRDefault="009F5FF7" w:rsidP="009F5FF7">
            <w:pPr>
              <w:framePr w:hSpace="180" w:wrap="around" w:vAnchor="text" w:hAnchor="margin" w:y="143"/>
              <w:spacing w:before="0" w:after="0"/>
              <w:rPr>
                <w:rFonts w:ascii="Arial" w:eastAsia="Arial" w:hAnsi="Arial" w:cs="Arial"/>
                <w:b/>
                <w:bCs/>
                <w:color w:val="44546A" w:themeColor="text2"/>
                <w:kern w:val="24"/>
                <w:sz w:val="20"/>
                <w:szCs w:val="20"/>
                <w:lang w:eastAsia="en-GB" w:bidi="he-IL"/>
              </w:rPr>
            </w:pPr>
            <w:r w:rsidRPr="009F5FF7">
              <w:rPr>
                <w:rFonts w:ascii="Arial" w:eastAsia="Arial" w:hAnsi="Arial" w:cs="Arial"/>
                <w:b/>
                <w:bCs/>
                <w:color w:val="44546A" w:themeColor="text2"/>
                <w:kern w:val="24"/>
                <w:sz w:val="20"/>
                <w:szCs w:val="20"/>
                <w:lang w:eastAsia="en-GB" w:bidi="he-IL"/>
              </w:rPr>
              <w:t xml:space="preserve">10.  Lascar </w:t>
            </w:r>
          </w:p>
        </w:tc>
      </w:tr>
      <w:tr w:rsidR="009F5FF7" w:rsidRPr="009F5FF7" w14:paraId="00794B2E" w14:textId="77777777" w:rsidTr="00AD6252">
        <w:trPr>
          <w:trHeight w:val="380"/>
        </w:trPr>
        <w:tc>
          <w:tcPr>
            <w:tcW w:w="2102"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7A66D54C" w14:textId="77777777" w:rsidR="009F5FF7" w:rsidRPr="00AD6252" w:rsidRDefault="009F5FF7" w:rsidP="009F5FF7">
            <w:pPr>
              <w:framePr w:hSpace="180" w:wrap="around" w:vAnchor="text" w:hAnchor="margin" w:y="143"/>
              <w:spacing w:before="0" w:after="0"/>
              <w:rPr>
                <w:rFonts w:ascii="Arial" w:eastAsia="Arial" w:hAnsi="Arial" w:cs="Arial"/>
                <w:b/>
                <w:bCs/>
                <w:color w:val="00A1B3"/>
                <w:kern w:val="24"/>
                <w:sz w:val="20"/>
                <w:szCs w:val="20"/>
                <w:lang w:eastAsia="en-GB" w:bidi="he-IL"/>
              </w:rPr>
            </w:pPr>
            <w:r w:rsidRPr="00AD6252">
              <w:rPr>
                <w:rFonts w:ascii="Arial" w:eastAsia="Arial" w:hAnsi="Arial" w:cs="Arial"/>
                <w:b/>
                <w:bCs/>
                <w:color w:val="00A1B3"/>
                <w:kern w:val="24"/>
                <w:sz w:val="20"/>
                <w:szCs w:val="20"/>
                <w:lang w:eastAsia="en-GB" w:bidi="he-IL"/>
              </w:rPr>
              <w:t>4.  Kilmannock</w:t>
            </w:r>
            <w:r w:rsidR="00410171">
              <w:rPr>
                <w:rFonts w:ascii="Arial" w:eastAsia="Arial" w:hAnsi="Arial" w:cs="Arial"/>
                <w:b/>
                <w:bCs/>
                <w:color w:val="00A1B3"/>
                <w:kern w:val="24"/>
                <w:sz w:val="20"/>
                <w:szCs w:val="20"/>
                <w:vertAlign w:val="superscript"/>
                <w:lang w:eastAsia="en-GB" w:bidi="he-IL"/>
              </w:rPr>
              <w:t>15</w:t>
            </w:r>
          </w:p>
        </w:tc>
        <w:tc>
          <w:tcPr>
            <w:tcW w:w="2100"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5611B5D3" w14:textId="77777777" w:rsidR="009F5FF7" w:rsidRPr="009F5FF7" w:rsidRDefault="009F5FF7" w:rsidP="009F5FF7">
            <w:pPr>
              <w:framePr w:hSpace="180" w:wrap="around" w:vAnchor="text" w:hAnchor="margin" w:y="143"/>
              <w:spacing w:before="0" w:after="0"/>
              <w:rPr>
                <w:rFonts w:ascii="Arial" w:eastAsia="Arial" w:hAnsi="Arial" w:cs="Arial"/>
                <w:b/>
                <w:bCs/>
                <w:color w:val="44546A" w:themeColor="text2"/>
                <w:kern w:val="24"/>
                <w:sz w:val="20"/>
                <w:szCs w:val="20"/>
                <w:lang w:eastAsia="en-GB" w:bidi="he-IL"/>
              </w:rPr>
            </w:pPr>
            <w:r w:rsidRPr="009F5FF7">
              <w:rPr>
                <w:rFonts w:ascii="Arial" w:eastAsia="Arial" w:hAnsi="Arial" w:cs="Arial"/>
                <w:b/>
                <w:bCs/>
                <w:color w:val="44546A" w:themeColor="text2"/>
                <w:kern w:val="24"/>
                <w:sz w:val="20"/>
                <w:szCs w:val="20"/>
                <w:lang w:eastAsia="en-GB" w:bidi="he-IL"/>
              </w:rPr>
              <w:t>11.  Breach</w:t>
            </w:r>
          </w:p>
        </w:tc>
      </w:tr>
      <w:tr w:rsidR="009F5FF7" w:rsidRPr="009F5FF7" w14:paraId="62A9C660" w14:textId="77777777" w:rsidTr="00AD6252">
        <w:trPr>
          <w:trHeight w:val="380"/>
        </w:trPr>
        <w:tc>
          <w:tcPr>
            <w:tcW w:w="2102"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4845C9ED" w14:textId="77777777" w:rsidR="009F5FF7" w:rsidRPr="009F5FF7" w:rsidRDefault="009F5FF7" w:rsidP="009F5FF7">
            <w:pPr>
              <w:framePr w:hSpace="180" w:wrap="around" w:vAnchor="text" w:hAnchor="margin" w:y="143"/>
              <w:spacing w:before="0" w:after="0"/>
              <w:rPr>
                <w:rFonts w:ascii="Arial" w:eastAsia="Arial" w:hAnsi="Arial" w:cs="Arial"/>
                <w:b/>
                <w:bCs/>
                <w:color w:val="44546A" w:themeColor="text2"/>
                <w:kern w:val="24"/>
                <w:sz w:val="20"/>
                <w:szCs w:val="20"/>
                <w:lang w:eastAsia="en-GB" w:bidi="he-IL"/>
              </w:rPr>
            </w:pPr>
            <w:r w:rsidRPr="009F5FF7">
              <w:rPr>
                <w:rFonts w:ascii="Arial" w:eastAsia="Arial" w:hAnsi="Arial" w:cs="Arial"/>
                <w:b/>
                <w:bCs/>
                <w:color w:val="44546A" w:themeColor="text2"/>
                <w:kern w:val="24"/>
                <w:sz w:val="20"/>
                <w:szCs w:val="20"/>
                <w:lang w:val="en-US" w:eastAsia="en-GB" w:bidi="he-IL"/>
              </w:rPr>
              <w:t>5.  Port of Tilbury</w:t>
            </w:r>
          </w:p>
        </w:tc>
        <w:tc>
          <w:tcPr>
            <w:tcW w:w="2100"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38605501" w14:textId="77777777" w:rsidR="009F5FF7" w:rsidRPr="009F5FF7" w:rsidRDefault="009F5FF7" w:rsidP="009F5FF7">
            <w:pPr>
              <w:framePr w:hSpace="180" w:wrap="around" w:vAnchor="text" w:hAnchor="margin" w:y="143"/>
              <w:spacing w:before="0" w:after="0"/>
              <w:rPr>
                <w:rFonts w:ascii="Arial" w:eastAsia="Arial" w:hAnsi="Arial" w:cs="Arial"/>
                <w:b/>
                <w:bCs/>
                <w:color w:val="44546A" w:themeColor="text2"/>
                <w:kern w:val="24"/>
                <w:sz w:val="20"/>
                <w:szCs w:val="20"/>
                <w:lang w:eastAsia="en-GB" w:bidi="he-IL"/>
              </w:rPr>
            </w:pPr>
            <w:r w:rsidRPr="009F5FF7">
              <w:rPr>
                <w:rFonts w:ascii="Arial" w:eastAsia="Arial" w:hAnsi="Arial" w:cs="Arial"/>
                <w:b/>
                <w:bCs/>
                <w:color w:val="44546A" w:themeColor="text2"/>
                <w:kern w:val="24"/>
                <w:sz w:val="20"/>
                <w:szCs w:val="20"/>
                <w:lang w:eastAsia="en-GB" w:bidi="he-IL"/>
              </w:rPr>
              <w:t>12.  Larport</w:t>
            </w:r>
          </w:p>
        </w:tc>
      </w:tr>
      <w:tr w:rsidR="009F5FF7" w:rsidRPr="009F5FF7" w14:paraId="6233E80C" w14:textId="77777777" w:rsidTr="00AD6252">
        <w:trPr>
          <w:trHeight w:val="380"/>
        </w:trPr>
        <w:tc>
          <w:tcPr>
            <w:tcW w:w="2102"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262C47DD" w14:textId="77777777" w:rsidR="009F5FF7" w:rsidRPr="009F5FF7" w:rsidRDefault="009F5FF7" w:rsidP="009F5FF7">
            <w:pPr>
              <w:framePr w:hSpace="180" w:wrap="around" w:vAnchor="text" w:hAnchor="margin" w:y="143"/>
              <w:spacing w:before="0" w:after="0"/>
              <w:rPr>
                <w:rFonts w:ascii="Arial" w:eastAsia="Arial" w:hAnsi="Arial" w:cs="Arial"/>
                <w:b/>
                <w:bCs/>
                <w:color w:val="44546A" w:themeColor="text2"/>
                <w:kern w:val="24"/>
                <w:sz w:val="20"/>
                <w:szCs w:val="20"/>
                <w:lang w:eastAsia="en-GB" w:bidi="he-IL"/>
              </w:rPr>
            </w:pPr>
            <w:r w:rsidRPr="009F5FF7">
              <w:rPr>
                <w:rFonts w:ascii="Arial" w:eastAsia="Arial" w:hAnsi="Arial" w:cs="Arial"/>
                <w:b/>
                <w:bCs/>
                <w:color w:val="44546A" w:themeColor="text2"/>
                <w:kern w:val="24"/>
                <w:sz w:val="20"/>
                <w:szCs w:val="20"/>
                <w:lang w:eastAsia="en-GB" w:bidi="he-IL"/>
              </w:rPr>
              <w:t>6.  Lower Road</w:t>
            </w:r>
          </w:p>
        </w:tc>
        <w:tc>
          <w:tcPr>
            <w:tcW w:w="2100"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0BCDADD9" w14:textId="77777777" w:rsidR="009F5FF7" w:rsidRPr="009F5FF7" w:rsidRDefault="009F5FF7" w:rsidP="009F5FF7">
            <w:pPr>
              <w:framePr w:hSpace="180" w:wrap="around" w:vAnchor="text" w:hAnchor="margin" w:y="143"/>
              <w:spacing w:before="0" w:after="0"/>
              <w:rPr>
                <w:rFonts w:ascii="Arial" w:eastAsia="Arial" w:hAnsi="Arial" w:cs="Arial"/>
                <w:b/>
                <w:bCs/>
                <w:color w:val="44546A" w:themeColor="text2"/>
                <w:kern w:val="24"/>
                <w:sz w:val="20"/>
                <w:szCs w:val="20"/>
                <w:lang w:eastAsia="en-GB" w:bidi="he-IL"/>
              </w:rPr>
            </w:pPr>
            <w:r w:rsidRPr="009F5FF7">
              <w:rPr>
                <w:rFonts w:ascii="Arial" w:eastAsia="Arial" w:hAnsi="Arial" w:cs="Arial"/>
                <w:b/>
                <w:bCs/>
                <w:color w:val="44546A" w:themeColor="text2"/>
                <w:kern w:val="24"/>
                <w:sz w:val="20"/>
                <w:szCs w:val="20"/>
                <w:lang w:eastAsia="en-GB" w:bidi="he-IL"/>
              </w:rPr>
              <w:t>13.  Ancala</w:t>
            </w:r>
            <w:r w:rsidR="00413BCF">
              <w:rPr>
                <w:rStyle w:val="FootnoteReference"/>
                <w:rFonts w:ascii="Arial" w:eastAsia="Arial" w:hAnsi="Arial" w:cs="Arial"/>
                <w:b/>
                <w:bCs/>
                <w:color w:val="44546A" w:themeColor="text2"/>
                <w:kern w:val="24"/>
                <w:sz w:val="20"/>
                <w:szCs w:val="20"/>
                <w:lang w:eastAsia="en-GB" w:bidi="he-IL"/>
              </w:rPr>
              <w:footnoteReference w:id="18"/>
            </w:r>
          </w:p>
        </w:tc>
      </w:tr>
      <w:tr w:rsidR="009F5FF7" w:rsidRPr="009F5FF7" w14:paraId="42B94A17" w14:textId="77777777" w:rsidTr="00AD6252">
        <w:trPr>
          <w:trHeight w:val="380"/>
        </w:trPr>
        <w:tc>
          <w:tcPr>
            <w:tcW w:w="2102"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7C5A11B6" w14:textId="77777777" w:rsidR="009F5FF7" w:rsidRPr="009F5FF7" w:rsidRDefault="009F5FF7" w:rsidP="009F5FF7">
            <w:pPr>
              <w:framePr w:hSpace="180" w:wrap="around" w:vAnchor="text" w:hAnchor="margin" w:y="143"/>
              <w:spacing w:before="0" w:after="0"/>
              <w:rPr>
                <w:rFonts w:ascii="Arial" w:eastAsia="Arial" w:hAnsi="Arial" w:cs="Arial"/>
                <w:b/>
                <w:bCs/>
                <w:color w:val="44546A" w:themeColor="text2"/>
                <w:kern w:val="24"/>
                <w:sz w:val="20"/>
                <w:szCs w:val="20"/>
                <w:lang w:eastAsia="en-GB" w:bidi="he-IL"/>
              </w:rPr>
            </w:pPr>
            <w:r w:rsidRPr="009F5FF7">
              <w:rPr>
                <w:rFonts w:ascii="Arial" w:eastAsia="Arial" w:hAnsi="Arial" w:cs="Arial"/>
                <w:b/>
                <w:bCs/>
                <w:color w:val="44546A" w:themeColor="text2"/>
                <w:kern w:val="24"/>
                <w:sz w:val="20"/>
                <w:szCs w:val="20"/>
                <w:lang w:eastAsia="en-GB" w:bidi="he-IL"/>
              </w:rPr>
              <w:t>7.  Boulby</w:t>
            </w:r>
          </w:p>
        </w:tc>
        <w:tc>
          <w:tcPr>
            <w:tcW w:w="2100"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hideMark/>
          </w:tcPr>
          <w:p w14:paraId="26666EE7" w14:textId="77777777" w:rsidR="009F5FF7" w:rsidRPr="00AD6252" w:rsidRDefault="009F5FF7" w:rsidP="009F5FF7">
            <w:pPr>
              <w:framePr w:hSpace="180" w:wrap="around" w:vAnchor="text" w:hAnchor="margin" w:y="143"/>
              <w:spacing w:before="0" w:after="0"/>
              <w:rPr>
                <w:rFonts w:ascii="Arial" w:eastAsia="Arial" w:hAnsi="Arial" w:cs="Arial"/>
                <w:b/>
                <w:bCs/>
                <w:color w:val="00A1B3"/>
                <w:kern w:val="24"/>
                <w:sz w:val="20"/>
                <w:szCs w:val="20"/>
                <w:lang w:eastAsia="en-GB" w:bidi="he-IL"/>
              </w:rPr>
            </w:pPr>
            <w:r w:rsidRPr="00AD6252">
              <w:rPr>
                <w:rFonts w:ascii="Arial" w:eastAsia="Arial" w:hAnsi="Arial" w:cs="Arial"/>
                <w:b/>
                <w:bCs/>
                <w:color w:val="00A1B3"/>
                <w:kern w:val="24"/>
                <w:sz w:val="20"/>
                <w:szCs w:val="20"/>
                <w:lang w:eastAsia="en-GB" w:bidi="he-IL"/>
              </w:rPr>
              <w:t>14.  Ferrymuir</w:t>
            </w:r>
            <w:r w:rsidR="00410171">
              <w:rPr>
                <w:rFonts w:ascii="Arial" w:eastAsia="Arial" w:hAnsi="Arial" w:cs="Arial"/>
                <w:b/>
                <w:bCs/>
                <w:color w:val="00A1B3"/>
                <w:kern w:val="24"/>
                <w:sz w:val="20"/>
                <w:szCs w:val="20"/>
                <w:vertAlign w:val="superscript"/>
                <w:lang w:eastAsia="en-GB" w:bidi="he-IL"/>
              </w:rPr>
              <w:t>15</w:t>
            </w:r>
          </w:p>
        </w:tc>
      </w:tr>
      <w:tr w:rsidR="00E94BC7" w:rsidRPr="009F5FF7" w14:paraId="2B0F8471" w14:textId="77777777" w:rsidTr="00AD6252">
        <w:trPr>
          <w:trHeight w:val="380"/>
        </w:trPr>
        <w:tc>
          <w:tcPr>
            <w:tcW w:w="2102"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tcPr>
          <w:p w14:paraId="595C3AB5" w14:textId="77777777" w:rsidR="00E94BC7" w:rsidRPr="009F5FF7" w:rsidRDefault="001A2455" w:rsidP="009F5FF7">
            <w:pPr>
              <w:framePr w:hSpace="180" w:wrap="around" w:vAnchor="text" w:hAnchor="margin" w:y="143"/>
              <w:spacing w:before="0" w:after="0"/>
              <w:rPr>
                <w:rFonts w:ascii="Arial" w:eastAsia="Arial" w:hAnsi="Arial" w:cs="Arial"/>
                <w:b/>
                <w:bCs/>
                <w:color w:val="44546A" w:themeColor="text2"/>
                <w:kern w:val="24"/>
                <w:sz w:val="20"/>
                <w:szCs w:val="20"/>
                <w:lang w:eastAsia="en-GB" w:bidi="he-IL"/>
              </w:rPr>
            </w:pPr>
            <w:r w:rsidRPr="008B04E1">
              <w:rPr>
                <w:rFonts w:ascii="Arial" w:eastAsia="Arial" w:hAnsi="Arial" w:cs="Arial"/>
                <w:b/>
                <w:bCs/>
                <w:color w:val="4C0B08"/>
                <w:kern w:val="24"/>
                <w:sz w:val="20"/>
                <w:szCs w:val="20"/>
                <w:lang w:eastAsia="en-GB" w:bidi="he-IL"/>
              </w:rPr>
              <w:t>15.</w:t>
            </w:r>
            <w:r w:rsidR="00441C31">
              <w:rPr>
                <w:rFonts w:ascii="Arial" w:eastAsia="Arial" w:hAnsi="Arial" w:cs="Arial"/>
                <w:b/>
                <w:bCs/>
                <w:color w:val="4C0B08"/>
                <w:kern w:val="24"/>
                <w:sz w:val="20"/>
                <w:szCs w:val="20"/>
                <w:lang w:eastAsia="en-GB" w:bidi="he-IL"/>
              </w:rPr>
              <w:t xml:space="preserve"> </w:t>
            </w:r>
            <w:r w:rsidRPr="008B04E1">
              <w:rPr>
                <w:rFonts w:ascii="Arial" w:eastAsia="Arial" w:hAnsi="Arial" w:cs="Arial"/>
                <w:b/>
                <w:bCs/>
                <w:color w:val="4C0B08"/>
                <w:kern w:val="24"/>
                <w:sz w:val="20"/>
                <w:szCs w:val="20"/>
                <w:lang w:eastAsia="en-GB" w:bidi="he-IL"/>
              </w:rPr>
              <w:t>Stony</w:t>
            </w:r>
            <w:r w:rsidR="00413BCF">
              <w:rPr>
                <w:rStyle w:val="FootnoteReference"/>
                <w:rFonts w:ascii="Arial" w:eastAsia="Arial" w:hAnsi="Arial" w:cs="Arial"/>
                <w:b/>
                <w:bCs/>
                <w:color w:val="4C0B08"/>
                <w:kern w:val="24"/>
                <w:sz w:val="20"/>
                <w:szCs w:val="20"/>
                <w:lang w:eastAsia="en-GB" w:bidi="he-IL"/>
              </w:rPr>
              <w:footnoteReference w:id="19"/>
            </w:r>
          </w:p>
        </w:tc>
        <w:tc>
          <w:tcPr>
            <w:tcW w:w="2100" w:type="dxa"/>
            <w:tcBorders>
              <w:top w:val="single" w:sz="4" w:space="0" w:color="A6A6A6"/>
              <w:left w:val="nil"/>
              <w:bottom w:val="single" w:sz="4" w:space="0" w:color="A6A6A6"/>
              <w:right w:val="nil"/>
            </w:tcBorders>
            <w:shd w:val="clear" w:color="auto" w:fill="auto"/>
            <w:tcMar>
              <w:top w:w="57" w:type="dxa"/>
              <w:left w:w="57" w:type="dxa"/>
              <w:bottom w:w="57" w:type="dxa"/>
              <w:right w:w="15" w:type="dxa"/>
            </w:tcMar>
            <w:vAlign w:val="center"/>
          </w:tcPr>
          <w:p w14:paraId="6E8CCFDF" w14:textId="77777777" w:rsidR="00E94BC7" w:rsidRPr="00AD6252" w:rsidRDefault="00E94BC7" w:rsidP="009F5FF7">
            <w:pPr>
              <w:framePr w:hSpace="180" w:wrap="around" w:vAnchor="text" w:hAnchor="margin" w:y="143"/>
              <w:spacing w:before="0" w:after="0"/>
              <w:rPr>
                <w:rFonts w:ascii="Arial" w:eastAsia="Arial" w:hAnsi="Arial" w:cs="Arial"/>
                <w:b/>
                <w:bCs/>
                <w:color w:val="00A1B3"/>
                <w:kern w:val="24"/>
                <w:sz w:val="20"/>
                <w:szCs w:val="20"/>
                <w:lang w:eastAsia="en-GB" w:bidi="he-IL"/>
              </w:rPr>
            </w:pPr>
          </w:p>
        </w:tc>
      </w:tr>
    </w:tbl>
    <w:p w14:paraId="0D58A238" w14:textId="77777777" w:rsidR="008F0864" w:rsidRPr="0097572B" w:rsidRDefault="008F0864" w:rsidP="008F0864">
      <w:pPr>
        <w:rPr>
          <w:rFonts w:asciiTheme="majorHAnsi" w:hAnsiTheme="majorHAnsi" w:cstheme="majorHAnsi"/>
        </w:rPr>
      </w:pPr>
    </w:p>
    <w:p w14:paraId="1C53F68B" w14:textId="77777777" w:rsidR="008F0864" w:rsidRPr="0097572B" w:rsidRDefault="008F0864" w:rsidP="008F0864">
      <w:pPr>
        <w:rPr>
          <w:rFonts w:asciiTheme="majorHAnsi" w:hAnsiTheme="majorHAnsi" w:cstheme="majorHAnsi"/>
        </w:rPr>
      </w:pPr>
    </w:p>
    <w:p w14:paraId="5C25EED0" w14:textId="77777777" w:rsidR="008F0864" w:rsidRPr="0097572B" w:rsidRDefault="008F0864" w:rsidP="008F0864">
      <w:pPr>
        <w:rPr>
          <w:rFonts w:asciiTheme="majorHAnsi" w:hAnsiTheme="majorHAnsi" w:cstheme="majorHAnsi"/>
        </w:rPr>
      </w:pPr>
    </w:p>
    <w:p w14:paraId="364783DF" w14:textId="77777777" w:rsidR="008F0864" w:rsidRPr="0097572B" w:rsidRDefault="008F0864" w:rsidP="008F0864">
      <w:pPr>
        <w:rPr>
          <w:rFonts w:asciiTheme="majorHAnsi" w:hAnsiTheme="majorHAnsi" w:cstheme="majorHAnsi"/>
        </w:rPr>
      </w:pPr>
    </w:p>
    <w:p w14:paraId="709AC179" w14:textId="77777777" w:rsidR="008F0864" w:rsidRPr="0097572B" w:rsidRDefault="008F0864" w:rsidP="008F0864">
      <w:pPr>
        <w:rPr>
          <w:rFonts w:asciiTheme="majorHAnsi" w:hAnsiTheme="majorHAnsi" w:cstheme="majorHAnsi"/>
        </w:rPr>
      </w:pPr>
    </w:p>
    <w:p w14:paraId="7BFD3963" w14:textId="77777777" w:rsidR="008F0864" w:rsidRPr="0097572B" w:rsidRDefault="008F0864" w:rsidP="008F0864">
      <w:pPr>
        <w:rPr>
          <w:rFonts w:asciiTheme="majorHAnsi" w:hAnsiTheme="majorHAnsi" w:cstheme="majorHAnsi"/>
        </w:rPr>
      </w:pPr>
    </w:p>
    <w:p w14:paraId="3C8F83AD" w14:textId="77777777" w:rsidR="008F0864" w:rsidRPr="0097572B" w:rsidRDefault="008F0864" w:rsidP="008F0864">
      <w:pPr>
        <w:rPr>
          <w:rFonts w:asciiTheme="majorHAnsi" w:hAnsiTheme="majorHAnsi" w:cstheme="majorHAnsi"/>
        </w:rPr>
      </w:pPr>
    </w:p>
    <w:p w14:paraId="68BB4F4C" w14:textId="77777777" w:rsidR="008F0864" w:rsidRPr="0097572B" w:rsidRDefault="008F0864" w:rsidP="008F0864">
      <w:pPr>
        <w:rPr>
          <w:rFonts w:asciiTheme="majorHAnsi" w:hAnsiTheme="majorHAnsi" w:cstheme="majorHAnsi"/>
        </w:rPr>
      </w:pPr>
    </w:p>
    <w:p w14:paraId="74DE1370" w14:textId="77777777" w:rsidR="008F0864" w:rsidRPr="0097572B" w:rsidRDefault="008F0864" w:rsidP="008F0864">
      <w:pPr>
        <w:rPr>
          <w:rFonts w:asciiTheme="majorHAnsi" w:hAnsiTheme="majorHAnsi" w:cstheme="majorHAnsi"/>
        </w:rPr>
      </w:pPr>
    </w:p>
    <w:p w14:paraId="069CA10F" w14:textId="77777777" w:rsidR="008857DF" w:rsidRDefault="008857DF" w:rsidP="008F0864">
      <w:pPr>
        <w:rPr>
          <w:rFonts w:asciiTheme="majorHAnsi" w:hAnsiTheme="majorHAnsi" w:cstheme="majorHAnsi"/>
        </w:rPr>
      </w:pPr>
    </w:p>
    <w:p w14:paraId="41DB692E" w14:textId="77777777" w:rsidR="00B07C9E" w:rsidRDefault="00B07C9E" w:rsidP="008F0864">
      <w:pPr>
        <w:rPr>
          <w:rFonts w:asciiTheme="majorHAnsi" w:hAnsiTheme="majorHAnsi" w:cstheme="majorHAnsi"/>
        </w:rPr>
      </w:pPr>
    </w:p>
    <w:p w14:paraId="195EF469" w14:textId="77777777" w:rsidR="00B07C9E" w:rsidRDefault="00B07C9E" w:rsidP="008F0864">
      <w:pPr>
        <w:rPr>
          <w:rFonts w:asciiTheme="majorHAnsi" w:hAnsiTheme="majorHAnsi" w:cstheme="majorHAnsi"/>
        </w:rPr>
      </w:pPr>
    </w:p>
    <w:p w14:paraId="6AD32CCB" w14:textId="77777777" w:rsidR="00B07C9E" w:rsidRDefault="00B07C9E" w:rsidP="008F0864">
      <w:pPr>
        <w:rPr>
          <w:rFonts w:asciiTheme="majorHAnsi" w:hAnsiTheme="majorHAnsi" w:cstheme="majorHAnsi"/>
        </w:rPr>
      </w:pPr>
    </w:p>
    <w:p w14:paraId="426A60FB" w14:textId="77777777" w:rsidR="00B07C9E" w:rsidRDefault="00B07C9E" w:rsidP="008F0864">
      <w:pPr>
        <w:rPr>
          <w:rFonts w:asciiTheme="majorHAnsi" w:hAnsiTheme="majorHAnsi" w:cstheme="majorHAnsi"/>
        </w:rPr>
      </w:pPr>
    </w:p>
    <w:p w14:paraId="06175321" w14:textId="77777777" w:rsidR="00B07C9E" w:rsidRDefault="00B07C9E" w:rsidP="008F0864">
      <w:pPr>
        <w:rPr>
          <w:rFonts w:asciiTheme="majorHAnsi" w:hAnsiTheme="majorHAnsi" w:cstheme="majorHAnsi"/>
        </w:rPr>
      </w:pPr>
    </w:p>
    <w:p w14:paraId="47DCD994" w14:textId="77777777" w:rsidR="008857DF" w:rsidRDefault="008857DF" w:rsidP="008F0864">
      <w:pPr>
        <w:rPr>
          <w:rFonts w:asciiTheme="majorHAnsi" w:hAnsiTheme="majorHAnsi" w:cstheme="majorHAnsi"/>
        </w:rPr>
      </w:pPr>
    </w:p>
    <w:p w14:paraId="7E93CC44" w14:textId="77777777" w:rsidR="00C83355" w:rsidRDefault="00C83355" w:rsidP="008F0864">
      <w:pPr>
        <w:rPr>
          <w:rFonts w:asciiTheme="majorHAnsi" w:hAnsiTheme="majorHAnsi" w:cstheme="majorHAnsi"/>
        </w:rPr>
      </w:pPr>
    </w:p>
    <w:p w14:paraId="0710542D" w14:textId="77777777" w:rsidR="00C83355" w:rsidRDefault="00C83355" w:rsidP="008F0864">
      <w:pPr>
        <w:rPr>
          <w:rFonts w:asciiTheme="majorHAnsi" w:hAnsiTheme="majorHAnsi" w:cstheme="majorHAnsi"/>
        </w:rPr>
      </w:pPr>
    </w:p>
    <w:p w14:paraId="187A0569" w14:textId="77777777" w:rsidR="00C83355" w:rsidRDefault="00C83355" w:rsidP="008F0864">
      <w:pPr>
        <w:rPr>
          <w:rFonts w:asciiTheme="majorHAnsi" w:hAnsiTheme="majorHAnsi" w:cstheme="majorHAnsi"/>
        </w:rPr>
      </w:pPr>
    </w:p>
    <w:p w14:paraId="1C2E566D" w14:textId="77777777" w:rsidR="00C83355" w:rsidRDefault="00C83355" w:rsidP="008F0864">
      <w:pPr>
        <w:rPr>
          <w:rFonts w:asciiTheme="majorHAnsi" w:hAnsiTheme="majorHAnsi" w:cstheme="majorHAnsi"/>
        </w:rPr>
      </w:pPr>
    </w:p>
    <w:p w14:paraId="38B65FCD" w14:textId="77777777" w:rsidR="00C83355" w:rsidRDefault="00C83355" w:rsidP="008F0864">
      <w:pPr>
        <w:rPr>
          <w:rFonts w:asciiTheme="majorHAnsi" w:hAnsiTheme="majorHAnsi" w:cstheme="majorHAnsi"/>
        </w:rPr>
      </w:pPr>
    </w:p>
    <w:p w14:paraId="47860AE6" w14:textId="77777777" w:rsidR="00E33027" w:rsidRDefault="00E33027" w:rsidP="008F0864">
      <w:pPr>
        <w:rPr>
          <w:rFonts w:asciiTheme="majorHAnsi" w:hAnsiTheme="majorHAnsi" w:cstheme="majorHAnsi"/>
        </w:rPr>
      </w:pPr>
    </w:p>
    <w:p w14:paraId="7C5CE1B5" w14:textId="77777777" w:rsidR="00C83355" w:rsidRDefault="00C83355" w:rsidP="008F0864">
      <w:pPr>
        <w:rPr>
          <w:rFonts w:asciiTheme="majorHAnsi" w:hAnsiTheme="majorHAnsi" w:cstheme="majorHAnsi"/>
        </w:rPr>
      </w:pPr>
    </w:p>
    <w:p w14:paraId="124BD9E3" w14:textId="77777777" w:rsidR="003E1A2C" w:rsidRDefault="003E1A2C" w:rsidP="008F0864">
      <w:pPr>
        <w:rPr>
          <w:rFonts w:asciiTheme="majorHAnsi" w:hAnsiTheme="majorHAnsi" w:cstheme="majorHAnsi"/>
        </w:rPr>
      </w:pPr>
    </w:p>
    <w:p w14:paraId="02F29A22" w14:textId="77777777" w:rsidR="0044671D" w:rsidRPr="0097572B" w:rsidRDefault="0044671D" w:rsidP="004F2C72">
      <w:pPr>
        <w:spacing w:before="0" w:after="0"/>
        <w:rPr>
          <w:rFonts w:asciiTheme="majorHAnsi" w:hAnsiTheme="majorHAnsi" w:cstheme="majorHAnsi"/>
          <w:sz w:val="18"/>
          <w:szCs w:val="18"/>
        </w:rPr>
      </w:pPr>
    </w:p>
    <w:p w14:paraId="300FB476" w14:textId="77777777" w:rsidR="00C2017F" w:rsidRPr="0097572B" w:rsidRDefault="00C2017F" w:rsidP="006528C2">
      <w:pPr>
        <w:pStyle w:val="Heading3"/>
      </w:pPr>
      <w:r w:rsidRPr="0097572B">
        <w:lastRenderedPageBreak/>
        <w:t>Net Asset Value</w:t>
      </w:r>
    </w:p>
    <w:p w14:paraId="658AEFDB" w14:textId="2B90CD45" w:rsidR="00C2017F" w:rsidRPr="0051454E" w:rsidRDefault="00D86681" w:rsidP="0063120D">
      <w:pPr>
        <w:pStyle w:val="Heading5"/>
        <w:rPr>
          <w:color w:val="auto"/>
        </w:rPr>
      </w:pPr>
      <w:r w:rsidRPr="0051454E">
        <w:rPr>
          <w:color w:val="auto"/>
          <w:lang w:val="en"/>
        </w:rPr>
        <w:t xml:space="preserve">There was a NAV increase of </w:t>
      </w:r>
      <w:r w:rsidRPr="0051454E">
        <w:rPr>
          <w:rFonts w:cstheme="majorHAnsi"/>
          <w:color w:val="auto"/>
          <w:lang w:val="en"/>
        </w:rPr>
        <w:t>6.3</w:t>
      </w:r>
      <w:r w:rsidRPr="0051454E">
        <w:rPr>
          <w:color w:val="auto"/>
          <w:lang w:val="en"/>
        </w:rPr>
        <w:t xml:space="preserve"> pence per share in the fiscal year, which represents a net asset total return of </w:t>
      </w:r>
      <w:r w:rsidRPr="0051454E">
        <w:rPr>
          <w:rFonts w:cstheme="majorHAnsi"/>
          <w:color w:val="auto"/>
          <w:lang w:val="en"/>
        </w:rPr>
        <w:t>14.1</w:t>
      </w:r>
      <w:r w:rsidR="00696037" w:rsidRPr="0051454E">
        <w:rPr>
          <w:rFonts w:cstheme="majorHAnsi"/>
          <w:color w:val="auto"/>
          <w:lang w:val="en"/>
        </w:rPr>
        <w:t xml:space="preserve"> per cent</w:t>
      </w:r>
      <w:r w:rsidRPr="0051454E">
        <w:rPr>
          <w:rFonts w:cstheme="majorHAnsi"/>
          <w:color w:val="auto"/>
          <w:lang w:val="en"/>
        </w:rPr>
        <w:t xml:space="preserve"> inclusive of </w:t>
      </w:r>
      <w:r w:rsidRPr="0051454E">
        <w:rPr>
          <w:color w:val="auto"/>
          <w:lang w:val="en"/>
        </w:rPr>
        <w:t>dividends</w:t>
      </w:r>
      <w:r w:rsidRPr="0051454E">
        <w:rPr>
          <w:rFonts w:cstheme="majorHAnsi"/>
          <w:color w:val="auto"/>
          <w:lang w:val="en"/>
        </w:rPr>
        <w:t xml:space="preserve"> paid during the fiscal year. </w:t>
      </w:r>
      <w:r w:rsidRPr="0051454E">
        <w:rPr>
          <w:color w:val="auto"/>
          <w:lang w:val="en"/>
        </w:rPr>
        <w:t xml:space="preserve"> From IPO to 31 March 2021, the Company has delivered a net asset total return of </w:t>
      </w:r>
      <w:r w:rsidR="00D2542A" w:rsidRPr="0051454E">
        <w:rPr>
          <w:rFonts w:cstheme="majorHAnsi"/>
          <w:color w:val="auto"/>
          <w:lang w:val="en"/>
        </w:rPr>
        <w:t>20</w:t>
      </w:r>
      <w:r w:rsidRPr="0051454E">
        <w:rPr>
          <w:rFonts w:cstheme="majorHAnsi"/>
          <w:color w:val="auto"/>
          <w:lang w:val="en"/>
        </w:rPr>
        <w:t>.</w:t>
      </w:r>
      <w:r w:rsidR="00D2542A" w:rsidRPr="0051454E">
        <w:rPr>
          <w:rFonts w:cstheme="majorHAnsi"/>
          <w:color w:val="auto"/>
          <w:lang w:val="en"/>
        </w:rPr>
        <w:t>7</w:t>
      </w:r>
      <w:r w:rsidR="00ED4583" w:rsidRPr="0051454E">
        <w:rPr>
          <w:rFonts w:cstheme="majorHAnsi"/>
          <w:color w:val="auto"/>
          <w:lang w:val="en"/>
        </w:rPr>
        <w:t xml:space="preserve"> </w:t>
      </w:r>
      <w:r w:rsidR="00696037" w:rsidRPr="0051454E">
        <w:rPr>
          <w:rFonts w:cstheme="majorHAnsi"/>
          <w:color w:val="auto"/>
          <w:lang w:val="en"/>
        </w:rPr>
        <w:t>per cent</w:t>
      </w:r>
      <w:r w:rsidRPr="0051454E">
        <w:rPr>
          <w:rFonts w:cstheme="majorHAnsi"/>
          <w:color w:val="auto"/>
          <w:lang w:val="en"/>
        </w:rPr>
        <w:t xml:space="preserve"> inclus</w:t>
      </w:r>
      <w:r w:rsidR="00E95D5F" w:rsidRPr="0051454E">
        <w:rPr>
          <w:rFonts w:cstheme="majorHAnsi"/>
          <w:color w:val="auto"/>
          <w:lang w:val="en"/>
        </w:rPr>
        <w:t xml:space="preserve">ive </w:t>
      </w:r>
      <w:r w:rsidRPr="0051454E">
        <w:rPr>
          <w:rFonts w:cstheme="majorHAnsi"/>
          <w:color w:val="auto"/>
          <w:lang w:val="en"/>
        </w:rPr>
        <w:t xml:space="preserve">of dividends paid during </w:t>
      </w:r>
      <w:r w:rsidR="00615555" w:rsidRPr="0051454E">
        <w:rPr>
          <w:rFonts w:cstheme="majorHAnsi"/>
          <w:color w:val="auto"/>
          <w:lang w:val="en"/>
        </w:rPr>
        <w:t>each</w:t>
      </w:r>
      <w:r w:rsidRPr="0051454E">
        <w:rPr>
          <w:rFonts w:cstheme="majorHAnsi"/>
          <w:color w:val="auto"/>
          <w:lang w:val="en"/>
        </w:rPr>
        <w:t xml:space="preserve"> fiscal year.</w:t>
      </w:r>
    </w:p>
    <w:p w14:paraId="1E207F00" w14:textId="77777777" w:rsidR="00C2017F" w:rsidRPr="00F470BE" w:rsidRDefault="00C2017F" w:rsidP="00C2017F">
      <w:pPr>
        <w:pStyle w:val="Heading5"/>
      </w:pPr>
      <w:r w:rsidRPr="00F470BE">
        <w:t xml:space="preserve">Table 2: Net Asset Value of GSF: quarterly progress </w:t>
      </w:r>
    </w:p>
    <w:p w14:paraId="5FB4DFB1" w14:textId="77777777" w:rsidR="00C2017F" w:rsidRPr="0097572B" w:rsidRDefault="00C2017F" w:rsidP="00C2017F">
      <w:pPr>
        <w:rPr>
          <w:rFonts w:asciiTheme="majorHAnsi" w:hAnsiTheme="majorHAnsi" w:cstheme="majorHAnsi"/>
        </w:rPr>
      </w:pPr>
    </w:p>
    <w:tbl>
      <w:tblPr>
        <w:tblpPr w:leftFromText="180" w:rightFromText="180" w:vertAnchor="text" w:horzAnchor="page" w:tblpX="1911" w:tblpY="3"/>
        <w:tblW w:w="7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3167"/>
      </w:tblGrid>
      <w:tr w:rsidR="00C2017F" w:rsidRPr="0097572B" w14:paraId="107D44ED" w14:textId="77777777" w:rsidTr="0063120D">
        <w:trPr>
          <w:trHeight w:val="253"/>
        </w:trPr>
        <w:tc>
          <w:tcPr>
            <w:tcW w:w="4292" w:type="dxa"/>
            <w:shd w:val="clear" w:color="auto" w:fill="008CA9"/>
            <w:noWrap/>
            <w:vAlign w:val="bottom"/>
          </w:tcPr>
          <w:p w14:paraId="38F66816" w14:textId="77777777" w:rsidR="00C2017F" w:rsidRPr="0097572B" w:rsidRDefault="00C2017F" w:rsidP="00DF1DE6">
            <w:pPr>
              <w:pStyle w:val="GSFAuditTableParagraph"/>
              <w:framePr w:hSpace="0" w:wrap="auto" w:vAnchor="margin" w:hAnchor="text" w:yAlign="inline"/>
              <w:ind w:left="0"/>
              <w:jc w:val="center"/>
              <w:rPr>
                <w:rFonts w:asciiTheme="majorHAnsi" w:hAnsiTheme="majorHAnsi" w:cstheme="majorHAnsi"/>
                <w:b/>
                <w:bCs/>
                <w:color w:val="FFFFFF" w:themeColor="background1"/>
              </w:rPr>
            </w:pPr>
            <w:r w:rsidRPr="0097572B">
              <w:rPr>
                <w:rStyle w:val="Strong"/>
                <w:rFonts w:asciiTheme="majorHAnsi" w:hAnsiTheme="majorHAnsi" w:cstheme="majorHAnsi"/>
                <w:b w:val="0"/>
                <w:bCs w:val="0"/>
                <w:lang w:val="en"/>
              </w:rPr>
              <w:t>Q</w:t>
            </w:r>
            <w:r w:rsidRPr="0097572B">
              <w:rPr>
                <w:rStyle w:val="Strong"/>
                <w:rFonts w:asciiTheme="majorHAnsi" w:hAnsiTheme="majorHAnsi" w:cstheme="majorHAnsi"/>
                <w:b w:val="0"/>
                <w:lang w:val="en"/>
              </w:rPr>
              <w:t>uarter End</w:t>
            </w:r>
          </w:p>
        </w:tc>
        <w:tc>
          <w:tcPr>
            <w:tcW w:w="3167" w:type="dxa"/>
            <w:shd w:val="clear" w:color="auto" w:fill="008CA9"/>
            <w:noWrap/>
            <w:vAlign w:val="bottom"/>
          </w:tcPr>
          <w:p w14:paraId="6003E536" w14:textId="77777777" w:rsidR="00C2017F" w:rsidRPr="0097572B" w:rsidRDefault="00C2017F" w:rsidP="00DF1DE6">
            <w:pPr>
              <w:pStyle w:val="GSFAuditTableParagraph"/>
              <w:framePr w:hSpace="0" w:wrap="auto" w:vAnchor="margin" w:hAnchor="text" w:yAlign="inline"/>
              <w:jc w:val="center"/>
              <w:rPr>
                <w:rFonts w:asciiTheme="majorHAnsi" w:hAnsiTheme="majorHAnsi" w:cstheme="majorHAnsi"/>
                <w:b/>
                <w:bCs/>
                <w:lang w:eastAsia="en-GB"/>
              </w:rPr>
            </w:pPr>
            <w:r w:rsidRPr="0097572B">
              <w:rPr>
                <w:rStyle w:val="Strong"/>
                <w:rFonts w:asciiTheme="majorHAnsi" w:hAnsiTheme="majorHAnsi" w:cstheme="majorHAnsi"/>
                <w:b w:val="0"/>
                <w:lang w:val="en"/>
              </w:rPr>
              <w:t>Pence per share</w:t>
            </w:r>
          </w:p>
        </w:tc>
      </w:tr>
      <w:tr w:rsidR="00BC3E06" w:rsidRPr="0097572B" w14:paraId="3B196D29" w14:textId="77777777" w:rsidTr="00A32304">
        <w:trPr>
          <w:trHeight w:val="253"/>
        </w:trPr>
        <w:tc>
          <w:tcPr>
            <w:tcW w:w="4292" w:type="dxa"/>
            <w:shd w:val="clear" w:color="auto" w:fill="F2F2F2" w:themeFill="background1" w:themeFillShade="F2"/>
            <w:noWrap/>
            <w:vAlign w:val="bottom"/>
          </w:tcPr>
          <w:p w14:paraId="30C9F8B0" w14:textId="77777777" w:rsidR="00BC3E06" w:rsidRPr="0097572B" w:rsidRDefault="00BC3E06" w:rsidP="00DF1DE6">
            <w:pPr>
              <w:pStyle w:val="GSFAuditTableParagraph"/>
              <w:framePr w:hSpace="0" w:wrap="auto" w:vAnchor="margin" w:hAnchor="text" w:yAlign="inline"/>
              <w:jc w:val="center"/>
              <w:rPr>
                <w:rFonts w:asciiTheme="majorHAnsi" w:hAnsiTheme="majorHAnsi" w:cstheme="majorHAnsi"/>
                <w:lang w:eastAsia="en-GB"/>
              </w:rPr>
            </w:pPr>
            <w:r w:rsidRPr="0097572B">
              <w:rPr>
                <w:rFonts w:asciiTheme="majorHAnsi" w:hAnsiTheme="majorHAnsi" w:cstheme="majorHAnsi"/>
                <w:lang w:val="en"/>
              </w:rPr>
              <w:t>Mar-20</w:t>
            </w:r>
          </w:p>
        </w:tc>
        <w:tc>
          <w:tcPr>
            <w:tcW w:w="3167" w:type="dxa"/>
            <w:shd w:val="clear" w:color="auto" w:fill="F2F2F2" w:themeFill="background1" w:themeFillShade="F2"/>
            <w:noWrap/>
            <w:vAlign w:val="bottom"/>
          </w:tcPr>
          <w:p w14:paraId="4F564171" w14:textId="77777777" w:rsidR="00BC3E06" w:rsidRPr="0097572B" w:rsidRDefault="00BC3E06" w:rsidP="00DF1DE6">
            <w:pPr>
              <w:pStyle w:val="GSFAuditTableParagraph"/>
              <w:framePr w:hSpace="0" w:wrap="auto" w:vAnchor="margin" w:hAnchor="text" w:yAlign="inline"/>
              <w:jc w:val="center"/>
              <w:rPr>
                <w:rFonts w:asciiTheme="majorHAnsi" w:hAnsiTheme="majorHAnsi" w:cstheme="majorHAnsi"/>
                <w:lang w:eastAsia="en-GB"/>
              </w:rPr>
            </w:pPr>
            <w:r w:rsidRPr="0097572B">
              <w:rPr>
                <w:rFonts w:asciiTheme="majorHAnsi" w:hAnsiTheme="majorHAnsi" w:cstheme="majorHAnsi"/>
                <w:lang w:val="en"/>
              </w:rPr>
              <w:t>94. 6</w:t>
            </w:r>
          </w:p>
        </w:tc>
      </w:tr>
      <w:tr w:rsidR="00BC3E06" w:rsidRPr="0097572B" w14:paraId="401CBCB9" w14:textId="77777777" w:rsidTr="00A32304">
        <w:trPr>
          <w:trHeight w:val="253"/>
        </w:trPr>
        <w:tc>
          <w:tcPr>
            <w:tcW w:w="4292" w:type="dxa"/>
            <w:shd w:val="clear" w:color="auto" w:fill="auto"/>
            <w:noWrap/>
            <w:vAlign w:val="bottom"/>
          </w:tcPr>
          <w:p w14:paraId="597D80F4" w14:textId="77777777" w:rsidR="00BC3E06" w:rsidRPr="0097572B" w:rsidRDefault="00BC3E06" w:rsidP="00DF1DE6">
            <w:pPr>
              <w:pStyle w:val="GSFAuditTableParagraph"/>
              <w:framePr w:hSpace="0" w:wrap="auto" w:vAnchor="margin" w:hAnchor="text" w:yAlign="inline"/>
              <w:jc w:val="center"/>
              <w:rPr>
                <w:rFonts w:asciiTheme="majorHAnsi" w:hAnsiTheme="majorHAnsi" w:cstheme="majorHAnsi"/>
                <w:lang w:eastAsia="en-GB"/>
              </w:rPr>
            </w:pPr>
            <w:r w:rsidRPr="0097572B">
              <w:rPr>
                <w:rFonts w:asciiTheme="majorHAnsi" w:hAnsiTheme="majorHAnsi" w:cstheme="majorHAnsi"/>
                <w:lang w:val="en"/>
              </w:rPr>
              <w:t>Jun-20</w:t>
            </w:r>
          </w:p>
        </w:tc>
        <w:tc>
          <w:tcPr>
            <w:tcW w:w="3167" w:type="dxa"/>
            <w:shd w:val="clear" w:color="auto" w:fill="auto"/>
            <w:noWrap/>
            <w:vAlign w:val="bottom"/>
          </w:tcPr>
          <w:p w14:paraId="3EC90049" w14:textId="77777777" w:rsidR="00BC3E06" w:rsidRPr="0097572B" w:rsidRDefault="00BC3E06" w:rsidP="00DF1DE6">
            <w:pPr>
              <w:pStyle w:val="GSFAuditTableParagraph"/>
              <w:framePr w:hSpace="0" w:wrap="auto" w:vAnchor="margin" w:hAnchor="text" w:yAlign="inline"/>
              <w:jc w:val="center"/>
              <w:rPr>
                <w:rFonts w:asciiTheme="majorHAnsi" w:hAnsiTheme="majorHAnsi" w:cstheme="majorHAnsi"/>
                <w:lang w:eastAsia="en-GB"/>
              </w:rPr>
            </w:pPr>
            <w:r w:rsidRPr="0097572B">
              <w:rPr>
                <w:rFonts w:asciiTheme="majorHAnsi" w:hAnsiTheme="majorHAnsi" w:cstheme="majorHAnsi"/>
                <w:lang w:eastAsia="en-GB"/>
              </w:rPr>
              <w:t>96.2</w:t>
            </w:r>
          </w:p>
        </w:tc>
      </w:tr>
      <w:tr w:rsidR="00BC3E06" w:rsidRPr="0097572B" w14:paraId="56680A7E" w14:textId="77777777" w:rsidTr="00A32304">
        <w:trPr>
          <w:trHeight w:val="253"/>
        </w:trPr>
        <w:tc>
          <w:tcPr>
            <w:tcW w:w="4292" w:type="dxa"/>
            <w:shd w:val="clear" w:color="auto" w:fill="F2F2F2" w:themeFill="background1" w:themeFillShade="F2"/>
            <w:noWrap/>
            <w:vAlign w:val="bottom"/>
          </w:tcPr>
          <w:p w14:paraId="2980D4A2" w14:textId="77777777" w:rsidR="00BC3E06" w:rsidRPr="0097572B" w:rsidRDefault="00BC3E06" w:rsidP="00DF1DE6">
            <w:pPr>
              <w:pStyle w:val="GSFAuditTableParagraph"/>
              <w:framePr w:hSpace="0" w:wrap="auto" w:vAnchor="margin" w:hAnchor="text" w:yAlign="inline"/>
              <w:jc w:val="center"/>
              <w:rPr>
                <w:rFonts w:asciiTheme="majorHAnsi" w:hAnsiTheme="majorHAnsi" w:cstheme="majorHAnsi"/>
                <w:lang w:eastAsia="en-GB"/>
              </w:rPr>
            </w:pPr>
            <w:r w:rsidRPr="0097572B">
              <w:rPr>
                <w:rFonts w:asciiTheme="majorHAnsi" w:hAnsiTheme="majorHAnsi" w:cstheme="majorHAnsi"/>
                <w:lang w:val="en"/>
              </w:rPr>
              <w:t>Sep-20</w:t>
            </w:r>
          </w:p>
        </w:tc>
        <w:tc>
          <w:tcPr>
            <w:tcW w:w="3167" w:type="dxa"/>
            <w:shd w:val="clear" w:color="auto" w:fill="F2F2F2" w:themeFill="background1" w:themeFillShade="F2"/>
            <w:noWrap/>
            <w:vAlign w:val="bottom"/>
          </w:tcPr>
          <w:p w14:paraId="4E6A1302" w14:textId="77777777" w:rsidR="00BC3E06" w:rsidRPr="0097572B" w:rsidRDefault="00BC3E06" w:rsidP="00DF1DE6">
            <w:pPr>
              <w:pStyle w:val="GSFAuditTableParagraph"/>
              <w:framePr w:hSpace="0" w:wrap="auto" w:vAnchor="margin" w:hAnchor="text" w:yAlign="inline"/>
              <w:jc w:val="center"/>
              <w:rPr>
                <w:rFonts w:asciiTheme="majorHAnsi" w:hAnsiTheme="majorHAnsi" w:cstheme="majorHAnsi"/>
                <w:lang w:eastAsia="en-GB"/>
              </w:rPr>
            </w:pPr>
            <w:r w:rsidRPr="0097572B">
              <w:rPr>
                <w:rFonts w:asciiTheme="majorHAnsi" w:hAnsiTheme="majorHAnsi" w:cstheme="majorHAnsi"/>
                <w:lang w:eastAsia="en-GB"/>
              </w:rPr>
              <w:t>97.3</w:t>
            </w:r>
          </w:p>
        </w:tc>
      </w:tr>
      <w:tr w:rsidR="00BC3E06" w:rsidRPr="0097572B" w14:paraId="4418EF1E" w14:textId="77777777" w:rsidTr="00A32304">
        <w:trPr>
          <w:trHeight w:val="253"/>
        </w:trPr>
        <w:tc>
          <w:tcPr>
            <w:tcW w:w="4292" w:type="dxa"/>
            <w:shd w:val="clear" w:color="auto" w:fill="auto"/>
            <w:noWrap/>
            <w:vAlign w:val="bottom"/>
            <w:hideMark/>
          </w:tcPr>
          <w:p w14:paraId="70676AA6" w14:textId="77777777" w:rsidR="00BC3E06" w:rsidRPr="0097572B" w:rsidRDefault="00BC3E06" w:rsidP="00DF1DE6">
            <w:pPr>
              <w:pStyle w:val="GSFAuditTableParagraph"/>
              <w:framePr w:hSpace="0" w:wrap="auto" w:vAnchor="margin" w:hAnchor="text" w:yAlign="inline"/>
              <w:jc w:val="center"/>
              <w:rPr>
                <w:rFonts w:asciiTheme="majorHAnsi" w:hAnsiTheme="majorHAnsi" w:cstheme="majorHAnsi"/>
                <w:lang w:eastAsia="en-GB"/>
              </w:rPr>
            </w:pPr>
            <w:r w:rsidRPr="0097572B">
              <w:rPr>
                <w:rFonts w:asciiTheme="majorHAnsi" w:hAnsiTheme="majorHAnsi" w:cstheme="majorHAnsi"/>
                <w:lang w:val="en"/>
              </w:rPr>
              <w:t>Dec-20</w:t>
            </w:r>
          </w:p>
        </w:tc>
        <w:tc>
          <w:tcPr>
            <w:tcW w:w="3167" w:type="dxa"/>
            <w:shd w:val="clear" w:color="auto" w:fill="auto"/>
            <w:noWrap/>
            <w:vAlign w:val="bottom"/>
            <w:hideMark/>
          </w:tcPr>
          <w:p w14:paraId="4A734B34" w14:textId="77777777" w:rsidR="00BC3E06" w:rsidRPr="0097572B" w:rsidRDefault="00BC3E06" w:rsidP="00DF1DE6">
            <w:pPr>
              <w:pStyle w:val="GSFAuditTableParagraph"/>
              <w:framePr w:hSpace="0" w:wrap="auto" w:vAnchor="margin" w:hAnchor="text" w:yAlign="inline"/>
              <w:jc w:val="center"/>
              <w:rPr>
                <w:rFonts w:asciiTheme="majorHAnsi" w:hAnsiTheme="majorHAnsi" w:cstheme="majorHAnsi"/>
                <w:lang w:eastAsia="en-GB"/>
              </w:rPr>
            </w:pPr>
            <w:r w:rsidRPr="0097572B">
              <w:rPr>
                <w:rFonts w:asciiTheme="majorHAnsi" w:hAnsiTheme="majorHAnsi" w:cstheme="majorHAnsi"/>
                <w:lang w:eastAsia="en-GB"/>
              </w:rPr>
              <w:t>99.6</w:t>
            </w:r>
          </w:p>
        </w:tc>
      </w:tr>
      <w:tr w:rsidR="00BC3E06" w:rsidRPr="0097572B" w14:paraId="09046514" w14:textId="77777777" w:rsidTr="00A32304">
        <w:trPr>
          <w:trHeight w:val="253"/>
        </w:trPr>
        <w:tc>
          <w:tcPr>
            <w:tcW w:w="4292" w:type="dxa"/>
            <w:shd w:val="clear" w:color="auto" w:fill="F2F2F2" w:themeFill="background1" w:themeFillShade="F2"/>
            <w:noWrap/>
            <w:vAlign w:val="bottom"/>
          </w:tcPr>
          <w:p w14:paraId="0B9A3AF4" w14:textId="77777777" w:rsidR="00BC3E06" w:rsidRPr="0097572B" w:rsidRDefault="00BC3E06" w:rsidP="00DF1DE6">
            <w:pPr>
              <w:pStyle w:val="GSFAuditTableParagraph"/>
              <w:framePr w:hSpace="0" w:wrap="auto" w:vAnchor="margin" w:hAnchor="text" w:yAlign="inline"/>
              <w:jc w:val="center"/>
              <w:rPr>
                <w:rFonts w:asciiTheme="majorHAnsi" w:hAnsiTheme="majorHAnsi" w:cstheme="majorHAnsi"/>
                <w:lang w:eastAsia="en-GB"/>
              </w:rPr>
            </w:pPr>
            <w:r w:rsidRPr="0097572B">
              <w:rPr>
                <w:rFonts w:asciiTheme="majorHAnsi" w:hAnsiTheme="majorHAnsi" w:cstheme="majorHAnsi"/>
                <w:lang w:val="en"/>
              </w:rPr>
              <w:t>Mar-21</w:t>
            </w:r>
          </w:p>
        </w:tc>
        <w:tc>
          <w:tcPr>
            <w:tcW w:w="3167" w:type="dxa"/>
            <w:shd w:val="clear" w:color="auto" w:fill="F2F2F2" w:themeFill="background1" w:themeFillShade="F2"/>
            <w:noWrap/>
            <w:vAlign w:val="bottom"/>
          </w:tcPr>
          <w:p w14:paraId="36D44914" w14:textId="77777777" w:rsidR="00BC3E06" w:rsidRPr="0097572B" w:rsidRDefault="00BC3E06" w:rsidP="00DF1DE6">
            <w:pPr>
              <w:pStyle w:val="GSFAuditTableParagraph"/>
              <w:framePr w:hSpace="0" w:wrap="auto" w:vAnchor="margin" w:hAnchor="text" w:yAlign="inline"/>
              <w:jc w:val="center"/>
              <w:rPr>
                <w:rFonts w:asciiTheme="majorHAnsi" w:hAnsiTheme="majorHAnsi" w:cstheme="majorHAnsi"/>
                <w:lang w:eastAsia="en-GB"/>
              </w:rPr>
            </w:pPr>
            <w:r>
              <w:rPr>
                <w:rFonts w:asciiTheme="majorHAnsi" w:hAnsiTheme="majorHAnsi" w:cstheme="majorHAnsi"/>
                <w:lang w:eastAsia="en-GB"/>
              </w:rPr>
              <w:t>100.9</w:t>
            </w:r>
          </w:p>
        </w:tc>
      </w:tr>
    </w:tbl>
    <w:p w14:paraId="08A65775" w14:textId="77777777" w:rsidR="00C2017F" w:rsidRPr="0063120D" w:rsidRDefault="00C2017F" w:rsidP="0063120D">
      <w:pPr>
        <w:rPr>
          <w:rFonts w:asciiTheme="majorHAnsi" w:hAnsiTheme="majorHAnsi"/>
        </w:rPr>
      </w:pPr>
    </w:p>
    <w:p w14:paraId="7075D6E7" w14:textId="77777777" w:rsidR="00C2017F" w:rsidRPr="0063120D" w:rsidRDefault="00C2017F" w:rsidP="0063120D">
      <w:pPr>
        <w:rPr>
          <w:rFonts w:asciiTheme="majorHAnsi" w:hAnsiTheme="majorHAnsi"/>
        </w:rPr>
      </w:pPr>
    </w:p>
    <w:p w14:paraId="73C24CFB" w14:textId="77777777" w:rsidR="00C2017F" w:rsidRPr="0063120D" w:rsidRDefault="00C2017F" w:rsidP="0063120D">
      <w:pPr>
        <w:rPr>
          <w:rFonts w:asciiTheme="majorHAnsi" w:hAnsiTheme="majorHAnsi"/>
        </w:rPr>
      </w:pPr>
    </w:p>
    <w:p w14:paraId="00103D23" w14:textId="77777777" w:rsidR="00C2017F" w:rsidRPr="0063120D" w:rsidRDefault="00C2017F" w:rsidP="0063120D">
      <w:pPr>
        <w:rPr>
          <w:rFonts w:asciiTheme="majorHAnsi" w:hAnsiTheme="majorHAnsi"/>
        </w:rPr>
      </w:pPr>
    </w:p>
    <w:p w14:paraId="0A061640" w14:textId="77777777" w:rsidR="00C2017F" w:rsidRPr="0063120D" w:rsidRDefault="00C2017F" w:rsidP="0063120D">
      <w:pPr>
        <w:rPr>
          <w:rFonts w:asciiTheme="majorHAnsi" w:hAnsiTheme="majorHAnsi"/>
        </w:rPr>
      </w:pPr>
    </w:p>
    <w:p w14:paraId="26904103" w14:textId="77777777" w:rsidR="00C2017F" w:rsidRDefault="00C2017F" w:rsidP="00C2017F">
      <w:pPr>
        <w:pStyle w:val="NoSpacing"/>
      </w:pPr>
    </w:p>
    <w:p w14:paraId="071AD439" w14:textId="77777777" w:rsidR="00C2017F" w:rsidRDefault="00C2017F" w:rsidP="00C2017F">
      <w:pPr>
        <w:pStyle w:val="NoSpacing"/>
      </w:pPr>
    </w:p>
    <w:p w14:paraId="2B4C3E96" w14:textId="77777777" w:rsidR="00C2017F" w:rsidRDefault="00C2017F" w:rsidP="00C2017F">
      <w:pPr>
        <w:pStyle w:val="NoSpacing"/>
      </w:pPr>
    </w:p>
    <w:p w14:paraId="2709DCF5" w14:textId="77777777" w:rsidR="00C2017F" w:rsidRDefault="00C2017F" w:rsidP="00C2017F">
      <w:pPr>
        <w:pStyle w:val="NoSpacing"/>
      </w:pPr>
    </w:p>
    <w:p w14:paraId="406E5C06" w14:textId="77777777" w:rsidR="00BC4559" w:rsidRDefault="00BC4559" w:rsidP="00743C0B">
      <w:pPr>
        <w:pStyle w:val="NoSpacing"/>
      </w:pPr>
    </w:p>
    <w:p w14:paraId="64CD34C9" w14:textId="77777777" w:rsidR="00C2017F" w:rsidRPr="0097572B" w:rsidRDefault="00C2017F" w:rsidP="006528C2">
      <w:pPr>
        <w:pStyle w:val="Heading3"/>
      </w:pPr>
      <w:r w:rsidRPr="0097572B">
        <w:t>Dividend History</w:t>
      </w:r>
    </w:p>
    <w:p w14:paraId="2F6EDE5C" w14:textId="77777777" w:rsidR="00322475" w:rsidRPr="0063120D" w:rsidRDefault="00C2017F" w:rsidP="00D07659">
      <w:pPr>
        <w:jc w:val="both"/>
        <w:rPr>
          <w:rFonts w:asciiTheme="majorHAnsi" w:hAnsiTheme="majorHAnsi"/>
        </w:rPr>
      </w:pPr>
      <w:r w:rsidRPr="0097572B">
        <w:rPr>
          <w:rFonts w:asciiTheme="majorHAnsi" w:hAnsiTheme="majorHAnsi" w:cstheme="majorHAnsi"/>
          <w:lang w:val="en"/>
        </w:rPr>
        <w:t>Since IPO, the Company has targeted an annual dividend of 7</w:t>
      </w:r>
      <w:r>
        <w:rPr>
          <w:rFonts w:asciiTheme="majorHAnsi" w:hAnsiTheme="majorHAnsi" w:cstheme="majorHAnsi"/>
          <w:lang w:val="en"/>
        </w:rPr>
        <w:t>.0 pence</w:t>
      </w:r>
      <w:r w:rsidRPr="0097572B">
        <w:rPr>
          <w:rFonts w:asciiTheme="majorHAnsi" w:hAnsiTheme="majorHAnsi" w:cstheme="majorHAnsi"/>
          <w:lang w:val="en"/>
        </w:rPr>
        <w:t xml:space="preserve"> in each financial year.</w:t>
      </w:r>
      <w:r>
        <w:rPr>
          <w:rFonts w:asciiTheme="majorHAnsi" w:hAnsiTheme="majorHAnsi" w:cstheme="majorHAnsi"/>
          <w:lang w:val="en"/>
        </w:rPr>
        <w:t xml:space="preserve"> The Company is pleased to announce that a</w:t>
      </w:r>
      <w:r w:rsidRPr="0097572B">
        <w:rPr>
          <w:rFonts w:asciiTheme="majorHAnsi" w:hAnsiTheme="majorHAnsi" w:cstheme="majorHAnsi"/>
          <w:lang w:val="en"/>
        </w:rPr>
        <w:t xml:space="preserve">s of the publication date, the Company has declared total dividends of 7.0 pence with respect to the period ending 31 March 2021, as targeted. </w:t>
      </w:r>
    </w:p>
    <w:p w14:paraId="4B553302" w14:textId="77777777" w:rsidR="00904805" w:rsidRPr="00C41E45" w:rsidRDefault="00904805" w:rsidP="0063120D">
      <w:pPr>
        <w:pStyle w:val="Heading5"/>
        <w:rPr>
          <w:lang w:val="en"/>
        </w:rPr>
      </w:pPr>
    </w:p>
    <w:p w14:paraId="1E92A76D" w14:textId="77777777" w:rsidR="00C2017F" w:rsidRPr="0097572B" w:rsidRDefault="00C2017F" w:rsidP="00C2017F">
      <w:pPr>
        <w:pStyle w:val="Heading5"/>
      </w:pPr>
      <w:r w:rsidRPr="0097572B">
        <w:rPr>
          <w:lang w:val="en"/>
        </w:rPr>
        <w:t>Table 3: Dividends in respect of Per Quarter Ends</w:t>
      </w:r>
    </w:p>
    <w:tbl>
      <w:tblPr>
        <w:tblStyle w:val="TableNew"/>
        <w:tblpPr w:leftFromText="180" w:rightFromText="180" w:vertAnchor="text" w:horzAnchor="page" w:tblpX="1897" w:tblpY="262"/>
        <w:tblW w:w="763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1E0" w:firstRow="1" w:lastRow="1" w:firstColumn="1" w:lastColumn="1" w:noHBand="0" w:noVBand="0"/>
      </w:tblPr>
      <w:tblGrid>
        <w:gridCol w:w="3818"/>
        <w:gridCol w:w="3818"/>
      </w:tblGrid>
      <w:tr w:rsidR="00C2017F" w:rsidRPr="0097572B" w14:paraId="22C3F5B0" w14:textId="77777777" w:rsidTr="0063120D">
        <w:trPr>
          <w:cnfStyle w:val="100000000000" w:firstRow="1" w:lastRow="0" w:firstColumn="0" w:lastColumn="0" w:oddVBand="0" w:evenVBand="0" w:oddHBand="0" w:evenHBand="0" w:firstRowFirstColumn="0" w:firstRowLastColumn="0" w:lastRowFirstColumn="0" w:lastRowLastColumn="0"/>
          <w:trHeight w:val="560"/>
        </w:trPr>
        <w:tc>
          <w:tcPr>
            <w:tcW w:w="0" w:type="dxa"/>
            <w:gridSpan w:val="2"/>
            <w:shd w:val="clear" w:color="auto" w:fill="008CA9"/>
            <w:vAlign w:val="center"/>
          </w:tcPr>
          <w:p w14:paraId="7B2DAFF3" w14:textId="77777777" w:rsidR="00C2017F" w:rsidRPr="0097572B" w:rsidRDefault="00C2017F"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br w:type="page"/>
            </w:r>
            <w:r w:rsidRPr="0097572B">
              <w:rPr>
                <w:rFonts w:asciiTheme="majorHAnsi" w:hAnsiTheme="majorHAnsi" w:cstheme="majorHAnsi"/>
                <w:w w:val="105"/>
                <w:lang w:val="en"/>
              </w:rPr>
              <w:t>Ordinary Shares</w:t>
            </w:r>
          </w:p>
        </w:tc>
      </w:tr>
      <w:tr w:rsidR="00C2017F" w:rsidRPr="0097572B" w14:paraId="69B01BCE" w14:textId="77777777" w:rsidTr="00DF1DE6">
        <w:trPr>
          <w:trHeight w:val="379"/>
        </w:trPr>
        <w:tc>
          <w:tcPr>
            <w:tcW w:w="3818" w:type="dxa"/>
            <w:vAlign w:val="center"/>
          </w:tcPr>
          <w:p w14:paraId="52B536E1" w14:textId="77777777" w:rsidR="00C2017F" w:rsidRPr="0097572B" w:rsidRDefault="00C2017F"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w w:val="115"/>
                <w:lang w:val="en"/>
              </w:rPr>
              <w:t>Quarter</w:t>
            </w:r>
          </w:p>
        </w:tc>
        <w:tc>
          <w:tcPr>
            <w:tcW w:w="3818" w:type="dxa"/>
            <w:vAlign w:val="center"/>
          </w:tcPr>
          <w:p w14:paraId="0D073CB1" w14:textId="77777777" w:rsidR="00C2017F" w:rsidRPr="0097572B" w:rsidRDefault="00C2017F"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w w:val="115"/>
                <w:lang w:val="en"/>
              </w:rPr>
              <w:t>Dividends</w:t>
            </w:r>
          </w:p>
        </w:tc>
      </w:tr>
      <w:tr w:rsidR="00C2017F" w:rsidRPr="0097572B" w14:paraId="4BC9EC1A" w14:textId="77777777" w:rsidTr="00DF1DE6">
        <w:trPr>
          <w:cnfStyle w:val="000000010000" w:firstRow="0" w:lastRow="0" w:firstColumn="0" w:lastColumn="0" w:oddVBand="0" w:evenVBand="0" w:oddHBand="0" w:evenHBand="1" w:firstRowFirstColumn="0" w:firstRowLastColumn="0" w:lastRowFirstColumn="0" w:lastRowLastColumn="0"/>
          <w:trHeight w:val="399"/>
        </w:trPr>
        <w:tc>
          <w:tcPr>
            <w:tcW w:w="3818" w:type="dxa"/>
            <w:vAlign w:val="center"/>
          </w:tcPr>
          <w:p w14:paraId="24278EF2" w14:textId="77777777" w:rsidR="00C2017F" w:rsidRPr="0097572B" w:rsidRDefault="00C2017F"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w w:val="110"/>
                <w:lang w:val="en"/>
              </w:rPr>
              <w:t>30 June 2020</w:t>
            </w:r>
          </w:p>
        </w:tc>
        <w:tc>
          <w:tcPr>
            <w:tcW w:w="3818" w:type="dxa"/>
            <w:vAlign w:val="center"/>
          </w:tcPr>
          <w:p w14:paraId="1CA39CFA" w14:textId="77777777" w:rsidR="00C2017F" w:rsidRPr="0097572B" w:rsidRDefault="00C2017F"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w w:val="115"/>
                <w:lang w:val="en"/>
              </w:rPr>
              <w:t>2.0p</w:t>
            </w:r>
          </w:p>
        </w:tc>
      </w:tr>
      <w:tr w:rsidR="00C2017F" w:rsidRPr="0097572B" w14:paraId="70ECF616" w14:textId="77777777" w:rsidTr="00DF1DE6">
        <w:trPr>
          <w:trHeight w:val="440"/>
        </w:trPr>
        <w:tc>
          <w:tcPr>
            <w:tcW w:w="3818" w:type="dxa"/>
            <w:vAlign w:val="center"/>
          </w:tcPr>
          <w:p w14:paraId="1C736DA6" w14:textId="77777777" w:rsidR="00C2017F" w:rsidRPr="0097572B" w:rsidRDefault="00C2017F"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w w:val="110"/>
                <w:lang w:val="en"/>
              </w:rPr>
              <w:t>30 September 2020</w:t>
            </w:r>
          </w:p>
        </w:tc>
        <w:tc>
          <w:tcPr>
            <w:tcW w:w="3818" w:type="dxa"/>
            <w:vAlign w:val="center"/>
          </w:tcPr>
          <w:p w14:paraId="134248BB" w14:textId="77777777" w:rsidR="00C2017F" w:rsidRPr="0097572B" w:rsidRDefault="00C2017F"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w w:val="115"/>
                <w:lang w:val="en"/>
              </w:rPr>
              <w:t>2.0p</w:t>
            </w:r>
          </w:p>
        </w:tc>
      </w:tr>
      <w:tr w:rsidR="00C2017F" w:rsidRPr="0097572B" w14:paraId="5EBEE25B" w14:textId="77777777" w:rsidTr="00DF1DE6">
        <w:trPr>
          <w:cnfStyle w:val="000000010000" w:firstRow="0" w:lastRow="0" w:firstColumn="0" w:lastColumn="0" w:oddVBand="0" w:evenVBand="0" w:oddHBand="0" w:evenHBand="1" w:firstRowFirstColumn="0" w:firstRowLastColumn="0" w:lastRowFirstColumn="0" w:lastRowLastColumn="0"/>
          <w:trHeight w:val="440"/>
        </w:trPr>
        <w:tc>
          <w:tcPr>
            <w:tcW w:w="3818" w:type="dxa"/>
            <w:vAlign w:val="center"/>
          </w:tcPr>
          <w:p w14:paraId="4DA9A71F" w14:textId="77777777" w:rsidR="00C2017F" w:rsidRPr="0097572B" w:rsidRDefault="00C2017F"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w w:val="110"/>
                <w:lang w:val="en"/>
              </w:rPr>
              <w:t>31 December 2020</w:t>
            </w:r>
          </w:p>
        </w:tc>
        <w:tc>
          <w:tcPr>
            <w:tcW w:w="3818" w:type="dxa"/>
            <w:vAlign w:val="center"/>
          </w:tcPr>
          <w:p w14:paraId="007D374B" w14:textId="77777777" w:rsidR="00C2017F" w:rsidRPr="0097572B" w:rsidRDefault="00C2017F"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w w:val="115"/>
                <w:lang w:val="en"/>
              </w:rPr>
              <w:t>2.0p</w:t>
            </w:r>
          </w:p>
        </w:tc>
      </w:tr>
      <w:tr w:rsidR="00C2017F" w:rsidRPr="0097572B" w14:paraId="22364FE2" w14:textId="77777777" w:rsidTr="00DF1DE6">
        <w:trPr>
          <w:trHeight w:val="389"/>
        </w:trPr>
        <w:tc>
          <w:tcPr>
            <w:tcW w:w="3818" w:type="dxa"/>
            <w:vAlign w:val="center"/>
          </w:tcPr>
          <w:p w14:paraId="5BFE9A0B" w14:textId="77777777" w:rsidR="00C2017F" w:rsidRPr="0097572B" w:rsidRDefault="00C2017F"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w w:val="110"/>
                <w:lang w:val="en"/>
              </w:rPr>
              <w:t>31 March 2021</w:t>
            </w:r>
          </w:p>
        </w:tc>
        <w:tc>
          <w:tcPr>
            <w:tcW w:w="3818" w:type="dxa"/>
            <w:vAlign w:val="center"/>
          </w:tcPr>
          <w:p w14:paraId="51688D42" w14:textId="77777777" w:rsidR="00C2017F" w:rsidRPr="0097572B" w:rsidRDefault="00C2017F"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w w:val="115"/>
                <w:lang w:val="en"/>
              </w:rPr>
              <w:t>1.0p</w:t>
            </w:r>
            <w:r w:rsidR="00707FD9">
              <w:rPr>
                <w:rStyle w:val="FootnoteReference"/>
                <w:rFonts w:asciiTheme="majorHAnsi" w:hAnsiTheme="majorHAnsi" w:cstheme="majorHAnsi"/>
                <w:w w:val="115"/>
                <w:lang w:val="en"/>
              </w:rPr>
              <w:footnoteReference w:id="20"/>
            </w:r>
          </w:p>
        </w:tc>
      </w:tr>
    </w:tbl>
    <w:p w14:paraId="18A34EFF" w14:textId="77777777" w:rsidR="00C2017F" w:rsidRDefault="00C2017F" w:rsidP="00C2017F">
      <w:pPr>
        <w:spacing w:before="0" w:after="0"/>
        <w:rPr>
          <w:rFonts w:asciiTheme="majorHAnsi" w:hAnsiTheme="majorHAnsi" w:cstheme="majorHAnsi"/>
          <w:lang w:bidi="he-IL"/>
        </w:rPr>
      </w:pPr>
    </w:p>
    <w:p w14:paraId="4C1A4176" w14:textId="77777777" w:rsidR="00973F5C" w:rsidRDefault="00973F5C" w:rsidP="00C2017F">
      <w:pPr>
        <w:spacing w:before="0" w:after="0"/>
        <w:rPr>
          <w:rFonts w:asciiTheme="majorHAnsi" w:hAnsiTheme="majorHAnsi" w:cstheme="majorHAnsi"/>
          <w:lang w:bidi="he-IL"/>
        </w:rPr>
      </w:pPr>
    </w:p>
    <w:p w14:paraId="264E27E2" w14:textId="77777777" w:rsidR="00973F5C" w:rsidRDefault="00973F5C" w:rsidP="00C2017F">
      <w:pPr>
        <w:spacing w:before="0" w:after="0"/>
        <w:rPr>
          <w:rFonts w:asciiTheme="majorHAnsi" w:hAnsiTheme="majorHAnsi" w:cstheme="majorHAnsi"/>
          <w:lang w:bidi="he-IL"/>
        </w:rPr>
      </w:pPr>
    </w:p>
    <w:p w14:paraId="1F5CBEAD" w14:textId="77777777" w:rsidR="00973F5C" w:rsidRDefault="00973F5C" w:rsidP="00C2017F">
      <w:pPr>
        <w:spacing w:before="0" w:after="0"/>
        <w:rPr>
          <w:rFonts w:asciiTheme="majorHAnsi" w:hAnsiTheme="majorHAnsi" w:cstheme="majorHAnsi"/>
          <w:lang w:bidi="he-IL"/>
        </w:rPr>
      </w:pPr>
    </w:p>
    <w:p w14:paraId="440BC7D1" w14:textId="77777777" w:rsidR="00973F5C" w:rsidRDefault="00973F5C" w:rsidP="00C2017F">
      <w:pPr>
        <w:spacing w:before="0" w:after="0"/>
        <w:rPr>
          <w:rFonts w:asciiTheme="majorHAnsi" w:hAnsiTheme="majorHAnsi" w:cstheme="majorHAnsi"/>
          <w:lang w:bidi="he-IL"/>
        </w:rPr>
      </w:pPr>
    </w:p>
    <w:p w14:paraId="12FD7605" w14:textId="77777777" w:rsidR="00973F5C" w:rsidRDefault="00973F5C" w:rsidP="00C2017F">
      <w:pPr>
        <w:spacing w:before="0" w:after="0"/>
        <w:rPr>
          <w:rFonts w:asciiTheme="majorHAnsi" w:hAnsiTheme="majorHAnsi" w:cstheme="majorHAnsi"/>
          <w:lang w:bidi="he-IL"/>
        </w:rPr>
      </w:pPr>
    </w:p>
    <w:p w14:paraId="20A5502C" w14:textId="77777777" w:rsidR="00973F5C" w:rsidRDefault="00973F5C" w:rsidP="00C2017F">
      <w:pPr>
        <w:spacing w:before="0" w:after="0"/>
        <w:rPr>
          <w:rFonts w:asciiTheme="majorHAnsi" w:hAnsiTheme="majorHAnsi" w:cstheme="majorHAnsi"/>
          <w:lang w:bidi="he-IL"/>
        </w:rPr>
      </w:pPr>
    </w:p>
    <w:p w14:paraId="01015DDD" w14:textId="77777777" w:rsidR="00973F5C" w:rsidRDefault="00973F5C" w:rsidP="00C2017F">
      <w:pPr>
        <w:spacing w:before="0" w:after="0"/>
        <w:rPr>
          <w:rFonts w:asciiTheme="majorHAnsi" w:hAnsiTheme="majorHAnsi" w:cstheme="majorHAnsi"/>
          <w:lang w:bidi="he-IL"/>
        </w:rPr>
      </w:pPr>
    </w:p>
    <w:p w14:paraId="2C7A8B67" w14:textId="77777777" w:rsidR="00973F5C" w:rsidRDefault="00973F5C" w:rsidP="00C2017F">
      <w:pPr>
        <w:spacing w:before="0" w:after="0"/>
        <w:rPr>
          <w:rFonts w:asciiTheme="majorHAnsi" w:hAnsiTheme="majorHAnsi" w:cstheme="majorHAnsi"/>
          <w:lang w:bidi="he-IL"/>
        </w:rPr>
      </w:pPr>
    </w:p>
    <w:p w14:paraId="7442B706" w14:textId="77777777" w:rsidR="00973F5C" w:rsidRDefault="00973F5C" w:rsidP="00C2017F">
      <w:pPr>
        <w:spacing w:before="0" w:after="0"/>
        <w:rPr>
          <w:rFonts w:asciiTheme="majorHAnsi" w:hAnsiTheme="majorHAnsi" w:cstheme="majorHAnsi"/>
          <w:lang w:bidi="he-IL"/>
        </w:rPr>
      </w:pPr>
    </w:p>
    <w:p w14:paraId="3E7446E5" w14:textId="77777777" w:rsidR="00973F5C" w:rsidRDefault="00973F5C" w:rsidP="00C2017F">
      <w:pPr>
        <w:spacing w:before="0" w:after="0"/>
        <w:rPr>
          <w:rFonts w:asciiTheme="majorHAnsi" w:hAnsiTheme="majorHAnsi" w:cstheme="majorHAnsi"/>
          <w:lang w:bidi="he-IL"/>
        </w:rPr>
      </w:pPr>
    </w:p>
    <w:p w14:paraId="0DD09C08" w14:textId="77777777" w:rsidR="00973F5C" w:rsidRDefault="00973F5C" w:rsidP="00C2017F">
      <w:pPr>
        <w:spacing w:before="0" w:after="0"/>
        <w:rPr>
          <w:rFonts w:asciiTheme="majorHAnsi" w:hAnsiTheme="majorHAnsi" w:cstheme="majorHAnsi"/>
          <w:lang w:bidi="he-IL"/>
        </w:rPr>
      </w:pPr>
    </w:p>
    <w:p w14:paraId="16FE9468" w14:textId="77777777" w:rsidR="00F80115" w:rsidRPr="0063120D" w:rsidRDefault="00F80115">
      <w:pPr>
        <w:spacing w:before="0" w:after="0"/>
        <w:rPr>
          <w:rFonts w:asciiTheme="majorHAnsi" w:hAnsiTheme="majorHAnsi"/>
          <w:color w:val="00A994"/>
          <w:lang w:val="en"/>
        </w:rPr>
      </w:pPr>
    </w:p>
    <w:p w14:paraId="3F9027C8" w14:textId="77777777" w:rsidR="0044671D" w:rsidRPr="002B5AB1" w:rsidRDefault="0044671D">
      <w:pPr>
        <w:pStyle w:val="Heading2"/>
      </w:pPr>
      <w:r w:rsidRPr="002B5AB1">
        <w:lastRenderedPageBreak/>
        <w:t>Chairman’s Statement</w:t>
      </w:r>
    </w:p>
    <w:p w14:paraId="3E3AEDC6" w14:textId="6C0C85B9" w:rsidR="00AF4781" w:rsidRPr="00CA3164" w:rsidRDefault="00AF4781" w:rsidP="00AF4781">
      <w:pPr>
        <w:jc w:val="both"/>
        <w:rPr>
          <w:rFonts w:asciiTheme="majorHAnsi" w:hAnsiTheme="majorHAnsi"/>
          <w:lang w:val="en-IE"/>
        </w:rPr>
      </w:pPr>
      <w:r w:rsidRPr="00CA3164">
        <w:rPr>
          <w:rFonts w:asciiTheme="majorHAnsi" w:hAnsiTheme="majorHAnsi"/>
          <w:lang w:val="en-IE"/>
        </w:rPr>
        <w:t xml:space="preserve">I am pleased to present Gore Street’s third annual report and accounts for the year ended 31 March 2021, which shows a material progression in the growth of both our Company and the energy storage industry in general. </w:t>
      </w:r>
      <w:r w:rsidRPr="00AF4781">
        <w:rPr>
          <w:rFonts w:asciiTheme="majorHAnsi" w:hAnsiTheme="majorHAnsi" w:cstheme="majorHAnsi"/>
          <w:lang w:val="en-IE"/>
        </w:rPr>
        <w:t xml:space="preserve">In a year marked with so much volatility and uncertainty we </w:t>
      </w:r>
      <w:r w:rsidRPr="00CA3164">
        <w:rPr>
          <w:rFonts w:asciiTheme="majorHAnsi" w:hAnsiTheme="majorHAnsi"/>
          <w:lang w:val="en-IE"/>
        </w:rPr>
        <w:t xml:space="preserve">are particularly proud of our delivery </w:t>
      </w:r>
      <w:r w:rsidRPr="00AF4781">
        <w:rPr>
          <w:rFonts w:asciiTheme="majorHAnsi" w:hAnsiTheme="majorHAnsi" w:cstheme="majorHAnsi"/>
          <w:lang w:val="en-IE"/>
        </w:rPr>
        <w:t>of</w:t>
      </w:r>
      <w:r w:rsidRPr="00CA3164">
        <w:rPr>
          <w:rFonts w:asciiTheme="majorHAnsi" w:hAnsiTheme="majorHAnsi"/>
          <w:lang w:val="en-IE"/>
        </w:rPr>
        <w:t xml:space="preserve"> growth in the portfolio and our continued focus on sustainability, </w:t>
      </w:r>
      <w:r w:rsidRPr="00AF4781">
        <w:rPr>
          <w:rFonts w:asciiTheme="majorHAnsi" w:hAnsiTheme="majorHAnsi" w:cstheme="majorHAnsi"/>
          <w:lang w:val="en-IE"/>
        </w:rPr>
        <w:t>as promised to our investors.</w:t>
      </w:r>
    </w:p>
    <w:p w14:paraId="43551CFD" w14:textId="77777777" w:rsidR="00A96427" w:rsidRDefault="00A96427" w:rsidP="00A96427">
      <w:pPr>
        <w:jc w:val="both"/>
        <w:rPr>
          <w:rFonts w:asciiTheme="majorHAnsi" w:hAnsiTheme="majorHAnsi" w:cstheme="majorHAnsi"/>
          <w:lang w:val="en"/>
        </w:rPr>
      </w:pPr>
    </w:p>
    <w:p w14:paraId="3345F5AB" w14:textId="77777777" w:rsidR="00A96427" w:rsidRPr="002F22C3" w:rsidRDefault="00A96427" w:rsidP="00A96427">
      <w:pPr>
        <w:jc w:val="both"/>
        <w:rPr>
          <w:rFonts w:asciiTheme="majorHAnsi" w:hAnsiTheme="majorHAnsi" w:cstheme="majorHAnsi"/>
          <w:b/>
          <w:bCs/>
          <w:lang w:val="en"/>
        </w:rPr>
      </w:pPr>
      <w:r w:rsidRPr="002F22C3">
        <w:rPr>
          <w:rFonts w:asciiTheme="majorHAnsi" w:hAnsiTheme="majorHAnsi" w:cstheme="majorHAnsi"/>
          <w:b/>
          <w:bCs/>
          <w:lang w:val="en"/>
        </w:rPr>
        <w:t>Year in Review</w:t>
      </w:r>
    </w:p>
    <w:p w14:paraId="2A119463" w14:textId="3772EDF0" w:rsidR="00C42381" w:rsidRPr="00C42381" w:rsidRDefault="00C42381" w:rsidP="00C42381">
      <w:pPr>
        <w:jc w:val="both"/>
        <w:rPr>
          <w:rFonts w:asciiTheme="majorHAnsi" w:hAnsiTheme="majorHAnsi" w:cstheme="majorHAnsi"/>
          <w:lang w:val="en"/>
        </w:rPr>
      </w:pPr>
      <w:r w:rsidRPr="00C42381">
        <w:rPr>
          <w:rFonts w:asciiTheme="majorHAnsi" w:hAnsiTheme="majorHAnsi" w:cstheme="majorHAnsi"/>
          <w:lang w:val="en"/>
        </w:rPr>
        <w:t xml:space="preserve">This fiscal year, once again, marks a number of milestones for Gore Street. </w:t>
      </w:r>
    </w:p>
    <w:p w14:paraId="61B937FC" w14:textId="6EABEFBB" w:rsidR="00A96427" w:rsidRDefault="00C42381" w:rsidP="00A96427">
      <w:pPr>
        <w:jc w:val="both"/>
        <w:rPr>
          <w:rFonts w:asciiTheme="majorHAnsi" w:hAnsiTheme="majorHAnsi" w:cstheme="majorHAnsi"/>
          <w:lang w:val="en"/>
        </w:rPr>
      </w:pPr>
      <w:r w:rsidRPr="00C42381">
        <w:rPr>
          <w:rFonts w:asciiTheme="majorHAnsi" w:hAnsiTheme="majorHAnsi" w:cstheme="majorHAnsi"/>
          <w:lang w:val="en"/>
        </w:rPr>
        <w:t xml:space="preserve">We exceeded a £100 million market cap, ending the fiscal year at £155.4 million. Post year-end (by the time of publication), our </w:t>
      </w:r>
      <w:r w:rsidRPr="00CA3164">
        <w:rPr>
          <w:rFonts w:asciiTheme="majorHAnsi" w:hAnsiTheme="majorHAnsi"/>
          <w:lang w:val="en"/>
        </w:rPr>
        <w:t xml:space="preserve">market cap </w:t>
      </w:r>
      <w:r w:rsidRPr="00C42381">
        <w:rPr>
          <w:rFonts w:asciiTheme="majorHAnsi" w:hAnsiTheme="majorHAnsi" w:cstheme="majorHAnsi"/>
          <w:lang w:val="en"/>
        </w:rPr>
        <w:t>rose</w:t>
      </w:r>
      <w:r w:rsidR="00112AE4">
        <w:rPr>
          <w:rFonts w:asciiTheme="majorHAnsi" w:hAnsiTheme="majorHAnsi" w:cstheme="majorHAnsi"/>
          <w:lang w:val="en"/>
        </w:rPr>
        <w:t xml:space="preserve">  </w:t>
      </w:r>
      <w:r w:rsidR="001A571B">
        <w:rPr>
          <w:rFonts w:asciiTheme="majorHAnsi" w:hAnsiTheme="majorHAnsi" w:cstheme="majorHAnsi"/>
        </w:rPr>
        <w:t>to</w:t>
      </w:r>
      <w:r w:rsidR="00A96427" w:rsidRPr="00315327">
        <w:rPr>
          <w:rFonts w:asciiTheme="majorHAnsi" w:hAnsiTheme="majorHAnsi" w:cstheme="majorHAnsi"/>
        </w:rPr>
        <w:t xml:space="preserve"> </w:t>
      </w:r>
      <w:r w:rsidR="00A96427" w:rsidRPr="00B640F1">
        <w:rPr>
          <w:rFonts w:asciiTheme="majorHAnsi" w:hAnsiTheme="majorHAnsi" w:cstheme="majorHAnsi"/>
        </w:rPr>
        <w:t>£</w:t>
      </w:r>
      <w:r w:rsidR="001D6ED6" w:rsidRPr="00B640F1">
        <w:rPr>
          <w:rFonts w:asciiTheme="majorHAnsi" w:hAnsiTheme="majorHAnsi" w:cstheme="majorHAnsi"/>
        </w:rPr>
        <w:t>307.</w:t>
      </w:r>
      <w:r w:rsidR="00B640F1" w:rsidRPr="0051454E">
        <w:rPr>
          <w:rFonts w:asciiTheme="majorHAnsi" w:hAnsiTheme="majorHAnsi" w:cstheme="majorHAnsi"/>
        </w:rPr>
        <w:t>71</w:t>
      </w:r>
      <w:r w:rsidR="001D6ED6" w:rsidRPr="00B640F1">
        <w:rPr>
          <w:rFonts w:asciiTheme="majorHAnsi" w:hAnsiTheme="majorHAnsi" w:cstheme="majorHAnsi"/>
        </w:rPr>
        <w:t xml:space="preserve"> </w:t>
      </w:r>
      <w:r w:rsidR="00A96427" w:rsidRPr="00B640F1">
        <w:rPr>
          <w:rFonts w:asciiTheme="majorHAnsi" w:hAnsiTheme="majorHAnsi" w:cstheme="majorHAnsi"/>
        </w:rPr>
        <w:t>millio</w:t>
      </w:r>
      <w:r w:rsidR="00A96427" w:rsidRPr="00315327">
        <w:rPr>
          <w:rFonts w:asciiTheme="majorHAnsi" w:hAnsiTheme="majorHAnsi" w:cstheme="majorHAnsi"/>
        </w:rPr>
        <w:t>n</w:t>
      </w:r>
      <w:r w:rsidR="001A571B">
        <w:rPr>
          <w:rStyle w:val="FootnoteReference"/>
          <w:rFonts w:asciiTheme="majorHAnsi" w:hAnsiTheme="majorHAnsi" w:cstheme="majorHAnsi"/>
        </w:rPr>
        <w:footnoteReference w:id="21"/>
      </w:r>
      <w:r w:rsidR="002103AD">
        <w:rPr>
          <w:rFonts w:asciiTheme="majorHAnsi" w:hAnsiTheme="majorHAnsi" w:cstheme="majorHAnsi"/>
          <w:lang w:val="en"/>
        </w:rPr>
        <w:t xml:space="preserve">, </w:t>
      </w:r>
      <w:r w:rsidR="00B53DB2">
        <w:rPr>
          <w:rFonts w:asciiTheme="majorHAnsi" w:hAnsiTheme="majorHAnsi" w:cstheme="majorHAnsi"/>
          <w:lang w:val="en"/>
        </w:rPr>
        <w:t xml:space="preserve">resulting in our </w:t>
      </w:r>
      <w:r w:rsidR="002103AD">
        <w:rPr>
          <w:rFonts w:asciiTheme="majorHAnsi" w:hAnsiTheme="majorHAnsi" w:cstheme="majorHAnsi"/>
          <w:lang w:val="en"/>
        </w:rPr>
        <w:t>inclusion</w:t>
      </w:r>
      <w:r w:rsidR="002103AD" w:rsidRPr="00E07975">
        <w:rPr>
          <w:rFonts w:asciiTheme="majorHAnsi" w:hAnsiTheme="majorHAnsi"/>
          <w:lang w:val="en"/>
        </w:rPr>
        <w:t xml:space="preserve"> </w:t>
      </w:r>
      <w:r w:rsidR="00A96427">
        <w:rPr>
          <w:rFonts w:asciiTheme="majorHAnsi" w:hAnsiTheme="majorHAnsi" w:cstheme="majorHAnsi"/>
        </w:rPr>
        <w:t>in the FTSE All Share Index</w:t>
      </w:r>
      <w:r w:rsidR="00A96427" w:rsidRPr="00315327">
        <w:rPr>
          <w:rFonts w:asciiTheme="majorHAnsi" w:hAnsiTheme="majorHAnsi" w:cstheme="majorHAnsi"/>
        </w:rPr>
        <w:t>.</w:t>
      </w:r>
    </w:p>
    <w:p w14:paraId="21C72E25" w14:textId="4681D009" w:rsidR="0051690C" w:rsidRPr="00CA3164" w:rsidRDefault="0051690C" w:rsidP="0051690C">
      <w:pPr>
        <w:rPr>
          <w:rFonts w:asciiTheme="majorHAnsi" w:hAnsiTheme="majorHAnsi"/>
          <w:lang w:val="en-IE"/>
        </w:rPr>
      </w:pPr>
      <w:r w:rsidRPr="00CA3164">
        <w:rPr>
          <w:rFonts w:asciiTheme="majorHAnsi" w:hAnsiTheme="majorHAnsi"/>
          <w:lang w:val="en-IE"/>
        </w:rPr>
        <w:t xml:space="preserve">We increased our operational portfolio seven-fold in the past year, and now have 210 MW across two different jurisdictions generating revenue for the Company (constituting 48% of total portfolio as of 31 March 2021). </w:t>
      </w:r>
      <w:r w:rsidRPr="0051690C">
        <w:rPr>
          <w:rFonts w:asciiTheme="majorHAnsi" w:hAnsiTheme="majorHAnsi" w:cstheme="majorHAnsi"/>
          <w:lang w:val="en-IE"/>
        </w:rPr>
        <w:t>The</w:t>
      </w:r>
      <w:r w:rsidRPr="00CA3164">
        <w:rPr>
          <w:rFonts w:asciiTheme="majorHAnsi" w:hAnsiTheme="majorHAnsi"/>
          <w:lang w:val="en-IE"/>
        </w:rPr>
        <w:t xml:space="preserve"> size of the portfolio </w:t>
      </w:r>
      <w:r w:rsidRPr="0051690C">
        <w:rPr>
          <w:rFonts w:asciiTheme="majorHAnsi" w:hAnsiTheme="majorHAnsi" w:cstheme="majorHAnsi"/>
          <w:lang w:val="en-IE"/>
        </w:rPr>
        <w:t xml:space="preserve">has increased </w:t>
      </w:r>
      <w:r w:rsidRPr="00CA3164">
        <w:rPr>
          <w:rFonts w:asciiTheme="majorHAnsi" w:hAnsiTheme="majorHAnsi"/>
          <w:lang w:val="en-IE"/>
        </w:rPr>
        <w:t xml:space="preserve">by </w:t>
      </w:r>
      <w:r w:rsidRPr="0051690C">
        <w:rPr>
          <w:rFonts w:asciiTheme="majorHAnsi" w:hAnsiTheme="majorHAnsi" w:cstheme="majorHAnsi"/>
          <w:lang w:val="en-IE"/>
        </w:rPr>
        <w:t xml:space="preserve">a factor of </w:t>
      </w:r>
      <w:r w:rsidRPr="00CA3164">
        <w:rPr>
          <w:rFonts w:asciiTheme="majorHAnsi" w:hAnsiTheme="majorHAnsi"/>
          <w:lang w:val="en-IE"/>
        </w:rPr>
        <w:t xml:space="preserve">sixteen </w:t>
      </w:r>
      <w:r w:rsidRPr="0051690C">
        <w:rPr>
          <w:rFonts w:asciiTheme="majorHAnsi" w:hAnsiTheme="majorHAnsi" w:cstheme="majorHAnsi"/>
          <w:lang w:val="en-IE"/>
        </w:rPr>
        <w:t>since our</w:t>
      </w:r>
      <w:r w:rsidRPr="00CA3164">
        <w:rPr>
          <w:rFonts w:asciiTheme="majorHAnsi" w:hAnsiTheme="majorHAnsi"/>
          <w:lang w:val="en-IE"/>
        </w:rPr>
        <w:t xml:space="preserve"> IPO only three years ago.</w:t>
      </w:r>
    </w:p>
    <w:p w14:paraId="7141F2F7" w14:textId="6BC98C0B" w:rsidR="0051690C" w:rsidRPr="00CA3164" w:rsidRDefault="0051690C" w:rsidP="00CA3164">
      <w:pPr>
        <w:rPr>
          <w:rFonts w:asciiTheme="majorHAnsi" w:hAnsiTheme="majorHAnsi"/>
          <w:lang w:val="en-IE"/>
        </w:rPr>
      </w:pPr>
      <w:r w:rsidRPr="00CA3164">
        <w:rPr>
          <w:rFonts w:asciiTheme="majorHAnsi" w:hAnsiTheme="majorHAnsi"/>
          <w:lang w:val="en-IE"/>
        </w:rPr>
        <w:t xml:space="preserve">We became the largest operator of energy storage in Northern Ireland, adding 100 MW to the Irish grid and acquired an additional 81 MW of operational assets in Great Britain, making us amongst the largest energy storage portfolios in Britain and the largest in Ireland. </w:t>
      </w:r>
    </w:p>
    <w:p w14:paraId="2706098F" w14:textId="76A3423D" w:rsidR="00ED797C" w:rsidRDefault="0051690C" w:rsidP="00A96427">
      <w:pPr>
        <w:jc w:val="both"/>
        <w:rPr>
          <w:rFonts w:asciiTheme="majorHAnsi" w:hAnsiTheme="majorHAnsi" w:cstheme="majorHAnsi"/>
          <w:lang w:val="en"/>
        </w:rPr>
      </w:pPr>
      <w:r w:rsidRPr="00CA3164">
        <w:rPr>
          <w:rFonts w:asciiTheme="majorHAnsi" w:hAnsiTheme="majorHAnsi"/>
          <w:lang w:val="en-IE"/>
        </w:rPr>
        <w:t xml:space="preserve">We are pleased to have been </w:t>
      </w:r>
      <w:r w:rsidRPr="0051690C">
        <w:rPr>
          <w:rFonts w:asciiTheme="majorHAnsi" w:hAnsiTheme="majorHAnsi" w:cstheme="majorHAnsi"/>
          <w:lang w:val="en-IE"/>
        </w:rPr>
        <w:t xml:space="preserve">featured </w:t>
      </w:r>
      <w:r w:rsidRPr="00CA3164">
        <w:rPr>
          <w:rFonts w:asciiTheme="majorHAnsi" w:hAnsiTheme="majorHAnsi"/>
          <w:lang w:val="en-IE"/>
        </w:rPr>
        <w:t xml:space="preserve">recently in the LSE’s 2021 Green Economy report, which notes the market’s appreciation </w:t>
      </w:r>
      <w:r w:rsidRPr="0051690C">
        <w:rPr>
          <w:rFonts w:asciiTheme="majorHAnsi" w:hAnsiTheme="majorHAnsi" w:cstheme="majorHAnsi"/>
          <w:lang w:val="en-IE"/>
        </w:rPr>
        <w:t>of</w:t>
      </w:r>
      <w:r w:rsidRPr="00CA3164">
        <w:rPr>
          <w:rFonts w:asciiTheme="majorHAnsi" w:hAnsiTheme="majorHAnsi"/>
          <w:lang w:val="en-IE"/>
        </w:rPr>
        <w:t xml:space="preserve"> the role our energy storage portfolio plays in supporting “ever larger amounts of renewable energy for hundreds of thousands of UK homes</w:t>
      </w:r>
      <w:r w:rsidR="00A96427" w:rsidRPr="008B04E1">
        <w:rPr>
          <w:rFonts w:asciiTheme="majorHAnsi" w:hAnsiTheme="majorHAnsi" w:cstheme="majorHAnsi"/>
          <w:lang w:val="en"/>
        </w:rPr>
        <w:t>”</w:t>
      </w:r>
      <w:r w:rsidR="00B6497A">
        <w:rPr>
          <w:rStyle w:val="FootnoteReference"/>
          <w:rFonts w:ascii="Calibri" w:hAnsi="Calibri"/>
        </w:rPr>
        <w:footnoteReference w:id="22"/>
      </w:r>
      <w:r w:rsidR="00E30C6D">
        <w:rPr>
          <w:rFonts w:ascii="Calibri" w:hAnsi="Calibri"/>
        </w:rPr>
        <w:t>.</w:t>
      </w:r>
      <w:r w:rsidR="00A96427" w:rsidRPr="00D47B57">
        <w:t xml:space="preserve"> </w:t>
      </w:r>
      <w:r w:rsidR="00A96427" w:rsidRPr="00833467">
        <w:rPr>
          <w:rFonts w:asciiTheme="majorHAnsi" w:hAnsiTheme="majorHAnsi" w:cstheme="majorHAnsi"/>
          <w:lang w:val="en"/>
        </w:rPr>
        <w:t xml:space="preserve"> </w:t>
      </w:r>
    </w:p>
    <w:p w14:paraId="48BFA11B" w14:textId="327F218A" w:rsidR="00ED797C" w:rsidRPr="00CA3164" w:rsidRDefault="00ED797C" w:rsidP="00ED797C">
      <w:pPr>
        <w:jc w:val="both"/>
        <w:rPr>
          <w:rFonts w:asciiTheme="majorHAnsi" w:hAnsiTheme="majorHAnsi"/>
          <w:lang w:val="en-IE"/>
        </w:rPr>
      </w:pPr>
      <w:r w:rsidRPr="00ED797C">
        <w:rPr>
          <w:rFonts w:asciiTheme="majorHAnsi" w:hAnsiTheme="majorHAnsi" w:cstheme="majorHAnsi"/>
          <w:lang w:val="en-IE"/>
        </w:rPr>
        <w:t xml:space="preserve">We are changing </w:t>
      </w:r>
      <w:r w:rsidRPr="00CA3164">
        <w:rPr>
          <w:rFonts w:asciiTheme="majorHAnsi" w:hAnsiTheme="majorHAnsi"/>
          <w:lang w:val="en-IE"/>
        </w:rPr>
        <w:t xml:space="preserve">our website </w:t>
      </w:r>
      <w:r w:rsidRPr="00ED797C">
        <w:rPr>
          <w:rFonts w:asciiTheme="majorHAnsi" w:hAnsiTheme="majorHAnsi" w:cstheme="majorHAnsi"/>
          <w:lang w:val="en-IE"/>
        </w:rPr>
        <w:t xml:space="preserve">to </w:t>
      </w:r>
      <w:r w:rsidRPr="00CA3164">
        <w:rPr>
          <w:rFonts w:asciiTheme="majorHAnsi" w:hAnsiTheme="majorHAnsi"/>
          <w:lang w:val="en-IE"/>
        </w:rPr>
        <w:t xml:space="preserve">better </w:t>
      </w:r>
      <w:r w:rsidRPr="00ED797C">
        <w:rPr>
          <w:rFonts w:asciiTheme="majorHAnsi" w:hAnsiTheme="majorHAnsi" w:cstheme="majorHAnsi"/>
          <w:lang w:val="en-IE"/>
        </w:rPr>
        <w:t>communicate</w:t>
      </w:r>
      <w:r w:rsidRPr="00CA3164">
        <w:rPr>
          <w:rFonts w:asciiTheme="majorHAnsi" w:hAnsiTheme="majorHAnsi"/>
          <w:lang w:val="en-IE"/>
        </w:rPr>
        <w:t xml:space="preserve"> our services and performance to the public</w:t>
      </w:r>
      <w:r w:rsidRPr="00ED797C">
        <w:rPr>
          <w:rFonts w:asciiTheme="majorHAnsi" w:hAnsiTheme="majorHAnsi" w:cstheme="majorHAnsi"/>
          <w:lang w:val="en-IE"/>
        </w:rPr>
        <w:t>.</w:t>
      </w:r>
      <w:r w:rsidRPr="00CA3164">
        <w:rPr>
          <w:rFonts w:asciiTheme="majorHAnsi" w:hAnsiTheme="majorHAnsi"/>
          <w:lang w:val="en-IE"/>
        </w:rPr>
        <w:t xml:space="preserve"> I expect soon</w:t>
      </w:r>
      <w:r w:rsidRPr="00ED797C">
        <w:rPr>
          <w:rFonts w:asciiTheme="majorHAnsi" w:hAnsiTheme="majorHAnsi" w:cstheme="majorHAnsi"/>
          <w:lang w:val="en-IE"/>
        </w:rPr>
        <w:t xml:space="preserve"> to</w:t>
      </w:r>
      <w:r w:rsidRPr="00CA3164">
        <w:rPr>
          <w:rFonts w:asciiTheme="majorHAnsi" w:hAnsiTheme="majorHAnsi"/>
          <w:lang w:val="en-IE"/>
        </w:rPr>
        <w:t xml:space="preserve"> include data that more deliberately tracks the environmental impact of our operational services in the UK and Ireland.</w:t>
      </w:r>
      <w:r w:rsidRPr="00ED797C">
        <w:rPr>
          <w:rFonts w:asciiTheme="majorHAnsi" w:hAnsiTheme="majorHAnsi" w:cstheme="majorHAnsi"/>
          <w:lang w:val="en-IE"/>
        </w:rPr>
        <w:t xml:space="preserve"> </w:t>
      </w:r>
    </w:p>
    <w:p w14:paraId="7A946292" w14:textId="77777777" w:rsidR="00ED797C" w:rsidRPr="00CA3164" w:rsidRDefault="00ED797C" w:rsidP="00ED797C">
      <w:pPr>
        <w:jc w:val="both"/>
        <w:rPr>
          <w:rFonts w:asciiTheme="majorHAnsi" w:hAnsiTheme="majorHAnsi"/>
          <w:b/>
          <w:lang w:val="en-IE"/>
        </w:rPr>
      </w:pPr>
      <w:r w:rsidRPr="00CA3164">
        <w:rPr>
          <w:rFonts w:asciiTheme="majorHAnsi" w:hAnsiTheme="majorHAnsi"/>
          <w:b/>
          <w:lang w:val="en-IE"/>
        </w:rPr>
        <w:t>Overview of Revenue and Operational Performance</w:t>
      </w:r>
      <w:r w:rsidRPr="00112AE4">
        <w:rPr>
          <w:rFonts w:asciiTheme="majorHAnsi" w:hAnsiTheme="majorHAnsi" w:cstheme="majorHAnsi"/>
          <w:b/>
          <w:bCs/>
          <w:lang w:val="en-IE"/>
        </w:rPr>
        <w:t xml:space="preserve"> </w:t>
      </w:r>
    </w:p>
    <w:p w14:paraId="29966C1C" w14:textId="5DD37100" w:rsidR="00ED797C" w:rsidRPr="00CA3164" w:rsidRDefault="00ED797C" w:rsidP="00ED797C">
      <w:pPr>
        <w:jc w:val="both"/>
        <w:rPr>
          <w:rFonts w:asciiTheme="majorHAnsi" w:hAnsiTheme="majorHAnsi"/>
          <w:lang w:val="en-IE"/>
        </w:rPr>
      </w:pPr>
      <w:r w:rsidRPr="00CA3164">
        <w:rPr>
          <w:rFonts w:asciiTheme="majorHAnsi" w:hAnsiTheme="majorHAnsi"/>
          <w:lang w:val="en-IE"/>
        </w:rPr>
        <w:t xml:space="preserve">The regulatory and market frameworks </w:t>
      </w:r>
      <w:r w:rsidRPr="00ED797C">
        <w:rPr>
          <w:rFonts w:asciiTheme="majorHAnsi" w:hAnsiTheme="majorHAnsi" w:cstheme="majorHAnsi"/>
          <w:lang w:val="en-IE"/>
        </w:rPr>
        <w:t>for</w:t>
      </w:r>
      <w:r w:rsidRPr="00CA3164">
        <w:rPr>
          <w:rFonts w:asciiTheme="majorHAnsi" w:hAnsiTheme="majorHAnsi"/>
          <w:lang w:val="en-IE"/>
        </w:rPr>
        <w:t xml:space="preserve"> energy storage are maturing </w:t>
      </w:r>
      <w:r w:rsidRPr="00ED797C">
        <w:rPr>
          <w:rFonts w:asciiTheme="majorHAnsi" w:hAnsiTheme="majorHAnsi" w:cstheme="majorHAnsi"/>
          <w:lang w:val="en-IE"/>
        </w:rPr>
        <w:t>rapidly with</w:t>
      </w:r>
      <w:r w:rsidRPr="00CA3164">
        <w:rPr>
          <w:rFonts w:asciiTheme="majorHAnsi" w:hAnsiTheme="majorHAnsi"/>
          <w:lang w:val="en-IE"/>
        </w:rPr>
        <w:t xml:space="preserve"> many early participants </w:t>
      </w:r>
      <w:r w:rsidRPr="00ED797C">
        <w:rPr>
          <w:rFonts w:asciiTheme="majorHAnsi" w:hAnsiTheme="majorHAnsi" w:cstheme="majorHAnsi"/>
          <w:lang w:val="en-IE"/>
        </w:rPr>
        <w:t>leaving</w:t>
      </w:r>
      <w:r w:rsidRPr="00CA3164">
        <w:rPr>
          <w:rFonts w:asciiTheme="majorHAnsi" w:hAnsiTheme="majorHAnsi"/>
          <w:lang w:val="en-IE"/>
        </w:rPr>
        <w:t xml:space="preserve"> the energy storage market as the required level of expertise and performance increases. </w:t>
      </w:r>
    </w:p>
    <w:p w14:paraId="0ABE2566" w14:textId="2526B120" w:rsidR="00ED797C" w:rsidRPr="00ED797C" w:rsidRDefault="00ED797C" w:rsidP="00ED797C">
      <w:pPr>
        <w:jc w:val="both"/>
        <w:rPr>
          <w:rFonts w:asciiTheme="majorHAnsi" w:hAnsiTheme="majorHAnsi" w:cstheme="majorHAnsi"/>
          <w:lang w:val="en-IE"/>
        </w:rPr>
      </w:pPr>
      <w:r w:rsidRPr="00CA3164">
        <w:rPr>
          <w:rFonts w:asciiTheme="majorHAnsi" w:hAnsiTheme="majorHAnsi"/>
          <w:lang w:val="en-IE"/>
        </w:rPr>
        <w:t>We are proud to note that Gore Street and its partners</w:t>
      </w:r>
      <w:r w:rsidRPr="00ED797C">
        <w:rPr>
          <w:rFonts w:asciiTheme="majorHAnsi" w:hAnsiTheme="majorHAnsi" w:cstheme="majorHAnsi"/>
          <w:lang w:val="en-IE"/>
        </w:rPr>
        <w:t>, in record time,</w:t>
      </w:r>
      <w:r w:rsidRPr="00CA3164">
        <w:rPr>
          <w:rFonts w:asciiTheme="majorHAnsi" w:hAnsiTheme="majorHAnsi"/>
          <w:lang w:val="en-IE"/>
        </w:rPr>
        <w:t xml:space="preserve"> have met the National Grid’s demands </w:t>
      </w:r>
      <w:r w:rsidRPr="00ED797C">
        <w:rPr>
          <w:rFonts w:asciiTheme="majorHAnsi" w:hAnsiTheme="majorHAnsi" w:cstheme="majorHAnsi"/>
          <w:lang w:val="en-IE"/>
        </w:rPr>
        <w:t>for</w:t>
      </w:r>
      <w:r w:rsidRPr="00CA3164">
        <w:rPr>
          <w:rFonts w:asciiTheme="majorHAnsi" w:hAnsiTheme="majorHAnsi"/>
          <w:lang w:val="en-IE"/>
        </w:rPr>
        <w:t xml:space="preserve"> early delivery </w:t>
      </w:r>
      <w:r w:rsidRPr="00ED797C">
        <w:rPr>
          <w:rFonts w:asciiTheme="majorHAnsi" w:hAnsiTheme="majorHAnsi" w:cstheme="majorHAnsi"/>
          <w:lang w:val="en-IE"/>
        </w:rPr>
        <w:t xml:space="preserve">to the grid </w:t>
      </w:r>
      <w:r w:rsidRPr="00CA3164">
        <w:rPr>
          <w:rFonts w:asciiTheme="majorHAnsi" w:hAnsiTheme="majorHAnsi"/>
          <w:lang w:val="en-IE"/>
        </w:rPr>
        <w:t>of a new frequency service, dynamic containment</w:t>
      </w:r>
      <w:r w:rsidRPr="00ED797C">
        <w:rPr>
          <w:rFonts w:asciiTheme="majorHAnsi" w:hAnsiTheme="majorHAnsi" w:cstheme="majorHAnsi"/>
          <w:lang w:val="en-IE"/>
        </w:rPr>
        <w:t>.</w:t>
      </w:r>
      <w:r w:rsidRPr="00CA3164">
        <w:rPr>
          <w:rFonts w:asciiTheme="majorHAnsi" w:hAnsiTheme="majorHAnsi"/>
          <w:lang w:val="en-IE"/>
        </w:rPr>
        <w:t xml:space="preserve"> Delivery of this service resulted in a 65 per cent increase in the operational portfolio’s average revenue </w:t>
      </w:r>
      <w:r w:rsidRPr="00ED797C">
        <w:rPr>
          <w:rFonts w:asciiTheme="majorHAnsi" w:hAnsiTheme="majorHAnsi" w:cstheme="majorHAnsi"/>
          <w:lang w:val="en-IE"/>
        </w:rPr>
        <w:t>against</w:t>
      </w:r>
      <w:r w:rsidRPr="00CA3164">
        <w:rPr>
          <w:rFonts w:asciiTheme="majorHAnsi" w:hAnsiTheme="majorHAnsi"/>
          <w:lang w:val="en-IE"/>
        </w:rPr>
        <w:t xml:space="preserve"> anticipated earnings. </w:t>
      </w:r>
    </w:p>
    <w:p w14:paraId="72D265F2" w14:textId="235C0CFA" w:rsidR="007C3953" w:rsidRPr="00DC4D89" w:rsidRDefault="00EF7221">
      <w:pPr>
        <w:jc w:val="both"/>
        <w:rPr>
          <w:rFonts w:asciiTheme="majorHAnsi" w:eastAsiaTheme="majorEastAsia" w:hAnsiTheme="majorHAnsi" w:cstheme="majorHAnsi"/>
          <w:color w:val="000000" w:themeColor="text1"/>
          <w:lang w:val="en-US"/>
        </w:rPr>
      </w:pPr>
      <w:r w:rsidRPr="00CA3164">
        <w:rPr>
          <w:rFonts w:asciiTheme="majorHAnsi" w:hAnsiTheme="majorHAnsi"/>
          <w:lang w:val="en-IE"/>
        </w:rPr>
        <w:t xml:space="preserve">We maintained high operational performance </w:t>
      </w:r>
      <w:r w:rsidRPr="00EF7221">
        <w:rPr>
          <w:rFonts w:asciiTheme="majorHAnsi" w:hAnsiTheme="majorHAnsi" w:cstheme="majorHAnsi"/>
          <w:lang w:val="en-IE"/>
        </w:rPr>
        <w:t>of</w:t>
      </w:r>
      <w:r w:rsidRPr="00CA3164">
        <w:rPr>
          <w:rFonts w:asciiTheme="majorHAnsi" w:hAnsiTheme="majorHAnsi"/>
          <w:lang w:val="en-IE"/>
        </w:rPr>
        <w:t xml:space="preserve"> British assets in the fiscal year, averaging a 93 per cent delivery success rate across the portfolio</w:t>
      </w:r>
      <w:r w:rsidR="008B3457">
        <w:rPr>
          <w:rStyle w:val="FootnoteReference"/>
          <w:rFonts w:cstheme="majorHAnsi"/>
          <w:lang w:val="en"/>
        </w:rPr>
        <w:footnoteReference w:id="23"/>
      </w:r>
      <w:r w:rsidR="00A96427">
        <w:rPr>
          <w:rFonts w:asciiTheme="majorHAnsi" w:hAnsiTheme="majorHAnsi" w:cstheme="majorHAnsi"/>
          <w:lang w:val="en"/>
        </w:rPr>
        <w:t xml:space="preserve">, </w:t>
      </w:r>
      <w:r w:rsidR="00FB4942" w:rsidRPr="00CA3164">
        <w:rPr>
          <w:rFonts w:asciiTheme="majorHAnsi" w:hAnsiTheme="majorHAnsi"/>
          <w:lang w:val="en-IE"/>
        </w:rPr>
        <w:t xml:space="preserve">with no health or safety incidents in the year. We faced some </w:t>
      </w:r>
      <w:r w:rsidR="00FB4942" w:rsidRPr="00CA3164">
        <w:rPr>
          <w:rFonts w:asciiTheme="majorHAnsi" w:hAnsiTheme="majorHAnsi"/>
          <w:lang w:val="en-IE"/>
        </w:rPr>
        <w:lastRenderedPageBreak/>
        <w:t>challenges with one of our earliest developments, NK Boulby (6MW), which is undergoing a series of upgrades to allow it to hold and meet its power requirements. With the exception of NK Boulby, all assets delivered a robust and reliable performance throughout the fiscal year, operating near nameplate portfolio capacity at an average of 98</w:t>
      </w:r>
      <w:r w:rsidR="00FB4942" w:rsidRPr="00FB4942">
        <w:rPr>
          <w:rFonts w:asciiTheme="majorHAnsi" w:hAnsiTheme="majorHAnsi" w:cstheme="majorHAnsi"/>
          <w:lang w:val="en-IE"/>
        </w:rPr>
        <w:t>%</w:t>
      </w:r>
      <w:r w:rsidR="007C3953" w:rsidRPr="001F7688">
        <w:rPr>
          <w:rFonts w:asciiTheme="majorHAnsi" w:eastAsiaTheme="majorEastAsia" w:hAnsiTheme="majorHAnsi" w:cstheme="majorHAnsi"/>
          <w:color w:val="000000" w:themeColor="text1"/>
          <w:lang w:val="en-US"/>
        </w:rPr>
        <w:t xml:space="preserve">.  </w:t>
      </w:r>
    </w:p>
    <w:p w14:paraId="7158564F" w14:textId="77777777" w:rsidR="004044C1" w:rsidRPr="004044C1" w:rsidRDefault="004044C1" w:rsidP="004044C1">
      <w:pPr>
        <w:jc w:val="both"/>
        <w:rPr>
          <w:rFonts w:asciiTheme="majorHAnsi" w:hAnsiTheme="majorHAnsi" w:cstheme="majorHAnsi"/>
          <w:b/>
          <w:bCs/>
          <w:lang w:val="en-IE"/>
        </w:rPr>
      </w:pPr>
    </w:p>
    <w:p w14:paraId="64F3F9DA" w14:textId="1D6A8C84" w:rsidR="004044C1" w:rsidRPr="00CA3164" w:rsidRDefault="004044C1" w:rsidP="004044C1">
      <w:pPr>
        <w:jc w:val="both"/>
        <w:rPr>
          <w:rFonts w:asciiTheme="majorHAnsi" w:hAnsiTheme="majorHAnsi"/>
          <w:lang w:val="en-IE"/>
        </w:rPr>
      </w:pPr>
      <w:r w:rsidRPr="00CA3164">
        <w:rPr>
          <w:rFonts w:asciiTheme="majorHAnsi" w:hAnsiTheme="majorHAnsi"/>
          <w:lang w:val="en-IE"/>
        </w:rPr>
        <w:t>Our deal pipeline remains extensive</w:t>
      </w:r>
      <w:r w:rsidRPr="00112AE4">
        <w:rPr>
          <w:rFonts w:asciiTheme="majorHAnsi" w:hAnsiTheme="majorHAnsi" w:cstheme="majorHAnsi"/>
          <w:lang w:val="en-IE"/>
        </w:rPr>
        <w:t>. We</w:t>
      </w:r>
      <w:r w:rsidRPr="00CA3164">
        <w:rPr>
          <w:rFonts w:asciiTheme="majorHAnsi" w:hAnsiTheme="majorHAnsi"/>
          <w:lang w:val="en-IE"/>
        </w:rPr>
        <w:t xml:space="preserve"> have 300 MW in exclusivity as of the date of publication. Our strong focus on cost has allowed us to reduce our average cost of deployment per MW by 47% since IPO, which, alongside our expertise in </w:t>
      </w:r>
      <w:r w:rsidRPr="00112AE4">
        <w:rPr>
          <w:rFonts w:asciiTheme="majorHAnsi" w:hAnsiTheme="majorHAnsi" w:cstheme="majorHAnsi"/>
          <w:lang w:val="en-IE"/>
        </w:rPr>
        <w:t>monetisation</w:t>
      </w:r>
      <w:r w:rsidRPr="00CA3164">
        <w:rPr>
          <w:rFonts w:asciiTheme="majorHAnsi" w:hAnsiTheme="majorHAnsi"/>
          <w:lang w:val="en-IE"/>
        </w:rPr>
        <w:t xml:space="preserve"> of our portfolio, marks us out as the preeminent investor in this space. Our pipeline reflects that we are now looking beyond the UK and Ireland to mainland Europe and </w:t>
      </w:r>
      <w:r w:rsidRPr="00112AE4">
        <w:rPr>
          <w:rFonts w:asciiTheme="majorHAnsi" w:hAnsiTheme="majorHAnsi" w:cstheme="majorHAnsi"/>
          <w:lang w:val="en-IE"/>
        </w:rPr>
        <w:t>North America</w:t>
      </w:r>
      <w:r w:rsidRPr="00CA3164">
        <w:rPr>
          <w:rFonts w:asciiTheme="majorHAnsi" w:hAnsiTheme="majorHAnsi"/>
          <w:lang w:val="en-IE"/>
        </w:rPr>
        <w:t xml:space="preserve"> for opportunities to support and collaborate with regional and national power stakeholders in the </w:t>
      </w:r>
      <w:r w:rsidR="00E93410" w:rsidRPr="005C7068">
        <w:rPr>
          <w:rFonts w:asciiTheme="majorHAnsi" w:hAnsiTheme="majorHAnsi"/>
          <w:lang w:val="en-IE"/>
        </w:rPr>
        <w:t xml:space="preserve">transition </w:t>
      </w:r>
      <w:r w:rsidR="00E93410">
        <w:rPr>
          <w:rFonts w:asciiTheme="majorHAnsi" w:hAnsiTheme="majorHAnsi"/>
          <w:lang w:val="en-IE"/>
        </w:rPr>
        <w:t xml:space="preserve">from fossil fuels </w:t>
      </w:r>
      <w:r w:rsidR="00E93410" w:rsidRPr="005C7068">
        <w:rPr>
          <w:rFonts w:asciiTheme="majorHAnsi" w:hAnsiTheme="majorHAnsi"/>
          <w:lang w:val="en-IE"/>
        </w:rPr>
        <w:t xml:space="preserve">to </w:t>
      </w:r>
      <w:r w:rsidR="00E93410">
        <w:rPr>
          <w:rFonts w:asciiTheme="majorHAnsi" w:hAnsiTheme="majorHAnsi"/>
          <w:lang w:val="en-IE"/>
        </w:rPr>
        <w:t>renewable energy</w:t>
      </w:r>
      <w:r w:rsidRPr="00CA3164">
        <w:rPr>
          <w:rFonts w:asciiTheme="majorHAnsi" w:hAnsiTheme="majorHAnsi"/>
          <w:lang w:val="en-IE"/>
        </w:rPr>
        <w:t xml:space="preserve">. </w:t>
      </w:r>
    </w:p>
    <w:p w14:paraId="7EC5026C" w14:textId="77777777" w:rsidR="004044C1" w:rsidRPr="00CA3164" w:rsidRDefault="004044C1" w:rsidP="004044C1">
      <w:pPr>
        <w:jc w:val="both"/>
        <w:rPr>
          <w:rFonts w:asciiTheme="majorHAnsi" w:hAnsiTheme="majorHAnsi"/>
          <w:b/>
          <w:lang w:val="en-IE"/>
        </w:rPr>
      </w:pPr>
      <w:r w:rsidRPr="00CA3164">
        <w:rPr>
          <w:rFonts w:asciiTheme="majorHAnsi" w:hAnsiTheme="majorHAnsi"/>
          <w:b/>
          <w:lang w:val="en-IE"/>
        </w:rPr>
        <w:t xml:space="preserve">Dividends </w:t>
      </w:r>
    </w:p>
    <w:p w14:paraId="66FAEE74" w14:textId="1FDD6C3C" w:rsidR="004044C1" w:rsidRPr="00CA3164" w:rsidRDefault="004044C1" w:rsidP="004044C1">
      <w:pPr>
        <w:jc w:val="both"/>
        <w:rPr>
          <w:rFonts w:asciiTheme="majorHAnsi" w:hAnsiTheme="majorHAnsi"/>
          <w:lang w:val="en-IE"/>
        </w:rPr>
      </w:pPr>
      <w:r w:rsidRPr="00CA3164">
        <w:rPr>
          <w:rFonts w:asciiTheme="majorHAnsi" w:hAnsiTheme="majorHAnsi"/>
          <w:lang w:val="en-IE"/>
        </w:rPr>
        <w:t xml:space="preserve">The Board declared </w:t>
      </w:r>
      <w:r w:rsidRPr="00112AE4">
        <w:rPr>
          <w:rFonts w:asciiTheme="majorHAnsi" w:hAnsiTheme="majorHAnsi" w:cstheme="majorHAnsi"/>
          <w:lang w:val="en-IE"/>
        </w:rPr>
        <w:t>dividends amounting to</w:t>
      </w:r>
      <w:r w:rsidRPr="00CA3164">
        <w:rPr>
          <w:rFonts w:asciiTheme="majorHAnsi" w:hAnsiTheme="majorHAnsi"/>
          <w:lang w:val="en-IE"/>
        </w:rPr>
        <w:t xml:space="preserve"> 7p per Ordinary Share in the fiscal year, with the final 1p payment scheduled for distribution around the time of publication of this report. </w:t>
      </w:r>
    </w:p>
    <w:p w14:paraId="439AD6D8" w14:textId="77777777" w:rsidR="004044C1" w:rsidRPr="00CA3164" w:rsidRDefault="004044C1" w:rsidP="004044C1">
      <w:pPr>
        <w:jc w:val="both"/>
        <w:rPr>
          <w:rFonts w:asciiTheme="majorHAnsi" w:hAnsiTheme="majorHAnsi"/>
          <w:b/>
          <w:lang w:val="en-IE"/>
        </w:rPr>
      </w:pPr>
      <w:r w:rsidRPr="00CA3164">
        <w:rPr>
          <w:rFonts w:asciiTheme="majorHAnsi" w:hAnsiTheme="majorHAnsi"/>
          <w:b/>
          <w:lang w:val="en-IE"/>
        </w:rPr>
        <w:t>Human Capital</w:t>
      </w:r>
      <w:r w:rsidRPr="004044C1">
        <w:rPr>
          <w:rFonts w:asciiTheme="majorHAnsi" w:hAnsiTheme="majorHAnsi" w:cstheme="majorHAnsi"/>
          <w:b/>
          <w:bCs/>
          <w:lang w:val="en-IE"/>
        </w:rPr>
        <w:t xml:space="preserve"> </w:t>
      </w:r>
    </w:p>
    <w:p w14:paraId="2630FC3B" w14:textId="28551A5B" w:rsidR="004044C1" w:rsidRPr="00CA3164" w:rsidRDefault="004044C1" w:rsidP="004044C1">
      <w:pPr>
        <w:jc w:val="both"/>
        <w:rPr>
          <w:rFonts w:asciiTheme="majorHAnsi" w:hAnsiTheme="majorHAnsi"/>
          <w:lang w:val="en-IE"/>
        </w:rPr>
      </w:pPr>
      <w:r w:rsidRPr="00CA3164">
        <w:rPr>
          <w:rFonts w:asciiTheme="majorHAnsi" w:hAnsiTheme="majorHAnsi"/>
          <w:lang w:val="en-IE"/>
        </w:rPr>
        <w:t xml:space="preserve">We view the quality and culture of our investment management team as key to our success. </w:t>
      </w:r>
      <w:r w:rsidRPr="00112AE4">
        <w:rPr>
          <w:rFonts w:asciiTheme="majorHAnsi" w:hAnsiTheme="majorHAnsi" w:cstheme="majorHAnsi"/>
          <w:lang w:val="en-IE"/>
        </w:rPr>
        <w:t>It is a</w:t>
      </w:r>
      <w:r w:rsidRPr="00CA3164">
        <w:rPr>
          <w:rFonts w:asciiTheme="majorHAnsi" w:hAnsiTheme="majorHAnsi"/>
          <w:lang w:val="en-IE"/>
        </w:rPr>
        <w:t xml:space="preserve"> high-performing </w:t>
      </w:r>
      <w:r w:rsidRPr="00112AE4">
        <w:rPr>
          <w:rFonts w:asciiTheme="majorHAnsi" w:hAnsiTheme="majorHAnsi" w:cstheme="majorHAnsi"/>
          <w:lang w:val="en-IE"/>
        </w:rPr>
        <w:t>culture that emphasises</w:t>
      </w:r>
      <w:r w:rsidRPr="00CA3164">
        <w:rPr>
          <w:rFonts w:asciiTheme="majorHAnsi" w:hAnsiTheme="majorHAnsi"/>
          <w:lang w:val="en-IE"/>
        </w:rPr>
        <w:t xml:space="preserve"> productivity and financial and operational responsibility. The manager has attracted great people representing a diverse array of perspectives, cultures, and skills. </w:t>
      </w:r>
      <w:r w:rsidRPr="00112AE4">
        <w:rPr>
          <w:rFonts w:asciiTheme="majorHAnsi" w:hAnsiTheme="majorHAnsi" w:cstheme="majorHAnsi"/>
          <w:lang w:val="en-IE"/>
        </w:rPr>
        <w:t>This</w:t>
      </w:r>
      <w:r w:rsidRPr="00CA3164">
        <w:rPr>
          <w:rFonts w:asciiTheme="majorHAnsi" w:hAnsiTheme="majorHAnsi"/>
          <w:lang w:val="en-IE"/>
        </w:rPr>
        <w:t xml:space="preserve"> growing team </w:t>
      </w:r>
      <w:r w:rsidRPr="00112AE4">
        <w:rPr>
          <w:rFonts w:asciiTheme="majorHAnsi" w:hAnsiTheme="majorHAnsi" w:cstheme="majorHAnsi"/>
          <w:lang w:val="en-IE"/>
        </w:rPr>
        <w:t>is working</w:t>
      </w:r>
      <w:r w:rsidRPr="00CA3164">
        <w:rPr>
          <w:rFonts w:asciiTheme="majorHAnsi" w:hAnsiTheme="majorHAnsi"/>
          <w:lang w:val="en-IE"/>
        </w:rPr>
        <w:t xml:space="preserve"> collaboratively and efficiently for the benefit of the Company</w:t>
      </w:r>
      <w:r w:rsidRPr="00112AE4">
        <w:rPr>
          <w:rFonts w:asciiTheme="majorHAnsi" w:hAnsiTheme="majorHAnsi" w:cstheme="majorHAnsi"/>
          <w:lang w:val="en-IE"/>
        </w:rPr>
        <w:t xml:space="preserve"> and has done so admirably</w:t>
      </w:r>
      <w:r w:rsidRPr="00CA3164">
        <w:rPr>
          <w:rFonts w:asciiTheme="majorHAnsi" w:hAnsiTheme="majorHAnsi"/>
          <w:lang w:val="en-IE"/>
        </w:rPr>
        <w:t xml:space="preserve"> notwithstanding the challenges arising from </w:t>
      </w:r>
      <w:r w:rsidRPr="00112AE4">
        <w:rPr>
          <w:rFonts w:asciiTheme="majorHAnsi" w:hAnsiTheme="majorHAnsi" w:cstheme="majorHAnsi"/>
          <w:lang w:val="en-IE"/>
        </w:rPr>
        <w:t xml:space="preserve">remote </w:t>
      </w:r>
      <w:r w:rsidRPr="00CA3164">
        <w:rPr>
          <w:rFonts w:asciiTheme="majorHAnsi" w:hAnsiTheme="majorHAnsi"/>
          <w:lang w:val="en-IE"/>
        </w:rPr>
        <w:t>working during the COVID-19 pandemic</w:t>
      </w:r>
      <w:r w:rsidRPr="00112AE4">
        <w:rPr>
          <w:rFonts w:asciiTheme="majorHAnsi" w:hAnsiTheme="majorHAnsi" w:cstheme="majorHAnsi"/>
          <w:lang w:val="en-IE"/>
        </w:rPr>
        <w:t>, a fact which I wish to acknowledge with thanks on behalf of the Board</w:t>
      </w:r>
      <w:r w:rsidRPr="00CA3164">
        <w:rPr>
          <w:rFonts w:asciiTheme="majorHAnsi" w:hAnsiTheme="majorHAnsi"/>
          <w:lang w:val="en-IE"/>
        </w:rPr>
        <w:t>.</w:t>
      </w:r>
    </w:p>
    <w:p w14:paraId="5974DE39" w14:textId="77777777" w:rsidR="00021A4A" w:rsidRDefault="00021A4A" w:rsidP="00021A4A">
      <w:pPr>
        <w:jc w:val="both"/>
        <w:rPr>
          <w:rFonts w:asciiTheme="majorHAnsi" w:hAnsiTheme="majorHAnsi" w:cstheme="majorHAnsi"/>
          <w:b/>
          <w:bCs/>
          <w:lang w:val="en"/>
        </w:rPr>
      </w:pPr>
    </w:p>
    <w:p w14:paraId="737E2751" w14:textId="77777777" w:rsidR="00021A4A" w:rsidRPr="002F22C3" w:rsidRDefault="00021A4A" w:rsidP="00021A4A">
      <w:pPr>
        <w:jc w:val="both"/>
        <w:rPr>
          <w:rFonts w:asciiTheme="majorHAnsi" w:hAnsiTheme="majorHAnsi" w:cstheme="majorHAnsi"/>
          <w:b/>
          <w:bCs/>
          <w:lang w:val="en"/>
        </w:rPr>
      </w:pPr>
      <w:r>
        <w:rPr>
          <w:rFonts w:asciiTheme="majorHAnsi" w:hAnsiTheme="majorHAnsi" w:cstheme="majorHAnsi"/>
          <w:b/>
          <w:bCs/>
          <w:lang w:val="en"/>
        </w:rPr>
        <w:t xml:space="preserve">Environmental and Social </w:t>
      </w:r>
      <w:r w:rsidR="00101412">
        <w:rPr>
          <w:rFonts w:asciiTheme="majorHAnsi" w:hAnsiTheme="majorHAnsi" w:cstheme="majorHAnsi"/>
          <w:b/>
          <w:bCs/>
          <w:lang w:val="en"/>
        </w:rPr>
        <w:t>Sustainability</w:t>
      </w:r>
    </w:p>
    <w:p w14:paraId="15A706F7" w14:textId="77777777" w:rsidR="00397ACE" w:rsidRDefault="00397ACE" w:rsidP="00397ACE">
      <w:pPr>
        <w:jc w:val="both"/>
        <w:rPr>
          <w:rFonts w:asciiTheme="majorHAnsi" w:hAnsiTheme="majorHAnsi" w:cstheme="majorHAnsi"/>
        </w:rPr>
      </w:pPr>
    </w:p>
    <w:p w14:paraId="7EFC341D" w14:textId="63E0DBB7" w:rsidR="00403BF6" w:rsidRPr="00CA3164" w:rsidRDefault="00403BF6" w:rsidP="00CA3164">
      <w:pPr>
        <w:jc w:val="both"/>
        <w:rPr>
          <w:rFonts w:asciiTheme="majorHAnsi" w:hAnsiTheme="majorHAnsi"/>
          <w:lang w:val="en-IE"/>
        </w:rPr>
      </w:pPr>
      <w:r w:rsidRPr="00CA3164">
        <w:rPr>
          <w:rFonts w:asciiTheme="majorHAnsi" w:hAnsiTheme="majorHAnsi"/>
          <w:lang w:val="en-IE"/>
        </w:rPr>
        <w:t>The Company’s role in maintaining the stability of national and regional grids during their transition to clean energy was recently recognised by the award of the London Stock Exchange’s Green Economy Mark, which is provided to companies that derive 50% or more of their revenues from environmental solutions. We have started to collate data to better assess the impact and effectiveness of our systems in supporting the net zero ambitions of the grid systems that we support.</w:t>
      </w:r>
      <w:r w:rsidRPr="00403BF6">
        <w:rPr>
          <w:rFonts w:asciiTheme="majorHAnsi" w:hAnsiTheme="majorHAnsi" w:cstheme="majorHAnsi"/>
          <w:lang w:val="en-IE"/>
        </w:rPr>
        <w:t xml:space="preserve"> </w:t>
      </w:r>
    </w:p>
    <w:p w14:paraId="2C68316D" w14:textId="69FE8402" w:rsidR="00403BF6" w:rsidRPr="00CA3164" w:rsidRDefault="00403BF6" w:rsidP="00403BF6">
      <w:pPr>
        <w:jc w:val="both"/>
        <w:rPr>
          <w:rFonts w:asciiTheme="majorHAnsi" w:hAnsiTheme="majorHAnsi"/>
          <w:lang w:val="en-IE"/>
        </w:rPr>
      </w:pPr>
      <w:r w:rsidRPr="00CA3164">
        <w:rPr>
          <w:rFonts w:asciiTheme="majorHAnsi" w:hAnsiTheme="majorHAnsi"/>
          <w:lang w:val="en-IE"/>
        </w:rPr>
        <w:t>The Company aims always</w:t>
      </w:r>
      <w:r w:rsidRPr="00403BF6">
        <w:rPr>
          <w:rFonts w:asciiTheme="majorHAnsi" w:hAnsiTheme="majorHAnsi" w:cstheme="majorHAnsi"/>
          <w:lang w:val="en-IE"/>
        </w:rPr>
        <w:t xml:space="preserve"> to</w:t>
      </w:r>
      <w:r w:rsidRPr="00CA3164">
        <w:rPr>
          <w:rFonts w:asciiTheme="majorHAnsi" w:hAnsiTheme="majorHAnsi"/>
          <w:lang w:val="en-IE"/>
        </w:rPr>
        <w:t xml:space="preserve"> operate in a manner that safeguards public health, property and the environment and is proud to note that it has had no health or safety incidents </w:t>
      </w:r>
      <w:r w:rsidRPr="00403BF6">
        <w:rPr>
          <w:rFonts w:asciiTheme="majorHAnsi" w:hAnsiTheme="majorHAnsi" w:cstheme="majorHAnsi"/>
          <w:lang w:val="en-IE"/>
        </w:rPr>
        <w:t>or</w:t>
      </w:r>
      <w:r w:rsidRPr="00CA3164">
        <w:rPr>
          <w:rFonts w:asciiTheme="majorHAnsi" w:hAnsiTheme="majorHAnsi"/>
          <w:lang w:val="en-IE"/>
        </w:rPr>
        <w:t xml:space="preserve"> community complaints in the fiscal year. </w:t>
      </w:r>
    </w:p>
    <w:p w14:paraId="343CE3DC" w14:textId="72AF4203" w:rsidR="00403BF6" w:rsidRPr="00CA3164" w:rsidRDefault="00403BF6" w:rsidP="00403BF6">
      <w:pPr>
        <w:jc w:val="both"/>
        <w:rPr>
          <w:rFonts w:asciiTheme="majorHAnsi" w:hAnsiTheme="majorHAnsi"/>
          <w:lang w:val="en-IE"/>
        </w:rPr>
      </w:pPr>
      <w:r w:rsidRPr="00CA3164">
        <w:rPr>
          <w:rFonts w:asciiTheme="majorHAnsi" w:hAnsiTheme="majorHAnsi"/>
          <w:lang w:val="en-IE"/>
        </w:rPr>
        <w:t xml:space="preserve">Gore Street is aware of its responsibility as a leader in this nascent industry to promote the continuous integration of economically, environmentally and socially sustainable practices into its investment, construction and operational decision making. We commit to transparently </w:t>
      </w:r>
      <w:r w:rsidRPr="00403BF6">
        <w:rPr>
          <w:rFonts w:asciiTheme="majorHAnsi" w:hAnsiTheme="majorHAnsi" w:cstheme="majorHAnsi"/>
          <w:lang w:val="en-IE"/>
        </w:rPr>
        <w:t>communicating</w:t>
      </w:r>
      <w:r w:rsidRPr="00CA3164">
        <w:rPr>
          <w:rFonts w:asciiTheme="majorHAnsi" w:hAnsiTheme="majorHAnsi"/>
          <w:lang w:val="en-IE"/>
        </w:rPr>
        <w:t xml:space="preserve"> our progress in implementing and improving our processes over the coming years.  </w:t>
      </w:r>
    </w:p>
    <w:p w14:paraId="24E16B2B" w14:textId="205ACA2C" w:rsidR="001805A1" w:rsidRDefault="001805A1" w:rsidP="00212F56">
      <w:pPr>
        <w:jc w:val="both"/>
        <w:rPr>
          <w:rFonts w:asciiTheme="majorHAnsi" w:hAnsiTheme="majorHAnsi" w:cstheme="majorHAnsi"/>
        </w:rPr>
      </w:pPr>
    </w:p>
    <w:p w14:paraId="560AB3DE" w14:textId="73A31E7B" w:rsidR="00AC5C2E" w:rsidRDefault="00AC5C2E" w:rsidP="00212F56">
      <w:pPr>
        <w:jc w:val="both"/>
        <w:rPr>
          <w:rFonts w:asciiTheme="majorHAnsi" w:hAnsiTheme="majorHAnsi" w:cstheme="majorHAnsi"/>
        </w:rPr>
      </w:pPr>
    </w:p>
    <w:p w14:paraId="53D53A23" w14:textId="77777777" w:rsidR="00AC5C2E" w:rsidRPr="00B52293" w:rsidRDefault="00AC5C2E" w:rsidP="00212F56">
      <w:pPr>
        <w:jc w:val="both"/>
        <w:rPr>
          <w:rFonts w:asciiTheme="majorHAnsi" w:hAnsiTheme="majorHAnsi" w:cstheme="majorHAnsi"/>
        </w:rPr>
      </w:pPr>
    </w:p>
    <w:p w14:paraId="12D8272E" w14:textId="77777777" w:rsidR="003C7245" w:rsidRDefault="003C7245" w:rsidP="00A96427">
      <w:pPr>
        <w:jc w:val="both"/>
        <w:rPr>
          <w:rFonts w:asciiTheme="majorHAnsi" w:hAnsiTheme="majorHAnsi" w:cstheme="majorHAnsi"/>
        </w:rPr>
      </w:pPr>
    </w:p>
    <w:p w14:paraId="3437D037" w14:textId="77777777" w:rsidR="00A96427" w:rsidRDefault="009C67A9" w:rsidP="00A96427">
      <w:pPr>
        <w:jc w:val="both"/>
        <w:rPr>
          <w:rFonts w:asciiTheme="majorHAnsi" w:hAnsiTheme="majorHAnsi" w:cstheme="majorHAnsi"/>
          <w:lang w:val="en"/>
        </w:rPr>
      </w:pPr>
      <w:r w:rsidRPr="008B04E1">
        <w:rPr>
          <w:rFonts w:asciiTheme="majorHAnsi" w:hAnsiTheme="majorHAnsi" w:cstheme="majorHAnsi"/>
          <w:b/>
          <w:bCs/>
          <w:lang w:val="en"/>
        </w:rPr>
        <w:lastRenderedPageBreak/>
        <w:t>COVID- 19 And Other Risks</w:t>
      </w:r>
    </w:p>
    <w:p w14:paraId="5C3B905E" w14:textId="1B9D788D" w:rsidR="00A96427" w:rsidRPr="002F22C3" w:rsidRDefault="00A51AA3" w:rsidP="00A96427">
      <w:pPr>
        <w:jc w:val="both"/>
        <w:rPr>
          <w:rFonts w:asciiTheme="majorHAnsi" w:hAnsiTheme="majorHAnsi" w:cstheme="majorHAnsi"/>
          <w:lang w:val="en-US"/>
        </w:rPr>
      </w:pPr>
      <w:r w:rsidRPr="00CA3164">
        <w:rPr>
          <w:rFonts w:asciiTheme="majorHAnsi" w:hAnsiTheme="majorHAnsi"/>
          <w:lang w:val="en-IE"/>
        </w:rPr>
        <w:t xml:space="preserve">The spread of the coronavirus (COVID-19) </w:t>
      </w:r>
      <w:r w:rsidRPr="00A51AA3">
        <w:rPr>
          <w:rFonts w:asciiTheme="majorHAnsi" w:hAnsiTheme="majorHAnsi" w:cstheme="majorHAnsi"/>
          <w:lang w:val="en-IE"/>
        </w:rPr>
        <w:t>and its associated public policy containment measures</w:t>
      </w:r>
      <w:r w:rsidRPr="00CA3164">
        <w:rPr>
          <w:rFonts w:asciiTheme="majorHAnsi" w:hAnsiTheme="majorHAnsi"/>
          <w:lang w:val="en-IE"/>
        </w:rPr>
        <w:t xml:space="preserve"> has created significant volatility and uncertainty for businesses across the globe. In accordance with government </w:t>
      </w:r>
      <w:r w:rsidRPr="00A51AA3">
        <w:rPr>
          <w:rFonts w:asciiTheme="majorHAnsi" w:hAnsiTheme="majorHAnsi" w:cstheme="majorHAnsi"/>
          <w:lang w:val="en-IE"/>
        </w:rPr>
        <w:t>policy</w:t>
      </w:r>
      <w:r w:rsidRPr="00CA3164">
        <w:rPr>
          <w:rFonts w:asciiTheme="majorHAnsi" w:hAnsiTheme="majorHAnsi"/>
          <w:lang w:val="en-IE"/>
        </w:rPr>
        <w:t xml:space="preserve"> the Investment </w:t>
      </w:r>
      <w:r w:rsidRPr="00A51AA3">
        <w:rPr>
          <w:rFonts w:asciiTheme="majorHAnsi" w:hAnsiTheme="majorHAnsi" w:cstheme="majorHAnsi"/>
          <w:lang w:val="en-IE"/>
        </w:rPr>
        <w:t>Manager</w:t>
      </w:r>
      <w:r w:rsidRPr="00CA3164">
        <w:rPr>
          <w:rFonts w:asciiTheme="majorHAnsi" w:hAnsiTheme="majorHAnsi"/>
          <w:lang w:val="en-IE"/>
        </w:rPr>
        <w:t xml:space="preserve"> closed its offices </w:t>
      </w:r>
      <w:r w:rsidRPr="00A51AA3">
        <w:rPr>
          <w:rFonts w:asciiTheme="majorHAnsi" w:hAnsiTheme="majorHAnsi" w:cstheme="majorHAnsi"/>
          <w:lang w:val="en-IE"/>
        </w:rPr>
        <w:t>obliging</w:t>
      </w:r>
      <w:r w:rsidRPr="00CA3164">
        <w:rPr>
          <w:rFonts w:asciiTheme="majorHAnsi" w:hAnsiTheme="majorHAnsi"/>
          <w:lang w:val="en-IE"/>
        </w:rPr>
        <w:t xml:space="preserve"> team members to work from their places of residence whenever possible. It is to the </w:t>
      </w:r>
      <w:r w:rsidRPr="00A51AA3">
        <w:rPr>
          <w:rFonts w:asciiTheme="majorHAnsi" w:hAnsiTheme="majorHAnsi" w:cstheme="majorHAnsi"/>
          <w:lang w:val="en-IE"/>
        </w:rPr>
        <w:t>great credit to all involved, individually and as a team,</w:t>
      </w:r>
      <w:r w:rsidRPr="00CA3164">
        <w:rPr>
          <w:rFonts w:asciiTheme="majorHAnsi" w:hAnsiTheme="majorHAnsi"/>
          <w:lang w:val="en-IE"/>
        </w:rPr>
        <w:t xml:space="preserve"> that these restrictions have not negatively impacted the Company’s productivity </w:t>
      </w:r>
      <w:r w:rsidRPr="00A51AA3">
        <w:rPr>
          <w:rFonts w:asciiTheme="majorHAnsi" w:hAnsiTheme="majorHAnsi" w:cstheme="majorHAnsi"/>
          <w:lang w:val="en-IE"/>
        </w:rPr>
        <w:t xml:space="preserve">nor its </w:t>
      </w:r>
      <w:r w:rsidRPr="00CA3164">
        <w:rPr>
          <w:rFonts w:asciiTheme="majorHAnsi" w:hAnsiTheme="majorHAnsi"/>
          <w:lang w:val="en-IE"/>
        </w:rPr>
        <w:t xml:space="preserve">construction activities in Northern Ireland. </w:t>
      </w:r>
      <w:r w:rsidRPr="00A51AA3">
        <w:rPr>
          <w:rFonts w:asciiTheme="majorHAnsi" w:hAnsiTheme="majorHAnsi" w:cstheme="majorHAnsi"/>
          <w:lang w:val="en-IE"/>
        </w:rPr>
        <w:t>On</w:t>
      </w:r>
      <w:r w:rsidRPr="00CA3164">
        <w:rPr>
          <w:rFonts w:asciiTheme="majorHAnsi" w:hAnsiTheme="majorHAnsi"/>
          <w:lang w:val="en-IE"/>
        </w:rPr>
        <w:t xml:space="preserve"> the contrary, the Mullavilly and Drumkee sites were commissioned slightly ahead of schedule and both began generating revenue on March 30, 2021. It </w:t>
      </w:r>
      <w:r w:rsidRPr="00A51AA3">
        <w:rPr>
          <w:rFonts w:asciiTheme="majorHAnsi" w:hAnsiTheme="majorHAnsi" w:cstheme="majorHAnsi"/>
          <w:lang w:val="en-IE"/>
        </w:rPr>
        <w:t>remains to be seen</w:t>
      </w:r>
      <w:r w:rsidRPr="00CA3164">
        <w:rPr>
          <w:rFonts w:asciiTheme="majorHAnsi" w:hAnsiTheme="majorHAnsi"/>
          <w:lang w:val="en-IE"/>
        </w:rPr>
        <w:t xml:space="preserve"> what potential </w:t>
      </w:r>
      <w:r w:rsidRPr="00A51AA3">
        <w:rPr>
          <w:rFonts w:asciiTheme="majorHAnsi" w:hAnsiTheme="majorHAnsi" w:cstheme="majorHAnsi"/>
          <w:lang w:val="en-IE"/>
        </w:rPr>
        <w:t xml:space="preserve">longer term </w:t>
      </w:r>
      <w:r w:rsidRPr="00CA3164">
        <w:rPr>
          <w:rFonts w:asciiTheme="majorHAnsi" w:hAnsiTheme="majorHAnsi"/>
          <w:lang w:val="en-IE"/>
        </w:rPr>
        <w:t>effects</w:t>
      </w:r>
      <w:r w:rsidRPr="00A51AA3">
        <w:rPr>
          <w:rFonts w:asciiTheme="majorHAnsi" w:hAnsiTheme="majorHAnsi" w:cstheme="majorHAnsi"/>
          <w:lang w:val="en-IE"/>
        </w:rPr>
        <w:t xml:space="preserve">, if any, there will be as a result of prolonged social </w:t>
      </w:r>
      <w:r w:rsidRPr="00CA3164">
        <w:rPr>
          <w:rFonts w:asciiTheme="majorHAnsi" w:hAnsiTheme="majorHAnsi"/>
          <w:lang w:val="en-IE"/>
        </w:rPr>
        <w:t>isolation on our businesses, including the effects on our Investment Manager’s employees, our suppliers</w:t>
      </w:r>
      <w:r w:rsidRPr="00A51AA3">
        <w:rPr>
          <w:rFonts w:asciiTheme="majorHAnsi" w:hAnsiTheme="majorHAnsi" w:cstheme="majorHAnsi"/>
          <w:lang w:val="en-IE"/>
        </w:rPr>
        <w:t>,</w:t>
      </w:r>
      <w:r w:rsidRPr="00CA3164">
        <w:rPr>
          <w:rFonts w:asciiTheme="majorHAnsi" w:hAnsiTheme="majorHAnsi"/>
          <w:lang w:val="en-IE"/>
        </w:rPr>
        <w:t xml:space="preserve"> vendors or </w:t>
      </w:r>
      <w:r w:rsidRPr="00A51AA3">
        <w:rPr>
          <w:rFonts w:asciiTheme="majorHAnsi" w:hAnsiTheme="majorHAnsi" w:cstheme="majorHAnsi"/>
          <w:lang w:val="en-IE"/>
        </w:rPr>
        <w:t xml:space="preserve">on </w:t>
      </w:r>
      <w:r w:rsidRPr="00CA3164">
        <w:rPr>
          <w:rFonts w:asciiTheme="majorHAnsi" w:hAnsiTheme="majorHAnsi"/>
          <w:lang w:val="en-IE"/>
        </w:rPr>
        <w:t xml:space="preserve">our operational performance. We discuss COVID and other principal risks alongside our mitigation strategies on </w:t>
      </w:r>
      <w:r w:rsidR="00A96427" w:rsidRPr="0097572B">
        <w:rPr>
          <w:rFonts w:asciiTheme="majorHAnsi" w:hAnsiTheme="majorHAnsi" w:cstheme="majorHAnsi"/>
          <w:lang w:val="en"/>
        </w:rPr>
        <w:t xml:space="preserve">pages </w:t>
      </w:r>
      <w:r w:rsidR="001B7B2C" w:rsidRPr="0051454E">
        <w:rPr>
          <w:rFonts w:asciiTheme="majorHAnsi" w:hAnsiTheme="majorHAnsi" w:cstheme="majorHAnsi"/>
          <w:b/>
          <w:bCs/>
          <w:lang w:val="en"/>
        </w:rPr>
        <w:t>39 to 4</w:t>
      </w:r>
      <w:r w:rsidR="0007123B">
        <w:rPr>
          <w:rFonts w:asciiTheme="majorHAnsi" w:hAnsiTheme="majorHAnsi" w:cstheme="majorHAnsi"/>
          <w:b/>
          <w:bCs/>
          <w:lang w:val="en"/>
        </w:rPr>
        <w:t>1</w:t>
      </w:r>
      <w:r w:rsidR="00A96427" w:rsidRPr="0051454E">
        <w:rPr>
          <w:rFonts w:asciiTheme="majorHAnsi" w:hAnsiTheme="majorHAnsi" w:cstheme="majorHAnsi"/>
          <w:b/>
          <w:bCs/>
          <w:lang w:val="en"/>
        </w:rPr>
        <w:t>.</w:t>
      </w:r>
    </w:p>
    <w:p w14:paraId="741E3D70" w14:textId="77777777" w:rsidR="00A96427" w:rsidRPr="0097572B" w:rsidRDefault="00A96427" w:rsidP="00A96427">
      <w:pPr>
        <w:jc w:val="both"/>
        <w:rPr>
          <w:rFonts w:asciiTheme="majorHAnsi" w:hAnsiTheme="majorHAnsi" w:cstheme="majorHAnsi"/>
          <w:lang w:val="en"/>
        </w:rPr>
      </w:pPr>
    </w:p>
    <w:p w14:paraId="4727E2FB" w14:textId="2F1D00B2" w:rsidR="0044671D" w:rsidRPr="0097572B" w:rsidRDefault="0044671D" w:rsidP="0044671D">
      <w:pPr>
        <w:pStyle w:val="Heading4"/>
        <w:rPr>
          <w:rFonts w:asciiTheme="majorHAnsi" w:hAnsiTheme="majorHAnsi" w:cstheme="majorHAnsi"/>
        </w:rPr>
      </w:pPr>
      <w:r w:rsidRPr="0097572B">
        <w:rPr>
          <w:rFonts w:asciiTheme="majorHAnsi" w:hAnsiTheme="majorHAnsi" w:cstheme="majorHAnsi"/>
          <w:lang w:val="en"/>
        </w:rPr>
        <w:t>Directors Responsibilities Pursuant to Section 172</w:t>
      </w:r>
    </w:p>
    <w:p w14:paraId="603B833C" w14:textId="789EC008" w:rsidR="0044671D" w:rsidRPr="009876DD" w:rsidRDefault="00045E69" w:rsidP="009876DD">
      <w:pPr>
        <w:jc w:val="both"/>
        <w:rPr>
          <w:rFonts w:asciiTheme="majorHAnsi" w:hAnsiTheme="majorHAnsi" w:cstheme="majorHAnsi"/>
          <w:lang w:val="en"/>
        </w:rPr>
      </w:pPr>
      <w:r w:rsidRPr="00CA3164">
        <w:rPr>
          <w:rFonts w:asciiTheme="majorHAnsi" w:hAnsiTheme="majorHAnsi"/>
          <w:lang w:val="en-IE"/>
        </w:rPr>
        <w:t xml:space="preserve">The Directors are responsible for acting in a way that they consider to be in good faith and most likely promote the success of the Company for the benefit of its members as a whole. In doing so, Directors must have regard for the needs of stakeholders amongst other matters set out in section 172 when performing their duties as discussed in the corporate governance report </w:t>
      </w:r>
      <w:r w:rsidR="0044671D" w:rsidRPr="0097572B">
        <w:rPr>
          <w:rFonts w:asciiTheme="majorHAnsi" w:hAnsiTheme="majorHAnsi" w:cstheme="majorHAnsi"/>
          <w:lang w:val="en"/>
        </w:rPr>
        <w:t xml:space="preserve">on pages </w:t>
      </w:r>
      <w:r w:rsidR="00B50ACC" w:rsidRPr="0051454E">
        <w:rPr>
          <w:rFonts w:asciiTheme="majorHAnsi" w:hAnsiTheme="majorHAnsi" w:cstheme="majorHAnsi"/>
          <w:b/>
          <w:bCs/>
          <w:lang w:val="en"/>
        </w:rPr>
        <w:t>5</w:t>
      </w:r>
      <w:r w:rsidR="00E965EB">
        <w:rPr>
          <w:rFonts w:asciiTheme="majorHAnsi" w:hAnsiTheme="majorHAnsi" w:cstheme="majorHAnsi"/>
          <w:b/>
          <w:bCs/>
          <w:lang w:val="en"/>
        </w:rPr>
        <w:t>0</w:t>
      </w:r>
      <w:r w:rsidR="00B50ACC" w:rsidRPr="0051454E">
        <w:rPr>
          <w:rFonts w:asciiTheme="majorHAnsi" w:hAnsiTheme="majorHAnsi" w:cstheme="majorHAnsi"/>
          <w:b/>
          <w:bCs/>
          <w:lang w:val="en"/>
        </w:rPr>
        <w:t xml:space="preserve"> to </w:t>
      </w:r>
      <w:r w:rsidR="00E965EB">
        <w:rPr>
          <w:rFonts w:asciiTheme="majorHAnsi" w:hAnsiTheme="majorHAnsi" w:cstheme="majorHAnsi"/>
          <w:b/>
          <w:bCs/>
          <w:lang w:val="en"/>
        </w:rPr>
        <w:t>52</w:t>
      </w:r>
      <w:r w:rsidR="0044671D" w:rsidRPr="0051454E">
        <w:rPr>
          <w:rFonts w:asciiTheme="majorHAnsi" w:hAnsiTheme="majorHAnsi" w:cstheme="majorHAnsi"/>
          <w:b/>
          <w:bCs/>
          <w:lang w:val="en"/>
        </w:rPr>
        <w:t xml:space="preserve">    </w:t>
      </w:r>
      <w:r w:rsidR="0044671D" w:rsidRPr="0097572B">
        <w:rPr>
          <w:rFonts w:asciiTheme="majorHAnsi" w:hAnsiTheme="majorHAnsi" w:cstheme="majorHAnsi"/>
          <w:lang w:val="en"/>
        </w:rPr>
        <w:t xml:space="preserve"> </w:t>
      </w:r>
    </w:p>
    <w:p w14:paraId="66267CA5" w14:textId="77777777" w:rsidR="0044671D" w:rsidRPr="0097572B" w:rsidRDefault="0044671D" w:rsidP="0044671D">
      <w:pPr>
        <w:rPr>
          <w:rFonts w:asciiTheme="majorHAnsi" w:hAnsiTheme="majorHAnsi" w:cstheme="majorHAnsi"/>
        </w:rPr>
      </w:pPr>
    </w:p>
    <w:p w14:paraId="6D88BCB3" w14:textId="77777777" w:rsidR="0044671D" w:rsidRPr="0097572B" w:rsidRDefault="0044671D" w:rsidP="0044671D">
      <w:pPr>
        <w:pStyle w:val="Heading4"/>
        <w:rPr>
          <w:rFonts w:asciiTheme="majorHAnsi" w:hAnsiTheme="majorHAnsi" w:cstheme="majorHAnsi"/>
        </w:rPr>
      </w:pPr>
      <w:r w:rsidRPr="0097572B">
        <w:rPr>
          <w:rFonts w:asciiTheme="majorHAnsi" w:hAnsiTheme="majorHAnsi" w:cstheme="majorHAnsi"/>
          <w:lang w:val="en"/>
        </w:rPr>
        <w:t>Viability and Going Concern</w:t>
      </w:r>
    </w:p>
    <w:p w14:paraId="6A373446" w14:textId="77777777" w:rsidR="00CD71AA" w:rsidRPr="00CA3164" w:rsidRDefault="00CD71AA" w:rsidP="00CD71AA">
      <w:pPr>
        <w:jc w:val="both"/>
        <w:rPr>
          <w:rFonts w:asciiTheme="majorHAnsi" w:hAnsiTheme="majorHAnsi"/>
          <w:lang w:val="en-IE"/>
        </w:rPr>
      </w:pPr>
      <w:r w:rsidRPr="00CA3164">
        <w:rPr>
          <w:rFonts w:asciiTheme="majorHAnsi" w:hAnsiTheme="majorHAnsi"/>
          <w:lang w:val="en-IE"/>
        </w:rPr>
        <w:t>The Directors have assessed the prospects of the Company over a period of five years and confirm our reasonable expectation of viability and continuance over that term. The Board deemed this period appropriate due to the early stage of development of both the Company and its investment portfolio after 28 months of trading, and the nature of the business in which the Company is involved.</w:t>
      </w:r>
      <w:r w:rsidRPr="00CD71AA">
        <w:rPr>
          <w:rFonts w:asciiTheme="majorHAnsi" w:hAnsiTheme="majorHAnsi" w:cstheme="majorHAnsi"/>
          <w:lang w:val="en-IE"/>
        </w:rPr>
        <w:t xml:space="preserve"> </w:t>
      </w:r>
    </w:p>
    <w:p w14:paraId="20ACF56A" w14:textId="26DA03D0" w:rsidR="0044671D" w:rsidRPr="0097572B" w:rsidRDefault="00CD71AA" w:rsidP="0044671D">
      <w:pPr>
        <w:jc w:val="both"/>
        <w:rPr>
          <w:rFonts w:asciiTheme="majorHAnsi" w:hAnsiTheme="majorHAnsi" w:cstheme="majorHAnsi"/>
        </w:rPr>
      </w:pPr>
      <w:r w:rsidRPr="00CA3164">
        <w:rPr>
          <w:rFonts w:asciiTheme="majorHAnsi" w:hAnsiTheme="majorHAnsi"/>
          <w:lang w:val="en-IE"/>
        </w:rPr>
        <w:t xml:space="preserve">The Directors’ assessment of Gore Street’s viability and going concern are discussed in the corporate governance report </w:t>
      </w:r>
      <w:r w:rsidR="0044671D" w:rsidRPr="0097572B">
        <w:rPr>
          <w:rFonts w:asciiTheme="majorHAnsi" w:hAnsiTheme="majorHAnsi" w:cstheme="majorHAnsi"/>
          <w:lang w:val="en"/>
        </w:rPr>
        <w:t xml:space="preserve">on pages </w:t>
      </w:r>
      <w:r w:rsidR="00EE6C9B" w:rsidRPr="0051454E">
        <w:rPr>
          <w:rFonts w:asciiTheme="majorHAnsi" w:hAnsiTheme="majorHAnsi" w:cstheme="majorHAnsi"/>
          <w:b/>
          <w:bCs/>
          <w:lang w:val="en"/>
        </w:rPr>
        <w:t>48 to 49</w:t>
      </w:r>
      <w:r w:rsidR="00EE6C9B">
        <w:rPr>
          <w:rFonts w:asciiTheme="majorHAnsi" w:hAnsiTheme="majorHAnsi" w:cstheme="majorHAnsi"/>
          <w:lang w:val="en"/>
        </w:rPr>
        <w:t>.</w:t>
      </w:r>
      <w:r w:rsidR="0044671D" w:rsidRPr="0097572B">
        <w:rPr>
          <w:rFonts w:asciiTheme="majorHAnsi" w:hAnsiTheme="majorHAnsi" w:cstheme="majorHAnsi"/>
          <w:lang w:val="en"/>
        </w:rPr>
        <w:t xml:space="preserve">   </w:t>
      </w:r>
    </w:p>
    <w:p w14:paraId="5F7B9CDA" w14:textId="351C1484" w:rsidR="00271ECC" w:rsidRPr="0097572B" w:rsidRDefault="00271ECC" w:rsidP="00271ECC">
      <w:pPr>
        <w:pStyle w:val="Heading4"/>
        <w:rPr>
          <w:rFonts w:asciiTheme="majorHAnsi" w:hAnsiTheme="majorHAnsi" w:cstheme="majorHAnsi"/>
        </w:rPr>
      </w:pPr>
      <w:r>
        <w:rPr>
          <w:rFonts w:asciiTheme="majorHAnsi" w:hAnsiTheme="majorHAnsi" w:cstheme="majorHAnsi"/>
          <w:lang w:val="en"/>
        </w:rPr>
        <w:t>Outlook</w:t>
      </w:r>
    </w:p>
    <w:p w14:paraId="264FA30D" w14:textId="250DE0CC" w:rsidR="006F265B" w:rsidRDefault="006F265B" w:rsidP="008B04E1"/>
    <w:p w14:paraId="2075A9EF" w14:textId="70828ECA" w:rsidR="00271ECC" w:rsidRPr="00411B80" w:rsidRDefault="00411B80" w:rsidP="008B04E1">
      <w:pPr>
        <w:rPr>
          <w:rFonts w:asciiTheme="majorHAnsi" w:hAnsiTheme="majorHAnsi"/>
          <w:lang w:val="en-IE"/>
        </w:rPr>
      </w:pPr>
      <w:r w:rsidRPr="00411B80">
        <w:rPr>
          <w:rFonts w:asciiTheme="majorHAnsi" w:hAnsiTheme="majorHAnsi"/>
          <w:lang w:val="en-IE"/>
        </w:rPr>
        <w:t>The Company has a robust pipeline in Great Britain, Western Europe and North America. This reflects growing demand for large scale grid storage solutions as systems transition from fossil fuels to renewable energy. We will continue to build on our proven track record of operational and technological skills in bringing projects from the planning stage into operation, while doing so at competitive deployment costs per MW and with a strong focus on sustainable investment returns for shareholders</w:t>
      </w:r>
      <w:r>
        <w:rPr>
          <w:rFonts w:asciiTheme="majorHAnsi" w:hAnsiTheme="majorHAnsi"/>
          <w:lang w:val="en-IE"/>
        </w:rPr>
        <w:t>.</w:t>
      </w:r>
    </w:p>
    <w:p w14:paraId="54737694" w14:textId="6C98EA2C" w:rsidR="001805A1" w:rsidRDefault="001805A1" w:rsidP="0044671D">
      <w:pPr>
        <w:pStyle w:val="Heading4"/>
        <w:rPr>
          <w:rFonts w:asciiTheme="majorHAnsi" w:hAnsiTheme="majorHAnsi" w:cstheme="majorHAnsi"/>
        </w:rPr>
      </w:pPr>
    </w:p>
    <w:p w14:paraId="1916BD22" w14:textId="77777777" w:rsidR="0044671D" w:rsidRPr="0097572B" w:rsidRDefault="0044671D" w:rsidP="0044671D">
      <w:pPr>
        <w:rPr>
          <w:rFonts w:asciiTheme="majorHAnsi" w:hAnsiTheme="majorHAnsi" w:cstheme="majorHAnsi"/>
        </w:rPr>
      </w:pPr>
    </w:p>
    <w:p w14:paraId="18627F2C" w14:textId="77777777" w:rsidR="0044671D" w:rsidRPr="0097572B" w:rsidRDefault="0044671D" w:rsidP="0044671D">
      <w:pPr>
        <w:rPr>
          <w:rFonts w:asciiTheme="majorHAnsi" w:hAnsiTheme="majorHAnsi" w:cstheme="majorHAnsi"/>
          <w:lang w:val="en"/>
        </w:rPr>
      </w:pPr>
      <w:r w:rsidRPr="0097572B">
        <w:rPr>
          <w:rFonts w:asciiTheme="majorHAnsi" w:hAnsiTheme="majorHAnsi" w:cstheme="majorHAnsi"/>
          <w:lang w:val="en"/>
        </w:rPr>
        <w:lastRenderedPageBreak/>
        <w:t xml:space="preserve">Patrick Cox </w:t>
      </w:r>
    </w:p>
    <w:p w14:paraId="15B568D8" w14:textId="6E7E1FAA" w:rsidR="0044671D" w:rsidRPr="0097572B" w:rsidRDefault="0044671D" w:rsidP="0044671D">
      <w:pPr>
        <w:rPr>
          <w:rFonts w:asciiTheme="majorHAnsi" w:hAnsiTheme="majorHAnsi" w:cstheme="majorHAnsi"/>
        </w:rPr>
      </w:pPr>
    </w:p>
    <w:p w14:paraId="6B83E03C" w14:textId="77777777" w:rsidR="0044671D" w:rsidRPr="0097572B" w:rsidRDefault="0044671D" w:rsidP="0044671D">
      <w:pPr>
        <w:rPr>
          <w:rFonts w:asciiTheme="majorHAnsi" w:hAnsiTheme="majorHAnsi" w:cstheme="majorHAnsi"/>
        </w:rPr>
      </w:pPr>
      <w:r w:rsidRPr="0097572B">
        <w:rPr>
          <w:rFonts w:asciiTheme="majorHAnsi" w:hAnsiTheme="majorHAnsi" w:cstheme="majorHAnsi"/>
          <w:lang w:val="en"/>
        </w:rPr>
        <w:t>Chairman</w:t>
      </w:r>
    </w:p>
    <w:p w14:paraId="3D3E5FB9" w14:textId="77777777" w:rsidR="00943039" w:rsidRPr="0063120D" w:rsidRDefault="0044671D" w:rsidP="00A32304">
      <w:pPr>
        <w:rPr>
          <w:lang w:val="en"/>
        </w:rPr>
      </w:pPr>
      <w:r w:rsidRPr="001A7403">
        <w:rPr>
          <w:rFonts w:asciiTheme="majorHAnsi" w:hAnsiTheme="majorHAnsi" w:cstheme="majorHAnsi"/>
          <w:lang w:val="en"/>
        </w:rPr>
        <w:t>Date:</w:t>
      </w:r>
      <w:r w:rsidR="004A646F" w:rsidRPr="001A7403">
        <w:rPr>
          <w:rFonts w:asciiTheme="majorHAnsi" w:hAnsiTheme="majorHAnsi" w:cstheme="majorHAnsi"/>
          <w:lang w:val="en"/>
        </w:rPr>
        <w:t xml:space="preserve"> 14</w:t>
      </w:r>
      <w:r w:rsidRPr="001A7403">
        <w:rPr>
          <w:rFonts w:asciiTheme="majorHAnsi" w:hAnsiTheme="majorHAnsi" w:cstheme="majorHAnsi"/>
          <w:lang w:val="en"/>
        </w:rPr>
        <w:t xml:space="preserve"> July 202</w:t>
      </w:r>
      <w:r w:rsidR="00A164C9">
        <w:rPr>
          <w:rFonts w:asciiTheme="majorHAnsi" w:hAnsiTheme="majorHAnsi" w:cstheme="majorHAnsi"/>
          <w:lang w:val="en"/>
        </w:rPr>
        <w:t>1</w:t>
      </w:r>
    </w:p>
    <w:p w14:paraId="1CEB14DA" w14:textId="77777777" w:rsidR="00A164C9" w:rsidRDefault="00A164C9" w:rsidP="00A32304">
      <w:pPr>
        <w:rPr>
          <w:lang w:val="en"/>
        </w:rPr>
      </w:pPr>
    </w:p>
    <w:p w14:paraId="018B9E1B" w14:textId="77777777" w:rsidR="00BD67BF" w:rsidRDefault="00BD67BF">
      <w:pPr>
        <w:spacing w:before="0" w:after="0"/>
        <w:rPr>
          <w:rStyle w:val="A3"/>
          <w:rFonts w:asciiTheme="majorHAnsi" w:hAnsiTheme="majorHAnsi" w:cstheme="majorHAnsi"/>
          <w:color w:val="00A994"/>
          <w:sz w:val="32"/>
          <w:szCs w:val="32"/>
        </w:rPr>
      </w:pPr>
    </w:p>
    <w:p w14:paraId="643D1A0B" w14:textId="77777777" w:rsidR="00BD67BF" w:rsidRDefault="00BD67BF">
      <w:pPr>
        <w:spacing w:before="0" w:after="0"/>
        <w:rPr>
          <w:rStyle w:val="A3"/>
          <w:rFonts w:asciiTheme="majorHAnsi" w:hAnsiTheme="majorHAnsi" w:cstheme="majorHAnsi"/>
          <w:color w:val="00A994"/>
          <w:sz w:val="32"/>
          <w:szCs w:val="32"/>
        </w:rPr>
      </w:pPr>
    </w:p>
    <w:p w14:paraId="171D0698" w14:textId="77777777" w:rsidR="00BD67BF" w:rsidRDefault="00BD67BF">
      <w:pPr>
        <w:spacing w:before="0" w:after="0"/>
        <w:rPr>
          <w:rStyle w:val="A3"/>
          <w:rFonts w:asciiTheme="majorHAnsi" w:hAnsiTheme="majorHAnsi" w:cstheme="majorHAnsi"/>
          <w:color w:val="00A994"/>
          <w:sz w:val="32"/>
          <w:szCs w:val="32"/>
        </w:rPr>
      </w:pPr>
    </w:p>
    <w:p w14:paraId="4F92B80E" w14:textId="77777777" w:rsidR="00BD67BF" w:rsidRDefault="00BD67BF">
      <w:pPr>
        <w:spacing w:before="0" w:after="0"/>
        <w:rPr>
          <w:rStyle w:val="A3"/>
          <w:rFonts w:asciiTheme="majorHAnsi" w:hAnsiTheme="majorHAnsi" w:cstheme="majorHAnsi"/>
          <w:color w:val="00A994"/>
          <w:sz w:val="32"/>
          <w:szCs w:val="32"/>
        </w:rPr>
      </w:pPr>
    </w:p>
    <w:p w14:paraId="4AABCBD3" w14:textId="77777777" w:rsidR="00BD67BF" w:rsidRDefault="00BD67BF">
      <w:pPr>
        <w:spacing w:before="0" w:after="0"/>
        <w:rPr>
          <w:rStyle w:val="A3"/>
          <w:rFonts w:asciiTheme="majorHAnsi" w:hAnsiTheme="majorHAnsi" w:cstheme="majorHAnsi"/>
          <w:color w:val="00A994"/>
          <w:sz w:val="32"/>
          <w:szCs w:val="32"/>
        </w:rPr>
      </w:pPr>
    </w:p>
    <w:p w14:paraId="3BB73638" w14:textId="77777777" w:rsidR="00BD67BF" w:rsidRDefault="00BD67BF">
      <w:pPr>
        <w:spacing w:before="0" w:after="0"/>
        <w:rPr>
          <w:rStyle w:val="A3"/>
          <w:rFonts w:asciiTheme="majorHAnsi" w:hAnsiTheme="majorHAnsi" w:cstheme="majorHAnsi"/>
          <w:color w:val="00A994"/>
          <w:sz w:val="32"/>
          <w:szCs w:val="32"/>
        </w:rPr>
      </w:pPr>
    </w:p>
    <w:p w14:paraId="7EA7D0A4" w14:textId="77777777" w:rsidR="00BD67BF" w:rsidRDefault="00BD67BF">
      <w:pPr>
        <w:spacing w:before="0" w:after="0"/>
        <w:rPr>
          <w:rStyle w:val="A3"/>
          <w:rFonts w:asciiTheme="majorHAnsi" w:hAnsiTheme="majorHAnsi" w:cstheme="majorHAnsi"/>
          <w:color w:val="00A994"/>
          <w:sz w:val="32"/>
          <w:szCs w:val="32"/>
        </w:rPr>
      </w:pPr>
    </w:p>
    <w:p w14:paraId="06FC1CAB" w14:textId="77777777" w:rsidR="00BD67BF" w:rsidRDefault="00BD67BF">
      <w:pPr>
        <w:spacing w:before="0" w:after="0"/>
        <w:rPr>
          <w:rStyle w:val="A3"/>
          <w:rFonts w:asciiTheme="majorHAnsi" w:hAnsiTheme="majorHAnsi" w:cstheme="majorHAnsi"/>
          <w:color w:val="00A994"/>
          <w:sz w:val="32"/>
          <w:szCs w:val="32"/>
        </w:rPr>
      </w:pPr>
    </w:p>
    <w:p w14:paraId="10E46D9E" w14:textId="77777777" w:rsidR="00BD67BF" w:rsidRDefault="00BD67BF">
      <w:pPr>
        <w:spacing w:before="0" w:after="0"/>
        <w:rPr>
          <w:rStyle w:val="A3"/>
          <w:rFonts w:asciiTheme="majorHAnsi" w:hAnsiTheme="majorHAnsi" w:cstheme="majorHAnsi"/>
          <w:color w:val="00A994"/>
          <w:sz w:val="32"/>
          <w:szCs w:val="32"/>
        </w:rPr>
      </w:pPr>
    </w:p>
    <w:p w14:paraId="264E014B" w14:textId="77777777" w:rsidR="00BD67BF" w:rsidRDefault="00BD67BF">
      <w:pPr>
        <w:spacing w:before="0" w:after="0"/>
        <w:rPr>
          <w:rStyle w:val="A3"/>
          <w:rFonts w:asciiTheme="majorHAnsi" w:hAnsiTheme="majorHAnsi" w:cstheme="majorHAnsi"/>
          <w:color w:val="00A994"/>
          <w:sz w:val="32"/>
          <w:szCs w:val="32"/>
        </w:rPr>
      </w:pPr>
    </w:p>
    <w:p w14:paraId="19946B3F" w14:textId="77777777" w:rsidR="00BD67BF" w:rsidRDefault="00BD67BF">
      <w:pPr>
        <w:spacing w:before="0" w:after="0"/>
        <w:rPr>
          <w:rStyle w:val="A3"/>
          <w:rFonts w:asciiTheme="majorHAnsi" w:hAnsiTheme="majorHAnsi" w:cstheme="majorHAnsi"/>
          <w:color w:val="00A994"/>
          <w:sz w:val="32"/>
          <w:szCs w:val="32"/>
        </w:rPr>
      </w:pPr>
    </w:p>
    <w:p w14:paraId="6DE310EC" w14:textId="77777777" w:rsidR="00BD67BF" w:rsidRDefault="00BD67BF">
      <w:pPr>
        <w:spacing w:before="0" w:after="0"/>
        <w:rPr>
          <w:rStyle w:val="A3"/>
          <w:rFonts w:asciiTheme="majorHAnsi" w:hAnsiTheme="majorHAnsi" w:cstheme="majorHAnsi"/>
          <w:color w:val="00A994"/>
          <w:sz w:val="32"/>
          <w:szCs w:val="32"/>
        </w:rPr>
      </w:pPr>
    </w:p>
    <w:p w14:paraId="3B0D210D" w14:textId="77777777" w:rsidR="00BD67BF" w:rsidRDefault="00BD67BF">
      <w:pPr>
        <w:spacing w:before="0" w:after="0"/>
        <w:rPr>
          <w:rStyle w:val="A3"/>
          <w:rFonts w:asciiTheme="majorHAnsi" w:hAnsiTheme="majorHAnsi" w:cstheme="majorHAnsi"/>
          <w:color w:val="00A994"/>
          <w:sz w:val="32"/>
          <w:szCs w:val="32"/>
        </w:rPr>
      </w:pPr>
    </w:p>
    <w:p w14:paraId="01B9B82F" w14:textId="77777777" w:rsidR="00BD67BF" w:rsidRDefault="00BD67BF">
      <w:pPr>
        <w:spacing w:before="0" w:after="0"/>
        <w:rPr>
          <w:rStyle w:val="A3"/>
          <w:rFonts w:asciiTheme="majorHAnsi" w:hAnsiTheme="majorHAnsi" w:cstheme="majorHAnsi"/>
          <w:color w:val="00A994"/>
          <w:sz w:val="32"/>
          <w:szCs w:val="32"/>
        </w:rPr>
      </w:pPr>
    </w:p>
    <w:p w14:paraId="4CDB88FD" w14:textId="77777777" w:rsidR="00BD67BF" w:rsidRDefault="00BD67BF">
      <w:pPr>
        <w:spacing w:before="0" w:after="0"/>
        <w:rPr>
          <w:rStyle w:val="A3"/>
          <w:rFonts w:asciiTheme="majorHAnsi" w:hAnsiTheme="majorHAnsi" w:cstheme="majorHAnsi"/>
          <w:color w:val="00A994"/>
          <w:sz w:val="32"/>
          <w:szCs w:val="32"/>
        </w:rPr>
      </w:pPr>
    </w:p>
    <w:p w14:paraId="1D23284F" w14:textId="77777777" w:rsidR="00BD67BF" w:rsidRDefault="00BD67BF">
      <w:pPr>
        <w:spacing w:before="0" w:after="0"/>
        <w:rPr>
          <w:rStyle w:val="A3"/>
          <w:rFonts w:asciiTheme="majorHAnsi" w:hAnsiTheme="majorHAnsi" w:cstheme="majorHAnsi"/>
          <w:color w:val="00A994"/>
          <w:sz w:val="32"/>
          <w:szCs w:val="32"/>
        </w:rPr>
      </w:pPr>
    </w:p>
    <w:p w14:paraId="68CE135F" w14:textId="77777777" w:rsidR="00BD67BF" w:rsidRDefault="00BD67BF">
      <w:pPr>
        <w:spacing w:before="0" w:after="0"/>
        <w:rPr>
          <w:rStyle w:val="A3"/>
          <w:rFonts w:asciiTheme="majorHAnsi" w:hAnsiTheme="majorHAnsi" w:cstheme="majorHAnsi"/>
          <w:color w:val="00A994"/>
          <w:sz w:val="32"/>
          <w:szCs w:val="32"/>
        </w:rPr>
      </w:pPr>
    </w:p>
    <w:p w14:paraId="44CA17F3" w14:textId="77777777" w:rsidR="00BD67BF" w:rsidRDefault="00BD67BF">
      <w:pPr>
        <w:spacing w:before="0" w:after="0"/>
        <w:rPr>
          <w:rStyle w:val="A3"/>
          <w:rFonts w:asciiTheme="majorHAnsi" w:hAnsiTheme="majorHAnsi" w:cstheme="majorHAnsi"/>
          <w:color w:val="00A994"/>
          <w:sz w:val="32"/>
          <w:szCs w:val="32"/>
        </w:rPr>
      </w:pPr>
    </w:p>
    <w:p w14:paraId="1805A976" w14:textId="77777777" w:rsidR="00BD67BF" w:rsidRDefault="00BD67BF">
      <w:pPr>
        <w:spacing w:before="0" w:after="0"/>
        <w:rPr>
          <w:rStyle w:val="A3"/>
          <w:rFonts w:asciiTheme="majorHAnsi" w:hAnsiTheme="majorHAnsi" w:cstheme="majorHAnsi"/>
          <w:color w:val="00A994"/>
          <w:sz w:val="32"/>
          <w:szCs w:val="32"/>
        </w:rPr>
      </w:pPr>
    </w:p>
    <w:p w14:paraId="2C42C1BA" w14:textId="77777777" w:rsidR="00BD67BF" w:rsidRDefault="00BD67BF">
      <w:pPr>
        <w:spacing w:before="0" w:after="0"/>
        <w:rPr>
          <w:rStyle w:val="A3"/>
          <w:rFonts w:asciiTheme="majorHAnsi" w:hAnsiTheme="majorHAnsi" w:cstheme="majorHAnsi"/>
          <w:color w:val="00A994"/>
          <w:sz w:val="32"/>
          <w:szCs w:val="32"/>
        </w:rPr>
      </w:pPr>
    </w:p>
    <w:p w14:paraId="180EB658" w14:textId="77777777" w:rsidR="00BD67BF" w:rsidRDefault="00BD67BF">
      <w:pPr>
        <w:spacing w:before="0" w:after="0"/>
        <w:rPr>
          <w:rStyle w:val="A3"/>
          <w:rFonts w:asciiTheme="majorHAnsi" w:hAnsiTheme="majorHAnsi" w:cstheme="majorHAnsi"/>
          <w:color w:val="00A994"/>
          <w:sz w:val="32"/>
          <w:szCs w:val="32"/>
        </w:rPr>
      </w:pPr>
    </w:p>
    <w:p w14:paraId="0776032C" w14:textId="77777777" w:rsidR="00BD67BF" w:rsidRDefault="00BD67BF">
      <w:pPr>
        <w:spacing w:before="0" w:after="0"/>
        <w:rPr>
          <w:rStyle w:val="A3"/>
          <w:rFonts w:asciiTheme="majorHAnsi" w:hAnsiTheme="majorHAnsi" w:cstheme="majorHAnsi"/>
          <w:color w:val="00A994"/>
          <w:sz w:val="32"/>
          <w:szCs w:val="32"/>
        </w:rPr>
      </w:pPr>
    </w:p>
    <w:p w14:paraId="5564611C" w14:textId="77777777" w:rsidR="00BD67BF" w:rsidRDefault="00BD67BF">
      <w:pPr>
        <w:spacing w:before="0" w:after="0"/>
        <w:rPr>
          <w:rStyle w:val="A3"/>
          <w:rFonts w:asciiTheme="majorHAnsi" w:hAnsiTheme="majorHAnsi" w:cstheme="majorHAnsi"/>
          <w:color w:val="00A994"/>
          <w:sz w:val="32"/>
          <w:szCs w:val="32"/>
        </w:rPr>
      </w:pPr>
    </w:p>
    <w:p w14:paraId="06EE5CDF" w14:textId="77777777" w:rsidR="00BD67BF" w:rsidRDefault="00BD67BF">
      <w:pPr>
        <w:spacing w:before="0" w:after="0"/>
        <w:rPr>
          <w:lang w:val="en"/>
        </w:rPr>
      </w:pPr>
    </w:p>
    <w:p w14:paraId="016D877F" w14:textId="77777777" w:rsidR="00995A11" w:rsidRDefault="00995A11">
      <w:pPr>
        <w:spacing w:before="0" w:after="0"/>
        <w:rPr>
          <w:lang w:val="en"/>
        </w:rPr>
      </w:pPr>
    </w:p>
    <w:p w14:paraId="61F3B441" w14:textId="77777777" w:rsidR="00995A11" w:rsidRDefault="00995A11">
      <w:pPr>
        <w:spacing w:before="0" w:after="0"/>
        <w:rPr>
          <w:lang w:val="en"/>
        </w:rPr>
      </w:pPr>
    </w:p>
    <w:p w14:paraId="5D570664" w14:textId="77777777" w:rsidR="00A164C9" w:rsidRPr="0097572B" w:rsidRDefault="00A164C9" w:rsidP="00350221">
      <w:pPr>
        <w:spacing w:before="0" w:after="0"/>
        <w:rPr>
          <w:rStyle w:val="A3"/>
          <w:rFonts w:asciiTheme="majorHAnsi" w:hAnsiTheme="majorHAnsi" w:cstheme="majorHAnsi"/>
          <w:color w:val="00A994"/>
          <w:sz w:val="32"/>
          <w:szCs w:val="32"/>
        </w:rPr>
      </w:pPr>
    </w:p>
    <w:p w14:paraId="6E9D1B64" w14:textId="77777777" w:rsidR="00E11D8C" w:rsidRPr="0097572B" w:rsidRDefault="000A71A0" w:rsidP="00E11D8C">
      <w:pPr>
        <w:pStyle w:val="Heading1"/>
        <w:rPr>
          <w:rFonts w:asciiTheme="majorHAnsi" w:hAnsiTheme="majorHAnsi" w:cstheme="majorHAnsi"/>
        </w:rPr>
      </w:pPr>
      <w:bookmarkStart w:id="0" w:name="_Hlk45721291"/>
      <w:r w:rsidRPr="0097572B">
        <w:rPr>
          <w:rFonts w:asciiTheme="majorHAnsi" w:hAnsiTheme="majorHAnsi" w:cstheme="majorHAnsi"/>
          <w:lang w:val="en"/>
        </w:rPr>
        <w:lastRenderedPageBreak/>
        <w:t>STRATEGIC REPORT</w:t>
      </w:r>
    </w:p>
    <w:p w14:paraId="1C30CF34" w14:textId="77777777" w:rsidR="00E11D8C" w:rsidRDefault="00E11D8C" w:rsidP="00FB0DB0">
      <w:pPr>
        <w:jc w:val="both"/>
        <w:rPr>
          <w:rFonts w:asciiTheme="majorHAnsi" w:hAnsiTheme="majorHAnsi" w:cstheme="majorHAnsi"/>
        </w:rPr>
      </w:pPr>
    </w:p>
    <w:p w14:paraId="1789CBBE" w14:textId="77777777" w:rsidR="00CC1DAE" w:rsidRPr="00362D29" w:rsidRDefault="00CC1DAE" w:rsidP="006528C2">
      <w:pPr>
        <w:pStyle w:val="Heading3"/>
      </w:pPr>
      <w:r w:rsidRPr="00362D29">
        <w:t>Importance of Storage</w:t>
      </w:r>
    </w:p>
    <w:p w14:paraId="1C5A074D" w14:textId="77777777" w:rsidR="00B27B08" w:rsidRPr="0063120D" w:rsidRDefault="00FF6D99" w:rsidP="0063120D">
      <w:r w:rsidRPr="00AD6252">
        <w:rPr>
          <w:rFonts w:asciiTheme="majorHAnsi" w:hAnsiTheme="majorHAnsi" w:cstheme="majorHAnsi"/>
          <w:lang w:val="en"/>
        </w:rPr>
        <w:t xml:space="preserve">The UK and Ireland are among the many countries transitioning from fossil fuels to renewable and other low carbon generation options as part of the global commitment to </w:t>
      </w:r>
      <w:r w:rsidR="00561A35" w:rsidRPr="00AD6252">
        <w:rPr>
          <w:rFonts w:asciiTheme="majorHAnsi" w:hAnsiTheme="majorHAnsi" w:cstheme="majorHAnsi"/>
          <w:lang w:val="en"/>
        </w:rPr>
        <w:t>mitigate</w:t>
      </w:r>
      <w:r w:rsidRPr="00AD6252">
        <w:rPr>
          <w:rFonts w:asciiTheme="majorHAnsi" w:hAnsiTheme="majorHAnsi" w:cstheme="majorHAnsi"/>
          <w:lang w:val="en"/>
        </w:rPr>
        <w:t xml:space="preserve"> climate change. The transition</w:t>
      </w:r>
      <w:r w:rsidR="005C6238">
        <w:rPr>
          <w:rFonts w:asciiTheme="majorHAnsi" w:hAnsiTheme="majorHAnsi" w:cstheme="majorHAnsi"/>
          <w:lang w:val="en"/>
        </w:rPr>
        <w:t xml:space="preserve"> </w:t>
      </w:r>
      <w:r w:rsidRPr="00AD6252">
        <w:rPr>
          <w:rFonts w:asciiTheme="majorHAnsi" w:hAnsiTheme="majorHAnsi" w:cstheme="majorHAnsi"/>
          <w:lang w:val="en"/>
        </w:rPr>
        <w:t xml:space="preserve">presents challenges and </w:t>
      </w:r>
      <w:r w:rsidR="00561A35" w:rsidRPr="00AD6252">
        <w:rPr>
          <w:rFonts w:asciiTheme="majorHAnsi" w:hAnsiTheme="majorHAnsi" w:cstheme="majorHAnsi"/>
          <w:lang w:val="en"/>
        </w:rPr>
        <w:t>opportunities</w:t>
      </w:r>
      <w:r w:rsidRPr="00AD6252">
        <w:rPr>
          <w:rFonts w:asciiTheme="majorHAnsi" w:hAnsiTheme="majorHAnsi" w:cstheme="majorHAnsi"/>
          <w:lang w:val="en"/>
        </w:rPr>
        <w:t>.  Among the challenges are the intermittency of weather-dependent renewables vis</w:t>
      </w:r>
      <w:r w:rsidR="00C5289C">
        <w:rPr>
          <w:rFonts w:asciiTheme="majorHAnsi" w:hAnsiTheme="majorHAnsi" w:cstheme="majorHAnsi"/>
          <w:lang w:val="en"/>
        </w:rPr>
        <w:t>-</w:t>
      </w:r>
      <w:r w:rsidRPr="00AD6252">
        <w:rPr>
          <w:rFonts w:asciiTheme="majorHAnsi" w:hAnsiTheme="majorHAnsi" w:cstheme="majorHAnsi"/>
          <w:lang w:val="en"/>
        </w:rPr>
        <w:t>a</w:t>
      </w:r>
      <w:r w:rsidR="00C5289C">
        <w:rPr>
          <w:rFonts w:asciiTheme="majorHAnsi" w:hAnsiTheme="majorHAnsi" w:cstheme="majorHAnsi"/>
          <w:lang w:val="en"/>
        </w:rPr>
        <w:t>-</w:t>
      </w:r>
      <w:r w:rsidRPr="00AD6252">
        <w:rPr>
          <w:rFonts w:asciiTheme="majorHAnsi" w:hAnsiTheme="majorHAnsi" w:cstheme="majorHAnsi"/>
          <w:lang w:val="en"/>
        </w:rPr>
        <w:t>vis consistent power demand, creating difficulty for network operators.  Rapid advancements in battery technology ha</w:t>
      </w:r>
      <w:r w:rsidR="00BB688B">
        <w:rPr>
          <w:rFonts w:asciiTheme="majorHAnsi" w:hAnsiTheme="majorHAnsi" w:cstheme="majorHAnsi"/>
          <w:lang w:val="en"/>
        </w:rPr>
        <w:t>ve</w:t>
      </w:r>
      <w:r w:rsidRPr="00AD6252">
        <w:rPr>
          <w:rFonts w:asciiTheme="majorHAnsi" w:hAnsiTheme="majorHAnsi" w:cstheme="majorHAnsi"/>
          <w:lang w:val="en"/>
        </w:rPr>
        <w:t xml:space="preserve"> enabled grid-scale battery storage systems to emerge a</w:t>
      </w:r>
      <w:r w:rsidR="00C46ADB">
        <w:rPr>
          <w:rFonts w:asciiTheme="majorHAnsi" w:hAnsiTheme="majorHAnsi" w:cstheme="majorHAnsi"/>
          <w:lang w:val="en"/>
        </w:rPr>
        <w:t>s a</w:t>
      </w:r>
      <w:r w:rsidRPr="00AD6252">
        <w:rPr>
          <w:rFonts w:asciiTheme="majorHAnsi" w:hAnsiTheme="majorHAnsi" w:cstheme="majorHAnsi"/>
          <w:lang w:val="en"/>
        </w:rPr>
        <w:t xml:space="preserve"> key solution to </w:t>
      </w:r>
      <w:r w:rsidR="00BB688B">
        <w:rPr>
          <w:rFonts w:asciiTheme="majorHAnsi" w:hAnsiTheme="majorHAnsi" w:cstheme="majorHAnsi"/>
          <w:lang w:val="en"/>
        </w:rPr>
        <w:t>solar and wind</w:t>
      </w:r>
      <w:r w:rsidRPr="00AD6252">
        <w:rPr>
          <w:rFonts w:asciiTheme="majorHAnsi" w:hAnsiTheme="majorHAnsi" w:cstheme="majorHAnsi"/>
          <w:lang w:val="en"/>
        </w:rPr>
        <w:t xml:space="preserve"> intermittency</w:t>
      </w:r>
      <w:r w:rsidR="00073C72">
        <w:rPr>
          <w:rFonts w:asciiTheme="majorHAnsi" w:hAnsiTheme="majorHAnsi" w:cstheme="majorHAnsi"/>
          <w:lang w:val="en"/>
        </w:rPr>
        <w:t>,</w:t>
      </w:r>
      <w:r w:rsidRPr="00AD6252">
        <w:rPr>
          <w:rFonts w:asciiTheme="majorHAnsi" w:hAnsiTheme="majorHAnsi" w:cstheme="majorHAnsi"/>
          <w:lang w:val="en"/>
        </w:rPr>
        <w:t xml:space="preserve"> a</w:t>
      </w:r>
      <w:r w:rsidR="00073C72">
        <w:rPr>
          <w:rFonts w:asciiTheme="majorHAnsi" w:hAnsiTheme="majorHAnsi" w:cstheme="majorHAnsi"/>
          <w:lang w:val="en"/>
        </w:rPr>
        <w:t>s</w:t>
      </w:r>
      <w:r w:rsidR="00C46ADB">
        <w:rPr>
          <w:rFonts w:asciiTheme="majorHAnsi" w:hAnsiTheme="majorHAnsi" w:cstheme="majorHAnsi"/>
          <w:lang w:val="en"/>
        </w:rPr>
        <w:t xml:space="preserve"> well as </w:t>
      </w:r>
      <w:r w:rsidR="00EA5E48">
        <w:rPr>
          <w:rFonts w:asciiTheme="majorHAnsi" w:hAnsiTheme="majorHAnsi" w:cstheme="majorHAnsi"/>
          <w:lang w:val="en"/>
        </w:rPr>
        <w:t xml:space="preserve">to serve as a pivotal tool in </w:t>
      </w:r>
      <w:r w:rsidRPr="00AD6252">
        <w:rPr>
          <w:rFonts w:asciiTheme="majorHAnsi" w:hAnsiTheme="majorHAnsi" w:cstheme="majorHAnsi"/>
          <w:lang w:val="en"/>
        </w:rPr>
        <w:t>avoid</w:t>
      </w:r>
      <w:r w:rsidR="00EA5E48">
        <w:rPr>
          <w:rFonts w:asciiTheme="majorHAnsi" w:hAnsiTheme="majorHAnsi" w:cstheme="majorHAnsi"/>
          <w:lang w:val="en"/>
        </w:rPr>
        <w:t>ing</w:t>
      </w:r>
      <w:r w:rsidRPr="00AD6252">
        <w:rPr>
          <w:rFonts w:asciiTheme="majorHAnsi" w:hAnsiTheme="majorHAnsi" w:cstheme="majorHAnsi"/>
          <w:lang w:val="en"/>
        </w:rPr>
        <w:t xml:space="preserve"> major grid outages and blackouts</w:t>
      </w:r>
      <w:r w:rsidRPr="0063120D">
        <w:rPr>
          <w:lang w:val="en"/>
        </w:rPr>
        <w:t xml:space="preserve">. </w:t>
      </w:r>
      <w:r w:rsidRPr="00FF6D99">
        <w:rPr>
          <w:lang w:val="en"/>
        </w:rPr>
        <w:t xml:space="preserve"> </w:t>
      </w:r>
    </w:p>
    <w:p w14:paraId="44D6CF31" w14:textId="77777777" w:rsidR="00DF725E" w:rsidRPr="0063120D" w:rsidRDefault="00DF725E">
      <w:pPr>
        <w:spacing w:before="0" w:after="0"/>
        <w:rPr>
          <w:color w:val="008CA9"/>
          <w:sz w:val="32"/>
        </w:rPr>
      </w:pPr>
    </w:p>
    <w:p w14:paraId="7FD769CE" w14:textId="77777777" w:rsidR="00E11D8C" w:rsidRPr="002B5AB1" w:rsidRDefault="00E11D8C">
      <w:pPr>
        <w:pStyle w:val="Heading2"/>
      </w:pPr>
      <w:r w:rsidRPr="002B5AB1">
        <w:t>Business Model</w:t>
      </w:r>
    </w:p>
    <w:p w14:paraId="06031055" w14:textId="77777777" w:rsidR="006B5EDC" w:rsidRDefault="006B5EDC" w:rsidP="006B5EDC">
      <w:pPr>
        <w:jc w:val="both"/>
        <w:rPr>
          <w:rFonts w:asciiTheme="majorHAnsi" w:hAnsiTheme="majorHAnsi" w:cstheme="majorHAnsi"/>
        </w:rPr>
      </w:pPr>
      <w:r>
        <w:rPr>
          <w:rFonts w:asciiTheme="majorHAnsi" w:hAnsiTheme="majorHAnsi" w:cstheme="majorHAnsi"/>
          <w:lang w:val="en"/>
        </w:rPr>
        <w:t>Gore Street</w:t>
      </w:r>
      <w:r w:rsidRPr="0063120D">
        <w:rPr>
          <w:rFonts w:asciiTheme="majorHAnsi" w:hAnsiTheme="majorHAnsi"/>
          <w:lang w:val="en"/>
        </w:rPr>
        <w:t xml:space="preserve"> is </w:t>
      </w:r>
      <w:r>
        <w:rPr>
          <w:rFonts w:asciiTheme="majorHAnsi" w:hAnsiTheme="majorHAnsi" w:cstheme="majorHAnsi"/>
          <w:lang w:val="en"/>
        </w:rPr>
        <w:t>a pure-play energy</w:t>
      </w:r>
      <w:r w:rsidRPr="0063120D">
        <w:rPr>
          <w:rFonts w:asciiTheme="majorHAnsi" w:hAnsiTheme="majorHAnsi"/>
          <w:lang w:val="en"/>
        </w:rPr>
        <w:t xml:space="preserve"> storage </w:t>
      </w:r>
      <w:r>
        <w:rPr>
          <w:rFonts w:asciiTheme="majorHAnsi" w:hAnsiTheme="majorHAnsi" w:cstheme="majorHAnsi"/>
          <w:lang w:val="en"/>
        </w:rPr>
        <w:t xml:space="preserve">investor. </w:t>
      </w:r>
      <w:r w:rsidRPr="0063120D">
        <w:rPr>
          <w:rFonts w:asciiTheme="majorHAnsi" w:hAnsiTheme="majorHAnsi"/>
          <w:lang w:val="en"/>
        </w:rPr>
        <w:t xml:space="preserve"> </w:t>
      </w:r>
    </w:p>
    <w:p w14:paraId="3E96302C" w14:textId="77777777" w:rsidR="0028000A" w:rsidRPr="002F22C3" w:rsidRDefault="0028000A" w:rsidP="0028000A">
      <w:pPr>
        <w:jc w:val="both"/>
        <w:rPr>
          <w:rFonts w:ascii="Times New Roman" w:hAnsi="Times New Roman"/>
          <w:b/>
          <w:bCs/>
        </w:rPr>
      </w:pPr>
      <w:r w:rsidRPr="0097572B">
        <w:rPr>
          <w:rFonts w:asciiTheme="majorHAnsi" w:hAnsiTheme="majorHAnsi" w:cstheme="majorHAnsi"/>
        </w:rPr>
        <w:t xml:space="preserve">The Company seeks to provide investors with a sustainable and attractive </w:t>
      </w:r>
      <w:r w:rsidR="004F0882">
        <w:rPr>
          <w:rFonts w:asciiTheme="majorHAnsi" w:hAnsiTheme="majorHAnsi" w:cstheme="majorHAnsi"/>
        </w:rPr>
        <w:t>growth portfolio</w:t>
      </w:r>
      <w:r w:rsidRPr="0097572B">
        <w:rPr>
          <w:rFonts w:asciiTheme="majorHAnsi" w:hAnsiTheme="majorHAnsi" w:cstheme="majorHAnsi"/>
        </w:rPr>
        <w:t xml:space="preserve"> over the long term by investing in a diversified portfolio of utility</w:t>
      </w:r>
      <w:r>
        <w:rPr>
          <w:rFonts w:asciiTheme="majorHAnsi" w:hAnsiTheme="majorHAnsi" w:cstheme="majorHAnsi"/>
        </w:rPr>
        <w:t>-</w:t>
      </w:r>
      <w:r w:rsidRPr="0097572B">
        <w:rPr>
          <w:rFonts w:asciiTheme="majorHAnsi" w:hAnsiTheme="majorHAnsi" w:cstheme="majorHAnsi"/>
        </w:rPr>
        <w:t xml:space="preserve">scale energy storage projects primarily located in the UK and Ireland, </w:t>
      </w:r>
      <w:r>
        <w:rPr>
          <w:rFonts w:asciiTheme="majorHAnsi" w:hAnsiTheme="majorHAnsi" w:cstheme="majorHAnsi"/>
        </w:rPr>
        <w:t>while actively evaluating opportunities for expansion into attractive market within OECD</w:t>
      </w:r>
      <w:r w:rsidR="00BB25C3">
        <w:rPr>
          <w:rFonts w:asciiTheme="majorHAnsi" w:hAnsiTheme="majorHAnsi" w:cstheme="majorHAnsi"/>
        </w:rPr>
        <w:t xml:space="preserve"> countries</w:t>
      </w:r>
      <w:r w:rsidRPr="0097572B">
        <w:rPr>
          <w:rFonts w:asciiTheme="majorHAnsi" w:hAnsiTheme="majorHAnsi" w:cstheme="majorHAnsi"/>
        </w:rPr>
        <w:t xml:space="preserve">. In addition, the Company </w:t>
      </w:r>
      <w:r w:rsidR="00076D24" w:rsidRPr="00A5444B">
        <w:rPr>
          <w:rFonts w:asciiTheme="majorHAnsi" w:hAnsiTheme="majorHAnsi" w:cstheme="majorHAnsi"/>
        </w:rPr>
        <w:t>aims</w:t>
      </w:r>
      <w:r w:rsidRPr="0097572B">
        <w:rPr>
          <w:rFonts w:asciiTheme="majorHAnsi" w:hAnsiTheme="majorHAnsi" w:cstheme="majorHAnsi"/>
        </w:rPr>
        <w:t xml:space="preserve"> to </w:t>
      </w:r>
      <w:r w:rsidR="00076D24" w:rsidRPr="00A5444B">
        <w:rPr>
          <w:rFonts w:asciiTheme="majorHAnsi" w:hAnsiTheme="majorHAnsi"/>
          <w:lang w:val="en"/>
        </w:rPr>
        <w:t>make annual discretionary dividend payments to shareholders at a</w:t>
      </w:r>
      <w:r w:rsidR="00076D24" w:rsidRPr="00A5444B">
        <w:rPr>
          <w:rFonts w:asciiTheme="majorHAnsi" w:hAnsiTheme="majorHAnsi" w:cstheme="majorHAnsi"/>
        </w:rPr>
        <w:t xml:space="preserve"> target rate</w:t>
      </w:r>
      <w:r w:rsidRPr="0097572B">
        <w:rPr>
          <w:rFonts w:asciiTheme="majorHAnsi" w:hAnsiTheme="majorHAnsi" w:cstheme="majorHAnsi"/>
        </w:rPr>
        <w:t xml:space="preserve"> of </w:t>
      </w:r>
      <w:r w:rsidR="00076D24" w:rsidRPr="00A5444B">
        <w:rPr>
          <w:rFonts w:asciiTheme="majorHAnsi" w:hAnsiTheme="majorHAnsi" w:cstheme="majorHAnsi"/>
        </w:rPr>
        <w:t>7%</w:t>
      </w:r>
      <w:r w:rsidRPr="0097572B">
        <w:rPr>
          <w:rFonts w:asciiTheme="majorHAnsi" w:hAnsiTheme="majorHAnsi" w:cstheme="majorHAnsi"/>
        </w:rPr>
        <w:t xml:space="preserve"> of </w:t>
      </w:r>
      <w:r w:rsidR="00076D24" w:rsidRPr="00A5444B">
        <w:rPr>
          <w:rFonts w:asciiTheme="majorHAnsi" w:hAnsiTheme="majorHAnsi" w:cstheme="majorHAnsi"/>
        </w:rPr>
        <w:t>NAV (and a</w:t>
      </w:r>
      <w:r w:rsidR="000B12A1">
        <w:rPr>
          <w:rFonts w:asciiTheme="majorHAnsi" w:hAnsiTheme="majorHAnsi" w:cstheme="majorHAnsi"/>
        </w:rPr>
        <w:t xml:space="preserve"> target</w:t>
      </w:r>
      <w:r w:rsidR="00076D24" w:rsidRPr="00A5444B">
        <w:rPr>
          <w:rFonts w:asciiTheme="majorHAnsi" w:hAnsiTheme="majorHAnsi" w:cstheme="majorHAnsi"/>
        </w:rPr>
        <w:t xml:space="preserve"> minimum rate</w:t>
      </w:r>
      <w:r w:rsidRPr="0097572B">
        <w:rPr>
          <w:rFonts w:asciiTheme="majorHAnsi" w:hAnsiTheme="majorHAnsi" w:cstheme="majorHAnsi"/>
        </w:rPr>
        <w:t xml:space="preserve"> of </w:t>
      </w:r>
      <w:r w:rsidR="00076D24" w:rsidRPr="00A5444B">
        <w:rPr>
          <w:rFonts w:asciiTheme="majorHAnsi" w:hAnsiTheme="majorHAnsi" w:cstheme="majorHAnsi"/>
        </w:rPr>
        <w:t>7p per Ordinary Share).</w:t>
      </w:r>
    </w:p>
    <w:p w14:paraId="22C2D0AB" w14:textId="77777777" w:rsidR="00921EC0" w:rsidRPr="00A32304" w:rsidRDefault="00683B1A" w:rsidP="00A32304">
      <w:pPr>
        <w:rPr>
          <w:rFonts w:asciiTheme="majorHAnsi" w:hAnsiTheme="majorHAnsi" w:cstheme="majorHAnsi"/>
          <w:lang w:val="en"/>
        </w:rPr>
      </w:pPr>
      <w:r w:rsidRPr="0097572B">
        <w:rPr>
          <w:rFonts w:asciiTheme="majorHAnsi" w:hAnsiTheme="majorHAnsi" w:cstheme="majorHAnsi"/>
        </w:rPr>
        <w:t>The Company will not invest in any projects under</w:t>
      </w:r>
      <w:r>
        <w:rPr>
          <w:rFonts w:asciiTheme="majorHAnsi" w:hAnsiTheme="majorHAnsi" w:cstheme="majorHAnsi"/>
        </w:rPr>
        <w:t xml:space="preserve"> early-stage</w:t>
      </w:r>
      <w:r w:rsidRPr="0097572B">
        <w:rPr>
          <w:rFonts w:asciiTheme="majorHAnsi" w:hAnsiTheme="majorHAnsi" w:cstheme="majorHAnsi"/>
        </w:rPr>
        <w:t xml:space="preserve"> development so that, save in respect of </w:t>
      </w:r>
      <w:r>
        <w:rPr>
          <w:rFonts w:asciiTheme="majorHAnsi" w:hAnsiTheme="majorHAnsi" w:cstheme="majorHAnsi"/>
        </w:rPr>
        <w:t xml:space="preserve">construction and </w:t>
      </w:r>
      <w:r w:rsidRPr="0097572B">
        <w:rPr>
          <w:rFonts w:asciiTheme="majorHAnsi" w:hAnsiTheme="majorHAnsi" w:cstheme="majorHAnsi"/>
        </w:rPr>
        <w:t xml:space="preserve">final delivery of the battery systems, </w:t>
      </w:r>
      <w:r>
        <w:rPr>
          <w:rFonts w:asciiTheme="majorHAnsi" w:hAnsiTheme="majorHAnsi" w:cstheme="majorHAnsi"/>
        </w:rPr>
        <w:t>the</w:t>
      </w:r>
      <w:r w:rsidRPr="0097572B">
        <w:rPr>
          <w:rFonts w:asciiTheme="majorHAnsi" w:hAnsiTheme="majorHAnsi" w:cstheme="majorHAnsi"/>
        </w:rPr>
        <w:t xml:space="preserve"> key components of the projects</w:t>
      </w:r>
      <w:r>
        <w:rPr>
          <w:rFonts w:asciiTheme="majorHAnsi" w:hAnsiTheme="majorHAnsi" w:cstheme="majorHAnsi"/>
        </w:rPr>
        <w:t xml:space="preserve"> (with respect to land, planning permissions and grid offers) </w:t>
      </w:r>
      <w:r w:rsidRPr="0097572B">
        <w:rPr>
          <w:rFonts w:asciiTheme="majorHAnsi" w:hAnsiTheme="majorHAnsi" w:cstheme="majorHAnsi"/>
        </w:rPr>
        <w:t xml:space="preserve">are in place before or at the time of </w:t>
      </w:r>
      <w:r>
        <w:rPr>
          <w:rFonts w:asciiTheme="majorHAnsi" w:hAnsiTheme="majorHAnsi" w:cstheme="majorHAnsi"/>
        </w:rPr>
        <w:t>acquisition</w:t>
      </w:r>
      <w:r w:rsidRPr="0097572B">
        <w:rPr>
          <w:rFonts w:asciiTheme="majorHAnsi" w:hAnsiTheme="majorHAnsi" w:cstheme="majorHAnsi"/>
        </w:rPr>
        <w:t>.</w:t>
      </w:r>
    </w:p>
    <w:p w14:paraId="26CBEAF1" w14:textId="77777777" w:rsidR="00E4025E" w:rsidRDefault="00CB7EB9" w:rsidP="00AD6252">
      <w:r w:rsidRPr="0097572B">
        <w:rPr>
          <w:noProof/>
          <w:lang w:eastAsia="en-GB"/>
        </w:rPr>
        <w:lastRenderedPageBreak/>
        <w:drawing>
          <wp:inline distT="0" distB="0" distL="0" distR="0" wp14:anchorId="423FBC63" wp14:editId="3DC7F4FB">
            <wp:extent cx="5967351" cy="3669475"/>
            <wp:effectExtent l="0" t="0" r="0" b="0"/>
            <wp:docPr id="1092" name="Diagram 109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7800E994" w14:textId="77777777" w:rsidR="00363D06" w:rsidRDefault="00363D06" w:rsidP="0063120D"/>
    <w:p w14:paraId="560DBE49" w14:textId="77777777" w:rsidR="00E11D8C" w:rsidRPr="0097572B" w:rsidRDefault="00E11D8C">
      <w:pPr>
        <w:pStyle w:val="Heading3"/>
      </w:pPr>
      <w:r w:rsidRPr="0097572B">
        <w:t>Asset identification</w:t>
      </w:r>
    </w:p>
    <w:p w14:paraId="6849E988" w14:textId="77777777" w:rsidR="00E47C13" w:rsidRPr="008B04E1" w:rsidRDefault="0062496A">
      <w:pPr>
        <w:rPr>
          <w:rFonts w:asciiTheme="majorHAnsi" w:hAnsiTheme="majorHAnsi" w:cstheme="majorHAnsi"/>
        </w:rPr>
      </w:pPr>
      <w:r w:rsidRPr="008B04E1">
        <w:rPr>
          <w:rFonts w:asciiTheme="majorHAnsi" w:hAnsiTheme="majorHAnsi" w:cstheme="majorHAnsi"/>
        </w:rPr>
        <w:t>Gore Street</w:t>
      </w:r>
      <w:r>
        <w:rPr>
          <w:rFonts w:asciiTheme="majorHAnsi" w:hAnsiTheme="majorHAnsi" w:cstheme="majorHAnsi"/>
        </w:rPr>
        <w:t xml:space="preserve"> </w:t>
      </w:r>
      <w:r w:rsidR="002C6BC1">
        <w:rPr>
          <w:rFonts w:asciiTheme="majorHAnsi" w:hAnsiTheme="majorHAnsi" w:cstheme="majorHAnsi"/>
        </w:rPr>
        <w:t xml:space="preserve">has assessed hundreds of </w:t>
      </w:r>
      <w:r>
        <w:rPr>
          <w:rFonts w:asciiTheme="majorHAnsi" w:hAnsiTheme="majorHAnsi" w:cstheme="majorHAnsi"/>
        </w:rPr>
        <w:t xml:space="preserve">opportunities since IPO </w:t>
      </w:r>
      <w:r w:rsidR="002C6BC1">
        <w:rPr>
          <w:rFonts w:asciiTheme="majorHAnsi" w:hAnsiTheme="majorHAnsi" w:cstheme="majorHAnsi"/>
        </w:rPr>
        <w:t xml:space="preserve">and maintains a discipline of only investing in </w:t>
      </w:r>
      <w:r w:rsidRPr="008B04E1">
        <w:rPr>
          <w:rFonts w:asciiTheme="majorHAnsi" w:hAnsiTheme="majorHAnsi" w:cstheme="majorHAnsi"/>
        </w:rPr>
        <w:t>energy storage</w:t>
      </w:r>
      <w:r w:rsidR="002C6BC1">
        <w:rPr>
          <w:rFonts w:asciiTheme="majorHAnsi" w:hAnsiTheme="majorHAnsi" w:cstheme="majorHAnsi"/>
        </w:rPr>
        <w:t xml:space="preserve"> </w:t>
      </w:r>
      <w:r w:rsidRPr="008B04E1">
        <w:rPr>
          <w:rFonts w:asciiTheme="majorHAnsi" w:hAnsiTheme="majorHAnsi" w:cstheme="majorHAnsi"/>
        </w:rPr>
        <w:t>opportunities that meet our investment policy and criteria.</w:t>
      </w:r>
      <w:r w:rsidR="002C6BC1">
        <w:rPr>
          <w:rFonts w:asciiTheme="majorHAnsi" w:hAnsiTheme="majorHAnsi" w:cstheme="majorHAnsi"/>
        </w:rPr>
        <w:t xml:space="preserve">  </w:t>
      </w:r>
      <w:r>
        <w:rPr>
          <w:rFonts w:asciiTheme="majorHAnsi" w:hAnsiTheme="majorHAnsi" w:cstheme="majorHAnsi"/>
        </w:rPr>
        <w:t xml:space="preserve">We </w:t>
      </w:r>
      <w:r w:rsidR="00FE37DD">
        <w:rPr>
          <w:rFonts w:asciiTheme="majorHAnsi" w:hAnsiTheme="majorHAnsi" w:cstheme="majorHAnsi"/>
        </w:rPr>
        <w:t>have established</w:t>
      </w:r>
      <w:r w:rsidR="00E51162">
        <w:rPr>
          <w:rFonts w:asciiTheme="majorHAnsi" w:hAnsiTheme="majorHAnsi" w:cstheme="majorHAnsi"/>
        </w:rPr>
        <w:t xml:space="preserve"> a </w:t>
      </w:r>
      <w:r w:rsidR="00D61E1D">
        <w:rPr>
          <w:rFonts w:asciiTheme="majorHAnsi" w:hAnsiTheme="majorHAnsi" w:cstheme="majorHAnsi"/>
        </w:rPr>
        <w:t xml:space="preserve">strong </w:t>
      </w:r>
      <w:r w:rsidR="00E51162">
        <w:rPr>
          <w:rFonts w:asciiTheme="majorHAnsi" w:hAnsiTheme="majorHAnsi" w:cstheme="majorHAnsi"/>
        </w:rPr>
        <w:t xml:space="preserve">network of diligent </w:t>
      </w:r>
      <w:r w:rsidR="00FE37DD">
        <w:rPr>
          <w:rFonts w:asciiTheme="majorHAnsi" w:hAnsiTheme="majorHAnsi" w:cstheme="majorHAnsi"/>
        </w:rPr>
        <w:t xml:space="preserve">project </w:t>
      </w:r>
      <w:r w:rsidR="00E51162">
        <w:rPr>
          <w:rFonts w:asciiTheme="majorHAnsi" w:hAnsiTheme="majorHAnsi" w:cstheme="majorHAnsi"/>
        </w:rPr>
        <w:t xml:space="preserve">developers with an understanding of </w:t>
      </w:r>
      <w:r w:rsidR="00814623">
        <w:rPr>
          <w:rFonts w:asciiTheme="majorHAnsi" w:hAnsiTheme="majorHAnsi" w:cstheme="majorHAnsi"/>
        </w:rPr>
        <w:t xml:space="preserve">the environmental and regulatory guidelines for </w:t>
      </w:r>
      <w:r w:rsidR="00D75AFF">
        <w:rPr>
          <w:rFonts w:asciiTheme="majorHAnsi" w:hAnsiTheme="majorHAnsi" w:cstheme="majorHAnsi"/>
        </w:rPr>
        <w:t>early-stage</w:t>
      </w:r>
      <w:r w:rsidR="00814623">
        <w:rPr>
          <w:rFonts w:asciiTheme="majorHAnsi" w:hAnsiTheme="majorHAnsi" w:cstheme="majorHAnsi"/>
        </w:rPr>
        <w:t xml:space="preserve"> project development to ensure that </w:t>
      </w:r>
      <w:r w:rsidR="00FE37DD">
        <w:rPr>
          <w:rFonts w:asciiTheme="majorHAnsi" w:hAnsiTheme="majorHAnsi" w:cstheme="majorHAnsi"/>
        </w:rPr>
        <w:t>projects identified for investments meet (or will meet) land, planning and grid energisation requirements by the time of acquisition</w:t>
      </w:r>
      <w:r w:rsidR="00E47C13" w:rsidRPr="008B04E1">
        <w:rPr>
          <w:rFonts w:asciiTheme="majorHAnsi" w:hAnsiTheme="majorHAnsi" w:cstheme="majorHAnsi"/>
        </w:rPr>
        <w:t xml:space="preserve">. </w:t>
      </w:r>
    </w:p>
    <w:p w14:paraId="7690FFA3" w14:textId="77777777" w:rsidR="00E11D8C" w:rsidRPr="0097572B" w:rsidRDefault="00E11D8C">
      <w:pPr>
        <w:pStyle w:val="Heading3"/>
      </w:pPr>
      <w:r w:rsidRPr="0097572B">
        <w:t>Asset assessment</w:t>
      </w:r>
    </w:p>
    <w:p w14:paraId="33AC0C5F" w14:textId="77777777" w:rsidR="003621C6" w:rsidRPr="0097572B" w:rsidRDefault="003621C6" w:rsidP="003621C6">
      <w:pPr>
        <w:jc w:val="both"/>
        <w:rPr>
          <w:rFonts w:asciiTheme="majorHAnsi" w:hAnsiTheme="majorHAnsi" w:cstheme="majorHAnsi"/>
        </w:rPr>
      </w:pPr>
      <w:r w:rsidRPr="00972425">
        <w:rPr>
          <w:rFonts w:asciiTheme="majorHAnsi" w:hAnsiTheme="majorHAnsi" w:cstheme="majorHAnsi"/>
        </w:rPr>
        <w:t xml:space="preserve">We have a coordinated and leveraged approach to investments in the renewable energy sector. </w:t>
      </w:r>
      <w:r>
        <w:rPr>
          <w:rFonts w:asciiTheme="majorHAnsi" w:hAnsiTheme="majorHAnsi" w:cstheme="majorHAnsi"/>
        </w:rPr>
        <w:t>Our</w:t>
      </w:r>
      <w:r w:rsidRPr="00972425">
        <w:rPr>
          <w:rFonts w:asciiTheme="majorHAnsi" w:hAnsiTheme="majorHAnsi" w:cstheme="majorHAnsi"/>
        </w:rPr>
        <w:t xml:space="preserve"> experienced team of investment professionals </w:t>
      </w:r>
      <w:r>
        <w:rPr>
          <w:rFonts w:asciiTheme="majorHAnsi" w:hAnsiTheme="majorHAnsi" w:cstheme="majorHAnsi"/>
        </w:rPr>
        <w:t>have the necessary legal, financial and technical experience to properly</w:t>
      </w:r>
      <w:r w:rsidRPr="00972425">
        <w:rPr>
          <w:rFonts w:asciiTheme="majorHAnsi" w:hAnsiTheme="majorHAnsi" w:cstheme="majorHAnsi"/>
        </w:rPr>
        <w:t xml:space="preserve"> evaluate </w:t>
      </w:r>
      <w:r>
        <w:rPr>
          <w:rFonts w:asciiTheme="majorHAnsi" w:hAnsiTheme="majorHAnsi" w:cstheme="majorHAnsi"/>
        </w:rPr>
        <w:t xml:space="preserve">developmental and operational </w:t>
      </w:r>
      <w:r w:rsidRPr="00972425">
        <w:rPr>
          <w:rFonts w:asciiTheme="majorHAnsi" w:hAnsiTheme="majorHAnsi" w:cstheme="majorHAnsi"/>
        </w:rPr>
        <w:t xml:space="preserve">opportunities within </w:t>
      </w:r>
      <w:r>
        <w:rPr>
          <w:rFonts w:asciiTheme="majorHAnsi" w:hAnsiTheme="majorHAnsi" w:cstheme="majorHAnsi"/>
        </w:rPr>
        <w:t>British, Irish, continental European and American markets</w:t>
      </w:r>
      <w:r w:rsidR="00D61E1D">
        <w:rPr>
          <w:rFonts w:asciiTheme="majorHAnsi" w:hAnsiTheme="majorHAnsi" w:cstheme="majorHAnsi"/>
        </w:rPr>
        <w:t xml:space="preserve">.  We design our projects with flexibility in mind, so that they are </w:t>
      </w:r>
      <w:r>
        <w:rPr>
          <w:rFonts w:asciiTheme="majorHAnsi" w:hAnsiTheme="majorHAnsi" w:cstheme="majorHAnsi"/>
        </w:rPr>
        <w:t>able to ad</w:t>
      </w:r>
      <w:r w:rsidR="00D61E1D">
        <w:rPr>
          <w:rFonts w:asciiTheme="majorHAnsi" w:hAnsiTheme="majorHAnsi" w:cstheme="majorHAnsi"/>
        </w:rPr>
        <w:t>a</w:t>
      </w:r>
      <w:r>
        <w:rPr>
          <w:rFonts w:asciiTheme="majorHAnsi" w:hAnsiTheme="majorHAnsi" w:cstheme="majorHAnsi"/>
        </w:rPr>
        <w:t xml:space="preserve">pt to the evolving storage policy climates in these markets </w:t>
      </w:r>
      <w:r w:rsidRPr="00972425">
        <w:rPr>
          <w:rFonts w:asciiTheme="majorHAnsi" w:hAnsiTheme="majorHAnsi" w:cstheme="majorHAnsi"/>
        </w:rPr>
        <w:t xml:space="preserve">and </w:t>
      </w:r>
      <w:r>
        <w:rPr>
          <w:rFonts w:asciiTheme="majorHAnsi" w:hAnsiTheme="majorHAnsi" w:cstheme="majorHAnsi"/>
        </w:rPr>
        <w:t xml:space="preserve">to the </w:t>
      </w:r>
      <w:r w:rsidRPr="00972425">
        <w:rPr>
          <w:rFonts w:asciiTheme="majorHAnsi" w:hAnsiTheme="majorHAnsi" w:cstheme="majorHAnsi"/>
        </w:rPr>
        <w:t>changing</w:t>
      </w:r>
      <w:r>
        <w:rPr>
          <w:rFonts w:asciiTheme="majorHAnsi" w:hAnsiTheme="majorHAnsi" w:cstheme="majorHAnsi"/>
        </w:rPr>
        <w:t xml:space="preserve"> regulatory and</w:t>
      </w:r>
      <w:r w:rsidRPr="00972425">
        <w:rPr>
          <w:rFonts w:asciiTheme="majorHAnsi" w:hAnsiTheme="majorHAnsi" w:cstheme="majorHAnsi"/>
        </w:rPr>
        <w:t xml:space="preserve"> technological landscape</w:t>
      </w:r>
      <w:r>
        <w:rPr>
          <w:rFonts w:asciiTheme="majorHAnsi" w:hAnsiTheme="majorHAnsi" w:cstheme="majorHAnsi"/>
        </w:rPr>
        <w:t>s implemented by national and regional grids.</w:t>
      </w:r>
    </w:p>
    <w:p w14:paraId="6A637199" w14:textId="77777777" w:rsidR="00E11D8C" w:rsidRPr="0097572B" w:rsidRDefault="00E11D8C" w:rsidP="006528C2">
      <w:pPr>
        <w:pStyle w:val="Heading3"/>
      </w:pPr>
      <w:r w:rsidRPr="0097572B">
        <w:t>Acquisition execution</w:t>
      </w:r>
    </w:p>
    <w:p w14:paraId="0409F9AA" w14:textId="77777777" w:rsidR="003A47C6" w:rsidRDefault="0077043B" w:rsidP="00581996">
      <w:pPr>
        <w:rPr>
          <w:rFonts w:asciiTheme="majorHAnsi" w:hAnsiTheme="majorHAnsi" w:cstheme="majorHAnsi"/>
        </w:rPr>
      </w:pPr>
      <w:r>
        <w:rPr>
          <w:rFonts w:asciiTheme="majorHAnsi" w:hAnsiTheme="majorHAnsi" w:cstheme="majorHAnsi"/>
        </w:rPr>
        <w:t>We have a competent deal team t</w:t>
      </w:r>
      <w:r w:rsidR="00581996">
        <w:rPr>
          <w:rFonts w:asciiTheme="majorHAnsi" w:hAnsiTheme="majorHAnsi" w:cstheme="majorHAnsi"/>
        </w:rPr>
        <w:t>o manage</w:t>
      </w:r>
      <w:r w:rsidR="00E965D8" w:rsidRPr="0097572B">
        <w:rPr>
          <w:rFonts w:asciiTheme="majorHAnsi" w:hAnsiTheme="majorHAnsi" w:cstheme="majorHAnsi"/>
        </w:rPr>
        <w:t xml:space="preserve"> </w:t>
      </w:r>
      <w:r w:rsidR="000F51A1">
        <w:rPr>
          <w:rFonts w:asciiTheme="majorHAnsi" w:hAnsiTheme="majorHAnsi" w:cstheme="majorHAnsi"/>
        </w:rPr>
        <w:t xml:space="preserve">transaction </w:t>
      </w:r>
      <w:r w:rsidR="000F51A1" w:rsidRPr="0097572B">
        <w:rPr>
          <w:rFonts w:asciiTheme="majorHAnsi" w:hAnsiTheme="majorHAnsi" w:cstheme="majorHAnsi"/>
        </w:rPr>
        <w:t>structuring</w:t>
      </w:r>
      <w:r w:rsidR="000F51A1">
        <w:rPr>
          <w:rFonts w:asciiTheme="majorHAnsi" w:hAnsiTheme="majorHAnsi" w:cstheme="majorHAnsi"/>
        </w:rPr>
        <w:t>,</w:t>
      </w:r>
      <w:r w:rsidR="000F51A1" w:rsidRPr="0097572B">
        <w:rPr>
          <w:rFonts w:asciiTheme="majorHAnsi" w:hAnsiTheme="majorHAnsi" w:cstheme="majorHAnsi"/>
        </w:rPr>
        <w:t xml:space="preserve"> </w:t>
      </w:r>
      <w:r w:rsidR="00581996">
        <w:rPr>
          <w:rFonts w:asciiTheme="majorHAnsi" w:hAnsiTheme="majorHAnsi" w:cstheme="majorHAnsi"/>
        </w:rPr>
        <w:t xml:space="preserve">risk allocation, </w:t>
      </w:r>
      <w:r w:rsidR="00FC0B59" w:rsidRPr="0097572B">
        <w:rPr>
          <w:rFonts w:asciiTheme="majorHAnsi" w:hAnsiTheme="majorHAnsi" w:cstheme="majorHAnsi"/>
        </w:rPr>
        <w:t xml:space="preserve">and </w:t>
      </w:r>
      <w:r w:rsidR="000F51A1">
        <w:rPr>
          <w:rFonts w:asciiTheme="majorHAnsi" w:hAnsiTheme="majorHAnsi" w:cstheme="majorHAnsi"/>
        </w:rPr>
        <w:t>project transfer</w:t>
      </w:r>
      <w:r w:rsidR="003B2F6E">
        <w:rPr>
          <w:rFonts w:asciiTheme="majorHAnsi" w:hAnsiTheme="majorHAnsi" w:cstheme="majorHAnsi"/>
        </w:rPr>
        <w:t>s</w:t>
      </w:r>
      <w:r w:rsidR="00581996" w:rsidRPr="00581996">
        <w:rPr>
          <w:rFonts w:asciiTheme="majorHAnsi" w:hAnsiTheme="majorHAnsi" w:cstheme="majorHAnsi"/>
        </w:rPr>
        <w:t xml:space="preserve"> </w:t>
      </w:r>
      <w:r w:rsidR="00581996">
        <w:rPr>
          <w:rFonts w:asciiTheme="majorHAnsi" w:hAnsiTheme="majorHAnsi" w:cstheme="majorHAnsi"/>
        </w:rPr>
        <w:t>in an efficient and timely manner</w:t>
      </w:r>
      <w:r w:rsidR="00FC0B59" w:rsidRPr="0097572B">
        <w:rPr>
          <w:rFonts w:asciiTheme="majorHAnsi" w:hAnsiTheme="majorHAnsi" w:cstheme="majorHAnsi"/>
        </w:rPr>
        <w:t xml:space="preserve">. </w:t>
      </w:r>
    </w:p>
    <w:p w14:paraId="0DBBA4A2" w14:textId="77777777" w:rsidR="00BD67BF" w:rsidRDefault="00BD67BF" w:rsidP="00581996">
      <w:pPr>
        <w:rPr>
          <w:rFonts w:asciiTheme="majorHAnsi" w:hAnsiTheme="majorHAnsi" w:cstheme="majorHAnsi"/>
        </w:rPr>
      </w:pPr>
    </w:p>
    <w:p w14:paraId="72A7A554" w14:textId="77777777" w:rsidR="00BD67BF" w:rsidRPr="0097572B" w:rsidRDefault="00BD67BF" w:rsidP="00581996">
      <w:pPr>
        <w:rPr>
          <w:rFonts w:asciiTheme="majorHAnsi" w:hAnsiTheme="majorHAnsi" w:cstheme="majorHAnsi"/>
        </w:rPr>
      </w:pPr>
    </w:p>
    <w:p w14:paraId="247E767D" w14:textId="77777777" w:rsidR="00E11D8C" w:rsidRPr="0097572B" w:rsidRDefault="00E11D8C" w:rsidP="006528C2">
      <w:pPr>
        <w:pStyle w:val="Heading3"/>
      </w:pPr>
      <w:r w:rsidRPr="0097572B">
        <w:lastRenderedPageBreak/>
        <w:t>Responsible management and monitoring</w:t>
      </w:r>
    </w:p>
    <w:p w14:paraId="22944D56" w14:textId="066DA03D" w:rsidR="00F12189" w:rsidRPr="008B04E1" w:rsidRDefault="004E5C3D" w:rsidP="004E5C3D">
      <w:pPr>
        <w:jc w:val="both"/>
        <w:rPr>
          <w:rFonts w:asciiTheme="majorHAnsi" w:hAnsiTheme="majorHAnsi" w:cstheme="majorHAnsi"/>
        </w:rPr>
      </w:pPr>
      <w:r w:rsidRPr="008B04E1">
        <w:rPr>
          <w:rFonts w:asciiTheme="majorHAnsi" w:hAnsiTheme="majorHAnsi" w:cstheme="majorHAnsi"/>
        </w:rPr>
        <w:t xml:space="preserve">We </w:t>
      </w:r>
      <w:r w:rsidR="00B42A82" w:rsidRPr="008B04E1">
        <w:rPr>
          <w:rFonts w:asciiTheme="majorHAnsi" w:hAnsiTheme="majorHAnsi" w:cstheme="majorHAnsi"/>
        </w:rPr>
        <w:t>work to continuously integrate environmental, social and governance considerations into every aspect of our investment process</w:t>
      </w:r>
      <w:r w:rsidR="00283063">
        <w:rPr>
          <w:rFonts w:asciiTheme="majorHAnsi" w:hAnsiTheme="majorHAnsi" w:cstheme="majorHAnsi"/>
        </w:rPr>
        <w:t>.  At the time of publication, we</w:t>
      </w:r>
      <w:r w:rsidR="003F2CBF">
        <w:rPr>
          <w:rFonts w:asciiTheme="majorHAnsi" w:hAnsiTheme="majorHAnsi" w:cstheme="majorHAnsi"/>
        </w:rPr>
        <w:t xml:space="preserve"> </w:t>
      </w:r>
      <w:r w:rsidR="003834CC">
        <w:rPr>
          <w:rFonts w:asciiTheme="majorHAnsi" w:hAnsiTheme="majorHAnsi" w:cstheme="majorHAnsi"/>
        </w:rPr>
        <w:t>are</w:t>
      </w:r>
      <w:r w:rsidRPr="0029609C">
        <w:rPr>
          <w:rFonts w:asciiTheme="majorHAnsi" w:hAnsiTheme="majorHAnsi"/>
        </w:rPr>
        <w:t xml:space="preserve"> a</w:t>
      </w:r>
      <w:r w:rsidR="00D114F7" w:rsidRPr="0029609C">
        <w:rPr>
          <w:rFonts w:asciiTheme="majorHAnsi" w:hAnsiTheme="majorHAnsi"/>
        </w:rPr>
        <w:t xml:space="preserve"> </w:t>
      </w:r>
      <w:r w:rsidR="008E613D" w:rsidRPr="00E71A15">
        <w:rPr>
          <w:rFonts w:asciiTheme="majorHAnsi" w:hAnsiTheme="majorHAnsi" w:cstheme="majorHAnsi"/>
        </w:rPr>
        <w:t>UNPRI</w:t>
      </w:r>
      <w:r w:rsidRPr="0029609C">
        <w:rPr>
          <w:rFonts w:asciiTheme="majorHAnsi" w:hAnsiTheme="majorHAnsi"/>
        </w:rPr>
        <w:t xml:space="preserve"> signatory </w:t>
      </w:r>
      <w:r w:rsidRPr="004A0424">
        <w:rPr>
          <w:rFonts w:asciiTheme="majorHAnsi" w:hAnsiTheme="majorHAnsi"/>
        </w:rPr>
        <w:t>and</w:t>
      </w:r>
      <w:r w:rsidR="003A0690">
        <w:rPr>
          <w:rFonts w:asciiTheme="majorHAnsi" w:hAnsiTheme="majorHAnsi" w:cstheme="majorHAnsi"/>
        </w:rPr>
        <w:t xml:space="preserve"> have comm</w:t>
      </w:r>
      <w:r w:rsidR="001A571B">
        <w:rPr>
          <w:rFonts w:asciiTheme="majorHAnsi" w:hAnsiTheme="majorHAnsi" w:cstheme="majorHAnsi"/>
        </w:rPr>
        <w:t>itted to comply with the EU’s</w:t>
      </w:r>
      <w:r w:rsidR="003A0690">
        <w:rPr>
          <w:rFonts w:asciiTheme="majorHAnsi" w:hAnsiTheme="majorHAnsi" w:cstheme="majorHAnsi"/>
        </w:rPr>
        <w:t xml:space="preserve"> SFDR Article 8 </w:t>
      </w:r>
      <w:r w:rsidR="001A571B">
        <w:rPr>
          <w:rFonts w:asciiTheme="majorHAnsi" w:hAnsiTheme="majorHAnsi" w:cstheme="majorHAnsi"/>
        </w:rPr>
        <w:t>regulations</w:t>
      </w:r>
      <w:r w:rsidR="00F12189">
        <w:rPr>
          <w:rFonts w:asciiTheme="majorHAnsi" w:hAnsiTheme="majorHAnsi" w:cstheme="majorHAnsi"/>
        </w:rPr>
        <w:t>.</w:t>
      </w:r>
    </w:p>
    <w:p w14:paraId="2E67B15D" w14:textId="77777777" w:rsidR="004E5C3D" w:rsidRPr="008B04E1" w:rsidRDefault="004E5C3D" w:rsidP="004E5C3D">
      <w:pPr>
        <w:rPr>
          <w:rFonts w:asciiTheme="majorHAnsi" w:hAnsiTheme="majorHAnsi" w:cstheme="majorHAnsi"/>
        </w:rPr>
      </w:pPr>
    </w:p>
    <w:p w14:paraId="5B0BFD72" w14:textId="77777777" w:rsidR="00B27B08" w:rsidRDefault="00B27B08">
      <w:pPr>
        <w:spacing w:before="0" w:after="0"/>
        <w:rPr>
          <w:color w:val="00A994"/>
          <w:sz w:val="32"/>
          <w:szCs w:val="32"/>
        </w:rPr>
      </w:pPr>
    </w:p>
    <w:p w14:paraId="7606F53F" w14:textId="77777777" w:rsidR="00E11D8C" w:rsidRPr="0097572B" w:rsidRDefault="00E11D8C" w:rsidP="009A4B2A">
      <w:pPr>
        <w:pStyle w:val="Heading2"/>
      </w:pPr>
      <w:r w:rsidRPr="0097572B">
        <w:t>Investment Policy Summary</w:t>
      </w:r>
    </w:p>
    <w:p w14:paraId="03FB753D" w14:textId="77777777" w:rsidR="00E11D8C" w:rsidRPr="0097572B" w:rsidRDefault="00E11D8C" w:rsidP="00E11D8C">
      <w:pPr>
        <w:jc w:val="both"/>
        <w:rPr>
          <w:rFonts w:asciiTheme="majorHAnsi" w:hAnsiTheme="majorHAnsi" w:cstheme="majorHAnsi"/>
          <w:lang w:val="en"/>
        </w:rPr>
      </w:pPr>
    </w:p>
    <w:p w14:paraId="60CD68AB" w14:textId="77777777" w:rsidR="00032DC8" w:rsidRDefault="00032DC8" w:rsidP="006528C2">
      <w:pPr>
        <w:pStyle w:val="Heading3"/>
      </w:pPr>
      <w:r>
        <w:t>Investment Objective</w:t>
      </w:r>
    </w:p>
    <w:p w14:paraId="43355B36" w14:textId="77777777" w:rsidR="00032DC8" w:rsidRPr="0063120D" w:rsidRDefault="00193A16" w:rsidP="0063120D">
      <w:pPr>
        <w:rPr>
          <w:lang w:val="en"/>
        </w:rPr>
      </w:pPr>
      <w:r w:rsidRPr="00A32304">
        <w:rPr>
          <w:rFonts w:asciiTheme="majorHAnsi" w:hAnsiTheme="majorHAnsi" w:cstheme="majorHAnsi"/>
          <w:lang w:val="en"/>
        </w:rPr>
        <w:t xml:space="preserve">The Company seeks to provide investors with a sustainable and attractive </w:t>
      </w:r>
      <w:r w:rsidR="000E443C">
        <w:rPr>
          <w:rFonts w:asciiTheme="majorHAnsi" w:hAnsiTheme="majorHAnsi" w:cstheme="majorHAnsi"/>
          <w:lang w:val="en"/>
        </w:rPr>
        <w:t>growth portfolio</w:t>
      </w:r>
      <w:r w:rsidRPr="00A32304">
        <w:rPr>
          <w:rFonts w:asciiTheme="majorHAnsi" w:hAnsiTheme="majorHAnsi" w:cstheme="majorHAnsi"/>
          <w:lang w:val="en"/>
        </w:rPr>
        <w:t xml:space="preserve"> over the long term by investing in a diversified portfolio of utility scale energy storage projects primarily located in the UK and the Republic of Ireland, although the Comp</w:t>
      </w:r>
      <w:r w:rsidR="00D64ECA">
        <w:rPr>
          <w:rFonts w:asciiTheme="majorHAnsi" w:hAnsiTheme="majorHAnsi" w:cstheme="majorHAnsi"/>
          <w:lang w:val="en"/>
        </w:rPr>
        <w:t xml:space="preserve">any also actively </w:t>
      </w:r>
      <w:r w:rsidRPr="00A32304">
        <w:rPr>
          <w:rFonts w:asciiTheme="majorHAnsi" w:hAnsiTheme="majorHAnsi" w:cstheme="majorHAnsi"/>
          <w:lang w:val="en"/>
        </w:rPr>
        <w:t>consider</w:t>
      </w:r>
      <w:r w:rsidR="00D64ECA">
        <w:rPr>
          <w:rFonts w:asciiTheme="majorHAnsi" w:hAnsiTheme="majorHAnsi" w:cstheme="majorHAnsi"/>
          <w:lang w:val="en"/>
        </w:rPr>
        <w:t>ing</w:t>
      </w:r>
      <w:r w:rsidRPr="00A32304">
        <w:rPr>
          <w:rFonts w:asciiTheme="majorHAnsi" w:hAnsiTheme="majorHAnsi" w:cstheme="majorHAnsi"/>
          <w:lang w:val="en"/>
        </w:rPr>
        <w:t xml:space="preserve"> projects in North America and Western Europe</w:t>
      </w:r>
      <w:r w:rsidRPr="0063120D">
        <w:rPr>
          <w:rFonts w:asciiTheme="majorHAnsi" w:hAnsiTheme="majorHAnsi"/>
          <w:lang w:val="en"/>
        </w:rPr>
        <w:t xml:space="preserve"> in accordance with the Company’s investment policy.</w:t>
      </w:r>
      <w:r w:rsidR="00325883">
        <w:rPr>
          <w:rFonts w:asciiTheme="majorHAnsi" w:hAnsiTheme="majorHAnsi" w:cstheme="majorHAnsi"/>
          <w:lang w:val="en"/>
        </w:rPr>
        <w:t xml:space="preserve"> </w:t>
      </w:r>
      <w:r w:rsidR="00325883" w:rsidRPr="0063120D">
        <w:rPr>
          <w:rFonts w:asciiTheme="majorHAnsi" w:hAnsiTheme="majorHAnsi"/>
          <w:lang w:val="en"/>
        </w:rPr>
        <w:t xml:space="preserve"> In addition, the Company </w:t>
      </w:r>
      <w:r w:rsidR="00325883" w:rsidRPr="00A5444B">
        <w:rPr>
          <w:rFonts w:asciiTheme="majorHAnsi" w:hAnsiTheme="majorHAnsi" w:cstheme="majorHAnsi"/>
        </w:rPr>
        <w:t xml:space="preserve">aims to </w:t>
      </w:r>
      <w:r w:rsidR="00325883" w:rsidRPr="00A5444B">
        <w:rPr>
          <w:rFonts w:asciiTheme="majorHAnsi" w:hAnsiTheme="majorHAnsi"/>
          <w:lang w:val="en"/>
        </w:rPr>
        <w:t>make annual discretionary dividend payments to shareholders at a</w:t>
      </w:r>
      <w:r w:rsidR="00325883" w:rsidRPr="00A5444B">
        <w:rPr>
          <w:rFonts w:asciiTheme="majorHAnsi" w:hAnsiTheme="majorHAnsi" w:cstheme="majorHAnsi"/>
        </w:rPr>
        <w:t xml:space="preserve"> target rate of 7% of NAV (and a </w:t>
      </w:r>
      <w:r w:rsidR="000B12A1">
        <w:rPr>
          <w:rFonts w:asciiTheme="majorHAnsi" w:hAnsiTheme="majorHAnsi" w:cstheme="majorHAnsi"/>
        </w:rPr>
        <w:t xml:space="preserve">target </w:t>
      </w:r>
      <w:r w:rsidR="00325883" w:rsidRPr="00A5444B">
        <w:rPr>
          <w:rFonts w:asciiTheme="majorHAnsi" w:hAnsiTheme="majorHAnsi" w:cstheme="majorHAnsi"/>
        </w:rPr>
        <w:t>minimum rate of 7p per Ordinary Share).</w:t>
      </w:r>
    </w:p>
    <w:p w14:paraId="70F90074" w14:textId="1152AF62" w:rsidR="00E11D8C" w:rsidRPr="0097572B" w:rsidRDefault="00360AD6">
      <w:pPr>
        <w:pStyle w:val="Heading3"/>
        <w:numPr>
          <w:ilvl w:val="0"/>
          <w:numId w:val="0"/>
        </w:numPr>
      </w:pPr>
      <w:r>
        <w:t xml:space="preserve">Asset </w:t>
      </w:r>
      <w:r w:rsidR="00E11D8C" w:rsidRPr="0097572B">
        <w:t xml:space="preserve">Diversification and </w:t>
      </w:r>
      <w:r w:rsidR="006907CD">
        <w:t>S</w:t>
      </w:r>
      <w:r w:rsidR="006907CD" w:rsidRPr="0097572B">
        <w:t>tacking</w:t>
      </w:r>
    </w:p>
    <w:p w14:paraId="1B935A2E" w14:textId="77777777" w:rsidR="00E11D8C" w:rsidRPr="0097572B" w:rsidRDefault="00360AD6" w:rsidP="00360AD6">
      <w:pPr>
        <w:jc w:val="both"/>
        <w:rPr>
          <w:rFonts w:asciiTheme="majorHAnsi" w:hAnsiTheme="majorHAnsi" w:cstheme="majorHAnsi"/>
        </w:rPr>
      </w:pPr>
      <w:r w:rsidRPr="0063120D">
        <w:rPr>
          <w:rFonts w:asciiTheme="majorHAnsi" w:hAnsiTheme="majorHAnsi"/>
          <w:lang w:val="en-US"/>
        </w:rPr>
        <w:t xml:space="preserve">The Company will </w:t>
      </w:r>
      <w:r w:rsidRPr="00360AD6">
        <w:rPr>
          <w:rFonts w:asciiTheme="majorHAnsi" w:hAnsiTheme="majorHAnsi" w:cstheme="majorHAnsi"/>
          <w:lang w:val="en-US"/>
        </w:rPr>
        <w:t xml:space="preserve">be permitted to </w:t>
      </w:r>
      <w:r w:rsidRPr="0063120D">
        <w:rPr>
          <w:rFonts w:asciiTheme="majorHAnsi" w:hAnsiTheme="majorHAnsi"/>
          <w:lang w:val="en-US"/>
        </w:rPr>
        <w:t xml:space="preserve">invest in any </w:t>
      </w:r>
      <w:r w:rsidRPr="00360AD6">
        <w:rPr>
          <w:rFonts w:asciiTheme="majorHAnsi" w:hAnsiTheme="majorHAnsi" w:cstheme="majorHAnsi"/>
          <w:lang w:val="en-US"/>
        </w:rPr>
        <w:t>single project (or interest in any project)</w:t>
      </w:r>
      <w:r w:rsidRPr="0063120D">
        <w:rPr>
          <w:rFonts w:asciiTheme="majorHAnsi" w:hAnsiTheme="majorHAnsi"/>
          <w:lang w:val="en-US"/>
        </w:rPr>
        <w:t xml:space="preserve"> that</w:t>
      </w:r>
      <w:r w:rsidRPr="00360AD6">
        <w:rPr>
          <w:rFonts w:asciiTheme="majorHAnsi" w:hAnsiTheme="majorHAnsi" w:cstheme="majorHAnsi"/>
          <w:lang w:val="en-US"/>
        </w:rPr>
        <w:t xml:space="preserve"> has an acquisition price</w:t>
      </w:r>
      <w:r w:rsidRPr="0063120D">
        <w:rPr>
          <w:rFonts w:asciiTheme="majorHAnsi" w:hAnsiTheme="majorHAnsi"/>
          <w:lang w:val="en-US"/>
        </w:rPr>
        <w:t xml:space="preserve"> of </w:t>
      </w:r>
      <w:r w:rsidRPr="00360AD6">
        <w:rPr>
          <w:rFonts w:asciiTheme="majorHAnsi" w:hAnsiTheme="majorHAnsi" w:cstheme="majorHAnsi"/>
          <w:lang w:val="en-US"/>
        </w:rPr>
        <w:t>up to a maximum</w:t>
      </w:r>
      <w:r w:rsidRPr="0063120D">
        <w:rPr>
          <w:rFonts w:asciiTheme="majorHAnsi" w:hAnsiTheme="majorHAnsi"/>
          <w:lang w:val="en-US"/>
        </w:rPr>
        <w:t xml:space="preserve"> of </w:t>
      </w:r>
      <w:r w:rsidRPr="00360AD6">
        <w:rPr>
          <w:rFonts w:asciiTheme="majorHAnsi" w:hAnsiTheme="majorHAnsi" w:cstheme="majorHAnsi"/>
          <w:lang w:val="en-US"/>
        </w:rPr>
        <w:t>25 per cent.</w:t>
      </w:r>
      <w:r w:rsidRPr="0063120D">
        <w:rPr>
          <w:rFonts w:asciiTheme="majorHAnsi" w:hAnsiTheme="majorHAnsi"/>
          <w:lang w:val="en-US"/>
        </w:rPr>
        <w:t xml:space="preserve"> of </w:t>
      </w:r>
      <w:r w:rsidRPr="00360AD6">
        <w:rPr>
          <w:rFonts w:asciiTheme="majorHAnsi" w:hAnsiTheme="majorHAnsi" w:cstheme="majorHAnsi"/>
          <w:lang w:val="en-US"/>
        </w:rPr>
        <w:t>Gross Asset Value (calculated</w:t>
      </w:r>
      <w:r w:rsidRPr="0063120D">
        <w:rPr>
          <w:rFonts w:asciiTheme="majorHAnsi" w:hAnsiTheme="majorHAnsi"/>
          <w:lang w:val="en-US"/>
        </w:rPr>
        <w:t xml:space="preserve"> at the time of acquisition</w:t>
      </w:r>
      <w:r w:rsidRPr="00360AD6">
        <w:rPr>
          <w:rFonts w:asciiTheme="majorHAnsi" w:hAnsiTheme="majorHAnsi" w:cstheme="majorHAnsi"/>
          <w:lang w:val="en-US"/>
        </w:rPr>
        <w:t>).</w:t>
      </w:r>
      <w:r w:rsidRPr="0063120D">
        <w:rPr>
          <w:rFonts w:asciiTheme="majorHAnsi" w:hAnsiTheme="majorHAnsi"/>
          <w:lang w:val="en-US"/>
        </w:rPr>
        <w:t xml:space="preserve"> The Company will </w:t>
      </w:r>
      <w:r w:rsidRPr="00360AD6">
        <w:rPr>
          <w:rFonts w:asciiTheme="majorHAnsi" w:hAnsiTheme="majorHAnsi" w:cstheme="majorHAnsi"/>
          <w:lang w:val="en-US"/>
        </w:rPr>
        <w:t>target a diversified exposure with the aim of holding interests in no fewer than 10 separate projects at any one time once fully invested</w:t>
      </w:r>
      <w:r w:rsidRPr="0063120D">
        <w:rPr>
          <w:rFonts w:asciiTheme="majorHAnsi" w:hAnsiTheme="majorHAnsi"/>
          <w:lang w:val="en-US"/>
        </w:rPr>
        <w:t>.</w:t>
      </w:r>
    </w:p>
    <w:p w14:paraId="7EF749E2" w14:textId="77777777" w:rsidR="00E11D8C" w:rsidRPr="0097572B" w:rsidRDefault="00E11D8C" w:rsidP="006528C2">
      <w:pPr>
        <w:pStyle w:val="Heading3"/>
        <w:rPr>
          <w:lang w:val="en"/>
        </w:rPr>
      </w:pPr>
      <w:r w:rsidRPr="0097572B">
        <w:t xml:space="preserve">Hedging </w:t>
      </w:r>
      <w:r w:rsidR="00AE5957">
        <w:t>A</w:t>
      </w:r>
      <w:r w:rsidRPr="0097572B">
        <w:t>rrangements</w:t>
      </w:r>
    </w:p>
    <w:p w14:paraId="6FDA65A0" w14:textId="2C1EF002" w:rsidR="00892C38" w:rsidRPr="008B04E1" w:rsidRDefault="00892C38" w:rsidP="0063120D">
      <w:pPr>
        <w:rPr>
          <w:rFonts w:asciiTheme="majorHAnsi" w:hAnsiTheme="majorHAnsi" w:cstheme="majorHAnsi"/>
          <w:szCs w:val="22"/>
        </w:rPr>
      </w:pPr>
      <w:r w:rsidRPr="008B04E1">
        <w:rPr>
          <w:rFonts w:asciiTheme="majorHAnsi" w:hAnsiTheme="majorHAnsi" w:cstheme="majorHAnsi"/>
          <w:szCs w:val="22"/>
        </w:rPr>
        <w:t xml:space="preserve">The Company </w:t>
      </w:r>
      <w:r w:rsidR="009C1B82">
        <w:rPr>
          <w:rFonts w:asciiTheme="majorHAnsi" w:hAnsiTheme="majorHAnsi" w:cstheme="majorHAnsi"/>
          <w:szCs w:val="22"/>
        </w:rPr>
        <w:t xml:space="preserve">is finalising documentation of </w:t>
      </w:r>
      <w:r w:rsidRPr="008B04E1">
        <w:rPr>
          <w:rFonts w:asciiTheme="majorHAnsi" w:hAnsiTheme="majorHAnsi" w:cstheme="majorHAnsi"/>
          <w:szCs w:val="22"/>
        </w:rPr>
        <w:t>Euro-based hedging arrangements</w:t>
      </w:r>
      <w:r w:rsidR="009C1B82">
        <w:rPr>
          <w:rFonts w:asciiTheme="majorHAnsi" w:hAnsiTheme="majorHAnsi" w:cstheme="majorHAnsi"/>
          <w:szCs w:val="22"/>
        </w:rPr>
        <w:t xml:space="preserve"> with Santander bank</w:t>
      </w:r>
      <w:r w:rsidRPr="008B04E1">
        <w:rPr>
          <w:rFonts w:asciiTheme="majorHAnsi" w:hAnsiTheme="majorHAnsi" w:cstheme="majorHAnsi"/>
          <w:szCs w:val="22"/>
        </w:rPr>
        <w:t xml:space="preserve"> </w:t>
      </w:r>
      <w:r w:rsidR="009C1B82">
        <w:rPr>
          <w:rFonts w:asciiTheme="majorHAnsi" w:hAnsiTheme="majorHAnsi" w:cstheme="majorHAnsi"/>
          <w:szCs w:val="22"/>
        </w:rPr>
        <w:t>to allow for the</w:t>
      </w:r>
      <w:r w:rsidRPr="008B04E1">
        <w:rPr>
          <w:rFonts w:asciiTheme="majorHAnsi" w:hAnsiTheme="majorHAnsi" w:cstheme="majorHAnsi"/>
          <w:szCs w:val="22"/>
        </w:rPr>
        <w:t xml:space="preserve"> efficient management of its </w:t>
      </w:r>
      <w:r w:rsidR="006907CD">
        <w:rPr>
          <w:rFonts w:asciiTheme="majorHAnsi" w:hAnsiTheme="majorHAnsi" w:cstheme="majorHAnsi"/>
          <w:szCs w:val="22"/>
        </w:rPr>
        <w:t>E</w:t>
      </w:r>
      <w:r w:rsidRPr="008B04E1">
        <w:rPr>
          <w:rFonts w:asciiTheme="majorHAnsi" w:hAnsiTheme="majorHAnsi" w:cstheme="majorHAnsi"/>
          <w:szCs w:val="22"/>
        </w:rPr>
        <w:t xml:space="preserve">uro-based portfolio </w:t>
      </w:r>
      <w:r w:rsidR="00301C35">
        <w:rPr>
          <w:rFonts w:asciiTheme="majorHAnsi" w:hAnsiTheme="majorHAnsi" w:cstheme="majorHAnsi"/>
          <w:szCs w:val="22"/>
        </w:rPr>
        <w:t>supporting</w:t>
      </w:r>
      <w:r w:rsidR="00301C35" w:rsidRPr="008B04E1">
        <w:rPr>
          <w:rFonts w:asciiTheme="majorHAnsi" w:hAnsiTheme="majorHAnsi" w:cstheme="majorHAnsi"/>
          <w:szCs w:val="22"/>
        </w:rPr>
        <w:t xml:space="preserve"> </w:t>
      </w:r>
      <w:r w:rsidRPr="008B04E1">
        <w:rPr>
          <w:rFonts w:asciiTheme="majorHAnsi" w:hAnsiTheme="majorHAnsi" w:cstheme="majorHAnsi"/>
          <w:szCs w:val="22"/>
        </w:rPr>
        <w:t xml:space="preserve">the Irish </w:t>
      </w:r>
      <w:r w:rsidR="00D87E45">
        <w:rPr>
          <w:rFonts w:asciiTheme="majorHAnsi" w:hAnsiTheme="majorHAnsi" w:cstheme="majorHAnsi"/>
          <w:szCs w:val="22"/>
        </w:rPr>
        <w:t>grid</w:t>
      </w:r>
      <w:r w:rsidR="00546196">
        <w:rPr>
          <w:rFonts w:asciiTheme="majorHAnsi" w:hAnsiTheme="majorHAnsi" w:cstheme="majorHAnsi"/>
          <w:szCs w:val="22"/>
        </w:rPr>
        <w:t>.</w:t>
      </w:r>
      <w:r w:rsidRPr="008B04E1" w:rsidDel="00892C38">
        <w:rPr>
          <w:rFonts w:asciiTheme="majorHAnsi" w:hAnsiTheme="majorHAnsi" w:cstheme="majorHAnsi"/>
          <w:szCs w:val="22"/>
        </w:rPr>
        <w:t xml:space="preserve"> </w:t>
      </w:r>
    </w:p>
    <w:p w14:paraId="28799526" w14:textId="77777777" w:rsidR="00E11D8C" w:rsidRPr="0097572B" w:rsidRDefault="00E11D8C" w:rsidP="006528C2">
      <w:pPr>
        <w:pStyle w:val="Heading3"/>
      </w:pPr>
      <w:r w:rsidRPr="0097572B">
        <w:t>Gearing</w:t>
      </w:r>
    </w:p>
    <w:p w14:paraId="5B5BAD8B" w14:textId="77777777" w:rsidR="00495499" w:rsidRPr="00935154" w:rsidRDefault="006E3880" w:rsidP="00495499">
      <w:pPr>
        <w:jc w:val="both"/>
        <w:rPr>
          <w:rFonts w:asciiTheme="majorHAnsi" w:hAnsiTheme="majorHAnsi" w:cstheme="majorHAnsi"/>
          <w:szCs w:val="22"/>
        </w:rPr>
      </w:pPr>
      <w:r w:rsidRPr="00743C0B">
        <w:rPr>
          <w:rFonts w:asciiTheme="majorHAnsi" w:hAnsiTheme="majorHAnsi" w:cstheme="majorHAnsi"/>
          <w:szCs w:val="22"/>
        </w:rPr>
        <w:t xml:space="preserve">The Board and the Investment Manager </w:t>
      </w:r>
      <w:r w:rsidR="00EA56D7" w:rsidRPr="00743C0B">
        <w:rPr>
          <w:rFonts w:asciiTheme="majorHAnsi" w:hAnsiTheme="majorHAnsi" w:cstheme="majorHAnsi"/>
          <w:szCs w:val="22"/>
        </w:rPr>
        <w:t xml:space="preserve">periodically </w:t>
      </w:r>
      <w:r w:rsidRPr="00743C0B">
        <w:rPr>
          <w:rFonts w:asciiTheme="majorHAnsi" w:hAnsiTheme="majorHAnsi" w:cstheme="majorHAnsi"/>
          <w:szCs w:val="22"/>
        </w:rPr>
        <w:t>review the Company’s gearing policy to ensure that it is accretive to Shareholders and in line with the financing needs of the Group’s expanding portfolio</w:t>
      </w:r>
      <w:r w:rsidR="00EA56D7" w:rsidRPr="00743C0B">
        <w:rPr>
          <w:rFonts w:asciiTheme="majorHAnsi" w:hAnsiTheme="majorHAnsi" w:cstheme="majorHAnsi"/>
          <w:szCs w:val="22"/>
        </w:rPr>
        <w:t xml:space="preserve">. </w:t>
      </w:r>
      <w:r w:rsidR="00495499" w:rsidRPr="00935154">
        <w:rPr>
          <w:rFonts w:asciiTheme="majorHAnsi" w:hAnsiTheme="majorHAnsi" w:cstheme="majorHAnsi"/>
          <w:szCs w:val="22"/>
          <w:lang w:val="en"/>
        </w:rPr>
        <w:t xml:space="preserve">As at 31 March 2021, </w:t>
      </w:r>
      <w:r w:rsidR="00495499" w:rsidRPr="00935154">
        <w:rPr>
          <w:rFonts w:asciiTheme="majorHAnsi" w:hAnsiTheme="majorHAnsi" w:cstheme="majorHAnsi"/>
          <w:szCs w:val="22"/>
        </w:rPr>
        <w:t xml:space="preserve">the Company acts as guarantor under a </w:t>
      </w:r>
      <w:r w:rsidR="00495499" w:rsidRPr="00935154">
        <w:rPr>
          <w:rFonts w:asciiTheme="majorHAnsi" w:hAnsiTheme="majorHAnsi" w:cstheme="majorHAnsi"/>
          <w:szCs w:val="22"/>
          <w:lang w:val="en"/>
        </w:rPr>
        <w:t>£15 million facility agreement held by the Company’s holding company, GSES 1 Limited</w:t>
      </w:r>
      <w:r w:rsidR="00495499" w:rsidRPr="00701EC2">
        <w:rPr>
          <w:rFonts w:asciiTheme="majorHAnsi" w:hAnsiTheme="majorHAnsi" w:cstheme="majorHAnsi"/>
          <w:szCs w:val="22"/>
        </w:rPr>
        <w:t xml:space="preserve">. The facility shall be used to fund the acquisition and/or </w:t>
      </w:r>
      <w:r w:rsidR="0018398F">
        <w:rPr>
          <w:rFonts w:asciiTheme="majorHAnsi" w:hAnsiTheme="majorHAnsi"/>
          <w:lang w:val="en"/>
        </w:rPr>
        <w:t>construction</w:t>
      </w:r>
      <w:r w:rsidR="0018398F" w:rsidRPr="004A0424">
        <w:rPr>
          <w:rFonts w:asciiTheme="majorHAnsi" w:hAnsiTheme="majorHAnsi"/>
          <w:lang w:val="en"/>
        </w:rPr>
        <w:t xml:space="preserve"> </w:t>
      </w:r>
      <w:r w:rsidR="00495499" w:rsidRPr="00701EC2">
        <w:rPr>
          <w:rFonts w:asciiTheme="majorHAnsi" w:hAnsiTheme="majorHAnsi" w:cstheme="majorHAnsi"/>
          <w:szCs w:val="22"/>
        </w:rPr>
        <w:t xml:space="preserve">of assets.  </w:t>
      </w:r>
      <w:r w:rsidR="003C31C7" w:rsidRPr="00A32304">
        <w:rPr>
          <w:rFonts w:asciiTheme="majorHAnsi" w:hAnsiTheme="majorHAnsi" w:cstheme="majorHAnsi"/>
          <w:szCs w:val="22"/>
        </w:rPr>
        <w:t xml:space="preserve">At present, the Company policy </w:t>
      </w:r>
      <w:r w:rsidR="00EC47F5">
        <w:rPr>
          <w:rFonts w:asciiTheme="majorHAnsi" w:hAnsiTheme="majorHAnsi" w:cstheme="majorHAnsi"/>
          <w:szCs w:val="22"/>
        </w:rPr>
        <w:t>states</w:t>
      </w:r>
      <w:r w:rsidR="00EC47F5" w:rsidRPr="00A32304">
        <w:rPr>
          <w:rFonts w:asciiTheme="majorHAnsi" w:hAnsiTheme="majorHAnsi" w:cstheme="majorHAnsi"/>
          <w:szCs w:val="22"/>
        </w:rPr>
        <w:t xml:space="preserve"> </w:t>
      </w:r>
      <w:r w:rsidR="003C31C7" w:rsidRPr="00A32304">
        <w:rPr>
          <w:rFonts w:asciiTheme="majorHAnsi" w:hAnsiTheme="majorHAnsi" w:cstheme="majorHAnsi"/>
          <w:szCs w:val="22"/>
        </w:rPr>
        <w:t xml:space="preserve">that the maximum level of leverage </w:t>
      </w:r>
      <w:r w:rsidR="00347402">
        <w:rPr>
          <w:rFonts w:asciiTheme="majorHAnsi" w:hAnsiTheme="majorHAnsi" w:cstheme="majorHAnsi"/>
          <w:szCs w:val="22"/>
        </w:rPr>
        <w:t>it</w:t>
      </w:r>
      <w:r w:rsidR="003C31C7" w:rsidRPr="00A32304">
        <w:rPr>
          <w:rFonts w:asciiTheme="majorHAnsi" w:hAnsiTheme="majorHAnsi" w:cstheme="majorHAnsi"/>
          <w:szCs w:val="22"/>
        </w:rPr>
        <w:t xml:space="preserve"> </w:t>
      </w:r>
      <w:r w:rsidR="009D1172">
        <w:rPr>
          <w:rFonts w:asciiTheme="majorHAnsi" w:hAnsiTheme="majorHAnsi" w:cstheme="majorHAnsi"/>
          <w:szCs w:val="22"/>
        </w:rPr>
        <w:t xml:space="preserve">can </w:t>
      </w:r>
      <w:r w:rsidR="003C31C7" w:rsidRPr="00A32304">
        <w:rPr>
          <w:rFonts w:asciiTheme="majorHAnsi" w:hAnsiTheme="majorHAnsi" w:cstheme="majorHAnsi"/>
          <w:szCs w:val="22"/>
        </w:rPr>
        <w:t xml:space="preserve">employ </w:t>
      </w:r>
      <w:r w:rsidR="009D1172">
        <w:rPr>
          <w:rFonts w:asciiTheme="majorHAnsi" w:hAnsiTheme="majorHAnsi" w:cstheme="majorHAnsi"/>
          <w:szCs w:val="22"/>
        </w:rPr>
        <w:t>may</w:t>
      </w:r>
      <w:r w:rsidR="009D1172" w:rsidRPr="00A32304">
        <w:rPr>
          <w:rFonts w:asciiTheme="majorHAnsi" w:hAnsiTheme="majorHAnsi" w:cstheme="majorHAnsi"/>
          <w:szCs w:val="22"/>
        </w:rPr>
        <w:t xml:space="preserve"> </w:t>
      </w:r>
      <w:r w:rsidR="003C31C7" w:rsidRPr="00A32304">
        <w:rPr>
          <w:rFonts w:asciiTheme="majorHAnsi" w:hAnsiTheme="majorHAnsi" w:cstheme="majorHAnsi"/>
          <w:szCs w:val="22"/>
        </w:rPr>
        <w:t xml:space="preserve">not exceed 15 per cent (at the time of borrowing) of the Company's </w:t>
      </w:r>
      <w:r w:rsidR="009D1172">
        <w:rPr>
          <w:rFonts w:asciiTheme="majorHAnsi" w:hAnsiTheme="majorHAnsi" w:cstheme="majorHAnsi"/>
          <w:szCs w:val="22"/>
        </w:rPr>
        <w:t>G</w:t>
      </w:r>
      <w:r w:rsidR="003C31C7" w:rsidRPr="00A32304">
        <w:rPr>
          <w:rFonts w:asciiTheme="majorHAnsi" w:hAnsiTheme="majorHAnsi" w:cstheme="majorHAnsi"/>
          <w:szCs w:val="22"/>
        </w:rPr>
        <w:t xml:space="preserve">ross </w:t>
      </w:r>
      <w:r w:rsidR="009D1172">
        <w:rPr>
          <w:rFonts w:asciiTheme="majorHAnsi" w:hAnsiTheme="majorHAnsi" w:cstheme="majorHAnsi"/>
          <w:szCs w:val="22"/>
        </w:rPr>
        <w:t>A</w:t>
      </w:r>
      <w:r w:rsidR="003C31C7" w:rsidRPr="00A32304">
        <w:rPr>
          <w:rFonts w:asciiTheme="majorHAnsi" w:hAnsiTheme="majorHAnsi" w:cstheme="majorHAnsi"/>
          <w:szCs w:val="22"/>
        </w:rPr>
        <w:t xml:space="preserve">sset </w:t>
      </w:r>
      <w:r w:rsidR="009D1172">
        <w:rPr>
          <w:rFonts w:asciiTheme="majorHAnsi" w:hAnsiTheme="majorHAnsi" w:cstheme="majorHAnsi"/>
          <w:szCs w:val="22"/>
        </w:rPr>
        <w:t>V</w:t>
      </w:r>
      <w:r w:rsidR="003C31C7" w:rsidRPr="00A32304">
        <w:rPr>
          <w:rFonts w:asciiTheme="majorHAnsi" w:hAnsiTheme="majorHAnsi" w:cstheme="majorHAnsi"/>
          <w:szCs w:val="22"/>
        </w:rPr>
        <w:t>alue</w:t>
      </w:r>
      <w:r w:rsidR="0064547C">
        <w:rPr>
          <w:rFonts w:asciiTheme="majorHAnsi" w:hAnsiTheme="majorHAnsi" w:cstheme="majorHAnsi"/>
          <w:szCs w:val="22"/>
        </w:rPr>
        <w:t>.</w:t>
      </w:r>
      <w:r w:rsidR="003C31C7" w:rsidRPr="006E3880">
        <w:rPr>
          <w:rFonts w:cstheme="majorHAnsi"/>
          <w:sz w:val="24"/>
        </w:rPr>
        <w:t xml:space="preserve"> </w:t>
      </w:r>
      <w:r w:rsidR="003C31C7" w:rsidRPr="0063120D">
        <w:rPr>
          <w:sz w:val="24"/>
        </w:rPr>
        <w:t xml:space="preserve"> </w:t>
      </w:r>
    </w:p>
    <w:p w14:paraId="671D860F" w14:textId="77777777" w:rsidR="00E11D8C" w:rsidRPr="0097572B" w:rsidRDefault="004477B8" w:rsidP="006528C2">
      <w:pPr>
        <w:pStyle w:val="Heading3"/>
      </w:pPr>
      <w:r>
        <w:t xml:space="preserve">Geographical </w:t>
      </w:r>
      <w:r w:rsidR="00E11D8C" w:rsidRPr="0097572B">
        <w:t>Concentration and Diversification</w:t>
      </w:r>
    </w:p>
    <w:p w14:paraId="72ACE21C" w14:textId="77777777" w:rsidR="00E11D8C" w:rsidRPr="0097572B" w:rsidRDefault="00E11D8C" w:rsidP="00E11D8C">
      <w:pPr>
        <w:jc w:val="both"/>
        <w:rPr>
          <w:rFonts w:asciiTheme="majorHAnsi" w:hAnsiTheme="majorHAnsi" w:cstheme="majorHAnsi"/>
          <w:lang w:val="en"/>
        </w:rPr>
      </w:pPr>
      <w:r w:rsidRPr="0097572B">
        <w:rPr>
          <w:rFonts w:asciiTheme="majorHAnsi" w:hAnsiTheme="majorHAnsi" w:cstheme="majorHAnsi"/>
          <w:lang w:val="en"/>
        </w:rPr>
        <w:t>In the past year, the Company invested in projects within the United Kingdom with a combined energy capacity of 131 MW, of which 80.7 MW was operational</w:t>
      </w:r>
      <w:r w:rsidR="00F14C87">
        <w:rPr>
          <w:rFonts w:asciiTheme="majorHAnsi" w:hAnsiTheme="majorHAnsi" w:cstheme="majorHAnsi"/>
          <w:lang w:val="en"/>
        </w:rPr>
        <w:t xml:space="preserve"> at the time of acquisition</w:t>
      </w:r>
      <w:r w:rsidRPr="0097572B">
        <w:rPr>
          <w:rFonts w:asciiTheme="majorHAnsi" w:hAnsiTheme="majorHAnsi" w:cstheme="majorHAnsi"/>
          <w:lang w:val="en"/>
        </w:rPr>
        <w:t>.     Although the Company will generally hold assets until the end of their useful lives, it has the flexibility to dispose of assets where the Investment Manager determines that it is in the Company's interests to do so.</w:t>
      </w:r>
    </w:p>
    <w:p w14:paraId="6D6B4541" w14:textId="77777777" w:rsidR="00E11D8C" w:rsidRPr="0097572B" w:rsidRDefault="00E11D8C" w:rsidP="00E11D8C">
      <w:pPr>
        <w:jc w:val="both"/>
        <w:rPr>
          <w:rFonts w:asciiTheme="majorHAnsi" w:hAnsiTheme="majorHAnsi" w:cstheme="majorHAnsi"/>
          <w:lang w:val="en"/>
        </w:rPr>
      </w:pPr>
      <w:r w:rsidRPr="0097572B">
        <w:rPr>
          <w:rFonts w:asciiTheme="majorHAnsi" w:hAnsiTheme="majorHAnsi" w:cstheme="majorHAnsi"/>
          <w:lang w:val="en"/>
        </w:rPr>
        <w:lastRenderedPageBreak/>
        <w:t xml:space="preserve">Gore Street </w:t>
      </w:r>
      <w:r w:rsidR="00B02103">
        <w:rPr>
          <w:rFonts w:asciiTheme="majorHAnsi" w:hAnsiTheme="majorHAnsi" w:cstheme="majorHAnsi"/>
          <w:lang w:val="en"/>
        </w:rPr>
        <w:t>has expanded</w:t>
      </w:r>
      <w:r w:rsidRPr="0097572B">
        <w:rPr>
          <w:rFonts w:asciiTheme="majorHAnsi" w:hAnsiTheme="majorHAnsi" w:cstheme="majorHAnsi"/>
          <w:lang w:val="en"/>
        </w:rPr>
        <w:t xml:space="preserve"> its investment pipeline </w:t>
      </w:r>
      <w:r w:rsidR="00B02103">
        <w:rPr>
          <w:rFonts w:asciiTheme="majorHAnsi" w:hAnsiTheme="majorHAnsi" w:cstheme="majorHAnsi"/>
          <w:lang w:val="en"/>
        </w:rPr>
        <w:t>beyond</w:t>
      </w:r>
      <w:r w:rsidR="0080489B">
        <w:rPr>
          <w:rFonts w:asciiTheme="majorHAnsi" w:hAnsiTheme="majorHAnsi" w:cstheme="majorHAnsi"/>
          <w:lang w:val="en"/>
        </w:rPr>
        <w:t xml:space="preserve"> </w:t>
      </w:r>
      <w:r w:rsidRPr="0097572B">
        <w:rPr>
          <w:rFonts w:asciiTheme="majorHAnsi" w:hAnsiTheme="majorHAnsi" w:cstheme="majorHAnsi"/>
          <w:lang w:val="en"/>
        </w:rPr>
        <w:t>the UK and the Republic</w:t>
      </w:r>
      <w:r w:rsidR="003518F2">
        <w:rPr>
          <w:rFonts w:asciiTheme="majorHAnsi" w:hAnsiTheme="majorHAnsi" w:cstheme="majorHAnsi"/>
          <w:lang w:val="en"/>
        </w:rPr>
        <w:t xml:space="preserve"> of Ireland</w:t>
      </w:r>
      <w:r w:rsidRPr="0097572B">
        <w:rPr>
          <w:rFonts w:asciiTheme="majorHAnsi" w:hAnsiTheme="majorHAnsi" w:cstheme="majorHAnsi"/>
          <w:lang w:val="en"/>
        </w:rPr>
        <w:t xml:space="preserve"> </w:t>
      </w:r>
      <w:r w:rsidR="00B02103">
        <w:rPr>
          <w:rFonts w:asciiTheme="majorHAnsi" w:hAnsiTheme="majorHAnsi" w:cstheme="majorHAnsi"/>
          <w:lang w:val="en"/>
        </w:rPr>
        <w:t xml:space="preserve">and </w:t>
      </w:r>
      <w:r w:rsidR="00B02103">
        <w:rPr>
          <w:rFonts w:asciiTheme="majorHAnsi" w:hAnsiTheme="majorHAnsi" w:cstheme="majorHAnsi"/>
          <w:color w:val="1D1C1D"/>
          <w:shd w:val="clear" w:color="auto" w:fill="FFFFFF"/>
          <w:lang w:val="en"/>
        </w:rPr>
        <w:t xml:space="preserve">is </w:t>
      </w:r>
      <w:r w:rsidR="00BE7F0B">
        <w:rPr>
          <w:rFonts w:asciiTheme="majorHAnsi" w:hAnsiTheme="majorHAnsi" w:cstheme="majorHAnsi"/>
          <w:color w:val="1D1C1D"/>
          <w:shd w:val="clear" w:color="auto" w:fill="FFFFFF"/>
          <w:lang w:val="en"/>
        </w:rPr>
        <w:t>evaluating</w:t>
      </w:r>
      <w:r w:rsidRPr="0097572B">
        <w:rPr>
          <w:rFonts w:asciiTheme="majorHAnsi" w:hAnsiTheme="majorHAnsi" w:cstheme="majorHAnsi"/>
          <w:lang w:val="en"/>
        </w:rPr>
        <w:t xml:space="preserve"> projects that meet its return criteria in North America and Western Europe. No more than 40 per cent of its Gross Asset Value will be invested outside of the UK and the Republic of Ireland.</w:t>
      </w:r>
    </w:p>
    <w:p w14:paraId="474CBCD5" w14:textId="39EA596A" w:rsidR="00E11D8C" w:rsidRPr="0097572B" w:rsidRDefault="00E11D8C" w:rsidP="00E11D8C">
      <w:pPr>
        <w:jc w:val="both"/>
        <w:rPr>
          <w:rFonts w:asciiTheme="majorHAnsi" w:hAnsiTheme="majorHAnsi" w:cstheme="majorHAnsi"/>
        </w:rPr>
      </w:pPr>
      <w:r w:rsidRPr="0097572B">
        <w:rPr>
          <w:rFonts w:asciiTheme="majorHAnsi" w:hAnsiTheme="majorHAnsi" w:cstheme="majorHAnsi"/>
          <w:lang w:val="en"/>
        </w:rPr>
        <w:t>The Company intends that no single project or interest in any project will have an acquisition price greater than 2</w:t>
      </w:r>
      <w:r w:rsidR="00EF2A1F">
        <w:rPr>
          <w:rFonts w:asciiTheme="majorHAnsi" w:hAnsiTheme="majorHAnsi" w:cstheme="majorHAnsi"/>
          <w:lang w:val="en"/>
        </w:rPr>
        <w:t>5</w:t>
      </w:r>
      <w:r w:rsidRPr="0097572B">
        <w:rPr>
          <w:rFonts w:asciiTheme="majorHAnsi" w:hAnsiTheme="majorHAnsi" w:cstheme="majorHAnsi"/>
          <w:lang w:val="en"/>
        </w:rPr>
        <w:t xml:space="preserve"> per cent of Gross Asset Value.  </w:t>
      </w:r>
      <w:r w:rsidRPr="0097572B">
        <w:rPr>
          <w:rFonts w:asciiTheme="majorHAnsi" w:hAnsiTheme="majorHAnsi" w:cstheme="majorHAnsi"/>
        </w:rPr>
        <w:t>The Company will hold interests in no fewer than ten separate projects at any one time once fully invested.</w:t>
      </w:r>
    </w:p>
    <w:p w14:paraId="65F518B5" w14:textId="77777777" w:rsidR="006040EA" w:rsidRPr="0097572B" w:rsidRDefault="006040EA" w:rsidP="00E11D8C">
      <w:pPr>
        <w:jc w:val="both"/>
        <w:rPr>
          <w:rFonts w:asciiTheme="majorHAnsi" w:hAnsiTheme="majorHAnsi" w:cstheme="majorHAnsi"/>
          <w:lang w:val="en"/>
        </w:rPr>
      </w:pPr>
    </w:p>
    <w:p w14:paraId="06C1D616" w14:textId="77777777" w:rsidR="00E11D8C" w:rsidRPr="0097572B" w:rsidRDefault="00E11D8C" w:rsidP="006528C2">
      <w:pPr>
        <w:pStyle w:val="Heading3"/>
      </w:pPr>
      <w:r w:rsidRPr="0097572B">
        <w:t>Investment Criteria</w:t>
      </w:r>
    </w:p>
    <w:p w14:paraId="553EC6E8" w14:textId="77777777" w:rsidR="00E11D8C" w:rsidRPr="0097572B" w:rsidRDefault="0037164B" w:rsidP="00E11D8C">
      <w:pPr>
        <w:jc w:val="both"/>
        <w:rPr>
          <w:rFonts w:asciiTheme="majorHAnsi" w:hAnsiTheme="majorHAnsi" w:cstheme="majorHAnsi"/>
          <w:lang w:val="en"/>
        </w:rPr>
      </w:pPr>
      <w:r w:rsidRPr="0037164B">
        <w:rPr>
          <w:rFonts w:asciiTheme="majorHAnsi" w:hAnsiTheme="majorHAnsi" w:cstheme="majorHAnsi"/>
          <w:lang w:val="en-US"/>
        </w:rPr>
        <w:t xml:space="preserve">The Investment Manager </w:t>
      </w:r>
      <w:r w:rsidR="000A2A6D">
        <w:rPr>
          <w:rFonts w:asciiTheme="majorHAnsi" w:hAnsiTheme="majorHAnsi" w:cstheme="majorHAnsi"/>
          <w:lang w:val="en-US"/>
        </w:rPr>
        <w:t>evaluates</w:t>
      </w:r>
      <w:r w:rsidRPr="0037164B">
        <w:rPr>
          <w:rFonts w:asciiTheme="majorHAnsi" w:hAnsiTheme="majorHAnsi" w:cstheme="majorHAnsi"/>
          <w:lang w:val="en-US"/>
        </w:rPr>
        <w:t xml:space="preserve"> all acquisitions against the Investment Policy. </w:t>
      </w:r>
      <w:r w:rsidR="000A2A6D">
        <w:rPr>
          <w:rFonts w:asciiTheme="majorHAnsi" w:hAnsiTheme="majorHAnsi" w:cstheme="majorHAnsi"/>
          <w:lang w:val="en-US"/>
        </w:rPr>
        <w:t xml:space="preserve">  </w:t>
      </w:r>
      <w:r w:rsidRPr="0037164B">
        <w:rPr>
          <w:rFonts w:asciiTheme="majorHAnsi" w:hAnsiTheme="majorHAnsi" w:cstheme="majorHAnsi"/>
          <w:lang w:val="en-US"/>
        </w:rPr>
        <w:t xml:space="preserve">Save for </w:t>
      </w:r>
      <w:r w:rsidR="00B40610">
        <w:rPr>
          <w:rFonts w:asciiTheme="majorHAnsi" w:hAnsiTheme="majorHAnsi" w:cstheme="majorHAnsi"/>
          <w:lang w:val="en-US"/>
        </w:rPr>
        <w:t xml:space="preserve">construction and </w:t>
      </w:r>
      <w:r w:rsidRPr="0037164B">
        <w:rPr>
          <w:rFonts w:asciiTheme="majorHAnsi" w:hAnsiTheme="majorHAnsi" w:cstheme="majorHAnsi"/>
          <w:lang w:val="en-US"/>
        </w:rPr>
        <w:t xml:space="preserve">final delivery of the battery systems, all other key development components of a project must be in place before investment or must be simultaneously arranged at the time of investment. </w:t>
      </w:r>
    </w:p>
    <w:p w14:paraId="6461A5F8" w14:textId="77777777" w:rsidR="00E11D8C" w:rsidRDefault="00E11D8C" w:rsidP="00E11D8C">
      <w:pPr>
        <w:jc w:val="both"/>
        <w:rPr>
          <w:rFonts w:asciiTheme="majorHAnsi" w:hAnsiTheme="majorHAnsi" w:cstheme="majorHAnsi"/>
          <w:lang w:val="en"/>
        </w:rPr>
      </w:pPr>
      <w:r w:rsidRPr="0097572B">
        <w:rPr>
          <w:rFonts w:asciiTheme="majorHAnsi" w:hAnsiTheme="majorHAnsi" w:cstheme="majorHAnsi"/>
          <w:lang w:val="en"/>
        </w:rPr>
        <w:t xml:space="preserve">The application of the investment criteria for </w:t>
      </w:r>
      <w:r w:rsidR="007D3942">
        <w:rPr>
          <w:rFonts w:asciiTheme="majorHAnsi" w:hAnsiTheme="majorHAnsi" w:cstheme="majorHAnsi"/>
          <w:lang w:val="en"/>
        </w:rPr>
        <w:t>Ferrymuir, an asset</w:t>
      </w:r>
      <w:r w:rsidRPr="0097572B">
        <w:rPr>
          <w:rFonts w:asciiTheme="majorHAnsi" w:hAnsiTheme="majorHAnsi" w:cstheme="majorHAnsi"/>
          <w:lang w:val="en"/>
        </w:rPr>
        <w:t xml:space="preserve"> acquired in Scotland</w:t>
      </w:r>
      <w:r w:rsidR="007D3942">
        <w:rPr>
          <w:rFonts w:asciiTheme="majorHAnsi" w:hAnsiTheme="majorHAnsi" w:cstheme="majorHAnsi"/>
          <w:lang w:val="en"/>
        </w:rPr>
        <w:t xml:space="preserve"> during the fiscal year,</w:t>
      </w:r>
      <w:r w:rsidRPr="0097572B">
        <w:rPr>
          <w:rFonts w:asciiTheme="majorHAnsi" w:hAnsiTheme="majorHAnsi" w:cstheme="majorHAnsi"/>
          <w:lang w:val="en"/>
        </w:rPr>
        <w:t xml:space="preserve"> is set out below.</w:t>
      </w:r>
      <w:r w:rsidR="00E4025E">
        <w:rPr>
          <w:rFonts w:asciiTheme="majorHAnsi" w:hAnsiTheme="majorHAnsi" w:cstheme="majorHAnsi"/>
          <w:lang w:val="en"/>
        </w:rPr>
        <w:t xml:space="preserve"> </w:t>
      </w:r>
    </w:p>
    <w:p w14:paraId="11290652" w14:textId="77777777" w:rsidR="006A22FA" w:rsidRPr="0097572B" w:rsidRDefault="006A22FA" w:rsidP="00E11D8C">
      <w:pPr>
        <w:jc w:val="both"/>
        <w:rPr>
          <w:rFonts w:asciiTheme="majorHAnsi" w:hAnsiTheme="majorHAnsi" w:cstheme="majorHAnsi"/>
          <w:lang w:val="en"/>
        </w:rPr>
      </w:pPr>
    </w:p>
    <w:p w14:paraId="6DE4287D" w14:textId="77777777" w:rsidR="00E11D8C" w:rsidRPr="0097572B" w:rsidRDefault="00E11D8C" w:rsidP="00E11D8C">
      <w:pPr>
        <w:pStyle w:val="Heading6"/>
        <w:rPr>
          <w:rFonts w:cstheme="majorHAnsi"/>
          <w:lang w:val="en"/>
        </w:rPr>
      </w:pPr>
      <w:r w:rsidRPr="0097572B">
        <w:rPr>
          <w:rFonts w:cstheme="majorHAnsi"/>
          <w:szCs w:val="22"/>
          <w:lang w:val="en"/>
        </w:rPr>
        <w:t>Table 4: Application of Investment Criteria</w:t>
      </w:r>
      <w:r w:rsidR="003E3636">
        <w:rPr>
          <w:rFonts w:cstheme="majorHAnsi"/>
          <w:szCs w:val="22"/>
          <w:lang w:val="en"/>
        </w:rPr>
        <w:t xml:space="preserve"> at Project Completion</w:t>
      </w:r>
      <w:r w:rsidRPr="0097572B">
        <w:rPr>
          <w:rFonts w:cstheme="majorHAnsi"/>
          <w:szCs w:val="22"/>
          <w:lang w:val="en"/>
        </w:rPr>
        <w:t xml:space="preserve"> </w:t>
      </w:r>
    </w:p>
    <w:tbl>
      <w:tblPr>
        <w:tblpPr w:leftFromText="180" w:rightFromText="180" w:vertAnchor="text" w:horzAnchor="page" w:tblpX="3196" w:tblpY="414"/>
        <w:tblW w:w="4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79"/>
        <w:gridCol w:w="1227"/>
      </w:tblGrid>
      <w:tr w:rsidR="00284077" w:rsidRPr="0097572B" w14:paraId="1C767C4D" w14:textId="77777777" w:rsidTr="008B04E1">
        <w:trPr>
          <w:trHeight w:val="15"/>
        </w:trPr>
        <w:tc>
          <w:tcPr>
            <w:tcW w:w="2879" w:type="dxa"/>
            <w:shd w:val="clear" w:color="auto" w:fill="008CA9"/>
            <w:vAlign w:val="center"/>
          </w:tcPr>
          <w:p w14:paraId="64F24628" w14:textId="77777777" w:rsidR="00082603" w:rsidRPr="0097572B" w:rsidRDefault="00082603" w:rsidP="0056755F">
            <w:pPr>
              <w:pStyle w:val="GSFAuditTableParagraph"/>
              <w:framePr w:hSpace="0" w:wrap="auto" w:vAnchor="margin" w:hAnchor="text" w:yAlign="inline"/>
              <w:rPr>
                <w:rFonts w:asciiTheme="majorHAnsi" w:hAnsiTheme="majorHAnsi" w:cstheme="majorHAnsi"/>
                <w:color w:val="FFFFFF" w:themeColor="background1"/>
                <w:lang w:eastAsia="en-GB"/>
              </w:rPr>
            </w:pPr>
            <w:r w:rsidRPr="0097572B">
              <w:rPr>
                <w:rFonts w:asciiTheme="majorHAnsi" w:hAnsiTheme="majorHAnsi" w:cstheme="majorHAnsi"/>
                <w:color w:val="FFFFFF" w:themeColor="background1"/>
                <w:lang w:val="en"/>
              </w:rPr>
              <w:t>Investment Criteria</w:t>
            </w:r>
          </w:p>
        </w:tc>
        <w:tc>
          <w:tcPr>
            <w:tcW w:w="1227" w:type="dxa"/>
            <w:shd w:val="clear" w:color="auto" w:fill="008CA9"/>
            <w:noWrap/>
            <w:tcMar>
              <w:top w:w="0" w:type="dxa"/>
              <w:left w:w="108" w:type="dxa"/>
              <w:bottom w:w="0" w:type="dxa"/>
              <w:right w:w="108" w:type="dxa"/>
            </w:tcMar>
            <w:vAlign w:val="center"/>
            <w:hideMark/>
          </w:tcPr>
          <w:p w14:paraId="3D7A6B63" w14:textId="77777777" w:rsidR="00082603" w:rsidRPr="0097572B" w:rsidRDefault="00082603" w:rsidP="0056755F">
            <w:pPr>
              <w:pStyle w:val="GSFAuditTableParagraph"/>
              <w:framePr w:hSpace="0" w:wrap="auto" w:vAnchor="margin" w:hAnchor="text" w:yAlign="inline"/>
              <w:rPr>
                <w:rFonts w:asciiTheme="majorHAnsi" w:hAnsiTheme="majorHAnsi" w:cstheme="majorHAnsi"/>
                <w:color w:val="FFFFFF" w:themeColor="background1"/>
                <w:lang w:eastAsia="en-GB"/>
              </w:rPr>
            </w:pPr>
            <w:r w:rsidRPr="0097572B">
              <w:rPr>
                <w:rFonts w:asciiTheme="majorHAnsi" w:hAnsiTheme="majorHAnsi" w:cstheme="majorHAnsi"/>
                <w:color w:val="FFFFFF" w:themeColor="background1"/>
                <w:lang w:val="en"/>
              </w:rPr>
              <w:t>Ferrymuir</w:t>
            </w:r>
          </w:p>
        </w:tc>
      </w:tr>
      <w:tr w:rsidR="00284077" w:rsidRPr="0097572B" w14:paraId="3137938B" w14:textId="77777777" w:rsidTr="008B04E1">
        <w:trPr>
          <w:trHeight w:val="15"/>
        </w:trPr>
        <w:tc>
          <w:tcPr>
            <w:tcW w:w="2879" w:type="dxa"/>
            <w:shd w:val="clear" w:color="auto" w:fill="auto"/>
            <w:vAlign w:val="center"/>
          </w:tcPr>
          <w:p w14:paraId="088B4674" w14:textId="77777777" w:rsidR="0056755F" w:rsidRPr="0097572B" w:rsidRDefault="0056755F" w:rsidP="0056755F">
            <w:pPr>
              <w:pStyle w:val="GSFAuditTableParagraph"/>
              <w:framePr w:hSpace="0" w:wrap="auto" w:vAnchor="margin" w:hAnchor="text" w:yAlign="inline"/>
              <w:rPr>
                <w:rFonts w:asciiTheme="majorHAnsi" w:hAnsiTheme="majorHAnsi" w:cstheme="majorHAnsi"/>
                <w:color w:val="000000"/>
                <w:lang w:eastAsia="en-GB"/>
              </w:rPr>
            </w:pPr>
            <w:r w:rsidRPr="0097572B">
              <w:rPr>
                <w:rFonts w:asciiTheme="majorHAnsi" w:hAnsiTheme="majorHAnsi" w:cstheme="majorHAnsi"/>
                <w:lang w:val="en"/>
              </w:rPr>
              <w:t xml:space="preserve">Grid Connection Offer </w:t>
            </w:r>
          </w:p>
        </w:tc>
        <w:tc>
          <w:tcPr>
            <w:tcW w:w="1227" w:type="dxa"/>
            <w:shd w:val="clear" w:color="auto" w:fill="auto"/>
            <w:noWrap/>
            <w:tcMar>
              <w:top w:w="0" w:type="dxa"/>
              <w:left w:w="108" w:type="dxa"/>
              <w:bottom w:w="0" w:type="dxa"/>
              <w:right w:w="108" w:type="dxa"/>
            </w:tcMar>
            <w:vAlign w:val="center"/>
            <w:hideMark/>
          </w:tcPr>
          <w:p w14:paraId="621A979F" w14:textId="77777777" w:rsidR="0056755F" w:rsidRPr="0097572B" w:rsidRDefault="0056755F" w:rsidP="0056755F">
            <w:pPr>
              <w:pStyle w:val="GSFAuditTableParagraph"/>
              <w:framePr w:hSpace="0" w:wrap="auto" w:vAnchor="margin" w:hAnchor="text" w:yAlign="inline"/>
              <w:rPr>
                <w:rFonts w:asciiTheme="majorHAnsi" w:hAnsiTheme="majorHAnsi" w:cstheme="majorHAnsi"/>
                <w:color w:val="000000"/>
                <w:lang w:eastAsia="en-GB"/>
              </w:rPr>
            </w:pPr>
            <w:r>
              <w:rPr>
                <w:rFonts w:asciiTheme="majorHAnsi" w:hAnsiTheme="majorHAnsi" w:cstheme="majorHAnsi"/>
                <w:noProof/>
                <w:color w:val="000000"/>
                <w:lang w:eastAsia="en-GB"/>
              </w:rPr>
              <w:drawing>
                <wp:inline distT="0" distB="0" distL="0" distR="0" wp14:anchorId="3114E596" wp14:editId="09B882CA">
                  <wp:extent cx="304800" cy="304800"/>
                  <wp:effectExtent l="0" t="0" r="0" b="0"/>
                  <wp:docPr id="152" name="Graphic 152"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Badge Tick1 with solid fill"/>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3"/>
                              </a:ext>
                            </a:extLst>
                          </a:blip>
                          <a:stretch>
                            <a:fillRect/>
                          </a:stretch>
                        </pic:blipFill>
                        <pic:spPr>
                          <a:xfrm>
                            <a:off x="0" y="0"/>
                            <a:ext cx="304800" cy="304800"/>
                          </a:xfrm>
                          <a:prstGeom prst="rect">
                            <a:avLst/>
                          </a:prstGeom>
                        </pic:spPr>
                      </pic:pic>
                    </a:graphicData>
                  </a:graphic>
                </wp:inline>
              </w:drawing>
            </w:r>
          </w:p>
        </w:tc>
      </w:tr>
      <w:tr w:rsidR="00284077" w:rsidRPr="0097572B" w14:paraId="5F6EF436" w14:textId="77777777" w:rsidTr="008B04E1">
        <w:trPr>
          <w:trHeight w:val="15"/>
        </w:trPr>
        <w:tc>
          <w:tcPr>
            <w:tcW w:w="2879" w:type="dxa"/>
            <w:shd w:val="clear" w:color="auto" w:fill="F2F2F2" w:themeFill="background1" w:themeFillShade="F2"/>
            <w:vAlign w:val="center"/>
          </w:tcPr>
          <w:p w14:paraId="3C23FABC" w14:textId="77777777" w:rsidR="0056755F" w:rsidRPr="0097572B" w:rsidRDefault="0056755F" w:rsidP="0056755F">
            <w:pPr>
              <w:pStyle w:val="GSFAuditTableParagraph"/>
              <w:framePr w:hSpace="0" w:wrap="auto" w:vAnchor="margin" w:hAnchor="text" w:yAlign="inline"/>
              <w:rPr>
                <w:rFonts w:asciiTheme="majorHAnsi" w:hAnsiTheme="majorHAnsi" w:cstheme="majorHAnsi"/>
                <w:color w:val="000000"/>
                <w:lang w:eastAsia="en-GB"/>
              </w:rPr>
            </w:pPr>
            <w:r w:rsidRPr="0097572B">
              <w:rPr>
                <w:rFonts w:asciiTheme="majorHAnsi" w:hAnsiTheme="majorHAnsi" w:cstheme="majorHAnsi"/>
                <w:lang w:val="en"/>
              </w:rPr>
              <w:t>Land Consents</w:t>
            </w:r>
            <w:r>
              <w:rPr>
                <w:rFonts w:asciiTheme="majorHAnsi" w:hAnsiTheme="majorHAnsi" w:cstheme="majorHAnsi"/>
                <w:lang w:val="en"/>
              </w:rPr>
              <w:t xml:space="preserve"> </w:t>
            </w:r>
          </w:p>
        </w:tc>
        <w:tc>
          <w:tcPr>
            <w:tcW w:w="1227" w:type="dxa"/>
            <w:shd w:val="clear" w:color="auto" w:fill="F2F2F2" w:themeFill="background1" w:themeFillShade="F2"/>
            <w:noWrap/>
            <w:tcMar>
              <w:top w:w="0" w:type="dxa"/>
              <w:left w:w="108" w:type="dxa"/>
              <w:bottom w:w="0" w:type="dxa"/>
              <w:right w:w="108" w:type="dxa"/>
            </w:tcMar>
            <w:vAlign w:val="center"/>
            <w:hideMark/>
          </w:tcPr>
          <w:p w14:paraId="4B56E3D3" w14:textId="77777777" w:rsidR="0056755F" w:rsidRPr="0097572B" w:rsidRDefault="0056755F" w:rsidP="0056755F">
            <w:pPr>
              <w:pStyle w:val="GSFAuditTableParagraph"/>
              <w:framePr w:hSpace="0" w:wrap="auto" w:vAnchor="margin" w:hAnchor="text" w:yAlign="inline"/>
              <w:rPr>
                <w:rFonts w:asciiTheme="majorHAnsi" w:hAnsiTheme="majorHAnsi" w:cstheme="majorHAnsi"/>
                <w:color w:val="000000"/>
              </w:rPr>
            </w:pPr>
            <w:r>
              <w:rPr>
                <w:rFonts w:asciiTheme="majorHAnsi" w:hAnsiTheme="majorHAnsi" w:cstheme="majorHAnsi"/>
                <w:noProof/>
                <w:color w:val="000000"/>
                <w:lang w:eastAsia="en-GB"/>
              </w:rPr>
              <w:drawing>
                <wp:inline distT="0" distB="0" distL="0" distR="0" wp14:anchorId="1FDE975E" wp14:editId="3961C18C">
                  <wp:extent cx="304800" cy="304800"/>
                  <wp:effectExtent l="0" t="0" r="0" b="0"/>
                  <wp:docPr id="153" name="Graphic 153"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Badge Tick1 with solid fill"/>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3"/>
                              </a:ext>
                            </a:extLst>
                          </a:blip>
                          <a:stretch>
                            <a:fillRect/>
                          </a:stretch>
                        </pic:blipFill>
                        <pic:spPr>
                          <a:xfrm>
                            <a:off x="0" y="0"/>
                            <a:ext cx="304800" cy="304800"/>
                          </a:xfrm>
                          <a:prstGeom prst="rect">
                            <a:avLst/>
                          </a:prstGeom>
                        </pic:spPr>
                      </pic:pic>
                    </a:graphicData>
                  </a:graphic>
                </wp:inline>
              </w:drawing>
            </w:r>
          </w:p>
        </w:tc>
      </w:tr>
      <w:tr w:rsidR="0056755F" w:rsidRPr="0097572B" w14:paraId="7B1415D5" w14:textId="77777777" w:rsidTr="0063120D">
        <w:trPr>
          <w:trHeight w:val="15"/>
        </w:trPr>
        <w:tc>
          <w:tcPr>
            <w:tcW w:w="2879" w:type="dxa"/>
            <w:vAlign w:val="center"/>
          </w:tcPr>
          <w:p w14:paraId="3E9B9E4C" w14:textId="77777777" w:rsidR="0056755F" w:rsidRPr="0097572B" w:rsidRDefault="0056755F" w:rsidP="0056755F">
            <w:pPr>
              <w:pStyle w:val="GSFAuditTableParagraph"/>
              <w:framePr w:hSpace="0" w:wrap="auto" w:vAnchor="margin" w:hAnchor="text" w:yAlign="inline"/>
              <w:rPr>
                <w:rFonts w:asciiTheme="majorHAnsi" w:hAnsiTheme="majorHAnsi" w:cstheme="majorHAnsi"/>
                <w:color w:val="000000"/>
                <w:lang w:eastAsia="en-GB"/>
              </w:rPr>
            </w:pPr>
            <w:r w:rsidRPr="0097572B">
              <w:rPr>
                <w:rFonts w:asciiTheme="majorHAnsi" w:hAnsiTheme="majorHAnsi" w:cstheme="majorHAnsi"/>
                <w:lang w:val="en"/>
              </w:rPr>
              <w:t>Visibility of Revenue Contracts</w:t>
            </w:r>
            <w:r w:rsidR="00C14BA0">
              <w:rPr>
                <w:rFonts w:asciiTheme="majorHAnsi" w:hAnsiTheme="majorHAnsi" w:cstheme="majorHAnsi"/>
                <w:lang w:val="en"/>
              </w:rPr>
              <w:t xml:space="preserve"> </w:t>
            </w:r>
          </w:p>
        </w:tc>
        <w:tc>
          <w:tcPr>
            <w:tcW w:w="1227" w:type="dxa"/>
            <w:noWrap/>
            <w:tcMar>
              <w:top w:w="0" w:type="dxa"/>
              <w:left w:w="108" w:type="dxa"/>
              <w:bottom w:w="0" w:type="dxa"/>
              <w:right w:w="108" w:type="dxa"/>
            </w:tcMar>
            <w:vAlign w:val="center"/>
            <w:hideMark/>
          </w:tcPr>
          <w:p w14:paraId="7314ABEA" w14:textId="77777777" w:rsidR="0056755F" w:rsidRPr="0097572B" w:rsidRDefault="0056755F" w:rsidP="0056755F">
            <w:pPr>
              <w:pStyle w:val="GSFAuditTableParagraph"/>
              <w:framePr w:hSpace="0" w:wrap="auto" w:vAnchor="margin" w:hAnchor="text" w:yAlign="inline"/>
              <w:rPr>
                <w:rFonts w:asciiTheme="majorHAnsi" w:hAnsiTheme="majorHAnsi" w:cstheme="majorHAnsi"/>
                <w:color w:val="000000"/>
                <w:highlight w:val="yellow"/>
              </w:rPr>
            </w:pPr>
            <w:r>
              <w:rPr>
                <w:rFonts w:asciiTheme="majorHAnsi" w:hAnsiTheme="majorHAnsi" w:cstheme="majorHAnsi"/>
                <w:noProof/>
                <w:color w:val="000000"/>
                <w:lang w:eastAsia="en-GB"/>
              </w:rPr>
              <w:drawing>
                <wp:inline distT="0" distB="0" distL="0" distR="0" wp14:anchorId="24CFB1A1" wp14:editId="4EDE28E8">
                  <wp:extent cx="304800" cy="304800"/>
                  <wp:effectExtent l="0" t="0" r="0" b="0"/>
                  <wp:docPr id="158" name="Graphic 158"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Badge Tick1 with solid fill"/>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3"/>
                              </a:ext>
                            </a:extLst>
                          </a:blip>
                          <a:stretch>
                            <a:fillRect/>
                          </a:stretch>
                        </pic:blipFill>
                        <pic:spPr>
                          <a:xfrm>
                            <a:off x="0" y="0"/>
                            <a:ext cx="304800" cy="304800"/>
                          </a:xfrm>
                          <a:prstGeom prst="rect">
                            <a:avLst/>
                          </a:prstGeom>
                        </pic:spPr>
                      </pic:pic>
                    </a:graphicData>
                  </a:graphic>
                </wp:inline>
              </w:drawing>
            </w:r>
          </w:p>
        </w:tc>
      </w:tr>
      <w:tr w:rsidR="00284077" w:rsidRPr="0097572B" w14:paraId="2D195F0B" w14:textId="77777777" w:rsidTr="008B04E1">
        <w:trPr>
          <w:trHeight w:val="15"/>
        </w:trPr>
        <w:tc>
          <w:tcPr>
            <w:tcW w:w="2879" w:type="dxa"/>
            <w:shd w:val="clear" w:color="auto" w:fill="F2F2F2" w:themeFill="background1" w:themeFillShade="F2"/>
            <w:vAlign w:val="center"/>
          </w:tcPr>
          <w:p w14:paraId="4C9686E3" w14:textId="77777777" w:rsidR="0056755F" w:rsidRPr="0097572B" w:rsidRDefault="0056755F" w:rsidP="0056755F">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Planning Approval</w:t>
            </w:r>
            <w:r>
              <w:rPr>
                <w:rFonts w:asciiTheme="majorHAnsi" w:hAnsiTheme="majorHAnsi" w:cstheme="majorHAnsi"/>
                <w:lang w:val="en"/>
              </w:rPr>
              <w:t xml:space="preserve"> </w:t>
            </w:r>
          </w:p>
        </w:tc>
        <w:tc>
          <w:tcPr>
            <w:tcW w:w="1227" w:type="dxa"/>
            <w:shd w:val="clear" w:color="auto" w:fill="F2F2F2" w:themeFill="background1" w:themeFillShade="F2"/>
            <w:noWrap/>
            <w:tcMar>
              <w:top w:w="0" w:type="dxa"/>
              <w:left w:w="108" w:type="dxa"/>
              <w:bottom w:w="0" w:type="dxa"/>
              <w:right w:w="108" w:type="dxa"/>
            </w:tcMar>
            <w:vAlign w:val="center"/>
          </w:tcPr>
          <w:p w14:paraId="45C18BB4" w14:textId="77777777" w:rsidR="0056755F" w:rsidRPr="0097572B" w:rsidRDefault="0056755F" w:rsidP="0056755F">
            <w:pPr>
              <w:pStyle w:val="GSFAuditTableParagraph"/>
              <w:framePr w:hSpace="0" w:wrap="auto" w:vAnchor="margin" w:hAnchor="text" w:yAlign="inline"/>
              <w:rPr>
                <w:rFonts w:asciiTheme="majorHAnsi" w:hAnsiTheme="majorHAnsi" w:cstheme="majorHAnsi"/>
                <w:color w:val="000000"/>
                <w:highlight w:val="yellow"/>
              </w:rPr>
            </w:pPr>
            <w:r>
              <w:rPr>
                <w:rFonts w:asciiTheme="majorHAnsi" w:hAnsiTheme="majorHAnsi" w:cstheme="majorHAnsi"/>
                <w:noProof/>
                <w:color w:val="000000"/>
                <w:lang w:eastAsia="en-GB"/>
              </w:rPr>
              <w:drawing>
                <wp:inline distT="0" distB="0" distL="0" distR="0" wp14:anchorId="07730DEC" wp14:editId="63E9C676">
                  <wp:extent cx="304800" cy="304800"/>
                  <wp:effectExtent l="0" t="0" r="0" b="0"/>
                  <wp:docPr id="159" name="Graphic 159"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Badge Tick1 with solid fill"/>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3"/>
                              </a:ext>
                            </a:extLst>
                          </a:blip>
                          <a:stretch>
                            <a:fillRect/>
                          </a:stretch>
                        </pic:blipFill>
                        <pic:spPr>
                          <a:xfrm>
                            <a:off x="0" y="0"/>
                            <a:ext cx="304800" cy="304800"/>
                          </a:xfrm>
                          <a:prstGeom prst="rect">
                            <a:avLst/>
                          </a:prstGeom>
                        </pic:spPr>
                      </pic:pic>
                    </a:graphicData>
                  </a:graphic>
                </wp:inline>
              </w:drawing>
            </w:r>
          </w:p>
        </w:tc>
      </w:tr>
    </w:tbl>
    <w:p w14:paraId="415FFCFE" w14:textId="77777777" w:rsidR="00E11D8C" w:rsidRPr="0097572B" w:rsidRDefault="00E11D8C" w:rsidP="00E11D8C">
      <w:pPr>
        <w:rPr>
          <w:rFonts w:asciiTheme="majorHAnsi" w:hAnsiTheme="majorHAnsi" w:cstheme="majorHAnsi"/>
          <w:sz w:val="18"/>
          <w:szCs w:val="18"/>
          <w:lang w:val="en"/>
        </w:rPr>
      </w:pPr>
    </w:p>
    <w:p w14:paraId="1A796781" w14:textId="77777777" w:rsidR="00E11D8C" w:rsidRPr="0097572B" w:rsidRDefault="00E11D8C" w:rsidP="00E11D8C">
      <w:pPr>
        <w:rPr>
          <w:rFonts w:asciiTheme="majorHAnsi" w:hAnsiTheme="majorHAnsi" w:cstheme="majorHAnsi"/>
          <w:sz w:val="18"/>
          <w:szCs w:val="18"/>
          <w:lang w:val="en"/>
        </w:rPr>
      </w:pPr>
    </w:p>
    <w:p w14:paraId="3E84816D" w14:textId="77777777" w:rsidR="00E11D8C" w:rsidRPr="0097572B" w:rsidRDefault="00E11D8C" w:rsidP="00E11D8C">
      <w:pPr>
        <w:rPr>
          <w:rFonts w:asciiTheme="majorHAnsi" w:hAnsiTheme="majorHAnsi" w:cstheme="majorHAnsi"/>
          <w:sz w:val="18"/>
          <w:szCs w:val="18"/>
          <w:lang w:val="en"/>
        </w:rPr>
      </w:pPr>
    </w:p>
    <w:p w14:paraId="7C6609F6" w14:textId="77777777" w:rsidR="00BC6B3C" w:rsidRPr="0097572B" w:rsidRDefault="00BC6B3C">
      <w:pPr>
        <w:spacing w:before="0" w:after="0"/>
        <w:rPr>
          <w:rFonts w:asciiTheme="majorHAnsi" w:hAnsiTheme="majorHAnsi" w:cstheme="majorHAnsi"/>
          <w:sz w:val="18"/>
          <w:szCs w:val="18"/>
          <w:lang w:val="en"/>
        </w:rPr>
      </w:pPr>
    </w:p>
    <w:p w14:paraId="71991AA0" w14:textId="77777777" w:rsidR="00173B95" w:rsidRPr="0097572B" w:rsidRDefault="00173B95">
      <w:pPr>
        <w:spacing w:before="0" w:after="0"/>
        <w:rPr>
          <w:rFonts w:asciiTheme="majorHAnsi" w:hAnsiTheme="majorHAnsi" w:cstheme="majorHAnsi"/>
          <w:b/>
          <w:bCs/>
          <w:smallCaps/>
          <w:color w:val="808080" w:themeColor="background1" w:themeShade="80"/>
          <w:sz w:val="32"/>
          <w:szCs w:val="32"/>
          <w:lang w:val="en"/>
        </w:rPr>
      </w:pPr>
    </w:p>
    <w:p w14:paraId="199F5A7F" w14:textId="77777777" w:rsidR="00FF5664" w:rsidRDefault="00FF5664" w:rsidP="00F470BE">
      <w:pPr>
        <w:pStyle w:val="NoSpacing"/>
        <w:rPr>
          <w:lang w:val="en"/>
        </w:rPr>
      </w:pPr>
    </w:p>
    <w:p w14:paraId="115F830C" w14:textId="77777777" w:rsidR="00FF5664" w:rsidRDefault="00FF5664" w:rsidP="00F470BE">
      <w:pPr>
        <w:pStyle w:val="NoSpacing"/>
        <w:rPr>
          <w:lang w:val="en"/>
        </w:rPr>
      </w:pPr>
    </w:p>
    <w:p w14:paraId="18330CB9" w14:textId="77777777" w:rsidR="00CD1BBC" w:rsidRDefault="00CD1BBC" w:rsidP="00743C0B">
      <w:pPr>
        <w:pStyle w:val="NoSpacing"/>
      </w:pPr>
    </w:p>
    <w:p w14:paraId="797BD2DF" w14:textId="77777777" w:rsidR="00CD1BBC" w:rsidRDefault="00CD1BBC" w:rsidP="00DF53B3">
      <w:pPr>
        <w:pStyle w:val="NoSpacing"/>
      </w:pPr>
    </w:p>
    <w:p w14:paraId="1E55A1A9" w14:textId="77777777" w:rsidR="00DF53B3" w:rsidRDefault="00DF53B3" w:rsidP="00743C0B">
      <w:pPr>
        <w:pStyle w:val="NoSpacing"/>
      </w:pPr>
    </w:p>
    <w:p w14:paraId="5627928E" w14:textId="77777777" w:rsidR="002B12DE" w:rsidRPr="005552E4" w:rsidRDefault="002B12DE" w:rsidP="00743C0B"/>
    <w:p w14:paraId="472E3A56" w14:textId="77777777" w:rsidR="00082603" w:rsidRDefault="00082603">
      <w:pPr>
        <w:spacing w:before="0" w:after="0"/>
        <w:rPr>
          <w:rFonts w:asciiTheme="majorHAnsi" w:hAnsiTheme="majorHAnsi"/>
          <w:color w:val="008CA9"/>
          <w:sz w:val="32"/>
          <w:szCs w:val="32"/>
        </w:rPr>
      </w:pPr>
      <w:r>
        <w:br w:type="page"/>
      </w:r>
    </w:p>
    <w:p w14:paraId="5380CC88" w14:textId="77777777" w:rsidR="00E11D8C" w:rsidRPr="0097572B" w:rsidRDefault="00E11D8C" w:rsidP="006528C2">
      <w:pPr>
        <w:pStyle w:val="Heading3"/>
      </w:pPr>
      <w:r w:rsidRPr="0097572B">
        <w:lastRenderedPageBreak/>
        <w:t>Pipeline Update</w:t>
      </w:r>
    </w:p>
    <w:p w14:paraId="0F336EB3" w14:textId="77777777" w:rsidR="00EE1028" w:rsidRPr="004F2C72" w:rsidRDefault="00EE1028" w:rsidP="00A12835">
      <w:pPr>
        <w:rPr>
          <w:rFonts w:asciiTheme="majorHAnsi" w:hAnsiTheme="majorHAnsi" w:cstheme="majorHAnsi"/>
          <w:lang w:val="en"/>
        </w:rPr>
      </w:pPr>
    </w:p>
    <w:p w14:paraId="432A9514" w14:textId="77777777" w:rsidR="00E11D8C" w:rsidRDefault="00EE1028" w:rsidP="00E11D8C">
      <w:pPr>
        <w:rPr>
          <w:rFonts w:asciiTheme="majorHAnsi" w:hAnsiTheme="majorHAnsi" w:cstheme="majorHAnsi"/>
          <w:lang w:val="en"/>
        </w:rPr>
      </w:pPr>
      <w:r w:rsidRPr="004F2C72">
        <w:rPr>
          <w:rFonts w:asciiTheme="majorHAnsi" w:hAnsiTheme="majorHAnsi" w:cstheme="majorHAnsi"/>
          <w:lang w:val="en"/>
        </w:rPr>
        <w:t xml:space="preserve">As of the date of publication, the Company’s pipeline </w:t>
      </w:r>
      <w:r w:rsidR="00C532CD">
        <w:rPr>
          <w:rFonts w:asciiTheme="majorHAnsi" w:hAnsiTheme="majorHAnsi" w:cstheme="majorHAnsi"/>
          <w:lang w:val="en"/>
        </w:rPr>
        <w:t>consists of</w:t>
      </w:r>
      <w:r w:rsidR="00C532CD" w:rsidRPr="004F2C72">
        <w:rPr>
          <w:rFonts w:asciiTheme="majorHAnsi" w:hAnsiTheme="majorHAnsi" w:cstheme="majorHAnsi"/>
          <w:lang w:val="en"/>
        </w:rPr>
        <w:t xml:space="preserve"> </w:t>
      </w:r>
      <w:r w:rsidRPr="004F2C72">
        <w:rPr>
          <w:rFonts w:asciiTheme="majorHAnsi" w:hAnsiTheme="majorHAnsi" w:cstheme="majorHAnsi"/>
          <w:lang w:val="en"/>
        </w:rPr>
        <w:t xml:space="preserve">over </w:t>
      </w:r>
      <w:r w:rsidR="00053D54" w:rsidRPr="0042381E">
        <w:rPr>
          <w:rFonts w:asciiTheme="majorHAnsi" w:hAnsiTheme="majorHAnsi"/>
          <w:lang w:val="en"/>
        </w:rPr>
        <w:t>88</w:t>
      </w:r>
      <w:r w:rsidR="00E03146" w:rsidRPr="0042381E">
        <w:rPr>
          <w:rFonts w:asciiTheme="majorHAnsi" w:hAnsiTheme="majorHAnsi"/>
          <w:lang w:val="en"/>
        </w:rPr>
        <w:t>2</w:t>
      </w:r>
      <w:r w:rsidR="003D1EA7" w:rsidRPr="0042381E">
        <w:rPr>
          <w:rFonts w:asciiTheme="majorHAnsi" w:hAnsiTheme="majorHAnsi"/>
          <w:lang w:val="en"/>
        </w:rPr>
        <w:t xml:space="preserve"> </w:t>
      </w:r>
      <w:r w:rsidR="00053D54" w:rsidRPr="0042381E">
        <w:rPr>
          <w:rFonts w:asciiTheme="majorHAnsi" w:hAnsiTheme="majorHAnsi"/>
          <w:lang w:val="en"/>
        </w:rPr>
        <w:t>M</w:t>
      </w:r>
      <w:r w:rsidRPr="0042381E">
        <w:rPr>
          <w:rFonts w:asciiTheme="majorHAnsi" w:hAnsiTheme="majorHAnsi"/>
          <w:lang w:val="en"/>
        </w:rPr>
        <w:t>W</w:t>
      </w:r>
      <w:r w:rsidRPr="0042381E">
        <w:rPr>
          <w:rFonts w:asciiTheme="majorHAnsi" w:hAnsiTheme="majorHAnsi" w:cstheme="majorHAnsi"/>
          <w:lang w:val="en"/>
        </w:rPr>
        <w:t xml:space="preserve"> </w:t>
      </w:r>
      <w:r w:rsidR="00C532CD" w:rsidRPr="0042381E">
        <w:rPr>
          <w:rFonts w:asciiTheme="majorHAnsi" w:hAnsiTheme="majorHAnsi" w:cstheme="majorHAnsi"/>
          <w:lang w:val="en"/>
        </w:rPr>
        <w:t>i</w:t>
      </w:r>
      <w:r w:rsidR="00C532CD">
        <w:rPr>
          <w:rFonts w:asciiTheme="majorHAnsi" w:hAnsiTheme="majorHAnsi" w:cstheme="majorHAnsi"/>
          <w:lang w:val="en"/>
        </w:rPr>
        <w:t>n</w:t>
      </w:r>
      <w:r w:rsidRPr="004F2C72">
        <w:rPr>
          <w:rFonts w:asciiTheme="majorHAnsi" w:hAnsiTheme="majorHAnsi" w:cstheme="majorHAnsi"/>
          <w:lang w:val="en"/>
        </w:rPr>
        <w:t xml:space="preserve"> GB, Ireland, Continental Europe and the US. </w:t>
      </w:r>
    </w:p>
    <w:p w14:paraId="53A6081E" w14:textId="77777777" w:rsidR="00F12189" w:rsidRPr="004F2C72" w:rsidRDefault="00F12189" w:rsidP="00E11D8C">
      <w:pPr>
        <w:rPr>
          <w:rFonts w:asciiTheme="majorHAnsi" w:hAnsiTheme="majorHAnsi" w:cstheme="majorHAnsi"/>
          <w:lang w:val="en"/>
        </w:rPr>
      </w:pPr>
    </w:p>
    <w:p w14:paraId="2392374C" w14:textId="77777777" w:rsidR="00E11D8C" w:rsidRPr="0097572B" w:rsidRDefault="005C0E61" w:rsidP="008B04E1">
      <w:pPr>
        <w:pStyle w:val="Heading5"/>
        <w:rPr>
          <w:lang w:val="en"/>
        </w:rPr>
      </w:pPr>
      <w:r w:rsidRPr="008B04E1">
        <w:rPr>
          <w:lang w:val="en"/>
        </w:rPr>
        <w:t>Table 5: Pipeline as of the date of publication.</w:t>
      </w:r>
    </w:p>
    <w:tbl>
      <w:tblPr>
        <w:tblStyle w:val="TableGrid"/>
        <w:tblW w:w="0" w:type="auto"/>
        <w:tblLook w:val="04A0" w:firstRow="1" w:lastRow="0" w:firstColumn="1" w:lastColumn="0" w:noHBand="0" w:noVBand="1"/>
      </w:tblPr>
      <w:tblGrid>
        <w:gridCol w:w="2651"/>
        <w:gridCol w:w="2696"/>
        <w:gridCol w:w="2652"/>
      </w:tblGrid>
      <w:tr w:rsidR="00E11D8C" w:rsidRPr="0097572B" w14:paraId="6DBD33A7" w14:textId="77777777" w:rsidTr="0063120D">
        <w:trPr>
          <w:trHeight w:val="436"/>
        </w:trPr>
        <w:tc>
          <w:tcPr>
            <w:tcW w:w="2651" w:type="dxa"/>
            <w:shd w:val="clear" w:color="auto" w:fill="008CA9"/>
          </w:tcPr>
          <w:p w14:paraId="3B6034A1" w14:textId="77777777" w:rsidR="00E11D8C" w:rsidRPr="0097572B" w:rsidRDefault="00E11D8C" w:rsidP="00DF1DE6">
            <w:pPr>
              <w:pStyle w:val="SHSch1"/>
              <w:numPr>
                <w:ilvl w:val="0"/>
                <w:numId w:val="0"/>
              </w:numPr>
              <w:rPr>
                <w:rFonts w:asciiTheme="majorHAnsi" w:hAnsiTheme="majorHAnsi" w:cstheme="majorHAnsi"/>
                <w:color w:val="FFFFFF" w:themeColor="background1"/>
                <w:sz w:val="22"/>
                <w:szCs w:val="22"/>
              </w:rPr>
            </w:pPr>
            <w:r w:rsidRPr="0097572B">
              <w:rPr>
                <w:rFonts w:asciiTheme="majorHAnsi" w:hAnsiTheme="majorHAnsi" w:cstheme="majorHAnsi"/>
                <w:color w:val="FFFFFF" w:themeColor="background1"/>
                <w:sz w:val="22"/>
                <w:szCs w:val="22"/>
              </w:rPr>
              <w:t>Project</w:t>
            </w:r>
          </w:p>
        </w:tc>
        <w:tc>
          <w:tcPr>
            <w:tcW w:w="2696" w:type="dxa"/>
            <w:shd w:val="clear" w:color="auto" w:fill="008CA9"/>
          </w:tcPr>
          <w:p w14:paraId="74CFCC0B" w14:textId="77777777" w:rsidR="00E11D8C" w:rsidRPr="0097572B" w:rsidRDefault="00E11D8C" w:rsidP="00DF1DE6">
            <w:pPr>
              <w:pStyle w:val="SHSch1"/>
              <w:numPr>
                <w:ilvl w:val="0"/>
                <w:numId w:val="0"/>
              </w:numPr>
              <w:rPr>
                <w:rFonts w:asciiTheme="majorHAnsi" w:hAnsiTheme="majorHAnsi" w:cstheme="majorHAnsi"/>
                <w:color w:val="FFFFFF" w:themeColor="background1"/>
                <w:sz w:val="22"/>
                <w:szCs w:val="22"/>
              </w:rPr>
            </w:pPr>
            <w:r w:rsidRPr="0097572B">
              <w:rPr>
                <w:rFonts w:asciiTheme="majorHAnsi" w:hAnsiTheme="majorHAnsi" w:cstheme="majorHAnsi"/>
                <w:color w:val="FFFFFF" w:themeColor="background1"/>
                <w:sz w:val="22"/>
                <w:szCs w:val="22"/>
              </w:rPr>
              <w:t>Location</w:t>
            </w:r>
          </w:p>
        </w:tc>
        <w:tc>
          <w:tcPr>
            <w:tcW w:w="2652" w:type="dxa"/>
            <w:shd w:val="clear" w:color="auto" w:fill="008CA9"/>
          </w:tcPr>
          <w:p w14:paraId="62D3ADBE" w14:textId="77777777" w:rsidR="00E11D8C" w:rsidRPr="0097572B" w:rsidRDefault="00E11D8C" w:rsidP="00DF1DE6">
            <w:pPr>
              <w:pStyle w:val="SHSch1"/>
              <w:numPr>
                <w:ilvl w:val="0"/>
                <w:numId w:val="0"/>
              </w:numPr>
              <w:rPr>
                <w:rFonts w:asciiTheme="majorHAnsi" w:hAnsiTheme="majorHAnsi" w:cstheme="majorHAnsi"/>
                <w:color w:val="FFFFFF" w:themeColor="background1"/>
                <w:sz w:val="22"/>
                <w:szCs w:val="22"/>
              </w:rPr>
            </w:pPr>
            <w:r w:rsidRPr="0097572B">
              <w:rPr>
                <w:rFonts w:asciiTheme="majorHAnsi" w:hAnsiTheme="majorHAnsi" w:cstheme="majorHAnsi"/>
                <w:color w:val="FFFFFF" w:themeColor="background1"/>
                <w:sz w:val="22"/>
                <w:szCs w:val="22"/>
              </w:rPr>
              <w:t>Total project size - MW</w:t>
            </w:r>
          </w:p>
        </w:tc>
      </w:tr>
      <w:tr w:rsidR="00E11D8C" w:rsidRPr="0097572B" w14:paraId="046F5B49" w14:textId="77777777" w:rsidTr="00DF1DE6">
        <w:trPr>
          <w:trHeight w:val="422"/>
        </w:trPr>
        <w:tc>
          <w:tcPr>
            <w:tcW w:w="2651" w:type="dxa"/>
          </w:tcPr>
          <w:p w14:paraId="0E738183" w14:textId="77777777" w:rsidR="00E11D8C" w:rsidRPr="0097572B" w:rsidRDefault="00E11D8C" w:rsidP="00DF1DE6">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Project 1</w:t>
            </w:r>
          </w:p>
        </w:tc>
        <w:tc>
          <w:tcPr>
            <w:tcW w:w="2696" w:type="dxa"/>
          </w:tcPr>
          <w:p w14:paraId="003C2B2D" w14:textId="77777777" w:rsidR="00E11D8C" w:rsidRPr="0097572B" w:rsidRDefault="00E11D8C" w:rsidP="00DF1DE6">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GB</w:t>
            </w:r>
          </w:p>
        </w:tc>
        <w:tc>
          <w:tcPr>
            <w:tcW w:w="2652" w:type="dxa"/>
          </w:tcPr>
          <w:p w14:paraId="1F5113BF" w14:textId="77777777" w:rsidR="00E11D8C" w:rsidRPr="0097572B" w:rsidRDefault="00A470EF" w:rsidP="00DF1DE6">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50.0</w:t>
            </w:r>
          </w:p>
        </w:tc>
      </w:tr>
      <w:tr w:rsidR="00E11D8C" w:rsidRPr="0097572B" w14:paraId="66FDD4A0" w14:textId="77777777" w:rsidTr="00DF1DE6">
        <w:trPr>
          <w:trHeight w:val="436"/>
        </w:trPr>
        <w:tc>
          <w:tcPr>
            <w:tcW w:w="2651" w:type="dxa"/>
            <w:shd w:val="clear" w:color="auto" w:fill="E7E6E6" w:themeFill="background2"/>
          </w:tcPr>
          <w:p w14:paraId="3F0DB9AA" w14:textId="77777777" w:rsidR="00E11D8C" w:rsidRPr="0097572B" w:rsidRDefault="00E11D8C" w:rsidP="00DF1DE6">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Project</w:t>
            </w:r>
            <w:r w:rsidR="008B7473">
              <w:rPr>
                <w:rFonts w:asciiTheme="majorHAnsi" w:hAnsiTheme="majorHAnsi" w:cstheme="majorHAnsi"/>
                <w:sz w:val="22"/>
                <w:szCs w:val="22"/>
              </w:rPr>
              <w:t>s</w:t>
            </w:r>
            <w:r w:rsidRPr="0097572B">
              <w:rPr>
                <w:rFonts w:asciiTheme="majorHAnsi" w:hAnsiTheme="majorHAnsi" w:cstheme="majorHAnsi"/>
                <w:sz w:val="22"/>
                <w:szCs w:val="22"/>
              </w:rPr>
              <w:t xml:space="preserve"> 2</w:t>
            </w:r>
            <w:r w:rsidR="00B528B7">
              <w:rPr>
                <w:rFonts w:asciiTheme="majorHAnsi" w:hAnsiTheme="majorHAnsi" w:cstheme="majorHAnsi"/>
                <w:sz w:val="22"/>
                <w:szCs w:val="22"/>
              </w:rPr>
              <w:t xml:space="preserve"> -5</w:t>
            </w:r>
          </w:p>
        </w:tc>
        <w:tc>
          <w:tcPr>
            <w:tcW w:w="2696" w:type="dxa"/>
            <w:shd w:val="clear" w:color="auto" w:fill="E7E6E6" w:themeFill="background2"/>
          </w:tcPr>
          <w:p w14:paraId="0C9886CD" w14:textId="77777777" w:rsidR="00E11D8C" w:rsidRPr="0097572B" w:rsidRDefault="00605C2C" w:rsidP="00DF1DE6">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GB</w:t>
            </w:r>
            <w:r>
              <w:rPr>
                <w:rFonts w:asciiTheme="majorHAnsi" w:hAnsiTheme="majorHAnsi" w:cstheme="majorHAnsi"/>
                <w:sz w:val="22"/>
                <w:szCs w:val="22"/>
              </w:rPr>
              <w:t xml:space="preserve"> (co-locational)</w:t>
            </w:r>
          </w:p>
        </w:tc>
        <w:tc>
          <w:tcPr>
            <w:tcW w:w="2652" w:type="dxa"/>
            <w:shd w:val="clear" w:color="auto" w:fill="E7E6E6" w:themeFill="background2"/>
          </w:tcPr>
          <w:p w14:paraId="52782A5B" w14:textId="77777777" w:rsidR="00E11D8C" w:rsidRPr="008B04E1" w:rsidRDefault="005F6013" w:rsidP="00DF1DE6">
            <w:pPr>
              <w:pStyle w:val="SHSch1"/>
              <w:numPr>
                <w:ilvl w:val="0"/>
                <w:numId w:val="0"/>
              </w:numPr>
              <w:rPr>
                <w:rFonts w:asciiTheme="majorHAnsi" w:hAnsiTheme="majorHAnsi" w:cstheme="majorHAnsi"/>
                <w:sz w:val="22"/>
                <w:szCs w:val="22"/>
              </w:rPr>
            </w:pPr>
            <w:r w:rsidRPr="008B04E1">
              <w:rPr>
                <w:rFonts w:asciiTheme="majorHAnsi" w:hAnsiTheme="majorHAnsi" w:cstheme="majorHAnsi"/>
                <w:sz w:val="22"/>
                <w:szCs w:val="22"/>
              </w:rPr>
              <w:t xml:space="preserve">up to </w:t>
            </w:r>
            <w:r w:rsidR="00441C31" w:rsidRPr="002F22C3">
              <w:rPr>
                <w:rFonts w:asciiTheme="majorHAnsi" w:hAnsiTheme="majorHAnsi" w:cstheme="majorHAnsi"/>
                <w:sz w:val="22"/>
                <w:szCs w:val="22"/>
              </w:rPr>
              <w:t>250.0</w:t>
            </w:r>
          </w:p>
        </w:tc>
      </w:tr>
      <w:tr w:rsidR="00E11D8C" w:rsidRPr="0097572B" w14:paraId="2F3FAB7B" w14:textId="77777777" w:rsidTr="00DF1DE6">
        <w:trPr>
          <w:trHeight w:val="436"/>
        </w:trPr>
        <w:tc>
          <w:tcPr>
            <w:tcW w:w="2651" w:type="dxa"/>
          </w:tcPr>
          <w:p w14:paraId="32D2E9B9" w14:textId="77777777" w:rsidR="00E11D8C" w:rsidRPr="0097572B" w:rsidRDefault="00E11D8C" w:rsidP="00DF1DE6">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 xml:space="preserve">Project </w:t>
            </w:r>
            <w:r w:rsidR="005F6013">
              <w:rPr>
                <w:rFonts w:asciiTheme="majorHAnsi" w:hAnsiTheme="majorHAnsi" w:cstheme="majorHAnsi"/>
                <w:sz w:val="22"/>
                <w:szCs w:val="22"/>
              </w:rPr>
              <w:t>6</w:t>
            </w:r>
          </w:p>
        </w:tc>
        <w:tc>
          <w:tcPr>
            <w:tcW w:w="2696" w:type="dxa"/>
          </w:tcPr>
          <w:p w14:paraId="605D31C0" w14:textId="77777777" w:rsidR="00E11D8C" w:rsidRPr="0097572B" w:rsidRDefault="00E11D8C" w:rsidP="00DF1DE6">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GB</w:t>
            </w:r>
          </w:p>
        </w:tc>
        <w:tc>
          <w:tcPr>
            <w:tcW w:w="2652" w:type="dxa"/>
          </w:tcPr>
          <w:p w14:paraId="724A80E4" w14:textId="77777777" w:rsidR="00E11D8C" w:rsidRPr="0097572B" w:rsidRDefault="00A470EF" w:rsidP="00DF1DE6">
            <w:pPr>
              <w:pStyle w:val="SHSch1"/>
              <w:numPr>
                <w:ilvl w:val="0"/>
                <w:numId w:val="0"/>
              </w:numPr>
              <w:rPr>
                <w:rFonts w:asciiTheme="majorHAnsi" w:hAnsiTheme="majorHAnsi" w:cstheme="majorHAnsi"/>
                <w:sz w:val="22"/>
                <w:szCs w:val="22"/>
              </w:rPr>
            </w:pPr>
            <w:r w:rsidRPr="008B04E1">
              <w:rPr>
                <w:rFonts w:asciiTheme="majorHAnsi" w:hAnsiTheme="majorHAnsi" w:cstheme="majorHAnsi"/>
                <w:sz w:val="22"/>
                <w:szCs w:val="22"/>
              </w:rPr>
              <w:t>10</w:t>
            </w:r>
            <w:r w:rsidR="00E11D8C" w:rsidRPr="008B04E1">
              <w:rPr>
                <w:rFonts w:asciiTheme="majorHAnsi" w:hAnsiTheme="majorHAnsi" w:cstheme="majorHAnsi"/>
                <w:sz w:val="22"/>
                <w:szCs w:val="22"/>
              </w:rPr>
              <w:t>0.0</w:t>
            </w:r>
          </w:p>
        </w:tc>
      </w:tr>
      <w:tr w:rsidR="00E11D8C" w:rsidRPr="0097572B" w14:paraId="213084A6" w14:textId="77777777" w:rsidTr="00DF1DE6">
        <w:trPr>
          <w:trHeight w:val="422"/>
        </w:trPr>
        <w:tc>
          <w:tcPr>
            <w:tcW w:w="2651" w:type="dxa"/>
            <w:shd w:val="clear" w:color="auto" w:fill="E7E6E6" w:themeFill="background2"/>
          </w:tcPr>
          <w:p w14:paraId="38A262E1" w14:textId="77777777" w:rsidR="00E11D8C" w:rsidRPr="0097572B" w:rsidRDefault="00E11D8C" w:rsidP="00DF1DE6">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 xml:space="preserve">Project </w:t>
            </w:r>
            <w:r w:rsidR="005F6013">
              <w:rPr>
                <w:rFonts w:asciiTheme="majorHAnsi" w:hAnsiTheme="majorHAnsi" w:cstheme="majorHAnsi"/>
                <w:sz w:val="22"/>
                <w:szCs w:val="22"/>
              </w:rPr>
              <w:t>7</w:t>
            </w:r>
          </w:p>
        </w:tc>
        <w:tc>
          <w:tcPr>
            <w:tcW w:w="2696" w:type="dxa"/>
            <w:shd w:val="clear" w:color="auto" w:fill="E7E6E6" w:themeFill="background2"/>
          </w:tcPr>
          <w:p w14:paraId="48B8195F" w14:textId="77777777" w:rsidR="00E11D8C" w:rsidRPr="0097572B" w:rsidRDefault="00E11D8C" w:rsidP="00DF1DE6">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GB</w:t>
            </w:r>
          </w:p>
        </w:tc>
        <w:tc>
          <w:tcPr>
            <w:tcW w:w="2652" w:type="dxa"/>
            <w:shd w:val="clear" w:color="auto" w:fill="E7E6E6" w:themeFill="background2"/>
          </w:tcPr>
          <w:p w14:paraId="59B21DDD" w14:textId="77777777" w:rsidR="00E11D8C" w:rsidRPr="0097572B" w:rsidRDefault="00E11D8C" w:rsidP="00DF1DE6">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5</w:t>
            </w:r>
            <w:r w:rsidR="00A470EF">
              <w:rPr>
                <w:rFonts w:asciiTheme="majorHAnsi" w:hAnsiTheme="majorHAnsi" w:cstheme="majorHAnsi"/>
                <w:sz w:val="22"/>
                <w:szCs w:val="22"/>
              </w:rPr>
              <w:t>0</w:t>
            </w:r>
            <w:r w:rsidRPr="0097572B">
              <w:rPr>
                <w:rFonts w:asciiTheme="majorHAnsi" w:hAnsiTheme="majorHAnsi" w:cstheme="majorHAnsi"/>
                <w:sz w:val="22"/>
                <w:szCs w:val="22"/>
              </w:rPr>
              <w:t>.0</w:t>
            </w:r>
          </w:p>
        </w:tc>
      </w:tr>
      <w:tr w:rsidR="00E11D8C" w:rsidRPr="0097572B" w14:paraId="2869242B" w14:textId="77777777" w:rsidTr="00DF1DE6">
        <w:trPr>
          <w:trHeight w:val="436"/>
        </w:trPr>
        <w:tc>
          <w:tcPr>
            <w:tcW w:w="2651" w:type="dxa"/>
          </w:tcPr>
          <w:p w14:paraId="5D5D9438" w14:textId="77777777" w:rsidR="00E11D8C" w:rsidRPr="0097572B" w:rsidRDefault="00E11D8C" w:rsidP="00DF1DE6">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 xml:space="preserve">Project </w:t>
            </w:r>
            <w:r w:rsidR="005F6013">
              <w:rPr>
                <w:rFonts w:asciiTheme="majorHAnsi" w:hAnsiTheme="majorHAnsi" w:cstheme="majorHAnsi"/>
                <w:sz w:val="22"/>
                <w:szCs w:val="22"/>
              </w:rPr>
              <w:t>8</w:t>
            </w:r>
          </w:p>
        </w:tc>
        <w:tc>
          <w:tcPr>
            <w:tcW w:w="2696" w:type="dxa"/>
          </w:tcPr>
          <w:p w14:paraId="6A0BFFDC" w14:textId="77777777" w:rsidR="00E11D8C" w:rsidRPr="0097572B" w:rsidRDefault="00E11D8C" w:rsidP="00DF1DE6">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GB</w:t>
            </w:r>
          </w:p>
        </w:tc>
        <w:tc>
          <w:tcPr>
            <w:tcW w:w="2652" w:type="dxa"/>
          </w:tcPr>
          <w:p w14:paraId="69637AC1" w14:textId="77777777" w:rsidR="00E11D8C" w:rsidRPr="0097572B" w:rsidRDefault="00A470EF" w:rsidP="00DF1DE6">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5</w:t>
            </w:r>
            <w:r w:rsidR="00E11D8C" w:rsidRPr="0097572B">
              <w:rPr>
                <w:rFonts w:asciiTheme="majorHAnsi" w:hAnsiTheme="majorHAnsi" w:cstheme="majorHAnsi"/>
                <w:sz w:val="22"/>
                <w:szCs w:val="22"/>
              </w:rPr>
              <w:t>0.0</w:t>
            </w:r>
          </w:p>
        </w:tc>
      </w:tr>
      <w:tr w:rsidR="00091A47" w:rsidRPr="0097572B" w14:paraId="77AD2A0C" w14:textId="77777777" w:rsidTr="0063120D">
        <w:trPr>
          <w:trHeight w:val="436"/>
        </w:trPr>
        <w:tc>
          <w:tcPr>
            <w:tcW w:w="2651" w:type="dxa"/>
          </w:tcPr>
          <w:p w14:paraId="649D483B" w14:textId="77777777" w:rsidR="00091A47" w:rsidRPr="0097572B" w:rsidRDefault="00091A47" w:rsidP="00091A47">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 xml:space="preserve">Project </w:t>
            </w:r>
            <w:r w:rsidR="005F6013">
              <w:rPr>
                <w:rFonts w:asciiTheme="majorHAnsi" w:hAnsiTheme="majorHAnsi" w:cstheme="majorHAnsi"/>
                <w:sz w:val="22"/>
                <w:szCs w:val="22"/>
              </w:rPr>
              <w:t>9</w:t>
            </w:r>
          </w:p>
        </w:tc>
        <w:tc>
          <w:tcPr>
            <w:tcW w:w="2696" w:type="dxa"/>
          </w:tcPr>
          <w:p w14:paraId="00E8EBA2" w14:textId="77777777" w:rsidR="00091A47" w:rsidRPr="0097572B" w:rsidRDefault="00091A47" w:rsidP="00091A47">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RoI</w:t>
            </w:r>
          </w:p>
        </w:tc>
        <w:tc>
          <w:tcPr>
            <w:tcW w:w="2652" w:type="dxa"/>
          </w:tcPr>
          <w:p w14:paraId="02A4646C" w14:textId="77777777" w:rsidR="00091A47" w:rsidRPr="0097572B" w:rsidRDefault="00091A47" w:rsidP="00091A47">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60.0</w:t>
            </w:r>
          </w:p>
        </w:tc>
      </w:tr>
      <w:tr w:rsidR="00091A47" w:rsidRPr="0097572B" w14:paraId="1A475590" w14:textId="77777777" w:rsidTr="0063120D">
        <w:trPr>
          <w:trHeight w:val="422"/>
        </w:trPr>
        <w:tc>
          <w:tcPr>
            <w:tcW w:w="2651" w:type="dxa"/>
            <w:shd w:val="clear" w:color="auto" w:fill="E7E6E6" w:themeFill="background2"/>
          </w:tcPr>
          <w:p w14:paraId="4932F725" w14:textId="77777777" w:rsidR="00091A47" w:rsidRPr="0097572B" w:rsidRDefault="00091A47" w:rsidP="00091A47">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 xml:space="preserve">Project </w:t>
            </w:r>
            <w:r w:rsidR="005F6013">
              <w:rPr>
                <w:rFonts w:asciiTheme="majorHAnsi" w:hAnsiTheme="majorHAnsi" w:cstheme="majorHAnsi"/>
                <w:sz w:val="22"/>
                <w:szCs w:val="22"/>
              </w:rPr>
              <w:t>10</w:t>
            </w:r>
          </w:p>
        </w:tc>
        <w:tc>
          <w:tcPr>
            <w:tcW w:w="2696" w:type="dxa"/>
            <w:shd w:val="clear" w:color="auto" w:fill="E7E6E6" w:themeFill="background2"/>
          </w:tcPr>
          <w:p w14:paraId="43401D6F" w14:textId="77777777" w:rsidR="00091A47" w:rsidRPr="0097572B" w:rsidRDefault="00091A47" w:rsidP="00091A47">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RoI</w:t>
            </w:r>
          </w:p>
        </w:tc>
        <w:tc>
          <w:tcPr>
            <w:tcW w:w="2652" w:type="dxa"/>
            <w:shd w:val="clear" w:color="auto" w:fill="E7E6E6" w:themeFill="background2"/>
          </w:tcPr>
          <w:p w14:paraId="0DB600BF" w14:textId="77777777" w:rsidR="00091A47" w:rsidRPr="0097572B" w:rsidRDefault="00091A47" w:rsidP="00091A47">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60.0</w:t>
            </w:r>
          </w:p>
        </w:tc>
      </w:tr>
      <w:tr w:rsidR="00091A47" w:rsidRPr="0097572B" w14:paraId="37A42969" w14:textId="77777777" w:rsidTr="0063120D">
        <w:trPr>
          <w:trHeight w:val="436"/>
        </w:trPr>
        <w:tc>
          <w:tcPr>
            <w:tcW w:w="2651" w:type="dxa"/>
          </w:tcPr>
          <w:p w14:paraId="3DAA354D" w14:textId="77777777" w:rsidR="00091A47" w:rsidRPr="0097572B" w:rsidRDefault="00091A47" w:rsidP="00091A47">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 xml:space="preserve">Project </w:t>
            </w:r>
            <w:r w:rsidR="005F6013">
              <w:rPr>
                <w:rFonts w:asciiTheme="majorHAnsi" w:hAnsiTheme="majorHAnsi" w:cstheme="majorHAnsi"/>
                <w:sz w:val="22"/>
                <w:szCs w:val="22"/>
              </w:rPr>
              <w:t>11</w:t>
            </w:r>
          </w:p>
        </w:tc>
        <w:tc>
          <w:tcPr>
            <w:tcW w:w="2696" w:type="dxa"/>
          </w:tcPr>
          <w:p w14:paraId="45CBA975"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ROI</w:t>
            </w:r>
          </w:p>
        </w:tc>
        <w:tc>
          <w:tcPr>
            <w:tcW w:w="2652" w:type="dxa"/>
          </w:tcPr>
          <w:p w14:paraId="3130C938"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50.0</w:t>
            </w:r>
          </w:p>
        </w:tc>
      </w:tr>
      <w:tr w:rsidR="00091A47" w:rsidRPr="0097572B" w14:paraId="21B5AA23" w14:textId="77777777" w:rsidTr="0063120D">
        <w:trPr>
          <w:trHeight w:val="436"/>
        </w:trPr>
        <w:tc>
          <w:tcPr>
            <w:tcW w:w="2651" w:type="dxa"/>
            <w:shd w:val="clear" w:color="auto" w:fill="E7E6E6" w:themeFill="background2"/>
          </w:tcPr>
          <w:p w14:paraId="2FD5603C" w14:textId="77777777" w:rsidR="00091A47" w:rsidRPr="0097572B" w:rsidRDefault="00091A47" w:rsidP="00091A47">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 xml:space="preserve">Project </w:t>
            </w:r>
            <w:r w:rsidR="005F6013">
              <w:rPr>
                <w:rFonts w:asciiTheme="majorHAnsi" w:hAnsiTheme="majorHAnsi" w:cstheme="majorHAnsi"/>
                <w:sz w:val="22"/>
                <w:szCs w:val="22"/>
              </w:rPr>
              <w:t>12</w:t>
            </w:r>
          </w:p>
        </w:tc>
        <w:tc>
          <w:tcPr>
            <w:tcW w:w="2696" w:type="dxa"/>
            <w:shd w:val="clear" w:color="auto" w:fill="E7E6E6" w:themeFill="background2"/>
          </w:tcPr>
          <w:p w14:paraId="27D9B564"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ROI</w:t>
            </w:r>
          </w:p>
        </w:tc>
        <w:tc>
          <w:tcPr>
            <w:tcW w:w="2652" w:type="dxa"/>
            <w:shd w:val="clear" w:color="auto" w:fill="E7E6E6" w:themeFill="background2"/>
          </w:tcPr>
          <w:p w14:paraId="66107DC4"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30.0</w:t>
            </w:r>
          </w:p>
        </w:tc>
      </w:tr>
      <w:tr w:rsidR="00091A47" w:rsidRPr="0097572B" w14:paraId="548AE287" w14:textId="77777777" w:rsidTr="0063120D">
        <w:trPr>
          <w:trHeight w:val="422"/>
        </w:trPr>
        <w:tc>
          <w:tcPr>
            <w:tcW w:w="2651" w:type="dxa"/>
          </w:tcPr>
          <w:p w14:paraId="514CC3B3" w14:textId="77777777" w:rsidR="00091A47" w:rsidRPr="0097572B" w:rsidRDefault="00091A47" w:rsidP="00091A47">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 xml:space="preserve">Project </w:t>
            </w:r>
            <w:r>
              <w:rPr>
                <w:rFonts w:asciiTheme="majorHAnsi" w:hAnsiTheme="majorHAnsi" w:cstheme="majorHAnsi"/>
                <w:sz w:val="22"/>
                <w:szCs w:val="22"/>
              </w:rPr>
              <w:t>1</w:t>
            </w:r>
            <w:r w:rsidR="005F6013">
              <w:rPr>
                <w:rFonts w:asciiTheme="majorHAnsi" w:hAnsiTheme="majorHAnsi" w:cstheme="majorHAnsi"/>
                <w:sz w:val="22"/>
                <w:szCs w:val="22"/>
              </w:rPr>
              <w:t>3</w:t>
            </w:r>
          </w:p>
        </w:tc>
        <w:tc>
          <w:tcPr>
            <w:tcW w:w="2696" w:type="dxa"/>
          </w:tcPr>
          <w:p w14:paraId="08FC92B5"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ROI</w:t>
            </w:r>
          </w:p>
        </w:tc>
        <w:tc>
          <w:tcPr>
            <w:tcW w:w="2652" w:type="dxa"/>
          </w:tcPr>
          <w:p w14:paraId="5C94D3B6"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30.0</w:t>
            </w:r>
          </w:p>
        </w:tc>
      </w:tr>
      <w:tr w:rsidR="00091A47" w:rsidRPr="0097572B" w14:paraId="5405C761" w14:textId="77777777" w:rsidTr="0063120D">
        <w:trPr>
          <w:trHeight w:val="436"/>
        </w:trPr>
        <w:tc>
          <w:tcPr>
            <w:tcW w:w="2651" w:type="dxa"/>
            <w:shd w:val="clear" w:color="auto" w:fill="E7E6E6" w:themeFill="background2"/>
          </w:tcPr>
          <w:p w14:paraId="6F214715" w14:textId="77777777" w:rsidR="00091A47" w:rsidRPr="0097572B" w:rsidRDefault="00091A47" w:rsidP="00091A47">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Project 1</w:t>
            </w:r>
            <w:r w:rsidR="005F6013">
              <w:rPr>
                <w:rFonts w:asciiTheme="majorHAnsi" w:hAnsiTheme="majorHAnsi" w:cstheme="majorHAnsi"/>
                <w:sz w:val="22"/>
                <w:szCs w:val="22"/>
              </w:rPr>
              <w:t>4</w:t>
            </w:r>
          </w:p>
        </w:tc>
        <w:tc>
          <w:tcPr>
            <w:tcW w:w="2696" w:type="dxa"/>
            <w:shd w:val="clear" w:color="auto" w:fill="E7E6E6" w:themeFill="background2"/>
          </w:tcPr>
          <w:p w14:paraId="6AB0DC00"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ROI</w:t>
            </w:r>
          </w:p>
        </w:tc>
        <w:tc>
          <w:tcPr>
            <w:tcW w:w="2652" w:type="dxa"/>
            <w:shd w:val="clear" w:color="auto" w:fill="E7E6E6" w:themeFill="background2"/>
          </w:tcPr>
          <w:p w14:paraId="1DF4D115"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10.0</w:t>
            </w:r>
          </w:p>
        </w:tc>
      </w:tr>
      <w:tr w:rsidR="00091A47" w:rsidRPr="0097572B" w14:paraId="5553F4C1" w14:textId="77777777" w:rsidTr="0063120D">
        <w:trPr>
          <w:trHeight w:val="436"/>
        </w:trPr>
        <w:tc>
          <w:tcPr>
            <w:tcW w:w="2651" w:type="dxa"/>
          </w:tcPr>
          <w:p w14:paraId="7CBEA947" w14:textId="77777777" w:rsidR="00091A47" w:rsidRPr="0097572B" w:rsidRDefault="00091A47" w:rsidP="00091A47">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Project 1</w:t>
            </w:r>
            <w:r w:rsidR="005F6013">
              <w:rPr>
                <w:rFonts w:asciiTheme="majorHAnsi" w:hAnsiTheme="majorHAnsi" w:cstheme="majorHAnsi"/>
                <w:sz w:val="22"/>
                <w:szCs w:val="22"/>
              </w:rPr>
              <w:t>5</w:t>
            </w:r>
          </w:p>
        </w:tc>
        <w:tc>
          <w:tcPr>
            <w:tcW w:w="2696" w:type="dxa"/>
          </w:tcPr>
          <w:p w14:paraId="39710F37"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US</w:t>
            </w:r>
          </w:p>
        </w:tc>
        <w:tc>
          <w:tcPr>
            <w:tcW w:w="2652" w:type="dxa"/>
          </w:tcPr>
          <w:p w14:paraId="416185B9"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20.0</w:t>
            </w:r>
          </w:p>
        </w:tc>
      </w:tr>
      <w:tr w:rsidR="00091A47" w:rsidRPr="0097572B" w14:paraId="782DEBC7" w14:textId="77777777" w:rsidTr="00DF1DE6">
        <w:trPr>
          <w:trHeight w:val="422"/>
        </w:trPr>
        <w:tc>
          <w:tcPr>
            <w:tcW w:w="2651" w:type="dxa"/>
            <w:shd w:val="clear" w:color="auto" w:fill="E7E6E6" w:themeFill="background2"/>
          </w:tcPr>
          <w:p w14:paraId="10E17532" w14:textId="77777777" w:rsidR="00091A47" w:rsidRPr="0097572B" w:rsidRDefault="00091A47" w:rsidP="00091A47">
            <w:pPr>
              <w:pStyle w:val="SHSch1"/>
              <w:numPr>
                <w:ilvl w:val="0"/>
                <w:numId w:val="0"/>
              </w:numPr>
              <w:rPr>
                <w:rFonts w:asciiTheme="majorHAnsi" w:hAnsiTheme="majorHAnsi" w:cstheme="majorHAnsi"/>
                <w:sz w:val="22"/>
                <w:szCs w:val="22"/>
              </w:rPr>
            </w:pPr>
            <w:r w:rsidRPr="0097572B">
              <w:rPr>
                <w:rFonts w:asciiTheme="majorHAnsi" w:hAnsiTheme="majorHAnsi" w:cstheme="majorHAnsi"/>
                <w:sz w:val="22"/>
                <w:szCs w:val="22"/>
              </w:rPr>
              <w:t>Project 1</w:t>
            </w:r>
            <w:r w:rsidR="005F6013">
              <w:rPr>
                <w:rFonts w:asciiTheme="majorHAnsi" w:hAnsiTheme="majorHAnsi" w:cstheme="majorHAnsi"/>
                <w:sz w:val="22"/>
                <w:szCs w:val="22"/>
              </w:rPr>
              <w:t>6</w:t>
            </w:r>
          </w:p>
        </w:tc>
        <w:tc>
          <w:tcPr>
            <w:tcW w:w="2696" w:type="dxa"/>
            <w:shd w:val="clear" w:color="auto" w:fill="E7E6E6" w:themeFill="background2"/>
          </w:tcPr>
          <w:p w14:paraId="3459B3EA"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US</w:t>
            </w:r>
          </w:p>
        </w:tc>
        <w:tc>
          <w:tcPr>
            <w:tcW w:w="2652" w:type="dxa"/>
            <w:shd w:val="clear" w:color="auto" w:fill="E7E6E6" w:themeFill="background2"/>
          </w:tcPr>
          <w:p w14:paraId="7057ED0C"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100.0</w:t>
            </w:r>
          </w:p>
        </w:tc>
      </w:tr>
      <w:tr w:rsidR="00091A47" w:rsidRPr="0097572B" w14:paraId="4A2E8755" w14:textId="77777777" w:rsidTr="00DF1DE6">
        <w:trPr>
          <w:trHeight w:val="422"/>
        </w:trPr>
        <w:tc>
          <w:tcPr>
            <w:tcW w:w="2651" w:type="dxa"/>
            <w:shd w:val="clear" w:color="auto" w:fill="E7E6E6" w:themeFill="background2"/>
          </w:tcPr>
          <w:p w14:paraId="14BB2C67"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Project 1</w:t>
            </w:r>
            <w:r w:rsidR="005F6013">
              <w:rPr>
                <w:rFonts w:asciiTheme="majorHAnsi" w:hAnsiTheme="majorHAnsi" w:cstheme="majorHAnsi"/>
                <w:sz w:val="22"/>
                <w:szCs w:val="22"/>
              </w:rPr>
              <w:t>7</w:t>
            </w:r>
          </w:p>
        </w:tc>
        <w:tc>
          <w:tcPr>
            <w:tcW w:w="2696" w:type="dxa"/>
            <w:shd w:val="clear" w:color="auto" w:fill="E7E6E6" w:themeFill="background2"/>
          </w:tcPr>
          <w:p w14:paraId="6BA32FAD"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GE</w:t>
            </w:r>
          </w:p>
        </w:tc>
        <w:tc>
          <w:tcPr>
            <w:tcW w:w="2652" w:type="dxa"/>
            <w:shd w:val="clear" w:color="auto" w:fill="E7E6E6" w:themeFill="background2"/>
          </w:tcPr>
          <w:p w14:paraId="6E68EBE4" w14:textId="77777777" w:rsidR="00091A47" w:rsidRPr="0097572B" w:rsidRDefault="00091A47" w:rsidP="00091A47">
            <w:pPr>
              <w:pStyle w:val="SHSch1"/>
              <w:numPr>
                <w:ilvl w:val="0"/>
                <w:numId w:val="0"/>
              </w:numPr>
              <w:rPr>
                <w:rFonts w:asciiTheme="majorHAnsi" w:hAnsiTheme="majorHAnsi" w:cstheme="majorHAnsi"/>
                <w:sz w:val="22"/>
                <w:szCs w:val="22"/>
              </w:rPr>
            </w:pPr>
            <w:r>
              <w:rPr>
                <w:rFonts w:asciiTheme="majorHAnsi" w:hAnsiTheme="majorHAnsi" w:cstheme="majorHAnsi"/>
                <w:sz w:val="22"/>
                <w:szCs w:val="22"/>
              </w:rPr>
              <w:t>2</w:t>
            </w:r>
            <w:r w:rsidR="0042381E">
              <w:rPr>
                <w:rFonts w:asciiTheme="majorHAnsi" w:hAnsiTheme="majorHAnsi" w:cstheme="majorHAnsi"/>
                <w:sz w:val="22"/>
                <w:szCs w:val="22"/>
              </w:rPr>
              <w:t>2</w:t>
            </w:r>
            <w:r>
              <w:rPr>
                <w:rFonts w:asciiTheme="majorHAnsi" w:hAnsiTheme="majorHAnsi" w:cstheme="majorHAnsi"/>
                <w:sz w:val="22"/>
                <w:szCs w:val="22"/>
              </w:rPr>
              <w:t>.0</w:t>
            </w:r>
          </w:p>
        </w:tc>
      </w:tr>
      <w:tr w:rsidR="00091A47" w:rsidRPr="0097572B" w14:paraId="038FFDE5" w14:textId="77777777" w:rsidTr="0063120D">
        <w:trPr>
          <w:trHeight w:val="422"/>
        </w:trPr>
        <w:tc>
          <w:tcPr>
            <w:tcW w:w="2651" w:type="dxa"/>
            <w:shd w:val="clear" w:color="auto" w:fill="008CA9"/>
          </w:tcPr>
          <w:p w14:paraId="760AAB4E" w14:textId="77777777" w:rsidR="00091A47" w:rsidRPr="0097572B" w:rsidRDefault="00091A47" w:rsidP="00091A47">
            <w:pPr>
              <w:pStyle w:val="SHSch1"/>
              <w:numPr>
                <w:ilvl w:val="0"/>
                <w:numId w:val="0"/>
              </w:numPr>
              <w:rPr>
                <w:rFonts w:asciiTheme="majorHAnsi" w:hAnsiTheme="majorHAnsi" w:cstheme="majorHAnsi"/>
                <w:color w:val="FFFFFF" w:themeColor="background1"/>
                <w:sz w:val="22"/>
                <w:szCs w:val="22"/>
              </w:rPr>
            </w:pPr>
            <w:r w:rsidRPr="0097572B">
              <w:rPr>
                <w:rFonts w:asciiTheme="majorHAnsi" w:hAnsiTheme="majorHAnsi" w:cstheme="majorHAnsi"/>
                <w:color w:val="FFFFFF" w:themeColor="background1"/>
                <w:sz w:val="22"/>
                <w:szCs w:val="22"/>
              </w:rPr>
              <w:t>Total</w:t>
            </w:r>
          </w:p>
        </w:tc>
        <w:tc>
          <w:tcPr>
            <w:tcW w:w="2696" w:type="dxa"/>
            <w:shd w:val="clear" w:color="auto" w:fill="008CA9"/>
          </w:tcPr>
          <w:p w14:paraId="125AD0F7" w14:textId="77777777" w:rsidR="00091A47" w:rsidRPr="0097572B" w:rsidRDefault="00091A47" w:rsidP="00091A47">
            <w:pPr>
              <w:pStyle w:val="SHSch1"/>
              <w:numPr>
                <w:ilvl w:val="0"/>
                <w:numId w:val="0"/>
              </w:numPr>
              <w:rPr>
                <w:rFonts w:asciiTheme="majorHAnsi" w:hAnsiTheme="majorHAnsi" w:cstheme="majorHAnsi"/>
                <w:color w:val="FFFFFF" w:themeColor="background1"/>
                <w:sz w:val="22"/>
                <w:szCs w:val="22"/>
              </w:rPr>
            </w:pPr>
          </w:p>
        </w:tc>
        <w:tc>
          <w:tcPr>
            <w:tcW w:w="2652" w:type="dxa"/>
            <w:shd w:val="clear" w:color="auto" w:fill="008CA9"/>
          </w:tcPr>
          <w:p w14:paraId="410F507F" w14:textId="77777777" w:rsidR="00091A47" w:rsidRPr="0097572B" w:rsidRDefault="003F0580" w:rsidP="00091A47">
            <w:pPr>
              <w:pStyle w:val="SHSch1"/>
              <w:numPr>
                <w:ilvl w:val="0"/>
                <w:numId w:val="0"/>
              </w:numPr>
              <w:rPr>
                <w:rFonts w:asciiTheme="majorHAnsi" w:hAnsiTheme="majorHAnsi" w:cstheme="majorHAnsi"/>
                <w:color w:val="FFFFFF" w:themeColor="background1"/>
                <w:sz w:val="22"/>
                <w:szCs w:val="22"/>
              </w:rPr>
            </w:pPr>
            <w:r>
              <w:rPr>
                <w:rFonts w:asciiTheme="majorHAnsi" w:hAnsiTheme="majorHAnsi" w:cstheme="majorHAnsi"/>
                <w:color w:val="FFFFFF" w:themeColor="background1"/>
                <w:sz w:val="22"/>
                <w:szCs w:val="22"/>
              </w:rPr>
              <w:t>88</w:t>
            </w:r>
            <w:r w:rsidR="00A63BC5">
              <w:rPr>
                <w:rFonts w:asciiTheme="majorHAnsi" w:hAnsiTheme="majorHAnsi" w:cstheme="majorHAnsi"/>
                <w:color w:val="FFFFFF" w:themeColor="background1"/>
                <w:sz w:val="22"/>
                <w:szCs w:val="22"/>
              </w:rPr>
              <w:t>2</w:t>
            </w:r>
            <w:r>
              <w:rPr>
                <w:rFonts w:asciiTheme="majorHAnsi" w:hAnsiTheme="majorHAnsi" w:cstheme="majorHAnsi"/>
                <w:color w:val="FFFFFF" w:themeColor="background1"/>
                <w:sz w:val="22"/>
                <w:szCs w:val="22"/>
              </w:rPr>
              <w:t xml:space="preserve"> MW</w:t>
            </w:r>
          </w:p>
        </w:tc>
      </w:tr>
    </w:tbl>
    <w:p w14:paraId="460BE0EE" w14:textId="77777777" w:rsidR="003C1F11" w:rsidRDefault="003C1F11">
      <w:pPr>
        <w:spacing w:before="0" w:after="0"/>
        <w:rPr>
          <w:rFonts w:asciiTheme="majorHAnsi" w:hAnsiTheme="majorHAnsi" w:cstheme="majorHAnsi"/>
          <w:color w:val="00A994"/>
          <w:sz w:val="48"/>
          <w:szCs w:val="48"/>
        </w:rPr>
      </w:pPr>
    </w:p>
    <w:p w14:paraId="50C0E0C7" w14:textId="77777777" w:rsidR="00CD1BBC" w:rsidRDefault="00CD1BBC">
      <w:pPr>
        <w:spacing w:before="0" w:after="0"/>
        <w:rPr>
          <w:rFonts w:asciiTheme="majorHAnsi" w:hAnsiTheme="majorHAnsi" w:cstheme="majorHAnsi"/>
          <w:color w:val="00A994"/>
          <w:sz w:val="48"/>
          <w:szCs w:val="48"/>
        </w:rPr>
      </w:pPr>
    </w:p>
    <w:p w14:paraId="127C15BA" w14:textId="77777777" w:rsidR="00CD1BBC" w:rsidRDefault="00CD1BBC">
      <w:pPr>
        <w:spacing w:before="0" w:after="0"/>
        <w:rPr>
          <w:rFonts w:asciiTheme="majorHAnsi" w:hAnsiTheme="majorHAnsi" w:cstheme="majorHAnsi"/>
          <w:color w:val="00A994"/>
          <w:sz w:val="48"/>
          <w:szCs w:val="48"/>
        </w:rPr>
      </w:pPr>
    </w:p>
    <w:p w14:paraId="3D5A3578" w14:textId="77777777" w:rsidR="00DF53B3" w:rsidRDefault="00DF53B3">
      <w:pPr>
        <w:spacing w:before="0" w:after="0"/>
        <w:rPr>
          <w:rFonts w:asciiTheme="majorHAnsi" w:hAnsiTheme="majorHAnsi" w:cstheme="majorHAnsi"/>
          <w:color w:val="00A994"/>
          <w:sz w:val="48"/>
          <w:szCs w:val="48"/>
        </w:rPr>
      </w:pPr>
      <w:r>
        <w:rPr>
          <w:rFonts w:asciiTheme="majorHAnsi" w:hAnsiTheme="majorHAnsi" w:cstheme="majorHAnsi"/>
          <w:color w:val="00A994"/>
          <w:sz w:val="48"/>
          <w:szCs w:val="48"/>
        </w:rPr>
        <w:br w:type="page"/>
      </w:r>
    </w:p>
    <w:p w14:paraId="48C21F93" w14:textId="77777777" w:rsidR="00CD1BBC" w:rsidRPr="0097572B" w:rsidRDefault="00CD1BBC">
      <w:pPr>
        <w:spacing w:before="0" w:after="0"/>
        <w:rPr>
          <w:rFonts w:asciiTheme="majorHAnsi" w:hAnsiTheme="majorHAnsi" w:cstheme="majorHAnsi"/>
          <w:color w:val="00A994"/>
          <w:sz w:val="48"/>
          <w:szCs w:val="48"/>
        </w:rPr>
      </w:pPr>
    </w:p>
    <w:p w14:paraId="5A422238" w14:textId="77777777" w:rsidR="00E11D8C" w:rsidRPr="0097572B" w:rsidRDefault="00E11D8C" w:rsidP="00173B95">
      <w:pPr>
        <w:pStyle w:val="Heading1"/>
        <w:rPr>
          <w:rFonts w:asciiTheme="majorHAnsi" w:hAnsiTheme="majorHAnsi" w:cstheme="majorHAnsi"/>
        </w:rPr>
      </w:pPr>
      <w:r w:rsidRPr="0097572B">
        <w:rPr>
          <w:rFonts w:asciiTheme="majorHAnsi" w:hAnsiTheme="majorHAnsi" w:cstheme="majorHAnsi"/>
        </w:rPr>
        <w:t>INVESTMENT MANAGER’S REPORT</w:t>
      </w:r>
    </w:p>
    <w:p w14:paraId="362793B0" w14:textId="77777777" w:rsidR="00954115" w:rsidRDefault="00954115" w:rsidP="00954115">
      <w:pPr>
        <w:pStyle w:val="NoSpacing"/>
      </w:pPr>
    </w:p>
    <w:p w14:paraId="27599C82" w14:textId="77777777" w:rsidR="00E11D8C" w:rsidRPr="0097572B" w:rsidRDefault="00E11D8C" w:rsidP="006528C2">
      <w:pPr>
        <w:pStyle w:val="Heading3"/>
      </w:pPr>
      <w:r w:rsidRPr="0097572B">
        <w:t>Portfolio Overview</w:t>
      </w:r>
    </w:p>
    <w:p w14:paraId="33D5EB56" w14:textId="77777777" w:rsidR="00E11D8C" w:rsidRPr="0097572B" w:rsidRDefault="00E11D8C" w:rsidP="00113F35">
      <w:pPr>
        <w:rPr>
          <w:rFonts w:asciiTheme="majorHAnsi" w:hAnsiTheme="majorHAnsi" w:cstheme="majorHAnsi"/>
          <w:lang w:val="en"/>
        </w:rPr>
      </w:pPr>
      <w:r w:rsidRPr="0097572B">
        <w:rPr>
          <w:rFonts w:asciiTheme="majorHAnsi" w:hAnsiTheme="majorHAnsi" w:cstheme="majorHAnsi"/>
          <w:lang w:val="en"/>
        </w:rPr>
        <w:t>The Company has an interest in twenty-three assets held within</w:t>
      </w:r>
      <w:r w:rsidR="00C532CD">
        <w:rPr>
          <w:rFonts w:asciiTheme="majorHAnsi" w:hAnsiTheme="majorHAnsi" w:cstheme="majorHAnsi"/>
          <w:lang w:val="en"/>
        </w:rPr>
        <w:t xml:space="preserve"> </w:t>
      </w:r>
      <w:r w:rsidRPr="0097572B">
        <w:rPr>
          <w:rFonts w:asciiTheme="majorHAnsi" w:hAnsiTheme="majorHAnsi" w:cstheme="majorHAnsi"/>
          <w:lang w:val="en"/>
        </w:rPr>
        <w:t>1</w:t>
      </w:r>
      <w:r w:rsidR="00235CE9">
        <w:rPr>
          <w:rFonts w:asciiTheme="majorHAnsi" w:hAnsiTheme="majorHAnsi" w:cstheme="majorHAnsi"/>
          <w:lang w:val="en"/>
        </w:rPr>
        <w:t>4</w:t>
      </w:r>
      <w:r w:rsidRPr="0097572B">
        <w:rPr>
          <w:rFonts w:asciiTheme="majorHAnsi" w:hAnsiTheme="majorHAnsi" w:cstheme="majorHAnsi"/>
          <w:lang w:val="en"/>
        </w:rPr>
        <w:t xml:space="preserve"> portfolio companies.</w:t>
      </w:r>
      <w:r w:rsidR="00DC601E">
        <w:rPr>
          <w:rStyle w:val="FootnoteReference"/>
          <w:rFonts w:asciiTheme="majorHAnsi" w:hAnsiTheme="majorHAnsi" w:cstheme="majorHAnsi"/>
          <w:lang w:val="en"/>
        </w:rPr>
        <w:footnoteReference w:id="24"/>
      </w:r>
      <w:r w:rsidRPr="0097572B">
        <w:rPr>
          <w:rFonts w:asciiTheme="majorHAnsi" w:hAnsiTheme="majorHAnsi" w:cstheme="majorHAnsi"/>
          <w:lang w:val="en"/>
        </w:rPr>
        <w:t xml:space="preserve"> </w:t>
      </w:r>
    </w:p>
    <w:p w14:paraId="3C8FFBEE" w14:textId="77777777" w:rsidR="00E11D8C" w:rsidRPr="0097572B" w:rsidRDefault="00E11D8C" w:rsidP="00E11D8C">
      <w:pPr>
        <w:rPr>
          <w:rFonts w:asciiTheme="majorHAnsi" w:hAnsiTheme="majorHAnsi" w:cstheme="majorHAnsi"/>
        </w:rPr>
      </w:pPr>
    </w:p>
    <w:p w14:paraId="7AC0AE20" w14:textId="77777777" w:rsidR="00E11D8C" w:rsidRPr="0097572B" w:rsidRDefault="00E11D8C" w:rsidP="006528C2">
      <w:pPr>
        <w:pStyle w:val="Heading3"/>
      </w:pPr>
      <w:r w:rsidRPr="0097572B">
        <w:t xml:space="preserve">Summary of Recent Portfolio </w:t>
      </w:r>
      <w:r w:rsidR="00B420B4">
        <w:t>Development</w:t>
      </w:r>
      <w:r w:rsidR="00B420B4" w:rsidRPr="0097572B">
        <w:t>s</w:t>
      </w:r>
    </w:p>
    <w:p w14:paraId="4CE50B91" w14:textId="77777777" w:rsidR="003D30E3" w:rsidRDefault="003D30E3" w:rsidP="003D30E3">
      <w:pPr>
        <w:rPr>
          <w:rFonts w:asciiTheme="majorHAnsi" w:hAnsiTheme="majorHAnsi" w:cstheme="majorHAnsi"/>
          <w:lang w:val="en"/>
        </w:rPr>
      </w:pPr>
      <w:r>
        <w:rPr>
          <w:rFonts w:asciiTheme="majorHAnsi" w:hAnsiTheme="majorHAnsi" w:cstheme="majorHAnsi"/>
          <w:lang w:val="en"/>
        </w:rPr>
        <w:t xml:space="preserve">In </w:t>
      </w:r>
      <w:r w:rsidRPr="004F2C72">
        <w:rPr>
          <w:rFonts w:asciiTheme="majorHAnsi" w:hAnsiTheme="majorHAnsi" w:cstheme="majorHAnsi"/>
          <w:lang w:val="en"/>
        </w:rPr>
        <w:t>the fiscal year 202</w:t>
      </w:r>
      <w:r>
        <w:rPr>
          <w:rFonts w:asciiTheme="majorHAnsi" w:hAnsiTheme="majorHAnsi" w:cstheme="majorHAnsi"/>
          <w:lang w:val="en"/>
        </w:rPr>
        <w:t>1,</w:t>
      </w:r>
      <w:r w:rsidRPr="004F2C72">
        <w:rPr>
          <w:rFonts w:asciiTheme="majorHAnsi" w:hAnsiTheme="majorHAnsi" w:cstheme="majorHAnsi"/>
          <w:lang w:val="en"/>
        </w:rPr>
        <w:t xml:space="preserve"> the </w:t>
      </w:r>
      <w:r>
        <w:rPr>
          <w:rFonts w:asciiTheme="majorHAnsi" w:hAnsiTheme="majorHAnsi" w:cstheme="majorHAnsi"/>
          <w:lang w:val="en"/>
        </w:rPr>
        <w:t>Company</w:t>
      </w:r>
      <w:r w:rsidRPr="004F2C72">
        <w:rPr>
          <w:rFonts w:asciiTheme="majorHAnsi" w:hAnsiTheme="majorHAnsi" w:cstheme="majorHAnsi"/>
          <w:lang w:val="en"/>
        </w:rPr>
        <w:t xml:space="preserve"> </w:t>
      </w:r>
      <w:r>
        <w:rPr>
          <w:rFonts w:asciiTheme="majorHAnsi" w:hAnsiTheme="majorHAnsi" w:cstheme="majorHAnsi"/>
          <w:lang w:val="en"/>
        </w:rPr>
        <w:t>increased its operational portfolio seven</w:t>
      </w:r>
      <w:r w:rsidR="00CF58D9">
        <w:rPr>
          <w:rFonts w:asciiTheme="majorHAnsi" w:hAnsiTheme="majorHAnsi" w:cstheme="majorHAnsi"/>
          <w:lang w:val="en"/>
        </w:rPr>
        <w:t>-</w:t>
      </w:r>
      <w:r>
        <w:rPr>
          <w:rFonts w:asciiTheme="majorHAnsi" w:hAnsiTheme="majorHAnsi" w:cstheme="majorHAnsi"/>
          <w:lang w:val="en"/>
        </w:rPr>
        <w:t xml:space="preserve">fold, and now has </w:t>
      </w:r>
      <w:r w:rsidRPr="004F2C72">
        <w:rPr>
          <w:rFonts w:asciiTheme="majorHAnsi" w:hAnsiTheme="majorHAnsi" w:cstheme="majorHAnsi"/>
          <w:lang w:val="en"/>
        </w:rPr>
        <w:t>210</w:t>
      </w:r>
      <w:r>
        <w:rPr>
          <w:rFonts w:asciiTheme="majorHAnsi" w:hAnsiTheme="majorHAnsi" w:cstheme="majorHAnsi"/>
          <w:lang w:val="en"/>
        </w:rPr>
        <w:t xml:space="preserve"> </w:t>
      </w:r>
      <w:r w:rsidRPr="004F2C72">
        <w:rPr>
          <w:rFonts w:asciiTheme="majorHAnsi" w:hAnsiTheme="majorHAnsi" w:cstheme="majorHAnsi"/>
          <w:lang w:val="en"/>
        </w:rPr>
        <w:t>M</w:t>
      </w:r>
      <w:r>
        <w:rPr>
          <w:rFonts w:asciiTheme="majorHAnsi" w:hAnsiTheme="majorHAnsi" w:cstheme="majorHAnsi"/>
          <w:lang w:val="en"/>
        </w:rPr>
        <w:t>W generating revenue</w:t>
      </w:r>
      <w:r w:rsidRPr="004F2C72">
        <w:rPr>
          <w:rFonts w:asciiTheme="majorHAnsi" w:hAnsiTheme="majorHAnsi" w:cstheme="majorHAnsi"/>
          <w:lang w:val="en"/>
        </w:rPr>
        <w:t xml:space="preserve"> (</w:t>
      </w:r>
      <w:r>
        <w:rPr>
          <w:rFonts w:asciiTheme="majorHAnsi" w:hAnsiTheme="majorHAnsi" w:cstheme="majorHAnsi"/>
          <w:lang w:val="en"/>
        </w:rPr>
        <w:t xml:space="preserve">constituting </w:t>
      </w:r>
      <w:r w:rsidRPr="004F2C72">
        <w:rPr>
          <w:rFonts w:asciiTheme="majorHAnsi" w:hAnsiTheme="majorHAnsi" w:cstheme="majorHAnsi"/>
          <w:lang w:val="en"/>
        </w:rPr>
        <w:t>48%</w:t>
      </w:r>
      <w:r>
        <w:rPr>
          <w:rFonts w:asciiTheme="majorHAnsi" w:hAnsiTheme="majorHAnsi" w:cstheme="majorHAnsi"/>
          <w:lang w:val="en"/>
        </w:rPr>
        <w:t xml:space="preserve"> of total portfolio MW as of 31 March 2021</w:t>
      </w:r>
      <w:r w:rsidRPr="004F2C72">
        <w:rPr>
          <w:rFonts w:asciiTheme="majorHAnsi" w:hAnsiTheme="majorHAnsi" w:cstheme="majorHAnsi"/>
          <w:lang w:val="en"/>
        </w:rPr>
        <w:t>)</w:t>
      </w:r>
      <w:r>
        <w:rPr>
          <w:rFonts w:asciiTheme="majorHAnsi" w:hAnsiTheme="majorHAnsi" w:cstheme="majorHAnsi"/>
          <w:lang w:val="en"/>
        </w:rPr>
        <w:t xml:space="preserve">.      </w:t>
      </w:r>
    </w:p>
    <w:p w14:paraId="09F9A2F4" w14:textId="77777777" w:rsidR="00D078ED" w:rsidRPr="0097572B" w:rsidRDefault="00D078ED" w:rsidP="00D078ED">
      <w:pPr>
        <w:jc w:val="both"/>
        <w:rPr>
          <w:rFonts w:asciiTheme="majorHAnsi" w:hAnsiTheme="majorHAnsi" w:cstheme="majorHAnsi"/>
          <w:lang w:val="en"/>
        </w:rPr>
      </w:pPr>
      <w:r>
        <w:rPr>
          <w:rFonts w:asciiTheme="majorHAnsi" w:hAnsiTheme="majorHAnsi" w:cstheme="majorHAnsi"/>
          <w:lang w:val="en"/>
        </w:rPr>
        <w:t>The acquisition of Anesco’s operational portfolio</w:t>
      </w:r>
      <w:r w:rsidR="00DF24BF">
        <w:rPr>
          <w:rFonts w:asciiTheme="majorHAnsi" w:hAnsiTheme="majorHAnsi" w:cstheme="majorHAnsi"/>
          <w:lang w:val="en"/>
        </w:rPr>
        <w:t xml:space="preserve"> of</w:t>
      </w:r>
      <w:r>
        <w:rPr>
          <w:rFonts w:asciiTheme="majorHAnsi" w:hAnsiTheme="majorHAnsi" w:cstheme="majorHAnsi"/>
          <w:lang w:val="en"/>
        </w:rPr>
        <w:t xml:space="preserve"> </w:t>
      </w:r>
      <w:r w:rsidR="00DF24BF">
        <w:rPr>
          <w:rFonts w:asciiTheme="majorHAnsi" w:hAnsiTheme="majorHAnsi" w:cstheme="majorHAnsi"/>
          <w:lang w:val="en"/>
        </w:rPr>
        <w:t xml:space="preserve">5 companies </w:t>
      </w:r>
      <w:r w:rsidR="00295779">
        <w:rPr>
          <w:rFonts w:asciiTheme="majorHAnsi" w:hAnsiTheme="majorHAnsi" w:cstheme="majorHAnsi"/>
          <w:lang w:val="en"/>
        </w:rPr>
        <w:t xml:space="preserve">comprising </w:t>
      </w:r>
      <w:r w:rsidR="00DF24BF">
        <w:rPr>
          <w:rFonts w:asciiTheme="majorHAnsi" w:hAnsiTheme="majorHAnsi" w:cstheme="majorHAnsi"/>
          <w:lang w:val="en"/>
        </w:rPr>
        <w:t>14 sites</w:t>
      </w:r>
      <w:r w:rsidR="00DF24BF" w:rsidRPr="0097572B">
        <w:rPr>
          <w:rFonts w:asciiTheme="majorHAnsi" w:hAnsiTheme="majorHAnsi" w:cstheme="majorHAnsi"/>
          <w:lang w:val="en"/>
        </w:rPr>
        <w:t xml:space="preserve"> </w:t>
      </w:r>
      <w:r>
        <w:rPr>
          <w:rFonts w:asciiTheme="majorHAnsi" w:hAnsiTheme="majorHAnsi" w:cstheme="majorHAnsi"/>
          <w:lang w:val="en"/>
        </w:rPr>
        <w:t>in</w:t>
      </w:r>
      <w:r w:rsidRPr="0097572B">
        <w:rPr>
          <w:rFonts w:asciiTheme="majorHAnsi" w:hAnsiTheme="majorHAnsi" w:cstheme="majorHAnsi"/>
          <w:lang w:val="en"/>
        </w:rPr>
        <w:t xml:space="preserve"> October 2020</w:t>
      </w:r>
      <w:r>
        <w:rPr>
          <w:rFonts w:asciiTheme="majorHAnsi" w:hAnsiTheme="majorHAnsi" w:cstheme="majorHAnsi"/>
          <w:lang w:val="en"/>
        </w:rPr>
        <w:t xml:space="preserve"> </w:t>
      </w:r>
      <w:r w:rsidRPr="0097572B">
        <w:rPr>
          <w:rFonts w:asciiTheme="majorHAnsi" w:hAnsiTheme="majorHAnsi" w:cstheme="majorHAnsi"/>
          <w:lang w:val="en"/>
        </w:rPr>
        <w:t xml:space="preserve">increased the Company’s </w:t>
      </w:r>
      <w:r w:rsidR="00CF58D9">
        <w:rPr>
          <w:rFonts w:asciiTheme="majorHAnsi" w:hAnsiTheme="majorHAnsi" w:cstheme="majorHAnsi"/>
          <w:lang w:val="en"/>
        </w:rPr>
        <w:t xml:space="preserve">British </w:t>
      </w:r>
      <w:r w:rsidRPr="0097572B">
        <w:rPr>
          <w:rFonts w:asciiTheme="majorHAnsi" w:hAnsiTheme="majorHAnsi" w:cstheme="majorHAnsi"/>
          <w:lang w:val="en"/>
        </w:rPr>
        <w:t xml:space="preserve">operational portfolio </w:t>
      </w:r>
      <w:r>
        <w:rPr>
          <w:rFonts w:asciiTheme="majorHAnsi" w:hAnsiTheme="majorHAnsi" w:cstheme="majorHAnsi"/>
          <w:lang w:val="en"/>
        </w:rPr>
        <w:t xml:space="preserve">by 81 </w:t>
      </w:r>
      <w:r w:rsidRPr="0097572B">
        <w:rPr>
          <w:rFonts w:asciiTheme="majorHAnsi" w:hAnsiTheme="majorHAnsi" w:cstheme="majorHAnsi"/>
          <w:lang w:val="en"/>
        </w:rPr>
        <w:t>MW</w:t>
      </w:r>
      <w:r>
        <w:rPr>
          <w:rFonts w:asciiTheme="majorHAnsi" w:hAnsiTheme="majorHAnsi" w:cstheme="majorHAnsi"/>
          <w:lang w:val="en"/>
        </w:rPr>
        <w:t xml:space="preserve">,  </w:t>
      </w:r>
      <w:r w:rsidRPr="0097572B">
        <w:rPr>
          <w:rFonts w:asciiTheme="majorHAnsi" w:hAnsiTheme="majorHAnsi" w:cstheme="majorHAnsi"/>
          <w:lang w:val="en"/>
        </w:rPr>
        <w:t>generating cashflow</w:t>
      </w:r>
      <w:r>
        <w:rPr>
          <w:rFonts w:asciiTheme="majorHAnsi" w:hAnsiTheme="majorHAnsi" w:cstheme="majorHAnsi"/>
          <w:lang w:val="en"/>
        </w:rPr>
        <w:t xml:space="preserve"> immediately upon acquisition</w:t>
      </w:r>
      <w:r w:rsidRPr="0097572B">
        <w:rPr>
          <w:rFonts w:asciiTheme="majorHAnsi" w:hAnsiTheme="majorHAnsi" w:cstheme="majorHAnsi"/>
          <w:lang w:val="en"/>
        </w:rPr>
        <w:t xml:space="preserve">. </w:t>
      </w:r>
    </w:p>
    <w:p w14:paraId="48ED25FC" w14:textId="77777777" w:rsidR="00D078ED" w:rsidRDefault="00D078ED" w:rsidP="00D078ED">
      <w:pPr>
        <w:jc w:val="both"/>
        <w:rPr>
          <w:rFonts w:asciiTheme="majorHAnsi" w:hAnsiTheme="majorHAnsi" w:cstheme="majorHAnsi"/>
          <w:lang w:val="en"/>
        </w:rPr>
      </w:pPr>
      <w:r w:rsidRPr="004F2C72">
        <w:rPr>
          <w:rFonts w:asciiTheme="majorHAnsi" w:hAnsiTheme="majorHAnsi" w:cstheme="majorHAnsi"/>
        </w:rPr>
        <w:t>Despite</w:t>
      </w:r>
      <w:r>
        <w:rPr>
          <w:rFonts w:asciiTheme="majorHAnsi" w:hAnsiTheme="majorHAnsi" w:cstheme="majorHAnsi"/>
        </w:rPr>
        <w:t xml:space="preserve"> construction </w:t>
      </w:r>
      <w:r w:rsidR="00F7055E">
        <w:rPr>
          <w:rFonts w:asciiTheme="majorHAnsi" w:hAnsiTheme="majorHAnsi" w:cstheme="majorHAnsi"/>
        </w:rPr>
        <w:t xml:space="preserve">during </w:t>
      </w:r>
      <w:r>
        <w:rPr>
          <w:rFonts w:asciiTheme="majorHAnsi" w:hAnsiTheme="majorHAnsi" w:cstheme="majorHAnsi"/>
        </w:rPr>
        <w:t xml:space="preserve">the peak of the Covid-19 pandemic, the </w:t>
      </w:r>
      <w:r w:rsidRPr="00743C0B">
        <w:rPr>
          <w:rFonts w:asciiTheme="majorHAnsi" w:hAnsiTheme="majorHAnsi" w:cstheme="majorHAnsi"/>
          <w:lang w:val="en"/>
        </w:rPr>
        <w:t>Company’s assets in Northern Ireland, Mullavilly and Drumkee</w:t>
      </w:r>
      <w:r w:rsidR="005F766B">
        <w:rPr>
          <w:rFonts w:asciiTheme="majorHAnsi" w:hAnsiTheme="majorHAnsi" w:cstheme="majorHAnsi"/>
          <w:lang w:val="en"/>
        </w:rPr>
        <w:t>,</w:t>
      </w:r>
      <w:r>
        <w:rPr>
          <w:rFonts w:asciiTheme="majorHAnsi" w:hAnsiTheme="majorHAnsi" w:cstheme="majorHAnsi"/>
          <w:lang w:val="en"/>
        </w:rPr>
        <w:t xml:space="preserve"> </w:t>
      </w:r>
      <w:r>
        <w:rPr>
          <w:rFonts w:asciiTheme="majorHAnsi" w:hAnsiTheme="majorHAnsi" w:cstheme="majorHAnsi"/>
        </w:rPr>
        <w:t xml:space="preserve">were commissioned in March 2021 generating revenues in the </w:t>
      </w:r>
      <w:r w:rsidR="00CF58D9">
        <w:rPr>
          <w:rFonts w:asciiTheme="majorHAnsi" w:hAnsiTheme="majorHAnsi" w:cstheme="majorHAnsi"/>
        </w:rPr>
        <w:t xml:space="preserve">Irish </w:t>
      </w:r>
      <w:r>
        <w:rPr>
          <w:rFonts w:asciiTheme="majorHAnsi" w:hAnsiTheme="majorHAnsi" w:cstheme="majorHAnsi"/>
        </w:rPr>
        <w:t>DS3 services market.</w:t>
      </w:r>
    </w:p>
    <w:p w14:paraId="4CD708FE" w14:textId="77777777" w:rsidR="003D30E3" w:rsidRDefault="003D30E3" w:rsidP="003D30E3">
      <w:pPr>
        <w:rPr>
          <w:rFonts w:asciiTheme="majorHAnsi" w:hAnsiTheme="majorHAnsi" w:cstheme="majorHAnsi"/>
          <w:lang w:val="en"/>
        </w:rPr>
      </w:pPr>
      <w:r w:rsidRPr="0097572B">
        <w:rPr>
          <w:rFonts w:asciiTheme="majorHAnsi" w:hAnsiTheme="majorHAnsi" w:cstheme="majorHAnsi"/>
          <w:lang w:val="en"/>
        </w:rPr>
        <w:t>Th</w:t>
      </w:r>
      <w:r>
        <w:rPr>
          <w:rFonts w:asciiTheme="majorHAnsi" w:hAnsiTheme="majorHAnsi" w:cstheme="majorHAnsi"/>
          <w:lang w:val="en"/>
        </w:rPr>
        <w:t>e acquisition of Ferrymuir</w:t>
      </w:r>
      <w:r w:rsidRPr="0097572B">
        <w:rPr>
          <w:rFonts w:asciiTheme="majorHAnsi" w:hAnsiTheme="majorHAnsi" w:cstheme="majorHAnsi"/>
          <w:lang w:val="en"/>
        </w:rPr>
        <w:t xml:space="preserve"> </w:t>
      </w:r>
      <w:r>
        <w:rPr>
          <w:rFonts w:asciiTheme="majorHAnsi" w:hAnsiTheme="majorHAnsi" w:cstheme="majorHAnsi"/>
          <w:lang w:val="en"/>
        </w:rPr>
        <w:t xml:space="preserve">in June 2020 </w:t>
      </w:r>
      <w:r w:rsidRPr="0097572B">
        <w:rPr>
          <w:rFonts w:asciiTheme="majorHAnsi" w:hAnsiTheme="majorHAnsi" w:cstheme="majorHAnsi"/>
          <w:lang w:val="en"/>
        </w:rPr>
        <w:t>represent</w:t>
      </w:r>
      <w:r>
        <w:rPr>
          <w:rFonts w:asciiTheme="majorHAnsi" w:hAnsiTheme="majorHAnsi" w:cstheme="majorHAnsi"/>
          <w:lang w:val="en"/>
        </w:rPr>
        <w:t>s</w:t>
      </w:r>
      <w:r w:rsidRPr="0097572B">
        <w:rPr>
          <w:rFonts w:asciiTheme="majorHAnsi" w:hAnsiTheme="majorHAnsi" w:cstheme="majorHAnsi"/>
          <w:lang w:val="en"/>
        </w:rPr>
        <w:t xml:space="preserve"> the Company’s first activity in Scotland</w:t>
      </w:r>
      <w:r w:rsidR="0036728B">
        <w:rPr>
          <w:rFonts w:asciiTheme="majorHAnsi" w:hAnsiTheme="majorHAnsi" w:cstheme="majorHAnsi"/>
          <w:lang w:val="en"/>
        </w:rPr>
        <w:t>,</w:t>
      </w:r>
      <w:r w:rsidR="0020177D">
        <w:rPr>
          <w:rFonts w:asciiTheme="majorHAnsi" w:hAnsiTheme="majorHAnsi" w:cstheme="majorHAnsi"/>
          <w:lang w:val="en"/>
        </w:rPr>
        <w:t xml:space="preserve"> with construction </w:t>
      </w:r>
      <w:r w:rsidRPr="0097572B">
        <w:rPr>
          <w:rFonts w:asciiTheme="majorHAnsi" w:hAnsiTheme="majorHAnsi" w:cstheme="majorHAnsi"/>
          <w:lang w:val="en"/>
        </w:rPr>
        <w:t xml:space="preserve">expected to </w:t>
      </w:r>
      <w:r w:rsidR="0020177D">
        <w:rPr>
          <w:rFonts w:asciiTheme="majorHAnsi" w:hAnsiTheme="majorHAnsi" w:cstheme="majorHAnsi"/>
          <w:lang w:val="en"/>
        </w:rPr>
        <w:t>commence in the last quarter of</w:t>
      </w:r>
      <w:r w:rsidRPr="0097572B">
        <w:rPr>
          <w:rFonts w:asciiTheme="majorHAnsi" w:hAnsiTheme="majorHAnsi" w:cstheme="majorHAnsi"/>
          <w:lang w:val="en"/>
        </w:rPr>
        <w:t xml:space="preserve"> 2021. </w:t>
      </w:r>
    </w:p>
    <w:p w14:paraId="7080C6F2" w14:textId="77777777" w:rsidR="003D30E3" w:rsidRDefault="003D30E3" w:rsidP="003D30E3">
      <w:pPr>
        <w:jc w:val="both"/>
        <w:rPr>
          <w:rFonts w:asciiTheme="majorHAnsi" w:hAnsiTheme="majorHAnsi" w:cstheme="majorHAnsi"/>
          <w:lang w:val="en"/>
        </w:rPr>
      </w:pPr>
      <w:r>
        <w:rPr>
          <w:rFonts w:asciiTheme="majorHAnsi" w:hAnsiTheme="majorHAnsi" w:cstheme="majorHAnsi"/>
          <w:lang w:val="en"/>
        </w:rPr>
        <w:t>Porterstown, one of the Company’s assets</w:t>
      </w:r>
      <w:r w:rsidRPr="0097572B">
        <w:rPr>
          <w:rFonts w:asciiTheme="majorHAnsi" w:hAnsiTheme="majorHAnsi" w:cstheme="majorHAnsi"/>
          <w:lang w:val="en"/>
        </w:rPr>
        <w:t xml:space="preserve"> in the Republic of Ireland</w:t>
      </w:r>
      <w:r>
        <w:rPr>
          <w:rFonts w:asciiTheme="majorHAnsi" w:hAnsiTheme="majorHAnsi" w:cstheme="majorHAnsi"/>
          <w:lang w:val="en"/>
        </w:rPr>
        <w:t>,</w:t>
      </w:r>
      <w:r w:rsidRPr="0097572B">
        <w:rPr>
          <w:rFonts w:asciiTheme="majorHAnsi" w:hAnsiTheme="majorHAnsi" w:cstheme="majorHAnsi"/>
          <w:lang w:val="en"/>
        </w:rPr>
        <w:t xml:space="preserve"> </w:t>
      </w:r>
      <w:r>
        <w:rPr>
          <w:rFonts w:asciiTheme="majorHAnsi" w:hAnsiTheme="majorHAnsi" w:cstheme="majorHAnsi"/>
          <w:lang w:val="en"/>
        </w:rPr>
        <w:t xml:space="preserve">was one of </w:t>
      </w:r>
      <w:r w:rsidR="0036728B">
        <w:rPr>
          <w:rFonts w:asciiTheme="majorHAnsi" w:hAnsiTheme="majorHAnsi" w:cstheme="majorHAnsi"/>
          <w:lang w:val="en"/>
        </w:rPr>
        <w:t xml:space="preserve">just </w:t>
      </w:r>
      <w:r>
        <w:rPr>
          <w:rFonts w:asciiTheme="majorHAnsi" w:hAnsiTheme="majorHAnsi" w:cstheme="majorHAnsi"/>
          <w:lang w:val="en"/>
        </w:rPr>
        <w:t xml:space="preserve">a few storage assets </w:t>
      </w:r>
      <w:r w:rsidR="00C42081">
        <w:rPr>
          <w:rFonts w:asciiTheme="majorHAnsi" w:hAnsiTheme="majorHAnsi" w:cstheme="majorHAnsi"/>
          <w:lang w:val="en"/>
        </w:rPr>
        <w:t xml:space="preserve">to be </w:t>
      </w:r>
      <w:r w:rsidRPr="0097572B">
        <w:rPr>
          <w:rFonts w:asciiTheme="majorHAnsi" w:hAnsiTheme="majorHAnsi" w:cstheme="majorHAnsi"/>
          <w:lang w:val="en"/>
        </w:rPr>
        <w:t xml:space="preserve">offered the opportunity to </w:t>
      </w:r>
      <w:r>
        <w:rPr>
          <w:rFonts w:asciiTheme="majorHAnsi" w:hAnsiTheme="majorHAnsi" w:cstheme="majorHAnsi"/>
          <w:lang w:val="en"/>
        </w:rPr>
        <w:t>expand its operational capacity from 30 MW to</w:t>
      </w:r>
      <w:r w:rsidRPr="0097572B">
        <w:rPr>
          <w:rFonts w:asciiTheme="majorHAnsi" w:hAnsiTheme="majorHAnsi" w:cstheme="majorHAnsi"/>
          <w:lang w:val="en"/>
        </w:rPr>
        <w:t xml:space="preserve"> </w:t>
      </w:r>
      <w:r>
        <w:rPr>
          <w:rFonts w:asciiTheme="majorHAnsi" w:hAnsiTheme="majorHAnsi" w:cstheme="majorHAnsi"/>
          <w:lang w:val="en"/>
        </w:rPr>
        <w:t>9</w:t>
      </w:r>
      <w:r w:rsidRPr="0097572B">
        <w:rPr>
          <w:rFonts w:asciiTheme="majorHAnsi" w:hAnsiTheme="majorHAnsi" w:cstheme="majorHAnsi"/>
          <w:lang w:val="en"/>
        </w:rPr>
        <w:t>0</w:t>
      </w:r>
      <w:r>
        <w:rPr>
          <w:rFonts w:asciiTheme="majorHAnsi" w:hAnsiTheme="majorHAnsi" w:cstheme="majorHAnsi"/>
          <w:lang w:val="en"/>
        </w:rPr>
        <w:t xml:space="preserve"> </w:t>
      </w:r>
      <w:r w:rsidRPr="0097572B">
        <w:rPr>
          <w:rFonts w:asciiTheme="majorHAnsi" w:hAnsiTheme="majorHAnsi" w:cstheme="majorHAnsi"/>
          <w:lang w:val="en"/>
        </w:rPr>
        <w:t>MW. The</w:t>
      </w:r>
      <w:r>
        <w:rPr>
          <w:rFonts w:asciiTheme="majorHAnsi" w:hAnsiTheme="majorHAnsi" w:cstheme="majorHAnsi"/>
          <w:lang w:val="en"/>
        </w:rPr>
        <w:t xml:space="preserve"> Company’s other Irish asset, </w:t>
      </w:r>
      <w:r w:rsidRPr="0097572B">
        <w:rPr>
          <w:rFonts w:asciiTheme="majorHAnsi" w:hAnsiTheme="majorHAnsi" w:cstheme="majorHAnsi"/>
          <w:lang w:val="en"/>
        </w:rPr>
        <w:t>Kilmannock</w:t>
      </w:r>
      <w:r>
        <w:rPr>
          <w:rFonts w:asciiTheme="majorHAnsi" w:hAnsiTheme="majorHAnsi" w:cstheme="majorHAnsi"/>
          <w:lang w:val="en"/>
        </w:rPr>
        <w:t xml:space="preserve">, </w:t>
      </w:r>
      <w:r w:rsidR="00B65172">
        <w:rPr>
          <w:rFonts w:asciiTheme="majorHAnsi" w:hAnsiTheme="majorHAnsi" w:cstheme="majorHAnsi"/>
          <w:lang w:val="en"/>
        </w:rPr>
        <w:t>has also</w:t>
      </w:r>
      <w:r w:rsidRPr="0097572B">
        <w:rPr>
          <w:rFonts w:asciiTheme="majorHAnsi" w:hAnsiTheme="majorHAnsi" w:cstheme="majorHAnsi"/>
          <w:lang w:val="en"/>
        </w:rPr>
        <w:t xml:space="preserve"> </w:t>
      </w:r>
      <w:r w:rsidR="00B65172">
        <w:rPr>
          <w:rFonts w:asciiTheme="majorHAnsi" w:hAnsiTheme="majorHAnsi" w:cstheme="majorHAnsi"/>
          <w:lang w:val="en"/>
        </w:rPr>
        <w:t>applied</w:t>
      </w:r>
      <w:r>
        <w:rPr>
          <w:rFonts w:asciiTheme="majorHAnsi" w:hAnsiTheme="majorHAnsi" w:cstheme="majorHAnsi"/>
          <w:lang w:val="en"/>
        </w:rPr>
        <w:t xml:space="preserve"> for increased capacity.  </w:t>
      </w:r>
    </w:p>
    <w:p w14:paraId="175D277B" w14:textId="77777777" w:rsidR="0026613A" w:rsidRDefault="006A319C" w:rsidP="00743C0B">
      <w:pPr>
        <w:rPr>
          <w:rFonts w:asciiTheme="majorHAnsi" w:hAnsiTheme="majorHAnsi" w:cstheme="majorHAnsi"/>
          <w:lang w:val="en"/>
        </w:rPr>
      </w:pPr>
      <w:r>
        <w:rPr>
          <w:rFonts w:asciiTheme="majorHAnsi" w:hAnsiTheme="majorHAnsi" w:cstheme="majorHAnsi"/>
          <w:lang w:val="en"/>
        </w:rPr>
        <w:t>Stony</w:t>
      </w:r>
      <w:r w:rsidR="003D30E3">
        <w:rPr>
          <w:rFonts w:asciiTheme="majorHAnsi" w:hAnsiTheme="majorHAnsi" w:cstheme="majorHAnsi"/>
          <w:lang w:val="en"/>
        </w:rPr>
        <w:t xml:space="preserve">, </w:t>
      </w:r>
      <w:r w:rsidR="003D30E3" w:rsidRPr="004F2C72">
        <w:rPr>
          <w:rFonts w:asciiTheme="majorHAnsi" w:hAnsiTheme="majorHAnsi" w:cstheme="majorHAnsi"/>
          <w:lang w:val="en"/>
        </w:rPr>
        <w:t>a</w:t>
      </w:r>
      <w:r w:rsidR="003D30E3">
        <w:rPr>
          <w:rFonts w:asciiTheme="majorHAnsi" w:hAnsiTheme="majorHAnsi" w:cstheme="majorHAnsi"/>
          <w:lang w:val="en"/>
        </w:rPr>
        <w:t>n</w:t>
      </w:r>
      <w:r w:rsidR="003D30E3" w:rsidRPr="004F2C72">
        <w:rPr>
          <w:rFonts w:asciiTheme="majorHAnsi" w:hAnsiTheme="majorHAnsi" w:cstheme="majorHAnsi"/>
          <w:lang w:val="en"/>
        </w:rPr>
        <w:t xml:space="preserve"> 80</w:t>
      </w:r>
      <w:r w:rsidR="003D30E3">
        <w:rPr>
          <w:rFonts w:asciiTheme="majorHAnsi" w:hAnsiTheme="majorHAnsi" w:cstheme="majorHAnsi"/>
          <w:lang w:val="en"/>
        </w:rPr>
        <w:t xml:space="preserve"> </w:t>
      </w:r>
      <w:r w:rsidR="003D30E3" w:rsidRPr="004F2C72">
        <w:rPr>
          <w:rFonts w:asciiTheme="majorHAnsi" w:hAnsiTheme="majorHAnsi" w:cstheme="majorHAnsi"/>
          <w:lang w:val="en"/>
        </w:rPr>
        <w:t xml:space="preserve">MW </w:t>
      </w:r>
      <w:r w:rsidR="006F209C">
        <w:rPr>
          <w:rFonts w:asciiTheme="majorHAnsi" w:hAnsiTheme="majorHAnsi" w:cstheme="majorHAnsi"/>
          <w:lang w:val="en"/>
        </w:rPr>
        <w:t>project in England,</w:t>
      </w:r>
      <w:r w:rsidR="003D30E3" w:rsidRPr="004F2C72">
        <w:rPr>
          <w:rFonts w:asciiTheme="majorHAnsi" w:hAnsiTheme="majorHAnsi" w:cstheme="majorHAnsi"/>
          <w:lang w:val="en"/>
        </w:rPr>
        <w:t xml:space="preserve"> was </w:t>
      </w:r>
      <w:r w:rsidR="003D30E3">
        <w:rPr>
          <w:rFonts w:asciiTheme="majorHAnsi" w:hAnsiTheme="majorHAnsi" w:cstheme="majorHAnsi"/>
          <w:lang w:val="en"/>
        </w:rPr>
        <w:t>acquired after the fiscal year in May 2021,</w:t>
      </w:r>
      <w:r w:rsidR="003D30E3" w:rsidRPr="004F2C72">
        <w:rPr>
          <w:rFonts w:asciiTheme="majorHAnsi" w:hAnsiTheme="majorHAnsi" w:cstheme="majorHAnsi"/>
          <w:lang w:val="en"/>
        </w:rPr>
        <w:t xml:space="preserve"> </w:t>
      </w:r>
      <w:r w:rsidR="003D30E3">
        <w:rPr>
          <w:rFonts w:asciiTheme="majorHAnsi" w:hAnsiTheme="majorHAnsi" w:cstheme="majorHAnsi"/>
          <w:lang w:val="en"/>
        </w:rPr>
        <w:t xml:space="preserve">bringing the total </w:t>
      </w:r>
      <w:r w:rsidR="006F209C">
        <w:rPr>
          <w:rFonts w:asciiTheme="majorHAnsi" w:hAnsiTheme="majorHAnsi" w:cstheme="majorHAnsi"/>
          <w:lang w:val="en"/>
        </w:rPr>
        <w:t xml:space="preserve">Company </w:t>
      </w:r>
      <w:r w:rsidR="003D30E3">
        <w:rPr>
          <w:rFonts w:asciiTheme="majorHAnsi" w:hAnsiTheme="majorHAnsi" w:cstheme="majorHAnsi"/>
          <w:lang w:val="en"/>
        </w:rPr>
        <w:t xml:space="preserve">portfolio as of the date of publication to </w:t>
      </w:r>
      <w:r w:rsidR="00BE6A15">
        <w:rPr>
          <w:rFonts w:asciiTheme="majorHAnsi" w:hAnsiTheme="majorHAnsi" w:cstheme="majorHAnsi"/>
          <w:lang w:val="en"/>
        </w:rPr>
        <w:t>460</w:t>
      </w:r>
      <w:r w:rsidR="003D30E3">
        <w:rPr>
          <w:rFonts w:asciiTheme="majorHAnsi" w:hAnsiTheme="majorHAnsi" w:cstheme="majorHAnsi"/>
          <w:lang w:val="en"/>
        </w:rPr>
        <w:t xml:space="preserve"> MW. </w:t>
      </w:r>
      <w:r w:rsidR="00BE6A15">
        <w:rPr>
          <w:rFonts w:asciiTheme="majorHAnsi" w:hAnsiTheme="majorHAnsi" w:cstheme="majorHAnsi"/>
          <w:lang w:val="en"/>
        </w:rPr>
        <w:t xml:space="preserve"> Upon approval of Kilmannock’s application for expansion, the Company’s portfolio </w:t>
      </w:r>
      <w:r w:rsidR="00494F34">
        <w:rPr>
          <w:rFonts w:asciiTheme="majorHAnsi" w:hAnsiTheme="majorHAnsi" w:cstheme="majorHAnsi"/>
          <w:lang w:val="en"/>
        </w:rPr>
        <w:t>would increase to 520 MW.</w:t>
      </w:r>
      <w:r w:rsidR="00BE6A15">
        <w:rPr>
          <w:rFonts w:asciiTheme="majorHAnsi" w:hAnsiTheme="majorHAnsi" w:cstheme="majorHAnsi"/>
          <w:lang w:val="en"/>
        </w:rPr>
        <w:t xml:space="preserve"> </w:t>
      </w:r>
    </w:p>
    <w:p w14:paraId="6BC04D02" w14:textId="77777777" w:rsidR="00F470BE" w:rsidRPr="00FF5664" w:rsidRDefault="00F470BE" w:rsidP="00FF5664">
      <w:pPr>
        <w:jc w:val="both"/>
        <w:rPr>
          <w:rFonts w:asciiTheme="majorHAnsi" w:hAnsiTheme="majorHAnsi" w:cstheme="majorHAnsi"/>
          <w:lang w:val="en"/>
        </w:rPr>
      </w:pPr>
      <w:r>
        <w:br w:type="page"/>
      </w:r>
    </w:p>
    <w:p w14:paraId="4B572FD3" w14:textId="6E75056E" w:rsidR="00E11D8C" w:rsidRPr="00F470BE" w:rsidRDefault="00E11D8C" w:rsidP="00F470BE">
      <w:pPr>
        <w:pStyle w:val="Heading5"/>
      </w:pPr>
      <w:r w:rsidRPr="00F470BE">
        <w:lastRenderedPageBreak/>
        <w:t xml:space="preserve">Figure </w:t>
      </w:r>
      <w:r w:rsidR="00F470BE">
        <w:t>4</w:t>
      </w:r>
      <w:r w:rsidRPr="00F470BE">
        <w:t>:</w:t>
      </w:r>
      <w:r w:rsidRPr="001B0CA9">
        <w:t xml:space="preserve"> </w:t>
      </w:r>
      <w:r w:rsidR="004465BE" w:rsidRPr="0051454E">
        <w:t xml:space="preserve">Portfolio </w:t>
      </w:r>
      <w:r w:rsidRPr="00F470BE">
        <w:t xml:space="preserve"> by Stage – in </w:t>
      </w:r>
      <w:r w:rsidR="00383E77" w:rsidRPr="00F470BE">
        <w:t>MW</w:t>
      </w:r>
      <w:r w:rsidR="00E22B2A">
        <w:t xml:space="preserve"> (4</w:t>
      </w:r>
      <w:r w:rsidR="00CA5C43">
        <w:t>6</w:t>
      </w:r>
      <w:r w:rsidR="00E22B2A">
        <w:t>0 MW as at the date of publication)</w:t>
      </w:r>
    </w:p>
    <w:p w14:paraId="6AD29348" w14:textId="77777777" w:rsidR="003B4573" w:rsidRDefault="00E95558" w:rsidP="00F43BF7">
      <w:pPr>
        <w:rPr>
          <w:rFonts w:asciiTheme="majorHAnsi" w:hAnsiTheme="majorHAnsi" w:cstheme="majorHAnsi"/>
          <w:lang w:val="en"/>
        </w:rPr>
      </w:pPr>
      <w:r>
        <w:rPr>
          <w:noProof/>
          <w:lang w:eastAsia="en-GB"/>
        </w:rPr>
        <mc:AlternateContent>
          <mc:Choice Requires="wps">
            <w:drawing>
              <wp:anchor distT="0" distB="0" distL="114300" distR="114300" simplePos="0" relativeHeight="251658296" behindDoc="0" locked="0" layoutInCell="1" allowOverlap="1" wp14:anchorId="394E786E" wp14:editId="4991F3FC">
                <wp:simplePos x="0" y="0"/>
                <wp:positionH relativeFrom="margin">
                  <wp:posOffset>2429510</wp:posOffset>
                </wp:positionH>
                <wp:positionV relativeFrom="paragraph">
                  <wp:posOffset>1092835</wp:posOffset>
                </wp:positionV>
                <wp:extent cx="981075" cy="280670"/>
                <wp:effectExtent l="0" t="190500" r="28575" b="176530"/>
                <wp:wrapNone/>
                <wp:docPr id="1031" name="Text Box 1031"/>
                <wp:cNvGraphicFramePr/>
                <a:graphic xmlns:a="http://schemas.openxmlformats.org/drawingml/2006/main">
                  <a:graphicData uri="http://schemas.microsoft.com/office/word/2010/wordprocessingShape">
                    <wps:wsp>
                      <wps:cNvSpPr txBox="1"/>
                      <wps:spPr>
                        <a:xfrm rot="20294211">
                          <a:off x="0" y="0"/>
                          <a:ext cx="981075" cy="280670"/>
                        </a:xfrm>
                        <a:prstGeom prst="rect">
                          <a:avLst/>
                        </a:prstGeom>
                        <a:solidFill>
                          <a:schemeClr val="lt1"/>
                        </a:solidFill>
                        <a:ln w="6350">
                          <a:noFill/>
                        </a:ln>
                      </wps:spPr>
                      <wps:txbx>
                        <w:txbxContent>
                          <w:p w14:paraId="2124B9E4" w14:textId="77777777" w:rsidR="00B41DF4" w:rsidRDefault="00661A89">
                            <w:r>
                              <w:t>16x</w:t>
                            </w:r>
                            <w:r w:rsidR="00B41DF4">
                              <w:t xml:space="preserve"> incr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4E786E" id="Text Box 1031" o:spid="_x0000_s1102" type="#_x0000_t202" style="position:absolute;margin-left:191.3pt;margin-top:86.05pt;width:77.25pt;height:22.1pt;rotation:-1426270fd;z-index:251658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" fillcolor="white [3201]" stroked="f" strokeweight=".5pt">
                <v:textbox inset="0,0,0,0">
                  <w:txbxContent>
                    <w:p w14:paraId="2124B9E4" w14:textId="77777777" w:rsidR="00B41DF4" w:rsidRDefault="00661A89">
                      <w:r>
                        <w:t>16x</w:t>
                      </w:r>
                      <w:r w:rsidR="00B41DF4">
                        <w:t xml:space="preserve"> increase</w:t>
                      </w:r>
                    </w:p>
                  </w:txbxContent>
                </v:textbox>
                <w10:wrap anchorx="margin"/>
              </v:shape>
            </w:pict>
          </mc:Fallback>
        </mc:AlternateContent>
      </w:r>
    </w:p>
    <w:p w14:paraId="18FC34E0" w14:textId="77777777" w:rsidR="00F01D6F" w:rsidRPr="0097572B" w:rsidRDefault="00E95558" w:rsidP="00F43BF7">
      <w:pPr>
        <w:rPr>
          <w:rFonts w:asciiTheme="majorHAnsi" w:hAnsiTheme="majorHAnsi" w:cstheme="majorHAnsi"/>
          <w:lang w:val="en"/>
        </w:rPr>
      </w:pPr>
      <w:r>
        <w:rPr>
          <w:noProof/>
          <w:lang w:eastAsia="en-GB"/>
        </w:rPr>
        <mc:AlternateContent>
          <mc:Choice Requires="wps">
            <w:drawing>
              <wp:anchor distT="0" distB="0" distL="114300" distR="114300" simplePos="0" relativeHeight="251658293" behindDoc="0" locked="0" layoutInCell="1" allowOverlap="1" wp14:anchorId="2C730B5D" wp14:editId="221D818C">
                <wp:simplePos x="0" y="0"/>
                <wp:positionH relativeFrom="column">
                  <wp:posOffset>894715</wp:posOffset>
                </wp:positionH>
                <wp:positionV relativeFrom="paragraph">
                  <wp:posOffset>1980565</wp:posOffset>
                </wp:positionV>
                <wp:extent cx="396240" cy="276225"/>
                <wp:effectExtent l="0" t="0" r="0" b="3175"/>
                <wp:wrapNone/>
                <wp:docPr id="1026" name="Text Box 1026"/>
                <wp:cNvGraphicFramePr/>
                <a:graphic xmlns:a="http://schemas.openxmlformats.org/drawingml/2006/main">
                  <a:graphicData uri="http://schemas.microsoft.com/office/word/2010/wordprocessingShape">
                    <wps:wsp>
                      <wps:cNvSpPr txBox="1"/>
                      <wps:spPr>
                        <a:xfrm>
                          <a:off x="0" y="0"/>
                          <a:ext cx="396240" cy="276225"/>
                        </a:xfrm>
                        <a:prstGeom prst="rect">
                          <a:avLst/>
                        </a:prstGeom>
                        <a:solidFill>
                          <a:schemeClr val="lt1"/>
                        </a:solidFill>
                        <a:ln w="6350">
                          <a:noFill/>
                        </a:ln>
                      </wps:spPr>
                      <wps:txbx>
                        <w:txbxContent>
                          <w:p w14:paraId="1904E6F7" w14:textId="77777777" w:rsidR="00B41DF4" w:rsidRPr="00E95558" w:rsidRDefault="00B41DF4">
                            <w:pPr>
                              <w:rPr>
                                <w:sz w:val="18"/>
                                <w:szCs w:val="20"/>
                              </w:rPr>
                            </w:pPr>
                            <w:r w:rsidRPr="00E95558">
                              <w:rPr>
                                <w:sz w:val="18"/>
                                <w:szCs w:val="20"/>
                              </w:rPr>
                              <w:t>29</w:t>
                            </w:r>
                            <w:r w:rsidR="000465A1" w:rsidRPr="00E95558">
                              <w:rPr>
                                <w:sz w:val="18"/>
                                <w:szCs w:val="20"/>
                              </w:rPr>
                              <w:t>M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730B5D" id="Text Box 1026" o:spid="_x0000_s1103" type="#_x0000_t202" style="position:absolute;margin-left:70.45pt;margin-top:155.95pt;width:31.2pt;height:21.75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" fillcolor="white [3201]" stroked="f" strokeweight=".5pt">
                <v:textbox inset="0,0,0,0">
                  <w:txbxContent>
                    <w:p w14:paraId="1904E6F7" w14:textId="77777777" w:rsidR="00B41DF4" w:rsidRPr="00E95558" w:rsidRDefault="00B41DF4">
                      <w:pPr>
                        <w:rPr>
                          <w:sz w:val="18"/>
                          <w:szCs w:val="20"/>
                        </w:rPr>
                      </w:pPr>
                      <w:r w:rsidRPr="00E95558">
                        <w:rPr>
                          <w:sz w:val="18"/>
                          <w:szCs w:val="20"/>
                        </w:rPr>
                        <w:t>29</w:t>
                      </w:r>
                      <w:r w:rsidR="000465A1" w:rsidRPr="00E95558">
                        <w:rPr>
                          <w:sz w:val="18"/>
                          <w:szCs w:val="20"/>
                        </w:rPr>
                        <w:t>MW</w:t>
                      </w:r>
                    </w:p>
                  </w:txbxContent>
                </v:textbox>
              </v:shape>
            </w:pict>
          </mc:Fallback>
        </mc:AlternateContent>
      </w:r>
      <w:r>
        <w:rPr>
          <w:noProof/>
          <w:lang w:eastAsia="en-GB"/>
        </w:rPr>
        <mc:AlternateContent>
          <mc:Choice Requires="wps">
            <w:drawing>
              <wp:anchor distT="0" distB="0" distL="114300" distR="114300" simplePos="0" relativeHeight="251658295" behindDoc="0" locked="0" layoutInCell="1" allowOverlap="1" wp14:anchorId="31AE0CDB" wp14:editId="37212FEF">
                <wp:simplePos x="0" y="0"/>
                <wp:positionH relativeFrom="margin">
                  <wp:posOffset>1400175</wp:posOffset>
                </wp:positionH>
                <wp:positionV relativeFrom="paragraph">
                  <wp:posOffset>974089</wp:posOffset>
                </wp:positionV>
                <wp:extent cx="2886075" cy="1038225"/>
                <wp:effectExtent l="0" t="38100" r="47625" b="28575"/>
                <wp:wrapNone/>
                <wp:docPr id="1030" name="Straight Arrow Connector 1030"/>
                <wp:cNvGraphicFramePr/>
                <a:graphic xmlns:a="http://schemas.openxmlformats.org/drawingml/2006/main">
                  <a:graphicData uri="http://schemas.microsoft.com/office/word/2010/wordprocessingShape">
                    <wps:wsp>
                      <wps:cNvCnPr/>
                      <wps:spPr>
                        <a:xfrm flipV="1">
                          <a:off x="0" y="0"/>
                          <a:ext cx="2886075" cy="1038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CFCBD7" id="Straight Arrow Connector 1030" o:spid="_x0000_s1026" type="#_x0000_t32" style="position:absolute;margin-left:110.25pt;margin-top:76.7pt;width:227.25pt;height:81.75pt;flip:y;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" strokecolor="#4472c4 [3204]" strokeweight=".5pt">
                <v:stroke endarrow="block" joinstyle="miter"/>
                <w10:wrap anchorx="margin"/>
              </v:shape>
            </w:pict>
          </mc:Fallback>
        </mc:AlternateContent>
      </w:r>
      <w:r>
        <w:rPr>
          <w:noProof/>
          <w:lang w:eastAsia="en-GB"/>
        </w:rPr>
        <mc:AlternateContent>
          <mc:Choice Requires="wps">
            <w:drawing>
              <wp:anchor distT="0" distB="0" distL="114300" distR="114300" simplePos="0" relativeHeight="251816960" behindDoc="0" locked="0" layoutInCell="1" allowOverlap="1" wp14:anchorId="384C8712" wp14:editId="1764243F">
                <wp:simplePos x="0" y="0"/>
                <wp:positionH relativeFrom="column">
                  <wp:posOffset>4362450</wp:posOffset>
                </wp:positionH>
                <wp:positionV relativeFrom="paragraph">
                  <wp:posOffset>278765</wp:posOffset>
                </wp:positionV>
                <wp:extent cx="514350" cy="447675"/>
                <wp:effectExtent l="0" t="0" r="19050" b="28575"/>
                <wp:wrapNone/>
                <wp:docPr id="48" name="Rectangle 48"/>
                <wp:cNvGraphicFramePr/>
                <a:graphic xmlns:a="http://schemas.openxmlformats.org/drawingml/2006/main">
                  <a:graphicData uri="http://schemas.microsoft.com/office/word/2010/wordprocessingShape">
                    <wps:wsp>
                      <wps:cNvSpPr/>
                      <wps:spPr>
                        <a:xfrm>
                          <a:off x="0" y="0"/>
                          <a:ext cx="514350" cy="447675"/>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F69035" w14:textId="77777777" w:rsidR="00E95558" w:rsidRPr="00E95558" w:rsidRDefault="00E95558" w:rsidP="00E95558">
                            <w:pPr>
                              <w:jc w:val="center"/>
                              <w:rPr>
                                <w:lang w:val="en-US"/>
                              </w:rPr>
                            </w:pPr>
                            <w:r>
                              <w:rPr>
                                <w:sz w:val="18"/>
                                <w:szCs w:val="20"/>
                                <w:lang w:val="en-US"/>
                              </w:rPr>
                              <w:t>6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4C8712" id="Rectangle 48" o:spid="_x0000_s1104" style="position:absolute;margin-left:343.5pt;margin-top:21.95pt;width:40.5pt;height:35.2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" fillcolor="#ffc000 [3207]" strokecolor="#1f3763 [1604]" strokeweight="1pt">
                <v:textbox>
                  <w:txbxContent>
                    <w:p w14:paraId="7FF69035" w14:textId="77777777" w:rsidR="00E95558" w:rsidRPr="00E95558" w:rsidRDefault="00E95558" w:rsidP="00E95558">
                      <w:pPr>
                        <w:jc w:val="center"/>
                        <w:rPr>
                          <w:lang w:val="en-US"/>
                        </w:rPr>
                      </w:pPr>
                      <w:r>
                        <w:rPr>
                          <w:sz w:val="18"/>
                          <w:szCs w:val="20"/>
                          <w:lang w:val="en-US"/>
                        </w:rPr>
                        <w:t>60</w:t>
                      </w:r>
                    </w:p>
                  </w:txbxContent>
                </v:textbox>
              </v:rect>
            </w:pict>
          </mc:Fallback>
        </mc:AlternateContent>
      </w:r>
      <w:r w:rsidR="00F43BF7" w:rsidRPr="00F43BF7">
        <w:rPr>
          <w:rFonts w:asciiTheme="majorHAnsi" w:hAnsiTheme="majorHAnsi" w:cstheme="majorHAnsi"/>
          <w:noProof/>
          <w:lang w:eastAsia="en-GB"/>
        </w:rPr>
        <w:drawing>
          <wp:inline distT="0" distB="0" distL="0" distR="0" wp14:anchorId="66A2A623" wp14:editId="5B5B8E18">
            <wp:extent cx="5772785" cy="3543300"/>
            <wp:effectExtent l="0" t="0" r="18415" b="0"/>
            <wp:docPr id="136" name="Chart 136">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C689DFF-059A-4AA6-8BDD-2AD0CDEFC7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1073219" w14:textId="77777777" w:rsidR="00E11D8C" w:rsidRDefault="006E44A5" w:rsidP="00E11D8C">
      <w:pPr>
        <w:rPr>
          <w:noProof/>
        </w:rPr>
      </w:pPr>
      <w:r w:rsidRPr="006E44A5">
        <w:rPr>
          <w:noProof/>
        </w:rPr>
        <w:t xml:space="preserve"> </w:t>
      </w:r>
    </w:p>
    <w:p w14:paraId="7C19B1D6" w14:textId="1A5E4992" w:rsidR="00311E35" w:rsidRDefault="009D4D10" w:rsidP="004F2C72">
      <w:r>
        <w:rPr>
          <w:rFonts w:asciiTheme="majorHAnsi" w:hAnsiTheme="majorHAnsi" w:cstheme="majorHAnsi"/>
          <w:lang w:val="en"/>
        </w:rPr>
        <w:t xml:space="preserve">As of </w:t>
      </w:r>
      <w:r w:rsidR="00E45B1A">
        <w:rPr>
          <w:rFonts w:asciiTheme="majorHAnsi" w:hAnsiTheme="majorHAnsi" w:cstheme="majorHAnsi"/>
          <w:lang w:val="en"/>
        </w:rPr>
        <w:t>the date of publi</w:t>
      </w:r>
      <w:r w:rsidR="007B3483">
        <w:rPr>
          <w:rFonts w:asciiTheme="majorHAnsi" w:hAnsiTheme="majorHAnsi" w:cstheme="majorHAnsi"/>
          <w:lang w:val="en"/>
        </w:rPr>
        <w:t>c</w:t>
      </w:r>
      <w:r w:rsidR="00E45B1A">
        <w:rPr>
          <w:rFonts w:asciiTheme="majorHAnsi" w:hAnsiTheme="majorHAnsi" w:cstheme="majorHAnsi"/>
          <w:lang w:val="en"/>
        </w:rPr>
        <w:t>ation</w:t>
      </w:r>
      <w:r w:rsidR="00E11D8C" w:rsidRPr="0097572B">
        <w:rPr>
          <w:rFonts w:asciiTheme="majorHAnsi" w:hAnsiTheme="majorHAnsi" w:cstheme="majorHAnsi"/>
          <w:lang w:val="en"/>
        </w:rPr>
        <w:t xml:space="preserve">, the Company </w:t>
      </w:r>
      <w:r w:rsidR="00593399">
        <w:rPr>
          <w:rFonts w:asciiTheme="majorHAnsi" w:hAnsiTheme="majorHAnsi" w:cstheme="majorHAnsi"/>
          <w:lang w:val="en"/>
        </w:rPr>
        <w:t>will have</w:t>
      </w:r>
      <w:r w:rsidR="00593399" w:rsidRPr="0097572B">
        <w:rPr>
          <w:rFonts w:asciiTheme="majorHAnsi" w:hAnsiTheme="majorHAnsi" w:cstheme="majorHAnsi"/>
          <w:lang w:val="en"/>
        </w:rPr>
        <w:t xml:space="preserve"> </w:t>
      </w:r>
      <w:r w:rsidR="00E11D8C" w:rsidRPr="0097572B">
        <w:rPr>
          <w:rFonts w:asciiTheme="majorHAnsi" w:hAnsiTheme="majorHAnsi" w:cstheme="majorHAnsi"/>
          <w:lang w:val="en"/>
        </w:rPr>
        <w:t xml:space="preserve">increased the portfolio </w:t>
      </w:r>
      <w:r w:rsidR="00E45B1A">
        <w:rPr>
          <w:rFonts w:asciiTheme="majorHAnsi" w:hAnsiTheme="majorHAnsi" w:cstheme="majorHAnsi"/>
          <w:lang w:val="en"/>
        </w:rPr>
        <w:t xml:space="preserve">size </w:t>
      </w:r>
      <w:r w:rsidR="00E11D8C" w:rsidRPr="0097572B">
        <w:rPr>
          <w:rFonts w:asciiTheme="majorHAnsi" w:hAnsiTheme="majorHAnsi" w:cstheme="majorHAnsi"/>
          <w:lang w:val="en"/>
        </w:rPr>
        <w:t>by</w:t>
      </w:r>
      <w:r w:rsidR="00440BF4">
        <w:rPr>
          <w:rFonts w:asciiTheme="majorHAnsi" w:hAnsiTheme="majorHAnsi" w:cstheme="majorHAnsi"/>
          <w:lang w:val="en"/>
        </w:rPr>
        <w:t xml:space="preserve"> </w:t>
      </w:r>
      <w:r w:rsidR="00886676">
        <w:rPr>
          <w:rFonts w:asciiTheme="majorHAnsi" w:hAnsiTheme="majorHAnsi" w:cstheme="majorHAnsi"/>
          <w:lang w:val="en"/>
        </w:rPr>
        <w:t xml:space="preserve">nearly </w:t>
      </w:r>
      <w:r w:rsidR="00440BF4">
        <w:rPr>
          <w:rFonts w:asciiTheme="majorHAnsi" w:hAnsiTheme="majorHAnsi" w:cstheme="majorHAnsi"/>
          <w:lang w:val="en"/>
        </w:rPr>
        <w:t>1</w:t>
      </w:r>
      <w:r w:rsidR="006F4727">
        <w:rPr>
          <w:rFonts w:asciiTheme="majorHAnsi" w:hAnsiTheme="majorHAnsi" w:cstheme="majorHAnsi"/>
          <w:lang w:val="en"/>
        </w:rPr>
        <w:t>6 times</w:t>
      </w:r>
      <w:r w:rsidR="00E11D8C" w:rsidRPr="0097572B">
        <w:rPr>
          <w:rFonts w:asciiTheme="majorHAnsi" w:hAnsiTheme="majorHAnsi" w:cstheme="majorHAnsi"/>
          <w:lang w:val="en"/>
        </w:rPr>
        <w:t xml:space="preserve"> </w:t>
      </w:r>
      <w:r w:rsidR="00934EAF">
        <w:rPr>
          <w:rFonts w:asciiTheme="majorHAnsi" w:hAnsiTheme="majorHAnsi" w:cstheme="majorHAnsi"/>
          <w:lang w:val="en"/>
        </w:rPr>
        <w:t>since the date of its initial public offering in May 2018</w:t>
      </w:r>
      <w:r w:rsidR="001E2F23">
        <w:rPr>
          <w:rFonts w:asciiTheme="majorHAnsi" w:hAnsiTheme="majorHAnsi" w:cstheme="majorHAnsi"/>
          <w:lang w:val="en"/>
        </w:rPr>
        <w:t>,</w:t>
      </w:r>
      <w:r w:rsidR="000448F8">
        <w:rPr>
          <w:rFonts w:asciiTheme="majorHAnsi" w:hAnsiTheme="majorHAnsi" w:cstheme="majorHAnsi"/>
          <w:lang w:val="en"/>
        </w:rPr>
        <w:t xml:space="preserve"> and upon approval of </w:t>
      </w:r>
      <w:r w:rsidR="00465D94">
        <w:rPr>
          <w:rFonts w:asciiTheme="majorHAnsi" w:hAnsiTheme="majorHAnsi" w:cstheme="majorHAnsi"/>
          <w:lang w:val="en"/>
        </w:rPr>
        <w:t>Kilmannock</w:t>
      </w:r>
      <w:r w:rsidR="002A7035">
        <w:rPr>
          <w:rFonts w:asciiTheme="majorHAnsi" w:hAnsiTheme="majorHAnsi" w:cstheme="majorHAnsi"/>
          <w:lang w:val="en"/>
        </w:rPr>
        <w:t xml:space="preserve"> ex</w:t>
      </w:r>
      <w:r w:rsidR="00924172">
        <w:rPr>
          <w:rFonts w:asciiTheme="majorHAnsi" w:hAnsiTheme="majorHAnsi" w:cstheme="majorHAnsi"/>
          <w:lang w:val="en"/>
        </w:rPr>
        <w:t>pansion</w:t>
      </w:r>
      <w:r w:rsidR="000448F8">
        <w:rPr>
          <w:rFonts w:asciiTheme="majorHAnsi" w:hAnsiTheme="majorHAnsi" w:cstheme="majorHAnsi"/>
          <w:lang w:val="en"/>
        </w:rPr>
        <w:t xml:space="preserve">, will be at nearly 18 times </w:t>
      </w:r>
      <w:r w:rsidR="001E2F23">
        <w:rPr>
          <w:rFonts w:asciiTheme="majorHAnsi" w:hAnsiTheme="majorHAnsi" w:cstheme="majorHAnsi"/>
          <w:lang w:val="en"/>
        </w:rPr>
        <w:t>l</w:t>
      </w:r>
      <w:r w:rsidR="00534139">
        <w:rPr>
          <w:rFonts w:asciiTheme="majorHAnsi" w:hAnsiTheme="majorHAnsi" w:cstheme="majorHAnsi"/>
          <w:lang w:val="en"/>
        </w:rPr>
        <w:t>arger</w:t>
      </w:r>
      <w:r w:rsidR="001E2F23">
        <w:rPr>
          <w:rFonts w:asciiTheme="majorHAnsi" w:hAnsiTheme="majorHAnsi" w:cstheme="majorHAnsi"/>
          <w:lang w:val="en"/>
        </w:rPr>
        <w:t xml:space="preserve"> </w:t>
      </w:r>
      <w:r w:rsidR="000448F8">
        <w:rPr>
          <w:rFonts w:asciiTheme="majorHAnsi" w:hAnsiTheme="majorHAnsi" w:cstheme="majorHAnsi"/>
          <w:lang w:val="en"/>
        </w:rPr>
        <w:t>since</w:t>
      </w:r>
      <w:r w:rsidR="00B9066F">
        <w:rPr>
          <w:rFonts w:asciiTheme="majorHAnsi" w:hAnsiTheme="majorHAnsi" w:cstheme="majorHAnsi"/>
          <w:lang w:val="en"/>
        </w:rPr>
        <w:t xml:space="preserve"> the date of its</w:t>
      </w:r>
      <w:r w:rsidR="000448F8">
        <w:rPr>
          <w:rFonts w:asciiTheme="majorHAnsi" w:hAnsiTheme="majorHAnsi" w:cstheme="majorHAnsi"/>
          <w:lang w:val="en"/>
        </w:rPr>
        <w:t xml:space="preserve"> IPO</w:t>
      </w:r>
      <w:r w:rsidR="00E11D8C" w:rsidRPr="0097572B">
        <w:rPr>
          <w:rFonts w:asciiTheme="majorHAnsi" w:hAnsiTheme="majorHAnsi" w:cstheme="majorHAnsi"/>
          <w:lang w:val="en"/>
        </w:rPr>
        <w:t>.</w:t>
      </w:r>
      <w:r w:rsidR="00EE6547">
        <w:rPr>
          <w:rFonts w:asciiTheme="majorHAnsi" w:hAnsiTheme="majorHAnsi" w:cstheme="majorHAnsi"/>
          <w:lang w:val="en"/>
        </w:rPr>
        <w:t xml:space="preserve"> </w:t>
      </w:r>
    </w:p>
    <w:p w14:paraId="00C846E6" w14:textId="77777777" w:rsidR="00311E35" w:rsidRPr="00A32304" w:rsidRDefault="003272F7" w:rsidP="00D07659">
      <w:pPr>
        <w:rPr>
          <w:rFonts w:asciiTheme="majorHAnsi" w:hAnsiTheme="majorHAnsi" w:cstheme="majorHAnsi"/>
          <w:lang w:val="en"/>
        </w:rPr>
      </w:pPr>
      <w:r>
        <w:rPr>
          <w:rFonts w:asciiTheme="majorHAnsi" w:hAnsiTheme="majorHAnsi" w:cstheme="majorHAnsi"/>
          <w:lang w:val="en"/>
        </w:rPr>
        <w:t>The Company ha</w:t>
      </w:r>
      <w:r w:rsidR="007F2326">
        <w:rPr>
          <w:rFonts w:asciiTheme="majorHAnsi" w:hAnsiTheme="majorHAnsi" w:cstheme="majorHAnsi"/>
          <w:lang w:val="en"/>
        </w:rPr>
        <w:t>s</w:t>
      </w:r>
      <w:r>
        <w:rPr>
          <w:rFonts w:asciiTheme="majorHAnsi" w:hAnsiTheme="majorHAnsi" w:cstheme="majorHAnsi"/>
          <w:lang w:val="en"/>
        </w:rPr>
        <w:t xml:space="preserve"> </w:t>
      </w:r>
      <w:r w:rsidR="007F2326">
        <w:rPr>
          <w:rFonts w:asciiTheme="majorHAnsi" w:hAnsiTheme="majorHAnsi" w:cstheme="majorHAnsi"/>
          <w:lang w:val="en"/>
        </w:rPr>
        <w:t xml:space="preserve">an </w:t>
      </w:r>
      <w:r w:rsidR="00924E79" w:rsidRPr="00A32304">
        <w:rPr>
          <w:rFonts w:asciiTheme="majorHAnsi" w:hAnsiTheme="majorHAnsi" w:cstheme="majorHAnsi"/>
          <w:lang w:val="en"/>
        </w:rPr>
        <w:t>86</w:t>
      </w:r>
      <w:r w:rsidR="00B9066F">
        <w:rPr>
          <w:rFonts w:asciiTheme="majorHAnsi" w:hAnsiTheme="majorHAnsi" w:cstheme="majorHAnsi"/>
          <w:lang w:val="en"/>
        </w:rPr>
        <w:t xml:space="preserve"> per cent</w:t>
      </w:r>
      <w:r w:rsidR="00924E79" w:rsidRPr="00A32304">
        <w:rPr>
          <w:rFonts w:asciiTheme="majorHAnsi" w:hAnsiTheme="majorHAnsi" w:cstheme="majorHAnsi"/>
          <w:lang w:val="en"/>
        </w:rPr>
        <w:t xml:space="preserve"> increase </w:t>
      </w:r>
      <w:r w:rsidR="00B9066F">
        <w:rPr>
          <w:rFonts w:asciiTheme="majorHAnsi" w:hAnsiTheme="majorHAnsi" w:cstheme="majorHAnsi"/>
          <w:lang w:val="en"/>
        </w:rPr>
        <w:t>i</w:t>
      </w:r>
      <w:r w:rsidR="00924E79" w:rsidRPr="00A32304">
        <w:rPr>
          <w:rFonts w:asciiTheme="majorHAnsi" w:hAnsiTheme="majorHAnsi" w:cstheme="majorHAnsi"/>
          <w:lang w:val="en"/>
        </w:rPr>
        <w:t xml:space="preserve">n </w:t>
      </w:r>
      <w:r w:rsidR="00B9066F">
        <w:rPr>
          <w:rFonts w:asciiTheme="majorHAnsi" w:hAnsiTheme="majorHAnsi" w:cstheme="majorHAnsi"/>
          <w:lang w:val="en"/>
        </w:rPr>
        <w:t xml:space="preserve">its </w:t>
      </w:r>
      <w:r w:rsidR="00924E79" w:rsidRPr="00A32304">
        <w:rPr>
          <w:rFonts w:asciiTheme="majorHAnsi" w:hAnsiTheme="majorHAnsi" w:cstheme="majorHAnsi"/>
          <w:lang w:val="en"/>
        </w:rPr>
        <w:t>operational portfolio when compared to 2020</w:t>
      </w:r>
      <w:r>
        <w:rPr>
          <w:rFonts w:asciiTheme="majorHAnsi" w:hAnsiTheme="majorHAnsi" w:cstheme="majorHAnsi"/>
          <w:lang w:val="en"/>
        </w:rPr>
        <w:t xml:space="preserve"> and </w:t>
      </w:r>
      <w:r w:rsidR="00B9066F">
        <w:rPr>
          <w:rFonts w:asciiTheme="majorHAnsi" w:hAnsiTheme="majorHAnsi" w:cstheme="majorHAnsi"/>
          <w:lang w:val="en"/>
        </w:rPr>
        <w:t xml:space="preserve">a </w:t>
      </w:r>
      <w:r w:rsidR="00924E79" w:rsidRPr="00A32304">
        <w:rPr>
          <w:rFonts w:asciiTheme="majorHAnsi" w:hAnsiTheme="majorHAnsi" w:cstheme="majorHAnsi"/>
          <w:lang w:val="en"/>
        </w:rPr>
        <w:t>69</w:t>
      </w:r>
      <w:r w:rsidR="00B9066F">
        <w:rPr>
          <w:rFonts w:asciiTheme="majorHAnsi" w:hAnsiTheme="majorHAnsi" w:cstheme="majorHAnsi"/>
          <w:lang w:val="en"/>
        </w:rPr>
        <w:t xml:space="preserve"> per cent</w:t>
      </w:r>
      <w:r w:rsidR="00924E79" w:rsidRPr="00A32304">
        <w:rPr>
          <w:rFonts w:asciiTheme="majorHAnsi" w:hAnsiTheme="majorHAnsi" w:cstheme="majorHAnsi"/>
          <w:lang w:val="en"/>
        </w:rPr>
        <w:t xml:space="preserve"> increase on overall portfolio capacity when compared to 2020 (excluding </w:t>
      </w:r>
      <w:r w:rsidR="003F18CA">
        <w:rPr>
          <w:rFonts w:asciiTheme="majorHAnsi" w:hAnsiTheme="majorHAnsi" w:cstheme="majorHAnsi"/>
          <w:lang w:val="en"/>
        </w:rPr>
        <w:t xml:space="preserve">the </w:t>
      </w:r>
      <w:r w:rsidR="00924E79" w:rsidRPr="00A32304">
        <w:rPr>
          <w:rFonts w:asciiTheme="majorHAnsi" w:hAnsiTheme="majorHAnsi" w:cstheme="majorHAnsi"/>
          <w:lang w:val="en"/>
        </w:rPr>
        <w:t xml:space="preserve">potential </w:t>
      </w:r>
      <w:r w:rsidR="003F18CA">
        <w:rPr>
          <w:rFonts w:asciiTheme="majorHAnsi" w:hAnsiTheme="majorHAnsi" w:cstheme="majorHAnsi"/>
          <w:lang w:val="en"/>
        </w:rPr>
        <w:t>Kilmannock</w:t>
      </w:r>
      <w:r w:rsidR="00924E79" w:rsidRPr="00924E79">
        <w:t xml:space="preserve"> </w:t>
      </w:r>
      <w:r w:rsidR="00924E79" w:rsidRPr="00A32304">
        <w:rPr>
          <w:rFonts w:asciiTheme="majorHAnsi" w:hAnsiTheme="majorHAnsi" w:cstheme="majorHAnsi"/>
          <w:lang w:val="en"/>
        </w:rPr>
        <w:t>expansion</w:t>
      </w:r>
      <w:r w:rsidRPr="00A32304">
        <w:rPr>
          <w:rFonts w:asciiTheme="majorHAnsi" w:hAnsiTheme="majorHAnsi" w:cstheme="majorHAnsi"/>
          <w:lang w:val="en"/>
        </w:rPr>
        <w:t>)</w:t>
      </w:r>
      <w:r w:rsidR="00852263">
        <w:rPr>
          <w:rFonts w:asciiTheme="majorHAnsi" w:hAnsiTheme="majorHAnsi" w:cstheme="majorHAnsi"/>
          <w:lang w:val="en"/>
        </w:rPr>
        <w:t>.</w:t>
      </w:r>
    </w:p>
    <w:p w14:paraId="1E548540" w14:textId="77777777" w:rsidR="00E11D8C" w:rsidRPr="0097572B" w:rsidRDefault="00E11D8C" w:rsidP="00F5220C">
      <w:pPr>
        <w:rPr>
          <w:rFonts w:asciiTheme="majorHAnsi" w:hAnsiTheme="majorHAnsi" w:cstheme="majorHAnsi"/>
          <w:lang w:val="en"/>
        </w:rPr>
      </w:pPr>
    </w:p>
    <w:p w14:paraId="2B88BBB9" w14:textId="77777777" w:rsidR="00DF53B3" w:rsidRDefault="00DF53B3">
      <w:pPr>
        <w:spacing w:before="0" w:after="0"/>
        <w:rPr>
          <w:rFonts w:asciiTheme="majorHAnsi" w:hAnsiTheme="majorHAnsi" w:cstheme="majorHAnsi"/>
          <w:b/>
          <w:lang w:val="en"/>
        </w:rPr>
      </w:pPr>
      <w:r>
        <w:rPr>
          <w:rFonts w:asciiTheme="majorHAnsi" w:hAnsiTheme="majorHAnsi" w:cstheme="majorHAnsi"/>
          <w:b/>
          <w:lang w:val="en"/>
        </w:rPr>
        <w:br w:type="page"/>
      </w:r>
    </w:p>
    <w:p w14:paraId="37967486" w14:textId="77777777" w:rsidR="00F92877" w:rsidRPr="0097572B" w:rsidRDefault="006D3090" w:rsidP="00F92877">
      <w:pPr>
        <w:rPr>
          <w:rFonts w:asciiTheme="majorHAnsi" w:hAnsiTheme="majorHAnsi" w:cstheme="majorHAnsi"/>
          <w:b/>
          <w:lang w:val="en"/>
        </w:rPr>
      </w:pPr>
      <w:r>
        <w:rPr>
          <w:rFonts w:asciiTheme="majorHAnsi" w:hAnsiTheme="majorHAnsi" w:cstheme="majorHAnsi"/>
          <w:b/>
          <w:lang w:val="en"/>
        </w:rPr>
        <w:lastRenderedPageBreak/>
        <w:t>Asset</w:t>
      </w:r>
      <w:r w:rsidR="00F92877" w:rsidRPr="0097572B">
        <w:rPr>
          <w:rFonts w:asciiTheme="majorHAnsi" w:hAnsiTheme="majorHAnsi" w:cstheme="majorHAnsi"/>
          <w:b/>
          <w:lang w:val="en"/>
        </w:rPr>
        <w:t xml:space="preserve"> Performance</w:t>
      </w:r>
    </w:p>
    <w:p w14:paraId="2200FF60" w14:textId="77777777" w:rsidR="000C4F38" w:rsidRDefault="000C4F38" w:rsidP="00DE33A2">
      <w:pPr>
        <w:pStyle w:val="Heading5"/>
      </w:pPr>
    </w:p>
    <w:p w14:paraId="1B51DAFF" w14:textId="77777777" w:rsidR="000C4F38" w:rsidRDefault="000C4F38" w:rsidP="000C4F38">
      <w:pPr>
        <w:pStyle w:val="Heading5"/>
      </w:pPr>
      <w:r w:rsidRPr="00F470BE">
        <w:t xml:space="preserve">Figure </w:t>
      </w:r>
      <w:r>
        <w:t>6</w:t>
      </w:r>
      <w:r w:rsidRPr="00F470BE">
        <w:t xml:space="preserve">: </w:t>
      </w:r>
      <w:r>
        <w:t>Operational</w:t>
      </w:r>
      <w:r w:rsidRPr="00F470BE">
        <w:t xml:space="preserve"> Performance for the Period</w:t>
      </w:r>
    </w:p>
    <w:p w14:paraId="2E4B294D" w14:textId="77777777" w:rsidR="000C4F38" w:rsidRDefault="003B4573" w:rsidP="000C4F38">
      <w:pPr>
        <w:rPr>
          <w:rFonts w:asciiTheme="majorHAnsi" w:hAnsiTheme="majorHAnsi" w:cstheme="majorHAnsi"/>
          <w:b/>
          <w:lang w:val="en"/>
        </w:rPr>
      </w:pPr>
      <w:r>
        <w:rPr>
          <w:rFonts w:asciiTheme="majorHAnsi" w:hAnsiTheme="majorHAnsi" w:cstheme="majorHAnsi"/>
          <w:b/>
          <w:noProof/>
          <w:lang w:eastAsia="en-GB"/>
        </w:rPr>
        <mc:AlternateContent>
          <mc:Choice Requires="wps">
            <w:drawing>
              <wp:anchor distT="0" distB="0" distL="114300" distR="114300" simplePos="0" relativeHeight="251817984" behindDoc="0" locked="0" layoutInCell="1" allowOverlap="1" wp14:anchorId="35C836E7" wp14:editId="6F1023AC">
                <wp:simplePos x="0" y="0"/>
                <wp:positionH relativeFrom="margin">
                  <wp:align>right</wp:align>
                </wp:positionH>
                <wp:positionV relativeFrom="paragraph">
                  <wp:posOffset>1233170</wp:posOffset>
                </wp:positionV>
                <wp:extent cx="5343525" cy="85725"/>
                <wp:effectExtent l="0" t="0" r="28575" b="28575"/>
                <wp:wrapNone/>
                <wp:docPr id="51" name="Straight Connector 51"/>
                <wp:cNvGraphicFramePr/>
                <a:graphic xmlns:a="http://schemas.openxmlformats.org/drawingml/2006/main">
                  <a:graphicData uri="http://schemas.microsoft.com/office/word/2010/wordprocessingShape">
                    <wps:wsp>
                      <wps:cNvCnPr/>
                      <wps:spPr>
                        <a:xfrm flipV="1">
                          <a:off x="0" y="0"/>
                          <a:ext cx="5343525" cy="85725"/>
                        </a:xfrm>
                        <a:prstGeom prst="line">
                          <a:avLst/>
                        </a:prstGeom>
                        <a:ln>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6B98875" id="Straight Connector 51" o:spid="_x0000_s1026" style="position:absolute;flip:y;z-index:25181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69.55pt,97.1pt" to="790.3pt,10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" strokecolor="red" strokeweight=".5pt">
                <v:stroke dashstyle="dash" joinstyle="miter"/>
                <w10:wrap anchorx="margin"/>
              </v:line>
            </w:pict>
          </mc:Fallback>
        </mc:AlternateContent>
      </w:r>
      <w:r w:rsidR="003B6AFA">
        <w:rPr>
          <w:rFonts w:asciiTheme="majorHAnsi" w:hAnsiTheme="majorHAnsi" w:cstheme="majorHAnsi"/>
          <w:b/>
          <w:noProof/>
          <w:lang w:eastAsia="en-GB"/>
        </w:rPr>
        <w:drawing>
          <wp:inline distT="0" distB="0" distL="0" distR="0" wp14:anchorId="05C576F9" wp14:editId="72F8E182">
            <wp:extent cx="5926455" cy="3447297"/>
            <wp:effectExtent l="0" t="0" r="17145" b="127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47C3F73" w14:textId="77777777" w:rsidR="000C4F38" w:rsidRDefault="000C4F38" w:rsidP="00DE33A2">
      <w:pPr>
        <w:pStyle w:val="Heading5"/>
      </w:pPr>
    </w:p>
    <w:p w14:paraId="7D9AD566" w14:textId="77777777" w:rsidR="00DC4D89" w:rsidRPr="00DC4D89" w:rsidRDefault="001F7688" w:rsidP="00DC4D89">
      <w:pPr>
        <w:jc w:val="both"/>
        <w:rPr>
          <w:rFonts w:asciiTheme="majorHAnsi" w:eastAsiaTheme="majorEastAsia" w:hAnsiTheme="majorHAnsi" w:cstheme="majorHAnsi"/>
          <w:color w:val="000000" w:themeColor="text1"/>
          <w:lang w:val="en-US"/>
        </w:rPr>
      </w:pPr>
      <w:r w:rsidRPr="001F7688">
        <w:rPr>
          <w:rFonts w:asciiTheme="majorHAnsi" w:eastAsiaTheme="majorEastAsia" w:hAnsiTheme="majorHAnsi" w:cstheme="majorHAnsi"/>
          <w:color w:val="000000" w:themeColor="text1"/>
          <w:lang w:val="en-US"/>
        </w:rPr>
        <w:t xml:space="preserve">On average, the Company’s delivery success rate </w:t>
      </w:r>
      <w:r w:rsidR="000C3C6F">
        <w:rPr>
          <w:rFonts w:asciiTheme="majorHAnsi" w:eastAsiaTheme="majorEastAsia" w:hAnsiTheme="majorHAnsi" w:cstheme="majorHAnsi"/>
          <w:color w:val="000000" w:themeColor="text1"/>
          <w:lang w:val="en-US"/>
        </w:rPr>
        <w:t>throughout</w:t>
      </w:r>
      <w:r w:rsidR="000C3C6F" w:rsidRPr="001F7688">
        <w:rPr>
          <w:rFonts w:asciiTheme="majorHAnsi" w:eastAsiaTheme="majorEastAsia" w:hAnsiTheme="majorHAnsi" w:cstheme="majorHAnsi"/>
          <w:color w:val="000000" w:themeColor="text1"/>
          <w:lang w:val="en-US"/>
        </w:rPr>
        <w:t xml:space="preserve"> </w:t>
      </w:r>
      <w:r w:rsidRPr="001F7688">
        <w:rPr>
          <w:rFonts w:asciiTheme="majorHAnsi" w:eastAsiaTheme="majorEastAsia" w:hAnsiTheme="majorHAnsi" w:cstheme="majorHAnsi"/>
          <w:color w:val="000000" w:themeColor="text1"/>
          <w:lang w:val="en-US"/>
        </w:rPr>
        <w:t>the fiscal year was 93</w:t>
      </w:r>
      <w:r w:rsidR="00744666">
        <w:rPr>
          <w:rFonts w:asciiTheme="majorHAnsi" w:eastAsiaTheme="majorEastAsia" w:hAnsiTheme="majorHAnsi" w:cstheme="majorHAnsi"/>
          <w:color w:val="000000" w:themeColor="text1"/>
          <w:lang w:val="en-US"/>
        </w:rPr>
        <w:t xml:space="preserve"> per cent</w:t>
      </w:r>
      <w:r w:rsidRPr="001F7688">
        <w:rPr>
          <w:rFonts w:asciiTheme="majorHAnsi" w:eastAsiaTheme="majorEastAsia" w:hAnsiTheme="majorHAnsi" w:cstheme="majorHAnsi"/>
          <w:color w:val="000000" w:themeColor="text1"/>
          <w:lang w:val="en-US"/>
        </w:rPr>
        <w:t xml:space="preserve"> across its entire portfolio. NK Boulby</w:t>
      </w:r>
      <w:r w:rsidR="00815C30">
        <w:rPr>
          <w:rFonts w:asciiTheme="majorHAnsi" w:eastAsiaTheme="majorEastAsia" w:hAnsiTheme="majorHAnsi" w:cstheme="majorHAnsi"/>
          <w:color w:val="000000" w:themeColor="text1"/>
          <w:lang w:val="en-US"/>
        </w:rPr>
        <w:t xml:space="preserve"> had</w:t>
      </w:r>
      <w:r>
        <w:rPr>
          <w:rFonts w:asciiTheme="majorHAnsi" w:eastAsiaTheme="majorEastAsia" w:hAnsiTheme="majorHAnsi" w:cstheme="majorHAnsi"/>
          <w:color w:val="000000" w:themeColor="text1"/>
          <w:lang w:val="en-US"/>
        </w:rPr>
        <w:t xml:space="preserve"> periods of unplanned downtime </w:t>
      </w:r>
      <w:r w:rsidR="000C3C6F">
        <w:rPr>
          <w:rFonts w:asciiTheme="majorHAnsi" w:eastAsiaTheme="majorEastAsia" w:hAnsiTheme="majorHAnsi" w:cstheme="majorHAnsi"/>
          <w:color w:val="000000" w:themeColor="text1"/>
          <w:lang w:val="en-US"/>
        </w:rPr>
        <w:t>during</w:t>
      </w:r>
      <w:r w:rsidR="00E27D8B">
        <w:rPr>
          <w:rFonts w:asciiTheme="majorHAnsi" w:eastAsiaTheme="majorEastAsia" w:hAnsiTheme="majorHAnsi" w:cstheme="majorHAnsi"/>
          <w:color w:val="000000" w:themeColor="text1"/>
          <w:lang w:val="en-US"/>
        </w:rPr>
        <w:t xml:space="preserve"> </w:t>
      </w:r>
      <w:r>
        <w:rPr>
          <w:rFonts w:asciiTheme="majorHAnsi" w:eastAsiaTheme="majorEastAsia" w:hAnsiTheme="majorHAnsi" w:cstheme="majorHAnsi"/>
          <w:color w:val="000000" w:themeColor="text1"/>
          <w:lang w:val="en-US"/>
        </w:rPr>
        <w:t>the fiscal year</w:t>
      </w:r>
      <w:r w:rsidR="000C3C6F">
        <w:rPr>
          <w:rFonts w:asciiTheme="majorHAnsi" w:eastAsiaTheme="majorEastAsia" w:hAnsiTheme="majorHAnsi" w:cstheme="majorHAnsi"/>
          <w:color w:val="000000" w:themeColor="text1"/>
          <w:lang w:val="en-US"/>
        </w:rPr>
        <w:t>, although</w:t>
      </w:r>
      <w:r>
        <w:rPr>
          <w:rFonts w:asciiTheme="majorHAnsi" w:eastAsiaTheme="majorEastAsia" w:hAnsiTheme="majorHAnsi" w:cstheme="majorHAnsi"/>
          <w:color w:val="000000" w:themeColor="text1"/>
          <w:lang w:val="en-US"/>
        </w:rPr>
        <w:t xml:space="preserve"> </w:t>
      </w:r>
      <w:r w:rsidR="00DC4D89">
        <w:rPr>
          <w:rFonts w:asciiTheme="majorHAnsi" w:eastAsiaTheme="majorEastAsia" w:hAnsiTheme="majorHAnsi" w:cstheme="majorHAnsi"/>
          <w:color w:val="000000" w:themeColor="text1"/>
          <w:lang w:val="en-US"/>
        </w:rPr>
        <w:t>by year</w:t>
      </w:r>
      <w:r w:rsidR="00263F62">
        <w:rPr>
          <w:rFonts w:asciiTheme="majorHAnsi" w:eastAsiaTheme="majorEastAsia" w:hAnsiTheme="majorHAnsi" w:cstheme="majorHAnsi"/>
          <w:color w:val="000000" w:themeColor="text1"/>
          <w:lang w:val="en-US"/>
        </w:rPr>
        <w:t xml:space="preserve"> end</w:t>
      </w:r>
      <w:r w:rsidR="00B75F57">
        <w:rPr>
          <w:rFonts w:asciiTheme="majorHAnsi" w:eastAsiaTheme="majorEastAsia" w:hAnsiTheme="majorHAnsi" w:cstheme="majorHAnsi"/>
          <w:color w:val="000000" w:themeColor="text1"/>
          <w:lang w:val="en-US"/>
        </w:rPr>
        <w:t xml:space="preserve"> it</w:t>
      </w:r>
      <w:r w:rsidR="00DC4D89">
        <w:rPr>
          <w:rFonts w:asciiTheme="majorHAnsi" w:eastAsiaTheme="majorEastAsia" w:hAnsiTheme="majorHAnsi" w:cstheme="majorHAnsi"/>
          <w:color w:val="000000" w:themeColor="text1"/>
          <w:lang w:val="en-US"/>
        </w:rPr>
        <w:t xml:space="preserve"> was</w:t>
      </w:r>
      <w:r w:rsidR="00DC4D89" w:rsidRPr="00DC4D89">
        <w:rPr>
          <w:rFonts w:asciiTheme="majorHAnsi" w:eastAsiaTheme="majorEastAsia" w:hAnsiTheme="majorHAnsi" w:cstheme="majorHAnsi"/>
          <w:color w:val="000000" w:themeColor="text1"/>
          <w:lang w:val="en-US"/>
        </w:rPr>
        <w:t xml:space="preserve"> operational </w:t>
      </w:r>
      <w:r w:rsidR="00A66366">
        <w:rPr>
          <w:rFonts w:asciiTheme="majorHAnsi" w:eastAsiaTheme="majorEastAsia" w:hAnsiTheme="majorHAnsi" w:cstheme="majorHAnsi"/>
          <w:color w:val="000000" w:themeColor="text1"/>
          <w:lang w:val="en-US"/>
        </w:rPr>
        <w:t>and delivering frequency response services</w:t>
      </w:r>
      <w:r w:rsidR="00603BAB">
        <w:rPr>
          <w:rFonts w:asciiTheme="majorHAnsi" w:eastAsiaTheme="majorEastAsia" w:hAnsiTheme="majorHAnsi" w:cstheme="majorHAnsi"/>
          <w:color w:val="000000" w:themeColor="text1"/>
          <w:lang w:val="en-US"/>
        </w:rPr>
        <w:t xml:space="preserve"> at a reduced capacity of</w:t>
      </w:r>
      <w:r w:rsidR="004A0ED4">
        <w:rPr>
          <w:rFonts w:asciiTheme="majorHAnsi" w:eastAsiaTheme="majorEastAsia" w:hAnsiTheme="majorHAnsi" w:cstheme="majorHAnsi"/>
          <w:color w:val="000000" w:themeColor="text1"/>
          <w:lang w:val="en-US"/>
        </w:rPr>
        <w:t xml:space="preserve"> 4MW</w:t>
      </w:r>
      <w:r w:rsidR="00DC4D89" w:rsidRPr="00DC4D89">
        <w:rPr>
          <w:rFonts w:asciiTheme="majorHAnsi" w:eastAsiaTheme="majorEastAsia" w:hAnsiTheme="majorHAnsi" w:cstheme="majorHAnsi"/>
          <w:color w:val="000000" w:themeColor="text1"/>
          <w:lang w:val="en-US"/>
        </w:rPr>
        <w:t xml:space="preserve">. The Company is replacing equipment </w:t>
      </w:r>
      <w:r w:rsidR="00815C30">
        <w:rPr>
          <w:rFonts w:asciiTheme="majorHAnsi" w:eastAsiaTheme="majorEastAsia" w:hAnsiTheme="majorHAnsi" w:cstheme="majorHAnsi"/>
          <w:color w:val="000000" w:themeColor="text1"/>
          <w:lang w:val="en-US"/>
        </w:rPr>
        <w:t>at</w:t>
      </w:r>
      <w:r w:rsidR="003A1D5E">
        <w:rPr>
          <w:rFonts w:asciiTheme="majorHAnsi" w:eastAsiaTheme="majorEastAsia" w:hAnsiTheme="majorHAnsi" w:cstheme="majorHAnsi"/>
          <w:color w:val="000000" w:themeColor="text1"/>
          <w:lang w:val="en-US"/>
        </w:rPr>
        <w:t xml:space="preserve"> the site to better meet its power requirements</w:t>
      </w:r>
      <w:r w:rsidR="00DC4D89" w:rsidRPr="00DC4D89">
        <w:rPr>
          <w:rFonts w:asciiTheme="majorHAnsi" w:eastAsiaTheme="majorEastAsia" w:hAnsiTheme="majorHAnsi" w:cstheme="majorHAnsi"/>
          <w:color w:val="000000" w:themeColor="text1"/>
          <w:lang w:val="en-US"/>
        </w:rPr>
        <w:t xml:space="preserve">. </w:t>
      </w:r>
      <w:r w:rsidR="00815C30">
        <w:rPr>
          <w:rFonts w:asciiTheme="majorHAnsi" w:eastAsiaTheme="majorEastAsia" w:hAnsiTheme="majorHAnsi" w:cstheme="majorHAnsi"/>
          <w:color w:val="000000" w:themeColor="text1"/>
          <w:lang w:val="en-US"/>
        </w:rPr>
        <w:t xml:space="preserve"> </w:t>
      </w:r>
      <w:r w:rsidR="002F0F0C" w:rsidRPr="001F7688">
        <w:rPr>
          <w:rFonts w:asciiTheme="majorHAnsi" w:eastAsiaTheme="majorEastAsia" w:hAnsiTheme="majorHAnsi" w:cstheme="majorHAnsi"/>
          <w:color w:val="000000" w:themeColor="text1"/>
          <w:lang w:val="en-US"/>
        </w:rPr>
        <w:t xml:space="preserve">With the exception of NK Boulby, all assets were operationally reliable during the fiscal year, operating near nameplate portfolio capacity at an average of 98%.  </w:t>
      </w:r>
    </w:p>
    <w:p w14:paraId="37F993DB" w14:textId="77777777" w:rsidR="00157063" w:rsidRDefault="00157063" w:rsidP="00157063">
      <w:pPr>
        <w:rPr>
          <w:rFonts w:asciiTheme="majorHAnsi" w:hAnsiTheme="majorHAnsi" w:cstheme="majorHAnsi"/>
          <w:b/>
          <w:lang w:val="en"/>
        </w:rPr>
      </w:pPr>
    </w:p>
    <w:p w14:paraId="7CA9FE50" w14:textId="77777777" w:rsidR="00157063" w:rsidRPr="0097572B" w:rsidRDefault="00157063" w:rsidP="00157063">
      <w:pPr>
        <w:rPr>
          <w:rFonts w:asciiTheme="majorHAnsi" w:hAnsiTheme="majorHAnsi" w:cstheme="majorHAnsi"/>
          <w:b/>
          <w:bCs/>
        </w:rPr>
      </w:pPr>
      <w:r w:rsidRPr="0097572B">
        <w:rPr>
          <w:rFonts w:asciiTheme="majorHAnsi" w:hAnsiTheme="majorHAnsi" w:cstheme="majorHAnsi"/>
          <w:b/>
          <w:lang w:val="en"/>
        </w:rPr>
        <w:t>Health &amp; Safety</w:t>
      </w:r>
    </w:p>
    <w:p w14:paraId="208E4763" w14:textId="77777777" w:rsidR="00157063" w:rsidRPr="0097572B" w:rsidRDefault="00157063" w:rsidP="00157063">
      <w:pPr>
        <w:jc w:val="both"/>
        <w:rPr>
          <w:rFonts w:asciiTheme="majorHAnsi" w:hAnsiTheme="majorHAnsi" w:cstheme="majorHAnsi"/>
          <w:lang w:val="en"/>
        </w:rPr>
      </w:pPr>
      <w:r w:rsidRPr="0097572B">
        <w:rPr>
          <w:rFonts w:asciiTheme="majorHAnsi" w:hAnsiTheme="majorHAnsi" w:cstheme="majorHAnsi"/>
          <w:lang w:val="en"/>
        </w:rPr>
        <w:t>There were no HSE incidents at any sites during the period.</w:t>
      </w:r>
    </w:p>
    <w:p w14:paraId="0D55726A" w14:textId="77777777" w:rsidR="000C4F38" w:rsidRPr="0063120D" w:rsidRDefault="000C4F38" w:rsidP="0063120D">
      <w:pPr>
        <w:pStyle w:val="Heading5"/>
      </w:pPr>
    </w:p>
    <w:p w14:paraId="221310FF" w14:textId="77777777" w:rsidR="00D25CED" w:rsidRPr="0097572B" w:rsidRDefault="00D25CED" w:rsidP="00D25CED">
      <w:pPr>
        <w:rPr>
          <w:rFonts w:asciiTheme="majorHAnsi" w:hAnsiTheme="majorHAnsi" w:cstheme="majorHAnsi"/>
        </w:rPr>
      </w:pPr>
    </w:p>
    <w:p w14:paraId="507FBADC" w14:textId="77777777" w:rsidR="00D25CED" w:rsidRPr="0063120D" w:rsidRDefault="00D25CED" w:rsidP="0063120D">
      <w:pPr>
        <w:spacing w:before="0" w:after="0"/>
        <w:rPr>
          <w:rFonts w:asciiTheme="majorHAnsi" w:hAnsiTheme="majorHAnsi"/>
          <w:b/>
        </w:rPr>
      </w:pPr>
      <w:r w:rsidRPr="0063120D">
        <w:rPr>
          <w:rFonts w:asciiTheme="majorHAnsi" w:hAnsiTheme="majorHAnsi"/>
          <w:b/>
        </w:rPr>
        <w:t xml:space="preserve">Revenue </w:t>
      </w:r>
      <w:r>
        <w:rPr>
          <w:rFonts w:asciiTheme="majorHAnsi" w:hAnsiTheme="majorHAnsi" w:cstheme="majorHAnsi"/>
          <w:b/>
          <w:bCs/>
        </w:rPr>
        <w:t>Stacking During the Fiscal Year</w:t>
      </w:r>
    </w:p>
    <w:p w14:paraId="4F307AEA" w14:textId="77777777" w:rsidR="00D25CED" w:rsidRDefault="00D25CED" w:rsidP="00D25CED">
      <w:pPr>
        <w:spacing w:before="0" w:after="0"/>
        <w:rPr>
          <w:rFonts w:asciiTheme="majorHAnsi" w:hAnsiTheme="majorHAnsi" w:cstheme="majorHAnsi"/>
          <w:highlight w:val="yellow"/>
        </w:rPr>
      </w:pPr>
    </w:p>
    <w:p w14:paraId="11E8398E" w14:textId="210EECD8" w:rsidR="00D25CED" w:rsidRPr="008F3149" w:rsidRDefault="00D25CED" w:rsidP="00D25CED">
      <w:pPr>
        <w:spacing w:before="0" w:after="0"/>
        <w:rPr>
          <w:rFonts w:asciiTheme="majorHAnsi" w:hAnsiTheme="majorHAnsi" w:cstheme="majorHAnsi"/>
        </w:rPr>
      </w:pPr>
      <w:r w:rsidRPr="008D797B">
        <w:rPr>
          <w:rFonts w:asciiTheme="majorHAnsi" w:hAnsiTheme="majorHAnsi" w:cstheme="majorHAnsi"/>
        </w:rPr>
        <w:t>The Investment Manager constantly assesses options for revenue generation</w:t>
      </w:r>
      <w:r w:rsidR="00DA50FC">
        <w:rPr>
          <w:rFonts w:asciiTheme="majorHAnsi" w:hAnsiTheme="majorHAnsi" w:cstheme="majorHAnsi"/>
        </w:rPr>
        <w:t>.  P</w:t>
      </w:r>
      <w:r w:rsidRPr="008D797B">
        <w:rPr>
          <w:rFonts w:asciiTheme="majorHAnsi" w:hAnsiTheme="majorHAnsi" w:cstheme="majorHAnsi"/>
        </w:rPr>
        <w:t>rofitability maximisation</w:t>
      </w:r>
      <w:r>
        <w:rPr>
          <w:rFonts w:asciiTheme="majorHAnsi" w:hAnsiTheme="majorHAnsi" w:cstheme="majorHAnsi"/>
        </w:rPr>
        <w:t xml:space="preserve"> </w:t>
      </w:r>
      <w:r w:rsidRPr="008D797B">
        <w:rPr>
          <w:rFonts w:asciiTheme="majorHAnsi" w:hAnsiTheme="majorHAnsi" w:cstheme="majorHAnsi"/>
        </w:rPr>
        <w:t>remains a key aspect of Gore Street's revenue stacking strategy. T</w:t>
      </w:r>
      <w:r w:rsidRPr="008F3149">
        <w:rPr>
          <w:rFonts w:asciiTheme="majorHAnsi" w:hAnsiTheme="majorHAnsi" w:cstheme="majorHAnsi"/>
        </w:rPr>
        <w:t xml:space="preserve">he majority of the portfolio assets provide frequency services (EFR, FFR and DC) that reward the Company for fast response with delivery durations of 30-minutes minimum. </w:t>
      </w:r>
      <w:r w:rsidR="00292C29">
        <w:rPr>
          <w:rFonts w:asciiTheme="majorHAnsi" w:hAnsiTheme="majorHAnsi" w:cstheme="majorHAnsi"/>
        </w:rPr>
        <w:t xml:space="preserve"> An overview of the </w:t>
      </w:r>
      <w:r w:rsidR="002040A0">
        <w:rPr>
          <w:rFonts w:asciiTheme="majorHAnsi" w:hAnsiTheme="majorHAnsi" w:cstheme="majorHAnsi"/>
        </w:rPr>
        <w:t>suite of available market services in the British and Irish markets is provided in pages</w:t>
      </w:r>
      <w:r w:rsidR="00D4629E">
        <w:rPr>
          <w:rFonts w:asciiTheme="majorHAnsi" w:hAnsiTheme="majorHAnsi" w:cstheme="majorHAnsi"/>
        </w:rPr>
        <w:t xml:space="preserve"> </w:t>
      </w:r>
      <w:r w:rsidR="00D4629E" w:rsidRPr="0051454E">
        <w:rPr>
          <w:rFonts w:asciiTheme="majorHAnsi" w:hAnsiTheme="majorHAnsi" w:cstheme="majorHAnsi"/>
          <w:b/>
          <w:bCs/>
        </w:rPr>
        <w:t>2</w:t>
      </w:r>
      <w:r w:rsidR="009023A3">
        <w:rPr>
          <w:rFonts w:asciiTheme="majorHAnsi" w:hAnsiTheme="majorHAnsi" w:cstheme="majorHAnsi"/>
          <w:b/>
          <w:bCs/>
        </w:rPr>
        <w:t>6</w:t>
      </w:r>
      <w:r w:rsidR="002040A0" w:rsidRPr="0051454E">
        <w:rPr>
          <w:rFonts w:asciiTheme="majorHAnsi" w:hAnsiTheme="majorHAnsi" w:cstheme="majorHAnsi"/>
          <w:b/>
          <w:bCs/>
        </w:rPr>
        <w:t xml:space="preserve"> to </w:t>
      </w:r>
      <w:r w:rsidR="00D4629E" w:rsidRPr="0051454E">
        <w:rPr>
          <w:rFonts w:asciiTheme="majorHAnsi" w:hAnsiTheme="majorHAnsi" w:cstheme="majorHAnsi"/>
          <w:b/>
          <w:bCs/>
        </w:rPr>
        <w:t>2</w:t>
      </w:r>
      <w:r w:rsidR="00B10B88">
        <w:rPr>
          <w:rFonts w:asciiTheme="majorHAnsi" w:hAnsiTheme="majorHAnsi" w:cstheme="majorHAnsi"/>
          <w:b/>
          <w:bCs/>
        </w:rPr>
        <w:t>9</w:t>
      </w:r>
      <w:r w:rsidR="002040A0" w:rsidRPr="0051454E">
        <w:rPr>
          <w:rFonts w:asciiTheme="majorHAnsi" w:hAnsiTheme="majorHAnsi" w:cstheme="majorHAnsi"/>
          <w:b/>
          <w:bCs/>
        </w:rPr>
        <w:t xml:space="preserve"> </w:t>
      </w:r>
      <w:r w:rsidR="002040A0">
        <w:rPr>
          <w:rFonts w:asciiTheme="majorHAnsi" w:hAnsiTheme="majorHAnsi" w:cstheme="majorHAnsi"/>
        </w:rPr>
        <w:t xml:space="preserve">below. </w:t>
      </w:r>
    </w:p>
    <w:p w14:paraId="14F4A832" w14:textId="77777777" w:rsidR="00D25CED" w:rsidRPr="008F3149" w:rsidRDefault="00D25CED" w:rsidP="00D25CED">
      <w:pPr>
        <w:spacing w:before="0" w:after="0"/>
        <w:rPr>
          <w:rFonts w:asciiTheme="majorHAnsi" w:hAnsiTheme="majorHAnsi" w:cstheme="majorHAnsi"/>
        </w:rPr>
      </w:pPr>
    </w:p>
    <w:p w14:paraId="08E55511" w14:textId="77777777" w:rsidR="00D25CED" w:rsidRPr="008F3149" w:rsidRDefault="00D25CED" w:rsidP="00D25CED">
      <w:pPr>
        <w:spacing w:before="0" w:after="0"/>
        <w:rPr>
          <w:rFonts w:asciiTheme="majorHAnsi" w:hAnsiTheme="majorHAnsi" w:cstheme="majorHAnsi"/>
        </w:rPr>
      </w:pPr>
      <w:r w:rsidRPr="008F3149">
        <w:rPr>
          <w:rFonts w:asciiTheme="majorHAnsi" w:hAnsiTheme="majorHAnsi" w:cstheme="majorHAnsi"/>
        </w:rPr>
        <w:t xml:space="preserve">The </w:t>
      </w:r>
      <w:r w:rsidR="002040A0">
        <w:rPr>
          <w:rFonts w:asciiTheme="majorHAnsi" w:hAnsiTheme="majorHAnsi" w:cstheme="majorHAnsi"/>
        </w:rPr>
        <w:t xml:space="preserve">Company received higher than anticipated </w:t>
      </w:r>
      <w:r w:rsidR="00965665">
        <w:rPr>
          <w:rFonts w:asciiTheme="majorHAnsi" w:hAnsiTheme="majorHAnsi" w:cstheme="majorHAnsi"/>
        </w:rPr>
        <w:t xml:space="preserve">frequency </w:t>
      </w:r>
      <w:r w:rsidR="002040A0">
        <w:rPr>
          <w:rFonts w:asciiTheme="majorHAnsi" w:hAnsiTheme="majorHAnsi" w:cstheme="majorHAnsi"/>
        </w:rPr>
        <w:t xml:space="preserve">revenues </w:t>
      </w:r>
      <w:r w:rsidR="00006640">
        <w:rPr>
          <w:rFonts w:asciiTheme="majorHAnsi" w:hAnsiTheme="majorHAnsi" w:cstheme="majorHAnsi"/>
        </w:rPr>
        <w:t>due to delivery of</w:t>
      </w:r>
      <w:r w:rsidR="00006640" w:rsidRPr="008F3149">
        <w:rPr>
          <w:rFonts w:asciiTheme="majorHAnsi" w:hAnsiTheme="majorHAnsi" w:cstheme="majorHAnsi"/>
        </w:rPr>
        <w:t xml:space="preserve"> </w:t>
      </w:r>
      <w:r w:rsidR="00292C29">
        <w:rPr>
          <w:rFonts w:asciiTheme="majorHAnsi" w:hAnsiTheme="majorHAnsi" w:cstheme="majorHAnsi"/>
        </w:rPr>
        <w:t xml:space="preserve">a new service, </w:t>
      </w:r>
      <w:r w:rsidR="002A2AC6">
        <w:rPr>
          <w:rFonts w:asciiTheme="majorHAnsi" w:hAnsiTheme="majorHAnsi" w:cstheme="majorHAnsi"/>
        </w:rPr>
        <w:t>d</w:t>
      </w:r>
      <w:r w:rsidRPr="008F3149">
        <w:rPr>
          <w:rFonts w:asciiTheme="majorHAnsi" w:hAnsiTheme="majorHAnsi" w:cstheme="majorHAnsi"/>
        </w:rPr>
        <w:t xml:space="preserve">ynamic </w:t>
      </w:r>
      <w:r w:rsidR="002A2AC6">
        <w:rPr>
          <w:rFonts w:asciiTheme="majorHAnsi" w:hAnsiTheme="majorHAnsi" w:cstheme="majorHAnsi"/>
        </w:rPr>
        <w:t>c</w:t>
      </w:r>
      <w:r w:rsidRPr="008F3149">
        <w:rPr>
          <w:rFonts w:asciiTheme="majorHAnsi" w:hAnsiTheme="majorHAnsi" w:cstheme="majorHAnsi"/>
        </w:rPr>
        <w:t>ontainment</w:t>
      </w:r>
      <w:r w:rsidR="00965665">
        <w:rPr>
          <w:rFonts w:asciiTheme="majorHAnsi" w:hAnsiTheme="majorHAnsi" w:cstheme="majorHAnsi"/>
        </w:rPr>
        <w:t xml:space="preserve">, which </w:t>
      </w:r>
      <w:r w:rsidRPr="008F3149">
        <w:rPr>
          <w:rFonts w:asciiTheme="majorHAnsi" w:hAnsiTheme="majorHAnsi" w:cstheme="majorHAnsi"/>
        </w:rPr>
        <w:t xml:space="preserve">(for the period between its introduction in October 2020 to March 2021) was </w:t>
      </w:r>
      <w:r w:rsidR="00582AC8">
        <w:rPr>
          <w:rFonts w:asciiTheme="majorHAnsi" w:hAnsiTheme="majorHAnsi" w:cstheme="majorHAnsi"/>
        </w:rPr>
        <w:t>achieving prices</w:t>
      </w:r>
      <w:r w:rsidR="00463966">
        <w:rPr>
          <w:rFonts w:asciiTheme="majorHAnsi" w:hAnsiTheme="majorHAnsi" w:cstheme="majorHAnsi"/>
        </w:rPr>
        <w:t xml:space="preserve"> capped</w:t>
      </w:r>
      <w:r w:rsidR="00582AC8" w:rsidRPr="008F3149">
        <w:rPr>
          <w:rFonts w:asciiTheme="majorHAnsi" w:hAnsiTheme="majorHAnsi" w:cstheme="majorHAnsi"/>
        </w:rPr>
        <w:t xml:space="preserve"> </w:t>
      </w:r>
      <w:r w:rsidRPr="008F3149">
        <w:rPr>
          <w:rFonts w:asciiTheme="majorHAnsi" w:hAnsiTheme="majorHAnsi" w:cstheme="majorHAnsi"/>
        </w:rPr>
        <w:t xml:space="preserve">at £ 17/MW/h, as compared to £ </w:t>
      </w:r>
      <w:r w:rsidR="00A33FFA">
        <w:rPr>
          <w:rFonts w:asciiTheme="majorHAnsi" w:hAnsiTheme="majorHAnsi" w:cstheme="majorHAnsi"/>
        </w:rPr>
        <w:t xml:space="preserve">10.3/MW/h </w:t>
      </w:r>
      <w:r w:rsidR="00463966">
        <w:rPr>
          <w:rFonts w:asciiTheme="majorHAnsi" w:hAnsiTheme="majorHAnsi" w:cstheme="majorHAnsi"/>
        </w:rPr>
        <w:t>for F</w:t>
      </w:r>
      <w:r w:rsidR="00292C29">
        <w:rPr>
          <w:rFonts w:asciiTheme="majorHAnsi" w:hAnsiTheme="majorHAnsi" w:cstheme="majorHAnsi"/>
        </w:rPr>
        <w:t xml:space="preserve">ast </w:t>
      </w:r>
      <w:r w:rsidRPr="008F3149">
        <w:rPr>
          <w:rFonts w:asciiTheme="majorHAnsi" w:hAnsiTheme="majorHAnsi" w:cstheme="majorHAnsi"/>
        </w:rPr>
        <w:t>F</w:t>
      </w:r>
      <w:r w:rsidR="00292C29">
        <w:rPr>
          <w:rFonts w:asciiTheme="majorHAnsi" w:hAnsiTheme="majorHAnsi" w:cstheme="majorHAnsi"/>
        </w:rPr>
        <w:t xml:space="preserve">requency </w:t>
      </w:r>
      <w:r w:rsidRPr="008F3149">
        <w:rPr>
          <w:rFonts w:asciiTheme="majorHAnsi" w:hAnsiTheme="majorHAnsi" w:cstheme="majorHAnsi"/>
        </w:rPr>
        <w:t>R</w:t>
      </w:r>
      <w:r w:rsidR="00292C29">
        <w:rPr>
          <w:rFonts w:asciiTheme="majorHAnsi" w:hAnsiTheme="majorHAnsi" w:cstheme="majorHAnsi"/>
        </w:rPr>
        <w:t>esponse</w:t>
      </w:r>
      <w:r w:rsidRPr="008F3149">
        <w:rPr>
          <w:rFonts w:asciiTheme="majorHAnsi" w:hAnsiTheme="majorHAnsi" w:cstheme="majorHAnsi"/>
        </w:rPr>
        <w:t xml:space="preserve"> during the same period.</w:t>
      </w:r>
      <w:r w:rsidRPr="008F3149">
        <w:rPr>
          <w:rStyle w:val="FootnoteReference"/>
          <w:rFonts w:asciiTheme="majorHAnsi" w:hAnsiTheme="majorHAnsi" w:cstheme="majorHAnsi"/>
        </w:rPr>
        <w:footnoteReference w:id="25"/>
      </w:r>
      <w:r w:rsidRPr="008F3149">
        <w:rPr>
          <w:rFonts w:asciiTheme="majorHAnsi" w:hAnsiTheme="majorHAnsi" w:cstheme="majorHAnsi"/>
        </w:rPr>
        <w:t xml:space="preserve">  National Grid has announced an expected demand of  1</w:t>
      </w:r>
      <w:r w:rsidR="002A2AC6">
        <w:rPr>
          <w:rFonts w:asciiTheme="majorHAnsi" w:hAnsiTheme="majorHAnsi" w:cstheme="majorHAnsi"/>
        </w:rPr>
        <w:t xml:space="preserve"> </w:t>
      </w:r>
      <w:r w:rsidRPr="008F3149">
        <w:rPr>
          <w:rFonts w:asciiTheme="majorHAnsi" w:hAnsiTheme="majorHAnsi" w:cstheme="majorHAnsi"/>
        </w:rPr>
        <w:t>GW for dynamic containment services and the Investment Manager intends to continue to exploit its early participation in service delivery until demand is satiated.</w:t>
      </w:r>
    </w:p>
    <w:p w14:paraId="6B64469F" w14:textId="77777777" w:rsidR="00D25CED" w:rsidRDefault="00D25CED" w:rsidP="00D25CED">
      <w:pPr>
        <w:spacing w:before="0" w:after="0"/>
        <w:rPr>
          <w:rFonts w:asciiTheme="majorHAnsi" w:hAnsiTheme="majorHAnsi" w:cstheme="majorHAnsi"/>
          <w:highlight w:val="yellow"/>
        </w:rPr>
      </w:pPr>
    </w:p>
    <w:p w14:paraId="00F62605" w14:textId="77777777" w:rsidR="00D25CED" w:rsidRPr="008B04E1" w:rsidRDefault="00D25CED" w:rsidP="00D25CED">
      <w:pPr>
        <w:spacing w:before="0" w:after="0"/>
        <w:rPr>
          <w:rFonts w:asciiTheme="majorHAnsi" w:hAnsiTheme="majorHAnsi" w:cstheme="majorHAnsi"/>
          <w:highlight w:val="yellow"/>
        </w:rPr>
      </w:pPr>
    </w:p>
    <w:p w14:paraId="7E1D42CA" w14:textId="77777777" w:rsidR="00D25CED" w:rsidRDefault="00D25CED" w:rsidP="00D25CED">
      <w:pPr>
        <w:spacing w:before="0" w:after="0"/>
        <w:rPr>
          <w:rFonts w:asciiTheme="majorHAnsi" w:hAnsiTheme="majorHAnsi" w:cstheme="majorHAnsi"/>
        </w:rPr>
      </w:pPr>
    </w:p>
    <w:p w14:paraId="43982955" w14:textId="77777777" w:rsidR="00D25CED" w:rsidRDefault="00D25CED" w:rsidP="00D25CED">
      <w:pPr>
        <w:spacing w:before="0" w:after="0"/>
        <w:rPr>
          <w:rFonts w:asciiTheme="majorHAnsi" w:hAnsiTheme="majorHAnsi" w:cstheme="majorHAnsi"/>
          <w:b/>
          <w:bCs/>
        </w:rPr>
      </w:pPr>
      <w:r w:rsidRPr="002C3FB2">
        <w:rPr>
          <w:rFonts w:asciiTheme="majorHAnsi" w:hAnsiTheme="majorHAnsi" w:cstheme="majorHAnsi"/>
          <w:b/>
          <w:bCs/>
          <w:noProof/>
          <w:lang w:eastAsia="en-GB"/>
        </w:rPr>
        <w:drawing>
          <wp:inline distT="0" distB="0" distL="0" distR="0" wp14:anchorId="2D7064C4" wp14:editId="62BC811E">
            <wp:extent cx="4368343" cy="1027167"/>
            <wp:effectExtent l="0" t="0" r="0" b="0"/>
            <wp:docPr id="49" name="Chart 4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EBE93F1-31CB-4E71-80E0-FB747CFFF1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3F76811D" w14:textId="77777777" w:rsidR="00D25CED" w:rsidRDefault="00D25CED" w:rsidP="00D25CED">
      <w:pPr>
        <w:spacing w:before="0" w:after="0"/>
        <w:rPr>
          <w:rFonts w:asciiTheme="majorHAnsi" w:hAnsiTheme="majorHAnsi" w:cstheme="majorHAnsi"/>
          <w:b/>
          <w:bCs/>
        </w:rPr>
      </w:pPr>
    </w:p>
    <w:p w14:paraId="40440A34" w14:textId="77777777" w:rsidR="00D25CED" w:rsidRDefault="00D25CED" w:rsidP="00D25CED">
      <w:pPr>
        <w:spacing w:before="0" w:after="0"/>
        <w:rPr>
          <w:rFonts w:asciiTheme="majorHAnsi" w:hAnsiTheme="majorHAnsi" w:cstheme="majorHAnsi"/>
        </w:rPr>
      </w:pPr>
      <w:r w:rsidRPr="00152AC9">
        <w:rPr>
          <w:rFonts w:asciiTheme="majorHAnsi" w:hAnsiTheme="majorHAnsi" w:cstheme="majorHAnsi"/>
        </w:rPr>
        <w:t xml:space="preserve">The Investment Manager participates in wholesale trading </w:t>
      </w:r>
      <w:r w:rsidR="00774EF6">
        <w:rPr>
          <w:rFonts w:asciiTheme="majorHAnsi" w:hAnsiTheme="majorHAnsi" w:cstheme="majorHAnsi"/>
        </w:rPr>
        <w:t>when</w:t>
      </w:r>
      <w:r w:rsidR="00774EF6" w:rsidRPr="00152AC9">
        <w:rPr>
          <w:rFonts w:asciiTheme="majorHAnsi" w:hAnsiTheme="majorHAnsi" w:cstheme="majorHAnsi"/>
        </w:rPr>
        <w:t xml:space="preserve"> </w:t>
      </w:r>
      <w:r w:rsidRPr="00152AC9">
        <w:rPr>
          <w:rFonts w:asciiTheme="majorHAnsi" w:hAnsiTheme="majorHAnsi" w:cstheme="majorHAnsi"/>
        </w:rPr>
        <w:t xml:space="preserve">appropriate to exploit </w:t>
      </w:r>
      <w:r>
        <w:rPr>
          <w:rFonts w:asciiTheme="majorHAnsi" w:hAnsiTheme="majorHAnsi" w:cstheme="majorHAnsi"/>
        </w:rPr>
        <w:t>spikes</w:t>
      </w:r>
      <w:r w:rsidRPr="00152AC9">
        <w:rPr>
          <w:rFonts w:asciiTheme="majorHAnsi" w:hAnsiTheme="majorHAnsi" w:cstheme="majorHAnsi"/>
        </w:rPr>
        <w:t xml:space="preserve"> in market volatility.</w:t>
      </w:r>
      <w:r>
        <w:rPr>
          <w:rFonts w:asciiTheme="majorHAnsi" w:hAnsiTheme="majorHAnsi" w:cstheme="majorHAnsi"/>
        </w:rPr>
        <w:t xml:space="preserve">  For instance, d</w:t>
      </w:r>
      <w:r w:rsidRPr="00290085">
        <w:rPr>
          <w:rFonts w:asciiTheme="majorHAnsi" w:hAnsiTheme="majorHAnsi" w:cstheme="majorHAnsi"/>
        </w:rPr>
        <w:t>uring the march-end quarter of 2021, the Investment Manager identified and took advantage of revenue trading opportunities to deliver payments higher than the available suite of frequency response revenue</w:t>
      </w:r>
      <w:r>
        <w:rPr>
          <w:rFonts w:asciiTheme="majorHAnsi" w:hAnsiTheme="majorHAnsi" w:cstheme="majorHAnsi"/>
        </w:rPr>
        <w:t>.</w:t>
      </w:r>
    </w:p>
    <w:p w14:paraId="0D485079" w14:textId="77777777" w:rsidR="00D25CED" w:rsidRDefault="00D25CED" w:rsidP="00D25CED">
      <w:pPr>
        <w:spacing w:before="0" w:after="0"/>
        <w:rPr>
          <w:rFonts w:asciiTheme="majorHAnsi" w:hAnsiTheme="majorHAnsi" w:cstheme="majorHAnsi"/>
        </w:rPr>
      </w:pPr>
    </w:p>
    <w:p w14:paraId="2A43F4CB" w14:textId="77777777" w:rsidR="00D25CED" w:rsidRDefault="00D25CED" w:rsidP="00D25CED">
      <w:pPr>
        <w:spacing w:before="0" w:after="0"/>
        <w:rPr>
          <w:rFonts w:asciiTheme="majorHAnsi" w:hAnsiTheme="majorHAnsi" w:cstheme="majorHAnsi"/>
        </w:rPr>
      </w:pPr>
      <w:r w:rsidRPr="00DA24D4">
        <w:rPr>
          <w:rFonts w:asciiTheme="majorHAnsi" w:hAnsiTheme="majorHAnsi" w:cstheme="majorHAnsi"/>
          <w:noProof/>
          <w:lang w:eastAsia="en-GB"/>
        </w:rPr>
        <mc:AlternateContent>
          <mc:Choice Requires="wps">
            <w:drawing>
              <wp:anchor distT="0" distB="0" distL="114300" distR="114300" simplePos="0" relativeHeight="251814912" behindDoc="0" locked="0" layoutInCell="1" allowOverlap="1" wp14:anchorId="7C1C8825" wp14:editId="6D9FF66A">
                <wp:simplePos x="0" y="0"/>
                <wp:positionH relativeFrom="column">
                  <wp:posOffset>4192438</wp:posOffset>
                </wp:positionH>
                <wp:positionV relativeFrom="paragraph">
                  <wp:posOffset>34577</wp:posOffset>
                </wp:positionV>
                <wp:extent cx="990599" cy="993798"/>
                <wp:effectExtent l="0" t="0" r="19685" b="15875"/>
                <wp:wrapNone/>
                <wp:docPr id="54" name="Oval 5"/>
                <wp:cNvGraphicFramePr/>
                <a:graphic xmlns:a="http://schemas.openxmlformats.org/drawingml/2006/main">
                  <a:graphicData uri="http://schemas.microsoft.com/office/word/2010/wordprocessingShape">
                    <wps:wsp>
                      <wps:cNvSpPr/>
                      <wps:spPr>
                        <a:xfrm>
                          <a:off x="0" y="0"/>
                          <a:ext cx="990599" cy="993798"/>
                        </a:xfrm>
                        <a:prstGeom prst="ellipse">
                          <a:avLst/>
                        </a:prstGeom>
                        <a:noFill/>
                        <a:ln>
                          <a:solidFill>
                            <a:schemeClr val="accent2"/>
                          </a:solidFill>
                          <a:prstDash val="dash"/>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63E05C4" id="Oval 5" o:spid="_x0000_s1026" style="position:absolute;margin-left:330.1pt;margin-top:2.7pt;width:78pt;height:78.25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" filled="f" strokecolor="#ed7d31 [3205]" strokeweight="1pt">
                <v:stroke dashstyle="dash" joinstyle="miter"/>
              </v:oval>
            </w:pict>
          </mc:Fallback>
        </mc:AlternateContent>
      </w:r>
      <w:r w:rsidRPr="00103207">
        <w:rPr>
          <w:rFonts w:asciiTheme="majorHAnsi" w:hAnsiTheme="majorHAnsi" w:cstheme="majorHAnsi"/>
          <w:noProof/>
          <w:lang w:eastAsia="en-GB"/>
        </w:rPr>
        <w:drawing>
          <wp:inline distT="0" distB="0" distL="0" distR="0" wp14:anchorId="2CBD2DD4" wp14:editId="7093F874">
            <wp:extent cx="5883215" cy="992038"/>
            <wp:effectExtent l="0" t="0" r="0" b="0"/>
            <wp:docPr id="53" name="Chart 53">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6B02943-B894-4D39-B000-B4314684F7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C12EA7D" w14:textId="77777777" w:rsidR="00D25CED" w:rsidRPr="00C76B91" w:rsidRDefault="00D25CED" w:rsidP="00D25CED">
      <w:pPr>
        <w:spacing w:before="0" w:after="0"/>
        <w:rPr>
          <w:rFonts w:asciiTheme="majorHAnsi" w:hAnsiTheme="majorHAnsi" w:cstheme="majorHAnsi"/>
        </w:rPr>
      </w:pPr>
    </w:p>
    <w:p w14:paraId="4CBA6F9D" w14:textId="77777777" w:rsidR="00D25CED" w:rsidRPr="00C76B91" w:rsidRDefault="00D25CED" w:rsidP="00D25CED">
      <w:pPr>
        <w:spacing w:before="0" w:after="0"/>
        <w:rPr>
          <w:rFonts w:asciiTheme="majorHAnsi" w:hAnsiTheme="majorHAnsi" w:cstheme="majorHAnsi"/>
        </w:rPr>
      </w:pPr>
      <w:r w:rsidRPr="003372A8">
        <w:rPr>
          <w:rFonts w:asciiTheme="majorHAnsi" w:hAnsiTheme="majorHAnsi" w:cstheme="majorHAnsi"/>
        </w:rPr>
        <w:t>The Company’s sites in Northern Ireland became operational at the end of the fiscal year. Both benefit from DS3 uncapped revenue contracts and are expected to form a significant and meaningful part of Company’s revenue mix going forward</w:t>
      </w:r>
      <w:r>
        <w:rPr>
          <w:rFonts w:asciiTheme="majorHAnsi" w:hAnsiTheme="majorHAnsi" w:cstheme="majorHAnsi"/>
        </w:rPr>
        <w:t xml:space="preserve">, not least because of </w:t>
      </w:r>
      <w:r w:rsidRPr="003372A8">
        <w:rPr>
          <w:rFonts w:asciiTheme="majorHAnsi" w:hAnsiTheme="majorHAnsi" w:cstheme="majorHAnsi"/>
        </w:rPr>
        <w:t>EirGrid and SONI</w:t>
      </w:r>
      <w:r>
        <w:rPr>
          <w:rFonts w:asciiTheme="majorHAnsi" w:hAnsiTheme="majorHAnsi" w:cstheme="majorHAnsi"/>
        </w:rPr>
        <w:t>’s announcement of an extension of</w:t>
      </w:r>
      <w:r w:rsidRPr="003372A8">
        <w:rPr>
          <w:rFonts w:asciiTheme="majorHAnsi" w:hAnsiTheme="majorHAnsi" w:cstheme="majorHAnsi"/>
        </w:rPr>
        <w:t xml:space="preserve"> the DS3 programme until 2024.</w:t>
      </w:r>
      <w:r w:rsidRPr="00C76B91">
        <w:rPr>
          <w:rFonts w:asciiTheme="majorHAnsi" w:hAnsiTheme="majorHAnsi" w:cstheme="majorHAnsi"/>
        </w:rPr>
        <w:t xml:space="preserve">  </w:t>
      </w:r>
    </w:p>
    <w:p w14:paraId="2758A856" w14:textId="77777777" w:rsidR="00D25CED" w:rsidRDefault="00D25CED" w:rsidP="00D25CED">
      <w:pPr>
        <w:spacing w:before="0" w:after="0"/>
        <w:rPr>
          <w:rFonts w:asciiTheme="majorHAnsi" w:hAnsiTheme="majorHAnsi" w:cstheme="majorHAnsi"/>
        </w:rPr>
      </w:pPr>
    </w:p>
    <w:p w14:paraId="0F3EBDF7" w14:textId="77777777" w:rsidR="00D25CED" w:rsidRDefault="00D25CED" w:rsidP="00D25CED"/>
    <w:p w14:paraId="750A7495" w14:textId="77777777" w:rsidR="0023419E" w:rsidRDefault="0023419E" w:rsidP="00D25CED"/>
    <w:p w14:paraId="2D277FC0" w14:textId="77777777" w:rsidR="0023419E" w:rsidRDefault="0023419E" w:rsidP="00D25CED"/>
    <w:p w14:paraId="5F5CB9E5" w14:textId="77777777" w:rsidR="0023419E" w:rsidRDefault="0023419E" w:rsidP="00D25CED"/>
    <w:p w14:paraId="03547B88" w14:textId="77777777" w:rsidR="0023419E" w:rsidRPr="0063120D" w:rsidRDefault="0023419E" w:rsidP="00D25CED"/>
    <w:p w14:paraId="5B13D51D" w14:textId="77777777" w:rsidR="00D25CED" w:rsidRPr="0063120D" w:rsidRDefault="00D25CED" w:rsidP="00D25CED"/>
    <w:p w14:paraId="22E3A908" w14:textId="77777777" w:rsidR="002F57DC" w:rsidRDefault="00F118E8" w:rsidP="00DE33A2">
      <w:pPr>
        <w:pStyle w:val="Heading5"/>
      </w:pPr>
      <w:r w:rsidRPr="00F470BE">
        <w:lastRenderedPageBreak/>
        <w:t xml:space="preserve">Figure </w:t>
      </w:r>
      <w:r w:rsidR="000C4F38">
        <w:t>7</w:t>
      </w:r>
      <w:r w:rsidRPr="00F470BE">
        <w:t xml:space="preserve">: </w:t>
      </w:r>
      <w:r w:rsidR="006D3090">
        <w:t>Revenue</w:t>
      </w:r>
      <w:r w:rsidRPr="00F470BE">
        <w:t xml:space="preserve"> Performance for the </w:t>
      </w:r>
      <w:r w:rsidR="00DE33A2" w:rsidRPr="00F470BE">
        <w:t>Period</w:t>
      </w:r>
    </w:p>
    <w:p w14:paraId="12D86D2D" w14:textId="77777777" w:rsidR="005552E4" w:rsidRPr="005552E4" w:rsidRDefault="005552E4" w:rsidP="00DE33A2">
      <w:pPr>
        <w:pStyle w:val="Heading5"/>
      </w:pPr>
      <w:r>
        <w:rPr>
          <w:noProof/>
          <w:lang w:eastAsia="en-GB"/>
        </w:rPr>
        <mc:AlternateContent>
          <mc:Choice Requires="wps">
            <w:drawing>
              <wp:anchor distT="45720" distB="45720" distL="114300" distR="114300" simplePos="0" relativeHeight="251658273" behindDoc="0" locked="0" layoutInCell="1" allowOverlap="1" wp14:anchorId="0C203BF6" wp14:editId="7DF65414">
                <wp:simplePos x="0" y="0"/>
                <wp:positionH relativeFrom="column">
                  <wp:posOffset>123190</wp:posOffset>
                </wp:positionH>
                <wp:positionV relativeFrom="paragraph">
                  <wp:posOffset>27940</wp:posOffset>
                </wp:positionV>
                <wp:extent cx="2417445" cy="356235"/>
                <wp:effectExtent l="0" t="0" r="0" b="5715"/>
                <wp:wrapSquare wrapText="bothSides"/>
                <wp:docPr id="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7445" cy="356235"/>
                        </a:xfrm>
                        <a:prstGeom prst="rect">
                          <a:avLst/>
                        </a:prstGeom>
                        <a:noFill/>
                        <a:ln w="9525">
                          <a:noFill/>
                          <a:miter lim="800000"/>
                          <a:headEnd/>
                          <a:tailEnd/>
                        </a:ln>
                      </wps:spPr>
                      <wps:txbx>
                        <w:txbxContent>
                          <w:p w14:paraId="38828FF6" w14:textId="77777777" w:rsidR="00B41DF4" w:rsidRPr="005552E4" w:rsidRDefault="00B41DF4" w:rsidP="005552E4">
                            <w:pPr>
                              <w:rPr>
                                <w:sz w:val="18"/>
                                <w:szCs w:val="20"/>
                              </w:rPr>
                            </w:pPr>
                            <w:r w:rsidRPr="005552E4">
                              <w:rPr>
                                <w:sz w:val="18"/>
                                <w:szCs w:val="20"/>
                              </w:rPr>
                              <w:t>FFR</w:t>
                            </w:r>
                            <w:r w:rsidR="00A65396">
                              <w:rPr>
                                <w:sz w:val="18"/>
                                <w:szCs w:val="20"/>
                              </w:rPr>
                              <w:t xml:space="preserve"> (F</w:t>
                            </w:r>
                            <w:r w:rsidR="00E738DE">
                              <w:rPr>
                                <w:sz w:val="18"/>
                                <w:szCs w:val="20"/>
                              </w:rPr>
                              <w:t>irm</w:t>
                            </w:r>
                            <w:r w:rsidR="00A65396">
                              <w:rPr>
                                <w:sz w:val="18"/>
                                <w:szCs w:val="20"/>
                              </w:rPr>
                              <w:t xml:space="preserve"> Frequency Respon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203BF6" id="_x0000_s1105" type="#_x0000_t202" style="position:absolute;margin-left:9.7pt;margin-top:2.2pt;width:190.35pt;height:28.05pt;z-index:25165827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" filled="f" stroked="f">
                <v:textbox>
                  <w:txbxContent>
                    <w:p w14:paraId="38828FF6" w14:textId="77777777" w:rsidR="00B41DF4" w:rsidRPr="005552E4" w:rsidRDefault="00B41DF4" w:rsidP="005552E4">
                      <w:pPr>
                        <w:rPr>
                          <w:sz w:val="18"/>
                          <w:szCs w:val="20"/>
                        </w:rPr>
                      </w:pPr>
                      <w:r w:rsidRPr="005552E4">
                        <w:rPr>
                          <w:sz w:val="18"/>
                          <w:szCs w:val="20"/>
                        </w:rPr>
                        <w:t>FFR</w:t>
                      </w:r>
                      <w:r w:rsidR="00A65396">
                        <w:rPr>
                          <w:sz w:val="18"/>
                          <w:szCs w:val="20"/>
                        </w:rPr>
                        <w:t xml:space="preserve"> (F</w:t>
                      </w:r>
                      <w:r w:rsidR="00E738DE">
                        <w:rPr>
                          <w:sz w:val="18"/>
                          <w:szCs w:val="20"/>
                        </w:rPr>
                        <w:t>irm</w:t>
                      </w:r>
                      <w:r w:rsidR="00A65396">
                        <w:rPr>
                          <w:sz w:val="18"/>
                          <w:szCs w:val="20"/>
                        </w:rPr>
                        <w:t xml:space="preserve"> Frequency Response)</w:t>
                      </w:r>
                    </w:p>
                  </w:txbxContent>
                </v:textbox>
                <w10:wrap type="square"/>
              </v:shape>
            </w:pict>
          </mc:Fallback>
        </mc:AlternateContent>
      </w:r>
      <w:r>
        <w:rPr>
          <w:noProof/>
          <w:lang w:eastAsia="en-GB"/>
        </w:rPr>
        <mc:AlternateContent>
          <mc:Choice Requires="wps">
            <w:drawing>
              <wp:anchor distT="0" distB="0" distL="114300" distR="114300" simplePos="0" relativeHeight="251658272" behindDoc="0" locked="0" layoutInCell="1" allowOverlap="1" wp14:anchorId="30BBCCFE" wp14:editId="59A0CF96">
                <wp:simplePos x="0" y="0"/>
                <wp:positionH relativeFrom="column">
                  <wp:posOffset>79363</wp:posOffset>
                </wp:positionH>
                <wp:positionV relativeFrom="paragraph">
                  <wp:posOffset>170587</wp:posOffset>
                </wp:positionV>
                <wp:extent cx="100066" cy="103517"/>
                <wp:effectExtent l="0" t="0" r="0" b="0"/>
                <wp:wrapNone/>
                <wp:docPr id="98" name="Rectangle 98"/>
                <wp:cNvGraphicFramePr/>
                <a:graphic xmlns:a="http://schemas.openxmlformats.org/drawingml/2006/main">
                  <a:graphicData uri="http://schemas.microsoft.com/office/word/2010/wordprocessingShape">
                    <wps:wsp>
                      <wps:cNvSpPr/>
                      <wps:spPr>
                        <a:xfrm>
                          <a:off x="0" y="0"/>
                          <a:ext cx="100066" cy="103517"/>
                        </a:xfrm>
                        <a:prstGeom prst="rect">
                          <a:avLst/>
                        </a:prstGeom>
                        <a:solidFill>
                          <a:srgbClr val="0EA6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752910" id="Rectangle 98" o:spid="_x0000_s1026" style="position:absolute;margin-left:6.25pt;margin-top:13.45pt;width:7.9pt;height:8.1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" fillcolor="#0ea6b5" stroked="f" strokeweight="1pt"/>
            </w:pict>
          </mc:Fallback>
        </mc:AlternateContent>
      </w:r>
    </w:p>
    <w:p w14:paraId="03D9B320" w14:textId="77777777" w:rsidR="005552E4" w:rsidRPr="005552E4" w:rsidRDefault="006F1F18" w:rsidP="005552E4">
      <w:r>
        <w:rPr>
          <w:noProof/>
          <w:lang w:eastAsia="en-GB"/>
        </w:rPr>
        <mc:AlternateContent>
          <mc:Choice Requires="wps">
            <w:drawing>
              <wp:anchor distT="45720" distB="45720" distL="114300" distR="114300" simplePos="0" relativeHeight="251658279" behindDoc="0" locked="0" layoutInCell="1" allowOverlap="1" wp14:anchorId="2CEBA8F5" wp14:editId="4A7CEFB7">
                <wp:simplePos x="0" y="0"/>
                <wp:positionH relativeFrom="column">
                  <wp:posOffset>123190</wp:posOffset>
                </wp:positionH>
                <wp:positionV relativeFrom="paragraph">
                  <wp:posOffset>5080</wp:posOffset>
                </wp:positionV>
                <wp:extent cx="1991360" cy="356235"/>
                <wp:effectExtent l="0" t="0" r="0" b="5715"/>
                <wp:wrapSquare wrapText="bothSides"/>
                <wp:docPr id="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1360" cy="356235"/>
                        </a:xfrm>
                        <a:prstGeom prst="rect">
                          <a:avLst/>
                        </a:prstGeom>
                        <a:noFill/>
                        <a:ln w="9525">
                          <a:noFill/>
                          <a:miter lim="800000"/>
                          <a:headEnd/>
                          <a:tailEnd/>
                        </a:ln>
                      </wps:spPr>
                      <wps:txbx>
                        <w:txbxContent>
                          <w:p w14:paraId="448F3EC4" w14:textId="77777777" w:rsidR="00B41DF4" w:rsidRPr="005552E4" w:rsidRDefault="00B41DF4" w:rsidP="005552E4">
                            <w:pPr>
                              <w:rPr>
                                <w:sz w:val="18"/>
                                <w:szCs w:val="20"/>
                              </w:rPr>
                            </w:pPr>
                            <w:r>
                              <w:rPr>
                                <w:sz w:val="18"/>
                                <w:szCs w:val="20"/>
                              </w:rPr>
                              <w:t>DC</w:t>
                            </w:r>
                            <w:r w:rsidR="006F1F18">
                              <w:rPr>
                                <w:sz w:val="18"/>
                                <w:szCs w:val="20"/>
                              </w:rPr>
                              <w:t xml:space="preserve"> (Dynamic Contain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EBA8F5" id="_x0000_s1106" type="#_x0000_t202" style="position:absolute;margin-left:9.7pt;margin-top:.4pt;width:156.8pt;height:28.05pt;z-index:251658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" filled="f" stroked="f">
                <v:textbox>
                  <w:txbxContent>
                    <w:p w14:paraId="448F3EC4" w14:textId="77777777" w:rsidR="00B41DF4" w:rsidRPr="005552E4" w:rsidRDefault="00B41DF4" w:rsidP="005552E4">
                      <w:pPr>
                        <w:rPr>
                          <w:sz w:val="18"/>
                          <w:szCs w:val="20"/>
                        </w:rPr>
                      </w:pPr>
                      <w:r>
                        <w:rPr>
                          <w:sz w:val="18"/>
                          <w:szCs w:val="20"/>
                        </w:rPr>
                        <w:t>DC</w:t>
                      </w:r>
                      <w:r w:rsidR="006F1F18">
                        <w:rPr>
                          <w:sz w:val="18"/>
                          <w:szCs w:val="20"/>
                        </w:rPr>
                        <w:t xml:space="preserve"> (Dynamic Containment)</w:t>
                      </w:r>
                    </w:p>
                  </w:txbxContent>
                </v:textbox>
                <w10:wrap type="square"/>
              </v:shape>
            </w:pict>
          </mc:Fallback>
        </mc:AlternateContent>
      </w:r>
      <w:r w:rsidR="00A349B9">
        <w:rPr>
          <w:noProof/>
          <w:lang w:eastAsia="en-GB"/>
        </w:rPr>
        <mc:AlternateContent>
          <mc:Choice Requires="wps">
            <w:drawing>
              <wp:anchor distT="0" distB="0" distL="114300" distR="114300" simplePos="0" relativeHeight="251658278" behindDoc="0" locked="0" layoutInCell="1" allowOverlap="1" wp14:anchorId="6C4D6E4A" wp14:editId="3ACADA2F">
                <wp:simplePos x="0" y="0"/>
                <wp:positionH relativeFrom="column">
                  <wp:posOffset>78740</wp:posOffset>
                </wp:positionH>
                <wp:positionV relativeFrom="paragraph">
                  <wp:posOffset>154778</wp:posOffset>
                </wp:positionV>
                <wp:extent cx="100066" cy="103517"/>
                <wp:effectExtent l="0" t="0" r="0" b="0"/>
                <wp:wrapNone/>
                <wp:docPr id="105" name="Rectangle 105"/>
                <wp:cNvGraphicFramePr/>
                <a:graphic xmlns:a="http://schemas.openxmlformats.org/drawingml/2006/main">
                  <a:graphicData uri="http://schemas.microsoft.com/office/word/2010/wordprocessingShape">
                    <wps:wsp>
                      <wps:cNvSpPr/>
                      <wps:spPr>
                        <a:xfrm>
                          <a:off x="0" y="0"/>
                          <a:ext cx="100066" cy="103517"/>
                        </a:xfrm>
                        <a:prstGeom prst="rect">
                          <a:avLst/>
                        </a:prstGeom>
                        <a:solidFill>
                          <a:srgbClr val="003E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EBFB2B" id="Rectangle 105" o:spid="_x0000_s1026" style="position:absolute;margin-left:6.2pt;margin-top:12.2pt;width:7.9pt;height:8.1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" fillcolor="#003e51" stroked="f" strokeweight="1pt"/>
            </w:pict>
          </mc:Fallback>
        </mc:AlternateContent>
      </w:r>
    </w:p>
    <w:p w14:paraId="4667B3E1" w14:textId="77777777" w:rsidR="005552E4" w:rsidRPr="005552E4" w:rsidRDefault="006F1F18" w:rsidP="005552E4">
      <w:r>
        <w:rPr>
          <w:noProof/>
          <w:lang w:eastAsia="en-GB"/>
        </w:rPr>
        <mc:AlternateContent>
          <mc:Choice Requires="wps">
            <w:drawing>
              <wp:anchor distT="45720" distB="45720" distL="114300" distR="114300" simplePos="0" relativeHeight="251658281" behindDoc="0" locked="0" layoutInCell="1" allowOverlap="1" wp14:anchorId="58D10A6D" wp14:editId="6903471A">
                <wp:simplePos x="0" y="0"/>
                <wp:positionH relativeFrom="column">
                  <wp:posOffset>128905</wp:posOffset>
                </wp:positionH>
                <wp:positionV relativeFrom="paragraph">
                  <wp:posOffset>27940</wp:posOffset>
                </wp:positionV>
                <wp:extent cx="2131695" cy="356235"/>
                <wp:effectExtent l="0" t="0" r="0" b="5715"/>
                <wp:wrapSquare wrapText="bothSides"/>
                <wp:docPr id="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695" cy="356235"/>
                        </a:xfrm>
                        <a:prstGeom prst="rect">
                          <a:avLst/>
                        </a:prstGeom>
                        <a:noFill/>
                        <a:ln w="9525">
                          <a:noFill/>
                          <a:miter lim="800000"/>
                          <a:headEnd/>
                          <a:tailEnd/>
                        </a:ln>
                      </wps:spPr>
                      <wps:txbx>
                        <w:txbxContent>
                          <w:p w14:paraId="521AE09A" w14:textId="77777777" w:rsidR="00B41DF4" w:rsidRPr="005552E4" w:rsidRDefault="00B41DF4" w:rsidP="005552E4">
                            <w:pPr>
                              <w:rPr>
                                <w:sz w:val="18"/>
                                <w:szCs w:val="20"/>
                              </w:rPr>
                            </w:pPr>
                            <w:r>
                              <w:rPr>
                                <w:sz w:val="18"/>
                                <w:szCs w:val="20"/>
                              </w:rPr>
                              <w:t>EFR</w:t>
                            </w:r>
                            <w:r w:rsidR="006F1F18">
                              <w:rPr>
                                <w:sz w:val="18"/>
                                <w:szCs w:val="20"/>
                              </w:rPr>
                              <w:t xml:space="preserve"> (Enhanced Frequency Respon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D10A6D" id="_x0000_s1107" type="#_x0000_t202" style="position:absolute;margin-left:10.15pt;margin-top:2.2pt;width:167.85pt;height:28.05pt;z-index:2516582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" filled="f" stroked="f">
                <v:textbox>
                  <w:txbxContent>
                    <w:p w14:paraId="521AE09A" w14:textId="77777777" w:rsidR="00B41DF4" w:rsidRPr="005552E4" w:rsidRDefault="00B41DF4" w:rsidP="005552E4">
                      <w:pPr>
                        <w:rPr>
                          <w:sz w:val="18"/>
                          <w:szCs w:val="20"/>
                        </w:rPr>
                      </w:pPr>
                      <w:r>
                        <w:rPr>
                          <w:sz w:val="18"/>
                          <w:szCs w:val="20"/>
                        </w:rPr>
                        <w:t>EFR</w:t>
                      </w:r>
                      <w:r w:rsidR="006F1F18">
                        <w:rPr>
                          <w:sz w:val="18"/>
                          <w:szCs w:val="20"/>
                        </w:rPr>
                        <w:t xml:space="preserve"> (Enhanced Frequency Response)</w:t>
                      </w:r>
                    </w:p>
                  </w:txbxContent>
                </v:textbox>
                <w10:wrap type="square"/>
              </v:shape>
            </w:pict>
          </mc:Fallback>
        </mc:AlternateContent>
      </w:r>
      <w:r w:rsidR="00A349B9">
        <w:rPr>
          <w:noProof/>
          <w:lang w:eastAsia="en-GB"/>
        </w:rPr>
        <mc:AlternateContent>
          <mc:Choice Requires="wps">
            <w:drawing>
              <wp:anchor distT="0" distB="0" distL="114300" distR="114300" simplePos="0" relativeHeight="251658280" behindDoc="0" locked="0" layoutInCell="1" allowOverlap="1" wp14:anchorId="5181F85B" wp14:editId="3425BF04">
                <wp:simplePos x="0" y="0"/>
                <wp:positionH relativeFrom="column">
                  <wp:posOffset>78740</wp:posOffset>
                </wp:positionH>
                <wp:positionV relativeFrom="paragraph">
                  <wp:posOffset>181131</wp:posOffset>
                </wp:positionV>
                <wp:extent cx="100066" cy="103517"/>
                <wp:effectExtent l="0" t="0" r="0" b="0"/>
                <wp:wrapNone/>
                <wp:docPr id="107" name="Rectangle 107"/>
                <wp:cNvGraphicFramePr/>
                <a:graphic xmlns:a="http://schemas.openxmlformats.org/drawingml/2006/main">
                  <a:graphicData uri="http://schemas.microsoft.com/office/word/2010/wordprocessingShape">
                    <wps:wsp>
                      <wps:cNvSpPr/>
                      <wps:spPr>
                        <a:xfrm>
                          <a:off x="0" y="0"/>
                          <a:ext cx="100066" cy="103517"/>
                        </a:xfrm>
                        <a:prstGeom prst="rect">
                          <a:avLst/>
                        </a:prstGeom>
                        <a:solidFill>
                          <a:srgbClr val="08646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F918F30" id="Rectangle 107" o:spid="_x0000_s1026" style="position:absolute;margin-left:6.2pt;margin-top:14.25pt;width:7.9pt;height:8.1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" fillcolor="#08646d" stroked="f" strokeweight="1pt"/>
            </w:pict>
          </mc:Fallback>
        </mc:AlternateContent>
      </w:r>
    </w:p>
    <w:p w14:paraId="6C2759B2" w14:textId="77777777" w:rsidR="005552E4" w:rsidRPr="005552E4" w:rsidRDefault="00A349B9" w:rsidP="005552E4">
      <w:r>
        <w:rPr>
          <w:noProof/>
          <w:lang w:eastAsia="en-GB"/>
        </w:rPr>
        <mc:AlternateContent>
          <mc:Choice Requires="wps">
            <w:drawing>
              <wp:anchor distT="0" distB="0" distL="114300" distR="114300" simplePos="0" relativeHeight="251658276" behindDoc="0" locked="0" layoutInCell="1" allowOverlap="1" wp14:anchorId="24965464" wp14:editId="4C623AC1">
                <wp:simplePos x="0" y="0"/>
                <wp:positionH relativeFrom="column">
                  <wp:posOffset>73130</wp:posOffset>
                </wp:positionH>
                <wp:positionV relativeFrom="paragraph">
                  <wp:posOffset>203656</wp:posOffset>
                </wp:positionV>
                <wp:extent cx="100066" cy="103517"/>
                <wp:effectExtent l="0" t="0" r="0" b="0"/>
                <wp:wrapNone/>
                <wp:docPr id="103" name="Rectangle 103"/>
                <wp:cNvGraphicFramePr/>
                <a:graphic xmlns:a="http://schemas.openxmlformats.org/drawingml/2006/main">
                  <a:graphicData uri="http://schemas.microsoft.com/office/word/2010/wordprocessingShape">
                    <wps:wsp>
                      <wps:cNvSpPr/>
                      <wps:spPr>
                        <a:xfrm>
                          <a:off x="0" y="0"/>
                          <a:ext cx="100066" cy="103517"/>
                        </a:xfrm>
                        <a:prstGeom prst="rect">
                          <a:avLst/>
                        </a:prstGeom>
                        <a:solidFill>
                          <a:srgbClr val="E27A5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1518572" id="Rectangle 103" o:spid="_x0000_s1026" style="position:absolute;margin-left:5.75pt;margin-top:16.05pt;width:7.9pt;height:8.1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" fillcolor="#e27a5d" stroked="f" strokeweight="1pt"/>
            </w:pict>
          </mc:Fallback>
        </mc:AlternateContent>
      </w:r>
      <w:r>
        <w:rPr>
          <w:noProof/>
          <w:lang w:eastAsia="en-GB"/>
        </w:rPr>
        <mc:AlternateContent>
          <mc:Choice Requires="wps">
            <w:drawing>
              <wp:anchor distT="45720" distB="45720" distL="114300" distR="114300" simplePos="0" relativeHeight="251658277" behindDoc="0" locked="0" layoutInCell="1" allowOverlap="1" wp14:anchorId="1CFBC2F3" wp14:editId="53430637">
                <wp:simplePos x="0" y="0"/>
                <wp:positionH relativeFrom="column">
                  <wp:posOffset>120755</wp:posOffset>
                </wp:positionH>
                <wp:positionV relativeFrom="paragraph">
                  <wp:posOffset>48926</wp:posOffset>
                </wp:positionV>
                <wp:extent cx="1326515" cy="356235"/>
                <wp:effectExtent l="0" t="0" r="0" b="5715"/>
                <wp:wrapSquare wrapText="bothSides"/>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6515" cy="356235"/>
                        </a:xfrm>
                        <a:prstGeom prst="rect">
                          <a:avLst/>
                        </a:prstGeom>
                        <a:noFill/>
                        <a:ln w="9525">
                          <a:noFill/>
                          <a:miter lim="800000"/>
                          <a:headEnd/>
                          <a:tailEnd/>
                        </a:ln>
                      </wps:spPr>
                      <wps:txbx>
                        <w:txbxContent>
                          <w:p w14:paraId="3CCA78A3" w14:textId="77777777" w:rsidR="00B41DF4" w:rsidRPr="005552E4" w:rsidRDefault="00B41DF4" w:rsidP="005552E4">
                            <w:pPr>
                              <w:rPr>
                                <w:sz w:val="18"/>
                                <w:szCs w:val="20"/>
                              </w:rPr>
                            </w:pPr>
                            <w:r>
                              <w:rPr>
                                <w:sz w:val="18"/>
                                <w:szCs w:val="20"/>
                              </w:rPr>
                              <w:t>Planned Downti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FBC2F3" id="_x0000_s1108" type="#_x0000_t202" style="position:absolute;margin-left:9.5pt;margin-top:3.85pt;width:104.45pt;height:28.05pt;z-index:25165827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" filled="f" stroked="f">
                <v:textbox>
                  <w:txbxContent>
                    <w:p w14:paraId="3CCA78A3" w14:textId="77777777" w:rsidR="00B41DF4" w:rsidRPr="005552E4" w:rsidRDefault="00B41DF4" w:rsidP="005552E4">
                      <w:pPr>
                        <w:rPr>
                          <w:sz w:val="18"/>
                          <w:szCs w:val="20"/>
                        </w:rPr>
                      </w:pPr>
                      <w:r>
                        <w:rPr>
                          <w:sz w:val="18"/>
                          <w:szCs w:val="20"/>
                        </w:rPr>
                        <w:t>Planned Downtime</w:t>
                      </w:r>
                    </w:p>
                  </w:txbxContent>
                </v:textbox>
                <w10:wrap type="square"/>
              </v:shape>
            </w:pict>
          </mc:Fallback>
        </mc:AlternateContent>
      </w:r>
    </w:p>
    <w:p w14:paraId="3E82DC5B" w14:textId="77777777" w:rsidR="005552E4" w:rsidRPr="005552E4" w:rsidRDefault="00A65396" w:rsidP="005552E4">
      <w:r>
        <w:rPr>
          <w:noProof/>
          <w:lang w:eastAsia="en-GB"/>
        </w:rPr>
        <mc:AlternateContent>
          <mc:Choice Requires="wps">
            <w:drawing>
              <wp:anchor distT="0" distB="0" distL="114300" distR="114300" simplePos="0" relativeHeight="251658282" behindDoc="0" locked="0" layoutInCell="1" allowOverlap="1" wp14:anchorId="3F56E1D5" wp14:editId="665FC0C0">
                <wp:simplePos x="0" y="0"/>
                <wp:positionH relativeFrom="column">
                  <wp:posOffset>73131</wp:posOffset>
                </wp:positionH>
                <wp:positionV relativeFrom="paragraph">
                  <wp:posOffset>214731</wp:posOffset>
                </wp:positionV>
                <wp:extent cx="100066" cy="103517"/>
                <wp:effectExtent l="0" t="0" r="0" b="0"/>
                <wp:wrapNone/>
                <wp:docPr id="109" name="Rectangle 109"/>
                <wp:cNvGraphicFramePr/>
                <a:graphic xmlns:a="http://schemas.openxmlformats.org/drawingml/2006/main">
                  <a:graphicData uri="http://schemas.microsoft.com/office/word/2010/wordprocessingShape">
                    <wps:wsp>
                      <wps:cNvSpPr/>
                      <wps:spPr>
                        <a:xfrm>
                          <a:off x="0" y="0"/>
                          <a:ext cx="100066" cy="103517"/>
                        </a:xfrm>
                        <a:prstGeom prst="rect">
                          <a:avLst/>
                        </a:prstGeom>
                        <a:solidFill>
                          <a:srgbClr val="B1203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C6F0FD" id="Rectangle 109" o:spid="_x0000_s1026" style="position:absolute;margin-left:5.75pt;margin-top:16.9pt;width:7.9pt;height:8.1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" fillcolor="#b12030" stroked="f" strokeweight="1pt"/>
            </w:pict>
          </mc:Fallback>
        </mc:AlternateContent>
      </w:r>
      <w:r>
        <w:rPr>
          <w:noProof/>
          <w:lang w:eastAsia="en-GB"/>
        </w:rPr>
        <mc:AlternateContent>
          <mc:Choice Requires="wps">
            <w:drawing>
              <wp:anchor distT="45720" distB="45720" distL="114300" distR="114300" simplePos="0" relativeHeight="251658283" behindDoc="0" locked="0" layoutInCell="1" allowOverlap="1" wp14:anchorId="5E697FFB" wp14:editId="379BCF75">
                <wp:simplePos x="0" y="0"/>
                <wp:positionH relativeFrom="column">
                  <wp:posOffset>119380</wp:posOffset>
                </wp:positionH>
                <wp:positionV relativeFrom="paragraph">
                  <wp:posOffset>64879</wp:posOffset>
                </wp:positionV>
                <wp:extent cx="754380" cy="356235"/>
                <wp:effectExtent l="0" t="0" r="0" b="5715"/>
                <wp:wrapSquare wrapText="bothSides"/>
                <wp:docPr id="1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 cy="356235"/>
                        </a:xfrm>
                        <a:prstGeom prst="rect">
                          <a:avLst/>
                        </a:prstGeom>
                        <a:noFill/>
                        <a:ln w="9525">
                          <a:noFill/>
                          <a:miter lim="800000"/>
                          <a:headEnd/>
                          <a:tailEnd/>
                        </a:ln>
                      </wps:spPr>
                      <wps:txbx>
                        <w:txbxContent>
                          <w:p w14:paraId="56CD3F93" w14:textId="77777777" w:rsidR="00B41DF4" w:rsidRPr="005552E4" w:rsidRDefault="00B41DF4" w:rsidP="00CF380C">
                            <w:pPr>
                              <w:rPr>
                                <w:sz w:val="18"/>
                                <w:szCs w:val="20"/>
                              </w:rPr>
                            </w:pPr>
                            <w:r>
                              <w:rPr>
                                <w:sz w:val="18"/>
                                <w:szCs w:val="20"/>
                              </w:rPr>
                              <w:t>Tra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697FFB" id="_x0000_s1109" type="#_x0000_t202" style="position:absolute;margin-left:9.4pt;margin-top:5.1pt;width:59.4pt;height:28.05pt;z-index:25165828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" filled="f" stroked="f">
                <v:textbox>
                  <w:txbxContent>
                    <w:p w14:paraId="56CD3F93" w14:textId="77777777" w:rsidR="00B41DF4" w:rsidRPr="005552E4" w:rsidRDefault="00B41DF4" w:rsidP="00CF380C">
                      <w:pPr>
                        <w:rPr>
                          <w:sz w:val="18"/>
                          <w:szCs w:val="20"/>
                        </w:rPr>
                      </w:pPr>
                      <w:r>
                        <w:rPr>
                          <w:sz w:val="18"/>
                          <w:szCs w:val="20"/>
                        </w:rPr>
                        <w:t>Trading</w:t>
                      </w:r>
                    </w:p>
                  </w:txbxContent>
                </v:textbox>
                <w10:wrap type="square"/>
              </v:shape>
            </w:pict>
          </mc:Fallback>
        </mc:AlternateContent>
      </w:r>
    </w:p>
    <w:p w14:paraId="1B0CC1D9" w14:textId="77777777" w:rsidR="008D3AB7" w:rsidRDefault="008D3AB7" w:rsidP="008D3AB7"/>
    <w:p w14:paraId="53755455" w14:textId="77777777" w:rsidR="00E11319" w:rsidRPr="00013A3B" w:rsidRDefault="00E7044C" w:rsidP="00013A3B">
      <w:pPr>
        <w:spacing w:before="0" w:after="0"/>
        <w:ind w:left="-567" w:right="-1015"/>
      </w:pPr>
      <w:r w:rsidRPr="00DB58CC">
        <w:rPr>
          <w:rFonts w:asciiTheme="majorHAnsi" w:hAnsiTheme="majorHAnsi" w:cstheme="majorHAnsi"/>
          <w:noProof/>
          <w:lang w:eastAsia="en-GB"/>
        </w:rPr>
        <w:drawing>
          <wp:anchor distT="0" distB="0" distL="114300" distR="114300" simplePos="0" relativeHeight="251810816" behindDoc="0" locked="0" layoutInCell="1" allowOverlap="1" wp14:anchorId="0905606F" wp14:editId="2EA6D72A">
            <wp:simplePos x="0" y="0"/>
            <wp:positionH relativeFrom="column">
              <wp:posOffset>838200</wp:posOffset>
            </wp:positionH>
            <wp:positionV relativeFrom="paragraph">
              <wp:posOffset>2367915</wp:posOffset>
            </wp:positionV>
            <wp:extent cx="2423795" cy="1647825"/>
            <wp:effectExtent l="0" t="0" r="0" b="0"/>
            <wp:wrapSquare wrapText="bothSides"/>
            <wp:docPr id="1056" name="Chart 1056">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DB05B02-72CE-47F3-B04B-3EE6185EFF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anchor>
        </w:drawing>
      </w:r>
      <w:r w:rsidRPr="00DB58CC">
        <w:rPr>
          <w:rFonts w:asciiTheme="majorHAnsi" w:hAnsiTheme="majorHAnsi" w:cstheme="majorHAnsi"/>
          <w:noProof/>
          <w:lang w:eastAsia="en-GB"/>
        </w:rPr>
        <w:drawing>
          <wp:anchor distT="0" distB="0" distL="114300" distR="114300" simplePos="0" relativeHeight="251812864" behindDoc="0" locked="0" layoutInCell="1" allowOverlap="1" wp14:anchorId="4351EA3A" wp14:editId="6042D745">
            <wp:simplePos x="0" y="0"/>
            <wp:positionH relativeFrom="column">
              <wp:posOffset>3568700</wp:posOffset>
            </wp:positionH>
            <wp:positionV relativeFrom="paragraph">
              <wp:posOffset>2299970</wp:posOffset>
            </wp:positionV>
            <wp:extent cx="1796903" cy="1796681"/>
            <wp:effectExtent l="0" t="0" r="0" b="0"/>
            <wp:wrapSquare wrapText="bothSides"/>
            <wp:docPr id="1057" name="Chart 1057">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E24350E-475E-4325-8FD3-3EEAD3B819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00F572DA" w:rsidRPr="007756F2">
        <w:rPr>
          <w:noProof/>
          <w:lang w:eastAsia="en-GB"/>
        </w:rPr>
        <w:drawing>
          <wp:anchor distT="0" distB="0" distL="114300" distR="114300" simplePos="0" relativeHeight="251804672" behindDoc="0" locked="0" layoutInCell="1" allowOverlap="1" wp14:anchorId="4FAC0DBD" wp14:editId="31A97D8F">
            <wp:simplePos x="0" y="0"/>
            <wp:positionH relativeFrom="column">
              <wp:posOffset>4138295</wp:posOffset>
            </wp:positionH>
            <wp:positionV relativeFrom="paragraph">
              <wp:posOffset>494030</wp:posOffset>
            </wp:positionV>
            <wp:extent cx="1905635" cy="1711960"/>
            <wp:effectExtent l="0" t="0" r="0" b="0"/>
            <wp:wrapSquare wrapText="bothSides"/>
            <wp:docPr id="1052" name="Chart 1052">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7A76164-0FDE-4759-B0ED-A16C863B6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V relativeFrom="margin">
              <wp14:pctHeight>0</wp14:pctHeight>
            </wp14:sizeRelV>
          </wp:anchor>
        </w:drawing>
      </w:r>
      <w:r w:rsidR="00F572DA" w:rsidRPr="007756F2">
        <w:rPr>
          <w:rFonts w:asciiTheme="majorHAnsi" w:hAnsiTheme="majorHAnsi" w:cstheme="majorHAnsi"/>
          <w:noProof/>
          <w:lang w:eastAsia="en-GB"/>
        </w:rPr>
        <w:drawing>
          <wp:anchor distT="0" distB="0" distL="114300" distR="114300" simplePos="0" relativeHeight="251808768" behindDoc="0" locked="0" layoutInCell="1" allowOverlap="1" wp14:anchorId="17DA9BCB" wp14:editId="0489F96A">
            <wp:simplePos x="0" y="0"/>
            <wp:positionH relativeFrom="column">
              <wp:posOffset>2287905</wp:posOffset>
            </wp:positionH>
            <wp:positionV relativeFrom="paragraph">
              <wp:posOffset>457835</wp:posOffset>
            </wp:positionV>
            <wp:extent cx="1906270" cy="1711960"/>
            <wp:effectExtent l="0" t="0" r="0" b="0"/>
            <wp:wrapSquare wrapText="bothSides"/>
            <wp:docPr id="1055" name="Chart 105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965D498-BD4A-494E-BD9B-BFBB3CA560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V relativeFrom="margin">
              <wp14:pctHeight>0</wp14:pctHeight>
            </wp14:sizeRelV>
          </wp:anchor>
        </w:drawing>
      </w:r>
      <w:r w:rsidR="00F572DA" w:rsidRPr="007756F2">
        <w:rPr>
          <w:rFonts w:asciiTheme="majorHAnsi" w:hAnsiTheme="majorHAnsi" w:cstheme="majorHAnsi"/>
          <w:noProof/>
          <w:lang w:eastAsia="en-GB"/>
        </w:rPr>
        <w:drawing>
          <wp:anchor distT="0" distB="0" distL="114300" distR="114300" simplePos="0" relativeHeight="251807744" behindDoc="0" locked="0" layoutInCell="1" allowOverlap="1" wp14:anchorId="537CF98C" wp14:editId="70CDBC2B">
            <wp:simplePos x="0" y="0"/>
            <wp:positionH relativeFrom="column">
              <wp:posOffset>220345</wp:posOffset>
            </wp:positionH>
            <wp:positionV relativeFrom="paragraph">
              <wp:posOffset>471170</wp:posOffset>
            </wp:positionV>
            <wp:extent cx="1906270" cy="1711960"/>
            <wp:effectExtent l="0" t="0" r="0" b="0"/>
            <wp:wrapSquare wrapText="bothSides"/>
            <wp:docPr id="1054" name="Chart 105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7C18526-1284-4674-BB99-2853244A08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anchor>
        </w:drawing>
      </w:r>
      <w:r w:rsidR="00710086">
        <w:br w:type="page"/>
      </w:r>
      <w:r w:rsidR="007756F2" w:rsidRPr="007756F2">
        <w:rPr>
          <w:rFonts w:asciiTheme="majorHAnsi" w:hAnsiTheme="majorHAnsi" w:cstheme="majorHAnsi"/>
          <w:noProof/>
          <w:lang w:eastAsia="en-GB"/>
        </w:rPr>
        <w:drawing>
          <wp:anchor distT="0" distB="0" distL="114300" distR="114300" simplePos="0" relativeHeight="251806720" behindDoc="0" locked="0" layoutInCell="1" allowOverlap="1" wp14:anchorId="7C95BED7" wp14:editId="7C9BC0DD">
            <wp:simplePos x="0" y="0"/>
            <wp:positionH relativeFrom="column">
              <wp:posOffset>0</wp:posOffset>
            </wp:positionH>
            <wp:positionV relativeFrom="paragraph">
              <wp:posOffset>408305</wp:posOffset>
            </wp:positionV>
            <wp:extent cx="1905635" cy="1711325"/>
            <wp:effectExtent l="0" t="0" r="0" b="0"/>
            <wp:wrapSquare wrapText="bothSides"/>
            <wp:docPr id="1053" name="Chart 1053">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5B54A7F-911E-44D0-8331-5AE596D411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anchor>
        </w:drawing>
      </w:r>
    </w:p>
    <w:p w14:paraId="57312B0D" w14:textId="77777777" w:rsidR="00EF6CBB" w:rsidRPr="00743C0B" w:rsidRDefault="007E44AC" w:rsidP="008B04E1">
      <w:pPr>
        <w:rPr>
          <w:b/>
          <w:bCs/>
        </w:rPr>
      </w:pPr>
      <w:bookmarkStart w:id="1" w:name="_Hlk72427852"/>
      <w:r>
        <w:rPr>
          <w:b/>
          <w:bCs/>
        </w:rPr>
        <w:lastRenderedPageBreak/>
        <w:t xml:space="preserve">GB </w:t>
      </w:r>
      <w:r w:rsidR="00A67B92" w:rsidRPr="00743C0B">
        <w:rPr>
          <w:b/>
          <w:bCs/>
        </w:rPr>
        <w:t xml:space="preserve">Revenue </w:t>
      </w:r>
      <w:r w:rsidR="00620AFF">
        <w:rPr>
          <w:b/>
          <w:bCs/>
        </w:rPr>
        <w:t>Outlook</w:t>
      </w:r>
      <w:r w:rsidR="009A514B" w:rsidRPr="008B04E1">
        <w:rPr>
          <w:rFonts w:asciiTheme="majorHAnsi" w:hAnsiTheme="majorHAnsi" w:cstheme="majorHAnsi"/>
          <w:color w:val="FFFFFF" w:themeColor="background1"/>
        </w:rPr>
        <w:t xml:space="preserve"> volatile,</w:t>
      </w:r>
    </w:p>
    <w:bookmarkEnd w:id="1"/>
    <w:p w14:paraId="144D7A53" w14:textId="77777777" w:rsidR="000918E1" w:rsidRPr="000918E1" w:rsidRDefault="000918E1" w:rsidP="008B04E1">
      <w:pPr>
        <w:rPr>
          <w:rFonts w:asciiTheme="majorHAnsi" w:hAnsiTheme="majorHAnsi" w:cstheme="majorHAnsi"/>
          <w:lang w:val="en-US"/>
        </w:rPr>
      </w:pPr>
      <w:r w:rsidRPr="000918E1">
        <w:rPr>
          <w:rFonts w:asciiTheme="majorHAnsi" w:hAnsiTheme="majorHAnsi" w:cstheme="majorHAnsi"/>
          <w:lang w:val="en-US"/>
        </w:rPr>
        <w:t xml:space="preserve">Electricity transmission and distribution network operations are increasingly complex, due in part to increased penetration of variable renewable energy, with more rapid changes in power generated and increased frequency and power quality stability.  As a result, grid operators need to procure capacity that can react quickly to fluctuations in generation and provide frequency and power quality stability. This manifests itself in an </w:t>
      </w:r>
      <w:r w:rsidR="00DD04D0" w:rsidRPr="000918E1">
        <w:rPr>
          <w:rFonts w:asciiTheme="majorHAnsi" w:hAnsiTheme="majorHAnsi" w:cstheme="majorHAnsi"/>
          <w:lang w:val="en-US"/>
        </w:rPr>
        <w:t>ever-increasing</w:t>
      </w:r>
      <w:r w:rsidRPr="000918E1">
        <w:rPr>
          <w:rFonts w:asciiTheme="majorHAnsi" w:hAnsiTheme="majorHAnsi" w:cstheme="majorHAnsi"/>
          <w:lang w:val="en-US"/>
        </w:rPr>
        <w:t xml:space="preserve"> demand for battery storage projects which can address the supply and quality issues.  </w:t>
      </w:r>
    </w:p>
    <w:p w14:paraId="7B5A8B81" w14:textId="77777777" w:rsidR="000918E1" w:rsidRPr="000918E1" w:rsidRDefault="000918E1" w:rsidP="000918E1">
      <w:pPr>
        <w:ind w:left="360"/>
        <w:rPr>
          <w:rFonts w:asciiTheme="majorHAnsi" w:hAnsiTheme="majorHAnsi" w:cstheme="majorHAnsi"/>
          <w:lang w:val="en-US"/>
        </w:rPr>
      </w:pPr>
    </w:p>
    <w:p w14:paraId="5BA6CD65" w14:textId="77777777" w:rsidR="000918E1" w:rsidRPr="0063120D" w:rsidRDefault="000918E1" w:rsidP="0063120D">
      <w:pPr>
        <w:rPr>
          <w:rFonts w:asciiTheme="majorHAnsi" w:hAnsiTheme="majorHAnsi"/>
          <w:lang w:val="en-US"/>
        </w:rPr>
      </w:pPr>
      <w:r w:rsidRPr="000918E1">
        <w:rPr>
          <w:rFonts w:asciiTheme="majorHAnsi" w:hAnsiTheme="majorHAnsi" w:cstheme="majorHAnsi"/>
          <w:lang w:val="en-US"/>
        </w:rPr>
        <w:t xml:space="preserve">The introduction of a new frequency service, Dynamic Containment, in the British markets in </w:t>
      </w:r>
      <w:r w:rsidR="00D504EB">
        <w:rPr>
          <w:rFonts w:asciiTheme="majorHAnsi" w:hAnsiTheme="majorHAnsi" w:cstheme="majorHAnsi"/>
          <w:lang w:val="en-US"/>
        </w:rPr>
        <w:t>October 2020</w:t>
      </w:r>
      <w:r w:rsidRPr="0063120D">
        <w:rPr>
          <w:rFonts w:asciiTheme="majorHAnsi" w:hAnsiTheme="majorHAnsi"/>
          <w:lang w:val="en-US"/>
        </w:rPr>
        <w:t>, resulted in the Company earning approximately double the revenue price of last year’s frequency response service.</w:t>
      </w:r>
      <w:r w:rsidRPr="000918E1">
        <w:rPr>
          <w:rFonts w:asciiTheme="majorHAnsi" w:hAnsiTheme="majorHAnsi" w:cstheme="majorHAnsi"/>
          <w:lang w:val="en-US"/>
        </w:rPr>
        <w:t xml:space="preserve"> </w:t>
      </w:r>
      <w:r w:rsidRPr="0063120D">
        <w:rPr>
          <w:rFonts w:asciiTheme="majorHAnsi" w:hAnsiTheme="majorHAnsi"/>
          <w:lang w:val="en-US"/>
        </w:rPr>
        <w:t>The</w:t>
      </w:r>
      <w:r w:rsidRPr="000918E1">
        <w:rPr>
          <w:rFonts w:asciiTheme="majorHAnsi" w:hAnsiTheme="majorHAnsi" w:cstheme="majorHAnsi"/>
          <w:lang w:val="en-US"/>
        </w:rPr>
        <w:t xml:space="preserve"> GB</w:t>
      </w:r>
      <w:r w:rsidRPr="0063120D">
        <w:rPr>
          <w:rFonts w:asciiTheme="majorHAnsi" w:hAnsiTheme="majorHAnsi"/>
          <w:lang w:val="en-US"/>
        </w:rPr>
        <w:t xml:space="preserve"> storage market was further incentivized in the reporting period, by certain changes </w:t>
      </w:r>
      <w:r w:rsidR="00892157">
        <w:rPr>
          <w:rFonts w:asciiTheme="majorHAnsi" w:hAnsiTheme="majorHAnsi"/>
          <w:lang w:val="en-US"/>
        </w:rPr>
        <w:t xml:space="preserve">to </w:t>
      </w:r>
      <w:r w:rsidRPr="0063120D">
        <w:rPr>
          <w:rFonts w:asciiTheme="majorHAnsi" w:hAnsiTheme="majorHAnsi"/>
          <w:lang w:val="en-US"/>
        </w:rPr>
        <w:t>market regulations in the form of reduced levies on stand-alone storage facilities and a reduction in capacity charges of approximately 30% (location-dependent).  Storage is now also exempt from variable ‘BSUoS’ charges (system charges related to National Grid’s balancing of the demand and generation on the transmission system), which could potentially reduce the costs associated with operating storage systems.</w:t>
      </w:r>
    </w:p>
    <w:p w14:paraId="29228D82" w14:textId="77777777" w:rsidR="003D1A83" w:rsidRPr="0097572B" w:rsidRDefault="003D1A83" w:rsidP="003D1A83">
      <w:pPr>
        <w:rPr>
          <w:rFonts w:asciiTheme="majorHAnsi" w:hAnsiTheme="majorHAnsi" w:cstheme="majorHAnsi"/>
          <w:iCs/>
        </w:rPr>
      </w:pPr>
    </w:p>
    <w:p w14:paraId="2D9B8AB2" w14:textId="77777777" w:rsidR="003D1A83" w:rsidRPr="0097572B" w:rsidRDefault="003D1A83" w:rsidP="003D1A83">
      <w:pPr>
        <w:pStyle w:val="ListParagraph"/>
        <w:numPr>
          <w:ilvl w:val="4"/>
          <w:numId w:val="1"/>
        </w:numPr>
        <w:rPr>
          <w:rFonts w:asciiTheme="majorHAnsi" w:hAnsiTheme="majorHAnsi" w:cstheme="majorHAnsi"/>
        </w:rPr>
      </w:pPr>
      <w:r w:rsidRPr="0097572B">
        <w:rPr>
          <w:rFonts w:asciiTheme="majorHAnsi" w:hAnsiTheme="majorHAnsi" w:cstheme="majorHAnsi"/>
          <w:iCs/>
        </w:rPr>
        <w:t>Frequency Services:</w:t>
      </w:r>
    </w:p>
    <w:p w14:paraId="432499AB" w14:textId="77777777" w:rsidR="004D733F" w:rsidRDefault="003D1A83" w:rsidP="003D1A83">
      <w:pPr>
        <w:jc w:val="both"/>
        <w:rPr>
          <w:rFonts w:asciiTheme="majorHAnsi" w:hAnsiTheme="majorHAnsi" w:cstheme="majorHAnsi"/>
        </w:rPr>
      </w:pPr>
      <w:r w:rsidRPr="0097572B">
        <w:rPr>
          <w:rFonts w:asciiTheme="majorHAnsi" w:hAnsiTheme="majorHAnsi" w:cstheme="majorHAnsi"/>
        </w:rPr>
        <w:t>Frequency services balance supply and demand of electricity to ensure that frequency remains at 50 Hz (+/- 1%)</w:t>
      </w:r>
      <w:r w:rsidR="00554636">
        <w:rPr>
          <w:rFonts w:asciiTheme="majorHAnsi" w:hAnsiTheme="majorHAnsi" w:cstheme="majorHAnsi"/>
        </w:rPr>
        <w:t xml:space="preserve">.  </w:t>
      </w:r>
      <w:r w:rsidRPr="0097572B">
        <w:rPr>
          <w:rFonts w:asciiTheme="majorHAnsi" w:hAnsiTheme="majorHAnsi" w:cstheme="majorHAnsi"/>
        </w:rPr>
        <w:t xml:space="preserve"> </w:t>
      </w:r>
      <w:r>
        <w:rPr>
          <w:rFonts w:asciiTheme="majorHAnsi" w:hAnsiTheme="majorHAnsi" w:cstheme="majorHAnsi"/>
        </w:rPr>
        <w:t xml:space="preserve">As </w:t>
      </w:r>
      <w:r w:rsidR="00554636">
        <w:rPr>
          <w:rFonts w:asciiTheme="majorHAnsi" w:hAnsiTheme="majorHAnsi" w:cstheme="majorHAnsi"/>
        </w:rPr>
        <w:t xml:space="preserve">grid </w:t>
      </w:r>
      <w:r>
        <w:rPr>
          <w:rFonts w:asciiTheme="majorHAnsi" w:hAnsiTheme="majorHAnsi" w:cstheme="majorHAnsi"/>
        </w:rPr>
        <w:t xml:space="preserve">technology </w:t>
      </w:r>
      <w:r w:rsidR="00554636">
        <w:rPr>
          <w:rFonts w:asciiTheme="majorHAnsi" w:hAnsiTheme="majorHAnsi" w:cstheme="majorHAnsi"/>
        </w:rPr>
        <w:t>increases in complexity, the need for balancing services increases</w:t>
      </w:r>
      <w:r>
        <w:rPr>
          <w:rFonts w:asciiTheme="majorHAnsi" w:hAnsiTheme="majorHAnsi" w:cstheme="majorHAnsi"/>
        </w:rPr>
        <w:t xml:space="preserve">. </w:t>
      </w:r>
    </w:p>
    <w:p w14:paraId="6E280824" w14:textId="77777777" w:rsidR="00D504EB" w:rsidRDefault="003D1A83" w:rsidP="00D504EB">
      <w:pPr>
        <w:spacing w:before="0" w:after="0"/>
        <w:rPr>
          <w:rFonts w:asciiTheme="majorHAnsi" w:hAnsiTheme="majorHAnsi" w:cstheme="majorHAnsi"/>
        </w:rPr>
      </w:pPr>
      <w:r>
        <w:rPr>
          <w:rFonts w:asciiTheme="majorHAnsi" w:hAnsiTheme="majorHAnsi" w:cstheme="majorHAnsi"/>
        </w:rPr>
        <w:t xml:space="preserve">Dynamic Containment is a </w:t>
      </w:r>
      <w:r w:rsidR="00554636">
        <w:rPr>
          <w:rFonts w:asciiTheme="majorHAnsi" w:hAnsiTheme="majorHAnsi" w:cstheme="majorHAnsi"/>
        </w:rPr>
        <w:t xml:space="preserve">more </w:t>
      </w:r>
      <w:r>
        <w:rPr>
          <w:rFonts w:asciiTheme="majorHAnsi" w:hAnsiTheme="majorHAnsi" w:cstheme="majorHAnsi"/>
        </w:rPr>
        <w:t>complex</w:t>
      </w:r>
      <w:r w:rsidR="00554636">
        <w:rPr>
          <w:rFonts w:asciiTheme="majorHAnsi" w:hAnsiTheme="majorHAnsi" w:cstheme="majorHAnsi"/>
        </w:rPr>
        <w:t xml:space="preserve"> form of</w:t>
      </w:r>
      <w:r>
        <w:rPr>
          <w:rFonts w:asciiTheme="majorHAnsi" w:hAnsiTheme="majorHAnsi" w:cstheme="majorHAnsi"/>
        </w:rPr>
        <w:t xml:space="preserve"> frequency response </w:t>
      </w:r>
      <w:r w:rsidR="00554636">
        <w:rPr>
          <w:rFonts w:asciiTheme="majorHAnsi" w:hAnsiTheme="majorHAnsi" w:cstheme="majorHAnsi"/>
        </w:rPr>
        <w:t xml:space="preserve">that </w:t>
      </w:r>
      <w:r w:rsidR="00D504EB" w:rsidRPr="005C3081">
        <w:rPr>
          <w:rFonts w:asciiTheme="majorHAnsi" w:hAnsiTheme="majorHAnsi" w:cstheme="majorHAnsi"/>
        </w:rPr>
        <w:t xml:space="preserve">requires a faster response </w:t>
      </w:r>
      <w:r w:rsidR="00AF59CE" w:rsidRPr="005C3081">
        <w:rPr>
          <w:rFonts w:asciiTheme="majorHAnsi" w:hAnsiTheme="majorHAnsi" w:cstheme="majorHAnsi"/>
        </w:rPr>
        <w:t>in the event of a sudden demand or generation loss</w:t>
      </w:r>
      <w:r w:rsidR="00960C24" w:rsidRPr="005C3081">
        <w:rPr>
          <w:rFonts w:asciiTheme="majorHAnsi" w:hAnsiTheme="majorHAnsi" w:cstheme="majorHAnsi"/>
        </w:rPr>
        <w:t xml:space="preserve"> in order to </w:t>
      </w:r>
      <w:r w:rsidR="00D504EB" w:rsidRPr="005C3081">
        <w:rPr>
          <w:rFonts w:asciiTheme="majorHAnsi" w:hAnsiTheme="majorHAnsi" w:cstheme="majorHAnsi"/>
        </w:rPr>
        <w:t>manage the imbalance in frequency in under a second.</w:t>
      </w:r>
    </w:p>
    <w:p w14:paraId="10CD30D0" w14:textId="77777777" w:rsidR="003D1A83" w:rsidRPr="0097572B" w:rsidRDefault="003D1A83" w:rsidP="003D1A83">
      <w:pPr>
        <w:jc w:val="both"/>
        <w:rPr>
          <w:rFonts w:asciiTheme="majorHAnsi" w:hAnsiTheme="majorHAnsi" w:cstheme="majorHAnsi"/>
        </w:rPr>
      </w:pPr>
    </w:p>
    <w:p w14:paraId="2AD6460C" w14:textId="77777777" w:rsidR="003D1A83" w:rsidRPr="0097572B" w:rsidRDefault="003D1A83" w:rsidP="003D1A83">
      <w:pPr>
        <w:pStyle w:val="ListParagraph"/>
        <w:numPr>
          <w:ilvl w:val="4"/>
          <w:numId w:val="1"/>
        </w:numPr>
        <w:jc w:val="both"/>
        <w:rPr>
          <w:rFonts w:asciiTheme="majorHAnsi" w:hAnsiTheme="majorHAnsi" w:cstheme="majorHAnsi"/>
        </w:rPr>
      </w:pPr>
      <w:r w:rsidRPr="0097572B">
        <w:rPr>
          <w:rFonts w:asciiTheme="majorHAnsi" w:hAnsiTheme="majorHAnsi" w:cstheme="majorHAnsi"/>
        </w:rPr>
        <w:t xml:space="preserve"> Capacity Market:</w:t>
      </w:r>
    </w:p>
    <w:p w14:paraId="794A13D2" w14:textId="77777777" w:rsidR="00623501" w:rsidRDefault="003D1A83" w:rsidP="00623501">
      <w:pPr>
        <w:jc w:val="both"/>
        <w:rPr>
          <w:rFonts w:asciiTheme="majorHAnsi" w:hAnsiTheme="majorHAnsi" w:cstheme="majorHAnsi"/>
        </w:rPr>
      </w:pPr>
      <w:r w:rsidRPr="0097572B">
        <w:rPr>
          <w:rFonts w:asciiTheme="majorHAnsi" w:hAnsiTheme="majorHAnsi" w:cstheme="majorHAnsi"/>
        </w:rPr>
        <w:t xml:space="preserve">The Capacity Market </w:t>
      </w:r>
      <w:r w:rsidR="00453961">
        <w:rPr>
          <w:rFonts w:asciiTheme="majorHAnsi" w:hAnsiTheme="majorHAnsi" w:cstheme="majorHAnsi"/>
        </w:rPr>
        <w:t xml:space="preserve">is a </w:t>
      </w:r>
      <w:r w:rsidRPr="0097572B">
        <w:rPr>
          <w:rFonts w:asciiTheme="majorHAnsi" w:hAnsiTheme="majorHAnsi" w:cstheme="majorHAnsi"/>
        </w:rPr>
        <w:t>stable</w:t>
      </w:r>
      <w:r w:rsidR="00DE79E4">
        <w:rPr>
          <w:rFonts w:asciiTheme="majorHAnsi" w:hAnsiTheme="majorHAnsi" w:cstheme="majorHAnsi"/>
        </w:rPr>
        <w:t xml:space="preserve"> </w:t>
      </w:r>
      <w:r w:rsidR="00A02976" w:rsidRPr="0097572B">
        <w:rPr>
          <w:rFonts w:asciiTheme="majorHAnsi" w:hAnsiTheme="majorHAnsi" w:cstheme="majorHAnsi"/>
        </w:rPr>
        <w:t>contract</w:t>
      </w:r>
      <w:r w:rsidR="00A02976">
        <w:rPr>
          <w:rFonts w:asciiTheme="majorHAnsi" w:hAnsiTheme="majorHAnsi" w:cstheme="majorHAnsi"/>
        </w:rPr>
        <w:t xml:space="preserve"> </w:t>
      </w:r>
      <w:r w:rsidR="005C3081" w:rsidRPr="005C3081">
        <w:rPr>
          <w:rFonts w:asciiTheme="majorHAnsi" w:hAnsiTheme="majorHAnsi" w:cstheme="majorHAnsi"/>
        </w:rPr>
        <w:t xml:space="preserve"> </w:t>
      </w:r>
      <w:r w:rsidR="00533473">
        <w:rPr>
          <w:rFonts w:asciiTheme="majorHAnsi" w:hAnsiTheme="majorHAnsi" w:cstheme="majorHAnsi"/>
        </w:rPr>
        <w:t xml:space="preserve">of between </w:t>
      </w:r>
      <w:r w:rsidR="005C3081">
        <w:rPr>
          <w:rFonts w:asciiTheme="majorHAnsi" w:hAnsiTheme="majorHAnsi" w:cstheme="majorHAnsi"/>
        </w:rPr>
        <w:t>one to fifteen year</w:t>
      </w:r>
      <w:r w:rsidR="00717D5E">
        <w:rPr>
          <w:rFonts w:asciiTheme="majorHAnsi" w:hAnsiTheme="majorHAnsi" w:cstheme="majorHAnsi"/>
        </w:rPr>
        <w:t>s in</w:t>
      </w:r>
      <w:r w:rsidR="00533473">
        <w:rPr>
          <w:rFonts w:asciiTheme="majorHAnsi" w:hAnsiTheme="majorHAnsi" w:cstheme="majorHAnsi"/>
        </w:rPr>
        <w:t xml:space="preserve"> duration,</w:t>
      </w:r>
      <w:r w:rsidR="005C3081" w:rsidRPr="00A02976">
        <w:rPr>
          <w:rFonts w:asciiTheme="majorHAnsi" w:hAnsiTheme="majorHAnsi" w:cstheme="majorHAnsi"/>
        </w:rPr>
        <w:t xml:space="preserve"> </w:t>
      </w:r>
      <w:r w:rsidRPr="0097572B">
        <w:rPr>
          <w:rFonts w:asciiTheme="majorHAnsi" w:hAnsiTheme="majorHAnsi" w:cstheme="majorHAnsi"/>
        </w:rPr>
        <w:t>to deliver power at times of peak demand</w:t>
      </w:r>
      <w:r w:rsidR="00453961">
        <w:rPr>
          <w:rFonts w:asciiTheme="majorHAnsi" w:hAnsiTheme="majorHAnsi" w:cstheme="majorHAnsi"/>
        </w:rPr>
        <w:t xml:space="preserve"> to the grid</w:t>
      </w:r>
      <w:r w:rsidRPr="0097572B">
        <w:rPr>
          <w:rFonts w:asciiTheme="majorHAnsi" w:hAnsiTheme="majorHAnsi" w:cstheme="majorHAnsi"/>
        </w:rPr>
        <w:t>.</w:t>
      </w:r>
      <w:r w:rsidR="00D50E10">
        <w:rPr>
          <w:rFonts w:asciiTheme="majorHAnsi" w:hAnsiTheme="majorHAnsi" w:cstheme="majorHAnsi"/>
        </w:rPr>
        <w:t xml:space="preserve">  </w:t>
      </w:r>
      <w:r w:rsidR="009D0CAE">
        <w:rPr>
          <w:rFonts w:asciiTheme="majorHAnsi" w:hAnsiTheme="majorHAnsi"/>
        </w:rPr>
        <w:t>87</w:t>
      </w:r>
      <w:r w:rsidR="00623501">
        <w:rPr>
          <w:rFonts w:asciiTheme="majorHAnsi" w:hAnsiTheme="majorHAnsi" w:cstheme="majorHAnsi"/>
        </w:rPr>
        <w:t xml:space="preserve"> per</w:t>
      </w:r>
      <w:r w:rsidR="009D0CAE">
        <w:rPr>
          <w:rFonts w:asciiTheme="majorHAnsi" w:hAnsiTheme="majorHAnsi" w:cstheme="majorHAnsi"/>
        </w:rPr>
        <w:t xml:space="preserve"> </w:t>
      </w:r>
      <w:r w:rsidR="00623501">
        <w:rPr>
          <w:rFonts w:asciiTheme="majorHAnsi" w:hAnsiTheme="majorHAnsi" w:cstheme="majorHAnsi"/>
        </w:rPr>
        <w:t>cent of the GB portfolio participates in the capacity market (as at fiscal year-end) and 100</w:t>
      </w:r>
      <w:r w:rsidR="009D0CAE">
        <w:rPr>
          <w:rFonts w:asciiTheme="majorHAnsi" w:hAnsiTheme="majorHAnsi" w:cstheme="majorHAnsi"/>
        </w:rPr>
        <w:t xml:space="preserve"> per cent</w:t>
      </w:r>
      <w:r w:rsidRPr="0097572B">
        <w:rPr>
          <w:rFonts w:asciiTheme="majorHAnsi" w:hAnsiTheme="majorHAnsi" w:cstheme="majorHAnsi"/>
        </w:rPr>
        <w:t xml:space="preserve"> </w:t>
      </w:r>
      <w:r w:rsidR="00623501">
        <w:rPr>
          <w:rFonts w:asciiTheme="majorHAnsi" w:hAnsiTheme="majorHAnsi" w:cstheme="majorHAnsi"/>
        </w:rPr>
        <w:t xml:space="preserve">of the portfolio </w:t>
      </w:r>
      <w:r w:rsidR="0038276F">
        <w:rPr>
          <w:rFonts w:asciiTheme="majorHAnsi" w:hAnsiTheme="majorHAnsi" w:cstheme="majorHAnsi"/>
        </w:rPr>
        <w:t xml:space="preserve">is expected to </w:t>
      </w:r>
      <w:r w:rsidR="00623501">
        <w:rPr>
          <w:rFonts w:asciiTheme="majorHAnsi" w:hAnsiTheme="majorHAnsi" w:cstheme="majorHAnsi"/>
        </w:rPr>
        <w:t xml:space="preserve">participate in the Capacity Market </w:t>
      </w:r>
      <w:r w:rsidR="0038276F">
        <w:rPr>
          <w:rFonts w:asciiTheme="majorHAnsi" w:hAnsiTheme="majorHAnsi" w:cstheme="majorHAnsi"/>
        </w:rPr>
        <w:t>by October 2021</w:t>
      </w:r>
      <w:r w:rsidR="00623501">
        <w:rPr>
          <w:rFonts w:asciiTheme="majorHAnsi" w:hAnsiTheme="majorHAnsi" w:cstheme="majorHAnsi"/>
        </w:rPr>
        <w:t>.</w:t>
      </w:r>
    </w:p>
    <w:p w14:paraId="29E75AD9" w14:textId="77777777" w:rsidR="003D1A83" w:rsidRDefault="00623501" w:rsidP="003D1A83">
      <w:pPr>
        <w:jc w:val="both"/>
        <w:rPr>
          <w:rFonts w:asciiTheme="majorHAnsi" w:hAnsiTheme="majorHAnsi" w:cstheme="majorHAnsi"/>
        </w:rPr>
      </w:pPr>
      <w:r>
        <w:rPr>
          <w:rFonts w:asciiTheme="majorHAnsi" w:hAnsiTheme="majorHAnsi" w:cstheme="majorHAnsi"/>
        </w:rPr>
        <w:t>The</w:t>
      </w:r>
      <w:r w:rsidR="003D1A83" w:rsidRPr="0097572B">
        <w:rPr>
          <w:rFonts w:asciiTheme="majorHAnsi" w:hAnsiTheme="majorHAnsi" w:cstheme="majorHAnsi"/>
        </w:rPr>
        <w:t xml:space="preserve"> Company’s GB portfolio </w:t>
      </w:r>
      <w:r w:rsidR="007419EE">
        <w:rPr>
          <w:rFonts w:asciiTheme="majorHAnsi" w:hAnsiTheme="majorHAnsi" w:cstheme="majorHAnsi"/>
        </w:rPr>
        <w:t>benefited in the fiscal year from the</w:t>
      </w:r>
      <w:r w:rsidR="003D1A83" w:rsidRPr="0097572B">
        <w:rPr>
          <w:rFonts w:asciiTheme="majorHAnsi" w:hAnsiTheme="majorHAnsi" w:cstheme="majorHAnsi"/>
        </w:rPr>
        <w:t xml:space="preserve"> highest </w:t>
      </w:r>
      <w:r w:rsidR="007419EE">
        <w:rPr>
          <w:rFonts w:asciiTheme="majorHAnsi" w:hAnsiTheme="majorHAnsi" w:cstheme="majorHAnsi"/>
        </w:rPr>
        <w:t xml:space="preserve">capacity </w:t>
      </w:r>
      <w:r w:rsidR="003D1A83" w:rsidRPr="0097572B">
        <w:rPr>
          <w:rFonts w:asciiTheme="majorHAnsi" w:hAnsiTheme="majorHAnsi" w:cstheme="majorHAnsi"/>
        </w:rPr>
        <w:t>pric</w:t>
      </w:r>
      <w:r w:rsidR="007419EE">
        <w:rPr>
          <w:rFonts w:asciiTheme="majorHAnsi" w:hAnsiTheme="majorHAnsi" w:cstheme="majorHAnsi"/>
        </w:rPr>
        <w:t>e</w:t>
      </w:r>
      <w:r w:rsidR="003D1A83" w:rsidRPr="0097572B">
        <w:rPr>
          <w:rFonts w:asciiTheme="majorHAnsi" w:hAnsiTheme="majorHAnsi" w:cstheme="majorHAnsi"/>
        </w:rPr>
        <w:t xml:space="preserve"> awarded </w:t>
      </w:r>
      <w:r w:rsidR="007419EE">
        <w:rPr>
          <w:rFonts w:asciiTheme="majorHAnsi" w:hAnsiTheme="majorHAnsi" w:cstheme="majorHAnsi"/>
        </w:rPr>
        <w:t xml:space="preserve">to storage </w:t>
      </w:r>
      <w:r w:rsidR="00756575">
        <w:rPr>
          <w:rFonts w:asciiTheme="majorHAnsi" w:hAnsiTheme="majorHAnsi" w:cstheme="majorHAnsi"/>
        </w:rPr>
        <w:t xml:space="preserve">at auction </w:t>
      </w:r>
      <w:r w:rsidR="007419EE">
        <w:rPr>
          <w:rFonts w:asciiTheme="majorHAnsi" w:hAnsiTheme="majorHAnsi" w:cstheme="majorHAnsi"/>
        </w:rPr>
        <w:t>to date</w:t>
      </w:r>
      <w:r w:rsidR="006A2573">
        <w:rPr>
          <w:rFonts w:asciiTheme="majorHAnsi" w:hAnsiTheme="majorHAnsi" w:cstheme="majorHAnsi"/>
        </w:rPr>
        <w:t xml:space="preserve">, </w:t>
      </w:r>
      <w:r w:rsidR="008116B2">
        <w:rPr>
          <w:rFonts w:asciiTheme="majorHAnsi" w:hAnsiTheme="majorHAnsi" w:cstheme="majorHAnsi"/>
        </w:rPr>
        <w:t xml:space="preserve"> </w:t>
      </w:r>
      <w:r w:rsidR="006A2573">
        <w:rPr>
          <w:rFonts w:asciiTheme="majorHAnsi" w:hAnsiTheme="majorHAnsi" w:cstheme="majorHAnsi"/>
        </w:rPr>
        <w:t xml:space="preserve">with the recent T-4 auction (delivery year 2025/26) generating </w:t>
      </w:r>
      <w:r w:rsidR="008116B2">
        <w:rPr>
          <w:rFonts w:asciiTheme="majorHAnsi" w:hAnsiTheme="majorHAnsi" w:cstheme="majorHAnsi"/>
        </w:rPr>
        <w:t xml:space="preserve">2.5X </w:t>
      </w:r>
      <w:r w:rsidR="006A2573">
        <w:rPr>
          <w:rFonts w:asciiTheme="majorHAnsi" w:hAnsiTheme="majorHAnsi" w:cstheme="majorHAnsi"/>
        </w:rPr>
        <w:t>previous revenues</w:t>
      </w:r>
      <w:r w:rsidR="003D1A83" w:rsidRPr="0097572B">
        <w:rPr>
          <w:rFonts w:asciiTheme="majorHAnsi" w:hAnsiTheme="majorHAnsi" w:cstheme="majorHAnsi"/>
        </w:rPr>
        <w:t xml:space="preserve">. </w:t>
      </w:r>
    </w:p>
    <w:p w14:paraId="2B94FE8A" w14:textId="77777777" w:rsidR="003D1A83" w:rsidRPr="0097572B" w:rsidRDefault="003D1A83" w:rsidP="003D1A83">
      <w:pPr>
        <w:rPr>
          <w:rFonts w:asciiTheme="majorHAnsi" w:hAnsiTheme="majorHAnsi" w:cstheme="majorHAnsi"/>
        </w:rPr>
      </w:pPr>
    </w:p>
    <w:p w14:paraId="0DF5C775" w14:textId="77777777" w:rsidR="003D1A83" w:rsidRPr="0097572B" w:rsidRDefault="003D1A83" w:rsidP="003D1A83">
      <w:pPr>
        <w:pStyle w:val="ListParagraph"/>
        <w:numPr>
          <w:ilvl w:val="4"/>
          <w:numId w:val="1"/>
        </w:numPr>
        <w:rPr>
          <w:rFonts w:asciiTheme="majorHAnsi" w:hAnsiTheme="majorHAnsi" w:cstheme="majorHAnsi"/>
        </w:rPr>
      </w:pPr>
      <w:r w:rsidRPr="0097572B">
        <w:rPr>
          <w:rFonts w:asciiTheme="majorHAnsi" w:hAnsiTheme="majorHAnsi" w:cstheme="majorHAnsi"/>
        </w:rPr>
        <w:t xml:space="preserve"> Energy Trading:</w:t>
      </w:r>
    </w:p>
    <w:p w14:paraId="28F18662" w14:textId="77777777" w:rsidR="00946F85" w:rsidRPr="0097572B" w:rsidRDefault="00FC66C5" w:rsidP="003D1A83">
      <w:pPr>
        <w:spacing w:before="0" w:after="0"/>
        <w:jc w:val="both"/>
        <w:rPr>
          <w:rFonts w:asciiTheme="majorHAnsi" w:hAnsiTheme="majorHAnsi" w:cstheme="majorHAnsi"/>
          <w:b/>
          <w:bCs/>
          <w:smallCaps/>
          <w:color w:val="808080" w:themeColor="background1" w:themeShade="80"/>
          <w:sz w:val="32"/>
          <w:szCs w:val="32"/>
        </w:rPr>
      </w:pPr>
      <w:r>
        <w:rPr>
          <w:rFonts w:asciiTheme="majorHAnsi" w:hAnsiTheme="majorHAnsi" w:cstheme="majorHAnsi"/>
        </w:rPr>
        <w:t>T</w:t>
      </w:r>
      <w:r w:rsidR="003D1A83" w:rsidRPr="0097572B">
        <w:rPr>
          <w:rFonts w:asciiTheme="majorHAnsi" w:hAnsiTheme="majorHAnsi" w:cstheme="majorHAnsi"/>
        </w:rPr>
        <w:t>he</w:t>
      </w:r>
      <w:r>
        <w:rPr>
          <w:rFonts w:asciiTheme="majorHAnsi" w:hAnsiTheme="majorHAnsi" w:cstheme="majorHAnsi"/>
        </w:rPr>
        <w:t xml:space="preserve"> trading markets provide an</w:t>
      </w:r>
      <w:r w:rsidR="003D1A83" w:rsidRPr="0097572B">
        <w:rPr>
          <w:rFonts w:asciiTheme="majorHAnsi" w:hAnsiTheme="majorHAnsi" w:cstheme="majorHAnsi"/>
        </w:rPr>
        <w:t xml:space="preserve"> opportunity to buy and sell power at attractive </w:t>
      </w:r>
      <w:r>
        <w:rPr>
          <w:rFonts w:asciiTheme="majorHAnsi" w:hAnsiTheme="majorHAnsi" w:cstheme="majorHAnsi"/>
        </w:rPr>
        <w:t>rates</w:t>
      </w:r>
      <w:r w:rsidR="00345B59">
        <w:rPr>
          <w:rFonts w:asciiTheme="majorHAnsi" w:hAnsiTheme="majorHAnsi" w:cstheme="majorHAnsi"/>
        </w:rPr>
        <w:t xml:space="preserve">.  </w:t>
      </w:r>
      <w:r w:rsidR="00CB0976" w:rsidRPr="0097572B">
        <w:rPr>
          <w:rFonts w:asciiTheme="majorHAnsi" w:hAnsiTheme="majorHAnsi" w:cstheme="majorHAnsi"/>
        </w:rPr>
        <w:t>Energy storage systems</w:t>
      </w:r>
      <w:r w:rsidR="00CB0976">
        <w:rPr>
          <w:rFonts w:asciiTheme="majorHAnsi" w:hAnsiTheme="majorHAnsi" w:cstheme="majorHAnsi"/>
        </w:rPr>
        <w:t xml:space="preserve"> remain well-</w:t>
      </w:r>
      <w:r w:rsidR="00CB0976" w:rsidRPr="0097572B">
        <w:rPr>
          <w:rFonts w:asciiTheme="majorHAnsi" w:hAnsiTheme="majorHAnsi" w:cstheme="majorHAnsi"/>
        </w:rPr>
        <w:t xml:space="preserve">suited to </w:t>
      </w:r>
      <w:r w:rsidR="00CB0976">
        <w:rPr>
          <w:rFonts w:asciiTheme="majorHAnsi" w:hAnsiTheme="majorHAnsi" w:cstheme="majorHAnsi"/>
        </w:rPr>
        <w:t>take advantage of price</w:t>
      </w:r>
      <w:r w:rsidR="00CB0976" w:rsidRPr="0097572B">
        <w:rPr>
          <w:rFonts w:asciiTheme="majorHAnsi" w:hAnsiTheme="majorHAnsi" w:cstheme="majorHAnsi"/>
        </w:rPr>
        <w:t xml:space="preserve"> volatility</w:t>
      </w:r>
      <w:r w:rsidR="00CB0976">
        <w:rPr>
          <w:rFonts w:asciiTheme="majorHAnsi" w:hAnsiTheme="majorHAnsi" w:cstheme="majorHAnsi"/>
        </w:rPr>
        <w:t xml:space="preserve"> and t</w:t>
      </w:r>
      <w:r w:rsidR="00345B59">
        <w:rPr>
          <w:rFonts w:asciiTheme="majorHAnsi" w:hAnsiTheme="majorHAnsi" w:cstheme="majorHAnsi"/>
        </w:rPr>
        <w:t xml:space="preserve">he Company </w:t>
      </w:r>
      <w:r w:rsidR="00CB0976">
        <w:rPr>
          <w:rFonts w:asciiTheme="majorHAnsi" w:hAnsiTheme="majorHAnsi" w:cstheme="majorHAnsi"/>
        </w:rPr>
        <w:t xml:space="preserve">opportunistically </w:t>
      </w:r>
      <w:r w:rsidR="00345B59">
        <w:rPr>
          <w:rFonts w:asciiTheme="majorHAnsi" w:hAnsiTheme="majorHAnsi" w:cstheme="majorHAnsi"/>
        </w:rPr>
        <w:t>participates in</w:t>
      </w:r>
      <w:r w:rsidR="003D1A83" w:rsidRPr="0097572B">
        <w:rPr>
          <w:rFonts w:asciiTheme="majorHAnsi" w:hAnsiTheme="majorHAnsi" w:cstheme="majorHAnsi"/>
        </w:rPr>
        <w:t xml:space="preserve"> both</w:t>
      </w:r>
      <w:r>
        <w:rPr>
          <w:rFonts w:asciiTheme="majorHAnsi" w:hAnsiTheme="majorHAnsi" w:cstheme="majorHAnsi"/>
        </w:rPr>
        <w:t xml:space="preserve"> </w:t>
      </w:r>
      <w:r w:rsidR="003D1A83" w:rsidRPr="0097572B">
        <w:rPr>
          <w:rFonts w:asciiTheme="majorHAnsi" w:hAnsiTheme="majorHAnsi" w:cstheme="majorHAnsi"/>
        </w:rPr>
        <w:t xml:space="preserve">Balancing Mechanism actions (‘instructions’ by </w:t>
      </w:r>
      <w:r>
        <w:rPr>
          <w:rFonts w:asciiTheme="majorHAnsi" w:hAnsiTheme="majorHAnsi" w:cstheme="majorHAnsi"/>
        </w:rPr>
        <w:t xml:space="preserve">the </w:t>
      </w:r>
      <w:r w:rsidR="003D1A83" w:rsidRPr="0097572B">
        <w:rPr>
          <w:rFonts w:asciiTheme="majorHAnsi" w:hAnsiTheme="majorHAnsi" w:cstheme="majorHAnsi"/>
        </w:rPr>
        <w:t>National Grid to registered systems, to balance the network in real</w:t>
      </w:r>
      <w:r w:rsidR="003D1A83">
        <w:rPr>
          <w:rFonts w:asciiTheme="majorHAnsi" w:hAnsiTheme="majorHAnsi" w:cstheme="majorHAnsi"/>
        </w:rPr>
        <w:t>-</w:t>
      </w:r>
      <w:r w:rsidR="003D1A83" w:rsidRPr="0097572B">
        <w:rPr>
          <w:rFonts w:asciiTheme="majorHAnsi" w:hAnsiTheme="majorHAnsi" w:cstheme="majorHAnsi"/>
        </w:rPr>
        <w:t xml:space="preserve">time) and </w:t>
      </w:r>
      <w:r w:rsidR="00345B59">
        <w:rPr>
          <w:rFonts w:asciiTheme="majorHAnsi" w:hAnsiTheme="majorHAnsi" w:cstheme="majorHAnsi"/>
        </w:rPr>
        <w:t>in energy trades</w:t>
      </w:r>
      <w:r w:rsidR="003D1A83" w:rsidRPr="0097572B">
        <w:rPr>
          <w:rFonts w:asciiTheme="majorHAnsi" w:hAnsiTheme="majorHAnsi" w:cstheme="majorHAnsi"/>
        </w:rPr>
        <w:t xml:space="preserve"> between consumers and generators.</w:t>
      </w:r>
    </w:p>
    <w:p w14:paraId="54BD1DE4" w14:textId="77777777" w:rsidR="007A0D69" w:rsidRPr="0063120D" w:rsidRDefault="007A0D69" w:rsidP="0063120D">
      <w:pPr>
        <w:spacing w:before="0" w:after="0"/>
        <w:jc w:val="both"/>
      </w:pPr>
    </w:p>
    <w:p w14:paraId="763087D2" w14:textId="77777777" w:rsidR="00EF2F08" w:rsidRDefault="00EF2F08" w:rsidP="007E44AC">
      <w:pPr>
        <w:ind w:left="360"/>
        <w:rPr>
          <w:b/>
          <w:bCs/>
        </w:rPr>
      </w:pPr>
    </w:p>
    <w:p w14:paraId="3ED774E1" w14:textId="77777777" w:rsidR="00EF2F08" w:rsidRDefault="00EF2F08" w:rsidP="007E44AC">
      <w:pPr>
        <w:ind w:left="360"/>
        <w:rPr>
          <w:b/>
          <w:bCs/>
        </w:rPr>
      </w:pPr>
    </w:p>
    <w:p w14:paraId="6AABC3A9" w14:textId="77777777" w:rsidR="007E44AC" w:rsidRPr="00CC08C6" w:rsidRDefault="007E44AC" w:rsidP="007E44AC">
      <w:pPr>
        <w:ind w:left="360"/>
        <w:rPr>
          <w:b/>
          <w:bCs/>
        </w:rPr>
      </w:pPr>
      <w:r>
        <w:rPr>
          <w:b/>
          <w:bCs/>
        </w:rPr>
        <w:lastRenderedPageBreak/>
        <w:t xml:space="preserve">Irish </w:t>
      </w:r>
      <w:r w:rsidRPr="00CC08C6">
        <w:rPr>
          <w:b/>
          <w:bCs/>
        </w:rPr>
        <w:t>Revenue Outlook</w:t>
      </w:r>
    </w:p>
    <w:p w14:paraId="5A7E281F" w14:textId="77777777" w:rsidR="003D1A83" w:rsidRPr="004F2C72" w:rsidRDefault="003D1A83" w:rsidP="00743C0B">
      <w:pPr>
        <w:rPr>
          <w:rFonts w:asciiTheme="majorHAnsi" w:hAnsiTheme="majorHAnsi" w:cstheme="majorHAnsi"/>
        </w:rPr>
      </w:pPr>
      <w:r w:rsidRPr="0097572B">
        <w:rPr>
          <w:rFonts w:asciiTheme="majorHAnsi" w:hAnsiTheme="majorHAnsi" w:cstheme="majorHAnsi"/>
        </w:rPr>
        <w:t xml:space="preserve">The Company’s assets in Northern Ireland (NI) and </w:t>
      </w:r>
      <w:r>
        <w:rPr>
          <w:rFonts w:asciiTheme="majorHAnsi" w:hAnsiTheme="majorHAnsi" w:cstheme="majorHAnsi"/>
        </w:rPr>
        <w:t xml:space="preserve">the </w:t>
      </w:r>
      <w:r w:rsidRPr="0097572B">
        <w:rPr>
          <w:rFonts w:asciiTheme="majorHAnsi" w:hAnsiTheme="majorHAnsi" w:cstheme="majorHAnsi"/>
        </w:rPr>
        <w:t xml:space="preserve">Republic of Ireland (ROI) participate in the </w:t>
      </w:r>
      <w:r w:rsidR="006F1CF3">
        <w:rPr>
          <w:rFonts w:asciiTheme="majorHAnsi" w:hAnsiTheme="majorHAnsi" w:cstheme="majorHAnsi"/>
        </w:rPr>
        <w:t>‘</w:t>
      </w:r>
      <w:r w:rsidRPr="0097572B">
        <w:rPr>
          <w:rFonts w:asciiTheme="majorHAnsi" w:hAnsiTheme="majorHAnsi" w:cstheme="majorHAnsi"/>
        </w:rPr>
        <w:t>Delivering a Secure, Sustainable Electricity System</w:t>
      </w:r>
      <w:r w:rsidR="006F1CF3">
        <w:rPr>
          <w:rFonts w:asciiTheme="majorHAnsi" w:hAnsiTheme="majorHAnsi" w:cstheme="majorHAnsi"/>
        </w:rPr>
        <w:t>’</w:t>
      </w:r>
      <w:r w:rsidRPr="0097572B">
        <w:rPr>
          <w:rFonts w:asciiTheme="majorHAnsi" w:hAnsiTheme="majorHAnsi" w:cstheme="majorHAnsi"/>
        </w:rPr>
        <w:t xml:space="preserve"> program (“DS3”program) and the Integrated Single Energy Market (“I-SEM”)</w:t>
      </w:r>
      <w:r w:rsidR="00FB46AA">
        <w:rPr>
          <w:rFonts w:asciiTheme="majorHAnsi" w:hAnsiTheme="majorHAnsi" w:cstheme="majorHAnsi"/>
        </w:rPr>
        <w:t xml:space="preserve"> providing </w:t>
      </w:r>
      <w:r w:rsidRPr="0097572B">
        <w:rPr>
          <w:rFonts w:asciiTheme="majorHAnsi" w:hAnsiTheme="majorHAnsi" w:cstheme="majorHAnsi"/>
        </w:rPr>
        <w:t xml:space="preserve">revenue streams which are </w:t>
      </w:r>
      <w:r w:rsidR="00FB46AA">
        <w:rPr>
          <w:rFonts w:asciiTheme="majorHAnsi" w:hAnsiTheme="majorHAnsi" w:cstheme="majorHAnsi"/>
        </w:rPr>
        <w:t xml:space="preserve">substantively </w:t>
      </w:r>
      <w:r w:rsidRPr="0097572B">
        <w:rPr>
          <w:rFonts w:asciiTheme="majorHAnsi" w:hAnsiTheme="majorHAnsi" w:cstheme="majorHAnsi"/>
        </w:rPr>
        <w:t>similar to the ones in Great Britain</w:t>
      </w:r>
      <w:r w:rsidR="00FB46AA">
        <w:rPr>
          <w:rFonts w:asciiTheme="majorHAnsi" w:hAnsiTheme="majorHAnsi" w:cstheme="majorHAnsi"/>
        </w:rPr>
        <w:t>.</w:t>
      </w:r>
    </w:p>
    <w:p w14:paraId="34D62586" w14:textId="77777777" w:rsidR="003D1A83" w:rsidRDefault="003D1A83" w:rsidP="003D1A83">
      <w:pPr>
        <w:jc w:val="both"/>
        <w:rPr>
          <w:rFonts w:asciiTheme="majorHAnsi" w:hAnsiTheme="majorHAnsi" w:cstheme="majorHAnsi"/>
        </w:rPr>
      </w:pPr>
      <w:r>
        <w:rPr>
          <w:rFonts w:asciiTheme="majorHAnsi" w:hAnsiTheme="majorHAnsi" w:cstheme="majorHAnsi"/>
        </w:rPr>
        <w:t>DS3 services as a whole represent one of the most complex packages of grid balancing activities available in the world</w:t>
      </w:r>
      <w:r w:rsidR="00E8221C">
        <w:rPr>
          <w:rFonts w:asciiTheme="majorHAnsi" w:hAnsiTheme="majorHAnsi" w:cstheme="majorHAnsi"/>
        </w:rPr>
        <w:t>, with extensive</w:t>
      </w:r>
      <w:r>
        <w:rPr>
          <w:rFonts w:asciiTheme="majorHAnsi" w:hAnsiTheme="majorHAnsi" w:cstheme="majorHAnsi"/>
        </w:rPr>
        <w:t xml:space="preserve"> prequalification testing </w:t>
      </w:r>
      <w:r w:rsidR="00E8221C">
        <w:rPr>
          <w:rFonts w:asciiTheme="majorHAnsi" w:hAnsiTheme="majorHAnsi" w:cstheme="majorHAnsi"/>
        </w:rPr>
        <w:t>and</w:t>
      </w:r>
      <w:r>
        <w:rPr>
          <w:rFonts w:asciiTheme="majorHAnsi" w:hAnsiTheme="majorHAnsi" w:cstheme="majorHAnsi"/>
        </w:rPr>
        <w:t xml:space="preserve"> performance monitoring requirements</w:t>
      </w:r>
      <w:r w:rsidR="00DE4291">
        <w:rPr>
          <w:rFonts w:asciiTheme="majorHAnsi" w:hAnsiTheme="majorHAnsi" w:cstheme="majorHAnsi"/>
        </w:rPr>
        <w:t xml:space="preserve"> that confirm a battery system’s capacity to manage </w:t>
      </w:r>
      <w:r w:rsidR="00AA6F12">
        <w:rPr>
          <w:rFonts w:asciiTheme="majorHAnsi" w:hAnsiTheme="majorHAnsi" w:cstheme="majorHAnsi"/>
        </w:rPr>
        <w:t xml:space="preserve">a </w:t>
      </w:r>
      <w:r w:rsidR="00853393">
        <w:rPr>
          <w:rFonts w:asciiTheme="majorHAnsi" w:hAnsiTheme="majorHAnsi" w:cstheme="majorHAnsi"/>
        </w:rPr>
        <w:t>‘</w:t>
      </w:r>
      <w:r w:rsidR="00AA6F12">
        <w:rPr>
          <w:rFonts w:asciiTheme="majorHAnsi" w:hAnsiTheme="majorHAnsi" w:cstheme="majorHAnsi"/>
        </w:rPr>
        <w:t xml:space="preserve">service </w:t>
      </w:r>
      <w:r w:rsidR="00853393">
        <w:rPr>
          <w:rFonts w:asciiTheme="majorHAnsi" w:hAnsiTheme="majorHAnsi" w:cstheme="majorHAnsi"/>
        </w:rPr>
        <w:t xml:space="preserve">system </w:t>
      </w:r>
      <w:r w:rsidR="00AA6F12">
        <w:rPr>
          <w:rFonts w:asciiTheme="majorHAnsi" w:hAnsiTheme="majorHAnsi" w:cstheme="majorHAnsi"/>
        </w:rPr>
        <w:t>stacking</w:t>
      </w:r>
      <w:r w:rsidR="00853393">
        <w:rPr>
          <w:rFonts w:asciiTheme="majorHAnsi" w:hAnsiTheme="majorHAnsi" w:cstheme="majorHAnsi"/>
        </w:rPr>
        <w:t>’</w:t>
      </w:r>
      <w:r w:rsidR="00AA6F12">
        <w:rPr>
          <w:rFonts w:asciiTheme="majorHAnsi" w:hAnsiTheme="majorHAnsi" w:cstheme="majorHAnsi"/>
        </w:rPr>
        <w:t xml:space="preserve"> approach </w:t>
      </w:r>
      <w:r w:rsidR="00853393">
        <w:rPr>
          <w:rFonts w:asciiTheme="majorHAnsi" w:hAnsiTheme="majorHAnsi" w:cstheme="majorHAnsi"/>
        </w:rPr>
        <w:t xml:space="preserve">that generates similar revenue stacks to those generated by the Company’s systems </w:t>
      </w:r>
      <w:r w:rsidR="00AA6F12">
        <w:rPr>
          <w:rFonts w:asciiTheme="majorHAnsi" w:hAnsiTheme="majorHAnsi" w:cstheme="majorHAnsi"/>
        </w:rPr>
        <w:t xml:space="preserve">in GB.  </w:t>
      </w:r>
      <w:r w:rsidR="003F7E51">
        <w:rPr>
          <w:rFonts w:asciiTheme="majorHAnsi" w:hAnsiTheme="majorHAnsi" w:cstheme="majorHAnsi"/>
        </w:rPr>
        <w:t xml:space="preserve"> </w:t>
      </w:r>
      <w:r>
        <w:rPr>
          <w:rFonts w:asciiTheme="majorHAnsi" w:hAnsiTheme="majorHAnsi" w:cstheme="majorHAnsi"/>
        </w:rPr>
        <w:t>Th</w:t>
      </w:r>
      <w:r w:rsidR="003F7E51">
        <w:rPr>
          <w:rFonts w:asciiTheme="majorHAnsi" w:hAnsiTheme="majorHAnsi" w:cstheme="majorHAnsi"/>
        </w:rPr>
        <w:t xml:space="preserve">e </w:t>
      </w:r>
      <w:r>
        <w:rPr>
          <w:rFonts w:asciiTheme="majorHAnsi" w:hAnsiTheme="majorHAnsi" w:cstheme="majorHAnsi"/>
        </w:rPr>
        <w:t>Company</w:t>
      </w:r>
      <w:r w:rsidR="003F7E51">
        <w:rPr>
          <w:rFonts w:asciiTheme="majorHAnsi" w:hAnsiTheme="majorHAnsi" w:cstheme="majorHAnsi"/>
        </w:rPr>
        <w:t>’s management of the</w:t>
      </w:r>
      <w:r w:rsidR="00853393">
        <w:rPr>
          <w:rFonts w:asciiTheme="majorHAnsi" w:hAnsiTheme="majorHAnsi" w:cstheme="majorHAnsi"/>
        </w:rPr>
        <w:t xml:space="preserve"> DS3</w:t>
      </w:r>
      <w:r w:rsidR="003F7E51">
        <w:rPr>
          <w:rFonts w:asciiTheme="majorHAnsi" w:hAnsiTheme="majorHAnsi" w:cstheme="majorHAnsi"/>
        </w:rPr>
        <w:t xml:space="preserve"> </w:t>
      </w:r>
      <w:r>
        <w:rPr>
          <w:rFonts w:asciiTheme="majorHAnsi" w:hAnsiTheme="majorHAnsi" w:cstheme="majorHAnsi"/>
        </w:rPr>
        <w:t>complexit</w:t>
      </w:r>
      <w:r w:rsidR="003F7E51">
        <w:rPr>
          <w:rFonts w:asciiTheme="majorHAnsi" w:hAnsiTheme="majorHAnsi" w:cstheme="majorHAnsi"/>
        </w:rPr>
        <w:t>ies is rewarded by l</w:t>
      </w:r>
      <w:r>
        <w:rPr>
          <w:rFonts w:asciiTheme="majorHAnsi" w:hAnsiTheme="majorHAnsi" w:cstheme="majorHAnsi"/>
        </w:rPr>
        <w:t xml:space="preserve">ucrative revenues </w:t>
      </w:r>
      <w:r w:rsidR="003F7E51">
        <w:rPr>
          <w:rFonts w:asciiTheme="majorHAnsi" w:hAnsiTheme="majorHAnsi" w:cstheme="majorHAnsi"/>
        </w:rPr>
        <w:t>with potential to exceed the 10% IRR target</w:t>
      </w:r>
      <w:r>
        <w:rPr>
          <w:rFonts w:asciiTheme="majorHAnsi" w:hAnsiTheme="majorHAnsi" w:cstheme="majorHAnsi"/>
        </w:rPr>
        <w:t>.</w:t>
      </w:r>
    </w:p>
    <w:p w14:paraId="166A4D9D" w14:textId="77777777" w:rsidR="003D1A83" w:rsidRDefault="003D1A83" w:rsidP="003D1A83">
      <w:pPr>
        <w:jc w:val="both"/>
        <w:rPr>
          <w:rFonts w:asciiTheme="majorHAnsi" w:hAnsiTheme="majorHAnsi" w:cstheme="majorHAnsi"/>
        </w:rPr>
      </w:pPr>
      <w:r>
        <w:rPr>
          <w:rFonts w:asciiTheme="majorHAnsi" w:hAnsiTheme="majorHAnsi" w:cstheme="majorHAnsi"/>
        </w:rPr>
        <w:t>In March 2021</w:t>
      </w:r>
      <w:r w:rsidR="007F5B11">
        <w:rPr>
          <w:rFonts w:asciiTheme="majorHAnsi" w:hAnsiTheme="majorHAnsi" w:cstheme="majorHAnsi"/>
        </w:rPr>
        <w:t>,</w:t>
      </w:r>
      <w:r>
        <w:rPr>
          <w:rFonts w:asciiTheme="majorHAnsi" w:hAnsiTheme="majorHAnsi" w:cstheme="majorHAnsi"/>
        </w:rPr>
        <w:t xml:space="preserve"> the system operator announced </w:t>
      </w:r>
      <w:r w:rsidR="00DE4291">
        <w:rPr>
          <w:rFonts w:asciiTheme="majorHAnsi" w:hAnsiTheme="majorHAnsi" w:cstheme="majorHAnsi"/>
        </w:rPr>
        <w:t>a</w:t>
      </w:r>
      <w:r>
        <w:rPr>
          <w:rFonts w:asciiTheme="majorHAnsi" w:hAnsiTheme="majorHAnsi" w:cstheme="majorHAnsi"/>
        </w:rPr>
        <w:t xml:space="preserve"> 12-month extension of the </w:t>
      </w:r>
      <w:r w:rsidR="00DE4291">
        <w:rPr>
          <w:rFonts w:asciiTheme="majorHAnsi" w:hAnsiTheme="majorHAnsi" w:cstheme="majorHAnsi"/>
        </w:rPr>
        <w:t xml:space="preserve">DS3 </w:t>
      </w:r>
      <w:r>
        <w:rPr>
          <w:rFonts w:asciiTheme="majorHAnsi" w:hAnsiTheme="majorHAnsi" w:cstheme="majorHAnsi"/>
        </w:rPr>
        <w:t>service to 30 April 2024.</w:t>
      </w:r>
    </w:p>
    <w:p w14:paraId="073041E7" w14:textId="77777777" w:rsidR="00905696" w:rsidRDefault="00905696" w:rsidP="001E1809">
      <w:pPr>
        <w:jc w:val="both"/>
        <w:rPr>
          <w:rFonts w:asciiTheme="majorHAnsi" w:hAnsiTheme="majorHAnsi" w:cstheme="majorHAnsi"/>
        </w:rPr>
      </w:pPr>
    </w:p>
    <w:p w14:paraId="615CE16E" w14:textId="77777777" w:rsidR="001E1809" w:rsidRDefault="001E1809" w:rsidP="001E1809">
      <w:pPr>
        <w:jc w:val="both"/>
        <w:rPr>
          <w:rFonts w:asciiTheme="majorHAnsi" w:hAnsiTheme="majorHAnsi" w:cstheme="majorHAnsi"/>
        </w:rPr>
      </w:pPr>
    </w:p>
    <w:p w14:paraId="434120BD" w14:textId="77777777" w:rsidR="001E1809" w:rsidRDefault="001E1809" w:rsidP="001E1809">
      <w:pPr>
        <w:jc w:val="both"/>
        <w:rPr>
          <w:rFonts w:asciiTheme="majorHAnsi" w:hAnsiTheme="majorHAnsi" w:cstheme="majorHAnsi"/>
        </w:rPr>
      </w:pPr>
    </w:p>
    <w:p w14:paraId="3491BC17" w14:textId="77777777" w:rsidR="001E1809" w:rsidRDefault="001E1809" w:rsidP="001E1809">
      <w:pPr>
        <w:jc w:val="both"/>
        <w:rPr>
          <w:rFonts w:asciiTheme="majorHAnsi" w:hAnsiTheme="majorHAnsi" w:cstheme="majorHAnsi"/>
        </w:rPr>
      </w:pPr>
    </w:p>
    <w:p w14:paraId="55E9987E" w14:textId="77777777" w:rsidR="001E1809" w:rsidRDefault="001E1809" w:rsidP="001E1809">
      <w:pPr>
        <w:jc w:val="both"/>
        <w:rPr>
          <w:rFonts w:asciiTheme="majorHAnsi" w:hAnsiTheme="majorHAnsi" w:cstheme="majorHAnsi"/>
        </w:rPr>
      </w:pPr>
    </w:p>
    <w:p w14:paraId="7D8C0751" w14:textId="77777777" w:rsidR="001E1809" w:rsidRDefault="001E1809" w:rsidP="001E1809">
      <w:pPr>
        <w:jc w:val="both"/>
        <w:rPr>
          <w:rFonts w:asciiTheme="majorHAnsi" w:hAnsiTheme="majorHAnsi" w:cstheme="majorHAnsi"/>
        </w:rPr>
      </w:pPr>
    </w:p>
    <w:p w14:paraId="00019DB3" w14:textId="77777777" w:rsidR="001E1809" w:rsidRDefault="001E1809" w:rsidP="001E1809">
      <w:pPr>
        <w:jc w:val="both"/>
        <w:rPr>
          <w:rFonts w:asciiTheme="majorHAnsi" w:hAnsiTheme="majorHAnsi" w:cstheme="majorHAnsi"/>
        </w:rPr>
      </w:pPr>
    </w:p>
    <w:p w14:paraId="590B8576" w14:textId="77777777" w:rsidR="001E1809" w:rsidRDefault="001E1809" w:rsidP="001E1809">
      <w:pPr>
        <w:jc w:val="both"/>
        <w:rPr>
          <w:rFonts w:asciiTheme="majorHAnsi" w:hAnsiTheme="majorHAnsi" w:cstheme="majorHAnsi"/>
        </w:rPr>
      </w:pPr>
    </w:p>
    <w:p w14:paraId="2A0BEADE" w14:textId="77777777" w:rsidR="001E1809" w:rsidRDefault="001E1809" w:rsidP="001E1809">
      <w:pPr>
        <w:jc w:val="both"/>
        <w:rPr>
          <w:rFonts w:asciiTheme="majorHAnsi" w:hAnsiTheme="majorHAnsi" w:cstheme="majorHAnsi"/>
        </w:rPr>
      </w:pPr>
    </w:p>
    <w:p w14:paraId="263E16AC" w14:textId="77777777" w:rsidR="001E1809" w:rsidRDefault="001E1809" w:rsidP="001E1809">
      <w:pPr>
        <w:jc w:val="both"/>
        <w:rPr>
          <w:rFonts w:asciiTheme="majorHAnsi" w:hAnsiTheme="majorHAnsi" w:cstheme="majorHAnsi"/>
        </w:rPr>
      </w:pPr>
    </w:p>
    <w:p w14:paraId="36F89E06" w14:textId="77777777" w:rsidR="001E1809" w:rsidRDefault="001E1809" w:rsidP="001E1809">
      <w:pPr>
        <w:jc w:val="both"/>
        <w:rPr>
          <w:rFonts w:asciiTheme="majorHAnsi" w:hAnsiTheme="majorHAnsi" w:cstheme="majorHAnsi"/>
        </w:rPr>
      </w:pPr>
    </w:p>
    <w:p w14:paraId="7AD32857" w14:textId="77777777" w:rsidR="001E1809" w:rsidRDefault="001E1809" w:rsidP="001E1809">
      <w:pPr>
        <w:jc w:val="both"/>
        <w:rPr>
          <w:rFonts w:asciiTheme="majorHAnsi" w:hAnsiTheme="majorHAnsi" w:cstheme="majorHAnsi"/>
        </w:rPr>
      </w:pPr>
    </w:p>
    <w:p w14:paraId="11BF7B7B" w14:textId="77777777" w:rsidR="001E1809" w:rsidRDefault="001E1809" w:rsidP="001E1809">
      <w:pPr>
        <w:jc w:val="both"/>
        <w:rPr>
          <w:rFonts w:asciiTheme="majorHAnsi" w:hAnsiTheme="majorHAnsi" w:cstheme="majorHAnsi"/>
        </w:rPr>
      </w:pPr>
    </w:p>
    <w:p w14:paraId="79F0EA7B" w14:textId="77777777" w:rsidR="001E1809" w:rsidRDefault="001E1809" w:rsidP="001E1809">
      <w:pPr>
        <w:jc w:val="both"/>
        <w:rPr>
          <w:rFonts w:asciiTheme="majorHAnsi" w:hAnsiTheme="majorHAnsi" w:cstheme="majorHAnsi"/>
        </w:rPr>
      </w:pPr>
    </w:p>
    <w:p w14:paraId="2A6077DB" w14:textId="77777777" w:rsidR="001E1809" w:rsidRDefault="001E1809" w:rsidP="001E1809">
      <w:pPr>
        <w:jc w:val="both"/>
        <w:rPr>
          <w:rFonts w:asciiTheme="majorHAnsi" w:hAnsiTheme="majorHAnsi" w:cstheme="majorHAnsi"/>
        </w:rPr>
      </w:pPr>
    </w:p>
    <w:p w14:paraId="51E2DA1C" w14:textId="77777777" w:rsidR="001E1809" w:rsidRDefault="001E1809" w:rsidP="001E1809">
      <w:pPr>
        <w:jc w:val="both"/>
        <w:rPr>
          <w:rFonts w:asciiTheme="majorHAnsi" w:hAnsiTheme="majorHAnsi" w:cstheme="majorHAnsi"/>
        </w:rPr>
      </w:pPr>
    </w:p>
    <w:p w14:paraId="06D63DF1" w14:textId="77777777" w:rsidR="001E1809" w:rsidRDefault="001E1809" w:rsidP="001E1809">
      <w:pPr>
        <w:jc w:val="both"/>
        <w:rPr>
          <w:rFonts w:asciiTheme="majorHAnsi" w:hAnsiTheme="majorHAnsi" w:cstheme="majorHAnsi"/>
        </w:rPr>
      </w:pPr>
    </w:p>
    <w:p w14:paraId="6412EAE4" w14:textId="77777777" w:rsidR="001E1809" w:rsidRDefault="001E1809" w:rsidP="001E1809">
      <w:pPr>
        <w:jc w:val="both"/>
        <w:rPr>
          <w:rFonts w:asciiTheme="majorHAnsi" w:hAnsiTheme="majorHAnsi" w:cstheme="majorHAnsi"/>
        </w:rPr>
      </w:pPr>
    </w:p>
    <w:p w14:paraId="44CA0A57" w14:textId="77777777" w:rsidR="001E1809" w:rsidRDefault="001E1809" w:rsidP="001E1809">
      <w:pPr>
        <w:jc w:val="both"/>
        <w:rPr>
          <w:rFonts w:asciiTheme="majorHAnsi" w:hAnsiTheme="majorHAnsi" w:cstheme="majorHAnsi"/>
        </w:rPr>
      </w:pPr>
    </w:p>
    <w:p w14:paraId="15FB7975" w14:textId="77777777" w:rsidR="001E1809" w:rsidRDefault="001E1809" w:rsidP="001E1809">
      <w:pPr>
        <w:jc w:val="both"/>
        <w:rPr>
          <w:rFonts w:asciiTheme="majorHAnsi" w:hAnsiTheme="majorHAnsi" w:cstheme="majorHAnsi"/>
        </w:rPr>
      </w:pPr>
    </w:p>
    <w:p w14:paraId="6B6F4CC7" w14:textId="77777777" w:rsidR="001E1809" w:rsidRDefault="001E1809" w:rsidP="001E1809">
      <w:pPr>
        <w:jc w:val="both"/>
        <w:rPr>
          <w:rFonts w:asciiTheme="majorHAnsi" w:hAnsiTheme="majorHAnsi" w:cstheme="majorHAnsi"/>
        </w:rPr>
      </w:pPr>
    </w:p>
    <w:p w14:paraId="27E14EE1" w14:textId="77777777" w:rsidR="001E1809" w:rsidRDefault="001E1809" w:rsidP="0063120D">
      <w:pPr>
        <w:jc w:val="both"/>
        <w:rPr>
          <w:rFonts w:asciiTheme="majorHAnsi" w:hAnsiTheme="majorHAnsi" w:cstheme="majorHAnsi"/>
        </w:rPr>
      </w:pPr>
    </w:p>
    <w:p w14:paraId="099BC676" w14:textId="77777777" w:rsidR="00946F85" w:rsidRPr="0063120D" w:rsidRDefault="00946F85" w:rsidP="0063120D">
      <w:pPr>
        <w:spacing w:before="0" w:after="0"/>
        <w:rPr>
          <w:rFonts w:asciiTheme="majorHAnsi" w:hAnsiTheme="majorHAnsi"/>
          <w:color w:val="008CA9"/>
          <w:sz w:val="32"/>
        </w:rPr>
      </w:pPr>
    </w:p>
    <w:p w14:paraId="3819639A" w14:textId="77777777" w:rsidR="0039384B" w:rsidRPr="0097572B" w:rsidRDefault="0039384B" w:rsidP="0039384B">
      <w:pPr>
        <w:pStyle w:val="Heading2"/>
        <w:rPr>
          <w:rFonts w:asciiTheme="majorHAnsi" w:hAnsiTheme="majorHAnsi" w:cstheme="majorHAnsi"/>
        </w:rPr>
      </w:pPr>
      <w:r w:rsidRPr="0097572B">
        <w:rPr>
          <w:rFonts w:asciiTheme="majorHAnsi" w:hAnsiTheme="majorHAnsi" w:cstheme="majorHAnsi"/>
        </w:rPr>
        <w:lastRenderedPageBreak/>
        <w:t xml:space="preserve">Environmental, </w:t>
      </w:r>
      <w:r>
        <w:rPr>
          <w:rFonts w:asciiTheme="majorHAnsi" w:hAnsiTheme="majorHAnsi" w:cstheme="majorHAnsi"/>
        </w:rPr>
        <w:t>S</w:t>
      </w:r>
      <w:r w:rsidRPr="0097572B">
        <w:rPr>
          <w:rFonts w:asciiTheme="majorHAnsi" w:hAnsiTheme="majorHAnsi" w:cstheme="majorHAnsi"/>
        </w:rPr>
        <w:t xml:space="preserve">ocial and </w:t>
      </w:r>
      <w:r>
        <w:rPr>
          <w:rFonts w:asciiTheme="majorHAnsi" w:hAnsiTheme="majorHAnsi" w:cstheme="majorHAnsi"/>
        </w:rPr>
        <w:t>G</w:t>
      </w:r>
      <w:r w:rsidRPr="0097572B">
        <w:rPr>
          <w:rFonts w:asciiTheme="majorHAnsi" w:hAnsiTheme="majorHAnsi" w:cstheme="majorHAnsi"/>
        </w:rPr>
        <w:t xml:space="preserve">overnance </w:t>
      </w:r>
      <w:r w:rsidR="00196369">
        <w:rPr>
          <w:rFonts w:asciiTheme="majorHAnsi" w:hAnsiTheme="majorHAnsi" w:cstheme="majorHAnsi"/>
        </w:rPr>
        <w:t>Performance</w:t>
      </w:r>
    </w:p>
    <w:p w14:paraId="410ED067" w14:textId="77777777" w:rsidR="00186169" w:rsidRPr="0097572B" w:rsidRDefault="00186169" w:rsidP="00F5220C">
      <w:pPr>
        <w:pStyle w:val="NoSpacing"/>
        <w:rPr>
          <w:rFonts w:asciiTheme="majorHAnsi" w:hAnsiTheme="majorHAnsi" w:cstheme="majorHAnsi"/>
        </w:rPr>
      </w:pPr>
    </w:p>
    <w:p w14:paraId="705DE7DE" w14:textId="77777777" w:rsidR="00E11D8C" w:rsidRPr="0097572B" w:rsidRDefault="00186169" w:rsidP="006528C2">
      <w:pPr>
        <w:pStyle w:val="Heading3"/>
      </w:pPr>
      <w:r w:rsidRPr="0097572B">
        <w:t xml:space="preserve">Our </w:t>
      </w:r>
      <w:r w:rsidR="00476D1E">
        <w:t>Commitment</w:t>
      </w:r>
      <w:r w:rsidR="00196369">
        <w:t xml:space="preserve"> to Sustainability</w:t>
      </w:r>
    </w:p>
    <w:p w14:paraId="5D95116E" w14:textId="37B35277" w:rsidR="00A97355" w:rsidRDefault="00A97355" w:rsidP="00A97355">
      <w:pPr>
        <w:jc w:val="both"/>
        <w:rPr>
          <w:rFonts w:asciiTheme="majorHAnsi" w:hAnsiTheme="majorHAnsi" w:cstheme="majorHAnsi"/>
        </w:rPr>
      </w:pPr>
      <w:r>
        <w:rPr>
          <w:rFonts w:asciiTheme="majorHAnsi" w:hAnsiTheme="majorHAnsi" w:cstheme="majorHAnsi"/>
        </w:rPr>
        <w:t xml:space="preserve">The </w:t>
      </w:r>
      <w:r w:rsidRPr="0097572B">
        <w:rPr>
          <w:rFonts w:asciiTheme="majorHAnsi" w:hAnsiTheme="majorHAnsi" w:cstheme="majorHAnsi"/>
        </w:rPr>
        <w:t>Company</w:t>
      </w:r>
      <w:r w:rsidR="00287E9D">
        <w:rPr>
          <w:rFonts w:asciiTheme="majorHAnsi" w:hAnsiTheme="majorHAnsi" w:cstheme="majorHAnsi"/>
        </w:rPr>
        <w:t xml:space="preserve"> </w:t>
      </w:r>
      <w:r>
        <w:rPr>
          <w:rFonts w:asciiTheme="majorHAnsi" w:hAnsiTheme="majorHAnsi" w:cstheme="majorHAnsi"/>
        </w:rPr>
        <w:t xml:space="preserve">is committed to </w:t>
      </w:r>
      <w:r w:rsidR="000A19DA">
        <w:rPr>
          <w:rFonts w:asciiTheme="majorHAnsi" w:hAnsiTheme="majorHAnsi" w:cstheme="majorHAnsi"/>
        </w:rPr>
        <w:t xml:space="preserve">the continuous </w:t>
      </w:r>
      <w:r>
        <w:rPr>
          <w:rFonts w:asciiTheme="majorHAnsi" w:hAnsiTheme="majorHAnsi" w:cstheme="majorHAnsi"/>
        </w:rPr>
        <w:t>integration of environmental, social and governance</w:t>
      </w:r>
      <w:r w:rsidR="003633DF">
        <w:rPr>
          <w:rFonts w:asciiTheme="majorHAnsi" w:hAnsiTheme="majorHAnsi" w:cstheme="majorHAnsi"/>
        </w:rPr>
        <w:t xml:space="preserve"> (ESG)</w:t>
      </w:r>
      <w:r>
        <w:rPr>
          <w:rFonts w:asciiTheme="majorHAnsi" w:hAnsiTheme="majorHAnsi" w:cstheme="majorHAnsi"/>
        </w:rPr>
        <w:t xml:space="preserve"> </w:t>
      </w:r>
      <w:r w:rsidR="003633DF">
        <w:rPr>
          <w:rFonts w:asciiTheme="majorHAnsi" w:hAnsiTheme="majorHAnsi" w:cstheme="majorHAnsi"/>
        </w:rPr>
        <w:t>assessments</w:t>
      </w:r>
      <w:r>
        <w:rPr>
          <w:rFonts w:asciiTheme="majorHAnsi" w:hAnsiTheme="majorHAnsi" w:cstheme="majorHAnsi"/>
        </w:rPr>
        <w:t xml:space="preserve"> throughout </w:t>
      </w:r>
      <w:r w:rsidR="003633DF">
        <w:rPr>
          <w:rFonts w:asciiTheme="majorHAnsi" w:hAnsiTheme="majorHAnsi" w:cstheme="majorHAnsi"/>
        </w:rPr>
        <w:t xml:space="preserve">its </w:t>
      </w:r>
      <w:r>
        <w:rPr>
          <w:rFonts w:asciiTheme="majorHAnsi" w:hAnsiTheme="majorHAnsi" w:cstheme="majorHAnsi"/>
        </w:rPr>
        <w:t xml:space="preserve">investment process and project </w:t>
      </w:r>
      <w:r w:rsidR="00B81AF3">
        <w:rPr>
          <w:rFonts w:asciiTheme="majorHAnsi" w:hAnsiTheme="majorHAnsi" w:cstheme="majorHAnsi"/>
        </w:rPr>
        <w:t>lifecycle and</w:t>
      </w:r>
      <w:r w:rsidR="00F642AE">
        <w:rPr>
          <w:rFonts w:asciiTheme="majorHAnsi" w:hAnsiTheme="majorHAnsi" w:cstheme="majorHAnsi"/>
        </w:rPr>
        <w:t xml:space="preserve"> </w:t>
      </w:r>
      <w:r w:rsidR="00547D33">
        <w:rPr>
          <w:rFonts w:asciiTheme="majorHAnsi" w:hAnsiTheme="majorHAnsi" w:cstheme="majorHAnsi"/>
        </w:rPr>
        <w:t>has begun to</w:t>
      </w:r>
      <w:r w:rsidR="00B864A9">
        <w:rPr>
          <w:rFonts w:asciiTheme="majorHAnsi" w:hAnsiTheme="majorHAnsi" w:cstheme="majorHAnsi"/>
        </w:rPr>
        <w:t xml:space="preserve"> </w:t>
      </w:r>
      <w:r w:rsidR="00F642AE">
        <w:rPr>
          <w:rFonts w:asciiTheme="majorHAnsi" w:hAnsiTheme="majorHAnsi" w:cstheme="majorHAnsi"/>
        </w:rPr>
        <w:t xml:space="preserve">monitor </w:t>
      </w:r>
      <w:r w:rsidR="005A53FF">
        <w:rPr>
          <w:rFonts w:asciiTheme="majorHAnsi" w:hAnsiTheme="majorHAnsi" w:cstheme="majorHAnsi"/>
        </w:rPr>
        <w:t xml:space="preserve">its </w:t>
      </w:r>
      <w:r w:rsidR="000A19DA">
        <w:rPr>
          <w:rFonts w:asciiTheme="majorHAnsi" w:hAnsiTheme="majorHAnsi" w:cstheme="majorHAnsi"/>
        </w:rPr>
        <w:t>ESG</w:t>
      </w:r>
      <w:r w:rsidR="00F642AE">
        <w:rPr>
          <w:rFonts w:asciiTheme="majorHAnsi" w:hAnsiTheme="majorHAnsi" w:cstheme="majorHAnsi"/>
        </w:rPr>
        <w:t xml:space="preserve"> performance through </w:t>
      </w:r>
      <w:r w:rsidR="00EF09B7">
        <w:rPr>
          <w:rFonts w:asciiTheme="majorHAnsi" w:hAnsiTheme="majorHAnsi" w:cstheme="majorHAnsi"/>
        </w:rPr>
        <w:t xml:space="preserve">adherence to </w:t>
      </w:r>
      <w:r w:rsidR="00F642AE">
        <w:rPr>
          <w:rFonts w:asciiTheme="majorHAnsi" w:hAnsiTheme="majorHAnsi" w:cstheme="majorHAnsi"/>
        </w:rPr>
        <w:t>the</w:t>
      </w:r>
      <w:r w:rsidR="00547D33">
        <w:rPr>
          <w:rFonts w:asciiTheme="majorHAnsi" w:hAnsiTheme="majorHAnsi" w:cstheme="majorHAnsi"/>
        </w:rPr>
        <w:t xml:space="preserve"> reporting requirements under the</w:t>
      </w:r>
      <w:r>
        <w:rPr>
          <w:rFonts w:asciiTheme="majorHAnsi" w:hAnsiTheme="majorHAnsi" w:cstheme="majorHAnsi"/>
        </w:rPr>
        <w:t xml:space="preserve"> UN</w:t>
      </w:r>
      <w:r w:rsidR="00F642AE">
        <w:rPr>
          <w:rFonts w:asciiTheme="majorHAnsi" w:hAnsiTheme="majorHAnsi" w:cstheme="majorHAnsi"/>
        </w:rPr>
        <w:t>’s</w:t>
      </w:r>
      <w:r>
        <w:rPr>
          <w:rFonts w:asciiTheme="majorHAnsi" w:hAnsiTheme="majorHAnsi" w:cstheme="majorHAnsi"/>
        </w:rPr>
        <w:t xml:space="preserve"> Principles for Responsible Investment (PRI), </w:t>
      </w:r>
      <w:r w:rsidR="00EF09B7">
        <w:rPr>
          <w:rFonts w:asciiTheme="majorHAnsi" w:hAnsiTheme="majorHAnsi" w:cstheme="majorHAnsi"/>
        </w:rPr>
        <w:t xml:space="preserve">the </w:t>
      </w:r>
      <w:r>
        <w:rPr>
          <w:rFonts w:asciiTheme="majorHAnsi" w:hAnsiTheme="majorHAnsi" w:cstheme="majorHAnsi"/>
        </w:rPr>
        <w:t xml:space="preserve">Task Force on Climate-Related Disclosure (TCFD) and the Sustainable Finance Disclosure Regulation (SFDR). </w:t>
      </w:r>
    </w:p>
    <w:p w14:paraId="3ACA8473" w14:textId="77777777" w:rsidR="00017DCC" w:rsidRPr="00ED1A99" w:rsidRDefault="00017DCC" w:rsidP="00017DCC">
      <w:pPr>
        <w:jc w:val="both"/>
        <w:rPr>
          <w:rFonts w:asciiTheme="majorHAnsi" w:hAnsiTheme="majorHAnsi" w:cstheme="majorHAnsi"/>
        </w:rPr>
      </w:pPr>
      <w:r w:rsidRPr="00ED1A99">
        <w:rPr>
          <w:rFonts w:asciiTheme="majorHAnsi" w:hAnsiTheme="majorHAnsi" w:cstheme="majorHAnsi"/>
        </w:rPr>
        <w:t>The Company is a</w:t>
      </w:r>
      <w:r w:rsidR="00C83B57">
        <w:rPr>
          <w:rFonts w:asciiTheme="majorHAnsi" w:hAnsiTheme="majorHAnsi" w:cstheme="majorHAnsi"/>
        </w:rPr>
        <w:t>lso a</w:t>
      </w:r>
      <w:r w:rsidRPr="00ED1A99">
        <w:rPr>
          <w:rFonts w:asciiTheme="majorHAnsi" w:hAnsiTheme="majorHAnsi" w:cstheme="majorHAnsi"/>
        </w:rPr>
        <w:t xml:space="preserve"> member of the Global Impact Investing Network (GIIN</w:t>
      </w:r>
      <w:r w:rsidR="00C83B57">
        <w:rPr>
          <w:rFonts w:asciiTheme="majorHAnsi" w:hAnsiTheme="majorHAnsi" w:cstheme="majorHAnsi"/>
        </w:rPr>
        <w:t>) and</w:t>
      </w:r>
      <w:r w:rsidRPr="00ED1A99">
        <w:rPr>
          <w:rFonts w:asciiTheme="majorHAnsi" w:hAnsiTheme="majorHAnsi" w:cstheme="majorHAnsi"/>
        </w:rPr>
        <w:t xml:space="preserve"> is aligned </w:t>
      </w:r>
      <w:r w:rsidR="00C83B57">
        <w:rPr>
          <w:rFonts w:asciiTheme="majorHAnsi" w:hAnsiTheme="majorHAnsi" w:cstheme="majorHAnsi"/>
        </w:rPr>
        <w:t>with</w:t>
      </w:r>
      <w:r w:rsidRPr="00ED1A99">
        <w:rPr>
          <w:rFonts w:asciiTheme="majorHAnsi" w:hAnsiTheme="majorHAnsi" w:cstheme="majorHAnsi"/>
        </w:rPr>
        <w:t xml:space="preserve"> GIIN’s mission of reducing barriers to impact investment </w:t>
      </w:r>
      <w:r>
        <w:rPr>
          <w:rFonts w:asciiTheme="majorHAnsi" w:hAnsiTheme="majorHAnsi" w:cstheme="majorHAnsi"/>
        </w:rPr>
        <w:t xml:space="preserve">and </w:t>
      </w:r>
      <w:r w:rsidR="005C6E07">
        <w:rPr>
          <w:rFonts w:asciiTheme="majorHAnsi" w:hAnsiTheme="majorHAnsi" w:cstheme="majorHAnsi"/>
        </w:rPr>
        <w:t>supporting the</w:t>
      </w:r>
      <w:r w:rsidRPr="00ED1A99">
        <w:rPr>
          <w:rFonts w:asciiTheme="majorHAnsi" w:hAnsiTheme="majorHAnsi" w:cstheme="majorHAnsi"/>
        </w:rPr>
        <w:t xml:space="preserve"> allocat</w:t>
      </w:r>
      <w:r w:rsidR="005C6E07">
        <w:rPr>
          <w:rFonts w:asciiTheme="majorHAnsi" w:hAnsiTheme="majorHAnsi" w:cstheme="majorHAnsi"/>
        </w:rPr>
        <w:t>ion of</w:t>
      </w:r>
      <w:r w:rsidRPr="00ED1A99">
        <w:rPr>
          <w:rFonts w:asciiTheme="majorHAnsi" w:hAnsiTheme="majorHAnsi" w:cstheme="majorHAnsi"/>
        </w:rPr>
        <w:t xml:space="preserve"> capital to fund solutions to the world's most intractable challenges. </w:t>
      </w:r>
      <w:r w:rsidR="005C6E07">
        <w:rPr>
          <w:rFonts w:asciiTheme="majorHAnsi" w:hAnsiTheme="majorHAnsi" w:cstheme="majorHAnsi"/>
        </w:rPr>
        <w:t xml:space="preserve"> </w:t>
      </w:r>
    </w:p>
    <w:p w14:paraId="0648014E" w14:textId="77777777" w:rsidR="00017DCC" w:rsidRDefault="00017DCC" w:rsidP="00A97355">
      <w:pPr>
        <w:jc w:val="both"/>
        <w:rPr>
          <w:rFonts w:asciiTheme="majorHAnsi" w:hAnsiTheme="majorHAnsi" w:cstheme="majorHAnsi"/>
        </w:rPr>
      </w:pPr>
    </w:p>
    <w:p w14:paraId="1366B26E" w14:textId="77777777" w:rsidR="00396CA2" w:rsidRPr="00AD6252" w:rsidRDefault="00082057" w:rsidP="00396CA2">
      <w:pPr>
        <w:jc w:val="both"/>
        <w:rPr>
          <w:rFonts w:asciiTheme="majorHAnsi" w:hAnsiTheme="majorHAnsi" w:cstheme="majorHAnsi"/>
          <w:color w:val="00A1B3"/>
          <w:sz w:val="32"/>
          <w:szCs w:val="32"/>
        </w:rPr>
      </w:pPr>
      <w:r>
        <w:rPr>
          <w:rFonts w:asciiTheme="majorHAnsi" w:hAnsiTheme="majorHAnsi" w:cstheme="majorHAnsi"/>
          <w:color w:val="00A1B3"/>
          <w:sz w:val="32"/>
          <w:szCs w:val="32"/>
        </w:rPr>
        <w:t xml:space="preserve">ESG </w:t>
      </w:r>
      <w:r w:rsidR="0055480B">
        <w:rPr>
          <w:rFonts w:asciiTheme="majorHAnsi" w:hAnsiTheme="majorHAnsi" w:cstheme="majorHAnsi"/>
          <w:color w:val="00A1B3"/>
          <w:sz w:val="32"/>
          <w:szCs w:val="32"/>
        </w:rPr>
        <w:t>Assessment</w:t>
      </w:r>
    </w:p>
    <w:p w14:paraId="65D7D610" w14:textId="77777777" w:rsidR="001802E6" w:rsidRDefault="00EC4788" w:rsidP="00396CA2">
      <w:pPr>
        <w:jc w:val="both"/>
        <w:rPr>
          <w:rFonts w:asciiTheme="majorHAnsi" w:hAnsiTheme="majorHAnsi" w:cstheme="majorHAnsi"/>
          <w:b/>
          <w:bCs/>
          <w:u w:val="single"/>
        </w:rPr>
      </w:pPr>
      <w:r>
        <w:rPr>
          <w:rFonts w:asciiTheme="majorHAnsi" w:hAnsiTheme="majorHAnsi" w:cstheme="majorHAnsi"/>
          <w:b/>
          <w:bCs/>
          <w:u w:val="single"/>
        </w:rPr>
        <w:t xml:space="preserve">The </w:t>
      </w:r>
      <w:r w:rsidR="00396CA2" w:rsidRPr="00396CA2">
        <w:rPr>
          <w:rFonts w:asciiTheme="majorHAnsi" w:hAnsiTheme="majorHAnsi" w:cstheme="majorHAnsi"/>
          <w:b/>
          <w:bCs/>
          <w:u w:val="single"/>
        </w:rPr>
        <w:t>Environment</w:t>
      </w:r>
      <w:r w:rsidR="001802E6">
        <w:rPr>
          <w:rFonts w:asciiTheme="majorHAnsi" w:hAnsiTheme="majorHAnsi" w:cstheme="majorHAnsi"/>
          <w:b/>
          <w:bCs/>
          <w:u w:val="single"/>
        </w:rPr>
        <w:t xml:space="preserve">al </w:t>
      </w:r>
      <w:r w:rsidR="0055480B">
        <w:rPr>
          <w:rFonts w:asciiTheme="majorHAnsi" w:hAnsiTheme="majorHAnsi" w:cstheme="majorHAnsi"/>
          <w:b/>
          <w:bCs/>
          <w:u w:val="single"/>
        </w:rPr>
        <w:t>Impact</w:t>
      </w:r>
      <w:r>
        <w:rPr>
          <w:rFonts w:asciiTheme="majorHAnsi" w:hAnsiTheme="majorHAnsi" w:cstheme="majorHAnsi"/>
          <w:b/>
          <w:bCs/>
          <w:u w:val="single"/>
        </w:rPr>
        <w:t xml:space="preserve"> of our Work</w:t>
      </w:r>
    </w:p>
    <w:p w14:paraId="243C152E" w14:textId="77777777" w:rsidR="00396CA2" w:rsidRPr="00396CA2" w:rsidRDefault="00841409" w:rsidP="00396CA2">
      <w:pPr>
        <w:jc w:val="both"/>
        <w:rPr>
          <w:rFonts w:asciiTheme="majorHAnsi" w:hAnsiTheme="majorHAnsi" w:cstheme="majorHAnsi"/>
        </w:rPr>
      </w:pPr>
      <w:r>
        <w:rPr>
          <w:rFonts w:asciiTheme="majorHAnsi" w:hAnsiTheme="majorHAnsi" w:cstheme="majorHAnsi"/>
        </w:rPr>
        <w:t xml:space="preserve">Energy storage is an important component of the framework integrated into national and regional grids to stabilise the delivery of electricity whilst increasingly integrating the use of renewable generation.  </w:t>
      </w:r>
    </w:p>
    <w:p w14:paraId="300558BC" w14:textId="77777777" w:rsidR="00BC5A1E" w:rsidRDefault="00396CA2" w:rsidP="00AD6252">
      <w:pPr>
        <w:contextualSpacing/>
        <w:jc w:val="both"/>
        <w:rPr>
          <w:rFonts w:asciiTheme="majorHAnsi" w:hAnsiTheme="majorHAnsi" w:cstheme="majorHAnsi"/>
        </w:rPr>
      </w:pPr>
      <w:r w:rsidRPr="00396CA2">
        <w:rPr>
          <w:rFonts w:asciiTheme="majorHAnsi" w:hAnsiTheme="majorHAnsi" w:cstheme="majorHAnsi"/>
        </w:rPr>
        <w:t>The Company</w:t>
      </w:r>
      <w:r w:rsidR="00652223">
        <w:rPr>
          <w:rFonts w:asciiTheme="majorHAnsi" w:hAnsiTheme="majorHAnsi" w:cstheme="majorHAnsi"/>
        </w:rPr>
        <w:t xml:space="preserve">’s role in energy storage </w:t>
      </w:r>
      <w:r w:rsidR="00E601BC">
        <w:rPr>
          <w:rFonts w:asciiTheme="majorHAnsi" w:hAnsiTheme="majorHAnsi" w:cstheme="majorHAnsi"/>
        </w:rPr>
        <w:t>was recently recognised by an</w:t>
      </w:r>
      <w:r w:rsidRPr="00396CA2">
        <w:rPr>
          <w:rFonts w:asciiTheme="majorHAnsi" w:hAnsiTheme="majorHAnsi" w:cstheme="majorHAnsi"/>
        </w:rPr>
        <w:t xml:space="preserve"> award</w:t>
      </w:r>
      <w:r w:rsidR="00E601BC">
        <w:rPr>
          <w:rFonts w:asciiTheme="majorHAnsi" w:hAnsiTheme="majorHAnsi" w:cstheme="majorHAnsi"/>
        </w:rPr>
        <w:t xml:space="preserve"> of</w:t>
      </w:r>
      <w:r w:rsidRPr="00396CA2">
        <w:rPr>
          <w:rFonts w:asciiTheme="majorHAnsi" w:hAnsiTheme="majorHAnsi" w:cstheme="majorHAnsi"/>
        </w:rPr>
        <w:t xml:space="preserve"> the London Stock Exchange’s Green Economy Mark, </w:t>
      </w:r>
      <w:r w:rsidR="00E601BC">
        <w:rPr>
          <w:rFonts w:asciiTheme="majorHAnsi" w:hAnsiTheme="majorHAnsi" w:cstheme="majorHAnsi"/>
        </w:rPr>
        <w:t>provided to companies that</w:t>
      </w:r>
      <w:r w:rsidRPr="00396CA2">
        <w:rPr>
          <w:rFonts w:asciiTheme="majorHAnsi" w:hAnsiTheme="majorHAnsi" w:cstheme="majorHAnsi"/>
        </w:rPr>
        <w:t xml:space="preserve"> derive</w:t>
      </w:r>
      <w:r w:rsidR="00E601BC">
        <w:rPr>
          <w:rFonts w:asciiTheme="majorHAnsi" w:hAnsiTheme="majorHAnsi" w:cstheme="majorHAnsi"/>
        </w:rPr>
        <w:t xml:space="preserve"> </w:t>
      </w:r>
      <w:r w:rsidRPr="00396CA2">
        <w:rPr>
          <w:rFonts w:asciiTheme="majorHAnsi" w:hAnsiTheme="majorHAnsi" w:cstheme="majorHAnsi"/>
        </w:rPr>
        <w:t xml:space="preserve">50% </w:t>
      </w:r>
      <w:r w:rsidR="00BC5A1E">
        <w:rPr>
          <w:rFonts w:asciiTheme="majorHAnsi" w:hAnsiTheme="majorHAnsi" w:cstheme="majorHAnsi"/>
        </w:rPr>
        <w:t xml:space="preserve">or more </w:t>
      </w:r>
      <w:r w:rsidRPr="00396CA2">
        <w:rPr>
          <w:rFonts w:asciiTheme="majorHAnsi" w:hAnsiTheme="majorHAnsi" w:cstheme="majorHAnsi"/>
        </w:rPr>
        <w:t xml:space="preserve">of </w:t>
      </w:r>
      <w:r w:rsidR="00BC5A1E">
        <w:rPr>
          <w:rFonts w:asciiTheme="majorHAnsi" w:hAnsiTheme="majorHAnsi" w:cstheme="majorHAnsi"/>
        </w:rPr>
        <w:t>their</w:t>
      </w:r>
      <w:r w:rsidRPr="00396CA2">
        <w:rPr>
          <w:rFonts w:asciiTheme="majorHAnsi" w:hAnsiTheme="majorHAnsi" w:cstheme="majorHAnsi"/>
        </w:rPr>
        <w:t xml:space="preserve"> revenues from environmental</w:t>
      </w:r>
      <w:r w:rsidR="00BC5A1E">
        <w:rPr>
          <w:rFonts w:asciiTheme="majorHAnsi" w:hAnsiTheme="majorHAnsi" w:cstheme="majorHAnsi"/>
        </w:rPr>
        <w:t xml:space="preserve"> solutions.   </w:t>
      </w:r>
    </w:p>
    <w:p w14:paraId="5829E1A9" w14:textId="77777777" w:rsidR="00FB77D9" w:rsidRDefault="00FB77D9" w:rsidP="00AD6252">
      <w:pPr>
        <w:contextualSpacing/>
        <w:jc w:val="both"/>
        <w:rPr>
          <w:rFonts w:asciiTheme="majorHAnsi" w:hAnsiTheme="majorHAnsi" w:cstheme="majorHAnsi"/>
        </w:rPr>
      </w:pPr>
    </w:p>
    <w:p w14:paraId="59C30787" w14:textId="77777777" w:rsidR="00FB77D9" w:rsidRPr="00FB77D9" w:rsidRDefault="00FB77D9" w:rsidP="00FB77D9">
      <w:pPr>
        <w:contextualSpacing/>
        <w:jc w:val="both"/>
        <w:rPr>
          <w:rFonts w:asciiTheme="majorHAnsi" w:hAnsiTheme="majorHAnsi" w:cstheme="majorHAnsi"/>
          <w:lang w:val="en-US"/>
        </w:rPr>
      </w:pPr>
      <w:r w:rsidRPr="00FB77D9">
        <w:rPr>
          <w:rFonts w:asciiTheme="majorHAnsi" w:hAnsiTheme="majorHAnsi" w:cstheme="majorHAnsi"/>
          <w:lang w:val="en-US"/>
        </w:rPr>
        <w:t>In 202</w:t>
      </w:r>
      <w:r>
        <w:rPr>
          <w:rFonts w:asciiTheme="majorHAnsi" w:hAnsiTheme="majorHAnsi" w:cstheme="majorHAnsi"/>
          <w:lang w:val="en-US"/>
        </w:rPr>
        <w:t>1</w:t>
      </w:r>
      <w:r w:rsidRPr="00FB77D9">
        <w:rPr>
          <w:rFonts w:asciiTheme="majorHAnsi" w:hAnsiTheme="majorHAnsi" w:cstheme="majorHAnsi"/>
          <w:lang w:val="en-US"/>
        </w:rPr>
        <w:t xml:space="preserve">, we started to </w:t>
      </w:r>
      <w:r w:rsidR="00C51BC3">
        <w:rPr>
          <w:rFonts w:asciiTheme="majorHAnsi" w:hAnsiTheme="majorHAnsi" w:cstheme="majorHAnsi"/>
          <w:lang w:val="en-US"/>
        </w:rPr>
        <w:t>assess and collate</w:t>
      </w:r>
      <w:r>
        <w:rPr>
          <w:rFonts w:asciiTheme="majorHAnsi" w:hAnsiTheme="majorHAnsi" w:cstheme="majorHAnsi"/>
          <w:lang w:val="en-US"/>
        </w:rPr>
        <w:t xml:space="preserve"> data on </w:t>
      </w:r>
      <w:r w:rsidRPr="00FB77D9">
        <w:rPr>
          <w:rFonts w:asciiTheme="majorHAnsi" w:hAnsiTheme="majorHAnsi" w:cstheme="majorHAnsi"/>
          <w:lang w:val="en-US"/>
        </w:rPr>
        <w:t xml:space="preserve">the </w:t>
      </w:r>
      <w:r>
        <w:rPr>
          <w:rFonts w:asciiTheme="majorHAnsi" w:hAnsiTheme="majorHAnsi" w:cstheme="majorHAnsi"/>
          <w:lang w:val="en-US"/>
        </w:rPr>
        <w:t xml:space="preserve">impact and </w:t>
      </w:r>
      <w:r w:rsidRPr="00FB77D9">
        <w:rPr>
          <w:rFonts w:asciiTheme="majorHAnsi" w:hAnsiTheme="majorHAnsi" w:cstheme="majorHAnsi"/>
          <w:lang w:val="en-US"/>
        </w:rPr>
        <w:t xml:space="preserve">effectiveness of our </w:t>
      </w:r>
      <w:r>
        <w:rPr>
          <w:rFonts w:asciiTheme="majorHAnsi" w:hAnsiTheme="majorHAnsi" w:cstheme="majorHAnsi"/>
          <w:lang w:val="en-US"/>
        </w:rPr>
        <w:t>systems in</w:t>
      </w:r>
      <w:r w:rsidR="004442BD">
        <w:rPr>
          <w:rFonts w:asciiTheme="majorHAnsi" w:hAnsiTheme="majorHAnsi" w:cstheme="majorHAnsi"/>
          <w:lang w:val="en-US"/>
        </w:rPr>
        <w:t xml:space="preserve"> supporting</w:t>
      </w:r>
      <w:r>
        <w:rPr>
          <w:rFonts w:asciiTheme="majorHAnsi" w:hAnsiTheme="majorHAnsi" w:cstheme="majorHAnsi"/>
          <w:lang w:val="en-US"/>
        </w:rPr>
        <w:t xml:space="preserve"> the </w:t>
      </w:r>
      <w:r w:rsidR="003B4920">
        <w:rPr>
          <w:rFonts w:asciiTheme="majorHAnsi" w:hAnsiTheme="majorHAnsi" w:cstheme="majorHAnsi"/>
          <w:lang w:val="en-US"/>
        </w:rPr>
        <w:t>net z</w:t>
      </w:r>
      <w:r w:rsidRPr="00FB77D9">
        <w:rPr>
          <w:rFonts w:asciiTheme="majorHAnsi" w:hAnsiTheme="majorHAnsi" w:cstheme="majorHAnsi"/>
          <w:lang w:val="en-US"/>
        </w:rPr>
        <w:t>ero ambition</w:t>
      </w:r>
      <w:r w:rsidR="003B4920">
        <w:rPr>
          <w:rFonts w:asciiTheme="majorHAnsi" w:hAnsiTheme="majorHAnsi" w:cstheme="majorHAnsi"/>
          <w:lang w:val="en-US"/>
        </w:rPr>
        <w:t>s of the grid systems that we support</w:t>
      </w:r>
      <w:r w:rsidRPr="00FB77D9">
        <w:rPr>
          <w:rFonts w:asciiTheme="majorHAnsi" w:hAnsiTheme="majorHAnsi" w:cstheme="majorHAnsi"/>
          <w:lang w:val="en-US"/>
        </w:rPr>
        <w:t>.</w:t>
      </w:r>
      <w:r w:rsidR="003B4920">
        <w:rPr>
          <w:rFonts w:asciiTheme="majorHAnsi" w:hAnsiTheme="majorHAnsi" w:cstheme="majorHAnsi"/>
          <w:lang w:val="en-US"/>
        </w:rPr>
        <w:t xml:space="preserve"> </w:t>
      </w:r>
      <w:r w:rsidR="003B4920">
        <w:rPr>
          <w:rFonts w:asciiTheme="majorHAnsi" w:hAnsiTheme="majorHAnsi" w:cstheme="majorHAnsi"/>
        </w:rPr>
        <w:t>The Company will begin external reporting of its performance in accordance with the</w:t>
      </w:r>
      <w:r w:rsidR="004442BD">
        <w:rPr>
          <w:rFonts w:asciiTheme="majorHAnsi" w:hAnsiTheme="majorHAnsi" w:cstheme="majorHAnsi"/>
        </w:rPr>
        <w:t xml:space="preserve"> PRI and SFDR</w:t>
      </w:r>
      <w:r w:rsidR="003B4920">
        <w:rPr>
          <w:rFonts w:asciiTheme="majorHAnsi" w:hAnsiTheme="majorHAnsi" w:cstheme="majorHAnsi"/>
        </w:rPr>
        <w:t xml:space="preserve"> frameworks in the 2022 fiscal year.</w:t>
      </w:r>
    </w:p>
    <w:p w14:paraId="2A04BEE7" w14:textId="77777777" w:rsidR="00BC5A1E" w:rsidRDefault="00BC5A1E" w:rsidP="00AD6252">
      <w:pPr>
        <w:contextualSpacing/>
        <w:jc w:val="both"/>
        <w:rPr>
          <w:rFonts w:asciiTheme="majorHAnsi" w:hAnsiTheme="majorHAnsi" w:cstheme="majorHAnsi"/>
        </w:rPr>
      </w:pPr>
    </w:p>
    <w:p w14:paraId="131C7D3C" w14:textId="77777777" w:rsidR="00847A7D" w:rsidRDefault="00847A7D" w:rsidP="00AD6252">
      <w:pPr>
        <w:contextualSpacing/>
        <w:jc w:val="both"/>
        <w:rPr>
          <w:rFonts w:asciiTheme="majorHAnsi" w:hAnsiTheme="majorHAnsi" w:cstheme="majorHAnsi"/>
          <w:b/>
          <w:bCs/>
          <w:u w:val="single"/>
        </w:rPr>
      </w:pPr>
    </w:p>
    <w:p w14:paraId="46FD2E0E" w14:textId="77777777" w:rsidR="0055480B" w:rsidRPr="0055480B" w:rsidRDefault="0055480B" w:rsidP="00AD6252">
      <w:pPr>
        <w:contextualSpacing/>
        <w:jc w:val="both"/>
        <w:rPr>
          <w:rFonts w:asciiTheme="majorHAnsi" w:hAnsiTheme="majorHAnsi" w:cstheme="majorHAnsi"/>
          <w:b/>
          <w:bCs/>
          <w:u w:val="single"/>
        </w:rPr>
      </w:pPr>
      <w:r w:rsidRPr="0055480B">
        <w:rPr>
          <w:rFonts w:asciiTheme="majorHAnsi" w:hAnsiTheme="majorHAnsi" w:cstheme="majorHAnsi"/>
          <w:b/>
          <w:bCs/>
          <w:u w:val="single"/>
        </w:rPr>
        <w:t xml:space="preserve">Our approach to </w:t>
      </w:r>
      <w:r w:rsidR="005764D1">
        <w:rPr>
          <w:rFonts w:asciiTheme="majorHAnsi" w:hAnsiTheme="majorHAnsi" w:cstheme="majorHAnsi"/>
          <w:b/>
          <w:bCs/>
          <w:u w:val="single"/>
        </w:rPr>
        <w:t xml:space="preserve">Health and </w:t>
      </w:r>
      <w:r w:rsidRPr="0055480B">
        <w:rPr>
          <w:rFonts w:asciiTheme="majorHAnsi" w:hAnsiTheme="majorHAnsi" w:cstheme="majorHAnsi"/>
          <w:b/>
          <w:bCs/>
          <w:u w:val="single"/>
        </w:rPr>
        <w:t>Safety</w:t>
      </w:r>
    </w:p>
    <w:p w14:paraId="79DC9EF5" w14:textId="77777777" w:rsidR="0055480B" w:rsidRDefault="0055480B" w:rsidP="00AD6252">
      <w:pPr>
        <w:contextualSpacing/>
        <w:jc w:val="both"/>
        <w:rPr>
          <w:rFonts w:asciiTheme="majorHAnsi" w:hAnsiTheme="majorHAnsi" w:cstheme="majorHAnsi"/>
        </w:rPr>
      </w:pPr>
    </w:p>
    <w:p w14:paraId="1FCB0EF9" w14:textId="77777777" w:rsidR="00CF1D52" w:rsidRPr="008122D3" w:rsidRDefault="00102457" w:rsidP="00CF1D52">
      <w:pPr>
        <w:contextualSpacing/>
        <w:jc w:val="both"/>
        <w:rPr>
          <w:rFonts w:asciiTheme="majorHAnsi" w:hAnsiTheme="majorHAnsi" w:cstheme="majorHAnsi"/>
          <w:lang w:val="en-US"/>
        </w:rPr>
      </w:pPr>
      <w:r>
        <w:rPr>
          <w:rFonts w:asciiTheme="majorHAnsi" w:hAnsiTheme="majorHAnsi" w:cstheme="majorHAnsi"/>
        </w:rPr>
        <w:t>Gore Street</w:t>
      </w:r>
      <w:r w:rsidR="008122D3">
        <w:rPr>
          <w:rFonts w:asciiTheme="majorHAnsi" w:hAnsiTheme="majorHAnsi" w:cstheme="majorHAnsi"/>
        </w:rPr>
        <w:t>’s objective is</w:t>
      </w:r>
      <w:r w:rsidR="00DA30D8">
        <w:rPr>
          <w:rFonts w:asciiTheme="majorHAnsi" w:hAnsiTheme="majorHAnsi" w:cstheme="majorHAnsi"/>
        </w:rPr>
        <w:t xml:space="preserve"> </w:t>
      </w:r>
      <w:r w:rsidR="00A219A9">
        <w:rPr>
          <w:rFonts w:asciiTheme="majorHAnsi" w:hAnsiTheme="majorHAnsi" w:cstheme="majorHAnsi"/>
        </w:rPr>
        <w:t>that its sites are safe for staff and contractors</w:t>
      </w:r>
      <w:r w:rsidR="00A219A9">
        <w:rPr>
          <w:rFonts w:asciiTheme="majorHAnsi" w:hAnsiTheme="majorHAnsi" w:cstheme="majorHAnsi"/>
          <w:lang w:val="en-US"/>
        </w:rPr>
        <w:t>.  W</w:t>
      </w:r>
      <w:r w:rsidR="008122D3">
        <w:rPr>
          <w:rFonts w:asciiTheme="majorHAnsi" w:hAnsiTheme="majorHAnsi" w:cstheme="majorHAnsi"/>
          <w:lang w:val="en-US"/>
        </w:rPr>
        <w:t xml:space="preserve">e are </w:t>
      </w:r>
      <w:r w:rsidR="00396CA2" w:rsidRPr="00396CA2">
        <w:rPr>
          <w:rFonts w:asciiTheme="majorHAnsi" w:hAnsiTheme="majorHAnsi" w:cstheme="majorHAnsi"/>
        </w:rPr>
        <w:t xml:space="preserve">proud to report </w:t>
      </w:r>
      <w:r w:rsidR="005A53FF">
        <w:rPr>
          <w:rFonts w:asciiTheme="majorHAnsi" w:hAnsiTheme="majorHAnsi" w:cstheme="majorHAnsi"/>
        </w:rPr>
        <w:t>zero</w:t>
      </w:r>
      <w:r w:rsidR="00396CA2" w:rsidRPr="00396CA2">
        <w:rPr>
          <w:rFonts w:asciiTheme="majorHAnsi" w:hAnsiTheme="majorHAnsi" w:cstheme="majorHAnsi"/>
        </w:rPr>
        <w:t xml:space="preserve"> Health and Safety incidents at our sites</w:t>
      </w:r>
      <w:r w:rsidR="005A53FF">
        <w:rPr>
          <w:rFonts w:asciiTheme="majorHAnsi" w:hAnsiTheme="majorHAnsi" w:cstheme="majorHAnsi"/>
        </w:rPr>
        <w:t xml:space="preserve"> in the fiscal year</w:t>
      </w:r>
      <w:r w:rsidR="003B49A1">
        <w:rPr>
          <w:rFonts w:asciiTheme="majorHAnsi" w:hAnsiTheme="majorHAnsi" w:cstheme="majorHAnsi"/>
        </w:rPr>
        <w:t xml:space="preserve">. </w:t>
      </w:r>
      <w:r w:rsidR="005A53FF">
        <w:rPr>
          <w:rFonts w:asciiTheme="majorHAnsi" w:hAnsiTheme="majorHAnsi" w:cstheme="majorHAnsi"/>
        </w:rPr>
        <w:t xml:space="preserve"> We </w:t>
      </w:r>
      <w:r w:rsidR="00CF1D52">
        <w:rPr>
          <w:rFonts w:asciiTheme="majorHAnsi" w:hAnsiTheme="majorHAnsi" w:cstheme="majorHAnsi"/>
        </w:rPr>
        <w:t>demand</w:t>
      </w:r>
      <w:r w:rsidR="00012BC9">
        <w:rPr>
          <w:rFonts w:asciiTheme="majorHAnsi" w:hAnsiTheme="majorHAnsi" w:cstheme="majorHAnsi"/>
        </w:rPr>
        <w:t xml:space="preserve"> strict compl</w:t>
      </w:r>
      <w:r w:rsidR="00CF1D52">
        <w:rPr>
          <w:rFonts w:asciiTheme="majorHAnsi" w:hAnsiTheme="majorHAnsi" w:cstheme="majorHAnsi"/>
        </w:rPr>
        <w:t xml:space="preserve">iance with all </w:t>
      </w:r>
      <w:r w:rsidR="008122D3">
        <w:rPr>
          <w:rFonts w:asciiTheme="majorHAnsi" w:hAnsiTheme="majorHAnsi" w:cstheme="majorHAnsi"/>
        </w:rPr>
        <w:t xml:space="preserve">applicable </w:t>
      </w:r>
      <w:r w:rsidR="00CF1D52">
        <w:rPr>
          <w:rFonts w:asciiTheme="majorHAnsi" w:hAnsiTheme="majorHAnsi" w:cstheme="majorHAnsi"/>
        </w:rPr>
        <w:t>health</w:t>
      </w:r>
      <w:r w:rsidR="00012BC9">
        <w:rPr>
          <w:rFonts w:asciiTheme="majorHAnsi" w:hAnsiTheme="majorHAnsi" w:cstheme="majorHAnsi"/>
        </w:rPr>
        <w:t xml:space="preserve"> </w:t>
      </w:r>
      <w:r w:rsidR="008122D3">
        <w:rPr>
          <w:rFonts w:asciiTheme="majorHAnsi" w:hAnsiTheme="majorHAnsi" w:cstheme="majorHAnsi"/>
        </w:rPr>
        <w:t xml:space="preserve">and safety </w:t>
      </w:r>
      <w:r w:rsidR="00012BC9">
        <w:rPr>
          <w:rFonts w:asciiTheme="majorHAnsi" w:hAnsiTheme="majorHAnsi" w:cstheme="majorHAnsi"/>
        </w:rPr>
        <w:t xml:space="preserve">regulations </w:t>
      </w:r>
      <w:r w:rsidR="00CF1D52">
        <w:rPr>
          <w:rFonts w:asciiTheme="majorHAnsi" w:hAnsiTheme="majorHAnsi" w:cstheme="majorHAnsi"/>
        </w:rPr>
        <w:t xml:space="preserve">from our partners and only work with suppliers </w:t>
      </w:r>
      <w:r w:rsidR="00396CA2" w:rsidRPr="00396CA2">
        <w:rPr>
          <w:rFonts w:asciiTheme="majorHAnsi" w:hAnsiTheme="majorHAnsi" w:cstheme="majorHAnsi"/>
        </w:rPr>
        <w:t>w</w:t>
      </w:r>
      <w:r w:rsidR="00CF1D52">
        <w:rPr>
          <w:rFonts w:asciiTheme="majorHAnsi" w:hAnsiTheme="majorHAnsi" w:cstheme="majorHAnsi"/>
        </w:rPr>
        <w:t>ith a record of implementing the same standards in their projects.</w:t>
      </w:r>
    </w:p>
    <w:p w14:paraId="4C0A2492" w14:textId="77777777" w:rsidR="00CF1D52" w:rsidRDefault="00CF1D52" w:rsidP="00CF1D52">
      <w:pPr>
        <w:contextualSpacing/>
        <w:jc w:val="both"/>
        <w:rPr>
          <w:rFonts w:asciiTheme="majorHAnsi" w:hAnsiTheme="majorHAnsi" w:cstheme="majorHAnsi"/>
        </w:rPr>
      </w:pPr>
    </w:p>
    <w:p w14:paraId="3C29E522" w14:textId="77777777" w:rsidR="006B2619" w:rsidRDefault="006B2619" w:rsidP="008122D3">
      <w:pPr>
        <w:contextualSpacing/>
        <w:jc w:val="both"/>
        <w:rPr>
          <w:rFonts w:asciiTheme="majorHAnsi" w:hAnsiTheme="majorHAnsi" w:cstheme="majorHAnsi"/>
          <w:lang w:val="en-US"/>
        </w:rPr>
      </w:pPr>
      <w:r w:rsidRPr="006B2619">
        <w:rPr>
          <w:rFonts w:asciiTheme="majorHAnsi" w:hAnsiTheme="majorHAnsi" w:cstheme="majorHAnsi"/>
          <w:lang w:val="en-US"/>
        </w:rPr>
        <w:t xml:space="preserve">We investigate </w:t>
      </w:r>
      <w:r>
        <w:rPr>
          <w:rFonts w:asciiTheme="majorHAnsi" w:hAnsiTheme="majorHAnsi" w:cstheme="majorHAnsi"/>
          <w:lang w:val="en-US"/>
        </w:rPr>
        <w:t xml:space="preserve">any </w:t>
      </w:r>
      <w:r w:rsidR="007E4F30">
        <w:rPr>
          <w:rFonts w:asciiTheme="majorHAnsi" w:hAnsiTheme="majorHAnsi" w:cstheme="majorHAnsi"/>
          <w:lang w:val="en-US"/>
        </w:rPr>
        <w:t xml:space="preserve">near-miss or potential </w:t>
      </w:r>
      <w:r w:rsidRPr="006B2619">
        <w:rPr>
          <w:rFonts w:asciiTheme="majorHAnsi" w:hAnsiTheme="majorHAnsi" w:cstheme="majorHAnsi"/>
          <w:lang w:val="en-US"/>
        </w:rPr>
        <w:t xml:space="preserve">incidents </w:t>
      </w:r>
      <w:r w:rsidR="007E4F30">
        <w:rPr>
          <w:rFonts w:asciiTheme="majorHAnsi" w:hAnsiTheme="majorHAnsi" w:cstheme="majorHAnsi"/>
          <w:lang w:val="en-US"/>
        </w:rPr>
        <w:t xml:space="preserve">with the goal of </w:t>
      </w:r>
      <w:r w:rsidR="00355550">
        <w:rPr>
          <w:rFonts w:asciiTheme="majorHAnsi" w:hAnsiTheme="majorHAnsi" w:cstheme="majorHAnsi"/>
          <w:lang w:val="en-US"/>
        </w:rPr>
        <w:t>reflecting</w:t>
      </w:r>
      <w:r w:rsidR="007E4F30">
        <w:rPr>
          <w:rFonts w:asciiTheme="majorHAnsi" w:hAnsiTheme="majorHAnsi" w:cstheme="majorHAnsi"/>
          <w:lang w:val="en-US"/>
        </w:rPr>
        <w:t xml:space="preserve"> and continuously improving </w:t>
      </w:r>
      <w:r w:rsidRPr="006B2619">
        <w:rPr>
          <w:rFonts w:asciiTheme="majorHAnsi" w:hAnsiTheme="majorHAnsi" w:cstheme="majorHAnsi"/>
          <w:lang w:val="en-US"/>
        </w:rPr>
        <w:t xml:space="preserve">performance across our </w:t>
      </w:r>
      <w:r w:rsidR="007E4F30">
        <w:rPr>
          <w:rFonts w:asciiTheme="majorHAnsi" w:hAnsiTheme="majorHAnsi" w:cstheme="majorHAnsi"/>
          <w:lang w:val="en-US"/>
        </w:rPr>
        <w:t>portfolio and in the</w:t>
      </w:r>
      <w:r w:rsidRPr="006B2619">
        <w:rPr>
          <w:rFonts w:asciiTheme="majorHAnsi" w:hAnsiTheme="majorHAnsi" w:cstheme="majorHAnsi"/>
          <w:lang w:val="en-US"/>
        </w:rPr>
        <w:t xml:space="preserve"> industry</w:t>
      </w:r>
      <w:r w:rsidR="00355550">
        <w:rPr>
          <w:rFonts w:asciiTheme="majorHAnsi" w:hAnsiTheme="majorHAnsi" w:cstheme="majorHAnsi"/>
          <w:lang w:val="en-US"/>
        </w:rPr>
        <w:t>.</w:t>
      </w:r>
      <w:r w:rsidR="000A7DF1" w:rsidRPr="000A7DF1">
        <w:rPr>
          <w:rFonts w:ascii="Times New Roman" w:eastAsiaTheme="minorHAnsi" w:hAnsi="Times New Roman"/>
          <w:sz w:val="24"/>
          <w:lang w:val="en-US"/>
        </w:rPr>
        <w:t xml:space="preserve"> </w:t>
      </w:r>
    </w:p>
    <w:p w14:paraId="2E481900" w14:textId="77777777" w:rsidR="007E4F30" w:rsidRDefault="007E4F30" w:rsidP="006B2619">
      <w:pPr>
        <w:contextualSpacing/>
        <w:jc w:val="both"/>
        <w:rPr>
          <w:rFonts w:asciiTheme="majorHAnsi" w:hAnsiTheme="majorHAnsi" w:cstheme="majorHAnsi"/>
          <w:lang w:val="en-US"/>
        </w:rPr>
      </w:pPr>
    </w:p>
    <w:p w14:paraId="1EF3F210" w14:textId="77777777" w:rsidR="00BB179A" w:rsidRPr="00FB77D9" w:rsidRDefault="007E4F30" w:rsidP="00CF1D52">
      <w:pPr>
        <w:contextualSpacing/>
        <w:jc w:val="both"/>
        <w:rPr>
          <w:rFonts w:asciiTheme="majorHAnsi" w:hAnsiTheme="majorHAnsi" w:cstheme="majorHAnsi"/>
          <w:lang w:val="en-US"/>
        </w:rPr>
      </w:pPr>
      <w:r>
        <w:rPr>
          <w:rFonts w:asciiTheme="majorHAnsi" w:hAnsiTheme="majorHAnsi" w:cstheme="majorHAnsi"/>
          <w:lang w:val="en-US"/>
        </w:rPr>
        <w:t>Gore Street</w:t>
      </w:r>
      <w:r w:rsidR="00082057">
        <w:rPr>
          <w:rFonts w:asciiTheme="majorHAnsi" w:hAnsiTheme="majorHAnsi" w:cstheme="majorHAnsi"/>
          <w:lang w:val="en-US"/>
        </w:rPr>
        <w:t xml:space="preserve"> </w:t>
      </w:r>
      <w:r w:rsidR="008E609D">
        <w:rPr>
          <w:rFonts w:asciiTheme="majorHAnsi" w:hAnsiTheme="majorHAnsi" w:cstheme="majorHAnsi"/>
          <w:lang w:val="en-US"/>
        </w:rPr>
        <w:t xml:space="preserve">takes </w:t>
      </w:r>
      <w:r w:rsidR="004145A6">
        <w:rPr>
          <w:rFonts w:asciiTheme="majorHAnsi" w:hAnsiTheme="majorHAnsi" w:cstheme="majorHAnsi"/>
          <w:lang w:val="en-US"/>
        </w:rPr>
        <w:t xml:space="preserve">adequate </w:t>
      </w:r>
      <w:r w:rsidR="008E609D">
        <w:rPr>
          <w:rFonts w:asciiTheme="majorHAnsi" w:hAnsiTheme="majorHAnsi" w:cstheme="majorHAnsi"/>
          <w:lang w:val="en-US"/>
        </w:rPr>
        <w:t>precaution</w:t>
      </w:r>
      <w:r w:rsidR="004145A6">
        <w:rPr>
          <w:rFonts w:asciiTheme="majorHAnsi" w:hAnsiTheme="majorHAnsi" w:cstheme="majorHAnsi"/>
          <w:lang w:val="en-US"/>
        </w:rPr>
        <w:t>s</w:t>
      </w:r>
      <w:r w:rsidR="008E609D">
        <w:rPr>
          <w:rFonts w:asciiTheme="majorHAnsi" w:hAnsiTheme="majorHAnsi" w:cstheme="majorHAnsi"/>
          <w:lang w:val="en-US"/>
        </w:rPr>
        <w:t xml:space="preserve"> </w:t>
      </w:r>
      <w:r w:rsidR="006250E4">
        <w:rPr>
          <w:rFonts w:asciiTheme="majorHAnsi" w:hAnsiTheme="majorHAnsi" w:cstheme="majorHAnsi"/>
          <w:lang w:val="en-US"/>
        </w:rPr>
        <w:t>for</w:t>
      </w:r>
      <w:r w:rsidR="00C92A75">
        <w:rPr>
          <w:rFonts w:asciiTheme="majorHAnsi" w:hAnsiTheme="majorHAnsi" w:cstheme="majorHAnsi"/>
          <w:lang w:val="en-US"/>
        </w:rPr>
        <w:t xml:space="preserve"> safe</w:t>
      </w:r>
      <w:r w:rsidR="008E609D">
        <w:rPr>
          <w:rFonts w:asciiTheme="majorHAnsi" w:hAnsiTheme="majorHAnsi" w:cstheme="majorHAnsi"/>
          <w:lang w:val="en-US"/>
        </w:rPr>
        <w:t xml:space="preserve"> design </w:t>
      </w:r>
      <w:r w:rsidR="006250E4">
        <w:rPr>
          <w:rFonts w:asciiTheme="majorHAnsi" w:hAnsiTheme="majorHAnsi" w:cstheme="majorHAnsi"/>
          <w:lang w:val="en-US"/>
        </w:rPr>
        <w:t xml:space="preserve">in its </w:t>
      </w:r>
      <w:r w:rsidR="008E609D">
        <w:rPr>
          <w:rFonts w:asciiTheme="majorHAnsi" w:hAnsiTheme="majorHAnsi" w:cstheme="majorHAnsi"/>
          <w:lang w:val="en-US"/>
        </w:rPr>
        <w:t>layout for batteries and</w:t>
      </w:r>
      <w:r>
        <w:rPr>
          <w:rFonts w:asciiTheme="majorHAnsi" w:hAnsiTheme="majorHAnsi" w:cstheme="majorHAnsi"/>
          <w:lang w:val="en-US"/>
        </w:rPr>
        <w:t xml:space="preserve"> is currently working with</w:t>
      </w:r>
      <w:r w:rsidR="00A523C1">
        <w:rPr>
          <w:rFonts w:asciiTheme="majorHAnsi" w:hAnsiTheme="majorHAnsi" w:cstheme="majorHAnsi"/>
          <w:lang w:val="en-US"/>
        </w:rPr>
        <w:t xml:space="preserve"> its partners and</w:t>
      </w:r>
      <w:r>
        <w:rPr>
          <w:rFonts w:asciiTheme="majorHAnsi" w:hAnsiTheme="majorHAnsi" w:cstheme="majorHAnsi"/>
          <w:lang w:val="en-US"/>
        </w:rPr>
        <w:t xml:space="preserve"> industry specialists, including leading insurers</w:t>
      </w:r>
      <w:r w:rsidR="00A6356B">
        <w:rPr>
          <w:rFonts w:asciiTheme="majorHAnsi" w:hAnsiTheme="majorHAnsi" w:cstheme="majorHAnsi"/>
          <w:lang w:val="en-US"/>
        </w:rPr>
        <w:t>,</w:t>
      </w:r>
      <w:r>
        <w:rPr>
          <w:rFonts w:asciiTheme="majorHAnsi" w:hAnsiTheme="majorHAnsi" w:cstheme="majorHAnsi"/>
          <w:lang w:val="en-US"/>
        </w:rPr>
        <w:t xml:space="preserve"> to establish a </w:t>
      </w:r>
      <w:r w:rsidR="005764D1">
        <w:rPr>
          <w:rFonts w:asciiTheme="majorHAnsi" w:hAnsiTheme="majorHAnsi" w:cstheme="majorHAnsi"/>
          <w:lang w:val="en-US"/>
        </w:rPr>
        <w:t>framework</w:t>
      </w:r>
      <w:r>
        <w:rPr>
          <w:rFonts w:asciiTheme="majorHAnsi" w:hAnsiTheme="majorHAnsi" w:cstheme="majorHAnsi"/>
          <w:lang w:val="en-US"/>
        </w:rPr>
        <w:t xml:space="preserve"> </w:t>
      </w:r>
      <w:r w:rsidR="00A523C1">
        <w:rPr>
          <w:rFonts w:asciiTheme="majorHAnsi" w:hAnsiTheme="majorHAnsi" w:cstheme="majorHAnsi"/>
          <w:lang w:val="en-US"/>
        </w:rPr>
        <w:t xml:space="preserve">for </w:t>
      </w:r>
      <w:r>
        <w:rPr>
          <w:rFonts w:asciiTheme="majorHAnsi" w:hAnsiTheme="majorHAnsi" w:cstheme="majorHAnsi"/>
          <w:lang w:val="en-US"/>
        </w:rPr>
        <w:t xml:space="preserve">fire safety </w:t>
      </w:r>
      <w:r w:rsidR="00341FFA">
        <w:rPr>
          <w:rFonts w:asciiTheme="majorHAnsi" w:hAnsiTheme="majorHAnsi" w:cstheme="majorHAnsi"/>
          <w:lang w:val="en-US"/>
        </w:rPr>
        <w:t xml:space="preserve">and </w:t>
      </w:r>
      <w:r w:rsidR="00341FFA" w:rsidRPr="00341FFA">
        <w:rPr>
          <w:rFonts w:asciiTheme="majorHAnsi" w:hAnsiTheme="majorHAnsi" w:cstheme="majorHAnsi"/>
          <w:lang w:val="en-US"/>
        </w:rPr>
        <w:t>accident planning</w:t>
      </w:r>
      <w:r w:rsidR="00341FFA">
        <w:rPr>
          <w:rFonts w:asciiTheme="majorHAnsi" w:hAnsiTheme="majorHAnsi" w:cstheme="majorHAnsi"/>
          <w:lang w:val="en-US"/>
        </w:rPr>
        <w:t xml:space="preserve"> </w:t>
      </w:r>
      <w:r w:rsidR="007D5081">
        <w:rPr>
          <w:rFonts w:asciiTheme="majorHAnsi" w:hAnsiTheme="majorHAnsi" w:cstheme="majorHAnsi"/>
          <w:lang w:val="en-US"/>
        </w:rPr>
        <w:t>protocols</w:t>
      </w:r>
      <w:r w:rsidR="00A523C1">
        <w:rPr>
          <w:rFonts w:asciiTheme="majorHAnsi" w:hAnsiTheme="majorHAnsi" w:cstheme="majorHAnsi"/>
          <w:lang w:val="en-US"/>
        </w:rPr>
        <w:t xml:space="preserve"> </w:t>
      </w:r>
      <w:r w:rsidR="00A6356B">
        <w:rPr>
          <w:rFonts w:asciiTheme="majorHAnsi" w:hAnsiTheme="majorHAnsi" w:cstheme="majorHAnsi"/>
          <w:lang w:val="en-US"/>
        </w:rPr>
        <w:t xml:space="preserve">in order </w:t>
      </w:r>
      <w:r w:rsidR="00C92A75">
        <w:rPr>
          <w:rFonts w:asciiTheme="majorHAnsi" w:hAnsiTheme="majorHAnsi" w:cstheme="majorHAnsi"/>
          <w:lang w:val="en-US"/>
        </w:rPr>
        <w:t xml:space="preserve">to </w:t>
      </w:r>
      <w:r w:rsidR="00FB77D9">
        <w:rPr>
          <w:rFonts w:asciiTheme="majorHAnsi" w:hAnsiTheme="majorHAnsi" w:cstheme="majorHAnsi"/>
          <w:lang w:val="en-US"/>
        </w:rPr>
        <w:t xml:space="preserve">better </w:t>
      </w:r>
      <w:r w:rsidR="00C92A75">
        <w:rPr>
          <w:rFonts w:asciiTheme="majorHAnsi" w:hAnsiTheme="majorHAnsi" w:cstheme="majorHAnsi"/>
          <w:lang w:val="en-US"/>
        </w:rPr>
        <w:t xml:space="preserve">assess fire safety in the industry. </w:t>
      </w:r>
    </w:p>
    <w:p w14:paraId="0F9A1A38" w14:textId="77777777" w:rsidR="003B49A1" w:rsidRDefault="003B49A1" w:rsidP="00AD6252">
      <w:pPr>
        <w:contextualSpacing/>
        <w:jc w:val="both"/>
        <w:rPr>
          <w:rFonts w:asciiTheme="majorHAnsi" w:hAnsiTheme="majorHAnsi" w:cstheme="majorHAnsi"/>
        </w:rPr>
      </w:pPr>
    </w:p>
    <w:p w14:paraId="25EC97FC" w14:textId="77777777" w:rsidR="001E1809" w:rsidRDefault="001E1809" w:rsidP="00AD6252">
      <w:pPr>
        <w:contextualSpacing/>
        <w:jc w:val="both"/>
        <w:rPr>
          <w:rFonts w:asciiTheme="majorHAnsi" w:hAnsiTheme="majorHAnsi" w:cstheme="majorHAnsi"/>
        </w:rPr>
      </w:pPr>
    </w:p>
    <w:p w14:paraId="008F5686" w14:textId="77777777" w:rsidR="001E1809" w:rsidRPr="00396CA2" w:rsidRDefault="001E1809" w:rsidP="00AD6252">
      <w:pPr>
        <w:contextualSpacing/>
        <w:jc w:val="both"/>
        <w:rPr>
          <w:rFonts w:asciiTheme="majorHAnsi" w:hAnsiTheme="majorHAnsi" w:cstheme="majorHAnsi"/>
        </w:rPr>
      </w:pPr>
    </w:p>
    <w:p w14:paraId="15F6FA18" w14:textId="77777777" w:rsidR="001E0DF5" w:rsidRPr="0055480B" w:rsidRDefault="001E0DF5" w:rsidP="001E0DF5">
      <w:pPr>
        <w:contextualSpacing/>
        <w:jc w:val="both"/>
        <w:rPr>
          <w:rFonts w:asciiTheme="majorHAnsi" w:hAnsiTheme="majorHAnsi" w:cstheme="majorHAnsi"/>
          <w:b/>
          <w:bCs/>
          <w:u w:val="single"/>
        </w:rPr>
      </w:pPr>
      <w:r>
        <w:rPr>
          <w:rFonts w:asciiTheme="majorHAnsi" w:hAnsiTheme="majorHAnsi" w:cstheme="majorHAnsi"/>
          <w:b/>
          <w:bCs/>
          <w:u w:val="single"/>
        </w:rPr>
        <w:lastRenderedPageBreak/>
        <w:t>Our work with Suppliers</w:t>
      </w:r>
      <w:r w:rsidR="000F408B">
        <w:rPr>
          <w:rFonts w:asciiTheme="majorHAnsi" w:hAnsiTheme="majorHAnsi" w:cstheme="majorHAnsi"/>
          <w:b/>
          <w:bCs/>
          <w:u w:val="single"/>
        </w:rPr>
        <w:t xml:space="preserve"> </w:t>
      </w:r>
    </w:p>
    <w:p w14:paraId="3EE53307" w14:textId="77777777" w:rsidR="001E0DF5" w:rsidRDefault="001E0DF5" w:rsidP="00396CA2">
      <w:pPr>
        <w:jc w:val="both"/>
        <w:rPr>
          <w:rFonts w:asciiTheme="majorHAnsi" w:hAnsiTheme="majorHAnsi" w:cstheme="majorHAnsi"/>
          <w:b/>
          <w:bCs/>
          <w:u w:val="single"/>
        </w:rPr>
      </w:pPr>
    </w:p>
    <w:p w14:paraId="79E35D62" w14:textId="77777777" w:rsidR="0035155C" w:rsidRPr="0063120D" w:rsidRDefault="00C41328" w:rsidP="0035155C">
      <w:pPr>
        <w:jc w:val="both"/>
        <w:rPr>
          <w:rFonts w:asciiTheme="majorHAnsi" w:hAnsiTheme="majorHAnsi"/>
          <w:lang w:val="en-US"/>
        </w:rPr>
      </w:pPr>
      <w:r>
        <w:rPr>
          <w:rFonts w:asciiTheme="majorHAnsi" w:hAnsiTheme="majorHAnsi" w:cstheme="majorHAnsi"/>
          <w:lang w:val="en-US"/>
        </w:rPr>
        <w:t>Gore Street expects its suppliers and partners to work in an</w:t>
      </w:r>
      <w:r w:rsidR="0035155C" w:rsidRPr="0035155C">
        <w:rPr>
          <w:rFonts w:asciiTheme="majorHAnsi" w:hAnsiTheme="majorHAnsi" w:cstheme="majorHAnsi"/>
          <w:lang w:val="en-US"/>
        </w:rPr>
        <w:t xml:space="preserve"> </w:t>
      </w:r>
      <w:r w:rsidR="0035155C" w:rsidRPr="0063120D">
        <w:rPr>
          <w:rFonts w:asciiTheme="majorHAnsi" w:hAnsiTheme="majorHAnsi"/>
          <w:lang w:val="en-US"/>
        </w:rPr>
        <w:t xml:space="preserve">environmentally </w:t>
      </w:r>
      <w:r w:rsidR="0035155C" w:rsidRPr="0035155C">
        <w:rPr>
          <w:rFonts w:asciiTheme="majorHAnsi" w:hAnsiTheme="majorHAnsi" w:cstheme="majorHAnsi"/>
          <w:lang w:val="en-US"/>
        </w:rPr>
        <w:t>and socially responsible manner</w:t>
      </w:r>
      <w:r w:rsidRPr="0063120D">
        <w:rPr>
          <w:rFonts w:asciiTheme="majorHAnsi" w:hAnsiTheme="majorHAnsi"/>
          <w:lang w:val="en-US"/>
        </w:rPr>
        <w:t>.</w:t>
      </w:r>
    </w:p>
    <w:p w14:paraId="228265D9" w14:textId="77777777" w:rsidR="00465C17" w:rsidRPr="00465C17" w:rsidRDefault="00D80E01" w:rsidP="00465C17">
      <w:pPr>
        <w:jc w:val="both"/>
        <w:rPr>
          <w:rFonts w:asciiTheme="majorHAnsi" w:hAnsiTheme="majorHAnsi" w:cstheme="majorHAnsi"/>
          <w:lang w:val="en-US"/>
        </w:rPr>
      </w:pPr>
      <w:r>
        <w:rPr>
          <w:rFonts w:asciiTheme="majorHAnsi" w:hAnsiTheme="majorHAnsi" w:cstheme="majorHAnsi"/>
          <w:lang w:val="en-US"/>
        </w:rPr>
        <w:t xml:space="preserve">The Investment Manager’s Supply Code of Conduct </w:t>
      </w:r>
      <w:r w:rsidR="00F807DA">
        <w:rPr>
          <w:rFonts w:asciiTheme="majorHAnsi" w:hAnsiTheme="majorHAnsi" w:cstheme="majorHAnsi"/>
          <w:lang w:val="en-US"/>
        </w:rPr>
        <w:t xml:space="preserve">requires all suppliers to the Company </w:t>
      </w:r>
      <w:r w:rsidR="00465C17" w:rsidRPr="00465C17">
        <w:rPr>
          <w:rFonts w:asciiTheme="majorHAnsi" w:hAnsiTheme="majorHAnsi" w:cstheme="majorHAnsi"/>
          <w:lang w:val="en-US"/>
        </w:rPr>
        <w:t xml:space="preserve">establish policies, due diligence frameworks, and management systems, consistent with the OECD Due Diligence Guidance for Responsible Supply Chains of Minerals from Conflict-Affected and High-Risk Areas, </w:t>
      </w:r>
      <w:r w:rsidR="00517F18">
        <w:rPr>
          <w:rFonts w:asciiTheme="majorHAnsi" w:hAnsiTheme="majorHAnsi" w:cstheme="majorHAnsi"/>
          <w:lang w:val="en-US"/>
        </w:rPr>
        <w:t>in order to</w:t>
      </w:r>
      <w:r w:rsidR="00465C17" w:rsidRPr="00465C17">
        <w:rPr>
          <w:rFonts w:asciiTheme="majorHAnsi" w:hAnsiTheme="majorHAnsi" w:cstheme="majorHAnsi"/>
          <w:lang w:val="en-US"/>
        </w:rPr>
        <w:t xml:space="preserve"> ensure that parts and products supplied to projects and assets under GSC’s management are "conflict-free," meaning that such minerals are sourced according to industry wide standards and do not fuel wars or benefit  rebel movements.  </w:t>
      </w:r>
    </w:p>
    <w:p w14:paraId="7F8A0960" w14:textId="77777777" w:rsidR="00082057" w:rsidRPr="00396CA2" w:rsidRDefault="002163AB" w:rsidP="00082057">
      <w:pPr>
        <w:jc w:val="both"/>
        <w:rPr>
          <w:rFonts w:asciiTheme="majorHAnsi" w:hAnsiTheme="majorHAnsi" w:cstheme="majorHAnsi"/>
        </w:rPr>
      </w:pPr>
      <w:r>
        <w:rPr>
          <w:rFonts w:asciiTheme="majorHAnsi" w:hAnsiTheme="majorHAnsi" w:cstheme="majorHAnsi"/>
        </w:rPr>
        <w:t>As part of its data collection initiative, t</w:t>
      </w:r>
      <w:r w:rsidR="00C51BC3">
        <w:rPr>
          <w:rFonts w:asciiTheme="majorHAnsi" w:hAnsiTheme="majorHAnsi" w:cstheme="majorHAnsi"/>
        </w:rPr>
        <w:t xml:space="preserve">he Company will work with its suppliers in </w:t>
      </w:r>
      <w:r w:rsidR="00C51BC3" w:rsidRPr="00FB77D9">
        <w:rPr>
          <w:rFonts w:asciiTheme="majorHAnsi" w:hAnsiTheme="majorHAnsi" w:cstheme="majorHAnsi"/>
          <w:lang w:val="en-US"/>
        </w:rPr>
        <w:t>what is expected to be a multi-year effort</w:t>
      </w:r>
      <w:r w:rsidR="00C51BC3">
        <w:rPr>
          <w:rFonts w:asciiTheme="majorHAnsi" w:hAnsiTheme="majorHAnsi" w:cstheme="majorHAnsi"/>
          <w:lang w:val="en-US"/>
        </w:rPr>
        <w:t xml:space="preserve"> to </w:t>
      </w:r>
      <w:r w:rsidR="0005694F">
        <w:rPr>
          <w:rFonts w:asciiTheme="majorHAnsi" w:hAnsiTheme="majorHAnsi" w:cstheme="majorHAnsi"/>
          <w:lang w:val="en-US"/>
        </w:rPr>
        <w:t xml:space="preserve">start to evaluate </w:t>
      </w:r>
      <w:r w:rsidR="00082057" w:rsidRPr="00396CA2">
        <w:rPr>
          <w:rFonts w:asciiTheme="majorHAnsi" w:hAnsiTheme="majorHAnsi" w:cstheme="majorHAnsi"/>
        </w:rPr>
        <w:t xml:space="preserve">its supply chain </w:t>
      </w:r>
      <w:r w:rsidR="0005694F">
        <w:rPr>
          <w:rFonts w:asciiTheme="majorHAnsi" w:hAnsiTheme="majorHAnsi" w:cstheme="majorHAnsi"/>
        </w:rPr>
        <w:t xml:space="preserve">for </w:t>
      </w:r>
      <w:r w:rsidR="00082057" w:rsidRPr="00396CA2">
        <w:rPr>
          <w:rFonts w:asciiTheme="majorHAnsi" w:hAnsiTheme="majorHAnsi" w:cstheme="majorHAnsi"/>
        </w:rPr>
        <w:t>key</w:t>
      </w:r>
      <w:r w:rsidR="0005694F">
        <w:rPr>
          <w:rFonts w:asciiTheme="majorHAnsi" w:hAnsiTheme="majorHAnsi" w:cstheme="majorHAnsi"/>
        </w:rPr>
        <w:t xml:space="preserve"> social and governance</w:t>
      </w:r>
      <w:r w:rsidR="00082057" w:rsidRPr="00396CA2">
        <w:rPr>
          <w:rFonts w:asciiTheme="majorHAnsi" w:hAnsiTheme="majorHAnsi" w:cstheme="majorHAnsi"/>
        </w:rPr>
        <w:t xml:space="preserve"> risks</w:t>
      </w:r>
      <w:r w:rsidR="0005694F">
        <w:rPr>
          <w:rFonts w:asciiTheme="majorHAnsi" w:hAnsiTheme="majorHAnsi" w:cstheme="majorHAnsi"/>
        </w:rPr>
        <w:t>, including risks associated with the potential integration of</w:t>
      </w:r>
      <w:r w:rsidR="00082057" w:rsidRPr="00396CA2">
        <w:rPr>
          <w:rFonts w:asciiTheme="majorHAnsi" w:hAnsiTheme="majorHAnsi" w:cstheme="majorHAnsi"/>
        </w:rPr>
        <w:t xml:space="preserve"> conflict minerals</w:t>
      </w:r>
      <w:r w:rsidR="0005694F">
        <w:rPr>
          <w:rFonts w:asciiTheme="majorHAnsi" w:hAnsiTheme="majorHAnsi" w:cstheme="majorHAnsi"/>
        </w:rPr>
        <w:t xml:space="preserve"> into the supply chain</w:t>
      </w:r>
      <w:r>
        <w:rPr>
          <w:rFonts w:asciiTheme="majorHAnsi" w:hAnsiTheme="majorHAnsi" w:cstheme="majorHAnsi"/>
        </w:rPr>
        <w:t xml:space="preserve">.   </w:t>
      </w:r>
      <w:r w:rsidR="00082057" w:rsidRPr="00396CA2">
        <w:rPr>
          <w:rFonts w:asciiTheme="majorHAnsi" w:hAnsiTheme="majorHAnsi" w:cstheme="majorHAnsi"/>
        </w:rPr>
        <w:t xml:space="preserve"> </w:t>
      </w:r>
    </w:p>
    <w:p w14:paraId="6D969604" w14:textId="77777777" w:rsidR="004C47DA" w:rsidRDefault="004C47DA" w:rsidP="004C47DA">
      <w:pPr>
        <w:contextualSpacing/>
        <w:jc w:val="both"/>
        <w:rPr>
          <w:rFonts w:asciiTheme="majorHAnsi" w:hAnsiTheme="majorHAnsi" w:cstheme="majorHAnsi"/>
        </w:rPr>
      </w:pPr>
      <w:r>
        <w:rPr>
          <w:rFonts w:asciiTheme="majorHAnsi" w:hAnsiTheme="majorHAnsi" w:cstheme="majorHAnsi"/>
          <w:b/>
          <w:bCs/>
          <w:u w:val="single"/>
        </w:rPr>
        <w:t>Our Sustainability</w:t>
      </w:r>
      <w:r w:rsidRPr="00847A7D">
        <w:rPr>
          <w:rFonts w:asciiTheme="majorHAnsi" w:hAnsiTheme="majorHAnsi" w:cstheme="majorHAnsi"/>
        </w:rPr>
        <w:t xml:space="preserve"> </w:t>
      </w:r>
    </w:p>
    <w:p w14:paraId="45061841" w14:textId="77777777" w:rsidR="004C47DA" w:rsidRDefault="004C47DA" w:rsidP="004C47DA">
      <w:pPr>
        <w:contextualSpacing/>
        <w:jc w:val="both"/>
        <w:rPr>
          <w:rFonts w:asciiTheme="majorHAnsi" w:hAnsiTheme="majorHAnsi" w:cstheme="majorHAnsi"/>
        </w:rPr>
      </w:pPr>
    </w:p>
    <w:p w14:paraId="15DD58BF" w14:textId="77777777" w:rsidR="004C47DA" w:rsidRPr="00932C29" w:rsidRDefault="004C47DA" w:rsidP="004C47DA">
      <w:pPr>
        <w:contextualSpacing/>
        <w:jc w:val="both"/>
        <w:rPr>
          <w:rFonts w:asciiTheme="majorHAnsi" w:hAnsiTheme="majorHAnsi" w:cstheme="majorHAnsi"/>
        </w:rPr>
      </w:pPr>
      <w:r>
        <w:rPr>
          <w:rFonts w:asciiTheme="majorHAnsi" w:hAnsiTheme="majorHAnsi" w:cstheme="majorHAnsi"/>
        </w:rPr>
        <w:t xml:space="preserve">Whilst the portfolio is at an early stage of its life-cycle, with the eldest project in our portfolio at less than one-sixth of its projected lifecycle, we are aware of the need to </w:t>
      </w:r>
      <w:r w:rsidRPr="00932C29">
        <w:rPr>
          <w:rFonts w:asciiTheme="majorHAnsi" w:hAnsiTheme="majorHAnsi" w:cstheme="majorHAnsi"/>
          <w:lang w:val="en-US"/>
        </w:rPr>
        <w:t xml:space="preserve">reduce waste and </w:t>
      </w:r>
      <w:r>
        <w:rPr>
          <w:rFonts w:asciiTheme="majorHAnsi" w:hAnsiTheme="majorHAnsi" w:cstheme="majorHAnsi"/>
          <w:lang w:val="en-US"/>
        </w:rPr>
        <w:t xml:space="preserve">are </w:t>
      </w:r>
      <w:r w:rsidRPr="00932C29">
        <w:rPr>
          <w:rFonts w:asciiTheme="majorHAnsi" w:hAnsiTheme="majorHAnsi" w:cstheme="majorHAnsi"/>
          <w:lang w:val="en-US"/>
        </w:rPr>
        <w:t>explor</w:t>
      </w:r>
      <w:r>
        <w:rPr>
          <w:rFonts w:asciiTheme="majorHAnsi" w:hAnsiTheme="majorHAnsi" w:cstheme="majorHAnsi"/>
          <w:lang w:val="en-US"/>
        </w:rPr>
        <w:t xml:space="preserve">ing </w:t>
      </w:r>
      <w:r w:rsidRPr="00932C29">
        <w:rPr>
          <w:rFonts w:asciiTheme="majorHAnsi" w:hAnsiTheme="majorHAnsi" w:cstheme="majorHAnsi"/>
          <w:lang w:val="en-US"/>
        </w:rPr>
        <w:t>opportunities to integrate a circular economy approach</w:t>
      </w:r>
      <w:r>
        <w:rPr>
          <w:rStyle w:val="FootnoteReference"/>
          <w:rFonts w:asciiTheme="majorHAnsi" w:hAnsiTheme="majorHAnsi" w:cstheme="majorHAnsi"/>
          <w:lang w:val="en-US"/>
        </w:rPr>
        <w:footnoteReference w:id="26"/>
      </w:r>
      <w:r w:rsidRPr="00932C29">
        <w:rPr>
          <w:rFonts w:asciiTheme="majorHAnsi" w:hAnsiTheme="majorHAnsi" w:cstheme="majorHAnsi"/>
          <w:lang w:val="en-US"/>
        </w:rPr>
        <w:t xml:space="preserve"> in </w:t>
      </w:r>
      <w:r>
        <w:rPr>
          <w:rFonts w:asciiTheme="majorHAnsi" w:hAnsiTheme="majorHAnsi" w:cstheme="majorHAnsi"/>
          <w:lang w:val="en-US"/>
        </w:rPr>
        <w:t>the manner in which we will decommission our batteries</w:t>
      </w:r>
      <w:r w:rsidRPr="00932C29">
        <w:rPr>
          <w:rFonts w:asciiTheme="majorHAnsi" w:hAnsiTheme="majorHAnsi" w:cstheme="majorHAnsi"/>
          <w:lang w:val="en-US"/>
        </w:rPr>
        <w:t>.</w:t>
      </w:r>
    </w:p>
    <w:p w14:paraId="59E7DD65" w14:textId="77777777" w:rsidR="001E0DF5" w:rsidRDefault="001E0DF5" w:rsidP="00396CA2">
      <w:pPr>
        <w:jc w:val="both"/>
        <w:rPr>
          <w:rFonts w:asciiTheme="majorHAnsi" w:hAnsiTheme="majorHAnsi" w:cstheme="majorHAnsi"/>
          <w:b/>
          <w:bCs/>
          <w:u w:val="single"/>
        </w:rPr>
      </w:pPr>
    </w:p>
    <w:p w14:paraId="2F254203" w14:textId="77777777" w:rsidR="00EC4788" w:rsidRDefault="00EC4788" w:rsidP="00396CA2">
      <w:pPr>
        <w:jc w:val="both"/>
        <w:rPr>
          <w:rFonts w:asciiTheme="majorHAnsi" w:hAnsiTheme="majorHAnsi" w:cstheme="majorHAnsi"/>
          <w:b/>
          <w:bCs/>
          <w:u w:val="single"/>
        </w:rPr>
      </w:pPr>
      <w:r>
        <w:rPr>
          <w:rFonts w:asciiTheme="majorHAnsi" w:hAnsiTheme="majorHAnsi" w:cstheme="majorHAnsi"/>
          <w:b/>
          <w:bCs/>
          <w:u w:val="single"/>
        </w:rPr>
        <w:t>Our approach to the Community</w:t>
      </w:r>
    </w:p>
    <w:p w14:paraId="43622A28" w14:textId="77777777" w:rsidR="00396CA2" w:rsidRPr="00396CA2" w:rsidRDefault="004A270D" w:rsidP="003C0A42">
      <w:pPr>
        <w:jc w:val="both"/>
        <w:rPr>
          <w:rFonts w:asciiTheme="majorHAnsi" w:hAnsiTheme="majorHAnsi" w:cstheme="majorHAnsi"/>
        </w:rPr>
      </w:pPr>
      <w:r>
        <w:rPr>
          <w:rFonts w:asciiTheme="majorHAnsi" w:hAnsiTheme="majorHAnsi" w:cstheme="majorHAnsi"/>
        </w:rPr>
        <w:t>The Company aims to always operate in a manner that</w:t>
      </w:r>
      <w:r w:rsidRPr="000A7DF1">
        <w:rPr>
          <w:rFonts w:asciiTheme="majorHAnsi" w:hAnsiTheme="majorHAnsi" w:cstheme="majorHAnsi"/>
          <w:lang w:val="en-US"/>
        </w:rPr>
        <w:t xml:space="preserve"> safeguard</w:t>
      </w:r>
      <w:r>
        <w:rPr>
          <w:rFonts w:asciiTheme="majorHAnsi" w:hAnsiTheme="majorHAnsi" w:cstheme="majorHAnsi"/>
          <w:lang w:val="en-US"/>
        </w:rPr>
        <w:t>s</w:t>
      </w:r>
      <w:r w:rsidRPr="000A7DF1">
        <w:rPr>
          <w:rFonts w:asciiTheme="majorHAnsi" w:hAnsiTheme="majorHAnsi" w:cstheme="majorHAnsi"/>
          <w:lang w:val="en-US"/>
        </w:rPr>
        <w:t xml:space="preserve"> public health, property and the</w:t>
      </w:r>
      <w:r>
        <w:rPr>
          <w:rFonts w:asciiTheme="majorHAnsi" w:hAnsiTheme="majorHAnsi" w:cstheme="majorHAnsi"/>
          <w:lang w:val="en-US"/>
        </w:rPr>
        <w:t xml:space="preserve"> </w:t>
      </w:r>
      <w:r w:rsidRPr="000A7DF1">
        <w:rPr>
          <w:rFonts w:asciiTheme="majorHAnsi" w:hAnsiTheme="majorHAnsi" w:cstheme="majorHAnsi"/>
          <w:lang w:val="en-US"/>
        </w:rPr>
        <w:t>environment</w:t>
      </w:r>
      <w:r w:rsidR="003C0A42">
        <w:rPr>
          <w:rFonts w:asciiTheme="majorHAnsi" w:hAnsiTheme="majorHAnsi" w:cstheme="majorHAnsi"/>
          <w:lang w:val="en-US"/>
        </w:rPr>
        <w:t xml:space="preserve"> and is proud to note that it has had no incidents of</w:t>
      </w:r>
      <w:r w:rsidR="00396CA2" w:rsidRPr="00396CA2">
        <w:rPr>
          <w:rFonts w:asciiTheme="majorHAnsi" w:hAnsiTheme="majorHAnsi" w:cstheme="majorHAnsi"/>
        </w:rPr>
        <w:t xml:space="preserve"> community complaints </w:t>
      </w:r>
      <w:r w:rsidR="003C0A42">
        <w:rPr>
          <w:rFonts w:asciiTheme="majorHAnsi" w:hAnsiTheme="majorHAnsi" w:cstheme="majorHAnsi"/>
        </w:rPr>
        <w:t>in the fiscal year</w:t>
      </w:r>
      <w:r w:rsidR="003B49A1">
        <w:rPr>
          <w:rFonts w:asciiTheme="majorHAnsi" w:hAnsiTheme="majorHAnsi" w:cstheme="majorHAnsi"/>
        </w:rPr>
        <w:t xml:space="preserve">. </w:t>
      </w:r>
    </w:p>
    <w:p w14:paraId="27F81BCC" w14:textId="77777777" w:rsidR="005842A0" w:rsidRDefault="000247DD" w:rsidP="00AD6252">
      <w:pPr>
        <w:contextualSpacing/>
        <w:jc w:val="both"/>
        <w:rPr>
          <w:rFonts w:asciiTheme="majorHAnsi" w:hAnsiTheme="majorHAnsi" w:cstheme="majorHAnsi"/>
        </w:rPr>
      </w:pPr>
      <w:r>
        <w:rPr>
          <w:rFonts w:asciiTheme="majorHAnsi" w:hAnsiTheme="majorHAnsi" w:cstheme="majorHAnsi"/>
        </w:rPr>
        <w:t xml:space="preserve">Our </w:t>
      </w:r>
      <w:r w:rsidR="00E92229">
        <w:rPr>
          <w:rFonts w:asciiTheme="majorHAnsi" w:hAnsiTheme="majorHAnsi" w:cstheme="majorHAnsi"/>
        </w:rPr>
        <w:t xml:space="preserve">partners’ protocols </w:t>
      </w:r>
      <w:r w:rsidR="00ED5CB3">
        <w:rPr>
          <w:rFonts w:asciiTheme="majorHAnsi" w:hAnsiTheme="majorHAnsi" w:cstheme="majorHAnsi"/>
        </w:rPr>
        <w:t xml:space="preserve">and system designs </w:t>
      </w:r>
      <w:r w:rsidR="00E92229">
        <w:rPr>
          <w:rFonts w:asciiTheme="majorHAnsi" w:hAnsiTheme="majorHAnsi" w:cstheme="majorHAnsi"/>
        </w:rPr>
        <w:t xml:space="preserve">are </w:t>
      </w:r>
      <w:r w:rsidR="00ED5CB3">
        <w:rPr>
          <w:rFonts w:asciiTheme="majorHAnsi" w:hAnsiTheme="majorHAnsi" w:cstheme="majorHAnsi"/>
        </w:rPr>
        <w:t>developed</w:t>
      </w:r>
      <w:r w:rsidR="00E92229">
        <w:rPr>
          <w:rFonts w:asciiTheme="majorHAnsi" w:hAnsiTheme="majorHAnsi" w:cstheme="majorHAnsi"/>
        </w:rPr>
        <w:t xml:space="preserve"> to ensure</w:t>
      </w:r>
      <w:r w:rsidR="00396CA2" w:rsidRPr="00396CA2">
        <w:rPr>
          <w:rFonts w:asciiTheme="majorHAnsi" w:hAnsiTheme="majorHAnsi" w:cstheme="majorHAnsi"/>
        </w:rPr>
        <w:t xml:space="preserve"> minimal disruption </w:t>
      </w:r>
      <w:r w:rsidR="00ED5CB3">
        <w:rPr>
          <w:rFonts w:asciiTheme="majorHAnsi" w:hAnsiTheme="majorHAnsi" w:cstheme="majorHAnsi"/>
        </w:rPr>
        <w:t>to communities (including noise pollution and power system interruption)</w:t>
      </w:r>
      <w:r w:rsidR="005842A0">
        <w:rPr>
          <w:rFonts w:asciiTheme="majorHAnsi" w:hAnsiTheme="majorHAnsi" w:cstheme="majorHAnsi"/>
        </w:rPr>
        <w:t xml:space="preserve"> during construction and operations</w:t>
      </w:r>
      <w:r w:rsidR="003B49A1">
        <w:rPr>
          <w:rFonts w:asciiTheme="majorHAnsi" w:hAnsiTheme="majorHAnsi" w:cstheme="majorHAnsi"/>
        </w:rPr>
        <w:t>.</w:t>
      </w:r>
    </w:p>
    <w:p w14:paraId="744F1DB9" w14:textId="77777777" w:rsidR="009C7EA0" w:rsidRDefault="009C7EA0" w:rsidP="009C7EA0">
      <w:pPr>
        <w:jc w:val="both"/>
        <w:rPr>
          <w:rFonts w:asciiTheme="majorHAnsi" w:hAnsiTheme="majorHAnsi" w:cstheme="majorHAnsi"/>
          <w:color w:val="00A994"/>
          <w:sz w:val="32"/>
          <w:szCs w:val="32"/>
        </w:rPr>
      </w:pPr>
    </w:p>
    <w:p w14:paraId="1A344064" w14:textId="77777777" w:rsidR="00B5544B" w:rsidRPr="00AD6252" w:rsidRDefault="00B5544B" w:rsidP="00A32304">
      <w:pPr>
        <w:jc w:val="both"/>
        <w:rPr>
          <w:rFonts w:asciiTheme="majorHAnsi" w:hAnsiTheme="majorHAnsi" w:cstheme="majorHAnsi"/>
          <w:color w:val="008CA9"/>
          <w:sz w:val="32"/>
          <w:szCs w:val="32"/>
          <w:lang w:val="en"/>
        </w:rPr>
      </w:pPr>
      <w:r w:rsidRPr="00AD6252">
        <w:rPr>
          <w:rFonts w:asciiTheme="majorHAnsi" w:hAnsiTheme="majorHAnsi" w:cstheme="majorHAnsi"/>
          <w:color w:val="008CA9"/>
          <w:sz w:val="32"/>
          <w:szCs w:val="32"/>
        </w:rPr>
        <w:t xml:space="preserve">Our </w:t>
      </w:r>
      <w:r w:rsidR="004F0629">
        <w:rPr>
          <w:rFonts w:asciiTheme="majorHAnsi" w:hAnsiTheme="majorHAnsi" w:cstheme="majorHAnsi"/>
          <w:color w:val="008CA9"/>
          <w:sz w:val="32"/>
          <w:szCs w:val="32"/>
        </w:rPr>
        <w:t>ESG</w:t>
      </w:r>
      <w:r w:rsidRPr="00AD6252">
        <w:rPr>
          <w:rFonts w:asciiTheme="majorHAnsi" w:hAnsiTheme="majorHAnsi" w:cstheme="majorHAnsi"/>
          <w:color w:val="008CA9"/>
          <w:sz w:val="32"/>
          <w:szCs w:val="32"/>
        </w:rPr>
        <w:t xml:space="preserve"> Commitment</w:t>
      </w:r>
    </w:p>
    <w:p w14:paraId="6196EB4E" w14:textId="77777777" w:rsidR="00E70456" w:rsidRPr="00BC23B1" w:rsidRDefault="00B5544B" w:rsidP="00AD6252">
      <w:pPr>
        <w:jc w:val="both"/>
        <w:rPr>
          <w:rFonts w:asciiTheme="majorHAnsi" w:hAnsiTheme="majorHAnsi" w:cstheme="majorHAnsi"/>
          <w:lang w:val="en-US"/>
        </w:rPr>
      </w:pPr>
      <w:r w:rsidRPr="00AD6252">
        <w:rPr>
          <w:rFonts w:asciiTheme="majorHAnsi" w:hAnsiTheme="majorHAnsi" w:cstheme="majorHAnsi"/>
        </w:rPr>
        <w:t xml:space="preserve">The Company is committed to </w:t>
      </w:r>
      <w:r w:rsidR="00AB7EEA">
        <w:rPr>
          <w:rFonts w:asciiTheme="majorHAnsi" w:hAnsiTheme="majorHAnsi" w:cstheme="majorHAnsi"/>
        </w:rPr>
        <w:t>the continuous</w:t>
      </w:r>
      <w:r w:rsidRPr="00AD6252">
        <w:rPr>
          <w:rFonts w:asciiTheme="majorHAnsi" w:hAnsiTheme="majorHAnsi" w:cstheme="majorHAnsi"/>
        </w:rPr>
        <w:t xml:space="preserve"> </w:t>
      </w:r>
      <w:r w:rsidR="00AB7EEA">
        <w:rPr>
          <w:rFonts w:asciiTheme="majorHAnsi" w:hAnsiTheme="majorHAnsi" w:cstheme="majorHAnsi"/>
        </w:rPr>
        <w:t xml:space="preserve">integration of </w:t>
      </w:r>
      <w:r w:rsidRPr="00AD6252">
        <w:rPr>
          <w:rFonts w:asciiTheme="majorHAnsi" w:hAnsiTheme="majorHAnsi" w:cstheme="majorHAnsi"/>
        </w:rPr>
        <w:t xml:space="preserve">ESG </w:t>
      </w:r>
      <w:r w:rsidR="00400215">
        <w:rPr>
          <w:rFonts w:asciiTheme="majorHAnsi" w:hAnsiTheme="majorHAnsi" w:cstheme="majorHAnsi"/>
        </w:rPr>
        <w:t>assessments into</w:t>
      </w:r>
      <w:r w:rsidRPr="00AD6252">
        <w:rPr>
          <w:rFonts w:asciiTheme="majorHAnsi" w:hAnsiTheme="majorHAnsi" w:cstheme="majorHAnsi"/>
        </w:rPr>
        <w:t xml:space="preserve"> </w:t>
      </w:r>
      <w:r w:rsidR="00AB7EEA">
        <w:rPr>
          <w:rFonts w:asciiTheme="majorHAnsi" w:hAnsiTheme="majorHAnsi" w:cstheme="majorHAnsi"/>
        </w:rPr>
        <w:t>its</w:t>
      </w:r>
      <w:r w:rsidRPr="00AD6252">
        <w:rPr>
          <w:rFonts w:asciiTheme="majorHAnsi" w:hAnsiTheme="majorHAnsi" w:cstheme="majorHAnsi"/>
        </w:rPr>
        <w:t xml:space="preserve"> investment</w:t>
      </w:r>
      <w:r w:rsidR="00400215">
        <w:rPr>
          <w:rFonts w:asciiTheme="majorHAnsi" w:hAnsiTheme="majorHAnsi" w:cstheme="majorHAnsi"/>
        </w:rPr>
        <w:t>, construction and operational</w:t>
      </w:r>
      <w:r w:rsidRPr="00AD6252">
        <w:rPr>
          <w:rFonts w:asciiTheme="majorHAnsi" w:hAnsiTheme="majorHAnsi" w:cstheme="majorHAnsi"/>
        </w:rPr>
        <w:t xml:space="preserve"> </w:t>
      </w:r>
      <w:r w:rsidR="00E70456">
        <w:rPr>
          <w:rFonts w:asciiTheme="majorHAnsi" w:hAnsiTheme="majorHAnsi" w:cstheme="majorHAnsi"/>
        </w:rPr>
        <w:t>decision making</w:t>
      </w:r>
      <w:r w:rsidR="0035503F">
        <w:rPr>
          <w:rFonts w:asciiTheme="majorHAnsi" w:hAnsiTheme="majorHAnsi" w:cstheme="majorHAnsi"/>
        </w:rPr>
        <w:t xml:space="preserve">, </w:t>
      </w:r>
      <w:r w:rsidR="00BC23B1">
        <w:rPr>
          <w:rFonts w:asciiTheme="majorHAnsi" w:hAnsiTheme="majorHAnsi" w:cstheme="majorHAnsi"/>
        </w:rPr>
        <w:t xml:space="preserve">and </w:t>
      </w:r>
      <w:r w:rsidR="00BC23B1" w:rsidRPr="00BC23B1">
        <w:rPr>
          <w:rFonts w:asciiTheme="majorHAnsi" w:hAnsiTheme="majorHAnsi" w:cstheme="majorHAnsi"/>
          <w:lang w:val="en-US"/>
        </w:rPr>
        <w:t>aim</w:t>
      </w:r>
      <w:r w:rsidR="00BC23B1">
        <w:rPr>
          <w:rFonts w:asciiTheme="majorHAnsi" w:hAnsiTheme="majorHAnsi" w:cstheme="majorHAnsi"/>
          <w:lang w:val="en-US"/>
        </w:rPr>
        <w:t>s</w:t>
      </w:r>
      <w:r w:rsidR="00BC23B1" w:rsidRPr="00BC23B1">
        <w:rPr>
          <w:rFonts w:asciiTheme="majorHAnsi" w:hAnsiTheme="majorHAnsi" w:cstheme="majorHAnsi"/>
          <w:lang w:val="en-US"/>
        </w:rPr>
        <w:t xml:space="preserve"> to transparently communicate about our progress</w:t>
      </w:r>
      <w:r w:rsidR="00BC23B1">
        <w:rPr>
          <w:rFonts w:asciiTheme="majorHAnsi" w:hAnsiTheme="majorHAnsi" w:cstheme="majorHAnsi"/>
          <w:lang w:val="en-US"/>
        </w:rPr>
        <w:t xml:space="preserve"> </w:t>
      </w:r>
      <w:r w:rsidR="0035503F">
        <w:rPr>
          <w:rFonts w:asciiTheme="majorHAnsi" w:hAnsiTheme="majorHAnsi" w:cstheme="majorHAnsi"/>
        </w:rPr>
        <w:t>through participation in the following initiatives</w:t>
      </w:r>
      <w:r w:rsidR="00BC23B1">
        <w:rPr>
          <w:rFonts w:asciiTheme="majorHAnsi" w:hAnsiTheme="majorHAnsi" w:cstheme="majorHAnsi"/>
        </w:rPr>
        <w:t>:</w:t>
      </w:r>
      <w:r w:rsidRPr="00AD6252">
        <w:rPr>
          <w:rFonts w:asciiTheme="majorHAnsi" w:hAnsiTheme="majorHAnsi" w:cstheme="majorHAnsi"/>
        </w:rPr>
        <w:t xml:space="preserve"> </w:t>
      </w:r>
      <w:r w:rsidR="00400215">
        <w:rPr>
          <w:rFonts w:asciiTheme="majorHAnsi" w:hAnsiTheme="majorHAnsi" w:cstheme="majorHAnsi"/>
        </w:rPr>
        <w:t xml:space="preserve"> </w:t>
      </w:r>
    </w:p>
    <w:p w14:paraId="75CE0B44" w14:textId="77777777" w:rsidR="0035503F" w:rsidRPr="0035503F" w:rsidRDefault="0035503F" w:rsidP="00AD6252">
      <w:pPr>
        <w:jc w:val="both"/>
        <w:rPr>
          <w:rFonts w:asciiTheme="majorHAnsi" w:hAnsiTheme="majorHAnsi" w:cstheme="majorHAnsi"/>
          <w:b/>
          <w:bCs/>
          <w:u w:val="single"/>
        </w:rPr>
      </w:pPr>
      <w:r>
        <w:rPr>
          <w:rFonts w:asciiTheme="majorHAnsi" w:hAnsiTheme="majorHAnsi" w:cstheme="majorHAnsi"/>
          <w:b/>
          <w:bCs/>
          <w:u w:val="single"/>
        </w:rPr>
        <w:t>UNP</w:t>
      </w:r>
      <w:r w:rsidRPr="00A32304">
        <w:rPr>
          <w:rFonts w:asciiTheme="majorHAnsi" w:hAnsiTheme="majorHAnsi" w:cstheme="majorHAnsi"/>
          <w:b/>
          <w:bCs/>
          <w:u w:val="single"/>
        </w:rPr>
        <w:t>R</w:t>
      </w:r>
      <w:r>
        <w:rPr>
          <w:rFonts w:asciiTheme="majorHAnsi" w:hAnsiTheme="majorHAnsi" w:cstheme="majorHAnsi"/>
          <w:b/>
          <w:bCs/>
          <w:u w:val="single"/>
        </w:rPr>
        <w:t>I</w:t>
      </w:r>
      <w:r w:rsidRPr="00A32304">
        <w:rPr>
          <w:rFonts w:asciiTheme="majorHAnsi" w:hAnsiTheme="majorHAnsi" w:cstheme="majorHAnsi"/>
          <w:b/>
          <w:bCs/>
          <w:u w:val="single"/>
        </w:rPr>
        <w:t>:</w:t>
      </w:r>
    </w:p>
    <w:p w14:paraId="7C931A2C" w14:textId="7CCA1F3D" w:rsidR="00B5544B" w:rsidRPr="00AD6252" w:rsidRDefault="00D10543" w:rsidP="008E1E6B">
      <w:pPr>
        <w:jc w:val="both"/>
        <w:rPr>
          <w:rFonts w:asciiTheme="majorHAnsi" w:hAnsiTheme="majorHAnsi" w:cstheme="majorHAnsi"/>
        </w:rPr>
      </w:pPr>
      <w:r>
        <w:rPr>
          <w:rFonts w:asciiTheme="majorHAnsi" w:hAnsiTheme="majorHAnsi" w:cstheme="majorHAnsi"/>
          <w:lang w:val="en-US"/>
        </w:rPr>
        <w:t>The</w:t>
      </w:r>
      <w:r w:rsidR="00F50D6C">
        <w:rPr>
          <w:rFonts w:asciiTheme="majorHAnsi" w:hAnsiTheme="majorHAnsi" w:cstheme="majorHAnsi"/>
          <w:lang w:val="en-US"/>
        </w:rPr>
        <w:t xml:space="preserve"> </w:t>
      </w:r>
      <w:r w:rsidR="003A004C">
        <w:rPr>
          <w:rFonts w:asciiTheme="majorHAnsi" w:hAnsiTheme="majorHAnsi" w:cstheme="majorHAnsi"/>
        </w:rPr>
        <w:t xml:space="preserve">Company has </w:t>
      </w:r>
      <w:r w:rsidR="008E1E6B">
        <w:rPr>
          <w:rFonts w:asciiTheme="majorHAnsi" w:hAnsiTheme="majorHAnsi" w:cstheme="majorHAnsi"/>
        </w:rPr>
        <w:t>begun to adopt the UNPRI</w:t>
      </w:r>
      <w:r w:rsidR="0035503F">
        <w:rPr>
          <w:rFonts w:asciiTheme="majorHAnsi" w:hAnsiTheme="majorHAnsi" w:cstheme="majorHAnsi"/>
        </w:rPr>
        <w:t>’s six</w:t>
      </w:r>
      <w:r w:rsidR="008E1E6B">
        <w:rPr>
          <w:rFonts w:asciiTheme="majorHAnsi" w:hAnsiTheme="majorHAnsi" w:cstheme="majorHAnsi"/>
        </w:rPr>
        <w:t xml:space="preserve"> principles for better</w:t>
      </w:r>
      <w:r w:rsidR="00B5544B" w:rsidRPr="00AD6252">
        <w:rPr>
          <w:rFonts w:asciiTheme="majorHAnsi" w:hAnsiTheme="majorHAnsi" w:cstheme="majorHAnsi"/>
        </w:rPr>
        <w:t xml:space="preserve"> understand of environmental, social and governance </w:t>
      </w:r>
      <w:r w:rsidR="00621044">
        <w:rPr>
          <w:rFonts w:asciiTheme="majorHAnsi" w:hAnsiTheme="majorHAnsi" w:cstheme="majorHAnsi"/>
        </w:rPr>
        <w:t>impact</w:t>
      </w:r>
      <w:r w:rsidR="00B5544B" w:rsidRPr="00AD6252">
        <w:rPr>
          <w:rFonts w:asciiTheme="majorHAnsi" w:hAnsiTheme="majorHAnsi" w:cstheme="majorHAnsi"/>
        </w:rPr>
        <w:t xml:space="preserve"> and </w:t>
      </w:r>
      <w:r w:rsidR="005469B4">
        <w:rPr>
          <w:rFonts w:asciiTheme="majorHAnsi" w:hAnsiTheme="majorHAnsi" w:cstheme="majorHAnsi"/>
        </w:rPr>
        <w:t>is taking active steps</w:t>
      </w:r>
      <w:r w:rsidR="00B5544B" w:rsidRPr="00AD6252">
        <w:rPr>
          <w:rFonts w:asciiTheme="majorHAnsi" w:hAnsiTheme="majorHAnsi" w:cstheme="majorHAnsi"/>
        </w:rPr>
        <w:t xml:space="preserve"> </w:t>
      </w:r>
      <w:r w:rsidR="00EC707A">
        <w:rPr>
          <w:rFonts w:asciiTheme="majorHAnsi" w:hAnsiTheme="majorHAnsi" w:cstheme="majorHAnsi"/>
        </w:rPr>
        <w:t xml:space="preserve">to improve its </w:t>
      </w:r>
      <w:r w:rsidR="00416866">
        <w:rPr>
          <w:rFonts w:asciiTheme="majorHAnsi" w:hAnsiTheme="majorHAnsi" w:cstheme="majorHAnsi"/>
        </w:rPr>
        <w:t xml:space="preserve">voluntary </w:t>
      </w:r>
      <w:r w:rsidR="00EC707A">
        <w:rPr>
          <w:rFonts w:asciiTheme="majorHAnsi" w:hAnsiTheme="majorHAnsi" w:cstheme="majorHAnsi"/>
        </w:rPr>
        <w:t xml:space="preserve">reporting </w:t>
      </w:r>
      <w:r w:rsidR="00416866">
        <w:rPr>
          <w:rFonts w:asciiTheme="majorHAnsi" w:hAnsiTheme="majorHAnsi" w:cstheme="majorHAnsi"/>
        </w:rPr>
        <w:t xml:space="preserve">by 2022 </w:t>
      </w:r>
      <w:r w:rsidR="00EC707A">
        <w:rPr>
          <w:rFonts w:asciiTheme="majorHAnsi" w:hAnsiTheme="majorHAnsi" w:cstheme="majorHAnsi"/>
        </w:rPr>
        <w:t xml:space="preserve">and </w:t>
      </w:r>
      <w:r w:rsidR="00416866">
        <w:rPr>
          <w:rFonts w:asciiTheme="majorHAnsi" w:hAnsiTheme="majorHAnsi" w:cstheme="majorHAnsi"/>
        </w:rPr>
        <w:t xml:space="preserve">to </w:t>
      </w:r>
      <w:r w:rsidR="005469B4">
        <w:rPr>
          <w:rFonts w:asciiTheme="majorHAnsi" w:hAnsiTheme="majorHAnsi" w:cstheme="majorHAnsi"/>
        </w:rPr>
        <w:t>support the</w:t>
      </w:r>
      <w:r w:rsidR="00E11323">
        <w:rPr>
          <w:rFonts w:asciiTheme="majorHAnsi" w:hAnsiTheme="majorHAnsi" w:cstheme="majorHAnsi"/>
        </w:rPr>
        <w:t xml:space="preserve"> </w:t>
      </w:r>
      <w:r w:rsidR="00EC707A">
        <w:rPr>
          <w:rFonts w:asciiTheme="majorHAnsi" w:hAnsiTheme="majorHAnsi" w:cstheme="majorHAnsi"/>
        </w:rPr>
        <w:t>promot</w:t>
      </w:r>
      <w:r w:rsidR="005469B4">
        <w:rPr>
          <w:rFonts w:asciiTheme="majorHAnsi" w:hAnsiTheme="majorHAnsi" w:cstheme="majorHAnsi"/>
        </w:rPr>
        <w:t>ion of</w:t>
      </w:r>
      <w:r w:rsidR="00E11323">
        <w:rPr>
          <w:rFonts w:asciiTheme="majorHAnsi" w:hAnsiTheme="majorHAnsi" w:cstheme="majorHAnsi"/>
        </w:rPr>
        <w:t xml:space="preserve"> acceptance and implementation </w:t>
      </w:r>
      <w:r w:rsidR="0068688F">
        <w:rPr>
          <w:rFonts w:asciiTheme="majorHAnsi" w:hAnsiTheme="majorHAnsi" w:cstheme="majorHAnsi"/>
        </w:rPr>
        <w:t>of</w:t>
      </w:r>
      <w:r w:rsidR="00621044">
        <w:rPr>
          <w:rFonts w:asciiTheme="majorHAnsi" w:hAnsiTheme="majorHAnsi" w:cstheme="majorHAnsi"/>
        </w:rPr>
        <w:t xml:space="preserve"> </w:t>
      </w:r>
      <w:r w:rsidR="00E11323">
        <w:rPr>
          <w:rFonts w:asciiTheme="majorHAnsi" w:hAnsiTheme="majorHAnsi" w:cstheme="majorHAnsi"/>
        </w:rPr>
        <w:t>these</w:t>
      </w:r>
      <w:r w:rsidR="00621044">
        <w:rPr>
          <w:rFonts w:asciiTheme="majorHAnsi" w:hAnsiTheme="majorHAnsi" w:cstheme="majorHAnsi"/>
        </w:rPr>
        <w:t xml:space="preserve"> </w:t>
      </w:r>
      <w:r w:rsidR="00B5544B" w:rsidRPr="00AD6252">
        <w:rPr>
          <w:rFonts w:asciiTheme="majorHAnsi" w:hAnsiTheme="majorHAnsi" w:cstheme="majorHAnsi"/>
        </w:rPr>
        <w:t xml:space="preserve">principles </w:t>
      </w:r>
      <w:r w:rsidR="005469B4">
        <w:rPr>
          <w:rFonts w:asciiTheme="majorHAnsi" w:hAnsiTheme="majorHAnsi" w:cstheme="majorHAnsi"/>
        </w:rPr>
        <w:t>in the industry</w:t>
      </w:r>
      <w:r w:rsidR="00B5544B" w:rsidRPr="00AD6252">
        <w:rPr>
          <w:rFonts w:asciiTheme="majorHAnsi" w:hAnsiTheme="majorHAnsi" w:cstheme="majorHAnsi"/>
        </w:rPr>
        <w:t xml:space="preserve">. </w:t>
      </w:r>
      <w:r w:rsidR="005469B4">
        <w:rPr>
          <w:rFonts w:asciiTheme="majorHAnsi" w:hAnsiTheme="majorHAnsi" w:cstheme="majorHAnsi"/>
        </w:rPr>
        <w:t xml:space="preserve"> </w:t>
      </w:r>
      <w:r w:rsidR="005469B4" w:rsidRPr="0098164E">
        <w:rPr>
          <w:rFonts w:asciiTheme="majorHAnsi" w:hAnsiTheme="majorHAnsi"/>
        </w:rPr>
        <w:t xml:space="preserve">The Company </w:t>
      </w:r>
      <w:r w:rsidR="00201F10" w:rsidRPr="00E71A15">
        <w:rPr>
          <w:rFonts w:asciiTheme="majorHAnsi" w:hAnsiTheme="majorHAnsi" w:cstheme="majorHAnsi"/>
        </w:rPr>
        <w:t>bec</w:t>
      </w:r>
      <w:r w:rsidR="00201F10">
        <w:rPr>
          <w:rFonts w:asciiTheme="majorHAnsi" w:hAnsiTheme="majorHAnsi" w:cstheme="majorHAnsi"/>
        </w:rPr>
        <w:t>a</w:t>
      </w:r>
      <w:r w:rsidR="00201F10" w:rsidRPr="00264F36">
        <w:rPr>
          <w:rFonts w:asciiTheme="majorHAnsi" w:hAnsiTheme="majorHAnsi" w:cstheme="majorHAnsi"/>
        </w:rPr>
        <w:t>me</w:t>
      </w:r>
      <w:r w:rsidR="00201F10" w:rsidRPr="00264F36">
        <w:rPr>
          <w:rFonts w:asciiTheme="majorHAnsi" w:hAnsiTheme="majorHAnsi"/>
        </w:rPr>
        <w:t xml:space="preserve"> </w:t>
      </w:r>
      <w:r w:rsidR="005469B4" w:rsidRPr="00264F36">
        <w:rPr>
          <w:rFonts w:asciiTheme="majorHAnsi" w:hAnsiTheme="majorHAnsi"/>
        </w:rPr>
        <w:t xml:space="preserve">a UNPRI signatory after the </w:t>
      </w:r>
      <w:r w:rsidR="00416866" w:rsidRPr="00264F36">
        <w:rPr>
          <w:rFonts w:asciiTheme="majorHAnsi" w:hAnsiTheme="majorHAnsi"/>
        </w:rPr>
        <w:t>reporting period.</w:t>
      </w:r>
      <w:r w:rsidR="00416866">
        <w:rPr>
          <w:rFonts w:asciiTheme="majorHAnsi" w:hAnsiTheme="majorHAnsi" w:cstheme="majorHAnsi"/>
        </w:rPr>
        <w:t xml:space="preserve"> </w:t>
      </w:r>
    </w:p>
    <w:p w14:paraId="32600E89" w14:textId="77777777" w:rsidR="00B5544B" w:rsidRPr="00A32304" w:rsidRDefault="00B5544B" w:rsidP="00A32304">
      <w:pPr>
        <w:jc w:val="both"/>
        <w:rPr>
          <w:rFonts w:asciiTheme="majorHAnsi" w:hAnsiTheme="majorHAnsi" w:cstheme="majorHAnsi"/>
        </w:rPr>
      </w:pPr>
    </w:p>
    <w:p w14:paraId="2A1A5DAF" w14:textId="77777777" w:rsidR="00B5544B" w:rsidRPr="00A32304" w:rsidRDefault="00B5544B" w:rsidP="00A32304">
      <w:pPr>
        <w:jc w:val="both"/>
        <w:rPr>
          <w:rFonts w:asciiTheme="majorHAnsi" w:hAnsiTheme="majorHAnsi" w:cstheme="majorHAnsi"/>
          <w:b/>
          <w:bCs/>
          <w:u w:val="single"/>
        </w:rPr>
      </w:pPr>
      <w:r w:rsidRPr="00A32304">
        <w:rPr>
          <w:rFonts w:asciiTheme="majorHAnsi" w:hAnsiTheme="majorHAnsi" w:cstheme="majorHAnsi"/>
          <w:b/>
          <w:bCs/>
          <w:u w:val="single"/>
        </w:rPr>
        <w:t>SFDR:</w:t>
      </w:r>
    </w:p>
    <w:p w14:paraId="5088DA17" w14:textId="77777777" w:rsidR="00B5544B" w:rsidRPr="00AD6252" w:rsidRDefault="00D11F15" w:rsidP="00AD6252">
      <w:pPr>
        <w:jc w:val="both"/>
        <w:rPr>
          <w:rFonts w:asciiTheme="majorHAnsi" w:hAnsiTheme="majorHAnsi" w:cstheme="majorHAnsi"/>
        </w:rPr>
      </w:pPr>
      <w:r w:rsidRPr="00AD6252">
        <w:rPr>
          <w:rFonts w:asciiTheme="majorHAnsi" w:hAnsiTheme="majorHAnsi" w:cstheme="majorHAnsi"/>
        </w:rPr>
        <w:t xml:space="preserve">The Company is committed to integrating the Article 8 requirements of the </w:t>
      </w:r>
      <w:r>
        <w:rPr>
          <w:rFonts w:asciiTheme="majorHAnsi" w:hAnsiTheme="majorHAnsi" w:cstheme="majorHAnsi"/>
        </w:rPr>
        <w:t xml:space="preserve">EU’s </w:t>
      </w:r>
      <w:r w:rsidR="004E2C5A" w:rsidRPr="00AD6252">
        <w:rPr>
          <w:rFonts w:asciiTheme="majorHAnsi" w:hAnsiTheme="majorHAnsi" w:cstheme="majorHAnsi"/>
        </w:rPr>
        <w:t>Sustainable Finance Disclosure Regulation (SFDR)</w:t>
      </w:r>
      <w:r w:rsidR="004E2C5A">
        <w:rPr>
          <w:rFonts w:asciiTheme="majorHAnsi" w:hAnsiTheme="majorHAnsi" w:cstheme="majorHAnsi"/>
        </w:rPr>
        <w:t xml:space="preserve">, </w:t>
      </w:r>
      <w:r w:rsidR="004E2C5A" w:rsidRPr="00AD6252">
        <w:rPr>
          <w:rFonts w:asciiTheme="majorHAnsi" w:hAnsiTheme="majorHAnsi" w:cstheme="majorHAnsi"/>
        </w:rPr>
        <w:t>a component of the EU</w:t>
      </w:r>
      <w:r w:rsidR="004E2C5A">
        <w:rPr>
          <w:rFonts w:asciiTheme="majorHAnsi" w:hAnsiTheme="majorHAnsi" w:cstheme="majorHAnsi"/>
        </w:rPr>
        <w:t xml:space="preserve"> </w:t>
      </w:r>
      <w:r w:rsidR="004E2C5A" w:rsidRPr="00AD6252">
        <w:rPr>
          <w:rFonts w:asciiTheme="majorHAnsi" w:hAnsiTheme="majorHAnsi" w:cstheme="majorHAnsi"/>
        </w:rPr>
        <w:t>Action Plan on Sustainable investment</w:t>
      </w:r>
      <w:r w:rsidR="00152EAE">
        <w:rPr>
          <w:rFonts w:asciiTheme="majorHAnsi" w:hAnsiTheme="majorHAnsi" w:cstheme="majorHAnsi"/>
        </w:rPr>
        <w:t>,</w:t>
      </w:r>
      <w:r w:rsidR="00CE020D">
        <w:rPr>
          <w:rFonts w:asciiTheme="majorHAnsi" w:hAnsiTheme="majorHAnsi" w:cstheme="majorHAnsi"/>
        </w:rPr>
        <w:t xml:space="preserve"> and will </w:t>
      </w:r>
      <w:r w:rsidR="009B3718">
        <w:rPr>
          <w:rFonts w:asciiTheme="majorHAnsi" w:hAnsiTheme="majorHAnsi" w:cstheme="majorHAnsi"/>
        </w:rPr>
        <w:t>disclose,</w:t>
      </w:r>
      <w:r w:rsidR="00CE020D" w:rsidRPr="00AD6252">
        <w:rPr>
          <w:rFonts w:asciiTheme="majorHAnsi" w:hAnsiTheme="majorHAnsi" w:cstheme="majorHAnsi"/>
        </w:rPr>
        <w:t xml:space="preserve"> in accordance with the regulation</w:t>
      </w:r>
      <w:r w:rsidR="00CE020D">
        <w:rPr>
          <w:rFonts w:asciiTheme="majorHAnsi" w:hAnsiTheme="majorHAnsi" w:cstheme="majorHAnsi"/>
        </w:rPr>
        <w:t>s,</w:t>
      </w:r>
      <w:r w:rsidR="00CE020D" w:rsidRPr="00AD6252">
        <w:rPr>
          <w:rFonts w:asciiTheme="majorHAnsi" w:hAnsiTheme="majorHAnsi" w:cstheme="majorHAnsi"/>
        </w:rPr>
        <w:t xml:space="preserve"> </w:t>
      </w:r>
      <w:r w:rsidR="009B3718">
        <w:rPr>
          <w:rFonts w:asciiTheme="majorHAnsi" w:hAnsiTheme="majorHAnsi" w:cstheme="majorHAnsi"/>
        </w:rPr>
        <w:t>data on our</w:t>
      </w:r>
      <w:r w:rsidR="00B5544B" w:rsidRPr="00AD6252">
        <w:rPr>
          <w:rFonts w:asciiTheme="majorHAnsi" w:hAnsiTheme="majorHAnsi" w:cstheme="majorHAnsi"/>
        </w:rPr>
        <w:t xml:space="preserve"> assess</w:t>
      </w:r>
      <w:r w:rsidR="002000A6">
        <w:rPr>
          <w:rFonts w:asciiTheme="majorHAnsi" w:hAnsiTheme="majorHAnsi" w:cstheme="majorHAnsi"/>
        </w:rPr>
        <w:t>ments o</w:t>
      </w:r>
      <w:r w:rsidR="009B3718">
        <w:rPr>
          <w:rFonts w:asciiTheme="majorHAnsi" w:hAnsiTheme="majorHAnsi" w:cstheme="majorHAnsi"/>
        </w:rPr>
        <w:t>f</w:t>
      </w:r>
      <w:r w:rsidR="00B5544B" w:rsidRPr="00AD6252">
        <w:rPr>
          <w:rFonts w:asciiTheme="majorHAnsi" w:hAnsiTheme="majorHAnsi" w:cstheme="majorHAnsi"/>
        </w:rPr>
        <w:t xml:space="preserve"> </w:t>
      </w:r>
      <w:r w:rsidR="002000A6">
        <w:rPr>
          <w:rFonts w:asciiTheme="majorHAnsi" w:hAnsiTheme="majorHAnsi" w:cstheme="majorHAnsi"/>
        </w:rPr>
        <w:t xml:space="preserve">the </w:t>
      </w:r>
      <w:r w:rsidR="00B5544B" w:rsidRPr="00AD6252">
        <w:rPr>
          <w:rFonts w:asciiTheme="majorHAnsi" w:hAnsiTheme="majorHAnsi" w:cstheme="majorHAnsi"/>
        </w:rPr>
        <w:t xml:space="preserve">sustainability </w:t>
      </w:r>
      <w:r w:rsidR="002000A6">
        <w:rPr>
          <w:rFonts w:asciiTheme="majorHAnsi" w:hAnsiTheme="majorHAnsi" w:cstheme="majorHAnsi"/>
        </w:rPr>
        <w:t xml:space="preserve">of our </w:t>
      </w:r>
      <w:r w:rsidR="00B5544B" w:rsidRPr="00AD6252">
        <w:rPr>
          <w:rFonts w:asciiTheme="majorHAnsi" w:hAnsiTheme="majorHAnsi" w:cstheme="majorHAnsi"/>
        </w:rPr>
        <w:t xml:space="preserve">investment strategy </w:t>
      </w:r>
      <w:r w:rsidR="002000A6">
        <w:rPr>
          <w:rFonts w:asciiTheme="majorHAnsi" w:hAnsiTheme="majorHAnsi" w:cstheme="majorHAnsi"/>
        </w:rPr>
        <w:t xml:space="preserve">and </w:t>
      </w:r>
      <w:r w:rsidR="009B3718">
        <w:rPr>
          <w:rFonts w:asciiTheme="majorHAnsi" w:hAnsiTheme="majorHAnsi" w:cstheme="majorHAnsi"/>
        </w:rPr>
        <w:t>operations,</w:t>
      </w:r>
      <w:r w:rsidR="009B3718" w:rsidRPr="009B3718">
        <w:rPr>
          <w:rFonts w:asciiTheme="majorHAnsi" w:hAnsiTheme="majorHAnsi" w:cstheme="majorHAnsi"/>
        </w:rPr>
        <w:t xml:space="preserve"> </w:t>
      </w:r>
      <w:r w:rsidR="009B3718">
        <w:rPr>
          <w:rFonts w:asciiTheme="majorHAnsi" w:hAnsiTheme="majorHAnsi" w:cstheme="majorHAnsi"/>
        </w:rPr>
        <w:t xml:space="preserve">beginning </w:t>
      </w:r>
      <w:r w:rsidR="009B3718" w:rsidRPr="00AD6252">
        <w:rPr>
          <w:rFonts w:asciiTheme="majorHAnsi" w:hAnsiTheme="majorHAnsi" w:cstheme="majorHAnsi"/>
        </w:rPr>
        <w:t>in 2022</w:t>
      </w:r>
      <w:r w:rsidR="00B5544B" w:rsidRPr="00AD6252">
        <w:rPr>
          <w:rFonts w:asciiTheme="majorHAnsi" w:hAnsiTheme="majorHAnsi" w:cstheme="majorHAnsi"/>
        </w:rPr>
        <w:t>.</w:t>
      </w:r>
    </w:p>
    <w:p w14:paraId="2D238431" w14:textId="77777777" w:rsidR="00B5544B" w:rsidRPr="00A32304" w:rsidRDefault="00B5544B" w:rsidP="00A32304">
      <w:pPr>
        <w:rPr>
          <w:rFonts w:asciiTheme="majorHAnsi" w:hAnsiTheme="majorHAnsi" w:cstheme="majorHAnsi"/>
        </w:rPr>
      </w:pPr>
    </w:p>
    <w:p w14:paraId="46930B7D" w14:textId="77777777" w:rsidR="00B5544B" w:rsidRPr="00A32304" w:rsidRDefault="00B5544B" w:rsidP="00A32304">
      <w:pPr>
        <w:rPr>
          <w:rFonts w:asciiTheme="majorHAnsi" w:hAnsiTheme="majorHAnsi" w:cstheme="majorHAnsi"/>
          <w:b/>
          <w:bCs/>
          <w:u w:val="single"/>
        </w:rPr>
      </w:pPr>
      <w:r w:rsidRPr="00A32304">
        <w:rPr>
          <w:rFonts w:asciiTheme="majorHAnsi" w:hAnsiTheme="majorHAnsi" w:cstheme="majorHAnsi"/>
          <w:b/>
          <w:bCs/>
          <w:u w:val="single"/>
        </w:rPr>
        <w:t>TCFD:</w:t>
      </w:r>
    </w:p>
    <w:p w14:paraId="122CA363" w14:textId="77777777" w:rsidR="00B5544B" w:rsidRPr="00496A61" w:rsidRDefault="00B5544B" w:rsidP="008F604E">
      <w:pPr>
        <w:rPr>
          <w:lang w:val="en"/>
        </w:rPr>
      </w:pPr>
      <w:r w:rsidRPr="00AD6252">
        <w:rPr>
          <w:rFonts w:asciiTheme="majorHAnsi" w:hAnsiTheme="majorHAnsi" w:cstheme="majorHAnsi"/>
        </w:rPr>
        <w:t xml:space="preserve">The Company </w:t>
      </w:r>
      <w:r w:rsidR="009B3718">
        <w:rPr>
          <w:rFonts w:asciiTheme="majorHAnsi" w:hAnsiTheme="majorHAnsi" w:cstheme="majorHAnsi"/>
        </w:rPr>
        <w:t xml:space="preserve">agrees that </w:t>
      </w:r>
      <w:r w:rsidRPr="00AD6252">
        <w:rPr>
          <w:rFonts w:asciiTheme="majorHAnsi" w:hAnsiTheme="majorHAnsi" w:cstheme="majorHAnsi"/>
        </w:rPr>
        <w:t xml:space="preserve">transparency and consistent disclosure </w:t>
      </w:r>
      <w:r w:rsidR="00F30192">
        <w:rPr>
          <w:rFonts w:asciiTheme="majorHAnsi" w:hAnsiTheme="majorHAnsi" w:cstheme="majorHAnsi"/>
        </w:rPr>
        <w:t xml:space="preserve">of environmental impact </w:t>
      </w:r>
      <w:r w:rsidR="009B3718">
        <w:rPr>
          <w:rFonts w:asciiTheme="majorHAnsi" w:hAnsiTheme="majorHAnsi" w:cstheme="majorHAnsi"/>
        </w:rPr>
        <w:t>are</w:t>
      </w:r>
      <w:r w:rsidRPr="00AD6252">
        <w:rPr>
          <w:rFonts w:asciiTheme="majorHAnsi" w:hAnsiTheme="majorHAnsi" w:cstheme="majorHAnsi"/>
        </w:rPr>
        <w:t xml:space="preserve"> key</w:t>
      </w:r>
      <w:r w:rsidR="00F30192">
        <w:rPr>
          <w:rFonts w:asciiTheme="majorHAnsi" w:hAnsiTheme="majorHAnsi" w:cstheme="majorHAnsi"/>
        </w:rPr>
        <w:t xml:space="preserve"> tools in improving the sustainability</w:t>
      </w:r>
      <w:r w:rsidR="004466E6">
        <w:rPr>
          <w:rFonts w:asciiTheme="majorHAnsi" w:hAnsiTheme="majorHAnsi" w:cstheme="majorHAnsi"/>
        </w:rPr>
        <w:t xml:space="preserve">.  </w:t>
      </w:r>
      <w:r w:rsidR="00F30192">
        <w:rPr>
          <w:rFonts w:asciiTheme="majorHAnsi" w:hAnsiTheme="majorHAnsi" w:cstheme="majorHAnsi"/>
        </w:rPr>
        <w:t xml:space="preserve"> </w:t>
      </w:r>
      <w:r w:rsidRPr="00AD6252">
        <w:rPr>
          <w:rFonts w:asciiTheme="majorHAnsi" w:hAnsiTheme="majorHAnsi" w:cstheme="majorHAnsi"/>
        </w:rPr>
        <w:t xml:space="preserve">The TCFD Framework focuses on </w:t>
      </w:r>
      <w:r w:rsidR="004466E6">
        <w:rPr>
          <w:rFonts w:asciiTheme="majorHAnsi" w:hAnsiTheme="majorHAnsi" w:cstheme="majorHAnsi"/>
        </w:rPr>
        <w:t xml:space="preserve">disclosure of </w:t>
      </w:r>
      <w:r w:rsidRPr="00AD6252">
        <w:rPr>
          <w:rFonts w:asciiTheme="majorHAnsi" w:hAnsiTheme="majorHAnsi" w:cstheme="majorHAnsi"/>
        </w:rPr>
        <w:t>Governance, Strategy, Risk Management, and Metrics &amp; Targets</w:t>
      </w:r>
      <w:r w:rsidR="000B7638">
        <w:rPr>
          <w:rFonts w:asciiTheme="majorHAnsi" w:hAnsiTheme="majorHAnsi" w:cstheme="majorHAnsi"/>
        </w:rPr>
        <w:t xml:space="preserve"> and it is the Company’s </w:t>
      </w:r>
      <w:r w:rsidR="008F604E">
        <w:rPr>
          <w:rFonts w:asciiTheme="majorHAnsi" w:hAnsiTheme="majorHAnsi" w:cstheme="majorHAnsi"/>
        </w:rPr>
        <w:t>intent to continue to integrate information on its performance into its</w:t>
      </w:r>
      <w:r w:rsidRPr="00AD6252">
        <w:rPr>
          <w:rFonts w:asciiTheme="majorHAnsi" w:hAnsiTheme="majorHAnsi" w:cstheme="majorHAnsi"/>
        </w:rPr>
        <w:t xml:space="preserve"> financial </w:t>
      </w:r>
      <w:r w:rsidR="008F604E">
        <w:rPr>
          <w:rFonts w:asciiTheme="majorHAnsi" w:hAnsiTheme="majorHAnsi" w:cstheme="majorHAnsi"/>
        </w:rPr>
        <w:t>reporting</w:t>
      </w:r>
      <w:r w:rsidRPr="00AD6252">
        <w:rPr>
          <w:rFonts w:asciiTheme="majorHAnsi" w:hAnsiTheme="majorHAnsi" w:cstheme="majorHAnsi"/>
        </w:rPr>
        <w:t xml:space="preserve"> and climate-related financial disclosures</w:t>
      </w:r>
      <w:r w:rsidR="008F604E">
        <w:rPr>
          <w:rFonts w:asciiTheme="majorHAnsi" w:hAnsiTheme="majorHAnsi" w:cstheme="majorHAnsi"/>
        </w:rPr>
        <w:t>, beginning</w:t>
      </w:r>
      <w:r w:rsidRPr="00AD6252">
        <w:rPr>
          <w:rFonts w:asciiTheme="majorHAnsi" w:hAnsiTheme="majorHAnsi" w:cstheme="majorHAnsi"/>
        </w:rPr>
        <w:t xml:space="preserve"> in 2022.</w:t>
      </w:r>
    </w:p>
    <w:p w14:paraId="6397C109" w14:textId="77777777" w:rsidR="00186169" w:rsidRPr="0097572B" w:rsidRDefault="00186169" w:rsidP="00E11D8C">
      <w:pPr>
        <w:jc w:val="both"/>
        <w:rPr>
          <w:rFonts w:asciiTheme="majorHAnsi" w:hAnsiTheme="majorHAnsi" w:cstheme="majorHAnsi"/>
        </w:rPr>
      </w:pPr>
    </w:p>
    <w:p w14:paraId="4FD569CF" w14:textId="77777777" w:rsidR="00E11D8C" w:rsidRPr="0097572B" w:rsidRDefault="00E11D8C" w:rsidP="00E11D8C">
      <w:pPr>
        <w:jc w:val="both"/>
        <w:rPr>
          <w:rFonts w:asciiTheme="majorHAnsi" w:hAnsiTheme="majorHAnsi" w:cstheme="majorHAnsi"/>
        </w:rPr>
      </w:pPr>
    </w:p>
    <w:p w14:paraId="4949077C" w14:textId="77777777" w:rsidR="00916535" w:rsidRDefault="005A69BF" w:rsidP="003C490E">
      <w:pPr>
        <w:jc w:val="center"/>
        <w:rPr>
          <w:rFonts w:asciiTheme="majorHAnsi" w:hAnsiTheme="majorHAnsi" w:cstheme="majorHAnsi"/>
          <w:lang w:val="en"/>
        </w:rPr>
      </w:pPr>
      <w:r w:rsidRPr="0097572B">
        <w:rPr>
          <w:rFonts w:asciiTheme="majorHAnsi" w:hAnsiTheme="majorHAnsi" w:cstheme="majorHAnsi"/>
          <w:noProof/>
          <w:lang w:eastAsia="en-GB"/>
        </w:rPr>
        <w:drawing>
          <wp:inline distT="0" distB="0" distL="0" distR="0" wp14:anchorId="496647C4" wp14:editId="1EED6B50">
            <wp:extent cx="1638300" cy="908685"/>
            <wp:effectExtent l="0" t="0" r="0" b="5715"/>
            <wp:docPr id="189" name="Picture 18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Logo, company nam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43141" cy="911370"/>
                    </a:xfrm>
                    <a:prstGeom prst="rect">
                      <a:avLst/>
                    </a:prstGeom>
                    <a:noFill/>
                    <a:ln>
                      <a:noFill/>
                    </a:ln>
                  </pic:spPr>
                </pic:pic>
              </a:graphicData>
            </a:graphic>
          </wp:inline>
        </w:drawing>
      </w:r>
      <w:r w:rsidR="003C490E">
        <w:t xml:space="preserve">   </w:t>
      </w:r>
      <w:r w:rsidR="003C490E" w:rsidRPr="003C490E">
        <w:rPr>
          <w:noProof/>
          <w:lang w:eastAsia="en-GB"/>
        </w:rPr>
        <w:drawing>
          <wp:inline distT="0" distB="0" distL="0" distR="0" wp14:anchorId="7D37C207" wp14:editId="77FE7353">
            <wp:extent cx="1266825" cy="126122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269160" cy="1263544"/>
                    </a:xfrm>
                    <a:prstGeom prst="rect">
                      <a:avLst/>
                    </a:prstGeom>
                  </pic:spPr>
                </pic:pic>
              </a:graphicData>
            </a:graphic>
          </wp:inline>
        </w:drawing>
      </w:r>
      <w:r w:rsidR="003C490E">
        <w:rPr>
          <w:noProof/>
        </w:rPr>
        <w:t xml:space="preserve">   </w:t>
      </w:r>
      <w:r w:rsidR="003C490E">
        <w:rPr>
          <w:noProof/>
          <w:lang w:eastAsia="en-GB"/>
        </w:rPr>
        <w:drawing>
          <wp:inline distT="0" distB="0" distL="0" distR="0" wp14:anchorId="79975B29" wp14:editId="450BD981">
            <wp:extent cx="1438275" cy="1063073"/>
            <wp:effectExtent l="0" t="0" r="0" b="3810"/>
            <wp:docPr id="68" name="Picture 1" descr="PRI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I | Home"/>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43303" cy="1066789"/>
                    </a:xfrm>
                    <a:prstGeom prst="rect">
                      <a:avLst/>
                    </a:prstGeom>
                    <a:noFill/>
                    <a:ln>
                      <a:noFill/>
                    </a:ln>
                  </pic:spPr>
                </pic:pic>
              </a:graphicData>
            </a:graphic>
          </wp:inline>
        </w:drawing>
      </w:r>
      <w:r w:rsidR="003C490E">
        <w:rPr>
          <w:noProof/>
        </w:rPr>
        <w:t xml:space="preserve">  </w:t>
      </w:r>
      <w:r w:rsidR="003C490E">
        <w:t xml:space="preserve"> </w:t>
      </w:r>
      <w:r w:rsidR="003C490E" w:rsidRPr="003C490E">
        <w:rPr>
          <w:noProof/>
          <w:lang w:eastAsia="en-GB"/>
        </w:rPr>
        <w:drawing>
          <wp:inline distT="0" distB="0" distL="0" distR="0" wp14:anchorId="270C26D7" wp14:editId="5C6413EE">
            <wp:extent cx="1162967" cy="88519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67546" cy="888675"/>
                    </a:xfrm>
                    <a:prstGeom prst="rect">
                      <a:avLst/>
                    </a:prstGeom>
                  </pic:spPr>
                </pic:pic>
              </a:graphicData>
            </a:graphic>
          </wp:inline>
        </w:drawing>
      </w:r>
    </w:p>
    <w:p w14:paraId="11B0FF5C" w14:textId="77777777" w:rsidR="00916535" w:rsidRDefault="00916535" w:rsidP="00E11D8C">
      <w:pPr>
        <w:jc w:val="both"/>
        <w:rPr>
          <w:rFonts w:asciiTheme="majorHAnsi" w:hAnsiTheme="majorHAnsi" w:cstheme="majorHAnsi"/>
          <w:lang w:val="en"/>
        </w:rPr>
      </w:pPr>
    </w:p>
    <w:p w14:paraId="4E4121B2" w14:textId="77777777" w:rsidR="00916535" w:rsidRDefault="00916535" w:rsidP="00E11D8C">
      <w:pPr>
        <w:jc w:val="both"/>
        <w:rPr>
          <w:rFonts w:asciiTheme="majorHAnsi" w:hAnsiTheme="majorHAnsi" w:cstheme="majorHAnsi"/>
          <w:lang w:val="en"/>
        </w:rPr>
      </w:pPr>
    </w:p>
    <w:p w14:paraId="33B68920" w14:textId="77777777" w:rsidR="00916535" w:rsidRDefault="00916535" w:rsidP="00E11D8C">
      <w:pPr>
        <w:jc w:val="both"/>
        <w:rPr>
          <w:rFonts w:asciiTheme="majorHAnsi" w:hAnsiTheme="majorHAnsi" w:cstheme="majorHAnsi"/>
          <w:lang w:val="en"/>
        </w:rPr>
      </w:pPr>
    </w:p>
    <w:p w14:paraId="7CB753D5" w14:textId="77777777" w:rsidR="00916535" w:rsidRDefault="00916535" w:rsidP="00E11D8C">
      <w:pPr>
        <w:jc w:val="both"/>
        <w:rPr>
          <w:rFonts w:asciiTheme="majorHAnsi" w:hAnsiTheme="majorHAnsi" w:cstheme="majorHAnsi"/>
          <w:lang w:val="en"/>
        </w:rPr>
      </w:pPr>
    </w:p>
    <w:p w14:paraId="20180FF6" w14:textId="77777777" w:rsidR="00916535" w:rsidRDefault="00916535" w:rsidP="00E11D8C">
      <w:pPr>
        <w:jc w:val="both"/>
        <w:rPr>
          <w:rFonts w:asciiTheme="majorHAnsi" w:hAnsiTheme="majorHAnsi" w:cstheme="majorHAnsi"/>
          <w:lang w:val="en"/>
        </w:rPr>
      </w:pPr>
    </w:p>
    <w:p w14:paraId="56291453" w14:textId="77777777" w:rsidR="00F248C1" w:rsidRDefault="00F248C1" w:rsidP="00E11D8C">
      <w:pPr>
        <w:jc w:val="both"/>
        <w:rPr>
          <w:rFonts w:asciiTheme="majorHAnsi" w:hAnsiTheme="majorHAnsi" w:cstheme="majorHAnsi"/>
          <w:lang w:val="en"/>
        </w:rPr>
      </w:pPr>
    </w:p>
    <w:p w14:paraId="00FDAAB1" w14:textId="77777777" w:rsidR="00916535" w:rsidRDefault="00916535" w:rsidP="001E1809">
      <w:pPr>
        <w:jc w:val="both"/>
        <w:rPr>
          <w:rFonts w:asciiTheme="majorHAnsi" w:hAnsiTheme="majorHAnsi"/>
          <w:lang w:val="en"/>
        </w:rPr>
      </w:pPr>
    </w:p>
    <w:p w14:paraId="1E8A096A" w14:textId="77777777" w:rsidR="001E1809" w:rsidRDefault="001E1809" w:rsidP="001E1809">
      <w:pPr>
        <w:jc w:val="both"/>
        <w:rPr>
          <w:rFonts w:asciiTheme="majorHAnsi" w:hAnsiTheme="majorHAnsi"/>
          <w:lang w:val="en"/>
        </w:rPr>
      </w:pPr>
    </w:p>
    <w:p w14:paraId="3097FB6E" w14:textId="77777777" w:rsidR="001E1809" w:rsidRDefault="001E1809" w:rsidP="001E1809">
      <w:pPr>
        <w:jc w:val="both"/>
        <w:rPr>
          <w:rFonts w:asciiTheme="majorHAnsi" w:hAnsiTheme="majorHAnsi"/>
          <w:lang w:val="en"/>
        </w:rPr>
      </w:pPr>
    </w:p>
    <w:p w14:paraId="51957AB9" w14:textId="77777777" w:rsidR="001E1809" w:rsidRDefault="001E1809" w:rsidP="001E1809">
      <w:pPr>
        <w:jc w:val="both"/>
        <w:rPr>
          <w:rFonts w:asciiTheme="majorHAnsi" w:hAnsiTheme="majorHAnsi"/>
          <w:lang w:val="en"/>
        </w:rPr>
      </w:pPr>
    </w:p>
    <w:p w14:paraId="6E91DF89" w14:textId="77777777" w:rsidR="001E1809" w:rsidRDefault="001E1809" w:rsidP="001E1809">
      <w:pPr>
        <w:jc w:val="both"/>
        <w:rPr>
          <w:rFonts w:asciiTheme="majorHAnsi" w:hAnsiTheme="majorHAnsi"/>
          <w:lang w:val="en"/>
        </w:rPr>
      </w:pPr>
    </w:p>
    <w:p w14:paraId="6D39887F" w14:textId="77777777" w:rsidR="001E1809" w:rsidRDefault="001E1809" w:rsidP="001E1809">
      <w:pPr>
        <w:jc w:val="both"/>
        <w:rPr>
          <w:rFonts w:asciiTheme="majorHAnsi" w:hAnsiTheme="majorHAnsi"/>
          <w:lang w:val="en"/>
        </w:rPr>
      </w:pPr>
    </w:p>
    <w:p w14:paraId="5336688C" w14:textId="77777777" w:rsidR="001E1809" w:rsidRDefault="001E1809" w:rsidP="001E1809">
      <w:pPr>
        <w:jc w:val="both"/>
        <w:rPr>
          <w:rFonts w:asciiTheme="majorHAnsi" w:hAnsiTheme="majorHAnsi"/>
          <w:lang w:val="en"/>
        </w:rPr>
      </w:pPr>
    </w:p>
    <w:p w14:paraId="695598CD" w14:textId="77777777" w:rsidR="001E1809" w:rsidRPr="0063120D" w:rsidRDefault="001E1809" w:rsidP="0063120D">
      <w:pPr>
        <w:jc w:val="both"/>
        <w:rPr>
          <w:rFonts w:asciiTheme="majorHAnsi" w:hAnsiTheme="majorHAnsi"/>
          <w:lang w:val="en"/>
        </w:rPr>
      </w:pPr>
    </w:p>
    <w:p w14:paraId="13D3D76D" w14:textId="77777777" w:rsidR="00186169" w:rsidRPr="0097572B" w:rsidRDefault="00186169" w:rsidP="00F5220C">
      <w:pPr>
        <w:pStyle w:val="Heading2"/>
        <w:rPr>
          <w:rFonts w:asciiTheme="majorHAnsi" w:hAnsiTheme="majorHAnsi" w:cstheme="majorHAnsi"/>
        </w:rPr>
      </w:pPr>
      <w:r w:rsidRPr="0097572B">
        <w:rPr>
          <w:rFonts w:asciiTheme="majorHAnsi" w:hAnsiTheme="majorHAnsi" w:cstheme="majorHAnsi"/>
        </w:rPr>
        <w:lastRenderedPageBreak/>
        <w:t xml:space="preserve">Valuation of the Portfolio  </w:t>
      </w:r>
    </w:p>
    <w:p w14:paraId="40FC3A1A" w14:textId="77777777" w:rsidR="0057437C" w:rsidRPr="0097572B" w:rsidRDefault="0057437C" w:rsidP="00F470BE">
      <w:pPr>
        <w:pStyle w:val="NoSpacing"/>
      </w:pPr>
    </w:p>
    <w:p w14:paraId="274DD88E" w14:textId="77777777" w:rsidR="00186169" w:rsidRPr="0097572B" w:rsidRDefault="00186169" w:rsidP="006528C2">
      <w:pPr>
        <w:pStyle w:val="Heading3"/>
      </w:pPr>
      <w:bookmarkStart w:id="2" w:name="_Hlk75366156"/>
      <w:r w:rsidRPr="0097572B">
        <w:t>Net Asset Value</w:t>
      </w:r>
    </w:p>
    <w:bookmarkEnd w:id="2"/>
    <w:p w14:paraId="707982A5" w14:textId="3B49BC11" w:rsidR="00186169" w:rsidRPr="0097572B" w:rsidRDefault="00186169" w:rsidP="00186169">
      <w:pPr>
        <w:keepNext/>
        <w:keepLines/>
        <w:spacing w:before="40"/>
        <w:outlineLvl w:val="4"/>
        <w:rPr>
          <w:rFonts w:asciiTheme="majorHAnsi" w:hAnsiTheme="majorHAnsi" w:cstheme="majorHAnsi"/>
          <w:color w:val="1F3763" w:themeColor="accent1" w:themeShade="7F"/>
          <w:lang w:val="en"/>
        </w:rPr>
      </w:pPr>
      <w:r w:rsidRPr="0097572B">
        <w:rPr>
          <w:rFonts w:asciiTheme="majorHAnsi" w:hAnsiTheme="majorHAnsi" w:cstheme="majorHAnsi"/>
          <w:lang w:val="en"/>
        </w:rPr>
        <w:t xml:space="preserve">The NAV per share for the Company as of 31 March 2021 was </w:t>
      </w:r>
      <w:r w:rsidR="001D3AB8">
        <w:rPr>
          <w:rFonts w:asciiTheme="majorHAnsi" w:hAnsiTheme="majorHAnsi" w:cstheme="majorHAnsi"/>
          <w:lang w:val="en"/>
        </w:rPr>
        <w:t>100.9</w:t>
      </w:r>
      <w:r w:rsidR="00B70C22">
        <w:rPr>
          <w:rFonts w:asciiTheme="majorHAnsi" w:hAnsiTheme="majorHAnsi" w:cstheme="majorHAnsi"/>
          <w:lang w:val="en"/>
        </w:rPr>
        <w:t xml:space="preserve"> </w:t>
      </w:r>
      <w:r w:rsidRPr="0097572B">
        <w:rPr>
          <w:rFonts w:asciiTheme="majorHAnsi" w:hAnsiTheme="majorHAnsi" w:cstheme="majorHAnsi"/>
          <w:lang w:val="en"/>
        </w:rPr>
        <w:t>pence compared to 94.6 pence as of 31 March 2020.</w:t>
      </w:r>
      <w:r w:rsidR="00EB736C">
        <w:rPr>
          <w:rFonts w:asciiTheme="majorHAnsi" w:hAnsiTheme="majorHAnsi" w:cstheme="majorHAnsi"/>
          <w:lang w:val="en"/>
        </w:rPr>
        <w:t xml:space="preserve"> The </w:t>
      </w:r>
      <w:r w:rsidR="005C0D6A">
        <w:rPr>
          <w:rFonts w:asciiTheme="majorHAnsi" w:hAnsiTheme="majorHAnsi" w:cstheme="majorHAnsi"/>
          <w:lang w:val="en"/>
        </w:rPr>
        <w:t>Company</w:t>
      </w:r>
      <w:r w:rsidR="00EB736C">
        <w:rPr>
          <w:rFonts w:asciiTheme="majorHAnsi" w:hAnsiTheme="majorHAnsi" w:cstheme="majorHAnsi"/>
          <w:lang w:val="en"/>
        </w:rPr>
        <w:t xml:space="preserve"> had a </w:t>
      </w:r>
      <w:r w:rsidR="007B5B4E">
        <w:rPr>
          <w:rFonts w:asciiTheme="majorHAnsi" w:hAnsiTheme="majorHAnsi" w:cstheme="majorHAnsi"/>
          <w:lang w:val="en"/>
        </w:rPr>
        <w:t>192</w:t>
      </w:r>
      <w:r w:rsidR="00380F17">
        <w:rPr>
          <w:rFonts w:asciiTheme="majorHAnsi" w:hAnsiTheme="majorHAnsi" w:cstheme="majorHAnsi"/>
          <w:lang w:val="en"/>
        </w:rPr>
        <w:t xml:space="preserve"> per cent</w:t>
      </w:r>
      <w:r w:rsidR="007B5B4E">
        <w:rPr>
          <w:rFonts w:asciiTheme="majorHAnsi" w:hAnsiTheme="majorHAnsi" w:cstheme="majorHAnsi"/>
          <w:lang w:val="en"/>
        </w:rPr>
        <w:t xml:space="preserve"> increase on NAV from 31 March 2020 </w:t>
      </w:r>
      <w:r w:rsidR="005C0D6A">
        <w:rPr>
          <w:rFonts w:asciiTheme="majorHAnsi" w:hAnsiTheme="majorHAnsi" w:cstheme="majorHAnsi"/>
          <w:lang w:val="en"/>
        </w:rPr>
        <w:t>to 31 March 2</w:t>
      </w:r>
      <w:r w:rsidR="005C0D6A" w:rsidRPr="00083F29">
        <w:rPr>
          <w:rFonts w:asciiTheme="majorHAnsi" w:hAnsiTheme="majorHAnsi" w:cstheme="majorHAnsi"/>
          <w:lang w:val="en"/>
        </w:rPr>
        <w:t>021</w:t>
      </w:r>
      <w:r w:rsidR="00B009F5" w:rsidRPr="00083F29">
        <w:rPr>
          <w:rFonts w:asciiTheme="majorHAnsi" w:hAnsiTheme="majorHAnsi" w:cstheme="majorHAnsi"/>
          <w:lang w:val="en"/>
        </w:rPr>
        <w:t xml:space="preserve"> </w:t>
      </w:r>
      <w:r w:rsidR="00B009F5" w:rsidRPr="00C60FEA">
        <w:rPr>
          <w:rFonts w:asciiTheme="majorHAnsi" w:hAnsiTheme="majorHAnsi" w:cstheme="majorHAnsi"/>
          <w:lang w:val="en"/>
        </w:rPr>
        <w:t>inclusive of cost aspects</w:t>
      </w:r>
      <w:r w:rsidR="005C0D6A" w:rsidRPr="00083F29">
        <w:rPr>
          <w:rFonts w:asciiTheme="majorHAnsi" w:hAnsiTheme="majorHAnsi" w:cstheme="majorHAnsi"/>
          <w:lang w:val="en"/>
        </w:rPr>
        <w:t>.</w:t>
      </w:r>
    </w:p>
    <w:p w14:paraId="0095E397" w14:textId="77777777" w:rsidR="00897DFB" w:rsidRPr="0063120D" w:rsidRDefault="00897DFB" w:rsidP="00F5220C">
      <w:pPr>
        <w:rPr>
          <w:lang w:val="en"/>
        </w:rPr>
      </w:pPr>
    </w:p>
    <w:p w14:paraId="46A29CF1" w14:textId="5DB41406" w:rsidR="00B7717C" w:rsidRDefault="001E1479" w:rsidP="0063120D">
      <w:pPr>
        <w:rPr>
          <w:lang w:val="en"/>
        </w:rPr>
      </w:pPr>
      <w:r w:rsidRPr="008564C0">
        <w:rPr>
          <w:lang w:val="en"/>
        </w:rPr>
        <w:t xml:space="preserve">Figure 9: </w:t>
      </w:r>
      <w:r w:rsidR="00E001EA" w:rsidRPr="009B34D2">
        <w:rPr>
          <w:lang w:val="en"/>
        </w:rPr>
        <w:t xml:space="preserve">Net Asset </w:t>
      </w:r>
      <w:r w:rsidR="00255ECB" w:rsidRPr="009B34D2">
        <w:rPr>
          <w:lang w:val="en"/>
        </w:rPr>
        <w:t xml:space="preserve">Value </w:t>
      </w:r>
    </w:p>
    <w:p w14:paraId="2EA7E4D5" w14:textId="07F84AD7" w:rsidR="00421890" w:rsidRPr="00487190" w:rsidRDefault="007F1745" w:rsidP="00B7717C">
      <w:pPr>
        <w:rPr>
          <w:lang w:val="en"/>
        </w:rPr>
      </w:pPr>
      <w:r>
        <w:rPr>
          <w:noProof/>
          <w:lang w:eastAsia="en-GB"/>
        </w:rPr>
        <mc:AlternateContent>
          <mc:Choice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Requires="cx1">
            <w:drawing>
              <wp:inline distT="0" distB="0" distL="0" distR="0" wp14:anchorId="271AC81E" wp14:editId="4CC0D7CF">
                <wp:extent cx="6616700" cy="2971800"/>
                <wp:effectExtent l="0" t="0" r="12700" b="0"/>
                <wp:docPr id="70" name="Chart 70">
                  <a:extLst xmlns:a="http://schemas.openxmlformats.org/drawingml/2006/main">
                    <a:ext uri="{FF2B5EF4-FFF2-40B4-BE49-F238E27FC236}">
                      <a16:creationId xmlns:a16="http://schemas.microsoft.com/office/drawing/2014/main" id="{CE923DA0-6481-4DBE-8851-C7EDBFA4BC7D}"/>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58"/>
                  </a:graphicData>
                </a:graphic>
              </wp:inline>
            </w:drawing>
          </mc:Choice>
          <mc:Fallback>
            <w:drawing>
              <wp:inline distT="0" distB="0" distL="0" distR="0" wp14:anchorId="271AC81E" wp14:editId="4CC0D7CF">
                <wp:extent cx="6616700" cy="2971800"/>
                <wp:effectExtent l="0" t="0" r="12700" b="0"/>
                <wp:docPr id="70" name="Chart 7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E923DA0-6481-4DBE-8851-C7EDBFA4BC7D}"/>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70" name="Chart 70">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E923DA0-6481-4DBE-8851-C7EDBFA4BC7D}"/>
                            </a:ext>
                          </a:extLst>
                        </pic:cNvPr>
                        <pic:cNvPicPr>
                          <a:picLocks noGrp="1" noRot="1" noChangeAspect="1" noMove="1" noResize="1" noEditPoints="1" noAdjustHandles="1" noChangeArrowheads="1" noChangeShapeType="1"/>
                        </pic:cNvPicPr>
                      </pic:nvPicPr>
                      <pic:blipFill>
                        <a:blip r:embed="rId59"/>
                        <a:stretch>
                          <a:fillRect/>
                        </a:stretch>
                      </pic:blipFill>
                      <pic:spPr>
                        <a:xfrm>
                          <a:off x="0" y="0"/>
                          <a:ext cx="6616700" cy="2971800"/>
                        </a:xfrm>
                        <a:prstGeom prst="rect">
                          <a:avLst/>
                        </a:prstGeom>
                      </pic:spPr>
                    </pic:pic>
                  </a:graphicData>
                </a:graphic>
              </wp:inline>
            </w:drawing>
          </mc:Fallback>
        </mc:AlternateContent>
      </w:r>
    </w:p>
    <w:p w14:paraId="7A028ACB" w14:textId="77777777" w:rsidR="00421890" w:rsidRDefault="00421890" w:rsidP="00186169">
      <w:pPr>
        <w:rPr>
          <w:rFonts w:asciiTheme="majorHAnsi" w:hAnsiTheme="majorHAnsi" w:cstheme="majorHAnsi"/>
          <w:sz w:val="18"/>
          <w:szCs w:val="18"/>
          <w:lang w:val="en"/>
        </w:rPr>
      </w:pPr>
    </w:p>
    <w:p w14:paraId="4E9373E9" w14:textId="77777777" w:rsidR="00186169" w:rsidRPr="0097572B" w:rsidRDefault="00186169" w:rsidP="00186169">
      <w:pPr>
        <w:rPr>
          <w:rFonts w:asciiTheme="majorHAnsi" w:hAnsiTheme="majorHAnsi" w:cstheme="majorHAnsi"/>
          <w:sz w:val="18"/>
          <w:szCs w:val="18"/>
        </w:rPr>
      </w:pPr>
      <w:r w:rsidRPr="0097572B">
        <w:rPr>
          <w:rFonts w:asciiTheme="majorHAnsi" w:hAnsiTheme="majorHAnsi" w:cstheme="majorHAnsi"/>
          <w:sz w:val="18"/>
          <w:szCs w:val="18"/>
          <w:lang w:val="en"/>
        </w:rPr>
        <w:t>*Key to NAV Bridge:</w:t>
      </w:r>
    </w:p>
    <w:tbl>
      <w:tblPr>
        <w:tblW w:w="8375" w:type="dxa"/>
        <w:tblLook w:val="04A0" w:firstRow="1" w:lastRow="0" w:firstColumn="1" w:lastColumn="0" w:noHBand="0" w:noVBand="1"/>
      </w:tblPr>
      <w:tblGrid>
        <w:gridCol w:w="3218"/>
        <w:gridCol w:w="5157"/>
      </w:tblGrid>
      <w:tr w:rsidR="00186169" w:rsidRPr="0097572B" w14:paraId="064A2FD6" w14:textId="77777777" w:rsidTr="00111785">
        <w:trPr>
          <w:trHeight w:val="319"/>
        </w:trPr>
        <w:tc>
          <w:tcPr>
            <w:tcW w:w="3218" w:type="dxa"/>
            <w:tcBorders>
              <w:top w:val="single" w:sz="4" w:space="0" w:color="auto"/>
              <w:left w:val="single" w:sz="4" w:space="0" w:color="auto"/>
              <w:bottom w:val="single" w:sz="8" w:space="0" w:color="auto"/>
              <w:right w:val="nil"/>
            </w:tcBorders>
            <w:shd w:val="clear" w:color="auto" w:fill="008CA9"/>
            <w:noWrap/>
            <w:vAlign w:val="bottom"/>
            <w:hideMark/>
          </w:tcPr>
          <w:p w14:paraId="09D291EE" w14:textId="77777777" w:rsidR="00186169" w:rsidRPr="0097572B" w:rsidRDefault="00186169" w:rsidP="00DF1DE6">
            <w:pPr>
              <w:spacing w:before="0" w:after="0"/>
              <w:jc w:val="center"/>
              <w:rPr>
                <w:rFonts w:asciiTheme="majorHAnsi" w:hAnsiTheme="majorHAnsi" w:cstheme="majorHAnsi"/>
                <w:color w:val="FFFFFF" w:themeColor="background1"/>
                <w:sz w:val="18"/>
                <w:szCs w:val="18"/>
                <w:lang w:eastAsia="en-GB"/>
              </w:rPr>
            </w:pPr>
            <w:r w:rsidRPr="0097572B">
              <w:rPr>
                <w:rFonts w:asciiTheme="majorHAnsi" w:hAnsiTheme="majorHAnsi" w:cstheme="majorHAnsi"/>
                <w:color w:val="FFFFFF" w:themeColor="background1"/>
                <w:sz w:val="18"/>
                <w:szCs w:val="18"/>
                <w:lang w:val="en"/>
              </w:rPr>
              <w:t>Number</w:t>
            </w:r>
          </w:p>
        </w:tc>
        <w:tc>
          <w:tcPr>
            <w:tcW w:w="5157" w:type="dxa"/>
            <w:tcBorders>
              <w:top w:val="single" w:sz="4" w:space="0" w:color="auto"/>
              <w:left w:val="nil"/>
              <w:bottom w:val="single" w:sz="8" w:space="0" w:color="auto"/>
              <w:right w:val="single" w:sz="4" w:space="0" w:color="auto"/>
            </w:tcBorders>
            <w:shd w:val="clear" w:color="auto" w:fill="008CA9"/>
            <w:noWrap/>
            <w:vAlign w:val="bottom"/>
            <w:hideMark/>
          </w:tcPr>
          <w:p w14:paraId="6E351A98" w14:textId="77777777" w:rsidR="00186169" w:rsidRPr="0097572B" w:rsidRDefault="00186169" w:rsidP="00DF1DE6">
            <w:pPr>
              <w:spacing w:before="0" w:after="0"/>
              <w:jc w:val="center"/>
              <w:rPr>
                <w:rFonts w:asciiTheme="majorHAnsi" w:hAnsiTheme="majorHAnsi" w:cstheme="majorHAnsi"/>
                <w:color w:val="FFFFFF" w:themeColor="background1"/>
                <w:sz w:val="18"/>
                <w:szCs w:val="18"/>
                <w:lang w:eastAsia="en-GB"/>
              </w:rPr>
            </w:pPr>
            <w:r w:rsidRPr="0097572B">
              <w:rPr>
                <w:rFonts w:asciiTheme="majorHAnsi" w:hAnsiTheme="majorHAnsi" w:cstheme="majorHAnsi"/>
                <w:color w:val="FFFFFF" w:themeColor="background1"/>
                <w:sz w:val="18"/>
                <w:szCs w:val="18"/>
                <w:lang w:val="en"/>
              </w:rPr>
              <w:t>Reference</w:t>
            </w:r>
          </w:p>
        </w:tc>
      </w:tr>
      <w:tr w:rsidR="00186169" w:rsidRPr="0097572B" w14:paraId="1E9F0AA6" w14:textId="77777777" w:rsidTr="00111785">
        <w:trPr>
          <w:trHeight w:val="308"/>
        </w:trPr>
        <w:tc>
          <w:tcPr>
            <w:tcW w:w="3218" w:type="dxa"/>
            <w:tcBorders>
              <w:top w:val="nil"/>
              <w:left w:val="single" w:sz="4" w:space="0" w:color="auto"/>
              <w:bottom w:val="nil"/>
              <w:right w:val="nil"/>
            </w:tcBorders>
            <w:shd w:val="clear" w:color="auto" w:fill="auto"/>
            <w:noWrap/>
            <w:vAlign w:val="center"/>
            <w:hideMark/>
          </w:tcPr>
          <w:p w14:paraId="6719C688"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1</w:t>
            </w:r>
          </w:p>
        </w:tc>
        <w:tc>
          <w:tcPr>
            <w:tcW w:w="5157" w:type="dxa"/>
            <w:tcBorders>
              <w:top w:val="nil"/>
              <w:left w:val="nil"/>
              <w:bottom w:val="nil"/>
              <w:right w:val="single" w:sz="4" w:space="0" w:color="auto"/>
            </w:tcBorders>
            <w:shd w:val="clear" w:color="auto" w:fill="auto"/>
            <w:noWrap/>
            <w:vAlign w:val="center"/>
            <w:hideMark/>
          </w:tcPr>
          <w:p w14:paraId="62E24C89"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Offering proceeds</w:t>
            </w:r>
          </w:p>
        </w:tc>
      </w:tr>
      <w:tr w:rsidR="00186169" w:rsidRPr="0097572B" w14:paraId="3ADC92EE" w14:textId="77777777" w:rsidTr="00111785">
        <w:trPr>
          <w:trHeight w:val="308"/>
        </w:trPr>
        <w:tc>
          <w:tcPr>
            <w:tcW w:w="3218" w:type="dxa"/>
            <w:tcBorders>
              <w:top w:val="nil"/>
              <w:left w:val="single" w:sz="4" w:space="0" w:color="auto"/>
              <w:bottom w:val="nil"/>
              <w:right w:val="nil"/>
            </w:tcBorders>
            <w:shd w:val="clear" w:color="auto" w:fill="auto"/>
            <w:noWrap/>
            <w:vAlign w:val="center"/>
            <w:hideMark/>
          </w:tcPr>
          <w:p w14:paraId="566844D7"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2</w:t>
            </w:r>
          </w:p>
        </w:tc>
        <w:tc>
          <w:tcPr>
            <w:tcW w:w="5157" w:type="dxa"/>
            <w:tcBorders>
              <w:top w:val="nil"/>
              <w:left w:val="nil"/>
              <w:bottom w:val="nil"/>
              <w:right w:val="single" w:sz="4" w:space="0" w:color="auto"/>
            </w:tcBorders>
            <w:shd w:val="clear" w:color="auto" w:fill="auto"/>
            <w:noWrap/>
            <w:vAlign w:val="center"/>
            <w:hideMark/>
          </w:tcPr>
          <w:p w14:paraId="7925D155"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Offering Expenses</w:t>
            </w:r>
          </w:p>
        </w:tc>
      </w:tr>
      <w:tr w:rsidR="00186169" w:rsidRPr="0097572B" w14:paraId="6E1BFB22" w14:textId="77777777" w:rsidTr="00111785">
        <w:trPr>
          <w:trHeight w:val="308"/>
        </w:trPr>
        <w:tc>
          <w:tcPr>
            <w:tcW w:w="3218" w:type="dxa"/>
            <w:tcBorders>
              <w:top w:val="nil"/>
              <w:left w:val="single" w:sz="4" w:space="0" w:color="auto"/>
              <w:bottom w:val="nil"/>
              <w:right w:val="nil"/>
            </w:tcBorders>
            <w:shd w:val="clear" w:color="auto" w:fill="auto"/>
            <w:noWrap/>
            <w:vAlign w:val="center"/>
            <w:hideMark/>
          </w:tcPr>
          <w:p w14:paraId="3AFD816A"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3</w:t>
            </w:r>
          </w:p>
        </w:tc>
        <w:tc>
          <w:tcPr>
            <w:tcW w:w="5157" w:type="dxa"/>
            <w:tcBorders>
              <w:top w:val="nil"/>
              <w:left w:val="nil"/>
              <w:bottom w:val="nil"/>
              <w:right w:val="single" w:sz="4" w:space="0" w:color="auto"/>
            </w:tcBorders>
            <w:shd w:val="clear" w:color="auto" w:fill="auto"/>
            <w:noWrap/>
            <w:vAlign w:val="center"/>
            <w:hideMark/>
          </w:tcPr>
          <w:p w14:paraId="2A5A87E4" w14:textId="75B1A1D8"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 xml:space="preserve">Fund </w:t>
            </w:r>
            <w:r w:rsidR="00111785">
              <w:rPr>
                <w:rFonts w:asciiTheme="majorHAnsi" w:hAnsiTheme="majorHAnsi" w:cstheme="majorHAnsi"/>
                <w:color w:val="000000"/>
                <w:sz w:val="18"/>
                <w:szCs w:val="18"/>
                <w:lang w:val="en"/>
              </w:rPr>
              <w:t xml:space="preserve">+ Subsidiary Holding Companies </w:t>
            </w:r>
            <w:r w:rsidRPr="0097572B">
              <w:rPr>
                <w:rFonts w:asciiTheme="majorHAnsi" w:hAnsiTheme="majorHAnsi" w:cstheme="majorHAnsi"/>
                <w:color w:val="000000"/>
                <w:sz w:val="18"/>
                <w:szCs w:val="18"/>
                <w:lang w:val="en"/>
              </w:rPr>
              <w:t>Operating Expense</w:t>
            </w:r>
            <w:r w:rsidR="00487190">
              <w:rPr>
                <w:rStyle w:val="FootnoteReference"/>
                <w:rFonts w:asciiTheme="majorHAnsi" w:hAnsiTheme="majorHAnsi" w:cstheme="majorHAnsi"/>
                <w:color w:val="000000"/>
                <w:sz w:val="18"/>
                <w:szCs w:val="18"/>
                <w:lang w:val="en"/>
              </w:rPr>
              <w:footnoteReference w:id="27"/>
            </w:r>
          </w:p>
        </w:tc>
      </w:tr>
      <w:tr w:rsidR="00186169" w:rsidRPr="0097572B" w14:paraId="4F3A4A62" w14:textId="77777777" w:rsidTr="00111785">
        <w:trPr>
          <w:trHeight w:val="308"/>
        </w:trPr>
        <w:tc>
          <w:tcPr>
            <w:tcW w:w="3218" w:type="dxa"/>
            <w:tcBorders>
              <w:top w:val="nil"/>
              <w:left w:val="single" w:sz="4" w:space="0" w:color="auto"/>
              <w:bottom w:val="nil"/>
              <w:right w:val="nil"/>
            </w:tcBorders>
            <w:shd w:val="clear" w:color="auto" w:fill="auto"/>
            <w:noWrap/>
            <w:vAlign w:val="center"/>
            <w:hideMark/>
          </w:tcPr>
          <w:p w14:paraId="427E483A"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4</w:t>
            </w:r>
          </w:p>
        </w:tc>
        <w:tc>
          <w:tcPr>
            <w:tcW w:w="5157" w:type="dxa"/>
            <w:tcBorders>
              <w:top w:val="nil"/>
              <w:left w:val="nil"/>
              <w:bottom w:val="nil"/>
              <w:right w:val="single" w:sz="4" w:space="0" w:color="auto"/>
            </w:tcBorders>
            <w:shd w:val="clear" w:color="auto" w:fill="auto"/>
            <w:noWrap/>
            <w:vAlign w:val="center"/>
            <w:hideMark/>
          </w:tcPr>
          <w:p w14:paraId="01A5C319"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Interest Income</w:t>
            </w:r>
          </w:p>
        </w:tc>
      </w:tr>
      <w:tr w:rsidR="00186169" w:rsidRPr="0097572B" w14:paraId="66A4A1D6" w14:textId="77777777" w:rsidTr="00111785">
        <w:trPr>
          <w:trHeight w:val="308"/>
        </w:trPr>
        <w:tc>
          <w:tcPr>
            <w:tcW w:w="3218" w:type="dxa"/>
            <w:tcBorders>
              <w:top w:val="nil"/>
              <w:left w:val="single" w:sz="4" w:space="0" w:color="auto"/>
              <w:bottom w:val="nil"/>
              <w:right w:val="nil"/>
            </w:tcBorders>
            <w:shd w:val="clear" w:color="auto" w:fill="auto"/>
            <w:noWrap/>
            <w:vAlign w:val="center"/>
            <w:hideMark/>
          </w:tcPr>
          <w:p w14:paraId="0A446334"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5</w:t>
            </w:r>
          </w:p>
        </w:tc>
        <w:tc>
          <w:tcPr>
            <w:tcW w:w="5157" w:type="dxa"/>
            <w:tcBorders>
              <w:top w:val="nil"/>
              <w:left w:val="nil"/>
              <w:bottom w:val="nil"/>
              <w:right w:val="single" w:sz="4" w:space="0" w:color="auto"/>
            </w:tcBorders>
            <w:shd w:val="clear" w:color="auto" w:fill="auto"/>
            <w:noWrap/>
            <w:vAlign w:val="center"/>
            <w:hideMark/>
          </w:tcPr>
          <w:p w14:paraId="7C9E7969"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Dividends</w:t>
            </w:r>
          </w:p>
        </w:tc>
      </w:tr>
      <w:tr w:rsidR="00186169" w:rsidRPr="0097572B" w14:paraId="2F98605E" w14:textId="77777777" w:rsidTr="00111785">
        <w:trPr>
          <w:trHeight w:val="308"/>
        </w:trPr>
        <w:tc>
          <w:tcPr>
            <w:tcW w:w="3218" w:type="dxa"/>
            <w:tcBorders>
              <w:top w:val="nil"/>
              <w:left w:val="single" w:sz="4" w:space="0" w:color="auto"/>
              <w:bottom w:val="nil"/>
              <w:right w:val="nil"/>
            </w:tcBorders>
            <w:shd w:val="clear" w:color="auto" w:fill="auto"/>
            <w:noWrap/>
            <w:vAlign w:val="center"/>
            <w:hideMark/>
          </w:tcPr>
          <w:p w14:paraId="54E16FC6"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6</w:t>
            </w:r>
          </w:p>
        </w:tc>
        <w:tc>
          <w:tcPr>
            <w:tcW w:w="5157" w:type="dxa"/>
            <w:tcBorders>
              <w:top w:val="nil"/>
              <w:left w:val="nil"/>
              <w:bottom w:val="nil"/>
              <w:right w:val="single" w:sz="4" w:space="0" w:color="auto"/>
            </w:tcBorders>
            <w:shd w:val="clear" w:color="auto" w:fill="auto"/>
            <w:noWrap/>
            <w:vAlign w:val="center"/>
            <w:hideMark/>
          </w:tcPr>
          <w:p w14:paraId="6789E162"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Capex and Acquisitions</w:t>
            </w:r>
          </w:p>
        </w:tc>
      </w:tr>
      <w:tr w:rsidR="00186169" w:rsidRPr="0097572B" w14:paraId="0B7649F8" w14:textId="77777777" w:rsidTr="00111785">
        <w:trPr>
          <w:trHeight w:val="308"/>
        </w:trPr>
        <w:tc>
          <w:tcPr>
            <w:tcW w:w="3218" w:type="dxa"/>
            <w:tcBorders>
              <w:top w:val="nil"/>
              <w:left w:val="single" w:sz="4" w:space="0" w:color="auto"/>
              <w:right w:val="nil"/>
            </w:tcBorders>
            <w:shd w:val="clear" w:color="auto" w:fill="auto"/>
            <w:noWrap/>
            <w:vAlign w:val="center"/>
            <w:hideMark/>
          </w:tcPr>
          <w:p w14:paraId="03B5C1FB"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7</w:t>
            </w:r>
          </w:p>
        </w:tc>
        <w:tc>
          <w:tcPr>
            <w:tcW w:w="5157" w:type="dxa"/>
            <w:tcBorders>
              <w:top w:val="nil"/>
              <w:left w:val="nil"/>
              <w:right w:val="single" w:sz="4" w:space="0" w:color="auto"/>
            </w:tcBorders>
            <w:shd w:val="clear" w:color="auto" w:fill="auto"/>
            <w:noWrap/>
            <w:vAlign w:val="center"/>
            <w:hideMark/>
          </w:tcPr>
          <w:p w14:paraId="6EDF66C3"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Distribution from SPV</w:t>
            </w:r>
          </w:p>
        </w:tc>
      </w:tr>
      <w:tr w:rsidR="00186169" w:rsidRPr="0097572B" w14:paraId="663B4281" w14:textId="77777777" w:rsidTr="00111785">
        <w:trPr>
          <w:trHeight w:val="308"/>
        </w:trPr>
        <w:tc>
          <w:tcPr>
            <w:tcW w:w="3218" w:type="dxa"/>
            <w:tcBorders>
              <w:top w:val="nil"/>
              <w:left w:val="single" w:sz="4" w:space="0" w:color="auto"/>
              <w:bottom w:val="single" w:sz="4" w:space="0" w:color="auto"/>
              <w:right w:val="nil"/>
            </w:tcBorders>
            <w:shd w:val="clear" w:color="auto" w:fill="auto"/>
            <w:noWrap/>
            <w:vAlign w:val="center"/>
            <w:hideMark/>
          </w:tcPr>
          <w:p w14:paraId="54005DC6" w14:textId="77777777" w:rsidR="00186169" w:rsidRPr="0097572B"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8</w:t>
            </w:r>
          </w:p>
        </w:tc>
        <w:tc>
          <w:tcPr>
            <w:tcW w:w="5157" w:type="dxa"/>
            <w:tcBorders>
              <w:top w:val="nil"/>
              <w:left w:val="nil"/>
              <w:bottom w:val="single" w:sz="4" w:space="0" w:color="auto"/>
              <w:right w:val="single" w:sz="4" w:space="0" w:color="auto"/>
            </w:tcBorders>
            <w:shd w:val="clear" w:color="auto" w:fill="auto"/>
            <w:noWrap/>
            <w:vAlign w:val="center"/>
            <w:hideMark/>
          </w:tcPr>
          <w:p w14:paraId="2D1A54FD" w14:textId="77777777" w:rsidR="00186169" w:rsidRPr="00432735" w:rsidRDefault="00186169" w:rsidP="00DF1DE6">
            <w:pPr>
              <w:spacing w:before="0" w:after="0"/>
              <w:jc w:val="center"/>
              <w:rPr>
                <w:rFonts w:asciiTheme="majorHAnsi" w:hAnsiTheme="majorHAnsi" w:cstheme="majorHAnsi"/>
                <w:color w:val="000000"/>
                <w:sz w:val="18"/>
                <w:szCs w:val="18"/>
                <w:lang w:eastAsia="en-GB"/>
              </w:rPr>
            </w:pPr>
            <w:r w:rsidRPr="0097572B">
              <w:rPr>
                <w:rFonts w:asciiTheme="majorHAnsi" w:hAnsiTheme="majorHAnsi" w:cstheme="majorHAnsi"/>
                <w:color w:val="000000"/>
                <w:sz w:val="18"/>
                <w:szCs w:val="18"/>
                <w:lang w:val="en"/>
              </w:rPr>
              <w:t xml:space="preserve">Increase in NAV of Portfolio </w:t>
            </w:r>
            <w:r w:rsidR="00432735" w:rsidRPr="0097572B">
              <w:rPr>
                <w:rFonts w:asciiTheme="majorHAnsi" w:hAnsiTheme="majorHAnsi" w:cstheme="majorHAnsi"/>
                <w:color w:val="000000"/>
                <w:sz w:val="18"/>
                <w:szCs w:val="18"/>
                <w:lang w:val="en"/>
              </w:rPr>
              <w:t>SPV's</w:t>
            </w:r>
          </w:p>
        </w:tc>
      </w:tr>
    </w:tbl>
    <w:p w14:paraId="437DD60C" w14:textId="77777777" w:rsidR="00B7103B" w:rsidRDefault="00B7103B" w:rsidP="0063120D"/>
    <w:p w14:paraId="4D89531D" w14:textId="77777777" w:rsidR="004B6172" w:rsidRPr="00AD6252" w:rsidRDefault="004B6172" w:rsidP="004B6172">
      <w:pPr>
        <w:numPr>
          <w:ilvl w:val="2"/>
          <w:numId w:val="1"/>
        </w:numPr>
        <w:spacing w:after="160" w:line="259" w:lineRule="auto"/>
        <w:outlineLvl w:val="2"/>
        <w:rPr>
          <w:rFonts w:asciiTheme="majorHAnsi" w:hAnsiTheme="majorHAnsi" w:cstheme="majorHAnsi"/>
          <w:color w:val="008CA9"/>
          <w:sz w:val="32"/>
          <w:szCs w:val="32"/>
        </w:rPr>
      </w:pPr>
      <w:r w:rsidRPr="00AD6252">
        <w:rPr>
          <w:rFonts w:asciiTheme="majorHAnsi" w:hAnsiTheme="majorHAnsi" w:cstheme="majorHAnsi"/>
          <w:color w:val="008CA9"/>
          <w:sz w:val="32"/>
          <w:szCs w:val="32"/>
        </w:rPr>
        <w:t>Key N</w:t>
      </w:r>
      <w:r w:rsidR="00946F85">
        <w:rPr>
          <w:rFonts w:asciiTheme="majorHAnsi" w:hAnsiTheme="majorHAnsi" w:cstheme="majorHAnsi"/>
          <w:color w:val="008CA9"/>
          <w:sz w:val="32"/>
          <w:szCs w:val="32"/>
        </w:rPr>
        <w:t>AV</w:t>
      </w:r>
      <w:r w:rsidRPr="00AD6252">
        <w:rPr>
          <w:rFonts w:asciiTheme="majorHAnsi" w:hAnsiTheme="majorHAnsi" w:cstheme="majorHAnsi"/>
          <w:color w:val="008CA9"/>
          <w:sz w:val="32"/>
          <w:szCs w:val="32"/>
        </w:rPr>
        <w:t xml:space="preserve"> Drivers</w:t>
      </w:r>
    </w:p>
    <w:p w14:paraId="284667B0" w14:textId="77777777" w:rsidR="006E3267" w:rsidRPr="00A32304" w:rsidRDefault="006E3267" w:rsidP="006E3267">
      <w:pPr>
        <w:pStyle w:val="NoSpacing"/>
        <w:rPr>
          <w:rFonts w:asciiTheme="majorHAnsi" w:eastAsia="Times New Roman" w:hAnsiTheme="majorHAnsi" w:cstheme="majorHAnsi"/>
          <w:szCs w:val="24"/>
          <w:lang w:val="en" w:eastAsia="en-US"/>
        </w:rPr>
      </w:pPr>
      <w:r w:rsidRPr="00A32304">
        <w:rPr>
          <w:rFonts w:asciiTheme="majorHAnsi" w:eastAsia="Times New Roman" w:hAnsiTheme="majorHAnsi" w:cstheme="majorHAnsi"/>
          <w:b/>
          <w:bCs/>
          <w:szCs w:val="24"/>
          <w:lang w:val="en" w:eastAsia="en-US"/>
        </w:rPr>
        <w:t>Acquisition of operational assets from Anesco</w:t>
      </w:r>
      <w:r w:rsidRPr="00A32304">
        <w:rPr>
          <w:rFonts w:asciiTheme="majorHAnsi" w:eastAsia="Times New Roman" w:hAnsiTheme="majorHAnsi" w:cstheme="majorHAnsi"/>
          <w:szCs w:val="24"/>
          <w:lang w:val="en" w:eastAsia="en-US"/>
        </w:rPr>
        <w:t>:</w:t>
      </w:r>
      <w:r w:rsidR="0094531A">
        <w:rPr>
          <w:rFonts w:asciiTheme="majorHAnsi" w:eastAsia="Times New Roman" w:hAnsiTheme="majorHAnsi" w:cstheme="majorHAnsi"/>
          <w:szCs w:val="24"/>
          <w:lang w:val="en" w:eastAsia="en-US"/>
        </w:rPr>
        <w:t xml:space="preserve"> </w:t>
      </w:r>
      <w:r w:rsidRPr="00A32304">
        <w:rPr>
          <w:rFonts w:asciiTheme="majorHAnsi" w:eastAsia="Times New Roman" w:hAnsiTheme="majorHAnsi" w:cstheme="majorHAnsi"/>
          <w:szCs w:val="24"/>
          <w:lang w:val="en" w:eastAsia="en-US"/>
        </w:rPr>
        <w:t xml:space="preserve">The assets have provided immediate cash flow </w:t>
      </w:r>
      <w:r w:rsidRPr="00A32304">
        <w:rPr>
          <w:rFonts w:asciiTheme="majorHAnsi" w:eastAsia="Times New Roman" w:hAnsiTheme="majorHAnsi" w:cstheme="majorHAnsi"/>
          <w:szCs w:val="24"/>
          <w:lang w:val="en" w:eastAsia="en-US"/>
        </w:rPr>
        <w:br/>
        <w:t>which has helped reduce the firm</w:t>
      </w:r>
      <w:r w:rsidR="00563D77">
        <w:rPr>
          <w:rFonts w:asciiTheme="majorHAnsi" w:eastAsia="Times New Roman" w:hAnsiTheme="majorHAnsi" w:cstheme="majorHAnsi"/>
          <w:szCs w:val="24"/>
          <w:lang w:val="en" w:eastAsia="en-US"/>
        </w:rPr>
        <w:t>’</w:t>
      </w:r>
      <w:r w:rsidRPr="00A32304">
        <w:rPr>
          <w:rFonts w:asciiTheme="majorHAnsi" w:eastAsia="Times New Roman" w:hAnsiTheme="majorHAnsi" w:cstheme="majorHAnsi"/>
          <w:szCs w:val="24"/>
          <w:lang w:val="en" w:eastAsia="en-US"/>
        </w:rPr>
        <w:t>s cash drag.</w:t>
      </w:r>
    </w:p>
    <w:p w14:paraId="300490D9" w14:textId="77777777" w:rsidR="00B80657" w:rsidRPr="00A32304" w:rsidRDefault="00B80657" w:rsidP="00F470BE">
      <w:pPr>
        <w:pStyle w:val="NoSpacing"/>
        <w:rPr>
          <w:rFonts w:asciiTheme="majorHAnsi" w:eastAsia="Times New Roman" w:hAnsiTheme="majorHAnsi" w:cstheme="majorHAnsi"/>
          <w:szCs w:val="24"/>
          <w:lang w:val="en" w:eastAsia="en-US"/>
        </w:rPr>
      </w:pPr>
    </w:p>
    <w:p w14:paraId="3A359A5E" w14:textId="77777777" w:rsidR="006E3267" w:rsidRPr="00A32304" w:rsidRDefault="006E3267" w:rsidP="006E3267">
      <w:pPr>
        <w:pStyle w:val="NoSpacing"/>
        <w:rPr>
          <w:rFonts w:asciiTheme="majorHAnsi" w:eastAsia="Times New Roman" w:hAnsiTheme="majorHAnsi" w:cstheme="majorHAnsi"/>
          <w:szCs w:val="24"/>
          <w:lang w:val="en" w:eastAsia="en-US"/>
        </w:rPr>
      </w:pPr>
      <w:r w:rsidRPr="00A32304">
        <w:rPr>
          <w:rFonts w:asciiTheme="majorHAnsi" w:eastAsia="Times New Roman" w:hAnsiTheme="majorHAnsi" w:cstheme="majorHAnsi"/>
          <w:b/>
          <w:bCs/>
          <w:szCs w:val="24"/>
          <w:lang w:val="en" w:eastAsia="en-US"/>
        </w:rPr>
        <w:t xml:space="preserve">Dynamic Containment revenue uplift: </w:t>
      </w:r>
      <w:r w:rsidRPr="00A32304">
        <w:rPr>
          <w:rFonts w:asciiTheme="majorHAnsi" w:eastAsia="Times New Roman" w:hAnsiTheme="majorHAnsi" w:cstheme="majorHAnsi"/>
          <w:szCs w:val="24"/>
          <w:lang w:val="en" w:eastAsia="en-US"/>
        </w:rPr>
        <w:t xml:space="preserve">The portfolio assets within Great Britain have experienced </w:t>
      </w:r>
      <w:r w:rsidRPr="00A32304">
        <w:rPr>
          <w:rFonts w:asciiTheme="majorHAnsi" w:eastAsia="Times New Roman" w:hAnsiTheme="majorHAnsi" w:cstheme="majorHAnsi"/>
          <w:szCs w:val="24"/>
          <w:lang w:val="en" w:eastAsia="en-US"/>
        </w:rPr>
        <w:br/>
        <w:t>a higher than forecasted revenue inflow due to the assets</w:t>
      </w:r>
      <w:r w:rsidR="006B5779">
        <w:rPr>
          <w:rFonts w:asciiTheme="majorHAnsi" w:eastAsia="Times New Roman" w:hAnsiTheme="majorHAnsi" w:cstheme="majorHAnsi"/>
          <w:szCs w:val="24"/>
          <w:lang w:val="en" w:eastAsia="en-US"/>
        </w:rPr>
        <w:t>’</w:t>
      </w:r>
      <w:r w:rsidRPr="00A32304">
        <w:rPr>
          <w:rFonts w:asciiTheme="majorHAnsi" w:eastAsia="Times New Roman" w:hAnsiTheme="majorHAnsi" w:cstheme="majorHAnsi"/>
          <w:szCs w:val="24"/>
          <w:lang w:val="en" w:eastAsia="en-US"/>
        </w:rPr>
        <w:t xml:space="preserve"> participati</w:t>
      </w:r>
      <w:r w:rsidR="006B5779">
        <w:rPr>
          <w:rFonts w:asciiTheme="majorHAnsi" w:eastAsia="Times New Roman" w:hAnsiTheme="majorHAnsi" w:cstheme="majorHAnsi"/>
          <w:szCs w:val="24"/>
          <w:lang w:val="en" w:eastAsia="en-US"/>
        </w:rPr>
        <w:t>on</w:t>
      </w:r>
      <w:r w:rsidRPr="00A32304">
        <w:rPr>
          <w:rFonts w:asciiTheme="majorHAnsi" w:eastAsia="Times New Roman" w:hAnsiTheme="majorHAnsi" w:cstheme="majorHAnsi"/>
          <w:szCs w:val="24"/>
          <w:lang w:val="en" w:eastAsia="en-US"/>
        </w:rPr>
        <w:t xml:space="preserve"> in Dynamic </w:t>
      </w:r>
      <w:r w:rsidR="00563D77">
        <w:rPr>
          <w:rFonts w:asciiTheme="majorHAnsi" w:eastAsia="Times New Roman" w:hAnsiTheme="majorHAnsi" w:cstheme="majorHAnsi"/>
          <w:szCs w:val="24"/>
          <w:lang w:val="en" w:eastAsia="en-US"/>
        </w:rPr>
        <w:t>C</w:t>
      </w:r>
      <w:r w:rsidRPr="00A32304">
        <w:rPr>
          <w:rFonts w:asciiTheme="majorHAnsi" w:eastAsia="Times New Roman" w:hAnsiTheme="majorHAnsi" w:cstheme="majorHAnsi"/>
          <w:szCs w:val="24"/>
          <w:lang w:val="en" w:eastAsia="en-US"/>
        </w:rPr>
        <w:t>ontainment</w:t>
      </w:r>
      <w:r w:rsidR="006B5779">
        <w:rPr>
          <w:rFonts w:asciiTheme="majorHAnsi" w:eastAsia="Times New Roman" w:hAnsiTheme="majorHAnsi" w:cstheme="majorHAnsi"/>
          <w:szCs w:val="24"/>
          <w:lang w:val="en" w:eastAsia="en-US"/>
        </w:rPr>
        <w:t>,</w:t>
      </w:r>
      <w:r w:rsidRPr="00A32304">
        <w:rPr>
          <w:rFonts w:asciiTheme="majorHAnsi" w:eastAsia="Times New Roman" w:hAnsiTheme="majorHAnsi" w:cstheme="majorHAnsi"/>
          <w:szCs w:val="24"/>
          <w:lang w:val="en" w:eastAsia="en-US"/>
        </w:rPr>
        <w:t xml:space="preserve"> a new frequency service demanded by </w:t>
      </w:r>
      <w:r w:rsidR="006B5779">
        <w:rPr>
          <w:rFonts w:asciiTheme="majorHAnsi" w:eastAsia="Times New Roman" w:hAnsiTheme="majorHAnsi" w:cstheme="majorHAnsi"/>
          <w:szCs w:val="24"/>
          <w:lang w:val="en" w:eastAsia="en-US"/>
        </w:rPr>
        <w:t>N</w:t>
      </w:r>
      <w:r w:rsidRPr="00A32304">
        <w:rPr>
          <w:rFonts w:asciiTheme="majorHAnsi" w:eastAsia="Times New Roman" w:hAnsiTheme="majorHAnsi" w:cstheme="majorHAnsi"/>
          <w:szCs w:val="24"/>
          <w:lang w:val="en" w:eastAsia="en-US"/>
        </w:rPr>
        <w:t>ational Grid</w:t>
      </w:r>
      <w:r w:rsidR="00FA4011">
        <w:rPr>
          <w:rFonts w:asciiTheme="majorHAnsi" w:eastAsia="Times New Roman" w:hAnsiTheme="majorHAnsi" w:cstheme="majorHAnsi"/>
          <w:szCs w:val="24"/>
          <w:lang w:val="en" w:eastAsia="en-US"/>
        </w:rPr>
        <w:t>.</w:t>
      </w:r>
    </w:p>
    <w:p w14:paraId="356FD134" w14:textId="77777777" w:rsidR="006E3267" w:rsidRPr="00A32304" w:rsidRDefault="006E3267" w:rsidP="00F470BE">
      <w:pPr>
        <w:pStyle w:val="NoSpacing"/>
        <w:rPr>
          <w:rFonts w:asciiTheme="majorHAnsi" w:eastAsia="Times New Roman" w:hAnsiTheme="majorHAnsi" w:cstheme="majorHAnsi"/>
          <w:szCs w:val="24"/>
          <w:lang w:val="en" w:eastAsia="en-US"/>
        </w:rPr>
      </w:pPr>
    </w:p>
    <w:p w14:paraId="1DB9958E" w14:textId="77777777" w:rsidR="00CE539F" w:rsidRPr="00A32304" w:rsidRDefault="00CE539F" w:rsidP="00CE539F">
      <w:pPr>
        <w:pStyle w:val="NoSpacing"/>
        <w:rPr>
          <w:rFonts w:asciiTheme="majorHAnsi" w:eastAsia="Times New Roman" w:hAnsiTheme="majorHAnsi" w:cstheme="majorHAnsi"/>
          <w:szCs w:val="24"/>
          <w:lang w:val="en" w:eastAsia="en-US"/>
        </w:rPr>
      </w:pPr>
      <w:r w:rsidRPr="00A32304">
        <w:rPr>
          <w:rFonts w:asciiTheme="majorHAnsi" w:eastAsia="Times New Roman" w:hAnsiTheme="majorHAnsi" w:cstheme="majorHAnsi"/>
          <w:b/>
          <w:bCs/>
          <w:szCs w:val="24"/>
          <w:lang w:val="en" w:eastAsia="en-US"/>
        </w:rPr>
        <w:t xml:space="preserve">Corporate tax rate update: </w:t>
      </w:r>
      <w:r w:rsidRPr="00A32304">
        <w:rPr>
          <w:rFonts w:asciiTheme="majorHAnsi" w:eastAsia="Times New Roman" w:hAnsiTheme="majorHAnsi" w:cstheme="majorHAnsi"/>
          <w:szCs w:val="24"/>
          <w:lang w:val="en" w:eastAsia="en-US"/>
        </w:rPr>
        <w:t xml:space="preserve">The new tax rate of 25% starting 2023 </w:t>
      </w:r>
      <w:r w:rsidR="006B5779">
        <w:rPr>
          <w:rFonts w:asciiTheme="majorHAnsi" w:eastAsia="Times New Roman" w:hAnsiTheme="majorHAnsi" w:cstheme="majorHAnsi"/>
          <w:szCs w:val="24"/>
          <w:lang w:val="en" w:eastAsia="en-US"/>
        </w:rPr>
        <w:t>is</w:t>
      </w:r>
      <w:r w:rsidR="006B5779" w:rsidRPr="00A32304">
        <w:rPr>
          <w:rFonts w:asciiTheme="majorHAnsi" w:eastAsia="Times New Roman" w:hAnsiTheme="majorHAnsi" w:cstheme="majorHAnsi"/>
          <w:szCs w:val="24"/>
          <w:lang w:val="en" w:eastAsia="en-US"/>
        </w:rPr>
        <w:t xml:space="preserve"> </w:t>
      </w:r>
      <w:r w:rsidRPr="00A32304">
        <w:rPr>
          <w:rFonts w:asciiTheme="majorHAnsi" w:eastAsia="Times New Roman" w:hAnsiTheme="majorHAnsi" w:cstheme="majorHAnsi"/>
          <w:szCs w:val="24"/>
          <w:lang w:val="en" w:eastAsia="en-US"/>
        </w:rPr>
        <w:t xml:space="preserve">reflected within the models. </w:t>
      </w:r>
      <w:r w:rsidRPr="00A32304">
        <w:rPr>
          <w:rFonts w:asciiTheme="majorHAnsi" w:eastAsia="Times New Roman" w:hAnsiTheme="majorHAnsi" w:cstheme="majorHAnsi"/>
          <w:szCs w:val="24"/>
          <w:lang w:val="en" w:eastAsia="en-US"/>
        </w:rPr>
        <w:br/>
        <w:t>For projects that can benefit from super deductibility</w:t>
      </w:r>
      <w:r w:rsidR="006B5779">
        <w:rPr>
          <w:rFonts w:asciiTheme="majorHAnsi" w:eastAsia="Times New Roman" w:hAnsiTheme="majorHAnsi" w:cstheme="majorHAnsi"/>
          <w:szCs w:val="24"/>
          <w:lang w:val="en" w:eastAsia="en-US"/>
        </w:rPr>
        <w:t>,</w:t>
      </w:r>
      <w:r w:rsidRPr="00A32304">
        <w:rPr>
          <w:rFonts w:asciiTheme="majorHAnsi" w:eastAsia="Times New Roman" w:hAnsiTheme="majorHAnsi" w:cstheme="majorHAnsi"/>
          <w:szCs w:val="24"/>
          <w:lang w:val="en" w:eastAsia="en-US"/>
        </w:rPr>
        <w:t xml:space="preserve"> this has been taken into account. </w:t>
      </w:r>
    </w:p>
    <w:p w14:paraId="73AB1E02" w14:textId="77777777" w:rsidR="00086D4B" w:rsidRPr="00A32304" w:rsidRDefault="00086D4B" w:rsidP="00F470BE">
      <w:pPr>
        <w:pStyle w:val="NoSpacing"/>
        <w:rPr>
          <w:rFonts w:asciiTheme="majorHAnsi" w:eastAsia="Times New Roman" w:hAnsiTheme="majorHAnsi" w:cstheme="majorHAnsi"/>
          <w:szCs w:val="24"/>
          <w:lang w:val="en" w:eastAsia="en-US"/>
        </w:rPr>
      </w:pPr>
    </w:p>
    <w:p w14:paraId="06AB2020" w14:textId="77777777" w:rsidR="00CE539F" w:rsidRPr="00A32304" w:rsidRDefault="00CE539F" w:rsidP="00CE539F">
      <w:pPr>
        <w:pStyle w:val="NoSpacing"/>
        <w:rPr>
          <w:rFonts w:asciiTheme="majorHAnsi" w:eastAsia="Times New Roman" w:hAnsiTheme="majorHAnsi" w:cstheme="majorHAnsi"/>
          <w:szCs w:val="24"/>
          <w:lang w:val="en" w:eastAsia="en-US"/>
        </w:rPr>
      </w:pPr>
      <w:r w:rsidRPr="00A32304">
        <w:rPr>
          <w:rFonts w:asciiTheme="majorHAnsi" w:eastAsia="Times New Roman" w:hAnsiTheme="majorHAnsi" w:cstheme="majorHAnsi"/>
          <w:b/>
          <w:bCs/>
          <w:szCs w:val="24"/>
          <w:lang w:val="en" w:eastAsia="en-US"/>
        </w:rPr>
        <w:t>Northern Ir</w:t>
      </w:r>
      <w:r w:rsidR="004F6D14">
        <w:rPr>
          <w:rFonts w:asciiTheme="majorHAnsi" w:eastAsia="Times New Roman" w:hAnsiTheme="majorHAnsi" w:cstheme="majorHAnsi"/>
          <w:b/>
          <w:bCs/>
          <w:szCs w:val="24"/>
          <w:lang w:val="en" w:eastAsia="en-US"/>
        </w:rPr>
        <w:t>ish</w:t>
      </w:r>
      <w:r w:rsidRPr="00A32304">
        <w:rPr>
          <w:rFonts w:asciiTheme="majorHAnsi" w:eastAsia="Times New Roman" w:hAnsiTheme="majorHAnsi" w:cstheme="majorHAnsi"/>
          <w:b/>
          <w:bCs/>
          <w:szCs w:val="24"/>
          <w:lang w:val="en" w:eastAsia="en-US"/>
        </w:rPr>
        <w:t xml:space="preserve"> </w:t>
      </w:r>
      <w:r w:rsidR="004F6D14">
        <w:rPr>
          <w:rFonts w:asciiTheme="majorHAnsi" w:eastAsia="Times New Roman" w:hAnsiTheme="majorHAnsi" w:cstheme="majorHAnsi"/>
          <w:b/>
          <w:bCs/>
          <w:szCs w:val="24"/>
          <w:lang w:val="en" w:eastAsia="en-US"/>
        </w:rPr>
        <w:t>a</w:t>
      </w:r>
      <w:r w:rsidRPr="00A32304">
        <w:rPr>
          <w:rFonts w:asciiTheme="majorHAnsi" w:eastAsia="Times New Roman" w:hAnsiTheme="majorHAnsi" w:cstheme="majorHAnsi"/>
          <w:b/>
          <w:bCs/>
          <w:szCs w:val="24"/>
          <w:lang w:val="en" w:eastAsia="en-US"/>
        </w:rPr>
        <w:t xml:space="preserve">ssets </w:t>
      </w:r>
      <w:r w:rsidR="004F6D14">
        <w:rPr>
          <w:rFonts w:asciiTheme="majorHAnsi" w:eastAsia="Times New Roman" w:hAnsiTheme="majorHAnsi" w:cstheme="majorHAnsi"/>
          <w:b/>
          <w:bCs/>
          <w:szCs w:val="24"/>
          <w:lang w:val="en" w:eastAsia="en-US"/>
        </w:rPr>
        <w:t>b</w:t>
      </w:r>
      <w:r w:rsidRPr="00A32304">
        <w:rPr>
          <w:rFonts w:asciiTheme="majorHAnsi" w:eastAsia="Times New Roman" w:hAnsiTheme="majorHAnsi" w:cstheme="majorHAnsi"/>
          <w:b/>
          <w:bCs/>
          <w:szCs w:val="24"/>
          <w:lang w:val="en" w:eastAsia="en-US"/>
        </w:rPr>
        <w:t xml:space="preserve">ecoming operational: </w:t>
      </w:r>
      <w:r w:rsidRPr="00A32304">
        <w:rPr>
          <w:rFonts w:asciiTheme="majorHAnsi" w:eastAsia="Times New Roman" w:hAnsiTheme="majorHAnsi" w:cstheme="majorHAnsi"/>
          <w:szCs w:val="24"/>
          <w:lang w:val="en" w:eastAsia="en-US"/>
        </w:rPr>
        <w:t xml:space="preserve">Northern Irish assets have become operational </w:t>
      </w:r>
      <w:r w:rsidRPr="00A32304">
        <w:rPr>
          <w:rFonts w:asciiTheme="majorHAnsi" w:eastAsia="Times New Roman" w:hAnsiTheme="majorHAnsi" w:cstheme="majorHAnsi"/>
          <w:szCs w:val="24"/>
          <w:lang w:val="en" w:eastAsia="en-US"/>
        </w:rPr>
        <w:br/>
        <w:t>in the period and are earning revenues in the DS3 uncapped market.</w:t>
      </w:r>
    </w:p>
    <w:p w14:paraId="6DFC2697" w14:textId="77777777" w:rsidR="00086D4B" w:rsidRPr="00A32304" w:rsidRDefault="00086D4B" w:rsidP="00F470BE">
      <w:pPr>
        <w:pStyle w:val="NoSpacing"/>
        <w:rPr>
          <w:rFonts w:asciiTheme="majorHAnsi" w:eastAsia="Times New Roman" w:hAnsiTheme="majorHAnsi" w:cstheme="majorHAnsi"/>
          <w:szCs w:val="24"/>
          <w:lang w:val="en" w:eastAsia="en-US"/>
        </w:rPr>
      </w:pPr>
    </w:p>
    <w:p w14:paraId="7D616D2E" w14:textId="77777777" w:rsidR="00CE539F" w:rsidRPr="00A32304" w:rsidRDefault="00CE539F" w:rsidP="00CE539F">
      <w:pPr>
        <w:pStyle w:val="NoSpacing"/>
        <w:rPr>
          <w:rFonts w:asciiTheme="majorHAnsi" w:eastAsia="Times New Roman" w:hAnsiTheme="majorHAnsi" w:cstheme="majorHAnsi"/>
          <w:szCs w:val="24"/>
          <w:lang w:val="en" w:eastAsia="en-US"/>
        </w:rPr>
      </w:pPr>
      <w:r w:rsidRPr="00A32304">
        <w:rPr>
          <w:rFonts w:asciiTheme="majorHAnsi" w:eastAsia="Times New Roman" w:hAnsiTheme="majorHAnsi" w:cstheme="majorHAnsi"/>
          <w:b/>
          <w:bCs/>
          <w:szCs w:val="24"/>
          <w:lang w:val="en" w:eastAsia="en-US"/>
        </w:rPr>
        <w:t>Successful de</w:t>
      </w:r>
      <w:r w:rsidR="0016299F">
        <w:rPr>
          <w:rFonts w:asciiTheme="majorHAnsi" w:eastAsia="Times New Roman" w:hAnsiTheme="majorHAnsi" w:cstheme="majorHAnsi"/>
          <w:b/>
          <w:bCs/>
          <w:szCs w:val="24"/>
          <w:lang w:val="en" w:eastAsia="en-US"/>
        </w:rPr>
        <w:t>-</w:t>
      </w:r>
      <w:r w:rsidRPr="00A32304">
        <w:rPr>
          <w:rFonts w:asciiTheme="majorHAnsi" w:eastAsia="Times New Roman" w:hAnsiTheme="majorHAnsi" w:cstheme="majorHAnsi"/>
          <w:b/>
          <w:bCs/>
          <w:szCs w:val="24"/>
          <w:lang w:val="en" w:eastAsia="en-US"/>
        </w:rPr>
        <w:t>risking of projects:</w:t>
      </w:r>
      <w:r w:rsidRPr="00A32304">
        <w:rPr>
          <w:rFonts w:asciiTheme="majorHAnsi" w:eastAsia="Times New Roman" w:hAnsiTheme="majorHAnsi" w:cstheme="majorHAnsi"/>
          <w:szCs w:val="24"/>
          <w:lang w:val="en" w:eastAsia="en-US"/>
        </w:rPr>
        <w:t xml:space="preserve"> Discount rates reflect the risk adjusted returns based on operational track record and delivery of construction projects to COD on time and budget. Weighted average discount rate of 8.65%</w:t>
      </w:r>
      <w:r w:rsidR="00FA4011">
        <w:rPr>
          <w:rFonts w:asciiTheme="majorHAnsi" w:eastAsia="Times New Roman" w:hAnsiTheme="majorHAnsi" w:cstheme="majorHAnsi"/>
          <w:szCs w:val="24"/>
          <w:lang w:val="en" w:eastAsia="en-US"/>
        </w:rPr>
        <w:t>.</w:t>
      </w:r>
    </w:p>
    <w:p w14:paraId="1DA68782" w14:textId="77777777" w:rsidR="00086D4B" w:rsidRDefault="00086D4B" w:rsidP="00F470BE">
      <w:pPr>
        <w:pStyle w:val="NoSpacing"/>
      </w:pPr>
    </w:p>
    <w:p w14:paraId="18A93B34" w14:textId="77777777" w:rsidR="00086D4B" w:rsidRDefault="00086D4B" w:rsidP="00F470BE">
      <w:pPr>
        <w:pStyle w:val="NoSpacing"/>
      </w:pPr>
    </w:p>
    <w:p w14:paraId="2F50FD7A" w14:textId="77777777" w:rsidR="00186169" w:rsidRPr="0097572B" w:rsidRDefault="00441C31" w:rsidP="006528C2">
      <w:pPr>
        <w:pStyle w:val="Heading3"/>
      </w:pPr>
      <w:r>
        <w:t>Fiscal</w:t>
      </w:r>
      <w:r w:rsidRPr="0097572B">
        <w:t xml:space="preserve"> </w:t>
      </w:r>
      <w:r w:rsidR="00186169" w:rsidRPr="0097572B">
        <w:t>Net Asset Value</w:t>
      </w:r>
    </w:p>
    <w:p w14:paraId="51190504" w14:textId="77777777" w:rsidR="00F470BE" w:rsidRDefault="00F470BE" w:rsidP="00F470BE">
      <w:pPr>
        <w:pStyle w:val="NoSpacing"/>
        <w:rPr>
          <w:lang w:val="en"/>
        </w:rPr>
      </w:pPr>
    </w:p>
    <w:p w14:paraId="47E2402C" w14:textId="77777777" w:rsidR="00186169" w:rsidRPr="00F470BE" w:rsidRDefault="00186169" w:rsidP="00F470BE">
      <w:pPr>
        <w:pStyle w:val="Heading5"/>
        <w:rPr>
          <w:lang w:val="en"/>
        </w:rPr>
      </w:pPr>
      <w:r w:rsidRPr="0097572B">
        <w:rPr>
          <w:lang w:val="en"/>
        </w:rPr>
        <w:t xml:space="preserve">Table </w:t>
      </w:r>
      <w:r w:rsidR="00F470BE">
        <w:rPr>
          <w:lang w:val="en"/>
        </w:rPr>
        <w:t>7</w:t>
      </w:r>
      <w:r w:rsidRPr="0097572B">
        <w:rPr>
          <w:lang w:val="en"/>
        </w:rPr>
        <w:t xml:space="preserve">: </w:t>
      </w:r>
      <w:r w:rsidR="00441C31">
        <w:rPr>
          <w:lang w:val="en"/>
        </w:rPr>
        <w:t>Fiscal</w:t>
      </w:r>
      <w:r w:rsidR="00441C31" w:rsidRPr="0097572B">
        <w:rPr>
          <w:lang w:val="en"/>
        </w:rPr>
        <w:t xml:space="preserve"> </w:t>
      </w:r>
      <w:r w:rsidRPr="0097572B">
        <w:rPr>
          <w:lang w:val="en"/>
        </w:rPr>
        <w:t xml:space="preserve">Net </w:t>
      </w:r>
      <w:r w:rsidR="00441C31" w:rsidRPr="0097572B">
        <w:rPr>
          <w:lang w:val="en"/>
        </w:rPr>
        <w:t>Asset</w:t>
      </w:r>
      <w:r w:rsidRPr="0097572B">
        <w:rPr>
          <w:lang w:val="en"/>
        </w:rPr>
        <w:t xml:space="preserve"> </w:t>
      </w:r>
      <w:r w:rsidR="00441C31">
        <w:rPr>
          <w:lang w:val="en"/>
        </w:rPr>
        <w:t xml:space="preserve"> </w:t>
      </w:r>
      <w:r w:rsidR="00441C31" w:rsidRPr="0097572B">
        <w:rPr>
          <w:lang w:val="en"/>
        </w:rPr>
        <w:t>Value</w:t>
      </w:r>
    </w:p>
    <w:tbl>
      <w:tblPr>
        <w:tblStyle w:val="TableGrid"/>
        <w:tblpPr w:leftFromText="180" w:rightFromText="180" w:vertAnchor="text" w:horzAnchor="margin" w:tblpY="21"/>
        <w:tblW w:w="0" w:type="auto"/>
        <w:tblLook w:val="04A0" w:firstRow="1" w:lastRow="0" w:firstColumn="1" w:lastColumn="0" w:noHBand="0" w:noVBand="1"/>
      </w:tblPr>
      <w:tblGrid>
        <w:gridCol w:w="3775"/>
        <w:gridCol w:w="1250"/>
      </w:tblGrid>
      <w:tr w:rsidR="00186169" w:rsidRPr="0097572B" w14:paraId="1B5EEDEA" w14:textId="77777777" w:rsidTr="0063120D">
        <w:trPr>
          <w:trHeight w:val="350"/>
        </w:trPr>
        <w:tc>
          <w:tcPr>
            <w:tcW w:w="3775" w:type="dxa"/>
          </w:tcPr>
          <w:p w14:paraId="4DC4AA08" w14:textId="77777777" w:rsidR="00186169" w:rsidRPr="0097572B" w:rsidRDefault="00186169" w:rsidP="00DF1DE6">
            <w:pPr>
              <w:widowControl w:val="0"/>
              <w:autoSpaceDE w:val="0"/>
              <w:autoSpaceDN w:val="0"/>
              <w:spacing w:before="0" w:after="0"/>
              <w:ind w:left="115"/>
              <w:rPr>
                <w:rFonts w:asciiTheme="majorHAnsi" w:eastAsia="Arial" w:hAnsiTheme="majorHAnsi" w:cstheme="majorHAnsi"/>
                <w:lang w:bidi="ar-SA"/>
              </w:rPr>
            </w:pPr>
          </w:p>
        </w:tc>
        <w:tc>
          <w:tcPr>
            <w:tcW w:w="1250" w:type="dxa"/>
            <w:shd w:val="clear" w:color="auto" w:fill="008CA9"/>
          </w:tcPr>
          <w:p w14:paraId="0CBBCAC7" w14:textId="77777777" w:rsidR="00186169" w:rsidRPr="0097572B" w:rsidRDefault="00186169" w:rsidP="00DF1DE6">
            <w:pPr>
              <w:widowControl w:val="0"/>
              <w:autoSpaceDE w:val="0"/>
              <w:autoSpaceDN w:val="0"/>
              <w:spacing w:before="0" w:after="0"/>
              <w:ind w:left="115"/>
              <w:rPr>
                <w:rFonts w:asciiTheme="majorHAnsi" w:eastAsia="Arial" w:hAnsiTheme="majorHAnsi" w:cstheme="majorHAnsi"/>
                <w:color w:val="FFFFFF" w:themeColor="background1"/>
                <w:lang w:bidi="ar-SA"/>
              </w:rPr>
            </w:pPr>
            <w:r w:rsidRPr="0097572B">
              <w:rPr>
                <w:rFonts w:asciiTheme="majorHAnsi" w:hAnsiTheme="majorHAnsi" w:cstheme="majorHAnsi"/>
                <w:color w:val="FFFFFF" w:themeColor="background1"/>
                <w:lang w:val="en"/>
              </w:rPr>
              <w:t>Pence</w:t>
            </w:r>
          </w:p>
        </w:tc>
      </w:tr>
      <w:tr w:rsidR="00186169" w:rsidRPr="0097572B" w14:paraId="55EA5B13" w14:textId="77777777" w:rsidTr="0063120D">
        <w:trPr>
          <w:trHeight w:val="354"/>
        </w:trPr>
        <w:tc>
          <w:tcPr>
            <w:tcW w:w="3775" w:type="dxa"/>
            <w:shd w:val="clear" w:color="auto" w:fill="008CA9"/>
            <w:vAlign w:val="center"/>
          </w:tcPr>
          <w:p w14:paraId="23D9F7A3" w14:textId="77777777" w:rsidR="00186169" w:rsidRPr="0097572B" w:rsidRDefault="00186169" w:rsidP="00DF1DE6">
            <w:pPr>
              <w:widowControl w:val="0"/>
              <w:autoSpaceDE w:val="0"/>
              <w:autoSpaceDN w:val="0"/>
              <w:spacing w:before="0" w:after="0"/>
              <w:ind w:left="115"/>
              <w:rPr>
                <w:rFonts w:asciiTheme="majorHAnsi" w:eastAsia="Arial" w:hAnsiTheme="majorHAnsi" w:cstheme="majorHAnsi"/>
                <w:color w:val="FFFFFF" w:themeColor="background1"/>
                <w:lang w:bidi="ar-SA"/>
              </w:rPr>
            </w:pPr>
            <w:r w:rsidRPr="0097572B">
              <w:rPr>
                <w:rFonts w:asciiTheme="majorHAnsi" w:hAnsiTheme="majorHAnsi" w:cstheme="majorHAnsi"/>
                <w:color w:val="FFFFFF" w:themeColor="background1"/>
                <w:lang w:val="en"/>
              </w:rPr>
              <w:t>NAV at 31 March 2020</w:t>
            </w:r>
          </w:p>
        </w:tc>
        <w:tc>
          <w:tcPr>
            <w:tcW w:w="1250" w:type="dxa"/>
            <w:shd w:val="clear" w:color="auto" w:fill="F2F2F2" w:themeFill="background1" w:themeFillShade="F2"/>
            <w:vAlign w:val="center"/>
          </w:tcPr>
          <w:p w14:paraId="7BFDE295" w14:textId="77777777" w:rsidR="00186169" w:rsidRPr="0097572B" w:rsidRDefault="00186169" w:rsidP="00DF1DE6">
            <w:pPr>
              <w:widowControl w:val="0"/>
              <w:autoSpaceDE w:val="0"/>
              <w:autoSpaceDN w:val="0"/>
              <w:spacing w:before="0" w:after="0"/>
              <w:ind w:left="115"/>
              <w:rPr>
                <w:rFonts w:asciiTheme="majorHAnsi" w:eastAsia="Arial" w:hAnsiTheme="majorHAnsi" w:cstheme="majorHAnsi"/>
                <w:lang w:bidi="ar-SA"/>
              </w:rPr>
            </w:pPr>
            <w:r w:rsidRPr="0097572B">
              <w:rPr>
                <w:rFonts w:asciiTheme="majorHAnsi" w:hAnsiTheme="majorHAnsi" w:cstheme="majorHAnsi"/>
                <w:lang w:val="en"/>
              </w:rPr>
              <w:t>94. 6</w:t>
            </w:r>
          </w:p>
        </w:tc>
      </w:tr>
      <w:tr w:rsidR="00186169" w:rsidRPr="0097572B" w14:paraId="22F31AEF" w14:textId="77777777" w:rsidTr="0063120D">
        <w:trPr>
          <w:trHeight w:val="354"/>
        </w:trPr>
        <w:tc>
          <w:tcPr>
            <w:tcW w:w="3775" w:type="dxa"/>
            <w:shd w:val="clear" w:color="auto" w:fill="008CA9"/>
            <w:vAlign w:val="center"/>
          </w:tcPr>
          <w:p w14:paraId="1AB4C5F1" w14:textId="77777777" w:rsidR="00186169" w:rsidRPr="0097572B" w:rsidRDefault="00E83B5F" w:rsidP="00DF1DE6">
            <w:pPr>
              <w:widowControl w:val="0"/>
              <w:autoSpaceDE w:val="0"/>
              <w:autoSpaceDN w:val="0"/>
              <w:spacing w:before="0" w:after="0"/>
              <w:ind w:left="115"/>
              <w:rPr>
                <w:rFonts w:asciiTheme="majorHAnsi" w:eastAsia="Arial" w:hAnsiTheme="majorHAnsi" w:cstheme="majorHAnsi"/>
                <w:color w:val="FFFFFF" w:themeColor="background1"/>
                <w:lang w:bidi="ar-SA"/>
              </w:rPr>
            </w:pPr>
            <w:r>
              <w:rPr>
                <w:rFonts w:asciiTheme="majorHAnsi" w:hAnsiTheme="majorHAnsi" w:cstheme="majorHAnsi"/>
                <w:color w:val="FFFFFF" w:themeColor="background1"/>
                <w:lang w:val="en"/>
              </w:rPr>
              <w:t xml:space="preserve">Less </w:t>
            </w:r>
            <w:r w:rsidR="00CF61EB">
              <w:rPr>
                <w:rFonts w:asciiTheme="majorHAnsi" w:hAnsiTheme="majorHAnsi" w:cstheme="majorHAnsi"/>
                <w:color w:val="FFFFFF" w:themeColor="background1"/>
                <w:lang w:val="en"/>
              </w:rPr>
              <w:t>March 2020 declared</w:t>
            </w:r>
            <w:r w:rsidR="00652C77">
              <w:rPr>
                <w:rFonts w:asciiTheme="majorHAnsi" w:hAnsiTheme="majorHAnsi" w:cstheme="majorHAnsi"/>
                <w:color w:val="FFFFFF" w:themeColor="background1"/>
                <w:lang w:val="en"/>
              </w:rPr>
              <w:t xml:space="preserve"> dividend</w:t>
            </w:r>
          </w:p>
        </w:tc>
        <w:tc>
          <w:tcPr>
            <w:tcW w:w="1250" w:type="dxa"/>
            <w:vAlign w:val="center"/>
          </w:tcPr>
          <w:p w14:paraId="241A6074" w14:textId="77777777" w:rsidR="00186169" w:rsidRPr="0097572B" w:rsidRDefault="00186169" w:rsidP="00DF1DE6">
            <w:pPr>
              <w:widowControl w:val="0"/>
              <w:autoSpaceDE w:val="0"/>
              <w:autoSpaceDN w:val="0"/>
              <w:spacing w:before="0" w:after="0"/>
              <w:ind w:left="115"/>
              <w:rPr>
                <w:rFonts w:asciiTheme="majorHAnsi" w:eastAsia="Arial" w:hAnsiTheme="majorHAnsi" w:cstheme="majorHAnsi"/>
                <w:lang w:bidi="ar-SA"/>
              </w:rPr>
            </w:pPr>
            <w:r w:rsidRPr="0097572B">
              <w:rPr>
                <w:rFonts w:asciiTheme="majorHAnsi" w:hAnsiTheme="majorHAnsi" w:cstheme="majorHAnsi"/>
                <w:lang w:val="en"/>
              </w:rPr>
              <w:t>1.0</w:t>
            </w:r>
          </w:p>
        </w:tc>
      </w:tr>
      <w:tr w:rsidR="00186169" w:rsidRPr="0097572B" w14:paraId="187D7CAB" w14:textId="77777777" w:rsidTr="0063120D">
        <w:trPr>
          <w:trHeight w:val="435"/>
        </w:trPr>
        <w:tc>
          <w:tcPr>
            <w:tcW w:w="3775" w:type="dxa"/>
            <w:shd w:val="clear" w:color="auto" w:fill="008CA9"/>
            <w:vAlign w:val="center"/>
          </w:tcPr>
          <w:p w14:paraId="635CFFAA" w14:textId="77777777" w:rsidR="00186169" w:rsidRPr="0097572B" w:rsidRDefault="009E7F5D" w:rsidP="00DF1DE6">
            <w:pPr>
              <w:widowControl w:val="0"/>
              <w:autoSpaceDE w:val="0"/>
              <w:autoSpaceDN w:val="0"/>
              <w:spacing w:before="0" w:after="0"/>
              <w:ind w:left="115"/>
              <w:rPr>
                <w:rFonts w:asciiTheme="majorHAnsi" w:eastAsia="Arial" w:hAnsiTheme="majorHAnsi" w:cstheme="majorHAnsi"/>
                <w:color w:val="FFFFFF" w:themeColor="background1"/>
                <w:lang w:bidi="ar-SA"/>
              </w:rPr>
            </w:pPr>
            <w:r w:rsidRPr="0097572B">
              <w:rPr>
                <w:rFonts w:asciiTheme="majorHAnsi" w:hAnsiTheme="majorHAnsi" w:cstheme="majorHAnsi"/>
                <w:color w:val="FFFFFF" w:themeColor="background1"/>
                <w:lang w:val="en"/>
              </w:rPr>
              <w:t>NAV at 31 March 202</w:t>
            </w:r>
            <w:r>
              <w:rPr>
                <w:rFonts w:asciiTheme="majorHAnsi" w:hAnsiTheme="majorHAnsi" w:cstheme="majorHAnsi"/>
                <w:color w:val="FFFFFF" w:themeColor="background1"/>
                <w:lang w:val="en"/>
              </w:rPr>
              <w:t>0</w:t>
            </w:r>
            <w:r w:rsidRPr="0097572B">
              <w:rPr>
                <w:rFonts w:asciiTheme="majorHAnsi" w:hAnsiTheme="majorHAnsi" w:cstheme="majorHAnsi"/>
                <w:color w:val="FFFFFF" w:themeColor="background1"/>
                <w:lang w:val="en"/>
              </w:rPr>
              <w:t xml:space="preserve"> (ex-dividend)</w:t>
            </w:r>
          </w:p>
        </w:tc>
        <w:tc>
          <w:tcPr>
            <w:tcW w:w="1250" w:type="dxa"/>
            <w:shd w:val="clear" w:color="auto" w:fill="F2F2F2" w:themeFill="background1" w:themeFillShade="F2"/>
            <w:vAlign w:val="center"/>
          </w:tcPr>
          <w:p w14:paraId="01C9097C" w14:textId="77777777" w:rsidR="00186169" w:rsidRPr="0097572B" w:rsidRDefault="00186169" w:rsidP="00DF1DE6">
            <w:pPr>
              <w:widowControl w:val="0"/>
              <w:autoSpaceDE w:val="0"/>
              <w:autoSpaceDN w:val="0"/>
              <w:spacing w:before="0" w:after="0"/>
              <w:ind w:left="115"/>
              <w:rPr>
                <w:rFonts w:asciiTheme="majorHAnsi" w:eastAsia="Arial" w:hAnsiTheme="majorHAnsi" w:cstheme="majorHAnsi"/>
                <w:lang w:bidi="ar-SA"/>
              </w:rPr>
            </w:pPr>
            <w:r w:rsidRPr="0097572B">
              <w:rPr>
                <w:rFonts w:asciiTheme="majorHAnsi" w:hAnsiTheme="majorHAnsi" w:cstheme="majorHAnsi"/>
                <w:lang w:val="en"/>
              </w:rPr>
              <w:t>93. 6</w:t>
            </w:r>
          </w:p>
        </w:tc>
      </w:tr>
      <w:tr w:rsidR="00186169" w:rsidRPr="0097572B" w14:paraId="7203A9E4" w14:textId="77777777" w:rsidTr="0063120D">
        <w:trPr>
          <w:trHeight w:val="354"/>
        </w:trPr>
        <w:tc>
          <w:tcPr>
            <w:tcW w:w="3775" w:type="dxa"/>
            <w:shd w:val="clear" w:color="auto" w:fill="008CA9"/>
            <w:vAlign w:val="center"/>
          </w:tcPr>
          <w:p w14:paraId="21245C74" w14:textId="77777777" w:rsidR="00186169" w:rsidRPr="0097572B" w:rsidRDefault="00186169" w:rsidP="00DF1DE6">
            <w:pPr>
              <w:widowControl w:val="0"/>
              <w:autoSpaceDE w:val="0"/>
              <w:autoSpaceDN w:val="0"/>
              <w:spacing w:before="0" w:after="0"/>
              <w:ind w:left="115"/>
              <w:rPr>
                <w:rFonts w:asciiTheme="majorHAnsi" w:hAnsiTheme="majorHAnsi" w:cstheme="majorHAnsi"/>
                <w:color w:val="FFFFFF" w:themeColor="background1"/>
                <w:lang w:val="en"/>
              </w:rPr>
            </w:pPr>
            <w:r w:rsidRPr="0097572B">
              <w:rPr>
                <w:rFonts w:asciiTheme="majorHAnsi" w:hAnsiTheme="majorHAnsi" w:cstheme="majorHAnsi"/>
                <w:color w:val="FFFFFF" w:themeColor="background1"/>
                <w:lang w:val="en"/>
              </w:rPr>
              <w:t>NAV at 31 March 2021</w:t>
            </w:r>
          </w:p>
        </w:tc>
        <w:tc>
          <w:tcPr>
            <w:tcW w:w="1250" w:type="dxa"/>
            <w:shd w:val="clear" w:color="auto" w:fill="F2F2F2" w:themeFill="background1" w:themeFillShade="F2"/>
            <w:vAlign w:val="center"/>
          </w:tcPr>
          <w:p w14:paraId="0AFB9EB1" w14:textId="77777777" w:rsidR="00186169" w:rsidRPr="0097572B" w:rsidRDefault="0078176E" w:rsidP="00DF1DE6">
            <w:pPr>
              <w:widowControl w:val="0"/>
              <w:autoSpaceDE w:val="0"/>
              <w:autoSpaceDN w:val="0"/>
              <w:spacing w:before="0" w:after="0"/>
              <w:ind w:left="115"/>
              <w:rPr>
                <w:rFonts w:asciiTheme="majorHAnsi" w:hAnsiTheme="majorHAnsi" w:cstheme="majorHAnsi"/>
                <w:lang w:val="en"/>
              </w:rPr>
            </w:pPr>
            <w:r>
              <w:rPr>
                <w:rFonts w:asciiTheme="majorHAnsi" w:hAnsiTheme="majorHAnsi" w:cstheme="majorHAnsi"/>
                <w:lang w:val="en"/>
              </w:rPr>
              <w:t>100.9</w:t>
            </w:r>
          </w:p>
        </w:tc>
      </w:tr>
      <w:tr w:rsidR="00186169" w:rsidRPr="0097572B" w14:paraId="2758FDBC" w14:textId="77777777" w:rsidTr="0063120D">
        <w:trPr>
          <w:trHeight w:val="354"/>
        </w:trPr>
        <w:tc>
          <w:tcPr>
            <w:tcW w:w="3775" w:type="dxa"/>
            <w:shd w:val="clear" w:color="auto" w:fill="008CA9"/>
            <w:vAlign w:val="center"/>
          </w:tcPr>
          <w:p w14:paraId="11997582" w14:textId="77777777" w:rsidR="00186169" w:rsidRPr="0097572B" w:rsidRDefault="00186169" w:rsidP="00DF1DE6">
            <w:pPr>
              <w:widowControl w:val="0"/>
              <w:autoSpaceDE w:val="0"/>
              <w:autoSpaceDN w:val="0"/>
              <w:spacing w:before="0" w:after="0"/>
              <w:ind w:left="115"/>
              <w:rPr>
                <w:rFonts w:asciiTheme="majorHAnsi" w:hAnsiTheme="majorHAnsi" w:cstheme="majorHAnsi"/>
                <w:color w:val="FFFFFF" w:themeColor="background1"/>
                <w:lang w:val="en"/>
              </w:rPr>
            </w:pPr>
            <w:r w:rsidRPr="0097572B">
              <w:rPr>
                <w:rFonts w:asciiTheme="majorHAnsi" w:hAnsiTheme="majorHAnsi" w:cstheme="majorHAnsi"/>
                <w:color w:val="FFFFFF" w:themeColor="background1"/>
                <w:lang w:val="en"/>
              </w:rPr>
              <w:t xml:space="preserve">Less </w:t>
            </w:r>
            <w:r w:rsidR="003E1632">
              <w:rPr>
                <w:rFonts w:asciiTheme="majorHAnsi" w:hAnsiTheme="majorHAnsi" w:cstheme="majorHAnsi"/>
                <w:color w:val="FFFFFF" w:themeColor="background1"/>
                <w:lang w:val="en"/>
              </w:rPr>
              <w:t xml:space="preserve">31 March </w:t>
            </w:r>
            <w:r w:rsidR="0067482E">
              <w:rPr>
                <w:rFonts w:asciiTheme="majorHAnsi" w:hAnsiTheme="majorHAnsi" w:cstheme="majorHAnsi"/>
                <w:color w:val="FFFFFF" w:themeColor="background1"/>
                <w:lang w:val="en"/>
              </w:rPr>
              <w:t xml:space="preserve">2021 </w:t>
            </w:r>
            <w:r w:rsidR="003E1632">
              <w:rPr>
                <w:rFonts w:asciiTheme="majorHAnsi" w:hAnsiTheme="majorHAnsi" w:cstheme="majorHAnsi"/>
                <w:color w:val="FFFFFF" w:themeColor="background1"/>
                <w:lang w:val="en"/>
              </w:rPr>
              <w:t>declared</w:t>
            </w:r>
            <w:r w:rsidR="003E1632" w:rsidRPr="0097572B">
              <w:rPr>
                <w:rFonts w:asciiTheme="majorHAnsi" w:hAnsiTheme="majorHAnsi" w:cstheme="majorHAnsi"/>
                <w:color w:val="FFFFFF" w:themeColor="background1"/>
                <w:lang w:val="en"/>
              </w:rPr>
              <w:t xml:space="preserve"> </w:t>
            </w:r>
            <w:r w:rsidRPr="0097572B">
              <w:rPr>
                <w:rFonts w:asciiTheme="majorHAnsi" w:hAnsiTheme="majorHAnsi" w:cstheme="majorHAnsi"/>
                <w:color w:val="FFFFFF" w:themeColor="background1"/>
                <w:lang w:val="en"/>
              </w:rPr>
              <w:t>dividend</w:t>
            </w:r>
          </w:p>
        </w:tc>
        <w:tc>
          <w:tcPr>
            <w:tcW w:w="1250" w:type="dxa"/>
            <w:shd w:val="clear" w:color="auto" w:fill="F2F2F2" w:themeFill="background1" w:themeFillShade="F2"/>
            <w:vAlign w:val="center"/>
          </w:tcPr>
          <w:p w14:paraId="473DC26F" w14:textId="77777777" w:rsidR="00186169" w:rsidRPr="0097572B" w:rsidRDefault="00186169" w:rsidP="00DF1DE6">
            <w:pPr>
              <w:widowControl w:val="0"/>
              <w:autoSpaceDE w:val="0"/>
              <w:autoSpaceDN w:val="0"/>
              <w:spacing w:before="0" w:after="0"/>
              <w:ind w:left="115"/>
              <w:rPr>
                <w:rFonts w:asciiTheme="majorHAnsi" w:hAnsiTheme="majorHAnsi" w:cstheme="majorHAnsi"/>
                <w:lang w:val="en"/>
              </w:rPr>
            </w:pPr>
            <w:r w:rsidRPr="0097572B">
              <w:rPr>
                <w:rFonts w:asciiTheme="majorHAnsi" w:hAnsiTheme="majorHAnsi" w:cstheme="majorHAnsi"/>
                <w:lang w:val="en"/>
              </w:rPr>
              <w:t>1.0</w:t>
            </w:r>
          </w:p>
        </w:tc>
      </w:tr>
      <w:tr w:rsidR="00186169" w:rsidRPr="0097572B" w14:paraId="44F47EE6" w14:textId="77777777" w:rsidTr="0063120D">
        <w:trPr>
          <w:trHeight w:val="354"/>
        </w:trPr>
        <w:tc>
          <w:tcPr>
            <w:tcW w:w="3775" w:type="dxa"/>
            <w:shd w:val="clear" w:color="auto" w:fill="008CA9"/>
            <w:vAlign w:val="center"/>
          </w:tcPr>
          <w:p w14:paraId="1C0ACDDF" w14:textId="77777777" w:rsidR="00186169" w:rsidRPr="0097572B" w:rsidRDefault="00186169" w:rsidP="00DF1DE6">
            <w:pPr>
              <w:widowControl w:val="0"/>
              <w:autoSpaceDE w:val="0"/>
              <w:autoSpaceDN w:val="0"/>
              <w:spacing w:before="0" w:after="0"/>
              <w:ind w:left="115"/>
              <w:rPr>
                <w:rFonts w:asciiTheme="majorHAnsi" w:hAnsiTheme="majorHAnsi" w:cstheme="majorHAnsi"/>
                <w:color w:val="FFFFFF" w:themeColor="background1"/>
                <w:lang w:val="en"/>
              </w:rPr>
            </w:pPr>
            <w:bookmarkStart w:id="3" w:name="_Hlk75370168"/>
            <w:r w:rsidRPr="0097572B">
              <w:rPr>
                <w:rFonts w:asciiTheme="majorHAnsi" w:hAnsiTheme="majorHAnsi" w:cstheme="majorHAnsi"/>
                <w:color w:val="FFFFFF" w:themeColor="background1"/>
                <w:lang w:val="en"/>
              </w:rPr>
              <w:t>NAV at 31 March 2021 (ex-dividend)</w:t>
            </w:r>
            <w:bookmarkEnd w:id="3"/>
          </w:p>
        </w:tc>
        <w:tc>
          <w:tcPr>
            <w:tcW w:w="1250" w:type="dxa"/>
            <w:shd w:val="clear" w:color="auto" w:fill="F2F2F2" w:themeFill="background1" w:themeFillShade="F2"/>
            <w:vAlign w:val="center"/>
          </w:tcPr>
          <w:p w14:paraId="65889CCE" w14:textId="77777777" w:rsidR="00186169" w:rsidRPr="0097572B" w:rsidRDefault="004E2286" w:rsidP="00DF1DE6">
            <w:pPr>
              <w:widowControl w:val="0"/>
              <w:autoSpaceDE w:val="0"/>
              <w:autoSpaceDN w:val="0"/>
              <w:spacing w:before="0" w:after="0"/>
              <w:ind w:left="115"/>
              <w:rPr>
                <w:rFonts w:asciiTheme="majorHAnsi" w:hAnsiTheme="majorHAnsi" w:cstheme="majorHAnsi"/>
                <w:lang w:val="en"/>
              </w:rPr>
            </w:pPr>
            <w:r>
              <w:rPr>
                <w:rFonts w:asciiTheme="majorHAnsi" w:hAnsiTheme="majorHAnsi" w:cstheme="majorHAnsi"/>
                <w:lang w:val="en"/>
              </w:rPr>
              <w:t>99.9</w:t>
            </w:r>
          </w:p>
        </w:tc>
      </w:tr>
      <w:tr w:rsidR="001B38EE" w:rsidRPr="0097572B" w14:paraId="36870206" w14:textId="77777777" w:rsidTr="00AD6252">
        <w:trPr>
          <w:trHeight w:val="354"/>
        </w:trPr>
        <w:tc>
          <w:tcPr>
            <w:tcW w:w="3775" w:type="dxa"/>
            <w:shd w:val="clear" w:color="auto" w:fill="008CA9"/>
            <w:vAlign w:val="center"/>
          </w:tcPr>
          <w:p w14:paraId="72B52541" w14:textId="77777777" w:rsidR="001B38EE" w:rsidRPr="0097572B" w:rsidRDefault="00274053" w:rsidP="00DF1DE6">
            <w:pPr>
              <w:widowControl w:val="0"/>
              <w:autoSpaceDE w:val="0"/>
              <w:autoSpaceDN w:val="0"/>
              <w:spacing w:before="0" w:after="0"/>
              <w:ind w:left="115"/>
              <w:rPr>
                <w:rFonts w:asciiTheme="majorHAnsi" w:hAnsiTheme="majorHAnsi" w:cstheme="majorHAnsi"/>
                <w:color w:val="FFFFFF" w:themeColor="background1"/>
                <w:lang w:val="en"/>
              </w:rPr>
            </w:pPr>
            <w:r>
              <w:rPr>
                <w:rFonts w:asciiTheme="majorHAnsi" w:hAnsiTheme="majorHAnsi" w:cstheme="majorHAnsi"/>
                <w:color w:val="FFFFFF" w:themeColor="background1"/>
                <w:lang w:val="en"/>
              </w:rPr>
              <w:t>Movements in NAV (ex-dividend)</w:t>
            </w:r>
          </w:p>
        </w:tc>
        <w:tc>
          <w:tcPr>
            <w:tcW w:w="1250" w:type="dxa"/>
            <w:shd w:val="clear" w:color="auto" w:fill="F2F2F2" w:themeFill="background1" w:themeFillShade="F2"/>
            <w:vAlign w:val="center"/>
          </w:tcPr>
          <w:p w14:paraId="2A631771" w14:textId="77777777" w:rsidR="001B38EE" w:rsidRDefault="00126CB1" w:rsidP="00DF1DE6">
            <w:pPr>
              <w:widowControl w:val="0"/>
              <w:autoSpaceDE w:val="0"/>
              <w:autoSpaceDN w:val="0"/>
              <w:spacing w:before="0" w:after="0"/>
              <w:ind w:left="115"/>
              <w:rPr>
                <w:rFonts w:asciiTheme="majorHAnsi" w:hAnsiTheme="majorHAnsi" w:cstheme="majorHAnsi"/>
                <w:lang w:val="en"/>
              </w:rPr>
            </w:pPr>
            <w:r>
              <w:rPr>
                <w:rFonts w:asciiTheme="majorHAnsi" w:hAnsiTheme="majorHAnsi" w:cstheme="majorHAnsi"/>
                <w:lang w:val="en"/>
              </w:rPr>
              <w:t>6.3</w:t>
            </w:r>
          </w:p>
        </w:tc>
      </w:tr>
      <w:tr w:rsidR="00186169" w:rsidRPr="0097572B" w14:paraId="6D09737A" w14:textId="77777777" w:rsidTr="00DF1DE6">
        <w:trPr>
          <w:trHeight w:val="435"/>
        </w:trPr>
        <w:tc>
          <w:tcPr>
            <w:tcW w:w="3775" w:type="dxa"/>
          </w:tcPr>
          <w:p w14:paraId="74656DF4" w14:textId="77777777" w:rsidR="00186169" w:rsidRPr="0097572B" w:rsidRDefault="00186169" w:rsidP="00DF1DE6">
            <w:pPr>
              <w:widowControl w:val="0"/>
              <w:autoSpaceDE w:val="0"/>
              <w:autoSpaceDN w:val="0"/>
              <w:spacing w:before="0" w:after="0"/>
              <w:ind w:left="115"/>
              <w:rPr>
                <w:rFonts w:asciiTheme="majorHAnsi" w:eastAsia="Arial" w:hAnsiTheme="majorHAnsi" w:cstheme="majorHAnsi"/>
                <w:b/>
                <w:bCs/>
                <w:lang w:bidi="ar-SA"/>
              </w:rPr>
            </w:pPr>
            <w:r w:rsidRPr="0097572B">
              <w:rPr>
                <w:rFonts w:asciiTheme="majorHAnsi" w:hAnsiTheme="majorHAnsi" w:cstheme="majorHAnsi"/>
                <w:b/>
                <w:lang w:val="en"/>
              </w:rPr>
              <w:t xml:space="preserve">NAV Increase% </w:t>
            </w:r>
          </w:p>
        </w:tc>
        <w:tc>
          <w:tcPr>
            <w:tcW w:w="1250" w:type="dxa"/>
          </w:tcPr>
          <w:p w14:paraId="7238184F" w14:textId="77777777" w:rsidR="00186169" w:rsidRPr="0097572B" w:rsidRDefault="00645E6B" w:rsidP="00DF1DE6">
            <w:pPr>
              <w:widowControl w:val="0"/>
              <w:autoSpaceDE w:val="0"/>
              <w:autoSpaceDN w:val="0"/>
              <w:spacing w:before="0" w:after="0"/>
              <w:ind w:left="115"/>
              <w:rPr>
                <w:rFonts w:asciiTheme="majorHAnsi" w:eastAsia="Arial" w:hAnsiTheme="majorHAnsi" w:cstheme="majorHAnsi"/>
                <w:b/>
                <w:bCs/>
                <w:lang w:bidi="ar-SA"/>
              </w:rPr>
            </w:pPr>
            <w:r>
              <w:rPr>
                <w:rFonts w:asciiTheme="majorHAnsi" w:hAnsiTheme="majorHAnsi" w:cstheme="majorHAnsi"/>
                <w:b/>
                <w:lang w:val="en"/>
              </w:rPr>
              <w:t>6.7</w:t>
            </w:r>
            <w:r w:rsidR="00186169" w:rsidRPr="0097572B">
              <w:rPr>
                <w:rFonts w:asciiTheme="majorHAnsi" w:hAnsiTheme="majorHAnsi" w:cstheme="majorHAnsi"/>
                <w:b/>
                <w:lang w:val="en"/>
              </w:rPr>
              <w:t>%</w:t>
            </w:r>
          </w:p>
        </w:tc>
      </w:tr>
    </w:tbl>
    <w:p w14:paraId="1E9FF500" w14:textId="77777777" w:rsidR="00186169" w:rsidRPr="0097572B" w:rsidRDefault="00186169" w:rsidP="00186169">
      <w:pPr>
        <w:rPr>
          <w:rFonts w:asciiTheme="majorHAnsi" w:hAnsiTheme="majorHAnsi" w:cstheme="majorHAnsi"/>
        </w:rPr>
      </w:pPr>
    </w:p>
    <w:p w14:paraId="7986C734" w14:textId="77777777" w:rsidR="00186169" w:rsidRPr="0097572B" w:rsidRDefault="00186169" w:rsidP="00186169">
      <w:pPr>
        <w:rPr>
          <w:rFonts w:asciiTheme="majorHAnsi" w:hAnsiTheme="majorHAnsi" w:cstheme="majorHAnsi"/>
        </w:rPr>
      </w:pPr>
    </w:p>
    <w:p w14:paraId="42951DA9" w14:textId="77777777" w:rsidR="00186169" w:rsidRPr="0097572B" w:rsidRDefault="00186169" w:rsidP="00186169">
      <w:pPr>
        <w:rPr>
          <w:rFonts w:asciiTheme="majorHAnsi" w:hAnsiTheme="majorHAnsi" w:cstheme="majorHAnsi"/>
        </w:rPr>
      </w:pPr>
    </w:p>
    <w:p w14:paraId="6D9FBB54" w14:textId="77777777" w:rsidR="00186169" w:rsidRPr="0097572B" w:rsidRDefault="00186169" w:rsidP="00186169">
      <w:pPr>
        <w:rPr>
          <w:rFonts w:asciiTheme="majorHAnsi" w:hAnsiTheme="majorHAnsi" w:cstheme="majorHAnsi"/>
          <w:lang w:val="en"/>
        </w:rPr>
      </w:pPr>
    </w:p>
    <w:p w14:paraId="23E264AD" w14:textId="77777777" w:rsidR="00186169" w:rsidRPr="0097572B" w:rsidRDefault="00186169" w:rsidP="00186169">
      <w:pPr>
        <w:rPr>
          <w:rFonts w:asciiTheme="majorHAnsi" w:hAnsiTheme="majorHAnsi" w:cstheme="majorHAnsi"/>
        </w:rPr>
      </w:pPr>
    </w:p>
    <w:p w14:paraId="3F3D0EB3" w14:textId="77777777" w:rsidR="00186169" w:rsidRPr="0097572B" w:rsidRDefault="00186169" w:rsidP="00F5220C">
      <w:pPr>
        <w:rPr>
          <w:rFonts w:asciiTheme="majorHAnsi" w:hAnsiTheme="majorHAnsi" w:cstheme="majorHAnsi"/>
        </w:rPr>
      </w:pPr>
    </w:p>
    <w:p w14:paraId="2469B84E" w14:textId="77777777" w:rsidR="00186169" w:rsidRPr="0097572B" w:rsidRDefault="00186169" w:rsidP="00F5220C">
      <w:pPr>
        <w:rPr>
          <w:rFonts w:asciiTheme="majorHAnsi" w:hAnsiTheme="majorHAnsi" w:cstheme="majorHAnsi"/>
        </w:rPr>
      </w:pPr>
    </w:p>
    <w:p w14:paraId="06D0428F" w14:textId="77777777" w:rsidR="00186169" w:rsidRPr="0063120D" w:rsidRDefault="00186169" w:rsidP="00F5220C">
      <w:pPr>
        <w:rPr>
          <w:rFonts w:asciiTheme="majorHAnsi" w:hAnsiTheme="majorHAnsi"/>
        </w:rPr>
      </w:pPr>
    </w:p>
    <w:p w14:paraId="7E962097" w14:textId="77777777" w:rsidR="00186169" w:rsidRPr="0097572B" w:rsidRDefault="00186169" w:rsidP="00F5220C">
      <w:pPr>
        <w:rPr>
          <w:rFonts w:asciiTheme="majorHAnsi" w:hAnsiTheme="majorHAnsi" w:cstheme="majorHAnsi"/>
        </w:rPr>
      </w:pPr>
    </w:p>
    <w:p w14:paraId="606D4D58" w14:textId="77777777" w:rsidR="00726150" w:rsidRPr="0063120D" w:rsidRDefault="00726150" w:rsidP="0063120D">
      <w:pPr>
        <w:pStyle w:val="Heading4"/>
        <w:rPr>
          <w:rFonts w:asciiTheme="majorHAnsi" w:hAnsiTheme="majorHAnsi"/>
          <w:lang w:val="en"/>
        </w:rPr>
      </w:pPr>
    </w:p>
    <w:p w14:paraId="5C3D18FC" w14:textId="77777777" w:rsidR="001C510B" w:rsidRPr="0063120D" w:rsidRDefault="001C510B" w:rsidP="00AD6252"/>
    <w:p w14:paraId="2EF46A98" w14:textId="77777777" w:rsidR="001C510B" w:rsidRPr="0063120D" w:rsidRDefault="001C510B" w:rsidP="00A32304"/>
    <w:p w14:paraId="2269BDAA" w14:textId="77777777" w:rsidR="00946F85" w:rsidRPr="0063120D" w:rsidRDefault="00946F85" w:rsidP="0063120D">
      <w:pPr>
        <w:spacing w:before="0" w:after="0"/>
        <w:rPr>
          <w:rFonts w:asciiTheme="majorHAnsi" w:hAnsiTheme="majorHAnsi"/>
          <w:color w:val="008CA9"/>
        </w:rPr>
      </w:pPr>
    </w:p>
    <w:p w14:paraId="4D9DE7EB" w14:textId="77777777" w:rsidR="00186169" w:rsidRPr="0097572B" w:rsidRDefault="00F470BE">
      <w:pPr>
        <w:pStyle w:val="Heading3"/>
      </w:pPr>
      <w:r>
        <w:lastRenderedPageBreak/>
        <w:t>Share Price</w:t>
      </w:r>
      <w:r w:rsidR="001E71BD">
        <w:t xml:space="preserve"> performance</w:t>
      </w:r>
    </w:p>
    <w:p w14:paraId="3DD6EEF3" w14:textId="77777777" w:rsidR="000069EF" w:rsidRPr="0063120D" w:rsidRDefault="00DF4128" w:rsidP="00DF4128">
      <w:pPr>
        <w:rPr>
          <w:rFonts w:asciiTheme="majorHAnsi" w:hAnsiTheme="majorHAnsi"/>
          <w:lang w:val="en"/>
        </w:rPr>
      </w:pPr>
      <w:r w:rsidRPr="00DF4128">
        <w:rPr>
          <w:rFonts w:asciiTheme="majorHAnsi" w:hAnsiTheme="majorHAnsi" w:cstheme="majorHAnsi"/>
          <w:lang w:val="en"/>
        </w:rPr>
        <w:t>Gore Street Energy Storage Fund has consistently traded at a premium to NAV over the last one year. The Fund was included in FTSE All-shares post the year end</w:t>
      </w:r>
      <w:r>
        <w:rPr>
          <w:rFonts w:asciiTheme="majorHAnsi" w:hAnsiTheme="majorHAnsi" w:cstheme="majorHAnsi"/>
          <w:lang w:val="en"/>
        </w:rPr>
        <w:t xml:space="preserve">. </w:t>
      </w:r>
      <w:r w:rsidR="00186169" w:rsidRPr="0097572B">
        <w:rPr>
          <w:rFonts w:asciiTheme="majorHAnsi" w:hAnsiTheme="majorHAnsi" w:cstheme="majorHAnsi"/>
          <w:lang w:val="en"/>
        </w:rPr>
        <w:t xml:space="preserve">The share price as at 31 March 2021 was </w:t>
      </w:r>
      <w:r w:rsidR="00E4025E">
        <w:rPr>
          <w:rFonts w:asciiTheme="majorHAnsi" w:hAnsiTheme="majorHAnsi" w:cstheme="majorHAnsi"/>
          <w:lang w:val="en"/>
        </w:rPr>
        <w:t>10</w:t>
      </w:r>
      <w:r w:rsidR="00023A6D">
        <w:rPr>
          <w:rFonts w:asciiTheme="majorHAnsi" w:hAnsiTheme="majorHAnsi" w:cstheme="majorHAnsi"/>
          <w:lang w:val="en"/>
        </w:rPr>
        <w:t>8</w:t>
      </w:r>
      <w:r w:rsidR="00186169" w:rsidRPr="0097572B">
        <w:rPr>
          <w:rFonts w:asciiTheme="majorHAnsi" w:hAnsiTheme="majorHAnsi" w:cstheme="majorHAnsi"/>
          <w:lang w:val="en"/>
        </w:rPr>
        <w:t xml:space="preserve"> pence, representing a </w:t>
      </w:r>
      <w:r w:rsidR="000069EF">
        <w:rPr>
          <w:rFonts w:asciiTheme="majorHAnsi" w:hAnsiTheme="majorHAnsi" w:cstheme="majorHAnsi"/>
          <w:lang w:val="en"/>
        </w:rPr>
        <w:t>7.0</w:t>
      </w:r>
      <w:r w:rsidR="00186169" w:rsidRPr="0097572B">
        <w:rPr>
          <w:rFonts w:asciiTheme="majorHAnsi" w:hAnsiTheme="majorHAnsi" w:cstheme="majorHAnsi"/>
          <w:lang w:val="en"/>
        </w:rPr>
        <w:t xml:space="preserve"> per ce</w:t>
      </w:r>
      <w:r w:rsidR="00186169" w:rsidRPr="00881E68">
        <w:rPr>
          <w:rFonts w:asciiTheme="majorHAnsi" w:hAnsiTheme="majorHAnsi" w:cstheme="majorHAnsi"/>
          <w:lang w:val="en"/>
        </w:rPr>
        <w:t xml:space="preserve">nt </w:t>
      </w:r>
      <w:r w:rsidR="00186169" w:rsidRPr="0063120D">
        <w:rPr>
          <w:rFonts w:asciiTheme="majorHAnsi" w:hAnsiTheme="majorHAnsi"/>
          <w:lang w:val="en"/>
        </w:rPr>
        <w:t>premium</w:t>
      </w:r>
      <w:r w:rsidR="00186169" w:rsidRPr="00881E68">
        <w:rPr>
          <w:rFonts w:asciiTheme="majorHAnsi" w:hAnsiTheme="majorHAnsi" w:cstheme="majorHAnsi"/>
          <w:lang w:val="en"/>
        </w:rPr>
        <w:t xml:space="preserve"> t</w:t>
      </w:r>
      <w:r w:rsidR="00186169" w:rsidRPr="0097572B">
        <w:rPr>
          <w:rFonts w:asciiTheme="majorHAnsi" w:hAnsiTheme="majorHAnsi" w:cstheme="majorHAnsi"/>
          <w:lang w:val="en"/>
        </w:rPr>
        <w:t>o NAV. The chart below shows the share price over the</w:t>
      </w:r>
      <w:r w:rsidR="00776ADA" w:rsidRPr="00776ADA">
        <w:rPr>
          <w:rFonts w:asciiTheme="majorHAnsi" w:hAnsiTheme="majorHAnsi" w:cstheme="majorHAnsi"/>
          <w:lang w:val="en"/>
        </w:rPr>
        <w:t xml:space="preserve"> year</w:t>
      </w:r>
      <w:r w:rsidR="005A51E1">
        <w:rPr>
          <w:rFonts w:asciiTheme="majorHAnsi" w:hAnsiTheme="majorHAnsi" w:cstheme="majorHAnsi"/>
          <w:lang w:val="en"/>
        </w:rPr>
        <w:t>, compared to NAV</w:t>
      </w:r>
      <w:r w:rsidR="00E710A0">
        <w:rPr>
          <w:rFonts w:asciiTheme="majorHAnsi" w:hAnsiTheme="majorHAnsi" w:cstheme="majorHAnsi"/>
          <w:lang w:val="en"/>
        </w:rPr>
        <w:t xml:space="preserve"> per share.</w:t>
      </w:r>
    </w:p>
    <w:p w14:paraId="7999AC2D" w14:textId="77777777" w:rsidR="001E71BD" w:rsidRDefault="00186169" w:rsidP="0063120D">
      <w:r w:rsidRPr="00F470BE">
        <w:t xml:space="preserve">Figure </w:t>
      </w:r>
      <w:r w:rsidR="00F470BE">
        <w:t>10</w:t>
      </w:r>
      <w:r w:rsidRPr="00F470BE">
        <w:t>: Share Price Over Period</w:t>
      </w:r>
    </w:p>
    <w:p w14:paraId="176F3AA1" w14:textId="77777777" w:rsidR="001E71BD" w:rsidRPr="00A32304" w:rsidRDefault="001E71BD" w:rsidP="00A32304"/>
    <w:p w14:paraId="2128E4C4" w14:textId="77777777" w:rsidR="00186169" w:rsidRPr="0097572B" w:rsidRDefault="00186169" w:rsidP="00A32304">
      <w:pPr>
        <w:pStyle w:val="Heading5"/>
        <w:rPr>
          <w:lang w:val="en"/>
        </w:rPr>
      </w:pPr>
    </w:p>
    <w:p w14:paraId="38DD0879" w14:textId="77777777" w:rsidR="00D914D8" w:rsidRDefault="002E3EFE" w:rsidP="00186169">
      <w:pPr>
        <w:tabs>
          <w:tab w:val="left" w:pos="2423"/>
        </w:tabs>
        <w:rPr>
          <w:rFonts w:asciiTheme="majorHAnsi" w:hAnsiTheme="majorHAnsi" w:cstheme="majorHAnsi"/>
        </w:rPr>
      </w:pPr>
      <w:r w:rsidRPr="00A32304">
        <w:rPr>
          <w:rFonts w:asciiTheme="majorHAnsi" w:hAnsiTheme="majorHAnsi" w:cstheme="majorHAnsi"/>
          <w:sz w:val="20"/>
          <w:szCs w:val="22"/>
        </w:rPr>
        <w:t>Pence</w:t>
      </w:r>
    </w:p>
    <w:p w14:paraId="129AD88F" w14:textId="77777777" w:rsidR="00421890" w:rsidRDefault="008B1D88" w:rsidP="007E5781">
      <w:pPr>
        <w:tabs>
          <w:tab w:val="left" w:pos="2423"/>
        </w:tabs>
        <w:rPr>
          <w:rFonts w:asciiTheme="majorHAnsi" w:hAnsiTheme="majorHAnsi" w:cstheme="majorHAnsi"/>
        </w:rPr>
      </w:pPr>
      <w:r w:rsidRPr="008B1D88">
        <w:rPr>
          <w:rFonts w:asciiTheme="majorHAnsi" w:hAnsiTheme="majorHAnsi" w:cstheme="majorHAnsi"/>
          <w:noProof/>
          <w:lang w:eastAsia="en-GB"/>
        </w:rPr>
        <w:drawing>
          <wp:inline distT="0" distB="0" distL="0" distR="0" wp14:anchorId="220B4C5F" wp14:editId="59626CC7">
            <wp:extent cx="5926455" cy="2175510"/>
            <wp:effectExtent l="0" t="0" r="17145" b="15240"/>
            <wp:docPr id="141" name="Chart 14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FC3C963-5180-47B9-99BE-D448760696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tbl>
      <w:tblPr>
        <w:tblpPr w:leftFromText="180" w:rightFromText="180" w:vertAnchor="text" w:horzAnchor="margin" w:tblpXSpec="right" w:tblpY="188"/>
        <w:tblW w:w="7513" w:type="dxa"/>
        <w:tblCellMar>
          <w:left w:w="0" w:type="dxa"/>
          <w:right w:w="0" w:type="dxa"/>
        </w:tblCellMar>
        <w:tblLook w:val="0420" w:firstRow="1" w:lastRow="0" w:firstColumn="0" w:lastColumn="0" w:noHBand="0" w:noVBand="1"/>
      </w:tblPr>
      <w:tblGrid>
        <w:gridCol w:w="1679"/>
        <w:gridCol w:w="2100"/>
        <w:gridCol w:w="2100"/>
        <w:gridCol w:w="1634"/>
      </w:tblGrid>
      <w:tr w:rsidR="00864F3D" w:rsidRPr="00864F3D" w14:paraId="0AC774E7" w14:textId="77777777" w:rsidTr="00AD6252">
        <w:trPr>
          <w:trHeight w:val="47"/>
        </w:trPr>
        <w:tc>
          <w:tcPr>
            <w:tcW w:w="1679" w:type="dxa"/>
            <w:shd w:val="clear" w:color="auto" w:fill="auto"/>
            <w:tcMar>
              <w:top w:w="72" w:type="dxa"/>
              <w:left w:w="144" w:type="dxa"/>
              <w:bottom w:w="72" w:type="dxa"/>
              <w:right w:w="144" w:type="dxa"/>
            </w:tcMar>
            <w:vAlign w:val="bottom"/>
            <w:hideMark/>
          </w:tcPr>
          <w:p w14:paraId="5972AE2E" w14:textId="77777777" w:rsidR="00864F3D" w:rsidRPr="00601993" w:rsidRDefault="00864F3D" w:rsidP="00864F3D">
            <w:pPr>
              <w:tabs>
                <w:tab w:val="left" w:pos="2423"/>
              </w:tabs>
              <w:rPr>
                <w:rFonts w:asciiTheme="majorHAnsi" w:hAnsiTheme="majorHAnsi" w:cstheme="majorHAnsi"/>
                <w:sz w:val="14"/>
                <w:szCs w:val="16"/>
              </w:rPr>
            </w:pPr>
            <w:r w:rsidRPr="00601993">
              <w:rPr>
                <w:rFonts w:asciiTheme="majorHAnsi" w:hAnsiTheme="majorHAnsi" w:cstheme="majorHAnsi"/>
                <w:sz w:val="14"/>
                <w:szCs w:val="16"/>
              </w:rPr>
              <w:t>June 2020</w:t>
            </w:r>
          </w:p>
        </w:tc>
        <w:tc>
          <w:tcPr>
            <w:tcW w:w="2100" w:type="dxa"/>
            <w:shd w:val="clear" w:color="auto" w:fill="auto"/>
            <w:tcMar>
              <w:top w:w="72" w:type="dxa"/>
              <w:left w:w="144" w:type="dxa"/>
              <w:bottom w:w="72" w:type="dxa"/>
              <w:right w:w="144" w:type="dxa"/>
            </w:tcMar>
            <w:vAlign w:val="bottom"/>
            <w:hideMark/>
          </w:tcPr>
          <w:p w14:paraId="1F90F873" w14:textId="77777777" w:rsidR="00864F3D" w:rsidRPr="00601993" w:rsidRDefault="00864F3D" w:rsidP="00864F3D">
            <w:pPr>
              <w:tabs>
                <w:tab w:val="left" w:pos="2423"/>
              </w:tabs>
              <w:rPr>
                <w:rFonts w:asciiTheme="majorHAnsi" w:hAnsiTheme="majorHAnsi" w:cstheme="majorHAnsi"/>
                <w:sz w:val="14"/>
                <w:szCs w:val="16"/>
              </w:rPr>
            </w:pPr>
            <w:r w:rsidRPr="00601993">
              <w:rPr>
                <w:rFonts w:asciiTheme="majorHAnsi" w:hAnsiTheme="majorHAnsi" w:cstheme="majorHAnsi"/>
                <w:sz w:val="14"/>
                <w:szCs w:val="16"/>
              </w:rPr>
              <w:t xml:space="preserve">                 September 2020</w:t>
            </w:r>
          </w:p>
        </w:tc>
        <w:tc>
          <w:tcPr>
            <w:tcW w:w="2100" w:type="dxa"/>
            <w:shd w:val="clear" w:color="auto" w:fill="auto"/>
            <w:tcMar>
              <w:top w:w="72" w:type="dxa"/>
              <w:left w:w="144" w:type="dxa"/>
              <w:bottom w:w="72" w:type="dxa"/>
              <w:right w:w="144" w:type="dxa"/>
            </w:tcMar>
            <w:vAlign w:val="bottom"/>
            <w:hideMark/>
          </w:tcPr>
          <w:p w14:paraId="1798102C" w14:textId="77777777" w:rsidR="00864F3D" w:rsidRPr="00601993" w:rsidRDefault="00864F3D" w:rsidP="00864F3D">
            <w:pPr>
              <w:tabs>
                <w:tab w:val="left" w:pos="2423"/>
              </w:tabs>
              <w:rPr>
                <w:rFonts w:asciiTheme="majorHAnsi" w:hAnsiTheme="majorHAnsi" w:cstheme="majorHAnsi"/>
                <w:sz w:val="14"/>
                <w:szCs w:val="16"/>
              </w:rPr>
            </w:pPr>
            <w:r w:rsidRPr="00601993">
              <w:rPr>
                <w:rFonts w:asciiTheme="majorHAnsi" w:hAnsiTheme="majorHAnsi" w:cstheme="majorHAnsi"/>
                <w:sz w:val="14"/>
                <w:szCs w:val="16"/>
              </w:rPr>
              <w:t xml:space="preserve">                December 2020</w:t>
            </w:r>
          </w:p>
        </w:tc>
        <w:tc>
          <w:tcPr>
            <w:tcW w:w="1634" w:type="dxa"/>
            <w:shd w:val="clear" w:color="auto" w:fill="auto"/>
            <w:tcMar>
              <w:top w:w="72" w:type="dxa"/>
              <w:left w:w="144" w:type="dxa"/>
              <w:bottom w:w="72" w:type="dxa"/>
              <w:right w:w="144" w:type="dxa"/>
            </w:tcMar>
            <w:vAlign w:val="bottom"/>
            <w:hideMark/>
          </w:tcPr>
          <w:p w14:paraId="3FB12AE5" w14:textId="77777777" w:rsidR="00864F3D" w:rsidRPr="00601993" w:rsidRDefault="00864F3D" w:rsidP="00864F3D">
            <w:pPr>
              <w:tabs>
                <w:tab w:val="left" w:pos="2423"/>
              </w:tabs>
              <w:rPr>
                <w:rFonts w:asciiTheme="majorHAnsi" w:hAnsiTheme="majorHAnsi" w:cstheme="majorHAnsi"/>
                <w:sz w:val="14"/>
                <w:szCs w:val="16"/>
              </w:rPr>
            </w:pPr>
            <w:r w:rsidRPr="00601993">
              <w:rPr>
                <w:rFonts w:asciiTheme="majorHAnsi" w:hAnsiTheme="majorHAnsi" w:cstheme="majorHAnsi"/>
                <w:sz w:val="14"/>
                <w:szCs w:val="16"/>
              </w:rPr>
              <w:t xml:space="preserve">               March 2021</w:t>
            </w:r>
          </w:p>
        </w:tc>
      </w:tr>
    </w:tbl>
    <w:p w14:paraId="20DC7000" w14:textId="77777777" w:rsidR="00D914D8" w:rsidRDefault="00D302C8" w:rsidP="00186169">
      <w:pPr>
        <w:tabs>
          <w:tab w:val="left" w:pos="2423"/>
        </w:tabs>
        <w:rPr>
          <w:rFonts w:asciiTheme="majorHAnsi" w:hAnsiTheme="majorHAnsi" w:cstheme="majorHAnsi"/>
        </w:rPr>
      </w:pPr>
      <w:r w:rsidRPr="00A17FD1">
        <w:rPr>
          <w:rFonts w:asciiTheme="majorHAnsi" w:hAnsiTheme="majorHAnsi" w:cstheme="majorHAnsi"/>
          <w:noProof/>
          <w:lang w:eastAsia="en-GB"/>
        </w:rPr>
        <mc:AlternateContent>
          <mc:Choice Requires="wps">
            <w:drawing>
              <wp:anchor distT="0" distB="0" distL="114300" distR="114300" simplePos="0" relativeHeight="251688002" behindDoc="0" locked="0" layoutInCell="1" allowOverlap="1" wp14:anchorId="5C37F208" wp14:editId="6FA44E67">
                <wp:simplePos x="0" y="0"/>
                <wp:positionH relativeFrom="margin">
                  <wp:posOffset>-8890</wp:posOffset>
                </wp:positionH>
                <wp:positionV relativeFrom="paragraph">
                  <wp:posOffset>1069340</wp:posOffset>
                </wp:positionV>
                <wp:extent cx="413385" cy="295275"/>
                <wp:effectExtent l="0" t="0" r="5715" b="9525"/>
                <wp:wrapNone/>
                <wp:docPr id="144" name="Rectangle 8"/>
                <wp:cNvGraphicFramePr/>
                <a:graphic xmlns:a="http://schemas.openxmlformats.org/drawingml/2006/main">
                  <a:graphicData uri="http://schemas.microsoft.com/office/word/2010/wordprocessingShape">
                    <wps:wsp>
                      <wps:cNvSpPr/>
                      <wps:spPr>
                        <a:xfrm>
                          <a:off x="0" y="0"/>
                          <a:ext cx="413385" cy="295275"/>
                        </a:xfrm>
                        <a:prstGeom prst="rect">
                          <a:avLst/>
                        </a:prstGeom>
                        <a:solidFill>
                          <a:srgbClr val="003C5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3A22E4" id="Rectangle 8" o:spid="_x0000_s1026" style="position:absolute;margin-left:-.7pt;margin-top:84.2pt;width:32.55pt;height:23.25pt;z-index:25168800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" fillcolor="#003c51" stroked="f" strokeweight="1pt">
                <w10:wrap anchorx="margin"/>
              </v:rect>
            </w:pict>
          </mc:Fallback>
        </mc:AlternateContent>
      </w:r>
      <w:r w:rsidRPr="00A17FD1">
        <w:rPr>
          <w:rFonts w:asciiTheme="majorHAnsi" w:hAnsiTheme="majorHAnsi" w:cstheme="majorHAnsi"/>
          <w:noProof/>
          <w:lang w:eastAsia="en-GB"/>
        </w:rPr>
        <mc:AlternateContent>
          <mc:Choice Requires="wps">
            <w:drawing>
              <wp:anchor distT="0" distB="0" distL="114300" distR="114300" simplePos="0" relativeHeight="251690050" behindDoc="0" locked="0" layoutInCell="1" allowOverlap="1" wp14:anchorId="754EA756" wp14:editId="6A4EC958">
                <wp:simplePos x="0" y="0"/>
                <wp:positionH relativeFrom="column">
                  <wp:posOffset>370432</wp:posOffset>
                </wp:positionH>
                <wp:positionV relativeFrom="paragraph">
                  <wp:posOffset>1026268</wp:posOffset>
                </wp:positionV>
                <wp:extent cx="1251585" cy="245745"/>
                <wp:effectExtent l="0" t="0" r="0" b="0"/>
                <wp:wrapNone/>
                <wp:docPr id="156" name="TextBox 11"/>
                <wp:cNvGraphicFramePr/>
                <a:graphic xmlns:a="http://schemas.openxmlformats.org/drawingml/2006/main">
                  <a:graphicData uri="http://schemas.microsoft.com/office/word/2010/wordprocessingShape">
                    <wps:wsp>
                      <wps:cNvSpPr txBox="1"/>
                      <wps:spPr>
                        <a:xfrm>
                          <a:off x="0" y="0"/>
                          <a:ext cx="1251585" cy="245745"/>
                        </a:xfrm>
                        <a:prstGeom prst="rect">
                          <a:avLst/>
                        </a:prstGeom>
                        <a:noFill/>
                      </wps:spPr>
                      <wps:txbx>
                        <w:txbxContent>
                          <w:p w14:paraId="46FADFF9" w14:textId="77777777" w:rsidR="00A17FD1" w:rsidRPr="00AD6252" w:rsidRDefault="00A17FD1" w:rsidP="00A17FD1">
                            <w:pPr>
                              <w:rPr>
                                <w:rFonts w:asciiTheme="majorHAnsi" w:eastAsia="Arial" w:hAnsiTheme="majorHAnsi" w:cs="Arial"/>
                                <w:color w:val="767171" w:themeColor="background2" w:themeShade="80"/>
                                <w:kern w:val="24"/>
                                <w:sz w:val="20"/>
                                <w:szCs w:val="20"/>
                                <w:lang w:val="en-US"/>
                              </w:rPr>
                            </w:pPr>
                            <w:r w:rsidRPr="00AD6252">
                              <w:rPr>
                                <w:rFonts w:asciiTheme="majorHAnsi" w:eastAsia="Arial" w:hAnsiTheme="majorHAnsi" w:cs="Arial"/>
                                <w:color w:val="767171" w:themeColor="background2" w:themeShade="80"/>
                                <w:kern w:val="24"/>
                                <w:sz w:val="20"/>
                                <w:szCs w:val="20"/>
                                <w:lang w:val="en-US"/>
                              </w:rPr>
                              <w:t>NAV per share</w:t>
                            </w:r>
                          </w:p>
                        </w:txbxContent>
                      </wps:txbx>
                      <wps:bodyPr wrap="square" rtlCol="0">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4EA756" id="TextBox 11" o:spid="_x0000_s1110" type="#_x0000_t202" style="position:absolute;margin-left:29.15pt;margin-top:80.8pt;width:98.55pt;height:19.35pt;z-index:2516900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" filled="f" stroked="f">
                <v:textbox style="mso-fit-shape-to-text:t">
                  <w:txbxContent>
                    <w:p w14:paraId="46FADFF9" w14:textId="77777777" w:rsidR="00A17FD1" w:rsidRPr="00AD6252" w:rsidRDefault="00A17FD1" w:rsidP="00A17FD1">
                      <w:pPr>
                        <w:rPr>
                          <w:rFonts w:asciiTheme="majorHAnsi" w:eastAsia="Arial" w:hAnsiTheme="majorHAnsi" w:cs="Arial"/>
                          <w:color w:val="767171" w:themeColor="background2" w:themeShade="80"/>
                          <w:kern w:val="24"/>
                          <w:sz w:val="20"/>
                          <w:szCs w:val="20"/>
                          <w:lang w:val="en-US"/>
                        </w:rPr>
                      </w:pPr>
                      <w:r w:rsidRPr="00AD6252">
                        <w:rPr>
                          <w:rFonts w:asciiTheme="majorHAnsi" w:eastAsia="Arial" w:hAnsiTheme="majorHAnsi" w:cs="Arial"/>
                          <w:color w:val="767171" w:themeColor="background2" w:themeShade="80"/>
                          <w:kern w:val="24"/>
                          <w:sz w:val="20"/>
                          <w:szCs w:val="20"/>
                          <w:lang w:val="en-US"/>
                        </w:rPr>
                        <w:t>NAV per share</w:t>
                      </w:r>
                    </w:p>
                  </w:txbxContent>
                </v:textbox>
              </v:shape>
            </w:pict>
          </mc:Fallback>
        </mc:AlternateContent>
      </w:r>
      <w:r w:rsidRPr="00A17FD1">
        <w:rPr>
          <w:rFonts w:asciiTheme="majorHAnsi" w:hAnsiTheme="majorHAnsi" w:cstheme="majorHAnsi"/>
          <w:noProof/>
          <w:lang w:eastAsia="en-GB"/>
        </w:rPr>
        <mc:AlternateContent>
          <mc:Choice Requires="wps">
            <w:drawing>
              <wp:anchor distT="0" distB="0" distL="114300" distR="114300" simplePos="0" relativeHeight="251689026" behindDoc="0" locked="0" layoutInCell="1" allowOverlap="1" wp14:anchorId="47DC77FB" wp14:editId="5D71CDE1">
                <wp:simplePos x="0" y="0"/>
                <wp:positionH relativeFrom="column">
                  <wp:posOffset>361998</wp:posOffset>
                </wp:positionH>
                <wp:positionV relativeFrom="paragraph">
                  <wp:posOffset>611457</wp:posOffset>
                </wp:positionV>
                <wp:extent cx="1251585" cy="245745"/>
                <wp:effectExtent l="0" t="0" r="0" b="0"/>
                <wp:wrapNone/>
                <wp:docPr id="145" name="TextBox 9"/>
                <wp:cNvGraphicFramePr/>
                <a:graphic xmlns:a="http://schemas.openxmlformats.org/drawingml/2006/main">
                  <a:graphicData uri="http://schemas.microsoft.com/office/word/2010/wordprocessingShape">
                    <wps:wsp>
                      <wps:cNvSpPr txBox="1"/>
                      <wps:spPr>
                        <a:xfrm>
                          <a:off x="0" y="0"/>
                          <a:ext cx="1251585" cy="245745"/>
                        </a:xfrm>
                        <a:prstGeom prst="rect">
                          <a:avLst/>
                        </a:prstGeom>
                        <a:noFill/>
                      </wps:spPr>
                      <wps:txbx>
                        <w:txbxContent>
                          <w:p w14:paraId="5C5F83FD" w14:textId="77777777" w:rsidR="00A17FD1" w:rsidRPr="00AD6252" w:rsidRDefault="00A17FD1" w:rsidP="00A17FD1">
                            <w:pPr>
                              <w:rPr>
                                <w:rFonts w:asciiTheme="majorHAnsi" w:eastAsia="Arial" w:hAnsiTheme="majorHAnsi" w:cs="Arial"/>
                                <w:color w:val="767171" w:themeColor="background2" w:themeShade="80"/>
                                <w:kern w:val="24"/>
                                <w:sz w:val="20"/>
                                <w:szCs w:val="20"/>
                                <w:lang w:val="en-US"/>
                              </w:rPr>
                            </w:pPr>
                            <w:r w:rsidRPr="00AD6252">
                              <w:rPr>
                                <w:rFonts w:asciiTheme="majorHAnsi" w:eastAsia="Arial" w:hAnsiTheme="majorHAnsi" w:cs="Arial"/>
                                <w:color w:val="767171" w:themeColor="background2" w:themeShade="80"/>
                                <w:kern w:val="24"/>
                                <w:sz w:val="20"/>
                                <w:szCs w:val="20"/>
                                <w:lang w:val="en-US"/>
                              </w:rPr>
                              <w:t>Share price</w:t>
                            </w:r>
                          </w:p>
                        </w:txbxContent>
                      </wps:txbx>
                      <wps:bodyPr wrap="square" rtlCol="0">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DC77FB" id="TextBox 9" o:spid="_x0000_s1111" type="#_x0000_t202" style="position:absolute;margin-left:28.5pt;margin-top:48.15pt;width:98.55pt;height:19.35pt;z-index:25168902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" filled="f" stroked="f">
                <v:textbox style="mso-fit-shape-to-text:t">
                  <w:txbxContent>
                    <w:p w14:paraId="5C5F83FD" w14:textId="77777777" w:rsidR="00A17FD1" w:rsidRPr="00AD6252" w:rsidRDefault="00A17FD1" w:rsidP="00A17FD1">
                      <w:pPr>
                        <w:rPr>
                          <w:rFonts w:asciiTheme="majorHAnsi" w:eastAsia="Arial" w:hAnsiTheme="majorHAnsi" w:cs="Arial"/>
                          <w:color w:val="767171" w:themeColor="background2" w:themeShade="80"/>
                          <w:kern w:val="24"/>
                          <w:sz w:val="20"/>
                          <w:szCs w:val="20"/>
                          <w:lang w:val="en-US"/>
                        </w:rPr>
                      </w:pPr>
                      <w:r w:rsidRPr="00AD6252">
                        <w:rPr>
                          <w:rFonts w:asciiTheme="majorHAnsi" w:eastAsia="Arial" w:hAnsiTheme="majorHAnsi" w:cs="Arial"/>
                          <w:color w:val="767171" w:themeColor="background2" w:themeShade="80"/>
                          <w:kern w:val="24"/>
                          <w:sz w:val="20"/>
                          <w:szCs w:val="20"/>
                          <w:lang w:val="en-US"/>
                        </w:rPr>
                        <w:t>Share price</w:t>
                      </w:r>
                    </w:p>
                  </w:txbxContent>
                </v:textbox>
              </v:shape>
            </w:pict>
          </mc:Fallback>
        </mc:AlternateContent>
      </w:r>
      <w:r w:rsidRPr="00A17FD1">
        <w:rPr>
          <w:rFonts w:asciiTheme="majorHAnsi" w:hAnsiTheme="majorHAnsi" w:cstheme="majorHAnsi"/>
          <w:noProof/>
          <w:lang w:eastAsia="en-GB"/>
        </w:rPr>
        <mc:AlternateContent>
          <mc:Choice Requires="wps">
            <w:drawing>
              <wp:anchor distT="0" distB="0" distL="114300" distR="114300" simplePos="0" relativeHeight="251686978" behindDoc="0" locked="0" layoutInCell="1" allowOverlap="1" wp14:anchorId="6F6953C1" wp14:editId="71393AC4">
                <wp:simplePos x="0" y="0"/>
                <wp:positionH relativeFrom="margin">
                  <wp:align>left</wp:align>
                </wp:positionH>
                <wp:positionV relativeFrom="paragraph">
                  <wp:posOffset>655320</wp:posOffset>
                </wp:positionV>
                <wp:extent cx="404644" cy="295284"/>
                <wp:effectExtent l="0" t="0" r="0" b="9525"/>
                <wp:wrapNone/>
                <wp:docPr id="142" name="Rectangle 7"/>
                <wp:cNvGraphicFramePr/>
                <a:graphic xmlns:a="http://schemas.openxmlformats.org/drawingml/2006/main">
                  <a:graphicData uri="http://schemas.microsoft.com/office/word/2010/wordprocessingShape">
                    <wps:wsp>
                      <wps:cNvSpPr/>
                      <wps:spPr>
                        <a:xfrm>
                          <a:off x="0" y="0"/>
                          <a:ext cx="404644" cy="295284"/>
                        </a:xfrm>
                        <a:prstGeom prst="rect">
                          <a:avLst/>
                        </a:prstGeom>
                        <a:solidFill>
                          <a:srgbClr val="00A1B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7B84B0" id="Rectangle 7" o:spid="_x0000_s1026" style="position:absolute;margin-left:0;margin-top:51.6pt;width:31.85pt;height:23.25pt;z-index:25168697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" fillcolor="#00a1b3" stroked="f" strokeweight="1pt">
                <w10:wrap anchorx="margin"/>
              </v:rect>
            </w:pict>
          </mc:Fallback>
        </mc:AlternateContent>
      </w:r>
    </w:p>
    <w:p w14:paraId="5757573A" w14:textId="77777777" w:rsidR="00B539FF" w:rsidRPr="00A32304" w:rsidRDefault="002A41D7">
      <w:pPr>
        <w:pStyle w:val="Heading5"/>
        <w:rPr>
          <w:rFonts w:eastAsia="Times New Roman" w:cstheme="majorHAnsi"/>
          <w:color w:val="auto"/>
          <w:lang w:val="en"/>
        </w:rPr>
      </w:pPr>
      <w:r w:rsidRPr="00A32304">
        <w:rPr>
          <w:rFonts w:eastAsia="Times New Roman" w:cstheme="majorHAnsi"/>
          <w:color w:val="auto"/>
          <w:lang w:val="en"/>
        </w:rPr>
        <w:lastRenderedPageBreak/>
        <w:t xml:space="preserve">The NAV </w:t>
      </w:r>
      <w:r w:rsidR="006F2AE6">
        <w:rPr>
          <w:rFonts w:eastAsia="Times New Roman" w:cstheme="majorHAnsi"/>
          <w:color w:val="auto"/>
          <w:lang w:val="en"/>
        </w:rPr>
        <w:t xml:space="preserve">per share </w:t>
      </w:r>
      <w:r w:rsidRPr="00A32304">
        <w:rPr>
          <w:rFonts w:eastAsia="Times New Roman" w:cstheme="majorHAnsi"/>
          <w:color w:val="auto"/>
          <w:lang w:val="en"/>
        </w:rPr>
        <w:t>as at 31 March 2021 was 1</w:t>
      </w:r>
      <w:r w:rsidR="00CA1B3F" w:rsidRPr="00A32304">
        <w:rPr>
          <w:rFonts w:eastAsia="Times New Roman" w:cstheme="majorHAnsi"/>
          <w:color w:val="auto"/>
          <w:lang w:val="en"/>
        </w:rPr>
        <w:t>00.</w:t>
      </w:r>
      <w:r w:rsidR="00B372FB">
        <w:rPr>
          <w:rFonts w:eastAsia="Times New Roman" w:cstheme="majorHAnsi"/>
          <w:color w:val="auto"/>
          <w:lang w:val="en"/>
        </w:rPr>
        <w:t>88</w:t>
      </w:r>
      <w:r w:rsidR="000B41C6">
        <w:rPr>
          <w:rFonts w:eastAsia="Times New Roman" w:cstheme="majorHAnsi"/>
          <w:color w:val="auto"/>
          <w:lang w:val="en"/>
        </w:rPr>
        <w:t xml:space="preserve"> pence. The chart below shows the </w:t>
      </w:r>
      <w:r w:rsidR="00961AB9">
        <w:rPr>
          <w:rFonts w:eastAsia="Times New Roman" w:cstheme="majorHAnsi"/>
          <w:color w:val="auto"/>
          <w:lang w:val="en"/>
        </w:rPr>
        <w:t>historical</w:t>
      </w:r>
      <w:r w:rsidR="000B41C6">
        <w:rPr>
          <w:rFonts w:eastAsia="Times New Roman" w:cstheme="majorHAnsi"/>
          <w:color w:val="auto"/>
          <w:lang w:val="en"/>
        </w:rPr>
        <w:t xml:space="preserve"> Net Asset Value per Share.</w:t>
      </w:r>
    </w:p>
    <w:p w14:paraId="4CBA2F80" w14:textId="77777777" w:rsidR="00B539FF" w:rsidRDefault="00B539FF" w:rsidP="00F0073C">
      <w:pPr>
        <w:pStyle w:val="Heading5"/>
      </w:pPr>
    </w:p>
    <w:p w14:paraId="1DBD1CC4" w14:textId="77777777" w:rsidR="00776ADA" w:rsidRPr="00A32304" w:rsidRDefault="000F4CC1" w:rsidP="00A32304">
      <w:pPr>
        <w:pStyle w:val="Heading5"/>
      </w:pPr>
      <w:r w:rsidRPr="000F4CC1">
        <w:rPr>
          <w:noProof/>
          <w:lang w:eastAsia="en-GB"/>
        </w:rPr>
        <mc:AlternateContent>
          <mc:Choice Requires="wps">
            <w:drawing>
              <wp:anchor distT="0" distB="0" distL="114300" distR="114300" simplePos="0" relativeHeight="251692098" behindDoc="0" locked="0" layoutInCell="1" allowOverlap="1" wp14:anchorId="23AC1FB9" wp14:editId="241304AC">
                <wp:simplePos x="0" y="0"/>
                <wp:positionH relativeFrom="margin">
                  <wp:posOffset>3786768</wp:posOffset>
                </wp:positionH>
                <wp:positionV relativeFrom="paragraph">
                  <wp:posOffset>85665</wp:posOffset>
                </wp:positionV>
                <wp:extent cx="1164566" cy="586596"/>
                <wp:effectExtent l="0" t="0" r="0" b="4445"/>
                <wp:wrapNone/>
                <wp:docPr id="157" name="Rectangle 7"/>
                <wp:cNvGraphicFramePr/>
                <a:graphic xmlns:a="http://schemas.openxmlformats.org/drawingml/2006/main">
                  <a:graphicData uri="http://schemas.microsoft.com/office/word/2010/wordprocessingShape">
                    <wps:wsp>
                      <wps:cNvSpPr/>
                      <wps:spPr>
                        <a:xfrm>
                          <a:off x="0" y="0"/>
                          <a:ext cx="1164566" cy="586596"/>
                        </a:xfrm>
                        <a:prstGeom prst="rect">
                          <a:avLst/>
                        </a:prstGeom>
                        <a:solidFill>
                          <a:srgbClr val="FBDED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99B028" w14:textId="77777777" w:rsidR="000F4CC1" w:rsidRPr="00AD6252" w:rsidRDefault="000F4CC1" w:rsidP="000F4CC1">
                            <w:pPr>
                              <w:jc w:val="center"/>
                              <w:rPr>
                                <w:rFonts w:asciiTheme="majorHAnsi" w:eastAsia="Arial Black" w:hAnsiTheme="majorHAnsi" w:cs="Arial"/>
                                <w:b/>
                                <w:bCs/>
                                <w:color w:val="EC5C53"/>
                                <w:kern w:val="24"/>
                                <w:sz w:val="20"/>
                                <w:szCs w:val="20"/>
                                <w:lang w:val="en-US"/>
                              </w:rPr>
                            </w:pPr>
                            <w:r w:rsidRPr="00AD6252">
                              <w:rPr>
                                <w:rFonts w:asciiTheme="majorHAnsi" w:eastAsia="Arial Black" w:hAnsiTheme="majorHAnsi" w:cs="Arial"/>
                                <w:color w:val="EC5C53"/>
                                <w:kern w:val="24"/>
                                <w:sz w:val="20"/>
                                <w:szCs w:val="20"/>
                                <w:lang w:val="en-US"/>
                              </w:rPr>
                              <w:t>Total return over FY 21</w:t>
                            </w:r>
                            <w:r w:rsidRPr="00AD6252">
                              <w:rPr>
                                <w:rFonts w:asciiTheme="majorHAnsi" w:eastAsia="Arial Black" w:hAnsiTheme="majorHAnsi" w:cs="Arial Black"/>
                                <w:color w:val="EC5C53"/>
                                <w:kern w:val="24"/>
                                <w:sz w:val="20"/>
                                <w:szCs w:val="20"/>
                                <w:lang w:val="en-US"/>
                              </w:rPr>
                              <w:t>:</w:t>
                            </w:r>
                            <w:r w:rsidRPr="00AD6252">
                              <w:rPr>
                                <w:rFonts w:asciiTheme="majorHAnsi" w:eastAsia="Arial Black" w:hAnsiTheme="majorHAnsi" w:cs="Arial Black"/>
                                <w:b/>
                                <w:bCs/>
                                <w:color w:val="EC5C53"/>
                                <w:kern w:val="24"/>
                                <w:sz w:val="20"/>
                                <w:szCs w:val="20"/>
                                <w:lang w:val="en-US"/>
                              </w:rPr>
                              <w:t xml:space="preserve"> 14.08%</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AC1FB9" id="Rectangle 7" o:spid="_x0000_s1112" style="position:absolute;margin-left:298.15pt;margin-top:6.75pt;width:91.7pt;height:46.2pt;z-index:2516920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" fillcolor="#fbdedd" stroked="f" strokeweight="1pt">
                <v:textbox>
                  <w:txbxContent>
                    <w:p w14:paraId="0399B028" w14:textId="77777777" w:rsidR="000F4CC1" w:rsidRPr="00AD6252" w:rsidRDefault="000F4CC1" w:rsidP="000F4CC1">
                      <w:pPr>
                        <w:jc w:val="center"/>
                        <w:rPr>
                          <w:rFonts w:asciiTheme="majorHAnsi" w:eastAsia="Arial Black" w:hAnsiTheme="majorHAnsi" w:cs="Arial"/>
                          <w:b/>
                          <w:bCs/>
                          <w:color w:val="EC5C53"/>
                          <w:kern w:val="24"/>
                          <w:sz w:val="20"/>
                          <w:szCs w:val="20"/>
                          <w:lang w:val="en-US"/>
                        </w:rPr>
                      </w:pPr>
                      <w:r w:rsidRPr="00AD6252">
                        <w:rPr>
                          <w:rFonts w:asciiTheme="majorHAnsi" w:eastAsia="Arial Black" w:hAnsiTheme="majorHAnsi" w:cs="Arial"/>
                          <w:color w:val="EC5C53"/>
                          <w:kern w:val="24"/>
                          <w:sz w:val="20"/>
                          <w:szCs w:val="20"/>
                          <w:lang w:val="en-US"/>
                        </w:rPr>
                        <w:t>Total return over FY 21</w:t>
                      </w:r>
                      <w:r w:rsidRPr="00AD6252">
                        <w:rPr>
                          <w:rFonts w:asciiTheme="majorHAnsi" w:eastAsia="Arial Black" w:hAnsiTheme="majorHAnsi" w:cs="Arial Black"/>
                          <w:color w:val="EC5C53"/>
                          <w:kern w:val="24"/>
                          <w:sz w:val="20"/>
                          <w:szCs w:val="20"/>
                          <w:lang w:val="en-US"/>
                        </w:rPr>
                        <w:t>:</w:t>
                      </w:r>
                      <w:r w:rsidRPr="00AD6252">
                        <w:rPr>
                          <w:rFonts w:asciiTheme="majorHAnsi" w:eastAsia="Arial Black" w:hAnsiTheme="majorHAnsi" w:cs="Arial Black"/>
                          <w:b/>
                          <w:bCs/>
                          <w:color w:val="EC5C53"/>
                          <w:kern w:val="24"/>
                          <w:sz w:val="20"/>
                          <w:szCs w:val="20"/>
                          <w:lang w:val="en-US"/>
                        </w:rPr>
                        <w:t xml:space="preserve"> 14.08%</w:t>
                      </w:r>
                    </w:p>
                  </w:txbxContent>
                </v:textbox>
                <w10:wrap anchorx="margin"/>
              </v:rect>
            </w:pict>
          </mc:Fallback>
        </mc:AlternateContent>
      </w:r>
      <w:r w:rsidR="00F0073C" w:rsidRPr="00F470BE">
        <w:t xml:space="preserve">Figure </w:t>
      </w:r>
      <w:r w:rsidR="00F0073C">
        <w:t>11</w:t>
      </w:r>
      <w:r w:rsidR="00F0073C" w:rsidRPr="00F470BE">
        <w:t xml:space="preserve">: </w:t>
      </w:r>
      <w:r w:rsidR="00F0073C">
        <w:t xml:space="preserve">Historical </w:t>
      </w:r>
      <w:r w:rsidR="00532461">
        <w:t>Net Asset Value per share</w:t>
      </w:r>
    </w:p>
    <w:p w14:paraId="3A079DBD" w14:textId="77777777" w:rsidR="00046A68" w:rsidRDefault="001C50AA" w:rsidP="00AD6252">
      <w:r w:rsidRPr="001C50AA">
        <w:rPr>
          <w:noProof/>
          <w:lang w:eastAsia="en-GB"/>
        </w:rPr>
        <w:drawing>
          <wp:inline distT="0" distB="0" distL="0" distR="0" wp14:anchorId="6433C745" wp14:editId="6D377146">
            <wp:extent cx="5943600" cy="3274695"/>
            <wp:effectExtent l="0" t="0" r="0" b="1905"/>
            <wp:docPr id="140" name="Chart 14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C9AB4F3-44EF-4F19-85AC-E737A3C26F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13B1FC5" w14:textId="77777777" w:rsidR="00046A68" w:rsidRPr="0063120D" w:rsidRDefault="00046A68" w:rsidP="0063120D"/>
    <w:p w14:paraId="643EA6AD" w14:textId="77777777" w:rsidR="00186169" w:rsidRPr="0097572B" w:rsidRDefault="00F470BE">
      <w:pPr>
        <w:pStyle w:val="Heading3"/>
      </w:pPr>
      <w:r>
        <w:t>Dividends</w:t>
      </w:r>
    </w:p>
    <w:p w14:paraId="528D1A15" w14:textId="77777777" w:rsidR="00186169" w:rsidRPr="00743C0B" w:rsidRDefault="00186169">
      <w:pPr>
        <w:jc w:val="both"/>
        <w:rPr>
          <w:rFonts w:asciiTheme="majorHAnsi" w:hAnsiTheme="majorHAnsi" w:cstheme="majorHAnsi"/>
          <w:lang w:val="en"/>
        </w:rPr>
      </w:pPr>
      <w:r w:rsidRPr="0097572B">
        <w:rPr>
          <w:rFonts w:asciiTheme="majorHAnsi" w:hAnsiTheme="majorHAnsi" w:cstheme="majorHAnsi"/>
          <w:lang w:val="en"/>
        </w:rPr>
        <w:t xml:space="preserve">The Company paid or declared a total of 7.0 pence for the period ending 31 March 2021. </w:t>
      </w:r>
    </w:p>
    <w:p w14:paraId="0A2E6C4D" w14:textId="77777777" w:rsidR="00186169" w:rsidRPr="0097572B" w:rsidRDefault="00186169" w:rsidP="00F5220C">
      <w:pPr>
        <w:rPr>
          <w:rFonts w:asciiTheme="majorHAnsi" w:hAnsiTheme="majorHAnsi" w:cstheme="majorHAnsi"/>
        </w:rPr>
      </w:pPr>
    </w:p>
    <w:p w14:paraId="31FD8331" w14:textId="77777777" w:rsidR="00186169" w:rsidRPr="0097572B" w:rsidRDefault="00F470BE" w:rsidP="006528C2">
      <w:pPr>
        <w:pStyle w:val="Heading3"/>
      </w:pPr>
      <w:r w:rsidRPr="0097572B">
        <w:t>Valuation methodology</w:t>
      </w:r>
    </w:p>
    <w:p w14:paraId="659EB1A3" w14:textId="77777777" w:rsidR="00186169" w:rsidRPr="0097572B" w:rsidRDefault="00186169" w:rsidP="00186169">
      <w:pPr>
        <w:jc w:val="both"/>
        <w:rPr>
          <w:rFonts w:asciiTheme="majorHAnsi" w:hAnsiTheme="majorHAnsi" w:cstheme="majorHAnsi"/>
        </w:rPr>
      </w:pPr>
      <w:r w:rsidRPr="0097572B">
        <w:rPr>
          <w:rFonts w:asciiTheme="majorHAnsi" w:hAnsiTheme="majorHAnsi" w:cstheme="majorHAnsi"/>
          <w:lang w:val="en"/>
        </w:rPr>
        <w:t xml:space="preserve">The Investment Manager is responsible for providing a fair market valuation of the Company’s underlying assets.  Its valuation results are presented to the Company’s Board of Directors (“Directors”) for review and approval prior to reporting.   Valuations are calculated quarterly and reviewed by an independent third party, prior to publication of the half year and year-end reports. </w:t>
      </w:r>
    </w:p>
    <w:p w14:paraId="141194F5" w14:textId="7153C0EE" w:rsidR="00186169" w:rsidRPr="0097572B" w:rsidRDefault="00186169" w:rsidP="00186169">
      <w:pPr>
        <w:jc w:val="both"/>
        <w:rPr>
          <w:rFonts w:asciiTheme="majorHAnsi" w:hAnsiTheme="majorHAnsi" w:cstheme="majorHAnsi"/>
          <w:lang w:val="en"/>
        </w:rPr>
      </w:pPr>
      <w:r w:rsidRPr="0097572B">
        <w:rPr>
          <w:rFonts w:asciiTheme="majorHAnsi" w:hAnsiTheme="majorHAnsi" w:cstheme="majorHAnsi"/>
          <w:lang w:val="en"/>
        </w:rPr>
        <w:t>The Investment Manager currently values all assets within its portfolio using a Discounted Cash Flow (“DCF”) methodology.  This methodology adheres to IFRS 13 as well as the International Valuation Standards Council (“IVSC</w:t>
      </w:r>
      <w:r w:rsidR="00456806">
        <w:rPr>
          <w:rFonts w:asciiTheme="majorHAnsi" w:hAnsiTheme="majorHAnsi" w:cstheme="majorHAnsi"/>
          <w:lang w:val="en"/>
        </w:rPr>
        <w:t xml:space="preserve"> guidelines</w:t>
      </w:r>
      <w:r w:rsidRPr="0097572B">
        <w:rPr>
          <w:rFonts w:asciiTheme="majorHAnsi" w:hAnsiTheme="majorHAnsi" w:cstheme="majorHAnsi"/>
          <w:lang w:val="en"/>
        </w:rPr>
        <w:t>”).</w:t>
      </w:r>
    </w:p>
    <w:p w14:paraId="018C2D36" w14:textId="77777777" w:rsidR="00186169" w:rsidRPr="0097572B" w:rsidRDefault="00186169" w:rsidP="00186169">
      <w:pPr>
        <w:jc w:val="both"/>
        <w:rPr>
          <w:rFonts w:asciiTheme="majorHAnsi" w:hAnsiTheme="majorHAnsi" w:cstheme="majorHAnsi"/>
        </w:rPr>
      </w:pPr>
    </w:p>
    <w:p w14:paraId="79AF188D" w14:textId="77777777" w:rsidR="00186169" w:rsidRPr="0097572B" w:rsidRDefault="00186169" w:rsidP="00186169">
      <w:pPr>
        <w:jc w:val="both"/>
        <w:rPr>
          <w:rFonts w:asciiTheme="majorHAnsi" w:hAnsiTheme="majorHAnsi" w:cstheme="majorHAnsi"/>
          <w:b/>
          <w:bCs/>
        </w:rPr>
      </w:pPr>
      <w:r w:rsidRPr="0097572B">
        <w:rPr>
          <w:rFonts w:asciiTheme="majorHAnsi" w:hAnsiTheme="majorHAnsi" w:cstheme="majorHAnsi"/>
          <w:b/>
          <w:lang w:val="en"/>
        </w:rPr>
        <w:t>Asset Life</w:t>
      </w:r>
    </w:p>
    <w:p w14:paraId="4D4DD24F" w14:textId="77777777" w:rsidR="00186169" w:rsidRPr="0097572B" w:rsidRDefault="00186169" w:rsidP="00F5220C">
      <w:pPr>
        <w:jc w:val="both"/>
        <w:rPr>
          <w:rFonts w:asciiTheme="majorHAnsi" w:hAnsiTheme="majorHAnsi" w:cstheme="majorHAnsi"/>
          <w:lang w:val="en"/>
        </w:rPr>
      </w:pPr>
      <w:r w:rsidRPr="0097572B">
        <w:rPr>
          <w:rFonts w:asciiTheme="majorHAnsi" w:hAnsiTheme="majorHAnsi" w:cstheme="majorHAnsi"/>
          <w:lang w:val="en"/>
        </w:rPr>
        <w:t xml:space="preserve">During the period, the Investment Manager </w:t>
      </w:r>
      <w:r w:rsidR="0075173E">
        <w:rPr>
          <w:rFonts w:asciiTheme="majorHAnsi" w:hAnsiTheme="majorHAnsi" w:cstheme="majorHAnsi"/>
          <w:lang w:val="en"/>
        </w:rPr>
        <w:t xml:space="preserve">maintained the same assumption as the last fiscal year regarding </w:t>
      </w:r>
      <w:r w:rsidRPr="0097572B">
        <w:rPr>
          <w:rFonts w:asciiTheme="majorHAnsi" w:hAnsiTheme="majorHAnsi" w:cstheme="majorHAnsi"/>
          <w:lang w:val="en"/>
        </w:rPr>
        <w:t>the</w:t>
      </w:r>
      <w:r w:rsidR="0075173E">
        <w:rPr>
          <w:rFonts w:asciiTheme="majorHAnsi" w:hAnsiTheme="majorHAnsi" w:cstheme="majorHAnsi"/>
          <w:lang w:val="en"/>
        </w:rPr>
        <w:t xml:space="preserve"> 30 years</w:t>
      </w:r>
      <w:r w:rsidRPr="0097572B">
        <w:rPr>
          <w:rFonts w:asciiTheme="majorHAnsi" w:hAnsiTheme="majorHAnsi" w:cstheme="majorHAnsi"/>
          <w:lang w:val="en"/>
        </w:rPr>
        <w:t xml:space="preserve"> life of the assets</w:t>
      </w:r>
      <w:r w:rsidR="0075173E">
        <w:rPr>
          <w:rFonts w:asciiTheme="majorHAnsi" w:hAnsiTheme="majorHAnsi" w:cstheme="majorHAnsi"/>
          <w:lang w:val="en"/>
        </w:rPr>
        <w:t xml:space="preserve"> and also conservatively assumed no residual value</w:t>
      </w:r>
      <w:r w:rsidR="00153E70">
        <w:rPr>
          <w:rFonts w:asciiTheme="majorHAnsi" w:hAnsiTheme="majorHAnsi" w:cstheme="majorHAnsi"/>
          <w:lang w:val="en"/>
        </w:rPr>
        <w:t>.</w:t>
      </w:r>
    </w:p>
    <w:p w14:paraId="3D89F418" w14:textId="77777777" w:rsidR="00186169" w:rsidRPr="0097572B" w:rsidRDefault="00186169" w:rsidP="00186169">
      <w:pPr>
        <w:rPr>
          <w:rFonts w:asciiTheme="majorHAnsi" w:hAnsiTheme="majorHAnsi" w:cstheme="majorHAnsi"/>
          <w:b/>
          <w:lang w:val="en"/>
        </w:rPr>
      </w:pPr>
    </w:p>
    <w:p w14:paraId="70661CED" w14:textId="77777777" w:rsidR="00D25F00" w:rsidRPr="00D25F00" w:rsidRDefault="00186169" w:rsidP="00D25F00">
      <w:pPr>
        <w:rPr>
          <w:rFonts w:asciiTheme="majorHAnsi" w:hAnsiTheme="majorHAnsi" w:cstheme="majorHAnsi"/>
          <w:b/>
          <w:bCs/>
        </w:rPr>
      </w:pPr>
      <w:r w:rsidRPr="0097572B">
        <w:rPr>
          <w:rFonts w:asciiTheme="majorHAnsi" w:hAnsiTheme="majorHAnsi" w:cstheme="majorHAnsi"/>
          <w:b/>
          <w:lang w:val="en"/>
        </w:rPr>
        <w:t xml:space="preserve">Movements in Valuation Discount </w:t>
      </w:r>
      <w:r w:rsidR="00D25F00" w:rsidRPr="00D25F00">
        <w:rPr>
          <w:rFonts w:asciiTheme="majorHAnsi" w:hAnsiTheme="majorHAnsi" w:cstheme="majorHAnsi"/>
          <w:b/>
          <w:lang w:val="en"/>
        </w:rPr>
        <w:t>Rates</w:t>
      </w:r>
    </w:p>
    <w:p w14:paraId="187092A2" w14:textId="77777777" w:rsidR="007120E7" w:rsidRPr="00A32304" w:rsidRDefault="00186169" w:rsidP="007120E7">
      <w:pPr>
        <w:pStyle w:val="NoSpacing"/>
        <w:rPr>
          <w:rFonts w:asciiTheme="majorHAnsi" w:eastAsia="Times New Roman" w:hAnsiTheme="majorHAnsi" w:cstheme="majorHAnsi"/>
          <w:szCs w:val="24"/>
          <w:lang w:val="en" w:eastAsia="en-US"/>
        </w:rPr>
      </w:pPr>
      <w:r w:rsidRPr="0097572B">
        <w:rPr>
          <w:rFonts w:asciiTheme="majorHAnsi" w:hAnsiTheme="majorHAnsi" w:cstheme="majorHAnsi"/>
          <w:lang w:val="en"/>
        </w:rPr>
        <w:t>The Investment Manager</w:t>
      </w:r>
      <w:r w:rsidR="007A440D">
        <w:rPr>
          <w:rFonts w:asciiTheme="majorHAnsi" w:hAnsiTheme="majorHAnsi" w:cstheme="majorHAnsi"/>
          <w:lang w:val="en"/>
        </w:rPr>
        <w:t xml:space="preserve"> primarily</w:t>
      </w:r>
      <w:r w:rsidRPr="0097572B">
        <w:rPr>
          <w:rFonts w:asciiTheme="majorHAnsi" w:hAnsiTheme="majorHAnsi" w:cstheme="majorHAnsi"/>
          <w:lang w:val="en"/>
        </w:rPr>
        <w:t xml:space="preserve"> applied a discount rate betwee</w:t>
      </w:r>
      <w:r w:rsidRPr="00743C0B">
        <w:rPr>
          <w:rFonts w:asciiTheme="majorHAnsi" w:hAnsiTheme="majorHAnsi" w:cstheme="majorHAnsi"/>
          <w:lang w:val="en"/>
        </w:rPr>
        <w:t>n</w:t>
      </w:r>
      <w:r w:rsidR="007A440D" w:rsidRPr="00743C0B">
        <w:rPr>
          <w:rFonts w:asciiTheme="majorHAnsi" w:hAnsiTheme="majorHAnsi" w:cstheme="majorHAnsi"/>
          <w:lang w:val="en"/>
        </w:rPr>
        <w:t xml:space="preserve"> 7.5</w:t>
      </w:r>
      <w:r w:rsidRPr="00743C0B">
        <w:rPr>
          <w:rFonts w:asciiTheme="majorHAnsi" w:hAnsiTheme="majorHAnsi" w:cstheme="majorHAnsi"/>
          <w:lang w:val="en"/>
        </w:rPr>
        <w:t xml:space="preserve"> p</w:t>
      </w:r>
      <w:r w:rsidR="0075173E" w:rsidRPr="00743C0B">
        <w:rPr>
          <w:rFonts w:asciiTheme="majorHAnsi" w:hAnsiTheme="majorHAnsi" w:cstheme="majorHAnsi"/>
          <w:lang w:val="en"/>
        </w:rPr>
        <w:t>er</w:t>
      </w:r>
      <w:r w:rsidRPr="00743C0B">
        <w:rPr>
          <w:rFonts w:asciiTheme="majorHAnsi" w:hAnsiTheme="majorHAnsi" w:cstheme="majorHAnsi"/>
          <w:lang w:val="en"/>
        </w:rPr>
        <w:t xml:space="preserve"> cent and 10.0 per cent to eac</w:t>
      </w:r>
      <w:r w:rsidRPr="0097572B">
        <w:rPr>
          <w:rFonts w:asciiTheme="majorHAnsi" w:hAnsiTheme="majorHAnsi" w:cstheme="majorHAnsi"/>
          <w:lang w:val="en"/>
        </w:rPr>
        <w:t>h asset in the Company’s portfolio,</w:t>
      </w:r>
      <w:r w:rsidR="007A440D">
        <w:rPr>
          <w:rFonts w:asciiTheme="majorHAnsi" w:hAnsiTheme="majorHAnsi" w:cstheme="majorHAnsi"/>
          <w:lang w:val="en"/>
        </w:rPr>
        <w:t xml:space="preserve"> given that large portions of the revenue were procured in response to near real</w:t>
      </w:r>
      <w:r w:rsidR="003773ED">
        <w:rPr>
          <w:rFonts w:asciiTheme="majorHAnsi" w:hAnsiTheme="majorHAnsi" w:cstheme="majorHAnsi"/>
          <w:lang w:val="en"/>
        </w:rPr>
        <w:t>-</w:t>
      </w:r>
      <w:r w:rsidR="007A440D">
        <w:rPr>
          <w:rFonts w:asciiTheme="majorHAnsi" w:hAnsiTheme="majorHAnsi" w:cstheme="majorHAnsi"/>
          <w:lang w:val="en"/>
        </w:rPr>
        <w:t>time demands of the energy system.</w:t>
      </w:r>
      <w:r w:rsidRPr="0097572B">
        <w:rPr>
          <w:rFonts w:asciiTheme="majorHAnsi" w:hAnsiTheme="majorHAnsi" w:cstheme="majorHAnsi"/>
          <w:lang w:val="en"/>
        </w:rPr>
        <w:t xml:space="preserve"> </w:t>
      </w:r>
      <w:r w:rsidR="00153E70">
        <w:rPr>
          <w:rFonts w:asciiTheme="majorHAnsi" w:hAnsiTheme="majorHAnsi" w:cstheme="majorHAnsi"/>
          <w:lang w:val="en"/>
        </w:rPr>
        <w:t>T</w:t>
      </w:r>
      <w:r w:rsidRPr="0097572B">
        <w:rPr>
          <w:rFonts w:asciiTheme="majorHAnsi" w:hAnsiTheme="majorHAnsi" w:cstheme="majorHAnsi"/>
          <w:lang w:val="en"/>
        </w:rPr>
        <w:t xml:space="preserve">he 6.0 per cent discount rate </w:t>
      </w:r>
      <w:r w:rsidR="00153E70">
        <w:rPr>
          <w:rFonts w:asciiTheme="majorHAnsi" w:hAnsiTheme="majorHAnsi" w:cstheme="majorHAnsi"/>
          <w:lang w:val="en"/>
        </w:rPr>
        <w:t xml:space="preserve">is only </w:t>
      </w:r>
      <w:r w:rsidRPr="0097572B">
        <w:rPr>
          <w:rFonts w:asciiTheme="majorHAnsi" w:hAnsiTheme="majorHAnsi" w:cstheme="majorHAnsi"/>
          <w:lang w:val="en"/>
        </w:rPr>
        <w:t xml:space="preserve">applied during periods in which an asset has </w:t>
      </w:r>
      <w:r w:rsidR="00153E70">
        <w:rPr>
          <w:rFonts w:asciiTheme="majorHAnsi" w:hAnsiTheme="majorHAnsi" w:cstheme="majorHAnsi"/>
          <w:lang w:val="en"/>
        </w:rPr>
        <w:t xml:space="preserve">long term </w:t>
      </w:r>
      <w:r w:rsidRPr="0097572B">
        <w:rPr>
          <w:rFonts w:asciiTheme="majorHAnsi" w:hAnsiTheme="majorHAnsi" w:cstheme="majorHAnsi"/>
          <w:lang w:val="en"/>
        </w:rPr>
        <w:t>contracted revenue, reflecting the lower risk associated with</w:t>
      </w:r>
      <w:r w:rsidR="006979DF">
        <w:rPr>
          <w:rFonts w:asciiTheme="majorHAnsi" w:hAnsiTheme="majorHAnsi" w:cstheme="majorHAnsi"/>
          <w:lang w:val="en"/>
        </w:rPr>
        <w:t xml:space="preserve"> said contract</w:t>
      </w:r>
      <w:r w:rsidRPr="0097572B">
        <w:rPr>
          <w:rFonts w:asciiTheme="majorHAnsi" w:hAnsiTheme="majorHAnsi" w:cstheme="majorHAnsi"/>
          <w:lang w:val="en"/>
        </w:rPr>
        <w:t>.</w:t>
      </w:r>
      <w:r w:rsidR="007120E7" w:rsidRPr="007120E7">
        <w:rPr>
          <w:rFonts w:asciiTheme="majorHAnsi" w:hAnsiTheme="majorHAnsi" w:cstheme="majorHAnsi"/>
          <w:lang w:val="en"/>
        </w:rPr>
        <w:t xml:space="preserve"> </w:t>
      </w:r>
      <w:r w:rsidR="000102EF">
        <w:rPr>
          <w:rFonts w:asciiTheme="majorHAnsi" w:hAnsiTheme="majorHAnsi" w:cstheme="majorHAnsi"/>
          <w:lang w:val="en"/>
        </w:rPr>
        <w:t xml:space="preserve">The </w:t>
      </w:r>
      <w:r w:rsidR="000102EF">
        <w:rPr>
          <w:rFonts w:asciiTheme="majorHAnsi" w:eastAsia="Times New Roman" w:hAnsiTheme="majorHAnsi" w:cstheme="majorHAnsi"/>
          <w:szCs w:val="24"/>
          <w:lang w:val="en" w:eastAsia="en-US"/>
        </w:rPr>
        <w:t>w</w:t>
      </w:r>
      <w:r w:rsidR="007120E7" w:rsidRPr="00A32304">
        <w:rPr>
          <w:rFonts w:asciiTheme="majorHAnsi" w:eastAsia="Times New Roman" w:hAnsiTheme="majorHAnsi" w:cstheme="majorHAnsi"/>
          <w:szCs w:val="24"/>
          <w:lang w:val="en" w:eastAsia="en-US"/>
        </w:rPr>
        <w:t xml:space="preserve">eighted average discount rate </w:t>
      </w:r>
      <w:r w:rsidR="007120E7">
        <w:rPr>
          <w:rFonts w:asciiTheme="majorHAnsi" w:eastAsia="Times New Roman" w:hAnsiTheme="majorHAnsi" w:cstheme="majorHAnsi"/>
          <w:szCs w:val="24"/>
          <w:lang w:val="en" w:eastAsia="en-US"/>
        </w:rPr>
        <w:t>is</w:t>
      </w:r>
      <w:r w:rsidR="007120E7" w:rsidRPr="00A32304">
        <w:rPr>
          <w:rFonts w:asciiTheme="majorHAnsi" w:eastAsia="Times New Roman" w:hAnsiTheme="majorHAnsi" w:cstheme="majorHAnsi"/>
          <w:szCs w:val="24"/>
          <w:lang w:val="en" w:eastAsia="en-US"/>
        </w:rPr>
        <w:t xml:space="preserve"> 8.65%</w:t>
      </w:r>
      <w:r w:rsidR="007120E7">
        <w:rPr>
          <w:rFonts w:asciiTheme="majorHAnsi" w:eastAsia="Times New Roman" w:hAnsiTheme="majorHAnsi" w:cstheme="majorHAnsi"/>
          <w:szCs w:val="24"/>
          <w:lang w:val="en" w:eastAsia="en-US"/>
        </w:rPr>
        <w:t>.</w:t>
      </w:r>
    </w:p>
    <w:p w14:paraId="31B5FEEF" w14:textId="77777777" w:rsidR="00186169" w:rsidRPr="0097572B" w:rsidRDefault="00186169" w:rsidP="0063120D">
      <w:pPr>
        <w:rPr>
          <w:rFonts w:asciiTheme="majorHAnsi" w:hAnsiTheme="majorHAnsi" w:cstheme="majorHAnsi"/>
          <w:lang w:val="en"/>
        </w:rPr>
      </w:pPr>
    </w:p>
    <w:p w14:paraId="2E01E580" w14:textId="77777777" w:rsidR="0057437C" w:rsidRPr="0097572B" w:rsidRDefault="0057437C" w:rsidP="00186169">
      <w:pPr>
        <w:jc w:val="both"/>
        <w:rPr>
          <w:rFonts w:asciiTheme="majorHAnsi" w:hAnsiTheme="majorHAnsi" w:cstheme="majorHAnsi"/>
          <w:lang w:val="en"/>
        </w:rPr>
      </w:pPr>
    </w:p>
    <w:p w14:paraId="19CE2EB4" w14:textId="77777777" w:rsidR="00186169" w:rsidRPr="00F470BE" w:rsidRDefault="00186169" w:rsidP="00F470BE">
      <w:pPr>
        <w:pStyle w:val="Heading5"/>
      </w:pPr>
      <w:r w:rsidRPr="00F470BE">
        <w:t xml:space="preserve">Table </w:t>
      </w:r>
      <w:r w:rsidR="00F470BE">
        <w:t>8</w:t>
      </w:r>
      <w:r w:rsidRPr="00F470BE">
        <w:t>: Discount Rate Matrix</w:t>
      </w:r>
    </w:p>
    <w:tbl>
      <w:tblPr>
        <w:tblStyle w:val="TableGrid"/>
        <w:tblpPr w:leftFromText="180" w:rightFromText="180" w:vertAnchor="text" w:horzAnchor="margin" w:tblpY="75"/>
        <w:tblW w:w="9314" w:type="dxa"/>
        <w:tblLook w:val="04A0" w:firstRow="1" w:lastRow="0" w:firstColumn="1" w:lastColumn="0" w:noHBand="0" w:noVBand="1"/>
      </w:tblPr>
      <w:tblGrid>
        <w:gridCol w:w="2333"/>
        <w:gridCol w:w="2327"/>
        <w:gridCol w:w="2327"/>
        <w:gridCol w:w="2327"/>
      </w:tblGrid>
      <w:tr w:rsidR="00284077" w:rsidRPr="0097572B" w14:paraId="1ACBD1E9" w14:textId="77777777" w:rsidTr="00AD6252">
        <w:trPr>
          <w:trHeight w:val="650"/>
        </w:trPr>
        <w:tc>
          <w:tcPr>
            <w:tcW w:w="2333" w:type="dxa"/>
            <w:tcBorders>
              <w:top w:val="single" w:sz="4" w:space="0" w:color="auto"/>
              <w:left w:val="single" w:sz="4" w:space="0" w:color="auto"/>
              <w:bottom w:val="single" w:sz="4" w:space="0" w:color="auto"/>
              <w:right w:val="single" w:sz="4" w:space="0" w:color="auto"/>
            </w:tcBorders>
            <w:shd w:val="clear" w:color="auto" w:fill="008CA9"/>
            <w:vAlign w:val="center"/>
            <w:hideMark/>
          </w:tcPr>
          <w:p w14:paraId="15E262A5" w14:textId="77777777" w:rsidR="00186169" w:rsidRPr="0097572B" w:rsidRDefault="00186169" w:rsidP="00DF1DE6">
            <w:pPr>
              <w:pStyle w:val="GSFAuditTableParagraph"/>
              <w:framePr w:hSpace="0" w:wrap="auto" w:vAnchor="margin" w:hAnchor="text" w:yAlign="inline"/>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Discount rate Matrix</w:t>
            </w:r>
          </w:p>
        </w:tc>
        <w:tc>
          <w:tcPr>
            <w:tcW w:w="2327" w:type="dxa"/>
            <w:tcBorders>
              <w:top w:val="single" w:sz="4" w:space="0" w:color="auto"/>
              <w:left w:val="single" w:sz="4" w:space="0" w:color="auto"/>
              <w:bottom w:val="single" w:sz="4" w:space="0" w:color="auto"/>
              <w:right w:val="single" w:sz="4" w:space="0" w:color="auto"/>
            </w:tcBorders>
            <w:shd w:val="clear" w:color="auto" w:fill="008CA9"/>
            <w:vAlign w:val="center"/>
            <w:hideMark/>
          </w:tcPr>
          <w:p w14:paraId="28EF10B6" w14:textId="77777777" w:rsidR="00186169" w:rsidRPr="0097572B" w:rsidRDefault="00186169" w:rsidP="00DF1DE6">
            <w:pPr>
              <w:pStyle w:val="GSFAuditTableParagraph"/>
              <w:framePr w:hSpace="0" w:wrap="auto" w:vAnchor="margin" w:hAnchor="text" w:yAlign="inline"/>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Pre-Construction Phase</w:t>
            </w:r>
          </w:p>
        </w:tc>
        <w:tc>
          <w:tcPr>
            <w:tcW w:w="2327" w:type="dxa"/>
            <w:tcBorders>
              <w:top w:val="single" w:sz="4" w:space="0" w:color="auto"/>
              <w:left w:val="single" w:sz="4" w:space="0" w:color="auto"/>
              <w:bottom w:val="single" w:sz="4" w:space="0" w:color="auto"/>
              <w:right w:val="single" w:sz="4" w:space="0" w:color="auto"/>
            </w:tcBorders>
            <w:shd w:val="clear" w:color="auto" w:fill="008CA9"/>
            <w:vAlign w:val="center"/>
            <w:hideMark/>
          </w:tcPr>
          <w:p w14:paraId="7660D581" w14:textId="77777777" w:rsidR="00186169" w:rsidRPr="0097572B" w:rsidRDefault="00186169" w:rsidP="00DF1DE6">
            <w:pPr>
              <w:pStyle w:val="GSFAuditTableParagraph"/>
              <w:framePr w:hSpace="0" w:wrap="auto" w:vAnchor="margin" w:hAnchor="text" w:yAlign="inline"/>
              <w:ind w:left="0"/>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Construction Phase *</w:t>
            </w:r>
          </w:p>
        </w:tc>
        <w:tc>
          <w:tcPr>
            <w:tcW w:w="2327" w:type="dxa"/>
            <w:tcBorders>
              <w:top w:val="single" w:sz="4" w:space="0" w:color="auto"/>
              <w:left w:val="single" w:sz="4" w:space="0" w:color="auto"/>
              <w:bottom w:val="single" w:sz="4" w:space="0" w:color="auto"/>
              <w:right w:val="single" w:sz="4" w:space="0" w:color="auto"/>
            </w:tcBorders>
            <w:shd w:val="clear" w:color="auto" w:fill="008CA9"/>
            <w:vAlign w:val="center"/>
            <w:hideMark/>
          </w:tcPr>
          <w:p w14:paraId="7BEBA953" w14:textId="77777777" w:rsidR="00186169" w:rsidRPr="0097572B" w:rsidRDefault="00186169" w:rsidP="00DF1DE6">
            <w:pPr>
              <w:pStyle w:val="GSFAuditTableParagraph"/>
              <w:framePr w:hSpace="0" w:wrap="auto" w:vAnchor="margin" w:hAnchor="text" w:yAlign="inline"/>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Operational Phase**</w:t>
            </w:r>
          </w:p>
        </w:tc>
      </w:tr>
      <w:tr w:rsidR="00186169" w:rsidRPr="0097572B" w14:paraId="6FC0C61E" w14:textId="77777777" w:rsidTr="0063120D">
        <w:trPr>
          <w:trHeight w:val="313"/>
        </w:trPr>
        <w:tc>
          <w:tcPr>
            <w:tcW w:w="2333" w:type="dxa"/>
            <w:tcBorders>
              <w:top w:val="single" w:sz="4" w:space="0" w:color="auto"/>
              <w:left w:val="single" w:sz="4" w:space="0" w:color="auto"/>
              <w:bottom w:val="single" w:sz="4" w:space="0" w:color="auto"/>
              <w:right w:val="single" w:sz="4" w:space="0" w:color="auto"/>
            </w:tcBorders>
            <w:vAlign w:val="center"/>
            <w:hideMark/>
          </w:tcPr>
          <w:p w14:paraId="18409BC2" w14:textId="77777777" w:rsidR="00186169" w:rsidRPr="0097572B" w:rsidRDefault="00186169"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Contracted income</w:t>
            </w:r>
            <w:r w:rsidR="00EF579C">
              <w:rPr>
                <w:rStyle w:val="FootnoteReference"/>
                <w:rFonts w:asciiTheme="majorHAnsi" w:hAnsiTheme="majorHAnsi" w:cstheme="majorHAnsi"/>
                <w:lang w:val="en"/>
              </w:rPr>
              <w:footnoteReference w:id="28"/>
            </w:r>
          </w:p>
        </w:tc>
        <w:tc>
          <w:tcPr>
            <w:tcW w:w="2327" w:type="dxa"/>
            <w:tcBorders>
              <w:top w:val="single" w:sz="4" w:space="0" w:color="auto"/>
              <w:left w:val="single" w:sz="4" w:space="0" w:color="auto"/>
              <w:bottom w:val="single" w:sz="4" w:space="0" w:color="auto"/>
              <w:right w:val="single" w:sz="4" w:space="0" w:color="auto"/>
            </w:tcBorders>
            <w:vAlign w:val="center"/>
            <w:hideMark/>
          </w:tcPr>
          <w:p w14:paraId="0F687EF2" w14:textId="77777777" w:rsidR="00186169" w:rsidRPr="0097572B" w:rsidRDefault="00186169"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10.0%</w:t>
            </w:r>
          </w:p>
        </w:tc>
        <w:tc>
          <w:tcPr>
            <w:tcW w:w="2327" w:type="dxa"/>
            <w:tcBorders>
              <w:top w:val="single" w:sz="4" w:space="0" w:color="auto"/>
              <w:left w:val="single" w:sz="4" w:space="0" w:color="auto"/>
              <w:bottom w:val="single" w:sz="4" w:space="0" w:color="auto"/>
              <w:right w:val="single" w:sz="4" w:space="0" w:color="auto"/>
            </w:tcBorders>
            <w:vAlign w:val="center"/>
          </w:tcPr>
          <w:p w14:paraId="36DAB839" w14:textId="77777777" w:rsidR="00186169" w:rsidRPr="0097572B" w:rsidRDefault="00186169"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6.5%-9.5%</w:t>
            </w:r>
          </w:p>
        </w:tc>
        <w:tc>
          <w:tcPr>
            <w:tcW w:w="2327" w:type="dxa"/>
            <w:tcBorders>
              <w:top w:val="single" w:sz="4" w:space="0" w:color="auto"/>
              <w:left w:val="single" w:sz="4" w:space="0" w:color="auto"/>
              <w:bottom w:val="single" w:sz="4" w:space="0" w:color="auto"/>
              <w:right w:val="single" w:sz="4" w:space="0" w:color="auto"/>
            </w:tcBorders>
            <w:vAlign w:val="center"/>
            <w:hideMark/>
          </w:tcPr>
          <w:p w14:paraId="7FDA2B6C" w14:textId="77777777" w:rsidR="00186169" w:rsidRPr="0097572B" w:rsidRDefault="00186169"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6.0%-7.0%</w:t>
            </w:r>
          </w:p>
        </w:tc>
      </w:tr>
      <w:tr w:rsidR="00284077" w:rsidRPr="0097572B" w14:paraId="6633B768" w14:textId="77777777" w:rsidTr="00AD6252">
        <w:trPr>
          <w:trHeight w:val="313"/>
        </w:trPr>
        <w:tc>
          <w:tcPr>
            <w:tcW w:w="233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7D5EB7" w14:textId="77777777" w:rsidR="00186169" w:rsidRPr="0097572B" w:rsidRDefault="00186169"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Uncontracted income</w:t>
            </w:r>
            <w:r w:rsidR="00EF579C">
              <w:rPr>
                <w:rStyle w:val="FootnoteReference"/>
                <w:rFonts w:asciiTheme="majorHAnsi" w:hAnsiTheme="majorHAnsi" w:cstheme="majorHAnsi"/>
                <w:lang w:val="en"/>
              </w:rPr>
              <w:footnoteReference w:id="29"/>
            </w:r>
          </w:p>
        </w:tc>
        <w:tc>
          <w:tcPr>
            <w:tcW w:w="232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E74DD27" w14:textId="77777777" w:rsidR="00186169" w:rsidRPr="0097572B" w:rsidRDefault="00186169"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10.0%</w:t>
            </w:r>
          </w:p>
        </w:tc>
        <w:tc>
          <w:tcPr>
            <w:tcW w:w="232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54F012" w14:textId="77777777" w:rsidR="00186169" w:rsidRPr="0097572B" w:rsidRDefault="00186169"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7.5%-9.5%</w:t>
            </w:r>
          </w:p>
        </w:tc>
        <w:tc>
          <w:tcPr>
            <w:tcW w:w="232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8AA048" w14:textId="77777777" w:rsidR="00186169" w:rsidRPr="0097572B" w:rsidRDefault="00186169"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7.</w:t>
            </w:r>
            <w:r w:rsidR="007A440D">
              <w:rPr>
                <w:rFonts w:asciiTheme="majorHAnsi" w:hAnsiTheme="majorHAnsi" w:cstheme="majorHAnsi"/>
                <w:lang w:val="en"/>
              </w:rPr>
              <w:t>5</w:t>
            </w:r>
            <w:r w:rsidRPr="0097572B">
              <w:rPr>
                <w:rFonts w:asciiTheme="majorHAnsi" w:hAnsiTheme="majorHAnsi" w:cstheme="majorHAnsi"/>
                <w:lang w:val="en"/>
              </w:rPr>
              <w:t>%-8.0%</w:t>
            </w:r>
          </w:p>
        </w:tc>
      </w:tr>
    </w:tbl>
    <w:p w14:paraId="690FF508" w14:textId="77777777" w:rsidR="00941F00" w:rsidRDefault="00941F00" w:rsidP="00186169">
      <w:pPr>
        <w:jc w:val="both"/>
        <w:rPr>
          <w:rFonts w:asciiTheme="majorHAnsi" w:hAnsiTheme="majorHAnsi" w:cstheme="majorHAnsi"/>
          <w:b/>
          <w:lang w:val="en"/>
        </w:rPr>
      </w:pPr>
    </w:p>
    <w:p w14:paraId="24383576" w14:textId="77777777" w:rsidR="00186169" w:rsidRPr="0097572B" w:rsidRDefault="00186169" w:rsidP="00186169">
      <w:pPr>
        <w:jc w:val="both"/>
        <w:rPr>
          <w:rFonts w:asciiTheme="majorHAnsi" w:hAnsiTheme="majorHAnsi" w:cstheme="majorHAnsi"/>
          <w:b/>
          <w:bCs/>
        </w:rPr>
      </w:pPr>
      <w:r w:rsidRPr="0097572B">
        <w:rPr>
          <w:rFonts w:asciiTheme="majorHAnsi" w:hAnsiTheme="majorHAnsi" w:cstheme="majorHAnsi"/>
          <w:b/>
          <w:lang w:val="en"/>
        </w:rPr>
        <w:t>Revenue</w:t>
      </w:r>
    </w:p>
    <w:p w14:paraId="1B67A585" w14:textId="77777777" w:rsidR="00186169" w:rsidRPr="0097572B" w:rsidRDefault="00186169" w:rsidP="00186169">
      <w:pPr>
        <w:jc w:val="both"/>
        <w:rPr>
          <w:rFonts w:asciiTheme="majorHAnsi" w:hAnsiTheme="majorHAnsi" w:cstheme="majorHAnsi"/>
          <w:lang w:val="en"/>
        </w:rPr>
      </w:pPr>
      <w:r w:rsidRPr="0097572B">
        <w:rPr>
          <w:rFonts w:asciiTheme="majorHAnsi" w:hAnsiTheme="majorHAnsi" w:cstheme="majorHAnsi"/>
          <w:lang w:val="en"/>
        </w:rPr>
        <w:t>The Investment Manager estimates uncontracted revenue based on the unit price forecasts of independent third-party research house(s) and makes assumptions on the combination of revenue stacks for</w:t>
      </w:r>
      <w:r w:rsidR="00905696">
        <w:rPr>
          <w:rFonts w:asciiTheme="majorHAnsi" w:hAnsiTheme="majorHAnsi" w:cstheme="majorHAnsi"/>
          <w:lang w:val="en"/>
        </w:rPr>
        <w:t xml:space="preserve"> </w:t>
      </w:r>
      <w:r w:rsidRPr="0097572B">
        <w:rPr>
          <w:rFonts w:asciiTheme="majorHAnsi" w:hAnsiTheme="majorHAnsi" w:cstheme="majorHAnsi"/>
          <w:lang w:val="en"/>
        </w:rPr>
        <w:t>each asset based on its own experience and the advice of independent third</w:t>
      </w:r>
      <w:r w:rsidR="000102EF">
        <w:rPr>
          <w:rFonts w:asciiTheme="majorHAnsi" w:hAnsiTheme="majorHAnsi" w:cstheme="majorHAnsi"/>
          <w:lang w:val="en"/>
        </w:rPr>
        <w:t>-</w:t>
      </w:r>
      <w:r w:rsidRPr="0097572B">
        <w:rPr>
          <w:rFonts w:asciiTheme="majorHAnsi" w:hAnsiTheme="majorHAnsi" w:cstheme="majorHAnsi"/>
          <w:lang w:val="en"/>
        </w:rPr>
        <w:t>party consultants.</w:t>
      </w:r>
    </w:p>
    <w:p w14:paraId="724594E3" w14:textId="77777777" w:rsidR="00186169" w:rsidRPr="0097572B" w:rsidRDefault="00186169" w:rsidP="00186169">
      <w:pPr>
        <w:jc w:val="both"/>
        <w:rPr>
          <w:rFonts w:asciiTheme="majorHAnsi" w:hAnsiTheme="majorHAnsi" w:cstheme="majorHAnsi"/>
          <w:b/>
          <w:lang w:val="en"/>
        </w:rPr>
      </w:pPr>
    </w:p>
    <w:p w14:paraId="726DC3CB" w14:textId="77777777" w:rsidR="00186169" w:rsidRPr="0097572B" w:rsidRDefault="00186169" w:rsidP="00186169">
      <w:pPr>
        <w:jc w:val="both"/>
        <w:rPr>
          <w:rFonts w:asciiTheme="majorHAnsi" w:hAnsiTheme="majorHAnsi" w:cstheme="majorHAnsi"/>
          <w:b/>
          <w:lang w:val="en"/>
        </w:rPr>
      </w:pPr>
      <w:r w:rsidRPr="0097572B">
        <w:rPr>
          <w:rFonts w:asciiTheme="majorHAnsi" w:hAnsiTheme="majorHAnsi" w:cstheme="majorHAnsi"/>
          <w:b/>
          <w:lang w:val="en"/>
        </w:rPr>
        <w:t>Operating Expenses</w:t>
      </w:r>
    </w:p>
    <w:p w14:paraId="77FD4259" w14:textId="77777777" w:rsidR="00B27B08" w:rsidRPr="0097572B" w:rsidRDefault="00186169" w:rsidP="00186169">
      <w:pPr>
        <w:jc w:val="both"/>
        <w:rPr>
          <w:rFonts w:asciiTheme="majorHAnsi" w:hAnsiTheme="majorHAnsi" w:cstheme="majorHAnsi"/>
          <w:lang w:val="en"/>
        </w:rPr>
      </w:pPr>
      <w:r w:rsidRPr="0097572B">
        <w:rPr>
          <w:rFonts w:asciiTheme="majorHAnsi" w:hAnsiTheme="majorHAnsi" w:cstheme="majorHAnsi"/>
          <w:lang w:val="en"/>
        </w:rPr>
        <w:t xml:space="preserve">Where not already contracted and priced, </w:t>
      </w:r>
      <w:r w:rsidR="00830CAA">
        <w:rPr>
          <w:rFonts w:asciiTheme="majorHAnsi" w:hAnsiTheme="majorHAnsi" w:cstheme="majorHAnsi"/>
          <w:lang w:val="en"/>
        </w:rPr>
        <w:t>construction</w:t>
      </w:r>
      <w:r w:rsidR="00830CAA" w:rsidRPr="0097572B">
        <w:rPr>
          <w:rFonts w:asciiTheme="majorHAnsi" w:hAnsiTheme="majorHAnsi" w:cstheme="majorHAnsi"/>
          <w:lang w:val="en"/>
        </w:rPr>
        <w:t xml:space="preserve"> </w:t>
      </w:r>
      <w:r w:rsidR="00BA6935" w:rsidRPr="0097572B">
        <w:rPr>
          <w:rFonts w:asciiTheme="majorHAnsi" w:hAnsiTheme="majorHAnsi" w:cstheme="majorHAnsi"/>
          <w:lang w:val="en"/>
        </w:rPr>
        <w:t>expenditure</w:t>
      </w:r>
      <w:r w:rsidRPr="0097572B">
        <w:rPr>
          <w:rFonts w:asciiTheme="majorHAnsi" w:hAnsiTheme="majorHAnsi" w:cstheme="majorHAnsi"/>
          <w:lang w:val="en"/>
        </w:rPr>
        <w:t xml:space="preserve"> (i.e.  equipment maintenance and lease costs) </w:t>
      </w:r>
      <w:r w:rsidR="00830CAA">
        <w:rPr>
          <w:rFonts w:asciiTheme="majorHAnsi" w:hAnsiTheme="majorHAnsi" w:cstheme="majorHAnsi"/>
          <w:lang w:val="en"/>
        </w:rPr>
        <w:t>is</w:t>
      </w:r>
      <w:r w:rsidR="00830CAA" w:rsidRPr="0097572B">
        <w:rPr>
          <w:rFonts w:asciiTheme="majorHAnsi" w:hAnsiTheme="majorHAnsi" w:cstheme="majorHAnsi"/>
          <w:lang w:val="en"/>
        </w:rPr>
        <w:t xml:space="preserve"> </w:t>
      </w:r>
      <w:r w:rsidRPr="0097572B">
        <w:rPr>
          <w:rFonts w:asciiTheme="majorHAnsi" w:hAnsiTheme="majorHAnsi" w:cstheme="majorHAnsi"/>
          <w:lang w:val="en"/>
        </w:rPr>
        <w:t>based on most recent contracted expenditure and price quotes, with inflation adjustments.   Energy costs are estimated based on each system’s efficiency (as determined under EPC technical specifications), published transmission and distribution network tariffs, and third</w:t>
      </w:r>
      <w:r w:rsidR="000102EF">
        <w:rPr>
          <w:rFonts w:asciiTheme="majorHAnsi" w:hAnsiTheme="majorHAnsi" w:cstheme="majorHAnsi"/>
          <w:lang w:val="en"/>
        </w:rPr>
        <w:t>-</w:t>
      </w:r>
      <w:r w:rsidRPr="0097572B">
        <w:rPr>
          <w:rFonts w:asciiTheme="majorHAnsi" w:hAnsiTheme="majorHAnsi" w:cstheme="majorHAnsi"/>
          <w:lang w:val="en"/>
        </w:rPr>
        <w:t>party electricity price forecast</w:t>
      </w:r>
      <w:r w:rsidR="00830CAA">
        <w:rPr>
          <w:rFonts w:asciiTheme="majorHAnsi" w:hAnsiTheme="majorHAnsi" w:cstheme="majorHAnsi"/>
          <w:lang w:val="en"/>
        </w:rPr>
        <w:t>s</w:t>
      </w:r>
      <w:r w:rsidRPr="0097572B">
        <w:rPr>
          <w:rFonts w:asciiTheme="majorHAnsi" w:hAnsiTheme="majorHAnsi" w:cstheme="majorHAnsi"/>
          <w:lang w:val="en"/>
        </w:rPr>
        <w:t>.</w:t>
      </w:r>
    </w:p>
    <w:p w14:paraId="49E7370F" w14:textId="5B5BDF7D" w:rsidR="00186169" w:rsidRDefault="00186169">
      <w:pPr>
        <w:jc w:val="both"/>
        <w:rPr>
          <w:rFonts w:asciiTheme="majorHAnsi" w:hAnsiTheme="majorHAnsi" w:cstheme="majorHAnsi"/>
          <w:lang w:val="en"/>
        </w:rPr>
      </w:pPr>
    </w:p>
    <w:p w14:paraId="6E999FE4" w14:textId="1697D3BC" w:rsidR="00487190" w:rsidRDefault="00487190">
      <w:pPr>
        <w:jc w:val="both"/>
        <w:rPr>
          <w:rFonts w:asciiTheme="majorHAnsi" w:hAnsiTheme="majorHAnsi" w:cstheme="majorHAnsi"/>
          <w:lang w:val="en"/>
        </w:rPr>
      </w:pPr>
    </w:p>
    <w:p w14:paraId="59A287F8" w14:textId="77777777" w:rsidR="00487190" w:rsidRPr="0097572B" w:rsidRDefault="00487190">
      <w:pPr>
        <w:jc w:val="both"/>
        <w:rPr>
          <w:rFonts w:asciiTheme="majorHAnsi" w:hAnsiTheme="majorHAnsi" w:cstheme="majorHAnsi"/>
          <w:lang w:val="en"/>
        </w:rPr>
      </w:pPr>
    </w:p>
    <w:p w14:paraId="4638157D" w14:textId="77777777" w:rsidR="00186169" w:rsidRPr="0097572B" w:rsidRDefault="00186169" w:rsidP="006528C2">
      <w:pPr>
        <w:pStyle w:val="Heading3"/>
      </w:pPr>
      <w:r w:rsidRPr="0097572B">
        <w:lastRenderedPageBreak/>
        <w:t>Gearing</w:t>
      </w:r>
    </w:p>
    <w:p w14:paraId="709D2A7C" w14:textId="77777777" w:rsidR="00A244A4" w:rsidRDefault="00186169" w:rsidP="00B46759">
      <w:pPr>
        <w:jc w:val="both"/>
        <w:rPr>
          <w:rFonts w:asciiTheme="majorHAnsi" w:hAnsiTheme="majorHAnsi" w:cstheme="majorHAnsi"/>
        </w:rPr>
      </w:pPr>
      <w:r w:rsidRPr="0097572B">
        <w:rPr>
          <w:rFonts w:asciiTheme="majorHAnsi" w:hAnsiTheme="majorHAnsi" w:cstheme="majorHAnsi"/>
          <w:lang w:val="en"/>
        </w:rPr>
        <w:t xml:space="preserve">As at 31 March 2021, </w:t>
      </w:r>
      <w:r w:rsidR="00492817">
        <w:rPr>
          <w:rFonts w:asciiTheme="majorHAnsi" w:hAnsiTheme="majorHAnsi" w:cstheme="majorHAnsi"/>
        </w:rPr>
        <w:t>the</w:t>
      </w:r>
      <w:r w:rsidRPr="0097572B">
        <w:rPr>
          <w:rFonts w:asciiTheme="majorHAnsi" w:hAnsiTheme="majorHAnsi" w:cstheme="majorHAnsi"/>
        </w:rPr>
        <w:t xml:space="preserve"> Company </w:t>
      </w:r>
      <w:r w:rsidR="00492817">
        <w:rPr>
          <w:rFonts w:asciiTheme="majorHAnsi" w:hAnsiTheme="majorHAnsi" w:cstheme="majorHAnsi"/>
        </w:rPr>
        <w:t>acts as</w:t>
      </w:r>
      <w:r w:rsidR="00BB5C2F">
        <w:rPr>
          <w:rFonts w:asciiTheme="majorHAnsi" w:hAnsiTheme="majorHAnsi" w:cstheme="majorHAnsi"/>
        </w:rPr>
        <w:t xml:space="preserve"> </w:t>
      </w:r>
      <w:r w:rsidR="00492817">
        <w:rPr>
          <w:rFonts w:asciiTheme="majorHAnsi" w:hAnsiTheme="majorHAnsi" w:cstheme="majorHAnsi"/>
        </w:rPr>
        <w:t xml:space="preserve">guarantor under a </w:t>
      </w:r>
      <w:r w:rsidR="00492817" w:rsidRPr="0097572B">
        <w:rPr>
          <w:rFonts w:asciiTheme="majorHAnsi" w:hAnsiTheme="majorHAnsi" w:cstheme="majorHAnsi"/>
          <w:lang w:val="en"/>
        </w:rPr>
        <w:t>£15 million facility agreement</w:t>
      </w:r>
      <w:r w:rsidR="00996BD2">
        <w:rPr>
          <w:rFonts w:asciiTheme="majorHAnsi" w:hAnsiTheme="majorHAnsi" w:cstheme="majorHAnsi"/>
          <w:lang w:val="en"/>
        </w:rPr>
        <w:t xml:space="preserve"> held by the Company’s holding company, </w:t>
      </w:r>
      <w:r w:rsidR="00996BD2" w:rsidRPr="0097572B">
        <w:rPr>
          <w:rFonts w:asciiTheme="majorHAnsi" w:hAnsiTheme="majorHAnsi" w:cstheme="majorHAnsi"/>
          <w:lang w:val="en"/>
        </w:rPr>
        <w:t>GSES 1 Limited</w:t>
      </w:r>
      <w:r w:rsidR="00492817">
        <w:rPr>
          <w:rFonts w:asciiTheme="majorHAnsi" w:hAnsiTheme="majorHAnsi" w:cstheme="majorHAnsi"/>
        </w:rPr>
        <w:t xml:space="preserve">. </w:t>
      </w:r>
      <w:r w:rsidR="00996BD2">
        <w:rPr>
          <w:rFonts w:asciiTheme="majorHAnsi" w:hAnsiTheme="majorHAnsi" w:cstheme="majorHAnsi"/>
        </w:rPr>
        <w:t xml:space="preserve">The facility shall </w:t>
      </w:r>
      <w:r w:rsidR="00BB5C2F">
        <w:rPr>
          <w:rFonts w:asciiTheme="majorHAnsi" w:hAnsiTheme="majorHAnsi" w:cstheme="majorHAnsi"/>
        </w:rPr>
        <w:t xml:space="preserve">be </w:t>
      </w:r>
      <w:r w:rsidRPr="0097572B">
        <w:rPr>
          <w:rFonts w:asciiTheme="majorHAnsi" w:hAnsiTheme="majorHAnsi" w:cstheme="majorHAnsi"/>
        </w:rPr>
        <w:t>use</w:t>
      </w:r>
      <w:r w:rsidR="00BB5C2F">
        <w:rPr>
          <w:rFonts w:asciiTheme="majorHAnsi" w:hAnsiTheme="majorHAnsi" w:cstheme="majorHAnsi"/>
        </w:rPr>
        <w:t>d</w:t>
      </w:r>
      <w:r w:rsidRPr="0097572B">
        <w:rPr>
          <w:rFonts w:asciiTheme="majorHAnsi" w:hAnsiTheme="majorHAnsi" w:cstheme="majorHAnsi"/>
        </w:rPr>
        <w:t xml:space="preserve"> to fund the acquisition and/or development of assets</w:t>
      </w:r>
      <w:r w:rsidR="007E7315">
        <w:rPr>
          <w:rFonts w:asciiTheme="majorHAnsi" w:hAnsiTheme="majorHAnsi" w:cstheme="majorHAnsi"/>
        </w:rPr>
        <w:t xml:space="preserve">. </w:t>
      </w:r>
      <w:r w:rsidR="00996BD2">
        <w:rPr>
          <w:rFonts w:asciiTheme="majorHAnsi" w:hAnsiTheme="majorHAnsi" w:cstheme="majorHAnsi"/>
        </w:rPr>
        <w:t xml:space="preserve"> </w:t>
      </w:r>
      <w:r w:rsidR="00592480">
        <w:rPr>
          <w:rFonts w:asciiTheme="majorHAnsi" w:hAnsiTheme="majorHAnsi" w:cstheme="majorHAnsi"/>
        </w:rPr>
        <w:t>T</w:t>
      </w:r>
      <w:r w:rsidR="007339EF">
        <w:rPr>
          <w:rFonts w:asciiTheme="majorHAnsi" w:hAnsiTheme="majorHAnsi" w:cstheme="majorHAnsi"/>
        </w:rPr>
        <w:t>he</w:t>
      </w:r>
      <w:r w:rsidR="00A44580">
        <w:rPr>
          <w:rFonts w:asciiTheme="majorHAnsi" w:hAnsiTheme="majorHAnsi" w:cstheme="majorHAnsi"/>
        </w:rPr>
        <w:t xml:space="preserve">re has </w:t>
      </w:r>
      <w:r w:rsidR="0020440B">
        <w:rPr>
          <w:rFonts w:asciiTheme="majorHAnsi" w:hAnsiTheme="majorHAnsi" w:cstheme="majorHAnsi"/>
        </w:rPr>
        <w:t xml:space="preserve">been no </w:t>
      </w:r>
      <w:r w:rsidR="00357C6A">
        <w:rPr>
          <w:rFonts w:asciiTheme="majorHAnsi" w:hAnsiTheme="majorHAnsi" w:cstheme="majorHAnsi"/>
        </w:rPr>
        <w:t>drawdown</w:t>
      </w:r>
      <w:r w:rsidR="00C87E73">
        <w:rPr>
          <w:rFonts w:asciiTheme="majorHAnsi" w:hAnsiTheme="majorHAnsi" w:cstheme="majorHAnsi"/>
        </w:rPr>
        <w:t xml:space="preserve"> as</w:t>
      </w:r>
      <w:r w:rsidR="00592480">
        <w:rPr>
          <w:rFonts w:asciiTheme="majorHAnsi" w:hAnsiTheme="majorHAnsi" w:cstheme="majorHAnsi"/>
        </w:rPr>
        <w:t xml:space="preserve"> at the date of publication.</w:t>
      </w:r>
    </w:p>
    <w:p w14:paraId="5873BB3A" w14:textId="77777777" w:rsidR="00A244A4" w:rsidRDefault="00A244A4" w:rsidP="00186169">
      <w:pPr>
        <w:rPr>
          <w:rFonts w:asciiTheme="majorHAnsi" w:hAnsiTheme="majorHAnsi" w:cstheme="majorHAnsi"/>
        </w:rPr>
      </w:pPr>
    </w:p>
    <w:p w14:paraId="6AE2745D" w14:textId="77777777" w:rsidR="008E6669" w:rsidRDefault="008E6669" w:rsidP="00186169">
      <w:pPr>
        <w:rPr>
          <w:rFonts w:asciiTheme="majorHAnsi" w:hAnsiTheme="majorHAnsi" w:cstheme="majorHAnsi"/>
        </w:rPr>
      </w:pPr>
    </w:p>
    <w:p w14:paraId="0C96FAE4" w14:textId="77777777" w:rsidR="008E6669" w:rsidRPr="0097572B" w:rsidRDefault="008E6669" w:rsidP="00186169">
      <w:pPr>
        <w:rPr>
          <w:rFonts w:asciiTheme="majorHAnsi" w:hAnsiTheme="majorHAnsi" w:cstheme="majorHAnsi"/>
        </w:rPr>
      </w:pPr>
    </w:p>
    <w:p w14:paraId="1723ADE9" w14:textId="77777777" w:rsidR="00F470BE" w:rsidRDefault="00186169">
      <w:pPr>
        <w:rPr>
          <w:rFonts w:asciiTheme="majorHAnsi" w:hAnsiTheme="majorHAnsi" w:cstheme="majorHAnsi"/>
          <w:lang w:val="en"/>
        </w:rPr>
      </w:pPr>
      <w:r w:rsidRPr="00F470BE">
        <w:rPr>
          <w:rFonts w:asciiTheme="majorHAnsi" w:hAnsiTheme="majorHAnsi" w:cstheme="majorHAnsi"/>
          <w:b/>
          <w:bCs/>
          <w:lang w:val="en"/>
        </w:rPr>
        <w:t>Key Sensitivities</w:t>
      </w:r>
      <w:r w:rsidR="00F470BE" w:rsidRPr="00F470BE">
        <w:rPr>
          <w:rFonts w:asciiTheme="majorHAnsi" w:hAnsiTheme="majorHAnsi" w:cstheme="majorHAnsi"/>
          <w:lang w:val="en"/>
        </w:rPr>
        <w:t xml:space="preserve"> </w:t>
      </w:r>
    </w:p>
    <w:p w14:paraId="4ED37625" w14:textId="77777777" w:rsidR="00186169" w:rsidRPr="00F470BE" w:rsidRDefault="00F470BE" w:rsidP="00F470BE">
      <w:pPr>
        <w:pStyle w:val="Heading5"/>
        <w:rPr>
          <w:lang w:val="en"/>
        </w:rPr>
      </w:pPr>
      <w:r w:rsidRPr="0097572B">
        <w:rPr>
          <w:lang w:val="en"/>
        </w:rPr>
        <w:t xml:space="preserve">Table </w:t>
      </w:r>
      <w:r>
        <w:rPr>
          <w:lang w:val="en"/>
        </w:rPr>
        <w:t>9</w:t>
      </w:r>
      <w:r w:rsidRPr="0097572B">
        <w:rPr>
          <w:lang w:val="en"/>
        </w:rPr>
        <w:t>: NAV Sensitivity Chart</w:t>
      </w:r>
    </w:p>
    <w:tbl>
      <w:tblPr>
        <w:tblStyle w:val="TableGrid"/>
        <w:tblpPr w:leftFromText="180" w:rightFromText="180" w:vertAnchor="text" w:horzAnchor="margin" w:tblpY="487"/>
        <w:tblW w:w="9350" w:type="dxa"/>
        <w:tblLayout w:type="fixed"/>
        <w:tblLook w:val="04A0" w:firstRow="1" w:lastRow="0" w:firstColumn="1" w:lastColumn="0" w:noHBand="0" w:noVBand="1"/>
      </w:tblPr>
      <w:tblGrid>
        <w:gridCol w:w="1125"/>
        <w:gridCol w:w="1422"/>
        <w:gridCol w:w="992"/>
        <w:gridCol w:w="1072"/>
        <w:gridCol w:w="1196"/>
        <w:gridCol w:w="1276"/>
        <w:gridCol w:w="1142"/>
        <w:gridCol w:w="1125"/>
      </w:tblGrid>
      <w:tr w:rsidR="00284077" w:rsidRPr="0097572B" w14:paraId="151B1836" w14:textId="77777777" w:rsidTr="00AD6252">
        <w:trPr>
          <w:trHeight w:val="274"/>
        </w:trPr>
        <w:tc>
          <w:tcPr>
            <w:tcW w:w="1125" w:type="dxa"/>
            <w:vMerge w:val="restart"/>
            <w:tcBorders>
              <w:top w:val="single" w:sz="4" w:space="0" w:color="auto"/>
              <w:left w:val="single" w:sz="4" w:space="0" w:color="auto"/>
              <w:right w:val="single" w:sz="4" w:space="0" w:color="auto"/>
            </w:tcBorders>
            <w:shd w:val="clear" w:color="auto" w:fill="008CA9"/>
            <w:vAlign w:val="center"/>
            <w:hideMark/>
          </w:tcPr>
          <w:p w14:paraId="2168539E"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Region</w:t>
            </w:r>
          </w:p>
        </w:tc>
        <w:tc>
          <w:tcPr>
            <w:tcW w:w="1422" w:type="dxa"/>
            <w:vMerge w:val="restart"/>
            <w:tcBorders>
              <w:top w:val="single" w:sz="4" w:space="0" w:color="auto"/>
              <w:left w:val="single" w:sz="4" w:space="0" w:color="auto"/>
              <w:right w:val="single" w:sz="4" w:space="0" w:color="auto"/>
            </w:tcBorders>
            <w:shd w:val="clear" w:color="auto" w:fill="008CA9"/>
            <w:vAlign w:val="center"/>
            <w:hideMark/>
          </w:tcPr>
          <w:p w14:paraId="3A5C96A3"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NAV in Base Case (With DCF)</w:t>
            </w:r>
          </w:p>
        </w:tc>
        <w:tc>
          <w:tcPr>
            <w:tcW w:w="6803" w:type="dxa"/>
            <w:gridSpan w:val="6"/>
            <w:tcBorders>
              <w:top w:val="single" w:sz="4" w:space="0" w:color="auto"/>
              <w:left w:val="single" w:sz="4" w:space="0" w:color="auto"/>
              <w:bottom w:val="single" w:sz="4" w:space="0" w:color="auto"/>
              <w:right w:val="single" w:sz="4" w:space="0" w:color="auto"/>
            </w:tcBorders>
            <w:shd w:val="clear" w:color="auto" w:fill="008CA9"/>
            <w:vAlign w:val="center"/>
          </w:tcPr>
          <w:p w14:paraId="0D0BB493"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NAV Sensitivity Chart</w:t>
            </w:r>
          </w:p>
        </w:tc>
      </w:tr>
      <w:tr w:rsidR="00284077" w:rsidRPr="0097572B" w14:paraId="66D21B83" w14:textId="77777777" w:rsidTr="00AD6252">
        <w:trPr>
          <w:trHeight w:hRule="exact" w:val="1329"/>
        </w:trPr>
        <w:tc>
          <w:tcPr>
            <w:tcW w:w="1125" w:type="dxa"/>
            <w:vMerge/>
            <w:tcBorders>
              <w:left w:val="single" w:sz="4" w:space="0" w:color="auto"/>
              <w:bottom w:val="single" w:sz="4" w:space="0" w:color="auto"/>
              <w:right w:val="single" w:sz="4" w:space="0" w:color="auto"/>
            </w:tcBorders>
            <w:shd w:val="clear" w:color="auto" w:fill="008CA9"/>
            <w:vAlign w:val="center"/>
          </w:tcPr>
          <w:p w14:paraId="4B7C9AEB" w14:textId="77777777" w:rsidR="00186169" w:rsidRPr="0097572B" w:rsidRDefault="00186169" w:rsidP="00DF1DE6">
            <w:pPr>
              <w:rPr>
                <w:rFonts w:asciiTheme="majorHAnsi" w:hAnsiTheme="majorHAnsi" w:cstheme="majorHAnsi"/>
                <w:color w:val="FFFFFF" w:themeColor="background1"/>
              </w:rPr>
            </w:pPr>
          </w:p>
        </w:tc>
        <w:tc>
          <w:tcPr>
            <w:tcW w:w="1422" w:type="dxa"/>
            <w:vMerge/>
            <w:tcBorders>
              <w:left w:val="single" w:sz="4" w:space="0" w:color="auto"/>
              <w:bottom w:val="single" w:sz="4" w:space="0" w:color="auto"/>
              <w:right w:val="single" w:sz="4" w:space="0" w:color="auto"/>
            </w:tcBorders>
            <w:shd w:val="clear" w:color="auto" w:fill="008CA9"/>
            <w:vAlign w:val="center"/>
          </w:tcPr>
          <w:p w14:paraId="06501845" w14:textId="77777777" w:rsidR="00186169" w:rsidRPr="0097572B" w:rsidRDefault="00186169" w:rsidP="00DF1DE6">
            <w:pPr>
              <w:rPr>
                <w:rFonts w:asciiTheme="majorHAnsi" w:hAnsiTheme="majorHAnsi" w:cstheme="majorHAnsi"/>
                <w:color w:val="FFFFFF" w:themeColor="background1"/>
              </w:rPr>
            </w:pPr>
          </w:p>
        </w:tc>
        <w:tc>
          <w:tcPr>
            <w:tcW w:w="992" w:type="dxa"/>
            <w:tcBorders>
              <w:top w:val="single" w:sz="4" w:space="0" w:color="auto"/>
              <w:left w:val="single" w:sz="4" w:space="0" w:color="auto"/>
              <w:bottom w:val="single" w:sz="4" w:space="0" w:color="auto"/>
              <w:right w:val="single" w:sz="4" w:space="0" w:color="auto"/>
            </w:tcBorders>
            <w:shd w:val="clear" w:color="auto" w:fill="008CA9"/>
            <w:vAlign w:val="center"/>
          </w:tcPr>
          <w:p w14:paraId="49BFBBF3"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Revenue</w:t>
            </w:r>
          </w:p>
          <w:p w14:paraId="5B9A2B8C"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10%</w:t>
            </w:r>
          </w:p>
        </w:tc>
        <w:tc>
          <w:tcPr>
            <w:tcW w:w="1072" w:type="dxa"/>
            <w:tcBorders>
              <w:left w:val="single" w:sz="4" w:space="0" w:color="auto"/>
              <w:bottom w:val="single" w:sz="4" w:space="0" w:color="auto"/>
              <w:right w:val="single" w:sz="4" w:space="0" w:color="auto"/>
            </w:tcBorders>
            <w:shd w:val="clear" w:color="auto" w:fill="008CA9"/>
            <w:vAlign w:val="center"/>
          </w:tcPr>
          <w:p w14:paraId="448584A2"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Revenue</w:t>
            </w:r>
          </w:p>
          <w:p w14:paraId="513E0E79"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10%</w:t>
            </w:r>
          </w:p>
        </w:tc>
        <w:tc>
          <w:tcPr>
            <w:tcW w:w="1196" w:type="dxa"/>
            <w:tcBorders>
              <w:left w:val="single" w:sz="4" w:space="0" w:color="auto"/>
              <w:bottom w:val="single" w:sz="4" w:space="0" w:color="auto"/>
              <w:right w:val="single" w:sz="4" w:space="0" w:color="auto"/>
            </w:tcBorders>
            <w:shd w:val="clear" w:color="auto" w:fill="008CA9"/>
            <w:vAlign w:val="center"/>
          </w:tcPr>
          <w:p w14:paraId="54BE06B5"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FX</w:t>
            </w:r>
          </w:p>
          <w:p w14:paraId="191423ED"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3% (‎€ stronger)</w:t>
            </w:r>
          </w:p>
        </w:tc>
        <w:tc>
          <w:tcPr>
            <w:tcW w:w="1276" w:type="dxa"/>
            <w:tcBorders>
              <w:left w:val="single" w:sz="4" w:space="0" w:color="auto"/>
              <w:bottom w:val="single" w:sz="4" w:space="0" w:color="auto"/>
              <w:right w:val="single" w:sz="4" w:space="0" w:color="auto"/>
            </w:tcBorders>
            <w:shd w:val="clear" w:color="auto" w:fill="008CA9"/>
            <w:vAlign w:val="center"/>
          </w:tcPr>
          <w:p w14:paraId="34B2EA3B"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FX</w:t>
            </w:r>
          </w:p>
          <w:p w14:paraId="4ED09693"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3% (€ weaker)</w:t>
            </w:r>
          </w:p>
        </w:tc>
        <w:tc>
          <w:tcPr>
            <w:tcW w:w="1142" w:type="dxa"/>
            <w:tcBorders>
              <w:left w:val="single" w:sz="4" w:space="0" w:color="auto"/>
              <w:bottom w:val="single" w:sz="4" w:space="0" w:color="auto"/>
              <w:right w:val="single" w:sz="4" w:space="0" w:color="auto"/>
            </w:tcBorders>
            <w:shd w:val="clear" w:color="auto" w:fill="008CA9"/>
            <w:vAlign w:val="center"/>
          </w:tcPr>
          <w:p w14:paraId="332D67A2"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Discount Rate</w:t>
            </w:r>
          </w:p>
          <w:p w14:paraId="6FED90B5"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1%</w:t>
            </w:r>
          </w:p>
        </w:tc>
        <w:tc>
          <w:tcPr>
            <w:tcW w:w="1125" w:type="dxa"/>
            <w:tcBorders>
              <w:left w:val="single" w:sz="4" w:space="0" w:color="auto"/>
              <w:bottom w:val="single" w:sz="4" w:space="0" w:color="auto"/>
              <w:right w:val="single" w:sz="4" w:space="0" w:color="auto"/>
            </w:tcBorders>
            <w:shd w:val="clear" w:color="auto" w:fill="008CA9"/>
            <w:vAlign w:val="center"/>
          </w:tcPr>
          <w:p w14:paraId="07D56E50"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Discount Rate</w:t>
            </w:r>
          </w:p>
          <w:p w14:paraId="21F59E99" w14:textId="77777777" w:rsidR="00186169" w:rsidRPr="0097572B" w:rsidRDefault="00186169" w:rsidP="00DF1DE6">
            <w:pPr>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1%</w:t>
            </w:r>
          </w:p>
        </w:tc>
      </w:tr>
      <w:tr w:rsidR="00186169" w:rsidRPr="0097572B" w14:paraId="47730CFD" w14:textId="77777777" w:rsidTr="0063120D">
        <w:trPr>
          <w:trHeight w:hRule="exact" w:val="995"/>
        </w:trPr>
        <w:tc>
          <w:tcPr>
            <w:tcW w:w="1125" w:type="dxa"/>
            <w:tcBorders>
              <w:top w:val="single" w:sz="4" w:space="0" w:color="auto"/>
              <w:left w:val="single" w:sz="4" w:space="0" w:color="auto"/>
              <w:bottom w:val="single" w:sz="4" w:space="0" w:color="auto"/>
              <w:right w:val="single" w:sz="4" w:space="0" w:color="auto"/>
            </w:tcBorders>
            <w:vAlign w:val="center"/>
            <w:hideMark/>
          </w:tcPr>
          <w:p w14:paraId="257658D1" w14:textId="77777777" w:rsidR="00186169" w:rsidRPr="0097572B" w:rsidRDefault="00186169" w:rsidP="00DF1DE6">
            <w:pPr>
              <w:rPr>
                <w:rFonts w:asciiTheme="majorHAnsi" w:hAnsiTheme="majorHAnsi" w:cstheme="majorHAnsi"/>
              </w:rPr>
            </w:pPr>
            <w:r w:rsidRPr="0097572B">
              <w:rPr>
                <w:rFonts w:asciiTheme="majorHAnsi" w:hAnsiTheme="majorHAnsi" w:cstheme="majorHAnsi"/>
                <w:lang w:val="en"/>
              </w:rPr>
              <w:t>Northern Ireland</w:t>
            </w:r>
          </w:p>
        </w:tc>
        <w:tc>
          <w:tcPr>
            <w:tcW w:w="1422" w:type="dxa"/>
            <w:tcBorders>
              <w:top w:val="single" w:sz="4" w:space="0" w:color="auto"/>
              <w:left w:val="single" w:sz="4" w:space="0" w:color="auto"/>
              <w:bottom w:val="single" w:sz="4" w:space="0" w:color="auto"/>
              <w:right w:val="single" w:sz="4" w:space="0" w:color="auto"/>
            </w:tcBorders>
            <w:vAlign w:val="center"/>
          </w:tcPr>
          <w:p w14:paraId="483A16CD" w14:textId="77777777" w:rsidR="00186169" w:rsidRPr="0097572B" w:rsidRDefault="00402602" w:rsidP="00DF1DE6">
            <w:pPr>
              <w:rPr>
                <w:rFonts w:asciiTheme="majorHAnsi" w:hAnsiTheme="majorHAnsi" w:cstheme="majorHAnsi"/>
              </w:rPr>
            </w:pPr>
            <w:r>
              <w:t>£</w:t>
            </w:r>
            <w:r w:rsidR="0010633D">
              <w:t>23</w:t>
            </w:r>
            <w:r>
              <w:t>.</w:t>
            </w:r>
            <w:r w:rsidR="0010633D">
              <w:t>9</w:t>
            </w:r>
            <w:r>
              <w:t>m</w:t>
            </w:r>
          </w:p>
        </w:tc>
        <w:tc>
          <w:tcPr>
            <w:tcW w:w="992" w:type="dxa"/>
            <w:tcBorders>
              <w:top w:val="single" w:sz="4" w:space="0" w:color="auto"/>
              <w:left w:val="single" w:sz="4" w:space="0" w:color="auto"/>
              <w:bottom w:val="single" w:sz="4" w:space="0" w:color="auto"/>
              <w:right w:val="single" w:sz="4" w:space="0" w:color="auto"/>
            </w:tcBorders>
            <w:vAlign w:val="center"/>
          </w:tcPr>
          <w:p w14:paraId="77899E3F" w14:textId="77777777" w:rsidR="00186169" w:rsidRPr="0097572B" w:rsidRDefault="006A3361" w:rsidP="00DF1DE6">
            <w:pPr>
              <w:rPr>
                <w:rFonts w:asciiTheme="majorHAnsi" w:hAnsiTheme="majorHAnsi" w:cstheme="majorHAnsi"/>
              </w:rPr>
            </w:pPr>
            <w:r>
              <w:rPr>
                <w:rFonts w:asciiTheme="majorHAnsi" w:hAnsiTheme="majorHAnsi" w:cstheme="majorHAnsi"/>
              </w:rPr>
              <w:t>£28.1m</w:t>
            </w:r>
          </w:p>
        </w:tc>
        <w:tc>
          <w:tcPr>
            <w:tcW w:w="1072" w:type="dxa"/>
            <w:tcBorders>
              <w:top w:val="single" w:sz="4" w:space="0" w:color="auto"/>
              <w:left w:val="single" w:sz="4" w:space="0" w:color="auto"/>
              <w:bottom w:val="single" w:sz="4" w:space="0" w:color="auto"/>
              <w:right w:val="single" w:sz="4" w:space="0" w:color="auto"/>
            </w:tcBorders>
            <w:vAlign w:val="center"/>
          </w:tcPr>
          <w:p w14:paraId="7588C6AD" w14:textId="77777777" w:rsidR="00186169" w:rsidRPr="0097572B" w:rsidRDefault="002D7F63" w:rsidP="00DF1DE6">
            <w:pPr>
              <w:rPr>
                <w:rFonts w:asciiTheme="majorHAnsi" w:hAnsiTheme="majorHAnsi" w:cstheme="majorHAnsi"/>
              </w:rPr>
            </w:pPr>
            <w:r>
              <w:rPr>
                <w:rFonts w:asciiTheme="majorHAnsi" w:hAnsiTheme="majorHAnsi" w:cstheme="majorHAnsi"/>
              </w:rPr>
              <w:t>£19.9m</w:t>
            </w:r>
          </w:p>
        </w:tc>
        <w:tc>
          <w:tcPr>
            <w:tcW w:w="1196" w:type="dxa"/>
            <w:tcBorders>
              <w:top w:val="single" w:sz="4" w:space="0" w:color="auto"/>
              <w:left w:val="single" w:sz="4" w:space="0" w:color="auto"/>
              <w:bottom w:val="single" w:sz="4" w:space="0" w:color="auto"/>
              <w:right w:val="single" w:sz="4" w:space="0" w:color="auto"/>
            </w:tcBorders>
            <w:vAlign w:val="center"/>
          </w:tcPr>
          <w:p w14:paraId="1B3ADB5A" w14:textId="77777777" w:rsidR="00186169" w:rsidRPr="0097572B" w:rsidRDefault="00C62DE3" w:rsidP="00DF1DE6">
            <w:pPr>
              <w:rPr>
                <w:rFonts w:asciiTheme="majorHAnsi" w:hAnsiTheme="majorHAnsi" w:cstheme="majorHAnsi"/>
              </w:rPr>
            </w:pPr>
            <w:r>
              <w:rPr>
                <w:rFonts w:asciiTheme="majorHAnsi" w:hAnsiTheme="majorHAnsi" w:cstheme="majorHAnsi"/>
              </w:rPr>
              <w:t xml:space="preserve">£25.3m </w:t>
            </w:r>
          </w:p>
        </w:tc>
        <w:tc>
          <w:tcPr>
            <w:tcW w:w="1276" w:type="dxa"/>
            <w:tcBorders>
              <w:top w:val="single" w:sz="4" w:space="0" w:color="auto"/>
              <w:left w:val="single" w:sz="4" w:space="0" w:color="auto"/>
              <w:bottom w:val="single" w:sz="4" w:space="0" w:color="auto"/>
              <w:right w:val="single" w:sz="4" w:space="0" w:color="auto"/>
            </w:tcBorders>
            <w:vAlign w:val="center"/>
          </w:tcPr>
          <w:p w14:paraId="3BFDD2F4" w14:textId="77777777" w:rsidR="00186169" w:rsidRPr="0097572B" w:rsidRDefault="00877DAD" w:rsidP="00DF1DE6">
            <w:pPr>
              <w:rPr>
                <w:rFonts w:asciiTheme="majorHAnsi" w:hAnsiTheme="majorHAnsi" w:cstheme="majorHAnsi"/>
              </w:rPr>
            </w:pPr>
            <w:r>
              <w:rPr>
                <w:rFonts w:asciiTheme="majorHAnsi" w:hAnsiTheme="majorHAnsi" w:cstheme="majorHAnsi"/>
              </w:rPr>
              <w:t>£2</w:t>
            </w:r>
            <w:r w:rsidR="004069E1">
              <w:rPr>
                <w:rFonts w:asciiTheme="majorHAnsi" w:hAnsiTheme="majorHAnsi" w:cstheme="majorHAnsi"/>
              </w:rPr>
              <w:t>2</w:t>
            </w:r>
            <w:r>
              <w:rPr>
                <w:rFonts w:asciiTheme="majorHAnsi" w:hAnsiTheme="majorHAnsi" w:cstheme="majorHAnsi"/>
              </w:rPr>
              <w:t>.</w:t>
            </w:r>
            <w:r w:rsidR="004069E1">
              <w:rPr>
                <w:rFonts w:asciiTheme="majorHAnsi" w:hAnsiTheme="majorHAnsi" w:cstheme="majorHAnsi"/>
              </w:rPr>
              <w:t>7</w:t>
            </w:r>
            <w:r>
              <w:rPr>
                <w:rFonts w:asciiTheme="majorHAnsi" w:hAnsiTheme="majorHAnsi" w:cstheme="majorHAnsi"/>
              </w:rPr>
              <w:t>m</w:t>
            </w:r>
          </w:p>
        </w:tc>
        <w:tc>
          <w:tcPr>
            <w:tcW w:w="1142" w:type="dxa"/>
            <w:tcBorders>
              <w:top w:val="single" w:sz="4" w:space="0" w:color="auto"/>
              <w:left w:val="single" w:sz="4" w:space="0" w:color="auto"/>
              <w:bottom w:val="single" w:sz="4" w:space="0" w:color="auto"/>
              <w:right w:val="single" w:sz="4" w:space="0" w:color="auto"/>
            </w:tcBorders>
            <w:vAlign w:val="center"/>
          </w:tcPr>
          <w:p w14:paraId="1392AA84" w14:textId="77777777" w:rsidR="00186169" w:rsidRPr="0097572B" w:rsidRDefault="009136A7" w:rsidP="00DF1DE6">
            <w:pPr>
              <w:rPr>
                <w:rFonts w:asciiTheme="majorHAnsi" w:hAnsiTheme="majorHAnsi" w:cstheme="majorHAnsi"/>
              </w:rPr>
            </w:pPr>
            <w:r>
              <w:rPr>
                <w:rFonts w:asciiTheme="majorHAnsi" w:hAnsiTheme="majorHAnsi" w:cstheme="majorHAnsi"/>
              </w:rPr>
              <w:t>£21.6m</w:t>
            </w:r>
          </w:p>
        </w:tc>
        <w:tc>
          <w:tcPr>
            <w:tcW w:w="1125" w:type="dxa"/>
            <w:tcBorders>
              <w:top w:val="single" w:sz="4" w:space="0" w:color="auto"/>
              <w:left w:val="single" w:sz="4" w:space="0" w:color="auto"/>
              <w:bottom w:val="single" w:sz="4" w:space="0" w:color="auto"/>
              <w:right w:val="single" w:sz="4" w:space="0" w:color="auto"/>
            </w:tcBorders>
            <w:vAlign w:val="center"/>
          </w:tcPr>
          <w:p w14:paraId="7CA4558D" w14:textId="77777777" w:rsidR="00186169" w:rsidRPr="0097572B" w:rsidRDefault="009136A7" w:rsidP="00DF1DE6">
            <w:pPr>
              <w:rPr>
                <w:rFonts w:asciiTheme="majorHAnsi" w:hAnsiTheme="majorHAnsi" w:cstheme="majorHAnsi"/>
              </w:rPr>
            </w:pPr>
            <w:r>
              <w:rPr>
                <w:rFonts w:asciiTheme="majorHAnsi" w:hAnsiTheme="majorHAnsi" w:cstheme="majorHAnsi"/>
              </w:rPr>
              <w:t>£</w:t>
            </w:r>
            <w:r w:rsidR="007807A1">
              <w:rPr>
                <w:rFonts w:asciiTheme="majorHAnsi" w:hAnsiTheme="majorHAnsi" w:cstheme="majorHAnsi"/>
              </w:rPr>
              <w:t>26.8m</w:t>
            </w:r>
          </w:p>
        </w:tc>
      </w:tr>
      <w:tr w:rsidR="00284077" w:rsidRPr="0097572B" w14:paraId="3DB6D8E8" w14:textId="77777777" w:rsidTr="00A32304">
        <w:trPr>
          <w:trHeight w:hRule="exact" w:val="994"/>
        </w:trPr>
        <w:tc>
          <w:tcPr>
            <w:tcW w:w="112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3C62F09" w14:textId="77777777" w:rsidR="00186169" w:rsidRPr="0097572B" w:rsidRDefault="00186169" w:rsidP="00DF1DE6">
            <w:pPr>
              <w:rPr>
                <w:rFonts w:asciiTheme="majorHAnsi" w:hAnsiTheme="majorHAnsi" w:cstheme="majorHAnsi"/>
              </w:rPr>
            </w:pPr>
            <w:r w:rsidRPr="0097572B">
              <w:rPr>
                <w:rFonts w:asciiTheme="majorHAnsi" w:hAnsiTheme="majorHAnsi" w:cstheme="majorHAnsi"/>
                <w:lang w:val="en"/>
              </w:rPr>
              <w:t>Republic of Ireland</w:t>
            </w:r>
          </w:p>
        </w:tc>
        <w:tc>
          <w:tcPr>
            <w:tcW w:w="142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07400B" w14:textId="77777777" w:rsidR="00836B09" w:rsidRDefault="00836B09" w:rsidP="00836B09">
            <w:r>
              <w:t> </w:t>
            </w:r>
            <w:r w:rsidR="00282FA5">
              <w:t>£</w:t>
            </w:r>
            <w:r>
              <w:t>6</w:t>
            </w:r>
            <w:r w:rsidR="00402602">
              <w:t>.</w:t>
            </w:r>
            <w:r w:rsidR="00282FA5">
              <w:t>1m</w:t>
            </w:r>
          </w:p>
          <w:p w14:paraId="02309C53" w14:textId="77777777" w:rsidR="00186169" w:rsidRPr="0097572B" w:rsidRDefault="00186169" w:rsidP="00DF1DE6">
            <w:pPr>
              <w:rPr>
                <w:rFonts w:asciiTheme="majorHAnsi" w:hAnsiTheme="majorHAnsi" w:cstheme="majorHAnsi"/>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E9C3B8" w14:textId="77777777" w:rsidR="00186169" w:rsidRPr="0097572B" w:rsidRDefault="006A3361" w:rsidP="00DF1DE6">
            <w:pPr>
              <w:rPr>
                <w:rFonts w:asciiTheme="majorHAnsi" w:hAnsiTheme="majorHAnsi" w:cstheme="majorHAnsi"/>
              </w:rPr>
            </w:pPr>
            <w:r>
              <w:rPr>
                <w:rFonts w:asciiTheme="majorHAnsi" w:hAnsiTheme="majorHAnsi" w:cstheme="majorHAnsi"/>
              </w:rPr>
              <w:t>£6.7m</w:t>
            </w:r>
          </w:p>
        </w:tc>
        <w:tc>
          <w:tcPr>
            <w:tcW w:w="10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0619BA" w14:textId="77777777" w:rsidR="00186169" w:rsidRPr="0097572B" w:rsidRDefault="002D7F63" w:rsidP="00DF1DE6">
            <w:pPr>
              <w:rPr>
                <w:rFonts w:asciiTheme="majorHAnsi" w:hAnsiTheme="majorHAnsi" w:cstheme="majorHAnsi"/>
              </w:rPr>
            </w:pPr>
            <w:r>
              <w:rPr>
                <w:rFonts w:asciiTheme="majorHAnsi" w:hAnsiTheme="majorHAnsi" w:cstheme="majorHAnsi"/>
              </w:rPr>
              <w:t>£4.6m</w:t>
            </w:r>
          </w:p>
        </w:tc>
        <w:tc>
          <w:tcPr>
            <w:tcW w:w="11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15C1AD" w14:textId="77777777" w:rsidR="00186169" w:rsidRPr="0097572B" w:rsidRDefault="00877DAD" w:rsidP="00DF1DE6">
            <w:pPr>
              <w:rPr>
                <w:rFonts w:asciiTheme="majorHAnsi" w:hAnsiTheme="majorHAnsi" w:cstheme="majorHAnsi"/>
              </w:rPr>
            </w:pPr>
            <w:r>
              <w:rPr>
                <w:rFonts w:asciiTheme="majorHAnsi" w:hAnsiTheme="majorHAnsi" w:cstheme="majorHAnsi"/>
              </w:rPr>
              <w:t>£</w:t>
            </w:r>
            <w:r w:rsidR="004069E1">
              <w:rPr>
                <w:rFonts w:asciiTheme="majorHAnsi" w:hAnsiTheme="majorHAnsi" w:cstheme="majorHAnsi"/>
              </w:rPr>
              <w:t>6.2m</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B3B9CD" w14:textId="77777777" w:rsidR="00186169" w:rsidRPr="0097572B" w:rsidRDefault="009136A7" w:rsidP="00DF1DE6">
            <w:pPr>
              <w:rPr>
                <w:rFonts w:asciiTheme="majorHAnsi" w:hAnsiTheme="majorHAnsi" w:cstheme="majorHAnsi"/>
              </w:rPr>
            </w:pPr>
            <w:r>
              <w:rPr>
                <w:rFonts w:asciiTheme="majorHAnsi" w:hAnsiTheme="majorHAnsi" w:cstheme="majorHAnsi"/>
              </w:rPr>
              <w:t>£</w:t>
            </w:r>
            <w:r w:rsidR="004069E1">
              <w:rPr>
                <w:rFonts w:asciiTheme="majorHAnsi" w:hAnsiTheme="majorHAnsi" w:cstheme="majorHAnsi"/>
              </w:rPr>
              <w:t>5</w:t>
            </w:r>
            <w:r>
              <w:rPr>
                <w:rFonts w:asciiTheme="majorHAnsi" w:hAnsiTheme="majorHAnsi" w:cstheme="majorHAnsi"/>
              </w:rPr>
              <w:t>.</w:t>
            </w:r>
            <w:r w:rsidR="004069E1">
              <w:rPr>
                <w:rFonts w:asciiTheme="majorHAnsi" w:hAnsiTheme="majorHAnsi" w:cstheme="majorHAnsi"/>
              </w:rPr>
              <w:t>8</w:t>
            </w:r>
            <w:r>
              <w:rPr>
                <w:rFonts w:asciiTheme="majorHAnsi" w:hAnsiTheme="majorHAnsi" w:cstheme="majorHAnsi"/>
              </w:rPr>
              <w:t>m</w:t>
            </w: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EBD0E8" w14:textId="77777777" w:rsidR="00186169" w:rsidRPr="0097572B" w:rsidRDefault="00C613E4" w:rsidP="00DF1DE6">
            <w:pPr>
              <w:rPr>
                <w:rFonts w:asciiTheme="majorHAnsi" w:hAnsiTheme="majorHAnsi" w:cstheme="majorHAnsi"/>
              </w:rPr>
            </w:pPr>
            <w:r>
              <w:rPr>
                <w:rFonts w:asciiTheme="majorHAnsi" w:hAnsiTheme="majorHAnsi" w:cstheme="majorHAnsi"/>
              </w:rPr>
              <w:t>£</w:t>
            </w:r>
            <w:r w:rsidR="00FA71E0">
              <w:rPr>
                <w:rFonts w:asciiTheme="majorHAnsi" w:hAnsiTheme="majorHAnsi" w:cstheme="majorHAnsi"/>
              </w:rPr>
              <w:t>3.0m</w:t>
            </w:r>
          </w:p>
        </w:tc>
        <w:tc>
          <w:tcPr>
            <w:tcW w:w="112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BA14A5" w14:textId="77777777" w:rsidR="00186169" w:rsidRPr="0097572B" w:rsidRDefault="00FA71E0" w:rsidP="00DF1DE6">
            <w:pPr>
              <w:rPr>
                <w:rFonts w:asciiTheme="majorHAnsi" w:hAnsiTheme="majorHAnsi" w:cstheme="majorHAnsi"/>
              </w:rPr>
            </w:pPr>
            <w:r>
              <w:rPr>
                <w:rFonts w:asciiTheme="majorHAnsi" w:hAnsiTheme="majorHAnsi" w:cstheme="majorHAnsi"/>
              </w:rPr>
              <w:t>£9.6m</w:t>
            </w:r>
          </w:p>
        </w:tc>
      </w:tr>
      <w:tr w:rsidR="00186169" w:rsidRPr="0097572B" w14:paraId="1E004C56" w14:textId="77777777" w:rsidTr="0063120D">
        <w:trPr>
          <w:trHeight w:hRule="exact" w:val="994"/>
        </w:trPr>
        <w:tc>
          <w:tcPr>
            <w:tcW w:w="1125" w:type="dxa"/>
            <w:tcBorders>
              <w:top w:val="single" w:sz="4" w:space="0" w:color="auto"/>
              <w:left w:val="single" w:sz="4" w:space="0" w:color="auto"/>
              <w:right w:val="single" w:sz="4" w:space="0" w:color="auto"/>
            </w:tcBorders>
            <w:vAlign w:val="center"/>
          </w:tcPr>
          <w:p w14:paraId="2AAC0364" w14:textId="77777777" w:rsidR="00186169" w:rsidRPr="0097572B" w:rsidRDefault="00186169" w:rsidP="00DF1DE6">
            <w:pPr>
              <w:rPr>
                <w:rFonts w:asciiTheme="majorHAnsi" w:hAnsiTheme="majorHAnsi" w:cstheme="majorHAnsi"/>
              </w:rPr>
            </w:pPr>
            <w:r w:rsidRPr="0097572B">
              <w:rPr>
                <w:rFonts w:asciiTheme="majorHAnsi" w:hAnsiTheme="majorHAnsi" w:cstheme="majorHAnsi"/>
                <w:lang w:val="en"/>
              </w:rPr>
              <w:t>Great Britain</w:t>
            </w:r>
          </w:p>
        </w:tc>
        <w:tc>
          <w:tcPr>
            <w:tcW w:w="1422" w:type="dxa"/>
            <w:tcBorders>
              <w:top w:val="single" w:sz="4" w:space="0" w:color="auto"/>
              <w:left w:val="single" w:sz="4" w:space="0" w:color="auto"/>
              <w:right w:val="single" w:sz="4" w:space="0" w:color="auto"/>
            </w:tcBorders>
            <w:vAlign w:val="center"/>
          </w:tcPr>
          <w:p w14:paraId="240AD544" w14:textId="77777777" w:rsidR="00186169" w:rsidRPr="0097572B" w:rsidRDefault="00122AA1" w:rsidP="00DF1DE6">
            <w:pPr>
              <w:rPr>
                <w:rFonts w:asciiTheme="majorHAnsi" w:hAnsiTheme="majorHAnsi" w:cstheme="majorHAnsi"/>
              </w:rPr>
            </w:pPr>
            <w:r>
              <w:t>  </w:t>
            </w:r>
            <w:r w:rsidR="00282FA5">
              <w:t>£</w:t>
            </w:r>
            <w:r>
              <w:t>47</w:t>
            </w:r>
            <w:r w:rsidR="00282FA5">
              <w:t>.9m</w:t>
            </w:r>
          </w:p>
        </w:tc>
        <w:tc>
          <w:tcPr>
            <w:tcW w:w="992" w:type="dxa"/>
            <w:tcBorders>
              <w:top w:val="single" w:sz="4" w:space="0" w:color="auto"/>
              <w:left w:val="single" w:sz="4" w:space="0" w:color="auto"/>
              <w:right w:val="single" w:sz="4" w:space="0" w:color="auto"/>
            </w:tcBorders>
            <w:vAlign w:val="center"/>
          </w:tcPr>
          <w:p w14:paraId="4EA4658C" w14:textId="77777777" w:rsidR="00186169" w:rsidRPr="0097572B" w:rsidRDefault="006A3361" w:rsidP="00DF1DE6">
            <w:pPr>
              <w:rPr>
                <w:rFonts w:asciiTheme="majorHAnsi" w:hAnsiTheme="majorHAnsi" w:cstheme="majorHAnsi"/>
              </w:rPr>
            </w:pPr>
            <w:r>
              <w:rPr>
                <w:rFonts w:asciiTheme="majorHAnsi" w:hAnsiTheme="majorHAnsi" w:cstheme="majorHAnsi"/>
              </w:rPr>
              <w:t>£</w:t>
            </w:r>
            <w:r w:rsidR="002D7F63">
              <w:rPr>
                <w:rFonts w:asciiTheme="majorHAnsi" w:hAnsiTheme="majorHAnsi" w:cstheme="majorHAnsi"/>
              </w:rPr>
              <w:t>57.5m</w:t>
            </w:r>
          </w:p>
        </w:tc>
        <w:tc>
          <w:tcPr>
            <w:tcW w:w="1072" w:type="dxa"/>
            <w:tcBorders>
              <w:top w:val="single" w:sz="4" w:space="0" w:color="auto"/>
              <w:left w:val="single" w:sz="4" w:space="0" w:color="auto"/>
              <w:right w:val="single" w:sz="4" w:space="0" w:color="auto"/>
            </w:tcBorders>
            <w:vAlign w:val="center"/>
          </w:tcPr>
          <w:p w14:paraId="13D88F84" w14:textId="77777777" w:rsidR="00186169" w:rsidRPr="0097572B" w:rsidRDefault="002D7F63" w:rsidP="00DF1DE6">
            <w:pPr>
              <w:rPr>
                <w:rFonts w:asciiTheme="majorHAnsi" w:hAnsiTheme="majorHAnsi" w:cstheme="majorHAnsi"/>
              </w:rPr>
            </w:pPr>
            <w:r>
              <w:rPr>
                <w:rFonts w:asciiTheme="majorHAnsi" w:hAnsiTheme="majorHAnsi" w:cstheme="majorHAnsi"/>
              </w:rPr>
              <w:t>£</w:t>
            </w:r>
            <w:r w:rsidR="00C028B8">
              <w:rPr>
                <w:rFonts w:asciiTheme="majorHAnsi" w:hAnsiTheme="majorHAnsi" w:cstheme="majorHAnsi"/>
              </w:rPr>
              <w:t>38.1m</w:t>
            </w:r>
          </w:p>
        </w:tc>
        <w:tc>
          <w:tcPr>
            <w:tcW w:w="1196" w:type="dxa"/>
            <w:tcBorders>
              <w:top w:val="single" w:sz="4" w:space="0" w:color="auto"/>
              <w:left w:val="single" w:sz="4" w:space="0" w:color="auto"/>
              <w:right w:val="single" w:sz="4" w:space="0" w:color="auto"/>
            </w:tcBorders>
            <w:vAlign w:val="center"/>
          </w:tcPr>
          <w:p w14:paraId="760684C1" w14:textId="77777777" w:rsidR="00186169" w:rsidRPr="0097572B" w:rsidRDefault="004A75FF" w:rsidP="00DF1DE6">
            <w:pPr>
              <w:rPr>
                <w:rFonts w:asciiTheme="majorHAnsi" w:hAnsiTheme="majorHAnsi" w:cstheme="majorHAnsi"/>
              </w:rPr>
            </w:pPr>
            <w:r>
              <w:rPr>
                <w:rFonts w:asciiTheme="majorHAnsi" w:hAnsiTheme="majorHAnsi" w:cstheme="majorHAnsi"/>
              </w:rPr>
              <w:t>-</w:t>
            </w:r>
          </w:p>
        </w:tc>
        <w:tc>
          <w:tcPr>
            <w:tcW w:w="1276" w:type="dxa"/>
            <w:tcBorders>
              <w:top w:val="single" w:sz="4" w:space="0" w:color="auto"/>
              <w:left w:val="single" w:sz="4" w:space="0" w:color="auto"/>
              <w:right w:val="single" w:sz="4" w:space="0" w:color="auto"/>
            </w:tcBorders>
            <w:vAlign w:val="center"/>
          </w:tcPr>
          <w:p w14:paraId="731FDD17" w14:textId="77777777" w:rsidR="00186169" w:rsidRPr="0097572B" w:rsidRDefault="004A75FF" w:rsidP="00DF1DE6">
            <w:pPr>
              <w:rPr>
                <w:rFonts w:asciiTheme="majorHAnsi" w:hAnsiTheme="majorHAnsi" w:cstheme="majorHAnsi"/>
              </w:rPr>
            </w:pPr>
            <w:r>
              <w:rPr>
                <w:rFonts w:asciiTheme="majorHAnsi" w:hAnsiTheme="majorHAnsi" w:cstheme="majorHAnsi"/>
              </w:rPr>
              <w:t>-</w:t>
            </w:r>
          </w:p>
        </w:tc>
        <w:tc>
          <w:tcPr>
            <w:tcW w:w="1142" w:type="dxa"/>
            <w:tcBorders>
              <w:top w:val="single" w:sz="4" w:space="0" w:color="auto"/>
              <w:left w:val="single" w:sz="4" w:space="0" w:color="auto"/>
              <w:right w:val="single" w:sz="4" w:space="0" w:color="auto"/>
            </w:tcBorders>
            <w:vAlign w:val="center"/>
          </w:tcPr>
          <w:p w14:paraId="2871BAA9" w14:textId="77777777" w:rsidR="00186169" w:rsidRPr="0097572B" w:rsidRDefault="00DB4B07" w:rsidP="00DF1DE6">
            <w:pPr>
              <w:rPr>
                <w:rFonts w:asciiTheme="majorHAnsi" w:hAnsiTheme="majorHAnsi" w:cstheme="majorHAnsi"/>
              </w:rPr>
            </w:pPr>
            <w:r>
              <w:rPr>
                <w:rFonts w:asciiTheme="majorHAnsi" w:hAnsiTheme="majorHAnsi" w:cstheme="majorHAnsi"/>
              </w:rPr>
              <w:t>£</w:t>
            </w:r>
            <w:r w:rsidR="00EB6450">
              <w:rPr>
                <w:rFonts w:asciiTheme="majorHAnsi" w:hAnsiTheme="majorHAnsi" w:cstheme="majorHAnsi"/>
              </w:rPr>
              <w:t>43.6m</w:t>
            </w:r>
          </w:p>
        </w:tc>
        <w:tc>
          <w:tcPr>
            <w:tcW w:w="1125" w:type="dxa"/>
            <w:tcBorders>
              <w:top w:val="single" w:sz="4" w:space="0" w:color="auto"/>
              <w:left w:val="single" w:sz="4" w:space="0" w:color="auto"/>
              <w:right w:val="single" w:sz="4" w:space="0" w:color="auto"/>
            </w:tcBorders>
            <w:vAlign w:val="center"/>
          </w:tcPr>
          <w:p w14:paraId="2E12B040" w14:textId="77777777" w:rsidR="00186169" w:rsidRPr="0097572B" w:rsidRDefault="00DB4B07" w:rsidP="00DF1DE6">
            <w:pPr>
              <w:rPr>
                <w:rFonts w:asciiTheme="majorHAnsi" w:hAnsiTheme="majorHAnsi" w:cstheme="majorHAnsi"/>
              </w:rPr>
            </w:pPr>
            <w:r>
              <w:rPr>
                <w:rFonts w:asciiTheme="majorHAnsi" w:hAnsiTheme="majorHAnsi" w:cstheme="majorHAnsi"/>
              </w:rPr>
              <w:t>£</w:t>
            </w:r>
            <w:r w:rsidR="00EB6450">
              <w:rPr>
                <w:rFonts w:asciiTheme="majorHAnsi" w:hAnsiTheme="majorHAnsi" w:cstheme="majorHAnsi"/>
              </w:rPr>
              <w:t>52.8</w:t>
            </w:r>
            <w:r>
              <w:rPr>
                <w:rFonts w:asciiTheme="majorHAnsi" w:hAnsiTheme="majorHAnsi" w:cstheme="majorHAnsi"/>
              </w:rPr>
              <w:t>m</w:t>
            </w:r>
          </w:p>
        </w:tc>
      </w:tr>
    </w:tbl>
    <w:p w14:paraId="0C7D44DB" w14:textId="77777777" w:rsidR="00BC6B3C" w:rsidRPr="0097572B" w:rsidRDefault="00BC6B3C" w:rsidP="00AD6252"/>
    <w:p w14:paraId="3CC72F38" w14:textId="77777777" w:rsidR="007339EF" w:rsidRDefault="007339EF" w:rsidP="00AD6252"/>
    <w:p w14:paraId="406B50E2" w14:textId="77777777" w:rsidR="0088659A" w:rsidRDefault="0088659A" w:rsidP="0088659A"/>
    <w:p w14:paraId="700ACA43" w14:textId="77777777" w:rsidR="0088659A" w:rsidRDefault="0088659A" w:rsidP="0088659A"/>
    <w:p w14:paraId="68FE5636" w14:textId="77777777" w:rsidR="0088659A" w:rsidRDefault="0088659A" w:rsidP="0088659A"/>
    <w:p w14:paraId="003E48C9" w14:textId="77777777" w:rsidR="0088659A" w:rsidRDefault="0088659A" w:rsidP="0088659A"/>
    <w:p w14:paraId="707B0176" w14:textId="77777777" w:rsidR="0088659A" w:rsidRDefault="0088659A" w:rsidP="0088659A"/>
    <w:p w14:paraId="39F3FFC9" w14:textId="77777777" w:rsidR="0088659A" w:rsidRDefault="0088659A" w:rsidP="0088659A"/>
    <w:p w14:paraId="60A883E1" w14:textId="77777777" w:rsidR="0088659A" w:rsidRDefault="0088659A" w:rsidP="0088659A"/>
    <w:p w14:paraId="3BD841FB" w14:textId="77777777" w:rsidR="0088659A" w:rsidRDefault="0088659A" w:rsidP="0088659A"/>
    <w:p w14:paraId="5AF60A59" w14:textId="77777777" w:rsidR="00946F85" w:rsidRPr="00C41E45" w:rsidRDefault="00946F85" w:rsidP="0063120D">
      <w:pPr>
        <w:spacing w:before="0" w:after="0"/>
      </w:pPr>
    </w:p>
    <w:p w14:paraId="2BF7E0DC" w14:textId="77777777" w:rsidR="00186169" w:rsidRPr="0097572B" w:rsidRDefault="00186169" w:rsidP="00F470BE">
      <w:pPr>
        <w:pStyle w:val="Heading2"/>
      </w:pPr>
      <w:r w:rsidRPr="0097572B">
        <w:lastRenderedPageBreak/>
        <w:t xml:space="preserve">Principal Risks and Uncertainties </w:t>
      </w:r>
    </w:p>
    <w:p w14:paraId="5F7A1A4F" w14:textId="77777777" w:rsidR="00186169" w:rsidRDefault="0004164C" w:rsidP="00186169">
      <w:pPr>
        <w:jc w:val="both"/>
        <w:rPr>
          <w:rFonts w:asciiTheme="majorHAnsi" w:hAnsiTheme="majorHAnsi" w:cstheme="majorHAnsi"/>
          <w:lang w:val="en"/>
        </w:rPr>
      </w:pPr>
      <w:r>
        <w:rPr>
          <w:rFonts w:asciiTheme="majorHAnsi" w:hAnsiTheme="majorHAnsi" w:cstheme="majorHAnsi"/>
          <w:lang w:val="en"/>
        </w:rPr>
        <w:t>The</w:t>
      </w:r>
      <w:r w:rsidRPr="0097572B">
        <w:rPr>
          <w:rFonts w:asciiTheme="majorHAnsi" w:hAnsiTheme="majorHAnsi" w:cstheme="majorHAnsi"/>
          <w:lang w:val="en"/>
        </w:rPr>
        <w:t xml:space="preserve"> Board routinely incorporates a review of the Company’s risk assessment matrix into its quarterly meetings</w:t>
      </w:r>
      <w:r>
        <w:rPr>
          <w:rFonts w:asciiTheme="majorHAnsi" w:hAnsiTheme="majorHAnsi" w:cstheme="majorHAnsi"/>
          <w:lang w:val="en"/>
        </w:rPr>
        <w:t xml:space="preserve"> and</w:t>
      </w:r>
      <w:r w:rsidR="00186169" w:rsidRPr="0097572B">
        <w:rPr>
          <w:rFonts w:asciiTheme="majorHAnsi" w:hAnsiTheme="majorHAnsi" w:cstheme="majorHAnsi"/>
          <w:lang w:val="en"/>
        </w:rPr>
        <w:t xml:space="preserve"> ha</w:t>
      </w:r>
      <w:r w:rsidR="00032856">
        <w:rPr>
          <w:rFonts w:asciiTheme="majorHAnsi" w:hAnsiTheme="majorHAnsi" w:cstheme="majorHAnsi"/>
          <w:lang w:val="en"/>
        </w:rPr>
        <w:t>s</w:t>
      </w:r>
      <w:r w:rsidR="00186169" w:rsidRPr="0097572B">
        <w:rPr>
          <w:rFonts w:asciiTheme="majorHAnsi" w:hAnsiTheme="majorHAnsi" w:cstheme="majorHAnsi"/>
          <w:lang w:val="en"/>
        </w:rPr>
        <w:t xml:space="preserve"> carried out a robust assessment of the principal risks facing the </w:t>
      </w:r>
      <w:r w:rsidR="007946F6">
        <w:rPr>
          <w:rFonts w:asciiTheme="majorHAnsi" w:hAnsiTheme="majorHAnsi" w:cstheme="majorHAnsi"/>
          <w:lang w:val="en"/>
        </w:rPr>
        <w:t>C</w:t>
      </w:r>
      <w:r w:rsidR="00186169" w:rsidRPr="0097572B">
        <w:rPr>
          <w:rFonts w:asciiTheme="majorHAnsi" w:hAnsiTheme="majorHAnsi" w:cstheme="majorHAnsi"/>
          <w:lang w:val="en"/>
        </w:rPr>
        <w:t>ompany, including those that would threaten its business model, future performance, solvency or liquidity</w:t>
      </w:r>
      <w:r>
        <w:rPr>
          <w:rFonts w:asciiTheme="majorHAnsi" w:hAnsiTheme="majorHAnsi" w:cstheme="majorHAnsi"/>
          <w:lang w:val="en"/>
        </w:rPr>
        <w:t>, as</w:t>
      </w:r>
      <w:r w:rsidR="00186169" w:rsidRPr="0097572B">
        <w:rPr>
          <w:rFonts w:asciiTheme="majorHAnsi" w:hAnsiTheme="majorHAnsi" w:cstheme="majorHAnsi"/>
          <w:lang w:val="en"/>
        </w:rPr>
        <w:t xml:space="preserve"> identified below.  </w:t>
      </w:r>
    </w:p>
    <w:p w14:paraId="6A501FFD" w14:textId="77777777" w:rsidR="00F470BE" w:rsidRPr="0097572B" w:rsidRDefault="00F470BE" w:rsidP="00186169">
      <w:pPr>
        <w:jc w:val="both"/>
        <w:rPr>
          <w:rFonts w:asciiTheme="majorHAnsi" w:hAnsiTheme="majorHAnsi" w:cstheme="majorHAnsi"/>
        </w:rPr>
      </w:pPr>
    </w:p>
    <w:p w14:paraId="1EE81E34" w14:textId="77777777" w:rsidR="00186169" w:rsidRPr="0097572B" w:rsidRDefault="00186169" w:rsidP="006528C2">
      <w:pPr>
        <w:pStyle w:val="Heading3"/>
      </w:pPr>
      <w:r w:rsidRPr="0097572B">
        <w:t>Operational Risks</w:t>
      </w:r>
    </w:p>
    <w:p w14:paraId="49DB7CF1" w14:textId="77777777" w:rsidR="00A7124D" w:rsidRPr="00EF7058" w:rsidRDefault="00A7124D" w:rsidP="0063120D">
      <w:pPr>
        <w:rPr>
          <w:rFonts w:asciiTheme="majorHAnsi" w:hAnsiTheme="majorHAnsi" w:cstheme="majorHAnsi"/>
        </w:rPr>
      </w:pPr>
      <w:r w:rsidRPr="00EF7058">
        <w:rPr>
          <w:rFonts w:asciiTheme="majorHAnsi" w:hAnsiTheme="majorHAnsi" w:cstheme="majorHAnsi"/>
        </w:rPr>
        <w:t>The Company has no employees and is reliant on the performance of the Investment Manager and its other advisors to achieve its investment goals.</w:t>
      </w:r>
    </w:p>
    <w:p w14:paraId="04551168" w14:textId="77777777" w:rsidR="004A48E6" w:rsidRPr="00386D08" w:rsidRDefault="00A7124D" w:rsidP="00743C0B">
      <w:r w:rsidRPr="00743C0B">
        <w:rPr>
          <w:rFonts w:asciiTheme="majorHAnsi" w:hAnsiTheme="majorHAnsi" w:cstheme="majorHAnsi"/>
          <w:b/>
          <w:bCs/>
        </w:rPr>
        <w:t>Mitigant:</w:t>
      </w:r>
      <w:r w:rsidRPr="00743C0B">
        <w:rPr>
          <w:rFonts w:asciiTheme="majorHAnsi" w:hAnsiTheme="majorHAnsi" w:cstheme="majorHAnsi"/>
        </w:rPr>
        <w:t xml:space="preserve">  The AIFM Agreement contains a key</w:t>
      </w:r>
      <w:r w:rsidR="00E91DEB">
        <w:rPr>
          <w:rFonts w:asciiTheme="majorHAnsi" w:hAnsiTheme="majorHAnsi" w:cstheme="majorHAnsi"/>
        </w:rPr>
        <w:t>-</w:t>
      </w:r>
      <w:r w:rsidRPr="00743C0B">
        <w:rPr>
          <w:rFonts w:asciiTheme="majorHAnsi" w:hAnsiTheme="majorHAnsi" w:cstheme="majorHAnsi"/>
        </w:rPr>
        <w:t>man provision allowing the Company to terminate the agreement if the chief executive at the Investment Manager is unable to carry out his duties and obligations to the Company in accordance with the terms of his appointment.   The investment, regulatory, asset management and transactional components of the Investment Manager’s responsibilities are supervised by a team of management professionals to mitigate the key-man risks.  The Investment Manager’s team in turn self-regulates with the support and counsel of qualified market experts.  With respect to asset valuation, the Investment Manager routinely engages reputable third-party valuers to confirm and review its NAV calculations on a bi-annual basis.   The Investment Manager also engages a third</w:t>
      </w:r>
      <w:r w:rsidR="00D70FF8">
        <w:rPr>
          <w:rFonts w:asciiTheme="majorHAnsi" w:hAnsiTheme="majorHAnsi" w:cstheme="majorHAnsi"/>
        </w:rPr>
        <w:t>-</w:t>
      </w:r>
      <w:r w:rsidRPr="00743C0B">
        <w:rPr>
          <w:rFonts w:asciiTheme="majorHAnsi" w:hAnsiTheme="majorHAnsi" w:cstheme="majorHAnsi"/>
        </w:rPr>
        <w:t xml:space="preserve">party </w:t>
      </w:r>
      <w:r w:rsidR="00A96E0A" w:rsidRPr="00743C0B">
        <w:rPr>
          <w:rFonts w:asciiTheme="majorHAnsi" w:hAnsiTheme="majorHAnsi" w:cstheme="majorHAnsi"/>
        </w:rPr>
        <w:t xml:space="preserve">such as </w:t>
      </w:r>
      <w:r w:rsidR="00D7667B" w:rsidRPr="00743C0B">
        <w:rPr>
          <w:rFonts w:asciiTheme="majorHAnsi" w:hAnsiTheme="majorHAnsi" w:cstheme="majorHAnsi"/>
        </w:rPr>
        <w:t xml:space="preserve">NEC, Fluence, BYD and Tesla </w:t>
      </w:r>
      <w:r w:rsidRPr="00743C0B">
        <w:rPr>
          <w:rFonts w:asciiTheme="majorHAnsi" w:hAnsiTheme="majorHAnsi" w:cstheme="majorHAnsi"/>
        </w:rPr>
        <w:t>to conduct an annual audit of its risk and compliance policies and procedures and to mitigate against any cultural drivers that could harm investors or the portfolio.</w:t>
      </w:r>
    </w:p>
    <w:p w14:paraId="4E896CD1" w14:textId="77777777" w:rsidR="004A48E6" w:rsidRPr="0097572B" w:rsidRDefault="004A48E6" w:rsidP="00186169">
      <w:pPr>
        <w:jc w:val="both"/>
        <w:rPr>
          <w:rFonts w:asciiTheme="majorHAnsi" w:hAnsiTheme="majorHAnsi" w:cstheme="majorHAnsi"/>
        </w:rPr>
      </w:pPr>
    </w:p>
    <w:p w14:paraId="092063F2" w14:textId="77777777" w:rsidR="00186169" w:rsidRPr="0097572B" w:rsidRDefault="00186169" w:rsidP="006528C2">
      <w:pPr>
        <w:pStyle w:val="Heading3"/>
      </w:pPr>
      <w:r w:rsidRPr="0097572B">
        <w:t>Market Risks</w:t>
      </w:r>
      <w:r w:rsidRPr="0097572B">
        <w:tab/>
      </w:r>
    </w:p>
    <w:p w14:paraId="3AA70279" w14:textId="77777777" w:rsidR="00EF09D9" w:rsidRPr="0063120D" w:rsidRDefault="00EF09D9" w:rsidP="0063120D">
      <w:r w:rsidRPr="0063120D">
        <w:rPr>
          <w:rFonts w:asciiTheme="majorHAnsi" w:hAnsiTheme="majorHAnsi"/>
        </w:rPr>
        <w:t>Changes to the design of the energy market, or to the specifications for revenue services, network charges, access to networks or to other market rules or legislation, could impact revenue projections for portfolio assets.</w:t>
      </w:r>
    </w:p>
    <w:p w14:paraId="3416A157" w14:textId="77777777" w:rsidR="00186169" w:rsidRPr="0063120D" w:rsidRDefault="00EF09D9" w:rsidP="0063120D">
      <w:r w:rsidRPr="00286C31">
        <w:rPr>
          <w:rFonts w:asciiTheme="majorHAnsi" w:hAnsiTheme="majorHAnsi"/>
          <w:b/>
        </w:rPr>
        <w:t>Mitigant</w:t>
      </w:r>
      <w:r w:rsidRPr="0063120D">
        <w:rPr>
          <w:rFonts w:asciiTheme="majorHAnsi" w:hAnsiTheme="majorHAnsi"/>
        </w:rPr>
        <w:t>: The diversification of assets across the United Kingdom and Ireland mitigates the impact of changes in any single market product.  In addition, the Investment Manager aims to stack revenue contracts, resulting in a diversification of income streams available to each asset, in order to minimise the portfolio’s reliance on any single contract mechanism or market service and protect against regulatory shifts within any specific market service.</w:t>
      </w:r>
    </w:p>
    <w:p w14:paraId="63386816" w14:textId="4B472988" w:rsidR="0088659A" w:rsidRDefault="0088659A" w:rsidP="00186169">
      <w:pPr>
        <w:jc w:val="both"/>
        <w:rPr>
          <w:rFonts w:asciiTheme="majorHAnsi" w:hAnsiTheme="majorHAnsi" w:cstheme="majorHAnsi"/>
        </w:rPr>
      </w:pPr>
    </w:p>
    <w:p w14:paraId="04112A97" w14:textId="77777777" w:rsidR="00487190" w:rsidRPr="0097572B" w:rsidRDefault="00487190" w:rsidP="00186169">
      <w:pPr>
        <w:jc w:val="both"/>
        <w:rPr>
          <w:rFonts w:asciiTheme="majorHAnsi" w:hAnsiTheme="majorHAnsi" w:cstheme="majorHAnsi"/>
        </w:rPr>
      </w:pPr>
    </w:p>
    <w:p w14:paraId="05FDF9E6" w14:textId="77777777" w:rsidR="00186169" w:rsidRPr="0097572B" w:rsidRDefault="00186169" w:rsidP="006528C2">
      <w:pPr>
        <w:pStyle w:val="Heading3"/>
      </w:pPr>
      <w:r w:rsidRPr="0097572B">
        <w:t>Technology Manufacturer Risks</w:t>
      </w:r>
    </w:p>
    <w:p w14:paraId="7B68A13A" w14:textId="77777777" w:rsidR="00912226" w:rsidRPr="0063120D" w:rsidRDefault="00912226" w:rsidP="0063120D">
      <w:r w:rsidRPr="0063120D">
        <w:rPr>
          <w:rFonts w:asciiTheme="majorHAnsi" w:hAnsiTheme="majorHAnsi"/>
        </w:rPr>
        <w:t xml:space="preserve">Gore Street’s portfolio currently consists only of lithium-ion batteries provided by four different battery manufacturers: NEC, Fluence, BYD and Tesla.  Each site contains multiple battery stacks connected in parallel, with each stack containing modules of battery cells that are partially independent and can be replaced and repaired separately, thereby partially limiting the impact of failure of any module of cells.  The performance of each asset is nonetheless dependent on scheduled maintenance and timely repair by these service providers.  </w:t>
      </w:r>
    </w:p>
    <w:p w14:paraId="77FE2281" w14:textId="77777777" w:rsidR="00F470BE" w:rsidRPr="00C41E45" w:rsidRDefault="00912226" w:rsidP="0063120D">
      <w:r w:rsidRPr="0063120D">
        <w:rPr>
          <w:b/>
          <w:lang w:val="en"/>
        </w:rPr>
        <w:lastRenderedPageBreak/>
        <w:t xml:space="preserve">Mitigant: </w:t>
      </w:r>
      <w:r w:rsidRPr="0063120D">
        <w:rPr>
          <w:rFonts w:asciiTheme="majorHAnsi" w:hAnsiTheme="majorHAnsi"/>
        </w:rPr>
        <w:t xml:space="preserve">The Company remains technologically agnostic and continues to evaluate other economically viable energy storage opportunities.  The Company is not under an exclusivity agreement with any individual manufacturer and will tender projects scheduled to commence construction in 2022 and 2023 to multiple engineering, procurement and construction (EPC) bids in order to continuously diversify its portfolio of manufacturers and maintenance providers. </w:t>
      </w:r>
      <w:r w:rsidR="00777327" w:rsidRPr="0063120D">
        <w:rPr>
          <w:rFonts w:asciiTheme="majorHAnsi" w:hAnsiTheme="majorHAnsi"/>
        </w:rPr>
        <w:t>The Company</w:t>
      </w:r>
      <w:r w:rsidR="00285CBF" w:rsidRPr="0063120D">
        <w:rPr>
          <w:rFonts w:asciiTheme="majorHAnsi" w:hAnsiTheme="majorHAnsi"/>
        </w:rPr>
        <w:t xml:space="preserve"> ut</w:t>
      </w:r>
      <w:r w:rsidR="0035555D" w:rsidRPr="0063120D">
        <w:rPr>
          <w:rFonts w:asciiTheme="majorHAnsi" w:hAnsiTheme="majorHAnsi"/>
        </w:rPr>
        <w:t>i</w:t>
      </w:r>
      <w:r w:rsidR="00285CBF" w:rsidRPr="0063120D">
        <w:rPr>
          <w:rFonts w:asciiTheme="majorHAnsi" w:hAnsiTheme="majorHAnsi"/>
        </w:rPr>
        <w:t>lises a ful</w:t>
      </w:r>
      <w:r w:rsidR="00C31DDA" w:rsidRPr="0063120D">
        <w:rPr>
          <w:rFonts w:asciiTheme="majorHAnsi" w:hAnsiTheme="majorHAnsi"/>
        </w:rPr>
        <w:t>l</w:t>
      </w:r>
      <w:r w:rsidR="00285CBF" w:rsidRPr="0063120D">
        <w:rPr>
          <w:rFonts w:asciiTheme="majorHAnsi" w:hAnsiTheme="majorHAnsi"/>
        </w:rPr>
        <w:t xml:space="preserve"> wrap, so that </w:t>
      </w:r>
      <w:r w:rsidR="00BD5ADE" w:rsidRPr="0063120D">
        <w:rPr>
          <w:rFonts w:asciiTheme="majorHAnsi" w:hAnsiTheme="majorHAnsi"/>
        </w:rPr>
        <w:t xml:space="preserve">the </w:t>
      </w:r>
      <w:r w:rsidR="00285CBF" w:rsidRPr="0063120D">
        <w:rPr>
          <w:rFonts w:asciiTheme="majorHAnsi" w:hAnsiTheme="majorHAnsi"/>
        </w:rPr>
        <w:t xml:space="preserve">EPC is responsible for all equipment used in the BESS (Battery </w:t>
      </w:r>
      <w:r w:rsidR="00C4134D" w:rsidRPr="0063120D">
        <w:rPr>
          <w:rFonts w:asciiTheme="majorHAnsi" w:hAnsiTheme="majorHAnsi"/>
        </w:rPr>
        <w:t>E</w:t>
      </w:r>
      <w:r w:rsidR="00285CBF" w:rsidRPr="0063120D">
        <w:rPr>
          <w:rFonts w:asciiTheme="majorHAnsi" w:hAnsiTheme="majorHAnsi"/>
        </w:rPr>
        <w:t xml:space="preserve">nergy </w:t>
      </w:r>
      <w:r w:rsidR="00C4134D" w:rsidRPr="0063120D">
        <w:rPr>
          <w:rFonts w:asciiTheme="majorHAnsi" w:hAnsiTheme="majorHAnsi"/>
        </w:rPr>
        <w:t>S</w:t>
      </w:r>
      <w:r w:rsidR="00BD5ADE" w:rsidRPr="0063120D">
        <w:rPr>
          <w:rFonts w:asciiTheme="majorHAnsi" w:hAnsiTheme="majorHAnsi"/>
        </w:rPr>
        <w:t>torage</w:t>
      </w:r>
      <w:r w:rsidR="00285CBF" w:rsidRPr="0063120D">
        <w:rPr>
          <w:rFonts w:asciiTheme="majorHAnsi" w:hAnsiTheme="majorHAnsi"/>
        </w:rPr>
        <w:t xml:space="preserve"> </w:t>
      </w:r>
      <w:r w:rsidR="00C4134D" w:rsidRPr="0063120D">
        <w:rPr>
          <w:rFonts w:asciiTheme="majorHAnsi" w:hAnsiTheme="majorHAnsi"/>
        </w:rPr>
        <w:t>S</w:t>
      </w:r>
      <w:r w:rsidR="00285CBF" w:rsidRPr="0063120D">
        <w:rPr>
          <w:rFonts w:asciiTheme="majorHAnsi" w:hAnsiTheme="majorHAnsi"/>
        </w:rPr>
        <w:t>ystem)</w:t>
      </w:r>
      <w:r w:rsidR="00C31DDA" w:rsidRPr="0063120D">
        <w:rPr>
          <w:rFonts w:asciiTheme="majorHAnsi" w:hAnsiTheme="majorHAnsi"/>
        </w:rPr>
        <w:t xml:space="preserve"> and the EPC has </w:t>
      </w:r>
      <w:r w:rsidR="00BD5ADE" w:rsidRPr="0063120D">
        <w:rPr>
          <w:rFonts w:asciiTheme="majorHAnsi" w:hAnsiTheme="majorHAnsi"/>
        </w:rPr>
        <w:t>subcontractors</w:t>
      </w:r>
      <w:r w:rsidR="00C31DDA" w:rsidRPr="0063120D">
        <w:rPr>
          <w:rFonts w:asciiTheme="majorHAnsi" w:hAnsiTheme="majorHAnsi"/>
        </w:rPr>
        <w:t>.</w:t>
      </w:r>
    </w:p>
    <w:p w14:paraId="6B7EB98E" w14:textId="77777777" w:rsidR="004A6A96" w:rsidRPr="0097572B" w:rsidRDefault="004A6A96" w:rsidP="00186169">
      <w:pPr>
        <w:jc w:val="both"/>
        <w:rPr>
          <w:rFonts w:asciiTheme="majorHAnsi" w:hAnsiTheme="majorHAnsi" w:cstheme="majorHAnsi"/>
        </w:rPr>
      </w:pPr>
    </w:p>
    <w:p w14:paraId="77A15ED0" w14:textId="77777777" w:rsidR="00186169" w:rsidRPr="0097572B" w:rsidRDefault="00186169" w:rsidP="006528C2">
      <w:pPr>
        <w:pStyle w:val="Heading3"/>
      </w:pPr>
      <w:r w:rsidRPr="0097572B">
        <w:t>Valuation Risks</w:t>
      </w:r>
    </w:p>
    <w:p w14:paraId="04BF56DD" w14:textId="77777777" w:rsidR="002861B2" w:rsidRPr="0063120D" w:rsidRDefault="002861B2" w:rsidP="0063120D">
      <w:r w:rsidRPr="0063120D">
        <w:rPr>
          <w:rFonts w:asciiTheme="majorHAnsi" w:hAnsiTheme="majorHAnsi"/>
        </w:rPr>
        <w:t>The Company's investments will predominantly be in unquoted assets whose fair value involves the exercise of judgement.</w:t>
      </w:r>
    </w:p>
    <w:p w14:paraId="3B741528" w14:textId="77777777" w:rsidR="005F05E5" w:rsidRPr="0063120D" w:rsidRDefault="002861B2" w:rsidP="0063120D">
      <w:r w:rsidRPr="0063120D">
        <w:rPr>
          <w:b/>
          <w:lang w:val="en"/>
        </w:rPr>
        <w:t>Mitigant:</w:t>
      </w:r>
      <w:r w:rsidRPr="0063120D">
        <w:rPr>
          <w:lang w:val="en"/>
        </w:rPr>
        <w:t xml:space="preserve">  </w:t>
      </w:r>
      <w:r w:rsidRPr="0063120D">
        <w:rPr>
          <w:rFonts w:asciiTheme="majorHAnsi" w:hAnsiTheme="majorHAnsi"/>
        </w:rPr>
        <w:t>The Investment Manager routinely utilises market experts to opine on the reasonableness of key data utilised in the asset valuation process (such as energy price forecasts). In addition, portfolio assets are valued by independent third-parties on a bi-annual basis, providing further objectivity to the portfolio valuation process</w:t>
      </w:r>
      <w:r w:rsidR="00BF5C8D" w:rsidRPr="0063120D">
        <w:rPr>
          <w:rFonts w:asciiTheme="majorHAnsi" w:hAnsiTheme="majorHAnsi"/>
        </w:rPr>
        <w:t xml:space="preserve"> including the review of discount rates</w:t>
      </w:r>
      <w:r w:rsidRPr="0063120D">
        <w:rPr>
          <w:rFonts w:asciiTheme="majorHAnsi" w:hAnsiTheme="majorHAnsi"/>
        </w:rPr>
        <w:t>.</w:t>
      </w:r>
    </w:p>
    <w:p w14:paraId="6F5C7433" w14:textId="77777777" w:rsidR="005F05E5" w:rsidRDefault="005F05E5" w:rsidP="0063120D"/>
    <w:p w14:paraId="48E2AC1B" w14:textId="77777777" w:rsidR="00186169" w:rsidRPr="0097572B" w:rsidRDefault="00186169">
      <w:pPr>
        <w:pStyle w:val="Heading3"/>
      </w:pPr>
      <w:r w:rsidRPr="0097572B">
        <w:t>COVID- 19</w:t>
      </w:r>
      <w:r w:rsidR="00A642D7">
        <w:t xml:space="preserve"> Disruption Risks</w:t>
      </w:r>
    </w:p>
    <w:p w14:paraId="3AF17115" w14:textId="77777777" w:rsidR="00D37652" w:rsidRPr="00C41E45" w:rsidRDefault="00D37652" w:rsidP="0063120D">
      <w:r w:rsidRPr="0063120D">
        <w:rPr>
          <w:rFonts w:asciiTheme="majorHAnsi" w:hAnsiTheme="majorHAnsi"/>
        </w:rPr>
        <w:t xml:space="preserve">Lock-down restrictions and potential illness associated with the Covid-19 pandemic could have the ability to delay the operations and construction activities of the Company. </w:t>
      </w:r>
    </w:p>
    <w:p w14:paraId="5B8C1456" w14:textId="77777777" w:rsidR="008A5406" w:rsidRPr="00C41E45" w:rsidRDefault="00D37652" w:rsidP="0063120D">
      <w:r w:rsidRPr="0063120D">
        <w:rPr>
          <w:rFonts w:eastAsia="Verdana"/>
          <w:b/>
        </w:rPr>
        <w:t>Mitigant:</w:t>
      </w:r>
      <w:r w:rsidRPr="0063120D">
        <w:rPr>
          <w:rFonts w:eastAsia="Verdana"/>
        </w:rPr>
        <w:t xml:space="preserve"> </w:t>
      </w:r>
      <w:r w:rsidRPr="0063120D">
        <w:rPr>
          <w:rFonts w:asciiTheme="majorHAnsi" w:hAnsiTheme="majorHAnsi"/>
        </w:rPr>
        <w:t>The Company remains in strict compliance with Government guidelines to maximise the use of remote working and has adopted software and collaboration programs to ensure the continued efficiency of the Investment Management team.  The Company’s contractors have implemented responsible policies and HSE guidelines to ensure proper management of COVID risks during construction. The Company works closely with its contractors and their suppliers to mitigate the impact of potential supply chain delays and ensure timely development of portfolio projects.</w:t>
      </w:r>
    </w:p>
    <w:p w14:paraId="27F4FBB0" w14:textId="77777777" w:rsidR="00941F00" w:rsidRPr="008A5406" w:rsidRDefault="00941F00" w:rsidP="008A5406"/>
    <w:p w14:paraId="7C685D9C" w14:textId="77777777" w:rsidR="00186169" w:rsidRPr="0097572B" w:rsidRDefault="00186169" w:rsidP="006528C2">
      <w:pPr>
        <w:pStyle w:val="Heading3"/>
      </w:pPr>
      <w:r w:rsidRPr="0097572B">
        <w:t xml:space="preserve">Brexit </w:t>
      </w:r>
      <w:r w:rsidR="00F470BE">
        <w:t>R</w:t>
      </w:r>
      <w:r w:rsidR="00F470BE" w:rsidRPr="0097572B">
        <w:t>isk</w:t>
      </w:r>
      <w:r w:rsidR="00D37652">
        <w:t>s</w:t>
      </w:r>
    </w:p>
    <w:p w14:paraId="4ADC1F3C" w14:textId="77777777" w:rsidR="001A6C0E" w:rsidRPr="0063120D" w:rsidRDefault="001A6C0E" w:rsidP="0063120D">
      <w:r w:rsidRPr="0063120D">
        <w:rPr>
          <w:rFonts w:asciiTheme="majorHAnsi" w:hAnsiTheme="majorHAnsi"/>
        </w:rPr>
        <w:t xml:space="preserve">Britain’s exit from the European Union and the resulting decoupling of European and British electricity and Capacity markets could result in electricity price volatility and further legislative changes.  </w:t>
      </w:r>
    </w:p>
    <w:p w14:paraId="79A71A7C" w14:textId="77777777" w:rsidR="00F470BE" w:rsidRPr="0063120D" w:rsidRDefault="001A6C0E" w:rsidP="0063120D">
      <w:r w:rsidRPr="0063120D">
        <w:rPr>
          <w:rFonts w:eastAsiaTheme="minorEastAsia"/>
          <w:b/>
          <w:lang w:val="en"/>
        </w:rPr>
        <w:t xml:space="preserve">Mitigant: </w:t>
      </w:r>
      <w:r w:rsidRPr="0063120D">
        <w:rPr>
          <w:rFonts w:asciiTheme="majorHAnsi" w:hAnsiTheme="majorHAnsi"/>
        </w:rPr>
        <w:t>The Company will continue to monitor British market regulations closely.  It will also maintain its stacked revenue strategies, which maximise participation in diverse ancillary services and minimise exposure to the more volatile power trading market.  In addition, the Company aims to further diversify its portfolio into North America in order to further diversify revenue streams.</w:t>
      </w:r>
    </w:p>
    <w:p w14:paraId="1AAFF126" w14:textId="77777777" w:rsidR="008A5406" w:rsidRPr="008A5406" w:rsidRDefault="008A5406" w:rsidP="008A5406">
      <w:pPr>
        <w:rPr>
          <w:lang w:val="en" w:eastAsia="ja-JP"/>
        </w:rPr>
      </w:pPr>
    </w:p>
    <w:p w14:paraId="6AC2FA12" w14:textId="405D3E8C" w:rsidR="00496A61" w:rsidRDefault="00496A61">
      <w:pPr>
        <w:spacing w:before="0" w:after="0"/>
        <w:rPr>
          <w:rFonts w:asciiTheme="majorHAnsi" w:hAnsiTheme="majorHAnsi"/>
          <w:color w:val="008CA9"/>
          <w:sz w:val="32"/>
          <w:szCs w:val="32"/>
        </w:rPr>
      </w:pPr>
    </w:p>
    <w:p w14:paraId="54354C50" w14:textId="1BBD6F88" w:rsidR="007A685B" w:rsidRDefault="007A685B">
      <w:pPr>
        <w:spacing w:before="0" w:after="0"/>
        <w:rPr>
          <w:rFonts w:asciiTheme="majorHAnsi" w:hAnsiTheme="majorHAnsi"/>
          <w:color w:val="008CA9"/>
          <w:sz w:val="32"/>
          <w:szCs w:val="32"/>
        </w:rPr>
      </w:pPr>
    </w:p>
    <w:p w14:paraId="4D6C7F69" w14:textId="77777777" w:rsidR="007A685B" w:rsidRDefault="007A685B">
      <w:pPr>
        <w:spacing w:before="0" w:after="0"/>
        <w:rPr>
          <w:rFonts w:asciiTheme="majorHAnsi" w:hAnsiTheme="majorHAnsi"/>
          <w:color w:val="008CA9"/>
          <w:sz w:val="32"/>
          <w:szCs w:val="32"/>
        </w:rPr>
      </w:pPr>
    </w:p>
    <w:p w14:paraId="55007861" w14:textId="77777777" w:rsidR="00186169" w:rsidRPr="0097572B" w:rsidRDefault="00F470BE" w:rsidP="006528C2">
      <w:pPr>
        <w:pStyle w:val="Heading3"/>
      </w:pPr>
      <w:r>
        <w:lastRenderedPageBreak/>
        <w:t>C</w:t>
      </w:r>
      <w:r w:rsidR="00186169" w:rsidRPr="0097572B">
        <w:t xml:space="preserve">onstruction </w:t>
      </w:r>
      <w:r>
        <w:t>R</w:t>
      </w:r>
      <w:r w:rsidR="00186169" w:rsidRPr="0097572B">
        <w:t>isk</w:t>
      </w:r>
      <w:r w:rsidR="00701BDB">
        <w:t>s</w:t>
      </w:r>
    </w:p>
    <w:p w14:paraId="0E16F40A" w14:textId="77777777" w:rsidR="00FF5666" w:rsidRPr="0063120D" w:rsidRDefault="00FF5666" w:rsidP="0063120D">
      <w:pPr>
        <w:rPr>
          <w:lang w:val="en"/>
        </w:rPr>
      </w:pPr>
      <w:r w:rsidRPr="0063120D">
        <w:rPr>
          <w:rFonts w:asciiTheme="majorHAnsi" w:hAnsiTheme="majorHAnsi"/>
          <w:lang w:val="en"/>
        </w:rPr>
        <w:t xml:space="preserve">The Company relies on EPC contractors for battery construction and it relies on the relevant transmission systems operator (TSO) for timely energisation and connection of that battery storage asset to the national grid.  There is a risk that either construction party could delay the target commercialisation date.  </w:t>
      </w:r>
    </w:p>
    <w:p w14:paraId="219CCC19" w14:textId="77777777" w:rsidR="00F470BE" w:rsidRPr="0063120D" w:rsidRDefault="00FF5666" w:rsidP="0063120D">
      <w:pPr>
        <w:rPr>
          <w:lang w:val="en"/>
        </w:rPr>
      </w:pPr>
      <w:r w:rsidRPr="0063120D">
        <w:rPr>
          <w:b/>
        </w:rPr>
        <w:t>Mitigant:</w:t>
      </w:r>
      <w:r w:rsidRPr="0063120D">
        <w:t xml:space="preserve"> </w:t>
      </w:r>
      <w:r w:rsidRPr="0063120D">
        <w:rPr>
          <w:rFonts w:asciiTheme="majorHAnsi" w:hAnsiTheme="majorHAnsi"/>
          <w:lang w:val="en"/>
        </w:rPr>
        <w:t xml:space="preserve">The Company works closely with EPC contractors to ensure timely performance of services and imposes liquidated damage payments under the EPC contracts for EPC delays in delivery.  The Company seeks commitments from TSOs to a target energisation date as a condition to project acquisition and provides maximum visibility on project development to TSOs in order to encourage collaboration towards that target energisation date. </w:t>
      </w:r>
    </w:p>
    <w:p w14:paraId="174E91DC" w14:textId="77777777" w:rsidR="008A5406" w:rsidRPr="008A5406" w:rsidRDefault="008A5406" w:rsidP="008A5406"/>
    <w:p w14:paraId="3C3E4FEE" w14:textId="77777777" w:rsidR="00186169" w:rsidRPr="0097572B" w:rsidRDefault="00FF5666" w:rsidP="006528C2">
      <w:pPr>
        <w:pStyle w:val="Heading3"/>
      </w:pPr>
      <w:r>
        <w:t>Currency</w:t>
      </w:r>
      <w:r w:rsidRPr="0097572B">
        <w:t xml:space="preserve"> </w:t>
      </w:r>
      <w:r w:rsidR="00186169" w:rsidRPr="0097572B">
        <w:t>Risk</w:t>
      </w:r>
      <w:r w:rsidR="00DE322B">
        <w:t>s</w:t>
      </w:r>
    </w:p>
    <w:p w14:paraId="3D8D4157" w14:textId="77777777" w:rsidR="00DE322B" w:rsidRPr="0063120D" w:rsidRDefault="00DE322B" w:rsidP="0063120D">
      <w:pPr>
        <w:rPr>
          <w:lang w:val="en"/>
        </w:rPr>
      </w:pPr>
      <w:r w:rsidRPr="0063120D">
        <w:rPr>
          <w:rFonts w:asciiTheme="majorHAnsi" w:hAnsiTheme="majorHAnsi"/>
          <w:lang w:val="en"/>
        </w:rPr>
        <w:t xml:space="preserve">Company financials (including any dividend payouts) are denominated in British Pounds. However, the Company has assets in Northern Ireland and Ireland with expenditures and revenues either denominated in or pegged to Euros.  </w:t>
      </w:r>
    </w:p>
    <w:p w14:paraId="6F108550" w14:textId="6F947F65" w:rsidR="00186169" w:rsidRPr="00C41E45" w:rsidRDefault="00DE322B" w:rsidP="0063120D">
      <w:r w:rsidRPr="0063120D">
        <w:rPr>
          <w:b/>
        </w:rPr>
        <w:t>Mitigant:</w:t>
      </w:r>
      <w:r w:rsidRPr="0063120D">
        <w:t xml:space="preserve"> </w:t>
      </w:r>
      <w:r w:rsidRPr="0063120D">
        <w:rPr>
          <w:rFonts w:asciiTheme="majorHAnsi" w:hAnsiTheme="majorHAnsi"/>
          <w:lang w:val="en"/>
        </w:rPr>
        <w:t xml:space="preserve">The Company </w:t>
      </w:r>
      <w:r w:rsidR="00EE5717">
        <w:rPr>
          <w:rFonts w:asciiTheme="majorHAnsi" w:hAnsiTheme="majorHAnsi"/>
          <w:lang w:val="en"/>
        </w:rPr>
        <w:t xml:space="preserve">is </w:t>
      </w:r>
      <w:r w:rsidR="001C415F" w:rsidRPr="008B04E1">
        <w:rPr>
          <w:rFonts w:asciiTheme="majorHAnsi" w:hAnsiTheme="majorHAnsi" w:cstheme="majorHAnsi"/>
          <w:szCs w:val="22"/>
          <w:lang w:val="en"/>
        </w:rPr>
        <w:t>negotiat</w:t>
      </w:r>
      <w:r w:rsidR="00EE5717">
        <w:rPr>
          <w:rFonts w:asciiTheme="majorHAnsi" w:hAnsiTheme="majorHAnsi" w:cstheme="majorHAnsi"/>
          <w:szCs w:val="22"/>
          <w:lang w:val="en"/>
        </w:rPr>
        <w:t>ing</w:t>
      </w:r>
      <w:r w:rsidR="001C415F" w:rsidRPr="008B04E1">
        <w:rPr>
          <w:rFonts w:asciiTheme="majorHAnsi" w:hAnsiTheme="majorHAnsi" w:cstheme="majorHAnsi"/>
          <w:szCs w:val="22"/>
          <w:lang w:val="en"/>
        </w:rPr>
        <w:t xml:space="preserve"> </w:t>
      </w:r>
      <w:r w:rsidR="001C415F" w:rsidRPr="00B073DB">
        <w:rPr>
          <w:rFonts w:asciiTheme="majorHAnsi" w:hAnsiTheme="majorHAnsi"/>
          <w:lang w:val="en"/>
        </w:rPr>
        <w:t xml:space="preserve"> a hedging facility</w:t>
      </w:r>
      <w:r w:rsidRPr="0063120D">
        <w:rPr>
          <w:rFonts w:asciiTheme="majorHAnsi" w:hAnsiTheme="majorHAnsi"/>
          <w:lang w:val="en"/>
        </w:rPr>
        <w:t xml:space="preserve"> with Santander bank to ensure appropriate management of its Euro exposure.</w:t>
      </w:r>
    </w:p>
    <w:p w14:paraId="67D73EAD" w14:textId="77777777" w:rsidR="008A5406" w:rsidRPr="008A5406" w:rsidRDefault="008A5406" w:rsidP="008A5406"/>
    <w:p w14:paraId="478C7359" w14:textId="77777777" w:rsidR="00186169" w:rsidRDefault="00FE36A8" w:rsidP="006528C2">
      <w:pPr>
        <w:pStyle w:val="Heading3"/>
      </w:pPr>
      <w:r>
        <w:t>Cyber</w:t>
      </w:r>
      <w:r w:rsidR="00DE322B">
        <w:t xml:space="preserve">-Security </w:t>
      </w:r>
      <w:r>
        <w:t>Risk</w:t>
      </w:r>
      <w:r w:rsidR="00DE322B">
        <w:t>s</w:t>
      </w:r>
    </w:p>
    <w:p w14:paraId="72320AE0" w14:textId="77777777" w:rsidR="00856447" w:rsidRPr="0063120D" w:rsidRDefault="00856447" w:rsidP="0063120D">
      <w:pPr>
        <w:rPr>
          <w:lang w:val="en"/>
        </w:rPr>
      </w:pPr>
      <w:r w:rsidRPr="0063120D">
        <w:rPr>
          <w:rFonts w:asciiTheme="majorHAnsi" w:hAnsiTheme="majorHAnsi"/>
          <w:lang w:val="en"/>
        </w:rPr>
        <w:t xml:space="preserve">The Company is exposed (either directly or through its primary service providers) to server, software, and communications risks in managing its portfolio operations. </w:t>
      </w:r>
    </w:p>
    <w:p w14:paraId="04D822A6" w14:textId="77777777" w:rsidR="00C955A1" w:rsidRPr="00F4726B" w:rsidRDefault="00856447" w:rsidP="0063120D">
      <w:pPr>
        <w:rPr>
          <w:rFonts w:asciiTheme="majorHAnsi" w:hAnsiTheme="majorHAnsi" w:cstheme="majorHAnsi"/>
          <w:szCs w:val="22"/>
          <w:lang w:val="en"/>
        </w:rPr>
      </w:pPr>
      <w:r w:rsidRPr="0063120D">
        <w:rPr>
          <w:b/>
        </w:rPr>
        <w:t>Mitigant:</w:t>
      </w:r>
      <w:r w:rsidRPr="0063120D">
        <w:t xml:space="preserve"> </w:t>
      </w:r>
      <w:r w:rsidRPr="0063120D">
        <w:rPr>
          <w:rFonts w:asciiTheme="majorHAnsi" w:hAnsiTheme="majorHAnsi"/>
          <w:lang w:val="en"/>
        </w:rPr>
        <w:t xml:space="preserve">The Company manages server risks through implementation of </w:t>
      </w:r>
      <w:r w:rsidRPr="008B04E1">
        <w:rPr>
          <w:rFonts w:asciiTheme="majorHAnsi" w:hAnsiTheme="majorHAnsi" w:cstheme="majorHAnsi"/>
          <w:szCs w:val="22"/>
          <w:lang w:val="en"/>
        </w:rPr>
        <w:t>systems</w:t>
      </w:r>
      <w:r w:rsidR="00925CF7" w:rsidRPr="008B04E1">
        <w:rPr>
          <w:rFonts w:asciiTheme="majorHAnsi" w:hAnsiTheme="majorHAnsi" w:cstheme="majorHAnsi"/>
          <w:szCs w:val="22"/>
          <w:lang w:val="en"/>
        </w:rPr>
        <w:t>’</w:t>
      </w:r>
      <w:r w:rsidRPr="008B04E1">
        <w:rPr>
          <w:rFonts w:asciiTheme="majorHAnsi" w:hAnsiTheme="majorHAnsi" w:cstheme="majorHAnsi"/>
          <w:szCs w:val="22"/>
          <w:lang w:val="en"/>
        </w:rPr>
        <w:t xml:space="preserve"> firewall</w:t>
      </w:r>
      <w:r w:rsidR="005A1BBE" w:rsidRPr="008B04E1">
        <w:rPr>
          <w:rFonts w:asciiTheme="majorHAnsi" w:hAnsiTheme="majorHAnsi" w:cstheme="majorHAnsi"/>
          <w:szCs w:val="22"/>
          <w:lang w:val="en"/>
        </w:rPr>
        <w:t>s</w:t>
      </w:r>
      <w:r w:rsidRPr="008B04E1">
        <w:rPr>
          <w:rFonts w:asciiTheme="majorHAnsi" w:hAnsiTheme="majorHAnsi" w:cstheme="majorHAnsi"/>
          <w:szCs w:val="22"/>
          <w:lang w:val="en"/>
        </w:rPr>
        <w:t xml:space="preserve"> </w:t>
      </w:r>
      <w:r w:rsidRPr="0063120D">
        <w:rPr>
          <w:rFonts w:asciiTheme="majorHAnsi" w:hAnsiTheme="majorHAnsi"/>
          <w:lang w:val="en"/>
        </w:rPr>
        <w:t xml:space="preserve">and has installed redundancies in its systems to manage communications risks.  The Company has implemented a requirement for </w:t>
      </w:r>
      <w:r w:rsidR="001A29C5" w:rsidRPr="0063120D">
        <w:rPr>
          <w:rFonts w:asciiTheme="majorHAnsi" w:hAnsiTheme="majorHAnsi"/>
          <w:lang w:val="en"/>
        </w:rPr>
        <w:t xml:space="preserve">annual </w:t>
      </w:r>
      <w:r w:rsidRPr="0063120D">
        <w:rPr>
          <w:rFonts w:asciiTheme="majorHAnsi" w:hAnsiTheme="majorHAnsi"/>
          <w:lang w:val="en"/>
        </w:rPr>
        <w:t xml:space="preserve">certification from service provides of system security as part of the Company’s onboarding process. </w:t>
      </w:r>
    </w:p>
    <w:p w14:paraId="72B5E3BD" w14:textId="77777777" w:rsidR="00186169" w:rsidRPr="0097572B" w:rsidRDefault="00186169" w:rsidP="00186169">
      <w:pPr>
        <w:autoSpaceDE w:val="0"/>
        <w:autoSpaceDN w:val="0"/>
        <w:adjustRightInd w:val="0"/>
        <w:spacing w:before="0" w:after="0"/>
        <w:jc w:val="both"/>
        <w:rPr>
          <w:rFonts w:asciiTheme="majorHAnsi" w:hAnsiTheme="majorHAnsi" w:cstheme="majorHAnsi"/>
        </w:rPr>
      </w:pPr>
    </w:p>
    <w:p w14:paraId="46EEB4A8" w14:textId="77777777" w:rsidR="00186169" w:rsidRPr="0097572B" w:rsidRDefault="00186169" w:rsidP="006528C2">
      <w:pPr>
        <w:pStyle w:val="Heading3"/>
      </w:pPr>
      <w:r w:rsidRPr="0097572B">
        <w:t>Emerging Risks</w:t>
      </w:r>
    </w:p>
    <w:p w14:paraId="5E562B88" w14:textId="15D9E93E" w:rsidR="009E6168" w:rsidRPr="00487190" w:rsidRDefault="003530D8" w:rsidP="008A5406">
      <w:pPr>
        <w:rPr>
          <w:lang w:val="en"/>
        </w:rPr>
      </w:pPr>
      <w:r w:rsidRPr="0063120D">
        <w:rPr>
          <w:lang w:val="en"/>
        </w:rPr>
        <w:t>T</w:t>
      </w:r>
      <w:r w:rsidRPr="0063120D">
        <w:rPr>
          <w:rFonts w:asciiTheme="majorHAnsi" w:hAnsiTheme="majorHAnsi"/>
          <w:lang w:val="en"/>
        </w:rPr>
        <w:t>o ensure that the Company maintains a holistic view of risk management, Gore Street</w:t>
      </w:r>
      <w:r w:rsidR="00D44844" w:rsidRPr="0063120D">
        <w:rPr>
          <w:rFonts w:asciiTheme="majorHAnsi" w:hAnsiTheme="majorHAnsi"/>
          <w:lang w:val="en"/>
        </w:rPr>
        <w:t xml:space="preserve"> and the </w:t>
      </w:r>
      <w:r w:rsidR="0005746C" w:rsidRPr="0063120D">
        <w:rPr>
          <w:rFonts w:asciiTheme="majorHAnsi" w:hAnsiTheme="majorHAnsi"/>
          <w:lang w:val="en"/>
        </w:rPr>
        <w:t>B</w:t>
      </w:r>
      <w:r w:rsidR="00D44844" w:rsidRPr="0063120D">
        <w:rPr>
          <w:rFonts w:asciiTheme="majorHAnsi" w:hAnsiTheme="majorHAnsi"/>
          <w:lang w:val="en"/>
        </w:rPr>
        <w:t>oard</w:t>
      </w:r>
      <w:r w:rsidRPr="0063120D">
        <w:rPr>
          <w:rFonts w:asciiTheme="majorHAnsi" w:hAnsiTheme="majorHAnsi"/>
          <w:lang w:val="en"/>
        </w:rPr>
        <w:t xml:space="preserve"> will continue to monitor the following emerging risks and assess their potential to adversely impact  operations: (i) insurance market requirements, (ii) environmental frameworks governing energy storage, (iii) potential changes to the UK tax structure; and (iv) changes to future investor accreditation resulting from Brexit.</w:t>
      </w:r>
      <w:bookmarkEnd w:id="0"/>
    </w:p>
    <w:p w14:paraId="2AD0F1B3" w14:textId="5660B22A" w:rsidR="008311F0" w:rsidRDefault="008311F0" w:rsidP="0063120D">
      <w:pPr>
        <w:spacing w:before="0" w:after="0"/>
        <w:rPr>
          <w:rFonts w:asciiTheme="majorHAnsi" w:hAnsiTheme="majorHAnsi"/>
          <w:color w:val="00A994"/>
          <w:sz w:val="48"/>
          <w:lang w:val="en"/>
        </w:rPr>
      </w:pPr>
    </w:p>
    <w:p w14:paraId="569FD8FC" w14:textId="4D5432AF" w:rsidR="007A685B" w:rsidRDefault="007A685B" w:rsidP="0063120D">
      <w:pPr>
        <w:spacing w:before="0" w:after="0"/>
        <w:rPr>
          <w:rFonts w:asciiTheme="majorHAnsi" w:hAnsiTheme="majorHAnsi"/>
          <w:color w:val="00A994"/>
          <w:sz w:val="48"/>
          <w:lang w:val="en"/>
        </w:rPr>
      </w:pPr>
    </w:p>
    <w:p w14:paraId="32293612" w14:textId="77777777" w:rsidR="007A685B" w:rsidRPr="0063120D" w:rsidRDefault="007A685B" w:rsidP="0063120D">
      <w:pPr>
        <w:spacing w:before="0" w:after="0"/>
        <w:rPr>
          <w:rFonts w:asciiTheme="majorHAnsi" w:hAnsiTheme="majorHAnsi"/>
          <w:color w:val="00A994"/>
          <w:sz w:val="48"/>
          <w:lang w:val="en"/>
        </w:rPr>
      </w:pPr>
    </w:p>
    <w:p w14:paraId="2CD52C15" w14:textId="77777777" w:rsidR="002D1BCD" w:rsidRPr="0097572B" w:rsidRDefault="002D1BCD" w:rsidP="002D1BCD">
      <w:pPr>
        <w:pStyle w:val="Heading1"/>
        <w:rPr>
          <w:rFonts w:asciiTheme="majorHAnsi" w:hAnsiTheme="majorHAnsi" w:cstheme="majorHAnsi"/>
        </w:rPr>
      </w:pPr>
      <w:r w:rsidRPr="0097572B">
        <w:rPr>
          <w:rFonts w:asciiTheme="majorHAnsi" w:hAnsiTheme="majorHAnsi" w:cstheme="majorHAnsi"/>
          <w:lang w:val="en"/>
        </w:rPr>
        <w:lastRenderedPageBreak/>
        <w:t>GOVERNANCE</w:t>
      </w:r>
    </w:p>
    <w:p w14:paraId="3BD6130C" w14:textId="77777777" w:rsidR="002D1BCD" w:rsidRPr="0097572B" w:rsidRDefault="002D1BCD" w:rsidP="002D1BCD">
      <w:pPr>
        <w:spacing w:before="0" w:after="0"/>
        <w:rPr>
          <w:rFonts w:asciiTheme="majorHAnsi" w:hAnsiTheme="majorHAnsi" w:cstheme="majorHAnsi"/>
          <w:color w:val="00A994"/>
          <w:lang w:val="en"/>
        </w:rPr>
      </w:pPr>
    </w:p>
    <w:p w14:paraId="1EA578BF" w14:textId="77777777" w:rsidR="002D1BCD" w:rsidRPr="0097572B" w:rsidRDefault="002D1BCD" w:rsidP="002D1BCD">
      <w:pPr>
        <w:pStyle w:val="Heading2"/>
        <w:rPr>
          <w:rFonts w:asciiTheme="majorHAnsi" w:hAnsiTheme="majorHAnsi" w:cstheme="majorHAnsi"/>
        </w:rPr>
      </w:pPr>
      <w:r w:rsidRPr="0097572B">
        <w:rPr>
          <w:rFonts w:asciiTheme="majorHAnsi" w:hAnsiTheme="majorHAnsi" w:cstheme="majorHAnsi"/>
          <w:lang w:val="en"/>
        </w:rPr>
        <w:t>Directors’ Report</w:t>
      </w:r>
      <w:r w:rsidRPr="0097572B">
        <w:rPr>
          <w:rFonts w:asciiTheme="majorHAnsi" w:hAnsiTheme="majorHAnsi" w:cstheme="majorHAnsi"/>
          <w:lang w:val="en"/>
        </w:rPr>
        <w:tab/>
      </w:r>
    </w:p>
    <w:p w14:paraId="4D15F281" w14:textId="4BCAD526" w:rsidR="002D1BCD" w:rsidRPr="00405F5F" w:rsidRDefault="002D1BCD" w:rsidP="002D1BCD">
      <w:pPr>
        <w:jc w:val="both"/>
        <w:rPr>
          <w:rFonts w:asciiTheme="majorHAnsi" w:hAnsiTheme="majorHAnsi" w:cstheme="majorHAnsi"/>
          <w:szCs w:val="22"/>
          <w:lang w:bidi="he-IL"/>
        </w:rPr>
      </w:pPr>
      <w:r w:rsidRPr="00405F5F">
        <w:rPr>
          <w:rFonts w:asciiTheme="majorHAnsi" w:hAnsiTheme="majorHAnsi" w:cstheme="majorHAnsi"/>
          <w:szCs w:val="22"/>
          <w:lang w:val="en"/>
        </w:rPr>
        <w:t xml:space="preserve">The Directors present their report together with the audited financial statements for the period from 1 April 2020 to 31 March 2021.  The Corporate Governance Statement on pages </w:t>
      </w:r>
      <w:r w:rsidR="004449F8" w:rsidRPr="0051454E">
        <w:rPr>
          <w:rFonts w:asciiTheme="majorHAnsi" w:hAnsiTheme="majorHAnsi" w:cstheme="majorHAnsi"/>
          <w:b/>
          <w:bCs/>
          <w:szCs w:val="22"/>
          <w:lang w:val="en"/>
        </w:rPr>
        <w:t xml:space="preserve">55 </w:t>
      </w:r>
      <w:r w:rsidRPr="0051454E">
        <w:rPr>
          <w:rFonts w:asciiTheme="majorHAnsi" w:hAnsiTheme="majorHAnsi" w:cstheme="majorHAnsi"/>
          <w:b/>
          <w:bCs/>
          <w:szCs w:val="22"/>
          <w:lang w:val="en"/>
        </w:rPr>
        <w:t xml:space="preserve">to </w:t>
      </w:r>
      <w:r w:rsidR="00420E23" w:rsidRPr="0051454E">
        <w:rPr>
          <w:rFonts w:asciiTheme="majorHAnsi" w:hAnsiTheme="majorHAnsi" w:cstheme="majorHAnsi"/>
          <w:b/>
          <w:bCs/>
          <w:szCs w:val="22"/>
          <w:lang w:val="en"/>
        </w:rPr>
        <w:t>70</w:t>
      </w:r>
      <w:r w:rsidR="00420E23" w:rsidRPr="00405F5F">
        <w:rPr>
          <w:rFonts w:asciiTheme="majorHAnsi" w:hAnsiTheme="majorHAnsi" w:cstheme="majorHAnsi"/>
          <w:szCs w:val="22"/>
          <w:lang w:val="en"/>
        </w:rPr>
        <w:t xml:space="preserve"> </w:t>
      </w:r>
      <w:r w:rsidRPr="00405F5F">
        <w:rPr>
          <w:rFonts w:asciiTheme="majorHAnsi" w:hAnsiTheme="majorHAnsi" w:cstheme="majorHAnsi"/>
          <w:szCs w:val="22"/>
          <w:lang w:val="en"/>
        </w:rPr>
        <w:t>forms part of this report.  The Directors’ Report together with the Strategic report comprise the “management report” for the purposes of Disclosure Guidance and Transparency Rule 4.1.5R.</w:t>
      </w:r>
    </w:p>
    <w:p w14:paraId="5E0524C4" w14:textId="77777777" w:rsidR="002D1BCD" w:rsidRPr="0097572B" w:rsidRDefault="002D1BCD" w:rsidP="002D1BCD">
      <w:pPr>
        <w:jc w:val="both"/>
        <w:rPr>
          <w:rFonts w:asciiTheme="majorHAnsi" w:hAnsiTheme="majorHAnsi" w:cstheme="majorHAnsi"/>
          <w:lang w:bidi="he-IL"/>
        </w:rPr>
      </w:pPr>
    </w:p>
    <w:p w14:paraId="06604E3F" w14:textId="77777777" w:rsidR="002D1BCD" w:rsidRPr="0097572B" w:rsidRDefault="002D1BCD" w:rsidP="006528C2">
      <w:pPr>
        <w:pStyle w:val="Heading3"/>
      </w:pPr>
      <w:r w:rsidRPr="0097572B">
        <w:t>Principal activity and status</w:t>
      </w:r>
    </w:p>
    <w:p w14:paraId="37A66E99"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The Company was incorporated in England and Wales on 19 January 2018 with company number 11160422 and registered as an investment company limited by shares under Section 833 of the Companies Act 2006.  On 25 May 2018, the Company’s ordinary shares were admitted as a Premium Listing and commenced dealings on the Main Market of the London Stock Exchange (“LSE”).  The Company has, subsequent to its launch, entered the Investment Trust Company (“ITC”) regime for the purposes of UK taxation.  The Company is a Member of the Association of Investment Companies (“AIC”).</w:t>
      </w:r>
    </w:p>
    <w:p w14:paraId="06EDC7C4" w14:textId="77777777" w:rsidR="002D1BCD" w:rsidRPr="0097572B" w:rsidRDefault="002D1BCD" w:rsidP="002D1BCD">
      <w:pPr>
        <w:jc w:val="both"/>
        <w:rPr>
          <w:rFonts w:asciiTheme="majorHAnsi" w:hAnsiTheme="majorHAnsi" w:cstheme="majorHAnsi"/>
          <w:szCs w:val="22"/>
          <w:lang w:bidi="he-IL"/>
        </w:rPr>
      </w:pPr>
    </w:p>
    <w:p w14:paraId="6B15580F" w14:textId="77777777" w:rsidR="002D1BCD" w:rsidRPr="0097572B" w:rsidRDefault="002D1BCD" w:rsidP="006528C2">
      <w:pPr>
        <w:pStyle w:val="Heading3"/>
      </w:pPr>
      <w:r w:rsidRPr="0097572B">
        <w:t>Business review</w:t>
      </w:r>
    </w:p>
    <w:p w14:paraId="2CE01795"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During the period the Company, through GSES 1 Limited, has successfully acquired </w:t>
      </w:r>
      <w:r w:rsidRPr="00C60FEA">
        <w:rPr>
          <w:rFonts w:asciiTheme="majorHAnsi" w:hAnsiTheme="majorHAnsi" w:cstheme="majorHAnsi"/>
          <w:lang w:val="en"/>
        </w:rPr>
        <w:t>four new facilities, of which all facilities are majority</w:t>
      </w:r>
      <w:r w:rsidR="00955DF0" w:rsidRPr="00C60FEA">
        <w:rPr>
          <w:rFonts w:asciiTheme="majorHAnsi" w:hAnsiTheme="majorHAnsi" w:cstheme="majorHAnsi"/>
          <w:lang w:val="en"/>
        </w:rPr>
        <w:t xml:space="preserve"> </w:t>
      </w:r>
      <w:r w:rsidRPr="00C60FEA">
        <w:rPr>
          <w:rFonts w:asciiTheme="majorHAnsi" w:hAnsiTheme="majorHAnsi" w:cstheme="majorHAnsi"/>
          <w:lang w:val="en"/>
        </w:rPr>
        <w:t>owned by the Company.  The registered address of GSES 1 Limited is The Scalpel, 18th Floor, 52 Lime Street, London, EC3M 7AF.  The Chairman’s statement and Investment Managers report expands on the business activity and acquisitions in the period.</w:t>
      </w:r>
    </w:p>
    <w:p w14:paraId="2BF58AC5" w14:textId="77777777" w:rsidR="002D1BCD" w:rsidRPr="0097572B" w:rsidRDefault="002D1BCD" w:rsidP="002D1BCD">
      <w:pPr>
        <w:jc w:val="both"/>
        <w:rPr>
          <w:rFonts w:asciiTheme="majorHAnsi" w:hAnsiTheme="majorHAnsi" w:cstheme="majorHAnsi"/>
          <w:szCs w:val="22"/>
          <w:lang w:bidi="he-IL"/>
        </w:rPr>
      </w:pPr>
    </w:p>
    <w:p w14:paraId="05D960AA" w14:textId="77777777" w:rsidR="002D1BCD" w:rsidRPr="0097572B" w:rsidRDefault="002D1BCD" w:rsidP="006528C2">
      <w:pPr>
        <w:pStyle w:val="Heading3"/>
      </w:pPr>
      <w:r w:rsidRPr="0097572B">
        <w:t>Results and dividends</w:t>
      </w:r>
    </w:p>
    <w:p w14:paraId="7F5E1CF7" w14:textId="77BB4A8F" w:rsidR="00B41DF4" w:rsidRPr="0097572B" w:rsidRDefault="002D1BCD" w:rsidP="00B41DF4">
      <w:pPr>
        <w:jc w:val="both"/>
        <w:rPr>
          <w:rFonts w:asciiTheme="majorHAnsi" w:hAnsiTheme="majorHAnsi" w:cstheme="majorHAnsi"/>
          <w:lang w:bidi="he-IL"/>
        </w:rPr>
      </w:pPr>
      <w:r w:rsidRPr="0097572B">
        <w:rPr>
          <w:rFonts w:asciiTheme="majorHAnsi" w:hAnsiTheme="majorHAnsi" w:cstheme="majorHAnsi"/>
          <w:lang w:val="en"/>
        </w:rPr>
        <w:t xml:space="preserve">The financial statements of the Company for the period appear on pages </w:t>
      </w:r>
      <w:r w:rsidR="00B020C5" w:rsidRPr="00DB6CBA">
        <w:rPr>
          <w:rFonts w:asciiTheme="majorHAnsi" w:hAnsiTheme="majorHAnsi" w:cstheme="majorHAnsi"/>
          <w:b/>
          <w:lang w:val="en"/>
        </w:rPr>
        <w:t>96 to 101</w:t>
      </w:r>
      <w:r w:rsidRPr="00DB6CBA">
        <w:rPr>
          <w:rFonts w:asciiTheme="majorHAnsi" w:hAnsiTheme="majorHAnsi" w:cstheme="majorHAnsi"/>
          <w:lang w:val="en"/>
        </w:rPr>
        <w:t>.</w:t>
      </w:r>
      <w:r w:rsidRPr="0097572B">
        <w:rPr>
          <w:rFonts w:asciiTheme="majorHAnsi" w:hAnsiTheme="majorHAnsi" w:cstheme="majorHAnsi"/>
          <w:lang w:val="en"/>
        </w:rPr>
        <w:t xml:space="preserve">  Total Comprehensive income for the </w:t>
      </w:r>
      <w:r w:rsidR="00B41DF4">
        <w:rPr>
          <w:rFonts w:asciiTheme="majorHAnsi" w:hAnsiTheme="majorHAnsi" w:cstheme="majorHAnsi"/>
          <w:lang w:val="en"/>
        </w:rPr>
        <w:t xml:space="preserve">year 31 March </w:t>
      </w:r>
      <w:r w:rsidR="004D29EE">
        <w:rPr>
          <w:rFonts w:asciiTheme="majorHAnsi" w:hAnsiTheme="majorHAnsi" w:cstheme="majorHAnsi"/>
          <w:lang w:val="en"/>
        </w:rPr>
        <w:t>2021</w:t>
      </w:r>
      <w:r w:rsidR="004D29EE" w:rsidRPr="0097572B">
        <w:rPr>
          <w:rFonts w:asciiTheme="majorHAnsi" w:hAnsiTheme="majorHAnsi" w:cstheme="majorHAnsi"/>
          <w:lang w:val="en"/>
        </w:rPr>
        <w:t xml:space="preserve"> </w:t>
      </w:r>
      <w:r w:rsidRPr="0097572B">
        <w:rPr>
          <w:rFonts w:asciiTheme="majorHAnsi" w:hAnsiTheme="majorHAnsi" w:cstheme="majorHAnsi"/>
          <w:lang w:val="en"/>
        </w:rPr>
        <w:t xml:space="preserve">was </w:t>
      </w:r>
      <w:r w:rsidRPr="00B46759">
        <w:rPr>
          <w:rFonts w:asciiTheme="majorHAnsi" w:hAnsiTheme="majorHAnsi" w:cstheme="majorHAnsi"/>
          <w:lang w:val="en"/>
        </w:rPr>
        <w:t>£</w:t>
      </w:r>
      <w:r w:rsidR="00801662">
        <w:rPr>
          <w:rFonts w:asciiTheme="majorHAnsi" w:hAnsiTheme="majorHAnsi" w:cstheme="majorHAnsi"/>
          <w:bCs/>
        </w:rPr>
        <w:t>14,594,694</w:t>
      </w:r>
      <w:r w:rsidR="004D29EE">
        <w:rPr>
          <w:rFonts w:asciiTheme="majorHAnsi" w:hAnsiTheme="majorHAnsi" w:cstheme="majorHAnsi"/>
          <w:bCs/>
        </w:rPr>
        <w:t xml:space="preserve"> (31 March 2020 £4,789,273)</w:t>
      </w:r>
      <w:r w:rsidRPr="00B41DF4">
        <w:rPr>
          <w:rFonts w:asciiTheme="majorHAnsi" w:hAnsiTheme="majorHAnsi" w:cstheme="majorHAnsi"/>
          <w:lang w:val="en"/>
        </w:rPr>
        <w:t>.</w:t>
      </w:r>
      <w:r w:rsidRPr="0097572B">
        <w:rPr>
          <w:rFonts w:asciiTheme="majorHAnsi" w:hAnsiTheme="majorHAnsi" w:cstheme="majorHAnsi"/>
          <w:lang w:val="en"/>
        </w:rPr>
        <w:t xml:space="preserve">  </w:t>
      </w:r>
      <w:r w:rsidR="00B41DF4" w:rsidRPr="0097572B">
        <w:rPr>
          <w:rFonts w:asciiTheme="majorHAnsi" w:hAnsiTheme="majorHAnsi" w:cstheme="majorHAnsi"/>
          <w:lang w:val="en"/>
        </w:rPr>
        <w:t xml:space="preserve">The Directors recommend a fourth interim dividend </w:t>
      </w:r>
      <w:r w:rsidR="00B41DF4" w:rsidRPr="0051454E">
        <w:rPr>
          <w:rFonts w:asciiTheme="majorHAnsi" w:hAnsiTheme="majorHAnsi" w:cstheme="majorHAnsi"/>
          <w:lang w:val="en"/>
        </w:rPr>
        <w:t>of 1 pence per share</w:t>
      </w:r>
      <w:r w:rsidR="00B41DF4" w:rsidRPr="00CF2611">
        <w:rPr>
          <w:rFonts w:asciiTheme="majorHAnsi" w:hAnsiTheme="majorHAnsi" w:cstheme="majorHAnsi"/>
          <w:lang w:val="en"/>
        </w:rPr>
        <w:t xml:space="preserve"> be paid, bringing the total dividend in respect of the period ended 31 March 2021 to </w:t>
      </w:r>
      <w:r w:rsidR="00B41DF4" w:rsidRPr="0051454E">
        <w:rPr>
          <w:rFonts w:asciiTheme="majorHAnsi" w:hAnsiTheme="majorHAnsi" w:cstheme="majorHAnsi"/>
          <w:lang w:val="en"/>
        </w:rPr>
        <w:t>7 pence per</w:t>
      </w:r>
      <w:r w:rsidR="00B41DF4" w:rsidRPr="00CF2611">
        <w:rPr>
          <w:rFonts w:asciiTheme="majorHAnsi" w:hAnsiTheme="majorHAnsi" w:cstheme="majorHAnsi"/>
          <w:lang w:val="en"/>
        </w:rPr>
        <w:t xml:space="preserve"> s</w:t>
      </w:r>
      <w:r w:rsidR="00B41DF4" w:rsidRPr="0097572B">
        <w:rPr>
          <w:rFonts w:asciiTheme="majorHAnsi" w:hAnsiTheme="majorHAnsi" w:cstheme="majorHAnsi"/>
          <w:lang w:val="en"/>
        </w:rPr>
        <w:t>hare</w:t>
      </w:r>
      <w:r w:rsidR="004D29EE">
        <w:rPr>
          <w:rFonts w:asciiTheme="majorHAnsi" w:hAnsiTheme="majorHAnsi" w:cstheme="majorHAnsi"/>
          <w:lang w:val="en"/>
        </w:rPr>
        <w:t xml:space="preserve"> (7 pence per share 31 March 2020)</w:t>
      </w:r>
      <w:r w:rsidR="00B41DF4" w:rsidRPr="0097572B">
        <w:rPr>
          <w:rFonts w:asciiTheme="majorHAnsi" w:hAnsiTheme="majorHAnsi" w:cstheme="majorHAnsi"/>
          <w:lang w:val="en"/>
        </w:rPr>
        <w:t>.</w:t>
      </w:r>
    </w:p>
    <w:p w14:paraId="47F91A06" w14:textId="77777777" w:rsidR="002D1BCD" w:rsidRPr="0097572B" w:rsidRDefault="002D1BCD" w:rsidP="002D1BCD">
      <w:pPr>
        <w:jc w:val="both"/>
        <w:rPr>
          <w:rFonts w:asciiTheme="majorHAnsi" w:hAnsiTheme="majorHAnsi" w:cstheme="majorHAnsi"/>
          <w:szCs w:val="22"/>
          <w:lang w:bidi="he-IL"/>
        </w:rPr>
      </w:pPr>
    </w:p>
    <w:p w14:paraId="3A68285B" w14:textId="77777777" w:rsidR="002D1BCD" w:rsidRPr="0097572B" w:rsidRDefault="002D1BCD" w:rsidP="006528C2">
      <w:pPr>
        <w:pStyle w:val="Heading3"/>
      </w:pPr>
      <w:r w:rsidRPr="0097572B">
        <w:t>Dividend policy</w:t>
      </w:r>
    </w:p>
    <w:p w14:paraId="48E0EC2C" w14:textId="77777777" w:rsidR="002D1BCD" w:rsidRDefault="002D1BCD" w:rsidP="002D1BCD">
      <w:pPr>
        <w:jc w:val="both"/>
        <w:rPr>
          <w:rFonts w:asciiTheme="majorHAnsi" w:hAnsiTheme="majorHAnsi" w:cstheme="majorHAnsi"/>
          <w:lang w:val="en"/>
        </w:rPr>
      </w:pPr>
      <w:r w:rsidRPr="0097572B">
        <w:rPr>
          <w:rFonts w:asciiTheme="majorHAnsi" w:hAnsiTheme="majorHAnsi" w:cstheme="majorHAnsi"/>
          <w:lang w:val="en"/>
        </w:rPr>
        <w:t xml:space="preserve">Subject to market conditions and performance, financial position and financial outlook, it is the Directors’ intention to pay an attractive level of dividend income to Shareholders on a quarterly basis.  The targeted annual dividend for 31 March 2021 </w:t>
      </w:r>
      <w:r w:rsidRPr="00CF2611">
        <w:rPr>
          <w:rFonts w:asciiTheme="majorHAnsi" w:hAnsiTheme="majorHAnsi" w:cstheme="majorHAnsi"/>
          <w:lang w:val="en"/>
        </w:rPr>
        <w:t xml:space="preserve">of </w:t>
      </w:r>
      <w:r w:rsidRPr="0051454E">
        <w:rPr>
          <w:rFonts w:asciiTheme="majorHAnsi" w:hAnsiTheme="majorHAnsi" w:cstheme="majorHAnsi"/>
          <w:lang w:val="en"/>
        </w:rPr>
        <w:t>7.0</w:t>
      </w:r>
      <w:r w:rsidRPr="00CF2611">
        <w:rPr>
          <w:rFonts w:asciiTheme="majorHAnsi" w:hAnsiTheme="majorHAnsi" w:cstheme="majorHAnsi"/>
          <w:lang w:val="en"/>
        </w:rPr>
        <w:t xml:space="preserve"> p</w:t>
      </w:r>
      <w:r w:rsidRPr="0097572B">
        <w:rPr>
          <w:rFonts w:asciiTheme="majorHAnsi" w:hAnsiTheme="majorHAnsi" w:cstheme="majorHAnsi"/>
          <w:lang w:val="en"/>
        </w:rPr>
        <w:t xml:space="preserve">ence per Ordinary share will have been met, the annual target thereafter is an annual dividend of </w:t>
      </w:r>
      <w:r w:rsidRPr="0051454E">
        <w:rPr>
          <w:rFonts w:asciiTheme="majorHAnsi" w:hAnsiTheme="majorHAnsi" w:cstheme="majorHAnsi"/>
          <w:lang w:val="en"/>
        </w:rPr>
        <w:t>7.0</w:t>
      </w:r>
      <w:r w:rsidRPr="0074777C">
        <w:rPr>
          <w:rFonts w:asciiTheme="majorHAnsi" w:hAnsiTheme="majorHAnsi" w:cstheme="majorHAnsi"/>
          <w:lang w:val="en"/>
        </w:rPr>
        <w:t xml:space="preserve"> per cent of NAV per Ordinary Share in each financial year, subject to a minimum target of </w:t>
      </w:r>
      <w:r w:rsidRPr="0051454E">
        <w:rPr>
          <w:rFonts w:asciiTheme="majorHAnsi" w:hAnsiTheme="majorHAnsi" w:cstheme="majorHAnsi"/>
          <w:lang w:val="en"/>
        </w:rPr>
        <w:t>7.0</w:t>
      </w:r>
      <w:r w:rsidRPr="0074777C">
        <w:rPr>
          <w:rFonts w:asciiTheme="majorHAnsi" w:hAnsiTheme="majorHAnsi" w:cstheme="majorHAnsi"/>
          <w:lang w:val="en"/>
        </w:rPr>
        <w:t xml:space="preserve"> pence pe</w:t>
      </w:r>
      <w:r w:rsidRPr="0097572B">
        <w:rPr>
          <w:rFonts w:asciiTheme="majorHAnsi" w:hAnsiTheme="majorHAnsi" w:cstheme="majorHAnsi"/>
          <w:lang w:val="en"/>
        </w:rPr>
        <w:t xml:space="preserve">r Ordinary Share. </w:t>
      </w:r>
    </w:p>
    <w:p w14:paraId="77D127E7" w14:textId="77777777" w:rsidR="002D1BCD" w:rsidRPr="0097572B" w:rsidRDefault="002D1BCD" w:rsidP="002D1BCD">
      <w:pPr>
        <w:jc w:val="both"/>
        <w:rPr>
          <w:rFonts w:asciiTheme="majorHAnsi" w:hAnsiTheme="majorHAnsi" w:cstheme="majorHAnsi"/>
          <w:lang w:bidi="he-IL"/>
        </w:rPr>
      </w:pPr>
    </w:p>
    <w:p w14:paraId="2DF4B38B" w14:textId="77777777" w:rsidR="002D1BCD" w:rsidRPr="0097572B" w:rsidRDefault="002D1BCD" w:rsidP="006528C2">
      <w:pPr>
        <w:pStyle w:val="Heading3"/>
      </w:pPr>
      <w:r w:rsidRPr="0097572B">
        <w:lastRenderedPageBreak/>
        <w:t>Share capital</w:t>
      </w:r>
    </w:p>
    <w:p w14:paraId="1F98A142" w14:textId="4470D68C" w:rsidR="002D1BCD" w:rsidRPr="0097572B" w:rsidRDefault="004D29EE" w:rsidP="002D1BCD">
      <w:pPr>
        <w:jc w:val="both"/>
        <w:rPr>
          <w:rFonts w:asciiTheme="majorHAnsi" w:hAnsiTheme="majorHAnsi" w:cstheme="majorHAnsi"/>
          <w:lang w:bidi="he-IL"/>
        </w:rPr>
      </w:pPr>
      <w:r>
        <w:rPr>
          <w:rFonts w:asciiTheme="majorHAnsi" w:hAnsiTheme="majorHAnsi" w:cstheme="majorHAnsi"/>
          <w:lang w:val="en"/>
        </w:rPr>
        <w:t>A</w:t>
      </w:r>
      <w:r w:rsidR="00B41DF4">
        <w:rPr>
          <w:rFonts w:asciiTheme="majorHAnsi" w:hAnsiTheme="majorHAnsi" w:cstheme="majorHAnsi"/>
          <w:lang w:val="en"/>
        </w:rPr>
        <w:t xml:space="preserve">s at 31 March 2021, 276,224,622 ordinary shares were in issue </w:t>
      </w:r>
      <w:r>
        <w:rPr>
          <w:rFonts w:asciiTheme="majorHAnsi" w:hAnsiTheme="majorHAnsi" w:cstheme="majorHAnsi"/>
          <w:lang w:val="en"/>
        </w:rPr>
        <w:t xml:space="preserve">(52,548,815 31 March 2020) </w:t>
      </w:r>
      <w:r w:rsidR="002D1BCD" w:rsidRPr="0097572B">
        <w:rPr>
          <w:rFonts w:asciiTheme="majorHAnsi" w:hAnsiTheme="majorHAnsi" w:cstheme="majorHAnsi"/>
          <w:lang w:val="en"/>
        </w:rPr>
        <w:t xml:space="preserve">and no other classes of shares were in issue </w:t>
      </w:r>
      <w:r w:rsidR="00473410">
        <w:rPr>
          <w:rFonts w:asciiTheme="majorHAnsi" w:hAnsiTheme="majorHAnsi" w:cstheme="majorHAnsi"/>
          <w:lang w:val="en"/>
        </w:rPr>
        <w:t xml:space="preserve">at </w:t>
      </w:r>
      <w:r w:rsidR="00B41DF4">
        <w:rPr>
          <w:rFonts w:asciiTheme="majorHAnsi" w:hAnsiTheme="majorHAnsi" w:cstheme="majorHAnsi"/>
          <w:lang w:val="en"/>
        </w:rPr>
        <w:t xml:space="preserve">the respective 2020 and 2021 year end </w:t>
      </w:r>
      <w:r w:rsidR="002D1BCD" w:rsidRPr="0097572B">
        <w:rPr>
          <w:rFonts w:asciiTheme="majorHAnsi" w:hAnsiTheme="majorHAnsi" w:cstheme="majorHAnsi"/>
          <w:lang w:val="en"/>
        </w:rPr>
        <w:t>.</w:t>
      </w:r>
    </w:p>
    <w:p w14:paraId="3D6F1893" w14:textId="77777777" w:rsidR="002D1BCD" w:rsidRPr="0097572B" w:rsidRDefault="002D1BCD" w:rsidP="002D1BCD">
      <w:pPr>
        <w:jc w:val="both"/>
        <w:rPr>
          <w:rFonts w:asciiTheme="majorHAnsi" w:hAnsiTheme="majorHAnsi" w:cstheme="majorHAnsi"/>
          <w:lang w:bidi="he-IL"/>
        </w:rPr>
      </w:pPr>
    </w:p>
    <w:p w14:paraId="6A0E90B3" w14:textId="77777777" w:rsidR="002D1BCD" w:rsidRPr="0097572B" w:rsidRDefault="002D1BCD" w:rsidP="006528C2">
      <w:pPr>
        <w:pStyle w:val="Heading3"/>
      </w:pPr>
      <w:r w:rsidRPr="0097572B">
        <w:t>Risk management and internal control</w:t>
      </w:r>
    </w:p>
    <w:p w14:paraId="4BD1FFF0" w14:textId="31990EF6"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The Board is responsible for financial reporting and controls, including the approval of the Annual Report and Accounts, the dividend policy, any significant changes in accounting policies or practices, going concern and treasury policies including the use of derivative financial instruments.  </w:t>
      </w:r>
      <w:r w:rsidR="000737B3" w:rsidRPr="007A05DD">
        <w:rPr>
          <w:rFonts w:asciiTheme="majorHAnsi" w:hAnsiTheme="majorHAnsi" w:cstheme="majorHAnsi"/>
          <w:lang w:val="en"/>
        </w:rPr>
        <w:t xml:space="preserve">The board </w:t>
      </w:r>
      <w:r w:rsidR="00946022" w:rsidRPr="007A05DD">
        <w:rPr>
          <w:rFonts w:asciiTheme="majorHAnsi" w:hAnsiTheme="majorHAnsi" w:cstheme="majorHAnsi"/>
          <w:lang w:val="en"/>
        </w:rPr>
        <w:t xml:space="preserve">takes </w:t>
      </w:r>
      <w:r w:rsidR="00004C12" w:rsidRPr="007A05DD">
        <w:rPr>
          <w:rFonts w:asciiTheme="majorHAnsi" w:hAnsiTheme="majorHAnsi" w:cstheme="majorHAnsi"/>
          <w:lang w:val="en"/>
        </w:rPr>
        <w:t>comfort</w:t>
      </w:r>
      <w:r w:rsidR="00946022" w:rsidRPr="007A05DD">
        <w:rPr>
          <w:rFonts w:asciiTheme="majorHAnsi" w:hAnsiTheme="majorHAnsi" w:cstheme="majorHAnsi"/>
          <w:lang w:val="en"/>
        </w:rPr>
        <w:t xml:space="preserve"> that it </w:t>
      </w:r>
      <w:r w:rsidR="00946022" w:rsidRPr="0084622C">
        <w:rPr>
          <w:rFonts w:asciiTheme="majorHAnsi" w:hAnsiTheme="majorHAnsi" w:cstheme="majorHAnsi"/>
          <w:lang w:val="en"/>
        </w:rPr>
        <w:t xml:space="preserve">has outsourced </w:t>
      </w:r>
      <w:r w:rsidR="00004C12" w:rsidRPr="0084622C">
        <w:rPr>
          <w:rFonts w:asciiTheme="majorHAnsi" w:hAnsiTheme="majorHAnsi" w:cstheme="majorHAnsi"/>
          <w:lang w:val="en"/>
        </w:rPr>
        <w:t>and received assurance from those service providers regarding their internal controls and risk management processes.</w:t>
      </w:r>
      <w:r w:rsidR="00004C12">
        <w:rPr>
          <w:rFonts w:asciiTheme="majorHAnsi" w:hAnsiTheme="majorHAnsi" w:cstheme="majorHAnsi"/>
          <w:lang w:val="en"/>
        </w:rPr>
        <w:t xml:space="preserve"> </w:t>
      </w:r>
      <w:r w:rsidRPr="0097572B">
        <w:rPr>
          <w:rFonts w:asciiTheme="majorHAnsi" w:hAnsiTheme="majorHAnsi" w:cstheme="majorHAnsi"/>
          <w:lang w:val="en"/>
        </w:rPr>
        <w:t xml:space="preserve">During the period the Board has carried out a robust assessment of the principal risks and uncertainties facing the Company and how they are being mitigated, as described on </w:t>
      </w:r>
      <w:r w:rsidRPr="0051454E">
        <w:rPr>
          <w:rFonts w:asciiTheme="majorHAnsi" w:hAnsiTheme="majorHAnsi" w:cstheme="majorHAnsi"/>
          <w:lang w:val="en"/>
        </w:rPr>
        <w:t xml:space="preserve">pages </w:t>
      </w:r>
      <w:r w:rsidR="0074777C" w:rsidRPr="0051454E">
        <w:rPr>
          <w:rFonts w:asciiTheme="majorHAnsi" w:hAnsiTheme="majorHAnsi" w:cstheme="majorHAnsi"/>
          <w:b/>
          <w:bCs/>
          <w:lang w:val="en"/>
        </w:rPr>
        <w:t>39 to 4</w:t>
      </w:r>
      <w:r w:rsidR="00F8390E">
        <w:rPr>
          <w:rFonts w:asciiTheme="majorHAnsi" w:hAnsiTheme="majorHAnsi" w:cstheme="majorHAnsi"/>
          <w:b/>
          <w:bCs/>
          <w:lang w:val="en"/>
        </w:rPr>
        <w:t>1</w:t>
      </w:r>
      <w:r w:rsidRPr="0051454E">
        <w:rPr>
          <w:rFonts w:asciiTheme="majorHAnsi" w:hAnsiTheme="majorHAnsi" w:cstheme="majorHAnsi"/>
          <w:b/>
          <w:bCs/>
          <w:lang w:val="en"/>
        </w:rPr>
        <w:t xml:space="preserve">. </w:t>
      </w:r>
    </w:p>
    <w:p w14:paraId="52547D04" w14:textId="77777777" w:rsidR="002D1BCD" w:rsidRPr="0097572B" w:rsidRDefault="002D1BCD" w:rsidP="002D1BCD">
      <w:pPr>
        <w:jc w:val="both"/>
        <w:rPr>
          <w:rFonts w:asciiTheme="majorHAnsi" w:hAnsiTheme="majorHAnsi" w:cstheme="majorHAnsi"/>
          <w:lang w:bidi="he-IL"/>
        </w:rPr>
      </w:pPr>
    </w:p>
    <w:p w14:paraId="0E4CF2B3"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The Board meets at least every quarter to review the Company’s performance against its strategic aims, objectives, business plans and budgets and ensures that any corrective action considered necessary is taken.  Additional meetings are held as required to deal with the business of the Company in a timely manner.  Directors are expected to attend all meetings of the Board and all meetings of those committees on which they sit, as well as the Annual General Meeting (“AGM”).  Meetings called outside the scheduled quarterly Board meetings may need to be convened at relatively short notice and therefore at times when not every director is available.  Every meeting during the period was convened with an appropriate quorum and with the Directors independent of the Investment Manager.</w:t>
      </w:r>
    </w:p>
    <w:p w14:paraId="39077440" w14:textId="77777777" w:rsidR="002D1BCD" w:rsidRPr="0097572B" w:rsidRDefault="002D1BCD" w:rsidP="002D1BCD">
      <w:pPr>
        <w:jc w:val="both"/>
        <w:rPr>
          <w:rFonts w:asciiTheme="majorHAnsi" w:hAnsiTheme="majorHAnsi" w:cstheme="majorHAnsi"/>
          <w:lang w:bidi="he-IL"/>
        </w:rPr>
      </w:pPr>
    </w:p>
    <w:p w14:paraId="6E039011" w14:textId="77777777" w:rsidR="002D1BCD" w:rsidRPr="0097572B" w:rsidRDefault="002D1BCD" w:rsidP="006528C2">
      <w:pPr>
        <w:pStyle w:val="Heading3"/>
      </w:pPr>
      <w:r w:rsidRPr="0097572B">
        <w:t xml:space="preserve">Insurance </w:t>
      </w:r>
    </w:p>
    <w:p w14:paraId="19BACDB2"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Company maintains £10million of Directors’ and Officers’ Liability Insurance cover for the benefit of the Directors, which was in place throughout the period and which continues in effect at the date of this report.</w:t>
      </w:r>
    </w:p>
    <w:p w14:paraId="2E71E056" w14:textId="77777777" w:rsidR="002D1BCD" w:rsidRPr="0097572B" w:rsidRDefault="002D1BCD" w:rsidP="002D1BCD">
      <w:pPr>
        <w:jc w:val="both"/>
        <w:rPr>
          <w:rFonts w:asciiTheme="majorHAnsi" w:hAnsiTheme="majorHAnsi" w:cstheme="majorHAnsi"/>
        </w:rPr>
      </w:pPr>
    </w:p>
    <w:p w14:paraId="61B7FF55" w14:textId="77777777" w:rsidR="002D1BCD" w:rsidRPr="0097572B" w:rsidRDefault="002D1BCD" w:rsidP="006528C2">
      <w:pPr>
        <w:pStyle w:val="Heading3"/>
      </w:pPr>
      <w:r w:rsidRPr="0097572B">
        <w:t>Directors</w:t>
      </w:r>
    </w:p>
    <w:p w14:paraId="6ACB53A4"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All Directors are Non-Executive Directors.   All the </w:t>
      </w:r>
      <w:r>
        <w:rPr>
          <w:rFonts w:asciiTheme="majorHAnsi" w:hAnsiTheme="majorHAnsi" w:cstheme="majorHAnsi"/>
          <w:lang w:val="en"/>
        </w:rPr>
        <w:t>D</w:t>
      </w:r>
      <w:r w:rsidRPr="0097572B">
        <w:rPr>
          <w:rFonts w:asciiTheme="majorHAnsi" w:hAnsiTheme="majorHAnsi" w:cstheme="majorHAnsi"/>
          <w:lang w:val="en"/>
        </w:rPr>
        <w:t xml:space="preserve">irectors will seek re-election at the AGM in accordance with the recommendation of the AIC Code.  Full details of the processes by which </w:t>
      </w:r>
      <w:r>
        <w:rPr>
          <w:rFonts w:asciiTheme="majorHAnsi" w:hAnsiTheme="majorHAnsi" w:cstheme="majorHAnsi"/>
          <w:lang w:val="en"/>
        </w:rPr>
        <w:t>D</w:t>
      </w:r>
      <w:r w:rsidRPr="0097572B">
        <w:rPr>
          <w:rFonts w:asciiTheme="majorHAnsi" w:hAnsiTheme="majorHAnsi" w:cstheme="majorHAnsi"/>
          <w:lang w:val="en"/>
        </w:rPr>
        <w:t xml:space="preserve">irectors can be appointed or replaced are set out in the Articles of Association. </w:t>
      </w:r>
    </w:p>
    <w:p w14:paraId="1554ACC6" w14:textId="77777777" w:rsidR="002D1BCD" w:rsidRPr="0097572B" w:rsidRDefault="002D1BCD" w:rsidP="002D1BCD">
      <w:pPr>
        <w:jc w:val="both"/>
        <w:rPr>
          <w:rFonts w:asciiTheme="majorHAnsi" w:hAnsiTheme="majorHAnsi" w:cstheme="majorHAnsi"/>
          <w:szCs w:val="22"/>
          <w:lang w:bidi="he-IL"/>
        </w:rPr>
      </w:pPr>
    </w:p>
    <w:p w14:paraId="6C74D482" w14:textId="77777777" w:rsidR="00946F85" w:rsidRDefault="00946F85">
      <w:pPr>
        <w:spacing w:before="0" w:after="0"/>
        <w:rPr>
          <w:rFonts w:asciiTheme="majorHAnsi" w:hAnsiTheme="majorHAnsi"/>
          <w:color w:val="008CA9"/>
          <w:sz w:val="32"/>
          <w:szCs w:val="32"/>
        </w:rPr>
      </w:pPr>
    </w:p>
    <w:p w14:paraId="5909825A" w14:textId="77777777" w:rsidR="002D1BCD" w:rsidRPr="0097572B" w:rsidRDefault="002D1BCD" w:rsidP="006528C2">
      <w:pPr>
        <w:pStyle w:val="Heading3"/>
      </w:pPr>
      <w:r w:rsidRPr="0097572B">
        <w:t>Significant shareholdings</w:t>
      </w:r>
    </w:p>
    <w:p w14:paraId="5CDA8BBD" w14:textId="77777777" w:rsidR="002D1BCD" w:rsidRDefault="002D1BCD" w:rsidP="002D1BCD">
      <w:pPr>
        <w:jc w:val="both"/>
        <w:rPr>
          <w:rFonts w:asciiTheme="majorHAnsi" w:hAnsiTheme="majorHAnsi" w:cstheme="majorHAnsi"/>
          <w:lang w:val="en"/>
        </w:rPr>
      </w:pPr>
      <w:r w:rsidRPr="0097572B">
        <w:rPr>
          <w:rFonts w:asciiTheme="majorHAnsi" w:hAnsiTheme="majorHAnsi" w:cstheme="majorHAnsi"/>
          <w:lang w:val="en"/>
        </w:rPr>
        <w:t xml:space="preserve">As at 31 March 2021 the following shareholders have a disclosable interest of 3 per cent or more in the </w:t>
      </w:r>
    </w:p>
    <w:p w14:paraId="472FB1B8" w14:textId="77777777" w:rsidR="00CE600D" w:rsidRPr="0063120D" w:rsidRDefault="00CE600D" w:rsidP="002D1BCD">
      <w:pPr>
        <w:jc w:val="both"/>
        <w:rPr>
          <w:rFonts w:asciiTheme="majorHAnsi" w:hAnsiTheme="majorHAnsi"/>
          <w:lang w:val="en"/>
        </w:rPr>
      </w:pPr>
      <w:r w:rsidRPr="0097572B">
        <w:rPr>
          <w:rFonts w:asciiTheme="majorHAnsi" w:hAnsiTheme="majorHAnsi" w:cstheme="majorHAnsi"/>
          <w:lang w:val="en"/>
        </w:rPr>
        <w:lastRenderedPageBreak/>
        <w:t>ordinary shares of the Company:</w:t>
      </w:r>
    </w:p>
    <w:tbl>
      <w:tblPr>
        <w:tblpPr w:leftFromText="181" w:rightFromText="181" w:vertAnchor="text"/>
        <w:tblW w:w="9799" w:type="dxa"/>
        <w:tblCellMar>
          <w:left w:w="0" w:type="dxa"/>
          <w:right w:w="0" w:type="dxa"/>
        </w:tblCellMar>
        <w:tblLook w:val="04A0" w:firstRow="1" w:lastRow="0" w:firstColumn="1" w:lastColumn="0" w:noHBand="0" w:noVBand="1"/>
      </w:tblPr>
      <w:tblGrid>
        <w:gridCol w:w="3266"/>
        <w:gridCol w:w="3266"/>
        <w:gridCol w:w="3267"/>
      </w:tblGrid>
      <w:tr w:rsidR="00B80276" w14:paraId="6B3216C0" w14:textId="77777777" w:rsidTr="00B80276">
        <w:trPr>
          <w:trHeight w:val="929"/>
        </w:trPr>
        <w:tc>
          <w:tcPr>
            <w:tcW w:w="3266" w:type="dxa"/>
            <w:tcBorders>
              <w:top w:val="single" w:sz="8" w:space="0" w:color="auto"/>
              <w:left w:val="single" w:sz="8" w:space="0" w:color="auto"/>
              <w:bottom w:val="single" w:sz="8" w:space="0" w:color="auto"/>
              <w:right w:val="single" w:sz="8" w:space="0" w:color="auto"/>
            </w:tcBorders>
            <w:shd w:val="clear" w:color="auto" w:fill="008CA9"/>
            <w:tcMar>
              <w:top w:w="0" w:type="dxa"/>
              <w:left w:w="108" w:type="dxa"/>
              <w:bottom w:w="0" w:type="dxa"/>
              <w:right w:w="108" w:type="dxa"/>
            </w:tcMar>
            <w:vAlign w:val="center"/>
            <w:hideMark/>
          </w:tcPr>
          <w:p w14:paraId="35610165" w14:textId="77777777" w:rsidR="00B80276" w:rsidRDefault="00B80276" w:rsidP="00182099">
            <w:pPr>
              <w:pStyle w:val="GSFAuditTableParagraph"/>
              <w:framePr w:hSpace="0" w:wrap="auto" w:vAnchor="margin" w:hAnchor="text" w:yAlign="inline"/>
            </w:pPr>
            <w:r>
              <w:rPr>
                <w:rFonts w:ascii="Calibri Light" w:hAnsi="Calibri Light" w:cs="Calibri Light"/>
                <w:color w:val="FFFFFF"/>
                <w:lang w:val="en-US"/>
              </w:rPr>
              <w:t>Shareholder</w:t>
            </w:r>
          </w:p>
        </w:tc>
        <w:tc>
          <w:tcPr>
            <w:tcW w:w="3266" w:type="dxa"/>
            <w:tcBorders>
              <w:top w:val="single" w:sz="8" w:space="0" w:color="auto"/>
              <w:left w:val="nil"/>
              <w:bottom w:val="single" w:sz="8" w:space="0" w:color="auto"/>
              <w:right w:val="single" w:sz="8" w:space="0" w:color="auto"/>
            </w:tcBorders>
            <w:shd w:val="clear" w:color="auto" w:fill="008CA9"/>
            <w:tcMar>
              <w:top w:w="0" w:type="dxa"/>
              <w:left w:w="108" w:type="dxa"/>
              <w:bottom w:w="0" w:type="dxa"/>
              <w:right w:w="108" w:type="dxa"/>
            </w:tcMar>
            <w:vAlign w:val="center"/>
            <w:hideMark/>
          </w:tcPr>
          <w:p w14:paraId="657F5C60" w14:textId="77777777" w:rsidR="00B80276" w:rsidRDefault="00B80276" w:rsidP="00182099">
            <w:pPr>
              <w:pStyle w:val="GSFAuditTableParagraph"/>
              <w:framePr w:hSpace="0" w:wrap="auto" w:vAnchor="margin" w:hAnchor="text" w:yAlign="inline"/>
            </w:pPr>
            <w:r>
              <w:rPr>
                <w:rFonts w:ascii="Calibri Light" w:hAnsi="Calibri Light" w:cs="Calibri Light"/>
                <w:color w:val="FFFFFF"/>
                <w:lang w:val="en-US"/>
              </w:rPr>
              <w:t>Number of</w:t>
            </w:r>
          </w:p>
          <w:p w14:paraId="6207C329" w14:textId="77777777" w:rsidR="00B80276" w:rsidRDefault="00B80276" w:rsidP="00182099">
            <w:pPr>
              <w:pStyle w:val="GSFAuditTableParagraph"/>
              <w:framePr w:hSpace="0" w:wrap="auto" w:vAnchor="margin" w:hAnchor="text" w:yAlign="inline"/>
            </w:pPr>
            <w:r>
              <w:rPr>
                <w:rFonts w:ascii="Calibri Light" w:hAnsi="Calibri Light" w:cs="Calibri Light"/>
                <w:color w:val="FFFFFF"/>
                <w:lang w:val="en-US"/>
              </w:rPr>
              <w:t>ordinary shares</w:t>
            </w:r>
          </w:p>
        </w:tc>
        <w:tc>
          <w:tcPr>
            <w:tcW w:w="3267" w:type="dxa"/>
            <w:tcBorders>
              <w:top w:val="single" w:sz="8" w:space="0" w:color="auto"/>
              <w:left w:val="nil"/>
              <w:bottom w:val="single" w:sz="8" w:space="0" w:color="auto"/>
              <w:right w:val="single" w:sz="8" w:space="0" w:color="auto"/>
            </w:tcBorders>
            <w:shd w:val="clear" w:color="auto" w:fill="008CA9"/>
            <w:tcMar>
              <w:top w:w="0" w:type="dxa"/>
              <w:left w:w="108" w:type="dxa"/>
              <w:bottom w:w="0" w:type="dxa"/>
              <w:right w:w="108" w:type="dxa"/>
            </w:tcMar>
            <w:vAlign w:val="center"/>
            <w:hideMark/>
          </w:tcPr>
          <w:p w14:paraId="5ED6F880" w14:textId="77777777" w:rsidR="00B80276" w:rsidRDefault="00B80276" w:rsidP="00182099">
            <w:pPr>
              <w:pStyle w:val="GSFAuditTableParagraph"/>
              <w:framePr w:hSpace="0" w:wrap="auto" w:vAnchor="margin" w:hAnchor="text" w:yAlign="inline"/>
            </w:pPr>
            <w:r>
              <w:rPr>
                <w:rFonts w:ascii="Calibri Light" w:hAnsi="Calibri Light" w:cs="Calibri Light"/>
                <w:color w:val="FFFFFF"/>
                <w:lang w:val="en-US"/>
              </w:rPr>
              <w:t>Per centage of issued</w:t>
            </w:r>
          </w:p>
          <w:p w14:paraId="780822F5" w14:textId="77777777" w:rsidR="00B80276" w:rsidRDefault="00B80276" w:rsidP="00182099">
            <w:pPr>
              <w:pStyle w:val="GSFAuditTableParagraph"/>
              <w:framePr w:hSpace="0" w:wrap="auto" w:vAnchor="margin" w:hAnchor="text" w:yAlign="inline"/>
            </w:pPr>
            <w:r>
              <w:rPr>
                <w:rFonts w:ascii="Calibri Light" w:hAnsi="Calibri Light" w:cs="Calibri Light"/>
                <w:color w:val="FFFFFF"/>
                <w:lang w:val="en-US"/>
              </w:rPr>
              <w:t>share capital</w:t>
            </w:r>
          </w:p>
        </w:tc>
      </w:tr>
      <w:tr w:rsidR="00B80276" w14:paraId="5E54893C" w14:textId="77777777" w:rsidTr="00B80276">
        <w:trPr>
          <w:trHeight w:val="520"/>
        </w:trPr>
        <w:tc>
          <w:tcPr>
            <w:tcW w:w="32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9FA66D"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Rathbones</w:t>
            </w:r>
          </w:p>
        </w:tc>
        <w:tc>
          <w:tcPr>
            <w:tcW w:w="3266" w:type="dxa"/>
            <w:tcBorders>
              <w:top w:val="nil"/>
              <w:left w:val="nil"/>
              <w:bottom w:val="single" w:sz="8" w:space="0" w:color="auto"/>
              <w:right w:val="single" w:sz="8" w:space="0" w:color="auto"/>
            </w:tcBorders>
            <w:tcMar>
              <w:top w:w="0" w:type="dxa"/>
              <w:left w:w="108" w:type="dxa"/>
              <w:bottom w:w="0" w:type="dxa"/>
              <w:right w:w="108" w:type="dxa"/>
            </w:tcMar>
            <w:hideMark/>
          </w:tcPr>
          <w:p w14:paraId="36C0AC58"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12,385,200</w:t>
            </w:r>
          </w:p>
        </w:tc>
        <w:tc>
          <w:tcPr>
            <w:tcW w:w="3267" w:type="dxa"/>
            <w:tcBorders>
              <w:top w:val="nil"/>
              <w:left w:val="nil"/>
              <w:bottom w:val="single" w:sz="8" w:space="0" w:color="auto"/>
              <w:right w:val="single" w:sz="8" w:space="0" w:color="auto"/>
            </w:tcBorders>
            <w:tcMar>
              <w:top w:w="0" w:type="dxa"/>
              <w:left w:w="108" w:type="dxa"/>
              <w:bottom w:w="0" w:type="dxa"/>
              <w:right w:w="108" w:type="dxa"/>
            </w:tcMar>
            <w:hideMark/>
          </w:tcPr>
          <w:p w14:paraId="18A0727B"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8.61%</w:t>
            </w:r>
          </w:p>
        </w:tc>
      </w:tr>
      <w:tr w:rsidR="00B80276" w14:paraId="16E42B86" w14:textId="77777777" w:rsidTr="00B80276">
        <w:trPr>
          <w:trHeight w:val="801"/>
        </w:trPr>
        <w:tc>
          <w:tcPr>
            <w:tcW w:w="32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21B79C"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National Treasury Management Agency</w:t>
            </w:r>
          </w:p>
        </w:tc>
        <w:tc>
          <w:tcPr>
            <w:tcW w:w="3266" w:type="dxa"/>
            <w:tcBorders>
              <w:top w:val="nil"/>
              <w:left w:val="nil"/>
              <w:bottom w:val="single" w:sz="8" w:space="0" w:color="auto"/>
              <w:right w:val="single" w:sz="8" w:space="0" w:color="auto"/>
            </w:tcBorders>
            <w:tcMar>
              <w:top w:w="0" w:type="dxa"/>
              <w:left w:w="108" w:type="dxa"/>
              <w:bottom w:w="0" w:type="dxa"/>
              <w:right w:w="108" w:type="dxa"/>
            </w:tcMar>
            <w:hideMark/>
          </w:tcPr>
          <w:p w14:paraId="648DBC54"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11,730,910</w:t>
            </w:r>
          </w:p>
        </w:tc>
        <w:tc>
          <w:tcPr>
            <w:tcW w:w="3267" w:type="dxa"/>
            <w:tcBorders>
              <w:top w:val="nil"/>
              <w:left w:val="nil"/>
              <w:bottom w:val="single" w:sz="8" w:space="0" w:color="auto"/>
              <w:right w:val="single" w:sz="8" w:space="0" w:color="auto"/>
            </w:tcBorders>
            <w:tcMar>
              <w:top w:w="0" w:type="dxa"/>
              <w:left w:w="108" w:type="dxa"/>
              <w:bottom w:w="0" w:type="dxa"/>
              <w:right w:w="108" w:type="dxa"/>
            </w:tcMar>
            <w:hideMark/>
          </w:tcPr>
          <w:p w14:paraId="2C7EC8A5"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8.17%</w:t>
            </w:r>
          </w:p>
        </w:tc>
      </w:tr>
      <w:tr w:rsidR="00B80276" w14:paraId="236005E9" w14:textId="77777777" w:rsidTr="00B80276">
        <w:trPr>
          <w:trHeight w:val="816"/>
        </w:trPr>
        <w:tc>
          <w:tcPr>
            <w:tcW w:w="32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667564"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Hargreaves Lansdown Nominees Limited</w:t>
            </w:r>
          </w:p>
        </w:tc>
        <w:tc>
          <w:tcPr>
            <w:tcW w:w="3266" w:type="dxa"/>
            <w:tcBorders>
              <w:top w:val="nil"/>
              <w:left w:val="nil"/>
              <w:bottom w:val="single" w:sz="8" w:space="0" w:color="auto"/>
              <w:right w:val="single" w:sz="8" w:space="0" w:color="auto"/>
            </w:tcBorders>
            <w:tcMar>
              <w:top w:w="0" w:type="dxa"/>
              <w:left w:w="108" w:type="dxa"/>
              <w:bottom w:w="0" w:type="dxa"/>
              <w:right w:w="108" w:type="dxa"/>
            </w:tcMar>
            <w:hideMark/>
          </w:tcPr>
          <w:p w14:paraId="57B262A1"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11,180,567</w:t>
            </w:r>
          </w:p>
        </w:tc>
        <w:tc>
          <w:tcPr>
            <w:tcW w:w="3267" w:type="dxa"/>
            <w:tcBorders>
              <w:top w:val="nil"/>
              <w:left w:val="nil"/>
              <w:bottom w:val="single" w:sz="8" w:space="0" w:color="auto"/>
              <w:right w:val="single" w:sz="8" w:space="0" w:color="auto"/>
            </w:tcBorders>
            <w:tcMar>
              <w:top w:w="0" w:type="dxa"/>
              <w:left w:w="108" w:type="dxa"/>
              <w:bottom w:w="0" w:type="dxa"/>
              <w:right w:w="108" w:type="dxa"/>
            </w:tcMar>
            <w:hideMark/>
          </w:tcPr>
          <w:p w14:paraId="717EAA81"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7.77%</w:t>
            </w:r>
          </w:p>
        </w:tc>
      </w:tr>
      <w:tr w:rsidR="00B80276" w14:paraId="4666F38F" w14:textId="77777777" w:rsidTr="00B80276">
        <w:trPr>
          <w:trHeight w:val="801"/>
        </w:trPr>
        <w:tc>
          <w:tcPr>
            <w:tcW w:w="3266"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35CF769D" w14:textId="77777777" w:rsidR="00B80276" w:rsidRDefault="00B80276" w:rsidP="00182099">
            <w:pPr>
              <w:pStyle w:val="GSFAuditTableParagraph"/>
              <w:framePr w:hSpace="0" w:wrap="auto" w:vAnchor="margin" w:hAnchor="text" w:yAlign="inline"/>
            </w:pPr>
            <w:r>
              <w:rPr>
                <w:rFonts w:ascii="Calibri Light" w:hAnsi="Calibri Light" w:cs="Calibri Light"/>
                <w:color w:val="000000"/>
                <w:lang w:val="en-US"/>
              </w:rPr>
              <w:t>Interactive Investor Services Nominees Limited</w:t>
            </w:r>
          </w:p>
        </w:tc>
        <w:tc>
          <w:tcPr>
            <w:tcW w:w="3266"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73063D00" w14:textId="77777777" w:rsidR="00B80276" w:rsidRDefault="00B80276" w:rsidP="00182099">
            <w:pPr>
              <w:pStyle w:val="GSFAuditTableParagraph"/>
              <w:framePr w:hSpace="0" w:wrap="auto" w:vAnchor="margin" w:hAnchor="text" w:yAlign="inline"/>
            </w:pPr>
            <w:r>
              <w:rPr>
                <w:rFonts w:ascii="Calibri Light" w:hAnsi="Calibri Light" w:cs="Calibri Light"/>
                <w:color w:val="000000"/>
                <w:lang w:val="en-US"/>
              </w:rPr>
              <w:t>9,346,205</w:t>
            </w:r>
          </w:p>
        </w:tc>
        <w:tc>
          <w:tcPr>
            <w:tcW w:w="326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515F0C47" w14:textId="77777777" w:rsidR="00B80276" w:rsidRDefault="00B80276" w:rsidP="00182099">
            <w:pPr>
              <w:pStyle w:val="GSFAuditTableParagraph"/>
              <w:framePr w:hSpace="0" w:wrap="auto" w:vAnchor="margin" w:hAnchor="text" w:yAlign="inline"/>
            </w:pPr>
            <w:r>
              <w:rPr>
                <w:rFonts w:ascii="Calibri Light" w:hAnsi="Calibri Light" w:cs="Calibri Light"/>
                <w:color w:val="000000"/>
                <w:lang w:val="en-US"/>
              </w:rPr>
              <w:t>6.50%</w:t>
            </w:r>
          </w:p>
        </w:tc>
      </w:tr>
      <w:tr w:rsidR="00B80276" w14:paraId="26821F80" w14:textId="77777777" w:rsidTr="00B80276">
        <w:trPr>
          <w:trHeight w:val="520"/>
        </w:trPr>
        <w:tc>
          <w:tcPr>
            <w:tcW w:w="32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9A80C6"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 xml:space="preserve">Charles Stanley </w:t>
            </w:r>
          </w:p>
        </w:tc>
        <w:tc>
          <w:tcPr>
            <w:tcW w:w="3266" w:type="dxa"/>
            <w:tcBorders>
              <w:top w:val="nil"/>
              <w:left w:val="nil"/>
              <w:bottom w:val="single" w:sz="8" w:space="0" w:color="auto"/>
              <w:right w:val="single" w:sz="8" w:space="0" w:color="auto"/>
            </w:tcBorders>
            <w:tcMar>
              <w:top w:w="0" w:type="dxa"/>
              <w:left w:w="108" w:type="dxa"/>
              <w:bottom w:w="0" w:type="dxa"/>
              <w:right w:w="108" w:type="dxa"/>
            </w:tcMar>
            <w:hideMark/>
          </w:tcPr>
          <w:p w14:paraId="204B253E"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8,362,440</w:t>
            </w:r>
          </w:p>
        </w:tc>
        <w:tc>
          <w:tcPr>
            <w:tcW w:w="3267" w:type="dxa"/>
            <w:tcBorders>
              <w:top w:val="nil"/>
              <w:left w:val="nil"/>
              <w:bottom w:val="single" w:sz="8" w:space="0" w:color="auto"/>
              <w:right w:val="single" w:sz="8" w:space="0" w:color="auto"/>
            </w:tcBorders>
            <w:tcMar>
              <w:top w:w="0" w:type="dxa"/>
              <w:left w:w="108" w:type="dxa"/>
              <w:bottom w:w="0" w:type="dxa"/>
              <w:right w:w="108" w:type="dxa"/>
            </w:tcMar>
            <w:hideMark/>
          </w:tcPr>
          <w:p w14:paraId="7DE071FE"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5.81%</w:t>
            </w:r>
          </w:p>
        </w:tc>
      </w:tr>
      <w:tr w:rsidR="00B80276" w14:paraId="0039CCAC" w14:textId="77777777" w:rsidTr="00B80276">
        <w:trPr>
          <w:trHeight w:val="520"/>
        </w:trPr>
        <w:tc>
          <w:tcPr>
            <w:tcW w:w="3266"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68FF3FA6" w14:textId="77777777" w:rsidR="00B80276" w:rsidRDefault="00B80276" w:rsidP="00182099">
            <w:pPr>
              <w:pStyle w:val="GSFAuditTableParagraph"/>
              <w:framePr w:hSpace="0" w:wrap="auto" w:vAnchor="margin" w:hAnchor="text" w:yAlign="inline"/>
            </w:pPr>
            <w:r>
              <w:rPr>
                <w:rFonts w:ascii="Calibri Light" w:hAnsi="Calibri Light" w:cs="Calibri Light"/>
                <w:color w:val="000000"/>
                <w:lang w:val="en-US"/>
              </w:rPr>
              <w:t>1</w:t>
            </w:r>
            <w:r>
              <w:rPr>
                <w:rFonts w:ascii="Calibri Light" w:hAnsi="Calibri Light" w:cs="Calibri Light"/>
                <w:color w:val="000000"/>
                <w:vertAlign w:val="superscript"/>
                <w:lang w:val="en-US"/>
              </w:rPr>
              <w:t>st</w:t>
            </w:r>
            <w:r>
              <w:rPr>
                <w:rFonts w:ascii="Calibri Light" w:hAnsi="Calibri Light" w:cs="Calibri Light"/>
                <w:color w:val="000000"/>
                <w:lang w:val="en-US"/>
              </w:rPr>
              <w:t xml:space="preserve"> Avenue Capital LLC</w:t>
            </w:r>
          </w:p>
        </w:tc>
        <w:tc>
          <w:tcPr>
            <w:tcW w:w="3266"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2339AE74" w14:textId="77777777" w:rsidR="00B80276" w:rsidRDefault="00B80276" w:rsidP="00182099">
            <w:pPr>
              <w:pStyle w:val="GSFAuditTableParagraph"/>
              <w:framePr w:hSpace="0" w:wrap="auto" w:vAnchor="margin" w:hAnchor="text" w:yAlign="inline"/>
            </w:pPr>
            <w:r>
              <w:rPr>
                <w:rFonts w:ascii="Calibri Light" w:hAnsi="Calibri Light" w:cs="Calibri Light"/>
                <w:color w:val="000000"/>
                <w:lang w:val="en-US"/>
              </w:rPr>
              <w:t>7,096,775</w:t>
            </w:r>
          </w:p>
        </w:tc>
        <w:tc>
          <w:tcPr>
            <w:tcW w:w="326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76E6683C" w14:textId="77777777" w:rsidR="00B80276" w:rsidRDefault="00B80276" w:rsidP="00182099">
            <w:pPr>
              <w:pStyle w:val="GSFAuditTableParagraph"/>
              <w:framePr w:hSpace="0" w:wrap="auto" w:vAnchor="margin" w:hAnchor="text" w:yAlign="inline"/>
            </w:pPr>
            <w:r>
              <w:rPr>
                <w:rFonts w:ascii="Calibri Light" w:hAnsi="Calibri Light" w:cs="Calibri Light"/>
                <w:color w:val="000000"/>
                <w:lang w:val="en-US"/>
              </w:rPr>
              <w:t>4.93%</w:t>
            </w:r>
          </w:p>
        </w:tc>
      </w:tr>
      <w:tr w:rsidR="00B80276" w14:paraId="1E3BBBB6" w14:textId="77777777" w:rsidTr="00B80276">
        <w:trPr>
          <w:trHeight w:val="696"/>
        </w:trPr>
        <w:tc>
          <w:tcPr>
            <w:tcW w:w="32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6D9429"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Senecca Investment Managers</w:t>
            </w:r>
          </w:p>
        </w:tc>
        <w:tc>
          <w:tcPr>
            <w:tcW w:w="3266" w:type="dxa"/>
            <w:tcBorders>
              <w:top w:val="nil"/>
              <w:left w:val="nil"/>
              <w:bottom w:val="single" w:sz="8" w:space="0" w:color="auto"/>
              <w:right w:val="single" w:sz="8" w:space="0" w:color="auto"/>
            </w:tcBorders>
            <w:tcMar>
              <w:top w:w="0" w:type="dxa"/>
              <w:left w:w="108" w:type="dxa"/>
              <w:bottom w:w="0" w:type="dxa"/>
              <w:right w:w="108" w:type="dxa"/>
            </w:tcMar>
            <w:hideMark/>
          </w:tcPr>
          <w:p w14:paraId="3AD9D325"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6,491,000</w:t>
            </w:r>
          </w:p>
        </w:tc>
        <w:tc>
          <w:tcPr>
            <w:tcW w:w="3267" w:type="dxa"/>
            <w:tcBorders>
              <w:top w:val="nil"/>
              <w:left w:val="nil"/>
              <w:bottom w:val="single" w:sz="8" w:space="0" w:color="auto"/>
              <w:right w:val="single" w:sz="8" w:space="0" w:color="auto"/>
            </w:tcBorders>
            <w:tcMar>
              <w:top w:w="0" w:type="dxa"/>
              <w:left w:w="108" w:type="dxa"/>
              <w:bottom w:w="0" w:type="dxa"/>
              <w:right w:w="108" w:type="dxa"/>
            </w:tcMar>
            <w:hideMark/>
          </w:tcPr>
          <w:p w14:paraId="51860A08"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4.51%</w:t>
            </w:r>
          </w:p>
        </w:tc>
      </w:tr>
      <w:tr w:rsidR="00B80276" w14:paraId="6C741C35" w14:textId="77777777" w:rsidTr="00B80276">
        <w:trPr>
          <w:trHeight w:val="707"/>
        </w:trPr>
        <w:tc>
          <w:tcPr>
            <w:tcW w:w="32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9CF0AF" w14:textId="1E0B90F0" w:rsidR="00B80276" w:rsidRDefault="00B80276" w:rsidP="00182099">
            <w:pPr>
              <w:pStyle w:val="GSFAuditTableParagraph"/>
              <w:framePr w:hSpace="0" w:wrap="auto" w:vAnchor="margin" w:hAnchor="text" w:yAlign="inline"/>
            </w:pPr>
            <w:r>
              <w:rPr>
                <w:rFonts w:ascii="Calibri Light" w:hAnsi="Calibri Light" w:cs="Calibri Light"/>
                <w:lang w:val="en-US"/>
              </w:rPr>
              <w:t>Nippon Koe</w:t>
            </w:r>
            <w:r w:rsidR="00B46CCE">
              <w:rPr>
                <w:rFonts w:ascii="Calibri Light" w:hAnsi="Calibri Light" w:cs="Calibri Light"/>
                <w:lang w:val="en-US"/>
              </w:rPr>
              <w:t>i</w:t>
            </w:r>
            <w:r>
              <w:rPr>
                <w:rFonts w:ascii="Calibri Light" w:hAnsi="Calibri Light" w:cs="Calibri Light"/>
                <w:lang w:val="en-US"/>
              </w:rPr>
              <w:t xml:space="preserve"> Energy </w:t>
            </w:r>
          </w:p>
        </w:tc>
        <w:tc>
          <w:tcPr>
            <w:tcW w:w="3266" w:type="dxa"/>
            <w:tcBorders>
              <w:top w:val="nil"/>
              <w:left w:val="nil"/>
              <w:bottom w:val="single" w:sz="8" w:space="0" w:color="auto"/>
              <w:right w:val="single" w:sz="8" w:space="0" w:color="auto"/>
            </w:tcBorders>
            <w:tcMar>
              <w:top w:w="0" w:type="dxa"/>
              <w:left w:w="108" w:type="dxa"/>
              <w:bottom w:w="0" w:type="dxa"/>
              <w:right w:w="108" w:type="dxa"/>
            </w:tcMar>
            <w:hideMark/>
          </w:tcPr>
          <w:p w14:paraId="43CA52EC"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6,000,000</w:t>
            </w:r>
          </w:p>
        </w:tc>
        <w:tc>
          <w:tcPr>
            <w:tcW w:w="3267" w:type="dxa"/>
            <w:tcBorders>
              <w:top w:val="nil"/>
              <w:left w:val="nil"/>
              <w:bottom w:val="single" w:sz="8" w:space="0" w:color="auto"/>
              <w:right w:val="single" w:sz="8" w:space="0" w:color="auto"/>
            </w:tcBorders>
            <w:tcMar>
              <w:top w:w="0" w:type="dxa"/>
              <w:left w:w="108" w:type="dxa"/>
              <w:bottom w:w="0" w:type="dxa"/>
              <w:right w:w="108" w:type="dxa"/>
            </w:tcMar>
            <w:hideMark/>
          </w:tcPr>
          <w:p w14:paraId="43DC108F"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4.17%</w:t>
            </w:r>
          </w:p>
        </w:tc>
      </w:tr>
      <w:tr w:rsidR="00B80276" w14:paraId="24460D46" w14:textId="77777777" w:rsidTr="00B80276">
        <w:trPr>
          <w:trHeight w:val="520"/>
        </w:trPr>
        <w:tc>
          <w:tcPr>
            <w:tcW w:w="32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6B0A6D"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 xml:space="preserve">AJ Bell </w:t>
            </w:r>
          </w:p>
        </w:tc>
        <w:tc>
          <w:tcPr>
            <w:tcW w:w="3266" w:type="dxa"/>
            <w:tcBorders>
              <w:top w:val="nil"/>
              <w:left w:val="nil"/>
              <w:bottom w:val="single" w:sz="8" w:space="0" w:color="auto"/>
              <w:right w:val="single" w:sz="8" w:space="0" w:color="auto"/>
            </w:tcBorders>
            <w:tcMar>
              <w:top w:w="0" w:type="dxa"/>
              <w:left w:w="108" w:type="dxa"/>
              <w:bottom w:w="0" w:type="dxa"/>
              <w:right w:w="108" w:type="dxa"/>
            </w:tcMar>
            <w:hideMark/>
          </w:tcPr>
          <w:p w14:paraId="4E7BC419"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4,644,724</w:t>
            </w:r>
          </w:p>
        </w:tc>
        <w:tc>
          <w:tcPr>
            <w:tcW w:w="3267" w:type="dxa"/>
            <w:tcBorders>
              <w:top w:val="nil"/>
              <w:left w:val="nil"/>
              <w:bottom w:val="single" w:sz="8" w:space="0" w:color="auto"/>
              <w:right w:val="single" w:sz="8" w:space="0" w:color="auto"/>
            </w:tcBorders>
            <w:tcMar>
              <w:top w:w="0" w:type="dxa"/>
              <w:left w:w="108" w:type="dxa"/>
              <w:bottom w:w="0" w:type="dxa"/>
              <w:right w:w="108" w:type="dxa"/>
            </w:tcMar>
            <w:hideMark/>
          </w:tcPr>
          <w:p w14:paraId="7D1EDE60" w14:textId="77777777" w:rsidR="00B80276" w:rsidRDefault="00B80276" w:rsidP="00182099">
            <w:pPr>
              <w:pStyle w:val="GSFAuditTableParagraph"/>
              <w:framePr w:hSpace="0" w:wrap="auto" w:vAnchor="margin" w:hAnchor="text" w:yAlign="inline"/>
            </w:pPr>
            <w:r>
              <w:rPr>
                <w:rFonts w:ascii="Calibri Light" w:hAnsi="Calibri Light" w:cs="Calibri Light"/>
                <w:lang w:val="en-US"/>
              </w:rPr>
              <w:t>3.23%</w:t>
            </w:r>
          </w:p>
        </w:tc>
      </w:tr>
      <w:tr w:rsidR="00B80276" w14:paraId="6E2430E4" w14:textId="77777777" w:rsidTr="00B80276">
        <w:trPr>
          <w:trHeight w:val="520"/>
        </w:trPr>
        <w:tc>
          <w:tcPr>
            <w:tcW w:w="3266"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2E780EC6" w14:textId="77777777" w:rsidR="00B80276" w:rsidRDefault="00B80276" w:rsidP="00182099">
            <w:pPr>
              <w:pStyle w:val="GSFAuditTableParagraph"/>
              <w:framePr w:hSpace="0" w:wrap="auto" w:vAnchor="margin" w:hAnchor="text" w:yAlign="inline"/>
            </w:pPr>
            <w:r>
              <w:rPr>
                <w:rFonts w:ascii="Calibri Light" w:hAnsi="Calibri Light" w:cs="Calibri Light"/>
                <w:color w:val="000000"/>
                <w:lang w:val="en-US"/>
              </w:rPr>
              <w:t>EFG Harris Allday</w:t>
            </w:r>
          </w:p>
        </w:tc>
        <w:tc>
          <w:tcPr>
            <w:tcW w:w="3266"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4EDB7B53" w14:textId="77777777" w:rsidR="00B80276" w:rsidRDefault="00B80276" w:rsidP="00182099">
            <w:pPr>
              <w:pStyle w:val="GSFAuditTableParagraph"/>
              <w:framePr w:hSpace="0" w:wrap="auto" w:vAnchor="margin" w:hAnchor="text" w:yAlign="inline"/>
            </w:pPr>
            <w:r>
              <w:rPr>
                <w:rFonts w:ascii="Calibri Light" w:hAnsi="Calibri Light" w:cs="Calibri Light"/>
                <w:color w:val="000000"/>
                <w:lang w:val="en-US"/>
              </w:rPr>
              <w:t>4,611,324</w:t>
            </w:r>
          </w:p>
        </w:tc>
        <w:tc>
          <w:tcPr>
            <w:tcW w:w="326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5516FE3C" w14:textId="77777777" w:rsidR="00B80276" w:rsidRDefault="00B80276" w:rsidP="00182099">
            <w:pPr>
              <w:pStyle w:val="GSFAuditTableParagraph"/>
              <w:framePr w:hSpace="0" w:wrap="auto" w:vAnchor="margin" w:hAnchor="text" w:yAlign="inline"/>
            </w:pPr>
            <w:r>
              <w:rPr>
                <w:rFonts w:ascii="Calibri Light" w:hAnsi="Calibri Light" w:cs="Calibri Light"/>
                <w:color w:val="000000"/>
                <w:lang w:val="en-US"/>
              </w:rPr>
              <w:t>3.21%</w:t>
            </w:r>
          </w:p>
        </w:tc>
      </w:tr>
      <w:tr w:rsidR="00B80276" w14:paraId="775E9570" w14:textId="77777777" w:rsidTr="00B80276">
        <w:trPr>
          <w:trHeight w:val="520"/>
        </w:trPr>
        <w:tc>
          <w:tcPr>
            <w:tcW w:w="3266"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7D7486A6" w14:textId="77777777" w:rsidR="00B80276" w:rsidRDefault="00B80276" w:rsidP="00182099">
            <w:pPr>
              <w:pStyle w:val="GSFAuditTableParagraph"/>
              <w:framePr w:hSpace="0" w:wrap="auto" w:vAnchor="margin" w:hAnchor="text" w:yAlign="inline"/>
            </w:pPr>
            <w:r>
              <w:rPr>
                <w:rFonts w:ascii="Calibri Light" w:hAnsi="Calibri Light" w:cs="Calibri Light"/>
                <w:color w:val="000000"/>
                <w:lang w:val="en-US"/>
              </w:rPr>
              <w:t>Hawksmoor Investment Management</w:t>
            </w:r>
          </w:p>
        </w:tc>
        <w:tc>
          <w:tcPr>
            <w:tcW w:w="3266"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7A5E76D4" w14:textId="77777777" w:rsidR="00B80276" w:rsidRDefault="00B80276" w:rsidP="00182099">
            <w:pPr>
              <w:pStyle w:val="GSFAuditTableParagraph"/>
              <w:framePr w:hSpace="0" w:wrap="auto" w:vAnchor="margin" w:hAnchor="text" w:yAlign="inline"/>
            </w:pPr>
            <w:r>
              <w:rPr>
                <w:rFonts w:ascii="Calibri Light" w:hAnsi="Calibri Light" w:cs="Calibri Light"/>
                <w:color w:val="000000"/>
                <w:lang w:val="en-US"/>
              </w:rPr>
              <w:t>4,330,000</w:t>
            </w:r>
          </w:p>
        </w:tc>
        <w:tc>
          <w:tcPr>
            <w:tcW w:w="326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15018BD8" w14:textId="77777777" w:rsidR="00B80276" w:rsidRDefault="00B80276" w:rsidP="00182099">
            <w:pPr>
              <w:pStyle w:val="GSFAuditTableParagraph"/>
              <w:framePr w:hSpace="0" w:wrap="auto" w:vAnchor="margin" w:hAnchor="text" w:yAlign="inline"/>
            </w:pPr>
            <w:r>
              <w:rPr>
                <w:rFonts w:ascii="Calibri Light" w:hAnsi="Calibri Light" w:cs="Calibri Light"/>
                <w:color w:val="000000"/>
                <w:lang w:val="en-US"/>
              </w:rPr>
              <w:t>3.01%</w:t>
            </w:r>
          </w:p>
        </w:tc>
      </w:tr>
    </w:tbl>
    <w:p w14:paraId="717A1C52" w14:textId="77777777" w:rsidR="00CE600D" w:rsidRDefault="00CE600D" w:rsidP="002D1BCD">
      <w:pPr>
        <w:jc w:val="both"/>
        <w:rPr>
          <w:rFonts w:asciiTheme="majorHAnsi" w:hAnsiTheme="majorHAnsi" w:cstheme="majorHAnsi"/>
          <w:lang w:val="en"/>
        </w:rPr>
      </w:pPr>
    </w:p>
    <w:p w14:paraId="749D7C35" w14:textId="77777777" w:rsidR="00CE600D" w:rsidRPr="0097572B" w:rsidRDefault="00CE600D" w:rsidP="002D1BCD">
      <w:pPr>
        <w:jc w:val="both"/>
        <w:rPr>
          <w:rFonts w:asciiTheme="majorHAnsi" w:hAnsiTheme="majorHAnsi" w:cstheme="majorHAnsi"/>
          <w:lang w:bidi="he-IL"/>
        </w:rPr>
      </w:pPr>
    </w:p>
    <w:p w14:paraId="58B2F85C" w14:textId="77777777" w:rsidR="00946F85" w:rsidRPr="0097572B" w:rsidRDefault="00946F85" w:rsidP="002D1BCD">
      <w:pPr>
        <w:rPr>
          <w:rFonts w:asciiTheme="majorHAnsi" w:hAnsiTheme="majorHAnsi" w:cstheme="majorHAnsi"/>
          <w:b/>
          <w:bCs/>
        </w:rPr>
      </w:pPr>
    </w:p>
    <w:p w14:paraId="64EECC0B" w14:textId="77777777" w:rsidR="002D1BCD" w:rsidRPr="0097572B" w:rsidRDefault="002D1BCD" w:rsidP="006528C2">
      <w:pPr>
        <w:pStyle w:val="Heading3"/>
      </w:pPr>
      <w:r w:rsidRPr="0097572B">
        <w:t>Political contributions</w:t>
      </w:r>
    </w:p>
    <w:p w14:paraId="3816AE0B" w14:textId="77777777" w:rsidR="003C723F" w:rsidRDefault="002D1BCD" w:rsidP="002D1BCD">
      <w:pPr>
        <w:jc w:val="both"/>
        <w:rPr>
          <w:rFonts w:asciiTheme="majorHAnsi" w:hAnsiTheme="majorHAnsi" w:cstheme="majorHAnsi"/>
          <w:szCs w:val="22"/>
          <w:lang w:bidi="he-IL"/>
        </w:rPr>
      </w:pPr>
      <w:r w:rsidRPr="0097572B">
        <w:rPr>
          <w:rFonts w:asciiTheme="majorHAnsi" w:hAnsiTheme="majorHAnsi" w:cstheme="majorHAnsi"/>
          <w:lang w:val="en"/>
        </w:rPr>
        <w:t>The Company made no political contributions during the period.</w:t>
      </w:r>
    </w:p>
    <w:p w14:paraId="591FB2FD" w14:textId="02F5E346" w:rsidR="003C723F" w:rsidRDefault="003C723F" w:rsidP="002D1BCD">
      <w:pPr>
        <w:jc w:val="both"/>
        <w:rPr>
          <w:rFonts w:asciiTheme="majorHAnsi" w:hAnsiTheme="majorHAnsi" w:cstheme="majorHAnsi"/>
          <w:szCs w:val="22"/>
          <w:lang w:bidi="he-IL"/>
        </w:rPr>
      </w:pPr>
    </w:p>
    <w:p w14:paraId="2E1CA0DD" w14:textId="77777777" w:rsidR="0061224C" w:rsidRPr="0097572B" w:rsidRDefault="0061224C" w:rsidP="002D1BCD">
      <w:pPr>
        <w:jc w:val="both"/>
        <w:rPr>
          <w:rFonts w:asciiTheme="majorHAnsi" w:hAnsiTheme="majorHAnsi" w:cstheme="majorHAnsi"/>
          <w:szCs w:val="22"/>
          <w:lang w:bidi="he-IL"/>
        </w:rPr>
      </w:pPr>
    </w:p>
    <w:p w14:paraId="30226954" w14:textId="77777777" w:rsidR="002D1BCD" w:rsidRPr="0097572B" w:rsidRDefault="002D1BCD" w:rsidP="006528C2">
      <w:pPr>
        <w:pStyle w:val="Heading3"/>
      </w:pPr>
      <w:r w:rsidRPr="0097572B">
        <w:t>Greenhouse gas emissions reporting</w:t>
      </w:r>
    </w:p>
    <w:p w14:paraId="332F980E"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lastRenderedPageBreak/>
        <w:t>The Board has considered the requirement to disclose the Company’s measured carbon emissions sources under the Companies Act 2006 (Strategic report and Director’s report) Regulations 2013.  The Company is a closed-ended investment company which has no employees and so its own direct environmental impact is minimal.</w:t>
      </w:r>
    </w:p>
    <w:p w14:paraId="43E91113" w14:textId="77777777" w:rsidR="002D1BCD" w:rsidRPr="0097572B" w:rsidRDefault="002D1BCD" w:rsidP="002D1BCD">
      <w:pPr>
        <w:ind w:firstLine="720"/>
        <w:jc w:val="both"/>
        <w:rPr>
          <w:rFonts w:asciiTheme="majorHAnsi" w:hAnsiTheme="majorHAnsi" w:cstheme="majorHAnsi"/>
          <w:szCs w:val="22"/>
          <w:lang w:bidi="he-IL"/>
        </w:rPr>
      </w:pPr>
    </w:p>
    <w:p w14:paraId="5F40E463" w14:textId="77777777" w:rsidR="002D1BCD" w:rsidRPr="0097572B" w:rsidRDefault="002D1BCD" w:rsidP="006528C2">
      <w:pPr>
        <w:pStyle w:val="Heading3"/>
      </w:pPr>
      <w:r w:rsidRPr="0097572B">
        <w:t>Employees</w:t>
      </w:r>
    </w:p>
    <w:p w14:paraId="578685AD"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The Company has no employees and therefore no employee share scheme or policies for the employment of disabled persons or employee engagement.</w:t>
      </w:r>
    </w:p>
    <w:p w14:paraId="5EC32446" w14:textId="77777777" w:rsidR="002D1BCD" w:rsidRPr="0097572B" w:rsidRDefault="002D1BCD" w:rsidP="002D1BCD">
      <w:pPr>
        <w:jc w:val="both"/>
        <w:rPr>
          <w:rFonts w:asciiTheme="majorHAnsi" w:hAnsiTheme="majorHAnsi" w:cstheme="majorHAnsi"/>
          <w:lang w:bidi="he-IL"/>
        </w:rPr>
      </w:pPr>
    </w:p>
    <w:p w14:paraId="7F5376E1" w14:textId="77777777" w:rsidR="002D1BCD" w:rsidRPr="0097572B" w:rsidRDefault="002D1BCD" w:rsidP="006528C2">
      <w:pPr>
        <w:pStyle w:val="Heading3"/>
      </w:pPr>
      <w:r w:rsidRPr="0097572B">
        <w:t>Restrictions on transfer of securities in the Company</w:t>
      </w:r>
    </w:p>
    <w:p w14:paraId="400493B1"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There are no restrictions on the transfer of securities in the Company, except as a result of:</w:t>
      </w:r>
    </w:p>
    <w:p w14:paraId="0AA2D42E" w14:textId="77777777" w:rsidR="002D1BCD" w:rsidRPr="0097572B" w:rsidRDefault="002D1BCD" w:rsidP="002D1BCD">
      <w:pPr>
        <w:pStyle w:val="ListParagraph"/>
        <w:numPr>
          <w:ilvl w:val="0"/>
          <w:numId w:val="13"/>
        </w:numPr>
        <w:jc w:val="both"/>
        <w:rPr>
          <w:rFonts w:asciiTheme="majorHAnsi" w:hAnsiTheme="majorHAnsi" w:cstheme="majorHAnsi"/>
          <w:lang w:bidi="he-IL"/>
        </w:rPr>
      </w:pPr>
      <w:r w:rsidRPr="0097572B">
        <w:rPr>
          <w:rFonts w:asciiTheme="majorHAnsi" w:hAnsiTheme="majorHAnsi" w:cstheme="majorHAnsi"/>
          <w:lang w:val="en"/>
        </w:rPr>
        <w:t>The FCA’s Listing Rules, require certain individuals to have approval to deal in the Company’s shares: and,</w:t>
      </w:r>
    </w:p>
    <w:p w14:paraId="23B2AB40" w14:textId="77777777" w:rsidR="002D1BCD" w:rsidRPr="0097572B" w:rsidRDefault="002D1BCD" w:rsidP="002D1BCD">
      <w:pPr>
        <w:pStyle w:val="ListParagraph"/>
        <w:numPr>
          <w:ilvl w:val="0"/>
          <w:numId w:val="13"/>
        </w:numPr>
        <w:jc w:val="both"/>
        <w:rPr>
          <w:rFonts w:asciiTheme="majorHAnsi" w:hAnsiTheme="majorHAnsi" w:cstheme="majorHAnsi"/>
          <w:lang w:bidi="he-IL"/>
        </w:rPr>
      </w:pPr>
      <w:r w:rsidRPr="0097572B">
        <w:rPr>
          <w:rFonts w:asciiTheme="majorHAnsi" w:hAnsiTheme="majorHAnsi" w:cstheme="majorHAnsi"/>
          <w:lang w:val="en"/>
        </w:rPr>
        <w:t xml:space="preserve">The Company’s Articles of Association, allow the Board to decline to register a transfer of shares, or otherwise impose restriction on shares, to prevent the Company, the Investment </w:t>
      </w:r>
      <w:r>
        <w:rPr>
          <w:rFonts w:asciiTheme="majorHAnsi" w:hAnsiTheme="majorHAnsi" w:cstheme="majorHAnsi"/>
          <w:lang w:val="en"/>
        </w:rPr>
        <w:t>Manager</w:t>
      </w:r>
      <w:r w:rsidRPr="0097572B">
        <w:rPr>
          <w:rFonts w:asciiTheme="majorHAnsi" w:hAnsiTheme="majorHAnsi" w:cstheme="majorHAnsi"/>
          <w:lang w:val="en"/>
        </w:rPr>
        <w:t xml:space="preserve"> from breaching any law or regulation.</w:t>
      </w:r>
    </w:p>
    <w:p w14:paraId="1860751E" w14:textId="77777777" w:rsidR="002D1BCD" w:rsidRPr="0097572B" w:rsidRDefault="002D1BCD" w:rsidP="002D1BCD">
      <w:pPr>
        <w:jc w:val="both"/>
        <w:rPr>
          <w:rFonts w:asciiTheme="majorHAnsi" w:hAnsiTheme="majorHAnsi" w:cstheme="majorHAnsi"/>
          <w:lang w:bidi="he-IL"/>
        </w:rPr>
      </w:pPr>
    </w:p>
    <w:p w14:paraId="4779C296"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The Company is not aware of any agreements between holders of securities that may result in restrictions on transferring securities in the Company. </w:t>
      </w:r>
    </w:p>
    <w:p w14:paraId="252AC14C" w14:textId="77777777" w:rsidR="002D1BCD" w:rsidRPr="0097572B" w:rsidRDefault="002D1BCD" w:rsidP="002D1BCD">
      <w:pPr>
        <w:jc w:val="both"/>
        <w:rPr>
          <w:rFonts w:asciiTheme="majorHAnsi" w:hAnsiTheme="majorHAnsi" w:cstheme="majorHAnsi"/>
          <w:szCs w:val="22"/>
          <w:lang w:bidi="he-IL"/>
        </w:rPr>
      </w:pPr>
    </w:p>
    <w:p w14:paraId="74463B0D" w14:textId="77777777" w:rsidR="002D1BCD" w:rsidRPr="0097572B" w:rsidRDefault="002D1BCD" w:rsidP="006528C2">
      <w:pPr>
        <w:pStyle w:val="Heading3"/>
      </w:pPr>
      <w:r w:rsidRPr="0097572B">
        <w:t xml:space="preserve">Securities carrying special rights </w:t>
      </w:r>
    </w:p>
    <w:p w14:paraId="455455A3"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No person holds securities in the Company carrying special rights with regards to control of the Company. </w:t>
      </w:r>
    </w:p>
    <w:p w14:paraId="4F66280E" w14:textId="77777777" w:rsidR="002D1BCD" w:rsidRPr="0097572B" w:rsidRDefault="002D1BCD" w:rsidP="002D1BCD">
      <w:pPr>
        <w:jc w:val="both"/>
        <w:rPr>
          <w:rFonts w:asciiTheme="majorHAnsi" w:hAnsiTheme="majorHAnsi" w:cstheme="majorHAnsi"/>
          <w:lang w:bidi="he-IL"/>
        </w:rPr>
      </w:pPr>
    </w:p>
    <w:p w14:paraId="1D1B72C3" w14:textId="77777777" w:rsidR="002D1BCD" w:rsidRPr="0097572B" w:rsidRDefault="002D1BCD" w:rsidP="006528C2">
      <w:pPr>
        <w:pStyle w:val="Heading3"/>
      </w:pPr>
      <w:r w:rsidRPr="0097572B">
        <w:t>Change of control</w:t>
      </w:r>
    </w:p>
    <w:p w14:paraId="410E55DE"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The Company is not aware of any person who, directly or indirectly, owns or controls the Company.  The Company is not aware of any arrangements the operations of which may give rise to a change in control of the Company. </w:t>
      </w:r>
    </w:p>
    <w:p w14:paraId="5E00F3DF" w14:textId="77777777" w:rsidR="002D1BCD" w:rsidRPr="0097572B" w:rsidRDefault="002D1BCD" w:rsidP="002D1BCD">
      <w:pPr>
        <w:jc w:val="both"/>
        <w:rPr>
          <w:rFonts w:asciiTheme="majorHAnsi" w:hAnsiTheme="majorHAnsi" w:cstheme="majorHAnsi"/>
          <w:lang w:bidi="he-IL"/>
        </w:rPr>
      </w:pPr>
    </w:p>
    <w:p w14:paraId="6598A420" w14:textId="77777777" w:rsidR="002D1BCD" w:rsidRPr="0097572B" w:rsidRDefault="002D1BCD" w:rsidP="006528C2">
      <w:pPr>
        <w:pStyle w:val="Heading3"/>
      </w:pPr>
      <w:r w:rsidRPr="0097572B">
        <w:t>Director’s share dealings</w:t>
      </w:r>
    </w:p>
    <w:p w14:paraId="2BDD51F8" w14:textId="77777777" w:rsidR="002D1BCD" w:rsidRPr="0063120D" w:rsidRDefault="002D1BCD" w:rsidP="00AD6252">
      <w:pPr>
        <w:jc w:val="both"/>
      </w:pPr>
      <w:r w:rsidRPr="0097572B">
        <w:rPr>
          <w:rFonts w:asciiTheme="majorHAnsi" w:hAnsiTheme="majorHAnsi" w:cstheme="majorHAnsi"/>
          <w:lang w:val="en"/>
        </w:rPr>
        <w:t xml:space="preserve">The Directors have adopted a code of Director’s dealing in ordinary shares, which is in accordance with the Market Abuse Regulation.  The Board is responsible for taking all proper and reasonable steps to ensure any dealings by Director’s, or persons closely associated with them, are in compliance with the Market Abuse Regulation.  </w:t>
      </w:r>
    </w:p>
    <w:p w14:paraId="649E519C" w14:textId="77777777" w:rsidR="002D1BCD" w:rsidRPr="0097572B" w:rsidRDefault="002B5AB1" w:rsidP="006528C2">
      <w:pPr>
        <w:pStyle w:val="Heading3"/>
      </w:pPr>
      <w:r>
        <w:br w:type="column"/>
      </w:r>
      <w:r w:rsidR="002D1BCD" w:rsidRPr="0097572B">
        <w:lastRenderedPageBreak/>
        <w:t xml:space="preserve">Articles of Association </w:t>
      </w:r>
    </w:p>
    <w:p w14:paraId="28ADC88E"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These are available on </w:t>
      </w:r>
      <w:r>
        <w:rPr>
          <w:rFonts w:asciiTheme="majorHAnsi" w:hAnsiTheme="majorHAnsi" w:cstheme="majorHAnsi"/>
          <w:lang w:val="en"/>
        </w:rPr>
        <w:t>the Company’s</w:t>
      </w:r>
      <w:r w:rsidRPr="0097572B">
        <w:rPr>
          <w:rFonts w:asciiTheme="majorHAnsi" w:hAnsiTheme="majorHAnsi" w:cstheme="majorHAnsi"/>
          <w:lang w:val="en"/>
        </w:rPr>
        <w:t xml:space="preserve"> website at https://www.gsenergystoragefund.com/ or by application to the Company Secretary.  Any amendment to the Company’s Articles of Association may only be made by passing special resolution of the </w:t>
      </w:r>
      <w:r>
        <w:rPr>
          <w:rFonts w:asciiTheme="majorHAnsi" w:hAnsiTheme="majorHAnsi" w:cstheme="majorHAnsi"/>
          <w:lang w:val="en"/>
        </w:rPr>
        <w:t>S</w:t>
      </w:r>
      <w:r w:rsidRPr="0097572B">
        <w:rPr>
          <w:rFonts w:asciiTheme="majorHAnsi" w:hAnsiTheme="majorHAnsi" w:cstheme="majorHAnsi"/>
          <w:lang w:val="en"/>
        </w:rPr>
        <w:t xml:space="preserve">hareholders of the Company. </w:t>
      </w:r>
    </w:p>
    <w:p w14:paraId="2DF3C53B" w14:textId="77777777" w:rsidR="002D1BCD" w:rsidRPr="0097572B" w:rsidRDefault="002D1BCD" w:rsidP="002D1BCD">
      <w:pPr>
        <w:jc w:val="both"/>
        <w:rPr>
          <w:rFonts w:asciiTheme="majorHAnsi" w:hAnsiTheme="majorHAnsi" w:cstheme="majorHAnsi"/>
          <w:lang w:bidi="he-IL"/>
        </w:rPr>
      </w:pPr>
    </w:p>
    <w:p w14:paraId="7BE23382" w14:textId="77777777" w:rsidR="002D1BCD" w:rsidRPr="0097572B" w:rsidRDefault="002D1BCD" w:rsidP="006528C2">
      <w:pPr>
        <w:pStyle w:val="Heading3"/>
      </w:pPr>
      <w:r w:rsidRPr="0097572B">
        <w:t xml:space="preserve">Branches outside the UK </w:t>
      </w:r>
    </w:p>
    <w:p w14:paraId="2FDF0294"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The Company does not have any branches outside the UK. </w:t>
      </w:r>
    </w:p>
    <w:p w14:paraId="1972C774" w14:textId="77777777" w:rsidR="002D1BCD" w:rsidRPr="0097572B" w:rsidRDefault="002D1BCD" w:rsidP="002D1BCD">
      <w:pPr>
        <w:jc w:val="both"/>
        <w:rPr>
          <w:rFonts w:asciiTheme="majorHAnsi" w:hAnsiTheme="majorHAnsi" w:cstheme="majorHAnsi"/>
          <w:lang w:bidi="he-IL"/>
        </w:rPr>
      </w:pPr>
    </w:p>
    <w:p w14:paraId="635A5EE4" w14:textId="77777777" w:rsidR="002D1BCD" w:rsidRPr="0097572B" w:rsidRDefault="002D1BCD" w:rsidP="006528C2">
      <w:pPr>
        <w:pStyle w:val="Heading3"/>
      </w:pPr>
      <w:r w:rsidRPr="0097572B">
        <w:t xml:space="preserve">Powers of the Directors </w:t>
      </w:r>
    </w:p>
    <w:p w14:paraId="1CF7420C" w14:textId="77777777" w:rsidR="002D1BCD" w:rsidRDefault="002D1BCD" w:rsidP="002D1BCD">
      <w:pPr>
        <w:jc w:val="both"/>
        <w:rPr>
          <w:rFonts w:asciiTheme="majorHAnsi" w:hAnsiTheme="majorHAnsi" w:cstheme="majorHAnsi"/>
          <w:lang w:val="en"/>
        </w:rPr>
      </w:pPr>
      <w:r w:rsidRPr="0097572B">
        <w:rPr>
          <w:rFonts w:asciiTheme="majorHAnsi" w:hAnsiTheme="majorHAnsi" w:cstheme="majorHAnsi"/>
          <w:lang w:val="en"/>
        </w:rPr>
        <w:t xml:space="preserve">The Board are responsible for managing the business affairs of the Company in accordance with the Articles, the Companies Act and the investment policy and have overall responsibility for the </w:t>
      </w:r>
      <w:r>
        <w:rPr>
          <w:rFonts w:asciiTheme="majorHAnsi" w:hAnsiTheme="majorHAnsi" w:cstheme="majorHAnsi"/>
          <w:lang w:val="en"/>
        </w:rPr>
        <w:t>C</w:t>
      </w:r>
      <w:r w:rsidRPr="0097572B">
        <w:rPr>
          <w:rFonts w:asciiTheme="majorHAnsi" w:hAnsiTheme="majorHAnsi" w:cstheme="majorHAnsi"/>
          <w:lang w:val="en"/>
        </w:rPr>
        <w:t>ompany’s activities including its strategy, investment activities and reviewing the performance of the portfolio.</w:t>
      </w:r>
    </w:p>
    <w:p w14:paraId="54AD8B71" w14:textId="77777777" w:rsidR="002D1BCD" w:rsidRPr="0097572B" w:rsidRDefault="002D1BCD" w:rsidP="002D1BCD">
      <w:pPr>
        <w:jc w:val="both"/>
        <w:rPr>
          <w:rFonts w:asciiTheme="majorHAnsi" w:hAnsiTheme="majorHAnsi" w:cstheme="majorHAnsi"/>
          <w:lang w:bidi="he-IL"/>
        </w:rPr>
      </w:pPr>
    </w:p>
    <w:p w14:paraId="20CB5A06" w14:textId="77777777" w:rsidR="002D1BCD" w:rsidRPr="0097572B" w:rsidRDefault="002D1BCD" w:rsidP="006528C2">
      <w:pPr>
        <w:pStyle w:val="Heading3"/>
      </w:pPr>
      <w:r w:rsidRPr="0097572B">
        <w:t xml:space="preserve">Powers in relation to the Company issuing its shares </w:t>
      </w:r>
    </w:p>
    <w:p w14:paraId="34496834"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Subject to company law and the Articles of Association, the Directors are authorised to issue shares of such number of tranches and on such terms as they determine, provided that such terms are consistent with the provision of the Articles. </w:t>
      </w:r>
    </w:p>
    <w:p w14:paraId="7F2F6C6D" w14:textId="77777777" w:rsidR="002D1BCD" w:rsidRPr="0097572B" w:rsidRDefault="002D1BCD" w:rsidP="002D1BCD">
      <w:pPr>
        <w:jc w:val="both"/>
        <w:rPr>
          <w:rFonts w:asciiTheme="majorHAnsi" w:hAnsiTheme="majorHAnsi" w:cstheme="majorHAnsi"/>
          <w:lang w:bidi="he-IL"/>
        </w:rPr>
      </w:pPr>
    </w:p>
    <w:p w14:paraId="595F941F" w14:textId="77777777" w:rsidR="002D1BCD" w:rsidRPr="0097572B" w:rsidRDefault="002D1BCD" w:rsidP="006528C2">
      <w:pPr>
        <w:pStyle w:val="Heading3"/>
      </w:pPr>
      <w:r w:rsidRPr="0097572B">
        <w:t xml:space="preserve">Statutory information contained elsewhere in the annual report </w:t>
      </w:r>
    </w:p>
    <w:p w14:paraId="42C25349"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Information required to be part of this Directors’ report can be found elsewhere in the annual report and is incorporated into this report by reference, as indicated below:</w:t>
      </w:r>
    </w:p>
    <w:p w14:paraId="3401F22F" w14:textId="77777777" w:rsidR="002D1BCD" w:rsidRPr="0097572B" w:rsidRDefault="002D1BCD" w:rsidP="002D1BCD">
      <w:pPr>
        <w:jc w:val="both"/>
        <w:rPr>
          <w:rFonts w:asciiTheme="majorHAnsi" w:hAnsiTheme="majorHAnsi" w:cstheme="majorHAnsi"/>
          <w:lang w:bidi="he-IL"/>
        </w:rPr>
      </w:pPr>
    </w:p>
    <w:p w14:paraId="49B4C6AC" w14:textId="6728588B" w:rsidR="002D1BCD" w:rsidRPr="0097572B" w:rsidRDefault="002D1BCD" w:rsidP="002D1BCD">
      <w:pPr>
        <w:pStyle w:val="ListParagraph"/>
        <w:numPr>
          <w:ilvl w:val="1"/>
          <w:numId w:val="3"/>
        </w:numPr>
        <w:jc w:val="both"/>
        <w:rPr>
          <w:rFonts w:asciiTheme="majorHAnsi" w:hAnsiTheme="majorHAnsi" w:cstheme="majorHAnsi"/>
          <w:lang w:bidi="he-IL"/>
        </w:rPr>
      </w:pPr>
      <w:r w:rsidRPr="0097572B">
        <w:rPr>
          <w:rFonts w:asciiTheme="majorHAnsi" w:hAnsiTheme="majorHAnsi" w:cstheme="majorHAnsi"/>
          <w:lang w:val="en"/>
        </w:rPr>
        <w:t xml:space="preserve">Future developments, pages </w:t>
      </w:r>
      <w:r w:rsidRPr="00DB6CBA">
        <w:rPr>
          <w:rFonts w:asciiTheme="majorHAnsi" w:hAnsiTheme="majorHAnsi" w:cstheme="majorHAnsi"/>
          <w:b/>
          <w:lang w:val="en"/>
        </w:rPr>
        <w:t xml:space="preserve">23 and </w:t>
      </w:r>
      <w:r w:rsidR="00B020C5" w:rsidRPr="00DB6CBA">
        <w:rPr>
          <w:rFonts w:asciiTheme="majorHAnsi" w:hAnsiTheme="majorHAnsi" w:cstheme="majorHAnsi"/>
          <w:b/>
          <w:lang w:val="en"/>
        </w:rPr>
        <w:t>41</w:t>
      </w:r>
      <w:r w:rsidRPr="0097572B">
        <w:rPr>
          <w:rFonts w:asciiTheme="majorHAnsi" w:hAnsiTheme="majorHAnsi" w:cstheme="majorHAnsi"/>
          <w:lang w:val="en"/>
        </w:rPr>
        <w:t xml:space="preserve"> </w:t>
      </w:r>
    </w:p>
    <w:p w14:paraId="373686E8" w14:textId="11D9AB6F" w:rsidR="002D1BCD" w:rsidRPr="00DB6CBA" w:rsidRDefault="002D1BCD" w:rsidP="002D1BCD">
      <w:pPr>
        <w:pStyle w:val="ListParagraph"/>
        <w:numPr>
          <w:ilvl w:val="1"/>
          <w:numId w:val="3"/>
        </w:numPr>
        <w:jc w:val="both"/>
        <w:rPr>
          <w:rFonts w:asciiTheme="majorHAnsi" w:hAnsiTheme="majorHAnsi" w:cstheme="majorHAnsi"/>
          <w:b/>
          <w:lang w:bidi="he-IL"/>
        </w:rPr>
      </w:pPr>
      <w:r w:rsidRPr="0097572B">
        <w:rPr>
          <w:rFonts w:asciiTheme="majorHAnsi" w:hAnsiTheme="majorHAnsi" w:cstheme="majorHAnsi"/>
          <w:lang w:val="en"/>
        </w:rPr>
        <w:t xml:space="preserve">Engagement with suppliers, customers and others with business relationships with the Company, pages </w:t>
      </w:r>
      <w:r w:rsidR="00B020C5" w:rsidRPr="00DB6CBA">
        <w:rPr>
          <w:rFonts w:asciiTheme="majorHAnsi" w:hAnsiTheme="majorHAnsi" w:cstheme="majorHAnsi"/>
          <w:b/>
          <w:lang w:val="en"/>
        </w:rPr>
        <w:t>50 to 52</w:t>
      </w:r>
      <w:r w:rsidRPr="00DB6CBA">
        <w:rPr>
          <w:rFonts w:asciiTheme="majorHAnsi" w:hAnsiTheme="majorHAnsi" w:cstheme="majorHAnsi"/>
          <w:b/>
          <w:lang w:val="en"/>
        </w:rPr>
        <w:t xml:space="preserve"> </w:t>
      </w:r>
    </w:p>
    <w:p w14:paraId="41E244A1" w14:textId="66927A1E" w:rsidR="002D1BCD" w:rsidRPr="0097572B" w:rsidRDefault="002D1BCD" w:rsidP="002D1BCD">
      <w:pPr>
        <w:pStyle w:val="ListParagraph"/>
        <w:numPr>
          <w:ilvl w:val="1"/>
          <w:numId w:val="3"/>
        </w:numPr>
        <w:jc w:val="both"/>
        <w:rPr>
          <w:rFonts w:asciiTheme="majorHAnsi" w:hAnsiTheme="majorHAnsi" w:cstheme="majorHAnsi"/>
          <w:lang w:bidi="he-IL"/>
        </w:rPr>
      </w:pPr>
      <w:r w:rsidRPr="0097572B">
        <w:rPr>
          <w:rFonts w:asciiTheme="majorHAnsi" w:hAnsiTheme="majorHAnsi" w:cstheme="majorHAnsi"/>
          <w:lang w:val="en"/>
        </w:rPr>
        <w:t xml:space="preserve">Corporate Governance statement, pages </w:t>
      </w:r>
      <w:r w:rsidR="00B020C5" w:rsidRPr="00DB6CBA">
        <w:rPr>
          <w:rFonts w:asciiTheme="majorHAnsi" w:hAnsiTheme="majorHAnsi" w:cstheme="majorHAnsi"/>
          <w:b/>
          <w:lang w:val="en"/>
        </w:rPr>
        <w:t>55 to 70</w:t>
      </w:r>
      <w:r w:rsidRPr="0097572B">
        <w:rPr>
          <w:rFonts w:asciiTheme="majorHAnsi" w:hAnsiTheme="majorHAnsi" w:cstheme="majorHAnsi"/>
          <w:lang w:val="en"/>
        </w:rPr>
        <w:t xml:space="preserve"> </w:t>
      </w:r>
    </w:p>
    <w:p w14:paraId="206F9FDE" w14:textId="1C63C4F7" w:rsidR="002D1BCD" w:rsidRPr="00DB6CBA" w:rsidRDefault="002D1BCD" w:rsidP="002D1BCD">
      <w:pPr>
        <w:pStyle w:val="ListParagraph"/>
        <w:numPr>
          <w:ilvl w:val="1"/>
          <w:numId w:val="3"/>
        </w:numPr>
        <w:jc w:val="both"/>
        <w:rPr>
          <w:rFonts w:asciiTheme="majorHAnsi" w:hAnsiTheme="majorHAnsi" w:cstheme="majorHAnsi"/>
          <w:b/>
          <w:lang w:bidi="he-IL"/>
        </w:rPr>
      </w:pPr>
      <w:r w:rsidRPr="0097572B">
        <w:rPr>
          <w:rFonts w:asciiTheme="majorHAnsi" w:hAnsiTheme="majorHAnsi" w:cstheme="majorHAnsi"/>
          <w:lang w:val="en"/>
        </w:rPr>
        <w:t xml:space="preserve">Manager and service providers, pages </w:t>
      </w:r>
      <w:r w:rsidR="00B020C5" w:rsidRPr="00DB6CBA">
        <w:rPr>
          <w:rFonts w:asciiTheme="majorHAnsi" w:hAnsiTheme="majorHAnsi" w:cstheme="majorHAnsi"/>
          <w:b/>
          <w:lang w:val="en"/>
        </w:rPr>
        <w:t>61 to 62</w:t>
      </w:r>
      <w:r w:rsidRPr="00DB6CBA">
        <w:rPr>
          <w:rFonts w:asciiTheme="majorHAnsi" w:hAnsiTheme="majorHAnsi" w:cstheme="majorHAnsi"/>
          <w:b/>
          <w:lang w:val="en"/>
        </w:rPr>
        <w:t xml:space="preserve"> </w:t>
      </w:r>
    </w:p>
    <w:p w14:paraId="7554D725" w14:textId="0D6AEA01" w:rsidR="002D1BCD" w:rsidRPr="00DB6CBA" w:rsidRDefault="002D1BCD" w:rsidP="002D1BCD">
      <w:pPr>
        <w:pStyle w:val="ListParagraph"/>
        <w:numPr>
          <w:ilvl w:val="1"/>
          <w:numId w:val="3"/>
        </w:numPr>
        <w:jc w:val="both"/>
        <w:rPr>
          <w:rFonts w:asciiTheme="majorHAnsi" w:hAnsiTheme="majorHAnsi" w:cstheme="majorHAnsi"/>
          <w:lang w:bidi="he-IL"/>
        </w:rPr>
      </w:pPr>
      <w:r w:rsidRPr="00DB6CBA">
        <w:rPr>
          <w:rFonts w:asciiTheme="majorHAnsi" w:hAnsiTheme="majorHAnsi" w:cstheme="majorHAnsi"/>
          <w:lang w:val="en"/>
        </w:rPr>
        <w:t xml:space="preserve">Directors’ names and biographies, pages </w:t>
      </w:r>
      <w:r w:rsidR="00B020C5" w:rsidRPr="00DB6CBA">
        <w:rPr>
          <w:rFonts w:asciiTheme="majorHAnsi" w:hAnsiTheme="majorHAnsi" w:cstheme="majorHAnsi"/>
          <w:b/>
          <w:lang w:val="en"/>
        </w:rPr>
        <w:t>64 to 66</w:t>
      </w:r>
      <w:r w:rsidRPr="00DB6CBA">
        <w:rPr>
          <w:rFonts w:asciiTheme="majorHAnsi" w:hAnsiTheme="majorHAnsi" w:cstheme="majorHAnsi"/>
          <w:lang w:val="en"/>
        </w:rPr>
        <w:t xml:space="preserve"> </w:t>
      </w:r>
    </w:p>
    <w:p w14:paraId="52CE9BEE" w14:textId="599FE042" w:rsidR="002D1BCD" w:rsidRPr="00DB6CBA" w:rsidRDefault="002D1BCD" w:rsidP="002D1BCD">
      <w:pPr>
        <w:pStyle w:val="ListParagraph"/>
        <w:numPr>
          <w:ilvl w:val="1"/>
          <w:numId w:val="3"/>
        </w:numPr>
        <w:jc w:val="both"/>
        <w:rPr>
          <w:rFonts w:asciiTheme="majorHAnsi" w:hAnsiTheme="majorHAnsi" w:cstheme="majorHAnsi"/>
          <w:b/>
          <w:lang w:bidi="he-IL"/>
        </w:rPr>
      </w:pPr>
      <w:r w:rsidRPr="00DB6CBA">
        <w:rPr>
          <w:rFonts w:asciiTheme="majorHAnsi" w:hAnsiTheme="majorHAnsi" w:cstheme="majorHAnsi"/>
          <w:lang w:val="en"/>
        </w:rPr>
        <w:t xml:space="preserve">Directors’ interest in shares, page </w:t>
      </w:r>
      <w:r w:rsidR="00B020C5" w:rsidRPr="00DB6CBA">
        <w:rPr>
          <w:rFonts w:asciiTheme="majorHAnsi" w:hAnsiTheme="majorHAnsi" w:cstheme="majorHAnsi"/>
          <w:b/>
          <w:lang w:val="en"/>
        </w:rPr>
        <w:t>80</w:t>
      </w:r>
      <w:r w:rsidRPr="00DB6CBA">
        <w:rPr>
          <w:rFonts w:asciiTheme="majorHAnsi" w:hAnsiTheme="majorHAnsi" w:cstheme="majorHAnsi"/>
          <w:b/>
          <w:lang w:val="en"/>
        </w:rPr>
        <w:t xml:space="preserve"> </w:t>
      </w:r>
    </w:p>
    <w:p w14:paraId="5B40CC1B" w14:textId="02D7FAC4" w:rsidR="002D1BCD" w:rsidRPr="00DB6CBA" w:rsidRDefault="002D1BCD" w:rsidP="002D1BCD">
      <w:pPr>
        <w:pStyle w:val="ListParagraph"/>
        <w:numPr>
          <w:ilvl w:val="1"/>
          <w:numId w:val="3"/>
        </w:numPr>
        <w:jc w:val="both"/>
        <w:rPr>
          <w:rFonts w:asciiTheme="majorHAnsi" w:hAnsiTheme="majorHAnsi" w:cstheme="majorHAnsi"/>
          <w:b/>
          <w:lang w:bidi="he-IL"/>
        </w:rPr>
      </w:pPr>
      <w:r w:rsidRPr="0097572B">
        <w:rPr>
          <w:rFonts w:asciiTheme="majorHAnsi" w:hAnsiTheme="majorHAnsi" w:cstheme="majorHAnsi"/>
          <w:lang w:val="en"/>
        </w:rPr>
        <w:t xml:space="preserve">Financial instruments, note </w:t>
      </w:r>
      <w:r w:rsidR="00B020C5" w:rsidRPr="00DB6CBA">
        <w:rPr>
          <w:rFonts w:asciiTheme="majorHAnsi" w:hAnsiTheme="majorHAnsi" w:cstheme="majorHAnsi"/>
          <w:b/>
          <w:lang w:val="en"/>
        </w:rPr>
        <w:t>5</w:t>
      </w:r>
      <w:r w:rsidRPr="00DB6CBA">
        <w:rPr>
          <w:rFonts w:asciiTheme="majorHAnsi" w:hAnsiTheme="majorHAnsi" w:cstheme="majorHAnsi"/>
          <w:b/>
          <w:lang w:val="en"/>
        </w:rPr>
        <w:t>, page 10</w:t>
      </w:r>
      <w:r w:rsidR="00B020C5" w:rsidRPr="00DB6CBA">
        <w:rPr>
          <w:rFonts w:asciiTheme="majorHAnsi" w:hAnsiTheme="majorHAnsi" w:cstheme="majorHAnsi"/>
          <w:b/>
          <w:lang w:val="en"/>
        </w:rPr>
        <w:t>8</w:t>
      </w:r>
    </w:p>
    <w:p w14:paraId="5FE30F0F" w14:textId="6E7FCA87" w:rsidR="002D1BCD" w:rsidRPr="00DB6CBA" w:rsidRDefault="002D1BCD" w:rsidP="002D1BCD">
      <w:pPr>
        <w:pStyle w:val="ListParagraph"/>
        <w:numPr>
          <w:ilvl w:val="1"/>
          <w:numId w:val="3"/>
        </w:numPr>
        <w:jc w:val="both"/>
        <w:rPr>
          <w:rFonts w:asciiTheme="majorHAnsi" w:hAnsiTheme="majorHAnsi" w:cstheme="majorHAnsi"/>
          <w:lang w:bidi="he-IL"/>
        </w:rPr>
      </w:pPr>
      <w:r w:rsidRPr="00DB6CBA">
        <w:rPr>
          <w:rFonts w:asciiTheme="majorHAnsi" w:hAnsiTheme="majorHAnsi" w:cstheme="majorHAnsi"/>
          <w:lang w:val="en"/>
        </w:rPr>
        <w:t xml:space="preserve">Share capital reserves, note </w:t>
      </w:r>
      <w:r w:rsidRPr="00DB6CBA">
        <w:rPr>
          <w:rFonts w:asciiTheme="majorHAnsi" w:hAnsiTheme="majorHAnsi" w:cstheme="majorHAnsi"/>
          <w:b/>
          <w:lang w:val="en"/>
        </w:rPr>
        <w:t xml:space="preserve">20, pages </w:t>
      </w:r>
      <w:r w:rsidR="00B020C5" w:rsidRPr="00DB6CBA">
        <w:rPr>
          <w:rFonts w:asciiTheme="majorHAnsi" w:hAnsiTheme="majorHAnsi" w:cstheme="majorHAnsi"/>
          <w:b/>
          <w:lang w:val="en"/>
        </w:rPr>
        <w:t>129 to 131</w:t>
      </w:r>
      <w:r w:rsidR="00B020C5" w:rsidRPr="00DB6CBA">
        <w:rPr>
          <w:rFonts w:asciiTheme="majorHAnsi" w:hAnsiTheme="majorHAnsi" w:cstheme="majorHAnsi"/>
          <w:lang w:val="en"/>
        </w:rPr>
        <w:t xml:space="preserve"> </w:t>
      </w:r>
    </w:p>
    <w:p w14:paraId="24C597D4" w14:textId="3789905C" w:rsidR="002D1BCD" w:rsidRPr="00DB6CBA" w:rsidRDefault="002D1BCD" w:rsidP="002D1BCD">
      <w:pPr>
        <w:pStyle w:val="ListParagraph"/>
        <w:numPr>
          <w:ilvl w:val="1"/>
          <w:numId w:val="3"/>
        </w:numPr>
        <w:jc w:val="both"/>
        <w:rPr>
          <w:rFonts w:asciiTheme="majorHAnsi" w:hAnsiTheme="majorHAnsi" w:cstheme="majorHAnsi"/>
          <w:b/>
          <w:lang w:bidi="he-IL"/>
        </w:rPr>
      </w:pPr>
      <w:r w:rsidRPr="00DB6CBA">
        <w:rPr>
          <w:rFonts w:asciiTheme="majorHAnsi" w:hAnsiTheme="majorHAnsi" w:cstheme="majorHAnsi"/>
        </w:rPr>
        <w:t xml:space="preserve">Transactions with </w:t>
      </w:r>
      <w:r w:rsidRPr="00DB6CBA">
        <w:rPr>
          <w:rFonts w:asciiTheme="majorHAnsi" w:hAnsiTheme="majorHAnsi" w:cstheme="majorHAnsi"/>
          <w:lang w:val="en"/>
        </w:rPr>
        <w:t xml:space="preserve">related parties, </w:t>
      </w:r>
      <w:r w:rsidRPr="00DB6CBA">
        <w:rPr>
          <w:rFonts w:asciiTheme="majorHAnsi" w:hAnsiTheme="majorHAnsi" w:cstheme="majorHAnsi"/>
          <w:b/>
          <w:lang w:val="en"/>
        </w:rPr>
        <w:t>note 22, pages 1</w:t>
      </w:r>
      <w:r w:rsidR="00B020C5" w:rsidRPr="00DB6CBA">
        <w:rPr>
          <w:rFonts w:asciiTheme="majorHAnsi" w:hAnsiTheme="majorHAnsi" w:cstheme="majorHAnsi"/>
          <w:b/>
          <w:lang w:val="en"/>
        </w:rPr>
        <w:t>33 to 134</w:t>
      </w:r>
    </w:p>
    <w:p w14:paraId="4B5E70A3" w14:textId="3373E1E1" w:rsidR="002D1BCD" w:rsidRPr="00DB6CBA" w:rsidRDefault="002D1BCD" w:rsidP="002D1BCD">
      <w:pPr>
        <w:pStyle w:val="ListParagraph"/>
        <w:numPr>
          <w:ilvl w:val="1"/>
          <w:numId w:val="3"/>
        </w:numPr>
        <w:jc w:val="both"/>
        <w:rPr>
          <w:rFonts w:asciiTheme="majorHAnsi" w:hAnsiTheme="majorHAnsi" w:cstheme="majorHAnsi"/>
          <w:b/>
          <w:lang w:bidi="he-IL"/>
        </w:rPr>
      </w:pPr>
      <w:r w:rsidRPr="00DB6CBA">
        <w:rPr>
          <w:rFonts w:asciiTheme="majorHAnsi" w:hAnsiTheme="majorHAnsi" w:cstheme="majorHAnsi"/>
          <w:lang w:val="en"/>
        </w:rPr>
        <w:t xml:space="preserve">Post balance sheet events, </w:t>
      </w:r>
      <w:r w:rsidRPr="00DB6CBA">
        <w:rPr>
          <w:rFonts w:asciiTheme="majorHAnsi" w:hAnsiTheme="majorHAnsi" w:cstheme="majorHAnsi"/>
          <w:b/>
          <w:lang w:val="en"/>
        </w:rPr>
        <w:t xml:space="preserve">note 24, page </w:t>
      </w:r>
      <w:r w:rsidR="00B020C5" w:rsidRPr="00DB6CBA">
        <w:rPr>
          <w:rFonts w:asciiTheme="majorHAnsi" w:hAnsiTheme="majorHAnsi" w:cstheme="majorHAnsi"/>
          <w:b/>
          <w:lang w:val="en"/>
        </w:rPr>
        <w:t>135</w:t>
      </w:r>
      <w:r w:rsidRPr="00DB6CBA">
        <w:rPr>
          <w:rFonts w:asciiTheme="majorHAnsi" w:hAnsiTheme="majorHAnsi" w:cstheme="majorHAnsi"/>
          <w:b/>
          <w:lang w:val="en"/>
        </w:rPr>
        <w:t xml:space="preserve"> </w:t>
      </w:r>
    </w:p>
    <w:p w14:paraId="01140824" w14:textId="77777777" w:rsidR="002D1BCD" w:rsidRDefault="002D1BCD" w:rsidP="002D1BCD">
      <w:pPr>
        <w:jc w:val="both"/>
        <w:rPr>
          <w:rFonts w:asciiTheme="majorHAnsi" w:hAnsiTheme="majorHAnsi" w:cstheme="majorHAnsi"/>
          <w:b/>
          <w:bCs/>
          <w:lang w:val="en"/>
        </w:rPr>
      </w:pPr>
    </w:p>
    <w:p w14:paraId="78890845" w14:textId="77777777" w:rsidR="002B5AB1" w:rsidRDefault="002B5AB1">
      <w:pPr>
        <w:spacing w:before="0" w:after="0"/>
        <w:rPr>
          <w:rFonts w:asciiTheme="majorHAnsi" w:hAnsiTheme="majorHAnsi"/>
          <w:color w:val="008CA9"/>
          <w:sz w:val="32"/>
          <w:szCs w:val="32"/>
        </w:rPr>
      </w:pPr>
      <w:r>
        <w:br w:type="page"/>
      </w:r>
    </w:p>
    <w:p w14:paraId="3C0F2BF0" w14:textId="77777777" w:rsidR="002D1BCD" w:rsidRPr="0097572B" w:rsidRDefault="002D1BCD" w:rsidP="006528C2">
      <w:pPr>
        <w:pStyle w:val="Heading3"/>
      </w:pPr>
      <w:r w:rsidRPr="0097572B">
        <w:lastRenderedPageBreak/>
        <w:t>Other disclosures</w:t>
      </w:r>
    </w:p>
    <w:p w14:paraId="2D1578B8"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Disclosures of financial risk management objectives and policies and exposure to financial risks are included in </w:t>
      </w:r>
      <w:r w:rsidRPr="00DB6CBA">
        <w:rPr>
          <w:rFonts w:asciiTheme="majorHAnsi" w:hAnsiTheme="majorHAnsi" w:cstheme="majorHAnsi"/>
          <w:b/>
          <w:lang w:val="en"/>
        </w:rPr>
        <w:t>note 18</w:t>
      </w:r>
      <w:r w:rsidRPr="0097572B">
        <w:rPr>
          <w:rFonts w:asciiTheme="majorHAnsi" w:hAnsiTheme="majorHAnsi" w:cstheme="majorHAnsi"/>
          <w:lang w:val="en"/>
        </w:rPr>
        <w:t xml:space="preserve"> to the financial statements.</w:t>
      </w:r>
    </w:p>
    <w:p w14:paraId="2BC4FF37" w14:textId="7FAD4103"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Disclosures in relation to the Company’s business model and strategy have been included within the Investment Manager’s report on pages </w:t>
      </w:r>
      <w:r w:rsidR="00B020C5" w:rsidRPr="00DB6CBA">
        <w:rPr>
          <w:rFonts w:asciiTheme="majorHAnsi" w:hAnsiTheme="majorHAnsi" w:cstheme="majorHAnsi"/>
          <w:b/>
          <w:lang w:val="en"/>
        </w:rPr>
        <w:t>23 to 41</w:t>
      </w:r>
      <w:r w:rsidRPr="00DB6CBA">
        <w:rPr>
          <w:rFonts w:asciiTheme="majorHAnsi" w:hAnsiTheme="majorHAnsi" w:cstheme="majorHAnsi"/>
          <w:b/>
          <w:lang w:val="en"/>
        </w:rPr>
        <w:t>.</w:t>
      </w:r>
      <w:r w:rsidRPr="0097572B">
        <w:rPr>
          <w:rFonts w:asciiTheme="majorHAnsi" w:hAnsiTheme="majorHAnsi" w:cstheme="majorHAnsi"/>
          <w:lang w:val="en"/>
        </w:rPr>
        <w:t xml:space="preserve">  Disclosures in relation to the main industry trends and factors that are likely to affect the future performance and position of the business have also been included within the Investment Manager’s report. </w:t>
      </w:r>
    </w:p>
    <w:p w14:paraId="3F7FA8B0" w14:textId="77777777" w:rsidR="002D1BCD" w:rsidRPr="0097572B" w:rsidRDefault="002D1BCD" w:rsidP="002D1BCD">
      <w:pPr>
        <w:spacing w:after="0"/>
        <w:jc w:val="both"/>
        <w:rPr>
          <w:rFonts w:asciiTheme="majorHAnsi" w:hAnsiTheme="majorHAnsi" w:cstheme="majorHAnsi"/>
          <w:lang w:bidi="he-IL"/>
        </w:rPr>
      </w:pPr>
    </w:p>
    <w:p w14:paraId="1F773B43" w14:textId="77777777" w:rsidR="002D1BCD" w:rsidRPr="0097572B" w:rsidRDefault="002D1BCD" w:rsidP="006528C2">
      <w:pPr>
        <w:pStyle w:val="Heading3"/>
      </w:pPr>
      <w:r w:rsidRPr="0097572B">
        <w:t>Disclosure of information to Auditors</w:t>
      </w:r>
    </w:p>
    <w:p w14:paraId="3C292C37"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All of the Directors have taken all the steps that they ought to have taken to make themselves aware of any information needed by the auditors for the purposes of their audit, and to establish that the auditors are aware of that information.  The Directors are not aware of any relevant audit information of which the auditors are unaware.</w:t>
      </w:r>
    </w:p>
    <w:p w14:paraId="129220A3" w14:textId="77777777" w:rsidR="002D1BCD" w:rsidRPr="0097572B" w:rsidRDefault="002D1BCD" w:rsidP="002D1BCD">
      <w:pPr>
        <w:jc w:val="both"/>
        <w:rPr>
          <w:rFonts w:asciiTheme="majorHAnsi" w:hAnsiTheme="majorHAnsi" w:cstheme="majorHAnsi"/>
          <w:lang w:bidi="he-IL"/>
        </w:rPr>
      </w:pPr>
    </w:p>
    <w:p w14:paraId="0AFABADA" w14:textId="77777777" w:rsidR="002D1BCD" w:rsidRPr="0097572B" w:rsidRDefault="002D1BCD" w:rsidP="006528C2">
      <w:pPr>
        <w:pStyle w:val="Heading3"/>
      </w:pPr>
      <w:r w:rsidRPr="0097572B">
        <w:t>Independent Auditors</w:t>
      </w:r>
    </w:p>
    <w:p w14:paraId="4FDEE20F" w14:textId="6D965C1A" w:rsidR="002D1BCD" w:rsidRPr="003C723F" w:rsidRDefault="00117C62" w:rsidP="003C723F">
      <w:pPr>
        <w:jc w:val="both"/>
        <w:rPr>
          <w:rFonts w:asciiTheme="majorHAnsi" w:hAnsiTheme="majorHAnsi" w:cstheme="majorHAnsi"/>
          <w:lang w:bidi="he-IL"/>
        </w:rPr>
      </w:pPr>
      <w:r>
        <w:rPr>
          <w:rFonts w:asciiTheme="majorHAnsi" w:hAnsiTheme="majorHAnsi" w:cstheme="majorHAnsi"/>
          <w:lang w:val="en"/>
        </w:rPr>
        <w:t>Ernst &amp; Young LLP</w:t>
      </w:r>
      <w:r w:rsidR="002D1BCD" w:rsidRPr="0097572B">
        <w:rPr>
          <w:rFonts w:asciiTheme="majorHAnsi" w:hAnsiTheme="majorHAnsi" w:cstheme="majorHAnsi"/>
          <w:lang w:val="en"/>
        </w:rPr>
        <w:t xml:space="preserve"> were appointed as auditors by the Directors during the period and have expressed their willingness to continue as auditor for the financial year ending 31 March 2022.  A resolution to re-appoint </w:t>
      </w:r>
      <w:r>
        <w:rPr>
          <w:rFonts w:asciiTheme="majorHAnsi" w:hAnsiTheme="majorHAnsi" w:cstheme="majorHAnsi"/>
          <w:lang w:val="en"/>
        </w:rPr>
        <w:t>Ernst &amp; Young LLP</w:t>
      </w:r>
      <w:r w:rsidR="002D1BCD" w:rsidRPr="0097572B">
        <w:rPr>
          <w:rFonts w:asciiTheme="majorHAnsi" w:hAnsiTheme="majorHAnsi" w:cstheme="majorHAnsi"/>
          <w:lang w:val="en"/>
        </w:rPr>
        <w:t xml:space="preserve"> as auditors to the Company will be proposed at the AGM.</w:t>
      </w:r>
    </w:p>
    <w:p w14:paraId="34934160" w14:textId="77777777" w:rsidR="002D1BCD" w:rsidRPr="0097572B" w:rsidRDefault="002D1BCD" w:rsidP="002D1BCD">
      <w:pPr>
        <w:jc w:val="both"/>
        <w:rPr>
          <w:rFonts w:asciiTheme="majorHAnsi" w:hAnsiTheme="majorHAnsi" w:cstheme="majorHAnsi"/>
          <w:b/>
          <w:bCs/>
          <w:smallCaps/>
          <w:color w:val="808080" w:themeColor="background1" w:themeShade="80"/>
          <w:sz w:val="32"/>
          <w:szCs w:val="32"/>
        </w:rPr>
      </w:pPr>
    </w:p>
    <w:p w14:paraId="103FD73F" w14:textId="77777777" w:rsidR="00B27B08" w:rsidRDefault="00B27B08">
      <w:pPr>
        <w:spacing w:before="0" w:after="0"/>
        <w:rPr>
          <w:color w:val="00A994"/>
          <w:sz w:val="32"/>
          <w:szCs w:val="32"/>
        </w:rPr>
      </w:pPr>
      <w:r>
        <w:br w:type="page"/>
      </w:r>
    </w:p>
    <w:p w14:paraId="7C31376B" w14:textId="77777777" w:rsidR="002D1BCD" w:rsidRPr="0097572B" w:rsidRDefault="002D1BCD" w:rsidP="002D1BCD">
      <w:pPr>
        <w:pStyle w:val="Heading2"/>
        <w:rPr>
          <w:bCs/>
        </w:rPr>
      </w:pPr>
      <w:r w:rsidRPr="0097572B">
        <w:lastRenderedPageBreak/>
        <w:t>Going Concern and Viability</w:t>
      </w:r>
    </w:p>
    <w:p w14:paraId="0727F22B"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The Company’s business activities, together with the factors likely to affect its future development performance and position, are set out in the Investment Manager’s Report. The Company faces a number of principal risks and uncertainties, as set out above, including with respect to the economic impact of COVID-19 and financial risks such as counterparty risk, credit risk, concentration risk as discussed in </w:t>
      </w:r>
      <w:r w:rsidRPr="00DB6CBA">
        <w:rPr>
          <w:rFonts w:asciiTheme="majorHAnsi" w:hAnsiTheme="majorHAnsi" w:cstheme="majorHAnsi"/>
          <w:lang w:val="en"/>
        </w:rPr>
        <w:t>note 18</w:t>
      </w:r>
      <w:r w:rsidRPr="0097572B">
        <w:rPr>
          <w:rFonts w:asciiTheme="majorHAnsi" w:hAnsiTheme="majorHAnsi" w:cstheme="majorHAnsi"/>
          <w:lang w:val="en"/>
        </w:rPr>
        <w:t xml:space="preserve"> to the financial statements. </w:t>
      </w:r>
    </w:p>
    <w:p w14:paraId="22821D7C" w14:textId="77777777" w:rsidR="002D1BCD" w:rsidRPr="0097572B" w:rsidRDefault="002D1BCD" w:rsidP="002D1BCD">
      <w:pPr>
        <w:jc w:val="both"/>
        <w:rPr>
          <w:rFonts w:asciiTheme="majorHAnsi" w:hAnsiTheme="majorHAnsi" w:cstheme="majorHAnsi"/>
          <w:b/>
          <w:bCs/>
        </w:rPr>
      </w:pPr>
    </w:p>
    <w:p w14:paraId="74B1EAEC" w14:textId="77777777" w:rsidR="002D1BCD" w:rsidRPr="002F2640" w:rsidRDefault="002D1BCD" w:rsidP="006528C2">
      <w:pPr>
        <w:pStyle w:val="Heading3"/>
        <w:rPr>
          <w:rFonts w:cstheme="majorHAnsi"/>
          <w:color w:val="auto"/>
          <w:sz w:val="24"/>
          <w:szCs w:val="24"/>
          <w:lang w:val="en"/>
        </w:rPr>
      </w:pPr>
      <w:r w:rsidRPr="0097572B">
        <w:t>Going Concern</w:t>
      </w:r>
    </w:p>
    <w:p w14:paraId="688E4782" w14:textId="77777777" w:rsidR="002D1BCD" w:rsidRPr="00C41E45" w:rsidRDefault="002D1BCD" w:rsidP="00C60FEA">
      <w:pPr>
        <w:jc w:val="both"/>
        <w:rPr>
          <w:lang w:val="en"/>
        </w:rPr>
      </w:pPr>
      <w:r w:rsidRPr="0063120D">
        <w:rPr>
          <w:rFonts w:asciiTheme="majorHAnsi" w:hAnsiTheme="majorHAnsi"/>
          <w:lang w:val="en"/>
        </w:rPr>
        <w:t xml:space="preserve">Since the year end, there have been reduced restrictions on travel and lockdown, but the full human and economic impact of the COVID-19 pandemic still remains difficult to assess.  </w:t>
      </w:r>
    </w:p>
    <w:p w14:paraId="355A3618" w14:textId="77777777" w:rsidR="002D1BCD" w:rsidRPr="00C41E45" w:rsidRDefault="002D1BCD" w:rsidP="00C60FEA">
      <w:pPr>
        <w:pStyle w:val="NoSpacing"/>
        <w:jc w:val="both"/>
        <w:rPr>
          <w:lang w:val="en"/>
        </w:rPr>
      </w:pPr>
      <w:r w:rsidRPr="0063120D">
        <w:rPr>
          <w:rFonts w:asciiTheme="majorHAnsi" w:hAnsiTheme="majorHAnsi"/>
          <w:lang w:val="en"/>
        </w:rPr>
        <w:t>The Company’s ability to generate revenue from its operational assets continues and remains largely unaffected by the pandemic. A potential key risk facing the Company is that Covid-19 may affect the ability of operators to adequately ensure operational integrity of the projects, particularly in terms of operations and maintenance.  The Company and the Investment Manager have worked closely and liaised with the operators to ensure that commercial activities remain operational and, in their view, power generation will remain essential to the UK’s infrastructure</w:t>
      </w:r>
      <w:r w:rsidR="00473410" w:rsidRPr="00AD6252">
        <w:rPr>
          <w:rFonts w:asciiTheme="majorHAnsi" w:eastAsia="Times New Roman" w:hAnsiTheme="majorHAnsi" w:cstheme="majorHAnsi"/>
          <w:szCs w:val="24"/>
          <w:lang w:val="en" w:eastAsia="en-US"/>
        </w:rPr>
        <w:t xml:space="preserve"> and the Investment Manager believes that the risk has reduced as the pandemic has progressed.</w:t>
      </w:r>
      <w:r w:rsidR="00473410" w:rsidRPr="00AD6252" w:rsidDel="00473410">
        <w:rPr>
          <w:rFonts w:asciiTheme="majorHAnsi" w:eastAsia="Times New Roman" w:hAnsiTheme="majorHAnsi" w:cstheme="majorHAnsi"/>
          <w:szCs w:val="24"/>
          <w:lang w:val="en" w:eastAsia="en-US"/>
        </w:rPr>
        <w:t xml:space="preserve"> </w:t>
      </w:r>
    </w:p>
    <w:p w14:paraId="2AA357EB" w14:textId="3C585399" w:rsidR="00EA7CFF" w:rsidRPr="00C60FEA" w:rsidRDefault="002D1BCD" w:rsidP="00C60FEA">
      <w:pPr>
        <w:pStyle w:val="NormalWeb"/>
        <w:jc w:val="both"/>
        <w:rPr>
          <w:rFonts w:asciiTheme="majorHAnsi" w:hAnsiTheme="majorHAnsi"/>
          <w:lang w:val="en"/>
        </w:rPr>
      </w:pPr>
      <w:r w:rsidRPr="0063120D">
        <w:rPr>
          <w:rFonts w:asciiTheme="majorHAnsi" w:hAnsiTheme="majorHAnsi"/>
          <w:lang w:val="en"/>
        </w:rPr>
        <w:t>The completed going-concern analysis assumes continued annual expenditure at the rate of current expenditure and continued discretionary dividend payments to Shareholders at the target annual rate of 7 pence per ordinary share.  With expenditure and discretionary dividends assumed unchanged, the Company will continue to be operational and will have excess cash after payment of its liabilities</w:t>
      </w:r>
      <w:r w:rsidR="00EA7CFF">
        <w:rPr>
          <w:rFonts w:asciiTheme="majorHAnsi" w:hAnsiTheme="majorHAnsi"/>
          <w:lang w:val="en"/>
        </w:rPr>
        <w:t xml:space="preserve"> </w:t>
      </w:r>
      <w:r w:rsidR="00EA7CFF" w:rsidRPr="00C60FEA">
        <w:rPr>
          <w:rFonts w:asciiTheme="majorHAnsi" w:hAnsiTheme="majorHAnsi"/>
          <w:lang w:val="en"/>
        </w:rPr>
        <w:t>over</w:t>
      </w:r>
      <w:r w:rsidR="00EA7CFF" w:rsidRPr="00EA7CFF">
        <w:rPr>
          <w:rFonts w:ascii="Segoe UI" w:hAnsi="Segoe UI" w:cs="Segoe UI"/>
          <w:sz w:val="18"/>
          <w:szCs w:val="18"/>
          <w:lang w:eastAsia="en-GB" w:bidi="he-IL"/>
        </w:rPr>
        <w:t xml:space="preserve"> </w:t>
      </w:r>
      <w:r w:rsidR="00EA7CFF" w:rsidRPr="00C60FEA">
        <w:rPr>
          <w:rFonts w:asciiTheme="majorHAnsi" w:hAnsiTheme="majorHAnsi"/>
          <w:lang w:val="en"/>
        </w:rPr>
        <w:t>the period to 31 July 2022, being at least 12 months from the date of approval of the financial statements.</w:t>
      </w:r>
    </w:p>
    <w:p w14:paraId="60DA17D3" w14:textId="120D6A2E" w:rsidR="002D1BCD" w:rsidRPr="00C41E45" w:rsidRDefault="002D1BCD" w:rsidP="0063120D">
      <w:pPr>
        <w:rPr>
          <w:lang w:val="en"/>
        </w:rPr>
      </w:pPr>
    </w:p>
    <w:p w14:paraId="29D0E314" w14:textId="37E38A75" w:rsidR="00230AB5" w:rsidRPr="00A32304" w:rsidRDefault="00230AB5" w:rsidP="00A32304">
      <w:pPr>
        <w:rPr>
          <w:lang w:val="en"/>
        </w:rPr>
      </w:pPr>
      <w:r w:rsidRPr="004F2C72">
        <w:rPr>
          <w:rFonts w:asciiTheme="majorHAnsi" w:hAnsiTheme="majorHAnsi" w:cstheme="majorHAnsi"/>
          <w:lang w:val="en"/>
        </w:rPr>
        <w:t xml:space="preserve">The Directors have reviewed Company forecasts and projections which cover a period of </w:t>
      </w:r>
      <w:r w:rsidR="006B0884">
        <w:rPr>
          <w:rFonts w:asciiTheme="majorHAnsi" w:hAnsiTheme="majorHAnsi" w:cstheme="majorHAnsi"/>
          <w:lang w:val="en"/>
        </w:rPr>
        <w:t>five</w:t>
      </w:r>
      <w:r w:rsidRPr="004F2C72">
        <w:rPr>
          <w:rFonts w:asciiTheme="majorHAnsi" w:hAnsiTheme="majorHAnsi" w:cstheme="majorHAnsi"/>
          <w:lang w:val="en"/>
        </w:rPr>
        <w:t xml:space="preserve"> years from 31 March 202</w:t>
      </w:r>
      <w:r>
        <w:rPr>
          <w:rFonts w:asciiTheme="majorHAnsi" w:hAnsiTheme="majorHAnsi" w:cstheme="majorHAnsi"/>
          <w:lang w:val="en"/>
        </w:rPr>
        <w:t>1</w:t>
      </w:r>
      <w:r w:rsidRPr="004F2C72">
        <w:rPr>
          <w:rFonts w:asciiTheme="majorHAnsi" w:hAnsiTheme="majorHAnsi" w:cstheme="majorHAnsi"/>
          <w:lang w:val="en"/>
        </w:rPr>
        <w:t>, and as part of the going concern assessment have modelled downside scenarios taking into account foreseeable changes in investment and trading performance, which show that the Company has sufficient financial resources.</w:t>
      </w:r>
    </w:p>
    <w:p w14:paraId="4DA43F8C" w14:textId="77777777" w:rsidR="002F64D5" w:rsidRPr="004F2C72" w:rsidRDefault="002F64D5" w:rsidP="002F64D5">
      <w:pPr>
        <w:jc w:val="both"/>
        <w:rPr>
          <w:rFonts w:asciiTheme="majorHAnsi" w:hAnsiTheme="majorHAnsi" w:cstheme="majorHAnsi"/>
          <w:lang w:bidi="he-IL"/>
        </w:rPr>
      </w:pPr>
      <w:r w:rsidRPr="004F2C72">
        <w:rPr>
          <w:rFonts w:asciiTheme="majorHAnsi" w:hAnsiTheme="majorHAnsi" w:cstheme="majorHAnsi"/>
          <w:lang w:val="en"/>
        </w:rPr>
        <w:t>The Directors consider the following scenarios:</w:t>
      </w:r>
    </w:p>
    <w:p w14:paraId="3126AA10" w14:textId="3600308F" w:rsidR="002F64D5" w:rsidRPr="004F2C72" w:rsidRDefault="002F64D5" w:rsidP="002F64D5">
      <w:pPr>
        <w:numPr>
          <w:ilvl w:val="0"/>
          <w:numId w:val="55"/>
        </w:numPr>
        <w:contextualSpacing/>
        <w:jc w:val="both"/>
        <w:rPr>
          <w:rFonts w:asciiTheme="majorHAnsi" w:hAnsiTheme="majorHAnsi" w:cstheme="majorHAnsi"/>
          <w:lang w:bidi="he-IL"/>
        </w:rPr>
      </w:pPr>
      <w:r>
        <w:rPr>
          <w:rFonts w:asciiTheme="majorHAnsi" w:hAnsiTheme="majorHAnsi" w:cstheme="majorHAnsi"/>
          <w:lang w:val="en"/>
        </w:rPr>
        <w:t>T</w:t>
      </w:r>
      <w:r w:rsidRPr="004F2C72">
        <w:rPr>
          <w:rFonts w:asciiTheme="majorHAnsi" w:hAnsiTheme="majorHAnsi" w:cstheme="majorHAnsi"/>
          <w:lang w:val="en"/>
        </w:rPr>
        <w:t xml:space="preserve">he Company and the portfolio assets </w:t>
      </w:r>
      <w:r w:rsidR="00F80A9C" w:rsidRPr="00214CA4">
        <w:rPr>
          <w:rFonts w:asciiTheme="majorHAnsi" w:hAnsiTheme="majorHAnsi"/>
          <w:lang w:val="en"/>
        </w:rPr>
        <w:t>over</w:t>
      </w:r>
      <w:r w:rsidR="00F80A9C" w:rsidRPr="00EA7CFF">
        <w:rPr>
          <w:rFonts w:ascii="Segoe UI" w:hAnsi="Segoe UI" w:cs="Segoe UI"/>
          <w:sz w:val="18"/>
          <w:szCs w:val="18"/>
          <w:lang w:eastAsia="en-GB" w:bidi="he-IL"/>
        </w:rPr>
        <w:t xml:space="preserve"> </w:t>
      </w:r>
      <w:r w:rsidR="00F80A9C" w:rsidRPr="00214CA4">
        <w:rPr>
          <w:rFonts w:asciiTheme="majorHAnsi" w:hAnsiTheme="majorHAnsi"/>
          <w:lang w:val="en"/>
        </w:rPr>
        <w:t>the period to 31 July 2022, being at least 12 months from the date of approval of the financial statements</w:t>
      </w:r>
      <w:r w:rsidR="00F80A9C" w:rsidRPr="004F2C72" w:rsidDel="00F80A9C">
        <w:rPr>
          <w:rFonts w:asciiTheme="majorHAnsi" w:hAnsiTheme="majorHAnsi" w:cstheme="majorHAnsi"/>
          <w:lang w:val="en"/>
        </w:rPr>
        <w:t xml:space="preserve"> </w:t>
      </w:r>
      <w:r w:rsidRPr="004F2C72">
        <w:rPr>
          <w:rFonts w:asciiTheme="majorHAnsi" w:hAnsiTheme="majorHAnsi" w:cstheme="majorHAnsi"/>
          <w:lang w:val="en"/>
        </w:rPr>
        <w:t xml:space="preserve">.   We have assumed the Company’s rate of expenditure over the </w:t>
      </w:r>
      <w:r w:rsidR="001811E7">
        <w:rPr>
          <w:rFonts w:asciiTheme="majorHAnsi" w:hAnsiTheme="majorHAnsi" w:cstheme="majorHAnsi"/>
          <w:lang w:val="en"/>
        </w:rPr>
        <w:t>period w</w:t>
      </w:r>
      <w:r w:rsidRPr="004F2C72">
        <w:rPr>
          <w:rFonts w:asciiTheme="majorHAnsi" w:hAnsiTheme="majorHAnsi" w:cstheme="majorHAnsi"/>
          <w:lang w:val="en"/>
        </w:rPr>
        <w:t>ill remain unchanged, that there are no contractual capital commitments at fund level, that there is a single intercompany loan from the Company to a subsidiary to finance the acquisition of a pre-operational asset, and that there are no loan repayments received from operational companies over the time frame.</w:t>
      </w:r>
    </w:p>
    <w:p w14:paraId="3356F73D" w14:textId="77777777" w:rsidR="002F64D5" w:rsidRPr="004F2C72" w:rsidRDefault="002F64D5" w:rsidP="002F64D5">
      <w:pPr>
        <w:numPr>
          <w:ilvl w:val="0"/>
          <w:numId w:val="55"/>
        </w:numPr>
        <w:contextualSpacing/>
        <w:jc w:val="both"/>
        <w:rPr>
          <w:rFonts w:asciiTheme="majorHAnsi" w:hAnsiTheme="majorHAnsi" w:cstheme="majorHAnsi"/>
          <w:lang w:bidi="he-IL"/>
        </w:rPr>
      </w:pPr>
      <w:r w:rsidRPr="004F2C72">
        <w:rPr>
          <w:rFonts w:asciiTheme="majorHAnsi" w:hAnsiTheme="majorHAnsi" w:cstheme="majorHAnsi"/>
          <w:lang w:val="en"/>
        </w:rPr>
        <w:t>A reverse stress test to determine the term over which the Company can remain viable given its current resources before the necessity for liquidation or protection from creditors.   As the Fund has no financial responsibility for its operating companies, the only subsidiary expense included in the reverse stress test is an imminent intercompany loan to a subsidiary to finance the acquisition of a new asset.</w:t>
      </w:r>
    </w:p>
    <w:p w14:paraId="36602FAE" w14:textId="77777777" w:rsidR="002F64D5" w:rsidRPr="0063120D" w:rsidRDefault="002F64D5" w:rsidP="0063120D">
      <w:pPr>
        <w:rPr>
          <w:lang w:val="en"/>
        </w:rPr>
      </w:pPr>
      <w:r w:rsidRPr="0063120D">
        <w:rPr>
          <w:rFonts w:asciiTheme="majorHAnsi" w:hAnsiTheme="majorHAnsi"/>
          <w:lang w:val="en"/>
        </w:rPr>
        <w:t xml:space="preserve">The Directors acknowledge their responsibilities in relation to the financial statements for the  year ended 31 March 2021 and the preparation of the financial statement on a going concern basis remains </w:t>
      </w:r>
      <w:r w:rsidRPr="0063120D">
        <w:rPr>
          <w:rFonts w:asciiTheme="majorHAnsi" w:hAnsiTheme="majorHAnsi"/>
          <w:lang w:val="en"/>
        </w:rPr>
        <w:lastRenderedPageBreak/>
        <w:t>appropriate and the Company expects to meet its obligations as and when they fall due for at least 12 months until 31 July 2022.</w:t>
      </w:r>
    </w:p>
    <w:p w14:paraId="2311E8D3" w14:textId="77777777" w:rsidR="00561B6D" w:rsidRPr="0063120D" w:rsidRDefault="00561B6D" w:rsidP="00405F5F">
      <w:pPr>
        <w:rPr>
          <w:lang w:val="en-US"/>
        </w:rPr>
      </w:pPr>
    </w:p>
    <w:p w14:paraId="011DAC7D" w14:textId="77777777" w:rsidR="002D1BCD" w:rsidRPr="004F2C72" w:rsidRDefault="002D1BCD" w:rsidP="006528C2">
      <w:pPr>
        <w:pStyle w:val="Heading3"/>
      </w:pPr>
      <w:r w:rsidRPr="004F2C72">
        <w:t>Long Term Viability</w:t>
      </w:r>
    </w:p>
    <w:p w14:paraId="6A6EF5F9" w14:textId="2F437CED" w:rsidR="002D1BCD" w:rsidRPr="004F2C72" w:rsidRDefault="002D1BCD" w:rsidP="002D1BCD">
      <w:pPr>
        <w:jc w:val="both"/>
        <w:rPr>
          <w:rFonts w:asciiTheme="majorHAnsi" w:hAnsiTheme="majorHAnsi" w:cstheme="majorHAnsi"/>
        </w:rPr>
      </w:pPr>
      <w:r w:rsidRPr="004F2C72">
        <w:rPr>
          <w:rFonts w:asciiTheme="majorHAnsi" w:hAnsiTheme="majorHAnsi" w:cstheme="majorHAnsi"/>
          <w:lang w:val="en"/>
        </w:rPr>
        <w:t xml:space="preserve">The Directors have assessed the prospects of the Company over a period of </w:t>
      </w:r>
      <w:r w:rsidR="006B0884">
        <w:rPr>
          <w:rFonts w:asciiTheme="majorHAnsi" w:hAnsiTheme="majorHAnsi" w:cstheme="majorHAnsi"/>
          <w:lang w:val="en"/>
        </w:rPr>
        <w:t>five</w:t>
      </w:r>
      <w:r w:rsidRPr="004F2C72">
        <w:rPr>
          <w:rFonts w:asciiTheme="majorHAnsi" w:hAnsiTheme="majorHAnsi" w:cstheme="majorHAnsi"/>
          <w:lang w:val="en"/>
        </w:rPr>
        <w:t xml:space="preserve"> years.  </w:t>
      </w:r>
    </w:p>
    <w:p w14:paraId="3DDF4500" w14:textId="77777777" w:rsidR="002D1BCD" w:rsidRPr="004F2C72" w:rsidRDefault="002D1BCD" w:rsidP="002D1BCD">
      <w:pPr>
        <w:jc w:val="both"/>
        <w:rPr>
          <w:rFonts w:asciiTheme="majorHAnsi" w:hAnsiTheme="majorHAnsi" w:cstheme="majorHAnsi"/>
          <w:lang w:bidi="he-IL"/>
        </w:rPr>
      </w:pPr>
      <w:r w:rsidRPr="00592C99">
        <w:rPr>
          <w:rFonts w:asciiTheme="majorHAnsi" w:hAnsiTheme="majorHAnsi" w:cstheme="majorHAnsi"/>
          <w:lang w:val="en"/>
        </w:rPr>
        <w:t xml:space="preserve">As at 31 March 2021, the Company had net current assets </w:t>
      </w:r>
      <w:r w:rsidRPr="000106D1">
        <w:rPr>
          <w:rFonts w:asciiTheme="majorHAnsi" w:hAnsiTheme="majorHAnsi" w:cstheme="majorHAnsi"/>
          <w:lang w:val="en"/>
        </w:rPr>
        <w:t xml:space="preserve">of </w:t>
      </w:r>
      <w:r w:rsidRPr="0063120D">
        <w:rPr>
          <w:rFonts w:asciiTheme="majorHAnsi" w:hAnsiTheme="majorHAnsi"/>
          <w:lang w:val="en"/>
        </w:rPr>
        <w:t>£</w:t>
      </w:r>
      <w:r w:rsidR="00404AC4" w:rsidRPr="0063120D">
        <w:rPr>
          <w:rFonts w:asciiTheme="majorHAnsi" w:hAnsiTheme="majorHAnsi"/>
          <w:lang w:val="en"/>
        </w:rPr>
        <w:t>145.</w:t>
      </w:r>
      <w:r w:rsidR="000106D1" w:rsidRPr="00A32304">
        <w:rPr>
          <w:rFonts w:asciiTheme="majorHAnsi" w:hAnsiTheme="majorHAnsi" w:cstheme="majorHAnsi"/>
          <w:lang w:val="en"/>
        </w:rPr>
        <w:t>13</w:t>
      </w:r>
      <w:r w:rsidRPr="00592C99">
        <w:rPr>
          <w:rFonts w:asciiTheme="majorHAnsi" w:hAnsiTheme="majorHAnsi" w:cstheme="majorHAnsi"/>
          <w:lang w:val="en"/>
        </w:rPr>
        <w:t>million and had cash balances of £60.15 million (excluding cash balances within investee companies), which are sufficient to meet current obligations as they fall due.  The major cash outflows of the Company are the payment of dividends and costs relating to the acquisition of new assets, both of which are discretionary.  The Company had no outstanding debt as at 31 March 2021</w:t>
      </w:r>
      <w:r>
        <w:rPr>
          <w:rFonts w:asciiTheme="majorHAnsi" w:hAnsiTheme="majorHAnsi" w:cstheme="majorHAnsi"/>
          <w:lang w:val="en"/>
        </w:rPr>
        <w:t>.</w:t>
      </w:r>
    </w:p>
    <w:p w14:paraId="3966D363" w14:textId="77777777" w:rsidR="002D1BCD" w:rsidRPr="004F2C72" w:rsidRDefault="002D1BCD" w:rsidP="002D1BCD">
      <w:pPr>
        <w:jc w:val="both"/>
        <w:rPr>
          <w:rFonts w:asciiTheme="majorHAnsi" w:hAnsiTheme="majorHAnsi" w:cstheme="majorHAnsi"/>
          <w:lang w:bidi="he-IL"/>
        </w:rPr>
      </w:pPr>
    </w:p>
    <w:p w14:paraId="38C85442" w14:textId="77777777" w:rsidR="00473410" w:rsidRDefault="00473410" w:rsidP="002D1BCD">
      <w:pPr>
        <w:jc w:val="both"/>
        <w:rPr>
          <w:rFonts w:asciiTheme="majorHAnsi" w:hAnsiTheme="majorHAnsi" w:cstheme="majorHAnsi"/>
          <w:lang w:val="en"/>
        </w:rPr>
      </w:pPr>
      <w:r>
        <w:rPr>
          <w:rFonts w:asciiTheme="majorHAnsi" w:hAnsiTheme="majorHAnsi" w:cstheme="majorHAnsi"/>
          <w:lang w:val="en"/>
        </w:rPr>
        <w:t>In addition to the Investment Manager’s assessment detailed above, the directors further considered:</w:t>
      </w:r>
    </w:p>
    <w:p w14:paraId="785532E7" w14:textId="77777777" w:rsidR="002D1BCD" w:rsidRPr="00B46759" w:rsidRDefault="002D1BCD" w:rsidP="00DF1DE6">
      <w:pPr>
        <w:numPr>
          <w:ilvl w:val="0"/>
          <w:numId w:val="55"/>
        </w:numPr>
        <w:contextualSpacing/>
        <w:jc w:val="both"/>
        <w:rPr>
          <w:rFonts w:asciiTheme="majorHAnsi" w:hAnsiTheme="majorHAnsi" w:cstheme="majorHAnsi"/>
          <w:lang w:bidi="he-IL"/>
        </w:rPr>
      </w:pPr>
      <w:r w:rsidRPr="000F5ABB">
        <w:rPr>
          <w:rFonts w:asciiTheme="majorHAnsi" w:hAnsiTheme="majorHAnsi" w:cstheme="majorHAnsi"/>
          <w:lang w:val="en"/>
        </w:rPr>
        <w:t xml:space="preserve">An economic turmoil test to assess the impact of a continued market slowdown during a </w:t>
      </w:r>
      <w:r w:rsidR="00D07762">
        <w:rPr>
          <w:rFonts w:asciiTheme="majorHAnsi" w:hAnsiTheme="majorHAnsi" w:cstheme="majorHAnsi"/>
          <w:lang w:val="en"/>
        </w:rPr>
        <w:t>five</w:t>
      </w:r>
      <w:r w:rsidRPr="000F5ABB">
        <w:rPr>
          <w:rFonts w:asciiTheme="majorHAnsi" w:hAnsiTheme="majorHAnsi" w:cstheme="majorHAnsi"/>
          <w:lang w:val="en"/>
        </w:rPr>
        <w:t xml:space="preserve"> year term with no additional equity raised and annual expenditures remaining the same over the </w:t>
      </w:r>
      <w:r w:rsidR="00054C23">
        <w:rPr>
          <w:rFonts w:asciiTheme="majorHAnsi" w:hAnsiTheme="majorHAnsi" w:cstheme="majorHAnsi"/>
          <w:lang w:val="en"/>
        </w:rPr>
        <w:t>defined</w:t>
      </w:r>
      <w:r w:rsidR="00473410">
        <w:rPr>
          <w:rFonts w:asciiTheme="majorHAnsi" w:hAnsiTheme="majorHAnsi" w:cstheme="majorHAnsi"/>
          <w:lang w:val="en"/>
        </w:rPr>
        <w:t xml:space="preserve"> </w:t>
      </w:r>
      <w:r w:rsidRPr="000F5ABB">
        <w:rPr>
          <w:rFonts w:asciiTheme="majorHAnsi" w:hAnsiTheme="majorHAnsi" w:cstheme="majorHAnsi"/>
          <w:lang w:val="en"/>
        </w:rPr>
        <w:t xml:space="preserve"> period.</w:t>
      </w:r>
    </w:p>
    <w:p w14:paraId="778EBA55" w14:textId="77777777" w:rsidR="0057062E" w:rsidRPr="000F5ABB" w:rsidRDefault="0057062E" w:rsidP="0063120D">
      <w:pPr>
        <w:ind w:left="720"/>
        <w:contextualSpacing/>
        <w:jc w:val="both"/>
        <w:rPr>
          <w:rFonts w:asciiTheme="majorHAnsi" w:hAnsiTheme="majorHAnsi" w:cstheme="majorHAnsi"/>
          <w:lang w:bidi="he-IL"/>
        </w:rPr>
      </w:pPr>
    </w:p>
    <w:p w14:paraId="398F36CE" w14:textId="77777777" w:rsidR="002D1BCD" w:rsidRPr="004F2C72" w:rsidRDefault="002D1BCD" w:rsidP="002D1BCD">
      <w:pPr>
        <w:ind w:left="720"/>
        <w:contextualSpacing/>
        <w:jc w:val="both"/>
        <w:rPr>
          <w:rFonts w:asciiTheme="majorHAnsi" w:hAnsiTheme="majorHAnsi" w:cstheme="majorHAnsi"/>
          <w:lang w:bidi="he-IL"/>
        </w:rPr>
      </w:pPr>
    </w:p>
    <w:p w14:paraId="46365447"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4F2C72">
        <w:rPr>
          <w:rFonts w:asciiTheme="majorHAnsi" w:hAnsiTheme="majorHAnsi" w:cstheme="majorHAnsi"/>
          <w:lang w:val="en"/>
        </w:rPr>
        <w:t xml:space="preserve">After assessing the risks and reviewing the Company’s liquidity position, together with the forecasts of performance under various scenarios, the Directors confirm that they have a reasonable expectation that the Company will be able to continue in operation and meet its liabilities over </w:t>
      </w:r>
      <w:r w:rsidR="00547767">
        <w:rPr>
          <w:rFonts w:asciiTheme="majorHAnsi" w:hAnsiTheme="majorHAnsi" w:cstheme="majorHAnsi"/>
          <w:lang w:val="en"/>
        </w:rPr>
        <w:t>the indicated</w:t>
      </w:r>
      <w:r w:rsidRPr="004F2C72">
        <w:rPr>
          <w:rFonts w:asciiTheme="majorHAnsi" w:hAnsiTheme="majorHAnsi" w:cstheme="majorHAnsi"/>
          <w:lang w:val="en"/>
        </w:rPr>
        <w:t xml:space="preserve"> period.</w:t>
      </w:r>
      <w:r w:rsidRPr="0097572B">
        <w:rPr>
          <w:rFonts w:asciiTheme="majorHAnsi" w:hAnsiTheme="majorHAnsi" w:cstheme="majorHAnsi"/>
          <w:lang w:val="en"/>
        </w:rPr>
        <w:t xml:space="preserve">  </w:t>
      </w:r>
    </w:p>
    <w:p w14:paraId="2D4C00A9" w14:textId="77777777" w:rsidR="002D1BCD" w:rsidRDefault="002D1BCD" w:rsidP="002D1BCD">
      <w:pPr>
        <w:jc w:val="both"/>
        <w:rPr>
          <w:rFonts w:asciiTheme="majorHAnsi" w:hAnsiTheme="majorHAnsi" w:cstheme="majorHAnsi"/>
          <w:szCs w:val="22"/>
          <w:lang w:bidi="he-IL"/>
        </w:rPr>
      </w:pPr>
    </w:p>
    <w:p w14:paraId="57C21734" w14:textId="77777777" w:rsidR="00561B6D" w:rsidRPr="0097572B" w:rsidRDefault="00561B6D" w:rsidP="002D1BCD">
      <w:pPr>
        <w:jc w:val="both"/>
        <w:rPr>
          <w:rFonts w:asciiTheme="majorHAnsi" w:hAnsiTheme="majorHAnsi" w:cstheme="majorHAnsi"/>
          <w:szCs w:val="22"/>
          <w:lang w:bidi="he-IL"/>
        </w:rPr>
      </w:pPr>
    </w:p>
    <w:p w14:paraId="4C010E7D" w14:textId="77777777" w:rsidR="00B27B08" w:rsidRDefault="00B27B08">
      <w:pPr>
        <w:spacing w:before="0" w:after="0"/>
        <w:rPr>
          <w:color w:val="00A994"/>
          <w:sz w:val="32"/>
          <w:szCs w:val="32"/>
        </w:rPr>
      </w:pPr>
      <w:r>
        <w:br w:type="page"/>
      </w:r>
    </w:p>
    <w:p w14:paraId="5F95C120" w14:textId="77777777" w:rsidR="002D1BCD" w:rsidRPr="0097572B" w:rsidRDefault="002D1BCD" w:rsidP="002D1BCD">
      <w:pPr>
        <w:pStyle w:val="Heading2"/>
        <w:rPr>
          <w:lang w:bidi="he-IL"/>
        </w:rPr>
      </w:pPr>
      <w:r w:rsidRPr="0097572B">
        <w:lastRenderedPageBreak/>
        <w:t>SECTION 172 STATEMENT</w:t>
      </w:r>
    </w:p>
    <w:p w14:paraId="0F1EE229" w14:textId="77777777" w:rsidR="002D1BCD" w:rsidRDefault="002D1BCD" w:rsidP="002D1BCD">
      <w:pPr>
        <w:jc w:val="both"/>
        <w:rPr>
          <w:rFonts w:asciiTheme="majorHAnsi" w:hAnsiTheme="majorHAnsi" w:cstheme="majorHAnsi"/>
          <w:b/>
          <w:lang w:val="en"/>
        </w:rPr>
      </w:pPr>
    </w:p>
    <w:p w14:paraId="2ED70A33" w14:textId="77777777" w:rsidR="002D1BCD" w:rsidRPr="0097572B" w:rsidRDefault="002D1BCD" w:rsidP="006528C2">
      <w:pPr>
        <w:pStyle w:val="Heading3"/>
        <w:rPr>
          <w:bCs/>
          <w:lang w:bidi="he-IL"/>
        </w:rPr>
      </w:pPr>
      <w:r w:rsidRPr="0097572B">
        <w:t>The Role of the Board</w:t>
      </w:r>
    </w:p>
    <w:p w14:paraId="0AAF0F10"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The Board has overall responsibility for setting our purpose, strategy and objectives, approving our investment activities – including acquisitions and capital improvement programmes – and reviewing our performance.   The Board delegates day-to-day responsibility for managing the portfolio to the Investment Manager.</w:t>
      </w:r>
    </w:p>
    <w:p w14:paraId="78E185B1" w14:textId="77777777" w:rsidR="002D1BCD" w:rsidRPr="0097572B" w:rsidRDefault="002D1BCD" w:rsidP="002D1BCD">
      <w:pPr>
        <w:jc w:val="both"/>
        <w:rPr>
          <w:rFonts w:asciiTheme="majorHAnsi" w:hAnsiTheme="majorHAnsi" w:cstheme="majorHAnsi"/>
          <w:lang w:bidi="he-IL"/>
        </w:rPr>
      </w:pPr>
    </w:p>
    <w:p w14:paraId="7ED2CFEF"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The Directors have had regard for the matters set out in section 172(1)(a) and (c) to (f) of the Companies Act 2006 when performing their duty under section 172.  Subsection (b) is not applicable to the Company as it has no employees.  The Directors consider that they have acted in good faith in the way that would be most likely to promote the success of the Company for the benefit of its members as a whole, while also considering the broad range of stakeholders who interact with and are impacted by our business, especially with regard to major decisions.</w:t>
      </w:r>
    </w:p>
    <w:p w14:paraId="787FEEBE" w14:textId="77777777" w:rsidR="002D1BCD" w:rsidRPr="0097572B" w:rsidRDefault="002D1BCD" w:rsidP="002D1BCD">
      <w:pPr>
        <w:jc w:val="both"/>
        <w:rPr>
          <w:rFonts w:asciiTheme="majorHAnsi" w:hAnsiTheme="majorHAnsi" w:cstheme="majorHAnsi"/>
          <w:lang w:bidi="he-IL"/>
        </w:rPr>
      </w:pPr>
    </w:p>
    <w:p w14:paraId="5EF6F704"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In doing the above, the Directors have taken into account the following:</w:t>
      </w:r>
    </w:p>
    <w:p w14:paraId="436F485E"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a) the likely consequences of any decision in the long-term.</w:t>
      </w:r>
    </w:p>
    <w:p w14:paraId="1F3817EA"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c) the need to foster the Company’s business relationships with suppliers, customers and others.</w:t>
      </w:r>
    </w:p>
    <w:p w14:paraId="45FA36B6"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d) the impact of the Company’s operations on the community and the environment.</w:t>
      </w:r>
    </w:p>
    <w:p w14:paraId="2B11C1A1"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e) the desirability of the Company maintaining a reputation for high standards of business conduct; and</w:t>
      </w:r>
    </w:p>
    <w:p w14:paraId="633E0B56"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f) the need to act fairly as between members of the Company.</w:t>
      </w:r>
    </w:p>
    <w:p w14:paraId="5E45D7E1"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The Company continuously interacts with a variety of stakeholders important to its success and strives to strike the right balance between engagement and communication.  The Company has identified the following key stakeholders:</w:t>
      </w:r>
    </w:p>
    <w:p w14:paraId="3877B352" w14:textId="77777777" w:rsidR="002D1BCD" w:rsidRPr="0097572B" w:rsidRDefault="002D1BCD" w:rsidP="002D1BCD">
      <w:pPr>
        <w:pStyle w:val="ListParagraph"/>
        <w:numPr>
          <w:ilvl w:val="0"/>
          <w:numId w:val="50"/>
        </w:numPr>
        <w:jc w:val="both"/>
        <w:rPr>
          <w:rFonts w:asciiTheme="majorHAnsi" w:hAnsiTheme="majorHAnsi" w:cstheme="majorHAnsi"/>
          <w:lang w:bidi="he-IL"/>
        </w:rPr>
      </w:pPr>
      <w:r w:rsidRPr="0097572B">
        <w:rPr>
          <w:rFonts w:asciiTheme="majorHAnsi" w:hAnsiTheme="majorHAnsi" w:cstheme="majorHAnsi"/>
          <w:lang w:val="en"/>
        </w:rPr>
        <w:t>The Company’s investors</w:t>
      </w:r>
    </w:p>
    <w:p w14:paraId="63272FCC" w14:textId="77777777" w:rsidR="002D1BCD" w:rsidRPr="0097572B" w:rsidRDefault="002D1BCD" w:rsidP="002D1BCD">
      <w:pPr>
        <w:pStyle w:val="ListParagraph"/>
        <w:numPr>
          <w:ilvl w:val="0"/>
          <w:numId w:val="50"/>
        </w:numPr>
        <w:jc w:val="both"/>
        <w:rPr>
          <w:rFonts w:asciiTheme="majorHAnsi" w:hAnsiTheme="majorHAnsi" w:cstheme="majorHAnsi"/>
          <w:lang w:bidi="he-IL"/>
        </w:rPr>
      </w:pPr>
      <w:r w:rsidRPr="0097572B">
        <w:rPr>
          <w:rFonts w:asciiTheme="majorHAnsi" w:hAnsiTheme="majorHAnsi" w:cstheme="majorHAnsi"/>
          <w:lang w:val="en"/>
        </w:rPr>
        <w:t>The Company’s Investment Manager</w:t>
      </w:r>
    </w:p>
    <w:p w14:paraId="71618B3C" w14:textId="77777777" w:rsidR="002D1BCD" w:rsidRPr="0097572B" w:rsidRDefault="002D1BCD" w:rsidP="002D1BCD">
      <w:pPr>
        <w:pStyle w:val="ListParagraph"/>
        <w:numPr>
          <w:ilvl w:val="0"/>
          <w:numId w:val="50"/>
        </w:numPr>
        <w:jc w:val="both"/>
        <w:rPr>
          <w:rFonts w:asciiTheme="majorHAnsi" w:hAnsiTheme="majorHAnsi" w:cstheme="majorHAnsi"/>
          <w:lang w:bidi="he-IL"/>
        </w:rPr>
      </w:pPr>
      <w:r w:rsidRPr="0097572B">
        <w:rPr>
          <w:rFonts w:asciiTheme="majorHAnsi" w:hAnsiTheme="majorHAnsi" w:cstheme="majorHAnsi"/>
          <w:lang w:val="en"/>
        </w:rPr>
        <w:t>The Company’s business partners and key service providers</w:t>
      </w:r>
    </w:p>
    <w:p w14:paraId="46276CBD"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Understanding our stakeholders’ views has influenced our investment strategy, including our focus on asset diversification and introduction of a consolidated ESG policy.</w:t>
      </w:r>
    </w:p>
    <w:p w14:paraId="718376E2" w14:textId="77777777" w:rsidR="002D1BCD" w:rsidRPr="0097572B" w:rsidRDefault="002D1BCD" w:rsidP="002D1BCD">
      <w:pPr>
        <w:pStyle w:val="ListParagraph"/>
        <w:jc w:val="both"/>
        <w:rPr>
          <w:rFonts w:asciiTheme="majorHAnsi" w:hAnsiTheme="majorHAnsi" w:cstheme="majorHAnsi"/>
          <w:lang w:bidi="he-IL"/>
        </w:rPr>
      </w:pPr>
    </w:p>
    <w:p w14:paraId="5B74AF57" w14:textId="77777777" w:rsidR="002D1BCD" w:rsidRPr="0097572B" w:rsidRDefault="002D1BCD" w:rsidP="006528C2">
      <w:pPr>
        <w:pStyle w:val="Heading3"/>
      </w:pPr>
      <w:r w:rsidRPr="0097572B">
        <w:t>Engagement with shareholders</w:t>
      </w:r>
    </w:p>
    <w:p w14:paraId="26778488" w14:textId="77777777" w:rsidR="002D1BCD" w:rsidRPr="0097572B" w:rsidRDefault="002D1BCD" w:rsidP="002D1BCD">
      <w:pPr>
        <w:pStyle w:val="ListParagraph"/>
        <w:ind w:left="0"/>
        <w:contextualSpacing w:val="0"/>
        <w:jc w:val="both"/>
        <w:rPr>
          <w:rFonts w:asciiTheme="majorHAnsi" w:hAnsiTheme="majorHAnsi" w:cstheme="majorHAnsi"/>
          <w:lang w:bidi="he-IL"/>
        </w:rPr>
      </w:pPr>
      <w:r w:rsidRPr="0097572B">
        <w:rPr>
          <w:rFonts w:asciiTheme="majorHAnsi" w:hAnsiTheme="majorHAnsi" w:cstheme="majorHAnsi"/>
          <w:lang w:val="en"/>
        </w:rPr>
        <w:t xml:space="preserve">The </w:t>
      </w:r>
      <w:r>
        <w:rPr>
          <w:rFonts w:asciiTheme="majorHAnsi" w:hAnsiTheme="majorHAnsi" w:cstheme="majorHAnsi"/>
          <w:lang w:val="en"/>
        </w:rPr>
        <w:t>C</w:t>
      </w:r>
      <w:r w:rsidRPr="0097572B">
        <w:rPr>
          <w:rFonts w:asciiTheme="majorHAnsi" w:hAnsiTheme="majorHAnsi" w:cstheme="majorHAnsi"/>
          <w:lang w:val="en"/>
        </w:rPr>
        <w:t xml:space="preserve">ompany would require further funding to continue with the investment strategy and obtain additional pipeline investments.  Existing </w:t>
      </w:r>
      <w:r>
        <w:rPr>
          <w:rFonts w:asciiTheme="majorHAnsi" w:hAnsiTheme="majorHAnsi" w:cstheme="majorHAnsi"/>
          <w:lang w:val="en"/>
        </w:rPr>
        <w:t>S</w:t>
      </w:r>
      <w:r w:rsidRPr="0097572B">
        <w:rPr>
          <w:rFonts w:asciiTheme="majorHAnsi" w:hAnsiTheme="majorHAnsi" w:cstheme="majorHAnsi"/>
          <w:lang w:val="en"/>
        </w:rPr>
        <w:t xml:space="preserve">hareholders and prospective investors are therefore key to implementing our strategy.  We strive through our engagement activities to obtain shareholder and prospective investor buy in into our strategic objectives and have developed relationships with several cornerstone shareholders.  We have engaged with </w:t>
      </w:r>
      <w:r>
        <w:rPr>
          <w:rFonts w:asciiTheme="majorHAnsi" w:hAnsiTheme="majorHAnsi" w:cstheme="majorHAnsi"/>
          <w:lang w:val="en"/>
        </w:rPr>
        <w:t>S</w:t>
      </w:r>
      <w:r w:rsidRPr="0097572B">
        <w:rPr>
          <w:rFonts w:asciiTheme="majorHAnsi" w:hAnsiTheme="majorHAnsi" w:cstheme="majorHAnsi"/>
          <w:lang w:val="en"/>
        </w:rPr>
        <w:t>hareholders and prospective investors through the following:</w:t>
      </w:r>
    </w:p>
    <w:p w14:paraId="52242CC6" w14:textId="77777777" w:rsidR="002D1BCD" w:rsidRPr="0097572B" w:rsidRDefault="002D1BCD" w:rsidP="002D1BCD">
      <w:pPr>
        <w:pStyle w:val="ListParagraph"/>
        <w:numPr>
          <w:ilvl w:val="0"/>
          <w:numId w:val="51"/>
        </w:numPr>
        <w:jc w:val="both"/>
        <w:rPr>
          <w:rFonts w:asciiTheme="majorHAnsi" w:hAnsiTheme="majorHAnsi" w:cstheme="majorHAnsi"/>
          <w:lang w:bidi="he-IL"/>
        </w:rPr>
      </w:pPr>
      <w:r w:rsidRPr="0097572B">
        <w:rPr>
          <w:rFonts w:asciiTheme="majorHAnsi" w:hAnsiTheme="majorHAnsi" w:cstheme="majorHAnsi"/>
          <w:lang w:val="en"/>
        </w:rPr>
        <w:lastRenderedPageBreak/>
        <w:t>Interim and Annual Accounts.</w:t>
      </w:r>
    </w:p>
    <w:p w14:paraId="50D679D3" w14:textId="77777777" w:rsidR="002D1BCD" w:rsidRPr="0097572B" w:rsidRDefault="002D1BCD" w:rsidP="002D1BCD">
      <w:pPr>
        <w:pStyle w:val="ListParagraph"/>
        <w:numPr>
          <w:ilvl w:val="0"/>
          <w:numId w:val="51"/>
        </w:numPr>
        <w:jc w:val="both"/>
        <w:rPr>
          <w:rFonts w:asciiTheme="majorHAnsi" w:hAnsiTheme="majorHAnsi" w:cstheme="majorHAnsi"/>
          <w:lang w:bidi="he-IL"/>
        </w:rPr>
      </w:pPr>
      <w:r w:rsidRPr="0097572B">
        <w:rPr>
          <w:rFonts w:asciiTheme="majorHAnsi" w:hAnsiTheme="majorHAnsi" w:cstheme="majorHAnsi"/>
          <w:lang w:val="en"/>
        </w:rPr>
        <w:t>Company’s corporate broker and Investment Manager are in regular communication with shareholders and shareholder views are reported to the board.</w:t>
      </w:r>
    </w:p>
    <w:p w14:paraId="4F0C81F2" w14:textId="77777777" w:rsidR="002D1BCD" w:rsidRPr="0097572B" w:rsidRDefault="002D1BCD" w:rsidP="002D1BCD">
      <w:pPr>
        <w:pStyle w:val="ListParagraph"/>
        <w:numPr>
          <w:ilvl w:val="0"/>
          <w:numId w:val="51"/>
        </w:numPr>
        <w:jc w:val="both"/>
        <w:rPr>
          <w:rFonts w:asciiTheme="majorHAnsi" w:hAnsiTheme="majorHAnsi" w:cstheme="majorHAnsi"/>
          <w:lang w:bidi="he-IL"/>
        </w:rPr>
      </w:pPr>
      <w:r w:rsidRPr="0097572B">
        <w:rPr>
          <w:rFonts w:asciiTheme="majorHAnsi" w:hAnsiTheme="majorHAnsi" w:cstheme="majorHAnsi"/>
          <w:lang w:val="en"/>
        </w:rPr>
        <w:t>One to one meeting</w:t>
      </w:r>
      <w:r>
        <w:rPr>
          <w:rFonts w:asciiTheme="majorHAnsi" w:hAnsiTheme="majorHAnsi" w:cstheme="majorHAnsi"/>
          <w:lang w:val="en"/>
        </w:rPr>
        <w:t>s</w:t>
      </w:r>
      <w:r w:rsidRPr="0097572B">
        <w:rPr>
          <w:rFonts w:asciiTheme="majorHAnsi" w:hAnsiTheme="majorHAnsi" w:cstheme="majorHAnsi"/>
          <w:lang w:val="en"/>
        </w:rPr>
        <w:t xml:space="preserve"> with the Investment Manager.</w:t>
      </w:r>
    </w:p>
    <w:p w14:paraId="2DE20924" w14:textId="77777777" w:rsidR="002D1BCD" w:rsidRPr="0097572B" w:rsidRDefault="002D1BCD" w:rsidP="002D1BCD">
      <w:pPr>
        <w:pStyle w:val="ListParagraph"/>
        <w:numPr>
          <w:ilvl w:val="0"/>
          <w:numId w:val="51"/>
        </w:numPr>
        <w:jc w:val="both"/>
        <w:rPr>
          <w:rFonts w:asciiTheme="majorHAnsi" w:hAnsiTheme="majorHAnsi" w:cstheme="majorHAnsi"/>
          <w:lang w:bidi="he-IL"/>
        </w:rPr>
      </w:pPr>
      <w:r w:rsidRPr="0097572B">
        <w:rPr>
          <w:rFonts w:asciiTheme="majorHAnsi" w:hAnsiTheme="majorHAnsi" w:cstheme="majorHAnsi"/>
          <w:lang w:val="en"/>
        </w:rPr>
        <w:t>Regular news and quarterly NAV updates.</w:t>
      </w:r>
    </w:p>
    <w:p w14:paraId="538576F4"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The </w:t>
      </w:r>
      <w:r>
        <w:rPr>
          <w:rFonts w:asciiTheme="majorHAnsi" w:hAnsiTheme="majorHAnsi" w:cstheme="majorHAnsi"/>
          <w:lang w:val="en"/>
        </w:rPr>
        <w:t>C</w:t>
      </w:r>
      <w:r w:rsidRPr="0097572B">
        <w:rPr>
          <w:rFonts w:asciiTheme="majorHAnsi" w:hAnsiTheme="majorHAnsi" w:cstheme="majorHAnsi"/>
          <w:lang w:val="en"/>
        </w:rPr>
        <w:t>ompany will continue to engage with shareholders</w:t>
      </w:r>
      <w:r>
        <w:rPr>
          <w:rFonts w:asciiTheme="majorHAnsi" w:hAnsiTheme="majorHAnsi" w:cstheme="majorHAnsi"/>
          <w:lang w:val="en"/>
        </w:rPr>
        <w:t xml:space="preserve"> in future</w:t>
      </w:r>
      <w:r w:rsidRPr="0097572B">
        <w:rPr>
          <w:rFonts w:asciiTheme="majorHAnsi" w:hAnsiTheme="majorHAnsi" w:cstheme="majorHAnsi"/>
          <w:lang w:val="en"/>
        </w:rPr>
        <w:t xml:space="preserve"> </w:t>
      </w:r>
      <w:r>
        <w:rPr>
          <w:rFonts w:asciiTheme="majorHAnsi" w:hAnsiTheme="majorHAnsi" w:cstheme="majorHAnsi"/>
          <w:lang w:val="en"/>
        </w:rPr>
        <w:t xml:space="preserve">either directly or via the company’s corporate broker and Investment Manager </w:t>
      </w:r>
      <w:r w:rsidRPr="0097572B">
        <w:rPr>
          <w:rFonts w:asciiTheme="majorHAnsi" w:hAnsiTheme="majorHAnsi" w:cstheme="majorHAnsi"/>
          <w:lang w:val="en"/>
        </w:rPr>
        <w:t>as further expansion becomes necessary.  These engagement activities have ensured that the Company’s investment pipeline and fund raising programme have been aligned.</w:t>
      </w:r>
    </w:p>
    <w:p w14:paraId="4231566B" w14:textId="77777777" w:rsidR="002D1BCD" w:rsidRPr="0097572B" w:rsidRDefault="002D1BCD" w:rsidP="002D1BCD">
      <w:pPr>
        <w:jc w:val="both"/>
        <w:rPr>
          <w:rFonts w:asciiTheme="majorHAnsi" w:hAnsiTheme="majorHAnsi" w:cstheme="majorHAnsi"/>
          <w:lang w:bidi="he-IL"/>
        </w:rPr>
      </w:pPr>
    </w:p>
    <w:p w14:paraId="79CD104C" w14:textId="77777777" w:rsidR="002D1BCD" w:rsidRPr="0097572B" w:rsidRDefault="002D1BCD" w:rsidP="006528C2">
      <w:pPr>
        <w:pStyle w:val="Heading3"/>
        <w:rPr>
          <w:lang w:bidi="he-IL"/>
        </w:rPr>
      </w:pPr>
      <w:r w:rsidRPr="0097572B">
        <w:t>Engagement with the Investment Manager</w:t>
      </w:r>
    </w:p>
    <w:p w14:paraId="4AF7341C"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The Investment Manager is responsible for the implementation of the investment strategy, including acquisition identification</w:t>
      </w:r>
      <w:r w:rsidR="00E67DA2">
        <w:rPr>
          <w:rFonts w:asciiTheme="majorHAnsi" w:hAnsiTheme="majorHAnsi" w:cstheme="majorHAnsi"/>
          <w:lang w:val="en"/>
        </w:rPr>
        <w:t xml:space="preserve">, and </w:t>
      </w:r>
      <w:r w:rsidRPr="0097572B">
        <w:rPr>
          <w:rFonts w:asciiTheme="majorHAnsi" w:hAnsiTheme="majorHAnsi" w:cstheme="majorHAnsi"/>
          <w:lang w:val="en"/>
        </w:rPr>
        <w:t xml:space="preserve">for the Company to meet dividend expectations and its investment policy.  The Board engage constructively with the Investment Manager in order to ensure that the expectations of the </w:t>
      </w:r>
      <w:r>
        <w:rPr>
          <w:rFonts w:asciiTheme="majorHAnsi" w:hAnsiTheme="majorHAnsi" w:cstheme="majorHAnsi"/>
          <w:lang w:val="en"/>
        </w:rPr>
        <w:t>S</w:t>
      </w:r>
      <w:r w:rsidRPr="0097572B">
        <w:rPr>
          <w:rFonts w:asciiTheme="majorHAnsi" w:hAnsiTheme="majorHAnsi" w:cstheme="majorHAnsi"/>
          <w:lang w:val="en"/>
        </w:rPr>
        <w:t>hareholders are being met and that the Board are aware of challenges being faced.  The Board and the Investment Manager maintain an ongoing open dialogue on key issues facing the Company, this open dialogue takes the form of ad hoc board meetings and more informal contact, as appropriate.  It ensures that the Company and Investment Manager have aligned interests to ensure the future success of the Company.</w:t>
      </w:r>
    </w:p>
    <w:p w14:paraId="089703CC" w14:textId="77777777" w:rsidR="002D1BCD" w:rsidRPr="0097572B" w:rsidRDefault="002D1BCD" w:rsidP="002D1BCD">
      <w:pPr>
        <w:jc w:val="both"/>
        <w:rPr>
          <w:rFonts w:asciiTheme="majorHAnsi" w:hAnsiTheme="majorHAnsi" w:cstheme="majorHAnsi"/>
          <w:lang w:bidi="he-IL"/>
        </w:rPr>
      </w:pPr>
    </w:p>
    <w:p w14:paraId="2479529F" w14:textId="77777777" w:rsidR="002D1BCD" w:rsidRPr="0097572B" w:rsidRDefault="002D1BCD" w:rsidP="006528C2">
      <w:pPr>
        <w:pStyle w:val="Heading3"/>
        <w:rPr>
          <w:lang w:bidi="he-IL"/>
        </w:rPr>
      </w:pPr>
      <w:r w:rsidRPr="0097572B">
        <w:t>Engagement with business partners and key service providers</w:t>
      </w:r>
    </w:p>
    <w:p w14:paraId="5D63695D" w14:textId="77777777" w:rsidR="00F87393" w:rsidRDefault="002D1BCD" w:rsidP="002D1BCD">
      <w:pPr>
        <w:jc w:val="both"/>
        <w:rPr>
          <w:rFonts w:asciiTheme="majorHAnsi" w:hAnsiTheme="majorHAnsi" w:cstheme="majorHAnsi"/>
          <w:lang w:bidi="he-IL"/>
        </w:rPr>
      </w:pPr>
      <w:r w:rsidRPr="0097572B">
        <w:rPr>
          <w:rFonts w:asciiTheme="majorHAnsi" w:hAnsiTheme="majorHAnsi" w:cstheme="majorHAnsi"/>
          <w:lang w:val="en"/>
        </w:rPr>
        <w:t xml:space="preserve">The Company has various key service providers who provide management and administration services.  The intention is to maintain long-term and high-quality business partnerships to ensure stability while the </w:t>
      </w:r>
      <w:r>
        <w:rPr>
          <w:rFonts w:asciiTheme="majorHAnsi" w:hAnsiTheme="majorHAnsi" w:cstheme="majorHAnsi"/>
          <w:lang w:val="en"/>
        </w:rPr>
        <w:t>C</w:t>
      </w:r>
      <w:r w:rsidRPr="0097572B">
        <w:rPr>
          <w:rFonts w:asciiTheme="majorHAnsi" w:hAnsiTheme="majorHAnsi" w:cstheme="majorHAnsi"/>
          <w:lang w:val="en"/>
        </w:rPr>
        <w:t>ompany pursues its growth strategy.  Through its Management Engagement Committee, the Company reviews all key service providers to the Company and the terms of their engagement on an annual basis, and seeks two-way engagement between the Board and key service providers on service delivery expectations, and feedback on important issues experienced by the service provider during the period.  The Board has regular contact with the three main service providers: the Investment Manager, Administrator and Company Secretary through quarterly board meetings with the Chair and Audit Chair meeting more regularly.</w:t>
      </w:r>
    </w:p>
    <w:p w14:paraId="49CDF930" w14:textId="77777777" w:rsidR="00F87393" w:rsidRPr="0097572B" w:rsidRDefault="00F87393" w:rsidP="002D1BCD">
      <w:pPr>
        <w:jc w:val="both"/>
        <w:rPr>
          <w:rFonts w:asciiTheme="majorHAnsi" w:hAnsiTheme="majorHAnsi" w:cstheme="majorHAnsi"/>
          <w:lang w:bidi="he-IL"/>
        </w:rPr>
      </w:pPr>
    </w:p>
    <w:p w14:paraId="7DDD8F8F" w14:textId="77777777" w:rsidR="002D1BCD" w:rsidRDefault="002D1BCD" w:rsidP="006528C2">
      <w:pPr>
        <w:pStyle w:val="Heading3"/>
      </w:pPr>
      <w:r>
        <w:t>Engagement with key contractors</w:t>
      </w:r>
    </w:p>
    <w:p w14:paraId="37D95B15" w14:textId="77777777" w:rsidR="002D1BCD" w:rsidRPr="0063120D" w:rsidRDefault="002D1BCD" w:rsidP="002D1BCD">
      <w:pPr>
        <w:rPr>
          <w:rFonts w:asciiTheme="majorHAnsi" w:hAnsiTheme="majorHAnsi"/>
          <w:lang w:val="en"/>
        </w:rPr>
      </w:pPr>
      <w:r w:rsidRPr="00AD6252">
        <w:rPr>
          <w:rFonts w:asciiTheme="majorHAnsi" w:hAnsiTheme="majorHAnsi" w:cstheme="majorHAnsi"/>
          <w:lang w:val="en"/>
        </w:rPr>
        <w:t xml:space="preserve">The </w:t>
      </w:r>
      <w:r w:rsidR="00905696" w:rsidRPr="00AD6252">
        <w:rPr>
          <w:rFonts w:asciiTheme="majorHAnsi" w:hAnsiTheme="majorHAnsi" w:cstheme="majorHAnsi"/>
          <w:lang w:val="en"/>
        </w:rPr>
        <w:t>Company and its investments are</w:t>
      </w:r>
      <w:r w:rsidRPr="0063120D">
        <w:rPr>
          <w:rFonts w:asciiTheme="majorHAnsi" w:hAnsiTheme="majorHAnsi"/>
          <w:lang w:val="en"/>
        </w:rPr>
        <w:t xml:space="preserve"> reliant on the Investment Manager selecting reputable suppliers and experienced O&amp;M service providers.   The failure of any of the Group’s suppliers (including EPC contractors and O&amp;M service providers) may result in closure, seizure, enforced dismantling or other legal action in respect of the Group’s projects.  </w:t>
      </w:r>
    </w:p>
    <w:p w14:paraId="28881178" w14:textId="4053AD99" w:rsidR="002D1BCD" w:rsidRPr="0063120D" w:rsidRDefault="002D1BCD" w:rsidP="002D1BCD">
      <w:pPr>
        <w:rPr>
          <w:rFonts w:asciiTheme="majorHAnsi" w:hAnsiTheme="majorHAnsi"/>
          <w:lang w:val="en"/>
        </w:rPr>
      </w:pPr>
      <w:r w:rsidRPr="0063120D">
        <w:rPr>
          <w:rFonts w:asciiTheme="majorHAnsi" w:hAnsiTheme="majorHAnsi"/>
          <w:lang w:val="en"/>
        </w:rPr>
        <w:t xml:space="preserve">NEC ES has recently announced that it intends to wind down operations by 2030.  Since its announcement, NEC continues to meet its outstanding obligations to the Company.  Nonetheless, there is the risk that NEC’s internal restructuring efforts may adversely affect its ability to meet its outstanding </w:t>
      </w:r>
      <w:r>
        <w:lastRenderedPageBreak/>
        <w:t>o</w:t>
      </w:r>
      <w:r w:rsidR="002A0317" w:rsidRPr="0063120D">
        <w:rPr>
          <w:rFonts w:asciiTheme="majorHAnsi" w:hAnsiTheme="majorHAnsi"/>
          <w:lang w:val="en"/>
        </w:rPr>
        <w:t>obligations</w:t>
      </w:r>
      <w:r w:rsidRPr="0063120D">
        <w:rPr>
          <w:rFonts w:asciiTheme="majorHAnsi" w:hAnsiTheme="majorHAnsi"/>
          <w:lang w:val="en"/>
        </w:rPr>
        <w:t xml:space="preserve"> to the Company, and in particular, its ability to complete construction of Mullavilly and Drumkee in Northern Ireland.</w:t>
      </w:r>
    </w:p>
    <w:p w14:paraId="0712DE19" w14:textId="77777777" w:rsidR="002D1BCD" w:rsidRPr="00B000DC" w:rsidRDefault="002D1BCD" w:rsidP="002D1BCD"/>
    <w:p w14:paraId="79DF0CB7" w14:textId="77777777" w:rsidR="002D1BCD" w:rsidRPr="0097572B" w:rsidRDefault="002D1BCD" w:rsidP="006528C2">
      <w:pPr>
        <w:pStyle w:val="Heading3"/>
      </w:pPr>
      <w:r w:rsidRPr="0097572B">
        <w:t>Engagement with communities</w:t>
      </w:r>
    </w:p>
    <w:p w14:paraId="6FD2436F" w14:textId="77777777" w:rsidR="002D1BCD" w:rsidRDefault="002D1BCD" w:rsidP="002D1BCD">
      <w:pPr>
        <w:jc w:val="both"/>
        <w:rPr>
          <w:rFonts w:asciiTheme="majorHAnsi" w:hAnsiTheme="majorHAnsi" w:cstheme="majorHAnsi"/>
          <w:lang w:val="en"/>
        </w:rPr>
      </w:pPr>
      <w:r w:rsidRPr="0097572B">
        <w:rPr>
          <w:rFonts w:asciiTheme="majorHAnsi" w:hAnsiTheme="majorHAnsi" w:cstheme="majorHAnsi"/>
          <w:lang w:val="en"/>
        </w:rPr>
        <w:t>As we start to develop assets closer to communities, we will look to ensure that our environmental and social footprint takes account of the local communities and is sympathetic to the locality, taking account of local views which will be obtained via the planning process.</w:t>
      </w:r>
      <w:r>
        <w:rPr>
          <w:rFonts w:asciiTheme="majorHAnsi" w:hAnsiTheme="majorHAnsi" w:cstheme="majorHAnsi"/>
          <w:lang w:val="en"/>
        </w:rPr>
        <w:t xml:space="preserve">  The development of a comprehensive ESG strategy is under active consideration with a view to imminent adoption and implementation.</w:t>
      </w:r>
    </w:p>
    <w:p w14:paraId="7071ED9C" w14:textId="77777777" w:rsidR="002D1BCD" w:rsidRPr="0097572B" w:rsidRDefault="002D1BCD" w:rsidP="002D1BCD">
      <w:pPr>
        <w:jc w:val="both"/>
        <w:rPr>
          <w:rFonts w:asciiTheme="majorHAnsi" w:hAnsiTheme="majorHAnsi" w:cstheme="majorHAnsi"/>
          <w:lang w:val="en"/>
        </w:rPr>
      </w:pPr>
    </w:p>
    <w:p w14:paraId="5DB57647" w14:textId="77777777" w:rsidR="002D1BCD" w:rsidRPr="0097572B" w:rsidRDefault="002D1BCD" w:rsidP="006528C2">
      <w:pPr>
        <w:pStyle w:val="Heading3"/>
      </w:pPr>
      <w:r w:rsidRPr="0097572B">
        <w:t>Regulators / Government</w:t>
      </w:r>
    </w:p>
    <w:p w14:paraId="15875E55" w14:textId="77777777" w:rsidR="002D1BCD" w:rsidRPr="0097572B" w:rsidRDefault="002D1BCD" w:rsidP="002D1BCD">
      <w:pPr>
        <w:jc w:val="both"/>
        <w:rPr>
          <w:rFonts w:asciiTheme="majorHAnsi" w:hAnsiTheme="majorHAnsi" w:cstheme="majorHAnsi"/>
          <w:bCs/>
          <w:lang w:bidi="he-IL"/>
        </w:rPr>
      </w:pPr>
      <w:r w:rsidRPr="0097572B">
        <w:rPr>
          <w:rFonts w:asciiTheme="majorHAnsi" w:hAnsiTheme="majorHAnsi" w:cstheme="majorHAnsi"/>
          <w:lang w:val="en"/>
        </w:rPr>
        <w:t>The Board regularly considers how it meets regulatory and statutory obligations and follows voluntary and best practice guidance, including how any governance decisions it makes impact its stakeholders both in the short and long term.</w:t>
      </w:r>
    </w:p>
    <w:p w14:paraId="053AA2DF" w14:textId="77777777" w:rsidR="002D1BCD" w:rsidRPr="0097572B" w:rsidRDefault="002D1BCD" w:rsidP="002D1BCD">
      <w:pPr>
        <w:jc w:val="both"/>
        <w:rPr>
          <w:rFonts w:asciiTheme="majorHAnsi" w:hAnsiTheme="majorHAnsi" w:cstheme="majorHAnsi"/>
          <w:bCs/>
          <w:lang w:bidi="he-IL"/>
        </w:rPr>
      </w:pPr>
    </w:p>
    <w:p w14:paraId="3586FD22" w14:textId="77777777" w:rsidR="002D1BCD" w:rsidRPr="0097572B" w:rsidRDefault="002D1BCD" w:rsidP="006528C2">
      <w:pPr>
        <w:pStyle w:val="Heading3"/>
        <w:rPr>
          <w:bCs/>
          <w:lang w:bidi="he-IL"/>
        </w:rPr>
      </w:pPr>
      <w:r w:rsidRPr="0097572B">
        <w:t>Key Board Decisions</w:t>
      </w:r>
    </w:p>
    <w:p w14:paraId="16A9DD11" w14:textId="1FF42975"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The Board’s principal decisions each year typically include approving acquisitions, capital expenditure and capital raises (equity and debt), payment and level of dividends to meet expectations</w:t>
      </w:r>
      <w:r w:rsidR="006B1251">
        <w:rPr>
          <w:rFonts w:asciiTheme="majorHAnsi" w:hAnsiTheme="majorHAnsi" w:cstheme="majorHAnsi"/>
          <w:lang w:val="en"/>
        </w:rPr>
        <w:t>.</w:t>
      </w:r>
    </w:p>
    <w:p w14:paraId="0D92953E"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Where potential conflicts of interest ar</w:t>
      </w:r>
      <w:r>
        <w:rPr>
          <w:rFonts w:asciiTheme="majorHAnsi" w:hAnsiTheme="majorHAnsi" w:cstheme="majorHAnsi"/>
          <w:lang w:val="en"/>
        </w:rPr>
        <w:t xml:space="preserve">ise, these would be </w:t>
      </w:r>
      <w:r w:rsidRPr="0097572B">
        <w:rPr>
          <w:rFonts w:asciiTheme="majorHAnsi" w:hAnsiTheme="majorHAnsi" w:cstheme="majorHAnsi"/>
          <w:lang w:val="en"/>
        </w:rPr>
        <w:t>discussed at the Board and resolved in line with the formal Conflicts of Interest policy.  No conflicts of interest occurred that prevented the Directors from carrying out their duties during the year.</w:t>
      </w:r>
    </w:p>
    <w:p w14:paraId="4B742A9D"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The nature of the Company’s business means that the Directors must consider the long-term impact of its decisions, given that the Company assumes its operational assets will perform for 30 years.</w:t>
      </w:r>
    </w:p>
    <w:p w14:paraId="4293A0A0" w14:textId="77777777" w:rsidR="002D1BCD" w:rsidRPr="0097572B" w:rsidRDefault="002D1BCD" w:rsidP="002D1BCD">
      <w:pPr>
        <w:jc w:val="both"/>
        <w:rPr>
          <w:rFonts w:asciiTheme="majorHAnsi" w:hAnsiTheme="majorHAnsi" w:cstheme="majorHAnsi"/>
          <w:lang w:bidi="he-IL"/>
        </w:rPr>
      </w:pPr>
      <w:r w:rsidRPr="0097572B">
        <w:rPr>
          <w:rFonts w:asciiTheme="majorHAnsi" w:hAnsiTheme="majorHAnsi" w:cstheme="majorHAnsi"/>
          <w:lang w:val="en"/>
        </w:rPr>
        <w:t>The Company relies on a reputation for high standards of business conduct, and this is reflected in one of our core values, which is to always act openly and transparently with all of our stakeholders.   In relation to these key decisions stakeholders such as key contractors were involved to ensure asset pipeline was available to the Company on the timescales required.  Shareholder discussions were held to ensure clear communication was made in relation to progress and market interest for expansion of the Company.  To ensure dividend expectations were deliverable the Company worked with the Investment Manager.</w:t>
      </w:r>
    </w:p>
    <w:p w14:paraId="348600ED" w14:textId="77777777" w:rsidR="002D1BCD" w:rsidRPr="0097572B" w:rsidRDefault="002D1BCD" w:rsidP="002D1BCD">
      <w:pPr>
        <w:jc w:val="both"/>
        <w:rPr>
          <w:rFonts w:asciiTheme="majorHAnsi" w:hAnsiTheme="majorHAnsi" w:cstheme="majorHAnsi"/>
          <w:lang w:bidi="he-IL"/>
        </w:rPr>
      </w:pPr>
    </w:p>
    <w:p w14:paraId="13DE6608" w14:textId="77777777" w:rsidR="00B27B08" w:rsidRDefault="00B27B08">
      <w:pPr>
        <w:spacing w:before="0" w:after="0"/>
        <w:rPr>
          <w:rFonts w:asciiTheme="majorHAnsi" w:hAnsiTheme="majorHAnsi" w:cstheme="majorHAnsi"/>
          <w:color w:val="00A994"/>
          <w:sz w:val="32"/>
          <w:szCs w:val="32"/>
          <w:lang w:val="en"/>
        </w:rPr>
      </w:pPr>
      <w:r>
        <w:rPr>
          <w:rFonts w:asciiTheme="majorHAnsi" w:hAnsiTheme="majorHAnsi" w:cstheme="majorHAnsi"/>
          <w:lang w:val="en"/>
        </w:rPr>
        <w:br w:type="page"/>
      </w:r>
    </w:p>
    <w:p w14:paraId="55FD03E4" w14:textId="77777777" w:rsidR="002D1BCD" w:rsidRPr="0097572B" w:rsidRDefault="002D1BCD" w:rsidP="002D1BCD">
      <w:pPr>
        <w:pStyle w:val="Heading2"/>
        <w:rPr>
          <w:rFonts w:asciiTheme="majorHAnsi" w:hAnsiTheme="majorHAnsi" w:cstheme="majorHAnsi"/>
        </w:rPr>
      </w:pPr>
      <w:r w:rsidRPr="0097572B">
        <w:rPr>
          <w:rFonts w:asciiTheme="majorHAnsi" w:hAnsiTheme="majorHAnsi" w:cstheme="majorHAnsi"/>
          <w:lang w:val="en"/>
        </w:rPr>
        <w:lastRenderedPageBreak/>
        <w:t>Statement of Directors’ Responsibilities in respect of the preparation of the Annual Financial Report</w:t>
      </w:r>
    </w:p>
    <w:p w14:paraId="668B2A80"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Directors are responsible for preparing the Annual Report and the financial statements in accordance with applicable law and regulations.</w:t>
      </w:r>
    </w:p>
    <w:p w14:paraId="03EA6731" w14:textId="5DD6703E"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Company law requires the Directors to prepare financial statements for each financial period.  Under that law the Directors are required to prepare the Company financial statements, in accordance with </w:t>
      </w:r>
      <w:r w:rsidR="004D29EE">
        <w:rPr>
          <w:rFonts w:asciiTheme="majorHAnsi" w:hAnsiTheme="majorHAnsi" w:cstheme="majorHAnsi"/>
          <w:lang w:val="en"/>
        </w:rPr>
        <w:t>i</w:t>
      </w:r>
      <w:r w:rsidRPr="0097572B">
        <w:rPr>
          <w:rFonts w:asciiTheme="majorHAnsi" w:hAnsiTheme="majorHAnsi" w:cstheme="majorHAnsi"/>
          <w:lang w:val="en"/>
        </w:rPr>
        <w:t xml:space="preserve">nternational </w:t>
      </w:r>
      <w:r w:rsidR="004D29EE">
        <w:rPr>
          <w:rFonts w:asciiTheme="majorHAnsi" w:hAnsiTheme="majorHAnsi" w:cstheme="majorHAnsi"/>
          <w:lang w:val="en"/>
        </w:rPr>
        <w:t>a</w:t>
      </w:r>
      <w:r w:rsidR="00DF1DE6">
        <w:rPr>
          <w:rFonts w:asciiTheme="majorHAnsi" w:hAnsiTheme="majorHAnsi" w:cstheme="majorHAnsi"/>
          <w:lang w:val="en"/>
        </w:rPr>
        <w:t xml:space="preserve">ccounting </w:t>
      </w:r>
      <w:r w:rsidR="004D29EE">
        <w:rPr>
          <w:rFonts w:asciiTheme="majorHAnsi" w:hAnsiTheme="majorHAnsi" w:cstheme="majorHAnsi"/>
          <w:lang w:val="en"/>
        </w:rPr>
        <w:t>s</w:t>
      </w:r>
      <w:r w:rsidRPr="0097572B">
        <w:rPr>
          <w:rFonts w:asciiTheme="majorHAnsi" w:hAnsiTheme="majorHAnsi" w:cstheme="majorHAnsi"/>
          <w:lang w:val="en"/>
        </w:rPr>
        <w:t xml:space="preserve">tandards </w:t>
      </w:r>
      <w:r>
        <w:rPr>
          <w:rFonts w:asciiTheme="majorHAnsi" w:hAnsiTheme="majorHAnsi" w:cstheme="majorHAnsi"/>
          <w:lang w:val="en"/>
        </w:rPr>
        <w:t>in conformi</w:t>
      </w:r>
      <w:r w:rsidR="00DF1DE6">
        <w:rPr>
          <w:rFonts w:asciiTheme="majorHAnsi" w:hAnsiTheme="majorHAnsi" w:cstheme="majorHAnsi"/>
          <w:lang w:val="en"/>
        </w:rPr>
        <w:t>ty</w:t>
      </w:r>
      <w:r>
        <w:rPr>
          <w:rFonts w:asciiTheme="majorHAnsi" w:hAnsiTheme="majorHAnsi" w:cstheme="majorHAnsi"/>
          <w:lang w:val="en"/>
        </w:rPr>
        <w:t xml:space="preserve"> with the </w:t>
      </w:r>
      <w:r w:rsidR="00DF1DE6">
        <w:rPr>
          <w:rFonts w:asciiTheme="majorHAnsi" w:hAnsiTheme="majorHAnsi" w:cstheme="majorHAnsi"/>
          <w:lang w:val="en"/>
        </w:rPr>
        <w:t xml:space="preserve">requirements of the </w:t>
      </w:r>
      <w:r>
        <w:rPr>
          <w:rFonts w:asciiTheme="majorHAnsi" w:hAnsiTheme="majorHAnsi" w:cstheme="majorHAnsi"/>
          <w:lang w:val="en"/>
        </w:rPr>
        <w:t>Companies Act</w:t>
      </w:r>
      <w:r w:rsidR="004D29EE">
        <w:rPr>
          <w:rFonts w:asciiTheme="majorHAnsi" w:hAnsiTheme="majorHAnsi" w:cstheme="majorHAnsi"/>
          <w:lang w:val="en"/>
        </w:rPr>
        <w:t xml:space="preserve"> </w:t>
      </w:r>
      <w:r w:rsidR="00DF1DE6">
        <w:rPr>
          <w:rFonts w:asciiTheme="majorHAnsi" w:hAnsiTheme="majorHAnsi" w:cstheme="majorHAnsi"/>
          <w:lang w:val="en"/>
        </w:rPr>
        <w:t>2006</w:t>
      </w:r>
      <w:r w:rsidRPr="0097572B">
        <w:rPr>
          <w:rFonts w:asciiTheme="majorHAnsi" w:hAnsiTheme="majorHAnsi" w:cstheme="majorHAnsi"/>
          <w:lang w:val="en"/>
        </w:rPr>
        <w:t xml:space="preserve">.  </w:t>
      </w:r>
    </w:p>
    <w:p w14:paraId="52856B7C"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Under company law, the Directors must not approve the financial statements unless they are satisfied that they give a true and fair view of the state of affairs of the Company and of the profit or loss for the Company for that period.</w:t>
      </w:r>
    </w:p>
    <w:p w14:paraId="63796616"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In preparing these financial statements, the Directors are required to:</w:t>
      </w:r>
    </w:p>
    <w:p w14:paraId="434E455D" w14:textId="77777777" w:rsidR="002D1BCD" w:rsidRPr="0097572B" w:rsidRDefault="002D1BCD" w:rsidP="002D1BCD">
      <w:pPr>
        <w:pStyle w:val="ListParagraph"/>
        <w:numPr>
          <w:ilvl w:val="1"/>
          <w:numId w:val="3"/>
        </w:numPr>
        <w:tabs>
          <w:tab w:val="left" w:pos="567"/>
        </w:tabs>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select suitable accounting policies and then apply them consistently.</w:t>
      </w:r>
    </w:p>
    <w:p w14:paraId="2CC7E5CA" w14:textId="77777777" w:rsidR="002D1BCD" w:rsidRPr="0097572B" w:rsidRDefault="002D1BCD" w:rsidP="002D1BCD">
      <w:pPr>
        <w:pStyle w:val="ListParagraph"/>
        <w:numPr>
          <w:ilvl w:val="1"/>
          <w:numId w:val="3"/>
        </w:numPr>
        <w:tabs>
          <w:tab w:val="left" w:pos="567"/>
        </w:tabs>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make judgements and accounting estimates that are reasonable and prudent.</w:t>
      </w:r>
    </w:p>
    <w:p w14:paraId="0BC74A88" w14:textId="39674F75" w:rsidR="002D1BCD" w:rsidRPr="0097572B" w:rsidRDefault="002D1BCD" w:rsidP="002D1BCD">
      <w:pPr>
        <w:pStyle w:val="ListParagraph"/>
        <w:numPr>
          <w:ilvl w:val="1"/>
          <w:numId w:val="3"/>
        </w:numPr>
        <w:tabs>
          <w:tab w:val="left" w:pos="567"/>
        </w:tabs>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state whether they have been prepared in accordance with</w:t>
      </w:r>
      <w:r w:rsidR="00DF1DE6" w:rsidRPr="00DF1DE6">
        <w:rPr>
          <w:rFonts w:asciiTheme="majorHAnsi" w:hAnsiTheme="majorHAnsi" w:cstheme="majorHAnsi"/>
          <w:lang w:val="en"/>
        </w:rPr>
        <w:t xml:space="preserve"> </w:t>
      </w:r>
      <w:r w:rsidR="004D29EE">
        <w:rPr>
          <w:rFonts w:asciiTheme="majorHAnsi" w:hAnsiTheme="majorHAnsi" w:cstheme="majorHAnsi"/>
          <w:lang w:val="en"/>
        </w:rPr>
        <w:t>i</w:t>
      </w:r>
      <w:r w:rsidR="00DF1DE6" w:rsidRPr="0097572B">
        <w:rPr>
          <w:rFonts w:asciiTheme="majorHAnsi" w:hAnsiTheme="majorHAnsi" w:cstheme="majorHAnsi"/>
          <w:lang w:val="en"/>
        </w:rPr>
        <w:t xml:space="preserve">nternational </w:t>
      </w:r>
      <w:r w:rsidR="004D29EE">
        <w:rPr>
          <w:rFonts w:asciiTheme="majorHAnsi" w:hAnsiTheme="majorHAnsi" w:cstheme="majorHAnsi"/>
          <w:lang w:val="en"/>
        </w:rPr>
        <w:t>a</w:t>
      </w:r>
      <w:r w:rsidR="00DF1DE6">
        <w:rPr>
          <w:rFonts w:asciiTheme="majorHAnsi" w:hAnsiTheme="majorHAnsi" w:cstheme="majorHAnsi"/>
          <w:lang w:val="en"/>
        </w:rPr>
        <w:t xml:space="preserve">ccounting </w:t>
      </w:r>
      <w:r w:rsidR="004D29EE">
        <w:rPr>
          <w:rFonts w:asciiTheme="majorHAnsi" w:hAnsiTheme="majorHAnsi" w:cstheme="majorHAnsi"/>
          <w:lang w:val="en"/>
        </w:rPr>
        <w:t>s</w:t>
      </w:r>
      <w:r w:rsidR="00DF1DE6" w:rsidRPr="0097572B">
        <w:rPr>
          <w:rFonts w:asciiTheme="majorHAnsi" w:hAnsiTheme="majorHAnsi" w:cstheme="majorHAnsi"/>
          <w:lang w:val="en"/>
        </w:rPr>
        <w:t xml:space="preserve">tandards </w:t>
      </w:r>
      <w:r w:rsidR="00DF1DE6">
        <w:rPr>
          <w:rFonts w:asciiTheme="majorHAnsi" w:hAnsiTheme="majorHAnsi" w:cstheme="majorHAnsi"/>
          <w:lang w:val="en"/>
        </w:rPr>
        <w:t>in conformity with the requirements of the Companies Act</w:t>
      </w:r>
      <w:r w:rsidR="004D29EE">
        <w:rPr>
          <w:rFonts w:asciiTheme="majorHAnsi" w:hAnsiTheme="majorHAnsi" w:cstheme="majorHAnsi"/>
          <w:lang w:val="en"/>
        </w:rPr>
        <w:t xml:space="preserve"> </w:t>
      </w:r>
      <w:r w:rsidR="00DF1DE6">
        <w:rPr>
          <w:rFonts w:asciiTheme="majorHAnsi" w:hAnsiTheme="majorHAnsi" w:cstheme="majorHAnsi"/>
          <w:lang w:val="en"/>
        </w:rPr>
        <w:t>2006</w:t>
      </w:r>
      <w:r w:rsidRPr="0097572B">
        <w:rPr>
          <w:rFonts w:asciiTheme="majorHAnsi" w:hAnsiTheme="majorHAnsi" w:cstheme="majorHAnsi"/>
          <w:lang w:val="en"/>
        </w:rPr>
        <w:t>, subject to any material departures disclosed and explained in the financial statements;</w:t>
      </w:r>
    </w:p>
    <w:p w14:paraId="7782F634" w14:textId="77777777" w:rsidR="002D1BCD" w:rsidRPr="0097572B" w:rsidRDefault="002D1BCD" w:rsidP="002D1BCD">
      <w:pPr>
        <w:pStyle w:val="ListParagraph"/>
        <w:numPr>
          <w:ilvl w:val="1"/>
          <w:numId w:val="3"/>
        </w:numPr>
        <w:tabs>
          <w:tab w:val="left" w:pos="567"/>
        </w:tabs>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prepare the financial statements on the going concern basis unless it is inappropriate to presume that the Company will continue in business; and</w:t>
      </w:r>
    </w:p>
    <w:p w14:paraId="762C2EEF" w14:textId="77777777" w:rsidR="002D1BCD" w:rsidRPr="0097572B" w:rsidRDefault="002D1BCD" w:rsidP="002D1BCD">
      <w:pPr>
        <w:pStyle w:val="ListParagraph"/>
        <w:numPr>
          <w:ilvl w:val="1"/>
          <w:numId w:val="3"/>
        </w:numPr>
        <w:tabs>
          <w:tab w:val="left" w:pos="567"/>
        </w:tabs>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prepare a Report of the Directors, a Strategic Report and Directors’ Remuneration Report which comply with the requirements of the Companies Act 2006.</w:t>
      </w:r>
    </w:p>
    <w:p w14:paraId="18118562"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Directors are responsible for keeping adequate accounting records that are sufficient to show and explain the Company’s transactions and disclose with reasonable accuracy at any time the financial position of the Company and enable them to ensure that the financial statements comply with the Companies Act 2006.  They are also responsible for safeguarding the assets of the Company and hence for taking reasonable steps for the prevention and detection of fraud and other irregularities.  The Directors are responsible for ensuring that the Annual Report, taken as a whole, is fair, balanced and understandable and provides the information necessary for Shareholders to assess the Company’s performance, business model and strategy.</w:t>
      </w:r>
    </w:p>
    <w:p w14:paraId="7336AC22" w14:textId="77777777" w:rsidR="002D1BCD" w:rsidRPr="0097572B" w:rsidRDefault="002D1BCD" w:rsidP="002D1BCD">
      <w:pPr>
        <w:autoSpaceDE w:val="0"/>
        <w:autoSpaceDN w:val="0"/>
        <w:adjustRightInd w:val="0"/>
        <w:spacing w:after="0"/>
        <w:jc w:val="both"/>
        <w:rPr>
          <w:rFonts w:asciiTheme="majorHAnsi" w:hAnsiTheme="majorHAnsi" w:cstheme="majorHAnsi"/>
          <w:b/>
        </w:rPr>
      </w:pPr>
    </w:p>
    <w:p w14:paraId="137682A6" w14:textId="77777777" w:rsidR="002D1BCD" w:rsidRPr="0097572B" w:rsidRDefault="002D1BCD" w:rsidP="006528C2">
      <w:pPr>
        <w:pStyle w:val="Heading3"/>
      </w:pPr>
      <w:r w:rsidRPr="0097572B">
        <w:t>Website Publication</w:t>
      </w:r>
    </w:p>
    <w:p w14:paraId="447EDC2B"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e Directors are responsible for ensuring the Annual Report and the financial statements are made available on a website.  Financial statements are published on the Company’s website in accordance with legislation in the UK governing the preparation and dissemination of financial statements, which may vary from legislation in other jurisdictions.  The maintenance and integrity of the Company’s website </w:t>
      </w:r>
      <w:r w:rsidRPr="0097572B">
        <w:rPr>
          <w:rFonts w:asciiTheme="majorHAnsi" w:hAnsiTheme="majorHAnsi" w:cstheme="majorHAnsi"/>
          <w:color w:val="0D0D0D" w:themeColor="text1" w:themeTint="F2"/>
          <w:lang w:val="en"/>
        </w:rPr>
        <w:t>(</w:t>
      </w:r>
      <w:hyperlink r:id="rId62" w:history="1">
        <w:r w:rsidRPr="0097572B">
          <w:rPr>
            <w:rStyle w:val="Hyperlink"/>
            <w:rFonts w:asciiTheme="majorHAnsi" w:hAnsiTheme="majorHAnsi" w:cstheme="majorHAnsi"/>
            <w:lang w:val="en"/>
          </w:rPr>
          <w:t>https://www.gsenergystoragefund.com</w:t>
        </w:r>
      </w:hyperlink>
      <w:r w:rsidRPr="0097572B">
        <w:rPr>
          <w:rFonts w:asciiTheme="majorHAnsi" w:hAnsiTheme="majorHAnsi" w:cstheme="majorHAnsi"/>
          <w:color w:val="0D0D0D" w:themeColor="text1" w:themeTint="F2"/>
          <w:lang w:val="en"/>
        </w:rPr>
        <w:t>)</w:t>
      </w:r>
      <w:r w:rsidRPr="0097572B">
        <w:rPr>
          <w:rFonts w:asciiTheme="majorHAnsi" w:hAnsiTheme="majorHAnsi" w:cstheme="majorHAnsi"/>
          <w:lang w:val="en"/>
        </w:rPr>
        <w:t xml:space="preserve"> is the responsibility of the Directors.  The Directors’ responsibilities also extend to the ongoing integrity of the financial statements contained therein.</w:t>
      </w:r>
    </w:p>
    <w:p w14:paraId="51D12A7F" w14:textId="77777777" w:rsidR="00E264A1" w:rsidRDefault="00E264A1" w:rsidP="002D1BCD">
      <w:pPr>
        <w:autoSpaceDE w:val="0"/>
        <w:autoSpaceDN w:val="0"/>
        <w:adjustRightInd w:val="0"/>
        <w:spacing w:after="0"/>
        <w:jc w:val="both"/>
        <w:rPr>
          <w:rFonts w:asciiTheme="majorHAnsi" w:hAnsiTheme="majorHAnsi" w:cstheme="majorHAnsi"/>
          <w:b/>
        </w:rPr>
      </w:pPr>
    </w:p>
    <w:p w14:paraId="605831E9" w14:textId="77777777" w:rsidR="004D29EE" w:rsidRDefault="004D29EE" w:rsidP="002D1BCD">
      <w:pPr>
        <w:autoSpaceDE w:val="0"/>
        <w:autoSpaceDN w:val="0"/>
        <w:adjustRightInd w:val="0"/>
        <w:spacing w:after="0"/>
        <w:jc w:val="both"/>
        <w:rPr>
          <w:rFonts w:asciiTheme="majorHAnsi" w:hAnsiTheme="majorHAnsi" w:cstheme="majorHAnsi"/>
          <w:b/>
        </w:rPr>
      </w:pPr>
    </w:p>
    <w:p w14:paraId="327FA770" w14:textId="77777777" w:rsidR="004D29EE" w:rsidRPr="0097572B" w:rsidRDefault="004D29EE" w:rsidP="002D1BCD">
      <w:pPr>
        <w:autoSpaceDE w:val="0"/>
        <w:autoSpaceDN w:val="0"/>
        <w:adjustRightInd w:val="0"/>
        <w:spacing w:after="0"/>
        <w:jc w:val="both"/>
        <w:rPr>
          <w:rFonts w:asciiTheme="majorHAnsi" w:hAnsiTheme="majorHAnsi" w:cstheme="majorHAnsi"/>
          <w:b/>
        </w:rPr>
      </w:pPr>
    </w:p>
    <w:p w14:paraId="66474DD3" w14:textId="77777777" w:rsidR="002D1BCD" w:rsidRPr="0097572B" w:rsidRDefault="002D1BCD" w:rsidP="006528C2">
      <w:pPr>
        <w:pStyle w:val="Heading3"/>
      </w:pPr>
      <w:r w:rsidRPr="0097572B">
        <w:lastRenderedPageBreak/>
        <w:t>Directors’ Responsibilities pursuant to DTR4</w:t>
      </w:r>
    </w:p>
    <w:p w14:paraId="58818532" w14:textId="3DD53D06"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Directors confirm that to the best of their knowledge</w:t>
      </w:r>
      <w:r w:rsidR="004D29EE">
        <w:rPr>
          <w:rFonts w:asciiTheme="majorHAnsi" w:hAnsiTheme="majorHAnsi" w:cstheme="majorHAnsi"/>
          <w:lang w:val="en"/>
        </w:rPr>
        <w:t>:</w:t>
      </w:r>
    </w:p>
    <w:p w14:paraId="7BDFBE6E" w14:textId="5D4F06A2" w:rsidR="002D1BCD" w:rsidRPr="0097572B" w:rsidRDefault="002D1BCD" w:rsidP="004D29EE">
      <w:pPr>
        <w:pStyle w:val="ListParagraph"/>
        <w:numPr>
          <w:ilvl w:val="0"/>
          <w:numId w:val="142"/>
        </w:num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e Company’s financial statements have been prepared in accordance with </w:t>
      </w:r>
      <w:r w:rsidR="004D29EE">
        <w:rPr>
          <w:rFonts w:asciiTheme="majorHAnsi" w:hAnsiTheme="majorHAnsi" w:cstheme="majorHAnsi"/>
          <w:lang w:val="en"/>
        </w:rPr>
        <w:t>i</w:t>
      </w:r>
      <w:r w:rsidR="00DF1DE6" w:rsidRPr="0097572B">
        <w:rPr>
          <w:rFonts w:asciiTheme="majorHAnsi" w:hAnsiTheme="majorHAnsi" w:cstheme="majorHAnsi"/>
          <w:lang w:val="en"/>
        </w:rPr>
        <w:t xml:space="preserve">nternational </w:t>
      </w:r>
      <w:r w:rsidR="004D29EE">
        <w:rPr>
          <w:rFonts w:asciiTheme="majorHAnsi" w:hAnsiTheme="majorHAnsi" w:cstheme="majorHAnsi"/>
          <w:lang w:val="en"/>
        </w:rPr>
        <w:t>a</w:t>
      </w:r>
      <w:r w:rsidR="00DF1DE6">
        <w:rPr>
          <w:rFonts w:asciiTheme="majorHAnsi" w:hAnsiTheme="majorHAnsi" w:cstheme="majorHAnsi"/>
          <w:lang w:val="en"/>
        </w:rPr>
        <w:t xml:space="preserve">ccounting </w:t>
      </w:r>
      <w:r w:rsidR="004D29EE">
        <w:rPr>
          <w:rFonts w:asciiTheme="majorHAnsi" w:hAnsiTheme="majorHAnsi" w:cstheme="majorHAnsi"/>
          <w:lang w:val="en"/>
        </w:rPr>
        <w:t>s</w:t>
      </w:r>
      <w:r w:rsidR="00DF1DE6" w:rsidRPr="0097572B">
        <w:rPr>
          <w:rFonts w:asciiTheme="majorHAnsi" w:hAnsiTheme="majorHAnsi" w:cstheme="majorHAnsi"/>
          <w:lang w:val="en"/>
        </w:rPr>
        <w:t xml:space="preserve">tandards </w:t>
      </w:r>
      <w:r w:rsidR="00DF1DE6">
        <w:rPr>
          <w:rFonts w:asciiTheme="majorHAnsi" w:hAnsiTheme="majorHAnsi" w:cstheme="majorHAnsi"/>
          <w:lang w:val="en"/>
        </w:rPr>
        <w:t>in conformity with the requirements of the Companies Act</w:t>
      </w:r>
      <w:r w:rsidR="004D29EE">
        <w:rPr>
          <w:rFonts w:asciiTheme="majorHAnsi" w:hAnsiTheme="majorHAnsi" w:cstheme="majorHAnsi"/>
          <w:lang w:val="en"/>
        </w:rPr>
        <w:t xml:space="preserve"> </w:t>
      </w:r>
      <w:r w:rsidR="00DF1DE6">
        <w:rPr>
          <w:rFonts w:asciiTheme="majorHAnsi" w:hAnsiTheme="majorHAnsi" w:cstheme="majorHAnsi"/>
          <w:lang w:val="en"/>
        </w:rPr>
        <w:t>2006</w:t>
      </w:r>
      <w:r w:rsidR="00DF1DE6" w:rsidRPr="0097572B" w:rsidDel="000F6572">
        <w:rPr>
          <w:rFonts w:asciiTheme="majorHAnsi" w:hAnsiTheme="majorHAnsi" w:cstheme="majorHAnsi"/>
          <w:lang w:val="en"/>
        </w:rPr>
        <w:t xml:space="preserve"> </w:t>
      </w:r>
      <w:r w:rsidRPr="0097572B">
        <w:rPr>
          <w:rFonts w:asciiTheme="majorHAnsi" w:hAnsiTheme="majorHAnsi" w:cstheme="majorHAnsi"/>
          <w:lang w:val="en"/>
        </w:rPr>
        <w:t xml:space="preserve"> and give a true and fair view of the assets, liabilities, financial position and profit and loss of the Company; and</w:t>
      </w:r>
    </w:p>
    <w:p w14:paraId="5199780C" w14:textId="77777777" w:rsidR="002D1BCD" w:rsidRPr="0097572B" w:rsidRDefault="002D1BCD" w:rsidP="002D1BCD">
      <w:pPr>
        <w:pStyle w:val="ListParagraph"/>
        <w:numPr>
          <w:ilvl w:val="0"/>
          <w:numId w:val="59"/>
        </w:num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e Annual Report includes a fair review of the development and performance of the business and the financial position of the Company, together with a description of the principal risks and uncertainties that </w:t>
      </w:r>
      <w:r>
        <w:rPr>
          <w:rFonts w:asciiTheme="majorHAnsi" w:hAnsiTheme="majorHAnsi" w:cstheme="majorHAnsi"/>
          <w:lang w:val="en"/>
        </w:rPr>
        <w:t>it faces</w:t>
      </w:r>
      <w:r w:rsidRPr="0097572B">
        <w:rPr>
          <w:rFonts w:asciiTheme="majorHAnsi" w:hAnsiTheme="majorHAnsi" w:cstheme="majorHAnsi"/>
          <w:lang w:val="en"/>
        </w:rPr>
        <w:t>.</w:t>
      </w:r>
    </w:p>
    <w:p w14:paraId="079F4864"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04A8EA9D" w14:textId="77777777" w:rsidR="002D1BCD" w:rsidRPr="0097572B" w:rsidRDefault="002D1BCD" w:rsidP="006528C2">
      <w:pPr>
        <w:pStyle w:val="Heading3"/>
      </w:pPr>
      <w:r w:rsidRPr="0097572B">
        <w:t>Disclosure of information to the Auditor</w:t>
      </w:r>
    </w:p>
    <w:p w14:paraId="5F3D4B0C" w14:textId="77777777" w:rsidR="002D1BCD" w:rsidRPr="0097572B" w:rsidRDefault="002D1BCD" w:rsidP="002D1BCD">
      <w:pPr>
        <w:autoSpaceDE w:val="0"/>
        <w:autoSpaceDN w:val="0"/>
        <w:adjustRightInd w:val="0"/>
        <w:spacing w:after="0"/>
        <w:jc w:val="both"/>
        <w:rPr>
          <w:rFonts w:asciiTheme="majorHAnsi" w:hAnsiTheme="majorHAnsi" w:cstheme="majorHAnsi"/>
          <w:color w:val="0D0D0D" w:themeColor="text1" w:themeTint="F2"/>
        </w:rPr>
      </w:pPr>
      <w:r w:rsidRPr="0097572B">
        <w:rPr>
          <w:rFonts w:asciiTheme="majorHAnsi" w:hAnsiTheme="majorHAnsi" w:cstheme="majorHAnsi"/>
          <w:color w:val="0D0D0D" w:themeColor="text1" w:themeTint="F2"/>
          <w:lang w:val="en"/>
        </w:rPr>
        <w:t>The Directors who were members of the Board at the time of approving the Directors’ report have confirmed that:</w:t>
      </w:r>
    </w:p>
    <w:p w14:paraId="4D74E62C" w14:textId="77777777" w:rsidR="002D1BCD" w:rsidRPr="0097572B" w:rsidRDefault="002D1BCD" w:rsidP="002D1BCD">
      <w:pPr>
        <w:autoSpaceDE w:val="0"/>
        <w:autoSpaceDN w:val="0"/>
        <w:adjustRightInd w:val="0"/>
        <w:spacing w:after="0"/>
        <w:ind w:left="426"/>
        <w:jc w:val="both"/>
        <w:rPr>
          <w:rFonts w:asciiTheme="majorHAnsi" w:hAnsiTheme="majorHAnsi" w:cstheme="majorHAnsi"/>
          <w:color w:val="0D0D0D" w:themeColor="text1" w:themeTint="F2"/>
        </w:rPr>
      </w:pPr>
      <w:r w:rsidRPr="0097572B">
        <w:rPr>
          <w:rFonts w:asciiTheme="majorHAnsi" w:hAnsiTheme="majorHAnsi" w:cstheme="majorHAnsi"/>
          <w:color w:val="0D0D0D" w:themeColor="text1" w:themeTint="F2"/>
          <w:lang w:val="en"/>
        </w:rPr>
        <w:t>• so far as each director is aware, there is no relevant audit information of which the Company’s auditor is not aware; and</w:t>
      </w:r>
    </w:p>
    <w:p w14:paraId="18AF0585" w14:textId="77777777" w:rsidR="002D1BCD" w:rsidRPr="0097572B" w:rsidRDefault="002D1BCD" w:rsidP="002D1BCD">
      <w:pPr>
        <w:autoSpaceDE w:val="0"/>
        <w:autoSpaceDN w:val="0"/>
        <w:adjustRightInd w:val="0"/>
        <w:spacing w:after="0"/>
        <w:ind w:left="426"/>
        <w:jc w:val="both"/>
        <w:rPr>
          <w:rFonts w:asciiTheme="majorHAnsi" w:hAnsiTheme="majorHAnsi" w:cstheme="majorHAnsi"/>
          <w:color w:val="0D0D0D" w:themeColor="text1" w:themeTint="F2"/>
        </w:rPr>
      </w:pPr>
      <w:r w:rsidRPr="0097572B">
        <w:rPr>
          <w:rFonts w:asciiTheme="majorHAnsi" w:hAnsiTheme="majorHAnsi" w:cstheme="majorHAnsi"/>
          <w:color w:val="0D0D0D" w:themeColor="text1" w:themeTint="F2"/>
          <w:lang w:val="en"/>
        </w:rPr>
        <w:t>• each director has taken all the steps that they ought to have taken as a director in order to make themselves aware of any relevant audit information and to establish that the Company’s auditor is aware of that information.</w:t>
      </w:r>
    </w:p>
    <w:p w14:paraId="0D738980" w14:textId="77777777" w:rsidR="002D1BCD" w:rsidRPr="0097572B" w:rsidRDefault="002D1BCD" w:rsidP="002D1BCD">
      <w:pPr>
        <w:autoSpaceDE w:val="0"/>
        <w:autoSpaceDN w:val="0"/>
        <w:adjustRightInd w:val="0"/>
        <w:spacing w:after="0"/>
        <w:ind w:left="426"/>
        <w:jc w:val="both"/>
        <w:rPr>
          <w:rFonts w:asciiTheme="majorHAnsi" w:hAnsiTheme="majorHAnsi" w:cstheme="majorHAnsi"/>
        </w:rPr>
      </w:pPr>
    </w:p>
    <w:p w14:paraId="246EA03C"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Signed on behalf of the Board of Directors</w:t>
      </w:r>
    </w:p>
    <w:p w14:paraId="4305E222" w14:textId="7791BDB5" w:rsidR="002D1BCD" w:rsidRPr="0097572B" w:rsidRDefault="002D1BCD" w:rsidP="002D1BCD">
      <w:pPr>
        <w:jc w:val="both"/>
        <w:rPr>
          <w:rFonts w:asciiTheme="majorHAnsi" w:hAnsiTheme="majorHAnsi" w:cstheme="majorHAnsi"/>
          <w:b/>
          <w:bCs/>
        </w:rPr>
      </w:pPr>
    </w:p>
    <w:p w14:paraId="53C0FF01"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Patrick Cox</w:t>
      </w:r>
    </w:p>
    <w:p w14:paraId="2E039C3C"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Chairman</w:t>
      </w:r>
    </w:p>
    <w:p w14:paraId="5B8D7F97" w14:textId="1093B0A7" w:rsidR="002D1BCD" w:rsidRPr="0097572B" w:rsidRDefault="002D1BCD" w:rsidP="002D1BCD">
      <w:pPr>
        <w:autoSpaceDE w:val="0"/>
        <w:autoSpaceDN w:val="0"/>
        <w:adjustRightInd w:val="0"/>
        <w:spacing w:after="0"/>
        <w:jc w:val="both"/>
        <w:rPr>
          <w:rFonts w:asciiTheme="majorHAnsi" w:hAnsiTheme="majorHAnsi" w:cstheme="majorHAnsi"/>
        </w:rPr>
      </w:pPr>
      <w:r w:rsidRPr="0051454E">
        <w:rPr>
          <w:rFonts w:asciiTheme="majorHAnsi" w:hAnsiTheme="majorHAnsi" w:cstheme="majorHAnsi"/>
          <w:lang w:val="en"/>
        </w:rPr>
        <w:t>Date: 1</w:t>
      </w:r>
      <w:r w:rsidR="00156925" w:rsidRPr="0051454E">
        <w:rPr>
          <w:rFonts w:asciiTheme="majorHAnsi" w:hAnsiTheme="majorHAnsi" w:cstheme="majorHAnsi"/>
          <w:lang w:val="en"/>
        </w:rPr>
        <w:t>4</w:t>
      </w:r>
      <w:r w:rsidRPr="0051454E">
        <w:rPr>
          <w:rFonts w:asciiTheme="majorHAnsi" w:hAnsiTheme="majorHAnsi" w:cstheme="majorHAnsi"/>
          <w:lang w:val="en"/>
        </w:rPr>
        <w:t xml:space="preserve"> July 202</w:t>
      </w:r>
      <w:r w:rsidR="008606CD">
        <w:rPr>
          <w:rFonts w:asciiTheme="majorHAnsi" w:hAnsiTheme="majorHAnsi" w:cstheme="majorHAnsi"/>
          <w:lang w:val="en"/>
        </w:rPr>
        <w:t>1</w:t>
      </w:r>
    </w:p>
    <w:p w14:paraId="5E649CDE" w14:textId="77777777" w:rsidR="002D1BCD" w:rsidRDefault="002D1BCD" w:rsidP="002D1BCD"/>
    <w:p w14:paraId="54E2E8C2" w14:textId="77777777" w:rsidR="002D1BCD" w:rsidRDefault="002D1BCD" w:rsidP="002D1BCD">
      <w:pPr>
        <w:spacing w:before="0" w:after="0"/>
        <w:jc w:val="both"/>
        <w:rPr>
          <w:rFonts w:asciiTheme="majorHAnsi" w:hAnsiTheme="majorHAnsi" w:cstheme="majorHAnsi"/>
          <w:color w:val="00A994"/>
          <w:sz w:val="32"/>
          <w:szCs w:val="32"/>
        </w:rPr>
      </w:pPr>
    </w:p>
    <w:p w14:paraId="20083AD6" w14:textId="77777777" w:rsidR="002D1BCD" w:rsidRDefault="002D1BCD" w:rsidP="002D1BCD">
      <w:pPr>
        <w:spacing w:before="0" w:after="0"/>
        <w:jc w:val="both"/>
        <w:rPr>
          <w:rFonts w:asciiTheme="majorHAnsi" w:hAnsiTheme="majorHAnsi" w:cstheme="majorHAnsi"/>
          <w:color w:val="00A994"/>
          <w:sz w:val="32"/>
          <w:szCs w:val="32"/>
        </w:rPr>
      </w:pPr>
    </w:p>
    <w:p w14:paraId="76C5EDD8" w14:textId="77777777" w:rsidR="002D1BCD" w:rsidRDefault="002D1BCD" w:rsidP="002D1BCD">
      <w:pPr>
        <w:spacing w:before="0" w:after="0"/>
        <w:jc w:val="both"/>
        <w:rPr>
          <w:rFonts w:asciiTheme="majorHAnsi" w:hAnsiTheme="majorHAnsi" w:cstheme="majorHAnsi"/>
          <w:color w:val="00A994"/>
          <w:sz w:val="32"/>
          <w:szCs w:val="32"/>
        </w:rPr>
      </w:pPr>
    </w:p>
    <w:p w14:paraId="224269F6" w14:textId="77777777" w:rsidR="002D1BCD" w:rsidRDefault="002D1BCD" w:rsidP="002D1BCD">
      <w:pPr>
        <w:spacing w:before="0" w:after="0"/>
        <w:jc w:val="both"/>
        <w:rPr>
          <w:rFonts w:asciiTheme="majorHAnsi" w:hAnsiTheme="majorHAnsi" w:cstheme="majorHAnsi"/>
          <w:color w:val="00A994"/>
          <w:sz w:val="32"/>
          <w:szCs w:val="32"/>
        </w:rPr>
      </w:pPr>
    </w:p>
    <w:p w14:paraId="68E7CAD2" w14:textId="77777777" w:rsidR="002D1BCD" w:rsidRDefault="002D1BCD" w:rsidP="002D1BCD">
      <w:pPr>
        <w:spacing w:before="0" w:after="0"/>
        <w:jc w:val="both"/>
        <w:rPr>
          <w:rFonts w:asciiTheme="majorHAnsi" w:hAnsiTheme="majorHAnsi" w:cstheme="majorHAnsi"/>
          <w:color w:val="00A994"/>
          <w:sz w:val="32"/>
          <w:szCs w:val="32"/>
        </w:rPr>
      </w:pPr>
    </w:p>
    <w:p w14:paraId="1F5CCCEF" w14:textId="77777777" w:rsidR="002D1BCD" w:rsidRDefault="002D1BCD" w:rsidP="002D1BCD">
      <w:pPr>
        <w:spacing w:before="0" w:after="0"/>
        <w:jc w:val="both"/>
        <w:rPr>
          <w:rFonts w:asciiTheme="majorHAnsi" w:hAnsiTheme="majorHAnsi" w:cstheme="majorHAnsi"/>
          <w:color w:val="00A994"/>
          <w:sz w:val="32"/>
          <w:szCs w:val="32"/>
        </w:rPr>
      </w:pPr>
    </w:p>
    <w:p w14:paraId="462E9CDA" w14:textId="77777777" w:rsidR="002D1BCD" w:rsidRDefault="002D1BCD" w:rsidP="002D1BCD">
      <w:pPr>
        <w:spacing w:before="0" w:after="0"/>
        <w:jc w:val="both"/>
        <w:rPr>
          <w:rFonts w:asciiTheme="majorHAnsi" w:hAnsiTheme="majorHAnsi" w:cstheme="majorHAnsi"/>
          <w:color w:val="00A994"/>
          <w:sz w:val="32"/>
          <w:szCs w:val="32"/>
        </w:rPr>
      </w:pPr>
    </w:p>
    <w:p w14:paraId="05444199" w14:textId="77777777" w:rsidR="002D1BCD" w:rsidRDefault="002D1BCD" w:rsidP="002D1BCD">
      <w:pPr>
        <w:spacing w:before="0" w:after="0"/>
        <w:jc w:val="both"/>
        <w:rPr>
          <w:rFonts w:asciiTheme="majorHAnsi" w:hAnsiTheme="majorHAnsi" w:cstheme="majorHAnsi"/>
          <w:color w:val="00A994"/>
          <w:sz w:val="32"/>
          <w:szCs w:val="32"/>
        </w:rPr>
      </w:pPr>
    </w:p>
    <w:p w14:paraId="26953B5D" w14:textId="77777777" w:rsidR="002D1BCD" w:rsidRDefault="002D1BCD" w:rsidP="002D1BCD">
      <w:pPr>
        <w:spacing w:before="0" w:after="0"/>
        <w:jc w:val="both"/>
        <w:rPr>
          <w:rFonts w:asciiTheme="majorHAnsi" w:hAnsiTheme="majorHAnsi" w:cstheme="majorHAnsi"/>
          <w:color w:val="00A994"/>
          <w:sz w:val="32"/>
          <w:szCs w:val="32"/>
        </w:rPr>
      </w:pPr>
    </w:p>
    <w:p w14:paraId="46131BC7" w14:textId="77777777" w:rsidR="002D1BCD" w:rsidRPr="0063120D" w:rsidRDefault="002D1BCD" w:rsidP="0063120D">
      <w:r w:rsidRPr="0063120D">
        <w:rPr>
          <w:lang w:val="en"/>
        </w:rPr>
        <w:lastRenderedPageBreak/>
        <w:tab/>
      </w:r>
    </w:p>
    <w:p w14:paraId="1334E299" w14:textId="77777777" w:rsidR="002D1BCD" w:rsidRPr="0097572B" w:rsidRDefault="002D1BCD" w:rsidP="002D1BCD">
      <w:pPr>
        <w:pStyle w:val="Heading2"/>
        <w:jc w:val="both"/>
        <w:rPr>
          <w:rFonts w:asciiTheme="majorHAnsi" w:hAnsiTheme="majorHAnsi" w:cstheme="majorHAnsi"/>
        </w:rPr>
      </w:pPr>
      <w:r w:rsidRPr="0097572B">
        <w:rPr>
          <w:rFonts w:asciiTheme="majorHAnsi" w:hAnsiTheme="majorHAnsi" w:cstheme="majorHAnsi"/>
          <w:lang w:val="en"/>
        </w:rPr>
        <w:t>Corporate Governance Report</w:t>
      </w:r>
      <w:r w:rsidRPr="0097572B">
        <w:rPr>
          <w:rFonts w:asciiTheme="majorHAnsi" w:hAnsiTheme="majorHAnsi" w:cstheme="majorHAnsi"/>
          <w:lang w:val="en"/>
        </w:rPr>
        <w:tab/>
      </w:r>
    </w:p>
    <w:p w14:paraId="6EE5B8A8" w14:textId="74E71E81"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is Corporate Governance Report forms part of the Report of the Directors as further disclosed on pages </w:t>
      </w:r>
      <w:r w:rsidR="001F1831" w:rsidRPr="0051454E">
        <w:rPr>
          <w:rFonts w:asciiTheme="majorHAnsi" w:hAnsiTheme="majorHAnsi" w:cstheme="majorHAnsi"/>
          <w:b/>
          <w:bCs/>
          <w:lang w:val="en"/>
        </w:rPr>
        <w:t>42 to 47</w:t>
      </w:r>
      <w:r w:rsidRPr="0097572B">
        <w:rPr>
          <w:rFonts w:asciiTheme="majorHAnsi" w:hAnsiTheme="majorHAnsi" w:cstheme="majorHAnsi"/>
          <w:lang w:val="en"/>
        </w:rPr>
        <w:t>.   The Board operates under a framework for corporate governance which is appropriate for an Investment Company.</w:t>
      </w:r>
    </w:p>
    <w:p w14:paraId="7DEA0442"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Gore Street Energy Storage Fund plc is an investment trust and has been compliant with section 1158 of </w:t>
      </w:r>
      <w:r w:rsidRPr="0097572B">
        <w:rPr>
          <w:rFonts w:asciiTheme="majorHAnsi" w:hAnsiTheme="majorHAnsi" w:cstheme="majorHAnsi"/>
          <w:szCs w:val="18"/>
          <w:lang w:val="en"/>
        </w:rPr>
        <w:t>The Corporation Tax Act, 2010</w:t>
      </w:r>
      <w:r w:rsidRPr="0097572B">
        <w:rPr>
          <w:rFonts w:asciiTheme="majorHAnsi" w:hAnsiTheme="majorHAnsi" w:cstheme="majorHAnsi"/>
          <w:lang w:val="en"/>
        </w:rPr>
        <w:t>.  The ordinary shares were admitted to trading on the Premium Segment of the Official List of the London Stock Exchange on 25 May 2018.</w:t>
      </w:r>
    </w:p>
    <w:p w14:paraId="15B2424D"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Board of Gore Street Energy Storage Fund plc has considered the principals and provisions of the Association of Investment Companies Code of Corporate Governance (</w:t>
      </w:r>
      <w:r w:rsidRPr="0097572B">
        <w:rPr>
          <w:rFonts w:asciiTheme="majorHAnsi" w:hAnsiTheme="majorHAnsi" w:cstheme="majorHAnsi"/>
          <w:b/>
          <w:lang w:val="en"/>
        </w:rPr>
        <w:t xml:space="preserve">AIC Code).  </w:t>
      </w:r>
      <w:r w:rsidRPr="0097572B">
        <w:rPr>
          <w:rFonts w:asciiTheme="majorHAnsi" w:hAnsiTheme="majorHAnsi" w:cstheme="majorHAnsi"/>
          <w:lang w:val="en"/>
        </w:rPr>
        <w:t xml:space="preserve">The AIC Code addresses the Principals and Provisions set out in the UK Corporate Governance Code (the </w:t>
      </w:r>
      <w:r w:rsidRPr="0097572B">
        <w:rPr>
          <w:rFonts w:asciiTheme="majorHAnsi" w:hAnsiTheme="majorHAnsi" w:cstheme="majorHAnsi"/>
          <w:b/>
          <w:lang w:val="en"/>
        </w:rPr>
        <w:t>UK Code</w:t>
      </w:r>
      <w:r w:rsidRPr="0097572B">
        <w:rPr>
          <w:rFonts w:asciiTheme="majorHAnsi" w:hAnsiTheme="majorHAnsi" w:cstheme="majorHAnsi"/>
          <w:lang w:val="en"/>
        </w:rPr>
        <w:t>), as well as setting out additional Provisions on issues that are of specific relevance to the Company.</w:t>
      </w:r>
    </w:p>
    <w:p w14:paraId="72A65438"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e Board considers that reporting against the Principals and Provisions of the AIC Code, which has been endorsed by the Financial Reporting Council, provides more relevant information to </w:t>
      </w:r>
      <w:r>
        <w:rPr>
          <w:rFonts w:asciiTheme="majorHAnsi" w:hAnsiTheme="majorHAnsi" w:cstheme="majorHAnsi"/>
          <w:lang w:val="en"/>
        </w:rPr>
        <w:t>S</w:t>
      </w:r>
      <w:r w:rsidRPr="0097572B">
        <w:rPr>
          <w:rFonts w:asciiTheme="majorHAnsi" w:hAnsiTheme="majorHAnsi" w:cstheme="majorHAnsi"/>
          <w:lang w:val="en"/>
        </w:rPr>
        <w:t>hareholders.</w:t>
      </w:r>
    </w:p>
    <w:p w14:paraId="71F9D6C9"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Company has complied with the Principals and Provisions of the AIC Code.  The AIC Code is available on the AIC website (</w:t>
      </w:r>
      <w:hyperlink r:id="rId63" w:history="1">
        <w:r w:rsidRPr="0097572B">
          <w:rPr>
            <w:rStyle w:val="Hyperlink"/>
            <w:rFonts w:asciiTheme="majorHAnsi" w:hAnsiTheme="majorHAnsi" w:cstheme="majorHAnsi"/>
            <w:lang w:val="en"/>
          </w:rPr>
          <w:t>www.theaic.co.uk/aic-code-of-corporate-governance</w:t>
        </w:r>
      </w:hyperlink>
      <w:r w:rsidRPr="0097572B">
        <w:rPr>
          <w:rFonts w:asciiTheme="majorHAnsi" w:hAnsiTheme="majorHAnsi" w:cstheme="majorHAnsi"/>
          <w:lang w:val="en"/>
        </w:rPr>
        <w:t>)  It includes an explanation of how the AIC Code adopts the Principals and Provisions set out in the UK Code to make them relevant for investment companies.  The Company is a member of the AIC.</w:t>
      </w:r>
    </w:p>
    <w:p w14:paraId="18B1D356" w14:textId="77777777" w:rsidR="002D1BCD" w:rsidRPr="0097572B" w:rsidRDefault="002D1BCD" w:rsidP="002D1BCD">
      <w:pPr>
        <w:spacing w:before="0" w:after="0"/>
        <w:rPr>
          <w:rFonts w:asciiTheme="majorHAnsi" w:hAnsiTheme="majorHAnsi" w:cstheme="majorHAnsi"/>
        </w:rPr>
      </w:pPr>
    </w:p>
    <w:p w14:paraId="79053686" w14:textId="77777777" w:rsidR="002D1BCD" w:rsidRPr="0097572B" w:rsidRDefault="002D1BCD" w:rsidP="006528C2">
      <w:pPr>
        <w:pStyle w:val="Heading3"/>
      </w:pPr>
      <w:r w:rsidRPr="0097572B">
        <w:t>Compliance with the 2019 Association of Investment Companies (AIC) CODE</w:t>
      </w:r>
    </w:p>
    <w:p w14:paraId="580999EE" w14:textId="77777777" w:rsidR="002D1BCD" w:rsidRPr="0097572B" w:rsidRDefault="002D1BCD" w:rsidP="002D1BCD">
      <w:pPr>
        <w:autoSpaceDE w:val="0"/>
        <w:autoSpaceDN w:val="0"/>
        <w:adjustRightInd w:val="0"/>
        <w:spacing w:after="0"/>
        <w:rPr>
          <w:rFonts w:asciiTheme="majorHAnsi" w:hAnsiTheme="majorHAnsi" w:cstheme="majorHAnsi"/>
        </w:rPr>
      </w:pPr>
      <w:r w:rsidRPr="0097572B">
        <w:rPr>
          <w:rFonts w:asciiTheme="majorHAnsi" w:hAnsiTheme="majorHAnsi" w:cstheme="majorHAnsi"/>
          <w:color w:val="00141C"/>
          <w:lang w:val="en"/>
        </w:rPr>
        <w:t>The below table sets out the Company’s compliance with the 2019 AIC Code:</w:t>
      </w:r>
    </w:p>
    <w:p w14:paraId="036324FE" w14:textId="77777777" w:rsidR="00B27B08" w:rsidRDefault="00B27B08">
      <w:pPr>
        <w:spacing w:before="0" w:after="0"/>
        <w:rPr>
          <w:rFonts w:asciiTheme="majorHAnsi" w:hAnsiTheme="majorHAnsi" w:cstheme="majorHAnsi"/>
          <w:b/>
          <w:bCs/>
          <w:color w:val="000000" w:themeColor="text1"/>
          <w:lang w:val="en"/>
        </w:rPr>
      </w:pPr>
      <w:r>
        <w:rPr>
          <w:rFonts w:asciiTheme="majorHAnsi" w:hAnsiTheme="majorHAnsi" w:cstheme="majorHAnsi"/>
          <w:b/>
          <w:bCs/>
          <w:color w:val="000000" w:themeColor="text1"/>
          <w:lang w:val="en"/>
        </w:rPr>
        <w:br w:type="page"/>
      </w:r>
    </w:p>
    <w:p w14:paraId="0D8EDC79" w14:textId="77777777" w:rsidR="002D1BCD" w:rsidRPr="0097572B" w:rsidRDefault="002D1BCD" w:rsidP="002D1BCD">
      <w:pPr>
        <w:rPr>
          <w:rFonts w:asciiTheme="majorHAnsi" w:hAnsiTheme="majorHAnsi" w:cstheme="majorHAnsi"/>
          <w:color w:val="000000" w:themeColor="text1"/>
        </w:rPr>
      </w:pPr>
      <w:r w:rsidRPr="0097572B">
        <w:rPr>
          <w:rFonts w:asciiTheme="majorHAnsi" w:hAnsiTheme="majorHAnsi" w:cstheme="majorHAnsi"/>
          <w:b/>
          <w:bCs/>
          <w:color w:val="000000" w:themeColor="text1"/>
          <w:lang w:val="en"/>
        </w:rPr>
        <w:lastRenderedPageBreak/>
        <w:t>Section 5: Board Leadership and Purpos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5524"/>
        <w:gridCol w:w="4394"/>
      </w:tblGrid>
      <w:tr w:rsidR="002D1BCD" w:rsidRPr="0097572B" w14:paraId="558D2F20" w14:textId="77777777" w:rsidTr="0063120D">
        <w:trPr>
          <w:trHeight w:val="405"/>
        </w:trPr>
        <w:tc>
          <w:tcPr>
            <w:tcW w:w="5524" w:type="dxa"/>
            <w:tcBorders>
              <w:top w:val="single" w:sz="4" w:space="0" w:color="auto"/>
              <w:left w:val="single" w:sz="4" w:space="0" w:color="auto"/>
              <w:bottom w:val="single" w:sz="4" w:space="0" w:color="auto"/>
              <w:right w:val="single" w:sz="4" w:space="0" w:color="auto"/>
            </w:tcBorders>
            <w:shd w:val="clear" w:color="auto" w:fill="008CA9"/>
          </w:tcPr>
          <w:p w14:paraId="3CACCA46" w14:textId="77777777" w:rsidR="002D1BCD" w:rsidRPr="0097572B" w:rsidRDefault="002D1BCD" w:rsidP="00DF1DE6">
            <w:pPr>
              <w:rPr>
                <w:rFonts w:asciiTheme="majorHAnsi" w:eastAsia="Calibri" w:hAnsiTheme="majorHAnsi" w:cstheme="majorHAnsi"/>
                <w:b/>
                <w:bCs/>
                <w:color w:val="FFFFFF" w:themeColor="background1"/>
                <w:sz w:val="20"/>
                <w:szCs w:val="20"/>
              </w:rPr>
            </w:pPr>
            <w:r w:rsidRPr="0097572B">
              <w:rPr>
                <w:rFonts w:asciiTheme="majorHAnsi" w:hAnsiTheme="majorHAnsi" w:cstheme="majorHAnsi"/>
                <w:b/>
                <w:bCs/>
                <w:color w:val="FFFFFF" w:themeColor="background1"/>
                <w:sz w:val="20"/>
                <w:szCs w:val="20"/>
                <w:lang w:val="en"/>
              </w:rPr>
              <w:t>Principle/Provision</w:t>
            </w:r>
          </w:p>
        </w:tc>
        <w:tc>
          <w:tcPr>
            <w:tcW w:w="4394" w:type="dxa"/>
            <w:tcBorders>
              <w:top w:val="single" w:sz="4" w:space="0" w:color="auto"/>
              <w:left w:val="single" w:sz="4" w:space="0" w:color="auto"/>
              <w:bottom w:val="single" w:sz="4" w:space="0" w:color="auto"/>
              <w:right w:val="single" w:sz="4" w:space="0" w:color="auto"/>
            </w:tcBorders>
            <w:shd w:val="clear" w:color="auto" w:fill="008CA9"/>
          </w:tcPr>
          <w:p w14:paraId="4BD8C1BC" w14:textId="77777777" w:rsidR="002D1BCD" w:rsidRPr="0097572B" w:rsidRDefault="002D1BCD" w:rsidP="00DF1DE6">
            <w:pPr>
              <w:rPr>
                <w:rFonts w:asciiTheme="majorHAnsi" w:eastAsia="Calibri" w:hAnsiTheme="majorHAnsi" w:cstheme="majorHAnsi"/>
                <w:b/>
                <w:bCs/>
                <w:color w:val="FFFFFF" w:themeColor="background1"/>
                <w:sz w:val="20"/>
                <w:szCs w:val="20"/>
              </w:rPr>
            </w:pPr>
            <w:r w:rsidRPr="0097572B">
              <w:rPr>
                <w:rFonts w:asciiTheme="majorHAnsi" w:hAnsiTheme="majorHAnsi" w:cstheme="majorHAnsi"/>
                <w:b/>
                <w:bCs/>
                <w:color w:val="FFFFFF" w:themeColor="background1"/>
                <w:sz w:val="20"/>
                <w:szCs w:val="20"/>
                <w:lang w:val="en"/>
              </w:rPr>
              <w:t>Details of how the Company complies</w:t>
            </w:r>
          </w:p>
        </w:tc>
      </w:tr>
      <w:tr w:rsidR="002D1BCD" w:rsidRPr="0097572B" w14:paraId="4551DF3F" w14:textId="77777777" w:rsidTr="00743C0B">
        <w:trPr>
          <w:trHeight w:val="810"/>
        </w:trPr>
        <w:tc>
          <w:tcPr>
            <w:tcW w:w="5524" w:type="dxa"/>
            <w:tcBorders>
              <w:top w:val="single" w:sz="4" w:space="0" w:color="auto"/>
              <w:left w:val="single" w:sz="4" w:space="0" w:color="auto"/>
              <w:right w:val="single" w:sz="4" w:space="0" w:color="auto"/>
            </w:tcBorders>
          </w:tcPr>
          <w:p w14:paraId="2455B2B2"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A.   </w:t>
            </w:r>
            <w:r w:rsidRPr="0097572B">
              <w:rPr>
                <w:rFonts w:asciiTheme="majorHAnsi" w:hAnsiTheme="majorHAnsi" w:cstheme="majorHAnsi"/>
                <w:color w:val="00141C"/>
                <w:sz w:val="20"/>
                <w:szCs w:val="20"/>
                <w:lang w:val="en"/>
              </w:rPr>
              <w:t>A successful Company is led by an effective board, whose role is to promote the long-term sustainable success of the Company, generating value for shareholders and contributing to wider society.</w:t>
            </w:r>
          </w:p>
        </w:tc>
        <w:tc>
          <w:tcPr>
            <w:tcW w:w="4394" w:type="dxa"/>
            <w:tcBorders>
              <w:top w:val="single" w:sz="4" w:space="0" w:color="auto"/>
              <w:left w:val="single" w:sz="4" w:space="0" w:color="auto"/>
              <w:right w:val="single" w:sz="4" w:space="0" w:color="auto"/>
            </w:tcBorders>
            <w:vAlign w:val="center"/>
          </w:tcPr>
          <w:p w14:paraId="06B528DD" w14:textId="368281AF" w:rsidR="002D1BCD" w:rsidRPr="0051454E" w:rsidRDefault="002D1BCD" w:rsidP="00DF1DE6">
            <w:pPr>
              <w:spacing w:before="0" w:after="0"/>
              <w:rPr>
                <w:rFonts w:asciiTheme="majorHAnsi" w:hAnsiTheme="majorHAnsi" w:cstheme="majorHAnsi"/>
                <w:b/>
                <w:bCs/>
                <w:color w:val="00141C"/>
                <w:sz w:val="20"/>
                <w:szCs w:val="20"/>
              </w:rPr>
            </w:pPr>
            <w:r w:rsidRPr="0097572B">
              <w:rPr>
                <w:rFonts w:asciiTheme="majorHAnsi" w:hAnsiTheme="majorHAnsi" w:cstheme="majorHAnsi"/>
                <w:color w:val="00141C"/>
                <w:sz w:val="20"/>
                <w:szCs w:val="20"/>
                <w:lang w:val="en"/>
              </w:rPr>
              <w:t xml:space="preserve">Strategic report, pages </w:t>
            </w:r>
            <w:r w:rsidR="003C1BD4" w:rsidRPr="0051454E">
              <w:rPr>
                <w:rFonts w:asciiTheme="majorHAnsi" w:hAnsiTheme="majorHAnsi"/>
                <w:b/>
                <w:bCs/>
                <w:color w:val="00141C"/>
                <w:sz w:val="20"/>
                <w:lang w:val="en"/>
              </w:rPr>
              <w:t>18 to 22</w:t>
            </w:r>
          </w:p>
          <w:p w14:paraId="2417AE50" w14:textId="274581AB" w:rsidR="002D1BCD" w:rsidRPr="0051454E" w:rsidRDefault="002D1BCD" w:rsidP="00DF1DE6">
            <w:pPr>
              <w:spacing w:before="0" w:after="0"/>
              <w:rPr>
                <w:rFonts w:asciiTheme="majorHAnsi" w:hAnsiTheme="majorHAnsi" w:cstheme="majorHAnsi"/>
                <w:b/>
                <w:bCs/>
                <w:color w:val="00141C"/>
                <w:sz w:val="20"/>
                <w:szCs w:val="20"/>
              </w:rPr>
            </w:pPr>
            <w:r w:rsidRPr="0097572B">
              <w:rPr>
                <w:rFonts w:asciiTheme="majorHAnsi" w:hAnsiTheme="majorHAnsi" w:cstheme="majorHAnsi"/>
                <w:color w:val="00141C"/>
                <w:sz w:val="20"/>
                <w:szCs w:val="20"/>
                <w:lang w:val="en"/>
              </w:rPr>
              <w:t xml:space="preserve">Chairman’s Statement, page </w:t>
            </w:r>
            <w:r w:rsidR="003C1BD4" w:rsidRPr="0051454E">
              <w:rPr>
                <w:rFonts w:asciiTheme="majorHAnsi" w:hAnsiTheme="majorHAnsi" w:cstheme="majorHAnsi"/>
                <w:b/>
                <w:bCs/>
                <w:color w:val="00141C"/>
                <w:sz w:val="20"/>
                <w:szCs w:val="20"/>
                <w:lang w:val="en"/>
              </w:rPr>
              <w:t xml:space="preserve">14 </w:t>
            </w:r>
            <w:r w:rsidR="001E0E30">
              <w:rPr>
                <w:rFonts w:asciiTheme="majorHAnsi" w:hAnsiTheme="majorHAnsi" w:cstheme="majorHAnsi"/>
                <w:b/>
                <w:bCs/>
                <w:color w:val="00141C"/>
                <w:sz w:val="20"/>
                <w:szCs w:val="20"/>
                <w:lang w:val="en"/>
              </w:rPr>
              <w:t>to</w:t>
            </w:r>
            <w:r w:rsidR="003C1BD4" w:rsidRPr="0051454E">
              <w:rPr>
                <w:rFonts w:asciiTheme="majorHAnsi" w:hAnsiTheme="majorHAnsi" w:cstheme="majorHAnsi"/>
                <w:b/>
                <w:bCs/>
                <w:color w:val="00141C"/>
                <w:sz w:val="20"/>
                <w:szCs w:val="20"/>
                <w:lang w:val="en"/>
              </w:rPr>
              <w:t xml:space="preserve"> 17</w:t>
            </w:r>
          </w:p>
          <w:p w14:paraId="3B870183" w14:textId="308C4308" w:rsidR="002D1BCD" w:rsidRPr="0097572B" w:rsidRDefault="002D1BCD" w:rsidP="00DF1DE6">
            <w:pPr>
              <w:spacing w:before="0" w:after="0"/>
              <w:rPr>
                <w:rFonts w:asciiTheme="majorHAnsi" w:hAnsiTheme="majorHAnsi" w:cstheme="majorHAnsi"/>
                <w:sz w:val="20"/>
                <w:szCs w:val="20"/>
              </w:rPr>
            </w:pPr>
            <w:r w:rsidRPr="0097572B">
              <w:rPr>
                <w:rFonts w:asciiTheme="majorHAnsi" w:hAnsiTheme="majorHAnsi" w:cstheme="majorHAnsi"/>
                <w:color w:val="00141C"/>
                <w:sz w:val="20"/>
                <w:szCs w:val="20"/>
                <w:lang w:val="en"/>
              </w:rPr>
              <w:t xml:space="preserve">Corporate Governance Report, pages </w:t>
            </w:r>
            <w:r w:rsidR="001E0E30" w:rsidRPr="0051454E">
              <w:rPr>
                <w:rFonts w:asciiTheme="majorHAnsi" w:hAnsiTheme="majorHAnsi"/>
                <w:b/>
                <w:bCs/>
                <w:color w:val="00141C"/>
                <w:sz w:val="20"/>
                <w:lang w:val="en"/>
              </w:rPr>
              <w:t>55 to 70</w:t>
            </w:r>
            <w:r w:rsidRPr="0097572B">
              <w:rPr>
                <w:rFonts w:asciiTheme="majorHAnsi" w:hAnsiTheme="majorHAnsi" w:cstheme="majorHAnsi"/>
                <w:color w:val="00141C"/>
                <w:sz w:val="20"/>
                <w:szCs w:val="20"/>
                <w:lang w:val="en"/>
              </w:rPr>
              <w:t xml:space="preserve"> </w:t>
            </w:r>
          </w:p>
        </w:tc>
      </w:tr>
      <w:tr w:rsidR="002D1BCD" w:rsidRPr="0097572B" w14:paraId="4DA35157" w14:textId="77777777" w:rsidTr="00743C0B">
        <w:trPr>
          <w:trHeight w:val="1039"/>
        </w:trPr>
        <w:tc>
          <w:tcPr>
            <w:tcW w:w="5524" w:type="dxa"/>
            <w:tcBorders>
              <w:left w:val="single" w:sz="4" w:space="0" w:color="auto"/>
              <w:right w:val="single" w:sz="4" w:space="0" w:color="auto"/>
            </w:tcBorders>
          </w:tcPr>
          <w:p w14:paraId="70EE59DD"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B.   </w:t>
            </w:r>
            <w:r w:rsidRPr="0097572B">
              <w:rPr>
                <w:rFonts w:asciiTheme="majorHAnsi" w:hAnsiTheme="majorHAnsi" w:cstheme="majorHAnsi"/>
                <w:color w:val="00141C"/>
                <w:sz w:val="20"/>
                <w:szCs w:val="20"/>
                <w:lang w:val="en"/>
              </w:rPr>
              <w:t>The Board should establish the Company’s purpose, values, and strategy, and satisfy itself that these and its culture are aligned. All Directors must act with integrity, lead by example, and promote the desired culture.</w:t>
            </w:r>
          </w:p>
        </w:tc>
        <w:tc>
          <w:tcPr>
            <w:tcW w:w="4394" w:type="dxa"/>
            <w:tcBorders>
              <w:left w:val="single" w:sz="4" w:space="0" w:color="auto"/>
              <w:right w:val="single" w:sz="4" w:space="0" w:color="auto"/>
            </w:tcBorders>
            <w:vAlign w:val="center"/>
          </w:tcPr>
          <w:p w14:paraId="2BAE55A0" w14:textId="77777777" w:rsidR="001E0E30" w:rsidRPr="00FC331C" w:rsidRDefault="002D1BCD" w:rsidP="001E0E30">
            <w:pPr>
              <w:spacing w:before="0" w:after="0"/>
              <w:rPr>
                <w:rFonts w:asciiTheme="majorHAnsi" w:hAnsiTheme="majorHAnsi" w:cstheme="majorHAnsi"/>
                <w:b/>
                <w:bCs/>
                <w:color w:val="00141C"/>
                <w:sz w:val="20"/>
                <w:szCs w:val="20"/>
              </w:rPr>
            </w:pPr>
            <w:r w:rsidRPr="0097572B">
              <w:rPr>
                <w:rFonts w:asciiTheme="majorHAnsi" w:hAnsiTheme="majorHAnsi" w:cstheme="majorHAnsi"/>
                <w:color w:val="00141C"/>
                <w:sz w:val="20"/>
                <w:szCs w:val="20"/>
                <w:lang w:val="en"/>
              </w:rPr>
              <w:t>Strategic report, pages</w:t>
            </w:r>
            <w:r w:rsidR="001E0E30" w:rsidRPr="00FC331C">
              <w:rPr>
                <w:rFonts w:asciiTheme="majorHAnsi" w:hAnsiTheme="majorHAnsi"/>
                <w:b/>
                <w:bCs/>
                <w:color w:val="00141C"/>
                <w:sz w:val="20"/>
                <w:lang w:val="en"/>
              </w:rPr>
              <w:t>18 to 22</w:t>
            </w:r>
          </w:p>
          <w:p w14:paraId="58A6E833" w14:textId="06FF8C0B" w:rsidR="002D1BCD" w:rsidRPr="0097572B" w:rsidRDefault="002D1BCD">
            <w:pPr>
              <w:spacing w:before="0" w:after="0"/>
              <w:rPr>
                <w:rFonts w:asciiTheme="majorHAnsi" w:hAnsiTheme="majorHAnsi" w:cstheme="majorHAnsi"/>
                <w:color w:val="00141C"/>
                <w:sz w:val="20"/>
                <w:szCs w:val="20"/>
              </w:rPr>
            </w:pPr>
            <w:r w:rsidRPr="0097572B">
              <w:rPr>
                <w:rFonts w:asciiTheme="majorHAnsi" w:hAnsiTheme="majorHAnsi" w:cstheme="majorHAnsi"/>
                <w:color w:val="00141C"/>
                <w:sz w:val="20"/>
                <w:szCs w:val="20"/>
                <w:lang w:val="en"/>
              </w:rPr>
              <w:t>Chairman’s Statement, page</w:t>
            </w:r>
            <w:r w:rsidR="001E0E30" w:rsidRPr="00FC331C">
              <w:rPr>
                <w:rFonts w:asciiTheme="majorHAnsi" w:hAnsiTheme="majorHAnsi" w:cstheme="majorHAnsi"/>
                <w:b/>
                <w:bCs/>
                <w:color w:val="00141C"/>
                <w:sz w:val="20"/>
                <w:szCs w:val="20"/>
                <w:lang w:val="en"/>
              </w:rPr>
              <w:t xml:space="preserve">14 </w:t>
            </w:r>
            <w:r w:rsidR="001E0E30">
              <w:rPr>
                <w:rFonts w:asciiTheme="majorHAnsi" w:hAnsiTheme="majorHAnsi" w:cstheme="majorHAnsi"/>
                <w:b/>
                <w:bCs/>
                <w:color w:val="00141C"/>
                <w:sz w:val="20"/>
                <w:szCs w:val="20"/>
                <w:lang w:val="en"/>
              </w:rPr>
              <w:t>to</w:t>
            </w:r>
            <w:r w:rsidR="001E0E30" w:rsidRPr="00FC331C">
              <w:rPr>
                <w:rFonts w:asciiTheme="majorHAnsi" w:hAnsiTheme="majorHAnsi" w:cstheme="majorHAnsi"/>
                <w:b/>
                <w:bCs/>
                <w:color w:val="00141C"/>
                <w:sz w:val="20"/>
                <w:szCs w:val="20"/>
                <w:lang w:val="en"/>
              </w:rPr>
              <w:t xml:space="preserve"> 17</w:t>
            </w:r>
            <w:r w:rsidRPr="0097572B">
              <w:rPr>
                <w:rFonts w:asciiTheme="majorHAnsi" w:hAnsiTheme="majorHAnsi" w:cstheme="majorHAnsi"/>
                <w:color w:val="00141C"/>
                <w:sz w:val="20"/>
                <w:szCs w:val="20"/>
                <w:lang w:val="en"/>
              </w:rPr>
              <w:t xml:space="preserve"> </w:t>
            </w:r>
          </w:p>
          <w:p w14:paraId="6A2FFA54" w14:textId="259B4884" w:rsidR="002D1BCD" w:rsidRPr="0097572B" w:rsidRDefault="002D1BCD" w:rsidP="00DF1DE6">
            <w:pPr>
              <w:spacing w:before="0" w:after="0"/>
              <w:rPr>
                <w:rFonts w:asciiTheme="majorHAnsi" w:hAnsiTheme="majorHAnsi" w:cstheme="majorHAnsi"/>
                <w:color w:val="00141C"/>
                <w:sz w:val="20"/>
                <w:szCs w:val="20"/>
              </w:rPr>
            </w:pPr>
            <w:r w:rsidRPr="0097572B">
              <w:rPr>
                <w:rFonts w:asciiTheme="majorHAnsi" w:hAnsiTheme="majorHAnsi" w:cstheme="majorHAnsi"/>
                <w:color w:val="00141C"/>
                <w:sz w:val="20"/>
                <w:szCs w:val="20"/>
                <w:lang w:val="en"/>
              </w:rPr>
              <w:t xml:space="preserve">Corporate Governance Report, pages </w:t>
            </w:r>
            <w:r w:rsidR="001E0E30" w:rsidRPr="00FC331C">
              <w:rPr>
                <w:rFonts w:asciiTheme="majorHAnsi" w:hAnsiTheme="majorHAnsi"/>
                <w:b/>
                <w:bCs/>
                <w:color w:val="00141C"/>
                <w:sz w:val="20"/>
                <w:lang w:val="en"/>
              </w:rPr>
              <w:t>55 to 70</w:t>
            </w:r>
          </w:p>
        </w:tc>
      </w:tr>
      <w:tr w:rsidR="002D1BCD" w:rsidRPr="0097572B" w14:paraId="0C2E71E6" w14:textId="77777777" w:rsidTr="00743C0B">
        <w:trPr>
          <w:trHeight w:val="1229"/>
        </w:trPr>
        <w:tc>
          <w:tcPr>
            <w:tcW w:w="5524" w:type="dxa"/>
            <w:tcBorders>
              <w:left w:val="single" w:sz="4" w:space="0" w:color="auto"/>
              <w:right w:val="single" w:sz="4" w:space="0" w:color="auto"/>
            </w:tcBorders>
          </w:tcPr>
          <w:p w14:paraId="0D7454DE"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C.   </w:t>
            </w:r>
            <w:r w:rsidRPr="0097572B">
              <w:rPr>
                <w:rFonts w:asciiTheme="majorHAnsi" w:hAnsiTheme="majorHAnsi" w:cstheme="majorHAnsi"/>
                <w:color w:val="00141C"/>
                <w:sz w:val="20"/>
                <w:szCs w:val="20"/>
                <w:lang w:val="en"/>
              </w:rPr>
              <w:t xml:space="preserve">The Board should ensure that the necessary resources are in place for the Company to meet its objectives and measure performance against them. </w:t>
            </w:r>
            <w:r w:rsidRPr="0097572B">
              <w:rPr>
                <w:rFonts w:asciiTheme="majorHAnsi" w:hAnsiTheme="majorHAnsi" w:cstheme="majorHAnsi"/>
                <w:lang w:val="en"/>
              </w:rPr>
              <w:t xml:space="preserve"> </w:t>
            </w:r>
            <w:r w:rsidRPr="0097572B">
              <w:rPr>
                <w:rFonts w:asciiTheme="majorHAnsi" w:hAnsiTheme="majorHAnsi" w:cstheme="majorHAnsi"/>
                <w:color w:val="00141C"/>
                <w:sz w:val="20"/>
                <w:szCs w:val="20"/>
                <w:lang w:val="en"/>
              </w:rPr>
              <w:t xml:space="preserve"> The Board should also establish a framework of prudent and effective controls, which enable risk to be assessed and managed.</w:t>
            </w:r>
          </w:p>
        </w:tc>
        <w:tc>
          <w:tcPr>
            <w:tcW w:w="4394" w:type="dxa"/>
            <w:tcBorders>
              <w:left w:val="single" w:sz="4" w:space="0" w:color="auto"/>
              <w:right w:val="single" w:sz="4" w:space="0" w:color="auto"/>
            </w:tcBorders>
            <w:vAlign w:val="center"/>
          </w:tcPr>
          <w:p w14:paraId="42E88F75" w14:textId="5139A5FA" w:rsidR="002D1BCD" w:rsidRPr="0097572B" w:rsidRDefault="002D1BCD" w:rsidP="00DF1DE6">
            <w:pPr>
              <w:spacing w:before="0" w:after="0"/>
              <w:rPr>
                <w:rFonts w:asciiTheme="majorHAnsi" w:hAnsiTheme="majorHAnsi" w:cstheme="majorHAnsi"/>
                <w:sz w:val="20"/>
                <w:szCs w:val="20"/>
              </w:rPr>
            </w:pPr>
            <w:r w:rsidRPr="0097572B">
              <w:rPr>
                <w:rFonts w:asciiTheme="majorHAnsi" w:hAnsiTheme="majorHAnsi" w:cstheme="majorHAnsi"/>
                <w:sz w:val="20"/>
                <w:szCs w:val="20"/>
                <w:lang w:val="en"/>
              </w:rPr>
              <w:t xml:space="preserve">Environmental, social and governance report, page </w:t>
            </w:r>
            <w:r w:rsidR="0038740F" w:rsidRPr="0051454E">
              <w:rPr>
                <w:rFonts w:asciiTheme="majorHAnsi" w:hAnsiTheme="majorHAnsi"/>
                <w:b/>
                <w:bCs/>
                <w:sz w:val="20"/>
                <w:lang w:val="en"/>
              </w:rPr>
              <w:t>30 to 32</w:t>
            </w:r>
          </w:p>
          <w:p w14:paraId="6ED447EE" w14:textId="622EFFBB" w:rsidR="002D1BCD" w:rsidRPr="0097572B" w:rsidRDefault="002D1BCD" w:rsidP="00DF1DE6">
            <w:pPr>
              <w:spacing w:before="0" w:after="0"/>
              <w:rPr>
                <w:rFonts w:asciiTheme="majorHAnsi" w:hAnsiTheme="majorHAnsi" w:cstheme="majorHAnsi"/>
                <w:sz w:val="20"/>
                <w:szCs w:val="20"/>
              </w:rPr>
            </w:pPr>
            <w:r w:rsidRPr="0097572B">
              <w:rPr>
                <w:rFonts w:asciiTheme="majorHAnsi" w:hAnsiTheme="majorHAnsi" w:cstheme="majorHAnsi"/>
                <w:sz w:val="20"/>
                <w:szCs w:val="20"/>
                <w:lang w:val="en"/>
              </w:rPr>
              <w:t>Principal risks and uncertainties, pages</w:t>
            </w:r>
            <w:r w:rsidR="0038740F">
              <w:rPr>
                <w:rFonts w:asciiTheme="majorHAnsi" w:hAnsiTheme="majorHAnsi" w:cstheme="majorHAnsi"/>
                <w:sz w:val="20"/>
                <w:szCs w:val="20"/>
                <w:lang w:val="en"/>
              </w:rPr>
              <w:t xml:space="preserve"> </w:t>
            </w:r>
            <w:r w:rsidR="0038740F" w:rsidRPr="0051454E">
              <w:rPr>
                <w:rFonts w:asciiTheme="majorHAnsi" w:hAnsiTheme="majorHAnsi"/>
                <w:b/>
                <w:bCs/>
                <w:sz w:val="20"/>
                <w:lang w:val="en"/>
              </w:rPr>
              <w:t>39 to 4</w:t>
            </w:r>
            <w:r w:rsidR="00442805">
              <w:rPr>
                <w:rFonts w:asciiTheme="majorHAnsi" w:hAnsiTheme="majorHAnsi"/>
                <w:b/>
                <w:bCs/>
                <w:sz w:val="20"/>
                <w:lang w:val="en"/>
              </w:rPr>
              <w:t>1</w:t>
            </w:r>
          </w:p>
          <w:p w14:paraId="60D859CA" w14:textId="7740980C" w:rsidR="002D1BCD" w:rsidRPr="0097572B" w:rsidRDefault="002D1BCD" w:rsidP="00DF1DE6">
            <w:pPr>
              <w:spacing w:before="0" w:after="0"/>
              <w:rPr>
                <w:rFonts w:asciiTheme="majorHAnsi" w:hAnsiTheme="majorHAnsi" w:cstheme="majorHAnsi"/>
                <w:sz w:val="20"/>
                <w:szCs w:val="20"/>
              </w:rPr>
            </w:pPr>
            <w:r w:rsidRPr="0097572B">
              <w:rPr>
                <w:rFonts w:asciiTheme="majorHAnsi" w:hAnsiTheme="majorHAnsi" w:cstheme="majorHAnsi"/>
                <w:sz w:val="20"/>
                <w:szCs w:val="20"/>
                <w:lang w:val="en"/>
              </w:rPr>
              <w:t>Audit Committee report, pages</w:t>
            </w:r>
            <w:r w:rsidR="009710C6">
              <w:rPr>
                <w:rFonts w:asciiTheme="majorHAnsi" w:hAnsiTheme="majorHAnsi" w:cstheme="majorHAnsi"/>
                <w:sz w:val="20"/>
                <w:szCs w:val="20"/>
                <w:lang w:val="en"/>
              </w:rPr>
              <w:t xml:space="preserve"> </w:t>
            </w:r>
            <w:r w:rsidR="009710C6" w:rsidRPr="0051454E">
              <w:rPr>
                <w:rFonts w:asciiTheme="majorHAnsi" w:hAnsiTheme="majorHAnsi" w:cstheme="majorHAnsi"/>
                <w:b/>
                <w:bCs/>
                <w:sz w:val="20"/>
                <w:szCs w:val="20"/>
                <w:lang w:val="en"/>
              </w:rPr>
              <w:t>71 to 77</w:t>
            </w:r>
          </w:p>
          <w:p w14:paraId="66F97C9D" w14:textId="77777777" w:rsidR="002D1BCD" w:rsidRPr="0097572B" w:rsidRDefault="002D1BCD" w:rsidP="00DF1DE6">
            <w:pPr>
              <w:spacing w:before="0" w:after="0"/>
              <w:rPr>
                <w:rFonts w:asciiTheme="majorHAnsi" w:hAnsiTheme="majorHAnsi" w:cstheme="majorHAnsi"/>
                <w:sz w:val="20"/>
                <w:szCs w:val="20"/>
              </w:rPr>
            </w:pPr>
          </w:p>
        </w:tc>
      </w:tr>
      <w:tr w:rsidR="002D1BCD" w:rsidRPr="0097572B" w14:paraId="0F4EC344" w14:textId="77777777" w:rsidTr="00743C0B">
        <w:trPr>
          <w:trHeight w:val="823"/>
        </w:trPr>
        <w:tc>
          <w:tcPr>
            <w:tcW w:w="5524" w:type="dxa"/>
            <w:tcBorders>
              <w:left w:val="single" w:sz="4" w:space="0" w:color="auto"/>
              <w:right w:val="single" w:sz="4" w:space="0" w:color="auto"/>
            </w:tcBorders>
          </w:tcPr>
          <w:p w14:paraId="6CD43661"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D.  </w:t>
            </w:r>
            <w:r w:rsidRPr="0097572B">
              <w:rPr>
                <w:rFonts w:asciiTheme="majorHAnsi" w:hAnsiTheme="majorHAnsi" w:cstheme="majorHAnsi"/>
                <w:color w:val="00141C"/>
                <w:sz w:val="20"/>
                <w:szCs w:val="20"/>
                <w:lang w:val="en"/>
              </w:rPr>
              <w:t>In order for the Company to meet its responsibilities to shareholders and stakeholders, the Board should ensure effective engagement with, and encourage participation from, these parties.</w:t>
            </w:r>
          </w:p>
        </w:tc>
        <w:tc>
          <w:tcPr>
            <w:tcW w:w="4394" w:type="dxa"/>
            <w:tcBorders>
              <w:left w:val="single" w:sz="4" w:space="0" w:color="auto"/>
              <w:right w:val="single" w:sz="4" w:space="0" w:color="auto"/>
            </w:tcBorders>
            <w:vAlign w:val="center"/>
          </w:tcPr>
          <w:p w14:paraId="24371F6D" w14:textId="148DA4F2" w:rsidR="002D1BCD" w:rsidRPr="0097572B" w:rsidRDefault="002D1BCD" w:rsidP="00DF1DE6">
            <w:pPr>
              <w:spacing w:before="0" w:after="0"/>
              <w:rPr>
                <w:rFonts w:asciiTheme="majorHAnsi" w:hAnsiTheme="majorHAnsi" w:cstheme="majorHAnsi"/>
                <w:sz w:val="20"/>
                <w:szCs w:val="20"/>
              </w:rPr>
            </w:pPr>
            <w:r w:rsidRPr="0097572B">
              <w:rPr>
                <w:rFonts w:asciiTheme="majorHAnsi" w:hAnsiTheme="majorHAnsi" w:cstheme="majorHAnsi"/>
                <w:sz w:val="20"/>
                <w:szCs w:val="20"/>
                <w:lang w:val="en"/>
              </w:rPr>
              <w:t xml:space="preserve">Stakeholders, pages </w:t>
            </w:r>
            <w:r w:rsidR="00B020C5">
              <w:rPr>
                <w:rFonts w:asciiTheme="majorHAnsi" w:hAnsiTheme="majorHAnsi" w:cstheme="majorHAnsi"/>
                <w:sz w:val="20"/>
                <w:szCs w:val="20"/>
                <w:lang w:val="en"/>
              </w:rPr>
              <w:t>50 to 52</w:t>
            </w:r>
          </w:p>
          <w:p w14:paraId="71BD598F" w14:textId="0415ECAA" w:rsidR="002D1BCD" w:rsidRPr="0097572B" w:rsidRDefault="002D1BCD" w:rsidP="00DF1DE6">
            <w:pPr>
              <w:spacing w:before="0" w:after="0"/>
              <w:rPr>
                <w:rFonts w:asciiTheme="majorHAnsi" w:hAnsiTheme="majorHAnsi" w:cstheme="majorHAnsi"/>
                <w:sz w:val="20"/>
                <w:szCs w:val="20"/>
              </w:rPr>
            </w:pPr>
            <w:r w:rsidRPr="0097572B">
              <w:rPr>
                <w:rFonts w:asciiTheme="majorHAnsi" w:hAnsiTheme="majorHAnsi" w:cstheme="majorHAnsi"/>
                <w:sz w:val="20"/>
                <w:szCs w:val="20"/>
                <w:lang w:val="en"/>
              </w:rPr>
              <w:t xml:space="preserve">Section 172 statement, pages </w:t>
            </w:r>
            <w:r w:rsidR="009710C6" w:rsidRPr="0051454E">
              <w:rPr>
                <w:rFonts w:asciiTheme="majorHAnsi" w:hAnsiTheme="majorHAnsi"/>
                <w:b/>
                <w:bCs/>
                <w:sz w:val="20"/>
                <w:lang w:val="en"/>
              </w:rPr>
              <w:t>50 to 52</w:t>
            </w:r>
          </w:p>
          <w:p w14:paraId="0821AF4D" w14:textId="5824E33D" w:rsidR="002D1BCD" w:rsidRPr="0097572B" w:rsidRDefault="002D1BCD" w:rsidP="00DF1DE6">
            <w:pPr>
              <w:spacing w:before="0" w:after="0"/>
              <w:rPr>
                <w:rFonts w:asciiTheme="majorHAnsi" w:hAnsiTheme="majorHAnsi" w:cstheme="majorHAnsi"/>
                <w:sz w:val="20"/>
                <w:szCs w:val="20"/>
              </w:rPr>
            </w:pPr>
            <w:r w:rsidRPr="0097572B">
              <w:rPr>
                <w:rFonts w:asciiTheme="majorHAnsi" w:hAnsiTheme="majorHAnsi" w:cstheme="majorHAnsi"/>
                <w:sz w:val="20"/>
                <w:szCs w:val="20"/>
                <w:lang w:val="en"/>
              </w:rPr>
              <w:t>Corporate Governance Report, pages</w:t>
            </w:r>
            <w:r w:rsidRPr="0051454E">
              <w:rPr>
                <w:rFonts w:asciiTheme="majorHAnsi" w:hAnsiTheme="majorHAnsi" w:cstheme="majorHAnsi"/>
                <w:b/>
                <w:bCs/>
                <w:sz w:val="20"/>
                <w:szCs w:val="20"/>
                <w:lang w:val="en"/>
              </w:rPr>
              <w:t xml:space="preserve"> </w:t>
            </w:r>
            <w:r w:rsidR="009710C6" w:rsidRPr="0051454E">
              <w:rPr>
                <w:rFonts w:asciiTheme="majorHAnsi" w:hAnsiTheme="majorHAnsi"/>
                <w:b/>
                <w:bCs/>
                <w:sz w:val="20"/>
                <w:lang w:val="en"/>
              </w:rPr>
              <w:t>55 to 70</w:t>
            </w:r>
          </w:p>
        </w:tc>
      </w:tr>
      <w:tr w:rsidR="002D1BCD" w:rsidRPr="0097572B" w14:paraId="23E30229" w14:textId="77777777" w:rsidTr="00743C0B">
        <w:trPr>
          <w:trHeight w:val="405"/>
        </w:trPr>
        <w:tc>
          <w:tcPr>
            <w:tcW w:w="5524" w:type="dxa"/>
            <w:tcBorders>
              <w:left w:val="single" w:sz="4" w:space="0" w:color="auto"/>
              <w:bottom w:val="single" w:sz="4" w:space="0" w:color="auto"/>
              <w:right w:val="single" w:sz="4" w:space="0" w:color="auto"/>
            </w:tcBorders>
          </w:tcPr>
          <w:p w14:paraId="5BA5B436" w14:textId="77777777" w:rsidR="002D1BCD" w:rsidRPr="0097572B" w:rsidRDefault="002D1BCD" w:rsidP="00DF1DE6">
            <w:pPr>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E.    </w:t>
            </w:r>
            <w:r w:rsidRPr="0097572B">
              <w:rPr>
                <w:rFonts w:asciiTheme="majorHAnsi" w:hAnsiTheme="majorHAnsi" w:cstheme="majorHAnsi"/>
                <w:color w:val="00141C"/>
                <w:sz w:val="20"/>
                <w:szCs w:val="20"/>
                <w:lang w:val="en"/>
              </w:rPr>
              <w:t>[Intentionally left blank] [Per the AIC Code]</w:t>
            </w:r>
          </w:p>
        </w:tc>
        <w:tc>
          <w:tcPr>
            <w:tcW w:w="4394" w:type="dxa"/>
            <w:tcBorders>
              <w:left w:val="single" w:sz="4" w:space="0" w:color="auto"/>
              <w:bottom w:val="single" w:sz="4" w:space="0" w:color="auto"/>
              <w:right w:val="single" w:sz="4" w:space="0" w:color="auto"/>
            </w:tcBorders>
            <w:vAlign w:val="center"/>
          </w:tcPr>
          <w:p w14:paraId="7EFF5168" w14:textId="77777777" w:rsidR="002D1BCD" w:rsidRPr="0097572B" w:rsidRDefault="002D1BCD" w:rsidP="00DF1DE6">
            <w:pPr>
              <w:rPr>
                <w:rFonts w:asciiTheme="majorHAnsi" w:hAnsiTheme="majorHAnsi" w:cstheme="majorHAnsi"/>
                <w:sz w:val="20"/>
                <w:szCs w:val="20"/>
              </w:rPr>
            </w:pPr>
            <w:r w:rsidRPr="0097572B">
              <w:rPr>
                <w:rFonts w:asciiTheme="majorHAnsi" w:eastAsia="Calibri" w:hAnsiTheme="majorHAnsi" w:cstheme="majorHAnsi"/>
                <w:sz w:val="20"/>
                <w:szCs w:val="20"/>
              </w:rPr>
              <w:t xml:space="preserve"> </w:t>
            </w:r>
          </w:p>
        </w:tc>
      </w:tr>
    </w:tbl>
    <w:p w14:paraId="56D6B0A4" w14:textId="77777777" w:rsidR="00B27B08" w:rsidRDefault="00B27B08">
      <w:pPr>
        <w:rPr>
          <w:b/>
          <w:bCs/>
        </w:rPr>
      </w:pPr>
    </w:p>
    <w:p w14:paraId="054363F1" w14:textId="77777777" w:rsidR="00B27B08" w:rsidRDefault="00B27B08">
      <w:pPr>
        <w:spacing w:before="0" w:after="0"/>
        <w:rPr>
          <w:b/>
          <w:bCs/>
        </w:rPr>
      </w:pPr>
      <w:r>
        <w:rPr>
          <w:b/>
          <w:bCs/>
        </w:rPr>
        <w:br w:type="page"/>
      </w:r>
    </w:p>
    <w:p w14:paraId="055DB84C" w14:textId="77777777" w:rsidR="00B27B08" w:rsidRPr="00743C0B" w:rsidRDefault="00B27B08">
      <w:pPr>
        <w:rPr>
          <w:b/>
          <w:bCs/>
        </w:rPr>
      </w:pPr>
      <w:r w:rsidRPr="00743C0B">
        <w:rPr>
          <w:b/>
          <w:bCs/>
        </w:rPr>
        <w:lastRenderedPageBreak/>
        <w:t>Section 6: Division of Responsibilities</w:t>
      </w:r>
    </w:p>
    <w:tbl>
      <w:tblPr>
        <w:tblStyle w:val="TableGrid"/>
        <w:tblW w:w="935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4815"/>
        <w:gridCol w:w="4536"/>
      </w:tblGrid>
      <w:tr w:rsidR="00B27B08" w:rsidRPr="0097572B" w14:paraId="3272D13B" w14:textId="77777777" w:rsidTr="0063120D">
        <w:trPr>
          <w:trHeight w:val="405"/>
        </w:trPr>
        <w:tc>
          <w:tcPr>
            <w:tcW w:w="4815" w:type="dxa"/>
            <w:tcBorders>
              <w:top w:val="single" w:sz="4" w:space="0" w:color="auto"/>
              <w:left w:val="single" w:sz="4" w:space="0" w:color="auto"/>
              <w:bottom w:val="single" w:sz="4" w:space="0" w:color="auto"/>
              <w:right w:val="single" w:sz="4" w:space="0" w:color="auto"/>
            </w:tcBorders>
            <w:shd w:val="clear" w:color="auto" w:fill="008CA9"/>
          </w:tcPr>
          <w:p w14:paraId="7773E15F" w14:textId="77777777" w:rsidR="002D1BCD" w:rsidRPr="0097572B" w:rsidRDefault="002D1BCD" w:rsidP="00DF1DE6">
            <w:pPr>
              <w:jc w:val="both"/>
              <w:rPr>
                <w:rFonts w:asciiTheme="majorHAnsi" w:eastAsia="Calibri" w:hAnsiTheme="majorHAnsi" w:cstheme="majorHAnsi"/>
                <w:b/>
                <w:bCs/>
                <w:color w:val="FFFFFF" w:themeColor="background1"/>
                <w:sz w:val="20"/>
                <w:szCs w:val="20"/>
              </w:rPr>
            </w:pPr>
            <w:r w:rsidRPr="0097572B">
              <w:rPr>
                <w:rFonts w:asciiTheme="majorHAnsi" w:hAnsiTheme="majorHAnsi" w:cstheme="majorHAnsi"/>
                <w:b/>
                <w:bCs/>
                <w:color w:val="FFFFFF" w:themeColor="background1"/>
                <w:sz w:val="20"/>
                <w:szCs w:val="20"/>
                <w:lang w:val="en"/>
              </w:rPr>
              <w:t>Principles</w:t>
            </w:r>
          </w:p>
        </w:tc>
        <w:tc>
          <w:tcPr>
            <w:tcW w:w="4536" w:type="dxa"/>
            <w:tcBorders>
              <w:top w:val="single" w:sz="4" w:space="0" w:color="auto"/>
              <w:left w:val="single" w:sz="4" w:space="0" w:color="auto"/>
              <w:bottom w:val="single" w:sz="4" w:space="0" w:color="auto"/>
              <w:right w:val="single" w:sz="4" w:space="0" w:color="auto"/>
            </w:tcBorders>
            <w:shd w:val="clear" w:color="auto" w:fill="008CA9"/>
          </w:tcPr>
          <w:p w14:paraId="3399E855" w14:textId="77777777" w:rsidR="002D1BCD" w:rsidRPr="0097572B" w:rsidRDefault="002D1BCD" w:rsidP="00DF1DE6">
            <w:pPr>
              <w:jc w:val="both"/>
              <w:rPr>
                <w:rFonts w:asciiTheme="majorHAnsi" w:hAnsiTheme="majorHAnsi" w:cstheme="majorHAnsi"/>
                <w:color w:val="FFFFFF" w:themeColor="background1"/>
                <w:sz w:val="20"/>
                <w:szCs w:val="20"/>
              </w:rPr>
            </w:pPr>
            <w:r w:rsidRPr="0097572B">
              <w:rPr>
                <w:rFonts w:asciiTheme="majorHAnsi" w:eastAsia="Calibri" w:hAnsiTheme="majorHAnsi" w:cstheme="majorHAnsi"/>
                <w:color w:val="FFFFFF" w:themeColor="background1"/>
                <w:sz w:val="20"/>
                <w:szCs w:val="20"/>
              </w:rPr>
              <w:t xml:space="preserve"> </w:t>
            </w:r>
          </w:p>
        </w:tc>
      </w:tr>
      <w:tr w:rsidR="002D1BCD" w:rsidRPr="0097572B" w14:paraId="0CB58407" w14:textId="77777777" w:rsidTr="0063120D">
        <w:trPr>
          <w:trHeight w:val="1647"/>
        </w:trPr>
        <w:tc>
          <w:tcPr>
            <w:tcW w:w="4815" w:type="dxa"/>
            <w:tcBorders>
              <w:top w:val="single" w:sz="4" w:space="0" w:color="auto"/>
              <w:left w:val="single" w:sz="4" w:space="0" w:color="auto"/>
              <w:right w:val="single" w:sz="4" w:space="0" w:color="auto"/>
            </w:tcBorders>
          </w:tcPr>
          <w:p w14:paraId="79D1A1CB"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F.   </w:t>
            </w:r>
            <w:r w:rsidRPr="0097572B">
              <w:rPr>
                <w:rFonts w:asciiTheme="majorHAnsi" w:hAnsiTheme="majorHAnsi" w:cstheme="majorHAnsi"/>
                <w:color w:val="00141C"/>
                <w:sz w:val="20"/>
                <w:szCs w:val="20"/>
                <w:lang w:val="en"/>
              </w:rPr>
              <w:t>The chair leads the Board and is responsible for its overall effectiveness in directing the Company.  They should demonstrate objective judgement throughout their tenure and promote a culture of openness and debate. In addition, the chair facilitates constructive board relations and the effective contribution of all non-executive directors, and ensures that Directors receive accurate, timely and clear information.</w:t>
            </w:r>
          </w:p>
        </w:tc>
        <w:tc>
          <w:tcPr>
            <w:tcW w:w="4536" w:type="dxa"/>
            <w:tcBorders>
              <w:top w:val="single" w:sz="4" w:space="0" w:color="auto"/>
              <w:left w:val="single" w:sz="4" w:space="0" w:color="auto"/>
              <w:right w:val="single" w:sz="4" w:space="0" w:color="auto"/>
            </w:tcBorders>
          </w:tcPr>
          <w:p w14:paraId="7A38CF05" w14:textId="18FD8FAA" w:rsidR="002D1BCD" w:rsidRPr="0097572B" w:rsidRDefault="002D1BCD" w:rsidP="00DF1DE6">
            <w:pPr>
              <w:jc w:val="both"/>
              <w:rPr>
                <w:rFonts w:asciiTheme="majorHAnsi" w:hAnsiTheme="majorHAnsi" w:cstheme="majorHAnsi"/>
                <w:color w:val="00141C"/>
                <w:sz w:val="20"/>
                <w:szCs w:val="20"/>
              </w:rPr>
            </w:pPr>
            <w:r w:rsidRPr="0097572B">
              <w:rPr>
                <w:rFonts w:asciiTheme="majorHAnsi" w:hAnsiTheme="majorHAnsi" w:cstheme="majorHAnsi"/>
                <w:color w:val="00141C"/>
                <w:sz w:val="20"/>
                <w:szCs w:val="20"/>
                <w:lang w:val="en"/>
              </w:rPr>
              <w:t xml:space="preserve">Chairman’s Statement, page </w:t>
            </w:r>
            <w:r w:rsidR="00B020C5" w:rsidRPr="00DB6CBA">
              <w:rPr>
                <w:rFonts w:asciiTheme="majorHAnsi" w:hAnsiTheme="majorHAnsi" w:cstheme="majorHAnsi"/>
                <w:b/>
                <w:color w:val="00141C"/>
                <w:sz w:val="20"/>
                <w:szCs w:val="20"/>
                <w:lang w:val="en"/>
              </w:rPr>
              <w:t>14-17</w:t>
            </w:r>
          </w:p>
          <w:p w14:paraId="706AF0C5" w14:textId="527D25A1" w:rsidR="002D1BCD" w:rsidRPr="0097572B" w:rsidRDefault="002D1BCD" w:rsidP="00DF1DE6">
            <w:pPr>
              <w:jc w:val="both"/>
              <w:rPr>
                <w:rFonts w:asciiTheme="majorHAnsi" w:hAnsiTheme="majorHAnsi" w:cstheme="majorHAnsi"/>
                <w:color w:val="00141C"/>
                <w:sz w:val="20"/>
                <w:szCs w:val="20"/>
              </w:rPr>
            </w:pPr>
            <w:r w:rsidRPr="0097572B">
              <w:rPr>
                <w:rFonts w:asciiTheme="majorHAnsi" w:hAnsiTheme="majorHAnsi" w:cstheme="majorHAnsi"/>
                <w:color w:val="00141C"/>
                <w:sz w:val="20"/>
                <w:szCs w:val="20"/>
                <w:lang w:val="en"/>
              </w:rPr>
              <w:t xml:space="preserve">Corporate Governance Report, </w:t>
            </w:r>
            <w:r w:rsidRPr="00DB6CBA">
              <w:rPr>
                <w:rFonts w:asciiTheme="majorHAnsi" w:hAnsiTheme="majorHAnsi" w:cstheme="majorHAnsi"/>
                <w:color w:val="00141C"/>
                <w:sz w:val="20"/>
                <w:szCs w:val="20"/>
                <w:lang w:val="en"/>
              </w:rPr>
              <w:t xml:space="preserve">pages </w:t>
            </w:r>
            <w:r w:rsidR="00B020C5" w:rsidRPr="00DB6CBA">
              <w:rPr>
                <w:rFonts w:asciiTheme="majorHAnsi" w:hAnsiTheme="majorHAnsi" w:cstheme="majorHAnsi"/>
                <w:b/>
                <w:color w:val="00141C"/>
                <w:sz w:val="20"/>
                <w:szCs w:val="20"/>
                <w:lang w:val="en"/>
              </w:rPr>
              <w:t>55 to 70</w:t>
            </w:r>
          </w:p>
          <w:p w14:paraId="51A39C71" w14:textId="77777777" w:rsidR="002D1BCD" w:rsidRPr="0097572B" w:rsidRDefault="002D1BCD" w:rsidP="00DF1DE6">
            <w:pPr>
              <w:jc w:val="both"/>
              <w:rPr>
                <w:rFonts w:asciiTheme="majorHAnsi" w:hAnsiTheme="majorHAnsi" w:cstheme="majorHAnsi"/>
                <w:sz w:val="20"/>
                <w:szCs w:val="20"/>
              </w:rPr>
            </w:pPr>
          </w:p>
        </w:tc>
      </w:tr>
      <w:tr w:rsidR="002D1BCD" w:rsidRPr="0097572B" w14:paraId="5ADF2700" w14:textId="77777777" w:rsidTr="00743C0B">
        <w:trPr>
          <w:trHeight w:val="1229"/>
        </w:trPr>
        <w:tc>
          <w:tcPr>
            <w:tcW w:w="4815" w:type="dxa"/>
            <w:tcBorders>
              <w:left w:val="single" w:sz="4" w:space="0" w:color="auto"/>
              <w:right w:val="single" w:sz="4" w:space="0" w:color="auto"/>
            </w:tcBorders>
          </w:tcPr>
          <w:p w14:paraId="2A96C661"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G.   </w:t>
            </w:r>
            <w:r w:rsidRPr="0097572B">
              <w:rPr>
                <w:rFonts w:asciiTheme="majorHAnsi" w:hAnsiTheme="majorHAnsi" w:cstheme="majorHAnsi"/>
                <w:color w:val="00141C"/>
                <w:sz w:val="20"/>
                <w:szCs w:val="20"/>
                <w:lang w:val="en"/>
              </w:rPr>
              <w:t>The Board should consist of an appropriate combination of Directors (and, in particular, independent non-executive directors) such that no one individual or small group of individuals dominates the Board’s decision making.</w:t>
            </w:r>
          </w:p>
        </w:tc>
        <w:tc>
          <w:tcPr>
            <w:tcW w:w="4536" w:type="dxa"/>
            <w:tcBorders>
              <w:left w:val="single" w:sz="4" w:space="0" w:color="auto"/>
              <w:right w:val="single" w:sz="4" w:space="0" w:color="auto"/>
            </w:tcBorders>
          </w:tcPr>
          <w:p w14:paraId="754535CD" w14:textId="26196629" w:rsidR="002D1BCD" w:rsidRPr="0097572B" w:rsidRDefault="002D1BCD" w:rsidP="00DF1DE6">
            <w:pPr>
              <w:jc w:val="both"/>
              <w:rPr>
                <w:rFonts w:asciiTheme="majorHAnsi" w:hAnsiTheme="majorHAnsi" w:cstheme="majorHAnsi"/>
                <w:color w:val="00141C"/>
                <w:sz w:val="20"/>
                <w:szCs w:val="20"/>
                <w:lang w:val="en"/>
              </w:rPr>
            </w:pPr>
            <w:r w:rsidRPr="0097572B">
              <w:rPr>
                <w:rFonts w:asciiTheme="majorHAnsi" w:hAnsiTheme="majorHAnsi" w:cstheme="majorHAnsi"/>
                <w:color w:val="00141C"/>
                <w:sz w:val="20"/>
                <w:szCs w:val="20"/>
                <w:lang w:val="en"/>
              </w:rPr>
              <w:t xml:space="preserve">Corporate Governance Report, </w:t>
            </w:r>
            <w:r w:rsidRPr="00DB6CBA">
              <w:rPr>
                <w:rFonts w:asciiTheme="majorHAnsi" w:hAnsiTheme="majorHAnsi" w:cstheme="majorHAnsi"/>
                <w:color w:val="00141C"/>
                <w:sz w:val="20"/>
                <w:szCs w:val="20"/>
                <w:lang w:val="en"/>
              </w:rPr>
              <w:t>pages</w:t>
            </w:r>
            <w:r w:rsidRPr="00DB6CBA">
              <w:rPr>
                <w:rFonts w:asciiTheme="majorHAnsi" w:hAnsiTheme="majorHAnsi" w:cstheme="majorHAnsi"/>
                <w:b/>
                <w:color w:val="00141C"/>
                <w:sz w:val="20"/>
                <w:szCs w:val="20"/>
                <w:lang w:val="en"/>
              </w:rPr>
              <w:t xml:space="preserve"> </w:t>
            </w:r>
            <w:r w:rsidR="00B020C5" w:rsidRPr="00DB6CBA">
              <w:rPr>
                <w:rFonts w:asciiTheme="majorHAnsi" w:hAnsiTheme="majorHAnsi" w:cstheme="majorHAnsi"/>
                <w:b/>
                <w:color w:val="00141C"/>
                <w:sz w:val="20"/>
                <w:szCs w:val="20"/>
                <w:lang w:val="en"/>
              </w:rPr>
              <w:t>55 to 70</w:t>
            </w:r>
          </w:p>
          <w:p w14:paraId="7B2DED02" w14:textId="3770F01D" w:rsidR="002D1BCD" w:rsidRPr="0097572B" w:rsidRDefault="002D1BCD" w:rsidP="00DF1DE6">
            <w:pPr>
              <w:jc w:val="both"/>
              <w:rPr>
                <w:rFonts w:asciiTheme="majorHAnsi" w:hAnsiTheme="majorHAnsi" w:cstheme="majorHAnsi"/>
                <w:color w:val="00141C"/>
                <w:sz w:val="20"/>
                <w:szCs w:val="20"/>
              </w:rPr>
            </w:pPr>
            <w:r w:rsidRPr="0097572B">
              <w:rPr>
                <w:rFonts w:asciiTheme="majorHAnsi" w:hAnsiTheme="majorHAnsi" w:cstheme="majorHAnsi"/>
                <w:color w:val="00141C"/>
                <w:sz w:val="20"/>
                <w:szCs w:val="20"/>
                <w:lang w:val="en"/>
              </w:rPr>
              <w:t xml:space="preserve">Biographies, pages </w:t>
            </w:r>
            <w:r w:rsidR="00B020C5" w:rsidRPr="00DB6CBA">
              <w:rPr>
                <w:rFonts w:asciiTheme="majorHAnsi" w:hAnsiTheme="majorHAnsi" w:cstheme="majorHAnsi"/>
                <w:b/>
                <w:color w:val="00141C"/>
                <w:sz w:val="20"/>
                <w:szCs w:val="20"/>
                <w:lang w:val="en"/>
              </w:rPr>
              <w:t>64 to 66</w:t>
            </w:r>
          </w:p>
          <w:p w14:paraId="2BEA6987" w14:textId="02B84B60" w:rsidR="002D1BCD" w:rsidRPr="0097572B" w:rsidRDefault="002D1BCD" w:rsidP="00B020C5">
            <w:pPr>
              <w:jc w:val="both"/>
              <w:rPr>
                <w:rFonts w:asciiTheme="majorHAnsi" w:hAnsiTheme="majorHAnsi" w:cstheme="majorHAnsi"/>
                <w:color w:val="00141C"/>
                <w:sz w:val="20"/>
                <w:szCs w:val="20"/>
              </w:rPr>
            </w:pPr>
            <w:r w:rsidRPr="0097572B">
              <w:rPr>
                <w:rFonts w:asciiTheme="majorHAnsi" w:hAnsiTheme="majorHAnsi" w:cstheme="majorHAnsi"/>
                <w:color w:val="00141C"/>
                <w:sz w:val="20"/>
                <w:szCs w:val="20"/>
                <w:lang w:val="en"/>
              </w:rPr>
              <w:t xml:space="preserve">Remuneration and Nomination Committee, pages </w:t>
            </w:r>
            <w:r w:rsidR="00B020C5" w:rsidRPr="00DB6CBA">
              <w:rPr>
                <w:rFonts w:asciiTheme="majorHAnsi" w:hAnsiTheme="majorHAnsi" w:cstheme="majorHAnsi"/>
                <w:b/>
                <w:color w:val="00141C"/>
                <w:sz w:val="20"/>
                <w:szCs w:val="20"/>
                <w:lang w:val="en"/>
              </w:rPr>
              <w:t>78 to 83</w:t>
            </w:r>
            <w:r w:rsidRPr="0097572B">
              <w:rPr>
                <w:rFonts w:asciiTheme="majorHAnsi" w:hAnsiTheme="majorHAnsi" w:cstheme="majorHAnsi"/>
                <w:color w:val="00141C"/>
                <w:sz w:val="20"/>
                <w:szCs w:val="20"/>
                <w:lang w:val="en"/>
              </w:rPr>
              <w:t xml:space="preserve"> </w:t>
            </w:r>
          </w:p>
        </w:tc>
      </w:tr>
      <w:tr w:rsidR="002D1BCD" w:rsidRPr="0097572B" w14:paraId="6CA4288A" w14:textId="77777777" w:rsidTr="00743C0B">
        <w:trPr>
          <w:trHeight w:val="1241"/>
        </w:trPr>
        <w:tc>
          <w:tcPr>
            <w:tcW w:w="4815" w:type="dxa"/>
            <w:tcBorders>
              <w:left w:val="single" w:sz="4" w:space="0" w:color="auto"/>
              <w:right w:val="single" w:sz="4" w:space="0" w:color="auto"/>
            </w:tcBorders>
          </w:tcPr>
          <w:p w14:paraId="3DE8055D"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H.   </w:t>
            </w:r>
            <w:r w:rsidRPr="0097572B">
              <w:rPr>
                <w:rFonts w:asciiTheme="majorHAnsi" w:hAnsiTheme="majorHAnsi" w:cstheme="majorHAnsi"/>
                <w:color w:val="00141C"/>
                <w:sz w:val="20"/>
                <w:szCs w:val="20"/>
                <w:lang w:val="en"/>
              </w:rPr>
              <w:t>Non-executive directors should have sufficient time to meet their board responsibilities. They should provide constructive challenge, strategic guidance, offer specialist advice and hold third party service providers to account.</w:t>
            </w:r>
          </w:p>
        </w:tc>
        <w:tc>
          <w:tcPr>
            <w:tcW w:w="4536" w:type="dxa"/>
            <w:tcBorders>
              <w:left w:val="single" w:sz="4" w:space="0" w:color="auto"/>
              <w:right w:val="single" w:sz="4" w:space="0" w:color="auto"/>
            </w:tcBorders>
          </w:tcPr>
          <w:p w14:paraId="09229CE0" w14:textId="7330563F" w:rsidR="002D1BCD" w:rsidRPr="00DB6CBA" w:rsidRDefault="002D1BCD" w:rsidP="00DF1DE6">
            <w:pPr>
              <w:spacing w:before="0" w:after="0"/>
              <w:jc w:val="both"/>
              <w:rPr>
                <w:rFonts w:asciiTheme="majorHAnsi" w:hAnsiTheme="majorHAnsi" w:cstheme="majorHAnsi"/>
                <w:b/>
                <w:color w:val="00141C"/>
                <w:sz w:val="20"/>
                <w:szCs w:val="20"/>
              </w:rPr>
            </w:pPr>
            <w:r w:rsidRPr="0097572B">
              <w:rPr>
                <w:rFonts w:asciiTheme="majorHAnsi" w:hAnsiTheme="majorHAnsi" w:cstheme="majorHAnsi"/>
                <w:color w:val="00141C"/>
                <w:sz w:val="20"/>
                <w:szCs w:val="20"/>
                <w:lang w:val="en"/>
              </w:rPr>
              <w:t xml:space="preserve">Corporate Governance Report, pages </w:t>
            </w:r>
            <w:r w:rsidR="00B020C5" w:rsidRPr="00DB6CBA">
              <w:rPr>
                <w:rFonts w:asciiTheme="majorHAnsi" w:hAnsiTheme="majorHAnsi" w:cstheme="majorHAnsi"/>
                <w:b/>
                <w:color w:val="00141C"/>
                <w:sz w:val="20"/>
                <w:szCs w:val="20"/>
                <w:lang w:val="en"/>
              </w:rPr>
              <w:t>55 to 70</w:t>
            </w:r>
          </w:p>
          <w:p w14:paraId="0FE8F9EC" w14:textId="2069ADD2" w:rsidR="002D1BCD" w:rsidRPr="00DB6CBA" w:rsidRDefault="002D1BCD" w:rsidP="00DF1DE6">
            <w:pPr>
              <w:spacing w:before="0" w:after="0"/>
              <w:jc w:val="both"/>
              <w:rPr>
                <w:rFonts w:asciiTheme="majorHAnsi" w:hAnsiTheme="majorHAnsi" w:cstheme="majorHAnsi"/>
                <w:b/>
                <w:color w:val="00141C"/>
                <w:sz w:val="20"/>
                <w:szCs w:val="20"/>
              </w:rPr>
            </w:pPr>
            <w:r w:rsidRPr="0097572B">
              <w:rPr>
                <w:rFonts w:asciiTheme="majorHAnsi" w:hAnsiTheme="majorHAnsi" w:cstheme="majorHAnsi"/>
                <w:color w:val="00141C"/>
                <w:sz w:val="20"/>
                <w:szCs w:val="20"/>
                <w:lang w:val="en"/>
              </w:rPr>
              <w:t xml:space="preserve">Remuneration and Nomination Committee report, pages </w:t>
            </w:r>
            <w:r w:rsidR="00B020C5" w:rsidRPr="00DB6CBA">
              <w:rPr>
                <w:rFonts w:asciiTheme="majorHAnsi" w:hAnsiTheme="majorHAnsi" w:cstheme="majorHAnsi"/>
                <w:b/>
                <w:color w:val="00141C"/>
                <w:sz w:val="20"/>
                <w:szCs w:val="20"/>
                <w:lang w:val="en"/>
              </w:rPr>
              <w:t>78 to 83</w:t>
            </w:r>
          </w:p>
          <w:p w14:paraId="6178A6CE" w14:textId="3AF7DB8A" w:rsidR="002D1BCD" w:rsidRPr="0097572B" w:rsidRDefault="002D1BCD" w:rsidP="00B020C5">
            <w:pPr>
              <w:spacing w:before="0" w:after="0"/>
              <w:jc w:val="both"/>
              <w:rPr>
                <w:rFonts w:asciiTheme="majorHAnsi" w:hAnsiTheme="majorHAnsi" w:cstheme="majorHAnsi"/>
                <w:sz w:val="20"/>
                <w:szCs w:val="20"/>
              </w:rPr>
            </w:pPr>
            <w:r w:rsidRPr="0097572B">
              <w:rPr>
                <w:rFonts w:asciiTheme="majorHAnsi" w:hAnsiTheme="majorHAnsi" w:cstheme="majorHAnsi"/>
                <w:color w:val="00141C"/>
                <w:sz w:val="20"/>
                <w:szCs w:val="20"/>
                <w:lang w:val="en"/>
              </w:rPr>
              <w:t>Audit</w:t>
            </w:r>
            <w:r w:rsidR="00A24B34">
              <w:rPr>
                <w:rFonts w:asciiTheme="majorHAnsi" w:hAnsiTheme="majorHAnsi" w:cstheme="majorHAnsi"/>
                <w:color w:val="00141C"/>
                <w:sz w:val="20"/>
                <w:szCs w:val="20"/>
                <w:lang w:val="en"/>
              </w:rPr>
              <w:t xml:space="preserve"> </w:t>
            </w:r>
            <w:r w:rsidRPr="0097572B">
              <w:rPr>
                <w:rFonts w:asciiTheme="majorHAnsi" w:hAnsiTheme="majorHAnsi" w:cstheme="majorHAnsi"/>
                <w:color w:val="00141C"/>
                <w:sz w:val="20"/>
                <w:szCs w:val="20"/>
                <w:lang w:val="en"/>
              </w:rPr>
              <w:t xml:space="preserve">Committee report, pages </w:t>
            </w:r>
            <w:r w:rsidR="00B020C5" w:rsidRPr="00DB6CBA">
              <w:rPr>
                <w:rFonts w:asciiTheme="majorHAnsi" w:hAnsiTheme="majorHAnsi" w:cstheme="majorHAnsi"/>
                <w:b/>
                <w:color w:val="00141C"/>
                <w:sz w:val="20"/>
                <w:szCs w:val="20"/>
                <w:lang w:val="en"/>
              </w:rPr>
              <w:t>71</w:t>
            </w:r>
            <w:r w:rsidR="00442805">
              <w:rPr>
                <w:rFonts w:asciiTheme="majorHAnsi" w:hAnsiTheme="majorHAnsi" w:cstheme="majorHAnsi"/>
                <w:b/>
                <w:color w:val="00141C"/>
                <w:sz w:val="20"/>
                <w:szCs w:val="20"/>
                <w:lang w:val="en"/>
              </w:rPr>
              <w:t xml:space="preserve"> </w:t>
            </w:r>
            <w:r w:rsidR="00B020C5" w:rsidRPr="00DB6CBA">
              <w:rPr>
                <w:rFonts w:asciiTheme="majorHAnsi" w:hAnsiTheme="majorHAnsi" w:cstheme="majorHAnsi"/>
                <w:b/>
                <w:color w:val="00141C"/>
                <w:sz w:val="20"/>
                <w:szCs w:val="20"/>
                <w:lang w:val="en"/>
              </w:rPr>
              <w:t>to</w:t>
            </w:r>
            <w:r w:rsidR="00531D6D">
              <w:rPr>
                <w:rFonts w:asciiTheme="majorHAnsi" w:hAnsiTheme="majorHAnsi" w:cstheme="majorHAnsi"/>
                <w:b/>
                <w:color w:val="00141C"/>
                <w:sz w:val="20"/>
                <w:szCs w:val="20"/>
                <w:lang w:val="en"/>
              </w:rPr>
              <w:t xml:space="preserve"> </w:t>
            </w:r>
            <w:r w:rsidR="00B020C5" w:rsidRPr="00DB6CBA">
              <w:rPr>
                <w:rFonts w:asciiTheme="majorHAnsi" w:hAnsiTheme="majorHAnsi" w:cstheme="majorHAnsi"/>
                <w:b/>
                <w:color w:val="00141C"/>
                <w:sz w:val="20"/>
                <w:szCs w:val="20"/>
                <w:lang w:val="en"/>
              </w:rPr>
              <w:t>77</w:t>
            </w:r>
            <w:r w:rsidR="00DB6CBA">
              <w:rPr>
                <w:rFonts w:asciiTheme="majorHAnsi" w:hAnsiTheme="majorHAnsi" w:cstheme="majorHAnsi"/>
                <w:color w:val="00141C"/>
                <w:sz w:val="20"/>
                <w:szCs w:val="20"/>
                <w:lang w:val="en"/>
              </w:rPr>
              <w:t xml:space="preserve"> </w:t>
            </w:r>
            <w:r w:rsidR="00DB6CBA">
              <w:rPr>
                <w:rFonts w:asciiTheme="majorHAnsi" w:hAnsiTheme="majorHAnsi" w:cstheme="majorHAnsi"/>
                <w:color w:val="00141C"/>
                <w:sz w:val="20"/>
                <w:szCs w:val="20"/>
                <w:lang w:val="en"/>
              </w:rPr>
              <w:br/>
            </w:r>
            <w:r w:rsidRPr="0097572B">
              <w:rPr>
                <w:rFonts w:asciiTheme="majorHAnsi" w:hAnsiTheme="majorHAnsi" w:cstheme="majorHAnsi"/>
                <w:color w:val="00141C"/>
                <w:sz w:val="20"/>
                <w:szCs w:val="20"/>
                <w:lang w:val="en"/>
              </w:rPr>
              <w:t xml:space="preserve">Management Engagement Committee report, pages </w:t>
            </w:r>
            <w:r w:rsidR="00B020C5" w:rsidRPr="00DB6CBA">
              <w:rPr>
                <w:rFonts w:asciiTheme="majorHAnsi" w:hAnsiTheme="majorHAnsi" w:cstheme="majorHAnsi"/>
                <w:b/>
                <w:color w:val="00141C"/>
                <w:sz w:val="20"/>
                <w:szCs w:val="20"/>
                <w:lang w:val="en"/>
              </w:rPr>
              <w:t>84 to 86</w:t>
            </w:r>
          </w:p>
        </w:tc>
      </w:tr>
      <w:tr w:rsidR="002D1BCD" w:rsidRPr="0097572B" w14:paraId="45995360" w14:textId="77777777" w:rsidTr="00743C0B">
        <w:trPr>
          <w:trHeight w:val="810"/>
        </w:trPr>
        <w:tc>
          <w:tcPr>
            <w:tcW w:w="4815" w:type="dxa"/>
            <w:tcBorders>
              <w:left w:val="single" w:sz="4" w:space="0" w:color="auto"/>
              <w:bottom w:val="single" w:sz="4" w:space="0" w:color="auto"/>
              <w:right w:val="single" w:sz="4" w:space="0" w:color="auto"/>
            </w:tcBorders>
          </w:tcPr>
          <w:p w14:paraId="70B43210"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I.   </w:t>
            </w:r>
            <w:r w:rsidRPr="0097572B">
              <w:rPr>
                <w:rFonts w:asciiTheme="majorHAnsi" w:hAnsiTheme="majorHAnsi" w:cstheme="majorHAnsi"/>
                <w:color w:val="00141C"/>
                <w:sz w:val="20"/>
                <w:szCs w:val="20"/>
                <w:lang w:val="en"/>
              </w:rPr>
              <w:t>The Board, supported by the Company Secretary, should ensure that it has the policies, processes, information, time and resources it needs in order to function effectively and efficiently.</w:t>
            </w:r>
          </w:p>
        </w:tc>
        <w:tc>
          <w:tcPr>
            <w:tcW w:w="4536" w:type="dxa"/>
            <w:tcBorders>
              <w:left w:val="single" w:sz="4" w:space="0" w:color="auto"/>
              <w:bottom w:val="single" w:sz="4" w:space="0" w:color="auto"/>
              <w:right w:val="single" w:sz="4" w:space="0" w:color="auto"/>
            </w:tcBorders>
          </w:tcPr>
          <w:p w14:paraId="4BF17A6F" w14:textId="3990B2A8" w:rsidR="002D1BCD" w:rsidRPr="00DB6CBA" w:rsidRDefault="002D1BCD" w:rsidP="00DF1DE6">
            <w:pPr>
              <w:jc w:val="both"/>
              <w:rPr>
                <w:rFonts w:asciiTheme="majorHAnsi" w:hAnsiTheme="majorHAnsi" w:cstheme="majorHAnsi"/>
                <w:b/>
                <w:sz w:val="20"/>
                <w:szCs w:val="20"/>
              </w:rPr>
            </w:pPr>
            <w:r w:rsidRPr="0097572B">
              <w:rPr>
                <w:rFonts w:asciiTheme="majorHAnsi" w:hAnsiTheme="majorHAnsi" w:cstheme="majorHAnsi"/>
                <w:sz w:val="20"/>
                <w:szCs w:val="20"/>
                <w:lang w:val="en"/>
              </w:rPr>
              <w:t xml:space="preserve">Corporate Governance Report, pages </w:t>
            </w:r>
            <w:r w:rsidR="00B020C5" w:rsidRPr="00DB6CBA">
              <w:rPr>
                <w:rFonts w:asciiTheme="majorHAnsi" w:hAnsiTheme="majorHAnsi" w:cstheme="majorHAnsi"/>
                <w:b/>
                <w:sz w:val="20"/>
                <w:szCs w:val="20"/>
                <w:lang w:val="en"/>
              </w:rPr>
              <w:t>55 to 70</w:t>
            </w:r>
          </w:p>
          <w:p w14:paraId="09F2E073" w14:textId="7F229D89" w:rsidR="002D1BCD" w:rsidRPr="0097572B" w:rsidRDefault="002D1BCD" w:rsidP="00B020C5">
            <w:pPr>
              <w:jc w:val="both"/>
              <w:rPr>
                <w:rFonts w:asciiTheme="majorHAnsi" w:hAnsiTheme="majorHAnsi" w:cstheme="majorHAnsi"/>
                <w:sz w:val="20"/>
                <w:szCs w:val="20"/>
              </w:rPr>
            </w:pPr>
            <w:r w:rsidRPr="0097572B">
              <w:rPr>
                <w:rFonts w:asciiTheme="majorHAnsi" w:hAnsiTheme="majorHAnsi" w:cstheme="majorHAnsi"/>
                <w:sz w:val="20"/>
                <w:szCs w:val="20"/>
                <w:lang w:val="en"/>
              </w:rPr>
              <w:t xml:space="preserve">Audit Committee report, pages </w:t>
            </w:r>
            <w:r w:rsidR="00B020C5" w:rsidRPr="00DB6CBA">
              <w:rPr>
                <w:rFonts w:asciiTheme="majorHAnsi" w:hAnsiTheme="majorHAnsi" w:cstheme="majorHAnsi"/>
                <w:b/>
                <w:sz w:val="20"/>
                <w:szCs w:val="20"/>
                <w:lang w:val="en"/>
              </w:rPr>
              <w:t>71 to 77</w:t>
            </w:r>
            <w:r w:rsidRPr="0097572B">
              <w:rPr>
                <w:rFonts w:asciiTheme="majorHAnsi" w:hAnsiTheme="majorHAnsi" w:cstheme="majorHAnsi"/>
                <w:sz w:val="20"/>
                <w:szCs w:val="20"/>
                <w:lang w:val="en"/>
              </w:rPr>
              <w:t xml:space="preserve"> </w:t>
            </w:r>
          </w:p>
        </w:tc>
      </w:tr>
    </w:tbl>
    <w:p w14:paraId="26205B2D" w14:textId="77777777" w:rsidR="00B27B08" w:rsidRDefault="00B27B08" w:rsidP="002D1BCD">
      <w:pPr>
        <w:autoSpaceDE w:val="0"/>
        <w:autoSpaceDN w:val="0"/>
        <w:adjustRightInd w:val="0"/>
        <w:spacing w:after="0" w:line="257" w:lineRule="auto"/>
        <w:jc w:val="both"/>
        <w:rPr>
          <w:rFonts w:asciiTheme="majorHAnsi" w:eastAsia="Calibri" w:hAnsiTheme="majorHAnsi" w:cstheme="majorHAnsi"/>
          <w:sz w:val="20"/>
          <w:szCs w:val="20"/>
        </w:rPr>
      </w:pPr>
    </w:p>
    <w:p w14:paraId="425683E5" w14:textId="77777777" w:rsidR="00B27B08" w:rsidRDefault="00B27B08">
      <w:pPr>
        <w:spacing w:before="0" w:after="0"/>
        <w:rPr>
          <w:rFonts w:asciiTheme="majorHAnsi" w:eastAsia="Calibri" w:hAnsiTheme="majorHAnsi" w:cstheme="majorHAnsi"/>
          <w:sz w:val="20"/>
          <w:szCs w:val="20"/>
        </w:rPr>
      </w:pPr>
      <w:r>
        <w:rPr>
          <w:rFonts w:asciiTheme="majorHAnsi" w:eastAsia="Calibri" w:hAnsiTheme="majorHAnsi" w:cstheme="majorHAnsi"/>
          <w:sz w:val="20"/>
          <w:szCs w:val="20"/>
        </w:rPr>
        <w:br w:type="page"/>
      </w:r>
    </w:p>
    <w:p w14:paraId="0C0ECB06" w14:textId="77777777" w:rsidR="002D1BCD" w:rsidRPr="0097572B" w:rsidRDefault="002D1BCD" w:rsidP="002D1BCD">
      <w:pPr>
        <w:autoSpaceDE w:val="0"/>
        <w:autoSpaceDN w:val="0"/>
        <w:adjustRightInd w:val="0"/>
        <w:spacing w:after="0" w:line="257" w:lineRule="auto"/>
        <w:jc w:val="both"/>
        <w:rPr>
          <w:rFonts w:asciiTheme="majorHAnsi" w:hAnsiTheme="majorHAnsi" w:cstheme="majorHAnsi"/>
          <w:sz w:val="20"/>
          <w:szCs w:val="20"/>
        </w:rPr>
      </w:pPr>
    </w:p>
    <w:tbl>
      <w:tblPr>
        <w:tblStyle w:val="TableGrid"/>
        <w:tblW w:w="935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4815"/>
        <w:gridCol w:w="4536"/>
      </w:tblGrid>
      <w:tr w:rsidR="002D1BCD" w:rsidRPr="0097572B" w14:paraId="726ADE16" w14:textId="77777777" w:rsidTr="0063120D">
        <w:trPr>
          <w:trHeight w:val="359"/>
        </w:trPr>
        <w:tc>
          <w:tcPr>
            <w:tcW w:w="4815" w:type="dxa"/>
            <w:tcBorders>
              <w:bottom w:val="single" w:sz="4" w:space="0" w:color="auto"/>
            </w:tcBorders>
            <w:shd w:val="clear" w:color="auto" w:fill="auto"/>
          </w:tcPr>
          <w:p w14:paraId="2E8F6F0F" w14:textId="77777777" w:rsidR="002D1BCD" w:rsidRPr="00743C0B" w:rsidRDefault="002D1BCD" w:rsidP="00743C0B">
            <w:pPr>
              <w:pStyle w:val="NoSpacing"/>
              <w:rPr>
                <w:rFonts w:eastAsia="Calibri"/>
                <w:b/>
                <w:bCs/>
                <w:color w:val="FFFFFF" w:themeColor="background1"/>
              </w:rPr>
            </w:pPr>
            <w:r w:rsidRPr="00743C0B">
              <w:rPr>
                <w:b/>
                <w:bCs/>
              </w:rPr>
              <w:t>Section 7: Composition, Succession and Evaluation</w:t>
            </w:r>
          </w:p>
        </w:tc>
        <w:tc>
          <w:tcPr>
            <w:tcW w:w="4536" w:type="dxa"/>
            <w:tcBorders>
              <w:bottom w:val="single" w:sz="4" w:space="0" w:color="auto"/>
            </w:tcBorders>
            <w:shd w:val="clear" w:color="auto" w:fill="auto"/>
          </w:tcPr>
          <w:p w14:paraId="4FA47009" w14:textId="77777777" w:rsidR="002D1BCD" w:rsidRPr="0097572B" w:rsidRDefault="002D1BCD" w:rsidP="00DF1DE6">
            <w:pPr>
              <w:spacing w:line="257" w:lineRule="auto"/>
              <w:jc w:val="both"/>
              <w:rPr>
                <w:rFonts w:asciiTheme="majorHAnsi" w:hAnsiTheme="majorHAnsi" w:cstheme="majorHAnsi"/>
                <w:color w:val="FFFFFF" w:themeColor="background1"/>
                <w:sz w:val="20"/>
                <w:szCs w:val="20"/>
              </w:rPr>
            </w:pPr>
          </w:p>
        </w:tc>
      </w:tr>
      <w:tr w:rsidR="002D1BCD" w:rsidRPr="0097572B" w14:paraId="36CF6D6F" w14:textId="77777777" w:rsidTr="0063120D">
        <w:tc>
          <w:tcPr>
            <w:tcW w:w="4815" w:type="dxa"/>
            <w:tcBorders>
              <w:top w:val="single" w:sz="4" w:space="0" w:color="auto"/>
              <w:left w:val="single" w:sz="4" w:space="0" w:color="auto"/>
              <w:bottom w:val="single" w:sz="4" w:space="0" w:color="auto"/>
              <w:right w:val="single" w:sz="4" w:space="0" w:color="auto"/>
            </w:tcBorders>
            <w:shd w:val="clear" w:color="auto" w:fill="008CA9"/>
          </w:tcPr>
          <w:p w14:paraId="08D6E383" w14:textId="77777777" w:rsidR="002D1BCD" w:rsidRPr="0097572B" w:rsidRDefault="002D1BCD" w:rsidP="00DF1DE6">
            <w:pPr>
              <w:jc w:val="both"/>
              <w:rPr>
                <w:rFonts w:asciiTheme="majorHAnsi" w:eastAsia="Calibri" w:hAnsiTheme="majorHAnsi" w:cstheme="majorHAnsi"/>
                <w:b/>
                <w:bCs/>
                <w:color w:val="FFFFFF" w:themeColor="background1"/>
                <w:sz w:val="20"/>
                <w:szCs w:val="20"/>
              </w:rPr>
            </w:pPr>
            <w:r w:rsidRPr="0097572B">
              <w:rPr>
                <w:rFonts w:asciiTheme="majorHAnsi" w:hAnsiTheme="majorHAnsi" w:cstheme="majorHAnsi"/>
                <w:b/>
                <w:bCs/>
                <w:color w:val="FFFFFF" w:themeColor="background1"/>
                <w:sz w:val="20"/>
                <w:szCs w:val="20"/>
                <w:lang w:val="en"/>
              </w:rPr>
              <w:t>Principles</w:t>
            </w:r>
          </w:p>
        </w:tc>
        <w:tc>
          <w:tcPr>
            <w:tcW w:w="4536" w:type="dxa"/>
            <w:tcBorders>
              <w:top w:val="single" w:sz="4" w:space="0" w:color="auto"/>
              <w:left w:val="single" w:sz="4" w:space="0" w:color="auto"/>
              <w:bottom w:val="single" w:sz="4" w:space="0" w:color="auto"/>
              <w:right w:val="single" w:sz="4" w:space="0" w:color="auto"/>
            </w:tcBorders>
            <w:shd w:val="clear" w:color="auto" w:fill="008CA9"/>
          </w:tcPr>
          <w:p w14:paraId="36E2D342" w14:textId="77777777" w:rsidR="002D1BCD" w:rsidRPr="0097572B" w:rsidRDefault="002D1BCD" w:rsidP="00DF1DE6">
            <w:pPr>
              <w:spacing w:line="257" w:lineRule="auto"/>
              <w:jc w:val="both"/>
              <w:rPr>
                <w:rFonts w:asciiTheme="majorHAnsi" w:hAnsiTheme="majorHAnsi" w:cstheme="majorHAnsi"/>
                <w:color w:val="FFFFFF" w:themeColor="background1"/>
                <w:sz w:val="20"/>
                <w:szCs w:val="20"/>
              </w:rPr>
            </w:pPr>
          </w:p>
        </w:tc>
      </w:tr>
      <w:tr w:rsidR="002D1BCD" w:rsidRPr="0097572B" w14:paraId="4E888300" w14:textId="77777777" w:rsidTr="0063120D">
        <w:tc>
          <w:tcPr>
            <w:tcW w:w="4815" w:type="dxa"/>
            <w:tcBorders>
              <w:top w:val="single" w:sz="4" w:space="0" w:color="auto"/>
              <w:left w:val="single" w:sz="4" w:space="0" w:color="auto"/>
              <w:bottom w:val="single" w:sz="4" w:space="0" w:color="auto"/>
              <w:right w:val="single" w:sz="4" w:space="0" w:color="auto"/>
            </w:tcBorders>
          </w:tcPr>
          <w:p w14:paraId="4EA608B9"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J.    </w:t>
            </w:r>
            <w:r w:rsidRPr="0097572B">
              <w:rPr>
                <w:rFonts w:asciiTheme="majorHAnsi" w:hAnsiTheme="majorHAnsi" w:cstheme="majorHAnsi"/>
                <w:color w:val="00141C"/>
                <w:sz w:val="20"/>
                <w:szCs w:val="20"/>
                <w:lang w:val="en"/>
              </w:rPr>
              <w:t xml:space="preserve">Appointments to the Board should be subject to a formal, rigorous and transparent procedure, and an effective succession plan should be maintained.  Both appointments and succession plans should be based on merit and objective criteria and, within this context, should promote diversity of gender, social and ethnic backgrounds, cognitive and personal strengths. </w:t>
            </w:r>
          </w:p>
        </w:tc>
        <w:tc>
          <w:tcPr>
            <w:tcW w:w="4536" w:type="dxa"/>
            <w:tcBorders>
              <w:top w:val="single" w:sz="4" w:space="0" w:color="auto"/>
              <w:left w:val="single" w:sz="4" w:space="0" w:color="auto"/>
              <w:bottom w:val="single" w:sz="4" w:space="0" w:color="auto"/>
              <w:right w:val="single" w:sz="4" w:space="0" w:color="auto"/>
            </w:tcBorders>
          </w:tcPr>
          <w:p w14:paraId="52A99366" w14:textId="6E028E0C" w:rsidR="002D1BCD" w:rsidRPr="0097572B" w:rsidRDefault="002D1BCD" w:rsidP="00B020C5">
            <w:pPr>
              <w:jc w:val="both"/>
              <w:rPr>
                <w:rFonts w:asciiTheme="majorHAnsi" w:hAnsiTheme="majorHAnsi" w:cstheme="majorHAnsi"/>
                <w:sz w:val="20"/>
                <w:szCs w:val="20"/>
              </w:rPr>
            </w:pPr>
            <w:r w:rsidRPr="0097572B">
              <w:rPr>
                <w:rFonts w:asciiTheme="majorHAnsi" w:hAnsiTheme="majorHAnsi" w:cstheme="majorHAnsi"/>
                <w:color w:val="00141C"/>
                <w:sz w:val="20"/>
                <w:szCs w:val="20"/>
                <w:lang w:val="en"/>
              </w:rPr>
              <w:t xml:space="preserve">Remuneration and Nomination Committee report, pages </w:t>
            </w:r>
            <w:r w:rsidR="00B020C5" w:rsidRPr="00DB6CBA">
              <w:rPr>
                <w:rFonts w:asciiTheme="majorHAnsi" w:hAnsiTheme="majorHAnsi" w:cstheme="majorHAnsi"/>
                <w:b/>
                <w:color w:val="00141C"/>
                <w:sz w:val="20"/>
                <w:szCs w:val="20"/>
                <w:lang w:val="en"/>
              </w:rPr>
              <w:t>78 to 83</w:t>
            </w:r>
          </w:p>
        </w:tc>
      </w:tr>
      <w:tr w:rsidR="002D1BCD" w:rsidRPr="0097572B" w14:paraId="3EE5026B" w14:textId="77777777" w:rsidTr="00743C0B">
        <w:tc>
          <w:tcPr>
            <w:tcW w:w="4815" w:type="dxa"/>
            <w:tcBorders>
              <w:top w:val="single" w:sz="4" w:space="0" w:color="auto"/>
              <w:left w:val="single" w:sz="4" w:space="0" w:color="auto"/>
              <w:right w:val="single" w:sz="4" w:space="0" w:color="auto"/>
            </w:tcBorders>
          </w:tcPr>
          <w:p w14:paraId="661673C2"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K.    </w:t>
            </w:r>
            <w:r w:rsidRPr="0097572B">
              <w:rPr>
                <w:rFonts w:asciiTheme="majorHAnsi" w:hAnsiTheme="majorHAnsi" w:cstheme="majorHAnsi"/>
                <w:color w:val="00141C"/>
                <w:sz w:val="20"/>
                <w:szCs w:val="20"/>
                <w:lang w:val="en"/>
              </w:rPr>
              <w:t>The Board and its committees should have a combination of skills, experience and knowledge.  Consideration should be given to the length of service of the Board as a whole and membership regularly refreshed.</w:t>
            </w:r>
          </w:p>
        </w:tc>
        <w:tc>
          <w:tcPr>
            <w:tcW w:w="4536" w:type="dxa"/>
            <w:tcBorders>
              <w:top w:val="single" w:sz="4" w:space="0" w:color="auto"/>
              <w:left w:val="single" w:sz="4" w:space="0" w:color="auto"/>
              <w:right w:val="single" w:sz="4" w:space="0" w:color="auto"/>
            </w:tcBorders>
          </w:tcPr>
          <w:p w14:paraId="0663D4BD" w14:textId="7310572B" w:rsidR="002D1BCD" w:rsidRPr="0097572B" w:rsidRDefault="002D1BCD" w:rsidP="00B020C5">
            <w:pPr>
              <w:jc w:val="both"/>
              <w:rPr>
                <w:rFonts w:asciiTheme="majorHAnsi" w:hAnsiTheme="majorHAnsi" w:cstheme="majorHAnsi"/>
                <w:sz w:val="20"/>
                <w:szCs w:val="20"/>
              </w:rPr>
            </w:pPr>
            <w:r w:rsidRPr="0097572B">
              <w:rPr>
                <w:rFonts w:asciiTheme="majorHAnsi" w:hAnsiTheme="majorHAnsi" w:cstheme="majorHAnsi"/>
                <w:color w:val="00141C"/>
                <w:sz w:val="20"/>
                <w:szCs w:val="20"/>
                <w:lang w:val="en"/>
              </w:rPr>
              <w:t xml:space="preserve">Biographies, pages </w:t>
            </w:r>
            <w:r w:rsidR="00B020C5" w:rsidRPr="00DB6CBA">
              <w:rPr>
                <w:rFonts w:asciiTheme="majorHAnsi" w:hAnsiTheme="majorHAnsi" w:cstheme="majorHAnsi"/>
                <w:b/>
                <w:color w:val="00141C"/>
                <w:sz w:val="20"/>
                <w:szCs w:val="20"/>
                <w:lang w:val="en"/>
              </w:rPr>
              <w:t>64 to 66</w:t>
            </w:r>
          </w:p>
        </w:tc>
      </w:tr>
      <w:tr w:rsidR="002D1BCD" w:rsidRPr="0097572B" w14:paraId="2BB6818D" w14:textId="77777777" w:rsidTr="00743C0B">
        <w:tc>
          <w:tcPr>
            <w:tcW w:w="4815" w:type="dxa"/>
            <w:tcBorders>
              <w:left w:val="single" w:sz="4" w:space="0" w:color="auto"/>
              <w:right w:val="single" w:sz="4" w:space="0" w:color="auto"/>
            </w:tcBorders>
          </w:tcPr>
          <w:p w14:paraId="729A9FB4"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L.    </w:t>
            </w:r>
            <w:r w:rsidRPr="0097572B">
              <w:rPr>
                <w:rFonts w:asciiTheme="majorHAnsi" w:hAnsiTheme="majorHAnsi" w:cstheme="majorHAnsi"/>
                <w:color w:val="00141C"/>
                <w:sz w:val="20"/>
                <w:szCs w:val="20"/>
                <w:lang w:val="en"/>
              </w:rPr>
              <w:t xml:space="preserve">Annual evaluation of the Board should consider its composition, diversity and how effectively members work together to achieve objectives.  Individual evaluation should demonstrate whether each director continues to contribute effectively. </w:t>
            </w:r>
          </w:p>
        </w:tc>
        <w:tc>
          <w:tcPr>
            <w:tcW w:w="4536" w:type="dxa"/>
            <w:tcBorders>
              <w:left w:val="single" w:sz="4" w:space="0" w:color="auto"/>
              <w:right w:val="single" w:sz="4" w:space="0" w:color="auto"/>
            </w:tcBorders>
          </w:tcPr>
          <w:p w14:paraId="30EDBE9E" w14:textId="54ED13B7" w:rsidR="002D1BCD" w:rsidRPr="0097572B" w:rsidRDefault="002D1BCD" w:rsidP="00B020C5">
            <w:pPr>
              <w:jc w:val="both"/>
              <w:rPr>
                <w:rFonts w:asciiTheme="majorHAnsi" w:hAnsiTheme="majorHAnsi" w:cstheme="majorHAnsi"/>
                <w:sz w:val="20"/>
                <w:szCs w:val="20"/>
              </w:rPr>
            </w:pPr>
            <w:r w:rsidRPr="0097572B">
              <w:rPr>
                <w:rFonts w:asciiTheme="majorHAnsi" w:hAnsiTheme="majorHAnsi" w:cstheme="majorHAnsi"/>
                <w:color w:val="00141C"/>
                <w:sz w:val="20"/>
                <w:szCs w:val="20"/>
                <w:lang w:val="en"/>
              </w:rPr>
              <w:t xml:space="preserve">Remuneration and Nomination Committee report, </w:t>
            </w:r>
            <w:r w:rsidRPr="00DB6CBA">
              <w:rPr>
                <w:rFonts w:asciiTheme="majorHAnsi" w:hAnsiTheme="majorHAnsi"/>
                <w:color w:val="00141C"/>
                <w:sz w:val="20"/>
                <w:lang w:val="en"/>
              </w:rPr>
              <w:t xml:space="preserve">pages </w:t>
            </w:r>
            <w:r w:rsidR="00B020C5" w:rsidRPr="00DB6CBA">
              <w:rPr>
                <w:rFonts w:asciiTheme="majorHAnsi" w:hAnsiTheme="majorHAnsi"/>
                <w:b/>
                <w:color w:val="00141C"/>
                <w:sz w:val="20"/>
                <w:lang w:val="en"/>
              </w:rPr>
              <w:t>78 to 83</w:t>
            </w:r>
          </w:p>
        </w:tc>
      </w:tr>
      <w:tr w:rsidR="002D1BCD" w:rsidRPr="0097572B" w14:paraId="11DBC62A" w14:textId="77777777" w:rsidTr="00743C0B">
        <w:tc>
          <w:tcPr>
            <w:tcW w:w="4815" w:type="dxa"/>
            <w:tcBorders>
              <w:left w:val="single" w:sz="4" w:space="0" w:color="auto"/>
              <w:right w:val="single" w:sz="4" w:space="0" w:color="auto"/>
            </w:tcBorders>
          </w:tcPr>
          <w:p w14:paraId="1394C303" w14:textId="77777777" w:rsidR="002D1BCD" w:rsidRPr="0097572B" w:rsidRDefault="002D1BCD" w:rsidP="00DF1DE6">
            <w:pPr>
              <w:jc w:val="both"/>
              <w:rPr>
                <w:rFonts w:asciiTheme="majorHAnsi" w:hAnsiTheme="majorHAnsi" w:cstheme="majorHAnsi"/>
                <w:sz w:val="20"/>
                <w:szCs w:val="20"/>
              </w:rPr>
            </w:pPr>
          </w:p>
        </w:tc>
        <w:tc>
          <w:tcPr>
            <w:tcW w:w="4536" w:type="dxa"/>
            <w:tcBorders>
              <w:left w:val="single" w:sz="4" w:space="0" w:color="auto"/>
              <w:right w:val="single" w:sz="4" w:space="0" w:color="auto"/>
            </w:tcBorders>
          </w:tcPr>
          <w:p w14:paraId="4D09F3D3" w14:textId="77777777" w:rsidR="002D1BCD" w:rsidRPr="0097572B" w:rsidRDefault="002D1BCD" w:rsidP="00DF1DE6">
            <w:pPr>
              <w:spacing w:line="257" w:lineRule="auto"/>
              <w:jc w:val="both"/>
              <w:rPr>
                <w:rFonts w:asciiTheme="majorHAnsi" w:hAnsiTheme="majorHAnsi" w:cstheme="majorHAnsi"/>
                <w:sz w:val="20"/>
                <w:szCs w:val="20"/>
              </w:rPr>
            </w:pPr>
          </w:p>
        </w:tc>
      </w:tr>
      <w:tr w:rsidR="002D1BCD" w:rsidRPr="0097572B" w14:paraId="3F744B1C" w14:textId="77777777" w:rsidTr="00AD6252">
        <w:tc>
          <w:tcPr>
            <w:tcW w:w="4815" w:type="dxa"/>
            <w:tcBorders>
              <w:top w:val="single" w:sz="4" w:space="0" w:color="auto"/>
              <w:bottom w:val="single" w:sz="4" w:space="0" w:color="auto"/>
            </w:tcBorders>
            <w:shd w:val="clear" w:color="auto" w:fill="auto"/>
          </w:tcPr>
          <w:p w14:paraId="374DEAF0" w14:textId="77777777" w:rsidR="002D1BCD" w:rsidRPr="0097572B" w:rsidRDefault="002D1BCD" w:rsidP="00DF1DE6">
            <w:pPr>
              <w:jc w:val="both"/>
              <w:rPr>
                <w:rFonts w:asciiTheme="majorHAnsi" w:eastAsia="Calibri" w:hAnsiTheme="majorHAnsi" w:cstheme="majorHAnsi"/>
                <w:b/>
                <w:bCs/>
                <w:color w:val="FFFFFF" w:themeColor="background1"/>
                <w:sz w:val="20"/>
                <w:szCs w:val="20"/>
              </w:rPr>
            </w:pPr>
            <w:r w:rsidRPr="0097572B">
              <w:rPr>
                <w:rFonts w:asciiTheme="majorHAnsi" w:hAnsiTheme="majorHAnsi" w:cstheme="majorHAnsi"/>
                <w:b/>
                <w:bCs/>
                <w:color w:val="000000" w:themeColor="text1"/>
                <w:sz w:val="20"/>
                <w:szCs w:val="20"/>
                <w:lang w:val="en"/>
              </w:rPr>
              <w:t>Section 8: Audit, Risk and Internal Control</w:t>
            </w:r>
          </w:p>
        </w:tc>
        <w:tc>
          <w:tcPr>
            <w:tcW w:w="4536" w:type="dxa"/>
            <w:tcBorders>
              <w:top w:val="single" w:sz="4" w:space="0" w:color="auto"/>
              <w:bottom w:val="single" w:sz="4" w:space="0" w:color="auto"/>
            </w:tcBorders>
            <w:shd w:val="clear" w:color="auto" w:fill="auto"/>
          </w:tcPr>
          <w:p w14:paraId="433ABD13" w14:textId="77777777" w:rsidR="002D1BCD" w:rsidRPr="0097572B" w:rsidRDefault="002D1BCD" w:rsidP="00DF1DE6">
            <w:pPr>
              <w:spacing w:line="257" w:lineRule="auto"/>
              <w:jc w:val="both"/>
              <w:rPr>
                <w:rFonts w:asciiTheme="majorHAnsi" w:hAnsiTheme="majorHAnsi" w:cstheme="majorHAnsi"/>
                <w:color w:val="FFFFFF" w:themeColor="background1"/>
                <w:sz w:val="20"/>
                <w:szCs w:val="20"/>
              </w:rPr>
            </w:pPr>
            <w:r w:rsidRPr="0097572B">
              <w:rPr>
                <w:rFonts w:asciiTheme="majorHAnsi" w:eastAsia="Calibri" w:hAnsiTheme="majorHAnsi" w:cstheme="majorHAnsi"/>
                <w:color w:val="FFFFFF" w:themeColor="background1"/>
                <w:sz w:val="20"/>
                <w:szCs w:val="20"/>
              </w:rPr>
              <w:t xml:space="preserve"> </w:t>
            </w:r>
          </w:p>
        </w:tc>
      </w:tr>
      <w:tr w:rsidR="002D1BCD" w:rsidRPr="0097572B" w14:paraId="248BE960" w14:textId="77777777" w:rsidTr="0063120D">
        <w:tc>
          <w:tcPr>
            <w:tcW w:w="4815" w:type="dxa"/>
            <w:tcBorders>
              <w:top w:val="single" w:sz="4" w:space="0" w:color="auto"/>
              <w:left w:val="single" w:sz="4" w:space="0" w:color="auto"/>
              <w:bottom w:val="single" w:sz="4" w:space="0" w:color="auto"/>
              <w:right w:val="single" w:sz="4" w:space="0" w:color="auto"/>
            </w:tcBorders>
            <w:shd w:val="clear" w:color="auto" w:fill="008CA9"/>
          </w:tcPr>
          <w:p w14:paraId="6B723667" w14:textId="77777777" w:rsidR="002D1BCD" w:rsidRPr="0097572B" w:rsidRDefault="002D1BCD" w:rsidP="00DF1DE6">
            <w:pPr>
              <w:jc w:val="both"/>
              <w:rPr>
                <w:rFonts w:asciiTheme="majorHAnsi" w:eastAsia="Calibri" w:hAnsiTheme="majorHAnsi" w:cstheme="majorHAnsi"/>
                <w:b/>
                <w:bCs/>
                <w:color w:val="FFFFFF" w:themeColor="background1"/>
                <w:sz w:val="20"/>
                <w:szCs w:val="20"/>
              </w:rPr>
            </w:pPr>
            <w:r w:rsidRPr="0097572B">
              <w:rPr>
                <w:rFonts w:asciiTheme="majorHAnsi" w:hAnsiTheme="majorHAnsi" w:cstheme="majorHAnsi"/>
                <w:b/>
                <w:bCs/>
                <w:color w:val="FFFFFF" w:themeColor="background1"/>
                <w:sz w:val="20"/>
                <w:szCs w:val="20"/>
                <w:lang w:val="en"/>
              </w:rPr>
              <w:t>Principles</w:t>
            </w:r>
          </w:p>
        </w:tc>
        <w:tc>
          <w:tcPr>
            <w:tcW w:w="4536" w:type="dxa"/>
            <w:tcBorders>
              <w:top w:val="single" w:sz="4" w:space="0" w:color="auto"/>
              <w:left w:val="single" w:sz="4" w:space="0" w:color="auto"/>
              <w:bottom w:val="single" w:sz="4" w:space="0" w:color="auto"/>
              <w:right w:val="single" w:sz="4" w:space="0" w:color="auto"/>
            </w:tcBorders>
            <w:shd w:val="clear" w:color="auto" w:fill="008CA9"/>
          </w:tcPr>
          <w:p w14:paraId="179E0754" w14:textId="77777777" w:rsidR="002D1BCD" w:rsidRPr="0097572B" w:rsidRDefault="002D1BCD" w:rsidP="00DF1DE6">
            <w:pPr>
              <w:spacing w:line="257" w:lineRule="auto"/>
              <w:jc w:val="both"/>
              <w:rPr>
                <w:rFonts w:asciiTheme="majorHAnsi" w:hAnsiTheme="majorHAnsi" w:cstheme="majorHAnsi"/>
                <w:color w:val="FFFFFF" w:themeColor="background1"/>
                <w:sz w:val="20"/>
                <w:szCs w:val="20"/>
              </w:rPr>
            </w:pPr>
            <w:r w:rsidRPr="0097572B">
              <w:rPr>
                <w:rFonts w:asciiTheme="majorHAnsi" w:eastAsia="Calibri" w:hAnsiTheme="majorHAnsi" w:cstheme="majorHAnsi"/>
                <w:color w:val="FFFFFF" w:themeColor="background1"/>
                <w:sz w:val="20"/>
                <w:szCs w:val="20"/>
              </w:rPr>
              <w:t xml:space="preserve"> </w:t>
            </w:r>
          </w:p>
        </w:tc>
      </w:tr>
      <w:tr w:rsidR="002D1BCD" w:rsidRPr="0097572B" w14:paraId="32D4386F" w14:textId="77777777" w:rsidTr="00743C0B">
        <w:tc>
          <w:tcPr>
            <w:tcW w:w="4815" w:type="dxa"/>
            <w:tcBorders>
              <w:top w:val="single" w:sz="4" w:space="0" w:color="auto"/>
              <w:left w:val="single" w:sz="4" w:space="0" w:color="auto"/>
              <w:right w:val="single" w:sz="4" w:space="0" w:color="auto"/>
            </w:tcBorders>
          </w:tcPr>
          <w:p w14:paraId="2684C2C5"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M.   </w:t>
            </w:r>
            <w:r w:rsidRPr="0097572B">
              <w:rPr>
                <w:rFonts w:asciiTheme="majorHAnsi" w:hAnsiTheme="majorHAnsi" w:cstheme="majorHAnsi"/>
                <w:color w:val="00141C"/>
                <w:sz w:val="20"/>
                <w:szCs w:val="20"/>
                <w:lang w:val="en"/>
              </w:rPr>
              <w:t xml:space="preserve">The Board should establish formal and transparent policies and procedures to ensure the independence and effectiveness of external audit functions and satisfy itself on the integrity of financial and narrative statements. </w:t>
            </w:r>
          </w:p>
        </w:tc>
        <w:tc>
          <w:tcPr>
            <w:tcW w:w="4536" w:type="dxa"/>
            <w:tcBorders>
              <w:top w:val="single" w:sz="4" w:space="0" w:color="auto"/>
              <w:left w:val="single" w:sz="4" w:space="0" w:color="auto"/>
              <w:right w:val="single" w:sz="4" w:space="0" w:color="auto"/>
            </w:tcBorders>
          </w:tcPr>
          <w:p w14:paraId="4E30D090" w14:textId="446F9044" w:rsidR="002D1BCD" w:rsidRPr="0097572B" w:rsidRDefault="002D1BCD" w:rsidP="00DF1DE6">
            <w:pPr>
              <w:jc w:val="both"/>
              <w:rPr>
                <w:rFonts w:asciiTheme="majorHAnsi" w:hAnsiTheme="majorHAnsi" w:cstheme="majorHAnsi"/>
                <w:color w:val="00141C"/>
                <w:sz w:val="20"/>
                <w:szCs w:val="20"/>
              </w:rPr>
            </w:pPr>
            <w:r w:rsidRPr="0097572B">
              <w:rPr>
                <w:rFonts w:asciiTheme="majorHAnsi" w:hAnsiTheme="majorHAnsi" w:cstheme="majorHAnsi"/>
                <w:color w:val="00141C"/>
                <w:sz w:val="20"/>
                <w:szCs w:val="20"/>
                <w:lang w:val="en"/>
              </w:rPr>
              <w:t>Audit Committee report, pages</w:t>
            </w:r>
            <w:r w:rsidR="00B020C5">
              <w:rPr>
                <w:rFonts w:asciiTheme="majorHAnsi" w:hAnsiTheme="majorHAnsi" w:cstheme="majorHAnsi"/>
                <w:color w:val="00141C"/>
                <w:sz w:val="20"/>
                <w:szCs w:val="20"/>
                <w:lang w:val="en"/>
              </w:rPr>
              <w:t xml:space="preserve"> </w:t>
            </w:r>
            <w:r w:rsidR="00B020C5" w:rsidRPr="00DB6CBA">
              <w:rPr>
                <w:rFonts w:asciiTheme="majorHAnsi" w:hAnsiTheme="majorHAnsi" w:cstheme="majorHAnsi"/>
                <w:b/>
                <w:color w:val="00141C"/>
                <w:sz w:val="20"/>
                <w:szCs w:val="20"/>
                <w:lang w:val="en"/>
              </w:rPr>
              <w:t>71 to 77</w:t>
            </w:r>
          </w:p>
          <w:p w14:paraId="41BE0BB7" w14:textId="06FE621D" w:rsidR="002D1BCD" w:rsidRPr="0097572B" w:rsidRDefault="002D1BCD" w:rsidP="00B020C5">
            <w:pPr>
              <w:jc w:val="both"/>
              <w:rPr>
                <w:rFonts w:asciiTheme="majorHAnsi" w:hAnsiTheme="majorHAnsi" w:cstheme="majorHAnsi"/>
                <w:sz w:val="20"/>
                <w:szCs w:val="20"/>
              </w:rPr>
            </w:pPr>
            <w:r w:rsidRPr="0097572B">
              <w:rPr>
                <w:rFonts w:asciiTheme="majorHAnsi" w:hAnsiTheme="majorHAnsi" w:cstheme="majorHAnsi"/>
                <w:color w:val="00141C"/>
                <w:sz w:val="20"/>
                <w:szCs w:val="20"/>
                <w:lang w:val="en"/>
              </w:rPr>
              <w:t xml:space="preserve">Notes 2 and 3 to the financial statements, pages </w:t>
            </w:r>
            <w:r w:rsidR="00B020C5" w:rsidRPr="00DB6CBA">
              <w:rPr>
                <w:rFonts w:asciiTheme="majorHAnsi" w:hAnsiTheme="majorHAnsi" w:cstheme="majorHAnsi"/>
                <w:b/>
                <w:color w:val="00141C"/>
                <w:sz w:val="20"/>
                <w:szCs w:val="20"/>
                <w:lang w:val="en"/>
              </w:rPr>
              <w:t>102 to 103</w:t>
            </w:r>
          </w:p>
        </w:tc>
      </w:tr>
      <w:tr w:rsidR="002D1BCD" w:rsidRPr="0097572B" w14:paraId="448C328F" w14:textId="77777777" w:rsidTr="00743C0B">
        <w:tc>
          <w:tcPr>
            <w:tcW w:w="4815" w:type="dxa"/>
            <w:tcBorders>
              <w:left w:val="single" w:sz="4" w:space="0" w:color="auto"/>
              <w:right w:val="single" w:sz="4" w:space="0" w:color="auto"/>
            </w:tcBorders>
          </w:tcPr>
          <w:p w14:paraId="1285C2B5"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N. </w:t>
            </w:r>
            <w:r w:rsidRPr="0097572B">
              <w:rPr>
                <w:rFonts w:asciiTheme="majorHAnsi" w:hAnsiTheme="majorHAnsi" w:cstheme="majorHAnsi"/>
                <w:color w:val="00141C"/>
                <w:sz w:val="20"/>
                <w:szCs w:val="20"/>
                <w:lang w:val="en"/>
              </w:rPr>
              <w:t xml:space="preserve">The Board should present a fair, balanced and understandable assessment of the Company’s position and prospects. </w:t>
            </w:r>
          </w:p>
        </w:tc>
        <w:tc>
          <w:tcPr>
            <w:tcW w:w="4536" w:type="dxa"/>
            <w:tcBorders>
              <w:left w:val="single" w:sz="4" w:space="0" w:color="auto"/>
              <w:right w:val="single" w:sz="4" w:space="0" w:color="auto"/>
            </w:tcBorders>
          </w:tcPr>
          <w:p w14:paraId="308B5F10" w14:textId="75541D41" w:rsidR="002D1BCD" w:rsidRPr="0097572B" w:rsidRDefault="002D1BCD" w:rsidP="00DF1DE6">
            <w:pPr>
              <w:jc w:val="both"/>
              <w:rPr>
                <w:rFonts w:asciiTheme="majorHAnsi" w:hAnsiTheme="majorHAnsi" w:cstheme="majorHAnsi"/>
                <w:color w:val="00141C"/>
                <w:sz w:val="20"/>
                <w:szCs w:val="20"/>
              </w:rPr>
            </w:pPr>
            <w:r w:rsidRPr="0097572B">
              <w:rPr>
                <w:rFonts w:asciiTheme="majorHAnsi" w:hAnsiTheme="majorHAnsi" w:cstheme="majorHAnsi"/>
                <w:color w:val="00141C"/>
                <w:sz w:val="20"/>
                <w:szCs w:val="20"/>
                <w:lang w:val="en"/>
              </w:rPr>
              <w:t xml:space="preserve">Strategic report, pages </w:t>
            </w:r>
            <w:r w:rsidR="00DB6CBA" w:rsidRPr="00DB6CBA">
              <w:rPr>
                <w:rFonts w:asciiTheme="majorHAnsi" w:hAnsiTheme="majorHAnsi" w:cstheme="majorHAnsi"/>
                <w:b/>
                <w:color w:val="00141C"/>
                <w:sz w:val="20"/>
                <w:szCs w:val="20"/>
                <w:lang w:val="en"/>
              </w:rPr>
              <w:t>18 to 22</w:t>
            </w:r>
          </w:p>
          <w:p w14:paraId="6DCAC353" w14:textId="6806AB1B" w:rsidR="002D1BCD" w:rsidRPr="00DB6CBA" w:rsidRDefault="002D1BCD" w:rsidP="00DF1DE6">
            <w:pPr>
              <w:jc w:val="both"/>
              <w:rPr>
                <w:rFonts w:asciiTheme="majorHAnsi" w:hAnsiTheme="majorHAnsi" w:cstheme="majorHAnsi"/>
                <w:b/>
                <w:color w:val="00141C"/>
                <w:sz w:val="20"/>
                <w:szCs w:val="20"/>
              </w:rPr>
            </w:pPr>
            <w:r w:rsidRPr="0097572B">
              <w:rPr>
                <w:rFonts w:asciiTheme="majorHAnsi" w:hAnsiTheme="majorHAnsi" w:cstheme="majorHAnsi"/>
                <w:color w:val="00141C"/>
                <w:sz w:val="20"/>
                <w:szCs w:val="20"/>
                <w:lang w:val="en"/>
              </w:rPr>
              <w:t xml:space="preserve">Audit Committee report, pages </w:t>
            </w:r>
            <w:r w:rsidR="00B020C5" w:rsidRPr="00DB6CBA">
              <w:rPr>
                <w:rFonts w:asciiTheme="majorHAnsi" w:hAnsiTheme="majorHAnsi" w:cstheme="majorHAnsi"/>
                <w:b/>
                <w:color w:val="00141C"/>
                <w:sz w:val="20"/>
                <w:szCs w:val="20"/>
                <w:lang w:val="en"/>
              </w:rPr>
              <w:t>71 to 77</w:t>
            </w:r>
          </w:p>
          <w:p w14:paraId="16B4312E" w14:textId="62DF09F7" w:rsidR="002D1BCD" w:rsidRPr="0097572B" w:rsidRDefault="002D1BCD" w:rsidP="00DF1DE6">
            <w:pPr>
              <w:jc w:val="both"/>
              <w:rPr>
                <w:rFonts w:asciiTheme="majorHAnsi" w:hAnsiTheme="majorHAnsi" w:cstheme="majorHAnsi"/>
                <w:color w:val="00141C"/>
                <w:sz w:val="20"/>
                <w:szCs w:val="20"/>
              </w:rPr>
            </w:pPr>
            <w:r w:rsidRPr="0097572B">
              <w:rPr>
                <w:rFonts w:asciiTheme="majorHAnsi" w:hAnsiTheme="majorHAnsi" w:cstheme="majorHAnsi"/>
                <w:color w:val="00141C"/>
                <w:sz w:val="20"/>
                <w:szCs w:val="20"/>
                <w:lang w:val="en"/>
              </w:rPr>
              <w:t xml:space="preserve">Independent Auditor’s report, pages </w:t>
            </w:r>
            <w:r w:rsidR="00B020C5" w:rsidRPr="00DB6CBA">
              <w:rPr>
                <w:rFonts w:asciiTheme="majorHAnsi" w:hAnsiTheme="majorHAnsi" w:cstheme="majorHAnsi"/>
                <w:b/>
                <w:color w:val="00141C"/>
                <w:sz w:val="20"/>
                <w:szCs w:val="20"/>
                <w:lang w:val="en"/>
              </w:rPr>
              <w:t>87 to 95</w:t>
            </w:r>
          </w:p>
          <w:p w14:paraId="19CF6617" w14:textId="218E3CCC" w:rsidR="002D1BCD" w:rsidRPr="0097572B" w:rsidRDefault="002D1BCD" w:rsidP="00B020C5">
            <w:pPr>
              <w:jc w:val="both"/>
              <w:rPr>
                <w:rFonts w:asciiTheme="majorHAnsi" w:hAnsiTheme="majorHAnsi" w:cstheme="majorHAnsi"/>
                <w:sz w:val="20"/>
                <w:szCs w:val="20"/>
              </w:rPr>
            </w:pPr>
            <w:r w:rsidRPr="0097572B">
              <w:rPr>
                <w:rFonts w:asciiTheme="majorHAnsi" w:hAnsiTheme="majorHAnsi" w:cstheme="majorHAnsi"/>
                <w:color w:val="00141C"/>
                <w:sz w:val="20"/>
                <w:szCs w:val="20"/>
                <w:lang w:val="en"/>
              </w:rPr>
              <w:t xml:space="preserve">Financial statements, </w:t>
            </w:r>
            <w:r w:rsidRPr="00DB6CBA">
              <w:rPr>
                <w:rFonts w:asciiTheme="majorHAnsi" w:hAnsiTheme="majorHAnsi"/>
                <w:color w:val="00141C"/>
                <w:sz w:val="20"/>
                <w:lang w:val="en"/>
              </w:rPr>
              <w:t xml:space="preserve">pages </w:t>
            </w:r>
            <w:r w:rsidR="00B020C5" w:rsidRPr="00DB6CBA">
              <w:rPr>
                <w:rFonts w:asciiTheme="majorHAnsi" w:hAnsiTheme="majorHAnsi"/>
                <w:b/>
                <w:color w:val="00141C"/>
                <w:sz w:val="20"/>
                <w:lang w:val="en"/>
              </w:rPr>
              <w:t>96 to 101</w:t>
            </w:r>
            <w:r w:rsidRPr="0097572B">
              <w:rPr>
                <w:rFonts w:asciiTheme="majorHAnsi" w:hAnsiTheme="majorHAnsi" w:cstheme="majorHAnsi"/>
                <w:color w:val="00141C"/>
                <w:sz w:val="20"/>
                <w:szCs w:val="20"/>
                <w:lang w:val="en"/>
              </w:rPr>
              <w:t xml:space="preserve"> </w:t>
            </w:r>
          </w:p>
        </w:tc>
      </w:tr>
      <w:tr w:rsidR="00B27B08" w:rsidRPr="0097572B" w14:paraId="44E9657F" w14:textId="77777777" w:rsidTr="00743C0B">
        <w:tc>
          <w:tcPr>
            <w:tcW w:w="4815" w:type="dxa"/>
            <w:tcBorders>
              <w:left w:val="single" w:sz="4" w:space="0" w:color="auto"/>
              <w:bottom w:val="single" w:sz="4" w:space="0" w:color="auto"/>
              <w:right w:val="single" w:sz="4" w:space="0" w:color="auto"/>
            </w:tcBorders>
          </w:tcPr>
          <w:p w14:paraId="517C6640"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O.   </w:t>
            </w:r>
            <w:r w:rsidRPr="0097572B">
              <w:rPr>
                <w:rFonts w:asciiTheme="majorHAnsi" w:hAnsiTheme="majorHAnsi" w:cstheme="majorHAnsi"/>
                <w:color w:val="00141C"/>
                <w:sz w:val="20"/>
                <w:szCs w:val="20"/>
                <w:lang w:val="en"/>
              </w:rPr>
              <w:t xml:space="preserve">The Board should establish procedures to manage risk, oversee the internal control framework, and determine the nature and extent of the principal risks the Company is willing to take in order to achieve its long-term strategic objectives. </w:t>
            </w:r>
          </w:p>
        </w:tc>
        <w:tc>
          <w:tcPr>
            <w:tcW w:w="4536" w:type="dxa"/>
            <w:tcBorders>
              <w:left w:val="single" w:sz="4" w:space="0" w:color="auto"/>
              <w:bottom w:val="single" w:sz="4" w:space="0" w:color="auto"/>
              <w:right w:val="single" w:sz="4" w:space="0" w:color="auto"/>
            </w:tcBorders>
          </w:tcPr>
          <w:p w14:paraId="31E65350" w14:textId="51AE073C" w:rsidR="002D1BCD" w:rsidRPr="00DB6CBA" w:rsidRDefault="002D1BCD" w:rsidP="00DF1DE6">
            <w:pPr>
              <w:jc w:val="both"/>
              <w:rPr>
                <w:rFonts w:asciiTheme="majorHAnsi" w:hAnsiTheme="majorHAnsi" w:cstheme="majorHAnsi"/>
                <w:b/>
                <w:color w:val="00141C"/>
                <w:sz w:val="20"/>
                <w:szCs w:val="20"/>
              </w:rPr>
            </w:pPr>
            <w:r w:rsidRPr="0097572B">
              <w:rPr>
                <w:rFonts w:asciiTheme="majorHAnsi" w:hAnsiTheme="majorHAnsi" w:cstheme="majorHAnsi"/>
                <w:color w:val="00141C"/>
                <w:sz w:val="20"/>
                <w:szCs w:val="20"/>
                <w:lang w:val="en"/>
              </w:rPr>
              <w:t xml:space="preserve">Principal risks and uncertainties, pages </w:t>
            </w:r>
            <w:r w:rsidR="00B020C5" w:rsidRPr="00DB6CBA">
              <w:rPr>
                <w:rFonts w:asciiTheme="majorHAnsi" w:hAnsiTheme="majorHAnsi" w:cstheme="majorHAnsi"/>
                <w:b/>
                <w:color w:val="00141C"/>
                <w:sz w:val="20"/>
                <w:szCs w:val="20"/>
                <w:lang w:val="en"/>
              </w:rPr>
              <w:t>39 to 4</w:t>
            </w:r>
            <w:r w:rsidR="000C2BB1">
              <w:rPr>
                <w:rFonts w:asciiTheme="majorHAnsi" w:hAnsiTheme="majorHAnsi" w:cstheme="majorHAnsi"/>
                <w:b/>
                <w:color w:val="00141C"/>
                <w:sz w:val="20"/>
                <w:szCs w:val="20"/>
                <w:lang w:val="en"/>
              </w:rPr>
              <w:t>1</w:t>
            </w:r>
            <w:r w:rsidR="00DB6CBA">
              <w:rPr>
                <w:rFonts w:asciiTheme="majorHAnsi" w:hAnsiTheme="majorHAnsi" w:cstheme="majorHAnsi"/>
                <w:color w:val="00141C"/>
                <w:sz w:val="20"/>
                <w:szCs w:val="20"/>
                <w:lang w:val="en"/>
              </w:rPr>
              <w:br/>
            </w:r>
            <w:r w:rsidRPr="0097572B">
              <w:rPr>
                <w:rFonts w:asciiTheme="majorHAnsi" w:hAnsiTheme="majorHAnsi" w:cstheme="majorHAnsi"/>
                <w:color w:val="00141C"/>
                <w:sz w:val="20"/>
                <w:szCs w:val="20"/>
                <w:lang w:val="en"/>
              </w:rPr>
              <w:t xml:space="preserve">Viability statement, page </w:t>
            </w:r>
            <w:r w:rsidR="00B020C5" w:rsidRPr="00DB6CBA">
              <w:rPr>
                <w:rFonts w:asciiTheme="majorHAnsi" w:hAnsiTheme="majorHAnsi" w:cstheme="majorHAnsi"/>
                <w:b/>
                <w:color w:val="00141C"/>
                <w:sz w:val="20"/>
                <w:szCs w:val="20"/>
                <w:lang w:val="en"/>
              </w:rPr>
              <w:t>48 to 49</w:t>
            </w:r>
          </w:p>
          <w:p w14:paraId="6C170551" w14:textId="106DB90B" w:rsidR="002D1BCD" w:rsidRPr="0097572B" w:rsidRDefault="002D1BCD" w:rsidP="00DF1DE6">
            <w:pPr>
              <w:jc w:val="both"/>
              <w:rPr>
                <w:rFonts w:asciiTheme="majorHAnsi" w:hAnsiTheme="majorHAnsi" w:cstheme="majorHAnsi"/>
                <w:color w:val="00141C"/>
                <w:sz w:val="20"/>
                <w:szCs w:val="20"/>
              </w:rPr>
            </w:pPr>
            <w:r w:rsidRPr="0097572B">
              <w:rPr>
                <w:rFonts w:asciiTheme="majorHAnsi" w:hAnsiTheme="majorHAnsi" w:cstheme="majorHAnsi"/>
                <w:color w:val="00141C"/>
                <w:sz w:val="20"/>
                <w:szCs w:val="20"/>
                <w:lang w:val="en"/>
              </w:rPr>
              <w:t xml:space="preserve">Audit Committee report, pages </w:t>
            </w:r>
            <w:r w:rsidR="00B020C5" w:rsidRPr="00DB6CBA">
              <w:rPr>
                <w:rFonts w:asciiTheme="majorHAnsi" w:hAnsiTheme="majorHAnsi" w:cstheme="majorHAnsi"/>
                <w:b/>
                <w:color w:val="00141C"/>
                <w:sz w:val="20"/>
                <w:szCs w:val="20"/>
                <w:lang w:val="en"/>
              </w:rPr>
              <w:t>71 to 77</w:t>
            </w:r>
            <w:r w:rsidRPr="0097572B">
              <w:rPr>
                <w:rFonts w:asciiTheme="majorHAnsi" w:hAnsiTheme="majorHAnsi" w:cstheme="majorHAnsi"/>
                <w:color w:val="00141C"/>
                <w:sz w:val="20"/>
                <w:szCs w:val="20"/>
                <w:lang w:val="en"/>
              </w:rPr>
              <w:t xml:space="preserve"> </w:t>
            </w:r>
          </w:p>
          <w:p w14:paraId="2A86B8FD" w14:textId="77777777" w:rsidR="002D1BCD" w:rsidRDefault="002D1BCD" w:rsidP="00B020C5">
            <w:pPr>
              <w:jc w:val="both"/>
              <w:rPr>
                <w:rFonts w:asciiTheme="majorHAnsi" w:hAnsiTheme="majorHAnsi" w:cstheme="majorHAnsi"/>
                <w:b/>
                <w:color w:val="00141C"/>
                <w:sz w:val="20"/>
                <w:szCs w:val="20"/>
                <w:lang w:val="en"/>
              </w:rPr>
            </w:pPr>
            <w:r w:rsidRPr="0097572B">
              <w:rPr>
                <w:rFonts w:asciiTheme="majorHAnsi" w:hAnsiTheme="majorHAnsi" w:cstheme="majorHAnsi"/>
                <w:color w:val="00141C"/>
                <w:sz w:val="20"/>
                <w:szCs w:val="20"/>
                <w:lang w:val="en"/>
              </w:rPr>
              <w:t xml:space="preserve">Management Engagement Committee report, pages </w:t>
            </w:r>
            <w:r w:rsidR="00B020C5" w:rsidRPr="00DB6CBA">
              <w:rPr>
                <w:rFonts w:asciiTheme="majorHAnsi" w:hAnsiTheme="majorHAnsi" w:cstheme="majorHAnsi"/>
                <w:b/>
                <w:color w:val="00141C"/>
                <w:sz w:val="20"/>
                <w:szCs w:val="20"/>
                <w:lang w:val="en"/>
              </w:rPr>
              <w:t>84 to 86</w:t>
            </w:r>
          </w:p>
          <w:p w14:paraId="4A33EBC9" w14:textId="5C60A76C" w:rsidR="00DB6CBA" w:rsidRPr="0097572B" w:rsidRDefault="00DB6CBA" w:rsidP="00B020C5">
            <w:pPr>
              <w:jc w:val="both"/>
              <w:rPr>
                <w:rFonts w:asciiTheme="majorHAnsi" w:hAnsiTheme="majorHAnsi" w:cstheme="majorHAnsi"/>
                <w:color w:val="00141C"/>
                <w:sz w:val="20"/>
                <w:szCs w:val="20"/>
              </w:rPr>
            </w:pPr>
          </w:p>
        </w:tc>
      </w:tr>
      <w:tr w:rsidR="002D1BCD" w:rsidRPr="0097572B" w14:paraId="0DF4D7CE" w14:textId="77777777" w:rsidTr="00743C0B">
        <w:tc>
          <w:tcPr>
            <w:tcW w:w="4815" w:type="dxa"/>
            <w:tcBorders>
              <w:bottom w:val="single" w:sz="4" w:space="0" w:color="auto"/>
            </w:tcBorders>
            <w:shd w:val="clear" w:color="auto" w:fill="auto"/>
          </w:tcPr>
          <w:p w14:paraId="48E78D0E" w14:textId="77777777" w:rsidR="002D1BCD" w:rsidRPr="0097572B" w:rsidRDefault="002D1BCD" w:rsidP="00DF1DE6">
            <w:pPr>
              <w:jc w:val="both"/>
              <w:rPr>
                <w:rFonts w:asciiTheme="majorHAnsi" w:eastAsia="Calibri" w:hAnsiTheme="majorHAnsi" w:cstheme="majorHAnsi"/>
                <w:b/>
                <w:bCs/>
                <w:color w:val="FFFFFF" w:themeColor="background1"/>
                <w:sz w:val="20"/>
                <w:szCs w:val="20"/>
              </w:rPr>
            </w:pPr>
            <w:r w:rsidRPr="0097572B">
              <w:rPr>
                <w:rFonts w:asciiTheme="majorHAnsi" w:hAnsiTheme="majorHAnsi" w:cstheme="majorHAnsi"/>
                <w:b/>
                <w:bCs/>
                <w:color w:val="000000" w:themeColor="text1"/>
                <w:sz w:val="20"/>
                <w:szCs w:val="20"/>
                <w:lang w:val="en"/>
              </w:rPr>
              <w:lastRenderedPageBreak/>
              <w:t>Section 9: Remuneration</w:t>
            </w:r>
          </w:p>
        </w:tc>
        <w:tc>
          <w:tcPr>
            <w:tcW w:w="4536" w:type="dxa"/>
            <w:tcBorders>
              <w:bottom w:val="single" w:sz="4" w:space="0" w:color="auto"/>
            </w:tcBorders>
            <w:shd w:val="clear" w:color="auto" w:fill="auto"/>
          </w:tcPr>
          <w:p w14:paraId="761B3CB5" w14:textId="77777777" w:rsidR="002D1BCD" w:rsidRPr="0097572B" w:rsidRDefault="002D1BCD" w:rsidP="00DF1DE6">
            <w:pPr>
              <w:spacing w:line="257" w:lineRule="auto"/>
              <w:jc w:val="both"/>
              <w:rPr>
                <w:rFonts w:asciiTheme="majorHAnsi" w:hAnsiTheme="majorHAnsi" w:cstheme="majorHAnsi"/>
                <w:color w:val="FFFFFF" w:themeColor="background1"/>
                <w:sz w:val="20"/>
                <w:szCs w:val="20"/>
              </w:rPr>
            </w:pPr>
            <w:r w:rsidRPr="0097572B">
              <w:rPr>
                <w:rFonts w:asciiTheme="majorHAnsi" w:eastAsia="Calibri" w:hAnsiTheme="majorHAnsi" w:cstheme="majorHAnsi"/>
                <w:color w:val="FFFFFF" w:themeColor="background1"/>
                <w:sz w:val="20"/>
                <w:szCs w:val="20"/>
              </w:rPr>
              <w:t xml:space="preserve"> </w:t>
            </w:r>
          </w:p>
        </w:tc>
      </w:tr>
      <w:tr w:rsidR="002D1BCD" w:rsidRPr="0097572B" w14:paraId="5098CC9F" w14:textId="77777777" w:rsidTr="0063120D">
        <w:tc>
          <w:tcPr>
            <w:tcW w:w="4815" w:type="dxa"/>
            <w:tcBorders>
              <w:top w:val="single" w:sz="4" w:space="0" w:color="auto"/>
              <w:left w:val="single" w:sz="4" w:space="0" w:color="auto"/>
              <w:bottom w:val="single" w:sz="4" w:space="0" w:color="auto"/>
              <w:right w:val="single" w:sz="4" w:space="0" w:color="auto"/>
            </w:tcBorders>
            <w:shd w:val="clear" w:color="auto" w:fill="008CA9"/>
          </w:tcPr>
          <w:p w14:paraId="0507AA9E" w14:textId="77777777" w:rsidR="002D1BCD" w:rsidRPr="0097572B" w:rsidRDefault="002D1BCD" w:rsidP="00DF1DE6">
            <w:pPr>
              <w:jc w:val="both"/>
              <w:rPr>
                <w:rFonts w:asciiTheme="majorHAnsi" w:eastAsia="Calibri" w:hAnsiTheme="majorHAnsi" w:cstheme="majorHAnsi"/>
                <w:b/>
                <w:bCs/>
                <w:color w:val="FFFFFF" w:themeColor="background1"/>
                <w:sz w:val="20"/>
                <w:szCs w:val="20"/>
              </w:rPr>
            </w:pPr>
            <w:r w:rsidRPr="0097572B">
              <w:rPr>
                <w:rFonts w:asciiTheme="majorHAnsi" w:hAnsiTheme="majorHAnsi" w:cstheme="majorHAnsi"/>
                <w:b/>
                <w:bCs/>
                <w:color w:val="FFFFFF" w:themeColor="background1"/>
                <w:sz w:val="20"/>
                <w:szCs w:val="20"/>
                <w:lang w:val="en"/>
              </w:rPr>
              <w:t>Principles</w:t>
            </w:r>
          </w:p>
        </w:tc>
        <w:tc>
          <w:tcPr>
            <w:tcW w:w="4536" w:type="dxa"/>
            <w:tcBorders>
              <w:top w:val="single" w:sz="4" w:space="0" w:color="auto"/>
              <w:left w:val="single" w:sz="4" w:space="0" w:color="auto"/>
              <w:bottom w:val="single" w:sz="4" w:space="0" w:color="auto"/>
              <w:right w:val="single" w:sz="4" w:space="0" w:color="auto"/>
            </w:tcBorders>
            <w:shd w:val="clear" w:color="auto" w:fill="008CA9"/>
          </w:tcPr>
          <w:p w14:paraId="12292C65" w14:textId="77777777" w:rsidR="002D1BCD" w:rsidRPr="0097572B" w:rsidRDefault="002D1BCD" w:rsidP="00DF1DE6">
            <w:pPr>
              <w:spacing w:line="257" w:lineRule="auto"/>
              <w:jc w:val="both"/>
              <w:rPr>
                <w:rFonts w:asciiTheme="majorHAnsi" w:hAnsiTheme="majorHAnsi" w:cstheme="majorHAnsi"/>
                <w:color w:val="FFFFFF" w:themeColor="background1"/>
                <w:sz w:val="20"/>
                <w:szCs w:val="20"/>
              </w:rPr>
            </w:pPr>
            <w:r w:rsidRPr="0097572B">
              <w:rPr>
                <w:rFonts w:asciiTheme="majorHAnsi" w:eastAsia="Calibri" w:hAnsiTheme="majorHAnsi" w:cstheme="majorHAnsi"/>
                <w:color w:val="FFFFFF" w:themeColor="background1"/>
                <w:sz w:val="20"/>
                <w:szCs w:val="20"/>
              </w:rPr>
              <w:t xml:space="preserve"> </w:t>
            </w:r>
          </w:p>
        </w:tc>
      </w:tr>
      <w:tr w:rsidR="002D1BCD" w:rsidRPr="0097572B" w14:paraId="0BD8C3BD" w14:textId="77777777" w:rsidTr="00743C0B">
        <w:tc>
          <w:tcPr>
            <w:tcW w:w="4815" w:type="dxa"/>
            <w:tcBorders>
              <w:top w:val="single" w:sz="4" w:space="0" w:color="auto"/>
              <w:left w:val="single" w:sz="4" w:space="0" w:color="auto"/>
              <w:right w:val="single" w:sz="4" w:space="0" w:color="auto"/>
            </w:tcBorders>
          </w:tcPr>
          <w:p w14:paraId="10EED6DE"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P.    </w:t>
            </w:r>
            <w:r w:rsidRPr="0097572B">
              <w:rPr>
                <w:rFonts w:asciiTheme="majorHAnsi" w:hAnsiTheme="majorHAnsi" w:cstheme="majorHAnsi"/>
                <w:color w:val="00141C"/>
                <w:sz w:val="20"/>
                <w:szCs w:val="20"/>
                <w:lang w:val="en"/>
              </w:rPr>
              <w:t xml:space="preserve">Remuneration policies and practices should be designed to support strategy and promote long-term sustainable success. </w:t>
            </w:r>
          </w:p>
        </w:tc>
        <w:tc>
          <w:tcPr>
            <w:tcW w:w="4536" w:type="dxa"/>
            <w:tcBorders>
              <w:top w:val="single" w:sz="4" w:space="0" w:color="auto"/>
              <w:left w:val="single" w:sz="4" w:space="0" w:color="auto"/>
              <w:right w:val="single" w:sz="4" w:space="0" w:color="auto"/>
            </w:tcBorders>
            <w:vAlign w:val="center"/>
          </w:tcPr>
          <w:p w14:paraId="16BCBF70" w14:textId="0D739515" w:rsidR="002D1BCD" w:rsidRPr="00DB6CBA" w:rsidRDefault="002D1BCD" w:rsidP="00DF1DE6">
            <w:pPr>
              <w:spacing w:before="0" w:after="0"/>
              <w:rPr>
                <w:rFonts w:asciiTheme="majorHAnsi" w:hAnsiTheme="majorHAnsi" w:cstheme="majorHAnsi"/>
                <w:b/>
                <w:sz w:val="20"/>
                <w:szCs w:val="20"/>
              </w:rPr>
            </w:pPr>
            <w:r w:rsidRPr="0097572B">
              <w:rPr>
                <w:rFonts w:asciiTheme="majorHAnsi" w:hAnsiTheme="majorHAnsi" w:cstheme="majorHAnsi"/>
                <w:sz w:val="20"/>
                <w:szCs w:val="20"/>
                <w:lang w:val="en"/>
              </w:rPr>
              <w:t xml:space="preserve">Corporate Governance Report, pages </w:t>
            </w:r>
            <w:r w:rsidR="00B020C5" w:rsidRPr="00DB6CBA">
              <w:rPr>
                <w:rFonts w:asciiTheme="majorHAnsi" w:hAnsiTheme="majorHAnsi" w:cstheme="majorHAnsi"/>
                <w:b/>
                <w:sz w:val="20"/>
                <w:szCs w:val="20"/>
                <w:lang w:val="en"/>
              </w:rPr>
              <w:t>55 to 70</w:t>
            </w:r>
            <w:r w:rsidR="00DB6CBA">
              <w:rPr>
                <w:rFonts w:asciiTheme="majorHAnsi" w:hAnsiTheme="majorHAnsi" w:cstheme="majorHAnsi"/>
                <w:sz w:val="20"/>
                <w:szCs w:val="20"/>
                <w:lang w:val="en"/>
              </w:rPr>
              <w:br/>
            </w:r>
            <w:r w:rsidRPr="0097572B">
              <w:rPr>
                <w:rFonts w:asciiTheme="majorHAnsi" w:hAnsiTheme="majorHAnsi" w:cstheme="majorHAnsi"/>
                <w:sz w:val="20"/>
                <w:szCs w:val="20"/>
                <w:lang w:val="en"/>
              </w:rPr>
              <w:t xml:space="preserve">Remuneration and Nomination Committee report, pages </w:t>
            </w:r>
            <w:r w:rsidR="00B020C5" w:rsidRPr="00DB6CBA">
              <w:rPr>
                <w:rFonts w:asciiTheme="majorHAnsi" w:hAnsiTheme="majorHAnsi" w:cstheme="majorHAnsi"/>
                <w:b/>
                <w:sz w:val="20"/>
                <w:szCs w:val="20"/>
                <w:lang w:val="en"/>
              </w:rPr>
              <w:t>78 to 83</w:t>
            </w:r>
          </w:p>
          <w:p w14:paraId="6208EF7F" w14:textId="77777777" w:rsidR="002D1BCD" w:rsidRPr="0097572B" w:rsidRDefault="002D1BCD" w:rsidP="00DF1DE6">
            <w:pPr>
              <w:spacing w:before="0" w:after="0"/>
              <w:rPr>
                <w:rFonts w:asciiTheme="majorHAnsi" w:hAnsiTheme="majorHAnsi" w:cstheme="majorHAnsi"/>
                <w:sz w:val="20"/>
                <w:szCs w:val="20"/>
              </w:rPr>
            </w:pPr>
          </w:p>
        </w:tc>
      </w:tr>
      <w:tr w:rsidR="002D1BCD" w:rsidRPr="0097572B" w14:paraId="2316607E" w14:textId="77777777" w:rsidTr="00743C0B">
        <w:tc>
          <w:tcPr>
            <w:tcW w:w="4815" w:type="dxa"/>
            <w:tcBorders>
              <w:left w:val="single" w:sz="4" w:space="0" w:color="auto"/>
              <w:right w:val="single" w:sz="4" w:space="0" w:color="auto"/>
            </w:tcBorders>
          </w:tcPr>
          <w:p w14:paraId="15D9F305"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Q.   </w:t>
            </w:r>
            <w:r w:rsidRPr="0097572B">
              <w:rPr>
                <w:rFonts w:asciiTheme="majorHAnsi" w:hAnsiTheme="majorHAnsi" w:cstheme="majorHAnsi"/>
                <w:color w:val="00141C"/>
                <w:sz w:val="20"/>
                <w:szCs w:val="20"/>
                <w:lang w:val="en"/>
              </w:rPr>
              <w:t xml:space="preserve">A formal and transparent procedure for developing policy on remuneration should be established.  No director should be involved in deciding their own remuneration outcome. </w:t>
            </w:r>
          </w:p>
        </w:tc>
        <w:tc>
          <w:tcPr>
            <w:tcW w:w="4536" w:type="dxa"/>
            <w:tcBorders>
              <w:left w:val="single" w:sz="4" w:space="0" w:color="auto"/>
              <w:right w:val="single" w:sz="4" w:space="0" w:color="auto"/>
            </w:tcBorders>
          </w:tcPr>
          <w:p w14:paraId="4A93CC6D" w14:textId="0B16373F" w:rsidR="002D1BCD" w:rsidRPr="0097572B" w:rsidRDefault="002D1BCD" w:rsidP="00DF1DE6">
            <w:pPr>
              <w:spacing w:before="0" w:after="0"/>
              <w:jc w:val="both"/>
              <w:rPr>
                <w:rFonts w:asciiTheme="majorHAnsi" w:hAnsiTheme="majorHAnsi" w:cstheme="majorHAnsi"/>
                <w:sz w:val="20"/>
                <w:szCs w:val="20"/>
              </w:rPr>
            </w:pPr>
            <w:r w:rsidRPr="0097572B">
              <w:rPr>
                <w:rFonts w:asciiTheme="majorHAnsi" w:hAnsiTheme="majorHAnsi" w:cstheme="majorHAnsi"/>
                <w:sz w:val="20"/>
                <w:szCs w:val="20"/>
                <w:lang w:val="en"/>
              </w:rPr>
              <w:t xml:space="preserve">Remuneration and Nomination Committee report, pages </w:t>
            </w:r>
            <w:r w:rsidR="00B020C5" w:rsidRPr="00DB6CBA">
              <w:rPr>
                <w:rFonts w:asciiTheme="majorHAnsi" w:hAnsiTheme="majorHAnsi" w:cstheme="majorHAnsi"/>
                <w:b/>
                <w:sz w:val="20"/>
                <w:szCs w:val="20"/>
                <w:lang w:val="en"/>
              </w:rPr>
              <w:t>78 to 83</w:t>
            </w:r>
          </w:p>
        </w:tc>
      </w:tr>
      <w:tr w:rsidR="002D1BCD" w:rsidRPr="0097572B" w14:paraId="2A6E5BD3" w14:textId="77777777" w:rsidTr="00743C0B">
        <w:tc>
          <w:tcPr>
            <w:tcW w:w="4815" w:type="dxa"/>
            <w:tcBorders>
              <w:left w:val="single" w:sz="4" w:space="0" w:color="auto"/>
              <w:bottom w:val="single" w:sz="4" w:space="0" w:color="auto"/>
              <w:right w:val="single" w:sz="4" w:space="0" w:color="auto"/>
            </w:tcBorders>
          </w:tcPr>
          <w:p w14:paraId="2C809505" w14:textId="77777777" w:rsidR="002D1BCD" w:rsidRPr="0097572B" w:rsidRDefault="002D1BCD" w:rsidP="00DF1DE6">
            <w:pPr>
              <w:jc w:val="both"/>
              <w:rPr>
                <w:rFonts w:asciiTheme="majorHAnsi" w:hAnsiTheme="majorHAnsi" w:cstheme="majorHAnsi"/>
                <w:sz w:val="20"/>
                <w:szCs w:val="20"/>
              </w:rPr>
            </w:pPr>
            <w:r w:rsidRPr="0097572B">
              <w:rPr>
                <w:rFonts w:asciiTheme="majorHAnsi" w:hAnsiTheme="majorHAnsi" w:cstheme="majorHAnsi"/>
                <w:b/>
                <w:bCs/>
                <w:color w:val="00141C"/>
                <w:sz w:val="20"/>
                <w:szCs w:val="20"/>
                <w:lang w:val="en"/>
              </w:rPr>
              <w:t xml:space="preserve">R.    </w:t>
            </w:r>
            <w:r w:rsidRPr="0097572B">
              <w:rPr>
                <w:rFonts w:asciiTheme="majorHAnsi" w:hAnsiTheme="majorHAnsi" w:cstheme="majorHAnsi"/>
                <w:color w:val="00141C"/>
                <w:sz w:val="20"/>
                <w:szCs w:val="20"/>
                <w:lang w:val="en"/>
              </w:rPr>
              <w:t xml:space="preserve">Directors should exercise independent judgement and discretion when authorising remuneration outcomes, taking account of Company and individual performance, and wider circumstances. </w:t>
            </w:r>
          </w:p>
        </w:tc>
        <w:tc>
          <w:tcPr>
            <w:tcW w:w="4536" w:type="dxa"/>
            <w:tcBorders>
              <w:left w:val="single" w:sz="4" w:space="0" w:color="auto"/>
              <w:bottom w:val="single" w:sz="4" w:space="0" w:color="auto"/>
              <w:right w:val="single" w:sz="4" w:space="0" w:color="auto"/>
            </w:tcBorders>
          </w:tcPr>
          <w:p w14:paraId="5BE1B316" w14:textId="5D81BBDD" w:rsidR="002D1BCD" w:rsidRPr="00DB6CBA" w:rsidRDefault="002D1BCD" w:rsidP="00DF1DE6">
            <w:pPr>
              <w:spacing w:before="0" w:after="0"/>
              <w:jc w:val="both"/>
              <w:rPr>
                <w:rFonts w:asciiTheme="majorHAnsi" w:hAnsiTheme="majorHAnsi" w:cstheme="majorHAnsi"/>
                <w:b/>
                <w:sz w:val="20"/>
                <w:szCs w:val="20"/>
              </w:rPr>
            </w:pPr>
            <w:r w:rsidRPr="0097572B">
              <w:rPr>
                <w:rFonts w:asciiTheme="majorHAnsi" w:hAnsiTheme="majorHAnsi" w:cstheme="majorHAnsi"/>
                <w:sz w:val="20"/>
                <w:szCs w:val="20"/>
                <w:lang w:val="en"/>
              </w:rPr>
              <w:t>Remuneration and Nomination Committee report, pages</w:t>
            </w:r>
            <w:r w:rsidR="00B020C5">
              <w:rPr>
                <w:rFonts w:asciiTheme="majorHAnsi" w:hAnsiTheme="majorHAnsi" w:cstheme="majorHAnsi"/>
                <w:sz w:val="20"/>
                <w:szCs w:val="20"/>
                <w:lang w:val="en"/>
              </w:rPr>
              <w:t xml:space="preserve"> </w:t>
            </w:r>
            <w:r w:rsidR="00B020C5" w:rsidRPr="00DB6CBA">
              <w:rPr>
                <w:rFonts w:asciiTheme="majorHAnsi" w:hAnsiTheme="majorHAnsi" w:cstheme="majorHAnsi"/>
                <w:b/>
                <w:sz w:val="20"/>
                <w:szCs w:val="20"/>
                <w:lang w:val="en"/>
              </w:rPr>
              <w:t>78 to 83</w:t>
            </w:r>
          </w:p>
          <w:p w14:paraId="7CA03DC3" w14:textId="77777777" w:rsidR="002D1BCD" w:rsidRPr="0097572B" w:rsidRDefault="002D1BCD" w:rsidP="00DF1DE6">
            <w:pPr>
              <w:jc w:val="both"/>
              <w:rPr>
                <w:rFonts w:asciiTheme="majorHAnsi" w:hAnsiTheme="majorHAnsi" w:cstheme="majorHAnsi"/>
                <w:sz w:val="20"/>
                <w:szCs w:val="20"/>
              </w:rPr>
            </w:pPr>
          </w:p>
        </w:tc>
      </w:tr>
    </w:tbl>
    <w:p w14:paraId="66C57C66" w14:textId="77777777" w:rsidR="002D1BCD" w:rsidRPr="0097572B" w:rsidRDefault="002D1BCD" w:rsidP="002D1BCD">
      <w:pPr>
        <w:rPr>
          <w:rFonts w:asciiTheme="majorHAnsi" w:hAnsiTheme="majorHAnsi" w:cstheme="majorHAnsi"/>
        </w:rPr>
      </w:pPr>
    </w:p>
    <w:p w14:paraId="41425196" w14:textId="77777777" w:rsidR="002D1BCD" w:rsidRPr="0097572B" w:rsidRDefault="002D1BCD" w:rsidP="006528C2">
      <w:pPr>
        <w:pStyle w:val="Heading3"/>
      </w:pPr>
      <w:r w:rsidRPr="0097572B">
        <w:t>The Board</w:t>
      </w:r>
    </w:p>
    <w:p w14:paraId="2840BCFD"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e Board consists of four non-executive directors all of whom are deemed to be independent of the Investment Manager.  The Board represent a range of public service, investment, financial and business skills, and has a depth of experience across these categories.  The Chairman of the Board is Patrick Cox.  In considering the independence of the Chairman, the Board took note of the provisions of the UK Code relating to independence and has determined that Mr Cox is an independent Director.  The Senior Independent Director is Mr Thomas Murley.  The Company has no employees and consequently there is no requirement for a chief executive. </w:t>
      </w:r>
    </w:p>
    <w:p w14:paraId="569EF30D" w14:textId="77777777" w:rsidR="002D1BCD" w:rsidRPr="0097572B" w:rsidRDefault="002D1BCD" w:rsidP="002D1BCD">
      <w:pPr>
        <w:autoSpaceDE w:val="0"/>
        <w:autoSpaceDN w:val="0"/>
        <w:adjustRightInd w:val="0"/>
        <w:spacing w:after="0"/>
        <w:jc w:val="both"/>
        <w:rPr>
          <w:rFonts w:asciiTheme="majorHAnsi" w:hAnsiTheme="majorHAnsi" w:cstheme="majorHAnsi"/>
          <w:lang w:val="en"/>
        </w:rPr>
      </w:pPr>
      <w:r w:rsidRPr="0097572B">
        <w:rPr>
          <w:rFonts w:asciiTheme="majorHAnsi" w:hAnsiTheme="majorHAnsi" w:cstheme="majorHAnsi"/>
          <w:lang w:val="en"/>
        </w:rPr>
        <w:t>In accordance with the AIC Code, all the Directors will retire at the forthcoming AGM.  Patrick Cox, Caroline Banszky, Thomas Murley and Malcolm King, being eligible, will offer themselves for re-election.</w:t>
      </w:r>
    </w:p>
    <w:p w14:paraId="2ADF1BF5" w14:textId="5510F7C2" w:rsidR="002D1BCD" w:rsidRPr="00DB6CBA" w:rsidRDefault="002D1BCD" w:rsidP="002D1BCD">
      <w:pPr>
        <w:autoSpaceDE w:val="0"/>
        <w:autoSpaceDN w:val="0"/>
        <w:adjustRightInd w:val="0"/>
        <w:spacing w:after="0"/>
        <w:jc w:val="both"/>
        <w:rPr>
          <w:rFonts w:asciiTheme="majorHAnsi" w:hAnsiTheme="majorHAnsi" w:cstheme="majorHAnsi"/>
          <w:b/>
        </w:rPr>
      </w:pPr>
      <w:r w:rsidRPr="0097572B">
        <w:rPr>
          <w:rFonts w:asciiTheme="majorHAnsi" w:hAnsiTheme="majorHAnsi" w:cstheme="majorHAnsi"/>
          <w:lang w:val="en"/>
        </w:rPr>
        <w:t xml:space="preserve">Biographical details of all Board members (including significant other commitments) are shown on </w:t>
      </w:r>
      <w:r w:rsidRPr="00DB6CBA">
        <w:rPr>
          <w:rFonts w:asciiTheme="majorHAnsi" w:hAnsiTheme="majorHAnsi" w:cstheme="majorHAnsi"/>
          <w:lang w:val="en"/>
        </w:rPr>
        <w:t>page</w:t>
      </w:r>
      <w:r w:rsidR="00B020C5" w:rsidRPr="00DB6CBA">
        <w:rPr>
          <w:rFonts w:asciiTheme="majorHAnsi" w:hAnsiTheme="majorHAnsi" w:cstheme="majorHAnsi"/>
          <w:lang w:val="en"/>
        </w:rPr>
        <w:t xml:space="preserve">s </w:t>
      </w:r>
      <w:r w:rsidR="00B020C5" w:rsidRPr="00DB6CBA">
        <w:rPr>
          <w:rFonts w:asciiTheme="majorHAnsi" w:hAnsiTheme="majorHAnsi" w:cstheme="majorHAnsi"/>
          <w:b/>
          <w:lang w:val="en"/>
        </w:rPr>
        <w:t>64 to 66</w:t>
      </w:r>
      <w:r w:rsidRPr="00DB6CBA">
        <w:rPr>
          <w:rFonts w:asciiTheme="majorHAnsi" w:hAnsiTheme="majorHAnsi" w:cstheme="majorHAnsi"/>
          <w:b/>
          <w:lang w:val="en"/>
        </w:rPr>
        <w:t>.</w:t>
      </w:r>
    </w:p>
    <w:p w14:paraId="4C403E80"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Full board meetings take place quarterly and the Board meets or communicates more regularly to address specific issues.  The Board has a formal schedule of matters reserved for its decision which includes, but is not limited to, considering recommendations of the Investment Manager, ensuring the Company is delivering on its strategy and monitoring performance against the Company’s strategic objectives.</w:t>
      </w:r>
    </w:p>
    <w:p w14:paraId="57AA8CB1"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Board has also established procedures whereby the Directors wishing to do so in the furtherance of their duties may take independent professional advice at the Company’s expense.</w:t>
      </w:r>
    </w:p>
    <w:p w14:paraId="44E4341F"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All Directors have access to the advice and services of the Company Secretary.  The Company Secretary provides the Board with full information on the Company’s assets and liabilities and other relevant information requested by the Chair, in advance of each board meeting.</w:t>
      </w:r>
    </w:p>
    <w:p w14:paraId="01B07098" w14:textId="77777777" w:rsidR="002D1BCD" w:rsidRPr="0097572B" w:rsidRDefault="002D1BCD" w:rsidP="002D1BCD">
      <w:pPr>
        <w:autoSpaceDE w:val="0"/>
        <w:autoSpaceDN w:val="0"/>
        <w:adjustRightInd w:val="0"/>
        <w:spacing w:after="0"/>
        <w:jc w:val="both"/>
        <w:rPr>
          <w:rFonts w:asciiTheme="majorHAnsi" w:hAnsiTheme="majorHAnsi" w:cstheme="majorHAnsi"/>
          <w:bCs/>
        </w:rPr>
      </w:pPr>
      <w:r w:rsidRPr="0097572B">
        <w:rPr>
          <w:rFonts w:asciiTheme="majorHAnsi" w:hAnsiTheme="majorHAnsi" w:cstheme="majorHAnsi"/>
          <w:lang w:val="en"/>
        </w:rPr>
        <w:t xml:space="preserve">In keeping with the provisions of the AIC Code, the Company’s policy is that every three years an external consultant, who has no connection with the Company, carries out a formal review of the Board’s performance.  The first such review will take place in 2021.  In the intervening years, an internal board </w:t>
      </w:r>
      <w:r w:rsidRPr="0097572B">
        <w:rPr>
          <w:rFonts w:asciiTheme="majorHAnsi" w:hAnsiTheme="majorHAnsi" w:cstheme="majorHAnsi"/>
          <w:lang w:val="en"/>
        </w:rPr>
        <w:lastRenderedPageBreak/>
        <w:t>evaluation will be carried out with the assistance of the Company Secretary.  Details on the internal board evaluation carried out in 2020 can be found in the Remuneration and Nomination Committee Report.</w:t>
      </w:r>
    </w:p>
    <w:p w14:paraId="68DC16D6" w14:textId="77777777" w:rsidR="002D1BCD" w:rsidRPr="0097572B" w:rsidRDefault="002D1BCD" w:rsidP="002D1BCD">
      <w:pPr>
        <w:autoSpaceDE w:val="0"/>
        <w:autoSpaceDN w:val="0"/>
        <w:adjustRightInd w:val="0"/>
        <w:spacing w:after="0"/>
        <w:jc w:val="both"/>
        <w:rPr>
          <w:rFonts w:asciiTheme="majorHAnsi" w:hAnsiTheme="majorHAnsi" w:cstheme="majorHAnsi"/>
          <w:b/>
          <w:bCs/>
        </w:rPr>
      </w:pPr>
    </w:p>
    <w:p w14:paraId="5E65029C" w14:textId="77777777" w:rsidR="002D1BCD" w:rsidRPr="0097572B" w:rsidRDefault="002D1BCD" w:rsidP="002D1BCD">
      <w:pPr>
        <w:rPr>
          <w:rFonts w:asciiTheme="majorHAnsi" w:hAnsiTheme="majorHAnsi" w:cstheme="majorHAnsi"/>
          <w:b/>
          <w:bCs/>
        </w:rPr>
      </w:pPr>
      <w:r w:rsidRPr="0097572B">
        <w:rPr>
          <w:rFonts w:asciiTheme="majorHAnsi" w:hAnsiTheme="majorHAnsi" w:cstheme="majorHAnsi"/>
          <w:b/>
          <w:bCs/>
          <w:lang w:val="en"/>
        </w:rPr>
        <w:t>Board Responsibilities</w:t>
      </w:r>
    </w:p>
    <w:p w14:paraId="6421F69B"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Directors are responsible for managing the business affairs of the Company in accordance with the Articles and the investment policy and have overall responsibility for the Company’s activities including its strategy, investment activities and reviewing the performance of the portfolio.</w:t>
      </w:r>
    </w:p>
    <w:p w14:paraId="05FE93A5"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Board has a clearly articulated set of matters which are specifically reserved to it and this is reviewed annually.  These include:</w:t>
      </w:r>
    </w:p>
    <w:p w14:paraId="1272D3AC"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The strategic direction of the overall business, objectives, budgets and forecasts, levels of authority to approve expenditure, and any material changes to them.</w:t>
      </w:r>
    </w:p>
    <w:p w14:paraId="5A2F1FD6"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The commencement, material expansion, diversification, or cessation of any of the Company’s activities.</w:t>
      </w:r>
    </w:p>
    <w:p w14:paraId="5CE530FA"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The Company’s regulatory, financial, and material operational policies.</w:t>
      </w:r>
    </w:p>
    <w:p w14:paraId="5F94D7A9"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Changes relating to the Company’s capital, corporate, management or control structures.</w:t>
      </w:r>
    </w:p>
    <w:p w14:paraId="6C225D5C"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Material capital or operating expenditures, outside predetermined tolerances or beyond the delegated authorities.</w:t>
      </w:r>
    </w:p>
    <w:p w14:paraId="7D6492FF"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Any material contract or joint venture and material arrangements with customers or suppliers.</w:t>
      </w:r>
    </w:p>
    <w:p w14:paraId="16683527" w14:textId="77777777" w:rsidR="002D1BCD" w:rsidRPr="0097572B" w:rsidRDefault="002D1BCD" w:rsidP="002D1BCD">
      <w:pPr>
        <w:pStyle w:val="ListParagraph"/>
        <w:autoSpaceDE w:val="0"/>
        <w:autoSpaceDN w:val="0"/>
        <w:adjustRightInd w:val="0"/>
        <w:spacing w:after="0"/>
        <w:ind w:left="0"/>
        <w:jc w:val="both"/>
        <w:rPr>
          <w:rFonts w:asciiTheme="majorHAnsi" w:hAnsiTheme="majorHAnsi" w:cstheme="majorHAnsi"/>
        </w:rPr>
      </w:pPr>
    </w:p>
    <w:p w14:paraId="36CBDE07"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Board may delegate certain functions to other parties such as the Board committees, the Investment Manager, the Administrator, the Company Secretary and the Registrar.  In particular, the Board has delegated responsibility for day to day management of the investments comprised in the Company’s portfolio to the Investment Manager.  The Directors have responsibility for exercising supervision of the Investment Manager.</w:t>
      </w:r>
    </w:p>
    <w:p w14:paraId="4611899C" w14:textId="77777777" w:rsidR="002D1BCD" w:rsidRPr="0097572B" w:rsidRDefault="002D1BCD" w:rsidP="002D1BCD">
      <w:pPr>
        <w:rPr>
          <w:rFonts w:asciiTheme="majorHAnsi" w:hAnsiTheme="majorHAnsi" w:cstheme="majorHAnsi"/>
          <w:b/>
          <w:bCs/>
        </w:rPr>
      </w:pPr>
    </w:p>
    <w:p w14:paraId="29D9020F" w14:textId="77777777" w:rsidR="002D1BCD" w:rsidRPr="0097572B" w:rsidRDefault="002D1BCD" w:rsidP="002D1BCD">
      <w:pPr>
        <w:rPr>
          <w:rFonts w:asciiTheme="majorHAnsi" w:hAnsiTheme="majorHAnsi" w:cstheme="majorHAnsi"/>
          <w:b/>
          <w:bCs/>
        </w:rPr>
      </w:pPr>
      <w:r w:rsidRPr="0097572B">
        <w:rPr>
          <w:rFonts w:asciiTheme="majorHAnsi" w:hAnsiTheme="majorHAnsi" w:cstheme="majorHAnsi"/>
          <w:b/>
          <w:bCs/>
          <w:lang w:val="en"/>
        </w:rPr>
        <w:t>Culture &amp; Purpose</w:t>
      </w:r>
    </w:p>
    <w:p w14:paraId="0530D1DE" w14:textId="77777777" w:rsidR="002D1BCD" w:rsidRPr="0097572B" w:rsidRDefault="002D1BCD" w:rsidP="002D1BCD">
      <w:pPr>
        <w:autoSpaceDE w:val="0"/>
        <w:autoSpaceDN w:val="0"/>
        <w:adjustRightInd w:val="0"/>
        <w:spacing w:after="0"/>
        <w:jc w:val="both"/>
        <w:rPr>
          <w:rFonts w:asciiTheme="majorHAnsi" w:hAnsiTheme="majorHAnsi" w:cstheme="majorHAnsi"/>
          <w:bCs/>
        </w:rPr>
      </w:pPr>
      <w:r w:rsidRPr="0097572B">
        <w:rPr>
          <w:rFonts w:asciiTheme="majorHAnsi" w:hAnsiTheme="majorHAnsi" w:cstheme="majorHAnsi"/>
          <w:bCs/>
          <w:lang w:val="en"/>
        </w:rPr>
        <w:t xml:space="preserve">As a young company, our purpose and values are clear and fresh, and we believe that the culture required to support these is straightforward and apparent – respectful, pragmatic and to provide constructive challenge. The Board keeps under review the culture and how this aligns with the Company’s purpose and strategy. </w:t>
      </w:r>
    </w:p>
    <w:p w14:paraId="3CEFF203" w14:textId="77777777" w:rsidR="002D1BCD" w:rsidRPr="0097572B" w:rsidRDefault="002D1BCD" w:rsidP="002D1BCD">
      <w:pPr>
        <w:autoSpaceDE w:val="0"/>
        <w:autoSpaceDN w:val="0"/>
        <w:adjustRightInd w:val="0"/>
        <w:spacing w:after="0"/>
        <w:jc w:val="both"/>
        <w:rPr>
          <w:rFonts w:asciiTheme="majorHAnsi" w:hAnsiTheme="majorHAnsi" w:cstheme="majorHAnsi"/>
          <w:bCs/>
        </w:rPr>
      </w:pPr>
      <w:r w:rsidRPr="0097572B">
        <w:rPr>
          <w:rFonts w:asciiTheme="majorHAnsi" w:hAnsiTheme="majorHAnsi" w:cstheme="majorHAnsi"/>
          <w:bCs/>
          <w:lang w:val="en"/>
        </w:rPr>
        <w:t>Our culture is driven by our purpose and core values.</w:t>
      </w:r>
    </w:p>
    <w:p w14:paraId="5C24380D" w14:textId="77777777" w:rsidR="002D1BCD" w:rsidRPr="0097572B" w:rsidRDefault="002D1BCD" w:rsidP="002D1BCD">
      <w:pPr>
        <w:autoSpaceDE w:val="0"/>
        <w:autoSpaceDN w:val="0"/>
        <w:adjustRightInd w:val="0"/>
        <w:spacing w:after="0"/>
        <w:jc w:val="both"/>
        <w:rPr>
          <w:rFonts w:asciiTheme="majorHAnsi" w:hAnsiTheme="majorHAnsi" w:cstheme="majorHAnsi"/>
          <w:bCs/>
        </w:rPr>
      </w:pPr>
      <w:r w:rsidRPr="0097572B">
        <w:rPr>
          <w:rFonts w:asciiTheme="majorHAnsi" w:hAnsiTheme="majorHAnsi" w:cstheme="majorHAnsi"/>
          <w:bCs/>
          <w:lang w:val="en"/>
        </w:rPr>
        <w:t>Our purpose is</w:t>
      </w:r>
      <w:r w:rsidRPr="0097572B">
        <w:rPr>
          <w:rFonts w:asciiTheme="majorHAnsi" w:hAnsiTheme="majorHAnsi" w:cstheme="majorHAnsi"/>
          <w:lang w:val="en"/>
        </w:rPr>
        <w:t xml:space="preserve"> to</w:t>
      </w:r>
      <w:r w:rsidRPr="0097572B">
        <w:rPr>
          <w:rFonts w:asciiTheme="majorHAnsi" w:hAnsiTheme="majorHAnsi" w:cstheme="majorHAnsi"/>
          <w:bCs/>
          <w:lang w:val="en"/>
        </w:rPr>
        <w:t xml:space="preserve"> deliver seven per cent income yield per annum and long-term capital growth to its investors from its portfolio of utility-scale energy storage assets located in the UK and the rest of the OECD.</w:t>
      </w:r>
    </w:p>
    <w:p w14:paraId="74873831" w14:textId="77777777" w:rsidR="002D1BCD" w:rsidRPr="0097572B" w:rsidRDefault="002D1BCD" w:rsidP="002D1BCD">
      <w:pPr>
        <w:autoSpaceDE w:val="0"/>
        <w:autoSpaceDN w:val="0"/>
        <w:adjustRightInd w:val="0"/>
        <w:spacing w:after="0"/>
        <w:jc w:val="both"/>
        <w:rPr>
          <w:rFonts w:asciiTheme="majorHAnsi" w:hAnsiTheme="majorHAnsi" w:cstheme="majorHAnsi"/>
          <w:bCs/>
        </w:rPr>
      </w:pPr>
      <w:r w:rsidRPr="0097572B">
        <w:rPr>
          <w:rFonts w:asciiTheme="majorHAnsi" w:hAnsiTheme="majorHAnsi" w:cstheme="majorHAnsi"/>
          <w:bCs/>
          <w:lang w:val="en"/>
        </w:rPr>
        <w:t>This forms the foundation of our strategic framework.</w:t>
      </w:r>
    </w:p>
    <w:p w14:paraId="0283981B" w14:textId="77777777" w:rsidR="002D1BCD" w:rsidRPr="0097572B" w:rsidRDefault="002D1BCD" w:rsidP="002D1BCD">
      <w:pPr>
        <w:autoSpaceDE w:val="0"/>
        <w:autoSpaceDN w:val="0"/>
        <w:adjustRightInd w:val="0"/>
        <w:spacing w:after="0"/>
        <w:jc w:val="both"/>
        <w:rPr>
          <w:rFonts w:asciiTheme="majorHAnsi" w:hAnsiTheme="majorHAnsi" w:cstheme="majorHAnsi"/>
          <w:bCs/>
        </w:rPr>
      </w:pPr>
      <w:r w:rsidRPr="0097572B">
        <w:rPr>
          <w:rFonts w:asciiTheme="majorHAnsi" w:hAnsiTheme="majorHAnsi" w:cstheme="majorHAnsi"/>
          <w:bCs/>
          <w:lang w:val="en"/>
        </w:rPr>
        <w:t>Our core values are:</w:t>
      </w:r>
    </w:p>
    <w:p w14:paraId="0D6EF14B" w14:textId="77777777" w:rsidR="002D1BCD" w:rsidRPr="0097572B" w:rsidRDefault="002D1BCD" w:rsidP="002D1BCD">
      <w:pPr>
        <w:pStyle w:val="ListParagraph"/>
        <w:numPr>
          <w:ilvl w:val="0"/>
          <w:numId w:val="15"/>
        </w:numPr>
        <w:autoSpaceDE w:val="0"/>
        <w:autoSpaceDN w:val="0"/>
        <w:adjustRightInd w:val="0"/>
        <w:spacing w:before="0" w:after="0"/>
        <w:jc w:val="both"/>
        <w:rPr>
          <w:rFonts w:asciiTheme="majorHAnsi" w:hAnsiTheme="majorHAnsi" w:cstheme="majorHAnsi"/>
          <w:bCs/>
        </w:rPr>
      </w:pPr>
      <w:r w:rsidRPr="0097572B">
        <w:rPr>
          <w:rFonts w:asciiTheme="majorHAnsi" w:hAnsiTheme="majorHAnsi" w:cstheme="majorHAnsi"/>
          <w:bCs/>
          <w:lang w:val="en"/>
        </w:rPr>
        <w:t>To focus on the long term sustainability of our business.</w:t>
      </w:r>
    </w:p>
    <w:p w14:paraId="742B8789" w14:textId="77777777" w:rsidR="002D1BCD" w:rsidRPr="0097572B" w:rsidRDefault="002D1BCD" w:rsidP="002D1BCD">
      <w:pPr>
        <w:pStyle w:val="ListParagraph"/>
        <w:numPr>
          <w:ilvl w:val="0"/>
          <w:numId w:val="15"/>
        </w:numPr>
        <w:autoSpaceDE w:val="0"/>
        <w:autoSpaceDN w:val="0"/>
        <w:adjustRightInd w:val="0"/>
        <w:spacing w:before="0" w:after="0"/>
        <w:jc w:val="both"/>
        <w:rPr>
          <w:rFonts w:asciiTheme="majorHAnsi" w:hAnsiTheme="majorHAnsi" w:cstheme="majorHAnsi"/>
          <w:bCs/>
        </w:rPr>
      </w:pPr>
      <w:r w:rsidRPr="0097572B">
        <w:rPr>
          <w:rFonts w:asciiTheme="majorHAnsi" w:hAnsiTheme="majorHAnsi" w:cstheme="majorHAnsi"/>
          <w:bCs/>
          <w:lang w:val="en"/>
        </w:rPr>
        <w:t>To act openly and transparently with all our stakeholders.</w:t>
      </w:r>
    </w:p>
    <w:p w14:paraId="44FB99F1" w14:textId="77777777" w:rsidR="002D1BCD" w:rsidRPr="0097572B" w:rsidRDefault="002D1BCD" w:rsidP="002D1BCD">
      <w:pPr>
        <w:pStyle w:val="ListParagraph"/>
        <w:numPr>
          <w:ilvl w:val="0"/>
          <w:numId w:val="15"/>
        </w:numPr>
        <w:autoSpaceDE w:val="0"/>
        <w:autoSpaceDN w:val="0"/>
        <w:adjustRightInd w:val="0"/>
        <w:spacing w:before="0" w:after="0"/>
        <w:jc w:val="both"/>
        <w:rPr>
          <w:rFonts w:asciiTheme="majorHAnsi" w:hAnsiTheme="majorHAnsi" w:cstheme="majorHAnsi"/>
          <w:bCs/>
        </w:rPr>
      </w:pPr>
      <w:r w:rsidRPr="0097572B">
        <w:rPr>
          <w:rFonts w:asciiTheme="majorHAnsi" w:hAnsiTheme="majorHAnsi" w:cstheme="majorHAnsi"/>
          <w:bCs/>
          <w:lang w:val="en"/>
        </w:rPr>
        <w:t>To combine entrepreneurial nimbleness with the strength of a listed company.</w:t>
      </w:r>
    </w:p>
    <w:p w14:paraId="034D801B" w14:textId="77777777" w:rsidR="002D1BCD" w:rsidRPr="0097572B" w:rsidRDefault="002D1BCD" w:rsidP="002D1BCD">
      <w:pPr>
        <w:rPr>
          <w:rFonts w:asciiTheme="majorHAnsi" w:hAnsiTheme="majorHAnsi" w:cstheme="majorHAnsi"/>
          <w:b/>
          <w:bCs/>
        </w:rPr>
      </w:pPr>
    </w:p>
    <w:p w14:paraId="4F383F35" w14:textId="77777777" w:rsidR="00B27B08" w:rsidRDefault="00B27B08">
      <w:pPr>
        <w:spacing w:before="0" w:after="0"/>
        <w:rPr>
          <w:rFonts w:asciiTheme="majorHAnsi" w:hAnsiTheme="majorHAnsi" w:cstheme="majorHAnsi"/>
          <w:b/>
          <w:bCs/>
          <w:lang w:val="en"/>
        </w:rPr>
      </w:pPr>
      <w:r>
        <w:rPr>
          <w:rFonts w:asciiTheme="majorHAnsi" w:hAnsiTheme="majorHAnsi" w:cstheme="majorHAnsi"/>
          <w:b/>
          <w:bCs/>
          <w:lang w:val="en"/>
        </w:rPr>
        <w:br w:type="page"/>
      </w:r>
    </w:p>
    <w:p w14:paraId="3BDDC553" w14:textId="77777777" w:rsidR="002D1BCD" w:rsidRPr="0097572B" w:rsidRDefault="002D1BCD" w:rsidP="002D1BCD">
      <w:pPr>
        <w:rPr>
          <w:rFonts w:asciiTheme="majorHAnsi" w:hAnsiTheme="majorHAnsi" w:cstheme="majorHAnsi"/>
          <w:b/>
          <w:bCs/>
        </w:rPr>
      </w:pPr>
      <w:r w:rsidRPr="0097572B">
        <w:rPr>
          <w:rFonts w:asciiTheme="majorHAnsi" w:hAnsiTheme="majorHAnsi" w:cstheme="majorHAnsi"/>
          <w:b/>
          <w:bCs/>
          <w:lang w:val="en"/>
        </w:rPr>
        <w:lastRenderedPageBreak/>
        <w:t>Board Committees</w:t>
      </w:r>
    </w:p>
    <w:p w14:paraId="45E7CF4D"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e Board has delegated a number of areas of responsibility to its three committees, the Audit Committee, the Management Engagement Committee and the Remuneration and Nomination Committee.  Each committee has defined terms of reference and duties. </w:t>
      </w:r>
    </w:p>
    <w:p w14:paraId="6908A81E"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All the independent Directors serve on the Committees of the Board, so the links and overlaps between the responsibilities of the committees, are fully recognised and each committee has full knowledge of the business and deliberations of the other committees.</w:t>
      </w:r>
    </w:p>
    <w:p w14:paraId="0C267D5D"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In addition, the Investment Manager, as AIFM, has a Risk Committee, comprised of members of its own staff for the purposes of monitoring the risk management framework of the Company.  </w:t>
      </w:r>
    </w:p>
    <w:p w14:paraId="3BA412EE"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20770C81" w14:textId="77777777" w:rsidR="002D1BCD" w:rsidRPr="0097572B" w:rsidRDefault="002D1BCD" w:rsidP="002D1BCD">
      <w:pPr>
        <w:rPr>
          <w:rFonts w:asciiTheme="majorHAnsi" w:hAnsiTheme="majorHAnsi" w:cstheme="majorHAnsi"/>
          <w:b/>
          <w:bCs/>
        </w:rPr>
      </w:pPr>
      <w:r w:rsidRPr="0097572B">
        <w:rPr>
          <w:rFonts w:asciiTheme="majorHAnsi" w:hAnsiTheme="majorHAnsi" w:cstheme="majorHAnsi"/>
          <w:b/>
          <w:bCs/>
          <w:lang w:val="en"/>
        </w:rPr>
        <w:t>Alternative Investment Fund Manager Directive (“AIFMD”)</w:t>
      </w:r>
    </w:p>
    <w:p w14:paraId="122774C0" w14:textId="77777777" w:rsidR="00B27B08"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Company is an Alternative Investment Fund (AIF) for the purposes of the AIFMD and related regimes in EEA member states.</w:t>
      </w:r>
    </w:p>
    <w:p w14:paraId="0EB6B2F5" w14:textId="77777777" w:rsidR="00E264A1" w:rsidRPr="0097572B" w:rsidRDefault="00E264A1" w:rsidP="002D1BCD">
      <w:pPr>
        <w:autoSpaceDE w:val="0"/>
        <w:autoSpaceDN w:val="0"/>
        <w:adjustRightInd w:val="0"/>
        <w:spacing w:after="0"/>
        <w:jc w:val="both"/>
        <w:rPr>
          <w:rFonts w:asciiTheme="majorHAnsi" w:hAnsiTheme="majorHAnsi" w:cstheme="majorHAnsi"/>
        </w:rPr>
      </w:pPr>
    </w:p>
    <w:p w14:paraId="11FC263E" w14:textId="77777777" w:rsidR="002D1BCD" w:rsidRPr="0097572B" w:rsidRDefault="002D1BCD" w:rsidP="002D1BCD">
      <w:pPr>
        <w:pStyle w:val="Heading4"/>
        <w:rPr>
          <w:rFonts w:asciiTheme="majorHAnsi" w:hAnsiTheme="majorHAnsi" w:cstheme="majorHAnsi"/>
        </w:rPr>
      </w:pPr>
      <w:r w:rsidRPr="0097572B">
        <w:rPr>
          <w:rFonts w:asciiTheme="majorHAnsi" w:hAnsiTheme="majorHAnsi" w:cstheme="majorHAnsi"/>
          <w:lang w:val="en"/>
        </w:rPr>
        <w:t>Service and Support</w:t>
      </w:r>
    </w:p>
    <w:p w14:paraId="1153C5B5"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Company has no employees and is externally managed by the Investment Manager as the mandatory Alternative Investment Fund Manager, supported by the Administrator.</w:t>
      </w:r>
    </w:p>
    <w:p w14:paraId="55D47889" w14:textId="06FDAB97" w:rsidR="002D1BCD" w:rsidRPr="00DB6CBA" w:rsidRDefault="002D1BCD" w:rsidP="002D1BCD">
      <w:pPr>
        <w:autoSpaceDE w:val="0"/>
        <w:autoSpaceDN w:val="0"/>
        <w:adjustRightInd w:val="0"/>
        <w:spacing w:after="0"/>
        <w:jc w:val="both"/>
        <w:rPr>
          <w:rFonts w:asciiTheme="majorHAnsi" w:hAnsiTheme="majorHAnsi" w:cstheme="majorHAnsi"/>
          <w:b/>
        </w:rPr>
      </w:pPr>
      <w:r w:rsidRPr="0097572B">
        <w:rPr>
          <w:rFonts w:asciiTheme="majorHAnsi" w:hAnsiTheme="majorHAnsi" w:cstheme="majorHAnsi"/>
          <w:lang w:val="en"/>
        </w:rPr>
        <w:t xml:space="preserve">The Management Engagement Committee formally reviews the performance of the Investment Manager, the Administrator and other service providers each year and makes recommendations to the Board as it considers appropriate.  Further details of these reviews, and the relationships with the Investment Manager and Administrator are given in the Management Engagement Committee Report on pages </w:t>
      </w:r>
      <w:r w:rsidR="00B020C5" w:rsidRPr="00DB6CBA">
        <w:rPr>
          <w:rFonts w:asciiTheme="majorHAnsi" w:hAnsiTheme="majorHAnsi" w:cstheme="majorHAnsi"/>
          <w:b/>
          <w:lang w:val="en"/>
        </w:rPr>
        <w:t>84 to 86</w:t>
      </w:r>
      <w:r w:rsidRPr="00DB6CBA">
        <w:rPr>
          <w:rFonts w:asciiTheme="majorHAnsi" w:hAnsiTheme="majorHAnsi" w:cstheme="majorHAnsi"/>
          <w:b/>
          <w:lang w:val="en"/>
        </w:rPr>
        <w:t>.</w:t>
      </w:r>
    </w:p>
    <w:p w14:paraId="5320FA0F" w14:textId="77777777" w:rsidR="002D1BCD" w:rsidRPr="0097572B" w:rsidRDefault="002D1BCD" w:rsidP="002D1BCD">
      <w:pPr>
        <w:rPr>
          <w:rFonts w:asciiTheme="majorHAnsi" w:hAnsiTheme="majorHAnsi" w:cstheme="majorHAnsi"/>
          <w:b/>
          <w:bCs/>
        </w:rPr>
      </w:pPr>
    </w:p>
    <w:p w14:paraId="3325E692" w14:textId="77777777" w:rsidR="002D1BCD" w:rsidRPr="0097572B" w:rsidRDefault="002D1BCD" w:rsidP="002D1BCD">
      <w:pPr>
        <w:rPr>
          <w:rFonts w:asciiTheme="majorHAnsi" w:hAnsiTheme="majorHAnsi" w:cstheme="majorHAnsi"/>
          <w:b/>
          <w:bCs/>
        </w:rPr>
      </w:pPr>
      <w:r w:rsidRPr="0097572B">
        <w:rPr>
          <w:rFonts w:asciiTheme="majorHAnsi" w:hAnsiTheme="majorHAnsi" w:cstheme="majorHAnsi"/>
          <w:b/>
          <w:bCs/>
          <w:lang w:val="en"/>
        </w:rPr>
        <w:t>The Investment Manager</w:t>
      </w:r>
    </w:p>
    <w:p w14:paraId="500B2FB4"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Gore Street Capital Limited (“GSC”) act as the AIFM, to provide investment advice to the Company in respect of the assets of the Company and to provide the day-to-day management of those investments.   </w:t>
      </w:r>
    </w:p>
    <w:p w14:paraId="5831DCDD" w14:textId="77777777" w:rsidR="002D1BCD" w:rsidRPr="0063120D" w:rsidRDefault="002D1BCD" w:rsidP="00405F5F">
      <w:pPr>
        <w:spacing w:after="0"/>
        <w:jc w:val="both"/>
        <w:rPr>
          <w:rFonts w:asciiTheme="majorHAnsi" w:hAnsiTheme="majorHAnsi"/>
          <w:lang w:val="en"/>
        </w:rPr>
      </w:pPr>
      <w:r w:rsidRPr="0097572B">
        <w:rPr>
          <w:rFonts w:asciiTheme="majorHAnsi" w:hAnsiTheme="majorHAnsi" w:cstheme="majorHAnsi"/>
          <w:lang w:val="en"/>
        </w:rPr>
        <w:t>GSC receive a further £75,000 in addition to its fee outlined in the Advisory and Services Agreement.  This is to cover the incremental cost of providing additional services as AIFM.</w:t>
      </w:r>
    </w:p>
    <w:p w14:paraId="0BF2E746" w14:textId="6537A3A4" w:rsidR="00DB0EAE" w:rsidRDefault="00DB0EAE" w:rsidP="00DB0EAE">
      <w:pPr>
        <w:spacing w:after="0"/>
        <w:jc w:val="both"/>
        <w:rPr>
          <w:rFonts w:asciiTheme="majorHAnsi" w:hAnsiTheme="majorHAnsi" w:cstheme="majorHAnsi"/>
          <w:lang w:val="en"/>
        </w:rPr>
      </w:pPr>
      <w:r w:rsidRPr="0097572B">
        <w:rPr>
          <w:rFonts w:asciiTheme="majorHAnsi" w:hAnsiTheme="majorHAnsi" w:cstheme="majorHAnsi"/>
          <w:lang w:val="en"/>
        </w:rPr>
        <w:t>Under the terms of the Management Agreement, the Investment Manager</w:t>
      </w:r>
      <w:r>
        <w:rPr>
          <w:rFonts w:asciiTheme="majorHAnsi" w:hAnsiTheme="majorHAnsi" w:cstheme="majorHAnsi"/>
          <w:lang w:val="en"/>
        </w:rPr>
        <w:t xml:space="preserve"> is entitled to receive from the Company an advisory fee payable quarterly in arrears calculated at the rate of </w:t>
      </w:r>
      <w:r w:rsidRPr="0097572B">
        <w:rPr>
          <w:rFonts w:asciiTheme="majorHAnsi" w:hAnsiTheme="majorHAnsi" w:cstheme="majorHAnsi"/>
          <w:lang w:val="en"/>
        </w:rPr>
        <w:t xml:space="preserve">one-fourth of one per cent of </w:t>
      </w:r>
      <w:r>
        <w:rPr>
          <w:rFonts w:asciiTheme="majorHAnsi" w:hAnsiTheme="majorHAnsi" w:cstheme="majorHAnsi"/>
          <w:lang w:val="en"/>
        </w:rPr>
        <w:t xml:space="preserve">Adjusted Net Asset Value minus “Uncommitted Cash”, where uncommitted Cash means cash that has not been allocated for repayment of a liability on the balance sheet of any member of the </w:t>
      </w:r>
      <w:r w:rsidR="00CA6813">
        <w:rPr>
          <w:rFonts w:asciiTheme="majorHAnsi" w:hAnsiTheme="majorHAnsi" w:cstheme="majorHAnsi"/>
          <w:lang w:val="en"/>
        </w:rPr>
        <w:t>Group.</w:t>
      </w:r>
      <w:r>
        <w:rPr>
          <w:rFonts w:asciiTheme="majorHAnsi" w:hAnsiTheme="majorHAnsi" w:cstheme="majorHAnsi"/>
          <w:lang w:val="en"/>
        </w:rPr>
        <w:t xml:space="preserve">  Adjusted Net Asset Value means Net Asset Value, minus cash on the Company balance sheet.</w:t>
      </w:r>
    </w:p>
    <w:p w14:paraId="009F2BDF" w14:textId="77777777" w:rsidR="00DB0EAE" w:rsidRDefault="00DB0EAE" w:rsidP="00DB0EAE">
      <w:pPr>
        <w:spacing w:after="0"/>
        <w:jc w:val="both"/>
        <w:rPr>
          <w:rFonts w:asciiTheme="majorHAnsi" w:hAnsiTheme="majorHAnsi" w:cstheme="majorHAnsi"/>
          <w:lang w:val="en"/>
        </w:rPr>
      </w:pPr>
      <w:r>
        <w:rPr>
          <w:rFonts w:asciiTheme="majorHAnsi" w:hAnsiTheme="majorHAnsi" w:cstheme="majorHAnsi"/>
          <w:lang w:val="en"/>
        </w:rPr>
        <w:t xml:space="preserve">The Investment Manager is also entitled to a </w:t>
      </w:r>
      <w:r w:rsidRPr="0097572B">
        <w:rPr>
          <w:rFonts w:asciiTheme="majorHAnsi" w:hAnsiTheme="majorHAnsi" w:cstheme="majorHAnsi"/>
          <w:lang w:val="en"/>
        </w:rPr>
        <w:t xml:space="preserve">performance fee </w:t>
      </w:r>
      <w:r>
        <w:rPr>
          <w:rFonts w:asciiTheme="majorHAnsi" w:hAnsiTheme="majorHAnsi" w:cstheme="majorHAnsi"/>
          <w:lang w:val="en"/>
        </w:rPr>
        <w:t xml:space="preserve">calculated by reference to the movements in the Net Asset Value (before subtracting any accrued performance fee) </w:t>
      </w:r>
      <w:r w:rsidRPr="0097572B">
        <w:rPr>
          <w:rFonts w:asciiTheme="majorHAnsi" w:hAnsiTheme="majorHAnsi" w:cstheme="majorHAnsi"/>
          <w:lang w:val="en"/>
        </w:rPr>
        <w:t xml:space="preserve">which is linked to </w:t>
      </w:r>
      <w:r>
        <w:rPr>
          <w:rFonts w:asciiTheme="majorHAnsi" w:hAnsiTheme="majorHAnsi" w:cstheme="majorHAnsi"/>
          <w:lang w:val="en"/>
        </w:rPr>
        <w:t>gross proceeds raised on the Company’s</w:t>
      </w:r>
      <w:r w:rsidRPr="0097572B">
        <w:rPr>
          <w:rFonts w:asciiTheme="majorHAnsi" w:hAnsiTheme="majorHAnsi" w:cstheme="majorHAnsi"/>
          <w:lang w:val="en"/>
        </w:rPr>
        <w:t xml:space="preserve"> IPO plus a 7% hurdle, and is set out in the Prospectus</w:t>
      </w:r>
      <w:r>
        <w:rPr>
          <w:rFonts w:asciiTheme="majorHAnsi" w:hAnsiTheme="majorHAnsi" w:cstheme="majorHAnsi"/>
          <w:lang w:val="en"/>
        </w:rPr>
        <w:t xml:space="preserve"> dated 30 November 2020</w:t>
      </w:r>
      <w:r w:rsidRPr="0097572B">
        <w:rPr>
          <w:rFonts w:asciiTheme="majorHAnsi" w:hAnsiTheme="majorHAnsi" w:cstheme="majorHAnsi"/>
          <w:lang w:val="en"/>
        </w:rPr>
        <w:t xml:space="preserve">. </w:t>
      </w:r>
    </w:p>
    <w:p w14:paraId="7562A967" w14:textId="77777777" w:rsidR="00DB0EAE" w:rsidRPr="00743C0B" w:rsidRDefault="00DB0EAE" w:rsidP="00DB0EAE">
      <w:pPr>
        <w:rPr>
          <w:rFonts w:asciiTheme="majorHAnsi" w:hAnsiTheme="majorHAnsi" w:cstheme="majorHAnsi"/>
          <w:lang w:val="en"/>
        </w:rPr>
      </w:pPr>
      <w:r w:rsidRPr="0097572B">
        <w:rPr>
          <w:rFonts w:asciiTheme="majorHAnsi" w:hAnsiTheme="majorHAnsi" w:cstheme="majorHAnsi"/>
          <w:lang w:val="en"/>
        </w:rPr>
        <w:t>During the year the Management Agreement was amended to:</w:t>
      </w:r>
      <w:r w:rsidRPr="0097572B">
        <w:rPr>
          <w:rFonts w:asciiTheme="majorHAnsi" w:hAnsiTheme="majorHAnsi" w:cstheme="majorHAnsi"/>
          <w:lang w:val="en"/>
        </w:rPr>
        <w:br/>
        <w:t xml:space="preserve">- </w:t>
      </w:r>
      <w:r w:rsidRPr="0097572B">
        <w:rPr>
          <w:rFonts w:asciiTheme="majorHAnsi" w:hAnsiTheme="majorHAnsi" w:cstheme="majorHAnsi"/>
        </w:rPr>
        <w:t xml:space="preserve">change the term of adjusted NAV to mean net asset value minus uncommitted cash. Uncommitted cash </w:t>
      </w:r>
      <w:r w:rsidRPr="0097572B">
        <w:rPr>
          <w:rFonts w:asciiTheme="majorHAnsi" w:hAnsiTheme="majorHAnsi" w:cstheme="majorHAnsi"/>
        </w:rPr>
        <w:lastRenderedPageBreak/>
        <w:t>means all cash on the Company’s balance sheet other than committed cash. Committed cash means cash that has been allocated for repayment of a liability on the ba</w:t>
      </w:r>
      <w:r w:rsidRPr="00743C0B">
        <w:rPr>
          <w:rFonts w:asciiTheme="majorHAnsi" w:hAnsiTheme="majorHAnsi" w:cstheme="majorHAnsi"/>
        </w:rPr>
        <w:t xml:space="preserve">lance sheet of any member of the group. </w:t>
      </w:r>
    </w:p>
    <w:p w14:paraId="446DE5EF" w14:textId="77777777" w:rsidR="00EB6E60" w:rsidRPr="0051454E" w:rsidRDefault="00EB6E60" w:rsidP="00EB6E60">
      <w:pPr>
        <w:numPr>
          <w:ilvl w:val="0"/>
          <w:numId w:val="143"/>
        </w:numPr>
        <w:contextualSpacing/>
        <w:rPr>
          <w:rFonts w:ascii="Calibri Light" w:hAnsi="Calibri Light" w:cs="Calibri Light"/>
          <w:lang w:eastAsia="en-GB"/>
        </w:rPr>
      </w:pPr>
      <w:r w:rsidRPr="0051454E">
        <w:rPr>
          <w:rFonts w:ascii="Calibri Light" w:hAnsi="Calibri Light" w:cs="Calibri Light"/>
          <w:lang w:eastAsia="en-GB"/>
        </w:rPr>
        <w:t xml:space="preserve">an additional fixed fee payable quarterly in advance with effect from 1 October 2020 to the Investment Manager of £50,000 per annum to support the administrative and accounting function, plus an additional per asset fee of £6,000 per annum in respect of each energy storage project held by the group beginning with (and including) the tenth energy storage project, calculated and payable quarterly in arrear with effect from 1 October 2020 and based on the number of energy storage assets held by the Group at each quarter end. </w:t>
      </w:r>
    </w:p>
    <w:p w14:paraId="471AEDB9" w14:textId="77777777" w:rsidR="00EB6E60" w:rsidRPr="0051454E" w:rsidRDefault="00EB6E60" w:rsidP="00EB6E60">
      <w:pPr>
        <w:numPr>
          <w:ilvl w:val="0"/>
          <w:numId w:val="143"/>
        </w:numPr>
        <w:contextualSpacing/>
        <w:rPr>
          <w:rFonts w:ascii="Calibri Light" w:hAnsi="Calibri Light" w:cs="Calibri Light"/>
          <w:lang w:val="en" w:eastAsia="en-GB"/>
        </w:rPr>
      </w:pPr>
      <w:r w:rsidRPr="0051454E">
        <w:rPr>
          <w:rFonts w:ascii="Calibri Light" w:hAnsi="Calibri Light" w:cs="Calibri Light"/>
          <w:lang w:eastAsia="en-GB"/>
        </w:rPr>
        <w:t xml:space="preserve">a fixed fee of £10,382.97 per month payable monthly in arrear with effect from 1 October 2020 to Investment Manager for the provision of corporate services. Corporate services is defined in the side letter and is in relation to supporting the execution of investment transactions and managing third party advisors. </w:t>
      </w:r>
      <w:r w:rsidRPr="0051454E">
        <w:rPr>
          <w:rFonts w:ascii="Calibri Light" w:hAnsi="Calibri Light" w:cs="Calibri Light"/>
          <w:lang w:val="en" w:eastAsia="en-GB"/>
        </w:rPr>
        <w:t>a short-term fee for development and management of assets through to completion of construction, for a maximum term of one and one-half years.</w:t>
      </w:r>
    </w:p>
    <w:p w14:paraId="6F1E9B42" w14:textId="77777777" w:rsidR="00EB6E60" w:rsidRPr="00EB6E60" w:rsidRDefault="00EB6E60" w:rsidP="00EB6E60">
      <w:pPr>
        <w:rPr>
          <w:rFonts w:asciiTheme="majorHAnsi" w:hAnsiTheme="majorHAnsi" w:cstheme="majorHAnsi"/>
          <w:lang w:val="en"/>
        </w:rPr>
      </w:pPr>
    </w:p>
    <w:p w14:paraId="04373701" w14:textId="77777777" w:rsidR="00EB6E60" w:rsidRDefault="00EB6E60" w:rsidP="00EB6E60">
      <w:pPr>
        <w:rPr>
          <w:rFonts w:asciiTheme="majorHAnsi" w:hAnsiTheme="majorHAnsi" w:cstheme="majorHAnsi"/>
        </w:rPr>
      </w:pPr>
      <w:r>
        <w:rPr>
          <w:rFonts w:asciiTheme="majorHAnsi" w:hAnsiTheme="majorHAnsi" w:cstheme="majorHAnsi"/>
        </w:rPr>
        <w:t>In addition, the following changes to the management agreement were implemented with fees being payable to the Investment Manager by each respective subsidiary:</w:t>
      </w:r>
    </w:p>
    <w:p w14:paraId="5545D6F0" w14:textId="77777777" w:rsidR="00EB6E60" w:rsidRPr="0051454E" w:rsidRDefault="00EB6E60" w:rsidP="00EB6E60">
      <w:pPr>
        <w:numPr>
          <w:ilvl w:val="0"/>
          <w:numId w:val="143"/>
        </w:numPr>
        <w:contextualSpacing/>
        <w:rPr>
          <w:rFonts w:ascii="Calibri Light" w:hAnsi="Calibri Light" w:cs="Calibri Light"/>
          <w:lang w:eastAsia="en-GB"/>
        </w:rPr>
      </w:pPr>
      <w:r w:rsidRPr="0051454E">
        <w:rPr>
          <w:rFonts w:ascii="Calibri Light" w:hAnsi="Calibri Light" w:cs="Calibri Light"/>
          <w:lang w:val="en" w:eastAsia="en-GB"/>
        </w:rPr>
        <w:t xml:space="preserve">During the period the Investment Manager and Company entered into a Commercial Management Agreement for the provision of </w:t>
      </w:r>
      <w:r w:rsidRPr="0051454E">
        <w:rPr>
          <w:rFonts w:ascii="Calibri Light" w:hAnsi="Calibri Light" w:cs="Calibri Light"/>
          <w:lang w:eastAsia="en-GB"/>
        </w:rPr>
        <w:t>the Construction Services and the Operational Services.  The Investment Manager shall be entitled to receive a fixed fee of £110,750 per Development Project per annum (the “</w:t>
      </w:r>
      <w:r w:rsidRPr="0051454E">
        <w:rPr>
          <w:rFonts w:ascii="Calibri Light" w:hAnsi="Calibri Light" w:cs="Calibri Light"/>
          <w:b/>
          <w:bCs/>
          <w:lang w:eastAsia="en-GB"/>
        </w:rPr>
        <w:t>Construction Services Fee</w:t>
      </w:r>
      <w:r w:rsidRPr="0051454E">
        <w:rPr>
          <w:rFonts w:ascii="Calibri Light" w:hAnsi="Calibri Light" w:cs="Calibri Light"/>
          <w:lang w:eastAsia="en-GB"/>
        </w:rPr>
        <w:t>”), for a maximum term of 1.5 years in respect of each Development Project and in respect of the Operational Services to be provided by the Commercial Manager pursuant to this Agreement, the Commercial Manager shall be entitled to receive a fixed fee of £20,000 per Operational Asset per annum, save for the Ancala Assets in respect of which the fixed fee shall be £6,000 per annum.</w:t>
      </w:r>
    </w:p>
    <w:p w14:paraId="1DB56E02" w14:textId="77777777" w:rsidR="002D1BCD" w:rsidRPr="0097572B" w:rsidRDefault="002D1BCD" w:rsidP="002D1BCD">
      <w:pPr>
        <w:rPr>
          <w:rFonts w:asciiTheme="majorHAnsi" w:hAnsiTheme="majorHAnsi" w:cstheme="majorHAnsi"/>
          <w:b/>
          <w:bCs/>
        </w:rPr>
      </w:pPr>
    </w:p>
    <w:p w14:paraId="544A0975" w14:textId="77777777" w:rsidR="002D1BCD" w:rsidRPr="0097572B" w:rsidRDefault="002D1BCD" w:rsidP="002D1BCD">
      <w:pPr>
        <w:rPr>
          <w:rFonts w:asciiTheme="majorHAnsi" w:hAnsiTheme="majorHAnsi" w:cstheme="majorHAnsi"/>
          <w:b/>
          <w:bCs/>
        </w:rPr>
      </w:pPr>
      <w:r w:rsidRPr="0097572B">
        <w:rPr>
          <w:rFonts w:asciiTheme="majorHAnsi" w:hAnsiTheme="majorHAnsi" w:cstheme="majorHAnsi"/>
          <w:b/>
          <w:bCs/>
          <w:lang w:val="en"/>
        </w:rPr>
        <w:t>The Depositary</w:t>
      </w:r>
    </w:p>
    <w:p w14:paraId="3759B954"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Indos Financial Limited are the Depositary to the Company.</w:t>
      </w:r>
    </w:p>
    <w:p w14:paraId="08278D9B"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70702EB9" w14:textId="77777777" w:rsidR="002D1BCD" w:rsidRPr="0097572B" w:rsidRDefault="002D1BCD" w:rsidP="002D1BCD">
      <w:pPr>
        <w:rPr>
          <w:rFonts w:asciiTheme="majorHAnsi" w:hAnsiTheme="majorHAnsi" w:cstheme="majorHAnsi"/>
          <w:b/>
          <w:bCs/>
        </w:rPr>
      </w:pPr>
      <w:r w:rsidRPr="0097572B">
        <w:rPr>
          <w:rFonts w:asciiTheme="majorHAnsi" w:hAnsiTheme="majorHAnsi" w:cstheme="majorHAnsi"/>
          <w:b/>
          <w:bCs/>
          <w:lang w:val="en"/>
        </w:rPr>
        <w:t>The Administrator</w:t>
      </w:r>
    </w:p>
    <w:p w14:paraId="1ABD70FC"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Sanne Group Administration Services (UK) Limited (“Sanne”) is Administrator to the Company.  </w:t>
      </w:r>
    </w:p>
    <w:p w14:paraId="70A43E19"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During the year ended 31 March 2021, as Administrator, Sanne on behalf of the Directors, is responsible for the maintenance of the books and records, the management and financial accounts, and the management of all cash movements of the Company and the calculation, in conjunction with the Investment Manager, of the Net Asset Value of the Company.</w:t>
      </w:r>
    </w:p>
    <w:p w14:paraId="67EF3B04" w14:textId="77777777" w:rsidR="002D1BCD" w:rsidRPr="0097572B" w:rsidRDefault="002D1BCD" w:rsidP="002D1BCD">
      <w:pPr>
        <w:autoSpaceDE w:val="0"/>
        <w:autoSpaceDN w:val="0"/>
        <w:adjustRightInd w:val="0"/>
        <w:spacing w:after="0"/>
        <w:jc w:val="both"/>
        <w:rPr>
          <w:rFonts w:asciiTheme="majorHAnsi" w:hAnsiTheme="majorHAnsi" w:cstheme="majorHAnsi"/>
          <w:b/>
        </w:rPr>
      </w:pPr>
    </w:p>
    <w:p w14:paraId="5FB8050F" w14:textId="77777777" w:rsidR="002D1BCD" w:rsidRPr="0097572B" w:rsidRDefault="002D1BCD" w:rsidP="002D1BCD">
      <w:pPr>
        <w:autoSpaceDE w:val="0"/>
        <w:autoSpaceDN w:val="0"/>
        <w:adjustRightInd w:val="0"/>
        <w:spacing w:after="0"/>
        <w:jc w:val="both"/>
        <w:rPr>
          <w:rFonts w:asciiTheme="majorHAnsi" w:hAnsiTheme="majorHAnsi" w:cstheme="majorHAnsi"/>
          <w:b/>
        </w:rPr>
      </w:pPr>
      <w:r w:rsidRPr="0097572B">
        <w:rPr>
          <w:rFonts w:asciiTheme="majorHAnsi" w:hAnsiTheme="majorHAnsi" w:cstheme="majorHAnsi"/>
          <w:b/>
          <w:lang w:val="en"/>
        </w:rPr>
        <w:t>The Company Secretary</w:t>
      </w:r>
    </w:p>
    <w:p w14:paraId="5FB19D26" w14:textId="5BDCE5C1" w:rsidR="00946F85" w:rsidRDefault="002D1BCD" w:rsidP="0051454E">
      <w:pPr>
        <w:autoSpaceDE w:val="0"/>
        <w:autoSpaceDN w:val="0"/>
        <w:adjustRightInd w:val="0"/>
        <w:spacing w:after="0"/>
        <w:jc w:val="both"/>
        <w:rPr>
          <w:rFonts w:asciiTheme="majorHAnsi" w:hAnsiTheme="majorHAnsi" w:cstheme="majorHAnsi"/>
          <w:b/>
          <w:bCs/>
          <w:smallCaps/>
          <w:color w:val="808080" w:themeColor="background1" w:themeShade="80"/>
          <w:sz w:val="32"/>
          <w:szCs w:val="32"/>
          <w:lang w:val="en"/>
        </w:rPr>
      </w:pPr>
      <w:r w:rsidRPr="0097572B">
        <w:rPr>
          <w:rFonts w:asciiTheme="majorHAnsi" w:hAnsiTheme="majorHAnsi" w:cstheme="majorHAnsi"/>
          <w:bCs/>
          <w:lang w:val="en"/>
        </w:rPr>
        <w:t>JTC (UK) Limited (“JTC”) are Company Secretary to the Company.</w:t>
      </w:r>
      <w:r w:rsidRPr="0097572B">
        <w:rPr>
          <w:rFonts w:asciiTheme="majorHAnsi" w:hAnsiTheme="majorHAnsi" w:cstheme="majorHAnsi"/>
          <w:b/>
          <w:lang w:val="en"/>
        </w:rPr>
        <w:t xml:space="preserve">  </w:t>
      </w:r>
      <w:r w:rsidRPr="0097572B">
        <w:rPr>
          <w:rFonts w:asciiTheme="majorHAnsi" w:hAnsiTheme="majorHAnsi" w:cstheme="majorHAnsi"/>
          <w:lang w:val="en"/>
        </w:rPr>
        <w:t>As Company Secretary, JTC is responsible for the production of the Company’s accounts, regulatory compliance and providing support to the Board’s corporate governance process and its continuing obligations. In addition, JTC is responsible for liaising with the Company, the Investment Manager and the Registrar in relation to the payment of any dividends, as well as general secretarial functions required by the Companies Act.</w:t>
      </w:r>
    </w:p>
    <w:p w14:paraId="3BE69625" w14:textId="77777777" w:rsidR="002D1BCD" w:rsidRPr="0097572B" w:rsidRDefault="002D1BCD" w:rsidP="002D1BCD">
      <w:pPr>
        <w:pStyle w:val="Heading4"/>
        <w:rPr>
          <w:rFonts w:asciiTheme="majorHAnsi" w:hAnsiTheme="majorHAnsi" w:cstheme="majorHAnsi"/>
        </w:rPr>
      </w:pPr>
      <w:r w:rsidRPr="0097572B">
        <w:rPr>
          <w:rFonts w:asciiTheme="majorHAnsi" w:hAnsiTheme="majorHAnsi" w:cstheme="majorHAnsi"/>
          <w:lang w:val="en"/>
        </w:rPr>
        <w:lastRenderedPageBreak/>
        <w:t>Meetings and attendance</w:t>
      </w:r>
    </w:p>
    <w:tbl>
      <w:tblPr>
        <w:tblStyle w:val="TableGrid"/>
        <w:tblpPr w:leftFromText="180" w:rightFromText="180" w:vertAnchor="text" w:tblpY="-7"/>
        <w:tblW w:w="0" w:type="auto"/>
        <w:tblBorders>
          <w:insideH w:val="none" w:sz="0" w:space="0" w:color="auto"/>
          <w:insideV w:val="none" w:sz="0" w:space="0" w:color="auto"/>
        </w:tblBorders>
        <w:tblLook w:val="04A0" w:firstRow="1" w:lastRow="0" w:firstColumn="1" w:lastColumn="0" w:noHBand="0" w:noVBand="1"/>
      </w:tblPr>
      <w:tblGrid>
        <w:gridCol w:w="1727"/>
        <w:gridCol w:w="1261"/>
        <w:gridCol w:w="1854"/>
        <w:gridCol w:w="2346"/>
        <w:gridCol w:w="2135"/>
      </w:tblGrid>
      <w:tr w:rsidR="00284077" w:rsidRPr="0097572B" w14:paraId="31759F73" w14:textId="77777777" w:rsidTr="00AD6252">
        <w:tc>
          <w:tcPr>
            <w:tcW w:w="1735" w:type="dxa"/>
            <w:tcBorders>
              <w:top w:val="single" w:sz="4" w:space="0" w:color="auto"/>
              <w:bottom w:val="single" w:sz="4" w:space="0" w:color="auto"/>
              <w:right w:val="single" w:sz="4" w:space="0" w:color="auto"/>
            </w:tcBorders>
            <w:shd w:val="clear" w:color="auto" w:fill="008CA9"/>
          </w:tcPr>
          <w:p w14:paraId="181ACD08" w14:textId="77777777" w:rsidR="002D1BCD" w:rsidRPr="0097572B" w:rsidRDefault="002D1BCD" w:rsidP="00DF1DE6">
            <w:pPr>
              <w:pStyle w:val="GSFAuditTableParagraph"/>
              <w:framePr w:hSpace="0" w:wrap="auto" w:vAnchor="margin" w:hAnchor="text" w:yAlign="inline"/>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Member</w:t>
            </w:r>
          </w:p>
        </w:tc>
        <w:tc>
          <w:tcPr>
            <w:tcW w:w="1266" w:type="dxa"/>
            <w:tcBorders>
              <w:top w:val="single" w:sz="4" w:space="0" w:color="auto"/>
              <w:left w:val="single" w:sz="4" w:space="0" w:color="auto"/>
              <w:bottom w:val="single" w:sz="4" w:space="0" w:color="auto"/>
              <w:right w:val="single" w:sz="4" w:space="0" w:color="auto"/>
            </w:tcBorders>
            <w:shd w:val="clear" w:color="auto" w:fill="008CA9"/>
          </w:tcPr>
          <w:p w14:paraId="5738593D" w14:textId="77777777" w:rsidR="002D1BCD" w:rsidRPr="0097572B" w:rsidRDefault="002D1BCD" w:rsidP="00DF1DE6">
            <w:pPr>
              <w:pStyle w:val="GSFAuditTableParagraph"/>
              <w:framePr w:hSpace="0" w:wrap="auto" w:vAnchor="margin" w:hAnchor="text" w:yAlign="inline"/>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Board</w:t>
            </w:r>
          </w:p>
        </w:tc>
        <w:tc>
          <w:tcPr>
            <w:tcW w:w="1861" w:type="dxa"/>
            <w:tcBorders>
              <w:top w:val="single" w:sz="4" w:space="0" w:color="auto"/>
              <w:left w:val="single" w:sz="4" w:space="0" w:color="auto"/>
              <w:bottom w:val="single" w:sz="4" w:space="0" w:color="auto"/>
              <w:right w:val="single" w:sz="4" w:space="0" w:color="auto"/>
            </w:tcBorders>
            <w:shd w:val="clear" w:color="auto" w:fill="008CA9"/>
          </w:tcPr>
          <w:p w14:paraId="27C44EE1" w14:textId="77777777" w:rsidR="002D1BCD" w:rsidRPr="0097572B" w:rsidRDefault="002D1BCD" w:rsidP="00DF1DE6">
            <w:pPr>
              <w:pStyle w:val="GSFAuditTableParagraph"/>
              <w:framePr w:hSpace="0" w:wrap="auto" w:vAnchor="margin" w:hAnchor="text" w:yAlign="inline"/>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Audit Committee</w:t>
            </w:r>
          </w:p>
        </w:tc>
        <w:tc>
          <w:tcPr>
            <w:tcW w:w="2356" w:type="dxa"/>
            <w:tcBorders>
              <w:top w:val="single" w:sz="4" w:space="0" w:color="auto"/>
              <w:left w:val="single" w:sz="4" w:space="0" w:color="auto"/>
              <w:bottom w:val="single" w:sz="4" w:space="0" w:color="auto"/>
              <w:right w:val="single" w:sz="4" w:space="0" w:color="auto"/>
            </w:tcBorders>
            <w:shd w:val="clear" w:color="auto" w:fill="008CA9"/>
          </w:tcPr>
          <w:p w14:paraId="3112DFC9" w14:textId="77777777" w:rsidR="002D1BCD" w:rsidRPr="0097572B" w:rsidRDefault="002D1BCD" w:rsidP="00DF1DE6">
            <w:pPr>
              <w:pStyle w:val="GSFAuditTableParagraph"/>
              <w:framePr w:hSpace="0" w:wrap="auto" w:vAnchor="margin" w:hAnchor="text" w:yAlign="inline"/>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Management Engagement Committee</w:t>
            </w:r>
          </w:p>
        </w:tc>
        <w:tc>
          <w:tcPr>
            <w:tcW w:w="2142" w:type="dxa"/>
            <w:tcBorders>
              <w:top w:val="single" w:sz="4" w:space="0" w:color="auto"/>
              <w:left w:val="single" w:sz="4" w:space="0" w:color="auto"/>
              <w:bottom w:val="single" w:sz="4" w:space="0" w:color="auto"/>
            </w:tcBorders>
            <w:shd w:val="clear" w:color="auto" w:fill="008CA9"/>
          </w:tcPr>
          <w:p w14:paraId="3C1FF7E3" w14:textId="77777777" w:rsidR="002D1BCD" w:rsidRPr="0097572B" w:rsidRDefault="002D1BCD" w:rsidP="00DF1DE6">
            <w:pPr>
              <w:pStyle w:val="GSFAuditTableParagraph"/>
              <w:framePr w:hSpace="0" w:wrap="auto" w:vAnchor="margin" w:hAnchor="text" w:yAlign="inline"/>
              <w:rPr>
                <w:rFonts w:asciiTheme="majorHAnsi" w:hAnsiTheme="majorHAnsi" w:cstheme="majorHAnsi"/>
                <w:color w:val="FFFFFF" w:themeColor="background1"/>
              </w:rPr>
            </w:pPr>
            <w:r w:rsidRPr="0097572B">
              <w:rPr>
                <w:rFonts w:asciiTheme="majorHAnsi" w:hAnsiTheme="majorHAnsi" w:cstheme="majorHAnsi"/>
                <w:color w:val="FFFFFF" w:themeColor="background1"/>
                <w:lang w:val="en"/>
              </w:rPr>
              <w:t>Remuneration and Nomination Committee</w:t>
            </w:r>
          </w:p>
        </w:tc>
      </w:tr>
      <w:tr w:rsidR="002D1BCD" w:rsidRPr="0097572B" w14:paraId="4709ED87" w14:textId="77777777" w:rsidTr="0063120D">
        <w:tc>
          <w:tcPr>
            <w:tcW w:w="1735" w:type="dxa"/>
            <w:tcBorders>
              <w:top w:val="single" w:sz="4" w:space="0" w:color="auto"/>
            </w:tcBorders>
          </w:tcPr>
          <w:p w14:paraId="0872CC68"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Patrick Cox</w:t>
            </w:r>
          </w:p>
        </w:tc>
        <w:tc>
          <w:tcPr>
            <w:tcW w:w="1266" w:type="dxa"/>
            <w:tcBorders>
              <w:top w:val="single" w:sz="4" w:space="0" w:color="auto"/>
            </w:tcBorders>
          </w:tcPr>
          <w:p w14:paraId="37186C27"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4/4</w:t>
            </w:r>
          </w:p>
        </w:tc>
        <w:tc>
          <w:tcPr>
            <w:tcW w:w="1861" w:type="dxa"/>
            <w:tcBorders>
              <w:top w:val="single" w:sz="4" w:space="0" w:color="auto"/>
            </w:tcBorders>
          </w:tcPr>
          <w:p w14:paraId="3EF9DAC0"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2/2</w:t>
            </w:r>
          </w:p>
        </w:tc>
        <w:tc>
          <w:tcPr>
            <w:tcW w:w="2356" w:type="dxa"/>
            <w:tcBorders>
              <w:top w:val="single" w:sz="4" w:space="0" w:color="auto"/>
            </w:tcBorders>
          </w:tcPr>
          <w:p w14:paraId="1249D5A3"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1/1</w:t>
            </w:r>
          </w:p>
        </w:tc>
        <w:tc>
          <w:tcPr>
            <w:tcW w:w="2142" w:type="dxa"/>
            <w:tcBorders>
              <w:top w:val="single" w:sz="4" w:space="0" w:color="auto"/>
            </w:tcBorders>
          </w:tcPr>
          <w:p w14:paraId="3595988B"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1/1</w:t>
            </w:r>
          </w:p>
        </w:tc>
      </w:tr>
      <w:tr w:rsidR="002D1BCD" w:rsidRPr="0097572B" w14:paraId="0166757A" w14:textId="77777777" w:rsidTr="00DF1DE6">
        <w:tc>
          <w:tcPr>
            <w:tcW w:w="1735" w:type="dxa"/>
          </w:tcPr>
          <w:p w14:paraId="62EA367F"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Caroline Banszky</w:t>
            </w:r>
          </w:p>
        </w:tc>
        <w:tc>
          <w:tcPr>
            <w:tcW w:w="1266" w:type="dxa"/>
          </w:tcPr>
          <w:p w14:paraId="4E3999E6"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4/4</w:t>
            </w:r>
          </w:p>
        </w:tc>
        <w:tc>
          <w:tcPr>
            <w:tcW w:w="1861" w:type="dxa"/>
          </w:tcPr>
          <w:p w14:paraId="12D1FEC0"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2/2</w:t>
            </w:r>
          </w:p>
        </w:tc>
        <w:tc>
          <w:tcPr>
            <w:tcW w:w="2356" w:type="dxa"/>
          </w:tcPr>
          <w:p w14:paraId="1D26B856"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1/1</w:t>
            </w:r>
          </w:p>
        </w:tc>
        <w:tc>
          <w:tcPr>
            <w:tcW w:w="2142" w:type="dxa"/>
          </w:tcPr>
          <w:p w14:paraId="717A71A3"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1/1</w:t>
            </w:r>
          </w:p>
        </w:tc>
      </w:tr>
      <w:tr w:rsidR="002D1BCD" w:rsidRPr="0097572B" w14:paraId="758E744C" w14:textId="77777777" w:rsidTr="00DF1DE6">
        <w:tc>
          <w:tcPr>
            <w:tcW w:w="1735" w:type="dxa"/>
          </w:tcPr>
          <w:p w14:paraId="52B57527"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Malcolm King</w:t>
            </w:r>
          </w:p>
        </w:tc>
        <w:tc>
          <w:tcPr>
            <w:tcW w:w="1266" w:type="dxa"/>
          </w:tcPr>
          <w:p w14:paraId="165C3CFA"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4/4</w:t>
            </w:r>
          </w:p>
        </w:tc>
        <w:tc>
          <w:tcPr>
            <w:tcW w:w="1861" w:type="dxa"/>
          </w:tcPr>
          <w:p w14:paraId="6B9BFFA9"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2</w:t>
            </w:r>
            <w:r>
              <w:rPr>
                <w:rFonts w:asciiTheme="majorHAnsi" w:hAnsiTheme="majorHAnsi" w:cstheme="majorHAnsi"/>
                <w:lang w:val="en"/>
              </w:rPr>
              <w:t>/</w:t>
            </w:r>
            <w:r w:rsidRPr="0097572B">
              <w:rPr>
                <w:rFonts w:asciiTheme="majorHAnsi" w:hAnsiTheme="majorHAnsi" w:cstheme="majorHAnsi"/>
                <w:lang w:val="en"/>
              </w:rPr>
              <w:t>2</w:t>
            </w:r>
          </w:p>
        </w:tc>
        <w:tc>
          <w:tcPr>
            <w:tcW w:w="2356" w:type="dxa"/>
          </w:tcPr>
          <w:p w14:paraId="5AABE31D"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1/1</w:t>
            </w:r>
          </w:p>
        </w:tc>
        <w:tc>
          <w:tcPr>
            <w:tcW w:w="2142" w:type="dxa"/>
          </w:tcPr>
          <w:p w14:paraId="0F34BEF5"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1/1</w:t>
            </w:r>
          </w:p>
        </w:tc>
      </w:tr>
      <w:tr w:rsidR="002D1BCD" w:rsidRPr="0097572B" w14:paraId="651663C8" w14:textId="77777777" w:rsidTr="00DF1DE6">
        <w:tc>
          <w:tcPr>
            <w:tcW w:w="1735" w:type="dxa"/>
          </w:tcPr>
          <w:p w14:paraId="751089C2"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Thomas Murley</w:t>
            </w:r>
          </w:p>
        </w:tc>
        <w:tc>
          <w:tcPr>
            <w:tcW w:w="1266" w:type="dxa"/>
          </w:tcPr>
          <w:p w14:paraId="1681C4F3"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4/4</w:t>
            </w:r>
          </w:p>
        </w:tc>
        <w:tc>
          <w:tcPr>
            <w:tcW w:w="1861" w:type="dxa"/>
          </w:tcPr>
          <w:p w14:paraId="0B6D604B"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2/2</w:t>
            </w:r>
          </w:p>
        </w:tc>
        <w:tc>
          <w:tcPr>
            <w:tcW w:w="2356" w:type="dxa"/>
          </w:tcPr>
          <w:p w14:paraId="7E13D1B1"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1/1</w:t>
            </w:r>
          </w:p>
        </w:tc>
        <w:tc>
          <w:tcPr>
            <w:tcW w:w="2142" w:type="dxa"/>
          </w:tcPr>
          <w:p w14:paraId="59607932" w14:textId="77777777" w:rsidR="002D1BCD" w:rsidRPr="0097572B" w:rsidRDefault="002D1BCD" w:rsidP="00DF1DE6">
            <w:pPr>
              <w:pStyle w:val="GSFAuditTableParagraph"/>
              <w:framePr w:hSpace="0" w:wrap="auto" w:vAnchor="margin" w:hAnchor="text" w:yAlign="inline"/>
              <w:rPr>
                <w:rFonts w:asciiTheme="majorHAnsi" w:hAnsiTheme="majorHAnsi" w:cstheme="majorHAnsi"/>
              </w:rPr>
            </w:pPr>
            <w:r w:rsidRPr="0097572B">
              <w:rPr>
                <w:rFonts w:asciiTheme="majorHAnsi" w:hAnsiTheme="majorHAnsi" w:cstheme="majorHAnsi"/>
                <w:lang w:val="en"/>
              </w:rPr>
              <w:t>1/1</w:t>
            </w:r>
          </w:p>
        </w:tc>
      </w:tr>
    </w:tbl>
    <w:p w14:paraId="26FEC9B9" w14:textId="77777777" w:rsidR="002D1BCD" w:rsidRPr="0097572B" w:rsidRDefault="002D1BCD" w:rsidP="002D1BCD">
      <w:pPr>
        <w:autoSpaceDE w:val="0"/>
        <w:autoSpaceDN w:val="0"/>
        <w:adjustRightInd w:val="0"/>
        <w:spacing w:after="0"/>
        <w:jc w:val="both"/>
        <w:rPr>
          <w:rFonts w:asciiTheme="majorHAnsi" w:hAnsiTheme="majorHAnsi" w:cstheme="majorHAnsi"/>
          <w:b/>
        </w:rPr>
      </w:pPr>
    </w:p>
    <w:p w14:paraId="178D7E6C" w14:textId="262B11EF"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Board meets formally on a quarterly basis and our attendance is shown in the table above.  We also ha</w:t>
      </w:r>
      <w:r>
        <w:rPr>
          <w:rFonts w:asciiTheme="majorHAnsi" w:hAnsiTheme="majorHAnsi" w:cstheme="majorHAnsi"/>
          <w:lang w:val="en"/>
        </w:rPr>
        <w:t xml:space="preserve">d 10 </w:t>
      </w:r>
      <w:r w:rsidRPr="0097572B">
        <w:rPr>
          <w:rFonts w:asciiTheme="majorHAnsi" w:hAnsiTheme="majorHAnsi" w:cstheme="majorHAnsi"/>
          <w:lang w:val="en"/>
        </w:rPr>
        <w:t>ad hoc meetings which are generally called to approve special announcements</w:t>
      </w:r>
      <w:r>
        <w:rPr>
          <w:rFonts w:asciiTheme="majorHAnsi" w:hAnsiTheme="majorHAnsi" w:cstheme="majorHAnsi"/>
          <w:lang w:val="en"/>
        </w:rPr>
        <w:t xml:space="preserve">, </w:t>
      </w:r>
      <w:r w:rsidRPr="0097572B">
        <w:rPr>
          <w:rFonts w:asciiTheme="majorHAnsi" w:hAnsiTheme="majorHAnsi" w:cstheme="majorHAnsi"/>
          <w:lang w:val="en"/>
        </w:rPr>
        <w:t xml:space="preserve">transactions </w:t>
      </w:r>
      <w:r>
        <w:rPr>
          <w:rFonts w:asciiTheme="majorHAnsi" w:hAnsiTheme="majorHAnsi" w:cstheme="majorHAnsi"/>
          <w:lang w:val="en"/>
        </w:rPr>
        <w:t>or</w:t>
      </w:r>
      <w:r w:rsidRPr="0097572B">
        <w:rPr>
          <w:rFonts w:asciiTheme="majorHAnsi" w:hAnsiTheme="majorHAnsi" w:cstheme="majorHAnsi"/>
          <w:lang w:val="en"/>
        </w:rPr>
        <w:t xml:space="preserve"> </w:t>
      </w:r>
      <w:r>
        <w:rPr>
          <w:rFonts w:asciiTheme="majorHAnsi" w:hAnsiTheme="majorHAnsi" w:cstheme="majorHAnsi"/>
          <w:lang w:val="en"/>
        </w:rPr>
        <w:t>share issues that have taken place throughout the year</w:t>
      </w:r>
      <w:r w:rsidRPr="0097572B">
        <w:rPr>
          <w:rFonts w:asciiTheme="majorHAnsi" w:hAnsiTheme="majorHAnsi" w:cstheme="majorHAnsi"/>
          <w:lang w:val="en"/>
        </w:rPr>
        <w:t>.  The table above gives the names of all of the Directors who served during the year and shows each individual Director’s attendance at the scheduled board and committee meetings for which they were eligible to attend during the year.</w:t>
      </w:r>
    </w:p>
    <w:p w14:paraId="2A37C243" w14:textId="77777777" w:rsidR="002D1BCD" w:rsidRPr="0097572B" w:rsidRDefault="002D1BCD" w:rsidP="002D1BCD">
      <w:pPr>
        <w:spacing w:after="0"/>
        <w:jc w:val="both"/>
        <w:rPr>
          <w:rFonts w:asciiTheme="majorHAnsi" w:hAnsiTheme="majorHAnsi" w:cstheme="majorHAnsi"/>
          <w:highlight w:val="yellow"/>
        </w:rPr>
      </w:pPr>
      <w:r w:rsidRPr="0097572B">
        <w:rPr>
          <w:rFonts w:asciiTheme="majorHAnsi" w:hAnsiTheme="majorHAnsi" w:cstheme="majorHAnsi"/>
          <w:lang w:val="en"/>
        </w:rPr>
        <w:t>JTC attend all our meetings as Secretary to the Board.  In addition, we invite representatives of the Investment Manager, our Independent Auditor and other advisors to attend as required.</w:t>
      </w:r>
    </w:p>
    <w:p w14:paraId="382453B1" w14:textId="77777777" w:rsidR="002D1BCD" w:rsidRPr="0097572B" w:rsidRDefault="002D1BCD" w:rsidP="002D1BCD">
      <w:pPr>
        <w:spacing w:after="0"/>
        <w:jc w:val="both"/>
        <w:rPr>
          <w:rFonts w:asciiTheme="majorHAnsi" w:hAnsiTheme="majorHAnsi" w:cstheme="majorHAnsi"/>
          <w:b/>
          <w:highlight w:val="yellow"/>
        </w:rPr>
      </w:pPr>
    </w:p>
    <w:p w14:paraId="64AB6E7D" w14:textId="77777777" w:rsidR="002D1BCD" w:rsidRPr="0097572B" w:rsidRDefault="002D1BCD" w:rsidP="002D1BCD">
      <w:pPr>
        <w:jc w:val="both"/>
        <w:rPr>
          <w:rFonts w:asciiTheme="majorHAnsi" w:hAnsiTheme="majorHAnsi" w:cstheme="majorHAnsi"/>
          <w:b/>
          <w:bCs/>
        </w:rPr>
      </w:pPr>
      <w:r w:rsidRPr="0097572B">
        <w:rPr>
          <w:rFonts w:asciiTheme="majorHAnsi" w:hAnsiTheme="majorHAnsi" w:cstheme="majorHAnsi"/>
          <w:b/>
          <w:bCs/>
          <w:lang w:val="en"/>
        </w:rPr>
        <w:t>The Board Agenda</w:t>
      </w:r>
    </w:p>
    <w:p w14:paraId="1FBA8C4D"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At our quarterly meetings, the Board follows a formal agenda.  This agenda generally includes, amongst other things:</w:t>
      </w:r>
    </w:p>
    <w:p w14:paraId="52A5261C" w14:textId="77777777" w:rsidR="002D1BCD" w:rsidRPr="0097572B" w:rsidRDefault="002D1BCD" w:rsidP="002D1BCD">
      <w:pPr>
        <w:pStyle w:val="ListParagraph"/>
        <w:numPr>
          <w:ilvl w:val="0"/>
          <w:numId w:val="22"/>
        </w:numPr>
        <w:tabs>
          <w:tab w:val="num" w:pos="360"/>
        </w:tabs>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Investment Manager’s report for the period, including strategic performance and acquisitions, a review of the performance of the investments, operator performance and market conditions.</w:t>
      </w:r>
    </w:p>
    <w:p w14:paraId="24B3EC98" w14:textId="77777777" w:rsidR="002D1BCD" w:rsidRPr="0097572B" w:rsidRDefault="002D1BCD" w:rsidP="002D1BCD">
      <w:pPr>
        <w:pStyle w:val="ListParagraph"/>
        <w:numPr>
          <w:ilvl w:val="0"/>
          <w:numId w:val="22"/>
        </w:numPr>
        <w:tabs>
          <w:tab w:val="num" w:pos="360"/>
        </w:tabs>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AIFM report for the period, including discussion of risk.</w:t>
      </w:r>
    </w:p>
    <w:p w14:paraId="258856B1" w14:textId="77777777" w:rsidR="00584A0B" w:rsidRPr="00B46759" w:rsidRDefault="00584A0B" w:rsidP="002D1BCD">
      <w:pPr>
        <w:pStyle w:val="ListParagraph"/>
        <w:numPr>
          <w:ilvl w:val="0"/>
          <w:numId w:val="22"/>
        </w:numPr>
        <w:tabs>
          <w:tab w:val="num" w:pos="360"/>
        </w:tabs>
        <w:autoSpaceDE w:val="0"/>
        <w:autoSpaceDN w:val="0"/>
        <w:adjustRightInd w:val="0"/>
        <w:spacing w:after="0"/>
        <w:jc w:val="both"/>
        <w:rPr>
          <w:rFonts w:asciiTheme="majorHAnsi" w:hAnsiTheme="majorHAnsi" w:cstheme="majorHAnsi"/>
        </w:rPr>
      </w:pPr>
      <w:r>
        <w:rPr>
          <w:rFonts w:asciiTheme="majorHAnsi" w:hAnsiTheme="majorHAnsi" w:cstheme="majorHAnsi"/>
        </w:rPr>
        <w:t>Reviewing the risk register and considering internal controls.</w:t>
      </w:r>
    </w:p>
    <w:p w14:paraId="7A72851C" w14:textId="77777777" w:rsidR="002D1BCD" w:rsidRPr="0097572B" w:rsidRDefault="002D1BCD" w:rsidP="002D1BCD">
      <w:pPr>
        <w:pStyle w:val="ListParagraph"/>
        <w:numPr>
          <w:ilvl w:val="0"/>
          <w:numId w:val="22"/>
        </w:numPr>
        <w:tabs>
          <w:tab w:val="num" w:pos="360"/>
        </w:tabs>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Depositary Report for the period.</w:t>
      </w:r>
    </w:p>
    <w:p w14:paraId="166987F3" w14:textId="77777777" w:rsidR="002D1BCD" w:rsidRPr="0097572B" w:rsidRDefault="002D1BCD" w:rsidP="002D1BCD">
      <w:pPr>
        <w:pStyle w:val="ListParagraph"/>
        <w:numPr>
          <w:ilvl w:val="0"/>
          <w:numId w:val="22"/>
        </w:numPr>
        <w:tabs>
          <w:tab w:val="num" w:pos="360"/>
        </w:tabs>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Financial results against budget and cash flow forecasts, including dividends declared and forecast.</w:t>
      </w:r>
    </w:p>
    <w:p w14:paraId="699123A8" w14:textId="77777777" w:rsidR="002D1BCD" w:rsidRPr="0097572B" w:rsidRDefault="002D1BCD" w:rsidP="002D1BCD">
      <w:pPr>
        <w:pStyle w:val="ListParagraph"/>
        <w:numPr>
          <w:ilvl w:val="0"/>
          <w:numId w:val="22"/>
        </w:numPr>
        <w:tabs>
          <w:tab w:val="num" w:pos="360"/>
        </w:tabs>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Reports and updates on shareholder and investor communications.</w:t>
      </w:r>
    </w:p>
    <w:p w14:paraId="0011CE95" w14:textId="77777777" w:rsidR="002D1BCD" w:rsidRPr="0097572B" w:rsidRDefault="002D1BCD" w:rsidP="002D1BCD">
      <w:pPr>
        <w:pStyle w:val="ListParagraph"/>
        <w:numPr>
          <w:ilvl w:val="0"/>
          <w:numId w:val="22"/>
        </w:numPr>
        <w:tabs>
          <w:tab w:val="num" w:pos="360"/>
        </w:tabs>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Corporate Governance and Secretary’s Report, with a review of policies and procedures, a compliance report, and an update on legislative/regulatory obligations as appropriate.</w:t>
      </w:r>
    </w:p>
    <w:p w14:paraId="462EE8D8" w14:textId="77777777" w:rsidR="002D1BCD" w:rsidRPr="00405F5F" w:rsidRDefault="002D1BCD" w:rsidP="00DF1DE6">
      <w:pPr>
        <w:pStyle w:val="ListParagraph"/>
        <w:numPr>
          <w:ilvl w:val="0"/>
          <w:numId w:val="22"/>
        </w:numPr>
        <w:tabs>
          <w:tab w:val="num" w:pos="360"/>
        </w:tabs>
        <w:autoSpaceDE w:val="0"/>
        <w:autoSpaceDN w:val="0"/>
        <w:adjustRightInd w:val="0"/>
        <w:spacing w:after="0"/>
        <w:jc w:val="both"/>
        <w:rPr>
          <w:rFonts w:asciiTheme="majorHAnsi" w:hAnsiTheme="majorHAnsi" w:cstheme="majorHAnsi"/>
        </w:rPr>
      </w:pPr>
      <w:r w:rsidRPr="00561B6D">
        <w:rPr>
          <w:rFonts w:asciiTheme="majorHAnsi" w:hAnsiTheme="majorHAnsi" w:cstheme="majorHAnsi"/>
          <w:lang w:val="en"/>
        </w:rPr>
        <w:t>Recommendations and updates from the Board committees as appropriate.</w:t>
      </w:r>
    </w:p>
    <w:p w14:paraId="10A78196" w14:textId="77777777" w:rsidR="002D1BCD" w:rsidRPr="00405F5F" w:rsidRDefault="002D1BCD" w:rsidP="00405F5F">
      <w:pPr>
        <w:autoSpaceDE w:val="0"/>
        <w:autoSpaceDN w:val="0"/>
        <w:adjustRightInd w:val="0"/>
        <w:spacing w:after="0"/>
        <w:jc w:val="both"/>
        <w:rPr>
          <w:rFonts w:asciiTheme="majorHAnsi" w:hAnsiTheme="majorHAnsi" w:cstheme="majorHAnsi"/>
        </w:rPr>
      </w:pPr>
    </w:p>
    <w:p w14:paraId="052313D0" w14:textId="77777777" w:rsidR="002D1BCD" w:rsidRPr="0097572B" w:rsidRDefault="002D1BCD" w:rsidP="002D1BCD">
      <w:pPr>
        <w:jc w:val="both"/>
        <w:rPr>
          <w:rFonts w:asciiTheme="majorHAnsi" w:hAnsiTheme="majorHAnsi" w:cstheme="majorHAnsi"/>
          <w:b/>
          <w:bCs/>
        </w:rPr>
      </w:pPr>
      <w:r w:rsidRPr="0097572B">
        <w:rPr>
          <w:rFonts w:asciiTheme="majorHAnsi" w:hAnsiTheme="majorHAnsi" w:cstheme="majorHAnsi"/>
          <w:b/>
          <w:bCs/>
          <w:lang w:val="en"/>
        </w:rPr>
        <w:t>Key Activities of the Board during 2020/2021</w:t>
      </w:r>
    </w:p>
    <w:p w14:paraId="2DBBCE82" w14:textId="4CAC78BA" w:rsidR="002D1BCD" w:rsidRPr="0097572B" w:rsidRDefault="002D1BCD" w:rsidP="002D1BCD">
      <w:pPr>
        <w:autoSpaceDE w:val="0"/>
        <w:autoSpaceDN w:val="0"/>
        <w:adjustRightInd w:val="0"/>
        <w:jc w:val="both"/>
        <w:rPr>
          <w:rFonts w:asciiTheme="majorHAnsi" w:hAnsiTheme="majorHAnsi" w:cstheme="majorHAnsi"/>
        </w:rPr>
      </w:pPr>
      <w:r w:rsidRPr="0097572B">
        <w:rPr>
          <w:rFonts w:asciiTheme="majorHAnsi" w:hAnsiTheme="majorHAnsi" w:cstheme="majorHAnsi"/>
          <w:lang w:val="en"/>
        </w:rPr>
        <w:t xml:space="preserve">The primary focus at regular Board meetings has been on delivering the strategy and monitoring performance against our strategic objectives (see the Strategic </w:t>
      </w:r>
      <w:r w:rsidRPr="00DB6CBA">
        <w:rPr>
          <w:rFonts w:asciiTheme="majorHAnsi" w:hAnsiTheme="majorHAnsi" w:cstheme="majorHAnsi"/>
          <w:lang w:val="en"/>
        </w:rPr>
        <w:t xml:space="preserve">Report on pages </w:t>
      </w:r>
      <w:r w:rsidR="00B020C5" w:rsidRPr="00DB6CBA">
        <w:rPr>
          <w:rFonts w:asciiTheme="majorHAnsi" w:hAnsiTheme="majorHAnsi" w:cstheme="majorHAnsi"/>
          <w:b/>
          <w:lang w:val="en"/>
        </w:rPr>
        <w:t>18 to 22</w:t>
      </w:r>
      <w:r w:rsidRPr="0097572B">
        <w:rPr>
          <w:rFonts w:asciiTheme="majorHAnsi" w:hAnsiTheme="majorHAnsi" w:cstheme="majorHAnsi"/>
          <w:lang w:val="en"/>
        </w:rPr>
        <w:t xml:space="preserve"> for more details). This included:</w:t>
      </w:r>
    </w:p>
    <w:p w14:paraId="18EE10B2" w14:textId="77777777" w:rsidR="002D1BCD" w:rsidRPr="0097572B" w:rsidRDefault="002D1BCD" w:rsidP="002D1BCD">
      <w:pPr>
        <w:pStyle w:val="ListParagraph"/>
        <w:numPr>
          <w:ilvl w:val="0"/>
          <w:numId w:val="14"/>
        </w:numPr>
        <w:autoSpaceDE w:val="0"/>
        <w:autoSpaceDN w:val="0"/>
        <w:adjustRightInd w:val="0"/>
        <w:spacing w:before="0"/>
        <w:jc w:val="both"/>
        <w:rPr>
          <w:rFonts w:asciiTheme="majorHAnsi" w:hAnsiTheme="majorHAnsi" w:cstheme="majorHAnsi"/>
        </w:rPr>
      </w:pPr>
      <w:r w:rsidRPr="0097572B">
        <w:rPr>
          <w:rFonts w:asciiTheme="majorHAnsi" w:hAnsiTheme="majorHAnsi" w:cstheme="majorHAnsi"/>
          <w:lang w:val="en"/>
        </w:rPr>
        <w:lastRenderedPageBreak/>
        <w:t>Considering capital structure.</w:t>
      </w:r>
    </w:p>
    <w:p w14:paraId="00032A60"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Raising additional equity.</w:t>
      </w:r>
    </w:p>
    <w:p w14:paraId="147D50B6"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Discussing and approving portfolio acquisitions.</w:t>
      </w:r>
    </w:p>
    <w:p w14:paraId="268E1390"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Reviewing conflicts of interest register and significant shareholdings.</w:t>
      </w:r>
    </w:p>
    <w:p w14:paraId="33913A84"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Reviewing the Risk Register.</w:t>
      </w:r>
    </w:p>
    <w:p w14:paraId="657EA8D0"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 xml:space="preserve">Reviewing </w:t>
      </w:r>
      <w:r>
        <w:rPr>
          <w:rFonts w:asciiTheme="majorHAnsi" w:hAnsiTheme="majorHAnsi" w:cstheme="majorHAnsi"/>
          <w:lang w:val="en"/>
        </w:rPr>
        <w:t xml:space="preserve">and </w:t>
      </w:r>
      <w:r w:rsidRPr="0097572B">
        <w:rPr>
          <w:rFonts w:asciiTheme="majorHAnsi" w:hAnsiTheme="majorHAnsi" w:cstheme="majorHAnsi"/>
          <w:lang w:val="en"/>
        </w:rPr>
        <w:t>Approval of quarterly NAV and dividend.</w:t>
      </w:r>
    </w:p>
    <w:p w14:paraId="471F275D"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Approval of the interim report.</w:t>
      </w:r>
    </w:p>
    <w:p w14:paraId="1135FD3E"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Monitoring performance of investments, risks and market conditions</w:t>
      </w:r>
      <w:r>
        <w:rPr>
          <w:rFonts w:asciiTheme="majorHAnsi" w:hAnsiTheme="majorHAnsi" w:cstheme="majorHAnsi"/>
          <w:lang w:val="en"/>
        </w:rPr>
        <w:t>.</w:t>
      </w:r>
    </w:p>
    <w:p w14:paraId="5F4100EC"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Review of financial results against budget and cash flow forecasts including dividends declared and forecast.</w:t>
      </w:r>
    </w:p>
    <w:p w14:paraId="5BCD4FEC" w14:textId="77777777" w:rsidR="002D1BCD" w:rsidRPr="0097572B" w:rsidRDefault="002D1BCD" w:rsidP="002D1BCD">
      <w:pPr>
        <w:pStyle w:val="ListParagraph"/>
        <w:numPr>
          <w:ilvl w:val="0"/>
          <w:numId w:val="14"/>
        </w:numPr>
        <w:autoSpaceDE w:val="0"/>
        <w:autoSpaceDN w:val="0"/>
        <w:adjustRightInd w:val="0"/>
        <w:spacing w:before="0" w:after="0"/>
        <w:jc w:val="both"/>
        <w:rPr>
          <w:rFonts w:asciiTheme="majorHAnsi" w:hAnsiTheme="majorHAnsi" w:cstheme="majorHAnsi"/>
        </w:rPr>
      </w:pPr>
      <w:r w:rsidRPr="0097572B">
        <w:rPr>
          <w:rFonts w:asciiTheme="majorHAnsi" w:hAnsiTheme="majorHAnsi" w:cstheme="majorHAnsi"/>
          <w:lang w:val="en"/>
        </w:rPr>
        <w:t>Monitoring the situation with regards to COVID-19</w:t>
      </w:r>
      <w:r>
        <w:rPr>
          <w:rFonts w:asciiTheme="majorHAnsi" w:hAnsiTheme="majorHAnsi" w:cstheme="majorHAnsi"/>
          <w:lang w:val="en"/>
        </w:rPr>
        <w:t>.</w:t>
      </w:r>
    </w:p>
    <w:p w14:paraId="6E800A0A" w14:textId="77777777" w:rsidR="002D1BCD" w:rsidRPr="0097572B" w:rsidRDefault="002D1BCD" w:rsidP="002D1BCD">
      <w:pPr>
        <w:rPr>
          <w:rFonts w:asciiTheme="majorHAnsi" w:hAnsiTheme="majorHAnsi" w:cstheme="majorHAnsi"/>
        </w:rPr>
      </w:pPr>
    </w:p>
    <w:p w14:paraId="410E24C2" w14:textId="77777777" w:rsidR="002D1BCD" w:rsidRPr="0097572B" w:rsidRDefault="002D1BCD" w:rsidP="002D1BCD">
      <w:pPr>
        <w:pStyle w:val="Heading4"/>
        <w:rPr>
          <w:rFonts w:asciiTheme="majorHAnsi" w:hAnsiTheme="majorHAnsi" w:cstheme="majorHAnsi"/>
        </w:rPr>
      </w:pPr>
      <w:r w:rsidRPr="0097572B">
        <w:rPr>
          <w:rFonts w:asciiTheme="majorHAnsi" w:hAnsiTheme="majorHAnsi" w:cstheme="majorHAnsi"/>
          <w:lang w:val="en"/>
        </w:rPr>
        <w:t>Board of Directors</w:t>
      </w:r>
    </w:p>
    <w:tbl>
      <w:tblPr>
        <w:tblStyle w:val="TableGrid"/>
        <w:tblW w:w="0" w:type="auto"/>
        <w:tblLook w:val="04A0" w:firstRow="1" w:lastRow="0" w:firstColumn="1" w:lastColumn="0" w:noHBand="0" w:noVBand="1"/>
      </w:tblPr>
      <w:tblGrid>
        <w:gridCol w:w="2785"/>
        <w:gridCol w:w="6538"/>
      </w:tblGrid>
      <w:tr w:rsidR="002D1BCD" w:rsidRPr="0097572B" w14:paraId="2316D646" w14:textId="77777777" w:rsidTr="00DF1DE6">
        <w:tc>
          <w:tcPr>
            <w:tcW w:w="2785" w:type="dxa"/>
          </w:tcPr>
          <w:p w14:paraId="6E722077" w14:textId="77777777" w:rsidR="002D1BCD" w:rsidRPr="0097572B" w:rsidRDefault="002D1BCD" w:rsidP="00DF1DE6">
            <w:pPr>
              <w:pStyle w:val="Heading4"/>
              <w:outlineLvl w:val="3"/>
              <w:rPr>
                <w:rFonts w:asciiTheme="majorHAnsi" w:hAnsiTheme="majorHAnsi" w:cstheme="majorHAnsi"/>
              </w:rPr>
            </w:pPr>
            <w:r w:rsidRPr="0097572B">
              <w:rPr>
                <w:rFonts w:asciiTheme="majorHAnsi" w:hAnsiTheme="majorHAnsi" w:cstheme="majorHAnsi"/>
                <w:noProof/>
                <w:lang w:eastAsia="en-GB"/>
              </w:rPr>
              <w:drawing>
                <wp:inline distT="0" distB="0" distL="0" distR="0" wp14:anchorId="44B942BF" wp14:editId="12427CBF">
                  <wp:extent cx="1602532" cy="1828214"/>
                  <wp:effectExtent l="0" t="0" r="0" b="635"/>
                  <wp:docPr id="3" name="Picture 3"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wearing glasses&#10;&#10;Description automatically generated with low confidence"/>
                          <pic:cNvPicPr/>
                        </pic:nvPicPr>
                        <pic:blipFill rotWithShape="1">
                          <a:blip r:embed="rId64">
                            <a:extLst>
                              <a:ext uri="{BEBA8EAE-BF5A-486C-A8C5-ECC9F3942E4B}">
                                <a14:imgProps xmlns:a14="http://schemas.microsoft.com/office/drawing/2010/main">
                                  <a14:imgLayer r:embed="rId65">
                                    <a14:imgEffect>
                                      <a14:saturation sat="0"/>
                                    </a14:imgEffect>
                                  </a14:imgLayer>
                                </a14:imgProps>
                              </a:ext>
                            </a:extLst>
                          </a:blip>
                          <a:srcRect b="13775"/>
                          <a:stretch/>
                        </pic:blipFill>
                        <pic:spPr bwMode="auto">
                          <a:xfrm>
                            <a:off x="0" y="0"/>
                            <a:ext cx="1616857" cy="1844556"/>
                          </a:xfrm>
                          <a:prstGeom prst="rect">
                            <a:avLst/>
                          </a:prstGeom>
                          <a:ln>
                            <a:noFill/>
                          </a:ln>
                          <a:extLst>
                            <a:ext uri="{53640926-AAD7-44D8-BBD7-CCE9431645EC}">
                              <a14:shadowObscured xmlns:a14="http://schemas.microsoft.com/office/drawing/2010/main"/>
                            </a:ext>
                          </a:extLst>
                        </pic:spPr>
                      </pic:pic>
                    </a:graphicData>
                  </a:graphic>
                </wp:inline>
              </w:drawing>
            </w:r>
          </w:p>
        </w:tc>
        <w:tc>
          <w:tcPr>
            <w:tcW w:w="6565" w:type="dxa"/>
          </w:tcPr>
          <w:p w14:paraId="2B547835" w14:textId="77777777" w:rsidR="002D1BCD" w:rsidRPr="0097572B" w:rsidRDefault="002D1BCD" w:rsidP="00DF1DE6">
            <w:pPr>
              <w:rPr>
                <w:rFonts w:asciiTheme="majorHAnsi" w:hAnsiTheme="majorHAnsi" w:cstheme="majorHAnsi"/>
                <w:b/>
                <w:bCs/>
              </w:rPr>
            </w:pPr>
            <w:r w:rsidRPr="0097572B">
              <w:rPr>
                <w:rFonts w:asciiTheme="majorHAnsi" w:hAnsiTheme="majorHAnsi" w:cstheme="majorHAnsi"/>
                <w:b/>
                <w:bCs/>
                <w:lang w:val="en"/>
              </w:rPr>
              <w:t>Patrick Cox (Chairman)</w:t>
            </w:r>
          </w:p>
          <w:p w14:paraId="62945036" w14:textId="77777777" w:rsidR="002D1BCD" w:rsidRPr="0097572B" w:rsidRDefault="002D1BCD" w:rsidP="00DF1DE6">
            <w:pPr>
              <w:spacing w:before="100" w:beforeAutospacing="1" w:after="100" w:afterAutospacing="1"/>
              <w:rPr>
                <w:rFonts w:asciiTheme="majorHAnsi" w:hAnsiTheme="majorHAnsi" w:cstheme="majorHAnsi"/>
              </w:rPr>
            </w:pPr>
            <w:r w:rsidRPr="0097572B">
              <w:rPr>
                <w:rFonts w:asciiTheme="majorHAnsi" w:hAnsiTheme="majorHAnsi" w:cstheme="majorHAnsi"/>
                <w:sz w:val="20"/>
                <w:szCs w:val="20"/>
              </w:rPr>
              <w:t xml:space="preserve">Mr Cox has significant board experience and is currently, a member of the Appointment Advisory Committee for the European Investment Bank, Chairman of Supernode Ltd, a non-executive director of Appian Asset Management Ltd and a non-executive director Ecocem Ltd. He also sits on the Boards of various think tanks and not-for- profit organisations, including as a Senior Fellow and Board Member of the Institute for International and European Affairs, Ireland, a Board Member of the Third Age Foundation Ireland, and President of Alliance Française Dublin. He was formerly the Chairman of the Public Interest Committee for KPMG Ireland </w:t>
            </w:r>
            <w:r>
              <w:rPr>
                <w:rFonts w:asciiTheme="majorHAnsi" w:hAnsiTheme="majorHAnsi" w:cstheme="majorHAnsi"/>
                <w:sz w:val="20"/>
                <w:szCs w:val="20"/>
              </w:rPr>
              <w:t xml:space="preserve">until December 2020 and </w:t>
            </w:r>
            <w:r w:rsidRPr="0097572B">
              <w:rPr>
                <w:rFonts w:asciiTheme="majorHAnsi" w:hAnsiTheme="majorHAnsi" w:cstheme="majorHAnsi"/>
                <w:sz w:val="20"/>
                <w:szCs w:val="20"/>
              </w:rPr>
              <w:t>President of the European Parliament from 2002 – 2004, having been a Member of the European Parliament for Munster, Ireland from 1989 to 2004 and is now the European Coordinator for the Scandinavian- Mediterranean TEN-T Core Network Corridor, appointed by the European Commission. He has been bestowed National Honours by Presidents of Austria, Bulgaria, Estonia, Italy, Latvia, Lithuania and Romania, and is a Commander of the Legion of Honour, France. He is a graduate of Trinity College, Dublin and holds Honorary Doctorates from Trinity College Dublin, the National University of Ireland, the University of Limerick, the Open University and the American College Dublin.</w:t>
            </w:r>
          </w:p>
          <w:p w14:paraId="6ED601FA" w14:textId="77777777" w:rsidR="002D1BCD" w:rsidRPr="0097572B" w:rsidRDefault="002D1BCD" w:rsidP="00584A0B">
            <w:pPr>
              <w:rPr>
                <w:rFonts w:asciiTheme="majorHAnsi" w:hAnsiTheme="majorHAnsi" w:cstheme="majorHAnsi"/>
                <w:sz w:val="20"/>
                <w:szCs w:val="20"/>
              </w:rPr>
            </w:pPr>
            <w:r w:rsidRPr="0097572B">
              <w:rPr>
                <w:rFonts w:asciiTheme="majorHAnsi" w:hAnsiTheme="majorHAnsi" w:cstheme="majorHAnsi"/>
                <w:sz w:val="20"/>
                <w:szCs w:val="20"/>
              </w:rPr>
              <w:t>Mr Cox was appointed on 22</w:t>
            </w:r>
            <w:r w:rsidRPr="0097572B">
              <w:rPr>
                <w:rFonts w:asciiTheme="majorHAnsi" w:hAnsiTheme="majorHAnsi" w:cstheme="majorHAnsi"/>
                <w:sz w:val="14"/>
                <w:szCs w:val="14"/>
              </w:rPr>
              <w:t xml:space="preserve">nd </w:t>
            </w:r>
            <w:r w:rsidRPr="0097572B">
              <w:rPr>
                <w:rFonts w:asciiTheme="majorHAnsi" w:hAnsiTheme="majorHAnsi" w:cstheme="majorHAnsi"/>
                <w:sz w:val="20"/>
                <w:szCs w:val="20"/>
              </w:rPr>
              <w:t xml:space="preserve">February 2018 and has been a Director  </w:t>
            </w:r>
            <w:r>
              <w:rPr>
                <w:rFonts w:asciiTheme="majorHAnsi" w:hAnsiTheme="majorHAnsi" w:cstheme="majorHAnsi"/>
                <w:sz w:val="20"/>
                <w:szCs w:val="20"/>
              </w:rPr>
              <w:t>for 3 years and 1 month</w:t>
            </w:r>
            <w:r w:rsidRPr="0097572B">
              <w:rPr>
                <w:rFonts w:asciiTheme="majorHAnsi" w:hAnsiTheme="majorHAnsi" w:cstheme="majorHAnsi"/>
                <w:sz w:val="20"/>
                <w:szCs w:val="20"/>
              </w:rPr>
              <w:t>. He sits on the Remuneration &amp; Nomination Committee, the Audit Committee and the Management Engagement Committee</w:t>
            </w:r>
            <w:r w:rsidRPr="0097572B">
              <w:rPr>
                <w:rFonts w:asciiTheme="majorHAnsi" w:hAnsiTheme="majorHAnsi" w:cstheme="majorHAnsi"/>
                <w:sz w:val="20"/>
                <w:szCs w:val="20"/>
                <w:lang w:val="en"/>
              </w:rPr>
              <w:t xml:space="preserve">.  </w:t>
            </w:r>
          </w:p>
        </w:tc>
      </w:tr>
      <w:tr w:rsidR="002D1BCD" w:rsidRPr="0097572B" w14:paraId="41E634FE" w14:textId="77777777" w:rsidTr="00DF1DE6">
        <w:tc>
          <w:tcPr>
            <w:tcW w:w="2785" w:type="dxa"/>
          </w:tcPr>
          <w:p w14:paraId="3E26F80C" w14:textId="77777777" w:rsidR="002D1BCD" w:rsidRPr="0097572B" w:rsidRDefault="002D1BCD" w:rsidP="00DF1DE6">
            <w:pPr>
              <w:pStyle w:val="Heading4"/>
              <w:outlineLvl w:val="3"/>
              <w:rPr>
                <w:rFonts w:asciiTheme="majorHAnsi" w:hAnsiTheme="majorHAnsi" w:cstheme="majorHAnsi"/>
              </w:rPr>
            </w:pPr>
            <w:r w:rsidRPr="0097572B">
              <w:rPr>
                <w:rFonts w:asciiTheme="majorHAnsi" w:hAnsiTheme="majorHAnsi" w:cstheme="majorHAnsi"/>
                <w:noProof/>
                <w:lang w:eastAsia="en-GB"/>
              </w:rPr>
              <w:lastRenderedPageBreak/>
              <w:drawing>
                <wp:inline distT="0" distB="0" distL="0" distR="0" wp14:anchorId="1BB85952" wp14:editId="0A475F88">
                  <wp:extent cx="1601470" cy="1609855"/>
                  <wp:effectExtent l="0" t="0" r="0" b="3175"/>
                  <wp:docPr id="8" name="Picture 8"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smiling for the camera&#10;&#10;Description automatically generated with medium confidence"/>
                          <pic:cNvPicPr/>
                        </pic:nvPicPr>
                        <pic:blipFill rotWithShape="1">
                          <a:blip r:embed="rId66">
                            <a:extLst>
                              <a:ext uri="{BEBA8EAE-BF5A-486C-A8C5-ECC9F3942E4B}">
                                <a14:imgProps xmlns:a14="http://schemas.microsoft.com/office/drawing/2010/main">
                                  <a14:imgLayer r:embed="rId67">
                                    <a14:imgEffect>
                                      <a14:saturation sat="0"/>
                                    </a14:imgEffect>
                                  </a14:imgLayer>
                                </a14:imgProps>
                              </a:ext>
                            </a:extLst>
                          </a:blip>
                          <a:srcRect b="25292"/>
                          <a:stretch/>
                        </pic:blipFill>
                        <pic:spPr bwMode="auto">
                          <a:xfrm>
                            <a:off x="0" y="0"/>
                            <a:ext cx="1615169" cy="1623626"/>
                          </a:xfrm>
                          <a:prstGeom prst="rect">
                            <a:avLst/>
                          </a:prstGeom>
                          <a:ln>
                            <a:noFill/>
                          </a:ln>
                          <a:extLst>
                            <a:ext uri="{53640926-AAD7-44D8-BBD7-CCE9431645EC}">
                              <a14:shadowObscured xmlns:a14="http://schemas.microsoft.com/office/drawing/2010/main"/>
                            </a:ext>
                          </a:extLst>
                        </pic:spPr>
                      </pic:pic>
                    </a:graphicData>
                  </a:graphic>
                </wp:inline>
              </w:drawing>
            </w:r>
          </w:p>
        </w:tc>
        <w:tc>
          <w:tcPr>
            <w:tcW w:w="6565" w:type="dxa"/>
          </w:tcPr>
          <w:p w14:paraId="7806BC2C" w14:textId="77777777" w:rsidR="002D1BCD" w:rsidRPr="0097572B" w:rsidRDefault="002D1BCD" w:rsidP="00DF1DE6">
            <w:pPr>
              <w:rPr>
                <w:rFonts w:asciiTheme="majorHAnsi" w:hAnsiTheme="majorHAnsi" w:cstheme="majorHAnsi"/>
                <w:b/>
                <w:bCs/>
              </w:rPr>
            </w:pPr>
            <w:r w:rsidRPr="0097572B">
              <w:rPr>
                <w:rFonts w:asciiTheme="majorHAnsi" w:hAnsiTheme="majorHAnsi" w:cstheme="majorHAnsi"/>
                <w:b/>
                <w:bCs/>
                <w:lang w:val="en"/>
              </w:rPr>
              <w:t>Ms Caroline Banszky</w:t>
            </w:r>
          </w:p>
          <w:p w14:paraId="356DDFB1" w14:textId="77777777" w:rsidR="002D1BCD" w:rsidRPr="0097572B" w:rsidRDefault="002D1BCD" w:rsidP="00DF1DE6">
            <w:pPr>
              <w:rPr>
                <w:rFonts w:asciiTheme="majorHAnsi" w:hAnsiTheme="majorHAnsi" w:cstheme="majorHAnsi"/>
                <w:sz w:val="20"/>
                <w:szCs w:val="20"/>
              </w:rPr>
            </w:pPr>
            <w:r w:rsidRPr="0097572B">
              <w:rPr>
                <w:rFonts w:asciiTheme="majorHAnsi" w:hAnsiTheme="majorHAnsi" w:cstheme="majorHAnsi"/>
                <w:sz w:val="20"/>
                <w:szCs w:val="20"/>
                <w:lang w:val="en"/>
              </w:rPr>
              <w:t>Ms Banszky is currently a non-executive director of 3i Group plc, where she is the Chairman of the Audit and Compliance Committee and a member of the Remuneration Committee, and a non-executive director of IntegraFin Holdings plc where she is Chairman of the Audit and Risk Committee.  She is a past Committee member of the Association of Investment Companies (AIC) Self-Managed Investment Trusts, a director and General Committee member of The Caledonian Club Trustees Ltd, a director of the AllChurches Trust Limited and a member of their investment committee, a director of the UK Stem Cell Foundation and a member of the Investment Committee of The Open University.  Prior to this, for 15 years to August 2016, she was the CEO of The Law Debenture Corporation plc.  Between 1997 and 2002, she was the COO of SVB Holdings plc (now Novae Group plc, a Lloyd's listed and integrated company).  Additionally, from 1981 to 1997, Ms Banszky worked at N.M. Rothschild &amp; Sons Ltd, where she held various senior management roles including Finance Director and CFO.  Ms Banszky is a graduate of the University of Exeter and is a Chartered Accountant, having trained at Peat Marwick &amp; Mitchell (now KPMG).</w:t>
            </w:r>
          </w:p>
          <w:p w14:paraId="532B5EF1" w14:textId="77777777" w:rsidR="002D1BCD" w:rsidRPr="0097572B" w:rsidRDefault="002D1BCD" w:rsidP="00DF1DE6">
            <w:pPr>
              <w:rPr>
                <w:rFonts w:asciiTheme="majorHAnsi" w:hAnsiTheme="majorHAnsi" w:cstheme="majorHAnsi"/>
                <w:sz w:val="20"/>
                <w:szCs w:val="20"/>
              </w:rPr>
            </w:pPr>
            <w:r w:rsidRPr="0097572B">
              <w:rPr>
                <w:rFonts w:asciiTheme="majorHAnsi" w:hAnsiTheme="majorHAnsi" w:cstheme="majorHAnsi"/>
                <w:sz w:val="20"/>
                <w:szCs w:val="20"/>
                <w:lang w:val="en"/>
              </w:rPr>
              <w:t>Ms Banszky was appointed on 22</w:t>
            </w:r>
            <w:r w:rsidRPr="0097572B">
              <w:rPr>
                <w:rFonts w:asciiTheme="majorHAnsi" w:hAnsiTheme="majorHAnsi" w:cstheme="majorHAnsi"/>
                <w:sz w:val="20"/>
                <w:szCs w:val="20"/>
                <w:vertAlign w:val="superscript"/>
                <w:lang w:val="en"/>
              </w:rPr>
              <w:t>nd</w:t>
            </w:r>
            <w:r w:rsidRPr="0097572B">
              <w:rPr>
                <w:rFonts w:asciiTheme="majorHAnsi" w:hAnsiTheme="majorHAnsi" w:cstheme="majorHAnsi"/>
                <w:sz w:val="20"/>
                <w:szCs w:val="20"/>
                <w:lang w:val="en"/>
              </w:rPr>
              <w:t xml:space="preserve"> February 2018 and has been a Director for </w:t>
            </w:r>
            <w:r>
              <w:rPr>
                <w:rFonts w:asciiTheme="majorHAnsi" w:hAnsiTheme="majorHAnsi" w:cstheme="majorHAnsi"/>
                <w:sz w:val="20"/>
                <w:szCs w:val="20"/>
                <w:lang w:val="en"/>
              </w:rPr>
              <w:t>3</w:t>
            </w:r>
            <w:r w:rsidRPr="0097572B">
              <w:rPr>
                <w:rFonts w:asciiTheme="majorHAnsi" w:hAnsiTheme="majorHAnsi" w:cstheme="majorHAnsi"/>
                <w:sz w:val="20"/>
                <w:szCs w:val="20"/>
                <w:lang w:val="en"/>
              </w:rPr>
              <w:t xml:space="preserve"> years and 1 month.  She is the Chairman of the Audit Committee sits on the Remuneration &amp; Nomination Committee, and the Management Engagement Committee.</w:t>
            </w:r>
          </w:p>
        </w:tc>
      </w:tr>
      <w:tr w:rsidR="002D1BCD" w:rsidRPr="0097572B" w14:paraId="50C6EE1C" w14:textId="77777777" w:rsidTr="00DF1DE6">
        <w:tc>
          <w:tcPr>
            <w:tcW w:w="2785" w:type="dxa"/>
          </w:tcPr>
          <w:p w14:paraId="378BCE43" w14:textId="77777777" w:rsidR="002D1BCD" w:rsidRPr="0097572B" w:rsidRDefault="002D1BCD" w:rsidP="00DF1DE6">
            <w:pPr>
              <w:pStyle w:val="Heading4"/>
              <w:outlineLvl w:val="3"/>
              <w:rPr>
                <w:rFonts w:asciiTheme="majorHAnsi" w:hAnsiTheme="majorHAnsi" w:cstheme="majorHAnsi"/>
              </w:rPr>
            </w:pPr>
            <w:r w:rsidRPr="0097572B">
              <w:rPr>
                <w:rFonts w:asciiTheme="majorHAnsi" w:hAnsiTheme="majorHAnsi" w:cstheme="majorHAnsi"/>
                <w:noProof/>
                <w:lang w:eastAsia="en-GB"/>
              </w:rPr>
              <w:drawing>
                <wp:inline distT="0" distB="0" distL="0" distR="0" wp14:anchorId="6F28957B" wp14:editId="02FB8EEA">
                  <wp:extent cx="1601910" cy="1775948"/>
                  <wp:effectExtent l="0" t="0" r="0" b="2540"/>
                  <wp:docPr id="18" name="Picture 18"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in a suit and tie&#10;&#10;Description automatically generated with medium confidence"/>
                          <pic:cNvPicPr/>
                        </pic:nvPicPr>
                        <pic:blipFill rotWithShape="1">
                          <a:blip r:embed="rId68">
                            <a:extLst>
                              <a:ext uri="{BEBA8EAE-BF5A-486C-A8C5-ECC9F3942E4B}">
                                <a14:imgProps xmlns:a14="http://schemas.microsoft.com/office/drawing/2010/main">
                                  <a14:imgLayer r:embed="rId69">
                                    <a14:imgEffect>
                                      <a14:saturation sat="0"/>
                                    </a14:imgEffect>
                                  </a14:imgLayer>
                                </a14:imgProps>
                              </a:ext>
                            </a:extLst>
                          </a:blip>
                          <a:srcRect b="17278"/>
                          <a:stretch/>
                        </pic:blipFill>
                        <pic:spPr bwMode="auto">
                          <a:xfrm>
                            <a:off x="0" y="0"/>
                            <a:ext cx="1616356" cy="1791963"/>
                          </a:xfrm>
                          <a:prstGeom prst="rect">
                            <a:avLst/>
                          </a:prstGeom>
                          <a:ln>
                            <a:noFill/>
                          </a:ln>
                          <a:extLst>
                            <a:ext uri="{53640926-AAD7-44D8-BBD7-CCE9431645EC}">
                              <a14:shadowObscured xmlns:a14="http://schemas.microsoft.com/office/drawing/2010/main"/>
                            </a:ext>
                          </a:extLst>
                        </pic:spPr>
                      </pic:pic>
                    </a:graphicData>
                  </a:graphic>
                </wp:inline>
              </w:drawing>
            </w:r>
          </w:p>
        </w:tc>
        <w:tc>
          <w:tcPr>
            <w:tcW w:w="6565" w:type="dxa"/>
          </w:tcPr>
          <w:p w14:paraId="0974BFF4" w14:textId="77777777" w:rsidR="002D1BCD" w:rsidRPr="0097572B" w:rsidRDefault="002D1BCD" w:rsidP="00DF1DE6">
            <w:pPr>
              <w:rPr>
                <w:rFonts w:asciiTheme="majorHAnsi" w:hAnsiTheme="majorHAnsi" w:cstheme="majorHAnsi"/>
                <w:b/>
                <w:bCs/>
              </w:rPr>
            </w:pPr>
            <w:r w:rsidRPr="0097572B">
              <w:rPr>
                <w:rFonts w:asciiTheme="majorHAnsi" w:hAnsiTheme="majorHAnsi" w:cstheme="majorHAnsi"/>
                <w:b/>
                <w:bCs/>
                <w:lang w:val="en"/>
              </w:rPr>
              <w:t>Malcolm King</w:t>
            </w:r>
          </w:p>
          <w:p w14:paraId="5EF49E6C" w14:textId="77777777" w:rsidR="002D1BCD" w:rsidRPr="0097572B" w:rsidRDefault="002D1BCD" w:rsidP="00DF1DE6">
            <w:pPr>
              <w:rPr>
                <w:rFonts w:asciiTheme="majorHAnsi" w:hAnsiTheme="majorHAnsi" w:cstheme="majorHAnsi"/>
                <w:sz w:val="20"/>
                <w:szCs w:val="20"/>
              </w:rPr>
            </w:pPr>
            <w:r w:rsidRPr="0097572B">
              <w:rPr>
                <w:rFonts w:asciiTheme="majorHAnsi" w:hAnsiTheme="majorHAnsi" w:cstheme="majorHAnsi"/>
                <w:sz w:val="20"/>
                <w:szCs w:val="20"/>
                <w:lang w:val="en"/>
              </w:rPr>
              <w:t>Mr King has had a varied career in financial services, including over 30 years in investment management.  For 10 years Mr King was the investment manager at Finsbury Asset Management where he was responsible for the investments of seven investment trusts.  Subsequently he moved to J O Hambro Capital Management where he was director and investment manager of two investment trusts and a number of other portfolios.  From 2004 until his retirement in 2016, Mr King worked at Investec Asset Management where he was the co-manager of various multi-asset funds invested in internal and external funds, including closed-ended funds.  A Chartered Accountant, having trained at Peat, Marwick &amp; Mitchell (now KPMG), he is currently a non-executive director of Ecofin Global Utilities &amp; Infrastructure Trust plc.  He writes regularly for MoneyWeek as well as having a number of unpaid commitments.  Mr King is an economics graduate of Trinity College, Cambridge.</w:t>
            </w:r>
          </w:p>
          <w:p w14:paraId="696E8A92" w14:textId="77777777" w:rsidR="002D1BCD" w:rsidRPr="0097572B" w:rsidRDefault="002D1BCD" w:rsidP="00DF1DE6">
            <w:pPr>
              <w:rPr>
                <w:rFonts w:asciiTheme="majorHAnsi" w:hAnsiTheme="majorHAnsi" w:cstheme="majorHAnsi"/>
              </w:rPr>
            </w:pPr>
            <w:r w:rsidRPr="0097572B">
              <w:rPr>
                <w:rFonts w:asciiTheme="majorHAnsi" w:hAnsiTheme="majorHAnsi" w:cstheme="majorHAnsi"/>
                <w:sz w:val="20"/>
                <w:szCs w:val="20"/>
                <w:lang w:val="en"/>
              </w:rPr>
              <w:t>Mr King was appointed on 22</w:t>
            </w:r>
            <w:r w:rsidRPr="0097572B">
              <w:rPr>
                <w:rFonts w:asciiTheme="majorHAnsi" w:hAnsiTheme="majorHAnsi" w:cstheme="majorHAnsi"/>
                <w:sz w:val="20"/>
                <w:szCs w:val="20"/>
                <w:vertAlign w:val="superscript"/>
                <w:lang w:val="en"/>
              </w:rPr>
              <w:t>nd</w:t>
            </w:r>
            <w:r w:rsidRPr="0097572B">
              <w:rPr>
                <w:rFonts w:asciiTheme="majorHAnsi" w:hAnsiTheme="majorHAnsi" w:cstheme="majorHAnsi"/>
                <w:sz w:val="20"/>
                <w:szCs w:val="20"/>
                <w:lang w:val="en"/>
              </w:rPr>
              <w:t xml:space="preserve"> February 2018 and has been a Director for </w:t>
            </w:r>
            <w:r>
              <w:rPr>
                <w:rFonts w:asciiTheme="majorHAnsi" w:hAnsiTheme="majorHAnsi" w:cstheme="majorHAnsi"/>
                <w:sz w:val="20"/>
                <w:szCs w:val="20"/>
                <w:lang w:val="en"/>
              </w:rPr>
              <w:t>3</w:t>
            </w:r>
            <w:r w:rsidRPr="0097572B">
              <w:rPr>
                <w:rFonts w:asciiTheme="majorHAnsi" w:hAnsiTheme="majorHAnsi" w:cstheme="majorHAnsi"/>
                <w:sz w:val="20"/>
                <w:szCs w:val="20"/>
                <w:lang w:val="en"/>
              </w:rPr>
              <w:t xml:space="preserve"> years and 1 month.  He sits on the Remuneration &amp; Nomination Committee, the Audit Committee and the Management Engagement Committee.</w:t>
            </w:r>
          </w:p>
        </w:tc>
      </w:tr>
      <w:tr w:rsidR="002D1BCD" w:rsidRPr="0097572B" w14:paraId="6BC033AD" w14:textId="77777777" w:rsidTr="00DF1DE6">
        <w:tc>
          <w:tcPr>
            <w:tcW w:w="2785" w:type="dxa"/>
          </w:tcPr>
          <w:p w14:paraId="7AA997A9" w14:textId="77777777" w:rsidR="002D1BCD" w:rsidRPr="0097572B" w:rsidRDefault="002D1BCD" w:rsidP="00DF1DE6">
            <w:pPr>
              <w:pStyle w:val="Heading4"/>
              <w:outlineLvl w:val="3"/>
              <w:rPr>
                <w:rFonts w:asciiTheme="majorHAnsi" w:hAnsiTheme="majorHAnsi" w:cstheme="majorHAnsi"/>
              </w:rPr>
            </w:pPr>
            <w:r w:rsidRPr="0097572B">
              <w:rPr>
                <w:rFonts w:asciiTheme="majorHAnsi" w:hAnsiTheme="majorHAnsi" w:cstheme="majorHAnsi"/>
                <w:noProof/>
                <w:lang w:eastAsia="en-GB"/>
              </w:rPr>
              <w:lastRenderedPageBreak/>
              <w:drawing>
                <wp:inline distT="0" distB="0" distL="0" distR="0" wp14:anchorId="07A66AF9" wp14:editId="16627C46">
                  <wp:extent cx="1600435" cy="1775851"/>
                  <wp:effectExtent l="0" t="0" r="0" b="2540"/>
                  <wp:docPr id="29" name="Picture 29" descr="A person wearing a suit and t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erson wearing a suit and tie&#10;&#10;Description automatically generated with low confidence"/>
                          <pic:cNvPicPr/>
                        </pic:nvPicPr>
                        <pic:blipFill rotWithShape="1">
                          <a:blip r:embed="rId70"/>
                          <a:srcRect b="16346"/>
                          <a:stretch/>
                        </pic:blipFill>
                        <pic:spPr bwMode="auto">
                          <a:xfrm>
                            <a:off x="0" y="0"/>
                            <a:ext cx="1622181" cy="1799980"/>
                          </a:xfrm>
                          <a:prstGeom prst="rect">
                            <a:avLst/>
                          </a:prstGeom>
                          <a:ln>
                            <a:noFill/>
                          </a:ln>
                          <a:extLst>
                            <a:ext uri="{53640926-AAD7-44D8-BBD7-CCE9431645EC}">
                              <a14:shadowObscured xmlns:a14="http://schemas.microsoft.com/office/drawing/2010/main"/>
                            </a:ext>
                          </a:extLst>
                        </pic:spPr>
                      </pic:pic>
                    </a:graphicData>
                  </a:graphic>
                </wp:inline>
              </w:drawing>
            </w:r>
          </w:p>
        </w:tc>
        <w:tc>
          <w:tcPr>
            <w:tcW w:w="6565" w:type="dxa"/>
          </w:tcPr>
          <w:p w14:paraId="572C3963" w14:textId="77777777" w:rsidR="002D1BCD" w:rsidRPr="0097572B" w:rsidRDefault="002D1BCD" w:rsidP="00DF1DE6">
            <w:pPr>
              <w:rPr>
                <w:rFonts w:asciiTheme="majorHAnsi" w:hAnsiTheme="majorHAnsi" w:cstheme="majorHAnsi"/>
                <w:b/>
                <w:bCs/>
              </w:rPr>
            </w:pPr>
            <w:r w:rsidRPr="0097572B">
              <w:rPr>
                <w:rFonts w:asciiTheme="majorHAnsi" w:hAnsiTheme="majorHAnsi" w:cstheme="majorHAnsi"/>
                <w:b/>
                <w:bCs/>
                <w:lang w:val="en"/>
              </w:rPr>
              <w:t>Thomas Murley</w:t>
            </w:r>
          </w:p>
          <w:p w14:paraId="56A262B4" w14:textId="77777777" w:rsidR="002D1BCD" w:rsidRPr="0097572B" w:rsidRDefault="002D1BCD" w:rsidP="00DF1DE6">
            <w:pPr>
              <w:rPr>
                <w:rFonts w:asciiTheme="majorHAnsi" w:hAnsiTheme="majorHAnsi" w:cstheme="majorHAnsi"/>
                <w:sz w:val="20"/>
                <w:szCs w:val="20"/>
              </w:rPr>
            </w:pPr>
            <w:r w:rsidRPr="0097572B">
              <w:rPr>
                <w:rFonts w:asciiTheme="majorHAnsi" w:hAnsiTheme="majorHAnsi" w:cstheme="majorHAnsi"/>
                <w:sz w:val="20"/>
                <w:szCs w:val="20"/>
                <w:lang w:val="en"/>
              </w:rPr>
              <w:t xml:space="preserve">Mr Murley has been involved in investing in renewable energy projects for over 25 years in both Europe and the United States.  From 2004 to 2016 Mr Murley was a director at HgCapital, a London-based private equity firm, where he established its renewable energy investment fund business which raised and invested over US$1 billion in equity in over 70 EU wind, solar, biomass and hydroelectric projects.  From 2016 to 2018 Mr Murley continued to act as Chairman and Senior Advisor to the HgCapital Renewable Energy team, which spun out of HgCapital in December 2017 and is now trading as Asper Investment Management, serving on investment and portfolio committees.  In 2012 Mr Murley was appointed as a non-executive director to the inaugural board of the UK Green Investment Bank, where he also served on the investment committee.  Mr Murley remained on the Board until the privatisation of the Green Investment Bank in August 2017.  In October 2016 he was appointed as an independent non-executive director of Ameresco Inc., a renewable energy and energy efficiency company listed on the New York Stock Exchange.  Mr Murley also serves as an independent investment committee member for two private renewable energy investment funds, one based in New York and the other in Amman, Jordan.  From 1993-2003 Mr Murley was a lawyer and later Managing Director of EIF Group in Boston Massachusetts, one of the first energy infrastructure funds, where he was responsible for equity investments and renewable and conventional power projects.  Mr Murley was appointed a Director of JCM Power Ltd in September 2019. </w:t>
            </w:r>
            <w:r w:rsidRPr="0097572B">
              <w:rPr>
                <w:rFonts w:asciiTheme="majorHAnsi" w:hAnsiTheme="majorHAnsi" w:cstheme="majorHAnsi"/>
                <w:lang w:val="en"/>
              </w:rPr>
              <w:t xml:space="preserve"> </w:t>
            </w:r>
            <w:r w:rsidRPr="0097572B">
              <w:rPr>
                <w:rFonts w:asciiTheme="majorHAnsi" w:hAnsiTheme="majorHAnsi" w:cstheme="majorHAnsi"/>
                <w:sz w:val="20"/>
                <w:szCs w:val="20"/>
                <w:lang w:val="en"/>
              </w:rPr>
              <w:t>Mr Murley has a degree in History from Northwestern University in Evanston, Illinois and a Law Degree, with honours, from Fordham University in New York.</w:t>
            </w:r>
          </w:p>
          <w:p w14:paraId="2EB18821" w14:textId="77777777" w:rsidR="002D1BCD" w:rsidRPr="0097572B" w:rsidRDefault="002D1BCD" w:rsidP="00DF1DE6">
            <w:pPr>
              <w:rPr>
                <w:rFonts w:asciiTheme="majorHAnsi" w:hAnsiTheme="majorHAnsi" w:cstheme="majorHAnsi"/>
              </w:rPr>
            </w:pPr>
            <w:r w:rsidRPr="0097572B">
              <w:rPr>
                <w:rFonts w:asciiTheme="majorHAnsi" w:hAnsiTheme="majorHAnsi" w:cstheme="majorHAnsi"/>
                <w:sz w:val="20"/>
                <w:szCs w:val="20"/>
                <w:lang w:val="en"/>
              </w:rPr>
              <w:t>Mr Murley was appointed on 22</w:t>
            </w:r>
            <w:r w:rsidRPr="0097572B">
              <w:rPr>
                <w:rFonts w:asciiTheme="majorHAnsi" w:hAnsiTheme="majorHAnsi" w:cstheme="majorHAnsi"/>
                <w:sz w:val="20"/>
                <w:szCs w:val="20"/>
                <w:vertAlign w:val="superscript"/>
                <w:lang w:val="en"/>
              </w:rPr>
              <w:t>nd</w:t>
            </w:r>
            <w:r w:rsidRPr="0097572B">
              <w:rPr>
                <w:rFonts w:asciiTheme="majorHAnsi" w:hAnsiTheme="majorHAnsi" w:cstheme="majorHAnsi"/>
                <w:sz w:val="20"/>
                <w:szCs w:val="20"/>
                <w:lang w:val="en"/>
              </w:rPr>
              <w:t xml:space="preserve"> February 2018 and has been a Director for </w:t>
            </w:r>
            <w:r>
              <w:rPr>
                <w:rFonts w:asciiTheme="majorHAnsi" w:hAnsiTheme="majorHAnsi" w:cstheme="majorHAnsi"/>
                <w:sz w:val="20"/>
                <w:szCs w:val="20"/>
                <w:lang w:val="en"/>
              </w:rPr>
              <w:t>3</w:t>
            </w:r>
            <w:r w:rsidRPr="0097572B">
              <w:rPr>
                <w:rFonts w:asciiTheme="majorHAnsi" w:hAnsiTheme="majorHAnsi" w:cstheme="majorHAnsi"/>
                <w:sz w:val="20"/>
                <w:szCs w:val="20"/>
                <w:lang w:val="en"/>
              </w:rPr>
              <w:t xml:space="preserve"> years and 1 month.  He sits on the Remuneration &amp; Nomination Committee, the Audit Committee and the Management Engagement Committee.  </w:t>
            </w:r>
          </w:p>
        </w:tc>
      </w:tr>
    </w:tbl>
    <w:p w14:paraId="478B5DF2" w14:textId="77777777" w:rsidR="002D1BCD" w:rsidRDefault="002D1BCD" w:rsidP="002D1BCD">
      <w:pPr>
        <w:rPr>
          <w:rFonts w:asciiTheme="majorHAnsi" w:hAnsiTheme="majorHAnsi" w:cstheme="majorHAnsi"/>
        </w:rPr>
      </w:pPr>
    </w:p>
    <w:p w14:paraId="489FEE8C" w14:textId="77777777" w:rsidR="002D1BCD" w:rsidRPr="0097572B" w:rsidRDefault="002D1BCD" w:rsidP="002D1BCD">
      <w:pPr>
        <w:pStyle w:val="Heading4"/>
        <w:rPr>
          <w:rFonts w:asciiTheme="majorHAnsi" w:hAnsiTheme="majorHAnsi" w:cstheme="majorHAnsi"/>
        </w:rPr>
      </w:pPr>
      <w:r w:rsidRPr="0097572B">
        <w:rPr>
          <w:rFonts w:asciiTheme="majorHAnsi" w:hAnsiTheme="majorHAnsi" w:cstheme="majorHAnsi"/>
          <w:lang w:val="en"/>
        </w:rPr>
        <w:t>Information on the Investment Manager</w:t>
      </w:r>
    </w:p>
    <w:p w14:paraId="3A8F3E56" w14:textId="77777777" w:rsidR="002D1BCD" w:rsidRPr="0097572B" w:rsidRDefault="002D1BCD" w:rsidP="002D1BCD">
      <w:pPr>
        <w:jc w:val="both"/>
        <w:rPr>
          <w:rFonts w:asciiTheme="majorHAnsi" w:hAnsiTheme="majorHAnsi" w:cstheme="majorHAnsi"/>
        </w:rPr>
      </w:pPr>
      <w:r w:rsidRPr="0097572B">
        <w:rPr>
          <w:rFonts w:asciiTheme="majorHAnsi" w:hAnsiTheme="majorHAnsi" w:cstheme="majorHAnsi"/>
          <w:lang w:val="en"/>
        </w:rPr>
        <w:t>The Company is managed by Gore Street Capital Limited which is authorised and regulated by the UK’s Financial Conduct Authority (“FCA”) as a full scope Alternative Investment Fund Manager (the “Investment Manager”).  The Investment Management team has over 75 years of private equity and renewables experience and its offices are located in the UK.</w:t>
      </w:r>
    </w:p>
    <w:p w14:paraId="24573C0A" w14:textId="77777777" w:rsidR="002D1BCD" w:rsidRPr="0097572B" w:rsidRDefault="002D1BCD" w:rsidP="002D1BCD">
      <w:pPr>
        <w:jc w:val="both"/>
        <w:rPr>
          <w:rFonts w:asciiTheme="majorHAnsi" w:hAnsiTheme="majorHAnsi" w:cstheme="majorHAnsi"/>
        </w:rPr>
      </w:pPr>
      <w:r w:rsidRPr="0097572B">
        <w:rPr>
          <w:rFonts w:asciiTheme="majorHAnsi" w:hAnsiTheme="majorHAnsi" w:cstheme="majorHAnsi"/>
          <w:lang w:val="en"/>
        </w:rPr>
        <w:t>The Investment Manager is responsible for deal origination, execution and asset management of the portfolio in accordance with the Company’s investment objectives and policy.  The Board has delegated authority to the AIFM to acquire or dispose of assets without seeking further approval from the Board provided that the Board is given the opportunity to consider each acquisition or disposal before it is concluded.</w:t>
      </w:r>
    </w:p>
    <w:p w14:paraId="41A71A75" w14:textId="77777777" w:rsidR="002D1BCD" w:rsidRPr="0097572B" w:rsidRDefault="002D1BCD" w:rsidP="002D1BCD">
      <w:pPr>
        <w:jc w:val="both"/>
        <w:rPr>
          <w:rFonts w:asciiTheme="majorHAnsi" w:hAnsiTheme="majorHAnsi" w:cstheme="majorHAnsi"/>
        </w:rPr>
      </w:pPr>
      <w:r w:rsidRPr="0097572B">
        <w:rPr>
          <w:rFonts w:asciiTheme="majorHAnsi" w:hAnsiTheme="majorHAnsi" w:cstheme="majorHAnsi"/>
          <w:lang w:val="en"/>
        </w:rPr>
        <w:t xml:space="preserve">Once a potential project which falls within the Company’s investment policy has been identified, and the Investment Manager wishes to proceed with the acquisition of such project, its Investment Committee approval is required to confirm that financial, legal and technical diligence suggests that the proposed transaction is consistent with the Company’s investment policy. </w:t>
      </w:r>
      <w:r w:rsidRPr="0097572B">
        <w:rPr>
          <w:rFonts w:asciiTheme="majorHAnsi" w:hAnsiTheme="majorHAnsi" w:cstheme="majorHAnsi"/>
        </w:rPr>
        <w:br w:type="page"/>
      </w:r>
    </w:p>
    <w:p w14:paraId="42AED7A4" w14:textId="77777777" w:rsidR="002D1BCD" w:rsidRPr="0097572B" w:rsidRDefault="002D1BCD" w:rsidP="002D1BCD">
      <w:pPr>
        <w:pStyle w:val="Heading4"/>
        <w:rPr>
          <w:rFonts w:asciiTheme="majorHAnsi" w:hAnsiTheme="majorHAnsi" w:cstheme="majorHAnsi"/>
        </w:rPr>
      </w:pPr>
      <w:r w:rsidRPr="0097572B">
        <w:rPr>
          <w:rFonts w:asciiTheme="majorHAnsi" w:hAnsiTheme="majorHAnsi" w:cstheme="majorHAnsi"/>
          <w:lang w:val="en"/>
        </w:rPr>
        <w:lastRenderedPageBreak/>
        <w:t xml:space="preserve">The Investment Committee  </w:t>
      </w:r>
    </w:p>
    <w:tbl>
      <w:tblPr>
        <w:tblStyle w:val="TableGrid"/>
        <w:tblW w:w="0" w:type="auto"/>
        <w:tblLook w:val="04A0" w:firstRow="1" w:lastRow="0" w:firstColumn="1" w:lastColumn="0" w:noHBand="0" w:noVBand="1"/>
      </w:tblPr>
      <w:tblGrid>
        <w:gridCol w:w="2686"/>
        <w:gridCol w:w="6637"/>
      </w:tblGrid>
      <w:tr w:rsidR="002D1BCD" w:rsidRPr="0097572B" w14:paraId="53B47009" w14:textId="77777777" w:rsidTr="00DF1DE6">
        <w:tc>
          <w:tcPr>
            <w:tcW w:w="2695" w:type="dxa"/>
          </w:tcPr>
          <w:p w14:paraId="48937FF3" w14:textId="77777777" w:rsidR="002D1BCD" w:rsidRPr="0097572B" w:rsidRDefault="002D1BCD" w:rsidP="00DF1DE6">
            <w:pPr>
              <w:spacing w:before="0" w:after="0"/>
              <w:rPr>
                <w:rFonts w:asciiTheme="majorHAnsi" w:hAnsiTheme="majorHAnsi" w:cstheme="majorHAnsi"/>
              </w:rPr>
            </w:pPr>
          </w:p>
          <w:p w14:paraId="5DA07128" w14:textId="77777777" w:rsidR="002D1BCD" w:rsidRPr="0097572B" w:rsidRDefault="002D1BCD" w:rsidP="00DF1DE6">
            <w:pPr>
              <w:spacing w:before="0" w:after="0"/>
              <w:rPr>
                <w:rFonts w:asciiTheme="majorHAnsi" w:hAnsiTheme="majorHAnsi" w:cstheme="majorHAnsi"/>
              </w:rPr>
            </w:pPr>
            <w:r w:rsidRPr="0097572B">
              <w:rPr>
                <w:rFonts w:asciiTheme="majorHAnsi" w:hAnsiTheme="majorHAnsi" w:cstheme="majorHAnsi"/>
                <w:noProof/>
                <w:lang w:eastAsia="en-GB"/>
              </w:rPr>
              <w:drawing>
                <wp:anchor distT="0" distB="0" distL="114300" distR="114300" simplePos="0" relativeHeight="251656704" behindDoc="0" locked="0" layoutInCell="1" allowOverlap="1" wp14:anchorId="5B463B2C" wp14:editId="3058E8F4">
                  <wp:simplePos x="0" y="0"/>
                  <wp:positionH relativeFrom="margin">
                    <wp:posOffset>125730</wp:posOffset>
                  </wp:positionH>
                  <wp:positionV relativeFrom="paragraph">
                    <wp:posOffset>45085</wp:posOffset>
                  </wp:positionV>
                  <wp:extent cx="1263650" cy="1263650"/>
                  <wp:effectExtent l="0" t="0" r="0" b="0"/>
                  <wp:wrapNone/>
                  <wp:docPr id="31" name="Picture 31" descr="A person wearing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grayscl/>
                            <a:extLst>
                              <a:ext uri="{28A0092B-C50C-407E-A947-70E740481C1C}">
                                <a14:useLocalDpi xmlns:a14="http://schemas.microsoft.com/office/drawing/2010/main" val="0"/>
                              </a:ext>
                            </a:extLst>
                          </a:blip>
                          <a:stretch>
                            <a:fillRect/>
                          </a:stretch>
                        </pic:blipFill>
                        <pic:spPr>
                          <a:xfrm>
                            <a:off x="0" y="0"/>
                            <a:ext cx="1263650" cy="1263650"/>
                          </a:xfrm>
                          <a:prstGeom prst="ellipse">
                            <a:avLst/>
                          </a:prstGeom>
                        </pic:spPr>
                      </pic:pic>
                    </a:graphicData>
                  </a:graphic>
                  <wp14:sizeRelH relativeFrom="page">
                    <wp14:pctWidth>0</wp14:pctWidth>
                  </wp14:sizeRelH>
                  <wp14:sizeRelV relativeFrom="page">
                    <wp14:pctHeight>0</wp14:pctHeight>
                  </wp14:sizeRelV>
                </wp:anchor>
              </w:drawing>
            </w:r>
          </w:p>
          <w:p w14:paraId="6F21EA3D" w14:textId="77777777" w:rsidR="002D1BCD" w:rsidRPr="0097572B" w:rsidRDefault="002D1BCD" w:rsidP="00DF1DE6">
            <w:pPr>
              <w:spacing w:before="0" w:after="0"/>
              <w:rPr>
                <w:rFonts w:asciiTheme="majorHAnsi" w:hAnsiTheme="majorHAnsi" w:cstheme="majorHAnsi"/>
              </w:rPr>
            </w:pPr>
          </w:p>
          <w:p w14:paraId="032416C8" w14:textId="77777777" w:rsidR="002D1BCD" w:rsidRPr="0097572B" w:rsidRDefault="002D1BCD" w:rsidP="00DF1DE6">
            <w:pPr>
              <w:spacing w:before="0" w:after="0"/>
              <w:rPr>
                <w:rFonts w:asciiTheme="majorHAnsi" w:hAnsiTheme="majorHAnsi" w:cstheme="majorHAnsi"/>
              </w:rPr>
            </w:pPr>
          </w:p>
          <w:p w14:paraId="1A8AAA6F" w14:textId="77777777" w:rsidR="002D1BCD" w:rsidRPr="0097572B" w:rsidRDefault="002D1BCD" w:rsidP="00DF1DE6">
            <w:pPr>
              <w:spacing w:before="0" w:after="0"/>
              <w:rPr>
                <w:rFonts w:asciiTheme="majorHAnsi" w:hAnsiTheme="majorHAnsi" w:cstheme="majorHAnsi"/>
              </w:rPr>
            </w:pPr>
          </w:p>
          <w:p w14:paraId="54B92B82" w14:textId="77777777" w:rsidR="002D1BCD" w:rsidRPr="0097572B" w:rsidRDefault="002D1BCD" w:rsidP="00DF1DE6">
            <w:pPr>
              <w:spacing w:before="0" w:after="0"/>
              <w:rPr>
                <w:rFonts w:asciiTheme="majorHAnsi" w:hAnsiTheme="majorHAnsi" w:cstheme="majorHAnsi"/>
              </w:rPr>
            </w:pPr>
          </w:p>
          <w:p w14:paraId="5EC6FA22" w14:textId="77777777" w:rsidR="002D1BCD" w:rsidRPr="0097572B" w:rsidRDefault="002D1BCD" w:rsidP="00DF1DE6">
            <w:pPr>
              <w:spacing w:before="0" w:after="0"/>
              <w:rPr>
                <w:rFonts w:asciiTheme="majorHAnsi" w:hAnsiTheme="majorHAnsi" w:cstheme="majorHAnsi"/>
              </w:rPr>
            </w:pPr>
          </w:p>
          <w:p w14:paraId="1276D760" w14:textId="77777777" w:rsidR="002D1BCD" w:rsidRPr="0097572B" w:rsidRDefault="002D1BCD" w:rsidP="00DF1DE6">
            <w:pPr>
              <w:spacing w:before="0" w:after="0"/>
              <w:rPr>
                <w:rFonts w:asciiTheme="majorHAnsi" w:hAnsiTheme="majorHAnsi" w:cstheme="majorHAnsi"/>
              </w:rPr>
            </w:pPr>
          </w:p>
          <w:p w14:paraId="74313C5D" w14:textId="77777777" w:rsidR="002D1BCD" w:rsidRPr="0097572B" w:rsidRDefault="002D1BCD" w:rsidP="00DF1DE6">
            <w:pPr>
              <w:spacing w:before="0" w:after="0"/>
              <w:rPr>
                <w:rFonts w:asciiTheme="majorHAnsi" w:hAnsiTheme="majorHAnsi" w:cstheme="majorHAnsi"/>
              </w:rPr>
            </w:pPr>
          </w:p>
          <w:p w14:paraId="1FE5A85C" w14:textId="77777777" w:rsidR="002D1BCD" w:rsidRPr="0097572B" w:rsidRDefault="002D1BCD" w:rsidP="00DF1DE6">
            <w:pPr>
              <w:spacing w:before="0" w:after="0"/>
              <w:rPr>
                <w:rFonts w:asciiTheme="majorHAnsi" w:hAnsiTheme="majorHAnsi" w:cstheme="majorHAnsi"/>
              </w:rPr>
            </w:pPr>
          </w:p>
        </w:tc>
        <w:tc>
          <w:tcPr>
            <w:tcW w:w="6655" w:type="dxa"/>
          </w:tcPr>
          <w:p w14:paraId="48788C8A" w14:textId="77777777" w:rsidR="002D1BCD" w:rsidRPr="0097572B" w:rsidRDefault="002D1BCD" w:rsidP="00DF1DE6">
            <w:pPr>
              <w:spacing w:before="0" w:after="0"/>
              <w:rPr>
                <w:rFonts w:asciiTheme="majorHAnsi" w:hAnsiTheme="majorHAnsi" w:cstheme="majorHAnsi"/>
              </w:rPr>
            </w:pPr>
            <w:r w:rsidRPr="0097572B">
              <w:rPr>
                <w:rFonts w:asciiTheme="majorHAnsi" w:hAnsiTheme="majorHAnsi" w:cstheme="majorHAnsi"/>
                <w:b/>
                <w:lang w:val="en"/>
              </w:rPr>
              <w:t>Frank Wouters</w:t>
            </w:r>
            <w:r w:rsidRPr="0097572B">
              <w:rPr>
                <w:rFonts w:asciiTheme="majorHAnsi" w:hAnsiTheme="majorHAnsi" w:cstheme="majorHAnsi"/>
                <w:lang w:val="en"/>
              </w:rPr>
              <w:t xml:space="preserve"> is a non-executive member of the Board of Gore Street Capital.  He is a Director of the EU-GCC Clean Energy Network which fosters clean energy partnerships between EU and GCC energy stakeholders.  Previously he led the implementation of electricity projects worth more than $3 billion at Abu Dhabi’s government-owned low-emissions project, Masdar and was the Deputy Director General of the International Renewable Energy Agency (IRENA).  </w:t>
            </w:r>
          </w:p>
        </w:tc>
      </w:tr>
      <w:tr w:rsidR="002D1BCD" w:rsidRPr="0097572B" w14:paraId="176D67B8" w14:textId="77777777" w:rsidTr="00DF1DE6">
        <w:tc>
          <w:tcPr>
            <w:tcW w:w="2695" w:type="dxa"/>
          </w:tcPr>
          <w:p w14:paraId="4C3AE44F" w14:textId="77777777" w:rsidR="002D1BCD" w:rsidRPr="0097572B" w:rsidRDefault="002D1BCD" w:rsidP="00DF1DE6">
            <w:pPr>
              <w:spacing w:before="0" w:after="0"/>
              <w:rPr>
                <w:rFonts w:asciiTheme="majorHAnsi" w:hAnsiTheme="majorHAnsi" w:cstheme="majorHAnsi"/>
              </w:rPr>
            </w:pPr>
            <w:r w:rsidRPr="0097572B">
              <w:rPr>
                <w:rFonts w:asciiTheme="majorHAnsi" w:hAnsiTheme="majorHAnsi" w:cstheme="majorHAnsi"/>
                <w:noProof/>
                <w:lang w:eastAsia="en-GB"/>
              </w:rPr>
              <w:drawing>
                <wp:anchor distT="0" distB="0" distL="114300" distR="114300" simplePos="0" relativeHeight="251655680" behindDoc="0" locked="0" layoutInCell="1" allowOverlap="1" wp14:anchorId="5DEDB241" wp14:editId="02DC4ABF">
                  <wp:simplePos x="0" y="0"/>
                  <wp:positionH relativeFrom="margin">
                    <wp:posOffset>125730</wp:posOffset>
                  </wp:positionH>
                  <wp:positionV relativeFrom="paragraph">
                    <wp:posOffset>172085</wp:posOffset>
                  </wp:positionV>
                  <wp:extent cx="1343412" cy="1343412"/>
                  <wp:effectExtent l="0" t="0" r="9525" b="9525"/>
                  <wp:wrapNone/>
                  <wp:docPr id="38" name="Picture 38"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grayscl/>
                            <a:extLst>
                              <a:ext uri="{28A0092B-C50C-407E-A947-70E740481C1C}">
                                <a14:useLocalDpi xmlns:a14="http://schemas.microsoft.com/office/drawing/2010/main" val="0"/>
                              </a:ext>
                            </a:extLst>
                          </a:blip>
                          <a:stretch>
                            <a:fillRect/>
                          </a:stretch>
                        </pic:blipFill>
                        <pic:spPr>
                          <a:xfrm flipH="1">
                            <a:off x="0" y="0"/>
                            <a:ext cx="1343412" cy="1343412"/>
                          </a:xfrm>
                          <a:prstGeom prst="ellipse">
                            <a:avLst/>
                          </a:prstGeom>
                        </pic:spPr>
                      </pic:pic>
                    </a:graphicData>
                  </a:graphic>
                  <wp14:sizeRelH relativeFrom="page">
                    <wp14:pctWidth>0</wp14:pctWidth>
                  </wp14:sizeRelH>
                  <wp14:sizeRelV relativeFrom="page">
                    <wp14:pctHeight>0</wp14:pctHeight>
                  </wp14:sizeRelV>
                </wp:anchor>
              </w:drawing>
            </w:r>
          </w:p>
          <w:p w14:paraId="0A5578C7" w14:textId="77777777" w:rsidR="002D1BCD" w:rsidRPr="0097572B" w:rsidRDefault="002D1BCD" w:rsidP="00DF1DE6">
            <w:pPr>
              <w:spacing w:before="0" w:after="0"/>
              <w:rPr>
                <w:rFonts w:asciiTheme="majorHAnsi" w:hAnsiTheme="majorHAnsi" w:cstheme="majorHAnsi"/>
              </w:rPr>
            </w:pPr>
          </w:p>
          <w:p w14:paraId="0C07281D" w14:textId="77777777" w:rsidR="002D1BCD" w:rsidRPr="0097572B" w:rsidRDefault="002D1BCD" w:rsidP="00DF1DE6">
            <w:pPr>
              <w:spacing w:before="0" w:after="0"/>
              <w:rPr>
                <w:rFonts w:asciiTheme="majorHAnsi" w:hAnsiTheme="majorHAnsi" w:cstheme="majorHAnsi"/>
              </w:rPr>
            </w:pPr>
          </w:p>
          <w:p w14:paraId="099A8E65" w14:textId="77777777" w:rsidR="002D1BCD" w:rsidRPr="0097572B" w:rsidRDefault="002D1BCD" w:rsidP="00DF1DE6">
            <w:pPr>
              <w:spacing w:before="0" w:after="0"/>
              <w:rPr>
                <w:rFonts w:asciiTheme="majorHAnsi" w:hAnsiTheme="majorHAnsi" w:cstheme="majorHAnsi"/>
              </w:rPr>
            </w:pPr>
          </w:p>
          <w:p w14:paraId="09557277" w14:textId="77777777" w:rsidR="002D1BCD" w:rsidRPr="0097572B" w:rsidRDefault="002D1BCD" w:rsidP="00DF1DE6">
            <w:pPr>
              <w:spacing w:before="0" w:after="0"/>
              <w:rPr>
                <w:rFonts w:asciiTheme="majorHAnsi" w:hAnsiTheme="majorHAnsi" w:cstheme="majorHAnsi"/>
              </w:rPr>
            </w:pPr>
          </w:p>
          <w:p w14:paraId="2E14F46E" w14:textId="77777777" w:rsidR="002D1BCD" w:rsidRPr="0097572B" w:rsidRDefault="002D1BCD" w:rsidP="00DF1DE6">
            <w:pPr>
              <w:spacing w:before="0" w:after="0"/>
              <w:rPr>
                <w:rFonts w:asciiTheme="majorHAnsi" w:hAnsiTheme="majorHAnsi" w:cstheme="majorHAnsi"/>
              </w:rPr>
            </w:pPr>
          </w:p>
          <w:p w14:paraId="74F1F873" w14:textId="77777777" w:rsidR="002D1BCD" w:rsidRPr="0097572B" w:rsidRDefault="002D1BCD" w:rsidP="00DF1DE6">
            <w:pPr>
              <w:spacing w:before="0" w:after="0"/>
              <w:rPr>
                <w:rFonts w:asciiTheme="majorHAnsi" w:hAnsiTheme="majorHAnsi" w:cstheme="majorHAnsi"/>
              </w:rPr>
            </w:pPr>
          </w:p>
          <w:p w14:paraId="01D5417A" w14:textId="77777777" w:rsidR="002D1BCD" w:rsidRPr="0097572B" w:rsidRDefault="002D1BCD" w:rsidP="00DF1DE6">
            <w:pPr>
              <w:spacing w:before="0" w:after="0"/>
              <w:rPr>
                <w:rFonts w:asciiTheme="majorHAnsi" w:hAnsiTheme="majorHAnsi" w:cstheme="majorHAnsi"/>
              </w:rPr>
            </w:pPr>
          </w:p>
          <w:p w14:paraId="6D3D95CC" w14:textId="77777777" w:rsidR="002D1BCD" w:rsidRPr="0097572B" w:rsidRDefault="002D1BCD" w:rsidP="00DF1DE6">
            <w:pPr>
              <w:spacing w:before="0" w:after="0"/>
              <w:rPr>
                <w:rFonts w:asciiTheme="majorHAnsi" w:hAnsiTheme="majorHAnsi" w:cstheme="majorHAnsi"/>
              </w:rPr>
            </w:pPr>
          </w:p>
          <w:p w14:paraId="6EA8A0F4" w14:textId="77777777" w:rsidR="002D1BCD" w:rsidRPr="0097572B" w:rsidRDefault="002D1BCD" w:rsidP="00DF1DE6">
            <w:pPr>
              <w:spacing w:before="0" w:after="0"/>
              <w:rPr>
                <w:rFonts w:asciiTheme="majorHAnsi" w:hAnsiTheme="majorHAnsi" w:cstheme="majorHAnsi"/>
              </w:rPr>
            </w:pPr>
          </w:p>
        </w:tc>
        <w:tc>
          <w:tcPr>
            <w:tcW w:w="6655" w:type="dxa"/>
          </w:tcPr>
          <w:p w14:paraId="5633AC7F" w14:textId="77777777" w:rsidR="002D1BCD" w:rsidRPr="0097572B" w:rsidRDefault="002D1BCD" w:rsidP="00DF1DE6">
            <w:pPr>
              <w:spacing w:before="0" w:after="0"/>
              <w:rPr>
                <w:rFonts w:asciiTheme="majorHAnsi" w:hAnsiTheme="majorHAnsi" w:cstheme="majorHAnsi"/>
              </w:rPr>
            </w:pPr>
            <w:r w:rsidRPr="0097572B">
              <w:rPr>
                <w:rFonts w:asciiTheme="majorHAnsi" w:hAnsiTheme="majorHAnsi" w:cstheme="majorHAnsi"/>
                <w:b/>
                <w:lang w:val="en"/>
              </w:rPr>
              <w:t>Suminori Arima</w:t>
            </w:r>
            <w:r w:rsidRPr="0097572B">
              <w:rPr>
                <w:rFonts w:asciiTheme="majorHAnsi" w:hAnsiTheme="majorHAnsi" w:cstheme="majorHAnsi"/>
                <w:lang w:val="en"/>
              </w:rPr>
              <w:t xml:space="preserve"> is a Managing Director at Gore Street Capital.  He previously led renewable energy transactions as Managing Director of Kleinwort Benson and has worked as MD of RHJ International SA in Tokyo (parent company of Kleinwort Benson), responsible for PE investment management for over $1B of AuM and JP Morgan and McKinsey &amp; Company.</w:t>
            </w:r>
          </w:p>
        </w:tc>
      </w:tr>
      <w:tr w:rsidR="002D1BCD" w:rsidRPr="0097572B" w14:paraId="0D2F967D" w14:textId="77777777" w:rsidTr="00DF1DE6">
        <w:tc>
          <w:tcPr>
            <w:tcW w:w="2695" w:type="dxa"/>
          </w:tcPr>
          <w:p w14:paraId="5B30C0AE" w14:textId="77777777" w:rsidR="002D1BCD" w:rsidRPr="0097572B" w:rsidRDefault="002D1BCD" w:rsidP="00DF1DE6">
            <w:pPr>
              <w:spacing w:before="0" w:after="0"/>
              <w:rPr>
                <w:rFonts w:asciiTheme="majorHAnsi" w:hAnsiTheme="majorHAnsi" w:cstheme="majorHAnsi"/>
              </w:rPr>
            </w:pPr>
            <w:r w:rsidRPr="0097572B">
              <w:rPr>
                <w:rFonts w:asciiTheme="majorHAnsi" w:hAnsiTheme="majorHAnsi" w:cstheme="majorHAnsi"/>
                <w:noProof/>
                <w:lang w:eastAsia="en-GB"/>
              </w:rPr>
              <w:drawing>
                <wp:anchor distT="0" distB="0" distL="114300" distR="114300" simplePos="0" relativeHeight="251654656" behindDoc="0" locked="0" layoutInCell="1" allowOverlap="1" wp14:anchorId="582C40C6" wp14:editId="34BDDF66">
                  <wp:simplePos x="0" y="0"/>
                  <wp:positionH relativeFrom="column">
                    <wp:posOffset>125730</wp:posOffset>
                  </wp:positionH>
                  <wp:positionV relativeFrom="paragraph">
                    <wp:posOffset>141605</wp:posOffset>
                  </wp:positionV>
                  <wp:extent cx="1285934" cy="1418198"/>
                  <wp:effectExtent l="0" t="0" r="0" b="0"/>
                  <wp:wrapNone/>
                  <wp:docPr id="39" name="Picture 39"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grayscl/>
                            <a:extLst>
                              <a:ext uri="{28A0092B-C50C-407E-A947-70E740481C1C}">
                                <a14:useLocalDpi xmlns:a14="http://schemas.microsoft.com/office/drawing/2010/main" val="0"/>
                              </a:ext>
                            </a:extLst>
                          </a:blip>
                          <a:stretch>
                            <a:fillRect/>
                          </a:stretch>
                        </pic:blipFill>
                        <pic:spPr>
                          <a:xfrm flipH="1">
                            <a:off x="0" y="0"/>
                            <a:ext cx="1285934" cy="1418198"/>
                          </a:xfrm>
                          <a:prstGeom prst="ellipse">
                            <a:avLst/>
                          </a:prstGeom>
                        </pic:spPr>
                      </pic:pic>
                    </a:graphicData>
                  </a:graphic>
                  <wp14:sizeRelH relativeFrom="page">
                    <wp14:pctWidth>0</wp14:pctWidth>
                  </wp14:sizeRelH>
                  <wp14:sizeRelV relativeFrom="page">
                    <wp14:pctHeight>0</wp14:pctHeight>
                  </wp14:sizeRelV>
                </wp:anchor>
              </w:drawing>
            </w:r>
          </w:p>
          <w:p w14:paraId="785CADF2" w14:textId="77777777" w:rsidR="002D1BCD" w:rsidRPr="0097572B" w:rsidRDefault="002D1BCD" w:rsidP="00DF1DE6">
            <w:pPr>
              <w:spacing w:before="0" w:after="0"/>
              <w:rPr>
                <w:rFonts w:asciiTheme="majorHAnsi" w:hAnsiTheme="majorHAnsi" w:cstheme="majorHAnsi"/>
              </w:rPr>
            </w:pPr>
          </w:p>
          <w:p w14:paraId="168A1BD8" w14:textId="77777777" w:rsidR="002D1BCD" w:rsidRPr="0097572B" w:rsidRDefault="002D1BCD" w:rsidP="00DF1DE6">
            <w:pPr>
              <w:spacing w:before="0" w:after="0"/>
              <w:rPr>
                <w:rFonts w:asciiTheme="majorHAnsi" w:hAnsiTheme="majorHAnsi" w:cstheme="majorHAnsi"/>
              </w:rPr>
            </w:pPr>
          </w:p>
          <w:p w14:paraId="4B5AFBEB" w14:textId="77777777" w:rsidR="002D1BCD" w:rsidRPr="0097572B" w:rsidRDefault="002D1BCD" w:rsidP="00DF1DE6">
            <w:pPr>
              <w:spacing w:before="0" w:after="0"/>
              <w:rPr>
                <w:rFonts w:asciiTheme="majorHAnsi" w:hAnsiTheme="majorHAnsi" w:cstheme="majorHAnsi"/>
              </w:rPr>
            </w:pPr>
          </w:p>
          <w:p w14:paraId="7C7F4706" w14:textId="77777777" w:rsidR="002D1BCD" w:rsidRPr="0097572B" w:rsidRDefault="002D1BCD" w:rsidP="00DF1DE6">
            <w:pPr>
              <w:spacing w:before="0" w:after="0"/>
              <w:rPr>
                <w:rFonts w:asciiTheme="majorHAnsi" w:hAnsiTheme="majorHAnsi" w:cstheme="majorHAnsi"/>
              </w:rPr>
            </w:pPr>
          </w:p>
          <w:p w14:paraId="39D4BD85" w14:textId="77777777" w:rsidR="002D1BCD" w:rsidRPr="0097572B" w:rsidRDefault="002D1BCD" w:rsidP="00DF1DE6">
            <w:pPr>
              <w:spacing w:before="0" w:after="0"/>
              <w:rPr>
                <w:rFonts w:asciiTheme="majorHAnsi" w:hAnsiTheme="majorHAnsi" w:cstheme="majorHAnsi"/>
              </w:rPr>
            </w:pPr>
          </w:p>
          <w:p w14:paraId="31777966" w14:textId="77777777" w:rsidR="002D1BCD" w:rsidRPr="0097572B" w:rsidRDefault="002D1BCD" w:rsidP="00DF1DE6">
            <w:pPr>
              <w:spacing w:before="0" w:after="0"/>
              <w:rPr>
                <w:rFonts w:asciiTheme="majorHAnsi" w:hAnsiTheme="majorHAnsi" w:cstheme="majorHAnsi"/>
              </w:rPr>
            </w:pPr>
          </w:p>
          <w:p w14:paraId="4F790EFA" w14:textId="77777777" w:rsidR="002D1BCD" w:rsidRPr="0097572B" w:rsidRDefault="002D1BCD" w:rsidP="00DF1DE6">
            <w:pPr>
              <w:spacing w:before="0" w:after="0"/>
              <w:rPr>
                <w:rFonts w:asciiTheme="majorHAnsi" w:hAnsiTheme="majorHAnsi" w:cstheme="majorHAnsi"/>
              </w:rPr>
            </w:pPr>
          </w:p>
          <w:p w14:paraId="72406D40" w14:textId="77777777" w:rsidR="002D1BCD" w:rsidRPr="0097572B" w:rsidRDefault="002D1BCD" w:rsidP="00DF1DE6">
            <w:pPr>
              <w:spacing w:before="0" w:after="0"/>
              <w:rPr>
                <w:rFonts w:asciiTheme="majorHAnsi" w:hAnsiTheme="majorHAnsi" w:cstheme="majorHAnsi"/>
              </w:rPr>
            </w:pPr>
          </w:p>
          <w:p w14:paraId="2CAC27B0" w14:textId="77777777" w:rsidR="002D1BCD" w:rsidRPr="0097572B" w:rsidRDefault="002D1BCD" w:rsidP="00DF1DE6">
            <w:pPr>
              <w:spacing w:before="0" w:after="0"/>
              <w:rPr>
                <w:rFonts w:asciiTheme="majorHAnsi" w:hAnsiTheme="majorHAnsi" w:cstheme="majorHAnsi"/>
              </w:rPr>
            </w:pPr>
          </w:p>
        </w:tc>
        <w:tc>
          <w:tcPr>
            <w:tcW w:w="6655" w:type="dxa"/>
          </w:tcPr>
          <w:p w14:paraId="637B5317" w14:textId="77777777" w:rsidR="002D1BCD" w:rsidRPr="0097572B" w:rsidRDefault="002D1BCD" w:rsidP="00DF1DE6">
            <w:pPr>
              <w:spacing w:before="0" w:after="0"/>
              <w:rPr>
                <w:rFonts w:asciiTheme="majorHAnsi" w:hAnsiTheme="majorHAnsi" w:cstheme="majorHAnsi"/>
              </w:rPr>
            </w:pPr>
            <w:r w:rsidRPr="0097572B">
              <w:rPr>
                <w:rFonts w:asciiTheme="majorHAnsi" w:hAnsiTheme="majorHAnsi" w:cstheme="majorHAnsi"/>
                <w:b/>
                <w:lang w:val="en"/>
              </w:rPr>
              <w:t>Alex O’Cinneide</w:t>
            </w:r>
            <w:r w:rsidRPr="0097572B">
              <w:rPr>
                <w:rFonts w:asciiTheme="majorHAnsi" w:hAnsiTheme="majorHAnsi" w:cstheme="majorHAnsi"/>
                <w:lang w:val="en"/>
              </w:rPr>
              <w:t xml:space="preserve"> is the founder and CEO of Gore Street Capital and Chairman of the Investment Committee.  His prior works includes acting as Managing Director and Head of Europe for Paladin Capital, a Senior Advisor to Kleinwort Benson Bank, serving on the Investment Committee of IndoChina Capital and leading investments for Masdar, Abu Dhabi’s USD15 Billion SWF.  He is a trustee of the London Irish Centre, a UNICEF Advisor and chair of its Climate Change Committee, a visiting researcher to the Energy Policy Group at Cambridge University, a Fellow of the Royal Geographical Society, and the Vice Chair of the Board of the Biomimicry Institute.  </w:t>
            </w:r>
          </w:p>
        </w:tc>
      </w:tr>
    </w:tbl>
    <w:p w14:paraId="75ACF9EC" w14:textId="77777777" w:rsidR="002D1BCD" w:rsidRPr="0097572B" w:rsidRDefault="002D1BCD" w:rsidP="002D1BCD">
      <w:pPr>
        <w:pStyle w:val="SHPRNormal"/>
        <w:spacing w:after="0" w:line="240" w:lineRule="auto"/>
        <w:rPr>
          <w:rFonts w:asciiTheme="majorHAnsi" w:hAnsiTheme="majorHAnsi" w:cstheme="majorHAnsi"/>
          <w:b/>
          <w:bCs/>
          <w:color w:val="00CC99"/>
          <w:sz w:val="24"/>
        </w:rPr>
      </w:pPr>
      <w:r w:rsidRPr="0097572B">
        <w:rPr>
          <w:rFonts w:asciiTheme="majorHAnsi" w:hAnsiTheme="majorHAnsi" w:cstheme="majorHAnsi"/>
        </w:rPr>
        <w:br w:type="page"/>
      </w:r>
    </w:p>
    <w:p w14:paraId="07FCBBA3" w14:textId="77777777" w:rsidR="002D1BCD" w:rsidRPr="0097572B" w:rsidRDefault="002D1BCD" w:rsidP="002D1BCD">
      <w:pPr>
        <w:pStyle w:val="Heading4"/>
        <w:rPr>
          <w:rFonts w:asciiTheme="majorHAnsi" w:hAnsiTheme="majorHAnsi" w:cstheme="majorHAnsi"/>
        </w:rPr>
      </w:pPr>
      <w:r w:rsidRPr="0097572B">
        <w:rPr>
          <w:rFonts w:asciiTheme="majorHAnsi" w:hAnsiTheme="majorHAnsi" w:cstheme="majorHAnsi"/>
          <w:lang w:val="en"/>
        </w:rPr>
        <w:lastRenderedPageBreak/>
        <w:t>Approach to risk management and internal control</w:t>
      </w:r>
    </w:p>
    <w:p w14:paraId="05B71B15"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 xml:space="preserve">The Directors acknowledge their responsibility for maintaining the Company’s system of internal control and risk management, in order to safeguard the Company’s assets. </w:t>
      </w:r>
      <w:r w:rsidR="00100F5F">
        <w:rPr>
          <w:rFonts w:asciiTheme="majorHAnsi" w:hAnsiTheme="majorHAnsi" w:cstheme="majorHAnsi"/>
          <w:lang w:val="en"/>
        </w:rPr>
        <w:t>The Board review the reports on the internal controls of the Company’s key service advisers which identify the risk management systems in place for assessing, managing and monitoring risks applicable to such service advisers.</w:t>
      </w:r>
      <w:r w:rsidRPr="0097572B">
        <w:rPr>
          <w:rFonts w:asciiTheme="majorHAnsi" w:hAnsiTheme="majorHAnsi" w:cstheme="majorHAnsi"/>
          <w:lang w:val="en"/>
        </w:rPr>
        <w:t xml:space="preserve"> This system is designed to identify, manage, and mitigate the financial, operational and compliance risks that are inherent to the Company, and to manage rather than eliminate the risk of failure to achieve business objectives.  As such, it can only provide reasonable, but not absolute, assurance against material misstatement or loss. </w:t>
      </w:r>
    </w:p>
    <w:p w14:paraId="273570E1"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As part of each quarterly Board meeting during the period, the Directors reviewed the financial position of the Company and assessed any risks in relation to the Company’s business model and the Company’s future performance, liquidity and solvency. To facilitate this process the Investment Manager produced financial reports, which included the latest management accounts, a review and report on the Company’s financial model, substantiation of any dividend payments and a general update on the financial health of the Company.</w:t>
      </w:r>
    </w:p>
    <w:p w14:paraId="4838354A"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The Board considered whether the Company should employ an internal audit function during the period and concluded that, due to the Company’s structure, the nature of its activities, and taking into account the controls already in place and, more particularly, the external service already provided by the Administrator and the Manager, an internal audit function was not necessary.</w:t>
      </w:r>
    </w:p>
    <w:p w14:paraId="2F6131A6"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As part of the internal risk review, we identified that whilst the Administrator has its own internal audit performed on an annual basis, from which the Company reviews any findings and takes particular comfort, the Company should also independently assess whether these controls are sufficient and if they operate effectively.</w:t>
      </w:r>
    </w:p>
    <w:p w14:paraId="3EBA7802" w14:textId="77777777" w:rsidR="002D1BCD" w:rsidRPr="0097572B" w:rsidRDefault="002D1BCD" w:rsidP="002D1BCD">
      <w:pPr>
        <w:spacing w:after="0"/>
        <w:jc w:val="both"/>
        <w:rPr>
          <w:rFonts w:asciiTheme="majorHAnsi" w:hAnsiTheme="majorHAnsi" w:cstheme="majorHAnsi"/>
        </w:rPr>
      </w:pPr>
    </w:p>
    <w:p w14:paraId="129AC23D" w14:textId="77777777" w:rsidR="002D1BCD" w:rsidRPr="0097572B" w:rsidRDefault="002D1BCD" w:rsidP="002D1BCD">
      <w:pPr>
        <w:jc w:val="both"/>
        <w:rPr>
          <w:rFonts w:asciiTheme="majorHAnsi" w:hAnsiTheme="majorHAnsi" w:cstheme="majorHAnsi"/>
          <w:b/>
          <w:bCs/>
        </w:rPr>
      </w:pPr>
      <w:r w:rsidRPr="0097572B">
        <w:rPr>
          <w:rFonts w:asciiTheme="majorHAnsi" w:hAnsiTheme="majorHAnsi" w:cstheme="majorHAnsi"/>
          <w:b/>
          <w:bCs/>
          <w:lang w:val="en"/>
        </w:rPr>
        <w:t>Internal Control</w:t>
      </w:r>
    </w:p>
    <w:p w14:paraId="561A6C02" w14:textId="77777777" w:rsidR="002D1BCD" w:rsidRPr="0097572B" w:rsidRDefault="002D1BCD" w:rsidP="002D1BCD">
      <w:pPr>
        <w:jc w:val="both"/>
        <w:rPr>
          <w:rFonts w:asciiTheme="majorHAnsi" w:hAnsiTheme="majorHAnsi" w:cstheme="majorHAnsi"/>
        </w:rPr>
      </w:pPr>
      <w:r w:rsidRPr="0097572B">
        <w:rPr>
          <w:rFonts w:asciiTheme="majorHAnsi" w:hAnsiTheme="majorHAnsi" w:cstheme="majorHAnsi"/>
          <w:lang w:val="en"/>
        </w:rPr>
        <w:t xml:space="preserve">Although the Board is ultimately responsible for safeguarding the assets of the Company, the Board has delegated, through written agreements, the day to day operation of the Company (including the Financial Reporting Process to the following </w:t>
      </w:r>
      <w:r w:rsidR="00100F5F">
        <w:rPr>
          <w:rFonts w:asciiTheme="majorHAnsi" w:hAnsiTheme="majorHAnsi" w:cstheme="majorHAnsi"/>
          <w:lang w:val="en"/>
        </w:rPr>
        <w:t xml:space="preserve">key service </w:t>
      </w:r>
      <w:r w:rsidRPr="0097572B">
        <w:rPr>
          <w:rFonts w:asciiTheme="majorHAnsi" w:hAnsiTheme="majorHAnsi" w:cstheme="majorHAnsi"/>
          <w:lang w:val="en"/>
        </w:rPr>
        <w:t>advisers):</w:t>
      </w:r>
    </w:p>
    <w:p w14:paraId="4EAE7E5D" w14:textId="77777777" w:rsidR="002D1BCD" w:rsidRPr="0097572B" w:rsidRDefault="002D1BCD" w:rsidP="002D1BCD">
      <w:pPr>
        <w:spacing w:before="0" w:after="0"/>
        <w:ind w:left="720"/>
        <w:jc w:val="both"/>
        <w:rPr>
          <w:rFonts w:asciiTheme="majorHAnsi" w:hAnsiTheme="majorHAnsi" w:cstheme="majorHAnsi"/>
        </w:rPr>
      </w:pPr>
      <w:r w:rsidRPr="0097572B">
        <w:rPr>
          <w:rFonts w:asciiTheme="majorHAnsi" w:hAnsiTheme="majorHAnsi" w:cstheme="majorHAnsi"/>
          <w:lang w:val="en"/>
        </w:rPr>
        <w:t>Investment Manager: Gore Street Capital Limited</w:t>
      </w:r>
    </w:p>
    <w:p w14:paraId="1732965F" w14:textId="77777777" w:rsidR="002D1BCD" w:rsidRPr="0097572B" w:rsidRDefault="002D1BCD" w:rsidP="002D1BCD">
      <w:pPr>
        <w:spacing w:before="0" w:after="0"/>
        <w:ind w:left="720"/>
        <w:jc w:val="both"/>
        <w:rPr>
          <w:rFonts w:asciiTheme="majorHAnsi" w:hAnsiTheme="majorHAnsi" w:cstheme="majorHAnsi"/>
        </w:rPr>
      </w:pPr>
      <w:r w:rsidRPr="0097572B">
        <w:rPr>
          <w:rFonts w:asciiTheme="majorHAnsi" w:hAnsiTheme="majorHAnsi" w:cstheme="majorHAnsi"/>
          <w:lang w:val="en"/>
        </w:rPr>
        <w:t xml:space="preserve">Administrator: Sanne Group (UK) Limited </w:t>
      </w:r>
    </w:p>
    <w:p w14:paraId="0ABF7329" w14:textId="77777777" w:rsidR="002D1BCD" w:rsidRPr="0097572B" w:rsidRDefault="002D1BCD" w:rsidP="002D1BCD">
      <w:pPr>
        <w:spacing w:before="0" w:after="0"/>
        <w:ind w:left="720"/>
        <w:jc w:val="both"/>
        <w:rPr>
          <w:rFonts w:asciiTheme="majorHAnsi" w:hAnsiTheme="majorHAnsi" w:cstheme="majorHAnsi"/>
        </w:rPr>
      </w:pPr>
      <w:r w:rsidRPr="0097572B">
        <w:rPr>
          <w:rFonts w:asciiTheme="majorHAnsi" w:hAnsiTheme="majorHAnsi" w:cstheme="majorHAnsi"/>
          <w:lang w:val="en"/>
        </w:rPr>
        <w:t>Company Secretary: JTC (UK) Limited</w:t>
      </w:r>
    </w:p>
    <w:p w14:paraId="6DB1ABA8"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The Board keeps under review the effectiveness of the systems of internal control and risk management, ensuring that the procedures to be followed by the advisers and themselves are in place to ensure that the controls remain relevant and were in operation throughout the year.</w:t>
      </w:r>
    </w:p>
    <w:p w14:paraId="54133BF9" w14:textId="57276BE2"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The Company’s principal risks and uncertainties are detailed on pages</w:t>
      </w:r>
      <w:r w:rsidRPr="0058097E">
        <w:rPr>
          <w:rFonts w:asciiTheme="majorHAnsi" w:hAnsiTheme="majorHAnsi" w:cstheme="majorHAnsi"/>
          <w:b/>
          <w:bCs/>
          <w:lang w:val="en"/>
        </w:rPr>
        <w:t xml:space="preserve"> </w:t>
      </w:r>
      <w:r w:rsidR="00B020C5" w:rsidRPr="0058097E">
        <w:rPr>
          <w:rFonts w:asciiTheme="majorHAnsi" w:hAnsiTheme="majorHAnsi" w:cstheme="majorHAnsi"/>
          <w:b/>
          <w:bCs/>
          <w:lang w:val="en"/>
        </w:rPr>
        <w:t>39 to 4</w:t>
      </w:r>
      <w:r w:rsidR="007A101C" w:rsidRPr="0058097E">
        <w:rPr>
          <w:rFonts w:asciiTheme="majorHAnsi" w:hAnsiTheme="majorHAnsi" w:cstheme="majorHAnsi"/>
          <w:b/>
          <w:bCs/>
          <w:lang w:val="en"/>
        </w:rPr>
        <w:t>1</w:t>
      </w:r>
      <w:r w:rsidRPr="0097572B">
        <w:rPr>
          <w:rFonts w:asciiTheme="majorHAnsi" w:hAnsiTheme="majorHAnsi" w:cstheme="majorHAnsi"/>
          <w:lang w:val="en"/>
        </w:rPr>
        <w:t xml:space="preserve"> of this report.  As further explained in the Audit Committee Report, the risks of the Company are outlined in a risk matrix which was reviewed and updated during the period.  The Board continually reviews its policy setting and updates the risk matrix at least annually to ensure that procedures are in place with the intention of identifying, mitigating and minimising the impact of risks should they crystallise.  The Board relies on reports periodically provided by the Investment Manager regarding risks that the Company faces.</w:t>
      </w:r>
    </w:p>
    <w:p w14:paraId="00F0A7B0" w14:textId="1399A3BE" w:rsidR="002D1BCD" w:rsidRPr="00DB6CBA" w:rsidRDefault="002D1BCD" w:rsidP="002D1BCD">
      <w:pPr>
        <w:spacing w:after="0"/>
        <w:jc w:val="both"/>
        <w:rPr>
          <w:rFonts w:asciiTheme="majorHAnsi" w:hAnsiTheme="majorHAnsi" w:cstheme="majorHAnsi"/>
          <w:b/>
          <w:color w:val="000000" w:themeColor="text1"/>
        </w:rPr>
      </w:pPr>
      <w:r w:rsidRPr="0097572B">
        <w:rPr>
          <w:rFonts w:asciiTheme="majorHAnsi" w:hAnsiTheme="majorHAnsi" w:cstheme="majorHAnsi"/>
          <w:color w:val="000000" w:themeColor="text1"/>
          <w:lang w:val="en"/>
        </w:rPr>
        <w:t xml:space="preserve">As part of its regular risk assessment procedures, the Board takes account of the significance of environmental, social and governance matters to the business of the Company.  The Board has identified </w:t>
      </w:r>
      <w:r w:rsidRPr="0097572B">
        <w:rPr>
          <w:rFonts w:asciiTheme="majorHAnsi" w:hAnsiTheme="majorHAnsi" w:cstheme="majorHAnsi"/>
          <w:color w:val="000000" w:themeColor="text1"/>
          <w:lang w:val="en"/>
        </w:rPr>
        <w:lastRenderedPageBreak/>
        <w:t xml:space="preserve">and assessed the significant ESG risks to the Company’s short and long-term value, as well as the opportunities to enhance value that may arise from an appropriate response.  Further information on the Company’s approach to ESG can be found on </w:t>
      </w:r>
      <w:r w:rsidRPr="00DB6CBA">
        <w:rPr>
          <w:rFonts w:asciiTheme="majorHAnsi" w:hAnsiTheme="majorHAnsi" w:cstheme="majorHAnsi"/>
          <w:color w:val="000000" w:themeColor="text1"/>
          <w:lang w:val="en"/>
        </w:rPr>
        <w:t>page</w:t>
      </w:r>
      <w:r w:rsidR="00B020C5" w:rsidRPr="00DB6CBA">
        <w:rPr>
          <w:rFonts w:asciiTheme="majorHAnsi" w:hAnsiTheme="majorHAnsi" w:cstheme="majorHAnsi"/>
          <w:color w:val="000000" w:themeColor="text1"/>
          <w:lang w:val="en"/>
        </w:rPr>
        <w:t xml:space="preserve">s </w:t>
      </w:r>
      <w:r w:rsidR="00B020C5" w:rsidRPr="00DB6CBA">
        <w:rPr>
          <w:rFonts w:asciiTheme="majorHAnsi" w:hAnsiTheme="majorHAnsi" w:cstheme="majorHAnsi"/>
          <w:b/>
          <w:color w:val="000000" w:themeColor="text1"/>
          <w:lang w:val="en"/>
        </w:rPr>
        <w:t>30 to 32</w:t>
      </w:r>
      <w:r w:rsidRPr="00DB6CBA">
        <w:rPr>
          <w:rFonts w:asciiTheme="majorHAnsi" w:hAnsiTheme="majorHAnsi" w:cstheme="majorHAnsi"/>
          <w:color w:val="000000" w:themeColor="text1"/>
          <w:lang w:val="en"/>
        </w:rPr>
        <w:t>.</w:t>
      </w:r>
    </w:p>
    <w:p w14:paraId="2B5DB174" w14:textId="77777777" w:rsidR="002D1BCD" w:rsidRPr="0097572B" w:rsidRDefault="002D1BCD" w:rsidP="002D1BCD">
      <w:pPr>
        <w:jc w:val="both"/>
        <w:rPr>
          <w:rFonts w:asciiTheme="majorHAnsi" w:hAnsiTheme="majorHAnsi" w:cstheme="majorHAnsi"/>
        </w:rPr>
      </w:pPr>
      <w:r w:rsidRPr="0097572B">
        <w:rPr>
          <w:rFonts w:asciiTheme="majorHAnsi" w:hAnsiTheme="majorHAnsi" w:cstheme="majorHAnsi"/>
          <w:lang w:val="en"/>
        </w:rPr>
        <w:t>When required, experts are employed to gather information, including tax and legal advisors.  The Board also regularly monitors the investment environment and the management of the Company’s portfolio, and applies the principles detailed in the internal control guidance issued by the FRC.  The principal features of the internal control systems which the Investment Manager and the Administrator have in place in respect of the Company’s financial reporting include:</w:t>
      </w:r>
    </w:p>
    <w:p w14:paraId="446D708E" w14:textId="77777777" w:rsidR="002D1BCD" w:rsidRPr="0097572B" w:rsidRDefault="002D1BCD" w:rsidP="002D1BCD">
      <w:pPr>
        <w:spacing w:before="0" w:after="0"/>
        <w:ind w:left="709"/>
        <w:jc w:val="both"/>
        <w:rPr>
          <w:rFonts w:asciiTheme="majorHAnsi" w:hAnsiTheme="majorHAnsi" w:cstheme="majorHAnsi"/>
        </w:rPr>
      </w:pPr>
      <w:r w:rsidRPr="0097572B">
        <w:rPr>
          <w:rFonts w:asciiTheme="majorHAnsi" w:hAnsiTheme="majorHAnsi" w:cstheme="majorHAnsi"/>
          <w:lang w:val="en"/>
        </w:rPr>
        <w:t>• Internal reviews of all financial reports.</w:t>
      </w:r>
    </w:p>
    <w:p w14:paraId="3583CC85" w14:textId="77777777" w:rsidR="002D1BCD" w:rsidRPr="0097572B" w:rsidRDefault="002D1BCD" w:rsidP="002D1BCD">
      <w:pPr>
        <w:spacing w:before="0" w:after="0"/>
        <w:ind w:left="709"/>
        <w:jc w:val="both"/>
        <w:rPr>
          <w:rFonts w:asciiTheme="majorHAnsi" w:hAnsiTheme="majorHAnsi" w:cstheme="majorHAnsi"/>
        </w:rPr>
      </w:pPr>
      <w:r w:rsidRPr="0097572B">
        <w:rPr>
          <w:rFonts w:asciiTheme="majorHAnsi" w:hAnsiTheme="majorHAnsi" w:cstheme="majorHAnsi"/>
          <w:lang w:val="en"/>
        </w:rPr>
        <w:t>• Review by the Board of financial information prior to its publication.</w:t>
      </w:r>
    </w:p>
    <w:p w14:paraId="1C49CCB5" w14:textId="77777777" w:rsidR="002D1BCD" w:rsidRPr="0097572B" w:rsidRDefault="002D1BCD" w:rsidP="002D1BCD">
      <w:pPr>
        <w:spacing w:before="0" w:after="0"/>
        <w:ind w:left="709"/>
        <w:jc w:val="both"/>
        <w:rPr>
          <w:rFonts w:asciiTheme="majorHAnsi" w:hAnsiTheme="majorHAnsi" w:cstheme="majorHAnsi"/>
        </w:rPr>
      </w:pPr>
      <w:r w:rsidRPr="0097572B">
        <w:rPr>
          <w:rFonts w:asciiTheme="majorHAnsi" w:hAnsiTheme="majorHAnsi" w:cstheme="majorHAnsi"/>
          <w:lang w:val="en"/>
        </w:rPr>
        <w:t>• Authorisation limits over expenditure incurred by the Company.</w:t>
      </w:r>
    </w:p>
    <w:p w14:paraId="563EECAE" w14:textId="77777777" w:rsidR="002D1BCD" w:rsidRPr="0097572B" w:rsidRDefault="002D1BCD" w:rsidP="002D1BCD">
      <w:pPr>
        <w:spacing w:before="0" w:after="0"/>
        <w:ind w:left="709"/>
        <w:jc w:val="both"/>
        <w:rPr>
          <w:rFonts w:asciiTheme="majorHAnsi" w:hAnsiTheme="majorHAnsi" w:cstheme="majorHAnsi"/>
        </w:rPr>
      </w:pPr>
      <w:r w:rsidRPr="0097572B">
        <w:rPr>
          <w:rFonts w:asciiTheme="majorHAnsi" w:hAnsiTheme="majorHAnsi" w:cstheme="majorHAnsi"/>
          <w:lang w:val="en"/>
        </w:rPr>
        <w:t>• Review of valuations.</w:t>
      </w:r>
    </w:p>
    <w:p w14:paraId="470AC081" w14:textId="77777777" w:rsidR="002D1BCD" w:rsidRPr="0097572B" w:rsidRDefault="002D1BCD" w:rsidP="002D1BCD">
      <w:pPr>
        <w:spacing w:before="0" w:after="0"/>
        <w:ind w:left="709"/>
        <w:jc w:val="both"/>
        <w:rPr>
          <w:rFonts w:asciiTheme="majorHAnsi" w:hAnsiTheme="majorHAnsi" w:cstheme="majorHAnsi"/>
        </w:rPr>
      </w:pPr>
      <w:r w:rsidRPr="0097572B">
        <w:rPr>
          <w:rFonts w:asciiTheme="majorHAnsi" w:hAnsiTheme="majorHAnsi" w:cstheme="majorHAnsi"/>
          <w:lang w:val="en"/>
        </w:rPr>
        <w:t>• Authorisation of investments.</w:t>
      </w:r>
    </w:p>
    <w:p w14:paraId="0287E0EB" w14:textId="77777777" w:rsidR="002D1BCD" w:rsidRPr="0097572B" w:rsidRDefault="002D1BCD" w:rsidP="002D1BCD">
      <w:pPr>
        <w:spacing w:after="0"/>
        <w:rPr>
          <w:rFonts w:asciiTheme="majorHAnsi" w:hAnsiTheme="majorHAnsi" w:cstheme="majorHAnsi"/>
          <w:color w:val="00CC99"/>
        </w:rPr>
      </w:pPr>
    </w:p>
    <w:p w14:paraId="31CC58DC" w14:textId="77777777" w:rsidR="002D1BCD" w:rsidRPr="0097572B" w:rsidRDefault="002D1BCD" w:rsidP="002D1BCD">
      <w:pPr>
        <w:rPr>
          <w:rFonts w:asciiTheme="majorHAnsi" w:hAnsiTheme="majorHAnsi" w:cstheme="majorHAnsi"/>
          <w:b/>
          <w:bCs/>
        </w:rPr>
      </w:pPr>
      <w:r w:rsidRPr="0097572B">
        <w:rPr>
          <w:rFonts w:asciiTheme="majorHAnsi" w:hAnsiTheme="majorHAnsi" w:cstheme="majorHAnsi"/>
          <w:b/>
          <w:bCs/>
          <w:lang w:val="en"/>
        </w:rPr>
        <w:t>Whistleblowing Policy</w:t>
      </w:r>
    </w:p>
    <w:p w14:paraId="0779C053" w14:textId="77777777" w:rsidR="002D1BCD" w:rsidRPr="0097572B" w:rsidRDefault="002D1BCD" w:rsidP="002D1BCD">
      <w:pPr>
        <w:spacing w:after="0"/>
        <w:jc w:val="both"/>
        <w:rPr>
          <w:rFonts w:asciiTheme="majorHAnsi" w:hAnsiTheme="majorHAnsi" w:cstheme="majorHAnsi"/>
          <w:b/>
          <w:bCs/>
        </w:rPr>
      </w:pPr>
      <w:r w:rsidRPr="0097572B">
        <w:rPr>
          <w:rFonts w:asciiTheme="majorHAnsi" w:hAnsiTheme="majorHAnsi" w:cstheme="majorHAnsi"/>
          <w:lang w:val="en"/>
        </w:rPr>
        <w:t>The Board has considered the UK Code recommendations in respect of arrangements by which staff of the Investment Manager, Company Secretary or Administrator may, in confidence, raise concerns within their respective organisations about possible improprieties in matters of financial reporting or other matters.  It has concluded that adequate arrangements are in place for the proportionate and independent investigation of such matters and, where necessary, for appropriate follow up action to be taken within their organisation.</w:t>
      </w:r>
    </w:p>
    <w:p w14:paraId="64D3F6CF" w14:textId="77777777" w:rsidR="002D1BCD" w:rsidRPr="0097572B" w:rsidRDefault="002D1BCD" w:rsidP="002D1BCD">
      <w:pPr>
        <w:spacing w:after="0"/>
        <w:jc w:val="both"/>
        <w:rPr>
          <w:rFonts w:asciiTheme="majorHAnsi" w:hAnsiTheme="majorHAnsi" w:cstheme="majorHAnsi"/>
          <w:b/>
          <w:bCs/>
        </w:rPr>
      </w:pPr>
    </w:p>
    <w:p w14:paraId="32B0480E" w14:textId="77777777" w:rsidR="002D1BCD" w:rsidRPr="0097572B" w:rsidRDefault="002D1BCD" w:rsidP="002D1BCD">
      <w:pPr>
        <w:pStyle w:val="Heading4"/>
        <w:rPr>
          <w:rFonts w:asciiTheme="majorHAnsi" w:hAnsiTheme="majorHAnsi" w:cstheme="majorHAnsi"/>
        </w:rPr>
      </w:pPr>
      <w:r w:rsidRPr="0097572B">
        <w:rPr>
          <w:rFonts w:asciiTheme="majorHAnsi" w:hAnsiTheme="majorHAnsi" w:cstheme="majorHAnsi"/>
          <w:lang w:val="en"/>
        </w:rPr>
        <w:t>Relations with Shareholders</w:t>
      </w:r>
    </w:p>
    <w:p w14:paraId="2FC9074C"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 xml:space="preserve">The Company places great importance on communication with its Shareholders and welcomes the views of Shareholders. The Investment Manager is available at all reasonable times to meet with principal Shareholders and key sector analysts.  The Chairman, the Senior Independent Director and other Directors are also available to meet with Shareholders if </w:t>
      </w:r>
      <w:r>
        <w:rPr>
          <w:rFonts w:asciiTheme="majorHAnsi" w:hAnsiTheme="majorHAnsi" w:cstheme="majorHAnsi"/>
          <w:lang w:val="en"/>
        </w:rPr>
        <w:t xml:space="preserve">requested or </w:t>
      </w:r>
      <w:r w:rsidRPr="0097572B">
        <w:rPr>
          <w:rFonts w:asciiTheme="majorHAnsi" w:hAnsiTheme="majorHAnsi" w:cstheme="majorHAnsi"/>
          <w:lang w:val="en"/>
        </w:rPr>
        <w:t xml:space="preserve">required.  All Shareholders have the opportunity to put questions to the Company at the registered address. </w:t>
      </w:r>
    </w:p>
    <w:p w14:paraId="4E29A9A7"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The Company’s AGM is scheduled to be held on 6 September 2021 and notice of the meeting is published accompanying the Annual Report and Accounts. Given the unprecedented circumstances, the Board will be moving forward with the AGM but may have to put in place contingency arrangements that mean the AGM will not follow its usual format.  In such circumstances the Company will notify shareholders of any changes to the proposed format for the AGM as soon as possible via RIS and its website (</w:t>
      </w:r>
      <w:hyperlink r:id="rId74" w:history="1">
        <w:r w:rsidRPr="0097572B">
          <w:rPr>
            <w:rStyle w:val="Hyperlink"/>
            <w:rFonts w:asciiTheme="majorHAnsi" w:hAnsiTheme="majorHAnsi" w:cstheme="majorHAnsi"/>
            <w:lang w:val="en"/>
          </w:rPr>
          <w:t>www.gsenergystoragefund.com</w:t>
        </w:r>
      </w:hyperlink>
      <w:r w:rsidRPr="0097572B">
        <w:rPr>
          <w:rFonts w:asciiTheme="majorHAnsi" w:hAnsiTheme="majorHAnsi" w:cstheme="majorHAnsi"/>
          <w:lang w:val="en"/>
        </w:rPr>
        <w:t xml:space="preserve">) </w:t>
      </w:r>
    </w:p>
    <w:p w14:paraId="2F5E4A9A"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 xml:space="preserve">The Board will continue to monitor the Government’s advice and urges all Shareholders to comply with any restrictions in place at the time of the AGM.  </w:t>
      </w:r>
    </w:p>
    <w:p w14:paraId="4F60D51B"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The Board receives comprehensive Shareholder reports from the Company’s Registrar and regularly monitors the views of Shareholders and the Shareholder profile of the Company.  The Board is also kept fully informed of all relevant market commentary on the Company by the Investment Manager.</w:t>
      </w:r>
    </w:p>
    <w:p w14:paraId="50DC3A82" w14:textId="77777777" w:rsidR="002D1BCD" w:rsidRPr="0097572B" w:rsidRDefault="002D1BCD" w:rsidP="002D1BCD">
      <w:pPr>
        <w:spacing w:after="0"/>
        <w:rPr>
          <w:rFonts w:asciiTheme="majorHAnsi" w:hAnsiTheme="majorHAnsi" w:cstheme="majorHAnsi"/>
        </w:rPr>
      </w:pPr>
      <w:r w:rsidRPr="0097572B">
        <w:rPr>
          <w:rFonts w:asciiTheme="majorHAnsi" w:hAnsiTheme="majorHAnsi" w:cstheme="majorHAnsi"/>
          <w:lang w:val="en"/>
        </w:rPr>
        <w:t>Shareholders may also find Company information or contact the Company through its website:</w:t>
      </w:r>
    </w:p>
    <w:p w14:paraId="2BBD74EE" w14:textId="77777777" w:rsidR="002D1BCD" w:rsidRPr="0097572B" w:rsidRDefault="00C44EA7" w:rsidP="002D1BCD">
      <w:pPr>
        <w:spacing w:after="0"/>
        <w:rPr>
          <w:rFonts w:asciiTheme="majorHAnsi" w:hAnsiTheme="majorHAnsi" w:cstheme="majorHAnsi"/>
        </w:rPr>
      </w:pPr>
      <w:hyperlink r:id="rId75">
        <w:r w:rsidR="002D1BCD" w:rsidRPr="0097572B">
          <w:rPr>
            <w:rStyle w:val="Hyperlink"/>
            <w:rFonts w:asciiTheme="majorHAnsi" w:hAnsiTheme="majorHAnsi" w:cstheme="majorHAnsi"/>
            <w:lang w:val="en"/>
          </w:rPr>
          <w:t>www.gsenergystoragefund.com</w:t>
        </w:r>
      </w:hyperlink>
    </w:p>
    <w:p w14:paraId="1E3B90ED" w14:textId="77777777" w:rsidR="002D1BCD" w:rsidRPr="0097572B" w:rsidRDefault="002D1BCD" w:rsidP="002D1BCD">
      <w:pPr>
        <w:jc w:val="both"/>
        <w:rPr>
          <w:rFonts w:asciiTheme="majorHAnsi" w:hAnsiTheme="majorHAnsi" w:cstheme="majorHAnsi"/>
          <w:color w:val="000000" w:themeColor="text1"/>
        </w:rPr>
      </w:pPr>
      <w:r w:rsidRPr="0097572B">
        <w:rPr>
          <w:rFonts w:asciiTheme="majorHAnsi" w:hAnsiTheme="majorHAnsi" w:cstheme="majorHAnsi"/>
          <w:color w:val="000000" w:themeColor="text1"/>
          <w:lang w:val="en"/>
        </w:rPr>
        <w:t>The terms of reference of the Committees and the conditions of appointment of non-executive directors are available to Shareholders on request.</w:t>
      </w:r>
    </w:p>
    <w:p w14:paraId="6E338BFE"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4A8E7C72"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5748EDEA" w14:textId="2D27B9D2" w:rsidR="002D1BCD" w:rsidRPr="0097572B" w:rsidRDefault="002D1BCD" w:rsidP="002D1BCD">
      <w:pPr>
        <w:autoSpaceDE w:val="0"/>
        <w:autoSpaceDN w:val="0"/>
        <w:adjustRightInd w:val="0"/>
        <w:spacing w:after="0"/>
        <w:jc w:val="both"/>
        <w:rPr>
          <w:rFonts w:asciiTheme="majorHAnsi" w:hAnsiTheme="majorHAnsi" w:cstheme="majorHAnsi"/>
        </w:rPr>
      </w:pPr>
    </w:p>
    <w:p w14:paraId="23DC154F"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4D2A2F5F"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Patrick Cox</w:t>
      </w:r>
    </w:p>
    <w:p w14:paraId="666827C6"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Director</w:t>
      </w:r>
    </w:p>
    <w:p w14:paraId="44CAD615" w14:textId="77777777" w:rsidR="002D1BCD" w:rsidRDefault="002D1BCD" w:rsidP="002D1BCD">
      <w:pPr>
        <w:autoSpaceDE w:val="0"/>
        <w:autoSpaceDN w:val="0"/>
        <w:adjustRightInd w:val="0"/>
        <w:spacing w:after="0"/>
        <w:jc w:val="both"/>
        <w:rPr>
          <w:rFonts w:asciiTheme="majorHAnsi" w:hAnsiTheme="majorHAnsi" w:cstheme="majorHAnsi"/>
          <w:lang w:val="en"/>
        </w:rPr>
      </w:pPr>
      <w:r w:rsidRPr="00DB6CBA">
        <w:rPr>
          <w:rFonts w:asciiTheme="majorHAnsi" w:hAnsiTheme="majorHAnsi" w:cstheme="majorHAnsi"/>
          <w:lang w:val="en"/>
        </w:rPr>
        <w:t>Date: 14 July 2021</w:t>
      </w:r>
    </w:p>
    <w:p w14:paraId="3483C6D6" w14:textId="77777777" w:rsidR="002D1BCD" w:rsidRPr="0097572B" w:rsidRDefault="002D1BCD" w:rsidP="002D1BCD">
      <w:pPr>
        <w:autoSpaceDE w:val="0"/>
        <w:autoSpaceDN w:val="0"/>
        <w:adjustRightInd w:val="0"/>
        <w:spacing w:after="0"/>
        <w:jc w:val="both"/>
        <w:rPr>
          <w:rFonts w:asciiTheme="majorHAnsi" w:hAnsiTheme="majorHAnsi" w:cstheme="majorHAnsi"/>
          <w:color w:val="00A994"/>
          <w:sz w:val="32"/>
          <w:szCs w:val="32"/>
        </w:rPr>
      </w:pPr>
    </w:p>
    <w:p w14:paraId="3E6FC61A" w14:textId="77777777" w:rsidR="002D1BCD" w:rsidRPr="0097572B" w:rsidRDefault="002D1BCD" w:rsidP="002D1BCD">
      <w:pPr>
        <w:spacing w:before="0" w:after="0"/>
        <w:rPr>
          <w:rFonts w:asciiTheme="majorHAnsi" w:hAnsiTheme="majorHAnsi" w:cstheme="majorHAnsi"/>
          <w:color w:val="00A994"/>
          <w:sz w:val="32"/>
          <w:szCs w:val="32"/>
        </w:rPr>
      </w:pPr>
      <w:r w:rsidRPr="0097572B">
        <w:rPr>
          <w:rFonts w:asciiTheme="majorHAnsi" w:hAnsiTheme="majorHAnsi" w:cstheme="majorHAnsi"/>
        </w:rPr>
        <w:br w:type="page"/>
      </w:r>
    </w:p>
    <w:p w14:paraId="610F9C6C" w14:textId="77777777" w:rsidR="002D1BCD" w:rsidRPr="0097572B" w:rsidRDefault="002D1BCD" w:rsidP="002D1BCD">
      <w:pPr>
        <w:pStyle w:val="Heading2"/>
        <w:rPr>
          <w:rFonts w:asciiTheme="majorHAnsi" w:hAnsiTheme="majorHAnsi" w:cstheme="majorHAnsi"/>
        </w:rPr>
      </w:pPr>
      <w:r w:rsidRPr="0097572B">
        <w:rPr>
          <w:rFonts w:asciiTheme="majorHAnsi" w:hAnsiTheme="majorHAnsi" w:cstheme="majorHAnsi"/>
          <w:lang w:val="en"/>
        </w:rPr>
        <w:lastRenderedPageBreak/>
        <w:t>Audit Committee’s Report</w:t>
      </w:r>
      <w:r w:rsidRPr="0097572B">
        <w:rPr>
          <w:rFonts w:asciiTheme="majorHAnsi" w:hAnsiTheme="majorHAnsi" w:cstheme="majorHAnsi"/>
          <w:lang w:val="en"/>
        </w:rPr>
        <w:tab/>
      </w:r>
    </w:p>
    <w:p w14:paraId="2EF0D84B" w14:textId="77777777" w:rsidR="002D1BCD" w:rsidRPr="0097572B" w:rsidRDefault="002D1BCD" w:rsidP="002D1BCD">
      <w:pPr>
        <w:spacing w:after="0"/>
        <w:jc w:val="both"/>
        <w:rPr>
          <w:rFonts w:asciiTheme="majorHAnsi" w:hAnsiTheme="majorHAnsi" w:cstheme="majorHAnsi"/>
          <w:color w:val="00141C"/>
        </w:rPr>
      </w:pPr>
      <w:r w:rsidRPr="0097572B">
        <w:rPr>
          <w:rFonts w:asciiTheme="majorHAnsi" w:hAnsiTheme="majorHAnsi" w:cstheme="majorHAnsi"/>
          <w:color w:val="00141C"/>
          <w:lang w:val="en"/>
        </w:rPr>
        <w:t xml:space="preserve">The Audit Committee (the </w:t>
      </w:r>
      <w:r w:rsidRPr="0097572B">
        <w:rPr>
          <w:rFonts w:asciiTheme="majorHAnsi" w:hAnsiTheme="majorHAnsi" w:cstheme="majorHAnsi"/>
          <w:b/>
          <w:bCs/>
          <w:color w:val="00141C"/>
          <w:lang w:val="en"/>
        </w:rPr>
        <w:t>Committee</w:t>
      </w:r>
      <w:r w:rsidRPr="0097572B">
        <w:rPr>
          <w:rFonts w:asciiTheme="majorHAnsi" w:hAnsiTheme="majorHAnsi" w:cstheme="majorHAnsi"/>
          <w:color w:val="00141C"/>
          <w:lang w:val="en"/>
        </w:rPr>
        <w:t xml:space="preserve">) is chaired by Caroline Banszky and comprises all the </w:t>
      </w:r>
      <w:r>
        <w:rPr>
          <w:rFonts w:asciiTheme="majorHAnsi" w:hAnsiTheme="majorHAnsi" w:cstheme="majorHAnsi"/>
          <w:color w:val="00141C"/>
          <w:lang w:val="en"/>
        </w:rPr>
        <w:t>D</w:t>
      </w:r>
      <w:r w:rsidRPr="0097572B">
        <w:rPr>
          <w:rFonts w:asciiTheme="majorHAnsi" w:hAnsiTheme="majorHAnsi" w:cstheme="majorHAnsi"/>
          <w:color w:val="00141C"/>
          <w:lang w:val="en"/>
        </w:rPr>
        <w:t>irectors.  The Committee operates within clearly defined terms of reference and includes all matters indicated by Rule 7.1 of the UK FCA’s DTRs and the AIC Code.  The terms of reference were reviewed during the year under review and were updated to enhance the Committee’s scope to consider key risks facing the Company.  The Board is satisfied that the Committee is properly constituted with at least one member of the Committee who is a chartered accountant with recent and relevant financial experience.</w:t>
      </w:r>
    </w:p>
    <w:p w14:paraId="68A66ECA" w14:textId="77777777" w:rsidR="002D1BCD" w:rsidRPr="0097572B" w:rsidRDefault="002D1BCD" w:rsidP="002D1BCD">
      <w:pPr>
        <w:spacing w:after="0"/>
        <w:jc w:val="both"/>
        <w:rPr>
          <w:rFonts w:asciiTheme="majorHAnsi" w:hAnsiTheme="majorHAnsi" w:cstheme="majorHAnsi"/>
          <w:color w:val="00141C"/>
        </w:rPr>
      </w:pPr>
      <w:r w:rsidRPr="0097572B">
        <w:rPr>
          <w:rFonts w:asciiTheme="majorHAnsi" w:hAnsiTheme="majorHAnsi" w:cstheme="majorHAnsi"/>
          <w:color w:val="00141C"/>
          <w:lang w:val="en"/>
        </w:rPr>
        <w:t>The Committee plays an important role in the governance of the Company, with its principal activities focused on the integrity of financial reporting, quality and effectiveness of external audit, risk management and the system of internal control.</w:t>
      </w:r>
    </w:p>
    <w:p w14:paraId="53F52867"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color w:val="00141C"/>
          <w:lang w:val="en"/>
        </w:rPr>
        <w:t>The Committee meets a minimum of twice a year, and at such other times as the Committee shall require.  The Administrator and representatives of the Investment Manager may be invited to attend meetings as and when deemed appropriate.</w:t>
      </w:r>
    </w:p>
    <w:p w14:paraId="7F1BDC45" w14:textId="77777777" w:rsidR="002D1BCD" w:rsidRPr="0097572B" w:rsidRDefault="002D1BCD" w:rsidP="002D1BCD">
      <w:pPr>
        <w:spacing w:after="0"/>
        <w:jc w:val="both"/>
        <w:rPr>
          <w:rFonts w:asciiTheme="majorHAnsi" w:hAnsiTheme="majorHAnsi" w:cstheme="majorHAnsi"/>
        </w:rPr>
      </w:pPr>
    </w:p>
    <w:p w14:paraId="6ADE2FA3" w14:textId="77777777" w:rsidR="002D1BCD" w:rsidRPr="0097572B" w:rsidRDefault="002D1BCD" w:rsidP="006528C2">
      <w:pPr>
        <w:pStyle w:val="Heading3"/>
      </w:pPr>
      <w:r w:rsidRPr="0097572B">
        <w:t>Meetings</w:t>
      </w:r>
    </w:p>
    <w:p w14:paraId="68D661B2" w14:textId="228DBB59"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We met two times during the financial year ended 31 March 2021.  These meetings were attended by the committee members, as well as representatives of the Investment Manager, Gore Street Capital Limited, the Company Secretary, JTC (UK) Limited, the Independent Auditor, </w:t>
      </w:r>
      <w:r w:rsidR="00117C62">
        <w:rPr>
          <w:rFonts w:asciiTheme="majorHAnsi" w:hAnsiTheme="majorHAnsi" w:cstheme="majorHAnsi"/>
          <w:lang w:val="en"/>
        </w:rPr>
        <w:t>Ernst &amp; Young LLP</w:t>
      </w:r>
      <w:r w:rsidRPr="0097572B">
        <w:rPr>
          <w:rFonts w:asciiTheme="majorHAnsi" w:hAnsiTheme="majorHAnsi" w:cstheme="majorHAnsi"/>
          <w:lang w:val="en"/>
        </w:rPr>
        <w:t xml:space="preserve"> and the independent valuer BDO LLP.</w:t>
      </w:r>
    </w:p>
    <w:p w14:paraId="036ECFA5"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e Audit Committee operates within clearly defined terms of reference which </w:t>
      </w:r>
      <w:r>
        <w:rPr>
          <w:rFonts w:asciiTheme="majorHAnsi" w:hAnsiTheme="majorHAnsi" w:cstheme="majorHAnsi"/>
          <w:lang w:val="en"/>
        </w:rPr>
        <w:t xml:space="preserve">are reviewed on annual basis </w:t>
      </w:r>
      <w:r w:rsidRPr="0097572B">
        <w:rPr>
          <w:rFonts w:asciiTheme="majorHAnsi" w:hAnsiTheme="majorHAnsi" w:cstheme="majorHAnsi"/>
          <w:lang w:val="en"/>
        </w:rPr>
        <w:t>and approved by the Board.  The terms of reference include all matters indicated by Disclosure Guidance and Transparency Rule 7.1 and the AIC Code.</w:t>
      </w:r>
    </w:p>
    <w:p w14:paraId="4D20A895"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ird parties may be invited to attend meetings as and when deemed appropriate.</w:t>
      </w:r>
    </w:p>
    <w:p w14:paraId="78F04C71" w14:textId="77777777" w:rsidR="002D1BCD" w:rsidRPr="0097572B" w:rsidRDefault="002D1BCD" w:rsidP="002D1BCD">
      <w:pPr>
        <w:rPr>
          <w:rFonts w:asciiTheme="majorHAnsi" w:hAnsiTheme="majorHAnsi" w:cstheme="majorHAnsi"/>
          <w:b/>
          <w:bCs/>
        </w:rPr>
      </w:pPr>
    </w:p>
    <w:p w14:paraId="35B195F8" w14:textId="77777777" w:rsidR="002D1BCD" w:rsidRPr="0097572B" w:rsidRDefault="002D1BCD" w:rsidP="006528C2">
      <w:pPr>
        <w:pStyle w:val="Heading3"/>
      </w:pPr>
      <w:r w:rsidRPr="0097572B">
        <w:t>Summary of the Role and Work of the Audit Committee</w:t>
      </w:r>
    </w:p>
    <w:p w14:paraId="78D31BF0" w14:textId="77777777" w:rsidR="002D1BCD" w:rsidRPr="0097572B" w:rsidRDefault="002D1BCD" w:rsidP="002D1BCD">
      <w:pPr>
        <w:jc w:val="both"/>
        <w:rPr>
          <w:rFonts w:asciiTheme="majorHAnsi" w:hAnsiTheme="majorHAnsi" w:cstheme="majorHAnsi"/>
          <w:color w:val="00141C"/>
        </w:rPr>
      </w:pPr>
      <w:r w:rsidRPr="0097572B">
        <w:rPr>
          <w:rFonts w:asciiTheme="majorHAnsi" w:hAnsiTheme="majorHAnsi" w:cstheme="majorHAnsi"/>
          <w:color w:val="00141C"/>
          <w:lang w:val="en"/>
        </w:rPr>
        <w:t>The function of the Committee is to ensure that the Company maintains the highest standards of integrity, financial reporting, internal and risk management systems and corporate governance. The main duties of the Audit Committee are:</w:t>
      </w:r>
    </w:p>
    <w:p w14:paraId="55E3C604" w14:textId="77777777" w:rsidR="002D1BCD" w:rsidRPr="0097572B" w:rsidRDefault="002D1BCD" w:rsidP="002D1BCD">
      <w:pPr>
        <w:pStyle w:val="ListParagraph"/>
        <w:numPr>
          <w:ilvl w:val="0"/>
          <w:numId w:val="17"/>
        </w:numPr>
        <w:spacing w:before="0" w:after="200" w:line="276" w:lineRule="auto"/>
        <w:ind w:hanging="436"/>
        <w:jc w:val="both"/>
        <w:rPr>
          <w:rFonts w:asciiTheme="majorHAnsi" w:eastAsiaTheme="minorEastAsia" w:hAnsiTheme="majorHAnsi" w:cstheme="majorHAnsi"/>
        </w:rPr>
      </w:pPr>
      <w:r w:rsidRPr="0097572B">
        <w:rPr>
          <w:rFonts w:asciiTheme="majorHAnsi" w:hAnsiTheme="majorHAnsi" w:cstheme="majorHAnsi"/>
          <w:lang w:val="en"/>
        </w:rPr>
        <w:t>Monitoring the integrity of the financial statements of the Company and any formal announcements relating to the Company’s financial performance and reviewing significant financial reporting judgements contained in them.</w:t>
      </w:r>
    </w:p>
    <w:p w14:paraId="1E305CCD" w14:textId="77777777" w:rsidR="002D1BCD" w:rsidRPr="0097572B" w:rsidRDefault="002D1BCD" w:rsidP="002D1BCD">
      <w:pPr>
        <w:pStyle w:val="ListParagraph"/>
        <w:numPr>
          <w:ilvl w:val="0"/>
          <w:numId w:val="17"/>
        </w:numPr>
        <w:spacing w:before="0" w:after="200" w:line="276" w:lineRule="auto"/>
        <w:ind w:hanging="436"/>
        <w:jc w:val="both"/>
        <w:rPr>
          <w:rFonts w:asciiTheme="majorHAnsi" w:eastAsiaTheme="minorEastAsia" w:hAnsiTheme="majorHAnsi" w:cstheme="majorHAnsi"/>
        </w:rPr>
      </w:pPr>
      <w:r w:rsidRPr="0097572B">
        <w:rPr>
          <w:rFonts w:asciiTheme="majorHAnsi" w:hAnsiTheme="majorHAnsi" w:cstheme="majorHAnsi"/>
          <w:lang w:val="en"/>
        </w:rPr>
        <w:t>Reporting to the Board on the appropriateness of the Board’s accounting policies and practices including critical judgement areas and going concern and the viability statements.</w:t>
      </w:r>
    </w:p>
    <w:p w14:paraId="4064D3AE" w14:textId="77777777" w:rsidR="002D1BCD" w:rsidRPr="0097572B" w:rsidRDefault="002D1BCD" w:rsidP="002D1BCD">
      <w:pPr>
        <w:pStyle w:val="ListParagraph"/>
        <w:numPr>
          <w:ilvl w:val="0"/>
          <w:numId w:val="17"/>
        </w:numPr>
        <w:spacing w:before="0" w:after="200" w:line="276" w:lineRule="auto"/>
        <w:ind w:hanging="436"/>
        <w:jc w:val="both"/>
        <w:rPr>
          <w:rFonts w:asciiTheme="majorHAnsi" w:eastAsiaTheme="minorEastAsia" w:hAnsiTheme="majorHAnsi" w:cstheme="majorHAnsi"/>
        </w:rPr>
      </w:pPr>
      <w:r w:rsidRPr="0097572B">
        <w:rPr>
          <w:rFonts w:asciiTheme="majorHAnsi" w:hAnsiTheme="majorHAnsi" w:cstheme="majorHAnsi"/>
          <w:lang w:val="en"/>
        </w:rPr>
        <w:t>Reviewing the valuation of the Company’s investments prepared by the Investment Manager and their underlying assumption, we review the work of the independent valuer BDO LLP bi-annually prior to making a recommendation to the Board on the valuation of the Company’s investments.</w:t>
      </w:r>
    </w:p>
    <w:p w14:paraId="77197E51" w14:textId="77777777" w:rsidR="002D1BCD" w:rsidRPr="0097572B" w:rsidRDefault="002D1BCD" w:rsidP="002D1BCD">
      <w:pPr>
        <w:pStyle w:val="ListParagraph"/>
        <w:numPr>
          <w:ilvl w:val="0"/>
          <w:numId w:val="17"/>
        </w:numPr>
        <w:spacing w:before="0" w:after="200" w:line="276" w:lineRule="auto"/>
        <w:ind w:hanging="436"/>
        <w:jc w:val="both"/>
        <w:rPr>
          <w:rFonts w:asciiTheme="majorHAnsi" w:eastAsiaTheme="minorEastAsia" w:hAnsiTheme="majorHAnsi" w:cstheme="majorHAnsi"/>
        </w:rPr>
      </w:pPr>
      <w:r w:rsidRPr="0097572B">
        <w:rPr>
          <w:rFonts w:asciiTheme="majorHAnsi" w:hAnsiTheme="majorHAnsi" w:cstheme="majorHAnsi"/>
          <w:lang w:val="en"/>
        </w:rPr>
        <w:lastRenderedPageBreak/>
        <w:t>Meeting regularly with the Auditor to review their proposed audit plan and the subsequent audit report and assess the effectiveness of the audit process and the levels of fees paid in respect of both audit and non-audit work.</w:t>
      </w:r>
    </w:p>
    <w:p w14:paraId="280FEDE7" w14:textId="77777777" w:rsidR="002D1BCD" w:rsidRPr="0097572B" w:rsidRDefault="002D1BCD" w:rsidP="002D1BCD">
      <w:pPr>
        <w:pStyle w:val="ListParagraph"/>
        <w:numPr>
          <w:ilvl w:val="0"/>
          <w:numId w:val="17"/>
        </w:numPr>
        <w:spacing w:before="0" w:after="200" w:line="276" w:lineRule="auto"/>
        <w:ind w:hanging="436"/>
        <w:jc w:val="both"/>
        <w:rPr>
          <w:rFonts w:asciiTheme="majorHAnsi" w:eastAsiaTheme="minorEastAsia" w:hAnsiTheme="majorHAnsi" w:cstheme="majorHAnsi"/>
        </w:rPr>
      </w:pPr>
      <w:r w:rsidRPr="0097572B">
        <w:rPr>
          <w:rFonts w:asciiTheme="majorHAnsi" w:hAnsiTheme="majorHAnsi" w:cstheme="majorHAnsi"/>
          <w:lang w:val="en"/>
        </w:rPr>
        <w:t>Making recommendations to the Board in relation to the appointment, re-appointment or removal of the Auditor, and approving their remuneration and the terms of their engagement.</w:t>
      </w:r>
    </w:p>
    <w:p w14:paraId="06266FCB" w14:textId="77777777" w:rsidR="002D1BCD" w:rsidRPr="0097572B" w:rsidRDefault="002D1BCD" w:rsidP="002D1BCD">
      <w:pPr>
        <w:pStyle w:val="ListParagraph"/>
        <w:numPr>
          <w:ilvl w:val="0"/>
          <w:numId w:val="17"/>
        </w:numPr>
        <w:spacing w:before="0" w:after="200" w:line="276" w:lineRule="auto"/>
        <w:ind w:hanging="436"/>
        <w:jc w:val="both"/>
        <w:rPr>
          <w:rFonts w:asciiTheme="majorHAnsi" w:eastAsiaTheme="minorEastAsia" w:hAnsiTheme="majorHAnsi" w:cstheme="majorHAnsi"/>
        </w:rPr>
      </w:pPr>
      <w:r w:rsidRPr="0097572B">
        <w:rPr>
          <w:rFonts w:asciiTheme="majorHAnsi" w:hAnsiTheme="majorHAnsi" w:cstheme="majorHAnsi"/>
          <w:lang w:val="en"/>
        </w:rPr>
        <w:t>Monitoring and reviewing annually the Auditor’s independence, objectivity, expertise, resources, qualification and non-audit work.</w:t>
      </w:r>
    </w:p>
    <w:p w14:paraId="0B9B6D0E" w14:textId="77777777" w:rsidR="002D1BCD" w:rsidRPr="0097572B" w:rsidRDefault="002D1BCD" w:rsidP="002D1BCD">
      <w:pPr>
        <w:pStyle w:val="ListParagraph"/>
        <w:numPr>
          <w:ilvl w:val="0"/>
          <w:numId w:val="17"/>
        </w:numPr>
        <w:spacing w:before="0" w:after="200" w:line="276" w:lineRule="auto"/>
        <w:ind w:hanging="436"/>
        <w:jc w:val="both"/>
        <w:rPr>
          <w:rFonts w:asciiTheme="majorHAnsi" w:eastAsiaTheme="minorEastAsia" w:hAnsiTheme="majorHAnsi" w:cstheme="majorHAnsi"/>
        </w:rPr>
      </w:pPr>
      <w:r w:rsidRPr="0097572B">
        <w:rPr>
          <w:rFonts w:asciiTheme="majorHAnsi" w:hAnsiTheme="majorHAnsi" w:cstheme="majorHAnsi"/>
          <w:lang w:val="en"/>
        </w:rPr>
        <w:t>Reviewing the effectiveness of the accounting and internal control systems of the Company and considering annually whether there is a need for the Company to have its own internal audit function.</w:t>
      </w:r>
    </w:p>
    <w:p w14:paraId="64B36F4D" w14:textId="77777777" w:rsidR="002D1BCD" w:rsidRPr="0097572B" w:rsidRDefault="002D1BCD" w:rsidP="002D1BCD">
      <w:pPr>
        <w:pStyle w:val="ListParagraph"/>
        <w:numPr>
          <w:ilvl w:val="0"/>
          <w:numId w:val="17"/>
        </w:numPr>
        <w:spacing w:before="0" w:after="200" w:line="276" w:lineRule="auto"/>
        <w:ind w:hanging="436"/>
        <w:jc w:val="both"/>
        <w:rPr>
          <w:rFonts w:asciiTheme="majorHAnsi" w:eastAsiaTheme="minorEastAsia" w:hAnsiTheme="majorHAnsi" w:cstheme="majorHAnsi"/>
        </w:rPr>
      </w:pPr>
      <w:r w:rsidRPr="0097572B">
        <w:rPr>
          <w:rFonts w:asciiTheme="majorHAnsi" w:hAnsiTheme="majorHAnsi" w:cstheme="majorHAnsi"/>
          <w:lang w:val="en"/>
        </w:rPr>
        <w:t>Reviewing and considering the UK Code, the AIC Code, the FRC Guidance on Audit Committees and the Company’s institutional investors’ commitment to the UK Stewardship code; and</w:t>
      </w:r>
    </w:p>
    <w:p w14:paraId="52C1C62C" w14:textId="77777777" w:rsidR="002D1BCD" w:rsidRPr="0097572B" w:rsidRDefault="002D1BCD" w:rsidP="002D1BCD">
      <w:pPr>
        <w:pStyle w:val="ListParagraph"/>
        <w:numPr>
          <w:ilvl w:val="0"/>
          <w:numId w:val="17"/>
        </w:numPr>
        <w:spacing w:before="0" w:after="200" w:line="276" w:lineRule="auto"/>
        <w:ind w:hanging="436"/>
        <w:jc w:val="both"/>
        <w:rPr>
          <w:rFonts w:asciiTheme="majorHAnsi" w:hAnsiTheme="majorHAnsi" w:cstheme="majorHAnsi"/>
        </w:rPr>
      </w:pPr>
      <w:r w:rsidRPr="0097572B">
        <w:rPr>
          <w:rFonts w:asciiTheme="majorHAnsi" w:hAnsiTheme="majorHAnsi" w:cstheme="majorHAnsi"/>
          <w:lang w:val="en"/>
        </w:rPr>
        <w:t>Reviewing the risks facing the Company and monitoring the risk matrix.</w:t>
      </w:r>
    </w:p>
    <w:p w14:paraId="6EDC60B8" w14:textId="77777777" w:rsidR="002D1BCD" w:rsidRPr="0097572B" w:rsidRDefault="002D1BCD" w:rsidP="002D1BCD">
      <w:pPr>
        <w:jc w:val="both"/>
        <w:rPr>
          <w:rFonts w:asciiTheme="majorHAnsi" w:hAnsiTheme="majorHAnsi" w:cstheme="majorHAnsi"/>
          <w:color w:val="00141C"/>
        </w:rPr>
      </w:pPr>
      <w:r w:rsidRPr="0097572B">
        <w:rPr>
          <w:rFonts w:asciiTheme="majorHAnsi" w:hAnsiTheme="majorHAnsi" w:cstheme="majorHAnsi"/>
          <w:color w:val="00141C"/>
          <w:lang w:val="en"/>
        </w:rPr>
        <w:t>The Audit Committee is required to report formally to the Board on its findings after each meeting on all matters within its duties and responsibilities.</w:t>
      </w:r>
    </w:p>
    <w:p w14:paraId="177771C6" w14:textId="77777777" w:rsidR="002D1BCD" w:rsidRPr="0097572B" w:rsidRDefault="002D1BCD" w:rsidP="002D1BCD">
      <w:pPr>
        <w:jc w:val="both"/>
        <w:rPr>
          <w:rFonts w:asciiTheme="majorHAnsi" w:hAnsiTheme="majorHAnsi" w:cstheme="majorHAnsi"/>
          <w:color w:val="00141C"/>
        </w:rPr>
      </w:pPr>
    </w:p>
    <w:p w14:paraId="5C548761" w14:textId="77777777" w:rsidR="002D1BCD" w:rsidRPr="0097572B" w:rsidRDefault="002D1BCD" w:rsidP="006528C2">
      <w:pPr>
        <w:pStyle w:val="Heading3"/>
      </w:pPr>
      <w:r w:rsidRPr="0097572B">
        <w:t>Overview</w:t>
      </w:r>
    </w:p>
    <w:p w14:paraId="31DA74E6" w14:textId="77777777" w:rsidR="002D1BCD" w:rsidRPr="0097572B" w:rsidRDefault="002D1BCD" w:rsidP="002D1BCD">
      <w:pPr>
        <w:autoSpaceDE w:val="0"/>
        <w:autoSpaceDN w:val="0"/>
        <w:adjustRightInd w:val="0"/>
        <w:jc w:val="both"/>
        <w:rPr>
          <w:rFonts w:asciiTheme="majorHAnsi" w:hAnsiTheme="majorHAnsi" w:cstheme="majorHAnsi"/>
        </w:rPr>
      </w:pPr>
      <w:r w:rsidRPr="0097572B">
        <w:rPr>
          <w:rFonts w:asciiTheme="majorHAnsi" w:hAnsiTheme="majorHAnsi" w:cstheme="majorHAnsi"/>
          <w:lang w:val="en"/>
        </w:rPr>
        <w:t>During the year, the Audit Committee has had regular contact and meetings with the Investment Manager, the Administrator and the Independent Auditor.  These meetings and discussions focused on, but were not limited to:</w:t>
      </w:r>
    </w:p>
    <w:p w14:paraId="24C35B2C" w14:textId="77777777" w:rsidR="002D1BCD" w:rsidRPr="0097572B" w:rsidRDefault="002D1BCD" w:rsidP="002D1BCD">
      <w:pPr>
        <w:pStyle w:val="ListParagraph"/>
        <w:numPr>
          <w:ilvl w:val="0"/>
          <w:numId w:val="35"/>
        </w:numPr>
        <w:autoSpaceDE w:val="0"/>
        <w:autoSpaceDN w:val="0"/>
        <w:adjustRightInd w:val="0"/>
        <w:spacing w:before="0" w:after="0" w:line="276" w:lineRule="auto"/>
        <w:ind w:hanging="436"/>
        <w:jc w:val="both"/>
        <w:rPr>
          <w:rFonts w:asciiTheme="majorHAnsi" w:hAnsiTheme="majorHAnsi" w:cstheme="majorHAnsi"/>
        </w:rPr>
      </w:pPr>
      <w:r w:rsidRPr="0097572B">
        <w:rPr>
          <w:rFonts w:asciiTheme="majorHAnsi" w:hAnsiTheme="majorHAnsi" w:cstheme="majorHAnsi"/>
          <w:lang w:val="en"/>
        </w:rPr>
        <w:t xml:space="preserve">A detailed analysis of the Company’s </w:t>
      </w:r>
      <w:r>
        <w:rPr>
          <w:rFonts w:asciiTheme="majorHAnsi" w:hAnsiTheme="majorHAnsi" w:cstheme="majorHAnsi"/>
          <w:lang w:val="en"/>
        </w:rPr>
        <w:t xml:space="preserve">half year and interim </w:t>
      </w:r>
      <w:r w:rsidRPr="0097572B">
        <w:rPr>
          <w:rFonts w:asciiTheme="majorHAnsi" w:hAnsiTheme="majorHAnsi" w:cstheme="majorHAnsi"/>
          <w:lang w:val="en"/>
        </w:rPr>
        <w:t>NAVs.</w:t>
      </w:r>
    </w:p>
    <w:p w14:paraId="758D62A0" w14:textId="77777777" w:rsidR="002D1BCD" w:rsidRPr="0097572B" w:rsidRDefault="002D1BCD" w:rsidP="002D1BCD">
      <w:pPr>
        <w:pStyle w:val="ListParagraph"/>
        <w:numPr>
          <w:ilvl w:val="0"/>
          <w:numId w:val="35"/>
        </w:numPr>
        <w:autoSpaceDE w:val="0"/>
        <w:autoSpaceDN w:val="0"/>
        <w:adjustRightInd w:val="0"/>
        <w:spacing w:before="0" w:after="0" w:line="276" w:lineRule="auto"/>
        <w:ind w:hanging="436"/>
        <w:jc w:val="both"/>
        <w:rPr>
          <w:rFonts w:asciiTheme="majorHAnsi" w:hAnsiTheme="majorHAnsi" w:cstheme="majorHAnsi"/>
        </w:rPr>
      </w:pPr>
      <w:r w:rsidRPr="0097572B">
        <w:rPr>
          <w:rFonts w:asciiTheme="majorHAnsi" w:hAnsiTheme="majorHAnsi" w:cstheme="majorHAnsi"/>
          <w:lang w:val="en"/>
        </w:rPr>
        <w:t>Reviewing the risk matrix of the Company.</w:t>
      </w:r>
    </w:p>
    <w:p w14:paraId="4C0D8471" w14:textId="77777777" w:rsidR="002D1BCD" w:rsidRPr="0097572B" w:rsidRDefault="002D1BCD" w:rsidP="002D1BCD">
      <w:pPr>
        <w:pStyle w:val="ListParagraph"/>
        <w:numPr>
          <w:ilvl w:val="0"/>
          <w:numId w:val="35"/>
        </w:numPr>
        <w:autoSpaceDE w:val="0"/>
        <w:autoSpaceDN w:val="0"/>
        <w:adjustRightInd w:val="0"/>
        <w:spacing w:before="0" w:after="0" w:line="276" w:lineRule="auto"/>
        <w:ind w:hanging="436"/>
        <w:jc w:val="both"/>
        <w:rPr>
          <w:rFonts w:asciiTheme="majorHAnsi" w:hAnsiTheme="majorHAnsi" w:cstheme="majorHAnsi"/>
        </w:rPr>
      </w:pPr>
      <w:r w:rsidRPr="0097572B">
        <w:rPr>
          <w:rFonts w:asciiTheme="majorHAnsi" w:hAnsiTheme="majorHAnsi" w:cstheme="majorHAnsi"/>
          <w:lang w:val="en"/>
        </w:rPr>
        <w:t>Reviewing the Company’s corporate governance framework.</w:t>
      </w:r>
    </w:p>
    <w:p w14:paraId="3D9EC7AE" w14:textId="77777777" w:rsidR="002D1BCD" w:rsidRPr="0097572B" w:rsidRDefault="002D1BCD" w:rsidP="002D1BCD">
      <w:pPr>
        <w:pStyle w:val="ListParagraph"/>
        <w:numPr>
          <w:ilvl w:val="0"/>
          <w:numId w:val="35"/>
        </w:numPr>
        <w:autoSpaceDE w:val="0"/>
        <w:autoSpaceDN w:val="0"/>
        <w:adjustRightInd w:val="0"/>
        <w:spacing w:before="0" w:after="0" w:line="276" w:lineRule="auto"/>
        <w:ind w:hanging="436"/>
        <w:jc w:val="both"/>
        <w:rPr>
          <w:rFonts w:asciiTheme="majorHAnsi" w:hAnsiTheme="majorHAnsi" w:cstheme="majorHAnsi"/>
        </w:rPr>
      </w:pPr>
      <w:r w:rsidRPr="0097572B">
        <w:rPr>
          <w:rFonts w:asciiTheme="majorHAnsi" w:hAnsiTheme="majorHAnsi" w:cstheme="majorHAnsi"/>
          <w:lang w:val="en"/>
        </w:rPr>
        <w:t>Reviewing the internal controls framework for the Company, and those of the Administrator and the Investment Manager with respect to the Company.</w:t>
      </w:r>
    </w:p>
    <w:p w14:paraId="0F5F35E1" w14:textId="77777777" w:rsidR="002D1BCD" w:rsidRPr="0097572B" w:rsidRDefault="002D1BCD" w:rsidP="002D1BCD">
      <w:pPr>
        <w:pStyle w:val="ListParagraph"/>
        <w:numPr>
          <w:ilvl w:val="0"/>
          <w:numId w:val="35"/>
        </w:numPr>
        <w:autoSpaceDE w:val="0"/>
        <w:autoSpaceDN w:val="0"/>
        <w:adjustRightInd w:val="0"/>
        <w:spacing w:before="0" w:after="0" w:line="276" w:lineRule="auto"/>
        <w:ind w:hanging="436"/>
        <w:jc w:val="both"/>
        <w:rPr>
          <w:rFonts w:asciiTheme="majorHAnsi" w:hAnsiTheme="majorHAnsi" w:cstheme="majorHAnsi"/>
        </w:rPr>
      </w:pPr>
      <w:r w:rsidRPr="0097572B">
        <w:rPr>
          <w:rFonts w:asciiTheme="majorHAnsi" w:hAnsiTheme="majorHAnsi" w:cstheme="majorHAnsi"/>
          <w:lang w:val="en"/>
        </w:rPr>
        <w:t>Considering the ongoing assessment of the Company as a going concern.</w:t>
      </w:r>
    </w:p>
    <w:p w14:paraId="52A2C025" w14:textId="77777777" w:rsidR="002D1BCD" w:rsidRPr="0097572B" w:rsidRDefault="002D1BCD" w:rsidP="002D1BCD">
      <w:pPr>
        <w:pStyle w:val="ListParagraph"/>
        <w:numPr>
          <w:ilvl w:val="0"/>
          <w:numId w:val="35"/>
        </w:numPr>
        <w:autoSpaceDE w:val="0"/>
        <w:autoSpaceDN w:val="0"/>
        <w:adjustRightInd w:val="0"/>
        <w:spacing w:before="0" w:after="0" w:line="276" w:lineRule="auto"/>
        <w:ind w:hanging="436"/>
        <w:jc w:val="both"/>
        <w:rPr>
          <w:rFonts w:asciiTheme="majorHAnsi" w:hAnsiTheme="majorHAnsi" w:cstheme="majorHAnsi"/>
        </w:rPr>
      </w:pPr>
      <w:r w:rsidRPr="0097572B">
        <w:rPr>
          <w:rFonts w:asciiTheme="majorHAnsi" w:hAnsiTheme="majorHAnsi" w:cstheme="majorHAnsi"/>
          <w:lang w:val="en"/>
        </w:rPr>
        <w:t>Considering the principal risks which took into consideration the effects of the Covid-19 pandemic and period of assessment for the longer-term viability of the Company.</w:t>
      </w:r>
    </w:p>
    <w:p w14:paraId="48B22940" w14:textId="77777777" w:rsidR="002D1BCD" w:rsidRPr="0097572B" w:rsidRDefault="002D1BCD" w:rsidP="002D1BCD">
      <w:pPr>
        <w:pStyle w:val="ListParagraph"/>
        <w:numPr>
          <w:ilvl w:val="0"/>
          <w:numId w:val="35"/>
        </w:numPr>
        <w:autoSpaceDE w:val="0"/>
        <w:autoSpaceDN w:val="0"/>
        <w:adjustRightInd w:val="0"/>
        <w:spacing w:before="0" w:after="0" w:line="276" w:lineRule="auto"/>
        <w:ind w:hanging="436"/>
        <w:jc w:val="both"/>
        <w:rPr>
          <w:rFonts w:asciiTheme="majorHAnsi" w:hAnsiTheme="majorHAnsi" w:cstheme="majorHAnsi"/>
        </w:rPr>
      </w:pPr>
      <w:r w:rsidRPr="0097572B">
        <w:rPr>
          <w:rFonts w:asciiTheme="majorHAnsi" w:hAnsiTheme="majorHAnsi" w:cstheme="majorHAnsi"/>
          <w:lang w:val="en"/>
        </w:rPr>
        <w:t>Reviewing the detailed stress tests for the viability of the Company to ensure that going concern basis is appropriate.</w:t>
      </w:r>
    </w:p>
    <w:p w14:paraId="75E565F9" w14:textId="77777777" w:rsidR="002D1BCD" w:rsidRPr="0097572B" w:rsidRDefault="002D1BCD" w:rsidP="002D1BCD">
      <w:pPr>
        <w:pStyle w:val="ListParagraph"/>
        <w:numPr>
          <w:ilvl w:val="0"/>
          <w:numId w:val="35"/>
        </w:numPr>
        <w:autoSpaceDE w:val="0"/>
        <w:autoSpaceDN w:val="0"/>
        <w:adjustRightInd w:val="0"/>
        <w:spacing w:before="0" w:after="0" w:line="276" w:lineRule="auto"/>
        <w:ind w:hanging="436"/>
        <w:jc w:val="both"/>
        <w:rPr>
          <w:rFonts w:asciiTheme="majorHAnsi" w:hAnsiTheme="majorHAnsi" w:cstheme="majorHAnsi"/>
        </w:rPr>
      </w:pPr>
      <w:r w:rsidRPr="0097572B">
        <w:rPr>
          <w:rFonts w:asciiTheme="majorHAnsi" w:hAnsiTheme="majorHAnsi" w:cstheme="majorHAnsi"/>
          <w:lang w:val="en"/>
        </w:rPr>
        <w:t>Monitoring compliance with AIFMD, the AIC code and other regulatory and governance frameworks.</w:t>
      </w:r>
    </w:p>
    <w:p w14:paraId="7C85E69B" w14:textId="77777777" w:rsidR="002D1BCD" w:rsidRPr="0097572B" w:rsidRDefault="002D1BCD" w:rsidP="002D1BCD">
      <w:pPr>
        <w:pStyle w:val="ListParagraph"/>
        <w:numPr>
          <w:ilvl w:val="0"/>
          <w:numId w:val="35"/>
        </w:numPr>
        <w:autoSpaceDE w:val="0"/>
        <w:autoSpaceDN w:val="0"/>
        <w:adjustRightInd w:val="0"/>
        <w:spacing w:before="0" w:after="0" w:line="276" w:lineRule="auto"/>
        <w:ind w:hanging="436"/>
        <w:jc w:val="both"/>
        <w:rPr>
          <w:rFonts w:asciiTheme="majorHAnsi" w:hAnsiTheme="majorHAnsi" w:cstheme="majorHAnsi"/>
        </w:rPr>
      </w:pPr>
      <w:r w:rsidRPr="0097572B">
        <w:rPr>
          <w:rFonts w:asciiTheme="majorHAnsi" w:hAnsiTheme="majorHAnsi" w:cstheme="majorHAnsi"/>
          <w:lang w:val="en"/>
        </w:rPr>
        <w:t>Reviewing and approving the audit plan in relation to the audit of the Company’s Annual Report and financial statements.</w:t>
      </w:r>
    </w:p>
    <w:p w14:paraId="37ECD0E7" w14:textId="77777777" w:rsidR="002D1BCD" w:rsidRDefault="002D1BCD" w:rsidP="002D1BCD">
      <w:pPr>
        <w:pStyle w:val="ListParagraph"/>
        <w:autoSpaceDE w:val="0"/>
        <w:autoSpaceDN w:val="0"/>
        <w:adjustRightInd w:val="0"/>
        <w:spacing w:before="0" w:after="0" w:line="276" w:lineRule="auto"/>
        <w:jc w:val="both"/>
        <w:rPr>
          <w:rFonts w:asciiTheme="majorHAnsi" w:hAnsiTheme="majorHAnsi" w:cstheme="majorHAnsi"/>
        </w:rPr>
      </w:pPr>
    </w:p>
    <w:p w14:paraId="13170CDB" w14:textId="77777777" w:rsidR="00E264A1" w:rsidRDefault="00E264A1" w:rsidP="002D1BCD">
      <w:pPr>
        <w:pStyle w:val="ListParagraph"/>
        <w:autoSpaceDE w:val="0"/>
        <w:autoSpaceDN w:val="0"/>
        <w:adjustRightInd w:val="0"/>
        <w:spacing w:before="0" w:after="0" w:line="276" w:lineRule="auto"/>
        <w:jc w:val="both"/>
        <w:rPr>
          <w:rFonts w:asciiTheme="majorHAnsi" w:hAnsiTheme="majorHAnsi" w:cstheme="majorHAnsi"/>
        </w:rPr>
      </w:pPr>
    </w:p>
    <w:p w14:paraId="7654E65A" w14:textId="77777777" w:rsidR="00E264A1" w:rsidRDefault="00E264A1" w:rsidP="002D1BCD">
      <w:pPr>
        <w:pStyle w:val="ListParagraph"/>
        <w:autoSpaceDE w:val="0"/>
        <w:autoSpaceDN w:val="0"/>
        <w:adjustRightInd w:val="0"/>
        <w:spacing w:before="0" w:after="0" w:line="276" w:lineRule="auto"/>
        <w:jc w:val="both"/>
        <w:rPr>
          <w:rFonts w:asciiTheme="majorHAnsi" w:hAnsiTheme="majorHAnsi" w:cstheme="majorHAnsi"/>
        </w:rPr>
      </w:pPr>
    </w:p>
    <w:p w14:paraId="3215FEC3" w14:textId="77777777" w:rsidR="00E264A1" w:rsidRPr="0097572B" w:rsidRDefault="00E264A1" w:rsidP="002D1BCD">
      <w:pPr>
        <w:pStyle w:val="ListParagraph"/>
        <w:autoSpaceDE w:val="0"/>
        <w:autoSpaceDN w:val="0"/>
        <w:adjustRightInd w:val="0"/>
        <w:spacing w:before="0" w:after="0" w:line="276" w:lineRule="auto"/>
        <w:jc w:val="both"/>
        <w:rPr>
          <w:rFonts w:asciiTheme="majorHAnsi" w:hAnsiTheme="majorHAnsi" w:cstheme="majorHAnsi"/>
        </w:rPr>
      </w:pPr>
    </w:p>
    <w:p w14:paraId="10DB4041" w14:textId="77777777" w:rsidR="002D1BCD" w:rsidRPr="0097572B" w:rsidRDefault="002D1BCD" w:rsidP="006528C2">
      <w:pPr>
        <w:pStyle w:val="Heading3"/>
      </w:pPr>
      <w:r w:rsidRPr="0097572B">
        <w:lastRenderedPageBreak/>
        <w:t>Financial Reporting</w:t>
      </w:r>
    </w:p>
    <w:p w14:paraId="463CC70B" w14:textId="77777777" w:rsidR="002D1BCD" w:rsidRPr="0097572B" w:rsidRDefault="002D1BCD" w:rsidP="002D1BCD">
      <w:pPr>
        <w:autoSpaceDE w:val="0"/>
        <w:autoSpaceDN w:val="0"/>
        <w:adjustRightInd w:val="0"/>
        <w:jc w:val="both"/>
        <w:rPr>
          <w:rFonts w:asciiTheme="majorHAnsi" w:hAnsiTheme="majorHAnsi" w:cstheme="majorHAnsi"/>
          <w:color w:val="00141C"/>
        </w:rPr>
      </w:pPr>
      <w:r w:rsidRPr="0097572B">
        <w:rPr>
          <w:rFonts w:asciiTheme="majorHAnsi" w:hAnsiTheme="majorHAnsi" w:cstheme="majorHAnsi"/>
          <w:color w:val="00141C"/>
          <w:lang w:val="en"/>
        </w:rPr>
        <w:t>The primary role of the Committee in relation to financial reporting is to review with the Investment Manager, the Administrator and the Auditor the appropriateness of the half-year report and Annual Report and financial statements, concentrating on, amongst other matters:</w:t>
      </w:r>
    </w:p>
    <w:p w14:paraId="24ACCB23" w14:textId="77777777" w:rsidR="002D1BCD" w:rsidRPr="0097572B" w:rsidRDefault="002D1BCD" w:rsidP="002D1BCD">
      <w:pPr>
        <w:pStyle w:val="ListParagraph"/>
        <w:numPr>
          <w:ilvl w:val="0"/>
          <w:numId w:val="18"/>
        </w:numPr>
        <w:tabs>
          <w:tab w:val="left" w:pos="1980"/>
        </w:tabs>
        <w:spacing w:before="0"/>
        <w:jc w:val="both"/>
        <w:rPr>
          <w:rFonts w:asciiTheme="majorHAnsi" w:hAnsiTheme="majorHAnsi" w:cstheme="majorHAnsi"/>
        </w:rPr>
      </w:pPr>
      <w:r w:rsidRPr="0097572B">
        <w:rPr>
          <w:rFonts w:asciiTheme="majorHAnsi" w:hAnsiTheme="majorHAnsi" w:cstheme="majorHAnsi"/>
          <w:lang w:val="en"/>
        </w:rPr>
        <w:t>The quality and acceptability of accounting policies and practices.</w:t>
      </w:r>
    </w:p>
    <w:p w14:paraId="13F9C4E6" w14:textId="77777777" w:rsidR="002D1BCD" w:rsidRPr="0097572B" w:rsidRDefault="002D1BCD" w:rsidP="002D1BCD">
      <w:pPr>
        <w:pStyle w:val="ListParagraph"/>
        <w:numPr>
          <w:ilvl w:val="0"/>
          <w:numId w:val="18"/>
        </w:numPr>
        <w:tabs>
          <w:tab w:val="left" w:pos="1980"/>
        </w:tabs>
        <w:spacing w:before="0"/>
        <w:jc w:val="both"/>
        <w:rPr>
          <w:rFonts w:asciiTheme="majorHAnsi" w:hAnsiTheme="majorHAnsi" w:cstheme="majorHAnsi"/>
        </w:rPr>
      </w:pPr>
      <w:r w:rsidRPr="0097572B">
        <w:rPr>
          <w:rFonts w:asciiTheme="majorHAnsi" w:hAnsiTheme="majorHAnsi" w:cstheme="majorHAnsi"/>
          <w:lang w:val="en"/>
        </w:rPr>
        <w:t>The clarity of the disclosures and compliance with financial reporting standards and relevant financial and governance reporting requirements.</w:t>
      </w:r>
    </w:p>
    <w:p w14:paraId="70037475" w14:textId="77777777" w:rsidR="002D1BCD" w:rsidRPr="0097572B" w:rsidRDefault="002D1BCD" w:rsidP="002D1BCD">
      <w:pPr>
        <w:pStyle w:val="ListParagraph"/>
        <w:numPr>
          <w:ilvl w:val="0"/>
          <w:numId w:val="18"/>
        </w:numPr>
        <w:tabs>
          <w:tab w:val="left" w:pos="1980"/>
        </w:tabs>
        <w:spacing w:before="0"/>
        <w:jc w:val="both"/>
        <w:rPr>
          <w:rFonts w:asciiTheme="majorHAnsi" w:hAnsiTheme="majorHAnsi" w:cstheme="majorHAnsi"/>
        </w:rPr>
      </w:pPr>
      <w:r w:rsidRPr="0097572B">
        <w:rPr>
          <w:rFonts w:asciiTheme="majorHAnsi" w:hAnsiTheme="majorHAnsi" w:cstheme="majorHAnsi"/>
          <w:lang w:val="en"/>
        </w:rPr>
        <w:t>Amendments to legislation and corporate governance reporting requirements and accounting treatment of new transactions in the year.</w:t>
      </w:r>
    </w:p>
    <w:p w14:paraId="4F97A297" w14:textId="77777777" w:rsidR="002D1BCD" w:rsidRPr="0097572B" w:rsidRDefault="002D1BCD" w:rsidP="002D1BCD">
      <w:pPr>
        <w:pStyle w:val="ListParagraph"/>
        <w:numPr>
          <w:ilvl w:val="0"/>
          <w:numId w:val="18"/>
        </w:numPr>
        <w:tabs>
          <w:tab w:val="left" w:pos="1980"/>
        </w:tabs>
        <w:spacing w:before="0"/>
        <w:jc w:val="both"/>
        <w:rPr>
          <w:rFonts w:asciiTheme="majorHAnsi" w:hAnsiTheme="majorHAnsi" w:cstheme="majorHAnsi"/>
        </w:rPr>
      </w:pPr>
      <w:r w:rsidRPr="0097572B">
        <w:rPr>
          <w:rFonts w:asciiTheme="majorHAnsi" w:hAnsiTheme="majorHAnsi" w:cstheme="majorHAnsi"/>
          <w:lang w:val="en"/>
        </w:rPr>
        <w:t>The impact of new and amended accounting standards on the Company’s financial statements.</w:t>
      </w:r>
    </w:p>
    <w:p w14:paraId="07455EE3" w14:textId="77777777" w:rsidR="002D1BCD" w:rsidRPr="0097572B" w:rsidRDefault="002D1BCD" w:rsidP="002D1BCD">
      <w:pPr>
        <w:pStyle w:val="ListParagraph"/>
        <w:numPr>
          <w:ilvl w:val="0"/>
          <w:numId w:val="18"/>
        </w:numPr>
        <w:tabs>
          <w:tab w:val="left" w:pos="1980"/>
        </w:tabs>
        <w:spacing w:before="0"/>
        <w:jc w:val="both"/>
        <w:rPr>
          <w:rFonts w:asciiTheme="majorHAnsi" w:hAnsiTheme="majorHAnsi" w:cstheme="majorHAnsi"/>
        </w:rPr>
      </w:pPr>
      <w:r w:rsidRPr="0097572B">
        <w:rPr>
          <w:rFonts w:asciiTheme="majorHAnsi" w:hAnsiTheme="majorHAnsi" w:cstheme="majorHAnsi"/>
          <w:lang w:val="en"/>
        </w:rPr>
        <w:t>Whether the Audit Committee believes that proper and appropriate processes and procedures have been followed in the preparation of the half year report and Annual Report and financial statements.</w:t>
      </w:r>
    </w:p>
    <w:p w14:paraId="0B55F0C0" w14:textId="77777777" w:rsidR="002D1BCD" w:rsidRPr="0097572B" w:rsidRDefault="002D1BCD" w:rsidP="002D1BCD">
      <w:pPr>
        <w:pStyle w:val="ListParagraph"/>
        <w:numPr>
          <w:ilvl w:val="0"/>
          <w:numId w:val="18"/>
        </w:numPr>
        <w:tabs>
          <w:tab w:val="left" w:pos="1980"/>
        </w:tabs>
        <w:spacing w:before="0"/>
        <w:jc w:val="both"/>
        <w:rPr>
          <w:rFonts w:asciiTheme="majorHAnsi" w:hAnsiTheme="majorHAnsi" w:cstheme="majorHAnsi"/>
        </w:rPr>
      </w:pPr>
      <w:r w:rsidRPr="0097572B">
        <w:rPr>
          <w:rFonts w:asciiTheme="majorHAnsi" w:hAnsiTheme="majorHAnsi" w:cstheme="majorHAnsi"/>
          <w:lang w:val="en"/>
        </w:rPr>
        <w:t xml:space="preserve">Whether the Annual Report and financial statements, taken as a whole, </w:t>
      </w:r>
      <w:r>
        <w:rPr>
          <w:rFonts w:asciiTheme="majorHAnsi" w:hAnsiTheme="majorHAnsi" w:cstheme="majorHAnsi"/>
          <w:lang w:val="en"/>
        </w:rPr>
        <w:t>are</w:t>
      </w:r>
      <w:r w:rsidRPr="0097572B">
        <w:rPr>
          <w:rFonts w:asciiTheme="majorHAnsi" w:hAnsiTheme="majorHAnsi" w:cstheme="majorHAnsi"/>
          <w:lang w:val="en"/>
        </w:rPr>
        <w:t xml:space="preserve"> fair, balanced, and understandable and provides the information necessary for </w:t>
      </w:r>
      <w:r>
        <w:rPr>
          <w:rFonts w:asciiTheme="majorHAnsi" w:hAnsiTheme="majorHAnsi" w:cstheme="majorHAnsi"/>
          <w:lang w:val="en"/>
        </w:rPr>
        <w:t>S</w:t>
      </w:r>
      <w:r w:rsidRPr="0097572B">
        <w:rPr>
          <w:rFonts w:asciiTheme="majorHAnsi" w:hAnsiTheme="majorHAnsi" w:cstheme="majorHAnsi"/>
          <w:lang w:val="en"/>
        </w:rPr>
        <w:t>hareholders to assess the Company’s performance, going concern, viability, business model and strategy.</w:t>
      </w:r>
    </w:p>
    <w:p w14:paraId="7B01B7C2" w14:textId="77777777" w:rsidR="002D1BCD" w:rsidRPr="0097572B" w:rsidRDefault="002D1BCD" w:rsidP="002D1BCD">
      <w:pPr>
        <w:pStyle w:val="ListParagraph"/>
        <w:numPr>
          <w:ilvl w:val="0"/>
          <w:numId w:val="18"/>
        </w:numPr>
        <w:tabs>
          <w:tab w:val="left" w:pos="1980"/>
        </w:tabs>
        <w:spacing w:before="0"/>
        <w:jc w:val="both"/>
        <w:rPr>
          <w:rFonts w:asciiTheme="majorHAnsi" w:hAnsiTheme="majorHAnsi" w:cstheme="majorHAnsi"/>
        </w:rPr>
      </w:pPr>
      <w:r w:rsidRPr="0097572B">
        <w:rPr>
          <w:rFonts w:asciiTheme="majorHAnsi" w:hAnsiTheme="majorHAnsi" w:cstheme="majorHAnsi"/>
          <w:lang w:val="en"/>
        </w:rPr>
        <w:t>Material areas in which significant judgements and estimates have been applied or there has been discussion with the Auditor; and</w:t>
      </w:r>
    </w:p>
    <w:p w14:paraId="0BF38EA8" w14:textId="77777777" w:rsidR="002D1BCD" w:rsidRPr="0097572B" w:rsidRDefault="002D1BCD" w:rsidP="002D1BCD">
      <w:pPr>
        <w:pStyle w:val="ListParagraph"/>
        <w:numPr>
          <w:ilvl w:val="0"/>
          <w:numId w:val="18"/>
        </w:numPr>
        <w:tabs>
          <w:tab w:val="left" w:pos="1980"/>
        </w:tabs>
        <w:spacing w:before="0"/>
        <w:jc w:val="both"/>
        <w:rPr>
          <w:rFonts w:asciiTheme="majorHAnsi" w:hAnsiTheme="majorHAnsi" w:cstheme="majorHAnsi"/>
        </w:rPr>
      </w:pPr>
      <w:r w:rsidRPr="0097572B">
        <w:rPr>
          <w:rFonts w:asciiTheme="majorHAnsi" w:hAnsiTheme="majorHAnsi" w:cstheme="majorHAnsi"/>
          <w:lang w:val="en"/>
        </w:rPr>
        <w:t>Any correspondence from regulators in relation to the Company’s financial reporting.</w:t>
      </w:r>
    </w:p>
    <w:p w14:paraId="19B47C34" w14:textId="77777777" w:rsidR="002D1BCD" w:rsidRPr="0097572B" w:rsidRDefault="002D1BCD" w:rsidP="002D1BCD">
      <w:pPr>
        <w:pStyle w:val="ListParagraph"/>
        <w:autoSpaceDE w:val="0"/>
        <w:autoSpaceDN w:val="0"/>
        <w:adjustRightInd w:val="0"/>
        <w:spacing w:after="0"/>
        <w:jc w:val="both"/>
        <w:rPr>
          <w:rFonts w:asciiTheme="majorHAnsi" w:hAnsiTheme="majorHAnsi" w:cstheme="majorHAnsi"/>
        </w:rPr>
      </w:pPr>
    </w:p>
    <w:p w14:paraId="3C0DA112" w14:textId="325906F8" w:rsidR="002D1BCD" w:rsidRPr="0097572B" w:rsidRDefault="00117C62" w:rsidP="002D1BCD">
      <w:pPr>
        <w:autoSpaceDE w:val="0"/>
        <w:autoSpaceDN w:val="0"/>
        <w:adjustRightInd w:val="0"/>
        <w:spacing w:after="0"/>
        <w:jc w:val="both"/>
        <w:rPr>
          <w:rFonts w:asciiTheme="majorHAnsi" w:hAnsiTheme="majorHAnsi" w:cstheme="majorHAnsi"/>
        </w:rPr>
      </w:pPr>
      <w:r>
        <w:rPr>
          <w:rFonts w:asciiTheme="majorHAnsi" w:hAnsiTheme="majorHAnsi" w:cstheme="majorHAnsi"/>
          <w:lang w:val="en"/>
        </w:rPr>
        <w:t>Ernst &amp; Young LLP</w:t>
      </w:r>
      <w:r w:rsidR="002D1BCD" w:rsidRPr="0097572B">
        <w:rPr>
          <w:rFonts w:asciiTheme="majorHAnsi" w:hAnsiTheme="majorHAnsi" w:cstheme="majorHAnsi"/>
          <w:lang w:val="en"/>
        </w:rPr>
        <w:t>, the Independent Auditor, attended the formal Audit Committee meetings held during the period.  Matters discussed include</w:t>
      </w:r>
      <w:r w:rsidR="002D1BCD">
        <w:rPr>
          <w:rFonts w:asciiTheme="majorHAnsi" w:hAnsiTheme="majorHAnsi" w:cstheme="majorHAnsi"/>
          <w:lang w:val="en"/>
        </w:rPr>
        <w:t>d</w:t>
      </w:r>
      <w:r w:rsidR="002D1BCD" w:rsidRPr="0097572B">
        <w:rPr>
          <w:rFonts w:asciiTheme="majorHAnsi" w:hAnsiTheme="majorHAnsi" w:cstheme="majorHAnsi"/>
          <w:lang w:val="en"/>
        </w:rPr>
        <w:t xml:space="preserve"> the Independent Auditor’s assessment of interactions with the Investment Manager and the Administrator, confirmation that there has been no restriction in scope placed on them, the independence of their audit and how they have exercised professional skepticism.</w:t>
      </w:r>
    </w:p>
    <w:p w14:paraId="71E902A2"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1316EB8D" w14:textId="77777777" w:rsidR="002D1BCD" w:rsidRPr="0097572B" w:rsidRDefault="002D1BCD" w:rsidP="006528C2">
      <w:pPr>
        <w:pStyle w:val="Heading3"/>
      </w:pPr>
      <w:r w:rsidRPr="0097572B">
        <w:t>Significant Issues</w:t>
      </w:r>
    </w:p>
    <w:p w14:paraId="71574CDF" w14:textId="77777777" w:rsidR="002D1BCD" w:rsidRPr="0097572B" w:rsidRDefault="002D1BCD" w:rsidP="002D1BCD">
      <w:pPr>
        <w:autoSpaceDE w:val="0"/>
        <w:autoSpaceDN w:val="0"/>
        <w:adjustRightInd w:val="0"/>
        <w:jc w:val="both"/>
        <w:rPr>
          <w:rFonts w:asciiTheme="majorHAnsi" w:hAnsiTheme="majorHAnsi" w:cstheme="majorHAnsi"/>
        </w:rPr>
      </w:pPr>
      <w:r w:rsidRPr="0097572B">
        <w:rPr>
          <w:rFonts w:asciiTheme="majorHAnsi" w:hAnsiTheme="majorHAnsi" w:cstheme="majorHAnsi"/>
          <w:lang w:val="en"/>
        </w:rPr>
        <w:t>The Audit Committee discussed the planning, conduct and conclusions of the external audit as it proceeded.  At the Audit Committee meeting in advance of the year end, the Audit Committee discussed and approved the Independent Auditor’s audit plan.  The Audit Committee considered:</w:t>
      </w:r>
    </w:p>
    <w:p w14:paraId="3D2D003F" w14:textId="77777777" w:rsidR="002D1BCD" w:rsidRPr="0097572B" w:rsidRDefault="002D1BCD" w:rsidP="002D1BCD">
      <w:pPr>
        <w:pStyle w:val="ListParagraph"/>
        <w:numPr>
          <w:ilvl w:val="0"/>
          <w:numId w:val="18"/>
        </w:numPr>
        <w:tabs>
          <w:tab w:val="left" w:pos="1980"/>
        </w:tabs>
        <w:spacing w:before="0"/>
        <w:jc w:val="both"/>
        <w:rPr>
          <w:rFonts w:asciiTheme="majorHAnsi" w:hAnsiTheme="majorHAnsi" w:cstheme="majorHAnsi"/>
        </w:rPr>
      </w:pPr>
      <w:r w:rsidRPr="0097572B">
        <w:rPr>
          <w:rFonts w:asciiTheme="majorHAnsi" w:hAnsiTheme="majorHAnsi" w:cstheme="majorHAnsi"/>
          <w:lang w:val="en"/>
        </w:rPr>
        <w:t xml:space="preserve">the more bespoke disclosure regarding the assessment of going concern and long term viability for the required statements by the Board which took into consideration the effects of Covid 19 pandemic and having completed the assessment do not consider it to be a key area of risk for the Company; and </w:t>
      </w:r>
    </w:p>
    <w:p w14:paraId="026F46D5" w14:textId="77777777" w:rsidR="002D1BCD" w:rsidRPr="00100F5F" w:rsidRDefault="002D1BCD" w:rsidP="00B46759">
      <w:pPr>
        <w:pStyle w:val="ListParagraph"/>
        <w:numPr>
          <w:ilvl w:val="0"/>
          <w:numId w:val="18"/>
        </w:numPr>
        <w:tabs>
          <w:tab w:val="left" w:pos="1980"/>
        </w:tabs>
        <w:spacing w:before="0"/>
        <w:jc w:val="both"/>
        <w:rPr>
          <w:rFonts w:asciiTheme="majorHAnsi" w:hAnsiTheme="majorHAnsi" w:cstheme="majorHAnsi"/>
        </w:rPr>
      </w:pPr>
      <w:r w:rsidRPr="00100F5F">
        <w:rPr>
          <w:rFonts w:asciiTheme="majorHAnsi" w:hAnsiTheme="majorHAnsi" w:cstheme="majorHAnsi"/>
          <w:lang w:val="en"/>
        </w:rPr>
        <w:t>identified the carrying value of investments as a key area of risk of misstatement in the Company’s financial statements</w:t>
      </w:r>
      <w:r w:rsidR="00100F5F">
        <w:rPr>
          <w:rFonts w:asciiTheme="majorHAnsi" w:hAnsiTheme="majorHAnsi" w:cstheme="majorHAnsi"/>
          <w:lang w:val="en"/>
        </w:rPr>
        <w:t>.</w:t>
      </w:r>
      <w:r w:rsidRPr="00100F5F">
        <w:rPr>
          <w:rFonts w:asciiTheme="majorHAnsi" w:hAnsiTheme="majorHAnsi" w:cstheme="majorHAnsi"/>
          <w:lang w:val="en"/>
        </w:rPr>
        <w:t xml:space="preserve"> </w:t>
      </w:r>
    </w:p>
    <w:p w14:paraId="01FD19F9" w14:textId="77777777" w:rsidR="002D1BCD" w:rsidRPr="0097572B" w:rsidRDefault="002D1BCD" w:rsidP="002D1BCD">
      <w:pPr>
        <w:rPr>
          <w:rFonts w:asciiTheme="majorHAnsi" w:hAnsiTheme="majorHAnsi" w:cstheme="majorHAnsi"/>
        </w:rPr>
      </w:pPr>
    </w:p>
    <w:p w14:paraId="65DA0899" w14:textId="77777777" w:rsidR="002D1BCD" w:rsidRPr="0097572B" w:rsidRDefault="002D1BCD" w:rsidP="006528C2">
      <w:pPr>
        <w:pStyle w:val="Heading3"/>
      </w:pPr>
      <w:r w:rsidRPr="0097572B">
        <w:t>Assessment of the Carrying Value of Investments</w:t>
      </w:r>
    </w:p>
    <w:p w14:paraId="7888CDAF" w14:textId="77777777" w:rsidR="002D1BCD" w:rsidRPr="0097572B" w:rsidRDefault="002D1BCD" w:rsidP="002D1BCD">
      <w:pPr>
        <w:autoSpaceDE w:val="0"/>
        <w:autoSpaceDN w:val="0"/>
        <w:adjustRightInd w:val="0"/>
        <w:spacing w:after="0"/>
        <w:jc w:val="both"/>
        <w:rPr>
          <w:rFonts w:asciiTheme="majorHAnsi" w:hAnsiTheme="majorHAnsi" w:cstheme="majorHAnsi"/>
          <w:color w:val="000000" w:themeColor="text1"/>
        </w:rPr>
      </w:pPr>
      <w:r w:rsidRPr="0097572B">
        <w:rPr>
          <w:rFonts w:asciiTheme="majorHAnsi" w:hAnsiTheme="majorHAnsi" w:cstheme="majorHAnsi"/>
          <w:lang w:val="en"/>
        </w:rPr>
        <w:t xml:space="preserve">The Company’s accounting policy is to designate investments at fair value.  As a consequence, the Committee reviewed valuation policies processes and application.  The most influential area of judgement within the Accounts relates to the valuation of these investments.  The key estimates and assumptions </w:t>
      </w:r>
      <w:r w:rsidRPr="0097572B">
        <w:rPr>
          <w:rFonts w:asciiTheme="majorHAnsi" w:hAnsiTheme="majorHAnsi" w:cstheme="majorHAnsi"/>
          <w:lang w:val="en"/>
        </w:rPr>
        <w:lastRenderedPageBreak/>
        <w:t>include the useful life of the assets, revenue estimates, the discount factors utilised, the rate of inflation, and the price at which the power and associated benefits can be sold. In particular, the Audit Committee carefully considered the impact of the change in Capacity Market Income recognition and associated assumptions in relation to the valuation of the assets that have been included in the 31 March 202</w:t>
      </w:r>
      <w:r w:rsidR="00962CA8">
        <w:rPr>
          <w:rFonts w:asciiTheme="majorHAnsi" w:hAnsiTheme="majorHAnsi" w:cstheme="majorHAnsi"/>
          <w:lang w:val="en"/>
        </w:rPr>
        <w:t>1</w:t>
      </w:r>
      <w:r w:rsidRPr="0097572B">
        <w:rPr>
          <w:rFonts w:asciiTheme="majorHAnsi" w:hAnsiTheme="majorHAnsi" w:cstheme="majorHAnsi"/>
          <w:lang w:val="en"/>
        </w:rPr>
        <w:t xml:space="preserve"> valuation. </w:t>
      </w:r>
      <w:r w:rsidRPr="0097572B">
        <w:rPr>
          <w:rFonts w:asciiTheme="majorHAnsi" w:hAnsiTheme="majorHAnsi" w:cstheme="majorHAnsi"/>
          <w:color w:val="000000" w:themeColor="text1"/>
          <w:lang w:val="en"/>
        </w:rPr>
        <w:t xml:space="preserve"> At the year end, the Company engaged BDO as independent valuation experts/advisors to help the committee form a view as to the reasonableness as to the valuations.</w:t>
      </w:r>
    </w:p>
    <w:p w14:paraId="3347B1A7"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uncertainty involved in determining the fair value investment valuations represents significant risk in the Company’s financial statements.  An inherent risk of management override is present as the Investment Manager’s fee is calculated based on NAV (as disclosed in note 22 to the financial statements).  The Investment Manager is responsible for calculating the NAV with the assistance of the Administrator, prior to approval by the Board.</w:t>
      </w:r>
    </w:p>
    <w:p w14:paraId="60772FE7"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On a quarterly basis, the Investment Manager provides a detailed analysis of the NAV.  This analysis highlights any movements and assumption alterations to the NAV of the previous quarter.  NAV movements and the principles behind changes in assumptions are considered and challenged by the Chairman of the Audit Committee and subsequently approved by the Board.  The Audit Committee is satisfied that the key estimates and assumptions used within the valuation model are appropriate and that the investments have been fairly valued.</w:t>
      </w:r>
    </w:p>
    <w:p w14:paraId="5775A1C2"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56CB7E72" w14:textId="77777777" w:rsidR="002D1BCD" w:rsidRPr="0097572B" w:rsidRDefault="002D1BCD" w:rsidP="006528C2">
      <w:pPr>
        <w:pStyle w:val="Heading3"/>
      </w:pPr>
      <w:r w:rsidRPr="0097572B">
        <w:t>Internal Control</w:t>
      </w:r>
    </w:p>
    <w:p w14:paraId="57BEB5A0"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e Audit Committee has established a set of ongoing processes with a view to satisfying particular needs of the Company with respect to managing the risks to which it is exposed.  The process is one whereby the Investment Manager has identified the key risks to which the Company is exposed and recorded them on a risk matrix together with the controls employed to mitigate these risks.  The Audit Committee is responsible for reviewing the risk matrix and associated controls before recommending to the Board for consideration and approval.  The Audit Committee is also responsible for challenging the Investment Manager’s assumptions to ensure a robust internal risk management process.  By their nature, these procedures provide a reasonable, but not absolute, assurance against material misstatement or loss.  Regular reports are provided to the Audit Committee highlighting material changes to risk ratings. </w:t>
      </w:r>
    </w:p>
    <w:p w14:paraId="4A4AAFA3"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Audit Committee discussed and reviewed the internal controls in place at the Investment Manager and the Administrator.   Discussions were centered around assurances at operational level; internal oversight; and independent objective assurance.</w:t>
      </w:r>
    </w:p>
    <w:p w14:paraId="2E40EB5D" w14:textId="77777777" w:rsidR="002D1BCD"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Audit Committee concluded that these frameworks were appropriate for the identification, assessment, management and monitoring of financial, regulatory and other risks, with particular regard to the protection of the interests of the Company’s Shareholders.</w:t>
      </w:r>
    </w:p>
    <w:p w14:paraId="0B921EE3"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7FB7A49B" w14:textId="77777777" w:rsidR="002D1BCD" w:rsidRPr="0097572B" w:rsidRDefault="002D1BCD" w:rsidP="006528C2">
      <w:pPr>
        <w:pStyle w:val="Heading3"/>
      </w:pPr>
      <w:r w:rsidRPr="0097572B">
        <w:t>Internal Audit</w:t>
      </w:r>
    </w:p>
    <w:p w14:paraId="4332CCB6"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Audit Committee considers at least once a year whether or not there is a need for an internal audit function.  Currently it does not consider there to be a need for an internal audit function, given that there are no employees in the Company and all outsourced functions are with parties who have their own internal controls and procedures.</w:t>
      </w:r>
      <w:r>
        <w:rPr>
          <w:rFonts w:asciiTheme="majorHAnsi" w:hAnsiTheme="majorHAnsi" w:cstheme="majorHAnsi"/>
          <w:lang w:val="en"/>
        </w:rPr>
        <w:t xml:space="preserve">  In light of the growing portfolio of assets under management the </w:t>
      </w:r>
      <w:r>
        <w:rPr>
          <w:rFonts w:asciiTheme="majorHAnsi" w:hAnsiTheme="majorHAnsi" w:cstheme="majorHAnsi"/>
          <w:lang w:val="en"/>
        </w:rPr>
        <w:lastRenderedPageBreak/>
        <w:t>requirement for an internal audit function is under active discussion and review with the Investment Manager.</w:t>
      </w:r>
    </w:p>
    <w:p w14:paraId="0EE44C72"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rPr>
        <w:t xml:space="preserve"> </w:t>
      </w:r>
    </w:p>
    <w:p w14:paraId="67555B39" w14:textId="77777777" w:rsidR="002D1BCD" w:rsidRPr="0097572B" w:rsidRDefault="002D1BCD" w:rsidP="006528C2">
      <w:pPr>
        <w:pStyle w:val="Heading3"/>
      </w:pPr>
      <w:r w:rsidRPr="0097572B">
        <w:t>External Auditor</w:t>
      </w:r>
    </w:p>
    <w:p w14:paraId="5099812F" w14:textId="77777777" w:rsidR="002D1BCD" w:rsidRPr="0097572B" w:rsidRDefault="002D1BCD" w:rsidP="002D1BCD">
      <w:pPr>
        <w:pStyle w:val="Heading4"/>
      </w:pPr>
      <w:r w:rsidRPr="0097572B">
        <w:t>Effectiveness of the Audit Process</w:t>
      </w:r>
    </w:p>
    <w:p w14:paraId="2BFDBBFF" w14:textId="0383595F"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e Audit Committee assessed the effectiveness of the audit process by considering </w:t>
      </w:r>
      <w:r w:rsidR="00117C62">
        <w:rPr>
          <w:rFonts w:asciiTheme="majorHAnsi" w:hAnsiTheme="majorHAnsi" w:cstheme="majorHAnsi"/>
          <w:lang w:val="en"/>
        </w:rPr>
        <w:t>Ernst &amp; Young LLP</w:t>
      </w:r>
      <w:r w:rsidRPr="0097572B">
        <w:rPr>
          <w:rFonts w:asciiTheme="majorHAnsi" w:hAnsiTheme="majorHAnsi" w:cstheme="majorHAnsi"/>
          <w:lang w:val="en"/>
        </w:rPr>
        <w:t xml:space="preserve">’s fulfilment of the agreed audit plan.  This assessment included the review of reporting presented to the Audit Committee by </w:t>
      </w:r>
      <w:r w:rsidR="00117C62">
        <w:rPr>
          <w:rFonts w:asciiTheme="majorHAnsi" w:hAnsiTheme="majorHAnsi" w:cstheme="majorHAnsi"/>
          <w:lang w:val="en"/>
        </w:rPr>
        <w:t>Ernst &amp; Young LLP</w:t>
      </w:r>
      <w:r w:rsidRPr="0097572B">
        <w:rPr>
          <w:rFonts w:asciiTheme="majorHAnsi" w:hAnsiTheme="majorHAnsi" w:cstheme="majorHAnsi"/>
          <w:lang w:val="en"/>
        </w:rPr>
        <w:t xml:space="preserve"> and the discussions at the Audit Committee meeting, highlighting such issues that arose during the course of the audit.  In addition, the Audit Committee also sought feedback from the Investment Manager and the Administrator on the effectiveness of the audit process.  For this financial period, the Audit Committee was satisfied that there had been appropriate focus and challenge on the primary areas of audit risk and assessed the quality of the audit process to be good.</w:t>
      </w:r>
    </w:p>
    <w:p w14:paraId="4021E9E6"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7016E23C" w14:textId="77777777" w:rsidR="002D1BCD" w:rsidRPr="0097572B" w:rsidRDefault="002D1BCD" w:rsidP="002D1BCD">
      <w:pPr>
        <w:pStyle w:val="Heading4"/>
      </w:pPr>
      <w:r w:rsidRPr="0097572B">
        <w:t>Non-Audit Services</w:t>
      </w:r>
    </w:p>
    <w:p w14:paraId="38F21527"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Audit Committee seeks to ensure that any non-audit services provided by the Independent Auditor do not conflict with their statutory and regulatory responsibilities, as well as their independence, before giving written approval prior to their engagement.</w:t>
      </w:r>
    </w:p>
    <w:p w14:paraId="3A224EA9"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e Audit Committee has a policy regarding the provision of non-audit services by the external Auditor which precludes the Independent Auditor from providing any of the prohibited non-audit services as specified in the FRC Revised Ethical Standard </w:t>
      </w:r>
      <w:r>
        <w:rPr>
          <w:rFonts w:asciiTheme="majorHAnsi" w:hAnsiTheme="majorHAnsi" w:cstheme="majorHAnsi"/>
          <w:lang w:val="en"/>
        </w:rPr>
        <w:t>2019</w:t>
      </w:r>
      <w:r w:rsidRPr="0097572B">
        <w:rPr>
          <w:rFonts w:asciiTheme="majorHAnsi" w:hAnsiTheme="majorHAnsi" w:cstheme="majorHAnsi"/>
          <w:lang w:val="en"/>
        </w:rPr>
        <w:t xml:space="preserve">.  The Audit Committee monitors the Company’s expenditure on non-audit services provided by the </w:t>
      </w:r>
      <w:r>
        <w:rPr>
          <w:rFonts w:asciiTheme="majorHAnsi" w:hAnsiTheme="majorHAnsi" w:cstheme="majorHAnsi"/>
          <w:lang w:val="en"/>
        </w:rPr>
        <w:t>Independent</w:t>
      </w:r>
      <w:r w:rsidRPr="0097572B">
        <w:rPr>
          <w:rFonts w:asciiTheme="majorHAnsi" w:hAnsiTheme="majorHAnsi" w:cstheme="majorHAnsi"/>
          <w:lang w:val="en"/>
        </w:rPr>
        <w:t xml:space="preserve"> Auditor, who should be engaged for non-audit services in circumstances where they are deemed to be the most commercially viable supplier, and prior approval of the Audit Committee has been sought.  </w:t>
      </w:r>
      <w:r w:rsidR="00584A0B">
        <w:rPr>
          <w:rFonts w:asciiTheme="majorHAnsi" w:hAnsiTheme="majorHAnsi" w:cstheme="majorHAnsi"/>
          <w:lang w:val="en"/>
        </w:rPr>
        <w:t>During the year the only non</w:t>
      </w:r>
      <w:r w:rsidR="007C6857">
        <w:rPr>
          <w:rFonts w:asciiTheme="majorHAnsi" w:hAnsiTheme="majorHAnsi" w:cstheme="majorHAnsi"/>
          <w:lang w:val="en"/>
        </w:rPr>
        <w:t>-</w:t>
      </w:r>
      <w:r w:rsidR="00584A0B">
        <w:rPr>
          <w:rFonts w:asciiTheme="majorHAnsi" w:hAnsiTheme="majorHAnsi" w:cstheme="majorHAnsi"/>
          <w:lang w:val="en"/>
        </w:rPr>
        <w:t xml:space="preserve">audit service provided by EY was the interim review.  </w:t>
      </w:r>
      <w:r w:rsidRPr="0097572B">
        <w:rPr>
          <w:rFonts w:asciiTheme="majorHAnsi" w:hAnsiTheme="majorHAnsi" w:cstheme="majorHAnsi"/>
          <w:lang w:val="en"/>
        </w:rPr>
        <w:t>The Audit Committee was satisfied that the provision of these Non-Audit Services did not provide threats to the Independent Auditors</w:t>
      </w:r>
      <w:r>
        <w:rPr>
          <w:rFonts w:asciiTheme="majorHAnsi" w:hAnsiTheme="majorHAnsi" w:cstheme="majorHAnsi"/>
          <w:lang w:val="en"/>
        </w:rPr>
        <w:t>’</w:t>
      </w:r>
      <w:r w:rsidRPr="0097572B">
        <w:rPr>
          <w:rFonts w:asciiTheme="majorHAnsi" w:hAnsiTheme="majorHAnsi" w:cstheme="majorHAnsi"/>
          <w:lang w:val="en"/>
        </w:rPr>
        <w:t xml:space="preserve"> independence.</w:t>
      </w:r>
    </w:p>
    <w:p w14:paraId="51308CE6" w14:textId="77777777" w:rsidR="002D1BCD" w:rsidRPr="0097572B" w:rsidRDefault="002D1BCD" w:rsidP="002D1BCD">
      <w:pPr>
        <w:rPr>
          <w:rFonts w:asciiTheme="majorHAnsi" w:hAnsiTheme="majorHAnsi" w:cstheme="majorHAnsi"/>
          <w:b/>
          <w:bCs/>
        </w:rPr>
      </w:pPr>
    </w:p>
    <w:p w14:paraId="4E9A35C9" w14:textId="77777777" w:rsidR="002D1BCD" w:rsidRPr="0097572B" w:rsidRDefault="002D1BCD" w:rsidP="002D1BCD">
      <w:pPr>
        <w:pStyle w:val="Heading4"/>
      </w:pPr>
      <w:r w:rsidRPr="0097572B">
        <w:t>Independence</w:t>
      </w:r>
    </w:p>
    <w:p w14:paraId="0D0E3EE2" w14:textId="162BA57F"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e Audit Committee is required to consider the independence of the external Auditor.  In fulfilling this requirement, in addition to its own internal assessment, the Audit Committee has considered a report from </w:t>
      </w:r>
      <w:r w:rsidR="00117C62">
        <w:rPr>
          <w:rFonts w:asciiTheme="majorHAnsi" w:hAnsiTheme="majorHAnsi" w:cstheme="majorHAnsi"/>
          <w:lang w:val="en"/>
        </w:rPr>
        <w:t>Ernst &amp; Young LLP</w:t>
      </w:r>
      <w:r w:rsidRPr="0097572B">
        <w:rPr>
          <w:rFonts w:asciiTheme="majorHAnsi" w:hAnsiTheme="majorHAnsi" w:cstheme="majorHAnsi"/>
          <w:lang w:val="en"/>
        </w:rPr>
        <w:t xml:space="preserve"> describing its arrangements to identify, report and manage any conflict of interest and the extent of non-audit services provided by them.  The Audit Committee has concluded that it considers </w:t>
      </w:r>
      <w:r w:rsidR="00117C62">
        <w:rPr>
          <w:rFonts w:asciiTheme="majorHAnsi" w:hAnsiTheme="majorHAnsi" w:cstheme="majorHAnsi"/>
          <w:lang w:val="en"/>
        </w:rPr>
        <w:t>Ernst &amp; Young LLP</w:t>
      </w:r>
      <w:r w:rsidRPr="0097572B">
        <w:rPr>
          <w:rFonts w:asciiTheme="majorHAnsi" w:hAnsiTheme="majorHAnsi" w:cstheme="majorHAnsi"/>
          <w:lang w:val="en"/>
        </w:rPr>
        <w:t xml:space="preserve"> to be independent of the Company.</w:t>
      </w:r>
    </w:p>
    <w:p w14:paraId="768F15ED" w14:textId="77777777" w:rsidR="002D1BCD" w:rsidRDefault="002D1BCD" w:rsidP="002D1BCD">
      <w:pPr>
        <w:rPr>
          <w:rFonts w:asciiTheme="majorHAnsi" w:hAnsiTheme="majorHAnsi" w:cstheme="majorHAnsi"/>
          <w:b/>
          <w:bCs/>
        </w:rPr>
      </w:pPr>
    </w:p>
    <w:p w14:paraId="6A491D48" w14:textId="77777777" w:rsidR="00E264A1" w:rsidRDefault="00E264A1" w:rsidP="002D1BCD">
      <w:pPr>
        <w:rPr>
          <w:rFonts w:asciiTheme="majorHAnsi" w:hAnsiTheme="majorHAnsi" w:cstheme="majorHAnsi"/>
          <w:b/>
          <w:bCs/>
        </w:rPr>
      </w:pPr>
    </w:p>
    <w:p w14:paraId="11F53A7C" w14:textId="77777777" w:rsidR="00E264A1" w:rsidRDefault="00E264A1" w:rsidP="002D1BCD">
      <w:pPr>
        <w:rPr>
          <w:rFonts w:asciiTheme="majorHAnsi" w:hAnsiTheme="majorHAnsi" w:cstheme="majorHAnsi"/>
          <w:b/>
          <w:bCs/>
        </w:rPr>
      </w:pPr>
    </w:p>
    <w:p w14:paraId="07D16D09" w14:textId="77777777" w:rsidR="00E264A1" w:rsidRPr="0097572B" w:rsidRDefault="00E264A1" w:rsidP="002D1BCD">
      <w:pPr>
        <w:rPr>
          <w:rFonts w:asciiTheme="majorHAnsi" w:hAnsiTheme="majorHAnsi" w:cstheme="majorHAnsi"/>
          <w:b/>
          <w:bCs/>
        </w:rPr>
      </w:pPr>
    </w:p>
    <w:p w14:paraId="08509869" w14:textId="77777777" w:rsidR="002D1BCD" w:rsidRPr="0097572B" w:rsidRDefault="002D1BCD" w:rsidP="002D1BCD">
      <w:pPr>
        <w:pStyle w:val="Heading4"/>
      </w:pPr>
      <w:r w:rsidRPr="0097572B">
        <w:t>Auditor’s Tenure</w:t>
      </w:r>
    </w:p>
    <w:p w14:paraId="16F3B915" w14:textId="77777777" w:rsidR="002D1BCD" w:rsidRPr="0097572B" w:rsidRDefault="002D1BCD" w:rsidP="002D1BCD">
      <w:pPr>
        <w:rPr>
          <w:rFonts w:asciiTheme="majorHAnsi" w:hAnsiTheme="majorHAnsi" w:cstheme="majorHAnsi"/>
          <w:bCs/>
        </w:rPr>
      </w:pPr>
      <w:r w:rsidRPr="0097572B">
        <w:rPr>
          <w:rFonts w:asciiTheme="majorHAnsi" w:hAnsiTheme="majorHAnsi" w:cstheme="majorHAnsi"/>
          <w:bCs/>
        </w:rPr>
        <w:t xml:space="preserve">The Auditor is required to rotate the audit partner every five years.  The current partner is in her </w:t>
      </w:r>
      <w:r>
        <w:rPr>
          <w:rFonts w:asciiTheme="majorHAnsi" w:hAnsiTheme="majorHAnsi" w:cstheme="majorHAnsi"/>
          <w:bCs/>
        </w:rPr>
        <w:t>third</w:t>
      </w:r>
      <w:r w:rsidRPr="0097572B">
        <w:rPr>
          <w:rFonts w:asciiTheme="majorHAnsi" w:hAnsiTheme="majorHAnsi" w:cstheme="majorHAnsi"/>
          <w:bCs/>
          <w:highlight w:val="yellow"/>
        </w:rPr>
        <w:t xml:space="preserve"> </w:t>
      </w:r>
      <w:r w:rsidRPr="0063120D">
        <w:rPr>
          <w:rFonts w:asciiTheme="majorHAnsi" w:hAnsiTheme="majorHAnsi"/>
        </w:rPr>
        <w:t>year of</w:t>
      </w:r>
      <w:r w:rsidRPr="00584A0B">
        <w:rPr>
          <w:rFonts w:asciiTheme="majorHAnsi" w:hAnsiTheme="majorHAnsi" w:cstheme="majorHAnsi"/>
          <w:bCs/>
        </w:rPr>
        <w:t xml:space="preserve"> tenure</w:t>
      </w:r>
      <w:r w:rsidRPr="0097572B">
        <w:rPr>
          <w:rFonts w:asciiTheme="majorHAnsi" w:hAnsiTheme="majorHAnsi" w:cstheme="majorHAnsi"/>
          <w:bCs/>
        </w:rPr>
        <w:t>.  There are no contractual obligations restricting the choice of external auditor and the Company will consider putting the audit services contract out to tender at least every ten years.  In line with the FRC’s recommendations on audit tendering, this will be considered further when the audit partner rotates every five years.  Under the Companies Act, the reappointment of the external Auditor is subject to shareholder approval at the AGM.</w:t>
      </w:r>
    </w:p>
    <w:p w14:paraId="1F10124E" w14:textId="2378C3FE" w:rsidR="002D1BCD" w:rsidRPr="0097572B" w:rsidRDefault="002D1BCD" w:rsidP="002D1BCD">
      <w:pPr>
        <w:rPr>
          <w:rFonts w:asciiTheme="majorHAnsi" w:hAnsiTheme="majorHAnsi" w:cstheme="majorHAnsi"/>
          <w:bCs/>
        </w:rPr>
      </w:pPr>
      <w:r w:rsidRPr="0097572B">
        <w:rPr>
          <w:rFonts w:asciiTheme="majorHAnsi" w:hAnsiTheme="majorHAnsi" w:cstheme="majorHAnsi"/>
          <w:bCs/>
        </w:rPr>
        <w:t xml:space="preserve">Having carried out the review described above and having satisfied itself that the Auditor remains independent and effective, the Audit Committee has recommended to the Board that </w:t>
      </w:r>
      <w:r w:rsidR="00117C62">
        <w:rPr>
          <w:rFonts w:asciiTheme="majorHAnsi" w:hAnsiTheme="majorHAnsi" w:cstheme="majorHAnsi"/>
          <w:bCs/>
        </w:rPr>
        <w:t>Ernst &amp; Young LLP</w:t>
      </w:r>
      <w:r w:rsidRPr="0097572B">
        <w:rPr>
          <w:rFonts w:asciiTheme="majorHAnsi" w:hAnsiTheme="majorHAnsi" w:cstheme="majorHAnsi"/>
          <w:bCs/>
        </w:rPr>
        <w:t xml:space="preserve"> be reappointed as Auditor for the year ended 31 March 2022. </w:t>
      </w:r>
    </w:p>
    <w:p w14:paraId="469AEC3D" w14:textId="77777777" w:rsidR="002D1BCD" w:rsidRPr="0097572B" w:rsidRDefault="002D1BCD" w:rsidP="002D1BCD">
      <w:pPr>
        <w:rPr>
          <w:rFonts w:asciiTheme="majorHAnsi" w:hAnsiTheme="majorHAnsi" w:cstheme="majorHAnsi"/>
          <w:b/>
          <w:bCs/>
        </w:rPr>
      </w:pPr>
    </w:p>
    <w:p w14:paraId="4065B8F3" w14:textId="77777777" w:rsidR="002D1BCD" w:rsidRPr="0097572B" w:rsidRDefault="002D1BCD" w:rsidP="002D1BCD">
      <w:pPr>
        <w:pStyle w:val="Heading4"/>
      </w:pPr>
      <w:r w:rsidRPr="0097572B">
        <w:t>Annual General Meeting</w:t>
      </w:r>
    </w:p>
    <w:p w14:paraId="1975257C"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Chair of the Committee will be present at the Company’s AGM to answer questions on the Audit Committee’s activity and matters within the scope of the Audit Committee’s responsibilities.</w:t>
      </w:r>
    </w:p>
    <w:p w14:paraId="3E2BCC68" w14:textId="77777777" w:rsidR="002D1BCD" w:rsidRPr="0097572B" w:rsidRDefault="002D1BCD" w:rsidP="002D1BCD">
      <w:pPr>
        <w:rPr>
          <w:rFonts w:asciiTheme="majorHAnsi" w:hAnsiTheme="majorHAnsi" w:cstheme="majorHAnsi"/>
          <w:b/>
          <w:bCs/>
        </w:rPr>
      </w:pPr>
    </w:p>
    <w:p w14:paraId="314D7AC3" w14:textId="77777777" w:rsidR="002D1BCD" w:rsidRPr="0097572B" w:rsidRDefault="002D1BCD" w:rsidP="002D1BCD">
      <w:pPr>
        <w:pStyle w:val="Heading4"/>
      </w:pPr>
      <w:r w:rsidRPr="0097572B">
        <w:t>Fair, Balanced and Understandable Statements</w:t>
      </w:r>
    </w:p>
    <w:p w14:paraId="046B6189"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production and audit of the Company’s Annual report and accounts is a comprehensive process, requiring input from a number of contributors.  To reach a conclusion on whether the Company’s annual report and accounts, taken as a whole, are fair, balanced and understandable, as required under the AIC Code, the Board requested that the Audit Committee advise on whether we considered that the Annual Report fulfilled these requirements.</w:t>
      </w:r>
    </w:p>
    <w:p w14:paraId="26897E51"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In outlining our advice, we considered the detailed reviews undertaken at various stages of the production process by the Investment Manager, third party independent valuer, BDO LLP, Administrator and the Audit Committee, which are intended to ensure consistency and overall balance.  We then discussed with the Investment Manager and Administrator the process of how this was put together and received a series of drafts of the Company’s Annual report and accounts.  These were scrutinised and discussed thoroughly at </w:t>
      </w:r>
      <w:r>
        <w:rPr>
          <w:rFonts w:asciiTheme="majorHAnsi" w:hAnsiTheme="majorHAnsi" w:cstheme="majorHAnsi"/>
          <w:lang w:val="en"/>
        </w:rPr>
        <w:t>an</w:t>
      </w:r>
      <w:r w:rsidRPr="0097572B">
        <w:rPr>
          <w:rFonts w:asciiTheme="majorHAnsi" w:hAnsiTheme="majorHAnsi" w:cstheme="majorHAnsi"/>
          <w:lang w:val="en"/>
        </w:rPr>
        <w:t xml:space="preserve"> Audit Committee meeting. Additional comfort was also sought from the Investment Manager and Administrator in relation to the conclusion reached by the Board.</w:t>
      </w:r>
    </w:p>
    <w:p w14:paraId="03BFB016"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As a result of the work performed, we have concluded and reported to the Board that the Annual Report and accounts for the period ended 31 March 2021, taken as a whole, are fair, balanced and understandable and provides the information necessary for Shareholders to assess the Company’s performance, business model and strategy.  </w:t>
      </w:r>
    </w:p>
    <w:p w14:paraId="6BD2FA7B" w14:textId="77777777" w:rsidR="002D1BCD" w:rsidRDefault="002D1BCD" w:rsidP="002D1BCD">
      <w:pPr>
        <w:autoSpaceDE w:val="0"/>
        <w:autoSpaceDN w:val="0"/>
        <w:adjustRightInd w:val="0"/>
        <w:spacing w:after="0"/>
        <w:jc w:val="both"/>
        <w:rPr>
          <w:rFonts w:asciiTheme="majorHAnsi" w:hAnsiTheme="majorHAnsi" w:cstheme="majorHAnsi"/>
        </w:rPr>
      </w:pPr>
    </w:p>
    <w:p w14:paraId="17E02D42" w14:textId="77777777" w:rsidR="008E6669" w:rsidRDefault="008E6669" w:rsidP="002D1BCD">
      <w:pPr>
        <w:autoSpaceDE w:val="0"/>
        <w:autoSpaceDN w:val="0"/>
        <w:adjustRightInd w:val="0"/>
        <w:spacing w:after="0"/>
        <w:jc w:val="both"/>
        <w:rPr>
          <w:rFonts w:asciiTheme="majorHAnsi" w:hAnsiTheme="majorHAnsi" w:cstheme="majorHAnsi"/>
        </w:rPr>
      </w:pPr>
    </w:p>
    <w:p w14:paraId="0E34F819" w14:textId="77777777" w:rsidR="008E6669" w:rsidRPr="0097572B" w:rsidRDefault="008E6669" w:rsidP="002D1BCD">
      <w:pPr>
        <w:autoSpaceDE w:val="0"/>
        <w:autoSpaceDN w:val="0"/>
        <w:adjustRightInd w:val="0"/>
        <w:spacing w:after="0"/>
        <w:jc w:val="both"/>
        <w:rPr>
          <w:rFonts w:asciiTheme="majorHAnsi" w:hAnsiTheme="majorHAnsi" w:cstheme="majorHAnsi"/>
        </w:rPr>
      </w:pPr>
    </w:p>
    <w:p w14:paraId="211E96A0" w14:textId="77777777" w:rsidR="002D1BCD" w:rsidRPr="0097572B" w:rsidRDefault="002D1BCD" w:rsidP="002D1BCD">
      <w:pPr>
        <w:pStyle w:val="Heading4"/>
      </w:pPr>
      <w:r w:rsidRPr="0097572B">
        <w:lastRenderedPageBreak/>
        <w:t>Effectiveness of the committee</w:t>
      </w:r>
    </w:p>
    <w:p w14:paraId="2D852CCD"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A detailed and rigorous evaluation of the Committee was undertaken as part of the overall evaluation.  The skills and experience of the members was found to appropriate, including recent and relevant financial experience.  The Committee will be concentrating on personal development and training as the regulatory focus on audit and Audit Committees increases.  The Committee was found to be functioning effectively.</w:t>
      </w:r>
    </w:p>
    <w:p w14:paraId="6914828C" w14:textId="68108ADF" w:rsidR="002D1BCD" w:rsidRPr="0097572B" w:rsidRDefault="002D1BCD" w:rsidP="002D1BCD">
      <w:pPr>
        <w:autoSpaceDE w:val="0"/>
        <w:autoSpaceDN w:val="0"/>
        <w:adjustRightInd w:val="0"/>
        <w:spacing w:after="0"/>
        <w:jc w:val="both"/>
        <w:rPr>
          <w:rFonts w:asciiTheme="majorHAnsi" w:hAnsiTheme="majorHAnsi" w:cstheme="majorHAnsi"/>
        </w:rPr>
      </w:pPr>
    </w:p>
    <w:p w14:paraId="52E1190A"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Caroline Banszky </w:t>
      </w:r>
    </w:p>
    <w:p w14:paraId="208A68DB"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Chairman of the Audit Committee</w:t>
      </w:r>
    </w:p>
    <w:p w14:paraId="78E55353" w14:textId="77777777" w:rsidR="002D1BCD" w:rsidRDefault="002D1BCD" w:rsidP="002D1BCD">
      <w:r w:rsidRPr="0051454E">
        <w:rPr>
          <w:rFonts w:asciiTheme="majorHAnsi" w:hAnsiTheme="majorHAnsi" w:cstheme="majorHAnsi"/>
          <w:lang w:val="en"/>
        </w:rPr>
        <w:t>Date: 14 July 2021</w:t>
      </w:r>
    </w:p>
    <w:p w14:paraId="10BA9915" w14:textId="77777777" w:rsidR="002D1BCD" w:rsidRDefault="002D1BCD" w:rsidP="002D1BCD">
      <w:pPr>
        <w:spacing w:after="0"/>
        <w:jc w:val="both"/>
        <w:rPr>
          <w:rFonts w:asciiTheme="majorHAnsi" w:hAnsiTheme="majorHAnsi" w:cstheme="majorHAnsi"/>
          <w:b/>
          <w:color w:val="00CC99"/>
          <w:sz w:val="28"/>
          <w:szCs w:val="28"/>
          <w:lang w:val="en"/>
        </w:rPr>
      </w:pPr>
    </w:p>
    <w:p w14:paraId="618F6CE7" w14:textId="77777777" w:rsidR="00561B6D" w:rsidRPr="00405F5F" w:rsidRDefault="00561B6D" w:rsidP="002D1BCD">
      <w:pPr>
        <w:spacing w:after="0"/>
        <w:jc w:val="both"/>
        <w:rPr>
          <w:rFonts w:asciiTheme="majorHAnsi" w:hAnsiTheme="majorHAnsi" w:cstheme="majorHAnsi"/>
          <w:b/>
          <w:color w:val="00CC99"/>
          <w:sz w:val="28"/>
          <w:szCs w:val="28"/>
          <w:lang w:val="en"/>
        </w:rPr>
      </w:pPr>
    </w:p>
    <w:p w14:paraId="5651D58C" w14:textId="77777777" w:rsidR="00B27B08" w:rsidRDefault="00B27B08">
      <w:pPr>
        <w:spacing w:before="0" w:after="0"/>
        <w:rPr>
          <w:rFonts w:asciiTheme="majorHAnsi" w:hAnsiTheme="majorHAnsi" w:cstheme="majorHAnsi"/>
          <w:color w:val="00A994"/>
          <w:sz w:val="32"/>
          <w:szCs w:val="32"/>
          <w:lang w:val="en"/>
        </w:rPr>
      </w:pPr>
      <w:r>
        <w:rPr>
          <w:rFonts w:asciiTheme="majorHAnsi" w:hAnsiTheme="majorHAnsi" w:cstheme="majorHAnsi"/>
          <w:lang w:val="en"/>
        </w:rPr>
        <w:br w:type="page"/>
      </w:r>
    </w:p>
    <w:p w14:paraId="1C7A50D3" w14:textId="77777777" w:rsidR="002D1BCD" w:rsidRPr="0097572B" w:rsidRDefault="002D1BCD" w:rsidP="002D1BCD">
      <w:pPr>
        <w:pStyle w:val="Heading2"/>
        <w:rPr>
          <w:rFonts w:asciiTheme="majorHAnsi" w:hAnsiTheme="majorHAnsi" w:cstheme="majorHAnsi"/>
        </w:rPr>
      </w:pPr>
      <w:r w:rsidRPr="0097572B">
        <w:rPr>
          <w:rFonts w:asciiTheme="majorHAnsi" w:hAnsiTheme="majorHAnsi" w:cstheme="majorHAnsi"/>
          <w:lang w:val="en"/>
        </w:rPr>
        <w:lastRenderedPageBreak/>
        <w:t>Remuneration &amp; Nomination Committee Report</w:t>
      </w:r>
    </w:p>
    <w:p w14:paraId="1B7B76E3"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color w:val="000000" w:themeColor="text1"/>
          <w:lang w:val="en"/>
        </w:rPr>
        <w:t>The Board has prepared this report in line with the AIC Code as well as the requirements of the Large and Medium-sized Companies and Groups (Accounts and Reports) Regulations 2008 (SI2008/410) and the Companies Act 2006.</w:t>
      </w:r>
    </w:p>
    <w:p w14:paraId="6A8C99D6" w14:textId="082B72DD"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color w:val="000000" w:themeColor="text1"/>
          <w:lang w:val="en"/>
        </w:rPr>
        <w:t xml:space="preserve">Under the requirements of Section 497 of the Companies Act 2006, the Company’s Auditor is required to audit certain disclosures contained within the report.  These disclosures have been highlighted and the audit opinion thereon is contained within the Auditor’s Report on pages </w:t>
      </w:r>
      <w:r w:rsidR="00B020C5" w:rsidRPr="00DB6CBA">
        <w:rPr>
          <w:rFonts w:asciiTheme="majorHAnsi" w:hAnsiTheme="majorHAnsi" w:cstheme="majorHAnsi"/>
          <w:b/>
          <w:color w:val="000000" w:themeColor="text1"/>
          <w:lang w:val="en"/>
        </w:rPr>
        <w:t>87 to 95</w:t>
      </w:r>
      <w:r w:rsidRPr="00DB6CBA">
        <w:rPr>
          <w:rFonts w:asciiTheme="majorHAnsi" w:hAnsiTheme="majorHAnsi" w:cstheme="majorHAnsi"/>
          <w:color w:val="000000" w:themeColor="text1"/>
          <w:lang w:val="en"/>
        </w:rPr>
        <w:t>.</w:t>
      </w:r>
    </w:p>
    <w:p w14:paraId="2EF68980"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4305B669" w14:textId="77777777" w:rsidR="002D1BCD" w:rsidRPr="0097572B" w:rsidRDefault="002D1BCD" w:rsidP="006528C2">
      <w:pPr>
        <w:pStyle w:val="Heading3"/>
      </w:pPr>
      <w:r w:rsidRPr="0097572B">
        <w:t>Annual Statement from the Chairman of the Remuneration &amp; Nomination Committee</w:t>
      </w:r>
    </w:p>
    <w:p w14:paraId="4D33BBDA" w14:textId="77777777" w:rsidR="002D1BCD" w:rsidRPr="0097572B" w:rsidRDefault="002D1BCD" w:rsidP="002D1BCD">
      <w:pPr>
        <w:autoSpaceDE w:val="0"/>
        <w:autoSpaceDN w:val="0"/>
        <w:adjustRightInd w:val="0"/>
        <w:spacing w:after="0"/>
        <w:jc w:val="both"/>
        <w:rPr>
          <w:rFonts w:asciiTheme="majorHAnsi" w:hAnsiTheme="majorHAnsi" w:cstheme="majorHAnsi"/>
          <w:color w:val="000000" w:themeColor="text1"/>
        </w:rPr>
      </w:pPr>
      <w:r w:rsidRPr="0097572B">
        <w:rPr>
          <w:rFonts w:asciiTheme="majorHAnsi" w:hAnsiTheme="majorHAnsi" w:cstheme="majorHAnsi"/>
          <w:color w:val="000000" w:themeColor="text1"/>
          <w:lang w:val="en"/>
        </w:rPr>
        <w:t>The Committee comprises of the full Gore Street Energy Storage Fund Plc Board with Pat Cox as Chair and consists solely of non-executive directors.  The Committee has responsibility for reviewing the remuneration of the Directors, specifically reflecting the time commitment and responsibilities of the role and meets at least annually.  The Committee also undertakes external comparisons and reviews to ensure that the levels of remuneration paid are broadly in line with industry standards and members have access to independent advice where they consider it appropriate.</w:t>
      </w:r>
    </w:p>
    <w:p w14:paraId="54BA6EA3" w14:textId="77777777" w:rsidR="002D1BCD" w:rsidRPr="0097572B" w:rsidRDefault="002D1BCD" w:rsidP="002D1BCD">
      <w:pPr>
        <w:spacing w:after="0"/>
        <w:jc w:val="both"/>
        <w:rPr>
          <w:rFonts w:asciiTheme="majorHAnsi" w:hAnsiTheme="majorHAnsi" w:cstheme="majorHAnsi"/>
          <w:bCs/>
        </w:rPr>
      </w:pPr>
      <w:r w:rsidRPr="0097572B">
        <w:rPr>
          <w:rFonts w:asciiTheme="majorHAnsi" w:hAnsiTheme="majorHAnsi" w:cstheme="majorHAnsi"/>
          <w:bCs/>
          <w:lang w:val="en"/>
        </w:rPr>
        <w:t>We concluded that there is no need to change the remuneration policy this year, the policy being approved in 2019.</w:t>
      </w:r>
    </w:p>
    <w:p w14:paraId="0F335842" w14:textId="77777777" w:rsidR="002D1BCD" w:rsidRPr="0097572B" w:rsidRDefault="002D1BCD" w:rsidP="002D1BCD">
      <w:pPr>
        <w:spacing w:after="0"/>
        <w:jc w:val="both"/>
        <w:rPr>
          <w:rFonts w:asciiTheme="majorHAnsi" w:hAnsiTheme="majorHAnsi" w:cstheme="majorHAnsi"/>
          <w:bCs/>
          <w:lang w:val="en"/>
        </w:rPr>
      </w:pPr>
      <w:r w:rsidRPr="0097572B">
        <w:rPr>
          <w:rFonts w:asciiTheme="majorHAnsi" w:hAnsiTheme="majorHAnsi" w:cstheme="majorHAnsi"/>
          <w:bCs/>
          <w:lang w:val="en"/>
        </w:rPr>
        <w:t>In accordance with the articles of association and the AIC Code, we considered the current levels of remuneration and whether they reflect the time commitment and responsibilities the Company calls for.  During the year neither the Board nor the Committee has been provided with external advice of services by any person but has received industry comparison information from the Company Secretary in respect of Directors’ remuneration.  The remuneration policy set by the Board is described below.  Individual remuneration packages are determined by the Remuneration and Nomination Committee within the framework of the remuneration policy.  The Directors are not involved in deciding their own individual remuneration with each Director abstaining from voting on their own remuneration.</w:t>
      </w:r>
    </w:p>
    <w:p w14:paraId="3FCD84D0" w14:textId="06F80B09" w:rsidR="002D1BCD" w:rsidRDefault="00122D78" w:rsidP="002D1BCD">
      <w:pPr>
        <w:spacing w:after="0"/>
        <w:jc w:val="both"/>
        <w:rPr>
          <w:rFonts w:asciiTheme="majorHAnsi" w:hAnsiTheme="majorHAnsi" w:cstheme="majorHAnsi"/>
          <w:bCs/>
        </w:rPr>
      </w:pPr>
      <w:r>
        <w:rPr>
          <w:rFonts w:asciiTheme="majorHAnsi" w:hAnsiTheme="majorHAnsi" w:cstheme="majorHAnsi"/>
          <w:bCs/>
          <w:lang w:val="en"/>
        </w:rPr>
        <w:t>At the end of the preceding year t</w:t>
      </w:r>
      <w:r w:rsidR="002D1BCD" w:rsidRPr="0097572B">
        <w:rPr>
          <w:rFonts w:asciiTheme="majorHAnsi" w:hAnsiTheme="majorHAnsi" w:cstheme="majorHAnsi"/>
          <w:bCs/>
          <w:lang w:val="en"/>
        </w:rPr>
        <w:t xml:space="preserve">he Committee </w:t>
      </w:r>
      <w:r>
        <w:rPr>
          <w:rFonts w:asciiTheme="majorHAnsi" w:hAnsiTheme="majorHAnsi" w:cstheme="majorHAnsi"/>
          <w:bCs/>
          <w:lang w:val="en"/>
        </w:rPr>
        <w:t>undertook a benchmarking exercise of directors’ remuneration across the Company’s peer group and considered the current level of remuneration for each individual board member.  It was agreed that directors’ remuneration should increase in line with the increased capitalisation of the Company up to a maximum capitalisation of £100m to bring the directors remuneration in line with market rates</w:t>
      </w:r>
      <w:r w:rsidR="00AE7810">
        <w:rPr>
          <w:rFonts w:asciiTheme="majorHAnsi" w:hAnsiTheme="majorHAnsi" w:cstheme="majorHAnsi"/>
          <w:bCs/>
          <w:lang w:val="en"/>
        </w:rPr>
        <w:t xml:space="preserve"> and the remuneration set out in the Prospectus at IPO from which the directors’ had taken a temporary reduction to reflect the reduced market capitalisation of the Company</w:t>
      </w:r>
      <w:r>
        <w:rPr>
          <w:rFonts w:asciiTheme="majorHAnsi" w:hAnsiTheme="majorHAnsi" w:cstheme="majorHAnsi"/>
          <w:bCs/>
          <w:lang w:val="en"/>
        </w:rPr>
        <w:t xml:space="preserve">.  The Committee </w:t>
      </w:r>
      <w:r w:rsidR="002D1BCD" w:rsidRPr="0097572B">
        <w:rPr>
          <w:rFonts w:asciiTheme="majorHAnsi" w:hAnsiTheme="majorHAnsi" w:cstheme="majorHAnsi"/>
          <w:bCs/>
          <w:lang w:val="en"/>
        </w:rPr>
        <w:t xml:space="preserve">decided </w:t>
      </w:r>
      <w:r>
        <w:rPr>
          <w:rFonts w:asciiTheme="majorHAnsi" w:hAnsiTheme="majorHAnsi" w:cstheme="majorHAnsi"/>
          <w:bCs/>
          <w:lang w:val="en"/>
        </w:rPr>
        <w:t>in March 2021</w:t>
      </w:r>
      <w:r w:rsidR="007C6857">
        <w:rPr>
          <w:rFonts w:asciiTheme="majorHAnsi" w:hAnsiTheme="majorHAnsi" w:cstheme="majorHAnsi"/>
          <w:bCs/>
          <w:lang w:val="en"/>
        </w:rPr>
        <w:t xml:space="preserve"> </w:t>
      </w:r>
      <w:r w:rsidR="002D1BCD" w:rsidRPr="0097572B">
        <w:rPr>
          <w:rFonts w:asciiTheme="majorHAnsi" w:hAnsiTheme="majorHAnsi" w:cstheme="majorHAnsi"/>
          <w:bCs/>
          <w:lang w:val="en"/>
        </w:rPr>
        <w:t xml:space="preserve">that as directors had received increases during the year to match the reflected growth of the Company, any </w:t>
      </w:r>
      <w:r w:rsidR="002D1BCD">
        <w:rPr>
          <w:rFonts w:asciiTheme="majorHAnsi" w:hAnsiTheme="majorHAnsi" w:cstheme="majorHAnsi"/>
          <w:bCs/>
          <w:lang w:val="en"/>
        </w:rPr>
        <w:t xml:space="preserve">further </w:t>
      </w:r>
      <w:r w:rsidR="002D1BCD" w:rsidRPr="0097572B">
        <w:rPr>
          <w:rFonts w:asciiTheme="majorHAnsi" w:hAnsiTheme="majorHAnsi" w:cstheme="majorHAnsi"/>
          <w:bCs/>
          <w:lang w:val="en"/>
        </w:rPr>
        <w:t>additional increase was not appropriate at this time</w:t>
      </w:r>
      <w:r>
        <w:rPr>
          <w:rFonts w:asciiTheme="majorHAnsi" w:hAnsiTheme="majorHAnsi" w:cstheme="majorHAnsi"/>
          <w:bCs/>
          <w:lang w:val="en"/>
        </w:rPr>
        <w:t xml:space="preserve"> and that no additional uplift would be made until </w:t>
      </w:r>
      <w:r w:rsidR="00AE7810">
        <w:rPr>
          <w:rFonts w:asciiTheme="majorHAnsi" w:hAnsiTheme="majorHAnsi" w:cstheme="majorHAnsi"/>
          <w:bCs/>
          <w:lang w:val="en"/>
        </w:rPr>
        <w:t xml:space="preserve">such time as further growth of substance </w:t>
      </w:r>
      <w:r w:rsidR="006A181A">
        <w:rPr>
          <w:rFonts w:asciiTheme="majorHAnsi" w:hAnsiTheme="majorHAnsi" w:cstheme="majorHAnsi"/>
          <w:bCs/>
          <w:lang w:val="en"/>
        </w:rPr>
        <w:t xml:space="preserve">had been </w:t>
      </w:r>
      <w:r w:rsidR="00CA6813">
        <w:rPr>
          <w:rFonts w:asciiTheme="majorHAnsi" w:hAnsiTheme="majorHAnsi" w:cstheme="majorHAnsi"/>
          <w:bCs/>
          <w:lang w:val="en"/>
        </w:rPr>
        <w:t>achieved</w:t>
      </w:r>
      <w:r w:rsidR="00CA6813" w:rsidRPr="0097572B">
        <w:rPr>
          <w:rFonts w:asciiTheme="majorHAnsi" w:hAnsiTheme="majorHAnsi" w:cstheme="majorHAnsi"/>
          <w:bCs/>
          <w:lang w:val="en"/>
        </w:rPr>
        <w:t>.</w:t>
      </w:r>
    </w:p>
    <w:p w14:paraId="4A6CF92D" w14:textId="77777777" w:rsidR="002D1BCD" w:rsidRDefault="002D1BCD" w:rsidP="002D1BCD">
      <w:pPr>
        <w:spacing w:after="0"/>
        <w:jc w:val="both"/>
        <w:rPr>
          <w:rFonts w:asciiTheme="majorHAnsi" w:hAnsiTheme="majorHAnsi" w:cstheme="majorHAnsi"/>
          <w:bCs/>
        </w:rPr>
      </w:pPr>
    </w:p>
    <w:p w14:paraId="51A0167A" w14:textId="77777777" w:rsidR="00CE600D" w:rsidRDefault="00CE600D" w:rsidP="002D1BCD">
      <w:pPr>
        <w:spacing w:after="0"/>
        <w:jc w:val="both"/>
        <w:rPr>
          <w:rFonts w:asciiTheme="majorHAnsi" w:hAnsiTheme="majorHAnsi" w:cstheme="majorHAnsi"/>
          <w:bCs/>
        </w:rPr>
      </w:pPr>
    </w:p>
    <w:p w14:paraId="058B2C14" w14:textId="77777777" w:rsidR="00CE600D" w:rsidRPr="0097572B" w:rsidRDefault="00CE600D" w:rsidP="002D1BCD">
      <w:pPr>
        <w:spacing w:after="0"/>
        <w:jc w:val="both"/>
        <w:rPr>
          <w:rFonts w:asciiTheme="majorHAnsi" w:hAnsiTheme="majorHAnsi" w:cstheme="majorHAnsi"/>
          <w:bCs/>
        </w:rPr>
      </w:pPr>
    </w:p>
    <w:p w14:paraId="4726A201" w14:textId="77777777" w:rsidR="002D1BCD" w:rsidRPr="0097572B" w:rsidRDefault="002D1BCD" w:rsidP="006528C2">
      <w:pPr>
        <w:pStyle w:val="Heading3"/>
      </w:pPr>
      <w:r w:rsidRPr="0097572B">
        <w:lastRenderedPageBreak/>
        <w:t>Remuneration Policy</w:t>
      </w:r>
    </w:p>
    <w:p w14:paraId="3021D6AF" w14:textId="77777777" w:rsidR="002D1BCD" w:rsidRDefault="002D1BCD" w:rsidP="002D1BCD">
      <w:pPr>
        <w:autoSpaceDE w:val="0"/>
        <w:autoSpaceDN w:val="0"/>
        <w:adjustRightInd w:val="0"/>
        <w:spacing w:after="0"/>
        <w:jc w:val="both"/>
        <w:rPr>
          <w:rFonts w:asciiTheme="majorHAnsi" w:hAnsiTheme="majorHAnsi" w:cstheme="majorHAnsi"/>
          <w:color w:val="000000" w:themeColor="text1"/>
          <w:lang w:val="en"/>
        </w:rPr>
      </w:pPr>
      <w:r w:rsidRPr="0097572B">
        <w:rPr>
          <w:rFonts w:asciiTheme="majorHAnsi" w:hAnsiTheme="majorHAnsi" w:cstheme="majorHAnsi"/>
          <w:color w:val="000000" w:themeColor="text1"/>
          <w:lang w:val="en"/>
        </w:rPr>
        <w:t>Below is Gore Street’s remuneration policy.  This policy was adopted on 14 August 2019 and will next be put to a Shareholder vote at the 2022 AGM as part of the regulatory three yearly approval process.</w:t>
      </w:r>
    </w:p>
    <w:p w14:paraId="1D35B4A5" w14:textId="77777777" w:rsidR="002D1BCD" w:rsidRPr="0097572B" w:rsidRDefault="002D1BCD" w:rsidP="002D1BCD">
      <w:pPr>
        <w:autoSpaceDE w:val="0"/>
        <w:autoSpaceDN w:val="0"/>
        <w:adjustRightInd w:val="0"/>
        <w:spacing w:after="0"/>
        <w:jc w:val="both"/>
        <w:rPr>
          <w:rFonts w:asciiTheme="majorHAnsi" w:hAnsiTheme="majorHAnsi" w:cstheme="majorHAnsi"/>
          <w:color w:val="000000" w:themeColor="text1"/>
          <w:lang w:val="en"/>
        </w:rPr>
      </w:pPr>
    </w:p>
    <w:p w14:paraId="305FD2D8" w14:textId="77777777" w:rsidR="002D1BCD" w:rsidRPr="000A71A0" w:rsidRDefault="002D1BCD" w:rsidP="002D1BCD">
      <w:pPr>
        <w:autoSpaceDE w:val="0"/>
        <w:autoSpaceDN w:val="0"/>
        <w:adjustRightInd w:val="0"/>
        <w:spacing w:after="0"/>
        <w:jc w:val="both"/>
        <w:rPr>
          <w:rFonts w:asciiTheme="majorHAnsi" w:hAnsiTheme="majorHAnsi" w:cstheme="majorHAnsi"/>
          <w:b/>
          <w:color w:val="000000" w:themeColor="text1"/>
          <w:lang w:val="en"/>
        </w:rPr>
      </w:pPr>
      <w:r w:rsidRPr="0097572B">
        <w:rPr>
          <w:rFonts w:asciiTheme="majorHAnsi" w:hAnsiTheme="majorHAnsi" w:cstheme="majorHAnsi"/>
          <w:b/>
          <w:color w:val="000000" w:themeColor="text1"/>
          <w:lang w:val="en"/>
        </w:rPr>
        <w:t>Policy</w:t>
      </w:r>
    </w:p>
    <w:p w14:paraId="67286515"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Company’s policy is to determine the level of Directors’ fees with due regard to the experience of the Board as a whole, the time commitment required, and to be fair and comparable to non-executive directors of similar companies.  The Company may also periodically choose to benchmark Directors’ fees with an independent review to ensure they remain fair and reasonable.</w:t>
      </w:r>
    </w:p>
    <w:p w14:paraId="13BAD4D0"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Directors’ fees will be adjusted from time to time and will be subject to Shareholder approval in the subsequent AGM.  The Directors may elect to apply the cash amount equal to their annual fee to subscribe for, or to purchase, ordinary shares.  The Directors are entitled only to their annual fee and their reasonable expenses.  No element of the Directors’ remuneration is performance related, nor does any Director have any entitlement to pensions, share options or any long-term incentive plans from the Company.</w:t>
      </w:r>
    </w:p>
    <w:p w14:paraId="0182DE8C" w14:textId="77777777" w:rsidR="002D1BCD" w:rsidRDefault="002D1BCD" w:rsidP="002D1BCD">
      <w:pPr>
        <w:autoSpaceDE w:val="0"/>
        <w:autoSpaceDN w:val="0"/>
        <w:adjustRightInd w:val="0"/>
        <w:spacing w:after="0"/>
        <w:jc w:val="both"/>
        <w:rPr>
          <w:rFonts w:asciiTheme="majorHAnsi" w:hAnsiTheme="majorHAnsi" w:cstheme="majorHAnsi"/>
          <w:lang w:val="en"/>
        </w:rPr>
      </w:pPr>
      <w:r w:rsidRPr="0097572B">
        <w:rPr>
          <w:rFonts w:asciiTheme="majorHAnsi" w:hAnsiTheme="majorHAnsi" w:cstheme="majorHAnsi"/>
          <w:lang w:val="en"/>
        </w:rPr>
        <w:t>The Directors hold their office in accordance with the Articles of Association and their appointment letters.  No Director has a service contract with the Company, nor are any such contracts proposed.  The Directors’ appointments can be terminated in accordance with the Articles of Association and without compensation.  Under the Company’s Articles of Association, all Directors are entitled to remuneration determined from time to time by the Board and approved by the Shareholders.</w:t>
      </w:r>
    </w:p>
    <w:p w14:paraId="14A05011"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652C6049" w14:textId="77777777" w:rsidR="00305AC3" w:rsidRDefault="00305AC3" w:rsidP="006528C2">
      <w:pPr>
        <w:pStyle w:val="Heading3"/>
      </w:pPr>
      <w:r>
        <w:t xml:space="preserve">DIRECTORS’ REMUNERATION REPORT </w:t>
      </w:r>
    </w:p>
    <w:p w14:paraId="7276BA21" w14:textId="77777777" w:rsidR="002D1BCD" w:rsidRPr="0097572B" w:rsidRDefault="002D1BCD" w:rsidP="007832BB">
      <w:pPr>
        <w:pStyle w:val="Heading3"/>
      </w:pPr>
      <w:r w:rsidRPr="0097572B">
        <w:t xml:space="preserve">Details of Directors’ Remuneration (Audited) </w:t>
      </w:r>
    </w:p>
    <w:p w14:paraId="4FCF71D5" w14:textId="578BD3A6" w:rsidR="002D1BCD" w:rsidRDefault="002D1BCD" w:rsidP="002D1BCD">
      <w:pPr>
        <w:autoSpaceDE w:val="0"/>
        <w:autoSpaceDN w:val="0"/>
        <w:adjustRightInd w:val="0"/>
        <w:spacing w:after="0"/>
        <w:jc w:val="both"/>
        <w:rPr>
          <w:rFonts w:asciiTheme="majorHAnsi" w:hAnsiTheme="majorHAnsi" w:cstheme="majorHAnsi"/>
          <w:color w:val="000000" w:themeColor="text1"/>
          <w:lang w:val="en"/>
        </w:rPr>
      </w:pPr>
      <w:r w:rsidRPr="0097572B">
        <w:rPr>
          <w:rFonts w:asciiTheme="majorHAnsi" w:hAnsiTheme="majorHAnsi" w:cstheme="majorHAnsi"/>
          <w:color w:val="000000" w:themeColor="text1"/>
          <w:lang w:val="en"/>
        </w:rPr>
        <w:t xml:space="preserve">The emoluments in respect of qualifying services of each person who served as a Director during the period are shown below.  All the Directors are paid a basic annual fee of </w:t>
      </w:r>
      <w:r w:rsidRPr="0063120D">
        <w:rPr>
          <w:rFonts w:asciiTheme="majorHAnsi" w:hAnsiTheme="majorHAnsi"/>
          <w:color w:val="000000" w:themeColor="text1"/>
          <w:lang w:val="en"/>
        </w:rPr>
        <w:t>£</w:t>
      </w:r>
      <w:r w:rsidR="00305AC3" w:rsidRPr="00B46759">
        <w:rPr>
          <w:rFonts w:asciiTheme="majorHAnsi" w:hAnsiTheme="majorHAnsi" w:cstheme="majorHAnsi"/>
          <w:color w:val="000000" w:themeColor="text1"/>
          <w:lang w:val="en"/>
        </w:rPr>
        <w:t>40</w:t>
      </w:r>
      <w:r w:rsidRPr="0063120D">
        <w:rPr>
          <w:rFonts w:asciiTheme="majorHAnsi" w:hAnsiTheme="majorHAnsi"/>
          <w:color w:val="000000" w:themeColor="text1"/>
          <w:lang w:val="en"/>
        </w:rPr>
        <w:t>,000</w:t>
      </w:r>
      <w:r w:rsidRPr="0097572B">
        <w:rPr>
          <w:rFonts w:asciiTheme="majorHAnsi" w:hAnsiTheme="majorHAnsi" w:cstheme="majorHAnsi"/>
          <w:color w:val="000000" w:themeColor="text1"/>
          <w:lang w:val="en"/>
        </w:rPr>
        <w:t xml:space="preserve"> quarterly in arrears for their services.  In addition to this fee, Pat Cox is paid an additional </w:t>
      </w:r>
      <w:r w:rsidRPr="0063120D">
        <w:rPr>
          <w:rFonts w:asciiTheme="majorHAnsi" w:hAnsiTheme="majorHAnsi"/>
          <w:color w:val="000000" w:themeColor="text1"/>
          <w:lang w:val="en"/>
        </w:rPr>
        <w:t>£</w:t>
      </w:r>
      <w:r w:rsidRPr="00B46759">
        <w:rPr>
          <w:rFonts w:asciiTheme="majorHAnsi" w:hAnsiTheme="majorHAnsi" w:cstheme="majorHAnsi"/>
          <w:color w:val="000000" w:themeColor="text1"/>
          <w:lang w:val="en"/>
        </w:rPr>
        <w:t>1</w:t>
      </w:r>
      <w:r w:rsidR="00305AC3" w:rsidRPr="00B46759">
        <w:rPr>
          <w:rFonts w:asciiTheme="majorHAnsi" w:hAnsiTheme="majorHAnsi" w:cstheme="majorHAnsi"/>
          <w:color w:val="000000" w:themeColor="text1"/>
          <w:lang w:val="en"/>
        </w:rPr>
        <w:t>7</w:t>
      </w:r>
      <w:r w:rsidRPr="00B46759">
        <w:rPr>
          <w:rFonts w:asciiTheme="majorHAnsi" w:hAnsiTheme="majorHAnsi" w:cstheme="majorHAnsi"/>
          <w:color w:val="000000" w:themeColor="text1"/>
          <w:lang w:val="en"/>
        </w:rPr>
        <w:t>,</w:t>
      </w:r>
      <w:r w:rsidR="00305AC3" w:rsidRPr="00B46759">
        <w:rPr>
          <w:rFonts w:asciiTheme="majorHAnsi" w:hAnsiTheme="majorHAnsi" w:cstheme="majorHAnsi"/>
          <w:color w:val="000000" w:themeColor="text1"/>
          <w:lang w:val="en"/>
        </w:rPr>
        <w:t>5</w:t>
      </w:r>
      <w:r w:rsidRPr="00B46759">
        <w:rPr>
          <w:rFonts w:asciiTheme="majorHAnsi" w:hAnsiTheme="majorHAnsi" w:cstheme="majorHAnsi"/>
          <w:color w:val="000000" w:themeColor="text1"/>
          <w:lang w:val="en"/>
        </w:rPr>
        <w:t>00</w:t>
      </w:r>
      <w:r w:rsidRPr="00305AC3">
        <w:rPr>
          <w:rFonts w:asciiTheme="majorHAnsi" w:hAnsiTheme="majorHAnsi" w:cstheme="majorHAnsi"/>
          <w:color w:val="000000" w:themeColor="text1"/>
          <w:lang w:val="en"/>
        </w:rPr>
        <w:t xml:space="preserve"> p</w:t>
      </w:r>
      <w:r w:rsidRPr="0097572B">
        <w:rPr>
          <w:rFonts w:asciiTheme="majorHAnsi" w:hAnsiTheme="majorHAnsi" w:cstheme="majorHAnsi"/>
          <w:color w:val="000000" w:themeColor="text1"/>
          <w:lang w:val="en"/>
        </w:rPr>
        <w:t xml:space="preserve">er annum for his role as Chair of the Board.  Caroline Banszky is paid an </w:t>
      </w:r>
      <w:r w:rsidRPr="00305AC3">
        <w:rPr>
          <w:rFonts w:asciiTheme="majorHAnsi" w:hAnsiTheme="majorHAnsi" w:cstheme="majorHAnsi"/>
          <w:color w:val="000000" w:themeColor="text1"/>
          <w:lang w:val="en"/>
        </w:rPr>
        <w:t>additional £</w:t>
      </w:r>
      <w:r w:rsidR="00305AC3" w:rsidRPr="00B46759">
        <w:rPr>
          <w:rFonts w:asciiTheme="majorHAnsi" w:hAnsiTheme="majorHAnsi" w:cstheme="majorHAnsi"/>
          <w:color w:val="000000" w:themeColor="text1"/>
          <w:lang w:val="en"/>
        </w:rPr>
        <w:t>5</w:t>
      </w:r>
      <w:r w:rsidR="00164A09">
        <w:rPr>
          <w:rFonts w:asciiTheme="majorHAnsi" w:hAnsiTheme="majorHAnsi" w:cstheme="majorHAnsi"/>
          <w:color w:val="000000" w:themeColor="text1"/>
          <w:lang w:val="en"/>
        </w:rPr>
        <w:t>,</w:t>
      </w:r>
      <w:r w:rsidRPr="00B46759">
        <w:rPr>
          <w:rFonts w:asciiTheme="majorHAnsi" w:hAnsiTheme="majorHAnsi" w:cstheme="majorHAnsi"/>
          <w:color w:val="000000" w:themeColor="text1"/>
          <w:lang w:val="en"/>
        </w:rPr>
        <w:t>000</w:t>
      </w:r>
      <w:r w:rsidRPr="0097572B">
        <w:rPr>
          <w:rFonts w:asciiTheme="majorHAnsi" w:hAnsiTheme="majorHAnsi" w:cstheme="majorHAnsi"/>
          <w:color w:val="000000" w:themeColor="text1"/>
          <w:lang w:val="en"/>
        </w:rPr>
        <w:t xml:space="preserve"> per annum for serving as Chair of the Audit committee.  No Director has waived or agreed to waive any emoluments from the Company in the current year.  No other remuneration was paid or payable by the Company during the current period, nor were any expenses claimed by or paid to them other than for expenses incurred wholly, necessarily and exclusively in furtherance of their duties as Directors of the Company.</w:t>
      </w:r>
    </w:p>
    <w:p w14:paraId="644EDD4E" w14:textId="77777777" w:rsidR="002D1BCD" w:rsidRDefault="002D1BCD" w:rsidP="002D1BCD">
      <w:pPr>
        <w:autoSpaceDE w:val="0"/>
        <w:autoSpaceDN w:val="0"/>
        <w:adjustRightInd w:val="0"/>
        <w:spacing w:after="0"/>
        <w:jc w:val="both"/>
        <w:rPr>
          <w:rFonts w:asciiTheme="majorHAnsi" w:hAnsiTheme="majorHAnsi" w:cstheme="majorHAnsi"/>
          <w:color w:val="000000" w:themeColor="text1"/>
        </w:rPr>
      </w:pPr>
      <w:r>
        <w:rPr>
          <w:rFonts w:asciiTheme="majorHAnsi" w:hAnsiTheme="majorHAnsi" w:cstheme="majorHAnsi"/>
          <w:color w:val="000000" w:themeColor="text1"/>
          <w:lang w:val="en"/>
        </w:rPr>
        <w:t>The remuneration levels for the Directors were set at the time of IPO in May 2018 at a reduced level to reflect the £30million of equity raise.  As the market capitalisation of the Company has grown during the year the Directors’ remuneration was reviewed and increased to reflect the current market capitalisation (capped at £100million) to realign the Directors’ remuneration in a stepped process to reflect the original intended level of remuneration pre IPO.</w:t>
      </w:r>
      <w:r w:rsidR="006A181A">
        <w:rPr>
          <w:rFonts w:asciiTheme="majorHAnsi" w:hAnsiTheme="majorHAnsi" w:cstheme="majorHAnsi"/>
          <w:color w:val="000000" w:themeColor="text1"/>
          <w:lang w:val="en"/>
        </w:rPr>
        <w:t xml:space="preserve">  Whilst this has resulted in stepped increases of substantial change the directors’ do not propose to apply any further remuneration increases until such time as further Company  growth of substance has been achieved. </w:t>
      </w:r>
    </w:p>
    <w:p w14:paraId="408CECE0" w14:textId="77777777" w:rsidR="002D1BCD" w:rsidRPr="0097572B" w:rsidRDefault="002D1BCD" w:rsidP="002D1BCD">
      <w:pPr>
        <w:autoSpaceDE w:val="0"/>
        <w:autoSpaceDN w:val="0"/>
        <w:adjustRightInd w:val="0"/>
        <w:spacing w:after="0"/>
        <w:jc w:val="both"/>
        <w:rPr>
          <w:rFonts w:asciiTheme="majorHAnsi" w:hAnsiTheme="majorHAnsi" w:cstheme="majorHAnsi"/>
          <w:color w:val="000000" w:themeColor="text1"/>
        </w:rPr>
      </w:pPr>
    </w:p>
    <w:p w14:paraId="79682AA8" w14:textId="77777777" w:rsidR="002D1BCD" w:rsidRPr="0097572B" w:rsidRDefault="002D1BCD" w:rsidP="002D1BCD">
      <w:pPr>
        <w:autoSpaceDE w:val="0"/>
        <w:autoSpaceDN w:val="0"/>
        <w:adjustRightInd w:val="0"/>
        <w:spacing w:after="0"/>
        <w:jc w:val="both"/>
        <w:rPr>
          <w:rFonts w:asciiTheme="majorHAnsi" w:hAnsiTheme="majorHAnsi" w:cstheme="majorHAnsi"/>
          <w:color w:val="000000" w:themeColor="text1"/>
        </w:rPr>
      </w:pPr>
    </w:p>
    <w:tbl>
      <w:tblPr>
        <w:tblStyle w:val="TableGrid1"/>
        <w:tblW w:w="0" w:type="auto"/>
        <w:tblBorders>
          <w:top w:val="single" w:sz="4" w:space="0" w:color="auto"/>
          <w:left w:val="single" w:sz="4" w:space="0" w:color="auto"/>
          <w:bottom w:val="single" w:sz="4" w:space="0" w:color="auto"/>
          <w:right w:val="single" w:sz="4" w:space="0" w:color="auto"/>
        </w:tblBorders>
        <w:tblLook w:val="06A0" w:firstRow="1" w:lastRow="0" w:firstColumn="1" w:lastColumn="0" w:noHBand="1" w:noVBand="1"/>
      </w:tblPr>
      <w:tblGrid>
        <w:gridCol w:w="1923"/>
        <w:gridCol w:w="1726"/>
        <w:gridCol w:w="2347"/>
        <w:gridCol w:w="1850"/>
        <w:gridCol w:w="1477"/>
      </w:tblGrid>
      <w:tr w:rsidR="00284077" w:rsidRPr="0097572B" w14:paraId="782913B8" w14:textId="77777777" w:rsidTr="00AD6252">
        <w:tc>
          <w:tcPr>
            <w:tcW w:w="1928" w:type="dxa"/>
            <w:tcBorders>
              <w:top w:val="single" w:sz="4" w:space="0" w:color="auto"/>
              <w:bottom w:val="single" w:sz="4" w:space="0" w:color="auto"/>
              <w:right w:val="single" w:sz="4" w:space="0" w:color="auto"/>
            </w:tcBorders>
            <w:shd w:val="clear" w:color="auto" w:fill="008CA9"/>
          </w:tcPr>
          <w:p w14:paraId="2C3974B4" w14:textId="77777777" w:rsidR="00AE7810" w:rsidRPr="0097572B" w:rsidRDefault="00AE7810" w:rsidP="00DF1DE6">
            <w:pPr>
              <w:spacing w:before="0" w:after="0"/>
              <w:rPr>
                <w:rFonts w:asciiTheme="majorHAnsi" w:eastAsia="Calibri" w:hAnsiTheme="majorHAnsi" w:cstheme="majorHAnsi"/>
                <w:color w:val="FFFFFF"/>
              </w:rPr>
            </w:pPr>
            <w:r w:rsidRPr="0097572B">
              <w:rPr>
                <w:rFonts w:asciiTheme="majorHAnsi" w:hAnsiTheme="majorHAnsi" w:cstheme="majorHAnsi"/>
                <w:color w:val="FFFFFF"/>
                <w:lang w:val="en"/>
              </w:rPr>
              <w:lastRenderedPageBreak/>
              <w:t>Director</w:t>
            </w:r>
          </w:p>
        </w:tc>
        <w:tc>
          <w:tcPr>
            <w:tcW w:w="1731" w:type="dxa"/>
            <w:tcBorders>
              <w:top w:val="single" w:sz="4" w:space="0" w:color="auto"/>
              <w:left w:val="single" w:sz="4" w:space="0" w:color="auto"/>
              <w:bottom w:val="single" w:sz="4" w:space="0" w:color="auto"/>
              <w:right w:val="single" w:sz="4" w:space="0" w:color="auto"/>
            </w:tcBorders>
            <w:shd w:val="clear" w:color="auto" w:fill="008CA9"/>
          </w:tcPr>
          <w:p w14:paraId="333EF907" w14:textId="77777777" w:rsidR="00AE7810" w:rsidRPr="0097572B" w:rsidRDefault="00AE7810" w:rsidP="00AE7810">
            <w:pPr>
              <w:spacing w:before="0" w:after="0"/>
              <w:rPr>
                <w:rFonts w:asciiTheme="majorHAnsi" w:hAnsiTheme="majorHAnsi" w:cstheme="majorHAnsi"/>
                <w:color w:val="FFFFFF"/>
                <w:lang w:val="en"/>
              </w:rPr>
            </w:pPr>
            <w:r>
              <w:rPr>
                <w:rFonts w:asciiTheme="majorHAnsi" w:hAnsiTheme="majorHAnsi" w:cstheme="majorHAnsi"/>
                <w:color w:val="FFFFFF"/>
                <w:lang w:val="en"/>
              </w:rPr>
              <w:t>Year ended 31 March 2022</w:t>
            </w:r>
          </w:p>
        </w:tc>
        <w:tc>
          <w:tcPr>
            <w:tcW w:w="2356" w:type="dxa"/>
            <w:tcBorders>
              <w:top w:val="single" w:sz="4" w:space="0" w:color="auto"/>
              <w:left w:val="single" w:sz="4" w:space="0" w:color="auto"/>
              <w:bottom w:val="single" w:sz="4" w:space="0" w:color="auto"/>
              <w:right w:val="single" w:sz="4" w:space="0" w:color="auto"/>
            </w:tcBorders>
            <w:shd w:val="clear" w:color="auto" w:fill="008CA9"/>
          </w:tcPr>
          <w:p w14:paraId="11E46101" w14:textId="4BCFA8CD" w:rsidR="00AE7810" w:rsidRPr="0097572B" w:rsidRDefault="00AE7810" w:rsidP="00305AC3">
            <w:pPr>
              <w:spacing w:before="0" w:after="0"/>
              <w:rPr>
                <w:rFonts w:asciiTheme="majorHAnsi" w:eastAsia="Calibri" w:hAnsiTheme="majorHAnsi" w:cstheme="majorHAnsi"/>
                <w:color w:val="FFFFFF"/>
              </w:rPr>
            </w:pPr>
            <w:r>
              <w:rPr>
                <w:rFonts w:asciiTheme="majorHAnsi" w:hAnsiTheme="majorHAnsi" w:cstheme="majorHAnsi"/>
                <w:color w:val="FFFFFF"/>
                <w:lang w:val="en"/>
              </w:rPr>
              <w:t>Year</w:t>
            </w:r>
            <w:r w:rsidR="00392291">
              <w:rPr>
                <w:rFonts w:asciiTheme="majorHAnsi" w:hAnsiTheme="majorHAnsi" w:cstheme="majorHAnsi"/>
                <w:color w:val="FFFFFF"/>
                <w:lang w:val="en"/>
              </w:rPr>
              <w:t xml:space="preserve"> </w:t>
            </w:r>
            <w:r w:rsidRPr="0097572B">
              <w:rPr>
                <w:rFonts w:asciiTheme="majorHAnsi" w:hAnsiTheme="majorHAnsi" w:cstheme="majorHAnsi"/>
                <w:color w:val="FFFFFF"/>
                <w:lang w:val="en"/>
              </w:rPr>
              <w:t>ended 31 March 2021</w:t>
            </w:r>
            <w:r w:rsidRPr="0097572B">
              <w:rPr>
                <w:rFonts w:asciiTheme="majorHAnsi" w:hAnsiTheme="majorHAnsi" w:cstheme="majorHAnsi"/>
                <w:color w:val="FFFFFF"/>
                <w:lang w:val="en"/>
              </w:rPr>
              <w:br/>
              <w:t xml:space="preserve">  (£)</w:t>
            </w:r>
          </w:p>
        </w:tc>
        <w:tc>
          <w:tcPr>
            <w:tcW w:w="1856" w:type="dxa"/>
            <w:tcBorders>
              <w:top w:val="single" w:sz="4" w:space="0" w:color="auto"/>
              <w:left w:val="single" w:sz="4" w:space="0" w:color="auto"/>
              <w:bottom w:val="single" w:sz="4" w:space="0" w:color="auto"/>
              <w:right w:val="single" w:sz="4" w:space="0" w:color="auto"/>
            </w:tcBorders>
            <w:shd w:val="clear" w:color="auto" w:fill="008CA9"/>
          </w:tcPr>
          <w:p w14:paraId="016A2694" w14:textId="77777777" w:rsidR="00AE7810" w:rsidRPr="0097572B" w:rsidRDefault="00AE7810" w:rsidP="00305AC3">
            <w:pPr>
              <w:spacing w:before="0" w:after="0"/>
              <w:rPr>
                <w:rFonts w:asciiTheme="majorHAnsi" w:eastAsia="Calibri" w:hAnsiTheme="majorHAnsi" w:cstheme="majorHAnsi"/>
                <w:color w:val="FFFFFF"/>
              </w:rPr>
            </w:pPr>
            <w:r>
              <w:rPr>
                <w:rFonts w:asciiTheme="majorHAnsi" w:hAnsiTheme="majorHAnsi" w:cstheme="majorHAnsi"/>
                <w:color w:val="FFFFFF"/>
                <w:lang w:val="en"/>
              </w:rPr>
              <w:t>Year</w:t>
            </w:r>
            <w:r w:rsidRPr="0097572B">
              <w:rPr>
                <w:rFonts w:asciiTheme="majorHAnsi" w:hAnsiTheme="majorHAnsi" w:cstheme="majorHAnsi"/>
                <w:color w:val="FFFFFF"/>
                <w:lang w:val="en"/>
              </w:rPr>
              <w:t xml:space="preserve"> ended 31 March 2020</w:t>
            </w:r>
            <w:r w:rsidRPr="0097572B">
              <w:rPr>
                <w:rFonts w:asciiTheme="majorHAnsi" w:hAnsiTheme="majorHAnsi" w:cstheme="majorHAnsi"/>
                <w:color w:val="FFFFFF"/>
                <w:lang w:val="en"/>
              </w:rPr>
              <w:br/>
              <w:t xml:space="preserve"> (£)</w:t>
            </w:r>
          </w:p>
        </w:tc>
        <w:tc>
          <w:tcPr>
            <w:tcW w:w="1479" w:type="dxa"/>
            <w:tcBorders>
              <w:top w:val="single" w:sz="4" w:space="0" w:color="auto"/>
              <w:left w:val="single" w:sz="4" w:space="0" w:color="auto"/>
              <w:bottom w:val="single" w:sz="4" w:space="0" w:color="auto"/>
            </w:tcBorders>
            <w:shd w:val="clear" w:color="auto" w:fill="008CA9"/>
          </w:tcPr>
          <w:p w14:paraId="6056AC9E" w14:textId="77777777" w:rsidR="00AE7810" w:rsidRDefault="00AE7810" w:rsidP="00305AC3">
            <w:pPr>
              <w:spacing w:before="0" w:after="0"/>
              <w:rPr>
                <w:rFonts w:asciiTheme="majorHAnsi" w:hAnsiTheme="majorHAnsi" w:cstheme="majorHAnsi"/>
                <w:color w:val="FFFFFF"/>
                <w:lang w:val="en"/>
              </w:rPr>
            </w:pPr>
            <w:r>
              <w:rPr>
                <w:rFonts w:asciiTheme="majorHAnsi" w:hAnsiTheme="majorHAnsi" w:cstheme="majorHAnsi"/>
                <w:color w:val="FFFFFF"/>
                <w:lang w:val="en"/>
              </w:rPr>
              <w:t>Percentage change 20-21</w:t>
            </w:r>
          </w:p>
        </w:tc>
      </w:tr>
      <w:tr w:rsidR="00284077" w:rsidRPr="00122D78" w14:paraId="085963ED" w14:textId="77777777" w:rsidTr="00AD6252">
        <w:tc>
          <w:tcPr>
            <w:tcW w:w="1928" w:type="dxa"/>
            <w:tcBorders>
              <w:top w:val="single" w:sz="4" w:space="0" w:color="auto"/>
            </w:tcBorders>
          </w:tcPr>
          <w:p w14:paraId="5AE67BD8" w14:textId="77777777" w:rsidR="00AE7810" w:rsidRPr="00122D78" w:rsidRDefault="00AE7810" w:rsidP="00DF1DE6">
            <w:pPr>
              <w:spacing w:before="0" w:after="0"/>
              <w:rPr>
                <w:rFonts w:asciiTheme="majorHAnsi" w:eastAsia="Calibri" w:hAnsiTheme="majorHAnsi" w:cstheme="majorHAnsi"/>
              </w:rPr>
            </w:pPr>
            <w:r w:rsidRPr="00122D78">
              <w:rPr>
                <w:rFonts w:asciiTheme="majorHAnsi" w:hAnsiTheme="majorHAnsi" w:cstheme="majorHAnsi"/>
                <w:color w:val="000000"/>
                <w:lang w:val="en"/>
              </w:rPr>
              <w:t>Pat Cox*</w:t>
            </w:r>
          </w:p>
        </w:tc>
        <w:tc>
          <w:tcPr>
            <w:tcW w:w="1731" w:type="dxa"/>
            <w:tcBorders>
              <w:top w:val="single" w:sz="4" w:space="0" w:color="auto"/>
            </w:tcBorders>
          </w:tcPr>
          <w:p w14:paraId="5729ED00" w14:textId="77777777" w:rsidR="00AE7810" w:rsidRPr="0063120D" w:rsidRDefault="00AE7810" w:rsidP="00DF1DE6">
            <w:pPr>
              <w:spacing w:before="0" w:after="0"/>
              <w:rPr>
                <w:rFonts w:asciiTheme="majorHAnsi" w:hAnsiTheme="majorHAnsi"/>
                <w:color w:val="000000"/>
                <w:lang w:val="en"/>
              </w:rPr>
            </w:pPr>
            <w:r w:rsidRPr="00B46759">
              <w:rPr>
                <w:rFonts w:asciiTheme="majorHAnsi" w:hAnsiTheme="majorHAnsi" w:cstheme="majorHAnsi"/>
                <w:color w:val="000000"/>
                <w:lang w:val="en"/>
              </w:rPr>
              <w:t>57,500</w:t>
            </w:r>
          </w:p>
        </w:tc>
        <w:tc>
          <w:tcPr>
            <w:tcW w:w="2356" w:type="dxa"/>
            <w:tcBorders>
              <w:top w:val="single" w:sz="4" w:space="0" w:color="auto"/>
            </w:tcBorders>
            <w:shd w:val="clear" w:color="auto" w:fill="auto"/>
          </w:tcPr>
          <w:p w14:paraId="7E76098A" w14:textId="77777777" w:rsidR="00AE7810" w:rsidRPr="00B46759" w:rsidRDefault="00AE7810" w:rsidP="00305AC3">
            <w:pPr>
              <w:spacing w:before="0" w:after="0"/>
              <w:rPr>
                <w:rFonts w:asciiTheme="majorHAnsi" w:hAnsiTheme="majorHAnsi" w:cstheme="majorHAnsi"/>
                <w:color w:val="000000"/>
              </w:rPr>
            </w:pPr>
            <w:r w:rsidRPr="00B46759">
              <w:rPr>
                <w:rFonts w:asciiTheme="majorHAnsi" w:hAnsiTheme="majorHAnsi" w:cstheme="majorHAnsi"/>
                <w:color w:val="000000"/>
                <w:lang w:val="en"/>
              </w:rPr>
              <w:t>43,387</w:t>
            </w:r>
          </w:p>
        </w:tc>
        <w:tc>
          <w:tcPr>
            <w:tcW w:w="1856" w:type="dxa"/>
            <w:tcBorders>
              <w:top w:val="single" w:sz="4" w:space="0" w:color="auto"/>
            </w:tcBorders>
            <w:shd w:val="clear" w:color="auto" w:fill="auto"/>
          </w:tcPr>
          <w:p w14:paraId="1B7947A1" w14:textId="77777777" w:rsidR="00AE7810" w:rsidRPr="00122D78" w:rsidRDefault="00AE7810" w:rsidP="00DF1DE6">
            <w:pPr>
              <w:spacing w:before="0" w:after="0"/>
              <w:rPr>
                <w:rFonts w:asciiTheme="majorHAnsi" w:hAnsiTheme="majorHAnsi" w:cstheme="majorHAnsi"/>
                <w:color w:val="000000"/>
              </w:rPr>
            </w:pPr>
            <w:r w:rsidRPr="00122D78">
              <w:rPr>
                <w:rFonts w:asciiTheme="majorHAnsi" w:hAnsiTheme="majorHAnsi" w:cstheme="majorHAnsi"/>
                <w:color w:val="000000"/>
                <w:lang w:val="en"/>
              </w:rPr>
              <w:t>33,000</w:t>
            </w:r>
          </w:p>
        </w:tc>
        <w:tc>
          <w:tcPr>
            <w:tcW w:w="1479" w:type="dxa"/>
            <w:tcBorders>
              <w:top w:val="single" w:sz="4" w:space="0" w:color="auto"/>
            </w:tcBorders>
          </w:tcPr>
          <w:p w14:paraId="16BDBF1C" w14:textId="77777777" w:rsidR="00AE7810" w:rsidRPr="00122D78" w:rsidRDefault="00AE7810" w:rsidP="00DF1DE6">
            <w:pPr>
              <w:spacing w:before="0" w:after="0"/>
              <w:rPr>
                <w:rFonts w:asciiTheme="majorHAnsi" w:hAnsiTheme="majorHAnsi" w:cstheme="majorHAnsi"/>
                <w:color w:val="000000"/>
                <w:lang w:val="en"/>
              </w:rPr>
            </w:pPr>
            <w:r>
              <w:rPr>
                <w:rFonts w:asciiTheme="majorHAnsi" w:hAnsiTheme="majorHAnsi" w:cstheme="majorHAnsi"/>
                <w:color w:val="000000"/>
                <w:lang w:val="en"/>
              </w:rPr>
              <w:t>31</w:t>
            </w:r>
            <w:r w:rsidR="004D29EE">
              <w:rPr>
                <w:rFonts w:asciiTheme="majorHAnsi" w:hAnsiTheme="majorHAnsi" w:cstheme="majorHAnsi"/>
                <w:color w:val="000000"/>
                <w:lang w:val="en"/>
              </w:rPr>
              <w:t>.</w:t>
            </w:r>
            <w:r>
              <w:rPr>
                <w:rFonts w:asciiTheme="majorHAnsi" w:hAnsiTheme="majorHAnsi" w:cstheme="majorHAnsi"/>
                <w:color w:val="000000"/>
                <w:lang w:val="en"/>
              </w:rPr>
              <w:t>48%</w:t>
            </w:r>
          </w:p>
        </w:tc>
      </w:tr>
      <w:tr w:rsidR="00284077" w:rsidRPr="00122D78" w14:paraId="0F5138AF" w14:textId="77777777" w:rsidTr="00B46759">
        <w:tc>
          <w:tcPr>
            <w:tcW w:w="1928" w:type="dxa"/>
          </w:tcPr>
          <w:p w14:paraId="685B2AE6" w14:textId="77777777" w:rsidR="00AE7810" w:rsidRPr="00122D78" w:rsidRDefault="00AE7810" w:rsidP="00DF1DE6">
            <w:pPr>
              <w:spacing w:before="0" w:after="0"/>
              <w:rPr>
                <w:rFonts w:asciiTheme="majorHAnsi" w:eastAsia="Calibri" w:hAnsiTheme="majorHAnsi" w:cstheme="majorHAnsi"/>
              </w:rPr>
            </w:pPr>
            <w:r w:rsidRPr="00122D78">
              <w:rPr>
                <w:rFonts w:asciiTheme="majorHAnsi" w:hAnsiTheme="majorHAnsi" w:cstheme="majorHAnsi"/>
                <w:color w:val="000000"/>
                <w:lang w:val="en"/>
              </w:rPr>
              <w:t>Caroline Banszky**</w:t>
            </w:r>
          </w:p>
        </w:tc>
        <w:tc>
          <w:tcPr>
            <w:tcW w:w="1731" w:type="dxa"/>
          </w:tcPr>
          <w:p w14:paraId="0C89B56A" w14:textId="77777777" w:rsidR="00AE7810" w:rsidRPr="0063120D" w:rsidRDefault="00AE7810" w:rsidP="00DF1DE6">
            <w:pPr>
              <w:spacing w:before="0" w:after="0"/>
              <w:rPr>
                <w:rFonts w:asciiTheme="majorHAnsi" w:hAnsiTheme="majorHAnsi"/>
                <w:color w:val="000000"/>
                <w:lang w:val="en"/>
              </w:rPr>
            </w:pPr>
            <w:r w:rsidRPr="00B46759">
              <w:rPr>
                <w:rFonts w:asciiTheme="majorHAnsi" w:hAnsiTheme="majorHAnsi" w:cstheme="majorHAnsi"/>
                <w:color w:val="000000"/>
                <w:lang w:val="en"/>
              </w:rPr>
              <w:t>45</w:t>
            </w:r>
            <w:r w:rsidRPr="0063120D">
              <w:rPr>
                <w:rFonts w:asciiTheme="majorHAnsi" w:hAnsiTheme="majorHAnsi"/>
                <w:color w:val="000000"/>
                <w:lang w:val="en"/>
              </w:rPr>
              <w:t>,000</w:t>
            </w:r>
          </w:p>
        </w:tc>
        <w:tc>
          <w:tcPr>
            <w:tcW w:w="2356" w:type="dxa"/>
            <w:shd w:val="clear" w:color="auto" w:fill="auto"/>
          </w:tcPr>
          <w:p w14:paraId="1A0160A7" w14:textId="77777777" w:rsidR="00AE7810" w:rsidRPr="00B46759" w:rsidRDefault="00AE7810" w:rsidP="00DF1DE6">
            <w:pPr>
              <w:spacing w:before="0" w:after="0"/>
              <w:rPr>
                <w:rFonts w:asciiTheme="majorHAnsi" w:hAnsiTheme="majorHAnsi" w:cstheme="majorHAnsi"/>
                <w:color w:val="000000"/>
              </w:rPr>
            </w:pPr>
            <w:r w:rsidRPr="00B46759">
              <w:rPr>
                <w:rFonts w:asciiTheme="majorHAnsi" w:hAnsiTheme="majorHAnsi" w:cstheme="majorHAnsi"/>
                <w:color w:val="000000"/>
                <w:lang w:val="en"/>
              </w:rPr>
              <w:t>31,051</w:t>
            </w:r>
          </w:p>
        </w:tc>
        <w:tc>
          <w:tcPr>
            <w:tcW w:w="1856" w:type="dxa"/>
            <w:shd w:val="clear" w:color="auto" w:fill="auto"/>
          </w:tcPr>
          <w:p w14:paraId="41E5A289" w14:textId="77777777" w:rsidR="00AE7810" w:rsidRPr="00122D78" w:rsidRDefault="00AE7810" w:rsidP="00DF1DE6">
            <w:pPr>
              <w:spacing w:before="0" w:after="0"/>
              <w:rPr>
                <w:rFonts w:asciiTheme="majorHAnsi" w:hAnsiTheme="majorHAnsi" w:cstheme="majorHAnsi"/>
                <w:color w:val="000000"/>
              </w:rPr>
            </w:pPr>
            <w:r w:rsidRPr="00122D78">
              <w:rPr>
                <w:rFonts w:asciiTheme="majorHAnsi" w:hAnsiTheme="majorHAnsi" w:cstheme="majorHAnsi"/>
                <w:color w:val="000000"/>
                <w:lang w:val="en"/>
              </w:rPr>
              <w:t>21,000</w:t>
            </w:r>
          </w:p>
        </w:tc>
        <w:tc>
          <w:tcPr>
            <w:tcW w:w="1479" w:type="dxa"/>
          </w:tcPr>
          <w:p w14:paraId="219940A2" w14:textId="77777777" w:rsidR="00AE7810" w:rsidRPr="00122D78" w:rsidRDefault="00AE7810" w:rsidP="00DF1DE6">
            <w:pPr>
              <w:spacing w:before="0" w:after="0"/>
              <w:rPr>
                <w:rFonts w:asciiTheme="majorHAnsi" w:hAnsiTheme="majorHAnsi" w:cstheme="majorHAnsi"/>
                <w:color w:val="000000"/>
                <w:lang w:val="en"/>
              </w:rPr>
            </w:pPr>
            <w:r>
              <w:rPr>
                <w:rFonts w:asciiTheme="majorHAnsi" w:hAnsiTheme="majorHAnsi" w:cstheme="majorHAnsi"/>
                <w:color w:val="000000"/>
                <w:lang w:val="en"/>
              </w:rPr>
              <w:t>47.86%</w:t>
            </w:r>
          </w:p>
        </w:tc>
      </w:tr>
      <w:tr w:rsidR="00284077" w:rsidRPr="00122D78" w14:paraId="5773EF59" w14:textId="77777777" w:rsidTr="00B46759">
        <w:tc>
          <w:tcPr>
            <w:tcW w:w="1928" w:type="dxa"/>
          </w:tcPr>
          <w:p w14:paraId="39F83D09" w14:textId="77777777" w:rsidR="00AE7810" w:rsidRPr="00122D78" w:rsidRDefault="00AE7810" w:rsidP="00DF1DE6">
            <w:pPr>
              <w:spacing w:before="0" w:after="0"/>
              <w:rPr>
                <w:rFonts w:asciiTheme="majorHAnsi" w:hAnsiTheme="majorHAnsi" w:cstheme="majorHAnsi"/>
                <w:color w:val="000000"/>
              </w:rPr>
            </w:pPr>
            <w:r w:rsidRPr="00122D78">
              <w:rPr>
                <w:rFonts w:asciiTheme="majorHAnsi" w:hAnsiTheme="majorHAnsi" w:cstheme="majorHAnsi"/>
                <w:color w:val="000000"/>
                <w:lang w:val="en"/>
              </w:rPr>
              <w:t>Malcolm King</w:t>
            </w:r>
          </w:p>
        </w:tc>
        <w:tc>
          <w:tcPr>
            <w:tcW w:w="1731" w:type="dxa"/>
          </w:tcPr>
          <w:p w14:paraId="034A433D" w14:textId="77777777" w:rsidR="00AE7810" w:rsidRPr="0063120D" w:rsidRDefault="00AE7810" w:rsidP="00DF1DE6">
            <w:pPr>
              <w:spacing w:before="0" w:after="0"/>
              <w:rPr>
                <w:rFonts w:asciiTheme="majorHAnsi" w:hAnsiTheme="majorHAnsi"/>
                <w:color w:val="000000"/>
                <w:lang w:val="en"/>
              </w:rPr>
            </w:pPr>
            <w:r w:rsidRPr="00B46759">
              <w:rPr>
                <w:rFonts w:asciiTheme="majorHAnsi" w:hAnsiTheme="majorHAnsi" w:cstheme="majorHAnsi"/>
                <w:color w:val="000000"/>
                <w:lang w:val="en"/>
              </w:rPr>
              <w:t>40</w:t>
            </w:r>
            <w:r w:rsidRPr="0063120D">
              <w:rPr>
                <w:rFonts w:asciiTheme="majorHAnsi" w:hAnsiTheme="majorHAnsi"/>
                <w:color w:val="000000"/>
                <w:lang w:val="en"/>
              </w:rPr>
              <w:t>,000</w:t>
            </w:r>
          </w:p>
        </w:tc>
        <w:tc>
          <w:tcPr>
            <w:tcW w:w="2356" w:type="dxa"/>
            <w:shd w:val="clear" w:color="auto" w:fill="auto"/>
          </w:tcPr>
          <w:p w14:paraId="53021AC7" w14:textId="77777777" w:rsidR="00AE7810" w:rsidRPr="00B46759" w:rsidRDefault="00AE7810" w:rsidP="00DF1DE6">
            <w:pPr>
              <w:spacing w:before="0" w:after="0"/>
              <w:rPr>
                <w:rFonts w:asciiTheme="majorHAnsi" w:hAnsiTheme="majorHAnsi" w:cstheme="majorHAnsi"/>
                <w:color w:val="000000"/>
              </w:rPr>
            </w:pPr>
            <w:r w:rsidRPr="00B46759">
              <w:rPr>
                <w:rFonts w:asciiTheme="majorHAnsi" w:hAnsiTheme="majorHAnsi" w:cstheme="majorHAnsi"/>
                <w:color w:val="000000"/>
                <w:lang w:val="en"/>
              </w:rPr>
              <w:t>26,734</w:t>
            </w:r>
          </w:p>
        </w:tc>
        <w:tc>
          <w:tcPr>
            <w:tcW w:w="1856" w:type="dxa"/>
            <w:shd w:val="clear" w:color="auto" w:fill="auto"/>
          </w:tcPr>
          <w:p w14:paraId="12CA372A" w14:textId="77777777" w:rsidR="00AE7810" w:rsidRPr="00122D78" w:rsidRDefault="00AE7810" w:rsidP="00DF1DE6">
            <w:pPr>
              <w:spacing w:before="0" w:after="0"/>
              <w:rPr>
                <w:rFonts w:asciiTheme="majorHAnsi" w:hAnsiTheme="majorHAnsi" w:cstheme="majorHAnsi"/>
                <w:color w:val="000000"/>
              </w:rPr>
            </w:pPr>
            <w:r w:rsidRPr="00122D78">
              <w:rPr>
                <w:rFonts w:asciiTheme="majorHAnsi" w:hAnsiTheme="majorHAnsi" w:cstheme="majorHAnsi"/>
                <w:color w:val="000000"/>
                <w:lang w:val="en"/>
              </w:rPr>
              <w:t>18,000</w:t>
            </w:r>
          </w:p>
        </w:tc>
        <w:tc>
          <w:tcPr>
            <w:tcW w:w="1479" w:type="dxa"/>
          </w:tcPr>
          <w:p w14:paraId="72B2FBD4" w14:textId="77777777" w:rsidR="00AE7810" w:rsidRPr="00122D78" w:rsidRDefault="00AE7810" w:rsidP="00DF1DE6">
            <w:pPr>
              <w:spacing w:before="0" w:after="0"/>
              <w:rPr>
                <w:rFonts w:asciiTheme="majorHAnsi" w:hAnsiTheme="majorHAnsi" w:cstheme="majorHAnsi"/>
                <w:color w:val="000000"/>
                <w:lang w:val="en"/>
              </w:rPr>
            </w:pPr>
            <w:r>
              <w:rPr>
                <w:rFonts w:asciiTheme="majorHAnsi" w:hAnsiTheme="majorHAnsi" w:cstheme="majorHAnsi"/>
                <w:color w:val="000000"/>
                <w:lang w:val="en"/>
              </w:rPr>
              <w:t>48.52%</w:t>
            </w:r>
          </w:p>
        </w:tc>
      </w:tr>
      <w:tr w:rsidR="00284077" w:rsidRPr="00122D78" w14:paraId="3E331D7D" w14:textId="77777777" w:rsidTr="00B46759">
        <w:tc>
          <w:tcPr>
            <w:tcW w:w="1928" w:type="dxa"/>
          </w:tcPr>
          <w:p w14:paraId="15B20293" w14:textId="77777777" w:rsidR="00AE7810" w:rsidRPr="00122D78" w:rsidRDefault="00AE7810" w:rsidP="00DF1DE6">
            <w:pPr>
              <w:spacing w:before="0" w:after="0"/>
              <w:rPr>
                <w:rFonts w:asciiTheme="majorHAnsi" w:hAnsiTheme="majorHAnsi" w:cstheme="majorHAnsi"/>
                <w:color w:val="000000"/>
              </w:rPr>
            </w:pPr>
            <w:r w:rsidRPr="00122D78">
              <w:rPr>
                <w:rFonts w:asciiTheme="majorHAnsi" w:hAnsiTheme="majorHAnsi" w:cstheme="majorHAnsi"/>
                <w:color w:val="000000"/>
                <w:lang w:val="en"/>
              </w:rPr>
              <w:t>Tom Murley</w:t>
            </w:r>
          </w:p>
        </w:tc>
        <w:tc>
          <w:tcPr>
            <w:tcW w:w="1731" w:type="dxa"/>
          </w:tcPr>
          <w:p w14:paraId="691981B0" w14:textId="77777777" w:rsidR="00AE7810" w:rsidRPr="0063120D" w:rsidRDefault="00AE7810" w:rsidP="00DF1DE6">
            <w:pPr>
              <w:spacing w:before="0" w:after="0"/>
              <w:rPr>
                <w:rFonts w:asciiTheme="majorHAnsi" w:hAnsiTheme="majorHAnsi"/>
                <w:color w:val="000000"/>
                <w:lang w:val="en"/>
              </w:rPr>
            </w:pPr>
            <w:r w:rsidRPr="00B46759">
              <w:rPr>
                <w:rFonts w:asciiTheme="majorHAnsi" w:hAnsiTheme="majorHAnsi" w:cstheme="majorHAnsi"/>
                <w:color w:val="000000"/>
                <w:lang w:val="en"/>
              </w:rPr>
              <w:t>40</w:t>
            </w:r>
            <w:r w:rsidRPr="0063120D">
              <w:rPr>
                <w:rFonts w:asciiTheme="majorHAnsi" w:hAnsiTheme="majorHAnsi"/>
                <w:color w:val="000000"/>
                <w:lang w:val="en"/>
              </w:rPr>
              <w:t>,000</w:t>
            </w:r>
          </w:p>
        </w:tc>
        <w:tc>
          <w:tcPr>
            <w:tcW w:w="2356" w:type="dxa"/>
            <w:shd w:val="clear" w:color="auto" w:fill="auto"/>
          </w:tcPr>
          <w:p w14:paraId="1291374C" w14:textId="77777777" w:rsidR="00AE7810" w:rsidRPr="00B46759" w:rsidRDefault="00AE7810" w:rsidP="00DF1DE6">
            <w:pPr>
              <w:spacing w:before="0" w:after="0"/>
              <w:rPr>
                <w:rFonts w:asciiTheme="majorHAnsi" w:hAnsiTheme="majorHAnsi" w:cstheme="majorHAnsi"/>
                <w:color w:val="000000"/>
              </w:rPr>
            </w:pPr>
            <w:r w:rsidRPr="00B46759">
              <w:rPr>
                <w:rFonts w:asciiTheme="majorHAnsi" w:hAnsiTheme="majorHAnsi" w:cstheme="majorHAnsi"/>
                <w:color w:val="000000"/>
                <w:lang w:val="en"/>
              </w:rPr>
              <w:t>26,734</w:t>
            </w:r>
          </w:p>
        </w:tc>
        <w:tc>
          <w:tcPr>
            <w:tcW w:w="1856" w:type="dxa"/>
            <w:shd w:val="clear" w:color="auto" w:fill="auto"/>
          </w:tcPr>
          <w:p w14:paraId="680329D6" w14:textId="77777777" w:rsidR="00AE7810" w:rsidRPr="00122D78" w:rsidRDefault="00AE7810" w:rsidP="00DF1DE6">
            <w:pPr>
              <w:spacing w:before="0" w:after="0"/>
              <w:rPr>
                <w:rFonts w:asciiTheme="majorHAnsi" w:hAnsiTheme="majorHAnsi" w:cstheme="majorHAnsi"/>
                <w:color w:val="000000"/>
              </w:rPr>
            </w:pPr>
            <w:r w:rsidRPr="00122D78">
              <w:rPr>
                <w:rFonts w:asciiTheme="majorHAnsi" w:hAnsiTheme="majorHAnsi" w:cstheme="majorHAnsi"/>
                <w:color w:val="000000"/>
                <w:lang w:val="en"/>
              </w:rPr>
              <w:t>18,000</w:t>
            </w:r>
          </w:p>
        </w:tc>
        <w:tc>
          <w:tcPr>
            <w:tcW w:w="1479" w:type="dxa"/>
          </w:tcPr>
          <w:p w14:paraId="5C68DEAB" w14:textId="77777777" w:rsidR="00AE7810" w:rsidRPr="00122D78" w:rsidRDefault="00AE7810" w:rsidP="00DF1DE6">
            <w:pPr>
              <w:spacing w:before="0" w:after="0"/>
              <w:rPr>
                <w:rFonts w:asciiTheme="majorHAnsi" w:hAnsiTheme="majorHAnsi" w:cstheme="majorHAnsi"/>
                <w:color w:val="000000"/>
                <w:lang w:val="en"/>
              </w:rPr>
            </w:pPr>
            <w:r>
              <w:rPr>
                <w:rFonts w:asciiTheme="majorHAnsi" w:hAnsiTheme="majorHAnsi" w:cstheme="majorHAnsi"/>
                <w:color w:val="000000"/>
                <w:lang w:val="en"/>
              </w:rPr>
              <w:t>48.52%</w:t>
            </w:r>
          </w:p>
        </w:tc>
      </w:tr>
      <w:tr w:rsidR="00284077" w:rsidRPr="00122D78" w14:paraId="0DF001EB" w14:textId="77777777" w:rsidTr="00B46759">
        <w:tc>
          <w:tcPr>
            <w:tcW w:w="1928" w:type="dxa"/>
          </w:tcPr>
          <w:p w14:paraId="49FF164E" w14:textId="77777777" w:rsidR="00AE7810" w:rsidRPr="00122D78" w:rsidRDefault="00AE7810" w:rsidP="00DF1DE6">
            <w:pPr>
              <w:spacing w:before="0" w:after="0"/>
              <w:rPr>
                <w:rFonts w:asciiTheme="majorHAnsi" w:eastAsia="Calibri" w:hAnsiTheme="majorHAnsi" w:cstheme="majorHAnsi"/>
              </w:rPr>
            </w:pPr>
            <w:r w:rsidRPr="00122D78">
              <w:rPr>
                <w:rFonts w:asciiTheme="majorHAnsi" w:hAnsiTheme="majorHAnsi" w:cstheme="majorHAnsi"/>
                <w:b/>
                <w:color w:val="000000"/>
                <w:lang w:val="en"/>
              </w:rPr>
              <w:t>Total</w:t>
            </w:r>
          </w:p>
        </w:tc>
        <w:tc>
          <w:tcPr>
            <w:tcW w:w="1731" w:type="dxa"/>
          </w:tcPr>
          <w:p w14:paraId="5A079CA1" w14:textId="77777777" w:rsidR="00AE7810" w:rsidRPr="0063120D" w:rsidRDefault="00AE7810" w:rsidP="00DF1DE6">
            <w:pPr>
              <w:spacing w:before="0" w:after="0"/>
              <w:rPr>
                <w:rFonts w:asciiTheme="majorHAnsi" w:hAnsiTheme="majorHAnsi"/>
                <w:b/>
                <w:color w:val="000000"/>
                <w:lang w:val="en"/>
              </w:rPr>
            </w:pPr>
            <w:r w:rsidRPr="00B46759">
              <w:rPr>
                <w:rFonts w:asciiTheme="majorHAnsi" w:hAnsiTheme="majorHAnsi" w:cstheme="majorHAnsi"/>
                <w:b/>
                <w:color w:val="000000"/>
                <w:lang w:val="en"/>
              </w:rPr>
              <w:t>182,500</w:t>
            </w:r>
          </w:p>
        </w:tc>
        <w:tc>
          <w:tcPr>
            <w:tcW w:w="2356" w:type="dxa"/>
            <w:shd w:val="clear" w:color="auto" w:fill="auto"/>
          </w:tcPr>
          <w:p w14:paraId="7110B4B6" w14:textId="77777777" w:rsidR="00AE7810" w:rsidRPr="00B46759" w:rsidRDefault="00AE7810" w:rsidP="00305AC3">
            <w:pPr>
              <w:spacing w:before="0" w:after="0"/>
              <w:rPr>
                <w:rFonts w:asciiTheme="majorHAnsi" w:hAnsiTheme="majorHAnsi" w:cstheme="majorHAnsi"/>
                <w:b/>
                <w:color w:val="000000"/>
              </w:rPr>
            </w:pPr>
            <w:r w:rsidRPr="00B46759">
              <w:rPr>
                <w:rFonts w:asciiTheme="majorHAnsi" w:hAnsiTheme="majorHAnsi" w:cstheme="majorHAnsi"/>
                <w:b/>
                <w:color w:val="000000"/>
                <w:lang w:val="en"/>
              </w:rPr>
              <w:t>127,906</w:t>
            </w:r>
          </w:p>
        </w:tc>
        <w:tc>
          <w:tcPr>
            <w:tcW w:w="1856" w:type="dxa"/>
            <w:shd w:val="clear" w:color="auto" w:fill="auto"/>
          </w:tcPr>
          <w:p w14:paraId="28F19D5C" w14:textId="77777777" w:rsidR="00AE7810" w:rsidRPr="00122D78" w:rsidRDefault="00AE7810" w:rsidP="00DF1DE6">
            <w:pPr>
              <w:spacing w:before="0" w:after="0"/>
              <w:rPr>
                <w:rFonts w:asciiTheme="majorHAnsi" w:hAnsiTheme="majorHAnsi" w:cstheme="majorHAnsi"/>
                <w:b/>
                <w:color w:val="000000"/>
              </w:rPr>
            </w:pPr>
            <w:r w:rsidRPr="00122D78">
              <w:rPr>
                <w:rFonts w:asciiTheme="majorHAnsi" w:hAnsiTheme="majorHAnsi" w:cstheme="majorHAnsi"/>
                <w:b/>
                <w:color w:val="000000"/>
                <w:lang w:val="en"/>
              </w:rPr>
              <w:t>90,000</w:t>
            </w:r>
          </w:p>
        </w:tc>
        <w:tc>
          <w:tcPr>
            <w:tcW w:w="1479" w:type="dxa"/>
          </w:tcPr>
          <w:p w14:paraId="582E93FC" w14:textId="77777777" w:rsidR="00AE7810" w:rsidRPr="00122D78" w:rsidRDefault="00AE7810" w:rsidP="00DF1DE6">
            <w:pPr>
              <w:spacing w:before="0" w:after="0"/>
              <w:rPr>
                <w:rFonts w:asciiTheme="majorHAnsi" w:hAnsiTheme="majorHAnsi" w:cstheme="majorHAnsi"/>
                <w:b/>
                <w:color w:val="000000"/>
                <w:lang w:val="en"/>
              </w:rPr>
            </w:pPr>
            <w:r>
              <w:rPr>
                <w:rFonts w:asciiTheme="majorHAnsi" w:hAnsiTheme="majorHAnsi" w:cstheme="majorHAnsi"/>
                <w:b/>
                <w:color w:val="000000"/>
                <w:lang w:val="en"/>
              </w:rPr>
              <w:t>42.11%</w:t>
            </w:r>
          </w:p>
        </w:tc>
      </w:tr>
    </w:tbl>
    <w:p w14:paraId="4B863FE7" w14:textId="74CC0200" w:rsidR="002D1BCD" w:rsidRDefault="002D1BCD" w:rsidP="002D1BCD">
      <w:pPr>
        <w:autoSpaceDE w:val="0"/>
        <w:autoSpaceDN w:val="0"/>
        <w:adjustRightInd w:val="0"/>
        <w:spacing w:after="0"/>
        <w:rPr>
          <w:rFonts w:asciiTheme="majorHAnsi" w:hAnsiTheme="majorHAnsi" w:cstheme="majorHAnsi"/>
          <w:color w:val="000000" w:themeColor="text1"/>
          <w:sz w:val="18"/>
          <w:szCs w:val="18"/>
        </w:rPr>
      </w:pPr>
      <w:r w:rsidRPr="00122D78">
        <w:rPr>
          <w:rFonts w:asciiTheme="majorHAnsi" w:hAnsiTheme="majorHAnsi" w:cstheme="majorHAnsi"/>
          <w:color w:val="000000" w:themeColor="text1"/>
          <w:sz w:val="18"/>
          <w:szCs w:val="18"/>
          <w:lang w:val="en"/>
        </w:rPr>
        <w:t>*</w:t>
      </w:r>
      <w:r w:rsidRPr="0063120D">
        <w:rPr>
          <w:rFonts w:asciiTheme="majorHAnsi" w:hAnsiTheme="majorHAnsi"/>
          <w:color w:val="000000" w:themeColor="text1"/>
          <w:sz w:val="18"/>
          <w:lang w:val="en"/>
        </w:rPr>
        <w:t>This includes £</w:t>
      </w:r>
      <w:r w:rsidRPr="00B46759">
        <w:rPr>
          <w:rFonts w:asciiTheme="majorHAnsi" w:hAnsiTheme="majorHAnsi" w:cstheme="majorHAnsi"/>
          <w:color w:val="000000" w:themeColor="text1"/>
          <w:sz w:val="18"/>
          <w:szCs w:val="18"/>
          <w:lang w:val="en"/>
        </w:rPr>
        <w:t>1</w:t>
      </w:r>
      <w:r w:rsidR="00305AC3" w:rsidRPr="00B46759">
        <w:rPr>
          <w:rFonts w:asciiTheme="majorHAnsi" w:hAnsiTheme="majorHAnsi" w:cstheme="majorHAnsi"/>
          <w:color w:val="000000" w:themeColor="text1"/>
          <w:sz w:val="18"/>
          <w:szCs w:val="18"/>
          <w:lang w:val="en"/>
        </w:rPr>
        <w:t>7</w:t>
      </w:r>
      <w:r w:rsidRPr="00B46759">
        <w:rPr>
          <w:rFonts w:asciiTheme="majorHAnsi" w:hAnsiTheme="majorHAnsi" w:cstheme="majorHAnsi"/>
          <w:color w:val="000000" w:themeColor="text1"/>
          <w:sz w:val="18"/>
          <w:szCs w:val="18"/>
          <w:lang w:val="en"/>
        </w:rPr>
        <w:t>,</w:t>
      </w:r>
      <w:r w:rsidR="00305AC3" w:rsidRPr="00B46759">
        <w:rPr>
          <w:rFonts w:asciiTheme="majorHAnsi" w:hAnsiTheme="majorHAnsi" w:cstheme="majorHAnsi"/>
          <w:color w:val="000000" w:themeColor="text1"/>
          <w:sz w:val="18"/>
          <w:szCs w:val="18"/>
          <w:lang w:val="en"/>
        </w:rPr>
        <w:t>5</w:t>
      </w:r>
      <w:r w:rsidRPr="00B46759">
        <w:rPr>
          <w:rFonts w:asciiTheme="majorHAnsi" w:hAnsiTheme="majorHAnsi" w:cstheme="majorHAnsi"/>
          <w:color w:val="000000" w:themeColor="text1"/>
          <w:sz w:val="18"/>
          <w:szCs w:val="18"/>
          <w:lang w:val="en"/>
        </w:rPr>
        <w:t>00</w:t>
      </w:r>
      <w:r w:rsidRPr="0063120D">
        <w:rPr>
          <w:rFonts w:asciiTheme="majorHAnsi" w:hAnsiTheme="majorHAnsi"/>
          <w:color w:val="000000" w:themeColor="text1"/>
          <w:sz w:val="18"/>
          <w:lang w:val="en"/>
        </w:rPr>
        <w:t xml:space="preserve"> per annum in respect of serving as Chair of the Board. **This includes £</w:t>
      </w:r>
      <w:r w:rsidR="00305AC3" w:rsidRPr="00B46759">
        <w:rPr>
          <w:rFonts w:asciiTheme="majorHAnsi" w:hAnsiTheme="majorHAnsi" w:cstheme="majorHAnsi"/>
          <w:color w:val="000000" w:themeColor="text1"/>
          <w:sz w:val="18"/>
          <w:szCs w:val="18"/>
          <w:lang w:val="en"/>
        </w:rPr>
        <w:t>5</w:t>
      </w:r>
      <w:r w:rsidRPr="0063120D">
        <w:rPr>
          <w:rFonts w:asciiTheme="majorHAnsi" w:hAnsiTheme="majorHAnsi"/>
          <w:color w:val="000000" w:themeColor="text1"/>
          <w:sz w:val="18"/>
          <w:lang w:val="en"/>
        </w:rPr>
        <w:t>,000 per annum in respect of serving as Chair of the Audit committee.</w:t>
      </w:r>
      <w:r w:rsidRPr="0097572B">
        <w:rPr>
          <w:rFonts w:asciiTheme="majorHAnsi" w:hAnsiTheme="majorHAnsi" w:cstheme="majorHAnsi"/>
          <w:sz w:val="18"/>
          <w:szCs w:val="18"/>
          <w:lang w:val="en"/>
        </w:rPr>
        <w:br/>
      </w:r>
      <w:r w:rsidR="00AE7810">
        <w:rPr>
          <w:rFonts w:asciiTheme="majorHAnsi" w:hAnsiTheme="majorHAnsi" w:cstheme="majorHAnsi"/>
          <w:color w:val="000000" w:themeColor="text1"/>
          <w:sz w:val="18"/>
          <w:szCs w:val="18"/>
        </w:rPr>
        <w:t>No director received an</w:t>
      </w:r>
      <w:r w:rsidR="004D29EE">
        <w:rPr>
          <w:rFonts w:asciiTheme="majorHAnsi" w:hAnsiTheme="majorHAnsi" w:cstheme="majorHAnsi"/>
          <w:color w:val="000000" w:themeColor="text1"/>
          <w:sz w:val="18"/>
          <w:szCs w:val="18"/>
        </w:rPr>
        <w:t>y</w:t>
      </w:r>
      <w:r w:rsidR="00AE7810">
        <w:rPr>
          <w:rFonts w:asciiTheme="majorHAnsi" w:hAnsiTheme="majorHAnsi" w:cstheme="majorHAnsi"/>
          <w:color w:val="000000" w:themeColor="text1"/>
          <w:sz w:val="18"/>
          <w:szCs w:val="18"/>
        </w:rPr>
        <w:t xml:space="preserve"> taxable benefits during the year ended 31 March </w:t>
      </w:r>
      <w:r w:rsidR="00CA6813">
        <w:rPr>
          <w:rFonts w:asciiTheme="majorHAnsi" w:hAnsiTheme="majorHAnsi" w:cstheme="majorHAnsi"/>
          <w:color w:val="000000" w:themeColor="text1"/>
          <w:sz w:val="18"/>
          <w:szCs w:val="18"/>
        </w:rPr>
        <w:t>2021.</w:t>
      </w:r>
    </w:p>
    <w:p w14:paraId="784E6F36" w14:textId="77777777" w:rsidR="00B27B08" w:rsidRPr="0063120D" w:rsidRDefault="00B27B08" w:rsidP="0063120D">
      <w:pPr>
        <w:spacing w:before="0" w:after="0"/>
        <w:rPr>
          <w:rFonts w:asciiTheme="majorHAnsi" w:hAnsiTheme="majorHAnsi"/>
          <w:color w:val="00A994"/>
          <w:sz w:val="32"/>
        </w:rPr>
      </w:pPr>
    </w:p>
    <w:p w14:paraId="740D52D7" w14:textId="77777777" w:rsidR="002D1BCD" w:rsidRPr="0097572B" w:rsidRDefault="002D1BCD" w:rsidP="006528C2">
      <w:pPr>
        <w:pStyle w:val="Heading3"/>
      </w:pPr>
      <w:r w:rsidRPr="0097572B">
        <w:t>202</w:t>
      </w:r>
      <w:r>
        <w:t>1</w:t>
      </w:r>
      <w:r w:rsidRPr="0097572B">
        <w:t>/202</w:t>
      </w:r>
      <w:r>
        <w:t>2</w:t>
      </w:r>
      <w:r w:rsidRPr="0097572B">
        <w:t xml:space="preserve"> Remuneration</w:t>
      </w:r>
    </w:p>
    <w:p w14:paraId="3E2FF56C" w14:textId="77777777" w:rsidR="002D1BCD" w:rsidRPr="0097572B" w:rsidRDefault="002D1BCD" w:rsidP="002D1BCD">
      <w:pPr>
        <w:rPr>
          <w:rFonts w:asciiTheme="majorHAnsi" w:hAnsiTheme="majorHAnsi" w:cstheme="majorHAnsi"/>
          <w:bCs/>
          <w:lang w:val="en"/>
        </w:rPr>
      </w:pPr>
      <w:r w:rsidRPr="0097572B">
        <w:rPr>
          <w:rFonts w:asciiTheme="majorHAnsi" w:hAnsiTheme="majorHAnsi" w:cstheme="majorHAnsi"/>
          <w:bCs/>
          <w:lang w:val="en"/>
        </w:rPr>
        <w:t xml:space="preserve">The remuneration levels for the forthcoming year </w:t>
      </w:r>
      <w:r w:rsidR="009A3711">
        <w:rPr>
          <w:rFonts w:asciiTheme="majorHAnsi" w:hAnsiTheme="majorHAnsi" w:cstheme="majorHAnsi"/>
          <w:bCs/>
          <w:lang w:val="en"/>
        </w:rPr>
        <w:t xml:space="preserve">2021/2022 </w:t>
      </w:r>
      <w:r w:rsidRPr="0097572B">
        <w:rPr>
          <w:rFonts w:asciiTheme="majorHAnsi" w:hAnsiTheme="majorHAnsi" w:cstheme="majorHAnsi"/>
          <w:bCs/>
          <w:lang w:val="en"/>
        </w:rPr>
        <w:t>for the Directors are shown in the above table.</w:t>
      </w:r>
    </w:p>
    <w:p w14:paraId="50E6F8B0" w14:textId="77777777" w:rsidR="002D1BCD" w:rsidRPr="0097572B" w:rsidRDefault="002D1BCD" w:rsidP="002D1BCD">
      <w:pPr>
        <w:autoSpaceDE w:val="0"/>
        <w:autoSpaceDN w:val="0"/>
        <w:adjustRightInd w:val="0"/>
        <w:spacing w:after="0"/>
        <w:jc w:val="both"/>
        <w:rPr>
          <w:rFonts w:asciiTheme="majorHAnsi" w:hAnsiTheme="majorHAnsi" w:cstheme="majorHAnsi"/>
          <w:lang w:val="en"/>
        </w:rPr>
      </w:pPr>
    </w:p>
    <w:p w14:paraId="47DF6A94" w14:textId="77777777" w:rsidR="002D1BCD" w:rsidRPr="0063120D" w:rsidRDefault="002D1BCD" w:rsidP="002D1BCD">
      <w:pPr>
        <w:autoSpaceDE w:val="0"/>
        <w:autoSpaceDN w:val="0"/>
        <w:adjustRightInd w:val="0"/>
        <w:spacing w:after="0"/>
        <w:jc w:val="both"/>
        <w:rPr>
          <w:rFonts w:asciiTheme="majorHAnsi" w:hAnsiTheme="majorHAnsi"/>
          <w:lang w:val="en"/>
        </w:rPr>
      </w:pPr>
      <w:r w:rsidRPr="0097572B">
        <w:rPr>
          <w:rFonts w:asciiTheme="majorHAnsi" w:hAnsiTheme="majorHAnsi" w:cstheme="majorHAnsi"/>
          <w:lang w:val="en"/>
        </w:rPr>
        <w:t>In accordance with FCA Listing Rules 9.8.6(R)(1), Directors’ interest in the shares of the Company (in respect of which transactions are notifiable to the Company under FCA Disclosure and Transparency Rule 3.1.2(R)) as at 31 March 2021 were as follows:</w:t>
      </w:r>
    </w:p>
    <w:p w14:paraId="61088628" w14:textId="77777777" w:rsidR="006A181A" w:rsidRPr="0097572B" w:rsidRDefault="006A181A" w:rsidP="002D1BCD">
      <w:pPr>
        <w:autoSpaceDE w:val="0"/>
        <w:autoSpaceDN w:val="0"/>
        <w:adjustRightInd w:val="0"/>
        <w:spacing w:after="0"/>
        <w:jc w:val="both"/>
        <w:rPr>
          <w:rFonts w:asciiTheme="majorHAnsi" w:hAnsiTheme="majorHAnsi" w:cstheme="majorHAnsi"/>
          <w:b/>
          <w:bCs/>
          <w:color w:val="00141C"/>
        </w:rPr>
      </w:pPr>
      <w:r>
        <w:rPr>
          <w:rFonts w:asciiTheme="majorHAnsi" w:hAnsiTheme="majorHAnsi" w:cstheme="majorHAnsi"/>
          <w:lang w:val="en"/>
        </w:rPr>
        <w:t>(Audited)</w:t>
      </w:r>
    </w:p>
    <w:p w14:paraId="1F0F96EF" w14:textId="77777777" w:rsidR="002D1BCD" w:rsidRPr="0097572B" w:rsidRDefault="002D1BCD" w:rsidP="002D1BCD">
      <w:pPr>
        <w:autoSpaceDE w:val="0"/>
        <w:autoSpaceDN w:val="0"/>
        <w:adjustRightInd w:val="0"/>
        <w:spacing w:after="0"/>
        <w:jc w:val="both"/>
        <w:rPr>
          <w:rFonts w:asciiTheme="majorHAnsi" w:hAnsiTheme="majorHAnsi" w:cstheme="majorHAnsi"/>
          <w:b/>
          <w:bCs/>
          <w:color w:val="00141C"/>
        </w:rPr>
      </w:pPr>
    </w:p>
    <w:tbl>
      <w:tblPr>
        <w:tblStyle w:val="TableGrid3"/>
        <w:tblW w:w="0" w:type="auto"/>
        <w:tblBorders>
          <w:top w:val="single" w:sz="4" w:space="0" w:color="auto"/>
          <w:left w:val="single" w:sz="4" w:space="0" w:color="auto"/>
          <w:bottom w:val="single" w:sz="4" w:space="0" w:color="auto"/>
          <w:right w:val="single" w:sz="4" w:space="0" w:color="auto"/>
        </w:tblBorders>
        <w:tblLook w:val="06A0" w:firstRow="1" w:lastRow="0" w:firstColumn="1" w:lastColumn="0" w:noHBand="1" w:noVBand="1"/>
      </w:tblPr>
      <w:tblGrid>
        <w:gridCol w:w="3640"/>
        <w:gridCol w:w="2580"/>
        <w:gridCol w:w="3103"/>
      </w:tblGrid>
      <w:tr w:rsidR="00284077" w:rsidRPr="0097572B" w14:paraId="574B27E1" w14:textId="77777777" w:rsidTr="00AD6252">
        <w:tc>
          <w:tcPr>
            <w:tcW w:w="4110" w:type="dxa"/>
            <w:tcBorders>
              <w:top w:val="single" w:sz="4" w:space="0" w:color="auto"/>
              <w:bottom w:val="single" w:sz="4" w:space="0" w:color="auto"/>
              <w:right w:val="single" w:sz="4" w:space="0" w:color="auto"/>
            </w:tcBorders>
            <w:shd w:val="clear" w:color="auto" w:fill="008CA9"/>
          </w:tcPr>
          <w:p w14:paraId="341DFF9B" w14:textId="77777777" w:rsidR="002D1BCD" w:rsidRPr="0097572B" w:rsidRDefault="002D1BCD" w:rsidP="00DF1DE6">
            <w:pPr>
              <w:spacing w:before="0" w:after="0"/>
              <w:rPr>
                <w:rFonts w:asciiTheme="majorHAnsi" w:hAnsiTheme="majorHAnsi" w:cstheme="majorHAnsi"/>
                <w:color w:val="FFFFFF"/>
              </w:rPr>
            </w:pPr>
            <w:r w:rsidRPr="0097572B">
              <w:rPr>
                <w:rFonts w:asciiTheme="majorHAnsi" w:hAnsiTheme="majorHAnsi" w:cstheme="majorHAnsi"/>
                <w:color w:val="FFFFFF"/>
                <w:lang w:val="en"/>
              </w:rPr>
              <w:t>Director</w:t>
            </w:r>
          </w:p>
        </w:tc>
        <w:tc>
          <w:tcPr>
            <w:tcW w:w="2867" w:type="dxa"/>
            <w:tcBorders>
              <w:top w:val="single" w:sz="4" w:space="0" w:color="auto"/>
              <w:left w:val="single" w:sz="4" w:space="0" w:color="auto"/>
              <w:bottom w:val="single" w:sz="4" w:space="0" w:color="auto"/>
              <w:right w:val="single" w:sz="4" w:space="0" w:color="auto"/>
            </w:tcBorders>
            <w:shd w:val="clear" w:color="auto" w:fill="008CA9"/>
          </w:tcPr>
          <w:p w14:paraId="7DE39A4C" w14:textId="77777777" w:rsidR="002D1BCD" w:rsidRPr="0097572B" w:rsidRDefault="002D1BCD" w:rsidP="00DF1DE6">
            <w:pPr>
              <w:spacing w:before="0" w:after="0"/>
              <w:rPr>
                <w:rFonts w:asciiTheme="majorHAnsi" w:hAnsiTheme="majorHAnsi" w:cstheme="majorHAnsi"/>
                <w:color w:val="FFFFFF"/>
              </w:rPr>
            </w:pPr>
            <w:r w:rsidRPr="0097572B">
              <w:rPr>
                <w:rFonts w:asciiTheme="majorHAnsi" w:hAnsiTheme="majorHAnsi" w:cstheme="majorHAnsi"/>
                <w:color w:val="FFFFFF"/>
                <w:lang w:val="en"/>
              </w:rPr>
              <w:t>Number of ordinary shares</w:t>
            </w:r>
            <w:r w:rsidRPr="0097572B">
              <w:rPr>
                <w:rFonts w:asciiTheme="majorHAnsi" w:hAnsiTheme="majorHAnsi" w:cstheme="majorHAnsi"/>
                <w:color w:val="FFFFFF"/>
                <w:lang w:val="en"/>
              </w:rPr>
              <w:br/>
            </w:r>
          </w:p>
        </w:tc>
        <w:tc>
          <w:tcPr>
            <w:tcW w:w="3489" w:type="dxa"/>
            <w:tcBorders>
              <w:top w:val="single" w:sz="4" w:space="0" w:color="auto"/>
              <w:left w:val="single" w:sz="4" w:space="0" w:color="auto"/>
              <w:bottom w:val="single" w:sz="4" w:space="0" w:color="auto"/>
            </w:tcBorders>
            <w:shd w:val="clear" w:color="auto" w:fill="008CA9"/>
          </w:tcPr>
          <w:p w14:paraId="1FA35045" w14:textId="77777777" w:rsidR="002D1BCD" w:rsidRPr="0097572B" w:rsidRDefault="002D1BCD" w:rsidP="00DF1DE6">
            <w:pPr>
              <w:spacing w:before="0" w:after="0"/>
              <w:rPr>
                <w:rFonts w:asciiTheme="majorHAnsi" w:hAnsiTheme="majorHAnsi" w:cstheme="majorHAnsi"/>
                <w:color w:val="FFFFFF"/>
              </w:rPr>
            </w:pPr>
            <w:r w:rsidRPr="0097572B">
              <w:rPr>
                <w:rFonts w:asciiTheme="majorHAnsi" w:hAnsiTheme="majorHAnsi" w:cstheme="majorHAnsi"/>
                <w:color w:val="FFFFFF"/>
                <w:lang w:val="en"/>
              </w:rPr>
              <w:t>Per centage of Issued share Capital</w:t>
            </w:r>
          </w:p>
        </w:tc>
      </w:tr>
      <w:tr w:rsidR="002D1BCD" w:rsidRPr="0097572B" w14:paraId="570B86BB" w14:textId="77777777" w:rsidTr="0063120D">
        <w:tc>
          <w:tcPr>
            <w:tcW w:w="4110" w:type="dxa"/>
            <w:tcBorders>
              <w:top w:val="single" w:sz="4" w:space="0" w:color="auto"/>
            </w:tcBorders>
          </w:tcPr>
          <w:p w14:paraId="7945C125" w14:textId="77777777" w:rsidR="002D1BCD" w:rsidRPr="0097572B" w:rsidRDefault="002D1BCD" w:rsidP="00DF1DE6">
            <w:pPr>
              <w:spacing w:before="0" w:after="0"/>
              <w:rPr>
                <w:rFonts w:asciiTheme="majorHAnsi" w:hAnsiTheme="majorHAnsi" w:cstheme="majorHAnsi"/>
                <w:color w:val="000000"/>
              </w:rPr>
            </w:pPr>
            <w:r w:rsidRPr="0097572B">
              <w:rPr>
                <w:rFonts w:asciiTheme="majorHAnsi" w:hAnsiTheme="majorHAnsi" w:cstheme="majorHAnsi"/>
                <w:color w:val="000000"/>
                <w:lang w:val="en"/>
              </w:rPr>
              <w:t>Pat Cox</w:t>
            </w:r>
          </w:p>
        </w:tc>
        <w:tc>
          <w:tcPr>
            <w:tcW w:w="2867" w:type="dxa"/>
            <w:tcBorders>
              <w:top w:val="single" w:sz="4" w:space="0" w:color="auto"/>
            </w:tcBorders>
          </w:tcPr>
          <w:p w14:paraId="040FA38D" w14:textId="77777777" w:rsidR="002D1BCD" w:rsidRPr="0063120D" w:rsidRDefault="002D1BCD" w:rsidP="00DF1DE6">
            <w:pPr>
              <w:spacing w:before="0" w:after="0"/>
              <w:rPr>
                <w:rFonts w:asciiTheme="majorHAnsi" w:hAnsiTheme="majorHAnsi"/>
                <w:color w:val="000000"/>
              </w:rPr>
            </w:pPr>
            <w:r w:rsidRPr="0063120D">
              <w:rPr>
                <w:rFonts w:asciiTheme="majorHAnsi" w:hAnsiTheme="majorHAnsi"/>
                <w:color w:val="000000"/>
                <w:lang w:val="en"/>
              </w:rPr>
              <w:t>49,996</w:t>
            </w:r>
          </w:p>
        </w:tc>
        <w:tc>
          <w:tcPr>
            <w:tcW w:w="3489" w:type="dxa"/>
            <w:tcBorders>
              <w:top w:val="single" w:sz="4" w:space="0" w:color="auto"/>
            </w:tcBorders>
          </w:tcPr>
          <w:p w14:paraId="67021C7B" w14:textId="77777777" w:rsidR="002D1BCD" w:rsidRPr="0063120D" w:rsidRDefault="002D1BCD" w:rsidP="00D10577">
            <w:pPr>
              <w:spacing w:before="0" w:after="0"/>
              <w:rPr>
                <w:rFonts w:asciiTheme="majorHAnsi" w:hAnsiTheme="majorHAnsi"/>
                <w:color w:val="000000"/>
              </w:rPr>
            </w:pPr>
            <w:r w:rsidRPr="0063120D">
              <w:rPr>
                <w:rFonts w:asciiTheme="majorHAnsi" w:hAnsiTheme="majorHAnsi"/>
                <w:color w:val="000000"/>
                <w:lang w:val="en"/>
              </w:rPr>
              <w:t>0.</w:t>
            </w:r>
            <w:r w:rsidR="00D10577" w:rsidRPr="00B46759">
              <w:rPr>
                <w:rFonts w:asciiTheme="majorHAnsi" w:hAnsiTheme="majorHAnsi" w:cstheme="majorHAnsi"/>
                <w:color w:val="000000"/>
                <w:lang w:val="en"/>
              </w:rPr>
              <w:t>01</w:t>
            </w:r>
            <w:r w:rsidRPr="0063120D">
              <w:rPr>
                <w:rFonts w:asciiTheme="majorHAnsi" w:hAnsiTheme="majorHAnsi"/>
                <w:color w:val="000000"/>
                <w:lang w:val="en"/>
              </w:rPr>
              <w:t>%</w:t>
            </w:r>
          </w:p>
        </w:tc>
      </w:tr>
      <w:tr w:rsidR="002D1BCD" w:rsidRPr="0097572B" w14:paraId="7AFCC8C2" w14:textId="77777777" w:rsidTr="00DF1DE6">
        <w:tc>
          <w:tcPr>
            <w:tcW w:w="4110" w:type="dxa"/>
          </w:tcPr>
          <w:p w14:paraId="703C8AEC" w14:textId="77777777" w:rsidR="002D1BCD" w:rsidRPr="0097572B" w:rsidRDefault="002D1BCD" w:rsidP="00DF1DE6">
            <w:pPr>
              <w:spacing w:before="0" w:after="0"/>
              <w:rPr>
                <w:rFonts w:asciiTheme="majorHAnsi" w:hAnsiTheme="majorHAnsi" w:cstheme="majorHAnsi"/>
                <w:color w:val="000000"/>
              </w:rPr>
            </w:pPr>
            <w:r w:rsidRPr="0097572B">
              <w:rPr>
                <w:rFonts w:asciiTheme="majorHAnsi" w:hAnsiTheme="majorHAnsi" w:cstheme="majorHAnsi"/>
                <w:color w:val="000000"/>
                <w:lang w:val="en"/>
              </w:rPr>
              <w:t>Caroline Banszky</w:t>
            </w:r>
          </w:p>
        </w:tc>
        <w:tc>
          <w:tcPr>
            <w:tcW w:w="2867" w:type="dxa"/>
          </w:tcPr>
          <w:p w14:paraId="5DAA7B84" w14:textId="77777777" w:rsidR="002D1BCD" w:rsidRPr="0063120D" w:rsidRDefault="009A3711" w:rsidP="00DF1DE6">
            <w:pPr>
              <w:spacing w:before="0" w:after="0"/>
              <w:rPr>
                <w:rFonts w:asciiTheme="majorHAnsi" w:hAnsiTheme="majorHAnsi"/>
                <w:color w:val="000000"/>
              </w:rPr>
            </w:pPr>
            <w:r w:rsidRPr="00B46759">
              <w:rPr>
                <w:rFonts w:asciiTheme="majorHAnsi" w:hAnsiTheme="majorHAnsi" w:cstheme="majorHAnsi"/>
                <w:color w:val="000000"/>
                <w:lang w:val="en"/>
              </w:rPr>
              <w:t>50</w:t>
            </w:r>
            <w:r w:rsidR="002D1BCD" w:rsidRPr="0063120D">
              <w:rPr>
                <w:rFonts w:asciiTheme="majorHAnsi" w:hAnsiTheme="majorHAnsi"/>
                <w:color w:val="000000"/>
                <w:lang w:val="en"/>
              </w:rPr>
              <w:t>,000</w:t>
            </w:r>
          </w:p>
        </w:tc>
        <w:tc>
          <w:tcPr>
            <w:tcW w:w="3489" w:type="dxa"/>
          </w:tcPr>
          <w:p w14:paraId="7051537D" w14:textId="77777777" w:rsidR="002D1BCD" w:rsidRPr="0063120D" w:rsidRDefault="002D1BCD" w:rsidP="00D10577">
            <w:pPr>
              <w:spacing w:before="0" w:after="0"/>
              <w:rPr>
                <w:rFonts w:asciiTheme="majorHAnsi" w:hAnsiTheme="majorHAnsi"/>
                <w:color w:val="000000"/>
              </w:rPr>
            </w:pPr>
            <w:r w:rsidRPr="0063120D">
              <w:rPr>
                <w:rFonts w:asciiTheme="majorHAnsi" w:hAnsiTheme="majorHAnsi"/>
                <w:color w:val="000000"/>
                <w:lang w:val="en"/>
              </w:rPr>
              <w:t>0.</w:t>
            </w:r>
            <w:r w:rsidRPr="00B46759">
              <w:rPr>
                <w:rFonts w:asciiTheme="majorHAnsi" w:hAnsiTheme="majorHAnsi" w:cstheme="majorHAnsi"/>
                <w:color w:val="000000"/>
                <w:lang w:val="en"/>
              </w:rPr>
              <w:t>0</w:t>
            </w:r>
            <w:r w:rsidR="00D10577" w:rsidRPr="00B46759">
              <w:rPr>
                <w:rFonts w:asciiTheme="majorHAnsi" w:hAnsiTheme="majorHAnsi" w:cstheme="majorHAnsi"/>
                <w:color w:val="000000"/>
                <w:lang w:val="en"/>
              </w:rPr>
              <w:t>1</w:t>
            </w:r>
            <w:r w:rsidRPr="0063120D">
              <w:rPr>
                <w:rFonts w:asciiTheme="majorHAnsi" w:hAnsiTheme="majorHAnsi"/>
                <w:color w:val="000000"/>
                <w:lang w:val="en"/>
              </w:rPr>
              <w:t>%</w:t>
            </w:r>
          </w:p>
        </w:tc>
      </w:tr>
      <w:tr w:rsidR="002D1BCD" w:rsidRPr="0097572B" w14:paraId="283347DE" w14:textId="77777777" w:rsidTr="00DF1DE6">
        <w:tc>
          <w:tcPr>
            <w:tcW w:w="4110" w:type="dxa"/>
          </w:tcPr>
          <w:p w14:paraId="4EAEBF79" w14:textId="77777777" w:rsidR="002D1BCD" w:rsidRPr="0097572B" w:rsidRDefault="002D1BCD" w:rsidP="00DF1DE6">
            <w:pPr>
              <w:spacing w:before="0" w:after="0"/>
              <w:rPr>
                <w:rFonts w:asciiTheme="majorHAnsi" w:hAnsiTheme="majorHAnsi" w:cstheme="majorHAnsi"/>
                <w:color w:val="000000"/>
              </w:rPr>
            </w:pPr>
            <w:r w:rsidRPr="0097572B">
              <w:rPr>
                <w:rFonts w:asciiTheme="majorHAnsi" w:hAnsiTheme="majorHAnsi" w:cstheme="majorHAnsi"/>
                <w:color w:val="000000"/>
                <w:lang w:val="en"/>
              </w:rPr>
              <w:t>Malcolm King</w:t>
            </w:r>
          </w:p>
        </w:tc>
        <w:tc>
          <w:tcPr>
            <w:tcW w:w="2867" w:type="dxa"/>
          </w:tcPr>
          <w:p w14:paraId="20F46EAF" w14:textId="77777777" w:rsidR="002D1BCD" w:rsidRPr="0063120D" w:rsidRDefault="009A3711" w:rsidP="009A3711">
            <w:pPr>
              <w:spacing w:before="0" w:after="0"/>
              <w:rPr>
                <w:rFonts w:asciiTheme="majorHAnsi" w:hAnsiTheme="majorHAnsi"/>
                <w:color w:val="000000"/>
              </w:rPr>
            </w:pPr>
            <w:r w:rsidRPr="00B46759">
              <w:rPr>
                <w:rFonts w:asciiTheme="majorHAnsi" w:hAnsiTheme="majorHAnsi" w:cstheme="majorHAnsi"/>
                <w:color w:val="000000"/>
                <w:lang w:val="en"/>
              </w:rPr>
              <w:t>50</w:t>
            </w:r>
            <w:r w:rsidR="002D1BCD" w:rsidRPr="0063120D">
              <w:rPr>
                <w:rFonts w:asciiTheme="majorHAnsi" w:hAnsiTheme="majorHAnsi"/>
                <w:color w:val="000000"/>
                <w:lang w:val="en"/>
              </w:rPr>
              <w:t>,000</w:t>
            </w:r>
          </w:p>
        </w:tc>
        <w:tc>
          <w:tcPr>
            <w:tcW w:w="3489" w:type="dxa"/>
          </w:tcPr>
          <w:p w14:paraId="5C46EE5D" w14:textId="77777777" w:rsidR="002D1BCD" w:rsidRPr="0063120D" w:rsidRDefault="002D1BCD" w:rsidP="00D10577">
            <w:pPr>
              <w:spacing w:before="0" w:after="0"/>
              <w:rPr>
                <w:rFonts w:asciiTheme="majorHAnsi" w:hAnsiTheme="majorHAnsi"/>
                <w:color w:val="000000"/>
              </w:rPr>
            </w:pPr>
            <w:r w:rsidRPr="0063120D">
              <w:rPr>
                <w:rFonts w:asciiTheme="majorHAnsi" w:hAnsiTheme="majorHAnsi"/>
                <w:color w:val="000000"/>
                <w:lang w:val="en"/>
              </w:rPr>
              <w:t>0.</w:t>
            </w:r>
            <w:r w:rsidRPr="00B46759">
              <w:rPr>
                <w:rFonts w:asciiTheme="majorHAnsi" w:hAnsiTheme="majorHAnsi" w:cstheme="majorHAnsi"/>
                <w:color w:val="000000"/>
                <w:lang w:val="en"/>
              </w:rPr>
              <w:t>0</w:t>
            </w:r>
            <w:r w:rsidR="00D10577" w:rsidRPr="00B46759">
              <w:rPr>
                <w:rFonts w:asciiTheme="majorHAnsi" w:hAnsiTheme="majorHAnsi" w:cstheme="majorHAnsi"/>
                <w:color w:val="000000"/>
                <w:lang w:val="en"/>
              </w:rPr>
              <w:t>1</w:t>
            </w:r>
            <w:r w:rsidRPr="0063120D">
              <w:rPr>
                <w:rFonts w:asciiTheme="majorHAnsi" w:hAnsiTheme="majorHAnsi"/>
                <w:color w:val="000000"/>
                <w:lang w:val="en"/>
              </w:rPr>
              <w:t>%</w:t>
            </w:r>
          </w:p>
        </w:tc>
      </w:tr>
      <w:tr w:rsidR="002D1BCD" w:rsidRPr="0097572B" w14:paraId="2DE12AEA" w14:textId="77777777" w:rsidTr="0063120D">
        <w:tc>
          <w:tcPr>
            <w:tcW w:w="4110" w:type="dxa"/>
            <w:tcBorders>
              <w:bottom w:val="single" w:sz="4" w:space="0" w:color="auto"/>
            </w:tcBorders>
          </w:tcPr>
          <w:p w14:paraId="5258E092" w14:textId="77777777" w:rsidR="002D1BCD" w:rsidRPr="0097572B" w:rsidRDefault="002D1BCD" w:rsidP="00DF1DE6">
            <w:pPr>
              <w:spacing w:before="0" w:after="0"/>
              <w:rPr>
                <w:rFonts w:asciiTheme="majorHAnsi" w:eastAsia="Calibri" w:hAnsiTheme="majorHAnsi" w:cstheme="majorHAnsi"/>
              </w:rPr>
            </w:pPr>
            <w:r w:rsidRPr="0097572B">
              <w:rPr>
                <w:rFonts w:asciiTheme="majorHAnsi" w:hAnsiTheme="majorHAnsi" w:cstheme="majorHAnsi"/>
                <w:color w:val="000000"/>
                <w:lang w:val="en"/>
              </w:rPr>
              <w:t>Tom Murley</w:t>
            </w:r>
          </w:p>
        </w:tc>
        <w:tc>
          <w:tcPr>
            <w:tcW w:w="2867" w:type="dxa"/>
            <w:tcBorders>
              <w:bottom w:val="single" w:sz="4" w:space="0" w:color="auto"/>
            </w:tcBorders>
          </w:tcPr>
          <w:p w14:paraId="36AC2179" w14:textId="77777777" w:rsidR="002D1BCD" w:rsidRPr="0063120D" w:rsidRDefault="009A3711" w:rsidP="00DF1DE6">
            <w:pPr>
              <w:spacing w:before="0" w:after="0"/>
              <w:rPr>
                <w:rFonts w:asciiTheme="majorHAnsi" w:hAnsiTheme="majorHAnsi"/>
                <w:color w:val="000000"/>
              </w:rPr>
            </w:pPr>
            <w:r w:rsidRPr="00B46759">
              <w:rPr>
                <w:rFonts w:asciiTheme="majorHAnsi" w:hAnsiTheme="majorHAnsi" w:cstheme="majorHAnsi"/>
                <w:color w:val="000000"/>
                <w:lang w:val="en"/>
              </w:rPr>
              <w:t>0</w:t>
            </w:r>
          </w:p>
        </w:tc>
        <w:tc>
          <w:tcPr>
            <w:tcW w:w="3489" w:type="dxa"/>
            <w:tcBorders>
              <w:bottom w:val="single" w:sz="4" w:space="0" w:color="auto"/>
            </w:tcBorders>
          </w:tcPr>
          <w:p w14:paraId="048CF009" w14:textId="77777777" w:rsidR="002D1BCD" w:rsidRPr="0063120D" w:rsidRDefault="002D1BCD" w:rsidP="00D10577">
            <w:pPr>
              <w:spacing w:before="0" w:after="0"/>
              <w:rPr>
                <w:rFonts w:asciiTheme="majorHAnsi" w:hAnsiTheme="majorHAnsi"/>
                <w:color w:val="000000"/>
              </w:rPr>
            </w:pPr>
            <w:r w:rsidRPr="0063120D">
              <w:rPr>
                <w:rFonts w:asciiTheme="majorHAnsi" w:hAnsiTheme="majorHAnsi"/>
                <w:color w:val="000000"/>
                <w:lang w:val="en"/>
              </w:rPr>
              <w:t>0.</w:t>
            </w:r>
            <w:r w:rsidRPr="00B46759">
              <w:rPr>
                <w:rFonts w:asciiTheme="majorHAnsi" w:hAnsiTheme="majorHAnsi" w:cstheme="majorHAnsi"/>
                <w:color w:val="000000"/>
                <w:lang w:val="en"/>
              </w:rPr>
              <w:t>0</w:t>
            </w:r>
            <w:r w:rsidR="00D10577" w:rsidRPr="00B46759">
              <w:rPr>
                <w:rFonts w:asciiTheme="majorHAnsi" w:hAnsiTheme="majorHAnsi" w:cstheme="majorHAnsi"/>
                <w:color w:val="000000"/>
                <w:lang w:val="en"/>
              </w:rPr>
              <w:t>0</w:t>
            </w:r>
            <w:r w:rsidRPr="00B46759">
              <w:rPr>
                <w:rFonts w:asciiTheme="majorHAnsi" w:hAnsiTheme="majorHAnsi" w:cstheme="majorHAnsi"/>
                <w:color w:val="000000"/>
                <w:lang w:val="en"/>
              </w:rPr>
              <w:t>%</w:t>
            </w:r>
          </w:p>
        </w:tc>
      </w:tr>
      <w:tr w:rsidR="00284077" w:rsidRPr="0097572B" w14:paraId="6A7F85CF" w14:textId="77777777" w:rsidTr="00AD6252">
        <w:tc>
          <w:tcPr>
            <w:tcW w:w="4110" w:type="dxa"/>
            <w:tcBorders>
              <w:top w:val="single" w:sz="4" w:space="0" w:color="auto"/>
              <w:bottom w:val="single" w:sz="4" w:space="0" w:color="auto"/>
              <w:right w:val="single" w:sz="4" w:space="0" w:color="auto"/>
            </w:tcBorders>
            <w:shd w:val="clear" w:color="auto" w:fill="008CA9"/>
          </w:tcPr>
          <w:p w14:paraId="32381BD7" w14:textId="77777777" w:rsidR="002D1BCD" w:rsidRPr="0097572B" w:rsidRDefault="002D1BCD" w:rsidP="00DF1DE6">
            <w:pPr>
              <w:spacing w:before="0" w:after="0"/>
              <w:rPr>
                <w:rFonts w:asciiTheme="majorHAnsi" w:eastAsia="Calibri" w:hAnsiTheme="majorHAnsi" w:cstheme="majorHAnsi"/>
                <w:color w:val="FFFFFF"/>
              </w:rPr>
            </w:pPr>
            <w:r w:rsidRPr="0097572B">
              <w:rPr>
                <w:rFonts w:asciiTheme="majorHAnsi" w:hAnsiTheme="majorHAnsi" w:cstheme="majorHAnsi"/>
                <w:color w:val="FFFFFF"/>
                <w:lang w:val="en"/>
              </w:rPr>
              <w:t>Total</w:t>
            </w:r>
          </w:p>
        </w:tc>
        <w:tc>
          <w:tcPr>
            <w:tcW w:w="2867" w:type="dxa"/>
            <w:tcBorders>
              <w:top w:val="single" w:sz="4" w:space="0" w:color="auto"/>
              <w:left w:val="single" w:sz="4" w:space="0" w:color="auto"/>
              <w:bottom w:val="single" w:sz="4" w:space="0" w:color="auto"/>
              <w:right w:val="single" w:sz="4" w:space="0" w:color="auto"/>
            </w:tcBorders>
            <w:shd w:val="clear" w:color="auto" w:fill="008CA9"/>
          </w:tcPr>
          <w:p w14:paraId="2D90CFDD" w14:textId="77777777" w:rsidR="002D1BCD" w:rsidRPr="0063120D" w:rsidRDefault="002D1BCD" w:rsidP="00DF1DE6">
            <w:pPr>
              <w:spacing w:before="0" w:after="0"/>
              <w:rPr>
                <w:rFonts w:asciiTheme="majorHAnsi" w:hAnsiTheme="majorHAnsi"/>
                <w:b/>
                <w:color w:val="FFFFFF"/>
              </w:rPr>
            </w:pPr>
            <w:r w:rsidRPr="00B46759">
              <w:rPr>
                <w:rFonts w:asciiTheme="majorHAnsi" w:hAnsiTheme="majorHAnsi" w:cstheme="majorHAnsi"/>
                <w:b/>
                <w:color w:val="FFFFFF" w:themeColor="background1"/>
                <w:szCs w:val="28"/>
                <w:lang w:val="en"/>
              </w:rPr>
              <w:t>1</w:t>
            </w:r>
            <w:r w:rsidR="00D10577">
              <w:rPr>
                <w:rFonts w:asciiTheme="majorHAnsi" w:hAnsiTheme="majorHAnsi" w:cstheme="majorHAnsi"/>
                <w:b/>
                <w:color w:val="FFFFFF" w:themeColor="background1"/>
                <w:szCs w:val="28"/>
                <w:lang w:val="en"/>
              </w:rPr>
              <w:t>4</w:t>
            </w:r>
            <w:r w:rsidRPr="00B46759">
              <w:rPr>
                <w:rFonts w:asciiTheme="majorHAnsi" w:hAnsiTheme="majorHAnsi" w:cstheme="majorHAnsi"/>
                <w:b/>
                <w:color w:val="FFFFFF" w:themeColor="background1"/>
                <w:szCs w:val="28"/>
                <w:lang w:val="en"/>
              </w:rPr>
              <w:t>9</w:t>
            </w:r>
            <w:r w:rsidRPr="0063120D">
              <w:rPr>
                <w:rFonts w:asciiTheme="majorHAnsi" w:hAnsiTheme="majorHAnsi"/>
                <w:b/>
                <w:color w:val="FFFFFF" w:themeColor="background1"/>
                <w:lang w:val="en"/>
              </w:rPr>
              <w:t>,996</w:t>
            </w:r>
          </w:p>
        </w:tc>
        <w:tc>
          <w:tcPr>
            <w:tcW w:w="3489" w:type="dxa"/>
            <w:tcBorders>
              <w:top w:val="single" w:sz="4" w:space="0" w:color="auto"/>
              <w:left w:val="single" w:sz="4" w:space="0" w:color="auto"/>
              <w:bottom w:val="single" w:sz="4" w:space="0" w:color="auto"/>
            </w:tcBorders>
            <w:shd w:val="clear" w:color="auto" w:fill="008CA9"/>
          </w:tcPr>
          <w:p w14:paraId="27831313" w14:textId="77777777" w:rsidR="002D1BCD" w:rsidRPr="0063120D" w:rsidRDefault="002D1BCD" w:rsidP="00D10577">
            <w:pPr>
              <w:spacing w:before="0" w:after="0"/>
              <w:rPr>
                <w:rFonts w:asciiTheme="majorHAnsi" w:hAnsiTheme="majorHAnsi"/>
                <w:color w:val="FFFFFF"/>
              </w:rPr>
            </w:pPr>
            <w:r w:rsidRPr="0063120D">
              <w:rPr>
                <w:rFonts w:asciiTheme="majorHAnsi" w:hAnsiTheme="majorHAnsi"/>
                <w:color w:val="FFFFFF"/>
                <w:lang w:val="en"/>
              </w:rPr>
              <w:t>0.</w:t>
            </w:r>
            <w:r w:rsidR="00D10577">
              <w:rPr>
                <w:rFonts w:asciiTheme="majorHAnsi" w:hAnsiTheme="majorHAnsi" w:cstheme="majorHAnsi"/>
                <w:color w:val="FFFFFF"/>
                <w:lang w:val="en"/>
              </w:rPr>
              <w:t>05</w:t>
            </w:r>
            <w:r w:rsidRPr="0063120D">
              <w:rPr>
                <w:rFonts w:asciiTheme="majorHAnsi" w:hAnsiTheme="majorHAnsi"/>
                <w:color w:val="FFFFFF"/>
                <w:lang w:val="en"/>
              </w:rPr>
              <w:t>%</w:t>
            </w:r>
          </w:p>
        </w:tc>
      </w:tr>
    </w:tbl>
    <w:p w14:paraId="393D4219" w14:textId="77777777" w:rsidR="002D1BCD" w:rsidRDefault="002D1BCD" w:rsidP="002D1BCD">
      <w:pPr>
        <w:autoSpaceDE w:val="0"/>
        <w:autoSpaceDN w:val="0"/>
        <w:adjustRightInd w:val="0"/>
        <w:spacing w:after="0"/>
        <w:rPr>
          <w:rFonts w:asciiTheme="majorHAnsi" w:hAnsiTheme="majorHAnsi" w:cstheme="majorHAnsi"/>
          <w:color w:val="000000" w:themeColor="text1"/>
          <w:lang w:val="en"/>
        </w:rPr>
      </w:pPr>
      <w:r w:rsidRPr="0097572B">
        <w:rPr>
          <w:rFonts w:asciiTheme="majorHAnsi" w:hAnsiTheme="majorHAnsi" w:cstheme="majorHAnsi"/>
          <w:color w:val="000000" w:themeColor="text1"/>
          <w:lang w:val="en"/>
        </w:rPr>
        <w:t>All the Directors’ share interests shown above were held beneficially.</w:t>
      </w:r>
    </w:p>
    <w:p w14:paraId="7E1D8222" w14:textId="77777777" w:rsidR="009A3711" w:rsidRPr="00A32304" w:rsidRDefault="009A3711" w:rsidP="00A32304">
      <w:pPr>
        <w:autoSpaceDE w:val="0"/>
        <w:autoSpaceDN w:val="0"/>
        <w:adjustRightInd w:val="0"/>
        <w:spacing w:after="0"/>
        <w:rPr>
          <w:rFonts w:asciiTheme="majorHAnsi" w:hAnsiTheme="majorHAnsi" w:cstheme="majorHAnsi"/>
          <w:color w:val="000000" w:themeColor="text1"/>
          <w:lang w:val="en"/>
        </w:rPr>
      </w:pPr>
      <w:r w:rsidRPr="00A32304">
        <w:rPr>
          <w:rFonts w:asciiTheme="majorHAnsi" w:hAnsiTheme="majorHAnsi" w:cstheme="majorHAnsi"/>
          <w:color w:val="000000" w:themeColor="text1"/>
          <w:lang w:val="en"/>
        </w:rPr>
        <w:t>Tom Murley as a US resident has limited options for owning shares.  The platform through which he owned shares closed and he was forced to sell.  He is looking for a new platform through which to purchase shares.</w:t>
      </w:r>
    </w:p>
    <w:p w14:paraId="4D165660" w14:textId="77777777" w:rsidR="002D1BCD" w:rsidRPr="0097572B" w:rsidRDefault="002D1BCD" w:rsidP="002D1BCD">
      <w:pPr>
        <w:autoSpaceDE w:val="0"/>
        <w:autoSpaceDN w:val="0"/>
        <w:adjustRightInd w:val="0"/>
        <w:spacing w:after="0"/>
        <w:rPr>
          <w:rFonts w:asciiTheme="majorHAnsi" w:hAnsiTheme="majorHAnsi" w:cstheme="majorHAnsi"/>
          <w:color w:val="000000" w:themeColor="text1"/>
        </w:rPr>
      </w:pPr>
    </w:p>
    <w:p w14:paraId="6CFC7CCF" w14:textId="77777777" w:rsidR="002D1BCD" w:rsidRPr="0097572B" w:rsidRDefault="002D1BCD" w:rsidP="006528C2">
      <w:pPr>
        <w:pStyle w:val="Heading3"/>
      </w:pPr>
      <w:r w:rsidRPr="0097572B">
        <w:t>Relative Importance of Spend on Pay</w:t>
      </w:r>
    </w:p>
    <w:p w14:paraId="2D4D0C88" w14:textId="77777777" w:rsidR="002D1BCD" w:rsidRDefault="002D1BCD" w:rsidP="002D1BCD">
      <w:pPr>
        <w:rPr>
          <w:rFonts w:asciiTheme="majorHAnsi" w:hAnsiTheme="majorHAnsi" w:cstheme="majorHAnsi"/>
          <w:bCs/>
          <w:lang w:val="en"/>
        </w:rPr>
      </w:pPr>
      <w:r w:rsidRPr="0097572B">
        <w:rPr>
          <w:rFonts w:asciiTheme="majorHAnsi" w:hAnsiTheme="majorHAnsi" w:cstheme="majorHAnsi"/>
          <w:bCs/>
          <w:lang w:val="en"/>
        </w:rPr>
        <w:t>The difference in actual spend between 31 March 2021 and 31 March 2020 on Directors’ remuneration in comparison to distributions (dividends and share buybacks) and other significant spending are set out in the table below:</w:t>
      </w:r>
    </w:p>
    <w:p w14:paraId="4C2E1E98" w14:textId="77777777" w:rsidR="002D1BCD" w:rsidRPr="0097572B" w:rsidRDefault="002D1BCD" w:rsidP="002D1BCD">
      <w:pPr>
        <w:rPr>
          <w:rFonts w:asciiTheme="majorHAnsi" w:hAnsiTheme="majorHAnsi" w:cstheme="majorHAnsi"/>
          <w:bCs/>
          <w:lang w:val="en"/>
        </w:rPr>
      </w:pPr>
    </w:p>
    <w:tbl>
      <w:tblPr>
        <w:tblStyle w:val="TableNew"/>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3107"/>
        <w:gridCol w:w="3107"/>
      </w:tblGrid>
      <w:tr w:rsidR="00284077" w:rsidRPr="00BF1C8E" w14:paraId="2C20C78F" w14:textId="77777777" w:rsidTr="00164A09">
        <w:trPr>
          <w:cnfStyle w:val="100000000000" w:firstRow="1" w:lastRow="0" w:firstColumn="0" w:lastColumn="0" w:oddVBand="0" w:evenVBand="0" w:oddHBand="0" w:evenHBand="0" w:firstRowFirstColumn="0" w:firstRowLastColumn="0" w:lastRowFirstColumn="0" w:lastRowLastColumn="0"/>
        </w:trPr>
        <w:tc>
          <w:tcPr>
            <w:tcW w:w="3109" w:type="dxa"/>
            <w:shd w:val="clear" w:color="auto" w:fill="008CA9"/>
          </w:tcPr>
          <w:p w14:paraId="2058815E" w14:textId="77777777" w:rsidR="002D1BCD" w:rsidRPr="0097572B" w:rsidRDefault="002D1BCD" w:rsidP="00DF1DE6">
            <w:pPr>
              <w:rPr>
                <w:rFonts w:asciiTheme="majorHAnsi" w:hAnsiTheme="majorHAnsi" w:cstheme="majorHAnsi"/>
                <w:bCs/>
                <w:lang w:val="en"/>
              </w:rPr>
            </w:pPr>
          </w:p>
        </w:tc>
        <w:tc>
          <w:tcPr>
            <w:tcW w:w="3107" w:type="dxa"/>
            <w:shd w:val="clear" w:color="auto" w:fill="008CA9"/>
          </w:tcPr>
          <w:p w14:paraId="7E67A5F2" w14:textId="77777777" w:rsidR="002D1BCD" w:rsidRPr="0051454E" w:rsidRDefault="002D1BCD" w:rsidP="00DF1DE6">
            <w:pPr>
              <w:jc w:val="right"/>
              <w:rPr>
                <w:rFonts w:asciiTheme="majorHAnsi" w:hAnsiTheme="majorHAnsi"/>
                <w:lang w:val="en"/>
              </w:rPr>
            </w:pPr>
            <w:r w:rsidRPr="0051454E">
              <w:rPr>
                <w:rFonts w:asciiTheme="majorHAnsi" w:hAnsiTheme="majorHAnsi"/>
                <w:lang w:val="en"/>
              </w:rPr>
              <w:t>Payments made during the year ended 31 March 2021</w:t>
            </w:r>
          </w:p>
        </w:tc>
        <w:tc>
          <w:tcPr>
            <w:tcW w:w="3107" w:type="dxa"/>
            <w:shd w:val="clear" w:color="auto" w:fill="008CA9"/>
          </w:tcPr>
          <w:p w14:paraId="69563AF5" w14:textId="77777777" w:rsidR="002D1BCD" w:rsidRPr="0051454E" w:rsidRDefault="002D1BCD" w:rsidP="00DF1DE6">
            <w:pPr>
              <w:jc w:val="right"/>
              <w:rPr>
                <w:rFonts w:asciiTheme="majorHAnsi" w:hAnsiTheme="majorHAnsi"/>
                <w:lang w:val="en"/>
              </w:rPr>
            </w:pPr>
            <w:r w:rsidRPr="0051454E">
              <w:rPr>
                <w:rFonts w:asciiTheme="majorHAnsi" w:hAnsiTheme="majorHAnsi"/>
                <w:lang w:val="en"/>
              </w:rPr>
              <w:t>Payments made during the year ended 31 March 2020</w:t>
            </w:r>
          </w:p>
        </w:tc>
      </w:tr>
      <w:tr w:rsidR="002D1BCD" w:rsidRPr="00EE4D56" w14:paraId="7F5A6F4F" w14:textId="77777777" w:rsidTr="00164A09">
        <w:tc>
          <w:tcPr>
            <w:tcW w:w="3109" w:type="dxa"/>
          </w:tcPr>
          <w:p w14:paraId="00948AC6" w14:textId="77777777" w:rsidR="002D1BCD" w:rsidRPr="00EE4D56" w:rsidRDefault="002D1BCD" w:rsidP="00DF1DE6">
            <w:pPr>
              <w:rPr>
                <w:rFonts w:asciiTheme="majorHAnsi" w:hAnsiTheme="majorHAnsi"/>
                <w:lang w:val="en"/>
              </w:rPr>
            </w:pPr>
            <w:r w:rsidRPr="00EE4D56">
              <w:rPr>
                <w:rFonts w:asciiTheme="majorHAnsi" w:hAnsiTheme="majorHAnsi"/>
                <w:lang w:val="en"/>
              </w:rPr>
              <w:t>Directors’ total remuneration</w:t>
            </w:r>
          </w:p>
        </w:tc>
        <w:tc>
          <w:tcPr>
            <w:tcW w:w="3107" w:type="dxa"/>
          </w:tcPr>
          <w:p w14:paraId="5D9C8EE4" w14:textId="23E29D99" w:rsidR="002D1BCD" w:rsidRPr="00EE4D56" w:rsidRDefault="00563C40" w:rsidP="00DF1DE6">
            <w:pPr>
              <w:jc w:val="right"/>
              <w:rPr>
                <w:rFonts w:asciiTheme="majorHAnsi" w:hAnsiTheme="majorHAnsi"/>
                <w:lang w:val="en"/>
              </w:rPr>
            </w:pPr>
            <w:r w:rsidRPr="00EE4D56">
              <w:rPr>
                <w:rFonts w:asciiTheme="majorHAnsi" w:hAnsiTheme="majorHAnsi"/>
                <w:lang w:val="en"/>
              </w:rPr>
              <w:t>127,906</w:t>
            </w:r>
          </w:p>
        </w:tc>
        <w:tc>
          <w:tcPr>
            <w:tcW w:w="3107" w:type="dxa"/>
          </w:tcPr>
          <w:p w14:paraId="5A22AD2D" w14:textId="77777777" w:rsidR="002D1BCD" w:rsidRPr="00EE4D56" w:rsidRDefault="002D1BCD" w:rsidP="00DF1DE6">
            <w:pPr>
              <w:jc w:val="right"/>
              <w:rPr>
                <w:rFonts w:asciiTheme="majorHAnsi" w:hAnsiTheme="majorHAnsi"/>
                <w:lang w:val="en"/>
              </w:rPr>
            </w:pPr>
            <w:r w:rsidRPr="00EE4D56">
              <w:rPr>
                <w:rFonts w:asciiTheme="majorHAnsi" w:hAnsiTheme="majorHAnsi"/>
                <w:lang w:val="en"/>
              </w:rPr>
              <w:t>90,000</w:t>
            </w:r>
          </w:p>
        </w:tc>
      </w:tr>
      <w:tr w:rsidR="00164A09" w:rsidRPr="00EE4D56" w14:paraId="0346688E" w14:textId="77777777" w:rsidTr="00164A09">
        <w:trPr>
          <w:cnfStyle w:val="000000010000" w:firstRow="0" w:lastRow="0" w:firstColumn="0" w:lastColumn="0" w:oddVBand="0" w:evenVBand="0" w:oddHBand="0" w:evenHBand="1" w:firstRowFirstColumn="0" w:firstRowLastColumn="0" w:lastRowFirstColumn="0" w:lastRowLastColumn="0"/>
        </w:trPr>
        <w:tc>
          <w:tcPr>
            <w:tcW w:w="3109" w:type="dxa"/>
          </w:tcPr>
          <w:p w14:paraId="4B6D3358" w14:textId="77777777" w:rsidR="00164A09" w:rsidRPr="00EE4D56" w:rsidRDefault="00164A09" w:rsidP="00164A09">
            <w:pPr>
              <w:rPr>
                <w:rFonts w:asciiTheme="majorHAnsi" w:hAnsiTheme="majorHAnsi"/>
                <w:lang w:val="en"/>
              </w:rPr>
            </w:pPr>
            <w:r w:rsidRPr="00EE4D56">
              <w:rPr>
                <w:rFonts w:asciiTheme="majorHAnsi" w:hAnsiTheme="majorHAnsi"/>
                <w:lang w:val="en"/>
              </w:rPr>
              <w:t>Dividends paid</w:t>
            </w:r>
          </w:p>
        </w:tc>
        <w:tc>
          <w:tcPr>
            <w:tcW w:w="3107" w:type="dxa"/>
          </w:tcPr>
          <w:p w14:paraId="3757845F" w14:textId="72AC3AF1" w:rsidR="00164A09" w:rsidRPr="00EE4D56" w:rsidRDefault="00164A09" w:rsidP="00164A09">
            <w:pPr>
              <w:jc w:val="right"/>
              <w:rPr>
                <w:rFonts w:asciiTheme="majorHAnsi" w:hAnsiTheme="majorHAnsi"/>
                <w:lang w:val="en"/>
              </w:rPr>
            </w:pPr>
            <w:r w:rsidRPr="000B4141">
              <w:rPr>
                <w:rFonts w:asciiTheme="majorHAnsi" w:hAnsiTheme="majorHAnsi"/>
                <w:lang w:val="en"/>
              </w:rPr>
              <w:t>10,090,637</w:t>
            </w:r>
          </w:p>
        </w:tc>
        <w:tc>
          <w:tcPr>
            <w:tcW w:w="3107" w:type="dxa"/>
          </w:tcPr>
          <w:p w14:paraId="337DFC57" w14:textId="3CC4115E" w:rsidR="00164A09" w:rsidRPr="00EE4D56" w:rsidRDefault="007C49D4" w:rsidP="00164A09">
            <w:pPr>
              <w:jc w:val="right"/>
              <w:rPr>
                <w:rFonts w:asciiTheme="majorHAnsi" w:hAnsiTheme="majorHAnsi"/>
                <w:lang w:val="en"/>
              </w:rPr>
            </w:pPr>
            <w:r>
              <w:rPr>
                <w:rFonts w:asciiTheme="majorHAnsi" w:hAnsiTheme="majorHAnsi"/>
                <w:lang w:val="en"/>
              </w:rPr>
              <w:t>3,55</w:t>
            </w:r>
            <w:r w:rsidR="00B46CCE">
              <w:rPr>
                <w:rFonts w:asciiTheme="majorHAnsi" w:hAnsiTheme="majorHAnsi"/>
                <w:lang w:val="en"/>
              </w:rPr>
              <w:t>2</w:t>
            </w:r>
            <w:r>
              <w:rPr>
                <w:rFonts w:asciiTheme="majorHAnsi" w:hAnsiTheme="majorHAnsi"/>
                <w:lang w:val="en"/>
              </w:rPr>
              <w:t>,638</w:t>
            </w:r>
          </w:p>
        </w:tc>
      </w:tr>
      <w:tr w:rsidR="00164A09" w:rsidRPr="0097572B" w14:paraId="1C913B1F" w14:textId="77777777" w:rsidTr="00164A09">
        <w:tc>
          <w:tcPr>
            <w:tcW w:w="3109" w:type="dxa"/>
          </w:tcPr>
          <w:p w14:paraId="3F25C5FC" w14:textId="77777777" w:rsidR="00164A09" w:rsidRPr="00EE4D56" w:rsidRDefault="00164A09" w:rsidP="00164A09">
            <w:pPr>
              <w:rPr>
                <w:rFonts w:asciiTheme="majorHAnsi" w:hAnsiTheme="majorHAnsi"/>
                <w:lang w:val="en"/>
              </w:rPr>
            </w:pPr>
            <w:r w:rsidRPr="00EE4D56">
              <w:rPr>
                <w:rFonts w:asciiTheme="majorHAnsi" w:hAnsiTheme="majorHAnsi"/>
                <w:lang w:val="en"/>
              </w:rPr>
              <w:t>Buy back of Ordinary Shares</w:t>
            </w:r>
          </w:p>
        </w:tc>
        <w:tc>
          <w:tcPr>
            <w:tcW w:w="3107" w:type="dxa"/>
          </w:tcPr>
          <w:p w14:paraId="27292972" w14:textId="77777777" w:rsidR="00164A09" w:rsidRPr="00EE4D56" w:rsidRDefault="00164A09" w:rsidP="00164A09">
            <w:pPr>
              <w:jc w:val="right"/>
              <w:rPr>
                <w:rFonts w:asciiTheme="majorHAnsi" w:hAnsiTheme="majorHAnsi"/>
                <w:lang w:val="en"/>
              </w:rPr>
            </w:pPr>
            <w:r w:rsidRPr="00EE4D56">
              <w:rPr>
                <w:rFonts w:asciiTheme="majorHAnsi" w:hAnsiTheme="majorHAnsi"/>
                <w:lang w:val="en"/>
              </w:rPr>
              <w:t>-</w:t>
            </w:r>
          </w:p>
        </w:tc>
        <w:tc>
          <w:tcPr>
            <w:tcW w:w="3107" w:type="dxa"/>
          </w:tcPr>
          <w:p w14:paraId="7127BD2C" w14:textId="77777777" w:rsidR="00164A09" w:rsidRPr="0097572B" w:rsidRDefault="00164A09" w:rsidP="00164A09">
            <w:pPr>
              <w:jc w:val="right"/>
              <w:rPr>
                <w:rFonts w:asciiTheme="majorHAnsi" w:hAnsiTheme="majorHAnsi" w:cstheme="majorHAnsi"/>
                <w:bCs/>
                <w:lang w:val="en"/>
              </w:rPr>
            </w:pPr>
            <w:r w:rsidRPr="00EE4D56">
              <w:rPr>
                <w:rFonts w:asciiTheme="majorHAnsi" w:hAnsiTheme="majorHAnsi"/>
                <w:lang w:val="en"/>
              </w:rPr>
              <w:t>-</w:t>
            </w:r>
          </w:p>
        </w:tc>
      </w:tr>
    </w:tbl>
    <w:p w14:paraId="0A95CABD" w14:textId="77777777" w:rsidR="002D1BCD" w:rsidRDefault="002D1BCD" w:rsidP="002D1BCD">
      <w:pPr>
        <w:rPr>
          <w:rFonts w:asciiTheme="majorHAnsi" w:hAnsiTheme="majorHAnsi" w:cstheme="majorHAnsi"/>
          <w:bCs/>
          <w:lang w:val="en"/>
        </w:rPr>
      </w:pPr>
    </w:p>
    <w:p w14:paraId="2F8F6A29" w14:textId="77777777" w:rsidR="002D1BCD" w:rsidRPr="0097572B" w:rsidRDefault="002D1BCD" w:rsidP="002D1BCD">
      <w:pPr>
        <w:rPr>
          <w:rFonts w:asciiTheme="majorHAnsi" w:hAnsiTheme="majorHAnsi" w:cstheme="majorHAnsi"/>
          <w:bCs/>
          <w:lang w:val="en"/>
        </w:rPr>
      </w:pPr>
    </w:p>
    <w:p w14:paraId="2BE874E5" w14:textId="77777777" w:rsidR="002D1BCD" w:rsidRPr="0097572B" w:rsidRDefault="002D1BCD" w:rsidP="006528C2">
      <w:pPr>
        <w:pStyle w:val="Heading3"/>
      </w:pPr>
      <w:r w:rsidRPr="0097572B">
        <w:t>Company-wide considerations</w:t>
      </w:r>
    </w:p>
    <w:p w14:paraId="0FD95268" w14:textId="77777777" w:rsidR="002D1BCD" w:rsidRDefault="002D1BCD" w:rsidP="002D1BCD">
      <w:pPr>
        <w:autoSpaceDE w:val="0"/>
        <w:autoSpaceDN w:val="0"/>
        <w:adjustRightInd w:val="0"/>
        <w:spacing w:after="0"/>
        <w:jc w:val="both"/>
        <w:rPr>
          <w:rFonts w:asciiTheme="majorHAnsi" w:hAnsiTheme="majorHAnsi" w:cstheme="majorHAnsi"/>
          <w:lang w:val="en"/>
        </w:rPr>
      </w:pPr>
      <w:r w:rsidRPr="0097572B">
        <w:rPr>
          <w:rFonts w:asciiTheme="majorHAnsi" w:hAnsiTheme="majorHAnsi" w:cstheme="majorHAnsi"/>
          <w:lang w:val="en"/>
        </w:rPr>
        <w:t>There are no executive directors, nor are there any employees of the Company, so there are no statements to make on any consultations, comparisons, or pay and employment conditions within the Company.</w:t>
      </w:r>
    </w:p>
    <w:p w14:paraId="1F3B11C3"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38251F3C" w14:textId="77777777" w:rsidR="002D1BCD" w:rsidRPr="0097572B" w:rsidRDefault="002D1BCD" w:rsidP="006528C2">
      <w:pPr>
        <w:pStyle w:val="Heading3"/>
      </w:pPr>
      <w:r w:rsidRPr="0097572B">
        <w:t>Statement of consideration of shareholder views</w:t>
      </w:r>
    </w:p>
    <w:p w14:paraId="032C1FE3" w14:textId="77777777" w:rsidR="002D1BCD" w:rsidRDefault="002D1BCD" w:rsidP="002D1BCD">
      <w:pPr>
        <w:autoSpaceDE w:val="0"/>
        <w:autoSpaceDN w:val="0"/>
        <w:adjustRightInd w:val="0"/>
        <w:spacing w:after="0"/>
        <w:jc w:val="both"/>
        <w:rPr>
          <w:rFonts w:asciiTheme="majorHAnsi" w:hAnsiTheme="majorHAnsi" w:cstheme="majorHAnsi"/>
          <w:lang w:val="en"/>
        </w:rPr>
      </w:pPr>
      <w:r w:rsidRPr="0097572B">
        <w:rPr>
          <w:rFonts w:asciiTheme="majorHAnsi" w:hAnsiTheme="majorHAnsi" w:cstheme="majorHAnsi"/>
          <w:lang w:val="en"/>
        </w:rPr>
        <w:t>The levels of remuneration were set out in the Prospectus and did not receive any negative comment from the investment community before or after the IPO.  The AGM will give the opportunity for opinions to be aired and demonstrated formally through the voting process and will provide the basis for future discussions and developments.</w:t>
      </w:r>
    </w:p>
    <w:p w14:paraId="4ECFE7D5"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18FDC235" w14:textId="77777777" w:rsidR="002D1BCD" w:rsidRPr="0097572B" w:rsidRDefault="002D1BCD" w:rsidP="006528C2">
      <w:pPr>
        <w:pStyle w:val="Heading3"/>
      </w:pPr>
      <w:r w:rsidRPr="0097572B">
        <w:t>Payments to past directors or for loss of office</w:t>
      </w:r>
    </w:p>
    <w:p w14:paraId="5A101DFB" w14:textId="77777777" w:rsidR="002D1BCD" w:rsidRPr="00405F5F"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re are no payments to disclose.  Under the terms of the Directors’ Remuneration Policy there would be no compensation for loss of office.</w:t>
      </w:r>
    </w:p>
    <w:p w14:paraId="375AFEE6" w14:textId="77777777" w:rsidR="002D1BCD" w:rsidRPr="0097572B" w:rsidRDefault="002D1BCD" w:rsidP="002D1BCD">
      <w:pPr>
        <w:autoSpaceDE w:val="0"/>
        <w:autoSpaceDN w:val="0"/>
        <w:adjustRightInd w:val="0"/>
        <w:spacing w:after="0"/>
        <w:jc w:val="both"/>
        <w:rPr>
          <w:rFonts w:asciiTheme="majorHAnsi" w:hAnsiTheme="majorHAnsi" w:cstheme="majorHAnsi"/>
          <w:highlight w:val="yellow"/>
        </w:rPr>
      </w:pPr>
    </w:p>
    <w:p w14:paraId="38F199CB" w14:textId="77777777" w:rsidR="002D1BCD" w:rsidRPr="0097572B" w:rsidRDefault="002D1BCD" w:rsidP="006528C2">
      <w:pPr>
        <w:pStyle w:val="Heading3"/>
      </w:pPr>
      <w:r w:rsidRPr="0097572B">
        <w:t>Statement of voting at general meeting</w:t>
      </w:r>
    </w:p>
    <w:p w14:paraId="27A5CB3A"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e Directors Remuneration Policy was put to a binding vote at the AGM on 14 August 2019 and is due for renewal at the AGM in 2022.  The Directors Remuneration Report was subject to an advisory vote at the AGM on </w:t>
      </w:r>
      <w:r w:rsidRPr="00B46759">
        <w:rPr>
          <w:rFonts w:asciiTheme="majorHAnsi" w:hAnsiTheme="majorHAnsi" w:cstheme="majorHAnsi"/>
          <w:lang w:val="en"/>
        </w:rPr>
        <w:t>1</w:t>
      </w:r>
      <w:r w:rsidR="00BF1C8E" w:rsidRPr="00B46759">
        <w:rPr>
          <w:rFonts w:asciiTheme="majorHAnsi" w:hAnsiTheme="majorHAnsi" w:cstheme="majorHAnsi"/>
          <w:lang w:val="en"/>
        </w:rPr>
        <w:t>9</w:t>
      </w:r>
      <w:r w:rsidRPr="0063120D">
        <w:rPr>
          <w:rFonts w:asciiTheme="majorHAnsi" w:hAnsiTheme="majorHAnsi"/>
          <w:lang w:val="en"/>
        </w:rPr>
        <w:t xml:space="preserve"> August</w:t>
      </w:r>
      <w:r w:rsidRPr="00BF1C8E">
        <w:rPr>
          <w:rFonts w:asciiTheme="majorHAnsi" w:hAnsiTheme="majorHAnsi" w:cstheme="majorHAnsi"/>
          <w:lang w:val="en"/>
        </w:rPr>
        <w:t xml:space="preserve"> 2020</w:t>
      </w:r>
      <w:r w:rsidRPr="0097572B">
        <w:rPr>
          <w:rFonts w:asciiTheme="majorHAnsi" w:hAnsiTheme="majorHAnsi" w:cstheme="majorHAnsi"/>
          <w:lang w:val="en"/>
        </w:rPr>
        <w:t>.</w:t>
      </w:r>
    </w:p>
    <w:p w14:paraId="1E7238AE"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The voting outcome is set out in the table below:</w:t>
      </w:r>
    </w:p>
    <w:p w14:paraId="1EF51F10" w14:textId="77777777" w:rsidR="002D1BCD" w:rsidRPr="0097572B" w:rsidRDefault="002D1BCD" w:rsidP="002D1BCD">
      <w:pPr>
        <w:autoSpaceDE w:val="0"/>
        <w:autoSpaceDN w:val="0"/>
        <w:adjustRightInd w:val="0"/>
        <w:spacing w:after="0"/>
        <w:jc w:val="both"/>
        <w:rPr>
          <w:rFonts w:asciiTheme="majorHAnsi" w:hAnsiTheme="majorHAnsi" w:cstheme="majorHAnsi"/>
        </w:rPr>
      </w:pPr>
    </w:p>
    <w:tbl>
      <w:tblPr>
        <w:tblStyle w:val="TableNew"/>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1"/>
        <w:gridCol w:w="3470"/>
        <w:gridCol w:w="2892"/>
      </w:tblGrid>
      <w:tr w:rsidR="00284077" w:rsidRPr="0097572B" w14:paraId="54EF613B" w14:textId="77777777" w:rsidTr="00AD6252">
        <w:trPr>
          <w:cnfStyle w:val="100000000000" w:firstRow="1" w:lastRow="0" w:firstColumn="0" w:lastColumn="0" w:oddVBand="0" w:evenVBand="0" w:oddHBand="0" w:evenHBand="0" w:firstRowFirstColumn="0" w:firstRowLastColumn="0" w:lastRowFirstColumn="0" w:lastRowLastColumn="0"/>
        </w:trPr>
        <w:tc>
          <w:tcPr>
            <w:tcW w:w="0" w:type="dxa"/>
            <w:shd w:val="clear" w:color="auto" w:fill="008CA9"/>
          </w:tcPr>
          <w:p w14:paraId="3CB576F7" w14:textId="77777777" w:rsidR="002D1BCD" w:rsidRPr="0097572B" w:rsidRDefault="002D1BCD" w:rsidP="00DF1DE6">
            <w:pPr>
              <w:adjustRightInd w:val="0"/>
              <w:spacing w:before="0" w:after="0"/>
              <w:jc w:val="both"/>
              <w:rPr>
                <w:rFonts w:asciiTheme="majorHAnsi" w:eastAsia="Calibri" w:hAnsiTheme="majorHAnsi" w:cstheme="majorHAnsi"/>
              </w:rPr>
            </w:pPr>
          </w:p>
        </w:tc>
        <w:tc>
          <w:tcPr>
            <w:tcW w:w="0" w:type="dxa"/>
            <w:shd w:val="clear" w:color="auto" w:fill="008CA9"/>
          </w:tcPr>
          <w:p w14:paraId="18A1A684" w14:textId="77777777" w:rsidR="002D1BCD" w:rsidRPr="000A71A0" w:rsidRDefault="002D1BCD" w:rsidP="00DF1DE6">
            <w:pPr>
              <w:adjustRightInd w:val="0"/>
              <w:spacing w:before="0" w:after="0"/>
              <w:jc w:val="right"/>
              <w:rPr>
                <w:rFonts w:asciiTheme="majorHAnsi" w:eastAsia="Calibri" w:hAnsiTheme="majorHAnsi" w:cstheme="majorHAnsi"/>
                <w:b/>
              </w:rPr>
            </w:pPr>
            <w:r w:rsidRPr="000A71A0">
              <w:rPr>
                <w:rFonts w:asciiTheme="majorHAnsi" w:hAnsiTheme="majorHAnsi" w:cstheme="majorHAnsi"/>
                <w:b/>
                <w:lang w:val="en"/>
              </w:rPr>
              <w:t>Resolution approve directors’ remuneration report</w:t>
            </w:r>
            <w:r w:rsidR="000C5122">
              <w:rPr>
                <w:rFonts w:asciiTheme="majorHAnsi" w:hAnsiTheme="majorHAnsi" w:cstheme="majorHAnsi"/>
                <w:b/>
                <w:lang w:val="en"/>
              </w:rPr>
              <w:t xml:space="preserve"> 2020</w:t>
            </w:r>
          </w:p>
        </w:tc>
        <w:tc>
          <w:tcPr>
            <w:tcW w:w="0" w:type="dxa"/>
            <w:shd w:val="clear" w:color="auto" w:fill="008CA9"/>
          </w:tcPr>
          <w:p w14:paraId="0C7DE60E" w14:textId="77777777" w:rsidR="002D1BCD" w:rsidRPr="000A71A0" w:rsidRDefault="002D1BCD" w:rsidP="00DF1DE6">
            <w:pPr>
              <w:adjustRightInd w:val="0"/>
              <w:spacing w:before="0" w:after="0"/>
              <w:jc w:val="right"/>
              <w:rPr>
                <w:rFonts w:asciiTheme="majorHAnsi" w:eastAsia="Calibri" w:hAnsiTheme="majorHAnsi" w:cstheme="majorHAnsi"/>
                <w:b/>
              </w:rPr>
            </w:pPr>
            <w:r w:rsidRPr="000A71A0">
              <w:rPr>
                <w:rFonts w:asciiTheme="majorHAnsi" w:hAnsiTheme="majorHAnsi" w:cstheme="majorHAnsi"/>
                <w:b/>
                <w:lang w:val="en"/>
              </w:rPr>
              <w:t>Resolution approve remuneration policy</w:t>
            </w:r>
            <w:r w:rsidR="000C5122">
              <w:rPr>
                <w:rFonts w:asciiTheme="majorHAnsi" w:hAnsiTheme="majorHAnsi" w:cstheme="majorHAnsi"/>
                <w:b/>
                <w:lang w:val="en"/>
              </w:rPr>
              <w:t xml:space="preserve"> 2019</w:t>
            </w:r>
          </w:p>
        </w:tc>
      </w:tr>
      <w:tr w:rsidR="002D1BCD" w:rsidRPr="0097572B" w14:paraId="2D1DCDEB" w14:textId="77777777" w:rsidTr="00DF1DE6">
        <w:tc>
          <w:tcPr>
            <w:tcW w:w="2967" w:type="dxa"/>
          </w:tcPr>
          <w:p w14:paraId="7E71EC79" w14:textId="77777777" w:rsidR="002D1BCD" w:rsidRPr="0097572B" w:rsidRDefault="002D1BCD" w:rsidP="00DF1DE6">
            <w:pPr>
              <w:adjustRightInd w:val="0"/>
              <w:spacing w:before="0" w:after="0"/>
              <w:jc w:val="both"/>
              <w:rPr>
                <w:rFonts w:asciiTheme="majorHAnsi" w:eastAsia="Calibri" w:hAnsiTheme="majorHAnsi" w:cstheme="majorHAnsi"/>
              </w:rPr>
            </w:pPr>
            <w:r w:rsidRPr="0097572B">
              <w:rPr>
                <w:rFonts w:asciiTheme="majorHAnsi" w:hAnsiTheme="majorHAnsi" w:cstheme="majorHAnsi"/>
                <w:lang w:val="en"/>
              </w:rPr>
              <w:t>Votes for*</w:t>
            </w:r>
          </w:p>
        </w:tc>
        <w:tc>
          <w:tcPr>
            <w:tcW w:w="3476" w:type="dxa"/>
          </w:tcPr>
          <w:p w14:paraId="7389C834" w14:textId="77777777" w:rsidR="002D1BCD" w:rsidRPr="0063120D" w:rsidRDefault="00BF1C8E" w:rsidP="00DF1DE6">
            <w:pPr>
              <w:adjustRightInd w:val="0"/>
              <w:spacing w:before="0" w:after="0"/>
              <w:jc w:val="right"/>
              <w:rPr>
                <w:rFonts w:asciiTheme="majorHAnsi" w:hAnsiTheme="majorHAnsi"/>
                <w:lang w:val="en"/>
              </w:rPr>
            </w:pPr>
            <w:r w:rsidRPr="00A32304">
              <w:rPr>
                <w:rFonts w:asciiTheme="majorHAnsi" w:hAnsiTheme="majorHAnsi" w:cstheme="majorHAnsi"/>
                <w:szCs w:val="24"/>
                <w:lang w:val="en"/>
              </w:rPr>
              <w:t>30,512,395</w:t>
            </w:r>
          </w:p>
        </w:tc>
        <w:tc>
          <w:tcPr>
            <w:tcW w:w="2897" w:type="dxa"/>
          </w:tcPr>
          <w:p w14:paraId="07D2629D" w14:textId="77777777" w:rsidR="002D1BCD" w:rsidRPr="0063120D" w:rsidRDefault="002D1BCD" w:rsidP="00DF1DE6">
            <w:pPr>
              <w:adjustRightInd w:val="0"/>
              <w:spacing w:before="0" w:after="0"/>
              <w:jc w:val="right"/>
              <w:rPr>
                <w:rFonts w:asciiTheme="majorHAnsi" w:eastAsia="Calibri" w:hAnsiTheme="majorHAnsi"/>
              </w:rPr>
            </w:pPr>
            <w:r w:rsidRPr="0063120D">
              <w:rPr>
                <w:rFonts w:asciiTheme="majorHAnsi" w:hAnsiTheme="majorHAnsi"/>
                <w:lang w:val="en"/>
              </w:rPr>
              <w:t>19,676,187</w:t>
            </w:r>
          </w:p>
        </w:tc>
      </w:tr>
      <w:tr w:rsidR="002D1BCD" w:rsidRPr="0097572B" w14:paraId="48C85A1F" w14:textId="77777777" w:rsidTr="00DF1DE6">
        <w:trPr>
          <w:cnfStyle w:val="000000010000" w:firstRow="0" w:lastRow="0" w:firstColumn="0" w:lastColumn="0" w:oddVBand="0" w:evenVBand="0" w:oddHBand="0" w:evenHBand="1" w:firstRowFirstColumn="0" w:firstRowLastColumn="0" w:lastRowFirstColumn="0" w:lastRowLastColumn="0"/>
        </w:trPr>
        <w:tc>
          <w:tcPr>
            <w:tcW w:w="2967" w:type="dxa"/>
          </w:tcPr>
          <w:p w14:paraId="6B7182A4" w14:textId="77777777" w:rsidR="002D1BCD" w:rsidRPr="0097572B" w:rsidRDefault="002D1BCD" w:rsidP="00DF1DE6">
            <w:pPr>
              <w:adjustRightInd w:val="0"/>
              <w:spacing w:before="0" w:after="0"/>
              <w:jc w:val="both"/>
              <w:rPr>
                <w:rFonts w:asciiTheme="majorHAnsi" w:eastAsia="Calibri" w:hAnsiTheme="majorHAnsi" w:cstheme="majorHAnsi"/>
              </w:rPr>
            </w:pPr>
            <w:r w:rsidRPr="0097572B">
              <w:rPr>
                <w:rFonts w:asciiTheme="majorHAnsi" w:hAnsiTheme="majorHAnsi" w:cstheme="majorHAnsi"/>
                <w:lang w:val="en"/>
              </w:rPr>
              <w:t>%</w:t>
            </w:r>
          </w:p>
        </w:tc>
        <w:tc>
          <w:tcPr>
            <w:tcW w:w="3476" w:type="dxa"/>
          </w:tcPr>
          <w:p w14:paraId="7CADB859" w14:textId="77777777" w:rsidR="002D1BCD" w:rsidRPr="0063120D" w:rsidRDefault="00BF1C8E" w:rsidP="00DF1DE6">
            <w:pPr>
              <w:adjustRightInd w:val="0"/>
              <w:spacing w:before="0" w:after="0"/>
              <w:jc w:val="right"/>
              <w:rPr>
                <w:rFonts w:asciiTheme="majorHAnsi" w:hAnsiTheme="majorHAnsi"/>
                <w:lang w:val="en"/>
              </w:rPr>
            </w:pPr>
            <w:r w:rsidRPr="00A32304">
              <w:rPr>
                <w:rFonts w:asciiTheme="majorHAnsi" w:hAnsiTheme="majorHAnsi" w:cstheme="majorHAnsi"/>
                <w:szCs w:val="24"/>
                <w:lang w:val="en"/>
              </w:rPr>
              <w:t>99.88</w:t>
            </w:r>
            <w:r w:rsidR="002D1BCD" w:rsidRPr="0063120D">
              <w:rPr>
                <w:rFonts w:asciiTheme="majorHAnsi" w:hAnsiTheme="majorHAnsi"/>
                <w:lang w:val="en"/>
              </w:rPr>
              <w:t>%</w:t>
            </w:r>
          </w:p>
        </w:tc>
        <w:tc>
          <w:tcPr>
            <w:tcW w:w="2897" w:type="dxa"/>
          </w:tcPr>
          <w:p w14:paraId="2F862864" w14:textId="77777777" w:rsidR="002D1BCD" w:rsidRPr="0063120D" w:rsidRDefault="002D1BCD" w:rsidP="00DF1DE6">
            <w:pPr>
              <w:adjustRightInd w:val="0"/>
              <w:spacing w:before="0" w:after="0"/>
              <w:jc w:val="right"/>
              <w:rPr>
                <w:rFonts w:asciiTheme="majorHAnsi" w:eastAsia="Calibri" w:hAnsiTheme="majorHAnsi"/>
              </w:rPr>
            </w:pPr>
            <w:r w:rsidRPr="0063120D">
              <w:rPr>
                <w:rFonts w:asciiTheme="majorHAnsi" w:hAnsiTheme="majorHAnsi"/>
                <w:lang w:val="en"/>
              </w:rPr>
              <w:t>97.77%</w:t>
            </w:r>
          </w:p>
        </w:tc>
      </w:tr>
      <w:tr w:rsidR="002D1BCD" w:rsidRPr="0097572B" w14:paraId="26BF0EE1" w14:textId="77777777" w:rsidTr="00DF1DE6">
        <w:tc>
          <w:tcPr>
            <w:tcW w:w="2967" w:type="dxa"/>
          </w:tcPr>
          <w:p w14:paraId="49363047" w14:textId="77777777" w:rsidR="002D1BCD" w:rsidRPr="0097572B" w:rsidRDefault="002D1BCD" w:rsidP="00DF1DE6">
            <w:pPr>
              <w:adjustRightInd w:val="0"/>
              <w:spacing w:before="0" w:after="0"/>
              <w:jc w:val="both"/>
              <w:rPr>
                <w:rFonts w:asciiTheme="majorHAnsi" w:eastAsia="Calibri" w:hAnsiTheme="majorHAnsi" w:cstheme="majorHAnsi"/>
              </w:rPr>
            </w:pPr>
            <w:r w:rsidRPr="0097572B">
              <w:rPr>
                <w:rFonts w:asciiTheme="majorHAnsi" w:hAnsiTheme="majorHAnsi" w:cstheme="majorHAnsi"/>
                <w:lang w:val="en"/>
              </w:rPr>
              <w:t>Votes against</w:t>
            </w:r>
          </w:p>
        </w:tc>
        <w:tc>
          <w:tcPr>
            <w:tcW w:w="3476" w:type="dxa"/>
          </w:tcPr>
          <w:p w14:paraId="3EE6E58A" w14:textId="77777777" w:rsidR="002D1BCD" w:rsidRPr="0063120D" w:rsidRDefault="00BF1C8E" w:rsidP="00DF1DE6">
            <w:pPr>
              <w:adjustRightInd w:val="0"/>
              <w:spacing w:before="0" w:after="0"/>
              <w:jc w:val="right"/>
              <w:rPr>
                <w:rFonts w:asciiTheme="majorHAnsi" w:hAnsiTheme="majorHAnsi"/>
                <w:lang w:val="en"/>
              </w:rPr>
            </w:pPr>
            <w:r w:rsidRPr="00A32304">
              <w:rPr>
                <w:rFonts w:asciiTheme="majorHAnsi" w:hAnsiTheme="majorHAnsi" w:cstheme="majorHAnsi"/>
                <w:szCs w:val="24"/>
                <w:lang w:val="en"/>
              </w:rPr>
              <w:t>36,300</w:t>
            </w:r>
          </w:p>
        </w:tc>
        <w:tc>
          <w:tcPr>
            <w:tcW w:w="2897" w:type="dxa"/>
          </w:tcPr>
          <w:p w14:paraId="3B00BF7E" w14:textId="77777777" w:rsidR="002D1BCD" w:rsidRPr="0063120D" w:rsidRDefault="002D1BCD" w:rsidP="00DF1DE6">
            <w:pPr>
              <w:adjustRightInd w:val="0"/>
              <w:spacing w:before="0" w:after="0"/>
              <w:jc w:val="right"/>
              <w:rPr>
                <w:rFonts w:asciiTheme="majorHAnsi" w:eastAsia="Calibri" w:hAnsiTheme="majorHAnsi"/>
              </w:rPr>
            </w:pPr>
            <w:r w:rsidRPr="0063120D">
              <w:rPr>
                <w:rFonts w:asciiTheme="majorHAnsi" w:hAnsiTheme="majorHAnsi"/>
                <w:lang w:val="en"/>
              </w:rPr>
              <w:t>447,015</w:t>
            </w:r>
          </w:p>
        </w:tc>
      </w:tr>
      <w:tr w:rsidR="002D1BCD" w:rsidRPr="0097572B" w14:paraId="11DCCC63" w14:textId="77777777" w:rsidTr="00DF1DE6">
        <w:trPr>
          <w:cnfStyle w:val="000000010000" w:firstRow="0" w:lastRow="0" w:firstColumn="0" w:lastColumn="0" w:oddVBand="0" w:evenVBand="0" w:oddHBand="0" w:evenHBand="1" w:firstRowFirstColumn="0" w:firstRowLastColumn="0" w:lastRowFirstColumn="0" w:lastRowLastColumn="0"/>
        </w:trPr>
        <w:tc>
          <w:tcPr>
            <w:tcW w:w="2967" w:type="dxa"/>
          </w:tcPr>
          <w:p w14:paraId="0AAA99DE" w14:textId="77777777" w:rsidR="002D1BCD" w:rsidRPr="0097572B" w:rsidRDefault="002D1BCD" w:rsidP="00DF1DE6">
            <w:pPr>
              <w:adjustRightInd w:val="0"/>
              <w:spacing w:before="0" w:after="0"/>
              <w:jc w:val="both"/>
              <w:rPr>
                <w:rFonts w:asciiTheme="majorHAnsi" w:eastAsia="Calibri" w:hAnsiTheme="majorHAnsi" w:cstheme="majorHAnsi"/>
              </w:rPr>
            </w:pPr>
            <w:r w:rsidRPr="0097572B">
              <w:rPr>
                <w:rFonts w:asciiTheme="majorHAnsi" w:hAnsiTheme="majorHAnsi" w:cstheme="majorHAnsi"/>
                <w:lang w:val="en"/>
              </w:rPr>
              <w:t>%</w:t>
            </w:r>
          </w:p>
        </w:tc>
        <w:tc>
          <w:tcPr>
            <w:tcW w:w="3476" w:type="dxa"/>
          </w:tcPr>
          <w:p w14:paraId="4DDDA21B" w14:textId="77777777" w:rsidR="002D1BCD" w:rsidRPr="0063120D" w:rsidRDefault="00BF1C8E" w:rsidP="00BF1C8E">
            <w:pPr>
              <w:adjustRightInd w:val="0"/>
              <w:spacing w:before="0" w:after="0"/>
              <w:jc w:val="right"/>
              <w:rPr>
                <w:rFonts w:asciiTheme="majorHAnsi" w:hAnsiTheme="majorHAnsi"/>
                <w:lang w:val="en"/>
              </w:rPr>
            </w:pPr>
            <w:r w:rsidRPr="00B46759">
              <w:rPr>
                <w:rFonts w:asciiTheme="majorHAnsi" w:hAnsiTheme="majorHAnsi" w:cstheme="majorHAnsi"/>
                <w:lang w:val="en"/>
              </w:rPr>
              <w:t>0.12</w:t>
            </w:r>
            <w:r w:rsidR="002D1BCD" w:rsidRPr="0063120D">
              <w:rPr>
                <w:rFonts w:asciiTheme="majorHAnsi" w:hAnsiTheme="majorHAnsi"/>
                <w:lang w:val="en"/>
              </w:rPr>
              <w:t>%</w:t>
            </w:r>
          </w:p>
        </w:tc>
        <w:tc>
          <w:tcPr>
            <w:tcW w:w="2897" w:type="dxa"/>
          </w:tcPr>
          <w:p w14:paraId="4AA0B216" w14:textId="77777777" w:rsidR="002D1BCD" w:rsidRPr="0063120D" w:rsidRDefault="002D1BCD" w:rsidP="00DF1DE6">
            <w:pPr>
              <w:adjustRightInd w:val="0"/>
              <w:spacing w:before="0" w:after="0"/>
              <w:jc w:val="right"/>
              <w:rPr>
                <w:rFonts w:asciiTheme="majorHAnsi" w:eastAsia="Calibri" w:hAnsiTheme="majorHAnsi"/>
              </w:rPr>
            </w:pPr>
            <w:r w:rsidRPr="0063120D">
              <w:rPr>
                <w:rFonts w:asciiTheme="majorHAnsi" w:hAnsiTheme="majorHAnsi"/>
                <w:lang w:val="en"/>
              </w:rPr>
              <w:t>2.22%</w:t>
            </w:r>
          </w:p>
        </w:tc>
      </w:tr>
      <w:tr w:rsidR="002D1BCD" w:rsidRPr="0097572B" w14:paraId="3971FB9F" w14:textId="77777777" w:rsidTr="00DF1DE6">
        <w:tc>
          <w:tcPr>
            <w:tcW w:w="2967" w:type="dxa"/>
          </w:tcPr>
          <w:p w14:paraId="5E99B600" w14:textId="77777777" w:rsidR="002D1BCD" w:rsidRPr="0097572B" w:rsidRDefault="002D1BCD" w:rsidP="00DF1DE6">
            <w:pPr>
              <w:adjustRightInd w:val="0"/>
              <w:spacing w:before="0" w:after="0"/>
              <w:jc w:val="both"/>
              <w:rPr>
                <w:rFonts w:asciiTheme="majorHAnsi" w:eastAsia="Calibri" w:hAnsiTheme="majorHAnsi" w:cstheme="majorHAnsi"/>
              </w:rPr>
            </w:pPr>
            <w:r w:rsidRPr="0097572B">
              <w:rPr>
                <w:rFonts w:asciiTheme="majorHAnsi" w:hAnsiTheme="majorHAnsi" w:cstheme="majorHAnsi"/>
                <w:lang w:val="en"/>
              </w:rPr>
              <w:t>Total votes validly cast</w:t>
            </w:r>
          </w:p>
        </w:tc>
        <w:tc>
          <w:tcPr>
            <w:tcW w:w="3476" w:type="dxa"/>
          </w:tcPr>
          <w:p w14:paraId="49E7F524" w14:textId="77777777" w:rsidR="002D1BCD" w:rsidRPr="0063120D" w:rsidRDefault="00BF1C8E" w:rsidP="00DF1DE6">
            <w:pPr>
              <w:adjustRightInd w:val="0"/>
              <w:spacing w:before="0" w:after="0"/>
              <w:jc w:val="right"/>
              <w:rPr>
                <w:rFonts w:asciiTheme="majorHAnsi" w:hAnsiTheme="majorHAnsi"/>
                <w:lang w:val="en"/>
              </w:rPr>
            </w:pPr>
            <w:r w:rsidRPr="00A32304">
              <w:rPr>
                <w:rFonts w:asciiTheme="majorHAnsi" w:hAnsiTheme="majorHAnsi" w:cstheme="majorHAnsi"/>
                <w:szCs w:val="24"/>
                <w:lang w:val="en"/>
              </w:rPr>
              <w:t>30,548,695</w:t>
            </w:r>
          </w:p>
        </w:tc>
        <w:tc>
          <w:tcPr>
            <w:tcW w:w="2897" w:type="dxa"/>
          </w:tcPr>
          <w:p w14:paraId="62B4496E" w14:textId="77777777" w:rsidR="002D1BCD" w:rsidRPr="0063120D" w:rsidRDefault="002D1BCD" w:rsidP="00DF1DE6">
            <w:pPr>
              <w:adjustRightInd w:val="0"/>
              <w:spacing w:before="0" w:after="0"/>
              <w:jc w:val="right"/>
              <w:rPr>
                <w:rFonts w:asciiTheme="majorHAnsi" w:eastAsia="Calibri" w:hAnsiTheme="majorHAnsi"/>
              </w:rPr>
            </w:pPr>
            <w:r w:rsidRPr="0063120D">
              <w:rPr>
                <w:rFonts w:asciiTheme="majorHAnsi" w:hAnsiTheme="majorHAnsi"/>
                <w:lang w:val="en"/>
              </w:rPr>
              <w:t>20,123,202</w:t>
            </w:r>
          </w:p>
        </w:tc>
      </w:tr>
      <w:tr w:rsidR="002D1BCD" w:rsidRPr="0097572B" w14:paraId="24A0E6D5" w14:textId="77777777" w:rsidTr="00DF1DE6">
        <w:trPr>
          <w:cnfStyle w:val="000000010000" w:firstRow="0" w:lastRow="0" w:firstColumn="0" w:lastColumn="0" w:oddVBand="0" w:evenVBand="0" w:oddHBand="0" w:evenHBand="1" w:firstRowFirstColumn="0" w:firstRowLastColumn="0" w:lastRowFirstColumn="0" w:lastRowLastColumn="0"/>
        </w:trPr>
        <w:tc>
          <w:tcPr>
            <w:tcW w:w="2967" w:type="dxa"/>
          </w:tcPr>
          <w:p w14:paraId="64CEC37F" w14:textId="77777777" w:rsidR="002D1BCD" w:rsidRPr="0097572B" w:rsidRDefault="002D1BCD" w:rsidP="00DF1DE6">
            <w:pPr>
              <w:adjustRightInd w:val="0"/>
              <w:spacing w:before="0" w:after="0"/>
              <w:rPr>
                <w:rFonts w:asciiTheme="majorHAnsi" w:eastAsia="Calibri" w:hAnsiTheme="majorHAnsi" w:cstheme="majorHAnsi"/>
              </w:rPr>
            </w:pPr>
            <w:r w:rsidRPr="0097572B">
              <w:rPr>
                <w:rFonts w:asciiTheme="majorHAnsi" w:hAnsiTheme="majorHAnsi" w:cstheme="majorHAnsi"/>
                <w:lang w:val="en"/>
              </w:rPr>
              <w:lastRenderedPageBreak/>
              <w:t>Total votes cast as a per</w:t>
            </w:r>
            <w:r w:rsidR="00BF1C8E">
              <w:rPr>
                <w:rFonts w:asciiTheme="majorHAnsi" w:hAnsiTheme="majorHAnsi" w:cstheme="majorHAnsi"/>
                <w:lang w:val="en"/>
              </w:rPr>
              <w:t>-</w:t>
            </w:r>
            <w:r w:rsidRPr="0097572B">
              <w:rPr>
                <w:rFonts w:asciiTheme="majorHAnsi" w:hAnsiTheme="majorHAnsi" w:cstheme="majorHAnsi"/>
                <w:lang w:val="en"/>
              </w:rPr>
              <w:t>centage of issued share capital</w:t>
            </w:r>
          </w:p>
        </w:tc>
        <w:tc>
          <w:tcPr>
            <w:tcW w:w="3476" w:type="dxa"/>
          </w:tcPr>
          <w:p w14:paraId="6B2EDCF0" w14:textId="77777777" w:rsidR="002D1BCD" w:rsidRPr="0063120D" w:rsidRDefault="000C5122" w:rsidP="00DF1DE6">
            <w:pPr>
              <w:adjustRightInd w:val="0"/>
              <w:spacing w:before="0" w:after="0"/>
              <w:jc w:val="right"/>
              <w:rPr>
                <w:rFonts w:asciiTheme="majorHAnsi" w:hAnsiTheme="majorHAnsi"/>
                <w:lang w:val="en"/>
              </w:rPr>
            </w:pPr>
            <w:r w:rsidRPr="00A32304">
              <w:rPr>
                <w:rFonts w:asciiTheme="majorHAnsi" w:hAnsiTheme="majorHAnsi" w:cstheme="majorHAnsi"/>
                <w:szCs w:val="24"/>
                <w:lang w:val="en"/>
              </w:rPr>
              <w:t>39.58</w:t>
            </w:r>
            <w:r w:rsidR="002D1BCD" w:rsidRPr="0063120D">
              <w:rPr>
                <w:rFonts w:asciiTheme="majorHAnsi" w:hAnsiTheme="majorHAnsi"/>
                <w:lang w:val="en"/>
              </w:rPr>
              <w:t>%</w:t>
            </w:r>
          </w:p>
        </w:tc>
        <w:tc>
          <w:tcPr>
            <w:tcW w:w="2897" w:type="dxa"/>
          </w:tcPr>
          <w:p w14:paraId="7FDEE26A" w14:textId="77777777" w:rsidR="002D1BCD" w:rsidRPr="0063120D" w:rsidRDefault="002D1BCD" w:rsidP="00DF1DE6">
            <w:pPr>
              <w:adjustRightInd w:val="0"/>
              <w:spacing w:before="0" w:after="0"/>
              <w:jc w:val="right"/>
              <w:rPr>
                <w:rFonts w:asciiTheme="majorHAnsi" w:eastAsia="Calibri" w:hAnsiTheme="majorHAnsi"/>
              </w:rPr>
            </w:pPr>
            <w:r w:rsidRPr="0063120D">
              <w:rPr>
                <w:rFonts w:asciiTheme="majorHAnsi" w:hAnsiTheme="majorHAnsi"/>
                <w:lang w:val="en"/>
              </w:rPr>
              <w:t>65.76%</w:t>
            </w:r>
          </w:p>
        </w:tc>
      </w:tr>
      <w:tr w:rsidR="002D1BCD" w:rsidRPr="0097572B" w14:paraId="430681BD" w14:textId="77777777" w:rsidTr="00DF1DE6">
        <w:tc>
          <w:tcPr>
            <w:tcW w:w="2967" w:type="dxa"/>
          </w:tcPr>
          <w:p w14:paraId="4BC449A0" w14:textId="77777777" w:rsidR="002D1BCD" w:rsidRPr="0097572B" w:rsidRDefault="002D1BCD" w:rsidP="00DF1DE6">
            <w:pPr>
              <w:adjustRightInd w:val="0"/>
              <w:spacing w:before="0" w:after="0"/>
              <w:jc w:val="both"/>
              <w:rPr>
                <w:rFonts w:asciiTheme="majorHAnsi" w:eastAsia="Calibri" w:hAnsiTheme="majorHAnsi" w:cstheme="majorHAnsi"/>
              </w:rPr>
            </w:pPr>
            <w:r w:rsidRPr="0097572B">
              <w:rPr>
                <w:rFonts w:asciiTheme="majorHAnsi" w:hAnsiTheme="majorHAnsi" w:cstheme="majorHAnsi"/>
                <w:lang w:val="en"/>
              </w:rPr>
              <w:t>Votes withheld+</w:t>
            </w:r>
          </w:p>
        </w:tc>
        <w:tc>
          <w:tcPr>
            <w:tcW w:w="3476" w:type="dxa"/>
          </w:tcPr>
          <w:p w14:paraId="44496D92" w14:textId="77777777" w:rsidR="002D1BCD" w:rsidRPr="0063120D" w:rsidRDefault="000C5122" w:rsidP="000C5122">
            <w:pPr>
              <w:adjustRightInd w:val="0"/>
              <w:spacing w:before="0" w:after="0"/>
              <w:jc w:val="right"/>
              <w:rPr>
                <w:rFonts w:asciiTheme="majorHAnsi" w:hAnsiTheme="majorHAnsi"/>
                <w:lang w:val="en"/>
              </w:rPr>
            </w:pPr>
            <w:r w:rsidRPr="00B46759">
              <w:rPr>
                <w:rFonts w:asciiTheme="majorHAnsi" w:hAnsiTheme="majorHAnsi" w:cstheme="majorHAnsi"/>
                <w:lang w:val="en"/>
              </w:rPr>
              <w:t>15,750</w:t>
            </w:r>
          </w:p>
        </w:tc>
        <w:tc>
          <w:tcPr>
            <w:tcW w:w="2897" w:type="dxa"/>
          </w:tcPr>
          <w:p w14:paraId="4FFD49D6" w14:textId="77777777" w:rsidR="002D1BCD" w:rsidRPr="0063120D" w:rsidRDefault="002D1BCD" w:rsidP="00DF1DE6">
            <w:pPr>
              <w:adjustRightInd w:val="0"/>
              <w:spacing w:before="0" w:after="0"/>
              <w:jc w:val="right"/>
              <w:rPr>
                <w:rFonts w:asciiTheme="majorHAnsi" w:eastAsia="Calibri" w:hAnsiTheme="majorHAnsi"/>
              </w:rPr>
            </w:pPr>
            <w:r w:rsidRPr="0063120D">
              <w:rPr>
                <w:rFonts w:asciiTheme="majorHAnsi" w:hAnsiTheme="majorHAnsi"/>
                <w:lang w:val="en"/>
              </w:rPr>
              <w:t>9,500</w:t>
            </w:r>
          </w:p>
        </w:tc>
      </w:tr>
    </w:tbl>
    <w:p w14:paraId="6BAC182F" w14:textId="5175C0DF" w:rsidR="002D1BCD" w:rsidRPr="0097572B" w:rsidRDefault="002D1BCD" w:rsidP="002D1BCD">
      <w:pPr>
        <w:autoSpaceDE w:val="0"/>
        <w:autoSpaceDN w:val="0"/>
        <w:adjustRightInd w:val="0"/>
        <w:spacing w:after="0"/>
        <w:jc w:val="both"/>
        <w:rPr>
          <w:rFonts w:asciiTheme="majorHAnsi" w:hAnsiTheme="majorHAnsi" w:cstheme="majorHAnsi"/>
          <w:sz w:val="18"/>
          <w:szCs w:val="18"/>
        </w:rPr>
      </w:pPr>
      <w:r w:rsidRPr="0097572B">
        <w:rPr>
          <w:rFonts w:asciiTheme="majorHAnsi" w:hAnsiTheme="majorHAnsi" w:cstheme="majorHAnsi"/>
          <w:sz w:val="18"/>
          <w:szCs w:val="18"/>
          <w:lang w:val="en"/>
        </w:rPr>
        <w:t xml:space="preserve">*includes discretionary </w:t>
      </w:r>
      <w:r w:rsidR="00852159" w:rsidRPr="0097572B">
        <w:rPr>
          <w:rFonts w:asciiTheme="majorHAnsi" w:hAnsiTheme="majorHAnsi" w:cstheme="majorHAnsi"/>
          <w:sz w:val="18"/>
          <w:szCs w:val="18"/>
          <w:lang w:val="en"/>
        </w:rPr>
        <w:t>vote.</w:t>
      </w:r>
    </w:p>
    <w:p w14:paraId="4428ABD3" w14:textId="77777777" w:rsidR="002D1BCD" w:rsidRPr="0097572B" w:rsidRDefault="002D1BCD" w:rsidP="002D1BCD">
      <w:pPr>
        <w:autoSpaceDE w:val="0"/>
        <w:autoSpaceDN w:val="0"/>
        <w:adjustRightInd w:val="0"/>
        <w:spacing w:after="0"/>
        <w:jc w:val="both"/>
        <w:rPr>
          <w:rFonts w:asciiTheme="majorHAnsi" w:hAnsiTheme="majorHAnsi" w:cstheme="majorHAnsi"/>
          <w:sz w:val="18"/>
          <w:szCs w:val="18"/>
        </w:rPr>
      </w:pPr>
      <w:r w:rsidRPr="0097572B">
        <w:rPr>
          <w:rFonts w:asciiTheme="majorHAnsi" w:hAnsiTheme="majorHAnsi" w:cstheme="majorHAnsi"/>
          <w:sz w:val="18"/>
          <w:szCs w:val="18"/>
          <w:lang w:val="en"/>
        </w:rPr>
        <w:t xml:space="preserve">+A vote withheld is not a vote in law </w:t>
      </w:r>
      <w:r>
        <w:rPr>
          <w:rFonts w:asciiTheme="majorHAnsi" w:hAnsiTheme="majorHAnsi" w:cstheme="majorHAnsi"/>
          <w:sz w:val="18"/>
          <w:szCs w:val="18"/>
          <w:lang w:val="en"/>
        </w:rPr>
        <w:t xml:space="preserve">and </w:t>
      </w:r>
      <w:r w:rsidRPr="0097572B">
        <w:rPr>
          <w:rFonts w:asciiTheme="majorHAnsi" w:hAnsiTheme="majorHAnsi" w:cstheme="majorHAnsi"/>
          <w:sz w:val="18"/>
          <w:szCs w:val="18"/>
          <w:lang w:val="en"/>
        </w:rPr>
        <w:t>is not counted in the calculation of votes for or against a resolution.</w:t>
      </w:r>
    </w:p>
    <w:p w14:paraId="67549517" w14:textId="77777777" w:rsidR="002D1BCD" w:rsidRPr="0097572B" w:rsidRDefault="002D1BCD" w:rsidP="002D1BCD">
      <w:pPr>
        <w:spacing w:after="0"/>
        <w:jc w:val="both"/>
        <w:rPr>
          <w:rFonts w:asciiTheme="majorHAnsi" w:hAnsiTheme="majorHAnsi" w:cstheme="majorHAnsi"/>
          <w:highlight w:val="yellow"/>
        </w:rPr>
      </w:pPr>
    </w:p>
    <w:p w14:paraId="32E89296" w14:textId="77777777" w:rsidR="00B27B08" w:rsidRDefault="00B27B08">
      <w:pPr>
        <w:spacing w:before="0" w:after="0"/>
        <w:rPr>
          <w:rFonts w:asciiTheme="majorHAnsi" w:hAnsiTheme="majorHAnsi"/>
          <w:color w:val="00A994"/>
          <w:sz w:val="32"/>
          <w:szCs w:val="32"/>
        </w:rPr>
      </w:pPr>
    </w:p>
    <w:p w14:paraId="1F4C484E" w14:textId="77777777" w:rsidR="002D1BCD" w:rsidRPr="0097572B" w:rsidRDefault="002D1BCD" w:rsidP="006528C2">
      <w:pPr>
        <w:pStyle w:val="Heading3"/>
      </w:pPr>
      <w:r w:rsidRPr="0097572B">
        <w:t>Approval of the Remuneration Report</w:t>
      </w:r>
    </w:p>
    <w:p w14:paraId="4C7E9A92" w14:textId="77777777" w:rsidR="002D1BCD" w:rsidRPr="000A71A0" w:rsidRDefault="002D1BCD" w:rsidP="002D1BCD">
      <w:pPr>
        <w:autoSpaceDE w:val="0"/>
        <w:autoSpaceDN w:val="0"/>
        <w:adjustRightInd w:val="0"/>
        <w:spacing w:after="0"/>
        <w:jc w:val="both"/>
        <w:rPr>
          <w:rFonts w:asciiTheme="majorHAnsi" w:hAnsiTheme="majorHAnsi" w:cstheme="majorHAnsi"/>
          <w:color w:val="00141C"/>
        </w:rPr>
      </w:pPr>
      <w:r w:rsidRPr="0097572B">
        <w:rPr>
          <w:rFonts w:asciiTheme="majorHAnsi" w:hAnsiTheme="majorHAnsi" w:cstheme="majorHAnsi"/>
          <w:color w:val="00141C"/>
          <w:lang w:val="en"/>
        </w:rPr>
        <w:t>An ordinary resolution for the approval of this Directors’ Remuneration Report will be put to Shareholders at the forthcoming AGM.</w:t>
      </w:r>
    </w:p>
    <w:p w14:paraId="2FFCC2C2" w14:textId="77777777" w:rsidR="002D1BCD" w:rsidRPr="0097572B" w:rsidRDefault="002D1BCD" w:rsidP="002D1BCD">
      <w:pPr>
        <w:spacing w:after="0"/>
        <w:jc w:val="both"/>
        <w:rPr>
          <w:rFonts w:asciiTheme="majorHAnsi" w:hAnsiTheme="majorHAnsi" w:cstheme="majorHAnsi"/>
          <w:highlight w:val="yellow"/>
        </w:rPr>
      </w:pPr>
    </w:p>
    <w:p w14:paraId="0EC85FA6" w14:textId="77777777" w:rsidR="002D1BCD" w:rsidRPr="0097572B" w:rsidRDefault="002D1BCD" w:rsidP="006528C2">
      <w:pPr>
        <w:pStyle w:val="Heading3"/>
      </w:pPr>
      <w:r w:rsidRPr="0097572B">
        <w:t>(2) Nomination</w:t>
      </w:r>
    </w:p>
    <w:p w14:paraId="380A2E9C" w14:textId="77777777" w:rsidR="002D1BCD" w:rsidRPr="0097572B" w:rsidRDefault="006A181A" w:rsidP="002D1BCD">
      <w:pPr>
        <w:spacing w:after="0"/>
        <w:jc w:val="both"/>
        <w:rPr>
          <w:rFonts w:asciiTheme="majorHAnsi" w:hAnsiTheme="majorHAnsi" w:cstheme="majorHAnsi"/>
        </w:rPr>
      </w:pPr>
      <w:r>
        <w:rPr>
          <w:rFonts w:asciiTheme="majorHAnsi" w:hAnsiTheme="majorHAnsi" w:cstheme="majorHAnsi"/>
          <w:lang w:val="en"/>
        </w:rPr>
        <w:t>The Committee’s responsibilities are r</w:t>
      </w:r>
      <w:r w:rsidR="002D1BCD" w:rsidRPr="0097572B">
        <w:rPr>
          <w:rFonts w:asciiTheme="majorHAnsi" w:hAnsiTheme="majorHAnsi" w:cstheme="majorHAnsi"/>
          <w:lang w:val="en"/>
        </w:rPr>
        <w:t>eviewing annually the structure, size, and composition (including the skills, knowledge, and experience) required of the Board and making recommendations to the Board with regard to any necessary changes.</w:t>
      </w:r>
    </w:p>
    <w:p w14:paraId="79AADF33"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Considering the succession planning and replenishment of Directors as the Board and Company progresses, identifying and nominating candidates to fill Board vacancies as and when they arise and taking into account the challenges and opportunities facing the Company, and what skills and expertise are needed on the Board for the future.</w:t>
      </w:r>
    </w:p>
    <w:p w14:paraId="2B41A123" w14:textId="77777777" w:rsidR="002D1BCD" w:rsidRPr="00405F5F" w:rsidRDefault="002D1BCD" w:rsidP="002D1BCD">
      <w:pPr>
        <w:spacing w:after="0"/>
        <w:jc w:val="both"/>
        <w:rPr>
          <w:rFonts w:asciiTheme="majorHAnsi" w:hAnsiTheme="majorHAnsi" w:cstheme="majorHAnsi"/>
          <w:lang w:val="en"/>
        </w:rPr>
      </w:pPr>
      <w:r w:rsidRPr="0097572B">
        <w:rPr>
          <w:rFonts w:asciiTheme="majorHAnsi" w:hAnsiTheme="majorHAnsi" w:cstheme="majorHAnsi"/>
          <w:lang w:val="en"/>
        </w:rPr>
        <w:t>Reviewing annually the time required from the Directors and using performance evaluation to assess whether the Directors are spending enough time on their duties.</w:t>
      </w:r>
    </w:p>
    <w:p w14:paraId="0FCF8E10" w14:textId="77777777" w:rsidR="002D1BCD" w:rsidRPr="0097572B" w:rsidRDefault="002D1BCD" w:rsidP="002D1BCD">
      <w:pPr>
        <w:spacing w:after="0"/>
        <w:jc w:val="both"/>
        <w:rPr>
          <w:rFonts w:asciiTheme="majorHAnsi" w:hAnsiTheme="majorHAnsi" w:cstheme="majorHAnsi"/>
        </w:rPr>
      </w:pPr>
    </w:p>
    <w:p w14:paraId="2889C731" w14:textId="77777777" w:rsidR="002D1BCD" w:rsidRPr="0097572B" w:rsidRDefault="002D1BCD" w:rsidP="006528C2">
      <w:pPr>
        <w:pStyle w:val="Heading3"/>
      </w:pPr>
      <w:r w:rsidRPr="0097572B">
        <w:t>Diversity</w:t>
      </w:r>
    </w:p>
    <w:p w14:paraId="48AB724D"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 xml:space="preserve">The Board recognises the benefits that diversity brings.  Our approach is to appoint the best possible candidate, considered on merit against objective criteria and in accordance with the Equality Act 2010, rather than to set quotas for a particular aspect that may deflect from achieving this fundamental target every time.  At the date of this report, 25% of the Board was female. </w:t>
      </w:r>
    </w:p>
    <w:p w14:paraId="744CC318" w14:textId="77777777" w:rsidR="002D1BCD" w:rsidRDefault="002D1BCD" w:rsidP="002D1BCD">
      <w:pPr>
        <w:spacing w:after="0"/>
        <w:jc w:val="both"/>
        <w:rPr>
          <w:rFonts w:asciiTheme="majorHAnsi" w:hAnsiTheme="majorHAnsi" w:cstheme="majorHAnsi"/>
          <w:lang w:val="en"/>
        </w:rPr>
      </w:pPr>
      <w:r w:rsidRPr="0097572B">
        <w:rPr>
          <w:rFonts w:asciiTheme="majorHAnsi" w:hAnsiTheme="majorHAnsi" w:cstheme="majorHAnsi"/>
          <w:lang w:val="en"/>
        </w:rPr>
        <w:t>In light of the ongoing development in governance best practice, the Committee decided that the Company should have a formal diversity policy, which the Board adopted on 19 September 2018.  Diversity includes and makes good use of differences in knowledge, and understanding of relevant diverse geographies, peoples, and their backgrounds including race or ethnic origin, sexual orientation, gender, age, disability or religion.  Appointments to the Board will be made on merit and objective criteria, in the context of complimenting and expanding the skills, knowledge and experience of the Board as a whole.</w:t>
      </w:r>
    </w:p>
    <w:p w14:paraId="3FE568BA" w14:textId="77777777" w:rsidR="002D1BCD" w:rsidRDefault="002D1BCD" w:rsidP="002D1BCD">
      <w:pPr>
        <w:spacing w:after="0"/>
        <w:jc w:val="both"/>
        <w:rPr>
          <w:rFonts w:asciiTheme="majorHAnsi" w:hAnsiTheme="majorHAnsi" w:cstheme="majorHAnsi"/>
        </w:rPr>
      </w:pPr>
    </w:p>
    <w:p w14:paraId="5EEF8EE5" w14:textId="77777777" w:rsidR="005A3793" w:rsidRDefault="005A3793" w:rsidP="002D1BCD">
      <w:pPr>
        <w:spacing w:after="0"/>
        <w:jc w:val="both"/>
        <w:rPr>
          <w:rFonts w:asciiTheme="majorHAnsi" w:hAnsiTheme="majorHAnsi" w:cstheme="majorHAnsi"/>
        </w:rPr>
      </w:pPr>
    </w:p>
    <w:p w14:paraId="2749D38A" w14:textId="77777777" w:rsidR="005A3793" w:rsidRPr="0097572B" w:rsidRDefault="005A3793" w:rsidP="002D1BCD">
      <w:pPr>
        <w:spacing w:after="0"/>
        <w:jc w:val="both"/>
        <w:rPr>
          <w:rFonts w:asciiTheme="majorHAnsi" w:hAnsiTheme="majorHAnsi" w:cstheme="majorHAnsi"/>
        </w:rPr>
      </w:pPr>
    </w:p>
    <w:p w14:paraId="564521A2" w14:textId="77777777" w:rsidR="002D1BCD" w:rsidRPr="0097572B" w:rsidRDefault="002D1BCD" w:rsidP="006528C2">
      <w:pPr>
        <w:pStyle w:val="Heading3"/>
      </w:pPr>
      <w:r w:rsidRPr="0097572B">
        <w:lastRenderedPageBreak/>
        <w:t>Board Evaluation</w:t>
      </w:r>
    </w:p>
    <w:p w14:paraId="35282F26"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A formal and rigorous board evaluation was conducted internally this year.  It was based on a questionnaire covering a range of board level topics, with accompanying reviews of each Committee, which addressed issues specific to that Committee, as well as self-assessments by the Directors.  The results were reviewed and discussed by the Remuneration and Nomination Committee and then the Board.</w:t>
      </w:r>
    </w:p>
    <w:p w14:paraId="61A5A2D7"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It was concluded that the Board members work effectively together to achieve the Company’s objectives and that each director has the time and continues to contribute effectively.</w:t>
      </w:r>
    </w:p>
    <w:p w14:paraId="2A64EA5F" w14:textId="77777777" w:rsidR="002D1BCD" w:rsidRPr="0097572B" w:rsidRDefault="002D1BCD" w:rsidP="002D1BCD">
      <w:pPr>
        <w:jc w:val="both"/>
        <w:rPr>
          <w:rFonts w:asciiTheme="majorHAnsi" w:hAnsiTheme="majorHAnsi" w:cstheme="majorHAnsi"/>
        </w:rPr>
      </w:pPr>
      <w:r w:rsidRPr="0097572B">
        <w:rPr>
          <w:rFonts w:asciiTheme="majorHAnsi" w:hAnsiTheme="majorHAnsi" w:cstheme="majorHAnsi"/>
          <w:lang w:val="en"/>
        </w:rPr>
        <w:t>The following actions were highlighted, and actions initiated where appropriate:</w:t>
      </w:r>
    </w:p>
    <w:p w14:paraId="7C80174C" w14:textId="77777777" w:rsidR="002D1BCD" w:rsidRPr="004D29EE" w:rsidRDefault="002D1BCD" w:rsidP="002D1BCD">
      <w:pPr>
        <w:pStyle w:val="ListParagraph"/>
        <w:numPr>
          <w:ilvl w:val="0"/>
          <w:numId w:val="18"/>
        </w:numPr>
        <w:tabs>
          <w:tab w:val="left" w:pos="1980"/>
        </w:tabs>
        <w:spacing w:before="0"/>
        <w:jc w:val="both"/>
        <w:rPr>
          <w:rFonts w:asciiTheme="majorHAnsi" w:eastAsiaTheme="minorEastAsia" w:hAnsiTheme="majorHAnsi" w:cstheme="majorHAnsi"/>
        </w:rPr>
      </w:pPr>
      <w:r w:rsidRPr="004D29EE">
        <w:rPr>
          <w:rFonts w:asciiTheme="majorHAnsi" w:hAnsiTheme="majorHAnsi" w:cstheme="majorHAnsi"/>
          <w:lang w:val="en"/>
        </w:rPr>
        <w:t>More focus to be spent on long term strategy with a board and investment manager session to be scheduled with this focus.</w:t>
      </w:r>
    </w:p>
    <w:p w14:paraId="590AC82D" w14:textId="77777777" w:rsidR="002D1BCD" w:rsidRPr="004D29EE" w:rsidRDefault="002D1BCD" w:rsidP="002D1BCD">
      <w:pPr>
        <w:pStyle w:val="ListParagraph"/>
        <w:numPr>
          <w:ilvl w:val="0"/>
          <w:numId w:val="18"/>
        </w:numPr>
        <w:tabs>
          <w:tab w:val="left" w:pos="1980"/>
        </w:tabs>
        <w:spacing w:before="0" w:after="0"/>
        <w:jc w:val="both"/>
        <w:rPr>
          <w:rFonts w:asciiTheme="majorHAnsi" w:eastAsiaTheme="minorEastAsia" w:hAnsiTheme="majorHAnsi" w:cstheme="majorHAnsi"/>
        </w:rPr>
      </w:pPr>
      <w:r w:rsidRPr="004D29EE">
        <w:rPr>
          <w:rFonts w:asciiTheme="majorHAnsi" w:hAnsiTheme="majorHAnsi" w:cstheme="majorHAnsi"/>
          <w:lang w:val="en"/>
        </w:rPr>
        <w:t>Delivery of reports for board packs should be improved and delivered to the Company Secretary at least a week in advance.</w:t>
      </w:r>
    </w:p>
    <w:p w14:paraId="0DAE5312" w14:textId="77777777" w:rsidR="002D1BCD" w:rsidRPr="004D29EE" w:rsidRDefault="002D1BCD" w:rsidP="002D1BCD">
      <w:pPr>
        <w:pStyle w:val="ListParagraph"/>
        <w:numPr>
          <w:ilvl w:val="0"/>
          <w:numId w:val="18"/>
        </w:numPr>
        <w:tabs>
          <w:tab w:val="left" w:pos="1980"/>
        </w:tabs>
        <w:spacing w:before="0" w:after="0"/>
        <w:jc w:val="both"/>
        <w:rPr>
          <w:rFonts w:asciiTheme="majorHAnsi" w:hAnsiTheme="majorHAnsi" w:cstheme="majorHAnsi"/>
        </w:rPr>
      </w:pPr>
      <w:r w:rsidRPr="004D29EE">
        <w:rPr>
          <w:rFonts w:asciiTheme="majorHAnsi" w:hAnsiTheme="majorHAnsi" w:cstheme="majorHAnsi"/>
          <w:lang w:val="en"/>
        </w:rPr>
        <w:t>As part of good practice, the Board should contact the top shareholders, reminding them that they are available for discussion. Due to Covid constraints the Board have yet to undertake a site visit and this will be scheduled as soon as government guidelines allow.</w:t>
      </w:r>
    </w:p>
    <w:p w14:paraId="73B5A284" w14:textId="77777777" w:rsidR="002D1BCD" w:rsidRPr="004D29EE" w:rsidRDefault="002D1BCD" w:rsidP="002D1BCD">
      <w:pPr>
        <w:pStyle w:val="ListParagraph"/>
        <w:tabs>
          <w:tab w:val="left" w:pos="1980"/>
        </w:tabs>
        <w:spacing w:before="0" w:after="0"/>
        <w:jc w:val="both"/>
        <w:rPr>
          <w:rFonts w:asciiTheme="majorHAnsi" w:hAnsiTheme="majorHAnsi" w:cstheme="majorHAnsi"/>
        </w:rPr>
      </w:pPr>
    </w:p>
    <w:p w14:paraId="1A289F03" w14:textId="77777777" w:rsidR="002D1BCD" w:rsidRPr="0097572B" w:rsidRDefault="002D1BCD" w:rsidP="006528C2">
      <w:pPr>
        <w:pStyle w:val="Heading3"/>
      </w:pPr>
      <w:r w:rsidRPr="0097572B">
        <w:t>Succession Planning</w:t>
      </w:r>
    </w:p>
    <w:p w14:paraId="2368EFB6" w14:textId="77777777" w:rsidR="002D1BCD" w:rsidRPr="0097572B" w:rsidRDefault="002D1BCD" w:rsidP="002D1BCD">
      <w:pPr>
        <w:autoSpaceDE w:val="0"/>
        <w:autoSpaceDN w:val="0"/>
        <w:adjustRightInd w:val="0"/>
        <w:spacing w:line="276" w:lineRule="auto"/>
        <w:jc w:val="both"/>
        <w:rPr>
          <w:rFonts w:asciiTheme="majorHAnsi" w:hAnsiTheme="majorHAnsi" w:cstheme="majorHAnsi"/>
        </w:rPr>
      </w:pPr>
      <w:r w:rsidRPr="0097572B">
        <w:rPr>
          <w:rFonts w:asciiTheme="majorHAnsi" w:hAnsiTheme="majorHAnsi" w:cstheme="majorHAnsi"/>
        </w:rPr>
        <w:t xml:space="preserve">The Nomination Committee considered succession planning during the year and noted that currently all four Directors’ tenure of nine years expires on the same date and that therefore there was a need to fresh the board over the next five years.  </w:t>
      </w:r>
    </w:p>
    <w:p w14:paraId="0BC0E6BF" w14:textId="5D5BC65A" w:rsidR="002D1BCD" w:rsidRPr="0097572B" w:rsidRDefault="002D1BCD" w:rsidP="002D1BCD">
      <w:pPr>
        <w:autoSpaceDE w:val="0"/>
        <w:autoSpaceDN w:val="0"/>
        <w:adjustRightInd w:val="0"/>
        <w:spacing w:line="276" w:lineRule="auto"/>
        <w:jc w:val="both"/>
        <w:rPr>
          <w:rFonts w:asciiTheme="majorHAnsi" w:hAnsiTheme="majorHAnsi" w:cstheme="majorHAnsi"/>
        </w:rPr>
      </w:pPr>
      <w:r w:rsidRPr="0097572B">
        <w:rPr>
          <w:rFonts w:asciiTheme="majorHAnsi" w:hAnsiTheme="majorHAnsi" w:cstheme="majorHAnsi"/>
        </w:rPr>
        <w:t>This Directors’ Remuneration Report was approved by the Board on</w:t>
      </w:r>
      <w:r w:rsidR="000C5122">
        <w:rPr>
          <w:rFonts w:asciiTheme="majorHAnsi" w:hAnsiTheme="majorHAnsi" w:cstheme="majorHAnsi"/>
        </w:rPr>
        <w:t xml:space="preserve"> 14 July </w:t>
      </w:r>
      <w:r w:rsidRPr="0097572B">
        <w:rPr>
          <w:rFonts w:asciiTheme="majorHAnsi" w:hAnsiTheme="majorHAnsi" w:cstheme="majorHAnsi"/>
        </w:rPr>
        <w:t>2021 and is signed on its behalf by Patrick Cox (Director and Chair of the Remuneration and Nomination Committee)</w:t>
      </w:r>
    </w:p>
    <w:p w14:paraId="0260E7C3" w14:textId="5DAC8831" w:rsidR="002D1BCD" w:rsidRPr="0097572B" w:rsidRDefault="002D1BCD" w:rsidP="002D1BCD">
      <w:pPr>
        <w:autoSpaceDE w:val="0"/>
        <w:autoSpaceDN w:val="0"/>
        <w:adjustRightInd w:val="0"/>
        <w:spacing w:before="0" w:line="276" w:lineRule="auto"/>
        <w:rPr>
          <w:rFonts w:asciiTheme="majorHAnsi" w:hAnsiTheme="majorHAnsi" w:cstheme="majorHAnsi"/>
        </w:rPr>
      </w:pPr>
    </w:p>
    <w:p w14:paraId="5AA7C40F" w14:textId="77777777" w:rsidR="002D1BCD" w:rsidRPr="0097572B" w:rsidRDefault="002D1BCD" w:rsidP="002D1BCD">
      <w:pPr>
        <w:autoSpaceDE w:val="0"/>
        <w:autoSpaceDN w:val="0"/>
        <w:adjustRightInd w:val="0"/>
        <w:spacing w:before="0" w:line="276" w:lineRule="auto"/>
        <w:rPr>
          <w:rFonts w:asciiTheme="majorHAnsi" w:hAnsiTheme="majorHAnsi" w:cstheme="majorHAnsi"/>
          <w:lang w:val="en"/>
        </w:rPr>
      </w:pPr>
      <w:r w:rsidRPr="0097572B">
        <w:rPr>
          <w:rFonts w:asciiTheme="majorHAnsi" w:hAnsiTheme="majorHAnsi" w:cstheme="majorHAnsi"/>
          <w:lang w:val="en"/>
        </w:rPr>
        <w:t>Patrick Cox</w:t>
      </w:r>
    </w:p>
    <w:p w14:paraId="71195156" w14:textId="77777777" w:rsidR="002D1BCD" w:rsidRPr="0097572B" w:rsidRDefault="002D1BCD" w:rsidP="002D1BCD">
      <w:pPr>
        <w:autoSpaceDE w:val="0"/>
        <w:autoSpaceDN w:val="0"/>
        <w:adjustRightInd w:val="0"/>
        <w:spacing w:before="0" w:line="276" w:lineRule="auto"/>
        <w:rPr>
          <w:rFonts w:asciiTheme="majorHAnsi" w:hAnsiTheme="majorHAnsi" w:cstheme="majorHAnsi"/>
        </w:rPr>
      </w:pPr>
      <w:r w:rsidRPr="0097572B">
        <w:rPr>
          <w:rFonts w:asciiTheme="majorHAnsi" w:hAnsiTheme="majorHAnsi" w:cstheme="majorHAnsi"/>
          <w:lang w:val="en"/>
        </w:rPr>
        <w:t>Chairman of the Remuneration and Nomination Committee</w:t>
      </w:r>
    </w:p>
    <w:p w14:paraId="73523192" w14:textId="77777777" w:rsidR="002D1BCD" w:rsidRDefault="002D1BCD" w:rsidP="002D1BCD">
      <w:pPr>
        <w:autoSpaceDE w:val="0"/>
        <w:autoSpaceDN w:val="0"/>
        <w:adjustRightInd w:val="0"/>
        <w:spacing w:before="0" w:line="276" w:lineRule="auto"/>
      </w:pPr>
      <w:r w:rsidRPr="00DB6CBA">
        <w:rPr>
          <w:rFonts w:asciiTheme="majorHAnsi" w:hAnsiTheme="majorHAnsi" w:cstheme="majorHAnsi"/>
          <w:lang w:val="en"/>
        </w:rPr>
        <w:t>Date: 14 July 2021</w:t>
      </w:r>
    </w:p>
    <w:p w14:paraId="3344AC72" w14:textId="77777777" w:rsidR="002D1BCD" w:rsidRPr="0097572B" w:rsidRDefault="002D1BCD" w:rsidP="002D1BCD">
      <w:pPr>
        <w:spacing w:before="0" w:after="0"/>
        <w:rPr>
          <w:rFonts w:asciiTheme="majorHAnsi" w:hAnsiTheme="majorHAnsi" w:cstheme="majorHAnsi"/>
        </w:rPr>
      </w:pPr>
      <w:r w:rsidRPr="0097572B">
        <w:rPr>
          <w:rFonts w:asciiTheme="majorHAnsi" w:hAnsiTheme="majorHAnsi" w:cstheme="majorHAnsi"/>
        </w:rPr>
        <w:br w:type="page"/>
      </w:r>
    </w:p>
    <w:p w14:paraId="6C98555F" w14:textId="77777777" w:rsidR="002D1BCD" w:rsidRDefault="002D1BCD" w:rsidP="002D1BCD">
      <w:pPr>
        <w:pStyle w:val="Heading2"/>
        <w:rPr>
          <w:rFonts w:asciiTheme="majorHAnsi" w:hAnsiTheme="majorHAnsi" w:cstheme="majorHAnsi"/>
        </w:rPr>
      </w:pPr>
      <w:r w:rsidRPr="0097572B">
        <w:rPr>
          <w:rFonts w:asciiTheme="majorHAnsi" w:hAnsiTheme="majorHAnsi" w:cstheme="majorHAnsi"/>
          <w:lang w:val="en"/>
        </w:rPr>
        <w:lastRenderedPageBreak/>
        <w:t>Management Engagement Committee Report</w:t>
      </w:r>
    </w:p>
    <w:p w14:paraId="2B10140D" w14:textId="77777777" w:rsidR="002D1BCD" w:rsidRPr="00320A01" w:rsidRDefault="002D1BCD" w:rsidP="0063120D">
      <w:pPr>
        <w:pStyle w:val="Heading3"/>
      </w:pPr>
      <w:r w:rsidRPr="0097572B">
        <w:t>Introduction</w:t>
      </w:r>
    </w:p>
    <w:p w14:paraId="22DDF7FD" w14:textId="77777777" w:rsidR="002D1BCD" w:rsidRPr="0097572B" w:rsidRDefault="002D1BCD" w:rsidP="002D1BCD">
      <w:pPr>
        <w:autoSpaceDE w:val="0"/>
        <w:autoSpaceDN w:val="0"/>
        <w:adjustRightInd w:val="0"/>
        <w:spacing w:after="0"/>
        <w:jc w:val="both"/>
        <w:rPr>
          <w:rFonts w:asciiTheme="majorHAnsi" w:hAnsiTheme="majorHAnsi" w:cstheme="majorHAnsi"/>
          <w:lang w:val="en"/>
        </w:rPr>
      </w:pPr>
      <w:r w:rsidRPr="0097572B">
        <w:rPr>
          <w:rFonts w:asciiTheme="majorHAnsi" w:hAnsiTheme="majorHAnsi" w:cstheme="majorHAnsi"/>
          <w:lang w:val="en"/>
        </w:rPr>
        <w:t>The Management Engagement Committee is comprised of all the independent directors of the Company: Caroline Banszky, Malcolm King, Thomas Murley and me, Patrick Cox (Chair).  The Committee’s two principal functions are:</w:t>
      </w:r>
    </w:p>
    <w:p w14:paraId="387F6067" w14:textId="77777777" w:rsidR="002D1BCD" w:rsidRPr="0097572B" w:rsidRDefault="002D1BCD" w:rsidP="002D1BCD">
      <w:pPr>
        <w:pStyle w:val="ListParagraph"/>
        <w:numPr>
          <w:ilvl w:val="0"/>
          <w:numId w:val="121"/>
        </w:numPr>
        <w:autoSpaceDE w:val="0"/>
        <w:autoSpaceDN w:val="0"/>
        <w:adjustRightInd w:val="0"/>
        <w:spacing w:after="0"/>
        <w:jc w:val="both"/>
        <w:rPr>
          <w:rFonts w:asciiTheme="majorHAnsi" w:hAnsiTheme="majorHAnsi" w:cstheme="majorHAnsi"/>
        </w:rPr>
      </w:pPr>
      <w:r w:rsidRPr="0097572B">
        <w:rPr>
          <w:rFonts w:asciiTheme="majorHAnsi" w:hAnsiTheme="majorHAnsi" w:cstheme="majorHAnsi"/>
        </w:rPr>
        <w:t>To review annually the compliance by the Investment Manager with the Company’s investment policy as established by the Board and with the Advisory and Services Agreement entered into between the Company and the Investment Manager from time to time (the “Management Agreement”); and</w:t>
      </w:r>
    </w:p>
    <w:p w14:paraId="09A231CD" w14:textId="77777777" w:rsidR="002D1BCD" w:rsidRPr="0097572B" w:rsidRDefault="002D1BCD" w:rsidP="002D1BCD">
      <w:pPr>
        <w:pStyle w:val="ListParagraph"/>
        <w:numPr>
          <w:ilvl w:val="0"/>
          <w:numId w:val="121"/>
        </w:numPr>
        <w:autoSpaceDE w:val="0"/>
        <w:autoSpaceDN w:val="0"/>
        <w:adjustRightInd w:val="0"/>
        <w:spacing w:after="0"/>
        <w:jc w:val="both"/>
        <w:rPr>
          <w:rFonts w:asciiTheme="majorHAnsi" w:hAnsiTheme="majorHAnsi" w:cstheme="majorHAnsi"/>
        </w:rPr>
      </w:pPr>
      <w:r w:rsidRPr="0097572B">
        <w:rPr>
          <w:rFonts w:asciiTheme="majorHAnsi" w:hAnsiTheme="majorHAnsi" w:cstheme="majorHAnsi"/>
        </w:rPr>
        <w:t>To review annually the performance of any other key service providers to the Company.</w:t>
      </w:r>
    </w:p>
    <w:p w14:paraId="2E5D4BE8"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rPr>
        <w:t xml:space="preserve">The Committee is required to report formally to the Board on its findings after each meeting on all matters within its duties and responsibilities. </w:t>
      </w:r>
    </w:p>
    <w:p w14:paraId="4C35D33B"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 xml:space="preserve">The Committee will meet as and when required, but formally at least once a year.   </w:t>
      </w:r>
    </w:p>
    <w:p w14:paraId="47F55101"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JTC (UK) Limited attend our meetings as Secretary to the Committee.  In addition, we will invite representatives of the Investment Manager to attend as required.</w:t>
      </w:r>
    </w:p>
    <w:p w14:paraId="293173A6" w14:textId="77777777" w:rsidR="002D1BCD" w:rsidRPr="0097572B" w:rsidRDefault="002D1BCD" w:rsidP="002D1BCD">
      <w:pPr>
        <w:autoSpaceDE w:val="0"/>
        <w:autoSpaceDN w:val="0"/>
        <w:adjustRightInd w:val="0"/>
        <w:spacing w:after="0"/>
        <w:jc w:val="both"/>
        <w:rPr>
          <w:rFonts w:asciiTheme="majorHAnsi" w:hAnsiTheme="majorHAnsi" w:cstheme="majorHAnsi"/>
        </w:rPr>
      </w:pPr>
    </w:p>
    <w:p w14:paraId="692E6A70" w14:textId="77777777" w:rsidR="002D1BCD" w:rsidRDefault="002D1BCD" w:rsidP="002D1BCD">
      <w:pPr>
        <w:rPr>
          <w:rFonts w:asciiTheme="majorHAnsi" w:hAnsiTheme="majorHAnsi" w:cstheme="majorHAnsi"/>
        </w:rPr>
      </w:pPr>
      <w:r w:rsidRPr="0097572B">
        <w:rPr>
          <w:rFonts w:asciiTheme="majorHAnsi" w:hAnsiTheme="majorHAnsi" w:cstheme="majorHAnsi"/>
        </w:rPr>
        <w:t xml:space="preserve">The Committee met once in the period under review and all members were present.  During this meeting, Committees terms of reference were reviewed and no alterations were made. </w:t>
      </w:r>
    </w:p>
    <w:p w14:paraId="34B6414D" w14:textId="77777777" w:rsidR="002D1BCD" w:rsidRPr="009B0936" w:rsidRDefault="002D1BCD" w:rsidP="002D1BCD">
      <w:pPr>
        <w:rPr>
          <w:rFonts w:asciiTheme="majorHAnsi" w:hAnsiTheme="majorHAnsi" w:cstheme="majorHAnsi"/>
          <w:b/>
        </w:rPr>
      </w:pPr>
      <w:r w:rsidRPr="009B0936">
        <w:rPr>
          <w:rFonts w:asciiTheme="majorHAnsi" w:hAnsiTheme="majorHAnsi" w:cstheme="majorHAnsi"/>
          <w:b/>
          <w:lang w:val="en"/>
        </w:rPr>
        <w:t>Investment Manger Review</w:t>
      </w:r>
    </w:p>
    <w:p w14:paraId="4EF3EF0E" w14:textId="77777777" w:rsidR="002D1BCD" w:rsidRPr="0097572B" w:rsidRDefault="002D1BCD" w:rsidP="002D1BCD">
      <w:pPr>
        <w:jc w:val="both"/>
        <w:rPr>
          <w:rFonts w:asciiTheme="majorHAnsi" w:hAnsiTheme="majorHAnsi" w:cstheme="majorHAnsi"/>
          <w:b/>
          <w:bCs/>
        </w:rPr>
      </w:pPr>
      <w:r w:rsidRPr="0097572B">
        <w:rPr>
          <w:rFonts w:asciiTheme="majorHAnsi" w:hAnsiTheme="majorHAnsi" w:cstheme="majorHAnsi"/>
          <w:lang w:val="en"/>
        </w:rPr>
        <w:t>When reviewing the Investment Manager’s performance, the Committee considers its compliance with the terms of the Management Agreement as well as its overall performance against the Company’s objectives.</w:t>
      </w:r>
    </w:p>
    <w:p w14:paraId="7F26BBE2" w14:textId="77777777" w:rsidR="002D1BCD" w:rsidRPr="0097572B" w:rsidRDefault="002D1BCD" w:rsidP="002D1BCD">
      <w:pPr>
        <w:spacing w:after="0"/>
        <w:jc w:val="both"/>
        <w:rPr>
          <w:rFonts w:asciiTheme="majorHAnsi" w:hAnsiTheme="majorHAnsi" w:cstheme="majorHAnsi"/>
          <w:lang w:val="en"/>
        </w:rPr>
      </w:pPr>
      <w:r w:rsidRPr="0097572B">
        <w:rPr>
          <w:rFonts w:asciiTheme="majorHAnsi" w:hAnsiTheme="majorHAnsi" w:cstheme="majorHAnsi"/>
          <w:lang w:val="en"/>
        </w:rPr>
        <w:t>The Committee also review</w:t>
      </w:r>
      <w:r>
        <w:rPr>
          <w:rFonts w:asciiTheme="majorHAnsi" w:hAnsiTheme="majorHAnsi" w:cstheme="majorHAnsi"/>
          <w:lang w:val="en"/>
        </w:rPr>
        <w:t>s</w:t>
      </w:r>
      <w:r w:rsidRPr="0097572B">
        <w:rPr>
          <w:rFonts w:asciiTheme="majorHAnsi" w:hAnsiTheme="majorHAnsi" w:cstheme="majorHAnsi"/>
          <w:lang w:val="en"/>
        </w:rPr>
        <w:t xml:space="preserve"> the relationship with the Investment Manager including (but not limited to):</w:t>
      </w:r>
    </w:p>
    <w:p w14:paraId="0C02B81A" w14:textId="77777777" w:rsidR="002D1BCD" w:rsidRPr="0097572B" w:rsidRDefault="002D1BCD" w:rsidP="002D1BCD">
      <w:pPr>
        <w:pStyle w:val="ListParagraph"/>
        <w:numPr>
          <w:ilvl w:val="0"/>
          <w:numId w:val="122"/>
        </w:numPr>
        <w:spacing w:after="0"/>
        <w:jc w:val="both"/>
        <w:rPr>
          <w:rFonts w:asciiTheme="majorHAnsi" w:hAnsiTheme="majorHAnsi" w:cstheme="majorHAnsi"/>
          <w:lang w:val="en"/>
        </w:rPr>
      </w:pPr>
      <w:r w:rsidRPr="0097572B">
        <w:rPr>
          <w:rFonts w:asciiTheme="majorHAnsi" w:hAnsiTheme="majorHAnsi" w:cstheme="majorHAnsi"/>
          <w:lang w:val="en"/>
        </w:rPr>
        <w:t>Making recommendations on the Investment Manager’s remuneration;</w:t>
      </w:r>
    </w:p>
    <w:p w14:paraId="5F5D7F9B" w14:textId="77777777" w:rsidR="002D1BCD" w:rsidRPr="0097572B" w:rsidRDefault="002D1BCD" w:rsidP="002D1BCD">
      <w:pPr>
        <w:pStyle w:val="ListParagraph"/>
        <w:numPr>
          <w:ilvl w:val="0"/>
          <w:numId w:val="122"/>
        </w:numPr>
        <w:spacing w:after="0"/>
        <w:jc w:val="both"/>
        <w:rPr>
          <w:rFonts w:asciiTheme="majorHAnsi" w:hAnsiTheme="majorHAnsi" w:cstheme="majorHAnsi"/>
          <w:lang w:val="en"/>
        </w:rPr>
      </w:pPr>
      <w:r w:rsidRPr="0097572B">
        <w:rPr>
          <w:rFonts w:asciiTheme="majorHAnsi" w:hAnsiTheme="majorHAnsi" w:cstheme="majorHAnsi"/>
          <w:lang w:val="en"/>
        </w:rPr>
        <w:t>Approving the terms of engagement of the Investment Manager and the terms of the Management Agreement;</w:t>
      </w:r>
    </w:p>
    <w:p w14:paraId="20F54610" w14:textId="77777777" w:rsidR="002D1BCD" w:rsidRPr="0097572B" w:rsidRDefault="002D1BCD" w:rsidP="002D1BCD">
      <w:pPr>
        <w:pStyle w:val="ListParagraph"/>
        <w:numPr>
          <w:ilvl w:val="0"/>
          <w:numId w:val="122"/>
        </w:numPr>
        <w:spacing w:after="0"/>
        <w:jc w:val="both"/>
        <w:rPr>
          <w:rFonts w:asciiTheme="majorHAnsi" w:hAnsiTheme="majorHAnsi" w:cstheme="majorHAnsi"/>
          <w:lang w:val="en"/>
        </w:rPr>
      </w:pPr>
      <w:r w:rsidRPr="0097572B">
        <w:rPr>
          <w:rFonts w:asciiTheme="majorHAnsi" w:hAnsiTheme="majorHAnsi" w:cstheme="majorHAnsi"/>
          <w:lang w:val="en"/>
        </w:rPr>
        <w:t xml:space="preserve">Assessing annually the Investment </w:t>
      </w:r>
      <w:r>
        <w:rPr>
          <w:rFonts w:asciiTheme="majorHAnsi" w:hAnsiTheme="majorHAnsi" w:cstheme="majorHAnsi"/>
          <w:lang w:val="en"/>
        </w:rPr>
        <w:t>M</w:t>
      </w:r>
      <w:r w:rsidRPr="0097572B">
        <w:rPr>
          <w:rFonts w:asciiTheme="majorHAnsi" w:hAnsiTheme="majorHAnsi" w:cstheme="majorHAnsi"/>
          <w:lang w:val="en"/>
        </w:rPr>
        <w:t>anager’s independence and objectivity taking into account relevant regulatory requirements;</w:t>
      </w:r>
    </w:p>
    <w:p w14:paraId="7C8D84BD" w14:textId="77777777" w:rsidR="002D1BCD" w:rsidRPr="0097572B" w:rsidRDefault="002D1BCD" w:rsidP="002D1BCD">
      <w:pPr>
        <w:pStyle w:val="ListParagraph"/>
        <w:numPr>
          <w:ilvl w:val="0"/>
          <w:numId w:val="122"/>
        </w:numPr>
        <w:spacing w:after="0"/>
        <w:jc w:val="both"/>
        <w:rPr>
          <w:rFonts w:asciiTheme="majorHAnsi" w:hAnsiTheme="majorHAnsi" w:cstheme="majorHAnsi"/>
          <w:lang w:val="en"/>
        </w:rPr>
      </w:pPr>
      <w:r w:rsidRPr="0097572B">
        <w:rPr>
          <w:rFonts w:asciiTheme="majorHAnsi" w:hAnsiTheme="majorHAnsi" w:cstheme="majorHAnsi"/>
          <w:lang w:val="en"/>
        </w:rPr>
        <w:t>Assessing annual the qualifications, expertise and resources of the Investment Manager; and</w:t>
      </w:r>
    </w:p>
    <w:p w14:paraId="5C2A37F3" w14:textId="77777777" w:rsidR="002D1BCD" w:rsidRPr="0097572B" w:rsidRDefault="002D1BCD" w:rsidP="002D1BCD">
      <w:pPr>
        <w:pStyle w:val="ListParagraph"/>
        <w:numPr>
          <w:ilvl w:val="0"/>
          <w:numId w:val="122"/>
        </w:numPr>
        <w:spacing w:after="0"/>
        <w:jc w:val="both"/>
        <w:rPr>
          <w:rFonts w:asciiTheme="majorHAnsi" w:hAnsiTheme="majorHAnsi" w:cstheme="majorHAnsi"/>
          <w:lang w:val="en"/>
        </w:rPr>
      </w:pPr>
      <w:r w:rsidRPr="0097572B">
        <w:rPr>
          <w:rFonts w:asciiTheme="majorHAnsi" w:hAnsiTheme="majorHAnsi" w:cstheme="majorHAnsi"/>
          <w:lang w:val="en"/>
        </w:rPr>
        <w:t>Meeting regularly with the Investment Manager and at least twice a year, to discuss the Investment Manager’s remits, the performance of the Company’s investments and any issues arising from the management of the Company’s investments.</w:t>
      </w:r>
    </w:p>
    <w:p w14:paraId="5AB157B1" w14:textId="77777777" w:rsidR="002D1BCD" w:rsidRPr="0097572B" w:rsidRDefault="002D1BCD" w:rsidP="002D1BCD">
      <w:pPr>
        <w:spacing w:after="0"/>
        <w:jc w:val="both"/>
        <w:rPr>
          <w:rFonts w:asciiTheme="majorHAnsi" w:hAnsiTheme="majorHAnsi" w:cstheme="majorHAnsi"/>
          <w:lang w:val="en"/>
        </w:rPr>
      </w:pPr>
      <w:r w:rsidRPr="0097572B">
        <w:rPr>
          <w:rFonts w:asciiTheme="majorHAnsi" w:hAnsiTheme="majorHAnsi" w:cstheme="majorHAnsi"/>
          <w:lang w:val="en"/>
        </w:rPr>
        <w:t>The Committee also reviews the level and method of remuneration of the Investment Manager pursuant to the terms of the Management Agreement, including the methodology of calculation of the relevant annual fee.  The review of these fee arrangements seeks to ensure that the methodology does not encourage excessive risk and that it rewards demonstrably superior performance by the Investment Manager in managing or advising on the portfolio against the stated investment objective when compared to a suitable benchmark or peer group.</w:t>
      </w:r>
    </w:p>
    <w:p w14:paraId="607E0926" w14:textId="77777777" w:rsidR="002D1BCD" w:rsidRPr="0097572B" w:rsidRDefault="002D1BCD" w:rsidP="002D1BCD">
      <w:pPr>
        <w:spacing w:after="0"/>
        <w:jc w:val="both"/>
        <w:rPr>
          <w:rFonts w:asciiTheme="majorHAnsi" w:hAnsiTheme="majorHAnsi" w:cstheme="majorHAnsi"/>
        </w:rPr>
      </w:pPr>
    </w:p>
    <w:p w14:paraId="5E31ED91" w14:textId="1130B335" w:rsidR="00157D9D" w:rsidRDefault="002D1BCD" w:rsidP="002D1BCD">
      <w:pPr>
        <w:spacing w:after="0"/>
        <w:jc w:val="both"/>
        <w:rPr>
          <w:rFonts w:asciiTheme="majorHAnsi" w:hAnsiTheme="majorHAnsi" w:cstheme="majorHAnsi"/>
          <w:lang w:val="en"/>
        </w:rPr>
      </w:pPr>
      <w:r w:rsidRPr="0097572B">
        <w:rPr>
          <w:rFonts w:asciiTheme="majorHAnsi" w:hAnsiTheme="majorHAnsi" w:cstheme="majorHAnsi"/>
          <w:lang w:val="en"/>
        </w:rPr>
        <w:lastRenderedPageBreak/>
        <w:t xml:space="preserve">Under the terms of the Management Agreement, the Investment </w:t>
      </w:r>
      <w:r w:rsidR="00157D9D" w:rsidRPr="0097572B">
        <w:rPr>
          <w:rFonts w:asciiTheme="majorHAnsi" w:hAnsiTheme="majorHAnsi" w:cstheme="majorHAnsi"/>
          <w:lang w:val="en"/>
        </w:rPr>
        <w:t>Manager</w:t>
      </w:r>
      <w:r w:rsidR="00157D9D">
        <w:rPr>
          <w:rFonts w:asciiTheme="majorHAnsi" w:hAnsiTheme="majorHAnsi" w:cstheme="majorHAnsi"/>
          <w:lang w:val="en"/>
        </w:rPr>
        <w:t xml:space="preserve"> is entitled to receive from the Company an advisory fee payable quarterly in arrears calculated at the rate of </w:t>
      </w:r>
      <w:r w:rsidRPr="0097572B">
        <w:rPr>
          <w:rFonts w:asciiTheme="majorHAnsi" w:hAnsiTheme="majorHAnsi" w:cstheme="majorHAnsi"/>
          <w:lang w:val="en"/>
        </w:rPr>
        <w:t xml:space="preserve">one-fourth of one per cent of </w:t>
      </w:r>
      <w:r w:rsidR="00DB0EAE">
        <w:rPr>
          <w:rFonts w:asciiTheme="majorHAnsi" w:hAnsiTheme="majorHAnsi" w:cstheme="majorHAnsi"/>
          <w:lang w:val="en"/>
        </w:rPr>
        <w:t xml:space="preserve">Adjusted </w:t>
      </w:r>
      <w:r w:rsidR="00157D9D">
        <w:rPr>
          <w:rFonts w:asciiTheme="majorHAnsi" w:hAnsiTheme="majorHAnsi" w:cstheme="majorHAnsi"/>
          <w:lang w:val="en"/>
        </w:rPr>
        <w:t>Net Asset Value</w:t>
      </w:r>
      <w:r w:rsidR="00DB0EAE">
        <w:rPr>
          <w:rFonts w:asciiTheme="majorHAnsi" w:hAnsiTheme="majorHAnsi" w:cstheme="majorHAnsi"/>
          <w:lang w:val="en"/>
        </w:rPr>
        <w:t xml:space="preserve"> minus “Uncommitted Cash</w:t>
      </w:r>
      <w:r w:rsidR="00157D9D">
        <w:rPr>
          <w:rFonts w:asciiTheme="majorHAnsi" w:hAnsiTheme="majorHAnsi" w:cstheme="majorHAnsi"/>
          <w:lang w:val="en"/>
        </w:rPr>
        <w:t>”</w:t>
      </w:r>
      <w:r w:rsidR="00DB0EAE">
        <w:rPr>
          <w:rFonts w:asciiTheme="majorHAnsi" w:hAnsiTheme="majorHAnsi" w:cstheme="majorHAnsi"/>
          <w:lang w:val="en"/>
        </w:rPr>
        <w:t>, where uncommitted Cash means cash that has not been allocated for repayment of a liability on the balance sheet of any member of the Group.</w:t>
      </w:r>
      <w:r w:rsidR="00157D9D">
        <w:rPr>
          <w:rFonts w:asciiTheme="majorHAnsi" w:hAnsiTheme="majorHAnsi" w:cstheme="majorHAnsi"/>
          <w:lang w:val="en"/>
        </w:rPr>
        <w:t xml:space="preserve">  Adjusted Net Asset Value means Net Asset Value, minus cash on the Company balance sheet.</w:t>
      </w:r>
    </w:p>
    <w:p w14:paraId="3C73A9B2" w14:textId="77777777" w:rsidR="002D1BCD" w:rsidRDefault="00157D9D" w:rsidP="002D1BCD">
      <w:pPr>
        <w:spacing w:after="0"/>
        <w:jc w:val="both"/>
        <w:rPr>
          <w:rFonts w:asciiTheme="majorHAnsi" w:hAnsiTheme="majorHAnsi" w:cstheme="majorHAnsi"/>
          <w:lang w:val="en"/>
        </w:rPr>
      </w:pPr>
      <w:r>
        <w:rPr>
          <w:rFonts w:asciiTheme="majorHAnsi" w:hAnsiTheme="majorHAnsi" w:cstheme="majorHAnsi"/>
          <w:lang w:val="en"/>
        </w:rPr>
        <w:t xml:space="preserve">The Investment Manager is also entitled to a </w:t>
      </w:r>
      <w:r w:rsidR="002D1BCD" w:rsidRPr="0097572B">
        <w:rPr>
          <w:rFonts w:asciiTheme="majorHAnsi" w:hAnsiTheme="majorHAnsi" w:cstheme="majorHAnsi"/>
          <w:lang w:val="en"/>
        </w:rPr>
        <w:t xml:space="preserve">performance fee </w:t>
      </w:r>
      <w:r>
        <w:rPr>
          <w:rFonts w:asciiTheme="majorHAnsi" w:hAnsiTheme="majorHAnsi" w:cstheme="majorHAnsi"/>
          <w:lang w:val="en"/>
        </w:rPr>
        <w:t xml:space="preserve">calculated by reference to the movements in the Net Asset Value (before subtracting any accrued performance fee) </w:t>
      </w:r>
      <w:r w:rsidR="002D1BCD" w:rsidRPr="0097572B">
        <w:rPr>
          <w:rFonts w:asciiTheme="majorHAnsi" w:hAnsiTheme="majorHAnsi" w:cstheme="majorHAnsi"/>
          <w:lang w:val="en"/>
        </w:rPr>
        <w:t xml:space="preserve">which is linked to </w:t>
      </w:r>
      <w:r w:rsidR="00DB0EAE">
        <w:rPr>
          <w:rFonts w:asciiTheme="majorHAnsi" w:hAnsiTheme="majorHAnsi" w:cstheme="majorHAnsi"/>
          <w:lang w:val="en"/>
        </w:rPr>
        <w:t>gross proceeds raised on the Company’s</w:t>
      </w:r>
      <w:r w:rsidR="002D1BCD" w:rsidRPr="0097572B">
        <w:rPr>
          <w:rFonts w:asciiTheme="majorHAnsi" w:hAnsiTheme="majorHAnsi" w:cstheme="majorHAnsi"/>
          <w:lang w:val="en"/>
        </w:rPr>
        <w:t xml:space="preserve"> IPO plus a 7% hurdle, and is set out in the Prospectus</w:t>
      </w:r>
      <w:r w:rsidR="00DB0EAE">
        <w:rPr>
          <w:rFonts w:asciiTheme="majorHAnsi" w:hAnsiTheme="majorHAnsi" w:cstheme="majorHAnsi"/>
          <w:lang w:val="en"/>
        </w:rPr>
        <w:t xml:space="preserve"> dated 30 November 2020</w:t>
      </w:r>
      <w:r w:rsidR="002D1BCD" w:rsidRPr="0097572B">
        <w:rPr>
          <w:rFonts w:asciiTheme="majorHAnsi" w:hAnsiTheme="majorHAnsi" w:cstheme="majorHAnsi"/>
          <w:lang w:val="en"/>
        </w:rPr>
        <w:t xml:space="preserve">. </w:t>
      </w:r>
    </w:p>
    <w:p w14:paraId="3C41D939" w14:textId="77777777" w:rsidR="00F56EFB" w:rsidRPr="0097572B" w:rsidRDefault="00F56EFB" w:rsidP="00F56EFB">
      <w:pPr>
        <w:rPr>
          <w:rFonts w:asciiTheme="majorHAnsi" w:hAnsiTheme="majorHAnsi" w:cstheme="majorHAnsi"/>
        </w:rPr>
      </w:pPr>
      <w:r w:rsidRPr="002701A7">
        <w:rPr>
          <w:rFonts w:asciiTheme="majorHAnsi" w:hAnsiTheme="majorHAnsi" w:cstheme="majorHAnsi"/>
          <w:lang w:val="en"/>
        </w:rPr>
        <w:t>The Investment Manager is paid a further fixed fee of £75,000 per annum to cove</w:t>
      </w:r>
      <w:r w:rsidRPr="0097572B">
        <w:rPr>
          <w:rFonts w:asciiTheme="majorHAnsi" w:hAnsiTheme="majorHAnsi" w:cstheme="majorHAnsi"/>
          <w:lang w:val="en"/>
        </w:rPr>
        <w:t xml:space="preserve">r the incremental costs of providing additional services as AIFM.  </w:t>
      </w:r>
    </w:p>
    <w:p w14:paraId="45372517" w14:textId="77777777" w:rsidR="00F56EFB" w:rsidRDefault="002D1BCD" w:rsidP="002D1BCD">
      <w:pPr>
        <w:rPr>
          <w:rFonts w:asciiTheme="majorHAnsi" w:hAnsiTheme="majorHAnsi" w:cstheme="majorHAnsi"/>
          <w:lang w:val="en"/>
        </w:rPr>
      </w:pPr>
      <w:r w:rsidRPr="0097572B">
        <w:rPr>
          <w:rFonts w:asciiTheme="majorHAnsi" w:hAnsiTheme="majorHAnsi" w:cstheme="majorHAnsi"/>
          <w:lang w:val="en"/>
        </w:rPr>
        <w:t>During the year the Management Agreement was amended to:</w:t>
      </w:r>
    </w:p>
    <w:p w14:paraId="6F96C4D6" w14:textId="77777777" w:rsidR="002D1BCD" w:rsidRPr="00743C0B" w:rsidRDefault="002D1BCD" w:rsidP="002D1BCD">
      <w:pPr>
        <w:rPr>
          <w:rFonts w:asciiTheme="majorHAnsi" w:hAnsiTheme="majorHAnsi" w:cstheme="majorHAnsi"/>
          <w:lang w:val="en"/>
        </w:rPr>
      </w:pPr>
      <w:r w:rsidRPr="0097572B">
        <w:rPr>
          <w:rFonts w:asciiTheme="majorHAnsi" w:hAnsiTheme="majorHAnsi" w:cstheme="majorHAnsi"/>
          <w:lang w:val="en"/>
        </w:rPr>
        <w:br/>
        <w:t xml:space="preserve">- </w:t>
      </w:r>
      <w:r w:rsidRPr="0097572B">
        <w:rPr>
          <w:rFonts w:asciiTheme="majorHAnsi" w:hAnsiTheme="majorHAnsi" w:cstheme="majorHAnsi"/>
        </w:rPr>
        <w:t>change the term of adjusted NAV to mean net asset value minus uncommitted cash. Uncommitted cash means all cash on the Company’s balance sheet other than committed cash. Committed cash means cash that has been allocated for repayment of a liability on the ba</w:t>
      </w:r>
      <w:r w:rsidRPr="00743C0B">
        <w:rPr>
          <w:rFonts w:asciiTheme="majorHAnsi" w:hAnsiTheme="majorHAnsi" w:cstheme="majorHAnsi"/>
        </w:rPr>
        <w:t xml:space="preserve">lance sheet of any member of the group. </w:t>
      </w:r>
    </w:p>
    <w:p w14:paraId="2132C702" w14:textId="77777777" w:rsidR="007C2A4C" w:rsidRPr="00F56EFB" w:rsidRDefault="007C2A4C" w:rsidP="007C2A4C">
      <w:pPr>
        <w:pStyle w:val="ListParagraph"/>
        <w:numPr>
          <w:ilvl w:val="0"/>
          <w:numId w:val="143"/>
        </w:numPr>
        <w:rPr>
          <w:rFonts w:asciiTheme="majorHAnsi" w:hAnsiTheme="majorHAnsi" w:cstheme="majorHAnsi"/>
          <w:szCs w:val="22"/>
        </w:rPr>
      </w:pPr>
      <w:r w:rsidRPr="00F56EFB">
        <w:rPr>
          <w:rFonts w:asciiTheme="majorHAnsi" w:hAnsiTheme="majorHAnsi" w:cstheme="majorHAnsi"/>
        </w:rPr>
        <w:t xml:space="preserve">an additional fixed fee payable quarterly in advance with effect from 1 October 2020 to the Investment Manager of £50,000 per annum to support the administrative and accounting function, plus an additional per asset fee of £6,000 per annum in respect of each energy storage project held by the group beginning with (and including) the tenth energy storage project, </w:t>
      </w:r>
      <w:r w:rsidRPr="00F56EFB">
        <w:rPr>
          <w:rFonts w:asciiTheme="majorHAnsi" w:hAnsiTheme="majorHAnsi" w:cstheme="majorHAnsi"/>
          <w:szCs w:val="22"/>
        </w:rPr>
        <w:t xml:space="preserve">calculated and payable quarterly in arrear with effect from 1 October 2020 and based on the number of energy storage assets held by the Group at each quarter end. </w:t>
      </w:r>
    </w:p>
    <w:p w14:paraId="34095F6F" w14:textId="77777777" w:rsidR="007C2A4C" w:rsidRPr="00715100" w:rsidRDefault="007C2A4C" w:rsidP="007C2A4C">
      <w:pPr>
        <w:pStyle w:val="ListParagraph"/>
        <w:numPr>
          <w:ilvl w:val="0"/>
          <w:numId w:val="143"/>
        </w:numPr>
        <w:rPr>
          <w:rFonts w:asciiTheme="majorHAnsi" w:hAnsiTheme="majorHAnsi" w:cstheme="majorHAnsi"/>
        </w:rPr>
      </w:pPr>
      <w:r w:rsidRPr="00715100">
        <w:rPr>
          <w:rFonts w:asciiTheme="majorHAnsi" w:hAnsiTheme="majorHAnsi" w:cstheme="majorHAnsi"/>
        </w:rPr>
        <w:t xml:space="preserve">a fixed fee of £10,382.97 per month payable monthly in arrear with effect from 1 October 2020 to Investment Manager for the provision of corporate services. Corporate services is defined in the side letter and is in relation to supporting the execution of investment transactions and managing third party advisors. </w:t>
      </w:r>
    </w:p>
    <w:p w14:paraId="669EF8A4" w14:textId="77777777" w:rsidR="007C2A4C" w:rsidRDefault="007C2A4C" w:rsidP="007C2A4C">
      <w:pPr>
        <w:rPr>
          <w:rFonts w:asciiTheme="majorHAnsi" w:hAnsiTheme="majorHAnsi" w:cstheme="majorHAnsi"/>
        </w:rPr>
      </w:pPr>
      <w:r>
        <w:rPr>
          <w:rFonts w:asciiTheme="majorHAnsi" w:hAnsiTheme="majorHAnsi" w:cstheme="majorHAnsi"/>
        </w:rPr>
        <w:t>In addition, the following changes to the management agreement were implemented with fees being payable to the Investment Manager by each respective subsidiary:</w:t>
      </w:r>
    </w:p>
    <w:p w14:paraId="7BB5AB2D" w14:textId="77777777" w:rsidR="007C2A4C" w:rsidRPr="00F56EFB" w:rsidRDefault="007C2A4C" w:rsidP="007C2A4C">
      <w:pPr>
        <w:pStyle w:val="ListParagraph"/>
        <w:numPr>
          <w:ilvl w:val="0"/>
          <w:numId w:val="143"/>
        </w:numPr>
        <w:rPr>
          <w:rFonts w:asciiTheme="majorHAnsi" w:hAnsiTheme="majorHAnsi" w:cstheme="majorHAnsi"/>
          <w:lang w:val="en"/>
        </w:rPr>
      </w:pPr>
      <w:r w:rsidRPr="00F56EFB">
        <w:rPr>
          <w:rFonts w:asciiTheme="majorHAnsi" w:hAnsiTheme="majorHAnsi" w:cstheme="majorHAnsi"/>
          <w:lang w:val="en"/>
        </w:rPr>
        <w:t>a short-term fee for development and management of assets through to completion of construction, for a maximum term of one and one-half years.</w:t>
      </w:r>
    </w:p>
    <w:p w14:paraId="0374EA5E" w14:textId="77777777" w:rsidR="007C2A4C" w:rsidRPr="00F56EFB" w:rsidRDefault="007C2A4C" w:rsidP="007C2A4C">
      <w:pPr>
        <w:pStyle w:val="ListParagraph"/>
        <w:numPr>
          <w:ilvl w:val="0"/>
          <w:numId w:val="143"/>
        </w:numPr>
        <w:rPr>
          <w:rFonts w:asciiTheme="majorHAnsi" w:hAnsiTheme="majorHAnsi" w:cstheme="majorHAnsi"/>
        </w:rPr>
      </w:pPr>
      <w:r w:rsidRPr="00F56EFB">
        <w:rPr>
          <w:rFonts w:asciiTheme="majorHAnsi" w:hAnsiTheme="majorHAnsi" w:cstheme="majorHAnsi"/>
          <w:lang w:val="en"/>
        </w:rPr>
        <w:t xml:space="preserve">During the period the Investment Manager and Company entered into a Commercial Management Agreement for the provision of </w:t>
      </w:r>
      <w:r w:rsidRPr="00F56EFB">
        <w:rPr>
          <w:rFonts w:asciiTheme="majorHAnsi" w:hAnsiTheme="majorHAnsi" w:cstheme="majorHAnsi"/>
        </w:rPr>
        <w:t>the Construction Services and the Operational Services.  The Investment Manager shall be entitled to receive a fixed fee of £110,750 per Development Project per annum (the “</w:t>
      </w:r>
      <w:r w:rsidRPr="00F56EFB">
        <w:rPr>
          <w:rFonts w:asciiTheme="majorHAnsi" w:hAnsiTheme="majorHAnsi" w:cstheme="majorHAnsi"/>
          <w:b/>
        </w:rPr>
        <w:t>Construction Services Fee</w:t>
      </w:r>
      <w:r w:rsidRPr="00F56EFB">
        <w:rPr>
          <w:rFonts w:asciiTheme="majorHAnsi" w:hAnsiTheme="majorHAnsi" w:cstheme="majorHAnsi"/>
        </w:rPr>
        <w:t>”), for a maximum term of 1.5 years in respect of each Development Project and in respect of the Operational Services to be provided by the Commercial Manager pursuant to this Agreement, the Commercial Manager shall be entitled to receive a fixed fee of £20,000 per Operational Asset per annum, save for the Ancala Assets in respect of which the fixed fee shall be £6,000 per annum.</w:t>
      </w:r>
    </w:p>
    <w:p w14:paraId="54DF8BB6" w14:textId="77777777" w:rsidR="002D1BCD" w:rsidRPr="0097572B" w:rsidRDefault="002D1BCD" w:rsidP="002D1BCD">
      <w:pPr>
        <w:rPr>
          <w:rFonts w:asciiTheme="majorHAnsi" w:hAnsiTheme="majorHAnsi" w:cstheme="majorHAnsi"/>
        </w:rPr>
      </w:pPr>
      <w:r w:rsidRPr="0097572B">
        <w:rPr>
          <w:rFonts w:asciiTheme="majorHAnsi" w:hAnsiTheme="majorHAnsi" w:cstheme="majorHAnsi"/>
          <w:lang w:val="en"/>
        </w:rPr>
        <w:t>The Committee reviewed the fee arrangements, compared them with comparable Investment Trusts and concluded that they were reasonable.  The Committee agreed to undertake a full review of the Investment Manager’s remuneration and terms and conditions in 2022.</w:t>
      </w:r>
    </w:p>
    <w:p w14:paraId="1EFFAACC" w14:textId="77777777" w:rsidR="002D1BCD" w:rsidRPr="0097572B" w:rsidRDefault="002D1BCD" w:rsidP="002D1BCD">
      <w:pPr>
        <w:rPr>
          <w:rFonts w:asciiTheme="majorHAnsi" w:hAnsiTheme="majorHAnsi" w:cstheme="majorHAnsi"/>
        </w:rPr>
      </w:pPr>
      <w:r w:rsidRPr="0097572B">
        <w:rPr>
          <w:rFonts w:asciiTheme="majorHAnsi" w:hAnsiTheme="majorHAnsi" w:cstheme="majorHAnsi"/>
          <w:lang w:val="en"/>
        </w:rPr>
        <w:t xml:space="preserve">Following its review, the Committee have determined that the Investment Manager was generally performing satisfactorily and had complied with the terms of its engagement and had met its obligations to the Company.  The Committee and Investment Manager discuss opportunities for improvements in </w:t>
      </w:r>
      <w:r w:rsidRPr="0097572B">
        <w:rPr>
          <w:rFonts w:asciiTheme="majorHAnsi" w:hAnsiTheme="majorHAnsi" w:cstheme="majorHAnsi"/>
          <w:lang w:val="en"/>
        </w:rPr>
        <w:lastRenderedPageBreak/>
        <w:t>communications on an ongoing basis.  The committee recommended the Investment Manager’s continued appointment to the Board.</w:t>
      </w:r>
    </w:p>
    <w:p w14:paraId="51481A3E" w14:textId="77777777" w:rsidR="002D1BCD" w:rsidRPr="0097572B" w:rsidRDefault="002D1BCD" w:rsidP="002D1BCD">
      <w:pPr>
        <w:spacing w:after="0"/>
        <w:jc w:val="both"/>
        <w:rPr>
          <w:rFonts w:asciiTheme="majorHAnsi" w:hAnsiTheme="majorHAnsi" w:cstheme="majorHAnsi"/>
        </w:rPr>
      </w:pPr>
    </w:p>
    <w:p w14:paraId="562396F6" w14:textId="77777777" w:rsidR="002D1BCD" w:rsidRPr="0097572B" w:rsidRDefault="002D1BCD" w:rsidP="006528C2">
      <w:pPr>
        <w:pStyle w:val="Heading3"/>
      </w:pPr>
      <w:r w:rsidRPr="0097572B">
        <w:t>Other service providers</w:t>
      </w:r>
    </w:p>
    <w:p w14:paraId="2E633E6C"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rPr>
        <w:t>The Committee also review the performance of the Company’s other service providers and in particular:</w:t>
      </w:r>
    </w:p>
    <w:p w14:paraId="305E9405" w14:textId="77777777" w:rsidR="002D1BCD" w:rsidRPr="0097572B" w:rsidRDefault="002D1BCD" w:rsidP="002D1BCD">
      <w:pPr>
        <w:pStyle w:val="ListParagraph"/>
        <w:numPr>
          <w:ilvl w:val="0"/>
          <w:numId w:val="123"/>
        </w:numPr>
        <w:spacing w:after="0"/>
        <w:jc w:val="both"/>
        <w:rPr>
          <w:rFonts w:asciiTheme="majorHAnsi" w:hAnsiTheme="majorHAnsi" w:cstheme="majorHAnsi"/>
        </w:rPr>
      </w:pPr>
      <w:r w:rsidRPr="0097572B">
        <w:rPr>
          <w:rFonts w:asciiTheme="majorHAnsi" w:hAnsiTheme="majorHAnsi" w:cstheme="majorHAnsi"/>
        </w:rPr>
        <w:t>Monitors compliance by providers of other services to the Company with the terms of their respective agreement from to time;</w:t>
      </w:r>
    </w:p>
    <w:p w14:paraId="3761550A" w14:textId="77777777" w:rsidR="002D1BCD" w:rsidRPr="0097572B" w:rsidRDefault="002D1BCD" w:rsidP="002D1BCD">
      <w:pPr>
        <w:pStyle w:val="ListParagraph"/>
        <w:numPr>
          <w:ilvl w:val="0"/>
          <w:numId w:val="123"/>
        </w:numPr>
        <w:spacing w:after="0"/>
        <w:jc w:val="both"/>
        <w:rPr>
          <w:rFonts w:asciiTheme="majorHAnsi" w:hAnsiTheme="majorHAnsi" w:cstheme="majorHAnsi"/>
        </w:rPr>
      </w:pPr>
      <w:r w:rsidRPr="0097572B">
        <w:rPr>
          <w:rFonts w:asciiTheme="majorHAnsi" w:hAnsiTheme="majorHAnsi" w:cstheme="majorHAnsi"/>
        </w:rPr>
        <w:t>Reviews and considers the appointment and remuneration of providers of services to the Company; and</w:t>
      </w:r>
    </w:p>
    <w:p w14:paraId="2C083694" w14:textId="77777777" w:rsidR="002D1BCD" w:rsidRPr="0097572B" w:rsidRDefault="002D1BCD" w:rsidP="002D1BCD">
      <w:pPr>
        <w:pStyle w:val="ListParagraph"/>
        <w:numPr>
          <w:ilvl w:val="0"/>
          <w:numId w:val="123"/>
        </w:numPr>
        <w:spacing w:after="0"/>
        <w:jc w:val="both"/>
        <w:rPr>
          <w:rFonts w:asciiTheme="majorHAnsi" w:hAnsiTheme="majorHAnsi" w:cstheme="majorHAnsi"/>
        </w:rPr>
      </w:pPr>
      <w:r w:rsidRPr="0097572B">
        <w:rPr>
          <w:rFonts w:asciiTheme="majorHAnsi" w:hAnsiTheme="majorHAnsi" w:cstheme="majorHAnsi"/>
        </w:rPr>
        <w:t>Considers any points of conflict which may arise between the providers of services to the Company.</w:t>
      </w:r>
    </w:p>
    <w:p w14:paraId="52228C5A" w14:textId="77777777" w:rsidR="002D1BCD" w:rsidRDefault="002D1BCD" w:rsidP="002D1BCD">
      <w:pPr>
        <w:spacing w:after="0"/>
        <w:jc w:val="both"/>
        <w:rPr>
          <w:rFonts w:asciiTheme="majorHAnsi" w:hAnsiTheme="majorHAnsi" w:cstheme="majorHAnsi"/>
        </w:rPr>
      </w:pPr>
      <w:r w:rsidRPr="0097572B">
        <w:rPr>
          <w:rFonts w:asciiTheme="majorHAnsi" w:hAnsiTheme="majorHAnsi" w:cstheme="majorHAnsi"/>
        </w:rPr>
        <w:t xml:space="preserve">The Committee also carried out a full performance review of all its service providers at its last meeting during which all terms of engagement and fees were carefully considered by the Committee.  </w:t>
      </w:r>
    </w:p>
    <w:p w14:paraId="126F4891" w14:textId="77777777" w:rsidR="002D1BCD" w:rsidRPr="0097572B" w:rsidRDefault="002D1BCD" w:rsidP="002D1BCD">
      <w:pPr>
        <w:spacing w:after="0"/>
        <w:jc w:val="both"/>
        <w:rPr>
          <w:rFonts w:asciiTheme="majorHAnsi" w:hAnsiTheme="majorHAnsi" w:cstheme="majorHAnsi"/>
        </w:rPr>
      </w:pPr>
    </w:p>
    <w:p w14:paraId="523F9D6B" w14:textId="77777777" w:rsidR="002D1BCD" w:rsidRPr="0097572B" w:rsidRDefault="002D1BCD" w:rsidP="006528C2">
      <w:pPr>
        <w:pStyle w:val="Heading3"/>
      </w:pPr>
      <w:r w:rsidRPr="0097572B">
        <w:t xml:space="preserve">Administrator </w:t>
      </w:r>
    </w:p>
    <w:p w14:paraId="6D86FB4B" w14:textId="77777777" w:rsidR="002D1BCD" w:rsidRPr="0097572B" w:rsidRDefault="002D1BCD" w:rsidP="002D1BCD">
      <w:pPr>
        <w:spacing w:after="0"/>
        <w:ind w:left="360" w:hanging="360"/>
        <w:jc w:val="both"/>
        <w:rPr>
          <w:rFonts w:asciiTheme="majorHAnsi" w:hAnsiTheme="majorHAnsi" w:cstheme="majorHAnsi"/>
        </w:rPr>
      </w:pPr>
      <w:r w:rsidRPr="0097572B">
        <w:rPr>
          <w:rFonts w:asciiTheme="majorHAnsi" w:hAnsiTheme="majorHAnsi" w:cstheme="majorHAnsi"/>
          <w:lang w:val="en"/>
        </w:rPr>
        <w:t xml:space="preserve">Sanne Group Administration Services (UK) Limited (“Sanne”) served as Administrator during the period. </w:t>
      </w:r>
    </w:p>
    <w:p w14:paraId="6E635BE3" w14:textId="77777777" w:rsidR="002D1BCD" w:rsidRPr="0097572B" w:rsidRDefault="002D1BCD" w:rsidP="002D1BCD">
      <w:pPr>
        <w:spacing w:after="0"/>
        <w:ind w:left="360" w:hanging="360"/>
        <w:jc w:val="both"/>
        <w:rPr>
          <w:rFonts w:asciiTheme="majorHAnsi" w:hAnsiTheme="majorHAnsi" w:cstheme="majorHAnsi"/>
        </w:rPr>
      </w:pPr>
      <w:r w:rsidRPr="0097572B">
        <w:rPr>
          <w:rFonts w:asciiTheme="majorHAnsi" w:hAnsiTheme="majorHAnsi" w:cstheme="majorHAnsi"/>
          <w:lang w:val="en"/>
        </w:rPr>
        <w:t>Under the terms of the Administration Agreement, Sanne is entitled to:</w:t>
      </w:r>
    </w:p>
    <w:p w14:paraId="74C9062D" w14:textId="77777777" w:rsidR="002D1BCD" w:rsidRPr="0097572B" w:rsidRDefault="002D1BCD" w:rsidP="002D1BCD">
      <w:pPr>
        <w:spacing w:after="0"/>
        <w:ind w:left="360" w:hanging="360"/>
        <w:jc w:val="both"/>
        <w:rPr>
          <w:rFonts w:asciiTheme="majorHAnsi" w:hAnsiTheme="majorHAnsi" w:cstheme="majorHAnsi"/>
        </w:rPr>
      </w:pPr>
      <w:r w:rsidRPr="0097572B">
        <w:rPr>
          <w:rFonts w:asciiTheme="majorHAnsi" w:hAnsiTheme="majorHAnsi" w:cstheme="majorHAnsi"/>
          <w:lang w:val="en"/>
        </w:rPr>
        <w:t xml:space="preserve">(a) an annual fee in respect of the accounting and administration services it will provide of </w:t>
      </w:r>
      <w:r w:rsidRPr="002701A7">
        <w:rPr>
          <w:rFonts w:asciiTheme="majorHAnsi" w:hAnsiTheme="majorHAnsi" w:cstheme="majorHAnsi"/>
          <w:lang w:val="en"/>
        </w:rPr>
        <w:t>£50,000.</w:t>
      </w:r>
    </w:p>
    <w:p w14:paraId="5EFEF025" w14:textId="77777777" w:rsidR="002D1BCD" w:rsidRPr="0097572B" w:rsidRDefault="002D1BCD" w:rsidP="002D1BCD">
      <w:pPr>
        <w:spacing w:after="0"/>
        <w:ind w:left="360" w:hanging="360"/>
        <w:jc w:val="both"/>
        <w:rPr>
          <w:rFonts w:asciiTheme="majorHAnsi" w:hAnsiTheme="majorHAnsi" w:cstheme="majorHAnsi"/>
        </w:rPr>
      </w:pPr>
      <w:r w:rsidRPr="0097572B">
        <w:rPr>
          <w:rFonts w:asciiTheme="majorHAnsi" w:hAnsiTheme="majorHAnsi" w:cstheme="majorHAnsi"/>
          <w:lang w:val="en"/>
        </w:rPr>
        <w:t>(b) and,</w:t>
      </w:r>
    </w:p>
    <w:p w14:paraId="754FA8C2" w14:textId="77777777" w:rsidR="002D1BCD" w:rsidRPr="002701A7" w:rsidRDefault="002D1BCD" w:rsidP="002D1BCD">
      <w:pPr>
        <w:spacing w:after="0"/>
        <w:ind w:left="360" w:hanging="360"/>
        <w:jc w:val="both"/>
        <w:rPr>
          <w:rFonts w:asciiTheme="majorHAnsi" w:hAnsiTheme="majorHAnsi" w:cstheme="majorHAnsi"/>
        </w:rPr>
      </w:pPr>
      <w:r w:rsidRPr="0097572B">
        <w:rPr>
          <w:rFonts w:asciiTheme="majorHAnsi" w:hAnsiTheme="majorHAnsi" w:cstheme="majorHAnsi"/>
          <w:lang w:val="en"/>
        </w:rPr>
        <w:t xml:space="preserve">(c) </w:t>
      </w:r>
      <w:r w:rsidRPr="002701A7">
        <w:rPr>
          <w:rFonts w:asciiTheme="majorHAnsi" w:hAnsiTheme="majorHAnsi" w:cstheme="majorHAnsi"/>
          <w:lang w:val="en"/>
        </w:rPr>
        <w:t>an annual value fee of:</w:t>
      </w:r>
    </w:p>
    <w:p w14:paraId="0C0A1B35" w14:textId="77777777" w:rsidR="002D1BCD" w:rsidRPr="002701A7" w:rsidRDefault="002D1BCD" w:rsidP="002D1BCD">
      <w:pPr>
        <w:pStyle w:val="ListParagraph"/>
        <w:numPr>
          <w:ilvl w:val="0"/>
          <w:numId w:val="7"/>
        </w:numPr>
        <w:spacing w:before="0" w:after="0"/>
        <w:jc w:val="both"/>
        <w:rPr>
          <w:rFonts w:asciiTheme="majorHAnsi" w:hAnsiTheme="majorHAnsi" w:cstheme="majorHAnsi"/>
        </w:rPr>
      </w:pPr>
      <w:r w:rsidRPr="002701A7">
        <w:rPr>
          <w:rFonts w:asciiTheme="majorHAnsi" w:hAnsiTheme="majorHAnsi" w:cstheme="majorHAnsi"/>
          <w:lang w:val="en"/>
        </w:rPr>
        <w:t>0.05% of NAV to the extent that NAV is between £30m and £75m.</w:t>
      </w:r>
    </w:p>
    <w:p w14:paraId="7AC27620" w14:textId="77777777" w:rsidR="002D1BCD" w:rsidRPr="002701A7" w:rsidRDefault="002D1BCD" w:rsidP="002D1BCD">
      <w:pPr>
        <w:pStyle w:val="ListParagraph"/>
        <w:numPr>
          <w:ilvl w:val="0"/>
          <w:numId w:val="7"/>
        </w:numPr>
        <w:spacing w:before="0" w:after="0"/>
        <w:jc w:val="both"/>
        <w:rPr>
          <w:rFonts w:asciiTheme="majorHAnsi" w:hAnsiTheme="majorHAnsi" w:cstheme="majorHAnsi"/>
        </w:rPr>
      </w:pPr>
      <w:r w:rsidRPr="002701A7">
        <w:rPr>
          <w:rFonts w:asciiTheme="majorHAnsi" w:hAnsiTheme="majorHAnsi" w:cstheme="majorHAnsi"/>
          <w:lang w:val="en"/>
        </w:rPr>
        <w:t xml:space="preserve">0.025% of NAV to the extent that NAV is between £75m and £150m; and, </w:t>
      </w:r>
    </w:p>
    <w:p w14:paraId="113A9A78" w14:textId="77777777" w:rsidR="002D1BCD" w:rsidRPr="002701A7" w:rsidRDefault="002D1BCD" w:rsidP="002D1BCD">
      <w:pPr>
        <w:pStyle w:val="ListParagraph"/>
        <w:numPr>
          <w:ilvl w:val="0"/>
          <w:numId w:val="7"/>
        </w:numPr>
        <w:spacing w:before="0" w:after="0"/>
        <w:jc w:val="both"/>
        <w:rPr>
          <w:rFonts w:asciiTheme="majorHAnsi" w:hAnsiTheme="majorHAnsi" w:cstheme="majorHAnsi"/>
        </w:rPr>
      </w:pPr>
      <w:r w:rsidRPr="002701A7">
        <w:rPr>
          <w:rFonts w:asciiTheme="majorHAnsi" w:hAnsiTheme="majorHAnsi" w:cstheme="majorHAnsi"/>
          <w:lang w:val="en"/>
        </w:rPr>
        <w:t>0.0</w:t>
      </w:r>
      <w:r>
        <w:rPr>
          <w:rFonts w:asciiTheme="majorHAnsi" w:hAnsiTheme="majorHAnsi" w:cstheme="majorHAnsi"/>
          <w:lang w:val="en"/>
        </w:rPr>
        <w:t>2</w:t>
      </w:r>
      <w:r w:rsidRPr="002701A7">
        <w:rPr>
          <w:rFonts w:asciiTheme="majorHAnsi" w:hAnsiTheme="majorHAnsi" w:cstheme="majorHAnsi"/>
          <w:lang w:val="en"/>
        </w:rPr>
        <w:t xml:space="preserve">% of NAV to the extent that such NAV exceeds £150m. </w:t>
      </w:r>
    </w:p>
    <w:p w14:paraId="37145C7C" w14:textId="278341B2" w:rsidR="002D1BCD" w:rsidRDefault="002D1BCD" w:rsidP="002D1BCD">
      <w:pPr>
        <w:spacing w:after="0"/>
        <w:jc w:val="both"/>
        <w:rPr>
          <w:rFonts w:asciiTheme="majorHAnsi" w:hAnsiTheme="majorHAnsi" w:cstheme="majorHAnsi"/>
        </w:rPr>
      </w:pPr>
      <w:r w:rsidRPr="002701A7">
        <w:rPr>
          <w:rFonts w:asciiTheme="majorHAnsi" w:hAnsiTheme="majorHAnsi" w:cstheme="majorHAnsi"/>
          <w:lang w:val="en"/>
        </w:rPr>
        <w:t>The Committee found the Company’s service providers were all performing satisfactorily and concluded that the relevant appointments should continue.</w:t>
      </w:r>
      <w:r w:rsidRPr="0097572B">
        <w:rPr>
          <w:rFonts w:asciiTheme="majorHAnsi" w:hAnsiTheme="majorHAnsi" w:cstheme="majorHAnsi"/>
          <w:lang w:val="en"/>
        </w:rPr>
        <w:t xml:space="preserve"> </w:t>
      </w:r>
    </w:p>
    <w:p w14:paraId="232CC6F5" w14:textId="77777777" w:rsidR="002D1BCD" w:rsidRPr="0097572B" w:rsidRDefault="002D1BCD" w:rsidP="006528C2">
      <w:pPr>
        <w:pStyle w:val="Heading3"/>
      </w:pPr>
      <w:r w:rsidRPr="0097572B">
        <w:t>Committee evaluation</w:t>
      </w:r>
    </w:p>
    <w:p w14:paraId="07D96A8B" w14:textId="77777777" w:rsidR="002D1BCD" w:rsidRPr="0097572B" w:rsidRDefault="002D1BCD" w:rsidP="002D1BCD">
      <w:pPr>
        <w:spacing w:after="0"/>
        <w:jc w:val="both"/>
        <w:rPr>
          <w:rFonts w:asciiTheme="majorHAnsi" w:hAnsiTheme="majorHAnsi" w:cstheme="majorHAnsi"/>
        </w:rPr>
      </w:pPr>
      <w:r w:rsidRPr="0097572B">
        <w:rPr>
          <w:rFonts w:asciiTheme="majorHAnsi" w:hAnsiTheme="majorHAnsi" w:cstheme="majorHAnsi"/>
          <w:lang w:val="en"/>
        </w:rPr>
        <w:t>An evaluation of the Committee was undertaken as part of the overall evaluation. The Committee was found to be functioning effectively.</w:t>
      </w:r>
    </w:p>
    <w:p w14:paraId="717C21C7" w14:textId="3EF1B151" w:rsidR="00C742F3" w:rsidRDefault="00C742F3" w:rsidP="002D1BCD">
      <w:pPr>
        <w:autoSpaceDE w:val="0"/>
        <w:autoSpaceDN w:val="0"/>
        <w:adjustRightInd w:val="0"/>
        <w:spacing w:after="0"/>
        <w:jc w:val="both"/>
        <w:rPr>
          <w:rFonts w:asciiTheme="majorHAnsi" w:hAnsiTheme="majorHAnsi" w:cstheme="majorHAnsi"/>
          <w:bCs/>
          <w:lang w:val="en"/>
        </w:rPr>
      </w:pPr>
    </w:p>
    <w:p w14:paraId="3AD8F930" w14:textId="77777777" w:rsidR="002D1BCD" w:rsidRPr="0097572B" w:rsidRDefault="002D1BCD" w:rsidP="002D1BCD">
      <w:pPr>
        <w:autoSpaceDE w:val="0"/>
        <w:autoSpaceDN w:val="0"/>
        <w:adjustRightInd w:val="0"/>
        <w:spacing w:after="0"/>
        <w:jc w:val="both"/>
        <w:rPr>
          <w:rFonts w:asciiTheme="majorHAnsi" w:hAnsiTheme="majorHAnsi" w:cstheme="majorHAnsi"/>
          <w:bCs/>
        </w:rPr>
      </w:pPr>
      <w:r w:rsidRPr="0097572B">
        <w:rPr>
          <w:rFonts w:asciiTheme="majorHAnsi" w:hAnsiTheme="majorHAnsi" w:cstheme="majorHAnsi"/>
          <w:bCs/>
          <w:lang w:val="en"/>
        </w:rPr>
        <w:t xml:space="preserve">Patrick Cox </w:t>
      </w:r>
    </w:p>
    <w:p w14:paraId="30DC8419" w14:textId="77777777" w:rsidR="002D1BCD" w:rsidRPr="0097572B" w:rsidRDefault="002D1BCD" w:rsidP="002D1BCD">
      <w:pPr>
        <w:autoSpaceDE w:val="0"/>
        <w:autoSpaceDN w:val="0"/>
        <w:adjustRightInd w:val="0"/>
        <w:spacing w:after="0"/>
        <w:jc w:val="both"/>
        <w:rPr>
          <w:rFonts w:asciiTheme="majorHAnsi" w:hAnsiTheme="majorHAnsi" w:cstheme="majorHAnsi"/>
        </w:rPr>
      </w:pPr>
      <w:r w:rsidRPr="0097572B">
        <w:rPr>
          <w:rFonts w:asciiTheme="majorHAnsi" w:hAnsiTheme="majorHAnsi" w:cstheme="majorHAnsi"/>
          <w:lang w:val="en"/>
        </w:rPr>
        <w:t>Committee Chair</w:t>
      </w:r>
    </w:p>
    <w:p w14:paraId="16C48EDF" w14:textId="77777777" w:rsidR="002D1BCD" w:rsidRDefault="002D1BCD" w:rsidP="002D1BCD">
      <w:pPr>
        <w:autoSpaceDE w:val="0"/>
        <w:autoSpaceDN w:val="0"/>
        <w:adjustRightInd w:val="0"/>
        <w:spacing w:after="0"/>
        <w:jc w:val="both"/>
        <w:rPr>
          <w:rFonts w:asciiTheme="majorHAnsi" w:hAnsiTheme="majorHAnsi" w:cstheme="majorHAnsi"/>
          <w:lang w:val="en"/>
        </w:rPr>
      </w:pPr>
      <w:r w:rsidRPr="00DB6CBA">
        <w:rPr>
          <w:rFonts w:asciiTheme="majorHAnsi" w:hAnsiTheme="majorHAnsi" w:cstheme="majorHAnsi"/>
          <w:lang w:val="en"/>
        </w:rPr>
        <w:t>Date: 14 July 2021</w:t>
      </w:r>
    </w:p>
    <w:p w14:paraId="0DA9C80C" w14:textId="77777777" w:rsidR="002D1BCD" w:rsidRDefault="002D1BCD" w:rsidP="002D1BCD">
      <w:pPr>
        <w:autoSpaceDE w:val="0"/>
        <w:autoSpaceDN w:val="0"/>
        <w:adjustRightInd w:val="0"/>
        <w:spacing w:after="0"/>
        <w:jc w:val="both"/>
        <w:rPr>
          <w:rFonts w:asciiTheme="majorHAnsi" w:hAnsiTheme="majorHAnsi" w:cstheme="majorHAnsi"/>
          <w:lang w:val="en"/>
        </w:rPr>
      </w:pPr>
    </w:p>
    <w:p w14:paraId="456C2F54" w14:textId="77777777" w:rsidR="00F31D9C" w:rsidRPr="0097572B" w:rsidRDefault="00F31D9C" w:rsidP="00916306">
      <w:pPr>
        <w:spacing w:before="0" w:after="0"/>
        <w:rPr>
          <w:rFonts w:asciiTheme="majorHAnsi" w:hAnsiTheme="majorHAnsi" w:cstheme="majorHAnsi"/>
        </w:rPr>
      </w:pPr>
      <w:r w:rsidRPr="0097572B">
        <w:rPr>
          <w:rFonts w:asciiTheme="majorHAnsi" w:hAnsiTheme="majorHAnsi" w:cstheme="majorHAnsi"/>
        </w:rPr>
        <w:br w:type="page"/>
      </w:r>
    </w:p>
    <w:p w14:paraId="6260817B" w14:textId="77777777" w:rsidR="00F762F9" w:rsidRPr="0097572B" w:rsidRDefault="00F762F9" w:rsidP="00D23C91">
      <w:pPr>
        <w:pStyle w:val="Heading1"/>
        <w:rPr>
          <w:rFonts w:asciiTheme="majorHAnsi" w:hAnsiTheme="majorHAnsi" w:cstheme="majorHAnsi"/>
        </w:rPr>
      </w:pPr>
      <w:r w:rsidRPr="0097572B">
        <w:rPr>
          <w:rFonts w:asciiTheme="majorHAnsi" w:hAnsiTheme="majorHAnsi" w:cstheme="majorHAnsi"/>
          <w:lang w:val="en"/>
        </w:rPr>
        <w:lastRenderedPageBreak/>
        <w:t>INDEPENDENT AUDITOR’S REPORT</w:t>
      </w:r>
    </w:p>
    <w:p w14:paraId="2B542EF7" w14:textId="77777777" w:rsidR="00470326" w:rsidRPr="0051454E" w:rsidRDefault="00BD0F4A">
      <w:pPr>
        <w:tabs>
          <w:tab w:val="left" w:pos="720"/>
        </w:tabs>
        <w:suppressAutoHyphens/>
        <w:spacing w:before="0" w:after="240"/>
        <w:rPr>
          <w:rFonts w:asciiTheme="majorHAnsi" w:hAnsiTheme="majorHAnsi" w:cstheme="majorHAnsi"/>
          <w:b/>
          <w:bCs/>
          <w:kern w:val="12"/>
          <w:sz w:val="32"/>
          <w:szCs w:val="28"/>
          <w:lang w:val="en"/>
        </w:rPr>
      </w:pPr>
      <w:bookmarkStart w:id="4" w:name="_Hlk45184409"/>
      <w:r w:rsidRPr="0051454E">
        <w:rPr>
          <w:rFonts w:asciiTheme="majorHAnsi" w:hAnsiTheme="majorHAnsi" w:cstheme="majorHAnsi"/>
          <w:b/>
          <w:bCs/>
          <w:kern w:val="12"/>
          <w:sz w:val="32"/>
          <w:szCs w:val="28"/>
          <w:lang w:val="en"/>
        </w:rPr>
        <w:t>Independent Auditor’s report to the members of Gore Street Energy Storage Fund Plc.</w:t>
      </w:r>
    </w:p>
    <w:p w14:paraId="66A434EF" w14:textId="77777777" w:rsidR="00771B68" w:rsidRPr="0051454E" w:rsidRDefault="00771B68" w:rsidP="00771B68">
      <w:pPr>
        <w:pStyle w:val="EYHeading2"/>
        <w:rPr>
          <w:rFonts w:asciiTheme="majorHAnsi" w:hAnsiTheme="majorHAnsi" w:cstheme="majorHAnsi"/>
        </w:rPr>
      </w:pPr>
      <w:r w:rsidRPr="0051454E">
        <w:rPr>
          <w:rFonts w:asciiTheme="majorHAnsi" w:hAnsiTheme="majorHAnsi" w:cstheme="majorHAnsi"/>
        </w:rPr>
        <w:t>Opinion</w:t>
      </w:r>
    </w:p>
    <w:p w14:paraId="448FA0CC" w14:textId="77777777" w:rsidR="00771B68" w:rsidRPr="0051454E" w:rsidRDefault="00771B68" w:rsidP="0051454E">
      <w:pPr>
        <w:pStyle w:val="EYBulletedtext1"/>
        <w:numPr>
          <w:ilvl w:val="0"/>
          <w:numId w:val="0"/>
        </w:numPr>
        <w:jc w:val="both"/>
        <w:rPr>
          <w:rFonts w:asciiTheme="majorHAnsi" w:hAnsiTheme="majorHAnsi" w:cstheme="majorHAnsi"/>
          <w:sz w:val="22"/>
          <w:szCs w:val="28"/>
        </w:rPr>
      </w:pPr>
      <w:r w:rsidRPr="0051454E">
        <w:rPr>
          <w:rFonts w:asciiTheme="majorHAnsi" w:eastAsia="Swiss721BT-Roman" w:hAnsiTheme="majorHAnsi" w:cstheme="majorHAnsi"/>
          <w:sz w:val="22"/>
          <w:szCs w:val="28"/>
        </w:rPr>
        <w:t xml:space="preserve">We have audited the financial statements of </w:t>
      </w:r>
      <w:r w:rsidRPr="0051454E">
        <w:rPr>
          <w:rFonts w:asciiTheme="majorHAnsi" w:hAnsiTheme="majorHAnsi" w:cstheme="majorHAnsi"/>
          <w:sz w:val="22"/>
          <w:szCs w:val="22"/>
        </w:rPr>
        <w:t>Gore Street Energy Storage Fund</w:t>
      </w:r>
      <w:r w:rsidRPr="0051454E">
        <w:rPr>
          <w:rFonts w:asciiTheme="majorHAnsi" w:hAnsiTheme="majorHAnsi" w:cstheme="majorHAnsi"/>
          <w:sz w:val="22"/>
          <w:szCs w:val="28"/>
        </w:rPr>
        <w:t xml:space="preserve"> Plc</w:t>
      </w:r>
      <w:r w:rsidRPr="0051454E">
        <w:rPr>
          <w:rFonts w:asciiTheme="majorHAnsi" w:eastAsia="Swiss721BT-Roman" w:hAnsiTheme="majorHAnsi" w:cstheme="majorHAnsi"/>
          <w:sz w:val="22"/>
          <w:szCs w:val="22"/>
        </w:rPr>
        <w:t xml:space="preserve"> (the “Company”)</w:t>
      </w:r>
      <w:r w:rsidRPr="0051454E">
        <w:rPr>
          <w:rFonts w:asciiTheme="majorHAnsi" w:eastAsia="Swiss721BT-Roman" w:hAnsiTheme="majorHAnsi" w:cstheme="majorHAnsi"/>
          <w:sz w:val="22"/>
          <w:szCs w:val="28"/>
        </w:rPr>
        <w:t xml:space="preserve"> for the year ended 31 March 2021 which comprise the </w:t>
      </w:r>
      <w:r w:rsidRPr="0051454E">
        <w:rPr>
          <w:rFonts w:asciiTheme="majorHAnsi" w:eastAsia="Swiss721BT-Roman" w:hAnsiTheme="majorHAnsi" w:cstheme="majorHAnsi"/>
          <w:sz w:val="22"/>
          <w:szCs w:val="22"/>
        </w:rPr>
        <w:t>statement</w:t>
      </w:r>
      <w:r w:rsidRPr="0051454E">
        <w:rPr>
          <w:rFonts w:asciiTheme="majorHAnsi" w:eastAsia="Swiss721BT-Roman" w:hAnsiTheme="majorHAnsi" w:cstheme="majorHAnsi"/>
          <w:sz w:val="22"/>
          <w:szCs w:val="28"/>
        </w:rPr>
        <w:t xml:space="preserve"> of comprehensive income, the </w:t>
      </w:r>
      <w:r w:rsidRPr="0051454E">
        <w:rPr>
          <w:rFonts w:asciiTheme="majorHAnsi" w:eastAsia="Swiss721BT-Roman" w:hAnsiTheme="majorHAnsi" w:cstheme="majorHAnsi"/>
          <w:sz w:val="22"/>
          <w:szCs w:val="22"/>
        </w:rPr>
        <w:t>statement of financial position, the statement</w:t>
      </w:r>
      <w:r w:rsidRPr="0051454E">
        <w:rPr>
          <w:rFonts w:asciiTheme="majorHAnsi" w:eastAsia="Swiss721BT-Roman" w:hAnsiTheme="majorHAnsi" w:cstheme="majorHAnsi"/>
          <w:sz w:val="22"/>
          <w:szCs w:val="28"/>
        </w:rPr>
        <w:t xml:space="preserve"> of changes in equity</w:t>
      </w:r>
      <w:r w:rsidRPr="0051454E">
        <w:rPr>
          <w:rFonts w:asciiTheme="majorHAnsi" w:eastAsia="Swiss721BT-Roman" w:hAnsiTheme="majorHAnsi" w:cstheme="majorHAnsi"/>
          <w:sz w:val="22"/>
          <w:szCs w:val="22"/>
        </w:rPr>
        <w:t xml:space="preserve"> and the statement of cash flows</w:t>
      </w:r>
      <w:r w:rsidRPr="0051454E">
        <w:rPr>
          <w:rFonts w:asciiTheme="majorHAnsi" w:eastAsia="Swiss721BT-Roman" w:hAnsiTheme="majorHAnsi" w:cstheme="majorHAnsi"/>
          <w:sz w:val="22"/>
          <w:szCs w:val="28"/>
        </w:rPr>
        <w:t xml:space="preserve">  and the related notes 1 to </w:t>
      </w:r>
      <w:r w:rsidRPr="00DB6CBA">
        <w:rPr>
          <w:rFonts w:asciiTheme="majorHAnsi" w:eastAsia="Swiss721BT-Roman" w:hAnsiTheme="majorHAnsi" w:cstheme="majorHAnsi"/>
          <w:sz w:val="22"/>
          <w:szCs w:val="28"/>
        </w:rPr>
        <w:t>24</w:t>
      </w:r>
      <w:r w:rsidRPr="0051454E">
        <w:rPr>
          <w:rFonts w:asciiTheme="majorHAnsi" w:eastAsia="Swiss721BT-Roman" w:hAnsiTheme="majorHAnsi" w:cstheme="majorHAnsi"/>
          <w:sz w:val="22"/>
          <w:szCs w:val="28"/>
        </w:rPr>
        <w:t xml:space="preserve">, including a summary of significant accounting policies. The financial reporting framework that has been applied in their preparation is applicable law and </w:t>
      </w:r>
      <w:r w:rsidRPr="0051454E">
        <w:rPr>
          <w:rFonts w:asciiTheme="majorHAnsi" w:hAnsiTheme="majorHAnsi" w:cstheme="majorHAnsi"/>
          <w:sz w:val="22"/>
          <w:szCs w:val="28"/>
        </w:rPr>
        <w:t xml:space="preserve">International Accounting Standards in conformity with the requirements of the Companies Act 2006. </w:t>
      </w:r>
    </w:p>
    <w:p w14:paraId="55188222" w14:textId="77777777" w:rsidR="00771B68" w:rsidRPr="0051454E" w:rsidRDefault="00771B68" w:rsidP="0051454E">
      <w:pPr>
        <w:pStyle w:val="EYBulletedtext1"/>
        <w:numPr>
          <w:ilvl w:val="0"/>
          <w:numId w:val="0"/>
        </w:numPr>
        <w:jc w:val="both"/>
        <w:rPr>
          <w:rFonts w:asciiTheme="majorHAnsi" w:eastAsia="Swiss721BT-Roman" w:hAnsiTheme="majorHAnsi" w:cstheme="majorHAnsi"/>
          <w:sz w:val="22"/>
          <w:szCs w:val="28"/>
        </w:rPr>
      </w:pPr>
      <w:r w:rsidRPr="0051454E">
        <w:rPr>
          <w:rFonts w:asciiTheme="majorHAnsi" w:eastAsia="Swiss721BT-Roman" w:hAnsiTheme="majorHAnsi" w:cstheme="majorHAnsi"/>
          <w:sz w:val="22"/>
          <w:szCs w:val="28"/>
        </w:rPr>
        <w:t xml:space="preserve">In our opinion, the financial statements:  </w:t>
      </w:r>
    </w:p>
    <w:p w14:paraId="28452BE5" w14:textId="77777777" w:rsidR="00771B68" w:rsidRPr="0051454E" w:rsidRDefault="00771B68" w:rsidP="0051454E">
      <w:pPr>
        <w:pStyle w:val="EYBulletedtext1"/>
        <w:jc w:val="both"/>
        <w:rPr>
          <w:rFonts w:asciiTheme="majorHAnsi" w:hAnsiTheme="majorHAnsi" w:cstheme="majorHAnsi"/>
          <w:sz w:val="22"/>
          <w:szCs w:val="28"/>
        </w:rPr>
      </w:pPr>
      <w:r w:rsidRPr="0051454E">
        <w:rPr>
          <w:rFonts w:asciiTheme="majorHAnsi" w:hAnsiTheme="majorHAnsi" w:cstheme="majorHAnsi"/>
          <w:sz w:val="22"/>
          <w:szCs w:val="28"/>
        </w:rPr>
        <w:t>give a true and fair view of the Company’s affairs as at 31 March 2021 and of its profit for the year then ended;</w:t>
      </w:r>
    </w:p>
    <w:p w14:paraId="00B1A5FE" w14:textId="77777777" w:rsidR="00771B68" w:rsidRPr="0051454E" w:rsidRDefault="00771B68" w:rsidP="0051454E">
      <w:pPr>
        <w:pStyle w:val="EYBulletedtext1"/>
        <w:jc w:val="both"/>
        <w:rPr>
          <w:rFonts w:asciiTheme="majorHAnsi" w:eastAsia="Swiss721BT-Roman" w:hAnsiTheme="majorHAnsi" w:cstheme="majorHAnsi"/>
          <w:sz w:val="22"/>
          <w:szCs w:val="28"/>
        </w:rPr>
      </w:pPr>
      <w:r w:rsidRPr="0051454E">
        <w:rPr>
          <w:rFonts w:asciiTheme="majorHAnsi" w:eastAsia="Swiss721BT-Roman" w:hAnsiTheme="majorHAnsi" w:cstheme="majorHAnsi"/>
          <w:sz w:val="22"/>
          <w:szCs w:val="28"/>
        </w:rPr>
        <w:t xml:space="preserve">have been properly prepared in accordance with </w:t>
      </w:r>
      <w:bookmarkStart w:id="5" w:name="_Hlk62542018"/>
      <w:r w:rsidRPr="0051454E">
        <w:rPr>
          <w:rFonts w:asciiTheme="majorHAnsi" w:hAnsiTheme="majorHAnsi" w:cstheme="majorHAnsi"/>
          <w:sz w:val="22"/>
          <w:szCs w:val="28"/>
        </w:rPr>
        <w:t>International Accounting Standards in conformity with the requirements of the Companies Act</w:t>
      </w:r>
      <w:bookmarkEnd w:id="5"/>
      <w:r w:rsidRPr="0051454E">
        <w:rPr>
          <w:rFonts w:asciiTheme="majorHAnsi" w:eastAsia="Swiss721BT-Roman" w:hAnsiTheme="majorHAnsi" w:cstheme="majorHAnsi"/>
          <w:sz w:val="22"/>
          <w:szCs w:val="28"/>
        </w:rPr>
        <w:t>; and</w:t>
      </w:r>
    </w:p>
    <w:p w14:paraId="3A39C4C9" w14:textId="77777777" w:rsidR="00771B68" w:rsidRPr="0051454E" w:rsidRDefault="00771B68" w:rsidP="0051454E">
      <w:pPr>
        <w:pStyle w:val="EYBulletedtext1"/>
        <w:jc w:val="both"/>
        <w:rPr>
          <w:rFonts w:asciiTheme="majorHAnsi" w:eastAsia="Swiss721BT-Roman" w:hAnsiTheme="majorHAnsi" w:cstheme="majorHAnsi"/>
          <w:sz w:val="22"/>
          <w:szCs w:val="28"/>
        </w:rPr>
      </w:pPr>
      <w:r w:rsidRPr="0051454E">
        <w:rPr>
          <w:rFonts w:asciiTheme="majorHAnsi" w:eastAsia="Swiss721BT-Roman" w:hAnsiTheme="majorHAnsi" w:cstheme="majorHAnsi"/>
          <w:sz w:val="22"/>
          <w:szCs w:val="28"/>
        </w:rPr>
        <w:t>have been prepared in accordance with the requirements of the Companies Act 2006.</w:t>
      </w:r>
    </w:p>
    <w:p w14:paraId="553F1FBF" w14:textId="77777777" w:rsidR="00771B68" w:rsidRPr="0051454E" w:rsidRDefault="00771B68" w:rsidP="0051454E">
      <w:pPr>
        <w:pStyle w:val="EYBulletedtext1"/>
        <w:numPr>
          <w:ilvl w:val="0"/>
          <w:numId w:val="0"/>
        </w:numPr>
        <w:jc w:val="both"/>
        <w:rPr>
          <w:rFonts w:asciiTheme="majorHAnsi" w:hAnsiTheme="majorHAnsi" w:cstheme="majorHAnsi"/>
          <w:sz w:val="22"/>
          <w:szCs w:val="22"/>
        </w:rPr>
      </w:pPr>
    </w:p>
    <w:p w14:paraId="71B1C7B0" w14:textId="77777777" w:rsidR="00771B68" w:rsidRPr="0051454E" w:rsidRDefault="00771B68" w:rsidP="0051454E">
      <w:pPr>
        <w:pStyle w:val="EYHeading2"/>
        <w:jc w:val="both"/>
        <w:rPr>
          <w:rFonts w:asciiTheme="majorHAnsi" w:hAnsiTheme="majorHAnsi" w:cstheme="majorHAnsi"/>
        </w:rPr>
      </w:pPr>
      <w:r w:rsidRPr="0051454E">
        <w:rPr>
          <w:rFonts w:asciiTheme="majorHAnsi" w:hAnsiTheme="majorHAnsi" w:cstheme="majorHAnsi"/>
        </w:rPr>
        <w:t xml:space="preserve">Basis for opinion </w:t>
      </w:r>
    </w:p>
    <w:p w14:paraId="4C469AF4" w14:textId="77777777" w:rsidR="00771B68" w:rsidRPr="0051454E" w:rsidRDefault="00771B68" w:rsidP="0051454E">
      <w:pPr>
        <w:pStyle w:val="EYBodytextwithparaspace"/>
        <w:jc w:val="both"/>
        <w:rPr>
          <w:rFonts w:asciiTheme="majorHAnsi" w:hAnsiTheme="majorHAnsi" w:cstheme="majorHAnsi"/>
          <w:sz w:val="22"/>
          <w:szCs w:val="22"/>
        </w:rPr>
      </w:pPr>
      <w:r w:rsidRPr="0051454E">
        <w:rPr>
          <w:rFonts w:asciiTheme="majorHAnsi" w:hAnsiTheme="majorHAnsi" w:cstheme="majorHAnsi"/>
          <w:sz w:val="22"/>
          <w:szCs w:val="22"/>
        </w:rPr>
        <w:t xml:space="preserve">We conducted our audit in accordance with International Standards on Auditing (UK) (ISAs (UK)) and applicable law. Our responsibilities under those standards are further described in the </w:t>
      </w:r>
      <w:r w:rsidRPr="0051454E">
        <w:rPr>
          <w:rFonts w:asciiTheme="majorHAnsi" w:hAnsiTheme="majorHAnsi" w:cstheme="majorHAnsi"/>
          <w:iCs/>
          <w:sz w:val="22"/>
          <w:szCs w:val="22"/>
        </w:rPr>
        <w:t>Auditor’s responsibilities for the audit of the financial statements</w:t>
      </w:r>
      <w:r w:rsidRPr="0051454E">
        <w:rPr>
          <w:rFonts w:asciiTheme="majorHAnsi" w:hAnsiTheme="majorHAnsi" w:cstheme="majorHAnsi"/>
          <w:sz w:val="22"/>
          <w:szCs w:val="22"/>
        </w:rPr>
        <w:t xml:space="preserve"> section of our report. We are independent of the Company in accordance with the ethical requirements that are relevant to our audit of the financial statements in the UK, including the FRC’s Ethical Standard as applied to listed public interest entities, and we have fulfilled our other ethical responsibilities in accordance with these requirements. </w:t>
      </w:r>
    </w:p>
    <w:p w14:paraId="4BB371C2" w14:textId="77777777" w:rsidR="00771B68" w:rsidRPr="0051454E" w:rsidRDefault="00771B68" w:rsidP="0051454E">
      <w:pPr>
        <w:pStyle w:val="EYBodytextwithparaspace"/>
        <w:jc w:val="both"/>
        <w:rPr>
          <w:rFonts w:asciiTheme="majorHAnsi" w:hAnsiTheme="majorHAnsi" w:cstheme="majorHAnsi"/>
          <w:sz w:val="22"/>
          <w:szCs w:val="28"/>
        </w:rPr>
      </w:pPr>
      <w:r w:rsidRPr="0051454E">
        <w:rPr>
          <w:rFonts w:asciiTheme="majorHAnsi" w:hAnsiTheme="majorHAnsi" w:cstheme="majorHAnsi"/>
          <w:sz w:val="22"/>
          <w:szCs w:val="22"/>
        </w:rPr>
        <w:t>We believe that the audit evidence we have obtained is sufficient and appropriate to provide a basis for our opinion.</w:t>
      </w:r>
    </w:p>
    <w:p w14:paraId="3E2007A1" w14:textId="77777777" w:rsidR="00771B68" w:rsidRPr="0051454E" w:rsidRDefault="00771B68" w:rsidP="0051454E">
      <w:pPr>
        <w:pStyle w:val="EYHeading2"/>
        <w:spacing w:before="0"/>
        <w:jc w:val="both"/>
        <w:rPr>
          <w:rFonts w:asciiTheme="majorHAnsi" w:hAnsiTheme="majorHAnsi" w:cstheme="majorHAnsi"/>
        </w:rPr>
      </w:pPr>
      <w:r w:rsidRPr="0051454E">
        <w:rPr>
          <w:rFonts w:asciiTheme="majorHAnsi" w:hAnsiTheme="majorHAnsi" w:cstheme="majorHAnsi"/>
        </w:rPr>
        <w:t xml:space="preserve">Conclusions relating to going concern </w:t>
      </w:r>
    </w:p>
    <w:p w14:paraId="6DD17165" w14:textId="77777777" w:rsidR="00771B68" w:rsidRPr="0051454E" w:rsidRDefault="00771B68" w:rsidP="0051454E">
      <w:pPr>
        <w:pStyle w:val="EYBodytextwithparaspace"/>
        <w:jc w:val="both"/>
        <w:rPr>
          <w:rFonts w:asciiTheme="majorHAnsi" w:hAnsiTheme="majorHAnsi" w:cstheme="majorHAnsi"/>
          <w:sz w:val="22"/>
          <w:szCs w:val="28"/>
        </w:rPr>
      </w:pPr>
      <w:bookmarkStart w:id="6" w:name="_Hlk38968771"/>
      <w:r w:rsidRPr="0051454E">
        <w:rPr>
          <w:rFonts w:asciiTheme="majorHAnsi" w:hAnsiTheme="majorHAnsi" w:cstheme="majorHAnsi"/>
          <w:sz w:val="22"/>
          <w:szCs w:val="28"/>
        </w:rPr>
        <w:t>In auditing the financial statements, we have concluded that the directors’ use of the going concern basis of accounting in the preparation of the financial statements is appropriate. Our evaluation of the directors’ assessment of the Company’s ability to continue to adopt the going concern basis of accounting included:</w:t>
      </w:r>
    </w:p>
    <w:p w14:paraId="16F81B97" w14:textId="77777777" w:rsidR="00771B68" w:rsidRPr="0051454E" w:rsidRDefault="00771B68" w:rsidP="0051454E">
      <w:pPr>
        <w:pStyle w:val="EYBodytextwithparaspace"/>
        <w:numPr>
          <w:ilvl w:val="0"/>
          <w:numId w:val="147"/>
        </w:numPr>
        <w:jc w:val="both"/>
        <w:rPr>
          <w:rFonts w:asciiTheme="majorHAnsi" w:hAnsiTheme="majorHAnsi" w:cstheme="majorHAnsi"/>
          <w:b/>
          <w:bCs/>
          <w:sz w:val="22"/>
          <w:szCs w:val="22"/>
        </w:rPr>
      </w:pPr>
      <w:bookmarkStart w:id="7" w:name="_Hlk75247865"/>
      <w:r w:rsidRPr="0051454E">
        <w:rPr>
          <w:rFonts w:asciiTheme="majorHAnsi" w:hAnsiTheme="majorHAnsi" w:cstheme="majorHAnsi"/>
          <w:sz w:val="22"/>
          <w:szCs w:val="22"/>
        </w:rPr>
        <w:t>We confirmed our understanding of the Company’s going concern assessment process by engaging with the directors and the Investment Manager to determine if all key factors were considered in their assessment.</w:t>
      </w:r>
    </w:p>
    <w:p w14:paraId="474738E9" w14:textId="77777777" w:rsidR="00771B68" w:rsidRPr="0051454E" w:rsidRDefault="00771B68" w:rsidP="0051454E">
      <w:pPr>
        <w:pStyle w:val="EYBodytextwithparaspace"/>
        <w:numPr>
          <w:ilvl w:val="0"/>
          <w:numId w:val="147"/>
        </w:numPr>
        <w:jc w:val="both"/>
        <w:rPr>
          <w:rFonts w:asciiTheme="majorHAnsi" w:hAnsiTheme="majorHAnsi" w:cstheme="majorHAnsi"/>
          <w:sz w:val="22"/>
          <w:szCs w:val="22"/>
        </w:rPr>
      </w:pPr>
      <w:r w:rsidRPr="0051454E">
        <w:rPr>
          <w:rFonts w:asciiTheme="majorHAnsi" w:hAnsiTheme="majorHAnsi" w:cstheme="majorHAnsi"/>
          <w:sz w:val="22"/>
          <w:szCs w:val="22"/>
        </w:rPr>
        <w:lastRenderedPageBreak/>
        <w:t>We discussed with the Investment Manager and the directors whether events or conditions exist that, individually or collectively, may cast significant doubt on the entity’s ability to continue as a going concern.</w:t>
      </w:r>
    </w:p>
    <w:p w14:paraId="125F204F" w14:textId="77777777" w:rsidR="00771B68" w:rsidRPr="0051454E" w:rsidRDefault="00771B68" w:rsidP="0051454E">
      <w:pPr>
        <w:pStyle w:val="EYBodytextwithparaspace"/>
        <w:numPr>
          <w:ilvl w:val="0"/>
          <w:numId w:val="147"/>
        </w:numPr>
        <w:jc w:val="both"/>
        <w:rPr>
          <w:rFonts w:asciiTheme="majorHAnsi" w:hAnsiTheme="majorHAnsi" w:cstheme="majorHAnsi"/>
          <w:sz w:val="22"/>
          <w:szCs w:val="22"/>
        </w:rPr>
      </w:pPr>
      <w:r w:rsidRPr="0051454E">
        <w:rPr>
          <w:rFonts w:asciiTheme="majorHAnsi" w:hAnsiTheme="majorHAnsi" w:cstheme="majorHAnsi"/>
          <w:sz w:val="22"/>
          <w:szCs w:val="22"/>
        </w:rPr>
        <w:t>We inspected the directors’ assessment of going concern, including the cash flow forecast, for the period to 31 July 2022 which is at least 12 months from the date the financial statements were authorised for issue.  In preparing the cash flow forecast, the Company has concluded that it is able to continue to meet its ongoing costs as they fall due.</w:t>
      </w:r>
    </w:p>
    <w:p w14:paraId="66672C1F" w14:textId="77777777" w:rsidR="00771B68" w:rsidRPr="0051454E" w:rsidRDefault="00771B68" w:rsidP="0051454E">
      <w:pPr>
        <w:pStyle w:val="EYBodytextwithparaspace"/>
        <w:numPr>
          <w:ilvl w:val="0"/>
          <w:numId w:val="147"/>
        </w:numPr>
        <w:jc w:val="both"/>
        <w:rPr>
          <w:rFonts w:asciiTheme="majorHAnsi" w:hAnsiTheme="majorHAnsi" w:cstheme="majorHAnsi"/>
          <w:sz w:val="22"/>
          <w:szCs w:val="22"/>
        </w:rPr>
      </w:pPr>
      <w:r w:rsidRPr="0051454E">
        <w:rPr>
          <w:rFonts w:asciiTheme="majorHAnsi" w:hAnsiTheme="majorHAnsi" w:cstheme="majorHAnsi"/>
          <w:sz w:val="22"/>
          <w:szCs w:val="22"/>
        </w:rPr>
        <w:t>We have reviewed the factors and assumptions, including the impact of the COVID-19 pandemic, as applied to the cash flow forecast. We considered the appropriateness of the methods used to calculate the cash flow forecast and determined, through testing of the methodology and calculations, that the methods, inputs and assumptions utilised were appropriate to be able to make an assessment for the Company.</w:t>
      </w:r>
    </w:p>
    <w:p w14:paraId="1F148EA9" w14:textId="77777777" w:rsidR="00771B68" w:rsidRPr="0051454E" w:rsidRDefault="00771B68" w:rsidP="0051454E">
      <w:pPr>
        <w:pStyle w:val="EYBulletedText10"/>
        <w:numPr>
          <w:ilvl w:val="0"/>
          <w:numId w:val="147"/>
        </w:numPr>
        <w:jc w:val="both"/>
        <w:rPr>
          <w:rFonts w:asciiTheme="majorHAnsi" w:hAnsiTheme="majorHAnsi" w:cstheme="majorHAnsi"/>
          <w:sz w:val="22"/>
          <w:szCs w:val="22"/>
        </w:rPr>
      </w:pPr>
      <w:r w:rsidRPr="0051454E">
        <w:rPr>
          <w:rFonts w:asciiTheme="majorHAnsi" w:hAnsiTheme="majorHAnsi" w:cstheme="majorHAnsi"/>
          <w:sz w:val="22"/>
          <w:szCs w:val="22"/>
        </w:rPr>
        <w:t>We confirmed through discussion with the Investment Manager and the directors that there was no utilisation of debt facilities. We corroborated these statements during our audit procedures by reviewing bank statements for unrecorded liabilities and review of contracts and agreements.</w:t>
      </w:r>
    </w:p>
    <w:p w14:paraId="72B1A45C" w14:textId="77777777" w:rsidR="00771B68" w:rsidRPr="0051454E" w:rsidRDefault="00771B68" w:rsidP="0051454E">
      <w:pPr>
        <w:pStyle w:val="EYBodytextwithparaspace"/>
        <w:numPr>
          <w:ilvl w:val="0"/>
          <w:numId w:val="147"/>
        </w:numPr>
        <w:jc w:val="both"/>
        <w:rPr>
          <w:rFonts w:asciiTheme="majorHAnsi" w:hAnsiTheme="majorHAnsi" w:cstheme="majorHAnsi"/>
          <w:b/>
          <w:bCs/>
          <w:sz w:val="22"/>
          <w:szCs w:val="28"/>
        </w:rPr>
      </w:pPr>
      <w:bookmarkStart w:id="8" w:name="_Hlk75247903"/>
      <w:bookmarkEnd w:id="7"/>
      <w:r w:rsidRPr="0051454E">
        <w:rPr>
          <w:rFonts w:asciiTheme="majorHAnsi" w:hAnsiTheme="majorHAnsi" w:cstheme="majorHAnsi"/>
          <w:sz w:val="22"/>
          <w:szCs w:val="22"/>
        </w:rPr>
        <w:t>We reviewed the Company’s going concern disclosures included in the annual report in order to assess whether the disclosures were appropriate and in conformity with the reporting standards.</w:t>
      </w:r>
    </w:p>
    <w:bookmarkEnd w:id="8"/>
    <w:p w14:paraId="23FB5BC1" w14:textId="77777777" w:rsidR="00771B68" w:rsidRPr="0051454E" w:rsidRDefault="00771B68" w:rsidP="0051454E">
      <w:pPr>
        <w:pStyle w:val="EYBodytextwithparaspace"/>
        <w:jc w:val="both"/>
        <w:rPr>
          <w:rFonts w:asciiTheme="majorHAnsi" w:hAnsiTheme="majorHAnsi" w:cstheme="majorHAnsi"/>
          <w:sz w:val="22"/>
          <w:szCs w:val="28"/>
        </w:rPr>
      </w:pPr>
    </w:p>
    <w:p w14:paraId="7CFBB82D" w14:textId="77777777" w:rsidR="00771B68" w:rsidRPr="0051454E" w:rsidRDefault="00771B68" w:rsidP="0051454E">
      <w:pPr>
        <w:pStyle w:val="EYBodytextwithparaspace"/>
        <w:jc w:val="both"/>
        <w:rPr>
          <w:rFonts w:asciiTheme="majorHAnsi" w:hAnsiTheme="majorHAnsi" w:cstheme="majorHAnsi"/>
          <w:sz w:val="22"/>
          <w:szCs w:val="28"/>
        </w:rPr>
      </w:pPr>
      <w:bookmarkStart w:id="9" w:name="_Hlk75247937"/>
      <w:r w:rsidRPr="0051454E">
        <w:rPr>
          <w:rFonts w:asciiTheme="majorHAnsi" w:hAnsiTheme="majorHAnsi" w:cstheme="majorHAnsi"/>
          <w:sz w:val="22"/>
          <w:szCs w:val="28"/>
        </w:rPr>
        <w:t>Based on the work we have performed, we have not identified any material uncertainties relating to events or conditions that, individually or collectively, may cast significant doubt on the Company’s ability to continue as a going concern for the period assessed by the directors, being the period to 31 July 2022, which is at least 12 months from when the financial statements are authorised for issue.</w:t>
      </w:r>
      <w:bookmarkEnd w:id="9"/>
      <w:r w:rsidRPr="0051454E">
        <w:rPr>
          <w:rFonts w:asciiTheme="majorHAnsi" w:hAnsiTheme="majorHAnsi" w:cstheme="majorHAnsi"/>
          <w:sz w:val="22"/>
          <w:szCs w:val="28"/>
        </w:rPr>
        <w:t> </w:t>
      </w:r>
    </w:p>
    <w:p w14:paraId="5FD597F9" w14:textId="77777777" w:rsidR="00771B68" w:rsidRPr="0051454E" w:rsidRDefault="00771B68" w:rsidP="0051454E">
      <w:pPr>
        <w:pStyle w:val="EYBodytextwithparaspace"/>
        <w:jc w:val="both"/>
        <w:rPr>
          <w:rFonts w:asciiTheme="majorHAnsi" w:hAnsiTheme="majorHAnsi" w:cstheme="majorHAnsi"/>
          <w:sz w:val="22"/>
          <w:szCs w:val="28"/>
        </w:rPr>
      </w:pPr>
      <w:r w:rsidRPr="0051454E">
        <w:rPr>
          <w:rFonts w:asciiTheme="majorHAnsi" w:hAnsiTheme="majorHAnsi" w:cstheme="majorHAnsi"/>
          <w:sz w:val="22"/>
          <w:szCs w:val="28"/>
        </w:rPr>
        <w:t>In relation to the Company’s reporting on how they have applied the UK Corporate Governance Code, we have nothing material to add or draw attention to in relation to the directors’ statement in the financial statements about whether the directors considered it appropriate to adopt the going concern basis of accounting.</w:t>
      </w:r>
    </w:p>
    <w:p w14:paraId="20340E97" w14:textId="77777777" w:rsidR="00771B68" w:rsidRPr="0051454E" w:rsidRDefault="00771B68" w:rsidP="0051454E">
      <w:pPr>
        <w:pStyle w:val="Default"/>
        <w:jc w:val="both"/>
        <w:rPr>
          <w:rFonts w:asciiTheme="majorHAnsi" w:eastAsia="Times New Roman" w:hAnsiTheme="majorHAnsi" w:cstheme="majorHAnsi"/>
          <w:color w:val="auto"/>
          <w:kern w:val="12"/>
          <w:sz w:val="22"/>
          <w:szCs w:val="28"/>
        </w:rPr>
      </w:pPr>
      <w:r w:rsidRPr="0051454E">
        <w:rPr>
          <w:rFonts w:asciiTheme="majorHAnsi" w:eastAsia="Times New Roman" w:hAnsiTheme="majorHAnsi" w:cstheme="majorHAnsi"/>
          <w:color w:val="auto"/>
          <w:kern w:val="12"/>
          <w:sz w:val="22"/>
          <w:szCs w:val="28"/>
        </w:rPr>
        <w:t>Our responsibilities and the responsibilities of the directors with respect to going concern are described in the relevant sections of this report.</w:t>
      </w:r>
      <w:bookmarkEnd w:id="6"/>
      <w:r w:rsidRPr="0051454E">
        <w:rPr>
          <w:rFonts w:asciiTheme="majorHAnsi" w:eastAsia="Times New Roman" w:hAnsiTheme="majorHAnsi" w:cstheme="majorHAnsi"/>
          <w:color w:val="auto"/>
          <w:kern w:val="12"/>
          <w:sz w:val="22"/>
          <w:szCs w:val="28"/>
        </w:rPr>
        <w:t xml:space="preserve">  </w:t>
      </w:r>
      <w:bookmarkStart w:id="10" w:name="_Hlk62541652"/>
      <w:r w:rsidRPr="0051454E">
        <w:rPr>
          <w:rFonts w:asciiTheme="majorHAnsi" w:eastAsia="Times New Roman" w:hAnsiTheme="majorHAnsi" w:cstheme="majorHAnsi"/>
          <w:color w:val="auto"/>
          <w:kern w:val="12"/>
          <w:sz w:val="22"/>
          <w:szCs w:val="28"/>
        </w:rPr>
        <w:t>However, because not all future events or conditions can be predicted, this statement is not a guarantee as to the Company’s ability to continue as a going concern.</w:t>
      </w:r>
      <w:bookmarkEnd w:id="10"/>
    </w:p>
    <w:p w14:paraId="08207640" w14:textId="77777777" w:rsidR="00771B68" w:rsidRPr="0051454E" w:rsidRDefault="00771B68" w:rsidP="0051454E">
      <w:pPr>
        <w:pStyle w:val="EYBulletedtext1"/>
        <w:numPr>
          <w:ilvl w:val="0"/>
          <w:numId w:val="0"/>
        </w:numPr>
        <w:jc w:val="both"/>
        <w:rPr>
          <w:rFonts w:asciiTheme="majorHAnsi" w:hAnsiTheme="majorHAnsi" w:cstheme="majorHAnsi"/>
          <w:b/>
          <w:sz w:val="24"/>
        </w:rPr>
      </w:pPr>
    </w:p>
    <w:p w14:paraId="60651BFC" w14:textId="77777777" w:rsidR="00771B68" w:rsidRPr="0051454E" w:rsidRDefault="00771B68" w:rsidP="0051454E">
      <w:pPr>
        <w:pStyle w:val="EYBulletedtext1"/>
        <w:numPr>
          <w:ilvl w:val="0"/>
          <w:numId w:val="0"/>
        </w:numPr>
        <w:jc w:val="both"/>
        <w:rPr>
          <w:rFonts w:asciiTheme="majorHAnsi" w:hAnsiTheme="majorHAnsi" w:cstheme="majorHAnsi"/>
          <w:b/>
          <w:sz w:val="22"/>
          <w:szCs w:val="22"/>
        </w:rPr>
      </w:pPr>
      <w:r w:rsidRPr="0051454E">
        <w:rPr>
          <w:rFonts w:asciiTheme="majorHAnsi" w:hAnsiTheme="majorHAnsi" w:cstheme="majorHAnsi"/>
          <w:b/>
          <w:sz w:val="22"/>
          <w:szCs w:val="22"/>
        </w:rPr>
        <w:t>Overview of our audit approach</w:t>
      </w:r>
    </w:p>
    <w:tbl>
      <w:tblPr>
        <w:tblStyle w:val="TableGrid"/>
        <w:tblW w:w="0" w:type="auto"/>
        <w:tblLook w:val="04A0" w:firstRow="1" w:lastRow="0" w:firstColumn="1" w:lastColumn="0" w:noHBand="0" w:noVBand="1"/>
      </w:tblPr>
      <w:tblGrid>
        <w:gridCol w:w="1606"/>
        <w:gridCol w:w="7465"/>
      </w:tblGrid>
      <w:tr w:rsidR="00771B68" w:rsidRPr="00797480" w14:paraId="589914C3" w14:textId="77777777" w:rsidTr="00715100">
        <w:tc>
          <w:tcPr>
            <w:tcW w:w="1606" w:type="dxa"/>
            <w:tcBorders>
              <w:top w:val="single" w:sz="18" w:space="0" w:color="auto"/>
              <w:bottom w:val="single" w:sz="4" w:space="0" w:color="auto"/>
            </w:tcBorders>
          </w:tcPr>
          <w:p w14:paraId="21EF8F3B" w14:textId="77777777" w:rsidR="00771B68" w:rsidRPr="0051454E" w:rsidRDefault="00771B68" w:rsidP="0051454E">
            <w:pPr>
              <w:pStyle w:val="EYBulletedtext1"/>
              <w:numPr>
                <w:ilvl w:val="0"/>
                <w:numId w:val="0"/>
              </w:numPr>
              <w:jc w:val="both"/>
              <w:rPr>
                <w:rFonts w:asciiTheme="majorHAnsi" w:hAnsiTheme="majorHAnsi" w:cstheme="majorHAnsi"/>
                <w:szCs w:val="20"/>
              </w:rPr>
            </w:pPr>
            <w:r w:rsidRPr="0051454E">
              <w:rPr>
                <w:rFonts w:asciiTheme="majorHAnsi" w:hAnsiTheme="majorHAnsi" w:cstheme="majorHAnsi"/>
                <w:szCs w:val="20"/>
              </w:rPr>
              <w:t>Key audit matters</w:t>
            </w:r>
          </w:p>
        </w:tc>
        <w:tc>
          <w:tcPr>
            <w:tcW w:w="7465" w:type="dxa"/>
            <w:tcBorders>
              <w:top w:val="single" w:sz="18" w:space="0" w:color="auto"/>
              <w:bottom w:val="single" w:sz="4" w:space="0" w:color="auto"/>
            </w:tcBorders>
          </w:tcPr>
          <w:p w14:paraId="7E56877F" w14:textId="77777777" w:rsidR="00771B68" w:rsidRPr="0051454E" w:rsidRDefault="00771B68" w:rsidP="0051454E">
            <w:pPr>
              <w:pStyle w:val="EYBulletedtext1"/>
              <w:numPr>
                <w:ilvl w:val="0"/>
                <w:numId w:val="106"/>
              </w:numPr>
              <w:jc w:val="both"/>
              <w:rPr>
                <w:rFonts w:asciiTheme="majorHAnsi" w:hAnsiTheme="majorHAnsi" w:cstheme="majorHAnsi"/>
                <w:szCs w:val="20"/>
              </w:rPr>
            </w:pPr>
            <w:r w:rsidRPr="00770274">
              <w:rPr>
                <w:rFonts w:asciiTheme="majorHAnsi" w:hAnsiTheme="majorHAnsi" w:cstheme="majorHAnsi"/>
                <w:szCs w:val="20"/>
              </w:rPr>
              <w:t>Risk of inaccurate valuation of investments</w:t>
            </w:r>
          </w:p>
        </w:tc>
      </w:tr>
      <w:tr w:rsidR="00771B68" w:rsidRPr="00797480" w14:paraId="48325BEF" w14:textId="77777777" w:rsidTr="00715100">
        <w:tc>
          <w:tcPr>
            <w:tcW w:w="1606" w:type="dxa"/>
            <w:tcBorders>
              <w:top w:val="single" w:sz="2" w:space="0" w:color="auto"/>
              <w:bottom w:val="single" w:sz="18" w:space="0" w:color="auto"/>
            </w:tcBorders>
          </w:tcPr>
          <w:p w14:paraId="03BE5FF9" w14:textId="77777777" w:rsidR="00771B68" w:rsidRPr="0051454E" w:rsidRDefault="00771B68" w:rsidP="0051454E">
            <w:pPr>
              <w:pStyle w:val="EYBulletedtext1"/>
              <w:numPr>
                <w:ilvl w:val="0"/>
                <w:numId w:val="0"/>
              </w:numPr>
              <w:jc w:val="both"/>
              <w:rPr>
                <w:rFonts w:asciiTheme="majorHAnsi" w:hAnsiTheme="majorHAnsi" w:cstheme="majorHAnsi"/>
                <w:szCs w:val="20"/>
              </w:rPr>
            </w:pPr>
            <w:r w:rsidRPr="0051454E">
              <w:rPr>
                <w:rFonts w:asciiTheme="majorHAnsi" w:hAnsiTheme="majorHAnsi" w:cstheme="majorHAnsi"/>
                <w:szCs w:val="20"/>
              </w:rPr>
              <w:t>Materiality</w:t>
            </w:r>
          </w:p>
        </w:tc>
        <w:tc>
          <w:tcPr>
            <w:tcW w:w="7465" w:type="dxa"/>
            <w:tcBorders>
              <w:top w:val="single" w:sz="2" w:space="0" w:color="auto"/>
              <w:bottom w:val="single" w:sz="18" w:space="0" w:color="auto"/>
            </w:tcBorders>
          </w:tcPr>
          <w:p w14:paraId="397492D9" w14:textId="77777777" w:rsidR="00771B68" w:rsidRPr="0051454E" w:rsidRDefault="00771B68" w:rsidP="0051454E">
            <w:pPr>
              <w:pStyle w:val="EYBulletedtext1"/>
              <w:numPr>
                <w:ilvl w:val="0"/>
                <w:numId w:val="107"/>
              </w:numPr>
              <w:jc w:val="both"/>
              <w:rPr>
                <w:rFonts w:asciiTheme="majorHAnsi" w:hAnsiTheme="majorHAnsi" w:cstheme="majorHAnsi"/>
                <w:b/>
                <w:szCs w:val="20"/>
              </w:rPr>
            </w:pPr>
            <w:r w:rsidRPr="0051454E">
              <w:rPr>
                <w:rFonts w:asciiTheme="majorHAnsi" w:hAnsiTheme="majorHAnsi" w:cstheme="majorHAnsi"/>
                <w:szCs w:val="20"/>
              </w:rPr>
              <w:t xml:space="preserve">Overall materiality of </w:t>
            </w:r>
            <w:r w:rsidRPr="002E6DAB">
              <w:rPr>
                <w:rFonts w:asciiTheme="majorHAnsi" w:hAnsiTheme="majorHAnsi" w:cstheme="majorHAnsi"/>
                <w:szCs w:val="20"/>
              </w:rPr>
              <w:t>£1.45m whic</w:t>
            </w:r>
            <w:r w:rsidRPr="0051454E">
              <w:rPr>
                <w:rFonts w:asciiTheme="majorHAnsi" w:hAnsiTheme="majorHAnsi" w:cstheme="majorHAnsi"/>
                <w:szCs w:val="20"/>
              </w:rPr>
              <w:t>h represents 1% of net assets.</w:t>
            </w:r>
          </w:p>
        </w:tc>
      </w:tr>
    </w:tbl>
    <w:p w14:paraId="4EFDB624" w14:textId="00C1357B" w:rsidR="00771B68" w:rsidRDefault="00771B68" w:rsidP="00770274">
      <w:pPr>
        <w:pStyle w:val="EYBulletedtext1"/>
        <w:numPr>
          <w:ilvl w:val="0"/>
          <w:numId w:val="0"/>
        </w:numPr>
        <w:jc w:val="both"/>
        <w:rPr>
          <w:rFonts w:asciiTheme="majorHAnsi" w:hAnsiTheme="majorHAnsi" w:cstheme="majorHAnsi"/>
          <w:b/>
          <w:sz w:val="22"/>
          <w:szCs w:val="22"/>
        </w:rPr>
      </w:pPr>
    </w:p>
    <w:p w14:paraId="0F2D6C9B" w14:textId="77777777" w:rsidR="0033337A" w:rsidRPr="0051454E" w:rsidRDefault="0033337A" w:rsidP="0051454E">
      <w:pPr>
        <w:pStyle w:val="EYBulletedtext1"/>
        <w:numPr>
          <w:ilvl w:val="0"/>
          <w:numId w:val="0"/>
        </w:numPr>
        <w:jc w:val="both"/>
        <w:rPr>
          <w:rFonts w:asciiTheme="majorHAnsi" w:hAnsiTheme="majorHAnsi" w:cstheme="majorHAnsi"/>
          <w:b/>
          <w:sz w:val="22"/>
          <w:szCs w:val="22"/>
        </w:rPr>
      </w:pPr>
    </w:p>
    <w:p w14:paraId="76416681" w14:textId="77777777" w:rsidR="00771B68" w:rsidRPr="0051454E" w:rsidRDefault="00771B68" w:rsidP="0051454E">
      <w:pPr>
        <w:pStyle w:val="EYBulletedtext1"/>
        <w:numPr>
          <w:ilvl w:val="0"/>
          <w:numId w:val="0"/>
        </w:numPr>
        <w:ind w:left="425" w:hanging="425"/>
        <w:jc w:val="both"/>
        <w:rPr>
          <w:rFonts w:asciiTheme="majorHAnsi" w:hAnsiTheme="majorHAnsi" w:cstheme="majorHAnsi"/>
          <w:b/>
          <w:sz w:val="24"/>
        </w:rPr>
      </w:pPr>
      <w:r w:rsidRPr="0051454E">
        <w:rPr>
          <w:rFonts w:asciiTheme="majorHAnsi" w:hAnsiTheme="majorHAnsi" w:cstheme="majorHAnsi"/>
          <w:b/>
          <w:sz w:val="24"/>
        </w:rPr>
        <w:lastRenderedPageBreak/>
        <w:t xml:space="preserve">An overview of the scope of our audit </w:t>
      </w:r>
    </w:p>
    <w:p w14:paraId="4606647D" w14:textId="77777777" w:rsidR="00771B68" w:rsidRPr="0051454E" w:rsidRDefault="00771B68" w:rsidP="0051454E">
      <w:pPr>
        <w:pStyle w:val="EYBulletedtext1"/>
        <w:numPr>
          <w:ilvl w:val="0"/>
          <w:numId w:val="0"/>
        </w:numPr>
        <w:spacing w:after="0"/>
        <w:ind w:left="425" w:hanging="425"/>
        <w:jc w:val="both"/>
        <w:rPr>
          <w:rFonts w:asciiTheme="majorHAnsi" w:hAnsiTheme="majorHAnsi" w:cstheme="majorHAnsi"/>
          <w:b/>
          <w:sz w:val="18"/>
          <w:szCs w:val="18"/>
        </w:rPr>
      </w:pPr>
    </w:p>
    <w:p w14:paraId="7E49F289" w14:textId="77777777" w:rsidR="00771B68" w:rsidRPr="0051454E" w:rsidRDefault="00771B68" w:rsidP="0051454E">
      <w:pPr>
        <w:pStyle w:val="EYBulletedtext1"/>
        <w:numPr>
          <w:ilvl w:val="0"/>
          <w:numId w:val="0"/>
        </w:numPr>
        <w:spacing w:after="0"/>
        <w:ind w:left="425" w:hanging="425"/>
        <w:jc w:val="both"/>
        <w:rPr>
          <w:rFonts w:asciiTheme="majorHAnsi" w:hAnsiTheme="majorHAnsi" w:cstheme="majorHAnsi"/>
          <w:b/>
          <w:sz w:val="22"/>
          <w:szCs w:val="22"/>
        </w:rPr>
      </w:pPr>
      <w:r w:rsidRPr="0051454E">
        <w:rPr>
          <w:rFonts w:asciiTheme="majorHAnsi" w:hAnsiTheme="majorHAnsi" w:cstheme="majorHAnsi"/>
          <w:b/>
          <w:sz w:val="22"/>
          <w:szCs w:val="22"/>
        </w:rPr>
        <w:t>Tailoring the scope</w:t>
      </w:r>
    </w:p>
    <w:p w14:paraId="75EA7DE2" w14:textId="77777777" w:rsidR="00771B68" w:rsidRPr="0051454E" w:rsidRDefault="00771B68">
      <w:pPr>
        <w:pStyle w:val="EYBulletedtext1"/>
        <w:numPr>
          <w:ilvl w:val="0"/>
          <w:numId w:val="0"/>
        </w:numPr>
        <w:tabs>
          <w:tab w:val="left" w:pos="720"/>
        </w:tabs>
        <w:jc w:val="both"/>
        <w:rPr>
          <w:rFonts w:asciiTheme="majorHAnsi" w:hAnsiTheme="majorHAnsi" w:cstheme="majorHAnsi"/>
          <w:szCs w:val="22"/>
        </w:rPr>
      </w:pPr>
    </w:p>
    <w:p w14:paraId="6B69E196" w14:textId="0B62F62B" w:rsidR="00771B68" w:rsidRPr="0051454E" w:rsidRDefault="00771B68" w:rsidP="0051454E">
      <w:pPr>
        <w:pStyle w:val="EYBulletedtext1"/>
        <w:numPr>
          <w:ilvl w:val="0"/>
          <w:numId w:val="0"/>
        </w:numPr>
        <w:tabs>
          <w:tab w:val="left" w:pos="0"/>
        </w:tabs>
        <w:jc w:val="both"/>
        <w:rPr>
          <w:rFonts w:asciiTheme="majorHAnsi" w:hAnsiTheme="majorHAnsi" w:cstheme="majorHAnsi"/>
          <w:sz w:val="22"/>
          <w:szCs w:val="22"/>
        </w:rPr>
      </w:pPr>
      <w:r w:rsidRPr="0051454E">
        <w:rPr>
          <w:rFonts w:asciiTheme="majorHAnsi" w:hAnsiTheme="majorHAnsi" w:cstheme="majorHAnsi"/>
          <w:sz w:val="22"/>
          <w:szCs w:val="22"/>
        </w:rPr>
        <w:t>Our assessment of audit risk, our evaluation of materiality and our allocation of performance materiality determine our audit scope for the Company. This enables us to form an opinion on the financial statements. We take into account size, risk profile, the organisation of the Company and effectiveness of controls, including controls and changes in the business environment when assessing the level of work to be performed</w:t>
      </w:r>
      <w:r w:rsidRPr="0051454E">
        <w:rPr>
          <w:rFonts w:asciiTheme="majorHAnsi" w:hAnsiTheme="majorHAnsi" w:cstheme="majorHAnsi"/>
          <w:sz w:val="22"/>
        </w:rPr>
        <w:t xml:space="preserve">. </w:t>
      </w:r>
      <w:r w:rsidRPr="0051454E">
        <w:rPr>
          <w:rFonts w:asciiTheme="majorHAnsi" w:hAnsiTheme="majorHAnsi" w:cstheme="majorHAnsi"/>
          <w:sz w:val="22"/>
          <w:szCs w:val="22"/>
        </w:rPr>
        <w:t>All audit work was performed directly by the audit engagement team.</w:t>
      </w:r>
    </w:p>
    <w:p w14:paraId="58002F4D" w14:textId="77777777" w:rsidR="00771B68" w:rsidRPr="0051454E" w:rsidRDefault="00771B68" w:rsidP="0051454E">
      <w:pPr>
        <w:pStyle w:val="EYBulletedtext1"/>
        <w:numPr>
          <w:ilvl w:val="0"/>
          <w:numId w:val="0"/>
        </w:numPr>
        <w:ind w:left="425" w:hanging="425"/>
        <w:jc w:val="both"/>
        <w:rPr>
          <w:rFonts w:asciiTheme="majorHAnsi" w:hAnsiTheme="majorHAnsi" w:cstheme="majorHAnsi"/>
          <w:color w:val="70AD47" w:themeColor="accent6"/>
        </w:rPr>
      </w:pPr>
    </w:p>
    <w:p w14:paraId="1A2387E6" w14:textId="77777777" w:rsidR="00771B68" w:rsidRPr="0051454E" w:rsidRDefault="00771B68" w:rsidP="0051454E">
      <w:pPr>
        <w:pStyle w:val="EYBulletedtext1"/>
        <w:numPr>
          <w:ilvl w:val="0"/>
          <w:numId w:val="0"/>
        </w:numPr>
        <w:jc w:val="both"/>
        <w:rPr>
          <w:rFonts w:asciiTheme="majorHAnsi" w:hAnsiTheme="majorHAnsi" w:cstheme="majorHAnsi"/>
          <w:b/>
          <w:sz w:val="22"/>
          <w:szCs w:val="22"/>
        </w:rPr>
      </w:pPr>
      <w:r w:rsidRPr="0051454E">
        <w:rPr>
          <w:rFonts w:asciiTheme="majorHAnsi" w:hAnsiTheme="majorHAnsi" w:cstheme="majorHAnsi"/>
          <w:b/>
          <w:sz w:val="22"/>
          <w:szCs w:val="22"/>
        </w:rPr>
        <w:t>Key audit matters</w:t>
      </w:r>
    </w:p>
    <w:p w14:paraId="60213DBF" w14:textId="77777777" w:rsidR="00771B68" w:rsidRPr="0051454E" w:rsidRDefault="00771B68" w:rsidP="0051454E">
      <w:pPr>
        <w:autoSpaceDE w:val="0"/>
        <w:autoSpaceDN w:val="0"/>
        <w:adjustRightInd w:val="0"/>
        <w:spacing w:after="0"/>
        <w:jc w:val="both"/>
        <w:rPr>
          <w:rFonts w:asciiTheme="majorHAnsi" w:hAnsiTheme="majorHAnsi" w:cstheme="majorHAnsi"/>
          <w:sz w:val="24"/>
          <w:szCs w:val="28"/>
        </w:rPr>
      </w:pPr>
      <w:r w:rsidRPr="0051454E">
        <w:rPr>
          <w:rFonts w:asciiTheme="majorHAnsi" w:hAnsiTheme="majorHAnsi" w:cstheme="majorHAnsi"/>
          <w:szCs w:val="22"/>
        </w:rPr>
        <w:t>Key audit matters are those matters that, in our professional judgment, were of most significance in our audit of the financial statements of the current period and include the most significant assessed risks of material misstatement (whether or not due to fraud) that we identified. These matters included those which had the greatest effect on: the overall audit strategy, the allocation of resources in the audit; and directing the efforts of the engagement team. These matters were addressed in the context of our audit of the financial statements as a whole, and in our opinion thereon, and we do not provide a separate opinion on these matters.</w:t>
      </w:r>
    </w:p>
    <w:p w14:paraId="764AB541" w14:textId="77777777" w:rsidR="00771B68" w:rsidRPr="0051454E" w:rsidRDefault="00771B68" w:rsidP="0051454E">
      <w:pPr>
        <w:pStyle w:val="EYBulletedtext1"/>
        <w:numPr>
          <w:ilvl w:val="0"/>
          <w:numId w:val="0"/>
        </w:numPr>
        <w:jc w:val="both"/>
        <w:rPr>
          <w:rFonts w:asciiTheme="majorHAnsi" w:hAnsiTheme="majorHAnsi" w:cstheme="majorHAnsi"/>
        </w:rPr>
      </w:pPr>
    </w:p>
    <w:tbl>
      <w:tblPr>
        <w:tblStyle w:val="TableGrid"/>
        <w:tblW w:w="0" w:type="auto"/>
        <w:tblLook w:val="04A0" w:firstRow="1" w:lastRow="0" w:firstColumn="1" w:lastColumn="0" w:noHBand="0" w:noVBand="1"/>
      </w:tblPr>
      <w:tblGrid>
        <w:gridCol w:w="3042"/>
        <w:gridCol w:w="3004"/>
        <w:gridCol w:w="3015"/>
      </w:tblGrid>
      <w:tr w:rsidR="00771B68" w:rsidRPr="00797480" w14:paraId="225DC5C7" w14:textId="77777777" w:rsidTr="00715100">
        <w:tc>
          <w:tcPr>
            <w:tcW w:w="3042" w:type="dxa"/>
            <w:tcBorders>
              <w:bottom w:val="single" w:sz="4" w:space="0" w:color="auto"/>
            </w:tcBorders>
          </w:tcPr>
          <w:p w14:paraId="2B187BE5" w14:textId="77777777" w:rsidR="00771B68" w:rsidRPr="0051454E" w:rsidRDefault="00771B68" w:rsidP="0051454E">
            <w:pPr>
              <w:pStyle w:val="EYBodytextwithparaspace"/>
              <w:jc w:val="both"/>
              <w:rPr>
                <w:rFonts w:asciiTheme="majorHAnsi" w:hAnsiTheme="majorHAnsi" w:cstheme="majorHAnsi"/>
                <w:b/>
                <w:szCs w:val="20"/>
              </w:rPr>
            </w:pPr>
            <w:r w:rsidRPr="0051454E">
              <w:rPr>
                <w:rFonts w:asciiTheme="majorHAnsi" w:hAnsiTheme="majorHAnsi" w:cstheme="majorHAnsi"/>
                <w:b/>
                <w:szCs w:val="20"/>
              </w:rPr>
              <w:t>Risk</w:t>
            </w:r>
          </w:p>
        </w:tc>
        <w:tc>
          <w:tcPr>
            <w:tcW w:w="3004" w:type="dxa"/>
            <w:tcBorders>
              <w:bottom w:val="single" w:sz="4" w:space="0" w:color="auto"/>
            </w:tcBorders>
          </w:tcPr>
          <w:p w14:paraId="6555CEA4" w14:textId="77777777" w:rsidR="00771B68" w:rsidRPr="0051454E" w:rsidRDefault="00771B68" w:rsidP="0051454E">
            <w:pPr>
              <w:pStyle w:val="EYBodytextwithparaspace"/>
              <w:jc w:val="both"/>
              <w:rPr>
                <w:rFonts w:asciiTheme="majorHAnsi" w:hAnsiTheme="majorHAnsi" w:cstheme="majorHAnsi"/>
                <w:b/>
                <w:szCs w:val="20"/>
              </w:rPr>
            </w:pPr>
            <w:r w:rsidRPr="0051454E">
              <w:rPr>
                <w:rFonts w:asciiTheme="majorHAnsi" w:hAnsiTheme="majorHAnsi" w:cstheme="majorHAnsi"/>
                <w:b/>
                <w:szCs w:val="20"/>
              </w:rPr>
              <w:t>Our response to the risk</w:t>
            </w:r>
          </w:p>
        </w:tc>
        <w:tc>
          <w:tcPr>
            <w:tcW w:w="3015" w:type="dxa"/>
            <w:tcBorders>
              <w:bottom w:val="single" w:sz="4" w:space="0" w:color="auto"/>
            </w:tcBorders>
          </w:tcPr>
          <w:p w14:paraId="27E54A3D" w14:textId="77777777" w:rsidR="00771B68" w:rsidRPr="0051454E" w:rsidRDefault="00771B68" w:rsidP="0051454E">
            <w:pPr>
              <w:pStyle w:val="EYBodytextwithparaspace"/>
              <w:jc w:val="both"/>
              <w:rPr>
                <w:rFonts w:asciiTheme="majorHAnsi" w:hAnsiTheme="majorHAnsi" w:cstheme="majorHAnsi"/>
                <w:b/>
                <w:szCs w:val="20"/>
              </w:rPr>
            </w:pPr>
            <w:r w:rsidRPr="0051454E">
              <w:rPr>
                <w:rFonts w:asciiTheme="majorHAnsi" w:hAnsiTheme="majorHAnsi" w:cstheme="majorHAnsi"/>
                <w:b/>
                <w:szCs w:val="20"/>
              </w:rPr>
              <w:t xml:space="preserve">Key observations communicated to the Audit Committee </w:t>
            </w:r>
          </w:p>
        </w:tc>
      </w:tr>
      <w:tr w:rsidR="00771B68" w:rsidRPr="00797480" w14:paraId="5CA072BA" w14:textId="77777777" w:rsidTr="00715100">
        <w:trPr>
          <w:trHeight w:val="3186"/>
        </w:trPr>
        <w:tc>
          <w:tcPr>
            <w:tcW w:w="3042" w:type="dxa"/>
            <w:vMerge w:val="restart"/>
            <w:tcBorders>
              <w:top w:val="single" w:sz="4" w:space="0" w:color="auto"/>
              <w:bottom w:val="single" w:sz="4" w:space="0" w:color="auto"/>
              <w:right w:val="single" w:sz="4" w:space="0" w:color="auto"/>
            </w:tcBorders>
          </w:tcPr>
          <w:p w14:paraId="02791EF1" w14:textId="2D75030E" w:rsidR="00771B68" w:rsidRPr="00C60FEA" w:rsidRDefault="00771B68" w:rsidP="0051454E">
            <w:pPr>
              <w:pStyle w:val="EYBodytextwithparaspace"/>
              <w:jc w:val="both"/>
              <w:rPr>
                <w:rFonts w:asciiTheme="majorHAnsi" w:hAnsiTheme="majorHAnsi" w:cstheme="majorHAnsi"/>
                <w:b/>
                <w:szCs w:val="20"/>
              </w:rPr>
            </w:pPr>
            <w:r w:rsidRPr="00797480">
              <w:rPr>
                <w:rFonts w:asciiTheme="majorHAnsi" w:hAnsiTheme="majorHAnsi" w:cstheme="majorHAnsi"/>
                <w:b/>
                <w:szCs w:val="20"/>
              </w:rPr>
              <w:t>Incorrect valuation of investments (</w:t>
            </w:r>
            <w:r w:rsidRPr="00C60FEA">
              <w:rPr>
                <w:rFonts w:asciiTheme="majorHAnsi" w:hAnsiTheme="majorHAnsi" w:cstheme="majorHAnsi"/>
                <w:b/>
                <w:szCs w:val="20"/>
              </w:rPr>
              <w:t>£80.69m, 2020: £</w:t>
            </w:r>
            <w:r w:rsidR="00153E33" w:rsidRPr="00C60FEA">
              <w:rPr>
                <w:rFonts w:asciiTheme="majorHAnsi" w:hAnsiTheme="majorHAnsi" w:cstheme="majorHAnsi"/>
                <w:b/>
                <w:szCs w:val="20"/>
              </w:rPr>
              <w:t>30.41</w:t>
            </w:r>
            <w:r w:rsidRPr="00C60FEA">
              <w:rPr>
                <w:rFonts w:asciiTheme="majorHAnsi" w:hAnsiTheme="majorHAnsi" w:cstheme="majorHAnsi"/>
                <w:b/>
                <w:szCs w:val="20"/>
              </w:rPr>
              <w:t>m)</w:t>
            </w:r>
          </w:p>
          <w:p w14:paraId="7BA4A723" w14:textId="0DC71F12" w:rsidR="00771B68" w:rsidRPr="00C60FEA" w:rsidRDefault="00771B68" w:rsidP="0051454E">
            <w:pPr>
              <w:pStyle w:val="EYBodytextwithparaspace"/>
              <w:jc w:val="both"/>
              <w:rPr>
                <w:rFonts w:asciiTheme="majorHAnsi" w:hAnsiTheme="majorHAnsi" w:cstheme="majorHAnsi"/>
              </w:rPr>
            </w:pPr>
            <w:r w:rsidRPr="00C60FEA">
              <w:rPr>
                <w:rFonts w:asciiTheme="majorHAnsi" w:hAnsiTheme="majorHAnsi" w:cstheme="majorHAnsi"/>
              </w:rPr>
              <w:t xml:space="preserve">Refer to the Audit Committee Report (page </w:t>
            </w:r>
            <w:r w:rsidR="00F42B04" w:rsidRPr="00C60FEA">
              <w:rPr>
                <w:rFonts w:asciiTheme="majorHAnsi" w:hAnsiTheme="majorHAnsi" w:cstheme="majorHAnsi"/>
                <w:szCs w:val="20"/>
              </w:rPr>
              <w:t>71</w:t>
            </w:r>
            <w:r w:rsidRPr="00C60FEA">
              <w:rPr>
                <w:rFonts w:asciiTheme="majorHAnsi" w:hAnsiTheme="majorHAnsi" w:cstheme="majorHAnsi"/>
              </w:rPr>
              <w:t xml:space="preserve">); Accounting policies (page </w:t>
            </w:r>
            <w:r w:rsidR="00F42B04" w:rsidRPr="00C60FEA">
              <w:rPr>
                <w:rFonts w:asciiTheme="majorHAnsi" w:hAnsiTheme="majorHAnsi" w:cstheme="majorHAnsi"/>
                <w:szCs w:val="20"/>
              </w:rPr>
              <w:t>102</w:t>
            </w:r>
            <w:r w:rsidRPr="00C60FEA">
              <w:rPr>
                <w:rFonts w:asciiTheme="majorHAnsi" w:hAnsiTheme="majorHAnsi" w:cstheme="majorHAnsi"/>
              </w:rPr>
              <w:t xml:space="preserve">); and Note </w:t>
            </w:r>
            <w:r w:rsidRPr="00C60FEA">
              <w:rPr>
                <w:rFonts w:asciiTheme="majorHAnsi" w:hAnsiTheme="majorHAnsi" w:cstheme="majorHAnsi"/>
                <w:szCs w:val="20"/>
              </w:rPr>
              <w:t>12</w:t>
            </w:r>
            <w:r w:rsidRPr="00C60FEA">
              <w:rPr>
                <w:rFonts w:asciiTheme="majorHAnsi" w:hAnsiTheme="majorHAnsi" w:cstheme="majorHAnsi"/>
              </w:rPr>
              <w:t xml:space="preserve"> of the Financial Statements (page </w:t>
            </w:r>
            <w:r w:rsidR="00F42B04" w:rsidRPr="00C60FEA">
              <w:rPr>
                <w:rFonts w:asciiTheme="majorHAnsi" w:hAnsiTheme="majorHAnsi" w:cstheme="majorHAnsi"/>
                <w:szCs w:val="20"/>
              </w:rPr>
              <w:t>115</w:t>
            </w:r>
            <w:r w:rsidRPr="00C60FEA">
              <w:rPr>
                <w:rFonts w:asciiTheme="majorHAnsi" w:hAnsiTheme="majorHAnsi" w:cstheme="majorHAnsi"/>
              </w:rPr>
              <w:t>)</w:t>
            </w:r>
          </w:p>
          <w:p w14:paraId="76ACF4A2" w14:textId="77777777" w:rsidR="00771B68" w:rsidRPr="00797480" w:rsidRDefault="00771B68">
            <w:pPr>
              <w:pStyle w:val="EYBulletedText10"/>
              <w:numPr>
                <w:ilvl w:val="0"/>
                <w:numId w:val="0"/>
              </w:numPr>
              <w:jc w:val="both"/>
              <w:rPr>
                <w:rFonts w:asciiTheme="majorHAnsi" w:hAnsiTheme="majorHAnsi" w:cstheme="majorHAnsi"/>
                <w:szCs w:val="20"/>
              </w:rPr>
            </w:pPr>
            <w:r w:rsidRPr="00797480">
              <w:rPr>
                <w:rFonts w:asciiTheme="majorHAnsi" w:hAnsiTheme="majorHAnsi" w:cstheme="majorHAnsi"/>
                <w:szCs w:val="20"/>
              </w:rPr>
              <w:t xml:space="preserve">The accurate valuation of investments is fundamental to the Company’s financial performance. The return generated by the investment portfolio is a key driver of the Company’s returns. </w:t>
            </w:r>
          </w:p>
          <w:p w14:paraId="6431D2A0" w14:textId="77777777" w:rsidR="00771B68" w:rsidRPr="00797480" w:rsidRDefault="00771B68" w:rsidP="0051454E">
            <w:pPr>
              <w:pStyle w:val="EYBulletedText10"/>
              <w:numPr>
                <w:ilvl w:val="0"/>
                <w:numId w:val="0"/>
              </w:numPr>
              <w:jc w:val="both"/>
              <w:rPr>
                <w:rFonts w:asciiTheme="majorHAnsi" w:hAnsiTheme="majorHAnsi" w:cstheme="majorHAnsi"/>
                <w:szCs w:val="20"/>
              </w:rPr>
            </w:pPr>
            <w:r w:rsidRPr="00797480">
              <w:rPr>
                <w:rFonts w:asciiTheme="majorHAnsi" w:hAnsiTheme="majorHAnsi" w:cstheme="majorHAnsi"/>
                <w:szCs w:val="20"/>
              </w:rPr>
              <w:t xml:space="preserve">Due to the nature of the investment portfolio, being unlisted investments with no directly comparable listed investments, the underlying assumptions that drive </w:t>
            </w:r>
            <w:r w:rsidRPr="00797480">
              <w:rPr>
                <w:rFonts w:asciiTheme="majorHAnsi" w:hAnsiTheme="majorHAnsi" w:cstheme="majorHAnsi"/>
                <w:szCs w:val="20"/>
              </w:rPr>
              <w:lastRenderedPageBreak/>
              <w:t xml:space="preserve">the value of each asset are subjective. As a result, the valuation of the portfolio is susceptible to misstatement. The investment valuation approach requires sufficient rigour to eliminate the susceptibility of the investment valuations to bias. </w:t>
            </w:r>
          </w:p>
          <w:p w14:paraId="666A33FE" w14:textId="77777777" w:rsidR="00771B68" w:rsidRPr="00797480" w:rsidRDefault="00771B68" w:rsidP="0051454E">
            <w:pPr>
              <w:pStyle w:val="EYBulletedText10"/>
              <w:numPr>
                <w:ilvl w:val="0"/>
                <w:numId w:val="0"/>
              </w:numPr>
              <w:jc w:val="both"/>
              <w:rPr>
                <w:rFonts w:asciiTheme="majorHAnsi" w:hAnsiTheme="majorHAnsi" w:cstheme="majorHAnsi"/>
                <w:szCs w:val="20"/>
              </w:rPr>
            </w:pPr>
            <w:r w:rsidRPr="00797480">
              <w:rPr>
                <w:rFonts w:asciiTheme="majorHAnsi" w:hAnsiTheme="majorHAnsi" w:cstheme="majorHAnsi"/>
                <w:szCs w:val="20"/>
              </w:rPr>
              <w:t xml:space="preserve">The valuation principles used are based on International Valuation Standards Council (“IVSC”) valuation guidelines, using a discounted cash flow (“DCF”) methodology. </w:t>
            </w:r>
          </w:p>
          <w:p w14:paraId="13597862" w14:textId="77777777" w:rsidR="00771B68" w:rsidRPr="00797480" w:rsidRDefault="00771B68" w:rsidP="0051454E">
            <w:pPr>
              <w:pStyle w:val="EYBulletedText10"/>
              <w:numPr>
                <w:ilvl w:val="0"/>
                <w:numId w:val="0"/>
              </w:numPr>
              <w:jc w:val="both"/>
              <w:rPr>
                <w:rFonts w:asciiTheme="majorHAnsi" w:hAnsiTheme="majorHAnsi" w:cstheme="majorHAnsi"/>
                <w:szCs w:val="20"/>
              </w:rPr>
            </w:pPr>
            <w:r w:rsidRPr="00797480">
              <w:rPr>
                <w:rFonts w:asciiTheme="majorHAnsi" w:hAnsiTheme="majorHAnsi" w:cstheme="majorHAnsi"/>
                <w:szCs w:val="20"/>
              </w:rPr>
              <w:t>.</w:t>
            </w:r>
          </w:p>
          <w:p w14:paraId="6A6C0AA9" w14:textId="77777777" w:rsidR="00771B68" w:rsidRPr="0051454E" w:rsidRDefault="00771B68" w:rsidP="0051454E">
            <w:pPr>
              <w:pStyle w:val="EYBodytextwithparaspace"/>
              <w:jc w:val="both"/>
              <w:rPr>
                <w:rFonts w:asciiTheme="majorHAnsi" w:hAnsiTheme="majorHAnsi" w:cstheme="majorHAnsi"/>
                <w:b/>
                <w:szCs w:val="20"/>
              </w:rPr>
            </w:pPr>
          </w:p>
        </w:tc>
        <w:tc>
          <w:tcPr>
            <w:tcW w:w="3004" w:type="dxa"/>
            <w:tcBorders>
              <w:top w:val="single" w:sz="4" w:space="0" w:color="auto"/>
              <w:left w:val="single" w:sz="4" w:space="0" w:color="auto"/>
              <w:bottom w:val="nil"/>
            </w:tcBorders>
          </w:tcPr>
          <w:p w14:paraId="4DE1E50A" w14:textId="77777777" w:rsidR="00771B68" w:rsidRPr="00797480" w:rsidRDefault="00771B68" w:rsidP="0051454E">
            <w:pPr>
              <w:pStyle w:val="EYBodytextwithparaspace"/>
              <w:jc w:val="both"/>
              <w:rPr>
                <w:rFonts w:asciiTheme="majorHAnsi" w:hAnsiTheme="majorHAnsi" w:cstheme="majorHAnsi"/>
                <w:szCs w:val="20"/>
              </w:rPr>
            </w:pPr>
            <w:r w:rsidRPr="00797480">
              <w:rPr>
                <w:rFonts w:asciiTheme="majorHAnsi" w:hAnsiTheme="majorHAnsi" w:cstheme="majorHAnsi"/>
                <w:szCs w:val="20"/>
              </w:rPr>
              <w:lastRenderedPageBreak/>
              <w:t>We performed the following procedures:</w:t>
            </w:r>
          </w:p>
          <w:p w14:paraId="6E1C7CD5" w14:textId="77777777" w:rsidR="00771B68" w:rsidRPr="00797480" w:rsidRDefault="00771B68" w:rsidP="0051454E">
            <w:pPr>
              <w:pStyle w:val="EYTablebullet1"/>
              <w:numPr>
                <w:ilvl w:val="0"/>
                <w:numId w:val="0"/>
              </w:numPr>
              <w:suppressAutoHyphens w:val="0"/>
              <w:spacing w:before="60" w:after="60"/>
              <w:ind w:left="11" w:hanging="11"/>
              <w:jc w:val="both"/>
              <w:outlineLvl w:val="0"/>
              <w:rPr>
                <w:rFonts w:asciiTheme="majorHAnsi" w:hAnsiTheme="majorHAnsi" w:cstheme="majorHAnsi"/>
                <w:szCs w:val="20"/>
              </w:rPr>
            </w:pPr>
            <w:r w:rsidRPr="00797480">
              <w:rPr>
                <w:rFonts w:asciiTheme="majorHAnsi" w:hAnsiTheme="majorHAnsi" w:cstheme="majorHAnsi"/>
                <w:szCs w:val="20"/>
              </w:rPr>
              <w:t>Gained an understanding of the Investment Manager and directors’ processes and controls surrounding investment valuations, by performing a walkthrough to evaluate the design and implementation of controls.</w:t>
            </w:r>
          </w:p>
          <w:p w14:paraId="55EDED2A" w14:textId="77777777" w:rsidR="00771B68" w:rsidRPr="00797480" w:rsidRDefault="00771B68" w:rsidP="0051454E">
            <w:pPr>
              <w:pStyle w:val="EYTablebullet1"/>
              <w:numPr>
                <w:ilvl w:val="0"/>
                <w:numId w:val="0"/>
              </w:numPr>
              <w:suppressAutoHyphens w:val="0"/>
              <w:spacing w:before="60" w:after="60"/>
              <w:ind w:left="11"/>
              <w:jc w:val="both"/>
              <w:outlineLvl w:val="0"/>
              <w:rPr>
                <w:rFonts w:asciiTheme="majorHAnsi" w:hAnsiTheme="majorHAnsi" w:cstheme="majorHAnsi"/>
                <w:szCs w:val="20"/>
              </w:rPr>
            </w:pPr>
            <w:r w:rsidRPr="00797480">
              <w:rPr>
                <w:rFonts w:asciiTheme="majorHAnsi" w:hAnsiTheme="majorHAnsi" w:cstheme="majorHAnsi"/>
                <w:szCs w:val="20"/>
              </w:rPr>
              <w:t>Obtained and reviewed the valuation models to validate that the valuation methodology adopted is consistent with the requirements of IFRS and IVSC guidelines. Corroborated key revenue streams and other valuation model inputs to supporting contracts and external pricing forecasts, as applicable.</w:t>
            </w:r>
          </w:p>
          <w:p w14:paraId="23B052C7" w14:textId="77777777" w:rsidR="00771B68" w:rsidRPr="00797480" w:rsidRDefault="00771B68" w:rsidP="0051454E">
            <w:pPr>
              <w:pStyle w:val="EYTablebullet1"/>
              <w:numPr>
                <w:ilvl w:val="0"/>
                <w:numId w:val="0"/>
              </w:numPr>
              <w:suppressAutoHyphens w:val="0"/>
              <w:spacing w:before="60" w:after="60"/>
              <w:jc w:val="both"/>
              <w:outlineLvl w:val="0"/>
              <w:rPr>
                <w:rFonts w:asciiTheme="majorHAnsi" w:hAnsiTheme="majorHAnsi" w:cstheme="majorHAnsi"/>
                <w:szCs w:val="20"/>
              </w:rPr>
            </w:pPr>
            <w:r w:rsidRPr="00797480">
              <w:rPr>
                <w:rFonts w:asciiTheme="majorHAnsi" w:hAnsiTheme="majorHAnsi" w:cstheme="majorHAnsi"/>
                <w:szCs w:val="20"/>
              </w:rPr>
              <w:lastRenderedPageBreak/>
              <w:t>Held discussions with the Investment Manager  to understand the key drivers to the cash flow projections included in the valuation models and assessed their appropriateness based on the nature of the asset and our understanding of the relevant markets.</w:t>
            </w:r>
          </w:p>
          <w:p w14:paraId="3E64730F" w14:textId="77777777" w:rsidR="00771B68" w:rsidRPr="00797480" w:rsidRDefault="00771B68" w:rsidP="0051454E">
            <w:pPr>
              <w:pStyle w:val="EYTablebullet1"/>
              <w:numPr>
                <w:ilvl w:val="0"/>
                <w:numId w:val="0"/>
              </w:numPr>
              <w:suppressAutoHyphens w:val="0"/>
              <w:spacing w:before="60" w:after="60"/>
              <w:ind w:left="11" w:hanging="11"/>
              <w:jc w:val="both"/>
              <w:outlineLvl w:val="0"/>
              <w:rPr>
                <w:rFonts w:asciiTheme="majorHAnsi" w:hAnsiTheme="majorHAnsi" w:cstheme="majorHAnsi"/>
                <w:szCs w:val="20"/>
              </w:rPr>
            </w:pPr>
            <w:r w:rsidRPr="00797480">
              <w:rPr>
                <w:rFonts w:asciiTheme="majorHAnsi" w:hAnsiTheme="majorHAnsi" w:cstheme="majorHAnsi"/>
                <w:szCs w:val="20"/>
              </w:rPr>
              <w:t xml:space="preserve">Checked the clerical accuracy of the valuation models. </w:t>
            </w:r>
          </w:p>
          <w:p w14:paraId="2E9EED54" w14:textId="77777777" w:rsidR="00771B68" w:rsidRPr="00797480" w:rsidRDefault="00771B68" w:rsidP="0051454E">
            <w:pPr>
              <w:pStyle w:val="EYTablebullet1"/>
              <w:numPr>
                <w:ilvl w:val="0"/>
                <w:numId w:val="0"/>
              </w:numPr>
              <w:suppressAutoHyphens w:val="0"/>
              <w:spacing w:before="60" w:after="60"/>
              <w:jc w:val="both"/>
              <w:outlineLvl w:val="0"/>
              <w:rPr>
                <w:rFonts w:asciiTheme="majorHAnsi" w:hAnsiTheme="majorHAnsi" w:cstheme="majorHAnsi"/>
                <w:szCs w:val="20"/>
              </w:rPr>
            </w:pPr>
            <w:r w:rsidRPr="00797480">
              <w:rPr>
                <w:rFonts w:asciiTheme="majorHAnsi" w:hAnsiTheme="majorHAnsi" w:cstheme="majorHAnsi"/>
                <w:szCs w:val="20"/>
              </w:rPr>
              <w:t>Performed back testing by comparing prior year revenue and expense projections to current year actuals, to assess reasonableness of projections.</w:t>
            </w:r>
          </w:p>
          <w:p w14:paraId="2203720E" w14:textId="77777777" w:rsidR="00771B68" w:rsidRPr="00797480" w:rsidRDefault="00771B68" w:rsidP="0051454E">
            <w:pPr>
              <w:pStyle w:val="EYTablebullet1"/>
              <w:numPr>
                <w:ilvl w:val="0"/>
                <w:numId w:val="0"/>
              </w:numPr>
              <w:suppressAutoHyphens w:val="0"/>
              <w:spacing w:before="60" w:after="60"/>
              <w:jc w:val="both"/>
              <w:outlineLvl w:val="0"/>
              <w:rPr>
                <w:rFonts w:asciiTheme="majorHAnsi" w:hAnsiTheme="majorHAnsi" w:cstheme="majorHAnsi"/>
                <w:szCs w:val="20"/>
              </w:rPr>
            </w:pPr>
          </w:p>
          <w:p w14:paraId="793B41F3" w14:textId="2D208ED5" w:rsidR="00771B68" w:rsidRPr="00797480" w:rsidRDefault="00771B68">
            <w:pPr>
              <w:pStyle w:val="Default"/>
              <w:jc w:val="both"/>
              <w:rPr>
                <w:rFonts w:asciiTheme="majorHAnsi" w:eastAsia="Times New Roman" w:hAnsiTheme="majorHAnsi" w:cstheme="majorHAnsi"/>
                <w:color w:val="auto"/>
                <w:kern w:val="12"/>
                <w:sz w:val="20"/>
                <w:szCs w:val="20"/>
              </w:rPr>
            </w:pPr>
            <w:r w:rsidRPr="00797480">
              <w:rPr>
                <w:rFonts w:asciiTheme="majorHAnsi" w:eastAsia="Times New Roman" w:hAnsiTheme="majorHAnsi" w:cstheme="majorHAnsi"/>
                <w:color w:val="auto"/>
                <w:kern w:val="12"/>
                <w:sz w:val="20"/>
                <w:szCs w:val="20"/>
              </w:rPr>
              <w:t>Engaged EY valuation specialists challeng</w:t>
            </w:r>
            <w:r w:rsidR="00716E68">
              <w:rPr>
                <w:rFonts w:asciiTheme="majorHAnsi" w:eastAsia="Times New Roman" w:hAnsiTheme="majorHAnsi" w:cstheme="majorHAnsi"/>
                <w:color w:val="auto"/>
                <w:kern w:val="12"/>
                <w:sz w:val="20"/>
                <w:szCs w:val="20"/>
              </w:rPr>
              <w:t>e</w:t>
            </w:r>
            <w:r w:rsidRPr="00797480">
              <w:rPr>
                <w:rFonts w:asciiTheme="majorHAnsi" w:eastAsia="Times New Roman" w:hAnsiTheme="majorHAnsi" w:cstheme="majorHAnsi"/>
                <w:color w:val="auto"/>
                <w:kern w:val="12"/>
                <w:sz w:val="20"/>
                <w:szCs w:val="20"/>
              </w:rPr>
              <w:t xml:space="preserve"> the appropriateness of the discount rate used and to assess the impact of macro-economic and industry related factors in calculating the net present value of the future cash flows of each asset. </w:t>
            </w:r>
          </w:p>
          <w:p w14:paraId="715DF053" w14:textId="77777777" w:rsidR="00771B68" w:rsidRPr="00797480" w:rsidRDefault="00771B68">
            <w:pPr>
              <w:pStyle w:val="Default"/>
              <w:jc w:val="both"/>
              <w:rPr>
                <w:rFonts w:asciiTheme="majorHAnsi" w:eastAsia="Times New Roman" w:hAnsiTheme="majorHAnsi" w:cstheme="majorHAnsi"/>
                <w:color w:val="auto"/>
                <w:kern w:val="12"/>
                <w:sz w:val="20"/>
                <w:szCs w:val="20"/>
              </w:rPr>
            </w:pPr>
          </w:p>
          <w:p w14:paraId="3BD99378" w14:textId="77777777" w:rsidR="00771B68" w:rsidRPr="00797480" w:rsidRDefault="00771B68">
            <w:pPr>
              <w:pStyle w:val="Default"/>
              <w:jc w:val="both"/>
              <w:rPr>
                <w:rFonts w:asciiTheme="majorHAnsi" w:eastAsia="Times New Roman" w:hAnsiTheme="majorHAnsi" w:cstheme="majorHAnsi"/>
                <w:color w:val="auto"/>
                <w:kern w:val="12"/>
                <w:sz w:val="20"/>
                <w:szCs w:val="20"/>
              </w:rPr>
            </w:pPr>
            <w:r w:rsidRPr="00797480">
              <w:rPr>
                <w:rFonts w:asciiTheme="majorHAnsi" w:eastAsia="Times New Roman" w:hAnsiTheme="majorHAnsi" w:cstheme="majorHAnsi"/>
                <w:color w:val="auto"/>
                <w:kern w:val="12"/>
                <w:sz w:val="20"/>
                <w:szCs w:val="20"/>
              </w:rPr>
              <w:t>.</w:t>
            </w:r>
          </w:p>
          <w:p w14:paraId="24FB2B0D" w14:textId="77777777" w:rsidR="00771B68" w:rsidRPr="00797480" w:rsidRDefault="00771B68" w:rsidP="0051454E">
            <w:pPr>
              <w:pStyle w:val="EYTablebullet1"/>
              <w:numPr>
                <w:ilvl w:val="0"/>
                <w:numId w:val="0"/>
              </w:numPr>
              <w:suppressAutoHyphens w:val="0"/>
              <w:spacing w:before="60" w:after="60"/>
              <w:ind w:left="142" w:hanging="142"/>
              <w:jc w:val="both"/>
              <w:outlineLvl w:val="0"/>
              <w:rPr>
                <w:rFonts w:asciiTheme="majorHAnsi" w:hAnsiTheme="majorHAnsi" w:cstheme="majorHAnsi"/>
                <w:szCs w:val="20"/>
              </w:rPr>
            </w:pPr>
          </w:p>
          <w:p w14:paraId="52AF5E00" w14:textId="77777777" w:rsidR="00771B68" w:rsidRPr="0051454E" w:rsidRDefault="00771B68" w:rsidP="0051454E">
            <w:pPr>
              <w:pStyle w:val="EYBodytextwithparaspace"/>
              <w:jc w:val="both"/>
              <w:rPr>
                <w:rFonts w:asciiTheme="majorHAnsi" w:hAnsiTheme="majorHAnsi" w:cstheme="majorHAnsi"/>
              </w:rPr>
            </w:pPr>
          </w:p>
        </w:tc>
        <w:tc>
          <w:tcPr>
            <w:tcW w:w="3015" w:type="dxa"/>
            <w:vMerge w:val="restart"/>
            <w:tcBorders>
              <w:top w:val="single" w:sz="4" w:space="0" w:color="auto"/>
              <w:bottom w:val="single" w:sz="4" w:space="0" w:color="auto"/>
            </w:tcBorders>
          </w:tcPr>
          <w:p w14:paraId="2CB5FC65" w14:textId="551457EC" w:rsidR="00771B68" w:rsidRPr="0051454E" w:rsidRDefault="00771B68" w:rsidP="0051454E">
            <w:pPr>
              <w:pStyle w:val="EYBodytextwithparaspace"/>
              <w:jc w:val="both"/>
              <w:rPr>
                <w:rFonts w:asciiTheme="majorHAnsi" w:hAnsiTheme="majorHAnsi" w:cstheme="majorHAnsi"/>
                <w:szCs w:val="20"/>
              </w:rPr>
            </w:pPr>
            <w:r w:rsidRPr="00797480">
              <w:rPr>
                <w:rFonts w:asciiTheme="majorHAnsi" w:hAnsiTheme="majorHAnsi" w:cstheme="majorHAnsi"/>
                <w:szCs w:val="20"/>
              </w:rPr>
              <w:lastRenderedPageBreak/>
              <w:t xml:space="preserve">Our audit procedures did not identify any material errors regarding the valuation of investments. </w:t>
            </w:r>
          </w:p>
        </w:tc>
      </w:tr>
      <w:tr w:rsidR="00771B68" w:rsidRPr="00797480" w14:paraId="627DAD59" w14:textId="77777777" w:rsidTr="00715100">
        <w:trPr>
          <w:trHeight w:val="1607"/>
        </w:trPr>
        <w:tc>
          <w:tcPr>
            <w:tcW w:w="3042" w:type="dxa"/>
            <w:vMerge/>
            <w:tcBorders>
              <w:top w:val="single" w:sz="4" w:space="0" w:color="auto"/>
              <w:bottom w:val="single" w:sz="4" w:space="0" w:color="auto"/>
              <w:right w:val="single" w:sz="4" w:space="0" w:color="auto"/>
            </w:tcBorders>
          </w:tcPr>
          <w:p w14:paraId="125E20B7" w14:textId="77777777" w:rsidR="00771B68" w:rsidRPr="0051454E" w:rsidRDefault="00771B68" w:rsidP="0051454E">
            <w:pPr>
              <w:pStyle w:val="EYBodytextwithparaspace"/>
              <w:jc w:val="both"/>
              <w:rPr>
                <w:rFonts w:asciiTheme="majorHAnsi" w:hAnsiTheme="majorHAnsi" w:cstheme="majorHAnsi"/>
                <w:b/>
                <w:szCs w:val="20"/>
              </w:rPr>
            </w:pPr>
          </w:p>
        </w:tc>
        <w:tc>
          <w:tcPr>
            <w:tcW w:w="3004" w:type="dxa"/>
            <w:tcBorders>
              <w:top w:val="nil"/>
              <w:left w:val="single" w:sz="4" w:space="0" w:color="auto"/>
              <w:bottom w:val="single" w:sz="4" w:space="0" w:color="auto"/>
              <w:right w:val="single" w:sz="4" w:space="0" w:color="auto"/>
            </w:tcBorders>
          </w:tcPr>
          <w:p w14:paraId="4019C979" w14:textId="77777777" w:rsidR="00771B68" w:rsidRPr="0051454E" w:rsidRDefault="00771B68" w:rsidP="0051454E">
            <w:pPr>
              <w:pStyle w:val="EYBodytextwithparaspace"/>
              <w:jc w:val="both"/>
              <w:rPr>
                <w:rFonts w:asciiTheme="majorHAnsi" w:hAnsiTheme="majorHAnsi" w:cstheme="majorHAnsi"/>
                <w:szCs w:val="20"/>
              </w:rPr>
            </w:pPr>
          </w:p>
        </w:tc>
        <w:tc>
          <w:tcPr>
            <w:tcW w:w="3015" w:type="dxa"/>
            <w:vMerge/>
            <w:tcBorders>
              <w:top w:val="single" w:sz="4" w:space="0" w:color="auto"/>
              <w:left w:val="single" w:sz="4" w:space="0" w:color="auto"/>
              <w:bottom w:val="single" w:sz="4" w:space="0" w:color="auto"/>
            </w:tcBorders>
          </w:tcPr>
          <w:p w14:paraId="3852FB41" w14:textId="77777777" w:rsidR="00771B68" w:rsidRPr="0051454E" w:rsidRDefault="00771B68" w:rsidP="0051454E">
            <w:pPr>
              <w:pStyle w:val="EYBodytextwithparaspace"/>
              <w:jc w:val="both"/>
              <w:rPr>
                <w:rFonts w:asciiTheme="majorHAnsi" w:hAnsiTheme="majorHAnsi" w:cstheme="majorHAnsi"/>
                <w:szCs w:val="20"/>
              </w:rPr>
            </w:pPr>
          </w:p>
        </w:tc>
      </w:tr>
    </w:tbl>
    <w:p w14:paraId="0A702D24" w14:textId="77777777" w:rsidR="00771B68" w:rsidRPr="0051454E" w:rsidRDefault="00771B68" w:rsidP="0051454E">
      <w:pPr>
        <w:pStyle w:val="EYBodytextwithparaspace"/>
        <w:spacing w:after="0"/>
        <w:jc w:val="both"/>
        <w:rPr>
          <w:rFonts w:asciiTheme="majorHAnsi" w:hAnsiTheme="majorHAnsi" w:cstheme="majorHAnsi"/>
          <w:szCs w:val="20"/>
        </w:rPr>
      </w:pPr>
    </w:p>
    <w:p w14:paraId="0C807095" w14:textId="77777777" w:rsidR="00771B68" w:rsidRPr="0051454E" w:rsidRDefault="00771B68" w:rsidP="0051454E">
      <w:pPr>
        <w:pStyle w:val="EYBulletedtext1"/>
        <w:numPr>
          <w:ilvl w:val="0"/>
          <w:numId w:val="0"/>
        </w:numPr>
        <w:jc w:val="both"/>
        <w:rPr>
          <w:rFonts w:asciiTheme="majorHAnsi" w:hAnsiTheme="majorHAnsi" w:cstheme="majorHAnsi"/>
          <w:sz w:val="22"/>
          <w:szCs w:val="22"/>
        </w:rPr>
      </w:pPr>
      <w:r w:rsidRPr="0051454E">
        <w:rPr>
          <w:rFonts w:asciiTheme="majorHAnsi" w:hAnsiTheme="majorHAnsi" w:cstheme="majorHAnsi"/>
          <w:sz w:val="22"/>
          <w:szCs w:val="22"/>
        </w:rPr>
        <w:t>In the prior year, our auditor’s report included a key audit matter in relation to the impact of COVID-19. The impact of COVID-19 continued to be relevant to our audit of the Company and we considered its impact as part of our work on going concern which is set out in this report under our conclusions relating to going concern.</w:t>
      </w:r>
    </w:p>
    <w:p w14:paraId="366BC7F1" w14:textId="77777777" w:rsidR="00771B68" w:rsidRPr="0051454E" w:rsidRDefault="00771B68" w:rsidP="0051454E">
      <w:pPr>
        <w:pStyle w:val="EYBulletedtext1"/>
        <w:numPr>
          <w:ilvl w:val="0"/>
          <w:numId w:val="0"/>
        </w:numPr>
        <w:ind w:left="425" w:hanging="425"/>
        <w:jc w:val="both"/>
        <w:rPr>
          <w:rFonts w:asciiTheme="majorHAnsi" w:hAnsiTheme="majorHAnsi" w:cstheme="majorHAnsi"/>
          <w:color w:val="70AD47" w:themeColor="accent6"/>
        </w:rPr>
      </w:pPr>
    </w:p>
    <w:p w14:paraId="5FE22AC9" w14:textId="77777777" w:rsidR="00771B68" w:rsidRPr="0051454E" w:rsidRDefault="00771B68" w:rsidP="0051454E">
      <w:pPr>
        <w:pStyle w:val="EYBulletedtext1"/>
        <w:numPr>
          <w:ilvl w:val="0"/>
          <w:numId w:val="0"/>
        </w:numPr>
        <w:ind w:left="425" w:hanging="425"/>
        <w:jc w:val="both"/>
        <w:rPr>
          <w:rFonts w:asciiTheme="majorHAnsi" w:hAnsiTheme="majorHAnsi" w:cstheme="majorHAnsi"/>
          <w:b/>
          <w:sz w:val="22"/>
          <w:szCs w:val="22"/>
        </w:rPr>
      </w:pPr>
      <w:r w:rsidRPr="0051454E">
        <w:rPr>
          <w:rFonts w:asciiTheme="majorHAnsi" w:hAnsiTheme="majorHAnsi" w:cstheme="majorHAnsi"/>
          <w:b/>
          <w:sz w:val="22"/>
          <w:szCs w:val="22"/>
        </w:rPr>
        <w:t xml:space="preserve">Our application of materiality </w:t>
      </w:r>
    </w:p>
    <w:p w14:paraId="029050BE" w14:textId="77777777" w:rsidR="00771B68" w:rsidRPr="0051454E" w:rsidRDefault="00771B68" w:rsidP="0051454E">
      <w:pPr>
        <w:pStyle w:val="EYBulletedtext1"/>
        <w:numPr>
          <w:ilvl w:val="0"/>
          <w:numId w:val="0"/>
        </w:numPr>
        <w:jc w:val="both"/>
        <w:rPr>
          <w:rFonts w:asciiTheme="majorHAnsi" w:hAnsiTheme="majorHAnsi" w:cstheme="majorHAnsi"/>
          <w:sz w:val="22"/>
          <w:szCs w:val="28"/>
        </w:rPr>
      </w:pPr>
      <w:r w:rsidRPr="0051454E">
        <w:rPr>
          <w:rFonts w:asciiTheme="majorHAnsi" w:hAnsiTheme="majorHAnsi" w:cstheme="majorHAnsi"/>
          <w:sz w:val="22"/>
          <w:szCs w:val="28"/>
        </w:rPr>
        <w:t xml:space="preserve">We apply the concept of materiality in planning and performing the audit, in evaluating the effect of identified misstatements on the audit and in forming our audit opinion.  </w:t>
      </w:r>
    </w:p>
    <w:p w14:paraId="757635D4" w14:textId="77777777" w:rsidR="00771B68" w:rsidRPr="0051454E" w:rsidRDefault="00771B68" w:rsidP="0051454E">
      <w:pPr>
        <w:pStyle w:val="EYBulletedtext1"/>
        <w:numPr>
          <w:ilvl w:val="0"/>
          <w:numId w:val="0"/>
        </w:numPr>
        <w:spacing w:after="0"/>
        <w:jc w:val="both"/>
        <w:rPr>
          <w:rFonts w:asciiTheme="majorHAnsi" w:hAnsiTheme="majorHAnsi" w:cstheme="majorHAnsi"/>
          <w:b/>
        </w:rPr>
      </w:pPr>
    </w:p>
    <w:p w14:paraId="52FBF7AF" w14:textId="77777777" w:rsidR="00771B68" w:rsidRPr="0051454E" w:rsidRDefault="00771B68" w:rsidP="0051454E">
      <w:pPr>
        <w:pStyle w:val="EYBulletedtext1"/>
        <w:numPr>
          <w:ilvl w:val="0"/>
          <w:numId w:val="0"/>
        </w:numPr>
        <w:spacing w:after="0"/>
        <w:jc w:val="both"/>
        <w:rPr>
          <w:rFonts w:asciiTheme="majorHAnsi" w:hAnsiTheme="majorHAnsi" w:cstheme="majorHAnsi"/>
          <w:b/>
        </w:rPr>
      </w:pPr>
    </w:p>
    <w:p w14:paraId="2759D41C" w14:textId="77777777" w:rsidR="00771B68" w:rsidRPr="0051454E" w:rsidRDefault="00771B68" w:rsidP="0051454E">
      <w:pPr>
        <w:pStyle w:val="EYBulletedtext1"/>
        <w:numPr>
          <w:ilvl w:val="0"/>
          <w:numId w:val="0"/>
        </w:numPr>
        <w:spacing w:after="0"/>
        <w:jc w:val="both"/>
        <w:rPr>
          <w:rFonts w:asciiTheme="majorHAnsi" w:hAnsiTheme="majorHAnsi" w:cstheme="majorHAnsi"/>
          <w:b/>
        </w:rPr>
      </w:pPr>
    </w:p>
    <w:p w14:paraId="3C2B005A" w14:textId="77777777" w:rsidR="00771B68" w:rsidRPr="0051454E" w:rsidRDefault="00771B68" w:rsidP="0051454E">
      <w:pPr>
        <w:pStyle w:val="EYBulletedtext1"/>
        <w:numPr>
          <w:ilvl w:val="0"/>
          <w:numId w:val="0"/>
        </w:numPr>
        <w:spacing w:after="0"/>
        <w:jc w:val="both"/>
        <w:rPr>
          <w:rFonts w:asciiTheme="majorHAnsi" w:hAnsiTheme="majorHAnsi" w:cstheme="majorHAnsi"/>
          <w:b/>
        </w:rPr>
      </w:pPr>
    </w:p>
    <w:p w14:paraId="58B94FCA" w14:textId="77777777" w:rsidR="00771B68" w:rsidRPr="0051454E" w:rsidRDefault="00771B68" w:rsidP="0051454E">
      <w:pPr>
        <w:pStyle w:val="EYBulletedtext1"/>
        <w:numPr>
          <w:ilvl w:val="0"/>
          <w:numId w:val="0"/>
        </w:numPr>
        <w:spacing w:after="0"/>
        <w:jc w:val="both"/>
        <w:rPr>
          <w:rFonts w:asciiTheme="majorHAnsi" w:hAnsiTheme="majorHAnsi" w:cstheme="majorHAnsi"/>
          <w:b/>
          <w:sz w:val="24"/>
          <w:szCs w:val="32"/>
        </w:rPr>
      </w:pPr>
    </w:p>
    <w:p w14:paraId="5836E314" w14:textId="77777777" w:rsidR="00771B68" w:rsidRPr="0051454E" w:rsidRDefault="00771B68" w:rsidP="0051454E">
      <w:pPr>
        <w:pStyle w:val="EYBulletedtext1"/>
        <w:numPr>
          <w:ilvl w:val="0"/>
          <w:numId w:val="0"/>
        </w:numPr>
        <w:spacing w:after="0"/>
        <w:jc w:val="both"/>
        <w:rPr>
          <w:rFonts w:asciiTheme="majorHAnsi" w:hAnsiTheme="majorHAnsi" w:cstheme="majorHAnsi"/>
          <w:b/>
          <w:sz w:val="22"/>
          <w:szCs w:val="28"/>
        </w:rPr>
      </w:pPr>
      <w:r w:rsidRPr="0051454E">
        <w:rPr>
          <w:rFonts w:asciiTheme="majorHAnsi" w:hAnsiTheme="majorHAnsi" w:cstheme="majorHAnsi"/>
          <w:b/>
          <w:sz w:val="22"/>
          <w:szCs w:val="28"/>
        </w:rPr>
        <w:t>Materiality</w:t>
      </w:r>
    </w:p>
    <w:p w14:paraId="4CB26948" w14:textId="77777777" w:rsidR="00771B68" w:rsidRPr="0051454E" w:rsidRDefault="00771B68" w:rsidP="0051454E">
      <w:pPr>
        <w:pStyle w:val="EYBulletedtext1"/>
        <w:numPr>
          <w:ilvl w:val="0"/>
          <w:numId w:val="0"/>
        </w:numPr>
        <w:jc w:val="both"/>
        <w:rPr>
          <w:rFonts w:asciiTheme="majorHAnsi" w:hAnsiTheme="majorHAnsi" w:cstheme="majorHAnsi"/>
          <w:i/>
          <w:sz w:val="22"/>
          <w:szCs w:val="28"/>
        </w:rPr>
      </w:pPr>
      <w:r w:rsidRPr="0051454E">
        <w:rPr>
          <w:rFonts w:asciiTheme="majorHAnsi" w:hAnsiTheme="majorHAnsi" w:cstheme="majorHAnsi"/>
          <w:i/>
          <w:sz w:val="22"/>
          <w:szCs w:val="28"/>
        </w:rPr>
        <w:t>The magnitude of an omission or misstatement that, individually or in the aggregate, could reasonably be expected to influence the economic decisions of the users of the financial statements. Materiality provides a basis for determining the nature and extent of our audit procedures.</w:t>
      </w:r>
    </w:p>
    <w:p w14:paraId="737DC206" w14:textId="77777777" w:rsidR="00771B68" w:rsidRPr="0051454E" w:rsidRDefault="00771B68" w:rsidP="0051454E">
      <w:pPr>
        <w:pStyle w:val="EYBulletedtext1"/>
        <w:numPr>
          <w:ilvl w:val="0"/>
          <w:numId w:val="0"/>
        </w:numPr>
        <w:jc w:val="both"/>
        <w:rPr>
          <w:rFonts w:asciiTheme="majorHAnsi" w:hAnsiTheme="majorHAnsi" w:cstheme="majorHAnsi"/>
          <w:sz w:val="22"/>
          <w:szCs w:val="28"/>
        </w:rPr>
      </w:pPr>
      <w:r w:rsidRPr="0051454E">
        <w:rPr>
          <w:rFonts w:asciiTheme="majorHAnsi" w:hAnsiTheme="majorHAnsi" w:cstheme="majorHAnsi"/>
          <w:sz w:val="22"/>
          <w:szCs w:val="28"/>
        </w:rPr>
        <w:t xml:space="preserve">We determined materiality for the Company to be </w:t>
      </w:r>
      <w:r w:rsidRPr="00C60FEA">
        <w:rPr>
          <w:rFonts w:asciiTheme="majorHAnsi" w:hAnsiTheme="majorHAnsi" w:cstheme="majorHAnsi"/>
          <w:sz w:val="22"/>
          <w:szCs w:val="28"/>
        </w:rPr>
        <w:t>£[1.45 million (2020: £0.49 million), whi</w:t>
      </w:r>
      <w:r w:rsidRPr="0051454E">
        <w:rPr>
          <w:rFonts w:asciiTheme="majorHAnsi" w:hAnsiTheme="majorHAnsi" w:cstheme="majorHAnsi"/>
          <w:sz w:val="22"/>
          <w:szCs w:val="28"/>
        </w:rPr>
        <w:t xml:space="preserve">ch is 1% (2020: 1%) of net assets.  We believe that </w:t>
      </w:r>
      <w:bookmarkStart w:id="11" w:name="_Hlk57123152"/>
      <w:r w:rsidRPr="0051454E">
        <w:rPr>
          <w:rFonts w:asciiTheme="majorHAnsi" w:hAnsiTheme="majorHAnsi" w:cstheme="majorHAnsi"/>
          <w:sz w:val="22"/>
          <w:szCs w:val="28"/>
        </w:rPr>
        <w:t xml:space="preserve">net assets are the </w:t>
      </w:r>
      <w:r w:rsidRPr="0051454E">
        <w:rPr>
          <w:rFonts w:asciiTheme="majorHAnsi" w:hAnsiTheme="majorHAnsi" w:cstheme="majorHAnsi"/>
          <w:sz w:val="22"/>
          <w:szCs w:val="22"/>
        </w:rPr>
        <w:t xml:space="preserve">most important </w:t>
      </w:r>
      <w:r w:rsidRPr="0051454E">
        <w:rPr>
          <w:rFonts w:asciiTheme="majorHAnsi" w:hAnsiTheme="majorHAnsi" w:cstheme="majorHAnsi"/>
          <w:sz w:val="22"/>
          <w:szCs w:val="28"/>
        </w:rPr>
        <w:t xml:space="preserve">financial </w:t>
      </w:r>
      <w:r w:rsidRPr="0051454E">
        <w:rPr>
          <w:rFonts w:asciiTheme="majorHAnsi" w:hAnsiTheme="majorHAnsi" w:cstheme="majorHAnsi"/>
          <w:sz w:val="22"/>
          <w:szCs w:val="22"/>
        </w:rPr>
        <w:t>metric on which shareholders would judge the performance of the Company.</w:t>
      </w:r>
      <w:r w:rsidRPr="0051454E">
        <w:rPr>
          <w:rFonts w:asciiTheme="majorHAnsi" w:hAnsiTheme="majorHAnsi" w:cstheme="majorHAnsi"/>
          <w:sz w:val="22"/>
          <w:szCs w:val="28"/>
        </w:rPr>
        <w:t xml:space="preserve">  </w:t>
      </w:r>
    </w:p>
    <w:bookmarkEnd w:id="11"/>
    <w:p w14:paraId="3A895C56" w14:textId="77777777" w:rsidR="00771B68" w:rsidRPr="0051454E" w:rsidRDefault="00771B68" w:rsidP="0051454E">
      <w:pPr>
        <w:pStyle w:val="EYBulletedtext1"/>
        <w:numPr>
          <w:ilvl w:val="0"/>
          <w:numId w:val="0"/>
        </w:numPr>
        <w:spacing w:after="0"/>
        <w:jc w:val="both"/>
        <w:rPr>
          <w:rFonts w:asciiTheme="majorHAnsi" w:hAnsiTheme="majorHAnsi" w:cstheme="majorHAnsi"/>
          <w:b/>
          <w:sz w:val="22"/>
          <w:szCs w:val="28"/>
        </w:rPr>
      </w:pPr>
      <w:r w:rsidRPr="0051454E">
        <w:rPr>
          <w:rFonts w:asciiTheme="majorHAnsi" w:hAnsiTheme="majorHAnsi" w:cstheme="majorHAnsi"/>
          <w:b/>
          <w:sz w:val="22"/>
          <w:szCs w:val="28"/>
        </w:rPr>
        <w:t>Performance materiality</w:t>
      </w:r>
    </w:p>
    <w:p w14:paraId="42A82855" w14:textId="77777777" w:rsidR="00771B68" w:rsidRPr="0051454E" w:rsidRDefault="00771B68" w:rsidP="0051454E">
      <w:pPr>
        <w:pStyle w:val="EYBulletedtext1"/>
        <w:numPr>
          <w:ilvl w:val="0"/>
          <w:numId w:val="0"/>
        </w:numPr>
        <w:jc w:val="both"/>
        <w:rPr>
          <w:rFonts w:asciiTheme="majorHAnsi" w:hAnsiTheme="majorHAnsi" w:cstheme="majorHAnsi"/>
          <w:b/>
          <w:sz w:val="22"/>
          <w:szCs w:val="28"/>
        </w:rPr>
      </w:pPr>
      <w:r w:rsidRPr="0051454E">
        <w:rPr>
          <w:rFonts w:asciiTheme="majorHAnsi" w:hAnsiTheme="majorHAnsi" w:cstheme="majorHAnsi"/>
          <w:i/>
          <w:sz w:val="22"/>
          <w:szCs w:val="28"/>
        </w:rPr>
        <w:t>The application of materiality at the individual account or balance level.  It is set at an amount to reduce to an appropriately low level the probability that the aggregate of uncorrected and undetected misstatements exceeds materiality.</w:t>
      </w:r>
    </w:p>
    <w:p w14:paraId="48201D98" w14:textId="5CD650A7" w:rsidR="00771B68" w:rsidRPr="0051454E" w:rsidRDefault="00771B68" w:rsidP="0051454E">
      <w:pPr>
        <w:pStyle w:val="EYBulletedtext1"/>
        <w:numPr>
          <w:ilvl w:val="0"/>
          <w:numId w:val="0"/>
        </w:numPr>
        <w:jc w:val="both"/>
        <w:rPr>
          <w:rFonts w:asciiTheme="majorHAnsi" w:hAnsiTheme="majorHAnsi" w:cstheme="majorHAnsi"/>
          <w:sz w:val="22"/>
          <w:szCs w:val="28"/>
        </w:rPr>
      </w:pPr>
      <w:r w:rsidRPr="0051454E">
        <w:rPr>
          <w:rFonts w:asciiTheme="majorHAnsi" w:hAnsiTheme="majorHAnsi" w:cstheme="majorHAnsi"/>
          <w:sz w:val="22"/>
          <w:szCs w:val="28"/>
        </w:rPr>
        <w:t xml:space="preserve">On the basis of our risk assessments, together with our assessment of the Company’s overall control environment, our judgement was that performance materiality was 50% (2020: 50%) of our planning materiality, namely </w:t>
      </w:r>
      <w:r w:rsidRPr="00C60FEA">
        <w:rPr>
          <w:rFonts w:asciiTheme="majorHAnsi" w:hAnsiTheme="majorHAnsi" w:cstheme="majorHAnsi"/>
          <w:sz w:val="22"/>
          <w:szCs w:val="28"/>
        </w:rPr>
        <w:t>£0.72m (2020: £0.25m).</w:t>
      </w:r>
      <w:r w:rsidRPr="0051454E">
        <w:rPr>
          <w:rFonts w:asciiTheme="majorHAnsi" w:hAnsiTheme="majorHAnsi" w:cstheme="majorHAnsi"/>
          <w:sz w:val="22"/>
          <w:szCs w:val="28"/>
        </w:rPr>
        <w:t xml:space="preserve">  </w:t>
      </w:r>
      <w:r w:rsidRPr="0051454E">
        <w:rPr>
          <w:rFonts w:asciiTheme="majorHAnsi" w:hAnsiTheme="majorHAnsi" w:cstheme="majorHAnsi"/>
          <w:sz w:val="22"/>
          <w:szCs w:val="22"/>
        </w:rPr>
        <w:t>We have set performance materiality at this percentage due to</w:t>
      </w:r>
      <w:r w:rsidRPr="0051454E">
        <w:rPr>
          <w:rFonts w:asciiTheme="majorHAnsi" w:hAnsiTheme="majorHAnsi" w:cstheme="majorHAnsi"/>
          <w:sz w:val="22"/>
          <w:szCs w:val="28"/>
        </w:rPr>
        <w:t xml:space="preserve"> the  corrected misstatements recorded by the Company during the prior year.</w:t>
      </w:r>
    </w:p>
    <w:p w14:paraId="131C2C75" w14:textId="77777777" w:rsidR="00771B68" w:rsidRPr="0051454E" w:rsidRDefault="00771B68" w:rsidP="0051454E">
      <w:pPr>
        <w:pStyle w:val="EYBulletedtext1"/>
        <w:numPr>
          <w:ilvl w:val="0"/>
          <w:numId w:val="0"/>
        </w:numPr>
        <w:spacing w:after="0"/>
        <w:jc w:val="both"/>
        <w:rPr>
          <w:rFonts w:asciiTheme="majorHAnsi" w:hAnsiTheme="majorHAnsi" w:cstheme="majorHAnsi"/>
          <w:b/>
          <w:sz w:val="22"/>
          <w:szCs w:val="28"/>
        </w:rPr>
      </w:pPr>
      <w:r w:rsidRPr="0051454E">
        <w:rPr>
          <w:rFonts w:asciiTheme="majorHAnsi" w:hAnsiTheme="majorHAnsi" w:cstheme="majorHAnsi"/>
          <w:b/>
          <w:sz w:val="22"/>
          <w:szCs w:val="28"/>
        </w:rPr>
        <w:t>Reporting threshold</w:t>
      </w:r>
    </w:p>
    <w:p w14:paraId="3AE24EFC" w14:textId="77777777" w:rsidR="00771B68" w:rsidRPr="0051454E" w:rsidRDefault="00771B68" w:rsidP="0051454E">
      <w:pPr>
        <w:pStyle w:val="EYBulletedtext1"/>
        <w:numPr>
          <w:ilvl w:val="0"/>
          <w:numId w:val="0"/>
        </w:numPr>
        <w:jc w:val="both"/>
        <w:rPr>
          <w:rFonts w:asciiTheme="majorHAnsi" w:hAnsiTheme="majorHAnsi" w:cstheme="majorHAnsi"/>
          <w:i/>
          <w:sz w:val="22"/>
          <w:szCs w:val="28"/>
        </w:rPr>
      </w:pPr>
      <w:r w:rsidRPr="0051454E">
        <w:rPr>
          <w:rFonts w:asciiTheme="majorHAnsi" w:hAnsiTheme="majorHAnsi" w:cstheme="majorHAnsi"/>
          <w:i/>
          <w:sz w:val="22"/>
          <w:szCs w:val="28"/>
        </w:rPr>
        <w:t>An amount below which identified misstatements are considered as being clearly trivial.</w:t>
      </w:r>
    </w:p>
    <w:p w14:paraId="16FCE228" w14:textId="77777777" w:rsidR="00771B68" w:rsidRPr="0051454E" w:rsidRDefault="00771B68" w:rsidP="0051454E">
      <w:pPr>
        <w:pStyle w:val="EYBulletedtext1"/>
        <w:numPr>
          <w:ilvl w:val="0"/>
          <w:numId w:val="0"/>
        </w:numPr>
        <w:jc w:val="both"/>
        <w:rPr>
          <w:rFonts w:asciiTheme="majorHAnsi" w:hAnsiTheme="majorHAnsi" w:cstheme="majorHAnsi"/>
          <w:sz w:val="22"/>
          <w:szCs w:val="28"/>
        </w:rPr>
      </w:pPr>
      <w:r w:rsidRPr="0051454E">
        <w:rPr>
          <w:rFonts w:asciiTheme="majorHAnsi" w:hAnsiTheme="majorHAnsi" w:cstheme="majorHAnsi"/>
          <w:sz w:val="22"/>
          <w:szCs w:val="28"/>
        </w:rPr>
        <w:t xml:space="preserve">We agreed with the Audit Committee that we would report to them all uncorrected audit differences in excess of </w:t>
      </w:r>
      <w:r w:rsidRPr="00C60FEA">
        <w:rPr>
          <w:rFonts w:asciiTheme="majorHAnsi" w:hAnsiTheme="majorHAnsi" w:cstheme="majorHAnsi"/>
          <w:sz w:val="22"/>
          <w:szCs w:val="28"/>
        </w:rPr>
        <w:t>£.072m</w:t>
      </w:r>
      <w:r w:rsidRPr="0051454E">
        <w:rPr>
          <w:rFonts w:asciiTheme="majorHAnsi" w:hAnsiTheme="majorHAnsi" w:cstheme="majorHAnsi"/>
          <w:sz w:val="22"/>
          <w:szCs w:val="28"/>
        </w:rPr>
        <w:t xml:space="preserve"> (2020: £0.025m), which is set at 5% of planning materiality, as well as differences below that threshold that, in our view, warranted reporting on qualitative grounds.  </w:t>
      </w:r>
    </w:p>
    <w:p w14:paraId="7E7CCC61" w14:textId="77777777" w:rsidR="00771B68" w:rsidRPr="0051454E" w:rsidRDefault="00771B68" w:rsidP="0051454E">
      <w:pPr>
        <w:pStyle w:val="EYBulletedtext1"/>
        <w:numPr>
          <w:ilvl w:val="0"/>
          <w:numId w:val="0"/>
        </w:numPr>
        <w:jc w:val="both"/>
        <w:rPr>
          <w:rFonts w:asciiTheme="majorHAnsi" w:hAnsiTheme="majorHAnsi" w:cstheme="majorHAnsi"/>
          <w:sz w:val="22"/>
          <w:szCs w:val="28"/>
        </w:rPr>
      </w:pPr>
      <w:r w:rsidRPr="0051454E">
        <w:rPr>
          <w:rFonts w:asciiTheme="majorHAnsi" w:hAnsiTheme="majorHAnsi" w:cstheme="majorHAnsi"/>
          <w:sz w:val="22"/>
          <w:szCs w:val="28"/>
        </w:rPr>
        <w:t>We evaluate any uncorrected misstatements against both the quantitative measures of materiality discussed above and in light of other relevant qualitative considerations in forming our opinion.</w:t>
      </w:r>
    </w:p>
    <w:p w14:paraId="14B999C1" w14:textId="77777777" w:rsidR="00771B68" w:rsidRPr="0051454E" w:rsidRDefault="00771B68" w:rsidP="0051454E">
      <w:pPr>
        <w:pStyle w:val="EYBulletedtext1"/>
        <w:numPr>
          <w:ilvl w:val="0"/>
          <w:numId w:val="0"/>
        </w:numPr>
        <w:jc w:val="both"/>
        <w:rPr>
          <w:rFonts w:asciiTheme="majorHAnsi" w:hAnsiTheme="majorHAnsi" w:cstheme="majorHAnsi"/>
          <w:b/>
          <w:sz w:val="22"/>
          <w:szCs w:val="22"/>
        </w:rPr>
      </w:pPr>
    </w:p>
    <w:p w14:paraId="2F4C45F9" w14:textId="77777777" w:rsidR="00771B68" w:rsidRPr="0051454E" w:rsidRDefault="00771B68" w:rsidP="0051454E">
      <w:pPr>
        <w:pStyle w:val="EYBulletedtext1"/>
        <w:numPr>
          <w:ilvl w:val="0"/>
          <w:numId w:val="0"/>
        </w:numPr>
        <w:jc w:val="both"/>
        <w:rPr>
          <w:rFonts w:asciiTheme="majorHAnsi" w:hAnsiTheme="majorHAnsi" w:cstheme="majorHAnsi"/>
          <w:b/>
          <w:sz w:val="24"/>
        </w:rPr>
      </w:pPr>
      <w:r w:rsidRPr="0051454E">
        <w:rPr>
          <w:rFonts w:asciiTheme="majorHAnsi" w:hAnsiTheme="majorHAnsi" w:cstheme="majorHAnsi"/>
          <w:b/>
          <w:sz w:val="22"/>
          <w:szCs w:val="22"/>
        </w:rPr>
        <w:t>Other information</w:t>
      </w:r>
      <w:r w:rsidRPr="0051454E">
        <w:rPr>
          <w:rFonts w:asciiTheme="majorHAnsi" w:hAnsiTheme="majorHAnsi" w:cstheme="majorHAnsi"/>
          <w:b/>
          <w:sz w:val="24"/>
        </w:rPr>
        <w:t xml:space="preserve"> </w:t>
      </w:r>
    </w:p>
    <w:p w14:paraId="1C253887" w14:textId="77777777" w:rsidR="00771B68" w:rsidRPr="0051454E" w:rsidRDefault="00771B68" w:rsidP="0051454E">
      <w:pPr>
        <w:autoSpaceDE w:val="0"/>
        <w:autoSpaceDN w:val="0"/>
        <w:adjustRightInd w:val="0"/>
        <w:spacing w:after="0"/>
        <w:jc w:val="both"/>
        <w:rPr>
          <w:rFonts w:asciiTheme="majorHAnsi" w:hAnsiTheme="majorHAnsi" w:cstheme="majorHAnsi"/>
          <w:szCs w:val="22"/>
        </w:rPr>
      </w:pPr>
      <w:r w:rsidRPr="0051454E">
        <w:rPr>
          <w:rFonts w:asciiTheme="majorHAnsi" w:hAnsiTheme="majorHAnsi" w:cstheme="majorHAnsi"/>
          <w:szCs w:val="22"/>
        </w:rPr>
        <w:t xml:space="preserve">The other information comprises the information included in the annual report, other than the financial statements and our auditor’s report thereon.  The directors are responsible for the other information contained within the annual report. </w:t>
      </w:r>
    </w:p>
    <w:p w14:paraId="5AF64911" w14:textId="77777777" w:rsidR="00771B68" w:rsidRPr="0051454E" w:rsidRDefault="00771B68" w:rsidP="0051454E">
      <w:pPr>
        <w:autoSpaceDE w:val="0"/>
        <w:autoSpaceDN w:val="0"/>
        <w:adjustRightInd w:val="0"/>
        <w:spacing w:after="0"/>
        <w:jc w:val="both"/>
        <w:rPr>
          <w:rFonts w:asciiTheme="majorHAnsi" w:hAnsiTheme="majorHAnsi" w:cstheme="majorHAnsi"/>
          <w:szCs w:val="22"/>
        </w:rPr>
      </w:pPr>
    </w:p>
    <w:p w14:paraId="355DE998" w14:textId="77777777" w:rsidR="00771B68" w:rsidRPr="0051454E" w:rsidRDefault="00771B68" w:rsidP="0051454E">
      <w:pPr>
        <w:autoSpaceDE w:val="0"/>
        <w:autoSpaceDN w:val="0"/>
        <w:adjustRightInd w:val="0"/>
        <w:spacing w:after="0"/>
        <w:jc w:val="both"/>
        <w:rPr>
          <w:rFonts w:asciiTheme="majorHAnsi" w:hAnsiTheme="majorHAnsi" w:cstheme="majorHAnsi"/>
          <w:szCs w:val="22"/>
        </w:rPr>
      </w:pPr>
      <w:r w:rsidRPr="0051454E">
        <w:rPr>
          <w:rFonts w:asciiTheme="majorHAnsi" w:hAnsiTheme="majorHAnsi" w:cstheme="majorHAnsi"/>
          <w:szCs w:val="22"/>
        </w:rPr>
        <w:t xml:space="preserve">Our opinion on the financial statements does not cover the other information and, except to the extent otherwise explicitly stated in this report, we do not express any form of assurance conclusion thereon. </w:t>
      </w:r>
    </w:p>
    <w:p w14:paraId="6ED72C94" w14:textId="77777777" w:rsidR="00771B68" w:rsidRPr="0051454E" w:rsidRDefault="00771B68" w:rsidP="0051454E">
      <w:pPr>
        <w:autoSpaceDE w:val="0"/>
        <w:autoSpaceDN w:val="0"/>
        <w:adjustRightInd w:val="0"/>
        <w:spacing w:after="0"/>
        <w:jc w:val="both"/>
        <w:rPr>
          <w:rFonts w:asciiTheme="majorHAnsi" w:hAnsiTheme="majorHAnsi" w:cstheme="majorHAnsi"/>
          <w:kern w:val="12"/>
          <w:szCs w:val="28"/>
        </w:rPr>
      </w:pPr>
    </w:p>
    <w:p w14:paraId="4FD62B17" w14:textId="77777777" w:rsidR="00771B68" w:rsidRPr="0051454E" w:rsidRDefault="00771B68" w:rsidP="0051454E">
      <w:pPr>
        <w:autoSpaceDE w:val="0"/>
        <w:autoSpaceDN w:val="0"/>
        <w:adjustRightInd w:val="0"/>
        <w:spacing w:after="0"/>
        <w:jc w:val="both"/>
        <w:rPr>
          <w:rFonts w:asciiTheme="majorHAnsi" w:hAnsiTheme="majorHAnsi" w:cstheme="majorHAnsi"/>
          <w:szCs w:val="22"/>
        </w:rPr>
      </w:pPr>
      <w:r w:rsidRPr="0051454E">
        <w:rPr>
          <w:rFonts w:asciiTheme="majorHAnsi" w:hAnsiTheme="majorHAnsi" w:cstheme="majorHAnsi"/>
          <w:szCs w:val="22"/>
        </w:rPr>
        <w:t xml:space="preserve">Our responsibility is to read the other information and, in doing so, consider whether the other information is materially inconsistent with the financial statements or our knowledge obtained in the course of the </w:t>
      </w:r>
      <w:r w:rsidRPr="0051454E">
        <w:rPr>
          <w:rFonts w:asciiTheme="majorHAnsi" w:hAnsiTheme="majorHAnsi" w:cstheme="majorHAnsi"/>
          <w:szCs w:val="22"/>
        </w:rPr>
        <w:lastRenderedPageBreak/>
        <w:t>audit or otherwise appears to be materially misstated. If we identify such material inconsistencies or apparent material misstatements, we are required to determine whether there is a material misstatement in the financial statements themselves. If, based on the work we have performed, we conclude that there is a material misstatement of the other information, we are required to report that fact.</w:t>
      </w:r>
    </w:p>
    <w:p w14:paraId="663FFEF9" w14:textId="77777777" w:rsidR="00771B68" w:rsidRPr="0051454E" w:rsidRDefault="00771B68" w:rsidP="0051454E">
      <w:pPr>
        <w:autoSpaceDE w:val="0"/>
        <w:autoSpaceDN w:val="0"/>
        <w:adjustRightInd w:val="0"/>
        <w:spacing w:after="0"/>
        <w:jc w:val="both"/>
        <w:rPr>
          <w:rFonts w:asciiTheme="majorHAnsi" w:hAnsiTheme="majorHAnsi" w:cstheme="majorHAnsi"/>
          <w:szCs w:val="22"/>
        </w:rPr>
      </w:pPr>
    </w:p>
    <w:p w14:paraId="40258CB2" w14:textId="77777777" w:rsidR="00771B68" w:rsidRPr="0051454E" w:rsidRDefault="00771B68" w:rsidP="0051454E">
      <w:pPr>
        <w:autoSpaceDE w:val="0"/>
        <w:autoSpaceDN w:val="0"/>
        <w:adjustRightInd w:val="0"/>
        <w:spacing w:after="0"/>
        <w:jc w:val="both"/>
        <w:rPr>
          <w:rFonts w:asciiTheme="majorHAnsi" w:hAnsiTheme="majorHAnsi" w:cstheme="majorHAnsi"/>
          <w:szCs w:val="22"/>
        </w:rPr>
      </w:pPr>
      <w:r w:rsidRPr="0051454E">
        <w:rPr>
          <w:rFonts w:asciiTheme="majorHAnsi" w:hAnsiTheme="majorHAnsi" w:cstheme="majorHAnsi"/>
          <w:szCs w:val="22"/>
        </w:rPr>
        <w:t>We have nothing to report in this regard.</w:t>
      </w:r>
    </w:p>
    <w:p w14:paraId="7B935443" w14:textId="77777777" w:rsidR="00771B68" w:rsidRPr="0051454E" w:rsidRDefault="00771B68" w:rsidP="0051454E">
      <w:pPr>
        <w:pStyle w:val="EYHeading2"/>
        <w:jc w:val="both"/>
        <w:rPr>
          <w:rFonts w:asciiTheme="majorHAnsi" w:hAnsiTheme="majorHAnsi" w:cstheme="majorHAnsi"/>
          <w:szCs w:val="22"/>
        </w:rPr>
      </w:pPr>
    </w:p>
    <w:p w14:paraId="5E14991B" w14:textId="77777777" w:rsidR="00771B68" w:rsidRPr="0051454E" w:rsidRDefault="00771B68" w:rsidP="0051454E">
      <w:pPr>
        <w:pStyle w:val="EYHeading2"/>
        <w:jc w:val="both"/>
        <w:rPr>
          <w:rFonts w:asciiTheme="majorHAnsi" w:hAnsiTheme="majorHAnsi" w:cstheme="majorHAnsi"/>
        </w:rPr>
      </w:pPr>
      <w:r w:rsidRPr="0051454E">
        <w:rPr>
          <w:rFonts w:asciiTheme="majorHAnsi" w:hAnsiTheme="majorHAnsi" w:cstheme="majorHAnsi"/>
        </w:rPr>
        <w:t>Opinions on other matters prescribed by the Companies Act 2006</w:t>
      </w:r>
    </w:p>
    <w:p w14:paraId="574289EF" w14:textId="77777777" w:rsidR="00771B68" w:rsidRPr="0051454E" w:rsidRDefault="00771B68" w:rsidP="0051454E">
      <w:pPr>
        <w:pStyle w:val="EYBodytextwithparaspace"/>
        <w:jc w:val="both"/>
        <w:rPr>
          <w:rFonts w:asciiTheme="majorHAnsi" w:hAnsiTheme="majorHAnsi" w:cstheme="majorHAnsi"/>
          <w:sz w:val="22"/>
          <w:szCs w:val="28"/>
        </w:rPr>
      </w:pPr>
      <w:r w:rsidRPr="0051454E">
        <w:rPr>
          <w:rFonts w:asciiTheme="majorHAnsi" w:hAnsiTheme="majorHAnsi" w:cstheme="majorHAnsi"/>
          <w:sz w:val="22"/>
          <w:szCs w:val="28"/>
        </w:rPr>
        <w:t>In our opinion the part of the directors’ remuneration report to be audited has been properly prepared in accordance with the Companies Act 2006.</w:t>
      </w:r>
    </w:p>
    <w:p w14:paraId="2EB26998" w14:textId="77777777" w:rsidR="00771B68" w:rsidRPr="0051454E" w:rsidRDefault="00771B68" w:rsidP="0051454E">
      <w:pPr>
        <w:pStyle w:val="EYBulletedtext1"/>
        <w:numPr>
          <w:ilvl w:val="0"/>
          <w:numId w:val="0"/>
        </w:numPr>
        <w:ind w:left="425" w:hanging="425"/>
        <w:jc w:val="both"/>
        <w:rPr>
          <w:rFonts w:asciiTheme="majorHAnsi" w:hAnsiTheme="majorHAnsi" w:cstheme="majorHAnsi"/>
          <w:sz w:val="22"/>
          <w:szCs w:val="28"/>
        </w:rPr>
      </w:pPr>
      <w:r w:rsidRPr="0051454E">
        <w:rPr>
          <w:rFonts w:asciiTheme="majorHAnsi" w:hAnsiTheme="majorHAnsi" w:cstheme="majorHAnsi"/>
          <w:sz w:val="22"/>
          <w:szCs w:val="28"/>
        </w:rPr>
        <w:t>In our opinion, based on the work undertaken in the course of the audit:</w:t>
      </w:r>
    </w:p>
    <w:p w14:paraId="0D89C8E9" w14:textId="77777777" w:rsidR="00771B68" w:rsidRPr="0051454E" w:rsidRDefault="00771B68" w:rsidP="0051454E">
      <w:pPr>
        <w:pStyle w:val="EYBulletedtext1"/>
        <w:jc w:val="both"/>
        <w:rPr>
          <w:rFonts w:asciiTheme="majorHAnsi" w:hAnsiTheme="majorHAnsi" w:cstheme="majorHAnsi"/>
          <w:sz w:val="22"/>
          <w:szCs w:val="28"/>
        </w:rPr>
      </w:pPr>
      <w:r w:rsidRPr="0051454E">
        <w:rPr>
          <w:rFonts w:asciiTheme="majorHAnsi" w:hAnsiTheme="majorHAnsi" w:cstheme="majorHAnsi"/>
          <w:sz w:val="22"/>
          <w:szCs w:val="28"/>
        </w:rPr>
        <w:t xml:space="preserve">the information given in the strategic report and the directors’ report for the financial year for which the financial statements are prepared is consistent with the financial statements; and  </w:t>
      </w:r>
    </w:p>
    <w:p w14:paraId="79ED3A34" w14:textId="77777777" w:rsidR="00771B68" w:rsidRPr="0051454E" w:rsidRDefault="00771B68" w:rsidP="0051454E">
      <w:pPr>
        <w:pStyle w:val="EYBulletedtext1"/>
        <w:jc w:val="both"/>
        <w:rPr>
          <w:rFonts w:asciiTheme="majorHAnsi" w:hAnsiTheme="majorHAnsi" w:cstheme="majorHAnsi"/>
          <w:sz w:val="22"/>
          <w:szCs w:val="28"/>
        </w:rPr>
      </w:pPr>
      <w:r w:rsidRPr="0051454E">
        <w:rPr>
          <w:rFonts w:asciiTheme="majorHAnsi" w:hAnsiTheme="majorHAnsi" w:cstheme="majorHAnsi"/>
          <w:sz w:val="22"/>
          <w:szCs w:val="28"/>
        </w:rPr>
        <w:t>the strategic report and directors’ report have been prepared in accordance with applicable legal requirements.</w:t>
      </w:r>
    </w:p>
    <w:p w14:paraId="1CDED980" w14:textId="77777777" w:rsidR="00771B68" w:rsidRPr="0051454E" w:rsidRDefault="00771B68" w:rsidP="0051454E">
      <w:pPr>
        <w:pStyle w:val="EYBulletedtext1"/>
        <w:numPr>
          <w:ilvl w:val="0"/>
          <w:numId w:val="0"/>
        </w:numPr>
        <w:ind w:left="426"/>
        <w:jc w:val="both"/>
        <w:rPr>
          <w:rFonts w:asciiTheme="majorHAnsi" w:hAnsiTheme="majorHAnsi" w:cstheme="majorHAnsi"/>
        </w:rPr>
      </w:pPr>
    </w:p>
    <w:p w14:paraId="2C4AB9AD" w14:textId="77777777" w:rsidR="00771B68" w:rsidRPr="0051454E" w:rsidRDefault="00771B68" w:rsidP="0051454E">
      <w:pPr>
        <w:pStyle w:val="EYHeading2"/>
        <w:jc w:val="both"/>
        <w:rPr>
          <w:rFonts w:asciiTheme="majorHAnsi" w:hAnsiTheme="majorHAnsi" w:cstheme="majorHAnsi"/>
        </w:rPr>
      </w:pPr>
      <w:r w:rsidRPr="0051454E">
        <w:rPr>
          <w:rFonts w:asciiTheme="majorHAnsi" w:hAnsiTheme="majorHAnsi" w:cstheme="majorHAnsi"/>
        </w:rPr>
        <w:t>Matters on which we are required to report by exception</w:t>
      </w:r>
    </w:p>
    <w:p w14:paraId="49C1E1D6" w14:textId="77777777" w:rsidR="00771B68" w:rsidRPr="0051454E" w:rsidRDefault="00771B68" w:rsidP="0051454E">
      <w:pPr>
        <w:pStyle w:val="EYBulletedtext1"/>
        <w:numPr>
          <w:ilvl w:val="0"/>
          <w:numId w:val="0"/>
        </w:numPr>
        <w:jc w:val="both"/>
        <w:rPr>
          <w:rFonts w:asciiTheme="majorHAnsi" w:hAnsiTheme="majorHAnsi" w:cstheme="majorHAnsi"/>
          <w:sz w:val="22"/>
          <w:szCs w:val="22"/>
        </w:rPr>
      </w:pPr>
      <w:r w:rsidRPr="0051454E">
        <w:rPr>
          <w:rFonts w:asciiTheme="majorHAnsi" w:hAnsiTheme="majorHAnsi" w:cstheme="majorHAnsi"/>
          <w:sz w:val="22"/>
          <w:szCs w:val="22"/>
        </w:rPr>
        <w:t>In the light of the knowledge and understanding of the Company and its environment obtained in the course of the audit, we have not identified material misstatements in the strategic report or directors’ report.</w:t>
      </w:r>
    </w:p>
    <w:p w14:paraId="2E01AD3A" w14:textId="77777777" w:rsidR="00771B68" w:rsidRPr="0051454E" w:rsidRDefault="00771B68" w:rsidP="0051454E">
      <w:pPr>
        <w:autoSpaceDE w:val="0"/>
        <w:autoSpaceDN w:val="0"/>
        <w:adjustRightInd w:val="0"/>
        <w:spacing w:after="0"/>
        <w:jc w:val="both"/>
        <w:rPr>
          <w:rFonts w:asciiTheme="majorHAnsi" w:hAnsiTheme="majorHAnsi" w:cstheme="majorHAnsi"/>
          <w:szCs w:val="22"/>
        </w:rPr>
      </w:pPr>
      <w:r w:rsidRPr="0051454E">
        <w:rPr>
          <w:rFonts w:asciiTheme="majorHAnsi" w:hAnsiTheme="majorHAnsi" w:cstheme="majorHAnsi"/>
          <w:szCs w:val="22"/>
        </w:rPr>
        <w:t>We have nothing to report in respect of the following matters in relation to which the Companies Act 2006 requires us to report to you if, in our opinion:</w:t>
      </w:r>
    </w:p>
    <w:p w14:paraId="115F65C9" w14:textId="77777777" w:rsidR="00771B68" w:rsidRPr="0051454E" w:rsidRDefault="00771B68" w:rsidP="0051454E">
      <w:pPr>
        <w:pStyle w:val="Default"/>
        <w:numPr>
          <w:ilvl w:val="0"/>
          <w:numId w:val="144"/>
        </w:numPr>
        <w:ind w:left="357" w:hanging="357"/>
        <w:jc w:val="both"/>
        <w:rPr>
          <w:rFonts w:asciiTheme="majorHAnsi" w:hAnsiTheme="majorHAnsi" w:cstheme="majorHAnsi"/>
          <w:sz w:val="22"/>
          <w:szCs w:val="22"/>
        </w:rPr>
      </w:pPr>
      <w:r w:rsidRPr="0051454E">
        <w:rPr>
          <w:rFonts w:asciiTheme="majorHAnsi" w:hAnsiTheme="majorHAnsi" w:cstheme="majorHAnsi"/>
          <w:sz w:val="22"/>
          <w:szCs w:val="22"/>
        </w:rPr>
        <w:t>adequate accounting records have not been kept, or returns adequate for our audit have not been received from branches not visited by us; or</w:t>
      </w:r>
    </w:p>
    <w:p w14:paraId="13D09016" w14:textId="77777777" w:rsidR="00771B68" w:rsidRPr="0051454E" w:rsidRDefault="00771B68" w:rsidP="0051454E">
      <w:pPr>
        <w:pStyle w:val="Default"/>
        <w:numPr>
          <w:ilvl w:val="0"/>
          <w:numId w:val="144"/>
        </w:numPr>
        <w:ind w:left="357" w:hanging="357"/>
        <w:jc w:val="both"/>
        <w:rPr>
          <w:rFonts w:asciiTheme="majorHAnsi" w:hAnsiTheme="majorHAnsi" w:cstheme="majorHAnsi"/>
          <w:sz w:val="22"/>
          <w:szCs w:val="22"/>
        </w:rPr>
      </w:pPr>
      <w:r w:rsidRPr="0051454E">
        <w:rPr>
          <w:rFonts w:asciiTheme="majorHAnsi" w:hAnsiTheme="majorHAnsi" w:cstheme="majorHAnsi"/>
          <w:sz w:val="22"/>
          <w:szCs w:val="22"/>
        </w:rPr>
        <w:t>the financial statements and the part of the Directors’ Remuneration Report to be audited are not in agreement with the accounting records and returns; or</w:t>
      </w:r>
    </w:p>
    <w:p w14:paraId="43345B15" w14:textId="77777777" w:rsidR="00771B68" w:rsidRPr="0051454E" w:rsidRDefault="00771B68" w:rsidP="0051454E">
      <w:pPr>
        <w:pStyle w:val="Default"/>
        <w:numPr>
          <w:ilvl w:val="0"/>
          <w:numId w:val="144"/>
        </w:numPr>
        <w:ind w:left="357" w:hanging="357"/>
        <w:jc w:val="both"/>
        <w:rPr>
          <w:rFonts w:asciiTheme="majorHAnsi" w:hAnsiTheme="majorHAnsi" w:cstheme="majorHAnsi"/>
          <w:sz w:val="22"/>
          <w:szCs w:val="22"/>
        </w:rPr>
      </w:pPr>
      <w:r w:rsidRPr="0051454E">
        <w:rPr>
          <w:rFonts w:asciiTheme="majorHAnsi" w:hAnsiTheme="majorHAnsi" w:cstheme="majorHAnsi"/>
          <w:sz w:val="22"/>
          <w:szCs w:val="22"/>
        </w:rPr>
        <w:t>certain disclosures of directors’ remuneration specified by law are not made; or</w:t>
      </w:r>
    </w:p>
    <w:p w14:paraId="4A970C38" w14:textId="77777777" w:rsidR="00771B68" w:rsidRPr="0051454E" w:rsidRDefault="00771B68" w:rsidP="0051454E">
      <w:pPr>
        <w:pStyle w:val="Default"/>
        <w:numPr>
          <w:ilvl w:val="0"/>
          <w:numId w:val="144"/>
        </w:numPr>
        <w:ind w:left="357" w:hanging="357"/>
        <w:jc w:val="both"/>
        <w:rPr>
          <w:rFonts w:asciiTheme="majorHAnsi" w:hAnsiTheme="majorHAnsi" w:cstheme="majorHAnsi"/>
          <w:sz w:val="22"/>
          <w:szCs w:val="22"/>
        </w:rPr>
      </w:pPr>
      <w:r w:rsidRPr="0051454E">
        <w:rPr>
          <w:rFonts w:asciiTheme="majorHAnsi" w:hAnsiTheme="majorHAnsi" w:cstheme="majorHAnsi"/>
          <w:sz w:val="22"/>
          <w:szCs w:val="22"/>
        </w:rPr>
        <w:t>we have not received all the information and explanations we require for our audit</w:t>
      </w:r>
    </w:p>
    <w:p w14:paraId="1FBCA726" w14:textId="77777777" w:rsidR="00771B68" w:rsidRPr="0051454E" w:rsidRDefault="00771B68" w:rsidP="0051454E">
      <w:pPr>
        <w:pStyle w:val="EYHeading2"/>
        <w:jc w:val="both"/>
        <w:rPr>
          <w:rFonts w:asciiTheme="majorHAnsi" w:hAnsiTheme="majorHAnsi" w:cstheme="majorHAnsi"/>
        </w:rPr>
      </w:pPr>
      <w:bookmarkStart w:id="12" w:name="_Hlk38968954"/>
    </w:p>
    <w:p w14:paraId="23651860" w14:textId="77777777" w:rsidR="00771B68" w:rsidRPr="0051454E" w:rsidRDefault="00771B68" w:rsidP="0051454E">
      <w:pPr>
        <w:pStyle w:val="EYHeading2"/>
        <w:jc w:val="both"/>
        <w:rPr>
          <w:rFonts w:asciiTheme="majorHAnsi" w:hAnsiTheme="majorHAnsi" w:cstheme="majorHAnsi"/>
        </w:rPr>
      </w:pPr>
      <w:r w:rsidRPr="0051454E">
        <w:rPr>
          <w:rFonts w:asciiTheme="majorHAnsi" w:hAnsiTheme="majorHAnsi" w:cstheme="majorHAnsi"/>
        </w:rPr>
        <w:t>Corporate Governance Statement</w:t>
      </w:r>
    </w:p>
    <w:p w14:paraId="7864DDDC" w14:textId="77777777" w:rsidR="00771B68" w:rsidRPr="0051454E" w:rsidRDefault="00771B68" w:rsidP="0051454E">
      <w:pPr>
        <w:pStyle w:val="EYBodytextwithparaspace"/>
        <w:jc w:val="both"/>
        <w:rPr>
          <w:rFonts w:asciiTheme="majorHAnsi" w:eastAsiaTheme="minorHAnsi" w:hAnsiTheme="majorHAnsi" w:cstheme="majorHAnsi"/>
          <w:color w:val="000000"/>
          <w:kern w:val="0"/>
          <w:sz w:val="22"/>
          <w:szCs w:val="28"/>
        </w:rPr>
      </w:pPr>
      <w:r w:rsidRPr="0051454E">
        <w:rPr>
          <w:rFonts w:asciiTheme="majorHAnsi" w:eastAsiaTheme="minorHAnsi" w:hAnsiTheme="majorHAnsi" w:cstheme="majorHAnsi"/>
          <w:color w:val="000000"/>
          <w:kern w:val="0"/>
          <w:sz w:val="22"/>
          <w:szCs w:val="28"/>
        </w:rPr>
        <w:t xml:space="preserve">The Listing Rules require us to review the directors’ statement in relation to going concern, longer-term viability and that part of the Corporate Governance Statement relating to the </w:t>
      </w:r>
      <w:r w:rsidRPr="0051454E">
        <w:rPr>
          <w:rFonts w:asciiTheme="majorHAnsi" w:eastAsiaTheme="minorHAnsi" w:hAnsiTheme="majorHAnsi" w:cstheme="majorHAnsi"/>
          <w:color w:val="000000"/>
          <w:kern w:val="0"/>
          <w:sz w:val="22"/>
          <w:szCs w:val="22"/>
        </w:rPr>
        <w:t>Company’s</w:t>
      </w:r>
      <w:r w:rsidRPr="0051454E">
        <w:rPr>
          <w:rFonts w:asciiTheme="majorHAnsi" w:eastAsiaTheme="minorHAnsi" w:hAnsiTheme="majorHAnsi" w:cstheme="majorHAnsi"/>
          <w:color w:val="000000"/>
          <w:kern w:val="0"/>
          <w:sz w:val="22"/>
          <w:szCs w:val="28"/>
        </w:rPr>
        <w:t xml:space="preserve"> compliance with the provisions of the UK Corporate Governance Code specified for our review.</w:t>
      </w:r>
    </w:p>
    <w:p w14:paraId="50A02999" w14:textId="77777777" w:rsidR="00771B68" w:rsidRPr="0051454E" w:rsidRDefault="00771B68" w:rsidP="0051454E">
      <w:pPr>
        <w:pStyle w:val="EYBodytextwithparaspace"/>
        <w:jc w:val="both"/>
        <w:rPr>
          <w:rFonts w:asciiTheme="majorHAnsi" w:hAnsiTheme="majorHAnsi" w:cstheme="majorHAnsi"/>
          <w:sz w:val="22"/>
          <w:szCs w:val="28"/>
        </w:rPr>
      </w:pPr>
      <w:r w:rsidRPr="0051454E">
        <w:rPr>
          <w:rFonts w:asciiTheme="majorHAnsi" w:hAnsiTheme="majorHAnsi" w:cstheme="majorHAnsi"/>
          <w:sz w:val="22"/>
          <w:szCs w:val="28"/>
        </w:rPr>
        <w:t>Based on the work undertaken as part of our audit, we have concluded that each of the following elements of the Corporate Governance Statement is materially consistent with the financial statements or our knowledge obtained during the audit:</w:t>
      </w:r>
    </w:p>
    <w:p w14:paraId="2B68A2FB" w14:textId="66014B2E" w:rsidR="00771B68" w:rsidRPr="0051454E" w:rsidRDefault="00771B68" w:rsidP="0051454E">
      <w:pPr>
        <w:pStyle w:val="EYBodytextwithparaspace"/>
        <w:numPr>
          <w:ilvl w:val="0"/>
          <w:numId w:val="146"/>
        </w:numPr>
        <w:jc w:val="both"/>
        <w:rPr>
          <w:rFonts w:asciiTheme="majorHAnsi" w:hAnsiTheme="majorHAnsi" w:cstheme="majorHAnsi"/>
          <w:sz w:val="22"/>
          <w:szCs w:val="28"/>
        </w:rPr>
      </w:pPr>
      <w:r w:rsidRPr="0051454E">
        <w:rPr>
          <w:rFonts w:asciiTheme="majorHAnsi" w:hAnsiTheme="majorHAnsi" w:cstheme="majorHAnsi"/>
          <w:sz w:val="22"/>
          <w:szCs w:val="28"/>
        </w:rPr>
        <w:lastRenderedPageBreak/>
        <w:t xml:space="preserve">Directors’ statement with regards to the appropriateness of adopting the going concern basis of accounting and any material uncertainties identified set out on page </w:t>
      </w:r>
      <w:r w:rsidR="006A3966">
        <w:rPr>
          <w:rFonts w:asciiTheme="majorHAnsi" w:hAnsiTheme="majorHAnsi" w:cstheme="majorHAnsi"/>
          <w:sz w:val="22"/>
          <w:szCs w:val="28"/>
        </w:rPr>
        <w:t>48</w:t>
      </w:r>
    </w:p>
    <w:p w14:paraId="68414D33" w14:textId="5AAE07F7" w:rsidR="00771B68" w:rsidRPr="0051454E" w:rsidRDefault="00771B68" w:rsidP="0051454E">
      <w:pPr>
        <w:pStyle w:val="EYBodytextwithparaspace"/>
        <w:numPr>
          <w:ilvl w:val="0"/>
          <w:numId w:val="146"/>
        </w:numPr>
        <w:jc w:val="both"/>
        <w:rPr>
          <w:rFonts w:asciiTheme="majorHAnsi" w:hAnsiTheme="majorHAnsi" w:cstheme="majorHAnsi"/>
          <w:sz w:val="22"/>
          <w:szCs w:val="28"/>
        </w:rPr>
      </w:pPr>
      <w:r w:rsidRPr="0051454E">
        <w:rPr>
          <w:rFonts w:asciiTheme="majorHAnsi" w:hAnsiTheme="majorHAnsi" w:cstheme="majorHAnsi"/>
          <w:sz w:val="22"/>
          <w:szCs w:val="28"/>
        </w:rPr>
        <w:t xml:space="preserve">Directors’ explanation as to its assessment of the Company’s prospects, the period this assessment covers and why the period is appropriate set out on page </w:t>
      </w:r>
      <w:r w:rsidR="006A3966">
        <w:rPr>
          <w:rFonts w:asciiTheme="majorHAnsi" w:hAnsiTheme="majorHAnsi" w:cstheme="majorHAnsi"/>
          <w:sz w:val="22"/>
          <w:szCs w:val="28"/>
        </w:rPr>
        <w:t>16</w:t>
      </w:r>
      <w:r w:rsidRPr="0051454E">
        <w:rPr>
          <w:rFonts w:asciiTheme="majorHAnsi" w:hAnsiTheme="majorHAnsi" w:cstheme="majorHAnsi"/>
          <w:sz w:val="22"/>
          <w:szCs w:val="28"/>
        </w:rPr>
        <w:t>;</w:t>
      </w:r>
    </w:p>
    <w:p w14:paraId="2C3B8B73" w14:textId="617469EB" w:rsidR="00771B68" w:rsidRPr="0051454E" w:rsidRDefault="00771B68" w:rsidP="0051454E">
      <w:pPr>
        <w:pStyle w:val="EYBodytextwithparaspace"/>
        <w:numPr>
          <w:ilvl w:val="0"/>
          <w:numId w:val="146"/>
        </w:numPr>
        <w:jc w:val="both"/>
        <w:rPr>
          <w:rFonts w:asciiTheme="majorHAnsi" w:hAnsiTheme="majorHAnsi" w:cstheme="majorHAnsi"/>
          <w:sz w:val="22"/>
          <w:szCs w:val="28"/>
        </w:rPr>
      </w:pPr>
      <w:r w:rsidRPr="0051454E">
        <w:rPr>
          <w:rFonts w:asciiTheme="majorHAnsi" w:hAnsiTheme="majorHAnsi" w:cstheme="majorHAnsi"/>
          <w:sz w:val="22"/>
          <w:szCs w:val="28"/>
        </w:rPr>
        <w:t xml:space="preserve">Directors’ statement on fair, balanced and understandable set out on page </w:t>
      </w:r>
      <w:r w:rsidR="006A3966">
        <w:rPr>
          <w:rFonts w:asciiTheme="majorHAnsi" w:hAnsiTheme="majorHAnsi" w:cstheme="majorHAnsi"/>
          <w:sz w:val="22"/>
          <w:szCs w:val="28"/>
        </w:rPr>
        <w:t>76</w:t>
      </w:r>
      <w:r w:rsidRPr="0051454E">
        <w:rPr>
          <w:rFonts w:asciiTheme="majorHAnsi" w:hAnsiTheme="majorHAnsi" w:cstheme="majorHAnsi"/>
          <w:sz w:val="22"/>
          <w:szCs w:val="28"/>
        </w:rPr>
        <w:t>;</w:t>
      </w:r>
    </w:p>
    <w:p w14:paraId="0361802A" w14:textId="4A103862" w:rsidR="00771B68" w:rsidRPr="0051454E" w:rsidRDefault="00771B68" w:rsidP="0051454E">
      <w:pPr>
        <w:pStyle w:val="EYBodytextwithparaspace"/>
        <w:numPr>
          <w:ilvl w:val="0"/>
          <w:numId w:val="146"/>
        </w:numPr>
        <w:jc w:val="both"/>
        <w:rPr>
          <w:rFonts w:asciiTheme="majorHAnsi" w:hAnsiTheme="majorHAnsi" w:cstheme="majorHAnsi"/>
          <w:sz w:val="22"/>
          <w:szCs w:val="28"/>
        </w:rPr>
      </w:pPr>
      <w:r w:rsidRPr="0051454E">
        <w:rPr>
          <w:rFonts w:asciiTheme="majorHAnsi" w:hAnsiTheme="majorHAnsi" w:cstheme="majorHAnsi"/>
          <w:sz w:val="22"/>
          <w:szCs w:val="28"/>
        </w:rPr>
        <w:t xml:space="preserve">Board’s confirmation that it has carried out a robust assessment of the emerging and principal risks set out on page </w:t>
      </w:r>
      <w:r w:rsidR="006B6457">
        <w:rPr>
          <w:rFonts w:asciiTheme="majorHAnsi" w:hAnsiTheme="majorHAnsi" w:cstheme="majorHAnsi"/>
          <w:sz w:val="22"/>
          <w:szCs w:val="28"/>
        </w:rPr>
        <w:t>39</w:t>
      </w:r>
      <w:r w:rsidRPr="0051454E">
        <w:rPr>
          <w:rFonts w:asciiTheme="majorHAnsi" w:hAnsiTheme="majorHAnsi" w:cstheme="majorHAnsi"/>
          <w:sz w:val="22"/>
          <w:szCs w:val="28"/>
        </w:rPr>
        <w:t>;</w:t>
      </w:r>
    </w:p>
    <w:p w14:paraId="4E7E8660" w14:textId="6B4FE389" w:rsidR="00771B68" w:rsidRPr="0051454E" w:rsidRDefault="00771B68" w:rsidP="0051454E">
      <w:pPr>
        <w:pStyle w:val="EYBodytextwithparaspace"/>
        <w:numPr>
          <w:ilvl w:val="0"/>
          <w:numId w:val="146"/>
        </w:numPr>
        <w:jc w:val="both"/>
        <w:rPr>
          <w:rFonts w:asciiTheme="majorHAnsi" w:hAnsiTheme="majorHAnsi" w:cstheme="majorHAnsi"/>
          <w:sz w:val="22"/>
          <w:szCs w:val="28"/>
        </w:rPr>
      </w:pPr>
      <w:r w:rsidRPr="0051454E">
        <w:rPr>
          <w:rFonts w:asciiTheme="majorHAnsi" w:hAnsiTheme="majorHAnsi" w:cstheme="majorHAnsi"/>
          <w:sz w:val="22"/>
          <w:szCs w:val="28"/>
        </w:rPr>
        <w:t xml:space="preserve">The section of the annual report that describes the review of effectiveness of risk management and internal control systems set out on page </w:t>
      </w:r>
      <w:r w:rsidR="006B6457">
        <w:rPr>
          <w:rFonts w:asciiTheme="majorHAnsi" w:hAnsiTheme="majorHAnsi" w:cstheme="majorHAnsi"/>
          <w:sz w:val="22"/>
          <w:szCs w:val="28"/>
        </w:rPr>
        <w:t>43</w:t>
      </w:r>
      <w:r w:rsidRPr="0051454E">
        <w:rPr>
          <w:rFonts w:asciiTheme="majorHAnsi" w:hAnsiTheme="majorHAnsi" w:cstheme="majorHAnsi"/>
          <w:sz w:val="22"/>
          <w:szCs w:val="28"/>
        </w:rPr>
        <w:t>; and;</w:t>
      </w:r>
    </w:p>
    <w:p w14:paraId="66F5F6C7" w14:textId="72D8FA19" w:rsidR="00771B68" w:rsidRPr="0051454E" w:rsidRDefault="00771B68" w:rsidP="0051454E">
      <w:pPr>
        <w:pStyle w:val="Default"/>
        <w:numPr>
          <w:ilvl w:val="0"/>
          <w:numId w:val="146"/>
        </w:numPr>
        <w:jc w:val="both"/>
        <w:rPr>
          <w:rFonts w:asciiTheme="majorHAnsi" w:eastAsia="Times New Roman" w:hAnsiTheme="majorHAnsi" w:cstheme="majorHAnsi"/>
          <w:color w:val="auto"/>
          <w:kern w:val="12"/>
          <w:sz w:val="22"/>
          <w:szCs w:val="28"/>
        </w:rPr>
      </w:pPr>
      <w:r w:rsidRPr="0051454E">
        <w:rPr>
          <w:rFonts w:asciiTheme="majorHAnsi" w:eastAsia="Times New Roman" w:hAnsiTheme="majorHAnsi" w:cstheme="majorHAnsi"/>
          <w:color w:val="auto"/>
          <w:kern w:val="12"/>
          <w:sz w:val="22"/>
          <w:szCs w:val="28"/>
        </w:rPr>
        <w:t xml:space="preserve">The section describing the work of the audit committee set out on page </w:t>
      </w:r>
      <w:bookmarkEnd w:id="12"/>
      <w:r w:rsidR="006B6457">
        <w:rPr>
          <w:rFonts w:asciiTheme="majorHAnsi" w:eastAsia="Times New Roman" w:hAnsiTheme="majorHAnsi" w:cstheme="majorHAnsi"/>
          <w:color w:val="auto"/>
          <w:kern w:val="12"/>
          <w:sz w:val="22"/>
          <w:szCs w:val="28"/>
        </w:rPr>
        <w:t>71</w:t>
      </w:r>
    </w:p>
    <w:p w14:paraId="05090B56" w14:textId="77777777" w:rsidR="00771B68" w:rsidRPr="0051454E" w:rsidRDefault="00771B68" w:rsidP="0051454E">
      <w:pPr>
        <w:pStyle w:val="Default"/>
        <w:jc w:val="both"/>
        <w:rPr>
          <w:rFonts w:asciiTheme="majorHAnsi" w:eastAsia="Times New Roman" w:hAnsiTheme="majorHAnsi" w:cstheme="majorHAnsi"/>
          <w:b/>
          <w:color w:val="auto"/>
          <w:kern w:val="12"/>
          <w:sz w:val="22"/>
        </w:rPr>
      </w:pPr>
    </w:p>
    <w:p w14:paraId="470489F4" w14:textId="77777777" w:rsidR="00771B68" w:rsidRPr="0051454E" w:rsidRDefault="00771B68" w:rsidP="0051454E">
      <w:pPr>
        <w:pStyle w:val="Default"/>
        <w:jc w:val="both"/>
        <w:rPr>
          <w:rFonts w:asciiTheme="majorHAnsi" w:eastAsia="Times New Roman" w:hAnsiTheme="majorHAnsi" w:cstheme="majorHAnsi"/>
          <w:b/>
          <w:color w:val="auto"/>
          <w:kern w:val="12"/>
          <w:sz w:val="22"/>
        </w:rPr>
      </w:pPr>
      <w:r w:rsidRPr="0051454E">
        <w:rPr>
          <w:rFonts w:asciiTheme="majorHAnsi" w:eastAsia="Times New Roman" w:hAnsiTheme="majorHAnsi" w:cstheme="majorHAnsi"/>
          <w:b/>
          <w:color w:val="auto"/>
          <w:kern w:val="12"/>
          <w:sz w:val="22"/>
        </w:rPr>
        <w:t>Responsibilities of directors</w:t>
      </w:r>
    </w:p>
    <w:p w14:paraId="142D39D3" w14:textId="77777777" w:rsidR="00771B68" w:rsidRPr="0051454E" w:rsidRDefault="00771B68" w:rsidP="0051454E">
      <w:pPr>
        <w:pStyle w:val="Default"/>
        <w:jc w:val="both"/>
        <w:rPr>
          <w:rFonts w:asciiTheme="majorHAnsi" w:eastAsia="Times New Roman" w:hAnsiTheme="majorHAnsi" w:cstheme="majorHAnsi"/>
          <w:b/>
          <w:color w:val="auto"/>
          <w:kern w:val="12"/>
          <w:sz w:val="22"/>
        </w:rPr>
      </w:pPr>
    </w:p>
    <w:p w14:paraId="26100183" w14:textId="08FF90B0" w:rsidR="00771B68" w:rsidRPr="0051454E" w:rsidRDefault="00771B68" w:rsidP="0051454E">
      <w:pPr>
        <w:spacing w:after="150"/>
        <w:jc w:val="both"/>
        <w:rPr>
          <w:rFonts w:asciiTheme="majorHAnsi" w:hAnsiTheme="majorHAnsi" w:cstheme="majorHAnsi"/>
          <w:szCs w:val="22"/>
          <w:lang w:eastAsia="en-GB"/>
        </w:rPr>
      </w:pPr>
      <w:r w:rsidRPr="0051454E">
        <w:rPr>
          <w:rFonts w:asciiTheme="majorHAnsi" w:hAnsiTheme="majorHAnsi" w:cstheme="majorHAnsi"/>
          <w:szCs w:val="22"/>
          <w:lang w:eastAsia="en-GB"/>
        </w:rPr>
        <w:t xml:space="preserve">As explained more fully in the statement of directors’ responsibilities set out on page </w:t>
      </w:r>
      <w:r w:rsidR="006B6457">
        <w:rPr>
          <w:rFonts w:asciiTheme="majorHAnsi" w:hAnsiTheme="majorHAnsi" w:cstheme="majorHAnsi"/>
          <w:szCs w:val="22"/>
          <w:lang w:eastAsia="en-GB"/>
        </w:rPr>
        <w:t>53</w:t>
      </w:r>
      <w:r w:rsidRPr="0051454E">
        <w:rPr>
          <w:rFonts w:asciiTheme="majorHAnsi" w:hAnsiTheme="majorHAnsi" w:cstheme="majorHAnsi"/>
          <w:szCs w:val="22"/>
          <w:lang w:eastAsia="en-GB"/>
        </w:rPr>
        <w:t>, the directors are responsible for the preparation of the financial statements and for being satisfied that they give a true and fair view,</w:t>
      </w:r>
      <w:r w:rsidRPr="0051454E">
        <w:rPr>
          <w:rFonts w:asciiTheme="majorHAnsi" w:hAnsiTheme="majorHAnsi" w:cstheme="majorHAnsi"/>
          <w:sz w:val="24"/>
          <w:szCs w:val="28"/>
        </w:rPr>
        <w:t xml:space="preserve"> </w:t>
      </w:r>
      <w:r w:rsidRPr="0051454E">
        <w:rPr>
          <w:rFonts w:asciiTheme="majorHAnsi" w:hAnsiTheme="majorHAnsi" w:cstheme="majorHAnsi"/>
          <w:szCs w:val="22"/>
          <w:lang w:eastAsia="en-GB"/>
        </w:rPr>
        <w:t xml:space="preserve">and for such internal control as the directors determine is necessary to enable the preparation of financial statements that are free from material misstatement, whether due to fraud or error. </w:t>
      </w:r>
    </w:p>
    <w:p w14:paraId="4F16B85C" w14:textId="77777777" w:rsidR="00771B68" w:rsidRPr="0051454E" w:rsidRDefault="00771B68" w:rsidP="0051454E">
      <w:pPr>
        <w:spacing w:after="150"/>
        <w:jc w:val="both"/>
        <w:rPr>
          <w:rFonts w:asciiTheme="majorHAnsi" w:hAnsiTheme="majorHAnsi" w:cstheme="majorHAnsi"/>
          <w:szCs w:val="22"/>
          <w:lang w:eastAsia="en-GB"/>
        </w:rPr>
      </w:pPr>
      <w:r w:rsidRPr="0051454E">
        <w:rPr>
          <w:rFonts w:asciiTheme="majorHAnsi" w:hAnsiTheme="majorHAnsi" w:cstheme="majorHAnsi"/>
          <w:szCs w:val="22"/>
          <w:lang w:eastAsia="en-GB"/>
        </w:rPr>
        <w:t>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have no realistic alternative but to do so.</w:t>
      </w:r>
    </w:p>
    <w:p w14:paraId="35AB7CFC" w14:textId="77777777" w:rsidR="00771B68" w:rsidRPr="0051454E" w:rsidRDefault="00771B68" w:rsidP="0051454E">
      <w:pPr>
        <w:pStyle w:val="EYHeading2"/>
        <w:jc w:val="both"/>
        <w:rPr>
          <w:rFonts w:asciiTheme="majorHAnsi" w:hAnsiTheme="majorHAnsi" w:cstheme="majorHAnsi"/>
        </w:rPr>
      </w:pPr>
      <w:r w:rsidRPr="0051454E">
        <w:rPr>
          <w:rFonts w:asciiTheme="majorHAnsi" w:hAnsiTheme="majorHAnsi" w:cstheme="majorHAnsi"/>
        </w:rPr>
        <w:t xml:space="preserve">Auditor’s responsibilities for the audit of the financial statements </w:t>
      </w:r>
    </w:p>
    <w:p w14:paraId="0EE6A80A" w14:textId="77777777" w:rsidR="00771B68" w:rsidRPr="0051454E" w:rsidRDefault="00771B68" w:rsidP="0051454E">
      <w:pPr>
        <w:pStyle w:val="EYBodytextwithparaspace"/>
        <w:jc w:val="both"/>
        <w:rPr>
          <w:rFonts w:asciiTheme="majorHAnsi" w:hAnsiTheme="majorHAnsi" w:cstheme="majorHAnsi"/>
          <w:sz w:val="22"/>
          <w:szCs w:val="22"/>
          <w:lang w:eastAsia="en-GB"/>
        </w:rPr>
      </w:pPr>
      <w:r w:rsidRPr="0051454E">
        <w:rPr>
          <w:rFonts w:asciiTheme="majorHAnsi" w:hAnsiTheme="majorHAnsi" w:cstheme="majorHAnsi"/>
          <w:sz w:val="22"/>
          <w:szCs w:val="22"/>
          <w:lang w:eastAsia="en-GB"/>
        </w:rPr>
        <w:t>Our objectives are to obtain reasonable assurance about whether the financial statements as a whole are free from material misstatement, whether due to fraud or error, and to issue an auditor</w:t>
      </w:r>
      <w:r w:rsidRPr="0051454E">
        <w:rPr>
          <w:rFonts w:asciiTheme="majorHAnsi" w:hAnsiTheme="majorHAnsi" w:cstheme="majorHAnsi" w:hint="eastAsia"/>
          <w:sz w:val="22"/>
          <w:szCs w:val="22"/>
          <w:lang w:eastAsia="en-GB"/>
        </w:rPr>
        <w:t>’</w:t>
      </w:r>
      <w:r w:rsidRPr="0051454E">
        <w:rPr>
          <w:rFonts w:asciiTheme="majorHAnsi" w:hAnsiTheme="majorHAnsi" w:cstheme="majorHAnsi"/>
          <w:sz w:val="22"/>
          <w:szCs w:val="22"/>
          <w:lang w:eastAsia="en-GB"/>
        </w:rPr>
        <w:t xml:space="preserve">s report that includes our opinion. Reasonable assurance is a high level of assurance, but is not a guarantee that an audit conducted in accordance with ISAs (UK)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41C94EF7" w14:textId="77777777" w:rsidR="00771B68" w:rsidRPr="0051454E" w:rsidRDefault="00771B68" w:rsidP="0051454E">
      <w:pPr>
        <w:autoSpaceDE w:val="0"/>
        <w:autoSpaceDN w:val="0"/>
        <w:adjustRightInd w:val="0"/>
        <w:spacing w:after="0"/>
        <w:jc w:val="both"/>
        <w:rPr>
          <w:rFonts w:asciiTheme="majorHAnsi" w:hAnsiTheme="majorHAnsi" w:cstheme="majorHAnsi"/>
          <w:b/>
          <w:i/>
          <w:iCs/>
          <w:color w:val="0070C0"/>
          <w:sz w:val="24"/>
          <w:szCs w:val="28"/>
        </w:rPr>
      </w:pPr>
      <w:r w:rsidRPr="0051454E">
        <w:rPr>
          <w:rFonts w:asciiTheme="majorHAnsi" w:hAnsiTheme="majorHAnsi" w:cstheme="majorHAnsi"/>
          <w:b/>
          <w:i/>
          <w:iCs/>
          <w:szCs w:val="22"/>
          <w:lang w:eastAsia="nl-NL"/>
        </w:rPr>
        <w:t>Explanation as to what extent the audit was considered capable of detecting irregularities, including fraud</w:t>
      </w:r>
      <w:r w:rsidRPr="0051454E">
        <w:rPr>
          <w:rFonts w:asciiTheme="majorHAnsi" w:hAnsiTheme="majorHAnsi" w:cstheme="majorHAnsi"/>
          <w:b/>
          <w:i/>
          <w:iCs/>
          <w:color w:val="0070C0"/>
          <w:sz w:val="24"/>
          <w:szCs w:val="28"/>
        </w:rPr>
        <w:t xml:space="preserve"> </w:t>
      </w:r>
    </w:p>
    <w:p w14:paraId="5A3F3EE2" w14:textId="77777777" w:rsidR="00771B68" w:rsidRPr="0051454E" w:rsidRDefault="00771B68" w:rsidP="0051454E">
      <w:pPr>
        <w:autoSpaceDE w:val="0"/>
        <w:autoSpaceDN w:val="0"/>
        <w:jc w:val="both"/>
        <w:rPr>
          <w:rFonts w:asciiTheme="majorHAnsi" w:hAnsiTheme="majorHAnsi" w:cstheme="majorHAnsi"/>
          <w:kern w:val="12"/>
          <w:szCs w:val="22"/>
          <w:lang w:eastAsia="en-GB"/>
        </w:rPr>
      </w:pPr>
      <w:r w:rsidRPr="0051454E">
        <w:rPr>
          <w:rFonts w:asciiTheme="majorHAnsi" w:hAnsiTheme="majorHAnsi" w:cstheme="majorHAnsi"/>
          <w:kern w:val="12"/>
          <w:szCs w:val="22"/>
          <w:lang w:eastAsia="en-GB"/>
        </w:rPr>
        <w:t>Irregularities, including fraud, are instances of non-compliance with laws and regulations. We design procedures in line with our responsibilities, outlined above, to detect irregularities, including fraud</w:t>
      </w:r>
      <w:bookmarkStart w:id="13" w:name="_Hlk62542089"/>
      <w:r w:rsidRPr="0051454E">
        <w:rPr>
          <w:rFonts w:asciiTheme="majorHAnsi" w:hAnsiTheme="majorHAnsi" w:cstheme="majorHAnsi"/>
          <w:kern w:val="12"/>
          <w:szCs w:val="22"/>
          <w:lang w:eastAsia="en-GB"/>
        </w:rPr>
        <w:t>.  The risk of not detecting a material misstatement due to fraud is higher than the risk of not detecting one resulting from error, as fraud may involve deliberate concealment by, for example, forgery or intentional misrepresentations, or through collusion</w:t>
      </w:r>
      <w:bookmarkEnd w:id="13"/>
      <w:r w:rsidRPr="0051454E">
        <w:rPr>
          <w:rFonts w:asciiTheme="majorHAnsi" w:hAnsiTheme="majorHAnsi" w:cstheme="majorHAnsi"/>
          <w:kern w:val="12"/>
          <w:szCs w:val="22"/>
          <w:lang w:eastAsia="en-GB"/>
        </w:rPr>
        <w:t>. The extent to which our procedures are capable of detecting irregularities, including fraud is detailed below.</w:t>
      </w:r>
    </w:p>
    <w:p w14:paraId="475C48E1" w14:textId="77777777" w:rsidR="00771B68" w:rsidRPr="0051454E" w:rsidRDefault="00771B68" w:rsidP="0051454E">
      <w:pPr>
        <w:autoSpaceDE w:val="0"/>
        <w:autoSpaceDN w:val="0"/>
        <w:jc w:val="both"/>
        <w:rPr>
          <w:rFonts w:asciiTheme="majorHAnsi" w:hAnsiTheme="majorHAnsi" w:cstheme="majorHAnsi"/>
          <w:kern w:val="12"/>
          <w:szCs w:val="22"/>
          <w:lang w:eastAsia="en-GB"/>
        </w:rPr>
      </w:pPr>
      <w:r w:rsidRPr="0051454E">
        <w:rPr>
          <w:rFonts w:asciiTheme="majorHAnsi" w:hAnsiTheme="majorHAnsi" w:cstheme="majorHAnsi"/>
          <w:kern w:val="12"/>
          <w:szCs w:val="22"/>
          <w:lang w:eastAsia="en-GB"/>
        </w:rPr>
        <w:t xml:space="preserve">However, the primary responsibility for the prevention and detection of fraud rests with both those charged with governance of the Company and the Investment Manager. </w:t>
      </w:r>
    </w:p>
    <w:p w14:paraId="3A64C557" w14:textId="77777777" w:rsidR="00771B68" w:rsidRPr="0051454E" w:rsidRDefault="00771B68" w:rsidP="0051454E">
      <w:pPr>
        <w:pStyle w:val="Default"/>
        <w:jc w:val="both"/>
        <w:rPr>
          <w:rFonts w:asciiTheme="majorHAnsi" w:eastAsia="Times New Roman" w:hAnsiTheme="majorHAnsi" w:cstheme="majorHAnsi"/>
          <w:color w:val="auto"/>
          <w:kern w:val="12"/>
          <w:sz w:val="22"/>
          <w:szCs w:val="22"/>
          <w:lang w:eastAsia="en-GB"/>
        </w:rPr>
      </w:pPr>
    </w:p>
    <w:p w14:paraId="46F38022" w14:textId="77777777" w:rsidR="00771B68" w:rsidRPr="0051454E" w:rsidRDefault="00771B68" w:rsidP="0051454E">
      <w:pPr>
        <w:pStyle w:val="Default"/>
        <w:numPr>
          <w:ilvl w:val="0"/>
          <w:numId w:val="145"/>
        </w:numPr>
        <w:spacing w:after="134"/>
        <w:jc w:val="both"/>
        <w:rPr>
          <w:rFonts w:asciiTheme="majorHAnsi" w:eastAsia="Times New Roman" w:hAnsiTheme="majorHAnsi" w:cstheme="majorHAnsi"/>
          <w:color w:val="auto"/>
          <w:kern w:val="12"/>
          <w:sz w:val="22"/>
          <w:szCs w:val="22"/>
          <w:lang w:eastAsia="en-GB"/>
        </w:rPr>
      </w:pPr>
      <w:r w:rsidRPr="0051454E">
        <w:rPr>
          <w:rFonts w:asciiTheme="majorHAnsi" w:eastAsia="Times New Roman" w:hAnsiTheme="majorHAnsi" w:cstheme="majorHAnsi"/>
          <w:color w:val="auto"/>
          <w:kern w:val="12"/>
          <w:sz w:val="22"/>
          <w:szCs w:val="22"/>
          <w:lang w:eastAsia="en-GB"/>
        </w:rPr>
        <w:t xml:space="preserve">We obtained an understanding of the legal and regulatory frameworks that are applicable to the Company and determined that the most significant are </w:t>
      </w:r>
      <w:r w:rsidRPr="0051454E">
        <w:rPr>
          <w:rFonts w:asciiTheme="majorHAnsi" w:hAnsiTheme="majorHAnsi" w:cstheme="majorHAnsi"/>
          <w:color w:val="auto"/>
          <w:kern w:val="12"/>
          <w:sz w:val="22"/>
          <w:szCs w:val="22"/>
          <w:lang w:eastAsia="en-GB"/>
        </w:rPr>
        <w:t>those that relate to the reporting framework (International Accounting Standards in conformity with the requirements of the Companies Act 2006, the Companies Act 2006, UK Corporate Governance Code, AIC Code of Corporate Governance</w:t>
      </w:r>
      <w:r w:rsidRPr="0051454E">
        <w:rPr>
          <w:rFonts w:asciiTheme="majorHAnsi" w:hAnsiTheme="majorHAnsi" w:cstheme="majorHAnsi"/>
          <w:color w:val="auto"/>
          <w:kern w:val="12"/>
          <w:sz w:val="22"/>
          <w:szCs w:val="22"/>
        </w:rPr>
        <w:t xml:space="preserve"> and </w:t>
      </w:r>
      <w:r w:rsidRPr="0051454E">
        <w:rPr>
          <w:rFonts w:asciiTheme="majorHAnsi" w:eastAsia="Times New Roman" w:hAnsiTheme="majorHAnsi" w:cstheme="majorHAnsi"/>
          <w:color w:val="auto"/>
          <w:kern w:val="12"/>
          <w:sz w:val="22"/>
          <w:szCs w:val="22"/>
          <w:lang w:eastAsia="en-GB"/>
        </w:rPr>
        <w:t>The Companies (Miscellaneous Reporting) Regulations 2018</w:t>
      </w:r>
      <w:r w:rsidRPr="0051454E">
        <w:rPr>
          <w:rFonts w:asciiTheme="majorHAnsi" w:hAnsiTheme="majorHAnsi" w:cstheme="majorHAnsi"/>
          <w:color w:val="auto"/>
          <w:kern w:val="12"/>
          <w:sz w:val="22"/>
          <w:szCs w:val="22"/>
          <w:lang w:eastAsia="en-GB"/>
        </w:rPr>
        <w:t xml:space="preserve">) </w:t>
      </w:r>
      <w:r w:rsidRPr="0051454E">
        <w:rPr>
          <w:rFonts w:asciiTheme="majorHAnsi" w:hAnsiTheme="majorHAnsi" w:cstheme="majorHAnsi"/>
          <w:color w:val="auto"/>
          <w:kern w:val="12"/>
          <w:sz w:val="22"/>
          <w:szCs w:val="22"/>
        </w:rPr>
        <w:t xml:space="preserve">and </w:t>
      </w:r>
      <w:r w:rsidRPr="0051454E">
        <w:rPr>
          <w:rFonts w:asciiTheme="majorHAnsi" w:hAnsiTheme="majorHAnsi" w:cstheme="majorHAnsi"/>
          <w:color w:val="auto"/>
          <w:kern w:val="12"/>
          <w:sz w:val="22"/>
          <w:szCs w:val="22"/>
          <w:lang w:eastAsia="en-GB"/>
        </w:rPr>
        <w:t xml:space="preserve">relevant tax </w:t>
      </w:r>
      <w:r w:rsidRPr="0051454E">
        <w:rPr>
          <w:rFonts w:asciiTheme="majorHAnsi" w:hAnsiTheme="majorHAnsi" w:cstheme="majorHAnsi"/>
          <w:color w:val="auto"/>
          <w:kern w:val="12"/>
          <w:sz w:val="22"/>
          <w:szCs w:val="22"/>
        </w:rPr>
        <w:t>regulations</w:t>
      </w:r>
      <w:r w:rsidRPr="0051454E">
        <w:rPr>
          <w:rFonts w:asciiTheme="majorHAnsi" w:hAnsiTheme="majorHAnsi" w:cstheme="majorHAnsi"/>
          <w:color w:val="auto"/>
          <w:kern w:val="12"/>
          <w:sz w:val="22"/>
          <w:szCs w:val="22"/>
          <w:lang w:eastAsia="en-GB"/>
        </w:rPr>
        <w:t>. In addition, we concluded that there are certain significant laws and regulations which may influence the determination of the amounts and disclosures in the financial statements including the Listing Rules of the UK Listing Authority.</w:t>
      </w:r>
    </w:p>
    <w:p w14:paraId="068776EA" w14:textId="77777777" w:rsidR="00771B68" w:rsidRPr="0051454E" w:rsidRDefault="00771B68" w:rsidP="0051454E">
      <w:pPr>
        <w:pStyle w:val="Default"/>
        <w:numPr>
          <w:ilvl w:val="0"/>
          <w:numId w:val="145"/>
        </w:numPr>
        <w:spacing w:after="134"/>
        <w:jc w:val="both"/>
        <w:rPr>
          <w:rFonts w:asciiTheme="majorHAnsi" w:eastAsia="Times New Roman" w:hAnsiTheme="majorHAnsi" w:cstheme="majorHAnsi"/>
          <w:color w:val="auto"/>
          <w:kern w:val="12"/>
          <w:sz w:val="22"/>
          <w:szCs w:val="22"/>
          <w:lang w:eastAsia="en-GB"/>
        </w:rPr>
      </w:pPr>
      <w:r w:rsidRPr="0051454E">
        <w:rPr>
          <w:rFonts w:asciiTheme="majorHAnsi" w:hAnsiTheme="majorHAnsi" w:cstheme="majorHAnsi"/>
          <w:color w:val="auto"/>
          <w:kern w:val="12"/>
          <w:sz w:val="22"/>
          <w:szCs w:val="22"/>
          <w:lang w:eastAsia="en-GB"/>
        </w:rPr>
        <w:t>We understood how the Company is complying with those frameworks by making enquiries of the Investment Manager, Company Secretary, and also the directors including the Chair of the Audit Committee. We corroborated our understanding through our review of board minutes, papers provided to the Audit Committee and correspondence received from regulatory bodies.</w:t>
      </w:r>
    </w:p>
    <w:p w14:paraId="15E9AB54" w14:textId="77777777" w:rsidR="00771B68" w:rsidRPr="0051454E" w:rsidRDefault="00771B68" w:rsidP="0051454E">
      <w:pPr>
        <w:pStyle w:val="Default"/>
        <w:numPr>
          <w:ilvl w:val="0"/>
          <w:numId w:val="145"/>
        </w:numPr>
        <w:spacing w:after="134"/>
        <w:jc w:val="both"/>
        <w:rPr>
          <w:rFonts w:asciiTheme="majorHAnsi" w:eastAsia="Times New Roman" w:hAnsiTheme="majorHAnsi" w:cstheme="majorHAnsi"/>
          <w:color w:val="auto"/>
          <w:kern w:val="12"/>
          <w:sz w:val="22"/>
          <w:szCs w:val="22"/>
          <w:lang w:eastAsia="en-GB"/>
        </w:rPr>
      </w:pPr>
      <w:r w:rsidRPr="0051454E">
        <w:rPr>
          <w:rFonts w:asciiTheme="majorHAnsi" w:eastAsia="Times New Roman" w:hAnsiTheme="majorHAnsi" w:cstheme="majorHAnsi"/>
          <w:color w:val="auto"/>
          <w:kern w:val="12"/>
          <w:sz w:val="22"/>
          <w:szCs w:val="22"/>
          <w:lang w:eastAsia="en-GB"/>
        </w:rPr>
        <w:t xml:space="preserve">We assessed the susceptibility of the Company’s financial statements to material misstatement, including how fraud might occur by </w:t>
      </w:r>
      <w:r w:rsidRPr="0051454E">
        <w:rPr>
          <w:rFonts w:asciiTheme="majorHAnsi" w:hAnsiTheme="majorHAnsi" w:cstheme="majorHAnsi"/>
          <w:color w:val="auto"/>
          <w:kern w:val="12"/>
          <w:sz w:val="22"/>
          <w:szCs w:val="22"/>
          <w:lang w:eastAsia="en-GB"/>
        </w:rPr>
        <w:t>meeting with the Investment Manager and directors to understand where they considered there was susceptibility to fraud. We also considered performance targets and their potential influence on efforts made by the Investment Manager to manage NAV per share. We identified fraud and management override risks in relation to estimation uncertainty relating to the valuation of investments. Our audit procedures stated above in the ‘Key audit matters section’ of this Auditor’s report were performed to address the fraud risk.</w:t>
      </w:r>
    </w:p>
    <w:p w14:paraId="405E7175" w14:textId="77777777" w:rsidR="00771B68" w:rsidRPr="0051454E" w:rsidRDefault="00771B68" w:rsidP="0051454E">
      <w:pPr>
        <w:pStyle w:val="CommentText"/>
        <w:numPr>
          <w:ilvl w:val="0"/>
          <w:numId w:val="110"/>
        </w:numPr>
        <w:adjustRightInd w:val="0"/>
        <w:snapToGrid w:val="0"/>
        <w:spacing w:before="0" w:after="0"/>
        <w:jc w:val="both"/>
        <w:rPr>
          <w:rFonts w:asciiTheme="majorHAnsi" w:hAnsiTheme="majorHAnsi" w:cstheme="majorHAnsi"/>
          <w:sz w:val="22"/>
          <w:szCs w:val="22"/>
        </w:rPr>
      </w:pPr>
      <w:r w:rsidRPr="0051454E">
        <w:rPr>
          <w:rFonts w:asciiTheme="majorHAnsi" w:hAnsiTheme="majorHAnsi" w:cstheme="majorHAnsi"/>
          <w:kern w:val="12"/>
          <w:sz w:val="22"/>
          <w:szCs w:val="22"/>
        </w:rPr>
        <w:t xml:space="preserve">Based on this understanding we designed our audit procedures to identify non-compliance with such laws and regulations. Our procedures involved </w:t>
      </w:r>
      <w:r w:rsidRPr="0051454E">
        <w:rPr>
          <w:rFonts w:asciiTheme="majorHAnsi" w:hAnsiTheme="majorHAnsi" w:cstheme="majorHAnsi"/>
          <w:sz w:val="22"/>
          <w:szCs w:val="22"/>
        </w:rPr>
        <w:t>review of the reporting to the directors with respect to the application of the documented policies and procedures and review of the financial statements to ensure compliance with the reporting requirements of the Company.</w:t>
      </w:r>
    </w:p>
    <w:p w14:paraId="02337B56" w14:textId="77777777" w:rsidR="00771B68" w:rsidRPr="0051454E" w:rsidRDefault="00771B68" w:rsidP="0051454E">
      <w:pPr>
        <w:pStyle w:val="CommentText"/>
        <w:adjustRightInd w:val="0"/>
        <w:snapToGrid w:val="0"/>
        <w:spacing w:after="0"/>
        <w:ind w:left="720"/>
        <w:jc w:val="both"/>
        <w:rPr>
          <w:rFonts w:asciiTheme="majorHAnsi" w:hAnsiTheme="majorHAnsi" w:cstheme="majorHAnsi"/>
          <w:sz w:val="22"/>
          <w:szCs w:val="22"/>
        </w:rPr>
      </w:pPr>
    </w:p>
    <w:p w14:paraId="0C0F3FF4" w14:textId="77777777" w:rsidR="00771B68" w:rsidRPr="0051454E" w:rsidRDefault="00771B68" w:rsidP="0051454E">
      <w:pPr>
        <w:autoSpaceDE w:val="0"/>
        <w:autoSpaceDN w:val="0"/>
        <w:adjustRightInd w:val="0"/>
        <w:spacing w:after="0"/>
        <w:jc w:val="both"/>
        <w:rPr>
          <w:rFonts w:asciiTheme="majorHAnsi" w:hAnsiTheme="majorHAnsi" w:cstheme="majorHAnsi"/>
          <w:szCs w:val="22"/>
        </w:rPr>
      </w:pPr>
      <w:r w:rsidRPr="0051454E">
        <w:rPr>
          <w:rFonts w:asciiTheme="majorHAnsi" w:hAnsiTheme="majorHAnsi" w:cstheme="majorHAnsi"/>
          <w:szCs w:val="22"/>
        </w:rPr>
        <w:t>A further description of our responsibilities for the audit of the financial statements is located on the</w:t>
      </w:r>
    </w:p>
    <w:p w14:paraId="40151F7A" w14:textId="77777777" w:rsidR="00771B68" w:rsidRPr="0051454E" w:rsidRDefault="00771B68" w:rsidP="0051454E">
      <w:pPr>
        <w:autoSpaceDE w:val="0"/>
        <w:autoSpaceDN w:val="0"/>
        <w:adjustRightInd w:val="0"/>
        <w:spacing w:after="0"/>
        <w:jc w:val="both"/>
        <w:rPr>
          <w:rFonts w:asciiTheme="majorHAnsi" w:hAnsiTheme="majorHAnsi" w:cstheme="majorHAnsi"/>
          <w:szCs w:val="22"/>
        </w:rPr>
      </w:pPr>
      <w:r w:rsidRPr="0051454E">
        <w:rPr>
          <w:rFonts w:asciiTheme="majorHAnsi" w:hAnsiTheme="majorHAnsi" w:cstheme="majorHAnsi"/>
          <w:szCs w:val="22"/>
        </w:rPr>
        <w:t>Financial Reporting Council’s website at https://www.frc.org.uk/auditorsresponsibilities.  This description forms part of our auditor’s report.</w:t>
      </w:r>
    </w:p>
    <w:p w14:paraId="05655FC2" w14:textId="77777777" w:rsidR="00771B68" w:rsidRPr="0051454E" w:rsidRDefault="00771B68" w:rsidP="0051454E">
      <w:pPr>
        <w:pStyle w:val="EYBodytextwithparaspace"/>
        <w:jc w:val="both"/>
        <w:rPr>
          <w:rFonts w:asciiTheme="majorHAnsi" w:hAnsiTheme="majorHAnsi" w:cstheme="majorHAnsi"/>
          <w:b/>
          <w:sz w:val="24"/>
          <w:szCs w:val="28"/>
        </w:rPr>
      </w:pPr>
    </w:p>
    <w:p w14:paraId="1D1754DE" w14:textId="77777777" w:rsidR="00771B68" w:rsidRPr="0051454E" w:rsidRDefault="00771B68" w:rsidP="0051454E">
      <w:pPr>
        <w:autoSpaceDE w:val="0"/>
        <w:autoSpaceDN w:val="0"/>
        <w:adjustRightInd w:val="0"/>
        <w:spacing w:after="0"/>
        <w:jc w:val="both"/>
        <w:rPr>
          <w:rFonts w:asciiTheme="majorHAnsi" w:hAnsiTheme="majorHAnsi" w:cstheme="majorHAnsi"/>
          <w:b/>
        </w:rPr>
      </w:pPr>
    </w:p>
    <w:p w14:paraId="231F95C0" w14:textId="77777777" w:rsidR="00771B68" w:rsidRPr="0051454E" w:rsidRDefault="00771B68" w:rsidP="0051454E">
      <w:pPr>
        <w:autoSpaceDE w:val="0"/>
        <w:autoSpaceDN w:val="0"/>
        <w:adjustRightInd w:val="0"/>
        <w:spacing w:after="0"/>
        <w:jc w:val="both"/>
        <w:rPr>
          <w:rFonts w:asciiTheme="majorHAnsi" w:hAnsiTheme="majorHAnsi" w:cstheme="majorHAnsi"/>
          <w:b/>
          <w:color w:val="0070C0"/>
        </w:rPr>
      </w:pPr>
      <w:r w:rsidRPr="0051454E">
        <w:rPr>
          <w:rFonts w:asciiTheme="majorHAnsi" w:hAnsiTheme="majorHAnsi" w:cstheme="majorHAnsi"/>
          <w:b/>
        </w:rPr>
        <w:t xml:space="preserve">Other matters we are required to address </w:t>
      </w:r>
    </w:p>
    <w:p w14:paraId="0DC0BD12" w14:textId="77777777" w:rsidR="00771B68" w:rsidRPr="0051454E" w:rsidRDefault="00771B68" w:rsidP="0051454E">
      <w:pPr>
        <w:pStyle w:val="EYBodytextwithparaspace"/>
        <w:jc w:val="both"/>
        <w:rPr>
          <w:rFonts w:asciiTheme="majorHAnsi" w:hAnsiTheme="majorHAnsi" w:cstheme="majorHAnsi"/>
          <w:b/>
          <w:sz w:val="22"/>
        </w:rPr>
      </w:pPr>
    </w:p>
    <w:p w14:paraId="3622189B" w14:textId="77777777" w:rsidR="00771B68" w:rsidRPr="0051454E" w:rsidRDefault="00771B68" w:rsidP="0051454E">
      <w:pPr>
        <w:pStyle w:val="EYBulletedtext1"/>
        <w:tabs>
          <w:tab w:val="clear" w:pos="425"/>
        </w:tabs>
        <w:jc w:val="both"/>
        <w:rPr>
          <w:rFonts w:asciiTheme="majorHAnsi" w:hAnsiTheme="majorHAnsi" w:cstheme="majorHAnsi"/>
          <w:sz w:val="22"/>
          <w:szCs w:val="22"/>
        </w:rPr>
      </w:pPr>
      <w:r w:rsidRPr="0051454E">
        <w:rPr>
          <w:rFonts w:asciiTheme="majorHAnsi" w:hAnsiTheme="majorHAnsi" w:cstheme="majorHAnsi"/>
          <w:sz w:val="22"/>
          <w:szCs w:val="22"/>
        </w:rPr>
        <w:t xml:space="preserve">Following the recommendation from the audit committee, we were appointed by the Company on 19 September 2018 to audit the financial statements for the period ending 31 March 2019 and subsequent financial periods.  </w:t>
      </w:r>
    </w:p>
    <w:p w14:paraId="5516CD92" w14:textId="77777777" w:rsidR="00771B68" w:rsidRPr="0051454E" w:rsidRDefault="00771B68" w:rsidP="0051454E">
      <w:pPr>
        <w:pStyle w:val="EYBulletedtext1"/>
        <w:numPr>
          <w:ilvl w:val="0"/>
          <w:numId w:val="0"/>
        </w:numPr>
        <w:ind w:left="425"/>
        <w:jc w:val="both"/>
        <w:rPr>
          <w:rFonts w:asciiTheme="majorHAnsi" w:hAnsiTheme="majorHAnsi" w:cstheme="majorHAnsi"/>
          <w:sz w:val="22"/>
          <w:szCs w:val="22"/>
        </w:rPr>
      </w:pPr>
      <w:r w:rsidRPr="0051454E">
        <w:rPr>
          <w:rFonts w:asciiTheme="majorHAnsi" w:hAnsiTheme="majorHAnsi" w:cstheme="majorHAnsi"/>
          <w:sz w:val="22"/>
          <w:szCs w:val="22"/>
        </w:rPr>
        <w:t>The period of total uninterrupted engagement including previous renewals and reappointments is 3 years, covering the years ending 31 March 2019 to 31 March 2021.</w:t>
      </w:r>
    </w:p>
    <w:p w14:paraId="66D93D04" w14:textId="77777777" w:rsidR="00771B68" w:rsidRPr="0051454E" w:rsidRDefault="00771B68" w:rsidP="0051454E">
      <w:pPr>
        <w:pStyle w:val="EYBulletedtext1"/>
        <w:tabs>
          <w:tab w:val="clear" w:pos="425"/>
        </w:tabs>
        <w:jc w:val="both"/>
        <w:rPr>
          <w:rFonts w:asciiTheme="majorHAnsi" w:hAnsiTheme="majorHAnsi" w:cstheme="majorHAnsi"/>
          <w:sz w:val="22"/>
          <w:szCs w:val="22"/>
        </w:rPr>
      </w:pPr>
      <w:r w:rsidRPr="0051454E">
        <w:rPr>
          <w:rFonts w:asciiTheme="majorHAnsi" w:hAnsiTheme="majorHAnsi" w:cstheme="majorHAnsi"/>
          <w:sz w:val="22"/>
          <w:szCs w:val="22"/>
        </w:rPr>
        <w:t xml:space="preserve">The non-audit services prohibited by the FRC’s Ethical Standard were not provided to the Company and we remain independent of the Company in conducting the audit.  </w:t>
      </w:r>
    </w:p>
    <w:p w14:paraId="3706C0A2" w14:textId="77777777" w:rsidR="00771B68" w:rsidRPr="0051454E" w:rsidRDefault="00771B68" w:rsidP="0051454E">
      <w:pPr>
        <w:pStyle w:val="EYBulletedtext1"/>
        <w:tabs>
          <w:tab w:val="clear" w:pos="425"/>
        </w:tabs>
        <w:jc w:val="both"/>
        <w:rPr>
          <w:rFonts w:asciiTheme="majorHAnsi" w:hAnsiTheme="majorHAnsi" w:cstheme="majorHAnsi"/>
          <w:sz w:val="22"/>
          <w:szCs w:val="22"/>
        </w:rPr>
      </w:pPr>
      <w:r w:rsidRPr="0051454E">
        <w:rPr>
          <w:rFonts w:asciiTheme="majorHAnsi" w:hAnsiTheme="majorHAnsi" w:cstheme="majorHAnsi"/>
          <w:sz w:val="22"/>
          <w:szCs w:val="22"/>
        </w:rPr>
        <w:lastRenderedPageBreak/>
        <w:t>The audit opinion is consistent with the additional report to the audit committee</w:t>
      </w:r>
    </w:p>
    <w:p w14:paraId="1918DC33" w14:textId="77777777" w:rsidR="00771B68" w:rsidRPr="0051454E" w:rsidRDefault="00771B68" w:rsidP="0051454E">
      <w:pPr>
        <w:pStyle w:val="EYBodytextwithparaspace"/>
        <w:jc w:val="both"/>
        <w:rPr>
          <w:rFonts w:asciiTheme="majorHAnsi" w:hAnsiTheme="majorHAnsi" w:cstheme="majorHAnsi"/>
          <w:b/>
          <w:sz w:val="22"/>
          <w:szCs w:val="22"/>
        </w:rPr>
      </w:pPr>
    </w:p>
    <w:p w14:paraId="69C43FBB" w14:textId="77777777" w:rsidR="00771B68" w:rsidRPr="0051454E" w:rsidRDefault="00771B68" w:rsidP="0051454E">
      <w:pPr>
        <w:pStyle w:val="EYHeading2"/>
        <w:spacing w:before="0"/>
        <w:jc w:val="both"/>
        <w:rPr>
          <w:rFonts w:asciiTheme="majorHAnsi" w:hAnsiTheme="majorHAnsi" w:cstheme="majorHAnsi"/>
        </w:rPr>
      </w:pPr>
      <w:r w:rsidRPr="0051454E">
        <w:rPr>
          <w:rFonts w:asciiTheme="majorHAnsi" w:hAnsiTheme="majorHAnsi" w:cstheme="majorHAnsi"/>
        </w:rPr>
        <w:t>Use of our report</w:t>
      </w:r>
    </w:p>
    <w:p w14:paraId="28CDD369" w14:textId="77777777" w:rsidR="00771B68" w:rsidRPr="0051454E" w:rsidRDefault="00771B68" w:rsidP="0051454E">
      <w:pPr>
        <w:pStyle w:val="EYBodytextwithparaspace"/>
        <w:jc w:val="both"/>
        <w:rPr>
          <w:rFonts w:asciiTheme="majorHAnsi" w:hAnsiTheme="majorHAnsi" w:cstheme="majorHAnsi"/>
          <w:b/>
          <w:sz w:val="22"/>
          <w:szCs w:val="22"/>
        </w:rPr>
      </w:pPr>
      <w:r w:rsidRPr="0051454E">
        <w:rPr>
          <w:rFonts w:asciiTheme="majorHAnsi" w:hAnsiTheme="majorHAnsi" w:cstheme="majorHAnsi"/>
          <w:sz w:val="22"/>
          <w:szCs w:val="22"/>
        </w:rPr>
        <w:t>This report is made solely to the Company’s members, as a body, in accordance with Chapter 3 of Part 16 of the Companies Act 2006.  Our audit work has been undertaken so that we might state to the Company’s members those matters we are required to state to them in an auditor’s report and for no other purpose.  To the fullest extent permitted by law, we do not accept or assume responsibility to anyone other than the Company and the Company’s members as a body, for our audit work, for this report, or for the opinions we have formed.</w:t>
      </w:r>
    </w:p>
    <w:p w14:paraId="7B341AE3" w14:textId="77777777" w:rsidR="00771B68" w:rsidRPr="0051454E" w:rsidRDefault="00771B68" w:rsidP="0051454E">
      <w:pPr>
        <w:spacing w:after="0"/>
        <w:jc w:val="both"/>
        <w:rPr>
          <w:rFonts w:asciiTheme="majorHAnsi" w:eastAsia="Swiss721BT-Italic" w:hAnsiTheme="majorHAnsi" w:cstheme="majorHAnsi"/>
          <w:i/>
          <w:iCs/>
          <w:szCs w:val="22"/>
        </w:rPr>
      </w:pPr>
    </w:p>
    <w:p w14:paraId="18F87C11" w14:textId="77777777" w:rsidR="00771B68" w:rsidRPr="0051454E" w:rsidRDefault="00771B68" w:rsidP="0051454E">
      <w:pPr>
        <w:spacing w:after="0"/>
        <w:jc w:val="both"/>
        <w:rPr>
          <w:rFonts w:asciiTheme="majorHAnsi" w:eastAsia="Swiss721BT-Italic" w:hAnsiTheme="majorHAnsi" w:cstheme="majorHAnsi"/>
          <w:i/>
          <w:iCs/>
        </w:rPr>
      </w:pPr>
    </w:p>
    <w:p w14:paraId="0FBC468F" w14:textId="77777777" w:rsidR="00771B68" w:rsidRPr="0051454E" w:rsidRDefault="00771B68" w:rsidP="0051454E">
      <w:pPr>
        <w:spacing w:after="0"/>
        <w:jc w:val="both"/>
        <w:rPr>
          <w:rFonts w:asciiTheme="majorHAnsi" w:eastAsia="Swiss721BT-Italic" w:hAnsiTheme="majorHAnsi" w:cstheme="majorHAnsi"/>
          <w:i/>
          <w:iCs/>
        </w:rPr>
      </w:pPr>
    </w:p>
    <w:p w14:paraId="44EBA022" w14:textId="77777777" w:rsidR="00771B68" w:rsidRPr="0051454E" w:rsidRDefault="00771B68" w:rsidP="0051454E">
      <w:pPr>
        <w:spacing w:after="0"/>
        <w:jc w:val="both"/>
        <w:rPr>
          <w:rFonts w:asciiTheme="majorHAnsi" w:eastAsia="Swiss721BT-Italic" w:hAnsiTheme="majorHAnsi" w:cstheme="majorHAnsi"/>
          <w:i/>
          <w:iCs/>
        </w:rPr>
      </w:pPr>
      <w:r w:rsidRPr="0051454E">
        <w:rPr>
          <w:rFonts w:asciiTheme="majorHAnsi" w:eastAsia="Swiss721BT-Italic" w:hAnsiTheme="majorHAnsi" w:cstheme="majorHAnsi"/>
          <w:i/>
          <w:iCs/>
        </w:rPr>
        <w:t xml:space="preserve"> </w:t>
      </w:r>
    </w:p>
    <w:p w14:paraId="1E6B1D6F" w14:textId="77777777" w:rsidR="00771B68" w:rsidRPr="0051454E" w:rsidRDefault="00771B68" w:rsidP="0051454E">
      <w:pPr>
        <w:spacing w:after="0"/>
        <w:jc w:val="both"/>
        <w:rPr>
          <w:rFonts w:asciiTheme="majorHAnsi" w:eastAsia="Swiss721BT-Italic" w:hAnsiTheme="majorHAnsi" w:cstheme="majorHAnsi"/>
        </w:rPr>
      </w:pPr>
      <w:r w:rsidRPr="0051454E">
        <w:rPr>
          <w:rFonts w:asciiTheme="majorHAnsi" w:eastAsia="Swiss721BT-Italic" w:hAnsiTheme="majorHAnsi" w:cstheme="majorHAnsi"/>
        </w:rPr>
        <w:t>Caroline Mercer (Senior statutory auditor)</w:t>
      </w:r>
    </w:p>
    <w:p w14:paraId="0E54E014" w14:textId="77777777" w:rsidR="00771B68" w:rsidRPr="0051454E" w:rsidRDefault="00771B68" w:rsidP="0051454E">
      <w:pPr>
        <w:spacing w:after="0"/>
        <w:jc w:val="both"/>
        <w:rPr>
          <w:rFonts w:asciiTheme="majorHAnsi" w:eastAsia="Swiss721BT-Italic" w:hAnsiTheme="majorHAnsi" w:cstheme="majorHAnsi"/>
        </w:rPr>
      </w:pPr>
      <w:r w:rsidRPr="0051454E">
        <w:rPr>
          <w:rFonts w:asciiTheme="majorHAnsi" w:eastAsia="Swiss721BT-Italic" w:hAnsiTheme="majorHAnsi" w:cstheme="majorHAnsi"/>
        </w:rPr>
        <w:t>for and on behalf of Ernst &amp; Young LLP, Statutory Auditor</w:t>
      </w:r>
    </w:p>
    <w:p w14:paraId="69250DF2" w14:textId="77777777" w:rsidR="00771B68" w:rsidRPr="0051454E" w:rsidRDefault="00771B68" w:rsidP="0051454E">
      <w:pPr>
        <w:spacing w:after="0"/>
        <w:jc w:val="both"/>
        <w:rPr>
          <w:rFonts w:asciiTheme="majorHAnsi" w:hAnsiTheme="majorHAnsi" w:cstheme="majorHAnsi"/>
        </w:rPr>
      </w:pPr>
      <w:r w:rsidRPr="0051454E">
        <w:rPr>
          <w:rFonts w:asciiTheme="majorHAnsi" w:hAnsiTheme="majorHAnsi" w:cstheme="majorHAnsi"/>
        </w:rPr>
        <w:t>London</w:t>
      </w:r>
    </w:p>
    <w:p w14:paraId="4D94DCF9" w14:textId="77777777" w:rsidR="00771B68" w:rsidRPr="0051454E" w:rsidRDefault="00771B68" w:rsidP="0051454E">
      <w:pPr>
        <w:spacing w:after="0"/>
        <w:jc w:val="both"/>
        <w:rPr>
          <w:rFonts w:asciiTheme="majorHAnsi" w:hAnsiTheme="majorHAnsi" w:cstheme="majorHAnsi"/>
        </w:rPr>
      </w:pPr>
      <w:r w:rsidRPr="0051454E">
        <w:rPr>
          <w:rFonts w:asciiTheme="majorHAnsi" w:hAnsiTheme="majorHAnsi" w:cstheme="majorHAnsi"/>
        </w:rPr>
        <w:t>14 July 2021</w:t>
      </w:r>
    </w:p>
    <w:p w14:paraId="62EE110D" w14:textId="77777777" w:rsidR="00771B68" w:rsidRPr="0051454E" w:rsidRDefault="00771B68" w:rsidP="0051454E">
      <w:pPr>
        <w:spacing w:after="0"/>
        <w:jc w:val="both"/>
        <w:rPr>
          <w:rFonts w:asciiTheme="majorHAnsi" w:hAnsiTheme="majorHAnsi" w:cstheme="majorHAnsi"/>
        </w:rPr>
      </w:pPr>
    </w:p>
    <w:p w14:paraId="6210FC55" w14:textId="77777777" w:rsidR="00771B68" w:rsidRPr="0051454E" w:rsidRDefault="00771B68" w:rsidP="00771B68">
      <w:pPr>
        <w:rPr>
          <w:rFonts w:asciiTheme="majorHAnsi" w:hAnsiTheme="majorHAnsi" w:cstheme="majorHAnsi"/>
          <w:lang w:val="en-US"/>
        </w:rPr>
      </w:pPr>
    </w:p>
    <w:p w14:paraId="40AD3633" w14:textId="77777777" w:rsidR="00771B68" w:rsidRPr="0051454E" w:rsidRDefault="00771B68" w:rsidP="00771B68">
      <w:pPr>
        <w:pStyle w:val="EYBodytextwithparaspace"/>
        <w:rPr>
          <w:rFonts w:asciiTheme="majorHAnsi" w:hAnsiTheme="majorHAnsi" w:cstheme="majorHAnsi"/>
        </w:rPr>
      </w:pPr>
    </w:p>
    <w:p w14:paraId="579A870E" w14:textId="77777777" w:rsidR="00DD5F9F" w:rsidRPr="00797480" w:rsidRDefault="00DD5F9F">
      <w:pPr>
        <w:tabs>
          <w:tab w:val="left" w:pos="720"/>
        </w:tabs>
        <w:suppressAutoHyphens/>
        <w:spacing w:before="0" w:after="240"/>
        <w:rPr>
          <w:rFonts w:asciiTheme="majorHAnsi" w:hAnsiTheme="majorHAnsi" w:cstheme="majorHAnsi"/>
          <w:b/>
          <w:bCs/>
          <w:kern w:val="12"/>
          <w:szCs w:val="20"/>
          <w:lang w:val="en"/>
        </w:rPr>
      </w:pPr>
    </w:p>
    <w:p w14:paraId="5E3C0F4F" w14:textId="77777777" w:rsidR="00DD5F9F" w:rsidRPr="00797480" w:rsidRDefault="00DD5F9F">
      <w:pPr>
        <w:tabs>
          <w:tab w:val="left" w:pos="720"/>
        </w:tabs>
        <w:suppressAutoHyphens/>
        <w:spacing w:before="0" w:after="240"/>
        <w:rPr>
          <w:rFonts w:asciiTheme="majorHAnsi" w:hAnsiTheme="majorHAnsi" w:cstheme="majorHAnsi"/>
          <w:b/>
          <w:bCs/>
          <w:kern w:val="12"/>
          <w:szCs w:val="20"/>
          <w:lang w:val="en"/>
        </w:rPr>
      </w:pPr>
    </w:p>
    <w:p w14:paraId="412420C4" w14:textId="77777777" w:rsidR="00DD5F9F" w:rsidRPr="00797480" w:rsidRDefault="00DD5F9F">
      <w:pPr>
        <w:tabs>
          <w:tab w:val="left" w:pos="720"/>
        </w:tabs>
        <w:suppressAutoHyphens/>
        <w:spacing w:before="0" w:after="240"/>
        <w:rPr>
          <w:rFonts w:asciiTheme="majorHAnsi" w:hAnsiTheme="majorHAnsi" w:cstheme="majorHAnsi"/>
          <w:b/>
          <w:bCs/>
          <w:kern w:val="12"/>
          <w:szCs w:val="20"/>
          <w:lang w:val="en"/>
        </w:rPr>
      </w:pPr>
    </w:p>
    <w:p w14:paraId="2209DB98" w14:textId="77777777" w:rsidR="00DD5F9F" w:rsidRPr="00797480" w:rsidRDefault="00DD5F9F">
      <w:pPr>
        <w:tabs>
          <w:tab w:val="left" w:pos="720"/>
        </w:tabs>
        <w:suppressAutoHyphens/>
        <w:spacing w:before="0" w:after="240"/>
        <w:rPr>
          <w:rFonts w:asciiTheme="majorHAnsi" w:hAnsiTheme="majorHAnsi" w:cstheme="majorHAnsi"/>
          <w:b/>
          <w:bCs/>
          <w:kern w:val="12"/>
          <w:szCs w:val="20"/>
          <w:lang w:val="en"/>
        </w:rPr>
      </w:pPr>
    </w:p>
    <w:p w14:paraId="6F3A0845" w14:textId="77777777" w:rsidR="00DD5F9F" w:rsidRPr="00797480" w:rsidRDefault="00DD5F9F">
      <w:pPr>
        <w:tabs>
          <w:tab w:val="left" w:pos="720"/>
        </w:tabs>
        <w:suppressAutoHyphens/>
        <w:spacing w:before="0" w:after="240"/>
        <w:rPr>
          <w:rFonts w:asciiTheme="majorHAnsi" w:hAnsiTheme="majorHAnsi" w:cstheme="majorHAnsi"/>
          <w:b/>
          <w:bCs/>
          <w:kern w:val="12"/>
          <w:szCs w:val="20"/>
          <w:lang w:val="en"/>
        </w:rPr>
      </w:pPr>
    </w:p>
    <w:p w14:paraId="205C25CC" w14:textId="77777777" w:rsidR="00DD5F9F" w:rsidRPr="00797480" w:rsidRDefault="00DD5F9F">
      <w:pPr>
        <w:tabs>
          <w:tab w:val="left" w:pos="720"/>
        </w:tabs>
        <w:suppressAutoHyphens/>
        <w:spacing w:before="0" w:after="240"/>
        <w:rPr>
          <w:rFonts w:asciiTheme="majorHAnsi" w:hAnsiTheme="majorHAnsi" w:cstheme="majorHAnsi"/>
          <w:b/>
          <w:bCs/>
          <w:kern w:val="12"/>
          <w:szCs w:val="20"/>
          <w:lang w:val="en"/>
        </w:rPr>
      </w:pPr>
    </w:p>
    <w:p w14:paraId="0A22B7CA" w14:textId="77777777" w:rsidR="00DD5F9F" w:rsidRPr="00797480" w:rsidRDefault="00DD5F9F">
      <w:pPr>
        <w:tabs>
          <w:tab w:val="left" w:pos="720"/>
        </w:tabs>
        <w:suppressAutoHyphens/>
        <w:spacing w:before="0" w:after="240"/>
        <w:rPr>
          <w:rFonts w:asciiTheme="majorHAnsi" w:hAnsiTheme="majorHAnsi" w:cstheme="majorHAnsi"/>
          <w:b/>
          <w:bCs/>
          <w:kern w:val="12"/>
          <w:szCs w:val="20"/>
          <w:lang w:val="en"/>
        </w:rPr>
      </w:pPr>
    </w:p>
    <w:p w14:paraId="70F16818" w14:textId="77777777" w:rsidR="00DD5F9F" w:rsidRPr="00797480" w:rsidRDefault="00DD5F9F">
      <w:pPr>
        <w:tabs>
          <w:tab w:val="left" w:pos="720"/>
        </w:tabs>
        <w:suppressAutoHyphens/>
        <w:spacing w:before="0" w:after="240"/>
        <w:rPr>
          <w:rFonts w:asciiTheme="majorHAnsi" w:hAnsiTheme="majorHAnsi" w:cstheme="majorHAnsi"/>
          <w:b/>
          <w:bCs/>
          <w:kern w:val="12"/>
          <w:szCs w:val="20"/>
          <w:lang w:val="en"/>
        </w:rPr>
      </w:pPr>
    </w:p>
    <w:p w14:paraId="783344E5" w14:textId="77777777" w:rsidR="00FE129B" w:rsidRPr="00797480" w:rsidRDefault="00FE129B">
      <w:pPr>
        <w:spacing w:before="0" w:after="0"/>
        <w:rPr>
          <w:rFonts w:asciiTheme="majorHAnsi" w:hAnsiTheme="majorHAnsi" w:cstheme="majorHAnsi"/>
          <w:b/>
          <w:bCs/>
          <w:kern w:val="12"/>
          <w:szCs w:val="20"/>
          <w:lang w:val="en"/>
        </w:rPr>
      </w:pPr>
      <w:r w:rsidRPr="00797480">
        <w:rPr>
          <w:rFonts w:asciiTheme="majorHAnsi" w:hAnsiTheme="majorHAnsi" w:cstheme="majorHAnsi"/>
          <w:b/>
          <w:bCs/>
          <w:kern w:val="12"/>
          <w:szCs w:val="20"/>
          <w:lang w:val="en"/>
        </w:rPr>
        <w:br w:type="page"/>
      </w:r>
    </w:p>
    <w:p w14:paraId="61E6FFD9" w14:textId="77777777" w:rsidR="00FE129B" w:rsidRPr="00530468" w:rsidRDefault="00FE129B" w:rsidP="00FE129B">
      <w:pPr>
        <w:pStyle w:val="Heading1"/>
        <w:rPr>
          <w:rFonts w:asciiTheme="majorHAnsi" w:hAnsiTheme="majorHAnsi" w:cstheme="majorHAnsi"/>
        </w:rPr>
      </w:pPr>
      <w:r w:rsidRPr="0097572B">
        <w:rPr>
          <w:rFonts w:asciiTheme="majorHAnsi" w:hAnsiTheme="majorHAnsi" w:cstheme="majorHAnsi"/>
          <w:lang w:val="en"/>
        </w:rPr>
        <w:lastRenderedPageBreak/>
        <w:t>FINANCIAL STATEMENTS</w:t>
      </w:r>
    </w:p>
    <w:p w14:paraId="75F20F01" w14:textId="77777777" w:rsidR="00FE129B" w:rsidRDefault="00FE129B" w:rsidP="00FE129B">
      <w:pPr>
        <w:pStyle w:val="Heading2"/>
        <w:rPr>
          <w:lang w:val="en"/>
        </w:rPr>
      </w:pPr>
      <w:r>
        <w:rPr>
          <w:lang w:val="en"/>
        </w:rPr>
        <w:t>Statement of Comprehensive Income</w:t>
      </w:r>
      <w:r>
        <w:rPr>
          <w:lang w:val="en"/>
        </w:rPr>
        <w:tab/>
      </w:r>
    </w:p>
    <w:p w14:paraId="62369E22" w14:textId="77777777" w:rsidR="00FE129B" w:rsidRPr="007116D0" w:rsidRDefault="00FE129B" w:rsidP="00FE129B">
      <w:pPr>
        <w:pStyle w:val="Heading2"/>
        <w:numPr>
          <w:ilvl w:val="0"/>
          <w:numId w:val="0"/>
        </w:numPr>
        <w:rPr>
          <w:lang w:val="en"/>
        </w:rPr>
      </w:pPr>
      <w:r>
        <w:rPr>
          <w:lang w:val="en"/>
        </w:rPr>
        <w:t>For the Year Ended 31 March 2021</w:t>
      </w:r>
    </w:p>
    <w:tbl>
      <w:tblPr>
        <w:tblStyle w:val="TableGrid"/>
        <w:tblW w:w="11057"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709"/>
        <w:gridCol w:w="1276"/>
        <w:gridCol w:w="1276"/>
        <w:gridCol w:w="1275"/>
        <w:gridCol w:w="284"/>
        <w:gridCol w:w="1276"/>
        <w:gridCol w:w="1134"/>
        <w:gridCol w:w="1275"/>
      </w:tblGrid>
      <w:tr w:rsidR="00FE129B" w14:paraId="367B0AB8" w14:textId="77777777" w:rsidTr="00FB34FB">
        <w:trPr>
          <w:trHeight w:val="407"/>
        </w:trPr>
        <w:tc>
          <w:tcPr>
            <w:tcW w:w="2552" w:type="dxa"/>
            <w:tcBorders>
              <w:bottom w:val="single" w:sz="12" w:space="0" w:color="auto"/>
            </w:tcBorders>
          </w:tcPr>
          <w:p w14:paraId="645D7975" w14:textId="77777777" w:rsidR="00FE129B" w:rsidRPr="00633EC9" w:rsidRDefault="00FE129B" w:rsidP="00FB34FB">
            <w:pPr>
              <w:spacing w:before="0" w:after="0"/>
              <w:rPr>
                <w:b/>
              </w:rPr>
            </w:pPr>
          </w:p>
        </w:tc>
        <w:tc>
          <w:tcPr>
            <w:tcW w:w="709" w:type="dxa"/>
            <w:tcBorders>
              <w:bottom w:val="single" w:sz="12" w:space="0" w:color="auto"/>
            </w:tcBorders>
            <w:vAlign w:val="center"/>
          </w:tcPr>
          <w:p w14:paraId="7109680D" w14:textId="77777777" w:rsidR="00FE129B" w:rsidRPr="00D03C27" w:rsidRDefault="00FE129B" w:rsidP="00FB34FB">
            <w:pPr>
              <w:spacing w:before="0" w:after="0"/>
              <w:ind w:right="-107"/>
              <w:rPr>
                <w:rFonts w:asciiTheme="majorHAnsi" w:hAnsiTheme="majorHAnsi" w:cstheme="majorHAnsi"/>
                <w:sz w:val="24"/>
                <w:szCs w:val="24"/>
                <w:lang w:val="en" w:bidi="ar-SA"/>
              </w:rPr>
            </w:pPr>
            <w:r>
              <w:rPr>
                <w:rFonts w:asciiTheme="majorHAnsi" w:hAnsiTheme="majorHAnsi" w:cstheme="majorHAnsi"/>
                <w:sz w:val="24"/>
                <w:szCs w:val="24"/>
                <w:lang w:val="en" w:bidi="ar-SA"/>
              </w:rPr>
              <w:t>No</w:t>
            </w:r>
            <w:r w:rsidRPr="00D03C27">
              <w:rPr>
                <w:rFonts w:asciiTheme="majorHAnsi" w:hAnsiTheme="majorHAnsi" w:cstheme="majorHAnsi"/>
                <w:sz w:val="24"/>
                <w:szCs w:val="24"/>
                <w:lang w:val="en" w:bidi="ar-SA"/>
              </w:rPr>
              <w:t>tes</w:t>
            </w:r>
          </w:p>
        </w:tc>
        <w:tc>
          <w:tcPr>
            <w:tcW w:w="3827" w:type="dxa"/>
            <w:gridSpan w:val="3"/>
            <w:tcBorders>
              <w:bottom w:val="single" w:sz="12" w:space="0" w:color="auto"/>
            </w:tcBorders>
            <w:vAlign w:val="center"/>
          </w:tcPr>
          <w:p w14:paraId="10E99FCE" w14:textId="77777777" w:rsidR="00FE129B" w:rsidRPr="00D03C27" w:rsidRDefault="00FE129B" w:rsidP="00FB34FB">
            <w:pPr>
              <w:spacing w:before="0" w:after="0"/>
              <w:jc w:val="right"/>
              <w:rPr>
                <w:rFonts w:asciiTheme="majorHAnsi" w:hAnsiTheme="majorHAnsi" w:cstheme="majorHAnsi"/>
                <w:sz w:val="24"/>
                <w:szCs w:val="24"/>
                <w:lang w:val="en" w:bidi="ar-SA"/>
              </w:rPr>
            </w:pPr>
            <w:r w:rsidRPr="00D03C27">
              <w:rPr>
                <w:rFonts w:asciiTheme="majorHAnsi" w:hAnsiTheme="majorHAnsi" w:cstheme="majorHAnsi"/>
                <w:sz w:val="24"/>
                <w:szCs w:val="24"/>
                <w:lang w:val="en" w:bidi="ar-SA"/>
              </w:rPr>
              <w:t>Year Ended 31 March 202</w:t>
            </w:r>
            <w:r>
              <w:rPr>
                <w:rFonts w:asciiTheme="majorHAnsi" w:hAnsiTheme="majorHAnsi" w:cstheme="majorHAnsi"/>
                <w:sz w:val="24"/>
                <w:szCs w:val="24"/>
                <w:lang w:val="en" w:bidi="ar-SA"/>
              </w:rPr>
              <w:t>1</w:t>
            </w:r>
          </w:p>
        </w:tc>
        <w:tc>
          <w:tcPr>
            <w:tcW w:w="284" w:type="dxa"/>
            <w:tcBorders>
              <w:bottom w:val="single" w:sz="12" w:space="0" w:color="auto"/>
            </w:tcBorders>
            <w:vAlign w:val="center"/>
          </w:tcPr>
          <w:p w14:paraId="6DA456A8" w14:textId="77777777" w:rsidR="00FE129B" w:rsidRPr="00D03C27" w:rsidRDefault="00FE129B" w:rsidP="00FB34FB">
            <w:pPr>
              <w:spacing w:before="0" w:after="0"/>
              <w:jc w:val="right"/>
              <w:rPr>
                <w:rFonts w:asciiTheme="majorHAnsi" w:hAnsiTheme="majorHAnsi" w:cstheme="majorHAnsi"/>
                <w:sz w:val="24"/>
                <w:szCs w:val="24"/>
                <w:lang w:val="en" w:bidi="ar-SA"/>
              </w:rPr>
            </w:pPr>
          </w:p>
        </w:tc>
        <w:tc>
          <w:tcPr>
            <w:tcW w:w="3685" w:type="dxa"/>
            <w:gridSpan w:val="3"/>
            <w:tcBorders>
              <w:bottom w:val="single" w:sz="12" w:space="0" w:color="auto"/>
            </w:tcBorders>
            <w:vAlign w:val="center"/>
          </w:tcPr>
          <w:p w14:paraId="549D6D68" w14:textId="77777777" w:rsidR="00FE129B" w:rsidRPr="00D03C27" w:rsidRDefault="00FE129B" w:rsidP="00FB34FB">
            <w:pPr>
              <w:spacing w:before="0" w:after="0"/>
              <w:jc w:val="right"/>
              <w:rPr>
                <w:rFonts w:asciiTheme="majorHAnsi" w:hAnsiTheme="majorHAnsi" w:cstheme="majorHAnsi"/>
                <w:sz w:val="24"/>
                <w:szCs w:val="24"/>
                <w:lang w:val="en" w:bidi="ar-SA"/>
              </w:rPr>
            </w:pPr>
            <w:r>
              <w:rPr>
                <w:rFonts w:asciiTheme="majorHAnsi" w:hAnsiTheme="majorHAnsi" w:cstheme="majorHAnsi"/>
                <w:sz w:val="24"/>
                <w:szCs w:val="24"/>
                <w:lang w:val="en" w:bidi="ar-SA"/>
              </w:rPr>
              <w:t>Year Ended 31 March</w:t>
            </w:r>
            <w:r w:rsidRPr="00D03C27">
              <w:rPr>
                <w:rFonts w:asciiTheme="majorHAnsi" w:hAnsiTheme="majorHAnsi" w:cstheme="majorHAnsi"/>
                <w:sz w:val="24"/>
                <w:szCs w:val="24"/>
                <w:lang w:val="en" w:bidi="ar-SA"/>
              </w:rPr>
              <w:t xml:space="preserve"> 20</w:t>
            </w:r>
            <w:r>
              <w:rPr>
                <w:rFonts w:asciiTheme="majorHAnsi" w:hAnsiTheme="majorHAnsi" w:cstheme="majorHAnsi"/>
                <w:sz w:val="24"/>
                <w:szCs w:val="24"/>
                <w:lang w:val="en" w:bidi="ar-SA"/>
              </w:rPr>
              <w:t>20</w:t>
            </w:r>
          </w:p>
        </w:tc>
      </w:tr>
      <w:tr w:rsidR="00FE129B" w14:paraId="57B4C034" w14:textId="77777777" w:rsidTr="00FB34FB">
        <w:trPr>
          <w:trHeight w:val="283"/>
        </w:trPr>
        <w:tc>
          <w:tcPr>
            <w:tcW w:w="2552" w:type="dxa"/>
            <w:tcBorders>
              <w:top w:val="single" w:sz="12" w:space="0" w:color="auto"/>
            </w:tcBorders>
          </w:tcPr>
          <w:p w14:paraId="295709D0" w14:textId="77777777" w:rsidR="00FE129B" w:rsidRPr="00633EC9" w:rsidRDefault="00FE129B" w:rsidP="00FB34FB">
            <w:pPr>
              <w:rPr>
                <w:b/>
              </w:rPr>
            </w:pPr>
          </w:p>
        </w:tc>
        <w:tc>
          <w:tcPr>
            <w:tcW w:w="709" w:type="dxa"/>
            <w:tcBorders>
              <w:top w:val="single" w:sz="12" w:space="0" w:color="auto"/>
            </w:tcBorders>
          </w:tcPr>
          <w:p w14:paraId="0B2049A8" w14:textId="77777777" w:rsidR="00FE129B" w:rsidRPr="00633EC9" w:rsidRDefault="00FE129B" w:rsidP="00FB34FB">
            <w:pPr>
              <w:jc w:val="center"/>
              <w:rPr>
                <w:b/>
              </w:rPr>
            </w:pPr>
          </w:p>
        </w:tc>
        <w:tc>
          <w:tcPr>
            <w:tcW w:w="1276" w:type="dxa"/>
            <w:tcBorders>
              <w:top w:val="single" w:sz="12" w:space="0" w:color="auto"/>
            </w:tcBorders>
            <w:vAlign w:val="center"/>
          </w:tcPr>
          <w:p w14:paraId="70B66461" w14:textId="77777777" w:rsidR="00FE129B" w:rsidRPr="00C277A2" w:rsidRDefault="00FE129B" w:rsidP="00FB34FB">
            <w:pPr>
              <w:spacing w:before="0" w:after="0"/>
              <w:jc w:val="right"/>
              <w:rPr>
                <w:bCs/>
              </w:rPr>
            </w:pPr>
            <w:r w:rsidRPr="00C277A2">
              <w:rPr>
                <w:bCs/>
              </w:rPr>
              <w:t>Revenue</w:t>
            </w:r>
          </w:p>
        </w:tc>
        <w:tc>
          <w:tcPr>
            <w:tcW w:w="1276" w:type="dxa"/>
            <w:tcBorders>
              <w:top w:val="single" w:sz="12" w:space="0" w:color="auto"/>
            </w:tcBorders>
            <w:vAlign w:val="center"/>
          </w:tcPr>
          <w:p w14:paraId="2035DFD7" w14:textId="77777777" w:rsidR="00FE129B" w:rsidRPr="00C277A2" w:rsidRDefault="00FE129B" w:rsidP="00FB34FB">
            <w:pPr>
              <w:spacing w:before="0" w:after="0"/>
              <w:jc w:val="right"/>
              <w:rPr>
                <w:bCs/>
              </w:rPr>
            </w:pPr>
            <w:r w:rsidRPr="00C277A2">
              <w:rPr>
                <w:bCs/>
              </w:rPr>
              <w:t>Capital</w:t>
            </w:r>
          </w:p>
        </w:tc>
        <w:tc>
          <w:tcPr>
            <w:tcW w:w="1275" w:type="dxa"/>
            <w:tcBorders>
              <w:top w:val="single" w:sz="12" w:space="0" w:color="auto"/>
            </w:tcBorders>
            <w:vAlign w:val="center"/>
          </w:tcPr>
          <w:p w14:paraId="4DD905A9" w14:textId="77777777" w:rsidR="00FE129B" w:rsidRPr="00D03C27" w:rsidRDefault="00FE129B" w:rsidP="00FB34FB">
            <w:pPr>
              <w:spacing w:before="0" w:after="0"/>
              <w:jc w:val="right"/>
              <w:rPr>
                <w:b/>
              </w:rPr>
            </w:pPr>
            <w:r w:rsidRPr="00D03C27">
              <w:rPr>
                <w:b/>
              </w:rPr>
              <w:t>Total</w:t>
            </w:r>
          </w:p>
        </w:tc>
        <w:tc>
          <w:tcPr>
            <w:tcW w:w="284" w:type="dxa"/>
            <w:tcBorders>
              <w:top w:val="single" w:sz="12" w:space="0" w:color="auto"/>
            </w:tcBorders>
          </w:tcPr>
          <w:p w14:paraId="19BAF3F9" w14:textId="77777777" w:rsidR="00FE129B" w:rsidRPr="00633EC9" w:rsidRDefault="00FE129B" w:rsidP="00FB34FB">
            <w:pPr>
              <w:spacing w:before="0" w:after="0"/>
              <w:jc w:val="right"/>
              <w:rPr>
                <w:b/>
              </w:rPr>
            </w:pPr>
          </w:p>
        </w:tc>
        <w:tc>
          <w:tcPr>
            <w:tcW w:w="1276" w:type="dxa"/>
            <w:tcBorders>
              <w:top w:val="single" w:sz="12" w:space="0" w:color="auto"/>
            </w:tcBorders>
            <w:vAlign w:val="center"/>
          </w:tcPr>
          <w:p w14:paraId="342E4730" w14:textId="77777777" w:rsidR="00FE129B" w:rsidRPr="00C277A2" w:rsidRDefault="00FE129B" w:rsidP="00FB34FB">
            <w:pPr>
              <w:spacing w:before="0" w:after="0"/>
              <w:jc w:val="right"/>
              <w:rPr>
                <w:bCs/>
              </w:rPr>
            </w:pPr>
            <w:r w:rsidRPr="00C277A2">
              <w:rPr>
                <w:bCs/>
              </w:rPr>
              <w:t>Revenue</w:t>
            </w:r>
          </w:p>
        </w:tc>
        <w:tc>
          <w:tcPr>
            <w:tcW w:w="1134" w:type="dxa"/>
            <w:tcBorders>
              <w:top w:val="single" w:sz="12" w:space="0" w:color="auto"/>
            </w:tcBorders>
            <w:vAlign w:val="center"/>
          </w:tcPr>
          <w:p w14:paraId="6E6DCAF6" w14:textId="77777777" w:rsidR="00FE129B" w:rsidRPr="00C277A2" w:rsidRDefault="00FE129B" w:rsidP="00FB34FB">
            <w:pPr>
              <w:spacing w:before="0" w:after="0"/>
              <w:jc w:val="right"/>
              <w:rPr>
                <w:bCs/>
              </w:rPr>
            </w:pPr>
            <w:r w:rsidRPr="00C277A2">
              <w:rPr>
                <w:bCs/>
              </w:rPr>
              <w:t>Capital</w:t>
            </w:r>
          </w:p>
        </w:tc>
        <w:tc>
          <w:tcPr>
            <w:tcW w:w="1275" w:type="dxa"/>
            <w:tcBorders>
              <w:top w:val="single" w:sz="12" w:space="0" w:color="auto"/>
            </w:tcBorders>
            <w:vAlign w:val="center"/>
          </w:tcPr>
          <w:p w14:paraId="051026FF" w14:textId="77777777" w:rsidR="00FE129B" w:rsidRPr="00D03C27" w:rsidRDefault="00FE129B" w:rsidP="00FB34FB">
            <w:pPr>
              <w:spacing w:before="0" w:after="0"/>
              <w:jc w:val="right"/>
              <w:rPr>
                <w:b/>
              </w:rPr>
            </w:pPr>
            <w:r w:rsidRPr="00D03C27">
              <w:rPr>
                <w:b/>
              </w:rPr>
              <w:t>Total</w:t>
            </w:r>
          </w:p>
        </w:tc>
      </w:tr>
      <w:tr w:rsidR="00FE129B" w14:paraId="7667E264" w14:textId="77777777" w:rsidTr="00FB34FB">
        <w:trPr>
          <w:trHeight w:val="283"/>
        </w:trPr>
        <w:tc>
          <w:tcPr>
            <w:tcW w:w="2552" w:type="dxa"/>
            <w:tcBorders>
              <w:bottom w:val="single" w:sz="12" w:space="0" w:color="auto"/>
            </w:tcBorders>
          </w:tcPr>
          <w:p w14:paraId="4C3E743D" w14:textId="77777777" w:rsidR="00FE129B" w:rsidRPr="00633EC9" w:rsidRDefault="00FE129B" w:rsidP="00FB34FB">
            <w:pPr>
              <w:spacing w:before="0" w:after="0"/>
              <w:rPr>
                <w:b/>
              </w:rPr>
            </w:pPr>
          </w:p>
        </w:tc>
        <w:tc>
          <w:tcPr>
            <w:tcW w:w="709" w:type="dxa"/>
            <w:tcBorders>
              <w:bottom w:val="single" w:sz="12" w:space="0" w:color="auto"/>
            </w:tcBorders>
          </w:tcPr>
          <w:p w14:paraId="12FE30D7" w14:textId="77777777" w:rsidR="00FE129B" w:rsidRPr="00633EC9" w:rsidRDefault="00FE129B" w:rsidP="00FB34FB">
            <w:pPr>
              <w:spacing w:before="0" w:after="0"/>
              <w:jc w:val="center"/>
              <w:rPr>
                <w:b/>
              </w:rPr>
            </w:pPr>
          </w:p>
        </w:tc>
        <w:tc>
          <w:tcPr>
            <w:tcW w:w="1276" w:type="dxa"/>
            <w:tcBorders>
              <w:bottom w:val="single" w:sz="12" w:space="0" w:color="auto"/>
            </w:tcBorders>
            <w:vAlign w:val="center"/>
          </w:tcPr>
          <w:p w14:paraId="3CA45211" w14:textId="77777777" w:rsidR="00FE129B" w:rsidRPr="00C277A2" w:rsidRDefault="00FE129B" w:rsidP="00FB34FB">
            <w:pPr>
              <w:spacing w:before="0" w:after="0"/>
              <w:jc w:val="right"/>
              <w:rPr>
                <w:bCs/>
              </w:rPr>
            </w:pPr>
            <w:r>
              <w:rPr>
                <w:bCs/>
              </w:rPr>
              <w:t>(£)</w:t>
            </w:r>
          </w:p>
        </w:tc>
        <w:tc>
          <w:tcPr>
            <w:tcW w:w="1276" w:type="dxa"/>
            <w:tcBorders>
              <w:bottom w:val="single" w:sz="12" w:space="0" w:color="auto"/>
            </w:tcBorders>
            <w:vAlign w:val="center"/>
          </w:tcPr>
          <w:p w14:paraId="06ED253B" w14:textId="77777777" w:rsidR="00FE129B" w:rsidRPr="00C277A2" w:rsidRDefault="00FE129B" w:rsidP="00FB34FB">
            <w:pPr>
              <w:spacing w:before="0" w:after="0"/>
              <w:jc w:val="right"/>
              <w:rPr>
                <w:bCs/>
              </w:rPr>
            </w:pPr>
            <w:r>
              <w:rPr>
                <w:bCs/>
              </w:rPr>
              <w:t>(£)</w:t>
            </w:r>
          </w:p>
        </w:tc>
        <w:tc>
          <w:tcPr>
            <w:tcW w:w="1275" w:type="dxa"/>
            <w:tcBorders>
              <w:bottom w:val="single" w:sz="12" w:space="0" w:color="auto"/>
            </w:tcBorders>
            <w:vAlign w:val="center"/>
          </w:tcPr>
          <w:p w14:paraId="52B9EDBF" w14:textId="77777777" w:rsidR="00FE129B" w:rsidRPr="00D03C27" w:rsidRDefault="00FE129B" w:rsidP="00FB34FB">
            <w:pPr>
              <w:spacing w:before="0" w:after="0"/>
              <w:jc w:val="right"/>
              <w:rPr>
                <w:b/>
              </w:rPr>
            </w:pPr>
            <w:r w:rsidRPr="00D03C27">
              <w:rPr>
                <w:b/>
              </w:rPr>
              <w:t>(£)</w:t>
            </w:r>
          </w:p>
        </w:tc>
        <w:tc>
          <w:tcPr>
            <w:tcW w:w="284" w:type="dxa"/>
            <w:tcBorders>
              <w:bottom w:val="single" w:sz="12" w:space="0" w:color="auto"/>
            </w:tcBorders>
          </w:tcPr>
          <w:p w14:paraId="41E2A3C2" w14:textId="77777777" w:rsidR="00FE129B" w:rsidRPr="00633EC9" w:rsidRDefault="00FE129B" w:rsidP="00FB34FB">
            <w:pPr>
              <w:spacing w:before="0" w:after="0"/>
              <w:jc w:val="right"/>
              <w:rPr>
                <w:b/>
              </w:rPr>
            </w:pPr>
          </w:p>
        </w:tc>
        <w:tc>
          <w:tcPr>
            <w:tcW w:w="1276" w:type="dxa"/>
            <w:tcBorders>
              <w:bottom w:val="single" w:sz="12" w:space="0" w:color="auto"/>
            </w:tcBorders>
            <w:vAlign w:val="center"/>
          </w:tcPr>
          <w:p w14:paraId="2EB12E7B" w14:textId="77777777" w:rsidR="00FE129B" w:rsidRPr="00C277A2" w:rsidRDefault="00FE129B" w:rsidP="00FB34FB">
            <w:pPr>
              <w:spacing w:before="0" w:after="0"/>
              <w:jc w:val="right"/>
              <w:rPr>
                <w:bCs/>
              </w:rPr>
            </w:pPr>
            <w:r>
              <w:rPr>
                <w:bCs/>
              </w:rPr>
              <w:t>(£)</w:t>
            </w:r>
          </w:p>
        </w:tc>
        <w:tc>
          <w:tcPr>
            <w:tcW w:w="1134" w:type="dxa"/>
            <w:tcBorders>
              <w:bottom w:val="single" w:sz="12" w:space="0" w:color="auto"/>
            </w:tcBorders>
            <w:vAlign w:val="center"/>
          </w:tcPr>
          <w:p w14:paraId="5E50F8D4" w14:textId="77777777" w:rsidR="00FE129B" w:rsidRPr="00C277A2" w:rsidRDefault="00FE129B" w:rsidP="00FB34FB">
            <w:pPr>
              <w:spacing w:before="0" w:after="0"/>
              <w:jc w:val="right"/>
              <w:rPr>
                <w:bCs/>
              </w:rPr>
            </w:pPr>
            <w:r>
              <w:rPr>
                <w:bCs/>
              </w:rPr>
              <w:t>(£)</w:t>
            </w:r>
          </w:p>
        </w:tc>
        <w:tc>
          <w:tcPr>
            <w:tcW w:w="1275" w:type="dxa"/>
            <w:tcBorders>
              <w:bottom w:val="single" w:sz="12" w:space="0" w:color="auto"/>
            </w:tcBorders>
            <w:vAlign w:val="center"/>
          </w:tcPr>
          <w:p w14:paraId="6366B62E" w14:textId="77777777" w:rsidR="00FE129B" w:rsidRPr="00D03C27" w:rsidRDefault="00FE129B" w:rsidP="00FB34FB">
            <w:pPr>
              <w:spacing w:before="0" w:after="0"/>
              <w:jc w:val="right"/>
              <w:rPr>
                <w:b/>
              </w:rPr>
            </w:pPr>
            <w:r w:rsidRPr="00D03C27">
              <w:rPr>
                <w:b/>
              </w:rPr>
              <w:t>(£)</w:t>
            </w:r>
          </w:p>
        </w:tc>
      </w:tr>
      <w:tr w:rsidR="00FE129B" w14:paraId="33F3B626" w14:textId="77777777" w:rsidTr="00FB34FB">
        <w:trPr>
          <w:trHeight w:val="159"/>
        </w:trPr>
        <w:tc>
          <w:tcPr>
            <w:tcW w:w="2552" w:type="dxa"/>
            <w:tcBorders>
              <w:top w:val="single" w:sz="12" w:space="0" w:color="auto"/>
            </w:tcBorders>
          </w:tcPr>
          <w:p w14:paraId="0A6514D0" w14:textId="77777777" w:rsidR="00FE129B" w:rsidRPr="00096284" w:rsidRDefault="00FE129B" w:rsidP="00FB34FB">
            <w:pPr>
              <w:spacing w:before="0" w:after="0"/>
              <w:rPr>
                <w:sz w:val="16"/>
                <w:szCs w:val="16"/>
              </w:rPr>
            </w:pPr>
          </w:p>
        </w:tc>
        <w:tc>
          <w:tcPr>
            <w:tcW w:w="709" w:type="dxa"/>
            <w:tcBorders>
              <w:top w:val="single" w:sz="12" w:space="0" w:color="auto"/>
            </w:tcBorders>
          </w:tcPr>
          <w:p w14:paraId="62DC140D" w14:textId="77777777" w:rsidR="00FE129B" w:rsidRPr="00096284" w:rsidRDefault="00FE129B" w:rsidP="00FB34FB">
            <w:pPr>
              <w:spacing w:before="0" w:after="0"/>
              <w:jc w:val="right"/>
              <w:rPr>
                <w:sz w:val="16"/>
                <w:szCs w:val="16"/>
              </w:rPr>
            </w:pPr>
          </w:p>
        </w:tc>
        <w:tc>
          <w:tcPr>
            <w:tcW w:w="1276" w:type="dxa"/>
            <w:tcBorders>
              <w:top w:val="single" w:sz="12" w:space="0" w:color="auto"/>
            </w:tcBorders>
          </w:tcPr>
          <w:p w14:paraId="2FFA222C" w14:textId="77777777" w:rsidR="00FE129B" w:rsidRPr="00096284" w:rsidRDefault="00FE129B" w:rsidP="00FB34FB">
            <w:pPr>
              <w:spacing w:before="0" w:after="0"/>
              <w:jc w:val="right"/>
              <w:rPr>
                <w:sz w:val="16"/>
                <w:szCs w:val="16"/>
              </w:rPr>
            </w:pPr>
          </w:p>
        </w:tc>
        <w:tc>
          <w:tcPr>
            <w:tcW w:w="1276" w:type="dxa"/>
            <w:tcBorders>
              <w:top w:val="single" w:sz="12" w:space="0" w:color="auto"/>
            </w:tcBorders>
          </w:tcPr>
          <w:p w14:paraId="29FDB798" w14:textId="77777777" w:rsidR="00FE129B" w:rsidRPr="00096284" w:rsidRDefault="00FE129B" w:rsidP="00FB34FB">
            <w:pPr>
              <w:spacing w:before="0" w:after="0"/>
              <w:jc w:val="right"/>
              <w:rPr>
                <w:sz w:val="16"/>
                <w:szCs w:val="16"/>
              </w:rPr>
            </w:pPr>
          </w:p>
        </w:tc>
        <w:tc>
          <w:tcPr>
            <w:tcW w:w="1275" w:type="dxa"/>
            <w:tcBorders>
              <w:top w:val="single" w:sz="12" w:space="0" w:color="auto"/>
            </w:tcBorders>
          </w:tcPr>
          <w:p w14:paraId="0579123F" w14:textId="77777777" w:rsidR="00FE129B" w:rsidRPr="00096284" w:rsidRDefault="00FE129B" w:rsidP="00FB34FB">
            <w:pPr>
              <w:spacing w:before="0" w:after="0"/>
              <w:jc w:val="right"/>
              <w:rPr>
                <w:b/>
                <w:sz w:val="16"/>
                <w:szCs w:val="16"/>
              </w:rPr>
            </w:pPr>
          </w:p>
        </w:tc>
        <w:tc>
          <w:tcPr>
            <w:tcW w:w="284" w:type="dxa"/>
            <w:tcBorders>
              <w:top w:val="single" w:sz="12" w:space="0" w:color="auto"/>
            </w:tcBorders>
          </w:tcPr>
          <w:p w14:paraId="10BDAE11" w14:textId="77777777" w:rsidR="00FE129B" w:rsidRPr="00096284" w:rsidRDefault="00FE129B" w:rsidP="00FB34FB">
            <w:pPr>
              <w:spacing w:before="0" w:after="0"/>
              <w:jc w:val="right"/>
              <w:rPr>
                <w:sz w:val="16"/>
                <w:szCs w:val="16"/>
              </w:rPr>
            </w:pPr>
          </w:p>
        </w:tc>
        <w:tc>
          <w:tcPr>
            <w:tcW w:w="1276" w:type="dxa"/>
            <w:tcBorders>
              <w:top w:val="single" w:sz="12" w:space="0" w:color="auto"/>
            </w:tcBorders>
          </w:tcPr>
          <w:p w14:paraId="57CB77F9" w14:textId="77777777" w:rsidR="00FE129B" w:rsidRPr="00096284" w:rsidRDefault="00FE129B" w:rsidP="00FB34FB">
            <w:pPr>
              <w:spacing w:before="0" w:after="0"/>
              <w:jc w:val="right"/>
              <w:rPr>
                <w:sz w:val="16"/>
                <w:szCs w:val="16"/>
              </w:rPr>
            </w:pPr>
          </w:p>
        </w:tc>
        <w:tc>
          <w:tcPr>
            <w:tcW w:w="1134" w:type="dxa"/>
            <w:tcBorders>
              <w:top w:val="single" w:sz="12" w:space="0" w:color="auto"/>
            </w:tcBorders>
          </w:tcPr>
          <w:p w14:paraId="33C67555" w14:textId="77777777" w:rsidR="00FE129B" w:rsidRPr="00096284" w:rsidRDefault="00FE129B" w:rsidP="00FB34FB">
            <w:pPr>
              <w:spacing w:before="0" w:after="0"/>
              <w:jc w:val="right"/>
              <w:rPr>
                <w:sz w:val="16"/>
                <w:szCs w:val="16"/>
              </w:rPr>
            </w:pPr>
          </w:p>
        </w:tc>
        <w:tc>
          <w:tcPr>
            <w:tcW w:w="1275" w:type="dxa"/>
            <w:tcBorders>
              <w:top w:val="single" w:sz="12" w:space="0" w:color="auto"/>
            </w:tcBorders>
          </w:tcPr>
          <w:p w14:paraId="5F900A9B" w14:textId="77777777" w:rsidR="00FE129B" w:rsidRPr="00096284" w:rsidRDefault="00FE129B" w:rsidP="00FB34FB">
            <w:pPr>
              <w:spacing w:before="0" w:after="0"/>
              <w:jc w:val="right"/>
              <w:rPr>
                <w:b/>
                <w:sz w:val="16"/>
                <w:szCs w:val="16"/>
              </w:rPr>
            </w:pPr>
          </w:p>
        </w:tc>
      </w:tr>
      <w:tr w:rsidR="00FE129B" w14:paraId="4B4E1939" w14:textId="77777777" w:rsidTr="00FB34FB">
        <w:trPr>
          <w:trHeight w:val="283"/>
        </w:trPr>
        <w:tc>
          <w:tcPr>
            <w:tcW w:w="2552" w:type="dxa"/>
          </w:tcPr>
          <w:p w14:paraId="279FA17A" w14:textId="77777777" w:rsidR="00FE129B" w:rsidRPr="00F745C1" w:rsidRDefault="00FE129B" w:rsidP="00FB34FB">
            <w:pPr>
              <w:spacing w:before="0" w:after="0"/>
              <w:rPr>
                <w:rFonts w:asciiTheme="majorHAnsi" w:hAnsiTheme="majorHAnsi" w:cstheme="majorHAnsi"/>
                <w:sz w:val="24"/>
                <w:szCs w:val="24"/>
                <w:lang w:val="en" w:bidi="ar-SA"/>
              </w:rPr>
            </w:pPr>
            <w:r w:rsidRPr="00F745C1">
              <w:rPr>
                <w:rFonts w:asciiTheme="majorHAnsi" w:hAnsiTheme="majorHAnsi" w:cstheme="majorHAnsi"/>
                <w:lang w:val="en"/>
              </w:rPr>
              <w:t>Net gain on investments at fair value through profit and loss</w:t>
            </w:r>
          </w:p>
        </w:tc>
        <w:tc>
          <w:tcPr>
            <w:tcW w:w="709" w:type="dxa"/>
            <w:vAlign w:val="center"/>
          </w:tcPr>
          <w:p w14:paraId="32029EB6" w14:textId="77777777" w:rsidR="00FE129B" w:rsidRPr="00096284" w:rsidRDefault="00FE129B" w:rsidP="00FB34FB">
            <w:pPr>
              <w:spacing w:before="0" w:after="0"/>
              <w:jc w:val="center"/>
              <w:rPr>
                <w:rFonts w:asciiTheme="majorHAnsi" w:hAnsiTheme="majorHAnsi" w:cstheme="majorHAnsi"/>
                <w:lang w:val="en" w:bidi="ar-SA"/>
              </w:rPr>
            </w:pPr>
            <w:r w:rsidRPr="00F745C1">
              <w:rPr>
                <w:rFonts w:asciiTheme="majorHAnsi" w:hAnsiTheme="majorHAnsi" w:cstheme="majorHAnsi"/>
                <w:lang w:val="en"/>
              </w:rPr>
              <w:t>7</w:t>
            </w:r>
          </w:p>
        </w:tc>
        <w:tc>
          <w:tcPr>
            <w:tcW w:w="1276" w:type="dxa"/>
            <w:vAlign w:val="center"/>
          </w:tcPr>
          <w:p w14:paraId="298F7A58" w14:textId="77777777" w:rsidR="00FE129B" w:rsidRPr="00096284" w:rsidRDefault="00FE129B" w:rsidP="00FB34FB">
            <w:pPr>
              <w:tabs>
                <w:tab w:val="decimal" w:pos="1024"/>
              </w:tabs>
              <w:spacing w:before="0" w:after="0"/>
              <w:jc w:val="center"/>
              <w:rPr>
                <w:rFonts w:asciiTheme="majorHAnsi" w:hAnsiTheme="majorHAnsi" w:cstheme="majorHAnsi"/>
                <w:lang w:val="en" w:bidi="ar-SA"/>
              </w:rPr>
            </w:pPr>
            <w:r w:rsidRPr="00F745C1">
              <w:rPr>
                <w:rFonts w:asciiTheme="majorHAnsi" w:hAnsiTheme="majorHAnsi" w:cstheme="majorHAnsi"/>
                <w:lang w:val="en"/>
              </w:rPr>
              <w:t>-</w:t>
            </w:r>
          </w:p>
        </w:tc>
        <w:tc>
          <w:tcPr>
            <w:tcW w:w="1276" w:type="dxa"/>
            <w:vAlign w:val="center"/>
          </w:tcPr>
          <w:p w14:paraId="00554DBA" w14:textId="77777777" w:rsidR="00FE129B" w:rsidRPr="00096284" w:rsidRDefault="00FE129B" w:rsidP="00FB34FB">
            <w:pPr>
              <w:tabs>
                <w:tab w:val="decimal" w:pos="1065"/>
              </w:tabs>
              <w:spacing w:before="0" w:after="0"/>
              <w:jc w:val="both"/>
              <w:rPr>
                <w:rFonts w:asciiTheme="majorHAnsi" w:hAnsiTheme="majorHAnsi" w:cstheme="majorHAnsi"/>
                <w:lang w:val="en" w:bidi="ar-SA"/>
              </w:rPr>
            </w:pPr>
            <w:r>
              <w:rPr>
                <w:rFonts w:asciiTheme="majorHAnsi" w:hAnsiTheme="majorHAnsi" w:cstheme="majorHAnsi"/>
                <w:lang w:val="en" w:bidi="ar-SA"/>
              </w:rPr>
              <w:t>16,205,729</w:t>
            </w:r>
          </w:p>
        </w:tc>
        <w:tc>
          <w:tcPr>
            <w:tcW w:w="1275" w:type="dxa"/>
            <w:vAlign w:val="center"/>
          </w:tcPr>
          <w:p w14:paraId="63937E2F" w14:textId="77777777" w:rsidR="00FE129B" w:rsidRPr="00096284" w:rsidRDefault="00FE129B" w:rsidP="00FB34FB">
            <w:pPr>
              <w:tabs>
                <w:tab w:val="decimal" w:pos="1023"/>
              </w:tabs>
              <w:spacing w:before="0" w:after="0"/>
              <w:jc w:val="both"/>
              <w:rPr>
                <w:rFonts w:asciiTheme="majorHAnsi" w:hAnsiTheme="majorHAnsi" w:cstheme="majorHAnsi"/>
                <w:b/>
                <w:lang w:val="en" w:bidi="ar-SA"/>
              </w:rPr>
            </w:pPr>
            <w:r>
              <w:rPr>
                <w:rFonts w:asciiTheme="majorHAnsi" w:hAnsiTheme="majorHAnsi" w:cstheme="majorHAnsi"/>
                <w:b/>
                <w:lang w:val="en" w:bidi="ar-SA"/>
              </w:rPr>
              <w:t>16,205,729</w:t>
            </w:r>
          </w:p>
        </w:tc>
        <w:tc>
          <w:tcPr>
            <w:tcW w:w="284" w:type="dxa"/>
          </w:tcPr>
          <w:p w14:paraId="2C5CB1F6"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p>
        </w:tc>
        <w:tc>
          <w:tcPr>
            <w:tcW w:w="1276" w:type="dxa"/>
            <w:vAlign w:val="center"/>
          </w:tcPr>
          <w:p w14:paraId="7B23E6E8"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r w:rsidRPr="00F745C1">
              <w:rPr>
                <w:rFonts w:asciiTheme="majorHAnsi" w:hAnsiTheme="majorHAnsi" w:cstheme="majorHAnsi"/>
                <w:lang w:val="en"/>
              </w:rPr>
              <w:t>-</w:t>
            </w:r>
          </w:p>
        </w:tc>
        <w:tc>
          <w:tcPr>
            <w:tcW w:w="1134" w:type="dxa"/>
            <w:vAlign w:val="center"/>
          </w:tcPr>
          <w:p w14:paraId="2B5E497E" w14:textId="77777777" w:rsidR="00FE129B" w:rsidRPr="00096284" w:rsidRDefault="00FE129B" w:rsidP="00FB34FB">
            <w:pPr>
              <w:spacing w:before="0" w:after="0"/>
              <w:jc w:val="right"/>
              <w:rPr>
                <w:rFonts w:asciiTheme="majorHAnsi" w:hAnsiTheme="majorHAnsi" w:cstheme="majorHAnsi"/>
                <w:lang w:val="en" w:bidi="ar-SA"/>
              </w:rPr>
            </w:pPr>
            <w:r w:rsidRPr="00096284">
              <w:rPr>
                <w:rFonts w:asciiTheme="majorHAnsi" w:hAnsiTheme="majorHAnsi" w:cstheme="majorHAnsi"/>
                <w:lang w:val="en"/>
              </w:rPr>
              <w:t>5,585,522</w:t>
            </w:r>
          </w:p>
        </w:tc>
        <w:tc>
          <w:tcPr>
            <w:tcW w:w="1275" w:type="dxa"/>
            <w:vAlign w:val="center"/>
          </w:tcPr>
          <w:p w14:paraId="5B364050" w14:textId="77777777" w:rsidR="00FE129B" w:rsidRPr="00096284" w:rsidRDefault="00FE129B" w:rsidP="00FB34FB">
            <w:pPr>
              <w:tabs>
                <w:tab w:val="decimal" w:pos="1562"/>
              </w:tabs>
              <w:spacing w:before="0" w:after="0"/>
              <w:jc w:val="both"/>
              <w:rPr>
                <w:rFonts w:asciiTheme="majorHAnsi" w:hAnsiTheme="majorHAnsi" w:cstheme="majorHAnsi"/>
                <w:b/>
                <w:lang w:val="en" w:bidi="ar-SA"/>
              </w:rPr>
            </w:pPr>
            <w:r w:rsidRPr="00096284">
              <w:rPr>
                <w:rFonts w:asciiTheme="majorHAnsi" w:hAnsiTheme="majorHAnsi" w:cstheme="majorHAnsi"/>
                <w:b/>
                <w:lang w:val="en"/>
              </w:rPr>
              <w:t>5,585,522</w:t>
            </w:r>
          </w:p>
        </w:tc>
      </w:tr>
      <w:tr w:rsidR="00FE129B" w14:paraId="69944195" w14:textId="77777777" w:rsidTr="00FB34FB">
        <w:trPr>
          <w:trHeight w:val="119"/>
        </w:trPr>
        <w:tc>
          <w:tcPr>
            <w:tcW w:w="2552" w:type="dxa"/>
          </w:tcPr>
          <w:p w14:paraId="0E2A8996" w14:textId="77777777" w:rsidR="00FE129B" w:rsidRPr="00096284" w:rsidRDefault="00FE129B" w:rsidP="00FB34FB">
            <w:pPr>
              <w:spacing w:before="0" w:after="0"/>
              <w:rPr>
                <w:rFonts w:asciiTheme="majorHAnsi" w:hAnsiTheme="majorHAnsi" w:cstheme="majorHAnsi"/>
                <w:sz w:val="16"/>
                <w:szCs w:val="16"/>
                <w:lang w:val="en" w:bidi="ar-SA"/>
              </w:rPr>
            </w:pPr>
          </w:p>
        </w:tc>
        <w:tc>
          <w:tcPr>
            <w:tcW w:w="709" w:type="dxa"/>
            <w:vAlign w:val="center"/>
          </w:tcPr>
          <w:p w14:paraId="10ECE5DC" w14:textId="77777777" w:rsidR="00FE129B" w:rsidRPr="00096284" w:rsidRDefault="00FE129B" w:rsidP="00FB34FB">
            <w:pPr>
              <w:spacing w:before="0" w:after="0"/>
              <w:jc w:val="center"/>
              <w:rPr>
                <w:rFonts w:asciiTheme="majorHAnsi" w:hAnsiTheme="majorHAnsi" w:cstheme="majorHAnsi"/>
                <w:sz w:val="16"/>
                <w:szCs w:val="16"/>
                <w:lang w:val="en" w:bidi="ar-SA"/>
              </w:rPr>
            </w:pPr>
          </w:p>
        </w:tc>
        <w:tc>
          <w:tcPr>
            <w:tcW w:w="1276" w:type="dxa"/>
            <w:vAlign w:val="center"/>
          </w:tcPr>
          <w:p w14:paraId="6B3ADC65" w14:textId="77777777" w:rsidR="00FE129B" w:rsidRPr="00096284" w:rsidRDefault="00FE129B" w:rsidP="00FB34FB">
            <w:pPr>
              <w:tabs>
                <w:tab w:val="decimal" w:pos="1024"/>
              </w:tabs>
              <w:spacing w:before="0" w:after="0"/>
              <w:jc w:val="center"/>
              <w:rPr>
                <w:rFonts w:asciiTheme="majorHAnsi" w:hAnsiTheme="majorHAnsi" w:cstheme="majorHAnsi"/>
                <w:sz w:val="16"/>
                <w:szCs w:val="16"/>
                <w:lang w:val="en" w:bidi="ar-SA"/>
              </w:rPr>
            </w:pPr>
          </w:p>
        </w:tc>
        <w:tc>
          <w:tcPr>
            <w:tcW w:w="1276" w:type="dxa"/>
            <w:vAlign w:val="center"/>
          </w:tcPr>
          <w:p w14:paraId="4C2606BA" w14:textId="77777777" w:rsidR="00FE129B" w:rsidRPr="00096284" w:rsidRDefault="00FE129B" w:rsidP="00FB34FB">
            <w:pPr>
              <w:tabs>
                <w:tab w:val="decimal" w:pos="922"/>
              </w:tabs>
              <w:spacing w:before="0" w:after="0"/>
              <w:jc w:val="both"/>
              <w:rPr>
                <w:rFonts w:asciiTheme="majorHAnsi" w:hAnsiTheme="majorHAnsi" w:cstheme="majorHAnsi"/>
                <w:sz w:val="16"/>
                <w:szCs w:val="16"/>
                <w:lang w:val="en" w:bidi="ar-SA"/>
              </w:rPr>
            </w:pPr>
          </w:p>
        </w:tc>
        <w:tc>
          <w:tcPr>
            <w:tcW w:w="1275" w:type="dxa"/>
            <w:vAlign w:val="center"/>
          </w:tcPr>
          <w:p w14:paraId="69DCE71B" w14:textId="77777777" w:rsidR="00FE129B" w:rsidRPr="00096284" w:rsidRDefault="00FE129B" w:rsidP="00FB34FB">
            <w:pPr>
              <w:tabs>
                <w:tab w:val="decimal" w:pos="1023"/>
              </w:tabs>
              <w:spacing w:before="0" w:after="0"/>
              <w:jc w:val="both"/>
              <w:rPr>
                <w:rFonts w:asciiTheme="majorHAnsi" w:hAnsiTheme="majorHAnsi" w:cstheme="majorHAnsi"/>
                <w:b/>
                <w:sz w:val="16"/>
                <w:szCs w:val="16"/>
                <w:lang w:val="en" w:bidi="ar-SA"/>
              </w:rPr>
            </w:pPr>
          </w:p>
        </w:tc>
        <w:tc>
          <w:tcPr>
            <w:tcW w:w="284" w:type="dxa"/>
          </w:tcPr>
          <w:p w14:paraId="5A9AF955" w14:textId="77777777" w:rsidR="00FE129B" w:rsidRPr="00096284" w:rsidRDefault="00FE129B" w:rsidP="00FB34FB">
            <w:pPr>
              <w:spacing w:before="0" w:after="0"/>
              <w:jc w:val="right"/>
              <w:rPr>
                <w:rFonts w:asciiTheme="majorHAnsi" w:hAnsiTheme="majorHAnsi" w:cstheme="majorHAnsi"/>
                <w:sz w:val="16"/>
                <w:szCs w:val="16"/>
                <w:lang w:val="en" w:bidi="ar-SA"/>
              </w:rPr>
            </w:pPr>
          </w:p>
        </w:tc>
        <w:tc>
          <w:tcPr>
            <w:tcW w:w="1276" w:type="dxa"/>
            <w:vAlign w:val="center"/>
          </w:tcPr>
          <w:p w14:paraId="065C1BC2" w14:textId="77777777" w:rsidR="00FE129B" w:rsidRPr="00096284" w:rsidRDefault="00FE129B" w:rsidP="00FB34FB">
            <w:pPr>
              <w:spacing w:before="0" w:after="0"/>
              <w:jc w:val="right"/>
              <w:rPr>
                <w:rFonts w:asciiTheme="majorHAnsi" w:hAnsiTheme="majorHAnsi" w:cstheme="majorHAnsi"/>
                <w:sz w:val="16"/>
                <w:szCs w:val="16"/>
                <w:lang w:val="en" w:bidi="ar-SA"/>
              </w:rPr>
            </w:pPr>
          </w:p>
        </w:tc>
        <w:tc>
          <w:tcPr>
            <w:tcW w:w="1134" w:type="dxa"/>
            <w:vAlign w:val="center"/>
          </w:tcPr>
          <w:p w14:paraId="16A187D8" w14:textId="77777777" w:rsidR="00FE129B" w:rsidRPr="00096284" w:rsidRDefault="00FE129B" w:rsidP="00FB34FB">
            <w:pPr>
              <w:spacing w:before="0" w:after="0"/>
              <w:jc w:val="right"/>
              <w:rPr>
                <w:rFonts w:asciiTheme="majorHAnsi" w:hAnsiTheme="majorHAnsi" w:cstheme="majorHAnsi"/>
                <w:sz w:val="16"/>
                <w:szCs w:val="16"/>
                <w:lang w:val="en" w:bidi="ar-SA"/>
              </w:rPr>
            </w:pPr>
          </w:p>
        </w:tc>
        <w:tc>
          <w:tcPr>
            <w:tcW w:w="1275" w:type="dxa"/>
            <w:vAlign w:val="center"/>
          </w:tcPr>
          <w:p w14:paraId="4DE51CF2" w14:textId="77777777" w:rsidR="00FE129B" w:rsidRPr="00096284" w:rsidRDefault="00FE129B" w:rsidP="00FB34FB">
            <w:pPr>
              <w:spacing w:before="0" w:after="0"/>
              <w:jc w:val="right"/>
              <w:rPr>
                <w:rFonts w:asciiTheme="majorHAnsi" w:hAnsiTheme="majorHAnsi" w:cstheme="majorHAnsi"/>
                <w:b/>
                <w:sz w:val="16"/>
                <w:szCs w:val="16"/>
                <w:lang w:val="en" w:bidi="ar-SA"/>
              </w:rPr>
            </w:pPr>
          </w:p>
        </w:tc>
      </w:tr>
      <w:tr w:rsidR="00FE129B" w14:paraId="7D32D853" w14:textId="77777777" w:rsidTr="00FB34FB">
        <w:trPr>
          <w:trHeight w:val="283"/>
        </w:trPr>
        <w:tc>
          <w:tcPr>
            <w:tcW w:w="2552" w:type="dxa"/>
            <w:vAlign w:val="bottom"/>
          </w:tcPr>
          <w:p w14:paraId="77A4F0E1" w14:textId="77777777" w:rsidR="00FE129B" w:rsidRPr="00096284" w:rsidRDefault="00FE129B" w:rsidP="00FB34FB">
            <w:pPr>
              <w:spacing w:before="0" w:after="0"/>
              <w:rPr>
                <w:rFonts w:asciiTheme="majorHAnsi" w:hAnsiTheme="majorHAnsi" w:cstheme="majorHAnsi"/>
                <w:lang w:val="en" w:bidi="ar-SA"/>
              </w:rPr>
            </w:pPr>
            <w:r w:rsidRPr="00096284">
              <w:rPr>
                <w:rFonts w:asciiTheme="majorHAnsi" w:hAnsiTheme="majorHAnsi" w:cstheme="majorHAnsi"/>
                <w:lang w:val="en"/>
              </w:rPr>
              <w:t>Investment income</w:t>
            </w:r>
          </w:p>
        </w:tc>
        <w:tc>
          <w:tcPr>
            <w:tcW w:w="709" w:type="dxa"/>
            <w:vAlign w:val="center"/>
          </w:tcPr>
          <w:p w14:paraId="0DB9DC55" w14:textId="77777777" w:rsidR="00FE129B" w:rsidRPr="00096284" w:rsidRDefault="00FE129B" w:rsidP="00FB34FB">
            <w:pPr>
              <w:spacing w:before="0" w:after="0"/>
              <w:jc w:val="center"/>
              <w:rPr>
                <w:rFonts w:asciiTheme="majorHAnsi" w:hAnsiTheme="majorHAnsi" w:cstheme="majorHAnsi"/>
                <w:lang w:val="en" w:bidi="ar-SA"/>
              </w:rPr>
            </w:pPr>
            <w:r w:rsidRPr="00096284">
              <w:rPr>
                <w:rFonts w:asciiTheme="majorHAnsi" w:hAnsiTheme="majorHAnsi" w:cstheme="majorHAnsi"/>
                <w:lang w:val="en"/>
              </w:rPr>
              <w:t>8</w:t>
            </w:r>
          </w:p>
        </w:tc>
        <w:tc>
          <w:tcPr>
            <w:tcW w:w="1276" w:type="dxa"/>
            <w:vAlign w:val="center"/>
          </w:tcPr>
          <w:p w14:paraId="2E464E45" w14:textId="77777777" w:rsidR="00FE129B" w:rsidRPr="00096284" w:rsidRDefault="00FE129B" w:rsidP="00FB34FB">
            <w:pPr>
              <w:tabs>
                <w:tab w:val="decimal" w:pos="1024"/>
              </w:tabs>
              <w:spacing w:before="0" w:after="0"/>
              <w:jc w:val="center"/>
              <w:rPr>
                <w:rFonts w:asciiTheme="majorHAnsi" w:hAnsiTheme="majorHAnsi" w:cstheme="majorHAnsi"/>
                <w:lang w:val="en" w:bidi="ar-SA"/>
              </w:rPr>
            </w:pPr>
            <w:r>
              <w:rPr>
                <w:rFonts w:asciiTheme="majorHAnsi" w:hAnsiTheme="majorHAnsi" w:cstheme="majorHAnsi"/>
                <w:lang w:val="en" w:bidi="ar-SA"/>
              </w:rPr>
              <w:t>1,233,000</w:t>
            </w:r>
          </w:p>
        </w:tc>
        <w:tc>
          <w:tcPr>
            <w:tcW w:w="1276" w:type="dxa"/>
            <w:vAlign w:val="center"/>
          </w:tcPr>
          <w:p w14:paraId="5A35790B" w14:textId="77777777" w:rsidR="00FE129B" w:rsidRPr="00096284" w:rsidRDefault="00FE129B" w:rsidP="00FB34FB">
            <w:pPr>
              <w:tabs>
                <w:tab w:val="decimal" w:pos="1065"/>
              </w:tabs>
              <w:spacing w:before="0" w:after="0"/>
              <w:jc w:val="both"/>
              <w:rPr>
                <w:rFonts w:asciiTheme="majorHAnsi" w:hAnsiTheme="majorHAnsi" w:cstheme="majorHAnsi"/>
                <w:lang w:val="en" w:bidi="ar-SA"/>
              </w:rPr>
            </w:pPr>
            <w:r>
              <w:rPr>
                <w:rFonts w:asciiTheme="majorHAnsi" w:hAnsiTheme="majorHAnsi" w:cstheme="majorHAnsi"/>
                <w:lang w:val="en" w:bidi="ar-SA"/>
              </w:rPr>
              <w:t>-</w:t>
            </w:r>
          </w:p>
        </w:tc>
        <w:tc>
          <w:tcPr>
            <w:tcW w:w="1275" w:type="dxa"/>
            <w:vAlign w:val="center"/>
          </w:tcPr>
          <w:p w14:paraId="50717BE1" w14:textId="77777777" w:rsidR="00FE129B" w:rsidRPr="00096284" w:rsidRDefault="00FE129B" w:rsidP="00FB34FB">
            <w:pPr>
              <w:tabs>
                <w:tab w:val="decimal" w:pos="1023"/>
              </w:tabs>
              <w:spacing w:before="0" w:after="0"/>
              <w:jc w:val="both"/>
              <w:rPr>
                <w:rFonts w:asciiTheme="majorHAnsi" w:hAnsiTheme="majorHAnsi" w:cstheme="majorHAnsi"/>
                <w:b/>
                <w:lang w:val="en" w:bidi="ar-SA"/>
              </w:rPr>
            </w:pPr>
            <w:r>
              <w:rPr>
                <w:rFonts w:asciiTheme="majorHAnsi" w:hAnsiTheme="majorHAnsi" w:cstheme="majorHAnsi"/>
                <w:b/>
                <w:lang w:val="en" w:bidi="ar-SA"/>
              </w:rPr>
              <w:t>1,233,000</w:t>
            </w:r>
          </w:p>
        </w:tc>
        <w:tc>
          <w:tcPr>
            <w:tcW w:w="284" w:type="dxa"/>
          </w:tcPr>
          <w:p w14:paraId="2CAA3B42"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p>
        </w:tc>
        <w:tc>
          <w:tcPr>
            <w:tcW w:w="1276" w:type="dxa"/>
            <w:vAlign w:val="center"/>
          </w:tcPr>
          <w:p w14:paraId="19B0289F"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r w:rsidRPr="00096284">
              <w:rPr>
                <w:rFonts w:asciiTheme="majorHAnsi" w:hAnsiTheme="majorHAnsi" w:cstheme="majorHAnsi"/>
                <w:lang w:val="en"/>
              </w:rPr>
              <w:t>915,111</w:t>
            </w:r>
          </w:p>
        </w:tc>
        <w:tc>
          <w:tcPr>
            <w:tcW w:w="1134" w:type="dxa"/>
            <w:vAlign w:val="center"/>
          </w:tcPr>
          <w:p w14:paraId="161326D8" w14:textId="77777777" w:rsidR="00FE129B" w:rsidRPr="00096284" w:rsidRDefault="00FE129B" w:rsidP="00FB34FB">
            <w:pPr>
              <w:spacing w:before="0" w:after="0"/>
              <w:jc w:val="right"/>
              <w:rPr>
                <w:rFonts w:asciiTheme="majorHAnsi" w:hAnsiTheme="majorHAnsi" w:cstheme="majorHAnsi"/>
                <w:lang w:val="en" w:bidi="ar-SA"/>
              </w:rPr>
            </w:pPr>
            <w:r w:rsidRPr="00096284">
              <w:rPr>
                <w:rFonts w:asciiTheme="majorHAnsi" w:hAnsiTheme="majorHAnsi" w:cstheme="majorHAnsi"/>
                <w:lang w:val="en"/>
              </w:rPr>
              <w:t>-</w:t>
            </w:r>
          </w:p>
        </w:tc>
        <w:tc>
          <w:tcPr>
            <w:tcW w:w="1275" w:type="dxa"/>
            <w:vAlign w:val="center"/>
          </w:tcPr>
          <w:p w14:paraId="77C5E017" w14:textId="77777777" w:rsidR="00FE129B" w:rsidRPr="00096284" w:rsidRDefault="00FE129B" w:rsidP="00FB34FB">
            <w:pPr>
              <w:tabs>
                <w:tab w:val="decimal" w:pos="1562"/>
              </w:tabs>
              <w:spacing w:before="0" w:after="0"/>
              <w:jc w:val="both"/>
              <w:rPr>
                <w:rFonts w:asciiTheme="majorHAnsi" w:hAnsiTheme="majorHAnsi" w:cstheme="majorHAnsi"/>
                <w:b/>
                <w:lang w:val="en" w:bidi="ar-SA"/>
              </w:rPr>
            </w:pPr>
            <w:r w:rsidRPr="00096284">
              <w:rPr>
                <w:rFonts w:asciiTheme="majorHAnsi" w:hAnsiTheme="majorHAnsi" w:cstheme="majorHAnsi"/>
                <w:b/>
                <w:lang w:val="en"/>
              </w:rPr>
              <w:t>915,111</w:t>
            </w:r>
          </w:p>
        </w:tc>
      </w:tr>
      <w:tr w:rsidR="00FE129B" w14:paraId="15100FC3" w14:textId="77777777" w:rsidTr="00FB34FB">
        <w:trPr>
          <w:trHeight w:val="283"/>
        </w:trPr>
        <w:tc>
          <w:tcPr>
            <w:tcW w:w="2552" w:type="dxa"/>
            <w:vAlign w:val="bottom"/>
          </w:tcPr>
          <w:p w14:paraId="22A1DFAA" w14:textId="77777777" w:rsidR="00FE129B" w:rsidRPr="00096284" w:rsidRDefault="00FE129B" w:rsidP="00FB34FB">
            <w:pPr>
              <w:spacing w:before="0" w:after="0"/>
              <w:rPr>
                <w:rFonts w:asciiTheme="majorHAnsi" w:hAnsiTheme="majorHAnsi" w:cstheme="majorHAnsi"/>
                <w:lang w:val="en" w:bidi="ar-SA"/>
              </w:rPr>
            </w:pPr>
            <w:r w:rsidRPr="00096284">
              <w:rPr>
                <w:rFonts w:asciiTheme="majorHAnsi" w:hAnsiTheme="majorHAnsi" w:cstheme="majorHAnsi"/>
                <w:lang w:val="en"/>
              </w:rPr>
              <w:t>Administrative and other expenses</w:t>
            </w:r>
          </w:p>
        </w:tc>
        <w:tc>
          <w:tcPr>
            <w:tcW w:w="709" w:type="dxa"/>
            <w:vAlign w:val="center"/>
          </w:tcPr>
          <w:p w14:paraId="370E4BCF" w14:textId="77777777" w:rsidR="00FE129B" w:rsidRPr="00096284" w:rsidRDefault="00FE129B" w:rsidP="00FB34FB">
            <w:pPr>
              <w:spacing w:before="0" w:after="0"/>
              <w:jc w:val="center"/>
              <w:rPr>
                <w:rFonts w:asciiTheme="majorHAnsi" w:hAnsiTheme="majorHAnsi" w:cstheme="majorHAnsi"/>
                <w:lang w:val="en" w:bidi="ar-SA"/>
              </w:rPr>
            </w:pPr>
            <w:r w:rsidRPr="00096284">
              <w:rPr>
                <w:rFonts w:asciiTheme="majorHAnsi" w:hAnsiTheme="majorHAnsi" w:cstheme="majorHAnsi"/>
                <w:lang w:val="en"/>
              </w:rPr>
              <w:t>9</w:t>
            </w:r>
          </w:p>
        </w:tc>
        <w:tc>
          <w:tcPr>
            <w:tcW w:w="1276" w:type="dxa"/>
            <w:vAlign w:val="center"/>
          </w:tcPr>
          <w:p w14:paraId="3A7F0FE1" w14:textId="77777777" w:rsidR="00FE129B" w:rsidRPr="00096284" w:rsidRDefault="00FE129B" w:rsidP="00FB34FB">
            <w:pPr>
              <w:tabs>
                <w:tab w:val="decimal" w:pos="1024"/>
              </w:tabs>
              <w:spacing w:before="0" w:after="0"/>
              <w:jc w:val="center"/>
              <w:rPr>
                <w:rFonts w:asciiTheme="majorHAnsi" w:hAnsiTheme="majorHAnsi" w:cstheme="majorHAnsi"/>
                <w:lang w:val="en" w:bidi="ar-SA"/>
              </w:rPr>
            </w:pPr>
            <w:r>
              <w:rPr>
                <w:rFonts w:asciiTheme="majorHAnsi" w:hAnsiTheme="majorHAnsi" w:cstheme="majorHAnsi"/>
                <w:lang w:val="en" w:bidi="ar-SA"/>
              </w:rPr>
              <w:t>(2,844,035)</w:t>
            </w:r>
          </w:p>
        </w:tc>
        <w:tc>
          <w:tcPr>
            <w:tcW w:w="1276" w:type="dxa"/>
            <w:vAlign w:val="center"/>
          </w:tcPr>
          <w:p w14:paraId="3790EFC0" w14:textId="77777777" w:rsidR="00FE129B" w:rsidRPr="00096284" w:rsidRDefault="00FE129B" w:rsidP="00FB34FB">
            <w:pPr>
              <w:tabs>
                <w:tab w:val="decimal" w:pos="1065"/>
              </w:tabs>
              <w:spacing w:before="0" w:after="0"/>
              <w:jc w:val="both"/>
              <w:rPr>
                <w:rFonts w:asciiTheme="majorHAnsi" w:hAnsiTheme="majorHAnsi" w:cstheme="majorHAnsi"/>
                <w:lang w:val="en" w:bidi="ar-SA"/>
              </w:rPr>
            </w:pPr>
            <w:r>
              <w:rPr>
                <w:rFonts w:asciiTheme="majorHAnsi" w:hAnsiTheme="majorHAnsi" w:cstheme="majorHAnsi"/>
                <w:lang w:val="en" w:bidi="ar-SA"/>
              </w:rPr>
              <w:t>-</w:t>
            </w:r>
          </w:p>
        </w:tc>
        <w:tc>
          <w:tcPr>
            <w:tcW w:w="1275" w:type="dxa"/>
            <w:vAlign w:val="center"/>
          </w:tcPr>
          <w:p w14:paraId="4E4A5764" w14:textId="77777777" w:rsidR="00FE129B" w:rsidRPr="00096284" w:rsidRDefault="00FE129B" w:rsidP="00FB34FB">
            <w:pPr>
              <w:tabs>
                <w:tab w:val="decimal" w:pos="1023"/>
              </w:tabs>
              <w:spacing w:before="0" w:after="0"/>
              <w:jc w:val="both"/>
              <w:rPr>
                <w:rFonts w:asciiTheme="majorHAnsi" w:hAnsiTheme="majorHAnsi" w:cstheme="majorHAnsi"/>
                <w:b/>
                <w:lang w:val="en" w:bidi="ar-SA"/>
              </w:rPr>
            </w:pPr>
            <w:r>
              <w:rPr>
                <w:rFonts w:asciiTheme="majorHAnsi" w:hAnsiTheme="majorHAnsi" w:cstheme="majorHAnsi"/>
                <w:b/>
                <w:lang w:val="en" w:bidi="ar-SA"/>
              </w:rPr>
              <w:t>(2,844,035)</w:t>
            </w:r>
          </w:p>
        </w:tc>
        <w:tc>
          <w:tcPr>
            <w:tcW w:w="284" w:type="dxa"/>
          </w:tcPr>
          <w:p w14:paraId="15076B7A"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p>
        </w:tc>
        <w:tc>
          <w:tcPr>
            <w:tcW w:w="1276" w:type="dxa"/>
            <w:vAlign w:val="center"/>
          </w:tcPr>
          <w:p w14:paraId="58B2DA1F"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r w:rsidRPr="00096284">
              <w:rPr>
                <w:rFonts w:asciiTheme="majorHAnsi" w:hAnsiTheme="majorHAnsi" w:cstheme="majorHAnsi"/>
                <w:lang w:val="en"/>
              </w:rPr>
              <w:t>(1,711,360)</w:t>
            </w:r>
          </w:p>
        </w:tc>
        <w:tc>
          <w:tcPr>
            <w:tcW w:w="1134" w:type="dxa"/>
            <w:vAlign w:val="center"/>
          </w:tcPr>
          <w:p w14:paraId="6066B6F2" w14:textId="77777777" w:rsidR="00FE129B" w:rsidRPr="00096284" w:rsidRDefault="00FE129B" w:rsidP="00FB34FB">
            <w:pPr>
              <w:spacing w:before="0" w:after="0"/>
              <w:jc w:val="right"/>
              <w:rPr>
                <w:rFonts w:asciiTheme="majorHAnsi" w:hAnsiTheme="majorHAnsi" w:cstheme="majorHAnsi"/>
                <w:lang w:val="en" w:bidi="ar-SA"/>
              </w:rPr>
            </w:pPr>
            <w:r w:rsidRPr="00096284">
              <w:rPr>
                <w:rFonts w:asciiTheme="majorHAnsi" w:hAnsiTheme="majorHAnsi" w:cstheme="majorHAnsi"/>
                <w:lang w:val="en"/>
              </w:rPr>
              <w:t>-</w:t>
            </w:r>
          </w:p>
        </w:tc>
        <w:tc>
          <w:tcPr>
            <w:tcW w:w="1275" w:type="dxa"/>
            <w:vAlign w:val="center"/>
          </w:tcPr>
          <w:p w14:paraId="5F853A07" w14:textId="77777777" w:rsidR="00FE129B" w:rsidRPr="00096284" w:rsidRDefault="00FE129B" w:rsidP="00FB34FB">
            <w:pPr>
              <w:tabs>
                <w:tab w:val="decimal" w:pos="1562"/>
              </w:tabs>
              <w:spacing w:before="0" w:after="0"/>
              <w:jc w:val="both"/>
              <w:rPr>
                <w:rFonts w:asciiTheme="majorHAnsi" w:hAnsiTheme="majorHAnsi" w:cstheme="majorHAnsi"/>
                <w:b/>
                <w:lang w:val="en" w:bidi="ar-SA"/>
              </w:rPr>
            </w:pPr>
            <w:r w:rsidRPr="00096284">
              <w:rPr>
                <w:rFonts w:asciiTheme="majorHAnsi" w:hAnsiTheme="majorHAnsi" w:cstheme="majorHAnsi"/>
                <w:b/>
                <w:lang w:val="en"/>
              </w:rPr>
              <w:t>(1,711,360)</w:t>
            </w:r>
          </w:p>
        </w:tc>
      </w:tr>
      <w:tr w:rsidR="00FE129B" w14:paraId="77B9AAF2" w14:textId="77777777" w:rsidTr="00FB34FB">
        <w:trPr>
          <w:trHeight w:val="191"/>
        </w:trPr>
        <w:tc>
          <w:tcPr>
            <w:tcW w:w="2552" w:type="dxa"/>
            <w:tcBorders>
              <w:bottom w:val="single" w:sz="4" w:space="0" w:color="auto"/>
            </w:tcBorders>
            <w:vAlign w:val="bottom"/>
          </w:tcPr>
          <w:p w14:paraId="243970ED" w14:textId="77777777" w:rsidR="00FE129B" w:rsidRPr="00096284" w:rsidRDefault="00FE129B" w:rsidP="00FB34FB">
            <w:pPr>
              <w:spacing w:before="0" w:after="0"/>
              <w:rPr>
                <w:rFonts w:asciiTheme="majorHAnsi" w:hAnsiTheme="majorHAnsi" w:cstheme="majorHAnsi"/>
                <w:sz w:val="16"/>
                <w:szCs w:val="16"/>
                <w:lang w:val="en" w:bidi="ar-SA"/>
              </w:rPr>
            </w:pPr>
          </w:p>
        </w:tc>
        <w:tc>
          <w:tcPr>
            <w:tcW w:w="709" w:type="dxa"/>
            <w:tcBorders>
              <w:bottom w:val="single" w:sz="4" w:space="0" w:color="auto"/>
            </w:tcBorders>
            <w:vAlign w:val="center"/>
          </w:tcPr>
          <w:p w14:paraId="4AADF9B5" w14:textId="77777777" w:rsidR="00FE129B" w:rsidRPr="00096284" w:rsidRDefault="00FE129B" w:rsidP="00FB34FB">
            <w:pPr>
              <w:spacing w:before="0" w:after="0"/>
              <w:jc w:val="center"/>
              <w:rPr>
                <w:rFonts w:asciiTheme="majorHAnsi" w:hAnsiTheme="majorHAnsi" w:cstheme="majorHAnsi"/>
                <w:sz w:val="16"/>
                <w:szCs w:val="16"/>
                <w:lang w:val="en" w:bidi="ar-SA"/>
              </w:rPr>
            </w:pPr>
          </w:p>
        </w:tc>
        <w:tc>
          <w:tcPr>
            <w:tcW w:w="1276" w:type="dxa"/>
            <w:tcBorders>
              <w:bottom w:val="single" w:sz="4" w:space="0" w:color="auto"/>
            </w:tcBorders>
            <w:vAlign w:val="center"/>
          </w:tcPr>
          <w:p w14:paraId="0F5164C8" w14:textId="77777777" w:rsidR="00FE129B" w:rsidRPr="00096284" w:rsidRDefault="00FE129B" w:rsidP="00FB34FB">
            <w:pPr>
              <w:spacing w:before="0" w:after="0"/>
              <w:jc w:val="center"/>
              <w:rPr>
                <w:rFonts w:asciiTheme="majorHAnsi" w:hAnsiTheme="majorHAnsi" w:cstheme="majorHAnsi"/>
                <w:sz w:val="16"/>
                <w:szCs w:val="16"/>
                <w:lang w:val="en" w:bidi="ar-SA"/>
              </w:rPr>
            </w:pPr>
          </w:p>
        </w:tc>
        <w:tc>
          <w:tcPr>
            <w:tcW w:w="1276" w:type="dxa"/>
            <w:tcBorders>
              <w:bottom w:val="single" w:sz="4" w:space="0" w:color="auto"/>
            </w:tcBorders>
            <w:vAlign w:val="center"/>
          </w:tcPr>
          <w:p w14:paraId="4093FFD5" w14:textId="77777777" w:rsidR="00FE129B" w:rsidRPr="00B545F2" w:rsidRDefault="00FE129B" w:rsidP="00FB34FB">
            <w:pPr>
              <w:tabs>
                <w:tab w:val="decimal" w:pos="1065"/>
              </w:tabs>
              <w:spacing w:before="0" w:after="0"/>
              <w:jc w:val="both"/>
              <w:rPr>
                <w:rFonts w:asciiTheme="majorHAnsi" w:hAnsiTheme="majorHAnsi" w:cstheme="majorHAnsi"/>
                <w:lang w:val="en" w:bidi="ar-SA"/>
              </w:rPr>
            </w:pPr>
          </w:p>
        </w:tc>
        <w:tc>
          <w:tcPr>
            <w:tcW w:w="1275" w:type="dxa"/>
            <w:tcBorders>
              <w:bottom w:val="single" w:sz="4" w:space="0" w:color="auto"/>
            </w:tcBorders>
            <w:vAlign w:val="center"/>
          </w:tcPr>
          <w:p w14:paraId="08CA6A8B" w14:textId="77777777" w:rsidR="00FE129B" w:rsidRPr="00096284" w:rsidRDefault="00FE129B" w:rsidP="00FB34FB">
            <w:pPr>
              <w:tabs>
                <w:tab w:val="decimal" w:pos="1023"/>
              </w:tabs>
              <w:spacing w:before="0" w:after="0"/>
              <w:jc w:val="both"/>
              <w:rPr>
                <w:rFonts w:asciiTheme="majorHAnsi" w:hAnsiTheme="majorHAnsi" w:cstheme="majorHAnsi"/>
                <w:b/>
                <w:sz w:val="16"/>
                <w:szCs w:val="16"/>
                <w:lang w:val="en" w:bidi="ar-SA"/>
              </w:rPr>
            </w:pPr>
          </w:p>
        </w:tc>
        <w:tc>
          <w:tcPr>
            <w:tcW w:w="284" w:type="dxa"/>
            <w:tcBorders>
              <w:bottom w:val="single" w:sz="4" w:space="0" w:color="auto"/>
            </w:tcBorders>
          </w:tcPr>
          <w:p w14:paraId="58661A01" w14:textId="77777777" w:rsidR="00FE129B" w:rsidRPr="00096284" w:rsidRDefault="00FE129B" w:rsidP="00FB34FB">
            <w:pPr>
              <w:tabs>
                <w:tab w:val="decimal" w:pos="1445"/>
              </w:tabs>
              <w:spacing w:before="0" w:after="0"/>
              <w:jc w:val="both"/>
              <w:rPr>
                <w:rFonts w:asciiTheme="majorHAnsi" w:hAnsiTheme="majorHAnsi" w:cstheme="majorHAnsi"/>
                <w:sz w:val="16"/>
                <w:szCs w:val="16"/>
                <w:lang w:val="en" w:bidi="ar-SA"/>
              </w:rPr>
            </w:pPr>
          </w:p>
        </w:tc>
        <w:tc>
          <w:tcPr>
            <w:tcW w:w="1276" w:type="dxa"/>
            <w:tcBorders>
              <w:bottom w:val="single" w:sz="4" w:space="0" w:color="auto"/>
            </w:tcBorders>
            <w:vAlign w:val="center"/>
          </w:tcPr>
          <w:p w14:paraId="60008B74" w14:textId="77777777" w:rsidR="00FE129B" w:rsidRPr="00096284" w:rsidRDefault="00FE129B" w:rsidP="00FB34FB">
            <w:pPr>
              <w:tabs>
                <w:tab w:val="decimal" w:pos="1445"/>
              </w:tabs>
              <w:spacing w:before="0" w:after="0"/>
              <w:jc w:val="both"/>
              <w:rPr>
                <w:rFonts w:asciiTheme="majorHAnsi" w:hAnsiTheme="majorHAnsi" w:cstheme="majorHAnsi"/>
                <w:sz w:val="16"/>
                <w:szCs w:val="16"/>
                <w:lang w:val="en" w:bidi="ar-SA"/>
              </w:rPr>
            </w:pPr>
          </w:p>
        </w:tc>
        <w:tc>
          <w:tcPr>
            <w:tcW w:w="1134" w:type="dxa"/>
            <w:tcBorders>
              <w:bottom w:val="single" w:sz="4" w:space="0" w:color="auto"/>
            </w:tcBorders>
            <w:vAlign w:val="center"/>
          </w:tcPr>
          <w:p w14:paraId="0FF2BAFC" w14:textId="77777777" w:rsidR="00FE129B" w:rsidRPr="00096284" w:rsidRDefault="00FE129B" w:rsidP="00FB34FB">
            <w:pPr>
              <w:spacing w:before="0" w:after="0"/>
              <w:jc w:val="right"/>
              <w:rPr>
                <w:rFonts w:asciiTheme="majorHAnsi" w:hAnsiTheme="majorHAnsi" w:cstheme="majorHAnsi"/>
                <w:sz w:val="16"/>
                <w:szCs w:val="16"/>
                <w:lang w:val="en" w:bidi="ar-SA"/>
              </w:rPr>
            </w:pPr>
          </w:p>
        </w:tc>
        <w:tc>
          <w:tcPr>
            <w:tcW w:w="1275" w:type="dxa"/>
            <w:tcBorders>
              <w:bottom w:val="single" w:sz="4" w:space="0" w:color="auto"/>
            </w:tcBorders>
            <w:vAlign w:val="center"/>
          </w:tcPr>
          <w:p w14:paraId="6DFC00DA" w14:textId="77777777" w:rsidR="00FE129B" w:rsidRPr="00096284" w:rsidRDefault="00FE129B" w:rsidP="00FB34FB">
            <w:pPr>
              <w:tabs>
                <w:tab w:val="decimal" w:pos="1562"/>
              </w:tabs>
              <w:spacing w:before="0" w:after="0"/>
              <w:jc w:val="both"/>
              <w:rPr>
                <w:rFonts w:asciiTheme="majorHAnsi" w:hAnsiTheme="majorHAnsi" w:cstheme="majorHAnsi"/>
                <w:b/>
                <w:sz w:val="16"/>
                <w:szCs w:val="16"/>
                <w:lang w:val="en" w:bidi="ar-SA"/>
              </w:rPr>
            </w:pPr>
          </w:p>
        </w:tc>
      </w:tr>
      <w:tr w:rsidR="00FE129B" w14:paraId="35111CE7" w14:textId="77777777" w:rsidTr="00FB34FB">
        <w:trPr>
          <w:trHeight w:val="283"/>
        </w:trPr>
        <w:tc>
          <w:tcPr>
            <w:tcW w:w="2552" w:type="dxa"/>
            <w:tcBorders>
              <w:top w:val="single" w:sz="4" w:space="0" w:color="auto"/>
            </w:tcBorders>
            <w:vAlign w:val="bottom"/>
          </w:tcPr>
          <w:p w14:paraId="28DFFA94" w14:textId="77777777" w:rsidR="00FE129B" w:rsidRPr="00096284" w:rsidRDefault="00FE129B" w:rsidP="00FB34FB">
            <w:pPr>
              <w:rPr>
                <w:rFonts w:asciiTheme="majorHAnsi" w:hAnsiTheme="majorHAnsi" w:cstheme="majorHAnsi"/>
                <w:lang w:val="en" w:bidi="ar-SA"/>
              </w:rPr>
            </w:pPr>
            <w:r w:rsidRPr="00096284">
              <w:rPr>
                <w:rFonts w:asciiTheme="majorHAnsi" w:hAnsiTheme="majorHAnsi" w:cstheme="majorHAnsi"/>
                <w:lang w:val="en"/>
              </w:rPr>
              <w:t>Profit before tax</w:t>
            </w:r>
          </w:p>
        </w:tc>
        <w:tc>
          <w:tcPr>
            <w:tcW w:w="709" w:type="dxa"/>
            <w:tcBorders>
              <w:top w:val="single" w:sz="4" w:space="0" w:color="auto"/>
            </w:tcBorders>
            <w:vAlign w:val="center"/>
          </w:tcPr>
          <w:p w14:paraId="339CD290" w14:textId="77777777" w:rsidR="00FE129B" w:rsidRPr="00096284" w:rsidRDefault="00FE129B" w:rsidP="00FB34FB">
            <w:pPr>
              <w:jc w:val="center"/>
              <w:rPr>
                <w:rFonts w:asciiTheme="majorHAnsi" w:hAnsiTheme="majorHAnsi" w:cstheme="majorHAnsi"/>
                <w:lang w:val="en" w:bidi="ar-SA"/>
              </w:rPr>
            </w:pPr>
          </w:p>
        </w:tc>
        <w:tc>
          <w:tcPr>
            <w:tcW w:w="1276" w:type="dxa"/>
            <w:tcBorders>
              <w:top w:val="single" w:sz="4" w:space="0" w:color="auto"/>
            </w:tcBorders>
            <w:vAlign w:val="center"/>
          </w:tcPr>
          <w:p w14:paraId="2246AD24" w14:textId="77777777" w:rsidR="00FE129B" w:rsidRPr="00096284" w:rsidRDefault="00FE129B" w:rsidP="00FB34FB">
            <w:pPr>
              <w:tabs>
                <w:tab w:val="decimal" w:pos="1024"/>
              </w:tabs>
              <w:spacing w:before="0" w:after="0"/>
              <w:jc w:val="center"/>
              <w:rPr>
                <w:rFonts w:asciiTheme="majorHAnsi" w:hAnsiTheme="majorHAnsi" w:cstheme="majorHAnsi"/>
                <w:lang w:val="en" w:bidi="ar-SA"/>
              </w:rPr>
            </w:pPr>
            <w:r>
              <w:rPr>
                <w:rFonts w:asciiTheme="majorHAnsi" w:hAnsiTheme="majorHAnsi" w:cstheme="majorHAnsi"/>
                <w:lang w:val="en" w:bidi="ar-SA"/>
              </w:rPr>
              <w:t>(1,611,035)</w:t>
            </w:r>
          </w:p>
        </w:tc>
        <w:tc>
          <w:tcPr>
            <w:tcW w:w="1276" w:type="dxa"/>
            <w:tcBorders>
              <w:top w:val="single" w:sz="4" w:space="0" w:color="auto"/>
            </w:tcBorders>
            <w:vAlign w:val="center"/>
          </w:tcPr>
          <w:p w14:paraId="0C6CF4DB" w14:textId="77777777" w:rsidR="00FE129B" w:rsidRPr="00096284" w:rsidRDefault="00FE129B" w:rsidP="00FB34FB">
            <w:pPr>
              <w:tabs>
                <w:tab w:val="decimal" w:pos="1065"/>
              </w:tabs>
              <w:spacing w:before="0" w:after="0"/>
              <w:jc w:val="both"/>
              <w:rPr>
                <w:rFonts w:asciiTheme="majorHAnsi" w:hAnsiTheme="majorHAnsi" w:cstheme="majorHAnsi"/>
                <w:lang w:val="en" w:bidi="ar-SA"/>
              </w:rPr>
            </w:pPr>
            <w:r>
              <w:rPr>
                <w:rFonts w:asciiTheme="majorHAnsi" w:hAnsiTheme="majorHAnsi" w:cstheme="majorHAnsi"/>
                <w:lang w:val="en" w:bidi="ar-SA"/>
              </w:rPr>
              <w:t>16,205,729</w:t>
            </w:r>
          </w:p>
        </w:tc>
        <w:tc>
          <w:tcPr>
            <w:tcW w:w="1275" w:type="dxa"/>
            <w:tcBorders>
              <w:top w:val="single" w:sz="4" w:space="0" w:color="auto"/>
            </w:tcBorders>
            <w:vAlign w:val="center"/>
          </w:tcPr>
          <w:p w14:paraId="4AFA2091" w14:textId="77777777" w:rsidR="00FE129B" w:rsidRPr="00096284" w:rsidRDefault="00FE129B" w:rsidP="00FB34FB">
            <w:pPr>
              <w:tabs>
                <w:tab w:val="decimal" w:pos="1023"/>
              </w:tabs>
              <w:spacing w:before="0" w:after="0"/>
              <w:jc w:val="both"/>
              <w:rPr>
                <w:rFonts w:asciiTheme="majorHAnsi" w:hAnsiTheme="majorHAnsi" w:cstheme="majorHAnsi"/>
                <w:b/>
                <w:lang w:val="en" w:bidi="ar-SA"/>
              </w:rPr>
            </w:pPr>
            <w:r>
              <w:rPr>
                <w:rFonts w:asciiTheme="majorHAnsi" w:hAnsiTheme="majorHAnsi" w:cstheme="majorHAnsi"/>
                <w:b/>
                <w:lang w:val="en" w:bidi="ar-SA"/>
              </w:rPr>
              <w:t>14,594,694</w:t>
            </w:r>
          </w:p>
        </w:tc>
        <w:tc>
          <w:tcPr>
            <w:tcW w:w="284" w:type="dxa"/>
            <w:tcBorders>
              <w:top w:val="single" w:sz="4" w:space="0" w:color="auto"/>
            </w:tcBorders>
          </w:tcPr>
          <w:p w14:paraId="78C03E8D"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p>
        </w:tc>
        <w:tc>
          <w:tcPr>
            <w:tcW w:w="1276" w:type="dxa"/>
            <w:tcBorders>
              <w:top w:val="single" w:sz="4" w:space="0" w:color="auto"/>
            </w:tcBorders>
            <w:vAlign w:val="center"/>
          </w:tcPr>
          <w:p w14:paraId="022CAC4D"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r w:rsidRPr="00096284">
              <w:rPr>
                <w:rFonts w:asciiTheme="majorHAnsi" w:hAnsiTheme="majorHAnsi" w:cstheme="majorHAnsi"/>
                <w:lang w:val="en"/>
              </w:rPr>
              <w:t>(796,249)</w:t>
            </w:r>
          </w:p>
        </w:tc>
        <w:tc>
          <w:tcPr>
            <w:tcW w:w="1134" w:type="dxa"/>
            <w:tcBorders>
              <w:top w:val="single" w:sz="4" w:space="0" w:color="auto"/>
            </w:tcBorders>
            <w:vAlign w:val="center"/>
          </w:tcPr>
          <w:p w14:paraId="06DAA9DE" w14:textId="77777777" w:rsidR="00FE129B" w:rsidRPr="00096284" w:rsidRDefault="00FE129B" w:rsidP="00FB34FB">
            <w:pPr>
              <w:jc w:val="right"/>
              <w:rPr>
                <w:rFonts w:asciiTheme="majorHAnsi" w:hAnsiTheme="majorHAnsi" w:cstheme="majorHAnsi"/>
                <w:lang w:val="en" w:bidi="ar-SA"/>
              </w:rPr>
            </w:pPr>
            <w:r w:rsidRPr="00096284">
              <w:rPr>
                <w:rFonts w:asciiTheme="majorHAnsi" w:hAnsiTheme="majorHAnsi" w:cstheme="majorHAnsi"/>
                <w:lang w:val="en"/>
              </w:rPr>
              <w:t>5,585,522</w:t>
            </w:r>
          </w:p>
        </w:tc>
        <w:tc>
          <w:tcPr>
            <w:tcW w:w="1275" w:type="dxa"/>
            <w:tcBorders>
              <w:top w:val="single" w:sz="4" w:space="0" w:color="auto"/>
            </w:tcBorders>
            <w:vAlign w:val="center"/>
          </w:tcPr>
          <w:p w14:paraId="0DB35D5B" w14:textId="77777777" w:rsidR="00FE129B" w:rsidRPr="00096284" w:rsidRDefault="00FE129B" w:rsidP="00FB34FB">
            <w:pPr>
              <w:tabs>
                <w:tab w:val="decimal" w:pos="1562"/>
              </w:tabs>
              <w:spacing w:before="0" w:after="0"/>
              <w:jc w:val="both"/>
              <w:rPr>
                <w:rFonts w:asciiTheme="majorHAnsi" w:hAnsiTheme="majorHAnsi" w:cstheme="majorHAnsi"/>
                <w:b/>
                <w:lang w:val="en" w:bidi="ar-SA"/>
              </w:rPr>
            </w:pPr>
            <w:r w:rsidRPr="00096284">
              <w:rPr>
                <w:rFonts w:asciiTheme="majorHAnsi" w:hAnsiTheme="majorHAnsi" w:cstheme="majorHAnsi"/>
                <w:b/>
                <w:lang w:val="en"/>
              </w:rPr>
              <w:t>4,789,273</w:t>
            </w:r>
          </w:p>
        </w:tc>
      </w:tr>
      <w:tr w:rsidR="00FE129B" w14:paraId="458508D0" w14:textId="77777777" w:rsidTr="00FB34FB">
        <w:trPr>
          <w:trHeight w:val="387"/>
        </w:trPr>
        <w:tc>
          <w:tcPr>
            <w:tcW w:w="2552" w:type="dxa"/>
            <w:tcBorders>
              <w:bottom w:val="single" w:sz="4" w:space="0" w:color="auto"/>
            </w:tcBorders>
            <w:vAlign w:val="bottom"/>
          </w:tcPr>
          <w:p w14:paraId="6C8EA4FE" w14:textId="77777777" w:rsidR="00FE129B" w:rsidRPr="00096284" w:rsidRDefault="00FE129B" w:rsidP="00FB34FB">
            <w:pPr>
              <w:rPr>
                <w:rFonts w:asciiTheme="majorHAnsi" w:hAnsiTheme="majorHAnsi" w:cstheme="majorHAnsi"/>
                <w:lang w:val="en" w:bidi="ar-SA"/>
              </w:rPr>
            </w:pPr>
            <w:r w:rsidRPr="00096284">
              <w:rPr>
                <w:rFonts w:asciiTheme="majorHAnsi" w:hAnsiTheme="majorHAnsi" w:cstheme="majorHAnsi"/>
                <w:lang w:val="en"/>
              </w:rPr>
              <w:t>Taxation</w:t>
            </w:r>
          </w:p>
        </w:tc>
        <w:tc>
          <w:tcPr>
            <w:tcW w:w="709" w:type="dxa"/>
            <w:tcBorders>
              <w:bottom w:val="single" w:sz="4" w:space="0" w:color="auto"/>
            </w:tcBorders>
            <w:vAlign w:val="center"/>
          </w:tcPr>
          <w:p w14:paraId="375C8904" w14:textId="77777777" w:rsidR="00FE129B" w:rsidRPr="00096284" w:rsidRDefault="00FE129B" w:rsidP="00FB34FB">
            <w:pPr>
              <w:jc w:val="center"/>
              <w:rPr>
                <w:rFonts w:asciiTheme="majorHAnsi" w:hAnsiTheme="majorHAnsi" w:cstheme="majorHAnsi"/>
                <w:lang w:val="en" w:bidi="ar-SA"/>
              </w:rPr>
            </w:pPr>
            <w:r w:rsidRPr="00096284">
              <w:rPr>
                <w:rFonts w:asciiTheme="majorHAnsi" w:hAnsiTheme="majorHAnsi" w:cstheme="majorHAnsi"/>
                <w:lang w:val="en"/>
              </w:rPr>
              <w:t>10</w:t>
            </w:r>
          </w:p>
        </w:tc>
        <w:tc>
          <w:tcPr>
            <w:tcW w:w="1276" w:type="dxa"/>
            <w:tcBorders>
              <w:bottom w:val="single" w:sz="4" w:space="0" w:color="auto"/>
            </w:tcBorders>
            <w:vAlign w:val="center"/>
          </w:tcPr>
          <w:p w14:paraId="74012D80" w14:textId="77777777" w:rsidR="00FE129B" w:rsidRPr="00096284" w:rsidRDefault="00FE129B" w:rsidP="00FB34FB">
            <w:pPr>
              <w:tabs>
                <w:tab w:val="decimal" w:pos="1024"/>
              </w:tabs>
              <w:spacing w:before="0" w:after="0"/>
              <w:jc w:val="center"/>
              <w:rPr>
                <w:rFonts w:asciiTheme="majorHAnsi" w:hAnsiTheme="majorHAnsi" w:cstheme="majorHAnsi"/>
                <w:lang w:val="en" w:bidi="ar-SA"/>
              </w:rPr>
            </w:pPr>
            <w:r w:rsidRPr="00096284">
              <w:rPr>
                <w:rFonts w:asciiTheme="majorHAnsi" w:hAnsiTheme="majorHAnsi" w:cstheme="majorHAnsi"/>
                <w:lang w:val="en"/>
              </w:rPr>
              <w:t>-</w:t>
            </w:r>
          </w:p>
        </w:tc>
        <w:tc>
          <w:tcPr>
            <w:tcW w:w="1276" w:type="dxa"/>
            <w:tcBorders>
              <w:bottom w:val="single" w:sz="4" w:space="0" w:color="auto"/>
            </w:tcBorders>
            <w:vAlign w:val="center"/>
          </w:tcPr>
          <w:p w14:paraId="6C3B798A" w14:textId="77777777" w:rsidR="00FE129B" w:rsidRPr="00096284" w:rsidRDefault="00FE129B" w:rsidP="00FB34FB">
            <w:pPr>
              <w:tabs>
                <w:tab w:val="decimal" w:pos="1065"/>
              </w:tabs>
              <w:spacing w:before="0" w:after="0"/>
              <w:jc w:val="both"/>
              <w:rPr>
                <w:rFonts w:asciiTheme="majorHAnsi" w:hAnsiTheme="majorHAnsi" w:cstheme="majorHAnsi"/>
                <w:lang w:val="en" w:bidi="ar-SA"/>
              </w:rPr>
            </w:pPr>
            <w:r w:rsidRPr="00096284">
              <w:rPr>
                <w:rFonts w:asciiTheme="majorHAnsi" w:hAnsiTheme="majorHAnsi" w:cstheme="majorHAnsi"/>
                <w:lang w:val="en" w:bidi="ar-SA"/>
              </w:rPr>
              <w:t>-</w:t>
            </w:r>
          </w:p>
        </w:tc>
        <w:tc>
          <w:tcPr>
            <w:tcW w:w="1275" w:type="dxa"/>
            <w:tcBorders>
              <w:bottom w:val="single" w:sz="4" w:space="0" w:color="auto"/>
            </w:tcBorders>
            <w:vAlign w:val="center"/>
          </w:tcPr>
          <w:p w14:paraId="40B28EA8" w14:textId="77777777" w:rsidR="00FE129B" w:rsidRPr="00096284" w:rsidRDefault="00FE129B" w:rsidP="00FB34FB">
            <w:pPr>
              <w:tabs>
                <w:tab w:val="decimal" w:pos="1023"/>
              </w:tabs>
              <w:spacing w:before="0" w:after="0"/>
              <w:jc w:val="both"/>
              <w:rPr>
                <w:rFonts w:asciiTheme="majorHAnsi" w:hAnsiTheme="majorHAnsi" w:cstheme="majorHAnsi"/>
                <w:b/>
                <w:lang w:val="en" w:bidi="ar-SA"/>
              </w:rPr>
            </w:pPr>
            <w:r w:rsidRPr="00096284">
              <w:rPr>
                <w:rFonts w:asciiTheme="majorHAnsi" w:hAnsiTheme="majorHAnsi" w:cstheme="majorHAnsi"/>
                <w:b/>
                <w:lang w:val="en"/>
              </w:rPr>
              <w:t>-</w:t>
            </w:r>
          </w:p>
        </w:tc>
        <w:tc>
          <w:tcPr>
            <w:tcW w:w="284" w:type="dxa"/>
            <w:tcBorders>
              <w:bottom w:val="single" w:sz="4" w:space="0" w:color="auto"/>
            </w:tcBorders>
          </w:tcPr>
          <w:p w14:paraId="1D178FAF"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p>
        </w:tc>
        <w:tc>
          <w:tcPr>
            <w:tcW w:w="1276" w:type="dxa"/>
            <w:tcBorders>
              <w:bottom w:val="single" w:sz="4" w:space="0" w:color="auto"/>
            </w:tcBorders>
            <w:vAlign w:val="center"/>
          </w:tcPr>
          <w:p w14:paraId="2BEFFF72"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r w:rsidRPr="00096284">
              <w:rPr>
                <w:rFonts w:asciiTheme="majorHAnsi" w:hAnsiTheme="majorHAnsi" w:cstheme="majorHAnsi"/>
                <w:lang w:val="en"/>
              </w:rPr>
              <w:t>-</w:t>
            </w:r>
          </w:p>
        </w:tc>
        <w:tc>
          <w:tcPr>
            <w:tcW w:w="1134" w:type="dxa"/>
            <w:tcBorders>
              <w:bottom w:val="single" w:sz="4" w:space="0" w:color="auto"/>
            </w:tcBorders>
            <w:vAlign w:val="center"/>
          </w:tcPr>
          <w:p w14:paraId="31278E35" w14:textId="77777777" w:rsidR="00FE129B" w:rsidRPr="00096284" w:rsidRDefault="00FE129B" w:rsidP="00FB34FB">
            <w:pPr>
              <w:jc w:val="right"/>
              <w:rPr>
                <w:rFonts w:asciiTheme="majorHAnsi" w:hAnsiTheme="majorHAnsi" w:cstheme="majorHAnsi"/>
                <w:lang w:val="en" w:bidi="ar-SA"/>
              </w:rPr>
            </w:pPr>
            <w:r w:rsidRPr="00096284">
              <w:rPr>
                <w:rFonts w:asciiTheme="majorHAnsi" w:hAnsiTheme="majorHAnsi" w:cstheme="majorHAnsi"/>
                <w:lang w:val="en"/>
              </w:rPr>
              <w:t>-</w:t>
            </w:r>
          </w:p>
        </w:tc>
        <w:tc>
          <w:tcPr>
            <w:tcW w:w="1275" w:type="dxa"/>
            <w:tcBorders>
              <w:bottom w:val="single" w:sz="4" w:space="0" w:color="auto"/>
            </w:tcBorders>
            <w:vAlign w:val="center"/>
          </w:tcPr>
          <w:p w14:paraId="55876045" w14:textId="77777777" w:rsidR="00FE129B" w:rsidRPr="00096284" w:rsidRDefault="00FE129B" w:rsidP="00FB34FB">
            <w:pPr>
              <w:tabs>
                <w:tab w:val="decimal" w:pos="1562"/>
              </w:tabs>
              <w:spacing w:before="0" w:after="0"/>
              <w:jc w:val="both"/>
              <w:rPr>
                <w:rFonts w:asciiTheme="majorHAnsi" w:hAnsiTheme="majorHAnsi" w:cstheme="majorHAnsi"/>
                <w:b/>
                <w:lang w:val="en" w:bidi="ar-SA"/>
              </w:rPr>
            </w:pPr>
            <w:r w:rsidRPr="00096284">
              <w:rPr>
                <w:rFonts w:asciiTheme="majorHAnsi" w:hAnsiTheme="majorHAnsi" w:cstheme="majorHAnsi"/>
                <w:b/>
                <w:lang w:val="en"/>
              </w:rPr>
              <w:t>-</w:t>
            </w:r>
          </w:p>
        </w:tc>
      </w:tr>
      <w:tr w:rsidR="00FE129B" w14:paraId="149B9412" w14:textId="77777777" w:rsidTr="00FB34FB">
        <w:trPr>
          <w:trHeight w:val="283"/>
        </w:trPr>
        <w:tc>
          <w:tcPr>
            <w:tcW w:w="2552" w:type="dxa"/>
            <w:tcBorders>
              <w:top w:val="single" w:sz="4" w:space="0" w:color="auto"/>
              <w:bottom w:val="single" w:sz="12" w:space="0" w:color="auto"/>
            </w:tcBorders>
            <w:vAlign w:val="bottom"/>
          </w:tcPr>
          <w:p w14:paraId="1BAFF3EC" w14:textId="77777777" w:rsidR="00FE129B" w:rsidRPr="00096284" w:rsidRDefault="00FE129B" w:rsidP="00FB34FB">
            <w:pPr>
              <w:rPr>
                <w:rFonts w:asciiTheme="majorHAnsi" w:hAnsiTheme="majorHAnsi" w:cstheme="majorHAnsi"/>
                <w:lang w:val="en" w:bidi="ar-SA"/>
              </w:rPr>
            </w:pPr>
            <w:r w:rsidRPr="00096284">
              <w:rPr>
                <w:rFonts w:asciiTheme="majorHAnsi" w:hAnsiTheme="majorHAnsi" w:cstheme="majorHAnsi"/>
                <w:lang w:val="en"/>
              </w:rPr>
              <w:t>Profit after tax and profit for the year</w:t>
            </w:r>
          </w:p>
        </w:tc>
        <w:tc>
          <w:tcPr>
            <w:tcW w:w="709" w:type="dxa"/>
            <w:tcBorders>
              <w:top w:val="single" w:sz="4" w:space="0" w:color="auto"/>
              <w:bottom w:val="single" w:sz="12" w:space="0" w:color="auto"/>
            </w:tcBorders>
            <w:vAlign w:val="center"/>
          </w:tcPr>
          <w:p w14:paraId="482D6ED7" w14:textId="77777777" w:rsidR="00FE129B" w:rsidRPr="00096284" w:rsidRDefault="00FE129B" w:rsidP="00FB34FB">
            <w:pPr>
              <w:jc w:val="center"/>
              <w:rPr>
                <w:rFonts w:asciiTheme="majorHAnsi" w:hAnsiTheme="majorHAnsi" w:cstheme="majorHAnsi"/>
                <w:lang w:val="en" w:bidi="ar-SA"/>
              </w:rPr>
            </w:pPr>
          </w:p>
        </w:tc>
        <w:tc>
          <w:tcPr>
            <w:tcW w:w="1276" w:type="dxa"/>
            <w:tcBorders>
              <w:top w:val="single" w:sz="4" w:space="0" w:color="auto"/>
              <w:bottom w:val="single" w:sz="12" w:space="0" w:color="auto"/>
            </w:tcBorders>
            <w:vAlign w:val="center"/>
          </w:tcPr>
          <w:p w14:paraId="1201FA3C" w14:textId="77777777" w:rsidR="00FE129B" w:rsidRPr="00096284" w:rsidRDefault="00FE129B" w:rsidP="00FB34FB">
            <w:pPr>
              <w:tabs>
                <w:tab w:val="decimal" w:pos="1024"/>
              </w:tabs>
              <w:spacing w:before="0" w:after="0"/>
              <w:jc w:val="center"/>
              <w:rPr>
                <w:rFonts w:asciiTheme="majorHAnsi" w:hAnsiTheme="majorHAnsi" w:cstheme="majorHAnsi"/>
                <w:lang w:val="en" w:bidi="ar-SA"/>
              </w:rPr>
            </w:pPr>
            <w:r>
              <w:rPr>
                <w:rFonts w:asciiTheme="majorHAnsi" w:hAnsiTheme="majorHAnsi" w:cstheme="majorHAnsi"/>
                <w:lang w:val="en" w:bidi="ar-SA"/>
              </w:rPr>
              <w:t>(1,611,035)</w:t>
            </w:r>
          </w:p>
        </w:tc>
        <w:tc>
          <w:tcPr>
            <w:tcW w:w="1276" w:type="dxa"/>
            <w:tcBorders>
              <w:top w:val="single" w:sz="4" w:space="0" w:color="auto"/>
              <w:bottom w:val="single" w:sz="12" w:space="0" w:color="auto"/>
            </w:tcBorders>
            <w:vAlign w:val="center"/>
          </w:tcPr>
          <w:p w14:paraId="70E99840" w14:textId="77777777" w:rsidR="00FE129B" w:rsidRPr="00096284" w:rsidRDefault="00FE129B" w:rsidP="00FB34FB">
            <w:pPr>
              <w:tabs>
                <w:tab w:val="decimal" w:pos="1065"/>
              </w:tabs>
              <w:spacing w:before="0" w:after="0"/>
              <w:jc w:val="both"/>
              <w:rPr>
                <w:rFonts w:asciiTheme="majorHAnsi" w:hAnsiTheme="majorHAnsi" w:cstheme="majorHAnsi"/>
                <w:lang w:val="en" w:bidi="ar-SA"/>
              </w:rPr>
            </w:pPr>
            <w:r>
              <w:rPr>
                <w:rFonts w:asciiTheme="majorHAnsi" w:hAnsiTheme="majorHAnsi" w:cstheme="majorHAnsi"/>
                <w:lang w:val="en" w:bidi="ar-SA"/>
              </w:rPr>
              <w:t>16,205,729</w:t>
            </w:r>
          </w:p>
        </w:tc>
        <w:tc>
          <w:tcPr>
            <w:tcW w:w="1275" w:type="dxa"/>
            <w:tcBorders>
              <w:top w:val="single" w:sz="4" w:space="0" w:color="auto"/>
              <w:bottom w:val="single" w:sz="12" w:space="0" w:color="auto"/>
            </w:tcBorders>
            <w:vAlign w:val="center"/>
          </w:tcPr>
          <w:p w14:paraId="4C82C1E4" w14:textId="77777777" w:rsidR="00FE129B" w:rsidRPr="00096284" w:rsidRDefault="00FE129B" w:rsidP="00FB34FB">
            <w:pPr>
              <w:tabs>
                <w:tab w:val="decimal" w:pos="1023"/>
              </w:tabs>
              <w:spacing w:before="0" w:after="0"/>
              <w:jc w:val="both"/>
              <w:rPr>
                <w:rFonts w:asciiTheme="majorHAnsi" w:hAnsiTheme="majorHAnsi" w:cstheme="majorHAnsi"/>
                <w:b/>
                <w:lang w:val="en" w:bidi="ar-SA"/>
              </w:rPr>
            </w:pPr>
            <w:r>
              <w:rPr>
                <w:rFonts w:asciiTheme="majorHAnsi" w:hAnsiTheme="majorHAnsi" w:cstheme="majorHAnsi"/>
                <w:b/>
                <w:lang w:val="en" w:bidi="ar-SA"/>
              </w:rPr>
              <w:t>14,594,694</w:t>
            </w:r>
          </w:p>
        </w:tc>
        <w:tc>
          <w:tcPr>
            <w:tcW w:w="284" w:type="dxa"/>
            <w:tcBorders>
              <w:top w:val="single" w:sz="4" w:space="0" w:color="auto"/>
              <w:bottom w:val="single" w:sz="12" w:space="0" w:color="auto"/>
            </w:tcBorders>
          </w:tcPr>
          <w:p w14:paraId="4F551E5F"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p>
        </w:tc>
        <w:tc>
          <w:tcPr>
            <w:tcW w:w="1276" w:type="dxa"/>
            <w:tcBorders>
              <w:top w:val="single" w:sz="4" w:space="0" w:color="auto"/>
              <w:bottom w:val="single" w:sz="12" w:space="0" w:color="auto"/>
            </w:tcBorders>
            <w:vAlign w:val="center"/>
          </w:tcPr>
          <w:p w14:paraId="0F7AF47D"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r>
              <w:rPr>
                <w:rFonts w:asciiTheme="majorHAnsi" w:hAnsiTheme="majorHAnsi" w:cstheme="majorHAnsi"/>
                <w:lang w:val="en" w:bidi="ar-SA"/>
              </w:rPr>
              <w:t>(796,249)</w:t>
            </w:r>
          </w:p>
        </w:tc>
        <w:tc>
          <w:tcPr>
            <w:tcW w:w="1134" w:type="dxa"/>
            <w:tcBorders>
              <w:top w:val="single" w:sz="4" w:space="0" w:color="auto"/>
              <w:bottom w:val="single" w:sz="12" w:space="0" w:color="auto"/>
            </w:tcBorders>
            <w:vAlign w:val="center"/>
          </w:tcPr>
          <w:p w14:paraId="7B0207F1" w14:textId="77777777" w:rsidR="00FE129B" w:rsidRPr="00096284" w:rsidRDefault="00FE129B" w:rsidP="00FB34FB">
            <w:pPr>
              <w:jc w:val="right"/>
              <w:rPr>
                <w:rFonts w:asciiTheme="majorHAnsi" w:hAnsiTheme="majorHAnsi" w:cstheme="majorHAnsi"/>
                <w:lang w:val="en" w:bidi="ar-SA"/>
              </w:rPr>
            </w:pPr>
            <w:r>
              <w:rPr>
                <w:rFonts w:asciiTheme="majorHAnsi" w:hAnsiTheme="majorHAnsi" w:cstheme="majorHAnsi"/>
                <w:lang w:val="en" w:bidi="ar-SA"/>
              </w:rPr>
              <w:t>5,585,522</w:t>
            </w:r>
          </w:p>
        </w:tc>
        <w:tc>
          <w:tcPr>
            <w:tcW w:w="1275" w:type="dxa"/>
            <w:tcBorders>
              <w:top w:val="single" w:sz="4" w:space="0" w:color="auto"/>
              <w:bottom w:val="single" w:sz="12" w:space="0" w:color="auto"/>
            </w:tcBorders>
            <w:vAlign w:val="center"/>
          </w:tcPr>
          <w:p w14:paraId="17F7B305" w14:textId="77777777" w:rsidR="00FE129B" w:rsidRPr="00096284" w:rsidRDefault="00FE129B" w:rsidP="00FB34FB">
            <w:pPr>
              <w:tabs>
                <w:tab w:val="decimal" w:pos="1562"/>
              </w:tabs>
              <w:spacing w:before="0" w:after="0"/>
              <w:jc w:val="both"/>
              <w:rPr>
                <w:rFonts w:asciiTheme="majorHAnsi" w:hAnsiTheme="majorHAnsi" w:cstheme="majorHAnsi"/>
                <w:b/>
                <w:lang w:val="en" w:bidi="ar-SA"/>
              </w:rPr>
            </w:pPr>
            <w:r>
              <w:rPr>
                <w:rFonts w:asciiTheme="majorHAnsi" w:hAnsiTheme="majorHAnsi" w:cstheme="majorHAnsi"/>
                <w:b/>
                <w:lang w:val="en" w:bidi="ar-SA"/>
              </w:rPr>
              <w:t>4,789,273</w:t>
            </w:r>
          </w:p>
        </w:tc>
      </w:tr>
      <w:tr w:rsidR="00FE129B" w14:paraId="146B81B2" w14:textId="77777777" w:rsidTr="00FB34FB">
        <w:trPr>
          <w:trHeight w:val="137"/>
        </w:trPr>
        <w:tc>
          <w:tcPr>
            <w:tcW w:w="2552" w:type="dxa"/>
            <w:tcBorders>
              <w:top w:val="single" w:sz="12" w:space="0" w:color="auto"/>
              <w:bottom w:val="single" w:sz="4" w:space="0" w:color="auto"/>
            </w:tcBorders>
            <w:vAlign w:val="bottom"/>
          </w:tcPr>
          <w:p w14:paraId="2F8C346E" w14:textId="77777777" w:rsidR="00FE129B" w:rsidRPr="00096284" w:rsidRDefault="00FE129B" w:rsidP="00FB34FB">
            <w:pPr>
              <w:spacing w:before="0" w:after="0"/>
              <w:rPr>
                <w:rFonts w:asciiTheme="majorHAnsi" w:hAnsiTheme="majorHAnsi" w:cstheme="majorHAnsi"/>
                <w:sz w:val="16"/>
                <w:szCs w:val="16"/>
                <w:lang w:val="en" w:bidi="ar-SA"/>
              </w:rPr>
            </w:pPr>
          </w:p>
        </w:tc>
        <w:tc>
          <w:tcPr>
            <w:tcW w:w="709" w:type="dxa"/>
            <w:tcBorders>
              <w:top w:val="single" w:sz="12" w:space="0" w:color="auto"/>
              <w:bottom w:val="single" w:sz="4" w:space="0" w:color="auto"/>
            </w:tcBorders>
            <w:vAlign w:val="center"/>
          </w:tcPr>
          <w:p w14:paraId="30C43B26" w14:textId="77777777" w:rsidR="00FE129B" w:rsidRPr="00096284" w:rsidRDefault="00FE129B" w:rsidP="00FB34FB">
            <w:pPr>
              <w:spacing w:before="0" w:after="0"/>
              <w:jc w:val="center"/>
              <w:rPr>
                <w:rFonts w:asciiTheme="majorHAnsi" w:hAnsiTheme="majorHAnsi" w:cstheme="majorHAnsi"/>
                <w:sz w:val="16"/>
                <w:szCs w:val="16"/>
                <w:lang w:val="en" w:bidi="ar-SA"/>
              </w:rPr>
            </w:pPr>
          </w:p>
        </w:tc>
        <w:tc>
          <w:tcPr>
            <w:tcW w:w="1276" w:type="dxa"/>
            <w:tcBorders>
              <w:top w:val="single" w:sz="12" w:space="0" w:color="auto"/>
              <w:bottom w:val="single" w:sz="4" w:space="0" w:color="auto"/>
            </w:tcBorders>
            <w:vAlign w:val="center"/>
          </w:tcPr>
          <w:p w14:paraId="731DFCD0" w14:textId="77777777" w:rsidR="00FE129B" w:rsidRPr="00096284" w:rsidRDefault="00FE129B" w:rsidP="00FB34FB">
            <w:pPr>
              <w:tabs>
                <w:tab w:val="decimal" w:pos="1024"/>
              </w:tabs>
              <w:spacing w:before="0" w:after="0"/>
              <w:jc w:val="center"/>
              <w:rPr>
                <w:rFonts w:asciiTheme="majorHAnsi" w:hAnsiTheme="majorHAnsi" w:cstheme="majorHAnsi"/>
                <w:sz w:val="16"/>
                <w:szCs w:val="16"/>
                <w:lang w:val="en" w:bidi="ar-SA"/>
              </w:rPr>
            </w:pPr>
          </w:p>
        </w:tc>
        <w:tc>
          <w:tcPr>
            <w:tcW w:w="1276" w:type="dxa"/>
            <w:tcBorders>
              <w:top w:val="single" w:sz="12" w:space="0" w:color="auto"/>
              <w:bottom w:val="single" w:sz="4" w:space="0" w:color="auto"/>
            </w:tcBorders>
            <w:vAlign w:val="center"/>
          </w:tcPr>
          <w:p w14:paraId="6078B9DC" w14:textId="77777777" w:rsidR="00FE129B" w:rsidRPr="00096284" w:rsidRDefault="00FE129B" w:rsidP="00FB34FB">
            <w:pPr>
              <w:tabs>
                <w:tab w:val="decimal" w:pos="922"/>
              </w:tabs>
              <w:spacing w:before="0" w:after="0"/>
              <w:jc w:val="both"/>
              <w:rPr>
                <w:rFonts w:asciiTheme="majorHAnsi" w:hAnsiTheme="majorHAnsi" w:cstheme="majorHAnsi"/>
                <w:sz w:val="16"/>
                <w:szCs w:val="16"/>
                <w:lang w:val="en" w:bidi="ar-SA"/>
              </w:rPr>
            </w:pPr>
          </w:p>
        </w:tc>
        <w:tc>
          <w:tcPr>
            <w:tcW w:w="1275" w:type="dxa"/>
            <w:tcBorders>
              <w:top w:val="single" w:sz="12" w:space="0" w:color="auto"/>
              <w:bottom w:val="single" w:sz="4" w:space="0" w:color="auto"/>
            </w:tcBorders>
            <w:vAlign w:val="center"/>
          </w:tcPr>
          <w:p w14:paraId="127F2855" w14:textId="77777777" w:rsidR="00FE129B" w:rsidRPr="00096284" w:rsidRDefault="00FE129B" w:rsidP="00FB34FB">
            <w:pPr>
              <w:tabs>
                <w:tab w:val="decimal" w:pos="1023"/>
              </w:tabs>
              <w:spacing w:before="0" w:after="0"/>
              <w:jc w:val="both"/>
              <w:rPr>
                <w:rFonts w:asciiTheme="majorHAnsi" w:hAnsiTheme="majorHAnsi" w:cstheme="majorHAnsi"/>
                <w:b/>
                <w:sz w:val="16"/>
                <w:szCs w:val="16"/>
                <w:lang w:val="en" w:bidi="ar-SA"/>
              </w:rPr>
            </w:pPr>
          </w:p>
        </w:tc>
        <w:tc>
          <w:tcPr>
            <w:tcW w:w="284" w:type="dxa"/>
            <w:tcBorders>
              <w:top w:val="single" w:sz="12" w:space="0" w:color="auto"/>
              <w:bottom w:val="single" w:sz="4" w:space="0" w:color="auto"/>
            </w:tcBorders>
          </w:tcPr>
          <w:p w14:paraId="333AFE93" w14:textId="77777777" w:rsidR="00FE129B" w:rsidRPr="00096284" w:rsidRDefault="00FE129B" w:rsidP="00FB34FB">
            <w:pPr>
              <w:tabs>
                <w:tab w:val="decimal" w:pos="1445"/>
              </w:tabs>
              <w:spacing w:before="0" w:after="0"/>
              <w:jc w:val="both"/>
              <w:rPr>
                <w:rFonts w:asciiTheme="majorHAnsi" w:hAnsiTheme="majorHAnsi" w:cstheme="majorHAnsi"/>
                <w:sz w:val="16"/>
                <w:szCs w:val="16"/>
                <w:lang w:val="en" w:bidi="ar-SA"/>
              </w:rPr>
            </w:pPr>
          </w:p>
        </w:tc>
        <w:tc>
          <w:tcPr>
            <w:tcW w:w="1276" w:type="dxa"/>
            <w:tcBorders>
              <w:top w:val="single" w:sz="12" w:space="0" w:color="auto"/>
              <w:bottom w:val="single" w:sz="4" w:space="0" w:color="auto"/>
            </w:tcBorders>
            <w:vAlign w:val="center"/>
          </w:tcPr>
          <w:p w14:paraId="794521FE" w14:textId="77777777" w:rsidR="00FE129B" w:rsidRPr="00096284" w:rsidRDefault="00FE129B" w:rsidP="00FB34FB">
            <w:pPr>
              <w:tabs>
                <w:tab w:val="decimal" w:pos="1445"/>
              </w:tabs>
              <w:spacing w:before="0" w:after="0"/>
              <w:jc w:val="both"/>
              <w:rPr>
                <w:rFonts w:asciiTheme="majorHAnsi" w:hAnsiTheme="majorHAnsi" w:cstheme="majorHAnsi"/>
                <w:sz w:val="16"/>
                <w:szCs w:val="16"/>
                <w:lang w:val="en" w:bidi="ar-SA"/>
              </w:rPr>
            </w:pPr>
          </w:p>
        </w:tc>
        <w:tc>
          <w:tcPr>
            <w:tcW w:w="1134" w:type="dxa"/>
            <w:tcBorders>
              <w:top w:val="single" w:sz="12" w:space="0" w:color="auto"/>
              <w:bottom w:val="single" w:sz="4" w:space="0" w:color="auto"/>
            </w:tcBorders>
            <w:vAlign w:val="center"/>
          </w:tcPr>
          <w:p w14:paraId="6C36103F" w14:textId="77777777" w:rsidR="00FE129B" w:rsidRPr="00096284" w:rsidRDefault="00FE129B" w:rsidP="00FB34FB">
            <w:pPr>
              <w:spacing w:before="0" w:after="0"/>
              <w:jc w:val="right"/>
              <w:rPr>
                <w:rFonts w:asciiTheme="majorHAnsi" w:hAnsiTheme="majorHAnsi" w:cstheme="majorHAnsi"/>
                <w:sz w:val="16"/>
                <w:szCs w:val="16"/>
                <w:lang w:val="en" w:bidi="ar-SA"/>
              </w:rPr>
            </w:pPr>
          </w:p>
        </w:tc>
        <w:tc>
          <w:tcPr>
            <w:tcW w:w="1275" w:type="dxa"/>
            <w:tcBorders>
              <w:top w:val="single" w:sz="12" w:space="0" w:color="auto"/>
              <w:bottom w:val="single" w:sz="4" w:space="0" w:color="auto"/>
            </w:tcBorders>
            <w:vAlign w:val="center"/>
          </w:tcPr>
          <w:p w14:paraId="711A2E34" w14:textId="77777777" w:rsidR="00FE129B" w:rsidRPr="00096284" w:rsidRDefault="00FE129B" w:rsidP="00FB34FB">
            <w:pPr>
              <w:tabs>
                <w:tab w:val="decimal" w:pos="1562"/>
              </w:tabs>
              <w:spacing w:before="0" w:after="0"/>
              <w:jc w:val="both"/>
              <w:rPr>
                <w:rFonts w:asciiTheme="majorHAnsi" w:hAnsiTheme="majorHAnsi" w:cstheme="majorHAnsi"/>
                <w:b/>
                <w:sz w:val="16"/>
                <w:szCs w:val="16"/>
                <w:lang w:val="en" w:bidi="ar-SA"/>
              </w:rPr>
            </w:pPr>
          </w:p>
        </w:tc>
      </w:tr>
      <w:tr w:rsidR="00FE129B" w14:paraId="05329415" w14:textId="77777777" w:rsidTr="00FB34FB">
        <w:trPr>
          <w:trHeight w:val="283"/>
        </w:trPr>
        <w:tc>
          <w:tcPr>
            <w:tcW w:w="2552" w:type="dxa"/>
            <w:tcBorders>
              <w:top w:val="single" w:sz="4" w:space="0" w:color="auto"/>
              <w:bottom w:val="single" w:sz="12" w:space="0" w:color="auto"/>
            </w:tcBorders>
            <w:vAlign w:val="bottom"/>
          </w:tcPr>
          <w:p w14:paraId="7B5B466D" w14:textId="77777777" w:rsidR="00FE129B" w:rsidRPr="00096284" w:rsidRDefault="00FE129B" w:rsidP="00FB34FB">
            <w:pPr>
              <w:rPr>
                <w:rFonts w:asciiTheme="majorHAnsi" w:hAnsiTheme="majorHAnsi" w:cstheme="majorHAnsi"/>
                <w:lang w:val="en" w:bidi="ar-SA"/>
              </w:rPr>
            </w:pPr>
            <w:r w:rsidRPr="00096284">
              <w:rPr>
                <w:rFonts w:asciiTheme="majorHAnsi" w:hAnsiTheme="majorHAnsi" w:cstheme="majorHAnsi"/>
                <w:lang w:val="en"/>
              </w:rPr>
              <w:t>Total comprehensive income for the year</w:t>
            </w:r>
          </w:p>
        </w:tc>
        <w:tc>
          <w:tcPr>
            <w:tcW w:w="709" w:type="dxa"/>
            <w:tcBorders>
              <w:top w:val="single" w:sz="4" w:space="0" w:color="auto"/>
              <w:bottom w:val="single" w:sz="12" w:space="0" w:color="auto"/>
            </w:tcBorders>
            <w:vAlign w:val="center"/>
          </w:tcPr>
          <w:p w14:paraId="77A9CFB6" w14:textId="77777777" w:rsidR="00FE129B" w:rsidRPr="00096284" w:rsidRDefault="00FE129B" w:rsidP="00FB34FB">
            <w:pPr>
              <w:jc w:val="center"/>
              <w:rPr>
                <w:rFonts w:asciiTheme="majorHAnsi" w:hAnsiTheme="majorHAnsi" w:cstheme="majorHAnsi"/>
                <w:lang w:val="en" w:bidi="ar-SA"/>
              </w:rPr>
            </w:pPr>
          </w:p>
        </w:tc>
        <w:tc>
          <w:tcPr>
            <w:tcW w:w="1276" w:type="dxa"/>
            <w:tcBorders>
              <w:top w:val="single" w:sz="4" w:space="0" w:color="auto"/>
              <w:bottom w:val="single" w:sz="12" w:space="0" w:color="auto"/>
            </w:tcBorders>
            <w:vAlign w:val="center"/>
          </w:tcPr>
          <w:p w14:paraId="48926CBB" w14:textId="77777777" w:rsidR="00FE129B" w:rsidRPr="00096284" w:rsidRDefault="00FE129B" w:rsidP="00FB34FB">
            <w:pPr>
              <w:tabs>
                <w:tab w:val="decimal" w:pos="1024"/>
              </w:tabs>
              <w:spacing w:before="0" w:after="0"/>
              <w:jc w:val="center"/>
              <w:rPr>
                <w:rFonts w:asciiTheme="majorHAnsi" w:hAnsiTheme="majorHAnsi" w:cstheme="majorHAnsi"/>
                <w:lang w:val="en" w:bidi="ar-SA"/>
              </w:rPr>
            </w:pPr>
            <w:r>
              <w:rPr>
                <w:rFonts w:asciiTheme="majorHAnsi" w:hAnsiTheme="majorHAnsi" w:cstheme="majorHAnsi"/>
                <w:lang w:val="en" w:bidi="ar-SA"/>
              </w:rPr>
              <w:t>(1,611,035)</w:t>
            </w:r>
          </w:p>
        </w:tc>
        <w:tc>
          <w:tcPr>
            <w:tcW w:w="1276" w:type="dxa"/>
            <w:tcBorders>
              <w:top w:val="single" w:sz="4" w:space="0" w:color="auto"/>
              <w:bottom w:val="single" w:sz="12" w:space="0" w:color="auto"/>
            </w:tcBorders>
            <w:vAlign w:val="center"/>
          </w:tcPr>
          <w:p w14:paraId="34622643" w14:textId="77777777" w:rsidR="00FE129B" w:rsidRPr="00096284" w:rsidRDefault="00FE129B" w:rsidP="00FB34FB">
            <w:pPr>
              <w:tabs>
                <w:tab w:val="decimal" w:pos="1065"/>
              </w:tabs>
              <w:spacing w:before="0" w:after="0"/>
              <w:jc w:val="both"/>
              <w:rPr>
                <w:rFonts w:asciiTheme="majorHAnsi" w:hAnsiTheme="majorHAnsi" w:cstheme="majorHAnsi"/>
                <w:lang w:val="en" w:bidi="ar-SA"/>
              </w:rPr>
            </w:pPr>
            <w:r>
              <w:rPr>
                <w:rFonts w:asciiTheme="majorHAnsi" w:hAnsiTheme="majorHAnsi" w:cstheme="majorHAnsi"/>
                <w:lang w:val="en" w:bidi="ar-SA"/>
              </w:rPr>
              <w:t>16,205,729</w:t>
            </w:r>
          </w:p>
        </w:tc>
        <w:tc>
          <w:tcPr>
            <w:tcW w:w="1275" w:type="dxa"/>
            <w:tcBorders>
              <w:top w:val="single" w:sz="4" w:space="0" w:color="auto"/>
              <w:bottom w:val="single" w:sz="12" w:space="0" w:color="auto"/>
            </w:tcBorders>
            <w:vAlign w:val="center"/>
          </w:tcPr>
          <w:p w14:paraId="3462BA7F" w14:textId="77777777" w:rsidR="00FE129B" w:rsidRPr="00096284" w:rsidRDefault="00FE129B" w:rsidP="00FB34FB">
            <w:pPr>
              <w:tabs>
                <w:tab w:val="decimal" w:pos="1023"/>
              </w:tabs>
              <w:spacing w:before="0" w:after="0"/>
              <w:jc w:val="both"/>
              <w:rPr>
                <w:rFonts w:asciiTheme="majorHAnsi" w:hAnsiTheme="majorHAnsi" w:cstheme="majorHAnsi"/>
                <w:b/>
                <w:lang w:val="en" w:bidi="ar-SA"/>
              </w:rPr>
            </w:pPr>
            <w:r>
              <w:rPr>
                <w:rFonts w:asciiTheme="majorHAnsi" w:hAnsiTheme="majorHAnsi" w:cstheme="majorHAnsi"/>
                <w:b/>
                <w:lang w:val="en" w:bidi="ar-SA"/>
              </w:rPr>
              <w:t>14,594,694</w:t>
            </w:r>
          </w:p>
        </w:tc>
        <w:tc>
          <w:tcPr>
            <w:tcW w:w="284" w:type="dxa"/>
            <w:tcBorders>
              <w:top w:val="single" w:sz="4" w:space="0" w:color="auto"/>
              <w:bottom w:val="single" w:sz="12" w:space="0" w:color="auto"/>
            </w:tcBorders>
          </w:tcPr>
          <w:p w14:paraId="4A997207"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p>
        </w:tc>
        <w:tc>
          <w:tcPr>
            <w:tcW w:w="1276" w:type="dxa"/>
            <w:tcBorders>
              <w:top w:val="single" w:sz="4" w:space="0" w:color="auto"/>
              <w:bottom w:val="single" w:sz="12" w:space="0" w:color="auto"/>
            </w:tcBorders>
            <w:vAlign w:val="center"/>
          </w:tcPr>
          <w:p w14:paraId="7BB852DA" w14:textId="77777777" w:rsidR="00FE129B" w:rsidRPr="00096284" w:rsidRDefault="00FE129B" w:rsidP="00FB34FB">
            <w:pPr>
              <w:tabs>
                <w:tab w:val="decimal" w:pos="1445"/>
              </w:tabs>
              <w:spacing w:before="0" w:after="0"/>
              <w:jc w:val="both"/>
              <w:rPr>
                <w:rFonts w:asciiTheme="majorHAnsi" w:hAnsiTheme="majorHAnsi" w:cstheme="majorHAnsi"/>
                <w:lang w:val="en" w:bidi="ar-SA"/>
              </w:rPr>
            </w:pPr>
            <w:r>
              <w:rPr>
                <w:rFonts w:asciiTheme="majorHAnsi" w:hAnsiTheme="majorHAnsi" w:cstheme="majorHAnsi"/>
                <w:lang w:val="en" w:bidi="ar-SA"/>
              </w:rPr>
              <w:t>(796,249)</w:t>
            </w:r>
          </w:p>
        </w:tc>
        <w:tc>
          <w:tcPr>
            <w:tcW w:w="1134" w:type="dxa"/>
            <w:tcBorders>
              <w:top w:val="single" w:sz="4" w:space="0" w:color="auto"/>
              <w:bottom w:val="single" w:sz="12" w:space="0" w:color="auto"/>
            </w:tcBorders>
            <w:vAlign w:val="center"/>
          </w:tcPr>
          <w:p w14:paraId="694F6D01" w14:textId="77777777" w:rsidR="00FE129B" w:rsidRPr="00096284" w:rsidRDefault="00FE129B" w:rsidP="00FB34FB">
            <w:pPr>
              <w:jc w:val="right"/>
              <w:rPr>
                <w:rFonts w:asciiTheme="majorHAnsi" w:hAnsiTheme="majorHAnsi" w:cstheme="majorHAnsi"/>
                <w:lang w:val="en" w:bidi="ar-SA"/>
              </w:rPr>
            </w:pPr>
            <w:r>
              <w:rPr>
                <w:rFonts w:asciiTheme="majorHAnsi" w:hAnsiTheme="majorHAnsi" w:cstheme="majorHAnsi"/>
                <w:lang w:val="en" w:bidi="ar-SA"/>
              </w:rPr>
              <w:t>5,585,522</w:t>
            </w:r>
          </w:p>
        </w:tc>
        <w:tc>
          <w:tcPr>
            <w:tcW w:w="1275" w:type="dxa"/>
            <w:tcBorders>
              <w:top w:val="single" w:sz="4" w:space="0" w:color="auto"/>
              <w:bottom w:val="single" w:sz="12" w:space="0" w:color="auto"/>
            </w:tcBorders>
            <w:vAlign w:val="center"/>
          </w:tcPr>
          <w:p w14:paraId="2715AA4A" w14:textId="77777777" w:rsidR="00FE129B" w:rsidRPr="00096284" w:rsidRDefault="00FE129B" w:rsidP="00FB34FB">
            <w:pPr>
              <w:tabs>
                <w:tab w:val="decimal" w:pos="1562"/>
              </w:tabs>
              <w:spacing w:before="0" w:after="0"/>
              <w:jc w:val="both"/>
              <w:rPr>
                <w:rFonts w:asciiTheme="majorHAnsi" w:hAnsiTheme="majorHAnsi" w:cstheme="majorHAnsi"/>
                <w:b/>
                <w:lang w:val="en" w:bidi="ar-SA"/>
              </w:rPr>
            </w:pPr>
            <w:r>
              <w:rPr>
                <w:rFonts w:asciiTheme="majorHAnsi" w:hAnsiTheme="majorHAnsi" w:cstheme="majorHAnsi"/>
                <w:b/>
                <w:lang w:val="en" w:bidi="ar-SA"/>
              </w:rPr>
              <w:t>4,789,273</w:t>
            </w:r>
          </w:p>
        </w:tc>
      </w:tr>
      <w:tr w:rsidR="00FE129B" w14:paraId="2978DD9A" w14:textId="77777777" w:rsidTr="00FB34FB">
        <w:trPr>
          <w:trHeight w:val="131"/>
        </w:trPr>
        <w:tc>
          <w:tcPr>
            <w:tcW w:w="2552" w:type="dxa"/>
            <w:tcBorders>
              <w:top w:val="single" w:sz="12" w:space="0" w:color="auto"/>
            </w:tcBorders>
            <w:vAlign w:val="bottom"/>
          </w:tcPr>
          <w:p w14:paraId="006789C7" w14:textId="77777777" w:rsidR="00FE129B" w:rsidRPr="00096284" w:rsidRDefault="00FE129B" w:rsidP="00FB34FB">
            <w:pPr>
              <w:spacing w:before="0" w:after="0"/>
              <w:rPr>
                <w:rFonts w:asciiTheme="majorHAnsi" w:hAnsiTheme="majorHAnsi"/>
                <w:sz w:val="16"/>
                <w:szCs w:val="16"/>
              </w:rPr>
            </w:pPr>
          </w:p>
        </w:tc>
        <w:tc>
          <w:tcPr>
            <w:tcW w:w="709" w:type="dxa"/>
            <w:tcBorders>
              <w:top w:val="single" w:sz="12" w:space="0" w:color="auto"/>
            </w:tcBorders>
            <w:vAlign w:val="center"/>
          </w:tcPr>
          <w:p w14:paraId="1F1D47D9" w14:textId="77777777" w:rsidR="00FE129B" w:rsidRPr="00096284" w:rsidRDefault="00FE129B" w:rsidP="00FB34FB">
            <w:pPr>
              <w:spacing w:before="0" w:after="0"/>
              <w:jc w:val="center"/>
              <w:rPr>
                <w:rFonts w:asciiTheme="majorHAnsi" w:hAnsiTheme="majorHAnsi"/>
                <w:sz w:val="16"/>
                <w:szCs w:val="16"/>
              </w:rPr>
            </w:pPr>
          </w:p>
        </w:tc>
        <w:tc>
          <w:tcPr>
            <w:tcW w:w="1276" w:type="dxa"/>
            <w:tcBorders>
              <w:top w:val="single" w:sz="12" w:space="0" w:color="auto"/>
            </w:tcBorders>
          </w:tcPr>
          <w:p w14:paraId="415A1E49" w14:textId="77777777" w:rsidR="00FE129B" w:rsidRPr="00096284" w:rsidRDefault="00FE129B" w:rsidP="00FB34FB">
            <w:pPr>
              <w:tabs>
                <w:tab w:val="decimal" w:pos="1024"/>
              </w:tabs>
              <w:spacing w:before="0" w:after="0"/>
              <w:jc w:val="center"/>
              <w:rPr>
                <w:rFonts w:asciiTheme="majorHAnsi" w:hAnsiTheme="majorHAnsi"/>
                <w:sz w:val="16"/>
                <w:szCs w:val="16"/>
              </w:rPr>
            </w:pPr>
          </w:p>
        </w:tc>
        <w:tc>
          <w:tcPr>
            <w:tcW w:w="1276" w:type="dxa"/>
            <w:tcBorders>
              <w:top w:val="single" w:sz="12" w:space="0" w:color="auto"/>
            </w:tcBorders>
          </w:tcPr>
          <w:p w14:paraId="39489F33" w14:textId="77777777" w:rsidR="00FE129B" w:rsidRPr="00096284" w:rsidRDefault="00FE129B" w:rsidP="00FB34FB">
            <w:pPr>
              <w:tabs>
                <w:tab w:val="decimal" w:pos="922"/>
              </w:tabs>
              <w:spacing w:before="0" w:after="0"/>
              <w:jc w:val="both"/>
              <w:rPr>
                <w:rFonts w:asciiTheme="majorHAnsi" w:hAnsiTheme="majorHAnsi"/>
                <w:sz w:val="16"/>
                <w:szCs w:val="16"/>
              </w:rPr>
            </w:pPr>
          </w:p>
        </w:tc>
        <w:tc>
          <w:tcPr>
            <w:tcW w:w="1275" w:type="dxa"/>
            <w:tcBorders>
              <w:top w:val="single" w:sz="12" w:space="0" w:color="auto"/>
            </w:tcBorders>
            <w:vAlign w:val="bottom"/>
          </w:tcPr>
          <w:p w14:paraId="321048B6" w14:textId="77777777" w:rsidR="00FE129B" w:rsidRPr="00096284" w:rsidRDefault="00FE129B" w:rsidP="00FB34FB">
            <w:pPr>
              <w:tabs>
                <w:tab w:val="decimal" w:pos="1023"/>
              </w:tabs>
              <w:spacing w:before="0" w:after="0"/>
              <w:jc w:val="both"/>
              <w:rPr>
                <w:rFonts w:asciiTheme="majorHAnsi" w:hAnsiTheme="majorHAnsi"/>
                <w:b/>
                <w:bCs/>
                <w:sz w:val="16"/>
                <w:szCs w:val="16"/>
              </w:rPr>
            </w:pPr>
          </w:p>
        </w:tc>
        <w:tc>
          <w:tcPr>
            <w:tcW w:w="284" w:type="dxa"/>
            <w:tcBorders>
              <w:top w:val="single" w:sz="12" w:space="0" w:color="auto"/>
            </w:tcBorders>
          </w:tcPr>
          <w:p w14:paraId="35C23826" w14:textId="77777777" w:rsidR="00FE129B" w:rsidRPr="00096284" w:rsidRDefault="00FE129B" w:rsidP="00FB34FB">
            <w:pPr>
              <w:spacing w:before="0" w:after="0"/>
              <w:jc w:val="right"/>
              <w:rPr>
                <w:rFonts w:asciiTheme="majorHAnsi" w:hAnsiTheme="majorHAnsi"/>
                <w:sz w:val="16"/>
                <w:szCs w:val="16"/>
              </w:rPr>
            </w:pPr>
          </w:p>
        </w:tc>
        <w:tc>
          <w:tcPr>
            <w:tcW w:w="1276" w:type="dxa"/>
            <w:tcBorders>
              <w:top w:val="single" w:sz="12" w:space="0" w:color="auto"/>
            </w:tcBorders>
            <w:vAlign w:val="center"/>
          </w:tcPr>
          <w:p w14:paraId="76F0CEF6" w14:textId="77777777" w:rsidR="00FE129B" w:rsidRPr="00096284" w:rsidRDefault="00FE129B" w:rsidP="00FB34FB">
            <w:pPr>
              <w:spacing w:before="0" w:after="0"/>
              <w:jc w:val="right"/>
              <w:rPr>
                <w:rFonts w:asciiTheme="majorHAnsi" w:hAnsiTheme="majorHAnsi"/>
                <w:sz w:val="16"/>
                <w:szCs w:val="16"/>
              </w:rPr>
            </w:pPr>
          </w:p>
        </w:tc>
        <w:tc>
          <w:tcPr>
            <w:tcW w:w="1134" w:type="dxa"/>
            <w:tcBorders>
              <w:top w:val="single" w:sz="12" w:space="0" w:color="auto"/>
            </w:tcBorders>
            <w:vAlign w:val="center"/>
          </w:tcPr>
          <w:p w14:paraId="0F40A64F" w14:textId="77777777" w:rsidR="00FE129B" w:rsidRPr="00096284" w:rsidRDefault="00FE129B" w:rsidP="00FB34FB">
            <w:pPr>
              <w:spacing w:before="0" w:after="0"/>
              <w:jc w:val="right"/>
              <w:rPr>
                <w:rFonts w:asciiTheme="majorHAnsi" w:hAnsiTheme="majorHAnsi"/>
                <w:sz w:val="16"/>
                <w:szCs w:val="16"/>
              </w:rPr>
            </w:pPr>
          </w:p>
        </w:tc>
        <w:tc>
          <w:tcPr>
            <w:tcW w:w="1275" w:type="dxa"/>
            <w:tcBorders>
              <w:top w:val="single" w:sz="12" w:space="0" w:color="auto"/>
            </w:tcBorders>
            <w:vAlign w:val="center"/>
          </w:tcPr>
          <w:p w14:paraId="3E38F0C0" w14:textId="77777777" w:rsidR="00FE129B" w:rsidRPr="00096284" w:rsidRDefault="00FE129B" w:rsidP="00FB34FB">
            <w:pPr>
              <w:spacing w:before="0" w:after="0"/>
              <w:jc w:val="right"/>
              <w:rPr>
                <w:rFonts w:asciiTheme="majorHAnsi" w:hAnsiTheme="majorHAnsi"/>
                <w:b/>
                <w:bCs/>
                <w:sz w:val="16"/>
                <w:szCs w:val="16"/>
              </w:rPr>
            </w:pPr>
          </w:p>
        </w:tc>
      </w:tr>
      <w:tr w:rsidR="00FE129B" w14:paraId="5C7B8912" w14:textId="77777777" w:rsidTr="00FB34FB">
        <w:trPr>
          <w:trHeight w:val="283"/>
        </w:trPr>
        <w:tc>
          <w:tcPr>
            <w:tcW w:w="2552" w:type="dxa"/>
            <w:vAlign w:val="bottom"/>
          </w:tcPr>
          <w:p w14:paraId="1CDA2D59" w14:textId="77777777" w:rsidR="00FE129B" w:rsidRPr="00096284" w:rsidRDefault="00FE129B" w:rsidP="00FB34FB">
            <w:pPr>
              <w:spacing w:before="0" w:after="0"/>
              <w:rPr>
                <w:rFonts w:asciiTheme="majorHAnsi" w:hAnsiTheme="majorHAnsi"/>
              </w:rPr>
            </w:pPr>
            <w:r w:rsidRPr="00096284">
              <w:rPr>
                <w:rFonts w:asciiTheme="majorHAnsi" w:hAnsiTheme="majorHAnsi"/>
              </w:rPr>
              <w:t>Profit per share (basic and diluted) – pence per share</w:t>
            </w:r>
          </w:p>
        </w:tc>
        <w:tc>
          <w:tcPr>
            <w:tcW w:w="709" w:type="dxa"/>
            <w:vAlign w:val="center"/>
          </w:tcPr>
          <w:p w14:paraId="790A5EFC" w14:textId="77777777" w:rsidR="00FE129B" w:rsidRPr="00096284" w:rsidRDefault="00FE129B" w:rsidP="00FB34FB">
            <w:pPr>
              <w:spacing w:before="0" w:after="0"/>
              <w:jc w:val="center"/>
              <w:rPr>
                <w:rFonts w:asciiTheme="majorHAnsi" w:hAnsiTheme="majorHAnsi"/>
              </w:rPr>
            </w:pPr>
            <w:r w:rsidRPr="00096284">
              <w:rPr>
                <w:rFonts w:asciiTheme="majorHAnsi" w:hAnsiTheme="majorHAnsi"/>
              </w:rPr>
              <w:t>11</w:t>
            </w:r>
          </w:p>
        </w:tc>
        <w:tc>
          <w:tcPr>
            <w:tcW w:w="1276" w:type="dxa"/>
          </w:tcPr>
          <w:p w14:paraId="1DEAD778" w14:textId="77777777" w:rsidR="00FE129B" w:rsidRPr="00096284" w:rsidRDefault="00FE129B" w:rsidP="00FB34FB">
            <w:pPr>
              <w:tabs>
                <w:tab w:val="decimal" w:pos="1024"/>
              </w:tabs>
              <w:spacing w:before="0" w:after="0"/>
              <w:jc w:val="center"/>
              <w:rPr>
                <w:rFonts w:asciiTheme="majorHAnsi" w:hAnsiTheme="majorHAnsi"/>
              </w:rPr>
            </w:pPr>
          </w:p>
        </w:tc>
        <w:tc>
          <w:tcPr>
            <w:tcW w:w="1276" w:type="dxa"/>
          </w:tcPr>
          <w:p w14:paraId="5558DC0D" w14:textId="77777777" w:rsidR="00FE129B" w:rsidRPr="00096284" w:rsidRDefault="00FE129B" w:rsidP="00FB34FB">
            <w:pPr>
              <w:tabs>
                <w:tab w:val="decimal" w:pos="922"/>
              </w:tabs>
              <w:spacing w:before="0" w:after="0"/>
              <w:jc w:val="both"/>
              <w:rPr>
                <w:rFonts w:asciiTheme="majorHAnsi" w:hAnsiTheme="majorHAnsi"/>
              </w:rPr>
            </w:pPr>
          </w:p>
        </w:tc>
        <w:tc>
          <w:tcPr>
            <w:tcW w:w="1275" w:type="dxa"/>
            <w:vAlign w:val="center"/>
          </w:tcPr>
          <w:p w14:paraId="4CFEC72C" w14:textId="77777777" w:rsidR="00FE129B" w:rsidRPr="00096284" w:rsidRDefault="00FE129B" w:rsidP="00FB34FB">
            <w:pPr>
              <w:tabs>
                <w:tab w:val="decimal" w:pos="1023"/>
              </w:tabs>
              <w:spacing w:before="0" w:after="0"/>
              <w:jc w:val="both"/>
              <w:rPr>
                <w:rFonts w:asciiTheme="majorHAnsi" w:hAnsiTheme="majorHAnsi"/>
                <w:b/>
                <w:bCs/>
              </w:rPr>
            </w:pPr>
            <w:r>
              <w:rPr>
                <w:rFonts w:asciiTheme="majorHAnsi" w:hAnsiTheme="majorHAnsi"/>
                <w:b/>
                <w:bCs/>
              </w:rPr>
              <w:t>16.06</w:t>
            </w:r>
          </w:p>
        </w:tc>
        <w:tc>
          <w:tcPr>
            <w:tcW w:w="284" w:type="dxa"/>
          </w:tcPr>
          <w:p w14:paraId="652BC4C4" w14:textId="77777777" w:rsidR="00FE129B" w:rsidRPr="00096284" w:rsidRDefault="00FE129B" w:rsidP="00FB34FB">
            <w:pPr>
              <w:spacing w:before="0" w:after="0"/>
              <w:jc w:val="right"/>
              <w:rPr>
                <w:rFonts w:asciiTheme="majorHAnsi" w:hAnsiTheme="majorHAnsi"/>
              </w:rPr>
            </w:pPr>
          </w:p>
        </w:tc>
        <w:tc>
          <w:tcPr>
            <w:tcW w:w="1276" w:type="dxa"/>
            <w:vAlign w:val="center"/>
          </w:tcPr>
          <w:p w14:paraId="5B286E9D" w14:textId="77777777" w:rsidR="00FE129B" w:rsidRPr="00096284" w:rsidRDefault="00FE129B" w:rsidP="00FB34FB">
            <w:pPr>
              <w:spacing w:before="0" w:after="0"/>
              <w:jc w:val="right"/>
              <w:rPr>
                <w:rFonts w:asciiTheme="majorHAnsi" w:hAnsiTheme="majorHAnsi"/>
              </w:rPr>
            </w:pPr>
          </w:p>
        </w:tc>
        <w:tc>
          <w:tcPr>
            <w:tcW w:w="1134" w:type="dxa"/>
            <w:vAlign w:val="center"/>
          </w:tcPr>
          <w:p w14:paraId="39286DF4" w14:textId="77777777" w:rsidR="00FE129B" w:rsidRPr="00096284" w:rsidRDefault="00FE129B" w:rsidP="00FB34FB">
            <w:pPr>
              <w:spacing w:before="0" w:after="0"/>
              <w:jc w:val="right"/>
              <w:rPr>
                <w:rFonts w:asciiTheme="majorHAnsi" w:hAnsiTheme="majorHAnsi"/>
              </w:rPr>
            </w:pPr>
          </w:p>
        </w:tc>
        <w:tc>
          <w:tcPr>
            <w:tcW w:w="1275" w:type="dxa"/>
            <w:vAlign w:val="center"/>
          </w:tcPr>
          <w:p w14:paraId="5F0EF937" w14:textId="77777777" w:rsidR="00FE129B" w:rsidRPr="00096284" w:rsidRDefault="00FE129B" w:rsidP="00FB34FB">
            <w:pPr>
              <w:spacing w:before="0" w:after="0"/>
              <w:jc w:val="right"/>
              <w:rPr>
                <w:rFonts w:asciiTheme="majorHAnsi" w:hAnsiTheme="majorHAnsi"/>
                <w:b/>
                <w:bCs/>
              </w:rPr>
            </w:pPr>
            <w:r w:rsidRPr="00096284">
              <w:rPr>
                <w:rFonts w:asciiTheme="majorHAnsi" w:hAnsiTheme="majorHAnsi"/>
                <w:b/>
                <w:bCs/>
              </w:rPr>
              <w:t>11.78</w:t>
            </w:r>
          </w:p>
        </w:tc>
      </w:tr>
    </w:tbl>
    <w:p w14:paraId="0A466C6E" w14:textId="77777777" w:rsidR="00FE129B" w:rsidRPr="00C32620" w:rsidRDefault="00FE129B" w:rsidP="00FE129B">
      <w:pPr>
        <w:spacing w:before="0" w:after="0"/>
        <w:rPr>
          <w:bCs/>
          <w:sz w:val="18"/>
          <w:szCs w:val="18"/>
        </w:rPr>
      </w:pPr>
    </w:p>
    <w:p w14:paraId="4ABA7939" w14:textId="77777777" w:rsidR="00FE129B" w:rsidRPr="00096284" w:rsidRDefault="00FE129B" w:rsidP="00FE129B">
      <w:pPr>
        <w:spacing w:before="0" w:after="0"/>
        <w:jc w:val="both"/>
        <w:rPr>
          <w:rFonts w:asciiTheme="majorHAnsi" w:hAnsiTheme="majorHAnsi" w:cstheme="majorHAnsi"/>
          <w:szCs w:val="22"/>
          <w:lang w:val="en"/>
        </w:rPr>
      </w:pPr>
      <w:r w:rsidRPr="00096284">
        <w:rPr>
          <w:rFonts w:asciiTheme="majorHAnsi" w:hAnsiTheme="majorHAnsi" w:cstheme="majorHAnsi"/>
          <w:szCs w:val="22"/>
          <w:lang w:val="en"/>
        </w:rPr>
        <w:t>All Revenue and Capital items in the above statement are derived from continuing operations.</w:t>
      </w:r>
    </w:p>
    <w:p w14:paraId="6EC96190" w14:textId="77777777" w:rsidR="00FE129B" w:rsidRPr="00096284" w:rsidRDefault="00FE129B" w:rsidP="00FE129B">
      <w:pPr>
        <w:spacing w:before="0" w:after="0"/>
        <w:jc w:val="both"/>
        <w:rPr>
          <w:rFonts w:asciiTheme="majorHAnsi" w:hAnsiTheme="majorHAnsi" w:cstheme="majorHAnsi"/>
          <w:sz w:val="16"/>
          <w:szCs w:val="16"/>
          <w:lang w:val="en"/>
        </w:rPr>
      </w:pPr>
    </w:p>
    <w:p w14:paraId="3EB0B3B2" w14:textId="77777777" w:rsidR="00FE129B" w:rsidRDefault="00FE129B" w:rsidP="00FE129B">
      <w:pPr>
        <w:spacing w:before="0" w:after="0"/>
        <w:jc w:val="both"/>
        <w:rPr>
          <w:rFonts w:asciiTheme="majorHAnsi" w:hAnsiTheme="majorHAnsi" w:cstheme="majorHAnsi"/>
          <w:szCs w:val="22"/>
          <w:lang w:val="en"/>
        </w:rPr>
      </w:pPr>
      <w:r w:rsidRPr="00096284">
        <w:rPr>
          <w:rFonts w:asciiTheme="majorHAnsi" w:hAnsiTheme="majorHAnsi" w:cstheme="majorHAnsi"/>
          <w:szCs w:val="22"/>
          <w:lang w:val="en"/>
        </w:rPr>
        <w:t>The Total column of this statement represents Company’s Income Statement prepared in accordance with IFRS. The return on ordinary activities after taxation is the total comprehensive income and therefore no additional statement of other comprehensive income is presented.</w:t>
      </w:r>
    </w:p>
    <w:p w14:paraId="1BEA7A2D" w14:textId="77777777" w:rsidR="00FE129B" w:rsidRPr="00096284" w:rsidRDefault="00FE129B" w:rsidP="00FE129B">
      <w:pPr>
        <w:spacing w:before="0" w:after="0"/>
        <w:jc w:val="both"/>
        <w:rPr>
          <w:rFonts w:asciiTheme="majorHAnsi" w:hAnsiTheme="majorHAnsi" w:cstheme="majorHAnsi"/>
          <w:sz w:val="16"/>
          <w:szCs w:val="16"/>
          <w:lang w:val="en"/>
        </w:rPr>
      </w:pPr>
    </w:p>
    <w:p w14:paraId="0D5DC0E8" w14:textId="77777777" w:rsidR="00FE129B" w:rsidRPr="00096284" w:rsidRDefault="00FE129B" w:rsidP="00FE129B">
      <w:pPr>
        <w:spacing w:before="0" w:after="0"/>
        <w:jc w:val="both"/>
        <w:rPr>
          <w:rFonts w:asciiTheme="majorHAnsi" w:hAnsiTheme="majorHAnsi"/>
          <w:bCs/>
          <w:szCs w:val="22"/>
        </w:rPr>
      </w:pPr>
      <w:r w:rsidRPr="00096284">
        <w:rPr>
          <w:rFonts w:asciiTheme="majorHAnsi" w:hAnsiTheme="majorHAnsi"/>
          <w:bCs/>
          <w:szCs w:val="22"/>
        </w:rPr>
        <w:t xml:space="preserve">The supplementary revenue and capital columns are presented for information purposes in accordance with the Statement of Recommended Practice issue by the Association of Investment Companies. </w:t>
      </w:r>
    </w:p>
    <w:p w14:paraId="60BE2C5E" w14:textId="77777777" w:rsidR="00FE129B" w:rsidRPr="00096284" w:rsidRDefault="00FE129B" w:rsidP="00FE129B">
      <w:pPr>
        <w:spacing w:before="0" w:after="0"/>
        <w:jc w:val="both"/>
        <w:rPr>
          <w:bCs/>
          <w:sz w:val="16"/>
          <w:szCs w:val="16"/>
        </w:rPr>
      </w:pPr>
    </w:p>
    <w:p w14:paraId="7AB8F2CD" w14:textId="7CC88F20" w:rsidR="00FE129B" w:rsidRDefault="00FE129B" w:rsidP="00FE129B">
      <w:pPr>
        <w:spacing w:before="0" w:after="0"/>
        <w:jc w:val="both"/>
        <w:rPr>
          <w:rFonts w:asciiTheme="majorHAnsi" w:hAnsiTheme="majorHAnsi"/>
          <w:bCs/>
          <w:szCs w:val="22"/>
        </w:rPr>
      </w:pPr>
      <w:r w:rsidRPr="00096284">
        <w:rPr>
          <w:rFonts w:asciiTheme="majorHAnsi" w:hAnsiTheme="majorHAnsi"/>
          <w:bCs/>
          <w:szCs w:val="22"/>
        </w:rPr>
        <w:t xml:space="preserve">The notes on pages </w:t>
      </w:r>
      <w:r w:rsidR="006808DF">
        <w:rPr>
          <w:rFonts w:asciiTheme="majorHAnsi" w:hAnsiTheme="majorHAnsi"/>
          <w:bCs/>
          <w:szCs w:val="22"/>
        </w:rPr>
        <w:t>102</w:t>
      </w:r>
      <w:r w:rsidR="006808DF" w:rsidRPr="00096284">
        <w:rPr>
          <w:rFonts w:asciiTheme="majorHAnsi" w:hAnsiTheme="majorHAnsi"/>
          <w:bCs/>
          <w:szCs w:val="22"/>
        </w:rPr>
        <w:t xml:space="preserve"> </w:t>
      </w:r>
      <w:r w:rsidRPr="00096284">
        <w:rPr>
          <w:rFonts w:asciiTheme="majorHAnsi" w:hAnsiTheme="majorHAnsi"/>
          <w:bCs/>
          <w:szCs w:val="22"/>
        </w:rPr>
        <w:t xml:space="preserve">to </w:t>
      </w:r>
      <w:r w:rsidR="006808DF">
        <w:rPr>
          <w:rFonts w:asciiTheme="majorHAnsi" w:hAnsiTheme="majorHAnsi"/>
          <w:bCs/>
          <w:szCs w:val="22"/>
        </w:rPr>
        <w:t>135</w:t>
      </w:r>
      <w:r w:rsidR="006808DF" w:rsidRPr="00096284">
        <w:rPr>
          <w:rFonts w:asciiTheme="majorHAnsi" w:hAnsiTheme="majorHAnsi"/>
          <w:bCs/>
          <w:szCs w:val="22"/>
        </w:rPr>
        <w:t xml:space="preserve"> </w:t>
      </w:r>
      <w:r w:rsidRPr="00096284">
        <w:rPr>
          <w:rFonts w:asciiTheme="majorHAnsi" w:hAnsiTheme="majorHAnsi"/>
          <w:bCs/>
          <w:szCs w:val="22"/>
        </w:rPr>
        <w:t>form an integral part of these financial statements.</w:t>
      </w:r>
      <w:r>
        <w:rPr>
          <w:rFonts w:asciiTheme="majorHAnsi" w:hAnsiTheme="majorHAnsi"/>
          <w:bCs/>
          <w:szCs w:val="22"/>
        </w:rPr>
        <w:br w:type="page"/>
      </w:r>
    </w:p>
    <w:p w14:paraId="2447AED1" w14:textId="77777777" w:rsidR="00FE129B" w:rsidRPr="00096284" w:rsidRDefault="00FE129B" w:rsidP="00FE129B">
      <w:pPr>
        <w:spacing w:before="0" w:after="0"/>
        <w:jc w:val="both"/>
        <w:rPr>
          <w:rFonts w:asciiTheme="majorHAnsi" w:hAnsiTheme="majorHAnsi" w:cstheme="majorHAnsi"/>
          <w:sz w:val="21"/>
          <w:szCs w:val="21"/>
          <w:lang w:val="en"/>
        </w:rPr>
      </w:pPr>
    </w:p>
    <w:p w14:paraId="6D0A43A4" w14:textId="77777777" w:rsidR="00FE129B" w:rsidRPr="0063120D" w:rsidRDefault="00FE129B" w:rsidP="00FE129B">
      <w:pPr>
        <w:numPr>
          <w:ilvl w:val="1"/>
          <w:numId w:val="1"/>
        </w:numPr>
        <w:spacing w:after="160" w:line="259" w:lineRule="auto"/>
        <w:ind w:left="0"/>
        <w:outlineLvl w:val="1"/>
        <w:rPr>
          <w:rFonts w:asciiTheme="majorHAnsi" w:hAnsiTheme="majorHAnsi"/>
          <w:color w:val="008CA9"/>
          <w:sz w:val="32"/>
          <w:lang w:val="en"/>
        </w:rPr>
      </w:pPr>
      <w:r w:rsidRPr="0063120D">
        <w:rPr>
          <w:rFonts w:asciiTheme="majorHAnsi" w:hAnsiTheme="majorHAnsi"/>
          <w:color w:val="008CA9"/>
          <w:sz w:val="32"/>
          <w:lang w:val="en"/>
        </w:rPr>
        <w:t>Statement of Financial Position</w:t>
      </w:r>
      <w:r w:rsidRPr="0063120D">
        <w:rPr>
          <w:rFonts w:asciiTheme="majorHAnsi" w:hAnsiTheme="majorHAnsi"/>
          <w:color w:val="008CA9"/>
          <w:sz w:val="32"/>
          <w:lang w:val="en"/>
        </w:rPr>
        <w:tab/>
      </w:r>
    </w:p>
    <w:p w14:paraId="3DD1E1DD" w14:textId="77777777" w:rsidR="00FE129B" w:rsidRPr="0063120D" w:rsidRDefault="00FE129B" w:rsidP="00FE129B">
      <w:pPr>
        <w:spacing w:after="160" w:line="259" w:lineRule="auto"/>
        <w:outlineLvl w:val="1"/>
        <w:rPr>
          <w:rFonts w:asciiTheme="majorHAnsi" w:hAnsiTheme="majorHAnsi"/>
          <w:color w:val="008CA9"/>
          <w:sz w:val="32"/>
          <w:lang w:val="en"/>
        </w:rPr>
      </w:pPr>
      <w:r w:rsidRPr="0063120D">
        <w:rPr>
          <w:rFonts w:asciiTheme="majorHAnsi" w:hAnsiTheme="majorHAnsi"/>
          <w:color w:val="008CA9"/>
          <w:sz w:val="32"/>
          <w:lang w:val="en"/>
        </w:rPr>
        <w:t>As at 31 March 2021</w:t>
      </w:r>
    </w:p>
    <w:p w14:paraId="37D2BBB8" w14:textId="77777777" w:rsidR="00FE129B" w:rsidRPr="0063120D" w:rsidRDefault="00FE129B" w:rsidP="00FE129B">
      <w:pPr>
        <w:spacing w:after="0" w:line="259" w:lineRule="auto"/>
        <w:outlineLvl w:val="1"/>
        <w:rPr>
          <w:rFonts w:asciiTheme="majorHAnsi" w:hAnsiTheme="majorHAnsi"/>
          <w:color w:val="008CA9"/>
          <w:sz w:val="32"/>
          <w:lang w:val="en"/>
        </w:rPr>
      </w:pPr>
      <w:r w:rsidRPr="0063120D">
        <w:rPr>
          <w:rFonts w:asciiTheme="majorHAnsi" w:hAnsiTheme="majorHAnsi"/>
          <w:color w:val="008CA9"/>
          <w:sz w:val="32"/>
          <w:lang w:val="en"/>
        </w:rPr>
        <w:t>Company Number 11160422</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3"/>
        <w:gridCol w:w="827"/>
        <w:gridCol w:w="303"/>
        <w:gridCol w:w="1734"/>
        <w:gridCol w:w="237"/>
        <w:gridCol w:w="1784"/>
      </w:tblGrid>
      <w:tr w:rsidR="00FE129B" w:rsidRPr="00096284" w14:paraId="296736B6" w14:textId="77777777" w:rsidTr="00FB34FB">
        <w:trPr>
          <w:trHeight w:val="283"/>
        </w:trPr>
        <w:tc>
          <w:tcPr>
            <w:tcW w:w="4613" w:type="dxa"/>
            <w:tcBorders>
              <w:bottom w:val="single" w:sz="4" w:space="0" w:color="auto"/>
            </w:tcBorders>
          </w:tcPr>
          <w:p w14:paraId="2A7852EB" w14:textId="77777777" w:rsidR="00FE129B" w:rsidRPr="00096284" w:rsidRDefault="00FE129B" w:rsidP="00FB34FB">
            <w:pPr>
              <w:spacing w:before="0" w:after="0"/>
              <w:rPr>
                <w:rFonts w:asciiTheme="majorHAnsi" w:hAnsiTheme="majorHAnsi" w:cstheme="majorHAnsi"/>
                <w:b/>
                <w:szCs w:val="20"/>
                <w:lang w:val="en-US"/>
              </w:rPr>
            </w:pPr>
          </w:p>
        </w:tc>
        <w:tc>
          <w:tcPr>
            <w:tcW w:w="827" w:type="dxa"/>
            <w:tcBorders>
              <w:bottom w:val="single" w:sz="4" w:space="0" w:color="auto"/>
            </w:tcBorders>
          </w:tcPr>
          <w:p w14:paraId="6511C960" w14:textId="77777777" w:rsidR="00FE129B" w:rsidRPr="00096284" w:rsidRDefault="00FE129B" w:rsidP="00FB34FB">
            <w:pPr>
              <w:spacing w:before="0" w:after="0"/>
              <w:jc w:val="center"/>
              <w:rPr>
                <w:rFonts w:asciiTheme="majorHAnsi" w:hAnsiTheme="majorHAnsi" w:cstheme="majorHAnsi"/>
                <w:b/>
                <w:szCs w:val="20"/>
                <w:lang w:val="en-US"/>
              </w:rPr>
            </w:pPr>
            <w:r w:rsidRPr="00096284">
              <w:rPr>
                <w:rFonts w:asciiTheme="majorHAnsi" w:hAnsiTheme="majorHAnsi" w:cstheme="majorHAnsi"/>
                <w:b/>
                <w:szCs w:val="20"/>
                <w:lang w:val="en-US"/>
              </w:rPr>
              <w:t>Notes</w:t>
            </w:r>
          </w:p>
        </w:tc>
        <w:tc>
          <w:tcPr>
            <w:tcW w:w="303" w:type="dxa"/>
            <w:tcBorders>
              <w:bottom w:val="single" w:sz="4" w:space="0" w:color="auto"/>
            </w:tcBorders>
          </w:tcPr>
          <w:p w14:paraId="76675711" w14:textId="77777777" w:rsidR="00FE129B" w:rsidRPr="00096284" w:rsidRDefault="00FE129B" w:rsidP="00FB34FB">
            <w:pPr>
              <w:spacing w:before="0" w:after="0"/>
              <w:jc w:val="center"/>
              <w:rPr>
                <w:rFonts w:asciiTheme="majorHAnsi" w:hAnsiTheme="majorHAnsi" w:cstheme="majorHAnsi"/>
                <w:b/>
                <w:szCs w:val="20"/>
                <w:lang w:val="en-US"/>
              </w:rPr>
            </w:pPr>
          </w:p>
        </w:tc>
        <w:tc>
          <w:tcPr>
            <w:tcW w:w="1734" w:type="dxa"/>
            <w:tcBorders>
              <w:bottom w:val="single" w:sz="4" w:space="0" w:color="auto"/>
            </w:tcBorders>
          </w:tcPr>
          <w:p w14:paraId="7584164B" w14:textId="77777777" w:rsidR="00FE129B" w:rsidRPr="00096284" w:rsidRDefault="00FE129B" w:rsidP="00FB34FB">
            <w:pPr>
              <w:spacing w:before="0" w:after="0"/>
              <w:jc w:val="center"/>
              <w:rPr>
                <w:rFonts w:asciiTheme="majorHAnsi" w:hAnsiTheme="majorHAnsi" w:cstheme="majorHAnsi"/>
                <w:b/>
                <w:szCs w:val="20"/>
                <w:lang w:val="en-US"/>
              </w:rPr>
            </w:pPr>
            <w:r w:rsidRPr="00096284">
              <w:rPr>
                <w:rFonts w:asciiTheme="majorHAnsi" w:hAnsiTheme="majorHAnsi" w:cstheme="majorHAnsi"/>
                <w:b/>
                <w:szCs w:val="20"/>
                <w:lang w:val="en-US"/>
              </w:rPr>
              <w:t>31 March 2021</w:t>
            </w:r>
          </w:p>
          <w:p w14:paraId="67582378"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c>
          <w:tcPr>
            <w:tcW w:w="237" w:type="dxa"/>
            <w:tcBorders>
              <w:bottom w:val="single" w:sz="4" w:space="0" w:color="auto"/>
            </w:tcBorders>
          </w:tcPr>
          <w:p w14:paraId="3B55A5E9" w14:textId="77777777" w:rsidR="00FE129B" w:rsidRPr="00096284" w:rsidRDefault="00FE129B" w:rsidP="00FB34FB">
            <w:pPr>
              <w:spacing w:before="0" w:after="0"/>
              <w:jc w:val="center"/>
              <w:rPr>
                <w:rFonts w:asciiTheme="majorHAnsi" w:hAnsiTheme="majorHAnsi" w:cstheme="majorHAnsi"/>
                <w:b/>
                <w:szCs w:val="20"/>
                <w:lang w:val="en-US"/>
              </w:rPr>
            </w:pPr>
          </w:p>
        </w:tc>
        <w:tc>
          <w:tcPr>
            <w:tcW w:w="1784" w:type="dxa"/>
            <w:tcBorders>
              <w:bottom w:val="single" w:sz="4" w:space="0" w:color="auto"/>
            </w:tcBorders>
          </w:tcPr>
          <w:p w14:paraId="5FCAA406"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31 March 2020</w:t>
            </w:r>
          </w:p>
          <w:p w14:paraId="7C0365D9"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r>
      <w:tr w:rsidR="00FE129B" w:rsidRPr="00096284" w14:paraId="3F632631" w14:textId="77777777" w:rsidTr="00FB34FB">
        <w:trPr>
          <w:trHeight w:val="135"/>
        </w:trPr>
        <w:tc>
          <w:tcPr>
            <w:tcW w:w="4613" w:type="dxa"/>
            <w:tcBorders>
              <w:top w:val="single" w:sz="4" w:space="0" w:color="auto"/>
            </w:tcBorders>
          </w:tcPr>
          <w:p w14:paraId="77AAA7C6" w14:textId="77777777" w:rsidR="00FE129B" w:rsidRPr="00096284" w:rsidRDefault="00FE129B" w:rsidP="00FB34FB">
            <w:pPr>
              <w:spacing w:before="0" w:after="0"/>
              <w:rPr>
                <w:rFonts w:asciiTheme="majorHAnsi" w:hAnsiTheme="majorHAnsi" w:cstheme="majorHAnsi"/>
                <w:b/>
                <w:sz w:val="20"/>
                <w:szCs w:val="16"/>
                <w:lang w:val="en-US"/>
              </w:rPr>
            </w:pPr>
          </w:p>
        </w:tc>
        <w:tc>
          <w:tcPr>
            <w:tcW w:w="827" w:type="dxa"/>
            <w:tcBorders>
              <w:top w:val="single" w:sz="4" w:space="0" w:color="auto"/>
            </w:tcBorders>
          </w:tcPr>
          <w:p w14:paraId="68F357F4" w14:textId="77777777" w:rsidR="00FE129B" w:rsidRPr="00096284" w:rsidRDefault="00FE129B" w:rsidP="00FB34FB">
            <w:pPr>
              <w:spacing w:before="0" w:after="0"/>
              <w:jc w:val="center"/>
              <w:rPr>
                <w:rFonts w:asciiTheme="majorHAnsi" w:hAnsiTheme="majorHAnsi" w:cstheme="majorHAnsi"/>
                <w:b/>
                <w:sz w:val="20"/>
                <w:szCs w:val="16"/>
                <w:lang w:val="en-US"/>
              </w:rPr>
            </w:pPr>
          </w:p>
        </w:tc>
        <w:tc>
          <w:tcPr>
            <w:tcW w:w="303" w:type="dxa"/>
            <w:tcBorders>
              <w:top w:val="single" w:sz="4" w:space="0" w:color="auto"/>
            </w:tcBorders>
          </w:tcPr>
          <w:p w14:paraId="5A8223C0" w14:textId="77777777" w:rsidR="00FE129B" w:rsidRPr="00096284" w:rsidRDefault="00FE129B" w:rsidP="00FB34FB">
            <w:pPr>
              <w:spacing w:before="0" w:after="0"/>
              <w:jc w:val="center"/>
              <w:rPr>
                <w:rFonts w:asciiTheme="majorHAnsi" w:hAnsiTheme="majorHAnsi" w:cstheme="majorHAnsi"/>
                <w:b/>
                <w:sz w:val="20"/>
                <w:szCs w:val="16"/>
                <w:lang w:val="en-US"/>
              </w:rPr>
            </w:pPr>
          </w:p>
        </w:tc>
        <w:tc>
          <w:tcPr>
            <w:tcW w:w="1734" w:type="dxa"/>
            <w:tcBorders>
              <w:top w:val="single" w:sz="4" w:space="0" w:color="auto"/>
            </w:tcBorders>
          </w:tcPr>
          <w:p w14:paraId="4DA25D1B" w14:textId="77777777" w:rsidR="00FE129B" w:rsidRPr="00096284" w:rsidRDefault="00FE129B" w:rsidP="00FB34FB">
            <w:pPr>
              <w:spacing w:before="0" w:after="0"/>
              <w:jc w:val="center"/>
              <w:rPr>
                <w:rFonts w:asciiTheme="majorHAnsi" w:hAnsiTheme="majorHAnsi" w:cstheme="majorHAnsi"/>
                <w:b/>
                <w:sz w:val="20"/>
                <w:szCs w:val="16"/>
                <w:lang w:val="en-US"/>
              </w:rPr>
            </w:pPr>
          </w:p>
        </w:tc>
        <w:tc>
          <w:tcPr>
            <w:tcW w:w="237" w:type="dxa"/>
            <w:tcBorders>
              <w:top w:val="single" w:sz="4" w:space="0" w:color="auto"/>
            </w:tcBorders>
          </w:tcPr>
          <w:p w14:paraId="68DAC546" w14:textId="77777777" w:rsidR="00FE129B" w:rsidRPr="00096284" w:rsidRDefault="00FE129B" w:rsidP="00FB34FB">
            <w:pPr>
              <w:spacing w:before="0" w:after="0"/>
              <w:jc w:val="center"/>
              <w:rPr>
                <w:rFonts w:asciiTheme="majorHAnsi" w:hAnsiTheme="majorHAnsi" w:cstheme="majorHAnsi"/>
                <w:b/>
                <w:sz w:val="20"/>
                <w:szCs w:val="16"/>
                <w:lang w:val="en-US"/>
              </w:rPr>
            </w:pPr>
          </w:p>
        </w:tc>
        <w:tc>
          <w:tcPr>
            <w:tcW w:w="1784" w:type="dxa"/>
            <w:tcBorders>
              <w:top w:val="single" w:sz="4" w:space="0" w:color="auto"/>
            </w:tcBorders>
          </w:tcPr>
          <w:p w14:paraId="2BCF00EC" w14:textId="77777777" w:rsidR="00FE129B" w:rsidRPr="00096284" w:rsidRDefault="00FE129B" w:rsidP="00FB34FB">
            <w:pPr>
              <w:spacing w:before="0" w:after="0"/>
              <w:jc w:val="right"/>
              <w:rPr>
                <w:rFonts w:asciiTheme="majorHAnsi" w:hAnsiTheme="majorHAnsi" w:cstheme="majorHAnsi"/>
                <w:b/>
                <w:sz w:val="20"/>
                <w:szCs w:val="16"/>
                <w:lang w:val="en-US"/>
              </w:rPr>
            </w:pPr>
          </w:p>
        </w:tc>
      </w:tr>
      <w:tr w:rsidR="00FE129B" w:rsidRPr="00096284" w14:paraId="7985634D" w14:textId="77777777" w:rsidTr="00FB34FB">
        <w:trPr>
          <w:trHeight w:val="283"/>
        </w:trPr>
        <w:tc>
          <w:tcPr>
            <w:tcW w:w="4613" w:type="dxa"/>
            <w:vAlign w:val="bottom"/>
          </w:tcPr>
          <w:p w14:paraId="59BCF214" w14:textId="77777777" w:rsidR="00FE129B" w:rsidRPr="00096284" w:rsidRDefault="00FE129B" w:rsidP="00FB34FB">
            <w:pPr>
              <w:spacing w:before="0" w:after="0"/>
              <w:rPr>
                <w:rFonts w:asciiTheme="majorHAnsi" w:hAnsiTheme="majorHAnsi" w:cstheme="majorHAnsi"/>
                <w:b/>
                <w:szCs w:val="20"/>
                <w:lang w:val="en-US"/>
              </w:rPr>
            </w:pPr>
            <w:r w:rsidRPr="00096284">
              <w:rPr>
                <w:rFonts w:asciiTheme="majorHAnsi" w:hAnsiTheme="majorHAnsi" w:cstheme="majorHAnsi"/>
                <w:b/>
                <w:szCs w:val="20"/>
                <w:lang w:val="en-US"/>
              </w:rPr>
              <w:t>Non – Current Assets</w:t>
            </w:r>
          </w:p>
        </w:tc>
        <w:tc>
          <w:tcPr>
            <w:tcW w:w="827" w:type="dxa"/>
            <w:vAlign w:val="bottom"/>
          </w:tcPr>
          <w:p w14:paraId="409FBFA9" w14:textId="77777777" w:rsidR="00FE129B" w:rsidRPr="00096284" w:rsidRDefault="00FE129B" w:rsidP="00FB34FB">
            <w:pPr>
              <w:spacing w:before="0" w:after="0"/>
              <w:jc w:val="center"/>
              <w:rPr>
                <w:rFonts w:asciiTheme="majorHAnsi" w:hAnsiTheme="majorHAnsi" w:cstheme="majorHAnsi"/>
                <w:szCs w:val="20"/>
                <w:lang w:val="en-US"/>
              </w:rPr>
            </w:pPr>
          </w:p>
        </w:tc>
        <w:tc>
          <w:tcPr>
            <w:tcW w:w="303" w:type="dxa"/>
          </w:tcPr>
          <w:p w14:paraId="4B887A6E" w14:textId="77777777" w:rsidR="00FE129B" w:rsidRPr="00096284" w:rsidRDefault="00FE129B" w:rsidP="00FB34FB">
            <w:pPr>
              <w:spacing w:before="0" w:after="0"/>
              <w:jc w:val="right"/>
              <w:rPr>
                <w:rFonts w:asciiTheme="majorHAnsi" w:hAnsiTheme="majorHAnsi" w:cstheme="majorHAnsi"/>
                <w:szCs w:val="20"/>
                <w:lang w:val="en-US"/>
              </w:rPr>
            </w:pPr>
          </w:p>
        </w:tc>
        <w:tc>
          <w:tcPr>
            <w:tcW w:w="1734" w:type="dxa"/>
          </w:tcPr>
          <w:p w14:paraId="4DCDA51A" w14:textId="77777777" w:rsidR="00FE129B" w:rsidRPr="00096284" w:rsidRDefault="00FE129B" w:rsidP="00FB34FB">
            <w:pPr>
              <w:spacing w:before="0" w:after="0"/>
              <w:jc w:val="right"/>
              <w:rPr>
                <w:rFonts w:asciiTheme="majorHAnsi" w:hAnsiTheme="majorHAnsi" w:cstheme="majorHAnsi"/>
                <w:szCs w:val="20"/>
                <w:lang w:val="en-US"/>
              </w:rPr>
            </w:pPr>
          </w:p>
        </w:tc>
        <w:tc>
          <w:tcPr>
            <w:tcW w:w="237" w:type="dxa"/>
            <w:vAlign w:val="bottom"/>
          </w:tcPr>
          <w:p w14:paraId="6543B9CC" w14:textId="77777777" w:rsidR="00FE129B" w:rsidRPr="00096284" w:rsidRDefault="00FE129B" w:rsidP="00FB34FB">
            <w:pPr>
              <w:spacing w:before="0" w:after="0"/>
              <w:jc w:val="right"/>
              <w:rPr>
                <w:rFonts w:asciiTheme="majorHAnsi" w:hAnsiTheme="majorHAnsi" w:cstheme="majorHAnsi"/>
                <w:szCs w:val="20"/>
                <w:lang w:val="en-US"/>
              </w:rPr>
            </w:pPr>
          </w:p>
        </w:tc>
        <w:tc>
          <w:tcPr>
            <w:tcW w:w="1784" w:type="dxa"/>
            <w:vAlign w:val="bottom"/>
          </w:tcPr>
          <w:p w14:paraId="723BC1C4" w14:textId="77777777" w:rsidR="00FE129B" w:rsidRPr="00096284" w:rsidRDefault="00FE129B" w:rsidP="00FB34FB">
            <w:pPr>
              <w:spacing w:before="0" w:after="0"/>
              <w:jc w:val="right"/>
              <w:rPr>
                <w:rFonts w:asciiTheme="majorHAnsi" w:hAnsiTheme="majorHAnsi" w:cstheme="majorHAnsi"/>
                <w:szCs w:val="20"/>
                <w:lang w:val="en-US"/>
              </w:rPr>
            </w:pPr>
          </w:p>
        </w:tc>
      </w:tr>
      <w:tr w:rsidR="00FE129B" w:rsidRPr="00096284" w14:paraId="6E2A739A" w14:textId="77777777" w:rsidTr="00FB34FB">
        <w:trPr>
          <w:trHeight w:val="283"/>
        </w:trPr>
        <w:tc>
          <w:tcPr>
            <w:tcW w:w="4613" w:type="dxa"/>
            <w:tcBorders>
              <w:bottom w:val="single" w:sz="4" w:space="0" w:color="auto"/>
            </w:tcBorders>
            <w:vAlign w:val="center"/>
          </w:tcPr>
          <w:p w14:paraId="0D3F7EC8" w14:textId="77777777" w:rsidR="00FE129B" w:rsidRPr="00096284" w:rsidRDefault="00FE129B" w:rsidP="00FB34FB">
            <w:pPr>
              <w:rPr>
                <w:rFonts w:asciiTheme="majorHAnsi" w:hAnsiTheme="majorHAnsi" w:cstheme="majorHAnsi"/>
                <w:szCs w:val="20"/>
                <w:lang w:val="en-US"/>
              </w:rPr>
            </w:pPr>
            <w:r w:rsidRPr="00096284">
              <w:rPr>
                <w:rFonts w:asciiTheme="majorHAnsi" w:hAnsiTheme="majorHAnsi" w:cstheme="majorHAnsi"/>
                <w:szCs w:val="20"/>
                <w:lang w:val="en-US"/>
              </w:rPr>
              <w:t>Investments at fair value through profit or loss</w:t>
            </w:r>
          </w:p>
        </w:tc>
        <w:tc>
          <w:tcPr>
            <w:tcW w:w="827" w:type="dxa"/>
            <w:tcBorders>
              <w:bottom w:val="single" w:sz="4" w:space="0" w:color="auto"/>
            </w:tcBorders>
            <w:vAlign w:val="center"/>
          </w:tcPr>
          <w:p w14:paraId="57EF713B" w14:textId="77777777" w:rsidR="00FE129B" w:rsidRPr="00096284" w:rsidRDefault="00FE129B" w:rsidP="00FB34FB">
            <w:pPr>
              <w:jc w:val="center"/>
              <w:rPr>
                <w:rFonts w:asciiTheme="majorHAnsi" w:hAnsiTheme="majorHAnsi" w:cstheme="majorHAnsi"/>
                <w:szCs w:val="20"/>
                <w:lang w:val="en-US"/>
              </w:rPr>
            </w:pPr>
            <w:r w:rsidRPr="00096284">
              <w:rPr>
                <w:rFonts w:asciiTheme="majorHAnsi" w:hAnsiTheme="majorHAnsi" w:cstheme="majorHAnsi"/>
                <w:szCs w:val="20"/>
                <w:lang w:val="en-US"/>
              </w:rPr>
              <w:t>12</w:t>
            </w:r>
          </w:p>
        </w:tc>
        <w:tc>
          <w:tcPr>
            <w:tcW w:w="303" w:type="dxa"/>
            <w:tcBorders>
              <w:bottom w:val="single" w:sz="4" w:space="0" w:color="auto"/>
            </w:tcBorders>
            <w:vAlign w:val="center"/>
          </w:tcPr>
          <w:p w14:paraId="17D7D594" w14:textId="77777777" w:rsidR="00FE129B" w:rsidRPr="00096284" w:rsidRDefault="00FE129B" w:rsidP="00FB34FB">
            <w:pPr>
              <w:jc w:val="center"/>
              <w:rPr>
                <w:rFonts w:asciiTheme="majorHAnsi" w:hAnsiTheme="majorHAnsi" w:cstheme="majorHAnsi"/>
                <w:szCs w:val="20"/>
                <w:lang w:val="en-US"/>
              </w:rPr>
            </w:pPr>
          </w:p>
        </w:tc>
        <w:tc>
          <w:tcPr>
            <w:tcW w:w="1734" w:type="dxa"/>
            <w:tcBorders>
              <w:bottom w:val="single" w:sz="4" w:space="0" w:color="auto"/>
            </w:tcBorders>
            <w:vAlign w:val="center"/>
          </w:tcPr>
          <w:p w14:paraId="4E294CE1" w14:textId="77777777" w:rsidR="00FE129B" w:rsidRPr="00096284" w:rsidRDefault="00FE129B" w:rsidP="00FB34FB">
            <w:pPr>
              <w:tabs>
                <w:tab w:val="decimal" w:pos="1444"/>
              </w:tabs>
              <w:jc w:val="both"/>
              <w:rPr>
                <w:rFonts w:asciiTheme="majorHAnsi" w:hAnsiTheme="majorHAnsi" w:cstheme="majorHAnsi"/>
                <w:szCs w:val="20"/>
                <w:lang w:val="en-US"/>
              </w:rPr>
            </w:pPr>
            <w:r>
              <w:rPr>
                <w:rFonts w:asciiTheme="majorHAnsi" w:hAnsiTheme="majorHAnsi" w:cstheme="majorHAnsi"/>
                <w:szCs w:val="20"/>
                <w:lang w:val="en-US"/>
              </w:rPr>
              <w:t>80,694,275</w:t>
            </w:r>
          </w:p>
        </w:tc>
        <w:tc>
          <w:tcPr>
            <w:tcW w:w="237" w:type="dxa"/>
            <w:tcBorders>
              <w:bottom w:val="single" w:sz="4" w:space="0" w:color="auto"/>
            </w:tcBorders>
            <w:vAlign w:val="center"/>
          </w:tcPr>
          <w:p w14:paraId="217743D5" w14:textId="77777777" w:rsidR="00FE129B" w:rsidRPr="00096284" w:rsidRDefault="00FE129B" w:rsidP="00FB34FB">
            <w:pPr>
              <w:jc w:val="center"/>
              <w:rPr>
                <w:rFonts w:asciiTheme="majorHAnsi" w:hAnsiTheme="majorHAnsi" w:cstheme="majorHAnsi"/>
                <w:szCs w:val="20"/>
                <w:lang w:val="en-US"/>
              </w:rPr>
            </w:pPr>
          </w:p>
        </w:tc>
        <w:tc>
          <w:tcPr>
            <w:tcW w:w="1784" w:type="dxa"/>
            <w:tcBorders>
              <w:bottom w:val="single" w:sz="4" w:space="0" w:color="auto"/>
            </w:tcBorders>
            <w:vAlign w:val="center"/>
          </w:tcPr>
          <w:p w14:paraId="77721206" w14:textId="77777777" w:rsidR="00FE129B" w:rsidRPr="00096284" w:rsidRDefault="00FE129B" w:rsidP="00FB34FB">
            <w:pPr>
              <w:tabs>
                <w:tab w:val="decimal" w:pos="1361"/>
              </w:tabs>
              <w:jc w:val="both"/>
              <w:rPr>
                <w:rFonts w:asciiTheme="majorHAnsi" w:hAnsiTheme="majorHAnsi" w:cstheme="majorHAnsi"/>
                <w:szCs w:val="20"/>
                <w:lang w:val="en-US"/>
              </w:rPr>
            </w:pPr>
            <w:r w:rsidRPr="00096284">
              <w:rPr>
                <w:rFonts w:asciiTheme="majorHAnsi" w:hAnsiTheme="majorHAnsi" w:cstheme="majorHAnsi"/>
                <w:szCs w:val="20"/>
                <w:lang w:val="en-US"/>
              </w:rPr>
              <w:t>30,412,493</w:t>
            </w:r>
          </w:p>
        </w:tc>
      </w:tr>
      <w:tr w:rsidR="00FE129B" w:rsidRPr="00096284" w14:paraId="43389A00" w14:textId="77777777" w:rsidTr="00FB34FB">
        <w:trPr>
          <w:trHeight w:val="283"/>
        </w:trPr>
        <w:tc>
          <w:tcPr>
            <w:tcW w:w="4613" w:type="dxa"/>
            <w:tcBorders>
              <w:top w:val="single" w:sz="4" w:space="0" w:color="auto"/>
            </w:tcBorders>
            <w:vAlign w:val="bottom"/>
          </w:tcPr>
          <w:p w14:paraId="6DA1CBDC" w14:textId="77777777" w:rsidR="00FE129B" w:rsidRPr="00096284" w:rsidRDefault="00FE129B" w:rsidP="00FB34FB">
            <w:pPr>
              <w:spacing w:before="0" w:after="0"/>
              <w:rPr>
                <w:rFonts w:asciiTheme="majorHAnsi" w:hAnsiTheme="majorHAnsi" w:cstheme="majorHAnsi"/>
                <w:szCs w:val="20"/>
                <w:lang w:val="en-US"/>
              </w:rPr>
            </w:pPr>
          </w:p>
        </w:tc>
        <w:tc>
          <w:tcPr>
            <w:tcW w:w="827" w:type="dxa"/>
            <w:tcBorders>
              <w:top w:val="single" w:sz="4" w:space="0" w:color="auto"/>
            </w:tcBorders>
            <w:vAlign w:val="bottom"/>
          </w:tcPr>
          <w:p w14:paraId="7316ACEE" w14:textId="77777777" w:rsidR="00FE129B" w:rsidRPr="00096284" w:rsidRDefault="00FE129B" w:rsidP="00FB34FB">
            <w:pPr>
              <w:spacing w:before="0" w:after="0"/>
              <w:jc w:val="center"/>
              <w:rPr>
                <w:rFonts w:asciiTheme="majorHAnsi" w:hAnsiTheme="majorHAnsi" w:cstheme="majorHAnsi"/>
                <w:szCs w:val="20"/>
                <w:lang w:val="en-US"/>
              </w:rPr>
            </w:pPr>
          </w:p>
        </w:tc>
        <w:tc>
          <w:tcPr>
            <w:tcW w:w="303" w:type="dxa"/>
            <w:tcBorders>
              <w:top w:val="single" w:sz="4" w:space="0" w:color="auto"/>
            </w:tcBorders>
          </w:tcPr>
          <w:p w14:paraId="47F529F6" w14:textId="77777777" w:rsidR="00FE129B" w:rsidRPr="00096284" w:rsidRDefault="00FE129B" w:rsidP="00FB34FB">
            <w:pPr>
              <w:spacing w:before="0" w:after="0"/>
              <w:jc w:val="center"/>
              <w:rPr>
                <w:rFonts w:asciiTheme="majorHAnsi" w:hAnsiTheme="majorHAnsi" w:cstheme="majorHAnsi"/>
                <w:szCs w:val="20"/>
                <w:lang w:val="en-US"/>
              </w:rPr>
            </w:pPr>
          </w:p>
        </w:tc>
        <w:tc>
          <w:tcPr>
            <w:tcW w:w="1734" w:type="dxa"/>
            <w:tcBorders>
              <w:top w:val="single" w:sz="4" w:space="0" w:color="auto"/>
            </w:tcBorders>
          </w:tcPr>
          <w:p w14:paraId="235793D1" w14:textId="77777777" w:rsidR="00FE129B" w:rsidRPr="00096284" w:rsidRDefault="00FE129B" w:rsidP="00FB34FB">
            <w:pPr>
              <w:tabs>
                <w:tab w:val="decimal" w:pos="1444"/>
              </w:tabs>
              <w:spacing w:after="0"/>
              <w:jc w:val="both"/>
              <w:rPr>
                <w:rFonts w:asciiTheme="majorHAnsi" w:hAnsiTheme="majorHAnsi" w:cstheme="majorHAnsi"/>
                <w:szCs w:val="20"/>
                <w:lang w:val="en-US"/>
              </w:rPr>
            </w:pPr>
            <w:r>
              <w:rPr>
                <w:rFonts w:asciiTheme="majorHAnsi" w:hAnsiTheme="majorHAnsi" w:cstheme="majorHAnsi"/>
                <w:szCs w:val="20"/>
                <w:lang w:val="en-US"/>
              </w:rPr>
              <w:t>80,694,275</w:t>
            </w:r>
          </w:p>
        </w:tc>
        <w:tc>
          <w:tcPr>
            <w:tcW w:w="237" w:type="dxa"/>
            <w:tcBorders>
              <w:top w:val="single" w:sz="4" w:space="0" w:color="auto"/>
            </w:tcBorders>
            <w:vAlign w:val="bottom"/>
          </w:tcPr>
          <w:p w14:paraId="71CE7D68" w14:textId="77777777" w:rsidR="00FE129B" w:rsidRPr="00096284" w:rsidRDefault="00FE129B" w:rsidP="00FB34FB">
            <w:pPr>
              <w:spacing w:before="0" w:after="0"/>
              <w:jc w:val="center"/>
              <w:rPr>
                <w:rFonts w:asciiTheme="majorHAnsi" w:hAnsiTheme="majorHAnsi" w:cstheme="majorHAnsi"/>
                <w:szCs w:val="20"/>
                <w:lang w:val="en-US"/>
              </w:rPr>
            </w:pPr>
          </w:p>
        </w:tc>
        <w:tc>
          <w:tcPr>
            <w:tcW w:w="1784" w:type="dxa"/>
            <w:tcBorders>
              <w:top w:val="single" w:sz="4" w:space="0" w:color="auto"/>
            </w:tcBorders>
            <w:vAlign w:val="bottom"/>
          </w:tcPr>
          <w:p w14:paraId="19ADFFBC" w14:textId="77777777" w:rsidR="00FE129B" w:rsidRPr="00096284" w:rsidRDefault="00FE129B" w:rsidP="00FB34FB">
            <w:pPr>
              <w:tabs>
                <w:tab w:val="decimal" w:pos="1361"/>
              </w:tabs>
              <w:spacing w:before="0" w:after="0"/>
              <w:jc w:val="both"/>
              <w:rPr>
                <w:rFonts w:asciiTheme="majorHAnsi" w:hAnsiTheme="majorHAnsi" w:cstheme="majorHAnsi"/>
                <w:szCs w:val="20"/>
                <w:lang w:val="en-US"/>
              </w:rPr>
            </w:pPr>
            <w:r w:rsidRPr="00096284">
              <w:rPr>
                <w:rFonts w:asciiTheme="majorHAnsi" w:hAnsiTheme="majorHAnsi" w:cstheme="majorHAnsi"/>
                <w:szCs w:val="20"/>
                <w:lang w:val="en-US"/>
              </w:rPr>
              <w:t>30,412,493</w:t>
            </w:r>
          </w:p>
        </w:tc>
      </w:tr>
      <w:tr w:rsidR="00FE129B" w:rsidRPr="00096284" w14:paraId="528A3F2E" w14:textId="77777777" w:rsidTr="00FB34FB">
        <w:trPr>
          <w:trHeight w:val="283"/>
        </w:trPr>
        <w:tc>
          <w:tcPr>
            <w:tcW w:w="4613" w:type="dxa"/>
            <w:vAlign w:val="bottom"/>
          </w:tcPr>
          <w:p w14:paraId="6D78CF82" w14:textId="77777777" w:rsidR="00FE129B" w:rsidRPr="00096284" w:rsidRDefault="00FE129B" w:rsidP="00FB34FB">
            <w:pPr>
              <w:spacing w:before="0" w:after="0"/>
              <w:rPr>
                <w:rFonts w:asciiTheme="majorHAnsi" w:hAnsiTheme="majorHAnsi" w:cstheme="majorHAnsi"/>
                <w:b/>
                <w:szCs w:val="20"/>
                <w:lang w:val="en-US"/>
              </w:rPr>
            </w:pPr>
            <w:r w:rsidRPr="00096284">
              <w:rPr>
                <w:rFonts w:asciiTheme="majorHAnsi" w:hAnsiTheme="majorHAnsi" w:cstheme="majorHAnsi"/>
                <w:b/>
                <w:szCs w:val="20"/>
                <w:lang w:val="en-US"/>
              </w:rPr>
              <w:t xml:space="preserve">Current assets </w:t>
            </w:r>
          </w:p>
        </w:tc>
        <w:tc>
          <w:tcPr>
            <w:tcW w:w="827" w:type="dxa"/>
            <w:vAlign w:val="bottom"/>
          </w:tcPr>
          <w:p w14:paraId="4EBDA271" w14:textId="77777777" w:rsidR="00FE129B" w:rsidRPr="00096284" w:rsidRDefault="00FE129B" w:rsidP="00FB34FB">
            <w:pPr>
              <w:spacing w:before="0" w:after="0"/>
              <w:jc w:val="center"/>
              <w:rPr>
                <w:rFonts w:asciiTheme="majorHAnsi" w:hAnsiTheme="majorHAnsi" w:cstheme="majorHAnsi"/>
                <w:szCs w:val="20"/>
                <w:lang w:val="en-US"/>
              </w:rPr>
            </w:pPr>
          </w:p>
        </w:tc>
        <w:tc>
          <w:tcPr>
            <w:tcW w:w="303" w:type="dxa"/>
          </w:tcPr>
          <w:p w14:paraId="5C0D9866" w14:textId="77777777" w:rsidR="00FE129B" w:rsidRPr="00096284" w:rsidRDefault="00FE129B" w:rsidP="00FB34FB">
            <w:pPr>
              <w:spacing w:before="0" w:after="0"/>
              <w:jc w:val="center"/>
              <w:rPr>
                <w:rFonts w:asciiTheme="majorHAnsi" w:hAnsiTheme="majorHAnsi" w:cstheme="majorHAnsi"/>
                <w:szCs w:val="20"/>
                <w:lang w:val="en-US"/>
              </w:rPr>
            </w:pPr>
          </w:p>
        </w:tc>
        <w:tc>
          <w:tcPr>
            <w:tcW w:w="1734" w:type="dxa"/>
          </w:tcPr>
          <w:p w14:paraId="109C689C" w14:textId="77777777" w:rsidR="00FE129B" w:rsidRPr="00096284" w:rsidRDefault="00FE129B" w:rsidP="00FB34FB">
            <w:pPr>
              <w:tabs>
                <w:tab w:val="decimal" w:pos="1444"/>
              </w:tabs>
              <w:spacing w:before="0" w:after="0"/>
              <w:jc w:val="both"/>
              <w:rPr>
                <w:rFonts w:asciiTheme="majorHAnsi" w:hAnsiTheme="majorHAnsi" w:cstheme="majorHAnsi"/>
                <w:szCs w:val="20"/>
                <w:lang w:val="en-US"/>
              </w:rPr>
            </w:pPr>
          </w:p>
        </w:tc>
        <w:tc>
          <w:tcPr>
            <w:tcW w:w="237" w:type="dxa"/>
            <w:vAlign w:val="bottom"/>
          </w:tcPr>
          <w:p w14:paraId="5B65DD32" w14:textId="77777777" w:rsidR="00FE129B" w:rsidRPr="00096284" w:rsidRDefault="00FE129B" w:rsidP="00FB34FB">
            <w:pPr>
              <w:spacing w:before="0" w:after="0"/>
              <w:jc w:val="center"/>
              <w:rPr>
                <w:rFonts w:asciiTheme="majorHAnsi" w:hAnsiTheme="majorHAnsi" w:cstheme="majorHAnsi"/>
                <w:szCs w:val="20"/>
                <w:lang w:val="en-US"/>
              </w:rPr>
            </w:pPr>
          </w:p>
        </w:tc>
        <w:tc>
          <w:tcPr>
            <w:tcW w:w="1784" w:type="dxa"/>
            <w:vAlign w:val="bottom"/>
          </w:tcPr>
          <w:p w14:paraId="6DE3ADAA" w14:textId="77777777" w:rsidR="00FE129B" w:rsidRPr="00096284" w:rsidRDefault="00FE129B" w:rsidP="00FB34FB">
            <w:pPr>
              <w:spacing w:before="0" w:after="0"/>
              <w:jc w:val="right"/>
              <w:rPr>
                <w:rFonts w:asciiTheme="majorHAnsi" w:hAnsiTheme="majorHAnsi" w:cstheme="majorHAnsi"/>
                <w:szCs w:val="20"/>
                <w:lang w:val="en-US"/>
              </w:rPr>
            </w:pPr>
          </w:p>
        </w:tc>
      </w:tr>
      <w:tr w:rsidR="00FE129B" w:rsidRPr="00096284" w14:paraId="42CD520A" w14:textId="77777777" w:rsidTr="00FB34FB">
        <w:trPr>
          <w:trHeight w:val="283"/>
        </w:trPr>
        <w:tc>
          <w:tcPr>
            <w:tcW w:w="4613" w:type="dxa"/>
            <w:vAlign w:val="bottom"/>
          </w:tcPr>
          <w:p w14:paraId="1CA69B42" w14:textId="77777777" w:rsidR="00FE129B" w:rsidRPr="00096284" w:rsidRDefault="00FE129B" w:rsidP="00FB34FB">
            <w:pPr>
              <w:spacing w:after="0"/>
              <w:rPr>
                <w:rFonts w:asciiTheme="majorHAnsi" w:hAnsiTheme="majorHAnsi" w:cstheme="majorHAnsi"/>
                <w:szCs w:val="20"/>
                <w:lang w:val="en-US"/>
              </w:rPr>
            </w:pPr>
            <w:r w:rsidRPr="00096284">
              <w:rPr>
                <w:rFonts w:asciiTheme="majorHAnsi" w:hAnsiTheme="majorHAnsi" w:cstheme="majorHAnsi"/>
                <w:szCs w:val="20"/>
                <w:lang w:val="en-US"/>
              </w:rPr>
              <w:t>Cash and cash equivalents</w:t>
            </w:r>
          </w:p>
        </w:tc>
        <w:tc>
          <w:tcPr>
            <w:tcW w:w="827" w:type="dxa"/>
            <w:vAlign w:val="bottom"/>
          </w:tcPr>
          <w:p w14:paraId="3E9EFAC2" w14:textId="77777777" w:rsidR="00FE129B" w:rsidRPr="00096284" w:rsidRDefault="00FE129B" w:rsidP="00FB34FB">
            <w:pPr>
              <w:spacing w:after="0"/>
              <w:jc w:val="center"/>
              <w:rPr>
                <w:rFonts w:asciiTheme="majorHAnsi" w:hAnsiTheme="majorHAnsi" w:cstheme="majorHAnsi"/>
                <w:szCs w:val="20"/>
                <w:lang w:val="en-US"/>
              </w:rPr>
            </w:pPr>
            <w:r w:rsidRPr="00096284">
              <w:rPr>
                <w:rFonts w:asciiTheme="majorHAnsi" w:hAnsiTheme="majorHAnsi" w:cstheme="majorHAnsi"/>
                <w:szCs w:val="20"/>
                <w:lang w:val="en-US"/>
              </w:rPr>
              <w:t>13</w:t>
            </w:r>
          </w:p>
        </w:tc>
        <w:tc>
          <w:tcPr>
            <w:tcW w:w="303" w:type="dxa"/>
          </w:tcPr>
          <w:p w14:paraId="7406BEC3" w14:textId="77777777" w:rsidR="00FE129B" w:rsidRPr="00096284" w:rsidRDefault="00FE129B" w:rsidP="00FB34FB">
            <w:pPr>
              <w:spacing w:after="0"/>
              <w:jc w:val="center"/>
              <w:rPr>
                <w:rFonts w:asciiTheme="majorHAnsi" w:hAnsiTheme="majorHAnsi" w:cstheme="majorHAnsi"/>
                <w:szCs w:val="20"/>
                <w:lang w:val="en-US"/>
              </w:rPr>
            </w:pPr>
          </w:p>
        </w:tc>
        <w:tc>
          <w:tcPr>
            <w:tcW w:w="1734" w:type="dxa"/>
          </w:tcPr>
          <w:p w14:paraId="41D13A52" w14:textId="77777777" w:rsidR="00FE129B" w:rsidRPr="00096284" w:rsidRDefault="00FE129B" w:rsidP="00FB34FB">
            <w:pPr>
              <w:tabs>
                <w:tab w:val="decimal" w:pos="1444"/>
              </w:tabs>
              <w:spacing w:after="0"/>
              <w:jc w:val="both"/>
              <w:rPr>
                <w:rFonts w:asciiTheme="majorHAnsi" w:hAnsiTheme="majorHAnsi" w:cstheme="majorHAnsi"/>
                <w:szCs w:val="20"/>
                <w:lang w:val="en-US"/>
              </w:rPr>
            </w:pPr>
            <w:r>
              <w:rPr>
                <w:rFonts w:asciiTheme="majorHAnsi" w:hAnsiTheme="majorHAnsi" w:cstheme="majorHAnsi"/>
                <w:szCs w:val="20"/>
                <w:lang w:val="en-US"/>
              </w:rPr>
              <w:t>60,152,317</w:t>
            </w:r>
          </w:p>
        </w:tc>
        <w:tc>
          <w:tcPr>
            <w:tcW w:w="237" w:type="dxa"/>
            <w:vAlign w:val="bottom"/>
          </w:tcPr>
          <w:p w14:paraId="12B742D2" w14:textId="77777777" w:rsidR="00FE129B" w:rsidRPr="00096284" w:rsidRDefault="00FE129B" w:rsidP="00FB34FB">
            <w:pPr>
              <w:spacing w:after="0"/>
              <w:jc w:val="center"/>
              <w:rPr>
                <w:rFonts w:asciiTheme="majorHAnsi" w:hAnsiTheme="majorHAnsi" w:cstheme="majorHAnsi"/>
                <w:szCs w:val="20"/>
                <w:lang w:val="en-US"/>
              </w:rPr>
            </w:pPr>
          </w:p>
        </w:tc>
        <w:tc>
          <w:tcPr>
            <w:tcW w:w="1784" w:type="dxa"/>
            <w:vAlign w:val="bottom"/>
          </w:tcPr>
          <w:p w14:paraId="1B8B1C67" w14:textId="77777777" w:rsidR="00FE129B" w:rsidRPr="00096284" w:rsidRDefault="00FE129B" w:rsidP="00FB34FB">
            <w:pPr>
              <w:tabs>
                <w:tab w:val="decimal" w:pos="1361"/>
              </w:tabs>
              <w:spacing w:after="0"/>
              <w:jc w:val="both"/>
              <w:rPr>
                <w:rFonts w:asciiTheme="majorHAnsi" w:hAnsiTheme="majorHAnsi" w:cstheme="majorHAnsi"/>
                <w:szCs w:val="20"/>
                <w:lang w:val="en-US"/>
              </w:rPr>
            </w:pPr>
            <w:r w:rsidRPr="00096284">
              <w:rPr>
                <w:rFonts w:asciiTheme="majorHAnsi" w:hAnsiTheme="majorHAnsi" w:cstheme="majorHAnsi"/>
                <w:szCs w:val="20"/>
                <w:lang w:val="en-US"/>
              </w:rPr>
              <w:t>15,028,142</w:t>
            </w:r>
          </w:p>
        </w:tc>
      </w:tr>
      <w:tr w:rsidR="00FE129B" w:rsidRPr="00096284" w14:paraId="2032AFF7" w14:textId="77777777" w:rsidTr="00FB34FB">
        <w:trPr>
          <w:trHeight w:val="283"/>
        </w:trPr>
        <w:tc>
          <w:tcPr>
            <w:tcW w:w="4613" w:type="dxa"/>
            <w:tcBorders>
              <w:bottom w:val="single" w:sz="4" w:space="0" w:color="auto"/>
            </w:tcBorders>
            <w:vAlign w:val="bottom"/>
          </w:tcPr>
          <w:p w14:paraId="59D1336E" w14:textId="77777777" w:rsidR="00FE129B" w:rsidRPr="00096284" w:rsidRDefault="00FE129B" w:rsidP="00FB34FB">
            <w:pPr>
              <w:spacing w:before="0"/>
              <w:rPr>
                <w:rFonts w:asciiTheme="majorHAnsi" w:hAnsiTheme="majorHAnsi" w:cstheme="majorHAnsi"/>
                <w:szCs w:val="20"/>
                <w:lang w:val="en-US"/>
              </w:rPr>
            </w:pPr>
            <w:r w:rsidRPr="00096284">
              <w:rPr>
                <w:rFonts w:asciiTheme="majorHAnsi" w:hAnsiTheme="majorHAnsi" w:cstheme="majorHAnsi"/>
                <w:szCs w:val="20"/>
                <w:lang w:val="en-US"/>
              </w:rPr>
              <w:t xml:space="preserve">Trade and other receivables  </w:t>
            </w:r>
          </w:p>
        </w:tc>
        <w:tc>
          <w:tcPr>
            <w:tcW w:w="827" w:type="dxa"/>
            <w:tcBorders>
              <w:bottom w:val="single" w:sz="4" w:space="0" w:color="auto"/>
            </w:tcBorders>
            <w:vAlign w:val="bottom"/>
          </w:tcPr>
          <w:p w14:paraId="49AEEF15" w14:textId="77777777" w:rsidR="00FE129B" w:rsidRPr="00096284" w:rsidRDefault="00FE129B" w:rsidP="00FB34FB">
            <w:pPr>
              <w:spacing w:before="0"/>
              <w:jc w:val="center"/>
              <w:rPr>
                <w:rFonts w:asciiTheme="majorHAnsi" w:hAnsiTheme="majorHAnsi" w:cstheme="majorHAnsi"/>
                <w:szCs w:val="20"/>
                <w:lang w:val="en-US"/>
              </w:rPr>
            </w:pPr>
            <w:r w:rsidRPr="00096284">
              <w:rPr>
                <w:rFonts w:asciiTheme="majorHAnsi" w:hAnsiTheme="majorHAnsi" w:cstheme="majorHAnsi"/>
                <w:szCs w:val="20"/>
                <w:lang w:val="en-US"/>
              </w:rPr>
              <w:t>14</w:t>
            </w:r>
          </w:p>
        </w:tc>
        <w:tc>
          <w:tcPr>
            <w:tcW w:w="303" w:type="dxa"/>
            <w:tcBorders>
              <w:bottom w:val="single" w:sz="4" w:space="0" w:color="auto"/>
            </w:tcBorders>
          </w:tcPr>
          <w:p w14:paraId="5716D697" w14:textId="77777777" w:rsidR="00FE129B" w:rsidRPr="00096284" w:rsidRDefault="00FE129B" w:rsidP="00FB34FB">
            <w:pPr>
              <w:spacing w:before="0"/>
              <w:jc w:val="center"/>
              <w:rPr>
                <w:rFonts w:asciiTheme="majorHAnsi" w:hAnsiTheme="majorHAnsi" w:cstheme="majorHAnsi"/>
                <w:szCs w:val="20"/>
                <w:lang w:val="en-US"/>
              </w:rPr>
            </w:pPr>
          </w:p>
        </w:tc>
        <w:tc>
          <w:tcPr>
            <w:tcW w:w="1734" w:type="dxa"/>
            <w:tcBorders>
              <w:bottom w:val="single" w:sz="4" w:space="0" w:color="auto"/>
            </w:tcBorders>
          </w:tcPr>
          <w:p w14:paraId="22333028" w14:textId="77777777" w:rsidR="00FE129B" w:rsidRPr="00096284" w:rsidRDefault="00FE129B" w:rsidP="00FB34FB">
            <w:pPr>
              <w:tabs>
                <w:tab w:val="decimal" w:pos="1444"/>
              </w:tabs>
              <w:spacing w:before="0"/>
              <w:jc w:val="both"/>
              <w:rPr>
                <w:rFonts w:asciiTheme="majorHAnsi" w:hAnsiTheme="majorHAnsi" w:cstheme="majorHAnsi"/>
                <w:szCs w:val="20"/>
                <w:lang w:val="en-US"/>
              </w:rPr>
            </w:pPr>
            <w:r>
              <w:rPr>
                <w:rFonts w:asciiTheme="majorHAnsi" w:hAnsiTheme="majorHAnsi" w:cstheme="majorHAnsi"/>
                <w:szCs w:val="20"/>
                <w:lang w:val="en-US"/>
              </w:rPr>
              <w:t>5,364,168</w:t>
            </w:r>
          </w:p>
        </w:tc>
        <w:tc>
          <w:tcPr>
            <w:tcW w:w="237" w:type="dxa"/>
            <w:tcBorders>
              <w:bottom w:val="single" w:sz="4" w:space="0" w:color="auto"/>
            </w:tcBorders>
            <w:vAlign w:val="bottom"/>
          </w:tcPr>
          <w:p w14:paraId="20CB2515" w14:textId="77777777" w:rsidR="00FE129B" w:rsidRPr="00096284" w:rsidRDefault="00FE129B" w:rsidP="00FB34FB">
            <w:pPr>
              <w:spacing w:before="0"/>
              <w:jc w:val="center"/>
              <w:rPr>
                <w:rFonts w:asciiTheme="majorHAnsi" w:hAnsiTheme="majorHAnsi" w:cstheme="majorHAnsi"/>
                <w:szCs w:val="20"/>
                <w:lang w:val="en-US"/>
              </w:rPr>
            </w:pPr>
          </w:p>
        </w:tc>
        <w:tc>
          <w:tcPr>
            <w:tcW w:w="1784" w:type="dxa"/>
            <w:tcBorders>
              <w:bottom w:val="single" w:sz="4" w:space="0" w:color="auto"/>
            </w:tcBorders>
            <w:vAlign w:val="bottom"/>
          </w:tcPr>
          <w:p w14:paraId="2C5A5319" w14:textId="77777777" w:rsidR="00FE129B" w:rsidRPr="00096284" w:rsidRDefault="00FE129B" w:rsidP="00FB34FB">
            <w:pPr>
              <w:tabs>
                <w:tab w:val="decimal" w:pos="1361"/>
              </w:tabs>
              <w:spacing w:before="0"/>
              <w:jc w:val="both"/>
              <w:rPr>
                <w:rFonts w:asciiTheme="majorHAnsi" w:hAnsiTheme="majorHAnsi" w:cstheme="majorHAnsi"/>
                <w:szCs w:val="20"/>
                <w:lang w:val="en-US"/>
              </w:rPr>
            </w:pPr>
            <w:r w:rsidRPr="00096284">
              <w:rPr>
                <w:rFonts w:asciiTheme="majorHAnsi" w:hAnsiTheme="majorHAnsi" w:cstheme="majorHAnsi"/>
                <w:szCs w:val="20"/>
                <w:lang w:val="en-US"/>
              </w:rPr>
              <w:t>4,963,527</w:t>
            </w:r>
          </w:p>
        </w:tc>
      </w:tr>
      <w:tr w:rsidR="00FE129B" w:rsidRPr="00096284" w14:paraId="7548DF24" w14:textId="77777777" w:rsidTr="00FB34FB">
        <w:trPr>
          <w:trHeight w:val="283"/>
        </w:trPr>
        <w:tc>
          <w:tcPr>
            <w:tcW w:w="4613" w:type="dxa"/>
            <w:tcBorders>
              <w:top w:val="single" w:sz="4" w:space="0" w:color="auto"/>
            </w:tcBorders>
            <w:vAlign w:val="bottom"/>
          </w:tcPr>
          <w:p w14:paraId="53954DF4" w14:textId="77777777" w:rsidR="00FE129B" w:rsidRPr="00096284" w:rsidRDefault="00FE129B" w:rsidP="00FB34FB">
            <w:pPr>
              <w:spacing w:after="0"/>
              <w:rPr>
                <w:rFonts w:asciiTheme="majorHAnsi" w:hAnsiTheme="majorHAnsi" w:cstheme="majorHAnsi"/>
                <w:szCs w:val="20"/>
                <w:lang w:val="en-US"/>
              </w:rPr>
            </w:pPr>
          </w:p>
        </w:tc>
        <w:tc>
          <w:tcPr>
            <w:tcW w:w="827" w:type="dxa"/>
            <w:tcBorders>
              <w:top w:val="single" w:sz="4" w:space="0" w:color="auto"/>
            </w:tcBorders>
            <w:vAlign w:val="bottom"/>
          </w:tcPr>
          <w:p w14:paraId="21DC5E76" w14:textId="77777777" w:rsidR="00FE129B" w:rsidRPr="00096284" w:rsidRDefault="00FE129B" w:rsidP="00FB34FB">
            <w:pPr>
              <w:spacing w:after="0"/>
              <w:jc w:val="center"/>
              <w:rPr>
                <w:rFonts w:asciiTheme="majorHAnsi" w:hAnsiTheme="majorHAnsi" w:cstheme="majorHAnsi"/>
                <w:szCs w:val="20"/>
                <w:lang w:val="en-US"/>
              </w:rPr>
            </w:pPr>
          </w:p>
        </w:tc>
        <w:tc>
          <w:tcPr>
            <w:tcW w:w="303" w:type="dxa"/>
            <w:tcBorders>
              <w:top w:val="single" w:sz="4" w:space="0" w:color="auto"/>
            </w:tcBorders>
          </w:tcPr>
          <w:p w14:paraId="1E20A006" w14:textId="77777777" w:rsidR="00FE129B" w:rsidRPr="00096284" w:rsidRDefault="00FE129B" w:rsidP="00FB34FB">
            <w:pPr>
              <w:spacing w:after="0"/>
              <w:jc w:val="center"/>
              <w:rPr>
                <w:rFonts w:asciiTheme="majorHAnsi" w:hAnsiTheme="majorHAnsi" w:cstheme="majorHAnsi"/>
                <w:szCs w:val="20"/>
                <w:lang w:val="en-US"/>
              </w:rPr>
            </w:pPr>
          </w:p>
        </w:tc>
        <w:tc>
          <w:tcPr>
            <w:tcW w:w="1734" w:type="dxa"/>
            <w:tcBorders>
              <w:top w:val="single" w:sz="4" w:space="0" w:color="auto"/>
            </w:tcBorders>
          </w:tcPr>
          <w:p w14:paraId="64A7C0C6" w14:textId="77777777" w:rsidR="00FE129B" w:rsidRPr="00096284" w:rsidRDefault="00FE129B" w:rsidP="00FB34FB">
            <w:pPr>
              <w:tabs>
                <w:tab w:val="decimal" w:pos="1444"/>
              </w:tabs>
              <w:jc w:val="both"/>
              <w:rPr>
                <w:rFonts w:asciiTheme="majorHAnsi" w:hAnsiTheme="majorHAnsi" w:cstheme="majorHAnsi"/>
                <w:szCs w:val="20"/>
                <w:lang w:val="en-US"/>
              </w:rPr>
            </w:pPr>
            <w:r>
              <w:rPr>
                <w:rFonts w:asciiTheme="majorHAnsi" w:hAnsiTheme="majorHAnsi" w:cstheme="majorHAnsi"/>
                <w:szCs w:val="20"/>
                <w:lang w:val="en-US"/>
              </w:rPr>
              <w:t>65,516,485</w:t>
            </w:r>
          </w:p>
        </w:tc>
        <w:tc>
          <w:tcPr>
            <w:tcW w:w="237" w:type="dxa"/>
            <w:tcBorders>
              <w:top w:val="single" w:sz="4" w:space="0" w:color="auto"/>
            </w:tcBorders>
            <w:vAlign w:val="bottom"/>
          </w:tcPr>
          <w:p w14:paraId="129B476C" w14:textId="77777777" w:rsidR="00FE129B" w:rsidRPr="00096284" w:rsidRDefault="00FE129B" w:rsidP="00FB34FB">
            <w:pPr>
              <w:spacing w:after="0"/>
              <w:jc w:val="center"/>
              <w:rPr>
                <w:rFonts w:asciiTheme="majorHAnsi" w:hAnsiTheme="majorHAnsi" w:cstheme="majorHAnsi"/>
                <w:szCs w:val="20"/>
                <w:lang w:val="en-US"/>
              </w:rPr>
            </w:pPr>
          </w:p>
        </w:tc>
        <w:tc>
          <w:tcPr>
            <w:tcW w:w="1784" w:type="dxa"/>
            <w:tcBorders>
              <w:top w:val="single" w:sz="4" w:space="0" w:color="auto"/>
            </w:tcBorders>
            <w:vAlign w:val="bottom"/>
          </w:tcPr>
          <w:p w14:paraId="6A0FA564" w14:textId="77777777" w:rsidR="00FE129B" w:rsidRPr="00096284" w:rsidRDefault="00FE129B" w:rsidP="00FB34FB">
            <w:pPr>
              <w:tabs>
                <w:tab w:val="decimal" w:pos="1361"/>
              </w:tabs>
              <w:jc w:val="both"/>
              <w:rPr>
                <w:rFonts w:asciiTheme="majorHAnsi" w:hAnsiTheme="majorHAnsi" w:cstheme="majorHAnsi"/>
                <w:szCs w:val="20"/>
                <w:lang w:val="en-US"/>
              </w:rPr>
            </w:pPr>
            <w:r w:rsidRPr="00096284">
              <w:rPr>
                <w:rFonts w:asciiTheme="majorHAnsi" w:hAnsiTheme="majorHAnsi" w:cstheme="majorHAnsi"/>
                <w:szCs w:val="20"/>
                <w:lang w:val="en-US"/>
              </w:rPr>
              <w:t>19,991,669</w:t>
            </w:r>
          </w:p>
        </w:tc>
      </w:tr>
      <w:tr w:rsidR="00FE129B" w:rsidRPr="00096284" w14:paraId="51DC168B" w14:textId="77777777" w:rsidTr="00FB34FB">
        <w:trPr>
          <w:trHeight w:val="283"/>
        </w:trPr>
        <w:tc>
          <w:tcPr>
            <w:tcW w:w="4613" w:type="dxa"/>
            <w:tcBorders>
              <w:top w:val="single" w:sz="4" w:space="0" w:color="auto"/>
              <w:bottom w:val="single" w:sz="12" w:space="0" w:color="auto"/>
            </w:tcBorders>
            <w:vAlign w:val="bottom"/>
          </w:tcPr>
          <w:p w14:paraId="07A564EA" w14:textId="77777777" w:rsidR="00FE129B" w:rsidRPr="00096284" w:rsidRDefault="00FE129B" w:rsidP="00FB34FB">
            <w:pPr>
              <w:rPr>
                <w:rFonts w:asciiTheme="majorHAnsi" w:hAnsiTheme="majorHAnsi" w:cstheme="majorHAnsi"/>
                <w:b/>
                <w:szCs w:val="20"/>
                <w:lang w:val="en-US"/>
              </w:rPr>
            </w:pPr>
            <w:r w:rsidRPr="00096284">
              <w:rPr>
                <w:rFonts w:asciiTheme="majorHAnsi" w:hAnsiTheme="majorHAnsi" w:cstheme="majorHAnsi"/>
                <w:b/>
                <w:szCs w:val="20"/>
                <w:lang w:val="en-US"/>
              </w:rPr>
              <w:t xml:space="preserve">Total assets </w:t>
            </w:r>
          </w:p>
        </w:tc>
        <w:tc>
          <w:tcPr>
            <w:tcW w:w="827" w:type="dxa"/>
            <w:tcBorders>
              <w:top w:val="single" w:sz="4" w:space="0" w:color="auto"/>
              <w:bottom w:val="single" w:sz="12" w:space="0" w:color="auto"/>
            </w:tcBorders>
            <w:vAlign w:val="bottom"/>
          </w:tcPr>
          <w:p w14:paraId="6F1D09CC" w14:textId="77777777" w:rsidR="00FE129B" w:rsidRPr="00096284" w:rsidRDefault="00FE129B" w:rsidP="00FB34FB">
            <w:pPr>
              <w:jc w:val="center"/>
              <w:rPr>
                <w:rFonts w:asciiTheme="majorHAnsi" w:hAnsiTheme="majorHAnsi" w:cstheme="majorHAnsi"/>
                <w:szCs w:val="20"/>
                <w:lang w:val="en-US"/>
              </w:rPr>
            </w:pPr>
          </w:p>
        </w:tc>
        <w:tc>
          <w:tcPr>
            <w:tcW w:w="303" w:type="dxa"/>
            <w:tcBorders>
              <w:top w:val="single" w:sz="4" w:space="0" w:color="auto"/>
              <w:bottom w:val="single" w:sz="12" w:space="0" w:color="auto"/>
            </w:tcBorders>
          </w:tcPr>
          <w:p w14:paraId="480DB811" w14:textId="77777777" w:rsidR="00FE129B" w:rsidRPr="00096284" w:rsidRDefault="00FE129B" w:rsidP="00FB34FB">
            <w:pPr>
              <w:jc w:val="center"/>
              <w:rPr>
                <w:rFonts w:asciiTheme="majorHAnsi" w:hAnsiTheme="majorHAnsi" w:cstheme="majorHAnsi"/>
                <w:szCs w:val="20"/>
                <w:lang w:val="en-US"/>
              </w:rPr>
            </w:pPr>
          </w:p>
        </w:tc>
        <w:tc>
          <w:tcPr>
            <w:tcW w:w="1734" w:type="dxa"/>
            <w:tcBorders>
              <w:top w:val="single" w:sz="4" w:space="0" w:color="auto"/>
              <w:bottom w:val="single" w:sz="12" w:space="0" w:color="auto"/>
            </w:tcBorders>
          </w:tcPr>
          <w:p w14:paraId="515B3FD0" w14:textId="77777777" w:rsidR="00FE129B" w:rsidRPr="00096284" w:rsidRDefault="00FE129B" w:rsidP="00FB34FB">
            <w:pPr>
              <w:tabs>
                <w:tab w:val="decimal" w:pos="1444"/>
              </w:tabs>
              <w:jc w:val="both"/>
              <w:rPr>
                <w:rFonts w:asciiTheme="majorHAnsi" w:hAnsiTheme="majorHAnsi" w:cstheme="majorHAnsi"/>
                <w:szCs w:val="20"/>
                <w:lang w:val="en-US"/>
              </w:rPr>
            </w:pPr>
            <w:r>
              <w:rPr>
                <w:rFonts w:asciiTheme="majorHAnsi" w:hAnsiTheme="majorHAnsi" w:cstheme="majorHAnsi"/>
                <w:szCs w:val="20"/>
                <w:lang w:val="en-US"/>
              </w:rPr>
              <w:t>146,210,760</w:t>
            </w:r>
          </w:p>
        </w:tc>
        <w:tc>
          <w:tcPr>
            <w:tcW w:w="237" w:type="dxa"/>
            <w:tcBorders>
              <w:top w:val="single" w:sz="4" w:space="0" w:color="auto"/>
              <w:bottom w:val="single" w:sz="12" w:space="0" w:color="auto"/>
            </w:tcBorders>
            <w:vAlign w:val="bottom"/>
          </w:tcPr>
          <w:p w14:paraId="34ABEE06" w14:textId="77777777" w:rsidR="00FE129B" w:rsidRPr="00096284" w:rsidRDefault="00FE129B" w:rsidP="00FB34FB">
            <w:pPr>
              <w:jc w:val="center"/>
              <w:rPr>
                <w:rFonts w:asciiTheme="majorHAnsi" w:hAnsiTheme="majorHAnsi" w:cstheme="majorHAnsi"/>
                <w:szCs w:val="20"/>
                <w:lang w:val="en-US"/>
              </w:rPr>
            </w:pPr>
          </w:p>
        </w:tc>
        <w:tc>
          <w:tcPr>
            <w:tcW w:w="1784" w:type="dxa"/>
            <w:tcBorders>
              <w:top w:val="single" w:sz="4" w:space="0" w:color="auto"/>
              <w:bottom w:val="single" w:sz="12" w:space="0" w:color="auto"/>
            </w:tcBorders>
            <w:vAlign w:val="bottom"/>
          </w:tcPr>
          <w:p w14:paraId="42D71F64" w14:textId="77777777" w:rsidR="00FE129B" w:rsidRPr="00096284" w:rsidRDefault="00FE129B" w:rsidP="00FB34FB">
            <w:pPr>
              <w:tabs>
                <w:tab w:val="decimal" w:pos="1361"/>
              </w:tabs>
              <w:jc w:val="both"/>
              <w:rPr>
                <w:rFonts w:asciiTheme="majorHAnsi" w:hAnsiTheme="majorHAnsi" w:cstheme="majorHAnsi"/>
                <w:szCs w:val="20"/>
                <w:lang w:val="en-US"/>
              </w:rPr>
            </w:pPr>
            <w:r w:rsidRPr="00096284">
              <w:rPr>
                <w:rFonts w:asciiTheme="majorHAnsi" w:hAnsiTheme="majorHAnsi" w:cstheme="majorHAnsi"/>
                <w:szCs w:val="20"/>
                <w:lang w:val="en-US"/>
              </w:rPr>
              <w:t>50,404,162</w:t>
            </w:r>
          </w:p>
        </w:tc>
      </w:tr>
      <w:tr w:rsidR="00FE129B" w:rsidRPr="00096284" w14:paraId="321DDEA0" w14:textId="77777777" w:rsidTr="00FB34FB">
        <w:trPr>
          <w:trHeight w:val="149"/>
        </w:trPr>
        <w:tc>
          <w:tcPr>
            <w:tcW w:w="4613" w:type="dxa"/>
            <w:tcBorders>
              <w:top w:val="single" w:sz="12" w:space="0" w:color="auto"/>
            </w:tcBorders>
            <w:vAlign w:val="bottom"/>
          </w:tcPr>
          <w:p w14:paraId="0359BCD3" w14:textId="77777777" w:rsidR="00FE129B" w:rsidRPr="00096284" w:rsidRDefault="00FE129B" w:rsidP="00FB34FB">
            <w:pPr>
              <w:spacing w:before="0" w:after="0"/>
              <w:rPr>
                <w:rFonts w:asciiTheme="majorHAnsi" w:hAnsiTheme="majorHAnsi" w:cstheme="majorHAnsi"/>
                <w:sz w:val="20"/>
                <w:szCs w:val="16"/>
                <w:lang w:val="en-US"/>
              </w:rPr>
            </w:pPr>
          </w:p>
        </w:tc>
        <w:tc>
          <w:tcPr>
            <w:tcW w:w="827" w:type="dxa"/>
            <w:tcBorders>
              <w:top w:val="single" w:sz="12" w:space="0" w:color="auto"/>
            </w:tcBorders>
            <w:vAlign w:val="bottom"/>
          </w:tcPr>
          <w:p w14:paraId="24AD9477"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303" w:type="dxa"/>
            <w:tcBorders>
              <w:top w:val="single" w:sz="12" w:space="0" w:color="auto"/>
            </w:tcBorders>
          </w:tcPr>
          <w:p w14:paraId="32255A58"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1734" w:type="dxa"/>
            <w:tcBorders>
              <w:top w:val="single" w:sz="12" w:space="0" w:color="auto"/>
            </w:tcBorders>
          </w:tcPr>
          <w:p w14:paraId="5E07B5E3" w14:textId="77777777" w:rsidR="00FE129B" w:rsidRPr="00096284" w:rsidRDefault="00FE129B" w:rsidP="00FB34FB">
            <w:pPr>
              <w:tabs>
                <w:tab w:val="decimal" w:pos="1444"/>
              </w:tabs>
              <w:spacing w:before="0" w:after="0"/>
              <w:jc w:val="both"/>
              <w:rPr>
                <w:rFonts w:asciiTheme="majorHAnsi" w:hAnsiTheme="majorHAnsi" w:cstheme="majorHAnsi"/>
                <w:sz w:val="20"/>
                <w:szCs w:val="16"/>
                <w:lang w:val="en-US"/>
              </w:rPr>
            </w:pPr>
          </w:p>
        </w:tc>
        <w:tc>
          <w:tcPr>
            <w:tcW w:w="237" w:type="dxa"/>
            <w:tcBorders>
              <w:top w:val="single" w:sz="12" w:space="0" w:color="auto"/>
            </w:tcBorders>
            <w:vAlign w:val="bottom"/>
          </w:tcPr>
          <w:p w14:paraId="68D9B016"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1784" w:type="dxa"/>
            <w:tcBorders>
              <w:top w:val="single" w:sz="12" w:space="0" w:color="auto"/>
            </w:tcBorders>
            <w:vAlign w:val="bottom"/>
          </w:tcPr>
          <w:p w14:paraId="0245280B" w14:textId="77777777" w:rsidR="00FE129B" w:rsidRPr="00096284" w:rsidRDefault="00FE129B" w:rsidP="00FB34FB">
            <w:pPr>
              <w:tabs>
                <w:tab w:val="decimal" w:pos="1361"/>
              </w:tabs>
              <w:spacing w:before="0" w:after="0"/>
              <w:jc w:val="both"/>
              <w:rPr>
                <w:rFonts w:asciiTheme="majorHAnsi" w:hAnsiTheme="majorHAnsi" w:cstheme="majorHAnsi"/>
                <w:sz w:val="20"/>
                <w:szCs w:val="16"/>
                <w:lang w:val="en-US"/>
              </w:rPr>
            </w:pPr>
          </w:p>
        </w:tc>
      </w:tr>
      <w:tr w:rsidR="00FE129B" w:rsidRPr="00096284" w14:paraId="7E12E4BB" w14:textId="77777777" w:rsidTr="00FB34FB">
        <w:trPr>
          <w:trHeight w:val="283"/>
        </w:trPr>
        <w:tc>
          <w:tcPr>
            <w:tcW w:w="4613" w:type="dxa"/>
            <w:vAlign w:val="bottom"/>
          </w:tcPr>
          <w:p w14:paraId="3EF2758C" w14:textId="77777777" w:rsidR="00FE129B" w:rsidRPr="00096284" w:rsidRDefault="00FE129B" w:rsidP="00FB34FB">
            <w:pPr>
              <w:spacing w:before="0" w:after="0"/>
              <w:rPr>
                <w:rFonts w:asciiTheme="majorHAnsi" w:hAnsiTheme="majorHAnsi" w:cstheme="majorHAnsi"/>
                <w:b/>
                <w:szCs w:val="20"/>
                <w:lang w:val="en-US"/>
              </w:rPr>
            </w:pPr>
            <w:r w:rsidRPr="00096284">
              <w:rPr>
                <w:rFonts w:asciiTheme="majorHAnsi" w:hAnsiTheme="majorHAnsi" w:cstheme="majorHAnsi"/>
                <w:b/>
                <w:szCs w:val="20"/>
                <w:lang w:val="en-US"/>
              </w:rPr>
              <w:t>Current liabilities</w:t>
            </w:r>
          </w:p>
        </w:tc>
        <w:tc>
          <w:tcPr>
            <w:tcW w:w="827" w:type="dxa"/>
            <w:vAlign w:val="bottom"/>
          </w:tcPr>
          <w:p w14:paraId="76944908" w14:textId="77777777" w:rsidR="00FE129B" w:rsidRPr="00096284" w:rsidRDefault="00FE129B" w:rsidP="00FB34FB">
            <w:pPr>
              <w:spacing w:before="0" w:after="0"/>
              <w:jc w:val="center"/>
              <w:rPr>
                <w:rFonts w:asciiTheme="majorHAnsi" w:hAnsiTheme="majorHAnsi" w:cstheme="majorHAnsi"/>
                <w:szCs w:val="20"/>
                <w:lang w:val="en-US"/>
              </w:rPr>
            </w:pPr>
          </w:p>
        </w:tc>
        <w:tc>
          <w:tcPr>
            <w:tcW w:w="303" w:type="dxa"/>
          </w:tcPr>
          <w:p w14:paraId="31C2BB8E" w14:textId="77777777" w:rsidR="00FE129B" w:rsidRPr="00096284" w:rsidRDefault="00FE129B" w:rsidP="00FB34FB">
            <w:pPr>
              <w:spacing w:before="0" w:after="0"/>
              <w:jc w:val="center"/>
              <w:rPr>
                <w:rFonts w:asciiTheme="majorHAnsi" w:hAnsiTheme="majorHAnsi" w:cstheme="majorHAnsi"/>
                <w:szCs w:val="20"/>
                <w:lang w:val="en-US"/>
              </w:rPr>
            </w:pPr>
          </w:p>
        </w:tc>
        <w:tc>
          <w:tcPr>
            <w:tcW w:w="1734" w:type="dxa"/>
          </w:tcPr>
          <w:p w14:paraId="16A215F9" w14:textId="77777777" w:rsidR="00FE129B" w:rsidRPr="00096284" w:rsidRDefault="00FE129B" w:rsidP="00FB34FB">
            <w:pPr>
              <w:tabs>
                <w:tab w:val="decimal" w:pos="1444"/>
              </w:tabs>
              <w:spacing w:before="0" w:after="0"/>
              <w:jc w:val="both"/>
              <w:rPr>
                <w:rFonts w:asciiTheme="majorHAnsi" w:hAnsiTheme="majorHAnsi" w:cstheme="majorHAnsi"/>
                <w:szCs w:val="20"/>
                <w:lang w:val="en-US"/>
              </w:rPr>
            </w:pPr>
          </w:p>
        </w:tc>
        <w:tc>
          <w:tcPr>
            <w:tcW w:w="237" w:type="dxa"/>
            <w:vAlign w:val="bottom"/>
          </w:tcPr>
          <w:p w14:paraId="6331ADB3" w14:textId="77777777" w:rsidR="00FE129B" w:rsidRPr="00096284" w:rsidRDefault="00FE129B" w:rsidP="00FB34FB">
            <w:pPr>
              <w:spacing w:before="0" w:after="0"/>
              <w:jc w:val="center"/>
              <w:rPr>
                <w:rFonts w:asciiTheme="majorHAnsi" w:hAnsiTheme="majorHAnsi" w:cstheme="majorHAnsi"/>
                <w:szCs w:val="20"/>
                <w:lang w:val="en-US"/>
              </w:rPr>
            </w:pPr>
          </w:p>
        </w:tc>
        <w:tc>
          <w:tcPr>
            <w:tcW w:w="1784" w:type="dxa"/>
            <w:vAlign w:val="bottom"/>
          </w:tcPr>
          <w:p w14:paraId="03E1875E" w14:textId="77777777" w:rsidR="00FE129B" w:rsidRPr="00096284" w:rsidRDefault="00FE129B" w:rsidP="00FB34FB">
            <w:pPr>
              <w:tabs>
                <w:tab w:val="decimal" w:pos="1361"/>
              </w:tabs>
              <w:spacing w:before="0" w:after="0"/>
              <w:jc w:val="both"/>
              <w:rPr>
                <w:rFonts w:asciiTheme="majorHAnsi" w:hAnsiTheme="majorHAnsi" w:cstheme="majorHAnsi"/>
                <w:szCs w:val="20"/>
                <w:lang w:val="en-US"/>
              </w:rPr>
            </w:pPr>
          </w:p>
        </w:tc>
      </w:tr>
      <w:tr w:rsidR="00FE129B" w:rsidRPr="00096284" w14:paraId="43A97BE8" w14:textId="77777777" w:rsidTr="00FB34FB">
        <w:trPr>
          <w:trHeight w:val="283"/>
        </w:trPr>
        <w:tc>
          <w:tcPr>
            <w:tcW w:w="4613" w:type="dxa"/>
            <w:tcBorders>
              <w:bottom w:val="single" w:sz="4" w:space="0" w:color="auto"/>
            </w:tcBorders>
            <w:vAlign w:val="bottom"/>
          </w:tcPr>
          <w:p w14:paraId="35DDD3FE" w14:textId="77777777" w:rsidR="00FE129B" w:rsidRPr="00096284" w:rsidRDefault="00FE129B" w:rsidP="00FB34FB">
            <w:pPr>
              <w:rPr>
                <w:rFonts w:asciiTheme="majorHAnsi" w:hAnsiTheme="majorHAnsi" w:cstheme="majorHAnsi"/>
                <w:szCs w:val="20"/>
                <w:lang w:val="en-US"/>
              </w:rPr>
            </w:pPr>
            <w:r w:rsidRPr="00096284">
              <w:rPr>
                <w:rFonts w:asciiTheme="majorHAnsi" w:hAnsiTheme="majorHAnsi" w:cstheme="majorHAnsi"/>
                <w:szCs w:val="20"/>
                <w:lang w:val="en-US"/>
              </w:rPr>
              <w:t xml:space="preserve">Trade and other payables </w:t>
            </w:r>
          </w:p>
        </w:tc>
        <w:tc>
          <w:tcPr>
            <w:tcW w:w="827" w:type="dxa"/>
            <w:tcBorders>
              <w:bottom w:val="single" w:sz="4" w:space="0" w:color="auto"/>
            </w:tcBorders>
            <w:vAlign w:val="bottom"/>
          </w:tcPr>
          <w:p w14:paraId="1A1A8D12" w14:textId="77777777" w:rsidR="00FE129B" w:rsidRPr="00096284" w:rsidRDefault="00FE129B" w:rsidP="00FB34FB">
            <w:pPr>
              <w:jc w:val="center"/>
              <w:rPr>
                <w:rFonts w:asciiTheme="majorHAnsi" w:hAnsiTheme="majorHAnsi" w:cstheme="majorHAnsi"/>
                <w:szCs w:val="20"/>
                <w:lang w:val="en-US"/>
              </w:rPr>
            </w:pPr>
            <w:r w:rsidRPr="00096284">
              <w:rPr>
                <w:rFonts w:asciiTheme="majorHAnsi" w:hAnsiTheme="majorHAnsi" w:cstheme="majorHAnsi"/>
                <w:szCs w:val="20"/>
                <w:lang w:val="en-US"/>
              </w:rPr>
              <w:t>15</w:t>
            </w:r>
          </w:p>
        </w:tc>
        <w:tc>
          <w:tcPr>
            <w:tcW w:w="303" w:type="dxa"/>
            <w:tcBorders>
              <w:bottom w:val="single" w:sz="4" w:space="0" w:color="auto"/>
            </w:tcBorders>
          </w:tcPr>
          <w:p w14:paraId="07A29E32" w14:textId="77777777" w:rsidR="00FE129B" w:rsidRPr="00096284" w:rsidRDefault="00FE129B" w:rsidP="00FB34FB">
            <w:pPr>
              <w:jc w:val="center"/>
              <w:rPr>
                <w:rFonts w:asciiTheme="majorHAnsi" w:hAnsiTheme="majorHAnsi" w:cstheme="majorHAnsi"/>
                <w:szCs w:val="20"/>
                <w:lang w:val="en-US"/>
              </w:rPr>
            </w:pPr>
          </w:p>
        </w:tc>
        <w:tc>
          <w:tcPr>
            <w:tcW w:w="1734" w:type="dxa"/>
            <w:tcBorders>
              <w:bottom w:val="single" w:sz="4" w:space="0" w:color="auto"/>
            </w:tcBorders>
          </w:tcPr>
          <w:p w14:paraId="049B8F8D" w14:textId="77777777" w:rsidR="00FE129B" w:rsidRPr="00096284" w:rsidRDefault="00FE129B" w:rsidP="00FB34FB">
            <w:pPr>
              <w:tabs>
                <w:tab w:val="decimal" w:pos="1444"/>
              </w:tabs>
              <w:jc w:val="both"/>
              <w:rPr>
                <w:rFonts w:asciiTheme="majorHAnsi" w:hAnsiTheme="majorHAnsi" w:cstheme="majorHAnsi"/>
                <w:szCs w:val="20"/>
                <w:lang w:val="en-US"/>
              </w:rPr>
            </w:pPr>
            <w:r>
              <w:rPr>
                <w:rFonts w:asciiTheme="majorHAnsi" w:hAnsiTheme="majorHAnsi" w:cstheme="majorHAnsi"/>
                <w:szCs w:val="20"/>
                <w:lang w:val="en-US"/>
              </w:rPr>
              <w:t>1,075,819</w:t>
            </w:r>
          </w:p>
        </w:tc>
        <w:tc>
          <w:tcPr>
            <w:tcW w:w="237" w:type="dxa"/>
            <w:tcBorders>
              <w:bottom w:val="single" w:sz="4" w:space="0" w:color="auto"/>
            </w:tcBorders>
            <w:vAlign w:val="bottom"/>
          </w:tcPr>
          <w:p w14:paraId="5EDECE37" w14:textId="77777777" w:rsidR="00FE129B" w:rsidRPr="00096284" w:rsidRDefault="00FE129B" w:rsidP="00FB34FB">
            <w:pPr>
              <w:jc w:val="center"/>
              <w:rPr>
                <w:rFonts w:asciiTheme="majorHAnsi" w:hAnsiTheme="majorHAnsi" w:cstheme="majorHAnsi"/>
                <w:szCs w:val="20"/>
                <w:lang w:val="en-US"/>
              </w:rPr>
            </w:pPr>
          </w:p>
        </w:tc>
        <w:tc>
          <w:tcPr>
            <w:tcW w:w="1784" w:type="dxa"/>
            <w:tcBorders>
              <w:bottom w:val="single" w:sz="4" w:space="0" w:color="auto"/>
            </w:tcBorders>
            <w:vAlign w:val="bottom"/>
          </w:tcPr>
          <w:p w14:paraId="249A0473" w14:textId="77777777" w:rsidR="00FE129B" w:rsidRPr="00096284" w:rsidRDefault="00FE129B" w:rsidP="00FB34FB">
            <w:pPr>
              <w:tabs>
                <w:tab w:val="decimal" w:pos="1361"/>
              </w:tabs>
              <w:jc w:val="both"/>
              <w:rPr>
                <w:rFonts w:asciiTheme="majorHAnsi" w:hAnsiTheme="majorHAnsi" w:cstheme="majorHAnsi"/>
                <w:szCs w:val="20"/>
                <w:lang w:val="en-US"/>
              </w:rPr>
            </w:pPr>
            <w:r>
              <w:rPr>
                <w:rFonts w:asciiTheme="majorHAnsi" w:hAnsiTheme="majorHAnsi" w:cstheme="majorHAnsi"/>
                <w:szCs w:val="20"/>
                <w:lang w:val="en-US"/>
              </w:rPr>
              <w:t>713,659</w:t>
            </w:r>
          </w:p>
        </w:tc>
      </w:tr>
      <w:tr w:rsidR="00FE129B" w:rsidRPr="00096284" w14:paraId="2D1B9C71" w14:textId="77777777" w:rsidTr="00FB34FB">
        <w:trPr>
          <w:trHeight w:val="283"/>
        </w:trPr>
        <w:tc>
          <w:tcPr>
            <w:tcW w:w="4613" w:type="dxa"/>
            <w:tcBorders>
              <w:top w:val="single" w:sz="4" w:space="0" w:color="auto"/>
            </w:tcBorders>
            <w:vAlign w:val="bottom"/>
          </w:tcPr>
          <w:p w14:paraId="58033BBC" w14:textId="77777777" w:rsidR="00FE129B" w:rsidRPr="00096284" w:rsidRDefault="00FE129B" w:rsidP="00FB34FB">
            <w:pPr>
              <w:spacing w:after="0"/>
              <w:rPr>
                <w:rFonts w:asciiTheme="majorHAnsi" w:hAnsiTheme="majorHAnsi" w:cstheme="majorHAnsi"/>
                <w:szCs w:val="20"/>
                <w:lang w:val="en-US"/>
              </w:rPr>
            </w:pPr>
          </w:p>
        </w:tc>
        <w:tc>
          <w:tcPr>
            <w:tcW w:w="827" w:type="dxa"/>
            <w:tcBorders>
              <w:top w:val="single" w:sz="4" w:space="0" w:color="auto"/>
            </w:tcBorders>
            <w:vAlign w:val="bottom"/>
          </w:tcPr>
          <w:p w14:paraId="0F178DF1" w14:textId="77777777" w:rsidR="00FE129B" w:rsidRPr="00096284" w:rsidRDefault="00FE129B" w:rsidP="00FB34FB">
            <w:pPr>
              <w:spacing w:after="0"/>
              <w:jc w:val="center"/>
              <w:rPr>
                <w:rFonts w:asciiTheme="majorHAnsi" w:hAnsiTheme="majorHAnsi" w:cstheme="majorHAnsi"/>
                <w:szCs w:val="20"/>
                <w:lang w:val="en-US"/>
              </w:rPr>
            </w:pPr>
          </w:p>
        </w:tc>
        <w:tc>
          <w:tcPr>
            <w:tcW w:w="303" w:type="dxa"/>
            <w:tcBorders>
              <w:top w:val="single" w:sz="4" w:space="0" w:color="auto"/>
            </w:tcBorders>
          </w:tcPr>
          <w:p w14:paraId="15AD0695" w14:textId="77777777" w:rsidR="00FE129B" w:rsidRPr="00096284" w:rsidRDefault="00FE129B" w:rsidP="00FB34FB">
            <w:pPr>
              <w:spacing w:after="0"/>
              <w:jc w:val="center"/>
              <w:rPr>
                <w:rFonts w:asciiTheme="majorHAnsi" w:hAnsiTheme="majorHAnsi" w:cstheme="majorHAnsi"/>
                <w:szCs w:val="20"/>
                <w:lang w:val="en-US"/>
              </w:rPr>
            </w:pPr>
          </w:p>
        </w:tc>
        <w:tc>
          <w:tcPr>
            <w:tcW w:w="1734" w:type="dxa"/>
            <w:tcBorders>
              <w:top w:val="single" w:sz="4" w:space="0" w:color="auto"/>
            </w:tcBorders>
          </w:tcPr>
          <w:p w14:paraId="29E2462A" w14:textId="77777777" w:rsidR="00FE129B" w:rsidRPr="00096284" w:rsidRDefault="00FE129B" w:rsidP="00FB34FB">
            <w:pPr>
              <w:tabs>
                <w:tab w:val="decimal" w:pos="1444"/>
              </w:tabs>
              <w:spacing w:after="0"/>
              <w:jc w:val="both"/>
              <w:rPr>
                <w:rFonts w:asciiTheme="majorHAnsi" w:hAnsiTheme="majorHAnsi" w:cstheme="majorHAnsi"/>
                <w:szCs w:val="20"/>
                <w:lang w:val="en-US"/>
              </w:rPr>
            </w:pPr>
            <w:r>
              <w:rPr>
                <w:rFonts w:asciiTheme="majorHAnsi" w:hAnsiTheme="majorHAnsi" w:cstheme="majorHAnsi"/>
                <w:szCs w:val="20"/>
                <w:lang w:val="en-US"/>
              </w:rPr>
              <w:t>1,075,819</w:t>
            </w:r>
          </w:p>
        </w:tc>
        <w:tc>
          <w:tcPr>
            <w:tcW w:w="237" w:type="dxa"/>
            <w:tcBorders>
              <w:top w:val="single" w:sz="4" w:space="0" w:color="auto"/>
            </w:tcBorders>
            <w:vAlign w:val="bottom"/>
          </w:tcPr>
          <w:p w14:paraId="68AA9066" w14:textId="77777777" w:rsidR="00FE129B" w:rsidRPr="00096284" w:rsidRDefault="00FE129B" w:rsidP="00FB34FB">
            <w:pPr>
              <w:spacing w:after="0"/>
              <w:jc w:val="center"/>
              <w:rPr>
                <w:rFonts w:asciiTheme="majorHAnsi" w:hAnsiTheme="majorHAnsi" w:cstheme="majorHAnsi"/>
                <w:szCs w:val="20"/>
                <w:lang w:val="en-US"/>
              </w:rPr>
            </w:pPr>
          </w:p>
        </w:tc>
        <w:tc>
          <w:tcPr>
            <w:tcW w:w="1784" w:type="dxa"/>
            <w:tcBorders>
              <w:top w:val="single" w:sz="4" w:space="0" w:color="auto"/>
            </w:tcBorders>
            <w:vAlign w:val="bottom"/>
          </w:tcPr>
          <w:p w14:paraId="72727C68" w14:textId="77777777" w:rsidR="00FE129B" w:rsidRPr="00096284" w:rsidRDefault="00FE129B" w:rsidP="00FB34FB">
            <w:pPr>
              <w:tabs>
                <w:tab w:val="decimal" w:pos="1361"/>
              </w:tabs>
              <w:spacing w:after="0"/>
              <w:jc w:val="both"/>
              <w:rPr>
                <w:rFonts w:asciiTheme="majorHAnsi" w:hAnsiTheme="majorHAnsi" w:cstheme="majorHAnsi"/>
                <w:szCs w:val="20"/>
                <w:lang w:val="en-US"/>
              </w:rPr>
            </w:pPr>
            <w:r>
              <w:rPr>
                <w:rFonts w:asciiTheme="majorHAnsi" w:hAnsiTheme="majorHAnsi" w:cstheme="majorHAnsi"/>
                <w:szCs w:val="20"/>
                <w:lang w:val="en-US"/>
              </w:rPr>
              <w:t>713,659</w:t>
            </w:r>
          </w:p>
        </w:tc>
      </w:tr>
      <w:tr w:rsidR="00FE129B" w:rsidRPr="00096284" w14:paraId="36BDFEEC" w14:textId="77777777" w:rsidTr="00FB34FB">
        <w:trPr>
          <w:trHeight w:val="141"/>
        </w:trPr>
        <w:tc>
          <w:tcPr>
            <w:tcW w:w="4613" w:type="dxa"/>
            <w:tcBorders>
              <w:bottom w:val="single" w:sz="4" w:space="0" w:color="auto"/>
            </w:tcBorders>
            <w:vAlign w:val="bottom"/>
          </w:tcPr>
          <w:p w14:paraId="174D5BDE" w14:textId="77777777" w:rsidR="00FE129B" w:rsidRPr="00096284" w:rsidRDefault="00FE129B" w:rsidP="00FB34FB">
            <w:pPr>
              <w:spacing w:before="0" w:after="0"/>
              <w:rPr>
                <w:rFonts w:asciiTheme="majorHAnsi" w:hAnsiTheme="majorHAnsi" w:cstheme="majorHAnsi"/>
                <w:sz w:val="20"/>
                <w:szCs w:val="16"/>
                <w:lang w:val="en-US"/>
              </w:rPr>
            </w:pPr>
          </w:p>
        </w:tc>
        <w:tc>
          <w:tcPr>
            <w:tcW w:w="827" w:type="dxa"/>
            <w:tcBorders>
              <w:bottom w:val="single" w:sz="4" w:space="0" w:color="auto"/>
            </w:tcBorders>
            <w:vAlign w:val="bottom"/>
          </w:tcPr>
          <w:p w14:paraId="0DCA0BB3"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303" w:type="dxa"/>
            <w:tcBorders>
              <w:bottom w:val="single" w:sz="4" w:space="0" w:color="auto"/>
            </w:tcBorders>
          </w:tcPr>
          <w:p w14:paraId="1B2F8069"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1734" w:type="dxa"/>
            <w:tcBorders>
              <w:bottom w:val="single" w:sz="4" w:space="0" w:color="auto"/>
            </w:tcBorders>
          </w:tcPr>
          <w:p w14:paraId="085E0055" w14:textId="77777777" w:rsidR="00FE129B" w:rsidRPr="00096284" w:rsidRDefault="00FE129B" w:rsidP="00FB34FB">
            <w:pPr>
              <w:tabs>
                <w:tab w:val="decimal" w:pos="1444"/>
              </w:tabs>
              <w:spacing w:before="0" w:after="0"/>
              <w:jc w:val="both"/>
              <w:rPr>
                <w:rFonts w:asciiTheme="majorHAnsi" w:hAnsiTheme="majorHAnsi" w:cstheme="majorHAnsi"/>
                <w:sz w:val="20"/>
                <w:szCs w:val="16"/>
                <w:lang w:val="en-US"/>
              </w:rPr>
            </w:pPr>
          </w:p>
        </w:tc>
        <w:tc>
          <w:tcPr>
            <w:tcW w:w="237" w:type="dxa"/>
            <w:tcBorders>
              <w:bottom w:val="single" w:sz="4" w:space="0" w:color="auto"/>
            </w:tcBorders>
            <w:vAlign w:val="bottom"/>
          </w:tcPr>
          <w:p w14:paraId="193F7B99"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1784" w:type="dxa"/>
            <w:tcBorders>
              <w:bottom w:val="single" w:sz="4" w:space="0" w:color="auto"/>
            </w:tcBorders>
            <w:vAlign w:val="bottom"/>
          </w:tcPr>
          <w:p w14:paraId="33755155" w14:textId="77777777" w:rsidR="00FE129B" w:rsidRPr="00096284" w:rsidRDefault="00FE129B" w:rsidP="00FB34FB">
            <w:pPr>
              <w:tabs>
                <w:tab w:val="decimal" w:pos="1361"/>
              </w:tabs>
              <w:spacing w:before="0" w:after="0"/>
              <w:jc w:val="both"/>
              <w:rPr>
                <w:rFonts w:asciiTheme="majorHAnsi" w:hAnsiTheme="majorHAnsi" w:cstheme="majorHAnsi"/>
                <w:sz w:val="20"/>
                <w:szCs w:val="16"/>
                <w:lang w:val="en-US"/>
              </w:rPr>
            </w:pPr>
          </w:p>
        </w:tc>
      </w:tr>
      <w:tr w:rsidR="00FE129B" w:rsidRPr="00096284" w14:paraId="0AC1086D" w14:textId="77777777" w:rsidTr="00FB34FB">
        <w:trPr>
          <w:trHeight w:val="283"/>
        </w:trPr>
        <w:tc>
          <w:tcPr>
            <w:tcW w:w="4613" w:type="dxa"/>
            <w:tcBorders>
              <w:top w:val="single" w:sz="4" w:space="0" w:color="auto"/>
              <w:bottom w:val="single" w:sz="12" w:space="0" w:color="auto"/>
            </w:tcBorders>
            <w:vAlign w:val="bottom"/>
          </w:tcPr>
          <w:p w14:paraId="31E983CB" w14:textId="77777777" w:rsidR="00FE129B" w:rsidRPr="00096284" w:rsidRDefault="00FE129B" w:rsidP="00FB34FB">
            <w:pPr>
              <w:rPr>
                <w:rFonts w:asciiTheme="majorHAnsi" w:hAnsiTheme="majorHAnsi" w:cstheme="majorHAnsi"/>
                <w:b/>
                <w:szCs w:val="20"/>
                <w:lang w:val="en-US"/>
              </w:rPr>
            </w:pPr>
            <w:r w:rsidRPr="00096284">
              <w:rPr>
                <w:rFonts w:asciiTheme="majorHAnsi" w:hAnsiTheme="majorHAnsi" w:cstheme="majorHAnsi"/>
                <w:b/>
                <w:szCs w:val="20"/>
                <w:lang w:val="en-US"/>
              </w:rPr>
              <w:t>Total net assets</w:t>
            </w:r>
          </w:p>
        </w:tc>
        <w:tc>
          <w:tcPr>
            <w:tcW w:w="827" w:type="dxa"/>
            <w:tcBorders>
              <w:top w:val="single" w:sz="4" w:space="0" w:color="auto"/>
              <w:bottom w:val="single" w:sz="12" w:space="0" w:color="auto"/>
            </w:tcBorders>
            <w:vAlign w:val="bottom"/>
          </w:tcPr>
          <w:p w14:paraId="6671D757" w14:textId="77777777" w:rsidR="00FE129B" w:rsidRPr="00096284" w:rsidRDefault="00FE129B" w:rsidP="00FB34FB">
            <w:pPr>
              <w:jc w:val="center"/>
              <w:rPr>
                <w:rFonts w:asciiTheme="majorHAnsi" w:hAnsiTheme="majorHAnsi" w:cstheme="majorHAnsi"/>
                <w:szCs w:val="20"/>
                <w:lang w:val="en-US"/>
              </w:rPr>
            </w:pPr>
          </w:p>
        </w:tc>
        <w:tc>
          <w:tcPr>
            <w:tcW w:w="303" w:type="dxa"/>
            <w:tcBorders>
              <w:top w:val="single" w:sz="4" w:space="0" w:color="auto"/>
              <w:bottom w:val="single" w:sz="12" w:space="0" w:color="auto"/>
            </w:tcBorders>
          </w:tcPr>
          <w:p w14:paraId="385F0138" w14:textId="77777777" w:rsidR="00FE129B" w:rsidRPr="00096284" w:rsidRDefault="00FE129B" w:rsidP="00FB34FB">
            <w:pPr>
              <w:jc w:val="center"/>
              <w:rPr>
                <w:rFonts w:asciiTheme="majorHAnsi" w:hAnsiTheme="majorHAnsi" w:cstheme="majorHAnsi"/>
                <w:szCs w:val="20"/>
                <w:lang w:val="en-US"/>
              </w:rPr>
            </w:pPr>
          </w:p>
        </w:tc>
        <w:tc>
          <w:tcPr>
            <w:tcW w:w="1734" w:type="dxa"/>
            <w:tcBorders>
              <w:top w:val="single" w:sz="4" w:space="0" w:color="auto"/>
              <w:bottom w:val="single" w:sz="12" w:space="0" w:color="auto"/>
            </w:tcBorders>
          </w:tcPr>
          <w:p w14:paraId="2FBE884D" w14:textId="77777777" w:rsidR="00FE129B" w:rsidRPr="00096284" w:rsidRDefault="00FE129B" w:rsidP="00FB34FB">
            <w:pPr>
              <w:tabs>
                <w:tab w:val="decimal" w:pos="1444"/>
              </w:tabs>
              <w:jc w:val="both"/>
              <w:rPr>
                <w:rFonts w:asciiTheme="majorHAnsi" w:hAnsiTheme="majorHAnsi" w:cstheme="majorHAnsi"/>
                <w:b/>
                <w:bCs/>
                <w:szCs w:val="20"/>
                <w:lang w:val="en-US"/>
              </w:rPr>
            </w:pPr>
            <w:r>
              <w:rPr>
                <w:rFonts w:asciiTheme="majorHAnsi" w:hAnsiTheme="majorHAnsi" w:cstheme="majorHAnsi"/>
                <w:b/>
                <w:bCs/>
                <w:szCs w:val="20"/>
                <w:lang w:val="en-US"/>
              </w:rPr>
              <w:t>145,134,941</w:t>
            </w:r>
          </w:p>
        </w:tc>
        <w:tc>
          <w:tcPr>
            <w:tcW w:w="237" w:type="dxa"/>
            <w:tcBorders>
              <w:top w:val="single" w:sz="4" w:space="0" w:color="auto"/>
              <w:bottom w:val="single" w:sz="12" w:space="0" w:color="auto"/>
            </w:tcBorders>
            <w:vAlign w:val="bottom"/>
          </w:tcPr>
          <w:p w14:paraId="3B7FCC56" w14:textId="77777777" w:rsidR="00FE129B" w:rsidRPr="00096284" w:rsidRDefault="00FE129B" w:rsidP="00FB34FB">
            <w:pPr>
              <w:jc w:val="center"/>
              <w:rPr>
                <w:rFonts w:asciiTheme="majorHAnsi" w:hAnsiTheme="majorHAnsi" w:cstheme="majorHAnsi"/>
                <w:b/>
                <w:bCs/>
                <w:szCs w:val="20"/>
                <w:lang w:val="en-US"/>
              </w:rPr>
            </w:pPr>
          </w:p>
        </w:tc>
        <w:tc>
          <w:tcPr>
            <w:tcW w:w="1784" w:type="dxa"/>
            <w:tcBorders>
              <w:top w:val="single" w:sz="4" w:space="0" w:color="auto"/>
              <w:bottom w:val="single" w:sz="12" w:space="0" w:color="auto"/>
            </w:tcBorders>
            <w:vAlign w:val="bottom"/>
          </w:tcPr>
          <w:p w14:paraId="30CEDB55" w14:textId="77777777" w:rsidR="00FE129B" w:rsidRPr="00096284" w:rsidRDefault="00FE129B" w:rsidP="00FB34FB">
            <w:pPr>
              <w:tabs>
                <w:tab w:val="decimal" w:pos="1361"/>
              </w:tabs>
              <w:jc w:val="both"/>
              <w:rPr>
                <w:rFonts w:asciiTheme="majorHAnsi" w:hAnsiTheme="majorHAnsi" w:cstheme="majorHAnsi"/>
                <w:b/>
                <w:bCs/>
                <w:szCs w:val="20"/>
                <w:lang w:val="en-US"/>
              </w:rPr>
            </w:pPr>
            <w:r>
              <w:rPr>
                <w:rFonts w:asciiTheme="majorHAnsi" w:hAnsiTheme="majorHAnsi" w:cstheme="majorHAnsi"/>
                <w:b/>
                <w:bCs/>
                <w:szCs w:val="20"/>
                <w:lang w:val="en-US"/>
              </w:rPr>
              <w:t>49,690,503</w:t>
            </w:r>
          </w:p>
        </w:tc>
      </w:tr>
      <w:tr w:rsidR="00FE129B" w:rsidRPr="00096284" w14:paraId="057AF0B8" w14:textId="77777777" w:rsidTr="00FB34FB">
        <w:trPr>
          <w:trHeight w:val="208"/>
        </w:trPr>
        <w:tc>
          <w:tcPr>
            <w:tcW w:w="4613" w:type="dxa"/>
            <w:tcBorders>
              <w:top w:val="single" w:sz="12" w:space="0" w:color="auto"/>
            </w:tcBorders>
            <w:vAlign w:val="bottom"/>
          </w:tcPr>
          <w:p w14:paraId="2A6CE815" w14:textId="77777777" w:rsidR="00FE129B" w:rsidRPr="00096284" w:rsidRDefault="00FE129B" w:rsidP="00FB34FB">
            <w:pPr>
              <w:spacing w:before="0" w:after="0"/>
              <w:rPr>
                <w:rFonts w:asciiTheme="majorHAnsi" w:hAnsiTheme="majorHAnsi" w:cstheme="majorHAnsi"/>
                <w:sz w:val="20"/>
                <w:szCs w:val="16"/>
                <w:lang w:val="en-US"/>
              </w:rPr>
            </w:pPr>
          </w:p>
        </w:tc>
        <w:tc>
          <w:tcPr>
            <w:tcW w:w="827" w:type="dxa"/>
            <w:tcBorders>
              <w:top w:val="single" w:sz="12" w:space="0" w:color="auto"/>
            </w:tcBorders>
            <w:vAlign w:val="bottom"/>
          </w:tcPr>
          <w:p w14:paraId="2F104718"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303" w:type="dxa"/>
            <w:tcBorders>
              <w:top w:val="single" w:sz="12" w:space="0" w:color="auto"/>
            </w:tcBorders>
          </w:tcPr>
          <w:p w14:paraId="1E8438EA"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1734" w:type="dxa"/>
            <w:tcBorders>
              <w:top w:val="single" w:sz="12" w:space="0" w:color="auto"/>
            </w:tcBorders>
          </w:tcPr>
          <w:p w14:paraId="518830A3" w14:textId="77777777" w:rsidR="00FE129B" w:rsidRPr="00096284" w:rsidRDefault="00FE129B" w:rsidP="00FB34FB">
            <w:pPr>
              <w:tabs>
                <w:tab w:val="decimal" w:pos="1444"/>
              </w:tabs>
              <w:spacing w:before="0" w:after="0"/>
              <w:jc w:val="both"/>
              <w:rPr>
                <w:rFonts w:asciiTheme="majorHAnsi" w:hAnsiTheme="majorHAnsi" w:cstheme="majorHAnsi"/>
                <w:sz w:val="20"/>
                <w:szCs w:val="16"/>
                <w:lang w:val="en-US"/>
              </w:rPr>
            </w:pPr>
          </w:p>
        </w:tc>
        <w:tc>
          <w:tcPr>
            <w:tcW w:w="237" w:type="dxa"/>
            <w:tcBorders>
              <w:top w:val="single" w:sz="12" w:space="0" w:color="auto"/>
            </w:tcBorders>
            <w:vAlign w:val="bottom"/>
          </w:tcPr>
          <w:p w14:paraId="70BECFED"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1784" w:type="dxa"/>
            <w:tcBorders>
              <w:top w:val="single" w:sz="12" w:space="0" w:color="auto"/>
            </w:tcBorders>
            <w:vAlign w:val="bottom"/>
          </w:tcPr>
          <w:p w14:paraId="633BBAD2" w14:textId="77777777" w:rsidR="00FE129B" w:rsidRPr="00096284" w:rsidRDefault="00FE129B" w:rsidP="00FB34FB">
            <w:pPr>
              <w:tabs>
                <w:tab w:val="decimal" w:pos="1361"/>
              </w:tabs>
              <w:spacing w:before="0" w:after="0"/>
              <w:jc w:val="both"/>
              <w:rPr>
                <w:rFonts w:asciiTheme="majorHAnsi" w:hAnsiTheme="majorHAnsi" w:cstheme="majorHAnsi"/>
                <w:sz w:val="20"/>
                <w:szCs w:val="16"/>
                <w:lang w:val="en-US"/>
              </w:rPr>
            </w:pPr>
          </w:p>
        </w:tc>
      </w:tr>
      <w:tr w:rsidR="00FE129B" w:rsidRPr="00096284" w14:paraId="55348E31" w14:textId="77777777" w:rsidTr="00FB34FB">
        <w:trPr>
          <w:trHeight w:val="283"/>
        </w:trPr>
        <w:tc>
          <w:tcPr>
            <w:tcW w:w="4613" w:type="dxa"/>
            <w:vAlign w:val="bottom"/>
          </w:tcPr>
          <w:p w14:paraId="587181EF" w14:textId="77777777" w:rsidR="00FE129B" w:rsidRPr="00096284" w:rsidRDefault="00FE129B" w:rsidP="00FB34FB">
            <w:pPr>
              <w:spacing w:before="0" w:after="0"/>
              <w:rPr>
                <w:rFonts w:asciiTheme="majorHAnsi" w:hAnsiTheme="majorHAnsi" w:cstheme="majorHAnsi"/>
                <w:b/>
                <w:szCs w:val="20"/>
                <w:lang w:val="en-US"/>
              </w:rPr>
            </w:pPr>
            <w:r w:rsidRPr="00096284">
              <w:rPr>
                <w:rFonts w:asciiTheme="majorHAnsi" w:hAnsiTheme="majorHAnsi" w:cstheme="majorHAnsi"/>
                <w:b/>
                <w:szCs w:val="20"/>
                <w:lang w:val="en-US"/>
              </w:rPr>
              <w:t>Shareholders equity</w:t>
            </w:r>
          </w:p>
        </w:tc>
        <w:tc>
          <w:tcPr>
            <w:tcW w:w="827" w:type="dxa"/>
            <w:vAlign w:val="bottom"/>
          </w:tcPr>
          <w:p w14:paraId="1592856B" w14:textId="77777777" w:rsidR="00FE129B" w:rsidRPr="00096284" w:rsidRDefault="00FE129B" w:rsidP="00FB34FB">
            <w:pPr>
              <w:spacing w:before="0" w:after="0"/>
              <w:jc w:val="right"/>
              <w:rPr>
                <w:rFonts w:asciiTheme="majorHAnsi" w:hAnsiTheme="majorHAnsi" w:cstheme="majorHAnsi"/>
                <w:szCs w:val="20"/>
                <w:lang w:val="en-US"/>
              </w:rPr>
            </w:pPr>
          </w:p>
        </w:tc>
        <w:tc>
          <w:tcPr>
            <w:tcW w:w="303" w:type="dxa"/>
          </w:tcPr>
          <w:p w14:paraId="31151A50" w14:textId="77777777" w:rsidR="00FE129B" w:rsidRPr="00096284" w:rsidRDefault="00FE129B" w:rsidP="00FB34FB">
            <w:pPr>
              <w:spacing w:before="0" w:after="0"/>
              <w:jc w:val="center"/>
              <w:rPr>
                <w:rFonts w:asciiTheme="majorHAnsi" w:hAnsiTheme="majorHAnsi" w:cstheme="majorHAnsi"/>
                <w:szCs w:val="20"/>
                <w:lang w:val="en-US"/>
              </w:rPr>
            </w:pPr>
          </w:p>
        </w:tc>
        <w:tc>
          <w:tcPr>
            <w:tcW w:w="1734" w:type="dxa"/>
          </w:tcPr>
          <w:p w14:paraId="119F2AA2" w14:textId="77777777" w:rsidR="00FE129B" w:rsidRPr="00096284" w:rsidRDefault="00FE129B" w:rsidP="00FB34FB">
            <w:pPr>
              <w:tabs>
                <w:tab w:val="decimal" w:pos="1444"/>
              </w:tabs>
              <w:spacing w:before="0" w:after="0"/>
              <w:jc w:val="both"/>
              <w:rPr>
                <w:rFonts w:asciiTheme="majorHAnsi" w:hAnsiTheme="majorHAnsi" w:cstheme="majorHAnsi"/>
                <w:szCs w:val="20"/>
                <w:lang w:val="en-US"/>
              </w:rPr>
            </w:pPr>
          </w:p>
        </w:tc>
        <w:tc>
          <w:tcPr>
            <w:tcW w:w="237" w:type="dxa"/>
            <w:vAlign w:val="bottom"/>
          </w:tcPr>
          <w:p w14:paraId="22334BD7" w14:textId="77777777" w:rsidR="00FE129B" w:rsidRPr="00096284" w:rsidRDefault="00FE129B" w:rsidP="00FB34FB">
            <w:pPr>
              <w:spacing w:before="0" w:after="0"/>
              <w:jc w:val="center"/>
              <w:rPr>
                <w:rFonts w:asciiTheme="majorHAnsi" w:hAnsiTheme="majorHAnsi" w:cstheme="majorHAnsi"/>
                <w:szCs w:val="20"/>
                <w:lang w:val="en-US"/>
              </w:rPr>
            </w:pPr>
          </w:p>
        </w:tc>
        <w:tc>
          <w:tcPr>
            <w:tcW w:w="1784" w:type="dxa"/>
            <w:vAlign w:val="bottom"/>
          </w:tcPr>
          <w:p w14:paraId="24F1396B" w14:textId="77777777" w:rsidR="00FE129B" w:rsidRPr="00096284" w:rsidRDefault="00FE129B" w:rsidP="00FB34FB">
            <w:pPr>
              <w:tabs>
                <w:tab w:val="decimal" w:pos="1361"/>
              </w:tabs>
              <w:spacing w:before="0" w:after="0"/>
              <w:jc w:val="both"/>
              <w:rPr>
                <w:rFonts w:asciiTheme="majorHAnsi" w:hAnsiTheme="majorHAnsi" w:cstheme="majorHAnsi"/>
                <w:szCs w:val="20"/>
                <w:lang w:val="en-US"/>
              </w:rPr>
            </w:pPr>
          </w:p>
        </w:tc>
      </w:tr>
      <w:tr w:rsidR="00FE129B" w:rsidRPr="00096284" w14:paraId="564DDFF9" w14:textId="77777777" w:rsidTr="00FB34FB">
        <w:trPr>
          <w:trHeight w:val="283"/>
        </w:trPr>
        <w:tc>
          <w:tcPr>
            <w:tcW w:w="4613" w:type="dxa"/>
            <w:vAlign w:val="bottom"/>
          </w:tcPr>
          <w:p w14:paraId="5C3FE336" w14:textId="77777777" w:rsidR="00FE129B" w:rsidRPr="00096284" w:rsidRDefault="00FE129B" w:rsidP="00FB34FB">
            <w:pPr>
              <w:spacing w:after="0"/>
              <w:rPr>
                <w:rFonts w:asciiTheme="majorHAnsi" w:hAnsiTheme="majorHAnsi" w:cstheme="majorHAnsi"/>
                <w:szCs w:val="20"/>
                <w:lang w:val="en-US"/>
              </w:rPr>
            </w:pPr>
            <w:r w:rsidRPr="00096284">
              <w:rPr>
                <w:rFonts w:asciiTheme="majorHAnsi" w:hAnsiTheme="majorHAnsi" w:cstheme="majorHAnsi"/>
                <w:szCs w:val="20"/>
                <w:lang w:val="en-US"/>
              </w:rPr>
              <w:t>Share capital</w:t>
            </w:r>
          </w:p>
        </w:tc>
        <w:tc>
          <w:tcPr>
            <w:tcW w:w="827" w:type="dxa"/>
            <w:vAlign w:val="bottom"/>
          </w:tcPr>
          <w:p w14:paraId="19FC80A9" w14:textId="77777777" w:rsidR="00FE129B" w:rsidRPr="00096284" w:rsidRDefault="00FE129B" w:rsidP="00FB34FB">
            <w:pPr>
              <w:spacing w:after="0"/>
              <w:jc w:val="center"/>
              <w:rPr>
                <w:rFonts w:asciiTheme="majorHAnsi" w:hAnsiTheme="majorHAnsi" w:cstheme="majorHAnsi"/>
                <w:szCs w:val="20"/>
                <w:lang w:val="en-US"/>
              </w:rPr>
            </w:pPr>
            <w:r w:rsidRPr="00096284">
              <w:rPr>
                <w:rFonts w:asciiTheme="majorHAnsi" w:hAnsiTheme="majorHAnsi" w:cstheme="majorHAnsi"/>
                <w:szCs w:val="20"/>
                <w:lang w:val="en-US"/>
              </w:rPr>
              <w:t>20</w:t>
            </w:r>
          </w:p>
        </w:tc>
        <w:tc>
          <w:tcPr>
            <w:tcW w:w="303" w:type="dxa"/>
          </w:tcPr>
          <w:p w14:paraId="06E09868" w14:textId="77777777" w:rsidR="00FE129B" w:rsidRPr="00096284" w:rsidRDefault="00FE129B" w:rsidP="00FB34FB">
            <w:pPr>
              <w:spacing w:after="0"/>
              <w:jc w:val="center"/>
              <w:rPr>
                <w:rFonts w:asciiTheme="majorHAnsi" w:hAnsiTheme="majorHAnsi" w:cstheme="majorHAnsi"/>
                <w:szCs w:val="20"/>
                <w:lang w:val="en-US"/>
              </w:rPr>
            </w:pPr>
          </w:p>
        </w:tc>
        <w:tc>
          <w:tcPr>
            <w:tcW w:w="1734" w:type="dxa"/>
          </w:tcPr>
          <w:p w14:paraId="71438C6B" w14:textId="77777777" w:rsidR="00FE129B" w:rsidRPr="00096284" w:rsidRDefault="00FE129B" w:rsidP="00FB34FB">
            <w:pPr>
              <w:tabs>
                <w:tab w:val="decimal" w:pos="1444"/>
              </w:tabs>
              <w:spacing w:after="0"/>
              <w:jc w:val="both"/>
              <w:rPr>
                <w:rFonts w:asciiTheme="majorHAnsi" w:hAnsiTheme="majorHAnsi" w:cstheme="majorHAnsi"/>
                <w:szCs w:val="20"/>
                <w:lang w:val="en-US"/>
              </w:rPr>
            </w:pPr>
            <w:r>
              <w:rPr>
                <w:rFonts w:asciiTheme="majorHAnsi" w:hAnsiTheme="majorHAnsi" w:cstheme="majorHAnsi"/>
                <w:szCs w:val="20"/>
                <w:lang w:val="en-US"/>
              </w:rPr>
              <w:t>1,438,717</w:t>
            </w:r>
          </w:p>
        </w:tc>
        <w:tc>
          <w:tcPr>
            <w:tcW w:w="237" w:type="dxa"/>
            <w:vAlign w:val="bottom"/>
          </w:tcPr>
          <w:p w14:paraId="476EDF61" w14:textId="77777777" w:rsidR="00FE129B" w:rsidRPr="00096284" w:rsidRDefault="00FE129B" w:rsidP="00FB34FB">
            <w:pPr>
              <w:spacing w:after="0"/>
              <w:jc w:val="center"/>
              <w:rPr>
                <w:rFonts w:asciiTheme="majorHAnsi" w:hAnsiTheme="majorHAnsi" w:cstheme="majorHAnsi"/>
                <w:szCs w:val="20"/>
                <w:lang w:val="en-US"/>
              </w:rPr>
            </w:pPr>
          </w:p>
        </w:tc>
        <w:tc>
          <w:tcPr>
            <w:tcW w:w="1784" w:type="dxa"/>
            <w:vAlign w:val="bottom"/>
          </w:tcPr>
          <w:p w14:paraId="037C657B" w14:textId="77777777" w:rsidR="00FE129B" w:rsidRPr="00096284" w:rsidRDefault="00FE129B" w:rsidP="00FB34FB">
            <w:pPr>
              <w:tabs>
                <w:tab w:val="decimal" w:pos="1361"/>
              </w:tabs>
              <w:spacing w:after="0"/>
              <w:jc w:val="both"/>
              <w:rPr>
                <w:rFonts w:asciiTheme="majorHAnsi" w:hAnsiTheme="majorHAnsi" w:cstheme="majorHAnsi"/>
                <w:szCs w:val="20"/>
                <w:lang w:val="en-US"/>
              </w:rPr>
            </w:pPr>
            <w:r>
              <w:rPr>
                <w:rFonts w:asciiTheme="majorHAnsi" w:hAnsiTheme="majorHAnsi" w:cstheme="majorHAnsi"/>
                <w:szCs w:val="20"/>
                <w:lang w:val="en-US"/>
              </w:rPr>
              <w:t>525,488</w:t>
            </w:r>
          </w:p>
        </w:tc>
      </w:tr>
      <w:tr w:rsidR="00FE129B" w:rsidRPr="00096284" w14:paraId="18017C67" w14:textId="77777777" w:rsidTr="00FB34FB">
        <w:trPr>
          <w:trHeight w:val="283"/>
        </w:trPr>
        <w:tc>
          <w:tcPr>
            <w:tcW w:w="4613" w:type="dxa"/>
            <w:vAlign w:val="bottom"/>
          </w:tcPr>
          <w:p w14:paraId="04962775" w14:textId="77777777" w:rsidR="00FE129B" w:rsidRPr="00096284" w:rsidRDefault="00FE129B" w:rsidP="00FB34FB">
            <w:pPr>
              <w:spacing w:before="0" w:after="0"/>
              <w:rPr>
                <w:rFonts w:asciiTheme="majorHAnsi" w:hAnsiTheme="majorHAnsi" w:cstheme="majorHAnsi"/>
                <w:szCs w:val="20"/>
                <w:lang w:val="en-US"/>
              </w:rPr>
            </w:pPr>
            <w:r w:rsidRPr="00096284">
              <w:rPr>
                <w:rFonts w:asciiTheme="majorHAnsi" w:hAnsiTheme="majorHAnsi" w:cstheme="majorHAnsi"/>
                <w:szCs w:val="20"/>
                <w:lang w:val="en-US"/>
              </w:rPr>
              <w:t>Share premium</w:t>
            </w:r>
          </w:p>
        </w:tc>
        <w:tc>
          <w:tcPr>
            <w:tcW w:w="827" w:type="dxa"/>
            <w:vAlign w:val="bottom"/>
          </w:tcPr>
          <w:p w14:paraId="0F74585F" w14:textId="77777777" w:rsidR="00FE129B" w:rsidRPr="00096284" w:rsidRDefault="00FE129B" w:rsidP="00FB34FB">
            <w:pPr>
              <w:spacing w:before="0" w:after="0"/>
              <w:jc w:val="center"/>
              <w:rPr>
                <w:rFonts w:asciiTheme="majorHAnsi" w:hAnsiTheme="majorHAnsi" w:cstheme="majorHAnsi"/>
                <w:szCs w:val="20"/>
                <w:lang w:val="en-US"/>
              </w:rPr>
            </w:pPr>
            <w:r w:rsidRPr="00096284">
              <w:rPr>
                <w:rFonts w:asciiTheme="majorHAnsi" w:hAnsiTheme="majorHAnsi" w:cstheme="majorHAnsi"/>
                <w:szCs w:val="20"/>
                <w:lang w:val="en-US"/>
              </w:rPr>
              <w:t>20</w:t>
            </w:r>
          </w:p>
        </w:tc>
        <w:tc>
          <w:tcPr>
            <w:tcW w:w="303" w:type="dxa"/>
          </w:tcPr>
          <w:p w14:paraId="7D6EF612" w14:textId="77777777" w:rsidR="00FE129B" w:rsidRPr="00096284" w:rsidRDefault="00FE129B" w:rsidP="00FB34FB">
            <w:pPr>
              <w:spacing w:before="0" w:after="0"/>
              <w:jc w:val="center"/>
              <w:rPr>
                <w:rFonts w:asciiTheme="majorHAnsi" w:hAnsiTheme="majorHAnsi" w:cstheme="majorHAnsi"/>
                <w:szCs w:val="20"/>
                <w:lang w:val="en-US"/>
              </w:rPr>
            </w:pPr>
          </w:p>
        </w:tc>
        <w:tc>
          <w:tcPr>
            <w:tcW w:w="1734" w:type="dxa"/>
          </w:tcPr>
          <w:p w14:paraId="24E30E45" w14:textId="77777777" w:rsidR="00FE129B" w:rsidRPr="00096284" w:rsidRDefault="00FE129B" w:rsidP="00FB34FB">
            <w:pPr>
              <w:tabs>
                <w:tab w:val="decimal" w:pos="1444"/>
              </w:tabs>
              <w:spacing w:before="0" w:after="0"/>
              <w:jc w:val="both"/>
              <w:rPr>
                <w:rFonts w:asciiTheme="majorHAnsi" w:hAnsiTheme="majorHAnsi" w:cstheme="majorHAnsi"/>
                <w:szCs w:val="20"/>
                <w:lang w:val="en-US"/>
              </w:rPr>
            </w:pPr>
            <w:r>
              <w:rPr>
                <w:rFonts w:asciiTheme="majorHAnsi" w:hAnsiTheme="majorHAnsi" w:cstheme="majorHAnsi"/>
                <w:szCs w:val="20"/>
                <w:lang w:val="en-US"/>
              </w:rPr>
              <w:t>107,713,725</w:t>
            </w:r>
          </w:p>
        </w:tc>
        <w:tc>
          <w:tcPr>
            <w:tcW w:w="237" w:type="dxa"/>
            <w:vAlign w:val="bottom"/>
          </w:tcPr>
          <w:p w14:paraId="35A73F1D" w14:textId="77777777" w:rsidR="00FE129B" w:rsidRPr="00096284" w:rsidRDefault="00FE129B" w:rsidP="00FB34FB">
            <w:pPr>
              <w:spacing w:before="0" w:after="0"/>
              <w:jc w:val="center"/>
              <w:rPr>
                <w:rFonts w:asciiTheme="majorHAnsi" w:hAnsiTheme="majorHAnsi" w:cstheme="majorHAnsi"/>
                <w:szCs w:val="20"/>
                <w:lang w:val="en-US"/>
              </w:rPr>
            </w:pPr>
          </w:p>
        </w:tc>
        <w:tc>
          <w:tcPr>
            <w:tcW w:w="1784" w:type="dxa"/>
            <w:vAlign w:val="bottom"/>
          </w:tcPr>
          <w:p w14:paraId="6C2D1167" w14:textId="77777777" w:rsidR="00FE129B" w:rsidRPr="00096284" w:rsidRDefault="00FE129B" w:rsidP="00FB34FB">
            <w:pPr>
              <w:tabs>
                <w:tab w:val="decimal" w:pos="1361"/>
              </w:tabs>
              <w:spacing w:before="0" w:after="0"/>
              <w:jc w:val="both"/>
              <w:rPr>
                <w:rFonts w:asciiTheme="majorHAnsi" w:hAnsiTheme="majorHAnsi" w:cstheme="majorHAnsi"/>
                <w:szCs w:val="20"/>
                <w:lang w:val="en-US"/>
              </w:rPr>
            </w:pPr>
            <w:r>
              <w:rPr>
                <w:rFonts w:asciiTheme="majorHAnsi" w:hAnsiTheme="majorHAnsi" w:cstheme="majorHAnsi"/>
                <w:szCs w:val="20"/>
                <w:lang w:val="en-US"/>
              </w:rPr>
              <w:t>19,707,058</w:t>
            </w:r>
          </w:p>
        </w:tc>
      </w:tr>
      <w:tr w:rsidR="00FE129B" w:rsidRPr="00096284" w14:paraId="5B343673" w14:textId="77777777" w:rsidTr="00FB34FB">
        <w:trPr>
          <w:trHeight w:val="283"/>
        </w:trPr>
        <w:tc>
          <w:tcPr>
            <w:tcW w:w="4613" w:type="dxa"/>
            <w:vAlign w:val="bottom"/>
          </w:tcPr>
          <w:p w14:paraId="0C0E491F" w14:textId="77777777" w:rsidR="00FE129B" w:rsidRPr="00096284" w:rsidRDefault="00FE129B" w:rsidP="00FB34FB">
            <w:pPr>
              <w:spacing w:before="0" w:after="0"/>
              <w:rPr>
                <w:rFonts w:asciiTheme="majorHAnsi" w:hAnsiTheme="majorHAnsi" w:cstheme="majorHAnsi"/>
                <w:szCs w:val="20"/>
                <w:lang w:val="en-US"/>
              </w:rPr>
            </w:pPr>
            <w:r w:rsidRPr="00096284">
              <w:rPr>
                <w:rFonts w:asciiTheme="majorHAnsi" w:hAnsiTheme="majorHAnsi" w:cstheme="majorHAnsi"/>
                <w:szCs w:val="20"/>
                <w:lang w:val="en-US"/>
              </w:rPr>
              <w:t>Special reserve</w:t>
            </w:r>
          </w:p>
        </w:tc>
        <w:tc>
          <w:tcPr>
            <w:tcW w:w="827" w:type="dxa"/>
            <w:vAlign w:val="bottom"/>
          </w:tcPr>
          <w:p w14:paraId="1B17EB9A" w14:textId="77777777" w:rsidR="00FE129B" w:rsidRPr="00096284" w:rsidRDefault="00FE129B" w:rsidP="00FB34FB">
            <w:pPr>
              <w:spacing w:before="0" w:after="0"/>
              <w:jc w:val="center"/>
              <w:rPr>
                <w:rFonts w:asciiTheme="majorHAnsi" w:hAnsiTheme="majorHAnsi" w:cstheme="majorHAnsi"/>
                <w:szCs w:val="20"/>
                <w:lang w:val="en-US"/>
              </w:rPr>
            </w:pPr>
            <w:r w:rsidRPr="00096284">
              <w:rPr>
                <w:rFonts w:asciiTheme="majorHAnsi" w:hAnsiTheme="majorHAnsi" w:cstheme="majorHAnsi"/>
                <w:szCs w:val="20"/>
                <w:lang w:val="en-US"/>
              </w:rPr>
              <w:t>20</w:t>
            </w:r>
          </w:p>
        </w:tc>
        <w:tc>
          <w:tcPr>
            <w:tcW w:w="303" w:type="dxa"/>
          </w:tcPr>
          <w:p w14:paraId="7FB63567" w14:textId="77777777" w:rsidR="00FE129B" w:rsidRPr="00096284" w:rsidRDefault="00FE129B" w:rsidP="00FB34FB">
            <w:pPr>
              <w:spacing w:before="0" w:after="0"/>
              <w:jc w:val="center"/>
              <w:rPr>
                <w:rFonts w:asciiTheme="majorHAnsi" w:hAnsiTheme="majorHAnsi" w:cstheme="majorHAnsi"/>
                <w:szCs w:val="20"/>
                <w:lang w:val="en-US"/>
              </w:rPr>
            </w:pPr>
          </w:p>
        </w:tc>
        <w:tc>
          <w:tcPr>
            <w:tcW w:w="1734" w:type="dxa"/>
          </w:tcPr>
          <w:p w14:paraId="0C2BB50B" w14:textId="77777777" w:rsidR="00FE129B" w:rsidRPr="00096284" w:rsidRDefault="00FE129B" w:rsidP="00FB34FB">
            <w:pPr>
              <w:tabs>
                <w:tab w:val="decimal" w:pos="1444"/>
              </w:tabs>
              <w:spacing w:before="0" w:after="0"/>
              <w:jc w:val="both"/>
              <w:rPr>
                <w:rFonts w:asciiTheme="majorHAnsi" w:hAnsiTheme="majorHAnsi" w:cstheme="majorHAnsi"/>
                <w:szCs w:val="20"/>
                <w:highlight w:val="yellow"/>
                <w:lang w:val="en-US"/>
              </w:rPr>
            </w:pPr>
            <w:r w:rsidRPr="00802A38">
              <w:rPr>
                <w:rFonts w:asciiTheme="majorHAnsi" w:hAnsiTheme="majorHAnsi" w:cstheme="majorHAnsi"/>
                <w:szCs w:val="20"/>
                <w:lang w:val="en-US"/>
              </w:rPr>
              <w:t>186,656</w:t>
            </w:r>
          </w:p>
        </w:tc>
        <w:tc>
          <w:tcPr>
            <w:tcW w:w="237" w:type="dxa"/>
            <w:vAlign w:val="bottom"/>
          </w:tcPr>
          <w:p w14:paraId="03CD2DF5" w14:textId="77777777" w:rsidR="00FE129B" w:rsidRPr="00096284" w:rsidRDefault="00FE129B" w:rsidP="00FB34FB">
            <w:pPr>
              <w:spacing w:before="0" w:after="0"/>
              <w:jc w:val="center"/>
              <w:rPr>
                <w:rFonts w:asciiTheme="majorHAnsi" w:hAnsiTheme="majorHAnsi" w:cstheme="majorHAnsi"/>
                <w:szCs w:val="20"/>
                <w:lang w:val="en-US"/>
              </w:rPr>
            </w:pPr>
          </w:p>
        </w:tc>
        <w:tc>
          <w:tcPr>
            <w:tcW w:w="1784" w:type="dxa"/>
            <w:vAlign w:val="bottom"/>
          </w:tcPr>
          <w:p w14:paraId="7168C400" w14:textId="77777777" w:rsidR="00FE129B" w:rsidRPr="00096284" w:rsidRDefault="00FE129B" w:rsidP="00FB34FB">
            <w:pPr>
              <w:tabs>
                <w:tab w:val="decimal" w:pos="1361"/>
              </w:tabs>
              <w:spacing w:before="0" w:after="0"/>
              <w:jc w:val="both"/>
              <w:rPr>
                <w:rFonts w:asciiTheme="majorHAnsi" w:hAnsiTheme="majorHAnsi" w:cstheme="majorHAnsi"/>
                <w:szCs w:val="20"/>
                <w:lang w:val="en-US"/>
              </w:rPr>
            </w:pPr>
            <w:r w:rsidRPr="00096284">
              <w:rPr>
                <w:rFonts w:asciiTheme="majorHAnsi" w:hAnsiTheme="majorHAnsi" w:cstheme="majorHAnsi"/>
                <w:szCs w:val="20"/>
                <w:lang w:val="en-US"/>
              </w:rPr>
              <w:t>186,656</w:t>
            </w:r>
          </w:p>
        </w:tc>
      </w:tr>
      <w:tr w:rsidR="00FE129B" w:rsidRPr="00096284" w14:paraId="263F8585" w14:textId="77777777" w:rsidTr="00FB34FB">
        <w:trPr>
          <w:trHeight w:val="283"/>
        </w:trPr>
        <w:tc>
          <w:tcPr>
            <w:tcW w:w="4613" w:type="dxa"/>
            <w:vAlign w:val="bottom"/>
          </w:tcPr>
          <w:p w14:paraId="7D19BCC1" w14:textId="77777777" w:rsidR="00FE129B" w:rsidRPr="00096284" w:rsidRDefault="00FE129B" w:rsidP="00FB34FB">
            <w:pPr>
              <w:spacing w:before="0" w:after="0"/>
              <w:rPr>
                <w:rFonts w:asciiTheme="majorHAnsi" w:hAnsiTheme="majorHAnsi" w:cstheme="majorHAnsi"/>
                <w:szCs w:val="20"/>
                <w:lang w:val="en-US"/>
              </w:rPr>
            </w:pPr>
            <w:r w:rsidRPr="00096284">
              <w:rPr>
                <w:rFonts w:asciiTheme="majorHAnsi" w:hAnsiTheme="majorHAnsi" w:cstheme="majorHAnsi"/>
                <w:szCs w:val="20"/>
                <w:lang w:val="en-US"/>
              </w:rPr>
              <w:t>Capital reduction reserve</w:t>
            </w:r>
          </w:p>
        </w:tc>
        <w:tc>
          <w:tcPr>
            <w:tcW w:w="827" w:type="dxa"/>
            <w:vAlign w:val="bottom"/>
          </w:tcPr>
          <w:p w14:paraId="5F6B364A" w14:textId="77777777" w:rsidR="00FE129B" w:rsidRPr="00096284" w:rsidRDefault="00FE129B" w:rsidP="00FB34FB">
            <w:pPr>
              <w:spacing w:before="0" w:after="0"/>
              <w:jc w:val="center"/>
              <w:rPr>
                <w:rFonts w:asciiTheme="majorHAnsi" w:hAnsiTheme="majorHAnsi" w:cstheme="majorHAnsi"/>
                <w:szCs w:val="20"/>
                <w:lang w:val="en-US"/>
              </w:rPr>
            </w:pPr>
            <w:r w:rsidRPr="00096284">
              <w:rPr>
                <w:rFonts w:asciiTheme="majorHAnsi" w:hAnsiTheme="majorHAnsi" w:cstheme="majorHAnsi"/>
                <w:szCs w:val="20"/>
                <w:lang w:val="en-US"/>
              </w:rPr>
              <w:t>20</w:t>
            </w:r>
          </w:p>
        </w:tc>
        <w:tc>
          <w:tcPr>
            <w:tcW w:w="303" w:type="dxa"/>
          </w:tcPr>
          <w:p w14:paraId="2F0EB097" w14:textId="77777777" w:rsidR="00FE129B" w:rsidRPr="00096284" w:rsidRDefault="00FE129B" w:rsidP="00FB34FB">
            <w:pPr>
              <w:spacing w:before="0" w:after="0"/>
              <w:jc w:val="center"/>
              <w:rPr>
                <w:rFonts w:asciiTheme="majorHAnsi" w:hAnsiTheme="majorHAnsi" w:cstheme="majorHAnsi"/>
                <w:szCs w:val="20"/>
                <w:lang w:val="en-US"/>
              </w:rPr>
            </w:pPr>
          </w:p>
        </w:tc>
        <w:tc>
          <w:tcPr>
            <w:tcW w:w="1734" w:type="dxa"/>
          </w:tcPr>
          <w:p w14:paraId="6199666C" w14:textId="77777777" w:rsidR="00FE129B" w:rsidRPr="00096284" w:rsidRDefault="00FE129B" w:rsidP="00FB34FB">
            <w:pPr>
              <w:tabs>
                <w:tab w:val="decimal" w:pos="1444"/>
              </w:tabs>
              <w:spacing w:before="0" w:after="0"/>
              <w:jc w:val="both"/>
              <w:rPr>
                <w:rFonts w:asciiTheme="majorHAnsi" w:hAnsiTheme="majorHAnsi" w:cstheme="majorHAnsi"/>
                <w:szCs w:val="20"/>
                <w:lang w:val="en-US"/>
              </w:rPr>
            </w:pPr>
            <w:r>
              <w:rPr>
                <w:rFonts w:asciiTheme="majorHAnsi" w:hAnsiTheme="majorHAnsi" w:cstheme="majorHAnsi"/>
                <w:szCs w:val="20"/>
                <w:lang w:val="en-US"/>
              </w:rPr>
              <w:t>17,446,348</w:t>
            </w:r>
          </w:p>
        </w:tc>
        <w:tc>
          <w:tcPr>
            <w:tcW w:w="237" w:type="dxa"/>
            <w:vAlign w:val="bottom"/>
          </w:tcPr>
          <w:p w14:paraId="54FB27B5" w14:textId="77777777" w:rsidR="00FE129B" w:rsidRPr="00096284" w:rsidRDefault="00FE129B" w:rsidP="00FB34FB">
            <w:pPr>
              <w:spacing w:before="0" w:after="0"/>
              <w:jc w:val="center"/>
              <w:rPr>
                <w:rFonts w:asciiTheme="majorHAnsi" w:hAnsiTheme="majorHAnsi" w:cstheme="majorHAnsi"/>
                <w:szCs w:val="20"/>
                <w:lang w:val="en-US"/>
              </w:rPr>
            </w:pPr>
          </w:p>
        </w:tc>
        <w:tc>
          <w:tcPr>
            <w:tcW w:w="1784" w:type="dxa"/>
            <w:vAlign w:val="bottom"/>
          </w:tcPr>
          <w:p w14:paraId="422F28DD" w14:textId="77777777" w:rsidR="00FE129B" w:rsidRPr="00096284" w:rsidRDefault="00FE129B" w:rsidP="00FB34FB">
            <w:pPr>
              <w:tabs>
                <w:tab w:val="decimal" w:pos="1361"/>
              </w:tabs>
              <w:spacing w:before="0" w:after="0"/>
              <w:jc w:val="both"/>
              <w:rPr>
                <w:rFonts w:asciiTheme="majorHAnsi" w:hAnsiTheme="majorHAnsi" w:cstheme="majorHAnsi"/>
                <w:szCs w:val="20"/>
                <w:lang w:val="en-US"/>
              </w:rPr>
            </w:pPr>
            <w:r>
              <w:rPr>
                <w:rFonts w:asciiTheme="majorHAnsi" w:hAnsiTheme="majorHAnsi" w:cstheme="majorHAnsi"/>
                <w:szCs w:val="20"/>
                <w:lang w:val="en-US"/>
              </w:rPr>
              <w:t>25,516,500</w:t>
            </w:r>
          </w:p>
        </w:tc>
      </w:tr>
      <w:tr w:rsidR="00FE129B" w:rsidRPr="00096284" w14:paraId="6C055A10" w14:textId="77777777" w:rsidTr="00FB34FB">
        <w:trPr>
          <w:trHeight w:val="283"/>
        </w:trPr>
        <w:tc>
          <w:tcPr>
            <w:tcW w:w="4613" w:type="dxa"/>
            <w:vAlign w:val="bottom"/>
          </w:tcPr>
          <w:p w14:paraId="6DF213FC" w14:textId="77777777" w:rsidR="00FE129B" w:rsidRPr="00096284" w:rsidRDefault="00FE129B" w:rsidP="00FB34FB">
            <w:pPr>
              <w:spacing w:before="0" w:after="0"/>
              <w:rPr>
                <w:rFonts w:asciiTheme="majorHAnsi" w:hAnsiTheme="majorHAnsi" w:cstheme="majorHAnsi"/>
                <w:szCs w:val="20"/>
                <w:lang w:val="en-US"/>
              </w:rPr>
            </w:pPr>
            <w:r w:rsidRPr="00096284">
              <w:rPr>
                <w:rFonts w:asciiTheme="majorHAnsi" w:hAnsiTheme="majorHAnsi" w:cstheme="majorHAnsi"/>
                <w:szCs w:val="20"/>
                <w:lang w:val="en-US"/>
              </w:rPr>
              <w:t>Capital reserve</w:t>
            </w:r>
          </w:p>
        </w:tc>
        <w:tc>
          <w:tcPr>
            <w:tcW w:w="827" w:type="dxa"/>
            <w:vAlign w:val="bottom"/>
          </w:tcPr>
          <w:p w14:paraId="7AF58E20" w14:textId="77777777" w:rsidR="00FE129B" w:rsidRPr="00096284" w:rsidRDefault="00FE129B" w:rsidP="00FB34FB">
            <w:pPr>
              <w:spacing w:before="0" w:after="0"/>
              <w:jc w:val="center"/>
              <w:rPr>
                <w:rFonts w:asciiTheme="majorHAnsi" w:hAnsiTheme="majorHAnsi" w:cstheme="majorHAnsi"/>
                <w:szCs w:val="20"/>
                <w:lang w:val="en-US"/>
              </w:rPr>
            </w:pPr>
            <w:r w:rsidRPr="00096284">
              <w:rPr>
                <w:rFonts w:asciiTheme="majorHAnsi" w:hAnsiTheme="majorHAnsi" w:cstheme="majorHAnsi"/>
                <w:szCs w:val="20"/>
                <w:lang w:val="en-US"/>
              </w:rPr>
              <w:t>20</w:t>
            </w:r>
          </w:p>
        </w:tc>
        <w:tc>
          <w:tcPr>
            <w:tcW w:w="303" w:type="dxa"/>
          </w:tcPr>
          <w:p w14:paraId="395A4AE6" w14:textId="77777777" w:rsidR="00FE129B" w:rsidRPr="00096284" w:rsidRDefault="00FE129B" w:rsidP="00FB34FB">
            <w:pPr>
              <w:spacing w:before="0" w:after="0"/>
              <w:jc w:val="center"/>
              <w:rPr>
                <w:rFonts w:asciiTheme="majorHAnsi" w:hAnsiTheme="majorHAnsi" w:cstheme="majorHAnsi"/>
                <w:szCs w:val="20"/>
                <w:lang w:val="en-US"/>
              </w:rPr>
            </w:pPr>
          </w:p>
        </w:tc>
        <w:tc>
          <w:tcPr>
            <w:tcW w:w="1734" w:type="dxa"/>
          </w:tcPr>
          <w:p w14:paraId="57F83B56" w14:textId="77777777" w:rsidR="00FE129B" w:rsidRPr="00096284" w:rsidRDefault="00FE129B" w:rsidP="00FB34FB">
            <w:pPr>
              <w:tabs>
                <w:tab w:val="decimal" w:pos="1444"/>
              </w:tabs>
              <w:spacing w:before="0" w:after="0"/>
              <w:jc w:val="both"/>
              <w:rPr>
                <w:rFonts w:asciiTheme="majorHAnsi" w:hAnsiTheme="majorHAnsi" w:cstheme="majorHAnsi"/>
                <w:szCs w:val="20"/>
                <w:lang w:val="en-US"/>
              </w:rPr>
            </w:pPr>
            <w:r>
              <w:rPr>
                <w:rFonts w:asciiTheme="majorHAnsi" w:hAnsiTheme="majorHAnsi" w:cstheme="majorHAnsi"/>
                <w:szCs w:val="20"/>
                <w:lang w:val="en-US"/>
              </w:rPr>
              <w:t>21,226,187</w:t>
            </w:r>
          </w:p>
        </w:tc>
        <w:tc>
          <w:tcPr>
            <w:tcW w:w="237" w:type="dxa"/>
            <w:vAlign w:val="bottom"/>
          </w:tcPr>
          <w:p w14:paraId="69092DA7" w14:textId="77777777" w:rsidR="00FE129B" w:rsidRPr="00096284" w:rsidRDefault="00FE129B" w:rsidP="00FB34FB">
            <w:pPr>
              <w:spacing w:before="0" w:after="0"/>
              <w:jc w:val="center"/>
              <w:rPr>
                <w:rFonts w:asciiTheme="majorHAnsi" w:hAnsiTheme="majorHAnsi" w:cstheme="majorHAnsi"/>
                <w:szCs w:val="20"/>
                <w:lang w:val="en-US"/>
              </w:rPr>
            </w:pPr>
          </w:p>
        </w:tc>
        <w:tc>
          <w:tcPr>
            <w:tcW w:w="1784" w:type="dxa"/>
            <w:vAlign w:val="bottom"/>
          </w:tcPr>
          <w:p w14:paraId="20295096" w14:textId="77777777" w:rsidR="00FE129B" w:rsidRPr="00096284" w:rsidRDefault="00FE129B" w:rsidP="00FB34FB">
            <w:pPr>
              <w:tabs>
                <w:tab w:val="decimal" w:pos="1361"/>
              </w:tabs>
              <w:spacing w:before="0" w:after="0"/>
              <w:jc w:val="both"/>
              <w:rPr>
                <w:rFonts w:asciiTheme="majorHAnsi" w:hAnsiTheme="majorHAnsi" w:cstheme="majorHAnsi"/>
                <w:szCs w:val="20"/>
                <w:lang w:val="en-US"/>
              </w:rPr>
            </w:pPr>
            <w:r>
              <w:rPr>
                <w:rFonts w:asciiTheme="majorHAnsi" w:hAnsiTheme="majorHAnsi" w:cstheme="majorHAnsi"/>
                <w:szCs w:val="20"/>
                <w:lang w:val="en-US"/>
              </w:rPr>
              <w:t>5,020,458</w:t>
            </w:r>
          </w:p>
        </w:tc>
      </w:tr>
      <w:tr w:rsidR="00FE129B" w:rsidRPr="00096284" w14:paraId="44DA5BD2" w14:textId="77777777" w:rsidTr="00FB34FB">
        <w:trPr>
          <w:trHeight w:val="283"/>
        </w:trPr>
        <w:tc>
          <w:tcPr>
            <w:tcW w:w="4613" w:type="dxa"/>
            <w:tcBorders>
              <w:bottom w:val="single" w:sz="4" w:space="0" w:color="auto"/>
            </w:tcBorders>
            <w:vAlign w:val="bottom"/>
          </w:tcPr>
          <w:p w14:paraId="245D1445" w14:textId="77777777" w:rsidR="00FE129B" w:rsidRPr="00096284" w:rsidRDefault="00FE129B" w:rsidP="00FB34FB">
            <w:pPr>
              <w:spacing w:before="0"/>
              <w:rPr>
                <w:rFonts w:asciiTheme="majorHAnsi" w:hAnsiTheme="majorHAnsi" w:cstheme="majorHAnsi"/>
                <w:szCs w:val="20"/>
                <w:lang w:val="en-US"/>
              </w:rPr>
            </w:pPr>
            <w:r w:rsidRPr="00096284">
              <w:rPr>
                <w:rFonts w:asciiTheme="majorHAnsi" w:hAnsiTheme="majorHAnsi" w:cstheme="majorHAnsi"/>
                <w:szCs w:val="20"/>
                <w:lang w:val="en-US"/>
              </w:rPr>
              <w:t xml:space="preserve">Revenue reserve </w:t>
            </w:r>
          </w:p>
        </w:tc>
        <w:tc>
          <w:tcPr>
            <w:tcW w:w="827" w:type="dxa"/>
            <w:tcBorders>
              <w:bottom w:val="single" w:sz="4" w:space="0" w:color="auto"/>
            </w:tcBorders>
            <w:vAlign w:val="bottom"/>
          </w:tcPr>
          <w:p w14:paraId="21DF69AB" w14:textId="77777777" w:rsidR="00FE129B" w:rsidRPr="00096284" w:rsidRDefault="00FE129B" w:rsidP="00FB34FB">
            <w:pPr>
              <w:spacing w:before="0"/>
              <w:jc w:val="center"/>
              <w:rPr>
                <w:rFonts w:asciiTheme="majorHAnsi" w:hAnsiTheme="majorHAnsi" w:cstheme="majorHAnsi"/>
                <w:szCs w:val="20"/>
                <w:lang w:val="en-US"/>
              </w:rPr>
            </w:pPr>
            <w:r w:rsidRPr="00096284">
              <w:rPr>
                <w:rFonts w:asciiTheme="majorHAnsi" w:hAnsiTheme="majorHAnsi" w:cstheme="majorHAnsi"/>
                <w:szCs w:val="20"/>
                <w:lang w:val="en-US"/>
              </w:rPr>
              <w:t>20</w:t>
            </w:r>
          </w:p>
        </w:tc>
        <w:tc>
          <w:tcPr>
            <w:tcW w:w="303" w:type="dxa"/>
            <w:tcBorders>
              <w:bottom w:val="single" w:sz="4" w:space="0" w:color="auto"/>
            </w:tcBorders>
          </w:tcPr>
          <w:p w14:paraId="12E58D5B" w14:textId="77777777" w:rsidR="00FE129B" w:rsidRPr="00096284" w:rsidRDefault="00FE129B" w:rsidP="00FB34FB">
            <w:pPr>
              <w:spacing w:before="0"/>
              <w:jc w:val="center"/>
              <w:rPr>
                <w:rFonts w:asciiTheme="majorHAnsi" w:hAnsiTheme="majorHAnsi" w:cstheme="majorHAnsi"/>
                <w:szCs w:val="20"/>
                <w:lang w:val="en-US"/>
              </w:rPr>
            </w:pPr>
          </w:p>
        </w:tc>
        <w:tc>
          <w:tcPr>
            <w:tcW w:w="1734" w:type="dxa"/>
            <w:tcBorders>
              <w:bottom w:val="single" w:sz="4" w:space="0" w:color="auto"/>
            </w:tcBorders>
          </w:tcPr>
          <w:p w14:paraId="0B6C936F" w14:textId="77777777" w:rsidR="00FE129B" w:rsidRPr="00096284" w:rsidRDefault="00FE129B" w:rsidP="00FB34FB">
            <w:pPr>
              <w:tabs>
                <w:tab w:val="decimal" w:pos="1444"/>
              </w:tabs>
              <w:spacing w:before="0"/>
              <w:jc w:val="both"/>
              <w:rPr>
                <w:rFonts w:asciiTheme="majorHAnsi" w:hAnsiTheme="majorHAnsi" w:cstheme="majorHAnsi"/>
                <w:szCs w:val="20"/>
                <w:lang w:val="en-US"/>
              </w:rPr>
            </w:pPr>
            <w:r>
              <w:rPr>
                <w:rFonts w:asciiTheme="majorHAnsi" w:hAnsiTheme="majorHAnsi" w:cstheme="majorHAnsi"/>
                <w:szCs w:val="20"/>
                <w:lang w:val="en-US"/>
              </w:rPr>
              <w:t>(2,876,692)</w:t>
            </w:r>
          </w:p>
        </w:tc>
        <w:tc>
          <w:tcPr>
            <w:tcW w:w="237" w:type="dxa"/>
            <w:tcBorders>
              <w:bottom w:val="single" w:sz="4" w:space="0" w:color="auto"/>
            </w:tcBorders>
            <w:vAlign w:val="bottom"/>
          </w:tcPr>
          <w:p w14:paraId="5F60C5B7" w14:textId="77777777" w:rsidR="00FE129B" w:rsidRPr="00096284" w:rsidRDefault="00FE129B" w:rsidP="00FB34FB">
            <w:pPr>
              <w:spacing w:before="0"/>
              <w:jc w:val="center"/>
              <w:rPr>
                <w:rFonts w:asciiTheme="majorHAnsi" w:hAnsiTheme="majorHAnsi" w:cstheme="majorHAnsi"/>
                <w:szCs w:val="20"/>
                <w:lang w:val="en-US"/>
              </w:rPr>
            </w:pPr>
          </w:p>
        </w:tc>
        <w:tc>
          <w:tcPr>
            <w:tcW w:w="1784" w:type="dxa"/>
            <w:tcBorders>
              <w:bottom w:val="single" w:sz="4" w:space="0" w:color="auto"/>
            </w:tcBorders>
            <w:vAlign w:val="bottom"/>
          </w:tcPr>
          <w:p w14:paraId="1E8DE6C2" w14:textId="77777777" w:rsidR="00FE129B" w:rsidRPr="00096284" w:rsidRDefault="00FE129B" w:rsidP="00FB34FB">
            <w:pPr>
              <w:tabs>
                <w:tab w:val="decimal" w:pos="1361"/>
              </w:tabs>
              <w:spacing w:before="0"/>
              <w:jc w:val="both"/>
              <w:rPr>
                <w:rFonts w:asciiTheme="majorHAnsi" w:hAnsiTheme="majorHAnsi" w:cstheme="majorHAnsi"/>
                <w:szCs w:val="20"/>
                <w:lang w:val="en-US"/>
              </w:rPr>
            </w:pPr>
            <w:r w:rsidRPr="00096284">
              <w:rPr>
                <w:rFonts w:asciiTheme="majorHAnsi" w:hAnsiTheme="majorHAnsi" w:cstheme="majorHAnsi"/>
                <w:szCs w:val="20"/>
                <w:lang w:val="en-US"/>
              </w:rPr>
              <w:t>(</w:t>
            </w:r>
            <w:r>
              <w:rPr>
                <w:rFonts w:asciiTheme="majorHAnsi" w:hAnsiTheme="majorHAnsi" w:cstheme="majorHAnsi"/>
                <w:szCs w:val="20"/>
                <w:lang w:val="en-US"/>
              </w:rPr>
              <w:t>1,265,657</w:t>
            </w:r>
            <w:r w:rsidRPr="00096284">
              <w:rPr>
                <w:rFonts w:asciiTheme="majorHAnsi" w:hAnsiTheme="majorHAnsi" w:cstheme="majorHAnsi"/>
                <w:szCs w:val="20"/>
                <w:lang w:val="en-US"/>
              </w:rPr>
              <w:t>)</w:t>
            </w:r>
          </w:p>
        </w:tc>
      </w:tr>
      <w:tr w:rsidR="00FE129B" w:rsidRPr="00096284" w14:paraId="372F4959" w14:textId="77777777" w:rsidTr="00FB34FB">
        <w:trPr>
          <w:trHeight w:val="283"/>
        </w:trPr>
        <w:tc>
          <w:tcPr>
            <w:tcW w:w="4613" w:type="dxa"/>
            <w:tcBorders>
              <w:top w:val="single" w:sz="4" w:space="0" w:color="auto"/>
            </w:tcBorders>
            <w:vAlign w:val="bottom"/>
          </w:tcPr>
          <w:p w14:paraId="08015BBD" w14:textId="77777777" w:rsidR="00FE129B" w:rsidRPr="00096284" w:rsidRDefault="00FE129B" w:rsidP="00FB34FB">
            <w:pPr>
              <w:rPr>
                <w:rFonts w:asciiTheme="majorHAnsi" w:hAnsiTheme="majorHAnsi" w:cstheme="majorHAnsi"/>
                <w:szCs w:val="20"/>
                <w:lang w:val="en-US"/>
              </w:rPr>
            </w:pPr>
            <w:r w:rsidRPr="00096284">
              <w:rPr>
                <w:rFonts w:asciiTheme="majorHAnsi" w:hAnsiTheme="majorHAnsi" w:cstheme="majorHAnsi"/>
                <w:b/>
                <w:szCs w:val="20"/>
                <w:lang w:val="en-US"/>
              </w:rPr>
              <w:t>Total shareholders equity</w:t>
            </w:r>
          </w:p>
        </w:tc>
        <w:tc>
          <w:tcPr>
            <w:tcW w:w="827" w:type="dxa"/>
            <w:tcBorders>
              <w:top w:val="single" w:sz="4" w:space="0" w:color="auto"/>
            </w:tcBorders>
            <w:vAlign w:val="bottom"/>
          </w:tcPr>
          <w:p w14:paraId="372909F9" w14:textId="77777777" w:rsidR="00FE129B" w:rsidRPr="00096284" w:rsidRDefault="00FE129B" w:rsidP="00FB34FB">
            <w:pPr>
              <w:jc w:val="center"/>
              <w:rPr>
                <w:rFonts w:asciiTheme="majorHAnsi" w:hAnsiTheme="majorHAnsi" w:cstheme="majorHAnsi"/>
                <w:szCs w:val="20"/>
                <w:lang w:val="en-US"/>
              </w:rPr>
            </w:pPr>
          </w:p>
        </w:tc>
        <w:tc>
          <w:tcPr>
            <w:tcW w:w="303" w:type="dxa"/>
            <w:tcBorders>
              <w:top w:val="single" w:sz="4" w:space="0" w:color="auto"/>
            </w:tcBorders>
          </w:tcPr>
          <w:p w14:paraId="3C7064A8" w14:textId="77777777" w:rsidR="00FE129B" w:rsidRPr="00096284" w:rsidRDefault="00FE129B" w:rsidP="00FB34FB">
            <w:pPr>
              <w:jc w:val="center"/>
              <w:rPr>
                <w:rFonts w:asciiTheme="majorHAnsi" w:hAnsiTheme="majorHAnsi" w:cstheme="majorHAnsi"/>
                <w:szCs w:val="20"/>
                <w:lang w:val="en-US"/>
              </w:rPr>
            </w:pPr>
          </w:p>
        </w:tc>
        <w:tc>
          <w:tcPr>
            <w:tcW w:w="1734" w:type="dxa"/>
            <w:tcBorders>
              <w:top w:val="single" w:sz="4" w:space="0" w:color="auto"/>
            </w:tcBorders>
          </w:tcPr>
          <w:p w14:paraId="3ED25AA5" w14:textId="77777777" w:rsidR="00FE129B" w:rsidRPr="00096284" w:rsidRDefault="00FE129B" w:rsidP="00FB34FB">
            <w:pPr>
              <w:tabs>
                <w:tab w:val="decimal" w:pos="1444"/>
              </w:tabs>
              <w:jc w:val="both"/>
              <w:rPr>
                <w:rFonts w:asciiTheme="majorHAnsi" w:hAnsiTheme="majorHAnsi" w:cstheme="majorHAnsi"/>
                <w:b/>
                <w:bCs/>
                <w:szCs w:val="20"/>
                <w:lang w:val="en-US"/>
              </w:rPr>
            </w:pPr>
            <w:r>
              <w:rPr>
                <w:rFonts w:asciiTheme="majorHAnsi" w:hAnsiTheme="majorHAnsi" w:cstheme="majorHAnsi"/>
                <w:b/>
                <w:bCs/>
                <w:szCs w:val="20"/>
                <w:lang w:val="en-US"/>
              </w:rPr>
              <w:t>145,134,941</w:t>
            </w:r>
          </w:p>
        </w:tc>
        <w:tc>
          <w:tcPr>
            <w:tcW w:w="237" w:type="dxa"/>
            <w:tcBorders>
              <w:top w:val="single" w:sz="4" w:space="0" w:color="auto"/>
            </w:tcBorders>
            <w:vAlign w:val="bottom"/>
          </w:tcPr>
          <w:p w14:paraId="26EC4F13" w14:textId="77777777" w:rsidR="00FE129B" w:rsidRPr="00096284" w:rsidRDefault="00FE129B" w:rsidP="00FB34FB">
            <w:pPr>
              <w:jc w:val="center"/>
              <w:rPr>
                <w:rFonts w:asciiTheme="majorHAnsi" w:hAnsiTheme="majorHAnsi" w:cstheme="majorHAnsi"/>
                <w:b/>
                <w:bCs/>
                <w:szCs w:val="20"/>
                <w:lang w:val="en-US"/>
              </w:rPr>
            </w:pPr>
          </w:p>
        </w:tc>
        <w:tc>
          <w:tcPr>
            <w:tcW w:w="1784" w:type="dxa"/>
            <w:tcBorders>
              <w:top w:val="single" w:sz="4" w:space="0" w:color="auto"/>
            </w:tcBorders>
            <w:vAlign w:val="bottom"/>
          </w:tcPr>
          <w:p w14:paraId="52A24B4A" w14:textId="77777777" w:rsidR="00FE129B" w:rsidRPr="00096284" w:rsidRDefault="00FE129B" w:rsidP="00FB34FB">
            <w:pPr>
              <w:tabs>
                <w:tab w:val="decimal" w:pos="1361"/>
              </w:tabs>
              <w:jc w:val="both"/>
              <w:rPr>
                <w:rFonts w:asciiTheme="majorHAnsi" w:hAnsiTheme="majorHAnsi" w:cstheme="majorHAnsi"/>
                <w:b/>
                <w:bCs/>
                <w:szCs w:val="20"/>
                <w:lang w:val="en-US"/>
              </w:rPr>
            </w:pPr>
            <w:r>
              <w:rPr>
                <w:rFonts w:asciiTheme="majorHAnsi" w:hAnsiTheme="majorHAnsi" w:cstheme="majorHAnsi"/>
                <w:b/>
                <w:bCs/>
                <w:szCs w:val="20"/>
                <w:lang w:val="en-US"/>
              </w:rPr>
              <w:t>49,690,503</w:t>
            </w:r>
          </w:p>
        </w:tc>
      </w:tr>
      <w:tr w:rsidR="00FE129B" w:rsidRPr="00096284" w14:paraId="34FA3249" w14:textId="77777777" w:rsidTr="00FB34FB">
        <w:trPr>
          <w:trHeight w:val="173"/>
        </w:trPr>
        <w:tc>
          <w:tcPr>
            <w:tcW w:w="4613" w:type="dxa"/>
            <w:tcBorders>
              <w:top w:val="single" w:sz="12" w:space="0" w:color="auto"/>
            </w:tcBorders>
            <w:vAlign w:val="bottom"/>
          </w:tcPr>
          <w:p w14:paraId="2C1DB1A7" w14:textId="77777777" w:rsidR="00FE129B" w:rsidRPr="00096284" w:rsidRDefault="00FE129B" w:rsidP="00FB34FB">
            <w:pPr>
              <w:spacing w:before="0" w:after="0"/>
              <w:rPr>
                <w:rFonts w:asciiTheme="majorHAnsi" w:hAnsiTheme="majorHAnsi" w:cstheme="majorHAnsi"/>
                <w:sz w:val="20"/>
                <w:szCs w:val="16"/>
                <w:lang w:val="en-US"/>
              </w:rPr>
            </w:pPr>
          </w:p>
        </w:tc>
        <w:tc>
          <w:tcPr>
            <w:tcW w:w="827" w:type="dxa"/>
            <w:tcBorders>
              <w:top w:val="single" w:sz="12" w:space="0" w:color="auto"/>
            </w:tcBorders>
            <w:vAlign w:val="bottom"/>
          </w:tcPr>
          <w:p w14:paraId="0A3510BD"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303" w:type="dxa"/>
            <w:tcBorders>
              <w:top w:val="single" w:sz="12" w:space="0" w:color="auto"/>
            </w:tcBorders>
          </w:tcPr>
          <w:p w14:paraId="30CFD790"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1734" w:type="dxa"/>
            <w:tcBorders>
              <w:top w:val="single" w:sz="12" w:space="0" w:color="auto"/>
            </w:tcBorders>
          </w:tcPr>
          <w:p w14:paraId="308D6BEE" w14:textId="77777777" w:rsidR="00FE129B" w:rsidRPr="00096284" w:rsidRDefault="00FE129B" w:rsidP="00FB34FB">
            <w:pPr>
              <w:tabs>
                <w:tab w:val="decimal" w:pos="1444"/>
              </w:tabs>
              <w:spacing w:before="0" w:after="0"/>
              <w:jc w:val="both"/>
              <w:rPr>
                <w:rFonts w:asciiTheme="majorHAnsi" w:hAnsiTheme="majorHAnsi" w:cstheme="majorHAnsi"/>
                <w:sz w:val="20"/>
                <w:szCs w:val="16"/>
                <w:lang w:val="en-US"/>
              </w:rPr>
            </w:pPr>
          </w:p>
        </w:tc>
        <w:tc>
          <w:tcPr>
            <w:tcW w:w="237" w:type="dxa"/>
            <w:tcBorders>
              <w:top w:val="single" w:sz="12" w:space="0" w:color="auto"/>
            </w:tcBorders>
            <w:vAlign w:val="bottom"/>
          </w:tcPr>
          <w:p w14:paraId="3C726147"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1784" w:type="dxa"/>
            <w:tcBorders>
              <w:top w:val="single" w:sz="12" w:space="0" w:color="auto"/>
            </w:tcBorders>
            <w:vAlign w:val="bottom"/>
          </w:tcPr>
          <w:p w14:paraId="0B0AB624" w14:textId="77777777" w:rsidR="00FE129B" w:rsidRPr="00096284" w:rsidRDefault="00FE129B" w:rsidP="00FB34FB">
            <w:pPr>
              <w:spacing w:before="0" w:after="0"/>
              <w:jc w:val="right"/>
              <w:rPr>
                <w:rFonts w:asciiTheme="majorHAnsi" w:hAnsiTheme="majorHAnsi" w:cstheme="majorHAnsi"/>
                <w:sz w:val="20"/>
                <w:szCs w:val="16"/>
                <w:lang w:val="en-US"/>
              </w:rPr>
            </w:pPr>
          </w:p>
        </w:tc>
      </w:tr>
      <w:tr w:rsidR="00FE129B" w:rsidRPr="00096284" w14:paraId="37D1D84F" w14:textId="77777777" w:rsidTr="00FB34FB">
        <w:trPr>
          <w:trHeight w:val="283"/>
        </w:trPr>
        <w:tc>
          <w:tcPr>
            <w:tcW w:w="4613" w:type="dxa"/>
            <w:vAlign w:val="bottom"/>
          </w:tcPr>
          <w:p w14:paraId="7D67DEA0" w14:textId="77777777" w:rsidR="00FE129B" w:rsidRPr="00096284" w:rsidRDefault="00FE129B" w:rsidP="00FB34FB">
            <w:pPr>
              <w:spacing w:before="0" w:after="0"/>
              <w:rPr>
                <w:rFonts w:asciiTheme="majorHAnsi" w:hAnsiTheme="majorHAnsi" w:cstheme="majorHAnsi"/>
                <w:szCs w:val="20"/>
                <w:lang w:val="en-US"/>
              </w:rPr>
            </w:pPr>
            <w:r w:rsidRPr="00096284">
              <w:rPr>
                <w:rFonts w:asciiTheme="majorHAnsi" w:hAnsiTheme="majorHAnsi" w:cstheme="majorHAnsi"/>
                <w:szCs w:val="20"/>
                <w:lang w:val="en-US"/>
              </w:rPr>
              <w:t>Net asset value per share</w:t>
            </w:r>
          </w:p>
        </w:tc>
        <w:tc>
          <w:tcPr>
            <w:tcW w:w="827" w:type="dxa"/>
            <w:vAlign w:val="bottom"/>
          </w:tcPr>
          <w:p w14:paraId="14D4A49A" w14:textId="77777777" w:rsidR="00FE129B" w:rsidRPr="00096284" w:rsidRDefault="00FE129B" w:rsidP="00FB34FB">
            <w:pPr>
              <w:spacing w:before="0" w:after="0"/>
              <w:jc w:val="center"/>
              <w:rPr>
                <w:rFonts w:asciiTheme="majorHAnsi" w:hAnsiTheme="majorHAnsi" w:cstheme="majorHAnsi"/>
                <w:szCs w:val="20"/>
                <w:lang w:val="en-US"/>
              </w:rPr>
            </w:pPr>
            <w:r w:rsidRPr="00096284">
              <w:rPr>
                <w:rFonts w:asciiTheme="majorHAnsi" w:hAnsiTheme="majorHAnsi" w:cstheme="majorHAnsi"/>
                <w:szCs w:val="20"/>
                <w:lang w:val="en-US"/>
              </w:rPr>
              <w:t>19</w:t>
            </w:r>
          </w:p>
        </w:tc>
        <w:tc>
          <w:tcPr>
            <w:tcW w:w="303" w:type="dxa"/>
          </w:tcPr>
          <w:p w14:paraId="3CBB60D1" w14:textId="77777777" w:rsidR="00FE129B" w:rsidRPr="00096284" w:rsidRDefault="00FE129B" w:rsidP="00FB34FB">
            <w:pPr>
              <w:spacing w:before="0" w:after="0"/>
              <w:jc w:val="center"/>
              <w:rPr>
                <w:rFonts w:asciiTheme="majorHAnsi" w:hAnsiTheme="majorHAnsi" w:cstheme="majorHAnsi"/>
                <w:szCs w:val="20"/>
                <w:lang w:val="en-US"/>
              </w:rPr>
            </w:pPr>
          </w:p>
        </w:tc>
        <w:tc>
          <w:tcPr>
            <w:tcW w:w="1734" w:type="dxa"/>
          </w:tcPr>
          <w:p w14:paraId="7B7E0697" w14:textId="77777777" w:rsidR="00FE129B" w:rsidRPr="00096284" w:rsidRDefault="00FE129B" w:rsidP="00FB34FB">
            <w:pPr>
              <w:spacing w:before="0" w:after="0"/>
              <w:jc w:val="right"/>
              <w:rPr>
                <w:rFonts w:asciiTheme="majorHAnsi" w:hAnsiTheme="majorHAnsi" w:cstheme="majorHAnsi"/>
                <w:szCs w:val="20"/>
                <w:lang w:val="en-US"/>
              </w:rPr>
            </w:pPr>
            <w:r>
              <w:rPr>
                <w:rFonts w:asciiTheme="majorHAnsi" w:hAnsiTheme="majorHAnsi" w:cstheme="majorHAnsi"/>
                <w:szCs w:val="20"/>
                <w:lang w:val="en-US"/>
              </w:rPr>
              <w:t>1.01</w:t>
            </w:r>
          </w:p>
        </w:tc>
        <w:tc>
          <w:tcPr>
            <w:tcW w:w="237" w:type="dxa"/>
            <w:vAlign w:val="bottom"/>
          </w:tcPr>
          <w:p w14:paraId="2CCFD8CD" w14:textId="77777777" w:rsidR="00FE129B" w:rsidRPr="00096284" w:rsidRDefault="00FE129B" w:rsidP="00FB34FB">
            <w:pPr>
              <w:spacing w:before="0" w:after="0"/>
              <w:jc w:val="center"/>
              <w:rPr>
                <w:rFonts w:asciiTheme="majorHAnsi" w:hAnsiTheme="majorHAnsi" w:cstheme="majorHAnsi"/>
                <w:szCs w:val="20"/>
                <w:lang w:val="en-US"/>
              </w:rPr>
            </w:pPr>
          </w:p>
        </w:tc>
        <w:tc>
          <w:tcPr>
            <w:tcW w:w="1784" w:type="dxa"/>
            <w:vAlign w:val="bottom"/>
          </w:tcPr>
          <w:p w14:paraId="3CBCF362" w14:textId="77777777" w:rsidR="00FE129B" w:rsidRPr="00096284" w:rsidRDefault="00FE129B" w:rsidP="00FB34FB">
            <w:pPr>
              <w:spacing w:before="0" w:after="0"/>
              <w:jc w:val="right"/>
              <w:rPr>
                <w:rFonts w:asciiTheme="majorHAnsi" w:hAnsiTheme="majorHAnsi" w:cstheme="majorHAnsi"/>
                <w:szCs w:val="20"/>
                <w:lang w:val="en-US"/>
              </w:rPr>
            </w:pPr>
            <w:r w:rsidRPr="00096284">
              <w:rPr>
                <w:rFonts w:asciiTheme="majorHAnsi" w:hAnsiTheme="majorHAnsi" w:cstheme="majorHAnsi"/>
                <w:szCs w:val="20"/>
                <w:lang w:val="en-US"/>
              </w:rPr>
              <w:t>0.9</w:t>
            </w:r>
            <w:r>
              <w:rPr>
                <w:rFonts w:asciiTheme="majorHAnsi" w:hAnsiTheme="majorHAnsi" w:cstheme="majorHAnsi"/>
                <w:szCs w:val="20"/>
                <w:lang w:val="en-US"/>
              </w:rPr>
              <w:t>5</w:t>
            </w:r>
          </w:p>
        </w:tc>
      </w:tr>
      <w:tr w:rsidR="00FE129B" w:rsidRPr="00096284" w14:paraId="4867129A" w14:textId="77777777" w:rsidTr="00FB34FB">
        <w:trPr>
          <w:trHeight w:val="283"/>
        </w:trPr>
        <w:tc>
          <w:tcPr>
            <w:tcW w:w="4613" w:type="dxa"/>
            <w:vAlign w:val="bottom"/>
          </w:tcPr>
          <w:p w14:paraId="08642326" w14:textId="77777777" w:rsidR="00FE129B" w:rsidRPr="00096284" w:rsidRDefault="00FE129B" w:rsidP="00FB34FB">
            <w:pPr>
              <w:spacing w:before="0" w:after="0"/>
              <w:rPr>
                <w:rFonts w:asciiTheme="majorHAnsi" w:hAnsiTheme="majorHAnsi" w:cstheme="majorHAnsi"/>
                <w:sz w:val="20"/>
                <w:szCs w:val="16"/>
                <w:lang w:val="en-US"/>
              </w:rPr>
            </w:pPr>
          </w:p>
        </w:tc>
        <w:tc>
          <w:tcPr>
            <w:tcW w:w="827" w:type="dxa"/>
            <w:vAlign w:val="bottom"/>
          </w:tcPr>
          <w:p w14:paraId="04A5111F"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303" w:type="dxa"/>
          </w:tcPr>
          <w:p w14:paraId="4B8E7B19"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1734" w:type="dxa"/>
          </w:tcPr>
          <w:p w14:paraId="341547B3" w14:textId="77777777" w:rsidR="00FE129B" w:rsidRPr="00096284" w:rsidRDefault="00FE129B" w:rsidP="00FB34FB">
            <w:pPr>
              <w:spacing w:before="0" w:after="0"/>
              <w:jc w:val="right"/>
              <w:rPr>
                <w:rFonts w:asciiTheme="majorHAnsi" w:hAnsiTheme="majorHAnsi" w:cstheme="majorHAnsi"/>
                <w:sz w:val="20"/>
                <w:szCs w:val="16"/>
                <w:lang w:val="en-US"/>
              </w:rPr>
            </w:pPr>
          </w:p>
        </w:tc>
        <w:tc>
          <w:tcPr>
            <w:tcW w:w="237" w:type="dxa"/>
            <w:vAlign w:val="bottom"/>
          </w:tcPr>
          <w:p w14:paraId="2F6C5ACC" w14:textId="77777777" w:rsidR="00FE129B" w:rsidRPr="00096284" w:rsidRDefault="00FE129B" w:rsidP="00FB34FB">
            <w:pPr>
              <w:spacing w:before="0" w:after="0"/>
              <w:jc w:val="center"/>
              <w:rPr>
                <w:rFonts w:asciiTheme="majorHAnsi" w:hAnsiTheme="majorHAnsi" w:cstheme="majorHAnsi"/>
                <w:sz w:val="20"/>
                <w:szCs w:val="16"/>
                <w:lang w:val="en-US"/>
              </w:rPr>
            </w:pPr>
          </w:p>
        </w:tc>
        <w:tc>
          <w:tcPr>
            <w:tcW w:w="1784" w:type="dxa"/>
            <w:vAlign w:val="bottom"/>
          </w:tcPr>
          <w:p w14:paraId="6AE4037F" w14:textId="77777777" w:rsidR="00FE129B" w:rsidRPr="00096284" w:rsidRDefault="00FE129B" w:rsidP="00FB34FB">
            <w:pPr>
              <w:spacing w:before="0" w:after="0"/>
              <w:jc w:val="right"/>
              <w:rPr>
                <w:rFonts w:asciiTheme="majorHAnsi" w:hAnsiTheme="majorHAnsi" w:cstheme="majorHAnsi"/>
                <w:sz w:val="20"/>
                <w:szCs w:val="16"/>
                <w:lang w:val="en-US"/>
              </w:rPr>
            </w:pPr>
          </w:p>
        </w:tc>
      </w:tr>
    </w:tbl>
    <w:p w14:paraId="35417457" w14:textId="77777777" w:rsidR="00FE129B" w:rsidRPr="00F745C1" w:rsidRDefault="00FE129B" w:rsidP="00FE129B">
      <w:pPr>
        <w:spacing w:before="0" w:after="0"/>
        <w:rPr>
          <w:rFonts w:ascii="Times New Roman" w:hAnsi="Times New Roman"/>
          <w:bCs/>
          <w:szCs w:val="22"/>
          <w:lang w:val="en-US"/>
        </w:rPr>
      </w:pPr>
    </w:p>
    <w:p w14:paraId="2B18F1A4" w14:textId="77777777" w:rsidR="00FE129B" w:rsidRPr="00F745C1" w:rsidRDefault="00FE129B" w:rsidP="00FE129B">
      <w:pPr>
        <w:spacing w:before="0" w:after="0"/>
        <w:rPr>
          <w:rFonts w:ascii="Times New Roman" w:hAnsi="Times New Roman"/>
          <w:bCs/>
          <w:lang w:val="en-US"/>
        </w:rPr>
      </w:pPr>
      <w:r w:rsidRPr="00F745C1">
        <w:rPr>
          <w:rFonts w:ascii="Times New Roman" w:hAnsi="Times New Roman"/>
          <w:bCs/>
          <w:lang w:val="en-US"/>
        </w:rPr>
        <w:br w:type="page"/>
      </w:r>
    </w:p>
    <w:p w14:paraId="76FAF7B7" w14:textId="77777777" w:rsidR="00FE129B" w:rsidRPr="0063120D" w:rsidRDefault="00FE129B" w:rsidP="00FE129B">
      <w:pPr>
        <w:spacing w:after="160" w:line="259" w:lineRule="auto"/>
        <w:outlineLvl w:val="1"/>
        <w:rPr>
          <w:rFonts w:asciiTheme="majorHAnsi" w:hAnsiTheme="majorHAnsi"/>
          <w:color w:val="008CA9"/>
          <w:sz w:val="32"/>
          <w:lang w:val="en"/>
        </w:rPr>
      </w:pPr>
      <w:r w:rsidRPr="0063120D">
        <w:rPr>
          <w:rFonts w:asciiTheme="majorHAnsi" w:hAnsiTheme="majorHAnsi"/>
          <w:color w:val="008CA9"/>
          <w:sz w:val="32"/>
          <w:lang w:val="en"/>
        </w:rPr>
        <w:lastRenderedPageBreak/>
        <w:t>Statement of Financial Position (continued)</w:t>
      </w:r>
    </w:p>
    <w:p w14:paraId="14FE3134" w14:textId="77777777" w:rsidR="00FE129B" w:rsidRPr="0063120D" w:rsidRDefault="00FE129B" w:rsidP="00FE129B">
      <w:pPr>
        <w:spacing w:after="160" w:line="259" w:lineRule="auto"/>
        <w:outlineLvl w:val="1"/>
        <w:rPr>
          <w:rFonts w:asciiTheme="majorHAnsi" w:hAnsiTheme="majorHAnsi"/>
          <w:color w:val="008CA9"/>
          <w:sz w:val="32"/>
          <w:lang w:val="en"/>
        </w:rPr>
      </w:pPr>
      <w:r w:rsidRPr="0063120D">
        <w:rPr>
          <w:rFonts w:asciiTheme="majorHAnsi" w:hAnsiTheme="majorHAnsi"/>
          <w:color w:val="008CA9"/>
          <w:sz w:val="32"/>
          <w:lang w:val="en"/>
        </w:rPr>
        <w:t>As at 31 March 2021</w:t>
      </w:r>
    </w:p>
    <w:p w14:paraId="76B245F8" w14:textId="77777777" w:rsidR="00FE129B" w:rsidRPr="0063120D" w:rsidRDefault="00FE129B" w:rsidP="00FE129B">
      <w:pPr>
        <w:spacing w:after="0" w:line="259" w:lineRule="auto"/>
        <w:outlineLvl w:val="1"/>
        <w:rPr>
          <w:rFonts w:asciiTheme="majorHAnsi" w:hAnsiTheme="majorHAnsi"/>
          <w:color w:val="008CA9"/>
          <w:sz w:val="32"/>
          <w:lang w:val="en"/>
        </w:rPr>
      </w:pPr>
      <w:r w:rsidRPr="0063120D">
        <w:rPr>
          <w:rFonts w:asciiTheme="majorHAnsi" w:hAnsiTheme="majorHAnsi"/>
          <w:color w:val="008CA9"/>
          <w:sz w:val="32"/>
          <w:lang w:val="en"/>
        </w:rPr>
        <w:t>Company Number 11160422</w:t>
      </w:r>
    </w:p>
    <w:p w14:paraId="30333022" w14:textId="77777777" w:rsidR="00FE129B" w:rsidRPr="00096284" w:rsidRDefault="00FE129B" w:rsidP="00FE129B">
      <w:pPr>
        <w:spacing w:before="0" w:after="0"/>
        <w:jc w:val="both"/>
        <w:rPr>
          <w:rFonts w:asciiTheme="majorHAnsi" w:hAnsiTheme="majorHAnsi" w:cstheme="majorHAnsi"/>
          <w:bCs/>
          <w:lang w:val="en-US"/>
        </w:rPr>
      </w:pPr>
    </w:p>
    <w:p w14:paraId="36CA57B4" w14:textId="77777777" w:rsidR="00FE129B" w:rsidRPr="00096284" w:rsidRDefault="00FE129B" w:rsidP="00FE129B">
      <w:pPr>
        <w:spacing w:before="0" w:after="0"/>
        <w:jc w:val="both"/>
        <w:rPr>
          <w:rFonts w:asciiTheme="majorHAnsi" w:hAnsiTheme="majorHAnsi" w:cstheme="majorHAnsi"/>
          <w:bCs/>
          <w:lang w:val="en-US"/>
        </w:rPr>
      </w:pPr>
      <w:r w:rsidRPr="00096284">
        <w:rPr>
          <w:rFonts w:asciiTheme="majorHAnsi" w:hAnsiTheme="majorHAnsi" w:cstheme="majorHAnsi"/>
          <w:bCs/>
          <w:lang w:val="en-US"/>
        </w:rPr>
        <w:t xml:space="preserve">The annual financial statements were approved and authorised for issue by the Board of directors and are signed on its behalf by; </w:t>
      </w:r>
    </w:p>
    <w:p w14:paraId="0B935595" w14:textId="77777777" w:rsidR="00FE129B" w:rsidRPr="00096284" w:rsidRDefault="00FE129B" w:rsidP="00FE129B">
      <w:pPr>
        <w:spacing w:before="0" w:after="0"/>
        <w:jc w:val="both"/>
        <w:rPr>
          <w:rFonts w:asciiTheme="majorHAnsi" w:hAnsiTheme="majorHAnsi" w:cstheme="majorHAnsi"/>
          <w:bCs/>
          <w:lang w:val="en-US"/>
        </w:rPr>
      </w:pPr>
    </w:p>
    <w:p w14:paraId="2E46E9A8" w14:textId="77777777" w:rsidR="00FE129B" w:rsidRPr="00096284" w:rsidRDefault="00FE129B" w:rsidP="00FE129B">
      <w:pPr>
        <w:spacing w:before="0" w:after="0"/>
        <w:jc w:val="both"/>
        <w:rPr>
          <w:rFonts w:asciiTheme="majorHAnsi" w:hAnsiTheme="majorHAnsi" w:cstheme="majorHAnsi"/>
          <w:bCs/>
          <w:lang w:val="en-US"/>
        </w:rPr>
      </w:pPr>
    </w:p>
    <w:p w14:paraId="4D36418A" w14:textId="592C5162" w:rsidR="00FE129B" w:rsidRPr="00096284" w:rsidRDefault="00FE129B" w:rsidP="00FE129B">
      <w:pPr>
        <w:spacing w:before="0" w:after="0"/>
        <w:jc w:val="both"/>
        <w:rPr>
          <w:rFonts w:asciiTheme="majorHAnsi" w:hAnsiTheme="majorHAnsi" w:cstheme="majorHAnsi"/>
          <w:bCs/>
          <w:lang w:val="en-US"/>
        </w:rPr>
      </w:pPr>
      <w:bookmarkStart w:id="14" w:name="_GoBack"/>
      <w:bookmarkEnd w:id="14"/>
    </w:p>
    <w:p w14:paraId="357D3947" w14:textId="77777777" w:rsidR="00FE129B" w:rsidRPr="00096284" w:rsidRDefault="00FE129B" w:rsidP="00FE129B">
      <w:pPr>
        <w:spacing w:before="0" w:after="0"/>
        <w:rPr>
          <w:rFonts w:asciiTheme="majorHAnsi" w:hAnsiTheme="majorHAnsi" w:cstheme="majorHAnsi"/>
          <w:lang w:val="en-US"/>
        </w:rPr>
      </w:pPr>
      <w:r w:rsidRPr="00096284">
        <w:rPr>
          <w:rFonts w:asciiTheme="majorHAnsi" w:hAnsiTheme="majorHAnsi" w:cstheme="majorHAnsi"/>
          <w:lang w:val="en-US"/>
        </w:rPr>
        <w:t xml:space="preserve">Patrick Cox </w:t>
      </w:r>
    </w:p>
    <w:p w14:paraId="200B3315" w14:textId="77777777" w:rsidR="00FE129B" w:rsidRPr="00096284" w:rsidRDefault="00FE129B" w:rsidP="00FE129B">
      <w:pPr>
        <w:spacing w:before="0" w:after="0"/>
        <w:rPr>
          <w:rFonts w:asciiTheme="majorHAnsi" w:hAnsiTheme="majorHAnsi" w:cstheme="majorHAnsi"/>
          <w:lang w:val="en-US"/>
        </w:rPr>
      </w:pPr>
      <w:r w:rsidRPr="00096284">
        <w:rPr>
          <w:rFonts w:asciiTheme="majorHAnsi" w:hAnsiTheme="majorHAnsi" w:cstheme="majorHAnsi"/>
          <w:lang w:val="en-US"/>
        </w:rPr>
        <w:t>Chairman</w:t>
      </w:r>
    </w:p>
    <w:p w14:paraId="68B381BF" w14:textId="0F4A708B" w:rsidR="00FE129B" w:rsidRPr="00096284" w:rsidRDefault="00FE129B" w:rsidP="00FE129B">
      <w:pPr>
        <w:spacing w:after="0"/>
        <w:rPr>
          <w:rFonts w:asciiTheme="majorHAnsi" w:hAnsiTheme="majorHAnsi" w:cstheme="majorHAnsi"/>
          <w:lang w:val="en-US"/>
        </w:rPr>
      </w:pPr>
      <w:r w:rsidRPr="00096284">
        <w:rPr>
          <w:rFonts w:asciiTheme="majorHAnsi" w:hAnsiTheme="majorHAnsi" w:cstheme="majorHAnsi"/>
          <w:lang w:val="en-US"/>
        </w:rPr>
        <w:t xml:space="preserve">Date: </w:t>
      </w:r>
      <w:r w:rsidR="006808DF">
        <w:rPr>
          <w:rFonts w:asciiTheme="majorHAnsi" w:hAnsiTheme="majorHAnsi" w:cstheme="majorHAnsi"/>
          <w:lang w:val="en-US"/>
        </w:rPr>
        <w:t>14</w:t>
      </w:r>
      <w:r w:rsidR="006808DF" w:rsidRPr="00096284">
        <w:rPr>
          <w:rFonts w:asciiTheme="majorHAnsi" w:hAnsiTheme="majorHAnsi" w:cstheme="majorHAnsi"/>
          <w:lang w:val="en-US"/>
        </w:rPr>
        <w:t xml:space="preserve"> </w:t>
      </w:r>
      <w:r w:rsidRPr="00096284">
        <w:rPr>
          <w:rFonts w:asciiTheme="majorHAnsi" w:hAnsiTheme="majorHAnsi" w:cstheme="majorHAnsi"/>
          <w:lang w:val="en-US"/>
        </w:rPr>
        <w:t>July 202</w:t>
      </w:r>
      <w:r>
        <w:rPr>
          <w:rFonts w:asciiTheme="majorHAnsi" w:hAnsiTheme="majorHAnsi" w:cstheme="majorHAnsi"/>
          <w:lang w:val="en-US"/>
        </w:rPr>
        <w:t>1</w:t>
      </w:r>
    </w:p>
    <w:p w14:paraId="4985636A" w14:textId="5558621C" w:rsidR="00FE129B" w:rsidRPr="00096284" w:rsidRDefault="00FE129B" w:rsidP="00FE129B">
      <w:pPr>
        <w:spacing w:after="0"/>
        <w:rPr>
          <w:rFonts w:asciiTheme="majorHAnsi" w:hAnsiTheme="majorHAnsi" w:cstheme="majorHAnsi"/>
          <w:bCs/>
          <w:lang w:val="en-US"/>
        </w:rPr>
      </w:pPr>
      <w:r w:rsidRPr="00096284">
        <w:rPr>
          <w:rFonts w:asciiTheme="majorHAnsi" w:hAnsiTheme="majorHAnsi" w:cstheme="majorHAnsi"/>
          <w:bCs/>
          <w:lang w:val="en-US"/>
        </w:rPr>
        <w:t xml:space="preserve">The notes on pages </w:t>
      </w:r>
      <w:r w:rsidR="006808DF">
        <w:rPr>
          <w:rFonts w:asciiTheme="majorHAnsi" w:hAnsiTheme="majorHAnsi" w:cstheme="majorHAnsi"/>
          <w:bCs/>
          <w:lang w:val="en-US"/>
        </w:rPr>
        <w:t>102</w:t>
      </w:r>
      <w:r w:rsidR="006808DF" w:rsidRPr="00096284">
        <w:rPr>
          <w:rFonts w:asciiTheme="majorHAnsi" w:hAnsiTheme="majorHAnsi" w:cstheme="majorHAnsi"/>
          <w:bCs/>
          <w:lang w:val="en-US"/>
        </w:rPr>
        <w:t xml:space="preserve"> </w:t>
      </w:r>
      <w:r w:rsidRPr="00096284">
        <w:rPr>
          <w:rFonts w:asciiTheme="majorHAnsi" w:hAnsiTheme="majorHAnsi" w:cstheme="majorHAnsi"/>
          <w:bCs/>
          <w:lang w:val="en-US"/>
        </w:rPr>
        <w:t xml:space="preserve">to </w:t>
      </w:r>
      <w:r w:rsidR="006808DF">
        <w:rPr>
          <w:rFonts w:asciiTheme="majorHAnsi" w:hAnsiTheme="majorHAnsi" w:cstheme="majorHAnsi"/>
          <w:bCs/>
          <w:lang w:val="en-US"/>
        </w:rPr>
        <w:t>135</w:t>
      </w:r>
      <w:r w:rsidR="006808DF" w:rsidRPr="00096284">
        <w:rPr>
          <w:rFonts w:asciiTheme="majorHAnsi" w:hAnsiTheme="majorHAnsi" w:cstheme="majorHAnsi"/>
          <w:bCs/>
          <w:lang w:val="en-US"/>
        </w:rPr>
        <w:t xml:space="preserve"> </w:t>
      </w:r>
      <w:r w:rsidRPr="00096284">
        <w:rPr>
          <w:rFonts w:asciiTheme="majorHAnsi" w:hAnsiTheme="majorHAnsi" w:cstheme="majorHAnsi"/>
          <w:bCs/>
          <w:lang w:val="en-US"/>
        </w:rPr>
        <w:t>form an integral part of these financial statements.</w:t>
      </w:r>
    </w:p>
    <w:p w14:paraId="1D43A9FC" w14:textId="77777777" w:rsidR="00FE129B" w:rsidRPr="00F745C1" w:rsidRDefault="00FE129B" w:rsidP="00FE129B">
      <w:pPr>
        <w:spacing w:after="0"/>
        <w:rPr>
          <w:rFonts w:ascii="Times New Roman" w:hAnsi="Times New Roman"/>
          <w:bCs/>
          <w:lang w:val="en-US"/>
        </w:rPr>
      </w:pPr>
    </w:p>
    <w:p w14:paraId="47DCDF2B" w14:textId="77777777" w:rsidR="00FE129B" w:rsidRPr="00F745C1" w:rsidRDefault="00FE129B" w:rsidP="00FE129B">
      <w:pPr>
        <w:spacing w:after="0"/>
        <w:rPr>
          <w:rFonts w:ascii="Times New Roman" w:hAnsi="Times New Roman"/>
          <w:lang w:val="en"/>
        </w:rPr>
      </w:pPr>
      <w:r w:rsidRPr="00F745C1">
        <w:rPr>
          <w:rFonts w:ascii="Times New Roman" w:hAnsi="Times New Roman"/>
          <w:lang w:val="en"/>
        </w:rPr>
        <w:br w:type="page"/>
      </w:r>
    </w:p>
    <w:p w14:paraId="7F6A5E6B" w14:textId="77777777" w:rsidR="00FE129B" w:rsidRPr="0063120D" w:rsidRDefault="00FE129B" w:rsidP="00FE129B">
      <w:pPr>
        <w:numPr>
          <w:ilvl w:val="1"/>
          <w:numId w:val="1"/>
        </w:numPr>
        <w:spacing w:after="160" w:line="259" w:lineRule="auto"/>
        <w:ind w:left="-851"/>
        <w:outlineLvl w:val="1"/>
        <w:rPr>
          <w:rFonts w:asciiTheme="majorHAnsi" w:hAnsiTheme="majorHAnsi"/>
          <w:color w:val="008CA9"/>
          <w:sz w:val="32"/>
          <w:lang w:val="en"/>
        </w:rPr>
      </w:pPr>
      <w:r w:rsidRPr="0063120D">
        <w:rPr>
          <w:rFonts w:asciiTheme="majorHAnsi" w:hAnsiTheme="majorHAnsi"/>
          <w:color w:val="008CA9"/>
          <w:sz w:val="32"/>
          <w:lang w:val="en"/>
        </w:rPr>
        <w:lastRenderedPageBreak/>
        <w:t>Statement of Changes in Equity</w:t>
      </w:r>
      <w:r w:rsidRPr="0063120D">
        <w:rPr>
          <w:rFonts w:asciiTheme="majorHAnsi" w:hAnsiTheme="majorHAnsi"/>
          <w:color w:val="008CA9"/>
          <w:sz w:val="32"/>
          <w:lang w:val="en"/>
        </w:rPr>
        <w:tab/>
      </w:r>
    </w:p>
    <w:p w14:paraId="2EB51AFE" w14:textId="77777777" w:rsidR="00FE129B" w:rsidRPr="0063120D" w:rsidRDefault="00FE129B" w:rsidP="00FE129B">
      <w:pPr>
        <w:spacing w:after="160" w:line="259" w:lineRule="auto"/>
        <w:ind w:left="-851"/>
        <w:outlineLvl w:val="1"/>
        <w:rPr>
          <w:rFonts w:asciiTheme="majorHAnsi" w:hAnsiTheme="majorHAnsi"/>
          <w:color w:val="008CA9"/>
          <w:sz w:val="32"/>
          <w:lang w:val="en"/>
        </w:rPr>
      </w:pPr>
      <w:r w:rsidRPr="0063120D">
        <w:rPr>
          <w:rFonts w:asciiTheme="majorHAnsi" w:hAnsiTheme="majorHAnsi"/>
          <w:color w:val="008CA9"/>
          <w:sz w:val="32"/>
          <w:lang w:val="en"/>
        </w:rPr>
        <w:t>For the Year Ended 31 March 2021</w:t>
      </w:r>
    </w:p>
    <w:tbl>
      <w:tblPr>
        <w:tblStyle w:val="TableGrid"/>
        <w:tblW w:w="10916"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1214"/>
        <w:gridCol w:w="1338"/>
        <w:gridCol w:w="1027"/>
        <w:gridCol w:w="1264"/>
        <w:gridCol w:w="1252"/>
        <w:gridCol w:w="1276"/>
        <w:gridCol w:w="1418"/>
      </w:tblGrid>
      <w:tr w:rsidR="00FE129B" w:rsidRPr="00096284" w14:paraId="6CD53B0E" w14:textId="77777777" w:rsidTr="00FB34FB">
        <w:trPr>
          <w:trHeight w:val="1110"/>
        </w:trPr>
        <w:tc>
          <w:tcPr>
            <w:tcW w:w="2127" w:type="dxa"/>
            <w:tcBorders>
              <w:bottom w:val="single" w:sz="12" w:space="0" w:color="auto"/>
            </w:tcBorders>
          </w:tcPr>
          <w:p w14:paraId="74D9604E" w14:textId="77777777" w:rsidR="00FE129B" w:rsidRPr="00096284" w:rsidRDefault="00FE129B" w:rsidP="00FB34FB">
            <w:pPr>
              <w:spacing w:before="0" w:after="0"/>
              <w:rPr>
                <w:rFonts w:asciiTheme="majorHAnsi" w:hAnsiTheme="majorHAnsi" w:cstheme="majorHAnsi"/>
                <w:b/>
                <w:szCs w:val="20"/>
                <w:lang w:val="en-US"/>
              </w:rPr>
            </w:pPr>
          </w:p>
        </w:tc>
        <w:tc>
          <w:tcPr>
            <w:tcW w:w="1214" w:type="dxa"/>
            <w:tcBorders>
              <w:bottom w:val="single" w:sz="12" w:space="0" w:color="auto"/>
            </w:tcBorders>
          </w:tcPr>
          <w:p w14:paraId="52508EF7"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Share capital</w:t>
            </w:r>
          </w:p>
          <w:p w14:paraId="778972AB" w14:textId="77777777" w:rsidR="00FE129B" w:rsidRPr="00096284" w:rsidRDefault="00FE129B" w:rsidP="00FB34FB">
            <w:pPr>
              <w:spacing w:before="0" w:after="0"/>
              <w:jc w:val="right"/>
              <w:rPr>
                <w:rFonts w:asciiTheme="majorHAnsi" w:hAnsiTheme="majorHAnsi" w:cstheme="majorHAnsi"/>
                <w:b/>
                <w:szCs w:val="20"/>
                <w:lang w:val="en-US"/>
              </w:rPr>
            </w:pPr>
          </w:p>
          <w:p w14:paraId="6F00FB43"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c>
          <w:tcPr>
            <w:tcW w:w="1338" w:type="dxa"/>
            <w:tcBorders>
              <w:bottom w:val="single" w:sz="12" w:space="0" w:color="auto"/>
            </w:tcBorders>
          </w:tcPr>
          <w:p w14:paraId="13B41DF9"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Share premium reserve</w:t>
            </w:r>
          </w:p>
          <w:p w14:paraId="7FEE8AD5"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c>
          <w:tcPr>
            <w:tcW w:w="1027" w:type="dxa"/>
            <w:tcBorders>
              <w:bottom w:val="single" w:sz="12" w:space="0" w:color="auto"/>
            </w:tcBorders>
          </w:tcPr>
          <w:p w14:paraId="7D51021D"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Special reserve</w:t>
            </w:r>
          </w:p>
          <w:p w14:paraId="27CB12BD" w14:textId="77777777" w:rsidR="00FE129B" w:rsidRPr="00096284" w:rsidRDefault="00FE129B" w:rsidP="00FB34FB">
            <w:pPr>
              <w:spacing w:before="0" w:after="0"/>
              <w:jc w:val="right"/>
              <w:rPr>
                <w:rFonts w:asciiTheme="majorHAnsi" w:hAnsiTheme="majorHAnsi" w:cstheme="majorHAnsi"/>
                <w:b/>
                <w:szCs w:val="20"/>
                <w:lang w:val="en-US"/>
              </w:rPr>
            </w:pPr>
          </w:p>
          <w:p w14:paraId="349AAE68"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c>
          <w:tcPr>
            <w:tcW w:w="1264" w:type="dxa"/>
            <w:tcBorders>
              <w:bottom w:val="single" w:sz="12" w:space="0" w:color="auto"/>
            </w:tcBorders>
          </w:tcPr>
          <w:p w14:paraId="2D21AC24"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Capital reduction reserve</w:t>
            </w:r>
          </w:p>
          <w:p w14:paraId="7FD5AB2E"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c>
          <w:tcPr>
            <w:tcW w:w="1252" w:type="dxa"/>
            <w:tcBorders>
              <w:bottom w:val="single" w:sz="12" w:space="0" w:color="auto"/>
            </w:tcBorders>
          </w:tcPr>
          <w:p w14:paraId="4314F634"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Capital</w:t>
            </w:r>
          </w:p>
          <w:p w14:paraId="1635F159"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reserve</w:t>
            </w:r>
          </w:p>
          <w:p w14:paraId="2E78AF9C" w14:textId="77777777" w:rsidR="00FE129B" w:rsidRPr="00096284" w:rsidRDefault="00FE129B" w:rsidP="00FB34FB">
            <w:pPr>
              <w:spacing w:before="0" w:after="0"/>
              <w:jc w:val="right"/>
              <w:rPr>
                <w:rFonts w:asciiTheme="majorHAnsi" w:hAnsiTheme="majorHAnsi" w:cstheme="majorHAnsi"/>
                <w:b/>
                <w:szCs w:val="20"/>
                <w:lang w:val="en-US"/>
              </w:rPr>
            </w:pPr>
          </w:p>
          <w:p w14:paraId="66F5CA10"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c>
          <w:tcPr>
            <w:tcW w:w="1276" w:type="dxa"/>
            <w:tcBorders>
              <w:bottom w:val="single" w:sz="12" w:space="0" w:color="auto"/>
            </w:tcBorders>
          </w:tcPr>
          <w:p w14:paraId="7E55B235"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Revenue</w:t>
            </w:r>
          </w:p>
          <w:p w14:paraId="38A298C2"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reserve</w:t>
            </w:r>
          </w:p>
          <w:p w14:paraId="50CB2DE8" w14:textId="77777777" w:rsidR="00FE129B" w:rsidRPr="00096284" w:rsidRDefault="00FE129B" w:rsidP="00FB34FB">
            <w:pPr>
              <w:spacing w:before="0" w:after="0"/>
              <w:jc w:val="right"/>
              <w:rPr>
                <w:rFonts w:asciiTheme="majorHAnsi" w:hAnsiTheme="majorHAnsi" w:cstheme="majorHAnsi"/>
                <w:b/>
                <w:szCs w:val="20"/>
                <w:lang w:val="en-US"/>
              </w:rPr>
            </w:pPr>
          </w:p>
          <w:p w14:paraId="1DACF88C"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c>
          <w:tcPr>
            <w:tcW w:w="1418" w:type="dxa"/>
            <w:tcBorders>
              <w:bottom w:val="single" w:sz="12" w:space="0" w:color="auto"/>
            </w:tcBorders>
          </w:tcPr>
          <w:p w14:paraId="0FC7CF7B"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Total shareholders equity</w:t>
            </w:r>
          </w:p>
          <w:p w14:paraId="7F6F5322"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r>
      <w:tr w:rsidR="00FE129B" w:rsidRPr="00096284" w14:paraId="6F7D5335" w14:textId="77777777" w:rsidTr="00FB34FB">
        <w:trPr>
          <w:trHeight w:val="283"/>
        </w:trPr>
        <w:tc>
          <w:tcPr>
            <w:tcW w:w="2127" w:type="dxa"/>
            <w:tcBorders>
              <w:top w:val="single" w:sz="12" w:space="0" w:color="auto"/>
            </w:tcBorders>
          </w:tcPr>
          <w:p w14:paraId="4B478418" w14:textId="77777777" w:rsidR="00FE129B" w:rsidRPr="00096284" w:rsidRDefault="00FE129B" w:rsidP="00FB34FB">
            <w:pPr>
              <w:spacing w:before="0" w:after="0"/>
              <w:rPr>
                <w:rFonts w:asciiTheme="majorHAnsi" w:hAnsiTheme="majorHAnsi" w:cstheme="majorHAnsi"/>
                <w:szCs w:val="20"/>
                <w:lang w:val="en-US"/>
              </w:rPr>
            </w:pPr>
          </w:p>
        </w:tc>
        <w:tc>
          <w:tcPr>
            <w:tcW w:w="1214" w:type="dxa"/>
            <w:tcBorders>
              <w:top w:val="single" w:sz="12" w:space="0" w:color="auto"/>
            </w:tcBorders>
          </w:tcPr>
          <w:p w14:paraId="11A357E0" w14:textId="77777777" w:rsidR="00FE129B" w:rsidRPr="00096284" w:rsidRDefault="00FE129B" w:rsidP="00FB34FB">
            <w:pPr>
              <w:spacing w:before="0" w:after="0"/>
              <w:jc w:val="right"/>
              <w:rPr>
                <w:rFonts w:asciiTheme="majorHAnsi" w:hAnsiTheme="majorHAnsi" w:cstheme="majorHAnsi"/>
                <w:szCs w:val="20"/>
                <w:lang w:val="en-US"/>
              </w:rPr>
            </w:pPr>
          </w:p>
        </w:tc>
        <w:tc>
          <w:tcPr>
            <w:tcW w:w="1338" w:type="dxa"/>
            <w:tcBorders>
              <w:top w:val="single" w:sz="12" w:space="0" w:color="auto"/>
            </w:tcBorders>
          </w:tcPr>
          <w:p w14:paraId="426EE6F8" w14:textId="77777777" w:rsidR="00FE129B" w:rsidRPr="00096284" w:rsidRDefault="00FE129B" w:rsidP="00FB34FB">
            <w:pPr>
              <w:spacing w:before="0" w:after="0"/>
              <w:jc w:val="right"/>
              <w:rPr>
                <w:rFonts w:asciiTheme="majorHAnsi" w:hAnsiTheme="majorHAnsi" w:cstheme="majorHAnsi"/>
                <w:szCs w:val="20"/>
                <w:lang w:val="en-US"/>
              </w:rPr>
            </w:pPr>
          </w:p>
        </w:tc>
        <w:tc>
          <w:tcPr>
            <w:tcW w:w="1027" w:type="dxa"/>
            <w:tcBorders>
              <w:top w:val="single" w:sz="12" w:space="0" w:color="auto"/>
            </w:tcBorders>
          </w:tcPr>
          <w:p w14:paraId="339F9395" w14:textId="77777777" w:rsidR="00FE129B" w:rsidRPr="00096284" w:rsidRDefault="00FE129B" w:rsidP="00FB34FB">
            <w:pPr>
              <w:spacing w:before="0" w:after="0"/>
              <w:jc w:val="right"/>
              <w:rPr>
                <w:rFonts w:asciiTheme="majorHAnsi" w:hAnsiTheme="majorHAnsi" w:cstheme="majorHAnsi"/>
                <w:szCs w:val="20"/>
                <w:lang w:val="en-US"/>
              </w:rPr>
            </w:pPr>
          </w:p>
        </w:tc>
        <w:tc>
          <w:tcPr>
            <w:tcW w:w="1264" w:type="dxa"/>
            <w:tcBorders>
              <w:top w:val="single" w:sz="12" w:space="0" w:color="auto"/>
            </w:tcBorders>
          </w:tcPr>
          <w:p w14:paraId="0BED8CA8" w14:textId="77777777" w:rsidR="00FE129B" w:rsidRPr="00096284" w:rsidRDefault="00FE129B" w:rsidP="00FB34FB">
            <w:pPr>
              <w:spacing w:before="0" w:after="0"/>
              <w:jc w:val="right"/>
              <w:rPr>
                <w:rFonts w:asciiTheme="majorHAnsi" w:hAnsiTheme="majorHAnsi" w:cstheme="majorHAnsi"/>
                <w:szCs w:val="20"/>
                <w:lang w:val="en-US"/>
              </w:rPr>
            </w:pPr>
          </w:p>
        </w:tc>
        <w:tc>
          <w:tcPr>
            <w:tcW w:w="1252" w:type="dxa"/>
            <w:tcBorders>
              <w:top w:val="single" w:sz="12" w:space="0" w:color="auto"/>
            </w:tcBorders>
          </w:tcPr>
          <w:p w14:paraId="3339AE1F" w14:textId="77777777" w:rsidR="00FE129B" w:rsidRPr="00096284" w:rsidRDefault="00FE129B" w:rsidP="00FB34FB">
            <w:pPr>
              <w:spacing w:before="0" w:after="0"/>
              <w:jc w:val="right"/>
              <w:rPr>
                <w:rFonts w:asciiTheme="majorHAnsi" w:hAnsiTheme="majorHAnsi" w:cstheme="majorHAnsi"/>
                <w:szCs w:val="20"/>
                <w:lang w:val="en-US"/>
              </w:rPr>
            </w:pPr>
          </w:p>
        </w:tc>
        <w:tc>
          <w:tcPr>
            <w:tcW w:w="1276" w:type="dxa"/>
            <w:tcBorders>
              <w:top w:val="single" w:sz="12" w:space="0" w:color="auto"/>
            </w:tcBorders>
          </w:tcPr>
          <w:p w14:paraId="46D9B1BB" w14:textId="77777777" w:rsidR="00FE129B" w:rsidRPr="00096284" w:rsidRDefault="00FE129B" w:rsidP="00FB34FB">
            <w:pPr>
              <w:spacing w:before="0" w:after="0"/>
              <w:jc w:val="right"/>
              <w:rPr>
                <w:rFonts w:asciiTheme="majorHAnsi" w:hAnsiTheme="majorHAnsi" w:cstheme="majorHAnsi"/>
                <w:szCs w:val="20"/>
                <w:lang w:val="en-US"/>
              </w:rPr>
            </w:pPr>
          </w:p>
        </w:tc>
        <w:tc>
          <w:tcPr>
            <w:tcW w:w="1418" w:type="dxa"/>
            <w:tcBorders>
              <w:top w:val="single" w:sz="12" w:space="0" w:color="auto"/>
            </w:tcBorders>
          </w:tcPr>
          <w:p w14:paraId="28841DF0" w14:textId="77777777" w:rsidR="00FE129B" w:rsidRPr="00096284" w:rsidRDefault="00FE129B" w:rsidP="00FB34FB">
            <w:pPr>
              <w:spacing w:before="0" w:after="0"/>
              <w:jc w:val="right"/>
              <w:rPr>
                <w:rFonts w:asciiTheme="majorHAnsi" w:hAnsiTheme="majorHAnsi" w:cstheme="majorHAnsi"/>
                <w:szCs w:val="20"/>
                <w:lang w:val="en-US"/>
              </w:rPr>
            </w:pPr>
          </w:p>
        </w:tc>
      </w:tr>
      <w:tr w:rsidR="00FE129B" w:rsidRPr="00096284" w14:paraId="0A426FC2" w14:textId="77777777" w:rsidTr="00FB34FB">
        <w:trPr>
          <w:trHeight w:val="283"/>
        </w:trPr>
        <w:tc>
          <w:tcPr>
            <w:tcW w:w="2127" w:type="dxa"/>
            <w:vAlign w:val="bottom"/>
          </w:tcPr>
          <w:p w14:paraId="35EDFBFC" w14:textId="77777777" w:rsidR="00FE129B" w:rsidRPr="00096284" w:rsidRDefault="00FE129B" w:rsidP="00FB34FB">
            <w:pPr>
              <w:rPr>
                <w:rFonts w:asciiTheme="majorHAnsi" w:hAnsiTheme="majorHAnsi" w:cstheme="majorHAnsi"/>
                <w:szCs w:val="20"/>
                <w:lang w:val="en-US"/>
              </w:rPr>
            </w:pPr>
            <w:r w:rsidRPr="00096284">
              <w:rPr>
                <w:rFonts w:asciiTheme="majorHAnsi" w:hAnsiTheme="majorHAnsi" w:cstheme="majorHAnsi"/>
                <w:szCs w:val="20"/>
                <w:lang w:val="en-US"/>
              </w:rPr>
              <w:t>As at 1 April 20</w:t>
            </w:r>
            <w:r>
              <w:rPr>
                <w:rFonts w:asciiTheme="majorHAnsi" w:hAnsiTheme="majorHAnsi" w:cstheme="majorHAnsi"/>
                <w:szCs w:val="20"/>
                <w:lang w:val="en-US"/>
              </w:rPr>
              <w:t>20</w:t>
            </w:r>
          </w:p>
        </w:tc>
        <w:tc>
          <w:tcPr>
            <w:tcW w:w="1214" w:type="dxa"/>
            <w:vAlign w:val="bottom"/>
          </w:tcPr>
          <w:p w14:paraId="05E8C366"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525,488</w:t>
            </w:r>
          </w:p>
        </w:tc>
        <w:tc>
          <w:tcPr>
            <w:tcW w:w="1338" w:type="dxa"/>
            <w:vAlign w:val="bottom"/>
          </w:tcPr>
          <w:p w14:paraId="4D9CD328"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19,707,058</w:t>
            </w:r>
          </w:p>
        </w:tc>
        <w:tc>
          <w:tcPr>
            <w:tcW w:w="1027" w:type="dxa"/>
            <w:vAlign w:val="bottom"/>
          </w:tcPr>
          <w:p w14:paraId="145D7ABA"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186,656</w:t>
            </w:r>
          </w:p>
        </w:tc>
        <w:tc>
          <w:tcPr>
            <w:tcW w:w="1264" w:type="dxa"/>
            <w:vAlign w:val="bottom"/>
          </w:tcPr>
          <w:p w14:paraId="6139F933"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25,516,500</w:t>
            </w:r>
          </w:p>
        </w:tc>
        <w:tc>
          <w:tcPr>
            <w:tcW w:w="1252" w:type="dxa"/>
          </w:tcPr>
          <w:p w14:paraId="081A0C3F"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5,020,458</w:t>
            </w:r>
          </w:p>
        </w:tc>
        <w:tc>
          <w:tcPr>
            <w:tcW w:w="1276" w:type="dxa"/>
            <w:vAlign w:val="bottom"/>
          </w:tcPr>
          <w:p w14:paraId="6A5483E2"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r>
              <w:rPr>
                <w:rFonts w:asciiTheme="majorHAnsi" w:hAnsiTheme="majorHAnsi" w:cstheme="majorHAnsi"/>
                <w:szCs w:val="20"/>
                <w:lang w:val="en-US"/>
              </w:rPr>
              <w:t>1,265,657</w:t>
            </w:r>
            <w:r w:rsidRPr="00096284">
              <w:rPr>
                <w:rFonts w:asciiTheme="majorHAnsi" w:hAnsiTheme="majorHAnsi" w:cstheme="majorHAnsi"/>
                <w:szCs w:val="20"/>
                <w:lang w:val="en-US"/>
              </w:rPr>
              <w:t>)</w:t>
            </w:r>
          </w:p>
        </w:tc>
        <w:tc>
          <w:tcPr>
            <w:tcW w:w="1418" w:type="dxa"/>
            <w:vAlign w:val="bottom"/>
          </w:tcPr>
          <w:p w14:paraId="47545B61"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49,690,503</w:t>
            </w:r>
          </w:p>
        </w:tc>
      </w:tr>
      <w:tr w:rsidR="00FE129B" w:rsidRPr="00096284" w14:paraId="2E83AC1F" w14:textId="77777777" w:rsidTr="00FB34FB">
        <w:trPr>
          <w:trHeight w:val="283"/>
        </w:trPr>
        <w:tc>
          <w:tcPr>
            <w:tcW w:w="2127" w:type="dxa"/>
            <w:tcBorders>
              <w:bottom w:val="single" w:sz="4" w:space="0" w:color="auto"/>
            </w:tcBorders>
            <w:vAlign w:val="bottom"/>
          </w:tcPr>
          <w:p w14:paraId="31C61EF3" w14:textId="77777777" w:rsidR="00FE129B" w:rsidRPr="00096284" w:rsidRDefault="00FE129B" w:rsidP="00FB34FB">
            <w:pPr>
              <w:rPr>
                <w:rFonts w:asciiTheme="majorHAnsi" w:hAnsiTheme="majorHAnsi" w:cstheme="majorHAnsi"/>
                <w:szCs w:val="20"/>
                <w:lang w:val="en-US"/>
              </w:rPr>
            </w:pPr>
            <w:r w:rsidRPr="00096284">
              <w:rPr>
                <w:rFonts w:asciiTheme="majorHAnsi" w:hAnsiTheme="majorHAnsi" w:cstheme="majorHAnsi"/>
                <w:szCs w:val="20"/>
                <w:lang w:val="en-US"/>
              </w:rPr>
              <w:t>Profit for the year</w:t>
            </w:r>
          </w:p>
        </w:tc>
        <w:tc>
          <w:tcPr>
            <w:tcW w:w="1214" w:type="dxa"/>
            <w:tcBorders>
              <w:bottom w:val="single" w:sz="4" w:space="0" w:color="auto"/>
            </w:tcBorders>
            <w:vAlign w:val="bottom"/>
          </w:tcPr>
          <w:p w14:paraId="189E0FF8"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338" w:type="dxa"/>
            <w:tcBorders>
              <w:bottom w:val="single" w:sz="4" w:space="0" w:color="auto"/>
            </w:tcBorders>
            <w:vAlign w:val="bottom"/>
          </w:tcPr>
          <w:p w14:paraId="02D75FB6"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027" w:type="dxa"/>
            <w:tcBorders>
              <w:bottom w:val="single" w:sz="4" w:space="0" w:color="auto"/>
            </w:tcBorders>
            <w:vAlign w:val="bottom"/>
          </w:tcPr>
          <w:p w14:paraId="1B7F6897"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264" w:type="dxa"/>
            <w:tcBorders>
              <w:bottom w:val="single" w:sz="4" w:space="0" w:color="auto"/>
            </w:tcBorders>
            <w:vAlign w:val="bottom"/>
          </w:tcPr>
          <w:p w14:paraId="01DC276D"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252" w:type="dxa"/>
            <w:tcBorders>
              <w:bottom w:val="single" w:sz="4" w:space="0" w:color="auto"/>
            </w:tcBorders>
          </w:tcPr>
          <w:p w14:paraId="75E13E69"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16,205,729</w:t>
            </w:r>
          </w:p>
        </w:tc>
        <w:tc>
          <w:tcPr>
            <w:tcW w:w="1276" w:type="dxa"/>
            <w:tcBorders>
              <w:bottom w:val="single" w:sz="4" w:space="0" w:color="auto"/>
            </w:tcBorders>
            <w:vAlign w:val="bottom"/>
          </w:tcPr>
          <w:p w14:paraId="5D243CBA"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1,611,035)</w:t>
            </w:r>
          </w:p>
        </w:tc>
        <w:tc>
          <w:tcPr>
            <w:tcW w:w="1418" w:type="dxa"/>
            <w:tcBorders>
              <w:bottom w:val="single" w:sz="4" w:space="0" w:color="auto"/>
            </w:tcBorders>
            <w:vAlign w:val="bottom"/>
          </w:tcPr>
          <w:p w14:paraId="523AA2C8"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14,594,694</w:t>
            </w:r>
          </w:p>
        </w:tc>
      </w:tr>
      <w:tr w:rsidR="00FE129B" w:rsidRPr="00096284" w14:paraId="6F3EF875" w14:textId="77777777" w:rsidTr="00FB34FB">
        <w:trPr>
          <w:trHeight w:val="283"/>
        </w:trPr>
        <w:tc>
          <w:tcPr>
            <w:tcW w:w="2127" w:type="dxa"/>
            <w:tcBorders>
              <w:top w:val="single" w:sz="4" w:space="0" w:color="auto"/>
              <w:bottom w:val="single" w:sz="4" w:space="0" w:color="auto"/>
            </w:tcBorders>
            <w:vAlign w:val="bottom"/>
          </w:tcPr>
          <w:p w14:paraId="0C6EF675" w14:textId="77777777" w:rsidR="00FE129B" w:rsidRPr="00096284" w:rsidRDefault="00FE129B" w:rsidP="00FB34FB">
            <w:pPr>
              <w:rPr>
                <w:rFonts w:asciiTheme="majorHAnsi" w:hAnsiTheme="majorHAnsi" w:cstheme="majorHAnsi"/>
                <w:szCs w:val="20"/>
                <w:lang w:val="en-US"/>
              </w:rPr>
            </w:pPr>
            <w:r w:rsidRPr="00096284">
              <w:rPr>
                <w:rFonts w:asciiTheme="majorHAnsi" w:hAnsiTheme="majorHAnsi" w:cstheme="majorHAnsi"/>
                <w:szCs w:val="20"/>
                <w:lang w:val="en-US"/>
              </w:rPr>
              <w:t>Total comprehensive profit for the year</w:t>
            </w:r>
          </w:p>
        </w:tc>
        <w:tc>
          <w:tcPr>
            <w:tcW w:w="1214" w:type="dxa"/>
            <w:tcBorders>
              <w:top w:val="single" w:sz="4" w:space="0" w:color="auto"/>
              <w:bottom w:val="single" w:sz="4" w:space="0" w:color="auto"/>
            </w:tcBorders>
            <w:vAlign w:val="center"/>
          </w:tcPr>
          <w:p w14:paraId="17F1AE23"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338" w:type="dxa"/>
            <w:tcBorders>
              <w:top w:val="single" w:sz="4" w:space="0" w:color="auto"/>
              <w:bottom w:val="single" w:sz="4" w:space="0" w:color="auto"/>
            </w:tcBorders>
            <w:vAlign w:val="center"/>
          </w:tcPr>
          <w:p w14:paraId="2DB24111"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027" w:type="dxa"/>
            <w:tcBorders>
              <w:top w:val="single" w:sz="4" w:space="0" w:color="auto"/>
              <w:bottom w:val="single" w:sz="4" w:space="0" w:color="auto"/>
            </w:tcBorders>
            <w:vAlign w:val="center"/>
          </w:tcPr>
          <w:p w14:paraId="2A77068A"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264" w:type="dxa"/>
            <w:tcBorders>
              <w:top w:val="single" w:sz="4" w:space="0" w:color="auto"/>
              <w:bottom w:val="single" w:sz="4" w:space="0" w:color="auto"/>
            </w:tcBorders>
            <w:vAlign w:val="center"/>
          </w:tcPr>
          <w:p w14:paraId="33429C0C"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252" w:type="dxa"/>
            <w:tcBorders>
              <w:top w:val="single" w:sz="4" w:space="0" w:color="auto"/>
              <w:bottom w:val="single" w:sz="4" w:space="0" w:color="auto"/>
            </w:tcBorders>
            <w:vAlign w:val="center"/>
          </w:tcPr>
          <w:p w14:paraId="1D694FE1"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16,205,729</w:t>
            </w:r>
          </w:p>
        </w:tc>
        <w:tc>
          <w:tcPr>
            <w:tcW w:w="1276" w:type="dxa"/>
            <w:tcBorders>
              <w:top w:val="single" w:sz="4" w:space="0" w:color="auto"/>
              <w:bottom w:val="single" w:sz="4" w:space="0" w:color="auto"/>
            </w:tcBorders>
            <w:vAlign w:val="center"/>
          </w:tcPr>
          <w:p w14:paraId="6C2A2435"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1,611,035)</w:t>
            </w:r>
          </w:p>
        </w:tc>
        <w:tc>
          <w:tcPr>
            <w:tcW w:w="1418" w:type="dxa"/>
            <w:tcBorders>
              <w:top w:val="single" w:sz="4" w:space="0" w:color="auto"/>
              <w:bottom w:val="single" w:sz="4" w:space="0" w:color="auto"/>
            </w:tcBorders>
            <w:vAlign w:val="center"/>
          </w:tcPr>
          <w:p w14:paraId="27BBEB4F"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14,594,694</w:t>
            </w:r>
          </w:p>
        </w:tc>
      </w:tr>
      <w:tr w:rsidR="00FE129B" w:rsidRPr="00096284" w14:paraId="6F3E327A" w14:textId="77777777" w:rsidTr="00FB34FB">
        <w:trPr>
          <w:trHeight w:val="283"/>
        </w:trPr>
        <w:tc>
          <w:tcPr>
            <w:tcW w:w="2127" w:type="dxa"/>
            <w:tcBorders>
              <w:top w:val="single" w:sz="4" w:space="0" w:color="auto"/>
            </w:tcBorders>
            <w:vAlign w:val="bottom"/>
          </w:tcPr>
          <w:p w14:paraId="5DCE9AA3" w14:textId="77777777" w:rsidR="00FE129B" w:rsidRPr="00096284" w:rsidRDefault="00FE129B" w:rsidP="00FB34FB">
            <w:pPr>
              <w:spacing w:before="0" w:after="0"/>
              <w:rPr>
                <w:rFonts w:asciiTheme="majorHAnsi" w:hAnsiTheme="majorHAnsi" w:cstheme="majorHAnsi"/>
                <w:szCs w:val="20"/>
                <w:lang w:val="en-US"/>
              </w:rPr>
            </w:pPr>
          </w:p>
        </w:tc>
        <w:tc>
          <w:tcPr>
            <w:tcW w:w="1214" w:type="dxa"/>
            <w:tcBorders>
              <w:top w:val="single" w:sz="4" w:space="0" w:color="auto"/>
            </w:tcBorders>
            <w:vAlign w:val="bottom"/>
          </w:tcPr>
          <w:p w14:paraId="5A0F3C0D" w14:textId="77777777" w:rsidR="00FE129B" w:rsidRPr="00096284" w:rsidRDefault="00FE129B" w:rsidP="00FB34FB">
            <w:pPr>
              <w:spacing w:before="0" w:after="0"/>
              <w:jc w:val="right"/>
              <w:rPr>
                <w:rFonts w:asciiTheme="majorHAnsi" w:hAnsiTheme="majorHAnsi" w:cstheme="majorHAnsi"/>
                <w:szCs w:val="20"/>
                <w:lang w:val="en-US"/>
              </w:rPr>
            </w:pPr>
          </w:p>
        </w:tc>
        <w:tc>
          <w:tcPr>
            <w:tcW w:w="1338" w:type="dxa"/>
            <w:tcBorders>
              <w:top w:val="single" w:sz="4" w:space="0" w:color="auto"/>
            </w:tcBorders>
            <w:vAlign w:val="bottom"/>
          </w:tcPr>
          <w:p w14:paraId="157F9A96" w14:textId="77777777" w:rsidR="00FE129B" w:rsidRPr="00096284" w:rsidRDefault="00FE129B" w:rsidP="00FB34FB">
            <w:pPr>
              <w:spacing w:before="0" w:after="0"/>
              <w:jc w:val="right"/>
              <w:rPr>
                <w:rFonts w:asciiTheme="majorHAnsi" w:hAnsiTheme="majorHAnsi" w:cstheme="majorHAnsi"/>
                <w:szCs w:val="20"/>
                <w:lang w:val="en-US"/>
              </w:rPr>
            </w:pPr>
          </w:p>
        </w:tc>
        <w:tc>
          <w:tcPr>
            <w:tcW w:w="1027" w:type="dxa"/>
            <w:tcBorders>
              <w:top w:val="single" w:sz="4" w:space="0" w:color="auto"/>
            </w:tcBorders>
            <w:vAlign w:val="bottom"/>
          </w:tcPr>
          <w:p w14:paraId="5B5A3A7E" w14:textId="77777777" w:rsidR="00FE129B" w:rsidRPr="00096284" w:rsidRDefault="00FE129B" w:rsidP="00FB34FB">
            <w:pPr>
              <w:spacing w:before="0" w:after="0"/>
              <w:jc w:val="right"/>
              <w:rPr>
                <w:rFonts w:asciiTheme="majorHAnsi" w:hAnsiTheme="majorHAnsi" w:cstheme="majorHAnsi"/>
                <w:szCs w:val="20"/>
                <w:lang w:val="en-US"/>
              </w:rPr>
            </w:pPr>
          </w:p>
        </w:tc>
        <w:tc>
          <w:tcPr>
            <w:tcW w:w="1264" w:type="dxa"/>
            <w:tcBorders>
              <w:top w:val="single" w:sz="4" w:space="0" w:color="auto"/>
            </w:tcBorders>
            <w:vAlign w:val="bottom"/>
          </w:tcPr>
          <w:p w14:paraId="2F82D0FC" w14:textId="77777777" w:rsidR="00FE129B" w:rsidRPr="00096284" w:rsidRDefault="00FE129B" w:rsidP="00FB34FB">
            <w:pPr>
              <w:spacing w:before="0" w:after="0"/>
              <w:jc w:val="right"/>
              <w:rPr>
                <w:rFonts w:asciiTheme="majorHAnsi" w:hAnsiTheme="majorHAnsi" w:cstheme="majorHAnsi"/>
                <w:szCs w:val="20"/>
                <w:lang w:val="en-US"/>
              </w:rPr>
            </w:pPr>
          </w:p>
        </w:tc>
        <w:tc>
          <w:tcPr>
            <w:tcW w:w="1252" w:type="dxa"/>
            <w:tcBorders>
              <w:top w:val="single" w:sz="4" w:space="0" w:color="auto"/>
            </w:tcBorders>
          </w:tcPr>
          <w:p w14:paraId="48982BE3" w14:textId="77777777" w:rsidR="00FE129B" w:rsidRPr="00096284" w:rsidRDefault="00FE129B" w:rsidP="00FB34FB">
            <w:pPr>
              <w:spacing w:before="0" w:after="0"/>
              <w:jc w:val="right"/>
              <w:rPr>
                <w:rFonts w:asciiTheme="majorHAnsi" w:hAnsiTheme="majorHAnsi" w:cstheme="majorHAnsi"/>
                <w:szCs w:val="20"/>
                <w:lang w:val="en-US"/>
              </w:rPr>
            </w:pPr>
          </w:p>
        </w:tc>
        <w:tc>
          <w:tcPr>
            <w:tcW w:w="1276" w:type="dxa"/>
            <w:tcBorders>
              <w:top w:val="single" w:sz="4" w:space="0" w:color="auto"/>
            </w:tcBorders>
            <w:vAlign w:val="bottom"/>
          </w:tcPr>
          <w:p w14:paraId="10D8833A" w14:textId="77777777" w:rsidR="00FE129B" w:rsidRPr="00096284" w:rsidRDefault="00FE129B" w:rsidP="00FB34FB">
            <w:pPr>
              <w:spacing w:before="0" w:after="0"/>
              <w:jc w:val="right"/>
              <w:rPr>
                <w:rFonts w:asciiTheme="majorHAnsi" w:hAnsiTheme="majorHAnsi" w:cstheme="majorHAnsi"/>
                <w:szCs w:val="20"/>
                <w:lang w:val="en-US"/>
              </w:rPr>
            </w:pPr>
          </w:p>
        </w:tc>
        <w:tc>
          <w:tcPr>
            <w:tcW w:w="1418" w:type="dxa"/>
            <w:tcBorders>
              <w:top w:val="single" w:sz="4" w:space="0" w:color="auto"/>
            </w:tcBorders>
            <w:vAlign w:val="bottom"/>
          </w:tcPr>
          <w:p w14:paraId="5D2F00CA" w14:textId="77777777" w:rsidR="00FE129B" w:rsidRPr="00096284" w:rsidRDefault="00FE129B" w:rsidP="00FB34FB">
            <w:pPr>
              <w:spacing w:before="0" w:after="0"/>
              <w:jc w:val="right"/>
              <w:rPr>
                <w:rFonts w:asciiTheme="majorHAnsi" w:hAnsiTheme="majorHAnsi" w:cstheme="majorHAnsi"/>
                <w:szCs w:val="20"/>
                <w:lang w:val="en-US"/>
              </w:rPr>
            </w:pPr>
          </w:p>
        </w:tc>
      </w:tr>
      <w:tr w:rsidR="00FE129B" w:rsidRPr="00096284" w14:paraId="009CF179" w14:textId="77777777" w:rsidTr="00FB34FB">
        <w:trPr>
          <w:trHeight w:val="283"/>
        </w:trPr>
        <w:tc>
          <w:tcPr>
            <w:tcW w:w="3341" w:type="dxa"/>
            <w:gridSpan w:val="2"/>
            <w:tcBorders>
              <w:bottom w:val="single" w:sz="12" w:space="0" w:color="auto"/>
            </w:tcBorders>
            <w:vAlign w:val="bottom"/>
          </w:tcPr>
          <w:p w14:paraId="40235E24" w14:textId="77777777" w:rsidR="00FE129B" w:rsidRPr="00096284" w:rsidRDefault="00FE129B" w:rsidP="00FB34FB">
            <w:pPr>
              <w:spacing w:before="0" w:after="0"/>
              <w:rPr>
                <w:rFonts w:asciiTheme="majorHAnsi" w:hAnsiTheme="majorHAnsi" w:cstheme="majorHAnsi"/>
                <w:b/>
                <w:szCs w:val="20"/>
                <w:lang w:val="en-US"/>
              </w:rPr>
            </w:pPr>
            <w:r w:rsidRPr="00096284">
              <w:rPr>
                <w:rFonts w:asciiTheme="majorHAnsi" w:hAnsiTheme="majorHAnsi" w:cstheme="majorHAnsi"/>
                <w:b/>
                <w:szCs w:val="20"/>
                <w:lang w:val="en-US"/>
              </w:rPr>
              <w:t>Transactions with owners</w:t>
            </w:r>
          </w:p>
        </w:tc>
        <w:tc>
          <w:tcPr>
            <w:tcW w:w="1338" w:type="dxa"/>
            <w:tcBorders>
              <w:bottom w:val="single" w:sz="12" w:space="0" w:color="auto"/>
            </w:tcBorders>
            <w:vAlign w:val="bottom"/>
          </w:tcPr>
          <w:p w14:paraId="27DF739B" w14:textId="77777777" w:rsidR="00FE129B" w:rsidRPr="00096284" w:rsidRDefault="00FE129B" w:rsidP="00FB34FB">
            <w:pPr>
              <w:spacing w:before="0" w:after="0"/>
              <w:jc w:val="right"/>
              <w:rPr>
                <w:rFonts w:asciiTheme="majorHAnsi" w:hAnsiTheme="majorHAnsi" w:cstheme="majorHAnsi"/>
                <w:b/>
                <w:szCs w:val="20"/>
                <w:lang w:val="en-US"/>
              </w:rPr>
            </w:pPr>
          </w:p>
        </w:tc>
        <w:tc>
          <w:tcPr>
            <w:tcW w:w="1027" w:type="dxa"/>
            <w:tcBorders>
              <w:bottom w:val="single" w:sz="12" w:space="0" w:color="auto"/>
            </w:tcBorders>
            <w:vAlign w:val="bottom"/>
          </w:tcPr>
          <w:p w14:paraId="4262C3B2" w14:textId="77777777" w:rsidR="00FE129B" w:rsidRPr="00096284" w:rsidRDefault="00FE129B" w:rsidP="00FB34FB">
            <w:pPr>
              <w:spacing w:before="0" w:after="0"/>
              <w:jc w:val="right"/>
              <w:rPr>
                <w:rFonts w:asciiTheme="majorHAnsi" w:hAnsiTheme="majorHAnsi" w:cstheme="majorHAnsi"/>
                <w:b/>
                <w:szCs w:val="20"/>
                <w:lang w:val="en-US"/>
              </w:rPr>
            </w:pPr>
          </w:p>
        </w:tc>
        <w:tc>
          <w:tcPr>
            <w:tcW w:w="1264" w:type="dxa"/>
            <w:tcBorders>
              <w:bottom w:val="single" w:sz="12" w:space="0" w:color="auto"/>
            </w:tcBorders>
            <w:vAlign w:val="bottom"/>
          </w:tcPr>
          <w:p w14:paraId="61FA5AF4" w14:textId="77777777" w:rsidR="00FE129B" w:rsidRPr="00096284" w:rsidRDefault="00FE129B" w:rsidP="00FB34FB">
            <w:pPr>
              <w:spacing w:before="0" w:after="0"/>
              <w:jc w:val="right"/>
              <w:rPr>
                <w:rFonts w:asciiTheme="majorHAnsi" w:hAnsiTheme="majorHAnsi" w:cstheme="majorHAnsi"/>
                <w:b/>
                <w:szCs w:val="20"/>
                <w:lang w:val="en-US"/>
              </w:rPr>
            </w:pPr>
          </w:p>
        </w:tc>
        <w:tc>
          <w:tcPr>
            <w:tcW w:w="1252" w:type="dxa"/>
            <w:tcBorders>
              <w:bottom w:val="single" w:sz="12" w:space="0" w:color="auto"/>
            </w:tcBorders>
          </w:tcPr>
          <w:p w14:paraId="5C8033EE" w14:textId="77777777" w:rsidR="00FE129B" w:rsidRPr="00096284" w:rsidRDefault="00FE129B" w:rsidP="00FB34FB">
            <w:pPr>
              <w:spacing w:before="0" w:after="0"/>
              <w:jc w:val="right"/>
              <w:rPr>
                <w:rFonts w:asciiTheme="majorHAnsi" w:hAnsiTheme="majorHAnsi" w:cstheme="majorHAnsi"/>
                <w:b/>
                <w:szCs w:val="20"/>
                <w:lang w:val="en-US"/>
              </w:rPr>
            </w:pPr>
          </w:p>
        </w:tc>
        <w:tc>
          <w:tcPr>
            <w:tcW w:w="1276" w:type="dxa"/>
            <w:tcBorders>
              <w:bottom w:val="single" w:sz="12" w:space="0" w:color="auto"/>
            </w:tcBorders>
            <w:vAlign w:val="bottom"/>
          </w:tcPr>
          <w:p w14:paraId="3D5523E0" w14:textId="77777777" w:rsidR="00FE129B" w:rsidRPr="00096284" w:rsidRDefault="00FE129B" w:rsidP="00FB34FB">
            <w:pPr>
              <w:spacing w:before="0" w:after="0"/>
              <w:jc w:val="right"/>
              <w:rPr>
                <w:rFonts w:asciiTheme="majorHAnsi" w:hAnsiTheme="majorHAnsi" w:cstheme="majorHAnsi"/>
                <w:b/>
                <w:szCs w:val="20"/>
                <w:lang w:val="en-US"/>
              </w:rPr>
            </w:pPr>
          </w:p>
        </w:tc>
        <w:tc>
          <w:tcPr>
            <w:tcW w:w="1418" w:type="dxa"/>
            <w:tcBorders>
              <w:bottom w:val="single" w:sz="12" w:space="0" w:color="auto"/>
            </w:tcBorders>
            <w:vAlign w:val="bottom"/>
          </w:tcPr>
          <w:p w14:paraId="064E303B" w14:textId="77777777" w:rsidR="00FE129B" w:rsidRPr="00096284" w:rsidRDefault="00FE129B" w:rsidP="00FB34FB">
            <w:pPr>
              <w:spacing w:before="0" w:after="0"/>
              <w:jc w:val="right"/>
              <w:rPr>
                <w:rFonts w:asciiTheme="majorHAnsi" w:hAnsiTheme="majorHAnsi" w:cstheme="majorHAnsi"/>
                <w:b/>
                <w:szCs w:val="20"/>
                <w:lang w:val="en-US"/>
              </w:rPr>
            </w:pPr>
          </w:p>
        </w:tc>
      </w:tr>
      <w:tr w:rsidR="00FE129B" w:rsidRPr="00096284" w14:paraId="6567F932" w14:textId="77777777" w:rsidTr="00FB34FB">
        <w:trPr>
          <w:trHeight w:val="643"/>
        </w:trPr>
        <w:tc>
          <w:tcPr>
            <w:tcW w:w="2127" w:type="dxa"/>
            <w:tcBorders>
              <w:top w:val="single" w:sz="12" w:space="0" w:color="auto"/>
            </w:tcBorders>
            <w:vAlign w:val="bottom"/>
          </w:tcPr>
          <w:p w14:paraId="1FE85E9D" w14:textId="77777777" w:rsidR="00FE129B" w:rsidRPr="00096284" w:rsidRDefault="00FE129B" w:rsidP="00FB34FB">
            <w:pPr>
              <w:rPr>
                <w:rFonts w:asciiTheme="majorHAnsi" w:hAnsiTheme="majorHAnsi" w:cstheme="majorHAnsi"/>
                <w:szCs w:val="20"/>
                <w:lang w:val="en-US"/>
              </w:rPr>
            </w:pPr>
            <w:r w:rsidRPr="00096284">
              <w:rPr>
                <w:rFonts w:asciiTheme="majorHAnsi" w:hAnsiTheme="majorHAnsi" w:cstheme="majorHAnsi"/>
                <w:szCs w:val="20"/>
                <w:lang w:val="en-US"/>
              </w:rPr>
              <w:t>Ordinary shares issued at a premium during the year</w:t>
            </w:r>
          </w:p>
        </w:tc>
        <w:tc>
          <w:tcPr>
            <w:tcW w:w="1214" w:type="dxa"/>
            <w:tcBorders>
              <w:top w:val="single" w:sz="12" w:space="0" w:color="auto"/>
            </w:tcBorders>
            <w:vAlign w:val="center"/>
          </w:tcPr>
          <w:p w14:paraId="30827498"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913,229</w:t>
            </w:r>
          </w:p>
        </w:tc>
        <w:tc>
          <w:tcPr>
            <w:tcW w:w="1338" w:type="dxa"/>
            <w:tcBorders>
              <w:top w:val="single" w:sz="12" w:space="0" w:color="auto"/>
            </w:tcBorders>
            <w:vAlign w:val="center"/>
          </w:tcPr>
          <w:p w14:paraId="17BFBC1B"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89,850,900</w:t>
            </w:r>
          </w:p>
        </w:tc>
        <w:tc>
          <w:tcPr>
            <w:tcW w:w="1027" w:type="dxa"/>
            <w:tcBorders>
              <w:top w:val="single" w:sz="12" w:space="0" w:color="auto"/>
            </w:tcBorders>
            <w:vAlign w:val="center"/>
          </w:tcPr>
          <w:p w14:paraId="31A02194"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264" w:type="dxa"/>
            <w:tcBorders>
              <w:top w:val="single" w:sz="12" w:space="0" w:color="auto"/>
            </w:tcBorders>
            <w:vAlign w:val="center"/>
          </w:tcPr>
          <w:p w14:paraId="6734EAB7"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252" w:type="dxa"/>
            <w:tcBorders>
              <w:top w:val="single" w:sz="12" w:space="0" w:color="auto"/>
            </w:tcBorders>
            <w:vAlign w:val="center"/>
          </w:tcPr>
          <w:p w14:paraId="741D5CA9"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276" w:type="dxa"/>
            <w:tcBorders>
              <w:top w:val="single" w:sz="12" w:space="0" w:color="auto"/>
            </w:tcBorders>
            <w:vAlign w:val="center"/>
          </w:tcPr>
          <w:p w14:paraId="2578B063"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418" w:type="dxa"/>
            <w:tcBorders>
              <w:top w:val="single" w:sz="12" w:space="0" w:color="auto"/>
            </w:tcBorders>
            <w:vAlign w:val="center"/>
          </w:tcPr>
          <w:p w14:paraId="22139C82"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90,764,129</w:t>
            </w:r>
          </w:p>
        </w:tc>
      </w:tr>
      <w:tr w:rsidR="00FE129B" w:rsidRPr="00096284" w14:paraId="5EDD140F" w14:textId="77777777" w:rsidTr="00FB34FB">
        <w:trPr>
          <w:trHeight w:val="283"/>
        </w:trPr>
        <w:tc>
          <w:tcPr>
            <w:tcW w:w="2127" w:type="dxa"/>
            <w:vAlign w:val="bottom"/>
          </w:tcPr>
          <w:p w14:paraId="60CFE86D" w14:textId="77777777" w:rsidR="00FE129B" w:rsidRPr="00096284" w:rsidRDefault="00FE129B" w:rsidP="00FB34FB">
            <w:pPr>
              <w:rPr>
                <w:rFonts w:asciiTheme="majorHAnsi" w:hAnsiTheme="majorHAnsi" w:cstheme="majorHAnsi"/>
                <w:szCs w:val="20"/>
                <w:lang w:val="en-US"/>
              </w:rPr>
            </w:pPr>
            <w:r w:rsidRPr="00096284">
              <w:rPr>
                <w:rFonts w:asciiTheme="majorHAnsi" w:hAnsiTheme="majorHAnsi" w:cstheme="majorHAnsi"/>
                <w:szCs w:val="20"/>
                <w:lang w:val="en-US"/>
              </w:rPr>
              <w:t>Share issue costs</w:t>
            </w:r>
          </w:p>
        </w:tc>
        <w:tc>
          <w:tcPr>
            <w:tcW w:w="1214" w:type="dxa"/>
            <w:vAlign w:val="bottom"/>
          </w:tcPr>
          <w:p w14:paraId="231481B4"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338" w:type="dxa"/>
            <w:vAlign w:val="bottom"/>
          </w:tcPr>
          <w:p w14:paraId="64C0A3A4"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1,844,233)</w:t>
            </w:r>
          </w:p>
        </w:tc>
        <w:tc>
          <w:tcPr>
            <w:tcW w:w="1027" w:type="dxa"/>
            <w:vAlign w:val="bottom"/>
          </w:tcPr>
          <w:p w14:paraId="4D52AED5"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264" w:type="dxa"/>
            <w:vAlign w:val="bottom"/>
          </w:tcPr>
          <w:p w14:paraId="7809FC90"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w:t>
            </w:r>
          </w:p>
        </w:tc>
        <w:tc>
          <w:tcPr>
            <w:tcW w:w="1252" w:type="dxa"/>
          </w:tcPr>
          <w:p w14:paraId="322B22B0"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276" w:type="dxa"/>
            <w:vAlign w:val="bottom"/>
          </w:tcPr>
          <w:p w14:paraId="3BDE95E0"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418" w:type="dxa"/>
            <w:vAlign w:val="bottom"/>
          </w:tcPr>
          <w:p w14:paraId="65288757"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1,844,233)</w:t>
            </w:r>
          </w:p>
        </w:tc>
      </w:tr>
      <w:tr w:rsidR="00FE129B" w:rsidRPr="00096284" w14:paraId="6341D309" w14:textId="77777777" w:rsidTr="00FB34FB">
        <w:trPr>
          <w:trHeight w:val="283"/>
        </w:trPr>
        <w:tc>
          <w:tcPr>
            <w:tcW w:w="2127" w:type="dxa"/>
            <w:vAlign w:val="bottom"/>
          </w:tcPr>
          <w:p w14:paraId="62575C2A" w14:textId="77777777" w:rsidR="00FE129B" w:rsidRPr="00096284" w:rsidRDefault="00FE129B" w:rsidP="00FB34FB">
            <w:pPr>
              <w:rPr>
                <w:rFonts w:asciiTheme="majorHAnsi" w:hAnsiTheme="majorHAnsi" w:cstheme="majorHAnsi"/>
                <w:szCs w:val="20"/>
                <w:lang w:val="en-US"/>
              </w:rPr>
            </w:pPr>
            <w:r w:rsidRPr="00096284">
              <w:rPr>
                <w:rFonts w:asciiTheme="majorHAnsi" w:hAnsiTheme="majorHAnsi" w:cstheme="majorHAnsi"/>
                <w:szCs w:val="20"/>
                <w:lang w:val="en-US"/>
              </w:rPr>
              <w:t>Dividends paid</w:t>
            </w:r>
          </w:p>
        </w:tc>
        <w:tc>
          <w:tcPr>
            <w:tcW w:w="1214" w:type="dxa"/>
            <w:vAlign w:val="bottom"/>
          </w:tcPr>
          <w:p w14:paraId="4C77937E"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338" w:type="dxa"/>
            <w:vAlign w:val="bottom"/>
          </w:tcPr>
          <w:p w14:paraId="2262399E"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027" w:type="dxa"/>
            <w:vAlign w:val="bottom"/>
          </w:tcPr>
          <w:p w14:paraId="2D492B01"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264" w:type="dxa"/>
            <w:vAlign w:val="bottom"/>
          </w:tcPr>
          <w:p w14:paraId="6B039F93"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8,070,152)</w:t>
            </w:r>
          </w:p>
        </w:tc>
        <w:tc>
          <w:tcPr>
            <w:tcW w:w="1252" w:type="dxa"/>
          </w:tcPr>
          <w:p w14:paraId="050DBEEB"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276" w:type="dxa"/>
            <w:vAlign w:val="bottom"/>
          </w:tcPr>
          <w:p w14:paraId="7B62023A"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418" w:type="dxa"/>
            <w:vAlign w:val="bottom"/>
          </w:tcPr>
          <w:p w14:paraId="79FC687F"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8,070,152)</w:t>
            </w:r>
          </w:p>
        </w:tc>
      </w:tr>
      <w:tr w:rsidR="00FE129B" w:rsidRPr="00096284" w14:paraId="631A363D" w14:textId="77777777" w:rsidTr="00FB34FB">
        <w:trPr>
          <w:trHeight w:val="283"/>
        </w:trPr>
        <w:tc>
          <w:tcPr>
            <w:tcW w:w="2127" w:type="dxa"/>
            <w:tcBorders>
              <w:bottom w:val="single" w:sz="4" w:space="0" w:color="auto"/>
            </w:tcBorders>
            <w:vAlign w:val="bottom"/>
          </w:tcPr>
          <w:p w14:paraId="6F49E6B2" w14:textId="77777777" w:rsidR="00FE129B" w:rsidRPr="00096284" w:rsidRDefault="00FE129B" w:rsidP="00FB34FB">
            <w:pPr>
              <w:spacing w:before="0" w:after="0"/>
              <w:rPr>
                <w:rFonts w:asciiTheme="majorHAnsi" w:hAnsiTheme="majorHAnsi" w:cstheme="majorHAnsi"/>
                <w:szCs w:val="20"/>
                <w:lang w:val="en-US"/>
              </w:rPr>
            </w:pPr>
          </w:p>
        </w:tc>
        <w:tc>
          <w:tcPr>
            <w:tcW w:w="1214" w:type="dxa"/>
            <w:tcBorders>
              <w:bottom w:val="single" w:sz="4" w:space="0" w:color="auto"/>
            </w:tcBorders>
            <w:vAlign w:val="bottom"/>
          </w:tcPr>
          <w:p w14:paraId="0124201F" w14:textId="77777777" w:rsidR="00FE129B" w:rsidRPr="00096284" w:rsidRDefault="00FE129B" w:rsidP="00FB34FB">
            <w:pPr>
              <w:spacing w:before="0" w:after="0"/>
              <w:jc w:val="right"/>
              <w:rPr>
                <w:rFonts w:asciiTheme="majorHAnsi" w:hAnsiTheme="majorHAnsi" w:cstheme="majorHAnsi"/>
                <w:szCs w:val="20"/>
                <w:lang w:val="en-US"/>
              </w:rPr>
            </w:pPr>
          </w:p>
        </w:tc>
        <w:tc>
          <w:tcPr>
            <w:tcW w:w="1338" w:type="dxa"/>
            <w:tcBorders>
              <w:bottom w:val="single" w:sz="4" w:space="0" w:color="auto"/>
            </w:tcBorders>
            <w:vAlign w:val="bottom"/>
          </w:tcPr>
          <w:p w14:paraId="61F0F6A3" w14:textId="77777777" w:rsidR="00FE129B" w:rsidRPr="00096284" w:rsidRDefault="00FE129B" w:rsidP="00FB34FB">
            <w:pPr>
              <w:spacing w:before="0" w:after="0"/>
              <w:jc w:val="right"/>
              <w:rPr>
                <w:rFonts w:asciiTheme="majorHAnsi" w:hAnsiTheme="majorHAnsi" w:cstheme="majorHAnsi"/>
                <w:szCs w:val="20"/>
                <w:lang w:val="en-US"/>
              </w:rPr>
            </w:pPr>
          </w:p>
        </w:tc>
        <w:tc>
          <w:tcPr>
            <w:tcW w:w="1027" w:type="dxa"/>
            <w:tcBorders>
              <w:bottom w:val="single" w:sz="4" w:space="0" w:color="auto"/>
            </w:tcBorders>
            <w:vAlign w:val="bottom"/>
          </w:tcPr>
          <w:p w14:paraId="7432BFF4" w14:textId="77777777" w:rsidR="00FE129B" w:rsidRPr="00096284" w:rsidRDefault="00FE129B" w:rsidP="00FB34FB">
            <w:pPr>
              <w:spacing w:before="0" w:after="0"/>
              <w:jc w:val="right"/>
              <w:rPr>
                <w:rFonts w:asciiTheme="majorHAnsi" w:hAnsiTheme="majorHAnsi" w:cstheme="majorHAnsi"/>
                <w:szCs w:val="20"/>
                <w:lang w:val="en-US"/>
              </w:rPr>
            </w:pPr>
          </w:p>
        </w:tc>
        <w:tc>
          <w:tcPr>
            <w:tcW w:w="1264" w:type="dxa"/>
            <w:tcBorders>
              <w:bottom w:val="single" w:sz="4" w:space="0" w:color="auto"/>
            </w:tcBorders>
            <w:vAlign w:val="bottom"/>
          </w:tcPr>
          <w:p w14:paraId="59FAD8CB" w14:textId="77777777" w:rsidR="00FE129B" w:rsidRPr="00096284" w:rsidRDefault="00FE129B" w:rsidP="00FB34FB">
            <w:pPr>
              <w:spacing w:before="0" w:after="0"/>
              <w:jc w:val="right"/>
              <w:rPr>
                <w:rFonts w:asciiTheme="majorHAnsi" w:hAnsiTheme="majorHAnsi" w:cstheme="majorHAnsi"/>
                <w:szCs w:val="20"/>
                <w:lang w:val="en-US"/>
              </w:rPr>
            </w:pPr>
          </w:p>
        </w:tc>
        <w:tc>
          <w:tcPr>
            <w:tcW w:w="1252" w:type="dxa"/>
            <w:tcBorders>
              <w:bottom w:val="single" w:sz="4" w:space="0" w:color="auto"/>
            </w:tcBorders>
          </w:tcPr>
          <w:p w14:paraId="075BC5FB" w14:textId="77777777" w:rsidR="00FE129B" w:rsidRPr="00096284" w:rsidRDefault="00FE129B" w:rsidP="00FB34FB">
            <w:pPr>
              <w:spacing w:before="0" w:after="0"/>
              <w:jc w:val="right"/>
              <w:rPr>
                <w:rFonts w:asciiTheme="majorHAnsi" w:hAnsiTheme="majorHAnsi" w:cstheme="majorHAnsi"/>
                <w:szCs w:val="20"/>
                <w:lang w:val="en-US"/>
              </w:rPr>
            </w:pPr>
          </w:p>
        </w:tc>
        <w:tc>
          <w:tcPr>
            <w:tcW w:w="1276" w:type="dxa"/>
            <w:tcBorders>
              <w:bottom w:val="single" w:sz="4" w:space="0" w:color="auto"/>
            </w:tcBorders>
            <w:vAlign w:val="bottom"/>
          </w:tcPr>
          <w:p w14:paraId="66C6E6AD" w14:textId="77777777" w:rsidR="00FE129B" w:rsidRPr="00096284" w:rsidRDefault="00FE129B" w:rsidP="00FB34FB">
            <w:pPr>
              <w:spacing w:before="0" w:after="0"/>
              <w:jc w:val="right"/>
              <w:rPr>
                <w:rFonts w:asciiTheme="majorHAnsi" w:hAnsiTheme="majorHAnsi" w:cstheme="majorHAnsi"/>
                <w:szCs w:val="20"/>
                <w:lang w:val="en-US"/>
              </w:rPr>
            </w:pPr>
          </w:p>
        </w:tc>
        <w:tc>
          <w:tcPr>
            <w:tcW w:w="1418" w:type="dxa"/>
            <w:tcBorders>
              <w:bottom w:val="single" w:sz="4" w:space="0" w:color="auto"/>
            </w:tcBorders>
            <w:vAlign w:val="bottom"/>
          </w:tcPr>
          <w:p w14:paraId="778C7966" w14:textId="77777777" w:rsidR="00FE129B" w:rsidRPr="00096284" w:rsidRDefault="00FE129B" w:rsidP="00FB34FB">
            <w:pPr>
              <w:spacing w:before="0" w:after="0"/>
              <w:jc w:val="right"/>
              <w:rPr>
                <w:rFonts w:asciiTheme="majorHAnsi" w:hAnsiTheme="majorHAnsi" w:cstheme="majorHAnsi"/>
                <w:szCs w:val="20"/>
                <w:lang w:val="en-US"/>
              </w:rPr>
            </w:pPr>
          </w:p>
        </w:tc>
      </w:tr>
      <w:tr w:rsidR="00FE129B" w:rsidRPr="00096284" w14:paraId="33D3449F" w14:textId="77777777" w:rsidTr="00FB34FB">
        <w:trPr>
          <w:trHeight w:val="283"/>
        </w:trPr>
        <w:tc>
          <w:tcPr>
            <w:tcW w:w="2127" w:type="dxa"/>
            <w:tcBorders>
              <w:top w:val="single" w:sz="4" w:space="0" w:color="auto"/>
              <w:bottom w:val="single" w:sz="12" w:space="0" w:color="auto"/>
            </w:tcBorders>
            <w:vAlign w:val="bottom"/>
          </w:tcPr>
          <w:p w14:paraId="7F9FA97C" w14:textId="77777777" w:rsidR="00FE129B" w:rsidRPr="00096284" w:rsidRDefault="00FE129B" w:rsidP="00FB34FB">
            <w:pPr>
              <w:rPr>
                <w:rFonts w:asciiTheme="majorHAnsi" w:hAnsiTheme="majorHAnsi" w:cstheme="majorHAnsi"/>
                <w:b/>
                <w:szCs w:val="20"/>
                <w:lang w:val="en-US"/>
              </w:rPr>
            </w:pPr>
            <w:r w:rsidRPr="00096284">
              <w:rPr>
                <w:rFonts w:asciiTheme="majorHAnsi" w:hAnsiTheme="majorHAnsi" w:cstheme="majorHAnsi"/>
                <w:b/>
                <w:szCs w:val="20"/>
                <w:lang w:val="en-US"/>
              </w:rPr>
              <w:t>As at 31 March 202</w:t>
            </w:r>
            <w:r>
              <w:rPr>
                <w:rFonts w:asciiTheme="majorHAnsi" w:hAnsiTheme="majorHAnsi" w:cstheme="majorHAnsi"/>
                <w:b/>
                <w:szCs w:val="20"/>
                <w:lang w:val="en-US"/>
              </w:rPr>
              <w:t>1</w:t>
            </w:r>
          </w:p>
        </w:tc>
        <w:tc>
          <w:tcPr>
            <w:tcW w:w="1214" w:type="dxa"/>
            <w:tcBorders>
              <w:top w:val="single" w:sz="4" w:space="0" w:color="auto"/>
              <w:bottom w:val="single" w:sz="12" w:space="0" w:color="auto"/>
            </w:tcBorders>
            <w:vAlign w:val="center"/>
          </w:tcPr>
          <w:p w14:paraId="2B35E665" w14:textId="77777777" w:rsidR="00FE129B" w:rsidRPr="00096284" w:rsidRDefault="00FE129B" w:rsidP="00FB34FB">
            <w:pPr>
              <w:jc w:val="right"/>
              <w:rPr>
                <w:rFonts w:asciiTheme="majorHAnsi" w:hAnsiTheme="majorHAnsi" w:cstheme="majorHAnsi"/>
                <w:b/>
                <w:szCs w:val="20"/>
                <w:lang w:val="en-US"/>
              </w:rPr>
            </w:pPr>
            <w:r>
              <w:rPr>
                <w:rFonts w:asciiTheme="majorHAnsi" w:hAnsiTheme="majorHAnsi" w:cstheme="majorHAnsi"/>
                <w:b/>
                <w:szCs w:val="20"/>
                <w:lang w:val="en-US"/>
              </w:rPr>
              <w:t>1,438,717</w:t>
            </w:r>
          </w:p>
        </w:tc>
        <w:tc>
          <w:tcPr>
            <w:tcW w:w="1338" w:type="dxa"/>
            <w:tcBorders>
              <w:top w:val="single" w:sz="4" w:space="0" w:color="auto"/>
              <w:bottom w:val="single" w:sz="12" w:space="0" w:color="auto"/>
            </w:tcBorders>
            <w:vAlign w:val="center"/>
          </w:tcPr>
          <w:p w14:paraId="4DD47D58" w14:textId="77777777" w:rsidR="00FE129B" w:rsidRPr="00096284" w:rsidRDefault="00FE129B" w:rsidP="00FB34FB">
            <w:pPr>
              <w:jc w:val="right"/>
              <w:rPr>
                <w:rFonts w:asciiTheme="majorHAnsi" w:hAnsiTheme="majorHAnsi" w:cstheme="majorHAnsi"/>
                <w:b/>
                <w:szCs w:val="20"/>
                <w:lang w:val="en-US"/>
              </w:rPr>
            </w:pPr>
            <w:r>
              <w:rPr>
                <w:rFonts w:asciiTheme="majorHAnsi" w:hAnsiTheme="majorHAnsi" w:cstheme="majorHAnsi"/>
                <w:b/>
                <w:szCs w:val="20"/>
                <w:lang w:val="en-US"/>
              </w:rPr>
              <w:t>107,713,725</w:t>
            </w:r>
          </w:p>
        </w:tc>
        <w:tc>
          <w:tcPr>
            <w:tcW w:w="1027" w:type="dxa"/>
            <w:tcBorders>
              <w:top w:val="single" w:sz="4" w:space="0" w:color="auto"/>
              <w:bottom w:val="single" w:sz="12" w:space="0" w:color="auto"/>
            </w:tcBorders>
            <w:vAlign w:val="center"/>
          </w:tcPr>
          <w:p w14:paraId="6BD96BD6" w14:textId="77777777" w:rsidR="00FE129B" w:rsidRPr="00096284" w:rsidRDefault="00FE129B" w:rsidP="00FB34FB">
            <w:pPr>
              <w:jc w:val="right"/>
              <w:rPr>
                <w:rFonts w:asciiTheme="majorHAnsi" w:hAnsiTheme="majorHAnsi" w:cstheme="majorHAnsi"/>
                <w:b/>
                <w:szCs w:val="20"/>
                <w:lang w:val="en-US"/>
              </w:rPr>
            </w:pPr>
            <w:r w:rsidRPr="00096284">
              <w:rPr>
                <w:rFonts w:asciiTheme="majorHAnsi" w:hAnsiTheme="majorHAnsi" w:cstheme="majorHAnsi"/>
                <w:b/>
                <w:szCs w:val="20"/>
                <w:lang w:val="en-US"/>
              </w:rPr>
              <w:t>186,656</w:t>
            </w:r>
          </w:p>
        </w:tc>
        <w:tc>
          <w:tcPr>
            <w:tcW w:w="1264" w:type="dxa"/>
            <w:tcBorders>
              <w:top w:val="single" w:sz="4" w:space="0" w:color="auto"/>
              <w:bottom w:val="single" w:sz="12" w:space="0" w:color="auto"/>
            </w:tcBorders>
            <w:vAlign w:val="center"/>
          </w:tcPr>
          <w:p w14:paraId="0F0AECE7" w14:textId="77777777" w:rsidR="00FE129B" w:rsidRPr="00096284" w:rsidRDefault="00FE129B" w:rsidP="00FB34FB">
            <w:pPr>
              <w:jc w:val="right"/>
              <w:rPr>
                <w:rFonts w:asciiTheme="majorHAnsi" w:hAnsiTheme="majorHAnsi" w:cstheme="majorHAnsi"/>
                <w:b/>
                <w:szCs w:val="20"/>
                <w:lang w:val="en-US"/>
              </w:rPr>
            </w:pPr>
            <w:r>
              <w:rPr>
                <w:rFonts w:asciiTheme="majorHAnsi" w:hAnsiTheme="majorHAnsi" w:cstheme="majorHAnsi"/>
                <w:b/>
                <w:szCs w:val="20"/>
                <w:lang w:val="en-US"/>
              </w:rPr>
              <w:t>17,446,348</w:t>
            </w:r>
          </w:p>
        </w:tc>
        <w:tc>
          <w:tcPr>
            <w:tcW w:w="1252" w:type="dxa"/>
            <w:tcBorders>
              <w:top w:val="single" w:sz="4" w:space="0" w:color="auto"/>
              <w:bottom w:val="single" w:sz="12" w:space="0" w:color="auto"/>
            </w:tcBorders>
            <w:vAlign w:val="center"/>
          </w:tcPr>
          <w:p w14:paraId="312F0CA5" w14:textId="77777777" w:rsidR="00FE129B" w:rsidRPr="00096284" w:rsidRDefault="00FE129B" w:rsidP="00FB34FB">
            <w:pPr>
              <w:jc w:val="right"/>
              <w:rPr>
                <w:rFonts w:asciiTheme="majorHAnsi" w:hAnsiTheme="majorHAnsi" w:cstheme="majorHAnsi"/>
                <w:b/>
                <w:szCs w:val="20"/>
                <w:lang w:val="en-US"/>
              </w:rPr>
            </w:pPr>
            <w:r>
              <w:rPr>
                <w:rFonts w:asciiTheme="majorHAnsi" w:hAnsiTheme="majorHAnsi" w:cstheme="majorHAnsi"/>
                <w:b/>
                <w:szCs w:val="20"/>
                <w:lang w:val="en-US"/>
              </w:rPr>
              <w:t>21,226,187</w:t>
            </w:r>
          </w:p>
        </w:tc>
        <w:tc>
          <w:tcPr>
            <w:tcW w:w="1276" w:type="dxa"/>
            <w:tcBorders>
              <w:top w:val="single" w:sz="4" w:space="0" w:color="auto"/>
              <w:bottom w:val="single" w:sz="12" w:space="0" w:color="auto"/>
            </w:tcBorders>
            <w:vAlign w:val="center"/>
          </w:tcPr>
          <w:p w14:paraId="7504EEA7" w14:textId="77777777" w:rsidR="00FE129B" w:rsidRPr="00096284" w:rsidRDefault="00FE129B" w:rsidP="00FB34FB">
            <w:pPr>
              <w:jc w:val="right"/>
              <w:rPr>
                <w:rFonts w:asciiTheme="majorHAnsi" w:hAnsiTheme="majorHAnsi" w:cstheme="majorHAnsi"/>
                <w:b/>
                <w:szCs w:val="20"/>
                <w:lang w:val="en-US"/>
              </w:rPr>
            </w:pPr>
            <w:r>
              <w:rPr>
                <w:rFonts w:asciiTheme="majorHAnsi" w:hAnsiTheme="majorHAnsi" w:cstheme="majorHAnsi"/>
                <w:b/>
                <w:szCs w:val="20"/>
                <w:lang w:val="en-US"/>
              </w:rPr>
              <w:t>(2,876,692)</w:t>
            </w:r>
          </w:p>
        </w:tc>
        <w:tc>
          <w:tcPr>
            <w:tcW w:w="1418" w:type="dxa"/>
            <w:tcBorders>
              <w:top w:val="single" w:sz="4" w:space="0" w:color="auto"/>
              <w:bottom w:val="single" w:sz="12" w:space="0" w:color="auto"/>
            </w:tcBorders>
            <w:vAlign w:val="center"/>
          </w:tcPr>
          <w:p w14:paraId="59447F44" w14:textId="77777777" w:rsidR="00FE129B" w:rsidRPr="00096284" w:rsidRDefault="00FE129B" w:rsidP="00FB34FB">
            <w:pPr>
              <w:jc w:val="right"/>
              <w:rPr>
                <w:rFonts w:asciiTheme="majorHAnsi" w:hAnsiTheme="majorHAnsi" w:cstheme="majorHAnsi"/>
                <w:b/>
                <w:szCs w:val="20"/>
                <w:lang w:val="en-US"/>
              </w:rPr>
            </w:pPr>
            <w:r>
              <w:rPr>
                <w:rFonts w:asciiTheme="majorHAnsi" w:hAnsiTheme="majorHAnsi" w:cstheme="majorHAnsi"/>
                <w:b/>
                <w:szCs w:val="20"/>
                <w:lang w:val="en-US"/>
              </w:rPr>
              <w:t>145,134,941</w:t>
            </w:r>
          </w:p>
        </w:tc>
      </w:tr>
      <w:tr w:rsidR="00FE129B" w:rsidRPr="00096284" w14:paraId="13F11BFA" w14:textId="77777777" w:rsidTr="00FB34FB">
        <w:trPr>
          <w:trHeight w:val="283"/>
        </w:trPr>
        <w:tc>
          <w:tcPr>
            <w:tcW w:w="2127" w:type="dxa"/>
            <w:tcBorders>
              <w:top w:val="single" w:sz="12" w:space="0" w:color="auto"/>
            </w:tcBorders>
          </w:tcPr>
          <w:p w14:paraId="4AFC5756" w14:textId="77777777" w:rsidR="00FE129B" w:rsidRPr="00096284" w:rsidRDefault="00FE129B" w:rsidP="00FB34FB">
            <w:pPr>
              <w:spacing w:before="0" w:after="0"/>
              <w:rPr>
                <w:rFonts w:asciiTheme="majorHAnsi" w:hAnsiTheme="majorHAnsi" w:cstheme="majorHAnsi"/>
                <w:szCs w:val="20"/>
                <w:lang w:val="en-US"/>
              </w:rPr>
            </w:pPr>
          </w:p>
        </w:tc>
        <w:tc>
          <w:tcPr>
            <w:tcW w:w="1214" w:type="dxa"/>
            <w:tcBorders>
              <w:top w:val="single" w:sz="12" w:space="0" w:color="auto"/>
            </w:tcBorders>
            <w:vAlign w:val="center"/>
          </w:tcPr>
          <w:p w14:paraId="4DAF5456" w14:textId="77777777" w:rsidR="00FE129B" w:rsidRPr="00096284" w:rsidRDefault="00FE129B" w:rsidP="00FB34FB">
            <w:pPr>
              <w:spacing w:before="0" w:after="0"/>
              <w:jc w:val="right"/>
              <w:rPr>
                <w:rFonts w:asciiTheme="majorHAnsi" w:hAnsiTheme="majorHAnsi" w:cstheme="majorHAnsi"/>
                <w:szCs w:val="20"/>
                <w:lang w:val="en-US"/>
              </w:rPr>
            </w:pPr>
          </w:p>
        </w:tc>
        <w:tc>
          <w:tcPr>
            <w:tcW w:w="1338" w:type="dxa"/>
            <w:tcBorders>
              <w:top w:val="single" w:sz="12" w:space="0" w:color="auto"/>
            </w:tcBorders>
            <w:vAlign w:val="center"/>
          </w:tcPr>
          <w:p w14:paraId="5A4335C4" w14:textId="77777777" w:rsidR="00FE129B" w:rsidRPr="00096284" w:rsidRDefault="00FE129B" w:rsidP="00FB34FB">
            <w:pPr>
              <w:spacing w:before="0" w:after="0"/>
              <w:jc w:val="right"/>
              <w:rPr>
                <w:rFonts w:asciiTheme="majorHAnsi" w:hAnsiTheme="majorHAnsi" w:cstheme="majorHAnsi"/>
                <w:szCs w:val="20"/>
                <w:lang w:val="en-US"/>
              </w:rPr>
            </w:pPr>
          </w:p>
        </w:tc>
        <w:tc>
          <w:tcPr>
            <w:tcW w:w="1027" w:type="dxa"/>
            <w:tcBorders>
              <w:top w:val="single" w:sz="12" w:space="0" w:color="auto"/>
            </w:tcBorders>
            <w:vAlign w:val="center"/>
          </w:tcPr>
          <w:p w14:paraId="5F7287D4" w14:textId="77777777" w:rsidR="00FE129B" w:rsidRPr="00096284" w:rsidRDefault="00FE129B" w:rsidP="00FB34FB">
            <w:pPr>
              <w:spacing w:before="0" w:after="0"/>
              <w:jc w:val="right"/>
              <w:rPr>
                <w:rFonts w:asciiTheme="majorHAnsi" w:hAnsiTheme="majorHAnsi" w:cstheme="majorHAnsi"/>
                <w:szCs w:val="20"/>
                <w:lang w:val="en-US"/>
              </w:rPr>
            </w:pPr>
          </w:p>
        </w:tc>
        <w:tc>
          <w:tcPr>
            <w:tcW w:w="1264" w:type="dxa"/>
            <w:tcBorders>
              <w:top w:val="single" w:sz="12" w:space="0" w:color="auto"/>
            </w:tcBorders>
            <w:vAlign w:val="center"/>
          </w:tcPr>
          <w:p w14:paraId="47D1B1DF" w14:textId="77777777" w:rsidR="00FE129B" w:rsidRPr="00096284" w:rsidRDefault="00FE129B" w:rsidP="00FB34FB">
            <w:pPr>
              <w:spacing w:before="0" w:after="0"/>
              <w:jc w:val="right"/>
              <w:rPr>
                <w:rFonts w:asciiTheme="majorHAnsi" w:hAnsiTheme="majorHAnsi" w:cstheme="majorHAnsi"/>
                <w:szCs w:val="20"/>
                <w:lang w:val="en-US"/>
              </w:rPr>
            </w:pPr>
          </w:p>
        </w:tc>
        <w:tc>
          <w:tcPr>
            <w:tcW w:w="1252" w:type="dxa"/>
            <w:tcBorders>
              <w:top w:val="single" w:sz="12" w:space="0" w:color="auto"/>
            </w:tcBorders>
          </w:tcPr>
          <w:p w14:paraId="52A19A64" w14:textId="77777777" w:rsidR="00FE129B" w:rsidRPr="00096284" w:rsidRDefault="00FE129B" w:rsidP="00FB34FB">
            <w:pPr>
              <w:spacing w:before="0" w:after="0"/>
              <w:jc w:val="right"/>
              <w:rPr>
                <w:rFonts w:asciiTheme="majorHAnsi" w:hAnsiTheme="majorHAnsi" w:cstheme="majorHAnsi"/>
                <w:szCs w:val="20"/>
                <w:lang w:val="en-US"/>
              </w:rPr>
            </w:pPr>
          </w:p>
        </w:tc>
        <w:tc>
          <w:tcPr>
            <w:tcW w:w="1276" w:type="dxa"/>
            <w:tcBorders>
              <w:top w:val="single" w:sz="12" w:space="0" w:color="auto"/>
            </w:tcBorders>
            <w:vAlign w:val="center"/>
          </w:tcPr>
          <w:p w14:paraId="1CACDB20" w14:textId="77777777" w:rsidR="00FE129B" w:rsidRPr="00096284" w:rsidRDefault="00FE129B" w:rsidP="00FB34FB">
            <w:pPr>
              <w:spacing w:before="0" w:after="0"/>
              <w:jc w:val="right"/>
              <w:rPr>
                <w:rFonts w:asciiTheme="majorHAnsi" w:hAnsiTheme="majorHAnsi" w:cstheme="majorHAnsi"/>
                <w:szCs w:val="20"/>
                <w:lang w:val="en-US"/>
              </w:rPr>
            </w:pPr>
          </w:p>
        </w:tc>
        <w:tc>
          <w:tcPr>
            <w:tcW w:w="1418" w:type="dxa"/>
            <w:tcBorders>
              <w:top w:val="single" w:sz="12" w:space="0" w:color="auto"/>
            </w:tcBorders>
            <w:vAlign w:val="center"/>
          </w:tcPr>
          <w:p w14:paraId="2E5F2A93" w14:textId="77777777" w:rsidR="00FE129B" w:rsidRPr="00096284" w:rsidRDefault="00FE129B" w:rsidP="00FB34FB">
            <w:pPr>
              <w:spacing w:before="0" w:after="0"/>
              <w:jc w:val="right"/>
              <w:rPr>
                <w:rFonts w:asciiTheme="majorHAnsi" w:hAnsiTheme="majorHAnsi" w:cstheme="majorHAnsi"/>
                <w:szCs w:val="20"/>
                <w:lang w:val="en-US"/>
              </w:rPr>
            </w:pPr>
          </w:p>
        </w:tc>
      </w:tr>
    </w:tbl>
    <w:p w14:paraId="23CAFFBE" w14:textId="77777777" w:rsidR="00FE129B" w:rsidRPr="00096284" w:rsidRDefault="00FE129B" w:rsidP="00FE129B">
      <w:pPr>
        <w:spacing w:before="0" w:after="0"/>
        <w:rPr>
          <w:rFonts w:asciiTheme="majorHAnsi" w:hAnsiTheme="majorHAnsi" w:cstheme="majorHAnsi"/>
          <w:lang w:val="en"/>
        </w:rPr>
      </w:pPr>
    </w:p>
    <w:p w14:paraId="3DC1DF29" w14:textId="77777777" w:rsidR="00FE129B" w:rsidRPr="00096284" w:rsidRDefault="00FE129B" w:rsidP="00FE129B">
      <w:pPr>
        <w:spacing w:before="0" w:after="0"/>
        <w:rPr>
          <w:rFonts w:asciiTheme="majorHAnsi" w:hAnsiTheme="majorHAnsi" w:cstheme="majorHAnsi"/>
          <w:lang w:val="en"/>
        </w:rPr>
      </w:pPr>
      <w:r w:rsidRPr="00096284">
        <w:rPr>
          <w:rFonts w:asciiTheme="majorHAnsi" w:hAnsiTheme="majorHAnsi" w:cstheme="majorHAnsi"/>
          <w:lang w:val="en"/>
        </w:rPr>
        <w:t>Capital reduction reserve and revenue reserves are available to the Company for distributions to Shareholders as determined by the Directors.</w:t>
      </w:r>
    </w:p>
    <w:p w14:paraId="519AF824" w14:textId="77777777" w:rsidR="00FE129B" w:rsidRPr="00096284" w:rsidRDefault="00FE129B" w:rsidP="00FE129B">
      <w:pPr>
        <w:spacing w:before="0" w:after="0"/>
        <w:rPr>
          <w:rFonts w:asciiTheme="majorHAnsi" w:hAnsiTheme="majorHAnsi" w:cstheme="majorHAnsi"/>
          <w:lang w:val="en"/>
        </w:rPr>
      </w:pPr>
    </w:p>
    <w:p w14:paraId="412E6B86" w14:textId="6AF6DF5F" w:rsidR="00FE129B" w:rsidRPr="00096284" w:rsidRDefault="00FE129B" w:rsidP="00FE129B">
      <w:pPr>
        <w:spacing w:before="0" w:after="0"/>
        <w:rPr>
          <w:rFonts w:asciiTheme="majorHAnsi" w:hAnsiTheme="majorHAnsi" w:cstheme="majorHAnsi"/>
          <w:lang w:val="en"/>
        </w:rPr>
      </w:pPr>
      <w:r w:rsidRPr="00096284">
        <w:rPr>
          <w:rFonts w:asciiTheme="majorHAnsi" w:hAnsiTheme="majorHAnsi" w:cstheme="majorHAnsi"/>
          <w:bCs/>
          <w:lang w:val="en-US"/>
        </w:rPr>
        <w:t xml:space="preserve">The notes on pages </w:t>
      </w:r>
      <w:r w:rsidR="006808DF">
        <w:rPr>
          <w:rFonts w:asciiTheme="majorHAnsi" w:hAnsiTheme="majorHAnsi" w:cstheme="majorHAnsi"/>
          <w:bCs/>
          <w:lang w:val="en-US"/>
        </w:rPr>
        <w:t>102</w:t>
      </w:r>
      <w:r w:rsidR="006808DF" w:rsidRPr="00096284">
        <w:rPr>
          <w:rFonts w:asciiTheme="majorHAnsi" w:hAnsiTheme="majorHAnsi" w:cstheme="majorHAnsi"/>
          <w:bCs/>
          <w:lang w:val="en-US"/>
        </w:rPr>
        <w:t xml:space="preserve"> </w:t>
      </w:r>
      <w:r w:rsidRPr="00096284">
        <w:rPr>
          <w:rFonts w:asciiTheme="majorHAnsi" w:hAnsiTheme="majorHAnsi" w:cstheme="majorHAnsi"/>
          <w:bCs/>
          <w:lang w:val="en-US"/>
        </w:rPr>
        <w:t xml:space="preserve">to </w:t>
      </w:r>
      <w:r w:rsidR="006808DF">
        <w:rPr>
          <w:rFonts w:asciiTheme="majorHAnsi" w:hAnsiTheme="majorHAnsi" w:cstheme="majorHAnsi"/>
          <w:bCs/>
          <w:lang w:val="en-US"/>
        </w:rPr>
        <w:t>135</w:t>
      </w:r>
      <w:r w:rsidR="006808DF" w:rsidRPr="00096284">
        <w:rPr>
          <w:rFonts w:asciiTheme="majorHAnsi" w:hAnsiTheme="majorHAnsi" w:cstheme="majorHAnsi"/>
          <w:bCs/>
          <w:lang w:val="en-US"/>
        </w:rPr>
        <w:t xml:space="preserve"> </w:t>
      </w:r>
      <w:r w:rsidRPr="00096284">
        <w:rPr>
          <w:rFonts w:asciiTheme="majorHAnsi" w:hAnsiTheme="majorHAnsi" w:cstheme="majorHAnsi"/>
          <w:bCs/>
          <w:lang w:val="en-US"/>
        </w:rPr>
        <w:t>form an integral part of these financial statements.</w:t>
      </w:r>
    </w:p>
    <w:p w14:paraId="2CDFC37B" w14:textId="77777777" w:rsidR="00FE129B" w:rsidRPr="00096284" w:rsidRDefault="00FE129B" w:rsidP="00FE129B">
      <w:pPr>
        <w:spacing w:before="0" w:after="0"/>
        <w:rPr>
          <w:rFonts w:asciiTheme="majorHAnsi" w:hAnsiTheme="majorHAnsi" w:cstheme="majorHAnsi"/>
          <w:lang w:val="en"/>
        </w:rPr>
      </w:pPr>
      <w:r w:rsidRPr="00096284">
        <w:rPr>
          <w:rFonts w:asciiTheme="majorHAnsi" w:hAnsiTheme="majorHAnsi" w:cstheme="majorHAnsi"/>
          <w:lang w:val="en"/>
        </w:rPr>
        <w:br w:type="page"/>
      </w:r>
    </w:p>
    <w:p w14:paraId="1F5B0A52" w14:textId="77777777" w:rsidR="00FE129B" w:rsidRPr="0063120D" w:rsidRDefault="00FE129B" w:rsidP="00FE129B">
      <w:pPr>
        <w:spacing w:after="160" w:line="259" w:lineRule="auto"/>
        <w:ind w:left="-851"/>
        <w:outlineLvl w:val="1"/>
        <w:rPr>
          <w:rFonts w:asciiTheme="majorHAnsi" w:hAnsiTheme="majorHAnsi"/>
          <w:color w:val="008CA9"/>
          <w:sz w:val="32"/>
          <w:lang w:val="en"/>
        </w:rPr>
      </w:pPr>
      <w:r w:rsidRPr="0063120D">
        <w:rPr>
          <w:rFonts w:asciiTheme="majorHAnsi" w:hAnsiTheme="majorHAnsi"/>
          <w:color w:val="008CA9"/>
          <w:sz w:val="32"/>
          <w:lang w:val="en"/>
        </w:rPr>
        <w:lastRenderedPageBreak/>
        <w:t>Statement of Changes in Equity (continued)</w:t>
      </w:r>
    </w:p>
    <w:p w14:paraId="02A7ADF4" w14:textId="77777777" w:rsidR="00FE129B" w:rsidRPr="0063120D" w:rsidRDefault="00FE129B" w:rsidP="00FE129B">
      <w:pPr>
        <w:spacing w:after="160" w:line="259" w:lineRule="auto"/>
        <w:ind w:left="-851"/>
        <w:outlineLvl w:val="1"/>
        <w:rPr>
          <w:rFonts w:asciiTheme="majorHAnsi" w:hAnsiTheme="majorHAnsi"/>
          <w:color w:val="008CA9"/>
          <w:sz w:val="32"/>
          <w:lang w:val="en"/>
        </w:rPr>
      </w:pPr>
      <w:r w:rsidRPr="0063120D">
        <w:rPr>
          <w:rFonts w:asciiTheme="majorHAnsi" w:hAnsiTheme="majorHAnsi"/>
          <w:color w:val="008CA9"/>
          <w:sz w:val="32"/>
          <w:lang w:val="en"/>
        </w:rPr>
        <w:t>For the Year Ended 31 March 2020</w:t>
      </w:r>
    </w:p>
    <w:tbl>
      <w:tblPr>
        <w:tblStyle w:val="TableGrid"/>
        <w:tblW w:w="10916"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276"/>
        <w:gridCol w:w="1337"/>
        <w:gridCol w:w="989"/>
        <w:gridCol w:w="1272"/>
        <w:gridCol w:w="1132"/>
        <w:gridCol w:w="1237"/>
        <w:gridCol w:w="1546"/>
      </w:tblGrid>
      <w:tr w:rsidR="00FE129B" w:rsidRPr="00096284" w14:paraId="3C1B16ED" w14:textId="77777777" w:rsidTr="00FB34FB">
        <w:trPr>
          <w:trHeight w:val="1110"/>
        </w:trPr>
        <w:tc>
          <w:tcPr>
            <w:tcW w:w="2127" w:type="dxa"/>
            <w:tcBorders>
              <w:bottom w:val="single" w:sz="12" w:space="0" w:color="auto"/>
            </w:tcBorders>
          </w:tcPr>
          <w:p w14:paraId="75C92C06" w14:textId="77777777" w:rsidR="00FE129B" w:rsidRPr="00096284" w:rsidRDefault="00FE129B" w:rsidP="00FB34FB">
            <w:pPr>
              <w:spacing w:before="0" w:after="0"/>
              <w:rPr>
                <w:rFonts w:asciiTheme="majorHAnsi" w:hAnsiTheme="majorHAnsi" w:cstheme="majorHAnsi"/>
                <w:b/>
                <w:szCs w:val="20"/>
                <w:lang w:val="en-US"/>
              </w:rPr>
            </w:pPr>
          </w:p>
        </w:tc>
        <w:tc>
          <w:tcPr>
            <w:tcW w:w="1276" w:type="dxa"/>
            <w:tcBorders>
              <w:bottom w:val="single" w:sz="12" w:space="0" w:color="auto"/>
            </w:tcBorders>
          </w:tcPr>
          <w:p w14:paraId="41AADFD6"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Share capital</w:t>
            </w:r>
          </w:p>
          <w:p w14:paraId="5359F6AC" w14:textId="77777777" w:rsidR="00FE129B" w:rsidRPr="00096284" w:rsidRDefault="00FE129B" w:rsidP="00FB34FB">
            <w:pPr>
              <w:spacing w:before="0" w:after="0"/>
              <w:jc w:val="right"/>
              <w:rPr>
                <w:rFonts w:asciiTheme="majorHAnsi" w:hAnsiTheme="majorHAnsi" w:cstheme="majorHAnsi"/>
                <w:b/>
                <w:szCs w:val="20"/>
                <w:lang w:val="en-US"/>
              </w:rPr>
            </w:pPr>
          </w:p>
          <w:p w14:paraId="3D590DD6"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c>
          <w:tcPr>
            <w:tcW w:w="1337" w:type="dxa"/>
            <w:tcBorders>
              <w:bottom w:val="single" w:sz="12" w:space="0" w:color="auto"/>
            </w:tcBorders>
          </w:tcPr>
          <w:p w14:paraId="1C748D0E"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Share premium reserve</w:t>
            </w:r>
          </w:p>
          <w:p w14:paraId="3E542269"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c>
          <w:tcPr>
            <w:tcW w:w="989" w:type="dxa"/>
            <w:tcBorders>
              <w:bottom w:val="single" w:sz="12" w:space="0" w:color="auto"/>
            </w:tcBorders>
          </w:tcPr>
          <w:p w14:paraId="3CB8E532"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Special reserve</w:t>
            </w:r>
          </w:p>
          <w:p w14:paraId="1C3D7AD8" w14:textId="77777777" w:rsidR="00FE129B" w:rsidRPr="00096284" w:rsidRDefault="00FE129B" w:rsidP="00FB34FB">
            <w:pPr>
              <w:spacing w:before="0" w:after="0"/>
              <w:jc w:val="right"/>
              <w:rPr>
                <w:rFonts w:asciiTheme="majorHAnsi" w:hAnsiTheme="majorHAnsi" w:cstheme="majorHAnsi"/>
                <w:b/>
                <w:szCs w:val="20"/>
                <w:lang w:val="en-US"/>
              </w:rPr>
            </w:pPr>
          </w:p>
          <w:p w14:paraId="7D9E7579"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c>
          <w:tcPr>
            <w:tcW w:w="1272" w:type="dxa"/>
            <w:tcBorders>
              <w:bottom w:val="single" w:sz="12" w:space="0" w:color="auto"/>
            </w:tcBorders>
          </w:tcPr>
          <w:p w14:paraId="430DAE53"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Capital reduction reserve</w:t>
            </w:r>
          </w:p>
          <w:p w14:paraId="7EE57A4B"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c>
          <w:tcPr>
            <w:tcW w:w="1132" w:type="dxa"/>
            <w:tcBorders>
              <w:bottom w:val="single" w:sz="12" w:space="0" w:color="auto"/>
            </w:tcBorders>
          </w:tcPr>
          <w:p w14:paraId="44918EC6"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Capital</w:t>
            </w:r>
          </w:p>
          <w:p w14:paraId="1F1F21C4"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reserve</w:t>
            </w:r>
          </w:p>
          <w:p w14:paraId="085F1BE5" w14:textId="77777777" w:rsidR="00FE129B" w:rsidRPr="00096284" w:rsidRDefault="00FE129B" w:rsidP="00FB34FB">
            <w:pPr>
              <w:spacing w:before="0" w:after="0"/>
              <w:jc w:val="right"/>
              <w:rPr>
                <w:rFonts w:asciiTheme="majorHAnsi" w:hAnsiTheme="majorHAnsi" w:cstheme="majorHAnsi"/>
                <w:b/>
                <w:szCs w:val="20"/>
                <w:lang w:val="en-US"/>
              </w:rPr>
            </w:pPr>
          </w:p>
          <w:p w14:paraId="43BDE2CE"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c>
          <w:tcPr>
            <w:tcW w:w="1237" w:type="dxa"/>
            <w:tcBorders>
              <w:bottom w:val="single" w:sz="12" w:space="0" w:color="auto"/>
            </w:tcBorders>
          </w:tcPr>
          <w:p w14:paraId="66B2BEAB"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Revenue reserve</w:t>
            </w:r>
          </w:p>
          <w:p w14:paraId="72498B0C" w14:textId="77777777" w:rsidR="00FE129B" w:rsidRPr="00096284" w:rsidRDefault="00FE129B" w:rsidP="00FB34FB">
            <w:pPr>
              <w:spacing w:before="0" w:after="0"/>
              <w:jc w:val="right"/>
              <w:rPr>
                <w:rFonts w:asciiTheme="majorHAnsi" w:hAnsiTheme="majorHAnsi" w:cstheme="majorHAnsi"/>
                <w:b/>
                <w:szCs w:val="20"/>
                <w:lang w:val="en-US"/>
              </w:rPr>
            </w:pPr>
          </w:p>
          <w:p w14:paraId="0A683EE7"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c>
          <w:tcPr>
            <w:tcW w:w="1546" w:type="dxa"/>
            <w:tcBorders>
              <w:bottom w:val="single" w:sz="12" w:space="0" w:color="auto"/>
            </w:tcBorders>
          </w:tcPr>
          <w:p w14:paraId="5C41DAFD"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Total shareholders equity</w:t>
            </w:r>
          </w:p>
          <w:p w14:paraId="657B0927" w14:textId="77777777" w:rsidR="00FE129B" w:rsidRPr="00096284" w:rsidRDefault="00FE129B" w:rsidP="00FB34FB">
            <w:pPr>
              <w:spacing w:before="0" w:after="0"/>
              <w:jc w:val="right"/>
              <w:rPr>
                <w:rFonts w:asciiTheme="majorHAnsi" w:hAnsiTheme="majorHAnsi" w:cstheme="majorHAnsi"/>
                <w:b/>
                <w:szCs w:val="20"/>
                <w:lang w:val="en-US"/>
              </w:rPr>
            </w:pPr>
            <w:r w:rsidRPr="00096284">
              <w:rPr>
                <w:rFonts w:asciiTheme="majorHAnsi" w:hAnsiTheme="majorHAnsi" w:cstheme="majorHAnsi"/>
                <w:b/>
                <w:szCs w:val="20"/>
                <w:lang w:val="en-US"/>
              </w:rPr>
              <w:t>(£)</w:t>
            </w:r>
          </w:p>
        </w:tc>
      </w:tr>
      <w:tr w:rsidR="00FE129B" w:rsidRPr="00096284" w14:paraId="015F2356" w14:textId="77777777" w:rsidTr="00FB34FB">
        <w:trPr>
          <w:trHeight w:val="283"/>
        </w:trPr>
        <w:tc>
          <w:tcPr>
            <w:tcW w:w="2127" w:type="dxa"/>
            <w:tcBorders>
              <w:top w:val="single" w:sz="12" w:space="0" w:color="auto"/>
            </w:tcBorders>
          </w:tcPr>
          <w:p w14:paraId="764B624D" w14:textId="77777777" w:rsidR="00FE129B" w:rsidRPr="00096284" w:rsidRDefault="00FE129B" w:rsidP="00FB34FB">
            <w:pPr>
              <w:spacing w:before="0" w:after="0"/>
              <w:rPr>
                <w:rFonts w:asciiTheme="majorHAnsi" w:hAnsiTheme="majorHAnsi" w:cstheme="majorHAnsi"/>
                <w:szCs w:val="20"/>
                <w:lang w:val="en-US"/>
              </w:rPr>
            </w:pPr>
          </w:p>
        </w:tc>
        <w:tc>
          <w:tcPr>
            <w:tcW w:w="1276" w:type="dxa"/>
            <w:tcBorders>
              <w:top w:val="single" w:sz="12" w:space="0" w:color="auto"/>
            </w:tcBorders>
          </w:tcPr>
          <w:p w14:paraId="45072CDE" w14:textId="77777777" w:rsidR="00FE129B" w:rsidRPr="00096284" w:rsidRDefault="00FE129B" w:rsidP="00FB34FB">
            <w:pPr>
              <w:spacing w:before="0" w:after="0"/>
              <w:jc w:val="right"/>
              <w:rPr>
                <w:rFonts w:asciiTheme="majorHAnsi" w:hAnsiTheme="majorHAnsi" w:cstheme="majorHAnsi"/>
                <w:szCs w:val="20"/>
                <w:lang w:val="en-US"/>
              </w:rPr>
            </w:pPr>
          </w:p>
        </w:tc>
        <w:tc>
          <w:tcPr>
            <w:tcW w:w="1337" w:type="dxa"/>
            <w:tcBorders>
              <w:top w:val="single" w:sz="12" w:space="0" w:color="auto"/>
            </w:tcBorders>
          </w:tcPr>
          <w:p w14:paraId="3F511518" w14:textId="77777777" w:rsidR="00FE129B" w:rsidRPr="00096284" w:rsidRDefault="00FE129B" w:rsidP="00FB34FB">
            <w:pPr>
              <w:spacing w:before="0" w:after="0"/>
              <w:jc w:val="right"/>
              <w:rPr>
                <w:rFonts w:asciiTheme="majorHAnsi" w:hAnsiTheme="majorHAnsi" w:cstheme="majorHAnsi"/>
                <w:szCs w:val="20"/>
                <w:lang w:val="en-US"/>
              </w:rPr>
            </w:pPr>
          </w:p>
        </w:tc>
        <w:tc>
          <w:tcPr>
            <w:tcW w:w="989" w:type="dxa"/>
            <w:tcBorders>
              <w:top w:val="single" w:sz="12" w:space="0" w:color="auto"/>
            </w:tcBorders>
          </w:tcPr>
          <w:p w14:paraId="24A30865" w14:textId="77777777" w:rsidR="00FE129B" w:rsidRPr="00096284" w:rsidRDefault="00FE129B" w:rsidP="00FB34FB">
            <w:pPr>
              <w:spacing w:before="0" w:after="0"/>
              <w:jc w:val="right"/>
              <w:rPr>
                <w:rFonts w:asciiTheme="majorHAnsi" w:hAnsiTheme="majorHAnsi" w:cstheme="majorHAnsi"/>
                <w:szCs w:val="20"/>
                <w:lang w:val="en-US"/>
              </w:rPr>
            </w:pPr>
          </w:p>
        </w:tc>
        <w:tc>
          <w:tcPr>
            <w:tcW w:w="1272" w:type="dxa"/>
            <w:tcBorders>
              <w:top w:val="single" w:sz="12" w:space="0" w:color="auto"/>
            </w:tcBorders>
          </w:tcPr>
          <w:p w14:paraId="1D85D9E5" w14:textId="77777777" w:rsidR="00FE129B" w:rsidRPr="00096284" w:rsidRDefault="00FE129B" w:rsidP="00FB34FB">
            <w:pPr>
              <w:spacing w:before="0" w:after="0"/>
              <w:jc w:val="right"/>
              <w:rPr>
                <w:rFonts w:asciiTheme="majorHAnsi" w:hAnsiTheme="majorHAnsi" w:cstheme="majorHAnsi"/>
                <w:szCs w:val="20"/>
                <w:lang w:val="en-US"/>
              </w:rPr>
            </w:pPr>
          </w:p>
        </w:tc>
        <w:tc>
          <w:tcPr>
            <w:tcW w:w="1132" w:type="dxa"/>
            <w:tcBorders>
              <w:top w:val="single" w:sz="12" w:space="0" w:color="auto"/>
            </w:tcBorders>
          </w:tcPr>
          <w:p w14:paraId="3304D972" w14:textId="77777777" w:rsidR="00FE129B" w:rsidRPr="00096284" w:rsidRDefault="00FE129B" w:rsidP="00FB34FB">
            <w:pPr>
              <w:spacing w:before="0" w:after="0"/>
              <w:jc w:val="right"/>
              <w:rPr>
                <w:rFonts w:asciiTheme="majorHAnsi" w:hAnsiTheme="majorHAnsi" w:cstheme="majorHAnsi"/>
                <w:szCs w:val="20"/>
                <w:lang w:val="en-US"/>
              </w:rPr>
            </w:pPr>
          </w:p>
        </w:tc>
        <w:tc>
          <w:tcPr>
            <w:tcW w:w="1237" w:type="dxa"/>
            <w:tcBorders>
              <w:top w:val="single" w:sz="12" w:space="0" w:color="auto"/>
            </w:tcBorders>
          </w:tcPr>
          <w:p w14:paraId="5C16A72E" w14:textId="77777777" w:rsidR="00FE129B" w:rsidRPr="00096284" w:rsidRDefault="00FE129B" w:rsidP="00FB34FB">
            <w:pPr>
              <w:spacing w:before="0" w:after="0"/>
              <w:jc w:val="right"/>
              <w:rPr>
                <w:rFonts w:asciiTheme="majorHAnsi" w:hAnsiTheme="majorHAnsi" w:cstheme="majorHAnsi"/>
                <w:szCs w:val="20"/>
                <w:lang w:val="en-US"/>
              </w:rPr>
            </w:pPr>
          </w:p>
        </w:tc>
        <w:tc>
          <w:tcPr>
            <w:tcW w:w="1546" w:type="dxa"/>
            <w:tcBorders>
              <w:top w:val="single" w:sz="12" w:space="0" w:color="auto"/>
            </w:tcBorders>
          </w:tcPr>
          <w:p w14:paraId="6C187576" w14:textId="77777777" w:rsidR="00FE129B" w:rsidRPr="00096284" w:rsidRDefault="00FE129B" w:rsidP="00FB34FB">
            <w:pPr>
              <w:spacing w:before="0" w:after="0"/>
              <w:jc w:val="right"/>
              <w:rPr>
                <w:rFonts w:asciiTheme="majorHAnsi" w:hAnsiTheme="majorHAnsi" w:cstheme="majorHAnsi"/>
                <w:szCs w:val="20"/>
                <w:lang w:val="en-US"/>
              </w:rPr>
            </w:pPr>
          </w:p>
        </w:tc>
      </w:tr>
      <w:tr w:rsidR="00FE129B" w:rsidRPr="00096284" w14:paraId="5CDB2950" w14:textId="77777777" w:rsidTr="00FB34FB">
        <w:trPr>
          <w:trHeight w:val="283"/>
        </w:trPr>
        <w:tc>
          <w:tcPr>
            <w:tcW w:w="2127" w:type="dxa"/>
            <w:vAlign w:val="bottom"/>
          </w:tcPr>
          <w:p w14:paraId="39DB4A46" w14:textId="77777777" w:rsidR="00FE129B" w:rsidRPr="00096284" w:rsidRDefault="00FE129B" w:rsidP="00FB34FB">
            <w:pPr>
              <w:rPr>
                <w:rFonts w:asciiTheme="majorHAnsi" w:hAnsiTheme="majorHAnsi" w:cstheme="majorHAnsi"/>
                <w:szCs w:val="20"/>
                <w:lang w:val="en-US"/>
              </w:rPr>
            </w:pPr>
            <w:r w:rsidRPr="00096284">
              <w:rPr>
                <w:rFonts w:asciiTheme="majorHAnsi" w:hAnsiTheme="majorHAnsi" w:cstheme="majorHAnsi"/>
                <w:szCs w:val="20"/>
                <w:lang w:val="en-US"/>
              </w:rPr>
              <w:t xml:space="preserve">As at </w:t>
            </w:r>
            <w:r>
              <w:rPr>
                <w:rFonts w:asciiTheme="majorHAnsi" w:hAnsiTheme="majorHAnsi" w:cstheme="majorHAnsi"/>
                <w:szCs w:val="20"/>
                <w:lang w:val="en-US"/>
              </w:rPr>
              <w:t>1 April 2019</w:t>
            </w:r>
          </w:p>
        </w:tc>
        <w:tc>
          <w:tcPr>
            <w:tcW w:w="1276" w:type="dxa"/>
            <w:vAlign w:val="center"/>
          </w:tcPr>
          <w:p w14:paraId="2CBD2378"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306,000</w:t>
            </w:r>
          </w:p>
        </w:tc>
        <w:tc>
          <w:tcPr>
            <w:tcW w:w="1337" w:type="dxa"/>
            <w:vAlign w:val="center"/>
          </w:tcPr>
          <w:p w14:paraId="6F066ED5"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67,476</w:t>
            </w:r>
          </w:p>
        </w:tc>
        <w:tc>
          <w:tcPr>
            <w:tcW w:w="989" w:type="dxa"/>
            <w:vAlign w:val="center"/>
          </w:tcPr>
          <w:p w14:paraId="64D6E314"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186,656</w:t>
            </w:r>
          </w:p>
        </w:tc>
        <w:tc>
          <w:tcPr>
            <w:tcW w:w="1272" w:type="dxa"/>
            <w:vAlign w:val="center"/>
          </w:tcPr>
          <w:p w14:paraId="22D2604B"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28,590,177</w:t>
            </w:r>
          </w:p>
        </w:tc>
        <w:tc>
          <w:tcPr>
            <w:tcW w:w="1132" w:type="dxa"/>
            <w:vAlign w:val="center"/>
          </w:tcPr>
          <w:p w14:paraId="7BC4D18B"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565,064)</w:t>
            </w:r>
          </w:p>
        </w:tc>
        <w:tc>
          <w:tcPr>
            <w:tcW w:w="1237" w:type="dxa"/>
            <w:vAlign w:val="center"/>
          </w:tcPr>
          <w:p w14:paraId="48A7B975"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469,408)</w:t>
            </w:r>
          </w:p>
        </w:tc>
        <w:tc>
          <w:tcPr>
            <w:tcW w:w="1546" w:type="dxa"/>
            <w:vAlign w:val="center"/>
          </w:tcPr>
          <w:p w14:paraId="65828FFF"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28,115,837</w:t>
            </w:r>
          </w:p>
        </w:tc>
      </w:tr>
      <w:tr w:rsidR="00FE129B" w:rsidRPr="00096284" w14:paraId="7FDFD5F9" w14:textId="77777777" w:rsidTr="00FB34FB">
        <w:trPr>
          <w:trHeight w:val="283"/>
        </w:trPr>
        <w:tc>
          <w:tcPr>
            <w:tcW w:w="2127" w:type="dxa"/>
            <w:tcBorders>
              <w:bottom w:val="single" w:sz="4" w:space="0" w:color="auto"/>
            </w:tcBorders>
            <w:vAlign w:val="bottom"/>
          </w:tcPr>
          <w:p w14:paraId="5ECCCFAE" w14:textId="77777777" w:rsidR="00FE129B" w:rsidRPr="00096284" w:rsidRDefault="00FE129B" w:rsidP="00FB34FB">
            <w:pPr>
              <w:rPr>
                <w:rFonts w:asciiTheme="majorHAnsi" w:hAnsiTheme="majorHAnsi" w:cstheme="majorHAnsi"/>
                <w:szCs w:val="20"/>
                <w:lang w:val="en-US"/>
              </w:rPr>
            </w:pPr>
            <w:r>
              <w:rPr>
                <w:rFonts w:asciiTheme="majorHAnsi" w:hAnsiTheme="majorHAnsi" w:cstheme="majorHAnsi"/>
                <w:szCs w:val="20"/>
                <w:lang w:val="en-US"/>
              </w:rPr>
              <w:t>Profit</w:t>
            </w:r>
            <w:r w:rsidRPr="00096284">
              <w:rPr>
                <w:rFonts w:asciiTheme="majorHAnsi" w:hAnsiTheme="majorHAnsi" w:cstheme="majorHAnsi"/>
                <w:szCs w:val="20"/>
                <w:lang w:val="en-US"/>
              </w:rPr>
              <w:t xml:space="preserve"> for the </w:t>
            </w:r>
            <w:r>
              <w:rPr>
                <w:rFonts w:asciiTheme="majorHAnsi" w:hAnsiTheme="majorHAnsi" w:cstheme="majorHAnsi"/>
                <w:szCs w:val="20"/>
                <w:lang w:val="en-US"/>
              </w:rPr>
              <w:t>year</w:t>
            </w:r>
          </w:p>
        </w:tc>
        <w:tc>
          <w:tcPr>
            <w:tcW w:w="1276" w:type="dxa"/>
            <w:tcBorders>
              <w:bottom w:val="single" w:sz="4" w:space="0" w:color="auto"/>
            </w:tcBorders>
            <w:vAlign w:val="center"/>
          </w:tcPr>
          <w:p w14:paraId="72483C72"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337" w:type="dxa"/>
            <w:tcBorders>
              <w:bottom w:val="single" w:sz="4" w:space="0" w:color="auto"/>
            </w:tcBorders>
            <w:vAlign w:val="center"/>
          </w:tcPr>
          <w:p w14:paraId="5843D361"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989" w:type="dxa"/>
            <w:tcBorders>
              <w:bottom w:val="single" w:sz="4" w:space="0" w:color="auto"/>
            </w:tcBorders>
            <w:vAlign w:val="center"/>
          </w:tcPr>
          <w:p w14:paraId="3D1114B8"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272" w:type="dxa"/>
            <w:tcBorders>
              <w:bottom w:val="single" w:sz="4" w:space="0" w:color="auto"/>
            </w:tcBorders>
            <w:vAlign w:val="center"/>
          </w:tcPr>
          <w:p w14:paraId="5354A093"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132" w:type="dxa"/>
            <w:tcBorders>
              <w:bottom w:val="single" w:sz="4" w:space="0" w:color="auto"/>
            </w:tcBorders>
            <w:vAlign w:val="center"/>
          </w:tcPr>
          <w:p w14:paraId="70A0F70C"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5,585,522</w:t>
            </w:r>
          </w:p>
        </w:tc>
        <w:tc>
          <w:tcPr>
            <w:tcW w:w="1237" w:type="dxa"/>
            <w:tcBorders>
              <w:bottom w:val="single" w:sz="4" w:space="0" w:color="auto"/>
            </w:tcBorders>
            <w:vAlign w:val="center"/>
          </w:tcPr>
          <w:p w14:paraId="6A328AC8"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r>
              <w:rPr>
                <w:rFonts w:asciiTheme="majorHAnsi" w:hAnsiTheme="majorHAnsi" w:cstheme="majorHAnsi"/>
                <w:szCs w:val="20"/>
                <w:lang w:val="en-US"/>
              </w:rPr>
              <w:t>796,249</w:t>
            </w:r>
            <w:r w:rsidRPr="00096284">
              <w:rPr>
                <w:rFonts w:asciiTheme="majorHAnsi" w:hAnsiTheme="majorHAnsi" w:cstheme="majorHAnsi"/>
                <w:szCs w:val="20"/>
                <w:lang w:val="en-US"/>
              </w:rPr>
              <w:t>)</w:t>
            </w:r>
          </w:p>
        </w:tc>
        <w:tc>
          <w:tcPr>
            <w:tcW w:w="1546" w:type="dxa"/>
            <w:tcBorders>
              <w:bottom w:val="single" w:sz="4" w:space="0" w:color="auto"/>
            </w:tcBorders>
            <w:vAlign w:val="center"/>
          </w:tcPr>
          <w:p w14:paraId="30030B93"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4,789,273</w:t>
            </w:r>
          </w:p>
        </w:tc>
      </w:tr>
      <w:tr w:rsidR="00FE129B" w:rsidRPr="00096284" w14:paraId="4BC58325" w14:textId="77777777" w:rsidTr="00FB34FB">
        <w:trPr>
          <w:trHeight w:val="283"/>
        </w:trPr>
        <w:tc>
          <w:tcPr>
            <w:tcW w:w="2127" w:type="dxa"/>
            <w:tcBorders>
              <w:top w:val="single" w:sz="4" w:space="0" w:color="auto"/>
              <w:bottom w:val="single" w:sz="4" w:space="0" w:color="auto"/>
            </w:tcBorders>
            <w:vAlign w:val="bottom"/>
          </w:tcPr>
          <w:p w14:paraId="4920ADEA" w14:textId="77777777" w:rsidR="00FE129B" w:rsidRPr="00096284" w:rsidRDefault="00FE129B" w:rsidP="00FB34FB">
            <w:pPr>
              <w:rPr>
                <w:rFonts w:asciiTheme="majorHAnsi" w:hAnsiTheme="majorHAnsi" w:cstheme="majorHAnsi"/>
                <w:szCs w:val="20"/>
                <w:lang w:val="en-US"/>
              </w:rPr>
            </w:pPr>
            <w:r w:rsidRPr="00096284">
              <w:rPr>
                <w:rFonts w:asciiTheme="majorHAnsi" w:hAnsiTheme="majorHAnsi" w:cstheme="majorHAnsi"/>
                <w:szCs w:val="20"/>
                <w:lang w:val="en-US"/>
              </w:rPr>
              <w:t>Total comprehensive p</w:t>
            </w:r>
            <w:r>
              <w:rPr>
                <w:rFonts w:asciiTheme="majorHAnsi" w:hAnsiTheme="majorHAnsi" w:cstheme="majorHAnsi"/>
                <w:szCs w:val="20"/>
                <w:lang w:val="en-US"/>
              </w:rPr>
              <w:t>rofit</w:t>
            </w:r>
            <w:r w:rsidRPr="00096284">
              <w:rPr>
                <w:rFonts w:asciiTheme="majorHAnsi" w:hAnsiTheme="majorHAnsi" w:cstheme="majorHAnsi"/>
                <w:szCs w:val="20"/>
                <w:lang w:val="en-US"/>
              </w:rPr>
              <w:t xml:space="preserve"> for the </w:t>
            </w:r>
            <w:r>
              <w:rPr>
                <w:rFonts w:asciiTheme="majorHAnsi" w:hAnsiTheme="majorHAnsi" w:cstheme="majorHAnsi"/>
                <w:szCs w:val="20"/>
                <w:lang w:val="en-US"/>
              </w:rPr>
              <w:t>year</w:t>
            </w:r>
          </w:p>
        </w:tc>
        <w:tc>
          <w:tcPr>
            <w:tcW w:w="1276" w:type="dxa"/>
            <w:tcBorders>
              <w:top w:val="single" w:sz="4" w:space="0" w:color="auto"/>
              <w:bottom w:val="single" w:sz="4" w:space="0" w:color="auto"/>
            </w:tcBorders>
            <w:vAlign w:val="center"/>
          </w:tcPr>
          <w:p w14:paraId="05BCB89D"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337" w:type="dxa"/>
            <w:tcBorders>
              <w:top w:val="single" w:sz="4" w:space="0" w:color="auto"/>
              <w:bottom w:val="single" w:sz="4" w:space="0" w:color="auto"/>
            </w:tcBorders>
            <w:vAlign w:val="center"/>
          </w:tcPr>
          <w:p w14:paraId="340300E7"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989" w:type="dxa"/>
            <w:tcBorders>
              <w:top w:val="single" w:sz="4" w:space="0" w:color="auto"/>
              <w:bottom w:val="single" w:sz="4" w:space="0" w:color="auto"/>
            </w:tcBorders>
            <w:vAlign w:val="center"/>
          </w:tcPr>
          <w:p w14:paraId="72467BA7"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272" w:type="dxa"/>
            <w:tcBorders>
              <w:top w:val="single" w:sz="4" w:space="0" w:color="auto"/>
              <w:bottom w:val="single" w:sz="4" w:space="0" w:color="auto"/>
            </w:tcBorders>
            <w:vAlign w:val="center"/>
          </w:tcPr>
          <w:p w14:paraId="1502986D"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p>
        </w:tc>
        <w:tc>
          <w:tcPr>
            <w:tcW w:w="1132" w:type="dxa"/>
            <w:tcBorders>
              <w:top w:val="single" w:sz="4" w:space="0" w:color="auto"/>
              <w:bottom w:val="single" w:sz="4" w:space="0" w:color="auto"/>
            </w:tcBorders>
            <w:vAlign w:val="center"/>
          </w:tcPr>
          <w:p w14:paraId="1F9E50A9"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5,585,522</w:t>
            </w:r>
          </w:p>
        </w:tc>
        <w:tc>
          <w:tcPr>
            <w:tcW w:w="1237" w:type="dxa"/>
            <w:tcBorders>
              <w:top w:val="single" w:sz="4" w:space="0" w:color="auto"/>
              <w:bottom w:val="single" w:sz="4" w:space="0" w:color="auto"/>
            </w:tcBorders>
            <w:vAlign w:val="center"/>
          </w:tcPr>
          <w:p w14:paraId="17892CAD" w14:textId="77777777" w:rsidR="00FE129B" w:rsidRPr="00096284" w:rsidRDefault="00FE129B" w:rsidP="00FB34FB">
            <w:pPr>
              <w:jc w:val="right"/>
              <w:rPr>
                <w:rFonts w:asciiTheme="majorHAnsi" w:hAnsiTheme="majorHAnsi" w:cstheme="majorHAnsi"/>
                <w:szCs w:val="20"/>
                <w:lang w:val="en-US"/>
              </w:rPr>
            </w:pPr>
            <w:r w:rsidRPr="00096284">
              <w:rPr>
                <w:rFonts w:asciiTheme="majorHAnsi" w:hAnsiTheme="majorHAnsi" w:cstheme="majorHAnsi"/>
                <w:szCs w:val="20"/>
                <w:lang w:val="en-US"/>
              </w:rPr>
              <w:t>(</w:t>
            </w:r>
            <w:r>
              <w:rPr>
                <w:rFonts w:asciiTheme="majorHAnsi" w:hAnsiTheme="majorHAnsi" w:cstheme="majorHAnsi"/>
                <w:szCs w:val="20"/>
                <w:lang w:val="en-US"/>
              </w:rPr>
              <w:t>796,249</w:t>
            </w:r>
            <w:r w:rsidRPr="00096284">
              <w:rPr>
                <w:rFonts w:asciiTheme="majorHAnsi" w:hAnsiTheme="majorHAnsi" w:cstheme="majorHAnsi"/>
                <w:szCs w:val="20"/>
                <w:lang w:val="en-US"/>
              </w:rPr>
              <w:t>)</w:t>
            </w:r>
          </w:p>
        </w:tc>
        <w:tc>
          <w:tcPr>
            <w:tcW w:w="1546" w:type="dxa"/>
            <w:tcBorders>
              <w:top w:val="single" w:sz="4" w:space="0" w:color="auto"/>
              <w:bottom w:val="single" w:sz="4" w:space="0" w:color="auto"/>
            </w:tcBorders>
            <w:vAlign w:val="center"/>
          </w:tcPr>
          <w:p w14:paraId="0483B50E" w14:textId="77777777" w:rsidR="00FE129B" w:rsidRPr="00096284"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4,789,273</w:t>
            </w:r>
          </w:p>
        </w:tc>
      </w:tr>
      <w:tr w:rsidR="00FE129B" w:rsidRPr="00096284" w14:paraId="48A36E37" w14:textId="77777777" w:rsidTr="00FB34FB">
        <w:trPr>
          <w:trHeight w:val="283"/>
        </w:trPr>
        <w:tc>
          <w:tcPr>
            <w:tcW w:w="2127" w:type="dxa"/>
            <w:tcBorders>
              <w:top w:val="single" w:sz="4" w:space="0" w:color="auto"/>
            </w:tcBorders>
            <w:vAlign w:val="bottom"/>
          </w:tcPr>
          <w:p w14:paraId="734510F5" w14:textId="77777777" w:rsidR="00FE129B" w:rsidRPr="00096284" w:rsidRDefault="00FE129B" w:rsidP="00FB34FB">
            <w:pPr>
              <w:spacing w:before="0" w:after="0"/>
              <w:rPr>
                <w:rFonts w:asciiTheme="majorHAnsi" w:hAnsiTheme="majorHAnsi" w:cstheme="majorHAnsi"/>
                <w:szCs w:val="20"/>
                <w:lang w:val="en-US"/>
              </w:rPr>
            </w:pPr>
          </w:p>
        </w:tc>
        <w:tc>
          <w:tcPr>
            <w:tcW w:w="1276" w:type="dxa"/>
            <w:tcBorders>
              <w:top w:val="single" w:sz="4" w:space="0" w:color="auto"/>
            </w:tcBorders>
            <w:vAlign w:val="center"/>
          </w:tcPr>
          <w:p w14:paraId="3BA88422" w14:textId="77777777" w:rsidR="00FE129B" w:rsidRPr="00096284" w:rsidRDefault="00FE129B" w:rsidP="00FB34FB">
            <w:pPr>
              <w:spacing w:before="0" w:after="0"/>
              <w:jc w:val="right"/>
              <w:rPr>
                <w:rFonts w:asciiTheme="majorHAnsi" w:hAnsiTheme="majorHAnsi" w:cstheme="majorHAnsi"/>
                <w:szCs w:val="20"/>
                <w:lang w:val="en-US"/>
              </w:rPr>
            </w:pPr>
          </w:p>
        </w:tc>
        <w:tc>
          <w:tcPr>
            <w:tcW w:w="1337" w:type="dxa"/>
            <w:tcBorders>
              <w:top w:val="single" w:sz="4" w:space="0" w:color="auto"/>
            </w:tcBorders>
            <w:vAlign w:val="center"/>
          </w:tcPr>
          <w:p w14:paraId="4AE1F361" w14:textId="77777777" w:rsidR="00FE129B" w:rsidRPr="00096284" w:rsidRDefault="00FE129B" w:rsidP="00FB34FB">
            <w:pPr>
              <w:spacing w:before="0" w:after="0"/>
              <w:jc w:val="right"/>
              <w:rPr>
                <w:rFonts w:asciiTheme="majorHAnsi" w:hAnsiTheme="majorHAnsi" w:cstheme="majorHAnsi"/>
                <w:szCs w:val="20"/>
                <w:lang w:val="en-US"/>
              </w:rPr>
            </w:pPr>
          </w:p>
        </w:tc>
        <w:tc>
          <w:tcPr>
            <w:tcW w:w="989" w:type="dxa"/>
            <w:tcBorders>
              <w:top w:val="single" w:sz="4" w:space="0" w:color="auto"/>
            </w:tcBorders>
            <w:vAlign w:val="center"/>
          </w:tcPr>
          <w:p w14:paraId="5942A0B6" w14:textId="77777777" w:rsidR="00FE129B" w:rsidRPr="00096284" w:rsidRDefault="00FE129B" w:rsidP="00FB34FB">
            <w:pPr>
              <w:spacing w:before="0" w:after="0"/>
              <w:jc w:val="right"/>
              <w:rPr>
                <w:rFonts w:asciiTheme="majorHAnsi" w:hAnsiTheme="majorHAnsi" w:cstheme="majorHAnsi"/>
                <w:szCs w:val="20"/>
                <w:lang w:val="en-US"/>
              </w:rPr>
            </w:pPr>
          </w:p>
        </w:tc>
        <w:tc>
          <w:tcPr>
            <w:tcW w:w="1272" w:type="dxa"/>
            <w:tcBorders>
              <w:top w:val="single" w:sz="4" w:space="0" w:color="auto"/>
            </w:tcBorders>
            <w:vAlign w:val="center"/>
          </w:tcPr>
          <w:p w14:paraId="6C1C431A" w14:textId="77777777" w:rsidR="00FE129B" w:rsidRPr="00096284" w:rsidRDefault="00FE129B" w:rsidP="00FB34FB">
            <w:pPr>
              <w:spacing w:before="0" w:after="0"/>
              <w:jc w:val="right"/>
              <w:rPr>
                <w:rFonts w:asciiTheme="majorHAnsi" w:hAnsiTheme="majorHAnsi" w:cstheme="majorHAnsi"/>
                <w:szCs w:val="20"/>
                <w:lang w:val="en-US"/>
              </w:rPr>
            </w:pPr>
          </w:p>
        </w:tc>
        <w:tc>
          <w:tcPr>
            <w:tcW w:w="1132" w:type="dxa"/>
            <w:tcBorders>
              <w:top w:val="single" w:sz="4" w:space="0" w:color="auto"/>
            </w:tcBorders>
            <w:vAlign w:val="center"/>
          </w:tcPr>
          <w:p w14:paraId="1347263F" w14:textId="77777777" w:rsidR="00FE129B" w:rsidRPr="00096284" w:rsidRDefault="00FE129B" w:rsidP="00FB34FB">
            <w:pPr>
              <w:spacing w:before="0" w:after="0"/>
              <w:jc w:val="right"/>
              <w:rPr>
                <w:rFonts w:asciiTheme="majorHAnsi" w:hAnsiTheme="majorHAnsi" w:cstheme="majorHAnsi"/>
                <w:szCs w:val="20"/>
                <w:lang w:val="en-US"/>
              </w:rPr>
            </w:pPr>
          </w:p>
        </w:tc>
        <w:tc>
          <w:tcPr>
            <w:tcW w:w="1237" w:type="dxa"/>
            <w:tcBorders>
              <w:top w:val="single" w:sz="4" w:space="0" w:color="auto"/>
            </w:tcBorders>
            <w:vAlign w:val="center"/>
          </w:tcPr>
          <w:p w14:paraId="2B9304A6" w14:textId="77777777" w:rsidR="00FE129B" w:rsidRPr="00096284" w:rsidRDefault="00FE129B" w:rsidP="00FB34FB">
            <w:pPr>
              <w:spacing w:before="0" w:after="0"/>
              <w:jc w:val="right"/>
              <w:rPr>
                <w:rFonts w:asciiTheme="majorHAnsi" w:hAnsiTheme="majorHAnsi" w:cstheme="majorHAnsi"/>
                <w:szCs w:val="20"/>
                <w:lang w:val="en-US"/>
              </w:rPr>
            </w:pPr>
          </w:p>
        </w:tc>
        <w:tc>
          <w:tcPr>
            <w:tcW w:w="1546" w:type="dxa"/>
            <w:tcBorders>
              <w:top w:val="single" w:sz="4" w:space="0" w:color="auto"/>
            </w:tcBorders>
            <w:vAlign w:val="center"/>
          </w:tcPr>
          <w:p w14:paraId="42260BE7" w14:textId="77777777" w:rsidR="00FE129B" w:rsidRPr="00096284" w:rsidRDefault="00FE129B" w:rsidP="00FB34FB">
            <w:pPr>
              <w:spacing w:before="0" w:after="0"/>
              <w:jc w:val="right"/>
              <w:rPr>
                <w:rFonts w:asciiTheme="majorHAnsi" w:hAnsiTheme="majorHAnsi" w:cstheme="majorHAnsi"/>
                <w:szCs w:val="20"/>
                <w:lang w:val="en-US"/>
              </w:rPr>
            </w:pPr>
          </w:p>
        </w:tc>
      </w:tr>
      <w:tr w:rsidR="00FE129B" w:rsidRPr="00AC1900" w14:paraId="7A6C1FAE" w14:textId="77777777" w:rsidTr="00FB34FB">
        <w:trPr>
          <w:trHeight w:val="283"/>
        </w:trPr>
        <w:tc>
          <w:tcPr>
            <w:tcW w:w="3403" w:type="dxa"/>
            <w:gridSpan w:val="2"/>
            <w:tcBorders>
              <w:bottom w:val="single" w:sz="12" w:space="0" w:color="auto"/>
            </w:tcBorders>
            <w:vAlign w:val="center"/>
          </w:tcPr>
          <w:p w14:paraId="40C810E4" w14:textId="77777777" w:rsidR="00FE129B" w:rsidRPr="00AC1900" w:rsidRDefault="00FE129B" w:rsidP="00FB34FB">
            <w:pPr>
              <w:spacing w:before="0" w:after="0"/>
              <w:rPr>
                <w:rFonts w:asciiTheme="majorHAnsi" w:hAnsiTheme="majorHAnsi" w:cstheme="majorHAnsi"/>
                <w:b/>
                <w:szCs w:val="20"/>
                <w:lang w:val="en-US"/>
              </w:rPr>
            </w:pPr>
            <w:r w:rsidRPr="00AC1900">
              <w:rPr>
                <w:rFonts w:asciiTheme="majorHAnsi" w:hAnsiTheme="majorHAnsi" w:cstheme="majorHAnsi"/>
                <w:b/>
                <w:szCs w:val="20"/>
                <w:lang w:val="en-US"/>
              </w:rPr>
              <w:t>Transactions with owners</w:t>
            </w:r>
          </w:p>
        </w:tc>
        <w:tc>
          <w:tcPr>
            <w:tcW w:w="1337" w:type="dxa"/>
            <w:tcBorders>
              <w:bottom w:val="single" w:sz="12" w:space="0" w:color="auto"/>
            </w:tcBorders>
            <w:vAlign w:val="center"/>
          </w:tcPr>
          <w:p w14:paraId="563CDDA8" w14:textId="77777777" w:rsidR="00FE129B" w:rsidRPr="00AC1900" w:rsidRDefault="00FE129B" w:rsidP="00FB34FB">
            <w:pPr>
              <w:spacing w:before="0" w:after="0"/>
              <w:jc w:val="right"/>
              <w:rPr>
                <w:rFonts w:asciiTheme="majorHAnsi" w:hAnsiTheme="majorHAnsi" w:cstheme="majorHAnsi"/>
                <w:b/>
                <w:szCs w:val="20"/>
                <w:lang w:val="en-US"/>
              </w:rPr>
            </w:pPr>
          </w:p>
        </w:tc>
        <w:tc>
          <w:tcPr>
            <w:tcW w:w="989" w:type="dxa"/>
            <w:tcBorders>
              <w:bottom w:val="single" w:sz="12" w:space="0" w:color="auto"/>
            </w:tcBorders>
            <w:vAlign w:val="center"/>
          </w:tcPr>
          <w:p w14:paraId="78106645" w14:textId="77777777" w:rsidR="00FE129B" w:rsidRPr="00AC1900" w:rsidRDefault="00FE129B" w:rsidP="00FB34FB">
            <w:pPr>
              <w:spacing w:before="0" w:after="0"/>
              <w:jc w:val="right"/>
              <w:rPr>
                <w:rFonts w:asciiTheme="majorHAnsi" w:hAnsiTheme="majorHAnsi" w:cstheme="majorHAnsi"/>
                <w:b/>
                <w:szCs w:val="20"/>
                <w:lang w:val="en-US"/>
              </w:rPr>
            </w:pPr>
          </w:p>
        </w:tc>
        <w:tc>
          <w:tcPr>
            <w:tcW w:w="1272" w:type="dxa"/>
            <w:tcBorders>
              <w:bottom w:val="single" w:sz="12" w:space="0" w:color="auto"/>
            </w:tcBorders>
            <w:vAlign w:val="center"/>
          </w:tcPr>
          <w:p w14:paraId="28306904" w14:textId="77777777" w:rsidR="00FE129B" w:rsidRPr="00AC1900" w:rsidRDefault="00FE129B" w:rsidP="00FB34FB">
            <w:pPr>
              <w:spacing w:before="0" w:after="0"/>
              <w:jc w:val="right"/>
              <w:rPr>
                <w:rFonts w:asciiTheme="majorHAnsi" w:hAnsiTheme="majorHAnsi" w:cstheme="majorHAnsi"/>
                <w:b/>
                <w:szCs w:val="20"/>
                <w:lang w:val="en-US"/>
              </w:rPr>
            </w:pPr>
          </w:p>
        </w:tc>
        <w:tc>
          <w:tcPr>
            <w:tcW w:w="1132" w:type="dxa"/>
            <w:tcBorders>
              <w:bottom w:val="single" w:sz="12" w:space="0" w:color="auto"/>
            </w:tcBorders>
            <w:vAlign w:val="center"/>
          </w:tcPr>
          <w:p w14:paraId="64399358" w14:textId="77777777" w:rsidR="00FE129B" w:rsidRPr="00AC1900" w:rsidRDefault="00FE129B" w:rsidP="00FB34FB">
            <w:pPr>
              <w:spacing w:before="0" w:after="0"/>
              <w:jc w:val="right"/>
              <w:rPr>
                <w:rFonts w:asciiTheme="majorHAnsi" w:hAnsiTheme="majorHAnsi" w:cstheme="majorHAnsi"/>
                <w:b/>
                <w:szCs w:val="20"/>
                <w:lang w:val="en-US"/>
              </w:rPr>
            </w:pPr>
          </w:p>
        </w:tc>
        <w:tc>
          <w:tcPr>
            <w:tcW w:w="1237" w:type="dxa"/>
            <w:tcBorders>
              <w:bottom w:val="single" w:sz="12" w:space="0" w:color="auto"/>
            </w:tcBorders>
            <w:vAlign w:val="center"/>
          </w:tcPr>
          <w:p w14:paraId="0FD68F75" w14:textId="77777777" w:rsidR="00FE129B" w:rsidRPr="00AC1900" w:rsidRDefault="00FE129B" w:rsidP="00FB34FB">
            <w:pPr>
              <w:spacing w:before="0" w:after="0"/>
              <w:jc w:val="right"/>
              <w:rPr>
                <w:rFonts w:asciiTheme="majorHAnsi" w:hAnsiTheme="majorHAnsi" w:cstheme="majorHAnsi"/>
                <w:b/>
                <w:szCs w:val="20"/>
                <w:lang w:val="en-US"/>
              </w:rPr>
            </w:pPr>
          </w:p>
        </w:tc>
        <w:tc>
          <w:tcPr>
            <w:tcW w:w="1546" w:type="dxa"/>
            <w:tcBorders>
              <w:bottom w:val="single" w:sz="12" w:space="0" w:color="auto"/>
            </w:tcBorders>
            <w:vAlign w:val="center"/>
          </w:tcPr>
          <w:p w14:paraId="354A31FA" w14:textId="77777777" w:rsidR="00FE129B" w:rsidRPr="00AC1900" w:rsidRDefault="00FE129B" w:rsidP="00FB34FB">
            <w:pPr>
              <w:spacing w:before="0" w:after="0"/>
              <w:jc w:val="right"/>
              <w:rPr>
                <w:rFonts w:asciiTheme="majorHAnsi" w:hAnsiTheme="majorHAnsi" w:cstheme="majorHAnsi"/>
                <w:b/>
                <w:szCs w:val="20"/>
                <w:lang w:val="en-US"/>
              </w:rPr>
            </w:pPr>
          </w:p>
        </w:tc>
      </w:tr>
      <w:tr w:rsidR="00FE129B" w:rsidRPr="00AC1900" w14:paraId="5FC665F4" w14:textId="77777777" w:rsidTr="00FB34FB">
        <w:trPr>
          <w:trHeight w:val="643"/>
        </w:trPr>
        <w:tc>
          <w:tcPr>
            <w:tcW w:w="2127" w:type="dxa"/>
            <w:tcBorders>
              <w:top w:val="single" w:sz="12" w:space="0" w:color="auto"/>
            </w:tcBorders>
            <w:vAlign w:val="bottom"/>
          </w:tcPr>
          <w:p w14:paraId="21084A94" w14:textId="77777777" w:rsidR="00FE129B" w:rsidRPr="00AC1900" w:rsidRDefault="00FE129B" w:rsidP="00FB34FB">
            <w:pPr>
              <w:rPr>
                <w:rFonts w:asciiTheme="majorHAnsi" w:hAnsiTheme="majorHAnsi" w:cstheme="majorHAnsi"/>
                <w:szCs w:val="20"/>
                <w:lang w:val="en-US"/>
              </w:rPr>
            </w:pPr>
            <w:r w:rsidRPr="00AC1900">
              <w:rPr>
                <w:rFonts w:asciiTheme="majorHAnsi" w:hAnsiTheme="majorHAnsi" w:cstheme="majorHAnsi"/>
                <w:szCs w:val="20"/>
                <w:lang w:val="en-US"/>
              </w:rPr>
              <w:t xml:space="preserve">Ordinary shares issued at a premium during the </w:t>
            </w:r>
            <w:r>
              <w:rPr>
                <w:rFonts w:asciiTheme="majorHAnsi" w:hAnsiTheme="majorHAnsi" w:cstheme="majorHAnsi"/>
                <w:szCs w:val="20"/>
                <w:lang w:val="en-US"/>
              </w:rPr>
              <w:t>year</w:t>
            </w:r>
          </w:p>
        </w:tc>
        <w:tc>
          <w:tcPr>
            <w:tcW w:w="1276" w:type="dxa"/>
            <w:tcBorders>
              <w:top w:val="single" w:sz="12" w:space="0" w:color="auto"/>
            </w:tcBorders>
            <w:vAlign w:val="center"/>
          </w:tcPr>
          <w:p w14:paraId="5621C6B0" w14:textId="77777777" w:rsidR="00FE129B" w:rsidRPr="00AC1900"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219,488</w:t>
            </w:r>
          </w:p>
        </w:tc>
        <w:tc>
          <w:tcPr>
            <w:tcW w:w="1337" w:type="dxa"/>
            <w:tcBorders>
              <w:top w:val="single" w:sz="12" w:space="0" w:color="auto"/>
            </w:tcBorders>
            <w:vAlign w:val="center"/>
          </w:tcPr>
          <w:p w14:paraId="68D02D3E" w14:textId="77777777" w:rsidR="00FE129B" w:rsidRPr="00AC1900"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20</w:t>
            </w:r>
            <w:r w:rsidRPr="00AC1900">
              <w:rPr>
                <w:rFonts w:asciiTheme="majorHAnsi" w:hAnsiTheme="majorHAnsi" w:cstheme="majorHAnsi"/>
                <w:szCs w:val="20"/>
                <w:lang w:val="en-US"/>
              </w:rPr>
              <w:t>,</w:t>
            </w:r>
            <w:r>
              <w:rPr>
                <w:rFonts w:asciiTheme="majorHAnsi" w:hAnsiTheme="majorHAnsi" w:cstheme="majorHAnsi"/>
                <w:szCs w:val="20"/>
                <w:lang w:val="en-US"/>
              </w:rPr>
              <w:t>235</w:t>
            </w:r>
            <w:r w:rsidRPr="00AC1900">
              <w:rPr>
                <w:rFonts w:asciiTheme="majorHAnsi" w:hAnsiTheme="majorHAnsi" w:cstheme="majorHAnsi"/>
                <w:szCs w:val="20"/>
                <w:lang w:val="en-US"/>
              </w:rPr>
              <w:t>,</w:t>
            </w:r>
            <w:r>
              <w:rPr>
                <w:rFonts w:asciiTheme="majorHAnsi" w:hAnsiTheme="majorHAnsi" w:cstheme="majorHAnsi"/>
                <w:szCs w:val="20"/>
                <w:lang w:val="en-US"/>
              </w:rPr>
              <w:t>032</w:t>
            </w:r>
          </w:p>
        </w:tc>
        <w:tc>
          <w:tcPr>
            <w:tcW w:w="989" w:type="dxa"/>
            <w:tcBorders>
              <w:top w:val="single" w:sz="12" w:space="0" w:color="auto"/>
            </w:tcBorders>
            <w:vAlign w:val="center"/>
          </w:tcPr>
          <w:p w14:paraId="1564A587" w14:textId="77777777" w:rsidR="00FE129B" w:rsidRPr="00AC1900" w:rsidRDefault="00FE129B" w:rsidP="00FB34FB">
            <w:pPr>
              <w:jc w:val="right"/>
              <w:rPr>
                <w:rFonts w:asciiTheme="majorHAnsi" w:hAnsiTheme="majorHAnsi" w:cstheme="majorHAnsi"/>
                <w:szCs w:val="20"/>
                <w:lang w:val="en-US"/>
              </w:rPr>
            </w:pPr>
            <w:r w:rsidRPr="00AC1900">
              <w:rPr>
                <w:rFonts w:asciiTheme="majorHAnsi" w:hAnsiTheme="majorHAnsi" w:cstheme="majorHAnsi"/>
                <w:szCs w:val="20"/>
                <w:lang w:val="en-US"/>
              </w:rPr>
              <w:t>-</w:t>
            </w:r>
          </w:p>
        </w:tc>
        <w:tc>
          <w:tcPr>
            <w:tcW w:w="1272" w:type="dxa"/>
            <w:tcBorders>
              <w:top w:val="single" w:sz="12" w:space="0" w:color="auto"/>
            </w:tcBorders>
            <w:vAlign w:val="center"/>
          </w:tcPr>
          <w:p w14:paraId="512EE523" w14:textId="77777777" w:rsidR="00FE129B" w:rsidRPr="00AC1900" w:rsidRDefault="00FE129B" w:rsidP="00FB34FB">
            <w:pPr>
              <w:jc w:val="right"/>
              <w:rPr>
                <w:rFonts w:asciiTheme="majorHAnsi" w:hAnsiTheme="majorHAnsi" w:cstheme="majorHAnsi"/>
                <w:szCs w:val="20"/>
                <w:lang w:val="en-US"/>
              </w:rPr>
            </w:pPr>
            <w:r w:rsidRPr="00AC1900">
              <w:rPr>
                <w:rFonts w:asciiTheme="majorHAnsi" w:hAnsiTheme="majorHAnsi" w:cstheme="majorHAnsi"/>
                <w:szCs w:val="20"/>
                <w:lang w:val="en-US"/>
              </w:rPr>
              <w:t>-</w:t>
            </w:r>
          </w:p>
        </w:tc>
        <w:tc>
          <w:tcPr>
            <w:tcW w:w="1132" w:type="dxa"/>
            <w:tcBorders>
              <w:top w:val="single" w:sz="12" w:space="0" w:color="auto"/>
            </w:tcBorders>
            <w:vAlign w:val="center"/>
          </w:tcPr>
          <w:p w14:paraId="0F19594B" w14:textId="77777777" w:rsidR="00FE129B" w:rsidRPr="00AC1900" w:rsidRDefault="00FE129B" w:rsidP="00FB34FB">
            <w:pPr>
              <w:jc w:val="right"/>
              <w:rPr>
                <w:rFonts w:asciiTheme="majorHAnsi" w:hAnsiTheme="majorHAnsi" w:cstheme="majorHAnsi"/>
                <w:szCs w:val="20"/>
                <w:lang w:val="en-US"/>
              </w:rPr>
            </w:pPr>
          </w:p>
        </w:tc>
        <w:tc>
          <w:tcPr>
            <w:tcW w:w="1237" w:type="dxa"/>
            <w:tcBorders>
              <w:top w:val="single" w:sz="12" w:space="0" w:color="auto"/>
            </w:tcBorders>
            <w:vAlign w:val="center"/>
          </w:tcPr>
          <w:p w14:paraId="5A834319" w14:textId="77777777" w:rsidR="00FE129B" w:rsidRPr="00AC1900" w:rsidRDefault="00FE129B" w:rsidP="00FB34FB">
            <w:pPr>
              <w:jc w:val="right"/>
              <w:rPr>
                <w:rFonts w:asciiTheme="majorHAnsi" w:hAnsiTheme="majorHAnsi" w:cstheme="majorHAnsi"/>
                <w:szCs w:val="20"/>
                <w:lang w:val="en-US"/>
              </w:rPr>
            </w:pPr>
            <w:r w:rsidRPr="00AC1900">
              <w:rPr>
                <w:rFonts w:asciiTheme="majorHAnsi" w:hAnsiTheme="majorHAnsi" w:cstheme="majorHAnsi"/>
                <w:szCs w:val="20"/>
                <w:lang w:val="en-US"/>
              </w:rPr>
              <w:t>-</w:t>
            </w:r>
          </w:p>
        </w:tc>
        <w:tc>
          <w:tcPr>
            <w:tcW w:w="1546" w:type="dxa"/>
            <w:tcBorders>
              <w:top w:val="single" w:sz="12" w:space="0" w:color="auto"/>
            </w:tcBorders>
            <w:vAlign w:val="center"/>
          </w:tcPr>
          <w:p w14:paraId="78B20067" w14:textId="77777777" w:rsidR="00FE129B" w:rsidRPr="00AC1900"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20,454,520</w:t>
            </w:r>
          </w:p>
        </w:tc>
      </w:tr>
      <w:tr w:rsidR="00FE129B" w:rsidRPr="00AC1900" w14:paraId="0BC6FC04" w14:textId="77777777" w:rsidTr="00FB34FB">
        <w:trPr>
          <w:trHeight w:val="283"/>
        </w:trPr>
        <w:tc>
          <w:tcPr>
            <w:tcW w:w="2127" w:type="dxa"/>
            <w:vAlign w:val="bottom"/>
          </w:tcPr>
          <w:p w14:paraId="59422944" w14:textId="77777777" w:rsidR="00FE129B" w:rsidRPr="00AC1900" w:rsidRDefault="00FE129B" w:rsidP="00FB34FB">
            <w:pPr>
              <w:rPr>
                <w:rFonts w:asciiTheme="majorHAnsi" w:hAnsiTheme="majorHAnsi" w:cstheme="majorHAnsi"/>
                <w:szCs w:val="20"/>
                <w:lang w:val="en-US"/>
              </w:rPr>
            </w:pPr>
            <w:r w:rsidRPr="00AC1900">
              <w:rPr>
                <w:rFonts w:asciiTheme="majorHAnsi" w:hAnsiTheme="majorHAnsi" w:cstheme="majorHAnsi"/>
                <w:szCs w:val="20"/>
                <w:lang w:val="en-US"/>
              </w:rPr>
              <w:t>Share issue costs</w:t>
            </w:r>
          </w:p>
        </w:tc>
        <w:tc>
          <w:tcPr>
            <w:tcW w:w="1276" w:type="dxa"/>
            <w:vAlign w:val="center"/>
          </w:tcPr>
          <w:p w14:paraId="5A35F78F" w14:textId="77777777" w:rsidR="00FE129B" w:rsidRPr="00AC1900" w:rsidRDefault="00FE129B" w:rsidP="00FB34FB">
            <w:pPr>
              <w:jc w:val="right"/>
              <w:rPr>
                <w:rFonts w:asciiTheme="majorHAnsi" w:hAnsiTheme="majorHAnsi" w:cstheme="majorHAnsi"/>
                <w:szCs w:val="20"/>
                <w:lang w:val="en-US"/>
              </w:rPr>
            </w:pPr>
            <w:r w:rsidRPr="00AC1900">
              <w:rPr>
                <w:rFonts w:asciiTheme="majorHAnsi" w:hAnsiTheme="majorHAnsi" w:cstheme="majorHAnsi"/>
                <w:szCs w:val="20"/>
                <w:lang w:val="en-US"/>
              </w:rPr>
              <w:t>-</w:t>
            </w:r>
          </w:p>
        </w:tc>
        <w:tc>
          <w:tcPr>
            <w:tcW w:w="1337" w:type="dxa"/>
            <w:vAlign w:val="center"/>
          </w:tcPr>
          <w:p w14:paraId="63670B54" w14:textId="77777777" w:rsidR="00FE129B" w:rsidRPr="00AC1900"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595,450)</w:t>
            </w:r>
          </w:p>
        </w:tc>
        <w:tc>
          <w:tcPr>
            <w:tcW w:w="989" w:type="dxa"/>
            <w:vAlign w:val="center"/>
          </w:tcPr>
          <w:p w14:paraId="032A8251" w14:textId="77777777" w:rsidR="00FE129B" w:rsidRPr="00AC1900" w:rsidRDefault="00FE129B" w:rsidP="00FB34FB">
            <w:pPr>
              <w:jc w:val="right"/>
              <w:rPr>
                <w:rFonts w:asciiTheme="majorHAnsi" w:hAnsiTheme="majorHAnsi" w:cstheme="majorHAnsi"/>
                <w:szCs w:val="20"/>
                <w:lang w:val="en-US"/>
              </w:rPr>
            </w:pPr>
            <w:r w:rsidRPr="00AC1900">
              <w:rPr>
                <w:rFonts w:asciiTheme="majorHAnsi" w:hAnsiTheme="majorHAnsi" w:cstheme="majorHAnsi"/>
                <w:szCs w:val="20"/>
                <w:lang w:val="en-US"/>
              </w:rPr>
              <w:t>-</w:t>
            </w:r>
          </w:p>
        </w:tc>
        <w:tc>
          <w:tcPr>
            <w:tcW w:w="1272" w:type="dxa"/>
            <w:vAlign w:val="center"/>
          </w:tcPr>
          <w:p w14:paraId="10D60704" w14:textId="77777777" w:rsidR="00FE129B" w:rsidRPr="00AC1900" w:rsidRDefault="00FE129B" w:rsidP="00FB34FB">
            <w:pPr>
              <w:jc w:val="right"/>
              <w:rPr>
                <w:rFonts w:asciiTheme="majorHAnsi" w:hAnsiTheme="majorHAnsi" w:cstheme="majorHAnsi"/>
                <w:szCs w:val="20"/>
                <w:lang w:val="en-US"/>
              </w:rPr>
            </w:pPr>
            <w:r>
              <w:rPr>
                <w:rFonts w:asciiTheme="majorHAnsi" w:hAnsiTheme="majorHAnsi" w:cstheme="majorHAnsi"/>
                <w:szCs w:val="20"/>
                <w:lang w:val="en-US"/>
              </w:rPr>
              <w:t>13,199</w:t>
            </w:r>
          </w:p>
        </w:tc>
        <w:tc>
          <w:tcPr>
            <w:tcW w:w="1132" w:type="dxa"/>
            <w:vAlign w:val="center"/>
          </w:tcPr>
          <w:p w14:paraId="7DD7D0A9" w14:textId="77777777" w:rsidR="00FE129B" w:rsidRPr="00AC1900" w:rsidRDefault="00FE129B" w:rsidP="00FB34FB">
            <w:pPr>
              <w:jc w:val="right"/>
              <w:rPr>
                <w:rFonts w:asciiTheme="majorHAnsi" w:hAnsiTheme="majorHAnsi" w:cstheme="majorHAnsi"/>
                <w:szCs w:val="20"/>
                <w:lang w:val="en-US"/>
              </w:rPr>
            </w:pPr>
          </w:p>
        </w:tc>
        <w:tc>
          <w:tcPr>
            <w:tcW w:w="1237" w:type="dxa"/>
            <w:vAlign w:val="center"/>
          </w:tcPr>
          <w:p w14:paraId="5B6CDAAE" w14:textId="77777777" w:rsidR="00FE129B" w:rsidRPr="00AC1900" w:rsidRDefault="00FE129B" w:rsidP="00FB34FB">
            <w:pPr>
              <w:jc w:val="right"/>
              <w:rPr>
                <w:rFonts w:asciiTheme="majorHAnsi" w:hAnsiTheme="majorHAnsi" w:cstheme="majorHAnsi"/>
                <w:szCs w:val="20"/>
                <w:lang w:val="en-US"/>
              </w:rPr>
            </w:pPr>
            <w:r w:rsidRPr="00AC1900">
              <w:rPr>
                <w:rFonts w:asciiTheme="majorHAnsi" w:hAnsiTheme="majorHAnsi" w:cstheme="majorHAnsi"/>
                <w:szCs w:val="20"/>
                <w:lang w:val="en-US"/>
              </w:rPr>
              <w:t>-</w:t>
            </w:r>
          </w:p>
        </w:tc>
        <w:tc>
          <w:tcPr>
            <w:tcW w:w="1546" w:type="dxa"/>
            <w:vAlign w:val="center"/>
          </w:tcPr>
          <w:p w14:paraId="7A0E25A4" w14:textId="77777777" w:rsidR="00FE129B" w:rsidRPr="00AC1900" w:rsidRDefault="00FE129B" w:rsidP="00FB34FB">
            <w:pPr>
              <w:jc w:val="right"/>
              <w:rPr>
                <w:rFonts w:asciiTheme="majorHAnsi" w:hAnsiTheme="majorHAnsi" w:cstheme="majorHAnsi"/>
                <w:szCs w:val="20"/>
                <w:lang w:val="en-US"/>
              </w:rPr>
            </w:pPr>
            <w:r w:rsidRPr="00AC1900">
              <w:rPr>
                <w:rFonts w:asciiTheme="majorHAnsi" w:hAnsiTheme="majorHAnsi" w:cstheme="majorHAnsi"/>
                <w:szCs w:val="20"/>
                <w:lang w:val="en-US"/>
              </w:rPr>
              <w:t>(</w:t>
            </w:r>
            <w:r>
              <w:rPr>
                <w:rFonts w:asciiTheme="majorHAnsi" w:hAnsiTheme="majorHAnsi" w:cstheme="majorHAnsi"/>
                <w:szCs w:val="20"/>
                <w:lang w:val="en-US"/>
              </w:rPr>
              <w:t>582</w:t>
            </w:r>
            <w:r w:rsidRPr="00AC1900">
              <w:rPr>
                <w:rFonts w:asciiTheme="majorHAnsi" w:hAnsiTheme="majorHAnsi" w:cstheme="majorHAnsi"/>
                <w:szCs w:val="20"/>
                <w:lang w:val="en-US"/>
              </w:rPr>
              <w:t>,</w:t>
            </w:r>
            <w:r>
              <w:rPr>
                <w:rFonts w:asciiTheme="majorHAnsi" w:hAnsiTheme="majorHAnsi" w:cstheme="majorHAnsi"/>
                <w:szCs w:val="20"/>
                <w:lang w:val="en-US"/>
              </w:rPr>
              <w:t>251</w:t>
            </w:r>
            <w:r w:rsidRPr="00AC1900">
              <w:rPr>
                <w:rFonts w:asciiTheme="majorHAnsi" w:hAnsiTheme="majorHAnsi" w:cstheme="majorHAnsi"/>
                <w:szCs w:val="20"/>
                <w:lang w:val="en-US"/>
              </w:rPr>
              <w:t>)</w:t>
            </w:r>
          </w:p>
        </w:tc>
      </w:tr>
      <w:tr w:rsidR="00FE129B" w:rsidRPr="00AC1900" w14:paraId="2F29429D" w14:textId="77777777" w:rsidTr="00FB34FB">
        <w:trPr>
          <w:trHeight w:val="283"/>
        </w:trPr>
        <w:tc>
          <w:tcPr>
            <w:tcW w:w="2127" w:type="dxa"/>
            <w:vAlign w:val="bottom"/>
          </w:tcPr>
          <w:p w14:paraId="6BBEED9B" w14:textId="77777777" w:rsidR="00FE129B" w:rsidRPr="00AC1900" w:rsidRDefault="00FE129B" w:rsidP="00FB34FB">
            <w:pPr>
              <w:rPr>
                <w:rFonts w:asciiTheme="majorHAnsi" w:hAnsiTheme="majorHAnsi" w:cstheme="majorHAnsi"/>
                <w:szCs w:val="20"/>
                <w:lang w:val="en-US"/>
              </w:rPr>
            </w:pPr>
            <w:r w:rsidRPr="00AC1900">
              <w:rPr>
                <w:rFonts w:asciiTheme="majorHAnsi" w:hAnsiTheme="majorHAnsi" w:cstheme="majorHAnsi"/>
                <w:szCs w:val="20"/>
                <w:lang w:val="en-US"/>
              </w:rPr>
              <w:t>Dividends paid</w:t>
            </w:r>
          </w:p>
        </w:tc>
        <w:tc>
          <w:tcPr>
            <w:tcW w:w="1276" w:type="dxa"/>
            <w:vAlign w:val="center"/>
          </w:tcPr>
          <w:p w14:paraId="16AE5071" w14:textId="77777777" w:rsidR="00FE129B" w:rsidRPr="00AC1900" w:rsidRDefault="00FE129B" w:rsidP="00FB34FB">
            <w:pPr>
              <w:jc w:val="right"/>
              <w:rPr>
                <w:rFonts w:asciiTheme="majorHAnsi" w:hAnsiTheme="majorHAnsi" w:cstheme="majorHAnsi"/>
                <w:szCs w:val="20"/>
                <w:lang w:val="en-US"/>
              </w:rPr>
            </w:pPr>
            <w:r w:rsidRPr="00AC1900">
              <w:rPr>
                <w:rFonts w:asciiTheme="majorHAnsi" w:hAnsiTheme="majorHAnsi" w:cstheme="majorHAnsi"/>
                <w:szCs w:val="20"/>
                <w:lang w:val="en-US"/>
              </w:rPr>
              <w:t>-</w:t>
            </w:r>
          </w:p>
        </w:tc>
        <w:tc>
          <w:tcPr>
            <w:tcW w:w="1337" w:type="dxa"/>
            <w:vAlign w:val="center"/>
          </w:tcPr>
          <w:p w14:paraId="3850BFB7" w14:textId="77777777" w:rsidR="00FE129B" w:rsidRPr="00AC1900" w:rsidRDefault="00FE129B" w:rsidP="00FB34FB">
            <w:pPr>
              <w:jc w:val="right"/>
              <w:rPr>
                <w:rFonts w:asciiTheme="majorHAnsi" w:hAnsiTheme="majorHAnsi" w:cstheme="majorHAnsi"/>
                <w:szCs w:val="20"/>
                <w:lang w:val="en-US"/>
              </w:rPr>
            </w:pPr>
            <w:r w:rsidRPr="00AC1900">
              <w:rPr>
                <w:rFonts w:asciiTheme="majorHAnsi" w:hAnsiTheme="majorHAnsi" w:cstheme="majorHAnsi"/>
                <w:szCs w:val="20"/>
                <w:lang w:val="en-US"/>
              </w:rPr>
              <w:t>-</w:t>
            </w:r>
          </w:p>
        </w:tc>
        <w:tc>
          <w:tcPr>
            <w:tcW w:w="989" w:type="dxa"/>
            <w:vAlign w:val="center"/>
          </w:tcPr>
          <w:p w14:paraId="0CD79FF5" w14:textId="77777777" w:rsidR="00FE129B" w:rsidRPr="00AC1900" w:rsidRDefault="00FE129B" w:rsidP="00FB34FB">
            <w:pPr>
              <w:jc w:val="right"/>
              <w:rPr>
                <w:rFonts w:asciiTheme="majorHAnsi" w:hAnsiTheme="majorHAnsi" w:cstheme="majorHAnsi"/>
                <w:szCs w:val="20"/>
                <w:lang w:val="en-US"/>
              </w:rPr>
            </w:pPr>
            <w:r w:rsidRPr="00AC1900">
              <w:rPr>
                <w:rFonts w:asciiTheme="majorHAnsi" w:hAnsiTheme="majorHAnsi" w:cstheme="majorHAnsi"/>
                <w:szCs w:val="20"/>
                <w:lang w:val="en-US"/>
              </w:rPr>
              <w:t>-</w:t>
            </w:r>
          </w:p>
        </w:tc>
        <w:tc>
          <w:tcPr>
            <w:tcW w:w="1272" w:type="dxa"/>
            <w:vAlign w:val="center"/>
          </w:tcPr>
          <w:p w14:paraId="472030A0" w14:textId="77777777" w:rsidR="00FE129B" w:rsidRPr="00AC1900" w:rsidRDefault="00FE129B" w:rsidP="00FB34FB">
            <w:pPr>
              <w:jc w:val="right"/>
              <w:rPr>
                <w:rFonts w:asciiTheme="majorHAnsi" w:hAnsiTheme="majorHAnsi" w:cstheme="majorHAnsi"/>
                <w:szCs w:val="20"/>
                <w:lang w:val="en-US"/>
              </w:rPr>
            </w:pPr>
            <w:r w:rsidRPr="00AC1900">
              <w:rPr>
                <w:rFonts w:asciiTheme="majorHAnsi" w:hAnsiTheme="majorHAnsi" w:cstheme="majorHAnsi"/>
                <w:szCs w:val="20"/>
                <w:lang w:val="en-US"/>
              </w:rPr>
              <w:t>(</w:t>
            </w:r>
            <w:r>
              <w:rPr>
                <w:rFonts w:asciiTheme="majorHAnsi" w:hAnsiTheme="majorHAnsi" w:cstheme="majorHAnsi"/>
                <w:szCs w:val="20"/>
                <w:lang w:val="en-US"/>
              </w:rPr>
              <w:t>3,086,876</w:t>
            </w:r>
            <w:r w:rsidRPr="00AC1900">
              <w:rPr>
                <w:rFonts w:asciiTheme="majorHAnsi" w:hAnsiTheme="majorHAnsi" w:cstheme="majorHAnsi"/>
                <w:szCs w:val="20"/>
                <w:lang w:val="en-US"/>
              </w:rPr>
              <w:t>)</w:t>
            </w:r>
          </w:p>
        </w:tc>
        <w:tc>
          <w:tcPr>
            <w:tcW w:w="1132" w:type="dxa"/>
            <w:vAlign w:val="center"/>
          </w:tcPr>
          <w:p w14:paraId="38F653ED" w14:textId="77777777" w:rsidR="00FE129B" w:rsidRPr="00AC1900" w:rsidRDefault="00FE129B" w:rsidP="00FB34FB">
            <w:pPr>
              <w:jc w:val="right"/>
              <w:rPr>
                <w:rFonts w:asciiTheme="majorHAnsi" w:hAnsiTheme="majorHAnsi" w:cstheme="majorHAnsi"/>
                <w:szCs w:val="20"/>
                <w:lang w:val="en-US"/>
              </w:rPr>
            </w:pPr>
          </w:p>
        </w:tc>
        <w:tc>
          <w:tcPr>
            <w:tcW w:w="1237" w:type="dxa"/>
            <w:vAlign w:val="center"/>
          </w:tcPr>
          <w:p w14:paraId="5CFE70DB" w14:textId="77777777" w:rsidR="00FE129B" w:rsidRPr="00AC1900" w:rsidRDefault="00FE129B" w:rsidP="00FB34FB">
            <w:pPr>
              <w:jc w:val="right"/>
              <w:rPr>
                <w:rFonts w:asciiTheme="majorHAnsi" w:hAnsiTheme="majorHAnsi" w:cstheme="majorHAnsi"/>
                <w:szCs w:val="20"/>
                <w:lang w:val="en-US"/>
              </w:rPr>
            </w:pPr>
            <w:r w:rsidRPr="00AC1900">
              <w:rPr>
                <w:rFonts w:asciiTheme="majorHAnsi" w:hAnsiTheme="majorHAnsi" w:cstheme="majorHAnsi"/>
                <w:szCs w:val="20"/>
                <w:lang w:val="en-US"/>
              </w:rPr>
              <w:t>-</w:t>
            </w:r>
          </w:p>
        </w:tc>
        <w:tc>
          <w:tcPr>
            <w:tcW w:w="1546" w:type="dxa"/>
            <w:vAlign w:val="center"/>
          </w:tcPr>
          <w:p w14:paraId="283C5F85" w14:textId="77777777" w:rsidR="00FE129B" w:rsidRPr="00AC1900" w:rsidRDefault="00FE129B" w:rsidP="00FB34FB">
            <w:pPr>
              <w:jc w:val="right"/>
              <w:rPr>
                <w:rFonts w:asciiTheme="majorHAnsi" w:hAnsiTheme="majorHAnsi" w:cstheme="majorHAnsi"/>
                <w:szCs w:val="20"/>
                <w:lang w:val="en-US"/>
              </w:rPr>
            </w:pPr>
            <w:r w:rsidRPr="00AC1900">
              <w:rPr>
                <w:rFonts w:asciiTheme="majorHAnsi" w:hAnsiTheme="majorHAnsi" w:cstheme="majorHAnsi"/>
                <w:szCs w:val="20"/>
                <w:lang w:val="en-US"/>
              </w:rPr>
              <w:t>(</w:t>
            </w:r>
            <w:r>
              <w:rPr>
                <w:rFonts w:asciiTheme="majorHAnsi" w:hAnsiTheme="majorHAnsi" w:cstheme="majorHAnsi"/>
                <w:szCs w:val="20"/>
                <w:lang w:val="en-US"/>
              </w:rPr>
              <w:t>3,086,876</w:t>
            </w:r>
            <w:r w:rsidRPr="00AC1900">
              <w:rPr>
                <w:rFonts w:asciiTheme="majorHAnsi" w:hAnsiTheme="majorHAnsi" w:cstheme="majorHAnsi"/>
                <w:szCs w:val="20"/>
                <w:lang w:val="en-US"/>
              </w:rPr>
              <w:t>)</w:t>
            </w:r>
          </w:p>
        </w:tc>
      </w:tr>
      <w:tr w:rsidR="00FE129B" w:rsidRPr="00AC1900" w14:paraId="42C478C0" w14:textId="77777777" w:rsidTr="00FB34FB">
        <w:trPr>
          <w:trHeight w:val="283"/>
        </w:trPr>
        <w:tc>
          <w:tcPr>
            <w:tcW w:w="2127" w:type="dxa"/>
            <w:tcBorders>
              <w:bottom w:val="single" w:sz="4" w:space="0" w:color="auto"/>
            </w:tcBorders>
            <w:vAlign w:val="bottom"/>
          </w:tcPr>
          <w:p w14:paraId="5CED5DF2" w14:textId="77777777" w:rsidR="00FE129B" w:rsidRPr="00AC1900" w:rsidRDefault="00FE129B" w:rsidP="00FB34FB">
            <w:pPr>
              <w:spacing w:before="0" w:after="0"/>
              <w:rPr>
                <w:rFonts w:asciiTheme="majorHAnsi" w:hAnsiTheme="majorHAnsi" w:cstheme="majorHAnsi"/>
                <w:szCs w:val="20"/>
                <w:lang w:val="en-US"/>
              </w:rPr>
            </w:pPr>
          </w:p>
        </w:tc>
        <w:tc>
          <w:tcPr>
            <w:tcW w:w="1276" w:type="dxa"/>
            <w:tcBorders>
              <w:bottom w:val="single" w:sz="4" w:space="0" w:color="auto"/>
            </w:tcBorders>
            <w:vAlign w:val="center"/>
          </w:tcPr>
          <w:p w14:paraId="1939EFBF" w14:textId="77777777" w:rsidR="00FE129B" w:rsidRPr="00AC1900" w:rsidRDefault="00FE129B" w:rsidP="00FB34FB">
            <w:pPr>
              <w:spacing w:before="0" w:after="0"/>
              <w:jc w:val="right"/>
              <w:rPr>
                <w:rFonts w:asciiTheme="majorHAnsi" w:hAnsiTheme="majorHAnsi" w:cstheme="majorHAnsi"/>
                <w:szCs w:val="20"/>
                <w:lang w:val="en-US"/>
              </w:rPr>
            </w:pPr>
          </w:p>
        </w:tc>
        <w:tc>
          <w:tcPr>
            <w:tcW w:w="1337" w:type="dxa"/>
            <w:tcBorders>
              <w:bottom w:val="single" w:sz="4" w:space="0" w:color="auto"/>
            </w:tcBorders>
            <w:vAlign w:val="center"/>
          </w:tcPr>
          <w:p w14:paraId="5EAF3C44" w14:textId="77777777" w:rsidR="00FE129B" w:rsidRPr="00AC1900" w:rsidRDefault="00FE129B" w:rsidP="00FB34FB">
            <w:pPr>
              <w:spacing w:before="0" w:after="0"/>
              <w:jc w:val="right"/>
              <w:rPr>
                <w:rFonts w:asciiTheme="majorHAnsi" w:hAnsiTheme="majorHAnsi" w:cstheme="majorHAnsi"/>
                <w:szCs w:val="20"/>
                <w:lang w:val="en-US"/>
              </w:rPr>
            </w:pPr>
          </w:p>
        </w:tc>
        <w:tc>
          <w:tcPr>
            <w:tcW w:w="989" w:type="dxa"/>
            <w:tcBorders>
              <w:bottom w:val="single" w:sz="4" w:space="0" w:color="auto"/>
            </w:tcBorders>
            <w:vAlign w:val="center"/>
          </w:tcPr>
          <w:p w14:paraId="03A7DA4B" w14:textId="77777777" w:rsidR="00FE129B" w:rsidRPr="00AC1900" w:rsidRDefault="00FE129B" w:rsidP="00FB34FB">
            <w:pPr>
              <w:spacing w:before="0" w:after="0"/>
              <w:jc w:val="right"/>
              <w:rPr>
                <w:rFonts w:asciiTheme="majorHAnsi" w:hAnsiTheme="majorHAnsi" w:cstheme="majorHAnsi"/>
                <w:szCs w:val="20"/>
                <w:lang w:val="en-US"/>
              </w:rPr>
            </w:pPr>
          </w:p>
        </w:tc>
        <w:tc>
          <w:tcPr>
            <w:tcW w:w="1272" w:type="dxa"/>
            <w:tcBorders>
              <w:bottom w:val="single" w:sz="4" w:space="0" w:color="auto"/>
            </w:tcBorders>
            <w:vAlign w:val="center"/>
          </w:tcPr>
          <w:p w14:paraId="596E1DB3" w14:textId="77777777" w:rsidR="00FE129B" w:rsidRPr="00AC1900" w:rsidRDefault="00FE129B" w:rsidP="00FB34FB">
            <w:pPr>
              <w:spacing w:before="0" w:after="0"/>
              <w:jc w:val="right"/>
              <w:rPr>
                <w:rFonts w:asciiTheme="majorHAnsi" w:hAnsiTheme="majorHAnsi" w:cstheme="majorHAnsi"/>
                <w:szCs w:val="20"/>
                <w:lang w:val="en-US"/>
              </w:rPr>
            </w:pPr>
          </w:p>
        </w:tc>
        <w:tc>
          <w:tcPr>
            <w:tcW w:w="1132" w:type="dxa"/>
            <w:tcBorders>
              <w:bottom w:val="single" w:sz="4" w:space="0" w:color="auto"/>
            </w:tcBorders>
            <w:vAlign w:val="center"/>
          </w:tcPr>
          <w:p w14:paraId="70764D8B" w14:textId="77777777" w:rsidR="00FE129B" w:rsidRPr="00AC1900" w:rsidRDefault="00FE129B" w:rsidP="00FB34FB">
            <w:pPr>
              <w:spacing w:before="0" w:after="0"/>
              <w:jc w:val="right"/>
              <w:rPr>
                <w:rFonts w:asciiTheme="majorHAnsi" w:hAnsiTheme="majorHAnsi" w:cstheme="majorHAnsi"/>
                <w:szCs w:val="20"/>
                <w:lang w:val="en-US"/>
              </w:rPr>
            </w:pPr>
          </w:p>
        </w:tc>
        <w:tc>
          <w:tcPr>
            <w:tcW w:w="1237" w:type="dxa"/>
            <w:tcBorders>
              <w:bottom w:val="single" w:sz="4" w:space="0" w:color="auto"/>
            </w:tcBorders>
            <w:vAlign w:val="center"/>
          </w:tcPr>
          <w:p w14:paraId="0589AE75" w14:textId="77777777" w:rsidR="00FE129B" w:rsidRPr="00AC1900" w:rsidRDefault="00FE129B" w:rsidP="00FB34FB">
            <w:pPr>
              <w:spacing w:before="0" w:after="0"/>
              <w:jc w:val="right"/>
              <w:rPr>
                <w:rFonts w:asciiTheme="majorHAnsi" w:hAnsiTheme="majorHAnsi" w:cstheme="majorHAnsi"/>
                <w:szCs w:val="20"/>
                <w:lang w:val="en-US"/>
              </w:rPr>
            </w:pPr>
          </w:p>
        </w:tc>
        <w:tc>
          <w:tcPr>
            <w:tcW w:w="1546" w:type="dxa"/>
            <w:tcBorders>
              <w:bottom w:val="single" w:sz="4" w:space="0" w:color="auto"/>
            </w:tcBorders>
            <w:vAlign w:val="center"/>
          </w:tcPr>
          <w:p w14:paraId="0DF673C8" w14:textId="77777777" w:rsidR="00FE129B" w:rsidRPr="00AC1900" w:rsidRDefault="00FE129B" w:rsidP="00FB34FB">
            <w:pPr>
              <w:spacing w:before="0" w:after="0"/>
              <w:jc w:val="right"/>
              <w:rPr>
                <w:rFonts w:asciiTheme="majorHAnsi" w:hAnsiTheme="majorHAnsi" w:cstheme="majorHAnsi"/>
                <w:szCs w:val="20"/>
                <w:lang w:val="en-US"/>
              </w:rPr>
            </w:pPr>
          </w:p>
        </w:tc>
      </w:tr>
      <w:tr w:rsidR="00FE129B" w:rsidRPr="00AC1900" w14:paraId="4BC1A415" w14:textId="77777777" w:rsidTr="00FB34FB">
        <w:trPr>
          <w:trHeight w:val="283"/>
        </w:trPr>
        <w:tc>
          <w:tcPr>
            <w:tcW w:w="2127" w:type="dxa"/>
            <w:tcBorders>
              <w:top w:val="single" w:sz="4" w:space="0" w:color="auto"/>
              <w:bottom w:val="single" w:sz="12" w:space="0" w:color="auto"/>
            </w:tcBorders>
            <w:vAlign w:val="bottom"/>
          </w:tcPr>
          <w:p w14:paraId="06594754" w14:textId="77777777" w:rsidR="00FE129B" w:rsidRPr="00AC1900" w:rsidRDefault="00FE129B" w:rsidP="00FB34FB">
            <w:pPr>
              <w:rPr>
                <w:rFonts w:asciiTheme="majorHAnsi" w:hAnsiTheme="majorHAnsi" w:cstheme="majorHAnsi"/>
                <w:b/>
                <w:szCs w:val="20"/>
                <w:lang w:val="en-US"/>
              </w:rPr>
            </w:pPr>
            <w:r w:rsidRPr="00AC1900">
              <w:rPr>
                <w:rFonts w:asciiTheme="majorHAnsi" w:hAnsiTheme="majorHAnsi" w:cstheme="majorHAnsi"/>
                <w:b/>
                <w:szCs w:val="20"/>
                <w:lang w:val="en-US"/>
              </w:rPr>
              <w:t>As at 31 March 20</w:t>
            </w:r>
            <w:r>
              <w:rPr>
                <w:rFonts w:asciiTheme="majorHAnsi" w:hAnsiTheme="majorHAnsi" w:cstheme="majorHAnsi"/>
                <w:b/>
                <w:szCs w:val="20"/>
                <w:lang w:val="en-US"/>
              </w:rPr>
              <w:t>20</w:t>
            </w:r>
          </w:p>
        </w:tc>
        <w:tc>
          <w:tcPr>
            <w:tcW w:w="1276" w:type="dxa"/>
            <w:tcBorders>
              <w:top w:val="single" w:sz="4" w:space="0" w:color="auto"/>
              <w:bottom w:val="single" w:sz="12" w:space="0" w:color="auto"/>
            </w:tcBorders>
            <w:vAlign w:val="center"/>
          </w:tcPr>
          <w:p w14:paraId="2A12125F" w14:textId="77777777" w:rsidR="00FE129B" w:rsidRPr="00AC1900" w:rsidRDefault="00FE129B" w:rsidP="00FB34FB">
            <w:pPr>
              <w:jc w:val="right"/>
              <w:rPr>
                <w:rFonts w:asciiTheme="majorHAnsi" w:hAnsiTheme="majorHAnsi" w:cstheme="majorHAnsi"/>
                <w:b/>
                <w:szCs w:val="20"/>
                <w:lang w:val="en-US"/>
              </w:rPr>
            </w:pPr>
            <w:r>
              <w:rPr>
                <w:rFonts w:asciiTheme="majorHAnsi" w:hAnsiTheme="majorHAnsi" w:cstheme="majorHAnsi"/>
                <w:b/>
                <w:szCs w:val="20"/>
                <w:lang w:val="en-US"/>
              </w:rPr>
              <w:t>525,488</w:t>
            </w:r>
          </w:p>
        </w:tc>
        <w:tc>
          <w:tcPr>
            <w:tcW w:w="1337" w:type="dxa"/>
            <w:tcBorders>
              <w:top w:val="single" w:sz="4" w:space="0" w:color="auto"/>
              <w:bottom w:val="single" w:sz="12" w:space="0" w:color="auto"/>
            </w:tcBorders>
            <w:vAlign w:val="center"/>
          </w:tcPr>
          <w:p w14:paraId="12578A7A" w14:textId="77777777" w:rsidR="00FE129B" w:rsidRPr="00AC1900" w:rsidRDefault="00FE129B" w:rsidP="00FB34FB">
            <w:pPr>
              <w:jc w:val="right"/>
              <w:rPr>
                <w:rFonts w:asciiTheme="majorHAnsi" w:hAnsiTheme="majorHAnsi" w:cstheme="majorHAnsi"/>
                <w:b/>
                <w:szCs w:val="20"/>
                <w:lang w:val="en-US"/>
              </w:rPr>
            </w:pPr>
            <w:r>
              <w:rPr>
                <w:rFonts w:asciiTheme="majorHAnsi" w:hAnsiTheme="majorHAnsi" w:cstheme="majorHAnsi"/>
                <w:b/>
                <w:szCs w:val="20"/>
                <w:lang w:val="en-US"/>
              </w:rPr>
              <w:t>19,707,058</w:t>
            </w:r>
          </w:p>
        </w:tc>
        <w:tc>
          <w:tcPr>
            <w:tcW w:w="989" w:type="dxa"/>
            <w:tcBorders>
              <w:top w:val="single" w:sz="4" w:space="0" w:color="auto"/>
              <w:bottom w:val="single" w:sz="12" w:space="0" w:color="auto"/>
            </w:tcBorders>
            <w:vAlign w:val="center"/>
          </w:tcPr>
          <w:p w14:paraId="43681421" w14:textId="77777777" w:rsidR="00FE129B" w:rsidRPr="00AC1900" w:rsidRDefault="00FE129B" w:rsidP="00FB34FB">
            <w:pPr>
              <w:jc w:val="right"/>
              <w:rPr>
                <w:rFonts w:asciiTheme="majorHAnsi" w:hAnsiTheme="majorHAnsi" w:cstheme="majorHAnsi"/>
                <w:b/>
                <w:szCs w:val="20"/>
                <w:lang w:val="en-US"/>
              </w:rPr>
            </w:pPr>
            <w:r w:rsidRPr="00AC1900">
              <w:rPr>
                <w:rFonts w:asciiTheme="majorHAnsi" w:hAnsiTheme="majorHAnsi" w:cstheme="majorHAnsi"/>
                <w:b/>
                <w:szCs w:val="20"/>
                <w:lang w:val="en-US"/>
              </w:rPr>
              <w:t>186,656</w:t>
            </w:r>
          </w:p>
        </w:tc>
        <w:tc>
          <w:tcPr>
            <w:tcW w:w="1272" w:type="dxa"/>
            <w:tcBorders>
              <w:top w:val="single" w:sz="4" w:space="0" w:color="auto"/>
              <w:bottom w:val="single" w:sz="12" w:space="0" w:color="auto"/>
            </w:tcBorders>
            <w:vAlign w:val="center"/>
          </w:tcPr>
          <w:p w14:paraId="0AD91D78" w14:textId="77777777" w:rsidR="00FE129B" w:rsidRPr="00AC1900" w:rsidRDefault="00FE129B" w:rsidP="00FB34FB">
            <w:pPr>
              <w:jc w:val="right"/>
              <w:rPr>
                <w:rFonts w:asciiTheme="majorHAnsi" w:hAnsiTheme="majorHAnsi" w:cstheme="majorHAnsi"/>
                <w:b/>
                <w:szCs w:val="20"/>
                <w:lang w:val="en-US"/>
              </w:rPr>
            </w:pPr>
            <w:r>
              <w:rPr>
                <w:rFonts w:asciiTheme="majorHAnsi" w:hAnsiTheme="majorHAnsi" w:cstheme="majorHAnsi"/>
                <w:b/>
                <w:szCs w:val="20"/>
                <w:lang w:val="en-US"/>
              </w:rPr>
              <w:t>25,516,500</w:t>
            </w:r>
          </w:p>
        </w:tc>
        <w:tc>
          <w:tcPr>
            <w:tcW w:w="1132" w:type="dxa"/>
            <w:tcBorders>
              <w:top w:val="single" w:sz="4" w:space="0" w:color="auto"/>
              <w:bottom w:val="single" w:sz="12" w:space="0" w:color="auto"/>
            </w:tcBorders>
            <w:vAlign w:val="center"/>
          </w:tcPr>
          <w:p w14:paraId="464C3226" w14:textId="77777777" w:rsidR="00FE129B" w:rsidRPr="00AC1900" w:rsidRDefault="00FE129B" w:rsidP="00FB34FB">
            <w:pPr>
              <w:jc w:val="right"/>
              <w:rPr>
                <w:rFonts w:asciiTheme="majorHAnsi" w:hAnsiTheme="majorHAnsi" w:cstheme="majorHAnsi"/>
                <w:b/>
                <w:szCs w:val="20"/>
                <w:lang w:val="en-US"/>
              </w:rPr>
            </w:pPr>
            <w:r>
              <w:rPr>
                <w:rFonts w:asciiTheme="majorHAnsi" w:hAnsiTheme="majorHAnsi" w:cstheme="majorHAnsi"/>
                <w:b/>
                <w:szCs w:val="20"/>
                <w:lang w:val="en-US"/>
              </w:rPr>
              <w:t>5,020,458</w:t>
            </w:r>
          </w:p>
        </w:tc>
        <w:tc>
          <w:tcPr>
            <w:tcW w:w="1237" w:type="dxa"/>
            <w:tcBorders>
              <w:top w:val="single" w:sz="4" w:space="0" w:color="auto"/>
              <w:bottom w:val="single" w:sz="12" w:space="0" w:color="auto"/>
            </w:tcBorders>
            <w:vAlign w:val="center"/>
          </w:tcPr>
          <w:p w14:paraId="742CC66D" w14:textId="77777777" w:rsidR="00FE129B" w:rsidRPr="00AC1900" w:rsidRDefault="00FE129B" w:rsidP="00FB34FB">
            <w:pPr>
              <w:jc w:val="right"/>
              <w:rPr>
                <w:rFonts w:asciiTheme="majorHAnsi" w:hAnsiTheme="majorHAnsi" w:cstheme="majorHAnsi"/>
                <w:b/>
                <w:szCs w:val="20"/>
                <w:lang w:val="en-US"/>
              </w:rPr>
            </w:pPr>
            <w:r w:rsidRPr="00AC1900">
              <w:rPr>
                <w:rFonts w:asciiTheme="majorHAnsi" w:hAnsiTheme="majorHAnsi" w:cstheme="majorHAnsi"/>
                <w:b/>
                <w:szCs w:val="20"/>
                <w:lang w:val="en-US"/>
              </w:rPr>
              <w:t>(</w:t>
            </w:r>
            <w:r>
              <w:rPr>
                <w:rFonts w:asciiTheme="majorHAnsi" w:hAnsiTheme="majorHAnsi" w:cstheme="majorHAnsi"/>
                <w:b/>
                <w:szCs w:val="20"/>
                <w:lang w:val="en-US"/>
              </w:rPr>
              <w:t>1,265,657</w:t>
            </w:r>
            <w:r w:rsidRPr="00AC1900">
              <w:rPr>
                <w:rFonts w:asciiTheme="majorHAnsi" w:hAnsiTheme="majorHAnsi" w:cstheme="majorHAnsi"/>
                <w:b/>
                <w:szCs w:val="20"/>
                <w:lang w:val="en-US"/>
              </w:rPr>
              <w:t>)</w:t>
            </w:r>
          </w:p>
        </w:tc>
        <w:tc>
          <w:tcPr>
            <w:tcW w:w="1546" w:type="dxa"/>
            <w:tcBorders>
              <w:top w:val="single" w:sz="4" w:space="0" w:color="auto"/>
              <w:bottom w:val="single" w:sz="12" w:space="0" w:color="auto"/>
            </w:tcBorders>
            <w:vAlign w:val="center"/>
          </w:tcPr>
          <w:p w14:paraId="74C52FA4" w14:textId="77777777" w:rsidR="00FE129B" w:rsidRPr="00AC1900" w:rsidRDefault="00FE129B" w:rsidP="00FB34FB">
            <w:pPr>
              <w:jc w:val="right"/>
              <w:rPr>
                <w:rFonts w:asciiTheme="majorHAnsi" w:hAnsiTheme="majorHAnsi" w:cstheme="majorHAnsi"/>
                <w:b/>
                <w:szCs w:val="20"/>
                <w:lang w:val="en-US"/>
              </w:rPr>
            </w:pPr>
            <w:r>
              <w:rPr>
                <w:rFonts w:asciiTheme="majorHAnsi" w:hAnsiTheme="majorHAnsi" w:cstheme="majorHAnsi"/>
                <w:b/>
                <w:szCs w:val="20"/>
                <w:lang w:val="en-US"/>
              </w:rPr>
              <w:t>49,690,503</w:t>
            </w:r>
          </w:p>
        </w:tc>
      </w:tr>
      <w:tr w:rsidR="00FE129B" w:rsidRPr="00AC1900" w14:paraId="000BF939" w14:textId="77777777" w:rsidTr="00FB34FB">
        <w:trPr>
          <w:trHeight w:val="283"/>
        </w:trPr>
        <w:tc>
          <w:tcPr>
            <w:tcW w:w="2127" w:type="dxa"/>
            <w:tcBorders>
              <w:top w:val="single" w:sz="12" w:space="0" w:color="auto"/>
            </w:tcBorders>
          </w:tcPr>
          <w:p w14:paraId="5EC09D0F" w14:textId="77777777" w:rsidR="00FE129B" w:rsidRPr="00AC1900" w:rsidRDefault="00FE129B" w:rsidP="00FB34FB">
            <w:pPr>
              <w:spacing w:before="0" w:after="0"/>
              <w:rPr>
                <w:rFonts w:asciiTheme="majorHAnsi" w:hAnsiTheme="majorHAnsi" w:cstheme="majorHAnsi"/>
                <w:szCs w:val="20"/>
                <w:lang w:val="en-US"/>
              </w:rPr>
            </w:pPr>
          </w:p>
        </w:tc>
        <w:tc>
          <w:tcPr>
            <w:tcW w:w="1276" w:type="dxa"/>
            <w:tcBorders>
              <w:top w:val="single" w:sz="12" w:space="0" w:color="auto"/>
            </w:tcBorders>
            <w:vAlign w:val="center"/>
          </w:tcPr>
          <w:p w14:paraId="1E5623B7" w14:textId="77777777" w:rsidR="00FE129B" w:rsidRPr="00AC1900" w:rsidRDefault="00FE129B" w:rsidP="00FB34FB">
            <w:pPr>
              <w:spacing w:before="0" w:after="0"/>
              <w:jc w:val="right"/>
              <w:rPr>
                <w:rFonts w:asciiTheme="majorHAnsi" w:hAnsiTheme="majorHAnsi" w:cstheme="majorHAnsi"/>
                <w:szCs w:val="20"/>
                <w:lang w:val="en-US"/>
              </w:rPr>
            </w:pPr>
          </w:p>
        </w:tc>
        <w:tc>
          <w:tcPr>
            <w:tcW w:w="1337" w:type="dxa"/>
            <w:tcBorders>
              <w:top w:val="single" w:sz="12" w:space="0" w:color="auto"/>
            </w:tcBorders>
            <w:vAlign w:val="center"/>
          </w:tcPr>
          <w:p w14:paraId="69A4E018" w14:textId="77777777" w:rsidR="00FE129B" w:rsidRPr="00AC1900" w:rsidRDefault="00FE129B" w:rsidP="00FB34FB">
            <w:pPr>
              <w:spacing w:before="0" w:after="0"/>
              <w:jc w:val="right"/>
              <w:rPr>
                <w:rFonts w:asciiTheme="majorHAnsi" w:hAnsiTheme="majorHAnsi" w:cstheme="majorHAnsi"/>
                <w:szCs w:val="20"/>
                <w:lang w:val="en-US"/>
              </w:rPr>
            </w:pPr>
          </w:p>
        </w:tc>
        <w:tc>
          <w:tcPr>
            <w:tcW w:w="989" w:type="dxa"/>
            <w:tcBorders>
              <w:top w:val="single" w:sz="12" w:space="0" w:color="auto"/>
            </w:tcBorders>
            <w:vAlign w:val="center"/>
          </w:tcPr>
          <w:p w14:paraId="7535F6E5" w14:textId="77777777" w:rsidR="00FE129B" w:rsidRPr="00AC1900" w:rsidRDefault="00FE129B" w:rsidP="00FB34FB">
            <w:pPr>
              <w:spacing w:before="0" w:after="0"/>
              <w:jc w:val="right"/>
              <w:rPr>
                <w:rFonts w:asciiTheme="majorHAnsi" w:hAnsiTheme="majorHAnsi" w:cstheme="majorHAnsi"/>
                <w:szCs w:val="20"/>
                <w:lang w:val="en-US"/>
              </w:rPr>
            </w:pPr>
          </w:p>
        </w:tc>
        <w:tc>
          <w:tcPr>
            <w:tcW w:w="1272" w:type="dxa"/>
            <w:tcBorders>
              <w:top w:val="single" w:sz="12" w:space="0" w:color="auto"/>
            </w:tcBorders>
            <w:vAlign w:val="center"/>
          </w:tcPr>
          <w:p w14:paraId="324DAAE6" w14:textId="77777777" w:rsidR="00FE129B" w:rsidRPr="00AC1900" w:rsidRDefault="00FE129B" w:rsidP="00FB34FB">
            <w:pPr>
              <w:spacing w:before="0" w:after="0"/>
              <w:jc w:val="right"/>
              <w:rPr>
                <w:rFonts w:asciiTheme="majorHAnsi" w:hAnsiTheme="majorHAnsi" w:cstheme="majorHAnsi"/>
                <w:szCs w:val="20"/>
                <w:lang w:val="en-US"/>
              </w:rPr>
            </w:pPr>
          </w:p>
        </w:tc>
        <w:tc>
          <w:tcPr>
            <w:tcW w:w="1132" w:type="dxa"/>
            <w:tcBorders>
              <w:top w:val="single" w:sz="12" w:space="0" w:color="auto"/>
            </w:tcBorders>
          </w:tcPr>
          <w:p w14:paraId="68A20F32" w14:textId="77777777" w:rsidR="00FE129B" w:rsidRPr="00AC1900" w:rsidRDefault="00FE129B" w:rsidP="00FB34FB">
            <w:pPr>
              <w:spacing w:before="0" w:after="0"/>
              <w:jc w:val="right"/>
              <w:rPr>
                <w:rFonts w:asciiTheme="majorHAnsi" w:hAnsiTheme="majorHAnsi" w:cstheme="majorHAnsi"/>
                <w:szCs w:val="20"/>
                <w:lang w:val="en-US"/>
              </w:rPr>
            </w:pPr>
          </w:p>
        </w:tc>
        <w:tc>
          <w:tcPr>
            <w:tcW w:w="1237" w:type="dxa"/>
            <w:tcBorders>
              <w:top w:val="single" w:sz="12" w:space="0" w:color="auto"/>
            </w:tcBorders>
            <w:vAlign w:val="center"/>
          </w:tcPr>
          <w:p w14:paraId="2C2DE29B" w14:textId="77777777" w:rsidR="00FE129B" w:rsidRPr="00AC1900" w:rsidRDefault="00FE129B" w:rsidP="00FB34FB">
            <w:pPr>
              <w:spacing w:before="0" w:after="0"/>
              <w:jc w:val="right"/>
              <w:rPr>
                <w:rFonts w:asciiTheme="majorHAnsi" w:hAnsiTheme="majorHAnsi" w:cstheme="majorHAnsi"/>
                <w:szCs w:val="20"/>
                <w:lang w:val="en-US"/>
              </w:rPr>
            </w:pPr>
          </w:p>
        </w:tc>
        <w:tc>
          <w:tcPr>
            <w:tcW w:w="1546" w:type="dxa"/>
            <w:tcBorders>
              <w:top w:val="single" w:sz="12" w:space="0" w:color="auto"/>
            </w:tcBorders>
            <w:vAlign w:val="center"/>
          </w:tcPr>
          <w:p w14:paraId="775B2E4B" w14:textId="77777777" w:rsidR="00FE129B" w:rsidRPr="00AC1900" w:rsidRDefault="00FE129B" w:rsidP="00FB34FB">
            <w:pPr>
              <w:spacing w:before="0" w:after="0"/>
              <w:jc w:val="right"/>
              <w:rPr>
                <w:rFonts w:asciiTheme="majorHAnsi" w:hAnsiTheme="majorHAnsi" w:cstheme="majorHAnsi"/>
                <w:szCs w:val="20"/>
                <w:lang w:val="en-US"/>
              </w:rPr>
            </w:pPr>
          </w:p>
        </w:tc>
      </w:tr>
    </w:tbl>
    <w:p w14:paraId="6664AA7D" w14:textId="77777777" w:rsidR="00FE129B" w:rsidRPr="00AC1900" w:rsidRDefault="00FE129B" w:rsidP="00FE129B">
      <w:pPr>
        <w:spacing w:before="0" w:after="0"/>
        <w:rPr>
          <w:rFonts w:asciiTheme="majorHAnsi" w:hAnsiTheme="majorHAnsi" w:cstheme="majorHAnsi"/>
          <w:lang w:val="en"/>
        </w:rPr>
      </w:pPr>
    </w:p>
    <w:p w14:paraId="3EED72C0" w14:textId="77777777" w:rsidR="00FE129B" w:rsidRPr="00AC1900" w:rsidRDefault="00FE129B" w:rsidP="00FE129B">
      <w:pPr>
        <w:spacing w:before="0" w:after="0"/>
        <w:rPr>
          <w:rFonts w:asciiTheme="majorHAnsi" w:hAnsiTheme="majorHAnsi" w:cstheme="majorHAnsi"/>
          <w:lang w:val="en"/>
        </w:rPr>
      </w:pPr>
    </w:p>
    <w:p w14:paraId="36580219" w14:textId="1100F874" w:rsidR="00FE129B" w:rsidRPr="00AC1900" w:rsidRDefault="00FE129B" w:rsidP="00FE129B">
      <w:pPr>
        <w:spacing w:before="0" w:after="0"/>
        <w:rPr>
          <w:rFonts w:asciiTheme="majorHAnsi" w:hAnsiTheme="majorHAnsi" w:cstheme="majorHAnsi"/>
          <w:lang w:val="en"/>
        </w:rPr>
      </w:pPr>
      <w:r w:rsidRPr="00AC1900">
        <w:rPr>
          <w:rFonts w:asciiTheme="majorHAnsi" w:hAnsiTheme="majorHAnsi" w:cstheme="majorHAnsi"/>
          <w:bCs/>
          <w:lang w:val="en-US"/>
        </w:rPr>
        <w:t xml:space="preserve">The notes on pages </w:t>
      </w:r>
      <w:r w:rsidR="006808DF">
        <w:rPr>
          <w:rFonts w:asciiTheme="majorHAnsi" w:hAnsiTheme="majorHAnsi" w:cstheme="majorHAnsi"/>
          <w:bCs/>
          <w:lang w:val="en-US"/>
        </w:rPr>
        <w:t>102</w:t>
      </w:r>
      <w:r w:rsidR="006808DF" w:rsidRPr="00AC1900">
        <w:rPr>
          <w:rFonts w:asciiTheme="majorHAnsi" w:hAnsiTheme="majorHAnsi" w:cstheme="majorHAnsi"/>
          <w:bCs/>
          <w:lang w:val="en-US"/>
        </w:rPr>
        <w:t xml:space="preserve"> </w:t>
      </w:r>
      <w:r w:rsidRPr="00AC1900">
        <w:rPr>
          <w:rFonts w:asciiTheme="majorHAnsi" w:hAnsiTheme="majorHAnsi" w:cstheme="majorHAnsi"/>
          <w:bCs/>
          <w:lang w:val="en-US"/>
        </w:rPr>
        <w:t xml:space="preserve">to </w:t>
      </w:r>
      <w:r w:rsidR="006808DF">
        <w:rPr>
          <w:rFonts w:asciiTheme="majorHAnsi" w:hAnsiTheme="majorHAnsi" w:cstheme="majorHAnsi"/>
          <w:bCs/>
          <w:lang w:val="en-US"/>
        </w:rPr>
        <w:t>135</w:t>
      </w:r>
      <w:r w:rsidR="006808DF" w:rsidRPr="00AC1900">
        <w:rPr>
          <w:rFonts w:asciiTheme="majorHAnsi" w:hAnsiTheme="majorHAnsi" w:cstheme="majorHAnsi"/>
          <w:bCs/>
          <w:lang w:val="en-US"/>
        </w:rPr>
        <w:t xml:space="preserve"> </w:t>
      </w:r>
      <w:r w:rsidRPr="00AC1900">
        <w:rPr>
          <w:rFonts w:asciiTheme="majorHAnsi" w:hAnsiTheme="majorHAnsi" w:cstheme="majorHAnsi"/>
          <w:bCs/>
          <w:lang w:val="en-US"/>
        </w:rPr>
        <w:t>form an integral part of these financial statements.</w:t>
      </w:r>
    </w:p>
    <w:p w14:paraId="69554475" w14:textId="77777777" w:rsidR="00FE129B" w:rsidRPr="00F745C1" w:rsidRDefault="00FE129B" w:rsidP="00FE129B">
      <w:pPr>
        <w:spacing w:before="0" w:after="0"/>
        <w:rPr>
          <w:rFonts w:ascii="Times New Roman" w:hAnsi="Times New Roman"/>
          <w:lang w:val="en"/>
        </w:rPr>
      </w:pPr>
      <w:r w:rsidRPr="00F745C1">
        <w:rPr>
          <w:rFonts w:ascii="Times New Roman" w:hAnsi="Times New Roman"/>
          <w:lang w:val="en"/>
        </w:rPr>
        <w:br w:type="page"/>
      </w:r>
    </w:p>
    <w:p w14:paraId="0730325F" w14:textId="77777777" w:rsidR="00FE129B" w:rsidRPr="0063120D" w:rsidRDefault="00FE129B" w:rsidP="00FE129B">
      <w:pPr>
        <w:numPr>
          <w:ilvl w:val="1"/>
          <w:numId w:val="1"/>
        </w:numPr>
        <w:spacing w:after="160" w:line="259" w:lineRule="auto"/>
        <w:ind w:left="0"/>
        <w:outlineLvl w:val="1"/>
        <w:rPr>
          <w:rFonts w:asciiTheme="majorHAnsi" w:hAnsiTheme="majorHAnsi"/>
          <w:color w:val="008CA9"/>
          <w:sz w:val="32"/>
          <w:lang w:val="en"/>
        </w:rPr>
      </w:pPr>
      <w:r w:rsidRPr="0063120D">
        <w:rPr>
          <w:rFonts w:asciiTheme="majorHAnsi" w:hAnsiTheme="majorHAnsi"/>
          <w:color w:val="008CA9"/>
          <w:sz w:val="32"/>
          <w:lang w:val="en"/>
        </w:rPr>
        <w:lastRenderedPageBreak/>
        <w:t>Statement of Cash Flows</w:t>
      </w:r>
      <w:r w:rsidRPr="0063120D">
        <w:rPr>
          <w:rFonts w:asciiTheme="majorHAnsi" w:hAnsiTheme="majorHAnsi"/>
          <w:color w:val="008CA9"/>
          <w:sz w:val="32"/>
          <w:lang w:val="en"/>
        </w:rPr>
        <w:tab/>
      </w:r>
    </w:p>
    <w:p w14:paraId="5F090F45" w14:textId="77777777" w:rsidR="00FE129B" w:rsidRPr="0063120D" w:rsidRDefault="00FE129B" w:rsidP="00FE129B">
      <w:pPr>
        <w:spacing w:after="160" w:line="259" w:lineRule="auto"/>
        <w:outlineLvl w:val="1"/>
        <w:rPr>
          <w:rFonts w:asciiTheme="majorHAnsi" w:hAnsiTheme="majorHAnsi"/>
          <w:color w:val="008CA9"/>
          <w:sz w:val="32"/>
          <w:lang w:val="en"/>
        </w:rPr>
      </w:pPr>
      <w:r w:rsidRPr="0063120D">
        <w:rPr>
          <w:rFonts w:asciiTheme="majorHAnsi" w:hAnsiTheme="majorHAnsi"/>
          <w:color w:val="008CA9"/>
          <w:sz w:val="32"/>
          <w:lang w:val="en"/>
        </w:rPr>
        <w:t>For the Year Ended 31 March 2021</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5"/>
        <w:gridCol w:w="2649"/>
        <w:gridCol w:w="849"/>
        <w:gridCol w:w="1593"/>
        <w:gridCol w:w="284"/>
        <w:gridCol w:w="1838"/>
      </w:tblGrid>
      <w:tr w:rsidR="00FE129B" w:rsidRPr="00AC1900" w14:paraId="77C0B74E" w14:textId="77777777" w:rsidTr="00FB34FB">
        <w:trPr>
          <w:trHeight w:val="1154"/>
        </w:trPr>
        <w:tc>
          <w:tcPr>
            <w:tcW w:w="4934" w:type="dxa"/>
            <w:gridSpan w:val="2"/>
            <w:tcBorders>
              <w:bottom w:val="single" w:sz="12" w:space="0" w:color="auto"/>
            </w:tcBorders>
          </w:tcPr>
          <w:p w14:paraId="799BC313" w14:textId="77777777" w:rsidR="00FE129B" w:rsidRPr="00AC1900" w:rsidRDefault="00FE129B" w:rsidP="00FB34FB">
            <w:pPr>
              <w:rPr>
                <w:rFonts w:asciiTheme="majorHAnsi" w:hAnsiTheme="majorHAnsi" w:cstheme="majorHAnsi"/>
                <w:b/>
                <w:szCs w:val="20"/>
                <w:lang w:val="en-US"/>
              </w:rPr>
            </w:pPr>
          </w:p>
        </w:tc>
        <w:tc>
          <w:tcPr>
            <w:tcW w:w="849" w:type="dxa"/>
            <w:tcBorders>
              <w:bottom w:val="single" w:sz="12" w:space="0" w:color="auto"/>
            </w:tcBorders>
          </w:tcPr>
          <w:p w14:paraId="67979727" w14:textId="77777777" w:rsidR="00FE129B" w:rsidRPr="00AC1900" w:rsidRDefault="00FE129B" w:rsidP="00FB34FB">
            <w:pPr>
              <w:spacing w:before="0" w:after="0"/>
              <w:jc w:val="center"/>
              <w:rPr>
                <w:rFonts w:asciiTheme="majorHAnsi" w:hAnsiTheme="majorHAnsi" w:cstheme="majorHAnsi"/>
                <w:b/>
                <w:szCs w:val="20"/>
                <w:lang w:val="en-US"/>
              </w:rPr>
            </w:pPr>
          </w:p>
          <w:p w14:paraId="3D8E98B2" w14:textId="77777777" w:rsidR="00FE129B" w:rsidRPr="00AC1900" w:rsidRDefault="00FE129B" w:rsidP="00FB34FB">
            <w:pPr>
              <w:spacing w:before="0" w:after="0"/>
              <w:jc w:val="center"/>
              <w:rPr>
                <w:rFonts w:asciiTheme="majorHAnsi" w:hAnsiTheme="majorHAnsi" w:cstheme="majorHAnsi"/>
                <w:b/>
                <w:szCs w:val="20"/>
                <w:lang w:val="en-US"/>
              </w:rPr>
            </w:pPr>
          </w:p>
          <w:p w14:paraId="2284C33A" w14:textId="77777777" w:rsidR="00FE129B" w:rsidRPr="00AC1900" w:rsidRDefault="00FE129B" w:rsidP="00FB34FB">
            <w:pPr>
              <w:spacing w:before="0" w:after="0"/>
              <w:jc w:val="center"/>
              <w:rPr>
                <w:rFonts w:asciiTheme="majorHAnsi" w:hAnsiTheme="majorHAnsi" w:cstheme="majorHAnsi"/>
                <w:b/>
                <w:szCs w:val="20"/>
                <w:lang w:val="en-US"/>
              </w:rPr>
            </w:pPr>
            <w:r w:rsidRPr="00AC1900">
              <w:rPr>
                <w:rFonts w:asciiTheme="majorHAnsi" w:hAnsiTheme="majorHAnsi" w:cstheme="majorHAnsi"/>
                <w:b/>
                <w:szCs w:val="20"/>
                <w:lang w:val="en-US"/>
              </w:rPr>
              <w:t>Notes</w:t>
            </w:r>
          </w:p>
        </w:tc>
        <w:tc>
          <w:tcPr>
            <w:tcW w:w="1593" w:type="dxa"/>
            <w:tcBorders>
              <w:bottom w:val="single" w:sz="12" w:space="0" w:color="auto"/>
            </w:tcBorders>
          </w:tcPr>
          <w:p w14:paraId="5A424463" w14:textId="77777777" w:rsidR="00FE129B" w:rsidRPr="00AC1900" w:rsidRDefault="00FE129B" w:rsidP="00FB34FB">
            <w:pPr>
              <w:spacing w:before="0" w:after="0"/>
              <w:jc w:val="right"/>
              <w:rPr>
                <w:rFonts w:asciiTheme="majorHAnsi" w:hAnsiTheme="majorHAnsi" w:cstheme="majorHAnsi"/>
                <w:b/>
                <w:szCs w:val="20"/>
                <w:lang w:val="en-US"/>
              </w:rPr>
            </w:pPr>
            <w:r w:rsidRPr="00AC1900">
              <w:rPr>
                <w:rFonts w:asciiTheme="majorHAnsi" w:hAnsiTheme="majorHAnsi" w:cstheme="majorHAnsi"/>
                <w:b/>
                <w:szCs w:val="20"/>
                <w:lang w:val="en-US"/>
              </w:rPr>
              <w:t>Year Ended</w:t>
            </w:r>
          </w:p>
          <w:p w14:paraId="3B466C45" w14:textId="77777777" w:rsidR="00FE129B" w:rsidRPr="00AC1900" w:rsidRDefault="00FE129B" w:rsidP="00FB34FB">
            <w:pPr>
              <w:spacing w:before="0" w:after="0"/>
              <w:jc w:val="right"/>
              <w:rPr>
                <w:rFonts w:asciiTheme="majorHAnsi" w:hAnsiTheme="majorHAnsi" w:cstheme="majorHAnsi"/>
                <w:b/>
                <w:szCs w:val="20"/>
                <w:lang w:val="en-US"/>
              </w:rPr>
            </w:pPr>
            <w:r w:rsidRPr="00AC1900">
              <w:rPr>
                <w:rFonts w:asciiTheme="majorHAnsi" w:hAnsiTheme="majorHAnsi" w:cstheme="majorHAnsi"/>
                <w:b/>
                <w:szCs w:val="20"/>
                <w:lang w:val="en-US"/>
              </w:rPr>
              <w:t>31 March</w:t>
            </w:r>
          </w:p>
          <w:p w14:paraId="17B478E6" w14:textId="77777777" w:rsidR="00FE129B" w:rsidRPr="00AC1900" w:rsidRDefault="00FE129B" w:rsidP="00FB34FB">
            <w:pPr>
              <w:spacing w:before="0" w:after="0"/>
              <w:jc w:val="right"/>
              <w:rPr>
                <w:rFonts w:asciiTheme="majorHAnsi" w:hAnsiTheme="majorHAnsi" w:cstheme="majorHAnsi"/>
                <w:b/>
                <w:szCs w:val="20"/>
                <w:lang w:val="en-US"/>
              </w:rPr>
            </w:pPr>
            <w:r w:rsidRPr="00AC1900">
              <w:rPr>
                <w:rFonts w:asciiTheme="majorHAnsi" w:hAnsiTheme="majorHAnsi" w:cstheme="majorHAnsi"/>
                <w:b/>
                <w:szCs w:val="20"/>
                <w:lang w:val="en-US"/>
              </w:rPr>
              <w:t>202</w:t>
            </w:r>
            <w:r>
              <w:rPr>
                <w:rFonts w:asciiTheme="majorHAnsi" w:hAnsiTheme="majorHAnsi" w:cstheme="majorHAnsi"/>
                <w:b/>
                <w:szCs w:val="20"/>
                <w:lang w:val="en-US"/>
              </w:rPr>
              <w:t>1</w:t>
            </w:r>
          </w:p>
          <w:p w14:paraId="018EBD44" w14:textId="77777777" w:rsidR="00FE129B" w:rsidRPr="00AC1900" w:rsidRDefault="00FE129B" w:rsidP="00FB34FB">
            <w:pPr>
              <w:spacing w:before="0" w:after="0"/>
              <w:jc w:val="right"/>
              <w:rPr>
                <w:rFonts w:asciiTheme="majorHAnsi" w:hAnsiTheme="majorHAnsi" w:cstheme="majorHAnsi"/>
                <w:b/>
                <w:szCs w:val="20"/>
                <w:lang w:val="en-US"/>
              </w:rPr>
            </w:pPr>
            <w:r w:rsidRPr="00AC1900">
              <w:rPr>
                <w:rFonts w:asciiTheme="majorHAnsi" w:hAnsiTheme="majorHAnsi" w:cstheme="majorHAnsi"/>
                <w:b/>
                <w:szCs w:val="20"/>
                <w:lang w:val="en-US"/>
              </w:rPr>
              <w:t>(£)</w:t>
            </w:r>
          </w:p>
        </w:tc>
        <w:tc>
          <w:tcPr>
            <w:tcW w:w="284" w:type="dxa"/>
            <w:tcBorders>
              <w:bottom w:val="single" w:sz="12" w:space="0" w:color="auto"/>
            </w:tcBorders>
          </w:tcPr>
          <w:p w14:paraId="5BFF8589" w14:textId="77777777" w:rsidR="00FE129B" w:rsidRPr="00AC1900" w:rsidRDefault="00FE129B" w:rsidP="00FB34FB">
            <w:pPr>
              <w:jc w:val="center"/>
              <w:rPr>
                <w:rFonts w:asciiTheme="majorHAnsi" w:hAnsiTheme="majorHAnsi" w:cstheme="majorHAnsi"/>
                <w:b/>
                <w:szCs w:val="20"/>
                <w:lang w:val="en-US"/>
              </w:rPr>
            </w:pPr>
          </w:p>
        </w:tc>
        <w:tc>
          <w:tcPr>
            <w:tcW w:w="1838" w:type="dxa"/>
            <w:tcBorders>
              <w:bottom w:val="single" w:sz="12" w:space="0" w:color="auto"/>
            </w:tcBorders>
          </w:tcPr>
          <w:p w14:paraId="74B2BC93" w14:textId="77777777" w:rsidR="00FE129B" w:rsidRDefault="00FE129B" w:rsidP="00FB34FB">
            <w:pPr>
              <w:spacing w:before="0" w:after="0"/>
              <w:jc w:val="right"/>
              <w:rPr>
                <w:rFonts w:asciiTheme="majorHAnsi" w:hAnsiTheme="majorHAnsi" w:cstheme="majorHAnsi"/>
                <w:b/>
                <w:szCs w:val="20"/>
                <w:lang w:val="en-US"/>
              </w:rPr>
            </w:pPr>
            <w:r>
              <w:rPr>
                <w:rFonts w:asciiTheme="majorHAnsi" w:hAnsiTheme="majorHAnsi" w:cstheme="majorHAnsi"/>
                <w:b/>
                <w:szCs w:val="20"/>
                <w:lang w:val="en-US"/>
              </w:rPr>
              <w:t>Year Ended</w:t>
            </w:r>
          </w:p>
          <w:p w14:paraId="07F9369C" w14:textId="77777777" w:rsidR="00FE129B" w:rsidRDefault="00FE129B" w:rsidP="00FB34FB">
            <w:pPr>
              <w:spacing w:before="0" w:after="0"/>
              <w:jc w:val="right"/>
              <w:rPr>
                <w:rFonts w:asciiTheme="majorHAnsi" w:hAnsiTheme="majorHAnsi" w:cstheme="majorHAnsi"/>
                <w:b/>
                <w:szCs w:val="20"/>
                <w:lang w:val="en-US"/>
              </w:rPr>
            </w:pPr>
            <w:r>
              <w:rPr>
                <w:rFonts w:asciiTheme="majorHAnsi" w:hAnsiTheme="majorHAnsi" w:cstheme="majorHAnsi"/>
                <w:b/>
                <w:szCs w:val="20"/>
                <w:lang w:val="en-US"/>
              </w:rPr>
              <w:t>31 March</w:t>
            </w:r>
          </w:p>
          <w:p w14:paraId="7EB0C507" w14:textId="77777777" w:rsidR="00FE129B" w:rsidRDefault="00FE129B" w:rsidP="00FB34FB">
            <w:pPr>
              <w:spacing w:before="0" w:after="0"/>
              <w:jc w:val="right"/>
              <w:rPr>
                <w:rFonts w:asciiTheme="majorHAnsi" w:hAnsiTheme="majorHAnsi" w:cstheme="majorHAnsi"/>
                <w:b/>
                <w:szCs w:val="20"/>
                <w:lang w:val="en-US"/>
              </w:rPr>
            </w:pPr>
            <w:r>
              <w:rPr>
                <w:rFonts w:asciiTheme="majorHAnsi" w:hAnsiTheme="majorHAnsi" w:cstheme="majorHAnsi"/>
                <w:b/>
                <w:szCs w:val="20"/>
                <w:lang w:val="en-US"/>
              </w:rPr>
              <w:t>2020</w:t>
            </w:r>
          </w:p>
          <w:p w14:paraId="5E838CE3" w14:textId="77777777" w:rsidR="00FE129B" w:rsidRPr="00AC1900" w:rsidRDefault="00FE129B" w:rsidP="00FB34FB">
            <w:pPr>
              <w:spacing w:before="0" w:after="0"/>
              <w:jc w:val="right"/>
              <w:rPr>
                <w:rFonts w:asciiTheme="majorHAnsi" w:hAnsiTheme="majorHAnsi" w:cstheme="majorHAnsi"/>
                <w:b/>
                <w:szCs w:val="20"/>
                <w:lang w:val="en-US"/>
              </w:rPr>
            </w:pPr>
            <w:r w:rsidRPr="00AC1900">
              <w:rPr>
                <w:rFonts w:asciiTheme="majorHAnsi" w:hAnsiTheme="majorHAnsi" w:cstheme="majorHAnsi"/>
                <w:b/>
                <w:szCs w:val="20"/>
                <w:lang w:val="en-US"/>
              </w:rPr>
              <w:t>(£)</w:t>
            </w:r>
          </w:p>
        </w:tc>
      </w:tr>
      <w:tr w:rsidR="00FE129B" w:rsidRPr="00AC1900" w14:paraId="161DF614" w14:textId="77777777" w:rsidTr="00FB34FB">
        <w:trPr>
          <w:trHeight w:val="107"/>
        </w:trPr>
        <w:tc>
          <w:tcPr>
            <w:tcW w:w="4934" w:type="dxa"/>
            <w:gridSpan w:val="2"/>
            <w:tcBorders>
              <w:top w:val="single" w:sz="12" w:space="0" w:color="auto"/>
            </w:tcBorders>
          </w:tcPr>
          <w:p w14:paraId="3745192F" w14:textId="77777777" w:rsidR="00FE129B" w:rsidRPr="00AC1900" w:rsidRDefault="00FE129B" w:rsidP="00FB34FB">
            <w:pPr>
              <w:spacing w:before="0" w:after="0"/>
              <w:rPr>
                <w:rFonts w:asciiTheme="majorHAnsi" w:hAnsiTheme="majorHAnsi" w:cstheme="majorHAnsi"/>
                <w:sz w:val="12"/>
                <w:szCs w:val="10"/>
                <w:lang w:val="en-US"/>
              </w:rPr>
            </w:pPr>
          </w:p>
        </w:tc>
        <w:tc>
          <w:tcPr>
            <w:tcW w:w="849" w:type="dxa"/>
            <w:tcBorders>
              <w:top w:val="single" w:sz="12" w:space="0" w:color="auto"/>
            </w:tcBorders>
          </w:tcPr>
          <w:p w14:paraId="70E3DEA3" w14:textId="77777777" w:rsidR="00FE129B" w:rsidRPr="00AC1900" w:rsidRDefault="00FE129B" w:rsidP="00FB34FB">
            <w:pPr>
              <w:spacing w:before="0" w:after="0"/>
              <w:jc w:val="right"/>
              <w:rPr>
                <w:rFonts w:asciiTheme="majorHAnsi" w:hAnsiTheme="majorHAnsi" w:cstheme="majorHAnsi"/>
                <w:sz w:val="12"/>
                <w:szCs w:val="10"/>
                <w:lang w:val="en-US"/>
              </w:rPr>
            </w:pPr>
          </w:p>
        </w:tc>
        <w:tc>
          <w:tcPr>
            <w:tcW w:w="1593" w:type="dxa"/>
            <w:tcBorders>
              <w:top w:val="single" w:sz="12" w:space="0" w:color="auto"/>
            </w:tcBorders>
          </w:tcPr>
          <w:p w14:paraId="70E106C0" w14:textId="77777777" w:rsidR="00FE129B" w:rsidRPr="00AC1900" w:rsidRDefault="00FE129B" w:rsidP="00FB34FB">
            <w:pPr>
              <w:spacing w:before="0" w:after="0"/>
              <w:jc w:val="right"/>
              <w:rPr>
                <w:rFonts w:asciiTheme="majorHAnsi" w:hAnsiTheme="majorHAnsi" w:cstheme="majorHAnsi"/>
                <w:sz w:val="12"/>
                <w:szCs w:val="10"/>
                <w:lang w:val="en-US"/>
              </w:rPr>
            </w:pPr>
          </w:p>
        </w:tc>
        <w:tc>
          <w:tcPr>
            <w:tcW w:w="284" w:type="dxa"/>
            <w:tcBorders>
              <w:top w:val="single" w:sz="12" w:space="0" w:color="auto"/>
            </w:tcBorders>
          </w:tcPr>
          <w:p w14:paraId="03CCF78E" w14:textId="77777777" w:rsidR="00FE129B" w:rsidRPr="00AC1900" w:rsidRDefault="00FE129B" w:rsidP="00FB34FB">
            <w:pPr>
              <w:spacing w:before="0" w:after="0"/>
              <w:jc w:val="right"/>
              <w:rPr>
                <w:rFonts w:asciiTheme="majorHAnsi" w:hAnsiTheme="majorHAnsi" w:cstheme="majorHAnsi"/>
                <w:sz w:val="12"/>
                <w:szCs w:val="10"/>
                <w:lang w:val="en-US"/>
              </w:rPr>
            </w:pPr>
          </w:p>
        </w:tc>
        <w:tc>
          <w:tcPr>
            <w:tcW w:w="1838" w:type="dxa"/>
            <w:tcBorders>
              <w:top w:val="single" w:sz="12" w:space="0" w:color="auto"/>
            </w:tcBorders>
          </w:tcPr>
          <w:p w14:paraId="6941A32D" w14:textId="77777777" w:rsidR="00FE129B" w:rsidRPr="00AC1900" w:rsidRDefault="00FE129B" w:rsidP="00FB34FB">
            <w:pPr>
              <w:spacing w:before="0" w:after="0"/>
              <w:jc w:val="right"/>
              <w:rPr>
                <w:rFonts w:asciiTheme="majorHAnsi" w:hAnsiTheme="majorHAnsi" w:cstheme="majorHAnsi"/>
                <w:sz w:val="12"/>
                <w:szCs w:val="10"/>
                <w:lang w:val="en-US"/>
              </w:rPr>
            </w:pPr>
          </w:p>
        </w:tc>
      </w:tr>
      <w:tr w:rsidR="00FE129B" w:rsidRPr="00AC1900" w14:paraId="7814D418" w14:textId="77777777" w:rsidTr="00FB34FB">
        <w:trPr>
          <w:trHeight w:val="283"/>
        </w:trPr>
        <w:tc>
          <w:tcPr>
            <w:tcW w:w="4934" w:type="dxa"/>
            <w:gridSpan w:val="2"/>
          </w:tcPr>
          <w:p w14:paraId="167612FE" w14:textId="77777777" w:rsidR="00FE129B" w:rsidRPr="00AC1900" w:rsidRDefault="00FE129B" w:rsidP="00FB34FB">
            <w:pPr>
              <w:spacing w:before="0" w:after="0"/>
              <w:rPr>
                <w:rFonts w:asciiTheme="majorHAnsi" w:hAnsiTheme="majorHAnsi" w:cstheme="majorHAnsi"/>
                <w:szCs w:val="20"/>
                <w:lang w:val="en-US"/>
              </w:rPr>
            </w:pPr>
            <w:r w:rsidRPr="00AC1900">
              <w:rPr>
                <w:rFonts w:asciiTheme="majorHAnsi" w:hAnsiTheme="majorHAnsi" w:cstheme="majorHAnsi"/>
                <w:b/>
                <w:szCs w:val="20"/>
                <w:lang w:val="en-US"/>
              </w:rPr>
              <w:t>Cash flows used in operating activities</w:t>
            </w:r>
          </w:p>
        </w:tc>
        <w:tc>
          <w:tcPr>
            <w:tcW w:w="849" w:type="dxa"/>
          </w:tcPr>
          <w:p w14:paraId="4AC356D1" w14:textId="77777777" w:rsidR="00FE129B" w:rsidRPr="00AC1900" w:rsidRDefault="00FE129B" w:rsidP="00FB34FB">
            <w:pPr>
              <w:spacing w:before="0" w:after="0"/>
              <w:jc w:val="right"/>
              <w:rPr>
                <w:rFonts w:asciiTheme="majorHAnsi" w:hAnsiTheme="majorHAnsi" w:cstheme="majorHAnsi"/>
                <w:szCs w:val="20"/>
                <w:lang w:val="en-US"/>
              </w:rPr>
            </w:pPr>
          </w:p>
        </w:tc>
        <w:tc>
          <w:tcPr>
            <w:tcW w:w="1593" w:type="dxa"/>
          </w:tcPr>
          <w:p w14:paraId="42E660C6" w14:textId="77777777" w:rsidR="00FE129B" w:rsidRPr="00AC1900" w:rsidRDefault="00FE129B" w:rsidP="00FB34FB">
            <w:pPr>
              <w:spacing w:before="0" w:after="0"/>
              <w:jc w:val="right"/>
              <w:rPr>
                <w:rFonts w:asciiTheme="majorHAnsi" w:hAnsiTheme="majorHAnsi" w:cstheme="majorHAnsi"/>
                <w:szCs w:val="20"/>
                <w:lang w:val="en-US"/>
              </w:rPr>
            </w:pPr>
          </w:p>
        </w:tc>
        <w:tc>
          <w:tcPr>
            <w:tcW w:w="284" w:type="dxa"/>
          </w:tcPr>
          <w:p w14:paraId="1B1B6566" w14:textId="77777777" w:rsidR="00FE129B" w:rsidRPr="00AC1900" w:rsidRDefault="00FE129B" w:rsidP="00FB34FB">
            <w:pPr>
              <w:spacing w:before="0" w:after="0"/>
              <w:jc w:val="right"/>
              <w:rPr>
                <w:rFonts w:asciiTheme="majorHAnsi" w:hAnsiTheme="majorHAnsi" w:cstheme="majorHAnsi"/>
                <w:szCs w:val="20"/>
                <w:lang w:val="en-US"/>
              </w:rPr>
            </w:pPr>
          </w:p>
        </w:tc>
        <w:tc>
          <w:tcPr>
            <w:tcW w:w="1838" w:type="dxa"/>
          </w:tcPr>
          <w:p w14:paraId="050DA8E4" w14:textId="77777777" w:rsidR="00FE129B" w:rsidRPr="00AC1900" w:rsidRDefault="00FE129B" w:rsidP="00FB34FB">
            <w:pPr>
              <w:spacing w:before="0" w:after="0"/>
              <w:jc w:val="right"/>
              <w:rPr>
                <w:rFonts w:asciiTheme="majorHAnsi" w:hAnsiTheme="majorHAnsi" w:cstheme="majorHAnsi"/>
                <w:szCs w:val="20"/>
                <w:lang w:val="en-US"/>
              </w:rPr>
            </w:pPr>
          </w:p>
        </w:tc>
      </w:tr>
      <w:tr w:rsidR="00FE129B" w:rsidRPr="00AC1900" w14:paraId="617157B2" w14:textId="77777777" w:rsidTr="00FB34FB">
        <w:trPr>
          <w:trHeight w:val="283"/>
        </w:trPr>
        <w:tc>
          <w:tcPr>
            <w:tcW w:w="4934" w:type="dxa"/>
            <w:gridSpan w:val="2"/>
          </w:tcPr>
          <w:p w14:paraId="52198F6F" w14:textId="77777777" w:rsidR="00FE129B" w:rsidRPr="00AC1900" w:rsidRDefault="00FE129B" w:rsidP="00FB34FB">
            <w:pPr>
              <w:spacing w:after="0"/>
              <w:rPr>
                <w:rFonts w:asciiTheme="majorHAnsi" w:hAnsiTheme="majorHAnsi" w:cstheme="majorHAnsi"/>
                <w:szCs w:val="20"/>
                <w:lang w:val="en-US"/>
              </w:rPr>
            </w:pPr>
            <w:r w:rsidRPr="00AC1900">
              <w:rPr>
                <w:rFonts w:asciiTheme="majorHAnsi" w:hAnsiTheme="majorHAnsi" w:cstheme="majorHAnsi"/>
                <w:szCs w:val="20"/>
                <w:lang w:val="en-US"/>
              </w:rPr>
              <w:t xml:space="preserve">Profit for the year </w:t>
            </w:r>
          </w:p>
        </w:tc>
        <w:tc>
          <w:tcPr>
            <w:tcW w:w="849" w:type="dxa"/>
          </w:tcPr>
          <w:p w14:paraId="39A072C3" w14:textId="77777777" w:rsidR="00FE129B" w:rsidRPr="00AC1900" w:rsidRDefault="00FE129B" w:rsidP="00FB34FB">
            <w:pPr>
              <w:spacing w:after="0"/>
              <w:jc w:val="right"/>
              <w:rPr>
                <w:rFonts w:asciiTheme="majorHAnsi" w:hAnsiTheme="majorHAnsi" w:cstheme="majorHAnsi"/>
                <w:szCs w:val="20"/>
                <w:lang w:val="en-US"/>
              </w:rPr>
            </w:pPr>
          </w:p>
        </w:tc>
        <w:tc>
          <w:tcPr>
            <w:tcW w:w="1593" w:type="dxa"/>
          </w:tcPr>
          <w:p w14:paraId="5B5F69B8" w14:textId="77777777" w:rsidR="00FE129B" w:rsidRPr="00AC1900" w:rsidRDefault="00FE129B" w:rsidP="00FB34FB">
            <w:pPr>
              <w:tabs>
                <w:tab w:val="decimal" w:pos="1303"/>
              </w:tabs>
              <w:spacing w:after="0"/>
              <w:jc w:val="both"/>
              <w:rPr>
                <w:rFonts w:asciiTheme="majorHAnsi" w:hAnsiTheme="majorHAnsi" w:cstheme="majorHAnsi"/>
                <w:szCs w:val="20"/>
                <w:lang w:val="en-US"/>
              </w:rPr>
            </w:pPr>
            <w:r>
              <w:rPr>
                <w:rFonts w:asciiTheme="majorHAnsi" w:hAnsiTheme="majorHAnsi" w:cstheme="majorHAnsi"/>
                <w:szCs w:val="20"/>
                <w:lang w:val="en-US"/>
              </w:rPr>
              <w:t>14,594,694</w:t>
            </w:r>
          </w:p>
        </w:tc>
        <w:tc>
          <w:tcPr>
            <w:tcW w:w="284" w:type="dxa"/>
          </w:tcPr>
          <w:p w14:paraId="7667B199" w14:textId="77777777" w:rsidR="00FE129B" w:rsidRPr="00AC1900" w:rsidRDefault="00FE129B" w:rsidP="00FB34FB">
            <w:pPr>
              <w:spacing w:after="0"/>
              <w:jc w:val="right"/>
              <w:rPr>
                <w:rFonts w:asciiTheme="majorHAnsi" w:hAnsiTheme="majorHAnsi" w:cstheme="majorHAnsi"/>
                <w:szCs w:val="20"/>
                <w:lang w:val="en-US"/>
              </w:rPr>
            </w:pPr>
          </w:p>
        </w:tc>
        <w:tc>
          <w:tcPr>
            <w:tcW w:w="1838" w:type="dxa"/>
          </w:tcPr>
          <w:p w14:paraId="03154128" w14:textId="77777777" w:rsidR="00FE129B" w:rsidRPr="00AC1900" w:rsidRDefault="00FE129B" w:rsidP="00FB34FB">
            <w:pPr>
              <w:spacing w:after="0"/>
              <w:jc w:val="right"/>
              <w:rPr>
                <w:rFonts w:asciiTheme="majorHAnsi" w:hAnsiTheme="majorHAnsi" w:cstheme="majorHAnsi"/>
                <w:szCs w:val="20"/>
                <w:lang w:val="en-US"/>
              </w:rPr>
            </w:pPr>
            <w:r>
              <w:rPr>
                <w:rFonts w:asciiTheme="majorHAnsi" w:hAnsiTheme="majorHAnsi" w:cstheme="majorHAnsi"/>
                <w:szCs w:val="20"/>
                <w:lang w:val="en-US"/>
              </w:rPr>
              <w:t>4,789,273</w:t>
            </w:r>
          </w:p>
        </w:tc>
      </w:tr>
      <w:tr w:rsidR="00FE129B" w:rsidRPr="00AC1900" w14:paraId="0AB20168" w14:textId="77777777" w:rsidTr="00FB34FB">
        <w:trPr>
          <w:trHeight w:val="121"/>
        </w:trPr>
        <w:tc>
          <w:tcPr>
            <w:tcW w:w="4934" w:type="dxa"/>
            <w:gridSpan w:val="2"/>
          </w:tcPr>
          <w:p w14:paraId="543E4266" w14:textId="77777777" w:rsidR="00FE129B" w:rsidRPr="00830454" w:rsidRDefault="00FE129B" w:rsidP="00FB34FB">
            <w:pPr>
              <w:spacing w:before="0" w:after="0"/>
              <w:rPr>
                <w:rFonts w:asciiTheme="majorHAnsi" w:hAnsiTheme="majorHAnsi" w:cstheme="majorHAnsi"/>
                <w:sz w:val="20"/>
                <w:szCs w:val="18"/>
                <w:lang w:val="en-US"/>
              </w:rPr>
            </w:pPr>
          </w:p>
        </w:tc>
        <w:tc>
          <w:tcPr>
            <w:tcW w:w="849" w:type="dxa"/>
          </w:tcPr>
          <w:p w14:paraId="738621C3" w14:textId="77777777" w:rsidR="00FE129B" w:rsidRPr="00830454" w:rsidRDefault="00FE129B" w:rsidP="00FB34FB">
            <w:pPr>
              <w:spacing w:before="0" w:after="0"/>
              <w:jc w:val="right"/>
              <w:rPr>
                <w:rFonts w:asciiTheme="majorHAnsi" w:hAnsiTheme="majorHAnsi" w:cstheme="majorHAnsi"/>
                <w:sz w:val="20"/>
                <w:szCs w:val="18"/>
                <w:lang w:val="en-US"/>
              </w:rPr>
            </w:pPr>
          </w:p>
        </w:tc>
        <w:tc>
          <w:tcPr>
            <w:tcW w:w="1593" w:type="dxa"/>
          </w:tcPr>
          <w:p w14:paraId="7BCA2674" w14:textId="77777777" w:rsidR="00FE129B" w:rsidRPr="00830454" w:rsidRDefault="00FE129B" w:rsidP="00FB34FB">
            <w:pPr>
              <w:spacing w:before="0" w:after="0"/>
              <w:jc w:val="right"/>
              <w:rPr>
                <w:rFonts w:asciiTheme="majorHAnsi" w:hAnsiTheme="majorHAnsi" w:cstheme="majorHAnsi"/>
                <w:sz w:val="20"/>
                <w:szCs w:val="18"/>
                <w:lang w:val="en-US"/>
              </w:rPr>
            </w:pPr>
          </w:p>
        </w:tc>
        <w:tc>
          <w:tcPr>
            <w:tcW w:w="284" w:type="dxa"/>
          </w:tcPr>
          <w:p w14:paraId="153230A5" w14:textId="77777777" w:rsidR="00FE129B" w:rsidRPr="00830454" w:rsidRDefault="00FE129B" w:rsidP="00FB34FB">
            <w:pPr>
              <w:spacing w:before="0" w:after="0"/>
              <w:jc w:val="right"/>
              <w:rPr>
                <w:rFonts w:asciiTheme="majorHAnsi" w:hAnsiTheme="majorHAnsi" w:cstheme="majorHAnsi"/>
                <w:sz w:val="20"/>
                <w:szCs w:val="18"/>
                <w:lang w:val="en-US"/>
              </w:rPr>
            </w:pPr>
          </w:p>
        </w:tc>
        <w:tc>
          <w:tcPr>
            <w:tcW w:w="1838" w:type="dxa"/>
          </w:tcPr>
          <w:p w14:paraId="4180F133" w14:textId="77777777" w:rsidR="00FE129B" w:rsidRPr="00830454" w:rsidRDefault="00FE129B" w:rsidP="00FB34FB">
            <w:pPr>
              <w:spacing w:before="0" w:after="0"/>
              <w:jc w:val="right"/>
              <w:rPr>
                <w:rFonts w:asciiTheme="majorHAnsi" w:hAnsiTheme="majorHAnsi" w:cstheme="majorHAnsi"/>
                <w:sz w:val="20"/>
                <w:szCs w:val="18"/>
                <w:lang w:val="en-US"/>
              </w:rPr>
            </w:pPr>
          </w:p>
        </w:tc>
      </w:tr>
      <w:tr w:rsidR="00FE129B" w:rsidRPr="00AC1900" w14:paraId="3E80AFF5" w14:textId="77777777" w:rsidTr="00FB34FB">
        <w:trPr>
          <w:trHeight w:val="283"/>
        </w:trPr>
        <w:tc>
          <w:tcPr>
            <w:tcW w:w="4934" w:type="dxa"/>
            <w:gridSpan w:val="2"/>
          </w:tcPr>
          <w:p w14:paraId="69EC9805" w14:textId="77777777" w:rsidR="00FE129B" w:rsidRPr="00AC1900" w:rsidRDefault="00FE129B" w:rsidP="00FB34FB">
            <w:pPr>
              <w:spacing w:before="0" w:after="0"/>
              <w:rPr>
                <w:rFonts w:asciiTheme="majorHAnsi" w:hAnsiTheme="majorHAnsi" w:cstheme="majorHAnsi"/>
                <w:szCs w:val="20"/>
                <w:lang w:val="en-US"/>
              </w:rPr>
            </w:pPr>
            <w:r w:rsidRPr="00AC1900">
              <w:rPr>
                <w:rFonts w:asciiTheme="majorHAnsi" w:hAnsiTheme="majorHAnsi" w:cstheme="majorHAnsi"/>
                <w:szCs w:val="20"/>
                <w:lang w:val="en-US"/>
              </w:rPr>
              <w:t>Net profit</w:t>
            </w:r>
            <w:r>
              <w:rPr>
                <w:rFonts w:asciiTheme="majorHAnsi" w:hAnsiTheme="majorHAnsi" w:cstheme="majorHAnsi"/>
                <w:szCs w:val="20"/>
                <w:lang w:val="en-US"/>
              </w:rPr>
              <w:t xml:space="preserve"> </w:t>
            </w:r>
            <w:r w:rsidRPr="00AC1900">
              <w:rPr>
                <w:rFonts w:asciiTheme="majorHAnsi" w:hAnsiTheme="majorHAnsi" w:cstheme="majorHAnsi"/>
                <w:szCs w:val="20"/>
                <w:lang w:val="en-US"/>
              </w:rPr>
              <w:t>on investments at fair value through profit and loss</w:t>
            </w:r>
          </w:p>
        </w:tc>
        <w:tc>
          <w:tcPr>
            <w:tcW w:w="849" w:type="dxa"/>
          </w:tcPr>
          <w:p w14:paraId="3490DC39" w14:textId="77777777" w:rsidR="00FE129B" w:rsidRPr="00AC1900" w:rsidRDefault="00FE129B" w:rsidP="00FB34FB">
            <w:pPr>
              <w:spacing w:before="0" w:after="0"/>
              <w:jc w:val="right"/>
              <w:rPr>
                <w:rFonts w:asciiTheme="majorHAnsi" w:hAnsiTheme="majorHAnsi" w:cstheme="majorHAnsi"/>
                <w:szCs w:val="20"/>
                <w:lang w:val="en-US"/>
              </w:rPr>
            </w:pPr>
          </w:p>
        </w:tc>
        <w:tc>
          <w:tcPr>
            <w:tcW w:w="1593" w:type="dxa"/>
            <w:vAlign w:val="center"/>
          </w:tcPr>
          <w:p w14:paraId="345D3978" w14:textId="77777777" w:rsidR="00FE129B" w:rsidRPr="00AC1900" w:rsidRDefault="00FE129B" w:rsidP="00FB34FB">
            <w:pPr>
              <w:tabs>
                <w:tab w:val="decimal" w:pos="1303"/>
              </w:tabs>
              <w:spacing w:before="0" w:after="0"/>
              <w:jc w:val="both"/>
              <w:rPr>
                <w:rFonts w:asciiTheme="majorHAnsi" w:hAnsiTheme="majorHAnsi" w:cstheme="majorHAnsi"/>
                <w:szCs w:val="20"/>
                <w:lang w:val="en-US"/>
              </w:rPr>
            </w:pPr>
            <w:r>
              <w:rPr>
                <w:rFonts w:asciiTheme="majorHAnsi" w:hAnsiTheme="majorHAnsi" w:cstheme="majorHAnsi"/>
                <w:szCs w:val="20"/>
                <w:lang w:val="en-US"/>
              </w:rPr>
              <w:t>(16,205,729)</w:t>
            </w:r>
          </w:p>
        </w:tc>
        <w:tc>
          <w:tcPr>
            <w:tcW w:w="284" w:type="dxa"/>
            <w:vAlign w:val="center"/>
          </w:tcPr>
          <w:p w14:paraId="7772845C" w14:textId="77777777" w:rsidR="00FE129B" w:rsidRPr="00AC1900" w:rsidRDefault="00FE129B" w:rsidP="00FB34FB">
            <w:pPr>
              <w:spacing w:before="0" w:after="0"/>
              <w:jc w:val="right"/>
              <w:rPr>
                <w:rFonts w:asciiTheme="majorHAnsi" w:hAnsiTheme="majorHAnsi" w:cstheme="majorHAnsi"/>
                <w:szCs w:val="20"/>
                <w:lang w:val="en-US"/>
              </w:rPr>
            </w:pPr>
          </w:p>
        </w:tc>
        <w:tc>
          <w:tcPr>
            <w:tcW w:w="1838" w:type="dxa"/>
            <w:vAlign w:val="center"/>
          </w:tcPr>
          <w:p w14:paraId="7F4CC078" w14:textId="77777777" w:rsidR="00FE129B" w:rsidRPr="00AC1900" w:rsidRDefault="00FE129B" w:rsidP="00FB34FB">
            <w:pPr>
              <w:spacing w:before="0" w:after="0"/>
              <w:jc w:val="right"/>
              <w:rPr>
                <w:rFonts w:asciiTheme="majorHAnsi" w:hAnsiTheme="majorHAnsi" w:cstheme="majorHAnsi"/>
                <w:szCs w:val="20"/>
                <w:lang w:val="en-US"/>
              </w:rPr>
            </w:pPr>
            <w:r>
              <w:rPr>
                <w:rFonts w:asciiTheme="majorHAnsi" w:hAnsiTheme="majorHAnsi" w:cstheme="majorHAnsi"/>
                <w:szCs w:val="20"/>
                <w:lang w:val="en-US"/>
              </w:rPr>
              <w:t>(5,585,522)</w:t>
            </w:r>
          </w:p>
        </w:tc>
      </w:tr>
      <w:tr w:rsidR="00FE129B" w:rsidRPr="00AC1900" w14:paraId="3FD53390" w14:textId="77777777" w:rsidTr="00FB34FB">
        <w:trPr>
          <w:trHeight w:val="345"/>
        </w:trPr>
        <w:tc>
          <w:tcPr>
            <w:tcW w:w="4934" w:type="dxa"/>
            <w:gridSpan w:val="2"/>
            <w:vAlign w:val="center"/>
          </w:tcPr>
          <w:p w14:paraId="69EB274A" w14:textId="77777777" w:rsidR="00FE129B" w:rsidRPr="00AC1900" w:rsidRDefault="00FE129B" w:rsidP="00FB34FB">
            <w:pPr>
              <w:spacing w:before="0" w:after="0"/>
              <w:rPr>
                <w:rFonts w:asciiTheme="majorHAnsi" w:hAnsiTheme="majorHAnsi" w:cstheme="majorHAnsi"/>
                <w:szCs w:val="20"/>
                <w:lang w:val="en-US"/>
              </w:rPr>
            </w:pPr>
            <w:r w:rsidRPr="00AC1900">
              <w:rPr>
                <w:rFonts w:asciiTheme="majorHAnsi" w:hAnsiTheme="majorHAnsi" w:cstheme="majorHAnsi"/>
                <w:szCs w:val="20"/>
                <w:lang w:val="en-US"/>
              </w:rPr>
              <w:t xml:space="preserve">Increase in trade and other receivables </w:t>
            </w:r>
          </w:p>
        </w:tc>
        <w:tc>
          <w:tcPr>
            <w:tcW w:w="849" w:type="dxa"/>
            <w:vAlign w:val="center"/>
          </w:tcPr>
          <w:p w14:paraId="7D4F2130" w14:textId="77777777" w:rsidR="00FE129B" w:rsidRPr="00AC1900" w:rsidRDefault="00FE129B" w:rsidP="00FB34FB">
            <w:pPr>
              <w:spacing w:before="0" w:after="0"/>
              <w:jc w:val="right"/>
              <w:rPr>
                <w:rFonts w:asciiTheme="majorHAnsi" w:hAnsiTheme="majorHAnsi" w:cstheme="majorHAnsi"/>
                <w:szCs w:val="20"/>
                <w:lang w:val="en-US"/>
              </w:rPr>
            </w:pPr>
          </w:p>
        </w:tc>
        <w:tc>
          <w:tcPr>
            <w:tcW w:w="1593" w:type="dxa"/>
            <w:vAlign w:val="center"/>
          </w:tcPr>
          <w:p w14:paraId="5FB93070" w14:textId="77777777" w:rsidR="00FE129B" w:rsidRPr="00AC1900" w:rsidRDefault="00FE129B" w:rsidP="00FB34FB">
            <w:pPr>
              <w:tabs>
                <w:tab w:val="decimal" w:pos="1303"/>
              </w:tabs>
              <w:spacing w:before="0" w:after="0"/>
              <w:jc w:val="both"/>
              <w:rPr>
                <w:rFonts w:asciiTheme="majorHAnsi" w:hAnsiTheme="majorHAnsi" w:cstheme="majorHAnsi"/>
                <w:szCs w:val="20"/>
                <w:lang w:val="en-US"/>
              </w:rPr>
            </w:pPr>
            <w:r>
              <w:rPr>
                <w:rFonts w:asciiTheme="majorHAnsi" w:hAnsiTheme="majorHAnsi" w:cstheme="majorHAnsi"/>
                <w:szCs w:val="20"/>
                <w:lang w:val="en-US"/>
              </w:rPr>
              <w:t>(400,641)</w:t>
            </w:r>
          </w:p>
        </w:tc>
        <w:tc>
          <w:tcPr>
            <w:tcW w:w="284" w:type="dxa"/>
            <w:vAlign w:val="center"/>
          </w:tcPr>
          <w:p w14:paraId="5E841838" w14:textId="77777777" w:rsidR="00FE129B" w:rsidRPr="00AC1900" w:rsidRDefault="00FE129B" w:rsidP="00FB34FB">
            <w:pPr>
              <w:spacing w:before="0" w:after="0"/>
              <w:jc w:val="right"/>
              <w:rPr>
                <w:rFonts w:asciiTheme="majorHAnsi" w:hAnsiTheme="majorHAnsi" w:cstheme="majorHAnsi"/>
                <w:szCs w:val="20"/>
                <w:lang w:val="en-US"/>
              </w:rPr>
            </w:pPr>
          </w:p>
        </w:tc>
        <w:tc>
          <w:tcPr>
            <w:tcW w:w="1838" w:type="dxa"/>
            <w:vAlign w:val="center"/>
          </w:tcPr>
          <w:p w14:paraId="0CA20CE4" w14:textId="77777777" w:rsidR="00FE129B" w:rsidRPr="00AC1900" w:rsidRDefault="00FE129B" w:rsidP="00FB34FB">
            <w:pPr>
              <w:spacing w:before="0" w:after="0"/>
              <w:jc w:val="right"/>
              <w:rPr>
                <w:rFonts w:asciiTheme="majorHAnsi" w:hAnsiTheme="majorHAnsi" w:cstheme="majorHAnsi"/>
                <w:szCs w:val="20"/>
                <w:lang w:val="en-US"/>
              </w:rPr>
            </w:pPr>
            <w:r>
              <w:rPr>
                <w:rFonts w:asciiTheme="majorHAnsi" w:hAnsiTheme="majorHAnsi" w:cstheme="majorHAnsi"/>
                <w:szCs w:val="20"/>
                <w:lang w:val="en-US"/>
              </w:rPr>
              <w:t>(346,914)</w:t>
            </w:r>
          </w:p>
        </w:tc>
      </w:tr>
      <w:tr w:rsidR="00FE129B" w:rsidRPr="00AC1900" w14:paraId="578BDC3D" w14:textId="77777777" w:rsidTr="00FB34FB">
        <w:trPr>
          <w:trHeight w:val="435"/>
        </w:trPr>
        <w:tc>
          <w:tcPr>
            <w:tcW w:w="4934" w:type="dxa"/>
            <w:gridSpan w:val="2"/>
            <w:tcBorders>
              <w:bottom w:val="single" w:sz="4" w:space="0" w:color="auto"/>
            </w:tcBorders>
            <w:vAlign w:val="center"/>
          </w:tcPr>
          <w:p w14:paraId="7127DFA5" w14:textId="77777777" w:rsidR="00FE129B" w:rsidRPr="00AC1900" w:rsidRDefault="00FE129B" w:rsidP="00FB34FB">
            <w:pPr>
              <w:spacing w:before="0" w:after="0"/>
              <w:rPr>
                <w:rFonts w:asciiTheme="majorHAnsi" w:hAnsiTheme="majorHAnsi" w:cstheme="majorHAnsi"/>
                <w:szCs w:val="20"/>
                <w:lang w:val="en-US"/>
              </w:rPr>
            </w:pPr>
            <w:r w:rsidRPr="00AC1900">
              <w:rPr>
                <w:rFonts w:asciiTheme="majorHAnsi" w:hAnsiTheme="majorHAnsi" w:cstheme="majorHAnsi"/>
                <w:szCs w:val="20"/>
                <w:lang w:val="en-US"/>
              </w:rPr>
              <w:t xml:space="preserve">Increase in trade and other payables </w:t>
            </w:r>
          </w:p>
        </w:tc>
        <w:tc>
          <w:tcPr>
            <w:tcW w:w="849" w:type="dxa"/>
            <w:tcBorders>
              <w:bottom w:val="single" w:sz="4" w:space="0" w:color="auto"/>
            </w:tcBorders>
            <w:vAlign w:val="center"/>
          </w:tcPr>
          <w:p w14:paraId="21BBAFF5" w14:textId="77777777" w:rsidR="00FE129B" w:rsidRPr="00AC1900" w:rsidRDefault="00FE129B" w:rsidP="00FB34FB">
            <w:pPr>
              <w:spacing w:before="0" w:after="0"/>
              <w:jc w:val="right"/>
              <w:rPr>
                <w:rFonts w:asciiTheme="majorHAnsi" w:hAnsiTheme="majorHAnsi" w:cstheme="majorHAnsi"/>
                <w:szCs w:val="20"/>
                <w:lang w:val="en-US"/>
              </w:rPr>
            </w:pPr>
          </w:p>
        </w:tc>
        <w:tc>
          <w:tcPr>
            <w:tcW w:w="1593" w:type="dxa"/>
            <w:tcBorders>
              <w:bottom w:val="single" w:sz="4" w:space="0" w:color="auto"/>
            </w:tcBorders>
            <w:vAlign w:val="center"/>
          </w:tcPr>
          <w:p w14:paraId="385A1CF3" w14:textId="77777777" w:rsidR="00FE129B" w:rsidRPr="00AC1900" w:rsidRDefault="00FE129B" w:rsidP="00FB34FB">
            <w:pPr>
              <w:tabs>
                <w:tab w:val="decimal" w:pos="1303"/>
              </w:tabs>
              <w:spacing w:before="0" w:after="0"/>
              <w:jc w:val="both"/>
              <w:rPr>
                <w:rFonts w:asciiTheme="majorHAnsi" w:hAnsiTheme="majorHAnsi" w:cstheme="majorHAnsi"/>
                <w:szCs w:val="20"/>
                <w:lang w:val="en-US"/>
              </w:rPr>
            </w:pPr>
            <w:r>
              <w:rPr>
                <w:rFonts w:asciiTheme="majorHAnsi" w:hAnsiTheme="majorHAnsi" w:cstheme="majorHAnsi"/>
                <w:szCs w:val="20"/>
                <w:lang w:val="en-US"/>
              </w:rPr>
              <w:t>362,160</w:t>
            </w:r>
          </w:p>
        </w:tc>
        <w:tc>
          <w:tcPr>
            <w:tcW w:w="284" w:type="dxa"/>
            <w:tcBorders>
              <w:bottom w:val="single" w:sz="4" w:space="0" w:color="auto"/>
            </w:tcBorders>
            <w:vAlign w:val="center"/>
          </w:tcPr>
          <w:p w14:paraId="74157309" w14:textId="77777777" w:rsidR="00FE129B" w:rsidRPr="00AC1900" w:rsidRDefault="00FE129B" w:rsidP="00FB34FB">
            <w:pPr>
              <w:spacing w:before="0" w:after="0"/>
              <w:jc w:val="right"/>
              <w:rPr>
                <w:rFonts w:asciiTheme="majorHAnsi" w:hAnsiTheme="majorHAnsi" w:cstheme="majorHAnsi"/>
                <w:szCs w:val="20"/>
                <w:lang w:val="en-US"/>
              </w:rPr>
            </w:pPr>
          </w:p>
        </w:tc>
        <w:tc>
          <w:tcPr>
            <w:tcW w:w="1838" w:type="dxa"/>
            <w:tcBorders>
              <w:bottom w:val="single" w:sz="4" w:space="0" w:color="auto"/>
            </w:tcBorders>
            <w:vAlign w:val="center"/>
          </w:tcPr>
          <w:p w14:paraId="75EB1B86" w14:textId="77777777" w:rsidR="00FE129B" w:rsidRPr="00AC1900" w:rsidRDefault="00FE129B" w:rsidP="00FB34FB">
            <w:pPr>
              <w:spacing w:before="0" w:after="0"/>
              <w:jc w:val="right"/>
              <w:rPr>
                <w:rFonts w:asciiTheme="majorHAnsi" w:hAnsiTheme="majorHAnsi" w:cstheme="majorHAnsi"/>
                <w:szCs w:val="20"/>
                <w:lang w:val="en-US"/>
              </w:rPr>
            </w:pPr>
            <w:r>
              <w:rPr>
                <w:rFonts w:asciiTheme="majorHAnsi" w:hAnsiTheme="majorHAnsi" w:cstheme="majorHAnsi"/>
                <w:szCs w:val="20"/>
                <w:lang w:val="en-US"/>
              </w:rPr>
              <w:t>506,149</w:t>
            </w:r>
          </w:p>
        </w:tc>
      </w:tr>
      <w:tr w:rsidR="00FE129B" w:rsidRPr="00AC1900" w14:paraId="1C2F9C78" w14:textId="77777777" w:rsidTr="00FB34FB">
        <w:trPr>
          <w:trHeight w:val="417"/>
        </w:trPr>
        <w:tc>
          <w:tcPr>
            <w:tcW w:w="4934" w:type="dxa"/>
            <w:gridSpan w:val="2"/>
            <w:tcBorders>
              <w:top w:val="single" w:sz="4" w:space="0" w:color="auto"/>
            </w:tcBorders>
            <w:vAlign w:val="center"/>
          </w:tcPr>
          <w:p w14:paraId="2B8CF40B" w14:textId="77777777" w:rsidR="00FE129B" w:rsidRPr="00AC1900" w:rsidRDefault="00FE129B" w:rsidP="00FB34FB">
            <w:pPr>
              <w:spacing w:before="0" w:after="0"/>
              <w:rPr>
                <w:rFonts w:asciiTheme="majorHAnsi" w:hAnsiTheme="majorHAnsi" w:cstheme="majorHAnsi"/>
                <w:b/>
                <w:szCs w:val="20"/>
                <w:lang w:val="en-US"/>
              </w:rPr>
            </w:pPr>
            <w:r w:rsidRPr="00AC1900">
              <w:rPr>
                <w:rFonts w:asciiTheme="majorHAnsi" w:hAnsiTheme="majorHAnsi" w:cstheme="majorHAnsi"/>
                <w:b/>
                <w:szCs w:val="20"/>
                <w:lang w:val="en-US"/>
              </w:rPr>
              <w:t xml:space="preserve">Net cash used in operating activities </w:t>
            </w:r>
          </w:p>
        </w:tc>
        <w:tc>
          <w:tcPr>
            <w:tcW w:w="849" w:type="dxa"/>
            <w:tcBorders>
              <w:top w:val="single" w:sz="4" w:space="0" w:color="auto"/>
            </w:tcBorders>
            <w:vAlign w:val="center"/>
          </w:tcPr>
          <w:p w14:paraId="597B0257" w14:textId="77777777" w:rsidR="00FE129B" w:rsidRPr="00AC1900" w:rsidRDefault="00FE129B" w:rsidP="00FB34FB">
            <w:pPr>
              <w:spacing w:before="0" w:after="0"/>
              <w:jc w:val="right"/>
              <w:rPr>
                <w:rFonts w:asciiTheme="majorHAnsi" w:hAnsiTheme="majorHAnsi" w:cstheme="majorHAnsi"/>
                <w:b/>
                <w:szCs w:val="20"/>
                <w:lang w:val="en-US"/>
              </w:rPr>
            </w:pPr>
          </w:p>
        </w:tc>
        <w:tc>
          <w:tcPr>
            <w:tcW w:w="1593" w:type="dxa"/>
            <w:tcBorders>
              <w:top w:val="single" w:sz="4" w:space="0" w:color="auto"/>
            </w:tcBorders>
            <w:vAlign w:val="center"/>
          </w:tcPr>
          <w:p w14:paraId="5F15B439" w14:textId="77777777" w:rsidR="00FE129B" w:rsidRPr="00AC1900" w:rsidRDefault="00FE129B" w:rsidP="00FB34FB">
            <w:pPr>
              <w:tabs>
                <w:tab w:val="decimal" w:pos="1303"/>
              </w:tabs>
              <w:spacing w:before="0" w:after="0"/>
              <w:jc w:val="both"/>
              <w:rPr>
                <w:rFonts w:asciiTheme="majorHAnsi" w:hAnsiTheme="majorHAnsi" w:cstheme="majorHAnsi"/>
                <w:b/>
                <w:bCs/>
                <w:szCs w:val="20"/>
                <w:lang w:val="en-US"/>
              </w:rPr>
            </w:pPr>
            <w:r>
              <w:rPr>
                <w:rFonts w:asciiTheme="majorHAnsi" w:hAnsiTheme="majorHAnsi" w:cstheme="majorHAnsi"/>
                <w:b/>
                <w:bCs/>
                <w:szCs w:val="20"/>
                <w:lang w:val="en-US"/>
              </w:rPr>
              <w:t>(1,649,516)</w:t>
            </w:r>
          </w:p>
        </w:tc>
        <w:tc>
          <w:tcPr>
            <w:tcW w:w="284" w:type="dxa"/>
            <w:tcBorders>
              <w:top w:val="single" w:sz="4" w:space="0" w:color="auto"/>
            </w:tcBorders>
            <w:vAlign w:val="center"/>
          </w:tcPr>
          <w:p w14:paraId="5EAFC8C5" w14:textId="77777777" w:rsidR="00FE129B" w:rsidRPr="00AC1900" w:rsidRDefault="00FE129B" w:rsidP="00FB34FB">
            <w:pPr>
              <w:spacing w:before="0" w:after="0"/>
              <w:jc w:val="right"/>
              <w:rPr>
                <w:rFonts w:asciiTheme="majorHAnsi" w:hAnsiTheme="majorHAnsi" w:cstheme="majorHAnsi"/>
                <w:b/>
                <w:szCs w:val="20"/>
                <w:lang w:val="en-US"/>
              </w:rPr>
            </w:pPr>
          </w:p>
        </w:tc>
        <w:tc>
          <w:tcPr>
            <w:tcW w:w="1838" w:type="dxa"/>
            <w:tcBorders>
              <w:top w:val="single" w:sz="4" w:space="0" w:color="auto"/>
            </w:tcBorders>
            <w:vAlign w:val="center"/>
          </w:tcPr>
          <w:p w14:paraId="18B61425" w14:textId="77777777" w:rsidR="00FE129B" w:rsidRPr="00AC1900" w:rsidRDefault="00FE129B" w:rsidP="00FB34FB">
            <w:pPr>
              <w:spacing w:before="0" w:after="0"/>
              <w:jc w:val="right"/>
              <w:rPr>
                <w:rFonts w:asciiTheme="majorHAnsi" w:hAnsiTheme="majorHAnsi" w:cstheme="majorHAnsi"/>
                <w:b/>
                <w:szCs w:val="20"/>
                <w:lang w:val="en-US"/>
              </w:rPr>
            </w:pPr>
            <w:r>
              <w:rPr>
                <w:rFonts w:asciiTheme="majorHAnsi" w:hAnsiTheme="majorHAnsi" w:cstheme="majorHAnsi"/>
                <w:b/>
                <w:szCs w:val="20"/>
                <w:lang w:val="en-US"/>
              </w:rPr>
              <w:t>(637,014)</w:t>
            </w:r>
          </w:p>
        </w:tc>
      </w:tr>
      <w:tr w:rsidR="00FE129B" w:rsidRPr="00AC1900" w14:paraId="4190B5F1" w14:textId="77777777" w:rsidTr="00FB34FB">
        <w:trPr>
          <w:trHeight w:val="177"/>
        </w:trPr>
        <w:tc>
          <w:tcPr>
            <w:tcW w:w="4934" w:type="dxa"/>
            <w:gridSpan w:val="2"/>
          </w:tcPr>
          <w:p w14:paraId="699276F1" w14:textId="77777777" w:rsidR="00FE129B" w:rsidRPr="00830454" w:rsidRDefault="00FE129B" w:rsidP="00FB34FB">
            <w:pPr>
              <w:spacing w:before="0" w:after="0"/>
              <w:rPr>
                <w:rFonts w:asciiTheme="majorHAnsi" w:hAnsiTheme="majorHAnsi" w:cstheme="majorHAnsi"/>
                <w:sz w:val="20"/>
                <w:szCs w:val="18"/>
                <w:lang w:val="en-US"/>
              </w:rPr>
            </w:pPr>
          </w:p>
        </w:tc>
        <w:tc>
          <w:tcPr>
            <w:tcW w:w="849" w:type="dxa"/>
          </w:tcPr>
          <w:p w14:paraId="32E9E31A" w14:textId="77777777" w:rsidR="00FE129B" w:rsidRPr="00830454" w:rsidRDefault="00FE129B" w:rsidP="00FB34FB">
            <w:pPr>
              <w:spacing w:before="0" w:after="0"/>
              <w:jc w:val="right"/>
              <w:rPr>
                <w:rFonts w:asciiTheme="majorHAnsi" w:hAnsiTheme="majorHAnsi" w:cstheme="majorHAnsi"/>
                <w:sz w:val="20"/>
                <w:szCs w:val="18"/>
                <w:lang w:val="en-US"/>
              </w:rPr>
            </w:pPr>
          </w:p>
        </w:tc>
        <w:tc>
          <w:tcPr>
            <w:tcW w:w="1593" w:type="dxa"/>
          </w:tcPr>
          <w:p w14:paraId="51BA3755" w14:textId="77777777" w:rsidR="00FE129B" w:rsidRPr="00830454" w:rsidRDefault="00FE129B" w:rsidP="00FB34FB">
            <w:pPr>
              <w:tabs>
                <w:tab w:val="decimal" w:pos="1303"/>
              </w:tabs>
              <w:spacing w:before="0" w:after="0"/>
              <w:jc w:val="both"/>
              <w:rPr>
                <w:rFonts w:asciiTheme="majorHAnsi" w:hAnsiTheme="majorHAnsi" w:cstheme="majorHAnsi"/>
                <w:sz w:val="20"/>
                <w:szCs w:val="18"/>
                <w:lang w:val="en-US"/>
              </w:rPr>
            </w:pPr>
          </w:p>
        </w:tc>
        <w:tc>
          <w:tcPr>
            <w:tcW w:w="284" w:type="dxa"/>
          </w:tcPr>
          <w:p w14:paraId="6FE99E61" w14:textId="77777777" w:rsidR="00FE129B" w:rsidRPr="00830454" w:rsidRDefault="00FE129B" w:rsidP="00FB34FB">
            <w:pPr>
              <w:spacing w:before="0" w:after="0"/>
              <w:jc w:val="right"/>
              <w:rPr>
                <w:rFonts w:asciiTheme="majorHAnsi" w:hAnsiTheme="majorHAnsi" w:cstheme="majorHAnsi"/>
                <w:sz w:val="20"/>
                <w:szCs w:val="18"/>
                <w:lang w:val="en-US"/>
              </w:rPr>
            </w:pPr>
          </w:p>
        </w:tc>
        <w:tc>
          <w:tcPr>
            <w:tcW w:w="1838" w:type="dxa"/>
          </w:tcPr>
          <w:p w14:paraId="706DDBA8" w14:textId="77777777" w:rsidR="00FE129B" w:rsidRPr="00830454" w:rsidRDefault="00FE129B" w:rsidP="00FB34FB">
            <w:pPr>
              <w:spacing w:before="0" w:after="0"/>
              <w:jc w:val="right"/>
              <w:rPr>
                <w:rFonts w:asciiTheme="majorHAnsi" w:hAnsiTheme="majorHAnsi" w:cstheme="majorHAnsi"/>
                <w:sz w:val="20"/>
                <w:szCs w:val="18"/>
                <w:lang w:val="en-US"/>
              </w:rPr>
            </w:pPr>
          </w:p>
        </w:tc>
      </w:tr>
      <w:tr w:rsidR="00FE129B" w:rsidRPr="00AC1900" w14:paraId="2CA9601D" w14:textId="77777777" w:rsidTr="00FB34FB">
        <w:trPr>
          <w:trHeight w:val="283"/>
        </w:trPr>
        <w:tc>
          <w:tcPr>
            <w:tcW w:w="4934" w:type="dxa"/>
            <w:gridSpan w:val="2"/>
          </w:tcPr>
          <w:p w14:paraId="67A0A668" w14:textId="77777777" w:rsidR="00FE129B" w:rsidRPr="00AC1900" w:rsidRDefault="00FE129B" w:rsidP="00FB34FB">
            <w:pPr>
              <w:spacing w:before="0"/>
              <w:rPr>
                <w:rFonts w:asciiTheme="majorHAnsi" w:hAnsiTheme="majorHAnsi" w:cstheme="majorHAnsi"/>
                <w:szCs w:val="20"/>
                <w:lang w:val="en-US"/>
              </w:rPr>
            </w:pPr>
            <w:r w:rsidRPr="00AC1900">
              <w:rPr>
                <w:rFonts w:asciiTheme="majorHAnsi" w:hAnsiTheme="majorHAnsi" w:cstheme="majorHAnsi"/>
                <w:b/>
                <w:szCs w:val="20"/>
                <w:lang w:val="en-US"/>
              </w:rPr>
              <w:t xml:space="preserve">Cash flows used in investing activities </w:t>
            </w:r>
          </w:p>
        </w:tc>
        <w:tc>
          <w:tcPr>
            <w:tcW w:w="849" w:type="dxa"/>
          </w:tcPr>
          <w:p w14:paraId="191CC50A" w14:textId="77777777" w:rsidR="00FE129B" w:rsidRPr="00AC1900" w:rsidRDefault="00FE129B" w:rsidP="00FB34FB">
            <w:pPr>
              <w:spacing w:before="0"/>
              <w:jc w:val="right"/>
              <w:rPr>
                <w:rFonts w:asciiTheme="majorHAnsi" w:hAnsiTheme="majorHAnsi" w:cstheme="majorHAnsi"/>
                <w:szCs w:val="20"/>
                <w:lang w:val="en-US"/>
              </w:rPr>
            </w:pPr>
          </w:p>
        </w:tc>
        <w:tc>
          <w:tcPr>
            <w:tcW w:w="1593" w:type="dxa"/>
          </w:tcPr>
          <w:p w14:paraId="7FBFE1A0" w14:textId="77777777" w:rsidR="00FE129B" w:rsidRPr="00AC1900" w:rsidRDefault="00FE129B" w:rsidP="00FB34FB">
            <w:pPr>
              <w:tabs>
                <w:tab w:val="decimal" w:pos="1303"/>
              </w:tabs>
              <w:spacing w:before="0" w:after="0"/>
              <w:jc w:val="both"/>
              <w:rPr>
                <w:rFonts w:asciiTheme="majorHAnsi" w:hAnsiTheme="majorHAnsi" w:cstheme="majorHAnsi"/>
                <w:szCs w:val="20"/>
                <w:lang w:val="en-US"/>
              </w:rPr>
            </w:pPr>
          </w:p>
        </w:tc>
        <w:tc>
          <w:tcPr>
            <w:tcW w:w="284" w:type="dxa"/>
          </w:tcPr>
          <w:p w14:paraId="7F3FC4E3" w14:textId="77777777" w:rsidR="00FE129B" w:rsidRPr="00AC1900" w:rsidRDefault="00FE129B" w:rsidP="00FB34FB">
            <w:pPr>
              <w:spacing w:before="0"/>
              <w:jc w:val="right"/>
              <w:rPr>
                <w:rFonts w:asciiTheme="majorHAnsi" w:hAnsiTheme="majorHAnsi" w:cstheme="majorHAnsi"/>
                <w:szCs w:val="20"/>
                <w:lang w:val="en-US"/>
              </w:rPr>
            </w:pPr>
          </w:p>
        </w:tc>
        <w:tc>
          <w:tcPr>
            <w:tcW w:w="1838" w:type="dxa"/>
          </w:tcPr>
          <w:p w14:paraId="4C712BC7" w14:textId="77777777" w:rsidR="00FE129B" w:rsidRPr="00AC1900" w:rsidRDefault="00FE129B" w:rsidP="00FB34FB">
            <w:pPr>
              <w:spacing w:before="0"/>
              <w:jc w:val="right"/>
              <w:rPr>
                <w:rFonts w:asciiTheme="majorHAnsi" w:hAnsiTheme="majorHAnsi" w:cstheme="majorHAnsi"/>
                <w:szCs w:val="20"/>
                <w:lang w:val="en-US"/>
              </w:rPr>
            </w:pPr>
          </w:p>
        </w:tc>
      </w:tr>
      <w:tr w:rsidR="00FE129B" w:rsidRPr="00AC1900" w14:paraId="580F7A04" w14:textId="77777777" w:rsidTr="00FB34FB">
        <w:trPr>
          <w:trHeight w:val="283"/>
        </w:trPr>
        <w:tc>
          <w:tcPr>
            <w:tcW w:w="4934" w:type="dxa"/>
            <w:gridSpan w:val="2"/>
          </w:tcPr>
          <w:p w14:paraId="78D904CF" w14:textId="77777777" w:rsidR="00FE129B" w:rsidRPr="00AC1900" w:rsidRDefault="00FE129B" w:rsidP="00FB34FB">
            <w:pPr>
              <w:spacing w:before="0"/>
              <w:rPr>
                <w:rFonts w:asciiTheme="majorHAnsi" w:hAnsiTheme="majorHAnsi" w:cstheme="majorHAnsi"/>
                <w:szCs w:val="20"/>
                <w:lang w:val="en-US"/>
              </w:rPr>
            </w:pPr>
            <w:r w:rsidRPr="00AC1900">
              <w:rPr>
                <w:rFonts w:asciiTheme="majorHAnsi" w:hAnsiTheme="majorHAnsi" w:cstheme="majorHAnsi"/>
                <w:szCs w:val="20"/>
                <w:lang w:val="en-US"/>
              </w:rPr>
              <w:t xml:space="preserve">Purchase of investments </w:t>
            </w:r>
          </w:p>
        </w:tc>
        <w:tc>
          <w:tcPr>
            <w:tcW w:w="849" w:type="dxa"/>
          </w:tcPr>
          <w:p w14:paraId="389A75F5" w14:textId="77777777" w:rsidR="00FE129B" w:rsidRPr="00AC1900" w:rsidRDefault="00FE129B" w:rsidP="00FB34FB">
            <w:pPr>
              <w:spacing w:before="0"/>
              <w:jc w:val="right"/>
              <w:rPr>
                <w:rFonts w:asciiTheme="majorHAnsi" w:hAnsiTheme="majorHAnsi" w:cstheme="majorHAnsi"/>
                <w:szCs w:val="20"/>
                <w:lang w:val="en-US"/>
              </w:rPr>
            </w:pPr>
          </w:p>
        </w:tc>
        <w:tc>
          <w:tcPr>
            <w:tcW w:w="1593" w:type="dxa"/>
          </w:tcPr>
          <w:p w14:paraId="18ABFC1E" w14:textId="77777777" w:rsidR="00FE129B" w:rsidRPr="00AC1900" w:rsidRDefault="00FE129B" w:rsidP="00FB34FB">
            <w:pPr>
              <w:tabs>
                <w:tab w:val="decimal" w:pos="1303"/>
              </w:tabs>
              <w:spacing w:before="0" w:after="0"/>
              <w:jc w:val="both"/>
              <w:rPr>
                <w:rFonts w:asciiTheme="majorHAnsi" w:hAnsiTheme="majorHAnsi" w:cstheme="majorHAnsi"/>
                <w:szCs w:val="20"/>
                <w:lang w:val="en-US"/>
              </w:rPr>
            </w:pPr>
            <w:r>
              <w:rPr>
                <w:rFonts w:asciiTheme="majorHAnsi" w:hAnsiTheme="majorHAnsi" w:cstheme="majorHAnsi"/>
                <w:szCs w:val="20"/>
                <w:lang w:val="en-US"/>
              </w:rPr>
              <w:t>(34,076,053)</w:t>
            </w:r>
          </w:p>
        </w:tc>
        <w:tc>
          <w:tcPr>
            <w:tcW w:w="284" w:type="dxa"/>
          </w:tcPr>
          <w:p w14:paraId="18F3C2A6" w14:textId="77777777" w:rsidR="00FE129B" w:rsidRPr="00AC1900" w:rsidRDefault="00FE129B" w:rsidP="00FB34FB">
            <w:pPr>
              <w:spacing w:before="0"/>
              <w:jc w:val="right"/>
              <w:rPr>
                <w:rFonts w:asciiTheme="majorHAnsi" w:hAnsiTheme="majorHAnsi" w:cstheme="majorHAnsi"/>
                <w:szCs w:val="20"/>
                <w:lang w:val="en-US"/>
              </w:rPr>
            </w:pPr>
          </w:p>
        </w:tc>
        <w:tc>
          <w:tcPr>
            <w:tcW w:w="1838" w:type="dxa"/>
          </w:tcPr>
          <w:p w14:paraId="5A7F132D" w14:textId="77777777" w:rsidR="00FE129B" w:rsidRPr="00AC1900" w:rsidRDefault="00FE129B" w:rsidP="00FB34FB">
            <w:pPr>
              <w:spacing w:before="0"/>
              <w:jc w:val="right"/>
              <w:rPr>
                <w:rFonts w:asciiTheme="majorHAnsi" w:hAnsiTheme="majorHAnsi" w:cstheme="majorHAnsi"/>
                <w:szCs w:val="20"/>
                <w:lang w:val="en-US"/>
              </w:rPr>
            </w:pPr>
            <w:r>
              <w:rPr>
                <w:rFonts w:asciiTheme="majorHAnsi" w:hAnsiTheme="majorHAnsi" w:cstheme="majorHAnsi"/>
                <w:szCs w:val="20"/>
                <w:lang w:val="en-US"/>
              </w:rPr>
              <w:t>(18,344,007)</w:t>
            </w:r>
          </w:p>
        </w:tc>
      </w:tr>
      <w:tr w:rsidR="00FE129B" w:rsidRPr="00AC1900" w14:paraId="0405A95B" w14:textId="77777777" w:rsidTr="00FB34FB">
        <w:trPr>
          <w:trHeight w:val="372"/>
        </w:trPr>
        <w:tc>
          <w:tcPr>
            <w:tcW w:w="4934" w:type="dxa"/>
            <w:gridSpan w:val="2"/>
            <w:tcBorders>
              <w:top w:val="single" w:sz="4" w:space="0" w:color="auto"/>
            </w:tcBorders>
            <w:vAlign w:val="center"/>
          </w:tcPr>
          <w:p w14:paraId="64C8CF08" w14:textId="77777777" w:rsidR="00FE129B" w:rsidRPr="00AC1900" w:rsidRDefault="00FE129B" w:rsidP="00FB34FB">
            <w:pPr>
              <w:spacing w:before="0" w:after="0"/>
              <w:rPr>
                <w:rFonts w:asciiTheme="majorHAnsi" w:hAnsiTheme="majorHAnsi" w:cstheme="majorHAnsi"/>
                <w:b/>
                <w:szCs w:val="20"/>
                <w:lang w:val="en-US"/>
              </w:rPr>
            </w:pPr>
            <w:r w:rsidRPr="00AC1900">
              <w:rPr>
                <w:rFonts w:asciiTheme="majorHAnsi" w:hAnsiTheme="majorHAnsi" w:cstheme="majorHAnsi"/>
                <w:b/>
                <w:szCs w:val="20"/>
                <w:lang w:val="en-US"/>
              </w:rPr>
              <w:t xml:space="preserve">Net cash used in investing activities </w:t>
            </w:r>
          </w:p>
        </w:tc>
        <w:tc>
          <w:tcPr>
            <w:tcW w:w="849" w:type="dxa"/>
            <w:tcBorders>
              <w:top w:val="single" w:sz="4" w:space="0" w:color="auto"/>
            </w:tcBorders>
            <w:vAlign w:val="center"/>
          </w:tcPr>
          <w:p w14:paraId="06BB4F1C" w14:textId="77777777" w:rsidR="00FE129B" w:rsidRPr="00AC1900" w:rsidRDefault="00FE129B" w:rsidP="00FB34FB">
            <w:pPr>
              <w:spacing w:before="0" w:after="0"/>
              <w:jc w:val="right"/>
              <w:rPr>
                <w:rFonts w:asciiTheme="majorHAnsi" w:hAnsiTheme="majorHAnsi" w:cstheme="majorHAnsi"/>
                <w:b/>
                <w:szCs w:val="20"/>
                <w:lang w:val="en-US"/>
              </w:rPr>
            </w:pPr>
          </w:p>
        </w:tc>
        <w:tc>
          <w:tcPr>
            <w:tcW w:w="1593" w:type="dxa"/>
            <w:tcBorders>
              <w:top w:val="single" w:sz="4" w:space="0" w:color="auto"/>
            </w:tcBorders>
            <w:vAlign w:val="center"/>
          </w:tcPr>
          <w:p w14:paraId="5AD6998C" w14:textId="77777777" w:rsidR="00FE129B" w:rsidRPr="00AC1900" w:rsidRDefault="00FE129B" w:rsidP="00FB34FB">
            <w:pPr>
              <w:tabs>
                <w:tab w:val="decimal" w:pos="1303"/>
              </w:tabs>
              <w:spacing w:before="0" w:after="0"/>
              <w:jc w:val="both"/>
              <w:rPr>
                <w:rFonts w:asciiTheme="majorHAnsi" w:hAnsiTheme="majorHAnsi" w:cstheme="majorHAnsi"/>
                <w:b/>
                <w:bCs/>
                <w:szCs w:val="20"/>
                <w:lang w:val="en-US"/>
              </w:rPr>
            </w:pPr>
            <w:r>
              <w:rPr>
                <w:rFonts w:asciiTheme="majorHAnsi" w:hAnsiTheme="majorHAnsi" w:cstheme="majorHAnsi"/>
                <w:b/>
                <w:bCs/>
                <w:szCs w:val="20"/>
                <w:lang w:val="en-US"/>
              </w:rPr>
              <w:t>(34,076,053)</w:t>
            </w:r>
          </w:p>
        </w:tc>
        <w:tc>
          <w:tcPr>
            <w:tcW w:w="284" w:type="dxa"/>
            <w:tcBorders>
              <w:top w:val="single" w:sz="4" w:space="0" w:color="auto"/>
            </w:tcBorders>
            <w:vAlign w:val="center"/>
          </w:tcPr>
          <w:p w14:paraId="75CD686C" w14:textId="77777777" w:rsidR="00FE129B" w:rsidRPr="00AC1900" w:rsidRDefault="00FE129B" w:rsidP="00FB34FB">
            <w:pPr>
              <w:spacing w:before="0" w:after="0"/>
              <w:jc w:val="right"/>
              <w:rPr>
                <w:rFonts w:asciiTheme="majorHAnsi" w:hAnsiTheme="majorHAnsi" w:cstheme="majorHAnsi"/>
                <w:b/>
                <w:szCs w:val="20"/>
                <w:lang w:val="en-US"/>
              </w:rPr>
            </w:pPr>
          </w:p>
        </w:tc>
        <w:tc>
          <w:tcPr>
            <w:tcW w:w="1838" w:type="dxa"/>
            <w:tcBorders>
              <w:top w:val="single" w:sz="4" w:space="0" w:color="auto"/>
            </w:tcBorders>
            <w:vAlign w:val="center"/>
          </w:tcPr>
          <w:p w14:paraId="642BEBE5" w14:textId="77777777" w:rsidR="00FE129B" w:rsidRPr="00AC1900" w:rsidRDefault="00FE129B" w:rsidP="00FB34FB">
            <w:pPr>
              <w:spacing w:before="0" w:after="0"/>
              <w:jc w:val="right"/>
              <w:rPr>
                <w:rFonts w:asciiTheme="majorHAnsi" w:hAnsiTheme="majorHAnsi" w:cstheme="majorHAnsi"/>
                <w:b/>
                <w:szCs w:val="20"/>
                <w:lang w:val="en-US"/>
              </w:rPr>
            </w:pPr>
            <w:r>
              <w:rPr>
                <w:rFonts w:asciiTheme="majorHAnsi" w:hAnsiTheme="majorHAnsi" w:cstheme="majorHAnsi"/>
                <w:b/>
                <w:szCs w:val="20"/>
                <w:lang w:val="en-US"/>
              </w:rPr>
              <w:t>(18,344,007)</w:t>
            </w:r>
          </w:p>
        </w:tc>
      </w:tr>
      <w:tr w:rsidR="00FE129B" w:rsidRPr="00AC1900" w14:paraId="1E8DC398" w14:textId="77777777" w:rsidTr="00FB34FB">
        <w:trPr>
          <w:trHeight w:val="205"/>
        </w:trPr>
        <w:tc>
          <w:tcPr>
            <w:tcW w:w="4934" w:type="dxa"/>
            <w:gridSpan w:val="2"/>
          </w:tcPr>
          <w:p w14:paraId="683EB085" w14:textId="77777777" w:rsidR="00FE129B" w:rsidRPr="00830454" w:rsidRDefault="00FE129B" w:rsidP="00FB34FB">
            <w:pPr>
              <w:spacing w:before="0" w:after="0"/>
              <w:rPr>
                <w:rFonts w:asciiTheme="majorHAnsi" w:hAnsiTheme="majorHAnsi" w:cstheme="majorHAnsi"/>
                <w:sz w:val="20"/>
                <w:szCs w:val="18"/>
                <w:lang w:val="en-US"/>
              </w:rPr>
            </w:pPr>
          </w:p>
        </w:tc>
        <w:tc>
          <w:tcPr>
            <w:tcW w:w="849" w:type="dxa"/>
          </w:tcPr>
          <w:p w14:paraId="4806BB74" w14:textId="77777777" w:rsidR="00FE129B" w:rsidRPr="00830454" w:rsidRDefault="00FE129B" w:rsidP="00FB34FB">
            <w:pPr>
              <w:spacing w:before="0" w:after="0"/>
              <w:jc w:val="right"/>
              <w:rPr>
                <w:rFonts w:asciiTheme="majorHAnsi" w:hAnsiTheme="majorHAnsi" w:cstheme="majorHAnsi"/>
                <w:sz w:val="20"/>
                <w:szCs w:val="18"/>
                <w:lang w:val="en-US"/>
              </w:rPr>
            </w:pPr>
          </w:p>
        </w:tc>
        <w:tc>
          <w:tcPr>
            <w:tcW w:w="1593" w:type="dxa"/>
          </w:tcPr>
          <w:p w14:paraId="45522283" w14:textId="77777777" w:rsidR="00FE129B" w:rsidRPr="00830454" w:rsidRDefault="00FE129B" w:rsidP="00FB34FB">
            <w:pPr>
              <w:tabs>
                <w:tab w:val="decimal" w:pos="1303"/>
              </w:tabs>
              <w:spacing w:before="0" w:after="0"/>
              <w:jc w:val="both"/>
              <w:rPr>
                <w:rFonts w:asciiTheme="majorHAnsi" w:hAnsiTheme="majorHAnsi" w:cstheme="majorHAnsi"/>
                <w:sz w:val="20"/>
                <w:szCs w:val="18"/>
                <w:lang w:val="en-US"/>
              </w:rPr>
            </w:pPr>
          </w:p>
        </w:tc>
        <w:tc>
          <w:tcPr>
            <w:tcW w:w="284" w:type="dxa"/>
          </w:tcPr>
          <w:p w14:paraId="7B02DF77" w14:textId="77777777" w:rsidR="00FE129B" w:rsidRPr="00830454" w:rsidRDefault="00FE129B" w:rsidP="00FB34FB">
            <w:pPr>
              <w:spacing w:before="0" w:after="0"/>
              <w:jc w:val="right"/>
              <w:rPr>
                <w:rFonts w:asciiTheme="majorHAnsi" w:hAnsiTheme="majorHAnsi" w:cstheme="majorHAnsi"/>
                <w:sz w:val="20"/>
                <w:szCs w:val="18"/>
                <w:lang w:val="en-US"/>
              </w:rPr>
            </w:pPr>
          </w:p>
        </w:tc>
        <w:tc>
          <w:tcPr>
            <w:tcW w:w="1838" w:type="dxa"/>
          </w:tcPr>
          <w:p w14:paraId="3843DD4E" w14:textId="77777777" w:rsidR="00FE129B" w:rsidRPr="00830454" w:rsidRDefault="00FE129B" w:rsidP="00FB34FB">
            <w:pPr>
              <w:spacing w:before="0" w:after="0"/>
              <w:jc w:val="right"/>
              <w:rPr>
                <w:rFonts w:asciiTheme="majorHAnsi" w:hAnsiTheme="majorHAnsi" w:cstheme="majorHAnsi"/>
                <w:sz w:val="20"/>
                <w:szCs w:val="18"/>
                <w:lang w:val="en-US"/>
              </w:rPr>
            </w:pPr>
          </w:p>
        </w:tc>
      </w:tr>
      <w:tr w:rsidR="00FE129B" w:rsidRPr="00AC1900" w14:paraId="74C617A9" w14:textId="77777777" w:rsidTr="00FB34FB">
        <w:trPr>
          <w:trHeight w:val="283"/>
        </w:trPr>
        <w:tc>
          <w:tcPr>
            <w:tcW w:w="4934" w:type="dxa"/>
            <w:gridSpan w:val="2"/>
          </w:tcPr>
          <w:p w14:paraId="3F9551EB" w14:textId="77777777" w:rsidR="00FE129B" w:rsidRPr="00AC1900" w:rsidRDefault="00FE129B" w:rsidP="00FB34FB">
            <w:pPr>
              <w:spacing w:before="0"/>
              <w:rPr>
                <w:rFonts w:asciiTheme="majorHAnsi" w:hAnsiTheme="majorHAnsi" w:cstheme="majorHAnsi"/>
                <w:szCs w:val="20"/>
                <w:lang w:val="en-US"/>
              </w:rPr>
            </w:pPr>
            <w:r w:rsidRPr="00AC1900">
              <w:rPr>
                <w:rFonts w:asciiTheme="majorHAnsi" w:hAnsiTheme="majorHAnsi" w:cstheme="majorHAnsi"/>
                <w:b/>
                <w:szCs w:val="20"/>
                <w:lang w:val="en-US"/>
              </w:rPr>
              <w:t xml:space="preserve">Cash flows used in financing activities </w:t>
            </w:r>
          </w:p>
        </w:tc>
        <w:tc>
          <w:tcPr>
            <w:tcW w:w="849" w:type="dxa"/>
          </w:tcPr>
          <w:p w14:paraId="5E748AF2" w14:textId="77777777" w:rsidR="00FE129B" w:rsidRPr="00AC1900" w:rsidRDefault="00FE129B" w:rsidP="00FB34FB">
            <w:pPr>
              <w:spacing w:before="0"/>
              <w:jc w:val="right"/>
              <w:rPr>
                <w:rFonts w:asciiTheme="majorHAnsi" w:hAnsiTheme="majorHAnsi" w:cstheme="majorHAnsi"/>
                <w:szCs w:val="20"/>
                <w:lang w:val="en-US"/>
              </w:rPr>
            </w:pPr>
          </w:p>
        </w:tc>
        <w:tc>
          <w:tcPr>
            <w:tcW w:w="1593" w:type="dxa"/>
          </w:tcPr>
          <w:p w14:paraId="3803594E" w14:textId="77777777" w:rsidR="00FE129B" w:rsidRPr="00AC1900" w:rsidRDefault="00FE129B" w:rsidP="00FB34FB">
            <w:pPr>
              <w:tabs>
                <w:tab w:val="decimal" w:pos="1303"/>
              </w:tabs>
              <w:spacing w:before="0" w:after="0"/>
              <w:jc w:val="both"/>
              <w:rPr>
                <w:rFonts w:asciiTheme="majorHAnsi" w:hAnsiTheme="majorHAnsi" w:cstheme="majorHAnsi"/>
                <w:szCs w:val="20"/>
                <w:lang w:val="en-US"/>
              </w:rPr>
            </w:pPr>
          </w:p>
        </w:tc>
        <w:tc>
          <w:tcPr>
            <w:tcW w:w="284" w:type="dxa"/>
          </w:tcPr>
          <w:p w14:paraId="7385D4AF" w14:textId="77777777" w:rsidR="00FE129B" w:rsidRPr="00AC1900" w:rsidRDefault="00FE129B" w:rsidP="00FB34FB">
            <w:pPr>
              <w:spacing w:before="0"/>
              <w:jc w:val="right"/>
              <w:rPr>
                <w:rFonts w:asciiTheme="majorHAnsi" w:hAnsiTheme="majorHAnsi" w:cstheme="majorHAnsi"/>
                <w:szCs w:val="20"/>
                <w:lang w:val="en-US"/>
              </w:rPr>
            </w:pPr>
          </w:p>
        </w:tc>
        <w:tc>
          <w:tcPr>
            <w:tcW w:w="1838" w:type="dxa"/>
          </w:tcPr>
          <w:p w14:paraId="703D251F" w14:textId="77777777" w:rsidR="00FE129B" w:rsidRPr="00AC1900" w:rsidRDefault="00FE129B" w:rsidP="00FB34FB">
            <w:pPr>
              <w:spacing w:before="0"/>
              <w:jc w:val="right"/>
              <w:rPr>
                <w:rFonts w:asciiTheme="majorHAnsi" w:hAnsiTheme="majorHAnsi" w:cstheme="majorHAnsi"/>
                <w:szCs w:val="20"/>
                <w:lang w:val="en-US"/>
              </w:rPr>
            </w:pPr>
          </w:p>
        </w:tc>
      </w:tr>
      <w:tr w:rsidR="00FE129B" w:rsidRPr="00AC1900" w14:paraId="08DE56D2" w14:textId="77777777" w:rsidTr="00FB34FB">
        <w:trPr>
          <w:trHeight w:val="283"/>
        </w:trPr>
        <w:tc>
          <w:tcPr>
            <w:tcW w:w="4934" w:type="dxa"/>
            <w:gridSpan w:val="2"/>
          </w:tcPr>
          <w:p w14:paraId="6E86A2E8" w14:textId="77777777" w:rsidR="00FE129B" w:rsidRPr="00AC1900" w:rsidRDefault="00FE129B" w:rsidP="00FB34FB">
            <w:pPr>
              <w:spacing w:before="0"/>
              <w:rPr>
                <w:rFonts w:asciiTheme="majorHAnsi" w:hAnsiTheme="majorHAnsi" w:cstheme="majorHAnsi"/>
                <w:szCs w:val="20"/>
                <w:lang w:val="en-US"/>
              </w:rPr>
            </w:pPr>
            <w:r w:rsidRPr="00AC1900">
              <w:rPr>
                <w:rFonts w:asciiTheme="majorHAnsi" w:hAnsiTheme="majorHAnsi" w:cstheme="majorHAnsi"/>
                <w:szCs w:val="20"/>
                <w:lang w:val="en-US"/>
              </w:rPr>
              <w:t>Proceeds from issue of ordinary shares at a premium</w:t>
            </w:r>
          </w:p>
        </w:tc>
        <w:tc>
          <w:tcPr>
            <w:tcW w:w="849" w:type="dxa"/>
          </w:tcPr>
          <w:p w14:paraId="3E248981" w14:textId="77777777" w:rsidR="00FE129B" w:rsidRPr="00AC1900" w:rsidRDefault="00FE129B" w:rsidP="00FB34FB">
            <w:pPr>
              <w:spacing w:before="0"/>
              <w:jc w:val="right"/>
              <w:rPr>
                <w:rFonts w:asciiTheme="majorHAnsi" w:hAnsiTheme="majorHAnsi" w:cstheme="majorHAnsi"/>
                <w:szCs w:val="20"/>
                <w:lang w:val="en-US"/>
              </w:rPr>
            </w:pPr>
          </w:p>
        </w:tc>
        <w:tc>
          <w:tcPr>
            <w:tcW w:w="1593" w:type="dxa"/>
          </w:tcPr>
          <w:p w14:paraId="1ABBF102" w14:textId="77777777" w:rsidR="00FE129B" w:rsidRPr="00AC1900" w:rsidRDefault="00FE129B" w:rsidP="00FB34FB">
            <w:pPr>
              <w:tabs>
                <w:tab w:val="decimal" w:pos="1303"/>
              </w:tabs>
              <w:spacing w:before="0" w:after="0"/>
              <w:jc w:val="both"/>
              <w:rPr>
                <w:rFonts w:asciiTheme="majorHAnsi" w:hAnsiTheme="majorHAnsi" w:cstheme="majorHAnsi"/>
                <w:szCs w:val="20"/>
                <w:lang w:val="en-US"/>
              </w:rPr>
            </w:pPr>
            <w:r>
              <w:rPr>
                <w:rFonts w:asciiTheme="majorHAnsi" w:hAnsiTheme="majorHAnsi" w:cstheme="majorHAnsi"/>
                <w:szCs w:val="20"/>
                <w:lang w:val="en-US"/>
              </w:rPr>
              <w:t>90,764,129</w:t>
            </w:r>
          </w:p>
        </w:tc>
        <w:tc>
          <w:tcPr>
            <w:tcW w:w="284" w:type="dxa"/>
          </w:tcPr>
          <w:p w14:paraId="371996B8" w14:textId="77777777" w:rsidR="00FE129B" w:rsidRPr="00AC1900" w:rsidRDefault="00FE129B" w:rsidP="00FB34FB">
            <w:pPr>
              <w:spacing w:before="0"/>
              <w:jc w:val="right"/>
              <w:rPr>
                <w:rFonts w:asciiTheme="majorHAnsi" w:hAnsiTheme="majorHAnsi" w:cstheme="majorHAnsi"/>
                <w:szCs w:val="20"/>
                <w:lang w:val="en-US"/>
              </w:rPr>
            </w:pPr>
          </w:p>
        </w:tc>
        <w:tc>
          <w:tcPr>
            <w:tcW w:w="1838" w:type="dxa"/>
          </w:tcPr>
          <w:p w14:paraId="6BB7E523" w14:textId="77777777" w:rsidR="00FE129B" w:rsidRPr="00AC1900" w:rsidRDefault="00FE129B" w:rsidP="00FB34FB">
            <w:pPr>
              <w:spacing w:before="0"/>
              <w:jc w:val="right"/>
              <w:rPr>
                <w:rFonts w:asciiTheme="majorHAnsi" w:hAnsiTheme="majorHAnsi" w:cstheme="majorHAnsi"/>
                <w:szCs w:val="20"/>
                <w:lang w:val="en-US"/>
              </w:rPr>
            </w:pPr>
            <w:r>
              <w:rPr>
                <w:rFonts w:asciiTheme="majorHAnsi" w:hAnsiTheme="majorHAnsi" w:cstheme="majorHAnsi"/>
                <w:szCs w:val="20"/>
                <w:lang w:val="en-US"/>
              </w:rPr>
              <w:t>20,454,520</w:t>
            </w:r>
          </w:p>
        </w:tc>
      </w:tr>
      <w:tr w:rsidR="00FE129B" w:rsidRPr="00AC1900" w14:paraId="1D6A7274" w14:textId="77777777" w:rsidTr="00FB34FB">
        <w:trPr>
          <w:trHeight w:val="283"/>
        </w:trPr>
        <w:tc>
          <w:tcPr>
            <w:tcW w:w="4934" w:type="dxa"/>
            <w:gridSpan w:val="2"/>
          </w:tcPr>
          <w:p w14:paraId="54B5675E" w14:textId="77777777" w:rsidR="00FE129B" w:rsidRPr="00AC1900" w:rsidRDefault="00FE129B" w:rsidP="00FB34FB">
            <w:pPr>
              <w:spacing w:before="0"/>
              <w:rPr>
                <w:rFonts w:asciiTheme="majorHAnsi" w:hAnsiTheme="majorHAnsi" w:cstheme="majorHAnsi"/>
                <w:szCs w:val="20"/>
                <w:lang w:val="en-US"/>
              </w:rPr>
            </w:pPr>
            <w:r w:rsidRPr="00AC1900">
              <w:rPr>
                <w:rFonts w:asciiTheme="majorHAnsi" w:hAnsiTheme="majorHAnsi" w:cstheme="majorHAnsi"/>
                <w:szCs w:val="20"/>
                <w:lang w:val="en-US"/>
              </w:rPr>
              <w:t>Share issue costs</w:t>
            </w:r>
          </w:p>
        </w:tc>
        <w:tc>
          <w:tcPr>
            <w:tcW w:w="849" w:type="dxa"/>
          </w:tcPr>
          <w:p w14:paraId="4E4B5A03" w14:textId="77777777" w:rsidR="00FE129B" w:rsidRPr="00AC1900" w:rsidRDefault="00FE129B" w:rsidP="00FB34FB">
            <w:pPr>
              <w:spacing w:before="0"/>
              <w:jc w:val="right"/>
              <w:rPr>
                <w:rFonts w:asciiTheme="majorHAnsi" w:hAnsiTheme="majorHAnsi" w:cstheme="majorHAnsi"/>
                <w:szCs w:val="20"/>
                <w:lang w:val="en-US"/>
              </w:rPr>
            </w:pPr>
          </w:p>
        </w:tc>
        <w:tc>
          <w:tcPr>
            <w:tcW w:w="1593" w:type="dxa"/>
          </w:tcPr>
          <w:p w14:paraId="3BC90F44" w14:textId="77777777" w:rsidR="00FE129B" w:rsidRPr="00AC1900" w:rsidRDefault="00FE129B" w:rsidP="00FB34FB">
            <w:pPr>
              <w:tabs>
                <w:tab w:val="decimal" w:pos="1303"/>
              </w:tabs>
              <w:spacing w:before="0" w:after="0"/>
              <w:jc w:val="both"/>
              <w:rPr>
                <w:rFonts w:asciiTheme="majorHAnsi" w:hAnsiTheme="majorHAnsi" w:cstheme="majorHAnsi"/>
                <w:szCs w:val="20"/>
                <w:lang w:val="en-US"/>
              </w:rPr>
            </w:pPr>
            <w:r>
              <w:rPr>
                <w:rFonts w:asciiTheme="majorHAnsi" w:hAnsiTheme="majorHAnsi" w:cstheme="majorHAnsi"/>
                <w:szCs w:val="20"/>
                <w:lang w:val="en-US"/>
              </w:rPr>
              <w:t>(1,844,233)</w:t>
            </w:r>
          </w:p>
        </w:tc>
        <w:tc>
          <w:tcPr>
            <w:tcW w:w="284" w:type="dxa"/>
          </w:tcPr>
          <w:p w14:paraId="2B5B65F1" w14:textId="77777777" w:rsidR="00FE129B" w:rsidRPr="00AC1900" w:rsidRDefault="00FE129B" w:rsidP="00FB34FB">
            <w:pPr>
              <w:spacing w:before="0"/>
              <w:jc w:val="right"/>
              <w:rPr>
                <w:rFonts w:asciiTheme="majorHAnsi" w:hAnsiTheme="majorHAnsi" w:cstheme="majorHAnsi"/>
                <w:szCs w:val="20"/>
                <w:lang w:val="en-US"/>
              </w:rPr>
            </w:pPr>
          </w:p>
        </w:tc>
        <w:tc>
          <w:tcPr>
            <w:tcW w:w="1838" w:type="dxa"/>
          </w:tcPr>
          <w:p w14:paraId="6C6297E7" w14:textId="77777777" w:rsidR="00FE129B" w:rsidRPr="00AC1900" w:rsidRDefault="00FE129B" w:rsidP="00FB34FB">
            <w:pPr>
              <w:spacing w:before="0"/>
              <w:jc w:val="right"/>
              <w:rPr>
                <w:rFonts w:asciiTheme="majorHAnsi" w:hAnsiTheme="majorHAnsi" w:cstheme="majorHAnsi"/>
                <w:szCs w:val="20"/>
                <w:lang w:val="en-US"/>
              </w:rPr>
            </w:pPr>
            <w:r>
              <w:rPr>
                <w:rFonts w:asciiTheme="majorHAnsi" w:hAnsiTheme="majorHAnsi" w:cstheme="majorHAnsi"/>
                <w:szCs w:val="20"/>
                <w:lang w:val="en-US"/>
              </w:rPr>
              <w:t>(582,251)</w:t>
            </w:r>
          </w:p>
        </w:tc>
      </w:tr>
      <w:tr w:rsidR="00FE129B" w:rsidRPr="00AC1900" w14:paraId="7552C456" w14:textId="77777777" w:rsidTr="00FB34FB">
        <w:trPr>
          <w:trHeight w:val="283"/>
        </w:trPr>
        <w:tc>
          <w:tcPr>
            <w:tcW w:w="4934" w:type="dxa"/>
            <w:gridSpan w:val="2"/>
          </w:tcPr>
          <w:p w14:paraId="17B59799" w14:textId="77777777" w:rsidR="00FE129B" w:rsidRPr="00AC1900" w:rsidRDefault="00FE129B" w:rsidP="00FB34FB">
            <w:pPr>
              <w:spacing w:before="0"/>
              <w:rPr>
                <w:rFonts w:asciiTheme="majorHAnsi" w:hAnsiTheme="majorHAnsi" w:cstheme="majorHAnsi"/>
                <w:szCs w:val="20"/>
                <w:lang w:val="en-US"/>
              </w:rPr>
            </w:pPr>
            <w:r w:rsidRPr="00AC1900">
              <w:rPr>
                <w:rFonts w:asciiTheme="majorHAnsi" w:hAnsiTheme="majorHAnsi" w:cstheme="majorHAnsi"/>
                <w:szCs w:val="20"/>
                <w:lang w:val="en-US"/>
              </w:rPr>
              <w:t xml:space="preserve">Dividends paid </w:t>
            </w:r>
          </w:p>
        </w:tc>
        <w:tc>
          <w:tcPr>
            <w:tcW w:w="849" w:type="dxa"/>
          </w:tcPr>
          <w:p w14:paraId="2C8578B0" w14:textId="77777777" w:rsidR="00FE129B" w:rsidRPr="00AC1900" w:rsidRDefault="00FE129B" w:rsidP="00FB34FB">
            <w:pPr>
              <w:spacing w:before="0"/>
              <w:jc w:val="right"/>
              <w:rPr>
                <w:rFonts w:asciiTheme="majorHAnsi" w:hAnsiTheme="majorHAnsi" w:cstheme="majorHAnsi"/>
                <w:szCs w:val="20"/>
                <w:lang w:val="en-US"/>
              </w:rPr>
            </w:pPr>
          </w:p>
        </w:tc>
        <w:tc>
          <w:tcPr>
            <w:tcW w:w="1593" w:type="dxa"/>
          </w:tcPr>
          <w:p w14:paraId="1773C2F2" w14:textId="77777777" w:rsidR="00FE129B" w:rsidRPr="00AC1900" w:rsidRDefault="00FE129B" w:rsidP="00FB34FB">
            <w:pPr>
              <w:tabs>
                <w:tab w:val="decimal" w:pos="1303"/>
              </w:tabs>
              <w:spacing w:before="0" w:after="0"/>
              <w:jc w:val="both"/>
              <w:rPr>
                <w:rFonts w:asciiTheme="majorHAnsi" w:hAnsiTheme="majorHAnsi" w:cstheme="majorHAnsi"/>
                <w:szCs w:val="20"/>
                <w:lang w:val="en-US"/>
              </w:rPr>
            </w:pPr>
            <w:r>
              <w:rPr>
                <w:rFonts w:asciiTheme="majorHAnsi" w:hAnsiTheme="majorHAnsi" w:cstheme="majorHAnsi"/>
                <w:szCs w:val="20"/>
                <w:lang w:val="en-US"/>
              </w:rPr>
              <w:t>(8,070,152)</w:t>
            </w:r>
          </w:p>
        </w:tc>
        <w:tc>
          <w:tcPr>
            <w:tcW w:w="284" w:type="dxa"/>
          </w:tcPr>
          <w:p w14:paraId="4F0A6A92" w14:textId="77777777" w:rsidR="00FE129B" w:rsidRPr="00AC1900" w:rsidRDefault="00FE129B" w:rsidP="00FB34FB">
            <w:pPr>
              <w:spacing w:before="0"/>
              <w:jc w:val="right"/>
              <w:rPr>
                <w:rFonts w:asciiTheme="majorHAnsi" w:hAnsiTheme="majorHAnsi" w:cstheme="majorHAnsi"/>
                <w:szCs w:val="20"/>
                <w:lang w:val="en-US"/>
              </w:rPr>
            </w:pPr>
          </w:p>
        </w:tc>
        <w:tc>
          <w:tcPr>
            <w:tcW w:w="1838" w:type="dxa"/>
          </w:tcPr>
          <w:p w14:paraId="5DA746C4" w14:textId="77777777" w:rsidR="00FE129B" w:rsidRPr="00AC1900" w:rsidRDefault="00FE129B" w:rsidP="00FB34FB">
            <w:pPr>
              <w:spacing w:before="0"/>
              <w:jc w:val="right"/>
              <w:rPr>
                <w:rFonts w:asciiTheme="majorHAnsi" w:hAnsiTheme="majorHAnsi" w:cstheme="majorHAnsi"/>
                <w:szCs w:val="20"/>
                <w:lang w:val="en-US"/>
              </w:rPr>
            </w:pPr>
            <w:r>
              <w:rPr>
                <w:rFonts w:asciiTheme="majorHAnsi" w:hAnsiTheme="majorHAnsi" w:cstheme="majorHAnsi"/>
                <w:szCs w:val="20"/>
                <w:lang w:val="en-US"/>
              </w:rPr>
              <w:t>(3,086,876)</w:t>
            </w:r>
          </w:p>
        </w:tc>
      </w:tr>
      <w:tr w:rsidR="00FE129B" w:rsidRPr="00AC1900" w14:paraId="171E5842" w14:textId="77777777" w:rsidTr="00FB34FB">
        <w:trPr>
          <w:trHeight w:val="387"/>
        </w:trPr>
        <w:tc>
          <w:tcPr>
            <w:tcW w:w="4934" w:type="dxa"/>
            <w:gridSpan w:val="2"/>
            <w:tcBorders>
              <w:top w:val="single" w:sz="4" w:space="0" w:color="auto"/>
            </w:tcBorders>
            <w:vAlign w:val="center"/>
          </w:tcPr>
          <w:p w14:paraId="0343101B" w14:textId="77777777" w:rsidR="00FE129B" w:rsidRPr="00AC1900" w:rsidRDefault="00FE129B" w:rsidP="00FB34FB">
            <w:pPr>
              <w:spacing w:before="0" w:after="0"/>
              <w:rPr>
                <w:rFonts w:asciiTheme="majorHAnsi" w:hAnsiTheme="majorHAnsi" w:cstheme="majorHAnsi"/>
                <w:b/>
                <w:szCs w:val="20"/>
                <w:lang w:val="en-US"/>
              </w:rPr>
            </w:pPr>
            <w:r w:rsidRPr="00AC1900">
              <w:rPr>
                <w:rFonts w:asciiTheme="majorHAnsi" w:hAnsiTheme="majorHAnsi" w:cstheme="majorHAnsi"/>
                <w:b/>
                <w:szCs w:val="20"/>
                <w:lang w:val="en-US"/>
              </w:rPr>
              <w:t xml:space="preserve">Net cash inflow from financing activities </w:t>
            </w:r>
          </w:p>
        </w:tc>
        <w:tc>
          <w:tcPr>
            <w:tcW w:w="849" w:type="dxa"/>
            <w:tcBorders>
              <w:top w:val="single" w:sz="4" w:space="0" w:color="auto"/>
            </w:tcBorders>
            <w:vAlign w:val="center"/>
          </w:tcPr>
          <w:p w14:paraId="3ECD8ED6" w14:textId="77777777" w:rsidR="00FE129B" w:rsidRPr="00AC1900" w:rsidRDefault="00FE129B" w:rsidP="00FB34FB">
            <w:pPr>
              <w:spacing w:before="0" w:after="0"/>
              <w:jc w:val="right"/>
              <w:rPr>
                <w:rFonts w:asciiTheme="majorHAnsi" w:hAnsiTheme="majorHAnsi" w:cstheme="majorHAnsi"/>
                <w:b/>
                <w:szCs w:val="20"/>
                <w:lang w:val="en-US"/>
              </w:rPr>
            </w:pPr>
          </w:p>
        </w:tc>
        <w:tc>
          <w:tcPr>
            <w:tcW w:w="1593" w:type="dxa"/>
            <w:tcBorders>
              <w:top w:val="single" w:sz="4" w:space="0" w:color="auto"/>
            </w:tcBorders>
            <w:vAlign w:val="center"/>
          </w:tcPr>
          <w:p w14:paraId="6EED75F8" w14:textId="77777777" w:rsidR="00FE129B" w:rsidRPr="00AC1900" w:rsidRDefault="00FE129B" w:rsidP="00FB34FB">
            <w:pPr>
              <w:tabs>
                <w:tab w:val="decimal" w:pos="1303"/>
              </w:tabs>
              <w:spacing w:before="0" w:after="0"/>
              <w:jc w:val="both"/>
              <w:rPr>
                <w:rFonts w:asciiTheme="majorHAnsi" w:hAnsiTheme="majorHAnsi" w:cstheme="majorHAnsi"/>
                <w:b/>
                <w:bCs/>
                <w:szCs w:val="20"/>
                <w:lang w:val="en-US"/>
              </w:rPr>
            </w:pPr>
            <w:r>
              <w:rPr>
                <w:rFonts w:asciiTheme="majorHAnsi" w:hAnsiTheme="majorHAnsi" w:cstheme="majorHAnsi"/>
                <w:b/>
                <w:bCs/>
                <w:szCs w:val="20"/>
                <w:lang w:val="en-US"/>
              </w:rPr>
              <w:t>80,849,744</w:t>
            </w:r>
          </w:p>
        </w:tc>
        <w:tc>
          <w:tcPr>
            <w:tcW w:w="284" w:type="dxa"/>
            <w:tcBorders>
              <w:top w:val="single" w:sz="4" w:space="0" w:color="auto"/>
            </w:tcBorders>
            <w:vAlign w:val="center"/>
          </w:tcPr>
          <w:p w14:paraId="26D38DDA" w14:textId="77777777" w:rsidR="00FE129B" w:rsidRPr="00AC1900" w:rsidRDefault="00FE129B" w:rsidP="00FB34FB">
            <w:pPr>
              <w:spacing w:before="0" w:after="0"/>
              <w:jc w:val="right"/>
              <w:rPr>
                <w:rFonts w:asciiTheme="majorHAnsi" w:hAnsiTheme="majorHAnsi" w:cstheme="majorHAnsi"/>
                <w:b/>
                <w:szCs w:val="20"/>
                <w:lang w:val="en-US"/>
              </w:rPr>
            </w:pPr>
          </w:p>
        </w:tc>
        <w:tc>
          <w:tcPr>
            <w:tcW w:w="1838" w:type="dxa"/>
            <w:tcBorders>
              <w:top w:val="single" w:sz="4" w:space="0" w:color="auto"/>
            </w:tcBorders>
            <w:vAlign w:val="center"/>
          </w:tcPr>
          <w:p w14:paraId="1CF5A742" w14:textId="77777777" w:rsidR="00FE129B" w:rsidRPr="00AC1900" w:rsidRDefault="00FE129B" w:rsidP="00FB34FB">
            <w:pPr>
              <w:spacing w:before="0" w:after="0"/>
              <w:jc w:val="right"/>
              <w:rPr>
                <w:rFonts w:asciiTheme="majorHAnsi" w:hAnsiTheme="majorHAnsi" w:cstheme="majorHAnsi"/>
                <w:b/>
                <w:szCs w:val="20"/>
                <w:lang w:val="en-US"/>
              </w:rPr>
            </w:pPr>
            <w:r>
              <w:rPr>
                <w:rFonts w:asciiTheme="majorHAnsi" w:hAnsiTheme="majorHAnsi" w:cstheme="majorHAnsi"/>
                <w:b/>
                <w:szCs w:val="20"/>
                <w:lang w:val="en-US"/>
              </w:rPr>
              <w:t>16,785,393</w:t>
            </w:r>
          </w:p>
        </w:tc>
      </w:tr>
      <w:tr w:rsidR="00FE129B" w:rsidRPr="00AC1900" w14:paraId="317F3A23" w14:textId="77777777" w:rsidTr="00FB34FB">
        <w:trPr>
          <w:trHeight w:val="161"/>
        </w:trPr>
        <w:tc>
          <w:tcPr>
            <w:tcW w:w="2285" w:type="dxa"/>
            <w:tcBorders>
              <w:bottom w:val="single" w:sz="4" w:space="0" w:color="auto"/>
            </w:tcBorders>
          </w:tcPr>
          <w:p w14:paraId="022CA82F" w14:textId="77777777" w:rsidR="00FE129B" w:rsidRPr="00830454" w:rsidRDefault="00FE129B" w:rsidP="00FB34FB">
            <w:pPr>
              <w:spacing w:before="0" w:after="0"/>
              <w:rPr>
                <w:rFonts w:asciiTheme="majorHAnsi" w:hAnsiTheme="majorHAnsi" w:cstheme="majorHAnsi"/>
                <w:sz w:val="20"/>
                <w:szCs w:val="18"/>
                <w:lang w:val="en-US"/>
              </w:rPr>
            </w:pPr>
          </w:p>
        </w:tc>
        <w:tc>
          <w:tcPr>
            <w:tcW w:w="2649" w:type="dxa"/>
            <w:tcBorders>
              <w:bottom w:val="single" w:sz="4" w:space="0" w:color="auto"/>
            </w:tcBorders>
          </w:tcPr>
          <w:p w14:paraId="063CBC24" w14:textId="77777777" w:rsidR="00FE129B" w:rsidRPr="00830454" w:rsidRDefault="00FE129B" w:rsidP="00FB34FB">
            <w:pPr>
              <w:spacing w:before="0" w:after="0"/>
              <w:rPr>
                <w:rFonts w:asciiTheme="majorHAnsi" w:hAnsiTheme="majorHAnsi" w:cstheme="majorHAnsi"/>
                <w:sz w:val="20"/>
                <w:szCs w:val="18"/>
                <w:lang w:val="en-US"/>
              </w:rPr>
            </w:pPr>
          </w:p>
        </w:tc>
        <w:tc>
          <w:tcPr>
            <w:tcW w:w="849" w:type="dxa"/>
            <w:tcBorders>
              <w:bottom w:val="single" w:sz="4" w:space="0" w:color="auto"/>
            </w:tcBorders>
          </w:tcPr>
          <w:p w14:paraId="630A52DF" w14:textId="77777777" w:rsidR="00FE129B" w:rsidRPr="00830454" w:rsidRDefault="00FE129B" w:rsidP="00FB34FB">
            <w:pPr>
              <w:spacing w:before="0" w:after="0"/>
              <w:jc w:val="right"/>
              <w:rPr>
                <w:rFonts w:asciiTheme="majorHAnsi" w:hAnsiTheme="majorHAnsi" w:cstheme="majorHAnsi"/>
                <w:sz w:val="20"/>
                <w:szCs w:val="18"/>
                <w:lang w:val="en-US"/>
              </w:rPr>
            </w:pPr>
          </w:p>
        </w:tc>
        <w:tc>
          <w:tcPr>
            <w:tcW w:w="1593" w:type="dxa"/>
            <w:tcBorders>
              <w:bottom w:val="single" w:sz="4" w:space="0" w:color="auto"/>
            </w:tcBorders>
          </w:tcPr>
          <w:p w14:paraId="1E1A22C6" w14:textId="77777777" w:rsidR="00FE129B" w:rsidRPr="00830454" w:rsidRDefault="00FE129B" w:rsidP="00FB34FB">
            <w:pPr>
              <w:tabs>
                <w:tab w:val="decimal" w:pos="1303"/>
              </w:tabs>
              <w:spacing w:before="0" w:after="0"/>
              <w:jc w:val="both"/>
              <w:rPr>
                <w:rFonts w:asciiTheme="majorHAnsi" w:hAnsiTheme="majorHAnsi" w:cstheme="majorHAnsi"/>
                <w:sz w:val="20"/>
                <w:szCs w:val="18"/>
                <w:lang w:val="en-US"/>
              </w:rPr>
            </w:pPr>
          </w:p>
        </w:tc>
        <w:tc>
          <w:tcPr>
            <w:tcW w:w="284" w:type="dxa"/>
            <w:tcBorders>
              <w:bottom w:val="single" w:sz="4" w:space="0" w:color="auto"/>
            </w:tcBorders>
          </w:tcPr>
          <w:p w14:paraId="6BB4D474" w14:textId="77777777" w:rsidR="00FE129B" w:rsidRPr="00830454" w:rsidRDefault="00FE129B" w:rsidP="00FB34FB">
            <w:pPr>
              <w:spacing w:before="0" w:after="0"/>
              <w:jc w:val="right"/>
              <w:rPr>
                <w:rFonts w:asciiTheme="majorHAnsi" w:hAnsiTheme="majorHAnsi" w:cstheme="majorHAnsi"/>
                <w:sz w:val="20"/>
                <w:szCs w:val="18"/>
                <w:lang w:val="en-US"/>
              </w:rPr>
            </w:pPr>
          </w:p>
        </w:tc>
        <w:tc>
          <w:tcPr>
            <w:tcW w:w="1838" w:type="dxa"/>
            <w:tcBorders>
              <w:bottom w:val="single" w:sz="4" w:space="0" w:color="auto"/>
            </w:tcBorders>
          </w:tcPr>
          <w:p w14:paraId="13474DC5" w14:textId="77777777" w:rsidR="00FE129B" w:rsidRPr="00830454" w:rsidRDefault="00FE129B" w:rsidP="00FB34FB">
            <w:pPr>
              <w:spacing w:before="0" w:after="0"/>
              <w:jc w:val="right"/>
              <w:rPr>
                <w:rFonts w:asciiTheme="majorHAnsi" w:hAnsiTheme="majorHAnsi" w:cstheme="majorHAnsi"/>
                <w:sz w:val="20"/>
                <w:szCs w:val="18"/>
                <w:lang w:val="en-US"/>
              </w:rPr>
            </w:pPr>
          </w:p>
        </w:tc>
      </w:tr>
      <w:tr w:rsidR="00FE129B" w:rsidRPr="00AC1900" w14:paraId="0DAC3C35" w14:textId="77777777" w:rsidTr="00FB34FB">
        <w:trPr>
          <w:trHeight w:val="553"/>
        </w:trPr>
        <w:tc>
          <w:tcPr>
            <w:tcW w:w="4934" w:type="dxa"/>
            <w:gridSpan w:val="2"/>
            <w:tcBorders>
              <w:top w:val="single" w:sz="4" w:space="0" w:color="auto"/>
              <w:bottom w:val="single" w:sz="8" w:space="0" w:color="auto"/>
            </w:tcBorders>
            <w:vAlign w:val="center"/>
          </w:tcPr>
          <w:p w14:paraId="78E613B3" w14:textId="77777777" w:rsidR="00FE129B" w:rsidRPr="00AC1900" w:rsidRDefault="00FE129B" w:rsidP="00FB34FB">
            <w:pPr>
              <w:spacing w:before="0" w:after="0"/>
              <w:rPr>
                <w:rFonts w:asciiTheme="majorHAnsi" w:hAnsiTheme="majorHAnsi" w:cstheme="majorHAnsi"/>
                <w:b/>
                <w:szCs w:val="20"/>
                <w:lang w:val="en-US"/>
              </w:rPr>
            </w:pPr>
            <w:r w:rsidRPr="00AC1900">
              <w:rPr>
                <w:rFonts w:asciiTheme="majorHAnsi" w:hAnsiTheme="majorHAnsi" w:cstheme="majorHAnsi"/>
                <w:b/>
                <w:szCs w:val="20"/>
                <w:lang w:val="en-US"/>
              </w:rPr>
              <w:t xml:space="preserve">Net </w:t>
            </w:r>
            <w:r>
              <w:rPr>
                <w:rFonts w:asciiTheme="majorHAnsi" w:hAnsiTheme="majorHAnsi" w:cstheme="majorHAnsi"/>
                <w:b/>
                <w:szCs w:val="20"/>
                <w:lang w:val="en-US"/>
              </w:rPr>
              <w:t xml:space="preserve">increase / </w:t>
            </w:r>
            <w:r w:rsidRPr="00AC1900">
              <w:rPr>
                <w:rFonts w:asciiTheme="majorHAnsi" w:hAnsiTheme="majorHAnsi" w:cstheme="majorHAnsi"/>
                <w:b/>
                <w:szCs w:val="20"/>
                <w:lang w:val="en-US"/>
              </w:rPr>
              <w:t xml:space="preserve">(decrease) in cash and cash equivalents for the year </w:t>
            </w:r>
          </w:p>
        </w:tc>
        <w:tc>
          <w:tcPr>
            <w:tcW w:w="849" w:type="dxa"/>
            <w:tcBorders>
              <w:top w:val="single" w:sz="4" w:space="0" w:color="auto"/>
              <w:bottom w:val="single" w:sz="8" w:space="0" w:color="auto"/>
            </w:tcBorders>
            <w:vAlign w:val="center"/>
          </w:tcPr>
          <w:p w14:paraId="2D8EA2B4" w14:textId="77777777" w:rsidR="00FE129B" w:rsidRPr="00AC1900" w:rsidRDefault="00FE129B" w:rsidP="00FB34FB">
            <w:pPr>
              <w:spacing w:before="0" w:after="0"/>
              <w:jc w:val="right"/>
              <w:rPr>
                <w:rFonts w:asciiTheme="majorHAnsi" w:hAnsiTheme="majorHAnsi" w:cstheme="majorHAnsi"/>
                <w:b/>
                <w:szCs w:val="20"/>
                <w:lang w:val="en-US"/>
              </w:rPr>
            </w:pPr>
          </w:p>
        </w:tc>
        <w:tc>
          <w:tcPr>
            <w:tcW w:w="1593" w:type="dxa"/>
            <w:tcBorders>
              <w:top w:val="single" w:sz="4" w:space="0" w:color="auto"/>
              <w:bottom w:val="single" w:sz="8" w:space="0" w:color="auto"/>
            </w:tcBorders>
            <w:vAlign w:val="center"/>
          </w:tcPr>
          <w:p w14:paraId="5404A3CA" w14:textId="77777777" w:rsidR="00FE129B" w:rsidRPr="00AC1900" w:rsidRDefault="00FE129B" w:rsidP="00FB34FB">
            <w:pPr>
              <w:tabs>
                <w:tab w:val="decimal" w:pos="1303"/>
              </w:tabs>
              <w:spacing w:before="0" w:after="0"/>
              <w:jc w:val="both"/>
              <w:rPr>
                <w:rFonts w:asciiTheme="majorHAnsi" w:hAnsiTheme="majorHAnsi" w:cstheme="majorHAnsi"/>
                <w:b/>
                <w:bCs/>
                <w:szCs w:val="20"/>
                <w:lang w:val="en-US"/>
              </w:rPr>
            </w:pPr>
            <w:r>
              <w:rPr>
                <w:rFonts w:asciiTheme="majorHAnsi" w:hAnsiTheme="majorHAnsi" w:cstheme="majorHAnsi"/>
                <w:b/>
                <w:bCs/>
                <w:szCs w:val="20"/>
                <w:lang w:val="en-US"/>
              </w:rPr>
              <w:t>45,124,175</w:t>
            </w:r>
          </w:p>
        </w:tc>
        <w:tc>
          <w:tcPr>
            <w:tcW w:w="284" w:type="dxa"/>
            <w:tcBorders>
              <w:top w:val="single" w:sz="4" w:space="0" w:color="auto"/>
              <w:bottom w:val="single" w:sz="8" w:space="0" w:color="auto"/>
            </w:tcBorders>
            <w:vAlign w:val="center"/>
          </w:tcPr>
          <w:p w14:paraId="510C5266" w14:textId="77777777" w:rsidR="00FE129B" w:rsidRPr="00AC1900" w:rsidRDefault="00FE129B" w:rsidP="00FB34FB">
            <w:pPr>
              <w:spacing w:before="0" w:after="0"/>
              <w:jc w:val="right"/>
              <w:rPr>
                <w:rFonts w:asciiTheme="majorHAnsi" w:hAnsiTheme="majorHAnsi" w:cstheme="majorHAnsi"/>
                <w:b/>
                <w:szCs w:val="20"/>
                <w:lang w:val="en-US"/>
              </w:rPr>
            </w:pPr>
          </w:p>
        </w:tc>
        <w:tc>
          <w:tcPr>
            <w:tcW w:w="1838" w:type="dxa"/>
            <w:tcBorders>
              <w:top w:val="single" w:sz="4" w:space="0" w:color="auto"/>
              <w:bottom w:val="single" w:sz="8" w:space="0" w:color="auto"/>
            </w:tcBorders>
            <w:vAlign w:val="center"/>
          </w:tcPr>
          <w:p w14:paraId="60C200F9" w14:textId="77777777" w:rsidR="00FE129B" w:rsidRPr="00AC1900" w:rsidRDefault="00FE129B" w:rsidP="00FB34FB">
            <w:pPr>
              <w:spacing w:before="0" w:after="0"/>
              <w:jc w:val="right"/>
              <w:rPr>
                <w:rFonts w:asciiTheme="majorHAnsi" w:hAnsiTheme="majorHAnsi" w:cstheme="majorHAnsi"/>
                <w:b/>
                <w:szCs w:val="20"/>
                <w:lang w:val="en-US"/>
              </w:rPr>
            </w:pPr>
            <w:r>
              <w:rPr>
                <w:rFonts w:asciiTheme="majorHAnsi" w:hAnsiTheme="majorHAnsi" w:cstheme="majorHAnsi"/>
                <w:b/>
                <w:szCs w:val="20"/>
                <w:lang w:val="en-US"/>
              </w:rPr>
              <w:t>(2,195,628)</w:t>
            </w:r>
          </w:p>
        </w:tc>
      </w:tr>
      <w:tr w:rsidR="00FE129B" w:rsidRPr="00AC1900" w14:paraId="55DC4E95" w14:textId="77777777" w:rsidTr="00FB34FB">
        <w:trPr>
          <w:trHeight w:val="628"/>
        </w:trPr>
        <w:tc>
          <w:tcPr>
            <w:tcW w:w="4934" w:type="dxa"/>
            <w:gridSpan w:val="2"/>
            <w:tcBorders>
              <w:top w:val="single" w:sz="8" w:space="0" w:color="auto"/>
              <w:bottom w:val="single" w:sz="8" w:space="0" w:color="auto"/>
            </w:tcBorders>
            <w:vAlign w:val="center"/>
          </w:tcPr>
          <w:p w14:paraId="238E7860" w14:textId="77777777" w:rsidR="00FE129B" w:rsidRPr="00AC1900" w:rsidRDefault="00FE129B" w:rsidP="00FB34FB">
            <w:pPr>
              <w:spacing w:before="0" w:after="0"/>
              <w:rPr>
                <w:rFonts w:asciiTheme="majorHAnsi" w:hAnsiTheme="majorHAnsi" w:cstheme="majorHAnsi"/>
                <w:szCs w:val="20"/>
                <w:lang w:val="en-US"/>
              </w:rPr>
            </w:pPr>
            <w:r w:rsidRPr="00AC1900">
              <w:rPr>
                <w:rFonts w:asciiTheme="majorHAnsi" w:hAnsiTheme="majorHAnsi" w:cstheme="majorHAnsi"/>
                <w:szCs w:val="20"/>
                <w:lang w:val="en-US"/>
              </w:rPr>
              <w:t>Cash and cash equivalents at the beginning of the year</w:t>
            </w:r>
          </w:p>
        </w:tc>
        <w:tc>
          <w:tcPr>
            <w:tcW w:w="849" w:type="dxa"/>
            <w:tcBorders>
              <w:top w:val="single" w:sz="8" w:space="0" w:color="auto"/>
              <w:bottom w:val="single" w:sz="8" w:space="0" w:color="auto"/>
            </w:tcBorders>
            <w:vAlign w:val="center"/>
          </w:tcPr>
          <w:p w14:paraId="2BACBA6A" w14:textId="77777777" w:rsidR="00FE129B" w:rsidRPr="00AC1900" w:rsidRDefault="00FE129B" w:rsidP="00FB34FB">
            <w:pPr>
              <w:spacing w:before="0" w:after="0"/>
              <w:jc w:val="right"/>
              <w:rPr>
                <w:rFonts w:asciiTheme="majorHAnsi" w:hAnsiTheme="majorHAnsi" w:cstheme="majorHAnsi"/>
                <w:szCs w:val="20"/>
                <w:lang w:val="en-US"/>
              </w:rPr>
            </w:pPr>
          </w:p>
        </w:tc>
        <w:tc>
          <w:tcPr>
            <w:tcW w:w="1593" w:type="dxa"/>
            <w:tcBorders>
              <w:top w:val="single" w:sz="8" w:space="0" w:color="auto"/>
              <w:bottom w:val="single" w:sz="8" w:space="0" w:color="auto"/>
            </w:tcBorders>
            <w:vAlign w:val="center"/>
          </w:tcPr>
          <w:p w14:paraId="1C784F8C" w14:textId="77777777" w:rsidR="00FE129B" w:rsidRPr="00AC1900" w:rsidRDefault="00FE129B" w:rsidP="00FB34FB">
            <w:pPr>
              <w:tabs>
                <w:tab w:val="decimal" w:pos="1303"/>
              </w:tabs>
              <w:spacing w:before="0" w:after="0"/>
              <w:jc w:val="both"/>
              <w:rPr>
                <w:rFonts w:asciiTheme="majorHAnsi" w:hAnsiTheme="majorHAnsi" w:cstheme="majorHAnsi"/>
                <w:szCs w:val="20"/>
                <w:lang w:val="en-US"/>
              </w:rPr>
            </w:pPr>
            <w:r>
              <w:rPr>
                <w:rFonts w:asciiTheme="majorHAnsi" w:hAnsiTheme="majorHAnsi" w:cstheme="majorHAnsi"/>
                <w:szCs w:val="20"/>
                <w:lang w:val="en-US"/>
              </w:rPr>
              <w:t>15,028,142</w:t>
            </w:r>
          </w:p>
        </w:tc>
        <w:tc>
          <w:tcPr>
            <w:tcW w:w="284" w:type="dxa"/>
            <w:tcBorders>
              <w:top w:val="single" w:sz="8" w:space="0" w:color="auto"/>
              <w:bottom w:val="single" w:sz="8" w:space="0" w:color="auto"/>
            </w:tcBorders>
            <w:vAlign w:val="center"/>
          </w:tcPr>
          <w:p w14:paraId="4E907BEF" w14:textId="77777777" w:rsidR="00FE129B" w:rsidRPr="00AC1900" w:rsidRDefault="00FE129B" w:rsidP="00FB34FB">
            <w:pPr>
              <w:spacing w:before="0" w:after="0"/>
              <w:jc w:val="right"/>
              <w:rPr>
                <w:rFonts w:asciiTheme="majorHAnsi" w:hAnsiTheme="majorHAnsi" w:cstheme="majorHAnsi"/>
                <w:szCs w:val="20"/>
                <w:lang w:val="en-US"/>
              </w:rPr>
            </w:pPr>
          </w:p>
        </w:tc>
        <w:tc>
          <w:tcPr>
            <w:tcW w:w="1838" w:type="dxa"/>
            <w:tcBorders>
              <w:top w:val="single" w:sz="8" w:space="0" w:color="auto"/>
              <w:bottom w:val="single" w:sz="8" w:space="0" w:color="auto"/>
            </w:tcBorders>
            <w:vAlign w:val="center"/>
          </w:tcPr>
          <w:p w14:paraId="17EF6402" w14:textId="77777777" w:rsidR="00FE129B" w:rsidRPr="00AC1900" w:rsidRDefault="00FE129B" w:rsidP="00FB34FB">
            <w:pPr>
              <w:spacing w:before="0" w:after="0"/>
              <w:jc w:val="right"/>
              <w:rPr>
                <w:rFonts w:asciiTheme="majorHAnsi" w:hAnsiTheme="majorHAnsi" w:cstheme="majorHAnsi"/>
                <w:szCs w:val="20"/>
                <w:lang w:val="en-US"/>
              </w:rPr>
            </w:pPr>
            <w:r>
              <w:rPr>
                <w:rFonts w:asciiTheme="majorHAnsi" w:hAnsiTheme="majorHAnsi" w:cstheme="majorHAnsi"/>
                <w:szCs w:val="20"/>
                <w:lang w:val="en-US"/>
              </w:rPr>
              <w:t>17,223,770</w:t>
            </w:r>
          </w:p>
        </w:tc>
      </w:tr>
      <w:tr w:rsidR="00FE129B" w:rsidRPr="00AC1900" w14:paraId="27904030" w14:textId="77777777" w:rsidTr="00FB34FB">
        <w:trPr>
          <w:trHeight w:val="588"/>
        </w:trPr>
        <w:tc>
          <w:tcPr>
            <w:tcW w:w="4934" w:type="dxa"/>
            <w:gridSpan w:val="2"/>
            <w:tcBorders>
              <w:top w:val="single" w:sz="8" w:space="0" w:color="auto"/>
              <w:bottom w:val="single" w:sz="12" w:space="0" w:color="auto"/>
            </w:tcBorders>
            <w:vAlign w:val="center"/>
          </w:tcPr>
          <w:p w14:paraId="7FBF8A42" w14:textId="77777777" w:rsidR="00FE129B" w:rsidRPr="00AC1900" w:rsidRDefault="00FE129B" w:rsidP="00FB34FB">
            <w:pPr>
              <w:spacing w:before="0" w:after="0"/>
              <w:rPr>
                <w:rFonts w:asciiTheme="majorHAnsi" w:hAnsiTheme="majorHAnsi" w:cstheme="majorHAnsi"/>
                <w:b/>
                <w:szCs w:val="20"/>
                <w:lang w:val="en-US"/>
              </w:rPr>
            </w:pPr>
            <w:r w:rsidRPr="00AC1900">
              <w:rPr>
                <w:rFonts w:asciiTheme="majorHAnsi" w:hAnsiTheme="majorHAnsi" w:cstheme="majorHAnsi"/>
                <w:b/>
                <w:szCs w:val="20"/>
                <w:lang w:val="en-US"/>
              </w:rPr>
              <w:t>Cash and cash equivalents at the end of the year</w:t>
            </w:r>
          </w:p>
        </w:tc>
        <w:tc>
          <w:tcPr>
            <w:tcW w:w="849" w:type="dxa"/>
            <w:tcBorders>
              <w:top w:val="single" w:sz="8" w:space="0" w:color="auto"/>
              <w:bottom w:val="single" w:sz="12" w:space="0" w:color="auto"/>
            </w:tcBorders>
            <w:vAlign w:val="center"/>
          </w:tcPr>
          <w:p w14:paraId="722807E6" w14:textId="77777777" w:rsidR="00FE129B" w:rsidRPr="00AC1900" w:rsidRDefault="00FE129B" w:rsidP="00FB34FB">
            <w:pPr>
              <w:spacing w:before="0" w:after="0"/>
              <w:jc w:val="right"/>
              <w:rPr>
                <w:rFonts w:asciiTheme="majorHAnsi" w:hAnsiTheme="majorHAnsi" w:cstheme="majorHAnsi"/>
                <w:b/>
                <w:szCs w:val="20"/>
                <w:lang w:val="en-US"/>
              </w:rPr>
            </w:pPr>
          </w:p>
        </w:tc>
        <w:tc>
          <w:tcPr>
            <w:tcW w:w="1593" w:type="dxa"/>
            <w:tcBorders>
              <w:top w:val="single" w:sz="8" w:space="0" w:color="auto"/>
              <w:bottom w:val="single" w:sz="12" w:space="0" w:color="auto"/>
            </w:tcBorders>
            <w:vAlign w:val="center"/>
          </w:tcPr>
          <w:p w14:paraId="04C40190" w14:textId="77777777" w:rsidR="00FE129B" w:rsidRPr="00AC1900" w:rsidRDefault="00FE129B" w:rsidP="00FB34FB">
            <w:pPr>
              <w:tabs>
                <w:tab w:val="decimal" w:pos="1303"/>
              </w:tabs>
              <w:spacing w:before="0" w:after="0"/>
              <w:jc w:val="both"/>
              <w:rPr>
                <w:rFonts w:asciiTheme="majorHAnsi" w:hAnsiTheme="majorHAnsi" w:cstheme="majorHAnsi"/>
                <w:b/>
                <w:bCs/>
                <w:szCs w:val="20"/>
                <w:lang w:val="en-US"/>
              </w:rPr>
            </w:pPr>
            <w:r>
              <w:rPr>
                <w:rFonts w:asciiTheme="majorHAnsi" w:hAnsiTheme="majorHAnsi" w:cstheme="majorHAnsi"/>
                <w:b/>
                <w:bCs/>
                <w:szCs w:val="20"/>
                <w:lang w:val="en-US"/>
              </w:rPr>
              <w:t>60,152,317</w:t>
            </w:r>
          </w:p>
        </w:tc>
        <w:tc>
          <w:tcPr>
            <w:tcW w:w="284" w:type="dxa"/>
            <w:tcBorders>
              <w:top w:val="single" w:sz="8" w:space="0" w:color="auto"/>
              <w:bottom w:val="single" w:sz="12" w:space="0" w:color="auto"/>
            </w:tcBorders>
            <w:vAlign w:val="center"/>
          </w:tcPr>
          <w:p w14:paraId="6E7CA04A" w14:textId="77777777" w:rsidR="00FE129B" w:rsidRPr="00AC1900" w:rsidRDefault="00FE129B" w:rsidP="00FB34FB">
            <w:pPr>
              <w:spacing w:before="0" w:after="0"/>
              <w:jc w:val="right"/>
              <w:rPr>
                <w:rFonts w:asciiTheme="majorHAnsi" w:hAnsiTheme="majorHAnsi" w:cstheme="majorHAnsi"/>
                <w:b/>
                <w:szCs w:val="20"/>
                <w:lang w:val="en-US"/>
              </w:rPr>
            </w:pPr>
          </w:p>
        </w:tc>
        <w:tc>
          <w:tcPr>
            <w:tcW w:w="1838" w:type="dxa"/>
            <w:tcBorders>
              <w:top w:val="single" w:sz="8" w:space="0" w:color="auto"/>
              <w:bottom w:val="single" w:sz="12" w:space="0" w:color="auto"/>
            </w:tcBorders>
            <w:vAlign w:val="center"/>
          </w:tcPr>
          <w:p w14:paraId="3E1E32D1" w14:textId="77777777" w:rsidR="00FE129B" w:rsidRPr="00AC1900" w:rsidRDefault="00FE129B" w:rsidP="00FB34FB">
            <w:pPr>
              <w:spacing w:before="0" w:after="0"/>
              <w:jc w:val="right"/>
              <w:rPr>
                <w:rFonts w:asciiTheme="majorHAnsi" w:hAnsiTheme="majorHAnsi" w:cstheme="majorHAnsi"/>
                <w:b/>
                <w:szCs w:val="20"/>
                <w:lang w:val="en-US"/>
              </w:rPr>
            </w:pPr>
            <w:r>
              <w:rPr>
                <w:rFonts w:asciiTheme="majorHAnsi" w:hAnsiTheme="majorHAnsi" w:cstheme="majorHAnsi"/>
                <w:b/>
                <w:szCs w:val="20"/>
                <w:lang w:val="en-US"/>
              </w:rPr>
              <w:t>15,028,142</w:t>
            </w:r>
          </w:p>
        </w:tc>
      </w:tr>
      <w:tr w:rsidR="00FE129B" w:rsidRPr="00AC1900" w14:paraId="16167BE8" w14:textId="77777777" w:rsidTr="00FB34FB">
        <w:trPr>
          <w:trHeight w:val="191"/>
        </w:trPr>
        <w:tc>
          <w:tcPr>
            <w:tcW w:w="4934" w:type="dxa"/>
            <w:gridSpan w:val="2"/>
            <w:tcBorders>
              <w:top w:val="single" w:sz="12" w:space="0" w:color="auto"/>
            </w:tcBorders>
            <w:vAlign w:val="center"/>
          </w:tcPr>
          <w:p w14:paraId="63FB371E" w14:textId="77777777" w:rsidR="00FE129B" w:rsidRPr="00830454" w:rsidRDefault="00FE129B" w:rsidP="00FB34FB">
            <w:pPr>
              <w:spacing w:before="0" w:after="0"/>
              <w:rPr>
                <w:rFonts w:asciiTheme="majorHAnsi" w:hAnsiTheme="majorHAnsi" w:cstheme="majorHAnsi"/>
                <w:b/>
                <w:sz w:val="20"/>
                <w:szCs w:val="18"/>
                <w:lang w:val="en-US"/>
              </w:rPr>
            </w:pPr>
          </w:p>
        </w:tc>
        <w:tc>
          <w:tcPr>
            <w:tcW w:w="849" w:type="dxa"/>
            <w:tcBorders>
              <w:top w:val="single" w:sz="12" w:space="0" w:color="auto"/>
            </w:tcBorders>
            <w:vAlign w:val="center"/>
          </w:tcPr>
          <w:p w14:paraId="377E7741" w14:textId="77777777" w:rsidR="00FE129B" w:rsidRPr="00830454" w:rsidRDefault="00FE129B" w:rsidP="00FB34FB">
            <w:pPr>
              <w:spacing w:before="0" w:after="0"/>
              <w:jc w:val="right"/>
              <w:rPr>
                <w:rFonts w:asciiTheme="majorHAnsi" w:hAnsiTheme="majorHAnsi" w:cstheme="majorHAnsi"/>
                <w:b/>
                <w:sz w:val="20"/>
                <w:szCs w:val="18"/>
                <w:lang w:val="en-US"/>
              </w:rPr>
            </w:pPr>
          </w:p>
        </w:tc>
        <w:tc>
          <w:tcPr>
            <w:tcW w:w="1593" w:type="dxa"/>
            <w:tcBorders>
              <w:top w:val="single" w:sz="12" w:space="0" w:color="auto"/>
            </w:tcBorders>
            <w:vAlign w:val="center"/>
          </w:tcPr>
          <w:p w14:paraId="09B1CE09" w14:textId="77777777" w:rsidR="00FE129B" w:rsidRPr="00830454" w:rsidRDefault="00FE129B" w:rsidP="00FB34FB">
            <w:pPr>
              <w:tabs>
                <w:tab w:val="decimal" w:pos="1303"/>
              </w:tabs>
              <w:spacing w:before="0" w:after="0"/>
              <w:jc w:val="both"/>
              <w:rPr>
                <w:rFonts w:asciiTheme="majorHAnsi" w:hAnsiTheme="majorHAnsi" w:cstheme="majorHAnsi"/>
                <w:b/>
                <w:bCs/>
                <w:sz w:val="20"/>
                <w:szCs w:val="18"/>
                <w:lang w:val="en-US"/>
              </w:rPr>
            </w:pPr>
          </w:p>
        </w:tc>
        <w:tc>
          <w:tcPr>
            <w:tcW w:w="284" w:type="dxa"/>
            <w:tcBorders>
              <w:top w:val="single" w:sz="12" w:space="0" w:color="auto"/>
            </w:tcBorders>
            <w:vAlign w:val="center"/>
          </w:tcPr>
          <w:p w14:paraId="0539E572" w14:textId="77777777" w:rsidR="00FE129B" w:rsidRPr="00830454" w:rsidRDefault="00FE129B" w:rsidP="00FB34FB">
            <w:pPr>
              <w:spacing w:before="0" w:after="0"/>
              <w:jc w:val="right"/>
              <w:rPr>
                <w:rFonts w:asciiTheme="majorHAnsi" w:hAnsiTheme="majorHAnsi" w:cstheme="majorHAnsi"/>
                <w:b/>
                <w:sz w:val="20"/>
                <w:szCs w:val="18"/>
                <w:lang w:val="en-US"/>
              </w:rPr>
            </w:pPr>
          </w:p>
        </w:tc>
        <w:tc>
          <w:tcPr>
            <w:tcW w:w="1838" w:type="dxa"/>
            <w:tcBorders>
              <w:top w:val="single" w:sz="12" w:space="0" w:color="auto"/>
            </w:tcBorders>
            <w:vAlign w:val="center"/>
          </w:tcPr>
          <w:p w14:paraId="19240668" w14:textId="77777777" w:rsidR="00FE129B" w:rsidRPr="00830454" w:rsidRDefault="00FE129B" w:rsidP="00FB34FB">
            <w:pPr>
              <w:spacing w:before="0" w:after="0"/>
              <w:jc w:val="right"/>
              <w:rPr>
                <w:rFonts w:asciiTheme="majorHAnsi" w:hAnsiTheme="majorHAnsi" w:cstheme="majorHAnsi"/>
                <w:b/>
                <w:sz w:val="20"/>
                <w:szCs w:val="18"/>
                <w:lang w:val="en-US"/>
              </w:rPr>
            </w:pPr>
          </w:p>
        </w:tc>
      </w:tr>
      <w:tr w:rsidR="00FE129B" w:rsidRPr="00AC1900" w14:paraId="3CCF8EEA" w14:textId="77777777" w:rsidTr="00FB34FB">
        <w:trPr>
          <w:trHeight w:val="353"/>
        </w:trPr>
        <w:tc>
          <w:tcPr>
            <w:tcW w:w="9498" w:type="dxa"/>
            <w:gridSpan w:val="6"/>
            <w:vAlign w:val="center"/>
          </w:tcPr>
          <w:p w14:paraId="779C28A1" w14:textId="77777777" w:rsidR="00FE129B" w:rsidRPr="00AC1900" w:rsidRDefault="00FE129B" w:rsidP="00FB34FB">
            <w:pPr>
              <w:spacing w:before="0" w:after="0"/>
              <w:jc w:val="both"/>
              <w:rPr>
                <w:rFonts w:asciiTheme="majorHAnsi" w:hAnsiTheme="majorHAnsi" w:cstheme="majorHAnsi"/>
                <w:bCs/>
                <w:szCs w:val="20"/>
                <w:lang w:val="en-US"/>
              </w:rPr>
            </w:pPr>
            <w:r w:rsidRPr="00AC1900">
              <w:rPr>
                <w:rFonts w:asciiTheme="majorHAnsi" w:hAnsiTheme="majorHAnsi" w:cstheme="majorHAnsi"/>
                <w:bCs/>
                <w:szCs w:val="20"/>
                <w:lang w:val="en-US"/>
              </w:rPr>
              <w:t>During the year, interest received by the Company totaled £</w:t>
            </w:r>
            <w:r>
              <w:rPr>
                <w:rFonts w:asciiTheme="majorHAnsi" w:hAnsiTheme="majorHAnsi" w:cstheme="majorHAnsi"/>
                <w:bCs/>
                <w:szCs w:val="20"/>
                <w:lang w:val="en-US"/>
              </w:rPr>
              <w:t>1,098,000</w:t>
            </w:r>
            <w:r w:rsidRPr="00AC1900">
              <w:rPr>
                <w:rFonts w:asciiTheme="majorHAnsi" w:hAnsiTheme="majorHAnsi" w:cstheme="majorHAnsi"/>
                <w:bCs/>
                <w:szCs w:val="20"/>
                <w:lang w:val="en-US"/>
              </w:rPr>
              <w:t xml:space="preserve"> (20</w:t>
            </w:r>
            <w:r>
              <w:rPr>
                <w:rFonts w:asciiTheme="majorHAnsi" w:hAnsiTheme="majorHAnsi" w:cstheme="majorHAnsi"/>
                <w:bCs/>
                <w:szCs w:val="20"/>
                <w:lang w:val="en-US"/>
              </w:rPr>
              <w:t>20</w:t>
            </w:r>
            <w:r w:rsidRPr="00AC1900">
              <w:rPr>
                <w:rFonts w:asciiTheme="majorHAnsi" w:hAnsiTheme="majorHAnsi" w:cstheme="majorHAnsi"/>
                <w:bCs/>
                <w:szCs w:val="20"/>
                <w:lang w:val="en-US"/>
              </w:rPr>
              <w:t>: £</w:t>
            </w:r>
            <w:r>
              <w:rPr>
                <w:rFonts w:asciiTheme="majorHAnsi" w:hAnsiTheme="majorHAnsi" w:cstheme="majorHAnsi"/>
                <w:bCs/>
                <w:szCs w:val="20"/>
                <w:lang w:val="en-US"/>
              </w:rPr>
              <w:t>634</w:t>
            </w:r>
            <w:r w:rsidRPr="00AC1900">
              <w:rPr>
                <w:rFonts w:asciiTheme="majorHAnsi" w:hAnsiTheme="majorHAnsi" w:cstheme="majorHAnsi"/>
                <w:bCs/>
                <w:szCs w:val="20"/>
                <w:lang w:val="en-US"/>
              </w:rPr>
              <w:t>,</w:t>
            </w:r>
            <w:r>
              <w:rPr>
                <w:rFonts w:asciiTheme="majorHAnsi" w:hAnsiTheme="majorHAnsi" w:cstheme="majorHAnsi"/>
                <w:bCs/>
                <w:szCs w:val="20"/>
                <w:lang w:val="en-US"/>
              </w:rPr>
              <w:t>192</w:t>
            </w:r>
            <w:r w:rsidRPr="00AC1900">
              <w:rPr>
                <w:rFonts w:asciiTheme="majorHAnsi" w:hAnsiTheme="majorHAnsi" w:cstheme="majorHAnsi"/>
                <w:bCs/>
                <w:szCs w:val="20"/>
                <w:lang w:val="en-US"/>
              </w:rPr>
              <w:t>).</w:t>
            </w:r>
          </w:p>
        </w:tc>
      </w:tr>
    </w:tbl>
    <w:p w14:paraId="01AA8C8A" w14:textId="77777777" w:rsidR="00FE129B" w:rsidRDefault="00FE129B" w:rsidP="00FE129B">
      <w:pPr>
        <w:pStyle w:val="FinancialNotes"/>
        <w:numPr>
          <w:ilvl w:val="0"/>
          <w:numId w:val="0"/>
        </w:numPr>
        <w:rPr>
          <w:rFonts w:asciiTheme="majorHAnsi" w:hAnsiTheme="majorHAnsi" w:cstheme="majorHAnsi"/>
          <w:b w:val="0"/>
          <w:color w:val="auto"/>
          <w:lang w:val="en-US"/>
        </w:rPr>
      </w:pPr>
    </w:p>
    <w:p w14:paraId="06DE4255" w14:textId="049C405D" w:rsidR="00FE129B" w:rsidRDefault="00FE129B" w:rsidP="00FE129B">
      <w:pPr>
        <w:pStyle w:val="FinancialNotes"/>
        <w:numPr>
          <w:ilvl w:val="0"/>
          <w:numId w:val="0"/>
        </w:numPr>
        <w:rPr>
          <w:rFonts w:asciiTheme="majorHAnsi" w:hAnsiTheme="majorHAnsi" w:cstheme="majorHAnsi"/>
          <w:b w:val="0"/>
          <w:color w:val="auto"/>
          <w:lang w:val="en-US"/>
        </w:rPr>
      </w:pPr>
      <w:r w:rsidRPr="00AC1900">
        <w:rPr>
          <w:rFonts w:asciiTheme="majorHAnsi" w:hAnsiTheme="majorHAnsi" w:cstheme="majorHAnsi"/>
          <w:b w:val="0"/>
          <w:color w:val="auto"/>
          <w:lang w:val="en-US"/>
        </w:rPr>
        <w:t xml:space="preserve">The notes on pages </w:t>
      </w:r>
      <w:r w:rsidR="006808DF">
        <w:rPr>
          <w:rFonts w:asciiTheme="majorHAnsi" w:hAnsiTheme="majorHAnsi" w:cstheme="majorHAnsi"/>
          <w:b w:val="0"/>
          <w:color w:val="auto"/>
          <w:lang w:val="en-US"/>
        </w:rPr>
        <w:t>102</w:t>
      </w:r>
      <w:r w:rsidR="006808DF" w:rsidRPr="00AC1900">
        <w:rPr>
          <w:rFonts w:asciiTheme="majorHAnsi" w:hAnsiTheme="majorHAnsi" w:cstheme="majorHAnsi"/>
          <w:b w:val="0"/>
          <w:color w:val="auto"/>
          <w:lang w:val="en-US"/>
        </w:rPr>
        <w:t xml:space="preserve"> </w:t>
      </w:r>
      <w:r w:rsidRPr="00AC1900">
        <w:rPr>
          <w:rFonts w:asciiTheme="majorHAnsi" w:hAnsiTheme="majorHAnsi" w:cstheme="majorHAnsi"/>
          <w:b w:val="0"/>
          <w:color w:val="auto"/>
          <w:lang w:val="en-US"/>
        </w:rPr>
        <w:t xml:space="preserve">to </w:t>
      </w:r>
      <w:r w:rsidR="006808DF">
        <w:rPr>
          <w:rFonts w:asciiTheme="majorHAnsi" w:hAnsiTheme="majorHAnsi" w:cstheme="majorHAnsi"/>
          <w:b w:val="0"/>
          <w:color w:val="auto"/>
          <w:lang w:val="en-US"/>
        </w:rPr>
        <w:t>135</w:t>
      </w:r>
      <w:r w:rsidR="006808DF" w:rsidRPr="00AC1900">
        <w:rPr>
          <w:rFonts w:asciiTheme="majorHAnsi" w:hAnsiTheme="majorHAnsi" w:cstheme="majorHAnsi"/>
          <w:b w:val="0"/>
          <w:color w:val="auto"/>
          <w:lang w:val="en-US"/>
        </w:rPr>
        <w:t xml:space="preserve"> </w:t>
      </w:r>
      <w:r w:rsidRPr="00AC1900">
        <w:rPr>
          <w:rFonts w:asciiTheme="majorHAnsi" w:hAnsiTheme="majorHAnsi" w:cstheme="majorHAnsi"/>
          <w:b w:val="0"/>
          <w:color w:val="auto"/>
          <w:lang w:val="en-US"/>
        </w:rPr>
        <w:t>form an integral part of these financial statements.</w:t>
      </w:r>
    </w:p>
    <w:p w14:paraId="17A37334" w14:textId="77777777" w:rsidR="00FE129B" w:rsidRDefault="00FE129B" w:rsidP="00FE129B">
      <w:pPr>
        <w:spacing w:before="0" w:after="0"/>
        <w:rPr>
          <w:rFonts w:asciiTheme="majorHAnsi" w:hAnsiTheme="majorHAnsi" w:cstheme="majorHAnsi"/>
          <w:bCs/>
          <w:lang w:val="en-US"/>
        </w:rPr>
      </w:pPr>
      <w:r>
        <w:rPr>
          <w:rFonts w:asciiTheme="majorHAnsi" w:hAnsiTheme="majorHAnsi" w:cstheme="majorHAnsi"/>
          <w:b/>
          <w:lang w:val="en-US"/>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6"/>
        <w:gridCol w:w="8504"/>
      </w:tblGrid>
      <w:tr w:rsidR="00FE129B" w:rsidRPr="00F745C1" w14:paraId="037428BF" w14:textId="77777777" w:rsidTr="00FB34FB">
        <w:tc>
          <w:tcPr>
            <w:tcW w:w="9640" w:type="dxa"/>
            <w:gridSpan w:val="2"/>
          </w:tcPr>
          <w:p w14:paraId="74873E76"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w:t>
            </w:r>
          </w:p>
        </w:tc>
      </w:tr>
      <w:tr w:rsidR="00FE129B" w:rsidRPr="00F745C1" w14:paraId="6D73C6CC" w14:textId="77777777" w:rsidTr="00FB34FB">
        <w:tc>
          <w:tcPr>
            <w:tcW w:w="9640" w:type="dxa"/>
            <w:gridSpan w:val="2"/>
          </w:tcPr>
          <w:p w14:paraId="1A4BEA9A"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F745C1" w14:paraId="0F64737D" w14:textId="77777777" w:rsidTr="00FB34FB">
        <w:tc>
          <w:tcPr>
            <w:tcW w:w="1136" w:type="dxa"/>
          </w:tcPr>
          <w:p w14:paraId="0D9E6A70" w14:textId="77777777" w:rsidR="00FE129B" w:rsidRPr="00AC1900" w:rsidRDefault="00FE129B" w:rsidP="00FB34FB">
            <w:pPr>
              <w:spacing w:before="0" w:after="0"/>
              <w:rPr>
                <w:rFonts w:asciiTheme="majorHAnsi" w:hAnsiTheme="majorHAnsi"/>
                <w:sz w:val="20"/>
                <w:szCs w:val="20"/>
                <w:lang w:val="en"/>
              </w:rPr>
            </w:pPr>
          </w:p>
        </w:tc>
        <w:tc>
          <w:tcPr>
            <w:tcW w:w="8504" w:type="dxa"/>
          </w:tcPr>
          <w:p w14:paraId="1165F493" w14:textId="77777777" w:rsidR="00FE129B" w:rsidRPr="00AC1900" w:rsidRDefault="00FE129B" w:rsidP="00FB34FB">
            <w:pPr>
              <w:spacing w:before="0" w:after="0"/>
              <w:rPr>
                <w:rFonts w:asciiTheme="majorHAnsi" w:hAnsiTheme="majorHAnsi"/>
                <w:sz w:val="20"/>
                <w:szCs w:val="20"/>
                <w:lang w:val="en"/>
              </w:rPr>
            </w:pPr>
          </w:p>
        </w:tc>
      </w:tr>
      <w:tr w:rsidR="00FE129B" w:rsidRPr="00F745C1" w14:paraId="57B005C1" w14:textId="77777777" w:rsidTr="00FB34FB">
        <w:tc>
          <w:tcPr>
            <w:tcW w:w="1136" w:type="dxa"/>
          </w:tcPr>
          <w:p w14:paraId="1BAF2BD9" w14:textId="77777777" w:rsidR="00FE129B" w:rsidRPr="00AC1900" w:rsidRDefault="00FE129B" w:rsidP="00FB34FB">
            <w:pPr>
              <w:spacing w:before="0" w:after="0"/>
              <w:rPr>
                <w:rFonts w:asciiTheme="majorHAnsi" w:hAnsiTheme="majorHAnsi"/>
                <w:b/>
                <w:bCs/>
                <w:sz w:val="24"/>
                <w:szCs w:val="24"/>
                <w:lang w:val="en"/>
              </w:rPr>
            </w:pPr>
            <w:r w:rsidRPr="0063120D">
              <w:rPr>
                <w:rFonts w:asciiTheme="majorHAnsi" w:hAnsiTheme="majorHAnsi"/>
                <w:b/>
                <w:color w:val="008CA9"/>
                <w:lang w:val="en"/>
              </w:rPr>
              <w:t>1.</w:t>
            </w:r>
          </w:p>
        </w:tc>
        <w:tc>
          <w:tcPr>
            <w:tcW w:w="8504" w:type="dxa"/>
          </w:tcPr>
          <w:p w14:paraId="2A31E878" w14:textId="77777777" w:rsidR="00FE129B" w:rsidRPr="0063120D" w:rsidRDefault="00FE129B" w:rsidP="00FB34FB">
            <w:pPr>
              <w:spacing w:before="0" w:after="0"/>
              <w:ind w:right="-101"/>
              <w:rPr>
                <w:rFonts w:asciiTheme="majorHAnsi" w:hAnsiTheme="majorHAnsi"/>
                <w:b/>
                <w:color w:val="008CA9"/>
                <w:sz w:val="24"/>
                <w:lang w:val="en"/>
              </w:rPr>
            </w:pPr>
            <w:r w:rsidRPr="0063120D">
              <w:rPr>
                <w:rFonts w:asciiTheme="majorHAnsi" w:hAnsiTheme="majorHAnsi"/>
                <w:b/>
                <w:color w:val="008CA9"/>
                <w:lang w:val="en"/>
              </w:rPr>
              <w:t>General information</w:t>
            </w:r>
          </w:p>
        </w:tc>
      </w:tr>
      <w:tr w:rsidR="00FE129B" w:rsidRPr="00F745C1" w14:paraId="07E686B3" w14:textId="77777777" w:rsidTr="00FB34FB">
        <w:tc>
          <w:tcPr>
            <w:tcW w:w="1136" w:type="dxa"/>
          </w:tcPr>
          <w:p w14:paraId="16D9A5DE" w14:textId="77777777" w:rsidR="00FE129B" w:rsidRPr="00AC1900" w:rsidRDefault="00FE129B" w:rsidP="00FB34FB">
            <w:pPr>
              <w:spacing w:before="0" w:after="0"/>
              <w:rPr>
                <w:rFonts w:asciiTheme="majorHAnsi" w:hAnsiTheme="majorHAnsi"/>
                <w:color w:val="00A994"/>
                <w:sz w:val="20"/>
                <w:szCs w:val="20"/>
                <w:lang w:val="en"/>
              </w:rPr>
            </w:pPr>
          </w:p>
        </w:tc>
        <w:tc>
          <w:tcPr>
            <w:tcW w:w="8504" w:type="dxa"/>
          </w:tcPr>
          <w:p w14:paraId="36BCE694" w14:textId="77777777" w:rsidR="00FE129B" w:rsidRPr="00AC1900" w:rsidRDefault="00FE129B" w:rsidP="00FB34FB">
            <w:pPr>
              <w:spacing w:before="0" w:after="0"/>
              <w:rPr>
                <w:rFonts w:asciiTheme="majorHAnsi" w:hAnsiTheme="majorHAnsi"/>
                <w:color w:val="00A994"/>
                <w:sz w:val="20"/>
                <w:szCs w:val="20"/>
                <w:lang w:val="en"/>
              </w:rPr>
            </w:pPr>
          </w:p>
        </w:tc>
      </w:tr>
      <w:tr w:rsidR="00FE129B" w:rsidRPr="00F745C1" w14:paraId="3B9E64D0" w14:textId="77777777" w:rsidTr="00FB34FB">
        <w:tc>
          <w:tcPr>
            <w:tcW w:w="9640" w:type="dxa"/>
            <w:gridSpan w:val="2"/>
          </w:tcPr>
          <w:p w14:paraId="31CA26B8" w14:textId="77777777" w:rsidR="00FE129B" w:rsidRPr="00AC1900" w:rsidRDefault="00FE129B" w:rsidP="00FB34FB">
            <w:pPr>
              <w:tabs>
                <w:tab w:val="center" w:pos="4680"/>
                <w:tab w:val="right" w:pos="9360"/>
              </w:tabs>
              <w:spacing w:before="0" w:after="0"/>
              <w:jc w:val="both"/>
              <w:rPr>
                <w:rFonts w:asciiTheme="majorHAnsi" w:hAnsiTheme="majorHAnsi"/>
                <w:sz w:val="24"/>
                <w:szCs w:val="24"/>
                <w:lang w:val="en-US"/>
              </w:rPr>
            </w:pPr>
            <w:r w:rsidRPr="00AC1900">
              <w:rPr>
                <w:rFonts w:asciiTheme="majorHAnsi" w:hAnsiTheme="majorHAnsi"/>
                <w:lang w:val="en-US"/>
              </w:rPr>
              <w:t xml:space="preserve">Gore Street Energy Storage Fund plc (the “Company”) was incorporated in England and Wales on 19 January 2018 with registered number 11160422. The registered office of the Company is </w:t>
            </w:r>
            <w:r>
              <w:rPr>
                <w:rFonts w:asciiTheme="majorHAnsi" w:hAnsiTheme="majorHAnsi"/>
                <w:lang w:val="en-US"/>
              </w:rPr>
              <w:t>18th</w:t>
            </w:r>
            <w:r w:rsidRPr="00AC1900">
              <w:rPr>
                <w:rFonts w:asciiTheme="majorHAnsi" w:hAnsiTheme="majorHAnsi"/>
                <w:lang w:val="en-US"/>
              </w:rPr>
              <w:t xml:space="preserve"> Floor, </w:t>
            </w:r>
            <w:r>
              <w:rPr>
                <w:rFonts w:asciiTheme="majorHAnsi" w:hAnsiTheme="majorHAnsi"/>
                <w:lang w:val="en-US"/>
              </w:rPr>
              <w:t>The Scalpel, 52</w:t>
            </w:r>
            <w:r w:rsidRPr="00AC1900">
              <w:rPr>
                <w:rFonts w:asciiTheme="majorHAnsi" w:hAnsiTheme="majorHAnsi"/>
                <w:lang w:val="en-US"/>
              </w:rPr>
              <w:t xml:space="preserve"> </w:t>
            </w:r>
            <w:r>
              <w:rPr>
                <w:rFonts w:asciiTheme="majorHAnsi" w:hAnsiTheme="majorHAnsi"/>
                <w:lang w:val="en-US"/>
              </w:rPr>
              <w:t>Lime</w:t>
            </w:r>
            <w:r w:rsidRPr="00AC1900">
              <w:rPr>
                <w:rFonts w:asciiTheme="majorHAnsi" w:hAnsiTheme="majorHAnsi"/>
                <w:lang w:val="en-US"/>
              </w:rPr>
              <w:t xml:space="preserve"> Street, London, </w:t>
            </w:r>
            <w:r>
              <w:rPr>
                <w:rFonts w:asciiTheme="majorHAnsi" w:hAnsiTheme="majorHAnsi"/>
                <w:lang w:val="en-US"/>
              </w:rPr>
              <w:t>EC3M</w:t>
            </w:r>
            <w:r w:rsidRPr="00AC1900">
              <w:rPr>
                <w:rFonts w:asciiTheme="majorHAnsi" w:hAnsiTheme="majorHAnsi"/>
                <w:lang w:val="en-US"/>
              </w:rPr>
              <w:t xml:space="preserve"> </w:t>
            </w:r>
            <w:r>
              <w:rPr>
                <w:rFonts w:asciiTheme="majorHAnsi" w:hAnsiTheme="majorHAnsi"/>
                <w:lang w:val="en-US"/>
              </w:rPr>
              <w:t>7AF</w:t>
            </w:r>
            <w:r w:rsidRPr="00AC1900">
              <w:rPr>
                <w:rFonts w:asciiTheme="majorHAnsi" w:hAnsiTheme="majorHAnsi"/>
                <w:lang w:val="en-US"/>
              </w:rPr>
              <w:t xml:space="preserve">. </w:t>
            </w:r>
          </w:p>
          <w:p w14:paraId="333C2255" w14:textId="77777777" w:rsidR="00FE129B" w:rsidRPr="00AC1900" w:rsidRDefault="00FE129B" w:rsidP="00FB34FB">
            <w:pPr>
              <w:spacing w:before="0" w:after="0"/>
              <w:rPr>
                <w:rFonts w:asciiTheme="majorHAnsi" w:hAnsiTheme="majorHAnsi"/>
                <w:sz w:val="20"/>
                <w:szCs w:val="20"/>
                <w:lang w:val="en"/>
              </w:rPr>
            </w:pPr>
          </w:p>
          <w:p w14:paraId="24FDE747" w14:textId="77777777" w:rsidR="00FE129B" w:rsidRPr="00AC1900" w:rsidRDefault="00FE129B" w:rsidP="00FB34FB">
            <w:pPr>
              <w:tabs>
                <w:tab w:val="center" w:pos="4680"/>
                <w:tab w:val="right" w:pos="9360"/>
              </w:tabs>
              <w:spacing w:before="0" w:after="0"/>
              <w:jc w:val="both"/>
              <w:rPr>
                <w:rFonts w:asciiTheme="majorHAnsi" w:hAnsiTheme="majorHAnsi"/>
                <w:lang w:val="en"/>
              </w:rPr>
            </w:pPr>
            <w:r w:rsidRPr="00AC1900">
              <w:rPr>
                <w:rFonts w:asciiTheme="majorHAnsi" w:hAnsiTheme="majorHAnsi"/>
                <w:lang w:val="en-US"/>
              </w:rPr>
              <w:t xml:space="preserve">Its share capital is denominated in Pound Sterling (GBP) and currently consists of ordinary shares. The Company’s principal activity is </w:t>
            </w:r>
            <w:r w:rsidRPr="00AC1900">
              <w:rPr>
                <w:rFonts w:asciiTheme="majorHAnsi" w:hAnsiTheme="majorHAnsi"/>
                <w:snapToGrid w:val="0"/>
                <w:lang w:val="en-US"/>
              </w:rPr>
              <w:t>to invest in a diversified portfolio of utility scale energy storage projects primarily located in the UK and the Republic of Ireland, although the Company will also consider projects in North America and Western Europe.</w:t>
            </w:r>
          </w:p>
        </w:tc>
      </w:tr>
      <w:tr w:rsidR="00FE129B" w:rsidRPr="00F745C1" w14:paraId="5B4B35A5" w14:textId="77777777" w:rsidTr="00FB34FB">
        <w:tc>
          <w:tcPr>
            <w:tcW w:w="9640" w:type="dxa"/>
            <w:gridSpan w:val="2"/>
          </w:tcPr>
          <w:p w14:paraId="468E471E" w14:textId="77777777" w:rsidR="00FE129B" w:rsidRPr="00AC1900" w:rsidRDefault="00FE129B" w:rsidP="00FB34FB">
            <w:pPr>
              <w:tabs>
                <w:tab w:val="center" w:pos="4680"/>
                <w:tab w:val="right" w:pos="9360"/>
              </w:tabs>
              <w:spacing w:before="0" w:after="0"/>
              <w:jc w:val="both"/>
              <w:rPr>
                <w:rFonts w:asciiTheme="majorHAnsi" w:hAnsiTheme="majorHAnsi"/>
                <w:sz w:val="20"/>
                <w:szCs w:val="20"/>
                <w:lang w:val="en-US"/>
              </w:rPr>
            </w:pPr>
          </w:p>
        </w:tc>
      </w:tr>
      <w:tr w:rsidR="00FE129B" w:rsidRPr="00F745C1" w14:paraId="379676C1" w14:textId="77777777" w:rsidTr="00FB34FB">
        <w:tc>
          <w:tcPr>
            <w:tcW w:w="1136" w:type="dxa"/>
          </w:tcPr>
          <w:p w14:paraId="6F55DC6C" w14:textId="77777777" w:rsidR="00FE129B" w:rsidRPr="00AC1900" w:rsidRDefault="00FE129B" w:rsidP="00FB34FB">
            <w:pPr>
              <w:tabs>
                <w:tab w:val="center" w:pos="4680"/>
                <w:tab w:val="right" w:pos="9360"/>
              </w:tabs>
              <w:spacing w:before="0" w:after="0"/>
              <w:jc w:val="both"/>
              <w:rPr>
                <w:rFonts w:asciiTheme="majorHAnsi" w:hAnsiTheme="majorHAnsi"/>
                <w:lang w:val="en-US"/>
              </w:rPr>
            </w:pPr>
            <w:r w:rsidRPr="0063120D">
              <w:rPr>
                <w:rFonts w:asciiTheme="majorHAnsi" w:hAnsiTheme="majorHAnsi"/>
                <w:b/>
                <w:color w:val="008CA9"/>
                <w:lang w:val="en"/>
              </w:rPr>
              <w:t>2.</w:t>
            </w:r>
          </w:p>
        </w:tc>
        <w:tc>
          <w:tcPr>
            <w:tcW w:w="8504" w:type="dxa"/>
          </w:tcPr>
          <w:p w14:paraId="4BF60123" w14:textId="77777777" w:rsidR="00FE129B" w:rsidRPr="0063120D" w:rsidRDefault="00FE129B" w:rsidP="00FB34FB">
            <w:pPr>
              <w:tabs>
                <w:tab w:val="center" w:pos="4680"/>
                <w:tab w:val="right" w:pos="9360"/>
              </w:tabs>
              <w:spacing w:before="0" w:after="0"/>
              <w:jc w:val="both"/>
              <w:rPr>
                <w:rFonts w:asciiTheme="majorHAnsi" w:hAnsiTheme="majorHAnsi"/>
                <w:color w:val="008CA9"/>
                <w:lang w:val="en-US"/>
              </w:rPr>
            </w:pPr>
            <w:r w:rsidRPr="0063120D">
              <w:rPr>
                <w:rFonts w:asciiTheme="majorHAnsi" w:hAnsiTheme="majorHAnsi"/>
                <w:b/>
                <w:color w:val="008CA9"/>
                <w:lang w:val="en"/>
              </w:rPr>
              <w:t>Basis of preparation</w:t>
            </w:r>
          </w:p>
        </w:tc>
      </w:tr>
      <w:tr w:rsidR="00FE129B" w:rsidRPr="00F745C1" w14:paraId="6F194D9D" w14:textId="77777777" w:rsidTr="00FB34FB">
        <w:tc>
          <w:tcPr>
            <w:tcW w:w="9640" w:type="dxa"/>
            <w:gridSpan w:val="2"/>
          </w:tcPr>
          <w:p w14:paraId="22569831" w14:textId="77777777" w:rsidR="00FE129B" w:rsidRPr="00AC1900" w:rsidRDefault="00FE129B" w:rsidP="00FB34FB">
            <w:pPr>
              <w:tabs>
                <w:tab w:val="center" w:pos="4680"/>
                <w:tab w:val="right" w:pos="9360"/>
              </w:tabs>
              <w:spacing w:before="0" w:after="0"/>
              <w:jc w:val="both"/>
              <w:rPr>
                <w:rFonts w:asciiTheme="majorHAnsi" w:hAnsiTheme="majorHAnsi"/>
                <w:sz w:val="20"/>
                <w:szCs w:val="20"/>
                <w:lang w:val="en-US"/>
              </w:rPr>
            </w:pPr>
          </w:p>
        </w:tc>
      </w:tr>
      <w:tr w:rsidR="00FE129B" w:rsidRPr="00F745C1" w14:paraId="3E43DF88" w14:textId="77777777" w:rsidTr="00FB34FB">
        <w:tc>
          <w:tcPr>
            <w:tcW w:w="9640" w:type="dxa"/>
            <w:gridSpan w:val="2"/>
          </w:tcPr>
          <w:p w14:paraId="38C37A9E" w14:textId="77777777" w:rsidR="00FE129B" w:rsidRPr="00AC1900"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b/>
                <w:snapToGrid w:val="0"/>
                <w:color w:val="FF00FF"/>
                <w:sz w:val="20"/>
                <w:szCs w:val="20"/>
                <w:lang w:val="en-US"/>
              </w:rPr>
            </w:pPr>
            <w:r w:rsidRPr="00AC1900">
              <w:rPr>
                <w:rFonts w:asciiTheme="majorHAnsi" w:hAnsiTheme="majorHAnsi"/>
                <w:b/>
                <w:snapToGrid w:val="0"/>
              </w:rPr>
              <w:t>Statement of compliance</w:t>
            </w:r>
          </w:p>
        </w:tc>
      </w:tr>
      <w:tr w:rsidR="00FE129B" w:rsidRPr="00F745C1" w14:paraId="3C74DC54" w14:textId="77777777" w:rsidTr="00FB34FB">
        <w:tc>
          <w:tcPr>
            <w:tcW w:w="9640" w:type="dxa"/>
            <w:gridSpan w:val="2"/>
          </w:tcPr>
          <w:p w14:paraId="79F19B29" w14:textId="19B193A7" w:rsidR="000F20E3" w:rsidRPr="00C60FEA" w:rsidRDefault="00FE129B" w:rsidP="00C60FEA">
            <w:pPr>
              <w:pStyle w:val="NoSpacing"/>
              <w:rPr>
                <w:rFonts w:asciiTheme="majorHAnsi" w:eastAsia="Times New Roman" w:hAnsiTheme="majorHAnsi" w:cs="Times New Roman"/>
                <w:lang w:val="en-GB" w:eastAsia="en-US"/>
              </w:rPr>
            </w:pPr>
            <w:r w:rsidRPr="00C60FEA">
              <w:rPr>
                <w:rFonts w:asciiTheme="majorHAnsi" w:eastAsia="Times New Roman" w:hAnsiTheme="majorHAnsi" w:cs="Times New Roman"/>
                <w:lang w:val="en-GB" w:eastAsia="en-US"/>
              </w:rPr>
              <w:t xml:space="preserve">The annual financial statements have been prepared in accordance with </w:t>
            </w:r>
            <w:r w:rsidR="000F20E3" w:rsidRPr="00C60FEA">
              <w:rPr>
                <w:rFonts w:asciiTheme="majorHAnsi" w:eastAsia="Times New Roman" w:hAnsiTheme="majorHAnsi" w:cs="Times New Roman"/>
                <w:lang w:val="en-GB" w:eastAsia="en-US"/>
              </w:rPr>
              <w:t xml:space="preserve">International Accounting </w:t>
            </w:r>
          </w:p>
          <w:p w14:paraId="4CE33FF8" w14:textId="2187F11E" w:rsidR="00FE129B" w:rsidRPr="00C60FEA" w:rsidRDefault="00FE129B" w:rsidP="00C60FEA">
            <w:pPr>
              <w:pStyle w:val="NoSpacing"/>
              <w:rPr>
                <w:rFonts w:asciiTheme="majorHAnsi" w:eastAsia="Times New Roman" w:hAnsiTheme="majorHAnsi" w:cs="Times New Roman"/>
                <w:lang w:val="en-GB" w:eastAsia="en-US"/>
              </w:rPr>
            </w:pPr>
            <w:r w:rsidRPr="00C60FEA">
              <w:rPr>
                <w:rFonts w:asciiTheme="majorHAnsi" w:eastAsia="Times New Roman" w:hAnsiTheme="majorHAnsi" w:cs="Times New Roman"/>
                <w:lang w:val="en-GB" w:eastAsia="en-US"/>
              </w:rPr>
              <w:t>Standards</w:t>
            </w:r>
            <w:r w:rsidR="00A97251">
              <w:rPr>
                <w:rFonts w:asciiTheme="majorHAnsi" w:eastAsia="Times New Roman" w:hAnsiTheme="majorHAnsi" w:cs="Times New Roman"/>
                <w:lang w:val="en-GB" w:eastAsia="en-US"/>
              </w:rPr>
              <w:t xml:space="preserve"> </w:t>
            </w:r>
            <w:r w:rsidR="0004431D" w:rsidRPr="00C60FEA">
              <w:rPr>
                <w:rFonts w:asciiTheme="majorHAnsi" w:eastAsia="Times New Roman" w:hAnsiTheme="majorHAnsi" w:cs="Times New Roman"/>
                <w:lang w:val="en-GB" w:eastAsia="en-US"/>
              </w:rPr>
              <w:t>in conformity with the requirements of the Companies Act 2006</w:t>
            </w:r>
            <w:r w:rsidRPr="00C60FEA">
              <w:rPr>
                <w:rFonts w:asciiTheme="majorHAnsi" w:eastAsia="Times New Roman" w:hAnsiTheme="majorHAnsi" w:cs="Times New Roman"/>
                <w:lang w:val="en-GB" w:eastAsia="en-US"/>
              </w:rPr>
              <w:t>. The Company has also adopted the Statement of Recommended Practice issued by the Association of Investment Companies which provides guidance on the presentation of supplementary information.</w:t>
            </w:r>
          </w:p>
          <w:p w14:paraId="4519E596" w14:textId="77777777" w:rsidR="00FE129B" w:rsidRPr="00AC1900"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z w:val="20"/>
                <w:szCs w:val="20"/>
              </w:rPr>
            </w:pPr>
          </w:p>
          <w:p w14:paraId="0D8972D4" w14:textId="77777777" w:rsidR="00FE129B" w:rsidRPr="00AC1900"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z w:val="24"/>
                <w:szCs w:val="24"/>
              </w:rPr>
            </w:pPr>
            <w:r w:rsidRPr="00AC1900">
              <w:rPr>
                <w:rFonts w:asciiTheme="majorHAnsi" w:hAnsiTheme="majorHAnsi"/>
              </w:rPr>
              <w:t>The financial statements have been prepared on a historical cost basis except for financial assets and liabilities at fair value through the profit or loss.</w:t>
            </w:r>
          </w:p>
          <w:p w14:paraId="6D06DF7E" w14:textId="77777777" w:rsidR="00FE129B" w:rsidRPr="00AC1900"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z w:val="20"/>
                <w:szCs w:val="20"/>
              </w:rPr>
            </w:pPr>
          </w:p>
          <w:p w14:paraId="3BB8D29E" w14:textId="77777777" w:rsidR="00FE129B" w:rsidRPr="00AC1900"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z w:val="24"/>
                <w:szCs w:val="24"/>
              </w:rPr>
            </w:pPr>
            <w:r w:rsidRPr="00AC1900">
              <w:rPr>
                <w:rFonts w:asciiTheme="majorHAnsi" w:hAnsiTheme="majorHAnsi"/>
              </w:rPr>
              <w:t>The Company is an investment entity in accordance with IFRS 10 which holds all its subsidiaries at fair value and therefore prepares separate accounts only.</w:t>
            </w:r>
          </w:p>
        </w:tc>
      </w:tr>
      <w:tr w:rsidR="00FE129B" w:rsidRPr="00F745C1" w14:paraId="1A3F1697" w14:textId="77777777" w:rsidTr="00FB34FB">
        <w:tc>
          <w:tcPr>
            <w:tcW w:w="9640" w:type="dxa"/>
            <w:gridSpan w:val="2"/>
          </w:tcPr>
          <w:p w14:paraId="6A354FB1" w14:textId="77777777" w:rsidR="00FE129B" w:rsidRPr="00AC1900"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z w:val="20"/>
                <w:szCs w:val="20"/>
              </w:rPr>
            </w:pPr>
          </w:p>
        </w:tc>
      </w:tr>
      <w:tr w:rsidR="00FE129B" w:rsidRPr="00F745C1" w14:paraId="4EFF2F1C" w14:textId="77777777" w:rsidTr="00FB34FB">
        <w:tc>
          <w:tcPr>
            <w:tcW w:w="9640" w:type="dxa"/>
            <w:gridSpan w:val="2"/>
          </w:tcPr>
          <w:p w14:paraId="015257CE" w14:textId="77777777" w:rsidR="00FE129B" w:rsidRPr="00AC1900" w:rsidRDefault="00FE129B" w:rsidP="00FB34FB">
            <w:pPr>
              <w:spacing w:before="0" w:after="0"/>
              <w:jc w:val="both"/>
              <w:rPr>
                <w:rFonts w:asciiTheme="majorHAnsi" w:hAnsiTheme="majorHAnsi"/>
                <w:b/>
                <w:sz w:val="24"/>
                <w:szCs w:val="24"/>
                <w:lang w:val="en-US"/>
              </w:rPr>
            </w:pPr>
            <w:r w:rsidRPr="00AC1900">
              <w:rPr>
                <w:rFonts w:asciiTheme="majorHAnsi" w:hAnsiTheme="majorHAnsi"/>
                <w:b/>
                <w:lang w:val="en-US"/>
              </w:rPr>
              <w:t>Functional and presentation currency</w:t>
            </w:r>
          </w:p>
        </w:tc>
      </w:tr>
      <w:tr w:rsidR="00FE129B" w:rsidRPr="00F745C1" w14:paraId="75ED2986" w14:textId="77777777" w:rsidTr="00FB34FB">
        <w:tc>
          <w:tcPr>
            <w:tcW w:w="9640" w:type="dxa"/>
            <w:gridSpan w:val="2"/>
          </w:tcPr>
          <w:p w14:paraId="2EBF24A2" w14:textId="77777777" w:rsidR="00FE129B" w:rsidRPr="00AC1900" w:rsidRDefault="00FE129B" w:rsidP="00FB34FB">
            <w:pPr>
              <w:spacing w:before="0" w:after="0"/>
              <w:jc w:val="both"/>
              <w:rPr>
                <w:rFonts w:asciiTheme="majorHAnsi" w:hAnsiTheme="majorHAnsi"/>
                <w:b/>
                <w:lang w:val="en-US"/>
              </w:rPr>
            </w:pPr>
            <w:r w:rsidRPr="00AC1900">
              <w:rPr>
                <w:rFonts w:asciiTheme="majorHAnsi" w:hAnsiTheme="majorHAnsi"/>
              </w:rPr>
              <w:t>The currency of the primary economic environment in which the Company operates (the functional currency) is Pound Sterling (“GBP or £”) which is also the presentation currency.</w:t>
            </w:r>
          </w:p>
        </w:tc>
      </w:tr>
      <w:tr w:rsidR="00FE129B" w:rsidRPr="00F745C1" w14:paraId="230CF737" w14:textId="77777777" w:rsidTr="00FB34FB">
        <w:tc>
          <w:tcPr>
            <w:tcW w:w="9640" w:type="dxa"/>
            <w:gridSpan w:val="2"/>
          </w:tcPr>
          <w:p w14:paraId="265EEF3E" w14:textId="77777777" w:rsidR="00FE129B" w:rsidRPr="00AC1900" w:rsidRDefault="00FE129B" w:rsidP="00FB34FB">
            <w:pPr>
              <w:spacing w:before="0" w:after="0"/>
              <w:jc w:val="both"/>
              <w:rPr>
                <w:rFonts w:asciiTheme="majorHAnsi" w:hAnsiTheme="majorHAnsi"/>
                <w:sz w:val="20"/>
                <w:szCs w:val="20"/>
              </w:rPr>
            </w:pPr>
          </w:p>
        </w:tc>
      </w:tr>
      <w:tr w:rsidR="00FE129B" w:rsidRPr="00F745C1" w14:paraId="70789A1C" w14:textId="77777777" w:rsidTr="00FB34FB">
        <w:tc>
          <w:tcPr>
            <w:tcW w:w="9640" w:type="dxa"/>
            <w:gridSpan w:val="2"/>
          </w:tcPr>
          <w:p w14:paraId="4374BCB7" w14:textId="77777777" w:rsidR="00FE129B" w:rsidRPr="00AC1900" w:rsidRDefault="00FE129B" w:rsidP="00FB34FB">
            <w:pPr>
              <w:spacing w:before="0" w:after="0"/>
              <w:jc w:val="both"/>
              <w:rPr>
                <w:rFonts w:asciiTheme="majorHAnsi" w:hAnsiTheme="majorHAnsi"/>
                <w:b/>
                <w:lang w:val="en-US"/>
              </w:rPr>
            </w:pPr>
            <w:r w:rsidRPr="00AC1900">
              <w:rPr>
                <w:rFonts w:asciiTheme="majorHAnsi" w:hAnsiTheme="majorHAnsi"/>
                <w:b/>
                <w:lang w:val="en-US"/>
              </w:rPr>
              <w:t xml:space="preserve">Going Concern </w:t>
            </w:r>
          </w:p>
        </w:tc>
      </w:tr>
      <w:tr w:rsidR="00FE129B" w:rsidRPr="00F745C1" w14:paraId="3A4EFE09" w14:textId="77777777" w:rsidTr="00FB34FB">
        <w:tc>
          <w:tcPr>
            <w:tcW w:w="9640" w:type="dxa"/>
            <w:gridSpan w:val="2"/>
          </w:tcPr>
          <w:p w14:paraId="5DBD1802" w14:textId="5464D498" w:rsidR="00FE129B" w:rsidRPr="00C60FEA" w:rsidRDefault="00FE129B" w:rsidP="00C60FEA">
            <w:pPr>
              <w:pStyle w:val="NormalWeb"/>
              <w:rPr>
                <w:rFonts w:asciiTheme="majorHAnsi" w:hAnsiTheme="majorHAnsi"/>
                <w:bCs/>
              </w:rPr>
            </w:pPr>
            <w:r w:rsidRPr="00AC1900">
              <w:rPr>
                <w:rFonts w:asciiTheme="majorHAnsi" w:hAnsiTheme="majorHAnsi"/>
                <w:bCs/>
              </w:rPr>
              <w:t xml:space="preserve">In assessing the going concern basis of accounting the Directors have had regard to the guidance issued by the Financial Reporting Council. After making enquiries and bearing in mind the nature of the Company’s business and assets, the Directors consider the Company to have adequate resources to continue in operational existence </w:t>
            </w:r>
            <w:r w:rsidR="003140AF" w:rsidRPr="003140AF">
              <w:rPr>
                <w:rFonts w:ascii="Segoe UI" w:hAnsi="Segoe UI" w:cs="Segoe UI"/>
                <w:sz w:val="18"/>
                <w:szCs w:val="18"/>
                <w:lang w:eastAsia="en-GB"/>
              </w:rPr>
              <w:t xml:space="preserve">over the period to </w:t>
            </w:r>
            <w:r w:rsidR="003140AF" w:rsidRPr="00C60FEA">
              <w:rPr>
                <w:rFonts w:asciiTheme="majorHAnsi" w:hAnsiTheme="majorHAnsi"/>
                <w:bCs/>
              </w:rPr>
              <w:t>31 July 2022, being at least 12 months from the date of approval of the financial statements</w:t>
            </w:r>
            <w:r w:rsidR="00AF25BB">
              <w:rPr>
                <w:rFonts w:asciiTheme="majorHAnsi" w:hAnsiTheme="majorHAnsi"/>
                <w:bCs/>
              </w:rPr>
              <w:t xml:space="preserve">. </w:t>
            </w:r>
            <w:r w:rsidRPr="00AC1900">
              <w:rPr>
                <w:rFonts w:asciiTheme="majorHAnsi" w:hAnsiTheme="majorHAnsi"/>
                <w:bCs/>
              </w:rPr>
              <w:t>As such, they have adopted the going concern basis in preparing the annual report and financial statements.</w:t>
            </w:r>
          </w:p>
        </w:tc>
      </w:tr>
      <w:tr w:rsidR="00FE129B" w:rsidRPr="00F745C1" w14:paraId="26C713CD" w14:textId="77777777" w:rsidTr="00FB34FB">
        <w:tc>
          <w:tcPr>
            <w:tcW w:w="9640" w:type="dxa"/>
            <w:gridSpan w:val="2"/>
          </w:tcPr>
          <w:p w14:paraId="03747C09" w14:textId="77777777" w:rsidR="00FE129B" w:rsidRPr="00AC1900" w:rsidRDefault="00FE129B" w:rsidP="00FB34FB">
            <w:pPr>
              <w:spacing w:before="0" w:after="0"/>
              <w:jc w:val="both"/>
              <w:rPr>
                <w:rFonts w:asciiTheme="majorHAnsi" w:hAnsiTheme="majorHAnsi"/>
                <w:b/>
                <w:sz w:val="20"/>
                <w:szCs w:val="20"/>
                <w:lang w:val="en-US"/>
              </w:rPr>
            </w:pPr>
          </w:p>
        </w:tc>
      </w:tr>
    </w:tbl>
    <w:p w14:paraId="3E4F7198" w14:textId="77777777" w:rsidR="00FE129B" w:rsidRDefault="00FE129B" w:rsidP="00FE129B">
      <w:pPr>
        <w:spacing w:before="0" w:after="0"/>
      </w:pPr>
      <w: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
        <w:gridCol w:w="8938"/>
      </w:tblGrid>
      <w:tr w:rsidR="00FE129B" w:rsidRPr="00F745C1" w14:paraId="232641F3" w14:textId="77777777" w:rsidTr="00FB34FB">
        <w:tc>
          <w:tcPr>
            <w:tcW w:w="9640" w:type="dxa"/>
            <w:gridSpan w:val="2"/>
          </w:tcPr>
          <w:p w14:paraId="08C5B10F" w14:textId="77777777" w:rsidR="00FE129B" w:rsidRPr="0063120D" w:rsidDel="00E15075"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F745C1" w14:paraId="204EE202" w14:textId="77777777" w:rsidTr="00FB34FB">
        <w:tc>
          <w:tcPr>
            <w:tcW w:w="9640" w:type="dxa"/>
            <w:gridSpan w:val="2"/>
          </w:tcPr>
          <w:p w14:paraId="0DBCD548" w14:textId="77777777" w:rsidR="00FE129B" w:rsidRPr="0063120D"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F745C1" w14:paraId="155D9127" w14:textId="77777777" w:rsidTr="00FB34FB">
        <w:trPr>
          <w:trHeight w:val="198"/>
        </w:trPr>
        <w:tc>
          <w:tcPr>
            <w:tcW w:w="9640" w:type="dxa"/>
            <w:gridSpan w:val="2"/>
          </w:tcPr>
          <w:p w14:paraId="0D4118B5" w14:textId="77777777" w:rsidR="00FE129B" w:rsidRPr="00AC1900"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color w:val="00A994"/>
                <w:sz w:val="20"/>
                <w:szCs w:val="20"/>
                <w:lang w:val="en"/>
              </w:rPr>
            </w:pPr>
          </w:p>
        </w:tc>
      </w:tr>
      <w:tr w:rsidR="00FE129B" w:rsidRPr="00F745C1" w14:paraId="5FF4CBC5" w14:textId="77777777" w:rsidTr="00FB34FB">
        <w:trPr>
          <w:trHeight w:val="198"/>
        </w:trPr>
        <w:tc>
          <w:tcPr>
            <w:tcW w:w="702" w:type="dxa"/>
          </w:tcPr>
          <w:p w14:paraId="41963DE4" w14:textId="77777777" w:rsidR="00FE129B" w:rsidRPr="0063120D"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b/>
                <w:color w:val="008CA9"/>
                <w:lang w:val="en"/>
              </w:rPr>
            </w:pPr>
            <w:r w:rsidRPr="0063120D">
              <w:rPr>
                <w:rFonts w:asciiTheme="majorHAnsi" w:hAnsiTheme="majorHAnsi"/>
                <w:b/>
                <w:color w:val="008CA9"/>
                <w:lang w:val="en"/>
              </w:rPr>
              <w:t>2.</w:t>
            </w:r>
          </w:p>
        </w:tc>
        <w:tc>
          <w:tcPr>
            <w:tcW w:w="8938" w:type="dxa"/>
          </w:tcPr>
          <w:p w14:paraId="3BD11A90" w14:textId="77777777" w:rsidR="00FE129B" w:rsidRPr="0063120D"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b/>
                <w:color w:val="008CA9"/>
                <w:lang w:val="en"/>
              </w:rPr>
            </w:pPr>
            <w:r w:rsidRPr="0063120D">
              <w:rPr>
                <w:rFonts w:asciiTheme="majorHAnsi" w:hAnsiTheme="majorHAnsi"/>
                <w:b/>
                <w:color w:val="008CA9"/>
                <w:lang w:val="en"/>
              </w:rPr>
              <w:t>Basis of preparation (continued)</w:t>
            </w:r>
          </w:p>
        </w:tc>
      </w:tr>
      <w:tr w:rsidR="00FE129B" w:rsidRPr="00F745C1" w14:paraId="4BDDD43C" w14:textId="77777777" w:rsidTr="00FB34FB">
        <w:tc>
          <w:tcPr>
            <w:tcW w:w="9640" w:type="dxa"/>
            <w:gridSpan w:val="2"/>
          </w:tcPr>
          <w:p w14:paraId="4D3A2D04" w14:textId="77777777" w:rsidR="00FE129B" w:rsidRPr="00AC1900"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b/>
                <w:snapToGrid w:val="0"/>
                <w:color w:val="00A994"/>
                <w:sz w:val="20"/>
                <w:szCs w:val="20"/>
                <w:lang w:val="en"/>
              </w:rPr>
            </w:pPr>
          </w:p>
        </w:tc>
      </w:tr>
      <w:tr w:rsidR="00FE129B" w:rsidRPr="00F745C1" w14:paraId="32EA2B2C" w14:textId="77777777" w:rsidTr="00FB34FB">
        <w:tc>
          <w:tcPr>
            <w:tcW w:w="9640" w:type="dxa"/>
            <w:gridSpan w:val="2"/>
          </w:tcPr>
          <w:p w14:paraId="1823DD36" w14:textId="77777777" w:rsidR="00FE129B" w:rsidRPr="001C35CE" w:rsidRDefault="00FE129B" w:rsidP="00FB34FB">
            <w:pPr>
              <w:tabs>
                <w:tab w:val="center" w:pos="4680"/>
                <w:tab w:val="right" w:pos="9360"/>
              </w:tabs>
              <w:spacing w:before="0" w:after="0"/>
              <w:jc w:val="both"/>
              <w:rPr>
                <w:rFonts w:asciiTheme="majorHAnsi" w:hAnsiTheme="majorHAnsi"/>
                <w:bCs/>
              </w:rPr>
            </w:pPr>
            <w:r>
              <w:rPr>
                <w:rFonts w:asciiTheme="majorHAnsi" w:hAnsiTheme="majorHAnsi"/>
                <w:bCs/>
              </w:rPr>
              <w:t>In our going concern assessment, we have taken into account the impact of Covid-19 and the</w:t>
            </w:r>
            <w:r w:rsidRPr="001C35CE">
              <w:rPr>
                <w:rFonts w:asciiTheme="majorHAnsi" w:hAnsiTheme="majorHAnsi"/>
                <w:bCs/>
              </w:rPr>
              <w:t xml:space="preserve"> Company’s ability to generate revenue from its operational assets continues and remains largely unaffected by the pandemic. A potential key risk facing the Company is that Covid-19 may affect the ability of operators to adequately ensure operational integrity of the projects, particularly in terms of operations and maintenance.  The Company and the Investment Manager have worked closely and liaised with the operators to ensure that commercial activities remain operational and, in their view, power generation will remain essential to the UK’s infrastructure.</w:t>
            </w:r>
          </w:p>
        </w:tc>
      </w:tr>
      <w:tr w:rsidR="00FE129B" w:rsidRPr="00F745C1" w14:paraId="4313720B" w14:textId="77777777" w:rsidTr="00FB34FB">
        <w:tc>
          <w:tcPr>
            <w:tcW w:w="9640" w:type="dxa"/>
            <w:gridSpan w:val="2"/>
          </w:tcPr>
          <w:p w14:paraId="5C87068F" w14:textId="77777777" w:rsidR="00FE129B" w:rsidRPr="001C35CE" w:rsidRDefault="00FE129B" w:rsidP="00FB34FB">
            <w:pPr>
              <w:tabs>
                <w:tab w:val="center" w:pos="4680"/>
                <w:tab w:val="right" w:pos="9360"/>
              </w:tabs>
              <w:spacing w:before="0" w:after="0"/>
              <w:jc w:val="both"/>
              <w:rPr>
                <w:rFonts w:asciiTheme="majorHAnsi" w:hAnsiTheme="majorHAnsi"/>
                <w:bCs/>
              </w:rPr>
            </w:pPr>
          </w:p>
        </w:tc>
      </w:tr>
      <w:tr w:rsidR="00FE129B" w:rsidRPr="00F745C1" w14:paraId="28077BF2" w14:textId="77777777" w:rsidTr="00FB34FB">
        <w:tc>
          <w:tcPr>
            <w:tcW w:w="9640" w:type="dxa"/>
            <w:gridSpan w:val="2"/>
          </w:tcPr>
          <w:p w14:paraId="5C0ADE85" w14:textId="77777777" w:rsidR="00FE129B" w:rsidRPr="001C35CE" w:rsidRDefault="00FE129B" w:rsidP="00FB34FB">
            <w:pPr>
              <w:tabs>
                <w:tab w:val="center" w:pos="4680"/>
                <w:tab w:val="right" w:pos="9360"/>
              </w:tabs>
              <w:spacing w:before="0" w:after="0"/>
              <w:jc w:val="both"/>
              <w:rPr>
                <w:rFonts w:asciiTheme="majorHAnsi" w:hAnsiTheme="majorHAnsi"/>
                <w:bCs/>
              </w:rPr>
            </w:pPr>
            <w:r w:rsidRPr="001C35CE">
              <w:rPr>
                <w:rFonts w:asciiTheme="majorHAnsi" w:hAnsiTheme="majorHAnsi"/>
                <w:bCs/>
              </w:rPr>
              <w:t xml:space="preserve">The going-concern analysis assumes continued annual expenditure at the rate of current expenditure and continued discretionary dividend payments to shareholders at the target annual rate of 7 pence per ordinary share.  With expenditure and discretionary dividends assumed unchanged, the Company will continue to be operational and will have excess cash after payment of its liabilities </w:t>
            </w:r>
            <w:r>
              <w:rPr>
                <w:rFonts w:asciiTheme="majorHAnsi" w:hAnsiTheme="majorHAnsi"/>
                <w:bCs/>
              </w:rPr>
              <w:t>for at least</w:t>
            </w:r>
            <w:r w:rsidRPr="001C35CE">
              <w:rPr>
                <w:rFonts w:asciiTheme="majorHAnsi" w:hAnsiTheme="majorHAnsi"/>
                <w:bCs/>
              </w:rPr>
              <w:t xml:space="preserve"> the next 1</w:t>
            </w:r>
            <w:r>
              <w:rPr>
                <w:rFonts w:asciiTheme="majorHAnsi" w:hAnsiTheme="majorHAnsi"/>
                <w:bCs/>
              </w:rPr>
              <w:t>2</w:t>
            </w:r>
            <w:r w:rsidRPr="001C35CE">
              <w:rPr>
                <w:rFonts w:asciiTheme="majorHAnsi" w:hAnsiTheme="majorHAnsi"/>
                <w:bCs/>
              </w:rPr>
              <w:t xml:space="preserve"> months</w:t>
            </w:r>
            <w:r>
              <w:rPr>
                <w:rFonts w:asciiTheme="majorHAnsi" w:hAnsiTheme="majorHAnsi"/>
                <w:bCs/>
              </w:rPr>
              <w:t xml:space="preserve"> to 31 July 2022</w:t>
            </w:r>
            <w:r w:rsidRPr="001C35CE">
              <w:rPr>
                <w:rFonts w:asciiTheme="majorHAnsi" w:hAnsiTheme="majorHAnsi"/>
                <w:bCs/>
              </w:rPr>
              <w:t xml:space="preserve">. </w:t>
            </w:r>
          </w:p>
        </w:tc>
      </w:tr>
      <w:tr w:rsidR="00FE129B" w:rsidRPr="00F745C1" w14:paraId="7A71AE29" w14:textId="77777777" w:rsidTr="00FB34FB">
        <w:tc>
          <w:tcPr>
            <w:tcW w:w="9640" w:type="dxa"/>
            <w:gridSpan w:val="2"/>
          </w:tcPr>
          <w:p w14:paraId="422AAE68" w14:textId="77777777" w:rsidR="00FE129B" w:rsidRPr="001C35CE" w:rsidRDefault="00FE129B" w:rsidP="00FB34FB">
            <w:pPr>
              <w:tabs>
                <w:tab w:val="center" w:pos="4680"/>
                <w:tab w:val="right" w:pos="9360"/>
              </w:tabs>
              <w:spacing w:before="0" w:after="0"/>
              <w:jc w:val="both"/>
              <w:rPr>
                <w:rFonts w:asciiTheme="majorHAnsi" w:hAnsiTheme="majorHAnsi"/>
                <w:bCs/>
              </w:rPr>
            </w:pPr>
          </w:p>
        </w:tc>
      </w:tr>
      <w:tr w:rsidR="00FE129B" w:rsidRPr="00F745C1" w14:paraId="28522140" w14:textId="77777777" w:rsidTr="00FB34FB">
        <w:tc>
          <w:tcPr>
            <w:tcW w:w="9640" w:type="dxa"/>
            <w:gridSpan w:val="2"/>
          </w:tcPr>
          <w:p w14:paraId="763347B0" w14:textId="77777777" w:rsidR="00FE129B" w:rsidRPr="001C35CE" w:rsidRDefault="00FE129B" w:rsidP="00FB34FB">
            <w:pPr>
              <w:tabs>
                <w:tab w:val="center" w:pos="4680"/>
                <w:tab w:val="right" w:pos="9360"/>
              </w:tabs>
              <w:spacing w:before="0" w:after="0"/>
              <w:jc w:val="both"/>
              <w:rPr>
                <w:rFonts w:asciiTheme="majorHAnsi" w:hAnsiTheme="majorHAnsi"/>
                <w:bCs/>
              </w:rPr>
            </w:pPr>
            <w:r w:rsidRPr="001C35CE">
              <w:rPr>
                <w:rFonts w:asciiTheme="majorHAnsi" w:hAnsiTheme="majorHAnsi"/>
                <w:bCs/>
              </w:rPr>
              <w:t xml:space="preserve">As at 31 March 2021, the Company had net current assets of </w:t>
            </w:r>
            <w:r w:rsidRPr="0063120D">
              <w:rPr>
                <w:rFonts w:asciiTheme="majorHAnsi" w:hAnsiTheme="majorHAnsi"/>
              </w:rPr>
              <w:t>£145.</w:t>
            </w:r>
            <w:r w:rsidRPr="000C51CE">
              <w:rPr>
                <w:rFonts w:asciiTheme="majorHAnsi" w:hAnsiTheme="majorHAnsi"/>
                <w:bCs/>
              </w:rPr>
              <w:t>13</w:t>
            </w:r>
            <w:r w:rsidRPr="0063120D">
              <w:rPr>
                <w:rFonts w:asciiTheme="majorHAnsi" w:hAnsiTheme="majorHAnsi"/>
              </w:rPr>
              <w:t xml:space="preserve"> million</w:t>
            </w:r>
            <w:r w:rsidRPr="001C35CE">
              <w:rPr>
                <w:rFonts w:asciiTheme="majorHAnsi" w:hAnsiTheme="majorHAnsi"/>
                <w:bCs/>
              </w:rPr>
              <w:t xml:space="preserve"> and had cash balances of £60.15 million (excluding cash balances within investee companies), which are sufficient to meet current obligations as they fall due.  The major cash outflows of the Company are the payment of dividends and costs relating to the acquisition of new assets, both of which are discretionary.  The Company had no outstanding debt as at 31 March 2021.</w:t>
            </w:r>
          </w:p>
        </w:tc>
      </w:tr>
      <w:tr w:rsidR="00FE129B" w:rsidRPr="00F745C1" w14:paraId="2FC24672" w14:textId="77777777" w:rsidTr="00FB34FB">
        <w:tc>
          <w:tcPr>
            <w:tcW w:w="9640" w:type="dxa"/>
            <w:gridSpan w:val="2"/>
          </w:tcPr>
          <w:p w14:paraId="71D266E5" w14:textId="77777777" w:rsidR="00FE129B" w:rsidRPr="001C35CE" w:rsidRDefault="00FE129B" w:rsidP="00FB34FB">
            <w:pPr>
              <w:spacing w:before="0" w:after="0"/>
              <w:rPr>
                <w:rFonts w:asciiTheme="majorHAnsi" w:hAnsiTheme="majorHAnsi"/>
                <w:bCs/>
              </w:rPr>
            </w:pPr>
          </w:p>
        </w:tc>
      </w:tr>
      <w:tr w:rsidR="00FE129B" w:rsidRPr="00F745C1" w14:paraId="09A80654" w14:textId="77777777" w:rsidTr="00FB34FB">
        <w:tc>
          <w:tcPr>
            <w:tcW w:w="9640" w:type="dxa"/>
            <w:gridSpan w:val="2"/>
          </w:tcPr>
          <w:p w14:paraId="4B154294" w14:textId="692A7189" w:rsidR="00FE129B" w:rsidRPr="001C35CE" w:rsidRDefault="00FE129B" w:rsidP="00FB34FB">
            <w:pPr>
              <w:spacing w:before="0" w:after="0"/>
              <w:jc w:val="both"/>
              <w:rPr>
                <w:rFonts w:asciiTheme="majorHAnsi" w:hAnsiTheme="majorHAnsi"/>
                <w:bCs/>
              </w:rPr>
            </w:pPr>
            <w:r w:rsidRPr="001C35CE">
              <w:rPr>
                <w:rFonts w:asciiTheme="majorHAnsi" w:hAnsiTheme="majorHAnsi"/>
                <w:bCs/>
              </w:rPr>
              <w:t xml:space="preserve">The Directors acknowledge their responsibilities in relation to the financial statements for the  year ended 31 March 2021 and the preparation of the financial statement on a going concern basis remains appropriate and the Company expects to meet its obligations as and when they fall due for </w:t>
            </w:r>
            <w:r w:rsidR="00F06BCF">
              <w:rPr>
                <w:rFonts w:asciiTheme="majorHAnsi" w:hAnsiTheme="majorHAnsi"/>
                <w:bCs/>
              </w:rPr>
              <w:t>at least the next twelve months to 31 July 2022</w:t>
            </w:r>
            <w:r w:rsidR="00F06BCF" w:rsidRPr="001C35CE">
              <w:rPr>
                <w:rFonts w:asciiTheme="majorHAnsi" w:hAnsiTheme="majorHAnsi"/>
                <w:bCs/>
              </w:rPr>
              <w:t>.</w:t>
            </w:r>
          </w:p>
        </w:tc>
      </w:tr>
      <w:tr w:rsidR="00FE129B" w:rsidRPr="00F745C1" w14:paraId="50E64DAF" w14:textId="77777777" w:rsidTr="00FB34FB">
        <w:tc>
          <w:tcPr>
            <w:tcW w:w="9640" w:type="dxa"/>
            <w:gridSpan w:val="2"/>
          </w:tcPr>
          <w:p w14:paraId="0E0780D6" w14:textId="77777777" w:rsidR="00FE129B" w:rsidRPr="001C35CE" w:rsidRDefault="00FE129B" w:rsidP="00FB34FB">
            <w:pPr>
              <w:spacing w:before="0" w:after="0"/>
              <w:rPr>
                <w:rFonts w:asciiTheme="majorHAnsi" w:hAnsiTheme="majorHAnsi"/>
                <w:bCs/>
              </w:rPr>
            </w:pPr>
          </w:p>
        </w:tc>
      </w:tr>
      <w:tr w:rsidR="00FE129B" w:rsidRPr="00F745C1" w14:paraId="4597FB7D" w14:textId="77777777" w:rsidTr="00FB34FB">
        <w:tc>
          <w:tcPr>
            <w:tcW w:w="9640" w:type="dxa"/>
            <w:gridSpan w:val="2"/>
          </w:tcPr>
          <w:p w14:paraId="2E3F1867" w14:textId="77777777" w:rsidR="00FE129B" w:rsidRPr="001C35CE" w:rsidRDefault="00FE129B" w:rsidP="00FB34FB">
            <w:pPr>
              <w:spacing w:before="0" w:after="0"/>
              <w:jc w:val="both"/>
              <w:rPr>
                <w:rFonts w:asciiTheme="majorHAnsi" w:hAnsiTheme="majorHAnsi"/>
                <w:bCs/>
              </w:rPr>
            </w:pPr>
          </w:p>
        </w:tc>
      </w:tr>
    </w:tbl>
    <w:p w14:paraId="7297BC9B" w14:textId="77777777" w:rsidR="00FE129B" w:rsidRPr="00F745C1" w:rsidRDefault="00FE129B" w:rsidP="00FE129B">
      <w:pPr>
        <w:spacing w:before="0" w:after="0"/>
        <w:rPr>
          <w:rFonts w:ascii="Times New Roman" w:hAnsi="Times New Roman"/>
          <w:lang w:val="en"/>
        </w:rPr>
      </w:pPr>
      <w:r w:rsidRPr="00F745C1">
        <w:rPr>
          <w:rFonts w:ascii="Times New Roman" w:hAnsi="Times New Roman"/>
          <w:lang w:val="en"/>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67"/>
        <w:gridCol w:w="8506"/>
      </w:tblGrid>
      <w:tr w:rsidR="00FE129B" w:rsidRPr="00F745C1" w14:paraId="1692B247" w14:textId="77777777" w:rsidTr="00FB34FB">
        <w:tc>
          <w:tcPr>
            <w:tcW w:w="9640" w:type="dxa"/>
            <w:gridSpan w:val="3"/>
          </w:tcPr>
          <w:p w14:paraId="422B6A1D"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F745C1" w14:paraId="421B774F" w14:textId="77777777" w:rsidTr="00FB34FB">
        <w:tc>
          <w:tcPr>
            <w:tcW w:w="9640" w:type="dxa"/>
            <w:gridSpan w:val="3"/>
          </w:tcPr>
          <w:p w14:paraId="14CE1C2C"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F745C1" w14:paraId="1714A2BE" w14:textId="77777777" w:rsidTr="00FB34FB">
        <w:tc>
          <w:tcPr>
            <w:tcW w:w="9640" w:type="dxa"/>
            <w:gridSpan w:val="3"/>
          </w:tcPr>
          <w:p w14:paraId="32BCFBCC" w14:textId="77777777" w:rsidR="00FE129B" w:rsidRPr="0063120D" w:rsidRDefault="00FE129B" w:rsidP="00FB34FB">
            <w:pPr>
              <w:spacing w:before="0" w:after="0"/>
              <w:rPr>
                <w:rFonts w:asciiTheme="majorHAnsi" w:hAnsiTheme="majorHAnsi"/>
                <w:color w:val="008CA9"/>
                <w:sz w:val="20"/>
                <w:lang w:val="en"/>
              </w:rPr>
            </w:pPr>
          </w:p>
        </w:tc>
      </w:tr>
      <w:tr w:rsidR="00FE129B" w:rsidRPr="00F745C1" w14:paraId="53EBAF6F" w14:textId="77777777" w:rsidTr="00FB34FB">
        <w:tc>
          <w:tcPr>
            <w:tcW w:w="567" w:type="dxa"/>
          </w:tcPr>
          <w:p w14:paraId="0DB42081"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3.</w:t>
            </w:r>
          </w:p>
        </w:tc>
        <w:tc>
          <w:tcPr>
            <w:tcW w:w="9073" w:type="dxa"/>
            <w:gridSpan w:val="2"/>
          </w:tcPr>
          <w:p w14:paraId="524FA14C"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Significant accounting judgements, estimates and assumptions</w:t>
            </w:r>
          </w:p>
        </w:tc>
      </w:tr>
      <w:tr w:rsidR="00FE129B" w:rsidRPr="00F745C1" w14:paraId="4AEF0A3D" w14:textId="77777777" w:rsidTr="00FB34FB">
        <w:tc>
          <w:tcPr>
            <w:tcW w:w="9640" w:type="dxa"/>
            <w:gridSpan w:val="3"/>
          </w:tcPr>
          <w:p w14:paraId="13B61277" w14:textId="77777777" w:rsidR="00FE129B" w:rsidRPr="00AC1900" w:rsidRDefault="00FE129B" w:rsidP="00FB34FB">
            <w:pPr>
              <w:spacing w:before="0" w:after="0"/>
              <w:rPr>
                <w:rFonts w:asciiTheme="majorHAnsi" w:hAnsiTheme="majorHAnsi"/>
                <w:color w:val="00A994"/>
                <w:sz w:val="20"/>
                <w:szCs w:val="20"/>
                <w:lang w:val="en"/>
              </w:rPr>
            </w:pPr>
          </w:p>
        </w:tc>
      </w:tr>
      <w:tr w:rsidR="00FE129B" w:rsidRPr="00F745C1" w14:paraId="7D502057" w14:textId="77777777" w:rsidTr="00FB34FB">
        <w:tc>
          <w:tcPr>
            <w:tcW w:w="9640" w:type="dxa"/>
            <w:gridSpan w:val="3"/>
          </w:tcPr>
          <w:p w14:paraId="4F68AA0A" w14:textId="77777777" w:rsidR="00FE129B" w:rsidRPr="00AC1900" w:rsidRDefault="00FE129B" w:rsidP="00FB34FB">
            <w:pPr>
              <w:spacing w:before="0" w:after="0"/>
              <w:jc w:val="both"/>
              <w:rPr>
                <w:rFonts w:asciiTheme="majorHAnsi" w:hAnsiTheme="majorHAnsi"/>
                <w:color w:val="00A994"/>
                <w:lang w:val="en"/>
              </w:rPr>
            </w:pPr>
            <w:r w:rsidRPr="00AC1900">
              <w:rPr>
                <w:rFonts w:asciiTheme="majorHAnsi" w:hAnsiTheme="majorHAnsi"/>
              </w:rPr>
              <w:t>The preparation of the financial statements requires management to make judgements, estimates and assumptions that affect the application of accounting policies and the reported amount of assets, liabilities, income and expenses. Estimates and underlying assumptions are reviewed on an ongoing basis. Revisions to the accounting estimates are recognised in the period in which the estimates are revised and in any future periods affected.</w:t>
            </w:r>
          </w:p>
        </w:tc>
      </w:tr>
      <w:tr w:rsidR="00FE129B" w:rsidRPr="00F745C1" w14:paraId="3A2A56D9" w14:textId="77777777" w:rsidTr="00FB34FB">
        <w:tc>
          <w:tcPr>
            <w:tcW w:w="9640" w:type="dxa"/>
            <w:gridSpan w:val="3"/>
          </w:tcPr>
          <w:p w14:paraId="05F59A3A" w14:textId="77777777" w:rsidR="00FE129B" w:rsidRPr="00AC1900" w:rsidRDefault="00FE129B" w:rsidP="00FB34FB">
            <w:pPr>
              <w:spacing w:before="0" w:after="0"/>
              <w:rPr>
                <w:rFonts w:asciiTheme="majorHAnsi" w:hAnsiTheme="majorHAnsi"/>
                <w:color w:val="00A994"/>
                <w:sz w:val="20"/>
                <w:szCs w:val="20"/>
                <w:lang w:val="en"/>
              </w:rPr>
            </w:pPr>
          </w:p>
        </w:tc>
      </w:tr>
      <w:tr w:rsidR="00FE129B" w:rsidRPr="00F745C1" w14:paraId="4A85845C" w14:textId="77777777" w:rsidTr="00FB34FB">
        <w:tc>
          <w:tcPr>
            <w:tcW w:w="9640" w:type="dxa"/>
            <w:gridSpan w:val="3"/>
          </w:tcPr>
          <w:p w14:paraId="05528A05" w14:textId="77777777" w:rsidR="00FE129B" w:rsidRPr="00AC1900" w:rsidRDefault="00FE129B" w:rsidP="00FB34FB">
            <w:pPr>
              <w:spacing w:before="0" w:after="0"/>
              <w:jc w:val="both"/>
              <w:rPr>
                <w:rFonts w:asciiTheme="majorHAnsi" w:hAnsiTheme="majorHAnsi"/>
                <w:color w:val="00A994"/>
                <w:lang w:val="en"/>
              </w:rPr>
            </w:pPr>
            <w:r w:rsidRPr="00AC1900">
              <w:rPr>
                <w:rFonts w:asciiTheme="majorHAnsi" w:hAnsiTheme="majorHAnsi"/>
              </w:rPr>
              <w:t>During the period the Directors considered the following significant judgements, estimates and assumptions:</w:t>
            </w:r>
          </w:p>
        </w:tc>
      </w:tr>
      <w:tr w:rsidR="00FE129B" w:rsidRPr="00F745C1" w14:paraId="77BAA878" w14:textId="77777777" w:rsidTr="00FB34FB">
        <w:tc>
          <w:tcPr>
            <w:tcW w:w="9640" w:type="dxa"/>
            <w:gridSpan w:val="3"/>
          </w:tcPr>
          <w:p w14:paraId="7F338D24" w14:textId="77777777" w:rsidR="00FE129B" w:rsidRPr="00AC1900" w:rsidRDefault="00FE129B" w:rsidP="00FB34FB">
            <w:pPr>
              <w:spacing w:before="0" w:after="0"/>
              <w:rPr>
                <w:rFonts w:asciiTheme="majorHAnsi" w:hAnsiTheme="majorHAnsi"/>
                <w:color w:val="00A994"/>
                <w:sz w:val="20"/>
                <w:szCs w:val="20"/>
                <w:lang w:val="en"/>
              </w:rPr>
            </w:pPr>
          </w:p>
        </w:tc>
      </w:tr>
      <w:tr w:rsidR="00FE129B" w:rsidRPr="00F745C1" w14:paraId="33591C7B" w14:textId="77777777" w:rsidTr="00FB34FB">
        <w:tc>
          <w:tcPr>
            <w:tcW w:w="9640" w:type="dxa"/>
            <w:gridSpan w:val="3"/>
          </w:tcPr>
          <w:p w14:paraId="4EDDF050"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b/>
                <w:snapToGrid w:val="0"/>
                <w:color w:val="000000"/>
                <w:sz w:val="24"/>
                <w:szCs w:val="24"/>
              </w:rPr>
            </w:pPr>
            <w:r w:rsidRPr="00AC1900">
              <w:rPr>
                <w:rFonts w:asciiTheme="majorHAnsi" w:hAnsiTheme="majorHAnsi"/>
                <w:b/>
                <w:snapToGrid w:val="0"/>
                <w:color w:val="000000"/>
              </w:rPr>
              <w:t xml:space="preserve">Assessment as an investment entity </w:t>
            </w:r>
          </w:p>
        </w:tc>
      </w:tr>
      <w:tr w:rsidR="00FE129B" w:rsidRPr="00F745C1" w14:paraId="1963A3C2" w14:textId="77777777" w:rsidTr="00FB34FB">
        <w:tc>
          <w:tcPr>
            <w:tcW w:w="9640" w:type="dxa"/>
            <w:gridSpan w:val="3"/>
          </w:tcPr>
          <w:p w14:paraId="7CA67857"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rPr>
            </w:pPr>
            <w:r w:rsidRPr="00AC1900">
              <w:rPr>
                <w:rFonts w:asciiTheme="majorHAnsi" w:hAnsiTheme="majorHAnsi"/>
                <w:snapToGrid w:val="0"/>
                <w:color w:val="000000"/>
              </w:rPr>
              <w:t>Entities that meet the definition of an investment entity within IFRS 10 are required to measure their subsidiaries at fair value through profit or loss rather than consolidate them unless they provided investment related services to the Company. To determine that the Company continues to meet the definition of an investment entity, the Company is required to satisfy the following three criteria:</w:t>
            </w:r>
          </w:p>
        </w:tc>
      </w:tr>
      <w:tr w:rsidR="00FE129B" w:rsidRPr="00F745C1" w14:paraId="29C7E17E" w14:textId="77777777" w:rsidTr="00FB34FB">
        <w:tc>
          <w:tcPr>
            <w:tcW w:w="567" w:type="dxa"/>
          </w:tcPr>
          <w:p w14:paraId="1E8E1096" w14:textId="77777777" w:rsidR="00FE129B" w:rsidRPr="00AC1900" w:rsidRDefault="00FE129B" w:rsidP="00FB34FB">
            <w:pPr>
              <w:tabs>
                <w:tab w:val="center" w:pos="4680"/>
                <w:tab w:val="right" w:pos="9360"/>
              </w:tabs>
              <w:spacing w:before="0" w:after="0"/>
              <w:jc w:val="both"/>
              <w:rPr>
                <w:rFonts w:asciiTheme="majorHAnsi" w:hAnsiTheme="majorHAnsi"/>
                <w:lang w:val="en"/>
              </w:rPr>
            </w:pPr>
          </w:p>
        </w:tc>
        <w:tc>
          <w:tcPr>
            <w:tcW w:w="567" w:type="dxa"/>
          </w:tcPr>
          <w:p w14:paraId="4B1F0C6E" w14:textId="77777777" w:rsidR="00FE129B" w:rsidRPr="00AC1900" w:rsidRDefault="00FE129B" w:rsidP="00FB34FB">
            <w:pPr>
              <w:tabs>
                <w:tab w:val="center" w:pos="4680"/>
                <w:tab w:val="right" w:pos="9360"/>
              </w:tabs>
              <w:spacing w:before="0" w:after="0"/>
              <w:jc w:val="both"/>
              <w:rPr>
                <w:rFonts w:asciiTheme="majorHAnsi" w:hAnsiTheme="majorHAnsi"/>
                <w:lang w:val="en"/>
              </w:rPr>
            </w:pPr>
            <w:r w:rsidRPr="00AC1900">
              <w:rPr>
                <w:rFonts w:asciiTheme="majorHAnsi" w:hAnsiTheme="majorHAnsi"/>
                <w:lang w:val="en"/>
              </w:rPr>
              <w:t>a)</w:t>
            </w:r>
          </w:p>
        </w:tc>
        <w:tc>
          <w:tcPr>
            <w:tcW w:w="8506" w:type="dxa"/>
          </w:tcPr>
          <w:p w14:paraId="012CABCF"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rPr>
            </w:pPr>
            <w:r w:rsidRPr="00AC1900">
              <w:rPr>
                <w:rFonts w:asciiTheme="majorHAnsi" w:hAnsiTheme="majorHAnsi"/>
                <w:snapToGrid w:val="0"/>
                <w:color w:val="000000"/>
              </w:rPr>
              <w:t xml:space="preserve">the Company obtains funds from one or more investors for the purpose of providing those investors with investment management services; </w:t>
            </w:r>
          </w:p>
        </w:tc>
      </w:tr>
      <w:tr w:rsidR="00FE129B" w:rsidRPr="00F745C1" w14:paraId="2BEA216E" w14:textId="77777777" w:rsidTr="00FB34FB">
        <w:tc>
          <w:tcPr>
            <w:tcW w:w="567" w:type="dxa"/>
          </w:tcPr>
          <w:p w14:paraId="74226893" w14:textId="77777777" w:rsidR="00FE129B" w:rsidRPr="00AC1900" w:rsidRDefault="00FE129B" w:rsidP="00FB34FB">
            <w:pPr>
              <w:tabs>
                <w:tab w:val="center" w:pos="4680"/>
                <w:tab w:val="right" w:pos="9360"/>
              </w:tabs>
              <w:spacing w:before="0" w:after="0"/>
              <w:jc w:val="both"/>
              <w:rPr>
                <w:rFonts w:asciiTheme="majorHAnsi" w:hAnsiTheme="majorHAnsi"/>
                <w:sz w:val="20"/>
                <w:szCs w:val="20"/>
                <w:lang w:val="en"/>
              </w:rPr>
            </w:pPr>
          </w:p>
        </w:tc>
        <w:tc>
          <w:tcPr>
            <w:tcW w:w="567" w:type="dxa"/>
          </w:tcPr>
          <w:p w14:paraId="6712D7E2" w14:textId="77777777" w:rsidR="00FE129B" w:rsidRPr="00AC1900" w:rsidRDefault="00FE129B" w:rsidP="00FB34FB">
            <w:pPr>
              <w:tabs>
                <w:tab w:val="center" w:pos="4680"/>
                <w:tab w:val="right" w:pos="9360"/>
              </w:tabs>
              <w:spacing w:before="0" w:after="0"/>
              <w:jc w:val="both"/>
              <w:rPr>
                <w:rFonts w:asciiTheme="majorHAnsi" w:hAnsiTheme="majorHAnsi"/>
                <w:sz w:val="20"/>
                <w:szCs w:val="20"/>
                <w:lang w:val="en"/>
              </w:rPr>
            </w:pPr>
          </w:p>
        </w:tc>
        <w:tc>
          <w:tcPr>
            <w:tcW w:w="8506" w:type="dxa"/>
          </w:tcPr>
          <w:p w14:paraId="58F0E0BA"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0"/>
                <w:szCs w:val="20"/>
              </w:rPr>
            </w:pPr>
          </w:p>
        </w:tc>
      </w:tr>
      <w:tr w:rsidR="00FE129B" w:rsidRPr="00F745C1" w14:paraId="298650E8" w14:textId="77777777" w:rsidTr="00FB34FB">
        <w:tc>
          <w:tcPr>
            <w:tcW w:w="567" w:type="dxa"/>
          </w:tcPr>
          <w:p w14:paraId="501134FA" w14:textId="77777777" w:rsidR="00FE129B" w:rsidRPr="00AC1900" w:rsidRDefault="00FE129B" w:rsidP="00FB34FB">
            <w:pPr>
              <w:tabs>
                <w:tab w:val="center" w:pos="4680"/>
                <w:tab w:val="right" w:pos="9360"/>
              </w:tabs>
              <w:spacing w:before="0" w:after="0"/>
              <w:jc w:val="both"/>
              <w:rPr>
                <w:rFonts w:asciiTheme="majorHAnsi" w:hAnsiTheme="majorHAnsi"/>
                <w:lang w:val="en"/>
              </w:rPr>
            </w:pPr>
          </w:p>
        </w:tc>
        <w:tc>
          <w:tcPr>
            <w:tcW w:w="567" w:type="dxa"/>
          </w:tcPr>
          <w:p w14:paraId="3F2A479E" w14:textId="77777777" w:rsidR="00FE129B" w:rsidRPr="00AC1900" w:rsidRDefault="00FE129B" w:rsidP="00FB34FB">
            <w:pPr>
              <w:tabs>
                <w:tab w:val="center" w:pos="4680"/>
                <w:tab w:val="right" w:pos="9360"/>
              </w:tabs>
              <w:spacing w:before="0" w:after="0"/>
              <w:jc w:val="both"/>
              <w:rPr>
                <w:rFonts w:asciiTheme="majorHAnsi" w:hAnsiTheme="majorHAnsi"/>
                <w:lang w:val="en"/>
              </w:rPr>
            </w:pPr>
            <w:r w:rsidRPr="00AC1900">
              <w:rPr>
                <w:rFonts w:asciiTheme="majorHAnsi" w:hAnsiTheme="majorHAnsi"/>
                <w:lang w:val="en"/>
              </w:rPr>
              <w:t>b)</w:t>
            </w:r>
          </w:p>
        </w:tc>
        <w:tc>
          <w:tcPr>
            <w:tcW w:w="8506" w:type="dxa"/>
          </w:tcPr>
          <w:p w14:paraId="540A4859"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rPr>
            </w:pPr>
            <w:r w:rsidRPr="00AC1900">
              <w:rPr>
                <w:rFonts w:asciiTheme="majorHAnsi" w:hAnsiTheme="majorHAnsi"/>
                <w:snapToGrid w:val="0"/>
                <w:color w:val="000000"/>
              </w:rPr>
              <w:t xml:space="preserve">the Company commits to its investors that its business purpose is to invest funds solely for returns from capital appreciation, investment income, or both; and </w:t>
            </w:r>
          </w:p>
        </w:tc>
      </w:tr>
      <w:tr w:rsidR="00FE129B" w:rsidRPr="00F745C1" w14:paraId="4D0A63E7" w14:textId="77777777" w:rsidTr="00FB34FB">
        <w:tc>
          <w:tcPr>
            <w:tcW w:w="567" w:type="dxa"/>
          </w:tcPr>
          <w:p w14:paraId="20DA8E34" w14:textId="77777777" w:rsidR="00FE129B" w:rsidRPr="00AC1900" w:rsidRDefault="00FE129B" w:rsidP="00FB34FB">
            <w:pPr>
              <w:tabs>
                <w:tab w:val="center" w:pos="4680"/>
                <w:tab w:val="right" w:pos="9360"/>
              </w:tabs>
              <w:spacing w:before="0" w:after="0"/>
              <w:jc w:val="both"/>
              <w:rPr>
                <w:rFonts w:asciiTheme="majorHAnsi" w:hAnsiTheme="majorHAnsi"/>
                <w:sz w:val="20"/>
                <w:szCs w:val="20"/>
                <w:lang w:val="en"/>
              </w:rPr>
            </w:pPr>
          </w:p>
        </w:tc>
        <w:tc>
          <w:tcPr>
            <w:tcW w:w="567" w:type="dxa"/>
          </w:tcPr>
          <w:p w14:paraId="7B8E2406" w14:textId="77777777" w:rsidR="00FE129B" w:rsidRPr="00AC1900" w:rsidRDefault="00FE129B" w:rsidP="00FB34FB">
            <w:pPr>
              <w:tabs>
                <w:tab w:val="center" w:pos="4680"/>
                <w:tab w:val="right" w:pos="9360"/>
              </w:tabs>
              <w:spacing w:before="0" w:after="0"/>
              <w:jc w:val="both"/>
              <w:rPr>
                <w:rFonts w:asciiTheme="majorHAnsi" w:hAnsiTheme="majorHAnsi"/>
                <w:sz w:val="20"/>
                <w:szCs w:val="20"/>
                <w:lang w:val="en"/>
              </w:rPr>
            </w:pPr>
          </w:p>
        </w:tc>
        <w:tc>
          <w:tcPr>
            <w:tcW w:w="8506" w:type="dxa"/>
          </w:tcPr>
          <w:p w14:paraId="1708F0CB"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0"/>
                <w:szCs w:val="20"/>
              </w:rPr>
            </w:pPr>
          </w:p>
        </w:tc>
      </w:tr>
      <w:tr w:rsidR="00FE129B" w:rsidRPr="00F745C1" w14:paraId="2CA71D14" w14:textId="77777777" w:rsidTr="00FB34FB">
        <w:tc>
          <w:tcPr>
            <w:tcW w:w="567" w:type="dxa"/>
          </w:tcPr>
          <w:p w14:paraId="22A76BB0" w14:textId="77777777" w:rsidR="00FE129B" w:rsidRPr="00AC1900" w:rsidRDefault="00FE129B" w:rsidP="00FB34FB">
            <w:pPr>
              <w:tabs>
                <w:tab w:val="center" w:pos="4680"/>
                <w:tab w:val="right" w:pos="9360"/>
              </w:tabs>
              <w:spacing w:before="0" w:after="0"/>
              <w:jc w:val="both"/>
              <w:rPr>
                <w:rFonts w:asciiTheme="majorHAnsi" w:hAnsiTheme="majorHAnsi"/>
                <w:lang w:val="en"/>
              </w:rPr>
            </w:pPr>
          </w:p>
        </w:tc>
        <w:tc>
          <w:tcPr>
            <w:tcW w:w="567" w:type="dxa"/>
          </w:tcPr>
          <w:p w14:paraId="0BDAFF74" w14:textId="77777777" w:rsidR="00FE129B" w:rsidRPr="00AC1900" w:rsidRDefault="00FE129B" w:rsidP="00FB34FB">
            <w:pPr>
              <w:tabs>
                <w:tab w:val="center" w:pos="4680"/>
                <w:tab w:val="right" w:pos="9360"/>
              </w:tabs>
              <w:spacing w:before="0" w:after="0"/>
              <w:jc w:val="both"/>
              <w:rPr>
                <w:rFonts w:asciiTheme="majorHAnsi" w:hAnsiTheme="majorHAnsi"/>
                <w:lang w:val="en"/>
              </w:rPr>
            </w:pPr>
            <w:r w:rsidRPr="00AC1900">
              <w:rPr>
                <w:rFonts w:asciiTheme="majorHAnsi" w:hAnsiTheme="majorHAnsi"/>
                <w:lang w:val="en"/>
              </w:rPr>
              <w:t>c)</w:t>
            </w:r>
          </w:p>
        </w:tc>
        <w:tc>
          <w:tcPr>
            <w:tcW w:w="8506" w:type="dxa"/>
          </w:tcPr>
          <w:p w14:paraId="6B86C7AD"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rPr>
            </w:pPr>
            <w:r w:rsidRPr="00AC1900">
              <w:rPr>
                <w:rFonts w:asciiTheme="majorHAnsi" w:hAnsiTheme="majorHAnsi"/>
                <w:snapToGrid w:val="0"/>
                <w:color w:val="000000"/>
              </w:rPr>
              <w:t>the Company measures and evaluates the performance of substantially all of its investments on a fair value basis.</w:t>
            </w:r>
          </w:p>
        </w:tc>
      </w:tr>
      <w:tr w:rsidR="00FE129B" w:rsidRPr="00F745C1" w14:paraId="59321F50" w14:textId="77777777" w:rsidTr="00FB34FB">
        <w:tc>
          <w:tcPr>
            <w:tcW w:w="9640" w:type="dxa"/>
            <w:gridSpan w:val="3"/>
          </w:tcPr>
          <w:p w14:paraId="22134B07" w14:textId="77777777" w:rsidR="00FE129B" w:rsidRPr="00AC1900" w:rsidRDefault="00FE129B" w:rsidP="00FB34FB">
            <w:pPr>
              <w:tabs>
                <w:tab w:val="center" w:pos="4680"/>
                <w:tab w:val="right" w:pos="9360"/>
              </w:tabs>
              <w:spacing w:before="0" w:after="0"/>
              <w:jc w:val="both"/>
              <w:rPr>
                <w:rFonts w:asciiTheme="majorHAnsi" w:hAnsiTheme="majorHAnsi"/>
                <w:sz w:val="20"/>
                <w:szCs w:val="20"/>
                <w:lang w:val="en"/>
              </w:rPr>
            </w:pPr>
          </w:p>
        </w:tc>
      </w:tr>
      <w:tr w:rsidR="00FE129B" w:rsidRPr="00F745C1" w14:paraId="4DA3BFAD" w14:textId="77777777" w:rsidTr="00FB34FB">
        <w:tc>
          <w:tcPr>
            <w:tcW w:w="9640" w:type="dxa"/>
            <w:gridSpan w:val="3"/>
          </w:tcPr>
          <w:p w14:paraId="72E81CBF"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rPr>
            </w:pPr>
            <w:r w:rsidRPr="00AC1900">
              <w:rPr>
                <w:rFonts w:asciiTheme="majorHAnsi" w:hAnsiTheme="majorHAnsi"/>
                <w:snapToGrid w:val="0"/>
                <w:color w:val="000000"/>
              </w:rPr>
              <w:t>The Company meets the criteria as follows:</w:t>
            </w:r>
          </w:p>
        </w:tc>
      </w:tr>
      <w:tr w:rsidR="00FE129B" w:rsidRPr="00F745C1" w14:paraId="267D5D50" w14:textId="77777777" w:rsidTr="00FB34FB">
        <w:tc>
          <w:tcPr>
            <w:tcW w:w="1134" w:type="dxa"/>
            <w:gridSpan w:val="2"/>
          </w:tcPr>
          <w:p w14:paraId="1DFD2618" w14:textId="77777777" w:rsidR="00FE129B" w:rsidRPr="00AC1900" w:rsidRDefault="00FE129B" w:rsidP="00FB34FB">
            <w:pPr>
              <w:numPr>
                <w:ilvl w:val="0"/>
                <w:numId w:val="80"/>
              </w:numPr>
              <w:tabs>
                <w:tab w:val="center" w:pos="4680"/>
                <w:tab w:val="right" w:pos="9360"/>
              </w:tabs>
              <w:spacing w:before="0" w:after="0"/>
              <w:rPr>
                <w:rFonts w:asciiTheme="majorHAnsi" w:hAnsiTheme="majorHAnsi"/>
                <w:sz w:val="24"/>
                <w:szCs w:val="24"/>
                <w:lang w:val="en"/>
              </w:rPr>
            </w:pPr>
          </w:p>
        </w:tc>
        <w:tc>
          <w:tcPr>
            <w:tcW w:w="8506" w:type="dxa"/>
          </w:tcPr>
          <w:p w14:paraId="13AB1CD2"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rPr>
            </w:pPr>
            <w:r w:rsidRPr="00AC1900">
              <w:rPr>
                <w:rFonts w:asciiTheme="majorHAnsi" w:hAnsiTheme="majorHAnsi"/>
                <w:snapToGrid w:val="0"/>
                <w:color w:val="000000"/>
              </w:rPr>
              <w:t>the stated strategy of the Company is to deliver stable returns to shareholders through a mix of energy storage investments;</w:t>
            </w:r>
          </w:p>
        </w:tc>
      </w:tr>
      <w:tr w:rsidR="00FE129B" w:rsidRPr="00F745C1" w14:paraId="7DCC416E" w14:textId="77777777" w:rsidTr="00FB34FB">
        <w:tc>
          <w:tcPr>
            <w:tcW w:w="1134" w:type="dxa"/>
            <w:gridSpan w:val="2"/>
          </w:tcPr>
          <w:p w14:paraId="3271824E" w14:textId="77777777" w:rsidR="00FE129B" w:rsidRPr="00AC1900" w:rsidRDefault="00FE129B" w:rsidP="00FB34FB">
            <w:pPr>
              <w:tabs>
                <w:tab w:val="center" w:pos="4680"/>
                <w:tab w:val="right" w:pos="9360"/>
              </w:tabs>
              <w:spacing w:before="0" w:after="0"/>
              <w:ind w:left="720"/>
              <w:rPr>
                <w:rFonts w:asciiTheme="majorHAnsi" w:hAnsiTheme="majorHAnsi"/>
                <w:sz w:val="20"/>
                <w:szCs w:val="20"/>
                <w:lang w:val="en"/>
              </w:rPr>
            </w:pPr>
          </w:p>
        </w:tc>
        <w:tc>
          <w:tcPr>
            <w:tcW w:w="8506" w:type="dxa"/>
          </w:tcPr>
          <w:p w14:paraId="47A0C5AC"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0"/>
                <w:szCs w:val="20"/>
              </w:rPr>
            </w:pPr>
          </w:p>
        </w:tc>
      </w:tr>
      <w:tr w:rsidR="00FE129B" w:rsidRPr="00F745C1" w14:paraId="223645B0" w14:textId="77777777" w:rsidTr="00FB34FB">
        <w:tc>
          <w:tcPr>
            <w:tcW w:w="1134" w:type="dxa"/>
            <w:gridSpan w:val="2"/>
          </w:tcPr>
          <w:p w14:paraId="1FF71305" w14:textId="77777777" w:rsidR="00FE129B" w:rsidRPr="00AC1900" w:rsidRDefault="00FE129B" w:rsidP="00FB34FB">
            <w:pPr>
              <w:numPr>
                <w:ilvl w:val="0"/>
                <w:numId w:val="80"/>
              </w:numPr>
              <w:tabs>
                <w:tab w:val="center" w:pos="4680"/>
                <w:tab w:val="right" w:pos="9360"/>
              </w:tabs>
              <w:spacing w:before="0" w:after="0"/>
              <w:rPr>
                <w:rFonts w:asciiTheme="majorHAnsi" w:hAnsiTheme="majorHAnsi"/>
                <w:lang w:val="en"/>
              </w:rPr>
            </w:pPr>
          </w:p>
        </w:tc>
        <w:tc>
          <w:tcPr>
            <w:tcW w:w="8506" w:type="dxa"/>
          </w:tcPr>
          <w:p w14:paraId="64A17C9B"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rPr>
            </w:pPr>
            <w:r w:rsidRPr="00AC1900">
              <w:rPr>
                <w:rFonts w:asciiTheme="majorHAnsi" w:hAnsiTheme="majorHAnsi"/>
                <w:snapToGrid w:val="0"/>
                <w:color w:val="000000"/>
              </w:rPr>
              <w:t xml:space="preserve">the Company provides investment management services and has several investors who pool their funds to gain access to infrastructure related investment opportunities that they might not have had access to individually; and </w:t>
            </w:r>
          </w:p>
        </w:tc>
      </w:tr>
      <w:tr w:rsidR="00FE129B" w:rsidRPr="00F745C1" w14:paraId="060481EF" w14:textId="77777777" w:rsidTr="00FB34FB">
        <w:tc>
          <w:tcPr>
            <w:tcW w:w="1134" w:type="dxa"/>
            <w:gridSpan w:val="2"/>
          </w:tcPr>
          <w:p w14:paraId="171C42B0" w14:textId="77777777" w:rsidR="00FE129B" w:rsidRPr="00AC1900" w:rsidRDefault="00FE129B" w:rsidP="00FB34FB">
            <w:pPr>
              <w:tabs>
                <w:tab w:val="center" w:pos="4680"/>
                <w:tab w:val="right" w:pos="9360"/>
              </w:tabs>
              <w:spacing w:before="0" w:after="0"/>
              <w:ind w:left="720"/>
              <w:rPr>
                <w:rFonts w:asciiTheme="majorHAnsi" w:hAnsiTheme="majorHAnsi"/>
                <w:sz w:val="20"/>
                <w:szCs w:val="20"/>
                <w:lang w:val="en"/>
              </w:rPr>
            </w:pPr>
          </w:p>
        </w:tc>
        <w:tc>
          <w:tcPr>
            <w:tcW w:w="8506" w:type="dxa"/>
          </w:tcPr>
          <w:p w14:paraId="323713EF"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0"/>
                <w:szCs w:val="20"/>
              </w:rPr>
            </w:pPr>
          </w:p>
        </w:tc>
      </w:tr>
      <w:tr w:rsidR="00FE129B" w:rsidRPr="00F745C1" w14:paraId="5895196A" w14:textId="77777777" w:rsidTr="00FB34FB">
        <w:tc>
          <w:tcPr>
            <w:tcW w:w="1134" w:type="dxa"/>
            <w:gridSpan w:val="2"/>
          </w:tcPr>
          <w:p w14:paraId="75F95396" w14:textId="77777777" w:rsidR="00FE129B" w:rsidRPr="00AC1900" w:rsidRDefault="00FE129B" w:rsidP="00FB34FB">
            <w:pPr>
              <w:numPr>
                <w:ilvl w:val="0"/>
                <w:numId w:val="80"/>
              </w:numPr>
              <w:tabs>
                <w:tab w:val="center" w:pos="4680"/>
                <w:tab w:val="right" w:pos="9360"/>
              </w:tabs>
              <w:spacing w:before="0" w:after="0"/>
              <w:rPr>
                <w:rFonts w:asciiTheme="majorHAnsi" w:hAnsiTheme="majorHAnsi"/>
                <w:lang w:val="en"/>
              </w:rPr>
            </w:pPr>
          </w:p>
        </w:tc>
        <w:tc>
          <w:tcPr>
            <w:tcW w:w="8506" w:type="dxa"/>
          </w:tcPr>
          <w:p w14:paraId="7908904F"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rPr>
            </w:pPr>
            <w:r w:rsidRPr="00AC1900">
              <w:rPr>
                <w:rFonts w:asciiTheme="majorHAnsi" w:hAnsiTheme="majorHAnsi"/>
                <w:snapToGrid w:val="0"/>
                <w:color w:val="000000"/>
              </w:rPr>
              <w:t xml:space="preserve">the Company has elected to measure and evaluate the performance of all of its investments on a fair value basis. The fair value method is used to represent the Company’s performance in its communication to the market, including investor presentations. In addition, the Company reports fair value information internally to Directors, who use fair value as the primary measurement attribute to evaluate performance. </w:t>
            </w:r>
          </w:p>
        </w:tc>
      </w:tr>
    </w:tbl>
    <w:p w14:paraId="6AFCD4F1" w14:textId="77777777" w:rsidR="00FE129B" w:rsidRPr="00F745C1" w:rsidRDefault="00FE129B" w:rsidP="00FE129B">
      <w:pPr>
        <w:spacing w:before="0" w:after="0"/>
        <w:rPr>
          <w:rFonts w:ascii="Times New Roman" w:hAnsi="Times New Roman"/>
          <w:snapToGrid w:val="0"/>
        </w:rPr>
      </w:pPr>
      <w:r w:rsidRPr="00F745C1">
        <w:rPr>
          <w:rFonts w:ascii="Times New Roman" w:hAnsi="Times New Roman"/>
          <w:b/>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073"/>
      </w:tblGrid>
      <w:tr w:rsidR="00FE129B" w:rsidRPr="00F745C1" w14:paraId="187E7BA8" w14:textId="77777777" w:rsidTr="00FB34FB">
        <w:tc>
          <w:tcPr>
            <w:tcW w:w="9640" w:type="dxa"/>
            <w:gridSpan w:val="2"/>
          </w:tcPr>
          <w:p w14:paraId="00820ECD"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F745C1" w14:paraId="7B4B4859" w14:textId="77777777" w:rsidTr="00FB34FB">
        <w:tc>
          <w:tcPr>
            <w:tcW w:w="9640" w:type="dxa"/>
            <w:gridSpan w:val="2"/>
          </w:tcPr>
          <w:p w14:paraId="475AA3D0"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F745C1" w14:paraId="78386E3D" w14:textId="77777777" w:rsidTr="00FB34FB">
        <w:tc>
          <w:tcPr>
            <w:tcW w:w="9640" w:type="dxa"/>
            <w:gridSpan w:val="2"/>
          </w:tcPr>
          <w:p w14:paraId="12238881" w14:textId="77777777" w:rsidR="00FE129B" w:rsidRPr="0063120D" w:rsidRDefault="00FE129B" w:rsidP="00FB34FB">
            <w:pPr>
              <w:spacing w:before="0" w:after="0"/>
              <w:rPr>
                <w:rFonts w:asciiTheme="majorHAnsi" w:hAnsiTheme="majorHAnsi"/>
                <w:color w:val="008CA9"/>
                <w:sz w:val="20"/>
                <w:lang w:val="en"/>
              </w:rPr>
            </w:pPr>
          </w:p>
        </w:tc>
      </w:tr>
      <w:tr w:rsidR="00FE129B" w:rsidRPr="00F745C1" w14:paraId="166D5F5E" w14:textId="77777777" w:rsidTr="00FB34FB">
        <w:tc>
          <w:tcPr>
            <w:tcW w:w="567" w:type="dxa"/>
          </w:tcPr>
          <w:p w14:paraId="27EA0EE6" w14:textId="77777777" w:rsidR="00FE129B" w:rsidRPr="0063120D" w:rsidRDefault="00FE129B" w:rsidP="00FB34FB">
            <w:pPr>
              <w:spacing w:before="0" w:after="0"/>
              <w:rPr>
                <w:rFonts w:asciiTheme="majorHAnsi" w:hAnsiTheme="majorHAnsi"/>
                <w:color w:val="008CA9"/>
                <w:lang w:val="en"/>
              </w:rPr>
            </w:pPr>
            <w:r w:rsidRPr="0063120D">
              <w:rPr>
                <w:rFonts w:asciiTheme="majorHAnsi" w:hAnsiTheme="majorHAnsi"/>
                <w:b/>
                <w:color w:val="008CA9"/>
                <w:lang w:val="en"/>
              </w:rPr>
              <w:t>3.</w:t>
            </w:r>
          </w:p>
        </w:tc>
        <w:tc>
          <w:tcPr>
            <w:tcW w:w="9073" w:type="dxa"/>
          </w:tcPr>
          <w:p w14:paraId="594A6764" w14:textId="77777777" w:rsidR="00FE129B" w:rsidRPr="0063120D" w:rsidRDefault="00FE129B" w:rsidP="00FB34FB">
            <w:pPr>
              <w:spacing w:before="0" w:after="0"/>
              <w:rPr>
                <w:rFonts w:asciiTheme="majorHAnsi" w:hAnsiTheme="majorHAnsi"/>
                <w:color w:val="008CA9"/>
                <w:lang w:val="en"/>
              </w:rPr>
            </w:pPr>
            <w:r w:rsidRPr="0063120D">
              <w:rPr>
                <w:rFonts w:asciiTheme="majorHAnsi" w:hAnsiTheme="majorHAnsi"/>
                <w:b/>
                <w:color w:val="008CA9"/>
                <w:lang w:val="en"/>
              </w:rPr>
              <w:t>Significant accounting judgements, estimates and assumptions (continued)</w:t>
            </w:r>
          </w:p>
        </w:tc>
      </w:tr>
      <w:tr w:rsidR="00FE129B" w:rsidRPr="00F745C1" w14:paraId="29A72893" w14:textId="77777777" w:rsidTr="00FB34FB">
        <w:tc>
          <w:tcPr>
            <w:tcW w:w="9640" w:type="dxa"/>
            <w:gridSpan w:val="2"/>
          </w:tcPr>
          <w:p w14:paraId="7CF04C2C" w14:textId="77777777" w:rsidR="00FE129B" w:rsidRPr="00AC1900" w:rsidRDefault="00FE129B" w:rsidP="00FB34FB">
            <w:pPr>
              <w:spacing w:before="0" w:after="0"/>
              <w:rPr>
                <w:rFonts w:asciiTheme="majorHAnsi" w:hAnsiTheme="majorHAnsi"/>
                <w:sz w:val="20"/>
                <w:szCs w:val="20"/>
                <w:lang w:val="en"/>
              </w:rPr>
            </w:pPr>
          </w:p>
        </w:tc>
      </w:tr>
      <w:tr w:rsidR="00FE129B" w:rsidRPr="00F745C1" w14:paraId="16D1D983" w14:textId="77777777" w:rsidTr="00FB34FB">
        <w:tc>
          <w:tcPr>
            <w:tcW w:w="9640" w:type="dxa"/>
            <w:gridSpan w:val="2"/>
          </w:tcPr>
          <w:p w14:paraId="0CCC5B29"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rPr>
            </w:pPr>
            <w:r w:rsidRPr="00AC1900">
              <w:rPr>
                <w:rFonts w:asciiTheme="majorHAnsi" w:hAnsiTheme="majorHAnsi"/>
                <w:snapToGrid w:val="0"/>
                <w:color w:val="000000"/>
              </w:rPr>
              <w:t>Having assessed the criteria above and in their judgement, the Directors are of the opinion that the Company has all the typical characteristics of an investment entity and continues to meet the definition in the standard. This conclusion will be reassessed on an annual basis.</w:t>
            </w:r>
          </w:p>
        </w:tc>
      </w:tr>
      <w:tr w:rsidR="00FE129B" w:rsidRPr="00F745C1" w14:paraId="0272D3B2" w14:textId="77777777" w:rsidTr="00FB34FB">
        <w:tc>
          <w:tcPr>
            <w:tcW w:w="9640" w:type="dxa"/>
            <w:gridSpan w:val="2"/>
          </w:tcPr>
          <w:p w14:paraId="0B92311D"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0"/>
                <w:szCs w:val="20"/>
              </w:rPr>
            </w:pPr>
          </w:p>
        </w:tc>
      </w:tr>
      <w:tr w:rsidR="00FE129B" w:rsidRPr="00F745C1" w14:paraId="6EEDC8FE" w14:textId="77777777" w:rsidTr="00FB34FB">
        <w:tc>
          <w:tcPr>
            <w:tcW w:w="9640" w:type="dxa"/>
            <w:gridSpan w:val="2"/>
          </w:tcPr>
          <w:p w14:paraId="0A3002F3"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rPr>
            </w:pPr>
            <w:r w:rsidRPr="00AC1900">
              <w:rPr>
                <w:rFonts w:asciiTheme="majorHAnsi" w:hAnsiTheme="majorHAnsi"/>
                <w:b/>
                <w:snapToGrid w:val="0"/>
                <w:color w:val="000000"/>
                <w:lang w:val="en-US"/>
              </w:rPr>
              <w:t>Valuation of Investments</w:t>
            </w:r>
          </w:p>
        </w:tc>
      </w:tr>
      <w:tr w:rsidR="00FE129B" w:rsidRPr="00F745C1" w14:paraId="6C1E1062" w14:textId="77777777" w:rsidTr="00FB34FB">
        <w:tc>
          <w:tcPr>
            <w:tcW w:w="9640" w:type="dxa"/>
            <w:gridSpan w:val="2"/>
          </w:tcPr>
          <w:p w14:paraId="3344A942" w14:textId="77777777" w:rsidR="00FE129B" w:rsidRPr="00AC1900"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after="0"/>
              <w:jc w:val="both"/>
              <w:rPr>
                <w:rFonts w:asciiTheme="majorHAnsi" w:hAnsiTheme="majorHAnsi"/>
                <w:snapToGrid w:val="0"/>
                <w:sz w:val="24"/>
                <w:szCs w:val="24"/>
              </w:rPr>
            </w:pPr>
            <w:r w:rsidRPr="00AC1900">
              <w:rPr>
                <w:rFonts w:asciiTheme="majorHAnsi" w:hAnsiTheme="majorHAnsi"/>
                <w:snapToGrid w:val="0"/>
              </w:rPr>
              <w:t>Significant estimates in the Company’s financial statements include the amounts recorded for the fair value of the in</w:t>
            </w:r>
            <w:r>
              <w:rPr>
                <w:rFonts w:asciiTheme="majorHAnsi" w:hAnsiTheme="majorHAnsi"/>
                <w:snapToGrid w:val="0"/>
              </w:rPr>
              <w:t>vestments</w:t>
            </w:r>
            <w:r w:rsidRPr="00AC1900">
              <w:rPr>
                <w:rFonts w:asciiTheme="majorHAnsi" w:hAnsiTheme="majorHAnsi"/>
                <w:snapToGrid w:val="0"/>
              </w:rPr>
              <w:t xml:space="preserve">. By their nature, these estimates and assumptions are subject to measurement uncertainty and the effect on the Company’s financial statements of changes in estimates in future periods could be significant. These estimates are discussed in more detail in </w:t>
            </w:r>
            <w:r w:rsidRPr="004008C2">
              <w:rPr>
                <w:rFonts w:asciiTheme="majorHAnsi" w:hAnsiTheme="majorHAnsi"/>
                <w:snapToGrid w:val="0"/>
              </w:rPr>
              <w:t>note 17.</w:t>
            </w:r>
            <w:r w:rsidRPr="00AC1900">
              <w:rPr>
                <w:rFonts w:asciiTheme="majorHAnsi" w:hAnsiTheme="majorHAnsi"/>
                <w:snapToGrid w:val="0"/>
              </w:rPr>
              <w:t xml:space="preserve"> </w:t>
            </w:r>
          </w:p>
        </w:tc>
      </w:tr>
      <w:tr w:rsidR="00FE129B" w:rsidRPr="00F745C1" w14:paraId="10776EDF" w14:textId="77777777" w:rsidTr="00FB34FB">
        <w:tc>
          <w:tcPr>
            <w:tcW w:w="9640" w:type="dxa"/>
            <w:gridSpan w:val="2"/>
          </w:tcPr>
          <w:p w14:paraId="58675D69" w14:textId="77777777" w:rsidR="00FE129B" w:rsidRPr="00AC1900" w:rsidRDefault="00FE129B" w:rsidP="00FB34FB">
            <w:pPr>
              <w:spacing w:before="0" w:after="0"/>
              <w:rPr>
                <w:rFonts w:asciiTheme="majorHAnsi" w:hAnsiTheme="majorHAnsi"/>
                <w:sz w:val="20"/>
                <w:szCs w:val="20"/>
                <w:lang w:val="en"/>
              </w:rPr>
            </w:pPr>
          </w:p>
        </w:tc>
      </w:tr>
      <w:tr w:rsidR="00FE129B" w:rsidRPr="00F745C1" w14:paraId="0101DD8F" w14:textId="77777777" w:rsidTr="00FB34FB">
        <w:tc>
          <w:tcPr>
            <w:tcW w:w="9640" w:type="dxa"/>
            <w:gridSpan w:val="2"/>
          </w:tcPr>
          <w:p w14:paraId="50E51FCD" w14:textId="77777777" w:rsidR="00FE129B" w:rsidRPr="00AC1900" w:rsidRDefault="00FE129B" w:rsidP="00FB34FB">
            <w:pPr>
              <w:spacing w:before="0" w:after="0"/>
              <w:rPr>
                <w:rFonts w:asciiTheme="majorHAnsi" w:hAnsiTheme="majorHAnsi"/>
                <w:sz w:val="20"/>
                <w:szCs w:val="20"/>
                <w:lang w:val="en"/>
              </w:rPr>
            </w:pPr>
          </w:p>
        </w:tc>
      </w:tr>
      <w:tr w:rsidR="00FE129B" w:rsidRPr="00F745C1" w14:paraId="459767EE" w14:textId="77777777" w:rsidTr="00FB34FB">
        <w:tc>
          <w:tcPr>
            <w:tcW w:w="567" w:type="dxa"/>
          </w:tcPr>
          <w:p w14:paraId="3F9D6182"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4.</w:t>
            </w:r>
          </w:p>
        </w:tc>
        <w:tc>
          <w:tcPr>
            <w:tcW w:w="9073" w:type="dxa"/>
          </w:tcPr>
          <w:p w14:paraId="13B298AA"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New and revised standards and interpretations</w:t>
            </w:r>
          </w:p>
        </w:tc>
      </w:tr>
      <w:tr w:rsidR="00FE129B" w:rsidRPr="00F745C1" w14:paraId="751B390B" w14:textId="77777777" w:rsidTr="00FB34FB">
        <w:tc>
          <w:tcPr>
            <w:tcW w:w="9640" w:type="dxa"/>
            <w:gridSpan w:val="2"/>
          </w:tcPr>
          <w:p w14:paraId="5C7AFBD0" w14:textId="77777777" w:rsidR="00FE129B" w:rsidRPr="00AC1900" w:rsidRDefault="00FE129B" w:rsidP="00FB34FB">
            <w:pPr>
              <w:spacing w:before="0" w:after="0"/>
              <w:rPr>
                <w:rFonts w:asciiTheme="majorHAnsi" w:hAnsiTheme="majorHAnsi"/>
                <w:color w:val="00A994"/>
                <w:sz w:val="20"/>
                <w:szCs w:val="20"/>
                <w:lang w:val="en"/>
              </w:rPr>
            </w:pPr>
          </w:p>
        </w:tc>
      </w:tr>
      <w:tr w:rsidR="00FE129B" w:rsidRPr="00F745C1" w14:paraId="2EC761F8" w14:textId="77777777" w:rsidTr="00FB34FB">
        <w:tc>
          <w:tcPr>
            <w:tcW w:w="9640" w:type="dxa"/>
            <w:gridSpan w:val="2"/>
          </w:tcPr>
          <w:p w14:paraId="30685D13" w14:textId="77777777" w:rsidR="00FE129B" w:rsidRPr="004008C2"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b/>
                <w:snapToGrid w:val="0"/>
                <w:color w:val="000000"/>
                <w:sz w:val="24"/>
                <w:szCs w:val="24"/>
              </w:rPr>
            </w:pPr>
            <w:r w:rsidRPr="004008C2">
              <w:rPr>
                <w:rFonts w:asciiTheme="majorHAnsi" w:hAnsiTheme="majorHAnsi"/>
                <w:b/>
                <w:snapToGrid w:val="0"/>
                <w:color w:val="000000"/>
              </w:rPr>
              <w:t xml:space="preserve">New and revised standards and interpretations </w:t>
            </w:r>
          </w:p>
        </w:tc>
      </w:tr>
      <w:tr w:rsidR="00FE129B" w:rsidRPr="00F745C1" w14:paraId="30F3B0AB" w14:textId="77777777" w:rsidTr="00FB34FB">
        <w:tc>
          <w:tcPr>
            <w:tcW w:w="9640" w:type="dxa"/>
            <w:gridSpan w:val="2"/>
          </w:tcPr>
          <w:p w14:paraId="3206262F" w14:textId="77777777" w:rsidR="00FE129B" w:rsidRPr="004008C2"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rPr>
            </w:pPr>
            <w:r w:rsidRPr="004008C2">
              <w:rPr>
                <w:rFonts w:asciiTheme="majorHAnsi" w:hAnsiTheme="majorHAnsi"/>
                <w:snapToGrid w:val="0"/>
                <w:color w:val="000000"/>
              </w:rPr>
              <w:t>The accounting policies used in the preparation of the financial statements have been consistently applied during the year ended 31 March 202</w:t>
            </w:r>
            <w:r w:rsidRPr="004008C2">
              <w:rPr>
                <w:rFonts w:asciiTheme="majorHAnsi" w:hAnsiTheme="majorHAnsi"/>
                <w:snapToGrid w:val="0"/>
                <w:color w:val="000000"/>
                <w:sz w:val="24"/>
                <w:szCs w:val="24"/>
              </w:rPr>
              <w:t>1</w:t>
            </w:r>
            <w:r w:rsidRPr="004008C2">
              <w:rPr>
                <w:rFonts w:asciiTheme="majorHAnsi" w:hAnsiTheme="majorHAnsi"/>
                <w:snapToGrid w:val="0"/>
                <w:color w:val="000000"/>
              </w:rPr>
              <w:t>.</w:t>
            </w:r>
          </w:p>
        </w:tc>
      </w:tr>
      <w:tr w:rsidR="00FE129B" w:rsidRPr="00F745C1" w14:paraId="52985FE1" w14:textId="77777777" w:rsidTr="00FB34FB">
        <w:tc>
          <w:tcPr>
            <w:tcW w:w="9640" w:type="dxa"/>
            <w:gridSpan w:val="2"/>
          </w:tcPr>
          <w:p w14:paraId="0FCD5090"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0"/>
                <w:szCs w:val="20"/>
                <w:highlight w:val="yellow"/>
              </w:rPr>
            </w:pPr>
          </w:p>
        </w:tc>
      </w:tr>
      <w:tr w:rsidR="002C6AA4" w:rsidRPr="00F745C1" w14:paraId="1FAC48AB" w14:textId="77777777" w:rsidTr="00FB34FB">
        <w:tc>
          <w:tcPr>
            <w:tcW w:w="9640" w:type="dxa"/>
            <w:gridSpan w:val="2"/>
          </w:tcPr>
          <w:p w14:paraId="3AA32417" w14:textId="1C5285C4" w:rsidR="002C6AA4" w:rsidRPr="00AC1900" w:rsidRDefault="002C6AA4" w:rsidP="002C6AA4">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b/>
                <w:bCs/>
                <w:i/>
                <w:iCs/>
                <w:snapToGrid w:val="0"/>
                <w:color w:val="000000"/>
                <w:sz w:val="24"/>
                <w:szCs w:val="24"/>
                <w:highlight w:val="yellow"/>
              </w:rPr>
            </w:pPr>
            <w:r w:rsidRPr="00367260">
              <w:rPr>
                <w:rFonts w:asciiTheme="majorHAnsi" w:hAnsiTheme="majorHAnsi"/>
                <w:b/>
                <w:bCs/>
                <w:i/>
                <w:iCs/>
                <w:snapToGrid w:val="0"/>
                <w:color w:val="000000"/>
                <w:sz w:val="24"/>
                <w:szCs w:val="24"/>
              </w:rPr>
              <w:t>IAS1: Presentation of Financial Statements</w:t>
            </w:r>
          </w:p>
        </w:tc>
      </w:tr>
      <w:tr w:rsidR="002C6AA4" w:rsidRPr="00F745C1" w14:paraId="74211C76" w14:textId="77777777" w:rsidTr="00FB34FB">
        <w:tc>
          <w:tcPr>
            <w:tcW w:w="9640" w:type="dxa"/>
            <w:gridSpan w:val="2"/>
          </w:tcPr>
          <w:p w14:paraId="2F6C9872" w14:textId="3FE4134D" w:rsidR="002C6AA4" w:rsidRPr="00AC1900" w:rsidRDefault="002C6AA4" w:rsidP="002C6AA4">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highlight w:val="yellow"/>
              </w:rPr>
            </w:pPr>
            <w:r w:rsidRPr="00367260">
              <w:rPr>
                <w:rFonts w:asciiTheme="majorHAnsi" w:hAnsiTheme="majorHAnsi"/>
                <w:b/>
                <w:bCs/>
                <w:i/>
                <w:iCs/>
                <w:snapToGrid w:val="0"/>
                <w:color w:val="000000"/>
                <w:sz w:val="24"/>
                <w:szCs w:val="24"/>
              </w:rPr>
              <w:t>IAS8: Accounting Policies, Changes in Accounting Estimates and Errors</w:t>
            </w:r>
          </w:p>
        </w:tc>
      </w:tr>
      <w:tr w:rsidR="002C6AA4" w:rsidRPr="00F745C1" w14:paraId="04BACBCF" w14:textId="77777777" w:rsidTr="00FB34FB">
        <w:tc>
          <w:tcPr>
            <w:tcW w:w="9640" w:type="dxa"/>
            <w:gridSpan w:val="2"/>
          </w:tcPr>
          <w:p w14:paraId="354DCCE9" w14:textId="01B9161E" w:rsidR="002C6AA4" w:rsidRPr="00AC1900" w:rsidRDefault="002C6AA4" w:rsidP="002C6AA4">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0"/>
                <w:szCs w:val="20"/>
                <w:highlight w:val="yellow"/>
              </w:rPr>
            </w:pPr>
            <w:r w:rsidRPr="00367260">
              <w:rPr>
                <w:rFonts w:asciiTheme="majorHAnsi" w:hAnsiTheme="majorHAnsi"/>
                <w:snapToGrid w:val="0"/>
                <w:color w:val="000000"/>
                <w:sz w:val="21"/>
                <w:szCs w:val="21"/>
              </w:rPr>
              <w:t>The International Accounting Standards Board has redefined its definition of material, issued practical guidance on applying the concept of materiality and issued proposals focused on the application of materiality to disclosure of other accounting policies. The amendments do not have a material impact on the Company’s financial statements.</w:t>
            </w:r>
          </w:p>
        </w:tc>
      </w:tr>
      <w:tr w:rsidR="002C6AA4" w:rsidRPr="00F745C1" w14:paraId="08E4306A" w14:textId="77777777" w:rsidTr="00FB34FB">
        <w:tc>
          <w:tcPr>
            <w:tcW w:w="9640" w:type="dxa"/>
            <w:gridSpan w:val="2"/>
          </w:tcPr>
          <w:p w14:paraId="0D296A6B" w14:textId="2BC55514" w:rsidR="002C6AA4" w:rsidRPr="00AC1900" w:rsidRDefault="002C6AA4" w:rsidP="002C6AA4">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b/>
                <w:bCs/>
                <w:i/>
                <w:iCs/>
                <w:snapToGrid w:val="0"/>
                <w:color w:val="000000"/>
                <w:sz w:val="24"/>
                <w:szCs w:val="24"/>
                <w:highlight w:val="yellow"/>
              </w:rPr>
            </w:pPr>
          </w:p>
        </w:tc>
      </w:tr>
      <w:tr w:rsidR="002C6AA4" w:rsidRPr="00F745C1" w14:paraId="754F4616" w14:textId="77777777" w:rsidTr="00FB34FB">
        <w:tc>
          <w:tcPr>
            <w:tcW w:w="9640" w:type="dxa"/>
            <w:gridSpan w:val="2"/>
          </w:tcPr>
          <w:p w14:paraId="3522060F" w14:textId="00C11D72" w:rsidR="002C6AA4" w:rsidRPr="00AC1900" w:rsidRDefault="002C6AA4" w:rsidP="002C6AA4">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highlight w:val="yellow"/>
              </w:rPr>
            </w:pPr>
            <w:r w:rsidRPr="00367260">
              <w:rPr>
                <w:rFonts w:asciiTheme="majorHAnsi" w:hAnsiTheme="majorHAnsi"/>
                <w:b/>
                <w:bCs/>
                <w:snapToGrid w:val="0"/>
                <w:color w:val="000000"/>
              </w:rPr>
              <w:t>New and revised IFRSs in issue but not yet effective</w:t>
            </w:r>
          </w:p>
        </w:tc>
      </w:tr>
      <w:tr w:rsidR="002C6AA4" w:rsidRPr="00F745C1" w14:paraId="368489E0" w14:textId="77777777" w:rsidTr="00FB34FB">
        <w:tc>
          <w:tcPr>
            <w:tcW w:w="9640" w:type="dxa"/>
            <w:gridSpan w:val="2"/>
          </w:tcPr>
          <w:p w14:paraId="7D40B59F" w14:textId="12B0FD1B" w:rsidR="002C6AA4" w:rsidRPr="00AC1900" w:rsidRDefault="002C6AA4" w:rsidP="002C6AA4">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0"/>
                <w:szCs w:val="20"/>
                <w:highlight w:val="yellow"/>
              </w:rPr>
            </w:pPr>
            <w:r>
              <w:rPr>
                <w:rFonts w:asciiTheme="majorHAnsi" w:hAnsiTheme="majorHAnsi"/>
                <w:snapToGrid w:val="0"/>
                <w:color w:val="000000"/>
              </w:rPr>
              <w:t>In February 2021, the International Accounting Standards Board issued further amendments to IAS8: Accounting Policies, Changes in Accounting Estimates and Errors. Those amendments clarify the distinction between changes in accounting estimates, changes in accounting policies and correction of errors. They further clarify how entities use measurement techniques and inputs to develop accounting estimates. These amendments are effective for periods beginning on or after 1 January 2023 and having reviewed the amendments, the Board is of the opinion that these amendments will not have a material impact on the Company’s financial statements.</w:t>
            </w:r>
          </w:p>
        </w:tc>
      </w:tr>
    </w:tbl>
    <w:p w14:paraId="5D504612" w14:textId="77777777" w:rsidR="00FE129B" w:rsidRPr="00F745C1" w:rsidRDefault="00FE129B" w:rsidP="00FE129B">
      <w:pPr>
        <w:spacing w:before="0" w:after="0"/>
        <w:rPr>
          <w:rFonts w:ascii="Times New Roman" w:hAnsi="Times New Roman"/>
          <w:b/>
          <w:bCs/>
          <w:sz w:val="28"/>
          <w:szCs w:val="28"/>
          <w:lang w:val="en-US"/>
        </w:rPr>
      </w:pPr>
      <w:r w:rsidRPr="00F745C1">
        <w:rPr>
          <w:rFonts w:ascii="Times New Roman" w:hAnsi="Times New Roman"/>
          <w:b/>
          <w:bCs/>
          <w:sz w:val="28"/>
          <w:szCs w:val="28"/>
          <w:lang w:val="en-US"/>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073"/>
      </w:tblGrid>
      <w:tr w:rsidR="00FE129B" w:rsidRPr="00F745C1" w14:paraId="04C1B8ED" w14:textId="77777777" w:rsidTr="00FB34FB">
        <w:tc>
          <w:tcPr>
            <w:tcW w:w="9640" w:type="dxa"/>
            <w:gridSpan w:val="2"/>
          </w:tcPr>
          <w:p w14:paraId="6B9D187F"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F745C1" w14:paraId="2BA2D902" w14:textId="77777777" w:rsidTr="00FB34FB">
        <w:tc>
          <w:tcPr>
            <w:tcW w:w="9640" w:type="dxa"/>
            <w:gridSpan w:val="2"/>
          </w:tcPr>
          <w:p w14:paraId="16E00815"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F745C1" w14:paraId="45120D32" w14:textId="77777777" w:rsidTr="00FB34FB">
        <w:tc>
          <w:tcPr>
            <w:tcW w:w="9640" w:type="dxa"/>
            <w:gridSpan w:val="2"/>
          </w:tcPr>
          <w:p w14:paraId="216BF13A" w14:textId="77777777" w:rsidR="00FE129B" w:rsidRPr="0063120D" w:rsidRDefault="00FE129B" w:rsidP="00FB34FB">
            <w:pPr>
              <w:spacing w:before="0" w:after="0"/>
              <w:rPr>
                <w:rFonts w:asciiTheme="majorHAnsi" w:hAnsiTheme="majorHAnsi"/>
                <w:color w:val="008CA9"/>
                <w:sz w:val="20"/>
                <w:lang w:val="en"/>
              </w:rPr>
            </w:pPr>
          </w:p>
        </w:tc>
      </w:tr>
      <w:tr w:rsidR="00FE129B" w:rsidRPr="00F745C1" w14:paraId="1B9FEE28" w14:textId="77777777" w:rsidTr="00FB34FB">
        <w:tc>
          <w:tcPr>
            <w:tcW w:w="567" w:type="dxa"/>
          </w:tcPr>
          <w:p w14:paraId="609109CF"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5.</w:t>
            </w:r>
          </w:p>
        </w:tc>
        <w:tc>
          <w:tcPr>
            <w:tcW w:w="9073" w:type="dxa"/>
          </w:tcPr>
          <w:p w14:paraId="37323174"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Summary of significant accounting policies</w:t>
            </w:r>
          </w:p>
        </w:tc>
      </w:tr>
      <w:tr w:rsidR="00FE129B" w:rsidRPr="00F745C1" w14:paraId="10E9D418" w14:textId="77777777" w:rsidTr="00FB34FB">
        <w:tc>
          <w:tcPr>
            <w:tcW w:w="9640" w:type="dxa"/>
            <w:gridSpan w:val="2"/>
          </w:tcPr>
          <w:p w14:paraId="61804527" w14:textId="77777777" w:rsidR="00FE129B" w:rsidRPr="00AC1900" w:rsidRDefault="00FE129B" w:rsidP="00FB34FB">
            <w:pPr>
              <w:spacing w:before="0" w:after="0"/>
              <w:rPr>
                <w:rFonts w:asciiTheme="majorHAnsi" w:hAnsiTheme="majorHAnsi"/>
                <w:color w:val="00A994"/>
                <w:sz w:val="20"/>
                <w:szCs w:val="20"/>
                <w:lang w:val="en"/>
              </w:rPr>
            </w:pPr>
          </w:p>
        </w:tc>
      </w:tr>
      <w:tr w:rsidR="00FE129B" w:rsidRPr="00F745C1" w14:paraId="718B7283" w14:textId="77777777" w:rsidTr="00FB34FB">
        <w:tc>
          <w:tcPr>
            <w:tcW w:w="9640" w:type="dxa"/>
            <w:gridSpan w:val="2"/>
          </w:tcPr>
          <w:p w14:paraId="757A57E9" w14:textId="77777777" w:rsidR="00FE129B" w:rsidRPr="00AC1900" w:rsidRDefault="00FE129B" w:rsidP="00FB34FB">
            <w:pPr>
              <w:tabs>
                <w:tab w:val="left" w:pos="851"/>
              </w:tabs>
              <w:spacing w:before="0" w:after="0"/>
              <w:jc w:val="both"/>
              <w:rPr>
                <w:rFonts w:asciiTheme="majorHAnsi" w:hAnsiTheme="majorHAnsi"/>
                <w:sz w:val="24"/>
                <w:szCs w:val="24"/>
              </w:rPr>
            </w:pPr>
            <w:r w:rsidRPr="00AC1900">
              <w:rPr>
                <w:rFonts w:asciiTheme="majorHAnsi" w:hAnsiTheme="majorHAnsi"/>
                <w:snapToGrid w:val="0"/>
                <w:lang w:val="en-US"/>
              </w:rPr>
              <w:t xml:space="preserve">The principal accounting policies applied in the preparation of these financial statements are set out below: </w:t>
            </w:r>
          </w:p>
        </w:tc>
      </w:tr>
      <w:tr w:rsidR="00FE129B" w:rsidRPr="00F745C1" w14:paraId="75250168" w14:textId="77777777" w:rsidTr="00FB34FB">
        <w:tc>
          <w:tcPr>
            <w:tcW w:w="9640" w:type="dxa"/>
            <w:gridSpan w:val="2"/>
          </w:tcPr>
          <w:p w14:paraId="0DB508F3"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0"/>
                <w:szCs w:val="20"/>
              </w:rPr>
            </w:pPr>
          </w:p>
        </w:tc>
      </w:tr>
      <w:tr w:rsidR="00FE129B" w:rsidRPr="00F745C1" w14:paraId="393090C0" w14:textId="77777777" w:rsidTr="00FB34FB">
        <w:tc>
          <w:tcPr>
            <w:tcW w:w="9640" w:type="dxa"/>
            <w:gridSpan w:val="2"/>
          </w:tcPr>
          <w:p w14:paraId="27B3D64A" w14:textId="77777777" w:rsidR="00FE129B" w:rsidRPr="00AC1900" w:rsidRDefault="00FE129B" w:rsidP="00FB34FB">
            <w:pPr>
              <w:tabs>
                <w:tab w:val="left" w:pos="851"/>
              </w:tabs>
              <w:spacing w:before="0" w:after="0"/>
              <w:jc w:val="both"/>
              <w:rPr>
                <w:rFonts w:asciiTheme="majorHAnsi" w:hAnsiTheme="majorHAnsi"/>
                <w:b/>
                <w:sz w:val="24"/>
                <w:szCs w:val="24"/>
                <w:lang w:val="en-US"/>
              </w:rPr>
            </w:pPr>
            <w:r w:rsidRPr="00AC1900">
              <w:rPr>
                <w:rFonts w:asciiTheme="majorHAnsi" w:hAnsiTheme="majorHAnsi"/>
                <w:b/>
                <w:lang w:val="en-US"/>
              </w:rPr>
              <w:t xml:space="preserve">Investment Income </w:t>
            </w:r>
          </w:p>
        </w:tc>
      </w:tr>
      <w:tr w:rsidR="00FE129B" w:rsidRPr="00F745C1" w14:paraId="590DDCDC" w14:textId="77777777" w:rsidTr="00FB34FB">
        <w:tc>
          <w:tcPr>
            <w:tcW w:w="9640" w:type="dxa"/>
            <w:gridSpan w:val="2"/>
          </w:tcPr>
          <w:p w14:paraId="172DF49D" w14:textId="77777777" w:rsidR="00FE129B" w:rsidRPr="00AC1900" w:rsidRDefault="00FE129B" w:rsidP="00FB34FB">
            <w:pPr>
              <w:tabs>
                <w:tab w:val="center" w:pos="4680"/>
                <w:tab w:val="right" w:pos="9360"/>
              </w:tabs>
              <w:spacing w:after="0"/>
              <w:jc w:val="both"/>
              <w:rPr>
                <w:rFonts w:asciiTheme="majorHAnsi" w:hAnsiTheme="majorHAnsi"/>
                <w:sz w:val="24"/>
                <w:szCs w:val="24"/>
              </w:rPr>
            </w:pPr>
            <w:r w:rsidRPr="00AC1900">
              <w:rPr>
                <w:rFonts w:asciiTheme="majorHAnsi" w:hAnsiTheme="majorHAnsi"/>
                <w:snapToGrid w:val="0"/>
                <w:lang w:val="en-US"/>
              </w:rPr>
              <w:t>Interest income is recognised on an accrual basis in the Revenue account of the Statement of Comprehensive Income.</w:t>
            </w:r>
          </w:p>
        </w:tc>
      </w:tr>
      <w:tr w:rsidR="00FE129B" w:rsidRPr="00F745C1" w14:paraId="17AEDF23" w14:textId="77777777" w:rsidTr="00FB34FB">
        <w:tc>
          <w:tcPr>
            <w:tcW w:w="9640" w:type="dxa"/>
            <w:gridSpan w:val="2"/>
          </w:tcPr>
          <w:p w14:paraId="03DEDC1C" w14:textId="77777777" w:rsidR="00FE129B" w:rsidRPr="00AC1900" w:rsidRDefault="00FE129B" w:rsidP="00FB34FB">
            <w:pPr>
              <w:tabs>
                <w:tab w:val="center" w:pos="4680"/>
                <w:tab w:val="right" w:pos="9360"/>
              </w:tabs>
              <w:spacing w:before="0" w:after="0"/>
              <w:jc w:val="both"/>
              <w:rPr>
                <w:rFonts w:asciiTheme="majorHAnsi" w:hAnsiTheme="majorHAnsi"/>
                <w:snapToGrid w:val="0"/>
                <w:sz w:val="20"/>
                <w:szCs w:val="20"/>
                <w:lang w:val="en-US"/>
              </w:rPr>
            </w:pPr>
          </w:p>
        </w:tc>
      </w:tr>
      <w:tr w:rsidR="00FE129B" w:rsidRPr="00F745C1" w14:paraId="313B2A88" w14:textId="77777777" w:rsidTr="00FB34FB">
        <w:tc>
          <w:tcPr>
            <w:tcW w:w="9640" w:type="dxa"/>
            <w:gridSpan w:val="2"/>
          </w:tcPr>
          <w:p w14:paraId="2AB307B3" w14:textId="77777777" w:rsidR="00FE129B" w:rsidRPr="00AC1900" w:rsidRDefault="00FE129B" w:rsidP="00FB34FB">
            <w:pPr>
              <w:tabs>
                <w:tab w:val="center" w:pos="4680"/>
                <w:tab w:val="right" w:pos="9360"/>
              </w:tabs>
              <w:spacing w:before="0" w:after="0"/>
              <w:jc w:val="both"/>
              <w:rPr>
                <w:rFonts w:asciiTheme="majorHAnsi" w:hAnsiTheme="majorHAnsi"/>
                <w:snapToGrid w:val="0"/>
                <w:sz w:val="24"/>
                <w:szCs w:val="24"/>
                <w:lang w:val="en-US"/>
              </w:rPr>
            </w:pPr>
            <w:r w:rsidRPr="00AC1900">
              <w:rPr>
                <w:rFonts w:asciiTheme="majorHAnsi" w:hAnsiTheme="majorHAnsi"/>
                <w:snapToGrid w:val="0"/>
                <w:lang w:val="en-US"/>
              </w:rPr>
              <w:t>Investment income arising from the portfolio assets is recognised on a</w:t>
            </w:r>
            <w:r>
              <w:rPr>
                <w:rFonts w:asciiTheme="majorHAnsi" w:hAnsiTheme="majorHAnsi"/>
                <w:snapToGrid w:val="0"/>
                <w:lang w:val="en-US"/>
              </w:rPr>
              <w:t>n</w:t>
            </w:r>
            <w:r w:rsidRPr="00AC1900">
              <w:rPr>
                <w:rFonts w:asciiTheme="majorHAnsi" w:hAnsiTheme="majorHAnsi"/>
                <w:snapToGrid w:val="0"/>
                <w:lang w:val="en-US"/>
              </w:rPr>
              <w:t xml:space="preserve"> </w:t>
            </w:r>
            <w:r>
              <w:rPr>
                <w:rFonts w:asciiTheme="majorHAnsi" w:hAnsiTheme="majorHAnsi"/>
                <w:snapToGrid w:val="0"/>
                <w:lang w:val="en-US"/>
              </w:rPr>
              <w:t>accruals</w:t>
            </w:r>
            <w:r w:rsidRPr="00AC1900">
              <w:rPr>
                <w:rFonts w:asciiTheme="majorHAnsi" w:hAnsiTheme="majorHAnsi"/>
                <w:snapToGrid w:val="0"/>
                <w:lang w:val="en-US"/>
              </w:rPr>
              <w:t xml:space="preserve"> basis</w:t>
            </w:r>
            <w:r>
              <w:rPr>
                <w:rFonts w:asciiTheme="majorHAnsi" w:hAnsiTheme="majorHAnsi"/>
                <w:snapToGrid w:val="0"/>
                <w:lang w:val="en-US"/>
              </w:rPr>
              <w:t xml:space="preserve"> in totality, with amounts received in cash recognised in investment income and the </w:t>
            </w:r>
            <w:r w:rsidRPr="00AC1900">
              <w:rPr>
                <w:rFonts w:asciiTheme="majorHAnsi" w:hAnsiTheme="majorHAnsi"/>
                <w:snapToGrid w:val="0"/>
                <w:lang w:val="en-US"/>
              </w:rPr>
              <w:t>unreali</w:t>
            </w:r>
            <w:r>
              <w:rPr>
                <w:rFonts w:asciiTheme="majorHAnsi" w:hAnsiTheme="majorHAnsi"/>
                <w:snapToGrid w:val="0"/>
                <w:lang w:val="en-US"/>
              </w:rPr>
              <w:t>s</w:t>
            </w:r>
            <w:r w:rsidRPr="00AC1900">
              <w:rPr>
                <w:rFonts w:asciiTheme="majorHAnsi" w:hAnsiTheme="majorHAnsi"/>
                <w:snapToGrid w:val="0"/>
                <w:lang w:val="en-US"/>
              </w:rPr>
              <w:t xml:space="preserve">ed portion disclosed in </w:t>
            </w:r>
            <w:r>
              <w:rPr>
                <w:rFonts w:asciiTheme="majorHAnsi" w:hAnsiTheme="majorHAnsi"/>
                <w:snapToGrid w:val="0"/>
                <w:lang w:val="en-US"/>
              </w:rPr>
              <w:t>net gain on investments at fair value through profit and loss.</w:t>
            </w:r>
          </w:p>
        </w:tc>
      </w:tr>
      <w:tr w:rsidR="00FE129B" w:rsidRPr="00F745C1" w14:paraId="0D3EAFA5" w14:textId="77777777" w:rsidTr="00FB34FB">
        <w:tc>
          <w:tcPr>
            <w:tcW w:w="9640" w:type="dxa"/>
            <w:gridSpan w:val="2"/>
          </w:tcPr>
          <w:p w14:paraId="45DB6857"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0"/>
                <w:szCs w:val="20"/>
              </w:rPr>
            </w:pPr>
          </w:p>
        </w:tc>
      </w:tr>
      <w:tr w:rsidR="00FE129B" w:rsidRPr="00F745C1" w14:paraId="44117D42" w14:textId="77777777" w:rsidTr="00FB34FB">
        <w:tc>
          <w:tcPr>
            <w:tcW w:w="9640" w:type="dxa"/>
            <w:gridSpan w:val="2"/>
          </w:tcPr>
          <w:p w14:paraId="38E4FED8"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color w:val="000000"/>
                <w:sz w:val="24"/>
                <w:szCs w:val="24"/>
              </w:rPr>
            </w:pPr>
            <w:r w:rsidRPr="00AC1900">
              <w:rPr>
                <w:rFonts w:asciiTheme="majorHAnsi" w:hAnsiTheme="majorHAnsi"/>
                <w:b/>
                <w:snapToGrid w:val="0"/>
                <w:color w:val="000000"/>
                <w:lang w:val="en-US"/>
              </w:rPr>
              <w:t>Expenses</w:t>
            </w:r>
          </w:p>
        </w:tc>
      </w:tr>
      <w:tr w:rsidR="00FE129B" w:rsidRPr="00F745C1" w14:paraId="71E8416E" w14:textId="77777777" w:rsidTr="00FB34FB">
        <w:tc>
          <w:tcPr>
            <w:tcW w:w="9640" w:type="dxa"/>
            <w:gridSpan w:val="2"/>
          </w:tcPr>
          <w:p w14:paraId="6DFF302E" w14:textId="77777777" w:rsidR="00FE129B" w:rsidRPr="00AC1900" w:rsidRDefault="00FE129B" w:rsidP="00FB34FB">
            <w:pPr>
              <w:tabs>
                <w:tab w:val="center" w:pos="4680"/>
                <w:tab w:val="right" w:pos="9360"/>
              </w:tabs>
              <w:spacing w:after="0"/>
              <w:jc w:val="both"/>
              <w:rPr>
                <w:rFonts w:asciiTheme="majorHAnsi" w:hAnsiTheme="majorHAnsi"/>
                <w:sz w:val="24"/>
                <w:szCs w:val="24"/>
              </w:rPr>
            </w:pPr>
            <w:r w:rsidRPr="00AC1900">
              <w:rPr>
                <w:rFonts w:asciiTheme="majorHAnsi" w:hAnsiTheme="majorHAnsi"/>
                <w:snapToGrid w:val="0"/>
                <w:lang w:val="en-US"/>
              </w:rPr>
              <w:t>Expenses are accounted for on an accrual basis and charged to the Statement of Comprehensive Income. Share issue costs are taken from equity. Expenses are charged through the Revenue account except those which are capital in nature, these include those which are incidental to the acquisition, disposal or enhancement of an investment, which are accounted for through the Capital account.</w:t>
            </w:r>
          </w:p>
        </w:tc>
      </w:tr>
      <w:tr w:rsidR="00FE129B" w:rsidRPr="00F745C1" w14:paraId="39054EF9" w14:textId="77777777" w:rsidTr="00FB34FB">
        <w:tc>
          <w:tcPr>
            <w:tcW w:w="9640" w:type="dxa"/>
            <w:gridSpan w:val="2"/>
          </w:tcPr>
          <w:p w14:paraId="76230860"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sz w:val="20"/>
                <w:szCs w:val="20"/>
              </w:rPr>
            </w:pPr>
          </w:p>
        </w:tc>
      </w:tr>
      <w:tr w:rsidR="00FE129B" w:rsidRPr="00F745C1" w14:paraId="51A6A5C3" w14:textId="77777777" w:rsidTr="00FB34FB">
        <w:tc>
          <w:tcPr>
            <w:tcW w:w="9640" w:type="dxa"/>
            <w:gridSpan w:val="2"/>
          </w:tcPr>
          <w:p w14:paraId="1BB3894A" w14:textId="77777777" w:rsidR="00FE129B" w:rsidRPr="00AC1900" w:rsidRDefault="00FE129B" w:rsidP="00FB34FB">
            <w:pPr>
              <w:tabs>
                <w:tab w:val="left" w:pos="851"/>
              </w:tabs>
              <w:spacing w:before="0" w:after="0"/>
              <w:jc w:val="both"/>
              <w:rPr>
                <w:rFonts w:asciiTheme="majorHAnsi" w:hAnsiTheme="majorHAnsi"/>
                <w:b/>
                <w:sz w:val="24"/>
                <w:szCs w:val="24"/>
                <w:lang w:val="en-US"/>
              </w:rPr>
            </w:pPr>
            <w:r w:rsidRPr="00AC1900">
              <w:rPr>
                <w:rFonts w:asciiTheme="majorHAnsi" w:hAnsiTheme="majorHAnsi"/>
                <w:b/>
                <w:lang w:val="en-US"/>
              </w:rPr>
              <w:t>Net gain or loss on investments at fair value through profit and loss</w:t>
            </w:r>
          </w:p>
        </w:tc>
      </w:tr>
      <w:tr w:rsidR="00FE129B" w:rsidRPr="00F745C1" w14:paraId="7753B56A" w14:textId="77777777" w:rsidTr="00FB34FB">
        <w:tc>
          <w:tcPr>
            <w:tcW w:w="9640" w:type="dxa"/>
            <w:gridSpan w:val="2"/>
          </w:tcPr>
          <w:p w14:paraId="0132076E" w14:textId="77777777" w:rsidR="00FE129B" w:rsidRPr="00AC1900" w:rsidRDefault="00FE129B" w:rsidP="00FB34FB">
            <w:pPr>
              <w:tabs>
                <w:tab w:val="center" w:pos="4680"/>
                <w:tab w:val="right" w:pos="9360"/>
              </w:tabs>
              <w:spacing w:after="0"/>
              <w:jc w:val="both"/>
              <w:rPr>
                <w:rFonts w:asciiTheme="majorHAnsi" w:hAnsiTheme="majorHAnsi"/>
                <w:snapToGrid w:val="0"/>
                <w:sz w:val="24"/>
                <w:szCs w:val="24"/>
                <w:lang w:val="en-US"/>
              </w:rPr>
            </w:pPr>
            <w:r w:rsidRPr="00AC1900">
              <w:rPr>
                <w:rFonts w:asciiTheme="majorHAnsi" w:hAnsiTheme="majorHAnsi"/>
                <w:snapToGrid w:val="0"/>
                <w:lang w:val="en-US"/>
              </w:rPr>
              <w:t xml:space="preserve">Gains or losses arising from changes in the fair values of investments are recognised in the Capital account of the Statement of Comprehensive Income in the period in which they arise. The value of the investments may be increased or reduced by the assessed fair value movement. </w:t>
            </w:r>
          </w:p>
        </w:tc>
      </w:tr>
      <w:tr w:rsidR="00FE129B" w:rsidRPr="00F745C1" w14:paraId="4458F3C0" w14:textId="77777777" w:rsidTr="00FB34FB">
        <w:tc>
          <w:tcPr>
            <w:tcW w:w="9640" w:type="dxa"/>
            <w:gridSpan w:val="2"/>
          </w:tcPr>
          <w:p w14:paraId="61639506"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b/>
                <w:bCs/>
                <w:snapToGrid w:val="0"/>
                <w:color w:val="000000"/>
                <w:sz w:val="20"/>
                <w:szCs w:val="20"/>
              </w:rPr>
            </w:pPr>
          </w:p>
        </w:tc>
      </w:tr>
      <w:tr w:rsidR="00FE129B" w:rsidRPr="00F745C1" w14:paraId="4A3C5377" w14:textId="77777777" w:rsidTr="00FB34FB">
        <w:tc>
          <w:tcPr>
            <w:tcW w:w="9640" w:type="dxa"/>
            <w:gridSpan w:val="2"/>
          </w:tcPr>
          <w:p w14:paraId="238BEE29" w14:textId="77777777" w:rsidR="00FE129B" w:rsidRPr="00AC1900" w:rsidRDefault="00FE129B" w:rsidP="00FB34FB">
            <w:pPr>
              <w:spacing w:before="0" w:after="0"/>
              <w:jc w:val="both"/>
              <w:rPr>
                <w:rFonts w:asciiTheme="majorHAnsi" w:hAnsiTheme="majorHAnsi"/>
                <w:b/>
                <w:sz w:val="24"/>
                <w:szCs w:val="24"/>
                <w:lang w:val="en-US"/>
              </w:rPr>
            </w:pPr>
            <w:r w:rsidRPr="00AC1900">
              <w:rPr>
                <w:rFonts w:asciiTheme="majorHAnsi" w:hAnsiTheme="majorHAnsi"/>
                <w:b/>
                <w:lang w:val="en-US"/>
              </w:rPr>
              <w:t>Taxation</w:t>
            </w:r>
          </w:p>
        </w:tc>
      </w:tr>
      <w:tr w:rsidR="00FE129B" w:rsidRPr="00F745C1" w14:paraId="439F5907" w14:textId="77777777" w:rsidTr="00FB34FB">
        <w:tc>
          <w:tcPr>
            <w:tcW w:w="9640" w:type="dxa"/>
            <w:gridSpan w:val="2"/>
          </w:tcPr>
          <w:p w14:paraId="075ADB65" w14:textId="77777777" w:rsidR="00FE129B" w:rsidRPr="00AC1900" w:rsidRDefault="00FE129B" w:rsidP="00FB34FB">
            <w:pPr>
              <w:tabs>
                <w:tab w:val="center" w:pos="4680"/>
                <w:tab w:val="right" w:pos="9360"/>
              </w:tabs>
              <w:spacing w:after="0"/>
              <w:jc w:val="both"/>
              <w:rPr>
                <w:rFonts w:asciiTheme="majorHAnsi" w:hAnsiTheme="majorHAnsi"/>
                <w:sz w:val="24"/>
                <w:szCs w:val="24"/>
                <w:lang w:val="en-US"/>
              </w:rPr>
            </w:pPr>
            <w:r w:rsidRPr="00AC1900">
              <w:rPr>
                <w:rFonts w:asciiTheme="majorHAnsi" w:hAnsiTheme="majorHAnsi"/>
                <w:snapToGrid w:val="0"/>
                <w:lang w:val="en-US"/>
              </w:rPr>
              <w:t xml:space="preserve">The Company is approved as an Investment Trust Company (“ITC”) under sections 1158 and 1159 of the Corporation Taxes Act 2010 and Part 2 Chapter 1 Statutory Instrument 2011/29999 for accounting periods commencing on or after 25 May 2018. The approval is subject to the Company continuing to meet the eligibility conditions of the Corporations Tax Act 2010 and the Statutory Instrument 2011/29999. The Company intends to ensure that it complies with the ITC regulations on an ongoing basis and regularly monitors the conditions required to maintain ITC status. </w:t>
            </w:r>
          </w:p>
        </w:tc>
      </w:tr>
      <w:tr w:rsidR="00FE129B" w:rsidRPr="00F745C1" w14:paraId="2531B85A" w14:textId="77777777" w:rsidTr="00FB34FB">
        <w:tc>
          <w:tcPr>
            <w:tcW w:w="9640" w:type="dxa"/>
            <w:gridSpan w:val="2"/>
          </w:tcPr>
          <w:p w14:paraId="5327493E" w14:textId="77777777" w:rsidR="00FE129B" w:rsidRPr="00AC1900" w:rsidRDefault="00FE129B" w:rsidP="00FB34FB">
            <w:pPr>
              <w:spacing w:before="0" w:after="0"/>
              <w:jc w:val="both"/>
              <w:rPr>
                <w:rFonts w:asciiTheme="majorHAnsi" w:hAnsiTheme="majorHAnsi"/>
                <w:sz w:val="20"/>
                <w:szCs w:val="20"/>
                <w:lang w:val="en-US"/>
              </w:rPr>
            </w:pPr>
          </w:p>
        </w:tc>
      </w:tr>
      <w:tr w:rsidR="00FE129B" w:rsidRPr="00F745C1" w14:paraId="0841EA08" w14:textId="77777777" w:rsidTr="00FB34FB">
        <w:tc>
          <w:tcPr>
            <w:tcW w:w="9640" w:type="dxa"/>
            <w:gridSpan w:val="2"/>
          </w:tcPr>
          <w:p w14:paraId="7F7A0C97" w14:textId="77777777" w:rsidR="00FE129B" w:rsidRPr="00AC1900" w:rsidRDefault="00FE129B" w:rsidP="00FB34FB">
            <w:pPr>
              <w:spacing w:before="0" w:after="0"/>
              <w:jc w:val="both"/>
              <w:rPr>
                <w:rFonts w:asciiTheme="majorHAnsi" w:hAnsiTheme="majorHAnsi"/>
                <w:sz w:val="24"/>
                <w:szCs w:val="24"/>
                <w:lang w:val="en-US"/>
              </w:rPr>
            </w:pPr>
            <w:r w:rsidRPr="00AC1900">
              <w:rPr>
                <w:rFonts w:asciiTheme="majorHAnsi" w:hAnsiTheme="majorHAnsi"/>
                <w:lang w:val="en-US"/>
              </w:rPr>
              <w:t xml:space="preserve">From 1 April 2015 there is a single corporation tax rate of 19%. Current Tax and movements in deferred tax asset and liability is recognised in the Statement of Comprehensive Income except to the extent that it relates to the items recognised as direct movements in equity, in which case it is similarly recognised as a direct movement in equity. Current tax is the expected tax payable on any taxable income for the period, using tax rates enacted or substantively enacted at the end of the relevant period. </w:t>
            </w:r>
          </w:p>
        </w:tc>
      </w:tr>
    </w:tbl>
    <w:p w14:paraId="63BBDB0B" w14:textId="77777777" w:rsidR="00FE129B" w:rsidRPr="00F745C1" w:rsidRDefault="00FE129B" w:rsidP="00FE129B">
      <w:pPr>
        <w:spacing w:before="0" w:after="0"/>
        <w:rPr>
          <w:rFonts w:ascii="Times New Roman" w:hAnsi="Times New Roman"/>
          <w:b/>
          <w:bCs/>
          <w:lang w:val="en-US"/>
        </w:rPr>
      </w:pPr>
      <w:r w:rsidRPr="00F745C1">
        <w:rPr>
          <w:rFonts w:ascii="Times New Roman" w:hAnsi="Times New Roman"/>
          <w:b/>
          <w:bCs/>
          <w:lang w:val="en-US"/>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073"/>
      </w:tblGrid>
      <w:tr w:rsidR="00FE129B" w:rsidRPr="00F745C1" w14:paraId="7D16BB47" w14:textId="77777777" w:rsidTr="00FB34FB">
        <w:tc>
          <w:tcPr>
            <w:tcW w:w="9640" w:type="dxa"/>
            <w:gridSpan w:val="2"/>
          </w:tcPr>
          <w:p w14:paraId="38CF204B"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F745C1" w14:paraId="78A6B52C" w14:textId="77777777" w:rsidTr="00FB34FB">
        <w:tc>
          <w:tcPr>
            <w:tcW w:w="9640" w:type="dxa"/>
            <w:gridSpan w:val="2"/>
          </w:tcPr>
          <w:p w14:paraId="6C1B916B"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F745C1" w14:paraId="3108720D" w14:textId="77777777" w:rsidTr="00FB34FB">
        <w:tc>
          <w:tcPr>
            <w:tcW w:w="9640" w:type="dxa"/>
            <w:gridSpan w:val="2"/>
          </w:tcPr>
          <w:p w14:paraId="2E814A34" w14:textId="77777777" w:rsidR="00FE129B" w:rsidRPr="0063120D" w:rsidRDefault="00FE129B" w:rsidP="00FB34FB">
            <w:pPr>
              <w:spacing w:before="0" w:after="0"/>
              <w:rPr>
                <w:rFonts w:asciiTheme="majorHAnsi" w:hAnsiTheme="majorHAnsi"/>
                <w:color w:val="008CA9"/>
                <w:sz w:val="20"/>
                <w:lang w:val="en"/>
              </w:rPr>
            </w:pPr>
          </w:p>
        </w:tc>
      </w:tr>
      <w:tr w:rsidR="00FE129B" w:rsidRPr="00F745C1" w14:paraId="36747D4A" w14:textId="77777777" w:rsidTr="00FB34FB">
        <w:tc>
          <w:tcPr>
            <w:tcW w:w="567" w:type="dxa"/>
          </w:tcPr>
          <w:p w14:paraId="2C0C294D"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5.</w:t>
            </w:r>
          </w:p>
        </w:tc>
        <w:tc>
          <w:tcPr>
            <w:tcW w:w="9073" w:type="dxa"/>
          </w:tcPr>
          <w:p w14:paraId="69993ADF"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Summary of significant accounting policies (continued)</w:t>
            </w:r>
          </w:p>
        </w:tc>
      </w:tr>
      <w:tr w:rsidR="00FE129B" w:rsidRPr="00F745C1" w14:paraId="050BE1F4" w14:textId="77777777" w:rsidTr="00FB34FB">
        <w:tc>
          <w:tcPr>
            <w:tcW w:w="9640" w:type="dxa"/>
            <w:gridSpan w:val="2"/>
          </w:tcPr>
          <w:p w14:paraId="2DF75886" w14:textId="77777777" w:rsidR="00FE129B" w:rsidRPr="00AC1900" w:rsidRDefault="00FE129B" w:rsidP="00FB34FB">
            <w:pPr>
              <w:spacing w:before="0" w:after="0"/>
              <w:rPr>
                <w:rFonts w:asciiTheme="majorHAnsi" w:hAnsiTheme="majorHAnsi"/>
                <w:color w:val="00A994"/>
                <w:sz w:val="20"/>
                <w:szCs w:val="20"/>
                <w:lang w:val="en"/>
              </w:rPr>
            </w:pPr>
          </w:p>
        </w:tc>
      </w:tr>
      <w:tr w:rsidR="00FE129B" w:rsidRPr="00F745C1" w14:paraId="64D080F8" w14:textId="77777777" w:rsidTr="00FB34FB">
        <w:tc>
          <w:tcPr>
            <w:tcW w:w="9640" w:type="dxa"/>
            <w:gridSpan w:val="2"/>
          </w:tcPr>
          <w:p w14:paraId="33E7F5E1" w14:textId="77777777" w:rsidR="00FE129B" w:rsidRPr="00AC1900" w:rsidRDefault="00FE129B" w:rsidP="00FB34FB">
            <w:pPr>
              <w:spacing w:before="0" w:after="0"/>
              <w:rPr>
                <w:rFonts w:asciiTheme="majorHAnsi" w:hAnsiTheme="majorHAnsi"/>
                <w:color w:val="00A994"/>
                <w:lang w:val="en"/>
              </w:rPr>
            </w:pPr>
            <w:r w:rsidRPr="00AC1900">
              <w:rPr>
                <w:rFonts w:asciiTheme="majorHAnsi" w:hAnsiTheme="majorHAnsi"/>
                <w:b/>
                <w:lang w:val="en-US"/>
              </w:rPr>
              <w:t>Taxation (continued)</w:t>
            </w:r>
          </w:p>
        </w:tc>
      </w:tr>
      <w:tr w:rsidR="00FE129B" w:rsidRPr="00F745C1" w14:paraId="7F97B2C4" w14:textId="77777777" w:rsidTr="00FB34FB">
        <w:tc>
          <w:tcPr>
            <w:tcW w:w="9640" w:type="dxa"/>
            <w:gridSpan w:val="2"/>
          </w:tcPr>
          <w:p w14:paraId="2DF087D5" w14:textId="77777777" w:rsidR="00FE129B" w:rsidRPr="00AC1900" w:rsidRDefault="00FE129B" w:rsidP="00FB34FB">
            <w:pPr>
              <w:spacing w:after="0"/>
              <w:jc w:val="both"/>
              <w:rPr>
                <w:rFonts w:asciiTheme="majorHAnsi" w:hAnsiTheme="majorHAnsi"/>
                <w:sz w:val="24"/>
                <w:szCs w:val="24"/>
                <w:lang w:val="en-US"/>
              </w:rPr>
            </w:pPr>
            <w:r w:rsidRPr="00AC1900">
              <w:rPr>
                <w:rFonts w:asciiTheme="majorHAnsi" w:hAnsiTheme="majorHAnsi"/>
                <w:lang w:val="en-US"/>
              </w:rPr>
              <w:t>Deferred taxation is recognised in respect of all timing differences that have originated but not reversed at the Statement of Financial Position date where transactions or events that result in an obligation to pay more tax or a right to pay less tax in the future have occurred. Timing differences are differences between the Company’s taxable profits and its results as stated in the financial statements. Deferred taxation assets are recognised where, in the opinion of the Directors, it is more likely than not that these amounts will be realised in future periods, at the tax rate expected to be applicable at realisation.</w:t>
            </w:r>
          </w:p>
        </w:tc>
      </w:tr>
      <w:tr w:rsidR="00FE129B" w:rsidRPr="00F745C1" w14:paraId="406FD1E3" w14:textId="77777777" w:rsidTr="00FB34FB">
        <w:tc>
          <w:tcPr>
            <w:tcW w:w="9640" w:type="dxa"/>
            <w:gridSpan w:val="2"/>
          </w:tcPr>
          <w:p w14:paraId="79B218D6" w14:textId="77777777" w:rsidR="00FE129B" w:rsidRPr="00AC1900" w:rsidRDefault="00FE129B" w:rsidP="00FB34FB">
            <w:pPr>
              <w:spacing w:before="0" w:after="0"/>
              <w:jc w:val="both"/>
              <w:rPr>
                <w:rFonts w:asciiTheme="majorHAnsi" w:hAnsiTheme="majorHAnsi"/>
                <w:sz w:val="20"/>
                <w:szCs w:val="20"/>
                <w:lang w:val="en-US"/>
              </w:rPr>
            </w:pPr>
          </w:p>
        </w:tc>
      </w:tr>
      <w:tr w:rsidR="00FE129B" w:rsidRPr="00F745C1" w14:paraId="046A7E2B" w14:textId="77777777" w:rsidTr="00FB34FB">
        <w:tc>
          <w:tcPr>
            <w:tcW w:w="9640" w:type="dxa"/>
            <w:gridSpan w:val="2"/>
          </w:tcPr>
          <w:p w14:paraId="1CD3CCF4" w14:textId="77777777" w:rsidR="00FE129B" w:rsidRPr="00AC1900" w:rsidRDefault="00FE129B" w:rsidP="00FB34FB">
            <w:pPr>
              <w:tabs>
                <w:tab w:val="left" w:pos="993"/>
              </w:tabs>
              <w:spacing w:before="0" w:after="0"/>
              <w:jc w:val="both"/>
              <w:rPr>
                <w:rFonts w:asciiTheme="majorHAnsi" w:hAnsiTheme="majorHAnsi"/>
                <w:b/>
                <w:sz w:val="24"/>
                <w:szCs w:val="24"/>
                <w:lang w:val="en-US"/>
              </w:rPr>
            </w:pPr>
            <w:r w:rsidRPr="00AC1900">
              <w:rPr>
                <w:rFonts w:asciiTheme="majorHAnsi" w:hAnsiTheme="majorHAnsi"/>
                <w:b/>
                <w:lang w:val="en-US"/>
              </w:rPr>
              <w:t>Investment in subsidiaries</w:t>
            </w:r>
          </w:p>
        </w:tc>
      </w:tr>
      <w:tr w:rsidR="00FE129B" w:rsidRPr="00F745C1" w14:paraId="5EFE0895" w14:textId="77777777" w:rsidTr="00FB34FB">
        <w:tc>
          <w:tcPr>
            <w:tcW w:w="9640" w:type="dxa"/>
            <w:gridSpan w:val="2"/>
          </w:tcPr>
          <w:p w14:paraId="0476DCB7" w14:textId="77777777" w:rsidR="00FE129B" w:rsidRPr="00AC1900" w:rsidRDefault="00FE129B" w:rsidP="00FB34FB">
            <w:pPr>
              <w:tabs>
                <w:tab w:val="center" w:pos="4680"/>
                <w:tab w:val="right" w:pos="9360"/>
              </w:tabs>
              <w:spacing w:after="0"/>
              <w:jc w:val="both"/>
              <w:rPr>
                <w:rFonts w:asciiTheme="majorHAnsi" w:hAnsiTheme="majorHAnsi"/>
                <w:sz w:val="24"/>
                <w:szCs w:val="24"/>
              </w:rPr>
            </w:pPr>
            <w:r w:rsidRPr="00AC1900">
              <w:rPr>
                <w:rFonts w:asciiTheme="majorHAnsi" w:hAnsiTheme="majorHAnsi"/>
                <w:snapToGrid w:val="0"/>
                <w:lang w:val="en-US"/>
              </w:rPr>
              <w:t xml:space="preserve">Subsidiaries are entities controlled by the Company. Control exists when the Company is exposed, or has rights, to variable returns from its involvement with the subsidiary entity and has the ability to affect those returns through its power over the subsidiary entity. In accordance with the exception under IFRS 10 Consolidated financial statements, the Company is an investment entity and therefore only consolidates subsidiaries if they provide investment management services and are not themselves investment entities. All subsidiaries are held at fair value in accordance with IFRS 9 and therefore not consolidated.  </w:t>
            </w:r>
          </w:p>
        </w:tc>
      </w:tr>
      <w:tr w:rsidR="00FE129B" w:rsidRPr="00F745C1" w14:paraId="4C8A3428" w14:textId="77777777" w:rsidTr="00FB34FB">
        <w:tc>
          <w:tcPr>
            <w:tcW w:w="9640" w:type="dxa"/>
            <w:gridSpan w:val="2"/>
          </w:tcPr>
          <w:p w14:paraId="529C2D7F" w14:textId="77777777" w:rsidR="00FE129B" w:rsidRPr="00AC1900" w:rsidRDefault="00FE129B" w:rsidP="00FB34FB">
            <w:pPr>
              <w:tabs>
                <w:tab w:val="center" w:pos="4680"/>
                <w:tab w:val="right" w:pos="9360"/>
              </w:tabs>
              <w:spacing w:before="0" w:after="0"/>
              <w:jc w:val="both"/>
              <w:rPr>
                <w:rFonts w:asciiTheme="majorHAnsi" w:hAnsiTheme="majorHAnsi"/>
                <w:snapToGrid w:val="0"/>
                <w:sz w:val="20"/>
                <w:szCs w:val="20"/>
                <w:lang w:val="en-US"/>
              </w:rPr>
            </w:pPr>
          </w:p>
        </w:tc>
      </w:tr>
      <w:tr w:rsidR="00FE129B" w:rsidRPr="00F745C1" w14:paraId="2B65C91D" w14:textId="77777777" w:rsidTr="00FB34FB">
        <w:tc>
          <w:tcPr>
            <w:tcW w:w="9640" w:type="dxa"/>
            <w:gridSpan w:val="2"/>
          </w:tcPr>
          <w:p w14:paraId="6CFFC642" w14:textId="77777777" w:rsidR="00FE129B" w:rsidRPr="00AC1900" w:rsidRDefault="00FE129B" w:rsidP="00FB34FB">
            <w:pPr>
              <w:tabs>
                <w:tab w:val="left" w:pos="993"/>
              </w:tabs>
              <w:spacing w:before="0" w:after="0"/>
              <w:jc w:val="both"/>
              <w:rPr>
                <w:rFonts w:asciiTheme="majorHAnsi" w:hAnsiTheme="majorHAnsi"/>
                <w:snapToGrid w:val="0"/>
                <w:sz w:val="24"/>
                <w:szCs w:val="24"/>
                <w:lang w:val="en-US"/>
              </w:rPr>
            </w:pPr>
            <w:r w:rsidRPr="00AC1900">
              <w:rPr>
                <w:rFonts w:asciiTheme="majorHAnsi" w:hAnsiTheme="majorHAnsi"/>
                <w:b/>
                <w:lang w:val="en-US"/>
              </w:rPr>
              <w:t>Cash and cash equivalents</w:t>
            </w:r>
          </w:p>
        </w:tc>
      </w:tr>
      <w:tr w:rsidR="00FE129B" w:rsidRPr="00F745C1" w14:paraId="2C023BF7" w14:textId="77777777" w:rsidTr="00FB34FB">
        <w:tc>
          <w:tcPr>
            <w:tcW w:w="9640" w:type="dxa"/>
            <w:gridSpan w:val="2"/>
          </w:tcPr>
          <w:p w14:paraId="7AE1302E" w14:textId="77777777" w:rsidR="00FE129B" w:rsidRPr="00AC1900" w:rsidRDefault="00FE129B" w:rsidP="00FB34FB">
            <w:pPr>
              <w:tabs>
                <w:tab w:val="center" w:pos="4680"/>
                <w:tab w:val="right" w:pos="9360"/>
              </w:tabs>
              <w:spacing w:after="0"/>
              <w:jc w:val="both"/>
              <w:rPr>
                <w:rFonts w:asciiTheme="majorHAnsi" w:hAnsiTheme="majorHAnsi"/>
                <w:snapToGrid w:val="0"/>
                <w:sz w:val="24"/>
                <w:szCs w:val="24"/>
                <w:lang w:val="en-US"/>
              </w:rPr>
            </w:pPr>
            <w:r w:rsidRPr="00AC1900">
              <w:rPr>
                <w:rFonts w:asciiTheme="majorHAnsi" w:hAnsiTheme="majorHAnsi"/>
                <w:snapToGrid w:val="0"/>
                <w:lang w:val="en-US"/>
              </w:rPr>
              <w:t>Cash and cash equivalents comprise cash at bank and call deposit held with the bank on a 32 day notice which can be readily converted to cash.</w:t>
            </w:r>
          </w:p>
        </w:tc>
      </w:tr>
      <w:tr w:rsidR="00FE129B" w:rsidRPr="00F745C1" w14:paraId="175DFCC1" w14:textId="77777777" w:rsidTr="00FB34FB">
        <w:tc>
          <w:tcPr>
            <w:tcW w:w="9640" w:type="dxa"/>
            <w:gridSpan w:val="2"/>
          </w:tcPr>
          <w:p w14:paraId="6CC331E5" w14:textId="77777777" w:rsidR="00FE129B" w:rsidRPr="00AC1900" w:rsidRDefault="00FE129B" w:rsidP="00FB34FB">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sz w:val="20"/>
                <w:szCs w:val="20"/>
              </w:rPr>
            </w:pPr>
          </w:p>
        </w:tc>
      </w:tr>
      <w:tr w:rsidR="00FE129B" w:rsidRPr="00F745C1" w14:paraId="680C0202" w14:textId="77777777" w:rsidTr="00FB34FB">
        <w:tc>
          <w:tcPr>
            <w:tcW w:w="9640" w:type="dxa"/>
            <w:gridSpan w:val="2"/>
          </w:tcPr>
          <w:p w14:paraId="0BB63495" w14:textId="77777777" w:rsidR="00FE129B" w:rsidRPr="00AC1900" w:rsidRDefault="00FE129B" w:rsidP="00FB34FB">
            <w:pPr>
              <w:tabs>
                <w:tab w:val="left" w:pos="993"/>
              </w:tabs>
              <w:spacing w:before="0" w:after="0"/>
              <w:jc w:val="both"/>
              <w:rPr>
                <w:rFonts w:asciiTheme="majorHAnsi" w:hAnsiTheme="majorHAnsi"/>
                <w:b/>
                <w:sz w:val="24"/>
                <w:szCs w:val="24"/>
              </w:rPr>
            </w:pPr>
            <w:r w:rsidRPr="00AC1900">
              <w:rPr>
                <w:rFonts w:asciiTheme="majorHAnsi" w:hAnsiTheme="majorHAnsi"/>
                <w:b/>
                <w:lang w:val="en-US"/>
              </w:rPr>
              <w:t>Trade and other receivables</w:t>
            </w:r>
          </w:p>
        </w:tc>
      </w:tr>
      <w:tr w:rsidR="00FE129B" w:rsidRPr="00F745C1" w14:paraId="7004A5E1" w14:textId="77777777" w:rsidTr="00FB34FB">
        <w:tc>
          <w:tcPr>
            <w:tcW w:w="9640" w:type="dxa"/>
            <w:gridSpan w:val="2"/>
          </w:tcPr>
          <w:p w14:paraId="2FB5E450" w14:textId="77777777" w:rsidR="00FE129B" w:rsidRPr="00AC1900" w:rsidRDefault="00FE129B" w:rsidP="00FB34FB">
            <w:pPr>
              <w:tabs>
                <w:tab w:val="center" w:pos="4680"/>
                <w:tab w:val="right" w:pos="9360"/>
              </w:tabs>
              <w:spacing w:after="0"/>
              <w:jc w:val="both"/>
              <w:rPr>
                <w:rFonts w:asciiTheme="majorHAnsi" w:hAnsiTheme="majorHAnsi"/>
                <w:snapToGrid w:val="0"/>
                <w:sz w:val="24"/>
                <w:szCs w:val="24"/>
                <w:lang w:val="en-US"/>
              </w:rPr>
            </w:pPr>
            <w:r w:rsidRPr="00AC1900">
              <w:rPr>
                <w:rFonts w:asciiTheme="majorHAnsi" w:hAnsiTheme="majorHAnsi"/>
                <w:snapToGrid w:val="0"/>
                <w:lang w:val="en-US"/>
              </w:rPr>
              <w:t>Trade and other receivables are recognised initially at fair value and subsequently stated at amortised cost less loss allowance which is calculated using the provision matrix of the expected credit loss model.</w:t>
            </w:r>
            <w:r w:rsidRPr="00AC1900">
              <w:rPr>
                <w:rFonts w:asciiTheme="majorHAnsi" w:hAnsiTheme="majorHAnsi"/>
              </w:rPr>
              <w:t xml:space="preserve"> </w:t>
            </w:r>
          </w:p>
        </w:tc>
      </w:tr>
      <w:tr w:rsidR="00FE129B" w:rsidRPr="00F745C1" w14:paraId="649690A5" w14:textId="77777777" w:rsidTr="00FB34FB">
        <w:tc>
          <w:tcPr>
            <w:tcW w:w="9640" w:type="dxa"/>
            <w:gridSpan w:val="2"/>
          </w:tcPr>
          <w:p w14:paraId="7D5C9A40"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sz w:val="20"/>
                <w:szCs w:val="20"/>
              </w:rPr>
            </w:pPr>
          </w:p>
        </w:tc>
      </w:tr>
      <w:tr w:rsidR="00FE129B" w:rsidRPr="00F745C1" w14:paraId="1F77B254" w14:textId="77777777" w:rsidTr="00FB34FB">
        <w:tc>
          <w:tcPr>
            <w:tcW w:w="9640" w:type="dxa"/>
            <w:gridSpan w:val="2"/>
          </w:tcPr>
          <w:p w14:paraId="7F37EC78" w14:textId="77777777" w:rsidR="00FE129B" w:rsidRPr="00AC1900" w:rsidRDefault="00FE129B" w:rsidP="00FB34FB">
            <w:pPr>
              <w:spacing w:before="0" w:after="0"/>
              <w:jc w:val="both"/>
              <w:rPr>
                <w:rFonts w:asciiTheme="majorHAnsi" w:hAnsiTheme="majorHAnsi"/>
                <w:sz w:val="24"/>
                <w:szCs w:val="24"/>
              </w:rPr>
            </w:pPr>
            <w:r w:rsidRPr="00AC1900">
              <w:rPr>
                <w:rFonts w:asciiTheme="majorHAnsi" w:hAnsiTheme="majorHAnsi"/>
                <w:b/>
                <w:lang w:val="en-US"/>
              </w:rPr>
              <w:t>Trade and other payables</w:t>
            </w:r>
          </w:p>
        </w:tc>
      </w:tr>
      <w:tr w:rsidR="00FE129B" w:rsidRPr="00F745C1" w14:paraId="18AB05C5" w14:textId="77777777" w:rsidTr="00FB34FB">
        <w:tc>
          <w:tcPr>
            <w:tcW w:w="9640" w:type="dxa"/>
            <w:gridSpan w:val="2"/>
          </w:tcPr>
          <w:p w14:paraId="4E01085F" w14:textId="77777777" w:rsidR="00FE129B" w:rsidRPr="00AC1900" w:rsidRDefault="00FE129B" w:rsidP="00FB34FB">
            <w:pPr>
              <w:tabs>
                <w:tab w:val="center" w:pos="4680"/>
                <w:tab w:val="right" w:pos="9360"/>
              </w:tabs>
              <w:spacing w:after="0"/>
              <w:jc w:val="both"/>
              <w:rPr>
                <w:rFonts w:asciiTheme="majorHAnsi" w:hAnsiTheme="majorHAnsi"/>
                <w:sz w:val="24"/>
                <w:szCs w:val="24"/>
              </w:rPr>
            </w:pPr>
            <w:r w:rsidRPr="00AC1900">
              <w:rPr>
                <w:rFonts w:asciiTheme="majorHAnsi" w:hAnsiTheme="majorHAnsi"/>
                <w:snapToGrid w:val="0"/>
                <w:lang w:val="en-US"/>
              </w:rPr>
              <w:t>Trade and other payables are recognised initially at fair value and subsequently stated at amortised cost.</w:t>
            </w:r>
          </w:p>
        </w:tc>
      </w:tr>
      <w:tr w:rsidR="00FE129B" w:rsidRPr="00F745C1" w14:paraId="1E3FA6B7" w14:textId="77777777" w:rsidTr="00FB34FB">
        <w:tc>
          <w:tcPr>
            <w:tcW w:w="9640" w:type="dxa"/>
            <w:gridSpan w:val="2"/>
          </w:tcPr>
          <w:p w14:paraId="74092790" w14:textId="77777777" w:rsidR="00FE129B" w:rsidRPr="00AC1900" w:rsidRDefault="00FE129B" w:rsidP="00FB34FB">
            <w:pPr>
              <w:tabs>
                <w:tab w:val="center" w:pos="4680"/>
                <w:tab w:val="right" w:pos="9360"/>
              </w:tabs>
              <w:spacing w:before="0" w:after="0"/>
              <w:jc w:val="both"/>
              <w:rPr>
                <w:rFonts w:asciiTheme="majorHAnsi" w:hAnsiTheme="majorHAnsi"/>
                <w:snapToGrid w:val="0"/>
                <w:sz w:val="20"/>
                <w:szCs w:val="20"/>
                <w:lang w:val="en-US"/>
              </w:rPr>
            </w:pPr>
          </w:p>
        </w:tc>
      </w:tr>
      <w:tr w:rsidR="00FE129B" w:rsidRPr="00F745C1" w14:paraId="08B775B5" w14:textId="77777777" w:rsidTr="00FB34FB">
        <w:tc>
          <w:tcPr>
            <w:tcW w:w="9640" w:type="dxa"/>
            <w:gridSpan w:val="2"/>
          </w:tcPr>
          <w:p w14:paraId="0AEB876F"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sz w:val="24"/>
                <w:szCs w:val="24"/>
              </w:rPr>
            </w:pPr>
            <w:r w:rsidRPr="00AC1900">
              <w:rPr>
                <w:rFonts w:asciiTheme="majorHAnsi" w:hAnsiTheme="majorHAnsi"/>
                <w:b/>
                <w:snapToGrid w:val="0"/>
                <w:color w:val="000000"/>
                <w:lang w:val="en-US"/>
              </w:rPr>
              <w:t>Dividends</w:t>
            </w:r>
          </w:p>
        </w:tc>
      </w:tr>
      <w:tr w:rsidR="00FE129B" w:rsidRPr="00F745C1" w14:paraId="78F74E53" w14:textId="77777777" w:rsidTr="00FB34FB">
        <w:tc>
          <w:tcPr>
            <w:tcW w:w="9640" w:type="dxa"/>
            <w:gridSpan w:val="2"/>
          </w:tcPr>
          <w:p w14:paraId="012B6611" w14:textId="77777777" w:rsidR="00FE129B" w:rsidRPr="00AC1900" w:rsidRDefault="00FE129B" w:rsidP="00FB34FB">
            <w:pPr>
              <w:tabs>
                <w:tab w:val="center" w:pos="4680"/>
                <w:tab w:val="right" w:pos="9360"/>
              </w:tabs>
              <w:spacing w:after="0"/>
              <w:jc w:val="both"/>
              <w:rPr>
                <w:rFonts w:asciiTheme="majorHAnsi" w:hAnsiTheme="majorHAnsi"/>
                <w:b/>
                <w:sz w:val="24"/>
                <w:szCs w:val="24"/>
                <w:lang w:val="en-US"/>
              </w:rPr>
            </w:pPr>
            <w:r w:rsidRPr="00AC1900">
              <w:rPr>
                <w:rFonts w:asciiTheme="majorHAnsi" w:hAnsiTheme="majorHAnsi"/>
                <w:snapToGrid w:val="0"/>
                <w:lang w:val="en-US"/>
              </w:rPr>
              <w:t xml:space="preserve">Dividends are recognised, as a reduction in equity in the financial statements. Interim equity dividends are recognised when legally payable. Final equity dividends will be recognised when approved by the </w:t>
            </w:r>
            <w:r>
              <w:rPr>
                <w:rFonts w:asciiTheme="majorHAnsi" w:hAnsiTheme="majorHAnsi"/>
                <w:snapToGrid w:val="0"/>
                <w:lang w:val="en-US"/>
              </w:rPr>
              <w:t>S</w:t>
            </w:r>
            <w:r w:rsidRPr="00AC1900">
              <w:rPr>
                <w:rFonts w:asciiTheme="majorHAnsi" w:hAnsiTheme="majorHAnsi"/>
                <w:snapToGrid w:val="0"/>
                <w:lang w:val="en-US"/>
              </w:rPr>
              <w:t>hareholders.</w:t>
            </w:r>
            <w:r w:rsidRPr="00AC1900">
              <w:rPr>
                <w:rFonts w:asciiTheme="majorHAnsi" w:hAnsiTheme="majorHAnsi"/>
              </w:rPr>
              <w:t xml:space="preserve">   </w:t>
            </w:r>
          </w:p>
        </w:tc>
      </w:tr>
    </w:tbl>
    <w:p w14:paraId="4284B02D" w14:textId="77777777" w:rsidR="00FE129B" w:rsidRPr="00F745C1" w:rsidRDefault="00FE129B" w:rsidP="00FE129B">
      <w:pPr>
        <w:spacing w:before="0" w:after="0"/>
        <w:rPr>
          <w:rFonts w:ascii="Times New Roman" w:hAnsi="Times New Roman"/>
          <w:b/>
          <w:bCs/>
          <w:lang w:val="en-US"/>
        </w:rPr>
      </w:pPr>
      <w:r w:rsidRPr="00F745C1">
        <w:rPr>
          <w:rFonts w:ascii="Times New Roman" w:hAnsi="Times New Roman"/>
          <w:b/>
          <w:bCs/>
          <w:lang w:val="en-US"/>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073"/>
      </w:tblGrid>
      <w:tr w:rsidR="00FE129B" w:rsidRPr="00F745C1" w14:paraId="5BBD95A4" w14:textId="77777777" w:rsidTr="00FB34FB">
        <w:tc>
          <w:tcPr>
            <w:tcW w:w="9640" w:type="dxa"/>
            <w:gridSpan w:val="2"/>
          </w:tcPr>
          <w:p w14:paraId="7767949F"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F745C1" w14:paraId="30A46633" w14:textId="77777777" w:rsidTr="00FB34FB">
        <w:tc>
          <w:tcPr>
            <w:tcW w:w="9640" w:type="dxa"/>
            <w:gridSpan w:val="2"/>
          </w:tcPr>
          <w:p w14:paraId="1322946A"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F745C1" w14:paraId="2327ABEA" w14:textId="77777777" w:rsidTr="00FB34FB">
        <w:tc>
          <w:tcPr>
            <w:tcW w:w="9640" w:type="dxa"/>
            <w:gridSpan w:val="2"/>
          </w:tcPr>
          <w:p w14:paraId="2DF17524" w14:textId="77777777" w:rsidR="00FE129B" w:rsidRPr="0063120D" w:rsidRDefault="00FE129B" w:rsidP="00FB34FB">
            <w:pPr>
              <w:spacing w:before="0" w:after="0"/>
              <w:rPr>
                <w:rFonts w:asciiTheme="majorHAnsi" w:hAnsiTheme="majorHAnsi"/>
                <w:color w:val="008CA9"/>
                <w:sz w:val="20"/>
                <w:lang w:val="en"/>
              </w:rPr>
            </w:pPr>
          </w:p>
        </w:tc>
      </w:tr>
      <w:tr w:rsidR="00FE129B" w:rsidRPr="00F745C1" w14:paraId="55FCED0D" w14:textId="77777777" w:rsidTr="00FB34FB">
        <w:tc>
          <w:tcPr>
            <w:tcW w:w="567" w:type="dxa"/>
          </w:tcPr>
          <w:p w14:paraId="43FAEE93"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5.</w:t>
            </w:r>
          </w:p>
        </w:tc>
        <w:tc>
          <w:tcPr>
            <w:tcW w:w="9073" w:type="dxa"/>
          </w:tcPr>
          <w:p w14:paraId="0C9F4A95"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Summary of significant accounting policies (continued)</w:t>
            </w:r>
          </w:p>
        </w:tc>
      </w:tr>
      <w:tr w:rsidR="00FE129B" w:rsidRPr="00F745C1" w14:paraId="01164CF5" w14:textId="77777777" w:rsidTr="00FB34FB">
        <w:tc>
          <w:tcPr>
            <w:tcW w:w="567" w:type="dxa"/>
          </w:tcPr>
          <w:p w14:paraId="631EEB08" w14:textId="77777777" w:rsidR="00FE129B" w:rsidRPr="00AC1900" w:rsidRDefault="00FE129B" w:rsidP="00FB34FB">
            <w:pPr>
              <w:spacing w:before="0" w:after="0"/>
              <w:rPr>
                <w:rFonts w:asciiTheme="majorHAnsi" w:hAnsiTheme="majorHAnsi"/>
                <w:b/>
                <w:bCs/>
                <w:color w:val="00A994"/>
                <w:sz w:val="20"/>
                <w:szCs w:val="20"/>
                <w:lang w:val="en"/>
              </w:rPr>
            </w:pPr>
          </w:p>
        </w:tc>
        <w:tc>
          <w:tcPr>
            <w:tcW w:w="9073" w:type="dxa"/>
          </w:tcPr>
          <w:p w14:paraId="342B6D8B" w14:textId="77777777" w:rsidR="00FE129B" w:rsidRPr="00AC1900" w:rsidRDefault="00FE129B" w:rsidP="00FB34FB">
            <w:pPr>
              <w:spacing w:before="0" w:after="0"/>
              <w:rPr>
                <w:rFonts w:asciiTheme="majorHAnsi" w:hAnsiTheme="majorHAnsi"/>
                <w:b/>
                <w:bCs/>
                <w:color w:val="00A994"/>
                <w:sz w:val="20"/>
                <w:szCs w:val="20"/>
                <w:lang w:val="en"/>
              </w:rPr>
            </w:pPr>
          </w:p>
        </w:tc>
      </w:tr>
      <w:tr w:rsidR="00FE129B" w:rsidRPr="00F745C1" w14:paraId="58C81332" w14:textId="77777777" w:rsidTr="00FB34FB">
        <w:tc>
          <w:tcPr>
            <w:tcW w:w="9640" w:type="dxa"/>
            <w:gridSpan w:val="2"/>
          </w:tcPr>
          <w:p w14:paraId="4F931637" w14:textId="77777777" w:rsidR="00FE129B" w:rsidRPr="00AC1900" w:rsidRDefault="00FE129B" w:rsidP="00FB34FB">
            <w:pPr>
              <w:tabs>
                <w:tab w:val="left" w:pos="426"/>
              </w:tabs>
              <w:spacing w:before="0" w:after="0"/>
              <w:jc w:val="both"/>
              <w:rPr>
                <w:rFonts w:asciiTheme="majorHAnsi" w:hAnsiTheme="majorHAnsi"/>
                <w:sz w:val="24"/>
                <w:szCs w:val="24"/>
              </w:rPr>
            </w:pPr>
            <w:r w:rsidRPr="00AC1900">
              <w:rPr>
                <w:rFonts w:asciiTheme="majorHAnsi" w:hAnsiTheme="majorHAnsi"/>
                <w:b/>
                <w:lang w:val="en-US"/>
              </w:rPr>
              <w:t>Equity</w:t>
            </w:r>
          </w:p>
        </w:tc>
      </w:tr>
      <w:tr w:rsidR="00FE129B" w:rsidRPr="00F745C1" w14:paraId="12CF0ACD" w14:textId="77777777" w:rsidTr="00FB34FB">
        <w:tc>
          <w:tcPr>
            <w:tcW w:w="9640" w:type="dxa"/>
            <w:gridSpan w:val="2"/>
          </w:tcPr>
          <w:p w14:paraId="0E955AF4" w14:textId="77777777" w:rsidR="00FE129B" w:rsidRPr="00AC1900" w:rsidRDefault="00FE129B" w:rsidP="00FB34FB">
            <w:pPr>
              <w:tabs>
                <w:tab w:val="center" w:pos="4680"/>
                <w:tab w:val="right" w:pos="9360"/>
              </w:tabs>
              <w:spacing w:after="0"/>
              <w:jc w:val="both"/>
              <w:rPr>
                <w:rFonts w:asciiTheme="majorHAnsi" w:hAnsiTheme="majorHAnsi"/>
                <w:sz w:val="24"/>
                <w:szCs w:val="24"/>
              </w:rPr>
            </w:pPr>
            <w:r w:rsidRPr="00AC1900">
              <w:rPr>
                <w:rFonts w:asciiTheme="majorHAnsi" w:hAnsiTheme="majorHAnsi"/>
                <w:snapToGrid w:val="0"/>
                <w:lang w:val="en-US"/>
              </w:rPr>
              <w:t>Equity instruments issued by the Company are recorded at the amount of the proceeds received, net of directly attributable issue costs. Costs not directly attributable to the issue are immediately expensed in the Statement of Comprehensive Income.</w:t>
            </w:r>
          </w:p>
        </w:tc>
      </w:tr>
      <w:tr w:rsidR="00FE129B" w:rsidRPr="00F745C1" w14:paraId="00541A41" w14:textId="77777777" w:rsidTr="00FB34FB">
        <w:tc>
          <w:tcPr>
            <w:tcW w:w="9640" w:type="dxa"/>
            <w:gridSpan w:val="2"/>
          </w:tcPr>
          <w:p w14:paraId="2BDE0AE1" w14:textId="77777777" w:rsidR="00FE129B" w:rsidRPr="00AC1900" w:rsidRDefault="00FE129B" w:rsidP="00FB34FB">
            <w:pPr>
              <w:spacing w:before="0" w:after="0"/>
              <w:jc w:val="both"/>
              <w:rPr>
                <w:rFonts w:asciiTheme="majorHAnsi" w:hAnsiTheme="majorHAnsi"/>
                <w:sz w:val="20"/>
                <w:szCs w:val="20"/>
                <w:lang w:val="en-US"/>
              </w:rPr>
            </w:pPr>
          </w:p>
        </w:tc>
      </w:tr>
      <w:tr w:rsidR="00FE129B" w:rsidRPr="00F745C1" w14:paraId="0879810A" w14:textId="77777777" w:rsidTr="00FB34FB">
        <w:tc>
          <w:tcPr>
            <w:tcW w:w="9640" w:type="dxa"/>
            <w:gridSpan w:val="2"/>
          </w:tcPr>
          <w:p w14:paraId="357FF227" w14:textId="77777777" w:rsidR="00FE129B" w:rsidRPr="00AC1900" w:rsidRDefault="00FE129B" w:rsidP="00FB34FB">
            <w:pPr>
              <w:spacing w:before="0" w:after="0"/>
              <w:jc w:val="both"/>
              <w:rPr>
                <w:rFonts w:asciiTheme="majorHAnsi" w:hAnsiTheme="majorHAnsi"/>
                <w:b/>
                <w:bCs/>
                <w:sz w:val="24"/>
                <w:szCs w:val="24"/>
                <w:lang w:val="en-US"/>
              </w:rPr>
            </w:pPr>
            <w:r w:rsidRPr="00AC1900">
              <w:rPr>
                <w:rFonts w:asciiTheme="majorHAnsi" w:hAnsiTheme="majorHAnsi"/>
                <w:b/>
                <w:bCs/>
                <w:lang w:val="en-US"/>
              </w:rPr>
              <w:t xml:space="preserve">Financial Instruments </w:t>
            </w:r>
          </w:p>
        </w:tc>
      </w:tr>
      <w:tr w:rsidR="00FE129B" w:rsidRPr="00F745C1" w14:paraId="241E82FA" w14:textId="77777777" w:rsidTr="00FB34FB">
        <w:tc>
          <w:tcPr>
            <w:tcW w:w="9640" w:type="dxa"/>
            <w:gridSpan w:val="2"/>
          </w:tcPr>
          <w:p w14:paraId="38580758" w14:textId="77777777" w:rsidR="00FE129B" w:rsidRPr="00AC1900" w:rsidRDefault="00FE129B" w:rsidP="00FB34FB">
            <w:pPr>
              <w:tabs>
                <w:tab w:val="center" w:pos="4680"/>
                <w:tab w:val="right" w:pos="9360"/>
              </w:tabs>
              <w:spacing w:after="0"/>
              <w:jc w:val="both"/>
              <w:rPr>
                <w:rFonts w:asciiTheme="majorHAnsi" w:hAnsiTheme="majorHAnsi"/>
                <w:snapToGrid w:val="0"/>
                <w:sz w:val="24"/>
                <w:szCs w:val="24"/>
                <w:lang w:val="en-US"/>
              </w:rPr>
            </w:pPr>
            <w:r w:rsidRPr="00AC1900">
              <w:rPr>
                <w:rFonts w:asciiTheme="majorHAnsi" w:hAnsiTheme="majorHAnsi"/>
                <w:snapToGrid w:val="0"/>
                <w:lang w:val="en-US"/>
              </w:rPr>
              <w:t xml:space="preserve">In accordance with IFRS 9, the Company classifies its financial assets and financial liabilities at initial recognition into the categories of amortised cost or fair value through profit or loss. </w:t>
            </w:r>
          </w:p>
        </w:tc>
      </w:tr>
      <w:tr w:rsidR="00FE129B" w:rsidRPr="00F745C1" w14:paraId="51AEC46C" w14:textId="77777777" w:rsidTr="00FB34FB">
        <w:tc>
          <w:tcPr>
            <w:tcW w:w="9640" w:type="dxa"/>
            <w:gridSpan w:val="2"/>
          </w:tcPr>
          <w:p w14:paraId="419379A7" w14:textId="77777777" w:rsidR="00FE129B" w:rsidRPr="00AC1900" w:rsidRDefault="00FE129B" w:rsidP="00FB34FB">
            <w:pPr>
              <w:spacing w:before="0" w:after="0"/>
              <w:jc w:val="both"/>
              <w:rPr>
                <w:rFonts w:asciiTheme="majorHAnsi" w:hAnsiTheme="majorHAnsi"/>
                <w:bCs/>
                <w:sz w:val="20"/>
                <w:szCs w:val="20"/>
                <w:lang w:val="en-US"/>
              </w:rPr>
            </w:pPr>
          </w:p>
        </w:tc>
      </w:tr>
      <w:tr w:rsidR="00FE129B" w:rsidRPr="00F745C1" w14:paraId="2B02DAE0" w14:textId="77777777" w:rsidTr="00FB34FB">
        <w:tc>
          <w:tcPr>
            <w:tcW w:w="9640" w:type="dxa"/>
            <w:gridSpan w:val="2"/>
          </w:tcPr>
          <w:p w14:paraId="38B24B63" w14:textId="77777777" w:rsidR="00FE129B" w:rsidRPr="00AC1900" w:rsidRDefault="00FE129B" w:rsidP="00FB34FB">
            <w:pPr>
              <w:tabs>
                <w:tab w:val="left" w:pos="993"/>
              </w:tabs>
              <w:spacing w:before="0" w:after="0"/>
              <w:jc w:val="both"/>
              <w:rPr>
                <w:rFonts w:asciiTheme="majorHAnsi" w:hAnsiTheme="majorHAnsi"/>
                <w:b/>
                <w:i/>
                <w:iCs/>
                <w:sz w:val="24"/>
                <w:szCs w:val="24"/>
                <w:lang w:val="en-US"/>
              </w:rPr>
            </w:pPr>
            <w:r w:rsidRPr="00AC1900">
              <w:rPr>
                <w:rFonts w:asciiTheme="majorHAnsi" w:hAnsiTheme="majorHAnsi"/>
                <w:b/>
                <w:i/>
                <w:iCs/>
                <w:lang w:val="en-US"/>
              </w:rPr>
              <w:t>Financial assets</w:t>
            </w:r>
          </w:p>
        </w:tc>
      </w:tr>
      <w:tr w:rsidR="00FE129B" w:rsidRPr="00F745C1" w14:paraId="61F81BB3" w14:textId="77777777" w:rsidTr="00FB34FB">
        <w:tc>
          <w:tcPr>
            <w:tcW w:w="9640" w:type="dxa"/>
            <w:gridSpan w:val="2"/>
          </w:tcPr>
          <w:p w14:paraId="279388E9" w14:textId="77777777" w:rsidR="00FE129B" w:rsidRPr="00AC1900" w:rsidRDefault="00FE129B" w:rsidP="00FB34FB">
            <w:pPr>
              <w:spacing w:after="0"/>
              <w:jc w:val="both"/>
              <w:rPr>
                <w:rFonts w:asciiTheme="majorHAnsi" w:hAnsiTheme="majorHAnsi"/>
                <w:bCs/>
                <w:sz w:val="24"/>
                <w:szCs w:val="24"/>
                <w:lang w:val="en-US"/>
              </w:rPr>
            </w:pPr>
            <w:r w:rsidRPr="00AC1900">
              <w:rPr>
                <w:rFonts w:asciiTheme="majorHAnsi" w:hAnsiTheme="majorHAnsi"/>
                <w:bCs/>
                <w:lang w:val="en-US"/>
              </w:rPr>
              <w:t>The Company classifies its financial assets at amortised cost or fair value through profit or loss on the basis of both:</w:t>
            </w:r>
          </w:p>
        </w:tc>
      </w:tr>
      <w:tr w:rsidR="00FE129B" w:rsidRPr="00F745C1" w14:paraId="3A34CC9A" w14:textId="77777777" w:rsidTr="00FB34FB">
        <w:tc>
          <w:tcPr>
            <w:tcW w:w="567" w:type="dxa"/>
          </w:tcPr>
          <w:p w14:paraId="064B7FB1" w14:textId="77777777" w:rsidR="00FE129B" w:rsidRPr="00AC1900" w:rsidRDefault="00FE129B" w:rsidP="00FB34FB">
            <w:pPr>
              <w:spacing w:before="0" w:after="0"/>
              <w:jc w:val="both"/>
              <w:rPr>
                <w:rFonts w:asciiTheme="majorHAnsi" w:hAnsiTheme="majorHAnsi"/>
                <w:bCs/>
                <w:sz w:val="20"/>
                <w:szCs w:val="20"/>
                <w:lang w:val="en-US"/>
              </w:rPr>
            </w:pPr>
          </w:p>
        </w:tc>
        <w:tc>
          <w:tcPr>
            <w:tcW w:w="9073" w:type="dxa"/>
          </w:tcPr>
          <w:p w14:paraId="196E5EBA" w14:textId="77777777" w:rsidR="00FE129B" w:rsidRPr="00AC1900" w:rsidRDefault="00FE129B" w:rsidP="00FB34FB">
            <w:pPr>
              <w:numPr>
                <w:ilvl w:val="0"/>
                <w:numId w:val="65"/>
              </w:numPr>
              <w:spacing w:before="0" w:after="0"/>
              <w:contextualSpacing/>
              <w:jc w:val="both"/>
              <w:rPr>
                <w:rFonts w:asciiTheme="majorHAnsi" w:hAnsiTheme="majorHAnsi"/>
                <w:bCs/>
                <w:sz w:val="24"/>
                <w:szCs w:val="24"/>
                <w:lang w:val="en-US"/>
              </w:rPr>
            </w:pPr>
            <w:r w:rsidRPr="00AC1900">
              <w:rPr>
                <w:rFonts w:asciiTheme="majorHAnsi" w:hAnsiTheme="majorHAnsi"/>
                <w:bCs/>
                <w:lang w:val="en-US"/>
              </w:rPr>
              <w:t>the entity’s business model for managing the financial assets</w:t>
            </w:r>
          </w:p>
        </w:tc>
      </w:tr>
      <w:tr w:rsidR="00FE129B" w:rsidRPr="00F745C1" w14:paraId="1B77FDC2" w14:textId="77777777" w:rsidTr="00FB34FB">
        <w:tc>
          <w:tcPr>
            <w:tcW w:w="567" w:type="dxa"/>
          </w:tcPr>
          <w:p w14:paraId="169A1148" w14:textId="77777777" w:rsidR="00FE129B" w:rsidRPr="00AC1900" w:rsidRDefault="00FE129B" w:rsidP="00FB34FB">
            <w:pPr>
              <w:spacing w:before="0" w:after="0"/>
              <w:jc w:val="both"/>
              <w:rPr>
                <w:rFonts w:asciiTheme="majorHAnsi" w:hAnsiTheme="majorHAnsi"/>
                <w:bCs/>
                <w:sz w:val="16"/>
                <w:szCs w:val="16"/>
                <w:lang w:val="en-US"/>
              </w:rPr>
            </w:pPr>
          </w:p>
        </w:tc>
        <w:tc>
          <w:tcPr>
            <w:tcW w:w="9073" w:type="dxa"/>
          </w:tcPr>
          <w:p w14:paraId="2F95A8C3" w14:textId="77777777" w:rsidR="00FE129B" w:rsidRPr="00AC1900" w:rsidRDefault="00FE129B" w:rsidP="00FB34FB">
            <w:pPr>
              <w:spacing w:before="0" w:after="0"/>
              <w:ind w:left="360"/>
              <w:contextualSpacing/>
              <w:jc w:val="both"/>
              <w:rPr>
                <w:rFonts w:asciiTheme="majorHAnsi" w:hAnsiTheme="majorHAnsi"/>
                <w:bCs/>
                <w:sz w:val="16"/>
                <w:szCs w:val="16"/>
                <w:lang w:val="en-US"/>
              </w:rPr>
            </w:pPr>
          </w:p>
        </w:tc>
      </w:tr>
      <w:tr w:rsidR="00FE129B" w:rsidRPr="00F745C1" w14:paraId="60B6C2BB" w14:textId="77777777" w:rsidTr="00FB34FB">
        <w:tc>
          <w:tcPr>
            <w:tcW w:w="567" w:type="dxa"/>
          </w:tcPr>
          <w:p w14:paraId="654EC8CD" w14:textId="77777777" w:rsidR="00FE129B" w:rsidRPr="00AC1900" w:rsidRDefault="00FE129B" w:rsidP="00FB34FB">
            <w:pPr>
              <w:spacing w:before="0" w:after="0"/>
              <w:jc w:val="both"/>
              <w:rPr>
                <w:rFonts w:asciiTheme="majorHAnsi" w:hAnsiTheme="majorHAnsi"/>
                <w:bCs/>
                <w:sz w:val="20"/>
                <w:szCs w:val="20"/>
                <w:lang w:val="en-US"/>
              </w:rPr>
            </w:pPr>
          </w:p>
        </w:tc>
        <w:tc>
          <w:tcPr>
            <w:tcW w:w="9073" w:type="dxa"/>
          </w:tcPr>
          <w:p w14:paraId="1A7A4BB3" w14:textId="77777777" w:rsidR="00FE129B" w:rsidRPr="00AC1900" w:rsidRDefault="00FE129B" w:rsidP="00FB34FB">
            <w:pPr>
              <w:numPr>
                <w:ilvl w:val="0"/>
                <w:numId w:val="65"/>
              </w:numPr>
              <w:spacing w:before="0" w:after="0"/>
              <w:contextualSpacing/>
              <w:jc w:val="both"/>
              <w:rPr>
                <w:rFonts w:asciiTheme="majorHAnsi" w:hAnsiTheme="majorHAnsi"/>
                <w:bCs/>
                <w:sz w:val="24"/>
                <w:szCs w:val="24"/>
                <w:lang w:val="en-US"/>
              </w:rPr>
            </w:pPr>
            <w:r w:rsidRPr="00AC1900">
              <w:rPr>
                <w:rFonts w:asciiTheme="majorHAnsi" w:hAnsiTheme="majorHAnsi"/>
                <w:bCs/>
                <w:lang w:val="en-US"/>
              </w:rPr>
              <w:t>the contractual cash flow characteristics of the financial asset</w:t>
            </w:r>
          </w:p>
        </w:tc>
      </w:tr>
      <w:tr w:rsidR="00FE129B" w:rsidRPr="00F745C1" w14:paraId="25378E35" w14:textId="77777777" w:rsidTr="00FB34FB">
        <w:tc>
          <w:tcPr>
            <w:tcW w:w="9640" w:type="dxa"/>
            <w:gridSpan w:val="2"/>
          </w:tcPr>
          <w:p w14:paraId="5E595C52" w14:textId="77777777" w:rsidR="00FE129B" w:rsidRPr="00AC1900" w:rsidRDefault="00FE129B" w:rsidP="00FB34FB">
            <w:pPr>
              <w:spacing w:before="0" w:after="0"/>
              <w:jc w:val="both"/>
              <w:rPr>
                <w:rFonts w:asciiTheme="majorHAnsi" w:hAnsiTheme="majorHAnsi"/>
                <w:bCs/>
                <w:sz w:val="20"/>
                <w:szCs w:val="20"/>
                <w:lang w:val="en-US"/>
              </w:rPr>
            </w:pPr>
          </w:p>
        </w:tc>
      </w:tr>
      <w:tr w:rsidR="00FE129B" w:rsidRPr="00F745C1" w14:paraId="3263535D" w14:textId="77777777" w:rsidTr="00FB34FB">
        <w:tc>
          <w:tcPr>
            <w:tcW w:w="9640" w:type="dxa"/>
            <w:gridSpan w:val="2"/>
          </w:tcPr>
          <w:p w14:paraId="5F57479E" w14:textId="77777777" w:rsidR="00FE129B" w:rsidRPr="00AC1900" w:rsidRDefault="00FE129B" w:rsidP="00FB34FB">
            <w:pPr>
              <w:spacing w:before="0" w:after="0"/>
              <w:jc w:val="both"/>
              <w:rPr>
                <w:rFonts w:asciiTheme="majorHAnsi" w:hAnsiTheme="majorHAnsi"/>
                <w:bCs/>
                <w:sz w:val="24"/>
                <w:szCs w:val="24"/>
                <w:lang w:val="en-US"/>
              </w:rPr>
            </w:pPr>
            <w:r w:rsidRPr="00AC1900">
              <w:rPr>
                <w:rFonts w:asciiTheme="majorHAnsi" w:hAnsiTheme="majorHAnsi"/>
                <w:bCs/>
                <w:i/>
                <w:lang w:val="en-US"/>
              </w:rPr>
              <w:t>Financial assets measured at amortised cost</w:t>
            </w:r>
          </w:p>
        </w:tc>
      </w:tr>
      <w:tr w:rsidR="00FE129B" w:rsidRPr="00F745C1" w14:paraId="3C2A5C21" w14:textId="77777777" w:rsidTr="00FB34FB">
        <w:tc>
          <w:tcPr>
            <w:tcW w:w="9640" w:type="dxa"/>
            <w:gridSpan w:val="2"/>
          </w:tcPr>
          <w:p w14:paraId="2781DDE5" w14:textId="77777777" w:rsidR="00FE129B" w:rsidRPr="00AC1900" w:rsidRDefault="00FE129B" w:rsidP="00FB34FB">
            <w:pPr>
              <w:spacing w:after="0"/>
              <w:jc w:val="both"/>
              <w:rPr>
                <w:rFonts w:asciiTheme="majorHAnsi" w:hAnsiTheme="majorHAnsi"/>
                <w:bCs/>
                <w:i/>
                <w:sz w:val="24"/>
                <w:szCs w:val="24"/>
                <w:lang w:val="en-US"/>
              </w:rPr>
            </w:pPr>
            <w:r w:rsidRPr="00AC1900">
              <w:rPr>
                <w:rFonts w:asciiTheme="majorHAnsi" w:hAnsiTheme="majorHAnsi"/>
                <w:bCs/>
                <w:lang w:val="en-US"/>
              </w:rPr>
              <w:t xml:space="preserve">A debt instrument is measured at amortised cost if it is held within a business model whose objective is to hold financial assets in order to collect contractual cash flows and its contractual terms give rise on specified dates to cash flows that are solely payments of principal and interest on the principal amount outstanding. The Company includes in this category short-term non-financing receivables including cash and trade and other receivables. </w:t>
            </w:r>
          </w:p>
        </w:tc>
      </w:tr>
      <w:tr w:rsidR="00FE129B" w:rsidRPr="00F745C1" w14:paraId="3B0D9C09" w14:textId="77777777" w:rsidTr="00FB34FB">
        <w:tc>
          <w:tcPr>
            <w:tcW w:w="9640" w:type="dxa"/>
            <w:gridSpan w:val="2"/>
          </w:tcPr>
          <w:p w14:paraId="401D31D5" w14:textId="77777777" w:rsidR="00FE129B" w:rsidRPr="00AC1900" w:rsidRDefault="00FE129B" w:rsidP="00FB34FB">
            <w:pPr>
              <w:spacing w:before="0" w:after="0"/>
              <w:jc w:val="both"/>
              <w:rPr>
                <w:rFonts w:asciiTheme="majorHAnsi" w:hAnsiTheme="majorHAnsi"/>
                <w:bCs/>
                <w:sz w:val="20"/>
                <w:szCs w:val="20"/>
                <w:lang w:val="en-US"/>
              </w:rPr>
            </w:pPr>
          </w:p>
        </w:tc>
      </w:tr>
      <w:tr w:rsidR="00FE129B" w:rsidRPr="00F745C1" w14:paraId="563FE285" w14:textId="77777777" w:rsidTr="00FB34FB">
        <w:tc>
          <w:tcPr>
            <w:tcW w:w="9640" w:type="dxa"/>
            <w:gridSpan w:val="2"/>
          </w:tcPr>
          <w:p w14:paraId="1427CF14" w14:textId="77777777" w:rsidR="00FE129B" w:rsidRPr="00AC1900" w:rsidRDefault="00FE129B" w:rsidP="00FB34FB">
            <w:pPr>
              <w:spacing w:before="0" w:after="0"/>
              <w:jc w:val="both"/>
              <w:rPr>
                <w:rFonts w:asciiTheme="majorHAnsi" w:hAnsiTheme="majorHAnsi"/>
                <w:bCs/>
                <w:sz w:val="24"/>
                <w:szCs w:val="24"/>
                <w:lang w:val="en-US"/>
              </w:rPr>
            </w:pPr>
            <w:r w:rsidRPr="00AC1900">
              <w:rPr>
                <w:rFonts w:asciiTheme="majorHAnsi" w:hAnsiTheme="majorHAnsi"/>
                <w:bCs/>
                <w:i/>
                <w:lang w:val="en-US"/>
              </w:rPr>
              <w:t>Financial asset measured at fair value through profit or loss (FVPL)</w:t>
            </w:r>
          </w:p>
        </w:tc>
      </w:tr>
      <w:tr w:rsidR="00FE129B" w:rsidRPr="00F745C1" w14:paraId="538B6BC1" w14:textId="77777777" w:rsidTr="00FB34FB">
        <w:tc>
          <w:tcPr>
            <w:tcW w:w="9640" w:type="dxa"/>
            <w:gridSpan w:val="2"/>
          </w:tcPr>
          <w:p w14:paraId="6BE1E141" w14:textId="77777777" w:rsidR="00FE129B" w:rsidRPr="00AC1900" w:rsidRDefault="00FE129B" w:rsidP="00FB34FB">
            <w:pPr>
              <w:spacing w:after="0"/>
              <w:jc w:val="both"/>
              <w:rPr>
                <w:rFonts w:asciiTheme="majorHAnsi" w:hAnsiTheme="majorHAnsi"/>
                <w:bCs/>
                <w:sz w:val="24"/>
                <w:szCs w:val="24"/>
                <w:lang w:val="en-US"/>
              </w:rPr>
            </w:pPr>
            <w:r w:rsidRPr="00AC1900">
              <w:rPr>
                <w:rFonts w:asciiTheme="majorHAnsi" w:hAnsiTheme="majorHAnsi"/>
                <w:bCs/>
                <w:lang w:val="en-US"/>
              </w:rPr>
              <w:t xml:space="preserve">A financial asset is measured at fair value through profit or loss if: </w:t>
            </w:r>
          </w:p>
        </w:tc>
      </w:tr>
      <w:tr w:rsidR="00FE129B" w:rsidRPr="00F745C1" w14:paraId="3BBEC4B5" w14:textId="77777777" w:rsidTr="00FB34FB">
        <w:tc>
          <w:tcPr>
            <w:tcW w:w="567" w:type="dxa"/>
          </w:tcPr>
          <w:p w14:paraId="26B1AFBE" w14:textId="77777777" w:rsidR="00FE129B" w:rsidRPr="00AC1900" w:rsidRDefault="00FE129B" w:rsidP="00FB34FB">
            <w:pPr>
              <w:spacing w:after="0"/>
              <w:jc w:val="both"/>
              <w:rPr>
                <w:rFonts w:asciiTheme="majorHAnsi" w:hAnsiTheme="majorHAnsi"/>
                <w:bCs/>
                <w:sz w:val="24"/>
                <w:szCs w:val="24"/>
                <w:lang w:val="en-US"/>
              </w:rPr>
            </w:pPr>
            <w:r w:rsidRPr="00AC1900">
              <w:rPr>
                <w:rFonts w:asciiTheme="majorHAnsi" w:hAnsiTheme="majorHAnsi"/>
                <w:bCs/>
                <w:lang w:val="en-US"/>
              </w:rPr>
              <w:t>a)</w:t>
            </w:r>
          </w:p>
        </w:tc>
        <w:tc>
          <w:tcPr>
            <w:tcW w:w="9073" w:type="dxa"/>
          </w:tcPr>
          <w:p w14:paraId="09AFE3B1" w14:textId="77777777" w:rsidR="00FE129B" w:rsidRPr="00AC1900" w:rsidRDefault="00FE129B" w:rsidP="00FB34FB">
            <w:pPr>
              <w:spacing w:before="0" w:after="0"/>
              <w:jc w:val="both"/>
              <w:rPr>
                <w:rFonts w:asciiTheme="majorHAnsi" w:hAnsiTheme="majorHAnsi"/>
                <w:bCs/>
                <w:sz w:val="24"/>
                <w:szCs w:val="24"/>
                <w:lang w:val="en-US"/>
              </w:rPr>
            </w:pPr>
            <w:r w:rsidRPr="00AC1900">
              <w:rPr>
                <w:rFonts w:asciiTheme="majorHAnsi" w:hAnsiTheme="majorHAnsi"/>
                <w:bCs/>
                <w:lang w:val="en-US"/>
              </w:rPr>
              <w:t xml:space="preserve">its contractual terms do not give rise to cash flows on specified dates that are solely payments of principal and interest (SPPI) on the principal amount outstanding; or </w:t>
            </w:r>
          </w:p>
        </w:tc>
      </w:tr>
      <w:tr w:rsidR="00FE129B" w:rsidRPr="00F745C1" w14:paraId="70527D6C" w14:textId="77777777" w:rsidTr="00FB34FB">
        <w:tc>
          <w:tcPr>
            <w:tcW w:w="567" w:type="dxa"/>
          </w:tcPr>
          <w:p w14:paraId="208D3191" w14:textId="77777777" w:rsidR="00FE129B" w:rsidRPr="00AC1900" w:rsidRDefault="00FE129B" w:rsidP="00FB34FB">
            <w:pPr>
              <w:spacing w:before="0" w:after="0"/>
              <w:jc w:val="both"/>
              <w:rPr>
                <w:rFonts w:asciiTheme="majorHAnsi" w:hAnsiTheme="majorHAnsi"/>
                <w:bCs/>
                <w:sz w:val="16"/>
                <w:szCs w:val="16"/>
                <w:lang w:val="en-US"/>
              </w:rPr>
            </w:pPr>
          </w:p>
        </w:tc>
        <w:tc>
          <w:tcPr>
            <w:tcW w:w="9073" w:type="dxa"/>
          </w:tcPr>
          <w:p w14:paraId="63B34B09" w14:textId="77777777" w:rsidR="00FE129B" w:rsidRPr="00AC1900" w:rsidRDefault="00FE129B" w:rsidP="00FB34FB">
            <w:pPr>
              <w:spacing w:before="0" w:after="0"/>
              <w:jc w:val="both"/>
              <w:rPr>
                <w:rFonts w:asciiTheme="majorHAnsi" w:hAnsiTheme="majorHAnsi"/>
                <w:bCs/>
                <w:sz w:val="16"/>
                <w:szCs w:val="16"/>
                <w:lang w:val="en-US"/>
              </w:rPr>
            </w:pPr>
          </w:p>
        </w:tc>
      </w:tr>
      <w:tr w:rsidR="00FE129B" w:rsidRPr="00F745C1" w14:paraId="400984A3" w14:textId="77777777" w:rsidTr="00FB34FB">
        <w:tc>
          <w:tcPr>
            <w:tcW w:w="567" w:type="dxa"/>
          </w:tcPr>
          <w:p w14:paraId="27A27A51" w14:textId="77777777" w:rsidR="00FE129B" w:rsidRPr="00AC1900" w:rsidRDefault="00FE129B" w:rsidP="00FB34FB">
            <w:pPr>
              <w:spacing w:after="0"/>
              <w:jc w:val="both"/>
              <w:rPr>
                <w:rFonts w:asciiTheme="majorHAnsi" w:hAnsiTheme="majorHAnsi"/>
                <w:bCs/>
                <w:sz w:val="24"/>
                <w:szCs w:val="24"/>
                <w:lang w:val="en-US"/>
              </w:rPr>
            </w:pPr>
            <w:r w:rsidRPr="00AC1900">
              <w:rPr>
                <w:rFonts w:asciiTheme="majorHAnsi" w:hAnsiTheme="majorHAnsi"/>
                <w:bCs/>
                <w:lang w:val="en-US"/>
              </w:rPr>
              <w:t>b)</w:t>
            </w:r>
          </w:p>
        </w:tc>
        <w:tc>
          <w:tcPr>
            <w:tcW w:w="9073" w:type="dxa"/>
          </w:tcPr>
          <w:p w14:paraId="1F3B466D" w14:textId="77777777" w:rsidR="00FE129B" w:rsidRPr="00AC1900" w:rsidRDefault="00FE129B" w:rsidP="00FB34FB">
            <w:pPr>
              <w:spacing w:before="0" w:after="0"/>
              <w:jc w:val="both"/>
              <w:rPr>
                <w:rFonts w:asciiTheme="majorHAnsi" w:hAnsiTheme="majorHAnsi"/>
                <w:bCs/>
                <w:sz w:val="24"/>
                <w:szCs w:val="24"/>
                <w:lang w:val="en-US"/>
              </w:rPr>
            </w:pPr>
            <w:r w:rsidRPr="00AC1900">
              <w:rPr>
                <w:rFonts w:asciiTheme="majorHAnsi" w:hAnsiTheme="majorHAnsi"/>
                <w:bCs/>
                <w:lang w:val="en-US"/>
              </w:rPr>
              <w:t>it is not held within a business model whose objective is either to collect contractual cash flows, or to both collect contractual cash flows and sell; or</w:t>
            </w:r>
          </w:p>
        </w:tc>
      </w:tr>
      <w:tr w:rsidR="00FE129B" w:rsidRPr="00F745C1" w14:paraId="59011BAC" w14:textId="77777777" w:rsidTr="00FB34FB">
        <w:tc>
          <w:tcPr>
            <w:tcW w:w="567" w:type="dxa"/>
          </w:tcPr>
          <w:p w14:paraId="48322E2B" w14:textId="77777777" w:rsidR="00FE129B" w:rsidRPr="00AC1900" w:rsidRDefault="00FE129B" w:rsidP="00FB34FB">
            <w:pPr>
              <w:spacing w:before="0" w:after="0"/>
              <w:jc w:val="both"/>
              <w:rPr>
                <w:rFonts w:asciiTheme="majorHAnsi" w:hAnsiTheme="majorHAnsi"/>
                <w:bCs/>
                <w:sz w:val="16"/>
                <w:szCs w:val="16"/>
                <w:lang w:val="en-US"/>
              </w:rPr>
            </w:pPr>
          </w:p>
        </w:tc>
        <w:tc>
          <w:tcPr>
            <w:tcW w:w="9073" w:type="dxa"/>
          </w:tcPr>
          <w:p w14:paraId="4821F000" w14:textId="77777777" w:rsidR="00FE129B" w:rsidRPr="00AC1900" w:rsidRDefault="00FE129B" w:rsidP="00FB34FB">
            <w:pPr>
              <w:spacing w:before="0" w:after="0"/>
              <w:jc w:val="both"/>
              <w:rPr>
                <w:rFonts w:asciiTheme="majorHAnsi" w:hAnsiTheme="majorHAnsi"/>
                <w:bCs/>
                <w:sz w:val="16"/>
                <w:szCs w:val="16"/>
                <w:lang w:val="en-US"/>
              </w:rPr>
            </w:pPr>
          </w:p>
        </w:tc>
      </w:tr>
      <w:tr w:rsidR="00FE129B" w:rsidRPr="00F745C1" w14:paraId="2409F50F" w14:textId="77777777" w:rsidTr="00FB34FB">
        <w:tc>
          <w:tcPr>
            <w:tcW w:w="567" w:type="dxa"/>
          </w:tcPr>
          <w:p w14:paraId="1A8F7000" w14:textId="77777777" w:rsidR="00FE129B" w:rsidRPr="00AC1900" w:rsidRDefault="00FE129B" w:rsidP="00FB34FB">
            <w:pPr>
              <w:spacing w:before="0" w:after="0"/>
              <w:jc w:val="both"/>
              <w:rPr>
                <w:rFonts w:asciiTheme="majorHAnsi" w:hAnsiTheme="majorHAnsi"/>
                <w:bCs/>
                <w:sz w:val="24"/>
                <w:szCs w:val="24"/>
                <w:lang w:val="en-US"/>
              </w:rPr>
            </w:pPr>
            <w:r w:rsidRPr="00AC1900">
              <w:rPr>
                <w:rFonts w:asciiTheme="majorHAnsi" w:hAnsiTheme="majorHAnsi"/>
                <w:bCs/>
                <w:lang w:val="en-US"/>
              </w:rPr>
              <w:t>c)</w:t>
            </w:r>
          </w:p>
        </w:tc>
        <w:tc>
          <w:tcPr>
            <w:tcW w:w="9073" w:type="dxa"/>
          </w:tcPr>
          <w:p w14:paraId="0BC873AA" w14:textId="77777777" w:rsidR="00FE129B" w:rsidRPr="00AC1900" w:rsidRDefault="00FE129B" w:rsidP="00FB34FB">
            <w:pPr>
              <w:spacing w:before="0" w:after="0"/>
              <w:jc w:val="both"/>
              <w:rPr>
                <w:rFonts w:asciiTheme="majorHAnsi" w:hAnsiTheme="majorHAnsi"/>
                <w:bCs/>
                <w:sz w:val="24"/>
                <w:szCs w:val="24"/>
                <w:lang w:val="en-US"/>
              </w:rPr>
            </w:pPr>
            <w:r w:rsidRPr="00AC1900">
              <w:rPr>
                <w:rFonts w:asciiTheme="majorHAnsi" w:hAnsiTheme="majorHAnsi"/>
                <w:bCs/>
                <w:lang w:val="en-US"/>
              </w:rPr>
              <w:t xml:space="preserve">it is classified as held for trading (derivative contracts in an asset position). </w:t>
            </w:r>
          </w:p>
        </w:tc>
      </w:tr>
      <w:tr w:rsidR="00FE129B" w:rsidRPr="00F745C1" w14:paraId="12E95301" w14:textId="77777777" w:rsidTr="00FB34FB">
        <w:tc>
          <w:tcPr>
            <w:tcW w:w="567" w:type="dxa"/>
          </w:tcPr>
          <w:p w14:paraId="2D0B120C" w14:textId="77777777" w:rsidR="00FE129B" w:rsidRPr="00AC1900" w:rsidRDefault="00FE129B" w:rsidP="00FB34FB">
            <w:pPr>
              <w:spacing w:before="0" w:after="0"/>
              <w:jc w:val="both"/>
              <w:rPr>
                <w:rFonts w:asciiTheme="majorHAnsi" w:hAnsiTheme="majorHAnsi"/>
                <w:bCs/>
                <w:sz w:val="20"/>
                <w:szCs w:val="20"/>
                <w:lang w:val="en-US"/>
              </w:rPr>
            </w:pPr>
          </w:p>
        </w:tc>
        <w:tc>
          <w:tcPr>
            <w:tcW w:w="9073" w:type="dxa"/>
          </w:tcPr>
          <w:p w14:paraId="1CC028C8" w14:textId="77777777" w:rsidR="00FE129B" w:rsidRPr="00AC1900" w:rsidRDefault="00FE129B" w:rsidP="00FB34FB">
            <w:pPr>
              <w:spacing w:before="0" w:after="0"/>
              <w:jc w:val="both"/>
              <w:rPr>
                <w:rFonts w:asciiTheme="majorHAnsi" w:hAnsiTheme="majorHAnsi"/>
                <w:bCs/>
                <w:sz w:val="20"/>
                <w:szCs w:val="20"/>
                <w:lang w:val="en-US"/>
              </w:rPr>
            </w:pPr>
          </w:p>
        </w:tc>
      </w:tr>
      <w:tr w:rsidR="00FE129B" w:rsidRPr="00F745C1" w14:paraId="631C0085" w14:textId="77777777" w:rsidTr="00FB34FB">
        <w:tc>
          <w:tcPr>
            <w:tcW w:w="9640" w:type="dxa"/>
            <w:gridSpan w:val="2"/>
          </w:tcPr>
          <w:p w14:paraId="1C2218BE" w14:textId="77777777" w:rsidR="00FE129B" w:rsidRPr="00AC1900" w:rsidRDefault="00FE129B" w:rsidP="00FB34FB">
            <w:pPr>
              <w:spacing w:before="0" w:after="0"/>
              <w:jc w:val="both"/>
              <w:rPr>
                <w:rFonts w:asciiTheme="majorHAnsi" w:hAnsiTheme="majorHAnsi"/>
                <w:bCs/>
                <w:lang w:val="en-US"/>
              </w:rPr>
            </w:pPr>
            <w:r w:rsidRPr="00AC1900">
              <w:rPr>
                <w:rFonts w:asciiTheme="majorHAnsi" w:hAnsiTheme="majorHAnsi"/>
                <w:bCs/>
                <w:lang w:val="en-US"/>
              </w:rPr>
              <w:t>The Company includes in this category equity instruments and loans to investments.</w:t>
            </w:r>
          </w:p>
        </w:tc>
      </w:tr>
      <w:tr w:rsidR="00FE129B" w:rsidRPr="00F745C1" w14:paraId="54CC287B" w14:textId="77777777" w:rsidTr="00FB34FB">
        <w:tc>
          <w:tcPr>
            <w:tcW w:w="9640" w:type="dxa"/>
            <w:gridSpan w:val="2"/>
          </w:tcPr>
          <w:p w14:paraId="444CE3CE" w14:textId="77777777" w:rsidR="00FE129B" w:rsidRPr="00AC1900" w:rsidRDefault="00FE129B" w:rsidP="00FB34FB">
            <w:pPr>
              <w:spacing w:before="0" w:after="0"/>
              <w:jc w:val="both"/>
              <w:rPr>
                <w:rFonts w:asciiTheme="majorHAnsi" w:hAnsiTheme="majorHAnsi"/>
                <w:bCs/>
                <w:sz w:val="20"/>
                <w:szCs w:val="20"/>
                <w:lang w:val="en-US"/>
              </w:rPr>
            </w:pPr>
          </w:p>
        </w:tc>
      </w:tr>
    </w:tbl>
    <w:p w14:paraId="3739DDF0" w14:textId="77777777" w:rsidR="00FE129B" w:rsidRPr="00F745C1" w:rsidRDefault="00FE129B" w:rsidP="00FE129B">
      <w:pPr>
        <w:spacing w:before="0" w:after="0"/>
        <w:rPr>
          <w:rFonts w:ascii="Times New Roman" w:hAnsi="Times New Roman"/>
          <w:b/>
          <w:bCs/>
          <w:lang w:val="en-US"/>
        </w:rPr>
      </w:pPr>
      <w:r w:rsidRPr="00F745C1">
        <w:rPr>
          <w:rFonts w:ascii="Times New Roman" w:hAnsi="Times New Roman"/>
          <w:b/>
          <w:bCs/>
          <w:lang w:val="en-US"/>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073"/>
      </w:tblGrid>
      <w:tr w:rsidR="00FE129B" w:rsidRPr="00F745C1" w14:paraId="2E623E84" w14:textId="77777777" w:rsidTr="00FB34FB">
        <w:tc>
          <w:tcPr>
            <w:tcW w:w="9640" w:type="dxa"/>
            <w:gridSpan w:val="2"/>
          </w:tcPr>
          <w:p w14:paraId="4203FF34"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F745C1" w14:paraId="7FA40D25" w14:textId="77777777" w:rsidTr="00FB34FB">
        <w:tc>
          <w:tcPr>
            <w:tcW w:w="9640" w:type="dxa"/>
            <w:gridSpan w:val="2"/>
          </w:tcPr>
          <w:p w14:paraId="0A051284"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F745C1" w14:paraId="3705A10E" w14:textId="77777777" w:rsidTr="00FB34FB">
        <w:tc>
          <w:tcPr>
            <w:tcW w:w="9640" w:type="dxa"/>
            <w:gridSpan w:val="2"/>
          </w:tcPr>
          <w:p w14:paraId="53993150" w14:textId="77777777" w:rsidR="00FE129B" w:rsidRPr="0063120D" w:rsidRDefault="00FE129B" w:rsidP="00FB34FB">
            <w:pPr>
              <w:spacing w:before="0" w:after="0"/>
              <w:rPr>
                <w:rFonts w:asciiTheme="majorHAnsi" w:hAnsiTheme="majorHAnsi"/>
                <w:color w:val="008CA9"/>
                <w:sz w:val="20"/>
                <w:lang w:val="en"/>
              </w:rPr>
            </w:pPr>
          </w:p>
        </w:tc>
      </w:tr>
      <w:tr w:rsidR="00FE129B" w:rsidRPr="00F745C1" w14:paraId="3F66FF7B" w14:textId="77777777" w:rsidTr="00FB34FB">
        <w:tc>
          <w:tcPr>
            <w:tcW w:w="567" w:type="dxa"/>
          </w:tcPr>
          <w:p w14:paraId="6E006B80" w14:textId="77777777" w:rsidR="00FE129B" w:rsidRPr="00AC1900" w:rsidRDefault="00FE129B" w:rsidP="00FB34FB">
            <w:pPr>
              <w:spacing w:before="0" w:after="0"/>
              <w:rPr>
                <w:rFonts w:asciiTheme="majorHAnsi" w:hAnsiTheme="majorHAnsi"/>
                <w:b/>
                <w:bCs/>
                <w:color w:val="00A994"/>
                <w:lang w:val="en"/>
              </w:rPr>
            </w:pPr>
            <w:r w:rsidRPr="0063120D">
              <w:rPr>
                <w:rFonts w:asciiTheme="majorHAnsi" w:hAnsiTheme="majorHAnsi"/>
                <w:b/>
                <w:color w:val="008CA9"/>
                <w:lang w:val="en"/>
              </w:rPr>
              <w:t>5.</w:t>
            </w:r>
          </w:p>
        </w:tc>
        <w:tc>
          <w:tcPr>
            <w:tcW w:w="9073" w:type="dxa"/>
          </w:tcPr>
          <w:p w14:paraId="21291067"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Summary of significant accounting policies (continued)</w:t>
            </w:r>
          </w:p>
        </w:tc>
      </w:tr>
      <w:tr w:rsidR="00FE129B" w:rsidRPr="00F745C1" w14:paraId="19C68437" w14:textId="77777777" w:rsidTr="00FB34FB">
        <w:tc>
          <w:tcPr>
            <w:tcW w:w="567" w:type="dxa"/>
          </w:tcPr>
          <w:p w14:paraId="6D63F722" w14:textId="77777777" w:rsidR="00FE129B" w:rsidRPr="00AC1900" w:rsidRDefault="00FE129B" w:rsidP="00FB34FB">
            <w:pPr>
              <w:spacing w:before="0" w:after="0"/>
              <w:rPr>
                <w:rFonts w:asciiTheme="majorHAnsi" w:hAnsiTheme="majorHAnsi"/>
                <w:b/>
                <w:bCs/>
                <w:color w:val="00A994"/>
                <w:sz w:val="20"/>
                <w:szCs w:val="20"/>
                <w:lang w:val="en"/>
              </w:rPr>
            </w:pPr>
          </w:p>
        </w:tc>
        <w:tc>
          <w:tcPr>
            <w:tcW w:w="9073" w:type="dxa"/>
          </w:tcPr>
          <w:p w14:paraId="2F0CD14F" w14:textId="77777777" w:rsidR="00FE129B" w:rsidRPr="00AC1900" w:rsidRDefault="00FE129B" w:rsidP="00FB34FB">
            <w:pPr>
              <w:spacing w:before="0" w:after="0"/>
              <w:rPr>
                <w:rFonts w:asciiTheme="majorHAnsi" w:hAnsiTheme="majorHAnsi"/>
                <w:b/>
                <w:bCs/>
                <w:color w:val="00A994"/>
                <w:sz w:val="20"/>
                <w:szCs w:val="20"/>
                <w:lang w:val="en"/>
              </w:rPr>
            </w:pPr>
          </w:p>
        </w:tc>
      </w:tr>
      <w:tr w:rsidR="00FE129B" w:rsidRPr="00F745C1" w14:paraId="5813512E" w14:textId="77777777" w:rsidTr="00FB34FB">
        <w:tc>
          <w:tcPr>
            <w:tcW w:w="9640" w:type="dxa"/>
            <w:gridSpan w:val="2"/>
          </w:tcPr>
          <w:p w14:paraId="6FCAF484" w14:textId="77777777" w:rsidR="00FE129B" w:rsidRPr="00AC1900" w:rsidRDefault="00FE129B" w:rsidP="00FB34FB">
            <w:pPr>
              <w:spacing w:before="0" w:after="0"/>
              <w:jc w:val="both"/>
              <w:rPr>
                <w:rFonts w:asciiTheme="majorHAnsi" w:hAnsiTheme="majorHAnsi"/>
                <w:b/>
                <w:bCs/>
                <w:color w:val="00A994"/>
                <w:lang w:val="en"/>
              </w:rPr>
            </w:pPr>
            <w:r w:rsidRPr="00AC1900">
              <w:rPr>
                <w:rFonts w:asciiTheme="majorHAnsi" w:hAnsiTheme="majorHAnsi"/>
                <w:b/>
                <w:bCs/>
                <w:lang w:val="en-US"/>
              </w:rPr>
              <w:t>Financial Instruments (continued)</w:t>
            </w:r>
          </w:p>
        </w:tc>
      </w:tr>
      <w:tr w:rsidR="00FE129B" w:rsidRPr="00F745C1" w14:paraId="3AC3F783" w14:textId="77777777" w:rsidTr="00FB34FB">
        <w:tc>
          <w:tcPr>
            <w:tcW w:w="9640" w:type="dxa"/>
            <w:gridSpan w:val="2"/>
          </w:tcPr>
          <w:p w14:paraId="781E3AD5" w14:textId="77777777" w:rsidR="00FE129B" w:rsidRPr="00AC1900" w:rsidRDefault="00FE129B" w:rsidP="00FB34FB">
            <w:pPr>
              <w:spacing w:before="0" w:after="0"/>
              <w:jc w:val="both"/>
              <w:rPr>
                <w:rFonts w:asciiTheme="majorHAnsi" w:hAnsiTheme="majorHAnsi"/>
                <w:bCs/>
                <w:sz w:val="20"/>
                <w:szCs w:val="20"/>
                <w:lang w:val="en-US"/>
              </w:rPr>
            </w:pPr>
          </w:p>
        </w:tc>
      </w:tr>
      <w:tr w:rsidR="00FE129B" w:rsidRPr="00F745C1" w14:paraId="62D6E675" w14:textId="77777777" w:rsidTr="00FB34FB">
        <w:tc>
          <w:tcPr>
            <w:tcW w:w="9640" w:type="dxa"/>
            <w:gridSpan w:val="2"/>
          </w:tcPr>
          <w:p w14:paraId="0AFB396E" w14:textId="77777777" w:rsidR="00FE129B" w:rsidRPr="00AC1900" w:rsidRDefault="00FE129B" w:rsidP="00FB34FB">
            <w:pPr>
              <w:spacing w:after="0"/>
              <w:jc w:val="both"/>
              <w:rPr>
                <w:rFonts w:asciiTheme="majorHAnsi" w:hAnsiTheme="majorHAnsi"/>
                <w:bCs/>
                <w:sz w:val="24"/>
                <w:szCs w:val="24"/>
                <w:lang w:val="en-US"/>
              </w:rPr>
            </w:pPr>
            <w:r w:rsidRPr="00AC1900">
              <w:rPr>
                <w:rFonts w:asciiTheme="majorHAnsi" w:hAnsiTheme="majorHAnsi"/>
                <w:b/>
                <w:bCs/>
                <w:i/>
                <w:lang w:val="en-US"/>
              </w:rPr>
              <w:t>Financial liabilities</w:t>
            </w:r>
          </w:p>
        </w:tc>
      </w:tr>
      <w:tr w:rsidR="00FE129B" w:rsidRPr="00F745C1" w14:paraId="5831C3DC" w14:textId="77777777" w:rsidTr="00FB34FB">
        <w:tc>
          <w:tcPr>
            <w:tcW w:w="9640" w:type="dxa"/>
            <w:gridSpan w:val="2"/>
          </w:tcPr>
          <w:p w14:paraId="69540ADE" w14:textId="77777777" w:rsidR="00FE129B" w:rsidRPr="00AC1900" w:rsidRDefault="00FE129B" w:rsidP="00FB34FB">
            <w:pPr>
              <w:jc w:val="both"/>
              <w:rPr>
                <w:rFonts w:asciiTheme="majorHAnsi" w:hAnsiTheme="majorHAnsi"/>
                <w:b/>
                <w:bCs/>
                <w:i/>
                <w:sz w:val="24"/>
                <w:szCs w:val="24"/>
                <w:lang w:val="en-US"/>
              </w:rPr>
            </w:pPr>
            <w:r w:rsidRPr="00AC1900">
              <w:rPr>
                <w:rFonts w:asciiTheme="majorHAnsi" w:hAnsiTheme="majorHAnsi"/>
                <w:bCs/>
                <w:i/>
                <w:lang w:val="en-US"/>
              </w:rPr>
              <w:t>Financial liabilities measured at fair value through profit or loss (FVPL)</w:t>
            </w:r>
          </w:p>
        </w:tc>
      </w:tr>
      <w:tr w:rsidR="00FE129B" w:rsidRPr="00F745C1" w14:paraId="40A49519" w14:textId="77777777" w:rsidTr="00FB34FB">
        <w:tc>
          <w:tcPr>
            <w:tcW w:w="9640" w:type="dxa"/>
            <w:gridSpan w:val="2"/>
          </w:tcPr>
          <w:p w14:paraId="0833A744" w14:textId="77777777" w:rsidR="00FE129B" w:rsidRPr="00AC1900" w:rsidRDefault="00FE129B" w:rsidP="00FB34FB">
            <w:pPr>
              <w:spacing w:before="0" w:after="0"/>
              <w:jc w:val="both"/>
              <w:rPr>
                <w:rFonts w:asciiTheme="majorHAnsi" w:hAnsiTheme="majorHAnsi"/>
                <w:b/>
                <w:bCs/>
                <w:i/>
                <w:sz w:val="24"/>
                <w:szCs w:val="24"/>
                <w:lang w:val="en-US"/>
              </w:rPr>
            </w:pPr>
            <w:r w:rsidRPr="00AC1900">
              <w:rPr>
                <w:rFonts w:asciiTheme="majorHAnsi" w:hAnsiTheme="majorHAnsi"/>
                <w:bCs/>
                <w:lang w:val="en-US"/>
              </w:rPr>
              <w:t xml:space="preserve">A financial liability is measured at FVPL if it meets the definition of held for trading of which the Company had none. The Company includes in this category, derivative contracts in a liability position. </w:t>
            </w:r>
          </w:p>
        </w:tc>
      </w:tr>
      <w:tr w:rsidR="00FE129B" w:rsidRPr="00F745C1" w14:paraId="55CA9B5A" w14:textId="77777777" w:rsidTr="00FB34FB">
        <w:tc>
          <w:tcPr>
            <w:tcW w:w="9640" w:type="dxa"/>
            <w:gridSpan w:val="2"/>
          </w:tcPr>
          <w:p w14:paraId="04F8BF2C" w14:textId="77777777" w:rsidR="00FE129B" w:rsidRPr="00AC1900" w:rsidRDefault="00FE129B" w:rsidP="00FB34FB">
            <w:pPr>
              <w:spacing w:before="0" w:after="0"/>
              <w:jc w:val="both"/>
              <w:rPr>
                <w:rFonts w:asciiTheme="majorHAnsi" w:hAnsiTheme="majorHAnsi"/>
                <w:bCs/>
                <w:sz w:val="20"/>
                <w:szCs w:val="20"/>
                <w:lang w:val="en-US"/>
              </w:rPr>
            </w:pPr>
          </w:p>
        </w:tc>
      </w:tr>
      <w:tr w:rsidR="00FE129B" w:rsidRPr="00F745C1" w14:paraId="74AB2B66" w14:textId="77777777" w:rsidTr="00FB34FB">
        <w:tc>
          <w:tcPr>
            <w:tcW w:w="9640" w:type="dxa"/>
            <w:gridSpan w:val="2"/>
          </w:tcPr>
          <w:p w14:paraId="58B6B784" w14:textId="77777777" w:rsidR="00FE129B" w:rsidRPr="00AC1900" w:rsidRDefault="00FE129B" w:rsidP="00FB34FB">
            <w:pPr>
              <w:spacing w:before="0" w:after="0"/>
              <w:jc w:val="both"/>
              <w:rPr>
                <w:rFonts w:asciiTheme="majorHAnsi" w:hAnsiTheme="majorHAnsi"/>
                <w:b/>
                <w:i/>
                <w:iCs/>
                <w:sz w:val="24"/>
                <w:szCs w:val="24"/>
                <w:lang w:val="en-US"/>
              </w:rPr>
            </w:pPr>
            <w:r w:rsidRPr="00AC1900">
              <w:rPr>
                <w:rFonts w:asciiTheme="majorHAnsi" w:hAnsiTheme="majorHAnsi"/>
                <w:bCs/>
                <w:i/>
                <w:lang w:val="en-US"/>
              </w:rPr>
              <w:t>Financial liabilities measured at amortised cost</w:t>
            </w:r>
          </w:p>
        </w:tc>
      </w:tr>
      <w:tr w:rsidR="00FE129B" w:rsidRPr="00F745C1" w14:paraId="3687B004" w14:textId="77777777" w:rsidTr="00FB34FB">
        <w:tc>
          <w:tcPr>
            <w:tcW w:w="9640" w:type="dxa"/>
            <w:gridSpan w:val="2"/>
          </w:tcPr>
          <w:p w14:paraId="65ACF033" w14:textId="77777777" w:rsidR="00FE129B" w:rsidRPr="00AC1900" w:rsidRDefault="00FE129B" w:rsidP="00FB34FB">
            <w:pPr>
              <w:spacing w:after="0"/>
              <w:jc w:val="both"/>
              <w:rPr>
                <w:rFonts w:asciiTheme="majorHAnsi" w:hAnsiTheme="majorHAnsi"/>
                <w:bCs/>
                <w:sz w:val="24"/>
                <w:szCs w:val="24"/>
                <w:lang w:val="en-US"/>
              </w:rPr>
            </w:pPr>
            <w:r w:rsidRPr="00AC1900">
              <w:rPr>
                <w:rFonts w:asciiTheme="majorHAnsi" w:hAnsiTheme="majorHAnsi"/>
                <w:bCs/>
                <w:lang w:val="en-US"/>
              </w:rPr>
              <w:t xml:space="preserve">This category includes all financial liabilities, other than those measured at fair value through profit or loss, including short-term payables. </w:t>
            </w:r>
          </w:p>
        </w:tc>
      </w:tr>
      <w:tr w:rsidR="00FE129B" w:rsidRPr="00F745C1" w14:paraId="3A46F446" w14:textId="77777777" w:rsidTr="00FB34FB">
        <w:tc>
          <w:tcPr>
            <w:tcW w:w="9640" w:type="dxa"/>
            <w:gridSpan w:val="2"/>
          </w:tcPr>
          <w:p w14:paraId="0E785AFA" w14:textId="77777777" w:rsidR="00FE129B" w:rsidRPr="00AC1900" w:rsidRDefault="00FE129B" w:rsidP="00FB34FB">
            <w:pPr>
              <w:spacing w:before="0" w:after="0"/>
              <w:jc w:val="both"/>
              <w:rPr>
                <w:rFonts w:asciiTheme="majorHAnsi" w:hAnsiTheme="majorHAnsi"/>
                <w:bCs/>
                <w:sz w:val="20"/>
                <w:szCs w:val="20"/>
                <w:lang w:val="en-US"/>
              </w:rPr>
            </w:pPr>
          </w:p>
        </w:tc>
      </w:tr>
      <w:tr w:rsidR="00FE129B" w:rsidRPr="00F745C1" w14:paraId="18D3FD90" w14:textId="77777777" w:rsidTr="00FB34FB">
        <w:tc>
          <w:tcPr>
            <w:tcW w:w="9640" w:type="dxa"/>
            <w:gridSpan w:val="2"/>
          </w:tcPr>
          <w:p w14:paraId="4F15F7E5" w14:textId="77777777" w:rsidR="00FE129B" w:rsidRPr="00AC1900" w:rsidRDefault="00FE129B" w:rsidP="00FB34FB">
            <w:pPr>
              <w:spacing w:before="0" w:after="0"/>
              <w:jc w:val="both"/>
              <w:rPr>
                <w:rFonts w:asciiTheme="majorHAnsi" w:hAnsiTheme="majorHAnsi"/>
                <w:bCs/>
                <w:sz w:val="24"/>
                <w:szCs w:val="24"/>
                <w:lang w:val="en-US"/>
              </w:rPr>
            </w:pPr>
            <w:r w:rsidRPr="00AC1900">
              <w:rPr>
                <w:rFonts w:asciiTheme="majorHAnsi" w:hAnsiTheme="majorHAnsi"/>
                <w:b/>
                <w:bCs/>
                <w:lang w:val="en-US"/>
              </w:rPr>
              <w:t xml:space="preserve">Recognition and derecognition </w:t>
            </w:r>
          </w:p>
        </w:tc>
      </w:tr>
      <w:tr w:rsidR="00FE129B" w:rsidRPr="00F745C1" w14:paraId="4F5DF2D3" w14:textId="77777777" w:rsidTr="00FB34FB">
        <w:tc>
          <w:tcPr>
            <w:tcW w:w="9640" w:type="dxa"/>
            <w:gridSpan w:val="2"/>
          </w:tcPr>
          <w:p w14:paraId="17B329F9" w14:textId="77777777" w:rsidR="00FE129B" w:rsidRPr="00AC1900" w:rsidRDefault="00FE129B" w:rsidP="00FB34FB">
            <w:pPr>
              <w:autoSpaceDE w:val="0"/>
              <w:autoSpaceDN w:val="0"/>
              <w:adjustRightInd w:val="0"/>
              <w:spacing w:after="0"/>
              <w:jc w:val="both"/>
              <w:rPr>
                <w:rFonts w:asciiTheme="majorHAnsi" w:hAnsiTheme="majorHAnsi"/>
                <w:bCs/>
                <w:sz w:val="24"/>
                <w:szCs w:val="24"/>
                <w:lang w:val="en-US"/>
              </w:rPr>
            </w:pPr>
            <w:r w:rsidRPr="00AC1900">
              <w:rPr>
                <w:rFonts w:asciiTheme="majorHAnsi" w:hAnsiTheme="majorHAnsi"/>
                <w:bCs/>
                <w:lang w:val="en-US"/>
              </w:rPr>
              <w:t xml:space="preserve">Financial assets and liabilities are recognised on trade date, when the </w:t>
            </w:r>
            <w:r>
              <w:rPr>
                <w:rFonts w:asciiTheme="majorHAnsi" w:hAnsiTheme="majorHAnsi"/>
                <w:bCs/>
                <w:lang w:val="en-US"/>
              </w:rPr>
              <w:t>C</w:t>
            </w:r>
            <w:r w:rsidRPr="00AC1900">
              <w:rPr>
                <w:rFonts w:asciiTheme="majorHAnsi" w:hAnsiTheme="majorHAnsi"/>
                <w:bCs/>
                <w:lang w:val="en-US"/>
              </w:rPr>
              <w:t>ompany becomes party to the contractual provisions of the instrument. A financial asset is derecognised where the rights to receive cash flows from the asset have expired, or the Company has transferred its rights to receive cash flows from the asset. The Company derecognises a financial liability when the obligation under the liability is discharged, cancelled or expired.</w:t>
            </w:r>
          </w:p>
        </w:tc>
      </w:tr>
      <w:tr w:rsidR="00FE129B" w:rsidRPr="00F745C1" w14:paraId="4D287D18" w14:textId="77777777" w:rsidTr="00FB34FB">
        <w:tc>
          <w:tcPr>
            <w:tcW w:w="9640" w:type="dxa"/>
            <w:gridSpan w:val="2"/>
          </w:tcPr>
          <w:p w14:paraId="6239596C" w14:textId="77777777" w:rsidR="00FE129B" w:rsidRPr="00AC1900" w:rsidRDefault="00FE129B" w:rsidP="00FB34FB">
            <w:pPr>
              <w:autoSpaceDE w:val="0"/>
              <w:autoSpaceDN w:val="0"/>
              <w:adjustRightInd w:val="0"/>
              <w:spacing w:before="0" w:after="0"/>
              <w:rPr>
                <w:rFonts w:asciiTheme="majorHAnsi" w:hAnsiTheme="majorHAnsi"/>
                <w:bCs/>
                <w:sz w:val="20"/>
                <w:szCs w:val="20"/>
                <w:lang w:val="en-US"/>
              </w:rPr>
            </w:pPr>
          </w:p>
        </w:tc>
      </w:tr>
      <w:tr w:rsidR="00FE129B" w:rsidRPr="00F745C1" w14:paraId="1D06AF87" w14:textId="77777777" w:rsidTr="00FB34FB">
        <w:tc>
          <w:tcPr>
            <w:tcW w:w="9640" w:type="dxa"/>
            <w:gridSpan w:val="2"/>
          </w:tcPr>
          <w:p w14:paraId="2553DB09" w14:textId="77777777" w:rsidR="00FE129B" w:rsidRPr="00AC1900" w:rsidRDefault="00FE129B" w:rsidP="00FB34FB">
            <w:pPr>
              <w:autoSpaceDE w:val="0"/>
              <w:autoSpaceDN w:val="0"/>
              <w:adjustRightInd w:val="0"/>
              <w:spacing w:before="0" w:after="0"/>
              <w:rPr>
                <w:rFonts w:asciiTheme="majorHAnsi" w:hAnsiTheme="majorHAnsi"/>
                <w:bCs/>
                <w:sz w:val="24"/>
                <w:szCs w:val="24"/>
                <w:lang w:val="en-US"/>
              </w:rPr>
            </w:pPr>
            <w:r w:rsidRPr="00AC1900">
              <w:rPr>
                <w:rFonts w:asciiTheme="majorHAnsi" w:hAnsiTheme="majorHAnsi"/>
                <w:b/>
                <w:bCs/>
                <w:lang w:val="en-US"/>
              </w:rPr>
              <w:t>Impairment of financial assets</w:t>
            </w:r>
          </w:p>
        </w:tc>
      </w:tr>
      <w:tr w:rsidR="00FE129B" w:rsidRPr="00F745C1" w14:paraId="281F0BFA" w14:textId="77777777" w:rsidTr="00FB34FB">
        <w:tc>
          <w:tcPr>
            <w:tcW w:w="9640" w:type="dxa"/>
            <w:gridSpan w:val="2"/>
          </w:tcPr>
          <w:p w14:paraId="24889DEB" w14:textId="77777777" w:rsidR="00FE129B" w:rsidRPr="00AC1900" w:rsidRDefault="00FE129B" w:rsidP="00FB34FB">
            <w:pPr>
              <w:spacing w:after="0"/>
              <w:jc w:val="both"/>
              <w:rPr>
                <w:rFonts w:asciiTheme="majorHAnsi" w:hAnsiTheme="majorHAnsi"/>
                <w:bCs/>
                <w:sz w:val="24"/>
                <w:szCs w:val="24"/>
                <w:lang w:val="en-US"/>
              </w:rPr>
            </w:pPr>
            <w:r w:rsidRPr="00AC1900">
              <w:rPr>
                <w:rFonts w:asciiTheme="majorHAnsi" w:hAnsiTheme="majorHAnsi"/>
                <w:bCs/>
                <w:lang w:val="en-US"/>
              </w:rPr>
              <w:t xml:space="preserve">The Company holds trade receivables with no financing component and which have maturities of less than 12 months at amortised cost and, as such, has chosen to apply the simplified approach for expected credit losses (ECL) under IFRS 9 to all its trade receivables. Therefore the Company does not track changes in credit risk, but instead recognises a loss allowance based on lifetime ECLs at each reporting date. </w:t>
            </w:r>
          </w:p>
        </w:tc>
      </w:tr>
      <w:tr w:rsidR="00FE129B" w:rsidRPr="00F745C1" w14:paraId="10A1680D" w14:textId="77777777" w:rsidTr="00FB34FB">
        <w:tc>
          <w:tcPr>
            <w:tcW w:w="9640" w:type="dxa"/>
            <w:gridSpan w:val="2"/>
          </w:tcPr>
          <w:p w14:paraId="4A1B33DC" w14:textId="77777777" w:rsidR="00FE129B" w:rsidRPr="00AC1900" w:rsidRDefault="00FE129B" w:rsidP="00FB34FB">
            <w:pPr>
              <w:autoSpaceDE w:val="0"/>
              <w:autoSpaceDN w:val="0"/>
              <w:adjustRightInd w:val="0"/>
              <w:spacing w:before="0" w:after="0"/>
              <w:rPr>
                <w:rFonts w:asciiTheme="majorHAnsi" w:hAnsiTheme="majorHAnsi"/>
                <w:bCs/>
                <w:sz w:val="20"/>
                <w:szCs w:val="20"/>
                <w:lang w:val="en-US"/>
              </w:rPr>
            </w:pPr>
          </w:p>
        </w:tc>
      </w:tr>
      <w:tr w:rsidR="00FE129B" w:rsidRPr="00F745C1" w14:paraId="6BA496AC" w14:textId="77777777" w:rsidTr="00FB34FB">
        <w:tc>
          <w:tcPr>
            <w:tcW w:w="9640" w:type="dxa"/>
            <w:gridSpan w:val="2"/>
          </w:tcPr>
          <w:p w14:paraId="1B216822" w14:textId="77777777" w:rsidR="00FE129B" w:rsidRPr="00AC1900" w:rsidRDefault="00FE129B" w:rsidP="00FB34FB">
            <w:pPr>
              <w:spacing w:before="0" w:after="0"/>
              <w:jc w:val="both"/>
              <w:rPr>
                <w:rFonts w:asciiTheme="majorHAnsi" w:hAnsiTheme="majorHAnsi"/>
                <w:bCs/>
                <w:sz w:val="24"/>
                <w:szCs w:val="24"/>
                <w:lang w:val="en-US"/>
              </w:rPr>
            </w:pPr>
            <w:r w:rsidRPr="00AC1900">
              <w:rPr>
                <w:rFonts w:asciiTheme="majorHAnsi" w:hAnsiTheme="majorHAnsi"/>
                <w:bCs/>
                <w:lang w:val="en-US"/>
              </w:rPr>
              <w:t xml:space="preserve">The Company’s approach to ECLs reflects a probability-weighted outcome, the time value money and reasonable and supportable information that is available without undue cost or effort at the reporting date about past events, current conditions and forecasts of future economic conditions. </w:t>
            </w:r>
          </w:p>
        </w:tc>
      </w:tr>
      <w:tr w:rsidR="00FE129B" w:rsidRPr="00F745C1" w14:paraId="28CFDA2D" w14:textId="77777777" w:rsidTr="00FB34FB">
        <w:tc>
          <w:tcPr>
            <w:tcW w:w="9640" w:type="dxa"/>
            <w:gridSpan w:val="2"/>
          </w:tcPr>
          <w:p w14:paraId="243538C6" w14:textId="77777777" w:rsidR="00FE129B" w:rsidRPr="00AC1900" w:rsidRDefault="00FE129B" w:rsidP="00FB34FB">
            <w:pPr>
              <w:spacing w:before="0" w:after="0"/>
              <w:jc w:val="both"/>
              <w:rPr>
                <w:rFonts w:asciiTheme="majorHAnsi" w:hAnsiTheme="majorHAnsi"/>
                <w:bCs/>
                <w:sz w:val="20"/>
                <w:szCs w:val="20"/>
                <w:lang w:val="en-US"/>
              </w:rPr>
            </w:pPr>
          </w:p>
        </w:tc>
      </w:tr>
      <w:tr w:rsidR="00FE129B" w:rsidRPr="00F745C1" w14:paraId="798B42CB" w14:textId="77777777" w:rsidTr="00FB34FB">
        <w:tc>
          <w:tcPr>
            <w:tcW w:w="9640" w:type="dxa"/>
            <w:gridSpan w:val="2"/>
          </w:tcPr>
          <w:p w14:paraId="48F1A672" w14:textId="77777777" w:rsidR="00FE129B" w:rsidRPr="00AC1900" w:rsidRDefault="00FE129B" w:rsidP="00FB34FB">
            <w:pPr>
              <w:spacing w:before="0" w:after="0"/>
              <w:jc w:val="both"/>
              <w:rPr>
                <w:rFonts w:asciiTheme="majorHAnsi" w:hAnsiTheme="majorHAnsi"/>
                <w:bCs/>
                <w:sz w:val="24"/>
                <w:szCs w:val="24"/>
                <w:lang w:val="en-US"/>
              </w:rPr>
            </w:pPr>
            <w:r w:rsidRPr="00AC1900">
              <w:rPr>
                <w:rFonts w:asciiTheme="majorHAnsi" w:hAnsiTheme="majorHAnsi"/>
                <w:bCs/>
                <w:lang w:val="en-US"/>
              </w:rPr>
              <w:t xml:space="preserve">The Company uses the provision matrix as a practical expedient to measuring ECLs on trade receivables, based on days past due for groupings of receivables with similar loss patterns. Receivables are grouped based on their nature. The provision matrix based on historical observed loss rates over the expected life of the receivables and is adjusted for forward looking estimates. </w:t>
            </w:r>
          </w:p>
        </w:tc>
      </w:tr>
      <w:tr w:rsidR="00FE129B" w:rsidRPr="00F745C1" w14:paraId="693A3DD1" w14:textId="77777777" w:rsidTr="00FB34FB">
        <w:tc>
          <w:tcPr>
            <w:tcW w:w="9640" w:type="dxa"/>
            <w:gridSpan w:val="2"/>
          </w:tcPr>
          <w:p w14:paraId="6E8E6EB6" w14:textId="77777777" w:rsidR="00FE129B" w:rsidRPr="00AC1900" w:rsidRDefault="00FE129B" w:rsidP="00FB34FB">
            <w:pPr>
              <w:spacing w:before="0" w:after="0"/>
              <w:jc w:val="both"/>
              <w:rPr>
                <w:rFonts w:asciiTheme="majorHAnsi" w:hAnsiTheme="majorHAnsi"/>
                <w:bCs/>
                <w:sz w:val="20"/>
                <w:szCs w:val="20"/>
                <w:lang w:val="en-US"/>
              </w:rPr>
            </w:pPr>
          </w:p>
        </w:tc>
      </w:tr>
    </w:tbl>
    <w:p w14:paraId="7A6264F2" w14:textId="77777777" w:rsidR="00FE129B" w:rsidRPr="00F745C1" w:rsidRDefault="00FE129B" w:rsidP="00FE129B">
      <w:pPr>
        <w:spacing w:before="0" w:after="0"/>
        <w:rPr>
          <w:rFonts w:ascii="Times New Roman" w:hAnsi="Times New Roman"/>
          <w:b/>
          <w:bCs/>
          <w:lang w:val="en-US"/>
        </w:rPr>
      </w:pPr>
      <w:r w:rsidRPr="00F745C1">
        <w:rPr>
          <w:rFonts w:ascii="Times New Roman" w:hAnsi="Times New Roman"/>
          <w:b/>
          <w:bCs/>
          <w:lang w:val="en-US"/>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772"/>
        <w:gridCol w:w="8300"/>
      </w:tblGrid>
      <w:tr w:rsidR="00FE129B" w:rsidRPr="00F745C1" w14:paraId="2343274D" w14:textId="77777777" w:rsidTr="00FB34FB">
        <w:tc>
          <w:tcPr>
            <w:tcW w:w="9640" w:type="dxa"/>
            <w:gridSpan w:val="3"/>
          </w:tcPr>
          <w:p w14:paraId="2BC798F1"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F745C1" w14:paraId="6978EA32" w14:textId="77777777" w:rsidTr="00FB34FB">
        <w:tc>
          <w:tcPr>
            <w:tcW w:w="9640" w:type="dxa"/>
            <w:gridSpan w:val="3"/>
          </w:tcPr>
          <w:p w14:paraId="62476EF7"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F745C1" w14:paraId="24E45F7D" w14:textId="77777777" w:rsidTr="00FB34FB">
        <w:tc>
          <w:tcPr>
            <w:tcW w:w="9640" w:type="dxa"/>
            <w:gridSpan w:val="3"/>
          </w:tcPr>
          <w:p w14:paraId="5EBD72A7" w14:textId="77777777" w:rsidR="00FE129B" w:rsidRPr="0063120D" w:rsidRDefault="00FE129B" w:rsidP="00FB34FB">
            <w:pPr>
              <w:spacing w:before="0" w:after="0"/>
              <w:rPr>
                <w:rFonts w:asciiTheme="majorHAnsi" w:hAnsiTheme="majorHAnsi"/>
                <w:color w:val="008CA9"/>
                <w:sz w:val="20"/>
                <w:lang w:val="en"/>
              </w:rPr>
            </w:pPr>
          </w:p>
        </w:tc>
      </w:tr>
      <w:tr w:rsidR="00FE129B" w:rsidRPr="00F745C1" w14:paraId="0575F8EB" w14:textId="77777777" w:rsidTr="00FB34FB">
        <w:tc>
          <w:tcPr>
            <w:tcW w:w="568" w:type="dxa"/>
          </w:tcPr>
          <w:p w14:paraId="68300AAF"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5.</w:t>
            </w:r>
          </w:p>
        </w:tc>
        <w:tc>
          <w:tcPr>
            <w:tcW w:w="9072" w:type="dxa"/>
            <w:gridSpan w:val="2"/>
          </w:tcPr>
          <w:p w14:paraId="1616D855"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Summary of significant accounting policies (continued)</w:t>
            </w:r>
          </w:p>
        </w:tc>
      </w:tr>
      <w:tr w:rsidR="00FE129B" w:rsidRPr="00F745C1" w14:paraId="01A1952A" w14:textId="77777777" w:rsidTr="00FB34FB">
        <w:tc>
          <w:tcPr>
            <w:tcW w:w="9640" w:type="dxa"/>
            <w:gridSpan w:val="3"/>
          </w:tcPr>
          <w:p w14:paraId="19DB0027" w14:textId="77777777" w:rsidR="00FE129B" w:rsidRPr="00AC1900" w:rsidRDefault="00FE129B" w:rsidP="00FB34FB">
            <w:pPr>
              <w:spacing w:before="0" w:after="0"/>
              <w:rPr>
                <w:rFonts w:asciiTheme="majorHAnsi" w:hAnsiTheme="majorHAnsi"/>
                <w:color w:val="00A994"/>
                <w:sz w:val="20"/>
                <w:szCs w:val="20"/>
                <w:lang w:val="en"/>
              </w:rPr>
            </w:pPr>
          </w:p>
        </w:tc>
      </w:tr>
      <w:tr w:rsidR="00FE129B" w:rsidRPr="00F745C1" w14:paraId="7FCD8A89" w14:textId="77777777" w:rsidTr="00FB34FB">
        <w:tc>
          <w:tcPr>
            <w:tcW w:w="9640" w:type="dxa"/>
            <w:gridSpan w:val="3"/>
          </w:tcPr>
          <w:p w14:paraId="2EE41A31" w14:textId="77777777" w:rsidR="00FE129B" w:rsidRPr="00AC1900" w:rsidRDefault="00FE129B" w:rsidP="00FB34FB">
            <w:pPr>
              <w:spacing w:before="0" w:after="0"/>
              <w:rPr>
                <w:rFonts w:asciiTheme="majorHAnsi" w:hAnsiTheme="majorHAnsi"/>
                <w:b/>
                <w:bCs/>
                <w:color w:val="000000" w:themeColor="text1"/>
                <w:sz w:val="24"/>
                <w:szCs w:val="24"/>
                <w:lang w:val="en"/>
              </w:rPr>
            </w:pPr>
            <w:r w:rsidRPr="00AC1900">
              <w:rPr>
                <w:rFonts w:asciiTheme="majorHAnsi" w:hAnsiTheme="majorHAnsi"/>
                <w:b/>
                <w:bCs/>
                <w:color w:val="000000" w:themeColor="text1"/>
                <w:lang w:val="en"/>
              </w:rPr>
              <w:t>Fair value measurement and hierarchy</w:t>
            </w:r>
          </w:p>
        </w:tc>
      </w:tr>
      <w:tr w:rsidR="00FE129B" w:rsidRPr="00F745C1" w14:paraId="7F0AC786" w14:textId="77777777" w:rsidTr="00FB34FB">
        <w:tc>
          <w:tcPr>
            <w:tcW w:w="9640" w:type="dxa"/>
            <w:gridSpan w:val="3"/>
          </w:tcPr>
          <w:p w14:paraId="0B48B314" w14:textId="77777777" w:rsidR="00FE129B" w:rsidRPr="00AC1900" w:rsidRDefault="00FE129B" w:rsidP="00FB34FB">
            <w:pPr>
              <w:autoSpaceDE w:val="0"/>
              <w:autoSpaceDN w:val="0"/>
              <w:adjustRightInd w:val="0"/>
              <w:spacing w:after="0"/>
              <w:jc w:val="both"/>
              <w:rPr>
                <w:rFonts w:asciiTheme="majorHAnsi" w:hAnsiTheme="majorHAnsi"/>
                <w:b/>
                <w:bCs/>
                <w:sz w:val="24"/>
                <w:szCs w:val="24"/>
                <w:lang w:val="en-US"/>
              </w:rPr>
            </w:pPr>
            <w:r w:rsidRPr="00AC1900">
              <w:rPr>
                <w:rFonts w:asciiTheme="majorHAnsi" w:hAnsiTheme="majorHAnsi"/>
                <w:color w:val="000000"/>
                <w:lang w:val="en-US"/>
              </w:rPr>
              <w:t xml:space="preserve">Fair value is the price that would be received on the sale of an asset, or paid to transfer a liability, in an orderly transaction between market participants at the measurement date. The fair value measurement is based on the presumption that the transaction takes place either in the principal market for the asset or liability, or in the absence of a principal market, in the most advantageous market. It is based on the assumptions that market participants would use when pricing the asset or liability, assuming they act in their economic best interest. </w:t>
            </w:r>
          </w:p>
        </w:tc>
      </w:tr>
      <w:tr w:rsidR="00FE129B" w:rsidRPr="00F745C1" w14:paraId="0DBFC517" w14:textId="77777777" w:rsidTr="00FB34FB">
        <w:tc>
          <w:tcPr>
            <w:tcW w:w="9640" w:type="dxa"/>
            <w:gridSpan w:val="3"/>
          </w:tcPr>
          <w:p w14:paraId="5B9567E6" w14:textId="77777777" w:rsidR="00FE129B" w:rsidRPr="00AC1900" w:rsidRDefault="00FE129B" w:rsidP="00FB34FB">
            <w:pPr>
              <w:autoSpaceDE w:val="0"/>
              <w:autoSpaceDN w:val="0"/>
              <w:adjustRightInd w:val="0"/>
              <w:spacing w:before="0" w:after="0"/>
              <w:jc w:val="both"/>
              <w:rPr>
                <w:rFonts w:asciiTheme="majorHAnsi" w:hAnsiTheme="majorHAnsi"/>
                <w:color w:val="000000"/>
                <w:sz w:val="20"/>
                <w:szCs w:val="20"/>
                <w:lang w:val="en-US"/>
              </w:rPr>
            </w:pPr>
          </w:p>
        </w:tc>
      </w:tr>
      <w:tr w:rsidR="00FE129B" w:rsidRPr="00F745C1" w14:paraId="2FB9047E" w14:textId="77777777" w:rsidTr="00FB34FB">
        <w:tc>
          <w:tcPr>
            <w:tcW w:w="9640" w:type="dxa"/>
            <w:gridSpan w:val="3"/>
          </w:tcPr>
          <w:p w14:paraId="10F8B15D" w14:textId="77777777" w:rsidR="00FE129B" w:rsidRPr="00AC1900" w:rsidRDefault="00FE129B" w:rsidP="00FB34FB">
            <w:pPr>
              <w:autoSpaceDE w:val="0"/>
              <w:autoSpaceDN w:val="0"/>
              <w:adjustRightInd w:val="0"/>
              <w:spacing w:before="0" w:after="0"/>
              <w:jc w:val="both"/>
              <w:rPr>
                <w:rFonts w:asciiTheme="majorHAnsi" w:hAnsiTheme="majorHAnsi"/>
                <w:color w:val="000000"/>
                <w:sz w:val="24"/>
                <w:szCs w:val="24"/>
                <w:lang w:val="en-US"/>
              </w:rPr>
            </w:pPr>
            <w:r w:rsidRPr="00AC1900">
              <w:rPr>
                <w:rFonts w:asciiTheme="majorHAnsi" w:hAnsiTheme="majorHAnsi"/>
                <w:color w:val="000000"/>
                <w:lang w:val="en-US"/>
              </w:rPr>
              <w:t xml:space="preserve">The fair value hierarchy to be applied under IFRS 13 is as follows: </w:t>
            </w:r>
          </w:p>
        </w:tc>
      </w:tr>
      <w:tr w:rsidR="00FE129B" w:rsidRPr="00F745C1" w14:paraId="36AB56F6" w14:textId="77777777" w:rsidTr="00FB34FB">
        <w:tc>
          <w:tcPr>
            <w:tcW w:w="9640" w:type="dxa"/>
            <w:gridSpan w:val="3"/>
          </w:tcPr>
          <w:p w14:paraId="67EE2917" w14:textId="77777777" w:rsidR="00FE129B" w:rsidRPr="00AC1900" w:rsidRDefault="00FE129B" w:rsidP="00FB34FB">
            <w:pPr>
              <w:autoSpaceDE w:val="0"/>
              <w:autoSpaceDN w:val="0"/>
              <w:adjustRightInd w:val="0"/>
              <w:spacing w:after="0"/>
              <w:jc w:val="both"/>
              <w:rPr>
                <w:rFonts w:asciiTheme="majorHAnsi" w:hAnsiTheme="majorHAnsi"/>
                <w:color w:val="000000"/>
                <w:sz w:val="24"/>
                <w:szCs w:val="24"/>
                <w:lang w:val="en-US"/>
              </w:rPr>
            </w:pPr>
            <w:r w:rsidRPr="00AC1900">
              <w:rPr>
                <w:rFonts w:asciiTheme="majorHAnsi" w:hAnsiTheme="majorHAnsi"/>
                <w:color w:val="000000"/>
                <w:lang w:val="en-US"/>
              </w:rPr>
              <w:t xml:space="preserve">Level 1:   Quoted (unadjusted) market prices in active markets for identical assets or liabilities. </w:t>
            </w:r>
          </w:p>
        </w:tc>
      </w:tr>
      <w:tr w:rsidR="00FE129B" w:rsidRPr="00F745C1" w14:paraId="6E7E9006" w14:textId="77777777" w:rsidTr="00FB34FB">
        <w:tc>
          <w:tcPr>
            <w:tcW w:w="9640" w:type="dxa"/>
            <w:gridSpan w:val="3"/>
          </w:tcPr>
          <w:p w14:paraId="6633DBA7" w14:textId="795DE6DB" w:rsidR="00FE129B" w:rsidRPr="00AC1900" w:rsidRDefault="00FE129B" w:rsidP="00FB34FB">
            <w:pPr>
              <w:autoSpaceDE w:val="0"/>
              <w:autoSpaceDN w:val="0"/>
              <w:adjustRightInd w:val="0"/>
              <w:spacing w:after="0"/>
              <w:jc w:val="both"/>
              <w:rPr>
                <w:rFonts w:asciiTheme="majorHAnsi" w:hAnsiTheme="majorHAnsi"/>
                <w:color w:val="000000"/>
                <w:sz w:val="24"/>
                <w:szCs w:val="24"/>
                <w:lang w:val="en-US"/>
              </w:rPr>
            </w:pPr>
            <w:r w:rsidRPr="00AC1900">
              <w:rPr>
                <w:rFonts w:asciiTheme="majorHAnsi" w:hAnsiTheme="majorHAnsi"/>
                <w:color w:val="000000"/>
                <w:lang w:val="en-US"/>
              </w:rPr>
              <w:t xml:space="preserve">Level 2: Valuation techniques for which the lowest level input that is significant to the fair value measurement is directly or indirectly observable. </w:t>
            </w:r>
          </w:p>
        </w:tc>
      </w:tr>
      <w:tr w:rsidR="00FE129B" w:rsidRPr="00F745C1" w14:paraId="1ECA987F" w14:textId="77777777" w:rsidTr="00FB34FB">
        <w:tc>
          <w:tcPr>
            <w:tcW w:w="9640" w:type="dxa"/>
            <w:gridSpan w:val="3"/>
          </w:tcPr>
          <w:p w14:paraId="086827C6" w14:textId="226E4CCE" w:rsidR="00FE129B" w:rsidRPr="00AC1900" w:rsidRDefault="00FE129B" w:rsidP="00FB34FB">
            <w:pPr>
              <w:autoSpaceDE w:val="0"/>
              <w:autoSpaceDN w:val="0"/>
              <w:adjustRightInd w:val="0"/>
              <w:spacing w:after="0"/>
              <w:jc w:val="both"/>
              <w:rPr>
                <w:rFonts w:asciiTheme="majorHAnsi" w:hAnsiTheme="majorHAnsi"/>
                <w:color w:val="000000"/>
                <w:lang w:val="en-US"/>
              </w:rPr>
            </w:pPr>
            <w:r w:rsidRPr="00AC1900">
              <w:rPr>
                <w:rFonts w:asciiTheme="majorHAnsi" w:hAnsiTheme="majorHAnsi"/>
                <w:color w:val="000000"/>
                <w:lang w:val="en-US"/>
              </w:rPr>
              <w:t xml:space="preserve">Level 3: Valuation techniques for which the lowest level input that is significant to the fair value measurement is unobservable. </w:t>
            </w:r>
          </w:p>
        </w:tc>
      </w:tr>
      <w:tr w:rsidR="00FE129B" w:rsidRPr="00F745C1" w14:paraId="5257C3F9" w14:textId="77777777" w:rsidTr="00FB34FB">
        <w:tc>
          <w:tcPr>
            <w:tcW w:w="9640" w:type="dxa"/>
            <w:gridSpan w:val="3"/>
          </w:tcPr>
          <w:p w14:paraId="5D48F123" w14:textId="77777777" w:rsidR="00FE129B" w:rsidRPr="00AC1900" w:rsidRDefault="00FE129B" w:rsidP="00FB34FB">
            <w:pPr>
              <w:autoSpaceDE w:val="0"/>
              <w:autoSpaceDN w:val="0"/>
              <w:adjustRightInd w:val="0"/>
              <w:spacing w:before="0" w:after="0"/>
              <w:jc w:val="both"/>
              <w:rPr>
                <w:rFonts w:asciiTheme="majorHAnsi" w:hAnsiTheme="majorHAnsi"/>
                <w:color w:val="000000"/>
                <w:sz w:val="20"/>
                <w:szCs w:val="20"/>
                <w:lang w:val="en-US"/>
              </w:rPr>
            </w:pPr>
          </w:p>
        </w:tc>
      </w:tr>
      <w:tr w:rsidR="00FE129B" w:rsidRPr="00F745C1" w14:paraId="607D4EF9" w14:textId="77777777" w:rsidTr="00FB34FB">
        <w:tc>
          <w:tcPr>
            <w:tcW w:w="9640" w:type="dxa"/>
            <w:gridSpan w:val="3"/>
          </w:tcPr>
          <w:p w14:paraId="0C0615C1" w14:textId="77777777" w:rsidR="00FE129B" w:rsidRPr="00AC1900" w:rsidRDefault="00FE129B" w:rsidP="00FB34FB">
            <w:pPr>
              <w:spacing w:before="0" w:after="0"/>
              <w:jc w:val="both"/>
              <w:rPr>
                <w:rFonts w:asciiTheme="majorHAnsi" w:hAnsiTheme="majorHAnsi"/>
                <w:color w:val="000000"/>
                <w:sz w:val="20"/>
                <w:szCs w:val="20"/>
                <w:lang w:val="en-US"/>
              </w:rPr>
            </w:pPr>
            <w:r w:rsidRPr="00AC1900">
              <w:rPr>
                <w:rFonts w:asciiTheme="majorHAnsi" w:hAnsiTheme="majorHAnsi"/>
                <w:color w:val="000000"/>
                <w:lang w:val="en-US"/>
              </w:rPr>
              <w:t xml:space="preserve">For assets and liabilities that are carried at fair value and which will be recorded in the financial information on a recurring basis, the Company will determine whether transfers have occurred between levels in the hierarchy by reassessing categorisation at the end of each reporting period. </w:t>
            </w:r>
          </w:p>
        </w:tc>
      </w:tr>
      <w:tr w:rsidR="00FE129B" w:rsidRPr="00F745C1" w14:paraId="69542970" w14:textId="77777777" w:rsidTr="00FB34FB">
        <w:tc>
          <w:tcPr>
            <w:tcW w:w="9640" w:type="dxa"/>
            <w:gridSpan w:val="3"/>
          </w:tcPr>
          <w:p w14:paraId="424B99B2" w14:textId="77777777" w:rsidR="00FE129B" w:rsidRPr="00AC1900" w:rsidRDefault="00FE129B" w:rsidP="00FB34FB">
            <w:pPr>
              <w:spacing w:before="0" w:after="0"/>
              <w:jc w:val="both"/>
              <w:rPr>
                <w:rFonts w:asciiTheme="majorHAnsi" w:hAnsiTheme="majorHAnsi"/>
                <w:color w:val="000000"/>
                <w:sz w:val="20"/>
                <w:szCs w:val="20"/>
                <w:lang w:val="en-US"/>
              </w:rPr>
            </w:pPr>
          </w:p>
        </w:tc>
      </w:tr>
      <w:tr w:rsidR="00FE129B" w:rsidRPr="00F745C1" w14:paraId="3713D2D6" w14:textId="77777777" w:rsidTr="00FB34FB">
        <w:tc>
          <w:tcPr>
            <w:tcW w:w="568" w:type="dxa"/>
          </w:tcPr>
          <w:p w14:paraId="5CC69D7B" w14:textId="77777777" w:rsidR="00FE129B" w:rsidRPr="0063120D" w:rsidRDefault="00FE129B" w:rsidP="00FB34FB">
            <w:pPr>
              <w:spacing w:before="0" w:after="0"/>
              <w:jc w:val="both"/>
              <w:rPr>
                <w:rFonts w:asciiTheme="majorHAnsi" w:hAnsiTheme="majorHAnsi"/>
                <w:color w:val="008CA9"/>
                <w:lang w:val="en-US"/>
              </w:rPr>
            </w:pPr>
            <w:r w:rsidRPr="0063120D">
              <w:rPr>
                <w:rFonts w:asciiTheme="majorHAnsi" w:hAnsiTheme="majorHAnsi"/>
                <w:b/>
                <w:color w:val="008CA9"/>
                <w:lang w:val="en"/>
              </w:rPr>
              <w:t>6.</w:t>
            </w:r>
          </w:p>
        </w:tc>
        <w:tc>
          <w:tcPr>
            <w:tcW w:w="9072" w:type="dxa"/>
            <w:gridSpan w:val="2"/>
          </w:tcPr>
          <w:p w14:paraId="4A9451D2" w14:textId="77777777" w:rsidR="00FE129B" w:rsidRPr="0063120D" w:rsidRDefault="00FE129B" w:rsidP="00FB34FB">
            <w:pPr>
              <w:spacing w:before="0" w:after="0"/>
              <w:jc w:val="both"/>
              <w:rPr>
                <w:rFonts w:asciiTheme="majorHAnsi" w:hAnsiTheme="majorHAnsi"/>
                <w:color w:val="008CA9"/>
                <w:lang w:val="en-US"/>
              </w:rPr>
            </w:pPr>
            <w:r w:rsidRPr="0063120D">
              <w:rPr>
                <w:rFonts w:asciiTheme="majorHAnsi" w:hAnsiTheme="majorHAnsi"/>
                <w:b/>
                <w:color w:val="008CA9"/>
                <w:lang w:val="en"/>
              </w:rPr>
              <w:t>Fees and expenses</w:t>
            </w:r>
          </w:p>
        </w:tc>
      </w:tr>
      <w:tr w:rsidR="00FE129B" w:rsidRPr="00F745C1" w14:paraId="3166C408" w14:textId="77777777" w:rsidTr="00FB34FB">
        <w:tc>
          <w:tcPr>
            <w:tcW w:w="9640" w:type="dxa"/>
            <w:gridSpan w:val="3"/>
          </w:tcPr>
          <w:p w14:paraId="0E8C24A7" w14:textId="77777777" w:rsidR="00FE129B" w:rsidRPr="00AC1900" w:rsidRDefault="00FE129B" w:rsidP="00FB34FB">
            <w:pPr>
              <w:spacing w:before="0" w:after="0"/>
              <w:jc w:val="both"/>
              <w:rPr>
                <w:rFonts w:asciiTheme="majorHAnsi" w:hAnsiTheme="majorHAnsi"/>
                <w:color w:val="000000"/>
                <w:sz w:val="20"/>
                <w:szCs w:val="20"/>
                <w:lang w:val="en-US"/>
              </w:rPr>
            </w:pPr>
          </w:p>
        </w:tc>
      </w:tr>
      <w:tr w:rsidR="00FE129B" w:rsidRPr="00F745C1" w14:paraId="6536E1AF" w14:textId="77777777" w:rsidTr="00FB34FB">
        <w:tc>
          <w:tcPr>
            <w:tcW w:w="9640" w:type="dxa"/>
            <w:gridSpan w:val="3"/>
          </w:tcPr>
          <w:p w14:paraId="4E7B2492" w14:textId="77777777" w:rsidR="00FE129B" w:rsidRPr="00AC1900" w:rsidRDefault="00FE129B" w:rsidP="00FB34FB">
            <w:pPr>
              <w:spacing w:before="0" w:after="0"/>
              <w:jc w:val="both"/>
              <w:rPr>
                <w:rFonts w:asciiTheme="majorHAnsi" w:hAnsiTheme="majorHAnsi"/>
                <w:b/>
                <w:sz w:val="24"/>
                <w:szCs w:val="24"/>
                <w:lang w:val="en-US"/>
              </w:rPr>
            </w:pPr>
            <w:r w:rsidRPr="00AC1900">
              <w:rPr>
                <w:rFonts w:asciiTheme="majorHAnsi" w:hAnsiTheme="majorHAnsi"/>
                <w:b/>
                <w:lang w:val="en-US"/>
              </w:rPr>
              <w:t>Accounting, Secretarial and Directors</w:t>
            </w:r>
          </w:p>
        </w:tc>
      </w:tr>
      <w:tr w:rsidR="00FE129B" w:rsidRPr="00F745C1" w14:paraId="2281EB18" w14:textId="77777777" w:rsidTr="00FB34FB">
        <w:tc>
          <w:tcPr>
            <w:tcW w:w="9640" w:type="dxa"/>
            <w:gridSpan w:val="3"/>
          </w:tcPr>
          <w:p w14:paraId="057CDEF4" w14:textId="21AE62D7" w:rsidR="00FE129B" w:rsidRPr="004008C2" w:rsidRDefault="007E3141" w:rsidP="00FB34FB">
            <w:pPr>
              <w:spacing w:after="0"/>
              <w:jc w:val="both"/>
              <w:rPr>
                <w:rFonts w:asciiTheme="majorHAnsi" w:hAnsiTheme="majorHAnsi"/>
                <w:color w:val="000000"/>
                <w:sz w:val="24"/>
                <w:szCs w:val="24"/>
                <w:highlight w:val="yellow"/>
                <w:lang w:val="en-US"/>
              </w:rPr>
            </w:pPr>
            <w:r w:rsidRPr="004008C2">
              <w:rPr>
                <w:rFonts w:asciiTheme="majorHAnsi" w:hAnsiTheme="majorHAnsi"/>
              </w:rPr>
              <w:t xml:space="preserve">JTC (UK) Limited had been appointed to act as secretary for the Company through the Administration and Company Secretarial Agreement. </w:t>
            </w:r>
            <w:r>
              <w:rPr>
                <w:rFonts w:asciiTheme="majorHAnsi" w:hAnsiTheme="majorHAnsi"/>
              </w:rPr>
              <w:t xml:space="preserve">With effect from 1 April 2020, </w:t>
            </w:r>
            <w:r w:rsidRPr="00A937F2">
              <w:rPr>
                <w:rFonts w:asciiTheme="majorHAnsi" w:hAnsiTheme="majorHAnsi"/>
              </w:rPr>
              <w:t xml:space="preserve">JTC (UK) Limited is entitled to a £50,000 annual fee for the provision of Company Secretarial services </w:t>
            </w:r>
            <w:r>
              <w:rPr>
                <w:rFonts w:asciiTheme="majorHAnsi" w:hAnsiTheme="majorHAnsi"/>
              </w:rPr>
              <w:t xml:space="preserve">That fee will increase in line with the market capitalisation of the Company and </w:t>
            </w:r>
            <w:r w:rsidRPr="00A937F2">
              <w:rPr>
                <w:rFonts w:asciiTheme="majorHAnsi" w:hAnsiTheme="majorHAnsi"/>
              </w:rPr>
              <w:t>be applied as follows:</w:t>
            </w:r>
          </w:p>
        </w:tc>
      </w:tr>
      <w:tr w:rsidR="006E3A36" w:rsidRPr="00F745C1" w14:paraId="33A2E502" w14:textId="77777777" w:rsidTr="00FB34FB">
        <w:tc>
          <w:tcPr>
            <w:tcW w:w="9640" w:type="dxa"/>
            <w:gridSpan w:val="3"/>
          </w:tcPr>
          <w:p w14:paraId="6D24B0E3" w14:textId="77777777" w:rsidR="006E3A36" w:rsidRPr="004008C2" w:rsidRDefault="006E3A36" w:rsidP="006E3A36">
            <w:pPr>
              <w:spacing w:before="0" w:after="0"/>
              <w:jc w:val="both"/>
              <w:rPr>
                <w:rFonts w:asciiTheme="majorHAnsi" w:hAnsiTheme="majorHAnsi"/>
                <w:sz w:val="20"/>
                <w:szCs w:val="20"/>
                <w:highlight w:val="yellow"/>
              </w:rPr>
            </w:pPr>
          </w:p>
        </w:tc>
      </w:tr>
      <w:tr w:rsidR="006E3A36" w:rsidRPr="00F745C1" w14:paraId="7FB1F457" w14:textId="77777777" w:rsidTr="00FB34FB">
        <w:tc>
          <w:tcPr>
            <w:tcW w:w="1340" w:type="dxa"/>
            <w:gridSpan w:val="2"/>
          </w:tcPr>
          <w:p w14:paraId="0B3850FA" w14:textId="77777777" w:rsidR="006E3A36" w:rsidRPr="00AC1900" w:rsidRDefault="006E3A36" w:rsidP="006E3A36">
            <w:pPr>
              <w:numPr>
                <w:ilvl w:val="0"/>
                <w:numId w:val="82"/>
              </w:numPr>
              <w:spacing w:before="0"/>
              <w:contextualSpacing/>
              <w:jc w:val="both"/>
              <w:rPr>
                <w:rFonts w:asciiTheme="majorHAnsi" w:hAnsiTheme="majorHAnsi"/>
              </w:rPr>
            </w:pPr>
          </w:p>
        </w:tc>
        <w:tc>
          <w:tcPr>
            <w:tcW w:w="8300" w:type="dxa"/>
          </w:tcPr>
          <w:p w14:paraId="0A8732BB" w14:textId="7821E2AE" w:rsidR="006E3A36" w:rsidRPr="004008C2" w:rsidRDefault="006E3A36" w:rsidP="006E3A36">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jc w:val="both"/>
              <w:rPr>
                <w:rFonts w:asciiTheme="majorHAnsi" w:hAnsiTheme="majorHAnsi"/>
                <w:snapToGrid w:val="0"/>
                <w:sz w:val="24"/>
                <w:szCs w:val="24"/>
                <w:highlight w:val="yellow"/>
              </w:rPr>
            </w:pPr>
            <w:r w:rsidRPr="00D078CE">
              <w:rPr>
                <w:rFonts w:asciiTheme="majorHAnsi" w:hAnsiTheme="majorHAnsi"/>
                <w:snapToGrid w:val="0"/>
              </w:rPr>
              <w:t>£55,000 per annum: market capitalisation greater than £65 million</w:t>
            </w:r>
          </w:p>
        </w:tc>
      </w:tr>
      <w:tr w:rsidR="006E3A36" w:rsidRPr="00F745C1" w14:paraId="133A827B" w14:textId="77777777" w:rsidTr="00FB34FB">
        <w:tc>
          <w:tcPr>
            <w:tcW w:w="1340" w:type="dxa"/>
            <w:gridSpan w:val="2"/>
          </w:tcPr>
          <w:p w14:paraId="68F7A796" w14:textId="77777777" w:rsidR="006E3A36" w:rsidRPr="00AC1900" w:rsidRDefault="006E3A36" w:rsidP="006E3A36">
            <w:pPr>
              <w:numPr>
                <w:ilvl w:val="0"/>
                <w:numId w:val="82"/>
              </w:numPr>
              <w:spacing w:before="0"/>
              <w:contextualSpacing/>
              <w:jc w:val="both"/>
              <w:rPr>
                <w:rFonts w:asciiTheme="majorHAnsi" w:hAnsiTheme="majorHAnsi"/>
              </w:rPr>
            </w:pPr>
          </w:p>
        </w:tc>
        <w:tc>
          <w:tcPr>
            <w:tcW w:w="8300" w:type="dxa"/>
          </w:tcPr>
          <w:p w14:paraId="7FE51A9A" w14:textId="470221CD" w:rsidR="006E3A36" w:rsidRPr="004008C2" w:rsidRDefault="006E3A36" w:rsidP="006E3A36">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jc w:val="both"/>
              <w:rPr>
                <w:rFonts w:asciiTheme="majorHAnsi" w:hAnsiTheme="majorHAnsi"/>
                <w:snapToGrid w:val="0"/>
                <w:sz w:val="24"/>
                <w:szCs w:val="24"/>
                <w:highlight w:val="yellow"/>
              </w:rPr>
            </w:pPr>
            <w:r>
              <w:rPr>
                <w:rFonts w:asciiTheme="majorHAnsi" w:hAnsiTheme="majorHAnsi"/>
                <w:snapToGrid w:val="0"/>
              </w:rPr>
              <w:t>£60,000 per annum: market capitalisation greater than £75 million</w:t>
            </w:r>
          </w:p>
        </w:tc>
      </w:tr>
      <w:tr w:rsidR="006E3A36" w:rsidRPr="00F745C1" w14:paraId="03630431" w14:textId="77777777" w:rsidTr="00FB34FB">
        <w:tc>
          <w:tcPr>
            <w:tcW w:w="1340" w:type="dxa"/>
            <w:gridSpan w:val="2"/>
          </w:tcPr>
          <w:p w14:paraId="46AC57F7" w14:textId="77777777" w:rsidR="006E3A36" w:rsidRPr="00AC1900" w:rsidRDefault="006E3A36" w:rsidP="006E3A36">
            <w:pPr>
              <w:numPr>
                <w:ilvl w:val="0"/>
                <w:numId w:val="82"/>
              </w:numPr>
              <w:spacing w:before="0"/>
              <w:contextualSpacing/>
              <w:jc w:val="both"/>
              <w:rPr>
                <w:rFonts w:asciiTheme="majorHAnsi" w:hAnsiTheme="majorHAnsi"/>
              </w:rPr>
            </w:pPr>
          </w:p>
        </w:tc>
        <w:tc>
          <w:tcPr>
            <w:tcW w:w="8300" w:type="dxa"/>
          </w:tcPr>
          <w:p w14:paraId="5CB769CF" w14:textId="4C010B38" w:rsidR="006E3A36" w:rsidRPr="004008C2" w:rsidRDefault="006E3A36" w:rsidP="006E3A36">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jc w:val="both"/>
              <w:rPr>
                <w:rFonts w:asciiTheme="majorHAnsi" w:hAnsiTheme="majorHAnsi"/>
                <w:snapToGrid w:val="0"/>
                <w:sz w:val="24"/>
                <w:szCs w:val="24"/>
                <w:highlight w:val="yellow"/>
              </w:rPr>
            </w:pPr>
            <w:r>
              <w:rPr>
                <w:rFonts w:asciiTheme="majorHAnsi" w:hAnsiTheme="majorHAnsi"/>
                <w:snapToGrid w:val="0"/>
              </w:rPr>
              <w:t>£65,000 per annum: market capitalisation greater than £85 million</w:t>
            </w:r>
          </w:p>
        </w:tc>
      </w:tr>
      <w:tr w:rsidR="006808DF" w:rsidRPr="00F745C1" w14:paraId="422633B9" w14:textId="77777777" w:rsidTr="00FB34FB">
        <w:tc>
          <w:tcPr>
            <w:tcW w:w="1340" w:type="dxa"/>
            <w:gridSpan w:val="2"/>
          </w:tcPr>
          <w:p w14:paraId="6900030A" w14:textId="77777777" w:rsidR="006808DF" w:rsidRPr="00AC1900" w:rsidRDefault="006808DF" w:rsidP="006E3A36">
            <w:pPr>
              <w:numPr>
                <w:ilvl w:val="0"/>
                <w:numId w:val="82"/>
              </w:numPr>
              <w:spacing w:before="0"/>
              <w:contextualSpacing/>
              <w:jc w:val="both"/>
              <w:rPr>
                <w:rFonts w:asciiTheme="majorHAnsi" w:hAnsiTheme="majorHAnsi"/>
              </w:rPr>
            </w:pPr>
          </w:p>
        </w:tc>
        <w:tc>
          <w:tcPr>
            <w:tcW w:w="8300" w:type="dxa"/>
          </w:tcPr>
          <w:p w14:paraId="408179B0" w14:textId="182A1685" w:rsidR="006808DF" w:rsidRDefault="006808DF" w:rsidP="00AA20B9">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jc w:val="both"/>
              <w:rPr>
                <w:rFonts w:asciiTheme="majorHAnsi" w:hAnsiTheme="majorHAnsi"/>
                <w:snapToGrid w:val="0"/>
              </w:rPr>
            </w:pPr>
            <w:r w:rsidRPr="006808DF">
              <w:rPr>
                <w:rFonts w:asciiTheme="majorHAnsi" w:hAnsiTheme="majorHAnsi"/>
                <w:snapToGrid w:val="0"/>
              </w:rPr>
              <w:t>£70,000 per annum: market capitalisation greater than £100 million</w:t>
            </w:r>
          </w:p>
        </w:tc>
      </w:tr>
      <w:tr w:rsidR="003065D7" w:rsidRPr="00F745C1" w14:paraId="2A90EE82" w14:textId="77777777" w:rsidTr="00FB34FB">
        <w:tc>
          <w:tcPr>
            <w:tcW w:w="9640" w:type="dxa"/>
            <w:gridSpan w:val="3"/>
          </w:tcPr>
          <w:p w14:paraId="08A4850D" w14:textId="6A713FA7" w:rsidR="003065D7" w:rsidRPr="004008C2" w:rsidRDefault="003065D7" w:rsidP="003065D7">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sz w:val="24"/>
                <w:szCs w:val="24"/>
                <w:highlight w:val="yellow"/>
              </w:rPr>
            </w:pPr>
            <w:r w:rsidRPr="004008C2">
              <w:rPr>
                <w:rFonts w:asciiTheme="majorHAnsi" w:hAnsiTheme="majorHAnsi"/>
                <w:snapToGrid w:val="0"/>
              </w:rPr>
              <w:t>During the year, expenses incurred with JTC (UK) Limited for secretarial services amounted to £92,1</w:t>
            </w:r>
            <w:r>
              <w:rPr>
                <w:rFonts w:asciiTheme="majorHAnsi" w:hAnsiTheme="majorHAnsi"/>
                <w:snapToGrid w:val="0"/>
              </w:rPr>
              <w:t>50</w:t>
            </w:r>
            <w:r w:rsidRPr="004008C2">
              <w:rPr>
                <w:rFonts w:asciiTheme="majorHAnsi" w:hAnsiTheme="majorHAnsi"/>
                <w:snapToGrid w:val="0"/>
              </w:rPr>
              <w:t xml:space="preserve"> with £12,500 being outstanding and payable at the year end.</w:t>
            </w:r>
            <w:r>
              <w:rPr>
                <w:rFonts w:asciiTheme="majorHAnsi" w:hAnsiTheme="majorHAnsi"/>
                <w:snapToGrid w:val="0"/>
              </w:rPr>
              <w:t xml:space="preserve"> This included fees for the transfer and migration of accounting and administration services to Sanne Group (UK) Limited.</w:t>
            </w:r>
          </w:p>
        </w:tc>
      </w:tr>
    </w:tbl>
    <w:p w14:paraId="151AC034" w14:textId="77777777" w:rsidR="00FE129B" w:rsidRPr="00AC1900" w:rsidRDefault="00FE129B" w:rsidP="00FE129B">
      <w:pPr>
        <w:spacing w:before="0" w:after="0"/>
        <w:rPr>
          <w:rFonts w:asciiTheme="majorHAnsi" w:hAnsiTheme="majorHAnsi" w:cstheme="majorHAnsi"/>
          <w:b/>
          <w:bCs/>
          <w:color w:val="00A994"/>
          <w:sz w:val="20"/>
          <w:szCs w:val="20"/>
          <w:lang w:val="en-US"/>
        </w:rPr>
      </w:pPr>
      <w:r>
        <w:rPr>
          <w:rFonts w:asciiTheme="majorHAnsi" w:hAnsiTheme="majorHAnsi" w:cstheme="majorHAnsi"/>
          <w:sz w:val="32"/>
          <w:szCs w:val="32"/>
          <w:lang w:val="en-US"/>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73"/>
        <w:gridCol w:w="4614"/>
        <w:gridCol w:w="1559"/>
        <w:gridCol w:w="284"/>
        <w:gridCol w:w="1843"/>
      </w:tblGrid>
      <w:tr w:rsidR="00FE129B" w:rsidRPr="000A66FE" w14:paraId="10969014" w14:textId="77777777" w:rsidTr="00FB34FB">
        <w:tc>
          <w:tcPr>
            <w:tcW w:w="9640" w:type="dxa"/>
            <w:gridSpan w:val="6"/>
          </w:tcPr>
          <w:p w14:paraId="3E4C4F9A"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646DF212" w14:textId="77777777" w:rsidTr="00FB34FB">
        <w:tc>
          <w:tcPr>
            <w:tcW w:w="9640" w:type="dxa"/>
            <w:gridSpan w:val="6"/>
          </w:tcPr>
          <w:p w14:paraId="7B220D87"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55889640" w14:textId="77777777" w:rsidTr="00FB34FB">
        <w:tc>
          <w:tcPr>
            <w:tcW w:w="9640" w:type="dxa"/>
            <w:gridSpan w:val="6"/>
          </w:tcPr>
          <w:p w14:paraId="68EC8A75" w14:textId="77777777" w:rsidR="00FE129B" w:rsidRPr="0063120D" w:rsidRDefault="00FE129B" w:rsidP="00FB34FB">
            <w:pPr>
              <w:spacing w:before="0" w:after="0"/>
              <w:rPr>
                <w:rFonts w:asciiTheme="majorHAnsi" w:hAnsiTheme="majorHAnsi"/>
                <w:color w:val="008CA9"/>
                <w:sz w:val="20"/>
                <w:lang w:val="en"/>
              </w:rPr>
            </w:pPr>
          </w:p>
        </w:tc>
      </w:tr>
      <w:tr w:rsidR="00FE129B" w:rsidRPr="004A618D" w14:paraId="720371C7" w14:textId="77777777" w:rsidTr="00FB34FB">
        <w:tc>
          <w:tcPr>
            <w:tcW w:w="567" w:type="dxa"/>
          </w:tcPr>
          <w:p w14:paraId="73F8F6BB"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6.</w:t>
            </w:r>
          </w:p>
        </w:tc>
        <w:tc>
          <w:tcPr>
            <w:tcW w:w="9073" w:type="dxa"/>
            <w:gridSpan w:val="5"/>
          </w:tcPr>
          <w:p w14:paraId="311E49D6"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Fees and expenses (continued)</w:t>
            </w:r>
          </w:p>
        </w:tc>
      </w:tr>
      <w:tr w:rsidR="00FE129B" w:rsidRPr="000A66FE" w14:paraId="31379144" w14:textId="77777777" w:rsidTr="00FB34FB">
        <w:tc>
          <w:tcPr>
            <w:tcW w:w="9640" w:type="dxa"/>
            <w:gridSpan w:val="6"/>
          </w:tcPr>
          <w:p w14:paraId="0930D3BC" w14:textId="77777777" w:rsidR="00FE129B" w:rsidRPr="00AC1900" w:rsidRDefault="00FE129B" w:rsidP="00FB34FB">
            <w:pPr>
              <w:spacing w:before="0" w:after="0"/>
              <w:rPr>
                <w:rFonts w:asciiTheme="majorHAnsi" w:hAnsiTheme="majorHAnsi"/>
                <w:color w:val="00A994"/>
                <w:sz w:val="20"/>
                <w:szCs w:val="20"/>
                <w:lang w:val="en"/>
              </w:rPr>
            </w:pPr>
          </w:p>
        </w:tc>
      </w:tr>
      <w:tr w:rsidR="00FE129B" w:rsidRPr="000A66FE" w14:paraId="33297507" w14:textId="77777777" w:rsidTr="00FB34FB">
        <w:tc>
          <w:tcPr>
            <w:tcW w:w="9640" w:type="dxa"/>
            <w:gridSpan w:val="6"/>
          </w:tcPr>
          <w:p w14:paraId="3BCC997F" w14:textId="77777777" w:rsidR="00FE129B" w:rsidRPr="00AC1900" w:rsidRDefault="00FE129B" w:rsidP="00FB34FB">
            <w:pPr>
              <w:spacing w:before="0" w:after="0"/>
              <w:rPr>
                <w:rFonts w:asciiTheme="majorHAnsi" w:hAnsiTheme="majorHAnsi"/>
                <w:color w:val="00A994"/>
                <w:lang w:val="en"/>
              </w:rPr>
            </w:pPr>
            <w:r w:rsidRPr="00AC1900">
              <w:rPr>
                <w:rFonts w:asciiTheme="majorHAnsi" w:hAnsiTheme="majorHAnsi"/>
                <w:b/>
              </w:rPr>
              <w:t>Accounting, Secretarial and Directors (continued)</w:t>
            </w:r>
          </w:p>
        </w:tc>
      </w:tr>
      <w:tr w:rsidR="00FE129B" w:rsidRPr="000A66FE" w14:paraId="1198C802" w14:textId="77777777" w:rsidTr="00FB34FB">
        <w:tc>
          <w:tcPr>
            <w:tcW w:w="9640" w:type="dxa"/>
            <w:gridSpan w:val="6"/>
          </w:tcPr>
          <w:p w14:paraId="587B69DA" w14:textId="77777777" w:rsidR="00FE129B" w:rsidRPr="00AC1900" w:rsidRDefault="00FE129B" w:rsidP="00FB34FB">
            <w:pPr>
              <w:spacing w:after="0"/>
              <w:jc w:val="both"/>
              <w:rPr>
                <w:rFonts w:asciiTheme="majorHAnsi" w:hAnsiTheme="majorHAnsi"/>
                <w:color w:val="00A994"/>
                <w:lang w:val="en"/>
              </w:rPr>
            </w:pPr>
            <w:r>
              <w:rPr>
                <w:rFonts w:asciiTheme="majorHAnsi" w:hAnsiTheme="majorHAnsi"/>
              </w:rPr>
              <w:t>Sanne Group (UK) Limited (“Sanne”) was appointed as administrator with effect 1 April 2020. Through an Administration agreement, Sanne is entitled to an initial establishment and take-on fee of £6,000 and then an annual fee of £50,000 for the provision of accounting and administration services based on a Company Net Asset Value of up to £30 million. An ad valorem fee based on total assets of the Company which exceed £30 million will be applied as follows:</w:t>
            </w:r>
          </w:p>
        </w:tc>
      </w:tr>
      <w:tr w:rsidR="00FE129B" w:rsidRPr="00AC1900" w14:paraId="33F72735" w14:textId="77777777" w:rsidTr="00FB34FB">
        <w:tc>
          <w:tcPr>
            <w:tcW w:w="9640" w:type="dxa"/>
            <w:gridSpan w:val="6"/>
          </w:tcPr>
          <w:p w14:paraId="2D3DB936" w14:textId="77777777" w:rsidR="00FE129B" w:rsidRPr="00AC1900" w:rsidRDefault="00FE129B" w:rsidP="00FB34FB">
            <w:pPr>
              <w:spacing w:before="0" w:after="0"/>
              <w:jc w:val="both"/>
              <w:rPr>
                <w:rFonts w:asciiTheme="majorHAnsi" w:hAnsiTheme="majorHAnsi"/>
                <w:sz w:val="20"/>
                <w:szCs w:val="20"/>
              </w:rPr>
            </w:pPr>
          </w:p>
        </w:tc>
      </w:tr>
      <w:tr w:rsidR="00FE129B" w:rsidRPr="00AC1900" w14:paraId="3F7685EA" w14:textId="77777777" w:rsidTr="00FB34FB">
        <w:tc>
          <w:tcPr>
            <w:tcW w:w="1340" w:type="dxa"/>
            <w:gridSpan w:val="2"/>
          </w:tcPr>
          <w:p w14:paraId="2BA7E6E2" w14:textId="77777777" w:rsidR="00FE129B" w:rsidRPr="00AC1900" w:rsidRDefault="00FE129B" w:rsidP="00FB34FB">
            <w:pPr>
              <w:numPr>
                <w:ilvl w:val="0"/>
                <w:numId w:val="82"/>
              </w:numPr>
              <w:spacing w:before="0"/>
              <w:contextualSpacing/>
              <w:jc w:val="both"/>
              <w:rPr>
                <w:rFonts w:asciiTheme="majorHAnsi" w:hAnsiTheme="majorHAnsi"/>
              </w:rPr>
            </w:pPr>
          </w:p>
        </w:tc>
        <w:tc>
          <w:tcPr>
            <w:tcW w:w="8300" w:type="dxa"/>
            <w:gridSpan w:val="4"/>
          </w:tcPr>
          <w:p w14:paraId="635142A4"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jc w:val="both"/>
              <w:rPr>
                <w:rFonts w:asciiTheme="majorHAnsi" w:hAnsiTheme="majorHAnsi"/>
                <w:snapToGrid w:val="0"/>
                <w:sz w:val="24"/>
                <w:szCs w:val="24"/>
              </w:rPr>
            </w:pPr>
            <w:r w:rsidRPr="00AC1900">
              <w:rPr>
                <w:rFonts w:asciiTheme="majorHAnsi" w:hAnsiTheme="majorHAnsi"/>
                <w:snapToGrid w:val="0"/>
              </w:rPr>
              <w:t>0.</w:t>
            </w:r>
            <w:r>
              <w:rPr>
                <w:rFonts w:asciiTheme="majorHAnsi" w:hAnsiTheme="majorHAnsi"/>
                <w:snapToGrid w:val="0"/>
              </w:rPr>
              <w:t>05</w:t>
            </w:r>
            <w:r w:rsidRPr="00AC1900">
              <w:rPr>
                <w:rFonts w:asciiTheme="majorHAnsi" w:hAnsiTheme="majorHAnsi"/>
                <w:snapToGrid w:val="0"/>
              </w:rPr>
              <w:t>% on assets from £30 million to £75 million, plus</w:t>
            </w:r>
          </w:p>
        </w:tc>
      </w:tr>
      <w:tr w:rsidR="00FE129B" w:rsidRPr="00AC1900" w14:paraId="13CD5B38" w14:textId="77777777" w:rsidTr="00FB34FB">
        <w:tc>
          <w:tcPr>
            <w:tcW w:w="1340" w:type="dxa"/>
            <w:gridSpan w:val="2"/>
          </w:tcPr>
          <w:p w14:paraId="40FC30E8" w14:textId="77777777" w:rsidR="00FE129B" w:rsidRPr="00AC1900" w:rsidRDefault="00FE129B" w:rsidP="00FB34FB">
            <w:pPr>
              <w:numPr>
                <w:ilvl w:val="0"/>
                <w:numId w:val="82"/>
              </w:numPr>
              <w:spacing w:before="0"/>
              <w:contextualSpacing/>
              <w:jc w:val="both"/>
              <w:rPr>
                <w:rFonts w:asciiTheme="majorHAnsi" w:hAnsiTheme="majorHAnsi"/>
              </w:rPr>
            </w:pPr>
          </w:p>
        </w:tc>
        <w:tc>
          <w:tcPr>
            <w:tcW w:w="8300" w:type="dxa"/>
            <w:gridSpan w:val="4"/>
          </w:tcPr>
          <w:p w14:paraId="25ED1863"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jc w:val="both"/>
              <w:rPr>
                <w:rFonts w:asciiTheme="majorHAnsi" w:hAnsiTheme="majorHAnsi"/>
                <w:snapToGrid w:val="0"/>
                <w:sz w:val="24"/>
                <w:szCs w:val="24"/>
              </w:rPr>
            </w:pPr>
            <w:r w:rsidRPr="00AC1900">
              <w:rPr>
                <w:rFonts w:asciiTheme="majorHAnsi" w:hAnsiTheme="majorHAnsi"/>
                <w:snapToGrid w:val="0"/>
              </w:rPr>
              <w:t>0.0</w:t>
            </w:r>
            <w:r>
              <w:rPr>
                <w:rFonts w:asciiTheme="majorHAnsi" w:hAnsiTheme="majorHAnsi"/>
                <w:snapToGrid w:val="0"/>
              </w:rPr>
              <w:t>25</w:t>
            </w:r>
            <w:r w:rsidRPr="00AC1900">
              <w:rPr>
                <w:rFonts w:asciiTheme="majorHAnsi" w:hAnsiTheme="majorHAnsi"/>
                <w:snapToGrid w:val="0"/>
              </w:rPr>
              <w:t>% on assets from £75 million to £150 million, plus</w:t>
            </w:r>
          </w:p>
        </w:tc>
      </w:tr>
      <w:tr w:rsidR="00FE129B" w:rsidRPr="00AC1900" w14:paraId="3EFE908F" w14:textId="77777777" w:rsidTr="00FB34FB">
        <w:tc>
          <w:tcPr>
            <w:tcW w:w="1340" w:type="dxa"/>
            <w:gridSpan w:val="2"/>
          </w:tcPr>
          <w:p w14:paraId="4831313C" w14:textId="77777777" w:rsidR="00FE129B" w:rsidRPr="00AC1900" w:rsidRDefault="00FE129B" w:rsidP="00FB34FB">
            <w:pPr>
              <w:numPr>
                <w:ilvl w:val="0"/>
                <w:numId w:val="82"/>
              </w:numPr>
              <w:spacing w:before="0"/>
              <w:contextualSpacing/>
              <w:jc w:val="both"/>
              <w:rPr>
                <w:rFonts w:asciiTheme="majorHAnsi" w:hAnsiTheme="majorHAnsi"/>
              </w:rPr>
            </w:pPr>
          </w:p>
        </w:tc>
        <w:tc>
          <w:tcPr>
            <w:tcW w:w="8300" w:type="dxa"/>
            <w:gridSpan w:val="4"/>
          </w:tcPr>
          <w:p w14:paraId="223AA5FD"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jc w:val="both"/>
              <w:rPr>
                <w:rFonts w:asciiTheme="majorHAnsi" w:hAnsiTheme="majorHAnsi"/>
                <w:snapToGrid w:val="0"/>
                <w:sz w:val="24"/>
                <w:szCs w:val="24"/>
              </w:rPr>
            </w:pPr>
            <w:r w:rsidRPr="00AC1900">
              <w:rPr>
                <w:rFonts w:asciiTheme="majorHAnsi" w:hAnsiTheme="majorHAnsi"/>
                <w:snapToGrid w:val="0"/>
              </w:rPr>
              <w:t>0.</w:t>
            </w:r>
            <w:r>
              <w:rPr>
                <w:rFonts w:asciiTheme="majorHAnsi" w:hAnsiTheme="majorHAnsi"/>
                <w:snapToGrid w:val="0"/>
              </w:rPr>
              <w:t>02</w:t>
            </w:r>
            <w:r w:rsidRPr="00AC1900">
              <w:rPr>
                <w:rFonts w:asciiTheme="majorHAnsi" w:hAnsiTheme="majorHAnsi"/>
                <w:snapToGrid w:val="0"/>
              </w:rPr>
              <w:t>% thereafter</w:t>
            </w:r>
          </w:p>
        </w:tc>
      </w:tr>
      <w:tr w:rsidR="00FE129B" w:rsidRPr="00AC1900" w14:paraId="63A86E6F" w14:textId="77777777" w:rsidTr="00FB34FB">
        <w:tc>
          <w:tcPr>
            <w:tcW w:w="9640" w:type="dxa"/>
            <w:gridSpan w:val="6"/>
          </w:tcPr>
          <w:p w14:paraId="46FC99E3" w14:textId="77777777" w:rsidR="00FE129B" w:rsidRPr="00AC1900" w:rsidRDefault="00FE129B" w:rsidP="00FB34FB">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0"/>
              <w:jc w:val="both"/>
              <w:rPr>
                <w:rFonts w:asciiTheme="majorHAnsi" w:hAnsiTheme="majorHAnsi"/>
                <w:snapToGrid w:val="0"/>
                <w:sz w:val="24"/>
                <w:szCs w:val="24"/>
              </w:rPr>
            </w:pPr>
            <w:r w:rsidRPr="00AC1900">
              <w:rPr>
                <w:rFonts w:asciiTheme="majorHAnsi" w:hAnsiTheme="majorHAnsi"/>
                <w:snapToGrid w:val="0"/>
              </w:rPr>
              <w:t xml:space="preserve">During the year, expenses incurred with </w:t>
            </w:r>
            <w:r>
              <w:rPr>
                <w:rFonts w:asciiTheme="majorHAnsi" w:hAnsiTheme="majorHAnsi"/>
                <w:snapToGrid w:val="0"/>
              </w:rPr>
              <w:t>Sanne</w:t>
            </w:r>
            <w:r w:rsidRPr="00AC1900">
              <w:rPr>
                <w:rFonts w:asciiTheme="majorHAnsi" w:hAnsiTheme="majorHAnsi"/>
                <w:snapToGrid w:val="0"/>
              </w:rPr>
              <w:t xml:space="preserve"> for </w:t>
            </w:r>
            <w:r>
              <w:rPr>
                <w:rFonts w:asciiTheme="majorHAnsi" w:hAnsiTheme="majorHAnsi"/>
                <w:snapToGrid w:val="0"/>
              </w:rPr>
              <w:t xml:space="preserve">accounting and </w:t>
            </w:r>
            <w:r w:rsidRPr="00AC1900">
              <w:rPr>
                <w:rFonts w:asciiTheme="majorHAnsi" w:hAnsiTheme="majorHAnsi"/>
                <w:snapToGrid w:val="0"/>
              </w:rPr>
              <w:t xml:space="preserve">administrative services amounted to </w:t>
            </w:r>
            <w:r>
              <w:rPr>
                <w:rFonts w:asciiTheme="majorHAnsi" w:hAnsiTheme="majorHAnsi"/>
                <w:snapToGrid w:val="0"/>
              </w:rPr>
              <w:t>£63,568. There were no fees</w:t>
            </w:r>
            <w:r w:rsidRPr="00AC1900">
              <w:rPr>
                <w:rFonts w:asciiTheme="majorHAnsi" w:hAnsiTheme="majorHAnsi"/>
                <w:snapToGrid w:val="0"/>
              </w:rPr>
              <w:t xml:space="preserve"> outstanding and payable at the </w:t>
            </w:r>
            <w:r>
              <w:rPr>
                <w:rFonts w:asciiTheme="majorHAnsi" w:hAnsiTheme="majorHAnsi"/>
                <w:snapToGrid w:val="0"/>
              </w:rPr>
              <w:t>year</w:t>
            </w:r>
            <w:r w:rsidRPr="00AC1900">
              <w:rPr>
                <w:rFonts w:asciiTheme="majorHAnsi" w:hAnsiTheme="majorHAnsi"/>
                <w:snapToGrid w:val="0"/>
              </w:rPr>
              <w:t xml:space="preserve"> end.</w:t>
            </w:r>
          </w:p>
        </w:tc>
      </w:tr>
      <w:tr w:rsidR="00FE129B" w:rsidRPr="000A66FE" w14:paraId="7F88C838" w14:textId="77777777" w:rsidTr="00FB34FB">
        <w:tc>
          <w:tcPr>
            <w:tcW w:w="9640" w:type="dxa"/>
            <w:gridSpan w:val="6"/>
          </w:tcPr>
          <w:p w14:paraId="4FA1716A" w14:textId="77777777" w:rsidR="00FE129B" w:rsidRPr="00AC1900" w:rsidRDefault="00FE129B" w:rsidP="00FB34FB">
            <w:pPr>
              <w:spacing w:before="0" w:after="0"/>
              <w:jc w:val="both"/>
              <w:rPr>
                <w:rFonts w:asciiTheme="majorHAnsi" w:hAnsiTheme="majorHAnsi"/>
              </w:rPr>
            </w:pPr>
          </w:p>
        </w:tc>
      </w:tr>
      <w:tr w:rsidR="00FE129B" w:rsidRPr="005F78DE" w14:paraId="75282477" w14:textId="77777777" w:rsidTr="00FB34FB">
        <w:tc>
          <w:tcPr>
            <w:tcW w:w="9640" w:type="dxa"/>
            <w:gridSpan w:val="6"/>
          </w:tcPr>
          <w:p w14:paraId="3D760EF2" w14:textId="77777777" w:rsidR="00FE129B" w:rsidRPr="00AC1900" w:rsidRDefault="00FE129B" w:rsidP="00FB34FB">
            <w:pPr>
              <w:pStyle w:val="BodyText"/>
              <w:tabs>
                <w:tab w:val="left" w:pos="2304"/>
                <w:tab w:val="left" w:pos="5152"/>
              </w:tabs>
              <w:spacing w:after="0"/>
              <w:rPr>
                <w:rFonts w:asciiTheme="majorHAnsi" w:hAnsiTheme="majorHAnsi"/>
                <w:b/>
                <w:sz w:val="24"/>
                <w:szCs w:val="24"/>
              </w:rPr>
            </w:pPr>
            <w:r w:rsidRPr="004008C2">
              <w:rPr>
                <w:rFonts w:asciiTheme="majorHAnsi" w:hAnsiTheme="majorHAnsi"/>
                <w:b/>
                <w:color w:val="auto"/>
                <w:sz w:val="22"/>
                <w:szCs w:val="22"/>
              </w:rPr>
              <w:t>AIFM</w:t>
            </w:r>
          </w:p>
        </w:tc>
      </w:tr>
      <w:tr w:rsidR="00FE129B" w:rsidRPr="005F78DE" w14:paraId="027D4ADE" w14:textId="77777777" w:rsidTr="00FB34FB">
        <w:tc>
          <w:tcPr>
            <w:tcW w:w="9640" w:type="dxa"/>
            <w:gridSpan w:val="6"/>
          </w:tcPr>
          <w:p w14:paraId="200BDF2B" w14:textId="77777777" w:rsidR="00FE129B" w:rsidRPr="00AC1900" w:rsidRDefault="00FE129B" w:rsidP="00FB34FB">
            <w:pPr>
              <w:spacing w:after="0"/>
              <w:jc w:val="both"/>
              <w:rPr>
                <w:rFonts w:asciiTheme="majorHAnsi" w:hAnsiTheme="majorHAnsi"/>
                <w:sz w:val="24"/>
                <w:szCs w:val="24"/>
                <w:highlight w:val="yellow"/>
              </w:rPr>
            </w:pPr>
            <w:r w:rsidRPr="00AC1900">
              <w:rPr>
                <w:rFonts w:asciiTheme="majorHAnsi" w:hAnsiTheme="majorHAnsi"/>
              </w:rPr>
              <w:t xml:space="preserve">The AIFM, </w:t>
            </w:r>
            <w:r>
              <w:rPr>
                <w:rFonts w:asciiTheme="majorHAnsi" w:hAnsiTheme="majorHAnsi"/>
              </w:rPr>
              <w:t>Gore Street Capital Limited</w:t>
            </w:r>
            <w:r w:rsidRPr="00AC1900">
              <w:rPr>
                <w:rFonts w:asciiTheme="majorHAnsi" w:hAnsiTheme="majorHAnsi"/>
              </w:rPr>
              <w:t xml:space="preserve"> (the “AIFM”), was entitled to receive from the Company, in respect of its services provided under the AIFM agreement, </w:t>
            </w:r>
            <w:r>
              <w:rPr>
                <w:rFonts w:asciiTheme="majorHAnsi" w:hAnsiTheme="majorHAnsi"/>
              </w:rPr>
              <w:t>a</w:t>
            </w:r>
            <w:r w:rsidRPr="00AC1900">
              <w:rPr>
                <w:rFonts w:asciiTheme="majorHAnsi" w:hAnsiTheme="majorHAnsi"/>
              </w:rPr>
              <w:t xml:space="preserve"> fee of £</w:t>
            </w:r>
            <w:r>
              <w:rPr>
                <w:rFonts w:asciiTheme="majorHAnsi" w:hAnsiTheme="majorHAnsi"/>
              </w:rPr>
              <w:t>75</w:t>
            </w:r>
            <w:r w:rsidRPr="00AC1900">
              <w:rPr>
                <w:rFonts w:asciiTheme="majorHAnsi" w:hAnsiTheme="majorHAnsi"/>
              </w:rPr>
              <w:t xml:space="preserve">,000 </w:t>
            </w:r>
            <w:r>
              <w:rPr>
                <w:rFonts w:asciiTheme="majorHAnsi" w:hAnsiTheme="majorHAnsi"/>
              </w:rPr>
              <w:t>per annum</w:t>
            </w:r>
            <w:r w:rsidRPr="00AC1900">
              <w:rPr>
                <w:rFonts w:asciiTheme="majorHAnsi" w:hAnsiTheme="majorHAnsi"/>
              </w:rPr>
              <w:t xml:space="preserve"> for the term of the AIFM agreement</w:t>
            </w:r>
            <w:r>
              <w:rPr>
                <w:rFonts w:asciiTheme="majorHAnsi" w:hAnsiTheme="majorHAnsi"/>
              </w:rPr>
              <w:t>.</w:t>
            </w:r>
          </w:p>
        </w:tc>
      </w:tr>
      <w:tr w:rsidR="00FE129B" w:rsidRPr="005F78DE" w14:paraId="77FA6AC5" w14:textId="77777777" w:rsidTr="00FB34FB">
        <w:tc>
          <w:tcPr>
            <w:tcW w:w="9640" w:type="dxa"/>
            <w:gridSpan w:val="6"/>
          </w:tcPr>
          <w:p w14:paraId="1BADDCC0" w14:textId="77777777" w:rsidR="00FE129B" w:rsidRPr="00AC1900" w:rsidRDefault="00FE129B" w:rsidP="00FB34FB">
            <w:pPr>
              <w:pStyle w:val="BodyText"/>
              <w:tabs>
                <w:tab w:val="left" w:pos="2304"/>
                <w:tab w:val="left" w:pos="5152"/>
              </w:tabs>
              <w:spacing w:after="0"/>
              <w:rPr>
                <w:rFonts w:asciiTheme="majorHAnsi" w:hAnsiTheme="majorHAnsi"/>
                <w:color w:val="auto"/>
                <w:highlight w:val="yellow"/>
              </w:rPr>
            </w:pPr>
          </w:p>
        </w:tc>
      </w:tr>
      <w:tr w:rsidR="00FE129B" w:rsidRPr="005F78DE" w14:paraId="723CEDB1" w14:textId="77777777" w:rsidTr="00FB34FB">
        <w:tc>
          <w:tcPr>
            <w:tcW w:w="9640" w:type="dxa"/>
            <w:gridSpan w:val="6"/>
          </w:tcPr>
          <w:p w14:paraId="5CDF012C" w14:textId="77777777" w:rsidR="00FE129B" w:rsidRPr="00AC1900" w:rsidRDefault="00FE129B" w:rsidP="00FB34FB">
            <w:pPr>
              <w:pStyle w:val="BodyText"/>
              <w:spacing w:after="0"/>
              <w:rPr>
                <w:rFonts w:asciiTheme="majorHAnsi" w:hAnsiTheme="majorHAnsi"/>
                <w:sz w:val="24"/>
                <w:szCs w:val="24"/>
                <w:highlight w:val="yellow"/>
              </w:rPr>
            </w:pPr>
            <w:r w:rsidRPr="004008C2">
              <w:rPr>
                <w:rFonts w:asciiTheme="majorHAnsi" w:hAnsiTheme="majorHAnsi"/>
                <w:color w:val="auto"/>
                <w:sz w:val="22"/>
                <w:szCs w:val="22"/>
              </w:rPr>
              <w:t xml:space="preserve">During the </w:t>
            </w:r>
            <w:r>
              <w:rPr>
                <w:rFonts w:asciiTheme="majorHAnsi" w:hAnsiTheme="majorHAnsi"/>
                <w:color w:val="auto"/>
                <w:sz w:val="22"/>
                <w:szCs w:val="22"/>
              </w:rPr>
              <w:t>year</w:t>
            </w:r>
            <w:r w:rsidRPr="004008C2">
              <w:rPr>
                <w:rFonts w:asciiTheme="majorHAnsi" w:hAnsiTheme="majorHAnsi"/>
                <w:color w:val="auto"/>
                <w:sz w:val="22"/>
                <w:szCs w:val="22"/>
              </w:rPr>
              <w:t>, AIFM fees amounted to £</w:t>
            </w:r>
            <w:r>
              <w:rPr>
                <w:rFonts w:asciiTheme="majorHAnsi" w:hAnsiTheme="majorHAnsi"/>
                <w:color w:val="auto"/>
                <w:sz w:val="22"/>
                <w:szCs w:val="22"/>
              </w:rPr>
              <w:t>75</w:t>
            </w:r>
            <w:r w:rsidRPr="004008C2">
              <w:rPr>
                <w:rFonts w:asciiTheme="majorHAnsi" w:hAnsiTheme="majorHAnsi"/>
                <w:color w:val="auto"/>
                <w:sz w:val="22"/>
                <w:szCs w:val="22"/>
              </w:rPr>
              <w:t>,</w:t>
            </w:r>
            <w:r>
              <w:rPr>
                <w:rFonts w:asciiTheme="majorHAnsi" w:hAnsiTheme="majorHAnsi"/>
                <w:color w:val="auto"/>
                <w:sz w:val="22"/>
                <w:szCs w:val="22"/>
              </w:rPr>
              <w:t>246</w:t>
            </w:r>
            <w:r w:rsidRPr="004008C2">
              <w:rPr>
                <w:rFonts w:asciiTheme="majorHAnsi" w:hAnsiTheme="majorHAnsi"/>
                <w:color w:val="auto"/>
                <w:sz w:val="22"/>
                <w:szCs w:val="22"/>
              </w:rPr>
              <w:t xml:space="preserve">, </w:t>
            </w:r>
            <w:r>
              <w:rPr>
                <w:rFonts w:asciiTheme="majorHAnsi" w:hAnsiTheme="majorHAnsi"/>
                <w:color w:val="auto"/>
                <w:sz w:val="22"/>
                <w:szCs w:val="22"/>
              </w:rPr>
              <w:t>there were no outstanding fees payable at the year end.</w:t>
            </w:r>
          </w:p>
        </w:tc>
      </w:tr>
      <w:tr w:rsidR="00FE129B" w:rsidRPr="005F78DE" w14:paraId="540422A5" w14:textId="77777777" w:rsidTr="00FB34FB">
        <w:tc>
          <w:tcPr>
            <w:tcW w:w="9640" w:type="dxa"/>
            <w:gridSpan w:val="6"/>
          </w:tcPr>
          <w:p w14:paraId="2677910B" w14:textId="77777777" w:rsidR="00FE129B" w:rsidRPr="00AC1900" w:rsidRDefault="00FE129B" w:rsidP="00FB34FB">
            <w:pPr>
              <w:pStyle w:val="BodyText"/>
              <w:spacing w:after="0"/>
              <w:rPr>
                <w:rFonts w:asciiTheme="majorHAnsi" w:hAnsiTheme="majorHAnsi"/>
                <w:color w:val="auto"/>
                <w:highlight w:val="yellow"/>
              </w:rPr>
            </w:pPr>
          </w:p>
        </w:tc>
      </w:tr>
      <w:tr w:rsidR="00FE129B" w:rsidRPr="005F78DE" w14:paraId="6E777DC4" w14:textId="77777777" w:rsidTr="00FB34FB">
        <w:tc>
          <w:tcPr>
            <w:tcW w:w="9640" w:type="dxa"/>
            <w:gridSpan w:val="6"/>
            <w:shd w:val="clear" w:color="auto" w:fill="auto"/>
          </w:tcPr>
          <w:p w14:paraId="3DB1F101" w14:textId="77777777" w:rsidR="00FE129B" w:rsidRPr="00AC1900" w:rsidRDefault="00FE129B" w:rsidP="00FB34FB">
            <w:pPr>
              <w:pStyle w:val="BodyText"/>
              <w:spacing w:after="0"/>
              <w:rPr>
                <w:rFonts w:asciiTheme="majorHAnsi" w:hAnsiTheme="majorHAnsi"/>
                <w:color w:val="auto"/>
                <w:sz w:val="24"/>
                <w:szCs w:val="24"/>
                <w:highlight w:val="yellow"/>
              </w:rPr>
            </w:pPr>
            <w:r w:rsidRPr="004008C2">
              <w:rPr>
                <w:rFonts w:asciiTheme="majorHAnsi" w:hAnsiTheme="majorHAnsi"/>
                <w:color w:val="auto"/>
                <w:sz w:val="22"/>
                <w:szCs w:val="22"/>
              </w:rPr>
              <w:t xml:space="preserve">At the </w:t>
            </w:r>
            <w:r>
              <w:rPr>
                <w:rFonts w:asciiTheme="majorHAnsi" w:hAnsiTheme="majorHAnsi"/>
                <w:color w:val="auto"/>
                <w:sz w:val="22"/>
                <w:szCs w:val="22"/>
              </w:rPr>
              <w:t>year</w:t>
            </w:r>
            <w:r w:rsidRPr="004008C2">
              <w:rPr>
                <w:rFonts w:asciiTheme="majorHAnsi" w:hAnsiTheme="majorHAnsi"/>
                <w:color w:val="auto"/>
                <w:sz w:val="22"/>
                <w:szCs w:val="22"/>
              </w:rPr>
              <w:t xml:space="preserve"> end, a</w:t>
            </w:r>
            <w:r>
              <w:rPr>
                <w:rFonts w:asciiTheme="majorHAnsi" w:hAnsiTheme="majorHAnsi"/>
                <w:color w:val="auto"/>
                <w:sz w:val="22"/>
                <w:szCs w:val="22"/>
              </w:rPr>
              <w:t>n</w:t>
            </w:r>
            <w:r w:rsidRPr="004008C2">
              <w:rPr>
                <w:rFonts w:asciiTheme="majorHAnsi" w:hAnsiTheme="majorHAnsi"/>
                <w:color w:val="auto"/>
                <w:sz w:val="22"/>
                <w:szCs w:val="22"/>
              </w:rPr>
              <w:t xml:space="preserve"> </w:t>
            </w:r>
            <w:r>
              <w:rPr>
                <w:rFonts w:asciiTheme="majorHAnsi" w:hAnsiTheme="majorHAnsi"/>
                <w:color w:val="auto"/>
                <w:sz w:val="22"/>
                <w:szCs w:val="22"/>
              </w:rPr>
              <w:t>amount of £18,854 paid in the year</w:t>
            </w:r>
            <w:r w:rsidRPr="004008C2">
              <w:rPr>
                <w:rFonts w:asciiTheme="majorHAnsi" w:hAnsiTheme="majorHAnsi"/>
                <w:color w:val="auto"/>
                <w:sz w:val="22"/>
                <w:szCs w:val="22"/>
              </w:rPr>
              <w:t xml:space="preserve"> to Gore Street Capital Limited in respect of these fees, </w:t>
            </w:r>
            <w:r>
              <w:rPr>
                <w:rFonts w:asciiTheme="majorHAnsi" w:hAnsiTheme="majorHAnsi"/>
                <w:color w:val="auto"/>
                <w:sz w:val="22"/>
                <w:szCs w:val="22"/>
              </w:rPr>
              <w:t>is</w:t>
            </w:r>
            <w:r w:rsidRPr="004008C2">
              <w:rPr>
                <w:rFonts w:asciiTheme="majorHAnsi" w:hAnsiTheme="majorHAnsi"/>
                <w:color w:val="auto"/>
                <w:sz w:val="22"/>
                <w:szCs w:val="22"/>
              </w:rPr>
              <w:t xml:space="preserve"> being disclosed in </w:t>
            </w:r>
            <w:r>
              <w:rPr>
                <w:rFonts w:asciiTheme="majorHAnsi" w:hAnsiTheme="majorHAnsi"/>
                <w:color w:val="auto"/>
                <w:sz w:val="22"/>
                <w:szCs w:val="22"/>
              </w:rPr>
              <w:t>p</w:t>
            </w:r>
            <w:r w:rsidRPr="004008C2">
              <w:rPr>
                <w:rFonts w:asciiTheme="majorHAnsi" w:hAnsiTheme="majorHAnsi"/>
                <w:color w:val="auto"/>
                <w:sz w:val="22"/>
                <w:szCs w:val="22"/>
              </w:rPr>
              <w:t>repayments as it relates to the period 1 April 202</w:t>
            </w:r>
            <w:r>
              <w:rPr>
                <w:rFonts w:asciiTheme="majorHAnsi" w:hAnsiTheme="majorHAnsi"/>
                <w:color w:val="auto"/>
                <w:sz w:val="22"/>
                <w:szCs w:val="22"/>
              </w:rPr>
              <w:t>1</w:t>
            </w:r>
            <w:r w:rsidRPr="004008C2">
              <w:rPr>
                <w:rFonts w:asciiTheme="majorHAnsi" w:hAnsiTheme="majorHAnsi"/>
                <w:color w:val="auto"/>
                <w:sz w:val="22"/>
                <w:szCs w:val="22"/>
              </w:rPr>
              <w:t xml:space="preserve"> to 30 June 202</w:t>
            </w:r>
            <w:r>
              <w:rPr>
                <w:rFonts w:asciiTheme="majorHAnsi" w:hAnsiTheme="majorHAnsi"/>
                <w:color w:val="auto"/>
                <w:sz w:val="22"/>
                <w:szCs w:val="22"/>
              </w:rPr>
              <w:t>1</w:t>
            </w:r>
            <w:r w:rsidRPr="004008C2">
              <w:rPr>
                <w:rFonts w:asciiTheme="majorHAnsi" w:hAnsiTheme="majorHAnsi"/>
                <w:color w:val="auto"/>
                <w:sz w:val="22"/>
                <w:szCs w:val="22"/>
              </w:rPr>
              <w:t>.</w:t>
            </w:r>
          </w:p>
        </w:tc>
      </w:tr>
      <w:tr w:rsidR="00FE129B" w:rsidRPr="005F78DE" w14:paraId="76149939" w14:textId="77777777" w:rsidTr="00FB34FB">
        <w:tc>
          <w:tcPr>
            <w:tcW w:w="9640" w:type="dxa"/>
            <w:gridSpan w:val="6"/>
          </w:tcPr>
          <w:p w14:paraId="7920B033" w14:textId="77777777" w:rsidR="00FE129B" w:rsidRPr="00AC1900" w:rsidRDefault="00FE129B" w:rsidP="00FB34FB">
            <w:pPr>
              <w:pStyle w:val="BodyText"/>
              <w:spacing w:after="0"/>
              <w:rPr>
                <w:rFonts w:asciiTheme="majorHAnsi" w:hAnsiTheme="majorHAnsi"/>
                <w:color w:val="auto"/>
              </w:rPr>
            </w:pPr>
          </w:p>
        </w:tc>
      </w:tr>
      <w:tr w:rsidR="00FE129B" w:rsidRPr="005F78DE" w14:paraId="34D41416" w14:textId="77777777" w:rsidTr="00FB34FB">
        <w:tc>
          <w:tcPr>
            <w:tcW w:w="9640" w:type="dxa"/>
            <w:gridSpan w:val="6"/>
          </w:tcPr>
          <w:p w14:paraId="0F4713ED" w14:textId="77777777" w:rsidR="00FE129B" w:rsidRPr="00AC1900" w:rsidRDefault="00FE129B" w:rsidP="00FB34FB">
            <w:pPr>
              <w:pStyle w:val="BodyText"/>
              <w:tabs>
                <w:tab w:val="left" w:pos="2304"/>
                <w:tab w:val="left" w:pos="5152"/>
              </w:tabs>
              <w:spacing w:after="0"/>
              <w:rPr>
                <w:rFonts w:asciiTheme="majorHAnsi" w:hAnsiTheme="majorHAnsi"/>
                <w:color w:val="auto"/>
                <w:sz w:val="24"/>
                <w:szCs w:val="24"/>
              </w:rPr>
            </w:pPr>
            <w:r w:rsidRPr="004008C2">
              <w:rPr>
                <w:rFonts w:asciiTheme="majorHAnsi" w:hAnsiTheme="majorHAnsi"/>
                <w:b/>
                <w:color w:val="auto"/>
                <w:sz w:val="22"/>
                <w:szCs w:val="22"/>
              </w:rPr>
              <w:t>Investment Advisory</w:t>
            </w:r>
          </w:p>
        </w:tc>
      </w:tr>
      <w:tr w:rsidR="00FE129B" w:rsidRPr="005F78DE" w14:paraId="4B1E2C99" w14:textId="77777777" w:rsidTr="00FB34FB">
        <w:tc>
          <w:tcPr>
            <w:tcW w:w="9640" w:type="dxa"/>
            <w:gridSpan w:val="6"/>
          </w:tcPr>
          <w:p w14:paraId="4713512E" w14:textId="77777777" w:rsidR="00FE129B" w:rsidRPr="00AC1900" w:rsidRDefault="00FE129B" w:rsidP="00FB34FB">
            <w:pPr>
              <w:pStyle w:val="Header"/>
              <w:spacing w:after="0"/>
              <w:jc w:val="both"/>
              <w:rPr>
                <w:rFonts w:asciiTheme="majorHAnsi" w:hAnsiTheme="majorHAnsi"/>
                <w:sz w:val="24"/>
                <w:szCs w:val="24"/>
              </w:rPr>
            </w:pPr>
            <w:r w:rsidRPr="00AC1900">
              <w:rPr>
                <w:rFonts w:asciiTheme="majorHAnsi" w:hAnsiTheme="majorHAnsi"/>
              </w:rPr>
              <w:t xml:space="preserve">The fees relating to the Investment Advisor are disclosed within note 22 Transactions with related parties. </w:t>
            </w:r>
          </w:p>
        </w:tc>
      </w:tr>
      <w:tr w:rsidR="00FE129B" w:rsidRPr="005F78DE" w14:paraId="5DB8A20C" w14:textId="77777777" w:rsidTr="00FB34FB">
        <w:tc>
          <w:tcPr>
            <w:tcW w:w="9640" w:type="dxa"/>
            <w:gridSpan w:val="6"/>
          </w:tcPr>
          <w:p w14:paraId="5FA1D015" w14:textId="77777777" w:rsidR="00FE129B" w:rsidRPr="00AC1900" w:rsidRDefault="00FE129B" w:rsidP="00FB34FB">
            <w:pPr>
              <w:pStyle w:val="BodyText"/>
              <w:spacing w:after="0"/>
              <w:rPr>
                <w:rFonts w:asciiTheme="majorHAnsi" w:hAnsiTheme="majorHAnsi"/>
                <w:color w:val="auto"/>
              </w:rPr>
            </w:pPr>
          </w:p>
        </w:tc>
      </w:tr>
      <w:tr w:rsidR="00FE129B" w:rsidRPr="000A66FE" w14:paraId="64675EFA" w14:textId="77777777" w:rsidTr="00FB34FB">
        <w:tc>
          <w:tcPr>
            <w:tcW w:w="9640" w:type="dxa"/>
            <w:gridSpan w:val="6"/>
          </w:tcPr>
          <w:p w14:paraId="0F2DA032" w14:textId="77777777" w:rsidR="00FE129B" w:rsidRPr="00AC1900" w:rsidRDefault="00FE129B" w:rsidP="00FB34FB">
            <w:pPr>
              <w:spacing w:before="0" w:after="0"/>
              <w:rPr>
                <w:rFonts w:asciiTheme="majorHAnsi" w:hAnsiTheme="majorHAnsi"/>
                <w:sz w:val="20"/>
                <w:szCs w:val="20"/>
                <w:lang w:val="en"/>
              </w:rPr>
            </w:pPr>
          </w:p>
        </w:tc>
      </w:tr>
      <w:tr w:rsidR="00FE129B" w:rsidRPr="004A618D" w14:paraId="4935B7F8" w14:textId="77777777" w:rsidTr="00FB34FB">
        <w:tc>
          <w:tcPr>
            <w:tcW w:w="567" w:type="dxa"/>
          </w:tcPr>
          <w:p w14:paraId="6CB37B3A" w14:textId="77777777" w:rsidR="00FE129B" w:rsidRPr="00AC1900" w:rsidRDefault="00FE129B" w:rsidP="00FB34FB">
            <w:pPr>
              <w:spacing w:before="0" w:after="0"/>
              <w:rPr>
                <w:rFonts w:asciiTheme="majorHAnsi" w:hAnsiTheme="majorHAnsi"/>
                <w:b/>
                <w:bCs/>
                <w:color w:val="00A994"/>
                <w:lang w:val="en"/>
              </w:rPr>
            </w:pPr>
            <w:r w:rsidRPr="0063120D">
              <w:rPr>
                <w:rFonts w:asciiTheme="majorHAnsi" w:hAnsiTheme="majorHAnsi"/>
                <w:b/>
                <w:color w:val="008CA9"/>
                <w:lang w:val="en"/>
              </w:rPr>
              <w:t>7.</w:t>
            </w:r>
          </w:p>
        </w:tc>
        <w:tc>
          <w:tcPr>
            <w:tcW w:w="9073" w:type="dxa"/>
            <w:gridSpan w:val="5"/>
          </w:tcPr>
          <w:p w14:paraId="3C8B5B2E"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Net gain on investments at fair value through profit and loss</w:t>
            </w:r>
          </w:p>
        </w:tc>
      </w:tr>
      <w:tr w:rsidR="00FE129B" w:rsidRPr="000A66FE" w14:paraId="17CFE913" w14:textId="77777777" w:rsidTr="00FB34FB">
        <w:tc>
          <w:tcPr>
            <w:tcW w:w="9640" w:type="dxa"/>
            <w:gridSpan w:val="6"/>
          </w:tcPr>
          <w:p w14:paraId="2CDF9124" w14:textId="77777777" w:rsidR="00FE129B" w:rsidRPr="00AC1900" w:rsidRDefault="00FE129B" w:rsidP="00FB34FB">
            <w:pPr>
              <w:spacing w:before="0" w:after="0"/>
              <w:rPr>
                <w:rFonts w:asciiTheme="majorHAnsi" w:hAnsiTheme="majorHAnsi"/>
                <w:color w:val="00A994"/>
                <w:lang w:val="en"/>
              </w:rPr>
            </w:pPr>
          </w:p>
        </w:tc>
      </w:tr>
      <w:tr w:rsidR="00FE129B" w:rsidRPr="00ED7740" w14:paraId="5676742C" w14:textId="77777777" w:rsidTr="00FB34FB">
        <w:tc>
          <w:tcPr>
            <w:tcW w:w="5954" w:type="dxa"/>
            <w:gridSpan w:val="3"/>
            <w:tcBorders>
              <w:bottom w:val="single" w:sz="4" w:space="0" w:color="auto"/>
            </w:tcBorders>
          </w:tcPr>
          <w:p w14:paraId="1E2D2CF6" w14:textId="77777777" w:rsidR="00FE129B" w:rsidRPr="00AC1900" w:rsidRDefault="00FE129B" w:rsidP="00FB34FB">
            <w:pPr>
              <w:spacing w:before="0" w:after="0"/>
              <w:jc w:val="both"/>
              <w:rPr>
                <w:rFonts w:asciiTheme="majorHAnsi" w:hAnsiTheme="majorHAnsi"/>
              </w:rPr>
            </w:pPr>
          </w:p>
        </w:tc>
        <w:tc>
          <w:tcPr>
            <w:tcW w:w="1559" w:type="dxa"/>
            <w:tcBorders>
              <w:bottom w:val="single" w:sz="4" w:space="0" w:color="auto"/>
            </w:tcBorders>
          </w:tcPr>
          <w:p w14:paraId="46228F8A" w14:textId="77777777" w:rsidR="00FE129B" w:rsidRPr="00AC1900" w:rsidRDefault="00FE129B" w:rsidP="00FB34FB">
            <w:pPr>
              <w:spacing w:before="0" w:after="0"/>
              <w:jc w:val="right"/>
              <w:rPr>
                <w:rFonts w:asciiTheme="majorHAnsi" w:hAnsiTheme="majorHAnsi"/>
                <w:b/>
                <w:bCs/>
              </w:rPr>
            </w:pPr>
            <w:r w:rsidRPr="00AC1900">
              <w:rPr>
                <w:rFonts w:asciiTheme="majorHAnsi" w:hAnsiTheme="majorHAnsi"/>
                <w:b/>
                <w:bCs/>
              </w:rPr>
              <w:t>31 March</w:t>
            </w:r>
          </w:p>
          <w:p w14:paraId="36E9877C" w14:textId="77777777" w:rsidR="00FE129B" w:rsidRPr="00AC1900" w:rsidRDefault="00FE129B" w:rsidP="00FB34FB">
            <w:pPr>
              <w:spacing w:before="0" w:after="0"/>
              <w:jc w:val="right"/>
              <w:rPr>
                <w:rFonts w:asciiTheme="majorHAnsi" w:hAnsiTheme="majorHAnsi"/>
                <w:b/>
                <w:bCs/>
              </w:rPr>
            </w:pPr>
            <w:r w:rsidRPr="00AC1900">
              <w:rPr>
                <w:rFonts w:asciiTheme="majorHAnsi" w:hAnsiTheme="majorHAnsi"/>
                <w:b/>
                <w:bCs/>
              </w:rPr>
              <w:t>202</w:t>
            </w:r>
            <w:r>
              <w:rPr>
                <w:rFonts w:asciiTheme="majorHAnsi" w:hAnsiTheme="majorHAnsi"/>
                <w:b/>
                <w:bCs/>
              </w:rPr>
              <w:t>1</w:t>
            </w:r>
          </w:p>
          <w:p w14:paraId="37FF7E88" w14:textId="77777777" w:rsidR="00FE129B" w:rsidRPr="00AC1900" w:rsidRDefault="00FE129B" w:rsidP="00FB34FB">
            <w:pPr>
              <w:spacing w:before="0" w:after="0"/>
              <w:jc w:val="right"/>
              <w:rPr>
                <w:rFonts w:asciiTheme="majorHAnsi" w:hAnsiTheme="majorHAnsi"/>
              </w:rPr>
            </w:pPr>
            <w:r w:rsidRPr="00AC1900">
              <w:rPr>
                <w:rFonts w:asciiTheme="majorHAnsi" w:hAnsiTheme="majorHAnsi"/>
                <w:b/>
                <w:bCs/>
              </w:rPr>
              <w:t>(£)</w:t>
            </w:r>
          </w:p>
        </w:tc>
        <w:tc>
          <w:tcPr>
            <w:tcW w:w="284" w:type="dxa"/>
            <w:tcBorders>
              <w:bottom w:val="single" w:sz="4" w:space="0" w:color="auto"/>
            </w:tcBorders>
          </w:tcPr>
          <w:p w14:paraId="5FA6031E" w14:textId="77777777" w:rsidR="00FE129B" w:rsidRPr="00AC1900" w:rsidRDefault="00FE129B" w:rsidP="00FB34FB">
            <w:pPr>
              <w:spacing w:before="0" w:after="0"/>
              <w:jc w:val="both"/>
              <w:rPr>
                <w:rFonts w:asciiTheme="majorHAnsi" w:hAnsiTheme="majorHAnsi"/>
              </w:rPr>
            </w:pPr>
          </w:p>
        </w:tc>
        <w:tc>
          <w:tcPr>
            <w:tcW w:w="1843" w:type="dxa"/>
            <w:tcBorders>
              <w:bottom w:val="single" w:sz="4" w:space="0" w:color="auto"/>
            </w:tcBorders>
          </w:tcPr>
          <w:p w14:paraId="7ED27C52" w14:textId="77777777" w:rsidR="00FE129B" w:rsidRPr="00AC1900" w:rsidRDefault="00FE129B" w:rsidP="00FB34FB">
            <w:pPr>
              <w:spacing w:before="0" w:after="0"/>
              <w:jc w:val="right"/>
              <w:rPr>
                <w:rFonts w:asciiTheme="majorHAnsi" w:hAnsiTheme="majorHAnsi"/>
                <w:b/>
                <w:bCs/>
              </w:rPr>
            </w:pPr>
            <w:r w:rsidRPr="00AC1900">
              <w:rPr>
                <w:rFonts w:asciiTheme="majorHAnsi" w:hAnsiTheme="majorHAnsi"/>
                <w:b/>
                <w:bCs/>
              </w:rPr>
              <w:t>31 March</w:t>
            </w:r>
          </w:p>
          <w:p w14:paraId="6BF8619A" w14:textId="77777777" w:rsidR="00FE129B" w:rsidRPr="00AC1900" w:rsidRDefault="00FE129B" w:rsidP="00FB34FB">
            <w:pPr>
              <w:spacing w:before="0" w:after="0"/>
              <w:jc w:val="right"/>
              <w:rPr>
                <w:rFonts w:asciiTheme="majorHAnsi" w:hAnsiTheme="majorHAnsi"/>
                <w:b/>
                <w:bCs/>
              </w:rPr>
            </w:pPr>
            <w:r w:rsidRPr="00AC1900">
              <w:rPr>
                <w:rFonts w:asciiTheme="majorHAnsi" w:hAnsiTheme="majorHAnsi"/>
                <w:b/>
                <w:bCs/>
              </w:rPr>
              <w:t>20</w:t>
            </w:r>
            <w:r>
              <w:rPr>
                <w:rFonts w:asciiTheme="majorHAnsi" w:hAnsiTheme="majorHAnsi"/>
                <w:b/>
                <w:bCs/>
              </w:rPr>
              <w:t>20</w:t>
            </w:r>
          </w:p>
          <w:p w14:paraId="32C54F0D" w14:textId="77777777" w:rsidR="00FE129B" w:rsidRPr="00AC1900" w:rsidRDefault="00FE129B" w:rsidP="00FB34FB">
            <w:pPr>
              <w:spacing w:before="0" w:after="0"/>
              <w:jc w:val="right"/>
              <w:rPr>
                <w:rFonts w:asciiTheme="majorHAnsi" w:hAnsiTheme="majorHAnsi"/>
              </w:rPr>
            </w:pPr>
            <w:r w:rsidRPr="00AC1900">
              <w:rPr>
                <w:rFonts w:asciiTheme="majorHAnsi" w:hAnsiTheme="majorHAnsi"/>
                <w:b/>
                <w:bCs/>
              </w:rPr>
              <w:t>(£)</w:t>
            </w:r>
          </w:p>
        </w:tc>
      </w:tr>
      <w:tr w:rsidR="00FE129B" w:rsidRPr="00ED7740" w14:paraId="35E6138A" w14:textId="77777777" w:rsidTr="00FB34FB">
        <w:tc>
          <w:tcPr>
            <w:tcW w:w="5954" w:type="dxa"/>
            <w:gridSpan w:val="3"/>
            <w:tcBorders>
              <w:top w:val="single" w:sz="4" w:space="0" w:color="auto"/>
            </w:tcBorders>
          </w:tcPr>
          <w:p w14:paraId="19539CA5" w14:textId="77777777" w:rsidR="00FE129B" w:rsidRPr="00AC1900" w:rsidRDefault="00FE129B" w:rsidP="00FB34FB">
            <w:pPr>
              <w:spacing w:before="0" w:after="0"/>
              <w:jc w:val="both"/>
              <w:rPr>
                <w:rFonts w:asciiTheme="majorHAnsi" w:hAnsiTheme="majorHAnsi"/>
              </w:rPr>
            </w:pPr>
          </w:p>
        </w:tc>
        <w:tc>
          <w:tcPr>
            <w:tcW w:w="1559" w:type="dxa"/>
            <w:tcBorders>
              <w:top w:val="single" w:sz="4" w:space="0" w:color="auto"/>
            </w:tcBorders>
          </w:tcPr>
          <w:p w14:paraId="37AD258E" w14:textId="77777777" w:rsidR="00FE129B" w:rsidRPr="00AC1900" w:rsidRDefault="00FE129B" w:rsidP="00FB34FB">
            <w:pPr>
              <w:spacing w:before="0" w:after="0"/>
              <w:jc w:val="right"/>
              <w:rPr>
                <w:rFonts w:asciiTheme="majorHAnsi" w:hAnsiTheme="majorHAnsi"/>
                <w:b/>
                <w:bCs/>
              </w:rPr>
            </w:pPr>
          </w:p>
        </w:tc>
        <w:tc>
          <w:tcPr>
            <w:tcW w:w="284" w:type="dxa"/>
            <w:tcBorders>
              <w:top w:val="single" w:sz="4" w:space="0" w:color="auto"/>
            </w:tcBorders>
          </w:tcPr>
          <w:p w14:paraId="08869A99" w14:textId="77777777" w:rsidR="00FE129B" w:rsidRPr="00AC1900" w:rsidRDefault="00FE129B" w:rsidP="00FB34FB">
            <w:pPr>
              <w:spacing w:before="0" w:after="0"/>
              <w:jc w:val="both"/>
              <w:rPr>
                <w:rFonts w:asciiTheme="majorHAnsi" w:hAnsiTheme="majorHAnsi"/>
              </w:rPr>
            </w:pPr>
          </w:p>
        </w:tc>
        <w:tc>
          <w:tcPr>
            <w:tcW w:w="1843" w:type="dxa"/>
            <w:tcBorders>
              <w:top w:val="single" w:sz="4" w:space="0" w:color="auto"/>
            </w:tcBorders>
          </w:tcPr>
          <w:p w14:paraId="2EE5832D" w14:textId="77777777" w:rsidR="00FE129B" w:rsidRPr="00AC1900" w:rsidRDefault="00FE129B" w:rsidP="00FB34FB">
            <w:pPr>
              <w:spacing w:before="0" w:after="0"/>
              <w:jc w:val="right"/>
              <w:rPr>
                <w:rFonts w:asciiTheme="majorHAnsi" w:hAnsiTheme="majorHAnsi"/>
                <w:b/>
                <w:bCs/>
              </w:rPr>
            </w:pPr>
          </w:p>
        </w:tc>
      </w:tr>
      <w:tr w:rsidR="00FE129B" w:rsidRPr="00ED7740" w14:paraId="355673F7" w14:textId="77777777" w:rsidTr="00FB34FB">
        <w:tc>
          <w:tcPr>
            <w:tcW w:w="5954" w:type="dxa"/>
            <w:gridSpan w:val="3"/>
            <w:vAlign w:val="center"/>
          </w:tcPr>
          <w:p w14:paraId="568865D4"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Net gain on investments at fair value through profit and loss</w:t>
            </w:r>
          </w:p>
        </w:tc>
        <w:tc>
          <w:tcPr>
            <w:tcW w:w="1559" w:type="dxa"/>
            <w:vAlign w:val="center"/>
          </w:tcPr>
          <w:p w14:paraId="49B767E8" w14:textId="77777777" w:rsidR="00FE129B" w:rsidRPr="00AC1900" w:rsidRDefault="00FE129B" w:rsidP="00FB34FB">
            <w:pPr>
              <w:spacing w:before="0" w:after="0"/>
              <w:jc w:val="right"/>
              <w:rPr>
                <w:rFonts w:asciiTheme="majorHAnsi" w:hAnsiTheme="majorHAnsi"/>
              </w:rPr>
            </w:pPr>
            <w:r>
              <w:rPr>
                <w:rFonts w:asciiTheme="majorHAnsi" w:hAnsiTheme="majorHAnsi"/>
              </w:rPr>
              <w:t>16,205,729</w:t>
            </w:r>
          </w:p>
        </w:tc>
        <w:tc>
          <w:tcPr>
            <w:tcW w:w="284" w:type="dxa"/>
            <w:vAlign w:val="center"/>
          </w:tcPr>
          <w:p w14:paraId="1C1A0CB8" w14:textId="77777777" w:rsidR="00FE129B" w:rsidRPr="00AC1900" w:rsidRDefault="00FE129B" w:rsidP="00FB34FB">
            <w:pPr>
              <w:spacing w:before="0" w:after="0"/>
              <w:jc w:val="both"/>
              <w:rPr>
                <w:rFonts w:asciiTheme="majorHAnsi" w:hAnsiTheme="majorHAnsi"/>
              </w:rPr>
            </w:pPr>
          </w:p>
        </w:tc>
        <w:tc>
          <w:tcPr>
            <w:tcW w:w="1843" w:type="dxa"/>
            <w:vAlign w:val="center"/>
          </w:tcPr>
          <w:p w14:paraId="2E66B5BA" w14:textId="77777777" w:rsidR="00FE129B" w:rsidRPr="00AC1900" w:rsidRDefault="00FE129B" w:rsidP="00FB34FB">
            <w:pPr>
              <w:spacing w:before="0" w:after="0"/>
              <w:jc w:val="right"/>
              <w:rPr>
                <w:rFonts w:asciiTheme="majorHAnsi" w:hAnsiTheme="majorHAnsi"/>
              </w:rPr>
            </w:pPr>
            <w:r>
              <w:rPr>
                <w:rFonts w:asciiTheme="majorHAnsi" w:hAnsiTheme="majorHAnsi"/>
              </w:rPr>
              <w:t>5,585,522</w:t>
            </w:r>
          </w:p>
        </w:tc>
      </w:tr>
      <w:tr w:rsidR="00FE129B" w:rsidRPr="00ED7740" w14:paraId="4A53EA42" w14:textId="77777777" w:rsidTr="00FB34FB">
        <w:tc>
          <w:tcPr>
            <w:tcW w:w="5954" w:type="dxa"/>
            <w:gridSpan w:val="3"/>
            <w:tcBorders>
              <w:bottom w:val="single" w:sz="4" w:space="0" w:color="auto"/>
            </w:tcBorders>
          </w:tcPr>
          <w:p w14:paraId="50ABAAF0" w14:textId="77777777" w:rsidR="00FE129B" w:rsidRPr="00AC1900" w:rsidRDefault="00FE129B" w:rsidP="00FB34FB">
            <w:pPr>
              <w:spacing w:before="0" w:after="0"/>
              <w:jc w:val="both"/>
              <w:rPr>
                <w:rFonts w:asciiTheme="majorHAnsi" w:hAnsiTheme="majorHAnsi"/>
              </w:rPr>
            </w:pPr>
          </w:p>
        </w:tc>
        <w:tc>
          <w:tcPr>
            <w:tcW w:w="1559" w:type="dxa"/>
            <w:tcBorders>
              <w:bottom w:val="single" w:sz="4" w:space="0" w:color="auto"/>
            </w:tcBorders>
          </w:tcPr>
          <w:p w14:paraId="64C99BB7" w14:textId="77777777" w:rsidR="00FE129B" w:rsidRPr="00AC1900" w:rsidRDefault="00FE129B" w:rsidP="00FB34FB">
            <w:pPr>
              <w:spacing w:before="0" w:after="0"/>
              <w:jc w:val="right"/>
              <w:rPr>
                <w:rFonts w:asciiTheme="majorHAnsi" w:hAnsiTheme="majorHAnsi"/>
                <w:b/>
                <w:bCs/>
              </w:rPr>
            </w:pPr>
          </w:p>
        </w:tc>
        <w:tc>
          <w:tcPr>
            <w:tcW w:w="284" w:type="dxa"/>
            <w:tcBorders>
              <w:bottom w:val="single" w:sz="4" w:space="0" w:color="auto"/>
            </w:tcBorders>
          </w:tcPr>
          <w:p w14:paraId="2567B637" w14:textId="77777777" w:rsidR="00FE129B" w:rsidRPr="00AC1900" w:rsidRDefault="00FE129B" w:rsidP="00FB34FB">
            <w:pPr>
              <w:spacing w:before="0" w:after="0"/>
              <w:jc w:val="both"/>
              <w:rPr>
                <w:rFonts w:asciiTheme="majorHAnsi" w:hAnsiTheme="majorHAnsi"/>
              </w:rPr>
            </w:pPr>
          </w:p>
        </w:tc>
        <w:tc>
          <w:tcPr>
            <w:tcW w:w="1843" w:type="dxa"/>
            <w:tcBorders>
              <w:bottom w:val="single" w:sz="4" w:space="0" w:color="auto"/>
            </w:tcBorders>
          </w:tcPr>
          <w:p w14:paraId="16C623B1" w14:textId="77777777" w:rsidR="00FE129B" w:rsidRPr="00AC1900" w:rsidRDefault="00FE129B" w:rsidP="00FB34FB">
            <w:pPr>
              <w:spacing w:before="0" w:after="0"/>
              <w:jc w:val="right"/>
              <w:rPr>
                <w:rFonts w:asciiTheme="majorHAnsi" w:hAnsiTheme="majorHAnsi"/>
                <w:b/>
                <w:bCs/>
              </w:rPr>
            </w:pPr>
          </w:p>
        </w:tc>
      </w:tr>
      <w:tr w:rsidR="00FE129B" w:rsidRPr="00ED7740" w14:paraId="6565445F" w14:textId="77777777" w:rsidTr="00FB34FB">
        <w:trPr>
          <w:trHeight w:val="496"/>
        </w:trPr>
        <w:tc>
          <w:tcPr>
            <w:tcW w:w="5954" w:type="dxa"/>
            <w:gridSpan w:val="3"/>
            <w:tcBorders>
              <w:top w:val="single" w:sz="4" w:space="0" w:color="auto"/>
              <w:bottom w:val="single" w:sz="4" w:space="0" w:color="auto"/>
            </w:tcBorders>
            <w:vAlign w:val="center"/>
          </w:tcPr>
          <w:p w14:paraId="104EBF38" w14:textId="77777777" w:rsidR="00FE129B" w:rsidRPr="00AC1900" w:rsidRDefault="00FE129B" w:rsidP="00FB34FB">
            <w:pPr>
              <w:spacing w:before="0" w:after="0"/>
              <w:jc w:val="both"/>
              <w:rPr>
                <w:rFonts w:asciiTheme="majorHAnsi" w:hAnsiTheme="majorHAnsi"/>
              </w:rPr>
            </w:pPr>
          </w:p>
        </w:tc>
        <w:tc>
          <w:tcPr>
            <w:tcW w:w="1559" w:type="dxa"/>
            <w:tcBorders>
              <w:top w:val="single" w:sz="4" w:space="0" w:color="auto"/>
              <w:bottom w:val="single" w:sz="4" w:space="0" w:color="auto"/>
            </w:tcBorders>
            <w:vAlign w:val="center"/>
          </w:tcPr>
          <w:p w14:paraId="380A87A2" w14:textId="77777777" w:rsidR="00FE129B" w:rsidRPr="00AC1900" w:rsidRDefault="00FE129B" w:rsidP="00FB34FB">
            <w:pPr>
              <w:spacing w:before="0" w:after="0"/>
              <w:jc w:val="right"/>
              <w:rPr>
                <w:rFonts w:asciiTheme="majorHAnsi" w:hAnsiTheme="majorHAnsi"/>
                <w:b/>
                <w:bCs/>
              </w:rPr>
            </w:pPr>
            <w:r>
              <w:rPr>
                <w:rFonts w:asciiTheme="majorHAnsi" w:hAnsiTheme="majorHAnsi"/>
                <w:b/>
                <w:bCs/>
              </w:rPr>
              <w:t>16,205,729</w:t>
            </w:r>
          </w:p>
        </w:tc>
        <w:tc>
          <w:tcPr>
            <w:tcW w:w="284" w:type="dxa"/>
            <w:tcBorders>
              <w:top w:val="single" w:sz="4" w:space="0" w:color="auto"/>
              <w:bottom w:val="single" w:sz="4" w:space="0" w:color="auto"/>
            </w:tcBorders>
            <w:vAlign w:val="center"/>
          </w:tcPr>
          <w:p w14:paraId="070225DA" w14:textId="77777777" w:rsidR="00FE129B" w:rsidRPr="00AC1900" w:rsidRDefault="00FE129B" w:rsidP="00FB34FB">
            <w:pPr>
              <w:spacing w:before="0" w:after="0"/>
              <w:jc w:val="both"/>
              <w:rPr>
                <w:rFonts w:asciiTheme="majorHAnsi" w:hAnsiTheme="majorHAnsi"/>
                <w:b/>
                <w:bCs/>
              </w:rPr>
            </w:pPr>
          </w:p>
        </w:tc>
        <w:tc>
          <w:tcPr>
            <w:tcW w:w="1843" w:type="dxa"/>
            <w:tcBorders>
              <w:top w:val="single" w:sz="4" w:space="0" w:color="auto"/>
              <w:bottom w:val="single" w:sz="4" w:space="0" w:color="auto"/>
            </w:tcBorders>
            <w:vAlign w:val="center"/>
          </w:tcPr>
          <w:p w14:paraId="7872C10F" w14:textId="77777777" w:rsidR="00FE129B" w:rsidRPr="00AC1900" w:rsidRDefault="00FE129B" w:rsidP="00FB34FB">
            <w:pPr>
              <w:spacing w:before="0" w:after="0"/>
              <w:jc w:val="right"/>
              <w:rPr>
                <w:rFonts w:asciiTheme="majorHAnsi" w:hAnsiTheme="majorHAnsi"/>
                <w:b/>
                <w:bCs/>
              </w:rPr>
            </w:pPr>
            <w:r>
              <w:rPr>
                <w:rFonts w:asciiTheme="majorHAnsi" w:hAnsiTheme="majorHAnsi"/>
                <w:b/>
                <w:bCs/>
              </w:rPr>
              <w:t>5,585,522</w:t>
            </w:r>
          </w:p>
        </w:tc>
      </w:tr>
      <w:tr w:rsidR="00FE129B" w:rsidRPr="00994A06" w14:paraId="4E805D39" w14:textId="77777777" w:rsidTr="00FB34FB">
        <w:tc>
          <w:tcPr>
            <w:tcW w:w="5954" w:type="dxa"/>
            <w:gridSpan w:val="3"/>
            <w:tcBorders>
              <w:top w:val="single" w:sz="4" w:space="0" w:color="auto"/>
            </w:tcBorders>
          </w:tcPr>
          <w:p w14:paraId="78FCEE50" w14:textId="77777777" w:rsidR="00FE129B" w:rsidRPr="00AC1900" w:rsidRDefault="00FE129B" w:rsidP="00FB34FB">
            <w:pPr>
              <w:spacing w:before="0" w:after="0"/>
              <w:jc w:val="both"/>
              <w:rPr>
                <w:rFonts w:asciiTheme="majorHAnsi" w:hAnsiTheme="majorHAnsi"/>
              </w:rPr>
            </w:pPr>
          </w:p>
        </w:tc>
        <w:tc>
          <w:tcPr>
            <w:tcW w:w="1559" w:type="dxa"/>
            <w:tcBorders>
              <w:top w:val="single" w:sz="4" w:space="0" w:color="auto"/>
            </w:tcBorders>
          </w:tcPr>
          <w:p w14:paraId="1A4F724B" w14:textId="77777777" w:rsidR="00FE129B" w:rsidRPr="00AC1900" w:rsidRDefault="00FE129B" w:rsidP="00FB34FB">
            <w:pPr>
              <w:spacing w:before="0" w:after="0"/>
              <w:jc w:val="right"/>
              <w:rPr>
                <w:rFonts w:asciiTheme="majorHAnsi" w:hAnsiTheme="majorHAnsi"/>
                <w:b/>
                <w:bCs/>
              </w:rPr>
            </w:pPr>
          </w:p>
        </w:tc>
        <w:tc>
          <w:tcPr>
            <w:tcW w:w="284" w:type="dxa"/>
            <w:tcBorders>
              <w:top w:val="single" w:sz="4" w:space="0" w:color="auto"/>
            </w:tcBorders>
          </w:tcPr>
          <w:p w14:paraId="74E06B34" w14:textId="77777777" w:rsidR="00FE129B" w:rsidRPr="00AC1900" w:rsidRDefault="00FE129B" w:rsidP="00FB34FB">
            <w:pPr>
              <w:spacing w:before="0" w:after="0"/>
              <w:jc w:val="both"/>
              <w:rPr>
                <w:rFonts w:asciiTheme="majorHAnsi" w:hAnsiTheme="majorHAnsi"/>
              </w:rPr>
            </w:pPr>
          </w:p>
        </w:tc>
        <w:tc>
          <w:tcPr>
            <w:tcW w:w="1843" w:type="dxa"/>
            <w:tcBorders>
              <w:top w:val="single" w:sz="4" w:space="0" w:color="auto"/>
            </w:tcBorders>
          </w:tcPr>
          <w:p w14:paraId="607DA06D" w14:textId="77777777" w:rsidR="00FE129B" w:rsidRPr="00AC1900" w:rsidRDefault="00FE129B" w:rsidP="00FB34FB">
            <w:pPr>
              <w:spacing w:before="0" w:after="0"/>
              <w:jc w:val="right"/>
              <w:rPr>
                <w:rFonts w:asciiTheme="majorHAnsi" w:hAnsiTheme="majorHAnsi"/>
              </w:rPr>
            </w:pPr>
          </w:p>
        </w:tc>
      </w:tr>
    </w:tbl>
    <w:p w14:paraId="2D853591" w14:textId="77777777" w:rsidR="00FE129B" w:rsidRDefault="00FE129B" w:rsidP="00FE129B">
      <w:pPr>
        <w:spacing w:before="0" w:after="0"/>
      </w:pPr>
      <w: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00"/>
        <w:gridCol w:w="5287"/>
        <w:gridCol w:w="1559"/>
        <w:gridCol w:w="284"/>
        <w:gridCol w:w="1843"/>
      </w:tblGrid>
      <w:tr w:rsidR="00FE129B" w:rsidRPr="000A66FE" w14:paraId="34E7EE19" w14:textId="77777777" w:rsidTr="00FB34FB">
        <w:tc>
          <w:tcPr>
            <w:tcW w:w="9640" w:type="dxa"/>
            <w:gridSpan w:val="6"/>
          </w:tcPr>
          <w:p w14:paraId="6A64B7B1"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3C1BD67A" w14:textId="77777777" w:rsidTr="00FB34FB">
        <w:tc>
          <w:tcPr>
            <w:tcW w:w="9640" w:type="dxa"/>
            <w:gridSpan w:val="6"/>
          </w:tcPr>
          <w:p w14:paraId="40A60508"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7E3E8B71" w14:textId="77777777" w:rsidTr="00FB34FB">
        <w:tc>
          <w:tcPr>
            <w:tcW w:w="9640" w:type="dxa"/>
            <w:gridSpan w:val="6"/>
          </w:tcPr>
          <w:p w14:paraId="12FFE69B" w14:textId="77777777" w:rsidR="00FE129B" w:rsidRPr="0063120D" w:rsidRDefault="00FE129B" w:rsidP="00FB34FB">
            <w:pPr>
              <w:spacing w:before="0" w:after="0"/>
              <w:rPr>
                <w:rFonts w:asciiTheme="majorHAnsi" w:hAnsiTheme="majorHAnsi"/>
                <w:color w:val="008CA9"/>
                <w:sz w:val="20"/>
                <w:lang w:val="en"/>
              </w:rPr>
            </w:pPr>
          </w:p>
        </w:tc>
      </w:tr>
      <w:tr w:rsidR="00FE129B" w:rsidRPr="000A66FE" w14:paraId="421608C6" w14:textId="77777777" w:rsidTr="00FB34FB">
        <w:tc>
          <w:tcPr>
            <w:tcW w:w="567" w:type="dxa"/>
          </w:tcPr>
          <w:p w14:paraId="407864AA" w14:textId="77777777" w:rsidR="00FE129B" w:rsidRPr="0063120D" w:rsidRDefault="00FE129B" w:rsidP="00FB34FB">
            <w:pPr>
              <w:spacing w:before="0" w:after="0"/>
              <w:rPr>
                <w:rFonts w:asciiTheme="majorHAnsi" w:hAnsiTheme="majorHAnsi"/>
                <w:color w:val="008CA9"/>
                <w:lang w:val="en"/>
              </w:rPr>
            </w:pPr>
            <w:r w:rsidRPr="0063120D">
              <w:rPr>
                <w:rFonts w:asciiTheme="majorHAnsi" w:hAnsiTheme="majorHAnsi"/>
                <w:b/>
                <w:color w:val="008CA9"/>
                <w:lang w:val="en"/>
              </w:rPr>
              <w:t>8.</w:t>
            </w:r>
          </w:p>
        </w:tc>
        <w:tc>
          <w:tcPr>
            <w:tcW w:w="9073" w:type="dxa"/>
            <w:gridSpan w:val="5"/>
          </w:tcPr>
          <w:p w14:paraId="65BA95E9" w14:textId="77777777" w:rsidR="00FE129B" w:rsidRPr="0063120D" w:rsidRDefault="00FE129B" w:rsidP="00FB34FB">
            <w:pPr>
              <w:spacing w:before="0" w:after="0"/>
              <w:rPr>
                <w:rFonts w:asciiTheme="majorHAnsi" w:hAnsiTheme="majorHAnsi"/>
                <w:color w:val="008CA9"/>
                <w:lang w:val="en"/>
              </w:rPr>
            </w:pPr>
            <w:r w:rsidRPr="0063120D">
              <w:rPr>
                <w:rFonts w:asciiTheme="majorHAnsi" w:hAnsiTheme="majorHAnsi"/>
                <w:b/>
                <w:color w:val="008CA9"/>
                <w:lang w:val="en"/>
              </w:rPr>
              <w:t xml:space="preserve">Investment Income </w:t>
            </w:r>
          </w:p>
        </w:tc>
      </w:tr>
      <w:tr w:rsidR="00FE129B" w:rsidRPr="00994A06" w14:paraId="4A9591BC" w14:textId="77777777" w:rsidTr="00FB34FB">
        <w:tc>
          <w:tcPr>
            <w:tcW w:w="5954" w:type="dxa"/>
            <w:gridSpan w:val="3"/>
          </w:tcPr>
          <w:p w14:paraId="625B7ACE" w14:textId="77777777" w:rsidR="00FE129B" w:rsidRPr="00AC1900" w:rsidRDefault="00FE129B" w:rsidP="00FB34FB">
            <w:pPr>
              <w:spacing w:before="0" w:after="0"/>
              <w:jc w:val="both"/>
              <w:rPr>
                <w:rFonts w:asciiTheme="majorHAnsi" w:hAnsiTheme="majorHAnsi"/>
                <w:sz w:val="20"/>
                <w:szCs w:val="20"/>
              </w:rPr>
            </w:pPr>
          </w:p>
        </w:tc>
        <w:tc>
          <w:tcPr>
            <w:tcW w:w="1559" w:type="dxa"/>
          </w:tcPr>
          <w:p w14:paraId="6A8319BC" w14:textId="77777777" w:rsidR="00FE129B" w:rsidRPr="00AC1900" w:rsidRDefault="00FE129B" w:rsidP="00FB34FB">
            <w:pPr>
              <w:spacing w:before="0" w:after="0"/>
              <w:jc w:val="right"/>
              <w:rPr>
                <w:rFonts w:asciiTheme="majorHAnsi" w:hAnsiTheme="majorHAnsi"/>
                <w:b/>
                <w:bCs/>
                <w:sz w:val="20"/>
                <w:szCs w:val="20"/>
              </w:rPr>
            </w:pPr>
          </w:p>
        </w:tc>
        <w:tc>
          <w:tcPr>
            <w:tcW w:w="284" w:type="dxa"/>
          </w:tcPr>
          <w:p w14:paraId="427F2686" w14:textId="77777777" w:rsidR="00FE129B" w:rsidRPr="00AC1900" w:rsidRDefault="00FE129B" w:rsidP="00FB34FB">
            <w:pPr>
              <w:spacing w:before="0" w:after="0"/>
              <w:jc w:val="both"/>
              <w:rPr>
                <w:rFonts w:asciiTheme="majorHAnsi" w:hAnsiTheme="majorHAnsi"/>
                <w:sz w:val="20"/>
                <w:szCs w:val="20"/>
              </w:rPr>
            </w:pPr>
          </w:p>
        </w:tc>
        <w:tc>
          <w:tcPr>
            <w:tcW w:w="1843" w:type="dxa"/>
          </w:tcPr>
          <w:p w14:paraId="22F5CBBB" w14:textId="77777777" w:rsidR="00FE129B" w:rsidRPr="00AC1900" w:rsidRDefault="00FE129B" w:rsidP="00FB34FB">
            <w:pPr>
              <w:spacing w:before="0" w:after="0"/>
              <w:jc w:val="right"/>
              <w:rPr>
                <w:rFonts w:asciiTheme="majorHAnsi" w:hAnsiTheme="majorHAnsi"/>
                <w:sz w:val="20"/>
                <w:szCs w:val="20"/>
              </w:rPr>
            </w:pPr>
          </w:p>
        </w:tc>
      </w:tr>
      <w:tr w:rsidR="00FE129B" w:rsidRPr="00ED7740" w14:paraId="4B806D11" w14:textId="77777777" w:rsidTr="00FB34FB">
        <w:tc>
          <w:tcPr>
            <w:tcW w:w="5954" w:type="dxa"/>
            <w:gridSpan w:val="3"/>
            <w:tcBorders>
              <w:bottom w:val="single" w:sz="4" w:space="0" w:color="auto"/>
            </w:tcBorders>
          </w:tcPr>
          <w:p w14:paraId="6704BA1A" w14:textId="77777777" w:rsidR="00FE129B" w:rsidRPr="00AC1900" w:rsidRDefault="00FE129B" w:rsidP="00FB34FB">
            <w:pPr>
              <w:spacing w:before="0" w:after="0"/>
              <w:jc w:val="both"/>
              <w:rPr>
                <w:rFonts w:asciiTheme="majorHAnsi" w:hAnsiTheme="majorHAnsi"/>
              </w:rPr>
            </w:pPr>
          </w:p>
        </w:tc>
        <w:tc>
          <w:tcPr>
            <w:tcW w:w="1559" w:type="dxa"/>
            <w:tcBorders>
              <w:bottom w:val="single" w:sz="4" w:space="0" w:color="auto"/>
            </w:tcBorders>
          </w:tcPr>
          <w:p w14:paraId="3B646B5C" w14:textId="77777777" w:rsidR="00FE129B" w:rsidRPr="00AC1900" w:rsidRDefault="00FE129B" w:rsidP="00FB34FB">
            <w:pPr>
              <w:spacing w:before="0" w:after="0"/>
              <w:jc w:val="right"/>
              <w:rPr>
                <w:rFonts w:asciiTheme="majorHAnsi" w:hAnsiTheme="majorHAnsi"/>
                <w:b/>
                <w:bCs/>
              </w:rPr>
            </w:pPr>
            <w:r w:rsidRPr="00AC1900">
              <w:rPr>
                <w:rFonts w:asciiTheme="majorHAnsi" w:hAnsiTheme="majorHAnsi"/>
                <w:b/>
                <w:bCs/>
              </w:rPr>
              <w:t>31 March</w:t>
            </w:r>
          </w:p>
          <w:p w14:paraId="16778230" w14:textId="77777777" w:rsidR="00FE129B" w:rsidRPr="00AC1900" w:rsidRDefault="00FE129B" w:rsidP="00FB34FB">
            <w:pPr>
              <w:spacing w:before="0" w:after="0"/>
              <w:jc w:val="right"/>
              <w:rPr>
                <w:rFonts w:asciiTheme="majorHAnsi" w:hAnsiTheme="majorHAnsi"/>
                <w:b/>
                <w:bCs/>
              </w:rPr>
            </w:pPr>
            <w:r w:rsidRPr="00AC1900">
              <w:rPr>
                <w:rFonts w:asciiTheme="majorHAnsi" w:hAnsiTheme="majorHAnsi"/>
                <w:b/>
                <w:bCs/>
              </w:rPr>
              <w:t>202</w:t>
            </w:r>
            <w:r>
              <w:rPr>
                <w:rFonts w:asciiTheme="majorHAnsi" w:hAnsiTheme="majorHAnsi"/>
                <w:b/>
                <w:bCs/>
              </w:rPr>
              <w:t>1</w:t>
            </w:r>
          </w:p>
          <w:p w14:paraId="01CA3625" w14:textId="77777777" w:rsidR="00FE129B" w:rsidRPr="00AC1900" w:rsidRDefault="00FE129B" w:rsidP="00FB34FB">
            <w:pPr>
              <w:spacing w:before="0" w:after="0"/>
              <w:jc w:val="right"/>
              <w:rPr>
                <w:rFonts w:asciiTheme="majorHAnsi" w:hAnsiTheme="majorHAnsi"/>
              </w:rPr>
            </w:pPr>
            <w:r w:rsidRPr="00AC1900">
              <w:rPr>
                <w:rFonts w:asciiTheme="majorHAnsi" w:hAnsiTheme="majorHAnsi"/>
                <w:b/>
                <w:bCs/>
              </w:rPr>
              <w:t>(£)</w:t>
            </w:r>
          </w:p>
        </w:tc>
        <w:tc>
          <w:tcPr>
            <w:tcW w:w="284" w:type="dxa"/>
            <w:tcBorders>
              <w:bottom w:val="single" w:sz="4" w:space="0" w:color="auto"/>
            </w:tcBorders>
          </w:tcPr>
          <w:p w14:paraId="458BE097" w14:textId="77777777" w:rsidR="00FE129B" w:rsidRPr="00AC1900" w:rsidRDefault="00FE129B" w:rsidP="00FB34FB">
            <w:pPr>
              <w:spacing w:before="0" w:after="0"/>
              <w:jc w:val="both"/>
              <w:rPr>
                <w:rFonts w:asciiTheme="majorHAnsi" w:hAnsiTheme="majorHAnsi"/>
              </w:rPr>
            </w:pPr>
          </w:p>
        </w:tc>
        <w:tc>
          <w:tcPr>
            <w:tcW w:w="1843" w:type="dxa"/>
            <w:tcBorders>
              <w:bottom w:val="single" w:sz="4" w:space="0" w:color="auto"/>
            </w:tcBorders>
          </w:tcPr>
          <w:p w14:paraId="2233CEB6" w14:textId="77777777" w:rsidR="00FE129B" w:rsidRPr="00AC1900" w:rsidRDefault="00FE129B" w:rsidP="00FB34FB">
            <w:pPr>
              <w:spacing w:before="0" w:after="0"/>
              <w:jc w:val="right"/>
              <w:rPr>
                <w:rFonts w:asciiTheme="majorHAnsi" w:hAnsiTheme="majorHAnsi"/>
                <w:b/>
                <w:bCs/>
              </w:rPr>
            </w:pPr>
            <w:r w:rsidRPr="00AC1900">
              <w:rPr>
                <w:rFonts w:asciiTheme="majorHAnsi" w:hAnsiTheme="majorHAnsi"/>
                <w:b/>
                <w:bCs/>
              </w:rPr>
              <w:t>31 March</w:t>
            </w:r>
          </w:p>
          <w:p w14:paraId="388DDC08" w14:textId="77777777" w:rsidR="00FE129B" w:rsidRPr="00AC1900" w:rsidRDefault="00FE129B" w:rsidP="00FB34FB">
            <w:pPr>
              <w:spacing w:before="0" w:after="0"/>
              <w:jc w:val="right"/>
              <w:rPr>
                <w:rFonts w:asciiTheme="majorHAnsi" w:hAnsiTheme="majorHAnsi"/>
                <w:b/>
                <w:bCs/>
              </w:rPr>
            </w:pPr>
            <w:r w:rsidRPr="00AC1900">
              <w:rPr>
                <w:rFonts w:asciiTheme="majorHAnsi" w:hAnsiTheme="majorHAnsi"/>
                <w:b/>
                <w:bCs/>
              </w:rPr>
              <w:t>20</w:t>
            </w:r>
            <w:r>
              <w:rPr>
                <w:rFonts w:asciiTheme="majorHAnsi" w:hAnsiTheme="majorHAnsi"/>
                <w:b/>
                <w:bCs/>
              </w:rPr>
              <w:t>20</w:t>
            </w:r>
          </w:p>
          <w:p w14:paraId="353EF66C" w14:textId="77777777" w:rsidR="00FE129B" w:rsidRPr="00AC1900" w:rsidRDefault="00FE129B" w:rsidP="00FB34FB">
            <w:pPr>
              <w:spacing w:before="0" w:after="0"/>
              <w:jc w:val="right"/>
              <w:rPr>
                <w:rFonts w:asciiTheme="majorHAnsi" w:hAnsiTheme="majorHAnsi"/>
              </w:rPr>
            </w:pPr>
            <w:r w:rsidRPr="00AC1900">
              <w:rPr>
                <w:rFonts w:asciiTheme="majorHAnsi" w:hAnsiTheme="majorHAnsi"/>
                <w:b/>
                <w:bCs/>
              </w:rPr>
              <w:t>(£)</w:t>
            </w:r>
          </w:p>
        </w:tc>
      </w:tr>
      <w:tr w:rsidR="00FE129B" w:rsidRPr="00ED7740" w14:paraId="10CC3E1D" w14:textId="77777777" w:rsidTr="00FB34FB">
        <w:tc>
          <w:tcPr>
            <w:tcW w:w="5954" w:type="dxa"/>
            <w:gridSpan w:val="3"/>
            <w:tcBorders>
              <w:top w:val="single" w:sz="4" w:space="0" w:color="auto"/>
            </w:tcBorders>
          </w:tcPr>
          <w:p w14:paraId="18E50B3B" w14:textId="77777777" w:rsidR="00FE129B" w:rsidRPr="00AC1900" w:rsidRDefault="00FE129B" w:rsidP="00FB34FB">
            <w:pPr>
              <w:spacing w:before="0" w:after="0"/>
              <w:jc w:val="both"/>
              <w:rPr>
                <w:rFonts w:asciiTheme="majorHAnsi" w:hAnsiTheme="majorHAnsi"/>
              </w:rPr>
            </w:pPr>
          </w:p>
        </w:tc>
        <w:tc>
          <w:tcPr>
            <w:tcW w:w="1559" w:type="dxa"/>
            <w:tcBorders>
              <w:top w:val="single" w:sz="4" w:space="0" w:color="auto"/>
            </w:tcBorders>
          </w:tcPr>
          <w:p w14:paraId="25EC990C" w14:textId="77777777" w:rsidR="00FE129B" w:rsidRPr="00AC1900" w:rsidRDefault="00FE129B" w:rsidP="00FB34FB">
            <w:pPr>
              <w:spacing w:before="0" w:after="0"/>
              <w:jc w:val="right"/>
              <w:rPr>
                <w:rFonts w:asciiTheme="majorHAnsi" w:hAnsiTheme="majorHAnsi"/>
                <w:b/>
                <w:bCs/>
              </w:rPr>
            </w:pPr>
          </w:p>
        </w:tc>
        <w:tc>
          <w:tcPr>
            <w:tcW w:w="284" w:type="dxa"/>
            <w:tcBorders>
              <w:top w:val="single" w:sz="4" w:space="0" w:color="auto"/>
            </w:tcBorders>
          </w:tcPr>
          <w:p w14:paraId="00B82732" w14:textId="77777777" w:rsidR="00FE129B" w:rsidRPr="00AC1900" w:rsidRDefault="00FE129B" w:rsidP="00FB34FB">
            <w:pPr>
              <w:spacing w:before="0" w:after="0"/>
              <w:jc w:val="both"/>
              <w:rPr>
                <w:rFonts w:asciiTheme="majorHAnsi" w:hAnsiTheme="majorHAnsi"/>
              </w:rPr>
            </w:pPr>
          </w:p>
        </w:tc>
        <w:tc>
          <w:tcPr>
            <w:tcW w:w="1843" w:type="dxa"/>
            <w:tcBorders>
              <w:top w:val="single" w:sz="4" w:space="0" w:color="auto"/>
            </w:tcBorders>
          </w:tcPr>
          <w:p w14:paraId="33C467BB" w14:textId="77777777" w:rsidR="00FE129B" w:rsidRPr="00AC1900" w:rsidRDefault="00FE129B" w:rsidP="00FB34FB">
            <w:pPr>
              <w:spacing w:before="0" w:after="0"/>
              <w:jc w:val="right"/>
              <w:rPr>
                <w:rFonts w:asciiTheme="majorHAnsi" w:hAnsiTheme="majorHAnsi"/>
                <w:b/>
                <w:bCs/>
              </w:rPr>
            </w:pPr>
          </w:p>
        </w:tc>
      </w:tr>
      <w:tr w:rsidR="00FE129B" w:rsidRPr="00ED7740" w14:paraId="37EAFE33" w14:textId="77777777" w:rsidTr="00FB34FB">
        <w:tc>
          <w:tcPr>
            <w:tcW w:w="5954" w:type="dxa"/>
            <w:gridSpan w:val="3"/>
            <w:vAlign w:val="center"/>
          </w:tcPr>
          <w:p w14:paraId="0677A0F7"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Bank interest income</w:t>
            </w:r>
          </w:p>
        </w:tc>
        <w:tc>
          <w:tcPr>
            <w:tcW w:w="1559" w:type="dxa"/>
            <w:vAlign w:val="center"/>
          </w:tcPr>
          <w:p w14:paraId="3666C4F6" w14:textId="77777777" w:rsidR="00FE129B" w:rsidRPr="00AC1900" w:rsidRDefault="00FE129B" w:rsidP="00FB34FB">
            <w:pPr>
              <w:spacing w:before="0" w:after="0"/>
              <w:jc w:val="right"/>
              <w:rPr>
                <w:rFonts w:asciiTheme="majorHAnsi" w:hAnsiTheme="majorHAnsi"/>
              </w:rPr>
            </w:pPr>
            <w:r>
              <w:rPr>
                <w:rFonts w:asciiTheme="majorHAnsi" w:hAnsiTheme="majorHAnsi"/>
              </w:rPr>
              <w:t>-</w:t>
            </w:r>
          </w:p>
        </w:tc>
        <w:tc>
          <w:tcPr>
            <w:tcW w:w="284" w:type="dxa"/>
            <w:vAlign w:val="center"/>
          </w:tcPr>
          <w:p w14:paraId="1F9EED6B" w14:textId="77777777" w:rsidR="00FE129B" w:rsidRPr="00AC1900" w:rsidRDefault="00FE129B" w:rsidP="00FB34FB">
            <w:pPr>
              <w:spacing w:before="0" w:after="0"/>
              <w:jc w:val="both"/>
              <w:rPr>
                <w:rFonts w:asciiTheme="majorHAnsi" w:hAnsiTheme="majorHAnsi"/>
              </w:rPr>
            </w:pPr>
          </w:p>
        </w:tc>
        <w:tc>
          <w:tcPr>
            <w:tcW w:w="1843" w:type="dxa"/>
            <w:vAlign w:val="center"/>
          </w:tcPr>
          <w:p w14:paraId="2F06EE26" w14:textId="77777777" w:rsidR="00FE129B" w:rsidRPr="00AC1900" w:rsidRDefault="00FE129B" w:rsidP="00FB34FB">
            <w:pPr>
              <w:spacing w:before="0" w:after="0"/>
              <w:jc w:val="right"/>
              <w:rPr>
                <w:rFonts w:asciiTheme="majorHAnsi" w:hAnsiTheme="majorHAnsi"/>
              </w:rPr>
            </w:pPr>
            <w:r>
              <w:rPr>
                <w:rFonts w:asciiTheme="majorHAnsi" w:hAnsiTheme="majorHAnsi"/>
              </w:rPr>
              <w:t>38,092</w:t>
            </w:r>
          </w:p>
        </w:tc>
      </w:tr>
      <w:tr w:rsidR="00FE129B" w:rsidRPr="00ED7740" w14:paraId="37E7A110" w14:textId="77777777" w:rsidTr="00FB34FB">
        <w:tc>
          <w:tcPr>
            <w:tcW w:w="5954" w:type="dxa"/>
            <w:gridSpan w:val="3"/>
            <w:vAlign w:val="center"/>
          </w:tcPr>
          <w:p w14:paraId="4D26AE90" w14:textId="77777777" w:rsidR="00FE129B" w:rsidRPr="00AC1900" w:rsidRDefault="00FE129B" w:rsidP="00FB34FB">
            <w:pPr>
              <w:spacing w:before="0" w:after="0"/>
              <w:jc w:val="both"/>
              <w:rPr>
                <w:rFonts w:asciiTheme="majorHAnsi" w:hAnsiTheme="majorHAnsi"/>
              </w:rPr>
            </w:pPr>
            <w:r>
              <w:rPr>
                <w:rFonts w:asciiTheme="majorHAnsi" w:hAnsiTheme="majorHAnsi"/>
              </w:rPr>
              <w:t>Investment income</w:t>
            </w:r>
          </w:p>
        </w:tc>
        <w:tc>
          <w:tcPr>
            <w:tcW w:w="1559" w:type="dxa"/>
            <w:vAlign w:val="center"/>
          </w:tcPr>
          <w:p w14:paraId="6003A174" w14:textId="77777777" w:rsidR="00FE129B" w:rsidRDefault="00FE129B" w:rsidP="00FB34FB">
            <w:pPr>
              <w:spacing w:before="0" w:after="0"/>
              <w:jc w:val="right"/>
              <w:rPr>
                <w:rFonts w:asciiTheme="majorHAnsi" w:hAnsiTheme="majorHAnsi"/>
              </w:rPr>
            </w:pPr>
            <w:r>
              <w:rPr>
                <w:rFonts w:asciiTheme="majorHAnsi" w:hAnsiTheme="majorHAnsi"/>
              </w:rPr>
              <w:t>1,098,000</w:t>
            </w:r>
          </w:p>
        </w:tc>
        <w:tc>
          <w:tcPr>
            <w:tcW w:w="284" w:type="dxa"/>
            <w:vAlign w:val="center"/>
          </w:tcPr>
          <w:p w14:paraId="0655C280" w14:textId="77777777" w:rsidR="00FE129B" w:rsidRPr="00AC1900" w:rsidRDefault="00FE129B" w:rsidP="00FB34FB">
            <w:pPr>
              <w:spacing w:before="0" w:after="0"/>
              <w:jc w:val="both"/>
              <w:rPr>
                <w:rFonts w:asciiTheme="majorHAnsi" w:hAnsiTheme="majorHAnsi"/>
              </w:rPr>
            </w:pPr>
          </w:p>
        </w:tc>
        <w:tc>
          <w:tcPr>
            <w:tcW w:w="1843" w:type="dxa"/>
            <w:vAlign w:val="center"/>
          </w:tcPr>
          <w:p w14:paraId="2313566F" w14:textId="77777777" w:rsidR="00FE129B" w:rsidRDefault="00FE129B" w:rsidP="00FB34FB">
            <w:pPr>
              <w:spacing w:before="0" w:after="0"/>
              <w:jc w:val="right"/>
              <w:rPr>
                <w:rFonts w:asciiTheme="majorHAnsi" w:hAnsiTheme="majorHAnsi"/>
              </w:rPr>
            </w:pPr>
            <w:r>
              <w:rPr>
                <w:rFonts w:asciiTheme="majorHAnsi" w:hAnsiTheme="majorHAnsi"/>
              </w:rPr>
              <w:t>596,100</w:t>
            </w:r>
          </w:p>
        </w:tc>
      </w:tr>
      <w:tr w:rsidR="00FE129B" w:rsidRPr="00ED7740" w14:paraId="4054983B" w14:textId="77777777" w:rsidTr="00FB34FB">
        <w:tc>
          <w:tcPr>
            <w:tcW w:w="5954" w:type="dxa"/>
            <w:gridSpan w:val="3"/>
            <w:vAlign w:val="center"/>
          </w:tcPr>
          <w:p w14:paraId="4C1ABA41" w14:textId="77777777" w:rsidR="00FE129B" w:rsidRPr="00AC1900" w:rsidRDefault="00FE129B" w:rsidP="00FB34FB">
            <w:pPr>
              <w:spacing w:before="0" w:after="0"/>
              <w:jc w:val="both"/>
              <w:rPr>
                <w:rFonts w:asciiTheme="majorHAnsi" w:hAnsiTheme="majorHAnsi"/>
              </w:rPr>
            </w:pPr>
            <w:r>
              <w:rPr>
                <w:rFonts w:asciiTheme="majorHAnsi" w:hAnsiTheme="majorHAnsi"/>
              </w:rPr>
              <w:t>I</w:t>
            </w:r>
            <w:r w:rsidRPr="00AC1900">
              <w:rPr>
                <w:rFonts w:asciiTheme="majorHAnsi" w:hAnsiTheme="majorHAnsi"/>
              </w:rPr>
              <w:t>nterest income</w:t>
            </w:r>
            <w:r>
              <w:rPr>
                <w:rFonts w:asciiTheme="majorHAnsi" w:hAnsiTheme="majorHAnsi"/>
              </w:rPr>
              <w:t xml:space="preserve"> (on advance to NEC)</w:t>
            </w:r>
          </w:p>
        </w:tc>
        <w:tc>
          <w:tcPr>
            <w:tcW w:w="1559" w:type="dxa"/>
            <w:vAlign w:val="center"/>
          </w:tcPr>
          <w:p w14:paraId="3868287B" w14:textId="77777777" w:rsidR="00FE129B" w:rsidRPr="00AC1900" w:rsidRDefault="00FE129B" w:rsidP="00FB34FB">
            <w:pPr>
              <w:spacing w:before="0" w:after="0"/>
              <w:jc w:val="right"/>
              <w:rPr>
                <w:rFonts w:asciiTheme="majorHAnsi" w:hAnsiTheme="majorHAnsi"/>
              </w:rPr>
            </w:pPr>
            <w:r>
              <w:rPr>
                <w:rFonts w:asciiTheme="majorHAnsi" w:hAnsiTheme="majorHAnsi"/>
              </w:rPr>
              <w:t>135,000</w:t>
            </w:r>
          </w:p>
        </w:tc>
        <w:tc>
          <w:tcPr>
            <w:tcW w:w="284" w:type="dxa"/>
            <w:vAlign w:val="center"/>
          </w:tcPr>
          <w:p w14:paraId="0EE5BA7F" w14:textId="77777777" w:rsidR="00FE129B" w:rsidRPr="00AC1900" w:rsidRDefault="00FE129B" w:rsidP="00FB34FB">
            <w:pPr>
              <w:spacing w:before="0" w:after="0"/>
              <w:jc w:val="both"/>
              <w:rPr>
                <w:rFonts w:asciiTheme="majorHAnsi" w:hAnsiTheme="majorHAnsi"/>
              </w:rPr>
            </w:pPr>
          </w:p>
        </w:tc>
        <w:tc>
          <w:tcPr>
            <w:tcW w:w="1843" w:type="dxa"/>
            <w:vAlign w:val="center"/>
          </w:tcPr>
          <w:p w14:paraId="1E305C60" w14:textId="77777777" w:rsidR="00FE129B" w:rsidRPr="00AC1900" w:rsidRDefault="00FE129B" w:rsidP="00FB34FB">
            <w:pPr>
              <w:spacing w:before="0" w:after="0"/>
              <w:jc w:val="right"/>
              <w:rPr>
                <w:rFonts w:asciiTheme="majorHAnsi" w:hAnsiTheme="majorHAnsi"/>
              </w:rPr>
            </w:pPr>
            <w:r>
              <w:rPr>
                <w:rFonts w:asciiTheme="majorHAnsi" w:hAnsiTheme="majorHAnsi"/>
              </w:rPr>
              <w:t>248,919</w:t>
            </w:r>
          </w:p>
        </w:tc>
      </w:tr>
      <w:tr w:rsidR="00FE129B" w:rsidRPr="00ED7740" w14:paraId="03230B02" w14:textId="77777777" w:rsidTr="00FB34FB">
        <w:tc>
          <w:tcPr>
            <w:tcW w:w="5954" w:type="dxa"/>
            <w:gridSpan w:val="3"/>
            <w:vAlign w:val="center"/>
          </w:tcPr>
          <w:p w14:paraId="0860E29C"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Management fee income</w:t>
            </w:r>
          </w:p>
        </w:tc>
        <w:tc>
          <w:tcPr>
            <w:tcW w:w="1559" w:type="dxa"/>
            <w:vAlign w:val="center"/>
          </w:tcPr>
          <w:p w14:paraId="07E21F9E" w14:textId="77777777" w:rsidR="00FE129B" w:rsidRPr="00AC1900" w:rsidRDefault="00FE129B" w:rsidP="00FB34FB">
            <w:pPr>
              <w:spacing w:before="0" w:after="0"/>
              <w:jc w:val="right"/>
              <w:rPr>
                <w:rFonts w:asciiTheme="majorHAnsi" w:hAnsiTheme="majorHAnsi"/>
              </w:rPr>
            </w:pPr>
            <w:r>
              <w:rPr>
                <w:rFonts w:asciiTheme="majorHAnsi" w:hAnsiTheme="majorHAnsi"/>
              </w:rPr>
              <w:t>-</w:t>
            </w:r>
          </w:p>
        </w:tc>
        <w:tc>
          <w:tcPr>
            <w:tcW w:w="284" w:type="dxa"/>
            <w:vAlign w:val="center"/>
          </w:tcPr>
          <w:p w14:paraId="08E39292" w14:textId="77777777" w:rsidR="00FE129B" w:rsidRPr="00AC1900" w:rsidRDefault="00FE129B" w:rsidP="00FB34FB">
            <w:pPr>
              <w:spacing w:before="0" w:after="0"/>
              <w:jc w:val="both"/>
              <w:rPr>
                <w:rFonts w:asciiTheme="majorHAnsi" w:hAnsiTheme="majorHAnsi"/>
              </w:rPr>
            </w:pPr>
          </w:p>
        </w:tc>
        <w:tc>
          <w:tcPr>
            <w:tcW w:w="1843" w:type="dxa"/>
            <w:vAlign w:val="center"/>
          </w:tcPr>
          <w:p w14:paraId="1D7A97EC" w14:textId="77777777" w:rsidR="00FE129B" w:rsidRPr="00AC1900" w:rsidRDefault="00FE129B" w:rsidP="00FB34FB">
            <w:pPr>
              <w:spacing w:before="0" w:after="0"/>
              <w:jc w:val="right"/>
              <w:rPr>
                <w:rFonts w:asciiTheme="majorHAnsi" w:hAnsiTheme="majorHAnsi"/>
              </w:rPr>
            </w:pPr>
            <w:r>
              <w:rPr>
                <w:rFonts w:asciiTheme="majorHAnsi" w:hAnsiTheme="majorHAnsi"/>
              </w:rPr>
              <w:t>32,000</w:t>
            </w:r>
          </w:p>
        </w:tc>
      </w:tr>
      <w:tr w:rsidR="00FE129B" w:rsidRPr="00ED7740" w14:paraId="15C11BDF" w14:textId="77777777" w:rsidTr="00FB34FB">
        <w:tc>
          <w:tcPr>
            <w:tcW w:w="5954" w:type="dxa"/>
            <w:gridSpan w:val="3"/>
            <w:tcBorders>
              <w:bottom w:val="single" w:sz="4" w:space="0" w:color="auto"/>
            </w:tcBorders>
          </w:tcPr>
          <w:p w14:paraId="726A1022" w14:textId="77777777" w:rsidR="00FE129B" w:rsidRPr="00AC1900" w:rsidRDefault="00FE129B" w:rsidP="00FB34FB">
            <w:pPr>
              <w:spacing w:before="0" w:after="0"/>
              <w:jc w:val="both"/>
              <w:rPr>
                <w:rFonts w:asciiTheme="majorHAnsi" w:hAnsiTheme="majorHAnsi"/>
                <w:sz w:val="20"/>
                <w:szCs w:val="20"/>
              </w:rPr>
            </w:pPr>
          </w:p>
        </w:tc>
        <w:tc>
          <w:tcPr>
            <w:tcW w:w="1559" w:type="dxa"/>
            <w:tcBorders>
              <w:bottom w:val="single" w:sz="4" w:space="0" w:color="auto"/>
            </w:tcBorders>
          </w:tcPr>
          <w:p w14:paraId="69F9E256" w14:textId="77777777" w:rsidR="00FE129B" w:rsidRPr="00AC1900" w:rsidRDefault="00FE129B" w:rsidP="00FB34FB">
            <w:pPr>
              <w:spacing w:before="0" w:after="0"/>
              <w:jc w:val="right"/>
              <w:rPr>
                <w:rFonts w:asciiTheme="majorHAnsi" w:hAnsiTheme="majorHAnsi"/>
                <w:b/>
                <w:bCs/>
              </w:rPr>
            </w:pPr>
          </w:p>
        </w:tc>
        <w:tc>
          <w:tcPr>
            <w:tcW w:w="284" w:type="dxa"/>
            <w:tcBorders>
              <w:bottom w:val="single" w:sz="4" w:space="0" w:color="auto"/>
            </w:tcBorders>
          </w:tcPr>
          <w:p w14:paraId="326CE312" w14:textId="77777777" w:rsidR="00FE129B" w:rsidRPr="00AC1900" w:rsidRDefault="00FE129B" w:rsidP="00FB34FB">
            <w:pPr>
              <w:spacing w:before="0" w:after="0"/>
              <w:jc w:val="both"/>
              <w:rPr>
                <w:rFonts w:asciiTheme="majorHAnsi" w:hAnsiTheme="majorHAnsi"/>
              </w:rPr>
            </w:pPr>
          </w:p>
        </w:tc>
        <w:tc>
          <w:tcPr>
            <w:tcW w:w="1843" w:type="dxa"/>
            <w:tcBorders>
              <w:bottom w:val="single" w:sz="4" w:space="0" w:color="auto"/>
            </w:tcBorders>
          </w:tcPr>
          <w:p w14:paraId="164FFD9D" w14:textId="77777777" w:rsidR="00FE129B" w:rsidRPr="00AC1900" w:rsidRDefault="00FE129B" w:rsidP="00FB34FB">
            <w:pPr>
              <w:spacing w:before="0" w:after="0"/>
              <w:jc w:val="right"/>
              <w:rPr>
                <w:rFonts w:asciiTheme="majorHAnsi" w:hAnsiTheme="majorHAnsi"/>
                <w:b/>
                <w:bCs/>
              </w:rPr>
            </w:pPr>
          </w:p>
        </w:tc>
      </w:tr>
      <w:tr w:rsidR="00FE129B" w:rsidRPr="00ED7740" w14:paraId="648960D3" w14:textId="77777777" w:rsidTr="00FB34FB">
        <w:trPr>
          <w:trHeight w:val="496"/>
        </w:trPr>
        <w:tc>
          <w:tcPr>
            <w:tcW w:w="5954" w:type="dxa"/>
            <w:gridSpan w:val="3"/>
            <w:tcBorders>
              <w:top w:val="single" w:sz="4" w:space="0" w:color="auto"/>
              <w:bottom w:val="single" w:sz="4" w:space="0" w:color="auto"/>
            </w:tcBorders>
            <w:vAlign w:val="center"/>
          </w:tcPr>
          <w:p w14:paraId="2C56F774" w14:textId="77777777" w:rsidR="00FE129B" w:rsidRPr="00AC1900" w:rsidRDefault="00FE129B" w:rsidP="00FB34FB">
            <w:pPr>
              <w:spacing w:before="0" w:after="0"/>
              <w:jc w:val="both"/>
              <w:rPr>
                <w:rFonts w:asciiTheme="majorHAnsi" w:hAnsiTheme="majorHAnsi"/>
              </w:rPr>
            </w:pPr>
          </w:p>
        </w:tc>
        <w:tc>
          <w:tcPr>
            <w:tcW w:w="1559" w:type="dxa"/>
            <w:tcBorders>
              <w:top w:val="single" w:sz="4" w:space="0" w:color="auto"/>
              <w:bottom w:val="single" w:sz="4" w:space="0" w:color="auto"/>
            </w:tcBorders>
            <w:vAlign w:val="center"/>
          </w:tcPr>
          <w:p w14:paraId="1F5FF4E2" w14:textId="77777777" w:rsidR="00FE129B" w:rsidRPr="00AC1900" w:rsidRDefault="00FE129B" w:rsidP="00FB34FB">
            <w:pPr>
              <w:spacing w:before="0" w:after="0"/>
              <w:jc w:val="right"/>
              <w:rPr>
                <w:rFonts w:asciiTheme="majorHAnsi" w:hAnsiTheme="majorHAnsi"/>
                <w:b/>
                <w:bCs/>
              </w:rPr>
            </w:pPr>
            <w:r>
              <w:rPr>
                <w:rFonts w:asciiTheme="majorHAnsi" w:hAnsiTheme="majorHAnsi"/>
                <w:b/>
                <w:bCs/>
              </w:rPr>
              <w:t>1,233,000</w:t>
            </w:r>
          </w:p>
        </w:tc>
        <w:tc>
          <w:tcPr>
            <w:tcW w:w="284" w:type="dxa"/>
            <w:tcBorders>
              <w:top w:val="single" w:sz="4" w:space="0" w:color="auto"/>
              <w:bottom w:val="single" w:sz="4" w:space="0" w:color="auto"/>
            </w:tcBorders>
            <w:vAlign w:val="center"/>
          </w:tcPr>
          <w:p w14:paraId="3F42507A" w14:textId="77777777" w:rsidR="00FE129B" w:rsidRPr="00AC1900" w:rsidRDefault="00FE129B" w:rsidP="00FB34FB">
            <w:pPr>
              <w:spacing w:before="0" w:after="0"/>
              <w:jc w:val="both"/>
              <w:rPr>
                <w:rFonts w:asciiTheme="majorHAnsi" w:hAnsiTheme="majorHAnsi"/>
                <w:b/>
                <w:bCs/>
              </w:rPr>
            </w:pPr>
          </w:p>
        </w:tc>
        <w:tc>
          <w:tcPr>
            <w:tcW w:w="1843" w:type="dxa"/>
            <w:tcBorders>
              <w:top w:val="single" w:sz="4" w:space="0" w:color="auto"/>
              <w:bottom w:val="single" w:sz="4" w:space="0" w:color="auto"/>
            </w:tcBorders>
            <w:vAlign w:val="center"/>
          </w:tcPr>
          <w:p w14:paraId="6E163202" w14:textId="77777777" w:rsidR="00FE129B" w:rsidRPr="00AC1900" w:rsidRDefault="00FE129B" w:rsidP="00FB34FB">
            <w:pPr>
              <w:spacing w:before="0" w:after="0"/>
              <w:jc w:val="right"/>
              <w:rPr>
                <w:rFonts w:asciiTheme="majorHAnsi" w:hAnsiTheme="majorHAnsi"/>
                <w:b/>
                <w:bCs/>
              </w:rPr>
            </w:pPr>
            <w:r>
              <w:rPr>
                <w:rFonts w:asciiTheme="majorHAnsi" w:hAnsiTheme="majorHAnsi"/>
                <w:b/>
                <w:bCs/>
              </w:rPr>
              <w:t>915,111</w:t>
            </w:r>
          </w:p>
        </w:tc>
      </w:tr>
      <w:tr w:rsidR="00FE129B" w:rsidRPr="00ED7740" w14:paraId="39E2BDF1" w14:textId="77777777" w:rsidTr="00FB34FB">
        <w:trPr>
          <w:trHeight w:val="263"/>
        </w:trPr>
        <w:tc>
          <w:tcPr>
            <w:tcW w:w="5954" w:type="dxa"/>
            <w:gridSpan w:val="3"/>
            <w:tcBorders>
              <w:top w:val="single" w:sz="4" w:space="0" w:color="auto"/>
            </w:tcBorders>
            <w:vAlign w:val="center"/>
          </w:tcPr>
          <w:p w14:paraId="0554604A" w14:textId="77777777" w:rsidR="00FE129B" w:rsidRPr="00AC1900" w:rsidRDefault="00FE129B" w:rsidP="00FB34FB">
            <w:pPr>
              <w:spacing w:before="0" w:after="0"/>
              <w:jc w:val="both"/>
              <w:rPr>
                <w:rFonts w:asciiTheme="majorHAnsi" w:hAnsiTheme="majorHAnsi"/>
                <w:sz w:val="20"/>
                <w:szCs w:val="20"/>
              </w:rPr>
            </w:pPr>
          </w:p>
        </w:tc>
        <w:tc>
          <w:tcPr>
            <w:tcW w:w="1559" w:type="dxa"/>
            <w:tcBorders>
              <w:top w:val="single" w:sz="4" w:space="0" w:color="auto"/>
            </w:tcBorders>
            <w:vAlign w:val="center"/>
          </w:tcPr>
          <w:p w14:paraId="10FE9E00" w14:textId="77777777" w:rsidR="00FE129B" w:rsidRPr="00AC1900" w:rsidRDefault="00FE129B" w:rsidP="00FB34FB">
            <w:pPr>
              <w:spacing w:before="0" w:after="0"/>
              <w:jc w:val="right"/>
              <w:rPr>
                <w:rFonts w:asciiTheme="majorHAnsi" w:hAnsiTheme="majorHAnsi"/>
                <w:b/>
                <w:bCs/>
                <w:sz w:val="24"/>
                <w:szCs w:val="24"/>
              </w:rPr>
            </w:pPr>
          </w:p>
        </w:tc>
        <w:tc>
          <w:tcPr>
            <w:tcW w:w="284" w:type="dxa"/>
            <w:tcBorders>
              <w:top w:val="single" w:sz="4" w:space="0" w:color="auto"/>
            </w:tcBorders>
            <w:vAlign w:val="center"/>
          </w:tcPr>
          <w:p w14:paraId="13001270" w14:textId="77777777" w:rsidR="00FE129B" w:rsidRPr="00AC1900" w:rsidRDefault="00FE129B" w:rsidP="00FB34FB">
            <w:pPr>
              <w:spacing w:before="0" w:after="0"/>
              <w:jc w:val="both"/>
              <w:rPr>
                <w:rFonts w:asciiTheme="majorHAnsi" w:hAnsiTheme="majorHAnsi"/>
                <w:b/>
                <w:bCs/>
                <w:sz w:val="24"/>
                <w:szCs w:val="24"/>
              </w:rPr>
            </w:pPr>
          </w:p>
        </w:tc>
        <w:tc>
          <w:tcPr>
            <w:tcW w:w="1843" w:type="dxa"/>
            <w:tcBorders>
              <w:top w:val="single" w:sz="4" w:space="0" w:color="auto"/>
            </w:tcBorders>
            <w:vAlign w:val="center"/>
          </w:tcPr>
          <w:p w14:paraId="04CFFB27" w14:textId="77777777" w:rsidR="00FE129B" w:rsidRPr="00AC1900" w:rsidRDefault="00FE129B" w:rsidP="00FB34FB">
            <w:pPr>
              <w:spacing w:before="0" w:after="0"/>
              <w:jc w:val="right"/>
              <w:rPr>
                <w:rFonts w:asciiTheme="majorHAnsi" w:hAnsiTheme="majorHAnsi"/>
                <w:b/>
                <w:bCs/>
                <w:sz w:val="24"/>
                <w:szCs w:val="24"/>
              </w:rPr>
            </w:pPr>
          </w:p>
        </w:tc>
      </w:tr>
      <w:tr w:rsidR="00FE129B" w:rsidRPr="00ED7740" w14:paraId="280D6BA5" w14:textId="77777777" w:rsidTr="00FB34FB">
        <w:trPr>
          <w:trHeight w:val="149"/>
        </w:trPr>
        <w:tc>
          <w:tcPr>
            <w:tcW w:w="5954" w:type="dxa"/>
            <w:gridSpan w:val="3"/>
          </w:tcPr>
          <w:p w14:paraId="4A9D97EC" w14:textId="77777777" w:rsidR="00FE129B" w:rsidRPr="00AC1900" w:rsidRDefault="00FE129B" w:rsidP="00FB34FB">
            <w:pPr>
              <w:spacing w:before="0" w:after="0"/>
              <w:jc w:val="both"/>
              <w:rPr>
                <w:rFonts w:asciiTheme="majorHAnsi" w:hAnsiTheme="majorHAnsi"/>
                <w:sz w:val="20"/>
                <w:szCs w:val="20"/>
                <w:highlight w:val="yellow"/>
                <w:lang w:val="en"/>
              </w:rPr>
            </w:pPr>
          </w:p>
        </w:tc>
        <w:tc>
          <w:tcPr>
            <w:tcW w:w="1559" w:type="dxa"/>
            <w:vAlign w:val="center"/>
          </w:tcPr>
          <w:p w14:paraId="1ADA1C9E" w14:textId="77777777" w:rsidR="00FE129B" w:rsidRPr="00AC1900" w:rsidRDefault="00FE129B" w:rsidP="00FB34FB">
            <w:pPr>
              <w:spacing w:before="0" w:after="0"/>
              <w:jc w:val="right"/>
              <w:rPr>
                <w:rFonts w:asciiTheme="majorHAnsi" w:hAnsiTheme="majorHAnsi"/>
                <w:b/>
                <w:bCs/>
              </w:rPr>
            </w:pPr>
          </w:p>
        </w:tc>
        <w:tc>
          <w:tcPr>
            <w:tcW w:w="284" w:type="dxa"/>
            <w:vAlign w:val="center"/>
          </w:tcPr>
          <w:p w14:paraId="3C8891BF" w14:textId="77777777" w:rsidR="00FE129B" w:rsidRPr="00AC1900" w:rsidRDefault="00FE129B" w:rsidP="00FB34FB">
            <w:pPr>
              <w:spacing w:before="0" w:after="0"/>
              <w:jc w:val="both"/>
              <w:rPr>
                <w:rFonts w:asciiTheme="majorHAnsi" w:hAnsiTheme="majorHAnsi"/>
                <w:b/>
                <w:bCs/>
              </w:rPr>
            </w:pPr>
          </w:p>
        </w:tc>
        <w:tc>
          <w:tcPr>
            <w:tcW w:w="1843" w:type="dxa"/>
            <w:vAlign w:val="center"/>
          </w:tcPr>
          <w:p w14:paraId="5E4C16A4" w14:textId="77777777" w:rsidR="00FE129B" w:rsidRPr="00AC1900" w:rsidRDefault="00FE129B" w:rsidP="00FB34FB">
            <w:pPr>
              <w:spacing w:before="0" w:after="0"/>
              <w:jc w:val="right"/>
              <w:rPr>
                <w:rFonts w:asciiTheme="majorHAnsi" w:hAnsiTheme="majorHAnsi"/>
                <w:b/>
                <w:bCs/>
              </w:rPr>
            </w:pPr>
          </w:p>
        </w:tc>
      </w:tr>
      <w:tr w:rsidR="00FE129B" w:rsidRPr="00994A06" w14:paraId="003EB63D" w14:textId="77777777" w:rsidTr="00FB34FB">
        <w:tc>
          <w:tcPr>
            <w:tcW w:w="667" w:type="dxa"/>
            <w:gridSpan w:val="2"/>
          </w:tcPr>
          <w:p w14:paraId="25E75928" w14:textId="77777777" w:rsidR="00FE129B" w:rsidRPr="0063120D" w:rsidRDefault="00FE129B" w:rsidP="00FB34FB">
            <w:pPr>
              <w:spacing w:before="0" w:after="0"/>
              <w:jc w:val="both"/>
              <w:rPr>
                <w:rFonts w:asciiTheme="majorHAnsi" w:hAnsiTheme="majorHAnsi"/>
                <w:color w:val="008CA9"/>
              </w:rPr>
            </w:pPr>
            <w:r w:rsidRPr="0063120D">
              <w:rPr>
                <w:rFonts w:asciiTheme="majorHAnsi" w:hAnsiTheme="majorHAnsi"/>
                <w:b/>
                <w:color w:val="008CA9"/>
                <w:lang w:val="en"/>
              </w:rPr>
              <w:t>9.</w:t>
            </w:r>
          </w:p>
        </w:tc>
        <w:tc>
          <w:tcPr>
            <w:tcW w:w="5287" w:type="dxa"/>
          </w:tcPr>
          <w:p w14:paraId="3754208F" w14:textId="77777777" w:rsidR="00FE129B" w:rsidRPr="0063120D" w:rsidRDefault="00FE129B" w:rsidP="00FB34FB">
            <w:pPr>
              <w:spacing w:before="0" w:after="0"/>
              <w:jc w:val="both"/>
              <w:rPr>
                <w:rFonts w:asciiTheme="majorHAnsi" w:hAnsiTheme="majorHAnsi"/>
                <w:color w:val="008CA9"/>
              </w:rPr>
            </w:pPr>
            <w:r w:rsidRPr="0063120D">
              <w:rPr>
                <w:rFonts w:asciiTheme="majorHAnsi" w:hAnsiTheme="majorHAnsi"/>
                <w:b/>
                <w:color w:val="008CA9"/>
                <w:lang w:val="en"/>
              </w:rPr>
              <w:t>Administrative and other expenses</w:t>
            </w:r>
          </w:p>
        </w:tc>
        <w:tc>
          <w:tcPr>
            <w:tcW w:w="1559" w:type="dxa"/>
          </w:tcPr>
          <w:p w14:paraId="3171DD4D" w14:textId="77777777" w:rsidR="00FE129B" w:rsidRPr="00AC1900" w:rsidRDefault="00FE129B" w:rsidP="00FB34FB">
            <w:pPr>
              <w:spacing w:before="0" w:after="0"/>
              <w:jc w:val="right"/>
              <w:rPr>
                <w:rFonts w:asciiTheme="majorHAnsi" w:hAnsiTheme="majorHAnsi"/>
                <w:b/>
                <w:bCs/>
              </w:rPr>
            </w:pPr>
          </w:p>
        </w:tc>
        <w:tc>
          <w:tcPr>
            <w:tcW w:w="284" w:type="dxa"/>
          </w:tcPr>
          <w:p w14:paraId="78439428" w14:textId="77777777" w:rsidR="00FE129B" w:rsidRPr="00AC1900" w:rsidRDefault="00FE129B" w:rsidP="00FB34FB">
            <w:pPr>
              <w:spacing w:before="0" w:after="0"/>
              <w:jc w:val="both"/>
              <w:rPr>
                <w:rFonts w:asciiTheme="majorHAnsi" w:hAnsiTheme="majorHAnsi"/>
              </w:rPr>
            </w:pPr>
          </w:p>
        </w:tc>
        <w:tc>
          <w:tcPr>
            <w:tcW w:w="1843" w:type="dxa"/>
          </w:tcPr>
          <w:p w14:paraId="5397C3C8" w14:textId="77777777" w:rsidR="00FE129B" w:rsidRPr="00AC1900" w:rsidRDefault="00FE129B" w:rsidP="00FB34FB">
            <w:pPr>
              <w:spacing w:before="0" w:after="0"/>
              <w:jc w:val="right"/>
              <w:rPr>
                <w:rFonts w:asciiTheme="majorHAnsi" w:hAnsiTheme="majorHAnsi"/>
              </w:rPr>
            </w:pPr>
          </w:p>
        </w:tc>
      </w:tr>
      <w:tr w:rsidR="00FE129B" w:rsidRPr="00994A06" w14:paraId="44F396B9" w14:textId="77777777" w:rsidTr="00FB34FB">
        <w:tc>
          <w:tcPr>
            <w:tcW w:w="5954" w:type="dxa"/>
            <w:gridSpan w:val="3"/>
          </w:tcPr>
          <w:p w14:paraId="00E1E8D4" w14:textId="77777777" w:rsidR="00FE129B" w:rsidRPr="00AC1900" w:rsidRDefault="00FE129B" w:rsidP="00FB34FB">
            <w:pPr>
              <w:spacing w:before="0" w:after="0"/>
              <w:jc w:val="both"/>
              <w:rPr>
                <w:rFonts w:asciiTheme="majorHAnsi" w:hAnsiTheme="majorHAnsi"/>
                <w:sz w:val="20"/>
                <w:szCs w:val="20"/>
              </w:rPr>
            </w:pPr>
          </w:p>
        </w:tc>
        <w:tc>
          <w:tcPr>
            <w:tcW w:w="1559" w:type="dxa"/>
          </w:tcPr>
          <w:p w14:paraId="75ADB600" w14:textId="77777777" w:rsidR="00FE129B" w:rsidRPr="00AC1900" w:rsidRDefault="00FE129B" w:rsidP="00FB34FB">
            <w:pPr>
              <w:spacing w:before="0" w:after="0"/>
              <w:jc w:val="right"/>
              <w:rPr>
                <w:rFonts w:asciiTheme="majorHAnsi" w:hAnsiTheme="majorHAnsi"/>
                <w:b/>
                <w:bCs/>
              </w:rPr>
            </w:pPr>
          </w:p>
        </w:tc>
        <w:tc>
          <w:tcPr>
            <w:tcW w:w="284" w:type="dxa"/>
          </w:tcPr>
          <w:p w14:paraId="242C13ED" w14:textId="77777777" w:rsidR="00FE129B" w:rsidRPr="00AC1900" w:rsidRDefault="00FE129B" w:rsidP="00FB34FB">
            <w:pPr>
              <w:spacing w:before="0" w:after="0"/>
              <w:jc w:val="both"/>
              <w:rPr>
                <w:rFonts w:asciiTheme="majorHAnsi" w:hAnsiTheme="majorHAnsi"/>
              </w:rPr>
            </w:pPr>
          </w:p>
        </w:tc>
        <w:tc>
          <w:tcPr>
            <w:tcW w:w="1843" w:type="dxa"/>
          </w:tcPr>
          <w:p w14:paraId="4A0535F3" w14:textId="77777777" w:rsidR="00FE129B" w:rsidRPr="00AC1900" w:rsidRDefault="00FE129B" w:rsidP="00FB34FB">
            <w:pPr>
              <w:spacing w:before="0" w:after="0"/>
              <w:jc w:val="right"/>
              <w:rPr>
                <w:rFonts w:asciiTheme="majorHAnsi" w:hAnsiTheme="majorHAnsi"/>
              </w:rPr>
            </w:pPr>
          </w:p>
        </w:tc>
      </w:tr>
      <w:tr w:rsidR="00FE129B" w:rsidRPr="00405B8B" w14:paraId="1AEB2853" w14:textId="77777777" w:rsidTr="00FB34FB">
        <w:tc>
          <w:tcPr>
            <w:tcW w:w="5954" w:type="dxa"/>
            <w:gridSpan w:val="3"/>
            <w:tcBorders>
              <w:bottom w:val="single" w:sz="4" w:space="0" w:color="auto"/>
            </w:tcBorders>
          </w:tcPr>
          <w:p w14:paraId="4FEA232E" w14:textId="77777777" w:rsidR="00FE129B" w:rsidRPr="00AC1900" w:rsidRDefault="00FE129B" w:rsidP="00FB34FB">
            <w:pPr>
              <w:spacing w:before="0" w:after="0"/>
              <w:jc w:val="both"/>
              <w:rPr>
                <w:rFonts w:asciiTheme="majorHAnsi" w:hAnsiTheme="majorHAnsi"/>
              </w:rPr>
            </w:pPr>
          </w:p>
        </w:tc>
        <w:tc>
          <w:tcPr>
            <w:tcW w:w="1559" w:type="dxa"/>
            <w:tcBorders>
              <w:bottom w:val="single" w:sz="4" w:space="0" w:color="auto"/>
            </w:tcBorders>
          </w:tcPr>
          <w:p w14:paraId="64546BBC" w14:textId="77777777" w:rsidR="00FE129B" w:rsidRPr="00AC1900" w:rsidRDefault="00FE129B" w:rsidP="00FB34FB">
            <w:pPr>
              <w:spacing w:before="0" w:after="0"/>
              <w:jc w:val="right"/>
              <w:rPr>
                <w:rFonts w:asciiTheme="majorHAnsi" w:hAnsiTheme="majorHAnsi"/>
                <w:b/>
                <w:bCs/>
              </w:rPr>
            </w:pPr>
            <w:r w:rsidRPr="00AC1900">
              <w:rPr>
                <w:rFonts w:asciiTheme="majorHAnsi" w:hAnsiTheme="majorHAnsi"/>
                <w:b/>
                <w:bCs/>
              </w:rPr>
              <w:t>31 March</w:t>
            </w:r>
          </w:p>
          <w:p w14:paraId="15B5E4D7" w14:textId="77777777" w:rsidR="00FE129B" w:rsidRPr="00AC1900" w:rsidRDefault="00FE129B" w:rsidP="00FB34FB">
            <w:pPr>
              <w:spacing w:before="0" w:after="0"/>
              <w:jc w:val="right"/>
              <w:rPr>
                <w:rFonts w:asciiTheme="majorHAnsi" w:hAnsiTheme="majorHAnsi"/>
                <w:b/>
                <w:bCs/>
              </w:rPr>
            </w:pPr>
            <w:r w:rsidRPr="00AC1900">
              <w:rPr>
                <w:rFonts w:asciiTheme="majorHAnsi" w:hAnsiTheme="majorHAnsi"/>
                <w:b/>
                <w:bCs/>
              </w:rPr>
              <w:t>202</w:t>
            </w:r>
            <w:r>
              <w:rPr>
                <w:rFonts w:asciiTheme="majorHAnsi" w:hAnsiTheme="majorHAnsi"/>
                <w:b/>
                <w:bCs/>
              </w:rPr>
              <w:t>1</w:t>
            </w:r>
          </w:p>
          <w:p w14:paraId="7E18C1E7" w14:textId="77777777" w:rsidR="00FE129B" w:rsidRPr="00AC1900" w:rsidRDefault="00FE129B" w:rsidP="00FB34FB">
            <w:pPr>
              <w:spacing w:before="0" w:after="0"/>
              <w:jc w:val="right"/>
              <w:rPr>
                <w:rFonts w:asciiTheme="majorHAnsi" w:hAnsiTheme="majorHAnsi"/>
              </w:rPr>
            </w:pPr>
            <w:r w:rsidRPr="00AC1900">
              <w:rPr>
                <w:rFonts w:asciiTheme="majorHAnsi" w:hAnsiTheme="majorHAnsi"/>
                <w:b/>
                <w:bCs/>
              </w:rPr>
              <w:t>(£)</w:t>
            </w:r>
          </w:p>
        </w:tc>
        <w:tc>
          <w:tcPr>
            <w:tcW w:w="284" w:type="dxa"/>
            <w:tcBorders>
              <w:bottom w:val="single" w:sz="4" w:space="0" w:color="auto"/>
            </w:tcBorders>
          </w:tcPr>
          <w:p w14:paraId="16D3A4CB" w14:textId="77777777" w:rsidR="00FE129B" w:rsidRPr="00AC1900" w:rsidRDefault="00FE129B" w:rsidP="00FB34FB">
            <w:pPr>
              <w:spacing w:before="0" w:after="0"/>
              <w:jc w:val="both"/>
              <w:rPr>
                <w:rFonts w:asciiTheme="majorHAnsi" w:hAnsiTheme="majorHAnsi"/>
              </w:rPr>
            </w:pPr>
          </w:p>
        </w:tc>
        <w:tc>
          <w:tcPr>
            <w:tcW w:w="1843" w:type="dxa"/>
            <w:tcBorders>
              <w:bottom w:val="single" w:sz="4" w:space="0" w:color="auto"/>
            </w:tcBorders>
          </w:tcPr>
          <w:p w14:paraId="5065CC8C" w14:textId="77777777" w:rsidR="00FE129B" w:rsidRPr="00AC1900" w:rsidRDefault="00FE129B" w:rsidP="00FB34FB">
            <w:pPr>
              <w:spacing w:before="0" w:after="0"/>
              <w:jc w:val="right"/>
              <w:rPr>
                <w:rFonts w:asciiTheme="majorHAnsi" w:hAnsiTheme="majorHAnsi"/>
                <w:b/>
                <w:bCs/>
              </w:rPr>
            </w:pPr>
            <w:r w:rsidRPr="00AC1900">
              <w:rPr>
                <w:rFonts w:asciiTheme="majorHAnsi" w:hAnsiTheme="majorHAnsi"/>
                <w:b/>
                <w:bCs/>
              </w:rPr>
              <w:t>31 March</w:t>
            </w:r>
          </w:p>
          <w:p w14:paraId="6C64F7AA" w14:textId="77777777" w:rsidR="00FE129B" w:rsidRPr="00AC1900" w:rsidRDefault="00FE129B" w:rsidP="00FB34FB">
            <w:pPr>
              <w:spacing w:before="0" w:after="0"/>
              <w:jc w:val="right"/>
              <w:rPr>
                <w:rFonts w:asciiTheme="majorHAnsi" w:hAnsiTheme="majorHAnsi"/>
                <w:b/>
                <w:bCs/>
              </w:rPr>
            </w:pPr>
            <w:r w:rsidRPr="00AC1900">
              <w:rPr>
                <w:rFonts w:asciiTheme="majorHAnsi" w:hAnsiTheme="majorHAnsi"/>
                <w:b/>
                <w:bCs/>
              </w:rPr>
              <w:t>20</w:t>
            </w:r>
            <w:r>
              <w:rPr>
                <w:rFonts w:asciiTheme="majorHAnsi" w:hAnsiTheme="majorHAnsi"/>
                <w:b/>
                <w:bCs/>
              </w:rPr>
              <w:t>20</w:t>
            </w:r>
          </w:p>
          <w:p w14:paraId="787E28AB" w14:textId="77777777" w:rsidR="00FE129B" w:rsidRPr="00AC1900" w:rsidRDefault="00FE129B" w:rsidP="00FB34FB">
            <w:pPr>
              <w:spacing w:before="0" w:after="0"/>
              <w:jc w:val="right"/>
              <w:rPr>
                <w:rFonts w:asciiTheme="majorHAnsi" w:hAnsiTheme="majorHAnsi"/>
              </w:rPr>
            </w:pPr>
            <w:r w:rsidRPr="00AC1900">
              <w:rPr>
                <w:rFonts w:asciiTheme="majorHAnsi" w:hAnsiTheme="majorHAnsi"/>
                <w:b/>
                <w:bCs/>
              </w:rPr>
              <w:t>(£)</w:t>
            </w:r>
          </w:p>
        </w:tc>
      </w:tr>
      <w:tr w:rsidR="00FE129B" w:rsidRPr="00405B8B" w14:paraId="7CB81536" w14:textId="77777777" w:rsidTr="00FB34FB">
        <w:tc>
          <w:tcPr>
            <w:tcW w:w="5954" w:type="dxa"/>
            <w:gridSpan w:val="3"/>
            <w:tcBorders>
              <w:top w:val="single" w:sz="4" w:space="0" w:color="auto"/>
            </w:tcBorders>
          </w:tcPr>
          <w:p w14:paraId="4A76C9E6" w14:textId="77777777" w:rsidR="00FE129B" w:rsidRPr="00AC1900" w:rsidRDefault="00FE129B" w:rsidP="00FB34FB">
            <w:pPr>
              <w:spacing w:before="0" w:after="0"/>
              <w:jc w:val="both"/>
              <w:rPr>
                <w:rFonts w:asciiTheme="majorHAnsi" w:hAnsiTheme="majorHAnsi"/>
                <w:sz w:val="20"/>
                <w:szCs w:val="20"/>
              </w:rPr>
            </w:pPr>
          </w:p>
        </w:tc>
        <w:tc>
          <w:tcPr>
            <w:tcW w:w="1559" w:type="dxa"/>
            <w:tcBorders>
              <w:top w:val="single" w:sz="4" w:space="0" w:color="auto"/>
            </w:tcBorders>
          </w:tcPr>
          <w:p w14:paraId="4A2C5CEA" w14:textId="77777777" w:rsidR="00FE129B" w:rsidRPr="00AC1900" w:rsidRDefault="00FE129B" w:rsidP="00FB34FB">
            <w:pPr>
              <w:spacing w:before="0" w:after="0"/>
              <w:jc w:val="right"/>
              <w:rPr>
                <w:rFonts w:asciiTheme="majorHAnsi" w:hAnsiTheme="majorHAnsi"/>
                <w:b/>
                <w:bCs/>
              </w:rPr>
            </w:pPr>
          </w:p>
        </w:tc>
        <w:tc>
          <w:tcPr>
            <w:tcW w:w="284" w:type="dxa"/>
            <w:tcBorders>
              <w:top w:val="single" w:sz="4" w:space="0" w:color="auto"/>
            </w:tcBorders>
          </w:tcPr>
          <w:p w14:paraId="22F5471D" w14:textId="77777777" w:rsidR="00FE129B" w:rsidRPr="00AC1900" w:rsidRDefault="00FE129B" w:rsidP="00FB34FB">
            <w:pPr>
              <w:spacing w:before="0" w:after="0"/>
              <w:jc w:val="both"/>
              <w:rPr>
                <w:rFonts w:asciiTheme="majorHAnsi" w:hAnsiTheme="majorHAnsi"/>
              </w:rPr>
            </w:pPr>
          </w:p>
        </w:tc>
        <w:tc>
          <w:tcPr>
            <w:tcW w:w="1843" w:type="dxa"/>
            <w:tcBorders>
              <w:top w:val="single" w:sz="4" w:space="0" w:color="auto"/>
            </w:tcBorders>
          </w:tcPr>
          <w:p w14:paraId="36B5EFAA" w14:textId="77777777" w:rsidR="00FE129B" w:rsidRPr="00AC1900" w:rsidRDefault="00FE129B" w:rsidP="00FB34FB">
            <w:pPr>
              <w:spacing w:before="0" w:after="0"/>
              <w:jc w:val="right"/>
              <w:rPr>
                <w:rFonts w:asciiTheme="majorHAnsi" w:hAnsiTheme="majorHAnsi"/>
                <w:b/>
                <w:bCs/>
              </w:rPr>
            </w:pPr>
          </w:p>
        </w:tc>
      </w:tr>
      <w:tr w:rsidR="00FE129B" w:rsidRPr="00405B8B" w14:paraId="0F1A0AC4" w14:textId="77777777" w:rsidTr="00FB34FB">
        <w:tc>
          <w:tcPr>
            <w:tcW w:w="5954" w:type="dxa"/>
            <w:gridSpan w:val="3"/>
            <w:vAlign w:val="center"/>
          </w:tcPr>
          <w:p w14:paraId="3D12AB42"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A</w:t>
            </w:r>
            <w:r>
              <w:rPr>
                <w:rFonts w:asciiTheme="majorHAnsi" w:hAnsiTheme="majorHAnsi"/>
              </w:rPr>
              <w:t>ccounting and Company Secretarial</w:t>
            </w:r>
            <w:r w:rsidRPr="00AC1900">
              <w:rPr>
                <w:rFonts w:asciiTheme="majorHAnsi" w:hAnsiTheme="majorHAnsi"/>
              </w:rPr>
              <w:t xml:space="preserve"> fees</w:t>
            </w:r>
          </w:p>
        </w:tc>
        <w:tc>
          <w:tcPr>
            <w:tcW w:w="1559" w:type="dxa"/>
            <w:vAlign w:val="center"/>
          </w:tcPr>
          <w:p w14:paraId="1040D986" w14:textId="77777777" w:rsidR="00FE129B" w:rsidRPr="00AC1900" w:rsidRDefault="00FE129B" w:rsidP="00FB34FB">
            <w:pPr>
              <w:spacing w:before="0" w:after="0"/>
              <w:jc w:val="right"/>
              <w:rPr>
                <w:rFonts w:asciiTheme="majorHAnsi" w:hAnsiTheme="majorHAnsi"/>
              </w:rPr>
            </w:pPr>
            <w:r>
              <w:rPr>
                <w:rFonts w:asciiTheme="majorHAnsi" w:hAnsiTheme="majorHAnsi"/>
              </w:rPr>
              <w:t>155,718</w:t>
            </w:r>
          </w:p>
        </w:tc>
        <w:tc>
          <w:tcPr>
            <w:tcW w:w="284" w:type="dxa"/>
            <w:vAlign w:val="center"/>
          </w:tcPr>
          <w:p w14:paraId="22E5954A" w14:textId="77777777" w:rsidR="00FE129B" w:rsidRPr="00AC1900" w:rsidRDefault="00FE129B" w:rsidP="00FB34FB">
            <w:pPr>
              <w:spacing w:before="0" w:after="0"/>
              <w:jc w:val="both"/>
              <w:rPr>
                <w:rFonts w:asciiTheme="majorHAnsi" w:hAnsiTheme="majorHAnsi"/>
              </w:rPr>
            </w:pPr>
          </w:p>
        </w:tc>
        <w:tc>
          <w:tcPr>
            <w:tcW w:w="1843" w:type="dxa"/>
            <w:vAlign w:val="center"/>
          </w:tcPr>
          <w:p w14:paraId="5C9D06C8" w14:textId="77777777" w:rsidR="00FE129B" w:rsidRPr="00AC1900" w:rsidRDefault="00FE129B" w:rsidP="00FB34FB">
            <w:pPr>
              <w:spacing w:before="0" w:after="0"/>
              <w:jc w:val="right"/>
              <w:rPr>
                <w:rFonts w:asciiTheme="majorHAnsi" w:hAnsiTheme="majorHAnsi"/>
              </w:rPr>
            </w:pPr>
            <w:r>
              <w:rPr>
                <w:rFonts w:asciiTheme="majorHAnsi" w:hAnsiTheme="majorHAnsi"/>
              </w:rPr>
              <w:t>63,211</w:t>
            </w:r>
          </w:p>
        </w:tc>
      </w:tr>
      <w:tr w:rsidR="00FE129B" w:rsidRPr="00405B8B" w14:paraId="2164508B" w14:textId="77777777" w:rsidTr="00FB34FB">
        <w:tc>
          <w:tcPr>
            <w:tcW w:w="5954" w:type="dxa"/>
            <w:gridSpan w:val="3"/>
            <w:vAlign w:val="center"/>
          </w:tcPr>
          <w:p w14:paraId="751BA817"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Audit fees (see below)</w:t>
            </w:r>
          </w:p>
        </w:tc>
        <w:tc>
          <w:tcPr>
            <w:tcW w:w="1559" w:type="dxa"/>
            <w:vAlign w:val="center"/>
          </w:tcPr>
          <w:p w14:paraId="410C5E9C" w14:textId="77777777" w:rsidR="00FE129B" w:rsidRPr="00AC1900" w:rsidRDefault="00FE129B" w:rsidP="00FB34FB">
            <w:pPr>
              <w:spacing w:before="0" w:after="0"/>
              <w:jc w:val="right"/>
              <w:rPr>
                <w:rFonts w:asciiTheme="majorHAnsi" w:hAnsiTheme="majorHAnsi"/>
              </w:rPr>
            </w:pPr>
            <w:r>
              <w:rPr>
                <w:rFonts w:asciiTheme="majorHAnsi" w:hAnsiTheme="majorHAnsi"/>
              </w:rPr>
              <w:t>211,600</w:t>
            </w:r>
          </w:p>
        </w:tc>
        <w:tc>
          <w:tcPr>
            <w:tcW w:w="284" w:type="dxa"/>
            <w:vAlign w:val="center"/>
          </w:tcPr>
          <w:p w14:paraId="12966203" w14:textId="77777777" w:rsidR="00FE129B" w:rsidRPr="00AC1900" w:rsidRDefault="00FE129B" w:rsidP="00FB34FB">
            <w:pPr>
              <w:spacing w:before="0" w:after="0"/>
              <w:jc w:val="both"/>
              <w:rPr>
                <w:rFonts w:asciiTheme="majorHAnsi" w:hAnsiTheme="majorHAnsi"/>
              </w:rPr>
            </w:pPr>
          </w:p>
        </w:tc>
        <w:tc>
          <w:tcPr>
            <w:tcW w:w="1843" w:type="dxa"/>
            <w:vAlign w:val="center"/>
          </w:tcPr>
          <w:p w14:paraId="2E3AD0AD" w14:textId="77777777" w:rsidR="00FE129B" w:rsidRPr="00AC1900" w:rsidRDefault="00FE129B" w:rsidP="00FB34FB">
            <w:pPr>
              <w:spacing w:before="0" w:after="0"/>
              <w:jc w:val="right"/>
              <w:rPr>
                <w:rFonts w:asciiTheme="majorHAnsi" w:hAnsiTheme="majorHAnsi"/>
              </w:rPr>
            </w:pPr>
            <w:r>
              <w:rPr>
                <w:rFonts w:asciiTheme="majorHAnsi" w:hAnsiTheme="majorHAnsi"/>
              </w:rPr>
              <w:t>140,000</w:t>
            </w:r>
          </w:p>
        </w:tc>
      </w:tr>
      <w:tr w:rsidR="00FE129B" w:rsidRPr="00405B8B" w14:paraId="61CDC75B" w14:textId="77777777" w:rsidTr="00FB34FB">
        <w:tc>
          <w:tcPr>
            <w:tcW w:w="5954" w:type="dxa"/>
            <w:gridSpan w:val="3"/>
            <w:vAlign w:val="center"/>
          </w:tcPr>
          <w:p w14:paraId="2072BA37"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Bank interest and charges</w:t>
            </w:r>
          </w:p>
        </w:tc>
        <w:tc>
          <w:tcPr>
            <w:tcW w:w="1559" w:type="dxa"/>
            <w:vAlign w:val="center"/>
          </w:tcPr>
          <w:p w14:paraId="6C5EA206" w14:textId="77777777" w:rsidR="00FE129B" w:rsidRPr="00AC1900" w:rsidRDefault="00FE129B" w:rsidP="00FB34FB">
            <w:pPr>
              <w:spacing w:before="0" w:after="0"/>
              <w:jc w:val="right"/>
              <w:rPr>
                <w:rFonts w:asciiTheme="majorHAnsi" w:hAnsiTheme="majorHAnsi"/>
              </w:rPr>
            </w:pPr>
            <w:r>
              <w:rPr>
                <w:rFonts w:asciiTheme="majorHAnsi" w:hAnsiTheme="majorHAnsi"/>
              </w:rPr>
              <w:t>6,810</w:t>
            </w:r>
          </w:p>
        </w:tc>
        <w:tc>
          <w:tcPr>
            <w:tcW w:w="284" w:type="dxa"/>
            <w:vAlign w:val="center"/>
          </w:tcPr>
          <w:p w14:paraId="057ABC6A" w14:textId="77777777" w:rsidR="00FE129B" w:rsidRPr="00AC1900" w:rsidRDefault="00FE129B" w:rsidP="00FB34FB">
            <w:pPr>
              <w:spacing w:before="0" w:after="0"/>
              <w:jc w:val="both"/>
              <w:rPr>
                <w:rFonts w:asciiTheme="majorHAnsi" w:hAnsiTheme="majorHAnsi"/>
              </w:rPr>
            </w:pPr>
          </w:p>
        </w:tc>
        <w:tc>
          <w:tcPr>
            <w:tcW w:w="1843" w:type="dxa"/>
            <w:vAlign w:val="center"/>
          </w:tcPr>
          <w:p w14:paraId="509AE847" w14:textId="77777777" w:rsidR="00FE129B" w:rsidRPr="00AC1900" w:rsidRDefault="00FE129B" w:rsidP="00FB34FB">
            <w:pPr>
              <w:spacing w:before="0" w:after="0"/>
              <w:jc w:val="right"/>
              <w:rPr>
                <w:rFonts w:asciiTheme="majorHAnsi" w:hAnsiTheme="majorHAnsi"/>
              </w:rPr>
            </w:pPr>
            <w:r>
              <w:rPr>
                <w:rFonts w:asciiTheme="majorHAnsi" w:hAnsiTheme="majorHAnsi"/>
              </w:rPr>
              <w:t>2,074</w:t>
            </w:r>
          </w:p>
        </w:tc>
      </w:tr>
      <w:tr w:rsidR="00FE129B" w:rsidRPr="00405B8B" w14:paraId="7D4AE6D3" w14:textId="77777777" w:rsidTr="00FB34FB">
        <w:tc>
          <w:tcPr>
            <w:tcW w:w="5954" w:type="dxa"/>
            <w:gridSpan w:val="3"/>
            <w:vAlign w:val="center"/>
          </w:tcPr>
          <w:p w14:paraId="2E65C68D"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Directors’ remuneration</w:t>
            </w:r>
          </w:p>
        </w:tc>
        <w:tc>
          <w:tcPr>
            <w:tcW w:w="1559" w:type="dxa"/>
            <w:vAlign w:val="center"/>
          </w:tcPr>
          <w:p w14:paraId="117ED68F" w14:textId="77777777" w:rsidR="00FE129B" w:rsidRPr="00AC1900" w:rsidRDefault="00FE129B" w:rsidP="00FB34FB">
            <w:pPr>
              <w:spacing w:before="0" w:after="0"/>
              <w:jc w:val="right"/>
              <w:rPr>
                <w:rFonts w:asciiTheme="majorHAnsi" w:hAnsiTheme="majorHAnsi"/>
              </w:rPr>
            </w:pPr>
            <w:r>
              <w:rPr>
                <w:rFonts w:asciiTheme="majorHAnsi" w:hAnsiTheme="majorHAnsi"/>
              </w:rPr>
              <w:t>135,378</w:t>
            </w:r>
          </w:p>
        </w:tc>
        <w:tc>
          <w:tcPr>
            <w:tcW w:w="284" w:type="dxa"/>
            <w:vAlign w:val="center"/>
          </w:tcPr>
          <w:p w14:paraId="49F9DC6D" w14:textId="77777777" w:rsidR="00FE129B" w:rsidRPr="00AC1900" w:rsidRDefault="00FE129B" w:rsidP="00FB34FB">
            <w:pPr>
              <w:spacing w:before="0" w:after="0"/>
              <w:jc w:val="both"/>
              <w:rPr>
                <w:rFonts w:asciiTheme="majorHAnsi" w:hAnsiTheme="majorHAnsi"/>
              </w:rPr>
            </w:pPr>
          </w:p>
        </w:tc>
        <w:tc>
          <w:tcPr>
            <w:tcW w:w="1843" w:type="dxa"/>
            <w:vAlign w:val="center"/>
          </w:tcPr>
          <w:p w14:paraId="118A2F72" w14:textId="77777777" w:rsidR="00FE129B" w:rsidRPr="00AC1900" w:rsidRDefault="00FE129B" w:rsidP="00FB34FB">
            <w:pPr>
              <w:spacing w:before="0" w:after="0"/>
              <w:jc w:val="right"/>
              <w:rPr>
                <w:rFonts w:asciiTheme="majorHAnsi" w:hAnsiTheme="majorHAnsi"/>
              </w:rPr>
            </w:pPr>
            <w:r>
              <w:rPr>
                <w:rFonts w:asciiTheme="majorHAnsi" w:hAnsiTheme="majorHAnsi"/>
              </w:rPr>
              <w:t>94,656</w:t>
            </w:r>
          </w:p>
        </w:tc>
      </w:tr>
      <w:tr w:rsidR="00FE129B" w:rsidRPr="00405B8B" w14:paraId="786F1F6C" w14:textId="77777777" w:rsidTr="00FB34FB">
        <w:tc>
          <w:tcPr>
            <w:tcW w:w="5954" w:type="dxa"/>
            <w:gridSpan w:val="3"/>
            <w:vAlign w:val="center"/>
          </w:tcPr>
          <w:p w14:paraId="3D86389E"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Directors &amp; Officers insurance</w:t>
            </w:r>
          </w:p>
        </w:tc>
        <w:tc>
          <w:tcPr>
            <w:tcW w:w="1559" w:type="dxa"/>
            <w:vAlign w:val="center"/>
          </w:tcPr>
          <w:p w14:paraId="6136EAED" w14:textId="77777777" w:rsidR="00FE129B" w:rsidRPr="00AC1900" w:rsidRDefault="00FE129B" w:rsidP="00FB34FB">
            <w:pPr>
              <w:spacing w:before="0" w:after="0"/>
              <w:jc w:val="right"/>
              <w:rPr>
                <w:rFonts w:asciiTheme="majorHAnsi" w:hAnsiTheme="majorHAnsi"/>
              </w:rPr>
            </w:pPr>
            <w:r>
              <w:rPr>
                <w:rFonts w:asciiTheme="majorHAnsi" w:hAnsiTheme="majorHAnsi"/>
              </w:rPr>
              <w:t>13,431</w:t>
            </w:r>
          </w:p>
        </w:tc>
        <w:tc>
          <w:tcPr>
            <w:tcW w:w="284" w:type="dxa"/>
            <w:vAlign w:val="center"/>
          </w:tcPr>
          <w:p w14:paraId="12DF64A9" w14:textId="77777777" w:rsidR="00FE129B" w:rsidRPr="00AC1900" w:rsidRDefault="00FE129B" w:rsidP="00FB34FB">
            <w:pPr>
              <w:spacing w:before="0" w:after="0"/>
              <w:jc w:val="both"/>
              <w:rPr>
                <w:rFonts w:asciiTheme="majorHAnsi" w:hAnsiTheme="majorHAnsi"/>
              </w:rPr>
            </w:pPr>
          </w:p>
        </w:tc>
        <w:tc>
          <w:tcPr>
            <w:tcW w:w="1843" w:type="dxa"/>
            <w:vAlign w:val="center"/>
          </w:tcPr>
          <w:p w14:paraId="1F2563B7" w14:textId="77777777" w:rsidR="00FE129B" w:rsidRPr="00AC1900" w:rsidRDefault="00FE129B" w:rsidP="00FB34FB">
            <w:pPr>
              <w:spacing w:before="0" w:after="0"/>
              <w:jc w:val="right"/>
              <w:rPr>
                <w:rFonts w:asciiTheme="majorHAnsi" w:hAnsiTheme="majorHAnsi"/>
              </w:rPr>
            </w:pPr>
            <w:r>
              <w:rPr>
                <w:rFonts w:asciiTheme="majorHAnsi" w:hAnsiTheme="majorHAnsi"/>
              </w:rPr>
              <w:t>11,183</w:t>
            </w:r>
          </w:p>
        </w:tc>
      </w:tr>
      <w:tr w:rsidR="00FE129B" w:rsidRPr="00405B8B" w14:paraId="390BBA32" w14:textId="77777777" w:rsidTr="00FB34FB">
        <w:tc>
          <w:tcPr>
            <w:tcW w:w="5954" w:type="dxa"/>
            <w:gridSpan w:val="3"/>
            <w:vAlign w:val="center"/>
          </w:tcPr>
          <w:p w14:paraId="5A155810"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Foreign exchange loss</w:t>
            </w:r>
          </w:p>
        </w:tc>
        <w:tc>
          <w:tcPr>
            <w:tcW w:w="1559" w:type="dxa"/>
            <w:vAlign w:val="center"/>
          </w:tcPr>
          <w:p w14:paraId="7FE031F4" w14:textId="77777777" w:rsidR="00FE129B" w:rsidRPr="00AC1900" w:rsidRDefault="00FE129B" w:rsidP="00FB34FB">
            <w:pPr>
              <w:spacing w:before="0" w:after="0"/>
              <w:jc w:val="right"/>
              <w:rPr>
                <w:rFonts w:asciiTheme="majorHAnsi" w:hAnsiTheme="majorHAnsi"/>
              </w:rPr>
            </w:pPr>
            <w:r>
              <w:rPr>
                <w:rFonts w:asciiTheme="majorHAnsi" w:hAnsiTheme="majorHAnsi"/>
              </w:rPr>
              <w:t>1,050</w:t>
            </w:r>
          </w:p>
        </w:tc>
        <w:tc>
          <w:tcPr>
            <w:tcW w:w="284" w:type="dxa"/>
            <w:vAlign w:val="center"/>
          </w:tcPr>
          <w:p w14:paraId="56E95D2B" w14:textId="77777777" w:rsidR="00FE129B" w:rsidRPr="00AC1900" w:rsidRDefault="00FE129B" w:rsidP="00FB34FB">
            <w:pPr>
              <w:spacing w:before="0" w:after="0"/>
              <w:jc w:val="both"/>
              <w:rPr>
                <w:rFonts w:asciiTheme="majorHAnsi" w:hAnsiTheme="majorHAnsi"/>
              </w:rPr>
            </w:pPr>
          </w:p>
        </w:tc>
        <w:tc>
          <w:tcPr>
            <w:tcW w:w="1843" w:type="dxa"/>
            <w:vAlign w:val="center"/>
          </w:tcPr>
          <w:p w14:paraId="51A81A74" w14:textId="77777777" w:rsidR="00FE129B" w:rsidRPr="00AC1900" w:rsidRDefault="00FE129B" w:rsidP="00FB34FB">
            <w:pPr>
              <w:spacing w:before="0" w:after="0"/>
              <w:jc w:val="right"/>
              <w:rPr>
                <w:rFonts w:asciiTheme="majorHAnsi" w:hAnsiTheme="majorHAnsi"/>
              </w:rPr>
            </w:pPr>
            <w:r>
              <w:rPr>
                <w:rFonts w:asciiTheme="majorHAnsi" w:hAnsiTheme="majorHAnsi"/>
              </w:rPr>
              <w:t>1,643</w:t>
            </w:r>
          </w:p>
        </w:tc>
      </w:tr>
      <w:tr w:rsidR="00FE129B" w:rsidRPr="00405B8B" w14:paraId="55A6F420" w14:textId="77777777" w:rsidTr="00FB34FB">
        <w:tc>
          <w:tcPr>
            <w:tcW w:w="5954" w:type="dxa"/>
            <w:gridSpan w:val="3"/>
            <w:vAlign w:val="center"/>
          </w:tcPr>
          <w:p w14:paraId="11F2D2C7"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Investment advisory fees</w:t>
            </w:r>
          </w:p>
        </w:tc>
        <w:tc>
          <w:tcPr>
            <w:tcW w:w="1559" w:type="dxa"/>
            <w:vAlign w:val="center"/>
          </w:tcPr>
          <w:p w14:paraId="2B8CE221" w14:textId="77777777" w:rsidR="00FE129B" w:rsidRPr="00AC1900" w:rsidRDefault="00FE129B" w:rsidP="00FB34FB">
            <w:pPr>
              <w:spacing w:before="0" w:after="0"/>
              <w:jc w:val="right"/>
              <w:rPr>
                <w:rFonts w:asciiTheme="majorHAnsi" w:hAnsiTheme="majorHAnsi"/>
              </w:rPr>
            </w:pPr>
            <w:r>
              <w:rPr>
                <w:rFonts w:asciiTheme="majorHAnsi" w:hAnsiTheme="majorHAnsi"/>
              </w:rPr>
              <w:t>1,128,107</w:t>
            </w:r>
          </w:p>
        </w:tc>
        <w:tc>
          <w:tcPr>
            <w:tcW w:w="284" w:type="dxa"/>
            <w:vAlign w:val="center"/>
          </w:tcPr>
          <w:p w14:paraId="56CBCA8D" w14:textId="77777777" w:rsidR="00FE129B" w:rsidRPr="00AC1900" w:rsidRDefault="00FE129B" w:rsidP="00FB34FB">
            <w:pPr>
              <w:spacing w:before="0" w:after="0"/>
              <w:jc w:val="both"/>
              <w:rPr>
                <w:rFonts w:asciiTheme="majorHAnsi" w:hAnsiTheme="majorHAnsi"/>
              </w:rPr>
            </w:pPr>
          </w:p>
        </w:tc>
        <w:tc>
          <w:tcPr>
            <w:tcW w:w="1843" w:type="dxa"/>
            <w:vAlign w:val="center"/>
          </w:tcPr>
          <w:p w14:paraId="632676C3" w14:textId="77777777" w:rsidR="00FE129B" w:rsidRPr="00AC1900" w:rsidRDefault="00FE129B" w:rsidP="00FB34FB">
            <w:pPr>
              <w:spacing w:before="0" w:after="0"/>
              <w:jc w:val="right"/>
              <w:rPr>
                <w:rFonts w:asciiTheme="majorHAnsi" w:hAnsiTheme="majorHAnsi"/>
              </w:rPr>
            </w:pPr>
            <w:r>
              <w:rPr>
                <w:rFonts w:asciiTheme="majorHAnsi" w:hAnsiTheme="majorHAnsi"/>
              </w:rPr>
              <w:t>458,258</w:t>
            </w:r>
          </w:p>
        </w:tc>
      </w:tr>
      <w:tr w:rsidR="00FE129B" w:rsidRPr="00405B8B" w14:paraId="0A05CFF0" w14:textId="77777777" w:rsidTr="00FB34FB">
        <w:tc>
          <w:tcPr>
            <w:tcW w:w="5954" w:type="dxa"/>
            <w:gridSpan w:val="3"/>
            <w:vAlign w:val="center"/>
          </w:tcPr>
          <w:p w14:paraId="00F04EF0"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Irrecoverable VAT</w:t>
            </w:r>
          </w:p>
        </w:tc>
        <w:tc>
          <w:tcPr>
            <w:tcW w:w="1559" w:type="dxa"/>
            <w:vAlign w:val="center"/>
          </w:tcPr>
          <w:p w14:paraId="1E110277" w14:textId="77777777" w:rsidR="00FE129B" w:rsidRPr="00AC1900" w:rsidRDefault="00FE129B" w:rsidP="00FB34FB">
            <w:pPr>
              <w:spacing w:before="0" w:after="0"/>
              <w:jc w:val="right"/>
              <w:rPr>
                <w:rFonts w:asciiTheme="majorHAnsi" w:hAnsiTheme="majorHAnsi"/>
              </w:rPr>
            </w:pPr>
            <w:r>
              <w:rPr>
                <w:rFonts w:asciiTheme="majorHAnsi" w:hAnsiTheme="majorHAnsi"/>
              </w:rPr>
              <w:t>(26,626)</w:t>
            </w:r>
          </w:p>
        </w:tc>
        <w:tc>
          <w:tcPr>
            <w:tcW w:w="284" w:type="dxa"/>
            <w:vAlign w:val="center"/>
          </w:tcPr>
          <w:p w14:paraId="0D984855" w14:textId="77777777" w:rsidR="00FE129B" w:rsidRPr="00AC1900" w:rsidRDefault="00FE129B" w:rsidP="00FB34FB">
            <w:pPr>
              <w:spacing w:before="0" w:after="0"/>
              <w:jc w:val="both"/>
              <w:rPr>
                <w:rFonts w:asciiTheme="majorHAnsi" w:hAnsiTheme="majorHAnsi"/>
              </w:rPr>
            </w:pPr>
          </w:p>
        </w:tc>
        <w:tc>
          <w:tcPr>
            <w:tcW w:w="1843" w:type="dxa"/>
            <w:vAlign w:val="center"/>
          </w:tcPr>
          <w:p w14:paraId="261B8D3B" w14:textId="77777777" w:rsidR="00FE129B" w:rsidRPr="00AC1900" w:rsidRDefault="00FE129B" w:rsidP="00FB34FB">
            <w:pPr>
              <w:spacing w:before="0" w:after="0"/>
              <w:jc w:val="right"/>
              <w:rPr>
                <w:rFonts w:asciiTheme="majorHAnsi" w:hAnsiTheme="majorHAnsi"/>
              </w:rPr>
            </w:pPr>
            <w:r>
              <w:rPr>
                <w:rFonts w:asciiTheme="majorHAnsi" w:hAnsiTheme="majorHAnsi"/>
              </w:rPr>
              <w:t>400,000</w:t>
            </w:r>
          </w:p>
        </w:tc>
      </w:tr>
      <w:tr w:rsidR="00FE129B" w:rsidRPr="00405B8B" w14:paraId="160DD222" w14:textId="77777777" w:rsidTr="00FB34FB">
        <w:tc>
          <w:tcPr>
            <w:tcW w:w="5954" w:type="dxa"/>
            <w:gridSpan w:val="3"/>
            <w:vAlign w:val="center"/>
          </w:tcPr>
          <w:p w14:paraId="1C06EE90"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Legal and professional fees</w:t>
            </w:r>
          </w:p>
        </w:tc>
        <w:tc>
          <w:tcPr>
            <w:tcW w:w="1559" w:type="dxa"/>
            <w:vAlign w:val="center"/>
          </w:tcPr>
          <w:p w14:paraId="50FAC744" w14:textId="77777777" w:rsidR="00FE129B" w:rsidRPr="00AC1900" w:rsidRDefault="00E36152" w:rsidP="00FB34FB">
            <w:pPr>
              <w:spacing w:before="0" w:after="0"/>
              <w:jc w:val="right"/>
              <w:rPr>
                <w:rFonts w:asciiTheme="majorHAnsi" w:hAnsiTheme="majorHAnsi"/>
              </w:rPr>
            </w:pPr>
            <w:r>
              <w:rPr>
                <w:rFonts w:asciiTheme="majorHAnsi" w:hAnsiTheme="majorHAnsi"/>
              </w:rPr>
              <w:t>483,</w:t>
            </w:r>
            <w:r w:rsidR="00EE4893">
              <w:rPr>
                <w:rFonts w:asciiTheme="majorHAnsi" w:hAnsiTheme="majorHAnsi"/>
              </w:rPr>
              <w:t>724</w:t>
            </w:r>
          </w:p>
        </w:tc>
        <w:tc>
          <w:tcPr>
            <w:tcW w:w="284" w:type="dxa"/>
            <w:vAlign w:val="center"/>
          </w:tcPr>
          <w:p w14:paraId="3FBB5FB2" w14:textId="77777777" w:rsidR="00FE129B" w:rsidRPr="00AC1900" w:rsidRDefault="00FE129B" w:rsidP="00FB34FB">
            <w:pPr>
              <w:spacing w:before="0" w:after="0"/>
              <w:jc w:val="both"/>
              <w:rPr>
                <w:rFonts w:asciiTheme="majorHAnsi" w:hAnsiTheme="majorHAnsi"/>
              </w:rPr>
            </w:pPr>
          </w:p>
        </w:tc>
        <w:tc>
          <w:tcPr>
            <w:tcW w:w="1843" w:type="dxa"/>
            <w:vAlign w:val="center"/>
          </w:tcPr>
          <w:p w14:paraId="125305AF" w14:textId="77777777" w:rsidR="00FE129B" w:rsidRPr="00AC1900" w:rsidRDefault="00FE129B" w:rsidP="00FB34FB">
            <w:pPr>
              <w:spacing w:before="0" w:after="0"/>
              <w:jc w:val="right"/>
              <w:rPr>
                <w:rFonts w:asciiTheme="majorHAnsi" w:hAnsiTheme="majorHAnsi"/>
              </w:rPr>
            </w:pPr>
            <w:r>
              <w:rPr>
                <w:rFonts w:asciiTheme="majorHAnsi" w:hAnsiTheme="majorHAnsi"/>
              </w:rPr>
              <w:t>338,939</w:t>
            </w:r>
          </w:p>
        </w:tc>
      </w:tr>
      <w:tr w:rsidR="00FE129B" w:rsidRPr="00405B8B" w14:paraId="248A7DF8" w14:textId="77777777" w:rsidTr="00FB34FB">
        <w:tc>
          <w:tcPr>
            <w:tcW w:w="5954" w:type="dxa"/>
            <w:gridSpan w:val="3"/>
            <w:vAlign w:val="center"/>
          </w:tcPr>
          <w:p w14:paraId="2B4327BD"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AIFM fees</w:t>
            </w:r>
          </w:p>
        </w:tc>
        <w:tc>
          <w:tcPr>
            <w:tcW w:w="1559" w:type="dxa"/>
            <w:vAlign w:val="center"/>
          </w:tcPr>
          <w:p w14:paraId="4A5838C7" w14:textId="77777777" w:rsidR="00FE129B" w:rsidRPr="00AC1900" w:rsidRDefault="00FE129B" w:rsidP="00FB34FB">
            <w:pPr>
              <w:spacing w:before="0" w:after="0"/>
              <w:jc w:val="right"/>
              <w:rPr>
                <w:rFonts w:asciiTheme="majorHAnsi" w:hAnsiTheme="majorHAnsi"/>
              </w:rPr>
            </w:pPr>
            <w:r>
              <w:rPr>
                <w:rFonts w:asciiTheme="majorHAnsi" w:hAnsiTheme="majorHAnsi"/>
              </w:rPr>
              <w:t>75,246</w:t>
            </w:r>
          </w:p>
        </w:tc>
        <w:tc>
          <w:tcPr>
            <w:tcW w:w="284" w:type="dxa"/>
            <w:vAlign w:val="center"/>
          </w:tcPr>
          <w:p w14:paraId="35871032" w14:textId="77777777" w:rsidR="00FE129B" w:rsidRPr="00AC1900" w:rsidRDefault="00FE129B" w:rsidP="00FB34FB">
            <w:pPr>
              <w:spacing w:before="0" w:after="0"/>
              <w:jc w:val="both"/>
              <w:rPr>
                <w:rFonts w:asciiTheme="majorHAnsi" w:hAnsiTheme="majorHAnsi"/>
              </w:rPr>
            </w:pPr>
          </w:p>
        </w:tc>
        <w:tc>
          <w:tcPr>
            <w:tcW w:w="1843" w:type="dxa"/>
            <w:vAlign w:val="center"/>
          </w:tcPr>
          <w:p w14:paraId="19852934" w14:textId="77777777" w:rsidR="00FE129B" w:rsidRPr="00AC1900" w:rsidRDefault="00FE129B" w:rsidP="00FB34FB">
            <w:pPr>
              <w:spacing w:before="0" w:after="0"/>
              <w:jc w:val="right"/>
              <w:rPr>
                <w:rFonts w:asciiTheme="majorHAnsi" w:hAnsiTheme="majorHAnsi"/>
              </w:rPr>
            </w:pPr>
            <w:r>
              <w:rPr>
                <w:rFonts w:asciiTheme="majorHAnsi" w:hAnsiTheme="majorHAnsi"/>
              </w:rPr>
              <w:t>101,316</w:t>
            </w:r>
          </w:p>
        </w:tc>
      </w:tr>
      <w:tr w:rsidR="00FE129B" w:rsidRPr="00405B8B" w14:paraId="2025C2D1" w14:textId="77777777" w:rsidTr="00FB34FB">
        <w:tc>
          <w:tcPr>
            <w:tcW w:w="5954" w:type="dxa"/>
            <w:gridSpan w:val="3"/>
            <w:vAlign w:val="center"/>
          </w:tcPr>
          <w:p w14:paraId="700F50E8"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Marketing fees</w:t>
            </w:r>
          </w:p>
        </w:tc>
        <w:tc>
          <w:tcPr>
            <w:tcW w:w="1559" w:type="dxa"/>
            <w:vAlign w:val="center"/>
          </w:tcPr>
          <w:p w14:paraId="169FCEDE" w14:textId="77777777" w:rsidR="00FE129B" w:rsidRPr="00AC1900" w:rsidRDefault="00FE129B" w:rsidP="00FB34FB">
            <w:pPr>
              <w:spacing w:before="0" w:after="0"/>
              <w:jc w:val="right"/>
              <w:rPr>
                <w:rFonts w:asciiTheme="majorHAnsi" w:hAnsiTheme="majorHAnsi"/>
              </w:rPr>
            </w:pPr>
            <w:r>
              <w:rPr>
                <w:rFonts w:asciiTheme="majorHAnsi" w:hAnsiTheme="majorHAnsi"/>
              </w:rPr>
              <w:t>80,144</w:t>
            </w:r>
          </w:p>
        </w:tc>
        <w:tc>
          <w:tcPr>
            <w:tcW w:w="284" w:type="dxa"/>
            <w:vAlign w:val="center"/>
          </w:tcPr>
          <w:p w14:paraId="0BCFD46C" w14:textId="77777777" w:rsidR="00FE129B" w:rsidRPr="00AC1900" w:rsidRDefault="00FE129B" w:rsidP="00FB34FB">
            <w:pPr>
              <w:spacing w:before="0" w:after="0"/>
              <w:jc w:val="both"/>
              <w:rPr>
                <w:rFonts w:asciiTheme="majorHAnsi" w:hAnsiTheme="majorHAnsi"/>
              </w:rPr>
            </w:pPr>
          </w:p>
        </w:tc>
        <w:tc>
          <w:tcPr>
            <w:tcW w:w="1843" w:type="dxa"/>
            <w:vAlign w:val="center"/>
          </w:tcPr>
          <w:p w14:paraId="3F14E86F" w14:textId="77777777" w:rsidR="00FE129B" w:rsidRPr="00AC1900" w:rsidRDefault="00FE129B" w:rsidP="00FB34FB">
            <w:pPr>
              <w:spacing w:before="0" w:after="0"/>
              <w:jc w:val="right"/>
              <w:rPr>
                <w:rFonts w:asciiTheme="majorHAnsi" w:hAnsiTheme="majorHAnsi"/>
              </w:rPr>
            </w:pPr>
            <w:r>
              <w:rPr>
                <w:rFonts w:asciiTheme="majorHAnsi" w:hAnsiTheme="majorHAnsi"/>
              </w:rPr>
              <w:t>20,378</w:t>
            </w:r>
          </w:p>
        </w:tc>
      </w:tr>
      <w:tr w:rsidR="00FE129B" w:rsidRPr="00405B8B" w14:paraId="43BCB392" w14:textId="77777777" w:rsidTr="00FB34FB">
        <w:tc>
          <w:tcPr>
            <w:tcW w:w="5954" w:type="dxa"/>
            <w:gridSpan w:val="3"/>
            <w:vAlign w:val="center"/>
          </w:tcPr>
          <w:p w14:paraId="63AF9341" w14:textId="77777777" w:rsidR="00FE129B" w:rsidRPr="00AC1900" w:rsidRDefault="00FE129B" w:rsidP="00FB34FB">
            <w:pPr>
              <w:spacing w:before="0" w:after="0"/>
              <w:jc w:val="both"/>
              <w:rPr>
                <w:rFonts w:asciiTheme="majorHAnsi" w:hAnsiTheme="majorHAnsi"/>
              </w:rPr>
            </w:pPr>
            <w:r>
              <w:rPr>
                <w:rFonts w:asciiTheme="majorHAnsi" w:hAnsiTheme="majorHAnsi"/>
              </w:rPr>
              <w:t>Performance fees</w:t>
            </w:r>
          </w:p>
        </w:tc>
        <w:tc>
          <w:tcPr>
            <w:tcW w:w="1559" w:type="dxa"/>
            <w:vAlign w:val="center"/>
          </w:tcPr>
          <w:p w14:paraId="61B121D1" w14:textId="77777777" w:rsidR="00FE129B" w:rsidRDefault="00FE129B" w:rsidP="00FB34FB">
            <w:pPr>
              <w:spacing w:before="0" w:after="0"/>
              <w:jc w:val="right"/>
              <w:rPr>
                <w:rFonts w:asciiTheme="majorHAnsi" w:hAnsiTheme="majorHAnsi"/>
              </w:rPr>
            </w:pPr>
            <w:r>
              <w:rPr>
                <w:rFonts w:asciiTheme="majorHAnsi" w:hAnsiTheme="majorHAnsi"/>
              </w:rPr>
              <w:t>496,461</w:t>
            </w:r>
          </w:p>
        </w:tc>
        <w:tc>
          <w:tcPr>
            <w:tcW w:w="284" w:type="dxa"/>
            <w:vAlign w:val="center"/>
          </w:tcPr>
          <w:p w14:paraId="636B3CC5" w14:textId="77777777" w:rsidR="00FE129B" w:rsidRPr="00AC1900" w:rsidRDefault="00FE129B" w:rsidP="00FB34FB">
            <w:pPr>
              <w:spacing w:before="0" w:after="0"/>
              <w:jc w:val="both"/>
              <w:rPr>
                <w:rFonts w:asciiTheme="majorHAnsi" w:hAnsiTheme="majorHAnsi"/>
              </w:rPr>
            </w:pPr>
          </w:p>
        </w:tc>
        <w:tc>
          <w:tcPr>
            <w:tcW w:w="1843" w:type="dxa"/>
            <w:vAlign w:val="center"/>
          </w:tcPr>
          <w:p w14:paraId="24073659" w14:textId="77777777" w:rsidR="00FE129B" w:rsidRDefault="00FE129B" w:rsidP="00FB34FB">
            <w:pPr>
              <w:spacing w:before="0" w:after="0"/>
              <w:jc w:val="right"/>
              <w:rPr>
                <w:rFonts w:asciiTheme="majorHAnsi" w:hAnsiTheme="majorHAnsi"/>
              </w:rPr>
            </w:pPr>
            <w:r>
              <w:rPr>
                <w:rFonts w:asciiTheme="majorHAnsi" w:hAnsiTheme="majorHAnsi"/>
              </w:rPr>
              <w:t>-</w:t>
            </w:r>
          </w:p>
        </w:tc>
      </w:tr>
      <w:tr w:rsidR="00FE129B" w:rsidRPr="00405B8B" w14:paraId="22A85BF4" w14:textId="77777777" w:rsidTr="00FB34FB">
        <w:tc>
          <w:tcPr>
            <w:tcW w:w="5954" w:type="dxa"/>
            <w:gridSpan w:val="3"/>
            <w:vAlign w:val="center"/>
          </w:tcPr>
          <w:p w14:paraId="3941CD91" w14:textId="77777777" w:rsidR="00FE129B" w:rsidRPr="00AC1900" w:rsidRDefault="00FE129B" w:rsidP="00FB34FB">
            <w:pPr>
              <w:spacing w:before="0" w:after="0"/>
              <w:jc w:val="both"/>
              <w:rPr>
                <w:rFonts w:asciiTheme="majorHAnsi" w:hAnsiTheme="majorHAnsi"/>
              </w:rPr>
            </w:pPr>
            <w:r w:rsidRPr="00AC1900">
              <w:rPr>
                <w:rFonts w:asciiTheme="majorHAnsi" w:hAnsiTheme="majorHAnsi"/>
              </w:rPr>
              <w:t>Sundry expenses</w:t>
            </w:r>
          </w:p>
        </w:tc>
        <w:tc>
          <w:tcPr>
            <w:tcW w:w="1559" w:type="dxa"/>
            <w:vAlign w:val="center"/>
          </w:tcPr>
          <w:p w14:paraId="2C78123D" w14:textId="77777777" w:rsidR="00FE129B" w:rsidRPr="00AC1900" w:rsidRDefault="00EE4893" w:rsidP="00FB34FB">
            <w:pPr>
              <w:spacing w:before="0" w:after="0"/>
              <w:jc w:val="right"/>
              <w:rPr>
                <w:rFonts w:asciiTheme="majorHAnsi" w:hAnsiTheme="majorHAnsi"/>
              </w:rPr>
            </w:pPr>
            <w:r>
              <w:rPr>
                <w:rFonts w:asciiTheme="majorHAnsi" w:hAnsiTheme="majorHAnsi"/>
              </w:rPr>
              <w:t>82,994</w:t>
            </w:r>
          </w:p>
        </w:tc>
        <w:tc>
          <w:tcPr>
            <w:tcW w:w="284" w:type="dxa"/>
            <w:vAlign w:val="center"/>
          </w:tcPr>
          <w:p w14:paraId="15606A7B" w14:textId="77777777" w:rsidR="00FE129B" w:rsidRPr="00AC1900" w:rsidRDefault="00FE129B" w:rsidP="00FB34FB">
            <w:pPr>
              <w:spacing w:before="0" w:after="0"/>
              <w:jc w:val="both"/>
              <w:rPr>
                <w:rFonts w:asciiTheme="majorHAnsi" w:hAnsiTheme="majorHAnsi"/>
              </w:rPr>
            </w:pPr>
          </w:p>
        </w:tc>
        <w:tc>
          <w:tcPr>
            <w:tcW w:w="1843" w:type="dxa"/>
            <w:vAlign w:val="center"/>
          </w:tcPr>
          <w:p w14:paraId="2EE1ACA1" w14:textId="77777777" w:rsidR="00FE129B" w:rsidRPr="00AC1900" w:rsidRDefault="00FE129B" w:rsidP="00FB34FB">
            <w:pPr>
              <w:spacing w:before="0" w:after="0"/>
              <w:jc w:val="right"/>
              <w:rPr>
                <w:rFonts w:asciiTheme="majorHAnsi" w:hAnsiTheme="majorHAnsi"/>
              </w:rPr>
            </w:pPr>
            <w:r>
              <w:rPr>
                <w:rFonts w:asciiTheme="majorHAnsi" w:hAnsiTheme="majorHAnsi"/>
              </w:rPr>
              <w:t>79,702</w:t>
            </w:r>
          </w:p>
        </w:tc>
      </w:tr>
      <w:tr w:rsidR="00FE129B" w:rsidRPr="00405B8B" w14:paraId="5EB331B4" w14:textId="77777777" w:rsidTr="00FB34FB">
        <w:tc>
          <w:tcPr>
            <w:tcW w:w="5954" w:type="dxa"/>
            <w:gridSpan w:val="3"/>
            <w:tcBorders>
              <w:bottom w:val="single" w:sz="4" w:space="0" w:color="auto"/>
            </w:tcBorders>
          </w:tcPr>
          <w:p w14:paraId="2FDC73B6" w14:textId="77777777" w:rsidR="00FE129B" w:rsidRPr="00AC1900" w:rsidRDefault="00FE129B" w:rsidP="00FB34FB">
            <w:pPr>
              <w:spacing w:before="0" w:after="0"/>
              <w:jc w:val="both"/>
              <w:rPr>
                <w:rFonts w:asciiTheme="majorHAnsi" w:hAnsiTheme="majorHAnsi"/>
                <w:sz w:val="20"/>
                <w:szCs w:val="20"/>
              </w:rPr>
            </w:pPr>
          </w:p>
        </w:tc>
        <w:tc>
          <w:tcPr>
            <w:tcW w:w="1559" w:type="dxa"/>
            <w:tcBorders>
              <w:bottom w:val="single" w:sz="4" w:space="0" w:color="auto"/>
            </w:tcBorders>
          </w:tcPr>
          <w:p w14:paraId="374FDF50" w14:textId="77777777" w:rsidR="00FE129B" w:rsidRPr="00AC1900" w:rsidRDefault="00FE129B" w:rsidP="00FB34FB">
            <w:pPr>
              <w:spacing w:before="0" w:after="0"/>
              <w:jc w:val="right"/>
              <w:rPr>
                <w:rFonts w:asciiTheme="majorHAnsi" w:hAnsiTheme="majorHAnsi"/>
              </w:rPr>
            </w:pPr>
          </w:p>
        </w:tc>
        <w:tc>
          <w:tcPr>
            <w:tcW w:w="284" w:type="dxa"/>
            <w:tcBorders>
              <w:bottom w:val="single" w:sz="4" w:space="0" w:color="auto"/>
            </w:tcBorders>
          </w:tcPr>
          <w:p w14:paraId="0E36E3DF" w14:textId="77777777" w:rsidR="00FE129B" w:rsidRPr="00AC1900" w:rsidRDefault="00FE129B" w:rsidP="00FB34FB">
            <w:pPr>
              <w:spacing w:before="0" w:after="0"/>
              <w:jc w:val="both"/>
              <w:rPr>
                <w:rFonts w:asciiTheme="majorHAnsi" w:hAnsiTheme="majorHAnsi"/>
              </w:rPr>
            </w:pPr>
          </w:p>
        </w:tc>
        <w:tc>
          <w:tcPr>
            <w:tcW w:w="1843" w:type="dxa"/>
            <w:tcBorders>
              <w:bottom w:val="single" w:sz="4" w:space="0" w:color="auto"/>
            </w:tcBorders>
          </w:tcPr>
          <w:p w14:paraId="6AD09363" w14:textId="77777777" w:rsidR="00FE129B" w:rsidRPr="00AC1900" w:rsidRDefault="00FE129B" w:rsidP="00FB34FB">
            <w:pPr>
              <w:spacing w:before="0" w:after="0"/>
              <w:jc w:val="right"/>
              <w:rPr>
                <w:rFonts w:asciiTheme="majorHAnsi" w:hAnsiTheme="majorHAnsi"/>
                <w:b/>
                <w:bCs/>
              </w:rPr>
            </w:pPr>
          </w:p>
        </w:tc>
      </w:tr>
      <w:tr w:rsidR="00FE129B" w:rsidRPr="00992EB4" w14:paraId="7094DBDD" w14:textId="77777777" w:rsidTr="00FB34FB">
        <w:trPr>
          <w:trHeight w:val="496"/>
        </w:trPr>
        <w:tc>
          <w:tcPr>
            <w:tcW w:w="5954" w:type="dxa"/>
            <w:gridSpan w:val="3"/>
            <w:tcBorders>
              <w:top w:val="single" w:sz="4" w:space="0" w:color="auto"/>
              <w:bottom w:val="single" w:sz="4" w:space="0" w:color="auto"/>
            </w:tcBorders>
            <w:vAlign w:val="center"/>
          </w:tcPr>
          <w:p w14:paraId="1B86A03B" w14:textId="77777777" w:rsidR="00FE129B" w:rsidRPr="00AC1900" w:rsidRDefault="00FE129B" w:rsidP="00FB34FB">
            <w:pPr>
              <w:spacing w:before="0" w:after="0"/>
              <w:jc w:val="both"/>
              <w:rPr>
                <w:rFonts w:asciiTheme="majorHAnsi" w:hAnsiTheme="majorHAnsi"/>
              </w:rPr>
            </w:pPr>
          </w:p>
        </w:tc>
        <w:tc>
          <w:tcPr>
            <w:tcW w:w="1559" w:type="dxa"/>
            <w:tcBorders>
              <w:top w:val="single" w:sz="4" w:space="0" w:color="auto"/>
              <w:bottom w:val="single" w:sz="4" w:space="0" w:color="auto"/>
            </w:tcBorders>
            <w:vAlign w:val="center"/>
          </w:tcPr>
          <w:p w14:paraId="16BDC91C" w14:textId="77777777" w:rsidR="00FE129B" w:rsidRPr="00AC1900" w:rsidRDefault="00FE129B" w:rsidP="00FB34FB">
            <w:pPr>
              <w:spacing w:before="0" w:after="0"/>
              <w:jc w:val="right"/>
              <w:rPr>
                <w:rFonts w:asciiTheme="majorHAnsi" w:hAnsiTheme="majorHAnsi"/>
                <w:b/>
                <w:bCs/>
              </w:rPr>
            </w:pPr>
            <w:r>
              <w:rPr>
                <w:rFonts w:asciiTheme="majorHAnsi" w:hAnsiTheme="majorHAnsi"/>
                <w:b/>
                <w:bCs/>
              </w:rPr>
              <w:t>2,844,035</w:t>
            </w:r>
          </w:p>
        </w:tc>
        <w:tc>
          <w:tcPr>
            <w:tcW w:w="284" w:type="dxa"/>
            <w:tcBorders>
              <w:top w:val="single" w:sz="4" w:space="0" w:color="auto"/>
              <w:bottom w:val="single" w:sz="4" w:space="0" w:color="auto"/>
            </w:tcBorders>
            <w:vAlign w:val="center"/>
          </w:tcPr>
          <w:p w14:paraId="09D8EA34" w14:textId="77777777" w:rsidR="00FE129B" w:rsidRPr="00AC1900" w:rsidRDefault="00FE129B" w:rsidP="00FB34FB">
            <w:pPr>
              <w:spacing w:before="0" w:after="0"/>
              <w:jc w:val="both"/>
              <w:rPr>
                <w:rFonts w:asciiTheme="majorHAnsi" w:hAnsiTheme="majorHAnsi"/>
                <w:b/>
                <w:bCs/>
              </w:rPr>
            </w:pPr>
          </w:p>
        </w:tc>
        <w:tc>
          <w:tcPr>
            <w:tcW w:w="1843" w:type="dxa"/>
            <w:tcBorders>
              <w:top w:val="single" w:sz="4" w:space="0" w:color="auto"/>
              <w:bottom w:val="single" w:sz="4" w:space="0" w:color="auto"/>
            </w:tcBorders>
            <w:vAlign w:val="center"/>
          </w:tcPr>
          <w:p w14:paraId="619D74C0" w14:textId="77777777" w:rsidR="00FE129B" w:rsidRPr="00AC1900" w:rsidRDefault="00FE129B" w:rsidP="00FB34FB">
            <w:pPr>
              <w:spacing w:before="0" w:after="0"/>
              <w:jc w:val="right"/>
              <w:rPr>
                <w:rFonts w:asciiTheme="majorHAnsi" w:hAnsiTheme="majorHAnsi"/>
                <w:b/>
                <w:bCs/>
              </w:rPr>
            </w:pPr>
            <w:r>
              <w:rPr>
                <w:rFonts w:asciiTheme="majorHAnsi" w:hAnsiTheme="majorHAnsi"/>
                <w:b/>
                <w:bCs/>
              </w:rPr>
              <w:t>1,711,360</w:t>
            </w:r>
          </w:p>
        </w:tc>
      </w:tr>
      <w:tr w:rsidR="00FE129B" w:rsidRPr="00994A06" w14:paraId="465F455B" w14:textId="77777777" w:rsidTr="00FB34FB">
        <w:tc>
          <w:tcPr>
            <w:tcW w:w="5954" w:type="dxa"/>
            <w:gridSpan w:val="3"/>
            <w:tcBorders>
              <w:top w:val="single" w:sz="4" w:space="0" w:color="auto"/>
            </w:tcBorders>
          </w:tcPr>
          <w:p w14:paraId="19C39FA1" w14:textId="77777777" w:rsidR="00FE129B" w:rsidRPr="00AC1900" w:rsidRDefault="00FE129B" w:rsidP="00FB34FB">
            <w:pPr>
              <w:spacing w:before="0" w:after="0"/>
              <w:jc w:val="both"/>
              <w:rPr>
                <w:sz w:val="20"/>
                <w:szCs w:val="20"/>
              </w:rPr>
            </w:pPr>
          </w:p>
        </w:tc>
        <w:tc>
          <w:tcPr>
            <w:tcW w:w="1559" w:type="dxa"/>
            <w:tcBorders>
              <w:top w:val="single" w:sz="4" w:space="0" w:color="auto"/>
            </w:tcBorders>
          </w:tcPr>
          <w:p w14:paraId="00CF9E29" w14:textId="77777777" w:rsidR="00FE129B" w:rsidRPr="0010390A" w:rsidRDefault="00FE129B" w:rsidP="00FB34FB">
            <w:pPr>
              <w:spacing w:before="0" w:after="0"/>
              <w:jc w:val="right"/>
              <w:rPr>
                <w:b/>
                <w:bCs/>
              </w:rPr>
            </w:pPr>
          </w:p>
        </w:tc>
        <w:tc>
          <w:tcPr>
            <w:tcW w:w="284" w:type="dxa"/>
            <w:tcBorders>
              <w:top w:val="single" w:sz="4" w:space="0" w:color="auto"/>
            </w:tcBorders>
          </w:tcPr>
          <w:p w14:paraId="37F346FD" w14:textId="77777777" w:rsidR="00FE129B" w:rsidRPr="0010390A" w:rsidRDefault="00FE129B" w:rsidP="00FB34FB">
            <w:pPr>
              <w:spacing w:before="0" w:after="0"/>
              <w:jc w:val="both"/>
            </w:pPr>
          </w:p>
        </w:tc>
        <w:tc>
          <w:tcPr>
            <w:tcW w:w="1843" w:type="dxa"/>
            <w:tcBorders>
              <w:top w:val="single" w:sz="4" w:space="0" w:color="auto"/>
            </w:tcBorders>
          </w:tcPr>
          <w:p w14:paraId="0AF72551" w14:textId="77777777" w:rsidR="00FE129B" w:rsidRPr="00994A06" w:rsidRDefault="00FE129B" w:rsidP="00FB34FB">
            <w:pPr>
              <w:spacing w:before="0" w:after="0"/>
              <w:jc w:val="right"/>
            </w:pPr>
          </w:p>
        </w:tc>
      </w:tr>
    </w:tbl>
    <w:p w14:paraId="4FF47EFC" w14:textId="77777777" w:rsidR="00FE129B" w:rsidRDefault="00FE129B" w:rsidP="00FE129B">
      <w:pPr>
        <w:spacing w:before="0" w:after="0"/>
        <w:rPr>
          <w:b/>
          <w:bCs/>
        </w:rPr>
      </w:pPr>
      <w:r>
        <w:rPr>
          <w:b/>
          <w:bCs/>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5"/>
        <w:gridCol w:w="924"/>
        <w:gridCol w:w="2159"/>
        <w:gridCol w:w="1887"/>
        <w:gridCol w:w="99"/>
        <w:gridCol w:w="1091"/>
        <w:gridCol w:w="451"/>
        <w:gridCol w:w="320"/>
        <w:gridCol w:w="1824"/>
      </w:tblGrid>
      <w:tr w:rsidR="00FE129B" w:rsidRPr="000A66FE" w14:paraId="4D787438" w14:textId="77777777" w:rsidTr="00FB34FB">
        <w:tc>
          <w:tcPr>
            <w:tcW w:w="9640" w:type="dxa"/>
            <w:gridSpan w:val="9"/>
          </w:tcPr>
          <w:p w14:paraId="71B87BF6"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64D206C8" w14:textId="77777777" w:rsidTr="00FB34FB">
        <w:tc>
          <w:tcPr>
            <w:tcW w:w="9640" w:type="dxa"/>
            <w:gridSpan w:val="9"/>
          </w:tcPr>
          <w:p w14:paraId="210F58E5"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07F50561" w14:textId="77777777" w:rsidTr="00FB34FB">
        <w:tc>
          <w:tcPr>
            <w:tcW w:w="9640" w:type="dxa"/>
            <w:gridSpan w:val="9"/>
          </w:tcPr>
          <w:p w14:paraId="685B0C55" w14:textId="77777777" w:rsidR="00FE129B" w:rsidRPr="0063120D" w:rsidRDefault="00FE129B" w:rsidP="00FB34FB">
            <w:pPr>
              <w:spacing w:before="0" w:after="0"/>
              <w:rPr>
                <w:rFonts w:asciiTheme="majorHAnsi" w:hAnsiTheme="majorHAnsi"/>
                <w:color w:val="008CA9"/>
                <w:sz w:val="20"/>
                <w:lang w:val="en"/>
              </w:rPr>
            </w:pPr>
          </w:p>
        </w:tc>
      </w:tr>
      <w:tr w:rsidR="00FE129B" w:rsidRPr="000A66FE" w14:paraId="3E77BBAF" w14:textId="77777777" w:rsidTr="00FB34FB">
        <w:tc>
          <w:tcPr>
            <w:tcW w:w="885" w:type="dxa"/>
          </w:tcPr>
          <w:p w14:paraId="5DDC0E50" w14:textId="77777777" w:rsidR="00FE129B" w:rsidRPr="0063120D" w:rsidRDefault="00FE129B" w:rsidP="00FB34FB">
            <w:pPr>
              <w:spacing w:before="0" w:after="0"/>
              <w:rPr>
                <w:rFonts w:asciiTheme="majorHAnsi" w:hAnsiTheme="majorHAnsi"/>
                <w:color w:val="008CA9"/>
                <w:lang w:val="en"/>
              </w:rPr>
            </w:pPr>
            <w:r w:rsidRPr="0063120D">
              <w:rPr>
                <w:rFonts w:asciiTheme="majorHAnsi" w:hAnsiTheme="majorHAnsi"/>
                <w:b/>
                <w:color w:val="008CA9"/>
                <w:lang w:val="en"/>
              </w:rPr>
              <w:t>9.</w:t>
            </w:r>
          </w:p>
        </w:tc>
        <w:tc>
          <w:tcPr>
            <w:tcW w:w="8755" w:type="dxa"/>
            <w:gridSpan w:val="8"/>
          </w:tcPr>
          <w:p w14:paraId="5E1DF61E" w14:textId="77777777" w:rsidR="00FE129B" w:rsidRPr="0063120D" w:rsidRDefault="00FE129B" w:rsidP="00FB34FB">
            <w:pPr>
              <w:spacing w:before="0" w:after="0"/>
              <w:rPr>
                <w:rFonts w:asciiTheme="majorHAnsi" w:hAnsiTheme="majorHAnsi"/>
                <w:color w:val="008CA9"/>
                <w:lang w:val="en"/>
              </w:rPr>
            </w:pPr>
            <w:r w:rsidRPr="0063120D">
              <w:rPr>
                <w:rFonts w:asciiTheme="majorHAnsi" w:hAnsiTheme="majorHAnsi"/>
                <w:b/>
                <w:color w:val="008CA9"/>
                <w:lang w:val="en"/>
              </w:rPr>
              <w:t xml:space="preserve">Administrative and other expenses (continued) </w:t>
            </w:r>
          </w:p>
        </w:tc>
      </w:tr>
      <w:tr w:rsidR="00FE129B" w:rsidRPr="00994A06" w14:paraId="78362DCD" w14:textId="77777777" w:rsidTr="00FB34FB">
        <w:tc>
          <w:tcPr>
            <w:tcW w:w="3968" w:type="dxa"/>
            <w:gridSpan w:val="3"/>
          </w:tcPr>
          <w:p w14:paraId="1267F9CD" w14:textId="77777777" w:rsidR="00FE129B" w:rsidRPr="00E234B2" w:rsidRDefault="00FE129B" w:rsidP="00FB34FB">
            <w:pPr>
              <w:spacing w:before="0" w:after="0"/>
              <w:jc w:val="both"/>
              <w:rPr>
                <w:rFonts w:asciiTheme="majorHAnsi" w:hAnsiTheme="majorHAnsi"/>
                <w:sz w:val="20"/>
                <w:szCs w:val="20"/>
              </w:rPr>
            </w:pPr>
          </w:p>
        </w:tc>
        <w:tc>
          <w:tcPr>
            <w:tcW w:w="1887" w:type="dxa"/>
          </w:tcPr>
          <w:p w14:paraId="39E6DD0E" w14:textId="77777777" w:rsidR="00FE129B" w:rsidRPr="00E234B2" w:rsidRDefault="00FE129B" w:rsidP="00FB34FB">
            <w:pPr>
              <w:spacing w:before="0" w:after="0"/>
              <w:jc w:val="right"/>
              <w:rPr>
                <w:rFonts w:asciiTheme="majorHAnsi" w:hAnsiTheme="majorHAnsi"/>
                <w:b/>
                <w:bCs/>
                <w:sz w:val="20"/>
                <w:szCs w:val="20"/>
              </w:rPr>
            </w:pPr>
          </w:p>
        </w:tc>
        <w:tc>
          <w:tcPr>
            <w:tcW w:w="1190" w:type="dxa"/>
            <w:gridSpan w:val="2"/>
          </w:tcPr>
          <w:p w14:paraId="68BB22AC" w14:textId="77777777" w:rsidR="00FE129B" w:rsidRPr="00E234B2" w:rsidRDefault="00FE129B" w:rsidP="00FB34FB">
            <w:pPr>
              <w:spacing w:before="0" w:after="0"/>
              <w:jc w:val="both"/>
              <w:rPr>
                <w:rFonts w:asciiTheme="majorHAnsi" w:hAnsiTheme="majorHAnsi"/>
                <w:sz w:val="20"/>
                <w:szCs w:val="20"/>
              </w:rPr>
            </w:pPr>
          </w:p>
        </w:tc>
        <w:tc>
          <w:tcPr>
            <w:tcW w:w="2595" w:type="dxa"/>
            <w:gridSpan w:val="3"/>
          </w:tcPr>
          <w:p w14:paraId="6E2E105A" w14:textId="77777777" w:rsidR="00FE129B" w:rsidRPr="00E234B2" w:rsidRDefault="00FE129B" w:rsidP="00FB34FB">
            <w:pPr>
              <w:spacing w:before="0" w:after="0"/>
              <w:jc w:val="right"/>
              <w:rPr>
                <w:rFonts w:asciiTheme="majorHAnsi" w:hAnsiTheme="majorHAnsi"/>
                <w:sz w:val="20"/>
                <w:szCs w:val="20"/>
              </w:rPr>
            </w:pPr>
          </w:p>
        </w:tc>
      </w:tr>
      <w:tr w:rsidR="00FE129B" w:rsidRPr="00994A06" w14:paraId="68B112E8" w14:textId="77777777" w:rsidTr="00FB34FB">
        <w:tc>
          <w:tcPr>
            <w:tcW w:w="9640" w:type="dxa"/>
            <w:gridSpan w:val="9"/>
          </w:tcPr>
          <w:p w14:paraId="5187FAE5"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During the year, the Company received the following services from its auditor, Ernst &amp; Young LLP.</w:t>
            </w:r>
          </w:p>
        </w:tc>
      </w:tr>
      <w:tr w:rsidR="00FE129B" w:rsidRPr="00994A06" w14:paraId="4965AFDA" w14:textId="77777777" w:rsidTr="00FB34FB">
        <w:tc>
          <w:tcPr>
            <w:tcW w:w="5954" w:type="dxa"/>
            <w:gridSpan w:val="5"/>
          </w:tcPr>
          <w:p w14:paraId="6C2F47D0" w14:textId="77777777" w:rsidR="00FE129B" w:rsidRPr="00E234B2" w:rsidRDefault="00FE129B" w:rsidP="00FB34FB">
            <w:pPr>
              <w:spacing w:before="0" w:after="0"/>
              <w:jc w:val="both"/>
              <w:rPr>
                <w:rFonts w:asciiTheme="majorHAnsi" w:hAnsiTheme="majorHAnsi"/>
                <w:sz w:val="20"/>
                <w:szCs w:val="20"/>
              </w:rPr>
            </w:pPr>
          </w:p>
        </w:tc>
        <w:tc>
          <w:tcPr>
            <w:tcW w:w="1542" w:type="dxa"/>
            <w:gridSpan w:val="2"/>
          </w:tcPr>
          <w:p w14:paraId="6CE2E83A" w14:textId="77777777" w:rsidR="00FE129B" w:rsidRPr="00E234B2" w:rsidRDefault="00FE129B" w:rsidP="00FB34FB">
            <w:pPr>
              <w:spacing w:before="0" w:after="0"/>
              <w:jc w:val="right"/>
              <w:rPr>
                <w:rFonts w:asciiTheme="majorHAnsi" w:hAnsiTheme="majorHAnsi"/>
                <w:b/>
                <w:bCs/>
                <w:sz w:val="20"/>
                <w:szCs w:val="20"/>
              </w:rPr>
            </w:pPr>
          </w:p>
        </w:tc>
        <w:tc>
          <w:tcPr>
            <w:tcW w:w="320" w:type="dxa"/>
          </w:tcPr>
          <w:p w14:paraId="57F3E80A" w14:textId="77777777" w:rsidR="00FE129B" w:rsidRPr="00E234B2" w:rsidRDefault="00FE129B" w:rsidP="00FB34FB">
            <w:pPr>
              <w:spacing w:before="0" w:after="0"/>
              <w:jc w:val="both"/>
              <w:rPr>
                <w:rFonts w:asciiTheme="majorHAnsi" w:hAnsiTheme="majorHAnsi"/>
                <w:sz w:val="20"/>
                <w:szCs w:val="20"/>
              </w:rPr>
            </w:pPr>
          </w:p>
        </w:tc>
        <w:tc>
          <w:tcPr>
            <w:tcW w:w="1824" w:type="dxa"/>
          </w:tcPr>
          <w:p w14:paraId="4319A1EC" w14:textId="77777777" w:rsidR="00FE129B" w:rsidRPr="00E234B2" w:rsidRDefault="00FE129B" w:rsidP="00FB34FB">
            <w:pPr>
              <w:spacing w:before="0" w:after="0"/>
              <w:jc w:val="right"/>
              <w:rPr>
                <w:rFonts w:asciiTheme="majorHAnsi" w:hAnsiTheme="majorHAnsi"/>
                <w:sz w:val="20"/>
                <w:szCs w:val="20"/>
              </w:rPr>
            </w:pPr>
          </w:p>
        </w:tc>
      </w:tr>
      <w:tr w:rsidR="00FE129B" w:rsidRPr="00405B8B" w14:paraId="79F35D30" w14:textId="77777777" w:rsidTr="00FB34FB">
        <w:tc>
          <w:tcPr>
            <w:tcW w:w="5954" w:type="dxa"/>
            <w:gridSpan w:val="5"/>
            <w:tcBorders>
              <w:bottom w:val="single" w:sz="4" w:space="0" w:color="auto"/>
            </w:tcBorders>
          </w:tcPr>
          <w:p w14:paraId="5D182538" w14:textId="77777777" w:rsidR="00FE129B" w:rsidRPr="00E234B2" w:rsidRDefault="00FE129B" w:rsidP="00FB34FB">
            <w:pPr>
              <w:spacing w:before="0" w:after="0"/>
              <w:jc w:val="both"/>
              <w:rPr>
                <w:rFonts w:asciiTheme="majorHAnsi" w:hAnsiTheme="majorHAnsi"/>
                <w:highlight w:val="yellow"/>
              </w:rPr>
            </w:pPr>
          </w:p>
        </w:tc>
        <w:tc>
          <w:tcPr>
            <w:tcW w:w="1542" w:type="dxa"/>
            <w:gridSpan w:val="2"/>
            <w:tcBorders>
              <w:bottom w:val="single" w:sz="4" w:space="0" w:color="auto"/>
            </w:tcBorders>
          </w:tcPr>
          <w:p w14:paraId="0258CC2F"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31 March</w:t>
            </w:r>
          </w:p>
          <w:p w14:paraId="239DDDB3"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202</w:t>
            </w:r>
            <w:r>
              <w:rPr>
                <w:rFonts w:asciiTheme="majorHAnsi" w:hAnsiTheme="majorHAnsi"/>
                <w:b/>
                <w:bCs/>
              </w:rPr>
              <w:t>1</w:t>
            </w:r>
          </w:p>
          <w:p w14:paraId="7A4EDF76" w14:textId="77777777" w:rsidR="00FE129B" w:rsidRPr="00E234B2" w:rsidRDefault="00FE129B" w:rsidP="00FB34FB">
            <w:pPr>
              <w:spacing w:before="0" w:after="0"/>
              <w:jc w:val="right"/>
              <w:rPr>
                <w:rFonts w:asciiTheme="majorHAnsi" w:hAnsiTheme="majorHAnsi"/>
              </w:rPr>
            </w:pPr>
            <w:r w:rsidRPr="00E234B2">
              <w:rPr>
                <w:rFonts w:asciiTheme="majorHAnsi" w:hAnsiTheme="majorHAnsi"/>
                <w:b/>
                <w:bCs/>
              </w:rPr>
              <w:t>(£)</w:t>
            </w:r>
          </w:p>
        </w:tc>
        <w:tc>
          <w:tcPr>
            <w:tcW w:w="320" w:type="dxa"/>
            <w:tcBorders>
              <w:bottom w:val="single" w:sz="4" w:space="0" w:color="auto"/>
            </w:tcBorders>
          </w:tcPr>
          <w:p w14:paraId="3EDFB4FE" w14:textId="77777777" w:rsidR="00FE129B" w:rsidRPr="00E234B2" w:rsidRDefault="00FE129B" w:rsidP="00FB34FB">
            <w:pPr>
              <w:spacing w:before="0" w:after="0"/>
              <w:jc w:val="both"/>
              <w:rPr>
                <w:rFonts w:asciiTheme="majorHAnsi" w:hAnsiTheme="majorHAnsi"/>
              </w:rPr>
            </w:pPr>
          </w:p>
        </w:tc>
        <w:tc>
          <w:tcPr>
            <w:tcW w:w="1824" w:type="dxa"/>
            <w:tcBorders>
              <w:bottom w:val="single" w:sz="4" w:space="0" w:color="auto"/>
            </w:tcBorders>
          </w:tcPr>
          <w:p w14:paraId="272F4952"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31 March</w:t>
            </w:r>
          </w:p>
          <w:p w14:paraId="5C1C887C"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20</w:t>
            </w:r>
            <w:r>
              <w:rPr>
                <w:rFonts w:asciiTheme="majorHAnsi" w:hAnsiTheme="majorHAnsi"/>
                <w:b/>
                <w:bCs/>
              </w:rPr>
              <w:t>20</w:t>
            </w:r>
          </w:p>
          <w:p w14:paraId="4DACD1A4"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w:t>
            </w:r>
          </w:p>
        </w:tc>
      </w:tr>
      <w:tr w:rsidR="00FE129B" w:rsidRPr="00405B8B" w14:paraId="13DB39CF" w14:textId="77777777" w:rsidTr="00FB34FB">
        <w:tc>
          <w:tcPr>
            <w:tcW w:w="5954" w:type="dxa"/>
            <w:gridSpan w:val="5"/>
            <w:tcBorders>
              <w:top w:val="single" w:sz="4" w:space="0" w:color="auto"/>
            </w:tcBorders>
          </w:tcPr>
          <w:p w14:paraId="084AE7C3" w14:textId="77777777" w:rsidR="00FE129B" w:rsidRPr="00E234B2" w:rsidRDefault="00FE129B" w:rsidP="00FB34FB">
            <w:pPr>
              <w:spacing w:before="0" w:after="0"/>
              <w:jc w:val="both"/>
              <w:rPr>
                <w:rFonts w:asciiTheme="majorHAnsi" w:hAnsiTheme="majorHAnsi"/>
                <w:sz w:val="20"/>
                <w:szCs w:val="20"/>
                <w:highlight w:val="yellow"/>
              </w:rPr>
            </w:pPr>
          </w:p>
        </w:tc>
        <w:tc>
          <w:tcPr>
            <w:tcW w:w="1542" w:type="dxa"/>
            <w:gridSpan w:val="2"/>
            <w:tcBorders>
              <w:top w:val="single" w:sz="4" w:space="0" w:color="auto"/>
            </w:tcBorders>
          </w:tcPr>
          <w:p w14:paraId="3CA9D7EA" w14:textId="77777777" w:rsidR="00FE129B" w:rsidRPr="00E234B2" w:rsidRDefault="00FE129B" w:rsidP="00FB34FB">
            <w:pPr>
              <w:spacing w:before="0" w:after="0"/>
              <w:jc w:val="right"/>
              <w:rPr>
                <w:rFonts w:asciiTheme="majorHAnsi" w:hAnsiTheme="majorHAnsi"/>
                <w:b/>
                <w:bCs/>
                <w:sz w:val="20"/>
                <w:szCs w:val="20"/>
                <w:highlight w:val="yellow"/>
              </w:rPr>
            </w:pPr>
          </w:p>
        </w:tc>
        <w:tc>
          <w:tcPr>
            <w:tcW w:w="320" w:type="dxa"/>
            <w:tcBorders>
              <w:top w:val="single" w:sz="4" w:space="0" w:color="auto"/>
            </w:tcBorders>
          </w:tcPr>
          <w:p w14:paraId="5ACD0F10" w14:textId="77777777" w:rsidR="00FE129B" w:rsidRPr="00E234B2" w:rsidRDefault="00FE129B" w:rsidP="00FB34FB">
            <w:pPr>
              <w:spacing w:before="0" w:after="0"/>
              <w:jc w:val="both"/>
              <w:rPr>
                <w:rFonts w:asciiTheme="majorHAnsi" w:hAnsiTheme="majorHAnsi"/>
                <w:sz w:val="20"/>
                <w:szCs w:val="20"/>
                <w:highlight w:val="yellow"/>
              </w:rPr>
            </w:pPr>
          </w:p>
        </w:tc>
        <w:tc>
          <w:tcPr>
            <w:tcW w:w="1824" w:type="dxa"/>
            <w:tcBorders>
              <w:top w:val="single" w:sz="4" w:space="0" w:color="auto"/>
            </w:tcBorders>
          </w:tcPr>
          <w:p w14:paraId="07C7B79A" w14:textId="77777777" w:rsidR="00FE129B" w:rsidRPr="00E234B2" w:rsidRDefault="00FE129B" w:rsidP="00FB34FB">
            <w:pPr>
              <w:spacing w:before="0" w:after="0"/>
              <w:jc w:val="right"/>
              <w:rPr>
                <w:rFonts w:asciiTheme="majorHAnsi" w:hAnsiTheme="majorHAnsi"/>
                <w:b/>
                <w:bCs/>
                <w:sz w:val="20"/>
                <w:szCs w:val="20"/>
                <w:highlight w:val="yellow"/>
              </w:rPr>
            </w:pPr>
          </w:p>
        </w:tc>
      </w:tr>
      <w:tr w:rsidR="00FE129B" w:rsidRPr="00405B8B" w14:paraId="4F9A949E" w14:textId="77777777" w:rsidTr="00FB34FB">
        <w:tc>
          <w:tcPr>
            <w:tcW w:w="5954" w:type="dxa"/>
            <w:gridSpan w:val="5"/>
            <w:vAlign w:val="center"/>
          </w:tcPr>
          <w:p w14:paraId="5C4569C7" w14:textId="77777777" w:rsidR="00FE129B" w:rsidRPr="00E234B2" w:rsidRDefault="00FE129B" w:rsidP="00FB34FB">
            <w:pPr>
              <w:spacing w:before="0" w:after="0"/>
              <w:jc w:val="both"/>
              <w:rPr>
                <w:rFonts w:asciiTheme="majorHAnsi" w:hAnsiTheme="majorHAnsi"/>
                <w:b/>
                <w:bCs/>
              </w:rPr>
            </w:pPr>
            <w:r w:rsidRPr="0063120D">
              <w:rPr>
                <w:rFonts w:asciiTheme="majorHAnsi" w:hAnsiTheme="majorHAnsi"/>
                <w:b/>
                <w:i/>
                <w:color w:val="008CA9"/>
                <w:lang w:val="en"/>
              </w:rPr>
              <w:t>Audit services</w:t>
            </w:r>
          </w:p>
        </w:tc>
        <w:tc>
          <w:tcPr>
            <w:tcW w:w="1542" w:type="dxa"/>
            <w:gridSpan w:val="2"/>
            <w:vAlign w:val="center"/>
          </w:tcPr>
          <w:p w14:paraId="6DF7DE3E" w14:textId="77777777" w:rsidR="00FE129B" w:rsidRPr="00E234B2" w:rsidRDefault="00FE129B" w:rsidP="00FB34FB">
            <w:pPr>
              <w:spacing w:before="0" w:after="0"/>
              <w:jc w:val="right"/>
              <w:rPr>
                <w:rFonts w:asciiTheme="majorHAnsi" w:hAnsiTheme="majorHAnsi"/>
                <w:highlight w:val="yellow"/>
              </w:rPr>
            </w:pPr>
          </w:p>
        </w:tc>
        <w:tc>
          <w:tcPr>
            <w:tcW w:w="320" w:type="dxa"/>
            <w:vAlign w:val="center"/>
          </w:tcPr>
          <w:p w14:paraId="5915E064" w14:textId="77777777" w:rsidR="00FE129B" w:rsidRPr="00E234B2" w:rsidRDefault="00FE129B" w:rsidP="00FB34FB">
            <w:pPr>
              <w:spacing w:before="0" w:after="0"/>
              <w:jc w:val="both"/>
              <w:rPr>
                <w:rFonts w:asciiTheme="majorHAnsi" w:hAnsiTheme="majorHAnsi"/>
                <w:highlight w:val="yellow"/>
              </w:rPr>
            </w:pPr>
          </w:p>
        </w:tc>
        <w:tc>
          <w:tcPr>
            <w:tcW w:w="1824" w:type="dxa"/>
            <w:vAlign w:val="center"/>
          </w:tcPr>
          <w:p w14:paraId="374E3D83" w14:textId="77777777" w:rsidR="00FE129B" w:rsidRPr="00E234B2" w:rsidRDefault="00FE129B" w:rsidP="00FB34FB">
            <w:pPr>
              <w:spacing w:before="0" w:after="0"/>
              <w:jc w:val="right"/>
              <w:rPr>
                <w:rFonts w:asciiTheme="majorHAnsi" w:hAnsiTheme="majorHAnsi"/>
                <w:highlight w:val="yellow"/>
              </w:rPr>
            </w:pPr>
          </w:p>
        </w:tc>
      </w:tr>
      <w:tr w:rsidR="00FE129B" w:rsidRPr="00405B8B" w14:paraId="2F7120D8" w14:textId="77777777" w:rsidTr="00FB34FB">
        <w:tc>
          <w:tcPr>
            <w:tcW w:w="1809" w:type="dxa"/>
            <w:gridSpan w:val="2"/>
            <w:vAlign w:val="center"/>
          </w:tcPr>
          <w:p w14:paraId="78445CEB"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Statutory audit</w:t>
            </w:r>
          </w:p>
        </w:tc>
        <w:tc>
          <w:tcPr>
            <w:tcW w:w="4145" w:type="dxa"/>
            <w:gridSpan w:val="3"/>
            <w:vAlign w:val="center"/>
          </w:tcPr>
          <w:p w14:paraId="71AD964F"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Annual accounts – current year</w:t>
            </w:r>
          </w:p>
        </w:tc>
        <w:tc>
          <w:tcPr>
            <w:tcW w:w="1542" w:type="dxa"/>
            <w:gridSpan w:val="2"/>
            <w:vAlign w:val="center"/>
          </w:tcPr>
          <w:p w14:paraId="2B6C471E" w14:textId="77777777" w:rsidR="00FE129B" w:rsidRPr="00E234B2" w:rsidRDefault="00FE129B" w:rsidP="00FB34FB">
            <w:pPr>
              <w:spacing w:before="0" w:after="0"/>
              <w:jc w:val="right"/>
              <w:rPr>
                <w:rFonts w:asciiTheme="majorHAnsi" w:hAnsiTheme="majorHAnsi"/>
              </w:rPr>
            </w:pPr>
            <w:r>
              <w:rPr>
                <w:rFonts w:asciiTheme="majorHAnsi" w:hAnsiTheme="majorHAnsi"/>
              </w:rPr>
              <w:t>191,100</w:t>
            </w:r>
          </w:p>
        </w:tc>
        <w:tc>
          <w:tcPr>
            <w:tcW w:w="320" w:type="dxa"/>
            <w:vAlign w:val="center"/>
          </w:tcPr>
          <w:p w14:paraId="73F10B75" w14:textId="77777777" w:rsidR="00FE129B" w:rsidRPr="00E234B2" w:rsidRDefault="00FE129B" w:rsidP="00FB34FB">
            <w:pPr>
              <w:spacing w:before="0" w:after="0"/>
              <w:jc w:val="both"/>
              <w:rPr>
                <w:rFonts w:asciiTheme="majorHAnsi" w:hAnsiTheme="majorHAnsi"/>
              </w:rPr>
            </w:pPr>
          </w:p>
        </w:tc>
        <w:tc>
          <w:tcPr>
            <w:tcW w:w="1824" w:type="dxa"/>
            <w:vAlign w:val="center"/>
          </w:tcPr>
          <w:p w14:paraId="0151853D" w14:textId="77777777" w:rsidR="00FE129B" w:rsidRPr="00E234B2" w:rsidRDefault="00FE129B" w:rsidP="00FB34FB">
            <w:pPr>
              <w:spacing w:before="0" w:after="0"/>
              <w:jc w:val="right"/>
              <w:rPr>
                <w:rFonts w:asciiTheme="majorHAnsi" w:hAnsiTheme="majorHAnsi"/>
              </w:rPr>
            </w:pPr>
            <w:r>
              <w:rPr>
                <w:rFonts w:asciiTheme="majorHAnsi" w:hAnsiTheme="majorHAnsi"/>
              </w:rPr>
              <w:t>115</w:t>
            </w:r>
            <w:r w:rsidRPr="00E234B2">
              <w:rPr>
                <w:rFonts w:asciiTheme="majorHAnsi" w:hAnsiTheme="majorHAnsi"/>
              </w:rPr>
              <w:t>,000</w:t>
            </w:r>
          </w:p>
        </w:tc>
      </w:tr>
      <w:tr w:rsidR="00FE129B" w:rsidRPr="00405B8B" w14:paraId="01734E60" w14:textId="77777777" w:rsidTr="00FB34FB">
        <w:tc>
          <w:tcPr>
            <w:tcW w:w="1809" w:type="dxa"/>
            <w:gridSpan w:val="2"/>
            <w:vAlign w:val="center"/>
          </w:tcPr>
          <w:p w14:paraId="2205D457" w14:textId="77777777" w:rsidR="00FE129B" w:rsidRPr="00E234B2" w:rsidRDefault="00FE129B" w:rsidP="00FB34FB">
            <w:pPr>
              <w:spacing w:before="0" w:after="0"/>
              <w:jc w:val="both"/>
              <w:rPr>
                <w:rFonts w:asciiTheme="majorHAnsi" w:hAnsiTheme="majorHAnsi"/>
              </w:rPr>
            </w:pPr>
          </w:p>
        </w:tc>
        <w:tc>
          <w:tcPr>
            <w:tcW w:w="4145" w:type="dxa"/>
            <w:gridSpan w:val="3"/>
            <w:vAlign w:val="center"/>
          </w:tcPr>
          <w:p w14:paraId="54AFD2BA"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Annual accounts – prior year under accrual</w:t>
            </w:r>
          </w:p>
        </w:tc>
        <w:tc>
          <w:tcPr>
            <w:tcW w:w="1542" w:type="dxa"/>
            <w:gridSpan w:val="2"/>
            <w:vAlign w:val="center"/>
          </w:tcPr>
          <w:p w14:paraId="783405D7" w14:textId="77777777" w:rsidR="00FE129B" w:rsidRPr="00E234B2" w:rsidRDefault="00FE129B" w:rsidP="00FB34FB">
            <w:pPr>
              <w:spacing w:before="0" w:after="0"/>
              <w:jc w:val="right"/>
              <w:rPr>
                <w:rFonts w:asciiTheme="majorHAnsi" w:hAnsiTheme="majorHAnsi"/>
              </w:rPr>
            </w:pPr>
            <w:r>
              <w:rPr>
                <w:rFonts w:asciiTheme="majorHAnsi" w:hAnsiTheme="majorHAnsi"/>
              </w:rPr>
              <w:t>5,000</w:t>
            </w:r>
          </w:p>
        </w:tc>
        <w:tc>
          <w:tcPr>
            <w:tcW w:w="320" w:type="dxa"/>
            <w:vAlign w:val="center"/>
          </w:tcPr>
          <w:p w14:paraId="7ED11093" w14:textId="77777777" w:rsidR="00FE129B" w:rsidRPr="00E234B2" w:rsidRDefault="00FE129B" w:rsidP="00FB34FB">
            <w:pPr>
              <w:spacing w:before="0" w:after="0"/>
              <w:jc w:val="both"/>
              <w:rPr>
                <w:rFonts w:asciiTheme="majorHAnsi" w:hAnsiTheme="majorHAnsi"/>
              </w:rPr>
            </w:pPr>
          </w:p>
        </w:tc>
        <w:tc>
          <w:tcPr>
            <w:tcW w:w="1824" w:type="dxa"/>
            <w:vAlign w:val="center"/>
          </w:tcPr>
          <w:p w14:paraId="3575C0D4" w14:textId="77777777" w:rsidR="00FE129B" w:rsidRPr="00E234B2" w:rsidRDefault="00FE129B" w:rsidP="00FB34FB">
            <w:pPr>
              <w:spacing w:before="0" w:after="0"/>
              <w:jc w:val="right"/>
              <w:rPr>
                <w:rFonts w:asciiTheme="majorHAnsi" w:hAnsiTheme="majorHAnsi"/>
              </w:rPr>
            </w:pPr>
            <w:r>
              <w:rPr>
                <w:rFonts w:asciiTheme="majorHAnsi" w:hAnsiTheme="majorHAnsi"/>
              </w:rPr>
              <w:t>5,000</w:t>
            </w:r>
          </w:p>
        </w:tc>
      </w:tr>
      <w:tr w:rsidR="00FE129B" w:rsidRPr="00405B8B" w14:paraId="79FD7290" w14:textId="77777777" w:rsidTr="00FB34FB">
        <w:tc>
          <w:tcPr>
            <w:tcW w:w="1809" w:type="dxa"/>
            <w:gridSpan w:val="2"/>
            <w:vAlign w:val="center"/>
          </w:tcPr>
          <w:p w14:paraId="3F9265AF" w14:textId="77777777" w:rsidR="00FE129B" w:rsidRPr="00E234B2" w:rsidRDefault="00FE129B" w:rsidP="00FB34FB">
            <w:pPr>
              <w:spacing w:before="0" w:after="0"/>
              <w:jc w:val="both"/>
              <w:rPr>
                <w:rFonts w:asciiTheme="majorHAnsi" w:hAnsiTheme="majorHAnsi"/>
                <w:sz w:val="20"/>
                <w:szCs w:val="20"/>
              </w:rPr>
            </w:pPr>
          </w:p>
        </w:tc>
        <w:tc>
          <w:tcPr>
            <w:tcW w:w="4145" w:type="dxa"/>
            <w:gridSpan w:val="3"/>
            <w:vAlign w:val="center"/>
          </w:tcPr>
          <w:p w14:paraId="6E53B5E0" w14:textId="77777777" w:rsidR="00FE129B" w:rsidRPr="00E234B2" w:rsidRDefault="00FE129B" w:rsidP="00FB34FB">
            <w:pPr>
              <w:spacing w:before="0" w:after="0"/>
              <w:jc w:val="both"/>
              <w:rPr>
                <w:rFonts w:asciiTheme="majorHAnsi" w:hAnsiTheme="majorHAnsi"/>
                <w:sz w:val="20"/>
                <w:szCs w:val="20"/>
              </w:rPr>
            </w:pPr>
          </w:p>
        </w:tc>
        <w:tc>
          <w:tcPr>
            <w:tcW w:w="1542" w:type="dxa"/>
            <w:gridSpan w:val="2"/>
            <w:tcBorders>
              <w:bottom w:val="single" w:sz="4" w:space="0" w:color="auto"/>
            </w:tcBorders>
            <w:vAlign w:val="center"/>
          </w:tcPr>
          <w:p w14:paraId="1C754CBC" w14:textId="77777777" w:rsidR="00FE129B" w:rsidRPr="00E234B2" w:rsidRDefault="00FE129B" w:rsidP="00FB34FB">
            <w:pPr>
              <w:spacing w:before="0" w:after="0"/>
              <w:jc w:val="right"/>
              <w:rPr>
                <w:rFonts w:asciiTheme="majorHAnsi" w:hAnsiTheme="majorHAnsi"/>
                <w:sz w:val="20"/>
                <w:szCs w:val="20"/>
              </w:rPr>
            </w:pPr>
          </w:p>
        </w:tc>
        <w:tc>
          <w:tcPr>
            <w:tcW w:w="320" w:type="dxa"/>
            <w:tcBorders>
              <w:bottom w:val="single" w:sz="4" w:space="0" w:color="auto"/>
            </w:tcBorders>
            <w:vAlign w:val="center"/>
          </w:tcPr>
          <w:p w14:paraId="5B0D9399" w14:textId="77777777" w:rsidR="00FE129B" w:rsidRPr="00E234B2" w:rsidRDefault="00FE129B" w:rsidP="00FB34FB">
            <w:pPr>
              <w:spacing w:before="0" w:after="0"/>
              <w:jc w:val="both"/>
              <w:rPr>
                <w:rFonts w:asciiTheme="majorHAnsi" w:hAnsiTheme="majorHAnsi"/>
                <w:sz w:val="20"/>
                <w:szCs w:val="20"/>
              </w:rPr>
            </w:pPr>
          </w:p>
        </w:tc>
        <w:tc>
          <w:tcPr>
            <w:tcW w:w="1824" w:type="dxa"/>
            <w:tcBorders>
              <w:bottom w:val="single" w:sz="4" w:space="0" w:color="auto"/>
            </w:tcBorders>
            <w:vAlign w:val="center"/>
          </w:tcPr>
          <w:p w14:paraId="32E4437A" w14:textId="77777777" w:rsidR="00FE129B" w:rsidRPr="00E234B2" w:rsidRDefault="00FE129B" w:rsidP="00FB34FB">
            <w:pPr>
              <w:spacing w:before="0" w:after="0"/>
              <w:jc w:val="right"/>
              <w:rPr>
                <w:rFonts w:asciiTheme="majorHAnsi" w:hAnsiTheme="majorHAnsi"/>
                <w:sz w:val="20"/>
                <w:szCs w:val="20"/>
              </w:rPr>
            </w:pPr>
          </w:p>
        </w:tc>
      </w:tr>
      <w:tr w:rsidR="00FE129B" w:rsidRPr="00405B8B" w14:paraId="6471CE65" w14:textId="77777777" w:rsidTr="00FB34FB">
        <w:trPr>
          <w:trHeight w:val="393"/>
        </w:trPr>
        <w:tc>
          <w:tcPr>
            <w:tcW w:w="1809" w:type="dxa"/>
            <w:gridSpan w:val="2"/>
            <w:vAlign w:val="center"/>
          </w:tcPr>
          <w:p w14:paraId="0B20F6F3" w14:textId="77777777" w:rsidR="00FE129B" w:rsidRPr="00E234B2" w:rsidRDefault="00FE129B" w:rsidP="00FB34FB">
            <w:pPr>
              <w:spacing w:before="0" w:after="0"/>
              <w:jc w:val="both"/>
              <w:rPr>
                <w:rFonts w:asciiTheme="majorHAnsi" w:hAnsiTheme="majorHAnsi"/>
              </w:rPr>
            </w:pPr>
          </w:p>
        </w:tc>
        <w:tc>
          <w:tcPr>
            <w:tcW w:w="4145" w:type="dxa"/>
            <w:gridSpan w:val="3"/>
            <w:vAlign w:val="center"/>
          </w:tcPr>
          <w:p w14:paraId="0AAE8CD7" w14:textId="77777777" w:rsidR="00FE129B" w:rsidRPr="00E234B2" w:rsidRDefault="00FE129B" w:rsidP="00FB34FB">
            <w:pPr>
              <w:spacing w:before="0" w:after="0"/>
              <w:jc w:val="both"/>
              <w:rPr>
                <w:rFonts w:asciiTheme="majorHAnsi" w:hAnsiTheme="majorHAnsi"/>
              </w:rPr>
            </w:pPr>
          </w:p>
        </w:tc>
        <w:tc>
          <w:tcPr>
            <w:tcW w:w="1542" w:type="dxa"/>
            <w:gridSpan w:val="2"/>
            <w:tcBorders>
              <w:top w:val="single" w:sz="4" w:space="0" w:color="auto"/>
              <w:bottom w:val="single" w:sz="4" w:space="0" w:color="auto"/>
            </w:tcBorders>
            <w:vAlign w:val="center"/>
          </w:tcPr>
          <w:p w14:paraId="655DCF4C" w14:textId="77777777" w:rsidR="00FE129B" w:rsidRPr="00E234B2" w:rsidRDefault="00FE129B" w:rsidP="00FB34FB">
            <w:pPr>
              <w:spacing w:before="0" w:after="0"/>
              <w:jc w:val="right"/>
              <w:rPr>
                <w:rFonts w:asciiTheme="majorHAnsi" w:hAnsiTheme="majorHAnsi"/>
              </w:rPr>
            </w:pPr>
            <w:r>
              <w:rPr>
                <w:rFonts w:asciiTheme="majorHAnsi" w:hAnsiTheme="majorHAnsi"/>
              </w:rPr>
              <w:t>196,100</w:t>
            </w:r>
          </w:p>
        </w:tc>
        <w:tc>
          <w:tcPr>
            <w:tcW w:w="320" w:type="dxa"/>
            <w:tcBorders>
              <w:top w:val="single" w:sz="4" w:space="0" w:color="auto"/>
              <w:bottom w:val="single" w:sz="4" w:space="0" w:color="auto"/>
            </w:tcBorders>
            <w:vAlign w:val="center"/>
          </w:tcPr>
          <w:p w14:paraId="5AE6837B" w14:textId="77777777" w:rsidR="00FE129B" w:rsidRPr="00E234B2" w:rsidRDefault="00FE129B" w:rsidP="00FB34FB">
            <w:pPr>
              <w:spacing w:before="0" w:after="0"/>
              <w:jc w:val="both"/>
              <w:rPr>
                <w:rFonts w:asciiTheme="majorHAnsi" w:hAnsiTheme="majorHAnsi"/>
              </w:rPr>
            </w:pPr>
          </w:p>
        </w:tc>
        <w:tc>
          <w:tcPr>
            <w:tcW w:w="1824" w:type="dxa"/>
            <w:tcBorders>
              <w:top w:val="single" w:sz="4" w:space="0" w:color="auto"/>
              <w:bottom w:val="single" w:sz="4" w:space="0" w:color="auto"/>
            </w:tcBorders>
            <w:vAlign w:val="center"/>
          </w:tcPr>
          <w:p w14:paraId="584EDC99" w14:textId="77777777" w:rsidR="00FE129B" w:rsidRPr="00E234B2" w:rsidRDefault="00FE129B" w:rsidP="00FB34FB">
            <w:pPr>
              <w:spacing w:before="0" w:after="0"/>
              <w:jc w:val="right"/>
              <w:rPr>
                <w:rFonts w:asciiTheme="majorHAnsi" w:hAnsiTheme="majorHAnsi"/>
              </w:rPr>
            </w:pPr>
            <w:r>
              <w:rPr>
                <w:rFonts w:asciiTheme="majorHAnsi" w:hAnsiTheme="majorHAnsi"/>
              </w:rPr>
              <w:t>120</w:t>
            </w:r>
            <w:r w:rsidRPr="00E234B2">
              <w:rPr>
                <w:rFonts w:asciiTheme="majorHAnsi" w:hAnsiTheme="majorHAnsi"/>
              </w:rPr>
              <w:t>,000</w:t>
            </w:r>
          </w:p>
        </w:tc>
      </w:tr>
      <w:tr w:rsidR="00FE129B" w:rsidRPr="00405B8B" w14:paraId="3C4BD5AD" w14:textId="77777777" w:rsidTr="00FB34FB">
        <w:tc>
          <w:tcPr>
            <w:tcW w:w="1809" w:type="dxa"/>
            <w:gridSpan w:val="2"/>
            <w:vAlign w:val="center"/>
          </w:tcPr>
          <w:p w14:paraId="7D07D958" w14:textId="77777777" w:rsidR="00FE129B" w:rsidRPr="00E234B2" w:rsidRDefault="00FE129B" w:rsidP="00FB34FB">
            <w:pPr>
              <w:spacing w:before="0" w:after="0"/>
              <w:jc w:val="both"/>
              <w:rPr>
                <w:rFonts w:asciiTheme="majorHAnsi" w:hAnsiTheme="majorHAnsi"/>
                <w:sz w:val="20"/>
                <w:szCs w:val="20"/>
              </w:rPr>
            </w:pPr>
          </w:p>
        </w:tc>
        <w:tc>
          <w:tcPr>
            <w:tcW w:w="4145" w:type="dxa"/>
            <w:gridSpan w:val="3"/>
            <w:vAlign w:val="center"/>
          </w:tcPr>
          <w:p w14:paraId="312A1150" w14:textId="77777777" w:rsidR="00FE129B" w:rsidRPr="00E234B2" w:rsidRDefault="00FE129B" w:rsidP="00FB34FB">
            <w:pPr>
              <w:spacing w:before="0" w:after="0"/>
              <w:jc w:val="both"/>
              <w:rPr>
                <w:rFonts w:asciiTheme="majorHAnsi" w:hAnsiTheme="majorHAnsi"/>
                <w:sz w:val="20"/>
                <w:szCs w:val="20"/>
              </w:rPr>
            </w:pPr>
          </w:p>
        </w:tc>
        <w:tc>
          <w:tcPr>
            <w:tcW w:w="1542" w:type="dxa"/>
            <w:gridSpan w:val="2"/>
            <w:tcBorders>
              <w:top w:val="single" w:sz="4" w:space="0" w:color="auto"/>
            </w:tcBorders>
            <w:vAlign w:val="center"/>
          </w:tcPr>
          <w:p w14:paraId="35E6E5C8" w14:textId="77777777" w:rsidR="00FE129B" w:rsidRPr="00E234B2" w:rsidRDefault="00FE129B" w:rsidP="00FB34FB">
            <w:pPr>
              <w:spacing w:before="0" w:after="0"/>
              <w:jc w:val="right"/>
              <w:rPr>
                <w:rFonts w:asciiTheme="majorHAnsi" w:hAnsiTheme="majorHAnsi"/>
                <w:sz w:val="20"/>
                <w:szCs w:val="20"/>
                <w:highlight w:val="yellow"/>
              </w:rPr>
            </w:pPr>
          </w:p>
        </w:tc>
        <w:tc>
          <w:tcPr>
            <w:tcW w:w="320" w:type="dxa"/>
            <w:tcBorders>
              <w:top w:val="single" w:sz="4" w:space="0" w:color="auto"/>
            </w:tcBorders>
            <w:vAlign w:val="center"/>
          </w:tcPr>
          <w:p w14:paraId="7609FA93" w14:textId="77777777" w:rsidR="00FE129B" w:rsidRPr="00E234B2" w:rsidRDefault="00FE129B" w:rsidP="00FB34FB">
            <w:pPr>
              <w:spacing w:before="0" w:after="0"/>
              <w:jc w:val="both"/>
              <w:rPr>
                <w:rFonts w:asciiTheme="majorHAnsi" w:hAnsiTheme="majorHAnsi"/>
                <w:sz w:val="20"/>
                <w:szCs w:val="20"/>
                <w:highlight w:val="yellow"/>
              </w:rPr>
            </w:pPr>
          </w:p>
        </w:tc>
        <w:tc>
          <w:tcPr>
            <w:tcW w:w="1824" w:type="dxa"/>
            <w:tcBorders>
              <w:top w:val="single" w:sz="4" w:space="0" w:color="auto"/>
            </w:tcBorders>
            <w:vAlign w:val="center"/>
          </w:tcPr>
          <w:p w14:paraId="77DEE032" w14:textId="77777777" w:rsidR="00FE129B" w:rsidRPr="00E234B2" w:rsidRDefault="00FE129B" w:rsidP="00FB34FB">
            <w:pPr>
              <w:spacing w:before="0" w:after="0"/>
              <w:jc w:val="right"/>
              <w:rPr>
                <w:rFonts w:asciiTheme="majorHAnsi" w:hAnsiTheme="majorHAnsi"/>
                <w:sz w:val="20"/>
                <w:szCs w:val="20"/>
                <w:highlight w:val="yellow"/>
              </w:rPr>
            </w:pPr>
          </w:p>
        </w:tc>
      </w:tr>
      <w:tr w:rsidR="00FE129B" w:rsidRPr="00405B8B" w14:paraId="2117401F" w14:textId="77777777" w:rsidTr="00FB34FB">
        <w:tc>
          <w:tcPr>
            <w:tcW w:w="5954" w:type="dxa"/>
            <w:gridSpan w:val="5"/>
            <w:vAlign w:val="center"/>
          </w:tcPr>
          <w:p w14:paraId="44511CE6" w14:textId="77777777" w:rsidR="00FE129B" w:rsidRPr="0063120D" w:rsidRDefault="00FE129B" w:rsidP="00FB34FB">
            <w:pPr>
              <w:spacing w:before="0" w:after="0"/>
              <w:jc w:val="both"/>
              <w:rPr>
                <w:rFonts w:asciiTheme="majorHAnsi" w:hAnsiTheme="majorHAnsi"/>
                <w:b/>
                <w:color w:val="008CA9"/>
                <w:highlight w:val="yellow"/>
              </w:rPr>
            </w:pPr>
            <w:r w:rsidRPr="0063120D">
              <w:rPr>
                <w:rFonts w:asciiTheme="majorHAnsi" w:hAnsiTheme="majorHAnsi"/>
                <w:b/>
                <w:i/>
                <w:color w:val="008CA9"/>
                <w:lang w:val="en"/>
              </w:rPr>
              <w:t>Non-audit services</w:t>
            </w:r>
          </w:p>
        </w:tc>
        <w:tc>
          <w:tcPr>
            <w:tcW w:w="1542" w:type="dxa"/>
            <w:gridSpan w:val="2"/>
            <w:vAlign w:val="center"/>
          </w:tcPr>
          <w:p w14:paraId="76CE6F3B" w14:textId="77777777" w:rsidR="00FE129B" w:rsidRPr="00E234B2" w:rsidRDefault="00FE129B" w:rsidP="00FB34FB">
            <w:pPr>
              <w:spacing w:before="0" w:after="0"/>
              <w:jc w:val="right"/>
              <w:rPr>
                <w:rFonts w:asciiTheme="majorHAnsi" w:hAnsiTheme="majorHAnsi"/>
                <w:highlight w:val="yellow"/>
              </w:rPr>
            </w:pPr>
          </w:p>
        </w:tc>
        <w:tc>
          <w:tcPr>
            <w:tcW w:w="320" w:type="dxa"/>
            <w:vAlign w:val="center"/>
          </w:tcPr>
          <w:p w14:paraId="688E15CE" w14:textId="77777777" w:rsidR="00FE129B" w:rsidRPr="00E234B2" w:rsidRDefault="00FE129B" w:rsidP="00FB34FB">
            <w:pPr>
              <w:spacing w:before="0" w:after="0"/>
              <w:jc w:val="both"/>
              <w:rPr>
                <w:rFonts w:asciiTheme="majorHAnsi" w:hAnsiTheme="majorHAnsi"/>
                <w:highlight w:val="yellow"/>
              </w:rPr>
            </w:pPr>
          </w:p>
        </w:tc>
        <w:tc>
          <w:tcPr>
            <w:tcW w:w="1824" w:type="dxa"/>
            <w:vAlign w:val="center"/>
          </w:tcPr>
          <w:p w14:paraId="2DE764EA" w14:textId="77777777" w:rsidR="00FE129B" w:rsidRPr="00E234B2" w:rsidRDefault="00FE129B" w:rsidP="00FB34FB">
            <w:pPr>
              <w:spacing w:before="0" w:after="0"/>
              <w:jc w:val="right"/>
              <w:rPr>
                <w:rFonts w:asciiTheme="majorHAnsi" w:hAnsiTheme="majorHAnsi"/>
                <w:highlight w:val="yellow"/>
              </w:rPr>
            </w:pPr>
          </w:p>
        </w:tc>
      </w:tr>
      <w:tr w:rsidR="00FE129B" w:rsidRPr="00405B8B" w14:paraId="3153D12E" w14:textId="77777777" w:rsidTr="00FB34FB">
        <w:tc>
          <w:tcPr>
            <w:tcW w:w="5954" w:type="dxa"/>
            <w:gridSpan w:val="5"/>
            <w:vAlign w:val="center"/>
          </w:tcPr>
          <w:p w14:paraId="1403BA4F" w14:textId="77777777" w:rsidR="00FE129B" w:rsidRPr="00E234B2" w:rsidRDefault="00FE129B" w:rsidP="00FB34FB">
            <w:pPr>
              <w:spacing w:before="0" w:after="0"/>
              <w:jc w:val="both"/>
              <w:rPr>
                <w:rFonts w:asciiTheme="majorHAnsi" w:hAnsiTheme="majorHAnsi"/>
                <w:color w:val="00A994"/>
                <w:highlight w:val="yellow"/>
                <w:lang w:val="en"/>
              </w:rPr>
            </w:pPr>
            <w:r w:rsidRPr="00E234B2">
              <w:rPr>
                <w:rFonts w:asciiTheme="majorHAnsi" w:hAnsiTheme="majorHAnsi"/>
                <w:lang w:val="en"/>
              </w:rPr>
              <w:t>Other assurance services</w:t>
            </w:r>
          </w:p>
        </w:tc>
        <w:tc>
          <w:tcPr>
            <w:tcW w:w="1542" w:type="dxa"/>
            <w:gridSpan w:val="2"/>
            <w:vAlign w:val="center"/>
          </w:tcPr>
          <w:p w14:paraId="6E0F2264" w14:textId="77777777" w:rsidR="00FE129B" w:rsidRPr="00E234B2" w:rsidRDefault="00FE129B" w:rsidP="00FB34FB">
            <w:pPr>
              <w:spacing w:before="0" w:after="0"/>
              <w:jc w:val="right"/>
              <w:rPr>
                <w:rFonts w:asciiTheme="majorHAnsi" w:hAnsiTheme="majorHAnsi"/>
              </w:rPr>
            </w:pPr>
            <w:r>
              <w:rPr>
                <w:rFonts w:asciiTheme="majorHAnsi" w:hAnsiTheme="majorHAnsi"/>
              </w:rPr>
              <w:t>15,500</w:t>
            </w:r>
          </w:p>
        </w:tc>
        <w:tc>
          <w:tcPr>
            <w:tcW w:w="320" w:type="dxa"/>
            <w:vAlign w:val="center"/>
          </w:tcPr>
          <w:p w14:paraId="55A75149" w14:textId="77777777" w:rsidR="00FE129B" w:rsidRPr="00E234B2" w:rsidRDefault="00FE129B" w:rsidP="00FB34FB">
            <w:pPr>
              <w:spacing w:before="0" w:after="0"/>
              <w:jc w:val="both"/>
              <w:rPr>
                <w:rFonts w:asciiTheme="majorHAnsi" w:hAnsiTheme="majorHAnsi"/>
              </w:rPr>
            </w:pPr>
          </w:p>
        </w:tc>
        <w:tc>
          <w:tcPr>
            <w:tcW w:w="1824" w:type="dxa"/>
            <w:vAlign w:val="center"/>
          </w:tcPr>
          <w:p w14:paraId="0EE63A36" w14:textId="77777777" w:rsidR="00FE129B" w:rsidRPr="00E234B2" w:rsidRDefault="00FE129B" w:rsidP="00FB34FB">
            <w:pPr>
              <w:spacing w:before="0" w:after="0"/>
              <w:jc w:val="right"/>
              <w:rPr>
                <w:rFonts w:asciiTheme="majorHAnsi" w:hAnsiTheme="majorHAnsi"/>
              </w:rPr>
            </w:pPr>
            <w:r>
              <w:rPr>
                <w:rFonts w:asciiTheme="majorHAnsi" w:hAnsiTheme="majorHAnsi"/>
              </w:rPr>
              <w:t>20,000</w:t>
            </w:r>
          </w:p>
        </w:tc>
      </w:tr>
      <w:tr w:rsidR="00FE129B" w:rsidRPr="00405B8B" w14:paraId="61B689E1" w14:textId="77777777" w:rsidTr="00FB34FB">
        <w:tc>
          <w:tcPr>
            <w:tcW w:w="5954" w:type="dxa"/>
            <w:gridSpan w:val="5"/>
            <w:tcBorders>
              <w:bottom w:val="single" w:sz="4" w:space="0" w:color="auto"/>
            </w:tcBorders>
            <w:vAlign w:val="center"/>
          </w:tcPr>
          <w:p w14:paraId="778CA7F3" w14:textId="77777777" w:rsidR="00FE129B" w:rsidRPr="00E234B2" w:rsidRDefault="00FE129B" w:rsidP="00FB34FB">
            <w:pPr>
              <w:spacing w:before="0" w:after="0"/>
              <w:jc w:val="both"/>
              <w:rPr>
                <w:rFonts w:asciiTheme="majorHAnsi" w:hAnsiTheme="majorHAnsi"/>
                <w:sz w:val="20"/>
                <w:szCs w:val="20"/>
                <w:lang w:val="en"/>
              </w:rPr>
            </w:pPr>
          </w:p>
        </w:tc>
        <w:tc>
          <w:tcPr>
            <w:tcW w:w="1542" w:type="dxa"/>
            <w:gridSpan w:val="2"/>
            <w:tcBorders>
              <w:bottom w:val="single" w:sz="4" w:space="0" w:color="auto"/>
            </w:tcBorders>
            <w:vAlign w:val="center"/>
          </w:tcPr>
          <w:p w14:paraId="6A14181A" w14:textId="77777777" w:rsidR="00FE129B" w:rsidRPr="00E234B2" w:rsidRDefault="00FE129B" w:rsidP="00FB34FB">
            <w:pPr>
              <w:spacing w:before="0" w:after="0"/>
              <w:jc w:val="right"/>
              <w:rPr>
                <w:rFonts w:asciiTheme="majorHAnsi" w:hAnsiTheme="majorHAnsi"/>
                <w:sz w:val="20"/>
                <w:szCs w:val="20"/>
              </w:rPr>
            </w:pPr>
          </w:p>
        </w:tc>
        <w:tc>
          <w:tcPr>
            <w:tcW w:w="320" w:type="dxa"/>
            <w:tcBorders>
              <w:bottom w:val="single" w:sz="4" w:space="0" w:color="auto"/>
            </w:tcBorders>
            <w:vAlign w:val="center"/>
          </w:tcPr>
          <w:p w14:paraId="1FED7CFB" w14:textId="77777777" w:rsidR="00FE129B" w:rsidRPr="00E234B2" w:rsidRDefault="00FE129B" w:rsidP="00FB34FB">
            <w:pPr>
              <w:spacing w:before="0" w:after="0"/>
              <w:jc w:val="both"/>
              <w:rPr>
                <w:rFonts w:asciiTheme="majorHAnsi" w:hAnsiTheme="majorHAnsi"/>
                <w:sz w:val="20"/>
                <w:szCs w:val="20"/>
              </w:rPr>
            </w:pPr>
          </w:p>
        </w:tc>
        <w:tc>
          <w:tcPr>
            <w:tcW w:w="1824" w:type="dxa"/>
            <w:tcBorders>
              <w:bottom w:val="single" w:sz="4" w:space="0" w:color="auto"/>
            </w:tcBorders>
            <w:vAlign w:val="center"/>
          </w:tcPr>
          <w:p w14:paraId="74E0735C" w14:textId="77777777" w:rsidR="00FE129B" w:rsidRPr="00E234B2" w:rsidRDefault="00FE129B" w:rsidP="00FB34FB">
            <w:pPr>
              <w:spacing w:before="0" w:after="0"/>
              <w:jc w:val="right"/>
              <w:rPr>
                <w:rFonts w:asciiTheme="majorHAnsi" w:hAnsiTheme="majorHAnsi"/>
                <w:sz w:val="20"/>
                <w:szCs w:val="20"/>
              </w:rPr>
            </w:pPr>
          </w:p>
        </w:tc>
      </w:tr>
      <w:tr w:rsidR="00FE129B" w:rsidRPr="00405B8B" w14:paraId="6502AAEB" w14:textId="77777777" w:rsidTr="00FB34FB">
        <w:trPr>
          <w:trHeight w:val="477"/>
        </w:trPr>
        <w:tc>
          <w:tcPr>
            <w:tcW w:w="5954" w:type="dxa"/>
            <w:gridSpan w:val="5"/>
            <w:tcBorders>
              <w:top w:val="single" w:sz="4" w:space="0" w:color="auto"/>
              <w:bottom w:val="single" w:sz="4" w:space="0" w:color="auto"/>
            </w:tcBorders>
            <w:vAlign w:val="center"/>
          </w:tcPr>
          <w:p w14:paraId="32D46783" w14:textId="77777777" w:rsidR="00FE129B" w:rsidRPr="0063120D" w:rsidRDefault="00FE129B" w:rsidP="00FB34FB">
            <w:pPr>
              <w:spacing w:before="0" w:after="0"/>
              <w:jc w:val="both"/>
              <w:rPr>
                <w:rFonts w:asciiTheme="majorHAnsi" w:hAnsiTheme="majorHAnsi"/>
                <w:b/>
                <w:color w:val="008CA9"/>
              </w:rPr>
            </w:pPr>
            <w:r w:rsidRPr="0063120D">
              <w:rPr>
                <w:rFonts w:asciiTheme="majorHAnsi" w:hAnsiTheme="majorHAnsi"/>
                <w:b/>
                <w:color w:val="008CA9"/>
                <w:lang w:val="en"/>
              </w:rPr>
              <w:t>Total audit and non-audit services</w:t>
            </w:r>
          </w:p>
        </w:tc>
        <w:tc>
          <w:tcPr>
            <w:tcW w:w="1542" w:type="dxa"/>
            <w:gridSpan w:val="2"/>
            <w:tcBorders>
              <w:top w:val="single" w:sz="4" w:space="0" w:color="auto"/>
              <w:bottom w:val="single" w:sz="4" w:space="0" w:color="auto"/>
            </w:tcBorders>
            <w:vAlign w:val="center"/>
          </w:tcPr>
          <w:p w14:paraId="1993E036" w14:textId="77777777" w:rsidR="00FE129B" w:rsidRPr="00E234B2" w:rsidRDefault="00FE129B" w:rsidP="00FB34FB">
            <w:pPr>
              <w:spacing w:before="0" w:after="0"/>
              <w:jc w:val="right"/>
              <w:rPr>
                <w:rFonts w:asciiTheme="majorHAnsi" w:hAnsiTheme="majorHAnsi"/>
              </w:rPr>
            </w:pPr>
            <w:r>
              <w:rPr>
                <w:rFonts w:asciiTheme="majorHAnsi" w:hAnsiTheme="majorHAnsi"/>
              </w:rPr>
              <w:t>211,600</w:t>
            </w:r>
          </w:p>
        </w:tc>
        <w:tc>
          <w:tcPr>
            <w:tcW w:w="320" w:type="dxa"/>
            <w:tcBorders>
              <w:top w:val="single" w:sz="4" w:space="0" w:color="auto"/>
              <w:bottom w:val="single" w:sz="4" w:space="0" w:color="auto"/>
            </w:tcBorders>
            <w:vAlign w:val="center"/>
          </w:tcPr>
          <w:p w14:paraId="590D465E" w14:textId="77777777" w:rsidR="00FE129B" w:rsidRPr="00E234B2" w:rsidRDefault="00FE129B" w:rsidP="00FB34FB">
            <w:pPr>
              <w:spacing w:before="0" w:after="0"/>
              <w:jc w:val="both"/>
              <w:rPr>
                <w:rFonts w:asciiTheme="majorHAnsi" w:hAnsiTheme="majorHAnsi"/>
              </w:rPr>
            </w:pPr>
          </w:p>
        </w:tc>
        <w:tc>
          <w:tcPr>
            <w:tcW w:w="1824" w:type="dxa"/>
            <w:tcBorders>
              <w:top w:val="single" w:sz="4" w:space="0" w:color="auto"/>
              <w:bottom w:val="single" w:sz="4" w:space="0" w:color="auto"/>
            </w:tcBorders>
            <w:vAlign w:val="center"/>
          </w:tcPr>
          <w:p w14:paraId="6D515A50" w14:textId="77777777" w:rsidR="00FE129B" w:rsidRPr="00E234B2" w:rsidRDefault="00FE129B" w:rsidP="00FB34FB">
            <w:pPr>
              <w:spacing w:before="0" w:after="0"/>
              <w:jc w:val="right"/>
              <w:rPr>
                <w:rFonts w:asciiTheme="majorHAnsi" w:hAnsiTheme="majorHAnsi"/>
              </w:rPr>
            </w:pPr>
            <w:r>
              <w:rPr>
                <w:rFonts w:asciiTheme="majorHAnsi" w:hAnsiTheme="majorHAnsi"/>
              </w:rPr>
              <w:t>140</w:t>
            </w:r>
            <w:r w:rsidRPr="00E234B2">
              <w:rPr>
                <w:rFonts w:asciiTheme="majorHAnsi" w:hAnsiTheme="majorHAnsi"/>
              </w:rPr>
              <w:t>,000</w:t>
            </w:r>
          </w:p>
        </w:tc>
      </w:tr>
      <w:tr w:rsidR="00FE129B" w:rsidRPr="00405B8B" w14:paraId="5D3BD5C0" w14:textId="77777777" w:rsidTr="00FB34FB">
        <w:trPr>
          <w:trHeight w:val="247"/>
        </w:trPr>
        <w:tc>
          <w:tcPr>
            <w:tcW w:w="5954" w:type="dxa"/>
            <w:gridSpan w:val="5"/>
            <w:tcBorders>
              <w:top w:val="single" w:sz="4" w:space="0" w:color="auto"/>
            </w:tcBorders>
            <w:vAlign w:val="center"/>
          </w:tcPr>
          <w:p w14:paraId="3263DCF4" w14:textId="77777777" w:rsidR="00FE129B" w:rsidRPr="00E234B2" w:rsidRDefault="00FE129B" w:rsidP="00FB34FB">
            <w:pPr>
              <w:spacing w:before="0" w:after="0"/>
              <w:jc w:val="both"/>
              <w:rPr>
                <w:rFonts w:asciiTheme="majorHAnsi" w:hAnsiTheme="majorHAnsi"/>
                <w:b/>
                <w:bCs/>
                <w:color w:val="00A994"/>
                <w:sz w:val="20"/>
                <w:szCs w:val="20"/>
                <w:lang w:val="en"/>
              </w:rPr>
            </w:pPr>
          </w:p>
        </w:tc>
        <w:tc>
          <w:tcPr>
            <w:tcW w:w="1542" w:type="dxa"/>
            <w:gridSpan w:val="2"/>
            <w:tcBorders>
              <w:top w:val="single" w:sz="4" w:space="0" w:color="auto"/>
            </w:tcBorders>
            <w:vAlign w:val="center"/>
          </w:tcPr>
          <w:p w14:paraId="3C203F7A" w14:textId="77777777" w:rsidR="00FE129B" w:rsidRPr="00E234B2" w:rsidRDefault="00FE129B" w:rsidP="00FB34FB">
            <w:pPr>
              <w:spacing w:before="0" w:after="0"/>
              <w:jc w:val="right"/>
              <w:rPr>
                <w:rFonts w:asciiTheme="majorHAnsi" w:hAnsiTheme="majorHAnsi"/>
                <w:sz w:val="20"/>
                <w:szCs w:val="20"/>
              </w:rPr>
            </w:pPr>
          </w:p>
        </w:tc>
        <w:tc>
          <w:tcPr>
            <w:tcW w:w="320" w:type="dxa"/>
            <w:tcBorders>
              <w:top w:val="single" w:sz="4" w:space="0" w:color="auto"/>
            </w:tcBorders>
            <w:vAlign w:val="center"/>
          </w:tcPr>
          <w:p w14:paraId="3C30060F" w14:textId="77777777" w:rsidR="00FE129B" w:rsidRPr="00E234B2" w:rsidRDefault="00FE129B" w:rsidP="00FB34FB">
            <w:pPr>
              <w:spacing w:before="0" w:after="0"/>
              <w:jc w:val="both"/>
              <w:rPr>
                <w:rFonts w:asciiTheme="majorHAnsi" w:hAnsiTheme="majorHAnsi"/>
                <w:sz w:val="20"/>
                <w:szCs w:val="20"/>
              </w:rPr>
            </w:pPr>
          </w:p>
        </w:tc>
        <w:tc>
          <w:tcPr>
            <w:tcW w:w="1824" w:type="dxa"/>
            <w:tcBorders>
              <w:top w:val="single" w:sz="4" w:space="0" w:color="auto"/>
            </w:tcBorders>
            <w:vAlign w:val="center"/>
          </w:tcPr>
          <w:p w14:paraId="19654604" w14:textId="77777777" w:rsidR="00FE129B" w:rsidRPr="00E234B2" w:rsidRDefault="00FE129B" w:rsidP="00FB34FB">
            <w:pPr>
              <w:spacing w:before="0" w:after="0"/>
              <w:jc w:val="right"/>
              <w:rPr>
                <w:rFonts w:asciiTheme="majorHAnsi" w:hAnsiTheme="majorHAnsi"/>
                <w:sz w:val="20"/>
                <w:szCs w:val="20"/>
              </w:rPr>
            </w:pPr>
          </w:p>
        </w:tc>
      </w:tr>
      <w:tr w:rsidR="00FE129B" w:rsidRPr="00405B8B" w14:paraId="76C61C98" w14:textId="77777777" w:rsidTr="00FB34FB">
        <w:trPr>
          <w:trHeight w:val="289"/>
        </w:trPr>
        <w:tc>
          <w:tcPr>
            <w:tcW w:w="9640" w:type="dxa"/>
            <w:gridSpan w:val="9"/>
            <w:vAlign w:val="center"/>
          </w:tcPr>
          <w:p w14:paraId="5B841FD5"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The statutory auditor is remunerated £</w:t>
            </w:r>
            <w:r>
              <w:rPr>
                <w:rFonts w:asciiTheme="majorHAnsi" w:hAnsiTheme="majorHAnsi"/>
              </w:rPr>
              <w:t>119,000</w:t>
            </w:r>
            <w:r w:rsidRPr="00E234B2">
              <w:rPr>
                <w:rFonts w:asciiTheme="majorHAnsi" w:hAnsiTheme="majorHAnsi"/>
              </w:rPr>
              <w:t xml:space="preserve"> (20</w:t>
            </w:r>
            <w:r>
              <w:rPr>
                <w:rFonts w:asciiTheme="majorHAnsi" w:hAnsiTheme="majorHAnsi"/>
              </w:rPr>
              <w:t>20</w:t>
            </w:r>
            <w:r w:rsidRPr="00E234B2">
              <w:rPr>
                <w:rFonts w:asciiTheme="majorHAnsi" w:hAnsiTheme="majorHAnsi"/>
              </w:rPr>
              <w:t>: £</w:t>
            </w:r>
            <w:r>
              <w:rPr>
                <w:rFonts w:asciiTheme="majorHAnsi" w:hAnsiTheme="majorHAnsi"/>
              </w:rPr>
              <w:t>63</w:t>
            </w:r>
            <w:r w:rsidRPr="00E234B2">
              <w:rPr>
                <w:rFonts w:asciiTheme="majorHAnsi" w:hAnsiTheme="majorHAnsi"/>
              </w:rPr>
              <w:t>,</w:t>
            </w:r>
            <w:r>
              <w:rPr>
                <w:rFonts w:asciiTheme="majorHAnsi" w:hAnsiTheme="majorHAnsi"/>
              </w:rPr>
              <w:t>0</w:t>
            </w:r>
            <w:r w:rsidRPr="00E234B2">
              <w:rPr>
                <w:rFonts w:asciiTheme="majorHAnsi" w:hAnsiTheme="majorHAnsi"/>
              </w:rPr>
              <w:t>00), in relation to SPV audits. This amount is not included in the above.</w:t>
            </w:r>
          </w:p>
        </w:tc>
      </w:tr>
      <w:tr w:rsidR="00FE129B" w:rsidRPr="00405B8B" w14:paraId="2FFADB41" w14:textId="77777777" w:rsidTr="00FB34FB">
        <w:trPr>
          <w:trHeight w:val="289"/>
        </w:trPr>
        <w:tc>
          <w:tcPr>
            <w:tcW w:w="9640" w:type="dxa"/>
            <w:gridSpan w:val="9"/>
            <w:vAlign w:val="center"/>
          </w:tcPr>
          <w:p w14:paraId="2943FAD7" w14:textId="77777777" w:rsidR="00FE129B" w:rsidRPr="00E234B2" w:rsidRDefault="00FE129B" w:rsidP="00FB34FB">
            <w:pPr>
              <w:spacing w:before="0" w:after="0"/>
              <w:jc w:val="both"/>
              <w:rPr>
                <w:sz w:val="20"/>
                <w:szCs w:val="20"/>
              </w:rPr>
            </w:pPr>
          </w:p>
        </w:tc>
      </w:tr>
    </w:tbl>
    <w:p w14:paraId="45BA1B96" w14:textId="77777777" w:rsidR="00FE129B" w:rsidRPr="00E234B2" w:rsidRDefault="00FE129B" w:rsidP="00FE129B">
      <w:pPr>
        <w:spacing w:before="0" w:after="0"/>
        <w:rPr>
          <w:b/>
          <w:bCs/>
          <w:sz w:val="20"/>
          <w:szCs w:val="20"/>
        </w:rPr>
      </w:pPr>
    </w:p>
    <w:p w14:paraId="0FC13491" w14:textId="77777777" w:rsidR="00FE129B" w:rsidRDefault="00FE129B" w:rsidP="00FE129B">
      <w:pPr>
        <w:spacing w:before="0" w:after="0"/>
        <w:rPr>
          <w:b/>
          <w:bCs/>
        </w:rPr>
      </w:pPr>
      <w:r>
        <w:rPr>
          <w:b/>
          <w:bCs/>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4961"/>
        <w:gridCol w:w="1559"/>
        <w:gridCol w:w="284"/>
        <w:gridCol w:w="1843"/>
      </w:tblGrid>
      <w:tr w:rsidR="00FE129B" w:rsidRPr="000A66FE" w14:paraId="643D2E76" w14:textId="77777777" w:rsidTr="00FB34FB">
        <w:tc>
          <w:tcPr>
            <w:tcW w:w="9640" w:type="dxa"/>
            <w:gridSpan w:val="5"/>
          </w:tcPr>
          <w:p w14:paraId="020A67CF"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33DAEFF7" w14:textId="77777777" w:rsidTr="00FB34FB">
        <w:tc>
          <w:tcPr>
            <w:tcW w:w="9640" w:type="dxa"/>
            <w:gridSpan w:val="5"/>
          </w:tcPr>
          <w:p w14:paraId="1A2C62E7"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0CA32B82" w14:textId="77777777" w:rsidTr="00FB34FB">
        <w:tc>
          <w:tcPr>
            <w:tcW w:w="9640" w:type="dxa"/>
            <w:gridSpan w:val="5"/>
          </w:tcPr>
          <w:p w14:paraId="7134AB79" w14:textId="77777777" w:rsidR="00FE129B" w:rsidRPr="0063120D" w:rsidRDefault="00FE129B" w:rsidP="00FB34FB">
            <w:pPr>
              <w:spacing w:before="0" w:after="0"/>
              <w:rPr>
                <w:rFonts w:asciiTheme="majorHAnsi" w:hAnsiTheme="majorHAnsi"/>
                <w:color w:val="008CA9"/>
                <w:sz w:val="20"/>
                <w:lang w:val="en"/>
              </w:rPr>
            </w:pPr>
          </w:p>
        </w:tc>
      </w:tr>
      <w:tr w:rsidR="00FE129B" w:rsidRPr="004A618D" w14:paraId="6476D2BB" w14:textId="77777777" w:rsidTr="00FB34FB">
        <w:tc>
          <w:tcPr>
            <w:tcW w:w="993" w:type="dxa"/>
          </w:tcPr>
          <w:p w14:paraId="6AC8D917"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 xml:space="preserve">10. </w:t>
            </w:r>
          </w:p>
        </w:tc>
        <w:tc>
          <w:tcPr>
            <w:tcW w:w="8647" w:type="dxa"/>
            <w:gridSpan w:val="4"/>
          </w:tcPr>
          <w:p w14:paraId="363D3068" w14:textId="77777777" w:rsidR="00FE129B" w:rsidRPr="0063120D" w:rsidRDefault="00FE129B" w:rsidP="00FB34FB">
            <w:pPr>
              <w:spacing w:before="0" w:after="0"/>
              <w:rPr>
                <w:rFonts w:asciiTheme="majorHAnsi" w:hAnsiTheme="majorHAnsi"/>
                <w:b/>
                <w:color w:val="008CA9"/>
                <w:sz w:val="20"/>
                <w:lang w:val="en"/>
              </w:rPr>
            </w:pPr>
            <w:r w:rsidRPr="0063120D">
              <w:rPr>
                <w:rFonts w:asciiTheme="majorHAnsi" w:hAnsiTheme="majorHAnsi"/>
                <w:b/>
                <w:color w:val="008CA9"/>
                <w:lang w:val="en"/>
              </w:rPr>
              <w:t>Taxation</w:t>
            </w:r>
          </w:p>
        </w:tc>
      </w:tr>
      <w:tr w:rsidR="00FE129B" w:rsidRPr="004A618D" w14:paraId="55945E85" w14:textId="77777777" w:rsidTr="00FB34FB">
        <w:tc>
          <w:tcPr>
            <w:tcW w:w="9640" w:type="dxa"/>
            <w:gridSpan w:val="5"/>
          </w:tcPr>
          <w:p w14:paraId="3D7F3EAE" w14:textId="77777777" w:rsidR="00FE129B" w:rsidRPr="00743C0B" w:rsidRDefault="00FE129B" w:rsidP="00FB34FB">
            <w:pPr>
              <w:spacing w:after="0"/>
              <w:jc w:val="both"/>
              <w:rPr>
                <w:rFonts w:asciiTheme="majorHAnsi" w:hAnsiTheme="majorHAnsi"/>
                <w:lang w:val="en"/>
              </w:rPr>
            </w:pPr>
            <w:r w:rsidRPr="00743C0B">
              <w:rPr>
                <w:rFonts w:asciiTheme="majorHAnsi" w:hAnsiTheme="majorHAnsi"/>
                <w:lang w:val="en"/>
              </w:rPr>
              <w:t>The Company is recognised as an Investment Trust Company (“ITC”) for accounting periods beginning on or after 25 May 2018 and is taxed at the main rate of 19%.</w:t>
            </w:r>
          </w:p>
        </w:tc>
      </w:tr>
      <w:tr w:rsidR="00FE129B" w:rsidRPr="000A66FE" w14:paraId="30A9250A" w14:textId="77777777" w:rsidTr="00FB34FB">
        <w:tc>
          <w:tcPr>
            <w:tcW w:w="9640" w:type="dxa"/>
            <w:gridSpan w:val="5"/>
          </w:tcPr>
          <w:p w14:paraId="37FAEED5" w14:textId="77777777" w:rsidR="00FE129B" w:rsidRPr="00E234B2" w:rsidRDefault="00FE129B" w:rsidP="00FB34FB">
            <w:pPr>
              <w:spacing w:before="0" w:after="0"/>
              <w:rPr>
                <w:rFonts w:asciiTheme="majorHAnsi" w:hAnsiTheme="majorHAnsi"/>
                <w:color w:val="00A994"/>
                <w:sz w:val="20"/>
                <w:szCs w:val="20"/>
                <w:highlight w:val="yellow"/>
                <w:lang w:val="en"/>
              </w:rPr>
            </w:pPr>
          </w:p>
        </w:tc>
      </w:tr>
      <w:tr w:rsidR="00FE129B" w:rsidRPr="0010390A" w14:paraId="517387A7" w14:textId="77777777" w:rsidTr="00FB34FB">
        <w:tc>
          <w:tcPr>
            <w:tcW w:w="5954" w:type="dxa"/>
            <w:gridSpan w:val="2"/>
          </w:tcPr>
          <w:p w14:paraId="63FECB4B" w14:textId="77777777" w:rsidR="00FE129B" w:rsidRPr="00E234B2" w:rsidRDefault="00FE129B" w:rsidP="00FB34FB">
            <w:pPr>
              <w:spacing w:before="0" w:after="0"/>
              <w:jc w:val="both"/>
              <w:rPr>
                <w:rFonts w:asciiTheme="majorHAnsi" w:hAnsiTheme="majorHAnsi"/>
                <w:highlight w:val="yellow"/>
              </w:rPr>
            </w:pPr>
          </w:p>
        </w:tc>
        <w:tc>
          <w:tcPr>
            <w:tcW w:w="1559" w:type="dxa"/>
          </w:tcPr>
          <w:p w14:paraId="40C9F435"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31 March</w:t>
            </w:r>
          </w:p>
          <w:p w14:paraId="1EAA67AD"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202</w:t>
            </w:r>
            <w:r>
              <w:rPr>
                <w:rFonts w:asciiTheme="majorHAnsi" w:hAnsiTheme="majorHAnsi"/>
                <w:b/>
                <w:bCs/>
              </w:rPr>
              <w:t>1</w:t>
            </w:r>
          </w:p>
          <w:p w14:paraId="0A582A33" w14:textId="77777777" w:rsidR="00FE129B" w:rsidRPr="00E234B2" w:rsidRDefault="00FE129B" w:rsidP="00FB34FB">
            <w:pPr>
              <w:spacing w:before="0" w:after="0"/>
              <w:jc w:val="right"/>
              <w:rPr>
                <w:rFonts w:asciiTheme="majorHAnsi" w:hAnsiTheme="majorHAnsi"/>
              </w:rPr>
            </w:pPr>
            <w:r w:rsidRPr="00E234B2">
              <w:rPr>
                <w:rFonts w:asciiTheme="majorHAnsi" w:hAnsiTheme="majorHAnsi"/>
                <w:b/>
                <w:bCs/>
              </w:rPr>
              <w:t>(£)</w:t>
            </w:r>
          </w:p>
        </w:tc>
        <w:tc>
          <w:tcPr>
            <w:tcW w:w="284" w:type="dxa"/>
          </w:tcPr>
          <w:p w14:paraId="73578B8A" w14:textId="77777777" w:rsidR="00FE129B" w:rsidRPr="00E234B2" w:rsidRDefault="00FE129B" w:rsidP="00FB34FB">
            <w:pPr>
              <w:spacing w:before="0" w:after="0"/>
              <w:jc w:val="both"/>
              <w:rPr>
                <w:rFonts w:asciiTheme="majorHAnsi" w:hAnsiTheme="majorHAnsi"/>
              </w:rPr>
            </w:pPr>
          </w:p>
        </w:tc>
        <w:tc>
          <w:tcPr>
            <w:tcW w:w="1843" w:type="dxa"/>
          </w:tcPr>
          <w:p w14:paraId="00912300"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31 March</w:t>
            </w:r>
          </w:p>
          <w:p w14:paraId="5AF85FD6"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20</w:t>
            </w:r>
            <w:r>
              <w:rPr>
                <w:rFonts w:asciiTheme="majorHAnsi" w:hAnsiTheme="majorHAnsi"/>
                <w:b/>
                <w:bCs/>
              </w:rPr>
              <w:t>20</w:t>
            </w:r>
          </w:p>
          <w:p w14:paraId="05816E5D" w14:textId="77777777" w:rsidR="00FE129B" w:rsidRPr="00E234B2" w:rsidRDefault="00FE129B" w:rsidP="00FB34FB">
            <w:pPr>
              <w:spacing w:before="0" w:after="0"/>
              <w:jc w:val="right"/>
              <w:rPr>
                <w:rFonts w:asciiTheme="majorHAnsi" w:hAnsiTheme="majorHAnsi"/>
              </w:rPr>
            </w:pPr>
            <w:r w:rsidRPr="00E234B2">
              <w:rPr>
                <w:rFonts w:asciiTheme="majorHAnsi" w:hAnsiTheme="majorHAnsi"/>
                <w:b/>
                <w:bCs/>
              </w:rPr>
              <w:t>(£)</w:t>
            </w:r>
          </w:p>
        </w:tc>
      </w:tr>
      <w:tr w:rsidR="00FE129B" w:rsidRPr="0010390A" w14:paraId="6298A104" w14:textId="77777777" w:rsidTr="00FB34FB">
        <w:tc>
          <w:tcPr>
            <w:tcW w:w="5954" w:type="dxa"/>
            <w:gridSpan w:val="2"/>
          </w:tcPr>
          <w:p w14:paraId="5827EF67" w14:textId="77777777" w:rsidR="00FE129B" w:rsidRPr="00E234B2" w:rsidRDefault="00FE129B" w:rsidP="00FB34FB">
            <w:pPr>
              <w:spacing w:before="0" w:after="0"/>
              <w:jc w:val="both"/>
              <w:rPr>
                <w:rFonts w:asciiTheme="majorHAnsi" w:hAnsiTheme="majorHAnsi"/>
                <w:sz w:val="20"/>
                <w:szCs w:val="20"/>
              </w:rPr>
            </w:pPr>
          </w:p>
        </w:tc>
        <w:tc>
          <w:tcPr>
            <w:tcW w:w="1559" w:type="dxa"/>
          </w:tcPr>
          <w:p w14:paraId="0F18252D" w14:textId="77777777" w:rsidR="00FE129B" w:rsidRPr="00E234B2" w:rsidRDefault="00FE129B" w:rsidP="00FB34FB">
            <w:pPr>
              <w:spacing w:before="0" w:after="0"/>
              <w:jc w:val="right"/>
              <w:rPr>
                <w:rFonts w:asciiTheme="majorHAnsi" w:hAnsiTheme="majorHAnsi"/>
                <w:b/>
                <w:bCs/>
                <w:sz w:val="20"/>
                <w:szCs w:val="20"/>
              </w:rPr>
            </w:pPr>
          </w:p>
        </w:tc>
        <w:tc>
          <w:tcPr>
            <w:tcW w:w="284" w:type="dxa"/>
          </w:tcPr>
          <w:p w14:paraId="2C56F243" w14:textId="77777777" w:rsidR="00FE129B" w:rsidRPr="00E234B2" w:rsidRDefault="00FE129B" w:rsidP="00FB34FB">
            <w:pPr>
              <w:spacing w:before="0" w:after="0"/>
              <w:jc w:val="both"/>
              <w:rPr>
                <w:rFonts w:asciiTheme="majorHAnsi" w:hAnsiTheme="majorHAnsi"/>
                <w:sz w:val="20"/>
                <w:szCs w:val="20"/>
              </w:rPr>
            </w:pPr>
          </w:p>
        </w:tc>
        <w:tc>
          <w:tcPr>
            <w:tcW w:w="1843" w:type="dxa"/>
          </w:tcPr>
          <w:p w14:paraId="1E98AFAF" w14:textId="77777777" w:rsidR="00FE129B" w:rsidRPr="00E234B2" w:rsidRDefault="00FE129B" w:rsidP="00FB34FB">
            <w:pPr>
              <w:spacing w:before="0" w:after="0"/>
              <w:jc w:val="right"/>
              <w:rPr>
                <w:rFonts w:asciiTheme="majorHAnsi" w:hAnsiTheme="majorHAnsi"/>
                <w:b/>
                <w:bCs/>
                <w:sz w:val="20"/>
                <w:szCs w:val="20"/>
              </w:rPr>
            </w:pPr>
          </w:p>
        </w:tc>
      </w:tr>
      <w:tr w:rsidR="00FE129B" w:rsidRPr="0010390A" w14:paraId="232D5D7A" w14:textId="77777777" w:rsidTr="00FB34FB">
        <w:tc>
          <w:tcPr>
            <w:tcW w:w="993" w:type="dxa"/>
            <w:vAlign w:val="center"/>
          </w:tcPr>
          <w:p w14:paraId="14660B7E"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a)</w:t>
            </w:r>
          </w:p>
        </w:tc>
        <w:tc>
          <w:tcPr>
            <w:tcW w:w="4961" w:type="dxa"/>
            <w:vAlign w:val="center"/>
          </w:tcPr>
          <w:p w14:paraId="29D3AFF9"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Tax charge in profit and loss account</w:t>
            </w:r>
          </w:p>
        </w:tc>
        <w:tc>
          <w:tcPr>
            <w:tcW w:w="1559" w:type="dxa"/>
            <w:vAlign w:val="center"/>
          </w:tcPr>
          <w:p w14:paraId="3912BD12" w14:textId="77777777" w:rsidR="00FE129B" w:rsidRPr="00E234B2" w:rsidRDefault="00FE129B" w:rsidP="00FB34FB">
            <w:pPr>
              <w:spacing w:before="0" w:after="0"/>
              <w:jc w:val="right"/>
              <w:rPr>
                <w:rFonts w:asciiTheme="majorHAnsi" w:hAnsiTheme="majorHAnsi"/>
                <w:b/>
                <w:bCs/>
              </w:rPr>
            </w:pPr>
          </w:p>
        </w:tc>
        <w:tc>
          <w:tcPr>
            <w:tcW w:w="284" w:type="dxa"/>
            <w:vAlign w:val="center"/>
          </w:tcPr>
          <w:p w14:paraId="1EEC3EAC" w14:textId="77777777" w:rsidR="00FE129B" w:rsidRPr="00E234B2" w:rsidRDefault="00FE129B" w:rsidP="00FB34FB">
            <w:pPr>
              <w:spacing w:before="0" w:after="0"/>
              <w:jc w:val="both"/>
              <w:rPr>
                <w:rFonts w:asciiTheme="majorHAnsi" w:hAnsiTheme="majorHAnsi"/>
              </w:rPr>
            </w:pPr>
          </w:p>
        </w:tc>
        <w:tc>
          <w:tcPr>
            <w:tcW w:w="1843" w:type="dxa"/>
            <w:vAlign w:val="center"/>
          </w:tcPr>
          <w:p w14:paraId="682D0BDF" w14:textId="77777777" w:rsidR="00FE129B" w:rsidRPr="00E234B2" w:rsidRDefault="00FE129B" w:rsidP="00FB34FB">
            <w:pPr>
              <w:spacing w:before="0" w:after="0"/>
              <w:jc w:val="right"/>
              <w:rPr>
                <w:rFonts w:asciiTheme="majorHAnsi" w:hAnsiTheme="majorHAnsi"/>
              </w:rPr>
            </w:pPr>
          </w:p>
        </w:tc>
      </w:tr>
      <w:tr w:rsidR="00FE129B" w:rsidRPr="0010390A" w14:paraId="485D5D3B" w14:textId="77777777" w:rsidTr="00FB34FB">
        <w:tc>
          <w:tcPr>
            <w:tcW w:w="993" w:type="dxa"/>
            <w:vAlign w:val="center"/>
          </w:tcPr>
          <w:p w14:paraId="1E67E7A4" w14:textId="77777777" w:rsidR="00FE129B" w:rsidRPr="00E234B2" w:rsidRDefault="00FE129B" w:rsidP="00FB34FB">
            <w:pPr>
              <w:spacing w:before="0" w:after="0"/>
              <w:jc w:val="both"/>
              <w:rPr>
                <w:rFonts w:asciiTheme="majorHAnsi" w:hAnsiTheme="majorHAnsi"/>
              </w:rPr>
            </w:pPr>
          </w:p>
        </w:tc>
        <w:tc>
          <w:tcPr>
            <w:tcW w:w="4961" w:type="dxa"/>
            <w:vAlign w:val="center"/>
          </w:tcPr>
          <w:p w14:paraId="132E3BA6"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UK Corporation tax</w:t>
            </w:r>
          </w:p>
        </w:tc>
        <w:tc>
          <w:tcPr>
            <w:tcW w:w="1559" w:type="dxa"/>
            <w:vAlign w:val="center"/>
          </w:tcPr>
          <w:p w14:paraId="6FB30434"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w:t>
            </w:r>
          </w:p>
        </w:tc>
        <w:tc>
          <w:tcPr>
            <w:tcW w:w="284" w:type="dxa"/>
            <w:vAlign w:val="center"/>
          </w:tcPr>
          <w:p w14:paraId="41B521DF" w14:textId="77777777" w:rsidR="00FE129B" w:rsidRPr="00E234B2" w:rsidRDefault="00FE129B" w:rsidP="00FB34FB">
            <w:pPr>
              <w:spacing w:before="0" w:after="0"/>
              <w:jc w:val="both"/>
              <w:rPr>
                <w:rFonts w:asciiTheme="majorHAnsi" w:hAnsiTheme="majorHAnsi"/>
              </w:rPr>
            </w:pPr>
          </w:p>
        </w:tc>
        <w:tc>
          <w:tcPr>
            <w:tcW w:w="1843" w:type="dxa"/>
            <w:vAlign w:val="center"/>
          </w:tcPr>
          <w:p w14:paraId="5CE13FE7" w14:textId="77777777" w:rsidR="00FE129B" w:rsidRPr="00E234B2" w:rsidRDefault="00FE129B" w:rsidP="00FB34FB">
            <w:pPr>
              <w:spacing w:before="0" w:after="0"/>
              <w:jc w:val="right"/>
              <w:rPr>
                <w:rFonts w:asciiTheme="majorHAnsi" w:hAnsiTheme="majorHAnsi"/>
              </w:rPr>
            </w:pPr>
            <w:r w:rsidRPr="00E234B2">
              <w:rPr>
                <w:rFonts w:asciiTheme="majorHAnsi" w:hAnsiTheme="majorHAnsi"/>
              </w:rPr>
              <w:t>-</w:t>
            </w:r>
          </w:p>
        </w:tc>
      </w:tr>
      <w:tr w:rsidR="00FE129B" w:rsidRPr="0010390A" w14:paraId="332555CA" w14:textId="77777777" w:rsidTr="00FB34FB">
        <w:tc>
          <w:tcPr>
            <w:tcW w:w="993" w:type="dxa"/>
            <w:vAlign w:val="center"/>
          </w:tcPr>
          <w:p w14:paraId="40CE71E2" w14:textId="77777777" w:rsidR="00FE129B" w:rsidRPr="00E234B2" w:rsidRDefault="00FE129B" w:rsidP="00FB34FB">
            <w:pPr>
              <w:spacing w:before="0" w:after="0"/>
              <w:jc w:val="both"/>
              <w:rPr>
                <w:rFonts w:asciiTheme="majorHAnsi" w:hAnsiTheme="majorHAnsi"/>
                <w:sz w:val="20"/>
                <w:szCs w:val="20"/>
              </w:rPr>
            </w:pPr>
          </w:p>
        </w:tc>
        <w:tc>
          <w:tcPr>
            <w:tcW w:w="4961" w:type="dxa"/>
            <w:vAlign w:val="center"/>
          </w:tcPr>
          <w:p w14:paraId="4AF3AF96" w14:textId="77777777" w:rsidR="00FE129B" w:rsidRPr="00E234B2" w:rsidRDefault="00FE129B" w:rsidP="00FB34FB">
            <w:pPr>
              <w:spacing w:before="0" w:after="0"/>
              <w:jc w:val="both"/>
              <w:rPr>
                <w:rFonts w:asciiTheme="majorHAnsi" w:hAnsiTheme="majorHAnsi"/>
                <w:sz w:val="20"/>
                <w:szCs w:val="20"/>
              </w:rPr>
            </w:pPr>
          </w:p>
        </w:tc>
        <w:tc>
          <w:tcPr>
            <w:tcW w:w="1559" w:type="dxa"/>
            <w:vAlign w:val="center"/>
          </w:tcPr>
          <w:p w14:paraId="01A3E816" w14:textId="77777777" w:rsidR="00FE129B" w:rsidRPr="00E234B2" w:rsidRDefault="00FE129B" w:rsidP="00FB34FB">
            <w:pPr>
              <w:spacing w:before="0" w:after="0"/>
              <w:jc w:val="right"/>
              <w:rPr>
                <w:rFonts w:asciiTheme="majorHAnsi" w:hAnsiTheme="majorHAnsi"/>
                <w:b/>
                <w:bCs/>
                <w:sz w:val="20"/>
                <w:szCs w:val="20"/>
              </w:rPr>
            </w:pPr>
          </w:p>
        </w:tc>
        <w:tc>
          <w:tcPr>
            <w:tcW w:w="284" w:type="dxa"/>
            <w:vAlign w:val="center"/>
          </w:tcPr>
          <w:p w14:paraId="080B3843" w14:textId="77777777" w:rsidR="00FE129B" w:rsidRPr="00E234B2" w:rsidRDefault="00FE129B" w:rsidP="00FB34FB">
            <w:pPr>
              <w:spacing w:before="0" w:after="0"/>
              <w:jc w:val="both"/>
              <w:rPr>
                <w:rFonts w:asciiTheme="majorHAnsi" w:hAnsiTheme="majorHAnsi"/>
                <w:sz w:val="20"/>
                <w:szCs w:val="20"/>
              </w:rPr>
            </w:pPr>
          </w:p>
        </w:tc>
        <w:tc>
          <w:tcPr>
            <w:tcW w:w="1843" w:type="dxa"/>
            <w:vAlign w:val="center"/>
          </w:tcPr>
          <w:p w14:paraId="317A1285" w14:textId="77777777" w:rsidR="00FE129B" w:rsidRPr="00E234B2" w:rsidRDefault="00FE129B" w:rsidP="00FB34FB">
            <w:pPr>
              <w:spacing w:before="0" w:after="0"/>
              <w:jc w:val="right"/>
              <w:rPr>
                <w:rFonts w:asciiTheme="majorHAnsi" w:hAnsiTheme="majorHAnsi"/>
                <w:sz w:val="20"/>
                <w:szCs w:val="20"/>
              </w:rPr>
            </w:pPr>
          </w:p>
        </w:tc>
      </w:tr>
      <w:tr w:rsidR="00FE129B" w:rsidRPr="0010390A" w14:paraId="1BCBAD6A" w14:textId="77777777" w:rsidTr="00FB34FB">
        <w:tc>
          <w:tcPr>
            <w:tcW w:w="993" w:type="dxa"/>
            <w:vAlign w:val="center"/>
          </w:tcPr>
          <w:p w14:paraId="3A5903EE"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b)</w:t>
            </w:r>
          </w:p>
        </w:tc>
        <w:tc>
          <w:tcPr>
            <w:tcW w:w="4961" w:type="dxa"/>
            <w:vAlign w:val="center"/>
          </w:tcPr>
          <w:p w14:paraId="03F8A5FB"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Reconciliation of the tax charge for the year</w:t>
            </w:r>
          </w:p>
        </w:tc>
        <w:tc>
          <w:tcPr>
            <w:tcW w:w="1559" w:type="dxa"/>
            <w:vAlign w:val="center"/>
          </w:tcPr>
          <w:p w14:paraId="7504482D" w14:textId="77777777" w:rsidR="00FE129B" w:rsidRPr="00E234B2" w:rsidRDefault="00FE129B" w:rsidP="00FB34FB">
            <w:pPr>
              <w:spacing w:before="0" w:after="0"/>
              <w:jc w:val="right"/>
              <w:rPr>
                <w:rFonts w:asciiTheme="majorHAnsi" w:hAnsiTheme="majorHAnsi"/>
                <w:b/>
                <w:bCs/>
              </w:rPr>
            </w:pPr>
          </w:p>
        </w:tc>
        <w:tc>
          <w:tcPr>
            <w:tcW w:w="284" w:type="dxa"/>
            <w:vAlign w:val="center"/>
          </w:tcPr>
          <w:p w14:paraId="4051D6D1" w14:textId="77777777" w:rsidR="00FE129B" w:rsidRPr="00E234B2" w:rsidRDefault="00FE129B" w:rsidP="00FB34FB">
            <w:pPr>
              <w:spacing w:before="0" w:after="0"/>
              <w:jc w:val="both"/>
              <w:rPr>
                <w:rFonts w:asciiTheme="majorHAnsi" w:hAnsiTheme="majorHAnsi"/>
              </w:rPr>
            </w:pPr>
          </w:p>
        </w:tc>
        <w:tc>
          <w:tcPr>
            <w:tcW w:w="1843" w:type="dxa"/>
            <w:vAlign w:val="center"/>
          </w:tcPr>
          <w:p w14:paraId="1EAADC21" w14:textId="77777777" w:rsidR="00FE129B" w:rsidRPr="00E234B2" w:rsidRDefault="00FE129B" w:rsidP="00FB34FB">
            <w:pPr>
              <w:spacing w:before="0" w:after="0"/>
              <w:jc w:val="right"/>
              <w:rPr>
                <w:rFonts w:asciiTheme="majorHAnsi" w:hAnsiTheme="majorHAnsi"/>
              </w:rPr>
            </w:pPr>
          </w:p>
        </w:tc>
      </w:tr>
      <w:tr w:rsidR="00FE129B" w:rsidRPr="0010390A" w14:paraId="79D2F0EC" w14:textId="77777777" w:rsidTr="00FB34FB">
        <w:tc>
          <w:tcPr>
            <w:tcW w:w="993" w:type="dxa"/>
            <w:vAlign w:val="center"/>
          </w:tcPr>
          <w:p w14:paraId="6FC883A9" w14:textId="77777777" w:rsidR="00FE129B" w:rsidRPr="00E234B2" w:rsidRDefault="00FE129B" w:rsidP="00FB34FB">
            <w:pPr>
              <w:spacing w:before="0" w:after="0"/>
              <w:jc w:val="both"/>
              <w:rPr>
                <w:rFonts w:asciiTheme="majorHAnsi" w:hAnsiTheme="majorHAnsi"/>
              </w:rPr>
            </w:pPr>
          </w:p>
        </w:tc>
        <w:tc>
          <w:tcPr>
            <w:tcW w:w="4961" w:type="dxa"/>
            <w:vAlign w:val="center"/>
          </w:tcPr>
          <w:p w14:paraId="7A6FE786"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Profit / (loss) before tax</w:t>
            </w:r>
          </w:p>
        </w:tc>
        <w:tc>
          <w:tcPr>
            <w:tcW w:w="1559" w:type="dxa"/>
            <w:vAlign w:val="center"/>
          </w:tcPr>
          <w:p w14:paraId="3211E6B5" w14:textId="77777777" w:rsidR="00FE129B" w:rsidRPr="00E234B2" w:rsidRDefault="00FE129B" w:rsidP="00FB34FB">
            <w:pPr>
              <w:spacing w:before="0" w:after="0"/>
              <w:jc w:val="right"/>
              <w:rPr>
                <w:rFonts w:asciiTheme="majorHAnsi" w:hAnsiTheme="majorHAnsi"/>
              </w:rPr>
            </w:pPr>
            <w:r>
              <w:rPr>
                <w:rFonts w:asciiTheme="majorHAnsi" w:hAnsiTheme="majorHAnsi"/>
              </w:rPr>
              <w:t>14,594,694</w:t>
            </w:r>
          </w:p>
        </w:tc>
        <w:tc>
          <w:tcPr>
            <w:tcW w:w="284" w:type="dxa"/>
            <w:vAlign w:val="center"/>
          </w:tcPr>
          <w:p w14:paraId="73CC7E4D" w14:textId="77777777" w:rsidR="00FE129B" w:rsidRPr="00E234B2" w:rsidRDefault="00FE129B" w:rsidP="00FB34FB">
            <w:pPr>
              <w:spacing w:before="0" w:after="0"/>
              <w:jc w:val="both"/>
              <w:rPr>
                <w:rFonts w:asciiTheme="majorHAnsi" w:hAnsiTheme="majorHAnsi"/>
              </w:rPr>
            </w:pPr>
          </w:p>
        </w:tc>
        <w:tc>
          <w:tcPr>
            <w:tcW w:w="1843" w:type="dxa"/>
            <w:vAlign w:val="center"/>
          </w:tcPr>
          <w:p w14:paraId="071633EE" w14:textId="77777777" w:rsidR="00FE129B" w:rsidRPr="00E234B2" w:rsidRDefault="00FE129B" w:rsidP="00FB34FB">
            <w:pPr>
              <w:spacing w:before="0" w:after="0"/>
              <w:jc w:val="right"/>
              <w:rPr>
                <w:rFonts w:asciiTheme="majorHAnsi" w:hAnsiTheme="majorHAnsi"/>
              </w:rPr>
            </w:pPr>
            <w:r>
              <w:rPr>
                <w:rFonts w:asciiTheme="majorHAnsi" w:hAnsiTheme="majorHAnsi"/>
              </w:rPr>
              <w:t>4,789,273</w:t>
            </w:r>
          </w:p>
        </w:tc>
      </w:tr>
      <w:tr w:rsidR="00FE129B" w:rsidRPr="0010390A" w14:paraId="165B0B02" w14:textId="77777777" w:rsidTr="00FB34FB">
        <w:tc>
          <w:tcPr>
            <w:tcW w:w="993" w:type="dxa"/>
            <w:vAlign w:val="center"/>
          </w:tcPr>
          <w:p w14:paraId="2C71882B" w14:textId="77777777" w:rsidR="00FE129B" w:rsidRPr="00E234B2" w:rsidRDefault="00FE129B" w:rsidP="00FB34FB">
            <w:pPr>
              <w:spacing w:before="0" w:after="0"/>
              <w:jc w:val="both"/>
              <w:rPr>
                <w:rFonts w:asciiTheme="majorHAnsi" w:hAnsiTheme="majorHAnsi"/>
              </w:rPr>
            </w:pPr>
          </w:p>
        </w:tc>
        <w:tc>
          <w:tcPr>
            <w:tcW w:w="4961" w:type="dxa"/>
            <w:vAlign w:val="center"/>
          </w:tcPr>
          <w:p w14:paraId="1A81ABF8"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Tax at UK standard rate of 19%</w:t>
            </w:r>
          </w:p>
        </w:tc>
        <w:tc>
          <w:tcPr>
            <w:tcW w:w="1559" w:type="dxa"/>
            <w:vAlign w:val="center"/>
          </w:tcPr>
          <w:p w14:paraId="7BAF1478" w14:textId="77777777" w:rsidR="00FE129B" w:rsidRPr="00E234B2" w:rsidRDefault="00FE129B" w:rsidP="00FB34FB">
            <w:pPr>
              <w:spacing w:before="0" w:after="0"/>
              <w:jc w:val="right"/>
              <w:rPr>
                <w:rFonts w:asciiTheme="majorHAnsi" w:hAnsiTheme="majorHAnsi"/>
              </w:rPr>
            </w:pPr>
            <w:r>
              <w:rPr>
                <w:rFonts w:asciiTheme="majorHAnsi" w:hAnsiTheme="majorHAnsi"/>
              </w:rPr>
              <w:t>2,772,992</w:t>
            </w:r>
          </w:p>
        </w:tc>
        <w:tc>
          <w:tcPr>
            <w:tcW w:w="284" w:type="dxa"/>
            <w:vAlign w:val="center"/>
          </w:tcPr>
          <w:p w14:paraId="06B13576" w14:textId="77777777" w:rsidR="00FE129B" w:rsidRPr="00E234B2" w:rsidRDefault="00FE129B" w:rsidP="00FB34FB">
            <w:pPr>
              <w:spacing w:before="0" w:after="0"/>
              <w:jc w:val="both"/>
              <w:rPr>
                <w:rFonts w:asciiTheme="majorHAnsi" w:hAnsiTheme="majorHAnsi"/>
              </w:rPr>
            </w:pPr>
          </w:p>
        </w:tc>
        <w:tc>
          <w:tcPr>
            <w:tcW w:w="1843" w:type="dxa"/>
            <w:vAlign w:val="center"/>
          </w:tcPr>
          <w:p w14:paraId="575C98B4" w14:textId="77777777" w:rsidR="00FE129B" w:rsidRPr="00E234B2" w:rsidRDefault="00FE129B" w:rsidP="00FB34FB">
            <w:pPr>
              <w:spacing w:before="0" w:after="0"/>
              <w:jc w:val="right"/>
              <w:rPr>
                <w:rFonts w:asciiTheme="majorHAnsi" w:hAnsiTheme="majorHAnsi"/>
              </w:rPr>
            </w:pPr>
            <w:r>
              <w:rPr>
                <w:rFonts w:asciiTheme="majorHAnsi" w:hAnsiTheme="majorHAnsi"/>
              </w:rPr>
              <w:t>909,962</w:t>
            </w:r>
          </w:p>
        </w:tc>
      </w:tr>
      <w:tr w:rsidR="00FE129B" w:rsidRPr="0010390A" w14:paraId="3C3FD09F" w14:textId="77777777" w:rsidTr="00FB34FB">
        <w:tc>
          <w:tcPr>
            <w:tcW w:w="993" w:type="dxa"/>
            <w:vAlign w:val="center"/>
          </w:tcPr>
          <w:p w14:paraId="3DC2087E" w14:textId="77777777" w:rsidR="00FE129B" w:rsidRPr="00E234B2" w:rsidRDefault="00FE129B" w:rsidP="00FB34FB">
            <w:pPr>
              <w:spacing w:before="0" w:after="0"/>
              <w:jc w:val="both"/>
              <w:rPr>
                <w:rFonts w:asciiTheme="majorHAnsi" w:hAnsiTheme="majorHAnsi"/>
                <w:sz w:val="20"/>
                <w:szCs w:val="20"/>
              </w:rPr>
            </w:pPr>
          </w:p>
        </w:tc>
        <w:tc>
          <w:tcPr>
            <w:tcW w:w="4961" w:type="dxa"/>
            <w:vAlign w:val="center"/>
          </w:tcPr>
          <w:p w14:paraId="57CCAF86" w14:textId="77777777" w:rsidR="00FE129B" w:rsidRPr="00E234B2" w:rsidRDefault="00FE129B" w:rsidP="00FB34FB">
            <w:pPr>
              <w:spacing w:before="0" w:after="0"/>
              <w:jc w:val="both"/>
              <w:rPr>
                <w:rFonts w:asciiTheme="majorHAnsi" w:hAnsiTheme="majorHAnsi"/>
                <w:sz w:val="20"/>
                <w:szCs w:val="20"/>
              </w:rPr>
            </w:pPr>
          </w:p>
        </w:tc>
        <w:tc>
          <w:tcPr>
            <w:tcW w:w="1559" w:type="dxa"/>
            <w:vAlign w:val="center"/>
          </w:tcPr>
          <w:p w14:paraId="62769B24" w14:textId="77777777" w:rsidR="00FE129B" w:rsidRPr="00E234B2" w:rsidRDefault="00FE129B" w:rsidP="00FB34FB">
            <w:pPr>
              <w:spacing w:before="0" w:after="0"/>
              <w:jc w:val="right"/>
              <w:rPr>
                <w:rFonts w:asciiTheme="majorHAnsi" w:hAnsiTheme="majorHAnsi"/>
                <w:b/>
                <w:bCs/>
                <w:sz w:val="20"/>
                <w:szCs w:val="20"/>
              </w:rPr>
            </w:pPr>
          </w:p>
        </w:tc>
        <w:tc>
          <w:tcPr>
            <w:tcW w:w="284" w:type="dxa"/>
            <w:vAlign w:val="center"/>
          </w:tcPr>
          <w:p w14:paraId="7B2AB0C1" w14:textId="77777777" w:rsidR="00FE129B" w:rsidRPr="00E234B2" w:rsidRDefault="00FE129B" w:rsidP="00FB34FB">
            <w:pPr>
              <w:spacing w:before="0" w:after="0"/>
              <w:jc w:val="both"/>
              <w:rPr>
                <w:rFonts w:asciiTheme="majorHAnsi" w:hAnsiTheme="majorHAnsi"/>
                <w:sz w:val="20"/>
                <w:szCs w:val="20"/>
              </w:rPr>
            </w:pPr>
          </w:p>
        </w:tc>
        <w:tc>
          <w:tcPr>
            <w:tcW w:w="1843" w:type="dxa"/>
            <w:vAlign w:val="center"/>
          </w:tcPr>
          <w:p w14:paraId="2FCBE5E8" w14:textId="77777777" w:rsidR="00FE129B" w:rsidRPr="00E234B2" w:rsidRDefault="00FE129B" w:rsidP="00FB34FB">
            <w:pPr>
              <w:spacing w:before="0" w:after="0"/>
              <w:jc w:val="right"/>
              <w:rPr>
                <w:rFonts w:asciiTheme="majorHAnsi" w:hAnsiTheme="majorHAnsi"/>
                <w:sz w:val="20"/>
                <w:szCs w:val="20"/>
              </w:rPr>
            </w:pPr>
          </w:p>
        </w:tc>
      </w:tr>
      <w:tr w:rsidR="00FE129B" w:rsidRPr="0010390A" w14:paraId="3CDF2830" w14:textId="77777777" w:rsidTr="00FB34FB">
        <w:tc>
          <w:tcPr>
            <w:tcW w:w="5954" w:type="dxa"/>
            <w:gridSpan w:val="2"/>
            <w:vAlign w:val="center"/>
          </w:tcPr>
          <w:p w14:paraId="77332758"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Effects of:</w:t>
            </w:r>
          </w:p>
        </w:tc>
        <w:tc>
          <w:tcPr>
            <w:tcW w:w="1559" w:type="dxa"/>
            <w:vAlign w:val="center"/>
          </w:tcPr>
          <w:p w14:paraId="00795508" w14:textId="77777777" w:rsidR="00FE129B" w:rsidRPr="00E234B2" w:rsidRDefault="00FE129B" w:rsidP="00FB34FB">
            <w:pPr>
              <w:spacing w:before="0" w:after="0"/>
              <w:jc w:val="right"/>
              <w:rPr>
                <w:rFonts w:asciiTheme="majorHAnsi" w:hAnsiTheme="majorHAnsi"/>
                <w:b/>
                <w:bCs/>
              </w:rPr>
            </w:pPr>
          </w:p>
        </w:tc>
        <w:tc>
          <w:tcPr>
            <w:tcW w:w="284" w:type="dxa"/>
            <w:vAlign w:val="center"/>
          </w:tcPr>
          <w:p w14:paraId="49BFC356" w14:textId="77777777" w:rsidR="00FE129B" w:rsidRPr="00E234B2" w:rsidRDefault="00FE129B" w:rsidP="00FB34FB">
            <w:pPr>
              <w:spacing w:before="0" w:after="0"/>
              <w:jc w:val="both"/>
              <w:rPr>
                <w:rFonts w:asciiTheme="majorHAnsi" w:hAnsiTheme="majorHAnsi"/>
              </w:rPr>
            </w:pPr>
          </w:p>
        </w:tc>
        <w:tc>
          <w:tcPr>
            <w:tcW w:w="1843" w:type="dxa"/>
            <w:vAlign w:val="center"/>
          </w:tcPr>
          <w:p w14:paraId="5CB59342" w14:textId="77777777" w:rsidR="00FE129B" w:rsidRPr="00E234B2" w:rsidRDefault="00FE129B" w:rsidP="00FB34FB">
            <w:pPr>
              <w:spacing w:before="0" w:after="0"/>
              <w:jc w:val="right"/>
              <w:rPr>
                <w:rFonts w:asciiTheme="majorHAnsi" w:hAnsiTheme="majorHAnsi"/>
              </w:rPr>
            </w:pPr>
          </w:p>
        </w:tc>
      </w:tr>
      <w:tr w:rsidR="00FE129B" w:rsidRPr="0010390A" w14:paraId="68024948" w14:textId="77777777" w:rsidTr="00FB34FB">
        <w:tc>
          <w:tcPr>
            <w:tcW w:w="5954" w:type="dxa"/>
            <w:gridSpan w:val="2"/>
            <w:vAlign w:val="center"/>
          </w:tcPr>
          <w:p w14:paraId="581591C7" w14:textId="77777777" w:rsidR="00FE129B" w:rsidRPr="001544A6" w:rsidRDefault="00FE129B" w:rsidP="00FB34FB">
            <w:pPr>
              <w:spacing w:before="0" w:after="0"/>
              <w:jc w:val="both"/>
              <w:rPr>
                <w:rFonts w:asciiTheme="majorHAnsi" w:hAnsiTheme="majorHAnsi"/>
              </w:rPr>
            </w:pPr>
            <w:r w:rsidRPr="001544A6">
              <w:rPr>
                <w:rFonts w:asciiTheme="majorHAnsi" w:hAnsiTheme="majorHAnsi"/>
              </w:rPr>
              <w:t>Unrealised gain / (loss) on fair value investments</w:t>
            </w:r>
          </w:p>
        </w:tc>
        <w:tc>
          <w:tcPr>
            <w:tcW w:w="1559" w:type="dxa"/>
            <w:vAlign w:val="center"/>
          </w:tcPr>
          <w:p w14:paraId="4E865F0D" w14:textId="77777777" w:rsidR="00FE129B" w:rsidRPr="001544A6" w:rsidRDefault="00FE129B" w:rsidP="00FB34FB">
            <w:pPr>
              <w:spacing w:before="0" w:after="0"/>
              <w:jc w:val="right"/>
              <w:rPr>
                <w:rFonts w:asciiTheme="majorHAnsi" w:hAnsiTheme="majorHAnsi"/>
              </w:rPr>
            </w:pPr>
            <w:r w:rsidRPr="001544A6">
              <w:rPr>
                <w:rFonts w:asciiTheme="majorHAnsi" w:hAnsiTheme="majorHAnsi"/>
              </w:rPr>
              <w:t>(</w:t>
            </w:r>
            <w:r>
              <w:rPr>
                <w:rFonts w:asciiTheme="majorHAnsi" w:hAnsiTheme="majorHAnsi"/>
              </w:rPr>
              <w:t>3</w:t>
            </w:r>
            <w:r w:rsidRPr="001544A6">
              <w:rPr>
                <w:rFonts w:asciiTheme="majorHAnsi" w:hAnsiTheme="majorHAnsi"/>
              </w:rPr>
              <w:t>,</w:t>
            </w:r>
            <w:r>
              <w:rPr>
                <w:rFonts w:asciiTheme="majorHAnsi" w:hAnsiTheme="majorHAnsi"/>
              </w:rPr>
              <w:t>079</w:t>
            </w:r>
            <w:r w:rsidRPr="001544A6">
              <w:rPr>
                <w:rFonts w:asciiTheme="majorHAnsi" w:hAnsiTheme="majorHAnsi"/>
              </w:rPr>
              <w:t>,</w:t>
            </w:r>
            <w:r>
              <w:rPr>
                <w:rFonts w:asciiTheme="majorHAnsi" w:hAnsiTheme="majorHAnsi"/>
              </w:rPr>
              <w:t>089</w:t>
            </w:r>
            <w:r w:rsidRPr="001544A6">
              <w:rPr>
                <w:rFonts w:asciiTheme="majorHAnsi" w:hAnsiTheme="majorHAnsi"/>
              </w:rPr>
              <w:t>)</w:t>
            </w:r>
          </w:p>
        </w:tc>
        <w:tc>
          <w:tcPr>
            <w:tcW w:w="284" w:type="dxa"/>
            <w:vAlign w:val="center"/>
          </w:tcPr>
          <w:p w14:paraId="13F954CF" w14:textId="77777777" w:rsidR="00FE129B" w:rsidRPr="001544A6" w:rsidRDefault="00FE129B" w:rsidP="00FB34FB">
            <w:pPr>
              <w:spacing w:before="0" w:after="0"/>
              <w:jc w:val="both"/>
              <w:rPr>
                <w:rFonts w:asciiTheme="majorHAnsi" w:hAnsiTheme="majorHAnsi"/>
              </w:rPr>
            </w:pPr>
          </w:p>
        </w:tc>
        <w:tc>
          <w:tcPr>
            <w:tcW w:w="1843" w:type="dxa"/>
            <w:vAlign w:val="center"/>
          </w:tcPr>
          <w:p w14:paraId="5F374FEE" w14:textId="77777777" w:rsidR="00FE129B" w:rsidRPr="001544A6" w:rsidRDefault="00FE129B" w:rsidP="00FB34FB">
            <w:pPr>
              <w:spacing w:before="0" w:after="0"/>
              <w:jc w:val="right"/>
              <w:rPr>
                <w:rFonts w:asciiTheme="majorHAnsi" w:hAnsiTheme="majorHAnsi"/>
              </w:rPr>
            </w:pPr>
            <w:r w:rsidRPr="001544A6">
              <w:rPr>
                <w:rFonts w:asciiTheme="majorHAnsi" w:hAnsiTheme="majorHAnsi"/>
              </w:rPr>
              <w:t>(1,061,249)</w:t>
            </w:r>
          </w:p>
        </w:tc>
      </w:tr>
      <w:tr w:rsidR="00FE129B" w:rsidRPr="0010390A" w14:paraId="4B3A6CD6" w14:textId="77777777" w:rsidTr="00FB34FB">
        <w:tc>
          <w:tcPr>
            <w:tcW w:w="5954" w:type="dxa"/>
            <w:gridSpan w:val="2"/>
            <w:vAlign w:val="center"/>
          </w:tcPr>
          <w:p w14:paraId="3AC2379B" w14:textId="77777777" w:rsidR="00FE129B" w:rsidRPr="00C41E45" w:rsidRDefault="00FE129B" w:rsidP="00FB34FB">
            <w:pPr>
              <w:spacing w:before="0" w:after="0"/>
              <w:jc w:val="both"/>
              <w:rPr>
                <w:rFonts w:asciiTheme="majorHAnsi" w:hAnsiTheme="majorHAnsi"/>
              </w:rPr>
            </w:pPr>
            <w:r w:rsidRPr="00C41E45">
              <w:rPr>
                <w:rFonts w:asciiTheme="majorHAnsi" w:hAnsiTheme="majorHAnsi"/>
              </w:rPr>
              <w:t>Expenses not deductible for tax purposes</w:t>
            </w:r>
          </w:p>
        </w:tc>
        <w:tc>
          <w:tcPr>
            <w:tcW w:w="1559" w:type="dxa"/>
            <w:vAlign w:val="center"/>
          </w:tcPr>
          <w:p w14:paraId="47DC1717" w14:textId="77777777" w:rsidR="00FE129B" w:rsidRPr="00C41E45" w:rsidRDefault="00C41E45" w:rsidP="00FB34FB">
            <w:pPr>
              <w:spacing w:before="0" w:after="0"/>
              <w:jc w:val="right"/>
              <w:rPr>
                <w:rFonts w:asciiTheme="majorHAnsi" w:hAnsiTheme="majorHAnsi"/>
              </w:rPr>
            </w:pPr>
            <w:r>
              <w:rPr>
                <w:rFonts w:asciiTheme="majorHAnsi" w:hAnsiTheme="majorHAnsi"/>
              </w:rPr>
              <w:t>20,600</w:t>
            </w:r>
          </w:p>
        </w:tc>
        <w:tc>
          <w:tcPr>
            <w:tcW w:w="284" w:type="dxa"/>
            <w:vAlign w:val="center"/>
          </w:tcPr>
          <w:p w14:paraId="616EA8C4" w14:textId="77777777" w:rsidR="00FE129B" w:rsidRPr="001544A6" w:rsidRDefault="00FE129B" w:rsidP="00FB34FB">
            <w:pPr>
              <w:spacing w:before="0" w:after="0"/>
              <w:jc w:val="both"/>
              <w:rPr>
                <w:rFonts w:asciiTheme="majorHAnsi" w:hAnsiTheme="majorHAnsi"/>
                <w:highlight w:val="yellow"/>
              </w:rPr>
            </w:pPr>
          </w:p>
        </w:tc>
        <w:tc>
          <w:tcPr>
            <w:tcW w:w="1843" w:type="dxa"/>
            <w:vAlign w:val="center"/>
          </w:tcPr>
          <w:p w14:paraId="6D4D581E" w14:textId="77777777" w:rsidR="00FE129B" w:rsidRPr="0063120D" w:rsidRDefault="00FE129B" w:rsidP="00FB34FB">
            <w:pPr>
              <w:spacing w:before="0" w:after="0"/>
              <w:jc w:val="right"/>
              <w:rPr>
                <w:rFonts w:asciiTheme="majorHAnsi" w:hAnsiTheme="majorHAnsi"/>
              </w:rPr>
            </w:pPr>
            <w:r w:rsidRPr="0063120D">
              <w:rPr>
                <w:rFonts w:asciiTheme="majorHAnsi" w:hAnsiTheme="majorHAnsi"/>
              </w:rPr>
              <w:t>-</w:t>
            </w:r>
          </w:p>
        </w:tc>
      </w:tr>
      <w:tr w:rsidR="00FE129B" w:rsidRPr="0010390A" w14:paraId="4E2A1093" w14:textId="77777777" w:rsidTr="00FB34FB">
        <w:tc>
          <w:tcPr>
            <w:tcW w:w="5954" w:type="dxa"/>
            <w:gridSpan w:val="2"/>
            <w:vAlign w:val="center"/>
          </w:tcPr>
          <w:p w14:paraId="1B6E23FD" w14:textId="77777777" w:rsidR="00FE129B" w:rsidRPr="00C41E45" w:rsidRDefault="00FE129B" w:rsidP="00FB34FB">
            <w:pPr>
              <w:spacing w:before="0" w:after="0"/>
              <w:jc w:val="both"/>
              <w:rPr>
                <w:rFonts w:asciiTheme="majorHAnsi" w:hAnsiTheme="majorHAnsi"/>
              </w:rPr>
            </w:pPr>
            <w:r w:rsidRPr="00C41E45">
              <w:rPr>
                <w:rFonts w:asciiTheme="majorHAnsi" w:hAnsiTheme="majorHAnsi"/>
              </w:rPr>
              <w:t>Group relief surrendered</w:t>
            </w:r>
          </w:p>
        </w:tc>
        <w:tc>
          <w:tcPr>
            <w:tcW w:w="1559" w:type="dxa"/>
            <w:vAlign w:val="center"/>
          </w:tcPr>
          <w:p w14:paraId="6B675702" w14:textId="77777777" w:rsidR="00FE129B" w:rsidRPr="00C41E45" w:rsidRDefault="00C41E45" w:rsidP="00FB34FB">
            <w:pPr>
              <w:spacing w:before="0" w:after="0"/>
              <w:jc w:val="right"/>
              <w:rPr>
                <w:rFonts w:asciiTheme="majorHAnsi" w:hAnsiTheme="majorHAnsi"/>
              </w:rPr>
            </w:pPr>
            <w:r w:rsidRPr="00C41E45">
              <w:rPr>
                <w:rFonts w:asciiTheme="majorHAnsi" w:hAnsiTheme="majorHAnsi"/>
              </w:rPr>
              <w:t>-</w:t>
            </w:r>
          </w:p>
        </w:tc>
        <w:tc>
          <w:tcPr>
            <w:tcW w:w="284" w:type="dxa"/>
            <w:vAlign w:val="center"/>
          </w:tcPr>
          <w:p w14:paraId="7681C71B" w14:textId="77777777" w:rsidR="00FE129B" w:rsidRPr="001544A6" w:rsidRDefault="00FE129B" w:rsidP="00FB34FB">
            <w:pPr>
              <w:spacing w:before="0" w:after="0"/>
              <w:jc w:val="both"/>
              <w:rPr>
                <w:rFonts w:asciiTheme="majorHAnsi" w:hAnsiTheme="majorHAnsi"/>
                <w:highlight w:val="yellow"/>
              </w:rPr>
            </w:pPr>
          </w:p>
        </w:tc>
        <w:tc>
          <w:tcPr>
            <w:tcW w:w="1843" w:type="dxa"/>
            <w:vAlign w:val="center"/>
          </w:tcPr>
          <w:p w14:paraId="6BC05FDA" w14:textId="77777777" w:rsidR="00FE129B" w:rsidRPr="0063120D" w:rsidRDefault="00FE129B" w:rsidP="00FB34FB">
            <w:pPr>
              <w:spacing w:before="0" w:after="0"/>
              <w:jc w:val="right"/>
              <w:rPr>
                <w:rFonts w:asciiTheme="majorHAnsi" w:hAnsiTheme="majorHAnsi"/>
              </w:rPr>
            </w:pPr>
            <w:r w:rsidRPr="0063120D">
              <w:rPr>
                <w:rFonts w:asciiTheme="majorHAnsi" w:hAnsiTheme="majorHAnsi"/>
              </w:rPr>
              <w:t>103,648</w:t>
            </w:r>
          </w:p>
        </w:tc>
      </w:tr>
      <w:tr w:rsidR="00FE129B" w:rsidRPr="0010390A" w14:paraId="1B74A40B" w14:textId="77777777" w:rsidTr="00FB34FB">
        <w:tc>
          <w:tcPr>
            <w:tcW w:w="5954" w:type="dxa"/>
            <w:gridSpan w:val="2"/>
            <w:shd w:val="clear" w:color="auto" w:fill="auto"/>
            <w:vAlign w:val="center"/>
          </w:tcPr>
          <w:p w14:paraId="3ECAC446" w14:textId="77777777" w:rsidR="00FE129B" w:rsidRPr="00C41E45" w:rsidRDefault="00FE129B" w:rsidP="00FB34FB">
            <w:pPr>
              <w:spacing w:before="0" w:after="0"/>
              <w:jc w:val="both"/>
              <w:rPr>
                <w:rFonts w:asciiTheme="majorHAnsi" w:hAnsiTheme="majorHAnsi"/>
              </w:rPr>
            </w:pPr>
            <w:r w:rsidRPr="00C41E45">
              <w:rPr>
                <w:rFonts w:asciiTheme="majorHAnsi" w:hAnsiTheme="majorHAnsi"/>
              </w:rPr>
              <w:t>Deferred tax not recognised</w:t>
            </w:r>
          </w:p>
        </w:tc>
        <w:tc>
          <w:tcPr>
            <w:tcW w:w="1559" w:type="dxa"/>
            <w:vAlign w:val="center"/>
          </w:tcPr>
          <w:p w14:paraId="03D8885A" w14:textId="77777777" w:rsidR="00FE129B" w:rsidRPr="00C41E45" w:rsidRDefault="00C41E45" w:rsidP="00FB34FB">
            <w:pPr>
              <w:spacing w:before="0" w:after="0"/>
              <w:jc w:val="right"/>
              <w:rPr>
                <w:rFonts w:asciiTheme="majorHAnsi" w:hAnsiTheme="majorHAnsi"/>
              </w:rPr>
            </w:pPr>
            <w:r w:rsidRPr="00C41E45">
              <w:rPr>
                <w:rFonts w:asciiTheme="majorHAnsi" w:hAnsiTheme="majorHAnsi"/>
              </w:rPr>
              <w:t>285,497</w:t>
            </w:r>
          </w:p>
        </w:tc>
        <w:tc>
          <w:tcPr>
            <w:tcW w:w="284" w:type="dxa"/>
            <w:vAlign w:val="center"/>
          </w:tcPr>
          <w:p w14:paraId="24F38CC9" w14:textId="77777777" w:rsidR="00FE129B" w:rsidRPr="001544A6" w:rsidRDefault="00FE129B" w:rsidP="00FB34FB">
            <w:pPr>
              <w:spacing w:before="0" w:after="0"/>
              <w:jc w:val="both"/>
              <w:rPr>
                <w:rFonts w:asciiTheme="majorHAnsi" w:hAnsiTheme="majorHAnsi"/>
                <w:highlight w:val="yellow"/>
              </w:rPr>
            </w:pPr>
          </w:p>
        </w:tc>
        <w:tc>
          <w:tcPr>
            <w:tcW w:w="1843" w:type="dxa"/>
            <w:vAlign w:val="center"/>
          </w:tcPr>
          <w:p w14:paraId="2E6CB551" w14:textId="77777777" w:rsidR="00FE129B" w:rsidRPr="0063120D" w:rsidRDefault="00FE129B" w:rsidP="00FB34FB">
            <w:pPr>
              <w:spacing w:before="0" w:after="0"/>
              <w:jc w:val="right"/>
              <w:rPr>
                <w:rFonts w:asciiTheme="majorHAnsi" w:hAnsiTheme="majorHAnsi"/>
              </w:rPr>
            </w:pPr>
            <w:r w:rsidRPr="0063120D">
              <w:rPr>
                <w:rFonts w:asciiTheme="majorHAnsi" w:hAnsiTheme="majorHAnsi"/>
              </w:rPr>
              <w:t>47,639</w:t>
            </w:r>
          </w:p>
        </w:tc>
      </w:tr>
      <w:tr w:rsidR="00FE129B" w:rsidRPr="0010390A" w14:paraId="1E9290B5" w14:textId="77777777" w:rsidTr="0063120D">
        <w:tc>
          <w:tcPr>
            <w:tcW w:w="5954" w:type="dxa"/>
            <w:gridSpan w:val="2"/>
          </w:tcPr>
          <w:p w14:paraId="64C5F5A3" w14:textId="77777777" w:rsidR="00FE129B" w:rsidRPr="00E234B2" w:rsidRDefault="00FE129B" w:rsidP="00FB34FB">
            <w:pPr>
              <w:spacing w:before="0" w:after="0"/>
              <w:jc w:val="both"/>
              <w:rPr>
                <w:rFonts w:asciiTheme="majorHAnsi" w:hAnsiTheme="majorHAnsi"/>
                <w:sz w:val="20"/>
                <w:szCs w:val="20"/>
                <w:highlight w:val="yellow"/>
              </w:rPr>
            </w:pPr>
          </w:p>
        </w:tc>
        <w:tc>
          <w:tcPr>
            <w:tcW w:w="1559" w:type="dxa"/>
            <w:tcBorders>
              <w:bottom w:val="single" w:sz="4" w:space="0" w:color="auto"/>
            </w:tcBorders>
          </w:tcPr>
          <w:p w14:paraId="196D5E89" w14:textId="77777777" w:rsidR="00FE129B" w:rsidRPr="00E234B2" w:rsidRDefault="00FE129B" w:rsidP="00FB34FB">
            <w:pPr>
              <w:spacing w:before="0" w:after="0"/>
              <w:jc w:val="right"/>
              <w:rPr>
                <w:rFonts w:asciiTheme="majorHAnsi" w:hAnsiTheme="majorHAnsi"/>
                <w:b/>
                <w:bCs/>
                <w:sz w:val="20"/>
                <w:szCs w:val="20"/>
                <w:highlight w:val="yellow"/>
              </w:rPr>
            </w:pPr>
          </w:p>
        </w:tc>
        <w:tc>
          <w:tcPr>
            <w:tcW w:w="284" w:type="dxa"/>
          </w:tcPr>
          <w:p w14:paraId="13D06BF7" w14:textId="77777777" w:rsidR="00FE129B" w:rsidRPr="00E234B2" w:rsidRDefault="00FE129B" w:rsidP="00FB34FB">
            <w:pPr>
              <w:spacing w:before="0" w:after="0"/>
              <w:jc w:val="both"/>
              <w:rPr>
                <w:rFonts w:asciiTheme="majorHAnsi" w:hAnsiTheme="majorHAnsi"/>
                <w:sz w:val="20"/>
                <w:szCs w:val="20"/>
              </w:rPr>
            </w:pPr>
          </w:p>
        </w:tc>
        <w:tc>
          <w:tcPr>
            <w:tcW w:w="1843" w:type="dxa"/>
            <w:tcBorders>
              <w:bottom w:val="single" w:sz="4" w:space="0" w:color="auto"/>
            </w:tcBorders>
          </w:tcPr>
          <w:p w14:paraId="3DCA8D11" w14:textId="77777777" w:rsidR="00FE129B" w:rsidRPr="009F14A9" w:rsidRDefault="00FE129B" w:rsidP="00FB34FB">
            <w:pPr>
              <w:spacing w:before="0" w:after="0"/>
              <w:jc w:val="right"/>
              <w:rPr>
                <w:rFonts w:asciiTheme="majorHAnsi" w:hAnsiTheme="majorHAnsi"/>
                <w:b/>
                <w:bCs/>
                <w:sz w:val="20"/>
                <w:szCs w:val="20"/>
              </w:rPr>
            </w:pPr>
          </w:p>
        </w:tc>
      </w:tr>
      <w:tr w:rsidR="00FE129B" w:rsidRPr="00994A06" w14:paraId="48D9045C" w14:textId="77777777" w:rsidTr="0063120D">
        <w:trPr>
          <w:trHeight w:val="496"/>
        </w:trPr>
        <w:tc>
          <w:tcPr>
            <w:tcW w:w="5954" w:type="dxa"/>
            <w:gridSpan w:val="2"/>
            <w:shd w:val="clear" w:color="auto" w:fill="auto"/>
            <w:vAlign w:val="center"/>
          </w:tcPr>
          <w:p w14:paraId="77C626D3" w14:textId="77777777" w:rsidR="00FE129B" w:rsidRPr="00E234B2" w:rsidRDefault="00FE129B" w:rsidP="00FB34FB">
            <w:pPr>
              <w:spacing w:before="0" w:after="0"/>
              <w:jc w:val="both"/>
              <w:rPr>
                <w:rFonts w:asciiTheme="majorHAnsi" w:hAnsiTheme="majorHAnsi"/>
                <w:highlight w:val="yellow"/>
              </w:rPr>
            </w:pPr>
            <w:r w:rsidRPr="00E234B2">
              <w:rPr>
                <w:rFonts w:asciiTheme="majorHAnsi" w:hAnsiTheme="majorHAnsi"/>
              </w:rPr>
              <w:t>Tax charge for the year</w:t>
            </w:r>
          </w:p>
        </w:tc>
        <w:tc>
          <w:tcPr>
            <w:tcW w:w="1559" w:type="dxa"/>
            <w:tcBorders>
              <w:top w:val="single" w:sz="4" w:space="0" w:color="auto"/>
              <w:bottom w:val="single" w:sz="4" w:space="0" w:color="auto"/>
            </w:tcBorders>
            <w:vAlign w:val="center"/>
          </w:tcPr>
          <w:p w14:paraId="07CC59E7" w14:textId="77777777" w:rsidR="00FE129B" w:rsidRPr="00E234B2" w:rsidRDefault="00FE129B" w:rsidP="00FB34FB">
            <w:pPr>
              <w:spacing w:before="0" w:after="0"/>
              <w:jc w:val="right"/>
              <w:rPr>
                <w:rFonts w:asciiTheme="majorHAnsi" w:hAnsiTheme="majorHAnsi"/>
                <w:b/>
                <w:bCs/>
                <w:highlight w:val="yellow"/>
              </w:rPr>
            </w:pPr>
            <w:r w:rsidRPr="00E234B2">
              <w:rPr>
                <w:rFonts w:asciiTheme="majorHAnsi" w:hAnsiTheme="majorHAnsi"/>
                <w:b/>
                <w:bCs/>
              </w:rPr>
              <w:t>-</w:t>
            </w:r>
          </w:p>
        </w:tc>
        <w:tc>
          <w:tcPr>
            <w:tcW w:w="284" w:type="dxa"/>
            <w:vAlign w:val="center"/>
          </w:tcPr>
          <w:p w14:paraId="45A1A01A" w14:textId="77777777" w:rsidR="00FE129B" w:rsidRPr="00E234B2" w:rsidRDefault="00FE129B" w:rsidP="00FB34FB">
            <w:pPr>
              <w:spacing w:before="0" w:after="0"/>
              <w:jc w:val="both"/>
              <w:rPr>
                <w:rFonts w:asciiTheme="majorHAnsi" w:hAnsiTheme="majorHAnsi"/>
                <w:b/>
                <w:bCs/>
              </w:rPr>
            </w:pPr>
          </w:p>
        </w:tc>
        <w:tc>
          <w:tcPr>
            <w:tcW w:w="1843" w:type="dxa"/>
            <w:tcBorders>
              <w:top w:val="single" w:sz="4" w:space="0" w:color="auto"/>
              <w:bottom w:val="single" w:sz="4" w:space="0" w:color="auto"/>
            </w:tcBorders>
            <w:vAlign w:val="center"/>
          </w:tcPr>
          <w:p w14:paraId="6487CD3A"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w:t>
            </w:r>
          </w:p>
        </w:tc>
      </w:tr>
      <w:tr w:rsidR="00FE129B" w:rsidRPr="00994A06" w14:paraId="30E74127" w14:textId="77777777" w:rsidTr="0063120D">
        <w:trPr>
          <w:trHeight w:val="286"/>
        </w:trPr>
        <w:tc>
          <w:tcPr>
            <w:tcW w:w="5954" w:type="dxa"/>
            <w:gridSpan w:val="2"/>
            <w:vAlign w:val="center"/>
          </w:tcPr>
          <w:p w14:paraId="4889128A" w14:textId="77777777" w:rsidR="00FE129B" w:rsidRPr="00E234B2" w:rsidRDefault="00FE129B" w:rsidP="00FB34FB">
            <w:pPr>
              <w:spacing w:before="0" w:after="0"/>
              <w:jc w:val="both"/>
              <w:rPr>
                <w:rFonts w:asciiTheme="majorHAnsi" w:hAnsiTheme="majorHAnsi"/>
                <w:sz w:val="20"/>
                <w:szCs w:val="20"/>
                <w:highlight w:val="yellow"/>
              </w:rPr>
            </w:pPr>
          </w:p>
        </w:tc>
        <w:tc>
          <w:tcPr>
            <w:tcW w:w="1559" w:type="dxa"/>
            <w:tcBorders>
              <w:top w:val="single" w:sz="4" w:space="0" w:color="auto"/>
            </w:tcBorders>
            <w:vAlign w:val="center"/>
          </w:tcPr>
          <w:p w14:paraId="4D991F29" w14:textId="77777777" w:rsidR="00FE129B" w:rsidRPr="00E234B2" w:rsidRDefault="00FE129B" w:rsidP="00FB34FB">
            <w:pPr>
              <w:spacing w:before="0" w:after="0"/>
              <w:jc w:val="right"/>
              <w:rPr>
                <w:rFonts w:asciiTheme="majorHAnsi" w:hAnsiTheme="majorHAnsi"/>
                <w:b/>
                <w:bCs/>
                <w:sz w:val="20"/>
                <w:szCs w:val="20"/>
                <w:highlight w:val="yellow"/>
              </w:rPr>
            </w:pPr>
          </w:p>
        </w:tc>
        <w:tc>
          <w:tcPr>
            <w:tcW w:w="284" w:type="dxa"/>
            <w:vAlign w:val="center"/>
          </w:tcPr>
          <w:p w14:paraId="064D385F" w14:textId="77777777" w:rsidR="00FE129B" w:rsidRPr="00E234B2" w:rsidRDefault="00FE129B" w:rsidP="00FB34FB">
            <w:pPr>
              <w:spacing w:before="0" w:after="0"/>
              <w:jc w:val="both"/>
              <w:rPr>
                <w:rFonts w:asciiTheme="majorHAnsi" w:hAnsiTheme="majorHAnsi"/>
                <w:sz w:val="20"/>
                <w:szCs w:val="20"/>
              </w:rPr>
            </w:pPr>
          </w:p>
        </w:tc>
        <w:tc>
          <w:tcPr>
            <w:tcW w:w="1843" w:type="dxa"/>
            <w:tcBorders>
              <w:top w:val="single" w:sz="4" w:space="0" w:color="auto"/>
            </w:tcBorders>
            <w:vAlign w:val="center"/>
          </w:tcPr>
          <w:p w14:paraId="5B784B22" w14:textId="77777777" w:rsidR="00FE129B" w:rsidRPr="00E234B2" w:rsidRDefault="00FE129B" w:rsidP="00FB34FB">
            <w:pPr>
              <w:spacing w:before="0" w:after="0"/>
              <w:jc w:val="right"/>
              <w:rPr>
                <w:rFonts w:asciiTheme="majorHAnsi" w:hAnsiTheme="majorHAnsi"/>
                <w:sz w:val="20"/>
                <w:szCs w:val="20"/>
              </w:rPr>
            </w:pPr>
          </w:p>
        </w:tc>
      </w:tr>
      <w:tr w:rsidR="00FE129B" w:rsidRPr="00994A06" w14:paraId="08E82672" w14:textId="77777777" w:rsidTr="00FB34FB">
        <w:trPr>
          <w:trHeight w:val="272"/>
        </w:trPr>
        <w:tc>
          <w:tcPr>
            <w:tcW w:w="5954" w:type="dxa"/>
            <w:gridSpan w:val="2"/>
            <w:vAlign w:val="center"/>
          </w:tcPr>
          <w:p w14:paraId="32BB3AED"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Estimated losses not to be recognised due to insufficient evidence of future profits</w:t>
            </w:r>
          </w:p>
        </w:tc>
        <w:tc>
          <w:tcPr>
            <w:tcW w:w="1559" w:type="dxa"/>
            <w:vAlign w:val="center"/>
          </w:tcPr>
          <w:p w14:paraId="53D0740F" w14:textId="77777777" w:rsidR="00FE129B" w:rsidRPr="00E234B2" w:rsidRDefault="00C41E45" w:rsidP="00FB34FB">
            <w:pPr>
              <w:spacing w:before="0" w:after="0"/>
              <w:jc w:val="right"/>
              <w:rPr>
                <w:rFonts w:asciiTheme="majorHAnsi" w:hAnsiTheme="majorHAnsi"/>
              </w:rPr>
            </w:pPr>
            <w:r>
              <w:rPr>
                <w:rFonts w:asciiTheme="majorHAnsi" w:hAnsiTheme="majorHAnsi"/>
              </w:rPr>
              <w:t>2,142,752</w:t>
            </w:r>
          </w:p>
        </w:tc>
        <w:tc>
          <w:tcPr>
            <w:tcW w:w="284" w:type="dxa"/>
            <w:vAlign w:val="center"/>
          </w:tcPr>
          <w:p w14:paraId="7F0134BE" w14:textId="77777777" w:rsidR="00FE129B" w:rsidRPr="00E234B2" w:rsidRDefault="00FE129B" w:rsidP="00FB34FB">
            <w:pPr>
              <w:spacing w:before="0" w:after="0"/>
              <w:jc w:val="both"/>
              <w:rPr>
                <w:rFonts w:asciiTheme="majorHAnsi" w:hAnsiTheme="majorHAnsi"/>
              </w:rPr>
            </w:pPr>
          </w:p>
        </w:tc>
        <w:tc>
          <w:tcPr>
            <w:tcW w:w="1843" w:type="dxa"/>
            <w:vAlign w:val="center"/>
          </w:tcPr>
          <w:p w14:paraId="6C51604C" w14:textId="77777777" w:rsidR="00FE129B" w:rsidRPr="00E234B2" w:rsidRDefault="00FE129B" w:rsidP="00FB34FB">
            <w:pPr>
              <w:spacing w:before="0" w:after="0"/>
              <w:jc w:val="right"/>
              <w:rPr>
                <w:rFonts w:asciiTheme="majorHAnsi" w:hAnsiTheme="majorHAnsi"/>
              </w:rPr>
            </w:pPr>
            <w:r>
              <w:rPr>
                <w:rFonts w:asciiTheme="majorHAnsi" w:hAnsiTheme="majorHAnsi"/>
              </w:rPr>
              <w:t>640,136</w:t>
            </w:r>
          </w:p>
        </w:tc>
      </w:tr>
      <w:tr w:rsidR="00FE129B" w:rsidRPr="00994A06" w14:paraId="3F99E09D" w14:textId="77777777" w:rsidTr="00FB34FB">
        <w:trPr>
          <w:trHeight w:val="272"/>
        </w:trPr>
        <w:tc>
          <w:tcPr>
            <w:tcW w:w="5954" w:type="dxa"/>
            <w:gridSpan w:val="2"/>
            <w:vAlign w:val="center"/>
          </w:tcPr>
          <w:p w14:paraId="4D178701"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Estimated deferred tax thereon 19% (20</w:t>
            </w:r>
            <w:r>
              <w:rPr>
                <w:rFonts w:asciiTheme="majorHAnsi" w:hAnsiTheme="majorHAnsi"/>
              </w:rPr>
              <w:t>20</w:t>
            </w:r>
            <w:r w:rsidRPr="00E234B2">
              <w:rPr>
                <w:rFonts w:asciiTheme="majorHAnsi" w:hAnsiTheme="majorHAnsi"/>
              </w:rPr>
              <w:t>: 1</w:t>
            </w:r>
            <w:r>
              <w:rPr>
                <w:rFonts w:asciiTheme="majorHAnsi" w:hAnsiTheme="majorHAnsi"/>
              </w:rPr>
              <w:t>9</w:t>
            </w:r>
            <w:r w:rsidRPr="00E234B2">
              <w:rPr>
                <w:rFonts w:asciiTheme="majorHAnsi" w:hAnsiTheme="majorHAnsi"/>
              </w:rPr>
              <w:t>%)</w:t>
            </w:r>
          </w:p>
        </w:tc>
        <w:tc>
          <w:tcPr>
            <w:tcW w:w="1559" w:type="dxa"/>
            <w:vAlign w:val="center"/>
          </w:tcPr>
          <w:p w14:paraId="1AA315EB" w14:textId="77777777" w:rsidR="00FE129B" w:rsidRPr="00E234B2" w:rsidRDefault="00C41E45" w:rsidP="00FB34FB">
            <w:pPr>
              <w:spacing w:before="0" w:after="0"/>
              <w:jc w:val="right"/>
              <w:rPr>
                <w:rFonts w:asciiTheme="majorHAnsi" w:hAnsiTheme="majorHAnsi"/>
              </w:rPr>
            </w:pPr>
            <w:r>
              <w:rPr>
                <w:rFonts w:asciiTheme="majorHAnsi" w:hAnsiTheme="majorHAnsi"/>
              </w:rPr>
              <w:t>407,123</w:t>
            </w:r>
          </w:p>
        </w:tc>
        <w:tc>
          <w:tcPr>
            <w:tcW w:w="284" w:type="dxa"/>
            <w:vAlign w:val="center"/>
          </w:tcPr>
          <w:p w14:paraId="7D8CA911" w14:textId="77777777" w:rsidR="00FE129B" w:rsidRPr="00E234B2" w:rsidRDefault="00FE129B" w:rsidP="00FB34FB">
            <w:pPr>
              <w:spacing w:before="0" w:after="0"/>
              <w:jc w:val="both"/>
              <w:rPr>
                <w:rFonts w:asciiTheme="majorHAnsi" w:hAnsiTheme="majorHAnsi"/>
              </w:rPr>
            </w:pPr>
          </w:p>
        </w:tc>
        <w:tc>
          <w:tcPr>
            <w:tcW w:w="1843" w:type="dxa"/>
            <w:vAlign w:val="center"/>
          </w:tcPr>
          <w:p w14:paraId="183EE312" w14:textId="77777777" w:rsidR="00FE129B" w:rsidRPr="00E234B2" w:rsidRDefault="00FE129B" w:rsidP="00FB34FB">
            <w:pPr>
              <w:spacing w:before="0" w:after="0"/>
              <w:jc w:val="right"/>
              <w:rPr>
                <w:rFonts w:asciiTheme="majorHAnsi" w:hAnsiTheme="majorHAnsi"/>
              </w:rPr>
            </w:pPr>
            <w:r>
              <w:rPr>
                <w:rFonts w:asciiTheme="majorHAnsi" w:hAnsiTheme="majorHAnsi"/>
              </w:rPr>
              <w:t>121,626</w:t>
            </w:r>
          </w:p>
        </w:tc>
      </w:tr>
      <w:tr w:rsidR="00FE129B" w:rsidRPr="00994A06" w14:paraId="0D010D38" w14:textId="77777777" w:rsidTr="00FB34FB">
        <w:tc>
          <w:tcPr>
            <w:tcW w:w="5954" w:type="dxa"/>
            <w:gridSpan w:val="2"/>
          </w:tcPr>
          <w:p w14:paraId="0D4AADEC" w14:textId="77777777" w:rsidR="00FE129B" w:rsidRPr="00E234B2" w:rsidRDefault="00FE129B" w:rsidP="00FB34FB">
            <w:pPr>
              <w:spacing w:before="0" w:after="0"/>
              <w:jc w:val="both"/>
              <w:rPr>
                <w:rFonts w:asciiTheme="majorHAnsi" w:hAnsiTheme="majorHAnsi"/>
                <w:sz w:val="20"/>
                <w:szCs w:val="20"/>
              </w:rPr>
            </w:pPr>
          </w:p>
        </w:tc>
        <w:tc>
          <w:tcPr>
            <w:tcW w:w="1559" w:type="dxa"/>
          </w:tcPr>
          <w:p w14:paraId="04FEE3C5" w14:textId="77777777" w:rsidR="00FE129B" w:rsidRPr="00E234B2" w:rsidRDefault="00FE129B" w:rsidP="00FB34FB">
            <w:pPr>
              <w:spacing w:before="0" w:after="0"/>
              <w:jc w:val="right"/>
              <w:rPr>
                <w:rFonts w:asciiTheme="majorHAnsi" w:hAnsiTheme="majorHAnsi"/>
                <w:b/>
                <w:bCs/>
                <w:sz w:val="20"/>
                <w:szCs w:val="20"/>
              </w:rPr>
            </w:pPr>
          </w:p>
        </w:tc>
        <w:tc>
          <w:tcPr>
            <w:tcW w:w="284" w:type="dxa"/>
          </w:tcPr>
          <w:p w14:paraId="4174B669" w14:textId="77777777" w:rsidR="00FE129B" w:rsidRPr="00E234B2" w:rsidRDefault="00FE129B" w:rsidP="00FB34FB">
            <w:pPr>
              <w:spacing w:before="0" w:after="0"/>
              <w:jc w:val="both"/>
              <w:rPr>
                <w:rFonts w:asciiTheme="majorHAnsi" w:hAnsiTheme="majorHAnsi"/>
                <w:sz w:val="20"/>
                <w:szCs w:val="20"/>
              </w:rPr>
            </w:pPr>
          </w:p>
        </w:tc>
        <w:tc>
          <w:tcPr>
            <w:tcW w:w="1843" w:type="dxa"/>
          </w:tcPr>
          <w:p w14:paraId="3586BCAD" w14:textId="77777777" w:rsidR="00FE129B" w:rsidRPr="00E234B2" w:rsidRDefault="00FE129B" w:rsidP="00FB34FB">
            <w:pPr>
              <w:spacing w:before="0" w:after="0"/>
              <w:jc w:val="right"/>
              <w:rPr>
                <w:rFonts w:asciiTheme="majorHAnsi" w:hAnsiTheme="majorHAnsi"/>
                <w:sz w:val="20"/>
                <w:szCs w:val="20"/>
              </w:rPr>
            </w:pPr>
          </w:p>
        </w:tc>
      </w:tr>
      <w:tr w:rsidR="00FE129B" w:rsidRPr="00994A06" w14:paraId="45B3F70B" w14:textId="77777777" w:rsidTr="00FB34FB">
        <w:tc>
          <w:tcPr>
            <w:tcW w:w="9640" w:type="dxa"/>
            <w:gridSpan w:val="5"/>
          </w:tcPr>
          <w:p w14:paraId="7C64E50C" w14:textId="77777777" w:rsidR="00FE129B" w:rsidRPr="00E234B2" w:rsidRDefault="00FE129B" w:rsidP="00FB34FB">
            <w:pPr>
              <w:spacing w:before="0" w:after="0"/>
              <w:jc w:val="both"/>
              <w:rPr>
                <w:rFonts w:asciiTheme="majorHAnsi" w:hAnsiTheme="majorHAnsi"/>
                <w:bCs/>
              </w:rPr>
            </w:pPr>
            <w:r w:rsidRPr="00E234B2">
              <w:rPr>
                <w:rFonts w:asciiTheme="majorHAnsi" w:hAnsiTheme="majorHAnsi"/>
                <w:bCs/>
              </w:rPr>
              <w:t>As at 31 March 202</w:t>
            </w:r>
            <w:r>
              <w:rPr>
                <w:rFonts w:asciiTheme="majorHAnsi" w:hAnsiTheme="majorHAnsi"/>
                <w:bCs/>
              </w:rPr>
              <w:t>1</w:t>
            </w:r>
            <w:r w:rsidRPr="00E234B2">
              <w:rPr>
                <w:rFonts w:asciiTheme="majorHAnsi" w:hAnsiTheme="majorHAnsi"/>
                <w:bCs/>
              </w:rPr>
              <w:t>, the Company has excess management expenses that are available to offset future tax revenues. A deferred tax asset, measured at the prospective corporate rate of 19% (20</w:t>
            </w:r>
            <w:r>
              <w:rPr>
                <w:rFonts w:asciiTheme="majorHAnsi" w:hAnsiTheme="majorHAnsi"/>
                <w:bCs/>
              </w:rPr>
              <w:t>20</w:t>
            </w:r>
            <w:r w:rsidRPr="00E234B2">
              <w:rPr>
                <w:rFonts w:asciiTheme="majorHAnsi" w:hAnsiTheme="majorHAnsi"/>
                <w:bCs/>
              </w:rPr>
              <w:t>: 1</w:t>
            </w:r>
            <w:r>
              <w:rPr>
                <w:rFonts w:asciiTheme="majorHAnsi" w:hAnsiTheme="majorHAnsi"/>
                <w:bCs/>
              </w:rPr>
              <w:t>9</w:t>
            </w:r>
            <w:r w:rsidRPr="00E234B2">
              <w:rPr>
                <w:rFonts w:asciiTheme="majorHAnsi" w:hAnsiTheme="majorHAnsi"/>
                <w:bCs/>
              </w:rPr>
              <w:t>%) of £</w:t>
            </w:r>
            <w:r w:rsidR="00C41E45">
              <w:rPr>
                <w:rFonts w:asciiTheme="majorHAnsi" w:hAnsiTheme="majorHAnsi"/>
                <w:bCs/>
              </w:rPr>
              <w:t>407,123</w:t>
            </w:r>
            <w:r w:rsidRPr="00E234B2">
              <w:rPr>
                <w:rFonts w:asciiTheme="majorHAnsi" w:hAnsiTheme="majorHAnsi"/>
                <w:bCs/>
              </w:rPr>
              <w:t xml:space="preserve"> (20</w:t>
            </w:r>
            <w:r>
              <w:rPr>
                <w:rFonts w:asciiTheme="majorHAnsi" w:hAnsiTheme="majorHAnsi"/>
                <w:bCs/>
              </w:rPr>
              <w:t>20</w:t>
            </w:r>
            <w:r w:rsidRPr="00E234B2">
              <w:rPr>
                <w:rFonts w:asciiTheme="majorHAnsi" w:hAnsiTheme="majorHAnsi"/>
                <w:bCs/>
              </w:rPr>
              <w:t>: £</w:t>
            </w:r>
            <w:r>
              <w:rPr>
                <w:rFonts w:asciiTheme="majorHAnsi" w:hAnsiTheme="majorHAnsi"/>
                <w:bCs/>
              </w:rPr>
              <w:t>121</w:t>
            </w:r>
            <w:r w:rsidRPr="00E234B2">
              <w:rPr>
                <w:rFonts w:asciiTheme="majorHAnsi" w:hAnsiTheme="majorHAnsi"/>
                <w:bCs/>
              </w:rPr>
              <w:t>,</w:t>
            </w:r>
            <w:r>
              <w:rPr>
                <w:rFonts w:asciiTheme="majorHAnsi" w:hAnsiTheme="majorHAnsi"/>
                <w:bCs/>
              </w:rPr>
              <w:t>626</w:t>
            </w:r>
            <w:r w:rsidRPr="00E234B2">
              <w:rPr>
                <w:rFonts w:asciiTheme="majorHAnsi" w:hAnsiTheme="majorHAnsi"/>
                <w:bCs/>
              </w:rPr>
              <w:t>) has not been recognised in respect of these expenses since they are recoverable only to the extent that the Company has sufficient future taxable revenue.</w:t>
            </w:r>
          </w:p>
        </w:tc>
      </w:tr>
      <w:tr w:rsidR="00FE129B" w:rsidRPr="00994A06" w14:paraId="76DBF672" w14:textId="77777777" w:rsidTr="00FB34FB">
        <w:tc>
          <w:tcPr>
            <w:tcW w:w="9640" w:type="dxa"/>
            <w:gridSpan w:val="5"/>
          </w:tcPr>
          <w:p w14:paraId="24193A3D" w14:textId="77777777" w:rsidR="00FE129B" w:rsidRPr="00E234B2" w:rsidRDefault="00FE129B" w:rsidP="00FB34FB">
            <w:pPr>
              <w:spacing w:before="0" w:after="0"/>
              <w:jc w:val="both"/>
              <w:rPr>
                <w:bCs/>
                <w:sz w:val="20"/>
                <w:szCs w:val="20"/>
              </w:rPr>
            </w:pPr>
          </w:p>
        </w:tc>
      </w:tr>
    </w:tbl>
    <w:p w14:paraId="6F8A6DC5" w14:textId="77777777" w:rsidR="00FE129B" w:rsidRDefault="00FE129B" w:rsidP="00FE129B">
      <w:pPr>
        <w:spacing w:before="0" w:after="0"/>
        <w:rPr>
          <w:b/>
          <w:bCs/>
        </w:rPr>
      </w:pPr>
      <w:r>
        <w:rPr>
          <w:b/>
          <w:bCs/>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2410"/>
        <w:gridCol w:w="1559"/>
        <w:gridCol w:w="1418"/>
        <w:gridCol w:w="1559"/>
        <w:gridCol w:w="284"/>
        <w:gridCol w:w="1843"/>
      </w:tblGrid>
      <w:tr w:rsidR="00FE129B" w:rsidRPr="000A66FE" w14:paraId="60559667" w14:textId="77777777" w:rsidTr="00FB34FB">
        <w:tc>
          <w:tcPr>
            <w:tcW w:w="9640" w:type="dxa"/>
            <w:gridSpan w:val="7"/>
          </w:tcPr>
          <w:p w14:paraId="2CA2103C"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64326000" w14:textId="77777777" w:rsidTr="00FB34FB">
        <w:tc>
          <w:tcPr>
            <w:tcW w:w="9640" w:type="dxa"/>
            <w:gridSpan w:val="7"/>
          </w:tcPr>
          <w:p w14:paraId="4E77C7A2"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561340E7" w14:textId="77777777" w:rsidTr="00FB34FB">
        <w:tc>
          <w:tcPr>
            <w:tcW w:w="9640" w:type="dxa"/>
            <w:gridSpan w:val="7"/>
          </w:tcPr>
          <w:p w14:paraId="7B99CB25" w14:textId="77777777" w:rsidR="00FE129B" w:rsidRPr="0063120D" w:rsidRDefault="00FE129B" w:rsidP="00FB34FB">
            <w:pPr>
              <w:spacing w:before="0" w:after="0"/>
              <w:rPr>
                <w:rFonts w:asciiTheme="majorHAnsi" w:hAnsiTheme="majorHAnsi"/>
                <w:color w:val="008CA9"/>
                <w:sz w:val="20"/>
                <w:lang w:val="en"/>
              </w:rPr>
            </w:pPr>
          </w:p>
        </w:tc>
      </w:tr>
      <w:tr w:rsidR="00FE129B" w:rsidRPr="004A618D" w14:paraId="1A63485B" w14:textId="77777777" w:rsidTr="00FB34FB">
        <w:tc>
          <w:tcPr>
            <w:tcW w:w="567" w:type="dxa"/>
          </w:tcPr>
          <w:p w14:paraId="3BADBE80"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11.</w:t>
            </w:r>
          </w:p>
        </w:tc>
        <w:tc>
          <w:tcPr>
            <w:tcW w:w="9073" w:type="dxa"/>
            <w:gridSpan w:val="6"/>
          </w:tcPr>
          <w:p w14:paraId="13721383"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Earnings per share</w:t>
            </w:r>
          </w:p>
        </w:tc>
      </w:tr>
      <w:tr w:rsidR="00FE129B" w:rsidRPr="000A66FE" w14:paraId="1BE2194B" w14:textId="77777777" w:rsidTr="00FB34FB">
        <w:tc>
          <w:tcPr>
            <w:tcW w:w="9640" w:type="dxa"/>
            <w:gridSpan w:val="7"/>
          </w:tcPr>
          <w:p w14:paraId="6DDB94A3" w14:textId="77777777" w:rsidR="00FE129B" w:rsidRPr="00E234B2" w:rsidRDefault="00FE129B" w:rsidP="00FB34FB">
            <w:pPr>
              <w:spacing w:before="0" w:after="0"/>
              <w:rPr>
                <w:rFonts w:asciiTheme="majorHAnsi" w:hAnsiTheme="majorHAnsi"/>
                <w:color w:val="00A994"/>
                <w:sz w:val="20"/>
                <w:szCs w:val="20"/>
                <w:lang w:val="en"/>
              </w:rPr>
            </w:pPr>
          </w:p>
        </w:tc>
      </w:tr>
      <w:tr w:rsidR="00FE129B" w:rsidRPr="000A66FE" w14:paraId="7A3007F6" w14:textId="77777777" w:rsidTr="00FB34FB">
        <w:tc>
          <w:tcPr>
            <w:tcW w:w="9640" w:type="dxa"/>
            <w:gridSpan w:val="7"/>
          </w:tcPr>
          <w:p w14:paraId="4BF11143" w14:textId="77777777" w:rsidR="00FE129B" w:rsidRPr="00E234B2" w:rsidRDefault="00FE129B" w:rsidP="00FB34FB">
            <w:pPr>
              <w:spacing w:before="0" w:after="0"/>
              <w:jc w:val="both"/>
              <w:rPr>
                <w:rFonts w:asciiTheme="majorHAnsi" w:hAnsiTheme="majorHAnsi"/>
                <w:sz w:val="24"/>
                <w:szCs w:val="24"/>
                <w:lang w:val="en"/>
              </w:rPr>
            </w:pPr>
            <w:r w:rsidRPr="00E234B2">
              <w:rPr>
                <w:rFonts w:asciiTheme="majorHAnsi" w:hAnsiTheme="majorHAnsi"/>
              </w:rPr>
              <w:t>Earnings per share (EPS) amounts are calculated by dividing the profit or loss for the period attributable to ordinary equity holders of the Company by the weighted average number of ordinary shares in issue during the period. As there are no dilutive instruments outstanding, basic and diluted earnings per share are identical.</w:t>
            </w:r>
          </w:p>
        </w:tc>
      </w:tr>
      <w:tr w:rsidR="00FE129B" w:rsidRPr="000A66FE" w14:paraId="7DBE1F83" w14:textId="77777777" w:rsidTr="00FB34FB">
        <w:tc>
          <w:tcPr>
            <w:tcW w:w="9640" w:type="dxa"/>
            <w:gridSpan w:val="7"/>
          </w:tcPr>
          <w:p w14:paraId="1FAE534B" w14:textId="77777777" w:rsidR="00FE129B" w:rsidRPr="00E234B2" w:rsidRDefault="00FE129B" w:rsidP="00FB34FB">
            <w:pPr>
              <w:spacing w:before="0" w:after="0"/>
              <w:rPr>
                <w:rFonts w:asciiTheme="majorHAnsi" w:hAnsiTheme="majorHAnsi"/>
                <w:sz w:val="20"/>
                <w:szCs w:val="20"/>
                <w:lang w:val="en"/>
              </w:rPr>
            </w:pPr>
          </w:p>
        </w:tc>
      </w:tr>
      <w:tr w:rsidR="00FE129B" w:rsidRPr="0010390A" w14:paraId="5B4818DB" w14:textId="77777777" w:rsidTr="00FB34FB">
        <w:tc>
          <w:tcPr>
            <w:tcW w:w="5954" w:type="dxa"/>
            <w:gridSpan w:val="4"/>
            <w:tcBorders>
              <w:bottom w:val="single" w:sz="4" w:space="0" w:color="auto"/>
            </w:tcBorders>
          </w:tcPr>
          <w:p w14:paraId="01CBD86F" w14:textId="77777777" w:rsidR="00FE129B" w:rsidRPr="00E234B2" w:rsidRDefault="00FE129B" w:rsidP="00FB34FB">
            <w:pPr>
              <w:spacing w:before="0" w:after="0"/>
              <w:jc w:val="both"/>
              <w:rPr>
                <w:rFonts w:asciiTheme="majorHAnsi" w:hAnsiTheme="majorHAnsi"/>
              </w:rPr>
            </w:pPr>
          </w:p>
        </w:tc>
        <w:tc>
          <w:tcPr>
            <w:tcW w:w="1559" w:type="dxa"/>
            <w:tcBorders>
              <w:bottom w:val="single" w:sz="4" w:space="0" w:color="auto"/>
            </w:tcBorders>
          </w:tcPr>
          <w:p w14:paraId="043AC6E9"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31 March</w:t>
            </w:r>
          </w:p>
          <w:p w14:paraId="5DED8F0B"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20</w:t>
            </w:r>
            <w:r>
              <w:rPr>
                <w:rFonts w:asciiTheme="majorHAnsi" w:hAnsiTheme="majorHAnsi"/>
                <w:b/>
                <w:bCs/>
              </w:rPr>
              <w:t>21</w:t>
            </w:r>
          </w:p>
        </w:tc>
        <w:tc>
          <w:tcPr>
            <w:tcW w:w="284" w:type="dxa"/>
            <w:tcBorders>
              <w:bottom w:val="single" w:sz="4" w:space="0" w:color="auto"/>
            </w:tcBorders>
          </w:tcPr>
          <w:p w14:paraId="7D9584E1" w14:textId="77777777" w:rsidR="00FE129B" w:rsidRPr="00E234B2" w:rsidRDefault="00FE129B" w:rsidP="00FB34FB">
            <w:pPr>
              <w:spacing w:before="0" w:after="0"/>
              <w:jc w:val="both"/>
              <w:rPr>
                <w:rFonts w:asciiTheme="majorHAnsi" w:hAnsiTheme="majorHAnsi"/>
              </w:rPr>
            </w:pPr>
          </w:p>
        </w:tc>
        <w:tc>
          <w:tcPr>
            <w:tcW w:w="1843" w:type="dxa"/>
            <w:tcBorders>
              <w:bottom w:val="single" w:sz="4" w:space="0" w:color="auto"/>
            </w:tcBorders>
          </w:tcPr>
          <w:p w14:paraId="6C17B23B"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31 March</w:t>
            </w:r>
          </w:p>
          <w:p w14:paraId="641D836F"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20</w:t>
            </w:r>
            <w:r>
              <w:rPr>
                <w:rFonts w:asciiTheme="majorHAnsi" w:hAnsiTheme="majorHAnsi"/>
                <w:b/>
                <w:bCs/>
              </w:rPr>
              <w:t>20</w:t>
            </w:r>
          </w:p>
        </w:tc>
      </w:tr>
      <w:tr w:rsidR="00FE129B" w:rsidRPr="0010390A" w14:paraId="6A56D1AA" w14:textId="77777777" w:rsidTr="00FB34FB">
        <w:tc>
          <w:tcPr>
            <w:tcW w:w="5954" w:type="dxa"/>
            <w:gridSpan w:val="4"/>
            <w:tcBorders>
              <w:top w:val="single" w:sz="4" w:space="0" w:color="auto"/>
            </w:tcBorders>
          </w:tcPr>
          <w:p w14:paraId="77EE7A19" w14:textId="77777777" w:rsidR="00FE129B" w:rsidRPr="00E234B2" w:rsidRDefault="00FE129B" w:rsidP="00FB34FB">
            <w:pPr>
              <w:spacing w:before="0" w:after="0"/>
              <w:jc w:val="both"/>
              <w:rPr>
                <w:rFonts w:asciiTheme="majorHAnsi" w:hAnsiTheme="majorHAnsi"/>
                <w:sz w:val="20"/>
                <w:szCs w:val="20"/>
              </w:rPr>
            </w:pPr>
          </w:p>
        </w:tc>
        <w:tc>
          <w:tcPr>
            <w:tcW w:w="1559" w:type="dxa"/>
            <w:tcBorders>
              <w:top w:val="single" w:sz="4" w:space="0" w:color="auto"/>
            </w:tcBorders>
          </w:tcPr>
          <w:p w14:paraId="12CF0A8B" w14:textId="77777777" w:rsidR="00FE129B" w:rsidRPr="00E234B2" w:rsidRDefault="00FE129B" w:rsidP="00FB34FB">
            <w:pPr>
              <w:spacing w:before="0" w:after="0"/>
              <w:jc w:val="right"/>
              <w:rPr>
                <w:rFonts w:asciiTheme="majorHAnsi" w:hAnsiTheme="majorHAnsi"/>
                <w:b/>
                <w:bCs/>
                <w:sz w:val="20"/>
                <w:szCs w:val="20"/>
              </w:rPr>
            </w:pPr>
          </w:p>
        </w:tc>
        <w:tc>
          <w:tcPr>
            <w:tcW w:w="284" w:type="dxa"/>
            <w:tcBorders>
              <w:top w:val="single" w:sz="4" w:space="0" w:color="auto"/>
            </w:tcBorders>
          </w:tcPr>
          <w:p w14:paraId="2BD43AE8" w14:textId="77777777" w:rsidR="00FE129B" w:rsidRPr="00E234B2" w:rsidRDefault="00FE129B" w:rsidP="00FB34FB">
            <w:pPr>
              <w:spacing w:before="0" w:after="0"/>
              <w:jc w:val="both"/>
              <w:rPr>
                <w:rFonts w:asciiTheme="majorHAnsi" w:hAnsiTheme="majorHAnsi"/>
                <w:sz w:val="20"/>
                <w:szCs w:val="20"/>
              </w:rPr>
            </w:pPr>
          </w:p>
        </w:tc>
        <w:tc>
          <w:tcPr>
            <w:tcW w:w="1843" w:type="dxa"/>
            <w:tcBorders>
              <w:top w:val="single" w:sz="4" w:space="0" w:color="auto"/>
            </w:tcBorders>
          </w:tcPr>
          <w:p w14:paraId="07E4A9E8" w14:textId="77777777" w:rsidR="00FE129B" w:rsidRPr="00E234B2" w:rsidRDefault="00FE129B" w:rsidP="00FB34FB">
            <w:pPr>
              <w:spacing w:before="0" w:after="0"/>
              <w:jc w:val="right"/>
              <w:rPr>
                <w:rFonts w:asciiTheme="majorHAnsi" w:hAnsiTheme="majorHAnsi"/>
                <w:b/>
                <w:bCs/>
                <w:sz w:val="20"/>
                <w:szCs w:val="20"/>
              </w:rPr>
            </w:pPr>
          </w:p>
        </w:tc>
      </w:tr>
      <w:tr w:rsidR="00FE129B" w:rsidRPr="0010390A" w14:paraId="0CA21E75" w14:textId="77777777" w:rsidTr="00FB34FB">
        <w:tc>
          <w:tcPr>
            <w:tcW w:w="5954" w:type="dxa"/>
            <w:gridSpan w:val="4"/>
            <w:vAlign w:val="center"/>
          </w:tcPr>
          <w:p w14:paraId="1FB6634A"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Net gain attributable to ordinary shareholders</w:t>
            </w:r>
          </w:p>
        </w:tc>
        <w:tc>
          <w:tcPr>
            <w:tcW w:w="1559" w:type="dxa"/>
            <w:vAlign w:val="center"/>
          </w:tcPr>
          <w:p w14:paraId="330BE361" w14:textId="77777777" w:rsidR="00FE129B" w:rsidRPr="00E234B2" w:rsidRDefault="00FE129B" w:rsidP="00FB34FB">
            <w:pPr>
              <w:spacing w:before="0" w:after="0"/>
              <w:jc w:val="right"/>
              <w:rPr>
                <w:rFonts w:asciiTheme="majorHAnsi" w:hAnsiTheme="majorHAnsi"/>
              </w:rPr>
            </w:pPr>
            <w:r>
              <w:rPr>
                <w:rFonts w:asciiTheme="majorHAnsi" w:hAnsiTheme="majorHAnsi"/>
              </w:rPr>
              <w:t>£ 14,594,694</w:t>
            </w:r>
          </w:p>
        </w:tc>
        <w:tc>
          <w:tcPr>
            <w:tcW w:w="284" w:type="dxa"/>
            <w:vAlign w:val="center"/>
          </w:tcPr>
          <w:p w14:paraId="6A1EBD61" w14:textId="77777777" w:rsidR="00FE129B" w:rsidRPr="00E234B2" w:rsidRDefault="00FE129B" w:rsidP="00FB34FB">
            <w:pPr>
              <w:spacing w:before="0" w:after="0"/>
              <w:jc w:val="both"/>
              <w:rPr>
                <w:rFonts w:asciiTheme="majorHAnsi" w:hAnsiTheme="majorHAnsi"/>
              </w:rPr>
            </w:pPr>
          </w:p>
        </w:tc>
        <w:tc>
          <w:tcPr>
            <w:tcW w:w="1843" w:type="dxa"/>
            <w:vAlign w:val="center"/>
          </w:tcPr>
          <w:p w14:paraId="38541478" w14:textId="77777777" w:rsidR="00FE129B" w:rsidRPr="00E234B2" w:rsidRDefault="00FE129B" w:rsidP="00FB34FB">
            <w:pPr>
              <w:spacing w:before="0" w:after="0"/>
              <w:jc w:val="right"/>
              <w:rPr>
                <w:rFonts w:asciiTheme="majorHAnsi" w:hAnsiTheme="majorHAnsi"/>
              </w:rPr>
            </w:pPr>
            <w:r w:rsidRPr="00E234B2">
              <w:rPr>
                <w:rFonts w:asciiTheme="majorHAnsi" w:hAnsiTheme="majorHAnsi"/>
              </w:rPr>
              <w:t xml:space="preserve">£ </w:t>
            </w:r>
            <w:r>
              <w:rPr>
                <w:rFonts w:asciiTheme="majorHAnsi" w:hAnsiTheme="majorHAnsi"/>
              </w:rPr>
              <w:t>4,789,273</w:t>
            </w:r>
          </w:p>
        </w:tc>
      </w:tr>
      <w:tr w:rsidR="00FE129B" w:rsidRPr="0010390A" w14:paraId="0553675F" w14:textId="77777777" w:rsidTr="00FB34FB">
        <w:tc>
          <w:tcPr>
            <w:tcW w:w="5954" w:type="dxa"/>
            <w:gridSpan w:val="4"/>
            <w:vAlign w:val="center"/>
          </w:tcPr>
          <w:p w14:paraId="42772055" w14:textId="77777777" w:rsidR="00FE129B" w:rsidRPr="00E234B2" w:rsidRDefault="00FE129B" w:rsidP="00FB34FB">
            <w:pPr>
              <w:spacing w:before="0" w:after="0"/>
              <w:jc w:val="both"/>
              <w:rPr>
                <w:rFonts w:asciiTheme="majorHAnsi" w:hAnsiTheme="majorHAnsi"/>
                <w:sz w:val="20"/>
                <w:szCs w:val="20"/>
              </w:rPr>
            </w:pPr>
          </w:p>
        </w:tc>
        <w:tc>
          <w:tcPr>
            <w:tcW w:w="1559" w:type="dxa"/>
            <w:vAlign w:val="center"/>
          </w:tcPr>
          <w:p w14:paraId="6F202EB3" w14:textId="77777777" w:rsidR="00FE129B" w:rsidRPr="00E234B2" w:rsidRDefault="00FE129B" w:rsidP="00FB34FB">
            <w:pPr>
              <w:spacing w:before="0" w:after="0"/>
              <w:jc w:val="right"/>
              <w:rPr>
                <w:rFonts w:asciiTheme="majorHAnsi" w:hAnsiTheme="majorHAnsi"/>
                <w:b/>
                <w:bCs/>
                <w:sz w:val="20"/>
                <w:szCs w:val="20"/>
              </w:rPr>
            </w:pPr>
          </w:p>
        </w:tc>
        <w:tc>
          <w:tcPr>
            <w:tcW w:w="284" w:type="dxa"/>
            <w:vAlign w:val="center"/>
          </w:tcPr>
          <w:p w14:paraId="40AC705B" w14:textId="77777777" w:rsidR="00FE129B" w:rsidRPr="00E234B2" w:rsidRDefault="00FE129B" w:rsidP="00FB34FB">
            <w:pPr>
              <w:spacing w:before="0" w:after="0"/>
              <w:jc w:val="both"/>
              <w:rPr>
                <w:rFonts w:asciiTheme="majorHAnsi" w:hAnsiTheme="majorHAnsi"/>
                <w:sz w:val="20"/>
                <w:szCs w:val="20"/>
              </w:rPr>
            </w:pPr>
          </w:p>
        </w:tc>
        <w:tc>
          <w:tcPr>
            <w:tcW w:w="1843" w:type="dxa"/>
            <w:vAlign w:val="center"/>
          </w:tcPr>
          <w:p w14:paraId="325F191E" w14:textId="77777777" w:rsidR="00FE129B" w:rsidRPr="00E234B2" w:rsidRDefault="00FE129B" w:rsidP="00FB34FB">
            <w:pPr>
              <w:spacing w:before="0" w:after="0"/>
              <w:jc w:val="right"/>
              <w:rPr>
                <w:rFonts w:asciiTheme="majorHAnsi" w:hAnsiTheme="majorHAnsi"/>
                <w:sz w:val="20"/>
                <w:szCs w:val="20"/>
              </w:rPr>
            </w:pPr>
          </w:p>
        </w:tc>
      </w:tr>
      <w:tr w:rsidR="00FE129B" w:rsidRPr="0010390A" w14:paraId="19B121EF" w14:textId="77777777" w:rsidTr="00FB34FB">
        <w:tc>
          <w:tcPr>
            <w:tcW w:w="5954" w:type="dxa"/>
            <w:gridSpan w:val="4"/>
            <w:vAlign w:val="center"/>
          </w:tcPr>
          <w:p w14:paraId="6BB16853"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Weighted average number of ordinary shares for the year</w:t>
            </w:r>
          </w:p>
        </w:tc>
        <w:tc>
          <w:tcPr>
            <w:tcW w:w="1559" w:type="dxa"/>
            <w:vAlign w:val="center"/>
          </w:tcPr>
          <w:p w14:paraId="0FFC1691" w14:textId="77777777" w:rsidR="00FE129B" w:rsidRPr="00E234B2" w:rsidRDefault="00FE129B" w:rsidP="00FB34FB">
            <w:pPr>
              <w:spacing w:before="0" w:after="0"/>
              <w:jc w:val="right"/>
              <w:rPr>
                <w:rFonts w:asciiTheme="majorHAnsi" w:hAnsiTheme="majorHAnsi"/>
                <w:highlight w:val="yellow"/>
              </w:rPr>
            </w:pPr>
            <w:r w:rsidRPr="00BE4F83">
              <w:rPr>
                <w:rFonts w:asciiTheme="majorHAnsi" w:hAnsiTheme="majorHAnsi"/>
              </w:rPr>
              <w:t>90,860,919</w:t>
            </w:r>
          </w:p>
        </w:tc>
        <w:tc>
          <w:tcPr>
            <w:tcW w:w="284" w:type="dxa"/>
            <w:vAlign w:val="center"/>
          </w:tcPr>
          <w:p w14:paraId="54FA670E" w14:textId="77777777" w:rsidR="00FE129B" w:rsidRPr="00E234B2" w:rsidRDefault="00FE129B" w:rsidP="00FB34FB">
            <w:pPr>
              <w:spacing w:before="0" w:after="0"/>
              <w:jc w:val="both"/>
              <w:rPr>
                <w:rFonts w:asciiTheme="majorHAnsi" w:hAnsiTheme="majorHAnsi"/>
              </w:rPr>
            </w:pPr>
          </w:p>
        </w:tc>
        <w:tc>
          <w:tcPr>
            <w:tcW w:w="1843" w:type="dxa"/>
            <w:vAlign w:val="center"/>
          </w:tcPr>
          <w:p w14:paraId="25506EA3" w14:textId="77777777" w:rsidR="00FE129B" w:rsidRPr="00E234B2" w:rsidRDefault="00FE129B" w:rsidP="00FB34FB">
            <w:pPr>
              <w:spacing w:before="0" w:after="0"/>
              <w:jc w:val="right"/>
              <w:rPr>
                <w:rFonts w:asciiTheme="majorHAnsi" w:hAnsiTheme="majorHAnsi"/>
              </w:rPr>
            </w:pPr>
            <w:r>
              <w:rPr>
                <w:rFonts w:asciiTheme="majorHAnsi" w:hAnsiTheme="majorHAnsi"/>
              </w:rPr>
              <w:t>40,669,724</w:t>
            </w:r>
          </w:p>
        </w:tc>
      </w:tr>
      <w:tr w:rsidR="00FE129B" w:rsidRPr="0010390A" w14:paraId="7C3126D5" w14:textId="77777777" w:rsidTr="00FB34FB">
        <w:tc>
          <w:tcPr>
            <w:tcW w:w="5954" w:type="dxa"/>
            <w:gridSpan w:val="4"/>
            <w:tcBorders>
              <w:bottom w:val="single" w:sz="4" w:space="0" w:color="auto"/>
            </w:tcBorders>
          </w:tcPr>
          <w:p w14:paraId="3B6F8293" w14:textId="77777777" w:rsidR="00FE129B" w:rsidRPr="00E234B2" w:rsidRDefault="00FE129B" w:rsidP="00FB34FB">
            <w:pPr>
              <w:spacing w:before="0" w:after="0"/>
              <w:jc w:val="both"/>
              <w:rPr>
                <w:rFonts w:asciiTheme="majorHAnsi" w:hAnsiTheme="majorHAnsi"/>
                <w:sz w:val="20"/>
                <w:szCs w:val="20"/>
              </w:rPr>
            </w:pPr>
          </w:p>
        </w:tc>
        <w:tc>
          <w:tcPr>
            <w:tcW w:w="1559" w:type="dxa"/>
            <w:tcBorders>
              <w:bottom w:val="single" w:sz="4" w:space="0" w:color="auto"/>
            </w:tcBorders>
          </w:tcPr>
          <w:p w14:paraId="3FF11672" w14:textId="77777777" w:rsidR="00FE129B" w:rsidRPr="00E234B2" w:rsidRDefault="00FE129B" w:rsidP="00FB34FB">
            <w:pPr>
              <w:spacing w:before="0" w:after="0"/>
              <w:jc w:val="right"/>
              <w:rPr>
                <w:rFonts w:asciiTheme="majorHAnsi" w:hAnsiTheme="majorHAnsi"/>
                <w:sz w:val="20"/>
                <w:szCs w:val="20"/>
                <w:highlight w:val="yellow"/>
              </w:rPr>
            </w:pPr>
          </w:p>
        </w:tc>
        <w:tc>
          <w:tcPr>
            <w:tcW w:w="284" w:type="dxa"/>
            <w:tcBorders>
              <w:bottom w:val="single" w:sz="4" w:space="0" w:color="auto"/>
            </w:tcBorders>
          </w:tcPr>
          <w:p w14:paraId="1EF6F379" w14:textId="77777777" w:rsidR="00FE129B" w:rsidRPr="00E234B2" w:rsidRDefault="00FE129B" w:rsidP="00FB34FB">
            <w:pPr>
              <w:spacing w:before="0" w:after="0"/>
              <w:jc w:val="both"/>
              <w:rPr>
                <w:rFonts w:asciiTheme="majorHAnsi" w:hAnsiTheme="majorHAnsi"/>
                <w:sz w:val="20"/>
                <w:szCs w:val="20"/>
              </w:rPr>
            </w:pPr>
          </w:p>
        </w:tc>
        <w:tc>
          <w:tcPr>
            <w:tcW w:w="1843" w:type="dxa"/>
            <w:tcBorders>
              <w:bottom w:val="single" w:sz="4" w:space="0" w:color="auto"/>
            </w:tcBorders>
          </w:tcPr>
          <w:p w14:paraId="02E73D8E" w14:textId="77777777" w:rsidR="00FE129B" w:rsidRPr="00E234B2" w:rsidRDefault="00FE129B" w:rsidP="00FB34FB">
            <w:pPr>
              <w:spacing w:before="0" w:after="0"/>
              <w:jc w:val="right"/>
              <w:rPr>
                <w:rFonts w:asciiTheme="majorHAnsi" w:hAnsiTheme="majorHAnsi"/>
                <w:b/>
                <w:bCs/>
                <w:sz w:val="20"/>
                <w:szCs w:val="20"/>
              </w:rPr>
            </w:pPr>
          </w:p>
        </w:tc>
      </w:tr>
      <w:tr w:rsidR="00FE129B" w:rsidRPr="00994A06" w14:paraId="6B81F19A" w14:textId="77777777" w:rsidTr="00FB34FB">
        <w:trPr>
          <w:trHeight w:val="496"/>
        </w:trPr>
        <w:tc>
          <w:tcPr>
            <w:tcW w:w="5954" w:type="dxa"/>
            <w:gridSpan w:val="4"/>
            <w:tcBorders>
              <w:top w:val="single" w:sz="4" w:space="0" w:color="auto"/>
              <w:bottom w:val="single" w:sz="4" w:space="0" w:color="auto"/>
            </w:tcBorders>
            <w:vAlign w:val="center"/>
          </w:tcPr>
          <w:p w14:paraId="04ABA6B5"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Profit per share – Basic and diluted (pence)</w:t>
            </w:r>
          </w:p>
        </w:tc>
        <w:tc>
          <w:tcPr>
            <w:tcW w:w="1559" w:type="dxa"/>
            <w:tcBorders>
              <w:top w:val="single" w:sz="4" w:space="0" w:color="auto"/>
              <w:bottom w:val="single" w:sz="4" w:space="0" w:color="auto"/>
            </w:tcBorders>
            <w:vAlign w:val="center"/>
          </w:tcPr>
          <w:p w14:paraId="48271265" w14:textId="77777777" w:rsidR="00FE129B" w:rsidRPr="00E234B2" w:rsidRDefault="00FE129B" w:rsidP="00FB34FB">
            <w:pPr>
              <w:spacing w:before="0" w:after="0"/>
              <w:jc w:val="right"/>
              <w:rPr>
                <w:rFonts w:asciiTheme="majorHAnsi" w:hAnsiTheme="majorHAnsi"/>
                <w:highlight w:val="yellow"/>
              </w:rPr>
            </w:pPr>
            <w:r>
              <w:rPr>
                <w:rFonts w:asciiTheme="majorHAnsi" w:hAnsiTheme="majorHAnsi"/>
              </w:rPr>
              <w:t>16.06</w:t>
            </w:r>
          </w:p>
        </w:tc>
        <w:tc>
          <w:tcPr>
            <w:tcW w:w="284" w:type="dxa"/>
            <w:tcBorders>
              <w:top w:val="single" w:sz="4" w:space="0" w:color="auto"/>
              <w:bottom w:val="single" w:sz="4" w:space="0" w:color="auto"/>
            </w:tcBorders>
            <w:vAlign w:val="center"/>
          </w:tcPr>
          <w:p w14:paraId="1DF97FB7" w14:textId="77777777" w:rsidR="00FE129B" w:rsidRPr="00E234B2" w:rsidRDefault="00FE129B" w:rsidP="00FB34FB">
            <w:pPr>
              <w:spacing w:before="0" w:after="0"/>
              <w:jc w:val="both"/>
              <w:rPr>
                <w:rFonts w:asciiTheme="majorHAnsi" w:hAnsiTheme="majorHAnsi"/>
                <w:b/>
                <w:bCs/>
              </w:rPr>
            </w:pPr>
          </w:p>
        </w:tc>
        <w:tc>
          <w:tcPr>
            <w:tcW w:w="1843" w:type="dxa"/>
            <w:tcBorders>
              <w:top w:val="single" w:sz="4" w:space="0" w:color="auto"/>
              <w:bottom w:val="single" w:sz="4" w:space="0" w:color="auto"/>
            </w:tcBorders>
            <w:vAlign w:val="center"/>
          </w:tcPr>
          <w:p w14:paraId="07A54CDA" w14:textId="77777777" w:rsidR="00FE129B" w:rsidRPr="00E234B2" w:rsidRDefault="00FE129B" w:rsidP="00FB34FB">
            <w:pPr>
              <w:spacing w:before="0" w:after="0"/>
              <w:jc w:val="right"/>
              <w:rPr>
                <w:rFonts w:asciiTheme="majorHAnsi" w:hAnsiTheme="majorHAnsi"/>
              </w:rPr>
            </w:pPr>
            <w:r>
              <w:rPr>
                <w:rFonts w:asciiTheme="majorHAnsi" w:hAnsiTheme="majorHAnsi"/>
              </w:rPr>
              <w:t>11.78</w:t>
            </w:r>
          </w:p>
        </w:tc>
      </w:tr>
      <w:tr w:rsidR="00FE129B" w:rsidRPr="00994A06" w14:paraId="1EEF5087" w14:textId="77777777" w:rsidTr="00FB34FB">
        <w:tc>
          <w:tcPr>
            <w:tcW w:w="5954" w:type="dxa"/>
            <w:gridSpan w:val="4"/>
            <w:tcBorders>
              <w:top w:val="single" w:sz="4" w:space="0" w:color="auto"/>
            </w:tcBorders>
          </w:tcPr>
          <w:p w14:paraId="731E99CD" w14:textId="77777777" w:rsidR="00FE129B" w:rsidRPr="00E234B2" w:rsidRDefault="00FE129B" w:rsidP="00FB34FB">
            <w:pPr>
              <w:spacing w:before="0" w:after="0"/>
              <w:jc w:val="both"/>
              <w:rPr>
                <w:rFonts w:asciiTheme="majorHAnsi" w:hAnsiTheme="majorHAnsi"/>
                <w:sz w:val="20"/>
                <w:szCs w:val="20"/>
              </w:rPr>
            </w:pPr>
          </w:p>
        </w:tc>
        <w:tc>
          <w:tcPr>
            <w:tcW w:w="1559" w:type="dxa"/>
            <w:tcBorders>
              <w:top w:val="single" w:sz="4" w:space="0" w:color="auto"/>
            </w:tcBorders>
          </w:tcPr>
          <w:p w14:paraId="77FF4D39" w14:textId="77777777" w:rsidR="00FE129B" w:rsidRPr="00E234B2" w:rsidRDefault="00FE129B" w:rsidP="00FB34FB">
            <w:pPr>
              <w:spacing w:before="0" w:after="0"/>
              <w:jc w:val="right"/>
              <w:rPr>
                <w:rFonts w:asciiTheme="majorHAnsi" w:hAnsiTheme="majorHAnsi"/>
                <w:b/>
                <w:bCs/>
                <w:sz w:val="20"/>
                <w:szCs w:val="20"/>
              </w:rPr>
            </w:pPr>
          </w:p>
        </w:tc>
        <w:tc>
          <w:tcPr>
            <w:tcW w:w="284" w:type="dxa"/>
            <w:tcBorders>
              <w:top w:val="single" w:sz="4" w:space="0" w:color="auto"/>
            </w:tcBorders>
          </w:tcPr>
          <w:p w14:paraId="18427860" w14:textId="77777777" w:rsidR="00FE129B" w:rsidRPr="00E234B2" w:rsidRDefault="00FE129B" w:rsidP="00FB34FB">
            <w:pPr>
              <w:spacing w:before="0" w:after="0"/>
              <w:jc w:val="both"/>
              <w:rPr>
                <w:rFonts w:asciiTheme="majorHAnsi" w:hAnsiTheme="majorHAnsi"/>
                <w:sz w:val="20"/>
                <w:szCs w:val="20"/>
              </w:rPr>
            </w:pPr>
          </w:p>
        </w:tc>
        <w:tc>
          <w:tcPr>
            <w:tcW w:w="1843" w:type="dxa"/>
            <w:tcBorders>
              <w:top w:val="single" w:sz="4" w:space="0" w:color="auto"/>
            </w:tcBorders>
          </w:tcPr>
          <w:p w14:paraId="4910A74F" w14:textId="77777777" w:rsidR="00FE129B" w:rsidRPr="00E234B2" w:rsidRDefault="00FE129B" w:rsidP="00FB34FB">
            <w:pPr>
              <w:spacing w:before="0" w:after="0"/>
              <w:jc w:val="right"/>
              <w:rPr>
                <w:rFonts w:asciiTheme="majorHAnsi" w:hAnsiTheme="majorHAnsi"/>
                <w:sz w:val="20"/>
                <w:szCs w:val="20"/>
              </w:rPr>
            </w:pPr>
          </w:p>
        </w:tc>
      </w:tr>
      <w:tr w:rsidR="00FE129B" w:rsidRPr="00994A06" w14:paraId="7740B797" w14:textId="77777777" w:rsidTr="00FB34FB">
        <w:tc>
          <w:tcPr>
            <w:tcW w:w="5954" w:type="dxa"/>
            <w:gridSpan w:val="4"/>
          </w:tcPr>
          <w:p w14:paraId="5DF101D0" w14:textId="77777777" w:rsidR="00FE129B" w:rsidRPr="0063120D" w:rsidRDefault="00FE129B" w:rsidP="00FB34FB">
            <w:pPr>
              <w:spacing w:before="0" w:after="0"/>
              <w:jc w:val="both"/>
              <w:rPr>
                <w:rFonts w:asciiTheme="majorHAnsi" w:hAnsiTheme="majorHAnsi"/>
                <w:color w:val="008CA9"/>
                <w:sz w:val="20"/>
              </w:rPr>
            </w:pPr>
          </w:p>
        </w:tc>
        <w:tc>
          <w:tcPr>
            <w:tcW w:w="1559" w:type="dxa"/>
          </w:tcPr>
          <w:p w14:paraId="01DF804D" w14:textId="77777777" w:rsidR="00FE129B" w:rsidRPr="0063120D" w:rsidRDefault="00FE129B" w:rsidP="00FB34FB">
            <w:pPr>
              <w:spacing w:before="0" w:after="0"/>
              <w:jc w:val="right"/>
              <w:rPr>
                <w:rFonts w:asciiTheme="majorHAnsi" w:hAnsiTheme="majorHAnsi"/>
                <w:b/>
                <w:color w:val="008CA9"/>
                <w:sz w:val="20"/>
              </w:rPr>
            </w:pPr>
          </w:p>
        </w:tc>
        <w:tc>
          <w:tcPr>
            <w:tcW w:w="284" w:type="dxa"/>
          </w:tcPr>
          <w:p w14:paraId="7649C77C" w14:textId="77777777" w:rsidR="00FE129B" w:rsidRPr="0063120D" w:rsidRDefault="00FE129B" w:rsidP="00FB34FB">
            <w:pPr>
              <w:spacing w:before="0" w:after="0"/>
              <w:jc w:val="both"/>
              <w:rPr>
                <w:rFonts w:asciiTheme="majorHAnsi" w:hAnsiTheme="majorHAnsi"/>
                <w:color w:val="008CA9"/>
                <w:sz w:val="20"/>
              </w:rPr>
            </w:pPr>
          </w:p>
        </w:tc>
        <w:tc>
          <w:tcPr>
            <w:tcW w:w="1843" w:type="dxa"/>
          </w:tcPr>
          <w:p w14:paraId="0776E520" w14:textId="77777777" w:rsidR="00FE129B" w:rsidRPr="0063120D" w:rsidRDefault="00FE129B" w:rsidP="00FB34FB">
            <w:pPr>
              <w:spacing w:before="0" w:after="0"/>
              <w:jc w:val="right"/>
              <w:rPr>
                <w:rFonts w:asciiTheme="majorHAnsi" w:hAnsiTheme="majorHAnsi"/>
                <w:color w:val="008CA9"/>
                <w:sz w:val="20"/>
              </w:rPr>
            </w:pPr>
          </w:p>
        </w:tc>
      </w:tr>
      <w:tr w:rsidR="00FE129B" w:rsidRPr="004A618D" w14:paraId="5B481020" w14:textId="77777777" w:rsidTr="00FB34FB">
        <w:tc>
          <w:tcPr>
            <w:tcW w:w="567" w:type="dxa"/>
          </w:tcPr>
          <w:p w14:paraId="08D01A30"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12.</w:t>
            </w:r>
          </w:p>
        </w:tc>
        <w:tc>
          <w:tcPr>
            <w:tcW w:w="9073" w:type="dxa"/>
            <w:gridSpan w:val="6"/>
          </w:tcPr>
          <w:p w14:paraId="32896081"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Investments</w:t>
            </w:r>
          </w:p>
        </w:tc>
      </w:tr>
      <w:tr w:rsidR="00FE129B" w:rsidRPr="000A66FE" w14:paraId="5FC8D81F" w14:textId="77777777" w:rsidTr="00FB34FB">
        <w:tc>
          <w:tcPr>
            <w:tcW w:w="9640" w:type="dxa"/>
            <w:gridSpan w:val="7"/>
          </w:tcPr>
          <w:p w14:paraId="769F7E9A" w14:textId="77777777" w:rsidR="00FE129B" w:rsidRPr="00E234B2" w:rsidRDefault="00FE129B" w:rsidP="00FB34FB">
            <w:pPr>
              <w:spacing w:before="0" w:after="0"/>
              <w:rPr>
                <w:rFonts w:asciiTheme="majorHAnsi" w:hAnsiTheme="majorHAnsi"/>
                <w:color w:val="00A994"/>
                <w:sz w:val="20"/>
                <w:szCs w:val="20"/>
                <w:lang w:val="en"/>
              </w:rPr>
            </w:pPr>
          </w:p>
        </w:tc>
      </w:tr>
      <w:tr w:rsidR="00FE129B" w:rsidRPr="001E3417" w14:paraId="5EAAD865" w14:textId="77777777" w:rsidTr="00FB34FB">
        <w:tc>
          <w:tcPr>
            <w:tcW w:w="2977" w:type="dxa"/>
            <w:gridSpan w:val="2"/>
            <w:tcBorders>
              <w:bottom w:val="single" w:sz="4" w:space="0" w:color="auto"/>
            </w:tcBorders>
          </w:tcPr>
          <w:p w14:paraId="371818F8" w14:textId="77777777" w:rsidR="00FE129B" w:rsidRPr="00E234B2" w:rsidRDefault="00FE129B" w:rsidP="00FB34FB">
            <w:pPr>
              <w:spacing w:before="0" w:after="0"/>
              <w:jc w:val="both"/>
              <w:rPr>
                <w:rFonts w:asciiTheme="majorHAnsi" w:hAnsiTheme="majorHAnsi"/>
              </w:rPr>
            </w:pPr>
          </w:p>
        </w:tc>
        <w:tc>
          <w:tcPr>
            <w:tcW w:w="1559" w:type="dxa"/>
            <w:tcBorders>
              <w:bottom w:val="single" w:sz="4" w:space="0" w:color="auto"/>
            </w:tcBorders>
          </w:tcPr>
          <w:p w14:paraId="3282B7AA" w14:textId="77777777" w:rsidR="00FE129B" w:rsidRPr="00E234B2" w:rsidRDefault="00FE129B" w:rsidP="00FB34FB">
            <w:pPr>
              <w:spacing w:before="0" w:after="0"/>
              <w:jc w:val="center"/>
              <w:rPr>
                <w:rFonts w:asciiTheme="majorHAnsi" w:hAnsiTheme="majorHAnsi"/>
                <w:b/>
                <w:bCs/>
              </w:rPr>
            </w:pPr>
            <w:r w:rsidRPr="00E234B2">
              <w:rPr>
                <w:rFonts w:asciiTheme="majorHAnsi" w:hAnsiTheme="majorHAnsi"/>
                <w:b/>
                <w:bCs/>
              </w:rPr>
              <w:t>Place of business</w:t>
            </w:r>
          </w:p>
        </w:tc>
        <w:tc>
          <w:tcPr>
            <w:tcW w:w="1418" w:type="dxa"/>
            <w:tcBorders>
              <w:bottom w:val="single" w:sz="4" w:space="0" w:color="auto"/>
            </w:tcBorders>
          </w:tcPr>
          <w:p w14:paraId="5BCCB8DE" w14:textId="77777777" w:rsidR="00FE129B" w:rsidRPr="00E234B2" w:rsidRDefault="00FE129B" w:rsidP="00FB34FB">
            <w:pPr>
              <w:spacing w:before="0" w:after="0"/>
              <w:jc w:val="center"/>
              <w:rPr>
                <w:rFonts w:asciiTheme="majorHAnsi" w:hAnsiTheme="majorHAnsi"/>
                <w:b/>
                <w:bCs/>
              </w:rPr>
            </w:pPr>
            <w:r w:rsidRPr="00E234B2">
              <w:rPr>
                <w:rFonts w:asciiTheme="majorHAnsi" w:hAnsiTheme="majorHAnsi"/>
                <w:b/>
                <w:bCs/>
              </w:rPr>
              <w:t>Percentage ownership</w:t>
            </w:r>
          </w:p>
        </w:tc>
        <w:tc>
          <w:tcPr>
            <w:tcW w:w="1559" w:type="dxa"/>
            <w:tcBorders>
              <w:bottom w:val="single" w:sz="4" w:space="0" w:color="auto"/>
            </w:tcBorders>
          </w:tcPr>
          <w:p w14:paraId="57DCFAC2"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31 March</w:t>
            </w:r>
          </w:p>
          <w:p w14:paraId="538CC3B6"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202</w:t>
            </w:r>
            <w:r>
              <w:rPr>
                <w:rFonts w:asciiTheme="majorHAnsi" w:hAnsiTheme="majorHAnsi"/>
                <w:b/>
                <w:bCs/>
              </w:rPr>
              <w:t>1</w:t>
            </w:r>
          </w:p>
        </w:tc>
        <w:tc>
          <w:tcPr>
            <w:tcW w:w="284" w:type="dxa"/>
            <w:tcBorders>
              <w:bottom w:val="single" w:sz="4" w:space="0" w:color="auto"/>
            </w:tcBorders>
          </w:tcPr>
          <w:p w14:paraId="5A3CF1C9" w14:textId="77777777" w:rsidR="00FE129B" w:rsidRPr="00E234B2" w:rsidRDefault="00FE129B" w:rsidP="00FB34FB">
            <w:pPr>
              <w:spacing w:before="0" w:after="0"/>
              <w:jc w:val="both"/>
              <w:rPr>
                <w:rFonts w:asciiTheme="majorHAnsi" w:hAnsiTheme="majorHAnsi"/>
              </w:rPr>
            </w:pPr>
          </w:p>
        </w:tc>
        <w:tc>
          <w:tcPr>
            <w:tcW w:w="1843" w:type="dxa"/>
            <w:tcBorders>
              <w:bottom w:val="single" w:sz="4" w:space="0" w:color="auto"/>
            </w:tcBorders>
          </w:tcPr>
          <w:p w14:paraId="6F148F99"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31 March</w:t>
            </w:r>
          </w:p>
          <w:p w14:paraId="02D5C9C9"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20</w:t>
            </w:r>
            <w:r>
              <w:rPr>
                <w:rFonts w:asciiTheme="majorHAnsi" w:hAnsiTheme="majorHAnsi"/>
                <w:b/>
                <w:bCs/>
              </w:rPr>
              <w:t>20</w:t>
            </w:r>
          </w:p>
        </w:tc>
      </w:tr>
      <w:tr w:rsidR="00FE129B" w:rsidRPr="001E3417" w14:paraId="4452632E" w14:textId="77777777" w:rsidTr="00FB34FB">
        <w:tc>
          <w:tcPr>
            <w:tcW w:w="2977" w:type="dxa"/>
            <w:gridSpan w:val="2"/>
          </w:tcPr>
          <w:p w14:paraId="5B3C7342" w14:textId="77777777" w:rsidR="00FE129B" w:rsidRPr="00E234B2" w:rsidRDefault="00FE129B" w:rsidP="00FB34FB">
            <w:pPr>
              <w:spacing w:before="0" w:after="0"/>
              <w:jc w:val="both"/>
              <w:rPr>
                <w:rFonts w:asciiTheme="majorHAnsi" w:hAnsiTheme="majorHAnsi"/>
                <w:sz w:val="20"/>
                <w:szCs w:val="20"/>
              </w:rPr>
            </w:pPr>
          </w:p>
        </w:tc>
        <w:tc>
          <w:tcPr>
            <w:tcW w:w="1559" w:type="dxa"/>
          </w:tcPr>
          <w:p w14:paraId="391E9048" w14:textId="77777777" w:rsidR="00FE129B" w:rsidRPr="00E234B2" w:rsidRDefault="00FE129B" w:rsidP="00FB34FB">
            <w:pPr>
              <w:spacing w:before="0" w:after="0"/>
              <w:jc w:val="both"/>
              <w:rPr>
                <w:rFonts w:asciiTheme="majorHAnsi" w:hAnsiTheme="majorHAnsi"/>
                <w:sz w:val="20"/>
                <w:szCs w:val="20"/>
              </w:rPr>
            </w:pPr>
          </w:p>
        </w:tc>
        <w:tc>
          <w:tcPr>
            <w:tcW w:w="1418" w:type="dxa"/>
          </w:tcPr>
          <w:p w14:paraId="6491E3CF" w14:textId="77777777" w:rsidR="00FE129B" w:rsidRPr="00E234B2" w:rsidRDefault="00FE129B" w:rsidP="00FB34FB">
            <w:pPr>
              <w:spacing w:before="0" w:after="0"/>
              <w:jc w:val="both"/>
              <w:rPr>
                <w:rFonts w:asciiTheme="majorHAnsi" w:hAnsiTheme="majorHAnsi"/>
                <w:sz w:val="20"/>
                <w:szCs w:val="20"/>
              </w:rPr>
            </w:pPr>
          </w:p>
        </w:tc>
        <w:tc>
          <w:tcPr>
            <w:tcW w:w="1559" w:type="dxa"/>
          </w:tcPr>
          <w:p w14:paraId="4BDD6B3E" w14:textId="77777777" w:rsidR="00FE129B" w:rsidRPr="00E234B2" w:rsidRDefault="00FE129B" w:rsidP="00FB34FB">
            <w:pPr>
              <w:spacing w:before="0" w:after="0"/>
              <w:jc w:val="right"/>
              <w:rPr>
                <w:rFonts w:asciiTheme="majorHAnsi" w:hAnsiTheme="majorHAnsi"/>
                <w:b/>
                <w:bCs/>
                <w:sz w:val="20"/>
                <w:szCs w:val="20"/>
              </w:rPr>
            </w:pPr>
          </w:p>
        </w:tc>
        <w:tc>
          <w:tcPr>
            <w:tcW w:w="284" w:type="dxa"/>
          </w:tcPr>
          <w:p w14:paraId="08680AB6" w14:textId="77777777" w:rsidR="00FE129B" w:rsidRPr="00E234B2" w:rsidRDefault="00FE129B" w:rsidP="00FB34FB">
            <w:pPr>
              <w:spacing w:before="0" w:after="0"/>
              <w:jc w:val="both"/>
              <w:rPr>
                <w:rFonts w:asciiTheme="majorHAnsi" w:hAnsiTheme="majorHAnsi"/>
                <w:sz w:val="20"/>
                <w:szCs w:val="20"/>
              </w:rPr>
            </w:pPr>
          </w:p>
        </w:tc>
        <w:tc>
          <w:tcPr>
            <w:tcW w:w="1843" w:type="dxa"/>
          </w:tcPr>
          <w:p w14:paraId="1A6F8BC9" w14:textId="77777777" w:rsidR="00FE129B" w:rsidRPr="00E234B2" w:rsidRDefault="00FE129B" w:rsidP="00FB34FB">
            <w:pPr>
              <w:spacing w:before="0" w:after="0"/>
              <w:jc w:val="right"/>
              <w:rPr>
                <w:rFonts w:asciiTheme="majorHAnsi" w:hAnsiTheme="majorHAnsi"/>
                <w:b/>
                <w:bCs/>
                <w:sz w:val="20"/>
                <w:szCs w:val="20"/>
              </w:rPr>
            </w:pPr>
          </w:p>
        </w:tc>
      </w:tr>
      <w:tr w:rsidR="00FE129B" w:rsidRPr="001E3417" w14:paraId="24D0377F" w14:textId="77777777" w:rsidTr="00FB34FB">
        <w:tc>
          <w:tcPr>
            <w:tcW w:w="2977" w:type="dxa"/>
            <w:gridSpan w:val="2"/>
          </w:tcPr>
          <w:p w14:paraId="27B3A84A" w14:textId="77777777" w:rsidR="00FE129B" w:rsidRPr="00E234B2" w:rsidRDefault="00FE129B" w:rsidP="00FB34FB">
            <w:pPr>
              <w:spacing w:before="0" w:after="0"/>
              <w:rPr>
                <w:rFonts w:asciiTheme="majorHAnsi" w:hAnsiTheme="majorHAnsi"/>
              </w:rPr>
            </w:pPr>
            <w:r w:rsidRPr="00E234B2">
              <w:rPr>
                <w:rFonts w:asciiTheme="majorHAnsi" w:hAnsiTheme="majorHAnsi"/>
              </w:rPr>
              <w:t>GSES1 Limited (“GSES1”)</w:t>
            </w:r>
          </w:p>
        </w:tc>
        <w:tc>
          <w:tcPr>
            <w:tcW w:w="1559" w:type="dxa"/>
          </w:tcPr>
          <w:p w14:paraId="324BEAC9" w14:textId="77777777" w:rsidR="00FE129B" w:rsidRPr="00E234B2" w:rsidRDefault="00FE129B" w:rsidP="00FB34FB">
            <w:pPr>
              <w:spacing w:before="0" w:after="0"/>
              <w:jc w:val="center"/>
              <w:rPr>
                <w:rFonts w:asciiTheme="majorHAnsi" w:hAnsiTheme="majorHAnsi"/>
              </w:rPr>
            </w:pPr>
            <w:r w:rsidRPr="00E234B2">
              <w:rPr>
                <w:rFonts w:asciiTheme="majorHAnsi" w:hAnsiTheme="majorHAnsi"/>
              </w:rPr>
              <w:t>England &amp; Wales</w:t>
            </w:r>
          </w:p>
        </w:tc>
        <w:tc>
          <w:tcPr>
            <w:tcW w:w="1418" w:type="dxa"/>
            <w:vAlign w:val="center"/>
          </w:tcPr>
          <w:p w14:paraId="257AFAEF" w14:textId="77777777" w:rsidR="00FE129B" w:rsidRPr="00E234B2" w:rsidRDefault="00FE129B" w:rsidP="00FB34FB">
            <w:pPr>
              <w:spacing w:before="0" w:after="0"/>
              <w:jc w:val="right"/>
              <w:rPr>
                <w:rFonts w:asciiTheme="majorHAnsi" w:hAnsiTheme="majorHAnsi"/>
              </w:rPr>
            </w:pPr>
            <w:r w:rsidRPr="00E234B2">
              <w:rPr>
                <w:rFonts w:asciiTheme="majorHAnsi" w:hAnsiTheme="majorHAnsi"/>
              </w:rPr>
              <w:t>100%</w:t>
            </w:r>
          </w:p>
        </w:tc>
        <w:tc>
          <w:tcPr>
            <w:tcW w:w="1559" w:type="dxa"/>
            <w:vAlign w:val="center"/>
          </w:tcPr>
          <w:p w14:paraId="79F97B76" w14:textId="77777777" w:rsidR="00FE129B" w:rsidRPr="00E234B2" w:rsidRDefault="00FE129B" w:rsidP="00FB34FB">
            <w:pPr>
              <w:spacing w:before="0" w:after="0"/>
              <w:jc w:val="right"/>
              <w:rPr>
                <w:rFonts w:asciiTheme="majorHAnsi" w:hAnsiTheme="majorHAnsi"/>
              </w:rPr>
            </w:pPr>
            <w:r>
              <w:rPr>
                <w:rFonts w:asciiTheme="majorHAnsi" w:hAnsiTheme="majorHAnsi"/>
              </w:rPr>
              <w:t>80,694,275</w:t>
            </w:r>
          </w:p>
        </w:tc>
        <w:tc>
          <w:tcPr>
            <w:tcW w:w="284" w:type="dxa"/>
            <w:vAlign w:val="center"/>
          </w:tcPr>
          <w:p w14:paraId="7302597F" w14:textId="77777777" w:rsidR="00FE129B" w:rsidRPr="00E234B2" w:rsidRDefault="00FE129B" w:rsidP="00FB34FB">
            <w:pPr>
              <w:spacing w:before="0" w:after="0"/>
              <w:jc w:val="both"/>
              <w:rPr>
                <w:rFonts w:asciiTheme="majorHAnsi" w:hAnsiTheme="majorHAnsi"/>
              </w:rPr>
            </w:pPr>
          </w:p>
        </w:tc>
        <w:tc>
          <w:tcPr>
            <w:tcW w:w="1843" w:type="dxa"/>
            <w:vAlign w:val="center"/>
          </w:tcPr>
          <w:p w14:paraId="3C305240" w14:textId="77777777" w:rsidR="00FE129B" w:rsidRPr="00E234B2" w:rsidRDefault="00FE129B" w:rsidP="00FB34FB">
            <w:pPr>
              <w:spacing w:before="0" w:after="0"/>
              <w:jc w:val="right"/>
              <w:rPr>
                <w:rFonts w:asciiTheme="majorHAnsi" w:hAnsiTheme="majorHAnsi"/>
              </w:rPr>
            </w:pPr>
            <w:r>
              <w:rPr>
                <w:rFonts w:asciiTheme="majorHAnsi" w:hAnsiTheme="majorHAnsi"/>
              </w:rPr>
              <w:t>30,412,493</w:t>
            </w:r>
          </w:p>
        </w:tc>
      </w:tr>
      <w:tr w:rsidR="00FE129B" w:rsidRPr="001E3417" w14:paraId="48D0B2FC" w14:textId="77777777" w:rsidTr="00FB34FB">
        <w:tc>
          <w:tcPr>
            <w:tcW w:w="2977" w:type="dxa"/>
            <w:gridSpan w:val="2"/>
          </w:tcPr>
          <w:p w14:paraId="62EDB93C" w14:textId="77777777" w:rsidR="00FE129B" w:rsidRPr="00E234B2" w:rsidRDefault="00FE129B" w:rsidP="00FB34FB">
            <w:pPr>
              <w:spacing w:before="0" w:after="0"/>
              <w:jc w:val="both"/>
              <w:rPr>
                <w:rFonts w:asciiTheme="majorHAnsi" w:hAnsiTheme="majorHAnsi"/>
                <w:sz w:val="20"/>
                <w:szCs w:val="20"/>
              </w:rPr>
            </w:pPr>
          </w:p>
        </w:tc>
        <w:tc>
          <w:tcPr>
            <w:tcW w:w="1559" w:type="dxa"/>
          </w:tcPr>
          <w:p w14:paraId="54E8122E" w14:textId="77777777" w:rsidR="00FE129B" w:rsidRPr="00E234B2" w:rsidRDefault="00FE129B" w:rsidP="00FB34FB">
            <w:pPr>
              <w:spacing w:before="0" w:after="0"/>
              <w:jc w:val="both"/>
              <w:rPr>
                <w:rFonts w:asciiTheme="majorHAnsi" w:hAnsiTheme="majorHAnsi"/>
                <w:sz w:val="20"/>
                <w:szCs w:val="20"/>
              </w:rPr>
            </w:pPr>
          </w:p>
        </w:tc>
        <w:tc>
          <w:tcPr>
            <w:tcW w:w="1418" w:type="dxa"/>
          </w:tcPr>
          <w:p w14:paraId="660E5151" w14:textId="77777777" w:rsidR="00FE129B" w:rsidRPr="00E234B2" w:rsidRDefault="00FE129B" w:rsidP="00FB34FB">
            <w:pPr>
              <w:spacing w:before="0" w:after="0"/>
              <w:jc w:val="both"/>
              <w:rPr>
                <w:rFonts w:asciiTheme="majorHAnsi" w:hAnsiTheme="majorHAnsi"/>
                <w:sz w:val="20"/>
                <w:szCs w:val="20"/>
              </w:rPr>
            </w:pPr>
          </w:p>
        </w:tc>
        <w:tc>
          <w:tcPr>
            <w:tcW w:w="1559" w:type="dxa"/>
          </w:tcPr>
          <w:p w14:paraId="4E526BC3" w14:textId="77777777" w:rsidR="00FE129B" w:rsidRPr="00E234B2" w:rsidRDefault="00FE129B" w:rsidP="00FB34FB">
            <w:pPr>
              <w:spacing w:before="0" w:after="0"/>
              <w:jc w:val="right"/>
              <w:rPr>
                <w:rFonts w:asciiTheme="majorHAnsi" w:hAnsiTheme="majorHAnsi"/>
                <w:b/>
                <w:bCs/>
                <w:sz w:val="20"/>
                <w:szCs w:val="20"/>
              </w:rPr>
            </w:pPr>
          </w:p>
        </w:tc>
        <w:tc>
          <w:tcPr>
            <w:tcW w:w="284" w:type="dxa"/>
          </w:tcPr>
          <w:p w14:paraId="4AFD01CA" w14:textId="77777777" w:rsidR="00FE129B" w:rsidRPr="00E234B2" w:rsidRDefault="00FE129B" w:rsidP="00FB34FB">
            <w:pPr>
              <w:spacing w:before="0" w:after="0"/>
              <w:jc w:val="both"/>
              <w:rPr>
                <w:rFonts w:asciiTheme="majorHAnsi" w:hAnsiTheme="majorHAnsi"/>
                <w:sz w:val="20"/>
                <w:szCs w:val="20"/>
              </w:rPr>
            </w:pPr>
          </w:p>
        </w:tc>
        <w:tc>
          <w:tcPr>
            <w:tcW w:w="1843" w:type="dxa"/>
          </w:tcPr>
          <w:p w14:paraId="673A7613" w14:textId="77777777" w:rsidR="00FE129B" w:rsidRPr="00E234B2" w:rsidRDefault="00FE129B" w:rsidP="00FB34FB">
            <w:pPr>
              <w:spacing w:before="0" w:after="0"/>
              <w:jc w:val="right"/>
              <w:rPr>
                <w:rFonts w:asciiTheme="majorHAnsi" w:hAnsiTheme="majorHAnsi"/>
                <w:b/>
                <w:bCs/>
                <w:sz w:val="20"/>
                <w:szCs w:val="20"/>
              </w:rPr>
            </w:pPr>
          </w:p>
        </w:tc>
      </w:tr>
      <w:tr w:rsidR="00FE129B" w:rsidRPr="001E3417" w14:paraId="0BE78017" w14:textId="77777777" w:rsidTr="00FB34FB">
        <w:tc>
          <w:tcPr>
            <w:tcW w:w="9640" w:type="dxa"/>
            <w:gridSpan w:val="7"/>
          </w:tcPr>
          <w:p w14:paraId="096F3F99" w14:textId="77777777" w:rsidR="00FE129B" w:rsidRPr="00E234B2" w:rsidRDefault="00FE129B" w:rsidP="00FB34FB">
            <w:pPr>
              <w:spacing w:before="0" w:after="0"/>
              <w:jc w:val="both"/>
              <w:rPr>
                <w:rFonts w:asciiTheme="majorHAnsi" w:hAnsiTheme="majorHAnsi"/>
                <w:b/>
                <w:bCs/>
              </w:rPr>
            </w:pPr>
            <w:r w:rsidRPr="00E234B2">
              <w:rPr>
                <w:rFonts w:asciiTheme="majorHAnsi" w:hAnsiTheme="majorHAnsi"/>
                <w:bCs/>
              </w:rPr>
              <w:t xml:space="preserve">The Company meets the definition of an investment entity. Therefore, it does not consolidate its subsidiaries or equity method account for associates but, rather, recognises them as investments at fair value through profit or loss. The Company is not contractually obligated to provide financial support to the subsidiaries and associate and there are no restrictions in place in passing monies up the structure. </w:t>
            </w:r>
          </w:p>
        </w:tc>
      </w:tr>
      <w:tr w:rsidR="00FE129B" w:rsidRPr="001E3417" w14:paraId="18B76373" w14:textId="77777777" w:rsidTr="00FB34FB">
        <w:tc>
          <w:tcPr>
            <w:tcW w:w="9640" w:type="dxa"/>
            <w:gridSpan w:val="7"/>
          </w:tcPr>
          <w:p w14:paraId="4B29ABFA" w14:textId="77777777" w:rsidR="00FE129B" w:rsidRPr="00E234B2" w:rsidRDefault="00FE129B" w:rsidP="00FB34FB">
            <w:pPr>
              <w:spacing w:before="0" w:after="0"/>
              <w:jc w:val="both"/>
              <w:rPr>
                <w:rFonts w:asciiTheme="majorHAnsi" w:hAnsiTheme="majorHAnsi"/>
                <w:bCs/>
                <w:sz w:val="20"/>
                <w:szCs w:val="20"/>
              </w:rPr>
            </w:pPr>
          </w:p>
        </w:tc>
      </w:tr>
      <w:tr w:rsidR="00FE129B" w:rsidRPr="001E3417" w14:paraId="108C9164" w14:textId="77777777" w:rsidTr="00FB34FB">
        <w:tc>
          <w:tcPr>
            <w:tcW w:w="9640" w:type="dxa"/>
            <w:gridSpan w:val="7"/>
          </w:tcPr>
          <w:p w14:paraId="4E6EED25" w14:textId="77777777" w:rsidR="00FE129B" w:rsidRPr="00E234B2" w:rsidRDefault="00FE129B" w:rsidP="00FB34FB">
            <w:pPr>
              <w:spacing w:before="0" w:after="0"/>
              <w:jc w:val="both"/>
              <w:rPr>
                <w:rFonts w:asciiTheme="majorHAnsi" w:hAnsiTheme="majorHAnsi"/>
                <w:bCs/>
                <w:sz w:val="24"/>
                <w:szCs w:val="24"/>
              </w:rPr>
            </w:pPr>
            <w:r w:rsidRPr="00E234B2">
              <w:rPr>
                <w:rFonts w:asciiTheme="majorHAnsi" w:hAnsiTheme="majorHAnsi"/>
                <w:bCs/>
              </w:rPr>
              <w:t>The investment in GSES1 is financed through equity and a loan facility available to GSES1. The facility may be drawn upon, to any amount agreed by the Company as lender, and is available for a period of 20 years from 28 June 2018. The rest is funded through equity. The amount drawn on the facility at 31 March 202</w:t>
            </w:r>
            <w:r>
              <w:rPr>
                <w:rFonts w:asciiTheme="majorHAnsi" w:hAnsiTheme="majorHAnsi"/>
                <w:bCs/>
              </w:rPr>
              <w:t>1</w:t>
            </w:r>
            <w:r w:rsidRPr="00E234B2">
              <w:rPr>
                <w:rFonts w:asciiTheme="majorHAnsi" w:hAnsiTheme="majorHAnsi"/>
                <w:bCs/>
              </w:rPr>
              <w:t xml:space="preserve"> was £</w:t>
            </w:r>
            <w:r>
              <w:rPr>
                <w:rFonts w:asciiTheme="majorHAnsi" w:hAnsiTheme="majorHAnsi"/>
                <w:bCs/>
              </w:rPr>
              <w:t>59</w:t>
            </w:r>
            <w:r w:rsidRPr="00E234B2">
              <w:rPr>
                <w:rFonts w:asciiTheme="majorHAnsi" w:hAnsiTheme="majorHAnsi"/>
                <w:bCs/>
              </w:rPr>
              <w:t>,</w:t>
            </w:r>
            <w:r>
              <w:rPr>
                <w:rFonts w:asciiTheme="majorHAnsi" w:hAnsiTheme="majorHAnsi"/>
                <w:bCs/>
              </w:rPr>
              <w:t>472</w:t>
            </w:r>
            <w:r w:rsidRPr="00E234B2">
              <w:rPr>
                <w:rFonts w:asciiTheme="majorHAnsi" w:hAnsiTheme="majorHAnsi"/>
                <w:bCs/>
              </w:rPr>
              <w:t>,</w:t>
            </w:r>
            <w:r>
              <w:rPr>
                <w:rFonts w:asciiTheme="majorHAnsi" w:hAnsiTheme="majorHAnsi"/>
                <w:bCs/>
              </w:rPr>
              <w:t>534</w:t>
            </w:r>
            <w:r w:rsidRPr="00E234B2">
              <w:rPr>
                <w:rFonts w:asciiTheme="majorHAnsi" w:hAnsiTheme="majorHAnsi"/>
                <w:bCs/>
              </w:rPr>
              <w:t xml:space="preserve"> (20</w:t>
            </w:r>
            <w:r>
              <w:rPr>
                <w:rFonts w:asciiTheme="majorHAnsi" w:hAnsiTheme="majorHAnsi"/>
                <w:bCs/>
              </w:rPr>
              <w:t>20</w:t>
            </w:r>
            <w:r w:rsidRPr="00E234B2">
              <w:rPr>
                <w:rFonts w:asciiTheme="majorHAnsi" w:hAnsiTheme="majorHAnsi"/>
                <w:bCs/>
              </w:rPr>
              <w:t>: £</w:t>
            </w:r>
            <w:r>
              <w:rPr>
                <w:rFonts w:asciiTheme="majorHAnsi" w:hAnsiTheme="majorHAnsi"/>
                <w:bCs/>
              </w:rPr>
              <w:t>25</w:t>
            </w:r>
            <w:r w:rsidRPr="00E234B2">
              <w:rPr>
                <w:rFonts w:asciiTheme="majorHAnsi" w:hAnsiTheme="majorHAnsi"/>
                <w:bCs/>
              </w:rPr>
              <w:t>,</w:t>
            </w:r>
            <w:r>
              <w:rPr>
                <w:rFonts w:asciiTheme="majorHAnsi" w:hAnsiTheme="majorHAnsi"/>
                <w:bCs/>
              </w:rPr>
              <w:t>396</w:t>
            </w:r>
            <w:r w:rsidRPr="00E234B2">
              <w:rPr>
                <w:rFonts w:asciiTheme="majorHAnsi" w:hAnsiTheme="majorHAnsi"/>
                <w:bCs/>
              </w:rPr>
              <w:t>,</w:t>
            </w:r>
            <w:r>
              <w:rPr>
                <w:rFonts w:asciiTheme="majorHAnsi" w:hAnsiTheme="majorHAnsi"/>
                <w:bCs/>
              </w:rPr>
              <w:t>482</w:t>
            </w:r>
            <w:r w:rsidRPr="00E234B2">
              <w:rPr>
                <w:rFonts w:asciiTheme="majorHAnsi" w:hAnsiTheme="majorHAnsi"/>
                <w:bCs/>
              </w:rPr>
              <w:t xml:space="preserve">). The loan is interest bearing and attracts interest at 5% per annum. Investments in the indirect subsidiaries are also structured through loan and equity investments and the ultimate investments are in energy storage facilities. </w:t>
            </w:r>
          </w:p>
        </w:tc>
      </w:tr>
      <w:tr w:rsidR="00FE129B" w:rsidRPr="001E3417" w14:paraId="053A5587" w14:textId="77777777" w:rsidTr="00FB34FB">
        <w:tc>
          <w:tcPr>
            <w:tcW w:w="9640" w:type="dxa"/>
            <w:gridSpan w:val="7"/>
          </w:tcPr>
          <w:p w14:paraId="7BB260D9" w14:textId="77777777" w:rsidR="00FE129B" w:rsidRPr="00E234B2" w:rsidRDefault="00FE129B" w:rsidP="00FB34FB">
            <w:pPr>
              <w:spacing w:before="0" w:after="0"/>
              <w:jc w:val="both"/>
              <w:rPr>
                <w:rFonts w:asciiTheme="majorHAnsi" w:hAnsiTheme="majorHAnsi"/>
                <w:bCs/>
                <w:sz w:val="20"/>
                <w:szCs w:val="20"/>
              </w:rPr>
            </w:pPr>
          </w:p>
        </w:tc>
      </w:tr>
      <w:tr w:rsidR="00FE129B" w:rsidRPr="001E3417" w14:paraId="710CE692" w14:textId="77777777" w:rsidTr="00FB34FB">
        <w:tc>
          <w:tcPr>
            <w:tcW w:w="9640" w:type="dxa"/>
            <w:gridSpan w:val="7"/>
          </w:tcPr>
          <w:p w14:paraId="29EFD6B7" w14:textId="77777777" w:rsidR="00FE129B" w:rsidRPr="00E234B2" w:rsidRDefault="00FE129B" w:rsidP="00FB34FB">
            <w:pPr>
              <w:spacing w:before="0" w:after="0"/>
              <w:jc w:val="both"/>
              <w:rPr>
                <w:rFonts w:asciiTheme="majorHAnsi" w:hAnsiTheme="majorHAnsi"/>
                <w:bCs/>
              </w:rPr>
            </w:pPr>
            <w:r w:rsidRPr="00E234B2">
              <w:rPr>
                <w:rFonts w:asciiTheme="majorHAnsi" w:hAnsiTheme="majorHAnsi"/>
                <w:bCs/>
              </w:rPr>
              <w:t xml:space="preserve">Realisation of increases in fair value in the indirect subsidiaries will be passed up the structure as distributions on the equity investment. GSES1 controls NKESS, GSC LRPOT and GSF IRE as listed below which in turn hold an interest in project companies as disclosed in the in table below.  </w:t>
            </w:r>
          </w:p>
        </w:tc>
      </w:tr>
    </w:tbl>
    <w:p w14:paraId="16F662CE" w14:textId="77777777" w:rsidR="00FE129B" w:rsidRDefault="00FE129B" w:rsidP="00FE129B">
      <w:pPr>
        <w:spacing w:before="0" w:after="0"/>
        <w:rPr>
          <w:b/>
          <w:bCs/>
        </w:rPr>
      </w:pPr>
      <w:r>
        <w:rPr>
          <w:b/>
          <w:bCs/>
        </w:rPr>
        <w:br w:type="page"/>
      </w:r>
    </w:p>
    <w:tbl>
      <w:tblPr>
        <w:tblStyle w:val="TableGrid"/>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2"/>
        <w:gridCol w:w="92"/>
        <w:gridCol w:w="1858"/>
        <w:gridCol w:w="1542"/>
        <w:gridCol w:w="1029"/>
        <w:gridCol w:w="285"/>
        <w:gridCol w:w="756"/>
        <w:gridCol w:w="1008"/>
        <w:gridCol w:w="300"/>
        <w:gridCol w:w="27"/>
        <w:gridCol w:w="1800"/>
      </w:tblGrid>
      <w:tr w:rsidR="00FE129B" w:rsidRPr="000A66FE" w14:paraId="010EE094" w14:textId="77777777" w:rsidTr="00FB34FB">
        <w:trPr>
          <w:jc w:val="center"/>
        </w:trPr>
        <w:tc>
          <w:tcPr>
            <w:tcW w:w="9639" w:type="dxa"/>
            <w:gridSpan w:val="11"/>
          </w:tcPr>
          <w:p w14:paraId="053944BE" w14:textId="77777777" w:rsidR="00FE129B" w:rsidRPr="0063120D" w:rsidRDefault="00FE129B" w:rsidP="00FB34FB">
            <w:pPr>
              <w:spacing w:before="0" w:after="0"/>
              <w:rPr>
                <w:rFonts w:asciiTheme="majorHAnsi" w:hAnsiTheme="majorHAnsi"/>
                <w:color w:val="008CA9"/>
                <w:sz w:val="32"/>
                <w:lang w:val="en"/>
              </w:rPr>
            </w:pPr>
            <w:bookmarkStart w:id="15" w:name="_Hlk74074675"/>
            <w:r w:rsidRPr="0063120D">
              <w:rPr>
                <w:rFonts w:asciiTheme="majorHAnsi" w:hAnsiTheme="majorHAnsi"/>
                <w:color w:val="008CA9"/>
                <w:sz w:val="32"/>
                <w:lang w:val="en"/>
              </w:rPr>
              <w:lastRenderedPageBreak/>
              <w:t>Notes to the Financial Statements (continued)</w:t>
            </w:r>
          </w:p>
        </w:tc>
      </w:tr>
      <w:tr w:rsidR="00FE129B" w:rsidRPr="000A66FE" w14:paraId="1407BB45" w14:textId="77777777" w:rsidTr="00FB34FB">
        <w:trPr>
          <w:jc w:val="center"/>
        </w:trPr>
        <w:tc>
          <w:tcPr>
            <w:tcW w:w="9639" w:type="dxa"/>
            <w:gridSpan w:val="11"/>
          </w:tcPr>
          <w:p w14:paraId="32CA400B"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bookmarkEnd w:id="15"/>
      <w:tr w:rsidR="00FE129B" w:rsidRPr="000A66FE" w14:paraId="52272AB7" w14:textId="77777777" w:rsidTr="00FB34FB">
        <w:trPr>
          <w:jc w:val="center"/>
        </w:trPr>
        <w:tc>
          <w:tcPr>
            <w:tcW w:w="9639" w:type="dxa"/>
            <w:gridSpan w:val="11"/>
          </w:tcPr>
          <w:p w14:paraId="07A7F9CF" w14:textId="77777777" w:rsidR="00FE129B" w:rsidRPr="0063120D" w:rsidRDefault="00FE129B" w:rsidP="00FB34FB">
            <w:pPr>
              <w:spacing w:before="0" w:after="0"/>
              <w:rPr>
                <w:rFonts w:asciiTheme="majorHAnsi" w:hAnsiTheme="majorHAnsi"/>
                <w:color w:val="008CA9"/>
                <w:sz w:val="20"/>
                <w:lang w:val="en"/>
              </w:rPr>
            </w:pPr>
          </w:p>
        </w:tc>
      </w:tr>
      <w:tr w:rsidR="00FE129B" w:rsidRPr="004A618D" w14:paraId="0BF257E9" w14:textId="77777777" w:rsidTr="00FB34FB">
        <w:trPr>
          <w:jc w:val="center"/>
        </w:trPr>
        <w:tc>
          <w:tcPr>
            <w:tcW w:w="942" w:type="dxa"/>
          </w:tcPr>
          <w:p w14:paraId="439E8CA1"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12.</w:t>
            </w:r>
          </w:p>
        </w:tc>
        <w:tc>
          <w:tcPr>
            <w:tcW w:w="8697" w:type="dxa"/>
            <w:gridSpan w:val="10"/>
          </w:tcPr>
          <w:p w14:paraId="3485CC10"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Investments (continued)</w:t>
            </w:r>
          </w:p>
        </w:tc>
      </w:tr>
      <w:tr w:rsidR="00FE129B" w:rsidRPr="000A66FE" w14:paraId="3FA11F76" w14:textId="77777777" w:rsidTr="00FB34FB">
        <w:trPr>
          <w:jc w:val="center"/>
        </w:trPr>
        <w:tc>
          <w:tcPr>
            <w:tcW w:w="9639" w:type="dxa"/>
            <w:gridSpan w:val="11"/>
          </w:tcPr>
          <w:p w14:paraId="6B232DCE" w14:textId="77777777" w:rsidR="00FE129B" w:rsidRPr="00E234B2" w:rsidRDefault="00FE129B" w:rsidP="00FB34FB">
            <w:pPr>
              <w:spacing w:before="0" w:after="0"/>
              <w:rPr>
                <w:rFonts w:asciiTheme="majorHAnsi" w:hAnsiTheme="majorHAnsi"/>
                <w:color w:val="00A994"/>
                <w:sz w:val="20"/>
                <w:szCs w:val="20"/>
                <w:lang w:val="en"/>
              </w:rPr>
            </w:pPr>
          </w:p>
        </w:tc>
      </w:tr>
      <w:tr w:rsidR="00FE129B" w:rsidRPr="001E3417" w14:paraId="0B1BB18C" w14:textId="77777777" w:rsidTr="00FB34FB">
        <w:trPr>
          <w:jc w:val="center"/>
        </w:trPr>
        <w:tc>
          <w:tcPr>
            <w:tcW w:w="2892" w:type="dxa"/>
            <w:gridSpan w:val="3"/>
          </w:tcPr>
          <w:p w14:paraId="2340D3CD" w14:textId="77777777" w:rsidR="00FE129B" w:rsidRPr="00E234B2" w:rsidRDefault="00FE129B" w:rsidP="00FB34FB">
            <w:pPr>
              <w:spacing w:before="0" w:after="0"/>
              <w:jc w:val="both"/>
              <w:rPr>
                <w:rFonts w:asciiTheme="majorHAnsi" w:hAnsiTheme="majorHAnsi"/>
              </w:rPr>
            </w:pPr>
          </w:p>
        </w:tc>
        <w:tc>
          <w:tcPr>
            <w:tcW w:w="1542" w:type="dxa"/>
          </w:tcPr>
          <w:p w14:paraId="090A2276" w14:textId="77777777" w:rsidR="00FE129B" w:rsidRPr="00E234B2" w:rsidRDefault="00FE129B" w:rsidP="00FB34FB">
            <w:pPr>
              <w:spacing w:before="0" w:after="0"/>
              <w:jc w:val="center"/>
              <w:rPr>
                <w:rFonts w:asciiTheme="majorHAnsi" w:hAnsiTheme="majorHAnsi"/>
                <w:b/>
                <w:bCs/>
              </w:rPr>
            </w:pPr>
            <w:r w:rsidRPr="00E234B2">
              <w:rPr>
                <w:rFonts w:asciiTheme="majorHAnsi" w:hAnsiTheme="majorHAnsi"/>
                <w:b/>
                <w:bCs/>
              </w:rPr>
              <w:t>Immediate Parent</w:t>
            </w:r>
          </w:p>
        </w:tc>
        <w:tc>
          <w:tcPr>
            <w:tcW w:w="2070" w:type="dxa"/>
            <w:gridSpan w:val="3"/>
          </w:tcPr>
          <w:p w14:paraId="64D8CB2D" w14:textId="77777777" w:rsidR="00FE129B" w:rsidRPr="00E234B2" w:rsidRDefault="00FE129B" w:rsidP="00FB34FB">
            <w:pPr>
              <w:spacing w:before="0" w:after="0"/>
              <w:jc w:val="center"/>
              <w:rPr>
                <w:rFonts w:asciiTheme="majorHAnsi" w:hAnsiTheme="majorHAnsi"/>
                <w:b/>
                <w:bCs/>
              </w:rPr>
            </w:pPr>
            <w:r w:rsidRPr="00E234B2">
              <w:rPr>
                <w:rFonts w:asciiTheme="majorHAnsi" w:hAnsiTheme="majorHAnsi"/>
                <w:b/>
                <w:bCs/>
              </w:rPr>
              <w:t>Place of business</w:t>
            </w:r>
          </w:p>
        </w:tc>
        <w:tc>
          <w:tcPr>
            <w:tcW w:w="1308" w:type="dxa"/>
            <w:gridSpan w:val="2"/>
          </w:tcPr>
          <w:p w14:paraId="6BF77408" w14:textId="77777777" w:rsidR="00FE129B" w:rsidRPr="00E234B2" w:rsidRDefault="00FE129B" w:rsidP="00FB34FB">
            <w:pPr>
              <w:spacing w:before="0" w:after="0"/>
              <w:jc w:val="both"/>
              <w:rPr>
                <w:rFonts w:asciiTheme="majorHAnsi" w:hAnsiTheme="majorHAnsi"/>
              </w:rPr>
            </w:pPr>
            <w:r w:rsidRPr="00E234B2">
              <w:rPr>
                <w:rFonts w:asciiTheme="majorHAnsi" w:hAnsiTheme="majorHAnsi"/>
                <w:b/>
                <w:bCs/>
              </w:rPr>
              <w:t>Percentage Ownership</w:t>
            </w:r>
          </w:p>
        </w:tc>
        <w:tc>
          <w:tcPr>
            <w:tcW w:w="1827" w:type="dxa"/>
            <w:gridSpan w:val="2"/>
          </w:tcPr>
          <w:p w14:paraId="0F2B4C52"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Investment</w:t>
            </w:r>
          </w:p>
        </w:tc>
      </w:tr>
      <w:tr w:rsidR="00FE129B" w:rsidRPr="0010390A" w14:paraId="4D569725" w14:textId="77777777" w:rsidTr="00FB34FB">
        <w:trPr>
          <w:jc w:val="center"/>
        </w:trPr>
        <w:tc>
          <w:tcPr>
            <w:tcW w:w="2892" w:type="dxa"/>
            <w:gridSpan w:val="3"/>
          </w:tcPr>
          <w:p w14:paraId="4076ED79" w14:textId="77777777" w:rsidR="00FE129B" w:rsidRPr="00E234B2" w:rsidRDefault="00FE129B" w:rsidP="00FB34FB">
            <w:pPr>
              <w:spacing w:before="0" w:after="0"/>
              <w:jc w:val="both"/>
              <w:rPr>
                <w:rFonts w:asciiTheme="majorHAnsi" w:hAnsiTheme="majorHAnsi"/>
                <w:sz w:val="20"/>
                <w:szCs w:val="20"/>
              </w:rPr>
            </w:pPr>
          </w:p>
        </w:tc>
        <w:tc>
          <w:tcPr>
            <w:tcW w:w="1542" w:type="dxa"/>
          </w:tcPr>
          <w:p w14:paraId="2D811BD7" w14:textId="77777777" w:rsidR="00FE129B" w:rsidRPr="00E234B2" w:rsidRDefault="00FE129B" w:rsidP="00FB34FB">
            <w:pPr>
              <w:spacing w:before="0" w:after="0"/>
              <w:jc w:val="both"/>
              <w:rPr>
                <w:rFonts w:asciiTheme="majorHAnsi" w:hAnsiTheme="majorHAnsi"/>
                <w:sz w:val="20"/>
                <w:szCs w:val="20"/>
              </w:rPr>
            </w:pPr>
          </w:p>
        </w:tc>
        <w:tc>
          <w:tcPr>
            <w:tcW w:w="1314" w:type="dxa"/>
            <w:gridSpan w:val="2"/>
          </w:tcPr>
          <w:p w14:paraId="4D15DBA0" w14:textId="77777777" w:rsidR="00FE129B" w:rsidRPr="00E234B2" w:rsidRDefault="00FE129B" w:rsidP="00FB34FB">
            <w:pPr>
              <w:spacing w:before="0" w:after="0"/>
              <w:jc w:val="both"/>
              <w:rPr>
                <w:rFonts w:asciiTheme="majorHAnsi" w:hAnsiTheme="majorHAnsi"/>
                <w:sz w:val="20"/>
                <w:szCs w:val="20"/>
              </w:rPr>
            </w:pPr>
          </w:p>
        </w:tc>
        <w:tc>
          <w:tcPr>
            <w:tcW w:w="756" w:type="dxa"/>
          </w:tcPr>
          <w:p w14:paraId="5A975EC4" w14:textId="77777777" w:rsidR="00FE129B" w:rsidRPr="00E234B2" w:rsidRDefault="00FE129B" w:rsidP="00FB34FB">
            <w:pPr>
              <w:spacing w:before="0" w:after="0"/>
              <w:jc w:val="right"/>
              <w:rPr>
                <w:rFonts w:asciiTheme="majorHAnsi" w:hAnsiTheme="majorHAnsi"/>
                <w:b/>
                <w:bCs/>
                <w:sz w:val="20"/>
                <w:szCs w:val="20"/>
              </w:rPr>
            </w:pPr>
          </w:p>
        </w:tc>
        <w:tc>
          <w:tcPr>
            <w:tcW w:w="1308" w:type="dxa"/>
            <w:gridSpan w:val="2"/>
          </w:tcPr>
          <w:p w14:paraId="7C1B76A4" w14:textId="77777777" w:rsidR="00FE129B" w:rsidRPr="00E234B2" w:rsidRDefault="00FE129B" w:rsidP="00FB34FB">
            <w:pPr>
              <w:spacing w:before="0" w:after="0"/>
              <w:jc w:val="both"/>
              <w:rPr>
                <w:rFonts w:asciiTheme="majorHAnsi" w:hAnsiTheme="majorHAnsi"/>
                <w:sz w:val="20"/>
                <w:szCs w:val="20"/>
              </w:rPr>
            </w:pPr>
          </w:p>
        </w:tc>
        <w:tc>
          <w:tcPr>
            <w:tcW w:w="1827" w:type="dxa"/>
            <w:gridSpan w:val="2"/>
          </w:tcPr>
          <w:p w14:paraId="44A371EE" w14:textId="77777777" w:rsidR="00FE129B" w:rsidRPr="00E234B2" w:rsidRDefault="00FE129B" w:rsidP="00FB34FB">
            <w:pPr>
              <w:spacing w:before="0" w:after="0"/>
              <w:jc w:val="right"/>
              <w:rPr>
                <w:rFonts w:asciiTheme="majorHAnsi" w:hAnsiTheme="majorHAnsi"/>
                <w:b/>
                <w:bCs/>
                <w:sz w:val="20"/>
                <w:szCs w:val="20"/>
              </w:rPr>
            </w:pPr>
          </w:p>
        </w:tc>
      </w:tr>
      <w:tr w:rsidR="00FE129B" w:rsidRPr="001E3417" w14:paraId="6C69D0D1" w14:textId="77777777" w:rsidTr="00FB34FB">
        <w:trPr>
          <w:jc w:val="center"/>
        </w:trPr>
        <w:tc>
          <w:tcPr>
            <w:tcW w:w="2892" w:type="dxa"/>
            <w:gridSpan w:val="3"/>
          </w:tcPr>
          <w:p w14:paraId="0DF13E8F" w14:textId="77777777" w:rsidR="00FE129B" w:rsidRDefault="00FE129B" w:rsidP="00FB34FB">
            <w:pPr>
              <w:spacing w:before="0" w:after="0"/>
              <w:rPr>
                <w:rFonts w:asciiTheme="majorHAnsi" w:hAnsiTheme="majorHAnsi"/>
              </w:rPr>
            </w:pPr>
            <w:r>
              <w:rPr>
                <w:rFonts w:asciiTheme="majorHAnsi" w:hAnsiTheme="majorHAnsi"/>
              </w:rPr>
              <w:t xml:space="preserve">GSF Albion Limited </w:t>
            </w:r>
          </w:p>
          <w:p w14:paraId="7AF9BECD" w14:textId="77777777" w:rsidR="00FE129B" w:rsidRDefault="00FE129B" w:rsidP="00FB34FB">
            <w:pPr>
              <w:spacing w:before="0" w:after="0"/>
              <w:rPr>
                <w:rFonts w:asciiTheme="majorHAnsi" w:hAnsiTheme="majorHAnsi"/>
              </w:rPr>
            </w:pPr>
            <w:r>
              <w:rPr>
                <w:rFonts w:asciiTheme="majorHAnsi" w:hAnsiTheme="majorHAnsi"/>
              </w:rPr>
              <w:t>(“GSF Albion”)</w:t>
            </w:r>
          </w:p>
          <w:p w14:paraId="5A19A9EB" w14:textId="77777777" w:rsidR="00FE129B" w:rsidRPr="00E234B2" w:rsidRDefault="00FE129B" w:rsidP="00FB34FB">
            <w:pPr>
              <w:spacing w:before="0" w:after="0"/>
              <w:rPr>
                <w:rFonts w:asciiTheme="majorHAnsi" w:hAnsiTheme="majorHAnsi"/>
              </w:rPr>
            </w:pPr>
            <w:r>
              <w:rPr>
                <w:rFonts w:asciiTheme="majorHAnsi" w:hAnsiTheme="majorHAnsi"/>
              </w:rPr>
              <w:t>Formerly NK Energy Storage Solutions Limited</w:t>
            </w:r>
          </w:p>
        </w:tc>
        <w:tc>
          <w:tcPr>
            <w:tcW w:w="1542" w:type="dxa"/>
            <w:vAlign w:val="center"/>
          </w:tcPr>
          <w:p w14:paraId="2598887F" w14:textId="77777777" w:rsidR="00FE129B" w:rsidRPr="00E234B2" w:rsidRDefault="00FE129B" w:rsidP="00FB34FB">
            <w:pPr>
              <w:spacing w:after="0"/>
              <w:jc w:val="center"/>
              <w:rPr>
                <w:rFonts w:asciiTheme="majorHAnsi" w:hAnsiTheme="majorHAnsi"/>
              </w:rPr>
            </w:pPr>
            <w:r w:rsidRPr="00E234B2">
              <w:rPr>
                <w:rFonts w:asciiTheme="majorHAnsi" w:hAnsiTheme="majorHAnsi"/>
              </w:rPr>
              <w:t>GSES1</w:t>
            </w:r>
          </w:p>
        </w:tc>
        <w:tc>
          <w:tcPr>
            <w:tcW w:w="2070" w:type="dxa"/>
            <w:gridSpan w:val="3"/>
            <w:vAlign w:val="center"/>
          </w:tcPr>
          <w:p w14:paraId="67B927BB" w14:textId="77777777" w:rsidR="00FE129B" w:rsidRPr="00E234B2" w:rsidRDefault="00FE129B" w:rsidP="00FB34FB">
            <w:pPr>
              <w:spacing w:after="0"/>
              <w:jc w:val="center"/>
              <w:rPr>
                <w:rFonts w:asciiTheme="majorHAnsi" w:hAnsiTheme="majorHAnsi"/>
              </w:rPr>
            </w:pPr>
            <w:r w:rsidRPr="00E234B2">
              <w:rPr>
                <w:rFonts w:asciiTheme="majorHAnsi" w:hAnsiTheme="majorHAnsi"/>
              </w:rPr>
              <w:t>England &amp; Wales</w:t>
            </w:r>
          </w:p>
        </w:tc>
        <w:tc>
          <w:tcPr>
            <w:tcW w:w="1308" w:type="dxa"/>
            <w:gridSpan w:val="2"/>
            <w:vAlign w:val="center"/>
          </w:tcPr>
          <w:p w14:paraId="45362898" w14:textId="77777777" w:rsidR="00FE129B" w:rsidRPr="00E234B2" w:rsidRDefault="00FE129B" w:rsidP="00FB34FB">
            <w:pPr>
              <w:spacing w:after="0"/>
              <w:jc w:val="center"/>
              <w:rPr>
                <w:rFonts w:asciiTheme="majorHAnsi" w:hAnsiTheme="majorHAnsi"/>
              </w:rPr>
            </w:pPr>
            <w:r w:rsidRPr="00E234B2">
              <w:rPr>
                <w:rFonts w:asciiTheme="majorHAnsi" w:hAnsiTheme="majorHAnsi"/>
              </w:rPr>
              <w:t>100%</w:t>
            </w:r>
          </w:p>
        </w:tc>
        <w:tc>
          <w:tcPr>
            <w:tcW w:w="1827" w:type="dxa"/>
            <w:gridSpan w:val="2"/>
          </w:tcPr>
          <w:p w14:paraId="49C02C21" w14:textId="77777777" w:rsidR="00FE129B" w:rsidRPr="00E234B2" w:rsidRDefault="00FE129B" w:rsidP="00FB34FB">
            <w:pPr>
              <w:spacing w:after="0"/>
              <w:jc w:val="center"/>
              <w:rPr>
                <w:rFonts w:asciiTheme="majorHAnsi" w:hAnsiTheme="majorHAnsi"/>
                <w:b/>
                <w:bCs/>
              </w:rPr>
            </w:pPr>
          </w:p>
        </w:tc>
      </w:tr>
      <w:tr w:rsidR="00FE129B" w:rsidRPr="001E3417" w14:paraId="11306128" w14:textId="77777777" w:rsidTr="00FB34FB">
        <w:trPr>
          <w:jc w:val="center"/>
        </w:trPr>
        <w:tc>
          <w:tcPr>
            <w:tcW w:w="2892" w:type="dxa"/>
            <w:gridSpan w:val="3"/>
          </w:tcPr>
          <w:p w14:paraId="327CD22B" w14:textId="77777777" w:rsidR="00FE129B" w:rsidRPr="00E234B2" w:rsidRDefault="00FE129B" w:rsidP="00FB34FB">
            <w:pPr>
              <w:spacing w:after="0"/>
              <w:rPr>
                <w:rFonts w:asciiTheme="majorHAnsi" w:hAnsiTheme="majorHAnsi"/>
              </w:rPr>
            </w:pPr>
            <w:r w:rsidRPr="00E234B2">
              <w:rPr>
                <w:rFonts w:asciiTheme="majorHAnsi" w:hAnsiTheme="majorHAnsi"/>
              </w:rPr>
              <w:t>NK Boulby Energy Storage Limited</w:t>
            </w:r>
          </w:p>
        </w:tc>
        <w:tc>
          <w:tcPr>
            <w:tcW w:w="1542" w:type="dxa"/>
            <w:vAlign w:val="center"/>
          </w:tcPr>
          <w:p w14:paraId="7997995A" w14:textId="77777777" w:rsidR="00FE129B" w:rsidRPr="00E234B2" w:rsidRDefault="00FE129B" w:rsidP="00FB34FB">
            <w:pPr>
              <w:spacing w:after="0"/>
              <w:jc w:val="center"/>
              <w:rPr>
                <w:rFonts w:asciiTheme="majorHAnsi" w:hAnsiTheme="majorHAnsi"/>
              </w:rPr>
            </w:pPr>
            <w:r>
              <w:rPr>
                <w:rFonts w:asciiTheme="majorHAnsi" w:hAnsiTheme="majorHAnsi"/>
              </w:rPr>
              <w:t>GSF Albion</w:t>
            </w:r>
          </w:p>
        </w:tc>
        <w:tc>
          <w:tcPr>
            <w:tcW w:w="2070" w:type="dxa"/>
            <w:gridSpan w:val="3"/>
            <w:vAlign w:val="center"/>
          </w:tcPr>
          <w:p w14:paraId="47E31AD0" w14:textId="77777777" w:rsidR="00FE129B" w:rsidRPr="00E234B2" w:rsidRDefault="00FE129B" w:rsidP="00FB34FB">
            <w:pPr>
              <w:spacing w:after="0"/>
              <w:jc w:val="center"/>
              <w:rPr>
                <w:rFonts w:asciiTheme="majorHAnsi" w:hAnsiTheme="majorHAnsi"/>
              </w:rPr>
            </w:pPr>
            <w:r w:rsidRPr="00E234B2">
              <w:rPr>
                <w:rFonts w:asciiTheme="majorHAnsi" w:hAnsiTheme="majorHAnsi"/>
              </w:rPr>
              <w:t>England &amp; Wales</w:t>
            </w:r>
          </w:p>
        </w:tc>
        <w:tc>
          <w:tcPr>
            <w:tcW w:w="1308" w:type="dxa"/>
            <w:gridSpan w:val="2"/>
            <w:vAlign w:val="center"/>
          </w:tcPr>
          <w:p w14:paraId="6E8886FC" w14:textId="77777777" w:rsidR="00FE129B" w:rsidRPr="00E234B2" w:rsidRDefault="00FE129B" w:rsidP="00FB34FB">
            <w:pPr>
              <w:spacing w:after="0"/>
              <w:jc w:val="center"/>
              <w:rPr>
                <w:rFonts w:asciiTheme="majorHAnsi" w:hAnsiTheme="majorHAnsi"/>
              </w:rPr>
            </w:pPr>
            <w:r w:rsidRPr="00E234B2">
              <w:rPr>
                <w:rFonts w:asciiTheme="majorHAnsi" w:hAnsiTheme="majorHAnsi"/>
              </w:rPr>
              <w:t>99.998%</w:t>
            </w:r>
          </w:p>
        </w:tc>
        <w:tc>
          <w:tcPr>
            <w:tcW w:w="1827" w:type="dxa"/>
            <w:gridSpan w:val="2"/>
            <w:vAlign w:val="center"/>
          </w:tcPr>
          <w:p w14:paraId="06AF6132" w14:textId="77777777" w:rsidR="00FE129B" w:rsidRPr="00E234B2" w:rsidRDefault="00FE129B" w:rsidP="00FB34FB">
            <w:pPr>
              <w:spacing w:after="0"/>
              <w:jc w:val="center"/>
              <w:rPr>
                <w:rFonts w:asciiTheme="majorHAnsi" w:hAnsiTheme="majorHAnsi"/>
                <w:b/>
                <w:bCs/>
              </w:rPr>
            </w:pPr>
            <w:r w:rsidRPr="00E234B2">
              <w:rPr>
                <w:rFonts w:asciiTheme="majorHAnsi" w:hAnsiTheme="majorHAnsi"/>
                <w:b/>
                <w:bCs/>
              </w:rPr>
              <w:t>Boulby</w:t>
            </w:r>
          </w:p>
        </w:tc>
      </w:tr>
      <w:tr w:rsidR="00FE129B" w:rsidRPr="001E3417" w14:paraId="540FFA76" w14:textId="77777777" w:rsidTr="00FB34FB">
        <w:trPr>
          <w:jc w:val="center"/>
        </w:trPr>
        <w:tc>
          <w:tcPr>
            <w:tcW w:w="2892" w:type="dxa"/>
            <w:gridSpan w:val="3"/>
            <w:vAlign w:val="center"/>
          </w:tcPr>
          <w:p w14:paraId="080BF288" w14:textId="77777777" w:rsidR="00FE129B" w:rsidRPr="00E234B2" w:rsidRDefault="00FE129B" w:rsidP="00FB34FB">
            <w:pPr>
              <w:spacing w:after="0"/>
              <w:rPr>
                <w:rFonts w:asciiTheme="majorHAnsi" w:hAnsiTheme="majorHAnsi"/>
              </w:rPr>
            </w:pPr>
            <w:r w:rsidRPr="00E234B2">
              <w:rPr>
                <w:rFonts w:asciiTheme="majorHAnsi" w:hAnsiTheme="majorHAnsi"/>
              </w:rPr>
              <w:t>Kiwi Power ES B</w:t>
            </w:r>
          </w:p>
        </w:tc>
        <w:tc>
          <w:tcPr>
            <w:tcW w:w="1542" w:type="dxa"/>
            <w:vAlign w:val="center"/>
          </w:tcPr>
          <w:p w14:paraId="4D640B52" w14:textId="77777777" w:rsidR="00FE129B" w:rsidRPr="00E234B2" w:rsidRDefault="00FE129B" w:rsidP="00FB34FB">
            <w:pPr>
              <w:spacing w:after="0"/>
              <w:jc w:val="center"/>
              <w:rPr>
                <w:rFonts w:asciiTheme="majorHAnsi" w:hAnsiTheme="majorHAnsi"/>
              </w:rPr>
            </w:pPr>
            <w:r>
              <w:rPr>
                <w:rFonts w:asciiTheme="majorHAnsi" w:hAnsiTheme="majorHAnsi"/>
              </w:rPr>
              <w:t>GSF Albion</w:t>
            </w:r>
          </w:p>
        </w:tc>
        <w:tc>
          <w:tcPr>
            <w:tcW w:w="2070" w:type="dxa"/>
            <w:gridSpan w:val="3"/>
            <w:vAlign w:val="center"/>
          </w:tcPr>
          <w:p w14:paraId="1213204F" w14:textId="77777777" w:rsidR="00FE129B" w:rsidRPr="00E234B2" w:rsidRDefault="00FE129B" w:rsidP="00FB34FB">
            <w:pPr>
              <w:spacing w:after="0"/>
              <w:jc w:val="center"/>
              <w:rPr>
                <w:rFonts w:asciiTheme="majorHAnsi" w:hAnsiTheme="majorHAnsi"/>
              </w:rPr>
            </w:pPr>
            <w:r w:rsidRPr="00E234B2">
              <w:rPr>
                <w:rFonts w:asciiTheme="majorHAnsi" w:hAnsiTheme="majorHAnsi"/>
              </w:rPr>
              <w:t>England &amp; Wales</w:t>
            </w:r>
          </w:p>
        </w:tc>
        <w:tc>
          <w:tcPr>
            <w:tcW w:w="1308" w:type="dxa"/>
            <w:gridSpan w:val="2"/>
            <w:vAlign w:val="center"/>
          </w:tcPr>
          <w:p w14:paraId="02CB302C" w14:textId="77777777" w:rsidR="00FE129B" w:rsidRPr="00E234B2" w:rsidRDefault="00FE129B" w:rsidP="00FB34FB">
            <w:pPr>
              <w:spacing w:after="0"/>
              <w:jc w:val="center"/>
              <w:rPr>
                <w:rFonts w:asciiTheme="majorHAnsi" w:hAnsiTheme="majorHAnsi"/>
              </w:rPr>
            </w:pPr>
            <w:r w:rsidRPr="00E234B2">
              <w:rPr>
                <w:rFonts w:asciiTheme="majorHAnsi" w:hAnsiTheme="majorHAnsi"/>
              </w:rPr>
              <w:t>49%</w:t>
            </w:r>
          </w:p>
        </w:tc>
        <w:tc>
          <w:tcPr>
            <w:tcW w:w="1827" w:type="dxa"/>
            <w:gridSpan w:val="2"/>
            <w:vAlign w:val="center"/>
          </w:tcPr>
          <w:p w14:paraId="4803C7AC" w14:textId="77777777" w:rsidR="00FE129B" w:rsidRPr="00E234B2" w:rsidRDefault="00FE129B" w:rsidP="00FB34FB">
            <w:pPr>
              <w:spacing w:after="0"/>
              <w:jc w:val="center"/>
              <w:rPr>
                <w:rFonts w:asciiTheme="majorHAnsi" w:hAnsiTheme="majorHAnsi"/>
                <w:b/>
                <w:bCs/>
              </w:rPr>
            </w:pPr>
            <w:r w:rsidRPr="00E234B2">
              <w:rPr>
                <w:rFonts w:asciiTheme="majorHAnsi" w:hAnsiTheme="majorHAnsi"/>
                <w:b/>
                <w:bCs/>
              </w:rPr>
              <w:t>Cenin</w:t>
            </w:r>
          </w:p>
        </w:tc>
      </w:tr>
      <w:tr w:rsidR="00FE129B" w:rsidRPr="001E3417" w14:paraId="54963DEB" w14:textId="77777777" w:rsidTr="00FB34FB">
        <w:trPr>
          <w:jc w:val="center"/>
        </w:trPr>
        <w:tc>
          <w:tcPr>
            <w:tcW w:w="2892" w:type="dxa"/>
            <w:gridSpan w:val="3"/>
          </w:tcPr>
          <w:p w14:paraId="04085DB5" w14:textId="77777777" w:rsidR="00FE129B" w:rsidRDefault="00FE129B" w:rsidP="00FB34FB">
            <w:pPr>
              <w:spacing w:after="0"/>
              <w:rPr>
                <w:rFonts w:asciiTheme="majorHAnsi" w:hAnsiTheme="majorHAnsi"/>
              </w:rPr>
            </w:pPr>
            <w:r>
              <w:rPr>
                <w:rFonts w:asciiTheme="majorHAnsi" w:hAnsiTheme="majorHAnsi"/>
              </w:rPr>
              <w:t>GSF England Limited</w:t>
            </w:r>
          </w:p>
          <w:p w14:paraId="4FFF9E41" w14:textId="77777777" w:rsidR="00FE129B" w:rsidRDefault="00FE129B" w:rsidP="00FB34FB">
            <w:pPr>
              <w:spacing w:before="0" w:after="0"/>
              <w:rPr>
                <w:rFonts w:asciiTheme="majorHAnsi" w:hAnsiTheme="majorHAnsi"/>
              </w:rPr>
            </w:pPr>
            <w:r>
              <w:rPr>
                <w:rFonts w:asciiTheme="majorHAnsi" w:hAnsiTheme="majorHAnsi"/>
              </w:rPr>
              <w:t>(“GSF England”)</w:t>
            </w:r>
          </w:p>
          <w:p w14:paraId="1C66F19E" w14:textId="77777777" w:rsidR="00FE129B" w:rsidRPr="00E234B2" w:rsidRDefault="00FE129B" w:rsidP="00FB34FB">
            <w:pPr>
              <w:spacing w:before="0" w:after="0"/>
              <w:rPr>
                <w:rFonts w:asciiTheme="majorHAnsi" w:hAnsiTheme="majorHAnsi"/>
              </w:rPr>
            </w:pPr>
            <w:r>
              <w:rPr>
                <w:rFonts w:asciiTheme="majorHAnsi" w:hAnsiTheme="majorHAnsi"/>
              </w:rPr>
              <w:t xml:space="preserve">Formerly </w:t>
            </w:r>
            <w:r w:rsidRPr="00E234B2">
              <w:rPr>
                <w:rFonts w:asciiTheme="majorHAnsi" w:hAnsiTheme="majorHAnsi"/>
              </w:rPr>
              <w:t>GSC LRPOT Limited</w:t>
            </w:r>
          </w:p>
        </w:tc>
        <w:tc>
          <w:tcPr>
            <w:tcW w:w="1542" w:type="dxa"/>
            <w:vAlign w:val="center"/>
          </w:tcPr>
          <w:p w14:paraId="344FF13F" w14:textId="77777777" w:rsidR="00FE129B" w:rsidRPr="00E234B2" w:rsidRDefault="00FE129B" w:rsidP="00FB34FB">
            <w:pPr>
              <w:spacing w:after="0"/>
              <w:jc w:val="center"/>
              <w:rPr>
                <w:rFonts w:asciiTheme="majorHAnsi" w:hAnsiTheme="majorHAnsi"/>
              </w:rPr>
            </w:pPr>
            <w:r w:rsidRPr="00E234B2">
              <w:rPr>
                <w:rFonts w:asciiTheme="majorHAnsi" w:hAnsiTheme="majorHAnsi"/>
              </w:rPr>
              <w:t>GSES1</w:t>
            </w:r>
          </w:p>
        </w:tc>
        <w:tc>
          <w:tcPr>
            <w:tcW w:w="2070" w:type="dxa"/>
            <w:gridSpan w:val="3"/>
            <w:vAlign w:val="center"/>
          </w:tcPr>
          <w:p w14:paraId="79E6D639" w14:textId="77777777" w:rsidR="00FE129B" w:rsidRPr="00E234B2" w:rsidRDefault="00FE129B" w:rsidP="00FB34FB">
            <w:pPr>
              <w:spacing w:after="0"/>
              <w:jc w:val="center"/>
              <w:rPr>
                <w:rFonts w:asciiTheme="majorHAnsi" w:hAnsiTheme="majorHAnsi"/>
              </w:rPr>
            </w:pPr>
            <w:r w:rsidRPr="00E234B2">
              <w:rPr>
                <w:rFonts w:asciiTheme="majorHAnsi" w:hAnsiTheme="majorHAnsi"/>
              </w:rPr>
              <w:t>England &amp; Wales</w:t>
            </w:r>
          </w:p>
        </w:tc>
        <w:tc>
          <w:tcPr>
            <w:tcW w:w="1308" w:type="dxa"/>
            <w:gridSpan w:val="2"/>
            <w:vAlign w:val="center"/>
          </w:tcPr>
          <w:p w14:paraId="27B54ED5" w14:textId="77777777" w:rsidR="00FE129B" w:rsidRPr="00E234B2" w:rsidRDefault="00FE129B" w:rsidP="00FB34FB">
            <w:pPr>
              <w:spacing w:after="0"/>
              <w:jc w:val="center"/>
              <w:rPr>
                <w:rFonts w:asciiTheme="majorHAnsi" w:hAnsiTheme="majorHAnsi"/>
              </w:rPr>
            </w:pPr>
            <w:r w:rsidRPr="00E234B2">
              <w:rPr>
                <w:rFonts w:asciiTheme="majorHAnsi" w:hAnsiTheme="majorHAnsi"/>
              </w:rPr>
              <w:t>100%</w:t>
            </w:r>
          </w:p>
        </w:tc>
        <w:tc>
          <w:tcPr>
            <w:tcW w:w="1827" w:type="dxa"/>
            <w:gridSpan w:val="2"/>
            <w:vAlign w:val="center"/>
          </w:tcPr>
          <w:p w14:paraId="719DFA3F" w14:textId="77777777" w:rsidR="00FE129B" w:rsidRPr="00E234B2" w:rsidRDefault="00FE129B" w:rsidP="00FB34FB">
            <w:pPr>
              <w:spacing w:after="0"/>
              <w:jc w:val="center"/>
              <w:rPr>
                <w:rFonts w:asciiTheme="majorHAnsi" w:hAnsiTheme="majorHAnsi"/>
                <w:b/>
                <w:bCs/>
              </w:rPr>
            </w:pPr>
          </w:p>
        </w:tc>
      </w:tr>
      <w:tr w:rsidR="00FE129B" w:rsidRPr="001E3417" w14:paraId="21B3FC1D" w14:textId="77777777" w:rsidTr="00FB34FB">
        <w:trPr>
          <w:jc w:val="center"/>
        </w:trPr>
        <w:tc>
          <w:tcPr>
            <w:tcW w:w="2892" w:type="dxa"/>
            <w:gridSpan w:val="3"/>
            <w:vAlign w:val="center"/>
          </w:tcPr>
          <w:p w14:paraId="22D2441A" w14:textId="77777777" w:rsidR="00FE129B" w:rsidRPr="00E234B2" w:rsidRDefault="00FE129B" w:rsidP="00FB34FB">
            <w:pPr>
              <w:spacing w:after="0"/>
              <w:rPr>
                <w:rFonts w:asciiTheme="majorHAnsi" w:hAnsiTheme="majorHAnsi"/>
              </w:rPr>
            </w:pPr>
            <w:r w:rsidRPr="00E234B2">
              <w:rPr>
                <w:rFonts w:asciiTheme="majorHAnsi" w:hAnsiTheme="majorHAnsi"/>
              </w:rPr>
              <w:t>OSSPV001 Limited</w:t>
            </w:r>
          </w:p>
        </w:tc>
        <w:tc>
          <w:tcPr>
            <w:tcW w:w="1542" w:type="dxa"/>
            <w:vAlign w:val="center"/>
          </w:tcPr>
          <w:p w14:paraId="778B6A37" w14:textId="77777777" w:rsidR="00FE129B" w:rsidRPr="00E234B2" w:rsidRDefault="00FE129B" w:rsidP="00FB34FB">
            <w:pPr>
              <w:spacing w:after="0"/>
              <w:jc w:val="center"/>
              <w:rPr>
                <w:rFonts w:asciiTheme="majorHAnsi" w:hAnsiTheme="majorHAnsi"/>
              </w:rPr>
            </w:pPr>
            <w:r w:rsidRPr="00E234B2">
              <w:rPr>
                <w:rFonts w:asciiTheme="majorHAnsi" w:hAnsiTheme="majorHAnsi"/>
              </w:rPr>
              <w:t>GSC LRPOT</w:t>
            </w:r>
          </w:p>
        </w:tc>
        <w:tc>
          <w:tcPr>
            <w:tcW w:w="2070" w:type="dxa"/>
            <w:gridSpan w:val="3"/>
            <w:vAlign w:val="center"/>
          </w:tcPr>
          <w:p w14:paraId="3A76B8D7" w14:textId="77777777" w:rsidR="00FE129B" w:rsidRPr="00E234B2" w:rsidRDefault="00FE129B" w:rsidP="00FB34FB">
            <w:pPr>
              <w:spacing w:after="0"/>
              <w:jc w:val="center"/>
              <w:rPr>
                <w:rFonts w:asciiTheme="majorHAnsi" w:hAnsiTheme="majorHAnsi"/>
              </w:rPr>
            </w:pPr>
            <w:r w:rsidRPr="00E234B2">
              <w:rPr>
                <w:rFonts w:asciiTheme="majorHAnsi" w:hAnsiTheme="majorHAnsi"/>
              </w:rPr>
              <w:t>England &amp; Wales</w:t>
            </w:r>
          </w:p>
        </w:tc>
        <w:tc>
          <w:tcPr>
            <w:tcW w:w="1308" w:type="dxa"/>
            <w:gridSpan w:val="2"/>
            <w:vAlign w:val="center"/>
          </w:tcPr>
          <w:p w14:paraId="779DE97E" w14:textId="77777777" w:rsidR="00FE129B" w:rsidRPr="00E234B2" w:rsidRDefault="00FE129B" w:rsidP="00FB34FB">
            <w:pPr>
              <w:spacing w:after="0"/>
              <w:jc w:val="center"/>
              <w:rPr>
                <w:rFonts w:asciiTheme="majorHAnsi" w:hAnsiTheme="majorHAnsi"/>
              </w:rPr>
            </w:pPr>
            <w:r w:rsidRPr="00E234B2">
              <w:rPr>
                <w:rFonts w:asciiTheme="majorHAnsi" w:hAnsiTheme="majorHAnsi"/>
              </w:rPr>
              <w:t>100%</w:t>
            </w:r>
          </w:p>
        </w:tc>
        <w:tc>
          <w:tcPr>
            <w:tcW w:w="1827" w:type="dxa"/>
            <w:gridSpan w:val="2"/>
            <w:vAlign w:val="center"/>
          </w:tcPr>
          <w:p w14:paraId="00137B5E" w14:textId="77777777" w:rsidR="00FE129B" w:rsidRPr="00E234B2" w:rsidRDefault="00FE129B" w:rsidP="00FB34FB">
            <w:pPr>
              <w:spacing w:after="0"/>
              <w:jc w:val="center"/>
              <w:rPr>
                <w:rFonts w:asciiTheme="majorHAnsi" w:hAnsiTheme="majorHAnsi"/>
                <w:b/>
                <w:bCs/>
              </w:rPr>
            </w:pPr>
            <w:r w:rsidRPr="00E234B2">
              <w:rPr>
                <w:rFonts w:asciiTheme="majorHAnsi" w:hAnsiTheme="majorHAnsi"/>
                <w:b/>
                <w:bCs/>
              </w:rPr>
              <w:t>Lower Road</w:t>
            </w:r>
          </w:p>
          <w:p w14:paraId="06706A8B" w14:textId="77777777" w:rsidR="00FE129B" w:rsidRPr="00E234B2" w:rsidRDefault="00FE129B" w:rsidP="00FB34FB">
            <w:pPr>
              <w:spacing w:before="0" w:after="0"/>
              <w:jc w:val="center"/>
              <w:rPr>
                <w:rFonts w:asciiTheme="majorHAnsi" w:hAnsiTheme="majorHAnsi"/>
                <w:b/>
                <w:bCs/>
              </w:rPr>
            </w:pPr>
            <w:r w:rsidRPr="00E234B2">
              <w:rPr>
                <w:rFonts w:asciiTheme="majorHAnsi" w:hAnsiTheme="majorHAnsi"/>
                <w:b/>
                <w:bCs/>
              </w:rPr>
              <w:t>Port of Tilbury</w:t>
            </w:r>
          </w:p>
        </w:tc>
      </w:tr>
      <w:tr w:rsidR="00FE129B" w:rsidRPr="001E3417" w14:paraId="700560D7" w14:textId="77777777" w:rsidTr="00FB34FB">
        <w:trPr>
          <w:jc w:val="center"/>
        </w:trPr>
        <w:tc>
          <w:tcPr>
            <w:tcW w:w="2892" w:type="dxa"/>
            <w:gridSpan w:val="3"/>
            <w:vAlign w:val="center"/>
          </w:tcPr>
          <w:p w14:paraId="10DBACB7" w14:textId="77777777" w:rsidR="00FE129B" w:rsidRPr="00E234B2" w:rsidRDefault="00FE129B" w:rsidP="00FB34FB">
            <w:pPr>
              <w:spacing w:after="0"/>
              <w:rPr>
                <w:rFonts w:asciiTheme="majorHAnsi" w:hAnsiTheme="majorHAnsi"/>
              </w:rPr>
            </w:pPr>
            <w:r w:rsidRPr="00E234B2">
              <w:rPr>
                <w:rFonts w:asciiTheme="majorHAnsi" w:hAnsiTheme="majorHAnsi"/>
              </w:rPr>
              <w:t>GSF IRE Limited</w:t>
            </w:r>
          </w:p>
        </w:tc>
        <w:tc>
          <w:tcPr>
            <w:tcW w:w="1542" w:type="dxa"/>
            <w:vAlign w:val="center"/>
          </w:tcPr>
          <w:p w14:paraId="567D9104" w14:textId="77777777" w:rsidR="00FE129B" w:rsidRPr="00E234B2" w:rsidRDefault="00FE129B" w:rsidP="00FB34FB">
            <w:pPr>
              <w:spacing w:after="0"/>
              <w:jc w:val="center"/>
              <w:rPr>
                <w:rFonts w:asciiTheme="majorHAnsi" w:hAnsiTheme="majorHAnsi"/>
              </w:rPr>
            </w:pPr>
            <w:r w:rsidRPr="00E234B2">
              <w:rPr>
                <w:rFonts w:asciiTheme="majorHAnsi" w:hAnsiTheme="majorHAnsi"/>
              </w:rPr>
              <w:t>GSES1</w:t>
            </w:r>
          </w:p>
        </w:tc>
        <w:tc>
          <w:tcPr>
            <w:tcW w:w="2070" w:type="dxa"/>
            <w:gridSpan w:val="3"/>
            <w:vAlign w:val="center"/>
          </w:tcPr>
          <w:p w14:paraId="2A312A8F" w14:textId="77777777" w:rsidR="00FE129B" w:rsidRPr="00E234B2" w:rsidRDefault="00FE129B" w:rsidP="00FB34FB">
            <w:pPr>
              <w:spacing w:after="0"/>
              <w:jc w:val="center"/>
              <w:rPr>
                <w:rFonts w:asciiTheme="majorHAnsi" w:hAnsiTheme="majorHAnsi"/>
              </w:rPr>
            </w:pPr>
            <w:r w:rsidRPr="00E234B2">
              <w:rPr>
                <w:rFonts w:asciiTheme="majorHAnsi" w:hAnsiTheme="majorHAnsi"/>
              </w:rPr>
              <w:t>England &amp; Wales</w:t>
            </w:r>
          </w:p>
        </w:tc>
        <w:tc>
          <w:tcPr>
            <w:tcW w:w="1308" w:type="dxa"/>
            <w:gridSpan w:val="2"/>
            <w:vAlign w:val="center"/>
          </w:tcPr>
          <w:p w14:paraId="3B3A7D33" w14:textId="77777777" w:rsidR="00FE129B" w:rsidRPr="00E234B2" w:rsidRDefault="00FE129B" w:rsidP="00FB34FB">
            <w:pPr>
              <w:spacing w:after="0"/>
              <w:jc w:val="center"/>
              <w:rPr>
                <w:rFonts w:asciiTheme="majorHAnsi" w:hAnsiTheme="majorHAnsi"/>
              </w:rPr>
            </w:pPr>
            <w:r w:rsidRPr="00E234B2">
              <w:rPr>
                <w:rFonts w:asciiTheme="majorHAnsi" w:hAnsiTheme="majorHAnsi"/>
              </w:rPr>
              <w:t>100%</w:t>
            </w:r>
          </w:p>
        </w:tc>
        <w:tc>
          <w:tcPr>
            <w:tcW w:w="1827" w:type="dxa"/>
            <w:gridSpan w:val="2"/>
            <w:vAlign w:val="center"/>
          </w:tcPr>
          <w:p w14:paraId="4DE1F1C8" w14:textId="77777777" w:rsidR="00FE129B" w:rsidRPr="00E234B2" w:rsidRDefault="00FE129B" w:rsidP="00FB34FB">
            <w:pPr>
              <w:spacing w:after="0"/>
              <w:jc w:val="center"/>
              <w:rPr>
                <w:rFonts w:asciiTheme="majorHAnsi" w:hAnsiTheme="majorHAnsi"/>
                <w:b/>
                <w:bCs/>
              </w:rPr>
            </w:pPr>
          </w:p>
        </w:tc>
      </w:tr>
      <w:tr w:rsidR="00FE129B" w:rsidRPr="001E3417" w14:paraId="72610E6D" w14:textId="77777777" w:rsidTr="00FB34FB">
        <w:trPr>
          <w:jc w:val="center"/>
        </w:trPr>
        <w:tc>
          <w:tcPr>
            <w:tcW w:w="2892" w:type="dxa"/>
            <w:gridSpan w:val="3"/>
            <w:vAlign w:val="center"/>
          </w:tcPr>
          <w:p w14:paraId="19611A7C" w14:textId="77777777" w:rsidR="00FE129B" w:rsidRPr="00E234B2" w:rsidRDefault="00FE129B" w:rsidP="00FB34FB">
            <w:pPr>
              <w:spacing w:after="0"/>
              <w:rPr>
                <w:rFonts w:asciiTheme="majorHAnsi" w:hAnsiTheme="majorHAnsi"/>
              </w:rPr>
            </w:pPr>
            <w:r w:rsidRPr="00E234B2">
              <w:rPr>
                <w:rFonts w:asciiTheme="majorHAnsi" w:hAnsiTheme="majorHAnsi"/>
              </w:rPr>
              <w:t>Mullavilly Energy Limited</w:t>
            </w:r>
          </w:p>
        </w:tc>
        <w:tc>
          <w:tcPr>
            <w:tcW w:w="1542" w:type="dxa"/>
            <w:vAlign w:val="center"/>
          </w:tcPr>
          <w:p w14:paraId="3D41BC9F" w14:textId="77777777" w:rsidR="00FE129B" w:rsidRPr="00E234B2" w:rsidRDefault="00FE129B" w:rsidP="00FB34FB">
            <w:pPr>
              <w:spacing w:after="0"/>
              <w:jc w:val="center"/>
              <w:rPr>
                <w:rFonts w:asciiTheme="majorHAnsi" w:hAnsiTheme="majorHAnsi"/>
              </w:rPr>
            </w:pPr>
            <w:r w:rsidRPr="00E234B2">
              <w:rPr>
                <w:rFonts w:asciiTheme="majorHAnsi" w:hAnsiTheme="majorHAnsi"/>
              </w:rPr>
              <w:t>GSF IRE</w:t>
            </w:r>
          </w:p>
        </w:tc>
        <w:tc>
          <w:tcPr>
            <w:tcW w:w="2070" w:type="dxa"/>
            <w:gridSpan w:val="3"/>
            <w:vAlign w:val="center"/>
          </w:tcPr>
          <w:p w14:paraId="1DEDF4BC" w14:textId="77777777" w:rsidR="00FE129B" w:rsidRPr="00E234B2" w:rsidRDefault="00FE129B" w:rsidP="00FB34FB">
            <w:pPr>
              <w:spacing w:after="0"/>
              <w:jc w:val="center"/>
              <w:rPr>
                <w:rFonts w:asciiTheme="majorHAnsi" w:hAnsiTheme="majorHAnsi"/>
              </w:rPr>
            </w:pPr>
            <w:r w:rsidRPr="00E234B2">
              <w:rPr>
                <w:rFonts w:asciiTheme="majorHAnsi" w:hAnsiTheme="majorHAnsi"/>
              </w:rPr>
              <w:t>Northern Ireland</w:t>
            </w:r>
          </w:p>
        </w:tc>
        <w:tc>
          <w:tcPr>
            <w:tcW w:w="1308" w:type="dxa"/>
            <w:gridSpan w:val="2"/>
            <w:vAlign w:val="center"/>
          </w:tcPr>
          <w:p w14:paraId="4CD28306" w14:textId="77777777" w:rsidR="00FE129B" w:rsidRPr="00E234B2" w:rsidRDefault="00FE129B" w:rsidP="00FB34FB">
            <w:pPr>
              <w:spacing w:after="0"/>
              <w:jc w:val="center"/>
              <w:rPr>
                <w:rFonts w:asciiTheme="majorHAnsi" w:hAnsiTheme="majorHAnsi"/>
              </w:rPr>
            </w:pPr>
            <w:r w:rsidRPr="00E234B2">
              <w:rPr>
                <w:rFonts w:asciiTheme="majorHAnsi" w:hAnsiTheme="majorHAnsi"/>
              </w:rPr>
              <w:t>51%</w:t>
            </w:r>
          </w:p>
        </w:tc>
        <w:tc>
          <w:tcPr>
            <w:tcW w:w="1827" w:type="dxa"/>
            <w:gridSpan w:val="2"/>
            <w:vAlign w:val="center"/>
          </w:tcPr>
          <w:p w14:paraId="42F955E5" w14:textId="77777777" w:rsidR="00FE129B" w:rsidRPr="00E234B2" w:rsidRDefault="00FE129B" w:rsidP="00FB34FB">
            <w:pPr>
              <w:spacing w:after="0"/>
              <w:jc w:val="center"/>
              <w:rPr>
                <w:rFonts w:asciiTheme="majorHAnsi" w:hAnsiTheme="majorHAnsi"/>
                <w:b/>
                <w:bCs/>
              </w:rPr>
            </w:pPr>
            <w:r w:rsidRPr="00E234B2">
              <w:rPr>
                <w:rFonts w:asciiTheme="majorHAnsi" w:hAnsiTheme="majorHAnsi"/>
                <w:b/>
                <w:bCs/>
              </w:rPr>
              <w:t>Mullavilly</w:t>
            </w:r>
          </w:p>
        </w:tc>
      </w:tr>
      <w:tr w:rsidR="00FE129B" w:rsidRPr="001E3417" w14:paraId="411568B6" w14:textId="77777777" w:rsidTr="00FB34FB">
        <w:trPr>
          <w:jc w:val="center"/>
        </w:trPr>
        <w:tc>
          <w:tcPr>
            <w:tcW w:w="2892" w:type="dxa"/>
            <w:gridSpan w:val="3"/>
            <w:vAlign w:val="center"/>
          </w:tcPr>
          <w:p w14:paraId="10735C71" w14:textId="77777777" w:rsidR="00FE129B" w:rsidRPr="00E234B2" w:rsidRDefault="00FE129B" w:rsidP="00FB34FB">
            <w:pPr>
              <w:spacing w:after="0"/>
              <w:rPr>
                <w:rFonts w:asciiTheme="majorHAnsi" w:hAnsiTheme="majorHAnsi"/>
              </w:rPr>
            </w:pPr>
            <w:r w:rsidRPr="00E234B2">
              <w:rPr>
                <w:rFonts w:asciiTheme="majorHAnsi" w:hAnsiTheme="majorHAnsi"/>
              </w:rPr>
              <w:t>Drumkee Energy Limited</w:t>
            </w:r>
          </w:p>
        </w:tc>
        <w:tc>
          <w:tcPr>
            <w:tcW w:w="1542" w:type="dxa"/>
            <w:vAlign w:val="center"/>
          </w:tcPr>
          <w:p w14:paraId="34AE23CF" w14:textId="77777777" w:rsidR="00FE129B" w:rsidRPr="00E234B2" w:rsidRDefault="00FE129B" w:rsidP="00FB34FB">
            <w:pPr>
              <w:spacing w:after="0"/>
              <w:jc w:val="center"/>
              <w:rPr>
                <w:rFonts w:asciiTheme="majorHAnsi" w:hAnsiTheme="majorHAnsi"/>
              </w:rPr>
            </w:pPr>
            <w:r w:rsidRPr="00E234B2">
              <w:rPr>
                <w:rFonts w:asciiTheme="majorHAnsi" w:hAnsiTheme="majorHAnsi"/>
              </w:rPr>
              <w:t>GSF IRE</w:t>
            </w:r>
          </w:p>
        </w:tc>
        <w:tc>
          <w:tcPr>
            <w:tcW w:w="2070" w:type="dxa"/>
            <w:gridSpan w:val="3"/>
            <w:vAlign w:val="center"/>
          </w:tcPr>
          <w:p w14:paraId="17A07DFD" w14:textId="77777777" w:rsidR="00FE129B" w:rsidRPr="00E234B2" w:rsidRDefault="00FE129B" w:rsidP="00FB34FB">
            <w:pPr>
              <w:spacing w:after="0"/>
              <w:jc w:val="center"/>
              <w:rPr>
                <w:rFonts w:asciiTheme="majorHAnsi" w:hAnsiTheme="majorHAnsi"/>
              </w:rPr>
            </w:pPr>
            <w:r w:rsidRPr="00E234B2">
              <w:rPr>
                <w:rFonts w:asciiTheme="majorHAnsi" w:hAnsiTheme="majorHAnsi"/>
              </w:rPr>
              <w:t>Northern Ireland</w:t>
            </w:r>
          </w:p>
        </w:tc>
        <w:tc>
          <w:tcPr>
            <w:tcW w:w="1308" w:type="dxa"/>
            <w:gridSpan w:val="2"/>
            <w:vAlign w:val="center"/>
          </w:tcPr>
          <w:p w14:paraId="030E18D3" w14:textId="77777777" w:rsidR="00FE129B" w:rsidRPr="00E234B2" w:rsidRDefault="00FE129B" w:rsidP="00FB34FB">
            <w:pPr>
              <w:spacing w:after="0"/>
              <w:jc w:val="center"/>
              <w:rPr>
                <w:rFonts w:asciiTheme="majorHAnsi" w:hAnsiTheme="majorHAnsi"/>
              </w:rPr>
            </w:pPr>
            <w:r w:rsidRPr="00E234B2">
              <w:rPr>
                <w:rFonts w:asciiTheme="majorHAnsi" w:hAnsiTheme="majorHAnsi"/>
              </w:rPr>
              <w:t>51%</w:t>
            </w:r>
          </w:p>
        </w:tc>
        <w:tc>
          <w:tcPr>
            <w:tcW w:w="1827" w:type="dxa"/>
            <w:gridSpan w:val="2"/>
            <w:vAlign w:val="center"/>
          </w:tcPr>
          <w:p w14:paraId="4EDAF5D2" w14:textId="77777777" w:rsidR="00FE129B" w:rsidRPr="00E234B2" w:rsidRDefault="00FE129B" w:rsidP="00FB34FB">
            <w:pPr>
              <w:spacing w:after="0"/>
              <w:jc w:val="center"/>
              <w:rPr>
                <w:rFonts w:asciiTheme="majorHAnsi" w:hAnsiTheme="majorHAnsi"/>
                <w:b/>
                <w:bCs/>
              </w:rPr>
            </w:pPr>
            <w:r w:rsidRPr="00E234B2">
              <w:rPr>
                <w:rFonts w:asciiTheme="majorHAnsi" w:hAnsiTheme="majorHAnsi"/>
                <w:b/>
                <w:bCs/>
              </w:rPr>
              <w:t>Drumkee</w:t>
            </w:r>
          </w:p>
        </w:tc>
      </w:tr>
      <w:tr w:rsidR="00FE129B" w:rsidRPr="001E3417" w14:paraId="0ED8C920" w14:textId="77777777" w:rsidTr="00FB34FB">
        <w:trPr>
          <w:jc w:val="center"/>
        </w:trPr>
        <w:tc>
          <w:tcPr>
            <w:tcW w:w="2892" w:type="dxa"/>
            <w:gridSpan w:val="3"/>
            <w:vAlign w:val="center"/>
          </w:tcPr>
          <w:p w14:paraId="6D5EDC6A" w14:textId="77777777" w:rsidR="00FE129B" w:rsidRPr="00E234B2" w:rsidRDefault="00FE129B" w:rsidP="00FB34FB">
            <w:pPr>
              <w:spacing w:after="0"/>
              <w:rPr>
                <w:rFonts w:asciiTheme="majorHAnsi" w:hAnsiTheme="majorHAnsi"/>
              </w:rPr>
            </w:pPr>
            <w:r w:rsidRPr="00E234B2">
              <w:rPr>
                <w:rFonts w:asciiTheme="majorHAnsi" w:hAnsiTheme="majorHAnsi"/>
              </w:rPr>
              <w:t>Porterstown Battery Storage Limited</w:t>
            </w:r>
          </w:p>
        </w:tc>
        <w:tc>
          <w:tcPr>
            <w:tcW w:w="1542" w:type="dxa"/>
            <w:vAlign w:val="center"/>
          </w:tcPr>
          <w:p w14:paraId="6B3AC797" w14:textId="77777777" w:rsidR="00FE129B" w:rsidRPr="00E234B2" w:rsidRDefault="00FE129B" w:rsidP="00FB34FB">
            <w:pPr>
              <w:spacing w:after="0"/>
              <w:jc w:val="center"/>
              <w:rPr>
                <w:rFonts w:asciiTheme="majorHAnsi" w:hAnsiTheme="majorHAnsi"/>
              </w:rPr>
            </w:pPr>
            <w:r w:rsidRPr="00E234B2">
              <w:rPr>
                <w:rFonts w:asciiTheme="majorHAnsi" w:hAnsiTheme="majorHAnsi"/>
              </w:rPr>
              <w:t>GSF IRE</w:t>
            </w:r>
          </w:p>
        </w:tc>
        <w:tc>
          <w:tcPr>
            <w:tcW w:w="2070" w:type="dxa"/>
            <w:gridSpan w:val="3"/>
            <w:vAlign w:val="center"/>
          </w:tcPr>
          <w:p w14:paraId="4907DA13" w14:textId="77777777" w:rsidR="00FE129B" w:rsidRPr="00E234B2" w:rsidRDefault="00FE129B" w:rsidP="00FB34FB">
            <w:pPr>
              <w:spacing w:after="0"/>
              <w:jc w:val="center"/>
              <w:rPr>
                <w:rFonts w:asciiTheme="majorHAnsi" w:hAnsiTheme="majorHAnsi"/>
              </w:rPr>
            </w:pPr>
            <w:r w:rsidRPr="00E234B2">
              <w:rPr>
                <w:rFonts w:asciiTheme="majorHAnsi" w:hAnsiTheme="majorHAnsi"/>
              </w:rPr>
              <w:t>Republic of Ireland</w:t>
            </w:r>
          </w:p>
        </w:tc>
        <w:tc>
          <w:tcPr>
            <w:tcW w:w="1308" w:type="dxa"/>
            <w:gridSpan w:val="2"/>
            <w:vAlign w:val="center"/>
          </w:tcPr>
          <w:p w14:paraId="4D45EC3C" w14:textId="77777777" w:rsidR="00FE129B" w:rsidRPr="00E234B2" w:rsidRDefault="00FE129B" w:rsidP="00FB34FB">
            <w:pPr>
              <w:spacing w:after="0"/>
              <w:jc w:val="center"/>
              <w:rPr>
                <w:rFonts w:asciiTheme="majorHAnsi" w:hAnsiTheme="majorHAnsi"/>
              </w:rPr>
            </w:pPr>
            <w:r w:rsidRPr="00E234B2">
              <w:rPr>
                <w:rFonts w:asciiTheme="majorHAnsi" w:hAnsiTheme="majorHAnsi"/>
              </w:rPr>
              <w:t>51%</w:t>
            </w:r>
          </w:p>
        </w:tc>
        <w:tc>
          <w:tcPr>
            <w:tcW w:w="1827" w:type="dxa"/>
            <w:gridSpan w:val="2"/>
            <w:vAlign w:val="center"/>
          </w:tcPr>
          <w:p w14:paraId="0E8491C4" w14:textId="77777777" w:rsidR="00FE129B" w:rsidRPr="00E234B2" w:rsidRDefault="00FE129B" w:rsidP="00FB34FB">
            <w:pPr>
              <w:spacing w:after="0"/>
              <w:jc w:val="center"/>
              <w:rPr>
                <w:rFonts w:asciiTheme="majorHAnsi" w:hAnsiTheme="majorHAnsi"/>
                <w:b/>
                <w:bCs/>
              </w:rPr>
            </w:pPr>
            <w:r w:rsidRPr="00E234B2">
              <w:rPr>
                <w:rFonts w:asciiTheme="majorHAnsi" w:hAnsiTheme="majorHAnsi"/>
                <w:b/>
                <w:bCs/>
              </w:rPr>
              <w:t>Kilteel</w:t>
            </w:r>
          </w:p>
        </w:tc>
      </w:tr>
      <w:tr w:rsidR="00FE129B" w:rsidRPr="001E3417" w14:paraId="0C57B3B4" w14:textId="77777777" w:rsidTr="00FB34FB">
        <w:trPr>
          <w:jc w:val="center"/>
        </w:trPr>
        <w:tc>
          <w:tcPr>
            <w:tcW w:w="2892" w:type="dxa"/>
            <w:gridSpan w:val="3"/>
            <w:vAlign w:val="center"/>
          </w:tcPr>
          <w:p w14:paraId="2DA87797" w14:textId="77777777" w:rsidR="00FE129B" w:rsidRPr="00E234B2" w:rsidRDefault="00FE129B" w:rsidP="00FB34FB">
            <w:pPr>
              <w:spacing w:after="0"/>
              <w:rPr>
                <w:rFonts w:asciiTheme="majorHAnsi" w:hAnsiTheme="majorHAnsi"/>
              </w:rPr>
            </w:pPr>
            <w:r w:rsidRPr="00E234B2">
              <w:rPr>
                <w:rFonts w:asciiTheme="majorHAnsi" w:hAnsiTheme="majorHAnsi"/>
              </w:rPr>
              <w:t>Kilmannock Battery Storage Limited</w:t>
            </w:r>
          </w:p>
        </w:tc>
        <w:tc>
          <w:tcPr>
            <w:tcW w:w="1542" w:type="dxa"/>
            <w:vAlign w:val="center"/>
          </w:tcPr>
          <w:p w14:paraId="3300A0B7" w14:textId="77777777" w:rsidR="00FE129B" w:rsidRPr="00E234B2" w:rsidRDefault="00FE129B" w:rsidP="00FB34FB">
            <w:pPr>
              <w:spacing w:after="0"/>
              <w:jc w:val="center"/>
              <w:rPr>
                <w:rFonts w:asciiTheme="majorHAnsi" w:hAnsiTheme="majorHAnsi"/>
              </w:rPr>
            </w:pPr>
            <w:r w:rsidRPr="00E234B2">
              <w:rPr>
                <w:rFonts w:asciiTheme="majorHAnsi" w:hAnsiTheme="majorHAnsi"/>
              </w:rPr>
              <w:t>GSF IRE</w:t>
            </w:r>
          </w:p>
        </w:tc>
        <w:tc>
          <w:tcPr>
            <w:tcW w:w="2070" w:type="dxa"/>
            <w:gridSpan w:val="3"/>
            <w:vAlign w:val="center"/>
          </w:tcPr>
          <w:p w14:paraId="3A22638C" w14:textId="77777777" w:rsidR="00FE129B" w:rsidRPr="00E234B2" w:rsidRDefault="00FE129B" w:rsidP="00FB34FB">
            <w:pPr>
              <w:spacing w:after="0"/>
              <w:jc w:val="center"/>
              <w:rPr>
                <w:rFonts w:asciiTheme="majorHAnsi" w:hAnsiTheme="majorHAnsi"/>
              </w:rPr>
            </w:pPr>
            <w:r w:rsidRPr="00E234B2">
              <w:rPr>
                <w:rFonts w:asciiTheme="majorHAnsi" w:hAnsiTheme="majorHAnsi"/>
              </w:rPr>
              <w:t>Republic of Ireland</w:t>
            </w:r>
          </w:p>
        </w:tc>
        <w:tc>
          <w:tcPr>
            <w:tcW w:w="1308" w:type="dxa"/>
            <w:gridSpan w:val="2"/>
            <w:vAlign w:val="center"/>
          </w:tcPr>
          <w:p w14:paraId="5451CE3F" w14:textId="77777777" w:rsidR="00FE129B" w:rsidRPr="00E234B2" w:rsidRDefault="00FE129B" w:rsidP="00FB34FB">
            <w:pPr>
              <w:spacing w:after="0"/>
              <w:jc w:val="center"/>
              <w:rPr>
                <w:rFonts w:asciiTheme="majorHAnsi" w:hAnsiTheme="majorHAnsi"/>
              </w:rPr>
            </w:pPr>
            <w:r w:rsidRPr="00E234B2">
              <w:rPr>
                <w:rFonts w:asciiTheme="majorHAnsi" w:hAnsiTheme="majorHAnsi"/>
              </w:rPr>
              <w:t>51%</w:t>
            </w:r>
          </w:p>
        </w:tc>
        <w:tc>
          <w:tcPr>
            <w:tcW w:w="1827" w:type="dxa"/>
            <w:gridSpan w:val="2"/>
            <w:vAlign w:val="center"/>
          </w:tcPr>
          <w:p w14:paraId="61621F4D" w14:textId="77777777" w:rsidR="00FE129B" w:rsidRPr="00E234B2" w:rsidRDefault="00FE129B" w:rsidP="00FB34FB">
            <w:pPr>
              <w:spacing w:after="0"/>
              <w:jc w:val="center"/>
              <w:rPr>
                <w:rFonts w:asciiTheme="majorHAnsi" w:hAnsiTheme="majorHAnsi"/>
                <w:b/>
                <w:bCs/>
              </w:rPr>
            </w:pPr>
            <w:r w:rsidRPr="00E234B2">
              <w:rPr>
                <w:rFonts w:asciiTheme="majorHAnsi" w:hAnsiTheme="majorHAnsi"/>
                <w:b/>
                <w:bCs/>
              </w:rPr>
              <w:t>Kilmannock</w:t>
            </w:r>
          </w:p>
        </w:tc>
      </w:tr>
      <w:tr w:rsidR="00FE129B" w:rsidRPr="001E3417" w14:paraId="33EC8421" w14:textId="77777777" w:rsidTr="00FB34FB">
        <w:trPr>
          <w:jc w:val="center"/>
        </w:trPr>
        <w:tc>
          <w:tcPr>
            <w:tcW w:w="2892" w:type="dxa"/>
            <w:gridSpan w:val="3"/>
            <w:vAlign w:val="center"/>
          </w:tcPr>
          <w:p w14:paraId="1B95B4FE" w14:textId="77777777" w:rsidR="00FE129B" w:rsidRPr="00E234B2" w:rsidRDefault="00FE129B" w:rsidP="00FB34FB">
            <w:pPr>
              <w:spacing w:after="0"/>
              <w:rPr>
                <w:rFonts w:asciiTheme="majorHAnsi" w:hAnsiTheme="majorHAnsi"/>
              </w:rPr>
            </w:pPr>
            <w:r>
              <w:rPr>
                <w:rFonts w:asciiTheme="majorHAnsi" w:hAnsiTheme="majorHAnsi"/>
              </w:rPr>
              <w:t>Ferrymuir Energy Storage Limited</w:t>
            </w:r>
          </w:p>
        </w:tc>
        <w:tc>
          <w:tcPr>
            <w:tcW w:w="1542" w:type="dxa"/>
            <w:vAlign w:val="center"/>
          </w:tcPr>
          <w:p w14:paraId="594D3B61" w14:textId="77777777" w:rsidR="00FE129B" w:rsidRPr="00E234B2" w:rsidRDefault="00FE129B" w:rsidP="00FB34FB">
            <w:pPr>
              <w:spacing w:after="0"/>
              <w:jc w:val="center"/>
              <w:rPr>
                <w:rFonts w:asciiTheme="majorHAnsi" w:hAnsiTheme="majorHAnsi"/>
              </w:rPr>
            </w:pPr>
            <w:r>
              <w:rPr>
                <w:rFonts w:asciiTheme="majorHAnsi" w:hAnsiTheme="majorHAnsi"/>
              </w:rPr>
              <w:t>GSF Albion</w:t>
            </w:r>
          </w:p>
        </w:tc>
        <w:tc>
          <w:tcPr>
            <w:tcW w:w="2070" w:type="dxa"/>
            <w:gridSpan w:val="3"/>
            <w:vAlign w:val="center"/>
          </w:tcPr>
          <w:p w14:paraId="02EBE08B" w14:textId="77777777" w:rsidR="00FE129B" w:rsidRPr="00E234B2" w:rsidRDefault="00FE129B" w:rsidP="00FB34FB">
            <w:pPr>
              <w:spacing w:after="0"/>
              <w:jc w:val="center"/>
              <w:rPr>
                <w:rFonts w:asciiTheme="majorHAnsi" w:hAnsiTheme="majorHAnsi"/>
              </w:rPr>
            </w:pPr>
            <w:r>
              <w:rPr>
                <w:rFonts w:asciiTheme="majorHAnsi" w:hAnsiTheme="majorHAnsi"/>
              </w:rPr>
              <w:t>England &amp; Wales</w:t>
            </w:r>
          </w:p>
        </w:tc>
        <w:tc>
          <w:tcPr>
            <w:tcW w:w="1308" w:type="dxa"/>
            <w:gridSpan w:val="2"/>
            <w:vAlign w:val="center"/>
          </w:tcPr>
          <w:p w14:paraId="2E11E1FB" w14:textId="77777777" w:rsidR="00FE129B" w:rsidRPr="00E234B2" w:rsidRDefault="00FE129B" w:rsidP="00FB34FB">
            <w:pPr>
              <w:spacing w:after="0"/>
              <w:jc w:val="center"/>
              <w:rPr>
                <w:rFonts w:asciiTheme="majorHAnsi" w:hAnsiTheme="majorHAnsi"/>
              </w:rPr>
            </w:pPr>
            <w:r>
              <w:rPr>
                <w:rFonts w:asciiTheme="majorHAnsi" w:hAnsiTheme="majorHAnsi"/>
              </w:rPr>
              <w:t>100%</w:t>
            </w:r>
          </w:p>
        </w:tc>
        <w:tc>
          <w:tcPr>
            <w:tcW w:w="1827" w:type="dxa"/>
            <w:gridSpan w:val="2"/>
            <w:vAlign w:val="center"/>
          </w:tcPr>
          <w:p w14:paraId="7F171779" w14:textId="77777777" w:rsidR="00FE129B" w:rsidRPr="00E234B2" w:rsidRDefault="00FE129B" w:rsidP="00FB34FB">
            <w:pPr>
              <w:spacing w:after="0"/>
              <w:jc w:val="center"/>
              <w:rPr>
                <w:rFonts w:asciiTheme="majorHAnsi" w:hAnsiTheme="majorHAnsi"/>
                <w:b/>
                <w:bCs/>
              </w:rPr>
            </w:pPr>
            <w:r>
              <w:rPr>
                <w:rFonts w:asciiTheme="majorHAnsi" w:hAnsiTheme="majorHAnsi"/>
                <w:b/>
                <w:bCs/>
              </w:rPr>
              <w:t>Ferrymuir</w:t>
            </w:r>
          </w:p>
        </w:tc>
      </w:tr>
      <w:tr w:rsidR="00FE129B" w:rsidRPr="001E3417" w14:paraId="04743AD3" w14:textId="77777777" w:rsidTr="00FB34FB">
        <w:trPr>
          <w:jc w:val="center"/>
        </w:trPr>
        <w:tc>
          <w:tcPr>
            <w:tcW w:w="2892" w:type="dxa"/>
            <w:gridSpan w:val="3"/>
            <w:vAlign w:val="center"/>
          </w:tcPr>
          <w:p w14:paraId="1395B38B" w14:textId="77777777" w:rsidR="00FE129B" w:rsidRDefault="00FE129B" w:rsidP="00FB34FB">
            <w:pPr>
              <w:spacing w:after="0"/>
              <w:rPr>
                <w:rFonts w:asciiTheme="majorHAnsi" w:hAnsiTheme="majorHAnsi"/>
              </w:rPr>
            </w:pPr>
            <w:r>
              <w:rPr>
                <w:rFonts w:asciiTheme="majorHAnsi" w:hAnsiTheme="majorHAnsi"/>
              </w:rPr>
              <w:t>Ancala Energy Storage Limited</w:t>
            </w:r>
          </w:p>
        </w:tc>
        <w:tc>
          <w:tcPr>
            <w:tcW w:w="1542" w:type="dxa"/>
            <w:vAlign w:val="center"/>
          </w:tcPr>
          <w:p w14:paraId="71158EE5" w14:textId="77777777" w:rsidR="00FE129B" w:rsidRDefault="00FE129B" w:rsidP="00FB34FB">
            <w:pPr>
              <w:spacing w:after="0"/>
              <w:jc w:val="center"/>
              <w:rPr>
                <w:rFonts w:asciiTheme="majorHAnsi" w:hAnsiTheme="majorHAnsi"/>
              </w:rPr>
            </w:pPr>
            <w:r>
              <w:rPr>
                <w:rFonts w:asciiTheme="majorHAnsi" w:hAnsiTheme="majorHAnsi"/>
              </w:rPr>
              <w:t>GSF England</w:t>
            </w:r>
          </w:p>
        </w:tc>
        <w:tc>
          <w:tcPr>
            <w:tcW w:w="2070" w:type="dxa"/>
            <w:gridSpan w:val="3"/>
            <w:vAlign w:val="center"/>
          </w:tcPr>
          <w:p w14:paraId="6317D842" w14:textId="77777777" w:rsidR="00FE129B" w:rsidRDefault="00FE129B" w:rsidP="00FB34FB">
            <w:pPr>
              <w:spacing w:after="0"/>
              <w:jc w:val="center"/>
              <w:rPr>
                <w:rFonts w:asciiTheme="majorHAnsi" w:hAnsiTheme="majorHAnsi"/>
              </w:rPr>
            </w:pPr>
            <w:r>
              <w:rPr>
                <w:rFonts w:asciiTheme="majorHAnsi" w:hAnsiTheme="majorHAnsi"/>
              </w:rPr>
              <w:t>England &amp; Wales</w:t>
            </w:r>
          </w:p>
        </w:tc>
        <w:tc>
          <w:tcPr>
            <w:tcW w:w="1308" w:type="dxa"/>
            <w:gridSpan w:val="2"/>
            <w:vAlign w:val="center"/>
          </w:tcPr>
          <w:p w14:paraId="24D03990" w14:textId="77777777" w:rsidR="00FE129B" w:rsidRDefault="00FE129B" w:rsidP="00FB34FB">
            <w:pPr>
              <w:spacing w:after="0"/>
              <w:jc w:val="center"/>
              <w:rPr>
                <w:rFonts w:asciiTheme="majorHAnsi" w:hAnsiTheme="majorHAnsi"/>
              </w:rPr>
            </w:pPr>
            <w:r>
              <w:rPr>
                <w:rFonts w:asciiTheme="majorHAnsi" w:hAnsiTheme="majorHAnsi"/>
              </w:rPr>
              <w:t>100%</w:t>
            </w:r>
          </w:p>
        </w:tc>
        <w:tc>
          <w:tcPr>
            <w:tcW w:w="1827" w:type="dxa"/>
            <w:gridSpan w:val="2"/>
            <w:vAlign w:val="center"/>
          </w:tcPr>
          <w:p w14:paraId="633D1E21" w14:textId="77777777" w:rsidR="00FE129B" w:rsidRDefault="00FE129B" w:rsidP="00FB34FB">
            <w:pPr>
              <w:spacing w:after="0"/>
              <w:jc w:val="center"/>
              <w:rPr>
                <w:rFonts w:asciiTheme="majorHAnsi" w:hAnsiTheme="majorHAnsi"/>
                <w:b/>
                <w:bCs/>
              </w:rPr>
            </w:pPr>
            <w:r>
              <w:rPr>
                <w:rFonts w:asciiTheme="majorHAnsi" w:hAnsiTheme="majorHAnsi"/>
                <w:b/>
                <w:bCs/>
              </w:rPr>
              <w:t xml:space="preserve">Beeches, Blue House Farm, Brookhall, Fell View, Grimsargh, Hermitage, Heywood Grange, High Meadow, Hungerford, </w:t>
            </w:r>
          </w:p>
          <w:p w14:paraId="3AB9C981" w14:textId="77777777" w:rsidR="00FE129B" w:rsidRDefault="00FE129B" w:rsidP="00FB34FB">
            <w:pPr>
              <w:spacing w:before="0" w:after="0"/>
              <w:jc w:val="center"/>
              <w:rPr>
                <w:rFonts w:asciiTheme="majorHAnsi" w:hAnsiTheme="majorHAnsi"/>
                <w:b/>
                <w:bCs/>
              </w:rPr>
            </w:pPr>
            <w:r>
              <w:rPr>
                <w:rFonts w:asciiTheme="majorHAnsi" w:hAnsiTheme="majorHAnsi"/>
                <w:b/>
                <w:bCs/>
              </w:rPr>
              <w:t>Low Burntoft</w:t>
            </w:r>
          </w:p>
        </w:tc>
      </w:tr>
      <w:tr w:rsidR="00FE129B" w:rsidRPr="001E3417" w14:paraId="7E6B633C" w14:textId="77777777" w:rsidTr="00FB34FB">
        <w:trPr>
          <w:jc w:val="center"/>
        </w:trPr>
        <w:tc>
          <w:tcPr>
            <w:tcW w:w="2892" w:type="dxa"/>
            <w:gridSpan w:val="3"/>
            <w:vAlign w:val="center"/>
          </w:tcPr>
          <w:p w14:paraId="7A0165C6" w14:textId="77777777" w:rsidR="00FE129B" w:rsidRDefault="00FE129B" w:rsidP="00FB34FB">
            <w:pPr>
              <w:spacing w:after="0"/>
              <w:rPr>
                <w:rFonts w:asciiTheme="majorHAnsi" w:hAnsiTheme="majorHAnsi"/>
              </w:rPr>
            </w:pPr>
            <w:r>
              <w:rPr>
                <w:rFonts w:asciiTheme="majorHAnsi" w:hAnsiTheme="majorHAnsi"/>
              </w:rPr>
              <w:t>Breach Farm Energy Storage Limited</w:t>
            </w:r>
          </w:p>
        </w:tc>
        <w:tc>
          <w:tcPr>
            <w:tcW w:w="1542" w:type="dxa"/>
            <w:vAlign w:val="center"/>
          </w:tcPr>
          <w:p w14:paraId="22AA54D1" w14:textId="77777777" w:rsidR="00FE129B" w:rsidRDefault="00FE129B" w:rsidP="00FB34FB">
            <w:pPr>
              <w:spacing w:after="0"/>
              <w:jc w:val="center"/>
              <w:rPr>
                <w:rFonts w:asciiTheme="majorHAnsi" w:hAnsiTheme="majorHAnsi"/>
              </w:rPr>
            </w:pPr>
            <w:r>
              <w:rPr>
                <w:rFonts w:asciiTheme="majorHAnsi" w:hAnsiTheme="majorHAnsi"/>
              </w:rPr>
              <w:t>GSF England</w:t>
            </w:r>
          </w:p>
        </w:tc>
        <w:tc>
          <w:tcPr>
            <w:tcW w:w="2070" w:type="dxa"/>
            <w:gridSpan w:val="3"/>
            <w:vAlign w:val="center"/>
          </w:tcPr>
          <w:p w14:paraId="7B84A160" w14:textId="77777777" w:rsidR="00FE129B" w:rsidRDefault="00FE129B" w:rsidP="00FB34FB">
            <w:pPr>
              <w:spacing w:after="0"/>
              <w:jc w:val="center"/>
              <w:rPr>
                <w:rFonts w:asciiTheme="majorHAnsi" w:hAnsiTheme="majorHAnsi"/>
              </w:rPr>
            </w:pPr>
            <w:r>
              <w:rPr>
                <w:rFonts w:asciiTheme="majorHAnsi" w:hAnsiTheme="majorHAnsi"/>
              </w:rPr>
              <w:t>England &amp; Wales</w:t>
            </w:r>
          </w:p>
        </w:tc>
        <w:tc>
          <w:tcPr>
            <w:tcW w:w="1308" w:type="dxa"/>
            <w:gridSpan w:val="2"/>
            <w:vAlign w:val="center"/>
          </w:tcPr>
          <w:p w14:paraId="2A2FDCB5" w14:textId="77777777" w:rsidR="00FE129B" w:rsidRDefault="00FE129B" w:rsidP="00FB34FB">
            <w:pPr>
              <w:spacing w:after="0"/>
              <w:jc w:val="center"/>
              <w:rPr>
                <w:rFonts w:asciiTheme="majorHAnsi" w:hAnsiTheme="majorHAnsi"/>
              </w:rPr>
            </w:pPr>
            <w:r>
              <w:rPr>
                <w:rFonts w:asciiTheme="majorHAnsi" w:hAnsiTheme="majorHAnsi"/>
              </w:rPr>
              <w:t>100%</w:t>
            </w:r>
          </w:p>
        </w:tc>
        <w:tc>
          <w:tcPr>
            <w:tcW w:w="1827" w:type="dxa"/>
            <w:gridSpan w:val="2"/>
            <w:vAlign w:val="center"/>
          </w:tcPr>
          <w:p w14:paraId="0932D6E9" w14:textId="77777777" w:rsidR="00FE129B" w:rsidRDefault="00FE129B" w:rsidP="00FB34FB">
            <w:pPr>
              <w:spacing w:after="0"/>
              <w:jc w:val="center"/>
              <w:rPr>
                <w:rFonts w:asciiTheme="majorHAnsi" w:hAnsiTheme="majorHAnsi"/>
                <w:b/>
                <w:bCs/>
              </w:rPr>
            </w:pPr>
            <w:r>
              <w:rPr>
                <w:rFonts w:asciiTheme="majorHAnsi" w:hAnsiTheme="majorHAnsi"/>
                <w:b/>
                <w:bCs/>
              </w:rPr>
              <w:t>Breach Farm</w:t>
            </w:r>
          </w:p>
        </w:tc>
      </w:tr>
      <w:tr w:rsidR="00FE129B" w:rsidRPr="001E3417" w14:paraId="1D650FE7" w14:textId="77777777" w:rsidTr="00FB34FB">
        <w:trPr>
          <w:jc w:val="center"/>
        </w:trPr>
        <w:tc>
          <w:tcPr>
            <w:tcW w:w="9639" w:type="dxa"/>
            <w:gridSpan w:val="11"/>
          </w:tcPr>
          <w:p w14:paraId="78CAF6A5" w14:textId="77777777" w:rsidR="00FE129B" w:rsidRPr="0063120D" w:rsidRDefault="00FE129B" w:rsidP="00FB34FB">
            <w:pPr>
              <w:spacing w:after="0"/>
              <w:rPr>
                <w:rFonts w:asciiTheme="majorHAnsi" w:hAnsiTheme="majorHAnsi"/>
                <w:b/>
                <w:color w:val="008CA9"/>
              </w:rPr>
            </w:pPr>
            <w:r w:rsidRPr="0063120D">
              <w:rPr>
                <w:rFonts w:asciiTheme="majorHAnsi" w:hAnsiTheme="majorHAnsi"/>
                <w:color w:val="008CA9"/>
                <w:sz w:val="32"/>
                <w:lang w:val="en"/>
              </w:rPr>
              <w:lastRenderedPageBreak/>
              <w:t>Notes to the Financial Statements (continued)</w:t>
            </w:r>
          </w:p>
        </w:tc>
      </w:tr>
      <w:tr w:rsidR="00FE129B" w:rsidRPr="001E3417" w14:paraId="676432D2" w14:textId="77777777" w:rsidTr="00FB34FB">
        <w:trPr>
          <w:jc w:val="center"/>
        </w:trPr>
        <w:tc>
          <w:tcPr>
            <w:tcW w:w="9639" w:type="dxa"/>
            <w:gridSpan w:val="11"/>
          </w:tcPr>
          <w:p w14:paraId="491FE36A" w14:textId="77777777" w:rsidR="00FE129B" w:rsidRPr="0063120D" w:rsidRDefault="00FE129B" w:rsidP="00FB34FB">
            <w:pPr>
              <w:spacing w:after="0"/>
              <w:rPr>
                <w:rFonts w:asciiTheme="majorHAnsi" w:hAnsiTheme="majorHAnsi"/>
                <w:b/>
                <w:color w:val="008CA9"/>
              </w:rPr>
            </w:pPr>
            <w:r w:rsidRPr="0063120D">
              <w:rPr>
                <w:rFonts w:asciiTheme="majorHAnsi" w:hAnsiTheme="majorHAnsi"/>
                <w:color w:val="008CA9"/>
                <w:sz w:val="32"/>
                <w:lang w:val="en"/>
              </w:rPr>
              <w:t>For the Year Ended 31 March 2021</w:t>
            </w:r>
          </w:p>
        </w:tc>
      </w:tr>
      <w:tr w:rsidR="00FE129B" w:rsidRPr="001E3417" w14:paraId="05E3AD86" w14:textId="77777777" w:rsidTr="00FB34FB">
        <w:trPr>
          <w:jc w:val="center"/>
        </w:trPr>
        <w:tc>
          <w:tcPr>
            <w:tcW w:w="9639" w:type="dxa"/>
            <w:gridSpan w:val="11"/>
          </w:tcPr>
          <w:p w14:paraId="09FE8FEA" w14:textId="77777777" w:rsidR="00FE129B" w:rsidRPr="0063120D" w:rsidRDefault="00FE129B" w:rsidP="00FB34FB">
            <w:pPr>
              <w:spacing w:after="0"/>
              <w:rPr>
                <w:rFonts w:asciiTheme="majorHAnsi" w:hAnsiTheme="majorHAnsi"/>
                <w:b/>
                <w:color w:val="008CA9"/>
                <w:sz w:val="20"/>
                <w:lang w:val="en"/>
              </w:rPr>
            </w:pPr>
          </w:p>
        </w:tc>
      </w:tr>
      <w:tr w:rsidR="00FE129B" w:rsidRPr="001E3417" w14:paraId="1B0525C7" w14:textId="77777777" w:rsidTr="00FB34FB">
        <w:trPr>
          <w:jc w:val="center"/>
        </w:trPr>
        <w:tc>
          <w:tcPr>
            <w:tcW w:w="9639" w:type="dxa"/>
            <w:gridSpan w:val="11"/>
          </w:tcPr>
          <w:p w14:paraId="0A8492EC" w14:textId="77777777" w:rsidR="00FE129B" w:rsidRPr="0063120D" w:rsidRDefault="00FE129B" w:rsidP="00FB34FB">
            <w:pPr>
              <w:spacing w:after="0"/>
              <w:rPr>
                <w:rFonts w:asciiTheme="majorHAnsi" w:hAnsiTheme="majorHAnsi"/>
                <w:b/>
                <w:color w:val="008CA9"/>
              </w:rPr>
            </w:pPr>
            <w:r w:rsidRPr="0063120D">
              <w:rPr>
                <w:rFonts w:asciiTheme="majorHAnsi" w:hAnsiTheme="majorHAnsi"/>
                <w:b/>
                <w:color w:val="008CA9"/>
                <w:lang w:val="en"/>
              </w:rPr>
              <w:t>12.          Investments (continued)</w:t>
            </w:r>
          </w:p>
        </w:tc>
      </w:tr>
      <w:tr w:rsidR="00FE129B" w:rsidRPr="001E3417" w14:paraId="6A001ADB" w14:textId="77777777" w:rsidTr="00FB34FB">
        <w:trPr>
          <w:jc w:val="center"/>
        </w:trPr>
        <w:tc>
          <w:tcPr>
            <w:tcW w:w="9639" w:type="dxa"/>
            <w:gridSpan w:val="11"/>
          </w:tcPr>
          <w:p w14:paraId="2F87060E" w14:textId="77777777" w:rsidR="00FE129B" w:rsidRPr="00151CC4" w:rsidRDefault="00FE129B" w:rsidP="00FB34FB">
            <w:pPr>
              <w:spacing w:after="0"/>
              <w:rPr>
                <w:rFonts w:asciiTheme="majorHAnsi" w:hAnsiTheme="majorHAnsi"/>
                <w:b/>
                <w:bCs/>
                <w:color w:val="008CA9"/>
                <w:sz w:val="20"/>
                <w:szCs w:val="20"/>
                <w:lang w:val="en"/>
              </w:rPr>
            </w:pPr>
          </w:p>
        </w:tc>
      </w:tr>
      <w:tr w:rsidR="00FE129B" w:rsidRPr="001E3417" w14:paraId="146D6CEC" w14:textId="77777777" w:rsidTr="00FB34FB">
        <w:trPr>
          <w:jc w:val="center"/>
        </w:trPr>
        <w:tc>
          <w:tcPr>
            <w:tcW w:w="2892" w:type="dxa"/>
            <w:gridSpan w:val="3"/>
            <w:vAlign w:val="center"/>
          </w:tcPr>
          <w:p w14:paraId="2113203F" w14:textId="77777777" w:rsidR="00FE129B" w:rsidRDefault="00FE129B" w:rsidP="00FB34FB">
            <w:pPr>
              <w:spacing w:after="0"/>
              <w:rPr>
                <w:rFonts w:asciiTheme="majorHAnsi" w:hAnsiTheme="majorHAnsi"/>
              </w:rPr>
            </w:pPr>
            <w:r>
              <w:rPr>
                <w:rFonts w:asciiTheme="majorHAnsi" w:hAnsiTheme="majorHAnsi"/>
              </w:rPr>
              <w:t>Hulley Road Energy Storage Limited</w:t>
            </w:r>
          </w:p>
        </w:tc>
        <w:tc>
          <w:tcPr>
            <w:tcW w:w="1542" w:type="dxa"/>
            <w:vAlign w:val="center"/>
          </w:tcPr>
          <w:p w14:paraId="75C8DECF" w14:textId="77777777" w:rsidR="00FE129B" w:rsidRDefault="00FE129B" w:rsidP="00FB34FB">
            <w:pPr>
              <w:spacing w:after="0"/>
              <w:jc w:val="center"/>
              <w:rPr>
                <w:rFonts w:asciiTheme="majorHAnsi" w:hAnsiTheme="majorHAnsi"/>
              </w:rPr>
            </w:pPr>
            <w:r>
              <w:rPr>
                <w:rFonts w:asciiTheme="majorHAnsi" w:hAnsiTheme="majorHAnsi"/>
              </w:rPr>
              <w:t>GSF England</w:t>
            </w:r>
          </w:p>
        </w:tc>
        <w:tc>
          <w:tcPr>
            <w:tcW w:w="2070" w:type="dxa"/>
            <w:gridSpan w:val="3"/>
            <w:vAlign w:val="center"/>
          </w:tcPr>
          <w:p w14:paraId="3618A7CE" w14:textId="77777777" w:rsidR="00FE129B" w:rsidRDefault="00FE129B" w:rsidP="00FB34FB">
            <w:pPr>
              <w:spacing w:after="0"/>
              <w:jc w:val="center"/>
              <w:rPr>
                <w:rFonts w:asciiTheme="majorHAnsi" w:hAnsiTheme="majorHAnsi"/>
              </w:rPr>
            </w:pPr>
            <w:r>
              <w:rPr>
                <w:rFonts w:asciiTheme="majorHAnsi" w:hAnsiTheme="majorHAnsi"/>
              </w:rPr>
              <w:t>England &amp; Wales</w:t>
            </w:r>
          </w:p>
        </w:tc>
        <w:tc>
          <w:tcPr>
            <w:tcW w:w="1308" w:type="dxa"/>
            <w:gridSpan w:val="2"/>
            <w:vAlign w:val="center"/>
          </w:tcPr>
          <w:p w14:paraId="6AEA665F" w14:textId="77777777" w:rsidR="00FE129B" w:rsidRDefault="00FE129B" w:rsidP="00FB34FB">
            <w:pPr>
              <w:spacing w:after="0"/>
              <w:jc w:val="center"/>
              <w:rPr>
                <w:rFonts w:asciiTheme="majorHAnsi" w:hAnsiTheme="majorHAnsi"/>
              </w:rPr>
            </w:pPr>
            <w:r>
              <w:rPr>
                <w:rFonts w:asciiTheme="majorHAnsi" w:hAnsiTheme="majorHAnsi"/>
              </w:rPr>
              <w:t>100%</w:t>
            </w:r>
          </w:p>
        </w:tc>
        <w:tc>
          <w:tcPr>
            <w:tcW w:w="1827" w:type="dxa"/>
            <w:gridSpan w:val="2"/>
            <w:vAlign w:val="center"/>
          </w:tcPr>
          <w:p w14:paraId="3D6630DD" w14:textId="77777777" w:rsidR="00FE129B" w:rsidRDefault="00FE129B" w:rsidP="00FB34FB">
            <w:pPr>
              <w:spacing w:after="0"/>
              <w:jc w:val="center"/>
              <w:rPr>
                <w:rFonts w:asciiTheme="majorHAnsi" w:hAnsiTheme="majorHAnsi"/>
                <w:b/>
                <w:bCs/>
              </w:rPr>
            </w:pPr>
            <w:r>
              <w:rPr>
                <w:rFonts w:asciiTheme="majorHAnsi" w:hAnsiTheme="majorHAnsi"/>
                <w:b/>
                <w:bCs/>
              </w:rPr>
              <w:t>Hulley Road</w:t>
            </w:r>
          </w:p>
        </w:tc>
      </w:tr>
      <w:tr w:rsidR="00FE129B" w:rsidRPr="001E3417" w14:paraId="6CEC3D41" w14:textId="77777777" w:rsidTr="00FB34FB">
        <w:trPr>
          <w:jc w:val="center"/>
        </w:trPr>
        <w:tc>
          <w:tcPr>
            <w:tcW w:w="2892" w:type="dxa"/>
            <w:gridSpan w:val="3"/>
            <w:vAlign w:val="center"/>
          </w:tcPr>
          <w:p w14:paraId="44F85D05" w14:textId="77777777" w:rsidR="00FE129B" w:rsidRDefault="00FE129B" w:rsidP="00FB34FB">
            <w:pPr>
              <w:spacing w:after="0"/>
              <w:rPr>
                <w:rFonts w:asciiTheme="majorHAnsi" w:hAnsiTheme="majorHAnsi"/>
              </w:rPr>
            </w:pPr>
            <w:r>
              <w:rPr>
                <w:rFonts w:asciiTheme="majorHAnsi" w:hAnsiTheme="majorHAnsi"/>
              </w:rPr>
              <w:t>Larport Energy Storage Limited</w:t>
            </w:r>
          </w:p>
        </w:tc>
        <w:tc>
          <w:tcPr>
            <w:tcW w:w="1542" w:type="dxa"/>
            <w:vAlign w:val="center"/>
          </w:tcPr>
          <w:p w14:paraId="07156701" w14:textId="77777777" w:rsidR="00FE129B" w:rsidRDefault="00FE129B" w:rsidP="00FB34FB">
            <w:pPr>
              <w:spacing w:after="0"/>
              <w:jc w:val="center"/>
              <w:rPr>
                <w:rFonts w:asciiTheme="majorHAnsi" w:hAnsiTheme="majorHAnsi"/>
              </w:rPr>
            </w:pPr>
            <w:r>
              <w:rPr>
                <w:rFonts w:asciiTheme="majorHAnsi" w:hAnsiTheme="majorHAnsi"/>
              </w:rPr>
              <w:t>GSF England</w:t>
            </w:r>
          </w:p>
        </w:tc>
        <w:tc>
          <w:tcPr>
            <w:tcW w:w="2070" w:type="dxa"/>
            <w:gridSpan w:val="3"/>
            <w:vAlign w:val="center"/>
          </w:tcPr>
          <w:p w14:paraId="5B1D5133" w14:textId="77777777" w:rsidR="00FE129B" w:rsidRDefault="00FE129B" w:rsidP="00FB34FB">
            <w:pPr>
              <w:spacing w:after="0"/>
              <w:jc w:val="center"/>
              <w:rPr>
                <w:rFonts w:asciiTheme="majorHAnsi" w:hAnsiTheme="majorHAnsi"/>
              </w:rPr>
            </w:pPr>
            <w:r>
              <w:rPr>
                <w:rFonts w:asciiTheme="majorHAnsi" w:hAnsiTheme="majorHAnsi"/>
              </w:rPr>
              <w:t>England &amp; Wales</w:t>
            </w:r>
          </w:p>
        </w:tc>
        <w:tc>
          <w:tcPr>
            <w:tcW w:w="1308" w:type="dxa"/>
            <w:gridSpan w:val="2"/>
            <w:vAlign w:val="center"/>
          </w:tcPr>
          <w:p w14:paraId="0EC10871" w14:textId="77777777" w:rsidR="00FE129B" w:rsidRDefault="00FE129B" w:rsidP="00FB34FB">
            <w:pPr>
              <w:spacing w:after="0"/>
              <w:jc w:val="center"/>
              <w:rPr>
                <w:rFonts w:asciiTheme="majorHAnsi" w:hAnsiTheme="majorHAnsi"/>
              </w:rPr>
            </w:pPr>
            <w:r>
              <w:rPr>
                <w:rFonts w:asciiTheme="majorHAnsi" w:hAnsiTheme="majorHAnsi"/>
              </w:rPr>
              <w:t>100%</w:t>
            </w:r>
          </w:p>
        </w:tc>
        <w:tc>
          <w:tcPr>
            <w:tcW w:w="1827" w:type="dxa"/>
            <w:gridSpan w:val="2"/>
            <w:vAlign w:val="center"/>
          </w:tcPr>
          <w:p w14:paraId="1E6D94A5" w14:textId="77777777" w:rsidR="00FE129B" w:rsidRDefault="00FE129B" w:rsidP="00FB34FB">
            <w:pPr>
              <w:spacing w:after="0"/>
              <w:jc w:val="center"/>
              <w:rPr>
                <w:rFonts w:asciiTheme="majorHAnsi" w:hAnsiTheme="majorHAnsi"/>
                <w:b/>
                <w:bCs/>
              </w:rPr>
            </w:pPr>
            <w:r>
              <w:rPr>
                <w:rFonts w:asciiTheme="majorHAnsi" w:hAnsiTheme="majorHAnsi"/>
                <w:b/>
                <w:bCs/>
              </w:rPr>
              <w:t>Larport</w:t>
            </w:r>
          </w:p>
        </w:tc>
      </w:tr>
      <w:tr w:rsidR="00FE129B" w:rsidRPr="001E3417" w14:paraId="1E70641A" w14:textId="77777777" w:rsidTr="00FB34FB">
        <w:trPr>
          <w:jc w:val="center"/>
        </w:trPr>
        <w:tc>
          <w:tcPr>
            <w:tcW w:w="2892" w:type="dxa"/>
            <w:gridSpan w:val="3"/>
            <w:vAlign w:val="center"/>
          </w:tcPr>
          <w:p w14:paraId="3DF6D31C" w14:textId="77777777" w:rsidR="00FE129B" w:rsidRDefault="00FE129B" w:rsidP="00FB34FB">
            <w:pPr>
              <w:spacing w:after="0"/>
              <w:rPr>
                <w:rFonts w:asciiTheme="majorHAnsi" w:hAnsiTheme="majorHAnsi"/>
              </w:rPr>
            </w:pPr>
            <w:r>
              <w:rPr>
                <w:rFonts w:asciiTheme="majorHAnsi" w:hAnsiTheme="majorHAnsi"/>
              </w:rPr>
              <w:t>Lascar Battery Storage Limited</w:t>
            </w:r>
          </w:p>
        </w:tc>
        <w:tc>
          <w:tcPr>
            <w:tcW w:w="1542" w:type="dxa"/>
            <w:vAlign w:val="center"/>
          </w:tcPr>
          <w:p w14:paraId="410DB39C" w14:textId="77777777" w:rsidR="00FE129B" w:rsidRDefault="00FE129B" w:rsidP="00FB34FB">
            <w:pPr>
              <w:spacing w:after="0"/>
              <w:jc w:val="center"/>
              <w:rPr>
                <w:rFonts w:asciiTheme="majorHAnsi" w:hAnsiTheme="majorHAnsi"/>
              </w:rPr>
            </w:pPr>
            <w:r>
              <w:rPr>
                <w:rFonts w:asciiTheme="majorHAnsi" w:hAnsiTheme="majorHAnsi"/>
              </w:rPr>
              <w:t>GSF England</w:t>
            </w:r>
          </w:p>
        </w:tc>
        <w:tc>
          <w:tcPr>
            <w:tcW w:w="2070" w:type="dxa"/>
            <w:gridSpan w:val="3"/>
            <w:vAlign w:val="center"/>
          </w:tcPr>
          <w:p w14:paraId="45B04ABA" w14:textId="77777777" w:rsidR="00FE129B" w:rsidRDefault="00FE129B" w:rsidP="00FB34FB">
            <w:pPr>
              <w:spacing w:after="0"/>
              <w:jc w:val="center"/>
              <w:rPr>
                <w:rFonts w:asciiTheme="majorHAnsi" w:hAnsiTheme="majorHAnsi"/>
              </w:rPr>
            </w:pPr>
            <w:r>
              <w:rPr>
                <w:rFonts w:asciiTheme="majorHAnsi" w:hAnsiTheme="majorHAnsi"/>
              </w:rPr>
              <w:t>England &amp; Wales</w:t>
            </w:r>
          </w:p>
        </w:tc>
        <w:tc>
          <w:tcPr>
            <w:tcW w:w="1308" w:type="dxa"/>
            <w:gridSpan w:val="2"/>
            <w:vAlign w:val="center"/>
          </w:tcPr>
          <w:p w14:paraId="172FA05B" w14:textId="77777777" w:rsidR="00FE129B" w:rsidRDefault="00FE129B" w:rsidP="00FB34FB">
            <w:pPr>
              <w:spacing w:after="0"/>
              <w:jc w:val="center"/>
              <w:rPr>
                <w:rFonts w:asciiTheme="majorHAnsi" w:hAnsiTheme="majorHAnsi"/>
              </w:rPr>
            </w:pPr>
            <w:r>
              <w:rPr>
                <w:rFonts w:asciiTheme="majorHAnsi" w:hAnsiTheme="majorHAnsi"/>
              </w:rPr>
              <w:t>100%</w:t>
            </w:r>
          </w:p>
        </w:tc>
        <w:tc>
          <w:tcPr>
            <w:tcW w:w="1827" w:type="dxa"/>
            <w:gridSpan w:val="2"/>
            <w:vAlign w:val="center"/>
          </w:tcPr>
          <w:p w14:paraId="19279449" w14:textId="77777777" w:rsidR="00FE129B" w:rsidRDefault="00FE129B" w:rsidP="00FB34FB">
            <w:pPr>
              <w:spacing w:after="0"/>
              <w:jc w:val="center"/>
              <w:rPr>
                <w:rFonts w:asciiTheme="majorHAnsi" w:hAnsiTheme="majorHAnsi"/>
                <w:b/>
                <w:bCs/>
              </w:rPr>
            </w:pPr>
            <w:r>
              <w:rPr>
                <w:rFonts w:asciiTheme="majorHAnsi" w:hAnsiTheme="majorHAnsi"/>
                <w:b/>
                <w:bCs/>
              </w:rPr>
              <w:t>Lascar</w:t>
            </w:r>
          </w:p>
        </w:tc>
      </w:tr>
      <w:tr w:rsidR="00FE129B" w:rsidRPr="001E3417" w14:paraId="20914653" w14:textId="77777777" w:rsidTr="00FB34FB">
        <w:trPr>
          <w:jc w:val="center"/>
        </w:trPr>
        <w:tc>
          <w:tcPr>
            <w:tcW w:w="2892" w:type="dxa"/>
            <w:gridSpan w:val="3"/>
          </w:tcPr>
          <w:p w14:paraId="58BCFA08" w14:textId="77777777" w:rsidR="00FE129B" w:rsidRPr="00E234B2" w:rsidRDefault="00FE129B" w:rsidP="00FB34FB">
            <w:pPr>
              <w:spacing w:before="0" w:after="0"/>
              <w:rPr>
                <w:rFonts w:asciiTheme="majorHAnsi" w:hAnsiTheme="majorHAnsi"/>
              </w:rPr>
            </w:pPr>
          </w:p>
        </w:tc>
        <w:tc>
          <w:tcPr>
            <w:tcW w:w="1542" w:type="dxa"/>
          </w:tcPr>
          <w:p w14:paraId="64D0F4C6" w14:textId="77777777" w:rsidR="00FE129B" w:rsidRPr="00E234B2" w:rsidRDefault="00FE129B" w:rsidP="00FB34FB">
            <w:pPr>
              <w:spacing w:before="0" w:after="0"/>
              <w:jc w:val="center"/>
              <w:rPr>
                <w:rFonts w:asciiTheme="majorHAnsi" w:hAnsiTheme="majorHAnsi"/>
              </w:rPr>
            </w:pPr>
          </w:p>
        </w:tc>
        <w:tc>
          <w:tcPr>
            <w:tcW w:w="1314" w:type="dxa"/>
            <w:gridSpan w:val="2"/>
          </w:tcPr>
          <w:p w14:paraId="3F4B310A" w14:textId="77777777" w:rsidR="00FE129B" w:rsidRPr="00E234B2" w:rsidRDefault="00FE129B" w:rsidP="00FB34FB">
            <w:pPr>
              <w:spacing w:before="0" w:after="0"/>
              <w:jc w:val="center"/>
              <w:rPr>
                <w:rFonts w:asciiTheme="majorHAnsi" w:hAnsiTheme="majorHAnsi"/>
              </w:rPr>
            </w:pPr>
          </w:p>
        </w:tc>
        <w:tc>
          <w:tcPr>
            <w:tcW w:w="756" w:type="dxa"/>
          </w:tcPr>
          <w:p w14:paraId="42A50FB2" w14:textId="77777777" w:rsidR="00FE129B" w:rsidRPr="00E234B2" w:rsidRDefault="00FE129B" w:rsidP="00FB34FB">
            <w:pPr>
              <w:spacing w:before="0" w:after="0"/>
              <w:jc w:val="center"/>
              <w:rPr>
                <w:rFonts w:asciiTheme="majorHAnsi" w:hAnsiTheme="majorHAnsi"/>
              </w:rPr>
            </w:pPr>
          </w:p>
        </w:tc>
        <w:tc>
          <w:tcPr>
            <w:tcW w:w="1308" w:type="dxa"/>
            <w:gridSpan w:val="2"/>
          </w:tcPr>
          <w:p w14:paraId="5157E8F1" w14:textId="77777777" w:rsidR="00FE129B" w:rsidRPr="00E234B2" w:rsidRDefault="00FE129B" w:rsidP="00FB34FB">
            <w:pPr>
              <w:spacing w:before="0" w:after="0"/>
              <w:jc w:val="center"/>
              <w:rPr>
                <w:rFonts w:asciiTheme="majorHAnsi" w:hAnsiTheme="majorHAnsi"/>
              </w:rPr>
            </w:pPr>
          </w:p>
        </w:tc>
        <w:tc>
          <w:tcPr>
            <w:tcW w:w="1827" w:type="dxa"/>
            <w:gridSpan w:val="2"/>
          </w:tcPr>
          <w:p w14:paraId="3490581E" w14:textId="77777777" w:rsidR="00FE129B" w:rsidRPr="00E234B2" w:rsidRDefault="00FE129B" w:rsidP="00FB34FB">
            <w:pPr>
              <w:spacing w:before="0" w:after="0"/>
              <w:jc w:val="center"/>
              <w:rPr>
                <w:rFonts w:asciiTheme="majorHAnsi" w:hAnsiTheme="majorHAnsi"/>
                <w:b/>
                <w:bCs/>
              </w:rPr>
            </w:pPr>
          </w:p>
        </w:tc>
      </w:tr>
      <w:tr w:rsidR="00FE129B" w:rsidRPr="0010390A" w14:paraId="3E4FFB77" w14:textId="77777777" w:rsidTr="00FB34FB">
        <w:trPr>
          <w:jc w:val="center"/>
        </w:trPr>
        <w:tc>
          <w:tcPr>
            <w:tcW w:w="9639" w:type="dxa"/>
            <w:gridSpan w:val="11"/>
          </w:tcPr>
          <w:p w14:paraId="0043A650" w14:textId="77777777" w:rsidR="00FE129B" w:rsidRPr="00E234B2" w:rsidRDefault="00FE129B" w:rsidP="00FB34FB">
            <w:pPr>
              <w:spacing w:before="0" w:after="0"/>
              <w:jc w:val="both"/>
              <w:rPr>
                <w:rFonts w:asciiTheme="majorHAnsi" w:hAnsiTheme="majorHAnsi"/>
                <w:bCs/>
                <w:sz w:val="24"/>
                <w:szCs w:val="24"/>
              </w:rPr>
            </w:pPr>
            <w:r w:rsidRPr="00E234B2">
              <w:rPr>
                <w:rFonts w:asciiTheme="majorHAnsi" w:hAnsiTheme="majorHAnsi"/>
                <w:bCs/>
                <w:vertAlign w:val="superscript"/>
              </w:rPr>
              <w:t>*</w:t>
            </w:r>
            <w:r w:rsidRPr="00E234B2">
              <w:rPr>
                <w:rFonts w:asciiTheme="majorHAnsi" w:hAnsiTheme="majorHAnsi"/>
                <w:bCs/>
              </w:rPr>
              <w:t xml:space="preserve"> NK Energy Storage Solutions Limited changed its name to GSF Albion Limited with effect from 16 June 2020.</w:t>
            </w:r>
          </w:p>
        </w:tc>
      </w:tr>
      <w:tr w:rsidR="00FE129B" w:rsidRPr="0010390A" w14:paraId="433E6218" w14:textId="77777777" w:rsidTr="00FB34FB">
        <w:trPr>
          <w:jc w:val="center"/>
        </w:trPr>
        <w:tc>
          <w:tcPr>
            <w:tcW w:w="9639" w:type="dxa"/>
            <w:gridSpan w:val="11"/>
          </w:tcPr>
          <w:p w14:paraId="1D6EEB1C" w14:textId="77777777" w:rsidR="00FE129B" w:rsidRPr="00E234B2" w:rsidRDefault="00FE129B" w:rsidP="00FB34FB">
            <w:pPr>
              <w:spacing w:after="0"/>
              <w:jc w:val="both"/>
              <w:rPr>
                <w:rFonts w:asciiTheme="majorHAnsi" w:hAnsiTheme="majorHAnsi"/>
                <w:bCs/>
                <w:sz w:val="24"/>
                <w:szCs w:val="24"/>
              </w:rPr>
            </w:pPr>
            <w:r w:rsidRPr="00E234B2">
              <w:rPr>
                <w:rFonts w:asciiTheme="majorHAnsi" w:hAnsiTheme="majorHAnsi"/>
                <w:bCs/>
                <w:vertAlign w:val="superscript"/>
              </w:rPr>
              <w:t>**</w:t>
            </w:r>
            <w:r w:rsidRPr="00E234B2">
              <w:rPr>
                <w:rFonts w:asciiTheme="majorHAnsi" w:hAnsiTheme="majorHAnsi"/>
                <w:bCs/>
              </w:rPr>
              <w:t xml:space="preserve"> GSC LRPOT Limited changed its name to GSF England Limited with effect from 11 June 2020.</w:t>
            </w:r>
          </w:p>
        </w:tc>
      </w:tr>
      <w:tr w:rsidR="00FE129B" w:rsidRPr="0010390A" w14:paraId="5A59903D" w14:textId="77777777" w:rsidTr="00FB34FB">
        <w:trPr>
          <w:trHeight w:val="193"/>
          <w:jc w:val="center"/>
        </w:trPr>
        <w:tc>
          <w:tcPr>
            <w:tcW w:w="9639" w:type="dxa"/>
            <w:gridSpan w:val="11"/>
          </w:tcPr>
          <w:p w14:paraId="4B461327" w14:textId="77777777" w:rsidR="00FE129B" w:rsidRPr="00E234B2" w:rsidRDefault="00FE129B" w:rsidP="00FB34FB">
            <w:pPr>
              <w:spacing w:before="0" w:after="0"/>
              <w:jc w:val="both"/>
              <w:rPr>
                <w:rFonts w:asciiTheme="majorHAnsi" w:hAnsiTheme="majorHAnsi"/>
                <w:bCs/>
                <w:sz w:val="20"/>
                <w:szCs w:val="20"/>
                <w:vertAlign w:val="superscript"/>
              </w:rPr>
            </w:pPr>
          </w:p>
        </w:tc>
      </w:tr>
      <w:tr w:rsidR="00FE129B" w:rsidRPr="0010390A" w14:paraId="3873C43D" w14:textId="77777777" w:rsidTr="0063120D">
        <w:trPr>
          <w:trHeight w:val="193"/>
          <w:jc w:val="center"/>
        </w:trPr>
        <w:tc>
          <w:tcPr>
            <w:tcW w:w="9639" w:type="dxa"/>
            <w:gridSpan w:val="11"/>
          </w:tcPr>
          <w:p w14:paraId="38FF6288" w14:textId="77777777" w:rsidR="00FE129B" w:rsidRPr="0063120D" w:rsidRDefault="00FE129B" w:rsidP="00FB34FB">
            <w:pPr>
              <w:spacing w:before="0" w:after="0"/>
              <w:jc w:val="both"/>
              <w:rPr>
                <w:rFonts w:asciiTheme="majorHAnsi" w:hAnsiTheme="majorHAnsi"/>
                <w:sz w:val="20"/>
                <w:vertAlign w:val="superscript"/>
              </w:rPr>
            </w:pPr>
          </w:p>
        </w:tc>
      </w:tr>
      <w:tr w:rsidR="00FE129B" w:rsidRPr="004A618D" w14:paraId="394B7FCE" w14:textId="77777777" w:rsidTr="00FB34FB">
        <w:tblPrEx>
          <w:jc w:val="left"/>
        </w:tblPrEx>
        <w:tc>
          <w:tcPr>
            <w:tcW w:w="1034" w:type="dxa"/>
            <w:gridSpan w:val="2"/>
          </w:tcPr>
          <w:p w14:paraId="4C3C20EA" w14:textId="77777777" w:rsidR="00FE129B" w:rsidRPr="00E234B2" w:rsidRDefault="00FE129B" w:rsidP="00FB34FB">
            <w:pPr>
              <w:spacing w:before="0" w:after="0"/>
              <w:rPr>
                <w:rFonts w:asciiTheme="majorHAnsi" w:hAnsiTheme="majorHAnsi"/>
                <w:b/>
                <w:bCs/>
                <w:color w:val="00A994"/>
                <w:lang w:val="en"/>
              </w:rPr>
            </w:pPr>
            <w:r w:rsidRPr="0063120D">
              <w:rPr>
                <w:rFonts w:asciiTheme="majorHAnsi" w:hAnsiTheme="majorHAnsi"/>
                <w:b/>
                <w:color w:val="008CA9"/>
                <w:lang w:val="en"/>
              </w:rPr>
              <w:t>13.</w:t>
            </w:r>
          </w:p>
        </w:tc>
        <w:tc>
          <w:tcPr>
            <w:tcW w:w="8605" w:type="dxa"/>
            <w:gridSpan w:val="9"/>
          </w:tcPr>
          <w:p w14:paraId="39C79929"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Cash and cash equivalents</w:t>
            </w:r>
          </w:p>
        </w:tc>
      </w:tr>
      <w:tr w:rsidR="00FE129B" w:rsidRPr="00405B8B" w14:paraId="583B26D3" w14:textId="77777777" w:rsidTr="00FB34FB">
        <w:tblPrEx>
          <w:jc w:val="left"/>
        </w:tblPrEx>
        <w:tc>
          <w:tcPr>
            <w:tcW w:w="5463" w:type="dxa"/>
            <w:gridSpan w:val="5"/>
          </w:tcPr>
          <w:p w14:paraId="2072C75F" w14:textId="77777777" w:rsidR="00FE129B" w:rsidRPr="00E234B2" w:rsidRDefault="00FE129B" w:rsidP="00FB34FB">
            <w:pPr>
              <w:spacing w:before="0" w:after="0"/>
              <w:jc w:val="both"/>
              <w:rPr>
                <w:rFonts w:asciiTheme="majorHAnsi" w:hAnsiTheme="majorHAnsi"/>
              </w:rPr>
            </w:pPr>
          </w:p>
        </w:tc>
        <w:tc>
          <w:tcPr>
            <w:tcW w:w="2049" w:type="dxa"/>
            <w:gridSpan w:val="3"/>
          </w:tcPr>
          <w:p w14:paraId="6E575090"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31 March</w:t>
            </w:r>
          </w:p>
          <w:p w14:paraId="26BAA857"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202</w:t>
            </w:r>
            <w:r>
              <w:rPr>
                <w:rFonts w:asciiTheme="majorHAnsi" w:hAnsiTheme="majorHAnsi"/>
                <w:b/>
                <w:bCs/>
              </w:rPr>
              <w:t>1</w:t>
            </w:r>
          </w:p>
          <w:p w14:paraId="61D8C72D"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w:t>
            </w:r>
          </w:p>
        </w:tc>
        <w:tc>
          <w:tcPr>
            <w:tcW w:w="327" w:type="dxa"/>
            <w:gridSpan w:val="2"/>
          </w:tcPr>
          <w:p w14:paraId="545E04AE" w14:textId="77777777" w:rsidR="00FE129B" w:rsidRPr="00E234B2" w:rsidRDefault="00FE129B" w:rsidP="00FB34FB">
            <w:pPr>
              <w:spacing w:before="0" w:after="0"/>
              <w:jc w:val="both"/>
              <w:rPr>
                <w:rFonts w:asciiTheme="majorHAnsi" w:hAnsiTheme="majorHAnsi"/>
              </w:rPr>
            </w:pPr>
          </w:p>
        </w:tc>
        <w:tc>
          <w:tcPr>
            <w:tcW w:w="1800" w:type="dxa"/>
          </w:tcPr>
          <w:p w14:paraId="35E6604D"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31 March</w:t>
            </w:r>
          </w:p>
          <w:p w14:paraId="620942B0"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20</w:t>
            </w:r>
            <w:r>
              <w:rPr>
                <w:rFonts w:asciiTheme="majorHAnsi" w:hAnsiTheme="majorHAnsi"/>
                <w:b/>
                <w:bCs/>
              </w:rPr>
              <w:t>20</w:t>
            </w:r>
          </w:p>
          <w:p w14:paraId="1850362D"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w:t>
            </w:r>
          </w:p>
        </w:tc>
      </w:tr>
      <w:tr w:rsidR="00FE129B" w:rsidRPr="00405B8B" w14:paraId="12B4CBA0" w14:textId="77777777" w:rsidTr="00FB34FB">
        <w:tblPrEx>
          <w:jc w:val="left"/>
        </w:tblPrEx>
        <w:tc>
          <w:tcPr>
            <w:tcW w:w="5463" w:type="dxa"/>
            <w:gridSpan w:val="5"/>
          </w:tcPr>
          <w:p w14:paraId="704D5B9E" w14:textId="77777777" w:rsidR="00FE129B" w:rsidRPr="00E234B2" w:rsidRDefault="00FE129B" w:rsidP="00FB34FB">
            <w:pPr>
              <w:spacing w:before="0" w:after="0"/>
              <w:jc w:val="both"/>
              <w:rPr>
                <w:rFonts w:asciiTheme="majorHAnsi" w:hAnsiTheme="majorHAnsi"/>
                <w:sz w:val="20"/>
                <w:szCs w:val="20"/>
              </w:rPr>
            </w:pPr>
          </w:p>
        </w:tc>
        <w:tc>
          <w:tcPr>
            <w:tcW w:w="2049" w:type="dxa"/>
            <w:gridSpan w:val="3"/>
          </w:tcPr>
          <w:p w14:paraId="62C0BCF9" w14:textId="77777777" w:rsidR="00FE129B" w:rsidRPr="00E234B2" w:rsidRDefault="00FE129B" w:rsidP="00FB34FB">
            <w:pPr>
              <w:spacing w:before="0" w:after="0"/>
              <w:jc w:val="right"/>
              <w:rPr>
                <w:rFonts w:asciiTheme="majorHAnsi" w:hAnsiTheme="majorHAnsi"/>
                <w:b/>
                <w:bCs/>
                <w:sz w:val="20"/>
                <w:szCs w:val="20"/>
              </w:rPr>
            </w:pPr>
          </w:p>
        </w:tc>
        <w:tc>
          <w:tcPr>
            <w:tcW w:w="327" w:type="dxa"/>
            <w:gridSpan w:val="2"/>
          </w:tcPr>
          <w:p w14:paraId="171E90F9" w14:textId="77777777" w:rsidR="00FE129B" w:rsidRPr="00E234B2" w:rsidRDefault="00FE129B" w:rsidP="00FB34FB">
            <w:pPr>
              <w:spacing w:before="0" w:after="0"/>
              <w:jc w:val="both"/>
              <w:rPr>
                <w:rFonts w:asciiTheme="majorHAnsi" w:hAnsiTheme="majorHAnsi"/>
                <w:sz w:val="20"/>
                <w:szCs w:val="20"/>
              </w:rPr>
            </w:pPr>
          </w:p>
        </w:tc>
        <w:tc>
          <w:tcPr>
            <w:tcW w:w="1800" w:type="dxa"/>
          </w:tcPr>
          <w:p w14:paraId="0AAC653F" w14:textId="77777777" w:rsidR="00FE129B" w:rsidRPr="00E234B2" w:rsidRDefault="00FE129B" w:rsidP="00FB34FB">
            <w:pPr>
              <w:spacing w:before="0" w:after="0"/>
              <w:jc w:val="right"/>
              <w:rPr>
                <w:rFonts w:asciiTheme="majorHAnsi" w:hAnsiTheme="majorHAnsi"/>
                <w:b/>
                <w:bCs/>
                <w:sz w:val="20"/>
                <w:szCs w:val="20"/>
              </w:rPr>
            </w:pPr>
          </w:p>
        </w:tc>
      </w:tr>
      <w:tr w:rsidR="00FE129B" w:rsidRPr="00405B8B" w14:paraId="59BDCE44" w14:textId="77777777" w:rsidTr="00FB34FB">
        <w:tblPrEx>
          <w:jc w:val="left"/>
        </w:tblPrEx>
        <w:tc>
          <w:tcPr>
            <w:tcW w:w="5463" w:type="dxa"/>
            <w:gridSpan w:val="5"/>
            <w:vAlign w:val="center"/>
          </w:tcPr>
          <w:p w14:paraId="3CF47345"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Cash at bank</w:t>
            </w:r>
          </w:p>
        </w:tc>
        <w:tc>
          <w:tcPr>
            <w:tcW w:w="2049" w:type="dxa"/>
            <w:gridSpan w:val="3"/>
            <w:vAlign w:val="center"/>
          </w:tcPr>
          <w:p w14:paraId="08F6F61C" w14:textId="77777777" w:rsidR="00FE129B" w:rsidRPr="00E234B2" w:rsidRDefault="00FE129B" w:rsidP="00FB34FB">
            <w:pPr>
              <w:spacing w:before="0" w:after="0"/>
              <w:jc w:val="right"/>
              <w:rPr>
                <w:rFonts w:asciiTheme="majorHAnsi" w:hAnsiTheme="majorHAnsi"/>
              </w:rPr>
            </w:pPr>
            <w:r>
              <w:rPr>
                <w:rFonts w:asciiTheme="majorHAnsi" w:hAnsiTheme="majorHAnsi"/>
              </w:rPr>
              <w:t>60,152,317</w:t>
            </w:r>
          </w:p>
        </w:tc>
        <w:tc>
          <w:tcPr>
            <w:tcW w:w="327" w:type="dxa"/>
            <w:gridSpan w:val="2"/>
            <w:vAlign w:val="center"/>
          </w:tcPr>
          <w:p w14:paraId="054C5410" w14:textId="77777777" w:rsidR="00FE129B" w:rsidRPr="00E234B2" w:rsidRDefault="00FE129B" w:rsidP="00FB34FB">
            <w:pPr>
              <w:spacing w:before="0" w:after="0"/>
              <w:jc w:val="both"/>
              <w:rPr>
                <w:rFonts w:asciiTheme="majorHAnsi" w:hAnsiTheme="majorHAnsi"/>
              </w:rPr>
            </w:pPr>
          </w:p>
        </w:tc>
        <w:tc>
          <w:tcPr>
            <w:tcW w:w="1800" w:type="dxa"/>
            <w:vAlign w:val="center"/>
          </w:tcPr>
          <w:p w14:paraId="5C418CA7" w14:textId="77777777" w:rsidR="00FE129B" w:rsidRPr="00E234B2" w:rsidRDefault="00FE129B" w:rsidP="00FB34FB">
            <w:pPr>
              <w:spacing w:before="0" w:after="0"/>
              <w:jc w:val="right"/>
              <w:rPr>
                <w:rFonts w:asciiTheme="majorHAnsi" w:hAnsiTheme="majorHAnsi"/>
              </w:rPr>
            </w:pPr>
            <w:r>
              <w:rPr>
                <w:rFonts w:asciiTheme="majorHAnsi" w:hAnsiTheme="majorHAnsi"/>
              </w:rPr>
              <w:t>15,028,142</w:t>
            </w:r>
          </w:p>
        </w:tc>
      </w:tr>
      <w:tr w:rsidR="00FE129B" w:rsidRPr="00405B8B" w14:paraId="717AE22E" w14:textId="77777777" w:rsidTr="00FB34FB">
        <w:tblPrEx>
          <w:jc w:val="left"/>
        </w:tblPrEx>
        <w:tc>
          <w:tcPr>
            <w:tcW w:w="5463" w:type="dxa"/>
            <w:gridSpan w:val="5"/>
            <w:vAlign w:val="center"/>
          </w:tcPr>
          <w:p w14:paraId="619EDA3F" w14:textId="77777777" w:rsidR="00FE129B" w:rsidRPr="00E234B2" w:rsidRDefault="00FE129B" w:rsidP="00FB34FB">
            <w:pPr>
              <w:spacing w:before="0" w:after="0"/>
              <w:jc w:val="both"/>
              <w:rPr>
                <w:rFonts w:asciiTheme="majorHAnsi" w:hAnsiTheme="majorHAnsi"/>
                <w:sz w:val="20"/>
                <w:szCs w:val="20"/>
              </w:rPr>
            </w:pPr>
          </w:p>
        </w:tc>
        <w:tc>
          <w:tcPr>
            <w:tcW w:w="2049" w:type="dxa"/>
            <w:gridSpan w:val="3"/>
            <w:vAlign w:val="center"/>
          </w:tcPr>
          <w:p w14:paraId="26279109" w14:textId="77777777" w:rsidR="00FE129B" w:rsidRPr="00E234B2" w:rsidRDefault="00FE129B" w:rsidP="00FB34FB">
            <w:pPr>
              <w:spacing w:before="0" w:after="0"/>
              <w:jc w:val="right"/>
              <w:rPr>
                <w:rFonts w:asciiTheme="majorHAnsi" w:hAnsiTheme="majorHAnsi"/>
                <w:b/>
                <w:bCs/>
                <w:sz w:val="20"/>
                <w:szCs w:val="20"/>
              </w:rPr>
            </w:pPr>
          </w:p>
        </w:tc>
        <w:tc>
          <w:tcPr>
            <w:tcW w:w="327" w:type="dxa"/>
            <w:gridSpan w:val="2"/>
            <w:vAlign w:val="center"/>
          </w:tcPr>
          <w:p w14:paraId="56F3BA32" w14:textId="77777777" w:rsidR="00FE129B" w:rsidRPr="00E234B2" w:rsidRDefault="00FE129B" w:rsidP="00FB34FB">
            <w:pPr>
              <w:spacing w:before="0" w:after="0"/>
              <w:jc w:val="both"/>
              <w:rPr>
                <w:rFonts w:asciiTheme="majorHAnsi" w:hAnsiTheme="majorHAnsi"/>
                <w:sz w:val="20"/>
                <w:szCs w:val="20"/>
              </w:rPr>
            </w:pPr>
          </w:p>
        </w:tc>
        <w:tc>
          <w:tcPr>
            <w:tcW w:w="1800" w:type="dxa"/>
            <w:vAlign w:val="center"/>
          </w:tcPr>
          <w:p w14:paraId="5F3AE548" w14:textId="77777777" w:rsidR="00FE129B" w:rsidRPr="00E234B2" w:rsidRDefault="00FE129B" w:rsidP="00FB34FB">
            <w:pPr>
              <w:spacing w:before="0" w:after="0"/>
              <w:jc w:val="right"/>
              <w:rPr>
                <w:rFonts w:asciiTheme="majorHAnsi" w:hAnsiTheme="majorHAnsi"/>
                <w:sz w:val="20"/>
                <w:szCs w:val="20"/>
              </w:rPr>
            </w:pPr>
          </w:p>
        </w:tc>
      </w:tr>
      <w:tr w:rsidR="00FE129B" w:rsidRPr="00992EB4" w14:paraId="71B70904" w14:textId="77777777" w:rsidTr="00FB34FB">
        <w:tblPrEx>
          <w:jc w:val="left"/>
        </w:tblPrEx>
        <w:trPr>
          <w:trHeight w:val="528"/>
        </w:trPr>
        <w:tc>
          <w:tcPr>
            <w:tcW w:w="5463" w:type="dxa"/>
            <w:gridSpan w:val="5"/>
            <w:vAlign w:val="center"/>
          </w:tcPr>
          <w:p w14:paraId="1243F58D" w14:textId="77777777" w:rsidR="00FE129B" w:rsidRPr="00E234B2" w:rsidRDefault="00FE129B" w:rsidP="00FB34FB">
            <w:pPr>
              <w:spacing w:before="0" w:after="0"/>
              <w:jc w:val="both"/>
              <w:rPr>
                <w:rFonts w:asciiTheme="majorHAnsi" w:hAnsiTheme="majorHAnsi"/>
              </w:rPr>
            </w:pPr>
          </w:p>
        </w:tc>
        <w:tc>
          <w:tcPr>
            <w:tcW w:w="2049" w:type="dxa"/>
            <w:gridSpan w:val="3"/>
            <w:vAlign w:val="center"/>
          </w:tcPr>
          <w:p w14:paraId="542FD8FF" w14:textId="77777777" w:rsidR="00FE129B" w:rsidRPr="00E234B2" w:rsidRDefault="00FE129B" w:rsidP="00FB34FB">
            <w:pPr>
              <w:spacing w:before="0" w:after="0"/>
              <w:jc w:val="right"/>
              <w:rPr>
                <w:rFonts w:asciiTheme="majorHAnsi" w:hAnsiTheme="majorHAnsi"/>
                <w:b/>
                <w:bCs/>
              </w:rPr>
            </w:pPr>
            <w:r>
              <w:rPr>
                <w:rFonts w:asciiTheme="majorHAnsi" w:hAnsiTheme="majorHAnsi"/>
                <w:b/>
                <w:bCs/>
              </w:rPr>
              <w:t>60,152,317</w:t>
            </w:r>
          </w:p>
        </w:tc>
        <w:tc>
          <w:tcPr>
            <w:tcW w:w="327" w:type="dxa"/>
            <w:gridSpan w:val="2"/>
            <w:vAlign w:val="center"/>
          </w:tcPr>
          <w:p w14:paraId="4AA48002" w14:textId="77777777" w:rsidR="00FE129B" w:rsidRPr="00E234B2" w:rsidRDefault="00FE129B" w:rsidP="00FB34FB">
            <w:pPr>
              <w:spacing w:before="0" w:after="0"/>
              <w:jc w:val="both"/>
              <w:rPr>
                <w:rFonts w:asciiTheme="majorHAnsi" w:hAnsiTheme="majorHAnsi"/>
                <w:b/>
                <w:bCs/>
              </w:rPr>
            </w:pPr>
          </w:p>
        </w:tc>
        <w:tc>
          <w:tcPr>
            <w:tcW w:w="1800" w:type="dxa"/>
            <w:vAlign w:val="center"/>
          </w:tcPr>
          <w:p w14:paraId="23CFB09C" w14:textId="77777777" w:rsidR="00FE129B" w:rsidRPr="00E234B2" w:rsidRDefault="00FE129B" w:rsidP="00FB34FB">
            <w:pPr>
              <w:spacing w:before="0" w:after="0"/>
              <w:jc w:val="right"/>
              <w:rPr>
                <w:rFonts w:asciiTheme="majorHAnsi" w:hAnsiTheme="majorHAnsi"/>
                <w:b/>
                <w:bCs/>
              </w:rPr>
            </w:pPr>
            <w:r>
              <w:rPr>
                <w:rFonts w:asciiTheme="majorHAnsi" w:hAnsiTheme="majorHAnsi"/>
                <w:b/>
                <w:bCs/>
              </w:rPr>
              <w:t>15,028,142</w:t>
            </w:r>
          </w:p>
        </w:tc>
      </w:tr>
    </w:tbl>
    <w:p w14:paraId="15E1CF13" w14:textId="77777777" w:rsidR="00FE129B" w:rsidRDefault="00FE129B" w:rsidP="00FE129B">
      <w:pPr>
        <w:spacing w:before="0" w:after="0"/>
        <w:rPr>
          <w:bCs/>
          <w:sz w:val="20"/>
          <w:szCs w:val="20"/>
        </w:rPr>
      </w:pPr>
      <w:r>
        <w:rPr>
          <w:bCs/>
          <w:sz w:val="20"/>
          <w:szCs w:val="20"/>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516"/>
        <w:gridCol w:w="150"/>
        <w:gridCol w:w="79"/>
        <w:gridCol w:w="3618"/>
        <w:gridCol w:w="882"/>
        <w:gridCol w:w="1384"/>
        <w:gridCol w:w="419"/>
        <w:gridCol w:w="323"/>
        <w:gridCol w:w="284"/>
        <w:gridCol w:w="1843"/>
      </w:tblGrid>
      <w:tr w:rsidR="00FE129B" w:rsidRPr="000A66FE" w14:paraId="13B33D65" w14:textId="77777777" w:rsidTr="00FB34FB">
        <w:tc>
          <w:tcPr>
            <w:tcW w:w="9640" w:type="dxa"/>
            <w:gridSpan w:val="11"/>
          </w:tcPr>
          <w:p w14:paraId="12D1BFAE"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67EE014E" w14:textId="77777777" w:rsidTr="00FB34FB">
        <w:tc>
          <w:tcPr>
            <w:tcW w:w="9640" w:type="dxa"/>
            <w:gridSpan w:val="11"/>
          </w:tcPr>
          <w:p w14:paraId="5E471498"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289C696F" w14:textId="77777777" w:rsidTr="00FB34FB">
        <w:tc>
          <w:tcPr>
            <w:tcW w:w="9640" w:type="dxa"/>
            <w:gridSpan w:val="11"/>
          </w:tcPr>
          <w:p w14:paraId="30B4F15E" w14:textId="77777777" w:rsidR="00FE129B" w:rsidRPr="0063120D" w:rsidRDefault="00FE129B" w:rsidP="00FB34FB">
            <w:pPr>
              <w:spacing w:before="0" w:after="0"/>
              <w:rPr>
                <w:rFonts w:asciiTheme="majorHAnsi" w:hAnsiTheme="majorHAnsi"/>
                <w:color w:val="008CA9"/>
                <w:sz w:val="20"/>
                <w:lang w:val="en"/>
              </w:rPr>
            </w:pPr>
          </w:p>
        </w:tc>
      </w:tr>
      <w:tr w:rsidR="00FE129B" w:rsidRPr="00994A06" w14:paraId="57F1E4A3" w14:textId="77777777" w:rsidTr="00FB34FB">
        <w:tc>
          <w:tcPr>
            <w:tcW w:w="808" w:type="dxa"/>
            <w:gridSpan w:val="3"/>
          </w:tcPr>
          <w:p w14:paraId="13858957" w14:textId="77777777" w:rsidR="00FE129B" w:rsidRPr="0063120D" w:rsidRDefault="00FE129B" w:rsidP="00FB34FB">
            <w:pPr>
              <w:spacing w:before="0" w:after="0"/>
              <w:jc w:val="both"/>
              <w:rPr>
                <w:rFonts w:asciiTheme="majorHAnsi" w:hAnsiTheme="majorHAnsi"/>
                <w:color w:val="008CA9"/>
              </w:rPr>
            </w:pPr>
            <w:r w:rsidRPr="0063120D">
              <w:rPr>
                <w:rFonts w:asciiTheme="majorHAnsi" w:hAnsiTheme="majorHAnsi"/>
                <w:b/>
                <w:color w:val="008CA9"/>
                <w:lang w:val="en"/>
              </w:rPr>
              <w:t>14.</w:t>
            </w:r>
          </w:p>
        </w:tc>
        <w:tc>
          <w:tcPr>
            <w:tcW w:w="3697" w:type="dxa"/>
            <w:gridSpan w:val="2"/>
          </w:tcPr>
          <w:p w14:paraId="04F2830F" w14:textId="77777777" w:rsidR="00FE129B" w:rsidRPr="0063120D" w:rsidRDefault="00FE129B" w:rsidP="00FB34FB">
            <w:pPr>
              <w:spacing w:before="0" w:after="0"/>
              <w:jc w:val="both"/>
              <w:rPr>
                <w:rFonts w:asciiTheme="majorHAnsi" w:hAnsiTheme="majorHAnsi"/>
                <w:color w:val="008CA9"/>
              </w:rPr>
            </w:pPr>
            <w:r w:rsidRPr="0063120D">
              <w:rPr>
                <w:rFonts w:asciiTheme="majorHAnsi" w:hAnsiTheme="majorHAnsi"/>
                <w:b/>
                <w:color w:val="008CA9"/>
                <w:lang w:val="en"/>
              </w:rPr>
              <w:t>Trade and other receivables</w:t>
            </w:r>
          </w:p>
        </w:tc>
        <w:tc>
          <w:tcPr>
            <w:tcW w:w="2266" w:type="dxa"/>
            <w:gridSpan w:val="2"/>
          </w:tcPr>
          <w:p w14:paraId="669A8F9E" w14:textId="77777777" w:rsidR="00FE129B" w:rsidRPr="00E234B2" w:rsidRDefault="00FE129B" w:rsidP="00FB34FB">
            <w:pPr>
              <w:spacing w:before="0" w:after="0"/>
              <w:jc w:val="right"/>
              <w:rPr>
                <w:rFonts w:asciiTheme="majorHAnsi" w:hAnsiTheme="majorHAnsi"/>
                <w:b/>
                <w:bCs/>
              </w:rPr>
            </w:pPr>
          </w:p>
        </w:tc>
        <w:tc>
          <w:tcPr>
            <w:tcW w:w="419" w:type="dxa"/>
          </w:tcPr>
          <w:p w14:paraId="528490F1" w14:textId="77777777" w:rsidR="00FE129B" w:rsidRPr="00E234B2" w:rsidRDefault="00FE129B" w:rsidP="00FB34FB">
            <w:pPr>
              <w:spacing w:before="0" w:after="0"/>
              <w:jc w:val="both"/>
              <w:rPr>
                <w:rFonts w:asciiTheme="majorHAnsi" w:hAnsiTheme="majorHAnsi"/>
              </w:rPr>
            </w:pPr>
          </w:p>
        </w:tc>
        <w:tc>
          <w:tcPr>
            <w:tcW w:w="2450" w:type="dxa"/>
            <w:gridSpan w:val="3"/>
          </w:tcPr>
          <w:p w14:paraId="42B940A5" w14:textId="77777777" w:rsidR="00FE129B" w:rsidRPr="00E234B2" w:rsidRDefault="00FE129B" w:rsidP="00FB34FB">
            <w:pPr>
              <w:spacing w:before="0" w:after="0"/>
              <w:jc w:val="right"/>
              <w:rPr>
                <w:rFonts w:asciiTheme="majorHAnsi" w:hAnsiTheme="majorHAnsi"/>
              </w:rPr>
            </w:pPr>
          </w:p>
        </w:tc>
      </w:tr>
      <w:tr w:rsidR="00FE129B" w:rsidRPr="0010390A" w14:paraId="26E1B49C" w14:textId="77777777" w:rsidTr="00FB34FB">
        <w:tc>
          <w:tcPr>
            <w:tcW w:w="4505" w:type="dxa"/>
            <w:gridSpan w:val="5"/>
            <w:tcBorders>
              <w:bottom w:val="single" w:sz="4" w:space="0" w:color="auto"/>
            </w:tcBorders>
          </w:tcPr>
          <w:p w14:paraId="75DD343A" w14:textId="77777777" w:rsidR="00FE129B" w:rsidRPr="00E234B2" w:rsidRDefault="00FE129B" w:rsidP="00FB34FB">
            <w:pPr>
              <w:spacing w:before="0" w:after="0"/>
              <w:jc w:val="both"/>
              <w:rPr>
                <w:rFonts w:asciiTheme="majorHAnsi" w:hAnsiTheme="majorHAnsi"/>
              </w:rPr>
            </w:pPr>
          </w:p>
        </w:tc>
        <w:tc>
          <w:tcPr>
            <w:tcW w:w="2266" w:type="dxa"/>
            <w:gridSpan w:val="2"/>
            <w:tcBorders>
              <w:bottom w:val="single" w:sz="4" w:space="0" w:color="auto"/>
            </w:tcBorders>
          </w:tcPr>
          <w:p w14:paraId="42298E4E"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31 March</w:t>
            </w:r>
          </w:p>
          <w:p w14:paraId="4F451C47"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202</w:t>
            </w:r>
            <w:r>
              <w:rPr>
                <w:rFonts w:asciiTheme="majorHAnsi" w:hAnsiTheme="majorHAnsi"/>
                <w:b/>
                <w:bCs/>
              </w:rPr>
              <w:t>1</w:t>
            </w:r>
          </w:p>
          <w:p w14:paraId="295AB6BF" w14:textId="77777777" w:rsidR="00FE129B" w:rsidRPr="00E234B2" w:rsidRDefault="00FE129B" w:rsidP="00FB34FB">
            <w:pPr>
              <w:spacing w:before="0" w:after="0"/>
              <w:jc w:val="right"/>
              <w:rPr>
                <w:rFonts w:asciiTheme="majorHAnsi" w:hAnsiTheme="majorHAnsi"/>
              </w:rPr>
            </w:pPr>
            <w:r w:rsidRPr="00E234B2">
              <w:rPr>
                <w:rFonts w:asciiTheme="majorHAnsi" w:hAnsiTheme="majorHAnsi"/>
                <w:b/>
                <w:bCs/>
              </w:rPr>
              <w:t>(£)</w:t>
            </w:r>
          </w:p>
        </w:tc>
        <w:tc>
          <w:tcPr>
            <w:tcW w:w="419" w:type="dxa"/>
            <w:tcBorders>
              <w:bottom w:val="single" w:sz="4" w:space="0" w:color="auto"/>
            </w:tcBorders>
          </w:tcPr>
          <w:p w14:paraId="182186E5" w14:textId="77777777" w:rsidR="00FE129B" w:rsidRPr="00E234B2" w:rsidRDefault="00FE129B" w:rsidP="00FB34FB">
            <w:pPr>
              <w:spacing w:before="0" w:after="0"/>
              <w:jc w:val="both"/>
              <w:rPr>
                <w:rFonts w:asciiTheme="majorHAnsi" w:hAnsiTheme="majorHAnsi"/>
              </w:rPr>
            </w:pPr>
          </w:p>
        </w:tc>
        <w:tc>
          <w:tcPr>
            <w:tcW w:w="2450" w:type="dxa"/>
            <w:gridSpan w:val="3"/>
            <w:tcBorders>
              <w:bottom w:val="single" w:sz="4" w:space="0" w:color="auto"/>
            </w:tcBorders>
          </w:tcPr>
          <w:p w14:paraId="5940B9EF"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31 March</w:t>
            </w:r>
          </w:p>
          <w:p w14:paraId="2329EF40" w14:textId="77777777" w:rsidR="00FE129B" w:rsidRPr="00E234B2" w:rsidRDefault="00FE129B" w:rsidP="00FB34FB">
            <w:pPr>
              <w:spacing w:before="0" w:after="0"/>
              <w:jc w:val="right"/>
              <w:rPr>
                <w:rFonts w:asciiTheme="majorHAnsi" w:hAnsiTheme="majorHAnsi"/>
                <w:b/>
                <w:bCs/>
              </w:rPr>
            </w:pPr>
            <w:r w:rsidRPr="00E234B2">
              <w:rPr>
                <w:rFonts w:asciiTheme="majorHAnsi" w:hAnsiTheme="majorHAnsi"/>
                <w:b/>
                <w:bCs/>
              </w:rPr>
              <w:t>20</w:t>
            </w:r>
            <w:r>
              <w:rPr>
                <w:rFonts w:asciiTheme="majorHAnsi" w:hAnsiTheme="majorHAnsi"/>
                <w:b/>
                <w:bCs/>
              </w:rPr>
              <w:t>20</w:t>
            </w:r>
          </w:p>
          <w:p w14:paraId="1ACC3388" w14:textId="77777777" w:rsidR="00FE129B" w:rsidRPr="00E234B2" w:rsidRDefault="00FE129B" w:rsidP="00FB34FB">
            <w:pPr>
              <w:spacing w:before="0" w:after="0"/>
              <w:jc w:val="right"/>
              <w:rPr>
                <w:rFonts w:asciiTheme="majorHAnsi" w:hAnsiTheme="majorHAnsi"/>
              </w:rPr>
            </w:pPr>
            <w:r w:rsidRPr="00E234B2">
              <w:rPr>
                <w:rFonts w:asciiTheme="majorHAnsi" w:hAnsiTheme="majorHAnsi"/>
                <w:b/>
                <w:bCs/>
              </w:rPr>
              <w:t>(£)</w:t>
            </w:r>
          </w:p>
        </w:tc>
      </w:tr>
      <w:tr w:rsidR="00FE129B" w:rsidRPr="0010390A" w14:paraId="34217C5C" w14:textId="77777777" w:rsidTr="00FB34FB">
        <w:tc>
          <w:tcPr>
            <w:tcW w:w="4505" w:type="dxa"/>
            <w:gridSpan w:val="5"/>
            <w:tcBorders>
              <w:top w:val="single" w:sz="4" w:space="0" w:color="auto"/>
            </w:tcBorders>
          </w:tcPr>
          <w:p w14:paraId="3BDA9419" w14:textId="77777777" w:rsidR="00FE129B" w:rsidRPr="00E234B2" w:rsidRDefault="00FE129B" w:rsidP="00FB34FB">
            <w:pPr>
              <w:spacing w:before="0" w:after="0"/>
              <w:jc w:val="both"/>
              <w:rPr>
                <w:rFonts w:asciiTheme="majorHAnsi" w:hAnsiTheme="majorHAnsi"/>
                <w:sz w:val="20"/>
                <w:szCs w:val="20"/>
              </w:rPr>
            </w:pPr>
          </w:p>
        </w:tc>
        <w:tc>
          <w:tcPr>
            <w:tcW w:w="2266" w:type="dxa"/>
            <w:gridSpan w:val="2"/>
            <w:tcBorders>
              <w:top w:val="single" w:sz="4" w:space="0" w:color="auto"/>
            </w:tcBorders>
          </w:tcPr>
          <w:p w14:paraId="4B704B3D" w14:textId="77777777" w:rsidR="00FE129B" w:rsidRPr="00E234B2" w:rsidRDefault="00FE129B" w:rsidP="00FB34FB">
            <w:pPr>
              <w:spacing w:before="0" w:after="0"/>
              <w:jc w:val="right"/>
              <w:rPr>
                <w:rFonts w:asciiTheme="majorHAnsi" w:hAnsiTheme="majorHAnsi"/>
                <w:b/>
                <w:bCs/>
                <w:sz w:val="20"/>
                <w:szCs w:val="20"/>
              </w:rPr>
            </w:pPr>
          </w:p>
        </w:tc>
        <w:tc>
          <w:tcPr>
            <w:tcW w:w="419" w:type="dxa"/>
            <w:tcBorders>
              <w:top w:val="single" w:sz="4" w:space="0" w:color="auto"/>
            </w:tcBorders>
          </w:tcPr>
          <w:p w14:paraId="2E0339EE" w14:textId="77777777" w:rsidR="00FE129B" w:rsidRPr="00E234B2" w:rsidRDefault="00FE129B" w:rsidP="00FB34FB">
            <w:pPr>
              <w:spacing w:before="0" w:after="0"/>
              <w:jc w:val="both"/>
              <w:rPr>
                <w:rFonts w:asciiTheme="majorHAnsi" w:hAnsiTheme="majorHAnsi"/>
                <w:sz w:val="20"/>
                <w:szCs w:val="20"/>
              </w:rPr>
            </w:pPr>
          </w:p>
        </w:tc>
        <w:tc>
          <w:tcPr>
            <w:tcW w:w="2450" w:type="dxa"/>
            <w:gridSpan w:val="3"/>
            <w:tcBorders>
              <w:top w:val="single" w:sz="4" w:space="0" w:color="auto"/>
            </w:tcBorders>
          </w:tcPr>
          <w:p w14:paraId="4CD21FF9" w14:textId="77777777" w:rsidR="00FE129B" w:rsidRPr="00E234B2" w:rsidRDefault="00FE129B" w:rsidP="00FB34FB">
            <w:pPr>
              <w:spacing w:before="0" w:after="0"/>
              <w:jc w:val="right"/>
              <w:rPr>
                <w:rFonts w:asciiTheme="majorHAnsi" w:hAnsiTheme="majorHAnsi"/>
                <w:b/>
                <w:bCs/>
                <w:sz w:val="20"/>
                <w:szCs w:val="20"/>
              </w:rPr>
            </w:pPr>
          </w:p>
        </w:tc>
      </w:tr>
      <w:tr w:rsidR="00FE129B" w:rsidRPr="0010390A" w14:paraId="1A847C90" w14:textId="77777777" w:rsidTr="00FB34FB">
        <w:tc>
          <w:tcPr>
            <w:tcW w:w="4505" w:type="dxa"/>
            <w:gridSpan w:val="5"/>
            <w:vAlign w:val="center"/>
          </w:tcPr>
          <w:p w14:paraId="03AC944A"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VAT recoverable</w:t>
            </w:r>
          </w:p>
        </w:tc>
        <w:tc>
          <w:tcPr>
            <w:tcW w:w="2266" w:type="dxa"/>
            <w:gridSpan w:val="2"/>
            <w:vAlign w:val="center"/>
          </w:tcPr>
          <w:p w14:paraId="0EC19D93" w14:textId="77777777" w:rsidR="00FE129B" w:rsidRPr="00E234B2" w:rsidRDefault="00FE129B" w:rsidP="00FB34FB">
            <w:pPr>
              <w:spacing w:before="0" w:after="0"/>
              <w:jc w:val="right"/>
              <w:rPr>
                <w:rFonts w:asciiTheme="majorHAnsi" w:hAnsiTheme="majorHAnsi"/>
              </w:rPr>
            </w:pPr>
            <w:r>
              <w:rPr>
                <w:rFonts w:asciiTheme="majorHAnsi" w:hAnsiTheme="majorHAnsi"/>
              </w:rPr>
              <w:t>359,954</w:t>
            </w:r>
          </w:p>
        </w:tc>
        <w:tc>
          <w:tcPr>
            <w:tcW w:w="419" w:type="dxa"/>
            <w:vAlign w:val="center"/>
          </w:tcPr>
          <w:p w14:paraId="34C6B6D7" w14:textId="77777777" w:rsidR="00FE129B" w:rsidRPr="00E234B2" w:rsidRDefault="00FE129B" w:rsidP="00FB34FB">
            <w:pPr>
              <w:spacing w:before="0" w:after="0"/>
              <w:jc w:val="both"/>
              <w:rPr>
                <w:rFonts w:asciiTheme="majorHAnsi" w:hAnsiTheme="majorHAnsi"/>
              </w:rPr>
            </w:pPr>
          </w:p>
        </w:tc>
        <w:tc>
          <w:tcPr>
            <w:tcW w:w="2450" w:type="dxa"/>
            <w:gridSpan w:val="3"/>
            <w:vAlign w:val="center"/>
          </w:tcPr>
          <w:p w14:paraId="466136EA" w14:textId="77777777" w:rsidR="00FE129B" w:rsidRPr="00E234B2" w:rsidRDefault="00FE129B" w:rsidP="00FB34FB">
            <w:pPr>
              <w:spacing w:before="0" w:after="0"/>
              <w:jc w:val="right"/>
              <w:rPr>
                <w:rFonts w:asciiTheme="majorHAnsi" w:hAnsiTheme="majorHAnsi"/>
              </w:rPr>
            </w:pPr>
            <w:r>
              <w:rPr>
                <w:rFonts w:asciiTheme="majorHAnsi" w:hAnsiTheme="majorHAnsi"/>
              </w:rPr>
              <w:t>72,457</w:t>
            </w:r>
          </w:p>
        </w:tc>
      </w:tr>
      <w:tr w:rsidR="00FE129B" w:rsidRPr="00994A06" w14:paraId="7989253D" w14:textId="77777777" w:rsidTr="00FB34FB">
        <w:tc>
          <w:tcPr>
            <w:tcW w:w="4505" w:type="dxa"/>
            <w:gridSpan w:val="5"/>
            <w:vAlign w:val="center"/>
          </w:tcPr>
          <w:p w14:paraId="67AB53B6"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Prepaid Director’s and Officer’s insurance</w:t>
            </w:r>
          </w:p>
        </w:tc>
        <w:tc>
          <w:tcPr>
            <w:tcW w:w="2266" w:type="dxa"/>
            <w:gridSpan w:val="2"/>
            <w:vAlign w:val="center"/>
          </w:tcPr>
          <w:p w14:paraId="32B75E2F" w14:textId="77777777" w:rsidR="00FE129B" w:rsidRPr="00E234B2" w:rsidRDefault="00FE129B" w:rsidP="00FB34FB">
            <w:pPr>
              <w:spacing w:before="0" w:after="0"/>
              <w:jc w:val="right"/>
              <w:rPr>
                <w:rFonts w:asciiTheme="majorHAnsi" w:hAnsiTheme="majorHAnsi"/>
              </w:rPr>
            </w:pPr>
            <w:r>
              <w:rPr>
                <w:rFonts w:asciiTheme="majorHAnsi" w:hAnsiTheme="majorHAnsi"/>
              </w:rPr>
              <w:t>6,239</w:t>
            </w:r>
          </w:p>
        </w:tc>
        <w:tc>
          <w:tcPr>
            <w:tcW w:w="419" w:type="dxa"/>
            <w:vAlign w:val="center"/>
          </w:tcPr>
          <w:p w14:paraId="3FA50E96" w14:textId="77777777" w:rsidR="00FE129B" w:rsidRPr="00E234B2" w:rsidRDefault="00FE129B" w:rsidP="00FB34FB">
            <w:pPr>
              <w:spacing w:before="0" w:after="0"/>
              <w:jc w:val="both"/>
              <w:rPr>
                <w:rFonts w:asciiTheme="majorHAnsi" w:hAnsiTheme="majorHAnsi"/>
              </w:rPr>
            </w:pPr>
          </w:p>
        </w:tc>
        <w:tc>
          <w:tcPr>
            <w:tcW w:w="2450" w:type="dxa"/>
            <w:gridSpan w:val="3"/>
            <w:vAlign w:val="center"/>
          </w:tcPr>
          <w:p w14:paraId="3A2D5E58" w14:textId="77777777" w:rsidR="00FE129B" w:rsidRPr="00E234B2" w:rsidRDefault="00FE129B" w:rsidP="00FB34FB">
            <w:pPr>
              <w:spacing w:before="0" w:after="0"/>
              <w:jc w:val="right"/>
              <w:rPr>
                <w:rFonts w:asciiTheme="majorHAnsi" w:hAnsiTheme="majorHAnsi"/>
              </w:rPr>
            </w:pPr>
            <w:r>
              <w:rPr>
                <w:rFonts w:asciiTheme="majorHAnsi" w:hAnsiTheme="majorHAnsi"/>
              </w:rPr>
              <w:t>7,629</w:t>
            </w:r>
          </w:p>
        </w:tc>
      </w:tr>
      <w:tr w:rsidR="00FE129B" w:rsidRPr="00994A06" w14:paraId="5124B209" w14:textId="77777777" w:rsidTr="00FB34FB">
        <w:tc>
          <w:tcPr>
            <w:tcW w:w="4505" w:type="dxa"/>
            <w:gridSpan w:val="5"/>
            <w:vAlign w:val="center"/>
          </w:tcPr>
          <w:p w14:paraId="1D669C1C"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Other Prepayments</w:t>
            </w:r>
          </w:p>
        </w:tc>
        <w:tc>
          <w:tcPr>
            <w:tcW w:w="2266" w:type="dxa"/>
            <w:gridSpan w:val="2"/>
            <w:vAlign w:val="center"/>
          </w:tcPr>
          <w:p w14:paraId="047F96E6" w14:textId="77777777" w:rsidR="00FE129B" w:rsidRPr="00E234B2" w:rsidRDefault="00FE129B" w:rsidP="00FB34FB">
            <w:pPr>
              <w:spacing w:before="0" w:after="0"/>
              <w:jc w:val="right"/>
              <w:rPr>
                <w:rFonts w:asciiTheme="majorHAnsi" w:hAnsiTheme="majorHAnsi"/>
              </w:rPr>
            </w:pPr>
            <w:r>
              <w:rPr>
                <w:rFonts w:asciiTheme="majorHAnsi" w:hAnsiTheme="majorHAnsi"/>
              </w:rPr>
              <w:t>37,384</w:t>
            </w:r>
          </w:p>
        </w:tc>
        <w:tc>
          <w:tcPr>
            <w:tcW w:w="419" w:type="dxa"/>
            <w:vAlign w:val="center"/>
          </w:tcPr>
          <w:p w14:paraId="2DCC95ED" w14:textId="77777777" w:rsidR="00FE129B" w:rsidRPr="00E234B2" w:rsidRDefault="00FE129B" w:rsidP="00FB34FB">
            <w:pPr>
              <w:spacing w:before="0" w:after="0"/>
              <w:jc w:val="both"/>
              <w:rPr>
                <w:rFonts w:asciiTheme="majorHAnsi" w:hAnsiTheme="majorHAnsi"/>
              </w:rPr>
            </w:pPr>
          </w:p>
        </w:tc>
        <w:tc>
          <w:tcPr>
            <w:tcW w:w="2450" w:type="dxa"/>
            <w:gridSpan w:val="3"/>
            <w:vAlign w:val="center"/>
          </w:tcPr>
          <w:p w14:paraId="1CA06A8F" w14:textId="77777777" w:rsidR="00FE129B" w:rsidRPr="00E234B2" w:rsidRDefault="00FE129B" w:rsidP="00FB34FB">
            <w:pPr>
              <w:spacing w:before="0" w:after="0"/>
              <w:jc w:val="right"/>
              <w:rPr>
                <w:rFonts w:asciiTheme="majorHAnsi" w:hAnsiTheme="majorHAnsi"/>
              </w:rPr>
            </w:pPr>
            <w:r>
              <w:rPr>
                <w:rFonts w:asciiTheme="majorHAnsi" w:hAnsiTheme="majorHAnsi"/>
              </w:rPr>
              <w:t>29,619</w:t>
            </w:r>
          </w:p>
        </w:tc>
      </w:tr>
      <w:tr w:rsidR="00FE129B" w:rsidRPr="00994A06" w14:paraId="4B4643AC" w14:textId="77777777" w:rsidTr="00FB34FB">
        <w:tc>
          <w:tcPr>
            <w:tcW w:w="4505" w:type="dxa"/>
            <w:gridSpan w:val="5"/>
            <w:vAlign w:val="center"/>
          </w:tcPr>
          <w:p w14:paraId="07CEE50E"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Other Debtors</w:t>
            </w:r>
          </w:p>
        </w:tc>
        <w:tc>
          <w:tcPr>
            <w:tcW w:w="2266" w:type="dxa"/>
            <w:gridSpan w:val="2"/>
            <w:vAlign w:val="center"/>
          </w:tcPr>
          <w:p w14:paraId="2735FF23" w14:textId="77777777" w:rsidR="00FE129B" w:rsidRPr="00E234B2" w:rsidRDefault="00FE129B" w:rsidP="00FB34FB">
            <w:pPr>
              <w:spacing w:before="0" w:after="0"/>
              <w:jc w:val="right"/>
              <w:rPr>
                <w:rFonts w:asciiTheme="majorHAnsi" w:hAnsiTheme="majorHAnsi"/>
              </w:rPr>
            </w:pPr>
            <w:r>
              <w:rPr>
                <w:rFonts w:asciiTheme="majorHAnsi" w:hAnsiTheme="majorHAnsi"/>
              </w:rPr>
              <w:t>76,673</w:t>
            </w:r>
          </w:p>
        </w:tc>
        <w:tc>
          <w:tcPr>
            <w:tcW w:w="419" w:type="dxa"/>
            <w:vAlign w:val="center"/>
          </w:tcPr>
          <w:p w14:paraId="5D89AC44" w14:textId="77777777" w:rsidR="00FE129B" w:rsidRPr="00E234B2" w:rsidRDefault="00FE129B" w:rsidP="00FB34FB">
            <w:pPr>
              <w:spacing w:before="0" w:after="0"/>
              <w:jc w:val="both"/>
              <w:rPr>
                <w:rFonts w:asciiTheme="majorHAnsi" w:hAnsiTheme="majorHAnsi"/>
              </w:rPr>
            </w:pPr>
          </w:p>
        </w:tc>
        <w:tc>
          <w:tcPr>
            <w:tcW w:w="2450" w:type="dxa"/>
            <w:gridSpan w:val="3"/>
            <w:vAlign w:val="center"/>
          </w:tcPr>
          <w:p w14:paraId="05A2A2A5" w14:textId="77777777" w:rsidR="00FE129B" w:rsidRPr="00E234B2" w:rsidRDefault="00FE129B" w:rsidP="00FB34FB">
            <w:pPr>
              <w:spacing w:before="0" w:after="0"/>
              <w:jc w:val="right"/>
              <w:rPr>
                <w:rFonts w:asciiTheme="majorHAnsi" w:hAnsiTheme="majorHAnsi"/>
              </w:rPr>
            </w:pPr>
            <w:r>
              <w:rPr>
                <w:rFonts w:asciiTheme="majorHAnsi" w:hAnsiTheme="majorHAnsi"/>
              </w:rPr>
              <w:t>66,534</w:t>
            </w:r>
          </w:p>
        </w:tc>
      </w:tr>
      <w:tr w:rsidR="00FE129B" w:rsidRPr="00994A06" w14:paraId="3B9F95D1" w14:textId="77777777" w:rsidTr="00FB34FB">
        <w:tc>
          <w:tcPr>
            <w:tcW w:w="4505" w:type="dxa"/>
            <w:gridSpan w:val="5"/>
            <w:vAlign w:val="center"/>
          </w:tcPr>
          <w:p w14:paraId="619EEC02"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Management fee income receivable</w:t>
            </w:r>
          </w:p>
        </w:tc>
        <w:tc>
          <w:tcPr>
            <w:tcW w:w="2266" w:type="dxa"/>
            <w:gridSpan w:val="2"/>
            <w:vAlign w:val="center"/>
          </w:tcPr>
          <w:p w14:paraId="28D0F05B" w14:textId="77777777" w:rsidR="00FE129B" w:rsidRPr="00E234B2" w:rsidRDefault="00FE129B" w:rsidP="00FB34FB">
            <w:pPr>
              <w:spacing w:before="0" w:after="0"/>
              <w:jc w:val="right"/>
              <w:rPr>
                <w:rFonts w:asciiTheme="majorHAnsi" w:hAnsiTheme="majorHAnsi"/>
              </w:rPr>
            </w:pPr>
            <w:r>
              <w:rPr>
                <w:rFonts w:asciiTheme="majorHAnsi" w:hAnsiTheme="majorHAnsi"/>
              </w:rPr>
              <w:t>-</w:t>
            </w:r>
          </w:p>
        </w:tc>
        <w:tc>
          <w:tcPr>
            <w:tcW w:w="419" w:type="dxa"/>
            <w:vAlign w:val="center"/>
          </w:tcPr>
          <w:p w14:paraId="72A18E8D" w14:textId="77777777" w:rsidR="00FE129B" w:rsidRPr="00E234B2" w:rsidRDefault="00FE129B" w:rsidP="00FB34FB">
            <w:pPr>
              <w:spacing w:before="0" w:after="0"/>
              <w:jc w:val="both"/>
              <w:rPr>
                <w:rFonts w:asciiTheme="majorHAnsi" w:hAnsiTheme="majorHAnsi"/>
              </w:rPr>
            </w:pPr>
          </w:p>
        </w:tc>
        <w:tc>
          <w:tcPr>
            <w:tcW w:w="2450" w:type="dxa"/>
            <w:gridSpan w:val="3"/>
            <w:vAlign w:val="center"/>
          </w:tcPr>
          <w:p w14:paraId="3AE6999B" w14:textId="77777777" w:rsidR="00FE129B" w:rsidRPr="00E234B2" w:rsidRDefault="00FE129B" w:rsidP="00FB34FB">
            <w:pPr>
              <w:spacing w:before="0" w:after="0"/>
              <w:jc w:val="right"/>
              <w:rPr>
                <w:rFonts w:asciiTheme="majorHAnsi" w:hAnsiTheme="majorHAnsi"/>
              </w:rPr>
            </w:pPr>
            <w:r>
              <w:rPr>
                <w:rFonts w:asciiTheme="majorHAnsi" w:hAnsiTheme="majorHAnsi"/>
              </w:rPr>
              <w:t>38,400</w:t>
            </w:r>
          </w:p>
        </w:tc>
      </w:tr>
      <w:tr w:rsidR="00FE129B" w:rsidRPr="00994A06" w14:paraId="656E7136" w14:textId="77777777" w:rsidTr="00FB34FB">
        <w:tc>
          <w:tcPr>
            <w:tcW w:w="4505" w:type="dxa"/>
            <w:gridSpan w:val="5"/>
            <w:vAlign w:val="center"/>
          </w:tcPr>
          <w:p w14:paraId="744349D7"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Advance to NEC ES</w:t>
            </w:r>
          </w:p>
        </w:tc>
        <w:tc>
          <w:tcPr>
            <w:tcW w:w="2266" w:type="dxa"/>
            <w:gridSpan w:val="2"/>
            <w:vAlign w:val="center"/>
          </w:tcPr>
          <w:p w14:paraId="5474B1EB" w14:textId="77777777" w:rsidR="00FE129B" w:rsidRPr="00E234B2" w:rsidRDefault="00FE129B" w:rsidP="00FB34FB">
            <w:pPr>
              <w:spacing w:before="0" w:after="0"/>
              <w:jc w:val="right"/>
              <w:rPr>
                <w:rFonts w:asciiTheme="majorHAnsi" w:hAnsiTheme="majorHAnsi"/>
              </w:rPr>
            </w:pPr>
            <w:r>
              <w:rPr>
                <w:rFonts w:asciiTheme="majorHAnsi" w:hAnsiTheme="majorHAnsi"/>
              </w:rPr>
              <w:t>4,500,000</w:t>
            </w:r>
          </w:p>
        </w:tc>
        <w:tc>
          <w:tcPr>
            <w:tcW w:w="419" w:type="dxa"/>
            <w:vAlign w:val="center"/>
          </w:tcPr>
          <w:p w14:paraId="1BDA651B" w14:textId="77777777" w:rsidR="00FE129B" w:rsidRPr="00E234B2" w:rsidRDefault="00FE129B" w:rsidP="00FB34FB">
            <w:pPr>
              <w:spacing w:before="0" w:after="0"/>
              <w:jc w:val="both"/>
              <w:rPr>
                <w:rFonts w:asciiTheme="majorHAnsi" w:hAnsiTheme="majorHAnsi"/>
              </w:rPr>
            </w:pPr>
          </w:p>
        </w:tc>
        <w:tc>
          <w:tcPr>
            <w:tcW w:w="2450" w:type="dxa"/>
            <w:gridSpan w:val="3"/>
            <w:vAlign w:val="center"/>
          </w:tcPr>
          <w:p w14:paraId="24658365" w14:textId="77777777" w:rsidR="00FE129B" w:rsidRPr="00E234B2" w:rsidRDefault="00FE129B" w:rsidP="00FB34FB">
            <w:pPr>
              <w:spacing w:before="0" w:after="0"/>
              <w:jc w:val="right"/>
              <w:rPr>
                <w:rFonts w:asciiTheme="majorHAnsi" w:hAnsiTheme="majorHAnsi"/>
              </w:rPr>
            </w:pPr>
            <w:r w:rsidRPr="00E234B2">
              <w:rPr>
                <w:rFonts w:asciiTheme="majorHAnsi" w:hAnsiTheme="majorHAnsi"/>
              </w:rPr>
              <w:t>4,500,000</w:t>
            </w:r>
          </w:p>
        </w:tc>
      </w:tr>
      <w:tr w:rsidR="00FE129B" w:rsidRPr="00994A06" w14:paraId="408EB6C3" w14:textId="77777777" w:rsidTr="00FB34FB">
        <w:tc>
          <w:tcPr>
            <w:tcW w:w="4505" w:type="dxa"/>
            <w:gridSpan w:val="5"/>
            <w:vAlign w:val="center"/>
          </w:tcPr>
          <w:p w14:paraId="58FA154F" w14:textId="77777777" w:rsidR="00FE129B" w:rsidRPr="00E234B2" w:rsidRDefault="00FE129B" w:rsidP="00FB34FB">
            <w:pPr>
              <w:spacing w:before="0" w:after="0"/>
              <w:jc w:val="both"/>
              <w:rPr>
                <w:rFonts w:asciiTheme="majorHAnsi" w:hAnsiTheme="majorHAnsi"/>
              </w:rPr>
            </w:pPr>
            <w:r w:rsidRPr="00E234B2">
              <w:rPr>
                <w:rFonts w:asciiTheme="majorHAnsi" w:hAnsiTheme="majorHAnsi"/>
              </w:rPr>
              <w:t>Interest on advance to NEC ES</w:t>
            </w:r>
          </w:p>
        </w:tc>
        <w:tc>
          <w:tcPr>
            <w:tcW w:w="2266" w:type="dxa"/>
            <w:gridSpan w:val="2"/>
            <w:vAlign w:val="center"/>
          </w:tcPr>
          <w:p w14:paraId="0D1058BC" w14:textId="77777777" w:rsidR="00FE129B" w:rsidRPr="00E234B2" w:rsidRDefault="00FE129B" w:rsidP="00FB34FB">
            <w:pPr>
              <w:spacing w:before="0" w:after="0"/>
              <w:jc w:val="right"/>
              <w:rPr>
                <w:rFonts w:asciiTheme="majorHAnsi" w:hAnsiTheme="majorHAnsi"/>
              </w:rPr>
            </w:pPr>
            <w:r>
              <w:rPr>
                <w:rFonts w:asciiTheme="majorHAnsi" w:hAnsiTheme="majorHAnsi"/>
              </w:rPr>
              <w:t>383,918</w:t>
            </w:r>
          </w:p>
        </w:tc>
        <w:tc>
          <w:tcPr>
            <w:tcW w:w="419" w:type="dxa"/>
            <w:vAlign w:val="center"/>
          </w:tcPr>
          <w:p w14:paraId="4728E064" w14:textId="77777777" w:rsidR="00FE129B" w:rsidRPr="00E234B2" w:rsidRDefault="00FE129B" w:rsidP="00FB34FB">
            <w:pPr>
              <w:spacing w:before="0" w:after="0"/>
              <w:jc w:val="both"/>
              <w:rPr>
                <w:rFonts w:asciiTheme="majorHAnsi" w:hAnsiTheme="majorHAnsi"/>
              </w:rPr>
            </w:pPr>
          </w:p>
        </w:tc>
        <w:tc>
          <w:tcPr>
            <w:tcW w:w="2450" w:type="dxa"/>
            <w:gridSpan w:val="3"/>
            <w:vAlign w:val="center"/>
          </w:tcPr>
          <w:p w14:paraId="063529BC" w14:textId="77777777" w:rsidR="00FE129B" w:rsidRPr="00E234B2" w:rsidRDefault="00FE129B" w:rsidP="00FB34FB">
            <w:pPr>
              <w:spacing w:before="0" w:after="0"/>
              <w:jc w:val="right"/>
              <w:rPr>
                <w:rFonts w:asciiTheme="majorHAnsi" w:hAnsiTheme="majorHAnsi"/>
              </w:rPr>
            </w:pPr>
            <w:r>
              <w:rPr>
                <w:rFonts w:asciiTheme="majorHAnsi" w:hAnsiTheme="majorHAnsi"/>
              </w:rPr>
              <w:t>248,918</w:t>
            </w:r>
          </w:p>
        </w:tc>
      </w:tr>
      <w:tr w:rsidR="00FE129B" w:rsidRPr="0010390A" w14:paraId="1BEAA8CF" w14:textId="77777777" w:rsidTr="00FB34FB">
        <w:tc>
          <w:tcPr>
            <w:tcW w:w="4505" w:type="dxa"/>
            <w:gridSpan w:val="5"/>
            <w:tcBorders>
              <w:bottom w:val="single" w:sz="4" w:space="0" w:color="auto"/>
            </w:tcBorders>
          </w:tcPr>
          <w:p w14:paraId="3E0629C9" w14:textId="77777777" w:rsidR="00FE129B" w:rsidRPr="00E234B2" w:rsidRDefault="00FE129B" w:rsidP="00FB34FB">
            <w:pPr>
              <w:spacing w:before="0" w:after="0"/>
              <w:jc w:val="both"/>
              <w:rPr>
                <w:rFonts w:asciiTheme="majorHAnsi" w:hAnsiTheme="majorHAnsi"/>
                <w:sz w:val="20"/>
                <w:szCs w:val="20"/>
              </w:rPr>
            </w:pPr>
          </w:p>
        </w:tc>
        <w:tc>
          <w:tcPr>
            <w:tcW w:w="2266" w:type="dxa"/>
            <w:gridSpan w:val="2"/>
            <w:tcBorders>
              <w:bottom w:val="single" w:sz="4" w:space="0" w:color="auto"/>
            </w:tcBorders>
          </w:tcPr>
          <w:p w14:paraId="0D7DE0C9" w14:textId="77777777" w:rsidR="00FE129B" w:rsidRPr="00E234B2" w:rsidRDefault="00FE129B" w:rsidP="00FB34FB">
            <w:pPr>
              <w:spacing w:before="0" w:after="0"/>
              <w:jc w:val="right"/>
              <w:rPr>
                <w:rFonts w:asciiTheme="majorHAnsi" w:hAnsiTheme="majorHAnsi"/>
                <w:b/>
                <w:bCs/>
                <w:sz w:val="20"/>
                <w:szCs w:val="20"/>
              </w:rPr>
            </w:pPr>
          </w:p>
        </w:tc>
        <w:tc>
          <w:tcPr>
            <w:tcW w:w="419" w:type="dxa"/>
            <w:tcBorders>
              <w:bottom w:val="single" w:sz="4" w:space="0" w:color="auto"/>
            </w:tcBorders>
          </w:tcPr>
          <w:p w14:paraId="31252D8D" w14:textId="77777777" w:rsidR="00FE129B" w:rsidRPr="00E234B2" w:rsidRDefault="00FE129B" w:rsidP="00FB34FB">
            <w:pPr>
              <w:spacing w:before="0" w:after="0"/>
              <w:jc w:val="both"/>
              <w:rPr>
                <w:rFonts w:asciiTheme="majorHAnsi" w:hAnsiTheme="majorHAnsi"/>
                <w:sz w:val="20"/>
                <w:szCs w:val="20"/>
              </w:rPr>
            </w:pPr>
          </w:p>
        </w:tc>
        <w:tc>
          <w:tcPr>
            <w:tcW w:w="2450" w:type="dxa"/>
            <w:gridSpan w:val="3"/>
            <w:tcBorders>
              <w:bottom w:val="single" w:sz="4" w:space="0" w:color="auto"/>
            </w:tcBorders>
          </w:tcPr>
          <w:p w14:paraId="7A514C57" w14:textId="77777777" w:rsidR="00FE129B" w:rsidRPr="00E234B2" w:rsidRDefault="00FE129B" w:rsidP="00FB34FB">
            <w:pPr>
              <w:spacing w:before="0" w:after="0"/>
              <w:jc w:val="right"/>
              <w:rPr>
                <w:rFonts w:asciiTheme="majorHAnsi" w:hAnsiTheme="majorHAnsi"/>
                <w:b/>
                <w:bCs/>
                <w:sz w:val="20"/>
                <w:szCs w:val="20"/>
              </w:rPr>
            </w:pPr>
          </w:p>
        </w:tc>
      </w:tr>
      <w:tr w:rsidR="00FE129B" w:rsidRPr="00994A06" w14:paraId="1FABA525" w14:textId="77777777" w:rsidTr="00FB34FB">
        <w:trPr>
          <w:trHeight w:val="496"/>
        </w:trPr>
        <w:tc>
          <w:tcPr>
            <w:tcW w:w="4505" w:type="dxa"/>
            <w:gridSpan w:val="5"/>
            <w:tcBorders>
              <w:top w:val="single" w:sz="4" w:space="0" w:color="auto"/>
              <w:bottom w:val="single" w:sz="4" w:space="0" w:color="auto"/>
            </w:tcBorders>
            <w:vAlign w:val="center"/>
          </w:tcPr>
          <w:p w14:paraId="145AC2C7" w14:textId="77777777" w:rsidR="00FE129B" w:rsidRPr="00E234B2" w:rsidRDefault="00FE129B" w:rsidP="00FB34FB">
            <w:pPr>
              <w:spacing w:before="0" w:after="0"/>
              <w:jc w:val="both"/>
              <w:rPr>
                <w:rFonts w:asciiTheme="majorHAnsi" w:hAnsiTheme="majorHAnsi"/>
              </w:rPr>
            </w:pPr>
          </w:p>
        </w:tc>
        <w:tc>
          <w:tcPr>
            <w:tcW w:w="2266" w:type="dxa"/>
            <w:gridSpan w:val="2"/>
            <w:tcBorders>
              <w:top w:val="single" w:sz="4" w:space="0" w:color="auto"/>
              <w:bottom w:val="single" w:sz="4" w:space="0" w:color="auto"/>
            </w:tcBorders>
            <w:vAlign w:val="center"/>
          </w:tcPr>
          <w:p w14:paraId="78EEFAE5" w14:textId="77777777" w:rsidR="00FE129B" w:rsidRPr="00E234B2" w:rsidRDefault="00FE129B" w:rsidP="00FB34FB">
            <w:pPr>
              <w:spacing w:before="0" w:after="0"/>
              <w:jc w:val="right"/>
              <w:rPr>
                <w:rFonts w:asciiTheme="majorHAnsi" w:hAnsiTheme="majorHAnsi"/>
                <w:b/>
                <w:bCs/>
              </w:rPr>
            </w:pPr>
            <w:r>
              <w:rPr>
                <w:rFonts w:asciiTheme="majorHAnsi" w:hAnsiTheme="majorHAnsi"/>
                <w:b/>
                <w:bCs/>
              </w:rPr>
              <w:t>5,364,168</w:t>
            </w:r>
          </w:p>
        </w:tc>
        <w:tc>
          <w:tcPr>
            <w:tcW w:w="419" w:type="dxa"/>
            <w:tcBorders>
              <w:top w:val="single" w:sz="4" w:space="0" w:color="auto"/>
              <w:bottom w:val="single" w:sz="4" w:space="0" w:color="auto"/>
            </w:tcBorders>
            <w:vAlign w:val="center"/>
          </w:tcPr>
          <w:p w14:paraId="031C22A6" w14:textId="77777777" w:rsidR="00FE129B" w:rsidRPr="00E234B2" w:rsidRDefault="00FE129B" w:rsidP="00FB34FB">
            <w:pPr>
              <w:spacing w:before="0" w:after="0"/>
              <w:jc w:val="both"/>
              <w:rPr>
                <w:rFonts w:asciiTheme="majorHAnsi" w:hAnsiTheme="majorHAnsi"/>
                <w:b/>
                <w:bCs/>
              </w:rPr>
            </w:pPr>
          </w:p>
        </w:tc>
        <w:tc>
          <w:tcPr>
            <w:tcW w:w="2450" w:type="dxa"/>
            <w:gridSpan w:val="3"/>
            <w:tcBorders>
              <w:top w:val="single" w:sz="4" w:space="0" w:color="auto"/>
              <w:bottom w:val="single" w:sz="4" w:space="0" w:color="auto"/>
            </w:tcBorders>
            <w:vAlign w:val="center"/>
          </w:tcPr>
          <w:p w14:paraId="6969ECBB" w14:textId="77777777" w:rsidR="00FE129B" w:rsidRPr="00E234B2" w:rsidRDefault="00FE129B" w:rsidP="00FB34FB">
            <w:pPr>
              <w:spacing w:before="0" w:after="0"/>
              <w:jc w:val="right"/>
              <w:rPr>
                <w:rFonts w:asciiTheme="majorHAnsi" w:hAnsiTheme="majorHAnsi"/>
                <w:b/>
                <w:bCs/>
              </w:rPr>
            </w:pPr>
            <w:r>
              <w:rPr>
                <w:rFonts w:asciiTheme="majorHAnsi" w:hAnsiTheme="majorHAnsi"/>
                <w:b/>
                <w:bCs/>
              </w:rPr>
              <w:t>4,963,527</w:t>
            </w:r>
          </w:p>
        </w:tc>
      </w:tr>
      <w:tr w:rsidR="00FE129B" w:rsidRPr="00994A06" w14:paraId="290584E6" w14:textId="77777777" w:rsidTr="00FB34FB">
        <w:tc>
          <w:tcPr>
            <w:tcW w:w="4505" w:type="dxa"/>
            <w:gridSpan w:val="5"/>
            <w:tcBorders>
              <w:top w:val="single" w:sz="4" w:space="0" w:color="auto"/>
            </w:tcBorders>
          </w:tcPr>
          <w:p w14:paraId="16EB3371" w14:textId="77777777" w:rsidR="00FE129B" w:rsidRPr="00E234B2" w:rsidRDefault="00FE129B" w:rsidP="00FB34FB">
            <w:pPr>
              <w:spacing w:before="0" w:after="0"/>
              <w:jc w:val="both"/>
              <w:rPr>
                <w:rFonts w:asciiTheme="majorHAnsi" w:hAnsiTheme="majorHAnsi"/>
                <w:sz w:val="20"/>
                <w:szCs w:val="20"/>
              </w:rPr>
            </w:pPr>
          </w:p>
        </w:tc>
        <w:tc>
          <w:tcPr>
            <w:tcW w:w="2266" w:type="dxa"/>
            <w:gridSpan w:val="2"/>
            <w:tcBorders>
              <w:top w:val="single" w:sz="4" w:space="0" w:color="auto"/>
            </w:tcBorders>
          </w:tcPr>
          <w:p w14:paraId="582135F7" w14:textId="77777777" w:rsidR="00FE129B" w:rsidRPr="00E234B2" w:rsidRDefault="00FE129B" w:rsidP="00FB34FB">
            <w:pPr>
              <w:spacing w:before="0" w:after="0"/>
              <w:jc w:val="right"/>
              <w:rPr>
                <w:rFonts w:asciiTheme="majorHAnsi" w:hAnsiTheme="majorHAnsi"/>
                <w:b/>
                <w:bCs/>
                <w:sz w:val="20"/>
                <w:szCs w:val="20"/>
              </w:rPr>
            </w:pPr>
          </w:p>
        </w:tc>
        <w:tc>
          <w:tcPr>
            <w:tcW w:w="419" w:type="dxa"/>
            <w:tcBorders>
              <w:top w:val="single" w:sz="4" w:space="0" w:color="auto"/>
            </w:tcBorders>
          </w:tcPr>
          <w:p w14:paraId="0D201C40" w14:textId="77777777" w:rsidR="00FE129B" w:rsidRPr="00E234B2" w:rsidRDefault="00FE129B" w:rsidP="00FB34FB">
            <w:pPr>
              <w:spacing w:before="0" w:after="0"/>
              <w:jc w:val="both"/>
              <w:rPr>
                <w:rFonts w:asciiTheme="majorHAnsi" w:hAnsiTheme="majorHAnsi"/>
                <w:sz w:val="20"/>
                <w:szCs w:val="20"/>
              </w:rPr>
            </w:pPr>
          </w:p>
        </w:tc>
        <w:tc>
          <w:tcPr>
            <w:tcW w:w="2450" w:type="dxa"/>
            <w:gridSpan w:val="3"/>
            <w:tcBorders>
              <w:top w:val="single" w:sz="4" w:space="0" w:color="auto"/>
            </w:tcBorders>
          </w:tcPr>
          <w:p w14:paraId="23E87CB9" w14:textId="77777777" w:rsidR="00FE129B" w:rsidRPr="00E234B2" w:rsidRDefault="00FE129B" w:rsidP="00FB34FB">
            <w:pPr>
              <w:spacing w:before="0" w:after="0"/>
              <w:jc w:val="right"/>
              <w:rPr>
                <w:rFonts w:asciiTheme="majorHAnsi" w:hAnsiTheme="majorHAnsi"/>
                <w:sz w:val="20"/>
                <w:szCs w:val="20"/>
              </w:rPr>
            </w:pPr>
          </w:p>
        </w:tc>
      </w:tr>
      <w:tr w:rsidR="00FE129B" w:rsidRPr="00994A06" w14:paraId="419FED74" w14:textId="77777777" w:rsidTr="00FB34FB">
        <w:tc>
          <w:tcPr>
            <w:tcW w:w="9640" w:type="dxa"/>
            <w:gridSpan w:val="11"/>
          </w:tcPr>
          <w:p w14:paraId="53C82E2A" w14:textId="15A3EA06" w:rsidR="00FE129B" w:rsidRPr="00E234B2" w:rsidRDefault="00FE129B" w:rsidP="00FB34FB">
            <w:pPr>
              <w:spacing w:before="0" w:after="0"/>
              <w:jc w:val="both"/>
              <w:rPr>
                <w:rFonts w:asciiTheme="majorHAnsi" w:hAnsiTheme="majorHAnsi"/>
              </w:rPr>
            </w:pPr>
            <w:r w:rsidRPr="00E234B2">
              <w:rPr>
                <w:rFonts w:asciiTheme="majorHAnsi" w:hAnsiTheme="majorHAnsi"/>
                <w:bCs/>
              </w:rPr>
              <w:t xml:space="preserve">The Company advanced to NEC ES an advance of £4,500,000 on the date at which it was admitted to the Premium segment of the London Stock Exchange. The advance remains to be used in conjunction with the Company’s purchase of products, equipment and / or services from NEC ES for the projects in which the Company is to be invested. The Company’s purchase of such products and equipment from NEC ES is conditional upon NEC ES’ ability to meet the requirements of the Company’s projects and subject to the terms and pricing of the products, equipment and/or services being provided on market standard terms (as defined by the Company). The advance will be </w:t>
            </w:r>
            <w:r w:rsidR="004246EF">
              <w:rPr>
                <w:rFonts w:asciiTheme="majorHAnsi" w:hAnsiTheme="majorHAnsi"/>
                <w:bCs/>
              </w:rPr>
              <w:t>utilised</w:t>
            </w:r>
            <w:r>
              <w:rPr>
                <w:rFonts w:asciiTheme="majorHAnsi" w:hAnsiTheme="majorHAnsi"/>
                <w:bCs/>
              </w:rPr>
              <w:t xml:space="preserve"> against the value of products and equipment of which the Company takes</w:t>
            </w:r>
            <w:r w:rsidRPr="00E234B2">
              <w:rPr>
                <w:rFonts w:asciiTheme="majorHAnsi" w:hAnsiTheme="majorHAnsi"/>
                <w:bCs/>
              </w:rPr>
              <w:t xml:space="preserve"> possession / ownership of</w:t>
            </w:r>
            <w:r>
              <w:rPr>
                <w:rFonts w:asciiTheme="majorHAnsi" w:hAnsiTheme="majorHAnsi"/>
                <w:bCs/>
              </w:rPr>
              <w:t xml:space="preserve"> from NEC ES</w:t>
            </w:r>
            <w:r w:rsidRPr="00E234B2">
              <w:rPr>
                <w:rFonts w:asciiTheme="majorHAnsi" w:hAnsiTheme="majorHAnsi"/>
                <w:bCs/>
              </w:rPr>
              <w:t xml:space="preserve">. If for example the value of the investment is £4.5 million, the fund will not pay any more. </w:t>
            </w:r>
          </w:p>
        </w:tc>
      </w:tr>
      <w:tr w:rsidR="00FE129B" w:rsidRPr="00994A06" w14:paraId="5F235FB7" w14:textId="77777777" w:rsidTr="00FB34FB">
        <w:tc>
          <w:tcPr>
            <w:tcW w:w="9640" w:type="dxa"/>
            <w:gridSpan w:val="11"/>
          </w:tcPr>
          <w:p w14:paraId="2F656012" w14:textId="77777777" w:rsidR="00FE129B" w:rsidRPr="00E234B2" w:rsidRDefault="00FE129B" w:rsidP="00FB34FB">
            <w:pPr>
              <w:spacing w:before="0" w:after="0"/>
              <w:jc w:val="both"/>
              <w:rPr>
                <w:rFonts w:asciiTheme="majorHAnsi" w:hAnsiTheme="majorHAnsi"/>
                <w:bCs/>
                <w:sz w:val="18"/>
                <w:szCs w:val="18"/>
              </w:rPr>
            </w:pPr>
          </w:p>
        </w:tc>
      </w:tr>
      <w:tr w:rsidR="00FE129B" w:rsidRPr="00994A06" w14:paraId="014CA388" w14:textId="77777777" w:rsidTr="00FB34FB">
        <w:tc>
          <w:tcPr>
            <w:tcW w:w="9640" w:type="dxa"/>
            <w:gridSpan w:val="11"/>
          </w:tcPr>
          <w:p w14:paraId="6B1BCCC4" w14:textId="77777777" w:rsidR="00FE129B" w:rsidRPr="00E234B2" w:rsidRDefault="00FE129B" w:rsidP="00FB34FB">
            <w:pPr>
              <w:spacing w:before="0" w:after="0"/>
              <w:jc w:val="both"/>
              <w:rPr>
                <w:rFonts w:asciiTheme="majorHAnsi" w:hAnsiTheme="majorHAnsi"/>
                <w:bCs/>
                <w:sz w:val="24"/>
                <w:szCs w:val="24"/>
              </w:rPr>
            </w:pPr>
            <w:r>
              <w:rPr>
                <w:rFonts w:asciiTheme="majorHAnsi" w:hAnsiTheme="majorHAnsi"/>
                <w:bCs/>
              </w:rPr>
              <w:t xml:space="preserve">The advance letter provided that if </w:t>
            </w:r>
            <w:r w:rsidRPr="00E234B2">
              <w:rPr>
                <w:rFonts w:asciiTheme="majorHAnsi" w:hAnsiTheme="majorHAnsi"/>
                <w:bCs/>
              </w:rPr>
              <w:t xml:space="preserve">NEC ES </w:t>
            </w:r>
            <w:r>
              <w:rPr>
                <w:rFonts w:asciiTheme="majorHAnsi" w:hAnsiTheme="majorHAnsi"/>
                <w:bCs/>
              </w:rPr>
              <w:t>did not sell to the Company products</w:t>
            </w:r>
            <w:r w:rsidRPr="00E234B2">
              <w:rPr>
                <w:rFonts w:asciiTheme="majorHAnsi" w:hAnsiTheme="majorHAnsi"/>
                <w:bCs/>
              </w:rPr>
              <w:t xml:space="preserve">, equipment and / or services on terms agreeable to the Company to the value of the Company’s advance within 12 months from the date of the Company’s admission on the London Stock Exchange, NEC ES would within 14 days of the end of the such period pay to the Company: </w:t>
            </w:r>
          </w:p>
          <w:p w14:paraId="248B5A84" w14:textId="77777777" w:rsidR="00FE129B" w:rsidRPr="00E234B2" w:rsidRDefault="00FE129B" w:rsidP="00FB34FB">
            <w:pPr>
              <w:pStyle w:val="ListParagraph"/>
              <w:numPr>
                <w:ilvl w:val="0"/>
                <w:numId w:val="85"/>
              </w:numPr>
              <w:spacing w:before="0" w:after="0"/>
              <w:jc w:val="both"/>
              <w:rPr>
                <w:rFonts w:asciiTheme="majorHAnsi" w:hAnsiTheme="majorHAnsi"/>
                <w:bCs/>
                <w:sz w:val="24"/>
                <w:szCs w:val="24"/>
              </w:rPr>
            </w:pPr>
            <w:r w:rsidRPr="00E234B2">
              <w:rPr>
                <w:rFonts w:asciiTheme="majorHAnsi" w:hAnsiTheme="majorHAnsi"/>
                <w:bCs/>
              </w:rPr>
              <w:t>the balance of the advance payment less the amount of value that has been supplied to the Company in that period; and</w:t>
            </w:r>
          </w:p>
          <w:p w14:paraId="111C2F3B" w14:textId="77777777" w:rsidR="00FE129B" w:rsidRPr="00E234B2" w:rsidRDefault="00FE129B" w:rsidP="00FB34FB">
            <w:pPr>
              <w:pStyle w:val="ListParagraph"/>
              <w:numPr>
                <w:ilvl w:val="0"/>
                <w:numId w:val="85"/>
              </w:numPr>
              <w:spacing w:before="0" w:after="0"/>
              <w:jc w:val="both"/>
              <w:rPr>
                <w:rFonts w:asciiTheme="majorHAnsi" w:hAnsiTheme="majorHAnsi"/>
                <w:bCs/>
              </w:rPr>
            </w:pPr>
            <w:r w:rsidRPr="00E234B2">
              <w:rPr>
                <w:rFonts w:asciiTheme="majorHAnsi" w:hAnsiTheme="majorHAnsi"/>
                <w:bCs/>
              </w:rPr>
              <w:t>interest on the balance accrued from the date of admission at a rate of 3 per cent, per annum.</w:t>
            </w:r>
          </w:p>
        </w:tc>
      </w:tr>
      <w:tr w:rsidR="00FE129B" w:rsidRPr="00994A06" w14:paraId="1809939E" w14:textId="77777777" w:rsidTr="00FB34FB">
        <w:tc>
          <w:tcPr>
            <w:tcW w:w="9640" w:type="dxa"/>
            <w:gridSpan w:val="11"/>
          </w:tcPr>
          <w:p w14:paraId="742A5B9D" w14:textId="77777777" w:rsidR="00FE129B" w:rsidRPr="00E234B2" w:rsidRDefault="00FE129B" w:rsidP="00FB34FB">
            <w:pPr>
              <w:spacing w:before="0" w:after="0"/>
              <w:jc w:val="both"/>
              <w:rPr>
                <w:rFonts w:asciiTheme="majorHAnsi" w:hAnsiTheme="majorHAnsi"/>
                <w:bCs/>
                <w:sz w:val="24"/>
                <w:szCs w:val="24"/>
              </w:rPr>
            </w:pPr>
            <w:r w:rsidRPr="00AB3AFE">
              <w:rPr>
                <w:rFonts w:asciiTheme="majorHAnsi" w:hAnsiTheme="majorHAnsi"/>
                <w:bCs/>
              </w:rPr>
              <w:t>As at the end of the 12 month term in May 2019, the Company and NEC ES had not completed a sale of products, equipment and/or services. As at 31 March 2021, NEC ES has not paid back the amounts nor the interest amounts due</w:t>
            </w:r>
            <w:r>
              <w:rPr>
                <w:rFonts w:asciiTheme="majorHAnsi" w:hAnsiTheme="majorHAnsi"/>
                <w:bCs/>
              </w:rPr>
              <w:t>.</w:t>
            </w:r>
          </w:p>
        </w:tc>
      </w:tr>
      <w:tr w:rsidR="00FE129B" w:rsidRPr="00994A06" w14:paraId="5EF08EDB" w14:textId="77777777" w:rsidTr="00FB34FB">
        <w:tc>
          <w:tcPr>
            <w:tcW w:w="9640" w:type="dxa"/>
            <w:gridSpan w:val="11"/>
          </w:tcPr>
          <w:p w14:paraId="4270E3E6" w14:textId="21DE8F56" w:rsidR="00FE129B" w:rsidRPr="00E234B2" w:rsidRDefault="00FE129B" w:rsidP="00FB34FB">
            <w:pPr>
              <w:spacing w:before="0" w:after="0"/>
              <w:jc w:val="both"/>
              <w:rPr>
                <w:rFonts w:asciiTheme="majorHAnsi" w:hAnsiTheme="majorHAnsi"/>
                <w:bCs/>
                <w:sz w:val="18"/>
                <w:szCs w:val="18"/>
              </w:rPr>
            </w:pPr>
            <w:r w:rsidRPr="00AB3AFE">
              <w:rPr>
                <w:rFonts w:asciiTheme="majorHAnsi" w:hAnsiTheme="majorHAnsi"/>
                <w:bCs/>
              </w:rPr>
              <w:t xml:space="preserve">Under two EPC contracts signed between NEC (UK) Limited and the Company with a contract value in excess of Euros 34 million which has now reduced to 32 million post year end, due to the recent </w:t>
            </w:r>
            <w:r w:rsidR="0093362A">
              <w:rPr>
                <w:rFonts w:asciiTheme="majorHAnsi" w:hAnsiTheme="majorHAnsi"/>
                <w:bCs/>
              </w:rPr>
              <w:t>offsets</w:t>
            </w:r>
            <w:r w:rsidRPr="00AB3AFE">
              <w:rPr>
                <w:rFonts w:asciiTheme="majorHAnsi" w:hAnsiTheme="majorHAnsi"/>
                <w:bCs/>
              </w:rPr>
              <w:t xml:space="preserve"> made by the Company, the Company has the option (in its discretion) to set off the £4.5 million advance against amounts due to NEC (UK) Limited.  As at the date of publication the Company has offset £3.6 million of the prepayment leaving a balance of £0.87 million. </w:t>
            </w:r>
            <w:r w:rsidRPr="00C60FEA">
              <w:rPr>
                <w:rFonts w:asciiTheme="majorHAnsi" w:hAnsiTheme="majorHAnsi"/>
                <w:bCs/>
              </w:rPr>
              <w:t xml:space="preserve">The Company </w:t>
            </w:r>
            <w:r w:rsidR="00394C40" w:rsidRPr="00C60FEA">
              <w:rPr>
                <w:rFonts w:asciiTheme="majorHAnsi" w:hAnsiTheme="majorHAnsi"/>
                <w:bCs/>
              </w:rPr>
              <w:t>s</w:t>
            </w:r>
            <w:r w:rsidRPr="00C60FEA">
              <w:rPr>
                <w:rFonts w:asciiTheme="majorHAnsi" w:hAnsiTheme="majorHAnsi"/>
                <w:bCs/>
              </w:rPr>
              <w:t>till demand payment of the interest totalling £0.38 million as at 31 March 2021.</w:t>
            </w:r>
          </w:p>
        </w:tc>
      </w:tr>
      <w:tr w:rsidR="00FE129B" w:rsidRPr="00033924" w14:paraId="2079A848" w14:textId="77777777" w:rsidTr="00FB34FB">
        <w:trPr>
          <w:gridBefore w:val="1"/>
          <w:wBefore w:w="142" w:type="dxa"/>
        </w:trPr>
        <w:tc>
          <w:tcPr>
            <w:tcW w:w="9498" w:type="dxa"/>
            <w:gridSpan w:val="10"/>
          </w:tcPr>
          <w:p w14:paraId="4DA54EE2" w14:textId="77777777" w:rsidR="00FE129B" w:rsidRPr="0063120D" w:rsidRDefault="00FE129B" w:rsidP="00FB34FB">
            <w:pPr>
              <w:spacing w:before="0" w:after="0"/>
              <w:rPr>
                <w:rFonts w:asciiTheme="majorHAnsi" w:hAnsiTheme="majorHAnsi"/>
                <w:color w:val="008CA9"/>
                <w:sz w:val="32"/>
                <w:lang w:val="en"/>
              </w:rPr>
            </w:pPr>
          </w:p>
          <w:p w14:paraId="59D02072"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33924" w14:paraId="1A662B65" w14:textId="77777777" w:rsidTr="00FB34FB">
        <w:trPr>
          <w:gridBefore w:val="1"/>
          <w:wBefore w:w="142" w:type="dxa"/>
        </w:trPr>
        <w:tc>
          <w:tcPr>
            <w:tcW w:w="9498" w:type="dxa"/>
            <w:gridSpan w:val="10"/>
          </w:tcPr>
          <w:p w14:paraId="76399716"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For the Year Ended 31 March 2021</w:t>
            </w:r>
          </w:p>
        </w:tc>
      </w:tr>
      <w:tr w:rsidR="00FE129B" w:rsidRPr="00033924" w14:paraId="52B146E1" w14:textId="77777777" w:rsidTr="00FB34FB">
        <w:trPr>
          <w:gridBefore w:val="1"/>
          <w:wBefore w:w="142" w:type="dxa"/>
        </w:trPr>
        <w:tc>
          <w:tcPr>
            <w:tcW w:w="9498" w:type="dxa"/>
            <w:gridSpan w:val="10"/>
          </w:tcPr>
          <w:p w14:paraId="5C9B73AB" w14:textId="77777777" w:rsidR="00FE129B" w:rsidRPr="0063120D" w:rsidRDefault="00FE129B" w:rsidP="00FB34FB">
            <w:pPr>
              <w:spacing w:before="0" w:after="0"/>
              <w:rPr>
                <w:rFonts w:asciiTheme="majorHAnsi" w:hAnsiTheme="majorHAnsi"/>
                <w:color w:val="008CA9"/>
                <w:lang w:val="en"/>
              </w:rPr>
            </w:pPr>
          </w:p>
        </w:tc>
      </w:tr>
      <w:tr w:rsidR="00FE129B" w:rsidRPr="00033924" w14:paraId="05B2706D" w14:textId="77777777" w:rsidTr="00FB34FB">
        <w:trPr>
          <w:gridBefore w:val="1"/>
          <w:wBefore w:w="142" w:type="dxa"/>
        </w:trPr>
        <w:tc>
          <w:tcPr>
            <w:tcW w:w="745" w:type="dxa"/>
            <w:gridSpan w:val="3"/>
          </w:tcPr>
          <w:p w14:paraId="75F904D2" w14:textId="77777777" w:rsidR="00FE129B" w:rsidRPr="00663229" w:rsidRDefault="00FE129B" w:rsidP="00FB34FB">
            <w:pPr>
              <w:spacing w:before="0" w:after="0"/>
              <w:rPr>
                <w:rFonts w:asciiTheme="majorHAnsi" w:hAnsiTheme="majorHAnsi"/>
                <w:b/>
                <w:bCs/>
                <w:color w:val="00A994"/>
                <w:lang w:val="en"/>
              </w:rPr>
            </w:pPr>
            <w:r w:rsidRPr="0063120D">
              <w:rPr>
                <w:rFonts w:asciiTheme="majorHAnsi" w:hAnsiTheme="majorHAnsi"/>
                <w:b/>
                <w:color w:val="008CA9"/>
                <w:lang w:val="en"/>
              </w:rPr>
              <w:t>15.</w:t>
            </w:r>
          </w:p>
        </w:tc>
        <w:tc>
          <w:tcPr>
            <w:tcW w:w="8753" w:type="dxa"/>
            <w:gridSpan w:val="7"/>
          </w:tcPr>
          <w:p w14:paraId="6D3AD962"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Trade and other payables</w:t>
            </w:r>
          </w:p>
        </w:tc>
      </w:tr>
      <w:tr w:rsidR="00FE129B" w:rsidRPr="00033924" w14:paraId="2154019F" w14:textId="77777777" w:rsidTr="00FB34FB">
        <w:trPr>
          <w:gridBefore w:val="1"/>
          <w:wBefore w:w="142" w:type="dxa"/>
        </w:trPr>
        <w:tc>
          <w:tcPr>
            <w:tcW w:w="5245" w:type="dxa"/>
            <w:gridSpan w:val="5"/>
            <w:tcBorders>
              <w:bottom w:val="single" w:sz="4" w:space="0" w:color="auto"/>
            </w:tcBorders>
          </w:tcPr>
          <w:p w14:paraId="298FC7C3" w14:textId="77777777" w:rsidR="00FE129B" w:rsidRPr="00663229" w:rsidRDefault="00FE129B" w:rsidP="00FB34FB">
            <w:pPr>
              <w:spacing w:before="0" w:after="0"/>
              <w:jc w:val="both"/>
              <w:rPr>
                <w:rFonts w:asciiTheme="majorHAnsi" w:hAnsiTheme="majorHAnsi"/>
              </w:rPr>
            </w:pPr>
          </w:p>
        </w:tc>
        <w:tc>
          <w:tcPr>
            <w:tcW w:w="2126" w:type="dxa"/>
            <w:gridSpan w:val="3"/>
            <w:tcBorders>
              <w:bottom w:val="single" w:sz="4" w:space="0" w:color="auto"/>
            </w:tcBorders>
          </w:tcPr>
          <w:p w14:paraId="0BEF463B" w14:textId="77777777" w:rsidR="00FE129B" w:rsidRPr="00663229" w:rsidRDefault="00FE129B" w:rsidP="00FB34FB">
            <w:pPr>
              <w:spacing w:before="0" w:after="0"/>
              <w:jc w:val="right"/>
              <w:rPr>
                <w:rFonts w:asciiTheme="majorHAnsi" w:hAnsiTheme="majorHAnsi"/>
                <w:b/>
                <w:bCs/>
              </w:rPr>
            </w:pPr>
            <w:r w:rsidRPr="00663229">
              <w:rPr>
                <w:rFonts w:asciiTheme="majorHAnsi" w:hAnsiTheme="majorHAnsi"/>
                <w:b/>
                <w:bCs/>
              </w:rPr>
              <w:t>31 March</w:t>
            </w:r>
          </w:p>
          <w:p w14:paraId="7565F65C" w14:textId="77777777" w:rsidR="00FE129B" w:rsidRPr="00663229" w:rsidRDefault="00FE129B" w:rsidP="00FB34FB">
            <w:pPr>
              <w:spacing w:before="0" w:after="0"/>
              <w:jc w:val="right"/>
              <w:rPr>
                <w:rFonts w:asciiTheme="majorHAnsi" w:hAnsiTheme="majorHAnsi"/>
                <w:b/>
                <w:bCs/>
              </w:rPr>
            </w:pPr>
            <w:r w:rsidRPr="00663229">
              <w:rPr>
                <w:rFonts w:asciiTheme="majorHAnsi" w:hAnsiTheme="majorHAnsi"/>
                <w:b/>
                <w:bCs/>
              </w:rPr>
              <w:t>202</w:t>
            </w:r>
            <w:r>
              <w:rPr>
                <w:rFonts w:asciiTheme="majorHAnsi" w:hAnsiTheme="majorHAnsi"/>
                <w:b/>
                <w:bCs/>
              </w:rPr>
              <w:t>1</w:t>
            </w:r>
          </w:p>
          <w:p w14:paraId="63A918B6" w14:textId="77777777" w:rsidR="00FE129B" w:rsidRPr="00663229" w:rsidRDefault="00FE129B" w:rsidP="00FB34FB">
            <w:pPr>
              <w:spacing w:before="0" w:after="0"/>
              <w:jc w:val="right"/>
              <w:rPr>
                <w:rFonts w:asciiTheme="majorHAnsi" w:hAnsiTheme="majorHAnsi"/>
                <w:b/>
                <w:bCs/>
              </w:rPr>
            </w:pPr>
            <w:r w:rsidRPr="00663229">
              <w:rPr>
                <w:rFonts w:asciiTheme="majorHAnsi" w:hAnsiTheme="majorHAnsi"/>
                <w:b/>
                <w:bCs/>
              </w:rPr>
              <w:t>(£)</w:t>
            </w:r>
          </w:p>
        </w:tc>
        <w:tc>
          <w:tcPr>
            <w:tcW w:w="284" w:type="dxa"/>
            <w:tcBorders>
              <w:bottom w:val="single" w:sz="4" w:space="0" w:color="auto"/>
            </w:tcBorders>
          </w:tcPr>
          <w:p w14:paraId="6925F088" w14:textId="77777777" w:rsidR="00FE129B" w:rsidRPr="00663229" w:rsidRDefault="00FE129B" w:rsidP="00FB34FB">
            <w:pPr>
              <w:spacing w:before="0" w:after="0"/>
              <w:jc w:val="both"/>
              <w:rPr>
                <w:rFonts w:asciiTheme="majorHAnsi" w:hAnsiTheme="majorHAnsi"/>
              </w:rPr>
            </w:pPr>
          </w:p>
        </w:tc>
        <w:tc>
          <w:tcPr>
            <w:tcW w:w="1843" w:type="dxa"/>
            <w:tcBorders>
              <w:bottom w:val="single" w:sz="4" w:space="0" w:color="auto"/>
            </w:tcBorders>
          </w:tcPr>
          <w:p w14:paraId="6F897941" w14:textId="77777777" w:rsidR="00FE129B" w:rsidRPr="00663229" w:rsidRDefault="00FE129B" w:rsidP="00FB34FB">
            <w:pPr>
              <w:spacing w:before="0" w:after="0"/>
              <w:jc w:val="right"/>
              <w:rPr>
                <w:rFonts w:asciiTheme="majorHAnsi" w:hAnsiTheme="majorHAnsi"/>
                <w:b/>
                <w:bCs/>
              </w:rPr>
            </w:pPr>
            <w:r w:rsidRPr="00663229">
              <w:rPr>
                <w:rFonts w:asciiTheme="majorHAnsi" w:hAnsiTheme="majorHAnsi"/>
                <w:b/>
                <w:bCs/>
              </w:rPr>
              <w:t>31 March</w:t>
            </w:r>
          </w:p>
          <w:p w14:paraId="07FDA961" w14:textId="77777777" w:rsidR="00FE129B" w:rsidRPr="00663229" w:rsidRDefault="00FE129B" w:rsidP="00FB34FB">
            <w:pPr>
              <w:spacing w:before="0" w:after="0"/>
              <w:jc w:val="right"/>
              <w:rPr>
                <w:rFonts w:asciiTheme="majorHAnsi" w:hAnsiTheme="majorHAnsi"/>
                <w:b/>
                <w:bCs/>
              </w:rPr>
            </w:pPr>
            <w:r w:rsidRPr="00663229">
              <w:rPr>
                <w:rFonts w:asciiTheme="majorHAnsi" w:hAnsiTheme="majorHAnsi"/>
                <w:b/>
                <w:bCs/>
              </w:rPr>
              <w:t>20</w:t>
            </w:r>
            <w:r>
              <w:rPr>
                <w:rFonts w:asciiTheme="majorHAnsi" w:hAnsiTheme="majorHAnsi"/>
                <w:b/>
                <w:bCs/>
              </w:rPr>
              <w:t>20</w:t>
            </w:r>
          </w:p>
          <w:p w14:paraId="29579DF8" w14:textId="77777777" w:rsidR="00FE129B" w:rsidRPr="00663229" w:rsidRDefault="00FE129B" w:rsidP="00FB34FB">
            <w:pPr>
              <w:spacing w:before="0" w:after="0"/>
              <w:jc w:val="right"/>
              <w:rPr>
                <w:rFonts w:asciiTheme="majorHAnsi" w:hAnsiTheme="majorHAnsi"/>
                <w:b/>
                <w:bCs/>
              </w:rPr>
            </w:pPr>
            <w:r w:rsidRPr="00663229">
              <w:rPr>
                <w:rFonts w:asciiTheme="majorHAnsi" w:hAnsiTheme="majorHAnsi"/>
                <w:b/>
                <w:bCs/>
              </w:rPr>
              <w:t>(£)</w:t>
            </w:r>
          </w:p>
        </w:tc>
      </w:tr>
      <w:tr w:rsidR="00FE129B" w:rsidRPr="00033924" w14:paraId="36CBFB65" w14:textId="77777777" w:rsidTr="00FB34FB">
        <w:trPr>
          <w:gridBefore w:val="1"/>
          <w:wBefore w:w="142" w:type="dxa"/>
        </w:trPr>
        <w:tc>
          <w:tcPr>
            <w:tcW w:w="5245" w:type="dxa"/>
            <w:gridSpan w:val="5"/>
            <w:tcBorders>
              <w:top w:val="single" w:sz="4" w:space="0" w:color="auto"/>
            </w:tcBorders>
          </w:tcPr>
          <w:p w14:paraId="2ECEF207" w14:textId="77777777" w:rsidR="00FE129B" w:rsidRPr="00663229" w:rsidRDefault="00FE129B" w:rsidP="00FB34FB">
            <w:pPr>
              <w:spacing w:before="0" w:after="0"/>
              <w:jc w:val="both"/>
              <w:rPr>
                <w:rFonts w:asciiTheme="majorHAnsi" w:hAnsiTheme="majorHAnsi"/>
                <w:sz w:val="20"/>
                <w:szCs w:val="20"/>
              </w:rPr>
            </w:pPr>
          </w:p>
        </w:tc>
        <w:tc>
          <w:tcPr>
            <w:tcW w:w="2126" w:type="dxa"/>
            <w:gridSpan w:val="3"/>
            <w:tcBorders>
              <w:top w:val="single" w:sz="4" w:space="0" w:color="auto"/>
            </w:tcBorders>
          </w:tcPr>
          <w:p w14:paraId="5427B209" w14:textId="77777777" w:rsidR="00FE129B" w:rsidRPr="00663229" w:rsidRDefault="00FE129B" w:rsidP="00FB34FB">
            <w:pPr>
              <w:spacing w:before="0" w:after="0"/>
              <w:jc w:val="right"/>
              <w:rPr>
                <w:rFonts w:asciiTheme="majorHAnsi" w:hAnsiTheme="majorHAnsi"/>
                <w:b/>
                <w:bCs/>
                <w:sz w:val="20"/>
                <w:szCs w:val="20"/>
              </w:rPr>
            </w:pPr>
          </w:p>
        </w:tc>
        <w:tc>
          <w:tcPr>
            <w:tcW w:w="284" w:type="dxa"/>
            <w:tcBorders>
              <w:top w:val="single" w:sz="4" w:space="0" w:color="auto"/>
            </w:tcBorders>
          </w:tcPr>
          <w:p w14:paraId="11E5E5A7" w14:textId="77777777" w:rsidR="00FE129B" w:rsidRPr="00663229" w:rsidRDefault="00FE129B" w:rsidP="00FB34FB">
            <w:pPr>
              <w:spacing w:before="0" w:after="0"/>
              <w:jc w:val="both"/>
              <w:rPr>
                <w:rFonts w:asciiTheme="majorHAnsi" w:hAnsiTheme="majorHAnsi"/>
                <w:sz w:val="20"/>
                <w:szCs w:val="20"/>
              </w:rPr>
            </w:pPr>
          </w:p>
        </w:tc>
        <w:tc>
          <w:tcPr>
            <w:tcW w:w="1843" w:type="dxa"/>
            <w:tcBorders>
              <w:top w:val="single" w:sz="4" w:space="0" w:color="auto"/>
            </w:tcBorders>
          </w:tcPr>
          <w:p w14:paraId="3BA7FE1A" w14:textId="77777777" w:rsidR="00FE129B" w:rsidRPr="00663229" w:rsidRDefault="00FE129B" w:rsidP="00FB34FB">
            <w:pPr>
              <w:spacing w:before="0" w:after="0"/>
              <w:jc w:val="right"/>
              <w:rPr>
                <w:rFonts w:asciiTheme="majorHAnsi" w:hAnsiTheme="majorHAnsi"/>
                <w:b/>
                <w:bCs/>
                <w:sz w:val="20"/>
                <w:szCs w:val="20"/>
              </w:rPr>
            </w:pPr>
          </w:p>
        </w:tc>
      </w:tr>
      <w:tr w:rsidR="00FE129B" w:rsidRPr="00033924" w14:paraId="3801F5F0" w14:textId="77777777" w:rsidTr="00FB34FB">
        <w:trPr>
          <w:gridBefore w:val="1"/>
          <w:wBefore w:w="142" w:type="dxa"/>
        </w:trPr>
        <w:tc>
          <w:tcPr>
            <w:tcW w:w="5245" w:type="dxa"/>
            <w:gridSpan w:val="5"/>
            <w:vAlign w:val="center"/>
          </w:tcPr>
          <w:p w14:paraId="4A782443" w14:textId="77777777" w:rsidR="00FE129B" w:rsidRPr="00663229" w:rsidRDefault="00FE129B" w:rsidP="00FB34FB">
            <w:pPr>
              <w:spacing w:before="0" w:after="0"/>
              <w:jc w:val="both"/>
              <w:rPr>
                <w:rFonts w:asciiTheme="majorHAnsi" w:hAnsiTheme="majorHAnsi"/>
              </w:rPr>
            </w:pPr>
            <w:r w:rsidRPr="00663229">
              <w:rPr>
                <w:rFonts w:asciiTheme="majorHAnsi" w:hAnsiTheme="majorHAnsi"/>
              </w:rPr>
              <w:t>Administration fees</w:t>
            </w:r>
          </w:p>
        </w:tc>
        <w:tc>
          <w:tcPr>
            <w:tcW w:w="2126" w:type="dxa"/>
            <w:gridSpan w:val="3"/>
            <w:vAlign w:val="center"/>
          </w:tcPr>
          <w:p w14:paraId="7E13FE9F" w14:textId="77777777" w:rsidR="00FE129B" w:rsidRPr="00663229" w:rsidRDefault="00FE129B" w:rsidP="00FB34FB">
            <w:pPr>
              <w:spacing w:before="0" w:after="0"/>
              <w:jc w:val="right"/>
              <w:rPr>
                <w:rFonts w:asciiTheme="majorHAnsi" w:hAnsiTheme="majorHAnsi"/>
              </w:rPr>
            </w:pPr>
            <w:r>
              <w:rPr>
                <w:rFonts w:asciiTheme="majorHAnsi" w:hAnsiTheme="majorHAnsi"/>
              </w:rPr>
              <w:t>25,826</w:t>
            </w:r>
          </w:p>
        </w:tc>
        <w:tc>
          <w:tcPr>
            <w:tcW w:w="284" w:type="dxa"/>
            <w:vAlign w:val="center"/>
          </w:tcPr>
          <w:p w14:paraId="601C0342" w14:textId="77777777" w:rsidR="00FE129B" w:rsidRPr="00663229" w:rsidRDefault="00FE129B" w:rsidP="00FB34FB">
            <w:pPr>
              <w:spacing w:before="0" w:after="0"/>
              <w:jc w:val="both"/>
              <w:rPr>
                <w:rFonts w:asciiTheme="majorHAnsi" w:hAnsiTheme="majorHAnsi"/>
              </w:rPr>
            </w:pPr>
          </w:p>
        </w:tc>
        <w:tc>
          <w:tcPr>
            <w:tcW w:w="1843" w:type="dxa"/>
            <w:vAlign w:val="center"/>
          </w:tcPr>
          <w:p w14:paraId="2DB5F197" w14:textId="77777777" w:rsidR="00FE129B" w:rsidRPr="00663229" w:rsidRDefault="00FE129B" w:rsidP="00FB34FB">
            <w:pPr>
              <w:spacing w:before="0" w:after="0"/>
              <w:jc w:val="right"/>
              <w:rPr>
                <w:rFonts w:asciiTheme="majorHAnsi" w:hAnsiTheme="majorHAnsi"/>
              </w:rPr>
            </w:pPr>
            <w:r w:rsidRPr="00663229">
              <w:rPr>
                <w:rFonts w:asciiTheme="majorHAnsi" w:hAnsiTheme="majorHAnsi"/>
              </w:rPr>
              <w:t>15,000</w:t>
            </w:r>
          </w:p>
        </w:tc>
      </w:tr>
      <w:tr w:rsidR="00FE129B" w:rsidRPr="00033924" w14:paraId="1B36BBD7" w14:textId="77777777" w:rsidTr="00FB34FB">
        <w:trPr>
          <w:gridBefore w:val="1"/>
          <w:wBefore w:w="142" w:type="dxa"/>
        </w:trPr>
        <w:tc>
          <w:tcPr>
            <w:tcW w:w="5245" w:type="dxa"/>
            <w:gridSpan w:val="5"/>
            <w:vAlign w:val="center"/>
          </w:tcPr>
          <w:p w14:paraId="3E44C7FD" w14:textId="77777777" w:rsidR="00FE129B" w:rsidRPr="00663229" w:rsidRDefault="00FE129B" w:rsidP="00FB34FB">
            <w:pPr>
              <w:spacing w:before="0" w:after="0"/>
              <w:jc w:val="both"/>
              <w:rPr>
                <w:rFonts w:asciiTheme="majorHAnsi" w:hAnsiTheme="majorHAnsi"/>
              </w:rPr>
            </w:pPr>
            <w:r w:rsidRPr="00663229">
              <w:rPr>
                <w:rFonts w:asciiTheme="majorHAnsi" w:hAnsiTheme="majorHAnsi"/>
              </w:rPr>
              <w:t>Audit fees</w:t>
            </w:r>
          </w:p>
        </w:tc>
        <w:tc>
          <w:tcPr>
            <w:tcW w:w="2126" w:type="dxa"/>
            <w:gridSpan w:val="3"/>
            <w:vAlign w:val="center"/>
          </w:tcPr>
          <w:p w14:paraId="6FB8F98B" w14:textId="77777777" w:rsidR="00FE129B" w:rsidRPr="00663229" w:rsidRDefault="00FE129B" w:rsidP="00FB34FB">
            <w:pPr>
              <w:spacing w:before="0" w:after="0"/>
              <w:jc w:val="right"/>
              <w:rPr>
                <w:rFonts w:asciiTheme="majorHAnsi" w:hAnsiTheme="majorHAnsi"/>
              </w:rPr>
            </w:pPr>
            <w:r>
              <w:rPr>
                <w:rFonts w:asciiTheme="majorHAnsi" w:hAnsiTheme="majorHAnsi"/>
              </w:rPr>
              <w:t>127,400</w:t>
            </w:r>
          </w:p>
        </w:tc>
        <w:tc>
          <w:tcPr>
            <w:tcW w:w="284" w:type="dxa"/>
            <w:vAlign w:val="center"/>
          </w:tcPr>
          <w:p w14:paraId="264A3206" w14:textId="77777777" w:rsidR="00FE129B" w:rsidRPr="00663229" w:rsidRDefault="00FE129B" w:rsidP="00FB34FB">
            <w:pPr>
              <w:spacing w:before="0" w:after="0"/>
              <w:jc w:val="both"/>
              <w:rPr>
                <w:rFonts w:asciiTheme="majorHAnsi" w:hAnsiTheme="majorHAnsi"/>
              </w:rPr>
            </w:pPr>
          </w:p>
        </w:tc>
        <w:tc>
          <w:tcPr>
            <w:tcW w:w="1843" w:type="dxa"/>
            <w:vAlign w:val="center"/>
          </w:tcPr>
          <w:p w14:paraId="076DD2A5" w14:textId="77777777" w:rsidR="00FE129B" w:rsidRPr="00663229" w:rsidRDefault="00FE129B" w:rsidP="00FB34FB">
            <w:pPr>
              <w:spacing w:before="0" w:after="0"/>
              <w:jc w:val="right"/>
              <w:rPr>
                <w:rFonts w:asciiTheme="majorHAnsi" w:hAnsiTheme="majorHAnsi"/>
              </w:rPr>
            </w:pPr>
            <w:r>
              <w:rPr>
                <w:rFonts w:asciiTheme="majorHAnsi" w:hAnsiTheme="majorHAnsi"/>
              </w:rPr>
              <w:t>135,000</w:t>
            </w:r>
          </w:p>
        </w:tc>
      </w:tr>
      <w:tr w:rsidR="00FE129B" w:rsidRPr="00033924" w14:paraId="4304A26A" w14:textId="77777777" w:rsidTr="00FB34FB">
        <w:trPr>
          <w:gridBefore w:val="1"/>
          <w:wBefore w:w="142" w:type="dxa"/>
        </w:trPr>
        <w:tc>
          <w:tcPr>
            <w:tcW w:w="5245" w:type="dxa"/>
            <w:gridSpan w:val="5"/>
            <w:vAlign w:val="center"/>
          </w:tcPr>
          <w:p w14:paraId="1DD0EDEA" w14:textId="77777777" w:rsidR="00FE129B" w:rsidRPr="00663229" w:rsidRDefault="00FE129B" w:rsidP="00FB34FB">
            <w:pPr>
              <w:spacing w:before="0" w:after="0"/>
              <w:jc w:val="both"/>
              <w:rPr>
                <w:rFonts w:asciiTheme="majorHAnsi" w:hAnsiTheme="majorHAnsi"/>
              </w:rPr>
            </w:pPr>
            <w:r w:rsidRPr="00663229">
              <w:rPr>
                <w:rFonts w:asciiTheme="majorHAnsi" w:hAnsiTheme="majorHAnsi"/>
              </w:rPr>
              <w:t>Directors remuneration</w:t>
            </w:r>
          </w:p>
        </w:tc>
        <w:tc>
          <w:tcPr>
            <w:tcW w:w="2126" w:type="dxa"/>
            <w:gridSpan w:val="3"/>
            <w:vAlign w:val="center"/>
          </w:tcPr>
          <w:p w14:paraId="7343F66F" w14:textId="77777777" w:rsidR="00FE129B" w:rsidRPr="00663229" w:rsidRDefault="00FE129B" w:rsidP="00FB34FB">
            <w:pPr>
              <w:spacing w:before="0" w:after="0"/>
              <w:jc w:val="right"/>
              <w:rPr>
                <w:rFonts w:asciiTheme="majorHAnsi" w:hAnsiTheme="majorHAnsi"/>
              </w:rPr>
            </w:pPr>
            <w:r>
              <w:rPr>
                <w:rFonts w:asciiTheme="majorHAnsi" w:hAnsiTheme="majorHAnsi"/>
              </w:rPr>
              <w:t>6,669</w:t>
            </w:r>
          </w:p>
        </w:tc>
        <w:tc>
          <w:tcPr>
            <w:tcW w:w="284" w:type="dxa"/>
            <w:vAlign w:val="center"/>
          </w:tcPr>
          <w:p w14:paraId="1151E4A8" w14:textId="77777777" w:rsidR="00FE129B" w:rsidRPr="00663229" w:rsidRDefault="00FE129B" w:rsidP="00FB34FB">
            <w:pPr>
              <w:spacing w:before="0" w:after="0"/>
              <w:jc w:val="both"/>
              <w:rPr>
                <w:rFonts w:asciiTheme="majorHAnsi" w:hAnsiTheme="majorHAnsi"/>
              </w:rPr>
            </w:pPr>
          </w:p>
        </w:tc>
        <w:tc>
          <w:tcPr>
            <w:tcW w:w="1843" w:type="dxa"/>
            <w:vAlign w:val="center"/>
          </w:tcPr>
          <w:p w14:paraId="0DBDBCE7" w14:textId="77777777" w:rsidR="00FE129B" w:rsidRPr="00663229" w:rsidRDefault="00FE129B" w:rsidP="00FB34FB">
            <w:pPr>
              <w:spacing w:before="0" w:after="0"/>
              <w:jc w:val="right"/>
              <w:rPr>
                <w:rFonts w:asciiTheme="majorHAnsi" w:hAnsiTheme="majorHAnsi"/>
              </w:rPr>
            </w:pPr>
            <w:r>
              <w:rPr>
                <w:rFonts w:asciiTheme="majorHAnsi" w:hAnsiTheme="majorHAnsi"/>
              </w:rPr>
              <w:t>3,124</w:t>
            </w:r>
          </w:p>
        </w:tc>
      </w:tr>
      <w:tr w:rsidR="00FE129B" w:rsidRPr="00033924" w14:paraId="5EA15A3D" w14:textId="77777777" w:rsidTr="00FB34FB">
        <w:trPr>
          <w:gridBefore w:val="1"/>
          <w:wBefore w:w="142" w:type="dxa"/>
        </w:trPr>
        <w:tc>
          <w:tcPr>
            <w:tcW w:w="5245" w:type="dxa"/>
            <w:gridSpan w:val="5"/>
            <w:vAlign w:val="center"/>
          </w:tcPr>
          <w:p w14:paraId="23D794B3" w14:textId="77777777" w:rsidR="00FE129B" w:rsidRPr="00663229" w:rsidRDefault="00FE129B" w:rsidP="00FB34FB">
            <w:pPr>
              <w:spacing w:before="0" w:after="0"/>
              <w:jc w:val="both"/>
              <w:rPr>
                <w:rFonts w:asciiTheme="majorHAnsi" w:hAnsiTheme="majorHAnsi"/>
              </w:rPr>
            </w:pPr>
            <w:r w:rsidRPr="00663229">
              <w:rPr>
                <w:rFonts w:asciiTheme="majorHAnsi" w:hAnsiTheme="majorHAnsi"/>
              </w:rPr>
              <w:t>Professional fees</w:t>
            </w:r>
          </w:p>
        </w:tc>
        <w:tc>
          <w:tcPr>
            <w:tcW w:w="2126" w:type="dxa"/>
            <w:gridSpan w:val="3"/>
            <w:vAlign w:val="center"/>
          </w:tcPr>
          <w:p w14:paraId="207068DA" w14:textId="77777777" w:rsidR="00FE129B" w:rsidRPr="00663229" w:rsidRDefault="00FE129B" w:rsidP="00FB34FB">
            <w:pPr>
              <w:spacing w:before="0" w:after="0"/>
              <w:jc w:val="right"/>
              <w:rPr>
                <w:rFonts w:asciiTheme="majorHAnsi" w:hAnsiTheme="majorHAnsi"/>
              </w:rPr>
            </w:pPr>
            <w:r>
              <w:rPr>
                <w:rFonts w:asciiTheme="majorHAnsi" w:hAnsiTheme="majorHAnsi"/>
              </w:rPr>
              <w:t>529,549</w:t>
            </w:r>
          </w:p>
        </w:tc>
        <w:tc>
          <w:tcPr>
            <w:tcW w:w="284" w:type="dxa"/>
            <w:vAlign w:val="center"/>
          </w:tcPr>
          <w:p w14:paraId="13733429" w14:textId="77777777" w:rsidR="00FE129B" w:rsidRPr="00663229" w:rsidRDefault="00FE129B" w:rsidP="00FB34FB">
            <w:pPr>
              <w:spacing w:before="0" w:after="0"/>
              <w:jc w:val="both"/>
              <w:rPr>
                <w:rFonts w:asciiTheme="majorHAnsi" w:hAnsiTheme="majorHAnsi"/>
              </w:rPr>
            </w:pPr>
          </w:p>
        </w:tc>
        <w:tc>
          <w:tcPr>
            <w:tcW w:w="1843" w:type="dxa"/>
            <w:vAlign w:val="center"/>
          </w:tcPr>
          <w:p w14:paraId="45A4CEE1" w14:textId="77777777" w:rsidR="00FE129B" w:rsidRPr="00663229" w:rsidRDefault="00FE129B" w:rsidP="00FB34FB">
            <w:pPr>
              <w:spacing w:before="0" w:after="0"/>
              <w:jc w:val="right"/>
              <w:rPr>
                <w:rFonts w:asciiTheme="majorHAnsi" w:hAnsiTheme="majorHAnsi"/>
              </w:rPr>
            </w:pPr>
            <w:r>
              <w:rPr>
                <w:rFonts w:asciiTheme="majorHAnsi" w:hAnsiTheme="majorHAnsi"/>
              </w:rPr>
              <w:t>129,569</w:t>
            </w:r>
          </w:p>
        </w:tc>
      </w:tr>
      <w:tr w:rsidR="00FE129B" w:rsidRPr="00033924" w14:paraId="129D6D91" w14:textId="77777777" w:rsidTr="00FB34FB">
        <w:trPr>
          <w:gridBefore w:val="1"/>
          <w:wBefore w:w="142" w:type="dxa"/>
        </w:trPr>
        <w:tc>
          <w:tcPr>
            <w:tcW w:w="5245" w:type="dxa"/>
            <w:gridSpan w:val="5"/>
            <w:vAlign w:val="center"/>
          </w:tcPr>
          <w:p w14:paraId="6F0FC174" w14:textId="77777777" w:rsidR="00FE129B" w:rsidRPr="00663229" w:rsidRDefault="00FE129B" w:rsidP="00FB34FB">
            <w:pPr>
              <w:spacing w:before="0" w:after="0"/>
              <w:jc w:val="both"/>
              <w:rPr>
                <w:rFonts w:asciiTheme="majorHAnsi" w:hAnsiTheme="majorHAnsi"/>
              </w:rPr>
            </w:pPr>
            <w:r w:rsidRPr="00663229">
              <w:rPr>
                <w:rFonts w:asciiTheme="majorHAnsi" w:hAnsiTheme="majorHAnsi"/>
              </w:rPr>
              <w:t>Other creditors</w:t>
            </w:r>
          </w:p>
        </w:tc>
        <w:tc>
          <w:tcPr>
            <w:tcW w:w="2126" w:type="dxa"/>
            <w:gridSpan w:val="3"/>
            <w:vAlign w:val="center"/>
          </w:tcPr>
          <w:p w14:paraId="4A7D838A" w14:textId="77777777" w:rsidR="00FE129B" w:rsidRPr="00663229" w:rsidRDefault="00FE129B" w:rsidP="00FB34FB">
            <w:pPr>
              <w:spacing w:before="0" w:after="0"/>
              <w:jc w:val="right"/>
              <w:rPr>
                <w:rFonts w:asciiTheme="majorHAnsi" w:hAnsiTheme="majorHAnsi"/>
              </w:rPr>
            </w:pPr>
            <w:r>
              <w:rPr>
                <w:rFonts w:asciiTheme="majorHAnsi" w:hAnsiTheme="majorHAnsi"/>
              </w:rPr>
              <w:t>13,003</w:t>
            </w:r>
          </w:p>
        </w:tc>
        <w:tc>
          <w:tcPr>
            <w:tcW w:w="284" w:type="dxa"/>
            <w:vAlign w:val="center"/>
          </w:tcPr>
          <w:p w14:paraId="4C2C1D79" w14:textId="77777777" w:rsidR="00FE129B" w:rsidRPr="00663229" w:rsidRDefault="00FE129B" w:rsidP="00FB34FB">
            <w:pPr>
              <w:spacing w:before="0" w:after="0"/>
              <w:jc w:val="both"/>
              <w:rPr>
                <w:rFonts w:asciiTheme="majorHAnsi" w:hAnsiTheme="majorHAnsi"/>
              </w:rPr>
            </w:pPr>
          </w:p>
        </w:tc>
        <w:tc>
          <w:tcPr>
            <w:tcW w:w="1843" w:type="dxa"/>
            <w:vAlign w:val="center"/>
          </w:tcPr>
          <w:p w14:paraId="53738AB7" w14:textId="77777777" w:rsidR="00FE129B" w:rsidRPr="00663229" w:rsidRDefault="00FE129B" w:rsidP="00FB34FB">
            <w:pPr>
              <w:spacing w:before="0" w:after="0"/>
              <w:jc w:val="right"/>
              <w:rPr>
                <w:rFonts w:asciiTheme="majorHAnsi" w:hAnsiTheme="majorHAnsi"/>
              </w:rPr>
            </w:pPr>
            <w:r>
              <w:rPr>
                <w:rFonts w:asciiTheme="majorHAnsi" w:hAnsiTheme="majorHAnsi"/>
              </w:rPr>
              <w:t>30,966</w:t>
            </w:r>
          </w:p>
        </w:tc>
      </w:tr>
      <w:tr w:rsidR="00FE129B" w:rsidRPr="00033924" w14:paraId="37640C5F" w14:textId="77777777" w:rsidTr="00FB34FB">
        <w:trPr>
          <w:gridBefore w:val="1"/>
          <w:wBefore w:w="142" w:type="dxa"/>
        </w:trPr>
        <w:tc>
          <w:tcPr>
            <w:tcW w:w="5245" w:type="dxa"/>
            <w:gridSpan w:val="5"/>
            <w:vAlign w:val="center"/>
          </w:tcPr>
          <w:p w14:paraId="3C811A69" w14:textId="77777777" w:rsidR="00FE129B" w:rsidRPr="00663229" w:rsidRDefault="00FE129B" w:rsidP="00FB34FB">
            <w:pPr>
              <w:spacing w:before="0" w:after="0"/>
              <w:jc w:val="both"/>
              <w:rPr>
                <w:rFonts w:asciiTheme="majorHAnsi" w:hAnsiTheme="majorHAnsi"/>
              </w:rPr>
            </w:pPr>
            <w:r w:rsidRPr="00663229">
              <w:rPr>
                <w:rFonts w:asciiTheme="majorHAnsi" w:hAnsiTheme="majorHAnsi"/>
              </w:rPr>
              <w:t>VAT payable</w:t>
            </w:r>
          </w:p>
        </w:tc>
        <w:tc>
          <w:tcPr>
            <w:tcW w:w="2126" w:type="dxa"/>
            <w:gridSpan w:val="3"/>
            <w:vAlign w:val="center"/>
          </w:tcPr>
          <w:p w14:paraId="3FDEF39A" w14:textId="77777777" w:rsidR="00FE129B" w:rsidRPr="00663229" w:rsidRDefault="00FE129B" w:rsidP="00FB34FB">
            <w:pPr>
              <w:spacing w:before="0" w:after="0"/>
              <w:jc w:val="right"/>
              <w:rPr>
                <w:rFonts w:asciiTheme="majorHAnsi" w:hAnsiTheme="majorHAnsi"/>
              </w:rPr>
            </w:pPr>
            <w:r>
              <w:rPr>
                <w:rFonts w:asciiTheme="majorHAnsi" w:hAnsiTheme="majorHAnsi"/>
              </w:rPr>
              <w:t>370,372</w:t>
            </w:r>
          </w:p>
        </w:tc>
        <w:tc>
          <w:tcPr>
            <w:tcW w:w="284" w:type="dxa"/>
            <w:vAlign w:val="center"/>
          </w:tcPr>
          <w:p w14:paraId="67344365" w14:textId="77777777" w:rsidR="00FE129B" w:rsidRPr="00663229" w:rsidRDefault="00FE129B" w:rsidP="00FB34FB">
            <w:pPr>
              <w:spacing w:before="0" w:after="0"/>
              <w:jc w:val="both"/>
              <w:rPr>
                <w:rFonts w:asciiTheme="majorHAnsi" w:hAnsiTheme="majorHAnsi"/>
              </w:rPr>
            </w:pPr>
          </w:p>
        </w:tc>
        <w:tc>
          <w:tcPr>
            <w:tcW w:w="1843" w:type="dxa"/>
            <w:vAlign w:val="center"/>
          </w:tcPr>
          <w:p w14:paraId="5B0A5B79" w14:textId="77777777" w:rsidR="00FE129B" w:rsidRPr="00663229" w:rsidRDefault="00FE129B" w:rsidP="00FB34FB">
            <w:pPr>
              <w:spacing w:before="0" w:after="0"/>
              <w:jc w:val="right"/>
              <w:rPr>
                <w:rFonts w:asciiTheme="majorHAnsi" w:hAnsiTheme="majorHAnsi"/>
              </w:rPr>
            </w:pPr>
            <w:r>
              <w:rPr>
                <w:rFonts w:asciiTheme="majorHAnsi" w:hAnsiTheme="majorHAnsi"/>
              </w:rPr>
              <w:t>400,000</w:t>
            </w:r>
          </w:p>
        </w:tc>
      </w:tr>
      <w:tr w:rsidR="00FE129B" w:rsidRPr="00033924" w14:paraId="2FF340E7" w14:textId="77777777" w:rsidTr="00FB34FB">
        <w:trPr>
          <w:gridBefore w:val="1"/>
          <w:wBefore w:w="142" w:type="dxa"/>
        </w:trPr>
        <w:tc>
          <w:tcPr>
            <w:tcW w:w="5245" w:type="dxa"/>
            <w:gridSpan w:val="5"/>
            <w:tcBorders>
              <w:bottom w:val="single" w:sz="4" w:space="0" w:color="auto"/>
            </w:tcBorders>
            <w:vAlign w:val="center"/>
          </w:tcPr>
          <w:p w14:paraId="143B6312" w14:textId="77777777" w:rsidR="00FE129B" w:rsidRPr="00663229" w:rsidRDefault="00FE129B" w:rsidP="00FB34FB">
            <w:pPr>
              <w:spacing w:before="0" w:after="0"/>
              <w:jc w:val="both"/>
              <w:rPr>
                <w:rFonts w:asciiTheme="majorHAnsi" w:hAnsiTheme="majorHAnsi"/>
                <w:sz w:val="20"/>
                <w:szCs w:val="20"/>
              </w:rPr>
            </w:pPr>
          </w:p>
        </w:tc>
        <w:tc>
          <w:tcPr>
            <w:tcW w:w="2126" w:type="dxa"/>
            <w:gridSpan w:val="3"/>
            <w:tcBorders>
              <w:bottom w:val="single" w:sz="4" w:space="0" w:color="auto"/>
            </w:tcBorders>
            <w:vAlign w:val="center"/>
          </w:tcPr>
          <w:p w14:paraId="455452C0" w14:textId="77777777" w:rsidR="00FE129B" w:rsidRPr="00663229" w:rsidRDefault="00FE129B" w:rsidP="00FB34FB">
            <w:pPr>
              <w:spacing w:before="0" w:after="0"/>
              <w:jc w:val="right"/>
              <w:rPr>
                <w:rFonts w:asciiTheme="majorHAnsi" w:hAnsiTheme="majorHAnsi"/>
                <w:b/>
                <w:bCs/>
                <w:sz w:val="20"/>
                <w:szCs w:val="20"/>
              </w:rPr>
            </w:pPr>
          </w:p>
        </w:tc>
        <w:tc>
          <w:tcPr>
            <w:tcW w:w="284" w:type="dxa"/>
            <w:tcBorders>
              <w:bottom w:val="single" w:sz="4" w:space="0" w:color="auto"/>
            </w:tcBorders>
            <w:vAlign w:val="center"/>
          </w:tcPr>
          <w:p w14:paraId="4EF765D8" w14:textId="77777777" w:rsidR="00FE129B" w:rsidRPr="00663229" w:rsidRDefault="00FE129B" w:rsidP="00FB34FB">
            <w:pPr>
              <w:spacing w:before="0" w:after="0"/>
              <w:jc w:val="both"/>
              <w:rPr>
                <w:rFonts w:asciiTheme="majorHAnsi" w:hAnsiTheme="majorHAnsi"/>
                <w:sz w:val="20"/>
                <w:szCs w:val="20"/>
              </w:rPr>
            </w:pPr>
          </w:p>
        </w:tc>
        <w:tc>
          <w:tcPr>
            <w:tcW w:w="1843" w:type="dxa"/>
            <w:tcBorders>
              <w:bottom w:val="single" w:sz="4" w:space="0" w:color="auto"/>
            </w:tcBorders>
            <w:vAlign w:val="center"/>
          </w:tcPr>
          <w:p w14:paraId="040ADDFF" w14:textId="77777777" w:rsidR="00FE129B" w:rsidRPr="00663229" w:rsidRDefault="00FE129B" w:rsidP="00FB34FB">
            <w:pPr>
              <w:spacing w:before="0" w:after="0"/>
              <w:jc w:val="right"/>
              <w:rPr>
                <w:rFonts w:asciiTheme="majorHAnsi" w:hAnsiTheme="majorHAnsi"/>
                <w:sz w:val="20"/>
                <w:szCs w:val="20"/>
              </w:rPr>
            </w:pPr>
          </w:p>
        </w:tc>
      </w:tr>
      <w:tr w:rsidR="00FE129B" w:rsidRPr="00033924" w14:paraId="7F41A9A2" w14:textId="77777777" w:rsidTr="00FB34FB">
        <w:trPr>
          <w:gridBefore w:val="1"/>
          <w:wBefore w:w="142" w:type="dxa"/>
          <w:trHeight w:val="339"/>
        </w:trPr>
        <w:tc>
          <w:tcPr>
            <w:tcW w:w="5245" w:type="dxa"/>
            <w:gridSpan w:val="5"/>
            <w:tcBorders>
              <w:top w:val="single" w:sz="4" w:space="0" w:color="auto"/>
              <w:bottom w:val="single" w:sz="4" w:space="0" w:color="auto"/>
            </w:tcBorders>
            <w:vAlign w:val="center"/>
          </w:tcPr>
          <w:p w14:paraId="220D996A" w14:textId="77777777" w:rsidR="00FE129B" w:rsidRPr="00663229" w:rsidRDefault="00FE129B" w:rsidP="00FB34FB">
            <w:pPr>
              <w:spacing w:before="0" w:after="0"/>
              <w:jc w:val="both"/>
              <w:rPr>
                <w:rFonts w:asciiTheme="majorHAnsi" w:hAnsiTheme="majorHAnsi"/>
              </w:rPr>
            </w:pPr>
          </w:p>
        </w:tc>
        <w:tc>
          <w:tcPr>
            <w:tcW w:w="2126" w:type="dxa"/>
            <w:gridSpan w:val="3"/>
            <w:tcBorders>
              <w:top w:val="single" w:sz="4" w:space="0" w:color="auto"/>
              <w:bottom w:val="single" w:sz="4" w:space="0" w:color="auto"/>
            </w:tcBorders>
            <w:vAlign w:val="center"/>
          </w:tcPr>
          <w:p w14:paraId="7EC33386" w14:textId="77777777" w:rsidR="00FE129B" w:rsidRPr="00663229" w:rsidRDefault="00FE129B" w:rsidP="00FB34FB">
            <w:pPr>
              <w:spacing w:before="0" w:after="0"/>
              <w:jc w:val="right"/>
              <w:rPr>
                <w:rFonts w:asciiTheme="majorHAnsi" w:hAnsiTheme="majorHAnsi"/>
                <w:b/>
                <w:bCs/>
              </w:rPr>
            </w:pPr>
            <w:r>
              <w:rPr>
                <w:rFonts w:asciiTheme="majorHAnsi" w:hAnsiTheme="majorHAnsi"/>
                <w:b/>
                <w:bCs/>
              </w:rPr>
              <w:t>1,075,819</w:t>
            </w:r>
          </w:p>
        </w:tc>
        <w:tc>
          <w:tcPr>
            <w:tcW w:w="284" w:type="dxa"/>
            <w:tcBorders>
              <w:top w:val="single" w:sz="4" w:space="0" w:color="auto"/>
              <w:bottom w:val="single" w:sz="4" w:space="0" w:color="auto"/>
            </w:tcBorders>
            <w:vAlign w:val="center"/>
          </w:tcPr>
          <w:p w14:paraId="219C887A" w14:textId="77777777" w:rsidR="00FE129B" w:rsidRPr="00663229" w:rsidRDefault="00FE129B" w:rsidP="00FB34FB">
            <w:pPr>
              <w:spacing w:before="0" w:after="0"/>
              <w:jc w:val="both"/>
              <w:rPr>
                <w:rFonts w:asciiTheme="majorHAnsi" w:hAnsiTheme="majorHAnsi"/>
                <w:b/>
                <w:bCs/>
              </w:rPr>
            </w:pPr>
          </w:p>
        </w:tc>
        <w:tc>
          <w:tcPr>
            <w:tcW w:w="1843" w:type="dxa"/>
            <w:tcBorders>
              <w:top w:val="single" w:sz="4" w:space="0" w:color="auto"/>
              <w:bottom w:val="single" w:sz="4" w:space="0" w:color="auto"/>
            </w:tcBorders>
            <w:vAlign w:val="center"/>
          </w:tcPr>
          <w:p w14:paraId="0D2C8046" w14:textId="77777777" w:rsidR="00FE129B" w:rsidRPr="00663229" w:rsidRDefault="00FE129B" w:rsidP="00FB34FB">
            <w:pPr>
              <w:spacing w:before="0" w:after="0"/>
              <w:jc w:val="right"/>
              <w:rPr>
                <w:rFonts w:asciiTheme="majorHAnsi" w:hAnsiTheme="majorHAnsi"/>
                <w:b/>
                <w:bCs/>
              </w:rPr>
            </w:pPr>
            <w:r>
              <w:rPr>
                <w:rFonts w:asciiTheme="majorHAnsi" w:hAnsiTheme="majorHAnsi"/>
                <w:b/>
                <w:bCs/>
              </w:rPr>
              <w:t>713,659</w:t>
            </w:r>
          </w:p>
        </w:tc>
      </w:tr>
      <w:tr w:rsidR="00FE129B" w:rsidRPr="00033924" w14:paraId="25541211" w14:textId="77777777" w:rsidTr="00FB34FB">
        <w:trPr>
          <w:gridBefore w:val="1"/>
          <w:wBefore w:w="142" w:type="dxa"/>
          <w:trHeight w:val="259"/>
        </w:trPr>
        <w:tc>
          <w:tcPr>
            <w:tcW w:w="5245" w:type="dxa"/>
            <w:gridSpan w:val="5"/>
            <w:tcBorders>
              <w:top w:val="single" w:sz="4" w:space="0" w:color="auto"/>
            </w:tcBorders>
            <w:vAlign w:val="center"/>
          </w:tcPr>
          <w:p w14:paraId="1515B280" w14:textId="77777777" w:rsidR="00FE129B" w:rsidRPr="00663229" w:rsidRDefault="00FE129B" w:rsidP="00FB34FB">
            <w:pPr>
              <w:spacing w:before="0" w:after="0"/>
              <w:jc w:val="both"/>
              <w:rPr>
                <w:rFonts w:asciiTheme="majorHAnsi" w:hAnsiTheme="majorHAnsi"/>
                <w:sz w:val="20"/>
                <w:szCs w:val="20"/>
              </w:rPr>
            </w:pPr>
          </w:p>
        </w:tc>
        <w:tc>
          <w:tcPr>
            <w:tcW w:w="2126" w:type="dxa"/>
            <w:gridSpan w:val="3"/>
            <w:tcBorders>
              <w:top w:val="single" w:sz="4" w:space="0" w:color="auto"/>
            </w:tcBorders>
            <w:vAlign w:val="center"/>
          </w:tcPr>
          <w:p w14:paraId="7C6D9BB5" w14:textId="77777777" w:rsidR="00FE129B" w:rsidRPr="00663229" w:rsidRDefault="00FE129B" w:rsidP="00FB34FB">
            <w:pPr>
              <w:spacing w:before="0" w:after="0"/>
              <w:jc w:val="right"/>
              <w:rPr>
                <w:rFonts w:asciiTheme="majorHAnsi" w:hAnsiTheme="majorHAnsi"/>
                <w:b/>
                <w:bCs/>
                <w:sz w:val="20"/>
                <w:szCs w:val="20"/>
              </w:rPr>
            </w:pPr>
          </w:p>
        </w:tc>
        <w:tc>
          <w:tcPr>
            <w:tcW w:w="284" w:type="dxa"/>
            <w:tcBorders>
              <w:top w:val="single" w:sz="4" w:space="0" w:color="auto"/>
            </w:tcBorders>
            <w:vAlign w:val="center"/>
          </w:tcPr>
          <w:p w14:paraId="13FB6C56" w14:textId="77777777" w:rsidR="00FE129B" w:rsidRPr="00663229" w:rsidRDefault="00FE129B" w:rsidP="00FB34FB">
            <w:pPr>
              <w:spacing w:before="0" w:after="0"/>
              <w:jc w:val="both"/>
              <w:rPr>
                <w:rFonts w:asciiTheme="majorHAnsi" w:hAnsiTheme="majorHAnsi"/>
                <w:sz w:val="20"/>
                <w:szCs w:val="20"/>
              </w:rPr>
            </w:pPr>
          </w:p>
        </w:tc>
        <w:tc>
          <w:tcPr>
            <w:tcW w:w="1843" w:type="dxa"/>
            <w:tcBorders>
              <w:top w:val="single" w:sz="4" w:space="0" w:color="auto"/>
            </w:tcBorders>
            <w:vAlign w:val="center"/>
          </w:tcPr>
          <w:p w14:paraId="2F77E334" w14:textId="77777777" w:rsidR="00FE129B" w:rsidRPr="00663229" w:rsidRDefault="00FE129B" w:rsidP="00FB34FB">
            <w:pPr>
              <w:spacing w:before="0" w:after="0"/>
              <w:jc w:val="right"/>
              <w:rPr>
                <w:rFonts w:asciiTheme="majorHAnsi" w:hAnsiTheme="majorHAnsi"/>
                <w:sz w:val="20"/>
                <w:szCs w:val="20"/>
              </w:rPr>
            </w:pPr>
          </w:p>
        </w:tc>
      </w:tr>
      <w:tr w:rsidR="00FE129B" w:rsidRPr="00033924" w14:paraId="036105CE" w14:textId="77777777" w:rsidTr="00FB34FB">
        <w:trPr>
          <w:gridBefore w:val="1"/>
          <w:wBefore w:w="142" w:type="dxa"/>
        </w:trPr>
        <w:tc>
          <w:tcPr>
            <w:tcW w:w="9498" w:type="dxa"/>
            <w:gridSpan w:val="10"/>
          </w:tcPr>
          <w:p w14:paraId="2545D74A" w14:textId="77777777" w:rsidR="00FE129B" w:rsidRPr="00663229" w:rsidRDefault="00FE129B" w:rsidP="00FB34FB">
            <w:pPr>
              <w:spacing w:before="0" w:after="0"/>
              <w:rPr>
                <w:rFonts w:asciiTheme="majorHAnsi" w:hAnsiTheme="majorHAnsi"/>
                <w:sz w:val="20"/>
                <w:szCs w:val="20"/>
                <w:lang w:val="en"/>
              </w:rPr>
            </w:pPr>
          </w:p>
        </w:tc>
      </w:tr>
      <w:tr w:rsidR="00FE129B" w:rsidRPr="00033924" w14:paraId="4FCF9B00" w14:textId="77777777" w:rsidTr="00FB34FB">
        <w:trPr>
          <w:gridBefore w:val="1"/>
          <w:wBefore w:w="142" w:type="dxa"/>
        </w:trPr>
        <w:tc>
          <w:tcPr>
            <w:tcW w:w="516" w:type="dxa"/>
          </w:tcPr>
          <w:p w14:paraId="3C287419" w14:textId="77777777" w:rsidR="00FE129B" w:rsidRPr="0063120D" w:rsidRDefault="00FE129B" w:rsidP="00FB34FB">
            <w:pPr>
              <w:spacing w:before="0" w:after="0"/>
              <w:jc w:val="both"/>
              <w:rPr>
                <w:rFonts w:asciiTheme="majorHAnsi" w:hAnsiTheme="majorHAnsi"/>
                <w:color w:val="008CA9"/>
              </w:rPr>
            </w:pPr>
            <w:r w:rsidRPr="0063120D">
              <w:rPr>
                <w:rFonts w:asciiTheme="majorHAnsi" w:hAnsiTheme="majorHAnsi"/>
                <w:b/>
                <w:color w:val="008CA9"/>
                <w:lang w:val="en"/>
              </w:rPr>
              <w:t>16.</w:t>
            </w:r>
          </w:p>
        </w:tc>
        <w:tc>
          <w:tcPr>
            <w:tcW w:w="4729" w:type="dxa"/>
            <w:gridSpan w:val="4"/>
          </w:tcPr>
          <w:p w14:paraId="76FAA8C3" w14:textId="77777777" w:rsidR="00FE129B" w:rsidRPr="0063120D" w:rsidRDefault="00FE129B" w:rsidP="00FB34FB">
            <w:pPr>
              <w:spacing w:before="0" w:after="0"/>
              <w:jc w:val="both"/>
              <w:rPr>
                <w:rFonts w:asciiTheme="majorHAnsi" w:hAnsiTheme="majorHAnsi"/>
                <w:color w:val="008CA9"/>
              </w:rPr>
            </w:pPr>
            <w:r w:rsidRPr="0063120D">
              <w:rPr>
                <w:rFonts w:asciiTheme="majorHAnsi" w:hAnsiTheme="majorHAnsi"/>
                <w:b/>
                <w:color w:val="008CA9"/>
                <w:lang w:val="en"/>
              </w:rPr>
              <w:t>Categories of financial instruments</w:t>
            </w:r>
          </w:p>
        </w:tc>
        <w:tc>
          <w:tcPr>
            <w:tcW w:w="2126" w:type="dxa"/>
            <w:gridSpan w:val="3"/>
          </w:tcPr>
          <w:p w14:paraId="09293E33" w14:textId="77777777" w:rsidR="00FE129B" w:rsidRPr="00663229" w:rsidRDefault="00FE129B" w:rsidP="00FB34FB">
            <w:pPr>
              <w:spacing w:before="0" w:after="0"/>
              <w:jc w:val="right"/>
              <w:rPr>
                <w:rFonts w:asciiTheme="majorHAnsi" w:hAnsiTheme="majorHAnsi"/>
                <w:b/>
                <w:bCs/>
              </w:rPr>
            </w:pPr>
          </w:p>
        </w:tc>
        <w:tc>
          <w:tcPr>
            <w:tcW w:w="284" w:type="dxa"/>
          </w:tcPr>
          <w:p w14:paraId="0E43D9A9" w14:textId="77777777" w:rsidR="00FE129B" w:rsidRPr="00663229" w:rsidRDefault="00FE129B" w:rsidP="00FB34FB">
            <w:pPr>
              <w:spacing w:before="0" w:after="0"/>
              <w:jc w:val="both"/>
              <w:rPr>
                <w:rFonts w:asciiTheme="majorHAnsi" w:hAnsiTheme="majorHAnsi"/>
              </w:rPr>
            </w:pPr>
          </w:p>
        </w:tc>
        <w:tc>
          <w:tcPr>
            <w:tcW w:w="1843" w:type="dxa"/>
          </w:tcPr>
          <w:p w14:paraId="5C01E589" w14:textId="77777777" w:rsidR="00FE129B" w:rsidRPr="00663229" w:rsidRDefault="00FE129B" w:rsidP="00FB34FB">
            <w:pPr>
              <w:spacing w:before="0" w:after="0"/>
              <w:jc w:val="right"/>
              <w:rPr>
                <w:rFonts w:asciiTheme="majorHAnsi" w:hAnsiTheme="majorHAnsi"/>
              </w:rPr>
            </w:pPr>
          </w:p>
        </w:tc>
      </w:tr>
      <w:tr w:rsidR="00FE129B" w:rsidRPr="00033924" w14:paraId="1A01603E" w14:textId="77777777" w:rsidTr="00FB34FB">
        <w:trPr>
          <w:gridBefore w:val="1"/>
          <w:wBefore w:w="142" w:type="dxa"/>
        </w:trPr>
        <w:tc>
          <w:tcPr>
            <w:tcW w:w="5245" w:type="dxa"/>
            <w:gridSpan w:val="5"/>
            <w:tcBorders>
              <w:bottom w:val="single" w:sz="4" w:space="0" w:color="auto"/>
            </w:tcBorders>
          </w:tcPr>
          <w:p w14:paraId="6A7A2DDB" w14:textId="77777777" w:rsidR="00FE129B" w:rsidRPr="00663229" w:rsidRDefault="00FE129B" w:rsidP="00FB34FB">
            <w:pPr>
              <w:spacing w:before="0" w:after="0"/>
              <w:jc w:val="both"/>
              <w:rPr>
                <w:rFonts w:asciiTheme="majorHAnsi" w:hAnsiTheme="majorHAnsi"/>
              </w:rPr>
            </w:pPr>
          </w:p>
        </w:tc>
        <w:tc>
          <w:tcPr>
            <w:tcW w:w="2126" w:type="dxa"/>
            <w:gridSpan w:val="3"/>
            <w:tcBorders>
              <w:bottom w:val="single" w:sz="4" w:space="0" w:color="auto"/>
            </w:tcBorders>
          </w:tcPr>
          <w:p w14:paraId="6C3E291C" w14:textId="77777777" w:rsidR="00FE129B" w:rsidRPr="00663229" w:rsidRDefault="00FE129B" w:rsidP="00FB34FB">
            <w:pPr>
              <w:spacing w:before="0" w:after="0"/>
              <w:jc w:val="right"/>
              <w:rPr>
                <w:rFonts w:asciiTheme="majorHAnsi" w:hAnsiTheme="majorHAnsi"/>
                <w:b/>
                <w:bCs/>
              </w:rPr>
            </w:pPr>
            <w:r w:rsidRPr="00663229">
              <w:rPr>
                <w:rFonts w:asciiTheme="majorHAnsi" w:hAnsiTheme="majorHAnsi"/>
                <w:b/>
                <w:bCs/>
              </w:rPr>
              <w:t>31 March</w:t>
            </w:r>
          </w:p>
          <w:p w14:paraId="27BC0F5C" w14:textId="77777777" w:rsidR="00FE129B" w:rsidRPr="00663229" w:rsidRDefault="00FE129B" w:rsidP="00FB34FB">
            <w:pPr>
              <w:spacing w:before="0" w:after="0"/>
              <w:jc w:val="right"/>
              <w:rPr>
                <w:rFonts w:asciiTheme="majorHAnsi" w:hAnsiTheme="majorHAnsi"/>
                <w:b/>
                <w:bCs/>
              </w:rPr>
            </w:pPr>
            <w:r w:rsidRPr="00663229">
              <w:rPr>
                <w:rFonts w:asciiTheme="majorHAnsi" w:hAnsiTheme="majorHAnsi"/>
                <w:b/>
                <w:bCs/>
              </w:rPr>
              <w:t>202</w:t>
            </w:r>
            <w:r>
              <w:rPr>
                <w:rFonts w:asciiTheme="majorHAnsi" w:hAnsiTheme="majorHAnsi"/>
                <w:b/>
                <w:bCs/>
              </w:rPr>
              <w:t>1</w:t>
            </w:r>
          </w:p>
          <w:p w14:paraId="74A5FD62" w14:textId="77777777" w:rsidR="00FE129B" w:rsidRPr="00663229" w:rsidRDefault="00FE129B" w:rsidP="00FB34FB">
            <w:pPr>
              <w:spacing w:before="0" w:after="0"/>
              <w:jc w:val="right"/>
              <w:rPr>
                <w:rFonts w:asciiTheme="majorHAnsi" w:hAnsiTheme="majorHAnsi"/>
              </w:rPr>
            </w:pPr>
            <w:r w:rsidRPr="00663229">
              <w:rPr>
                <w:rFonts w:asciiTheme="majorHAnsi" w:hAnsiTheme="majorHAnsi"/>
                <w:b/>
                <w:bCs/>
              </w:rPr>
              <w:t>(£)</w:t>
            </w:r>
          </w:p>
        </w:tc>
        <w:tc>
          <w:tcPr>
            <w:tcW w:w="284" w:type="dxa"/>
            <w:tcBorders>
              <w:bottom w:val="single" w:sz="4" w:space="0" w:color="auto"/>
            </w:tcBorders>
          </w:tcPr>
          <w:p w14:paraId="1EF684F3" w14:textId="77777777" w:rsidR="00FE129B" w:rsidRPr="00663229" w:rsidRDefault="00FE129B" w:rsidP="00FB34FB">
            <w:pPr>
              <w:spacing w:before="0" w:after="0"/>
              <w:jc w:val="both"/>
              <w:rPr>
                <w:rFonts w:asciiTheme="majorHAnsi" w:hAnsiTheme="majorHAnsi"/>
              </w:rPr>
            </w:pPr>
          </w:p>
        </w:tc>
        <w:tc>
          <w:tcPr>
            <w:tcW w:w="1843" w:type="dxa"/>
            <w:tcBorders>
              <w:bottom w:val="single" w:sz="4" w:space="0" w:color="auto"/>
            </w:tcBorders>
          </w:tcPr>
          <w:p w14:paraId="72572AED" w14:textId="77777777" w:rsidR="00FE129B" w:rsidRPr="00663229" w:rsidRDefault="00FE129B" w:rsidP="00FB34FB">
            <w:pPr>
              <w:spacing w:before="0" w:after="0"/>
              <w:jc w:val="right"/>
              <w:rPr>
                <w:rFonts w:asciiTheme="majorHAnsi" w:hAnsiTheme="majorHAnsi"/>
                <w:b/>
                <w:bCs/>
              </w:rPr>
            </w:pPr>
            <w:r w:rsidRPr="00663229">
              <w:rPr>
                <w:rFonts w:asciiTheme="majorHAnsi" w:hAnsiTheme="majorHAnsi"/>
                <w:b/>
                <w:bCs/>
              </w:rPr>
              <w:t>31 March</w:t>
            </w:r>
          </w:p>
          <w:p w14:paraId="1516BF56" w14:textId="77777777" w:rsidR="00FE129B" w:rsidRPr="00663229" w:rsidRDefault="00FE129B" w:rsidP="00FB34FB">
            <w:pPr>
              <w:spacing w:before="0" w:after="0"/>
              <w:jc w:val="right"/>
              <w:rPr>
                <w:rFonts w:asciiTheme="majorHAnsi" w:hAnsiTheme="majorHAnsi"/>
                <w:b/>
                <w:bCs/>
              </w:rPr>
            </w:pPr>
            <w:r w:rsidRPr="00663229">
              <w:rPr>
                <w:rFonts w:asciiTheme="majorHAnsi" w:hAnsiTheme="majorHAnsi"/>
                <w:b/>
                <w:bCs/>
              </w:rPr>
              <w:t>20</w:t>
            </w:r>
            <w:r>
              <w:rPr>
                <w:rFonts w:asciiTheme="majorHAnsi" w:hAnsiTheme="majorHAnsi"/>
                <w:b/>
                <w:bCs/>
              </w:rPr>
              <w:t>20</w:t>
            </w:r>
          </w:p>
          <w:p w14:paraId="24B6F5D3" w14:textId="77777777" w:rsidR="00FE129B" w:rsidRPr="00663229" w:rsidRDefault="00FE129B" w:rsidP="00FB34FB">
            <w:pPr>
              <w:spacing w:before="0" w:after="0"/>
              <w:jc w:val="right"/>
              <w:rPr>
                <w:rFonts w:asciiTheme="majorHAnsi" w:hAnsiTheme="majorHAnsi"/>
              </w:rPr>
            </w:pPr>
            <w:r w:rsidRPr="00663229">
              <w:rPr>
                <w:rFonts w:asciiTheme="majorHAnsi" w:hAnsiTheme="majorHAnsi"/>
                <w:b/>
                <w:bCs/>
              </w:rPr>
              <w:t>(£)</w:t>
            </w:r>
          </w:p>
        </w:tc>
      </w:tr>
      <w:tr w:rsidR="00FE129B" w:rsidRPr="00033924" w14:paraId="48F7E32F" w14:textId="77777777" w:rsidTr="00FB34FB">
        <w:trPr>
          <w:gridBefore w:val="1"/>
          <w:wBefore w:w="142" w:type="dxa"/>
        </w:trPr>
        <w:tc>
          <w:tcPr>
            <w:tcW w:w="5245" w:type="dxa"/>
            <w:gridSpan w:val="5"/>
            <w:tcBorders>
              <w:top w:val="single" w:sz="4" w:space="0" w:color="auto"/>
            </w:tcBorders>
          </w:tcPr>
          <w:p w14:paraId="41D5F407" w14:textId="77777777" w:rsidR="00FE129B" w:rsidRPr="00663229" w:rsidRDefault="00FE129B" w:rsidP="00FB34FB">
            <w:pPr>
              <w:spacing w:before="0" w:after="0"/>
              <w:jc w:val="both"/>
              <w:rPr>
                <w:rFonts w:asciiTheme="majorHAnsi" w:hAnsiTheme="majorHAnsi"/>
                <w:sz w:val="21"/>
                <w:szCs w:val="21"/>
              </w:rPr>
            </w:pPr>
          </w:p>
        </w:tc>
        <w:tc>
          <w:tcPr>
            <w:tcW w:w="2126" w:type="dxa"/>
            <w:gridSpan w:val="3"/>
            <w:tcBorders>
              <w:top w:val="single" w:sz="4" w:space="0" w:color="auto"/>
            </w:tcBorders>
          </w:tcPr>
          <w:p w14:paraId="47FF91A6" w14:textId="77777777" w:rsidR="00FE129B" w:rsidRPr="00663229" w:rsidRDefault="00FE129B" w:rsidP="00FB34FB">
            <w:pPr>
              <w:spacing w:before="0" w:after="0"/>
              <w:jc w:val="right"/>
              <w:rPr>
                <w:rFonts w:asciiTheme="majorHAnsi" w:hAnsiTheme="majorHAnsi"/>
                <w:b/>
                <w:bCs/>
                <w:sz w:val="21"/>
                <w:szCs w:val="21"/>
              </w:rPr>
            </w:pPr>
          </w:p>
        </w:tc>
        <w:tc>
          <w:tcPr>
            <w:tcW w:w="284" w:type="dxa"/>
            <w:tcBorders>
              <w:top w:val="single" w:sz="4" w:space="0" w:color="auto"/>
            </w:tcBorders>
          </w:tcPr>
          <w:p w14:paraId="328376BB" w14:textId="77777777" w:rsidR="00FE129B" w:rsidRPr="00663229" w:rsidRDefault="00FE129B" w:rsidP="00FB34FB">
            <w:pPr>
              <w:spacing w:before="0" w:after="0"/>
              <w:jc w:val="both"/>
              <w:rPr>
                <w:rFonts w:asciiTheme="majorHAnsi" w:hAnsiTheme="majorHAnsi"/>
                <w:sz w:val="21"/>
                <w:szCs w:val="21"/>
              </w:rPr>
            </w:pPr>
          </w:p>
        </w:tc>
        <w:tc>
          <w:tcPr>
            <w:tcW w:w="1843" w:type="dxa"/>
            <w:tcBorders>
              <w:top w:val="single" w:sz="4" w:space="0" w:color="auto"/>
            </w:tcBorders>
          </w:tcPr>
          <w:p w14:paraId="786EAD36" w14:textId="77777777" w:rsidR="00FE129B" w:rsidRPr="00663229" w:rsidRDefault="00FE129B" w:rsidP="00FB34FB">
            <w:pPr>
              <w:spacing w:before="0" w:after="0"/>
              <w:jc w:val="right"/>
              <w:rPr>
                <w:rFonts w:asciiTheme="majorHAnsi" w:hAnsiTheme="majorHAnsi"/>
                <w:b/>
                <w:bCs/>
                <w:sz w:val="21"/>
                <w:szCs w:val="21"/>
              </w:rPr>
            </w:pPr>
          </w:p>
        </w:tc>
      </w:tr>
      <w:tr w:rsidR="00FE129B" w:rsidRPr="00033924" w14:paraId="0E6965D2" w14:textId="77777777" w:rsidTr="00FB34FB">
        <w:trPr>
          <w:gridBefore w:val="1"/>
          <w:wBefore w:w="142" w:type="dxa"/>
        </w:trPr>
        <w:tc>
          <w:tcPr>
            <w:tcW w:w="5245" w:type="dxa"/>
            <w:gridSpan w:val="5"/>
            <w:vAlign w:val="center"/>
          </w:tcPr>
          <w:p w14:paraId="68D35192" w14:textId="77777777" w:rsidR="00FE129B" w:rsidRPr="00663229" w:rsidRDefault="00FE129B" w:rsidP="00FB34FB">
            <w:pPr>
              <w:spacing w:before="0" w:after="0"/>
              <w:jc w:val="both"/>
              <w:rPr>
                <w:rFonts w:asciiTheme="majorHAnsi" w:hAnsiTheme="majorHAnsi"/>
                <w:b/>
                <w:bCs/>
              </w:rPr>
            </w:pPr>
            <w:r w:rsidRPr="00663229">
              <w:rPr>
                <w:rFonts w:asciiTheme="majorHAnsi" w:hAnsiTheme="majorHAnsi"/>
                <w:b/>
                <w:bCs/>
              </w:rPr>
              <w:t>Financial assets</w:t>
            </w:r>
          </w:p>
        </w:tc>
        <w:tc>
          <w:tcPr>
            <w:tcW w:w="2126" w:type="dxa"/>
            <w:gridSpan w:val="3"/>
            <w:vAlign w:val="center"/>
          </w:tcPr>
          <w:p w14:paraId="0DED4388" w14:textId="77777777" w:rsidR="00FE129B" w:rsidRPr="00663229" w:rsidRDefault="00FE129B" w:rsidP="00FB34FB">
            <w:pPr>
              <w:spacing w:before="0" w:after="0"/>
              <w:jc w:val="right"/>
              <w:rPr>
                <w:rFonts w:asciiTheme="majorHAnsi" w:hAnsiTheme="majorHAnsi"/>
                <w:b/>
                <w:bCs/>
              </w:rPr>
            </w:pPr>
          </w:p>
        </w:tc>
        <w:tc>
          <w:tcPr>
            <w:tcW w:w="284" w:type="dxa"/>
            <w:vAlign w:val="center"/>
          </w:tcPr>
          <w:p w14:paraId="624464B0" w14:textId="77777777" w:rsidR="00FE129B" w:rsidRPr="00663229" w:rsidRDefault="00FE129B" w:rsidP="00FB34FB">
            <w:pPr>
              <w:spacing w:before="0" w:after="0"/>
              <w:jc w:val="both"/>
              <w:rPr>
                <w:rFonts w:asciiTheme="majorHAnsi" w:hAnsiTheme="majorHAnsi"/>
              </w:rPr>
            </w:pPr>
          </w:p>
        </w:tc>
        <w:tc>
          <w:tcPr>
            <w:tcW w:w="1843" w:type="dxa"/>
            <w:vAlign w:val="center"/>
          </w:tcPr>
          <w:p w14:paraId="74D79B30" w14:textId="77777777" w:rsidR="00FE129B" w:rsidRPr="00663229" w:rsidRDefault="00FE129B" w:rsidP="00FB34FB">
            <w:pPr>
              <w:spacing w:before="0" w:after="0"/>
              <w:jc w:val="right"/>
              <w:rPr>
                <w:rFonts w:asciiTheme="majorHAnsi" w:hAnsiTheme="majorHAnsi"/>
              </w:rPr>
            </w:pPr>
          </w:p>
        </w:tc>
      </w:tr>
      <w:tr w:rsidR="00FE129B" w:rsidRPr="00033924" w14:paraId="0A97DAB4" w14:textId="77777777" w:rsidTr="00FB34FB">
        <w:trPr>
          <w:gridBefore w:val="1"/>
          <w:wBefore w:w="142" w:type="dxa"/>
        </w:trPr>
        <w:tc>
          <w:tcPr>
            <w:tcW w:w="5245" w:type="dxa"/>
            <w:gridSpan w:val="5"/>
            <w:vAlign w:val="center"/>
          </w:tcPr>
          <w:p w14:paraId="7C73D39F" w14:textId="77777777" w:rsidR="00FE129B" w:rsidRPr="00663229" w:rsidRDefault="00FE129B" w:rsidP="00FB34FB">
            <w:pPr>
              <w:spacing w:before="0" w:after="0"/>
              <w:jc w:val="both"/>
              <w:rPr>
                <w:rFonts w:asciiTheme="majorHAnsi" w:hAnsiTheme="majorHAnsi"/>
                <w:i/>
                <w:iCs/>
              </w:rPr>
            </w:pPr>
            <w:r w:rsidRPr="00663229">
              <w:rPr>
                <w:rFonts w:asciiTheme="majorHAnsi" w:hAnsiTheme="majorHAnsi"/>
                <w:i/>
                <w:iCs/>
              </w:rPr>
              <w:t>Financial assets at amortised cost</w:t>
            </w:r>
          </w:p>
        </w:tc>
        <w:tc>
          <w:tcPr>
            <w:tcW w:w="2126" w:type="dxa"/>
            <w:gridSpan w:val="3"/>
            <w:vAlign w:val="center"/>
          </w:tcPr>
          <w:p w14:paraId="028A6CA8" w14:textId="77777777" w:rsidR="00FE129B" w:rsidRPr="00663229" w:rsidRDefault="00FE129B" w:rsidP="00FB34FB">
            <w:pPr>
              <w:spacing w:before="0" w:after="0"/>
              <w:jc w:val="right"/>
              <w:rPr>
                <w:rFonts w:asciiTheme="majorHAnsi" w:hAnsiTheme="majorHAnsi"/>
                <w:b/>
                <w:bCs/>
              </w:rPr>
            </w:pPr>
          </w:p>
        </w:tc>
        <w:tc>
          <w:tcPr>
            <w:tcW w:w="284" w:type="dxa"/>
            <w:vAlign w:val="center"/>
          </w:tcPr>
          <w:p w14:paraId="1377201B" w14:textId="77777777" w:rsidR="00FE129B" w:rsidRPr="00663229" w:rsidRDefault="00FE129B" w:rsidP="00FB34FB">
            <w:pPr>
              <w:spacing w:before="0" w:after="0"/>
              <w:jc w:val="both"/>
              <w:rPr>
                <w:rFonts w:asciiTheme="majorHAnsi" w:hAnsiTheme="majorHAnsi"/>
              </w:rPr>
            </w:pPr>
          </w:p>
        </w:tc>
        <w:tc>
          <w:tcPr>
            <w:tcW w:w="1843" w:type="dxa"/>
            <w:vAlign w:val="center"/>
          </w:tcPr>
          <w:p w14:paraId="5C1772B1" w14:textId="77777777" w:rsidR="00FE129B" w:rsidRPr="00663229" w:rsidRDefault="00FE129B" w:rsidP="00FB34FB">
            <w:pPr>
              <w:spacing w:before="0" w:after="0"/>
              <w:jc w:val="right"/>
              <w:rPr>
                <w:rFonts w:asciiTheme="majorHAnsi" w:hAnsiTheme="majorHAnsi"/>
              </w:rPr>
            </w:pPr>
          </w:p>
        </w:tc>
      </w:tr>
      <w:tr w:rsidR="00FE129B" w:rsidRPr="00033924" w14:paraId="09A3FE50" w14:textId="77777777" w:rsidTr="00FB34FB">
        <w:trPr>
          <w:gridBefore w:val="1"/>
          <w:wBefore w:w="142" w:type="dxa"/>
        </w:trPr>
        <w:tc>
          <w:tcPr>
            <w:tcW w:w="5245" w:type="dxa"/>
            <w:gridSpan w:val="5"/>
            <w:vAlign w:val="center"/>
          </w:tcPr>
          <w:p w14:paraId="7EADDC2A" w14:textId="77777777" w:rsidR="00FE129B" w:rsidRPr="00663229" w:rsidRDefault="00FE129B" w:rsidP="00FB34FB">
            <w:pPr>
              <w:spacing w:before="0" w:after="0"/>
              <w:jc w:val="both"/>
              <w:rPr>
                <w:rFonts w:asciiTheme="majorHAnsi" w:hAnsiTheme="majorHAnsi"/>
              </w:rPr>
            </w:pPr>
            <w:r w:rsidRPr="00663229">
              <w:rPr>
                <w:rFonts w:asciiTheme="majorHAnsi" w:hAnsiTheme="majorHAnsi"/>
              </w:rPr>
              <w:t>Cash and cash equivalents</w:t>
            </w:r>
          </w:p>
        </w:tc>
        <w:tc>
          <w:tcPr>
            <w:tcW w:w="2126" w:type="dxa"/>
            <w:gridSpan w:val="3"/>
            <w:vAlign w:val="center"/>
          </w:tcPr>
          <w:p w14:paraId="6EE440F9" w14:textId="77777777" w:rsidR="00FE129B" w:rsidRPr="00663229" w:rsidRDefault="00FE129B" w:rsidP="00FB34FB">
            <w:pPr>
              <w:spacing w:before="0" w:after="0"/>
              <w:jc w:val="right"/>
              <w:rPr>
                <w:rFonts w:asciiTheme="majorHAnsi" w:hAnsiTheme="majorHAnsi"/>
              </w:rPr>
            </w:pPr>
            <w:r>
              <w:rPr>
                <w:rFonts w:asciiTheme="majorHAnsi" w:hAnsiTheme="majorHAnsi"/>
              </w:rPr>
              <w:t>60,152,317</w:t>
            </w:r>
          </w:p>
        </w:tc>
        <w:tc>
          <w:tcPr>
            <w:tcW w:w="284" w:type="dxa"/>
            <w:vAlign w:val="center"/>
          </w:tcPr>
          <w:p w14:paraId="459D8B44" w14:textId="77777777" w:rsidR="00FE129B" w:rsidRPr="00663229" w:rsidRDefault="00FE129B" w:rsidP="00FB34FB">
            <w:pPr>
              <w:spacing w:before="0" w:after="0"/>
              <w:jc w:val="both"/>
              <w:rPr>
                <w:rFonts w:asciiTheme="majorHAnsi" w:hAnsiTheme="majorHAnsi"/>
              </w:rPr>
            </w:pPr>
          </w:p>
        </w:tc>
        <w:tc>
          <w:tcPr>
            <w:tcW w:w="1843" w:type="dxa"/>
            <w:vAlign w:val="center"/>
          </w:tcPr>
          <w:p w14:paraId="47F47E74" w14:textId="77777777" w:rsidR="00FE129B" w:rsidRPr="00663229" w:rsidRDefault="00FE129B" w:rsidP="00FB34FB">
            <w:pPr>
              <w:spacing w:before="0" w:after="0"/>
              <w:jc w:val="right"/>
              <w:rPr>
                <w:rFonts w:asciiTheme="majorHAnsi" w:hAnsiTheme="majorHAnsi"/>
              </w:rPr>
            </w:pPr>
            <w:r>
              <w:rPr>
                <w:rFonts w:asciiTheme="majorHAnsi" w:hAnsiTheme="majorHAnsi"/>
              </w:rPr>
              <w:t>15,028,142</w:t>
            </w:r>
          </w:p>
        </w:tc>
      </w:tr>
      <w:tr w:rsidR="00FE129B" w:rsidRPr="00033924" w14:paraId="73AD501B" w14:textId="77777777" w:rsidTr="00FB34FB">
        <w:trPr>
          <w:gridBefore w:val="1"/>
          <w:wBefore w:w="142" w:type="dxa"/>
        </w:trPr>
        <w:tc>
          <w:tcPr>
            <w:tcW w:w="5245" w:type="dxa"/>
            <w:gridSpan w:val="5"/>
            <w:vAlign w:val="center"/>
          </w:tcPr>
          <w:p w14:paraId="735FF231" w14:textId="77777777" w:rsidR="00FE129B" w:rsidRPr="00663229" w:rsidRDefault="00FE129B" w:rsidP="00FB34FB">
            <w:pPr>
              <w:spacing w:before="0" w:after="0"/>
              <w:jc w:val="both"/>
              <w:rPr>
                <w:rFonts w:asciiTheme="majorHAnsi" w:hAnsiTheme="majorHAnsi"/>
              </w:rPr>
            </w:pPr>
            <w:r w:rsidRPr="00663229">
              <w:rPr>
                <w:rFonts w:asciiTheme="majorHAnsi" w:hAnsiTheme="majorHAnsi"/>
              </w:rPr>
              <w:t>Trade and other receivables</w:t>
            </w:r>
          </w:p>
        </w:tc>
        <w:tc>
          <w:tcPr>
            <w:tcW w:w="2126" w:type="dxa"/>
            <w:gridSpan w:val="3"/>
            <w:vAlign w:val="center"/>
          </w:tcPr>
          <w:p w14:paraId="42DB254E" w14:textId="77777777" w:rsidR="00FE129B" w:rsidRPr="00663229" w:rsidRDefault="00FE129B" w:rsidP="00FB34FB">
            <w:pPr>
              <w:spacing w:before="0" w:after="0"/>
              <w:jc w:val="right"/>
              <w:rPr>
                <w:rFonts w:asciiTheme="majorHAnsi" w:hAnsiTheme="majorHAnsi"/>
              </w:rPr>
            </w:pPr>
            <w:r>
              <w:rPr>
                <w:rFonts w:asciiTheme="majorHAnsi" w:hAnsiTheme="majorHAnsi"/>
              </w:rPr>
              <w:t>5,364,168</w:t>
            </w:r>
          </w:p>
        </w:tc>
        <w:tc>
          <w:tcPr>
            <w:tcW w:w="284" w:type="dxa"/>
            <w:vAlign w:val="center"/>
          </w:tcPr>
          <w:p w14:paraId="6C330391" w14:textId="77777777" w:rsidR="00FE129B" w:rsidRPr="00663229" w:rsidRDefault="00FE129B" w:rsidP="00FB34FB">
            <w:pPr>
              <w:spacing w:before="0" w:after="0"/>
              <w:jc w:val="both"/>
              <w:rPr>
                <w:rFonts w:asciiTheme="majorHAnsi" w:hAnsiTheme="majorHAnsi"/>
              </w:rPr>
            </w:pPr>
          </w:p>
        </w:tc>
        <w:tc>
          <w:tcPr>
            <w:tcW w:w="1843" w:type="dxa"/>
            <w:vAlign w:val="center"/>
          </w:tcPr>
          <w:p w14:paraId="7C1CB088" w14:textId="77777777" w:rsidR="00FE129B" w:rsidRPr="00663229" w:rsidRDefault="00FE129B" w:rsidP="00FB34FB">
            <w:pPr>
              <w:spacing w:before="0" w:after="0"/>
              <w:jc w:val="right"/>
              <w:rPr>
                <w:rFonts w:asciiTheme="majorHAnsi" w:hAnsiTheme="majorHAnsi"/>
              </w:rPr>
            </w:pPr>
            <w:r>
              <w:rPr>
                <w:rFonts w:asciiTheme="majorHAnsi" w:hAnsiTheme="majorHAnsi"/>
              </w:rPr>
              <w:t>4,963,527</w:t>
            </w:r>
          </w:p>
        </w:tc>
      </w:tr>
      <w:tr w:rsidR="00FE129B" w:rsidRPr="00033924" w14:paraId="32BCBF9D" w14:textId="77777777" w:rsidTr="00FB34FB">
        <w:trPr>
          <w:gridBefore w:val="1"/>
          <w:wBefore w:w="142" w:type="dxa"/>
        </w:trPr>
        <w:tc>
          <w:tcPr>
            <w:tcW w:w="5245" w:type="dxa"/>
            <w:gridSpan w:val="5"/>
            <w:vAlign w:val="center"/>
          </w:tcPr>
          <w:p w14:paraId="5AE72201" w14:textId="77777777" w:rsidR="00FE129B" w:rsidRPr="00663229" w:rsidRDefault="00FE129B" w:rsidP="00FB34FB">
            <w:pPr>
              <w:spacing w:before="0" w:after="0"/>
              <w:jc w:val="both"/>
              <w:rPr>
                <w:rFonts w:asciiTheme="majorHAnsi" w:hAnsiTheme="majorHAnsi"/>
                <w:sz w:val="20"/>
                <w:szCs w:val="20"/>
              </w:rPr>
            </w:pPr>
          </w:p>
        </w:tc>
        <w:tc>
          <w:tcPr>
            <w:tcW w:w="2126" w:type="dxa"/>
            <w:gridSpan w:val="3"/>
            <w:vAlign w:val="center"/>
          </w:tcPr>
          <w:p w14:paraId="7010667D" w14:textId="77777777" w:rsidR="00FE129B" w:rsidRPr="00663229" w:rsidRDefault="00FE129B" w:rsidP="00FB34FB">
            <w:pPr>
              <w:spacing w:before="0" w:after="0"/>
              <w:jc w:val="right"/>
              <w:rPr>
                <w:rFonts w:asciiTheme="majorHAnsi" w:hAnsiTheme="majorHAnsi"/>
                <w:b/>
                <w:bCs/>
                <w:sz w:val="20"/>
                <w:szCs w:val="20"/>
              </w:rPr>
            </w:pPr>
          </w:p>
        </w:tc>
        <w:tc>
          <w:tcPr>
            <w:tcW w:w="284" w:type="dxa"/>
            <w:vAlign w:val="center"/>
          </w:tcPr>
          <w:p w14:paraId="4038B95A" w14:textId="77777777" w:rsidR="00FE129B" w:rsidRPr="00663229" w:rsidRDefault="00FE129B" w:rsidP="00FB34FB">
            <w:pPr>
              <w:spacing w:before="0" w:after="0"/>
              <w:jc w:val="both"/>
              <w:rPr>
                <w:rFonts w:asciiTheme="majorHAnsi" w:hAnsiTheme="majorHAnsi"/>
                <w:sz w:val="20"/>
                <w:szCs w:val="20"/>
              </w:rPr>
            </w:pPr>
          </w:p>
        </w:tc>
        <w:tc>
          <w:tcPr>
            <w:tcW w:w="1843" w:type="dxa"/>
            <w:vAlign w:val="center"/>
          </w:tcPr>
          <w:p w14:paraId="5B2B99EB" w14:textId="77777777" w:rsidR="00FE129B" w:rsidRPr="00663229" w:rsidRDefault="00FE129B" w:rsidP="00FB34FB">
            <w:pPr>
              <w:spacing w:before="0" w:after="0"/>
              <w:jc w:val="right"/>
              <w:rPr>
                <w:rFonts w:asciiTheme="majorHAnsi" w:hAnsiTheme="majorHAnsi"/>
                <w:sz w:val="20"/>
                <w:szCs w:val="20"/>
              </w:rPr>
            </w:pPr>
          </w:p>
        </w:tc>
      </w:tr>
      <w:tr w:rsidR="00FE129B" w:rsidRPr="00033924" w14:paraId="6E301647" w14:textId="77777777" w:rsidTr="00FB34FB">
        <w:trPr>
          <w:gridBefore w:val="1"/>
          <w:wBefore w:w="142" w:type="dxa"/>
        </w:trPr>
        <w:tc>
          <w:tcPr>
            <w:tcW w:w="5245" w:type="dxa"/>
            <w:gridSpan w:val="5"/>
            <w:vAlign w:val="center"/>
          </w:tcPr>
          <w:p w14:paraId="0E0FAB73" w14:textId="77777777" w:rsidR="00FE129B" w:rsidRPr="00663229" w:rsidRDefault="00FE129B" w:rsidP="00FB34FB">
            <w:pPr>
              <w:spacing w:before="0" w:after="0"/>
              <w:jc w:val="both"/>
              <w:rPr>
                <w:rFonts w:asciiTheme="majorHAnsi" w:hAnsiTheme="majorHAnsi"/>
                <w:i/>
                <w:iCs/>
              </w:rPr>
            </w:pPr>
            <w:r w:rsidRPr="00663229">
              <w:rPr>
                <w:rFonts w:asciiTheme="majorHAnsi" w:hAnsiTheme="majorHAnsi"/>
                <w:i/>
                <w:iCs/>
              </w:rPr>
              <w:t>Fair value through profit and loss account</w:t>
            </w:r>
          </w:p>
        </w:tc>
        <w:tc>
          <w:tcPr>
            <w:tcW w:w="2126" w:type="dxa"/>
            <w:gridSpan w:val="3"/>
            <w:vAlign w:val="center"/>
          </w:tcPr>
          <w:p w14:paraId="0A312436" w14:textId="77777777" w:rsidR="00FE129B" w:rsidRPr="00663229" w:rsidRDefault="00FE129B" w:rsidP="00FB34FB">
            <w:pPr>
              <w:spacing w:before="0" w:after="0"/>
              <w:jc w:val="right"/>
              <w:rPr>
                <w:rFonts w:asciiTheme="majorHAnsi" w:hAnsiTheme="majorHAnsi"/>
                <w:b/>
                <w:bCs/>
              </w:rPr>
            </w:pPr>
          </w:p>
        </w:tc>
        <w:tc>
          <w:tcPr>
            <w:tcW w:w="284" w:type="dxa"/>
            <w:vAlign w:val="center"/>
          </w:tcPr>
          <w:p w14:paraId="1A46DF65" w14:textId="77777777" w:rsidR="00FE129B" w:rsidRPr="00663229" w:rsidRDefault="00FE129B" w:rsidP="00FB34FB">
            <w:pPr>
              <w:spacing w:before="0" w:after="0"/>
              <w:jc w:val="both"/>
              <w:rPr>
                <w:rFonts w:asciiTheme="majorHAnsi" w:hAnsiTheme="majorHAnsi"/>
              </w:rPr>
            </w:pPr>
          </w:p>
        </w:tc>
        <w:tc>
          <w:tcPr>
            <w:tcW w:w="1843" w:type="dxa"/>
            <w:vAlign w:val="center"/>
          </w:tcPr>
          <w:p w14:paraId="2BF4ECE0" w14:textId="77777777" w:rsidR="00FE129B" w:rsidRPr="00663229" w:rsidRDefault="00FE129B" w:rsidP="00FB34FB">
            <w:pPr>
              <w:spacing w:before="0" w:after="0"/>
              <w:jc w:val="right"/>
              <w:rPr>
                <w:rFonts w:asciiTheme="majorHAnsi" w:hAnsiTheme="majorHAnsi"/>
              </w:rPr>
            </w:pPr>
          </w:p>
        </w:tc>
      </w:tr>
      <w:tr w:rsidR="00FE129B" w:rsidRPr="00033924" w14:paraId="70D79610" w14:textId="77777777" w:rsidTr="00FB34FB">
        <w:trPr>
          <w:gridBefore w:val="1"/>
          <w:wBefore w:w="142" w:type="dxa"/>
        </w:trPr>
        <w:tc>
          <w:tcPr>
            <w:tcW w:w="5245" w:type="dxa"/>
            <w:gridSpan w:val="5"/>
            <w:vAlign w:val="center"/>
          </w:tcPr>
          <w:p w14:paraId="45D397E1" w14:textId="77777777" w:rsidR="00FE129B" w:rsidRPr="00663229" w:rsidRDefault="00FE129B" w:rsidP="00FB34FB">
            <w:pPr>
              <w:spacing w:before="0" w:after="0"/>
              <w:jc w:val="both"/>
              <w:rPr>
                <w:rFonts w:asciiTheme="majorHAnsi" w:hAnsiTheme="majorHAnsi"/>
              </w:rPr>
            </w:pPr>
            <w:r w:rsidRPr="00663229">
              <w:rPr>
                <w:rFonts w:asciiTheme="majorHAnsi" w:hAnsiTheme="majorHAnsi"/>
              </w:rPr>
              <w:t>Investment</w:t>
            </w:r>
          </w:p>
        </w:tc>
        <w:tc>
          <w:tcPr>
            <w:tcW w:w="2126" w:type="dxa"/>
            <w:gridSpan w:val="3"/>
            <w:vAlign w:val="center"/>
          </w:tcPr>
          <w:p w14:paraId="617676C4" w14:textId="77777777" w:rsidR="00FE129B" w:rsidRPr="00663229" w:rsidRDefault="00FE129B" w:rsidP="00FB34FB">
            <w:pPr>
              <w:spacing w:before="0" w:after="0"/>
              <w:jc w:val="right"/>
              <w:rPr>
                <w:rFonts w:asciiTheme="majorHAnsi" w:hAnsiTheme="majorHAnsi"/>
              </w:rPr>
            </w:pPr>
            <w:r>
              <w:rPr>
                <w:rFonts w:asciiTheme="majorHAnsi" w:hAnsiTheme="majorHAnsi"/>
              </w:rPr>
              <w:t>80,694,275</w:t>
            </w:r>
          </w:p>
        </w:tc>
        <w:tc>
          <w:tcPr>
            <w:tcW w:w="284" w:type="dxa"/>
            <w:vAlign w:val="center"/>
          </w:tcPr>
          <w:p w14:paraId="18B729DA" w14:textId="77777777" w:rsidR="00FE129B" w:rsidRPr="00663229" w:rsidRDefault="00FE129B" w:rsidP="00FB34FB">
            <w:pPr>
              <w:spacing w:before="0" w:after="0"/>
              <w:jc w:val="both"/>
              <w:rPr>
                <w:rFonts w:asciiTheme="majorHAnsi" w:hAnsiTheme="majorHAnsi"/>
              </w:rPr>
            </w:pPr>
          </w:p>
        </w:tc>
        <w:tc>
          <w:tcPr>
            <w:tcW w:w="1843" w:type="dxa"/>
            <w:vAlign w:val="center"/>
          </w:tcPr>
          <w:p w14:paraId="45CD5235" w14:textId="77777777" w:rsidR="00FE129B" w:rsidRPr="00663229" w:rsidRDefault="00FE129B" w:rsidP="00FB34FB">
            <w:pPr>
              <w:spacing w:before="0" w:after="0"/>
              <w:jc w:val="right"/>
              <w:rPr>
                <w:rFonts w:asciiTheme="majorHAnsi" w:hAnsiTheme="majorHAnsi"/>
              </w:rPr>
            </w:pPr>
            <w:r>
              <w:rPr>
                <w:rFonts w:asciiTheme="majorHAnsi" w:hAnsiTheme="majorHAnsi"/>
              </w:rPr>
              <w:t>30,412,493</w:t>
            </w:r>
          </w:p>
        </w:tc>
      </w:tr>
      <w:tr w:rsidR="00FE129B" w:rsidRPr="00033924" w14:paraId="453C5236" w14:textId="77777777" w:rsidTr="00FB34FB">
        <w:trPr>
          <w:gridBefore w:val="1"/>
          <w:wBefore w:w="142" w:type="dxa"/>
        </w:trPr>
        <w:tc>
          <w:tcPr>
            <w:tcW w:w="5245" w:type="dxa"/>
            <w:gridSpan w:val="5"/>
            <w:tcBorders>
              <w:bottom w:val="single" w:sz="4" w:space="0" w:color="auto"/>
            </w:tcBorders>
          </w:tcPr>
          <w:p w14:paraId="19A4E9B6" w14:textId="77777777" w:rsidR="00FE129B" w:rsidRPr="00663229" w:rsidRDefault="00FE129B" w:rsidP="00FB34FB">
            <w:pPr>
              <w:spacing w:before="0" w:after="0"/>
              <w:jc w:val="both"/>
              <w:rPr>
                <w:rFonts w:asciiTheme="majorHAnsi" w:hAnsiTheme="majorHAnsi"/>
                <w:sz w:val="20"/>
                <w:szCs w:val="20"/>
              </w:rPr>
            </w:pPr>
          </w:p>
        </w:tc>
        <w:tc>
          <w:tcPr>
            <w:tcW w:w="2126" w:type="dxa"/>
            <w:gridSpan w:val="3"/>
            <w:tcBorders>
              <w:bottom w:val="single" w:sz="4" w:space="0" w:color="auto"/>
            </w:tcBorders>
          </w:tcPr>
          <w:p w14:paraId="66A6B55E" w14:textId="77777777" w:rsidR="00FE129B" w:rsidRPr="00663229" w:rsidRDefault="00FE129B" w:rsidP="00FB34FB">
            <w:pPr>
              <w:spacing w:before="0" w:after="0"/>
              <w:jc w:val="right"/>
              <w:rPr>
                <w:rFonts w:asciiTheme="majorHAnsi" w:hAnsiTheme="majorHAnsi"/>
                <w:b/>
                <w:bCs/>
                <w:sz w:val="20"/>
                <w:szCs w:val="20"/>
              </w:rPr>
            </w:pPr>
          </w:p>
        </w:tc>
        <w:tc>
          <w:tcPr>
            <w:tcW w:w="284" w:type="dxa"/>
            <w:tcBorders>
              <w:bottom w:val="single" w:sz="4" w:space="0" w:color="auto"/>
            </w:tcBorders>
          </w:tcPr>
          <w:p w14:paraId="2488D794" w14:textId="77777777" w:rsidR="00FE129B" w:rsidRPr="00663229" w:rsidRDefault="00FE129B" w:rsidP="00FB34FB">
            <w:pPr>
              <w:spacing w:before="0" w:after="0"/>
              <w:jc w:val="both"/>
              <w:rPr>
                <w:rFonts w:asciiTheme="majorHAnsi" w:hAnsiTheme="majorHAnsi"/>
                <w:sz w:val="20"/>
                <w:szCs w:val="20"/>
              </w:rPr>
            </w:pPr>
          </w:p>
        </w:tc>
        <w:tc>
          <w:tcPr>
            <w:tcW w:w="1843" w:type="dxa"/>
            <w:tcBorders>
              <w:bottom w:val="single" w:sz="4" w:space="0" w:color="auto"/>
            </w:tcBorders>
          </w:tcPr>
          <w:p w14:paraId="30C308FB" w14:textId="77777777" w:rsidR="00FE129B" w:rsidRPr="00663229" w:rsidRDefault="00FE129B" w:rsidP="00FB34FB">
            <w:pPr>
              <w:spacing w:before="0" w:after="0"/>
              <w:jc w:val="right"/>
              <w:rPr>
                <w:rFonts w:asciiTheme="majorHAnsi" w:hAnsiTheme="majorHAnsi"/>
                <w:b/>
                <w:bCs/>
                <w:sz w:val="20"/>
                <w:szCs w:val="20"/>
              </w:rPr>
            </w:pPr>
          </w:p>
        </w:tc>
      </w:tr>
      <w:tr w:rsidR="00FE129B" w:rsidRPr="00033924" w14:paraId="0BCDA490" w14:textId="77777777" w:rsidTr="00FB34FB">
        <w:trPr>
          <w:gridBefore w:val="1"/>
          <w:wBefore w:w="142" w:type="dxa"/>
          <w:trHeight w:val="428"/>
        </w:trPr>
        <w:tc>
          <w:tcPr>
            <w:tcW w:w="5245" w:type="dxa"/>
            <w:gridSpan w:val="5"/>
            <w:tcBorders>
              <w:top w:val="single" w:sz="4" w:space="0" w:color="auto"/>
              <w:bottom w:val="single" w:sz="4" w:space="0" w:color="auto"/>
            </w:tcBorders>
            <w:vAlign w:val="center"/>
          </w:tcPr>
          <w:p w14:paraId="362AB0F8" w14:textId="77777777" w:rsidR="00FE129B" w:rsidRPr="00663229" w:rsidRDefault="00FE129B" w:rsidP="00FB34FB">
            <w:pPr>
              <w:spacing w:before="0" w:after="0"/>
              <w:jc w:val="both"/>
              <w:rPr>
                <w:rFonts w:asciiTheme="majorHAnsi" w:hAnsiTheme="majorHAnsi"/>
                <w:b/>
                <w:bCs/>
              </w:rPr>
            </w:pPr>
            <w:r w:rsidRPr="00663229">
              <w:rPr>
                <w:rFonts w:asciiTheme="majorHAnsi" w:hAnsiTheme="majorHAnsi"/>
                <w:b/>
                <w:bCs/>
              </w:rPr>
              <w:t>Total financial assets</w:t>
            </w:r>
          </w:p>
        </w:tc>
        <w:tc>
          <w:tcPr>
            <w:tcW w:w="2126" w:type="dxa"/>
            <w:gridSpan w:val="3"/>
            <w:tcBorders>
              <w:top w:val="single" w:sz="4" w:space="0" w:color="auto"/>
              <w:bottom w:val="single" w:sz="4" w:space="0" w:color="auto"/>
            </w:tcBorders>
            <w:vAlign w:val="center"/>
          </w:tcPr>
          <w:p w14:paraId="1ED3DB49" w14:textId="77777777" w:rsidR="00FE129B" w:rsidRPr="00663229" w:rsidRDefault="00FE129B" w:rsidP="00FB34FB">
            <w:pPr>
              <w:spacing w:before="0" w:after="0"/>
              <w:jc w:val="right"/>
              <w:rPr>
                <w:rFonts w:asciiTheme="majorHAnsi" w:hAnsiTheme="majorHAnsi"/>
                <w:b/>
                <w:bCs/>
              </w:rPr>
            </w:pPr>
            <w:r>
              <w:rPr>
                <w:rFonts w:asciiTheme="majorHAnsi" w:hAnsiTheme="majorHAnsi"/>
                <w:b/>
                <w:bCs/>
              </w:rPr>
              <w:t>146,210,760</w:t>
            </w:r>
          </w:p>
        </w:tc>
        <w:tc>
          <w:tcPr>
            <w:tcW w:w="284" w:type="dxa"/>
            <w:tcBorders>
              <w:top w:val="single" w:sz="4" w:space="0" w:color="auto"/>
              <w:bottom w:val="single" w:sz="4" w:space="0" w:color="auto"/>
            </w:tcBorders>
            <w:vAlign w:val="center"/>
          </w:tcPr>
          <w:p w14:paraId="4090340B" w14:textId="77777777" w:rsidR="00FE129B" w:rsidRPr="00663229" w:rsidRDefault="00FE129B" w:rsidP="00FB34FB">
            <w:pPr>
              <w:spacing w:before="0" w:after="0"/>
              <w:jc w:val="both"/>
              <w:rPr>
                <w:rFonts w:asciiTheme="majorHAnsi" w:hAnsiTheme="majorHAnsi"/>
                <w:b/>
                <w:bCs/>
              </w:rPr>
            </w:pPr>
          </w:p>
        </w:tc>
        <w:tc>
          <w:tcPr>
            <w:tcW w:w="1843" w:type="dxa"/>
            <w:tcBorders>
              <w:top w:val="single" w:sz="4" w:space="0" w:color="auto"/>
              <w:bottom w:val="single" w:sz="4" w:space="0" w:color="auto"/>
            </w:tcBorders>
            <w:vAlign w:val="center"/>
          </w:tcPr>
          <w:p w14:paraId="7729707F" w14:textId="77777777" w:rsidR="00FE129B" w:rsidRPr="00663229" w:rsidRDefault="00FE129B" w:rsidP="00FB34FB">
            <w:pPr>
              <w:spacing w:before="0" w:after="0"/>
              <w:jc w:val="right"/>
              <w:rPr>
                <w:rFonts w:asciiTheme="majorHAnsi" w:hAnsiTheme="majorHAnsi"/>
                <w:b/>
                <w:bCs/>
              </w:rPr>
            </w:pPr>
            <w:r>
              <w:rPr>
                <w:rFonts w:asciiTheme="majorHAnsi" w:hAnsiTheme="majorHAnsi"/>
                <w:b/>
                <w:bCs/>
              </w:rPr>
              <w:t>50,404,162</w:t>
            </w:r>
          </w:p>
        </w:tc>
      </w:tr>
      <w:tr w:rsidR="00FE129B" w:rsidRPr="00033924" w14:paraId="7A0D0D44" w14:textId="77777777" w:rsidTr="00FB34FB">
        <w:trPr>
          <w:gridBefore w:val="1"/>
          <w:wBefore w:w="142" w:type="dxa"/>
        </w:trPr>
        <w:tc>
          <w:tcPr>
            <w:tcW w:w="5245" w:type="dxa"/>
            <w:gridSpan w:val="5"/>
            <w:tcBorders>
              <w:top w:val="single" w:sz="4" w:space="0" w:color="auto"/>
            </w:tcBorders>
          </w:tcPr>
          <w:p w14:paraId="6B2ED57E" w14:textId="77777777" w:rsidR="00FE129B" w:rsidRPr="00663229" w:rsidRDefault="00FE129B" w:rsidP="00FB34FB">
            <w:pPr>
              <w:spacing w:before="0" w:after="0"/>
              <w:jc w:val="both"/>
              <w:rPr>
                <w:rFonts w:asciiTheme="majorHAnsi" w:hAnsiTheme="majorHAnsi"/>
                <w:sz w:val="20"/>
                <w:szCs w:val="20"/>
              </w:rPr>
            </w:pPr>
          </w:p>
        </w:tc>
        <w:tc>
          <w:tcPr>
            <w:tcW w:w="2126" w:type="dxa"/>
            <w:gridSpan w:val="3"/>
            <w:tcBorders>
              <w:top w:val="single" w:sz="4" w:space="0" w:color="auto"/>
            </w:tcBorders>
          </w:tcPr>
          <w:p w14:paraId="7EC130EA" w14:textId="77777777" w:rsidR="00FE129B" w:rsidRPr="00663229" w:rsidRDefault="00FE129B" w:rsidP="00FB34FB">
            <w:pPr>
              <w:spacing w:before="0" w:after="0"/>
              <w:jc w:val="right"/>
              <w:rPr>
                <w:rFonts w:asciiTheme="majorHAnsi" w:hAnsiTheme="majorHAnsi"/>
                <w:b/>
                <w:bCs/>
                <w:sz w:val="20"/>
                <w:szCs w:val="20"/>
              </w:rPr>
            </w:pPr>
          </w:p>
        </w:tc>
        <w:tc>
          <w:tcPr>
            <w:tcW w:w="284" w:type="dxa"/>
            <w:tcBorders>
              <w:top w:val="single" w:sz="4" w:space="0" w:color="auto"/>
            </w:tcBorders>
          </w:tcPr>
          <w:p w14:paraId="547E81CF" w14:textId="77777777" w:rsidR="00FE129B" w:rsidRPr="00663229" w:rsidRDefault="00FE129B" w:rsidP="00FB34FB">
            <w:pPr>
              <w:spacing w:before="0" w:after="0"/>
              <w:jc w:val="both"/>
              <w:rPr>
                <w:rFonts w:asciiTheme="majorHAnsi" w:hAnsiTheme="majorHAnsi"/>
                <w:sz w:val="20"/>
                <w:szCs w:val="20"/>
              </w:rPr>
            </w:pPr>
          </w:p>
        </w:tc>
        <w:tc>
          <w:tcPr>
            <w:tcW w:w="1843" w:type="dxa"/>
            <w:tcBorders>
              <w:top w:val="single" w:sz="4" w:space="0" w:color="auto"/>
            </w:tcBorders>
          </w:tcPr>
          <w:p w14:paraId="1446C555" w14:textId="77777777" w:rsidR="00FE129B" w:rsidRPr="00663229" w:rsidRDefault="00FE129B" w:rsidP="00FB34FB">
            <w:pPr>
              <w:spacing w:before="0" w:after="0"/>
              <w:jc w:val="right"/>
              <w:rPr>
                <w:rFonts w:asciiTheme="majorHAnsi" w:hAnsiTheme="majorHAnsi"/>
                <w:sz w:val="20"/>
                <w:szCs w:val="20"/>
              </w:rPr>
            </w:pPr>
          </w:p>
        </w:tc>
      </w:tr>
      <w:tr w:rsidR="00FE129B" w:rsidRPr="00033924" w14:paraId="6A0EE893" w14:textId="77777777" w:rsidTr="00FB34FB">
        <w:trPr>
          <w:gridBefore w:val="1"/>
          <w:wBefore w:w="142" w:type="dxa"/>
        </w:trPr>
        <w:tc>
          <w:tcPr>
            <w:tcW w:w="5245" w:type="dxa"/>
            <w:gridSpan w:val="5"/>
            <w:vAlign w:val="center"/>
          </w:tcPr>
          <w:p w14:paraId="61C2DD2A" w14:textId="77777777" w:rsidR="00FE129B" w:rsidRPr="00663229" w:rsidRDefault="00FE129B" w:rsidP="00FB34FB">
            <w:pPr>
              <w:spacing w:before="0" w:after="0"/>
              <w:jc w:val="both"/>
              <w:rPr>
                <w:rFonts w:asciiTheme="majorHAnsi" w:hAnsiTheme="majorHAnsi"/>
                <w:b/>
                <w:bCs/>
              </w:rPr>
            </w:pPr>
            <w:r w:rsidRPr="00663229">
              <w:rPr>
                <w:rFonts w:asciiTheme="majorHAnsi" w:hAnsiTheme="majorHAnsi"/>
                <w:b/>
                <w:bCs/>
              </w:rPr>
              <w:t>Financial liabilities</w:t>
            </w:r>
          </w:p>
        </w:tc>
        <w:tc>
          <w:tcPr>
            <w:tcW w:w="2126" w:type="dxa"/>
            <w:gridSpan w:val="3"/>
            <w:vAlign w:val="center"/>
          </w:tcPr>
          <w:p w14:paraId="0BAB9104" w14:textId="77777777" w:rsidR="00FE129B" w:rsidRPr="00663229" w:rsidRDefault="00FE129B" w:rsidP="00FB34FB">
            <w:pPr>
              <w:spacing w:before="0" w:after="0"/>
              <w:jc w:val="right"/>
              <w:rPr>
                <w:rFonts w:asciiTheme="majorHAnsi" w:hAnsiTheme="majorHAnsi"/>
                <w:b/>
                <w:bCs/>
              </w:rPr>
            </w:pPr>
          </w:p>
        </w:tc>
        <w:tc>
          <w:tcPr>
            <w:tcW w:w="284" w:type="dxa"/>
            <w:vAlign w:val="center"/>
          </w:tcPr>
          <w:p w14:paraId="4FE70A7D" w14:textId="77777777" w:rsidR="00FE129B" w:rsidRPr="00663229" w:rsidRDefault="00FE129B" w:rsidP="00FB34FB">
            <w:pPr>
              <w:spacing w:before="0" w:after="0"/>
              <w:jc w:val="both"/>
              <w:rPr>
                <w:rFonts w:asciiTheme="majorHAnsi" w:hAnsiTheme="majorHAnsi"/>
              </w:rPr>
            </w:pPr>
          </w:p>
        </w:tc>
        <w:tc>
          <w:tcPr>
            <w:tcW w:w="1843" w:type="dxa"/>
            <w:vAlign w:val="center"/>
          </w:tcPr>
          <w:p w14:paraId="6D8A348D" w14:textId="77777777" w:rsidR="00FE129B" w:rsidRPr="00663229" w:rsidRDefault="00FE129B" w:rsidP="00FB34FB">
            <w:pPr>
              <w:spacing w:before="0" w:after="0"/>
              <w:jc w:val="right"/>
              <w:rPr>
                <w:rFonts w:asciiTheme="majorHAnsi" w:hAnsiTheme="majorHAnsi"/>
              </w:rPr>
            </w:pPr>
          </w:p>
        </w:tc>
      </w:tr>
      <w:tr w:rsidR="00FE129B" w:rsidRPr="00033924" w14:paraId="1DCD16AD" w14:textId="77777777" w:rsidTr="00FB34FB">
        <w:trPr>
          <w:gridBefore w:val="1"/>
          <w:wBefore w:w="142" w:type="dxa"/>
        </w:trPr>
        <w:tc>
          <w:tcPr>
            <w:tcW w:w="5245" w:type="dxa"/>
            <w:gridSpan w:val="5"/>
            <w:vAlign w:val="center"/>
          </w:tcPr>
          <w:p w14:paraId="58FD4A35" w14:textId="77777777" w:rsidR="00FE129B" w:rsidRPr="00663229" w:rsidRDefault="00FE129B" w:rsidP="00FB34FB">
            <w:pPr>
              <w:spacing w:before="0" w:after="0"/>
              <w:jc w:val="both"/>
              <w:rPr>
                <w:rFonts w:asciiTheme="majorHAnsi" w:hAnsiTheme="majorHAnsi"/>
                <w:i/>
                <w:iCs/>
              </w:rPr>
            </w:pPr>
            <w:r w:rsidRPr="00663229">
              <w:rPr>
                <w:rFonts w:asciiTheme="majorHAnsi" w:hAnsiTheme="majorHAnsi"/>
                <w:i/>
                <w:iCs/>
              </w:rPr>
              <w:t>Financial liabilities at amortised cost</w:t>
            </w:r>
          </w:p>
        </w:tc>
        <w:tc>
          <w:tcPr>
            <w:tcW w:w="2126" w:type="dxa"/>
            <w:gridSpan w:val="3"/>
            <w:vAlign w:val="center"/>
          </w:tcPr>
          <w:p w14:paraId="0814C84C" w14:textId="77777777" w:rsidR="00FE129B" w:rsidRPr="00663229" w:rsidRDefault="00FE129B" w:rsidP="00FB34FB">
            <w:pPr>
              <w:spacing w:before="0" w:after="0"/>
              <w:jc w:val="right"/>
              <w:rPr>
                <w:rFonts w:asciiTheme="majorHAnsi" w:hAnsiTheme="majorHAnsi"/>
                <w:b/>
                <w:bCs/>
              </w:rPr>
            </w:pPr>
          </w:p>
        </w:tc>
        <w:tc>
          <w:tcPr>
            <w:tcW w:w="284" w:type="dxa"/>
            <w:vAlign w:val="center"/>
          </w:tcPr>
          <w:p w14:paraId="2054B473" w14:textId="77777777" w:rsidR="00FE129B" w:rsidRPr="00663229" w:rsidRDefault="00FE129B" w:rsidP="00FB34FB">
            <w:pPr>
              <w:spacing w:before="0" w:after="0"/>
              <w:jc w:val="both"/>
              <w:rPr>
                <w:rFonts w:asciiTheme="majorHAnsi" w:hAnsiTheme="majorHAnsi"/>
              </w:rPr>
            </w:pPr>
          </w:p>
        </w:tc>
        <w:tc>
          <w:tcPr>
            <w:tcW w:w="1843" w:type="dxa"/>
            <w:vAlign w:val="center"/>
          </w:tcPr>
          <w:p w14:paraId="6C9B5307" w14:textId="77777777" w:rsidR="00FE129B" w:rsidRPr="00663229" w:rsidRDefault="00FE129B" w:rsidP="00FB34FB">
            <w:pPr>
              <w:spacing w:before="0" w:after="0"/>
              <w:jc w:val="right"/>
              <w:rPr>
                <w:rFonts w:asciiTheme="majorHAnsi" w:hAnsiTheme="majorHAnsi"/>
              </w:rPr>
            </w:pPr>
          </w:p>
        </w:tc>
      </w:tr>
      <w:tr w:rsidR="00FE129B" w:rsidRPr="00033924" w14:paraId="1CCD705F" w14:textId="77777777" w:rsidTr="00FB34FB">
        <w:trPr>
          <w:gridBefore w:val="1"/>
          <w:wBefore w:w="142" w:type="dxa"/>
        </w:trPr>
        <w:tc>
          <w:tcPr>
            <w:tcW w:w="5245" w:type="dxa"/>
            <w:gridSpan w:val="5"/>
            <w:vAlign w:val="center"/>
          </w:tcPr>
          <w:p w14:paraId="5FEBAA4F" w14:textId="77777777" w:rsidR="00FE129B" w:rsidRPr="00663229" w:rsidRDefault="00FE129B" w:rsidP="00FB34FB">
            <w:pPr>
              <w:spacing w:before="0" w:after="0"/>
              <w:jc w:val="both"/>
              <w:rPr>
                <w:rFonts w:asciiTheme="majorHAnsi" w:hAnsiTheme="majorHAnsi"/>
              </w:rPr>
            </w:pPr>
            <w:r w:rsidRPr="00663229">
              <w:rPr>
                <w:rFonts w:asciiTheme="majorHAnsi" w:hAnsiTheme="majorHAnsi"/>
              </w:rPr>
              <w:t>Trade and other payables</w:t>
            </w:r>
          </w:p>
        </w:tc>
        <w:tc>
          <w:tcPr>
            <w:tcW w:w="2126" w:type="dxa"/>
            <w:gridSpan w:val="3"/>
            <w:vAlign w:val="center"/>
          </w:tcPr>
          <w:p w14:paraId="6EF19321" w14:textId="77777777" w:rsidR="00FE129B" w:rsidRPr="00663229" w:rsidRDefault="00FE129B" w:rsidP="00FB34FB">
            <w:pPr>
              <w:spacing w:before="0" w:after="0"/>
              <w:jc w:val="right"/>
              <w:rPr>
                <w:rFonts w:asciiTheme="majorHAnsi" w:hAnsiTheme="majorHAnsi"/>
              </w:rPr>
            </w:pPr>
            <w:r>
              <w:rPr>
                <w:rFonts w:asciiTheme="majorHAnsi" w:hAnsiTheme="majorHAnsi"/>
              </w:rPr>
              <w:t>1,075,819</w:t>
            </w:r>
          </w:p>
        </w:tc>
        <w:tc>
          <w:tcPr>
            <w:tcW w:w="284" w:type="dxa"/>
            <w:vAlign w:val="center"/>
          </w:tcPr>
          <w:p w14:paraId="44A6518C" w14:textId="77777777" w:rsidR="00FE129B" w:rsidRPr="00663229" w:rsidRDefault="00FE129B" w:rsidP="00FB34FB">
            <w:pPr>
              <w:spacing w:before="0" w:after="0"/>
              <w:jc w:val="both"/>
              <w:rPr>
                <w:rFonts w:asciiTheme="majorHAnsi" w:hAnsiTheme="majorHAnsi"/>
              </w:rPr>
            </w:pPr>
          </w:p>
        </w:tc>
        <w:tc>
          <w:tcPr>
            <w:tcW w:w="1843" w:type="dxa"/>
            <w:vAlign w:val="center"/>
          </w:tcPr>
          <w:p w14:paraId="3B934BBD" w14:textId="77777777" w:rsidR="00FE129B" w:rsidRPr="00663229" w:rsidRDefault="00FE129B" w:rsidP="00FB34FB">
            <w:pPr>
              <w:spacing w:before="0" w:after="0"/>
              <w:jc w:val="right"/>
              <w:rPr>
                <w:rFonts w:asciiTheme="majorHAnsi" w:hAnsiTheme="majorHAnsi"/>
              </w:rPr>
            </w:pPr>
            <w:r>
              <w:rPr>
                <w:rFonts w:asciiTheme="majorHAnsi" w:hAnsiTheme="majorHAnsi"/>
              </w:rPr>
              <w:t>713,659</w:t>
            </w:r>
          </w:p>
        </w:tc>
      </w:tr>
      <w:tr w:rsidR="00FE129B" w:rsidRPr="00033924" w14:paraId="5571776C" w14:textId="77777777" w:rsidTr="00FB34FB">
        <w:trPr>
          <w:gridBefore w:val="1"/>
          <w:wBefore w:w="142" w:type="dxa"/>
        </w:trPr>
        <w:tc>
          <w:tcPr>
            <w:tcW w:w="5245" w:type="dxa"/>
            <w:gridSpan w:val="5"/>
            <w:tcBorders>
              <w:bottom w:val="single" w:sz="4" w:space="0" w:color="auto"/>
            </w:tcBorders>
          </w:tcPr>
          <w:p w14:paraId="105CB6C5" w14:textId="77777777" w:rsidR="00FE129B" w:rsidRPr="00663229" w:rsidRDefault="00FE129B" w:rsidP="00FB34FB">
            <w:pPr>
              <w:spacing w:before="0" w:after="0"/>
              <w:jc w:val="both"/>
              <w:rPr>
                <w:rFonts w:asciiTheme="majorHAnsi" w:hAnsiTheme="majorHAnsi"/>
                <w:sz w:val="20"/>
                <w:szCs w:val="20"/>
              </w:rPr>
            </w:pPr>
          </w:p>
        </w:tc>
        <w:tc>
          <w:tcPr>
            <w:tcW w:w="2126" w:type="dxa"/>
            <w:gridSpan w:val="3"/>
            <w:tcBorders>
              <w:bottom w:val="single" w:sz="4" w:space="0" w:color="auto"/>
            </w:tcBorders>
          </w:tcPr>
          <w:p w14:paraId="4FDC5744" w14:textId="77777777" w:rsidR="00FE129B" w:rsidRPr="00663229" w:rsidRDefault="00FE129B" w:rsidP="00FB34FB">
            <w:pPr>
              <w:spacing w:before="0" w:after="0"/>
              <w:jc w:val="right"/>
              <w:rPr>
                <w:rFonts w:asciiTheme="majorHAnsi" w:hAnsiTheme="majorHAnsi"/>
                <w:b/>
                <w:bCs/>
                <w:sz w:val="20"/>
                <w:szCs w:val="20"/>
              </w:rPr>
            </w:pPr>
          </w:p>
        </w:tc>
        <w:tc>
          <w:tcPr>
            <w:tcW w:w="284" w:type="dxa"/>
            <w:tcBorders>
              <w:bottom w:val="single" w:sz="4" w:space="0" w:color="auto"/>
            </w:tcBorders>
          </w:tcPr>
          <w:p w14:paraId="530CB247" w14:textId="77777777" w:rsidR="00FE129B" w:rsidRPr="00663229" w:rsidRDefault="00FE129B" w:rsidP="00FB34FB">
            <w:pPr>
              <w:spacing w:before="0" w:after="0"/>
              <w:jc w:val="both"/>
              <w:rPr>
                <w:rFonts w:asciiTheme="majorHAnsi" w:hAnsiTheme="majorHAnsi"/>
                <w:sz w:val="20"/>
                <w:szCs w:val="20"/>
              </w:rPr>
            </w:pPr>
          </w:p>
        </w:tc>
        <w:tc>
          <w:tcPr>
            <w:tcW w:w="1843" w:type="dxa"/>
            <w:tcBorders>
              <w:bottom w:val="single" w:sz="4" w:space="0" w:color="auto"/>
            </w:tcBorders>
          </w:tcPr>
          <w:p w14:paraId="2920412F" w14:textId="77777777" w:rsidR="00FE129B" w:rsidRPr="00663229" w:rsidRDefault="00FE129B" w:rsidP="00FB34FB">
            <w:pPr>
              <w:spacing w:before="0" w:after="0"/>
              <w:jc w:val="right"/>
              <w:rPr>
                <w:rFonts w:asciiTheme="majorHAnsi" w:hAnsiTheme="majorHAnsi"/>
                <w:b/>
                <w:bCs/>
                <w:sz w:val="20"/>
                <w:szCs w:val="20"/>
              </w:rPr>
            </w:pPr>
          </w:p>
        </w:tc>
      </w:tr>
      <w:tr w:rsidR="00FE129B" w:rsidRPr="00033924" w14:paraId="603EE5A0" w14:textId="77777777" w:rsidTr="00FB34FB">
        <w:trPr>
          <w:gridBefore w:val="1"/>
          <w:wBefore w:w="142" w:type="dxa"/>
          <w:trHeight w:val="383"/>
        </w:trPr>
        <w:tc>
          <w:tcPr>
            <w:tcW w:w="5245" w:type="dxa"/>
            <w:gridSpan w:val="5"/>
            <w:tcBorders>
              <w:top w:val="single" w:sz="4" w:space="0" w:color="auto"/>
              <w:bottom w:val="single" w:sz="4" w:space="0" w:color="auto"/>
            </w:tcBorders>
            <w:vAlign w:val="center"/>
          </w:tcPr>
          <w:p w14:paraId="7CFF51C8" w14:textId="77777777" w:rsidR="00FE129B" w:rsidRPr="00663229" w:rsidRDefault="00FE129B" w:rsidP="00FB34FB">
            <w:pPr>
              <w:spacing w:before="0" w:after="0"/>
              <w:jc w:val="both"/>
              <w:rPr>
                <w:rFonts w:asciiTheme="majorHAnsi" w:hAnsiTheme="majorHAnsi"/>
                <w:b/>
                <w:bCs/>
              </w:rPr>
            </w:pPr>
            <w:r w:rsidRPr="00663229">
              <w:rPr>
                <w:rFonts w:asciiTheme="majorHAnsi" w:hAnsiTheme="majorHAnsi"/>
                <w:b/>
                <w:bCs/>
              </w:rPr>
              <w:t>Total financial liabilities</w:t>
            </w:r>
          </w:p>
        </w:tc>
        <w:tc>
          <w:tcPr>
            <w:tcW w:w="2126" w:type="dxa"/>
            <w:gridSpan w:val="3"/>
            <w:tcBorders>
              <w:top w:val="single" w:sz="4" w:space="0" w:color="auto"/>
              <w:bottom w:val="single" w:sz="4" w:space="0" w:color="auto"/>
            </w:tcBorders>
            <w:vAlign w:val="center"/>
          </w:tcPr>
          <w:p w14:paraId="69F166E8" w14:textId="77777777" w:rsidR="00FE129B" w:rsidRPr="00663229" w:rsidRDefault="00FE129B" w:rsidP="00FB34FB">
            <w:pPr>
              <w:spacing w:before="0" w:after="0"/>
              <w:jc w:val="right"/>
              <w:rPr>
                <w:rFonts w:asciiTheme="majorHAnsi" w:hAnsiTheme="majorHAnsi"/>
                <w:b/>
                <w:bCs/>
              </w:rPr>
            </w:pPr>
            <w:r>
              <w:rPr>
                <w:rFonts w:asciiTheme="majorHAnsi" w:hAnsiTheme="majorHAnsi"/>
                <w:b/>
                <w:bCs/>
              </w:rPr>
              <w:t>1,075,819</w:t>
            </w:r>
          </w:p>
        </w:tc>
        <w:tc>
          <w:tcPr>
            <w:tcW w:w="284" w:type="dxa"/>
            <w:tcBorders>
              <w:top w:val="single" w:sz="4" w:space="0" w:color="auto"/>
              <w:bottom w:val="single" w:sz="4" w:space="0" w:color="auto"/>
            </w:tcBorders>
            <w:vAlign w:val="center"/>
          </w:tcPr>
          <w:p w14:paraId="6D05B8DB" w14:textId="77777777" w:rsidR="00FE129B" w:rsidRPr="00663229" w:rsidRDefault="00FE129B" w:rsidP="00FB34FB">
            <w:pPr>
              <w:spacing w:before="0" w:after="0"/>
              <w:jc w:val="both"/>
              <w:rPr>
                <w:rFonts w:asciiTheme="majorHAnsi" w:hAnsiTheme="majorHAnsi"/>
                <w:b/>
                <w:bCs/>
              </w:rPr>
            </w:pPr>
          </w:p>
        </w:tc>
        <w:tc>
          <w:tcPr>
            <w:tcW w:w="1843" w:type="dxa"/>
            <w:tcBorders>
              <w:top w:val="single" w:sz="4" w:space="0" w:color="auto"/>
              <w:bottom w:val="single" w:sz="4" w:space="0" w:color="auto"/>
            </w:tcBorders>
            <w:vAlign w:val="center"/>
          </w:tcPr>
          <w:p w14:paraId="0F919CF4" w14:textId="77777777" w:rsidR="00FE129B" w:rsidRPr="00663229" w:rsidRDefault="00FE129B" w:rsidP="00FB34FB">
            <w:pPr>
              <w:spacing w:before="0" w:after="0"/>
              <w:jc w:val="right"/>
              <w:rPr>
                <w:rFonts w:asciiTheme="majorHAnsi" w:hAnsiTheme="majorHAnsi"/>
                <w:b/>
                <w:bCs/>
              </w:rPr>
            </w:pPr>
            <w:r>
              <w:rPr>
                <w:rFonts w:asciiTheme="majorHAnsi" w:hAnsiTheme="majorHAnsi"/>
                <w:b/>
                <w:bCs/>
              </w:rPr>
              <w:t>713,659</w:t>
            </w:r>
          </w:p>
        </w:tc>
      </w:tr>
      <w:tr w:rsidR="00FE129B" w:rsidRPr="00033924" w14:paraId="6A6DB1E0" w14:textId="77777777" w:rsidTr="00FB34FB">
        <w:trPr>
          <w:gridBefore w:val="1"/>
          <w:wBefore w:w="142" w:type="dxa"/>
        </w:trPr>
        <w:tc>
          <w:tcPr>
            <w:tcW w:w="5245" w:type="dxa"/>
            <w:gridSpan w:val="5"/>
            <w:tcBorders>
              <w:top w:val="single" w:sz="4" w:space="0" w:color="auto"/>
            </w:tcBorders>
          </w:tcPr>
          <w:p w14:paraId="67FC12AC" w14:textId="77777777" w:rsidR="00FE129B" w:rsidRPr="00663229" w:rsidRDefault="00FE129B" w:rsidP="00FB34FB">
            <w:pPr>
              <w:spacing w:before="0" w:after="0"/>
              <w:jc w:val="both"/>
              <w:rPr>
                <w:rFonts w:asciiTheme="majorHAnsi" w:hAnsiTheme="majorHAnsi"/>
                <w:sz w:val="20"/>
                <w:szCs w:val="20"/>
              </w:rPr>
            </w:pPr>
          </w:p>
        </w:tc>
        <w:tc>
          <w:tcPr>
            <w:tcW w:w="2126" w:type="dxa"/>
            <w:gridSpan w:val="3"/>
            <w:tcBorders>
              <w:top w:val="single" w:sz="4" w:space="0" w:color="auto"/>
            </w:tcBorders>
          </w:tcPr>
          <w:p w14:paraId="4C6551BC" w14:textId="77777777" w:rsidR="00FE129B" w:rsidRPr="00663229" w:rsidRDefault="00FE129B" w:rsidP="00FB34FB">
            <w:pPr>
              <w:spacing w:before="0" w:after="0"/>
              <w:jc w:val="right"/>
              <w:rPr>
                <w:rFonts w:asciiTheme="majorHAnsi" w:hAnsiTheme="majorHAnsi"/>
                <w:b/>
                <w:bCs/>
                <w:sz w:val="20"/>
                <w:szCs w:val="20"/>
              </w:rPr>
            </w:pPr>
          </w:p>
        </w:tc>
        <w:tc>
          <w:tcPr>
            <w:tcW w:w="284" w:type="dxa"/>
            <w:tcBorders>
              <w:top w:val="single" w:sz="4" w:space="0" w:color="auto"/>
            </w:tcBorders>
          </w:tcPr>
          <w:p w14:paraId="65FD7FCC" w14:textId="77777777" w:rsidR="00FE129B" w:rsidRPr="00663229" w:rsidRDefault="00FE129B" w:rsidP="00FB34FB">
            <w:pPr>
              <w:spacing w:before="0" w:after="0"/>
              <w:jc w:val="both"/>
              <w:rPr>
                <w:rFonts w:asciiTheme="majorHAnsi" w:hAnsiTheme="majorHAnsi"/>
                <w:sz w:val="20"/>
                <w:szCs w:val="20"/>
              </w:rPr>
            </w:pPr>
          </w:p>
        </w:tc>
        <w:tc>
          <w:tcPr>
            <w:tcW w:w="1843" w:type="dxa"/>
            <w:tcBorders>
              <w:top w:val="single" w:sz="4" w:space="0" w:color="auto"/>
            </w:tcBorders>
          </w:tcPr>
          <w:p w14:paraId="491CA188" w14:textId="77777777" w:rsidR="00FE129B" w:rsidRPr="00663229" w:rsidRDefault="00FE129B" w:rsidP="00FB34FB">
            <w:pPr>
              <w:spacing w:before="0" w:after="0"/>
              <w:jc w:val="right"/>
              <w:rPr>
                <w:rFonts w:asciiTheme="majorHAnsi" w:hAnsiTheme="majorHAnsi"/>
                <w:sz w:val="20"/>
                <w:szCs w:val="20"/>
              </w:rPr>
            </w:pPr>
          </w:p>
        </w:tc>
      </w:tr>
      <w:tr w:rsidR="00FE129B" w:rsidRPr="00033924" w14:paraId="7BA090A1" w14:textId="77777777" w:rsidTr="00FB34FB">
        <w:trPr>
          <w:gridBefore w:val="1"/>
          <w:wBefore w:w="142" w:type="dxa"/>
        </w:trPr>
        <w:tc>
          <w:tcPr>
            <w:tcW w:w="9498" w:type="dxa"/>
            <w:gridSpan w:val="10"/>
          </w:tcPr>
          <w:p w14:paraId="0D4DC58E" w14:textId="77777777" w:rsidR="00FE129B" w:rsidRPr="00663229" w:rsidRDefault="00FE129B" w:rsidP="00FB34FB">
            <w:pPr>
              <w:spacing w:before="0" w:after="0"/>
              <w:jc w:val="both"/>
              <w:rPr>
                <w:rFonts w:asciiTheme="majorHAnsi" w:hAnsiTheme="majorHAnsi"/>
                <w:sz w:val="24"/>
                <w:szCs w:val="24"/>
              </w:rPr>
            </w:pPr>
            <w:r w:rsidRPr="00663229">
              <w:rPr>
                <w:rFonts w:asciiTheme="majorHAnsi" w:hAnsiTheme="majorHAnsi"/>
              </w:rPr>
              <w:t xml:space="preserve">At the balance sheet date, all financial assets and liabilities were measured at amortised cost except for the investment in equity and loans to subsidiaries which are measured at fair value. </w:t>
            </w:r>
          </w:p>
        </w:tc>
      </w:tr>
      <w:tr w:rsidR="00FE129B" w:rsidRPr="00033924" w14:paraId="3E63A150" w14:textId="77777777" w:rsidTr="00FB34FB">
        <w:trPr>
          <w:gridBefore w:val="1"/>
          <w:wBefore w:w="142" w:type="dxa"/>
        </w:trPr>
        <w:tc>
          <w:tcPr>
            <w:tcW w:w="5245" w:type="dxa"/>
            <w:gridSpan w:val="5"/>
          </w:tcPr>
          <w:p w14:paraId="59D96B98" w14:textId="77777777" w:rsidR="00FE129B" w:rsidRPr="00663229" w:rsidRDefault="00FE129B" w:rsidP="00FB34FB">
            <w:pPr>
              <w:spacing w:before="0" w:after="0"/>
              <w:jc w:val="both"/>
              <w:rPr>
                <w:rFonts w:asciiTheme="majorHAnsi" w:hAnsiTheme="majorHAnsi"/>
                <w:sz w:val="20"/>
                <w:szCs w:val="20"/>
              </w:rPr>
            </w:pPr>
          </w:p>
        </w:tc>
        <w:tc>
          <w:tcPr>
            <w:tcW w:w="2126" w:type="dxa"/>
            <w:gridSpan w:val="3"/>
          </w:tcPr>
          <w:p w14:paraId="050190D8" w14:textId="77777777" w:rsidR="00FE129B" w:rsidRPr="00663229" w:rsidRDefault="00FE129B" w:rsidP="00FB34FB">
            <w:pPr>
              <w:spacing w:before="0" w:after="0"/>
              <w:jc w:val="right"/>
              <w:rPr>
                <w:rFonts w:asciiTheme="majorHAnsi" w:hAnsiTheme="majorHAnsi"/>
                <w:b/>
                <w:bCs/>
                <w:sz w:val="20"/>
                <w:szCs w:val="20"/>
              </w:rPr>
            </w:pPr>
          </w:p>
        </w:tc>
        <w:tc>
          <w:tcPr>
            <w:tcW w:w="284" w:type="dxa"/>
          </w:tcPr>
          <w:p w14:paraId="281E7427" w14:textId="77777777" w:rsidR="00FE129B" w:rsidRPr="00663229" w:rsidRDefault="00FE129B" w:rsidP="00FB34FB">
            <w:pPr>
              <w:spacing w:before="0" w:after="0"/>
              <w:jc w:val="both"/>
              <w:rPr>
                <w:rFonts w:asciiTheme="majorHAnsi" w:hAnsiTheme="majorHAnsi"/>
                <w:sz w:val="20"/>
                <w:szCs w:val="20"/>
              </w:rPr>
            </w:pPr>
          </w:p>
        </w:tc>
        <w:tc>
          <w:tcPr>
            <w:tcW w:w="1843" w:type="dxa"/>
          </w:tcPr>
          <w:p w14:paraId="335AD329" w14:textId="77777777" w:rsidR="00FE129B" w:rsidRPr="00663229" w:rsidRDefault="00FE129B" w:rsidP="00FB34FB">
            <w:pPr>
              <w:spacing w:before="0" w:after="0"/>
              <w:jc w:val="right"/>
              <w:rPr>
                <w:rFonts w:asciiTheme="majorHAnsi" w:hAnsiTheme="majorHAnsi"/>
                <w:sz w:val="20"/>
                <w:szCs w:val="20"/>
              </w:rPr>
            </w:pPr>
          </w:p>
        </w:tc>
      </w:tr>
    </w:tbl>
    <w:p w14:paraId="0F30569A" w14:textId="77777777" w:rsidR="00FE129B" w:rsidRDefault="00FE129B" w:rsidP="00FE129B">
      <w:pPr>
        <w:spacing w:before="0" w:after="0"/>
      </w:pPr>
      <w: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075"/>
      </w:tblGrid>
      <w:tr w:rsidR="00FE129B" w:rsidRPr="00033924" w14:paraId="0EF7DC50" w14:textId="77777777" w:rsidTr="00FB34FB">
        <w:tc>
          <w:tcPr>
            <w:tcW w:w="9640" w:type="dxa"/>
            <w:gridSpan w:val="2"/>
          </w:tcPr>
          <w:p w14:paraId="4C7711EF"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33924" w14:paraId="7F890891" w14:textId="77777777" w:rsidTr="00FB34FB">
        <w:tc>
          <w:tcPr>
            <w:tcW w:w="9640" w:type="dxa"/>
            <w:gridSpan w:val="2"/>
          </w:tcPr>
          <w:p w14:paraId="55CB9E69"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33924" w14:paraId="65A4EF83" w14:textId="77777777" w:rsidTr="00FB34FB">
        <w:tc>
          <w:tcPr>
            <w:tcW w:w="9640" w:type="dxa"/>
            <w:gridSpan w:val="2"/>
          </w:tcPr>
          <w:p w14:paraId="471AAE7E" w14:textId="77777777" w:rsidR="00FE129B" w:rsidRPr="0063120D" w:rsidRDefault="00FE129B" w:rsidP="00FB34FB">
            <w:pPr>
              <w:spacing w:before="0" w:after="0"/>
              <w:rPr>
                <w:rFonts w:asciiTheme="majorHAnsi" w:hAnsiTheme="majorHAnsi"/>
                <w:color w:val="008CA9"/>
                <w:sz w:val="20"/>
                <w:lang w:val="en"/>
              </w:rPr>
            </w:pPr>
          </w:p>
        </w:tc>
      </w:tr>
      <w:tr w:rsidR="00FE129B" w:rsidRPr="00033924" w14:paraId="5336D5FD" w14:textId="77777777" w:rsidTr="00FB34FB">
        <w:tc>
          <w:tcPr>
            <w:tcW w:w="565" w:type="dxa"/>
          </w:tcPr>
          <w:p w14:paraId="03856955"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17.</w:t>
            </w:r>
          </w:p>
        </w:tc>
        <w:tc>
          <w:tcPr>
            <w:tcW w:w="9075" w:type="dxa"/>
          </w:tcPr>
          <w:p w14:paraId="30269535"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Fair Value measurement</w:t>
            </w:r>
          </w:p>
        </w:tc>
      </w:tr>
      <w:tr w:rsidR="00FE129B" w:rsidRPr="00033924" w14:paraId="43059DF9" w14:textId="77777777" w:rsidTr="00FB34FB">
        <w:tc>
          <w:tcPr>
            <w:tcW w:w="9640" w:type="dxa"/>
            <w:gridSpan w:val="2"/>
          </w:tcPr>
          <w:p w14:paraId="79BC2C8A" w14:textId="77777777" w:rsidR="00FE129B" w:rsidRPr="00663229" w:rsidRDefault="00FE129B" w:rsidP="00FB34FB">
            <w:pPr>
              <w:spacing w:before="0" w:after="0"/>
              <w:rPr>
                <w:rFonts w:asciiTheme="majorHAnsi" w:hAnsiTheme="majorHAnsi"/>
                <w:sz w:val="20"/>
                <w:szCs w:val="20"/>
                <w:lang w:val="en"/>
              </w:rPr>
            </w:pPr>
          </w:p>
        </w:tc>
      </w:tr>
      <w:tr w:rsidR="00FE129B" w:rsidRPr="00033924" w14:paraId="54D6482E" w14:textId="77777777" w:rsidTr="00FB34FB">
        <w:tc>
          <w:tcPr>
            <w:tcW w:w="9640" w:type="dxa"/>
            <w:gridSpan w:val="2"/>
          </w:tcPr>
          <w:p w14:paraId="498A2C67" w14:textId="77777777" w:rsidR="00FE129B" w:rsidRPr="00663229" w:rsidRDefault="00FE129B" w:rsidP="00FB34FB">
            <w:pPr>
              <w:spacing w:before="0" w:after="0"/>
              <w:rPr>
                <w:rFonts w:asciiTheme="majorHAnsi" w:hAnsiTheme="majorHAnsi"/>
                <w:sz w:val="24"/>
                <w:szCs w:val="24"/>
                <w:lang w:val="en"/>
              </w:rPr>
            </w:pPr>
            <w:r w:rsidRPr="00663229">
              <w:rPr>
                <w:rFonts w:asciiTheme="majorHAnsi" w:hAnsiTheme="majorHAnsi"/>
                <w:b/>
              </w:rPr>
              <w:t>Valuation approach and methodology</w:t>
            </w:r>
          </w:p>
        </w:tc>
      </w:tr>
      <w:tr w:rsidR="00FE129B" w:rsidRPr="00033924" w14:paraId="14E136F9" w14:textId="77777777" w:rsidTr="00FB34FB">
        <w:tc>
          <w:tcPr>
            <w:tcW w:w="9640" w:type="dxa"/>
            <w:gridSpan w:val="2"/>
          </w:tcPr>
          <w:p w14:paraId="3B9BE19B" w14:textId="77777777" w:rsidR="00FE129B" w:rsidRPr="00663229" w:rsidRDefault="00FE129B" w:rsidP="00FB34FB">
            <w:pPr>
              <w:autoSpaceDE w:val="0"/>
              <w:autoSpaceDN w:val="0"/>
              <w:adjustRightInd w:val="0"/>
              <w:spacing w:after="0"/>
              <w:jc w:val="both"/>
              <w:rPr>
                <w:rFonts w:asciiTheme="majorHAnsi" w:hAnsiTheme="majorHAnsi"/>
                <w:sz w:val="24"/>
                <w:szCs w:val="24"/>
              </w:rPr>
            </w:pPr>
            <w:r w:rsidRPr="00663229">
              <w:rPr>
                <w:rFonts w:asciiTheme="majorHAnsi" w:hAnsiTheme="majorHAnsi"/>
              </w:rPr>
              <w:t xml:space="preserve">There are three traditional valuation approaches that are generally accepted and typically used to establish the value of a business; the income approach, the market approach and the net assets (or cost based) approach. Within these three approaches, several methods are generally accepted and typically used to estimate the value of a business. </w:t>
            </w:r>
          </w:p>
          <w:p w14:paraId="662AC96E" w14:textId="77777777" w:rsidR="00FE129B" w:rsidRPr="00663229" w:rsidRDefault="00FE129B" w:rsidP="00FB34FB">
            <w:pPr>
              <w:autoSpaceDE w:val="0"/>
              <w:autoSpaceDN w:val="0"/>
              <w:adjustRightInd w:val="0"/>
              <w:spacing w:before="0" w:after="0"/>
              <w:jc w:val="both"/>
              <w:rPr>
                <w:rFonts w:asciiTheme="majorHAnsi" w:hAnsiTheme="majorHAnsi"/>
                <w:sz w:val="20"/>
                <w:szCs w:val="20"/>
              </w:rPr>
            </w:pPr>
          </w:p>
          <w:p w14:paraId="127E5DCD" w14:textId="77777777" w:rsidR="00FE129B" w:rsidRPr="00663229" w:rsidRDefault="00FE129B" w:rsidP="00FB34FB">
            <w:pPr>
              <w:autoSpaceDE w:val="0"/>
              <w:autoSpaceDN w:val="0"/>
              <w:adjustRightInd w:val="0"/>
              <w:spacing w:before="0" w:after="0"/>
              <w:jc w:val="both"/>
              <w:rPr>
                <w:rFonts w:asciiTheme="majorHAnsi" w:hAnsiTheme="majorHAnsi"/>
                <w:sz w:val="24"/>
                <w:szCs w:val="24"/>
                <w:lang w:val="en"/>
              </w:rPr>
            </w:pPr>
            <w:r w:rsidRPr="00663229">
              <w:rPr>
                <w:rFonts w:asciiTheme="majorHAnsi" w:hAnsiTheme="majorHAnsi"/>
              </w:rPr>
              <w:t xml:space="preserve">The Company has chosen to utilise the income approach, which indicates value based on the sum of the economic income that an asset, or group of assets, is anticipated to produce in the future. Therefore, the income approach is typically applied to an asset that is expected to generate future economic income, such as a business that is considered a going concern. Free cash flow to total invested capital is typically the appropriate measure of economic income. The income approach is the DCF approach and the method discounts free cash flows using an estimated discount rate (WACC). </w:t>
            </w:r>
          </w:p>
        </w:tc>
      </w:tr>
      <w:tr w:rsidR="00FE129B" w:rsidRPr="00033924" w14:paraId="6078B1B7" w14:textId="77777777" w:rsidTr="00FB34FB">
        <w:tc>
          <w:tcPr>
            <w:tcW w:w="9640" w:type="dxa"/>
            <w:gridSpan w:val="2"/>
          </w:tcPr>
          <w:p w14:paraId="1F06BC76" w14:textId="77777777" w:rsidR="00FE129B" w:rsidRPr="00663229" w:rsidRDefault="00FE129B" w:rsidP="00FB34FB">
            <w:pPr>
              <w:autoSpaceDE w:val="0"/>
              <w:autoSpaceDN w:val="0"/>
              <w:adjustRightInd w:val="0"/>
              <w:spacing w:before="0" w:after="0"/>
              <w:jc w:val="both"/>
              <w:rPr>
                <w:rFonts w:asciiTheme="majorHAnsi" w:hAnsiTheme="majorHAnsi"/>
                <w:sz w:val="20"/>
                <w:szCs w:val="20"/>
              </w:rPr>
            </w:pPr>
          </w:p>
        </w:tc>
      </w:tr>
      <w:tr w:rsidR="00FE129B" w:rsidRPr="00033924" w14:paraId="5B55050C" w14:textId="77777777" w:rsidTr="00FB34FB">
        <w:tc>
          <w:tcPr>
            <w:tcW w:w="9640" w:type="dxa"/>
            <w:gridSpan w:val="2"/>
          </w:tcPr>
          <w:p w14:paraId="114691D3" w14:textId="77777777" w:rsidR="00FE129B" w:rsidRPr="00663229" w:rsidRDefault="00FE129B" w:rsidP="00FB34FB">
            <w:pPr>
              <w:autoSpaceDE w:val="0"/>
              <w:autoSpaceDN w:val="0"/>
              <w:adjustRightInd w:val="0"/>
              <w:spacing w:before="0" w:after="0"/>
              <w:jc w:val="both"/>
              <w:rPr>
                <w:rFonts w:asciiTheme="majorHAnsi" w:hAnsiTheme="majorHAnsi"/>
                <w:sz w:val="24"/>
                <w:szCs w:val="24"/>
                <w:lang w:val="en"/>
              </w:rPr>
            </w:pPr>
            <w:r w:rsidRPr="00663229">
              <w:rPr>
                <w:rFonts w:asciiTheme="majorHAnsi" w:hAnsiTheme="majorHAnsi"/>
                <w:lang w:val="en"/>
              </w:rPr>
              <w:t>The International Valuation Standards Council (“IVSC”) issued guidance in March 2020 in response to the COVID-19 pandemic.</w:t>
            </w:r>
          </w:p>
        </w:tc>
      </w:tr>
      <w:tr w:rsidR="00FE129B" w:rsidRPr="00033924" w14:paraId="5245E825" w14:textId="77777777" w:rsidTr="00FB34FB">
        <w:tc>
          <w:tcPr>
            <w:tcW w:w="9640" w:type="dxa"/>
            <w:gridSpan w:val="2"/>
          </w:tcPr>
          <w:p w14:paraId="67AF7C71" w14:textId="77777777" w:rsidR="00FE129B" w:rsidRPr="00663229" w:rsidRDefault="00FE129B" w:rsidP="00FB34FB">
            <w:pPr>
              <w:autoSpaceDE w:val="0"/>
              <w:autoSpaceDN w:val="0"/>
              <w:adjustRightInd w:val="0"/>
              <w:spacing w:before="0" w:after="0"/>
              <w:jc w:val="both"/>
              <w:rPr>
                <w:rFonts w:asciiTheme="majorHAnsi" w:hAnsiTheme="majorHAnsi"/>
                <w:sz w:val="20"/>
                <w:szCs w:val="20"/>
                <w:lang w:val="en"/>
              </w:rPr>
            </w:pPr>
          </w:p>
        </w:tc>
      </w:tr>
      <w:tr w:rsidR="00FE129B" w:rsidRPr="00033924" w14:paraId="7BA155C9" w14:textId="77777777" w:rsidTr="00FB34FB">
        <w:tc>
          <w:tcPr>
            <w:tcW w:w="9640" w:type="dxa"/>
            <w:gridSpan w:val="2"/>
          </w:tcPr>
          <w:p w14:paraId="5EE7BF43" w14:textId="77777777" w:rsidR="00FE129B" w:rsidRPr="00663229" w:rsidRDefault="00FE129B" w:rsidP="00FB34FB">
            <w:pPr>
              <w:autoSpaceDE w:val="0"/>
              <w:autoSpaceDN w:val="0"/>
              <w:adjustRightInd w:val="0"/>
              <w:spacing w:before="0" w:after="0"/>
              <w:jc w:val="both"/>
              <w:rPr>
                <w:rFonts w:asciiTheme="majorHAnsi" w:hAnsiTheme="majorHAnsi"/>
                <w:sz w:val="24"/>
                <w:szCs w:val="24"/>
                <w:lang w:val="en"/>
              </w:rPr>
            </w:pPr>
            <w:r w:rsidRPr="00663229">
              <w:rPr>
                <w:rFonts w:asciiTheme="majorHAnsi" w:hAnsiTheme="majorHAnsi"/>
                <w:lang w:val="en"/>
              </w:rPr>
              <w:t>It notes that one of the main issues when dealing with valuation is uncertainty and that valuation is not a fact, but an estimate of the most probable of a range of possible outcomes based on the assumptions made in the valuation process.</w:t>
            </w:r>
          </w:p>
        </w:tc>
      </w:tr>
      <w:tr w:rsidR="00FE129B" w:rsidRPr="00033924" w14:paraId="79F70EBE" w14:textId="77777777" w:rsidTr="00FB34FB">
        <w:tc>
          <w:tcPr>
            <w:tcW w:w="9640" w:type="dxa"/>
            <w:gridSpan w:val="2"/>
          </w:tcPr>
          <w:p w14:paraId="77650829" w14:textId="77777777" w:rsidR="00FE129B" w:rsidRPr="00663229" w:rsidRDefault="00FE129B" w:rsidP="00FB34FB">
            <w:pPr>
              <w:autoSpaceDE w:val="0"/>
              <w:autoSpaceDN w:val="0"/>
              <w:adjustRightInd w:val="0"/>
              <w:spacing w:before="0" w:after="0"/>
              <w:jc w:val="both"/>
              <w:rPr>
                <w:rFonts w:asciiTheme="majorHAnsi" w:hAnsiTheme="majorHAnsi"/>
                <w:sz w:val="20"/>
                <w:szCs w:val="20"/>
                <w:lang w:val="en"/>
              </w:rPr>
            </w:pPr>
          </w:p>
        </w:tc>
      </w:tr>
      <w:tr w:rsidR="00FE129B" w:rsidRPr="00033924" w14:paraId="3A30440B" w14:textId="77777777" w:rsidTr="00FB34FB">
        <w:tc>
          <w:tcPr>
            <w:tcW w:w="9640" w:type="dxa"/>
            <w:gridSpan w:val="2"/>
          </w:tcPr>
          <w:p w14:paraId="15FD86FD" w14:textId="77777777" w:rsidR="00FE129B" w:rsidRPr="00663229" w:rsidRDefault="00FE129B" w:rsidP="00FB34FB">
            <w:pPr>
              <w:autoSpaceDE w:val="0"/>
              <w:autoSpaceDN w:val="0"/>
              <w:adjustRightInd w:val="0"/>
              <w:spacing w:before="0" w:after="0"/>
              <w:jc w:val="both"/>
              <w:rPr>
                <w:rFonts w:asciiTheme="majorHAnsi" w:hAnsiTheme="majorHAnsi"/>
                <w:sz w:val="24"/>
                <w:szCs w:val="24"/>
                <w:lang w:val="en"/>
              </w:rPr>
            </w:pPr>
            <w:r w:rsidRPr="00663229">
              <w:rPr>
                <w:rFonts w:asciiTheme="majorHAnsi" w:hAnsiTheme="majorHAnsi"/>
                <w:lang w:val="en"/>
              </w:rPr>
              <w:t>Valuation uncertainty can be caused by various factors, including market disruption, input availability and the choice of method or model of valuation.</w:t>
            </w:r>
          </w:p>
        </w:tc>
      </w:tr>
      <w:tr w:rsidR="00FE129B" w:rsidRPr="00033924" w14:paraId="24504B52" w14:textId="77777777" w:rsidTr="00FB34FB">
        <w:tc>
          <w:tcPr>
            <w:tcW w:w="9640" w:type="dxa"/>
            <w:gridSpan w:val="2"/>
          </w:tcPr>
          <w:p w14:paraId="68AF334F" w14:textId="77777777" w:rsidR="00FE129B" w:rsidRPr="00663229" w:rsidRDefault="00FE129B" w:rsidP="00FB34FB">
            <w:pPr>
              <w:autoSpaceDE w:val="0"/>
              <w:autoSpaceDN w:val="0"/>
              <w:adjustRightInd w:val="0"/>
              <w:spacing w:before="0" w:after="0"/>
              <w:jc w:val="both"/>
              <w:rPr>
                <w:rFonts w:asciiTheme="majorHAnsi" w:hAnsiTheme="majorHAnsi"/>
                <w:sz w:val="20"/>
                <w:szCs w:val="20"/>
                <w:lang w:val="en"/>
              </w:rPr>
            </w:pPr>
          </w:p>
        </w:tc>
      </w:tr>
      <w:tr w:rsidR="00FE129B" w:rsidRPr="00033924" w14:paraId="6C643D5C" w14:textId="77777777" w:rsidTr="00FB34FB">
        <w:tc>
          <w:tcPr>
            <w:tcW w:w="9640" w:type="dxa"/>
            <w:gridSpan w:val="2"/>
          </w:tcPr>
          <w:p w14:paraId="376658AA" w14:textId="77777777" w:rsidR="00FE129B" w:rsidRPr="00663229" w:rsidRDefault="00FE129B" w:rsidP="00FB34FB">
            <w:pPr>
              <w:autoSpaceDE w:val="0"/>
              <w:autoSpaceDN w:val="0"/>
              <w:adjustRightInd w:val="0"/>
              <w:spacing w:before="0" w:after="0"/>
              <w:jc w:val="both"/>
              <w:rPr>
                <w:rFonts w:asciiTheme="majorHAnsi" w:hAnsiTheme="majorHAnsi"/>
                <w:sz w:val="24"/>
                <w:szCs w:val="24"/>
                <w:lang w:val="en"/>
              </w:rPr>
            </w:pPr>
            <w:r w:rsidRPr="00663229">
              <w:rPr>
                <w:rFonts w:asciiTheme="majorHAnsi" w:hAnsiTheme="majorHAnsi"/>
                <w:lang w:val="en"/>
              </w:rPr>
              <w:t>The guidance issued by the IVSC was considered by the Investment Advisor in the determination of the valuations disclosed at 31 March 202</w:t>
            </w:r>
            <w:r>
              <w:rPr>
                <w:rFonts w:asciiTheme="majorHAnsi" w:hAnsiTheme="majorHAnsi"/>
                <w:lang w:val="en"/>
              </w:rPr>
              <w:t>1</w:t>
            </w:r>
            <w:r w:rsidRPr="00663229">
              <w:rPr>
                <w:rFonts w:asciiTheme="majorHAnsi" w:hAnsiTheme="majorHAnsi"/>
                <w:lang w:val="en"/>
              </w:rPr>
              <w:t>.</w:t>
            </w:r>
          </w:p>
        </w:tc>
      </w:tr>
      <w:tr w:rsidR="00FE129B" w:rsidRPr="00033924" w14:paraId="084845C8" w14:textId="77777777" w:rsidTr="00FB34FB">
        <w:tc>
          <w:tcPr>
            <w:tcW w:w="9640" w:type="dxa"/>
            <w:gridSpan w:val="2"/>
          </w:tcPr>
          <w:p w14:paraId="5C92D6D3" w14:textId="77777777" w:rsidR="00FE129B" w:rsidRPr="00663229" w:rsidRDefault="00FE129B" w:rsidP="00FB34FB">
            <w:pPr>
              <w:autoSpaceDE w:val="0"/>
              <w:autoSpaceDN w:val="0"/>
              <w:adjustRightInd w:val="0"/>
              <w:spacing w:before="0" w:after="0"/>
              <w:jc w:val="both"/>
              <w:rPr>
                <w:rFonts w:asciiTheme="majorHAnsi" w:hAnsiTheme="majorHAnsi"/>
                <w:sz w:val="20"/>
                <w:szCs w:val="20"/>
              </w:rPr>
            </w:pPr>
          </w:p>
        </w:tc>
      </w:tr>
      <w:tr w:rsidR="00FE129B" w:rsidRPr="00033924" w14:paraId="24E0BD80" w14:textId="77777777" w:rsidTr="00FB34FB">
        <w:tc>
          <w:tcPr>
            <w:tcW w:w="9640" w:type="dxa"/>
            <w:gridSpan w:val="2"/>
          </w:tcPr>
          <w:p w14:paraId="57A9B710" w14:textId="77777777" w:rsidR="00FE129B" w:rsidRPr="00663229" w:rsidRDefault="00FE129B" w:rsidP="00FB34FB">
            <w:pPr>
              <w:spacing w:before="0" w:after="0"/>
              <w:jc w:val="both"/>
              <w:rPr>
                <w:rFonts w:asciiTheme="majorHAnsi" w:hAnsiTheme="majorHAnsi"/>
                <w:b/>
                <w:sz w:val="24"/>
                <w:szCs w:val="24"/>
              </w:rPr>
            </w:pPr>
            <w:r w:rsidRPr="00663229">
              <w:rPr>
                <w:rFonts w:asciiTheme="majorHAnsi" w:hAnsiTheme="majorHAnsi"/>
                <w:b/>
              </w:rPr>
              <w:t>Valuation process</w:t>
            </w:r>
          </w:p>
        </w:tc>
      </w:tr>
      <w:tr w:rsidR="00FE129B" w:rsidRPr="00033924" w14:paraId="18211CD8" w14:textId="77777777" w:rsidTr="00FB34FB">
        <w:tc>
          <w:tcPr>
            <w:tcW w:w="9640" w:type="dxa"/>
            <w:gridSpan w:val="2"/>
          </w:tcPr>
          <w:p w14:paraId="5CD2A56D" w14:textId="77777777" w:rsidR="00FE129B" w:rsidRPr="00663229" w:rsidRDefault="00FE129B" w:rsidP="00FB34FB">
            <w:pPr>
              <w:spacing w:after="0"/>
              <w:jc w:val="both"/>
              <w:rPr>
                <w:rFonts w:asciiTheme="majorHAnsi" w:hAnsiTheme="majorHAnsi"/>
                <w:b/>
              </w:rPr>
            </w:pPr>
            <w:r w:rsidRPr="001544A6">
              <w:rPr>
                <w:rFonts w:asciiTheme="majorHAnsi" w:hAnsiTheme="majorHAnsi"/>
              </w:rPr>
              <w:t xml:space="preserve">In the year, the Company acquired its first asset in Scotland, Ferrymuir with a capacity of 50MW, together with Anesco’s operational portfolio, five UK companies with a total capacity of 80.7MW, bringing the Company’s portfolio of lithium-ion energy storage investments to a total capacity of 440.0 MW (2020: 189.0 MW).  As at 31 March 2021, 210.0 MW </w:t>
            </w:r>
            <w:r>
              <w:rPr>
                <w:rFonts w:asciiTheme="majorHAnsi" w:hAnsiTheme="majorHAnsi"/>
              </w:rPr>
              <w:t>of the Company’s total portfolio was</w:t>
            </w:r>
            <w:r w:rsidRPr="001544A6">
              <w:rPr>
                <w:rFonts w:asciiTheme="majorHAnsi" w:hAnsiTheme="majorHAnsi"/>
              </w:rPr>
              <w:t xml:space="preserve"> operational and 230.0 MW pre-operational (the “Investments”). </w:t>
            </w:r>
          </w:p>
        </w:tc>
      </w:tr>
      <w:tr w:rsidR="00FE129B" w:rsidRPr="00033924" w14:paraId="7325DA0F" w14:textId="77777777" w:rsidTr="00FB34FB">
        <w:tc>
          <w:tcPr>
            <w:tcW w:w="9640" w:type="dxa"/>
            <w:gridSpan w:val="2"/>
          </w:tcPr>
          <w:p w14:paraId="495C4091" w14:textId="77777777" w:rsidR="00FE129B" w:rsidRPr="001544A6" w:rsidRDefault="00FE129B" w:rsidP="00FB34FB">
            <w:pPr>
              <w:spacing w:after="0"/>
              <w:jc w:val="both"/>
              <w:rPr>
                <w:rFonts w:asciiTheme="majorHAnsi" w:hAnsiTheme="majorHAnsi"/>
                <w:sz w:val="20"/>
                <w:szCs w:val="20"/>
              </w:rPr>
            </w:pPr>
          </w:p>
        </w:tc>
      </w:tr>
    </w:tbl>
    <w:p w14:paraId="0E2B540F" w14:textId="77777777" w:rsidR="00FE129B" w:rsidRPr="00663229" w:rsidRDefault="00FE129B" w:rsidP="00FE129B">
      <w:pPr>
        <w:spacing w:before="0" w:after="0"/>
        <w:rPr>
          <w:rFonts w:asciiTheme="majorHAnsi" w:hAnsiTheme="majorHAnsi"/>
          <w:bCs/>
          <w:sz w:val="20"/>
          <w:szCs w:val="20"/>
        </w:rPr>
      </w:pPr>
    </w:p>
    <w:p w14:paraId="2F44786D" w14:textId="77777777" w:rsidR="00FE129B" w:rsidRPr="00663229" w:rsidRDefault="00FE129B" w:rsidP="00FE129B">
      <w:pPr>
        <w:spacing w:before="0" w:after="0"/>
        <w:rPr>
          <w:rFonts w:asciiTheme="majorHAnsi" w:hAnsiTheme="majorHAnsi"/>
          <w:bCs/>
          <w:sz w:val="20"/>
          <w:szCs w:val="20"/>
        </w:rPr>
      </w:pPr>
      <w:r w:rsidRPr="00663229">
        <w:rPr>
          <w:rFonts w:asciiTheme="majorHAnsi" w:hAnsiTheme="majorHAnsi"/>
          <w:bCs/>
          <w:sz w:val="20"/>
          <w:szCs w:val="20"/>
        </w:rPr>
        <w:br w:type="page"/>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
        <w:gridCol w:w="1436"/>
        <w:gridCol w:w="1270"/>
        <w:gridCol w:w="1962"/>
        <w:gridCol w:w="1401"/>
        <w:gridCol w:w="1549"/>
        <w:gridCol w:w="1217"/>
      </w:tblGrid>
      <w:tr w:rsidR="00FE129B" w:rsidRPr="00033924" w14:paraId="77B62BC4" w14:textId="77777777" w:rsidTr="00FB34FB">
        <w:tc>
          <w:tcPr>
            <w:tcW w:w="9498" w:type="dxa"/>
            <w:gridSpan w:val="7"/>
          </w:tcPr>
          <w:p w14:paraId="70CCB12E"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33924" w14:paraId="53C67483" w14:textId="77777777" w:rsidTr="00FB34FB">
        <w:tc>
          <w:tcPr>
            <w:tcW w:w="9498" w:type="dxa"/>
            <w:gridSpan w:val="7"/>
          </w:tcPr>
          <w:p w14:paraId="22B9FA5D"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33924" w14:paraId="1E75F293" w14:textId="77777777" w:rsidTr="00FB34FB">
        <w:tc>
          <w:tcPr>
            <w:tcW w:w="9498" w:type="dxa"/>
            <w:gridSpan w:val="7"/>
          </w:tcPr>
          <w:p w14:paraId="7F709E4D" w14:textId="77777777" w:rsidR="00FE129B" w:rsidRPr="0063120D" w:rsidRDefault="00FE129B" w:rsidP="00FB34FB">
            <w:pPr>
              <w:spacing w:before="0" w:after="0"/>
              <w:rPr>
                <w:rFonts w:asciiTheme="majorHAnsi" w:hAnsiTheme="majorHAnsi"/>
                <w:color w:val="008CA9"/>
                <w:sz w:val="20"/>
                <w:lang w:val="en"/>
              </w:rPr>
            </w:pPr>
          </w:p>
        </w:tc>
      </w:tr>
      <w:tr w:rsidR="00FE129B" w:rsidRPr="00033924" w14:paraId="7B0584DB" w14:textId="77777777" w:rsidTr="00FB34FB">
        <w:tc>
          <w:tcPr>
            <w:tcW w:w="663" w:type="dxa"/>
          </w:tcPr>
          <w:p w14:paraId="2DE7BBF5"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17.</w:t>
            </w:r>
          </w:p>
        </w:tc>
        <w:tc>
          <w:tcPr>
            <w:tcW w:w="8835" w:type="dxa"/>
            <w:gridSpan w:val="6"/>
          </w:tcPr>
          <w:p w14:paraId="2E227594"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Fair Value measurement (continued)</w:t>
            </w:r>
          </w:p>
        </w:tc>
      </w:tr>
      <w:tr w:rsidR="00FE129B" w:rsidRPr="00033924" w14:paraId="6BEB8F0A" w14:textId="77777777" w:rsidTr="00FB34FB">
        <w:tc>
          <w:tcPr>
            <w:tcW w:w="9498" w:type="dxa"/>
            <w:gridSpan w:val="7"/>
          </w:tcPr>
          <w:p w14:paraId="1DC6BA73" w14:textId="77777777" w:rsidR="00FE129B" w:rsidRPr="00663229" w:rsidRDefault="00FE129B" w:rsidP="00FB34FB">
            <w:pPr>
              <w:spacing w:before="0" w:after="0"/>
              <w:rPr>
                <w:rFonts w:asciiTheme="majorHAnsi" w:hAnsiTheme="majorHAnsi"/>
                <w:sz w:val="20"/>
                <w:szCs w:val="20"/>
                <w:lang w:val="en"/>
              </w:rPr>
            </w:pPr>
          </w:p>
        </w:tc>
      </w:tr>
      <w:tr w:rsidR="00FE129B" w:rsidRPr="00033924" w14:paraId="674521F0" w14:textId="77777777" w:rsidTr="00FB34FB">
        <w:tc>
          <w:tcPr>
            <w:tcW w:w="9498" w:type="dxa"/>
            <w:gridSpan w:val="7"/>
          </w:tcPr>
          <w:p w14:paraId="46DB547D" w14:textId="77777777" w:rsidR="00FE129B" w:rsidRPr="00663229" w:rsidRDefault="00FE129B" w:rsidP="00FB34FB">
            <w:pPr>
              <w:spacing w:before="0" w:after="0"/>
              <w:rPr>
                <w:rFonts w:asciiTheme="majorHAnsi" w:hAnsiTheme="majorHAnsi"/>
                <w:b/>
                <w:bCs/>
                <w:lang w:val="en"/>
              </w:rPr>
            </w:pPr>
            <w:r w:rsidRPr="00663229">
              <w:rPr>
                <w:rFonts w:asciiTheme="majorHAnsi" w:hAnsiTheme="majorHAnsi"/>
                <w:b/>
                <w:bCs/>
                <w:lang w:val="en"/>
              </w:rPr>
              <w:t>Valuation process (continued)</w:t>
            </w:r>
          </w:p>
        </w:tc>
      </w:tr>
      <w:tr w:rsidR="00FE129B" w:rsidRPr="00033924" w14:paraId="7D619B70" w14:textId="77777777" w:rsidTr="00FB34FB">
        <w:tc>
          <w:tcPr>
            <w:tcW w:w="9498" w:type="dxa"/>
            <w:gridSpan w:val="7"/>
          </w:tcPr>
          <w:p w14:paraId="6233EEEB" w14:textId="77777777" w:rsidR="00FE129B" w:rsidRPr="00663229" w:rsidRDefault="00FE129B" w:rsidP="00FB34FB">
            <w:pPr>
              <w:spacing w:after="0"/>
              <w:jc w:val="both"/>
              <w:rPr>
                <w:rFonts w:asciiTheme="majorHAnsi" w:hAnsiTheme="majorHAnsi"/>
              </w:rPr>
            </w:pPr>
            <w:r>
              <w:rPr>
                <w:rFonts w:asciiTheme="majorHAnsi" w:hAnsiTheme="majorHAnsi"/>
              </w:rPr>
              <w:t>The Investments comprise twenty three project, a</w:t>
            </w:r>
            <w:r w:rsidRPr="00663229">
              <w:rPr>
                <w:rFonts w:asciiTheme="majorHAnsi" w:hAnsiTheme="majorHAnsi"/>
              </w:rPr>
              <w:t>ll of these are based in the UK and the Republic of Ireland. The Directors review and approve these valuations following appropriate challenge and examination. The current portfolio consists of non-market traded investments and valuations are analysed using forecasted cash flows of the assets and used the discounted cash flow approach as the primary approach for the purpose of the valuation.</w:t>
            </w:r>
            <w:r w:rsidRPr="00663229">
              <w:rPr>
                <w:rFonts w:asciiTheme="majorHAnsi" w:hAnsiTheme="majorHAnsi" w:cs="Arial"/>
              </w:rPr>
              <w:t xml:space="preserve"> </w:t>
            </w:r>
            <w:r w:rsidRPr="00663229">
              <w:rPr>
                <w:rFonts w:asciiTheme="majorHAnsi" w:hAnsiTheme="majorHAnsi"/>
              </w:rPr>
              <w:t>The Company engages external, independent and qualified valuers to determine the fair value of the Company’s investments or are produced by the office of the Investment Advisor.</w:t>
            </w:r>
          </w:p>
        </w:tc>
      </w:tr>
      <w:tr w:rsidR="00FE129B" w:rsidRPr="00033924" w14:paraId="05C842C1" w14:textId="77777777" w:rsidTr="00FB34FB">
        <w:tc>
          <w:tcPr>
            <w:tcW w:w="9498" w:type="dxa"/>
            <w:gridSpan w:val="7"/>
          </w:tcPr>
          <w:p w14:paraId="2495115F" w14:textId="77777777" w:rsidR="00FE129B" w:rsidRPr="00663229" w:rsidRDefault="00FE129B" w:rsidP="00FB34FB">
            <w:pPr>
              <w:spacing w:before="0" w:after="0"/>
              <w:jc w:val="both"/>
              <w:rPr>
                <w:rFonts w:asciiTheme="majorHAnsi" w:hAnsiTheme="majorHAnsi"/>
                <w:sz w:val="20"/>
                <w:szCs w:val="20"/>
              </w:rPr>
            </w:pPr>
          </w:p>
        </w:tc>
      </w:tr>
      <w:tr w:rsidR="00BE04C3" w:rsidRPr="00033924" w14:paraId="49BD916A" w14:textId="77777777" w:rsidTr="00FB34FB">
        <w:tc>
          <w:tcPr>
            <w:tcW w:w="9498" w:type="dxa"/>
            <w:gridSpan w:val="7"/>
          </w:tcPr>
          <w:p w14:paraId="6EB5A666" w14:textId="352D572B" w:rsidR="00BE04C3" w:rsidRPr="00663229" w:rsidRDefault="00BE04C3" w:rsidP="00BE04C3">
            <w:pPr>
              <w:spacing w:before="0" w:after="0"/>
              <w:jc w:val="both"/>
              <w:rPr>
                <w:rFonts w:asciiTheme="majorHAnsi" w:hAnsiTheme="majorHAnsi"/>
              </w:rPr>
            </w:pPr>
            <w:r w:rsidRPr="00663229">
              <w:rPr>
                <w:rFonts w:asciiTheme="majorHAnsi" w:hAnsiTheme="majorHAnsi"/>
              </w:rPr>
              <w:t>As at 31 March 202</w:t>
            </w:r>
            <w:r>
              <w:rPr>
                <w:rFonts w:asciiTheme="majorHAnsi" w:hAnsiTheme="majorHAnsi"/>
              </w:rPr>
              <w:t>1</w:t>
            </w:r>
            <w:r w:rsidRPr="00663229">
              <w:rPr>
                <w:rFonts w:asciiTheme="majorHAnsi" w:hAnsiTheme="majorHAnsi"/>
              </w:rPr>
              <w:t xml:space="preserve">, the fair value of </w:t>
            </w:r>
            <w:r>
              <w:rPr>
                <w:rFonts w:asciiTheme="majorHAnsi" w:hAnsiTheme="majorHAnsi"/>
              </w:rPr>
              <w:t xml:space="preserve">all </w:t>
            </w:r>
            <w:r w:rsidRPr="00663229">
              <w:rPr>
                <w:rFonts w:asciiTheme="majorHAnsi" w:hAnsiTheme="majorHAnsi"/>
              </w:rPr>
              <w:t>the investment</w:t>
            </w:r>
            <w:r>
              <w:rPr>
                <w:rFonts w:asciiTheme="majorHAnsi" w:hAnsiTheme="majorHAnsi"/>
              </w:rPr>
              <w:t>s held within the portfolio, with the exception of the of the investment in Cenin,</w:t>
            </w:r>
            <w:r w:rsidRPr="00663229">
              <w:rPr>
                <w:rFonts w:asciiTheme="majorHAnsi" w:hAnsiTheme="majorHAnsi"/>
              </w:rPr>
              <w:t xml:space="preserve"> have been determined</w:t>
            </w:r>
            <w:r>
              <w:rPr>
                <w:rFonts w:asciiTheme="majorHAnsi" w:hAnsiTheme="majorHAnsi"/>
              </w:rPr>
              <w:t xml:space="preserve">, </w:t>
            </w:r>
            <w:r w:rsidRPr="00663229">
              <w:rPr>
                <w:rFonts w:asciiTheme="majorHAnsi" w:hAnsiTheme="majorHAnsi"/>
              </w:rPr>
              <w:t>(presented by the Investment Advisor and reviewed) by BDO LLP</w:t>
            </w:r>
            <w:r>
              <w:rPr>
                <w:rFonts w:asciiTheme="majorHAnsi" w:hAnsiTheme="majorHAnsi"/>
              </w:rPr>
              <w:t xml:space="preserve"> and further presented to and reviewed by the Company’s board of directors</w:t>
            </w:r>
            <w:r w:rsidRPr="00663229">
              <w:rPr>
                <w:rFonts w:asciiTheme="majorHAnsi" w:hAnsiTheme="majorHAnsi"/>
              </w:rPr>
              <w:t>.</w:t>
            </w:r>
          </w:p>
        </w:tc>
      </w:tr>
      <w:tr w:rsidR="00BE04C3" w:rsidRPr="00033924" w14:paraId="3F28A618" w14:textId="77777777" w:rsidTr="00FB34FB">
        <w:tc>
          <w:tcPr>
            <w:tcW w:w="9498" w:type="dxa"/>
            <w:gridSpan w:val="7"/>
          </w:tcPr>
          <w:p w14:paraId="08805AD1" w14:textId="77777777" w:rsidR="00BE04C3" w:rsidRPr="00663229" w:rsidRDefault="00BE04C3" w:rsidP="00BE04C3">
            <w:pPr>
              <w:spacing w:before="0" w:after="0"/>
              <w:jc w:val="both"/>
              <w:rPr>
                <w:rFonts w:asciiTheme="majorHAnsi" w:hAnsiTheme="majorHAnsi"/>
                <w:sz w:val="20"/>
                <w:szCs w:val="20"/>
              </w:rPr>
            </w:pPr>
          </w:p>
        </w:tc>
      </w:tr>
      <w:tr w:rsidR="00BE04C3" w:rsidRPr="00033924" w14:paraId="53830B00" w14:textId="77777777" w:rsidTr="00FB34FB">
        <w:tc>
          <w:tcPr>
            <w:tcW w:w="9498" w:type="dxa"/>
            <w:gridSpan w:val="7"/>
          </w:tcPr>
          <w:p w14:paraId="1578B9F8" w14:textId="2775D501" w:rsidR="00BE04C3" w:rsidRPr="00663229" w:rsidRDefault="00BE04C3" w:rsidP="00BE04C3">
            <w:pPr>
              <w:spacing w:before="0" w:after="0"/>
              <w:jc w:val="both"/>
              <w:rPr>
                <w:rFonts w:asciiTheme="majorHAnsi" w:hAnsiTheme="majorHAnsi"/>
                <w:b/>
                <w:sz w:val="24"/>
                <w:szCs w:val="24"/>
              </w:rPr>
            </w:pPr>
            <w:r>
              <w:rPr>
                <w:rFonts w:asciiTheme="majorHAnsi" w:hAnsiTheme="majorHAnsi"/>
              </w:rPr>
              <w:t>The fair value of the investment in Cenin has been determined by the Investment Advisor and presented directly to and reviewed by the Company’s board of directors.</w:t>
            </w:r>
          </w:p>
        </w:tc>
      </w:tr>
      <w:tr w:rsidR="00BE04C3" w:rsidRPr="00033924" w14:paraId="5F9A248C" w14:textId="77777777" w:rsidTr="00FB34FB">
        <w:tc>
          <w:tcPr>
            <w:tcW w:w="9498" w:type="dxa"/>
            <w:gridSpan w:val="7"/>
          </w:tcPr>
          <w:p w14:paraId="6549E9C5" w14:textId="77777777" w:rsidR="00BE04C3" w:rsidRPr="00663229" w:rsidRDefault="00BE04C3" w:rsidP="00BE04C3">
            <w:pPr>
              <w:spacing w:after="0"/>
              <w:jc w:val="both"/>
              <w:rPr>
                <w:rFonts w:asciiTheme="majorHAnsi" w:hAnsiTheme="majorHAnsi"/>
                <w:sz w:val="24"/>
                <w:szCs w:val="24"/>
              </w:rPr>
            </w:pPr>
            <w:r w:rsidRPr="00663229">
              <w:rPr>
                <w:rFonts w:asciiTheme="majorHAnsi" w:hAnsiTheme="majorHAnsi"/>
              </w:rPr>
              <w:t xml:space="preserve">The below table summarises the significant unobservable inputs to the valuation of investments. </w:t>
            </w:r>
          </w:p>
        </w:tc>
      </w:tr>
      <w:tr w:rsidR="00BE04C3" w:rsidRPr="00033924" w14:paraId="389A3DA0" w14:textId="77777777" w:rsidTr="00FB34FB">
        <w:tc>
          <w:tcPr>
            <w:tcW w:w="9498" w:type="dxa"/>
            <w:gridSpan w:val="7"/>
          </w:tcPr>
          <w:p w14:paraId="377903F9" w14:textId="77777777" w:rsidR="00BE04C3" w:rsidRPr="00663229" w:rsidRDefault="00BE04C3" w:rsidP="00BE04C3">
            <w:pPr>
              <w:spacing w:before="0" w:after="0"/>
              <w:rPr>
                <w:rFonts w:asciiTheme="majorHAnsi" w:hAnsiTheme="majorHAnsi"/>
                <w:sz w:val="20"/>
                <w:szCs w:val="20"/>
                <w:lang w:val="en"/>
              </w:rPr>
            </w:pPr>
          </w:p>
        </w:tc>
      </w:tr>
      <w:tr w:rsidR="00BE04C3" w:rsidRPr="00033924" w14:paraId="5E3369F2" w14:textId="77777777" w:rsidTr="00BE04C3">
        <w:tc>
          <w:tcPr>
            <w:tcW w:w="2099" w:type="dxa"/>
            <w:gridSpan w:val="2"/>
            <w:vMerge w:val="restart"/>
            <w:vAlign w:val="center"/>
          </w:tcPr>
          <w:p w14:paraId="103AF89F" w14:textId="77777777" w:rsidR="00BE04C3" w:rsidRPr="00663229" w:rsidRDefault="00BE04C3" w:rsidP="00BE04C3">
            <w:pPr>
              <w:spacing w:before="0" w:after="0"/>
              <w:jc w:val="both"/>
              <w:rPr>
                <w:rFonts w:asciiTheme="majorHAnsi" w:hAnsiTheme="majorHAnsi"/>
                <w:b/>
                <w:bCs/>
              </w:rPr>
            </w:pPr>
            <w:r w:rsidRPr="00663229">
              <w:rPr>
                <w:rFonts w:asciiTheme="majorHAnsi" w:hAnsiTheme="majorHAnsi"/>
                <w:b/>
                <w:bCs/>
              </w:rPr>
              <w:t>Investment Portfolio</w:t>
            </w:r>
          </w:p>
        </w:tc>
        <w:tc>
          <w:tcPr>
            <w:tcW w:w="1270" w:type="dxa"/>
            <w:vMerge w:val="restart"/>
            <w:vAlign w:val="center"/>
          </w:tcPr>
          <w:p w14:paraId="4160A8E7" w14:textId="77777777" w:rsidR="00BE04C3" w:rsidRPr="00663229" w:rsidRDefault="00BE04C3" w:rsidP="00BE04C3">
            <w:pPr>
              <w:spacing w:before="0" w:after="0"/>
              <w:jc w:val="both"/>
              <w:rPr>
                <w:rFonts w:asciiTheme="majorHAnsi" w:hAnsiTheme="majorHAnsi"/>
                <w:b/>
                <w:bCs/>
              </w:rPr>
            </w:pPr>
            <w:r w:rsidRPr="00663229">
              <w:rPr>
                <w:rFonts w:asciiTheme="majorHAnsi" w:hAnsiTheme="majorHAnsi"/>
                <w:b/>
                <w:bCs/>
              </w:rPr>
              <w:t>Valuation technique</w:t>
            </w:r>
          </w:p>
        </w:tc>
        <w:tc>
          <w:tcPr>
            <w:tcW w:w="3363" w:type="dxa"/>
            <w:gridSpan w:val="2"/>
          </w:tcPr>
          <w:p w14:paraId="343C8826" w14:textId="77777777" w:rsidR="00BE04C3" w:rsidRPr="00663229" w:rsidRDefault="00BE04C3" w:rsidP="00BE04C3">
            <w:pPr>
              <w:spacing w:before="0" w:after="0"/>
              <w:jc w:val="center"/>
              <w:rPr>
                <w:rFonts w:asciiTheme="majorHAnsi" w:hAnsiTheme="majorHAnsi"/>
                <w:b/>
                <w:bCs/>
              </w:rPr>
            </w:pPr>
            <w:r w:rsidRPr="00663229">
              <w:rPr>
                <w:rFonts w:asciiTheme="majorHAnsi" w:hAnsiTheme="majorHAnsi"/>
                <w:b/>
                <w:bCs/>
              </w:rPr>
              <w:t>Significant Inputs</w:t>
            </w:r>
          </w:p>
        </w:tc>
        <w:tc>
          <w:tcPr>
            <w:tcW w:w="2766" w:type="dxa"/>
            <w:gridSpan w:val="2"/>
          </w:tcPr>
          <w:p w14:paraId="113FF8AB" w14:textId="77777777" w:rsidR="00BE04C3" w:rsidRPr="00663229" w:rsidRDefault="00BE04C3" w:rsidP="00BE04C3">
            <w:pPr>
              <w:spacing w:before="0" w:after="0"/>
              <w:jc w:val="center"/>
              <w:rPr>
                <w:rFonts w:asciiTheme="majorHAnsi" w:hAnsiTheme="majorHAnsi"/>
                <w:b/>
                <w:bCs/>
              </w:rPr>
            </w:pPr>
            <w:r w:rsidRPr="00663229">
              <w:rPr>
                <w:rFonts w:asciiTheme="majorHAnsi" w:hAnsiTheme="majorHAnsi"/>
                <w:b/>
                <w:bCs/>
              </w:rPr>
              <w:t>Fair Value</w:t>
            </w:r>
          </w:p>
        </w:tc>
      </w:tr>
      <w:tr w:rsidR="00BE04C3" w:rsidRPr="00033924" w14:paraId="110A1498" w14:textId="77777777" w:rsidTr="00BE04C3">
        <w:tc>
          <w:tcPr>
            <w:tcW w:w="2099" w:type="dxa"/>
            <w:gridSpan w:val="2"/>
            <w:vMerge/>
            <w:tcBorders>
              <w:bottom w:val="single" w:sz="4" w:space="0" w:color="auto"/>
            </w:tcBorders>
          </w:tcPr>
          <w:p w14:paraId="75746119" w14:textId="77777777" w:rsidR="00BE04C3" w:rsidRPr="00663229" w:rsidRDefault="00BE04C3" w:rsidP="00BE04C3">
            <w:pPr>
              <w:spacing w:before="0" w:after="0"/>
              <w:jc w:val="both"/>
              <w:rPr>
                <w:rFonts w:asciiTheme="majorHAnsi" w:hAnsiTheme="majorHAnsi"/>
                <w:b/>
                <w:bCs/>
              </w:rPr>
            </w:pPr>
          </w:p>
        </w:tc>
        <w:tc>
          <w:tcPr>
            <w:tcW w:w="1270" w:type="dxa"/>
            <w:vMerge/>
            <w:tcBorders>
              <w:bottom w:val="single" w:sz="4" w:space="0" w:color="auto"/>
            </w:tcBorders>
          </w:tcPr>
          <w:p w14:paraId="0CBDE369" w14:textId="77777777" w:rsidR="00BE04C3" w:rsidRPr="00663229" w:rsidRDefault="00BE04C3" w:rsidP="00BE04C3">
            <w:pPr>
              <w:spacing w:before="0" w:after="0"/>
              <w:jc w:val="both"/>
              <w:rPr>
                <w:rFonts w:asciiTheme="majorHAnsi" w:hAnsiTheme="majorHAnsi"/>
                <w:b/>
                <w:bCs/>
              </w:rPr>
            </w:pPr>
          </w:p>
        </w:tc>
        <w:tc>
          <w:tcPr>
            <w:tcW w:w="1962" w:type="dxa"/>
            <w:tcBorders>
              <w:bottom w:val="single" w:sz="4" w:space="0" w:color="auto"/>
            </w:tcBorders>
            <w:vAlign w:val="center"/>
          </w:tcPr>
          <w:p w14:paraId="6BC9F933" w14:textId="77777777" w:rsidR="00BE04C3" w:rsidRPr="00663229" w:rsidRDefault="00BE04C3" w:rsidP="00BE04C3">
            <w:pPr>
              <w:spacing w:before="0" w:after="0"/>
              <w:jc w:val="center"/>
              <w:rPr>
                <w:rFonts w:asciiTheme="majorHAnsi" w:hAnsiTheme="majorHAnsi"/>
                <w:b/>
                <w:bCs/>
              </w:rPr>
            </w:pPr>
            <w:r w:rsidRPr="00663229">
              <w:rPr>
                <w:rFonts w:asciiTheme="majorHAnsi" w:hAnsiTheme="majorHAnsi"/>
                <w:b/>
                <w:bCs/>
              </w:rPr>
              <w:t>Description</w:t>
            </w:r>
          </w:p>
        </w:tc>
        <w:tc>
          <w:tcPr>
            <w:tcW w:w="1401" w:type="dxa"/>
            <w:tcBorders>
              <w:bottom w:val="single" w:sz="4" w:space="0" w:color="auto"/>
            </w:tcBorders>
            <w:vAlign w:val="center"/>
          </w:tcPr>
          <w:p w14:paraId="3E6A135C" w14:textId="77777777" w:rsidR="00BE04C3" w:rsidRPr="00663229" w:rsidRDefault="00BE04C3" w:rsidP="00BE04C3">
            <w:pPr>
              <w:spacing w:before="0" w:after="0"/>
              <w:jc w:val="center"/>
              <w:rPr>
                <w:rFonts w:asciiTheme="majorHAnsi" w:hAnsiTheme="majorHAnsi"/>
                <w:b/>
                <w:bCs/>
              </w:rPr>
            </w:pPr>
            <w:r w:rsidRPr="00663229">
              <w:rPr>
                <w:rFonts w:asciiTheme="majorHAnsi" w:hAnsiTheme="majorHAnsi"/>
                <w:b/>
                <w:bCs/>
              </w:rPr>
              <w:t>(Range)</w:t>
            </w:r>
          </w:p>
        </w:tc>
        <w:tc>
          <w:tcPr>
            <w:tcW w:w="1549" w:type="dxa"/>
            <w:tcBorders>
              <w:bottom w:val="single" w:sz="4" w:space="0" w:color="auto"/>
            </w:tcBorders>
          </w:tcPr>
          <w:p w14:paraId="067597C0" w14:textId="77777777" w:rsidR="00BE04C3" w:rsidRPr="00663229" w:rsidRDefault="00BE04C3" w:rsidP="00BE04C3">
            <w:pPr>
              <w:spacing w:before="0" w:after="0"/>
              <w:jc w:val="center"/>
              <w:rPr>
                <w:rFonts w:asciiTheme="majorHAnsi" w:hAnsiTheme="majorHAnsi"/>
                <w:b/>
                <w:bCs/>
              </w:rPr>
            </w:pPr>
            <w:r w:rsidRPr="00663229">
              <w:rPr>
                <w:rFonts w:asciiTheme="majorHAnsi" w:hAnsiTheme="majorHAnsi"/>
                <w:b/>
                <w:bCs/>
              </w:rPr>
              <w:t>31 March</w:t>
            </w:r>
          </w:p>
          <w:p w14:paraId="684B66BB" w14:textId="77777777" w:rsidR="00BE04C3" w:rsidRPr="00663229" w:rsidRDefault="00BE04C3" w:rsidP="00BE04C3">
            <w:pPr>
              <w:spacing w:before="0" w:after="0"/>
              <w:jc w:val="center"/>
              <w:rPr>
                <w:rFonts w:asciiTheme="majorHAnsi" w:hAnsiTheme="majorHAnsi"/>
                <w:b/>
                <w:bCs/>
              </w:rPr>
            </w:pPr>
            <w:r w:rsidRPr="00663229">
              <w:rPr>
                <w:rFonts w:asciiTheme="majorHAnsi" w:hAnsiTheme="majorHAnsi"/>
                <w:b/>
                <w:bCs/>
              </w:rPr>
              <w:t>202</w:t>
            </w:r>
            <w:r>
              <w:rPr>
                <w:rFonts w:asciiTheme="majorHAnsi" w:hAnsiTheme="majorHAnsi"/>
                <w:b/>
                <w:bCs/>
              </w:rPr>
              <w:t>1</w:t>
            </w:r>
          </w:p>
          <w:p w14:paraId="2FB106CD" w14:textId="77777777" w:rsidR="00BE04C3" w:rsidRPr="00663229" w:rsidRDefault="00BE04C3" w:rsidP="00BE04C3">
            <w:pPr>
              <w:spacing w:before="0" w:after="0"/>
              <w:jc w:val="center"/>
              <w:rPr>
                <w:rFonts w:asciiTheme="majorHAnsi" w:hAnsiTheme="majorHAnsi"/>
                <w:b/>
                <w:bCs/>
              </w:rPr>
            </w:pPr>
            <w:r w:rsidRPr="00663229">
              <w:rPr>
                <w:rFonts w:asciiTheme="majorHAnsi" w:hAnsiTheme="majorHAnsi"/>
                <w:b/>
                <w:bCs/>
              </w:rPr>
              <w:t>(£)</w:t>
            </w:r>
          </w:p>
        </w:tc>
        <w:tc>
          <w:tcPr>
            <w:tcW w:w="1217" w:type="dxa"/>
            <w:tcBorders>
              <w:bottom w:val="single" w:sz="4" w:space="0" w:color="auto"/>
            </w:tcBorders>
          </w:tcPr>
          <w:p w14:paraId="355EAB68" w14:textId="77777777" w:rsidR="00BE04C3" w:rsidRPr="00663229" w:rsidRDefault="00BE04C3" w:rsidP="00BE04C3">
            <w:pPr>
              <w:spacing w:before="0" w:after="0"/>
              <w:jc w:val="center"/>
              <w:rPr>
                <w:rFonts w:asciiTheme="majorHAnsi" w:hAnsiTheme="majorHAnsi"/>
                <w:b/>
                <w:bCs/>
              </w:rPr>
            </w:pPr>
            <w:r w:rsidRPr="00663229">
              <w:rPr>
                <w:rFonts w:asciiTheme="majorHAnsi" w:hAnsiTheme="majorHAnsi"/>
                <w:b/>
                <w:bCs/>
              </w:rPr>
              <w:t>31 March</w:t>
            </w:r>
          </w:p>
          <w:p w14:paraId="0BE292D2" w14:textId="77777777" w:rsidR="00BE04C3" w:rsidRPr="00663229" w:rsidRDefault="00BE04C3" w:rsidP="00BE04C3">
            <w:pPr>
              <w:spacing w:before="0" w:after="0"/>
              <w:jc w:val="center"/>
              <w:rPr>
                <w:rFonts w:asciiTheme="majorHAnsi" w:hAnsiTheme="majorHAnsi"/>
                <w:b/>
                <w:bCs/>
              </w:rPr>
            </w:pPr>
            <w:r w:rsidRPr="00663229">
              <w:rPr>
                <w:rFonts w:asciiTheme="majorHAnsi" w:hAnsiTheme="majorHAnsi"/>
                <w:b/>
                <w:bCs/>
              </w:rPr>
              <w:t>20</w:t>
            </w:r>
            <w:r>
              <w:rPr>
                <w:rFonts w:asciiTheme="majorHAnsi" w:hAnsiTheme="majorHAnsi"/>
                <w:b/>
                <w:bCs/>
              </w:rPr>
              <w:t>20</w:t>
            </w:r>
          </w:p>
          <w:p w14:paraId="0E273432" w14:textId="77777777" w:rsidR="00BE04C3" w:rsidRPr="00663229" w:rsidRDefault="00BE04C3" w:rsidP="00BE04C3">
            <w:pPr>
              <w:spacing w:before="0" w:after="0"/>
              <w:jc w:val="center"/>
              <w:rPr>
                <w:rFonts w:asciiTheme="majorHAnsi" w:hAnsiTheme="majorHAnsi"/>
                <w:b/>
                <w:bCs/>
              </w:rPr>
            </w:pPr>
            <w:r w:rsidRPr="00663229">
              <w:rPr>
                <w:rFonts w:asciiTheme="majorHAnsi" w:hAnsiTheme="majorHAnsi"/>
                <w:b/>
                <w:bCs/>
              </w:rPr>
              <w:t>(£)</w:t>
            </w:r>
          </w:p>
        </w:tc>
      </w:tr>
      <w:tr w:rsidR="00BE04C3" w:rsidRPr="00033924" w14:paraId="5E2EBB6A" w14:textId="77777777" w:rsidTr="00BE04C3">
        <w:tc>
          <w:tcPr>
            <w:tcW w:w="2099" w:type="dxa"/>
            <w:gridSpan w:val="2"/>
            <w:tcBorders>
              <w:top w:val="single" w:sz="4" w:space="0" w:color="auto"/>
            </w:tcBorders>
          </w:tcPr>
          <w:p w14:paraId="4AC4C80F" w14:textId="77777777" w:rsidR="00BE04C3" w:rsidRPr="00663229" w:rsidRDefault="00BE04C3" w:rsidP="00BE04C3">
            <w:pPr>
              <w:spacing w:before="0" w:after="0"/>
              <w:jc w:val="both"/>
              <w:rPr>
                <w:rFonts w:asciiTheme="majorHAnsi" w:hAnsiTheme="majorHAnsi"/>
                <w:b/>
                <w:bCs/>
                <w:sz w:val="16"/>
                <w:szCs w:val="16"/>
              </w:rPr>
            </w:pPr>
          </w:p>
        </w:tc>
        <w:tc>
          <w:tcPr>
            <w:tcW w:w="1270" w:type="dxa"/>
            <w:tcBorders>
              <w:top w:val="single" w:sz="4" w:space="0" w:color="auto"/>
            </w:tcBorders>
          </w:tcPr>
          <w:p w14:paraId="7A3BD42B" w14:textId="77777777" w:rsidR="00BE04C3" w:rsidRPr="00663229" w:rsidRDefault="00BE04C3" w:rsidP="00BE04C3">
            <w:pPr>
              <w:spacing w:before="0" w:after="0"/>
              <w:jc w:val="both"/>
              <w:rPr>
                <w:rFonts w:asciiTheme="majorHAnsi" w:hAnsiTheme="majorHAnsi"/>
                <w:b/>
                <w:bCs/>
                <w:sz w:val="16"/>
                <w:szCs w:val="16"/>
              </w:rPr>
            </w:pPr>
          </w:p>
        </w:tc>
        <w:tc>
          <w:tcPr>
            <w:tcW w:w="1962" w:type="dxa"/>
            <w:tcBorders>
              <w:top w:val="single" w:sz="4" w:space="0" w:color="auto"/>
            </w:tcBorders>
          </w:tcPr>
          <w:p w14:paraId="644764F6" w14:textId="77777777" w:rsidR="00BE04C3" w:rsidRPr="00663229" w:rsidRDefault="00BE04C3" w:rsidP="00BE04C3">
            <w:pPr>
              <w:spacing w:before="0" w:after="0"/>
              <w:jc w:val="right"/>
              <w:rPr>
                <w:rFonts w:asciiTheme="majorHAnsi" w:hAnsiTheme="majorHAnsi"/>
                <w:b/>
                <w:bCs/>
                <w:sz w:val="16"/>
                <w:szCs w:val="16"/>
              </w:rPr>
            </w:pPr>
          </w:p>
        </w:tc>
        <w:tc>
          <w:tcPr>
            <w:tcW w:w="1401" w:type="dxa"/>
            <w:tcBorders>
              <w:top w:val="single" w:sz="4" w:space="0" w:color="auto"/>
            </w:tcBorders>
          </w:tcPr>
          <w:p w14:paraId="21F92E93" w14:textId="77777777" w:rsidR="00BE04C3" w:rsidRPr="00663229" w:rsidRDefault="00BE04C3" w:rsidP="00BE04C3">
            <w:pPr>
              <w:spacing w:before="0" w:after="0"/>
              <w:jc w:val="right"/>
              <w:rPr>
                <w:rFonts w:asciiTheme="majorHAnsi" w:hAnsiTheme="majorHAnsi"/>
                <w:b/>
                <w:bCs/>
                <w:sz w:val="16"/>
                <w:szCs w:val="16"/>
              </w:rPr>
            </w:pPr>
          </w:p>
        </w:tc>
        <w:tc>
          <w:tcPr>
            <w:tcW w:w="1549" w:type="dxa"/>
            <w:tcBorders>
              <w:top w:val="single" w:sz="4" w:space="0" w:color="auto"/>
            </w:tcBorders>
          </w:tcPr>
          <w:p w14:paraId="6F7C84E2" w14:textId="77777777" w:rsidR="00BE04C3" w:rsidRPr="00663229" w:rsidRDefault="00BE04C3" w:rsidP="00BE04C3">
            <w:pPr>
              <w:spacing w:before="0" w:after="0"/>
              <w:jc w:val="right"/>
              <w:rPr>
                <w:rFonts w:asciiTheme="majorHAnsi" w:hAnsiTheme="majorHAnsi"/>
                <w:b/>
                <w:bCs/>
                <w:sz w:val="16"/>
                <w:szCs w:val="16"/>
              </w:rPr>
            </w:pPr>
          </w:p>
        </w:tc>
        <w:tc>
          <w:tcPr>
            <w:tcW w:w="1217" w:type="dxa"/>
            <w:tcBorders>
              <w:top w:val="single" w:sz="4" w:space="0" w:color="auto"/>
            </w:tcBorders>
          </w:tcPr>
          <w:p w14:paraId="1702B6E2" w14:textId="77777777" w:rsidR="00BE04C3" w:rsidRPr="00663229" w:rsidRDefault="00BE04C3" w:rsidP="00BE04C3">
            <w:pPr>
              <w:spacing w:before="0" w:after="0"/>
              <w:jc w:val="right"/>
              <w:rPr>
                <w:rFonts w:asciiTheme="majorHAnsi" w:hAnsiTheme="majorHAnsi"/>
                <w:b/>
                <w:bCs/>
                <w:sz w:val="16"/>
                <w:szCs w:val="16"/>
              </w:rPr>
            </w:pPr>
          </w:p>
        </w:tc>
      </w:tr>
      <w:tr w:rsidR="00BE04C3" w:rsidRPr="00033924" w14:paraId="4DA00603" w14:textId="77777777" w:rsidTr="00BE04C3">
        <w:tc>
          <w:tcPr>
            <w:tcW w:w="2099" w:type="dxa"/>
            <w:gridSpan w:val="2"/>
          </w:tcPr>
          <w:p w14:paraId="41D8BE01" w14:textId="77777777" w:rsidR="00BE04C3" w:rsidRPr="00663229" w:rsidRDefault="00BE04C3" w:rsidP="00BE04C3">
            <w:pPr>
              <w:spacing w:before="0" w:after="0"/>
              <w:rPr>
                <w:rFonts w:asciiTheme="majorHAnsi" w:hAnsiTheme="majorHAnsi"/>
              </w:rPr>
            </w:pPr>
            <w:r w:rsidRPr="00663229">
              <w:rPr>
                <w:rFonts w:asciiTheme="majorHAnsi" w:hAnsiTheme="majorHAnsi"/>
              </w:rPr>
              <w:t>Great Britain</w:t>
            </w:r>
          </w:p>
        </w:tc>
        <w:tc>
          <w:tcPr>
            <w:tcW w:w="1270" w:type="dxa"/>
          </w:tcPr>
          <w:p w14:paraId="32FE06CE" w14:textId="77777777" w:rsidR="00BE04C3" w:rsidRPr="00663229" w:rsidRDefault="00BE04C3" w:rsidP="00BE04C3">
            <w:pPr>
              <w:spacing w:before="0" w:after="0"/>
              <w:jc w:val="center"/>
              <w:rPr>
                <w:rFonts w:asciiTheme="majorHAnsi" w:hAnsiTheme="majorHAnsi"/>
              </w:rPr>
            </w:pPr>
            <w:r w:rsidRPr="00663229">
              <w:rPr>
                <w:rFonts w:asciiTheme="majorHAnsi" w:hAnsiTheme="majorHAnsi"/>
              </w:rPr>
              <w:t>DCF</w:t>
            </w:r>
          </w:p>
        </w:tc>
        <w:tc>
          <w:tcPr>
            <w:tcW w:w="1962" w:type="dxa"/>
          </w:tcPr>
          <w:p w14:paraId="5657C987" w14:textId="77777777" w:rsidR="00BE04C3" w:rsidRPr="00663229" w:rsidRDefault="00BE04C3" w:rsidP="00BE04C3">
            <w:pPr>
              <w:spacing w:before="0" w:after="0"/>
              <w:jc w:val="center"/>
              <w:rPr>
                <w:rFonts w:asciiTheme="majorHAnsi" w:hAnsiTheme="majorHAnsi"/>
              </w:rPr>
            </w:pPr>
            <w:r w:rsidRPr="00663229">
              <w:rPr>
                <w:rFonts w:asciiTheme="majorHAnsi" w:hAnsiTheme="majorHAnsi"/>
              </w:rPr>
              <w:t>Discount Rate</w:t>
            </w:r>
          </w:p>
        </w:tc>
        <w:tc>
          <w:tcPr>
            <w:tcW w:w="1401" w:type="dxa"/>
          </w:tcPr>
          <w:p w14:paraId="00DB1ED5" w14:textId="77777777" w:rsidR="00BE04C3" w:rsidRPr="00663229" w:rsidRDefault="00BE04C3" w:rsidP="00BE04C3">
            <w:pPr>
              <w:spacing w:before="0" w:after="0"/>
              <w:jc w:val="center"/>
              <w:rPr>
                <w:rFonts w:asciiTheme="majorHAnsi" w:hAnsiTheme="majorHAnsi"/>
              </w:rPr>
            </w:pPr>
            <w:r w:rsidRPr="00663229">
              <w:rPr>
                <w:rFonts w:asciiTheme="majorHAnsi" w:hAnsiTheme="majorHAnsi"/>
              </w:rPr>
              <w:t>6% - 8%</w:t>
            </w:r>
          </w:p>
        </w:tc>
        <w:tc>
          <w:tcPr>
            <w:tcW w:w="1549" w:type="dxa"/>
          </w:tcPr>
          <w:p w14:paraId="713A7C3C" w14:textId="77777777" w:rsidR="00BE04C3" w:rsidRPr="00663229" w:rsidRDefault="00BE04C3" w:rsidP="00BE04C3">
            <w:pPr>
              <w:spacing w:before="0" w:after="0"/>
              <w:jc w:val="right"/>
              <w:rPr>
                <w:rFonts w:asciiTheme="majorHAnsi" w:hAnsiTheme="majorHAnsi"/>
              </w:rPr>
            </w:pPr>
            <w:r>
              <w:rPr>
                <w:rFonts w:asciiTheme="majorHAnsi" w:hAnsiTheme="majorHAnsi"/>
              </w:rPr>
              <w:t>49,216,281</w:t>
            </w:r>
          </w:p>
        </w:tc>
        <w:tc>
          <w:tcPr>
            <w:tcW w:w="1217" w:type="dxa"/>
          </w:tcPr>
          <w:p w14:paraId="6BBD061A" w14:textId="77777777" w:rsidR="00BE04C3" w:rsidRPr="00663229" w:rsidRDefault="00BE04C3" w:rsidP="00BE04C3">
            <w:pPr>
              <w:spacing w:before="0" w:after="0"/>
              <w:jc w:val="right"/>
              <w:rPr>
                <w:rFonts w:asciiTheme="majorHAnsi" w:hAnsiTheme="majorHAnsi"/>
              </w:rPr>
            </w:pPr>
            <w:r w:rsidRPr="00663229">
              <w:rPr>
                <w:rFonts w:asciiTheme="majorHAnsi" w:hAnsiTheme="majorHAnsi"/>
              </w:rPr>
              <w:t>6,</w:t>
            </w:r>
            <w:r>
              <w:rPr>
                <w:rFonts w:asciiTheme="majorHAnsi" w:hAnsiTheme="majorHAnsi"/>
              </w:rPr>
              <w:t>732</w:t>
            </w:r>
            <w:r w:rsidRPr="00663229">
              <w:rPr>
                <w:rFonts w:asciiTheme="majorHAnsi" w:hAnsiTheme="majorHAnsi"/>
              </w:rPr>
              <w:t>,</w:t>
            </w:r>
            <w:r>
              <w:rPr>
                <w:rFonts w:asciiTheme="majorHAnsi" w:hAnsiTheme="majorHAnsi"/>
              </w:rPr>
              <w:t>557</w:t>
            </w:r>
          </w:p>
        </w:tc>
      </w:tr>
      <w:tr w:rsidR="00BE04C3" w:rsidRPr="00033924" w14:paraId="16A48E45" w14:textId="77777777" w:rsidTr="00BE04C3">
        <w:tc>
          <w:tcPr>
            <w:tcW w:w="2099" w:type="dxa"/>
            <w:gridSpan w:val="2"/>
          </w:tcPr>
          <w:p w14:paraId="0F137098" w14:textId="77777777" w:rsidR="00BE04C3" w:rsidRPr="00663229" w:rsidRDefault="00BE04C3" w:rsidP="00BE04C3">
            <w:pPr>
              <w:spacing w:before="0" w:after="0"/>
              <w:rPr>
                <w:rFonts w:asciiTheme="majorHAnsi" w:hAnsiTheme="majorHAnsi"/>
              </w:rPr>
            </w:pPr>
            <w:r w:rsidRPr="00663229">
              <w:rPr>
                <w:rFonts w:asciiTheme="majorHAnsi" w:hAnsiTheme="majorHAnsi"/>
                <w:sz w:val="18"/>
                <w:szCs w:val="18"/>
              </w:rPr>
              <w:t>(excluding Northern Ireland)</w:t>
            </w:r>
          </w:p>
        </w:tc>
        <w:tc>
          <w:tcPr>
            <w:tcW w:w="1270" w:type="dxa"/>
          </w:tcPr>
          <w:p w14:paraId="77D31FFA" w14:textId="77777777" w:rsidR="00BE04C3" w:rsidRPr="00663229" w:rsidRDefault="00BE04C3" w:rsidP="00BE04C3">
            <w:pPr>
              <w:spacing w:before="0" w:after="0"/>
              <w:jc w:val="center"/>
              <w:rPr>
                <w:rFonts w:asciiTheme="majorHAnsi" w:hAnsiTheme="majorHAnsi"/>
              </w:rPr>
            </w:pPr>
          </w:p>
        </w:tc>
        <w:tc>
          <w:tcPr>
            <w:tcW w:w="1962" w:type="dxa"/>
          </w:tcPr>
          <w:p w14:paraId="797EB2D4" w14:textId="77777777" w:rsidR="00BE04C3" w:rsidRPr="00663229" w:rsidRDefault="00BE04C3" w:rsidP="00BE04C3">
            <w:pPr>
              <w:spacing w:after="0"/>
              <w:jc w:val="center"/>
              <w:rPr>
                <w:rFonts w:asciiTheme="majorHAnsi" w:hAnsiTheme="majorHAnsi"/>
              </w:rPr>
            </w:pPr>
            <w:r w:rsidRPr="00663229">
              <w:rPr>
                <w:rFonts w:asciiTheme="majorHAnsi" w:hAnsiTheme="majorHAnsi"/>
              </w:rPr>
              <w:t>Revenue / MW</w:t>
            </w:r>
            <w:r w:rsidRPr="00663229">
              <w:rPr>
                <w:rFonts w:asciiTheme="majorHAnsi" w:hAnsiTheme="majorHAnsi"/>
                <w:sz w:val="16"/>
                <w:szCs w:val="16"/>
              </w:rPr>
              <w:t>H</w:t>
            </w:r>
          </w:p>
        </w:tc>
        <w:tc>
          <w:tcPr>
            <w:tcW w:w="1401" w:type="dxa"/>
          </w:tcPr>
          <w:p w14:paraId="0C9F5658" w14:textId="77777777" w:rsidR="00BE04C3" w:rsidRPr="00663229" w:rsidRDefault="00BE04C3" w:rsidP="00BE04C3">
            <w:pPr>
              <w:spacing w:after="0"/>
              <w:jc w:val="center"/>
              <w:rPr>
                <w:rFonts w:asciiTheme="majorHAnsi" w:hAnsiTheme="majorHAnsi"/>
              </w:rPr>
            </w:pPr>
            <w:r w:rsidRPr="00663229">
              <w:rPr>
                <w:rFonts w:asciiTheme="majorHAnsi" w:hAnsiTheme="majorHAnsi"/>
              </w:rPr>
              <w:t>£5.5 - £40</w:t>
            </w:r>
          </w:p>
        </w:tc>
        <w:tc>
          <w:tcPr>
            <w:tcW w:w="1549" w:type="dxa"/>
          </w:tcPr>
          <w:p w14:paraId="57C03407" w14:textId="77777777" w:rsidR="00BE04C3" w:rsidRPr="00663229" w:rsidRDefault="00BE04C3" w:rsidP="00BE04C3">
            <w:pPr>
              <w:spacing w:before="0" w:after="0"/>
              <w:jc w:val="right"/>
              <w:rPr>
                <w:rFonts w:asciiTheme="majorHAnsi" w:hAnsiTheme="majorHAnsi"/>
              </w:rPr>
            </w:pPr>
          </w:p>
        </w:tc>
        <w:tc>
          <w:tcPr>
            <w:tcW w:w="1217" w:type="dxa"/>
          </w:tcPr>
          <w:p w14:paraId="0398C404" w14:textId="77777777" w:rsidR="00BE04C3" w:rsidRPr="00663229" w:rsidRDefault="00BE04C3" w:rsidP="00BE04C3">
            <w:pPr>
              <w:spacing w:before="0" w:after="0"/>
              <w:jc w:val="right"/>
              <w:rPr>
                <w:rFonts w:asciiTheme="majorHAnsi" w:hAnsiTheme="majorHAnsi"/>
              </w:rPr>
            </w:pPr>
          </w:p>
        </w:tc>
      </w:tr>
      <w:tr w:rsidR="00BE04C3" w:rsidRPr="00033924" w14:paraId="3F1E6F3E" w14:textId="77777777" w:rsidTr="00BE04C3">
        <w:tc>
          <w:tcPr>
            <w:tcW w:w="2099" w:type="dxa"/>
            <w:gridSpan w:val="2"/>
          </w:tcPr>
          <w:p w14:paraId="41F2A51D" w14:textId="77777777" w:rsidR="00BE04C3" w:rsidRPr="00663229" w:rsidRDefault="00BE04C3" w:rsidP="00BE04C3">
            <w:pPr>
              <w:spacing w:before="0" w:after="0"/>
              <w:jc w:val="both"/>
              <w:rPr>
                <w:rFonts w:asciiTheme="majorHAnsi" w:hAnsiTheme="majorHAnsi"/>
                <w:sz w:val="16"/>
                <w:szCs w:val="16"/>
              </w:rPr>
            </w:pPr>
          </w:p>
        </w:tc>
        <w:tc>
          <w:tcPr>
            <w:tcW w:w="1270" w:type="dxa"/>
          </w:tcPr>
          <w:p w14:paraId="14B51E48" w14:textId="77777777" w:rsidR="00BE04C3" w:rsidRPr="00663229" w:rsidRDefault="00BE04C3" w:rsidP="00BE04C3">
            <w:pPr>
              <w:spacing w:before="0" w:after="0"/>
              <w:jc w:val="center"/>
              <w:rPr>
                <w:rFonts w:asciiTheme="majorHAnsi" w:hAnsiTheme="majorHAnsi"/>
                <w:sz w:val="16"/>
                <w:szCs w:val="16"/>
              </w:rPr>
            </w:pPr>
          </w:p>
        </w:tc>
        <w:tc>
          <w:tcPr>
            <w:tcW w:w="1962" w:type="dxa"/>
          </w:tcPr>
          <w:p w14:paraId="03577458" w14:textId="77777777" w:rsidR="00BE04C3" w:rsidRPr="00663229" w:rsidRDefault="00BE04C3" w:rsidP="00BE04C3">
            <w:pPr>
              <w:spacing w:before="0" w:after="0"/>
              <w:jc w:val="center"/>
              <w:rPr>
                <w:rFonts w:asciiTheme="majorHAnsi" w:hAnsiTheme="majorHAnsi"/>
                <w:sz w:val="16"/>
                <w:szCs w:val="16"/>
              </w:rPr>
            </w:pPr>
          </w:p>
        </w:tc>
        <w:tc>
          <w:tcPr>
            <w:tcW w:w="1401" w:type="dxa"/>
          </w:tcPr>
          <w:p w14:paraId="4D1712AF" w14:textId="77777777" w:rsidR="00BE04C3" w:rsidRPr="00663229" w:rsidRDefault="00BE04C3" w:rsidP="00BE04C3">
            <w:pPr>
              <w:spacing w:before="0" w:after="0"/>
              <w:jc w:val="center"/>
              <w:rPr>
                <w:rFonts w:asciiTheme="majorHAnsi" w:hAnsiTheme="majorHAnsi"/>
                <w:sz w:val="16"/>
                <w:szCs w:val="16"/>
              </w:rPr>
            </w:pPr>
          </w:p>
        </w:tc>
        <w:tc>
          <w:tcPr>
            <w:tcW w:w="1549" w:type="dxa"/>
          </w:tcPr>
          <w:p w14:paraId="09349EB1" w14:textId="77777777" w:rsidR="00BE04C3" w:rsidRPr="00663229" w:rsidRDefault="00BE04C3" w:rsidP="00BE04C3">
            <w:pPr>
              <w:spacing w:before="0" w:after="0"/>
              <w:jc w:val="right"/>
              <w:rPr>
                <w:rFonts w:asciiTheme="majorHAnsi" w:hAnsiTheme="majorHAnsi"/>
                <w:sz w:val="16"/>
                <w:szCs w:val="16"/>
              </w:rPr>
            </w:pPr>
          </w:p>
        </w:tc>
        <w:tc>
          <w:tcPr>
            <w:tcW w:w="1217" w:type="dxa"/>
          </w:tcPr>
          <w:p w14:paraId="42B89AFB" w14:textId="77777777" w:rsidR="00BE04C3" w:rsidRPr="00663229" w:rsidRDefault="00BE04C3" w:rsidP="00BE04C3">
            <w:pPr>
              <w:spacing w:before="0" w:after="0"/>
              <w:jc w:val="right"/>
              <w:rPr>
                <w:rFonts w:asciiTheme="majorHAnsi" w:hAnsiTheme="majorHAnsi"/>
                <w:sz w:val="16"/>
                <w:szCs w:val="16"/>
              </w:rPr>
            </w:pPr>
          </w:p>
        </w:tc>
      </w:tr>
      <w:tr w:rsidR="00BE04C3" w:rsidRPr="00033924" w14:paraId="38ECB585" w14:textId="77777777" w:rsidTr="00BE04C3">
        <w:tc>
          <w:tcPr>
            <w:tcW w:w="2099" w:type="dxa"/>
            <w:gridSpan w:val="2"/>
          </w:tcPr>
          <w:p w14:paraId="0D9E721F" w14:textId="77777777" w:rsidR="00BE04C3" w:rsidRPr="00663229" w:rsidRDefault="00BE04C3" w:rsidP="00BE04C3">
            <w:pPr>
              <w:spacing w:before="0" w:after="0"/>
              <w:jc w:val="both"/>
              <w:rPr>
                <w:rFonts w:asciiTheme="majorHAnsi" w:hAnsiTheme="majorHAnsi"/>
              </w:rPr>
            </w:pPr>
            <w:r w:rsidRPr="00663229">
              <w:rPr>
                <w:rFonts w:asciiTheme="majorHAnsi" w:hAnsiTheme="majorHAnsi"/>
              </w:rPr>
              <w:t>Northern Ireland</w:t>
            </w:r>
          </w:p>
        </w:tc>
        <w:tc>
          <w:tcPr>
            <w:tcW w:w="1270" w:type="dxa"/>
          </w:tcPr>
          <w:p w14:paraId="128CC583" w14:textId="77777777" w:rsidR="00BE04C3" w:rsidRPr="00663229" w:rsidRDefault="00BE04C3" w:rsidP="00BE04C3">
            <w:pPr>
              <w:spacing w:before="0" w:after="0"/>
              <w:jc w:val="center"/>
              <w:rPr>
                <w:rFonts w:asciiTheme="majorHAnsi" w:hAnsiTheme="majorHAnsi"/>
              </w:rPr>
            </w:pPr>
            <w:r w:rsidRPr="00663229">
              <w:rPr>
                <w:rFonts w:asciiTheme="majorHAnsi" w:hAnsiTheme="majorHAnsi"/>
              </w:rPr>
              <w:t>DCF</w:t>
            </w:r>
          </w:p>
        </w:tc>
        <w:tc>
          <w:tcPr>
            <w:tcW w:w="1962" w:type="dxa"/>
          </w:tcPr>
          <w:p w14:paraId="3D81F98C" w14:textId="77777777" w:rsidR="00BE04C3" w:rsidRPr="00663229" w:rsidRDefault="00BE04C3" w:rsidP="00BE04C3">
            <w:pPr>
              <w:spacing w:before="0" w:after="0"/>
              <w:jc w:val="center"/>
              <w:rPr>
                <w:rFonts w:asciiTheme="majorHAnsi" w:hAnsiTheme="majorHAnsi"/>
              </w:rPr>
            </w:pPr>
            <w:r w:rsidRPr="00663229">
              <w:rPr>
                <w:rFonts w:asciiTheme="majorHAnsi" w:hAnsiTheme="majorHAnsi"/>
              </w:rPr>
              <w:t>Discount Rate</w:t>
            </w:r>
          </w:p>
        </w:tc>
        <w:tc>
          <w:tcPr>
            <w:tcW w:w="1401" w:type="dxa"/>
          </w:tcPr>
          <w:p w14:paraId="3E4F4A39" w14:textId="77777777" w:rsidR="00BE04C3" w:rsidRPr="00663229" w:rsidRDefault="00BE04C3" w:rsidP="00BE04C3">
            <w:pPr>
              <w:spacing w:before="0" w:after="0"/>
              <w:jc w:val="center"/>
              <w:rPr>
                <w:rFonts w:asciiTheme="majorHAnsi" w:hAnsiTheme="majorHAnsi"/>
              </w:rPr>
            </w:pPr>
            <w:r w:rsidRPr="00663229">
              <w:rPr>
                <w:rFonts w:asciiTheme="majorHAnsi" w:hAnsiTheme="majorHAnsi"/>
              </w:rPr>
              <w:t>9.5%</w:t>
            </w:r>
          </w:p>
        </w:tc>
        <w:tc>
          <w:tcPr>
            <w:tcW w:w="1549" w:type="dxa"/>
          </w:tcPr>
          <w:p w14:paraId="02DF48CC" w14:textId="77777777" w:rsidR="00BE04C3" w:rsidRPr="00663229" w:rsidRDefault="00BE04C3" w:rsidP="00BE04C3">
            <w:pPr>
              <w:spacing w:before="0" w:after="0"/>
              <w:jc w:val="right"/>
              <w:rPr>
                <w:rFonts w:asciiTheme="majorHAnsi" w:hAnsiTheme="majorHAnsi"/>
              </w:rPr>
            </w:pPr>
            <w:r>
              <w:rPr>
                <w:rFonts w:asciiTheme="majorHAnsi" w:hAnsiTheme="majorHAnsi"/>
              </w:rPr>
              <w:t>23,968,276</w:t>
            </w:r>
          </w:p>
        </w:tc>
        <w:tc>
          <w:tcPr>
            <w:tcW w:w="1217" w:type="dxa"/>
          </w:tcPr>
          <w:p w14:paraId="4AF876A7" w14:textId="77777777" w:rsidR="00BE04C3" w:rsidRPr="00663229" w:rsidRDefault="00BE04C3" w:rsidP="00BE04C3">
            <w:pPr>
              <w:spacing w:before="0" w:after="0"/>
              <w:jc w:val="right"/>
              <w:rPr>
                <w:rFonts w:asciiTheme="majorHAnsi" w:hAnsiTheme="majorHAnsi"/>
              </w:rPr>
            </w:pPr>
            <w:r>
              <w:rPr>
                <w:rFonts w:asciiTheme="majorHAnsi" w:hAnsiTheme="majorHAnsi"/>
              </w:rPr>
              <w:t>16,138,800</w:t>
            </w:r>
          </w:p>
        </w:tc>
      </w:tr>
      <w:tr w:rsidR="00BE04C3" w:rsidRPr="00033924" w14:paraId="11B22CAA" w14:textId="77777777" w:rsidTr="00BE04C3">
        <w:tc>
          <w:tcPr>
            <w:tcW w:w="2099" w:type="dxa"/>
            <w:gridSpan w:val="2"/>
          </w:tcPr>
          <w:p w14:paraId="6BFC796B" w14:textId="77777777" w:rsidR="00BE04C3" w:rsidRPr="00663229" w:rsidRDefault="00BE04C3" w:rsidP="00BE04C3">
            <w:pPr>
              <w:spacing w:after="0"/>
              <w:jc w:val="both"/>
              <w:rPr>
                <w:rFonts w:asciiTheme="majorHAnsi" w:hAnsiTheme="majorHAnsi"/>
              </w:rPr>
            </w:pPr>
          </w:p>
        </w:tc>
        <w:tc>
          <w:tcPr>
            <w:tcW w:w="1270" w:type="dxa"/>
          </w:tcPr>
          <w:p w14:paraId="4FCAF05C" w14:textId="77777777" w:rsidR="00BE04C3" w:rsidRPr="00663229" w:rsidRDefault="00BE04C3" w:rsidP="00BE04C3">
            <w:pPr>
              <w:spacing w:after="0"/>
              <w:jc w:val="center"/>
              <w:rPr>
                <w:rFonts w:asciiTheme="majorHAnsi" w:hAnsiTheme="majorHAnsi"/>
              </w:rPr>
            </w:pPr>
          </w:p>
        </w:tc>
        <w:tc>
          <w:tcPr>
            <w:tcW w:w="1962" w:type="dxa"/>
          </w:tcPr>
          <w:p w14:paraId="3773E83E" w14:textId="77777777" w:rsidR="00BE04C3" w:rsidRPr="00663229" w:rsidRDefault="00BE04C3" w:rsidP="00BE04C3">
            <w:pPr>
              <w:spacing w:after="0"/>
              <w:jc w:val="center"/>
              <w:rPr>
                <w:rFonts w:asciiTheme="majorHAnsi" w:hAnsiTheme="majorHAnsi"/>
              </w:rPr>
            </w:pPr>
            <w:r w:rsidRPr="00663229">
              <w:rPr>
                <w:rFonts w:asciiTheme="majorHAnsi" w:hAnsiTheme="majorHAnsi"/>
              </w:rPr>
              <w:t>Revenue / MW</w:t>
            </w:r>
            <w:r w:rsidRPr="00663229">
              <w:rPr>
                <w:rFonts w:asciiTheme="majorHAnsi" w:hAnsiTheme="majorHAnsi"/>
                <w:sz w:val="16"/>
                <w:szCs w:val="16"/>
              </w:rPr>
              <w:t>H</w:t>
            </w:r>
          </w:p>
        </w:tc>
        <w:tc>
          <w:tcPr>
            <w:tcW w:w="1401" w:type="dxa"/>
          </w:tcPr>
          <w:p w14:paraId="74A15ECC" w14:textId="77777777" w:rsidR="00BE04C3" w:rsidRPr="00663229" w:rsidRDefault="00BE04C3" w:rsidP="00BE04C3">
            <w:pPr>
              <w:spacing w:after="0"/>
              <w:jc w:val="center"/>
              <w:rPr>
                <w:rFonts w:asciiTheme="majorHAnsi" w:hAnsiTheme="majorHAnsi"/>
              </w:rPr>
            </w:pPr>
            <w:r w:rsidRPr="00663229">
              <w:rPr>
                <w:rFonts w:asciiTheme="majorHAnsi" w:hAnsiTheme="majorHAnsi"/>
              </w:rPr>
              <w:t>£8 - £21</w:t>
            </w:r>
          </w:p>
        </w:tc>
        <w:tc>
          <w:tcPr>
            <w:tcW w:w="1549" w:type="dxa"/>
          </w:tcPr>
          <w:p w14:paraId="6DBEB4DD" w14:textId="77777777" w:rsidR="00BE04C3" w:rsidRPr="00663229" w:rsidRDefault="00BE04C3" w:rsidP="00BE04C3">
            <w:pPr>
              <w:spacing w:after="0"/>
              <w:jc w:val="right"/>
              <w:rPr>
                <w:rFonts w:asciiTheme="majorHAnsi" w:hAnsiTheme="majorHAnsi"/>
              </w:rPr>
            </w:pPr>
          </w:p>
        </w:tc>
        <w:tc>
          <w:tcPr>
            <w:tcW w:w="1217" w:type="dxa"/>
          </w:tcPr>
          <w:p w14:paraId="482D6CC2" w14:textId="77777777" w:rsidR="00BE04C3" w:rsidRPr="00663229" w:rsidRDefault="00BE04C3" w:rsidP="00BE04C3">
            <w:pPr>
              <w:spacing w:after="0"/>
              <w:jc w:val="right"/>
              <w:rPr>
                <w:rFonts w:asciiTheme="majorHAnsi" w:hAnsiTheme="majorHAnsi"/>
              </w:rPr>
            </w:pPr>
          </w:p>
        </w:tc>
      </w:tr>
      <w:tr w:rsidR="00BE04C3" w:rsidRPr="00033924" w14:paraId="71AC7FF5" w14:textId="77777777" w:rsidTr="00BE04C3">
        <w:tc>
          <w:tcPr>
            <w:tcW w:w="2099" w:type="dxa"/>
            <w:gridSpan w:val="2"/>
          </w:tcPr>
          <w:p w14:paraId="7B683598" w14:textId="77777777" w:rsidR="00BE04C3" w:rsidRPr="00663229" w:rsidRDefault="00BE04C3" w:rsidP="00BE04C3">
            <w:pPr>
              <w:spacing w:before="0" w:after="0"/>
              <w:jc w:val="both"/>
              <w:rPr>
                <w:rFonts w:asciiTheme="majorHAnsi" w:hAnsiTheme="majorHAnsi"/>
                <w:sz w:val="16"/>
                <w:szCs w:val="16"/>
              </w:rPr>
            </w:pPr>
          </w:p>
        </w:tc>
        <w:tc>
          <w:tcPr>
            <w:tcW w:w="1270" w:type="dxa"/>
          </w:tcPr>
          <w:p w14:paraId="67DCFF21" w14:textId="77777777" w:rsidR="00BE04C3" w:rsidRPr="00663229" w:rsidRDefault="00BE04C3" w:rsidP="00BE04C3">
            <w:pPr>
              <w:spacing w:before="0" w:after="0"/>
              <w:jc w:val="center"/>
              <w:rPr>
                <w:rFonts w:asciiTheme="majorHAnsi" w:hAnsiTheme="majorHAnsi"/>
                <w:sz w:val="16"/>
                <w:szCs w:val="16"/>
              </w:rPr>
            </w:pPr>
          </w:p>
        </w:tc>
        <w:tc>
          <w:tcPr>
            <w:tcW w:w="1962" w:type="dxa"/>
          </w:tcPr>
          <w:p w14:paraId="24347905" w14:textId="77777777" w:rsidR="00BE04C3" w:rsidRPr="00663229" w:rsidRDefault="00BE04C3" w:rsidP="00BE04C3">
            <w:pPr>
              <w:spacing w:before="0" w:after="0"/>
              <w:jc w:val="center"/>
              <w:rPr>
                <w:rFonts w:asciiTheme="majorHAnsi" w:hAnsiTheme="majorHAnsi"/>
                <w:sz w:val="16"/>
                <w:szCs w:val="16"/>
              </w:rPr>
            </w:pPr>
          </w:p>
        </w:tc>
        <w:tc>
          <w:tcPr>
            <w:tcW w:w="1401" w:type="dxa"/>
          </w:tcPr>
          <w:p w14:paraId="0C137B1A" w14:textId="77777777" w:rsidR="00BE04C3" w:rsidRPr="00663229" w:rsidRDefault="00BE04C3" w:rsidP="00BE04C3">
            <w:pPr>
              <w:spacing w:before="0" w:after="0"/>
              <w:jc w:val="center"/>
              <w:rPr>
                <w:rFonts w:asciiTheme="majorHAnsi" w:hAnsiTheme="majorHAnsi"/>
                <w:sz w:val="16"/>
                <w:szCs w:val="16"/>
              </w:rPr>
            </w:pPr>
          </w:p>
        </w:tc>
        <w:tc>
          <w:tcPr>
            <w:tcW w:w="1549" w:type="dxa"/>
          </w:tcPr>
          <w:p w14:paraId="62665675" w14:textId="77777777" w:rsidR="00BE04C3" w:rsidRPr="00663229" w:rsidRDefault="00BE04C3" w:rsidP="00BE04C3">
            <w:pPr>
              <w:spacing w:before="0" w:after="0"/>
              <w:jc w:val="right"/>
              <w:rPr>
                <w:rFonts w:asciiTheme="majorHAnsi" w:hAnsiTheme="majorHAnsi"/>
                <w:sz w:val="16"/>
                <w:szCs w:val="16"/>
              </w:rPr>
            </w:pPr>
          </w:p>
        </w:tc>
        <w:tc>
          <w:tcPr>
            <w:tcW w:w="1217" w:type="dxa"/>
          </w:tcPr>
          <w:p w14:paraId="0B0FA152" w14:textId="77777777" w:rsidR="00BE04C3" w:rsidRPr="00663229" w:rsidRDefault="00BE04C3" w:rsidP="00BE04C3">
            <w:pPr>
              <w:spacing w:before="0" w:after="0"/>
              <w:jc w:val="right"/>
              <w:rPr>
                <w:rFonts w:asciiTheme="majorHAnsi" w:hAnsiTheme="majorHAnsi"/>
                <w:sz w:val="16"/>
                <w:szCs w:val="16"/>
              </w:rPr>
            </w:pPr>
          </w:p>
        </w:tc>
      </w:tr>
      <w:tr w:rsidR="00BE04C3" w:rsidRPr="00033924" w14:paraId="3ACC1B13" w14:textId="77777777" w:rsidTr="00BE04C3">
        <w:tc>
          <w:tcPr>
            <w:tcW w:w="2099" w:type="dxa"/>
            <w:gridSpan w:val="2"/>
          </w:tcPr>
          <w:p w14:paraId="01B5CA8D" w14:textId="77777777" w:rsidR="00BE04C3" w:rsidRPr="00663229" w:rsidRDefault="00BE04C3" w:rsidP="00BE04C3">
            <w:pPr>
              <w:spacing w:before="0" w:after="0"/>
              <w:jc w:val="both"/>
              <w:rPr>
                <w:rFonts w:asciiTheme="majorHAnsi" w:hAnsiTheme="majorHAnsi"/>
              </w:rPr>
            </w:pPr>
            <w:r w:rsidRPr="00663229">
              <w:rPr>
                <w:rFonts w:asciiTheme="majorHAnsi" w:hAnsiTheme="majorHAnsi"/>
              </w:rPr>
              <w:t>Republic of Ireland</w:t>
            </w:r>
          </w:p>
        </w:tc>
        <w:tc>
          <w:tcPr>
            <w:tcW w:w="1270" w:type="dxa"/>
          </w:tcPr>
          <w:p w14:paraId="3628301B" w14:textId="77777777" w:rsidR="00BE04C3" w:rsidRPr="00663229" w:rsidRDefault="00BE04C3" w:rsidP="00BE04C3">
            <w:pPr>
              <w:spacing w:before="0" w:after="0"/>
              <w:jc w:val="center"/>
              <w:rPr>
                <w:rFonts w:asciiTheme="majorHAnsi" w:hAnsiTheme="majorHAnsi"/>
              </w:rPr>
            </w:pPr>
            <w:r w:rsidRPr="00663229">
              <w:rPr>
                <w:rFonts w:asciiTheme="majorHAnsi" w:hAnsiTheme="majorHAnsi"/>
              </w:rPr>
              <w:t>DCF</w:t>
            </w:r>
          </w:p>
        </w:tc>
        <w:tc>
          <w:tcPr>
            <w:tcW w:w="1962" w:type="dxa"/>
          </w:tcPr>
          <w:p w14:paraId="3ECA4E15" w14:textId="77777777" w:rsidR="00BE04C3" w:rsidRPr="00663229" w:rsidRDefault="00BE04C3" w:rsidP="00BE04C3">
            <w:pPr>
              <w:spacing w:before="0" w:after="0"/>
              <w:jc w:val="center"/>
              <w:rPr>
                <w:rFonts w:asciiTheme="majorHAnsi" w:hAnsiTheme="majorHAnsi"/>
              </w:rPr>
            </w:pPr>
            <w:r w:rsidRPr="00663229">
              <w:rPr>
                <w:rFonts w:asciiTheme="majorHAnsi" w:hAnsiTheme="majorHAnsi"/>
              </w:rPr>
              <w:t>Discount Rate</w:t>
            </w:r>
          </w:p>
        </w:tc>
        <w:tc>
          <w:tcPr>
            <w:tcW w:w="1401" w:type="dxa"/>
          </w:tcPr>
          <w:p w14:paraId="7222570A" w14:textId="77777777" w:rsidR="00BE04C3" w:rsidRPr="00663229" w:rsidRDefault="00BE04C3" w:rsidP="00BE04C3">
            <w:pPr>
              <w:spacing w:before="0" w:after="0"/>
              <w:jc w:val="center"/>
              <w:rPr>
                <w:rFonts w:asciiTheme="majorHAnsi" w:hAnsiTheme="majorHAnsi"/>
              </w:rPr>
            </w:pPr>
            <w:r w:rsidRPr="00663229">
              <w:rPr>
                <w:rFonts w:asciiTheme="majorHAnsi" w:hAnsiTheme="majorHAnsi"/>
              </w:rPr>
              <w:t>9.5%</w:t>
            </w:r>
          </w:p>
        </w:tc>
        <w:tc>
          <w:tcPr>
            <w:tcW w:w="1549" w:type="dxa"/>
          </w:tcPr>
          <w:p w14:paraId="2A720B8D" w14:textId="77777777" w:rsidR="00BE04C3" w:rsidRPr="00663229" w:rsidRDefault="00BE04C3" w:rsidP="00BE04C3">
            <w:pPr>
              <w:spacing w:before="0" w:after="0"/>
              <w:jc w:val="right"/>
              <w:rPr>
                <w:rFonts w:asciiTheme="majorHAnsi" w:hAnsiTheme="majorHAnsi"/>
              </w:rPr>
            </w:pPr>
            <w:r>
              <w:rPr>
                <w:rFonts w:asciiTheme="majorHAnsi" w:hAnsiTheme="majorHAnsi"/>
              </w:rPr>
              <w:t>6,015,352</w:t>
            </w:r>
          </w:p>
        </w:tc>
        <w:tc>
          <w:tcPr>
            <w:tcW w:w="1217" w:type="dxa"/>
          </w:tcPr>
          <w:p w14:paraId="7431EFDE" w14:textId="77777777" w:rsidR="00BE04C3" w:rsidRPr="00663229" w:rsidRDefault="00BE04C3" w:rsidP="00BE04C3">
            <w:pPr>
              <w:spacing w:before="0" w:after="0"/>
              <w:jc w:val="right"/>
              <w:rPr>
                <w:rFonts w:asciiTheme="majorHAnsi" w:hAnsiTheme="majorHAnsi"/>
              </w:rPr>
            </w:pPr>
            <w:r>
              <w:rPr>
                <w:rFonts w:asciiTheme="majorHAnsi" w:hAnsiTheme="majorHAnsi"/>
              </w:rPr>
              <w:t>5,739,200</w:t>
            </w:r>
          </w:p>
        </w:tc>
      </w:tr>
      <w:tr w:rsidR="00BE04C3" w:rsidRPr="00033924" w14:paraId="10D5F472" w14:textId="77777777" w:rsidTr="00BE04C3">
        <w:tc>
          <w:tcPr>
            <w:tcW w:w="2099" w:type="dxa"/>
            <w:gridSpan w:val="2"/>
          </w:tcPr>
          <w:p w14:paraId="43377275" w14:textId="77777777" w:rsidR="00BE04C3" w:rsidRPr="00663229" w:rsidRDefault="00BE04C3" w:rsidP="00BE04C3">
            <w:pPr>
              <w:spacing w:after="0"/>
              <w:jc w:val="both"/>
              <w:rPr>
                <w:rFonts w:asciiTheme="majorHAnsi" w:hAnsiTheme="majorHAnsi"/>
              </w:rPr>
            </w:pPr>
          </w:p>
        </w:tc>
        <w:tc>
          <w:tcPr>
            <w:tcW w:w="1270" w:type="dxa"/>
          </w:tcPr>
          <w:p w14:paraId="412EC214" w14:textId="77777777" w:rsidR="00BE04C3" w:rsidRPr="00663229" w:rsidRDefault="00BE04C3" w:rsidP="00BE04C3">
            <w:pPr>
              <w:spacing w:after="0"/>
              <w:jc w:val="center"/>
              <w:rPr>
                <w:rFonts w:asciiTheme="majorHAnsi" w:hAnsiTheme="majorHAnsi"/>
              </w:rPr>
            </w:pPr>
          </w:p>
        </w:tc>
        <w:tc>
          <w:tcPr>
            <w:tcW w:w="1962" w:type="dxa"/>
          </w:tcPr>
          <w:p w14:paraId="39D84F5C" w14:textId="77777777" w:rsidR="00BE04C3" w:rsidRPr="00663229" w:rsidRDefault="00BE04C3" w:rsidP="00BE04C3">
            <w:pPr>
              <w:spacing w:after="0"/>
              <w:jc w:val="center"/>
              <w:rPr>
                <w:rFonts w:asciiTheme="majorHAnsi" w:hAnsiTheme="majorHAnsi"/>
              </w:rPr>
            </w:pPr>
            <w:r w:rsidRPr="00663229">
              <w:rPr>
                <w:rFonts w:asciiTheme="majorHAnsi" w:hAnsiTheme="majorHAnsi"/>
              </w:rPr>
              <w:t>Revenue / MW</w:t>
            </w:r>
            <w:r w:rsidRPr="00663229">
              <w:rPr>
                <w:rFonts w:asciiTheme="majorHAnsi" w:hAnsiTheme="majorHAnsi"/>
                <w:sz w:val="16"/>
                <w:szCs w:val="16"/>
              </w:rPr>
              <w:t>H</w:t>
            </w:r>
          </w:p>
        </w:tc>
        <w:tc>
          <w:tcPr>
            <w:tcW w:w="1401" w:type="dxa"/>
          </w:tcPr>
          <w:p w14:paraId="3A694AF3" w14:textId="77777777" w:rsidR="00BE04C3" w:rsidRPr="00663229" w:rsidRDefault="00BE04C3" w:rsidP="00BE04C3">
            <w:pPr>
              <w:spacing w:after="0"/>
              <w:jc w:val="center"/>
              <w:rPr>
                <w:rFonts w:asciiTheme="majorHAnsi" w:hAnsiTheme="majorHAnsi"/>
              </w:rPr>
            </w:pPr>
            <w:r w:rsidRPr="00663229">
              <w:rPr>
                <w:rFonts w:asciiTheme="majorHAnsi" w:hAnsiTheme="majorHAnsi"/>
              </w:rPr>
              <w:t>€6 - €15</w:t>
            </w:r>
          </w:p>
        </w:tc>
        <w:tc>
          <w:tcPr>
            <w:tcW w:w="1549" w:type="dxa"/>
          </w:tcPr>
          <w:p w14:paraId="746D0D89" w14:textId="77777777" w:rsidR="00BE04C3" w:rsidRPr="00663229" w:rsidRDefault="00BE04C3" w:rsidP="00BE04C3">
            <w:pPr>
              <w:spacing w:after="0"/>
              <w:jc w:val="right"/>
              <w:rPr>
                <w:rFonts w:asciiTheme="majorHAnsi" w:hAnsiTheme="majorHAnsi"/>
              </w:rPr>
            </w:pPr>
          </w:p>
        </w:tc>
        <w:tc>
          <w:tcPr>
            <w:tcW w:w="1217" w:type="dxa"/>
          </w:tcPr>
          <w:p w14:paraId="16AD48FE" w14:textId="77777777" w:rsidR="00BE04C3" w:rsidRPr="00663229" w:rsidRDefault="00BE04C3" w:rsidP="00BE04C3">
            <w:pPr>
              <w:spacing w:after="0"/>
              <w:jc w:val="right"/>
              <w:rPr>
                <w:rFonts w:asciiTheme="majorHAnsi" w:hAnsiTheme="majorHAnsi"/>
              </w:rPr>
            </w:pPr>
          </w:p>
        </w:tc>
      </w:tr>
      <w:tr w:rsidR="00BE04C3" w:rsidRPr="00033924" w14:paraId="68F7F69A" w14:textId="77777777" w:rsidTr="00BE04C3">
        <w:tc>
          <w:tcPr>
            <w:tcW w:w="2099" w:type="dxa"/>
            <w:gridSpan w:val="2"/>
          </w:tcPr>
          <w:p w14:paraId="7B0F676B" w14:textId="77777777" w:rsidR="00BE04C3" w:rsidRPr="00663229" w:rsidRDefault="00BE04C3" w:rsidP="00BE04C3">
            <w:pPr>
              <w:spacing w:before="0" w:after="0"/>
              <w:jc w:val="both"/>
              <w:rPr>
                <w:rFonts w:asciiTheme="majorHAnsi" w:hAnsiTheme="majorHAnsi"/>
                <w:sz w:val="16"/>
                <w:szCs w:val="16"/>
              </w:rPr>
            </w:pPr>
          </w:p>
        </w:tc>
        <w:tc>
          <w:tcPr>
            <w:tcW w:w="1270" w:type="dxa"/>
          </w:tcPr>
          <w:p w14:paraId="18FF61F2" w14:textId="77777777" w:rsidR="00BE04C3" w:rsidRPr="00663229" w:rsidRDefault="00BE04C3" w:rsidP="00BE04C3">
            <w:pPr>
              <w:spacing w:before="0" w:after="0"/>
              <w:jc w:val="center"/>
              <w:rPr>
                <w:rFonts w:asciiTheme="majorHAnsi" w:hAnsiTheme="majorHAnsi"/>
                <w:sz w:val="16"/>
                <w:szCs w:val="16"/>
              </w:rPr>
            </w:pPr>
          </w:p>
        </w:tc>
        <w:tc>
          <w:tcPr>
            <w:tcW w:w="1962" w:type="dxa"/>
          </w:tcPr>
          <w:p w14:paraId="185D2DF3" w14:textId="77777777" w:rsidR="00BE04C3" w:rsidRPr="00663229" w:rsidRDefault="00BE04C3" w:rsidP="00BE04C3">
            <w:pPr>
              <w:spacing w:before="0" w:after="0"/>
              <w:jc w:val="center"/>
              <w:rPr>
                <w:rFonts w:asciiTheme="majorHAnsi" w:hAnsiTheme="majorHAnsi"/>
                <w:sz w:val="16"/>
                <w:szCs w:val="16"/>
              </w:rPr>
            </w:pPr>
          </w:p>
        </w:tc>
        <w:tc>
          <w:tcPr>
            <w:tcW w:w="1401" w:type="dxa"/>
          </w:tcPr>
          <w:p w14:paraId="49B87D1F" w14:textId="77777777" w:rsidR="00BE04C3" w:rsidRPr="00663229" w:rsidRDefault="00BE04C3" w:rsidP="00BE04C3">
            <w:pPr>
              <w:spacing w:before="0" w:after="0"/>
              <w:jc w:val="center"/>
              <w:rPr>
                <w:rFonts w:asciiTheme="majorHAnsi" w:hAnsiTheme="majorHAnsi"/>
                <w:sz w:val="16"/>
                <w:szCs w:val="16"/>
                <w:highlight w:val="yellow"/>
              </w:rPr>
            </w:pPr>
          </w:p>
        </w:tc>
        <w:tc>
          <w:tcPr>
            <w:tcW w:w="1549" w:type="dxa"/>
          </w:tcPr>
          <w:p w14:paraId="45A4F0CB" w14:textId="77777777" w:rsidR="00BE04C3" w:rsidRPr="00663229" w:rsidRDefault="00BE04C3" w:rsidP="00BE04C3">
            <w:pPr>
              <w:spacing w:before="0" w:after="0"/>
              <w:jc w:val="right"/>
              <w:rPr>
                <w:rFonts w:asciiTheme="majorHAnsi" w:hAnsiTheme="majorHAnsi"/>
                <w:sz w:val="16"/>
                <w:szCs w:val="16"/>
              </w:rPr>
            </w:pPr>
          </w:p>
        </w:tc>
        <w:tc>
          <w:tcPr>
            <w:tcW w:w="1217" w:type="dxa"/>
          </w:tcPr>
          <w:p w14:paraId="63B6701D" w14:textId="77777777" w:rsidR="00BE04C3" w:rsidRPr="00663229" w:rsidRDefault="00BE04C3" w:rsidP="00BE04C3">
            <w:pPr>
              <w:spacing w:before="0" w:after="0"/>
              <w:jc w:val="right"/>
              <w:rPr>
                <w:rFonts w:asciiTheme="majorHAnsi" w:hAnsiTheme="majorHAnsi"/>
                <w:sz w:val="16"/>
                <w:szCs w:val="16"/>
              </w:rPr>
            </w:pPr>
          </w:p>
        </w:tc>
      </w:tr>
      <w:tr w:rsidR="00BE04C3" w:rsidRPr="00033924" w14:paraId="2FA9C085" w14:textId="77777777" w:rsidTr="00BE04C3">
        <w:tc>
          <w:tcPr>
            <w:tcW w:w="2099" w:type="dxa"/>
            <w:gridSpan w:val="2"/>
          </w:tcPr>
          <w:p w14:paraId="0BBC6BA2" w14:textId="77777777" w:rsidR="00BE04C3" w:rsidRPr="00663229" w:rsidRDefault="00BE04C3" w:rsidP="00BE04C3">
            <w:pPr>
              <w:spacing w:before="0" w:after="0"/>
              <w:jc w:val="both"/>
              <w:rPr>
                <w:rFonts w:asciiTheme="majorHAnsi" w:hAnsiTheme="majorHAnsi"/>
              </w:rPr>
            </w:pPr>
            <w:r w:rsidRPr="00663229">
              <w:rPr>
                <w:rFonts w:asciiTheme="majorHAnsi" w:hAnsiTheme="majorHAnsi"/>
              </w:rPr>
              <w:t>Holding Companies</w:t>
            </w:r>
          </w:p>
        </w:tc>
        <w:tc>
          <w:tcPr>
            <w:tcW w:w="1270" w:type="dxa"/>
          </w:tcPr>
          <w:p w14:paraId="5679D8BA" w14:textId="77777777" w:rsidR="00BE04C3" w:rsidRPr="00663229" w:rsidRDefault="00BE04C3" w:rsidP="00BE04C3">
            <w:pPr>
              <w:spacing w:before="0" w:after="0"/>
              <w:jc w:val="center"/>
              <w:rPr>
                <w:rFonts w:asciiTheme="majorHAnsi" w:hAnsiTheme="majorHAnsi"/>
              </w:rPr>
            </w:pPr>
            <w:r w:rsidRPr="00663229">
              <w:rPr>
                <w:rFonts w:asciiTheme="majorHAnsi" w:hAnsiTheme="majorHAnsi"/>
              </w:rPr>
              <w:t>NAV</w:t>
            </w:r>
          </w:p>
        </w:tc>
        <w:tc>
          <w:tcPr>
            <w:tcW w:w="1962" w:type="dxa"/>
          </w:tcPr>
          <w:p w14:paraId="1B7C3E3A" w14:textId="77777777" w:rsidR="00BE04C3" w:rsidRPr="00663229" w:rsidRDefault="00BE04C3" w:rsidP="00BE04C3">
            <w:pPr>
              <w:spacing w:before="0" w:after="0"/>
              <w:jc w:val="center"/>
              <w:rPr>
                <w:rFonts w:asciiTheme="majorHAnsi" w:hAnsiTheme="majorHAnsi"/>
              </w:rPr>
            </w:pPr>
          </w:p>
        </w:tc>
        <w:tc>
          <w:tcPr>
            <w:tcW w:w="1401" w:type="dxa"/>
          </w:tcPr>
          <w:p w14:paraId="086BE4B5" w14:textId="77777777" w:rsidR="00BE04C3" w:rsidRPr="00663229" w:rsidRDefault="00BE04C3" w:rsidP="00BE04C3">
            <w:pPr>
              <w:spacing w:before="0" w:after="0"/>
              <w:jc w:val="center"/>
              <w:rPr>
                <w:rFonts w:asciiTheme="majorHAnsi" w:hAnsiTheme="majorHAnsi"/>
                <w:highlight w:val="yellow"/>
              </w:rPr>
            </w:pPr>
          </w:p>
        </w:tc>
        <w:tc>
          <w:tcPr>
            <w:tcW w:w="1549" w:type="dxa"/>
          </w:tcPr>
          <w:p w14:paraId="2E31989F" w14:textId="77777777" w:rsidR="00BE04C3" w:rsidRPr="00663229" w:rsidRDefault="00BE04C3" w:rsidP="00BE04C3">
            <w:pPr>
              <w:spacing w:before="0" w:after="0"/>
              <w:jc w:val="right"/>
              <w:rPr>
                <w:rFonts w:asciiTheme="majorHAnsi" w:hAnsiTheme="majorHAnsi"/>
              </w:rPr>
            </w:pPr>
            <w:r>
              <w:rPr>
                <w:rFonts w:asciiTheme="majorHAnsi" w:hAnsiTheme="majorHAnsi"/>
              </w:rPr>
              <w:t>1,494,366</w:t>
            </w:r>
          </w:p>
        </w:tc>
        <w:tc>
          <w:tcPr>
            <w:tcW w:w="1217" w:type="dxa"/>
          </w:tcPr>
          <w:p w14:paraId="3FB8CD53" w14:textId="77777777" w:rsidR="00BE04C3" w:rsidRPr="00663229" w:rsidRDefault="00BE04C3" w:rsidP="00BE04C3">
            <w:pPr>
              <w:spacing w:before="0" w:after="0"/>
              <w:jc w:val="right"/>
              <w:rPr>
                <w:rFonts w:asciiTheme="majorHAnsi" w:hAnsiTheme="majorHAnsi"/>
              </w:rPr>
            </w:pPr>
            <w:r>
              <w:rPr>
                <w:rFonts w:asciiTheme="majorHAnsi" w:hAnsiTheme="majorHAnsi"/>
              </w:rPr>
              <w:t>1,801,936</w:t>
            </w:r>
          </w:p>
        </w:tc>
      </w:tr>
      <w:tr w:rsidR="00BE04C3" w:rsidRPr="00033924" w14:paraId="5A2D623D" w14:textId="77777777" w:rsidTr="00BE04C3">
        <w:tc>
          <w:tcPr>
            <w:tcW w:w="3369" w:type="dxa"/>
            <w:gridSpan w:val="3"/>
            <w:tcBorders>
              <w:bottom w:val="single" w:sz="4" w:space="0" w:color="auto"/>
            </w:tcBorders>
            <w:vAlign w:val="center"/>
          </w:tcPr>
          <w:p w14:paraId="1E4B8037" w14:textId="77777777" w:rsidR="00BE04C3" w:rsidRPr="00663229" w:rsidRDefault="00BE04C3" w:rsidP="00BE04C3">
            <w:pPr>
              <w:spacing w:before="0" w:after="0"/>
              <w:jc w:val="both"/>
              <w:rPr>
                <w:rFonts w:asciiTheme="majorHAnsi" w:hAnsiTheme="majorHAnsi"/>
              </w:rPr>
            </w:pPr>
          </w:p>
        </w:tc>
        <w:tc>
          <w:tcPr>
            <w:tcW w:w="3363" w:type="dxa"/>
            <w:gridSpan w:val="2"/>
            <w:tcBorders>
              <w:bottom w:val="single" w:sz="4" w:space="0" w:color="auto"/>
            </w:tcBorders>
            <w:vAlign w:val="center"/>
          </w:tcPr>
          <w:p w14:paraId="518285E9" w14:textId="77777777" w:rsidR="00BE04C3" w:rsidRPr="00663229" w:rsidRDefault="00BE04C3" w:rsidP="00BE04C3">
            <w:pPr>
              <w:spacing w:before="0" w:after="0"/>
              <w:jc w:val="right"/>
              <w:rPr>
                <w:rFonts w:asciiTheme="majorHAnsi" w:hAnsiTheme="majorHAnsi"/>
                <w:b/>
                <w:bCs/>
              </w:rPr>
            </w:pPr>
          </w:p>
        </w:tc>
        <w:tc>
          <w:tcPr>
            <w:tcW w:w="1549" w:type="dxa"/>
            <w:tcBorders>
              <w:bottom w:val="single" w:sz="4" w:space="0" w:color="auto"/>
            </w:tcBorders>
            <w:vAlign w:val="center"/>
          </w:tcPr>
          <w:p w14:paraId="175823DF" w14:textId="77777777" w:rsidR="00BE04C3" w:rsidRPr="00663229" w:rsidRDefault="00BE04C3" w:rsidP="00BE04C3">
            <w:pPr>
              <w:spacing w:before="0" w:after="0"/>
              <w:jc w:val="both"/>
              <w:rPr>
                <w:rFonts w:asciiTheme="majorHAnsi" w:hAnsiTheme="majorHAnsi"/>
              </w:rPr>
            </w:pPr>
          </w:p>
        </w:tc>
        <w:tc>
          <w:tcPr>
            <w:tcW w:w="1217" w:type="dxa"/>
            <w:tcBorders>
              <w:bottom w:val="single" w:sz="4" w:space="0" w:color="auto"/>
            </w:tcBorders>
            <w:vAlign w:val="center"/>
          </w:tcPr>
          <w:p w14:paraId="2B64EEE4" w14:textId="77777777" w:rsidR="00BE04C3" w:rsidRPr="00663229" w:rsidRDefault="00BE04C3" w:rsidP="00BE04C3">
            <w:pPr>
              <w:spacing w:before="0" w:after="0"/>
              <w:jc w:val="right"/>
              <w:rPr>
                <w:rFonts w:asciiTheme="majorHAnsi" w:hAnsiTheme="majorHAnsi"/>
              </w:rPr>
            </w:pPr>
          </w:p>
        </w:tc>
      </w:tr>
      <w:tr w:rsidR="00BE04C3" w:rsidRPr="00033924" w14:paraId="588CE5D0" w14:textId="77777777" w:rsidTr="00BE04C3">
        <w:trPr>
          <w:trHeight w:val="528"/>
        </w:trPr>
        <w:tc>
          <w:tcPr>
            <w:tcW w:w="3369" w:type="dxa"/>
            <w:gridSpan w:val="3"/>
            <w:tcBorders>
              <w:top w:val="single" w:sz="4" w:space="0" w:color="auto"/>
              <w:bottom w:val="single" w:sz="4" w:space="0" w:color="auto"/>
            </w:tcBorders>
            <w:vAlign w:val="center"/>
          </w:tcPr>
          <w:p w14:paraId="1A1EADF5" w14:textId="77777777" w:rsidR="00BE04C3" w:rsidRPr="00663229" w:rsidRDefault="00BE04C3" w:rsidP="00BE04C3">
            <w:pPr>
              <w:spacing w:before="0" w:after="0"/>
              <w:jc w:val="both"/>
              <w:rPr>
                <w:rFonts w:asciiTheme="majorHAnsi" w:hAnsiTheme="majorHAnsi"/>
              </w:rPr>
            </w:pPr>
            <w:r w:rsidRPr="00663229">
              <w:rPr>
                <w:rFonts w:asciiTheme="majorHAnsi" w:hAnsiTheme="majorHAnsi"/>
              </w:rPr>
              <w:t>Total Investments</w:t>
            </w:r>
          </w:p>
        </w:tc>
        <w:tc>
          <w:tcPr>
            <w:tcW w:w="3363" w:type="dxa"/>
            <w:gridSpan w:val="2"/>
            <w:tcBorders>
              <w:top w:val="single" w:sz="4" w:space="0" w:color="auto"/>
              <w:bottom w:val="single" w:sz="4" w:space="0" w:color="auto"/>
            </w:tcBorders>
            <w:vAlign w:val="center"/>
          </w:tcPr>
          <w:p w14:paraId="260443C8" w14:textId="77777777" w:rsidR="00BE04C3" w:rsidRPr="00663229" w:rsidRDefault="00BE04C3" w:rsidP="00BE04C3">
            <w:pPr>
              <w:spacing w:before="0" w:after="0"/>
              <w:jc w:val="right"/>
              <w:rPr>
                <w:rFonts w:asciiTheme="majorHAnsi" w:hAnsiTheme="majorHAnsi"/>
                <w:b/>
                <w:bCs/>
              </w:rPr>
            </w:pPr>
          </w:p>
        </w:tc>
        <w:tc>
          <w:tcPr>
            <w:tcW w:w="1549" w:type="dxa"/>
            <w:tcBorders>
              <w:top w:val="single" w:sz="4" w:space="0" w:color="auto"/>
              <w:bottom w:val="single" w:sz="4" w:space="0" w:color="auto"/>
            </w:tcBorders>
            <w:vAlign w:val="center"/>
          </w:tcPr>
          <w:p w14:paraId="0CA916D7" w14:textId="77777777" w:rsidR="00BE04C3" w:rsidRPr="00663229" w:rsidRDefault="00BE04C3" w:rsidP="00BE04C3">
            <w:pPr>
              <w:spacing w:before="0" w:after="0"/>
              <w:jc w:val="right"/>
              <w:rPr>
                <w:rFonts w:asciiTheme="majorHAnsi" w:hAnsiTheme="majorHAnsi"/>
                <w:b/>
                <w:bCs/>
              </w:rPr>
            </w:pPr>
            <w:r>
              <w:rPr>
                <w:rFonts w:asciiTheme="majorHAnsi" w:hAnsiTheme="majorHAnsi"/>
                <w:b/>
                <w:bCs/>
              </w:rPr>
              <w:t>80,694,275</w:t>
            </w:r>
          </w:p>
        </w:tc>
        <w:tc>
          <w:tcPr>
            <w:tcW w:w="1217" w:type="dxa"/>
            <w:tcBorders>
              <w:top w:val="single" w:sz="4" w:space="0" w:color="auto"/>
              <w:bottom w:val="single" w:sz="4" w:space="0" w:color="auto"/>
            </w:tcBorders>
            <w:vAlign w:val="center"/>
          </w:tcPr>
          <w:p w14:paraId="4DDDFF03" w14:textId="77777777" w:rsidR="00BE04C3" w:rsidRPr="00663229" w:rsidRDefault="00BE04C3" w:rsidP="00BE04C3">
            <w:pPr>
              <w:spacing w:before="0" w:after="0"/>
              <w:jc w:val="right"/>
              <w:rPr>
                <w:rFonts w:asciiTheme="majorHAnsi" w:hAnsiTheme="majorHAnsi"/>
                <w:b/>
                <w:bCs/>
              </w:rPr>
            </w:pPr>
            <w:r>
              <w:rPr>
                <w:rFonts w:asciiTheme="majorHAnsi" w:hAnsiTheme="majorHAnsi"/>
                <w:b/>
                <w:bCs/>
              </w:rPr>
              <w:t>30,412,493</w:t>
            </w:r>
          </w:p>
        </w:tc>
      </w:tr>
      <w:tr w:rsidR="00BE04C3" w:rsidRPr="00033924" w14:paraId="2BE273D8" w14:textId="77777777" w:rsidTr="00BE04C3">
        <w:trPr>
          <w:trHeight w:val="213"/>
        </w:trPr>
        <w:tc>
          <w:tcPr>
            <w:tcW w:w="3369" w:type="dxa"/>
            <w:gridSpan w:val="3"/>
            <w:tcBorders>
              <w:top w:val="single" w:sz="4" w:space="0" w:color="auto"/>
            </w:tcBorders>
            <w:vAlign w:val="center"/>
          </w:tcPr>
          <w:p w14:paraId="30594098" w14:textId="77777777" w:rsidR="00BE04C3" w:rsidRPr="00663229" w:rsidRDefault="00BE04C3" w:rsidP="00BE04C3">
            <w:pPr>
              <w:spacing w:before="0" w:after="0"/>
              <w:jc w:val="both"/>
              <w:rPr>
                <w:rFonts w:asciiTheme="majorHAnsi" w:hAnsiTheme="majorHAnsi"/>
                <w:sz w:val="18"/>
                <w:szCs w:val="18"/>
              </w:rPr>
            </w:pPr>
          </w:p>
        </w:tc>
        <w:tc>
          <w:tcPr>
            <w:tcW w:w="3363" w:type="dxa"/>
            <w:gridSpan w:val="2"/>
            <w:tcBorders>
              <w:top w:val="single" w:sz="4" w:space="0" w:color="auto"/>
            </w:tcBorders>
            <w:vAlign w:val="center"/>
          </w:tcPr>
          <w:p w14:paraId="6B0FCD80" w14:textId="77777777" w:rsidR="00BE04C3" w:rsidRPr="00663229" w:rsidRDefault="00BE04C3" w:rsidP="00BE04C3">
            <w:pPr>
              <w:spacing w:before="0" w:after="0"/>
              <w:jc w:val="right"/>
              <w:rPr>
                <w:rFonts w:asciiTheme="majorHAnsi" w:hAnsiTheme="majorHAnsi"/>
                <w:b/>
                <w:bCs/>
                <w:sz w:val="18"/>
                <w:szCs w:val="18"/>
              </w:rPr>
            </w:pPr>
          </w:p>
        </w:tc>
        <w:tc>
          <w:tcPr>
            <w:tcW w:w="1549" w:type="dxa"/>
            <w:tcBorders>
              <w:top w:val="single" w:sz="4" w:space="0" w:color="auto"/>
            </w:tcBorders>
            <w:vAlign w:val="center"/>
          </w:tcPr>
          <w:p w14:paraId="584B8FE0" w14:textId="77777777" w:rsidR="00BE04C3" w:rsidRPr="00663229" w:rsidRDefault="00BE04C3" w:rsidP="00BE04C3">
            <w:pPr>
              <w:spacing w:before="0" w:after="0"/>
              <w:jc w:val="right"/>
              <w:rPr>
                <w:rFonts w:asciiTheme="majorHAnsi" w:hAnsiTheme="majorHAnsi"/>
                <w:b/>
                <w:bCs/>
                <w:sz w:val="18"/>
                <w:szCs w:val="18"/>
              </w:rPr>
            </w:pPr>
          </w:p>
        </w:tc>
        <w:tc>
          <w:tcPr>
            <w:tcW w:w="1217" w:type="dxa"/>
            <w:tcBorders>
              <w:top w:val="single" w:sz="4" w:space="0" w:color="auto"/>
            </w:tcBorders>
            <w:vAlign w:val="center"/>
          </w:tcPr>
          <w:p w14:paraId="65DB5F43" w14:textId="77777777" w:rsidR="00BE04C3" w:rsidRPr="00663229" w:rsidRDefault="00BE04C3" w:rsidP="00BE04C3">
            <w:pPr>
              <w:spacing w:before="0" w:after="0"/>
              <w:jc w:val="right"/>
              <w:rPr>
                <w:rFonts w:asciiTheme="majorHAnsi" w:hAnsiTheme="majorHAnsi"/>
                <w:b/>
                <w:bCs/>
                <w:sz w:val="18"/>
                <w:szCs w:val="18"/>
              </w:rPr>
            </w:pPr>
          </w:p>
        </w:tc>
      </w:tr>
      <w:tr w:rsidR="00BE04C3" w:rsidRPr="00CD0715" w14:paraId="1E926D84" w14:textId="77777777" w:rsidTr="00FB34FB">
        <w:trPr>
          <w:trHeight w:val="241"/>
        </w:trPr>
        <w:tc>
          <w:tcPr>
            <w:tcW w:w="9498" w:type="dxa"/>
            <w:gridSpan w:val="7"/>
            <w:vAlign w:val="center"/>
          </w:tcPr>
          <w:p w14:paraId="2982EB87" w14:textId="77777777" w:rsidR="00BE04C3" w:rsidRPr="00663229" w:rsidRDefault="00BE04C3" w:rsidP="00BE04C3">
            <w:pPr>
              <w:spacing w:before="0" w:after="0"/>
              <w:jc w:val="both"/>
              <w:rPr>
                <w:rFonts w:asciiTheme="majorHAnsi" w:hAnsiTheme="majorHAnsi"/>
                <w:sz w:val="24"/>
                <w:szCs w:val="24"/>
              </w:rPr>
            </w:pPr>
            <w:r w:rsidRPr="00663229">
              <w:rPr>
                <w:rFonts w:asciiTheme="majorHAnsi" w:hAnsiTheme="majorHAnsi"/>
              </w:rPr>
              <w:t>The fair value of the holding companies represents the net assets together with any cash held within those companies in order to settle any operational costs.</w:t>
            </w:r>
          </w:p>
        </w:tc>
      </w:tr>
    </w:tbl>
    <w:p w14:paraId="728021C3" w14:textId="77777777" w:rsidR="00FE129B" w:rsidRDefault="00FE129B" w:rsidP="00FE129B">
      <w:pPr>
        <w:spacing w:before="0" w:after="0"/>
      </w:pPr>
      <w: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
        <w:gridCol w:w="1750"/>
        <w:gridCol w:w="1275"/>
        <w:gridCol w:w="845"/>
        <w:gridCol w:w="715"/>
        <w:gridCol w:w="1275"/>
        <w:gridCol w:w="946"/>
        <w:gridCol w:w="282"/>
        <w:gridCol w:w="301"/>
        <w:gridCol w:w="1732"/>
      </w:tblGrid>
      <w:tr w:rsidR="00FE129B" w:rsidRPr="000A66FE" w14:paraId="5C816DC7" w14:textId="77777777" w:rsidTr="00FB34FB">
        <w:tc>
          <w:tcPr>
            <w:tcW w:w="9640" w:type="dxa"/>
            <w:gridSpan w:val="10"/>
          </w:tcPr>
          <w:p w14:paraId="389C3A9D"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53B2FE2F" w14:textId="77777777" w:rsidTr="00FB34FB">
        <w:tc>
          <w:tcPr>
            <w:tcW w:w="9640" w:type="dxa"/>
            <w:gridSpan w:val="10"/>
          </w:tcPr>
          <w:p w14:paraId="6C5D55D7"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4484E25A" w14:textId="77777777" w:rsidTr="00FB34FB">
        <w:tc>
          <w:tcPr>
            <w:tcW w:w="9640" w:type="dxa"/>
            <w:gridSpan w:val="10"/>
          </w:tcPr>
          <w:p w14:paraId="14CE2C44" w14:textId="77777777" w:rsidR="00FE129B" w:rsidRPr="0063120D" w:rsidRDefault="00FE129B" w:rsidP="00FB34FB">
            <w:pPr>
              <w:spacing w:before="0" w:after="0"/>
              <w:rPr>
                <w:rFonts w:asciiTheme="majorHAnsi" w:hAnsiTheme="majorHAnsi"/>
                <w:color w:val="008CA9"/>
                <w:sz w:val="20"/>
              </w:rPr>
            </w:pPr>
          </w:p>
        </w:tc>
      </w:tr>
      <w:tr w:rsidR="00FE129B" w:rsidRPr="004A618D" w14:paraId="4978A261" w14:textId="77777777" w:rsidTr="00FB34FB">
        <w:tc>
          <w:tcPr>
            <w:tcW w:w="519" w:type="dxa"/>
          </w:tcPr>
          <w:p w14:paraId="38EC72A2"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17.</w:t>
            </w:r>
          </w:p>
        </w:tc>
        <w:tc>
          <w:tcPr>
            <w:tcW w:w="9121" w:type="dxa"/>
            <w:gridSpan w:val="9"/>
          </w:tcPr>
          <w:p w14:paraId="61F685D2"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Fair value measurement (continued)</w:t>
            </w:r>
          </w:p>
        </w:tc>
      </w:tr>
      <w:tr w:rsidR="00FE129B" w:rsidRPr="002F2C57" w14:paraId="21DADBE1" w14:textId="77777777" w:rsidTr="00FB34FB">
        <w:tc>
          <w:tcPr>
            <w:tcW w:w="9640" w:type="dxa"/>
            <w:gridSpan w:val="10"/>
          </w:tcPr>
          <w:p w14:paraId="33FA3BF4" w14:textId="77777777" w:rsidR="00FE129B" w:rsidRPr="00663229" w:rsidRDefault="00FE129B" w:rsidP="00FB34FB">
            <w:pPr>
              <w:spacing w:before="0" w:after="0"/>
              <w:rPr>
                <w:rFonts w:asciiTheme="majorHAnsi" w:hAnsiTheme="majorHAnsi"/>
                <w:sz w:val="20"/>
                <w:szCs w:val="20"/>
                <w:lang w:val="en"/>
              </w:rPr>
            </w:pPr>
          </w:p>
        </w:tc>
      </w:tr>
      <w:tr w:rsidR="00FE129B" w:rsidRPr="002F2C57" w14:paraId="6FCB59F2" w14:textId="77777777" w:rsidTr="00FB34FB">
        <w:tc>
          <w:tcPr>
            <w:tcW w:w="9640" w:type="dxa"/>
            <w:gridSpan w:val="10"/>
          </w:tcPr>
          <w:p w14:paraId="64321137" w14:textId="77777777" w:rsidR="00FE129B" w:rsidRPr="00663229" w:rsidRDefault="00FE129B" w:rsidP="00FB34FB">
            <w:pPr>
              <w:spacing w:before="0" w:after="0"/>
              <w:jc w:val="both"/>
              <w:rPr>
                <w:rFonts w:asciiTheme="majorHAnsi" w:hAnsiTheme="majorHAnsi"/>
                <w:sz w:val="24"/>
                <w:szCs w:val="24"/>
                <w:lang w:val="en"/>
              </w:rPr>
            </w:pPr>
            <w:r w:rsidRPr="00663229">
              <w:rPr>
                <w:rFonts w:asciiTheme="majorHAnsi" w:hAnsiTheme="majorHAnsi"/>
                <w:b/>
              </w:rPr>
              <w:t xml:space="preserve">Sensitivity Analysis </w:t>
            </w:r>
          </w:p>
        </w:tc>
      </w:tr>
      <w:tr w:rsidR="00FE129B" w:rsidRPr="002F2C57" w14:paraId="1A7B44ED" w14:textId="77777777" w:rsidTr="00FB34FB">
        <w:tc>
          <w:tcPr>
            <w:tcW w:w="9640" w:type="dxa"/>
            <w:gridSpan w:val="10"/>
          </w:tcPr>
          <w:p w14:paraId="6746997D" w14:textId="77777777" w:rsidR="00FE129B" w:rsidRPr="00663229" w:rsidRDefault="00FE129B" w:rsidP="00FB34FB">
            <w:pPr>
              <w:spacing w:after="0"/>
              <w:jc w:val="both"/>
              <w:rPr>
                <w:rFonts w:asciiTheme="majorHAnsi" w:hAnsiTheme="majorHAnsi"/>
                <w:b/>
                <w:sz w:val="24"/>
                <w:szCs w:val="24"/>
              </w:rPr>
            </w:pPr>
            <w:r w:rsidRPr="00663229">
              <w:rPr>
                <w:rFonts w:asciiTheme="majorHAnsi" w:hAnsiTheme="majorHAnsi"/>
              </w:rPr>
              <w:t>The below table reflects the range of sensitivities in respect of the fair value movements of the Company’s investments.</w:t>
            </w:r>
          </w:p>
        </w:tc>
      </w:tr>
      <w:tr w:rsidR="00FE129B" w:rsidRPr="002F2C57" w14:paraId="2E653A34" w14:textId="77777777" w:rsidTr="00FB34FB">
        <w:tc>
          <w:tcPr>
            <w:tcW w:w="9640" w:type="dxa"/>
            <w:gridSpan w:val="10"/>
          </w:tcPr>
          <w:p w14:paraId="060FFCE3" w14:textId="77777777" w:rsidR="00FE129B" w:rsidRPr="00663229" w:rsidRDefault="00FE129B" w:rsidP="00FB34FB">
            <w:pPr>
              <w:spacing w:before="0" w:after="0"/>
              <w:rPr>
                <w:rFonts w:asciiTheme="majorHAnsi" w:hAnsiTheme="majorHAnsi"/>
                <w:sz w:val="20"/>
                <w:szCs w:val="20"/>
                <w:lang w:val="en"/>
              </w:rPr>
            </w:pPr>
          </w:p>
        </w:tc>
      </w:tr>
      <w:tr w:rsidR="00FE129B" w:rsidRPr="001E3417" w14:paraId="53F6C081" w14:textId="77777777" w:rsidTr="00FB34FB">
        <w:tc>
          <w:tcPr>
            <w:tcW w:w="2269" w:type="dxa"/>
            <w:gridSpan w:val="2"/>
            <w:vMerge w:val="restart"/>
            <w:vAlign w:val="center"/>
          </w:tcPr>
          <w:p w14:paraId="7C769708" w14:textId="77777777" w:rsidR="00FE129B" w:rsidRPr="00663229" w:rsidRDefault="00FE129B" w:rsidP="00FB34FB">
            <w:pPr>
              <w:spacing w:before="0" w:after="0"/>
              <w:jc w:val="both"/>
              <w:rPr>
                <w:rFonts w:asciiTheme="majorHAnsi" w:hAnsiTheme="majorHAnsi"/>
                <w:b/>
                <w:bCs/>
              </w:rPr>
            </w:pPr>
            <w:r w:rsidRPr="00663229">
              <w:rPr>
                <w:rFonts w:asciiTheme="majorHAnsi" w:hAnsiTheme="majorHAnsi"/>
                <w:b/>
                <w:bCs/>
              </w:rPr>
              <w:t>Investment Portfolio</w:t>
            </w:r>
          </w:p>
        </w:tc>
        <w:tc>
          <w:tcPr>
            <w:tcW w:w="1275" w:type="dxa"/>
            <w:vMerge w:val="restart"/>
            <w:vAlign w:val="center"/>
          </w:tcPr>
          <w:p w14:paraId="6C8D0C4F" w14:textId="77777777" w:rsidR="00FE129B" w:rsidRPr="00663229" w:rsidRDefault="00FE129B" w:rsidP="00FB34FB">
            <w:pPr>
              <w:spacing w:before="0" w:after="0"/>
              <w:jc w:val="both"/>
              <w:rPr>
                <w:rFonts w:asciiTheme="majorHAnsi" w:hAnsiTheme="majorHAnsi"/>
                <w:b/>
                <w:bCs/>
              </w:rPr>
            </w:pPr>
            <w:r w:rsidRPr="00663229">
              <w:rPr>
                <w:rFonts w:asciiTheme="majorHAnsi" w:hAnsiTheme="majorHAnsi"/>
                <w:b/>
                <w:bCs/>
              </w:rPr>
              <w:t>Valuation technique</w:t>
            </w:r>
          </w:p>
        </w:tc>
        <w:tc>
          <w:tcPr>
            <w:tcW w:w="2835" w:type="dxa"/>
            <w:gridSpan w:val="3"/>
          </w:tcPr>
          <w:p w14:paraId="7A1E1D05" w14:textId="77777777" w:rsidR="00FE129B" w:rsidRPr="00663229" w:rsidRDefault="00FE129B" w:rsidP="00FB34FB">
            <w:pPr>
              <w:spacing w:before="0" w:after="0"/>
              <w:jc w:val="center"/>
              <w:rPr>
                <w:rFonts w:asciiTheme="majorHAnsi" w:hAnsiTheme="majorHAnsi"/>
                <w:b/>
                <w:bCs/>
              </w:rPr>
            </w:pPr>
          </w:p>
          <w:p w14:paraId="704C3F6D" w14:textId="77777777" w:rsidR="00FE129B" w:rsidRPr="00663229" w:rsidRDefault="00FE129B" w:rsidP="00FB34FB">
            <w:pPr>
              <w:spacing w:before="0" w:after="0"/>
              <w:jc w:val="center"/>
              <w:rPr>
                <w:rFonts w:asciiTheme="majorHAnsi" w:hAnsiTheme="majorHAnsi"/>
                <w:b/>
                <w:bCs/>
              </w:rPr>
            </w:pPr>
            <w:r w:rsidRPr="00663229">
              <w:rPr>
                <w:rFonts w:asciiTheme="majorHAnsi" w:hAnsiTheme="majorHAnsi"/>
                <w:b/>
                <w:bCs/>
              </w:rPr>
              <w:t>Significant Inputs</w:t>
            </w:r>
          </w:p>
        </w:tc>
        <w:tc>
          <w:tcPr>
            <w:tcW w:w="3261" w:type="dxa"/>
            <w:gridSpan w:val="4"/>
          </w:tcPr>
          <w:p w14:paraId="382A271E" w14:textId="77777777" w:rsidR="00FE129B" w:rsidRPr="00663229" w:rsidRDefault="00FE129B" w:rsidP="00FB34FB">
            <w:pPr>
              <w:spacing w:before="0" w:after="0"/>
              <w:jc w:val="center"/>
              <w:rPr>
                <w:rFonts w:asciiTheme="majorHAnsi" w:hAnsiTheme="majorHAnsi"/>
                <w:b/>
                <w:bCs/>
              </w:rPr>
            </w:pPr>
            <w:r w:rsidRPr="00663229">
              <w:rPr>
                <w:rFonts w:asciiTheme="majorHAnsi" w:hAnsiTheme="majorHAnsi"/>
                <w:b/>
                <w:bCs/>
              </w:rPr>
              <w:t xml:space="preserve">Estimated effect on </w:t>
            </w:r>
          </w:p>
          <w:p w14:paraId="442B80BE" w14:textId="77777777" w:rsidR="00FE129B" w:rsidRPr="00663229" w:rsidRDefault="00FE129B" w:rsidP="00FB34FB">
            <w:pPr>
              <w:spacing w:before="0" w:after="0"/>
              <w:jc w:val="center"/>
              <w:rPr>
                <w:rFonts w:asciiTheme="majorHAnsi" w:hAnsiTheme="majorHAnsi"/>
                <w:b/>
                <w:bCs/>
              </w:rPr>
            </w:pPr>
            <w:r w:rsidRPr="00663229">
              <w:rPr>
                <w:rFonts w:asciiTheme="majorHAnsi" w:hAnsiTheme="majorHAnsi"/>
                <w:b/>
                <w:bCs/>
              </w:rPr>
              <w:t>Fair Value</w:t>
            </w:r>
          </w:p>
        </w:tc>
      </w:tr>
      <w:tr w:rsidR="00FE129B" w:rsidRPr="00390302" w14:paraId="4AD9C096" w14:textId="77777777" w:rsidTr="00FB34FB">
        <w:tc>
          <w:tcPr>
            <w:tcW w:w="2269" w:type="dxa"/>
            <w:gridSpan w:val="2"/>
            <w:vMerge/>
            <w:tcBorders>
              <w:bottom w:val="single" w:sz="4" w:space="0" w:color="auto"/>
            </w:tcBorders>
          </w:tcPr>
          <w:p w14:paraId="3C43F9A4" w14:textId="77777777" w:rsidR="00FE129B" w:rsidRPr="00663229" w:rsidRDefault="00FE129B" w:rsidP="00FB34FB">
            <w:pPr>
              <w:spacing w:before="0" w:after="0"/>
              <w:jc w:val="both"/>
              <w:rPr>
                <w:rFonts w:asciiTheme="majorHAnsi" w:hAnsiTheme="majorHAnsi"/>
                <w:b/>
                <w:bCs/>
              </w:rPr>
            </w:pPr>
          </w:p>
        </w:tc>
        <w:tc>
          <w:tcPr>
            <w:tcW w:w="1275" w:type="dxa"/>
            <w:vMerge/>
            <w:tcBorders>
              <w:bottom w:val="single" w:sz="4" w:space="0" w:color="auto"/>
            </w:tcBorders>
          </w:tcPr>
          <w:p w14:paraId="16CCEE2F" w14:textId="77777777" w:rsidR="00FE129B" w:rsidRPr="00663229" w:rsidRDefault="00FE129B" w:rsidP="00FB34FB">
            <w:pPr>
              <w:spacing w:before="0" w:after="0"/>
              <w:jc w:val="both"/>
              <w:rPr>
                <w:rFonts w:asciiTheme="majorHAnsi" w:hAnsiTheme="majorHAnsi"/>
                <w:b/>
                <w:bCs/>
              </w:rPr>
            </w:pPr>
          </w:p>
        </w:tc>
        <w:tc>
          <w:tcPr>
            <w:tcW w:w="1560" w:type="dxa"/>
            <w:gridSpan w:val="2"/>
            <w:tcBorders>
              <w:bottom w:val="single" w:sz="4" w:space="0" w:color="auto"/>
            </w:tcBorders>
            <w:vAlign w:val="center"/>
          </w:tcPr>
          <w:p w14:paraId="4EDA403D" w14:textId="77777777" w:rsidR="00FE129B" w:rsidRPr="00663229" w:rsidRDefault="00FE129B" w:rsidP="00FB34FB">
            <w:pPr>
              <w:spacing w:before="0" w:after="0"/>
              <w:jc w:val="center"/>
              <w:rPr>
                <w:rFonts w:asciiTheme="majorHAnsi" w:hAnsiTheme="majorHAnsi"/>
                <w:b/>
                <w:bCs/>
              </w:rPr>
            </w:pPr>
            <w:r w:rsidRPr="00663229">
              <w:rPr>
                <w:rFonts w:asciiTheme="majorHAnsi" w:hAnsiTheme="majorHAnsi"/>
                <w:b/>
                <w:bCs/>
              </w:rPr>
              <w:t>Description</w:t>
            </w:r>
          </w:p>
        </w:tc>
        <w:tc>
          <w:tcPr>
            <w:tcW w:w="1275" w:type="dxa"/>
            <w:tcBorders>
              <w:bottom w:val="single" w:sz="4" w:space="0" w:color="auto"/>
            </w:tcBorders>
            <w:vAlign w:val="center"/>
          </w:tcPr>
          <w:p w14:paraId="25DF42B9" w14:textId="77777777" w:rsidR="00FE129B" w:rsidRPr="00663229" w:rsidRDefault="00FE129B" w:rsidP="00FB34FB">
            <w:pPr>
              <w:spacing w:before="0" w:after="0"/>
              <w:jc w:val="center"/>
              <w:rPr>
                <w:rFonts w:asciiTheme="majorHAnsi" w:hAnsiTheme="majorHAnsi"/>
                <w:b/>
                <w:bCs/>
              </w:rPr>
            </w:pPr>
            <w:r w:rsidRPr="00663229">
              <w:rPr>
                <w:rFonts w:asciiTheme="majorHAnsi" w:hAnsiTheme="majorHAnsi"/>
                <w:b/>
                <w:bCs/>
              </w:rPr>
              <w:t>Sensitivity</w:t>
            </w:r>
          </w:p>
        </w:tc>
        <w:tc>
          <w:tcPr>
            <w:tcW w:w="1529" w:type="dxa"/>
            <w:gridSpan w:val="3"/>
            <w:tcBorders>
              <w:bottom w:val="single" w:sz="4" w:space="0" w:color="auto"/>
            </w:tcBorders>
          </w:tcPr>
          <w:p w14:paraId="010F6F87" w14:textId="77777777" w:rsidR="00FE129B" w:rsidRPr="00663229" w:rsidRDefault="00FE129B" w:rsidP="00FB34FB">
            <w:pPr>
              <w:spacing w:before="0" w:after="0"/>
              <w:jc w:val="center"/>
              <w:rPr>
                <w:rFonts w:asciiTheme="majorHAnsi" w:hAnsiTheme="majorHAnsi"/>
                <w:b/>
                <w:bCs/>
              </w:rPr>
            </w:pPr>
            <w:r w:rsidRPr="00663229">
              <w:rPr>
                <w:rFonts w:asciiTheme="majorHAnsi" w:hAnsiTheme="majorHAnsi"/>
                <w:b/>
                <w:bCs/>
              </w:rPr>
              <w:t>31 March</w:t>
            </w:r>
          </w:p>
          <w:p w14:paraId="483649FC" w14:textId="77777777" w:rsidR="00FE129B" w:rsidRPr="00663229" w:rsidRDefault="00FE129B" w:rsidP="00FB34FB">
            <w:pPr>
              <w:spacing w:before="0" w:after="0"/>
              <w:jc w:val="center"/>
              <w:rPr>
                <w:rFonts w:asciiTheme="majorHAnsi" w:hAnsiTheme="majorHAnsi"/>
                <w:b/>
                <w:bCs/>
              </w:rPr>
            </w:pPr>
            <w:r w:rsidRPr="00663229">
              <w:rPr>
                <w:rFonts w:asciiTheme="majorHAnsi" w:hAnsiTheme="majorHAnsi"/>
                <w:b/>
                <w:bCs/>
              </w:rPr>
              <w:t>20</w:t>
            </w:r>
            <w:r>
              <w:rPr>
                <w:rFonts w:asciiTheme="majorHAnsi" w:hAnsiTheme="majorHAnsi"/>
                <w:b/>
                <w:bCs/>
              </w:rPr>
              <w:t>21</w:t>
            </w:r>
          </w:p>
          <w:p w14:paraId="65C12E60" w14:textId="77777777" w:rsidR="00FE129B" w:rsidRPr="00663229" w:rsidRDefault="00FE129B" w:rsidP="00FB34FB">
            <w:pPr>
              <w:spacing w:before="0" w:after="0"/>
              <w:jc w:val="center"/>
              <w:rPr>
                <w:rFonts w:asciiTheme="majorHAnsi" w:hAnsiTheme="majorHAnsi"/>
                <w:b/>
                <w:bCs/>
              </w:rPr>
            </w:pPr>
            <w:r w:rsidRPr="00663229">
              <w:rPr>
                <w:rFonts w:asciiTheme="majorHAnsi" w:hAnsiTheme="majorHAnsi"/>
                <w:b/>
                <w:bCs/>
              </w:rPr>
              <w:t>(£)</w:t>
            </w:r>
          </w:p>
        </w:tc>
        <w:tc>
          <w:tcPr>
            <w:tcW w:w="1732" w:type="dxa"/>
            <w:tcBorders>
              <w:bottom w:val="single" w:sz="4" w:space="0" w:color="auto"/>
            </w:tcBorders>
          </w:tcPr>
          <w:p w14:paraId="3F1CF869" w14:textId="77777777" w:rsidR="00FE129B" w:rsidRPr="00663229" w:rsidRDefault="00FE129B" w:rsidP="00FB34FB">
            <w:pPr>
              <w:spacing w:before="0" w:after="0"/>
              <w:jc w:val="center"/>
              <w:rPr>
                <w:rFonts w:asciiTheme="majorHAnsi" w:hAnsiTheme="majorHAnsi"/>
                <w:b/>
                <w:bCs/>
              </w:rPr>
            </w:pPr>
            <w:r w:rsidRPr="00663229">
              <w:rPr>
                <w:rFonts w:asciiTheme="majorHAnsi" w:hAnsiTheme="majorHAnsi"/>
                <w:b/>
                <w:bCs/>
              </w:rPr>
              <w:t>31 March</w:t>
            </w:r>
          </w:p>
          <w:p w14:paraId="55729E53" w14:textId="77777777" w:rsidR="00FE129B" w:rsidRPr="00663229" w:rsidRDefault="00FE129B" w:rsidP="00FB34FB">
            <w:pPr>
              <w:spacing w:before="0" w:after="0"/>
              <w:jc w:val="center"/>
              <w:rPr>
                <w:rFonts w:asciiTheme="majorHAnsi" w:hAnsiTheme="majorHAnsi"/>
                <w:b/>
                <w:bCs/>
              </w:rPr>
            </w:pPr>
            <w:r w:rsidRPr="00663229">
              <w:rPr>
                <w:rFonts w:asciiTheme="majorHAnsi" w:hAnsiTheme="majorHAnsi"/>
                <w:b/>
                <w:bCs/>
              </w:rPr>
              <w:t>20</w:t>
            </w:r>
            <w:r>
              <w:rPr>
                <w:rFonts w:asciiTheme="majorHAnsi" w:hAnsiTheme="majorHAnsi"/>
                <w:b/>
                <w:bCs/>
              </w:rPr>
              <w:t>20</w:t>
            </w:r>
          </w:p>
          <w:p w14:paraId="2930A940" w14:textId="77777777" w:rsidR="00FE129B" w:rsidRPr="00663229" w:rsidRDefault="00FE129B" w:rsidP="00FB34FB">
            <w:pPr>
              <w:spacing w:before="0" w:after="0"/>
              <w:jc w:val="center"/>
              <w:rPr>
                <w:rFonts w:asciiTheme="majorHAnsi" w:hAnsiTheme="majorHAnsi"/>
                <w:b/>
                <w:bCs/>
              </w:rPr>
            </w:pPr>
            <w:r w:rsidRPr="00663229">
              <w:rPr>
                <w:rFonts w:asciiTheme="majorHAnsi" w:hAnsiTheme="majorHAnsi"/>
                <w:b/>
                <w:bCs/>
              </w:rPr>
              <w:t>(£)</w:t>
            </w:r>
          </w:p>
        </w:tc>
      </w:tr>
      <w:tr w:rsidR="00FE129B" w14:paraId="4E194990" w14:textId="77777777" w:rsidTr="00FB34FB">
        <w:tc>
          <w:tcPr>
            <w:tcW w:w="2269" w:type="dxa"/>
            <w:gridSpan w:val="2"/>
            <w:tcBorders>
              <w:top w:val="single" w:sz="4" w:space="0" w:color="auto"/>
            </w:tcBorders>
          </w:tcPr>
          <w:p w14:paraId="1EBE0725" w14:textId="77777777" w:rsidR="00FE129B" w:rsidRPr="00663229" w:rsidRDefault="00FE129B" w:rsidP="00FB34FB">
            <w:pPr>
              <w:spacing w:before="0" w:after="0"/>
              <w:jc w:val="both"/>
              <w:rPr>
                <w:rFonts w:asciiTheme="majorHAnsi" w:hAnsiTheme="majorHAnsi"/>
                <w:b/>
                <w:bCs/>
                <w:sz w:val="20"/>
                <w:szCs w:val="20"/>
              </w:rPr>
            </w:pPr>
          </w:p>
        </w:tc>
        <w:tc>
          <w:tcPr>
            <w:tcW w:w="1275" w:type="dxa"/>
            <w:tcBorders>
              <w:top w:val="single" w:sz="4" w:space="0" w:color="auto"/>
            </w:tcBorders>
          </w:tcPr>
          <w:p w14:paraId="7B24E94F" w14:textId="77777777" w:rsidR="00FE129B" w:rsidRPr="00663229" w:rsidRDefault="00FE129B" w:rsidP="00FB34FB">
            <w:pPr>
              <w:spacing w:before="0" w:after="0"/>
              <w:jc w:val="both"/>
              <w:rPr>
                <w:rFonts w:asciiTheme="majorHAnsi" w:hAnsiTheme="majorHAnsi"/>
                <w:b/>
                <w:bCs/>
                <w:sz w:val="20"/>
                <w:szCs w:val="20"/>
              </w:rPr>
            </w:pPr>
          </w:p>
        </w:tc>
        <w:tc>
          <w:tcPr>
            <w:tcW w:w="1560" w:type="dxa"/>
            <w:gridSpan w:val="2"/>
            <w:tcBorders>
              <w:top w:val="single" w:sz="4" w:space="0" w:color="auto"/>
            </w:tcBorders>
          </w:tcPr>
          <w:p w14:paraId="521777DB" w14:textId="77777777" w:rsidR="00FE129B" w:rsidRPr="00663229" w:rsidRDefault="00FE129B" w:rsidP="00FB34FB">
            <w:pPr>
              <w:spacing w:before="0" w:after="0"/>
              <w:jc w:val="right"/>
              <w:rPr>
                <w:rFonts w:asciiTheme="majorHAnsi" w:hAnsiTheme="majorHAnsi"/>
                <w:b/>
                <w:bCs/>
                <w:sz w:val="20"/>
                <w:szCs w:val="20"/>
              </w:rPr>
            </w:pPr>
          </w:p>
        </w:tc>
        <w:tc>
          <w:tcPr>
            <w:tcW w:w="1275" w:type="dxa"/>
            <w:tcBorders>
              <w:top w:val="single" w:sz="4" w:space="0" w:color="auto"/>
            </w:tcBorders>
          </w:tcPr>
          <w:p w14:paraId="695DE5A5" w14:textId="77777777" w:rsidR="00FE129B" w:rsidRPr="00663229" w:rsidRDefault="00FE129B" w:rsidP="00FB34FB">
            <w:pPr>
              <w:spacing w:before="0" w:after="0"/>
              <w:jc w:val="right"/>
              <w:rPr>
                <w:rFonts w:asciiTheme="majorHAnsi" w:hAnsiTheme="majorHAnsi"/>
                <w:b/>
                <w:bCs/>
                <w:sz w:val="20"/>
                <w:szCs w:val="20"/>
              </w:rPr>
            </w:pPr>
          </w:p>
        </w:tc>
        <w:tc>
          <w:tcPr>
            <w:tcW w:w="1529" w:type="dxa"/>
            <w:gridSpan w:val="3"/>
            <w:tcBorders>
              <w:top w:val="single" w:sz="4" w:space="0" w:color="auto"/>
            </w:tcBorders>
          </w:tcPr>
          <w:p w14:paraId="523FEA05" w14:textId="77777777" w:rsidR="00FE129B" w:rsidRPr="00663229" w:rsidRDefault="00FE129B" w:rsidP="00FB34FB">
            <w:pPr>
              <w:spacing w:before="0" w:after="0"/>
              <w:jc w:val="right"/>
              <w:rPr>
                <w:rFonts w:asciiTheme="majorHAnsi" w:hAnsiTheme="majorHAnsi"/>
                <w:b/>
                <w:bCs/>
                <w:sz w:val="20"/>
                <w:szCs w:val="20"/>
              </w:rPr>
            </w:pPr>
          </w:p>
        </w:tc>
        <w:tc>
          <w:tcPr>
            <w:tcW w:w="1732" w:type="dxa"/>
            <w:tcBorders>
              <w:top w:val="single" w:sz="4" w:space="0" w:color="auto"/>
            </w:tcBorders>
          </w:tcPr>
          <w:p w14:paraId="79019E0D" w14:textId="77777777" w:rsidR="00FE129B" w:rsidRPr="00663229" w:rsidRDefault="00FE129B" w:rsidP="00FB34FB">
            <w:pPr>
              <w:spacing w:before="0" w:after="0"/>
              <w:jc w:val="right"/>
              <w:rPr>
                <w:rFonts w:asciiTheme="majorHAnsi" w:hAnsiTheme="majorHAnsi"/>
                <w:b/>
                <w:bCs/>
                <w:sz w:val="20"/>
                <w:szCs w:val="20"/>
              </w:rPr>
            </w:pPr>
          </w:p>
        </w:tc>
      </w:tr>
      <w:tr w:rsidR="00FE129B" w:rsidRPr="00390302" w14:paraId="5A91A312" w14:textId="77777777" w:rsidTr="00FB34FB">
        <w:tc>
          <w:tcPr>
            <w:tcW w:w="2269" w:type="dxa"/>
            <w:gridSpan w:val="2"/>
          </w:tcPr>
          <w:p w14:paraId="3B28086F" w14:textId="77777777" w:rsidR="00FE129B" w:rsidRPr="00663229" w:rsidRDefault="00FE129B" w:rsidP="00FB34FB">
            <w:pPr>
              <w:spacing w:before="0" w:after="0"/>
              <w:jc w:val="both"/>
              <w:rPr>
                <w:rFonts w:asciiTheme="majorHAnsi" w:hAnsiTheme="majorHAnsi"/>
              </w:rPr>
            </w:pPr>
            <w:r w:rsidRPr="00663229">
              <w:rPr>
                <w:rFonts w:asciiTheme="majorHAnsi" w:hAnsiTheme="majorHAnsi"/>
              </w:rPr>
              <w:t>Great Britain</w:t>
            </w:r>
          </w:p>
        </w:tc>
        <w:tc>
          <w:tcPr>
            <w:tcW w:w="1275" w:type="dxa"/>
          </w:tcPr>
          <w:p w14:paraId="09D84C1D"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DCF</w:t>
            </w:r>
          </w:p>
        </w:tc>
        <w:tc>
          <w:tcPr>
            <w:tcW w:w="1560" w:type="dxa"/>
            <w:gridSpan w:val="2"/>
          </w:tcPr>
          <w:p w14:paraId="49ECBA71"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Revenue</w:t>
            </w:r>
          </w:p>
        </w:tc>
        <w:tc>
          <w:tcPr>
            <w:tcW w:w="1275" w:type="dxa"/>
          </w:tcPr>
          <w:p w14:paraId="19B96CF3"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 10%</w:t>
            </w:r>
          </w:p>
        </w:tc>
        <w:tc>
          <w:tcPr>
            <w:tcW w:w="1529" w:type="dxa"/>
            <w:gridSpan w:val="3"/>
          </w:tcPr>
          <w:p w14:paraId="79956F54" w14:textId="77777777" w:rsidR="00FE129B" w:rsidRPr="0063120D" w:rsidRDefault="00FE129B" w:rsidP="00FB34FB">
            <w:pPr>
              <w:tabs>
                <w:tab w:val="decimal" w:pos="1109"/>
              </w:tabs>
              <w:spacing w:before="0" w:after="0"/>
              <w:jc w:val="both"/>
              <w:rPr>
                <w:rFonts w:asciiTheme="majorHAnsi" w:hAnsiTheme="majorHAnsi"/>
              </w:rPr>
            </w:pPr>
            <w:r w:rsidRPr="006A5906">
              <w:rPr>
                <w:rFonts w:asciiTheme="majorHAnsi" w:hAnsiTheme="majorHAnsi"/>
              </w:rPr>
              <w:t>9,626,</w:t>
            </w:r>
            <w:r>
              <w:rPr>
                <w:rFonts w:asciiTheme="majorHAnsi" w:hAnsiTheme="majorHAnsi"/>
              </w:rPr>
              <w:t>0</w:t>
            </w:r>
            <w:r w:rsidRPr="006A5906">
              <w:rPr>
                <w:rFonts w:asciiTheme="majorHAnsi" w:hAnsiTheme="majorHAnsi"/>
              </w:rPr>
              <w:t>00</w:t>
            </w:r>
          </w:p>
        </w:tc>
        <w:tc>
          <w:tcPr>
            <w:tcW w:w="1732" w:type="dxa"/>
          </w:tcPr>
          <w:p w14:paraId="74DCED89" w14:textId="77777777" w:rsidR="00FE129B" w:rsidRPr="00663229" w:rsidRDefault="00FE129B" w:rsidP="00FB34FB">
            <w:pPr>
              <w:tabs>
                <w:tab w:val="decimal" w:pos="1300"/>
              </w:tabs>
              <w:spacing w:before="0" w:after="0"/>
              <w:jc w:val="both"/>
              <w:rPr>
                <w:rFonts w:asciiTheme="majorHAnsi" w:hAnsiTheme="majorHAnsi"/>
              </w:rPr>
            </w:pPr>
            <w:r w:rsidRPr="000C3917">
              <w:rPr>
                <w:rFonts w:asciiTheme="majorHAnsi" w:hAnsiTheme="majorHAnsi"/>
              </w:rPr>
              <w:t>2,000,000</w:t>
            </w:r>
          </w:p>
        </w:tc>
      </w:tr>
      <w:tr w:rsidR="00FE129B" w:rsidRPr="00390302" w14:paraId="4A273309" w14:textId="77777777" w:rsidTr="00FB34FB">
        <w:tc>
          <w:tcPr>
            <w:tcW w:w="2269" w:type="dxa"/>
            <w:gridSpan w:val="2"/>
          </w:tcPr>
          <w:p w14:paraId="2029BE96" w14:textId="77777777" w:rsidR="00FE129B" w:rsidRPr="00663229" w:rsidRDefault="00FE129B" w:rsidP="00FB34FB">
            <w:pPr>
              <w:spacing w:before="0" w:after="0"/>
              <w:rPr>
                <w:rFonts w:asciiTheme="majorHAnsi" w:hAnsiTheme="majorHAnsi"/>
              </w:rPr>
            </w:pPr>
            <w:r w:rsidRPr="00663229">
              <w:rPr>
                <w:rFonts w:asciiTheme="majorHAnsi" w:hAnsiTheme="majorHAnsi"/>
                <w:sz w:val="18"/>
                <w:szCs w:val="18"/>
              </w:rPr>
              <w:t>(excluding Northern Ireland)</w:t>
            </w:r>
          </w:p>
        </w:tc>
        <w:tc>
          <w:tcPr>
            <w:tcW w:w="1275" w:type="dxa"/>
          </w:tcPr>
          <w:p w14:paraId="7C813A2F" w14:textId="77777777" w:rsidR="00FE129B" w:rsidRPr="00663229" w:rsidRDefault="00FE129B" w:rsidP="00FB34FB">
            <w:pPr>
              <w:spacing w:before="0" w:after="0"/>
              <w:jc w:val="center"/>
              <w:rPr>
                <w:rFonts w:asciiTheme="majorHAnsi" w:hAnsiTheme="majorHAnsi"/>
              </w:rPr>
            </w:pPr>
          </w:p>
        </w:tc>
        <w:tc>
          <w:tcPr>
            <w:tcW w:w="1560" w:type="dxa"/>
            <w:gridSpan w:val="2"/>
          </w:tcPr>
          <w:p w14:paraId="04A21809" w14:textId="77777777" w:rsidR="00FE129B" w:rsidRPr="00663229" w:rsidRDefault="00FE129B" w:rsidP="00FB34FB">
            <w:pPr>
              <w:spacing w:before="0" w:after="0"/>
              <w:jc w:val="center"/>
              <w:rPr>
                <w:rFonts w:asciiTheme="majorHAnsi" w:hAnsiTheme="majorHAnsi"/>
              </w:rPr>
            </w:pPr>
          </w:p>
        </w:tc>
        <w:tc>
          <w:tcPr>
            <w:tcW w:w="1275" w:type="dxa"/>
          </w:tcPr>
          <w:p w14:paraId="5980C797"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 10%</w:t>
            </w:r>
          </w:p>
        </w:tc>
        <w:tc>
          <w:tcPr>
            <w:tcW w:w="1529" w:type="dxa"/>
            <w:gridSpan w:val="3"/>
          </w:tcPr>
          <w:p w14:paraId="3C75E025" w14:textId="77777777" w:rsidR="00FE129B" w:rsidRPr="0063120D" w:rsidRDefault="00FE129B" w:rsidP="00FB34FB">
            <w:pPr>
              <w:tabs>
                <w:tab w:val="decimal" w:pos="1109"/>
              </w:tabs>
              <w:spacing w:before="0" w:after="0"/>
              <w:jc w:val="both"/>
              <w:rPr>
                <w:rFonts w:asciiTheme="majorHAnsi" w:hAnsiTheme="majorHAnsi"/>
              </w:rPr>
            </w:pPr>
            <w:r>
              <w:rPr>
                <w:rFonts w:asciiTheme="majorHAnsi" w:hAnsiTheme="majorHAnsi"/>
              </w:rPr>
              <w:t>(9,846,000)</w:t>
            </w:r>
          </w:p>
        </w:tc>
        <w:tc>
          <w:tcPr>
            <w:tcW w:w="1732" w:type="dxa"/>
          </w:tcPr>
          <w:p w14:paraId="1124C1B0" w14:textId="77777777" w:rsidR="00FE129B" w:rsidRPr="00663229" w:rsidRDefault="00FE129B" w:rsidP="00FB34FB">
            <w:pPr>
              <w:tabs>
                <w:tab w:val="decimal" w:pos="1300"/>
              </w:tabs>
              <w:spacing w:before="0" w:after="0"/>
              <w:jc w:val="both"/>
              <w:rPr>
                <w:rFonts w:asciiTheme="majorHAnsi" w:hAnsiTheme="majorHAnsi"/>
              </w:rPr>
            </w:pPr>
            <w:r w:rsidRPr="000C3917">
              <w:rPr>
                <w:rFonts w:asciiTheme="majorHAnsi" w:hAnsiTheme="majorHAnsi"/>
              </w:rPr>
              <w:t>(2,200,000)</w:t>
            </w:r>
          </w:p>
        </w:tc>
      </w:tr>
      <w:tr w:rsidR="00FE129B" w:rsidRPr="00390302" w14:paraId="793C8069" w14:textId="77777777" w:rsidTr="00FB34FB">
        <w:tc>
          <w:tcPr>
            <w:tcW w:w="2269" w:type="dxa"/>
            <w:gridSpan w:val="2"/>
          </w:tcPr>
          <w:p w14:paraId="5CDDBFA7" w14:textId="77777777" w:rsidR="00FE129B" w:rsidRPr="00663229" w:rsidRDefault="00FE129B" w:rsidP="00FB34FB">
            <w:pPr>
              <w:spacing w:before="0" w:after="0"/>
              <w:jc w:val="both"/>
              <w:rPr>
                <w:rFonts w:asciiTheme="majorHAnsi" w:hAnsiTheme="majorHAnsi"/>
              </w:rPr>
            </w:pPr>
          </w:p>
        </w:tc>
        <w:tc>
          <w:tcPr>
            <w:tcW w:w="1275" w:type="dxa"/>
          </w:tcPr>
          <w:p w14:paraId="420E4C46" w14:textId="77777777" w:rsidR="00FE129B" w:rsidRPr="00663229" w:rsidRDefault="00FE129B" w:rsidP="00FB34FB">
            <w:pPr>
              <w:spacing w:before="0" w:after="0"/>
              <w:jc w:val="center"/>
              <w:rPr>
                <w:rFonts w:asciiTheme="majorHAnsi" w:hAnsiTheme="majorHAnsi"/>
              </w:rPr>
            </w:pPr>
          </w:p>
        </w:tc>
        <w:tc>
          <w:tcPr>
            <w:tcW w:w="1560" w:type="dxa"/>
            <w:gridSpan w:val="2"/>
          </w:tcPr>
          <w:p w14:paraId="3990F4C5"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Discount rate</w:t>
            </w:r>
          </w:p>
        </w:tc>
        <w:tc>
          <w:tcPr>
            <w:tcW w:w="1275" w:type="dxa"/>
          </w:tcPr>
          <w:p w14:paraId="090AED28"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1%</w:t>
            </w:r>
          </w:p>
        </w:tc>
        <w:tc>
          <w:tcPr>
            <w:tcW w:w="1529" w:type="dxa"/>
            <w:gridSpan w:val="3"/>
          </w:tcPr>
          <w:p w14:paraId="0338C4DE" w14:textId="77777777" w:rsidR="00FE129B" w:rsidRPr="0063120D" w:rsidRDefault="00FE129B" w:rsidP="00FB34FB">
            <w:pPr>
              <w:tabs>
                <w:tab w:val="decimal" w:pos="1109"/>
              </w:tabs>
              <w:spacing w:before="0" w:after="0"/>
              <w:jc w:val="both"/>
              <w:rPr>
                <w:rFonts w:asciiTheme="majorHAnsi" w:hAnsiTheme="majorHAnsi"/>
              </w:rPr>
            </w:pPr>
            <w:r>
              <w:rPr>
                <w:rFonts w:asciiTheme="majorHAnsi" w:hAnsiTheme="majorHAnsi"/>
              </w:rPr>
              <w:t>(4,278,000)</w:t>
            </w:r>
          </w:p>
        </w:tc>
        <w:tc>
          <w:tcPr>
            <w:tcW w:w="1732" w:type="dxa"/>
          </w:tcPr>
          <w:p w14:paraId="33E52801" w14:textId="77777777" w:rsidR="00FE129B" w:rsidRPr="00663229" w:rsidRDefault="00FE129B" w:rsidP="00FB34FB">
            <w:pPr>
              <w:tabs>
                <w:tab w:val="decimal" w:pos="1300"/>
              </w:tabs>
              <w:spacing w:before="0" w:after="0"/>
              <w:jc w:val="both"/>
              <w:rPr>
                <w:rFonts w:asciiTheme="majorHAnsi" w:hAnsiTheme="majorHAnsi"/>
              </w:rPr>
            </w:pPr>
            <w:r w:rsidRPr="000C3917">
              <w:rPr>
                <w:rFonts w:asciiTheme="majorHAnsi" w:hAnsiTheme="majorHAnsi"/>
              </w:rPr>
              <w:t>(600,000)</w:t>
            </w:r>
          </w:p>
        </w:tc>
      </w:tr>
      <w:tr w:rsidR="00FE129B" w:rsidRPr="00390302" w14:paraId="4BD9D7FE" w14:textId="77777777" w:rsidTr="00FB34FB">
        <w:tc>
          <w:tcPr>
            <w:tcW w:w="2269" w:type="dxa"/>
            <w:gridSpan w:val="2"/>
          </w:tcPr>
          <w:p w14:paraId="21172904" w14:textId="77777777" w:rsidR="00FE129B" w:rsidRPr="00663229" w:rsidRDefault="00FE129B" w:rsidP="00FB34FB">
            <w:pPr>
              <w:spacing w:before="0" w:after="0"/>
              <w:jc w:val="both"/>
              <w:rPr>
                <w:rFonts w:asciiTheme="majorHAnsi" w:hAnsiTheme="majorHAnsi"/>
              </w:rPr>
            </w:pPr>
          </w:p>
        </w:tc>
        <w:tc>
          <w:tcPr>
            <w:tcW w:w="1275" w:type="dxa"/>
          </w:tcPr>
          <w:p w14:paraId="108D5573" w14:textId="77777777" w:rsidR="00FE129B" w:rsidRPr="00663229" w:rsidRDefault="00FE129B" w:rsidP="00FB34FB">
            <w:pPr>
              <w:spacing w:before="0" w:after="0"/>
              <w:jc w:val="center"/>
              <w:rPr>
                <w:rFonts w:asciiTheme="majorHAnsi" w:hAnsiTheme="majorHAnsi"/>
              </w:rPr>
            </w:pPr>
          </w:p>
        </w:tc>
        <w:tc>
          <w:tcPr>
            <w:tcW w:w="1560" w:type="dxa"/>
            <w:gridSpan w:val="2"/>
          </w:tcPr>
          <w:p w14:paraId="1913CBD6" w14:textId="77777777" w:rsidR="00FE129B" w:rsidRPr="00663229" w:rsidRDefault="00FE129B" w:rsidP="00FB34FB">
            <w:pPr>
              <w:spacing w:before="0" w:after="0"/>
              <w:jc w:val="center"/>
              <w:rPr>
                <w:rFonts w:asciiTheme="majorHAnsi" w:hAnsiTheme="majorHAnsi"/>
              </w:rPr>
            </w:pPr>
          </w:p>
        </w:tc>
        <w:tc>
          <w:tcPr>
            <w:tcW w:w="1275" w:type="dxa"/>
          </w:tcPr>
          <w:p w14:paraId="277F86EB"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1%</w:t>
            </w:r>
          </w:p>
        </w:tc>
        <w:tc>
          <w:tcPr>
            <w:tcW w:w="1529" w:type="dxa"/>
            <w:gridSpan w:val="3"/>
          </w:tcPr>
          <w:p w14:paraId="6267A55C" w14:textId="77777777" w:rsidR="00FE129B" w:rsidRPr="0063120D" w:rsidRDefault="00FE129B" w:rsidP="00FB34FB">
            <w:pPr>
              <w:tabs>
                <w:tab w:val="decimal" w:pos="1109"/>
              </w:tabs>
              <w:spacing w:before="0" w:after="0"/>
              <w:jc w:val="both"/>
              <w:rPr>
                <w:rFonts w:asciiTheme="majorHAnsi" w:hAnsiTheme="majorHAnsi"/>
              </w:rPr>
            </w:pPr>
            <w:r>
              <w:rPr>
                <w:rFonts w:asciiTheme="majorHAnsi" w:hAnsiTheme="majorHAnsi"/>
              </w:rPr>
              <w:t>4,919,000</w:t>
            </w:r>
          </w:p>
        </w:tc>
        <w:tc>
          <w:tcPr>
            <w:tcW w:w="1732" w:type="dxa"/>
          </w:tcPr>
          <w:p w14:paraId="3D3F98E8" w14:textId="77777777" w:rsidR="00FE129B" w:rsidRPr="00663229" w:rsidRDefault="00FE129B" w:rsidP="00FB34FB">
            <w:pPr>
              <w:tabs>
                <w:tab w:val="decimal" w:pos="1300"/>
              </w:tabs>
              <w:spacing w:before="0" w:after="0"/>
              <w:jc w:val="both"/>
              <w:rPr>
                <w:rFonts w:asciiTheme="majorHAnsi" w:hAnsiTheme="majorHAnsi"/>
              </w:rPr>
            </w:pPr>
            <w:r w:rsidRPr="000C3917">
              <w:rPr>
                <w:rFonts w:asciiTheme="majorHAnsi" w:hAnsiTheme="majorHAnsi"/>
              </w:rPr>
              <w:t>800,000</w:t>
            </w:r>
          </w:p>
        </w:tc>
      </w:tr>
      <w:tr w:rsidR="00FE129B" w14:paraId="342BE0C4" w14:textId="77777777" w:rsidTr="00FB34FB">
        <w:tc>
          <w:tcPr>
            <w:tcW w:w="2269" w:type="dxa"/>
            <w:gridSpan w:val="2"/>
          </w:tcPr>
          <w:p w14:paraId="7F4011B2" w14:textId="77777777" w:rsidR="00FE129B" w:rsidRPr="00663229" w:rsidRDefault="00FE129B" w:rsidP="00FB34FB">
            <w:pPr>
              <w:spacing w:before="0" w:after="0"/>
              <w:jc w:val="both"/>
              <w:rPr>
                <w:rFonts w:asciiTheme="majorHAnsi" w:hAnsiTheme="majorHAnsi"/>
              </w:rPr>
            </w:pPr>
          </w:p>
        </w:tc>
        <w:tc>
          <w:tcPr>
            <w:tcW w:w="1275" w:type="dxa"/>
          </w:tcPr>
          <w:p w14:paraId="57F3E57B" w14:textId="77777777" w:rsidR="00FE129B" w:rsidRPr="00663229" w:rsidRDefault="00FE129B" w:rsidP="00FB34FB">
            <w:pPr>
              <w:spacing w:before="0" w:after="0"/>
              <w:jc w:val="center"/>
              <w:rPr>
                <w:rFonts w:asciiTheme="majorHAnsi" w:hAnsiTheme="majorHAnsi"/>
              </w:rPr>
            </w:pPr>
          </w:p>
        </w:tc>
        <w:tc>
          <w:tcPr>
            <w:tcW w:w="1560" w:type="dxa"/>
            <w:gridSpan w:val="2"/>
          </w:tcPr>
          <w:p w14:paraId="42B7776D" w14:textId="77777777" w:rsidR="00FE129B" w:rsidRPr="00663229" w:rsidRDefault="00FE129B" w:rsidP="00FB34FB">
            <w:pPr>
              <w:spacing w:before="0" w:after="0"/>
              <w:jc w:val="center"/>
              <w:rPr>
                <w:rFonts w:asciiTheme="majorHAnsi" w:hAnsiTheme="majorHAnsi"/>
              </w:rPr>
            </w:pPr>
          </w:p>
        </w:tc>
        <w:tc>
          <w:tcPr>
            <w:tcW w:w="1275" w:type="dxa"/>
          </w:tcPr>
          <w:p w14:paraId="136D5EFA" w14:textId="77777777" w:rsidR="00FE129B" w:rsidRPr="00663229" w:rsidRDefault="00FE129B" w:rsidP="00FB34FB">
            <w:pPr>
              <w:spacing w:before="0" w:after="0"/>
              <w:jc w:val="center"/>
              <w:rPr>
                <w:rFonts w:asciiTheme="majorHAnsi" w:hAnsiTheme="majorHAnsi"/>
              </w:rPr>
            </w:pPr>
          </w:p>
        </w:tc>
        <w:tc>
          <w:tcPr>
            <w:tcW w:w="1529" w:type="dxa"/>
            <w:gridSpan w:val="3"/>
          </w:tcPr>
          <w:p w14:paraId="65E15025" w14:textId="77777777" w:rsidR="00FE129B" w:rsidRPr="0063120D" w:rsidRDefault="00FE129B" w:rsidP="00FB34FB">
            <w:pPr>
              <w:tabs>
                <w:tab w:val="decimal" w:pos="1109"/>
              </w:tabs>
              <w:spacing w:before="0" w:after="0"/>
              <w:jc w:val="both"/>
              <w:rPr>
                <w:rFonts w:asciiTheme="majorHAnsi" w:hAnsiTheme="majorHAnsi"/>
              </w:rPr>
            </w:pPr>
          </w:p>
        </w:tc>
        <w:tc>
          <w:tcPr>
            <w:tcW w:w="1732" w:type="dxa"/>
          </w:tcPr>
          <w:p w14:paraId="0FCC858B" w14:textId="77777777" w:rsidR="00FE129B" w:rsidRPr="00663229" w:rsidRDefault="00FE129B" w:rsidP="00FB34FB">
            <w:pPr>
              <w:tabs>
                <w:tab w:val="decimal" w:pos="1300"/>
              </w:tabs>
              <w:spacing w:before="0" w:after="0"/>
              <w:jc w:val="both"/>
              <w:rPr>
                <w:rFonts w:asciiTheme="majorHAnsi" w:hAnsiTheme="majorHAnsi"/>
              </w:rPr>
            </w:pPr>
          </w:p>
        </w:tc>
      </w:tr>
      <w:tr w:rsidR="00FE129B" w14:paraId="73A28643" w14:textId="77777777" w:rsidTr="00FB34FB">
        <w:tc>
          <w:tcPr>
            <w:tcW w:w="2269" w:type="dxa"/>
            <w:gridSpan w:val="2"/>
          </w:tcPr>
          <w:p w14:paraId="125A8CAF" w14:textId="77777777" w:rsidR="00FE129B" w:rsidRPr="00663229" w:rsidRDefault="00FE129B" w:rsidP="00FB34FB">
            <w:pPr>
              <w:spacing w:before="0" w:after="0"/>
              <w:jc w:val="both"/>
              <w:rPr>
                <w:rFonts w:asciiTheme="majorHAnsi" w:hAnsiTheme="majorHAnsi"/>
              </w:rPr>
            </w:pPr>
            <w:r w:rsidRPr="00663229">
              <w:rPr>
                <w:rFonts w:asciiTheme="majorHAnsi" w:hAnsiTheme="majorHAnsi"/>
              </w:rPr>
              <w:t>Northern Ireland</w:t>
            </w:r>
          </w:p>
        </w:tc>
        <w:tc>
          <w:tcPr>
            <w:tcW w:w="1275" w:type="dxa"/>
          </w:tcPr>
          <w:p w14:paraId="36D3C202"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DCF</w:t>
            </w:r>
          </w:p>
        </w:tc>
        <w:tc>
          <w:tcPr>
            <w:tcW w:w="1560" w:type="dxa"/>
            <w:gridSpan w:val="2"/>
          </w:tcPr>
          <w:p w14:paraId="74C6958C"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Revenue</w:t>
            </w:r>
          </w:p>
        </w:tc>
        <w:tc>
          <w:tcPr>
            <w:tcW w:w="1275" w:type="dxa"/>
          </w:tcPr>
          <w:p w14:paraId="01641F5D"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 10%</w:t>
            </w:r>
          </w:p>
        </w:tc>
        <w:tc>
          <w:tcPr>
            <w:tcW w:w="1529" w:type="dxa"/>
            <w:gridSpan w:val="3"/>
          </w:tcPr>
          <w:p w14:paraId="7913DDDE" w14:textId="77777777" w:rsidR="00FE129B" w:rsidRPr="0063120D" w:rsidRDefault="00FE129B" w:rsidP="00FB34FB">
            <w:pPr>
              <w:tabs>
                <w:tab w:val="decimal" w:pos="1109"/>
              </w:tabs>
              <w:spacing w:before="0" w:after="0"/>
              <w:jc w:val="both"/>
              <w:rPr>
                <w:rFonts w:asciiTheme="majorHAnsi" w:hAnsiTheme="majorHAnsi"/>
              </w:rPr>
            </w:pPr>
            <w:r>
              <w:rPr>
                <w:rFonts w:asciiTheme="majorHAnsi" w:hAnsiTheme="majorHAnsi"/>
              </w:rPr>
              <w:t>4,210,000</w:t>
            </w:r>
          </w:p>
        </w:tc>
        <w:tc>
          <w:tcPr>
            <w:tcW w:w="1732" w:type="dxa"/>
          </w:tcPr>
          <w:p w14:paraId="0A337880" w14:textId="77777777" w:rsidR="00FE129B" w:rsidRPr="00663229" w:rsidRDefault="00FE129B" w:rsidP="00FB34FB">
            <w:pPr>
              <w:tabs>
                <w:tab w:val="decimal" w:pos="1300"/>
              </w:tabs>
              <w:spacing w:before="0" w:after="0"/>
              <w:jc w:val="both"/>
              <w:rPr>
                <w:rFonts w:asciiTheme="majorHAnsi" w:hAnsiTheme="majorHAnsi"/>
              </w:rPr>
            </w:pPr>
            <w:r w:rsidRPr="000C3917">
              <w:rPr>
                <w:rFonts w:asciiTheme="majorHAnsi" w:hAnsiTheme="majorHAnsi"/>
              </w:rPr>
              <w:t>3,400,000</w:t>
            </w:r>
          </w:p>
        </w:tc>
      </w:tr>
      <w:tr w:rsidR="00FE129B" w14:paraId="27BFA21E" w14:textId="77777777" w:rsidTr="00FB34FB">
        <w:tc>
          <w:tcPr>
            <w:tcW w:w="2269" w:type="dxa"/>
            <w:gridSpan w:val="2"/>
          </w:tcPr>
          <w:p w14:paraId="3D05A849" w14:textId="77777777" w:rsidR="00FE129B" w:rsidRPr="00663229" w:rsidRDefault="00FE129B" w:rsidP="00FB34FB">
            <w:pPr>
              <w:spacing w:before="0" w:after="0"/>
              <w:jc w:val="both"/>
              <w:rPr>
                <w:rFonts w:asciiTheme="majorHAnsi" w:hAnsiTheme="majorHAnsi"/>
              </w:rPr>
            </w:pPr>
          </w:p>
        </w:tc>
        <w:tc>
          <w:tcPr>
            <w:tcW w:w="1275" w:type="dxa"/>
          </w:tcPr>
          <w:p w14:paraId="1D15BA62" w14:textId="77777777" w:rsidR="00FE129B" w:rsidRPr="00663229" w:rsidRDefault="00FE129B" w:rsidP="00FB34FB">
            <w:pPr>
              <w:spacing w:before="0" w:after="0"/>
              <w:jc w:val="center"/>
              <w:rPr>
                <w:rFonts w:asciiTheme="majorHAnsi" w:hAnsiTheme="majorHAnsi"/>
              </w:rPr>
            </w:pPr>
          </w:p>
        </w:tc>
        <w:tc>
          <w:tcPr>
            <w:tcW w:w="1560" w:type="dxa"/>
            <w:gridSpan w:val="2"/>
          </w:tcPr>
          <w:p w14:paraId="659C0E7A" w14:textId="77777777" w:rsidR="00FE129B" w:rsidRPr="00663229" w:rsidRDefault="00FE129B" w:rsidP="00FB34FB">
            <w:pPr>
              <w:spacing w:before="0" w:after="0"/>
              <w:jc w:val="center"/>
              <w:rPr>
                <w:rFonts w:asciiTheme="majorHAnsi" w:hAnsiTheme="majorHAnsi"/>
              </w:rPr>
            </w:pPr>
          </w:p>
        </w:tc>
        <w:tc>
          <w:tcPr>
            <w:tcW w:w="1275" w:type="dxa"/>
          </w:tcPr>
          <w:p w14:paraId="2EE44619"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 10%</w:t>
            </w:r>
          </w:p>
        </w:tc>
        <w:tc>
          <w:tcPr>
            <w:tcW w:w="1529" w:type="dxa"/>
            <w:gridSpan w:val="3"/>
          </w:tcPr>
          <w:p w14:paraId="0661F684" w14:textId="77777777" w:rsidR="00FE129B" w:rsidRPr="0063120D" w:rsidRDefault="00FE129B" w:rsidP="00FB34FB">
            <w:pPr>
              <w:tabs>
                <w:tab w:val="decimal" w:pos="1109"/>
              </w:tabs>
              <w:spacing w:before="0" w:after="0"/>
              <w:jc w:val="both"/>
              <w:rPr>
                <w:rFonts w:asciiTheme="majorHAnsi" w:hAnsiTheme="majorHAnsi"/>
              </w:rPr>
            </w:pPr>
            <w:r>
              <w:rPr>
                <w:rFonts w:asciiTheme="majorHAnsi" w:hAnsiTheme="majorHAnsi"/>
              </w:rPr>
              <w:t>(4,095,000)</w:t>
            </w:r>
          </w:p>
        </w:tc>
        <w:tc>
          <w:tcPr>
            <w:tcW w:w="1732" w:type="dxa"/>
          </w:tcPr>
          <w:p w14:paraId="773AD9BA" w14:textId="77777777" w:rsidR="00FE129B" w:rsidRPr="00663229" w:rsidRDefault="00FE129B" w:rsidP="00FB34FB">
            <w:pPr>
              <w:tabs>
                <w:tab w:val="decimal" w:pos="1300"/>
              </w:tabs>
              <w:spacing w:before="0" w:after="0"/>
              <w:jc w:val="both"/>
              <w:rPr>
                <w:rFonts w:asciiTheme="majorHAnsi" w:hAnsiTheme="majorHAnsi"/>
              </w:rPr>
            </w:pPr>
            <w:r w:rsidRPr="000C3917">
              <w:rPr>
                <w:rFonts w:asciiTheme="majorHAnsi" w:hAnsiTheme="majorHAnsi"/>
              </w:rPr>
              <w:t>(3,500,000)</w:t>
            </w:r>
          </w:p>
        </w:tc>
      </w:tr>
      <w:tr w:rsidR="00FE129B" w14:paraId="5F9F18D7" w14:textId="77777777" w:rsidTr="00FB34FB">
        <w:tc>
          <w:tcPr>
            <w:tcW w:w="2269" w:type="dxa"/>
            <w:gridSpan w:val="2"/>
          </w:tcPr>
          <w:p w14:paraId="7DBB21F3" w14:textId="77777777" w:rsidR="00FE129B" w:rsidRPr="00663229" w:rsidRDefault="00FE129B" w:rsidP="00FB34FB">
            <w:pPr>
              <w:spacing w:before="0" w:after="0"/>
              <w:jc w:val="both"/>
              <w:rPr>
                <w:rFonts w:asciiTheme="majorHAnsi" w:hAnsiTheme="majorHAnsi"/>
              </w:rPr>
            </w:pPr>
          </w:p>
        </w:tc>
        <w:tc>
          <w:tcPr>
            <w:tcW w:w="1275" w:type="dxa"/>
          </w:tcPr>
          <w:p w14:paraId="0F126B4E" w14:textId="77777777" w:rsidR="00FE129B" w:rsidRPr="00663229" w:rsidRDefault="00FE129B" w:rsidP="00FB34FB">
            <w:pPr>
              <w:spacing w:before="0" w:after="0"/>
              <w:jc w:val="center"/>
              <w:rPr>
                <w:rFonts w:asciiTheme="majorHAnsi" w:hAnsiTheme="majorHAnsi"/>
              </w:rPr>
            </w:pPr>
          </w:p>
        </w:tc>
        <w:tc>
          <w:tcPr>
            <w:tcW w:w="1560" w:type="dxa"/>
            <w:gridSpan w:val="2"/>
          </w:tcPr>
          <w:p w14:paraId="50AB44E9"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Discount rate</w:t>
            </w:r>
          </w:p>
        </w:tc>
        <w:tc>
          <w:tcPr>
            <w:tcW w:w="1275" w:type="dxa"/>
          </w:tcPr>
          <w:p w14:paraId="557F739D"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1%</w:t>
            </w:r>
          </w:p>
        </w:tc>
        <w:tc>
          <w:tcPr>
            <w:tcW w:w="1529" w:type="dxa"/>
            <w:gridSpan w:val="3"/>
          </w:tcPr>
          <w:p w14:paraId="15832721" w14:textId="77777777" w:rsidR="00FE129B" w:rsidRPr="0063120D" w:rsidRDefault="00FE129B" w:rsidP="00FB34FB">
            <w:pPr>
              <w:tabs>
                <w:tab w:val="decimal" w:pos="1109"/>
              </w:tabs>
              <w:spacing w:before="0" w:after="0"/>
              <w:jc w:val="both"/>
              <w:rPr>
                <w:rFonts w:asciiTheme="majorHAnsi" w:hAnsiTheme="majorHAnsi"/>
              </w:rPr>
            </w:pPr>
            <w:r>
              <w:rPr>
                <w:rFonts w:asciiTheme="majorHAnsi" w:hAnsiTheme="majorHAnsi"/>
              </w:rPr>
              <w:t>(2,407,000)</w:t>
            </w:r>
          </w:p>
        </w:tc>
        <w:tc>
          <w:tcPr>
            <w:tcW w:w="1732" w:type="dxa"/>
          </w:tcPr>
          <w:p w14:paraId="6380CF57" w14:textId="77777777" w:rsidR="00FE129B" w:rsidRPr="00663229" w:rsidRDefault="00FE129B" w:rsidP="00FB34FB">
            <w:pPr>
              <w:tabs>
                <w:tab w:val="decimal" w:pos="1300"/>
              </w:tabs>
              <w:spacing w:before="0" w:after="0"/>
              <w:jc w:val="both"/>
              <w:rPr>
                <w:rFonts w:asciiTheme="majorHAnsi" w:hAnsiTheme="majorHAnsi"/>
              </w:rPr>
            </w:pPr>
            <w:r w:rsidRPr="000C3917">
              <w:rPr>
                <w:rFonts w:asciiTheme="majorHAnsi" w:hAnsiTheme="majorHAnsi"/>
              </w:rPr>
              <w:t>(2,400,000)</w:t>
            </w:r>
          </w:p>
        </w:tc>
      </w:tr>
      <w:tr w:rsidR="00FE129B" w14:paraId="2D80A7AB" w14:textId="77777777" w:rsidTr="00FB34FB">
        <w:tc>
          <w:tcPr>
            <w:tcW w:w="2269" w:type="dxa"/>
            <w:gridSpan w:val="2"/>
          </w:tcPr>
          <w:p w14:paraId="7588E0F2" w14:textId="77777777" w:rsidR="00FE129B" w:rsidRPr="00663229" w:rsidRDefault="00FE129B" w:rsidP="00FB34FB">
            <w:pPr>
              <w:spacing w:before="0" w:after="0"/>
              <w:jc w:val="both"/>
              <w:rPr>
                <w:rFonts w:asciiTheme="majorHAnsi" w:hAnsiTheme="majorHAnsi"/>
              </w:rPr>
            </w:pPr>
          </w:p>
        </w:tc>
        <w:tc>
          <w:tcPr>
            <w:tcW w:w="1275" w:type="dxa"/>
          </w:tcPr>
          <w:p w14:paraId="1F2A92E3" w14:textId="77777777" w:rsidR="00FE129B" w:rsidRPr="00663229" w:rsidRDefault="00FE129B" w:rsidP="00FB34FB">
            <w:pPr>
              <w:spacing w:before="0" w:after="0"/>
              <w:jc w:val="center"/>
              <w:rPr>
                <w:rFonts w:asciiTheme="majorHAnsi" w:hAnsiTheme="majorHAnsi"/>
              </w:rPr>
            </w:pPr>
          </w:p>
        </w:tc>
        <w:tc>
          <w:tcPr>
            <w:tcW w:w="1560" w:type="dxa"/>
            <w:gridSpan w:val="2"/>
          </w:tcPr>
          <w:p w14:paraId="3F51C264" w14:textId="77777777" w:rsidR="00FE129B" w:rsidRPr="00663229" w:rsidRDefault="00FE129B" w:rsidP="00FB34FB">
            <w:pPr>
              <w:spacing w:before="0" w:after="0"/>
              <w:jc w:val="center"/>
              <w:rPr>
                <w:rFonts w:asciiTheme="majorHAnsi" w:hAnsiTheme="majorHAnsi"/>
              </w:rPr>
            </w:pPr>
          </w:p>
        </w:tc>
        <w:tc>
          <w:tcPr>
            <w:tcW w:w="1275" w:type="dxa"/>
          </w:tcPr>
          <w:p w14:paraId="3E9B4B72"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1%</w:t>
            </w:r>
          </w:p>
        </w:tc>
        <w:tc>
          <w:tcPr>
            <w:tcW w:w="1529" w:type="dxa"/>
            <w:gridSpan w:val="3"/>
          </w:tcPr>
          <w:p w14:paraId="66AA3B70" w14:textId="77777777" w:rsidR="00FE129B" w:rsidRPr="0063120D" w:rsidRDefault="00FE129B" w:rsidP="00FB34FB">
            <w:pPr>
              <w:tabs>
                <w:tab w:val="decimal" w:pos="1109"/>
              </w:tabs>
              <w:spacing w:before="0" w:after="0"/>
              <w:jc w:val="both"/>
              <w:rPr>
                <w:rFonts w:asciiTheme="majorHAnsi" w:hAnsiTheme="majorHAnsi"/>
              </w:rPr>
            </w:pPr>
            <w:r>
              <w:rPr>
                <w:rFonts w:asciiTheme="majorHAnsi" w:hAnsiTheme="majorHAnsi"/>
              </w:rPr>
              <w:t>2,787,000</w:t>
            </w:r>
          </w:p>
        </w:tc>
        <w:tc>
          <w:tcPr>
            <w:tcW w:w="1732" w:type="dxa"/>
          </w:tcPr>
          <w:p w14:paraId="2BB72E86" w14:textId="77777777" w:rsidR="00FE129B" w:rsidRPr="00663229" w:rsidRDefault="00FE129B" w:rsidP="00FB34FB">
            <w:pPr>
              <w:tabs>
                <w:tab w:val="decimal" w:pos="1300"/>
              </w:tabs>
              <w:spacing w:before="0" w:after="0"/>
              <w:jc w:val="both"/>
              <w:rPr>
                <w:rFonts w:asciiTheme="majorHAnsi" w:hAnsiTheme="majorHAnsi"/>
              </w:rPr>
            </w:pPr>
            <w:r w:rsidRPr="000C3917">
              <w:rPr>
                <w:rFonts w:asciiTheme="majorHAnsi" w:hAnsiTheme="majorHAnsi"/>
              </w:rPr>
              <w:t>2,800,000</w:t>
            </w:r>
          </w:p>
        </w:tc>
      </w:tr>
      <w:tr w:rsidR="00FE129B" w14:paraId="2EEDB691" w14:textId="77777777" w:rsidTr="00FB34FB">
        <w:tc>
          <w:tcPr>
            <w:tcW w:w="2269" w:type="dxa"/>
            <w:gridSpan w:val="2"/>
          </w:tcPr>
          <w:p w14:paraId="3BAD0E8F" w14:textId="77777777" w:rsidR="00FE129B" w:rsidRPr="00663229" w:rsidRDefault="00FE129B" w:rsidP="00FB34FB">
            <w:pPr>
              <w:spacing w:before="0" w:after="0"/>
              <w:jc w:val="both"/>
              <w:rPr>
                <w:rFonts w:asciiTheme="majorHAnsi" w:hAnsiTheme="majorHAnsi"/>
              </w:rPr>
            </w:pPr>
          </w:p>
        </w:tc>
        <w:tc>
          <w:tcPr>
            <w:tcW w:w="1275" w:type="dxa"/>
          </w:tcPr>
          <w:p w14:paraId="791449B4" w14:textId="77777777" w:rsidR="00FE129B" w:rsidRPr="00663229" w:rsidRDefault="00FE129B" w:rsidP="00FB34FB">
            <w:pPr>
              <w:spacing w:before="0" w:after="0"/>
              <w:jc w:val="center"/>
              <w:rPr>
                <w:rFonts w:asciiTheme="majorHAnsi" w:hAnsiTheme="majorHAnsi"/>
              </w:rPr>
            </w:pPr>
          </w:p>
        </w:tc>
        <w:tc>
          <w:tcPr>
            <w:tcW w:w="1560" w:type="dxa"/>
            <w:gridSpan w:val="2"/>
          </w:tcPr>
          <w:p w14:paraId="1A5C82B7" w14:textId="77777777" w:rsidR="00FE129B" w:rsidRPr="00663229" w:rsidRDefault="00FE129B" w:rsidP="00FB34FB">
            <w:pPr>
              <w:spacing w:before="0" w:after="0"/>
              <w:rPr>
                <w:rFonts w:asciiTheme="majorHAnsi" w:hAnsiTheme="majorHAnsi"/>
              </w:rPr>
            </w:pPr>
          </w:p>
        </w:tc>
        <w:tc>
          <w:tcPr>
            <w:tcW w:w="1275" w:type="dxa"/>
          </w:tcPr>
          <w:p w14:paraId="6A0F77ED" w14:textId="77777777" w:rsidR="00FE129B" w:rsidRPr="00663229" w:rsidRDefault="00FE129B" w:rsidP="00FB34FB">
            <w:pPr>
              <w:spacing w:before="0" w:after="0"/>
              <w:jc w:val="center"/>
              <w:rPr>
                <w:rFonts w:asciiTheme="majorHAnsi" w:hAnsiTheme="majorHAnsi"/>
              </w:rPr>
            </w:pPr>
          </w:p>
        </w:tc>
        <w:tc>
          <w:tcPr>
            <w:tcW w:w="1529" w:type="dxa"/>
            <w:gridSpan w:val="3"/>
          </w:tcPr>
          <w:p w14:paraId="6E78A9F1" w14:textId="77777777" w:rsidR="00FE129B" w:rsidRPr="0063120D" w:rsidRDefault="00FE129B" w:rsidP="00FB34FB">
            <w:pPr>
              <w:tabs>
                <w:tab w:val="decimal" w:pos="1109"/>
              </w:tabs>
              <w:spacing w:before="0" w:after="0"/>
              <w:jc w:val="both"/>
              <w:rPr>
                <w:rFonts w:asciiTheme="majorHAnsi" w:hAnsiTheme="majorHAnsi"/>
              </w:rPr>
            </w:pPr>
          </w:p>
        </w:tc>
        <w:tc>
          <w:tcPr>
            <w:tcW w:w="1732" w:type="dxa"/>
          </w:tcPr>
          <w:p w14:paraId="261C8381" w14:textId="77777777" w:rsidR="00FE129B" w:rsidRPr="00663229" w:rsidRDefault="00FE129B" w:rsidP="00FB34FB">
            <w:pPr>
              <w:tabs>
                <w:tab w:val="decimal" w:pos="1300"/>
              </w:tabs>
              <w:spacing w:before="0" w:after="0"/>
              <w:jc w:val="both"/>
              <w:rPr>
                <w:rFonts w:asciiTheme="majorHAnsi" w:hAnsiTheme="majorHAnsi"/>
              </w:rPr>
            </w:pPr>
          </w:p>
        </w:tc>
      </w:tr>
      <w:tr w:rsidR="00FE129B" w14:paraId="0DB65614" w14:textId="77777777" w:rsidTr="00FB34FB">
        <w:tc>
          <w:tcPr>
            <w:tcW w:w="2269" w:type="dxa"/>
            <w:gridSpan w:val="2"/>
          </w:tcPr>
          <w:p w14:paraId="7081B62F" w14:textId="77777777" w:rsidR="00FE129B" w:rsidRPr="00663229" w:rsidRDefault="00FE129B" w:rsidP="00FB34FB">
            <w:pPr>
              <w:spacing w:before="0" w:after="0"/>
              <w:jc w:val="both"/>
              <w:rPr>
                <w:rFonts w:asciiTheme="majorHAnsi" w:hAnsiTheme="majorHAnsi"/>
              </w:rPr>
            </w:pPr>
            <w:r w:rsidRPr="00663229">
              <w:rPr>
                <w:rFonts w:asciiTheme="majorHAnsi" w:hAnsiTheme="majorHAnsi"/>
              </w:rPr>
              <w:t>Republic of Ireland</w:t>
            </w:r>
          </w:p>
        </w:tc>
        <w:tc>
          <w:tcPr>
            <w:tcW w:w="1275" w:type="dxa"/>
          </w:tcPr>
          <w:p w14:paraId="3B371D4A"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DCF</w:t>
            </w:r>
          </w:p>
        </w:tc>
        <w:tc>
          <w:tcPr>
            <w:tcW w:w="1560" w:type="dxa"/>
            <w:gridSpan w:val="2"/>
          </w:tcPr>
          <w:p w14:paraId="4C6B6F3B"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Revenue</w:t>
            </w:r>
          </w:p>
        </w:tc>
        <w:tc>
          <w:tcPr>
            <w:tcW w:w="1275" w:type="dxa"/>
          </w:tcPr>
          <w:p w14:paraId="509711FC"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 10%</w:t>
            </w:r>
          </w:p>
        </w:tc>
        <w:tc>
          <w:tcPr>
            <w:tcW w:w="1529" w:type="dxa"/>
            <w:gridSpan w:val="3"/>
          </w:tcPr>
          <w:p w14:paraId="4E99CB6F" w14:textId="77777777" w:rsidR="00FE129B" w:rsidRPr="0063120D" w:rsidRDefault="00FE129B" w:rsidP="00FB34FB">
            <w:pPr>
              <w:tabs>
                <w:tab w:val="decimal" w:pos="1109"/>
              </w:tabs>
              <w:spacing w:before="0" w:after="0"/>
              <w:jc w:val="both"/>
              <w:rPr>
                <w:rFonts w:asciiTheme="majorHAnsi" w:hAnsiTheme="majorHAnsi"/>
              </w:rPr>
            </w:pPr>
            <w:r>
              <w:rPr>
                <w:rFonts w:asciiTheme="majorHAnsi" w:hAnsiTheme="majorHAnsi"/>
              </w:rPr>
              <w:t>715,000</w:t>
            </w:r>
          </w:p>
        </w:tc>
        <w:tc>
          <w:tcPr>
            <w:tcW w:w="1732" w:type="dxa"/>
          </w:tcPr>
          <w:p w14:paraId="7D1E47D3" w14:textId="77777777" w:rsidR="00FE129B" w:rsidRPr="00663229" w:rsidRDefault="00FE129B" w:rsidP="00FB34FB">
            <w:pPr>
              <w:tabs>
                <w:tab w:val="decimal" w:pos="1300"/>
              </w:tabs>
              <w:spacing w:before="0" w:after="0"/>
              <w:jc w:val="both"/>
              <w:rPr>
                <w:rFonts w:asciiTheme="majorHAnsi" w:hAnsiTheme="majorHAnsi"/>
              </w:rPr>
            </w:pPr>
            <w:r w:rsidRPr="000C3917">
              <w:rPr>
                <w:rFonts w:asciiTheme="majorHAnsi" w:hAnsiTheme="majorHAnsi"/>
              </w:rPr>
              <w:t>1,900,000</w:t>
            </w:r>
          </w:p>
        </w:tc>
      </w:tr>
      <w:tr w:rsidR="00FE129B" w14:paraId="57FBDDF9" w14:textId="77777777" w:rsidTr="00FB34FB">
        <w:tc>
          <w:tcPr>
            <w:tcW w:w="2269" w:type="dxa"/>
            <w:gridSpan w:val="2"/>
          </w:tcPr>
          <w:p w14:paraId="2710EA73" w14:textId="77777777" w:rsidR="00FE129B" w:rsidRPr="00663229" w:rsidRDefault="00FE129B" w:rsidP="00FB34FB">
            <w:pPr>
              <w:spacing w:before="0" w:after="0"/>
              <w:jc w:val="both"/>
              <w:rPr>
                <w:rFonts w:asciiTheme="majorHAnsi" w:hAnsiTheme="majorHAnsi"/>
              </w:rPr>
            </w:pPr>
          </w:p>
        </w:tc>
        <w:tc>
          <w:tcPr>
            <w:tcW w:w="1275" w:type="dxa"/>
          </w:tcPr>
          <w:p w14:paraId="4EFF058F" w14:textId="77777777" w:rsidR="00FE129B" w:rsidRPr="00663229" w:rsidRDefault="00FE129B" w:rsidP="00FB34FB">
            <w:pPr>
              <w:spacing w:before="0" w:after="0"/>
              <w:jc w:val="center"/>
              <w:rPr>
                <w:rFonts w:asciiTheme="majorHAnsi" w:hAnsiTheme="majorHAnsi"/>
              </w:rPr>
            </w:pPr>
          </w:p>
        </w:tc>
        <w:tc>
          <w:tcPr>
            <w:tcW w:w="1560" w:type="dxa"/>
            <w:gridSpan w:val="2"/>
          </w:tcPr>
          <w:p w14:paraId="2885193D" w14:textId="77777777" w:rsidR="00FE129B" w:rsidRPr="00663229" w:rsidRDefault="00FE129B" w:rsidP="00FB34FB">
            <w:pPr>
              <w:spacing w:before="0" w:after="0"/>
              <w:jc w:val="center"/>
              <w:rPr>
                <w:rFonts w:asciiTheme="majorHAnsi" w:hAnsiTheme="majorHAnsi"/>
              </w:rPr>
            </w:pPr>
          </w:p>
        </w:tc>
        <w:tc>
          <w:tcPr>
            <w:tcW w:w="1275" w:type="dxa"/>
          </w:tcPr>
          <w:p w14:paraId="15260E48"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 10%</w:t>
            </w:r>
          </w:p>
        </w:tc>
        <w:tc>
          <w:tcPr>
            <w:tcW w:w="1529" w:type="dxa"/>
            <w:gridSpan w:val="3"/>
          </w:tcPr>
          <w:p w14:paraId="6FFEA0D1" w14:textId="77777777" w:rsidR="00FE129B" w:rsidRPr="0063120D" w:rsidRDefault="00FE129B" w:rsidP="00FB34FB">
            <w:pPr>
              <w:tabs>
                <w:tab w:val="decimal" w:pos="1109"/>
              </w:tabs>
              <w:spacing w:before="0" w:after="0"/>
              <w:jc w:val="both"/>
              <w:rPr>
                <w:rFonts w:asciiTheme="majorHAnsi" w:hAnsiTheme="majorHAnsi"/>
              </w:rPr>
            </w:pPr>
            <w:r>
              <w:rPr>
                <w:rFonts w:asciiTheme="majorHAnsi" w:hAnsiTheme="majorHAnsi"/>
              </w:rPr>
              <w:t>(1,392,000)</w:t>
            </w:r>
          </w:p>
        </w:tc>
        <w:tc>
          <w:tcPr>
            <w:tcW w:w="1732" w:type="dxa"/>
          </w:tcPr>
          <w:p w14:paraId="166C68C4" w14:textId="77777777" w:rsidR="00FE129B" w:rsidRPr="00663229" w:rsidRDefault="00FE129B" w:rsidP="00FB34FB">
            <w:pPr>
              <w:tabs>
                <w:tab w:val="decimal" w:pos="1300"/>
              </w:tabs>
              <w:spacing w:before="0" w:after="0"/>
              <w:jc w:val="both"/>
              <w:rPr>
                <w:rFonts w:asciiTheme="majorHAnsi" w:hAnsiTheme="majorHAnsi"/>
              </w:rPr>
            </w:pPr>
            <w:r w:rsidRPr="000C3917">
              <w:rPr>
                <w:rFonts w:asciiTheme="majorHAnsi" w:hAnsiTheme="majorHAnsi"/>
              </w:rPr>
              <w:t>(3,400,000)</w:t>
            </w:r>
          </w:p>
        </w:tc>
      </w:tr>
      <w:tr w:rsidR="00FE129B" w14:paraId="6C675FD0" w14:textId="77777777" w:rsidTr="00FB34FB">
        <w:tc>
          <w:tcPr>
            <w:tcW w:w="2269" w:type="dxa"/>
            <w:gridSpan w:val="2"/>
          </w:tcPr>
          <w:p w14:paraId="747F9131" w14:textId="77777777" w:rsidR="00FE129B" w:rsidRPr="00663229" w:rsidRDefault="00FE129B" w:rsidP="00FB34FB">
            <w:pPr>
              <w:spacing w:before="0" w:after="0"/>
              <w:jc w:val="both"/>
              <w:rPr>
                <w:rFonts w:asciiTheme="majorHAnsi" w:hAnsiTheme="majorHAnsi"/>
              </w:rPr>
            </w:pPr>
          </w:p>
        </w:tc>
        <w:tc>
          <w:tcPr>
            <w:tcW w:w="1275" w:type="dxa"/>
          </w:tcPr>
          <w:p w14:paraId="5CF1E8AE" w14:textId="77777777" w:rsidR="00FE129B" w:rsidRPr="00663229" w:rsidRDefault="00FE129B" w:rsidP="00FB34FB">
            <w:pPr>
              <w:spacing w:before="0" w:after="0"/>
              <w:jc w:val="center"/>
              <w:rPr>
                <w:rFonts w:asciiTheme="majorHAnsi" w:hAnsiTheme="majorHAnsi"/>
              </w:rPr>
            </w:pPr>
          </w:p>
        </w:tc>
        <w:tc>
          <w:tcPr>
            <w:tcW w:w="1560" w:type="dxa"/>
            <w:gridSpan w:val="2"/>
          </w:tcPr>
          <w:p w14:paraId="477839FF"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Discount rate</w:t>
            </w:r>
          </w:p>
        </w:tc>
        <w:tc>
          <w:tcPr>
            <w:tcW w:w="1275" w:type="dxa"/>
          </w:tcPr>
          <w:p w14:paraId="6A55BCDB"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1%</w:t>
            </w:r>
          </w:p>
        </w:tc>
        <w:tc>
          <w:tcPr>
            <w:tcW w:w="1529" w:type="dxa"/>
            <w:gridSpan w:val="3"/>
          </w:tcPr>
          <w:p w14:paraId="763B19DD" w14:textId="77777777" w:rsidR="00FE129B" w:rsidRPr="0063120D" w:rsidRDefault="00FE129B" w:rsidP="00FB34FB">
            <w:pPr>
              <w:tabs>
                <w:tab w:val="decimal" w:pos="1109"/>
              </w:tabs>
              <w:spacing w:before="0" w:after="0"/>
              <w:jc w:val="both"/>
              <w:rPr>
                <w:rFonts w:asciiTheme="majorHAnsi" w:hAnsiTheme="majorHAnsi"/>
              </w:rPr>
            </w:pPr>
            <w:r>
              <w:rPr>
                <w:rFonts w:asciiTheme="majorHAnsi" w:hAnsiTheme="majorHAnsi"/>
              </w:rPr>
              <w:t>(2,999,000)</w:t>
            </w:r>
          </w:p>
        </w:tc>
        <w:tc>
          <w:tcPr>
            <w:tcW w:w="1732" w:type="dxa"/>
          </w:tcPr>
          <w:p w14:paraId="545C1A3C" w14:textId="77777777" w:rsidR="00FE129B" w:rsidRPr="00663229" w:rsidRDefault="00FE129B" w:rsidP="00FB34FB">
            <w:pPr>
              <w:tabs>
                <w:tab w:val="decimal" w:pos="1300"/>
              </w:tabs>
              <w:spacing w:before="0" w:after="0"/>
              <w:jc w:val="both"/>
              <w:rPr>
                <w:rFonts w:asciiTheme="majorHAnsi" w:hAnsiTheme="majorHAnsi"/>
              </w:rPr>
            </w:pPr>
            <w:r w:rsidRPr="000C3917">
              <w:rPr>
                <w:rFonts w:asciiTheme="majorHAnsi" w:hAnsiTheme="majorHAnsi"/>
              </w:rPr>
              <w:t>(1,900,000)</w:t>
            </w:r>
          </w:p>
        </w:tc>
      </w:tr>
      <w:tr w:rsidR="00FE129B" w14:paraId="658EFBD4" w14:textId="77777777" w:rsidTr="00FB34FB">
        <w:tc>
          <w:tcPr>
            <w:tcW w:w="2269" w:type="dxa"/>
            <w:gridSpan w:val="2"/>
          </w:tcPr>
          <w:p w14:paraId="54D39D9B" w14:textId="77777777" w:rsidR="00FE129B" w:rsidRPr="00663229" w:rsidRDefault="00FE129B" w:rsidP="00FB34FB">
            <w:pPr>
              <w:spacing w:before="0" w:after="0"/>
              <w:jc w:val="both"/>
              <w:rPr>
                <w:rFonts w:asciiTheme="majorHAnsi" w:hAnsiTheme="majorHAnsi"/>
              </w:rPr>
            </w:pPr>
          </w:p>
        </w:tc>
        <w:tc>
          <w:tcPr>
            <w:tcW w:w="1275" w:type="dxa"/>
          </w:tcPr>
          <w:p w14:paraId="555224A4" w14:textId="77777777" w:rsidR="00FE129B" w:rsidRPr="00663229" w:rsidRDefault="00FE129B" w:rsidP="00FB34FB">
            <w:pPr>
              <w:spacing w:before="0" w:after="0"/>
              <w:jc w:val="center"/>
              <w:rPr>
                <w:rFonts w:asciiTheme="majorHAnsi" w:hAnsiTheme="majorHAnsi"/>
              </w:rPr>
            </w:pPr>
          </w:p>
        </w:tc>
        <w:tc>
          <w:tcPr>
            <w:tcW w:w="1560" w:type="dxa"/>
            <w:gridSpan w:val="2"/>
          </w:tcPr>
          <w:p w14:paraId="4B547F8B" w14:textId="77777777" w:rsidR="00FE129B" w:rsidRPr="00663229" w:rsidRDefault="00FE129B" w:rsidP="00FB34FB">
            <w:pPr>
              <w:spacing w:before="0" w:after="0"/>
              <w:jc w:val="center"/>
              <w:rPr>
                <w:rFonts w:asciiTheme="majorHAnsi" w:hAnsiTheme="majorHAnsi"/>
              </w:rPr>
            </w:pPr>
          </w:p>
        </w:tc>
        <w:tc>
          <w:tcPr>
            <w:tcW w:w="1275" w:type="dxa"/>
          </w:tcPr>
          <w:p w14:paraId="03ADDAC8" w14:textId="77777777" w:rsidR="00FE129B" w:rsidRPr="00663229" w:rsidRDefault="00FE129B" w:rsidP="00FB34FB">
            <w:pPr>
              <w:spacing w:before="0" w:after="0"/>
              <w:jc w:val="center"/>
              <w:rPr>
                <w:rFonts w:asciiTheme="majorHAnsi" w:hAnsiTheme="majorHAnsi"/>
              </w:rPr>
            </w:pPr>
            <w:r w:rsidRPr="00663229">
              <w:rPr>
                <w:rFonts w:asciiTheme="majorHAnsi" w:hAnsiTheme="majorHAnsi"/>
              </w:rPr>
              <w:t>-1%</w:t>
            </w:r>
          </w:p>
        </w:tc>
        <w:tc>
          <w:tcPr>
            <w:tcW w:w="1529" w:type="dxa"/>
            <w:gridSpan w:val="3"/>
          </w:tcPr>
          <w:p w14:paraId="3FAED19F" w14:textId="77777777" w:rsidR="00FE129B" w:rsidRPr="0063120D" w:rsidRDefault="00FE129B" w:rsidP="00FB34FB">
            <w:pPr>
              <w:tabs>
                <w:tab w:val="decimal" w:pos="1109"/>
              </w:tabs>
              <w:spacing w:before="0" w:after="0"/>
              <w:jc w:val="both"/>
              <w:rPr>
                <w:rFonts w:asciiTheme="majorHAnsi" w:hAnsiTheme="majorHAnsi"/>
              </w:rPr>
            </w:pPr>
            <w:r>
              <w:rPr>
                <w:rFonts w:asciiTheme="majorHAnsi" w:hAnsiTheme="majorHAnsi"/>
              </w:rPr>
              <w:t>2,787,000</w:t>
            </w:r>
          </w:p>
        </w:tc>
        <w:tc>
          <w:tcPr>
            <w:tcW w:w="1732" w:type="dxa"/>
          </w:tcPr>
          <w:p w14:paraId="30AC859F" w14:textId="77777777" w:rsidR="00FE129B" w:rsidRPr="00663229" w:rsidRDefault="00FE129B" w:rsidP="00FB34FB">
            <w:pPr>
              <w:tabs>
                <w:tab w:val="decimal" w:pos="1300"/>
              </w:tabs>
              <w:spacing w:before="0" w:after="0"/>
              <w:jc w:val="both"/>
              <w:rPr>
                <w:rFonts w:asciiTheme="majorHAnsi" w:hAnsiTheme="majorHAnsi"/>
              </w:rPr>
            </w:pPr>
            <w:r w:rsidRPr="000C3917">
              <w:rPr>
                <w:rFonts w:asciiTheme="majorHAnsi" w:hAnsiTheme="majorHAnsi"/>
              </w:rPr>
              <w:t>2,300,000</w:t>
            </w:r>
          </w:p>
        </w:tc>
      </w:tr>
      <w:tr w:rsidR="00FE129B" w14:paraId="6CF897E2" w14:textId="77777777" w:rsidTr="00FB34FB">
        <w:tc>
          <w:tcPr>
            <w:tcW w:w="2269" w:type="dxa"/>
            <w:gridSpan w:val="2"/>
          </w:tcPr>
          <w:p w14:paraId="395FD067" w14:textId="77777777" w:rsidR="00FE129B" w:rsidRPr="00663229" w:rsidRDefault="00FE129B" w:rsidP="00FB34FB">
            <w:pPr>
              <w:spacing w:before="0" w:after="0"/>
              <w:jc w:val="both"/>
              <w:rPr>
                <w:rFonts w:asciiTheme="majorHAnsi" w:hAnsiTheme="majorHAnsi"/>
                <w:sz w:val="20"/>
                <w:szCs w:val="20"/>
              </w:rPr>
            </w:pPr>
          </w:p>
        </w:tc>
        <w:tc>
          <w:tcPr>
            <w:tcW w:w="1275" w:type="dxa"/>
          </w:tcPr>
          <w:p w14:paraId="2BCAD7D6" w14:textId="77777777" w:rsidR="00FE129B" w:rsidRPr="00663229" w:rsidRDefault="00FE129B" w:rsidP="00FB34FB">
            <w:pPr>
              <w:spacing w:before="0" w:after="0"/>
              <w:jc w:val="center"/>
              <w:rPr>
                <w:rFonts w:asciiTheme="majorHAnsi" w:hAnsiTheme="majorHAnsi"/>
                <w:sz w:val="20"/>
                <w:szCs w:val="20"/>
              </w:rPr>
            </w:pPr>
          </w:p>
        </w:tc>
        <w:tc>
          <w:tcPr>
            <w:tcW w:w="1560" w:type="dxa"/>
            <w:gridSpan w:val="2"/>
          </w:tcPr>
          <w:p w14:paraId="1FC6ED1C" w14:textId="77777777" w:rsidR="00FE129B" w:rsidRPr="00663229" w:rsidRDefault="00FE129B" w:rsidP="00FB34FB">
            <w:pPr>
              <w:spacing w:before="0" w:after="0"/>
              <w:jc w:val="center"/>
              <w:rPr>
                <w:rFonts w:asciiTheme="majorHAnsi" w:hAnsiTheme="majorHAnsi"/>
                <w:sz w:val="20"/>
                <w:szCs w:val="20"/>
              </w:rPr>
            </w:pPr>
          </w:p>
        </w:tc>
        <w:tc>
          <w:tcPr>
            <w:tcW w:w="1275" w:type="dxa"/>
          </w:tcPr>
          <w:p w14:paraId="2D82FFC6" w14:textId="77777777" w:rsidR="00FE129B" w:rsidRPr="00663229" w:rsidRDefault="00FE129B" w:rsidP="00FB34FB">
            <w:pPr>
              <w:spacing w:before="0" w:after="0"/>
              <w:jc w:val="center"/>
              <w:rPr>
                <w:rFonts w:asciiTheme="majorHAnsi" w:hAnsiTheme="majorHAnsi"/>
                <w:sz w:val="20"/>
                <w:szCs w:val="20"/>
              </w:rPr>
            </w:pPr>
          </w:p>
        </w:tc>
        <w:tc>
          <w:tcPr>
            <w:tcW w:w="1529" w:type="dxa"/>
            <w:gridSpan w:val="3"/>
          </w:tcPr>
          <w:p w14:paraId="159B160A" w14:textId="77777777" w:rsidR="00FE129B" w:rsidRPr="00663229" w:rsidRDefault="00FE129B" w:rsidP="00FB34FB">
            <w:pPr>
              <w:tabs>
                <w:tab w:val="decimal" w:pos="1109"/>
              </w:tabs>
              <w:spacing w:before="0" w:after="0"/>
              <w:jc w:val="both"/>
              <w:rPr>
                <w:rFonts w:asciiTheme="majorHAnsi" w:hAnsiTheme="majorHAnsi"/>
                <w:sz w:val="20"/>
                <w:szCs w:val="20"/>
              </w:rPr>
            </w:pPr>
          </w:p>
        </w:tc>
        <w:tc>
          <w:tcPr>
            <w:tcW w:w="1732" w:type="dxa"/>
          </w:tcPr>
          <w:p w14:paraId="79A93F91" w14:textId="77777777" w:rsidR="00FE129B" w:rsidRPr="00663229" w:rsidRDefault="00FE129B" w:rsidP="00FB34FB">
            <w:pPr>
              <w:tabs>
                <w:tab w:val="decimal" w:pos="1300"/>
              </w:tabs>
              <w:spacing w:before="0" w:after="0"/>
              <w:jc w:val="both"/>
              <w:rPr>
                <w:rFonts w:asciiTheme="majorHAnsi" w:hAnsiTheme="majorHAnsi"/>
                <w:sz w:val="20"/>
                <w:szCs w:val="20"/>
              </w:rPr>
            </w:pPr>
          </w:p>
        </w:tc>
      </w:tr>
      <w:tr w:rsidR="00FE129B" w14:paraId="2B78683A" w14:textId="77777777" w:rsidTr="00FB34FB">
        <w:trPr>
          <w:trHeight w:val="259"/>
        </w:trPr>
        <w:tc>
          <w:tcPr>
            <w:tcW w:w="9640" w:type="dxa"/>
            <w:gridSpan w:val="10"/>
            <w:vAlign w:val="center"/>
          </w:tcPr>
          <w:p w14:paraId="17E79CD5" w14:textId="77777777" w:rsidR="00FE129B" w:rsidRPr="008E5005" w:rsidRDefault="00FE129B" w:rsidP="00FB34FB">
            <w:pPr>
              <w:spacing w:before="0" w:after="0"/>
              <w:jc w:val="both"/>
              <w:rPr>
                <w:rFonts w:asciiTheme="majorHAnsi" w:hAnsiTheme="majorHAnsi"/>
                <w:sz w:val="24"/>
                <w:szCs w:val="24"/>
              </w:rPr>
            </w:pPr>
            <w:r w:rsidRPr="008E5005">
              <w:rPr>
                <w:rFonts w:asciiTheme="majorHAnsi" w:hAnsiTheme="majorHAnsi"/>
              </w:rPr>
              <w:t xml:space="preserve">High case (+10%) and low case (-10%) revenue information used to determine sensitivities are provided by third party pricing sources. </w:t>
            </w:r>
          </w:p>
        </w:tc>
      </w:tr>
      <w:tr w:rsidR="00FE129B" w14:paraId="42C226F7" w14:textId="77777777" w:rsidTr="00FB34FB">
        <w:trPr>
          <w:trHeight w:val="259"/>
        </w:trPr>
        <w:tc>
          <w:tcPr>
            <w:tcW w:w="9640" w:type="dxa"/>
            <w:gridSpan w:val="10"/>
            <w:vAlign w:val="center"/>
          </w:tcPr>
          <w:p w14:paraId="45435289" w14:textId="77777777" w:rsidR="00FE129B" w:rsidRPr="008E5005" w:rsidRDefault="00FE129B" w:rsidP="00FB34FB">
            <w:pPr>
              <w:spacing w:before="0" w:after="0"/>
              <w:jc w:val="both"/>
              <w:rPr>
                <w:sz w:val="20"/>
                <w:szCs w:val="20"/>
              </w:rPr>
            </w:pPr>
          </w:p>
        </w:tc>
      </w:tr>
      <w:tr w:rsidR="00FE129B" w14:paraId="7A6E6FF7" w14:textId="77777777" w:rsidTr="00FB34FB">
        <w:trPr>
          <w:trHeight w:val="259"/>
        </w:trPr>
        <w:tc>
          <w:tcPr>
            <w:tcW w:w="4389" w:type="dxa"/>
            <w:gridSpan w:val="4"/>
            <w:vAlign w:val="center"/>
          </w:tcPr>
          <w:p w14:paraId="2D5D995D" w14:textId="77777777" w:rsidR="00FE129B" w:rsidRPr="008E5005" w:rsidRDefault="00FE129B" w:rsidP="00FB34FB">
            <w:pPr>
              <w:spacing w:before="0" w:after="0"/>
              <w:jc w:val="both"/>
              <w:rPr>
                <w:sz w:val="20"/>
                <w:szCs w:val="20"/>
              </w:rPr>
            </w:pPr>
          </w:p>
        </w:tc>
        <w:tc>
          <w:tcPr>
            <w:tcW w:w="2936" w:type="dxa"/>
            <w:gridSpan w:val="3"/>
            <w:vAlign w:val="center"/>
          </w:tcPr>
          <w:p w14:paraId="7AD15122" w14:textId="77777777" w:rsidR="00FE129B" w:rsidRPr="001E3417" w:rsidRDefault="00FE129B" w:rsidP="00FB34FB">
            <w:pPr>
              <w:spacing w:before="0" w:after="0"/>
              <w:jc w:val="right"/>
              <w:rPr>
                <w:b/>
                <w:bCs/>
              </w:rPr>
            </w:pPr>
          </w:p>
        </w:tc>
        <w:tc>
          <w:tcPr>
            <w:tcW w:w="282" w:type="dxa"/>
            <w:vAlign w:val="center"/>
          </w:tcPr>
          <w:p w14:paraId="4B228913" w14:textId="77777777" w:rsidR="00FE129B" w:rsidRPr="001E3417" w:rsidRDefault="00FE129B" w:rsidP="00FB34FB">
            <w:pPr>
              <w:spacing w:before="0" w:after="0"/>
              <w:jc w:val="both"/>
            </w:pPr>
          </w:p>
        </w:tc>
        <w:tc>
          <w:tcPr>
            <w:tcW w:w="2033" w:type="dxa"/>
            <w:gridSpan w:val="2"/>
            <w:vAlign w:val="center"/>
          </w:tcPr>
          <w:p w14:paraId="06F18455" w14:textId="77777777" w:rsidR="00FE129B" w:rsidRDefault="00FE129B" w:rsidP="00FB34FB">
            <w:pPr>
              <w:spacing w:before="0" w:after="0"/>
              <w:jc w:val="right"/>
            </w:pPr>
          </w:p>
        </w:tc>
      </w:tr>
    </w:tbl>
    <w:p w14:paraId="79CA54AF" w14:textId="77777777" w:rsidR="00FE129B" w:rsidRDefault="00FE129B" w:rsidP="00FE129B">
      <w:pPr>
        <w:spacing w:after="0"/>
        <w:jc w:val="both"/>
        <w:rPr>
          <w:bCs/>
          <w:sz w:val="20"/>
          <w:szCs w:val="20"/>
        </w:rPr>
      </w:pPr>
    </w:p>
    <w:p w14:paraId="621FA473" w14:textId="77777777" w:rsidR="00FE129B" w:rsidRDefault="00FE129B" w:rsidP="00FE129B">
      <w:pPr>
        <w:spacing w:before="0" w:after="0"/>
        <w:rPr>
          <w:bCs/>
          <w:sz w:val="20"/>
          <w:szCs w:val="20"/>
        </w:rPr>
      </w:pPr>
      <w:r>
        <w:rPr>
          <w:bCs/>
          <w:sz w:val="20"/>
          <w:szCs w:val="20"/>
        </w:rPr>
        <w:br w:type="page"/>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016"/>
        <w:gridCol w:w="1969"/>
        <w:gridCol w:w="421"/>
        <w:gridCol w:w="1525"/>
      </w:tblGrid>
      <w:tr w:rsidR="00FE129B" w:rsidRPr="000A66FE" w14:paraId="316089F3" w14:textId="77777777" w:rsidTr="00FB34FB">
        <w:tc>
          <w:tcPr>
            <w:tcW w:w="9498" w:type="dxa"/>
            <w:gridSpan w:val="5"/>
          </w:tcPr>
          <w:p w14:paraId="72F4B8C0"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08E944A6" w14:textId="77777777" w:rsidTr="00FB34FB">
        <w:tc>
          <w:tcPr>
            <w:tcW w:w="9498" w:type="dxa"/>
            <w:gridSpan w:val="5"/>
          </w:tcPr>
          <w:p w14:paraId="5F98EDD7"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7E81CF60" w14:textId="77777777" w:rsidTr="00FB34FB">
        <w:tc>
          <w:tcPr>
            <w:tcW w:w="9498" w:type="dxa"/>
            <w:gridSpan w:val="5"/>
          </w:tcPr>
          <w:p w14:paraId="77FB4B39" w14:textId="77777777" w:rsidR="00FE129B" w:rsidRPr="0063120D" w:rsidRDefault="00FE129B" w:rsidP="00FB34FB">
            <w:pPr>
              <w:spacing w:before="0" w:after="0"/>
              <w:rPr>
                <w:rFonts w:asciiTheme="majorHAnsi" w:hAnsiTheme="majorHAnsi"/>
                <w:color w:val="008CA9"/>
                <w:sz w:val="20"/>
                <w:lang w:val="en"/>
              </w:rPr>
            </w:pPr>
          </w:p>
        </w:tc>
      </w:tr>
      <w:tr w:rsidR="00FE129B" w:rsidRPr="004A618D" w14:paraId="7C44F3D2" w14:textId="77777777" w:rsidTr="00FB34FB">
        <w:tc>
          <w:tcPr>
            <w:tcW w:w="567" w:type="dxa"/>
          </w:tcPr>
          <w:p w14:paraId="54FD97E0"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17.</w:t>
            </w:r>
          </w:p>
        </w:tc>
        <w:tc>
          <w:tcPr>
            <w:tcW w:w="8931" w:type="dxa"/>
            <w:gridSpan w:val="4"/>
          </w:tcPr>
          <w:p w14:paraId="1FB84BE9"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Fair value measurement (continued)</w:t>
            </w:r>
          </w:p>
        </w:tc>
      </w:tr>
      <w:tr w:rsidR="00FE129B" w:rsidRPr="004A618D" w14:paraId="2C289297" w14:textId="77777777" w:rsidTr="00FB34FB">
        <w:tc>
          <w:tcPr>
            <w:tcW w:w="567" w:type="dxa"/>
          </w:tcPr>
          <w:p w14:paraId="7C4AB8BF" w14:textId="77777777" w:rsidR="00FE129B" w:rsidRPr="008E5005" w:rsidRDefault="00FE129B" w:rsidP="00FB34FB">
            <w:pPr>
              <w:spacing w:before="0" w:after="0"/>
              <w:rPr>
                <w:rFonts w:asciiTheme="majorHAnsi" w:hAnsiTheme="majorHAnsi"/>
                <w:b/>
                <w:bCs/>
                <w:color w:val="00A994"/>
                <w:sz w:val="20"/>
                <w:szCs w:val="20"/>
                <w:lang w:val="en"/>
              </w:rPr>
            </w:pPr>
          </w:p>
        </w:tc>
        <w:tc>
          <w:tcPr>
            <w:tcW w:w="8931" w:type="dxa"/>
            <w:gridSpan w:val="4"/>
          </w:tcPr>
          <w:p w14:paraId="599E6229" w14:textId="77777777" w:rsidR="00FE129B" w:rsidRPr="008E5005" w:rsidRDefault="00FE129B" w:rsidP="00FB34FB">
            <w:pPr>
              <w:spacing w:before="0" w:after="0"/>
              <w:rPr>
                <w:rFonts w:asciiTheme="majorHAnsi" w:hAnsiTheme="majorHAnsi"/>
                <w:b/>
                <w:bCs/>
                <w:color w:val="00A994"/>
                <w:sz w:val="20"/>
                <w:szCs w:val="20"/>
                <w:lang w:val="en"/>
              </w:rPr>
            </w:pPr>
          </w:p>
        </w:tc>
      </w:tr>
      <w:tr w:rsidR="00FE129B" w:rsidRPr="004A618D" w14:paraId="482D5973" w14:textId="77777777" w:rsidTr="00FB34FB">
        <w:tc>
          <w:tcPr>
            <w:tcW w:w="9498" w:type="dxa"/>
            <w:gridSpan w:val="5"/>
          </w:tcPr>
          <w:p w14:paraId="2B8C8093" w14:textId="77777777" w:rsidR="00FE129B" w:rsidRPr="008E5005" w:rsidRDefault="00FE129B" w:rsidP="00FB34FB">
            <w:pPr>
              <w:spacing w:before="0" w:after="0"/>
              <w:jc w:val="both"/>
              <w:rPr>
                <w:rFonts w:asciiTheme="majorHAnsi" w:hAnsiTheme="majorHAnsi"/>
                <w:b/>
                <w:bCs/>
                <w:sz w:val="24"/>
                <w:szCs w:val="24"/>
                <w:lang w:val="en"/>
              </w:rPr>
            </w:pPr>
            <w:r w:rsidRPr="008E5005">
              <w:rPr>
                <w:rFonts w:asciiTheme="majorHAnsi" w:hAnsiTheme="majorHAnsi"/>
                <w:b/>
              </w:rPr>
              <w:t>Valuation of financial instruments</w:t>
            </w:r>
          </w:p>
        </w:tc>
      </w:tr>
      <w:tr w:rsidR="00FE129B" w:rsidRPr="002F2C57" w14:paraId="78E7A7EC" w14:textId="77777777" w:rsidTr="00FB34FB">
        <w:tc>
          <w:tcPr>
            <w:tcW w:w="9498" w:type="dxa"/>
            <w:gridSpan w:val="5"/>
          </w:tcPr>
          <w:p w14:paraId="0ECD66A6" w14:textId="77777777" w:rsidR="00FE129B" w:rsidRPr="008E5005" w:rsidRDefault="00FE129B" w:rsidP="00FB34FB">
            <w:pPr>
              <w:spacing w:after="0"/>
              <w:jc w:val="both"/>
              <w:rPr>
                <w:rFonts w:asciiTheme="majorHAnsi" w:hAnsiTheme="majorHAnsi"/>
                <w:lang w:val="en"/>
              </w:rPr>
            </w:pPr>
            <w:r w:rsidRPr="008E5005">
              <w:rPr>
                <w:rFonts w:asciiTheme="majorHAnsi" w:hAnsiTheme="majorHAnsi"/>
              </w:rPr>
              <w:t xml:space="preserve">The investments at fair value through profit or loss are Level 3 in the fair value hierarchy and the reconciliation in the movement of this Level 3 investment is presented below. No transfers between levels took place during the </w:t>
            </w:r>
            <w:r>
              <w:rPr>
                <w:rFonts w:asciiTheme="majorHAnsi" w:hAnsiTheme="majorHAnsi"/>
                <w:sz w:val="24"/>
                <w:szCs w:val="24"/>
              </w:rPr>
              <w:t>year</w:t>
            </w:r>
            <w:r w:rsidRPr="008E5005">
              <w:rPr>
                <w:rFonts w:asciiTheme="majorHAnsi" w:hAnsiTheme="majorHAnsi"/>
              </w:rPr>
              <w:t xml:space="preserve">. </w:t>
            </w:r>
          </w:p>
        </w:tc>
      </w:tr>
      <w:tr w:rsidR="00FE129B" w:rsidRPr="002F2C57" w14:paraId="34E925F1" w14:textId="77777777" w:rsidTr="00FB34FB">
        <w:tc>
          <w:tcPr>
            <w:tcW w:w="9498" w:type="dxa"/>
            <w:gridSpan w:val="5"/>
          </w:tcPr>
          <w:p w14:paraId="6A21FCB9" w14:textId="77777777" w:rsidR="00FE129B" w:rsidRPr="008E5005" w:rsidRDefault="00FE129B" w:rsidP="00FB34FB">
            <w:pPr>
              <w:spacing w:before="0" w:after="0"/>
              <w:rPr>
                <w:rFonts w:asciiTheme="majorHAnsi" w:hAnsiTheme="majorHAnsi"/>
                <w:sz w:val="20"/>
                <w:szCs w:val="20"/>
                <w:lang w:val="en"/>
              </w:rPr>
            </w:pPr>
          </w:p>
        </w:tc>
      </w:tr>
      <w:tr w:rsidR="00FE129B" w:rsidRPr="001E3417" w14:paraId="16F7D96E" w14:textId="77777777" w:rsidTr="00FB34FB">
        <w:tc>
          <w:tcPr>
            <w:tcW w:w="5583" w:type="dxa"/>
            <w:gridSpan w:val="2"/>
            <w:tcBorders>
              <w:bottom w:val="single" w:sz="4" w:space="0" w:color="auto"/>
            </w:tcBorders>
          </w:tcPr>
          <w:p w14:paraId="6F615521" w14:textId="77777777" w:rsidR="00FE129B" w:rsidRPr="008E5005" w:rsidRDefault="00FE129B" w:rsidP="00FB34FB">
            <w:pPr>
              <w:spacing w:before="0" w:after="0"/>
              <w:jc w:val="both"/>
              <w:rPr>
                <w:rFonts w:asciiTheme="majorHAnsi" w:hAnsiTheme="majorHAnsi"/>
                <w:b/>
                <w:bCs/>
              </w:rPr>
            </w:pPr>
            <w:r w:rsidRPr="008E5005">
              <w:rPr>
                <w:rFonts w:asciiTheme="majorHAnsi" w:hAnsiTheme="majorHAnsi"/>
                <w:b/>
                <w:bCs/>
              </w:rPr>
              <w:t>Reconciliation</w:t>
            </w:r>
          </w:p>
        </w:tc>
        <w:tc>
          <w:tcPr>
            <w:tcW w:w="1969" w:type="dxa"/>
            <w:tcBorders>
              <w:bottom w:val="single" w:sz="4" w:space="0" w:color="auto"/>
            </w:tcBorders>
          </w:tcPr>
          <w:p w14:paraId="040BD73E" w14:textId="77777777" w:rsidR="00FE129B" w:rsidRPr="008E5005" w:rsidRDefault="00FE129B" w:rsidP="00FB34FB">
            <w:pPr>
              <w:spacing w:before="0" w:after="0"/>
              <w:jc w:val="right"/>
              <w:rPr>
                <w:rFonts w:asciiTheme="majorHAnsi" w:hAnsiTheme="majorHAnsi"/>
                <w:b/>
                <w:bCs/>
              </w:rPr>
            </w:pPr>
            <w:r w:rsidRPr="008E5005">
              <w:rPr>
                <w:rFonts w:asciiTheme="majorHAnsi" w:hAnsiTheme="majorHAnsi"/>
                <w:b/>
                <w:bCs/>
              </w:rPr>
              <w:t>31 March</w:t>
            </w:r>
          </w:p>
          <w:p w14:paraId="554D0990" w14:textId="77777777" w:rsidR="00FE129B" w:rsidRPr="008E5005" w:rsidRDefault="00FE129B" w:rsidP="00FB34FB">
            <w:pPr>
              <w:spacing w:before="0" w:after="0"/>
              <w:jc w:val="right"/>
              <w:rPr>
                <w:rFonts w:asciiTheme="majorHAnsi" w:hAnsiTheme="majorHAnsi"/>
                <w:b/>
                <w:bCs/>
              </w:rPr>
            </w:pPr>
            <w:r w:rsidRPr="008E5005">
              <w:rPr>
                <w:rFonts w:asciiTheme="majorHAnsi" w:hAnsiTheme="majorHAnsi"/>
                <w:b/>
                <w:bCs/>
              </w:rPr>
              <w:t>202</w:t>
            </w:r>
            <w:r>
              <w:rPr>
                <w:rFonts w:asciiTheme="majorHAnsi" w:hAnsiTheme="majorHAnsi"/>
                <w:b/>
                <w:bCs/>
              </w:rPr>
              <w:t>1</w:t>
            </w:r>
          </w:p>
          <w:p w14:paraId="0774C151" w14:textId="77777777" w:rsidR="00FE129B" w:rsidRPr="008E5005" w:rsidRDefault="00FE129B" w:rsidP="00FB34FB">
            <w:pPr>
              <w:spacing w:before="0" w:after="0"/>
              <w:jc w:val="right"/>
              <w:rPr>
                <w:rFonts w:asciiTheme="majorHAnsi" w:hAnsiTheme="majorHAnsi"/>
                <w:b/>
                <w:bCs/>
              </w:rPr>
            </w:pPr>
            <w:r w:rsidRPr="008E5005">
              <w:rPr>
                <w:rFonts w:asciiTheme="majorHAnsi" w:hAnsiTheme="majorHAnsi"/>
                <w:b/>
                <w:bCs/>
              </w:rPr>
              <w:t>(£)</w:t>
            </w:r>
          </w:p>
        </w:tc>
        <w:tc>
          <w:tcPr>
            <w:tcW w:w="421" w:type="dxa"/>
            <w:tcBorders>
              <w:bottom w:val="single" w:sz="4" w:space="0" w:color="auto"/>
            </w:tcBorders>
          </w:tcPr>
          <w:p w14:paraId="2528F866" w14:textId="77777777" w:rsidR="00FE129B" w:rsidRPr="008E5005" w:rsidRDefault="00FE129B" w:rsidP="00FB34FB">
            <w:pPr>
              <w:spacing w:before="0" w:after="0"/>
              <w:jc w:val="both"/>
              <w:rPr>
                <w:rFonts w:asciiTheme="majorHAnsi" w:hAnsiTheme="majorHAnsi"/>
              </w:rPr>
            </w:pPr>
          </w:p>
        </w:tc>
        <w:tc>
          <w:tcPr>
            <w:tcW w:w="1525" w:type="dxa"/>
            <w:tcBorders>
              <w:bottom w:val="single" w:sz="4" w:space="0" w:color="auto"/>
            </w:tcBorders>
          </w:tcPr>
          <w:p w14:paraId="2FCE2ED5" w14:textId="77777777" w:rsidR="00FE129B" w:rsidRPr="008E5005" w:rsidRDefault="00FE129B" w:rsidP="00FB34FB">
            <w:pPr>
              <w:spacing w:before="0" w:after="0"/>
              <w:jc w:val="right"/>
              <w:rPr>
                <w:rFonts w:asciiTheme="majorHAnsi" w:hAnsiTheme="majorHAnsi"/>
                <w:b/>
                <w:bCs/>
              </w:rPr>
            </w:pPr>
            <w:r w:rsidRPr="008E5005">
              <w:rPr>
                <w:rFonts w:asciiTheme="majorHAnsi" w:hAnsiTheme="majorHAnsi"/>
                <w:b/>
                <w:bCs/>
              </w:rPr>
              <w:t>31 March</w:t>
            </w:r>
          </w:p>
          <w:p w14:paraId="13E769B0" w14:textId="77777777" w:rsidR="00FE129B" w:rsidRPr="008E5005" w:rsidRDefault="00FE129B" w:rsidP="00FB34FB">
            <w:pPr>
              <w:spacing w:before="0" w:after="0"/>
              <w:jc w:val="right"/>
              <w:rPr>
                <w:rFonts w:asciiTheme="majorHAnsi" w:hAnsiTheme="majorHAnsi"/>
                <w:b/>
                <w:bCs/>
              </w:rPr>
            </w:pPr>
            <w:r w:rsidRPr="008E5005">
              <w:rPr>
                <w:rFonts w:asciiTheme="majorHAnsi" w:hAnsiTheme="majorHAnsi"/>
                <w:b/>
                <w:bCs/>
              </w:rPr>
              <w:t>20</w:t>
            </w:r>
            <w:r>
              <w:rPr>
                <w:rFonts w:asciiTheme="majorHAnsi" w:hAnsiTheme="majorHAnsi"/>
                <w:b/>
                <w:bCs/>
              </w:rPr>
              <w:t>20</w:t>
            </w:r>
          </w:p>
          <w:p w14:paraId="2FCE4347" w14:textId="77777777" w:rsidR="00FE129B" w:rsidRPr="008E5005" w:rsidRDefault="00FE129B" w:rsidP="00FB34FB">
            <w:pPr>
              <w:spacing w:before="0" w:after="0"/>
              <w:jc w:val="right"/>
              <w:rPr>
                <w:rFonts w:asciiTheme="majorHAnsi" w:hAnsiTheme="majorHAnsi"/>
                <w:b/>
                <w:bCs/>
              </w:rPr>
            </w:pPr>
            <w:r w:rsidRPr="008E5005">
              <w:rPr>
                <w:rFonts w:asciiTheme="majorHAnsi" w:hAnsiTheme="majorHAnsi"/>
                <w:b/>
                <w:bCs/>
              </w:rPr>
              <w:t>(£)</w:t>
            </w:r>
          </w:p>
        </w:tc>
      </w:tr>
      <w:tr w:rsidR="00FE129B" w:rsidRPr="0010390A" w14:paraId="629F80FE" w14:textId="77777777" w:rsidTr="00FB34FB">
        <w:tc>
          <w:tcPr>
            <w:tcW w:w="5583" w:type="dxa"/>
            <w:gridSpan w:val="2"/>
            <w:tcBorders>
              <w:top w:val="single" w:sz="4" w:space="0" w:color="auto"/>
            </w:tcBorders>
          </w:tcPr>
          <w:p w14:paraId="3D5D143F" w14:textId="77777777" w:rsidR="00FE129B" w:rsidRPr="008E5005" w:rsidRDefault="00FE129B" w:rsidP="00FB34FB">
            <w:pPr>
              <w:spacing w:before="0" w:after="0"/>
              <w:jc w:val="both"/>
              <w:rPr>
                <w:rFonts w:asciiTheme="majorHAnsi" w:hAnsiTheme="majorHAnsi"/>
                <w:sz w:val="20"/>
                <w:szCs w:val="20"/>
              </w:rPr>
            </w:pPr>
          </w:p>
        </w:tc>
        <w:tc>
          <w:tcPr>
            <w:tcW w:w="1969" w:type="dxa"/>
            <w:tcBorders>
              <w:top w:val="single" w:sz="4" w:space="0" w:color="auto"/>
            </w:tcBorders>
          </w:tcPr>
          <w:p w14:paraId="36DE9313" w14:textId="77777777" w:rsidR="00FE129B" w:rsidRPr="008E5005" w:rsidRDefault="00FE129B" w:rsidP="00FB34FB">
            <w:pPr>
              <w:spacing w:before="0" w:after="0"/>
              <w:jc w:val="right"/>
              <w:rPr>
                <w:rFonts w:asciiTheme="majorHAnsi" w:hAnsiTheme="majorHAnsi"/>
                <w:b/>
                <w:bCs/>
                <w:sz w:val="20"/>
                <w:szCs w:val="20"/>
              </w:rPr>
            </w:pPr>
          </w:p>
        </w:tc>
        <w:tc>
          <w:tcPr>
            <w:tcW w:w="421" w:type="dxa"/>
            <w:tcBorders>
              <w:top w:val="single" w:sz="4" w:space="0" w:color="auto"/>
            </w:tcBorders>
          </w:tcPr>
          <w:p w14:paraId="13BCFFBF" w14:textId="77777777" w:rsidR="00FE129B" w:rsidRPr="008E5005" w:rsidRDefault="00FE129B" w:rsidP="00FB34FB">
            <w:pPr>
              <w:spacing w:before="0" w:after="0"/>
              <w:jc w:val="both"/>
              <w:rPr>
                <w:rFonts w:asciiTheme="majorHAnsi" w:hAnsiTheme="majorHAnsi"/>
                <w:sz w:val="20"/>
                <w:szCs w:val="20"/>
              </w:rPr>
            </w:pPr>
          </w:p>
        </w:tc>
        <w:tc>
          <w:tcPr>
            <w:tcW w:w="1525" w:type="dxa"/>
            <w:tcBorders>
              <w:top w:val="single" w:sz="4" w:space="0" w:color="auto"/>
            </w:tcBorders>
          </w:tcPr>
          <w:p w14:paraId="54ABEC92" w14:textId="77777777" w:rsidR="00FE129B" w:rsidRPr="008E5005" w:rsidRDefault="00FE129B" w:rsidP="00FB34FB">
            <w:pPr>
              <w:spacing w:before="0" w:after="0"/>
              <w:jc w:val="right"/>
              <w:rPr>
                <w:rFonts w:asciiTheme="majorHAnsi" w:hAnsiTheme="majorHAnsi"/>
                <w:b/>
                <w:bCs/>
                <w:sz w:val="20"/>
                <w:szCs w:val="20"/>
              </w:rPr>
            </w:pPr>
          </w:p>
        </w:tc>
      </w:tr>
      <w:tr w:rsidR="00FE129B" w:rsidRPr="0010390A" w14:paraId="622587AC" w14:textId="77777777" w:rsidTr="00FB34FB">
        <w:tc>
          <w:tcPr>
            <w:tcW w:w="5583" w:type="dxa"/>
            <w:gridSpan w:val="2"/>
            <w:vAlign w:val="center"/>
          </w:tcPr>
          <w:p w14:paraId="1C2475F4" w14:textId="77777777" w:rsidR="00FE129B" w:rsidRPr="008E5005" w:rsidRDefault="00FE129B" w:rsidP="00FB34FB">
            <w:pPr>
              <w:spacing w:before="0" w:after="0"/>
              <w:jc w:val="both"/>
              <w:rPr>
                <w:rFonts w:asciiTheme="majorHAnsi" w:hAnsiTheme="majorHAnsi"/>
              </w:rPr>
            </w:pPr>
            <w:r w:rsidRPr="008E5005">
              <w:rPr>
                <w:rFonts w:asciiTheme="majorHAnsi" w:hAnsiTheme="majorHAnsi"/>
              </w:rPr>
              <w:t>Opening balance</w:t>
            </w:r>
          </w:p>
        </w:tc>
        <w:tc>
          <w:tcPr>
            <w:tcW w:w="1969" w:type="dxa"/>
            <w:vAlign w:val="center"/>
          </w:tcPr>
          <w:p w14:paraId="3DCDD7C6" w14:textId="77777777" w:rsidR="00FE129B" w:rsidRPr="008E5005" w:rsidRDefault="00FE129B" w:rsidP="00FB34FB">
            <w:pPr>
              <w:spacing w:before="0" w:after="0"/>
              <w:jc w:val="right"/>
              <w:rPr>
                <w:rFonts w:asciiTheme="majorHAnsi" w:hAnsiTheme="majorHAnsi"/>
              </w:rPr>
            </w:pPr>
            <w:r>
              <w:rPr>
                <w:rFonts w:asciiTheme="majorHAnsi" w:hAnsiTheme="majorHAnsi"/>
              </w:rPr>
              <w:t>30,412,493</w:t>
            </w:r>
          </w:p>
        </w:tc>
        <w:tc>
          <w:tcPr>
            <w:tcW w:w="421" w:type="dxa"/>
            <w:vAlign w:val="center"/>
          </w:tcPr>
          <w:p w14:paraId="1CDBA15F" w14:textId="77777777" w:rsidR="00FE129B" w:rsidRPr="008E5005" w:rsidRDefault="00FE129B" w:rsidP="00FB34FB">
            <w:pPr>
              <w:spacing w:before="0" w:after="0"/>
              <w:jc w:val="both"/>
              <w:rPr>
                <w:rFonts w:asciiTheme="majorHAnsi" w:hAnsiTheme="majorHAnsi"/>
              </w:rPr>
            </w:pPr>
          </w:p>
        </w:tc>
        <w:tc>
          <w:tcPr>
            <w:tcW w:w="1525" w:type="dxa"/>
            <w:vAlign w:val="center"/>
          </w:tcPr>
          <w:p w14:paraId="30CA7634" w14:textId="77777777" w:rsidR="00FE129B" w:rsidRPr="008E5005" w:rsidRDefault="00FE129B" w:rsidP="00FB34FB">
            <w:pPr>
              <w:tabs>
                <w:tab w:val="decimal" w:pos="1309"/>
              </w:tabs>
              <w:spacing w:before="0" w:after="0"/>
              <w:jc w:val="both"/>
              <w:rPr>
                <w:rFonts w:asciiTheme="majorHAnsi" w:hAnsiTheme="majorHAnsi"/>
              </w:rPr>
            </w:pPr>
            <w:r w:rsidRPr="000C3917">
              <w:rPr>
                <w:rFonts w:asciiTheme="majorHAnsi" w:hAnsiTheme="majorHAnsi"/>
              </w:rPr>
              <w:t>6,482,964</w:t>
            </w:r>
          </w:p>
        </w:tc>
      </w:tr>
      <w:tr w:rsidR="00FE129B" w:rsidRPr="0010390A" w14:paraId="468E9007" w14:textId="77777777" w:rsidTr="00FB34FB">
        <w:tc>
          <w:tcPr>
            <w:tcW w:w="5583" w:type="dxa"/>
            <w:gridSpan w:val="2"/>
            <w:vAlign w:val="center"/>
          </w:tcPr>
          <w:p w14:paraId="54D2C912" w14:textId="77777777" w:rsidR="00FE129B" w:rsidRPr="008E5005" w:rsidRDefault="00FE129B" w:rsidP="00FB34FB">
            <w:pPr>
              <w:spacing w:before="0" w:after="0"/>
              <w:jc w:val="both"/>
              <w:rPr>
                <w:rFonts w:asciiTheme="majorHAnsi" w:hAnsiTheme="majorHAnsi"/>
              </w:rPr>
            </w:pPr>
            <w:r w:rsidRPr="008E5005">
              <w:rPr>
                <w:rFonts w:asciiTheme="majorHAnsi" w:hAnsiTheme="majorHAnsi"/>
              </w:rPr>
              <w:t xml:space="preserve">Purchases during the year </w:t>
            </w:r>
          </w:p>
        </w:tc>
        <w:tc>
          <w:tcPr>
            <w:tcW w:w="1969" w:type="dxa"/>
            <w:vAlign w:val="center"/>
          </w:tcPr>
          <w:p w14:paraId="35788D7C" w14:textId="77777777" w:rsidR="00FE129B" w:rsidRPr="008E5005" w:rsidRDefault="00FE129B" w:rsidP="00FB34FB">
            <w:pPr>
              <w:spacing w:before="0" w:after="0"/>
              <w:jc w:val="right"/>
              <w:rPr>
                <w:rFonts w:asciiTheme="majorHAnsi" w:hAnsiTheme="majorHAnsi"/>
              </w:rPr>
            </w:pPr>
            <w:r>
              <w:rPr>
                <w:rFonts w:asciiTheme="majorHAnsi" w:hAnsiTheme="majorHAnsi"/>
              </w:rPr>
              <w:t>34,076,053</w:t>
            </w:r>
          </w:p>
        </w:tc>
        <w:tc>
          <w:tcPr>
            <w:tcW w:w="421" w:type="dxa"/>
            <w:vAlign w:val="center"/>
          </w:tcPr>
          <w:p w14:paraId="6CD88EA2" w14:textId="77777777" w:rsidR="00FE129B" w:rsidRPr="008E5005" w:rsidRDefault="00FE129B" w:rsidP="00FB34FB">
            <w:pPr>
              <w:spacing w:before="0" w:after="0"/>
              <w:jc w:val="both"/>
              <w:rPr>
                <w:rFonts w:asciiTheme="majorHAnsi" w:hAnsiTheme="majorHAnsi"/>
              </w:rPr>
            </w:pPr>
          </w:p>
        </w:tc>
        <w:tc>
          <w:tcPr>
            <w:tcW w:w="1525" w:type="dxa"/>
            <w:vAlign w:val="center"/>
          </w:tcPr>
          <w:p w14:paraId="4AE4CCB8" w14:textId="77777777" w:rsidR="00FE129B" w:rsidRPr="008E5005" w:rsidRDefault="00FE129B" w:rsidP="00FB34FB">
            <w:pPr>
              <w:tabs>
                <w:tab w:val="decimal" w:pos="1309"/>
              </w:tabs>
              <w:spacing w:before="0" w:after="0"/>
              <w:jc w:val="both"/>
              <w:rPr>
                <w:rFonts w:asciiTheme="majorHAnsi" w:hAnsiTheme="majorHAnsi"/>
              </w:rPr>
            </w:pPr>
            <w:r w:rsidRPr="000C3917">
              <w:rPr>
                <w:rFonts w:asciiTheme="majorHAnsi" w:hAnsiTheme="majorHAnsi"/>
              </w:rPr>
              <w:t>18,344,007</w:t>
            </w:r>
          </w:p>
        </w:tc>
      </w:tr>
      <w:tr w:rsidR="00FE129B" w:rsidRPr="001E3417" w14:paraId="68C89FD8" w14:textId="77777777" w:rsidTr="00FB34FB">
        <w:tc>
          <w:tcPr>
            <w:tcW w:w="5583" w:type="dxa"/>
            <w:gridSpan w:val="2"/>
            <w:vAlign w:val="center"/>
          </w:tcPr>
          <w:p w14:paraId="66382692" w14:textId="77777777" w:rsidR="00FE129B" w:rsidRPr="008E5005" w:rsidRDefault="00FE129B" w:rsidP="00FB34FB">
            <w:pPr>
              <w:spacing w:before="0" w:after="0"/>
              <w:jc w:val="both"/>
              <w:rPr>
                <w:rFonts w:asciiTheme="majorHAnsi" w:hAnsiTheme="majorHAnsi"/>
              </w:rPr>
            </w:pPr>
            <w:r w:rsidRPr="008E5005">
              <w:rPr>
                <w:rFonts w:asciiTheme="majorHAnsi" w:hAnsiTheme="majorHAnsi"/>
              </w:rPr>
              <w:t>Total fair value movement through the profit and loss</w:t>
            </w:r>
          </w:p>
        </w:tc>
        <w:tc>
          <w:tcPr>
            <w:tcW w:w="1969" w:type="dxa"/>
            <w:vAlign w:val="center"/>
          </w:tcPr>
          <w:p w14:paraId="132C9A90" w14:textId="77777777" w:rsidR="00FE129B" w:rsidRPr="008E5005" w:rsidRDefault="00FE129B" w:rsidP="00FB34FB">
            <w:pPr>
              <w:spacing w:before="0" w:after="0"/>
              <w:jc w:val="right"/>
              <w:rPr>
                <w:rFonts w:asciiTheme="majorHAnsi" w:hAnsiTheme="majorHAnsi"/>
              </w:rPr>
            </w:pPr>
            <w:r>
              <w:rPr>
                <w:rFonts w:asciiTheme="majorHAnsi" w:hAnsiTheme="majorHAnsi"/>
              </w:rPr>
              <w:t>16,205,729</w:t>
            </w:r>
          </w:p>
        </w:tc>
        <w:tc>
          <w:tcPr>
            <w:tcW w:w="421" w:type="dxa"/>
            <w:vAlign w:val="center"/>
          </w:tcPr>
          <w:p w14:paraId="313252E4" w14:textId="77777777" w:rsidR="00FE129B" w:rsidRPr="008E5005" w:rsidRDefault="00FE129B" w:rsidP="00FB34FB">
            <w:pPr>
              <w:spacing w:before="0" w:after="0"/>
              <w:jc w:val="both"/>
              <w:rPr>
                <w:rFonts w:asciiTheme="majorHAnsi" w:hAnsiTheme="majorHAnsi"/>
              </w:rPr>
            </w:pPr>
          </w:p>
        </w:tc>
        <w:tc>
          <w:tcPr>
            <w:tcW w:w="1525" w:type="dxa"/>
            <w:vAlign w:val="center"/>
          </w:tcPr>
          <w:p w14:paraId="72A2C0BA" w14:textId="77777777" w:rsidR="00FE129B" w:rsidRPr="008E5005" w:rsidRDefault="00FE129B" w:rsidP="00FB34FB">
            <w:pPr>
              <w:tabs>
                <w:tab w:val="decimal" w:pos="1309"/>
              </w:tabs>
              <w:spacing w:before="0" w:after="0"/>
              <w:jc w:val="both"/>
              <w:rPr>
                <w:rFonts w:asciiTheme="majorHAnsi" w:hAnsiTheme="majorHAnsi"/>
              </w:rPr>
            </w:pPr>
            <w:r w:rsidRPr="000C3917">
              <w:rPr>
                <w:rFonts w:asciiTheme="majorHAnsi" w:hAnsiTheme="majorHAnsi"/>
              </w:rPr>
              <w:t>5,585,522</w:t>
            </w:r>
          </w:p>
        </w:tc>
      </w:tr>
      <w:tr w:rsidR="00FE129B" w14:paraId="37F45DFF" w14:textId="77777777" w:rsidTr="00FB34FB">
        <w:tc>
          <w:tcPr>
            <w:tcW w:w="5583" w:type="dxa"/>
            <w:gridSpan w:val="2"/>
            <w:tcBorders>
              <w:bottom w:val="single" w:sz="4" w:space="0" w:color="auto"/>
            </w:tcBorders>
            <w:vAlign w:val="center"/>
          </w:tcPr>
          <w:p w14:paraId="73A92078" w14:textId="77777777" w:rsidR="00FE129B" w:rsidRPr="008E5005" w:rsidRDefault="00FE129B" w:rsidP="00FB34FB">
            <w:pPr>
              <w:spacing w:before="0" w:after="0"/>
              <w:jc w:val="both"/>
              <w:rPr>
                <w:rFonts w:asciiTheme="majorHAnsi" w:hAnsiTheme="majorHAnsi"/>
                <w:sz w:val="20"/>
                <w:szCs w:val="20"/>
              </w:rPr>
            </w:pPr>
          </w:p>
        </w:tc>
        <w:tc>
          <w:tcPr>
            <w:tcW w:w="1969" w:type="dxa"/>
            <w:tcBorders>
              <w:bottom w:val="single" w:sz="4" w:space="0" w:color="auto"/>
            </w:tcBorders>
            <w:vAlign w:val="center"/>
          </w:tcPr>
          <w:p w14:paraId="3A4F973A" w14:textId="77777777" w:rsidR="00FE129B" w:rsidRPr="008E5005" w:rsidRDefault="00FE129B" w:rsidP="00FB34FB">
            <w:pPr>
              <w:spacing w:before="0" w:after="0"/>
              <w:jc w:val="right"/>
              <w:rPr>
                <w:rFonts w:asciiTheme="majorHAnsi" w:hAnsiTheme="majorHAnsi"/>
                <w:b/>
                <w:bCs/>
                <w:sz w:val="20"/>
                <w:szCs w:val="20"/>
              </w:rPr>
            </w:pPr>
          </w:p>
        </w:tc>
        <w:tc>
          <w:tcPr>
            <w:tcW w:w="421" w:type="dxa"/>
            <w:tcBorders>
              <w:bottom w:val="single" w:sz="4" w:space="0" w:color="auto"/>
            </w:tcBorders>
            <w:vAlign w:val="center"/>
          </w:tcPr>
          <w:p w14:paraId="1A695AD3" w14:textId="77777777" w:rsidR="00FE129B" w:rsidRPr="008E5005" w:rsidRDefault="00FE129B" w:rsidP="00FB34FB">
            <w:pPr>
              <w:spacing w:before="0" w:after="0"/>
              <w:jc w:val="both"/>
              <w:rPr>
                <w:rFonts w:asciiTheme="majorHAnsi" w:hAnsiTheme="majorHAnsi"/>
                <w:sz w:val="20"/>
                <w:szCs w:val="20"/>
              </w:rPr>
            </w:pPr>
          </w:p>
        </w:tc>
        <w:tc>
          <w:tcPr>
            <w:tcW w:w="1525" w:type="dxa"/>
            <w:tcBorders>
              <w:bottom w:val="single" w:sz="4" w:space="0" w:color="auto"/>
            </w:tcBorders>
            <w:vAlign w:val="center"/>
          </w:tcPr>
          <w:p w14:paraId="56CE0075" w14:textId="77777777" w:rsidR="00FE129B" w:rsidRPr="008E5005" w:rsidRDefault="00FE129B" w:rsidP="00FB34FB">
            <w:pPr>
              <w:tabs>
                <w:tab w:val="decimal" w:pos="1309"/>
              </w:tabs>
              <w:spacing w:before="0" w:after="0"/>
              <w:jc w:val="both"/>
              <w:rPr>
                <w:rFonts w:asciiTheme="majorHAnsi" w:hAnsiTheme="majorHAnsi"/>
                <w:sz w:val="20"/>
                <w:szCs w:val="20"/>
              </w:rPr>
            </w:pPr>
          </w:p>
        </w:tc>
      </w:tr>
      <w:tr w:rsidR="00FE129B" w:rsidRPr="001E3417" w14:paraId="6B7877E6" w14:textId="77777777" w:rsidTr="00FB34FB">
        <w:trPr>
          <w:trHeight w:val="528"/>
        </w:trPr>
        <w:tc>
          <w:tcPr>
            <w:tcW w:w="5583" w:type="dxa"/>
            <w:gridSpan w:val="2"/>
            <w:tcBorders>
              <w:top w:val="single" w:sz="4" w:space="0" w:color="auto"/>
              <w:bottom w:val="single" w:sz="4" w:space="0" w:color="auto"/>
            </w:tcBorders>
            <w:vAlign w:val="center"/>
          </w:tcPr>
          <w:p w14:paraId="34C6E324" w14:textId="77777777" w:rsidR="00FE129B" w:rsidRPr="008E5005" w:rsidRDefault="00FE129B" w:rsidP="00FB34FB">
            <w:pPr>
              <w:spacing w:before="0" w:after="0"/>
              <w:jc w:val="both"/>
              <w:rPr>
                <w:rFonts w:asciiTheme="majorHAnsi" w:hAnsiTheme="majorHAnsi"/>
              </w:rPr>
            </w:pPr>
          </w:p>
        </w:tc>
        <w:tc>
          <w:tcPr>
            <w:tcW w:w="1969" w:type="dxa"/>
            <w:tcBorders>
              <w:top w:val="single" w:sz="4" w:space="0" w:color="auto"/>
              <w:bottom w:val="single" w:sz="4" w:space="0" w:color="auto"/>
            </w:tcBorders>
            <w:vAlign w:val="center"/>
          </w:tcPr>
          <w:p w14:paraId="4D04BE4F" w14:textId="77777777" w:rsidR="00FE129B" w:rsidRPr="008E5005" w:rsidRDefault="00FE129B" w:rsidP="00FB34FB">
            <w:pPr>
              <w:spacing w:before="0" w:after="0"/>
              <w:jc w:val="right"/>
              <w:rPr>
                <w:rFonts w:asciiTheme="majorHAnsi" w:hAnsiTheme="majorHAnsi"/>
                <w:b/>
                <w:bCs/>
              </w:rPr>
            </w:pPr>
            <w:r>
              <w:rPr>
                <w:rFonts w:asciiTheme="majorHAnsi" w:hAnsiTheme="majorHAnsi"/>
                <w:b/>
                <w:bCs/>
              </w:rPr>
              <w:t>80,694,275</w:t>
            </w:r>
          </w:p>
        </w:tc>
        <w:tc>
          <w:tcPr>
            <w:tcW w:w="421" w:type="dxa"/>
            <w:tcBorders>
              <w:top w:val="single" w:sz="4" w:space="0" w:color="auto"/>
              <w:bottom w:val="single" w:sz="4" w:space="0" w:color="auto"/>
            </w:tcBorders>
            <w:vAlign w:val="center"/>
          </w:tcPr>
          <w:p w14:paraId="4A05BB8F" w14:textId="77777777" w:rsidR="00FE129B" w:rsidRPr="008E5005" w:rsidRDefault="00FE129B" w:rsidP="00FB34FB">
            <w:pPr>
              <w:spacing w:before="0" w:after="0"/>
              <w:jc w:val="both"/>
              <w:rPr>
                <w:rFonts w:asciiTheme="majorHAnsi" w:hAnsiTheme="majorHAnsi"/>
                <w:b/>
                <w:bCs/>
              </w:rPr>
            </w:pPr>
          </w:p>
        </w:tc>
        <w:tc>
          <w:tcPr>
            <w:tcW w:w="1525" w:type="dxa"/>
            <w:tcBorders>
              <w:top w:val="single" w:sz="4" w:space="0" w:color="auto"/>
              <w:bottom w:val="single" w:sz="4" w:space="0" w:color="auto"/>
            </w:tcBorders>
            <w:vAlign w:val="center"/>
          </w:tcPr>
          <w:p w14:paraId="58F93523" w14:textId="77777777" w:rsidR="00FE129B" w:rsidRPr="008E5005" w:rsidRDefault="00FE129B" w:rsidP="00FB34FB">
            <w:pPr>
              <w:tabs>
                <w:tab w:val="decimal" w:pos="1309"/>
              </w:tabs>
              <w:spacing w:before="0" w:after="0"/>
              <w:jc w:val="both"/>
              <w:rPr>
                <w:rFonts w:asciiTheme="majorHAnsi" w:hAnsiTheme="majorHAnsi"/>
                <w:b/>
                <w:bCs/>
              </w:rPr>
            </w:pPr>
            <w:r>
              <w:rPr>
                <w:rFonts w:asciiTheme="majorHAnsi" w:hAnsiTheme="majorHAnsi"/>
                <w:b/>
                <w:bCs/>
              </w:rPr>
              <w:t>30,412,493</w:t>
            </w:r>
          </w:p>
        </w:tc>
      </w:tr>
      <w:tr w:rsidR="00FE129B" w14:paraId="37234EC7" w14:textId="77777777" w:rsidTr="00FB34FB">
        <w:trPr>
          <w:trHeight w:val="259"/>
        </w:trPr>
        <w:tc>
          <w:tcPr>
            <w:tcW w:w="5583" w:type="dxa"/>
            <w:gridSpan w:val="2"/>
            <w:tcBorders>
              <w:top w:val="single" w:sz="4" w:space="0" w:color="auto"/>
            </w:tcBorders>
            <w:vAlign w:val="center"/>
          </w:tcPr>
          <w:p w14:paraId="079C99E2" w14:textId="77777777" w:rsidR="00FE129B" w:rsidRPr="008E5005" w:rsidRDefault="00FE129B" w:rsidP="00FB34FB">
            <w:pPr>
              <w:spacing w:before="0" w:after="0"/>
              <w:jc w:val="both"/>
              <w:rPr>
                <w:rFonts w:asciiTheme="majorHAnsi" w:hAnsiTheme="majorHAnsi"/>
                <w:sz w:val="20"/>
                <w:szCs w:val="20"/>
              </w:rPr>
            </w:pPr>
          </w:p>
        </w:tc>
        <w:tc>
          <w:tcPr>
            <w:tcW w:w="1969" w:type="dxa"/>
            <w:tcBorders>
              <w:top w:val="single" w:sz="4" w:space="0" w:color="auto"/>
            </w:tcBorders>
            <w:vAlign w:val="center"/>
          </w:tcPr>
          <w:p w14:paraId="1DC83929" w14:textId="77777777" w:rsidR="00FE129B" w:rsidRPr="008E5005" w:rsidRDefault="00FE129B" w:rsidP="00FB34FB">
            <w:pPr>
              <w:spacing w:before="0" w:after="0"/>
              <w:jc w:val="right"/>
              <w:rPr>
                <w:rFonts w:asciiTheme="majorHAnsi" w:hAnsiTheme="majorHAnsi"/>
                <w:b/>
                <w:bCs/>
                <w:sz w:val="20"/>
                <w:szCs w:val="20"/>
              </w:rPr>
            </w:pPr>
          </w:p>
        </w:tc>
        <w:tc>
          <w:tcPr>
            <w:tcW w:w="421" w:type="dxa"/>
            <w:tcBorders>
              <w:top w:val="single" w:sz="4" w:space="0" w:color="auto"/>
            </w:tcBorders>
            <w:vAlign w:val="center"/>
          </w:tcPr>
          <w:p w14:paraId="2545AD5E" w14:textId="77777777" w:rsidR="00FE129B" w:rsidRPr="008E5005" w:rsidRDefault="00FE129B" w:rsidP="00FB34FB">
            <w:pPr>
              <w:spacing w:before="0" w:after="0"/>
              <w:jc w:val="both"/>
              <w:rPr>
                <w:rFonts w:asciiTheme="majorHAnsi" w:hAnsiTheme="majorHAnsi"/>
                <w:sz w:val="20"/>
                <w:szCs w:val="20"/>
              </w:rPr>
            </w:pPr>
          </w:p>
        </w:tc>
        <w:tc>
          <w:tcPr>
            <w:tcW w:w="1525" w:type="dxa"/>
            <w:tcBorders>
              <w:top w:val="single" w:sz="4" w:space="0" w:color="auto"/>
            </w:tcBorders>
            <w:vAlign w:val="center"/>
          </w:tcPr>
          <w:p w14:paraId="7D18AFF5" w14:textId="77777777" w:rsidR="00FE129B" w:rsidRPr="008E5005" w:rsidRDefault="00FE129B" w:rsidP="00FB34FB">
            <w:pPr>
              <w:spacing w:before="0" w:after="0"/>
              <w:jc w:val="right"/>
              <w:rPr>
                <w:rFonts w:asciiTheme="majorHAnsi" w:hAnsiTheme="majorHAnsi"/>
                <w:sz w:val="20"/>
                <w:szCs w:val="20"/>
              </w:rPr>
            </w:pPr>
          </w:p>
        </w:tc>
      </w:tr>
      <w:tr w:rsidR="00FE129B" w:rsidRPr="00994A06" w14:paraId="4472887A" w14:textId="77777777" w:rsidTr="00FB34FB">
        <w:tc>
          <w:tcPr>
            <w:tcW w:w="9498" w:type="dxa"/>
            <w:gridSpan w:val="5"/>
          </w:tcPr>
          <w:p w14:paraId="6091FD09" w14:textId="77777777" w:rsidR="00FE129B" w:rsidRPr="008E5005" w:rsidRDefault="00FE129B" w:rsidP="00FB34FB">
            <w:pPr>
              <w:spacing w:before="0" w:after="0"/>
              <w:jc w:val="both"/>
              <w:rPr>
                <w:rFonts w:asciiTheme="majorHAnsi" w:hAnsiTheme="majorHAnsi"/>
                <w:sz w:val="24"/>
                <w:szCs w:val="24"/>
              </w:rPr>
            </w:pPr>
            <w:r w:rsidRPr="008E5005">
              <w:rPr>
                <w:rFonts w:asciiTheme="majorHAnsi" w:hAnsiTheme="majorHAnsi"/>
              </w:rPr>
              <w:t xml:space="preserve">A minority shareholder of Boulby has a right to receive a certain share of Boulby distributions once NK Energy Solutions realises excess return over an agreed hurdle return from its investment into Boulby. </w:t>
            </w:r>
          </w:p>
          <w:p w14:paraId="5BA52CD1" w14:textId="77777777" w:rsidR="00FE129B" w:rsidRPr="008E5005" w:rsidRDefault="00FE129B" w:rsidP="00FB34FB">
            <w:pPr>
              <w:spacing w:before="0" w:after="0"/>
              <w:jc w:val="both"/>
              <w:rPr>
                <w:rFonts w:asciiTheme="majorHAnsi" w:hAnsiTheme="majorHAnsi"/>
                <w:sz w:val="20"/>
                <w:szCs w:val="20"/>
              </w:rPr>
            </w:pPr>
          </w:p>
          <w:p w14:paraId="6AB53300" w14:textId="77777777" w:rsidR="00FE129B" w:rsidRPr="008E5005" w:rsidRDefault="00FE129B" w:rsidP="00FB34FB">
            <w:pPr>
              <w:spacing w:before="0" w:after="0"/>
              <w:jc w:val="both"/>
              <w:rPr>
                <w:rFonts w:asciiTheme="majorHAnsi" w:hAnsiTheme="majorHAnsi"/>
              </w:rPr>
            </w:pPr>
            <w:r w:rsidRPr="008E5005">
              <w:rPr>
                <w:rFonts w:asciiTheme="majorHAnsi" w:hAnsiTheme="majorHAnsi"/>
              </w:rPr>
              <w:t>Based on free cash flow forecast used to compute the net asset value of Boulby for this period, it is not expected to reach the threshold return and thus no payment to the minority shareholder is taken into account. However, if the actual cash flow significantly exceeds the forecast cash flow used for current net asset value, a part of the excess cash flow may be distributed to the minority shareholder, impacting the ultimate fair value.</w:t>
            </w:r>
          </w:p>
        </w:tc>
      </w:tr>
      <w:tr w:rsidR="00FE129B" w:rsidRPr="00994A06" w14:paraId="580B20D8" w14:textId="77777777" w:rsidTr="00FB34FB">
        <w:tc>
          <w:tcPr>
            <w:tcW w:w="9498" w:type="dxa"/>
            <w:gridSpan w:val="5"/>
          </w:tcPr>
          <w:p w14:paraId="78EA855C" w14:textId="77777777" w:rsidR="00FE129B" w:rsidRPr="008E5005" w:rsidRDefault="00FE129B" w:rsidP="00FB34FB">
            <w:pPr>
              <w:spacing w:before="0" w:after="0"/>
              <w:jc w:val="both"/>
              <w:rPr>
                <w:rFonts w:asciiTheme="majorHAnsi" w:hAnsiTheme="majorHAnsi"/>
                <w:sz w:val="20"/>
                <w:szCs w:val="20"/>
              </w:rPr>
            </w:pPr>
          </w:p>
        </w:tc>
      </w:tr>
      <w:tr w:rsidR="00FE129B" w:rsidRPr="00994A06" w14:paraId="676EA92A" w14:textId="77777777" w:rsidTr="00FB34FB">
        <w:tc>
          <w:tcPr>
            <w:tcW w:w="9498" w:type="dxa"/>
            <w:gridSpan w:val="5"/>
          </w:tcPr>
          <w:p w14:paraId="3DF7D337" w14:textId="77777777" w:rsidR="00FE129B" w:rsidRPr="0063120D" w:rsidRDefault="00FE129B" w:rsidP="00FB34FB">
            <w:pPr>
              <w:spacing w:before="0" w:after="0"/>
              <w:jc w:val="both"/>
              <w:rPr>
                <w:rFonts w:asciiTheme="majorHAnsi" w:hAnsiTheme="majorHAnsi"/>
                <w:color w:val="008CA9"/>
                <w:sz w:val="20"/>
              </w:rPr>
            </w:pPr>
          </w:p>
        </w:tc>
      </w:tr>
      <w:tr w:rsidR="00FE129B" w:rsidRPr="00994A06" w14:paraId="465A7B1A" w14:textId="77777777" w:rsidTr="00FB34FB">
        <w:tc>
          <w:tcPr>
            <w:tcW w:w="567" w:type="dxa"/>
          </w:tcPr>
          <w:p w14:paraId="1B5C9557"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18.</w:t>
            </w:r>
          </w:p>
        </w:tc>
        <w:tc>
          <w:tcPr>
            <w:tcW w:w="8931" w:type="dxa"/>
            <w:gridSpan w:val="4"/>
          </w:tcPr>
          <w:p w14:paraId="49D9DF5B" w14:textId="77777777" w:rsidR="00FE129B" w:rsidRPr="0063120D" w:rsidRDefault="00FE129B" w:rsidP="00FB34FB">
            <w:pPr>
              <w:spacing w:before="0" w:after="0"/>
              <w:rPr>
                <w:rFonts w:asciiTheme="majorHAnsi" w:hAnsiTheme="majorHAnsi"/>
                <w:color w:val="008CA9"/>
              </w:rPr>
            </w:pPr>
            <w:r w:rsidRPr="0063120D">
              <w:rPr>
                <w:rFonts w:asciiTheme="majorHAnsi" w:hAnsiTheme="majorHAnsi"/>
                <w:b/>
                <w:color w:val="008CA9"/>
                <w:lang w:val="en"/>
              </w:rPr>
              <w:t>Financial risk management</w:t>
            </w:r>
          </w:p>
        </w:tc>
      </w:tr>
      <w:tr w:rsidR="00FE129B" w:rsidRPr="00994A06" w14:paraId="495B5E1D" w14:textId="77777777" w:rsidTr="00FB34FB">
        <w:tc>
          <w:tcPr>
            <w:tcW w:w="567" w:type="dxa"/>
          </w:tcPr>
          <w:p w14:paraId="18317482" w14:textId="77777777" w:rsidR="00FE129B" w:rsidRPr="008E5005" w:rsidRDefault="00FE129B" w:rsidP="00FB34FB">
            <w:pPr>
              <w:spacing w:before="0" w:after="0"/>
              <w:jc w:val="right"/>
              <w:rPr>
                <w:rFonts w:asciiTheme="majorHAnsi" w:hAnsiTheme="majorHAnsi"/>
              </w:rPr>
            </w:pPr>
          </w:p>
        </w:tc>
        <w:tc>
          <w:tcPr>
            <w:tcW w:w="8931" w:type="dxa"/>
            <w:gridSpan w:val="4"/>
          </w:tcPr>
          <w:p w14:paraId="3C4F4D75" w14:textId="77777777" w:rsidR="00FE129B" w:rsidRPr="008E5005" w:rsidRDefault="00FE129B" w:rsidP="00FB34FB">
            <w:pPr>
              <w:spacing w:before="0" w:after="0"/>
              <w:jc w:val="right"/>
              <w:rPr>
                <w:rFonts w:asciiTheme="majorHAnsi" w:hAnsiTheme="majorHAnsi"/>
              </w:rPr>
            </w:pPr>
          </w:p>
        </w:tc>
      </w:tr>
      <w:tr w:rsidR="00FE129B" w:rsidRPr="00994A06" w14:paraId="2FD48AEC" w14:textId="77777777" w:rsidTr="00FB34FB">
        <w:tc>
          <w:tcPr>
            <w:tcW w:w="9498" w:type="dxa"/>
            <w:gridSpan w:val="5"/>
          </w:tcPr>
          <w:p w14:paraId="51366BDB" w14:textId="77777777" w:rsidR="00FE129B" w:rsidRPr="008E5005" w:rsidRDefault="00FE129B" w:rsidP="00FB34FB">
            <w:pPr>
              <w:spacing w:before="0" w:after="0"/>
              <w:jc w:val="both"/>
              <w:rPr>
                <w:rFonts w:asciiTheme="majorHAnsi" w:hAnsiTheme="majorHAnsi"/>
              </w:rPr>
            </w:pPr>
            <w:r w:rsidRPr="008E5005">
              <w:rPr>
                <w:rFonts w:asciiTheme="majorHAnsi" w:hAnsiTheme="majorHAnsi"/>
              </w:rPr>
              <w:t>The Company is exposed to certain risks through the ordinary course of business and the Company’s financial risk management objective is to minimise the effect of these risks. The management of risks is performed by the Directors of the Company and the exposure to each financial risk is considered potentially material to the Company, how it arises and the policy for managing it is summarised below:</w:t>
            </w:r>
          </w:p>
        </w:tc>
      </w:tr>
      <w:tr w:rsidR="00FE129B" w:rsidRPr="00994A06" w14:paraId="11E96A33" w14:textId="77777777" w:rsidTr="00FB34FB">
        <w:tc>
          <w:tcPr>
            <w:tcW w:w="9498" w:type="dxa"/>
            <w:gridSpan w:val="5"/>
          </w:tcPr>
          <w:p w14:paraId="07E25BD3" w14:textId="77777777" w:rsidR="00FE129B" w:rsidRPr="008E5005" w:rsidRDefault="00FE129B" w:rsidP="00FB34FB">
            <w:pPr>
              <w:spacing w:before="0" w:after="0"/>
              <w:jc w:val="both"/>
              <w:rPr>
                <w:sz w:val="20"/>
                <w:szCs w:val="20"/>
              </w:rPr>
            </w:pPr>
          </w:p>
        </w:tc>
      </w:tr>
    </w:tbl>
    <w:p w14:paraId="429BD103" w14:textId="77777777" w:rsidR="00FE129B" w:rsidRDefault="00FE129B" w:rsidP="00FE129B">
      <w:pPr>
        <w:spacing w:before="0" w:after="0"/>
        <w:rPr>
          <w:sz w:val="20"/>
          <w:szCs w:val="20"/>
        </w:rPr>
      </w:pPr>
    </w:p>
    <w:p w14:paraId="6EAE398D" w14:textId="77777777" w:rsidR="00FE129B" w:rsidRDefault="00FE129B" w:rsidP="00FE129B">
      <w:pPr>
        <w:spacing w:before="0" w:after="0"/>
        <w:rPr>
          <w:sz w:val="20"/>
          <w:szCs w:val="20"/>
        </w:rPr>
      </w:pPr>
      <w:r>
        <w:rPr>
          <w:sz w:val="20"/>
          <w:szCs w:val="20"/>
        </w:rPr>
        <w:br w:type="page"/>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
        <w:gridCol w:w="9121"/>
      </w:tblGrid>
      <w:tr w:rsidR="00FE129B" w:rsidRPr="000A66FE" w14:paraId="1496AD5E" w14:textId="77777777" w:rsidTr="00FB34FB">
        <w:tc>
          <w:tcPr>
            <w:tcW w:w="9640" w:type="dxa"/>
            <w:gridSpan w:val="2"/>
          </w:tcPr>
          <w:p w14:paraId="2CE2D1C8"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67C2910C" w14:textId="77777777" w:rsidTr="00FB34FB">
        <w:tc>
          <w:tcPr>
            <w:tcW w:w="9640" w:type="dxa"/>
            <w:gridSpan w:val="2"/>
          </w:tcPr>
          <w:p w14:paraId="73859C1A"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69CA06F4" w14:textId="77777777" w:rsidTr="00FB34FB">
        <w:tc>
          <w:tcPr>
            <w:tcW w:w="9640" w:type="dxa"/>
            <w:gridSpan w:val="2"/>
          </w:tcPr>
          <w:p w14:paraId="2E436016" w14:textId="77777777" w:rsidR="00FE129B" w:rsidRPr="0063120D" w:rsidRDefault="00FE129B" w:rsidP="00FB34FB">
            <w:pPr>
              <w:spacing w:before="0" w:after="0"/>
              <w:rPr>
                <w:rFonts w:asciiTheme="majorHAnsi" w:hAnsiTheme="majorHAnsi"/>
                <w:color w:val="008CA9"/>
                <w:sz w:val="20"/>
                <w:lang w:val="en"/>
              </w:rPr>
            </w:pPr>
          </w:p>
        </w:tc>
      </w:tr>
      <w:tr w:rsidR="00FE129B" w:rsidRPr="004A618D" w14:paraId="37B573CD" w14:textId="77777777" w:rsidTr="00FB34FB">
        <w:tc>
          <w:tcPr>
            <w:tcW w:w="519" w:type="dxa"/>
          </w:tcPr>
          <w:p w14:paraId="0679AC1D"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18.</w:t>
            </w:r>
          </w:p>
        </w:tc>
        <w:tc>
          <w:tcPr>
            <w:tcW w:w="9121" w:type="dxa"/>
          </w:tcPr>
          <w:p w14:paraId="04CC967A"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Financial risk management (continued)</w:t>
            </w:r>
          </w:p>
        </w:tc>
      </w:tr>
      <w:tr w:rsidR="00FE129B" w14:paraId="1F2AEC5E" w14:textId="77777777" w:rsidTr="00FB34FB">
        <w:tc>
          <w:tcPr>
            <w:tcW w:w="519" w:type="dxa"/>
          </w:tcPr>
          <w:p w14:paraId="47286321" w14:textId="77777777" w:rsidR="00FE129B" w:rsidRPr="008E5005" w:rsidRDefault="00FE129B" w:rsidP="00FB34FB">
            <w:pPr>
              <w:spacing w:before="0" w:after="0"/>
              <w:rPr>
                <w:rFonts w:asciiTheme="majorHAnsi" w:hAnsiTheme="majorHAnsi"/>
                <w:b/>
                <w:bCs/>
                <w:color w:val="00A994"/>
                <w:sz w:val="20"/>
                <w:szCs w:val="20"/>
                <w:lang w:val="en"/>
              </w:rPr>
            </w:pPr>
          </w:p>
        </w:tc>
        <w:tc>
          <w:tcPr>
            <w:tcW w:w="9121" w:type="dxa"/>
          </w:tcPr>
          <w:p w14:paraId="736FB2CA" w14:textId="77777777" w:rsidR="00FE129B" w:rsidRPr="008E5005" w:rsidRDefault="00FE129B" w:rsidP="00FB34FB">
            <w:pPr>
              <w:spacing w:before="0" w:after="0"/>
              <w:rPr>
                <w:rFonts w:asciiTheme="majorHAnsi" w:hAnsiTheme="majorHAnsi"/>
                <w:b/>
                <w:bCs/>
                <w:color w:val="00A994"/>
                <w:sz w:val="20"/>
                <w:szCs w:val="20"/>
                <w:lang w:val="en"/>
              </w:rPr>
            </w:pPr>
          </w:p>
        </w:tc>
      </w:tr>
      <w:tr w:rsidR="00FE129B" w14:paraId="2A829E5A" w14:textId="77777777" w:rsidTr="00FB34FB">
        <w:tc>
          <w:tcPr>
            <w:tcW w:w="9640" w:type="dxa"/>
            <w:gridSpan w:val="2"/>
          </w:tcPr>
          <w:p w14:paraId="4CBA84B9" w14:textId="77777777" w:rsidR="00FE129B" w:rsidRPr="008E5005" w:rsidRDefault="00FE129B" w:rsidP="00FB34FB">
            <w:pPr>
              <w:pStyle w:val="ListParagraph"/>
              <w:numPr>
                <w:ilvl w:val="0"/>
                <w:numId w:val="82"/>
              </w:numPr>
              <w:spacing w:before="0" w:after="0"/>
              <w:ind w:left="465"/>
              <w:jc w:val="both"/>
              <w:rPr>
                <w:rFonts w:asciiTheme="majorHAnsi" w:hAnsiTheme="majorHAnsi"/>
                <w:b/>
                <w:bCs/>
                <w:color w:val="00A994"/>
                <w:lang w:val="en"/>
              </w:rPr>
            </w:pPr>
            <w:r w:rsidRPr="008E5005">
              <w:rPr>
                <w:rFonts w:asciiTheme="majorHAnsi" w:hAnsiTheme="majorHAnsi"/>
                <w:b/>
                <w:bCs/>
                <w:color w:val="231F20"/>
              </w:rPr>
              <w:t xml:space="preserve">Capital risk </w:t>
            </w:r>
            <w:r w:rsidRPr="008E5005">
              <w:rPr>
                <w:rFonts w:asciiTheme="majorHAnsi" w:hAnsiTheme="majorHAnsi"/>
                <w:b/>
                <w:bCs/>
              </w:rPr>
              <w:t>management</w:t>
            </w:r>
          </w:p>
        </w:tc>
      </w:tr>
      <w:tr w:rsidR="00FE129B" w14:paraId="0983154C" w14:textId="77777777" w:rsidTr="00FB34FB">
        <w:tc>
          <w:tcPr>
            <w:tcW w:w="9640" w:type="dxa"/>
            <w:gridSpan w:val="2"/>
          </w:tcPr>
          <w:p w14:paraId="7001A0CF" w14:textId="77777777" w:rsidR="00FE129B" w:rsidRPr="008E5005" w:rsidRDefault="00FE129B" w:rsidP="00FB34FB">
            <w:pPr>
              <w:autoSpaceDE w:val="0"/>
              <w:autoSpaceDN w:val="0"/>
              <w:adjustRightInd w:val="0"/>
              <w:spacing w:after="0"/>
              <w:jc w:val="both"/>
              <w:rPr>
                <w:rFonts w:asciiTheme="majorHAnsi" w:hAnsiTheme="majorHAnsi" w:cs="Helvetica 45 Light"/>
                <w:color w:val="000000"/>
                <w:sz w:val="24"/>
                <w:szCs w:val="24"/>
              </w:rPr>
            </w:pPr>
            <w:r w:rsidRPr="00566C6B">
              <w:rPr>
                <w:rStyle w:val="A1"/>
                <w:rFonts w:asciiTheme="majorHAnsi" w:hAnsiTheme="majorHAnsi"/>
                <w:sz w:val="22"/>
                <w:szCs w:val="22"/>
              </w:rPr>
              <w:t>The capital structure of the Company at year end consists of equity attributable to equity holders of the Company, comprising issued capital, reserves and accumulated gains. The Company has no return on capital benchmark, but the Board continues to monitor the balance of the overall capital structure so as to maintain investor and market confidence. The Company is not subject to any external capital requirements.</w:t>
            </w:r>
          </w:p>
        </w:tc>
      </w:tr>
      <w:tr w:rsidR="00FE129B" w14:paraId="6E200740" w14:textId="77777777" w:rsidTr="00FB34FB">
        <w:tc>
          <w:tcPr>
            <w:tcW w:w="9640" w:type="dxa"/>
            <w:gridSpan w:val="2"/>
          </w:tcPr>
          <w:p w14:paraId="04D4ADE6" w14:textId="77777777" w:rsidR="00FE129B" w:rsidRPr="008E5005" w:rsidRDefault="00FE129B" w:rsidP="00FB34FB">
            <w:pPr>
              <w:autoSpaceDE w:val="0"/>
              <w:autoSpaceDN w:val="0"/>
              <w:adjustRightInd w:val="0"/>
              <w:spacing w:before="0" w:after="0"/>
              <w:jc w:val="both"/>
              <w:rPr>
                <w:rStyle w:val="A1"/>
                <w:rFonts w:asciiTheme="majorHAnsi" w:hAnsiTheme="majorHAnsi"/>
                <w:sz w:val="20"/>
                <w:szCs w:val="20"/>
                <w:lang w:bidi="ar-SA"/>
              </w:rPr>
            </w:pPr>
          </w:p>
        </w:tc>
      </w:tr>
      <w:tr w:rsidR="00FE129B" w14:paraId="1FBD6888" w14:textId="77777777" w:rsidTr="00FB34FB">
        <w:tc>
          <w:tcPr>
            <w:tcW w:w="9640" w:type="dxa"/>
            <w:gridSpan w:val="2"/>
          </w:tcPr>
          <w:p w14:paraId="5DC31304" w14:textId="77777777" w:rsidR="00FE129B" w:rsidRPr="008E5005" w:rsidRDefault="00FE129B" w:rsidP="00FB34FB">
            <w:pPr>
              <w:pStyle w:val="ListParagraph"/>
              <w:numPr>
                <w:ilvl w:val="0"/>
                <w:numId w:val="82"/>
              </w:numPr>
              <w:spacing w:before="0" w:after="0"/>
              <w:ind w:left="465"/>
              <w:jc w:val="both"/>
              <w:rPr>
                <w:rFonts w:asciiTheme="majorHAnsi" w:hAnsiTheme="majorHAnsi"/>
                <w:b/>
                <w:bCs/>
                <w:color w:val="00A994"/>
                <w:lang w:val="en"/>
              </w:rPr>
            </w:pPr>
            <w:r w:rsidRPr="008E5005">
              <w:rPr>
                <w:rFonts w:asciiTheme="majorHAnsi" w:hAnsiTheme="majorHAnsi"/>
                <w:b/>
                <w:bCs/>
                <w:color w:val="231F20"/>
                <w:sz w:val="24"/>
                <w:szCs w:val="24"/>
              </w:rPr>
              <w:t>Counterparty</w:t>
            </w:r>
            <w:r w:rsidRPr="008E5005">
              <w:rPr>
                <w:rFonts w:asciiTheme="majorHAnsi" w:hAnsiTheme="majorHAnsi"/>
                <w:b/>
                <w:bCs/>
              </w:rPr>
              <w:t xml:space="preserve"> risk</w:t>
            </w:r>
          </w:p>
        </w:tc>
      </w:tr>
      <w:tr w:rsidR="00FE129B" w:rsidRPr="002F2C57" w14:paraId="45DF1D97" w14:textId="77777777" w:rsidTr="00FB34FB">
        <w:tc>
          <w:tcPr>
            <w:tcW w:w="9640" w:type="dxa"/>
            <w:gridSpan w:val="2"/>
          </w:tcPr>
          <w:p w14:paraId="405FE859" w14:textId="77777777" w:rsidR="00FE129B" w:rsidRPr="008E5005" w:rsidRDefault="00FE129B" w:rsidP="00FB34FB">
            <w:pPr>
              <w:autoSpaceDE w:val="0"/>
              <w:autoSpaceDN w:val="0"/>
              <w:adjustRightInd w:val="0"/>
              <w:spacing w:after="0"/>
              <w:jc w:val="both"/>
              <w:rPr>
                <w:rFonts w:asciiTheme="majorHAnsi" w:hAnsiTheme="majorHAnsi"/>
                <w:color w:val="231F20"/>
                <w:sz w:val="24"/>
                <w:szCs w:val="24"/>
              </w:rPr>
            </w:pPr>
            <w:r w:rsidRPr="008E5005">
              <w:rPr>
                <w:rFonts w:asciiTheme="majorHAnsi" w:hAnsiTheme="majorHAnsi"/>
                <w:color w:val="231F20"/>
              </w:rPr>
              <w:t xml:space="preserve">The Company is exposed to third party credit risk in several instances and the possibility that counterparties with which the Company and its subsidiaries, together the Group, contracts may default or fail to perform their obligations in the manner anticipated by the Group. Such counterparties may include (but are not limited to) manufacturers who have provided warranties in relation to the supply of any equipment or plant, EPC contractors who have constructed the Company’s projects, who may then be engaged to operate assets held by the Company, property owners or tenants who are leasing ground space and/or grid connection to the Company for the location of the assets, contractual counterparties who acquire services from the Company underpinning revenue generated by each project or the energy suppliers, or demand aggregators, insurance companies who may provide coverage against various risks applicable to the Company’s assets (including the risk of terrorism or natural disasters affecting the assets) and other third parties who may owe sums to the Company. In the event that such credit risk crystallises, in one or more instances, and the Company is, for example, unable to recover sums owed to it, make claims in relation to any contractual agreements or performance of obligations (e.g. warranty claims) or require the Company to seek alternative counterparties, this may materially adversely impact the investment returns. </w:t>
            </w:r>
          </w:p>
          <w:p w14:paraId="3A6167FD" w14:textId="77777777" w:rsidR="00FE129B" w:rsidRPr="008E5005" w:rsidRDefault="00FE129B" w:rsidP="00FB34FB">
            <w:pPr>
              <w:autoSpaceDE w:val="0"/>
              <w:autoSpaceDN w:val="0"/>
              <w:adjustRightInd w:val="0"/>
              <w:spacing w:after="0"/>
              <w:jc w:val="both"/>
              <w:rPr>
                <w:rFonts w:asciiTheme="majorHAnsi" w:hAnsiTheme="majorHAnsi"/>
                <w:b/>
                <w:bCs/>
              </w:rPr>
            </w:pPr>
            <w:r w:rsidRPr="008E5005">
              <w:rPr>
                <w:rFonts w:asciiTheme="majorHAnsi" w:hAnsiTheme="majorHAnsi"/>
                <w:color w:val="231F20"/>
              </w:rPr>
              <w:t xml:space="preserve">Further the projects in which the Company may invest will not always benefit from a turnkey contract with a single contractor and so will be reliant on the performance of several suppliers. Therefore, the key risks during battery installation in connection with such projects are the counterparty risk of the suppliers and successful project integration. The Company accounts for its exposure to counterparty risk through the fair value of its investments by using appropriate discount rates which adequately reflects its risk exposure. </w:t>
            </w:r>
          </w:p>
        </w:tc>
      </w:tr>
      <w:tr w:rsidR="00FE129B" w:rsidRPr="002F2C57" w14:paraId="73D748A9" w14:textId="77777777" w:rsidTr="00FB34FB">
        <w:tc>
          <w:tcPr>
            <w:tcW w:w="9640" w:type="dxa"/>
            <w:gridSpan w:val="2"/>
          </w:tcPr>
          <w:p w14:paraId="1B7F0B0A" w14:textId="77777777" w:rsidR="00FE129B" w:rsidRPr="008E5005" w:rsidRDefault="00FE129B" w:rsidP="00FB34FB">
            <w:pPr>
              <w:autoSpaceDE w:val="0"/>
              <w:autoSpaceDN w:val="0"/>
              <w:adjustRightInd w:val="0"/>
              <w:spacing w:before="0" w:after="0"/>
              <w:jc w:val="both"/>
              <w:rPr>
                <w:rFonts w:asciiTheme="majorHAnsi" w:hAnsiTheme="majorHAnsi"/>
                <w:color w:val="231F20"/>
                <w:sz w:val="20"/>
                <w:szCs w:val="20"/>
              </w:rPr>
            </w:pPr>
          </w:p>
        </w:tc>
      </w:tr>
      <w:tr w:rsidR="00FE129B" w:rsidRPr="002F2C57" w14:paraId="41781206" w14:textId="77777777" w:rsidTr="00FB34FB">
        <w:tc>
          <w:tcPr>
            <w:tcW w:w="9640" w:type="dxa"/>
            <w:gridSpan w:val="2"/>
          </w:tcPr>
          <w:p w14:paraId="250B66EB" w14:textId="77777777" w:rsidR="00FE129B" w:rsidRPr="008E5005" w:rsidRDefault="00FE129B" w:rsidP="00FB34FB">
            <w:pPr>
              <w:spacing w:before="0" w:after="0"/>
              <w:jc w:val="both"/>
              <w:rPr>
                <w:rFonts w:asciiTheme="majorHAnsi" w:hAnsiTheme="majorHAnsi"/>
                <w:color w:val="231F20"/>
              </w:rPr>
            </w:pPr>
            <w:r w:rsidRPr="008E5005">
              <w:rPr>
                <w:rFonts w:asciiTheme="majorHAnsi" w:hAnsiTheme="majorHAnsi"/>
                <w:color w:val="231F20"/>
              </w:rPr>
              <w:t>The Company regularly assesses the creditworthiness of its counterparties and enters into counterparty arrangements which are financially sound and ensures, where necessary, the sourcing of alternative arrangements in the event of changes in the creditworthiness of its present counterparties</w:t>
            </w:r>
            <w:r w:rsidRPr="008E5005">
              <w:rPr>
                <w:rFonts w:asciiTheme="majorHAnsi" w:hAnsiTheme="majorHAnsi"/>
                <w:color w:val="231F20"/>
                <w:sz w:val="20"/>
                <w:szCs w:val="20"/>
              </w:rPr>
              <w:t>.</w:t>
            </w:r>
          </w:p>
        </w:tc>
      </w:tr>
    </w:tbl>
    <w:p w14:paraId="3658430D" w14:textId="77777777" w:rsidR="00FE129B" w:rsidRDefault="00FE129B" w:rsidP="00FE129B">
      <w:pPr>
        <w:spacing w:before="0" w:after="0"/>
        <w:rPr>
          <w:color w:val="231F20"/>
          <w:sz w:val="20"/>
          <w:szCs w:val="20"/>
        </w:rPr>
      </w:pPr>
    </w:p>
    <w:p w14:paraId="73111F83" w14:textId="77777777" w:rsidR="00FE129B" w:rsidRDefault="00FE129B" w:rsidP="00FE129B">
      <w:pPr>
        <w:spacing w:before="0" w:after="0"/>
        <w:rPr>
          <w:color w:val="231F20"/>
          <w:sz w:val="20"/>
          <w:szCs w:val="20"/>
        </w:rPr>
      </w:pPr>
      <w:r>
        <w:rPr>
          <w:color w:val="231F20"/>
          <w:sz w:val="20"/>
          <w:szCs w:val="20"/>
        </w:rPr>
        <w:br w:type="page"/>
      </w:r>
    </w:p>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9214"/>
      </w:tblGrid>
      <w:tr w:rsidR="00FE129B" w:rsidRPr="000A66FE" w14:paraId="6B2072D7" w14:textId="77777777" w:rsidTr="00FB34FB">
        <w:tc>
          <w:tcPr>
            <w:tcW w:w="9782" w:type="dxa"/>
            <w:gridSpan w:val="2"/>
          </w:tcPr>
          <w:p w14:paraId="72F2E3F7"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4AB6B948" w14:textId="77777777" w:rsidTr="00FB34FB">
        <w:tc>
          <w:tcPr>
            <w:tcW w:w="9782" w:type="dxa"/>
            <w:gridSpan w:val="2"/>
          </w:tcPr>
          <w:p w14:paraId="56E2828A"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0A66B310" w14:textId="77777777" w:rsidTr="00FB34FB">
        <w:tc>
          <w:tcPr>
            <w:tcW w:w="9782" w:type="dxa"/>
            <w:gridSpan w:val="2"/>
          </w:tcPr>
          <w:p w14:paraId="5EEECE21" w14:textId="77777777" w:rsidR="00FE129B" w:rsidRPr="0063120D" w:rsidRDefault="00FE129B" w:rsidP="00FB34FB">
            <w:pPr>
              <w:spacing w:before="0" w:after="0"/>
              <w:rPr>
                <w:rFonts w:asciiTheme="majorHAnsi" w:hAnsiTheme="majorHAnsi"/>
                <w:color w:val="008CA9"/>
                <w:sz w:val="20"/>
                <w:lang w:val="en"/>
              </w:rPr>
            </w:pPr>
          </w:p>
        </w:tc>
      </w:tr>
      <w:tr w:rsidR="00FE129B" w:rsidRPr="004A618D" w14:paraId="00E81362" w14:textId="77777777" w:rsidTr="00FB34FB">
        <w:tc>
          <w:tcPr>
            <w:tcW w:w="568" w:type="dxa"/>
          </w:tcPr>
          <w:p w14:paraId="20F035F2"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18.</w:t>
            </w:r>
          </w:p>
        </w:tc>
        <w:tc>
          <w:tcPr>
            <w:tcW w:w="9214" w:type="dxa"/>
          </w:tcPr>
          <w:p w14:paraId="3A52432E" w14:textId="77777777" w:rsidR="00FE129B" w:rsidRPr="0063120D" w:rsidRDefault="00FE129B" w:rsidP="00FB34FB">
            <w:pPr>
              <w:spacing w:before="0" w:after="0"/>
              <w:rPr>
                <w:rFonts w:asciiTheme="majorHAnsi" w:hAnsiTheme="majorHAnsi"/>
                <w:b/>
                <w:color w:val="008CA9"/>
                <w:lang w:val="en"/>
              </w:rPr>
            </w:pPr>
            <w:r w:rsidRPr="0063120D">
              <w:rPr>
                <w:rFonts w:asciiTheme="majorHAnsi" w:hAnsiTheme="majorHAnsi"/>
                <w:b/>
                <w:color w:val="008CA9"/>
                <w:lang w:val="en"/>
              </w:rPr>
              <w:t>Financial risk management (continued)</w:t>
            </w:r>
          </w:p>
        </w:tc>
      </w:tr>
      <w:tr w:rsidR="00FE129B" w14:paraId="2B1DC4F0" w14:textId="77777777" w:rsidTr="00FB34FB">
        <w:tc>
          <w:tcPr>
            <w:tcW w:w="568" w:type="dxa"/>
          </w:tcPr>
          <w:p w14:paraId="623C37A5" w14:textId="77777777" w:rsidR="00FE129B" w:rsidRPr="008E5005" w:rsidRDefault="00FE129B" w:rsidP="00FB34FB">
            <w:pPr>
              <w:spacing w:before="0" w:after="0"/>
              <w:rPr>
                <w:rFonts w:asciiTheme="majorHAnsi" w:hAnsiTheme="majorHAnsi"/>
                <w:b/>
                <w:bCs/>
                <w:color w:val="00A994"/>
                <w:sz w:val="20"/>
                <w:szCs w:val="20"/>
                <w:lang w:val="en"/>
              </w:rPr>
            </w:pPr>
          </w:p>
        </w:tc>
        <w:tc>
          <w:tcPr>
            <w:tcW w:w="9214" w:type="dxa"/>
          </w:tcPr>
          <w:p w14:paraId="3B2F92C1" w14:textId="77777777" w:rsidR="00FE129B" w:rsidRPr="008E5005" w:rsidRDefault="00FE129B" w:rsidP="00FB34FB">
            <w:pPr>
              <w:spacing w:before="0" w:after="0"/>
              <w:rPr>
                <w:rFonts w:asciiTheme="majorHAnsi" w:hAnsiTheme="majorHAnsi"/>
                <w:b/>
                <w:bCs/>
                <w:color w:val="00A994"/>
                <w:sz w:val="20"/>
                <w:szCs w:val="20"/>
                <w:lang w:val="en"/>
              </w:rPr>
            </w:pPr>
          </w:p>
        </w:tc>
      </w:tr>
      <w:tr w:rsidR="00FE129B" w14:paraId="4B612986" w14:textId="77777777" w:rsidTr="00FB34FB">
        <w:tc>
          <w:tcPr>
            <w:tcW w:w="9782" w:type="dxa"/>
            <w:gridSpan w:val="2"/>
          </w:tcPr>
          <w:p w14:paraId="30190853" w14:textId="77777777" w:rsidR="00FE129B" w:rsidRPr="008E5005" w:rsidRDefault="00FE129B" w:rsidP="00FB34FB">
            <w:pPr>
              <w:pStyle w:val="ListParagraph"/>
              <w:numPr>
                <w:ilvl w:val="0"/>
                <w:numId w:val="82"/>
              </w:numPr>
              <w:spacing w:before="0" w:after="0"/>
              <w:ind w:left="465"/>
              <w:jc w:val="both"/>
              <w:rPr>
                <w:rFonts w:asciiTheme="majorHAnsi" w:hAnsiTheme="majorHAnsi"/>
                <w:b/>
                <w:bCs/>
                <w:color w:val="00A994"/>
                <w:lang w:val="en"/>
              </w:rPr>
            </w:pPr>
            <w:r w:rsidRPr="008E5005">
              <w:rPr>
                <w:rFonts w:asciiTheme="majorHAnsi" w:hAnsiTheme="majorHAnsi"/>
                <w:b/>
                <w:bCs/>
                <w:color w:val="231F20"/>
              </w:rPr>
              <w:t>Concentration risk</w:t>
            </w:r>
          </w:p>
        </w:tc>
      </w:tr>
      <w:tr w:rsidR="00FE129B" w14:paraId="5C7A95A8" w14:textId="77777777" w:rsidTr="00FB34FB">
        <w:tc>
          <w:tcPr>
            <w:tcW w:w="9782" w:type="dxa"/>
            <w:gridSpan w:val="2"/>
          </w:tcPr>
          <w:p w14:paraId="6982DD8F" w14:textId="77777777" w:rsidR="00FE129B" w:rsidRPr="008E5005" w:rsidRDefault="00FE129B" w:rsidP="00FB34FB">
            <w:pPr>
              <w:spacing w:after="0"/>
              <w:jc w:val="both"/>
              <w:rPr>
                <w:rFonts w:asciiTheme="majorHAnsi" w:hAnsiTheme="majorHAnsi"/>
                <w:b/>
                <w:bCs/>
                <w:color w:val="231F20"/>
              </w:rPr>
            </w:pPr>
            <w:r w:rsidRPr="008E5005">
              <w:rPr>
                <w:rFonts w:asciiTheme="majorHAnsi" w:hAnsiTheme="majorHAnsi"/>
                <w:color w:val="231F20"/>
              </w:rPr>
              <w:t xml:space="preserve">The Company’s investment policy is limited to investment in energy storage infrastructure, which will principally operate in the UK. This means that the Company has a significant concentration risk relating to the UK energy storage infrastructure sector. Significant concentration of investments in any one sector may result in greater volatility in the value of the Group’s investments and consequently the Net Asset Value and may materially and adversely affect the performance of the Group and returns to Shareholders. During the year, the Company has expanded its investment base to include Northern Ireland and the Republic of Ireland. </w:t>
            </w:r>
            <w:r w:rsidRPr="008E5005">
              <w:rPr>
                <w:rFonts w:asciiTheme="majorHAnsi" w:hAnsiTheme="majorHAnsi"/>
              </w:rPr>
              <w:t>The Company intends to further limit its exposure to concentration risk through considering projects in North America and Western Europe.</w:t>
            </w:r>
          </w:p>
        </w:tc>
      </w:tr>
      <w:tr w:rsidR="00FE129B" w14:paraId="0A8E3CBB" w14:textId="77777777" w:rsidTr="00FB34FB">
        <w:tc>
          <w:tcPr>
            <w:tcW w:w="568" w:type="dxa"/>
          </w:tcPr>
          <w:p w14:paraId="65CC3EA6" w14:textId="77777777" w:rsidR="00FE129B" w:rsidRPr="008E5005" w:rsidRDefault="00FE129B" w:rsidP="00FB34FB">
            <w:pPr>
              <w:spacing w:before="0" w:after="0"/>
              <w:rPr>
                <w:rFonts w:asciiTheme="majorHAnsi" w:hAnsiTheme="majorHAnsi"/>
                <w:b/>
                <w:bCs/>
                <w:color w:val="00A994"/>
                <w:sz w:val="20"/>
                <w:szCs w:val="20"/>
                <w:lang w:val="en"/>
              </w:rPr>
            </w:pPr>
          </w:p>
        </w:tc>
        <w:tc>
          <w:tcPr>
            <w:tcW w:w="9214" w:type="dxa"/>
          </w:tcPr>
          <w:p w14:paraId="678C405E" w14:textId="77777777" w:rsidR="00FE129B" w:rsidRPr="008E5005" w:rsidRDefault="00FE129B" w:rsidP="00FB34FB">
            <w:pPr>
              <w:spacing w:before="0" w:after="0"/>
              <w:rPr>
                <w:rFonts w:asciiTheme="majorHAnsi" w:hAnsiTheme="majorHAnsi"/>
                <w:b/>
                <w:bCs/>
                <w:color w:val="00A994"/>
                <w:sz w:val="20"/>
                <w:szCs w:val="20"/>
                <w:lang w:val="en"/>
              </w:rPr>
            </w:pPr>
          </w:p>
        </w:tc>
      </w:tr>
      <w:tr w:rsidR="00FE129B" w14:paraId="126B54EF" w14:textId="77777777" w:rsidTr="00FB34FB">
        <w:tc>
          <w:tcPr>
            <w:tcW w:w="9782" w:type="dxa"/>
            <w:gridSpan w:val="2"/>
          </w:tcPr>
          <w:p w14:paraId="0DBC789A" w14:textId="77777777" w:rsidR="00FE129B" w:rsidRPr="008E5005" w:rsidRDefault="00FE129B" w:rsidP="00FB34FB">
            <w:pPr>
              <w:pStyle w:val="ListParagraph"/>
              <w:numPr>
                <w:ilvl w:val="0"/>
                <w:numId w:val="82"/>
              </w:numPr>
              <w:spacing w:before="0" w:after="0"/>
              <w:ind w:left="465"/>
              <w:jc w:val="both"/>
              <w:rPr>
                <w:rFonts w:asciiTheme="majorHAnsi" w:hAnsiTheme="majorHAnsi"/>
                <w:b/>
                <w:bCs/>
                <w:color w:val="00A994"/>
                <w:lang w:val="en"/>
              </w:rPr>
            </w:pPr>
            <w:r w:rsidRPr="008E5005">
              <w:rPr>
                <w:rFonts w:asciiTheme="majorHAnsi" w:hAnsiTheme="majorHAnsi"/>
                <w:b/>
                <w:bCs/>
                <w:color w:val="231F20"/>
              </w:rPr>
              <w:t>Credit risk</w:t>
            </w:r>
          </w:p>
        </w:tc>
      </w:tr>
      <w:tr w:rsidR="00FE129B" w:rsidRPr="0060025E" w14:paraId="10A74BFB" w14:textId="77777777" w:rsidTr="00FB34FB">
        <w:tc>
          <w:tcPr>
            <w:tcW w:w="9782" w:type="dxa"/>
            <w:gridSpan w:val="2"/>
          </w:tcPr>
          <w:p w14:paraId="3AA61603" w14:textId="77777777" w:rsidR="00FE129B" w:rsidRPr="008E5005" w:rsidRDefault="00FE129B" w:rsidP="00FB34FB">
            <w:pPr>
              <w:autoSpaceDE w:val="0"/>
              <w:autoSpaceDN w:val="0"/>
              <w:adjustRightInd w:val="0"/>
              <w:spacing w:after="0"/>
              <w:jc w:val="both"/>
              <w:rPr>
                <w:rFonts w:asciiTheme="majorHAnsi" w:hAnsiTheme="majorHAnsi"/>
                <w:color w:val="231F20"/>
                <w:sz w:val="24"/>
                <w:szCs w:val="24"/>
              </w:rPr>
            </w:pPr>
            <w:r w:rsidRPr="008E5005">
              <w:rPr>
                <w:rFonts w:asciiTheme="majorHAnsi" w:hAnsiTheme="majorHAnsi"/>
                <w:color w:val="231F20"/>
              </w:rPr>
              <w:t xml:space="preserve">Cash and other assets that are required to be held in custody will be held at bank. Cash and other assets may not be treated as segregated assets and will therefore not be segregated from the bank’s own assets in the event of the insolvency of a custodian. Cash held with the bank will not be treated as client money subject to the rules of the FCA and may be used by the bank in the ordinary course of its own business. The Company will therefore be subject to the creditworthiness of the bank. In the event of the insolvency of the bank, the Company will rank as a general creditor in relation thereto and may not be able to recover such cash in full, or at all. Management has completed a high-level analysis which considers both historical and forward-looking information and based on this analysis the expected credit loss from cash and other assets is not material and therefore no impairment adjustments were accounted for. The Company recognises it has a significant exposure to the advance made to NEC as disclosed in note 14 of the £4,500,000 advance and </w:t>
            </w:r>
            <w:r>
              <w:rPr>
                <w:rFonts w:asciiTheme="majorHAnsi" w:hAnsiTheme="majorHAnsi"/>
                <w:color w:val="231F20"/>
              </w:rPr>
              <w:t xml:space="preserve">£383,918 (2020: </w:t>
            </w:r>
            <w:r w:rsidRPr="008E5005">
              <w:rPr>
                <w:rFonts w:asciiTheme="majorHAnsi" w:hAnsiTheme="majorHAnsi"/>
                <w:color w:val="231F20"/>
              </w:rPr>
              <w:t>£248,918</w:t>
            </w:r>
            <w:r>
              <w:rPr>
                <w:rFonts w:asciiTheme="majorHAnsi" w:hAnsiTheme="majorHAnsi"/>
                <w:color w:val="231F20"/>
              </w:rPr>
              <w:t>)</w:t>
            </w:r>
            <w:r w:rsidRPr="008E5005">
              <w:rPr>
                <w:rFonts w:asciiTheme="majorHAnsi" w:hAnsiTheme="majorHAnsi"/>
                <w:color w:val="231F20"/>
              </w:rPr>
              <w:t xml:space="preserve"> associated interest on that advance, and believes that they have adequately assessed this risk and are confident that the risk of default will be low. </w:t>
            </w:r>
          </w:p>
        </w:tc>
      </w:tr>
      <w:tr w:rsidR="00FE129B" w:rsidRPr="0060025E" w14:paraId="00EBE237" w14:textId="77777777" w:rsidTr="00FB34FB">
        <w:tc>
          <w:tcPr>
            <w:tcW w:w="9782" w:type="dxa"/>
            <w:gridSpan w:val="2"/>
          </w:tcPr>
          <w:p w14:paraId="7D1A9C52" w14:textId="77777777" w:rsidR="00FE129B" w:rsidRPr="008E5005" w:rsidRDefault="00FE129B" w:rsidP="00FB34FB">
            <w:pPr>
              <w:autoSpaceDE w:val="0"/>
              <w:autoSpaceDN w:val="0"/>
              <w:adjustRightInd w:val="0"/>
              <w:spacing w:before="0" w:after="0"/>
              <w:jc w:val="both"/>
              <w:rPr>
                <w:rFonts w:asciiTheme="majorHAnsi" w:hAnsiTheme="majorHAnsi"/>
                <w:color w:val="231F20"/>
                <w:sz w:val="20"/>
                <w:szCs w:val="20"/>
              </w:rPr>
            </w:pPr>
          </w:p>
        </w:tc>
      </w:tr>
      <w:tr w:rsidR="00FE129B" w:rsidRPr="0060025E" w14:paraId="099CE40B" w14:textId="77777777" w:rsidTr="00FB34FB">
        <w:tc>
          <w:tcPr>
            <w:tcW w:w="9782" w:type="dxa"/>
            <w:gridSpan w:val="2"/>
          </w:tcPr>
          <w:p w14:paraId="74520529" w14:textId="77777777" w:rsidR="00FE129B" w:rsidRPr="008E5005" w:rsidRDefault="00FE129B" w:rsidP="00FB34FB">
            <w:pPr>
              <w:autoSpaceDE w:val="0"/>
              <w:autoSpaceDN w:val="0"/>
              <w:adjustRightInd w:val="0"/>
              <w:spacing w:before="0" w:after="0"/>
              <w:jc w:val="both"/>
              <w:rPr>
                <w:rFonts w:asciiTheme="majorHAnsi" w:hAnsiTheme="majorHAnsi"/>
                <w:color w:val="231F20"/>
                <w:sz w:val="24"/>
                <w:szCs w:val="24"/>
              </w:rPr>
            </w:pPr>
            <w:r w:rsidRPr="008E5005">
              <w:rPr>
                <w:rFonts w:asciiTheme="majorHAnsi" w:hAnsiTheme="majorHAnsi"/>
                <w:color w:val="231F20"/>
              </w:rPr>
              <w:t xml:space="preserve">The Company regularly assesses its credit exposure and considers the creditworthiness of its customers and counterparties. Cash and bank deposits are held with Barclays plc, a reputable financial institution with a Moody’s credit rating A2. </w:t>
            </w:r>
          </w:p>
        </w:tc>
      </w:tr>
      <w:tr w:rsidR="00FE129B" w:rsidRPr="0060025E" w14:paraId="0EDA37F1" w14:textId="77777777" w:rsidTr="00FB34FB">
        <w:tc>
          <w:tcPr>
            <w:tcW w:w="9782" w:type="dxa"/>
            <w:gridSpan w:val="2"/>
          </w:tcPr>
          <w:p w14:paraId="62E53975" w14:textId="77777777" w:rsidR="00FE129B" w:rsidRPr="008E5005" w:rsidRDefault="00FE129B" w:rsidP="00FB34FB">
            <w:pPr>
              <w:autoSpaceDE w:val="0"/>
              <w:autoSpaceDN w:val="0"/>
              <w:adjustRightInd w:val="0"/>
              <w:spacing w:before="0" w:after="0"/>
              <w:jc w:val="both"/>
              <w:rPr>
                <w:rFonts w:asciiTheme="majorHAnsi" w:hAnsiTheme="majorHAnsi"/>
                <w:color w:val="231F20"/>
                <w:sz w:val="20"/>
                <w:szCs w:val="20"/>
              </w:rPr>
            </w:pPr>
          </w:p>
        </w:tc>
      </w:tr>
    </w:tbl>
    <w:p w14:paraId="64A0C462" w14:textId="77777777" w:rsidR="00FE129B" w:rsidRDefault="00FE129B" w:rsidP="00FE129B">
      <w:pPr>
        <w:spacing w:before="0" w:after="0"/>
      </w:pPr>
    </w:p>
    <w:p w14:paraId="069AC769" w14:textId="77777777" w:rsidR="00FE129B" w:rsidRDefault="00FE129B" w:rsidP="00FE129B">
      <w:pPr>
        <w:spacing w:before="0" w:after="0"/>
      </w:pPr>
      <w:r>
        <w:br w:type="page"/>
      </w:r>
    </w:p>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9214"/>
      </w:tblGrid>
      <w:tr w:rsidR="00FE129B" w:rsidRPr="000A66FE" w14:paraId="1A13BB0F" w14:textId="77777777" w:rsidTr="00FB34FB">
        <w:tc>
          <w:tcPr>
            <w:tcW w:w="9782" w:type="dxa"/>
            <w:gridSpan w:val="2"/>
          </w:tcPr>
          <w:p w14:paraId="7AE0B885"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371712C5" w14:textId="77777777" w:rsidTr="00FB34FB">
        <w:tc>
          <w:tcPr>
            <w:tcW w:w="9782" w:type="dxa"/>
            <w:gridSpan w:val="2"/>
          </w:tcPr>
          <w:p w14:paraId="01FBE1EE"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7AF0E43B" w14:textId="77777777" w:rsidTr="00FB34FB">
        <w:tc>
          <w:tcPr>
            <w:tcW w:w="9782" w:type="dxa"/>
            <w:gridSpan w:val="2"/>
          </w:tcPr>
          <w:p w14:paraId="0B37E8F6" w14:textId="77777777" w:rsidR="00FE129B" w:rsidRPr="0063120D" w:rsidRDefault="00FE129B" w:rsidP="00FB34FB">
            <w:pPr>
              <w:spacing w:before="0" w:after="0"/>
              <w:rPr>
                <w:rFonts w:asciiTheme="majorHAnsi" w:hAnsiTheme="majorHAnsi"/>
                <w:color w:val="008CA9"/>
                <w:sz w:val="20"/>
                <w:lang w:val="en"/>
              </w:rPr>
            </w:pPr>
          </w:p>
        </w:tc>
      </w:tr>
      <w:tr w:rsidR="00FE129B" w:rsidRPr="003C4B3B" w14:paraId="35A79662" w14:textId="77777777" w:rsidTr="00FB34FB">
        <w:tc>
          <w:tcPr>
            <w:tcW w:w="568" w:type="dxa"/>
          </w:tcPr>
          <w:p w14:paraId="0670947D"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18.</w:t>
            </w:r>
          </w:p>
        </w:tc>
        <w:tc>
          <w:tcPr>
            <w:tcW w:w="9214" w:type="dxa"/>
          </w:tcPr>
          <w:p w14:paraId="27FD2600"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Financial risk management (continued)</w:t>
            </w:r>
          </w:p>
        </w:tc>
      </w:tr>
      <w:tr w:rsidR="00FE129B" w:rsidRPr="003C4B3B" w14:paraId="47537B8E" w14:textId="77777777" w:rsidTr="00FB34FB">
        <w:tc>
          <w:tcPr>
            <w:tcW w:w="568" w:type="dxa"/>
          </w:tcPr>
          <w:p w14:paraId="7940F2E8" w14:textId="77777777" w:rsidR="00FE129B" w:rsidRPr="008E5005" w:rsidRDefault="00FE129B" w:rsidP="00FB34FB">
            <w:pPr>
              <w:spacing w:before="0" w:after="0"/>
              <w:rPr>
                <w:rFonts w:asciiTheme="majorHAnsi" w:hAnsiTheme="majorHAnsi"/>
                <w:b/>
                <w:bCs/>
                <w:color w:val="00A994"/>
                <w:sz w:val="20"/>
                <w:szCs w:val="20"/>
                <w:lang w:val="en"/>
              </w:rPr>
            </w:pPr>
          </w:p>
        </w:tc>
        <w:tc>
          <w:tcPr>
            <w:tcW w:w="9214" w:type="dxa"/>
          </w:tcPr>
          <w:p w14:paraId="4BB3AF28" w14:textId="77777777" w:rsidR="00FE129B" w:rsidRPr="008E5005" w:rsidRDefault="00FE129B" w:rsidP="00FB34FB">
            <w:pPr>
              <w:spacing w:before="0" w:after="0"/>
              <w:rPr>
                <w:rFonts w:asciiTheme="majorHAnsi" w:hAnsiTheme="majorHAnsi"/>
                <w:b/>
                <w:bCs/>
                <w:color w:val="00A994"/>
                <w:sz w:val="20"/>
                <w:szCs w:val="20"/>
                <w:lang w:val="en"/>
              </w:rPr>
            </w:pPr>
          </w:p>
        </w:tc>
      </w:tr>
      <w:tr w:rsidR="00FE129B" w:rsidRPr="003C4B3B" w14:paraId="6EE355D8" w14:textId="77777777" w:rsidTr="00FB34FB">
        <w:tc>
          <w:tcPr>
            <w:tcW w:w="9782" w:type="dxa"/>
            <w:gridSpan w:val="2"/>
          </w:tcPr>
          <w:p w14:paraId="68B7D13F" w14:textId="77777777" w:rsidR="00FE129B" w:rsidRPr="008E5005" w:rsidRDefault="00FE129B" w:rsidP="00FB34FB">
            <w:pPr>
              <w:pStyle w:val="ListParagraph"/>
              <w:numPr>
                <w:ilvl w:val="0"/>
                <w:numId w:val="82"/>
              </w:numPr>
              <w:spacing w:before="0" w:after="0"/>
              <w:ind w:left="465"/>
              <w:jc w:val="both"/>
              <w:rPr>
                <w:rFonts w:asciiTheme="majorHAnsi" w:hAnsiTheme="majorHAnsi"/>
                <w:b/>
                <w:bCs/>
                <w:color w:val="231F20"/>
                <w:sz w:val="24"/>
                <w:szCs w:val="24"/>
              </w:rPr>
            </w:pPr>
            <w:r w:rsidRPr="008E5005">
              <w:rPr>
                <w:rFonts w:asciiTheme="majorHAnsi" w:hAnsiTheme="majorHAnsi"/>
                <w:b/>
                <w:bCs/>
                <w:color w:val="231F20"/>
              </w:rPr>
              <w:t>Currency risk</w:t>
            </w:r>
          </w:p>
        </w:tc>
      </w:tr>
      <w:tr w:rsidR="00FE129B" w:rsidRPr="003C37E2" w14:paraId="0F825781" w14:textId="77777777" w:rsidTr="00FB34FB">
        <w:tc>
          <w:tcPr>
            <w:tcW w:w="9782" w:type="dxa"/>
            <w:gridSpan w:val="2"/>
          </w:tcPr>
          <w:p w14:paraId="22613841" w14:textId="77777777" w:rsidR="00FE129B" w:rsidRPr="008E5005" w:rsidRDefault="00FE129B" w:rsidP="00FB34FB">
            <w:pPr>
              <w:autoSpaceDE w:val="0"/>
              <w:autoSpaceDN w:val="0"/>
              <w:adjustRightInd w:val="0"/>
              <w:spacing w:after="0"/>
              <w:jc w:val="both"/>
              <w:rPr>
                <w:rFonts w:asciiTheme="majorHAnsi" w:hAnsiTheme="majorHAnsi"/>
                <w:sz w:val="24"/>
                <w:szCs w:val="24"/>
              </w:rPr>
            </w:pPr>
            <w:r w:rsidRPr="008E5005">
              <w:rPr>
                <w:rFonts w:asciiTheme="majorHAnsi" w:hAnsiTheme="majorHAnsi"/>
              </w:rPr>
              <w:t>The majority of investments, together with the majority of all transactions during the current period were denominated in Pounds Sterling</w:t>
            </w:r>
            <w:r>
              <w:rPr>
                <w:rFonts w:asciiTheme="majorHAnsi" w:hAnsiTheme="majorHAnsi"/>
              </w:rPr>
              <w:t>.</w:t>
            </w:r>
          </w:p>
          <w:p w14:paraId="06B7E7F7" w14:textId="77777777" w:rsidR="00FE129B" w:rsidRPr="008E5005" w:rsidRDefault="00FE129B" w:rsidP="00FB34FB">
            <w:pPr>
              <w:autoSpaceDE w:val="0"/>
              <w:autoSpaceDN w:val="0"/>
              <w:adjustRightInd w:val="0"/>
              <w:spacing w:before="0" w:after="0"/>
              <w:jc w:val="both"/>
              <w:rPr>
                <w:rFonts w:asciiTheme="majorHAnsi" w:hAnsiTheme="majorHAnsi"/>
                <w:sz w:val="20"/>
                <w:szCs w:val="20"/>
              </w:rPr>
            </w:pPr>
          </w:p>
          <w:p w14:paraId="584A93BE" w14:textId="6E794CAB" w:rsidR="00FE129B" w:rsidRPr="008E5005" w:rsidRDefault="00FE129B" w:rsidP="00FB34FB">
            <w:pPr>
              <w:autoSpaceDE w:val="0"/>
              <w:autoSpaceDN w:val="0"/>
              <w:adjustRightInd w:val="0"/>
              <w:spacing w:before="0" w:after="0"/>
              <w:jc w:val="both"/>
              <w:rPr>
                <w:rFonts w:asciiTheme="majorHAnsi" w:hAnsiTheme="majorHAnsi"/>
                <w:sz w:val="24"/>
                <w:szCs w:val="24"/>
              </w:rPr>
            </w:pPr>
            <w:r w:rsidRPr="008E5005">
              <w:rPr>
                <w:rFonts w:asciiTheme="majorHAnsi" w:hAnsiTheme="majorHAnsi"/>
              </w:rPr>
              <w:t xml:space="preserve">The Company holds two investments (Kilmannock and Kilteel) in the Republic of Ireland and acquisition costs were denominated in Euros, creating an exposure to currency risk. These investments have been translated into Pounds Sterling at year end and represent </w:t>
            </w:r>
            <w:r w:rsidRPr="00065385">
              <w:rPr>
                <w:rFonts w:asciiTheme="majorHAnsi" w:hAnsiTheme="majorHAnsi"/>
              </w:rPr>
              <w:t>7.</w:t>
            </w:r>
            <w:r w:rsidR="00DF758B">
              <w:rPr>
                <w:rFonts w:asciiTheme="majorHAnsi" w:hAnsiTheme="majorHAnsi"/>
              </w:rPr>
              <w:t>45</w:t>
            </w:r>
            <w:r w:rsidRPr="00065385">
              <w:rPr>
                <w:rFonts w:asciiTheme="majorHAnsi" w:hAnsiTheme="majorHAnsi"/>
              </w:rPr>
              <w:t>%</w:t>
            </w:r>
            <w:r w:rsidRPr="008E5005">
              <w:rPr>
                <w:rFonts w:asciiTheme="majorHAnsi" w:hAnsiTheme="majorHAnsi"/>
              </w:rPr>
              <w:t xml:space="preserve"> (20</w:t>
            </w:r>
            <w:r>
              <w:rPr>
                <w:rFonts w:asciiTheme="majorHAnsi" w:hAnsiTheme="majorHAnsi"/>
              </w:rPr>
              <w:t>20</w:t>
            </w:r>
            <w:r w:rsidRPr="008E5005">
              <w:rPr>
                <w:rFonts w:asciiTheme="majorHAnsi" w:hAnsiTheme="majorHAnsi"/>
              </w:rPr>
              <w:t xml:space="preserve">: </w:t>
            </w:r>
            <w:r>
              <w:rPr>
                <w:rFonts w:asciiTheme="majorHAnsi" w:hAnsiTheme="majorHAnsi"/>
              </w:rPr>
              <w:t>18.87%</w:t>
            </w:r>
            <w:r w:rsidRPr="008E5005">
              <w:rPr>
                <w:rFonts w:asciiTheme="majorHAnsi" w:hAnsiTheme="majorHAnsi"/>
              </w:rPr>
              <w:t>) of the Company’s fair valued investment portfolio.  The contracted revenue stream due from these investments has been agreed in Pounds Sterling, thus limiting the exposure to fluctuations in exchange rates.</w:t>
            </w:r>
          </w:p>
          <w:p w14:paraId="4012D5E3" w14:textId="77777777" w:rsidR="00FE129B" w:rsidRPr="008E5005" w:rsidRDefault="00FE129B" w:rsidP="00FB34FB">
            <w:pPr>
              <w:autoSpaceDE w:val="0"/>
              <w:autoSpaceDN w:val="0"/>
              <w:adjustRightInd w:val="0"/>
              <w:spacing w:before="0" w:after="0"/>
              <w:jc w:val="both"/>
              <w:rPr>
                <w:rFonts w:asciiTheme="majorHAnsi" w:hAnsiTheme="majorHAnsi"/>
                <w:sz w:val="20"/>
                <w:szCs w:val="20"/>
              </w:rPr>
            </w:pPr>
          </w:p>
          <w:p w14:paraId="2DA43497" w14:textId="77777777" w:rsidR="00FE129B" w:rsidRPr="008E5005" w:rsidRDefault="00FE129B" w:rsidP="00FB34FB">
            <w:pPr>
              <w:autoSpaceDE w:val="0"/>
              <w:autoSpaceDN w:val="0"/>
              <w:adjustRightInd w:val="0"/>
              <w:spacing w:before="0" w:after="0"/>
              <w:jc w:val="both"/>
              <w:rPr>
                <w:rFonts w:asciiTheme="majorHAnsi" w:hAnsiTheme="majorHAnsi"/>
                <w:sz w:val="24"/>
                <w:szCs w:val="24"/>
              </w:rPr>
            </w:pPr>
            <w:r w:rsidRPr="008E5005">
              <w:rPr>
                <w:rFonts w:asciiTheme="majorHAnsi" w:hAnsiTheme="majorHAnsi"/>
              </w:rPr>
              <w:t>Any expenditure denominated in Euros will be translated into Pounds Sterling at the transaction date and any gain or loss resulting from the foreign exchange exposure will be taken to the Statement of Comprehensive Income. The Company does not hold any financial instruments at period end which are not denominated in Pounds Sterling and is therefore does not believe it is exposed to any significant currency risk.</w:t>
            </w:r>
          </w:p>
        </w:tc>
      </w:tr>
      <w:tr w:rsidR="00FE129B" w:rsidRPr="003C37E2" w14:paraId="09809B22" w14:textId="77777777" w:rsidTr="00FB34FB">
        <w:tc>
          <w:tcPr>
            <w:tcW w:w="9782" w:type="dxa"/>
            <w:gridSpan w:val="2"/>
          </w:tcPr>
          <w:p w14:paraId="1663B0C1" w14:textId="77777777" w:rsidR="00FE129B" w:rsidRPr="008E5005" w:rsidRDefault="00FE129B" w:rsidP="00FB34FB">
            <w:pPr>
              <w:autoSpaceDE w:val="0"/>
              <w:autoSpaceDN w:val="0"/>
              <w:adjustRightInd w:val="0"/>
              <w:spacing w:before="0" w:after="0"/>
              <w:jc w:val="both"/>
              <w:rPr>
                <w:rFonts w:asciiTheme="majorHAnsi" w:hAnsiTheme="majorHAnsi"/>
                <w:sz w:val="20"/>
                <w:szCs w:val="20"/>
              </w:rPr>
            </w:pPr>
          </w:p>
        </w:tc>
      </w:tr>
      <w:tr w:rsidR="00FE129B" w:rsidRPr="003C4B3B" w14:paraId="20CC7899" w14:textId="77777777" w:rsidTr="00FB34FB">
        <w:tc>
          <w:tcPr>
            <w:tcW w:w="9782" w:type="dxa"/>
            <w:gridSpan w:val="2"/>
          </w:tcPr>
          <w:p w14:paraId="25CC119D" w14:textId="77777777" w:rsidR="00FE129B" w:rsidRPr="008E5005" w:rsidRDefault="00FE129B" w:rsidP="00FB34FB">
            <w:pPr>
              <w:pStyle w:val="ListParagraph"/>
              <w:numPr>
                <w:ilvl w:val="0"/>
                <w:numId w:val="82"/>
              </w:numPr>
              <w:autoSpaceDE w:val="0"/>
              <w:autoSpaceDN w:val="0"/>
              <w:adjustRightInd w:val="0"/>
              <w:spacing w:before="0" w:after="0"/>
              <w:ind w:left="465"/>
              <w:jc w:val="both"/>
              <w:rPr>
                <w:rFonts w:asciiTheme="majorHAnsi" w:hAnsiTheme="majorHAnsi"/>
                <w:b/>
                <w:bCs/>
                <w:color w:val="231F20"/>
                <w:sz w:val="24"/>
                <w:szCs w:val="24"/>
              </w:rPr>
            </w:pPr>
            <w:r w:rsidRPr="008E5005">
              <w:rPr>
                <w:rFonts w:asciiTheme="majorHAnsi" w:hAnsiTheme="majorHAnsi"/>
                <w:b/>
                <w:bCs/>
                <w:color w:val="231F20"/>
              </w:rPr>
              <w:t>Interest rate risk</w:t>
            </w:r>
          </w:p>
        </w:tc>
      </w:tr>
      <w:tr w:rsidR="00FE129B" w14:paraId="7F30D8CC" w14:textId="77777777" w:rsidTr="00FB34FB">
        <w:tc>
          <w:tcPr>
            <w:tcW w:w="9782" w:type="dxa"/>
            <w:gridSpan w:val="2"/>
          </w:tcPr>
          <w:p w14:paraId="5F3B40C6" w14:textId="77777777" w:rsidR="00FE129B" w:rsidRPr="008E5005" w:rsidRDefault="00FE129B" w:rsidP="00FB34FB">
            <w:pPr>
              <w:spacing w:after="0"/>
              <w:jc w:val="both"/>
              <w:rPr>
                <w:rFonts w:asciiTheme="majorHAnsi" w:hAnsiTheme="majorHAnsi"/>
                <w:color w:val="231F20"/>
                <w:sz w:val="20"/>
                <w:szCs w:val="20"/>
              </w:rPr>
            </w:pPr>
            <w:r w:rsidRPr="008E5005">
              <w:rPr>
                <w:rFonts w:asciiTheme="majorHAnsi" w:hAnsiTheme="majorHAnsi"/>
              </w:rPr>
              <w:t xml:space="preserve">Interest rate risk arises from the possibility that changes in interest rates will affect future cash flows or the fair values of financial instruments. The Company is exposed to interest rate risk on its cash balances held with counterparties, bank deposits, advances to counterparties and through loans to related parties. Bank deposits and NEC ES advance carry a fixed rate of interest for a definite period and loans to related parties carry a fixed rate of interest for an initial period of 20 years. The Company is not exposed to changes in variable market rates of interest and has therefore not considered any sensitivity to interest rates. </w:t>
            </w:r>
          </w:p>
        </w:tc>
      </w:tr>
      <w:tr w:rsidR="00FE129B" w14:paraId="05FA55C8" w14:textId="77777777" w:rsidTr="00FB34FB">
        <w:tc>
          <w:tcPr>
            <w:tcW w:w="9782" w:type="dxa"/>
            <w:gridSpan w:val="2"/>
          </w:tcPr>
          <w:p w14:paraId="0FFA0765" w14:textId="77777777" w:rsidR="00FE129B" w:rsidRPr="008E5005" w:rsidRDefault="00FE129B" w:rsidP="00FB34FB">
            <w:pPr>
              <w:spacing w:before="0" w:after="0"/>
              <w:jc w:val="both"/>
              <w:rPr>
                <w:rFonts w:asciiTheme="majorHAnsi" w:hAnsiTheme="majorHAnsi"/>
                <w:sz w:val="20"/>
                <w:szCs w:val="20"/>
              </w:rPr>
            </w:pPr>
          </w:p>
        </w:tc>
      </w:tr>
      <w:tr w:rsidR="00FE129B" w:rsidRPr="00050B21" w14:paraId="3D6DB741" w14:textId="77777777" w:rsidTr="00FB34FB">
        <w:tc>
          <w:tcPr>
            <w:tcW w:w="9782" w:type="dxa"/>
            <w:gridSpan w:val="2"/>
          </w:tcPr>
          <w:p w14:paraId="6FB993F3" w14:textId="77777777" w:rsidR="00FE129B" w:rsidRPr="008E5005" w:rsidRDefault="00FE129B" w:rsidP="00FB34FB">
            <w:pPr>
              <w:pStyle w:val="ListParagraph"/>
              <w:numPr>
                <w:ilvl w:val="0"/>
                <w:numId w:val="82"/>
              </w:numPr>
              <w:spacing w:before="0" w:after="0"/>
              <w:ind w:left="465"/>
              <w:jc w:val="both"/>
              <w:rPr>
                <w:rFonts w:asciiTheme="majorHAnsi" w:hAnsiTheme="majorHAnsi"/>
                <w:b/>
                <w:bCs/>
                <w:sz w:val="24"/>
                <w:szCs w:val="24"/>
              </w:rPr>
            </w:pPr>
            <w:r w:rsidRPr="008E5005">
              <w:rPr>
                <w:rFonts w:asciiTheme="majorHAnsi" w:hAnsiTheme="majorHAnsi"/>
                <w:b/>
                <w:bCs/>
              </w:rPr>
              <w:t>Liquidity risk</w:t>
            </w:r>
          </w:p>
        </w:tc>
      </w:tr>
      <w:tr w:rsidR="00FE129B" w:rsidRPr="003C4B3B" w14:paraId="1238EF97" w14:textId="77777777" w:rsidTr="00FB34FB">
        <w:tc>
          <w:tcPr>
            <w:tcW w:w="9782" w:type="dxa"/>
            <w:gridSpan w:val="2"/>
          </w:tcPr>
          <w:p w14:paraId="351C1AB2" w14:textId="77777777" w:rsidR="00FE129B" w:rsidRPr="008E5005" w:rsidRDefault="00FE129B" w:rsidP="00FB34FB">
            <w:pPr>
              <w:autoSpaceDE w:val="0"/>
              <w:autoSpaceDN w:val="0"/>
              <w:adjustRightInd w:val="0"/>
              <w:spacing w:after="0"/>
              <w:jc w:val="both"/>
              <w:rPr>
                <w:rFonts w:asciiTheme="majorHAnsi" w:hAnsiTheme="majorHAnsi"/>
                <w:color w:val="231F20"/>
                <w:sz w:val="24"/>
                <w:szCs w:val="24"/>
              </w:rPr>
            </w:pPr>
            <w:r w:rsidRPr="008E5005">
              <w:rPr>
                <w:rFonts w:asciiTheme="majorHAnsi" w:hAnsiTheme="majorHAnsi"/>
              </w:rPr>
              <w:t xml:space="preserve">The objective of liquidity management is to ensure that all commitments which are required to be funded can be met out of readily available and secure sources of funding. </w:t>
            </w:r>
            <w:r w:rsidRPr="008E5005">
              <w:rPr>
                <w:rFonts w:asciiTheme="majorHAnsi" w:hAnsiTheme="majorHAnsi"/>
                <w:color w:val="231F20"/>
              </w:rPr>
              <w:t xml:space="preserve">Although there is no present intention to utilise borrowings, the Company may, where the Board deems it appropriate, use short term leverage to acquire assets but with the intention that such leverage be repaid with funds raised through a new issue of equity or cash flow from the Company’s portfolio. Such leverage will not exceed 15 per cent. at the time of borrowing of Gross Asset Value without Shareholder approval. </w:t>
            </w:r>
            <w:r w:rsidRPr="008E5005">
              <w:rPr>
                <w:rFonts w:asciiTheme="majorHAnsi" w:hAnsiTheme="majorHAnsi"/>
              </w:rPr>
              <w:t>The Company’s only financial liabilities are trade and other payables. The Company has sufficient cash reserves to cover these in the short-medium term. The Company’s cash flow forecasts are monitored regularly to ensure the Company is able to meet its obligations when they fall due. The Company’s investments are level 3 and thus illiquid and this is taken into assessment of liquidity analysis.</w:t>
            </w:r>
          </w:p>
        </w:tc>
      </w:tr>
    </w:tbl>
    <w:p w14:paraId="2D4C2DED" w14:textId="77777777" w:rsidR="00FE129B" w:rsidRDefault="00FE129B" w:rsidP="00FE129B">
      <w:r>
        <w:br w:type="page"/>
      </w:r>
    </w:p>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363"/>
        <w:gridCol w:w="123"/>
        <w:gridCol w:w="1170"/>
        <w:gridCol w:w="48"/>
        <w:gridCol w:w="1296"/>
        <w:gridCol w:w="49"/>
        <w:gridCol w:w="1345"/>
        <w:gridCol w:w="52"/>
        <w:gridCol w:w="1217"/>
        <w:gridCol w:w="1551"/>
      </w:tblGrid>
      <w:tr w:rsidR="00FE129B" w:rsidRPr="000A66FE" w14:paraId="094895FE" w14:textId="77777777" w:rsidTr="00FB34FB">
        <w:tc>
          <w:tcPr>
            <w:tcW w:w="9782" w:type="dxa"/>
            <w:gridSpan w:val="11"/>
          </w:tcPr>
          <w:p w14:paraId="5E8AAE2B"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13BDA691" w14:textId="77777777" w:rsidTr="00FB34FB">
        <w:tc>
          <w:tcPr>
            <w:tcW w:w="9782" w:type="dxa"/>
            <w:gridSpan w:val="11"/>
          </w:tcPr>
          <w:p w14:paraId="40AEFA1B"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7282FD23" w14:textId="77777777" w:rsidTr="00FB34FB">
        <w:tc>
          <w:tcPr>
            <w:tcW w:w="9782" w:type="dxa"/>
            <w:gridSpan w:val="11"/>
          </w:tcPr>
          <w:p w14:paraId="6DABCA76" w14:textId="77777777" w:rsidR="00FE129B" w:rsidRPr="0063120D" w:rsidRDefault="00FE129B" w:rsidP="00FB34FB">
            <w:pPr>
              <w:spacing w:before="0" w:after="0"/>
              <w:rPr>
                <w:rFonts w:asciiTheme="majorHAnsi" w:hAnsiTheme="majorHAnsi"/>
                <w:color w:val="008CA9"/>
                <w:sz w:val="18"/>
                <w:lang w:val="en"/>
              </w:rPr>
            </w:pPr>
          </w:p>
        </w:tc>
      </w:tr>
      <w:tr w:rsidR="00FE129B" w:rsidRPr="003C4B3B" w14:paraId="62E694C6" w14:textId="77777777" w:rsidTr="00FB34FB">
        <w:tc>
          <w:tcPr>
            <w:tcW w:w="568" w:type="dxa"/>
          </w:tcPr>
          <w:p w14:paraId="263613B0"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18.</w:t>
            </w:r>
          </w:p>
        </w:tc>
        <w:tc>
          <w:tcPr>
            <w:tcW w:w="9214" w:type="dxa"/>
            <w:gridSpan w:val="10"/>
          </w:tcPr>
          <w:p w14:paraId="039E170A"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Financial risk management (continued)</w:t>
            </w:r>
          </w:p>
        </w:tc>
      </w:tr>
      <w:tr w:rsidR="00FE129B" w:rsidRPr="003C4B3B" w14:paraId="7A4FC431" w14:textId="77777777" w:rsidTr="00FB34FB">
        <w:tc>
          <w:tcPr>
            <w:tcW w:w="568" w:type="dxa"/>
          </w:tcPr>
          <w:p w14:paraId="42E66E55" w14:textId="77777777" w:rsidR="00FE129B" w:rsidRPr="0055705F" w:rsidRDefault="00FE129B" w:rsidP="00FB34FB">
            <w:pPr>
              <w:spacing w:before="0" w:after="0"/>
              <w:rPr>
                <w:rFonts w:asciiTheme="majorHAnsi" w:hAnsiTheme="majorHAnsi"/>
                <w:b/>
                <w:bCs/>
                <w:color w:val="00A994"/>
                <w:sz w:val="18"/>
                <w:szCs w:val="18"/>
                <w:lang w:val="en"/>
              </w:rPr>
            </w:pPr>
          </w:p>
        </w:tc>
        <w:tc>
          <w:tcPr>
            <w:tcW w:w="9214" w:type="dxa"/>
            <w:gridSpan w:val="10"/>
          </w:tcPr>
          <w:p w14:paraId="1D239D21" w14:textId="77777777" w:rsidR="00FE129B" w:rsidRPr="0055705F" w:rsidRDefault="00FE129B" w:rsidP="00FB34FB">
            <w:pPr>
              <w:spacing w:before="0" w:after="0"/>
              <w:rPr>
                <w:rFonts w:asciiTheme="majorHAnsi" w:hAnsiTheme="majorHAnsi"/>
                <w:b/>
                <w:bCs/>
                <w:color w:val="00A994"/>
                <w:sz w:val="18"/>
                <w:szCs w:val="18"/>
                <w:lang w:val="en"/>
              </w:rPr>
            </w:pPr>
          </w:p>
        </w:tc>
      </w:tr>
      <w:tr w:rsidR="00FE129B" w:rsidRPr="003C4B3B" w14:paraId="1BBF579A" w14:textId="77777777" w:rsidTr="00FB34FB">
        <w:tc>
          <w:tcPr>
            <w:tcW w:w="9782" w:type="dxa"/>
            <w:gridSpan w:val="11"/>
          </w:tcPr>
          <w:p w14:paraId="61267765" w14:textId="77777777" w:rsidR="00FE129B" w:rsidRPr="008E5005" w:rsidRDefault="00FE129B" w:rsidP="00FB34FB">
            <w:pPr>
              <w:pStyle w:val="ListParagraph"/>
              <w:numPr>
                <w:ilvl w:val="0"/>
                <w:numId w:val="82"/>
              </w:numPr>
              <w:spacing w:before="0" w:after="0"/>
              <w:ind w:left="465"/>
              <w:jc w:val="both"/>
              <w:rPr>
                <w:rFonts w:asciiTheme="majorHAnsi" w:hAnsiTheme="majorHAnsi"/>
                <w:b/>
                <w:bCs/>
                <w:color w:val="00A994"/>
                <w:lang w:val="en"/>
              </w:rPr>
            </w:pPr>
            <w:r w:rsidRPr="008E5005">
              <w:rPr>
                <w:rFonts w:asciiTheme="majorHAnsi" w:hAnsiTheme="majorHAnsi"/>
                <w:b/>
                <w:bCs/>
                <w:color w:val="231F20"/>
              </w:rPr>
              <w:t>Liquidity</w:t>
            </w:r>
            <w:r w:rsidRPr="008E5005">
              <w:rPr>
                <w:rFonts w:asciiTheme="majorHAnsi" w:hAnsiTheme="majorHAnsi"/>
                <w:b/>
                <w:bCs/>
              </w:rPr>
              <w:t xml:space="preserve"> risk</w:t>
            </w:r>
          </w:p>
        </w:tc>
      </w:tr>
      <w:tr w:rsidR="00FE129B" w:rsidRPr="003C4B3B" w14:paraId="3F2797DC" w14:textId="77777777" w:rsidTr="00FB34FB">
        <w:tc>
          <w:tcPr>
            <w:tcW w:w="9782" w:type="dxa"/>
            <w:gridSpan w:val="11"/>
          </w:tcPr>
          <w:p w14:paraId="169076BB" w14:textId="77777777" w:rsidR="00FE129B" w:rsidRPr="008E5005" w:rsidRDefault="00FE129B" w:rsidP="00FB34FB">
            <w:pPr>
              <w:pStyle w:val="BodyText"/>
              <w:spacing w:after="0"/>
              <w:rPr>
                <w:rFonts w:asciiTheme="majorHAnsi" w:hAnsiTheme="majorHAnsi"/>
                <w:b/>
                <w:sz w:val="24"/>
                <w:szCs w:val="24"/>
              </w:rPr>
            </w:pPr>
            <w:r w:rsidRPr="008E5005">
              <w:rPr>
                <w:rFonts w:asciiTheme="majorHAnsi" w:eastAsiaTheme="minorHAnsi" w:hAnsiTheme="majorHAnsi"/>
                <w:snapToGrid/>
                <w:color w:val="231F20"/>
                <w:sz w:val="24"/>
                <w:szCs w:val="24"/>
              </w:rPr>
              <w:t xml:space="preserve">The following table reflects the maturity analysis of financial assets and liabilities. </w:t>
            </w:r>
            <w:r w:rsidRPr="008E5005">
              <w:rPr>
                <w:rFonts w:asciiTheme="majorHAnsi" w:hAnsiTheme="majorHAnsi"/>
                <w:b/>
                <w:sz w:val="24"/>
                <w:szCs w:val="24"/>
              </w:rPr>
              <w:t xml:space="preserve"> </w:t>
            </w:r>
          </w:p>
        </w:tc>
      </w:tr>
      <w:tr w:rsidR="00FE129B" w:rsidRPr="003C4B3B" w14:paraId="40B06EA9" w14:textId="77777777" w:rsidTr="00FB34FB">
        <w:tc>
          <w:tcPr>
            <w:tcW w:w="9782" w:type="dxa"/>
            <w:gridSpan w:val="11"/>
          </w:tcPr>
          <w:p w14:paraId="6CF9A80A" w14:textId="77777777" w:rsidR="00FE129B" w:rsidRPr="0055705F" w:rsidRDefault="00FE129B" w:rsidP="00FB34FB">
            <w:pPr>
              <w:pStyle w:val="BodyText"/>
              <w:spacing w:after="0"/>
              <w:rPr>
                <w:rFonts w:asciiTheme="majorHAnsi" w:eastAsiaTheme="minorHAnsi" w:hAnsiTheme="majorHAnsi"/>
                <w:snapToGrid/>
                <w:color w:val="231F20"/>
                <w:sz w:val="18"/>
                <w:szCs w:val="18"/>
              </w:rPr>
            </w:pPr>
          </w:p>
        </w:tc>
      </w:tr>
      <w:tr w:rsidR="00FE129B" w:rsidRPr="003C4B3B" w14:paraId="49D825F4" w14:textId="77777777" w:rsidTr="00FB34FB">
        <w:tc>
          <w:tcPr>
            <w:tcW w:w="2931" w:type="dxa"/>
            <w:gridSpan w:val="2"/>
            <w:tcBorders>
              <w:bottom w:val="single" w:sz="4" w:space="0" w:color="auto"/>
            </w:tcBorders>
          </w:tcPr>
          <w:p w14:paraId="4B9219F1" w14:textId="77777777" w:rsidR="00FE129B" w:rsidRPr="008E5005" w:rsidRDefault="00FE129B" w:rsidP="00FB34FB">
            <w:pPr>
              <w:pStyle w:val="BodyText"/>
              <w:spacing w:after="0"/>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31 March 202</w:t>
            </w:r>
            <w:r>
              <w:rPr>
                <w:rFonts w:asciiTheme="majorHAnsi" w:eastAsiaTheme="minorHAnsi" w:hAnsiTheme="majorHAnsi"/>
                <w:b/>
                <w:bCs/>
                <w:snapToGrid/>
                <w:color w:val="231F20"/>
                <w:sz w:val="22"/>
                <w:szCs w:val="22"/>
              </w:rPr>
              <w:t>1</w:t>
            </w:r>
          </w:p>
        </w:tc>
        <w:tc>
          <w:tcPr>
            <w:tcW w:w="1293" w:type="dxa"/>
            <w:gridSpan w:val="2"/>
            <w:tcBorders>
              <w:bottom w:val="single" w:sz="4" w:space="0" w:color="auto"/>
            </w:tcBorders>
          </w:tcPr>
          <w:p w14:paraId="3EFA1681"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lt; 1 year</w:t>
            </w:r>
          </w:p>
        </w:tc>
        <w:tc>
          <w:tcPr>
            <w:tcW w:w="1344" w:type="dxa"/>
            <w:gridSpan w:val="2"/>
            <w:tcBorders>
              <w:bottom w:val="single" w:sz="4" w:space="0" w:color="auto"/>
            </w:tcBorders>
          </w:tcPr>
          <w:p w14:paraId="1B3E388B"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1 to 2 years</w:t>
            </w:r>
          </w:p>
        </w:tc>
        <w:tc>
          <w:tcPr>
            <w:tcW w:w="1446" w:type="dxa"/>
            <w:gridSpan w:val="3"/>
            <w:tcBorders>
              <w:bottom w:val="single" w:sz="4" w:space="0" w:color="auto"/>
            </w:tcBorders>
          </w:tcPr>
          <w:p w14:paraId="3D0BF2A1"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2 to 5 years</w:t>
            </w:r>
          </w:p>
        </w:tc>
        <w:tc>
          <w:tcPr>
            <w:tcW w:w="1217" w:type="dxa"/>
            <w:tcBorders>
              <w:bottom w:val="single" w:sz="4" w:space="0" w:color="auto"/>
            </w:tcBorders>
          </w:tcPr>
          <w:p w14:paraId="0E67E4EE"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gt; 5 years</w:t>
            </w:r>
          </w:p>
        </w:tc>
        <w:tc>
          <w:tcPr>
            <w:tcW w:w="1551" w:type="dxa"/>
            <w:tcBorders>
              <w:bottom w:val="single" w:sz="4" w:space="0" w:color="auto"/>
            </w:tcBorders>
          </w:tcPr>
          <w:p w14:paraId="42C63B27"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Total</w:t>
            </w:r>
          </w:p>
        </w:tc>
      </w:tr>
      <w:tr w:rsidR="00FE129B" w:rsidRPr="003C4B3B" w14:paraId="4E7DB5E6" w14:textId="77777777" w:rsidTr="00FB34FB">
        <w:tc>
          <w:tcPr>
            <w:tcW w:w="2931" w:type="dxa"/>
            <w:gridSpan w:val="2"/>
            <w:tcBorders>
              <w:top w:val="single" w:sz="4" w:space="0" w:color="auto"/>
            </w:tcBorders>
          </w:tcPr>
          <w:p w14:paraId="0434D2DE" w14:textId="77777777" w:rsidR="00FE129B" w:rsidRPr="0055705F" w:rsidRDefault="00FE129B" w:rsidP="00FB34FB">
            <w:pPr>
              <w:pStyle w:val="BodyText"/>
              <w:spacing w:after="0"/>
              <w:rPr>
                <w:rFonts w:asciiTheme="majorHAnsi" w:eastAsiaTheme="minorHAnsi" w:hAnsiTheme="majorHAnsi"/>
                <w:b/>
                <w:bCs/>
                <w:snapToGrid/>
                <w:color w:val="231F20"/>
                <w:sz w:val="18"/>
                <w:szCs w:val="18"/>
              </w:rPr>
            </w:pPr>
          </w:p>
        </w:tc>
        <w:tc>
          <w:tcPr>
            <w:tcW w:w="1293" w:type="dxa"/>
            <w:gridSpan w:val="2"/>
            <w:tcBorders>
              <w:top w:val="single" w:sz="4" w:space="0" w:color="auto"/>
            </w:tcBorders>
          </w:tcPr>
          <w:p w14:paraId="798A3E3A" w14:textId="77777777" w:rsidR="00FE129B" w:rsidRPr="0055705F" w:rsidRDefault="00FE129B" w:rsidP="00FB34FB">
            <w:pPr>
              <w:pStyle w:val="BodyText"/>
              <w:spacing w:after="0"/>
              <w:rPr>
                <w:rFonts w:asciiTheme="majorHAnsi" w:eastAsiaTheme="minorHAnsi" w:hAnsiTheme="majorHAnsi"/>
                <w:b/>
                <w:bCs/>
                <w:snapToGrid/>
                <w:color w:val="231F20"/>
                <w:sz w:val="18"/>
                <w:szCs w:val="18"/>
              </w:rPr>
            </w:pPr>
          </w:p>
        </w:tc>
        <w:tc>
          <w:tcPr>
            <w:tcW w:w="1344" w:type="dxa"/>
            <w:gridSpan w:val="2"/>
            <w:tcBorders>
              <w:top w:val="single" w:sz="4" w:space="0" w:color="auto"/>
            </w:tcBorders>
          </w:tcPr>
          <w:p w14:paraId="47821E06" w14:textId="77777777" w:rsidR="00FE129B" w:rsidRPr="0055705F" w:rsidRDefault="00FE129B" w:rsidP="00FB34FB">
            <w:pPr>
              <w:pStyle w:val="BodyText"/>
              <w:spacing w:after="0"/>
              <w:rPr>
                <w:rFonts w:asciiTheme="majorHAnsi" w:eastAsiaTheme="minorHAnsi" w:hAnsiTheme="majorHAnsi"/>
                <w:b/>
                <w:bCs/>
                <w:snapToGrid/>
                <w:color w:val="231F20"/>
                <w:sz w:val="18"/>
                <w:szCs w:val="18"/>
              </w:rPr>
            </w:pPr>
          </w:p>
        </w:tc>
        <w:tc>
          <w:tcPr>
            <w:tcW w:w="1446" w:type="dxa"/>
            <w:gridSpan w:val="3"/>
            <w:tcBorders>
              <w:top w:val="single" w:sz="4" w:space="0" w:color="auto"/>
            </w:tcBorders>
          </w:tcPr>
          <w:p w14:paraId="65C695D5" w14:textId="77777777" w:rsidR="00FE129B" w:rsidRPr="0055705F" w:rsidRDefault="00FE129B" w:rsidP="00FB34FB">
            <w:pPr>
              <w:pStyle w:val="BodyText"/>
              <w:spacing w:after="0"/>
              <w:rPr>
                <w:rFonts w:asciiTheme="majorHAnsi" w:eastAsiaTheme="minorHAnsi" w:hAnsiTheme="majorHAnsi"/>
                <w:b/>
                <w:bCs/>
                <w:snapToGrid/>
                <w:color w:val="231F20"/>
                <w:sz w:val="18"/>
                <w:szCs w:val="18"/>
              </w:rPr>
            </w:pPr>
          </w:p>
        </w:tc>
        <w:tc>
          <w:tcPr>
            <w:tcW w:w="1217" w:type="dxa"/>
            <w:tcBorders>
              <w:top w:val="single" w:sz="4" w:space="0" w:color="auto"/>
            </w:tcBorders>
          </w:tcPr>
          <w:p w14:paraId="0E6EFB6D" w14:textId="77777777" w:rsidR="00FE129B" w:rsidRPr="0055705F" w:rsidRDefault="00FE129B" w:rsidP="00FB34FB">
            <w:pPr>
              <w:pStyle w:val="BodyText"/>
              <w:spacing w:after="0"/>
              <w:rPr>
                <w:rFonts w:asciiTheme="majorHAnsi" w:eastAsiaTheme="minorHAnsi" w:hAnsiTheme="majorHAnsi"/>
                <w:b/>
                <w:bCs/>
                <w:snapToGrid/>
                <w:color w:val="231F20"/>
                <w:sz w:val="18"/>
                <w:szCs w:val="18"/>
              </w:rPr>
            </w:pPr>
          </w:p>
        </w:tc>
        <w:tc>
          <w:tcPr>
            <w:tcW w:w="1551" w:type="dxa"/>
            <w:tcBorders>
              <w:top w:val="single" w:sz="4" w:space="0" w:color="auto"/>
            </w:tcBorders>
          </w:tcPr>
          <w:p w14:paraId="52B03F6A" w14:textId="77777777" w:rsidR="00FE129B" w:rsidRPr="0055705F" w:rsidRDefault="00FE129B" w:rsidP="00FB34FB">
            <w:pPr>
              <w:pStyle w:val="BodyText"/>
              <w:spacing w:after="0"/>
              <w:jc w:val="right"/>
              <w:rPr>
                <w:rFonts w:asciiTheme="majorHAnsi" w:eastAsiaTheme="minorHAnsi" w:hAnsiTheme="majorHAnsi"/>
                <w:b/>
                <w:bCs/>
                <w:snapToGrid/>
                <w:color w:val="231F20"/>
                <w:sz w:val="18"/>
                <w:szCs w:val="18"/>
              </w:rPr>
            </w:pPr>
          </w:p>
        </w:tc>
      </w:tr>
      <w:tr w:rsidR="00FE129B" w:rsidRPr="003C4B3B" w14:paraId="40A558C4" w14:textId="77777777" w:rsidTr="00FB34FB">
        <w:trPr>
          <w:trHeight w:val="285"/>
        </w:trPr>
        <w:tc>
          <w:tcPr>
            <w:tcW w:w="2931" w:type="dxa"/>
            <w:gridSpan w:val="2"/>
          </w:tcPr>
          <w:p w14:paraId="47B82414" w14:textId="77777777" w:rsidR="00FE129B" w:rsidRPr="008E5005" w:rsidRDefault="00FE129B" w:rsidP="00FB34FB">
            <w:pPr>
              <w:pStyle w:val="BodyText"/>
              <w:spacing w:after="0"/>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Financial assets</w:t>
            </w:r>
          </w:p>
        </w:tc>
        <w:tc>
          <w:tcPr>
            <w:tcW w:w="1293" w:type="dxa"/>
            <w:gridSpan w:val="2"/>
          </w:tcPr>
          <w:p w14:paraId="7E4CDFD7"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344" w:type="dxa"/>
            <w:gridSpan w:val="2"/>
          </w:tcPr>
          <w:p w14:paraId="66342D5E"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446" w:type="dxa"/>
            <w:gridSpan w:val="3"/>
          </w:tcPr>
          <w:p w14:paraId="7ABD6F7F"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217" w:type="dxa"/>
          </w:tcPr>
          <w:p w14:paraId="506B611C"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551" w:type="dxa"/>
          </w:tcPr>
          <w:p w14:paraId="42794052"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r>
      <w:tr w:rsidR="00FE129B" w:rsidRPr="003C4B3B" w14:paraId="46DF16C3" w14:textId="77777777" w:rsidTr="00FB34FB">
        <w:tc>
          <w:tcPr>
            <w:tcW w:w="2931" w:type="dxa"/>
            <w:gridSpan w:val="2"/>
          </w:tcPr>
          <w:p w14:paraId="224B1BEA" w14:textId="77777777" w:rsidR="00FE129B" w:rsidRPr="008E5005" w:rsidRDefault="00FE129B" w:rsidP="00FB34FB">
            <w:pPr>
              <w:pStyle w:val="BodyText"/>
              <w:spacing w:after="0"/>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Cash and cash equivalents</w:t>
            </w:r>
          </w:p>
        </w:tc>
        <w:tc>
          <w:tcPr>
            <w:tcW w:w="1293" w:type="dxa"/>
            <w:gridSpan w:val="2"/>
            <w:vAlign w:val="center"/>
          </w:tcPr>
          <w:p w14:paraId="367AA924"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60,152,317</w:t>
            </w:r>
          </w:p>
        </w:tc>
        <w:tc>
          <w:tcPr>
            <w:tcW w:w="1344" w:type="dxa"/>
            <w:gridSpan w:val="2"/>
            <w:vAlign w:val="center"/>
          </w:tcPr>
          <w:p w14:paraId="1AB78859"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446" w:type="dxa"/>
            <w:gridSpan w:val="3"/>
            <w:vAlign w:val="center"/>
          </w:tcPr>
          <w:p w14:paraId="0DF66FA3"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217" w:type="dxa"/>
            <w:vAlign w:val="center"/>
          </w:tcPr>
          <w:p w14:paraId="4225879F"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551" w:type="dxa"/>
            <w:vAlign w:val="center"/>
          </w:tcPr>
          <w:p w14:paraId="34D0BC93"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60,152,317</w:t>
            </w:r>
          </w:p>
        </w:tc>
      </w:tr>
      <w:tr w:rsidR="00FE129B" w:rsidRPr="003C4B3B" w14:paraId="29C38836" w14:textId="77777777" w:rsidTr="00FB34FB">
        <w:tc>
          <w:tcPr>
            <w:tcW w:w="2931" w:type="dxa"/>
            <w:gridSpan w:val="2"/>
          </w:tcPr>
          <w:p w14:paraId="77791BFD" w14:textId="77777777" w:rsidR="00FE129B" w:rsidRPr="008E5005" w:rsidRDefault="00FE129B" w:rsidP="00FB34FB">
            <w:pPr>
              <w:pStyle w:val="BodyText"/>
              <w:spacing w:after="0"/>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Trade and other receivables</w:t>
            </w:r>
          </w:p>
        </w:tc>
        <w:tc>
          <w:tcPr>
            <w:tcW w:w="1293" w:type="dxa"/>
            <w:gridSpan w:val="2"/>
            <w:vAlign w:val="center"/>
          </w:tcPr>
          <w:p w14:paraId="7C33C15A"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5,364,168</w:t>
            </w:r>
          </w:p>
        </w:tc>
        <w:tc>
          <w:tcPr>
            <w:tcW w:w="1344" w:type="dxa"/>
            <w:gridSpan w:val="2"/>
            <w:vAlign w:val="center"/>
          </w:tcPr>
          <w:p w14:paraId="688D910E"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446" w:type="dxa"/>
            <w:gridSpan w:val="3"/>
            <w:vAlign w:val="center"/>
          </w:tcPr>
          <w:p w14:paraId="1A02AD91"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217" w:type="dxa"/>
            <w:vAlign w:val="center"/>
          </w:tcPr>
          <w:p w14:paraId="73C9413B"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551" w:type="dxa"/>
            <w:vAlign w:val="center"/>
          </w:tcPr>
          <w:p w14:paraId="0AD85F0F"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5,364,168</w:t>
            </w:r>
          </w:p>
        </w:tc>
      </w:tr>
      <w:tr w:rsidR="00FE129B" w:rsidRPr="003C4B3B" w14:paraId="0ECDCE16" w14:textId="77777777" w:rsidTr="00FB34FB">
        <w:tc>
          <w:tcPr>
            <w:tcW w:w="2931" w:type="dxa"/>
            <w:gridSpan w:val="2"/>
          </w:tcPr>
          <w:p w14:paraId="4D4D3737" w14:textId="77777777" w:rsidR="00FE129B" w:rsidRPr="0055705F" w:rsidRDefault="00FE129B" w:rsidP="00FB34FB">
            <w:pPr>
              <w:pStyle w:val="BodyText"/>
              <w:spacing w:after="0"/>
              <w:rPr>
                <w:rFonts w:asciiTheme="majorHAnsi" w:eastAsiaTheme="minorHAnsi" w:hAnsiTheme="majorHAnsi"/>
                <w:snapToGrid/>
                <w:color w:val="231F20"/>
                <w:sz w:val="18"/>
                <w:szCs w:val="18"/>
              </w:rPr>
            </w:pPr>
          </w:p>
        </w:tc>
        <w:tc>
          <w:tcPr>
            <w:tcW w:w="1293" w:type="dxa"/>
            <w:gridSpan w:val="2"/>
            <w:vAlign w:val="center"/>
          </w:tcPr>
          <w:p w14:paraId="264C0A48"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344" w:type="dxa"/>
            <w:gridSpan w:val="2"/>
            <w:vAlign w:val="center"/>
          </w:tcPr>
          <w:p w14:paraId="4E3322B4"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446" w:type="dxa"/>
            <w:gridSpan w:val="3"/>
            <w:vAlign w:val="center"/>
          </w:tcPr>
          <w:p w14:paraId="1AC73639"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217" w:type="dxa"/>
            <w:vAlign w:val="center"/>
          </w:tcPr>
          <w:p w14:paraId="6777F296"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551" w:type="dxa"/>
            <w:vAlign w:val="center"/>
          </w:tcPr>
          <w:p w14:paraId="7FA24213"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r>
      <w:tr w:rsidR="00FE129B" w:rsidRPr="003C4B3B" w14:paraId="540B4B88" w14:textId="77777777" w:rsidTr="00FB34FB">
        <w:tc>
          <w:tcPr>
            <w:tcW w:w="4224" w:type="dxa"/>
            <w:gridSpan w:val="4"/>
          </w:tcPr>
          <w:p w14:paraId="0867ED26" w14:textId="77777777" w:rsidR="00FE129B" w:rsidRPr="008E5005" w:rsidRDefault="00FE129B" w:rsidP="00FB34FB">
            <w:pPr>
              <w:pStyle w:val="BodyText"/>
              <w:spacing w:after="0"/>
              <w:jc w:val="left"/>
              <w:rPr>
                <w:rFonts w:asciiTheme="majorHAnsi" w:eastAsiaTheme="minorHAnsi" w:hAnsiTheme="majorHAnsi"/>
                <w:snapToGrid/>
                <w:color w:val="231F20"/>
                <w:sz w:val="22"/>
                <w:szCs w:val="22"/>
              </w:rPr>
            </w:pPr>
            <w:r w:rsidRPr="008E5005">
              <w:rPr>
                <w:rFonts w:asciiTheme="majorHAnsi" w:eastAsiaTheme="minorHAnsi" w:hAnsiTheme="majorHAnsi"/>
                <w:i/>
                <w:iCs/>
                <w:snapToGrid/>
                <w:color w:val="231F20"/>
                <w:sz w:val="22"/>
                <w:szCs w:val="22"/>
              </w:rPr>
              <w:t>Fair value through profit and loss</w:t>
            </w:r>
          </w:p>
        </w:tc>
        <w:tc>
          <w:tcPr>
            <w:tcW w:w="1344" w:type="dxa"/>
            <w:gridSpan w:val="2"/>
            <w:vAlign w:val="center"/>
          </w:tcPr>
          <w:p w14:paraId="16018567"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c>
          <w:tcPr>
            <w:tcW w:w="1446" w:type="dxa"/>
            <w:gridSpan w:val="3"/>
            <w:vAlign w:val="center"/>
          </w:tcPr>
          <w:p w14:paraId="5367758B"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c>
          <w:tcPr>
            <w:tcW w:w="1217" w:type="dxa"/>
            <w:vAlign w:val="center"/>
          </w:tcPr>
          <w:p w14:paraId="43152705"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c>
          <w:tcPr>
            <w:tcW w:w="1551" w:type="dxa"/>
            <w:vAlign w:val="center"/>
          </w:tcPr>
          <w:p w14:paraId="1D86B646"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r>
      <w:tr w:rsidR="00FE129B" w:rsidRPr="003C4B3B" w14:paraId="2675D8E6" w14:textId="77777777" w:rsidTr="00FB34FB">
        <w:tc>
          <w:tcPr>
            <w:tcW w:w="2931" w:type="dxa"/>
            <w:gridSpan w:val="2"/>
          </w:tcPr>
          <w:p w14:paraId="505D91C6" w14:textId="77777777" w:rsidR="00FE129B" w:rsidRPr="008E5005" w:rsidRDefault="00FE129B" w:rsidP="00FB34FB">
            <w:pPr>
              <w:pStyle w:val="BodyText"/>
              <w:spacing w:after="0"/>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Investments</w:t>
            </w:r>
          </w:p>
        </w:tc>
        <w:tc>
          <w:tcPr>
            <w:tcW w:w="1293" w:type="dxa"/>
            <w:gridSpan w:val="2"/>
          </w:tcPr>
          <w:p w14:paraId="30AE2BF4"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344" w:type="dxa"/>
            <w:gridSpan w:val="2"/>
          </w:tcPr>
          <w:p w14:paraId="24D8ED02"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446" w:type="dxa"/>
            <w:gridSpan w:val="3"/>
          </w:tcPr>
          <w:p w14:paraId="31093680"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217" w:type="dxa"/>
          </w:tcPr>
          <w:p w14:paraId="497C9EFF"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80,694,275</w:t>
            </w:r>
          </w:p>
        </w:tc>
        <w:tc>
          <w:tcPr>
            <w:tcW w:w="1551" w:type="dxa"/>
          </w:tcPr>
          <w:p w14:paraId="4CEC75F3"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80,694,275</w:t>
            </w:r>
          </w:p>
        </w:tc>
      </w:tr>
      <w:tr w:rsidR="00FE129B" w:rsidRPr="003C4B3B" w14:paraId="1E97EE92" w14:textId="77777777" w:rsidTr="00FB34FB">
        <w:tc>
          <w:tcPr>
            <w:tcW w:w="2931" w:type="dxa"/>
            <w:gridSpan w:val="2"/>
            <w:tcBorders>
              <w:bottom w:val="single" w:sz="4" w:space="0" w:color="auto"/>
            </w:tcBorders>
          </w:tcPr>
          <w:p w14:paraId="120EBF6E" w14:textId="77777777" w:rsidR="00FE129B" w:rsidRPr="0055705F" w:rsidRDefault="00FE129B" w:rsidP="00FB34FB">
            <w:pPr>
              <w:pStyle w:val="BodyText"/>
              <w:spacing w:after="0"/>
              <w:rPr>
                <w:rFonts w:asciiTheme="majorHAnsi" w:eastAsiaTheme="minorHAnsi" w:hAnsiTheme="majorHAnsi"/>
                <w:snapToGrid/>
                <w:color w:val="231F20"/>
                <w:sz w:val="16"/>
                <w:szCs w:val="16"/>
              </w:rPr>
            </w:pPr>
          </w:p>
        </w:tc>
        <w:tc>
          <w:tcPr>
            <w:tcW w:w="1293" w:type="dxa"/>
            <w:gridSpan w:val="2"/>
            <w:tcBorders>
              <w:bottom w:val="single" w:sz="4" w:space="0" w:color="auto"/>
            </w:tcBorders>
          </w:tcPr>
          <w:p w14:paraId="5AD2AA90"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344" w:type="dxa"/>
            <w:gridSpan w:val="2"/>
            <w:tcBorders>
              <w:bottom w:val="single" w:sz="4" w:space="0" w:color="auto"/>
            </w:tcBorders>
          </w:tcPr>
          <w:p w14:paraId="5EE63AB7"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446" w:type="dxa"/>
            <w:gridSpan w:val="3"/>
            <w:tcBorders>
              <w:bottom w:val="single" w:sz="4" w:space="0" w:color="auto"/>
            </w:tcBorders>
          </w:tcPr>
          <w:p w14:paraId="4167679B"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217" w:type="dxa"/>
            <w:tcBorders>
              <w:bottom w:val="single" w:sz="4" w:space="0" w:color="auto"/>
            </w:tcBorders>
          </w:tcPr>
          <w:p w14:paraId="36FE7914"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551" w:type="dxa"/>
            <w:tcBorders>
              <w:bottom w:val="single" w:sz="4" w:space="0" w:color="auto"/>
            </w:tcBorders>
          </w:tcPr>
          <w:p w14:paraId="5B77D0F3"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r>
      <w:tr w:rsidR="00FE129B" w:rsidRPr="003C4B3B" w14:paraId="147747BA" w14:textId="77777777" w:rsidTr="00FB34FB">
        <w:trPr>
          <w:trHeight w:val="484"/>
        </w:trPr>
        <w:tc>
          <w:tcPr>
            <w:tcW w:w="2931" w:type="dxa"/>
            <w:gridSpan w:val="2"/>
            <w:tcBorders>
              <w:top w:val="single" w:sz="4" w:space="0" w:color="auto"/>
              <w:bottom w:val="single" w:sz="4" w:space="0" w:color="auto"/>
            </w:tcBorders>
            <w:vAlign w:val="center"/>
          </w:tcPr>
          <w:p w14:paraId="45A806EB" w14:textId="77777777" w:rsidR="00FE129B" w:rsidRPr="008E5005" w:rsidRDefault="00FE129B" w:rsidP="00FB34FB">
            <w:pPr>
              <w:pStyle w:val="BodyText"/>
              <w:spacing w:after="0"/>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Total financial assets</w:t>
            </w:r>
          </w:p>
        </w:tc>
        <w:tc>
          <w:tcPr>
            <w:tcW w:w="1293" w:type="dxa"/>
            <w:gridSpan w:val="2"/>
            <w:tcBorders>
              <w:top w:val="single" w:sz="4" w:space="0" w:color="auto"/>
              <w:bottom w:val="single" w:sz="4" w:space="0" w:color="auto"/>
            </w:tcBorders>
            <w:vAlign w:val="center"/>
          </w:tcPr>
          <w:p w14:paraId="5A1E41D5"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Pr>
                <w:rFonts w:asciiTheme="majorHAnsi" w:eastAsiaTheme="minorHAnsi" w:hAnsiTheme="majorHAnsi"/>
                <w:b/>
                <w:bCs/>
                <w:snapToGrid/>
                <w:color w:val="231F20"/>
                <w:sz w:val="22"/>
                <w:szCs w:val="22"/>
              </w:rPr>
              <w:t>65,516,485</w:t>
            </w:r>
          </w:p>
        </w:tc>
        <w:tc>
          <w:tcPr>
            <w:tcW w:w="1344" w:type="dxa"/>
            <w:gridSpan w:val="2"/>
            <w:tcBorders>
              <w:top w:val="single" w:sz="4" w:space="0" w:color="auto"/>
              <w:bottom w:val="single" w:sz="4" w:space="0" w:color="auto"/>
            </w:tcBorders>
            <w:vAlign w:val="center"/>
          </w:tcPr>
          <w:p w14:paraId="55D067C3"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w:t>
            </w:r>
          </w:p>
        </w:tc>
        <w:tc>
          <w:tcPr>
            <w:tcW w:w="1446" w:type="dxa"/>
            <w:gridSpan w:val="3"/>
            <w:tcBorders>
              <w:top w:val="single" w:sz="4" w:space="0" w:color="auto"/>
              <w:bottom w:val="single" w:sz="4" w:space="0" w:color="auto"/>
            </w:tcBorders>
            <w:vAlign w:val="center"/>
          </w:tcPr>
          <w:p w14:paraId="37298672"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w:t>
            </w:r>
          </w:p>
        </w:tc>
        <w:tc>
          <w:tcPr>
            <w:tcW w:w="1217" w:type="dxa"/>
            <w:tcBorders>
              <w:top w:val="single" w:sz="4" w:space="0" w:color="auto"/>
              <w:bottom w:val="single" w:sz="4" w:space="0" w:color="auto"/>
            </w:tcBorders>
            <w:vAlign w:val="center"/>
          </w:tcPr>
          <w:p w14:paraId="4F179EC0"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Pr>
                <w:rFonts w:asciiTheme="majorHAnsi" w:eastAsiaTheme="minorHAnsi" w:hAnsiTheme="majorHAnsi"/>
                <w:b/>
                <w:bCs/>
                <w:snapToGrid/>
                <w:color w:val="231F20"/>
                <w:sz w:val="22"/>
                <w:szCs w:val="22"/>
              </w:rPr>
              <w:t>80,694,275</w:t>
            </w:r>
          </w:p>
        </w:tc>
        <w:tc>
          <w:tcPr>
            <w:tcW w:w="1551" w:type="dxa"/>
            <w:tcBorders>
              <w:top w:val="single" w:sz="4" w:space="0" w:color="auto"/>
              <w:bottom w:val="single" w:sz="4" w:space="0" w:color="auto"/>
            </w:tcBorders>
            <w:vAlign w:val="center"/>
          </w:tcPr>
          <w:p w14:paraId="583215B3"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Pr>
                <w:rFonts w:asciiTheme="majorHAnsi" w:eastAsiaTheme="minorHAnsi" w:hAnsiTheme="majorHAnsi"/>
                <w:b/>
                <w:bCs/>
                <w:snapToGrid/>
                <w:color w:val="231F20"/>
                <w:sz w:val="22"/>
                <w:szCs w:val="22"/>
              </w:rPr>
              <w:t>146,210,760</w:t>
            </w:r>
          </w:p>
        </w:tc>
      </w:tr>
      <w:tr w:rsidR="00FE129B" w:rsidRPr="003C4B3B" w14:paraId="390218D0" w14:textId="77777777" w:rsidTr="00FB34FB">
        <w:tc>
          <w:tcPr>
            <w:tcW w:w="2931" w:type="dxa"/>
            <w:gridSpan w:val="2"/>
            <w:tcBorders>
              <w:top w:val="single" w:sz="4" w:space="0" w:color="auto"/>
            </w:tcBorders>
          </w:tcPr>
          <w:p w14:paraId="3F0759ED" w14:textId="77777777" w:rsidR="00FE129B" w:rsidRPr="0055705F" w:rsidRDefault="00FE129B" w:rsidP="00FB34FB">
            <w:pPr>
              <w:pStyle w:val="BodyText"/>
              <w:spacing w:after="0"/>
              <w:rPr>
                <w:rFonts w:asciiTheme="majorHAnsi" w:eastAsiaTheme="minorHAnsi" w:hAnsiTheme="majorHAnsi"/>
                <w:snapToGrid/>
                <w:color w:val="231F20"/>
                <w:sz w:val="18"/>
                <w:szCs w:val="18"/>
              </w:rPr>
            </w:pPr>
          </w:p>
        </w:tc>
        <w:tc>
          <w:tcPr>
            <w:tcW w:w="1293" w:type="dxa"/>
            <w:gridSpan w:val="2"/>
            <w:tcBorders>
              <w:top w:val="single" w:sz="4" w:space="0" w:color="auto"/>
            </w:tcBorders>
          </w:tcPr>
          <w:p w14:paraId="1811AB26"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344" w:type="dxa"/>
            <w:gridSpan w:val="2"/>
            <w:tcBorders>
              <w:top w:val="single" w:sz="4" w:space="0" w:color="auto"/>
            </w:tcBorders>
          </w:tcPr>
          <w:p w14:paraId="78DF804E"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446" w:type="dxa"/>
            <w:gridSpan w:val="3"/>
            <w:tcBorders>
              <w:top w:val="single" w:sz="4" w:space="0" w:color="auto"/>
            </w:tcBorders>
          </w:tcPr>
          <w:p w14:paraId="314A36AF"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217" w:type="dxa"/>
            <w:tcBorders>
              <w:top w:val="single" w:sz="4" w:space="0" w:color="auto"/>
            </w:tcBorders>
          </w:tcPr>
          <w:p w14:paraId="0720A547"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551" w:type="dxa"/>
            <w:tcBorders>
              <w:top w:val="single" w:sz="4" w:space="0" w:color="auto"/>
            </w:tcBorders>
          </w:tcPr>
          <w:p w14:paraId="0A715622"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r>
      <w:tr w:rsidR="00FE129B" w:rsidRPr="00405B8B" w14:paraId="2A62806B" w14:textId="77777777" w:rsidTr="00FB34FB">
        <w:trPr>
          <w:trHeight w:val="310"/>
        </w:trPr>
        <w:tc>
          <w:tcPr>
            <w:tcW w:w="2931" w:type="dxa"/>
            <w:gridSpan w:val="2"/>
          </w:tcPr>
          <w:p w14:paraId="207EC1D3" w14:textId="77777777" w:rsidR="00FE129B" w:rsidRPr="008E5005" w:rsidRDefault="00FE129B" w:rsidP="00FB34FB">
            <w:pPr>
              <w:pStyle w:val="BodyText"/>
              <w:spacing w:after="0"/>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Financial liabilities</w:t>
            </w:r>
          </w:p>
        </w:tc>
        <w:tc>
          <w:tcPr>
            <w:tcW w:w="1293" w:type="dxa"/>
            <w:gridSpan w:val="2"/>
          </w:tcPr>
          <w:p w14:paraId="39DE8276"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344" w:type="dxa"/>
            <w:gridSpan w:val="2"/>
          </w:tcPr>
          <w:p w14:paraId="283FB54C"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446" w:type="dxa"/>
            <w:gridSpan w:val="3"/>
          </w:tcPr>
          <w:p w14:paraId="2F1AE294"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217" w:type="dxa"/>
          </w:tcPr>
          <w:p w14:paraId="3573038F"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551" w:type="dxa"/>
          </w:tcPr>
          <w:p w14:paraId="185C5CD8"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r>
      <w:tr w:rsidR="00FE129B" w:rsidRPr="00405B8B" w14:paraId="7A2CB9F9" w14:textId="77777777" w:rsidTr="00FB34FB">
        <w:trPr>
          <w:trHeight w:val="286"/>
        </w:trPr>
        <w:tc>
          <w:tcPr>
            <w:tcW w:w="4224" w:type="dxa"/>
            <w:gridSpan w:val="4"/>
          </w:tcPr>
          <w:p w14:paraId="1FE55A52" w14:textId="77777777" w:rsidR="00FE129B" w:rsidRPr="008E5005" w:rsidRDefault="00FE129B" w:rsidP="00FB34FB">
            <w:pPr>
              <w:pStyle w:val="BodyText"/>
              <w:spacing w:after="0"/>
              <w:jc w:val="left"/>
              <w:rPr>
                <w:rFonts w:asciiTheme="majorHAnsi" w:eastAsiaTheme="minorHAnsi" w:hAnsiTheme="majorHAnsi"/>
                <w:snapToGrid/>
                <w:color w:val="231F20"/>
                <w:sz w:val="22"/>
                <w:szCs w:val="22"/>
              </w:rPr>
            </w:pPr>
            <w:r w:rsidRPr="008E5005">
              <w:rPr>
                <w:rFonts w:asciiTheme="majorHAnsi" w:eastAsiaTheme="minorHAnsi" w:hAnsiTheme="majorHAnsi"/>
                <w:i/>
                <w:iCs/>
                <w:snapToGrid/>
                <w:color w:val="231F20"/>
                <w:sz w:val="22"/>
                <w:szCs w:val="22"/>
              </w:rPr>
              <w:t>Financial liabilities at amortised cost</w:t>
            </w:r>
          </w:p>
        </w:tc>
        <w:tc>
          <w:tcPr>
            <w:tcW w:w="1344" w:type="dxa"/>
            <w:gridSpan w:val="2"/>
            <w:vAlign w:val="center"/>
          </w:tcPr>
          <w:p w14:paraId="3CC6C046"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c>
          <w:tcPr>
            <w:tcW w:w="1446" w:type="dxa"/>
            <w:gridSpan w:val="3"/>
            <w:vAlign w:val="center"/>
          </w:tcPr>
          <w:p w14:paraId="2FCB1805"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c>
          <w:tcPr>
            <w:tcW w:w="1217" w:type="dxa"/>
            <w:vAlign w:val="center"/>
          </w:tcPr>
          <w:p w14:paraId="1D654273"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c>
          <w:tcPr>
            <w:tcW w:w="1551" w:type="dxa"/>
            <w:vAlign w:val="center"/>
          </w:tcPr>
          <w:p w14:paraId="50B2E5F5"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r>
      <w:tr w:rsidR="00FE129B" w:rsidRPr="00405B8B" w14:paraId="326BD1D9" w14:textId="77777777" w:rsidTr="00FB34FB">
        <w:tc>
          <w:tcPr>
            <w:tcW w:w="2931" w:type="dxa"/>
            <w:gridSpan w:val="2"/>
          </w:tcPr>
          <w:p w14:paraId="20E77AB9" w14:textId="77777777" w:rsidR="00FE129B" w:rsidRPr="008E5005" w:rsidRDefault="00FE129B" w:rsidP="00FB34FB">
            <w:pPr>
              <w:pStyle w:val="BodyText"/>
              <w:spacing w:after="0"/>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Trade and other payables</w:t>
            </w:r>
          </w:p>
        </w:tc>
        <w:tc>
          <w:tcPr>
            <w:tcW w:w="1293" w:type="dxa"/>
            <w:gridSpan w:val="2"/>
            <w:vAlign w:val="center"/>
          </w:tcPr>
          <w:p w14:paraId="6B5BC905"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1,075,819</w:t>
            </w:r>
          </w:p>
        </w:tc>
        <w:tc>
          <w:tcPr>
            <w:tcW w:w="1344" w:type="dxa"/>
            <w:gridSpan w:val="2"/>
            <w:vAlign w:val="center"/>
          </w:tcPr>
          <w:p w14:paraId="3B3BBF66"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446" w:type="dxa"/>
            <w:gridSpan w:val="3"/>
            <w:vAlign w:val="center"/>
          </w:tcPr>
          <w:p w14:paraId="7E2A8C2F"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217" w:type="dxa"/>
            <w:vAlign w:val="center"/>
          </w:tcPr>
          <w:p w14:paraId="4150E900"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551" w:type="dxa"/>
            <w:vAlign w:val="center"/>
          </w:tcPr>
          <w:p w14:paraId="58077DA4"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1,075,819</w:t>
            </w:r>
          </w:p>
        </w:tc>
      </w:tr>
      <w:tr w:rsidR="00FE129B" w:rsidRPr="00405B8B" w14:paraId="39B794E0" w14:textId="77777777" w:rsidTr="00FB34FB">
        <w:tc>
          <w:tcPr>
            <w:tcW w:w="2931" w:type="dxa"/>
            <w:gridSpan w:val="2"/>
            <w:tcBorders>
              <w:bottom w:val="single" w:sz="4" w:space="0" w:color="auto"/>
            </w:tcBorders>
          </w:tcPr>
          <w:p w14:paraId="6D5E406E" w14:textId="77777777" w:rsidR="00FE129B" w:rsidRPr="0055705F" w:rsidRDefault="00FE129B" w:rsidP="00FB34FB">
            <w:pPr>
              <w:pStyle w:val="BodyText"/>
              <w:spacing w:after="0"/>
              <w:rPr>
                <w:rFonts w:asciiTheme="majorHAnsi" w:eastAsiaTheme="minorHAnsi" w:hAnsiTheme="majorHAnsi"/>
                <w:i/>
                <w:iCs/>
                <w:snapToGrid/>
                <w:color w:val="231F20"/>
                <w:sz w:val="16"/>
                <w:szCs w:val="16"/>
              </w:rPr>
            </w:pPr>
          </w:p>
        </w:tc>
        <w:tc>
          <w:tcPr>
            <w:tcW w:w="1293" w:type="dxa"/>
            <w:gridSpan w:val="2"/>
            <w:tcBorders>
              <w:bottom w:val="single" w:sz="4" w:space="0" w:color="auto"/>
            </w:tcBorders>
            <w:vAlign w:val="center"/>
          </w:tcPr>
          <w:p w14:paraId="53DAAA8E"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344" w:type="dxa"/>
            <w:gridSpan w:val="2"/>
            <w:tcBorders>
              <w:bottom w:val="single" w:sz="4" w:space="0" w:color="auto"/>
            </w:tcBorders>
            <w:vAlign w:val="center"/>
          </w:tcPr>
          <w:p w14:paraId="06CDE753"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446" w:type="dxa"/>
            <w:gridSpan w:val="3"/>
            <w:tcBorders>
              <w:bottom w:val="single" w:sz="4" w:space="0" w:color="auto"/>
            </w:tcBorders>
            <w:vAlign w:val="center"/>
          </w:tcPr>
          <w:p w14:paraId="2430178C"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217" w:type="dxa"/>
            <w:tcBorders>
              <w:bottom w:val="single" w:sz="4" w:space="0" w:color="auto"/>
            </w:tcBorders>
            <w:vAlign w:val="center"/>
          </w:tcPr>
          <w:p w14:paraId="640418C5"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551" w:type="dxa"/>
            <w:tcBorders>
              <w:bottom w:val="single" w:sz="4" w:space="0" w:color="auto"/>
            </w:tcBorders>
            <w:vAlign w:val="center"/>
          </w:tcPr>
          <w:p w14:paraId="0C371F47"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r>
      <w:tr w:rsidR="00FE129B" w:rsidRPr="005959FC" w14:paraId="51B27D9A" w14:textId="77777777" w:rsidTr="00FB34FB">
        <w:trPr>
          <w:trHeight w:val="401"/>
        </w:trPr>
        <w:tc>
          <w:tcPr>
            <w:tcW w:w="2931" w:type="dxa"/>
            <w:gridSpan w:val="2"/>
            <w:tcBorders>
              <w:top w:val="single" w:sz="4" w:space="0" w:color="auto"/>
              <w:bottom w:val="single" w:sz="4" w:space="0" w:color="auto"/>
            </w:tcBorders>
            <w:vAlign w:val="center"/>
          </w:tcPr>
          <w:p w14:paraId="52D7240D" w14:textId="77777777" w:rsidR="00FE129B" w:rsidRPr="008E5005" w:rsidRDefault="00FE129B" w:rsidP="00FB34FB">
            <w:pPr>
              <w:pStyle w:val="BodyText"/>
              <w:spacing w:after="0"/>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Total financial liabilities</w:t>
            </w:r>
          </w:p>
        </w:tc>
        <w:tc>
          <w:tcPr>
            <w:tcW w:w="1293" w:type="dxa"/>
            <w:gridSpan w:val="2"/>
            <w:tcBorders>
              <w:top w:val="single" w:sz="4" w:space="0" w:color="auto"/>
              <w:bottom w:val="single" w:sz="4" w:space="0" w:color="auto"/>
            </w:tcBorders>
            <w:vAlign w:val="center"/>
          </w:tcPr>
          <w:p w14:paraId="228ED5ED"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Pr>
                <w:rFonts w:asciiTheme="majorHAnsi" w:eastAsiaTheme="minorHAnsi" w:hAnsiTheme="majorHAnsi"/>
                <w:b/>
                <w:bCs/>
                <w:snapToGrid/>
                <w:color w:val="231F20"/>
                <w:sz w:val="22"/>
                <w:szCs w:val="22"/>
              </w:rPr>
              <w:t>1,075,819</w:t>
            </w:r>
          </w:p>
        </w:tc>
        <w:tc>
          <w:tcPr>
            <w:tcW w:w="1344" w:type="dxa"/>
            <w:gridSpan w:val="2"/>
            <w:tcBorders>
              <w:top w:val="single" w:sz="4" w:space="0" w:color="auto"/>
              <w:bottom w:val="single" w:sz="4" w:space="0" w:color="auto"/>
            </w:tcBorders>
            <w:vAlign w:val="center"/>
          </w:tcPr>
          <w:p w14:paraId="5CB19859"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w:t>
            </w:r>
          </w:p>
        </w:tc>
        <w:tc>
          <w:tcPr>
            <w:tcW w:w="1446" w:type="dxa"/>
            <w:gridSpan w:val="3"/>
            <w:tcBorders>
              <w:top w:val="single" w:sz="4" w:space="0" w:color="auto"/>
              <w:bottom w:val="single" w:sz="4" w:space="0" w:color="auto"/>
            </w:tcBorders>
            <w:vAlign w:val="center"/>
          </w:tcPr>
          <w:p w14:paraId="242E7177"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w:t>
            </w:r>
          </w:p>
        </w:tc>
        <w:tc>
          <w:tcPr>
            <w:tcW w:w="1217" w:type="dxa"/>
            <w:tcBorders>
              <w:top w:val="single" w:sz="4" w:space="0" w:color="auto"/>
              <w:bottom w:val="single" w:sz="4" w:space="0" w:color="auto"/>
            </w:tcBorders>
            <w:vAlign w:val="center"/>
          </w:tcPr>
          <w:p w14:paraId="24C3A19F"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w:t>
            </w:r>
          </w:p>
        </w:tc>
        <w:tc>
          <w:tcPr>
            <w:tcW w:w="1551" w:type="dxa"/>
            <w:tcBorders>
              <w:top w:val="single" w:sz="4" w:space="0" w:color="auto"/>
              <w:bottom w:val="single" w:sz="4" w:space="0" w:color="auto"/>
            </w:tcBorders>
            <w:vAlign w:val="center"/>
          </w:tcPr>
          <w:p w14:paraId="001C1DDE"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Pr>
                <w:rFonts w:asciiTheme="majorHAnsi" w:eastAsiaTheme="minorHAnsi" w:hAnsiTheme="majorHAnsi"/>
                <w:b/>
                <w:bCs/>
                <w:snapToGrid/>
                <w:color w:val="231F20"/>
                <w:sz w:val="22"/>
                <w:szCs w:val="22"/>
              </w:rPr>
              <w:t>1,075,819</w:t>
            </w:r>
          </w:p>
        </w:tc>
      </w:tr>
      <w:tr w:rsidR="00FE129B" w:rsidRPr="006C0128" w14:paraId="7C432C85" w14:textId="77777777" w:rsidTr="00FB34FB">
        <w:tc>
          <w:tcPr>
            <w:tcW w:w="9782" w:type="dxa"/>
            <w:gridSpan w:val="11"/>
          </w:tcPr>
          <w:p w14:paraId="47896060" w14:textId="77777777" w:rsidR="00FE129B" w:rsidRPr="0055705F" w:rsidRDefault="00FE129B" w:rsidP="00FB34FB">
            <w:pPr>
              <w:pStyle w:val="BodyText"/>
              <w:spacing w:after="0"/>
              <w:rPr>
                <w:rFonts w:asciiTheme="majorHAnsi" w:eastAsiaTheme="minorHAnsi" w:hAnsiTheme="majorHAnsi"/>
                <w:snapToGrid/>
                <w:color w:val="231F20"/>
                <w:sz w:val="18"/>
                <w:szCs w:val="18"/>
              </w:rPr>
            </w:pPr>
          </w:p>
        </w:tc>
      </w:tr>
      <w:tr w:rsidR="00FE129B" w:rsidRPr="006C0128" w14:paraId="121FCB1A" w14:textId="77777777" w:rsidTr="00FB34FB">
        <w:tc>
          <w:tcPr>
            <w:tcW w:w="3054" w:type="dxa"/>
            <w:gridSpan w:val="3"/>
            <w:tcBorders>
              <w:bottom w:val="single" w:sz="4" w:space="0" w:color="auto"/>
            </w:tcBorders>
          </w:tcPr>
          <w:p w14:paraId="380FEEDE" w14:textId="77777777" w:rsidR="00FE129B" w:rsidRPr="008E5005" w:rsidRDefault="00FE129B" w:rsidP="00FB34FB">
            <w:pPr>
              <w:pStyle w:val="BodyText"/>
              <w:spacing w:after="0"/>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31 March 20</w:t>
            </w:r>
            <w:r>
              <w:rPr>
                <w:rFonts w:asciiTheme="majorHAnsi" w:eastAsiaTheme="minorHAnsi" w:hAnsiTheme="majorHAnsi"/>
                <w:b/>
                <w:bCs/>
                <w:snapToGrid/>
                <w:color w:val="231F20"/>
                <w:sz w:val="22"/>
                <w:szCs w:val="22"/>
              </w:rPr>
              <w:t>20</w:t>
            </w:r>
          </w:p>
        </w:tc>
        <w:tc>
          <w:tcPr>
            <w:tcW w:w="1218" w:type="dxa"/>
            <w:gridSpan w:val="2"/>
            <w:tcBorders>
              <w:bottom w:val="single" w:sz="4" w:space="0" w:color="auto"/>
            </w:tcBorders>
          </w:tcPr>
          <w:p w14:paraId="564B7A90"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lt; 1 year</w:t>
            </w:r>
          </w:p>
        </w:tc>
        <w:tc>
          <w:tcPr>
            <w:tcW w:w="1345" w:type="dxa"/>
            <w:gridSpan w:val="2"/>
            <w:tcBorders>
              <w:bottom w:val="single" w:sz="4" w:space="0" w:color="auto"/>
            </w:tcBorders>
          </w:tcPr>
          <w:p w14:paraId="28A9BDD5"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1 to 2 years</w:t>
            </w:r>
          </w:p>
        </w:tc>
        <w:tc>
          <w:tcPr>
            <w:tcW w:w="1345" w:type="dxa"/>
            <w:tcBorders>
              <w:bottom w:val="single" w:sz="4" w:space="0" w:color="auto"/>
            </w:tcBorders>
          </w:tcPr>
          <w:p w14:paraId="12E44DDA"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2 to 5 years</w:t>
            </w:r>
          </w:p>
        </w:tc>
        <w:tc>
          <w:tcPr>
            <w:tcW w:w="1269" w:type="dxa"/>
            <w:gridSpan w:val="2"/>
            <w:tcBorders>
              <w:bottom w:val="single" w:sz="4" w:space="0" w:color="auto"/>
            </w:tcBorders>
          </w:tcPr>
          <w:p w14:paraId="5B8B63E2"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gt; 5 years</w:t>
            </w:r>
          </w:p>
        </w:tc>
        <w:tc>
          <w:tcPr>
            <w:tcW w:w="1551" w:type="dxa"/>
            <w:tcBorders>
              <w:bottom w:val="single" w:sz="4" w:space="0" w:color="auto"/>
            </w:tcBorders>
          </w:tcPr>
          <w:p w14:paraId="0D83BE14"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Total</w:t>
            </w:r>
          </w:p>
        </w:tc>
      </w:tr>
      <w:tr w:rsidR="00FE129B" w:rsidRPr="006C0128" w14:paraId="438D7527" w14:textId="77777777" w:rsidTr="00FB34FB">
        <w:tc>
          <w:tcPr>
            <w:tcW w:w="3054" w:type="dxa"/>
            <w:gridSpan w:val="3"/>
            <w:tcBorders>
              <w:top w:val="single" w:sz="4" w:space="0" w:color="auto"/>
            </w:tcBorders>
          </w:tcPr>
          <w:p w14:paraId="68BF6302" w14:textId="77777777" w:rsidR="00FE129B" w:rsidRPr="0055705F" w:rsidRDefault="00FE129B" w:rsidP="00FB34FB">
            <w:pPr>
              <w:pStyle w:val="BodyText"/>
              <w:spacing w:after="0"/>
              <w:rPr>
                <w:rFonts w:asciiTheme="majorHAnsi" w:eastAsiaTheme="minorHAnsi" w:hAnsiTheme="majorHAnsi"/>
                <w:b/>
                <w:bCs/>
                <w:snapToGrid/>
                <w:color w:val="231F20"/>
                <w:sz w:val="18"/>
                <w:szCs w:val="18"/>
              </w:rPr>
            </w:pPr>
          </w:p>
        </w:tc>
        <w:tc>
          <w:tcPr>
            <w:tcW w:w="1218" w:type="dxa"/>
            <w:gridSpan w:val="2"/>
            <w:tcBorders>
              <w:top w:val="single" w:sz="4" w:space="0" w:color="auto"/>
            </w:tcBorders>
          </w:tcPr>
          <w:p w14:paraId="11463745" w14:textId="77777777" w:rsidR="00FE129B" w:rsidRPr="0055705F" w:rsidRDefault="00FE129B" w:rsidP="00FB34FB">
            <w:pPr>
              <w:pStyle w:val="BodyText"/>
              <w:spacing w:after="0"/>
              <w:rPr>
                <w:rFonts w:asciiTheme="majorHAnsi" w:eastAsiaTheme="minorHAnsi" w:hAnsiTheme="majorHAnsi"/>
                <w:b/>
                <w:bCs/>
                <w:snapToGrid/>
                <w:color w:val="231F20"/>
                <w:sz w:val="18"/>
                <w:szCs w:val="18"/>
              </w:rPr>
            </w:pPr>
          </w:p>
        </w:tc>
        <w:tc>
          <w:tcPr>
            <w:tcW w:w="1345" w:type="dxa"/>
            <w:gridSpan w:val="2"/>
            <w:tcBorders>
              <w:top w:val="single" w:sz="4" w:space="0" w:color="auto"/>
            </w:tcBorders>
          </w:tcPr>
          <w:p w14:paraId="4DC308FD" w14:textId="77777777" w:rsidR="00FE129B" w:rsidRPr="0055705F" w:rsidRDefault="00FE129B" w:rsidP="00FB34FB">
            <w:pPr>
              <w:pStyle w:val="BodyText"/>
              <w:spacing w:after="0"/>
              <w:rPr>
                <w:rFonts w:asciiTheme="majorHAnsi" w:eastAsiaTheme="minorHAnsi" w:hAnsiTheme="majorHAnsi"/>
                <w:b/>
                <w:bCs/>
                <w:snapToGrid/>
                <w:color w:val="231F20"/>
                <w:sz w:val="18"/>
                <w:szCs w:val="18"/>
              </w:rPr>
            </w:pPr>
          </w:p>
        </w:tc>
        <w:tc>
          <w:tcPr>
            <w:tcW w:w="1345" w:type="dxa"/>
            <w:tcBorders>
              <w:top w:val="single" w:sz="4" w:space="0" w:color="auto"/>
            </w:tcBorders>
          </w:tcPr>
          <w:p w14:paraId="4E3CB138" w14:textId="77777777" w:rsidR="00FE129B" w:rsidRPr="0055705F" w:rsidRDefault="00FE129B" w:rsidP="00FB34FB">
            <w:pPr>
              <w:pStyle w:val="BodyText"/>
              <w:spacing w:after="0"/>
              <w:rPr>
                <w:rFonts w:asciiTheme="majorHAnsi" w:eastAsiaTheme="minorHAnsi" w:hAnsiTheme="majorHAnsi"/>
                <w:b/>
                <w:bCs/>
                <w:snapToGrid/>
                <w:color w:val="231F20"/>
                <w:sz w:val="18"/>
                <w:szCs w:val="18"/>
              </w:rPr>
            </w:pPr>
          </w:p>
        </w:tc>
        <w:tc>
          <w:tcPr>
            <w:tcW w:w="1269" w:type="dxa"/>
            <w:gridSpan w:val="2"/>
            <w:tcBorders>
              <w:top w:val="single" w:sz="4" w:space="0" w:color="auto"/>
            </w:tcBorders>
          </w:tcPr>
          <w:p w14:paraId="09678CFC" w14:textId="77777777" w:rsidR="00FE129B" w:rsidRPr="0055705F" w:rsidRDefault="00FE129B" w:rsidP="00FB34FB">
            <w:pPr>
              <w:pStyle w:val="BodyText"/>
              <w:spacing w:after="0"/>
              <w:rPr>
                <w:rFonts w:asciiTheme="majorHAnsi" w:eastAsiaTheme="minorHAnsi" w:hAnsiTheme="majorHAnsi"/>
                <w:b/>
                <w:bCs/>
                <w:snapToGrid/>
                <w:color w:val="231F20"/>
                <w:sz w:val="18"/>
                <w:szCs w:val="18"/>
              </w:rPr>
            </w:pPr>
          </w:p>
        </w:tc>
        <w:tc>
          <w:tcPr>
            <w:tcW w:w="1551" w:type="dxa"/>
            <w:tcBorders>
              <w:top w:val="single" w:sz="4" w:space="0" w:color="auto"/>
            </w:tcBorders>
          </w:tcPr>
          <w:p w14:paraId="649858A4" w14:textId="77777777" w:rsidR="00FE129B" w:rsidRPr="0055705F" w:rsidRDefault="00FE129B" w:rsidP="00FB34FB">
            <w:pPr>
              <w:pStyle w:val="BodyText"/>
              <w:spacing w:after="0"/>
              <w:jc w:val="right"/>
              <w:rPr>
                <w:rFonts w:asciiTheme="majorHAnsi" w:eastAsiaTheme="minorHAnsi" w:hAnsiTheme="majorHAnsi"/>
                <w:b/>
                <w:bCs/>
                <w:snapToGrid/>
                <w:color w:val="231F20"/>
                <w:sz w:val="18"/>
                <w:szCs w:val="18"/>
              </w:rPr>
            </w:pPr>
          </w:p>
        </w:tc>
      </w:tr>
      <w:tr w:rsidR="00FE129B" w:rsidRPr="006C0128" w14:paraId="67106854" w14:textId="77777777" w:rsidTr="00FB34FB">
        <w:trPr>
          <w:trHeight w:val="301"/>
        </w:trPr>
        <w:tc>
          <w:tcPr>
            <w:tcW w:w="3054" w:type="dxa"/>
            <w:gridSpan w:val="3"/>
          </w:tcPr>
          <w:p w14:paraId="24D43063" w14:textId="77777777" w:rsidR="00FE129B" w:rsidRPr="008E5005" w:rsidRDefault="00FE129B" w:rsidP="00FB34FB">
            <w:pPr>
              <w:pStyle w:val="BodyText"/>
              <w:spacing w:after="0"/>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Financial assets</w:t>
            </w:r>
          </w:p>
        </w:tc>
        <w:tc>
          <w:tcPr>
            <w:tcW w:w="1218" w:type="dxa"/>
            <w:gridSpan w:val="2"/>
          </w:tcPr>
          <w:p w14:paraId="7B5109EC"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345" w:type="dxa"/>
            <w:gridSpan w:val="2"/>
          </w:tcPr>
          <w:p w14:paraId="6EF69945"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345" w:type="dxa"/>
          </w:tcPr>
          <w:p w14:paraId="0562D3B2"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269" w:type="dxa"/>
            <w:gridSpan w:val="2"/>
          </w:tcPr>
          <w:p w14:paraId="3B600F3C"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551" w:type="dxa"/>
          </w:tcPr>
          <w:p w14:paraId="6F3533C8"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r>
      <w:tr w:rsidR="00FE129B" w:rsidRPr="006C0128" w14:paraId="799A34C0" w14:textId="77777777" w:rsidTr="00FB34FB">
        <w:trPr>
          <w:trHeight w:val="277"/>
        </w:trPr>
        <w:tc>
          <w:tcPr>
            <w:tcW w:w="3054" w:type="dxa"/>
            <w:gridSpan w:val="3"/>
          </w:tcPr>
          <w:p w14:paraId="7B7F5546" w14:textId="77777777" w:rsidR="00FE129B" w:rsidRPr="008E5005" w:rsidRDefault="00FE129B" w:rsidP="00FB34FB">
            <w:pPr>
              <w:pStyle w:val="BodyText"/>
              <w:spacing w:after="0"/>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Cash and cash equivalents</w:t>
            </w:r>
          </w:p>
        </w:tc>
        <w:tc>
          <w:tcPr>
            <w:tcW w:w="1218" w:type="dxa"/>
            <w:gridSpan w:val="2"/>
            <w:vAlign w:val="center"/>
          </w:tcPr>
          <w:p w14:paraId="5EF75ACF"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15,028,142</w:t>
            </w:r>
          </w:p>
        </w:tc>
        <w:tc>
          <w:tcPr>
            <w:tcW w:w="1345" w:type="dxa"/>
            <w:gridSpan w:val="2"/>
            <w:vAlign w:val="center"/>
          </w:tcPr>
          <w:p w14:paraId="5263A51E"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345" w:type="dxa"/>
            <w:vAlign w:val="center"/>
          </w:tcPr>
          <w:p w14:paraId="53C25BA5"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269" w:type="dxa"/>
            <w:gridSpan w:val="2"/>
            <w:vAlign w:val="center"/>
          </w:tcPr>
          <w:p w14:paraId="6242AA6C"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551" w:type="dxa"/>
            <w:vAlign w:val="center"/>
          </w:tcPr>
          <w:p w14:paraId="3290D723"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15,028,142</w:t>
            </w:r>
          </w:p>
        </w:tc>
      </w:tr>
      <w:tr w:rsidR="00FE129B" w:rsidRPr="006C0128" w14:paraId="30468EA3" w14:textId="77777777" w:rsidTr="00FB34FB">
        <w:trPr>
          <w:trHeight w:val="295"/>
        </w:trPr>
        <w:tc>
          <w:tcPr>
            <w:tcW w:w="3054" w:type="dxa"/>
            <w:gridSpan w:val="3"/>
          </w:tcPr>
          <w:p w14:paraId="2BE69E31" w14:textId="77777777" w:rsidR="00FE129B" w:rsidRPr="008E5005" w:rsidRDefault="00FE129B" w:rsidP="00FB34FB">
            <w:pPr>
              <w:pStyle w:val="BodyText"/>
              <w:spacing w:after="0"/>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Trade and other receivables</w:t>
            </w:r>
          </w:p>
        </w:tc>
        <w:tc>
          <w:tcPr>
            <w:tcW w:w="1218" w:type="dxa"/>
            <w:gridSpan w:val="2"/>
            <w:vAlign w:val="center"/>
          </w:tcPr>
          <w:p w14:paraId="494F7BC4"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4,963,527</w:t>
            </w:r>
          </w:p>
        </w:tc>
        <w:tc>
          <w:tcPr>
            <w:tcW w:w="1345" w:type="dxa"/>
            <w:gridSpan w:val="2"/>
            <w:vAlign w:val="center"/>
          </w:tcPr>
          <w:p w14:paraId="094BF05D"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345" w:type="dxa"/>
            <w:vAlign w:val="center"/>
          </w:tcPr>
          <w:p w14:paraId="4150D150"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269" w:type="dxa"/>
            <w:gridSpan w:val="2"/>
            <w:vAlign w:val="center"/>
          </w:tcPr>
          <w:p w14:paraId="547AC660"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551" w:type="dxa"/>
            <w:vAlign w:val="center"/>
          </w:tcPr>
          <w:p w14:paraId="05192253"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4,963,527</w:t>
            </w:r>
          </w:p>
        </w:tc>
      </w:tr>
      <w:tr w:rsidR="00FE129B" w:rsidRPr="006C0128" w14:paraId="3C2FD05C" w14:textId="77777777" w:rsidTr="00FB34FB">
        <w:trPr>
          <w:trHeight w:val="211"/>
        </w:trPr>
        <w:tc>
          <w:tcPr>
            <w:tcW w:w="3054" w:type="dxa"/>
            <w:gridSpan w:val="3"/>
          </w:tcPr>
          <w:p w14:paraId="1DDADDCE" w14:textId="77777777" w:rsidR="00FE129B" w:rsidRPr="0055705F" w:rsidRDefault="00FE129B" w:rsidP="00FB34FB">
            <w:pPr>
              <w:pStyle w:val="BodyText"/>
              <w:spacing w:after="0"/>
              <w:rPr>
                <w:rFonts w:asciiTheme="majorHAnsi" w:eastAsiaTheme="minorHAnsi" w:hAnsiTheme="majorHAnsi"/>
                <w:snapToGrid/>
                <w:color w:val="231F20"/>
                <w:sz w:val="18"/>
                <w:szCs w:val="18"/>
              </w:rPr>
            </w:pPr>
          </w:p>
        </w:tc>
        <w:tc>
          <w:tcPr>
            <w:tcW w:w="1218" w:type="dxa"/>
            <w:gridSpan w:val="2"/>
            <w:vAlign w:val="center"/>
          </w:tcPr>
          <w:p w14:paraId="707BF276"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345" w:type="dxa"/>
            <w:gridSpan w:val="2"/>
            <w:vAlign w:val="center"/>
          </w:tcPr>
          <w:p w14:paraId="5E1195C5"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345" w:type="dxa"/>
            <w:vAlign w:val="center"/>
          </w:tcPr>
          <w:p w14:paraId="63AB9EF9"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269" w:type="dxa"/>
            <w:gridSpan w:val="2"/>
            <w:vAlign w:val="center"/>
          </w:tcPr>
          <w:p w14:paraId="49FEB2B0"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551" w:type="dxa"/>
            <w:vAlign w:val="center"/>
          </w:tcPr>
          <w:p w14:paraId="4B19E9EC"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r>
      <w:tr w:rsidR="00FE129B" w:rsidRPr="006C0128" w14:paraId="4DDFA980" w14:textId="77777777" w:rsidTr="00FB34FB">
        <w:tc>
          <w:tcPr>
            <w:tcW w:w="4272" w:type="dxa"/>
            <w:gridSpan w:val="5"/>
          </w:tcPr>
          <w:p w14:paraId="11593A28" w14:textId="77777777" w:rsidR="00FE129B" w:rsidRPr="008E5005" w:rsidRDefault="00FE129B" w:rsidP="00FB34FB">
            <w:pPr>
              <w:pStyle w:val="BodyText"/>
              <w:spacing w:after="0"/>
              <w:jc w:val="left"/>
              <w:rPr>
                <w:rFonts w:asciiTheme="majorHAnsi" w:eastAsiaTheme="minorHAnsi" w:hAnsiTheme="majorHAnsi"/>
                <w:snapToGrid/>
                <w:color w:val="231F20"/>
                <w:sz w:val="22"/>
                <w:szCs w:val="22"/>
              </w:rPr>
            </w:pPr>
            <w:r w:rsidRPr="008E5005">
              <w:rPr>
                <w:rFonts w:asciiTheme="majorHAnsi" w:eastAsiaTheme="minorHAnsi" w:hAnsiTheme="majorHAnsi"/>
                <w:i/>
                <w:iCs/>
                <w:snapToGrid/>
                <w:color w:val="231F20"/>
                <w:sz w:val="22"/>
                <w:szCs w:val="22"/>
              </w:rPr>
              <w:t>Fair value through profit and loss</w:t>
            </w:r>
          </w:p>
        </w:tc>
        <w:tc>
          <w:tcPr>
            <w:tcW w:w="1345" w:type="dxa"/>
            <w:gridSpan w:val="2"/>
            <w:vAlign w:val="center"/>
          </w:tcPr>
          <w:p w14:paraId="2718D71E"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c>
          <w:tcPr>
            <w:tcW w:w="1345" w:type="dxa"/>
            <w:vAlign w:val="center"/>
          </w:tcPr>
          <w:p w14:paraId="7F01516B"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c>
          <w:tcPr>
            <w:tcW w:w="1269" w:type="dxa"/>
            <w:gridSpan w:val="2"/>
            <w:vAlign w:val="center"/>
          </w:tcPr>
          <w:p w14:paraId="709D6690"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c>
          <w:tcPr>
            <w:tcW w:w="1551" w:type="dxa"/>
            <w:vAlign w:val="center"/>
          </w:tcPr>
          <w:p w14:paraId="61748358"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r>
      <w:tr w:rsidR="00FE129B" w:rsidRPr="006C0128" w14:paraId="51829A77" w14:textId="77777777" w:rsidTr="00FB34FB">
        <w:trPr>
          <w:trHeight w:val="293"/>
        </w:trPr>
        <w:tc>
          <w:tcPr>
            <w:tcW w:w="3054" w:type="dxa"/>
            <w:gridSpan w:val="3"/>
            <w:vAlign w:val="center"/>
          </w:tcPr>
          <w:p w14:paraId="187667DF" w14:textId="77777777" w:rsidR="00FE129B" w:rsidRPr="008E5005" w:rsidRDefault="00FE129B" w:rsidP="00FB34FB">
            <w:pPr>
              <w:pStyle w:val="BodyText"/>
              <w:spacing w:after="0"/>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Investments</w:t>
            </w:r>
          </w:p>
        </w:tc>
        <w:tc>
          <w:tcPr>
            <w:tcW w:w="1218" w:type="dxa"/>
            <w:gridSpan w:val="2"/>
            <w:vAlign w:val="center"/>
          </w:tcPr>
          <w:p w14:paraId="117B9DB9"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345" w:type="dxa"/>
            <w:gridSpan w:val="2"/>
            <w:vAlign w:val="center"/>
          </w:tcPr>
          <w:p w14:paraId="4E5E6F2A"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345" w:type="dxa"/>
            <w:vAlign w:val="center"/>
          </w:tcPr>
          <w:p w14:paraId="17DB7780"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269" w:type="dxa"/>
            <w:gridSpan w:val="2"/>
            <w:vAlign w:val="center"/>
          </w:tcPr>
          <w:p w14:paraId="598429CA"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30,412,493</w:t>
            </w:r>
          </w:p>
        </w:tc>
        <w:tc>
          <w:tcPr>
            <w:tcW w:w="1551" w:type="dxa"/>
            <w:vAlign w:val="center"/>
          </w:tcPr>
          <w:p w14:paraId="3E43FE61"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30,412,493</w:t>
            </w:r>
          </w:p>
        </w:tc>
      </w:tr>
      <w:tr w:rsidR="00FE129B" w:rsidRPr="006C0128" w14:paraId="6CE4800A" w14:textId="77777777" w:rsidTr="00FB34FB">
        <w:tc>
          <w:tcPr>
            <w:tcW w:w="3054" w:type="dxa"/>
            <w:gridSpan w:val="3"/>
            <w:tcBorders>
              <w:bottom w:val="single" w:sz="4" w:space="0" w:color="auto"/>
            </w:tcBorders>
          </w:tcPr>
          <w:p w14:paraId="1A6CAF29" w14:textId="77777777" w:rsidR="00FE129B" w:rsidRPr="0055705F" w:rsidRDefault="00FE129B" w:rsidP="00FB34FB">
            <w:pPr>
              <w:pStyle w:val="BodyText"/>
              <w:spacing w:after="0"/>
              <w:rPr>
                <w:rFonts w:asciiTheme="majorHAnsi" w:eastAsiaTheme="minorHAnsi" w:hAnsiTheme="majorHAnsi"/>
                <w:snapToGrid/>
                <w:color w:val="231F20"/>
                <w:sz w:val="16"/>
                <w:szCs w:val="16"/>
              </w:rPr>
            </w:pPr>
          </w:p>
        </w:tc>
        <w:tc>
          <w:tcPr>
            <w:tcW w:w="1218" w:type="dxa"/>
            <w:gridSpan w:val="2"/>
            <w:tcBorders>
              <w:bottom w:val="single" w:sz="4" w:space="0" w:color="auto"/>
            </w:tcBorders>
          </w:tcPr>
          <w:p w14:paraId="568868E6"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345" w:type="dxa"/>
            <w:gridSpan w:val="2"/>
            <w:tcBorders>
              <w:bottom w:val="single" w:sz="4" w:space="0" w:color="auto"/>
            </w:tcBorders>
          </w:tcPr>
          <w:p w14:paraId="4A2D1173"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345" w:type="dxa"/>
            <w:tcBorders>
              <w:bottom w:val="single" w:sz="4" w:space="0" w:color="auto"/>
            </w:tcBorders>
          </w:tcPr>
          <w:p w14:paraId="3E035712"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269" w:type="dxa"/>
            <w:gridSpan w:val="2"/>
            <w:tcBorders>
              <w:bottom w:val="single" w:sz="4" w:space="0" w:color="auto"/>
            </w:tcBorders>
          </w:tcPr>
          <w:p w14:paraId="213035C4"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551" w:type="dxa"/>
            <w:tcBorders>
              <w:bottom w:val="single" w:sz="4" w:space="0" w:color="auto"/>
            </w:tcBorders>
          </w:tcPr>
          <w:p w14:paraId="518B6D14"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r>
      <w:tr w:rsidR="00FE129B" w:rsidRPr="006C0128" w14:paraId="31C78265" w14:textId="77777777" w:rsidTr="00FB34FB">
        <w:trPr>
          <w:trHeight w:val="484"/>
        </w:trPr>
        <w:tc>
          <w:tcPr>
            <w:tcW w:w="3054" w:type="dxa"/>
            <w:gridSpan w:val="3"/>
            <w:tcBorders>
              <w:top w:val="single" w:sz="4" w:space="0" w:color="auto"/>
              <w:bottom w:val="single" w:sz="4" w:space="0" w:color="auto"/>
            </w:tcBorders>
            <w:vAlign w:val="center"/>
          </w:tcPr>
          <w:p w14:paraId="1510EF6E" w14:textId="77777777" w:rsidR="00FE129B" w:rsidRPr="008E5005" w:rsidRDefault="00FE129B" w:rsidP="00FB34FB">
            <w:pPr>
              <w:pStyle w:val="BodyText"/>
              <w:spacing w:after="0"/>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Total financial assets</w:t>
            </w:r>
          </w:p>
        </w:tc>
        <w:tc>
          <w:tcPr>
            <w:tcW w:w="1218" w:type="dxa"/>
            <w:gridSpan w:val="2"/>
            <w:tcBorders>
              <w:top w:val="single" w:sz="4" w:space="0" w:color="auto"/>
              <w:bottom w:val="single" w:sz="4" w:space="0" w:color="auto"/>
            </w:tcBorders>
            <w:vAlign w:val="center"/>
          </w:tcPr>
          <w:p w14:paraId="45BE02BD"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Pr>
                <w:rFonts w:asciiTheme="majorHAnsi" w:eastAsiaTheme="minorHAnsi" w:hAnsiTheme="majorHAnsi"/>
                <w:b/>
                <w:bCs/>
                <w:snapToGrid/>
                <w:color w:val="231F20"/>
                <w:sz w:val="22"/>
                <w:szCs w:val="22"/>
              </w:rPr>
              <w:t>19,991,669</w:t>
            </w:r>
          </w:p>
        </w:tc>
        <w:tc>
          <w:tcPr>
            <w:tcW w:w="1345" w:type="dxa"/>
            <w:gridSpan w:val="2"/>
            <w:tcBorders>
              <w:top w:val="single" w:sz="4" w:space="0" w:color="auto"/>
              <w:bottom w:val="single" w:sz="4" w:space="0" w:color="auto"/>
            </w:tcBorders>
            <w:vAlign w:val="center"/>
          </w:tcPr>
          <w:p w14:paraId="257BD3D8"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w:t>
            </w:r>
          </w:p>
        </w:tc>
        <w:tc>
          <w:tcPr>
            <w:tcW w:w="1345" w:type="dxa"/>
            <w:tcBorders>
              <w:top w:val="single" w:sz="4" w:space="0" w:color="auto"/>
              <w:bottom w:val="single" w:sz="4" w:space="0" w:color="auto"/>
            </w:tcBorders>
            <w:vAlign w:val="center"/>
          </w:tcPr>
          <w:p w14:paraId="1A7ACE60"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w:t>
            </w:r>
          </w:p>
        </w:tc>
        <w:tc>
          <w:tcPr>
            <w:tcW w:w="1269" w:type="dxa"/>
            <w:gridSpan w:val="2"/>
            <w:tcBorders>
              <w:top w:val="single" w:sz="4" w:space="0" w:color="auto"/>
              <w:bottom w:val="single" w:sz="4" w:space="0" w:color="auto"/>
            </w:tcBorders>
            <w:vAlign w:val="center"/>
          </w:tcPr>
          <w:p w14:paraId="744C0899"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Pr>
                <w:rFonts w:asciiTheme="majorHAnsi" w:eastAsiaTheme="minorHAnsi" w:hAnsiTheme="majorHAnsi"/>
                <w:b/>
                <w:bCs/>
                <w:snapToGrid/>
                <w:color w:val="231F20"/>
                <w:sz w:val="22"/>
                <w:szCs w:val="22"/>
              </w:rPr>
              <w:t>30,412,493</w:t>
            </w:r>
          </w:p>
        </w:tc>
        <w:tc>
          <w:tcPr>
            <w:tcW w:w="1551" w:type="dxa"/>
            <w:tcBorders>
              <w:top w:val="single" w:sz="4" w:space="0" w:color="auto"/>
              <w:bottom w:val="single" w:sz="4" w:space="0" w:color="auto"/>
            </w:tcBorders>
            <w:vAlign w:val="center"/>
          </w:tcPr>
          <w:p w14:paraId="23F2B99D"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Pr>
                <w:rFonts w:asciiTheme="majorHAnsi" w:eastAsiaTheme="minorHAnsi" w:hAnsiTheme="majorHAnsi"/>
                <w:b/>
                <w:bCs/>
                <w:snapToGrid/>
                <w:color w:val="231F20"/>
                <w:sz w:val="22"/>
                <w:szCs w:val="22"/>
              </w:rPr>
              <w:t>50,404,162</w:t>
            </w:r>
          </w:p>
        </w:tc>
      </w:tr>
      <w:tr w:rsidR="00FE129B" w:rsidRPr="006C0128" w14:paraId="1AA40FC8" w14:textId="77777777" w:rsidTr="00FB34FB">
        <w:tc>
          <w:tcPr>
            <w:tcW w:w="3054" w:type="dxa"/>
            <w:gridSpan w:val="3"/>
            <w:tcBorders>
              <w:top w:val="single" w:sz="4" w:space="0" w:color="auto"/>
            </w:tcBorders>
          </w:tcPr>
          <w:p w14:paraId="4DE225AC" w14:textId="77777777" w:rsidR="00FE129B" w:rsidRPr="0055705F" w:rsidRDefault="00FE129B" w:rsidP="00FB34FB">
            <w:pPr>
              <w:pStyle w:val="BodyText"/>
              <w:spacing w:after="0"/>
              <w:rPr>
                <w:rFonts w:asciiTheme="majorHAnsi" w:eastAsiaTheme="minorHAnsi" w:hAnsiTheme="majorHAnsi"/>
                <w:snapToGrid/>
                <w:color w:val="231F20"/>
                <w:sz w:val="18"/>
                <w:szCs w:val="18"/>
              </w:rPr>
            </w:pPr>
          </w:p>
        </w:tc>
        <w:tc>
          <w:tcPr>
            <w:tcW w:w="1218" w:type="dxa"/>
            <w:gridSpan w:val="2"/>
            <w:tcBorders>
              <w:top w:val="single" w:sz="4" w:space="0" w:color="auto"/>
            </w:tcBorders>
          </w:tcPr>
          <w:p w14:paraId="77CC0E2C"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345" w:type="dxa"/>
            <w:gridSpan w:val="2"/>
            <w:tcBorders>
              <w:top w:val="single" w:sz="4" w:space="0" w:color="auto"/>
            </w:tcBorders>
          </w:tcPr>
          <w:p w14:paraId="6A48B441"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345" w:type="dxa"/>
            <w:tcBorders>
              <w:top w:val="single" w:sz="4" w:space="0" w:color="auto"/>
            </w:tcBorders>
          </w:tcPr>
          <w:p w14:paraId="02380EA3"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269" w:type="dxa"/>
            <w:gridSpan w:val="2"/>
            <w:tcBorders>
              <w:top w:val="single" w:sz="4" w:space="0" w:color="auto"/>
            </w:tcBorders>
          </w:tcPr>
          <w:p w14:paraId="3B9641B5"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c>
          <w:tcPr>
            <w:tcW w:w="1551" w:type="dxa"/>
            <w:tcBorders>
              <w:top w:val="single" w:sz="4" w:space="0" w:color="auto"/>
            </w:tcBorders>
          </w:tcPr>
          <w:p w14:paraId="0E6382F8" w14:textId="77777777" w:rsidR="00FE129B" w:rsidRPr="0055705F" w:rsidRDefault="00FE129B" w:rsidP="00FB34FB">
            <w:pPr>
              <w:pStyle w:val="BodyText"/>
              <w:spacing w:after="0"/>
              <w:jc w:val="right"/>
              <w:rPr>
                <w:rFonts w:asciiTheme="majorHAnsi" w:eastAsiaTheme="minorHAnsi" w:hAnsiTheme="majorHAnsi"/>
                <w:snapToGrid/>
                <w:color w:val="231F20"/>
                <w:sz w:val="18"/>
                <w:szCs w:val="18"/>
              </w:rPr>
            </w:pPr>
          </w:p>
        </w:tc>
      </w:tr>
      <w:tr w:rsidR="00FE129B" w:rsidRPr="00405B8B" w14:paraId="47945445" w14:textId="77777777" w:rsidTr="00FB34FB">
        <w:trPr>
          <w:trHeight w:val="310"/>
        </w:trPr>
        <w:tc>
          <w:tcPr>
            <w:tcW w:w="3054" w:type="dxa"/>
            <w:gridSpan w:val="3"/>
          </w:tcPr>
          <w:p w14:paraId="22FE1B2A" w14:textId="77777777" w:rsidR="00FE129B" w:rsidRPr="008E5005" w:rsidRDefault="00FE129B" w:rsidP="00FB34FB">
            <w:pPr>
              <w:pStyle w:val="BodyText"/>
              <w:spacing w:after="0"/>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Financial liabilities</w:t>
            </w:r>
          </w:p>
        </w:tc>
        <w:tc>
          <w:tcPr>
            <w:tcW w:w="1218" w:type="dxa"/>
            <w:gridSpan w:val="2"/>
          </w:tcPr>
          <w:p w14:paraId="0964D3E2"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345" w:type="dxa"/>
            <w:gridSpan w:val="2"/>
          </w:tcPr>
          <w:p w14:paraId="7C212C5C"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345" w:type="dxa"/>
          </w:tcPr>
          <w:p w14:paraId="1FAFCC85"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269" w:type="dxa"/>
            <w:gridSpan w:val="2"/>
          </w:tcPr>
          <w:p w14:paraId="3645D0FA"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c>
          <w:tcPr>
            <w:tcW w:w="1551" w:type="dxa"/>
          </w:tcPr>
          <w:p w14:paraId="2F6EC550"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p>
        </w:tc>
      </w:tr>
      <w:tr w:rsidR="00FE129B" w:rsidRPr="00405B8B" w14:paraId="55833556" w14:textId="77777777" w:rsidTr="00FB34FB">
        <w:tc>
          <w:tcPr>
            <w:tcW w:w="4272" w:type="dxa"/>
            <w:gridSpan w:val="5"/>
          </w:tcPr>
          <w:p w14:paraId="2071BC7A" w14:textId="77777777" w:rsidR="00FE129B" w:rsidRPr="008E5005" w:rsidRDefault="00FE129B" w:rsidP="00FB34FB">
            <w:pPr>
              <w:pStyle w:val="BodyText"/>
              <w:spacing w:after="0"/>
              <w:jc w:val="left"/>
              <w:rPr>
                <w:rFonts w:asciiTheme="majorHAnsi" w:eastAsiaTheme="minorHAnsi" w:hAnsiTheme="majorHAnsi"/>
                <w:snapToGrid/>
                <w:color w:val="231F20"/>
                <w:sz w:val="22"/>
                <w:szCs w:val="22"/>
              </w:rPr>
            </w:pPr>
            <w:r w:rsidRPr="008E5005">
              <w:rPr>
                <w:rFonts w:asciiTheme="majorHAnsi" w:eastAsiaTheme="minorHAnsi" w:hAnsiTheme="majorHAnsi"/>
                <w:i/>
                <w:iCs/>
                <w:snapToGrid/>
                <w:color w:val="231F20"/>
                <w:sz w:val="22"/>
                <w:szCs w:val="22"/>
              </w:rPr>
              <w:t>Financial liabilities at amortised cost</w:t>
            </w:r>
          </w:p>
        </w:tc>
        <w:tc>
          <w:tcPr>
            <w:tcW w:w="1345" w:type="dxa"/>
            <w:gridSpan w:val="2"/>
            <w:vAlign w:val="center"/>
          </w:tcPr>
          <w:p w14:paraId="46584CE4"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c>
          <w:tcPr>
            <w:tcW w:w="1345" w:type="dxa"/>
            <w:vAlign w:val="center"/>
          </w:tcPr>
          <w:p w14:paraId="448AA5FD"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c>
          <w:tcPr>
            <w:tcW w:w="1269" w:type="dxa"/>
            <w:gridSpan w:val="2"/>
            <w:vAlign w:val="center"/>
          </w:tcPr>
          <w:p w14:paraId="160EA89D"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c>
          <w:tcPr>
            <w:tcW w:w="1551" w:type="dxa"/>
            <w:vAlign w:val="center"/>
          </w:tcPr>
          <w:p w14:paraId="4B67505F"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p>
        </w:tc>
      </w:tr>
      <w:tr w:rsidR="00FE129B" w:rsidRPr="00405B8B" w14:paraId="11C7316A" w14:textId="77777777" w:rsidTr="00FB34FB">
        <w:tc>
          <w:tcPr>
            <w:tcW w:w="3054" w:type="dxa"/>
            <w:gridSpan w:val="3"/>
          </w:tcPr>
          <w:p w14:paraId="25A20281" w14:textId="77777777" w:rsidR="00FE129B" w:rsidRPr="008E5005" w:rsidRDefault="00FE129B" w:rsidP="00FB34FB">
            <w:pPr>
              <w:pStyle w:val="BodyText"/>
              <w:spacing w:after="0"/>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Trade and other payables</w:t>
            </w:r>
          </w:p>
        </w:tc>
        <w:tc>
          <w:tcPr>
            <w:tcW w:w="1218" w:type="dxa"/>
            <w:gridSpan w:val="2"/>
            <w:vAlign w:val="center"/>
          </w:tcPr>
          <w:p w14:paraId="5346D5AB"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713,659</w:t>
            </w:r>
          </w:p>
        </w:tc>
        <w:tc>
          <w:tcPr>
            <w:tcW w:w="1345" w:type="dxa"/>
            <w:gridSpan w:val="2"/>
            <w:vAlign w:val="center"/>
          </w:tcPr>
          <w:p w14:paraId="5F7FF3E9"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345" w:type="dxa"/>
            <w:vAlign w:val="center"/>
          </w:tcPr>
          <w:p w14:paraId="4ABD15F9"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269" w:type="dxa"/>
            <w:gridSpan w:val="2"/>
            <w:vAlign w:val="center"/>
          </w:tcPr>
          <w:p w14:paraId="5300D39D"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sidRPr="008E5005">
              <w:rPr>
                <w:rFonts w:asciiTheme="majorHAnsi" w:eastAsiaTheme="minorHAnsi" w:hAnsiTheme="majorHAnsi"/>
                <w:snapToGrid/>
                <w:color w:val="231F20"/>
                <w:sz w:val="22"/>
                <w:szCs w:val="22"/>
              </w:rPr>
              <w:t>-</w:t>
            </w:r>
          </w:p>
        </w:tc>
        <w:tc>
          <w:tcPr>
            <w:tcW w:w="1551" w:type="dxa"/>
            <w:vAlign w:val="center"/>
          </w:tcPr>
          <w:p w14:paraId="61C305ED" w14:textId="77777777" w:rsidR="00FE129B" w:rsidRPr="008E5005" w:rsidRDefault="00FE129B" w:rsidP="00FB34FB">
            <w:pPr>
              <w:pStyle w:val="BodyText"/>
              <w:spacing w:after="0"/>
              <w:jc w:val="right"/>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713,659</w:t>
            </w:r>
          </w:p>
        </w:tc>
      </w:tr>
      <w:tr w:rsidR="00FE129B" w:rsidRPr="00405B8B" w14:paraId="5BCB416D" w14:textId="77777777" w:rsidTr="00FB34FB">
        <w:tc>
          <w:tcPr>
            <w:tcW w:w="3054" w:type="dxa"/>
            <w:gridSpan w:val="3"/>
            <w:tcBorders>
              <w:bottom w:val="single" w:sz="4" w:space="0" w:color="auto"/>
            </w:tcBorders>
          </w:tcPr>
          <w:p w14:paraId="21BF5A98" w14:textId="77777777" w:rsidR="00FE129B" w:rsidRPr="0055705F" w:rsidRDefault="00FE129B" w:rsidP="00FB34FB">
            <w:pPr>
              <w:pStyle w:val="BodyText"/>
              <w:spacing w:after="0"/>
              <w:rPr>
                <w:rFonts w:asciiTheme="majorHAnsi" w:eastAsiaTheme="minorHAnsi" w:hAnsiTheme="majorHAnsi"/>
                <w:i/>
                <w:iCs/>
                <w:snapToGrid/>
                <w:color w:val="231F20"/>
                <w:sz w:val="16"/>
                <w:szCs w:val="16"/>
              </w:rPr>
            </w:pPr>
          </w:p>
        </w:tc>
        <w:tc>
          <w:tcPr>
            <w:tcW w:w="1218" w:type="dxa"/>
            <w:gridSpan w:val="2"/>
            <w:tcBorders>
              <w:bottom w:val="single" w:sz="4" w:space="0" w:color="auto"/>
            </w:tcBorders>
            <w:vAlign w:val="center"/>
          </w:tcPr>
          <w:p w14:paraId="45033DB4"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345" w:type="dxa"/>
            <w:gridSpan w:val="2"/>
            <w:tcBorders>
              <w:bottom w:val="single" w:sz="4" w:space="0" w:color="auto"/>
            </w:tcBorders>
            <w:vAlign w:val="center"/>
          </w:tcPr>
          <w:p w14:paraId="2862FCFB"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345" w:type="dxa"/>
            <w:tcBorders>
              <w:bottom w:val="single" w:sz="4" w:space="0" w:color="auto"/>
            </w:tcBorders>
            <w:vAlign w:val="center"/>
          </w:tcPr>
          <w:p w14:paraId="788FF3CF"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269" w:type="dxa"/>
            <w:gridSpan w:val="2"/>
            <w:tcBorders>
              <w:bottom w:val="single" w:sz="4" w:space="0" w:color="auto"/>
            </w:tcBorders>
            <w:vAlign w:val="center"/>
          </w:tcPr>
          <w:p w14:paraId="4589491B"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c>
          <w:tcPr>
            <w:tcW w:w="1551" w:type="dxa"/>
            <w:tcBorders>
              <w:bottom w:val="single" w:sz="4" w:space="0" w:color="auto"/>
            </w:tcBorders>
            <w:vAlign w:val="center"/>
          </w:tcPr>
          <w:p w14:paraId="3EC662DB" w14:textId="77777777" w:rsidR="00FE129B" w:rsidRPr="0055705F" w:rsidRDefault="00FE129B" w:rsidP="00FB34FB">
            <w:pPr>
              <w:pStyle w:val="BodyText"/>
              <w:spacing w:after="0"/>
              <w:jc w:val="right"/>
              <w:rPr>
                <w:rFonts w:asciiTheme="majorHAnsi" w:eastAsiaTheme="minorHAnsi" w:hAnsiTheme="majorHAnsi"/>
                <w:snapToGrid/>
                <w:color w:val="231F20"/>
                <w:sz w:val="16"/>
                <w:szCs w:val="16"/>
              </w:rPr>
            </w:pPr>
          </w:p>
        </w:tc>
      </w:tr>
      <w:tr w:rsidR="00FE129B" w:rsidRPr="00405B8B" w14:paraId="1E14DC0E" w14:textId="77777777" w:rsidTr="00FB34FB">
        <w:trPr>
          <w:trHeight w:val="401"/>
        </w:trPr>
        <w:tc>
          <w:tcPr>
            <w:tcW w:w="3054" w:type="dxa"/>
            <w:gridSpan w:val="3"/>
            <w:tcBorders>
              <w:top w:val="single" w:sz="4" w:space="0" w:color="auto"/>
              <w:bottom w:val="single" w:sz="4" w:space="0" w:color="auto"/>
            </w:tcBorders>
            <w:vAlign w:val="center"/>
          </w:tcPr>
          <w:p w14:paraId="1F99D295" w14:textId="77777777" w:rsidR="00FE129B" w:rsidRPr="008E5005" w:rsidRDefault="00FE129B" w:rsidP="00FB34FB">
            <w:pPr>
              <w:pStyle w:val="BodyText"/>
              <w:spacing w:after="0"/>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Total financial liabilities</w:t>
            </w:r>
          </w:p>
        </w:tc>
        <w:tc>
          <w:tcPr>
            <w:tcW w:w="1218" w:type="dxa"/>
            <w:gridSpan w:val="2"/>
            <w:tcBorders>
              <w:top w:val="single" w:sz="4" w:space="0" w:color="auto"/>
              <w:bottom w:val="single" w:sz="4" w:space="0" w:color="auto"/>
            </w:tcBorders>
            <w:vAlign w:val="center"/>
          </w:tcPr>
          <w:p w14:paraId="6B306BC1"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Pr>
                <w:rFonts w:asciiTheme="majorHAnsi" w:eastAsiaTheme="minorHAnsi" w:hAnsiTheme="majorHAnsi"/>
                <w:b/>
                <w:bCs/>
                <w:snapToGrid/>
                <w:color w:val="231F20"/>
                <w:sz w:val="22"/>
                <w:szCs w:val="22"/>
              </w:rPr>
              <w:t>713,659</w:t>
            </w:r>
          </w:p>
        </w:tc>
        <w:tc>
          <w:tcPr>
            <w:tcW w:w="1345" w:type="dxa"/>
            <w:gridSpan w:val="2"/>
            <w:tcBorders>
              <w:top w:val="single" w:sz="4" w:space="0" w:color="auto"/>
              <w:bottom w:val="single" w:sz="4" w:space="0" w:color="auto"/>
            </w:tcBorders>
            <w:vAlign w:val="center"/>
          </w:tcPr>
          <w:p w14:paraId="3BA2ABD9"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w:t>
            </w:r>
          </w:p>
        </w:tc>
        <w:tc>
          <w:tcPr>
            <w:tcW w:w="1345" w:type="dxa"/>
            <w:tcBorders>
              <w:top w:val="single" w:sz="4" w:space="0" w:color="auto"/>
              <w:bottom w:val="single" w:sz="4" w:space="0" w:color="auto"/>
            </w:tcBorders>
            <w:vAlign w:val="center"/>
          </w:tcPr>
          <w:p w14:paraId="6AA76A7D"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w:t>
            </w:r>
          </w:p>
        </w:tc>
        <w:tc>
          <w:tcPr>
            <w:tcW w:w="1269" w:type="dxa"/>
            <w:gridSpan w:val="2"/>
            <w:tcBorders>
              <w:top w:val="single" w:sz="4" w:space="0" w:color="auto"/>
              <w:bottom w:val="single" w:sz="4" w:space="0" w:color="auto"/>
            </w:tcBorders>
            <w:vAlign w:val="center"/>
          </w:tcPr>
          <w:p w14:paraId="33AD2244"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sidRPr="008E5005">
              <w:rPr>
                <w:rFonts w:asciiTheme="majorHAnsi" w:eastAsiaTheme="minorHAnsi" w:hAnsiTheme="majorHAnsi"/>
                <w:b/>
                <w:bCs/>
                <w:snapToGrid/>
                <w:color w:val="231F20"/>
                <w:sz w:val="22"/>
                <w:szCs w:val="22"/>
              </w:rPr>
              <w:t>-</w:t>
            </w:r>
          </w:p>
        </w:tc>
        <w:tc>
          <w:tcPr>
            <w:tcW w:w="1551" w:type="dxa"/>
            <w:tcBorders>
              <w:top w:val="single" w:sz="4" w:space="0" w:color="auto"/>
              <w:bottom w:val="single" w:sz="4" w:space="0" w:color="auto"/>
            </w:tcBorders>
            <w:vAlign w:val="center"/>
          </w:tcPr>
          <w:p w14:paraId="140850EA" w14:textId="77777777" w:rsidR="00FE129B" w:rsidRPr="008E5005" w:rsidRDefault="00FE129B" w:rsidP="00FB34FB">
            <w:pPr>
              <w:pStyle w:val="BodyText"/>
              <w:spacing w:after="0"/>
              <w:jc w:val="right"/>
              <w:rPr>
                <w:rFonts w:asciiTheme="majorHAnsi" w:eastAsiaTheme="minorHAnsi" w:hAnsiTheme="majorHAnsi"/>
                <w:b/>
                <w:bCs/>
                <w:snapToGrid/>
                <w:color w:val="231F20"/>
                <w:sz w:val="22"/>
                <w:szCs w:val="22"/>
              </w:rPr>
            </w:pPr>
            <w:r>
              <w:rPr>
                <w:rFonts w:asciiTheme="majorHAnsi" w:eastAsiaTheme="minorHAnsi" w:hAnsiTheme="majorHAnsi"/>
                <w:b/>
                <w:bCs/>
                <w:snapToGrid/>
                <w:color w:val="231F20"/>
                <w:sz w:val="22"/>
                <w:szCs w:val="22"/>
              </w:rPr>
              <w:t>713,659</w:t>
            </w:r>
          </w:p>
        </w:tc>
      </w:tr>
      <w:tr w:rsidR="00FE129B" w:rsidRPr="00405B8B" w14:paraId="766718F5" w14:textId="77777777" w:rsidTr="00FB34FB">
        <w:tc>
          <w:tcPr>
            <w:tcW w:w="3054" w:type="dxa"/>
            <w:gridSpan w:val="3"/>
            <w:tcBorders>
              <w:top w:val="single" w:sz="4" w:space="0" w:color="auto"/>
            </w:tcBorders>
          </w:tcPr>
          <w:p w14:paraId="214ABDA9" w14:textId="77777777" w:rsidR="00FE129B" w:rsidRPr="0099241B" w:rsidRDefault="00FE129B" w:rsidP="00FB34FB">
            <w:pPr>
              <w:pStyle w:val="BodyText"/>
              <w:spacing w:after="0"/>
              <w:rPr>
                <w:rFonts w:asciiTheme="majorHAnsi" w:eastAsiaTheme="minorHAnsi" w:hAnsiTheme="majorHAnsi"/>
                <w:snapToGrid/>
                <w:color w:val="231F20"/>
                <w:sz w:val="14"/>
                <w:szCs w:val="14"/>
              </w:rPr>
            </w:pPr>
          </w:p>
        </w:tc>
        <w:tc>
          <w:tcPr>
            <w:tcW w:w="1218" w:type="dxa"/>
            <w:gridSpan w:val="2"/>
            <w:tcBorders>
              <w:top w:val="single" w:sz="4" w:space="0" w:color="auto"/>
            </w:tcBorders>
          </w:tcPr>
          <w:p w14:paraId="4B5AB531" w14:textId="77777777" w:rsidR="00FE129B" w:rsidRPr="0099241B" w:rsidRDefault="00FE129B" w:rsidP="00FB34FB">
            <w:pPr>
              <w:pStyle w:val="BodyText"/>
              <w:spacing w:after="0"/>
              <w:jc w:val="right"/>
              <w:rPr>
                <w:rFonts w:asciiTheme="majorHAnsi" w:eastAsiaTheme="minorHAnsi" w:hAnsiTheme="majorHAnsi"/>
                <w:snapToGrid/>
                <w:color w:val="231F20"/>
                <w:sz w:val="14"/>
                <w:szCs w:val="14"/>
              </w:rPr>
            </w:pPr>
          </w:p>
        </w:tc>
        <w:tc>
          <w:tcPr>
            <w:tcW w:w="1345" w:type="dxa"/>
            <w:gridSpan w:val="2"/>
            <w:tcBorders>
              <w:top w:val="single" w:sz="4" w:space="0" w:color="auto"/>
            </w:tcBorders>
          </w:tcPr>
          <w:p w14:paraId="71E5E680" w14:textId="77777777" w:rsidR="00FE129B" w:rsidRPr="0099241B" w:rsidRDefault="00FE129B" w:rsidP="00FB34FB">
            <w:pPr>
              <w:pStyle w:val="BodyText"/>
              <w:spacing w:after="0"/>
              <w:jc w:val="right"/>
              <w:rPr>
                <w:rFonts w:asciiTheme="majorHAnsi" w:eastAsiaTheme="minorHAnsi" w:hAnsiTheme="majorHAnsi"/>
                <w:snapToGrid/>
                <w:color w:val="231F20"/>
                <w:sz w:val="14"/>
                <w:szCs w:val="14"/>
              </w:rPr>
            </w:pPr>
          </w:p>
        </w:tc>
        <w:tc>
          <w:tcPr>
            <w:tcW w:w="1345" w:type="dxa"/>
            <w:tcBorders>
              <w:top w:val="single" w:sz="4" w:space="0" w:color="auto"/>
            </w:tcBorders>
          </w:tcPr>
          <w:p w14:paraId="1BC8A434" w14:textId="77777777" w:rsidR="00FE129B" w:rsidRPr="0099241B" w:rsidRDefault="00FE129B" w:rsidP="00FB34FB">
            <w:pPr>
              <w:pStyle w:val="BodyText"/>
              <w:spacing w:after="0"/>
              <w:jc w:val="right"/>
              <w:rPr>
                <w:rFonts w:asciiTheme="majorHAnsi" w:eastAsiaTheme="minorHAnsi" w:hAnsiTheme="majorHAnsi"/>
                <w:snapToGrid/>
                <w:color w:val="231F20"/>
                <w:sz w:val="14"/>
                <w:szCs w:val="14"/>
              </w:rPr>
            </w:pPr>
          </w:p>
        </w:tc>
        <w:tc>
          <w:tcPr>
            <w:tcW w:w="1269" w:type="dxa"/>
            <w:gridSpan w:val="2"/>
            <w:tcBorders>
              <w:top w:val="single" w:sz="4" w:space="0" w:color="auto"/>
            </w:tcBorders>
          </w:tcPr>
          <w:p w14:paraId="7B502159" w14:textId="77777777" w:rsidR="00FE129B" w:rsidRPr="0099241B" w:rsidRDefault="00FE129B" w:rsidP="00FB34FB">
            <w:pPr>
              <w:pStyle w:val="BodyText"/>
              <w:spacing w:after="0"/>
              <w:jc w:val="right"/>
              <w:rPr>
                <w:rFonts w:asciiTheme="majorHAnsi" w:eastAsiaTheme="minorHAnsi" w:hAnsiTheme="majorHAnsi"/>
                <w:snapToGrid/>
                <w:color w:val="231F20"/>
                <w:sz w:val="14"/>
                <w:szCs w:val="14"/>
              </w:rPr>
            </w:pPr>
          </w:p>
        </w:tc>
        <w:tc>
          <w:tcPr>
            <w:tcW w:w="1551" w:type="dxa"/>
            <w:tcBorders>
              <w:top w:val="single" w:sz="4" w:space="0" w:color="auto"/>
            </w:tcBorders>
          </w:tcPr>
          <w:p w14:paraId="4C1C57F4" w14:textId="77777777" w:rsidR="00FE129B" w:rsidRPr="0099241B" w:rsidRDefault="00FE129B" w:rsidP="00FB34FB">
            <w:pPr>
              <w:pStyle w:val="BodyText"/>
              <w:spacing w:after="0"/>
              <w:jc w:val="right"/>
              <w:rPr>
                <w:rFonts w:asciiTheme="majorHAnsi" w:eastAsiaTheme="minorHAnsi" w:hAnsiTheme="majorHAnsi"/>
                <w:snapToGrid/>
                <w:color w:val="231F20"/>
                <w:sz w:val="14"/>
                <w:szCs w:val="14"/>
              </w:rPr>
            </w:pPr>
          </w:p>
        </w:tc>
      </w:tr>
      <w:tr w:rsidR="00FE129B" w:rsidRPr="00405B8B" w14:paraId="590C352B" w14:textId="77777777" w:rsidTr="00FB34FB">
        <w:tc>
          <w:tcPr>
            <w:tcW w:w="9782" w:type="dxa"/>
            <w:gridSpan w:val="11"/>
          </w:tcPr>
          <w:p w14:paraId="6C356FBA" w14:textId="77777777" w:rsidR="00FE129B" w:rsidRPr="009E51A1" w:rsidRDefault="00FE129B" w:rsidP="00FB34FB">
            <w:pPr>
              <w:pStyle w:val="BodyText"/>
              <w:spacing w:after="0"/>
              <w:rPr>
                <w:rFonts w:asciiTheme="majorHAnsi" w:eastAsiaTheme="minorHAnsi" w:hAnsiTheme="majorHAnsi"/>
                <w:snapToGrid/>
                <w:color w:val="231F20"/>
                <w:sz w:val="22"/>
                <w:szCs w:val="22"/>
              </w:rPr>
            </w:pPr>
            <w:r>
              <w:rPr>
                <w:rFonts w:asciiTheme="majorHAnsi" w:eastAsiaTheme="minorHAnsi" w:hAnsiTheme="majorHAnsi"/>
                <w:snapToGrid/>
                <w:color w:val="231F20"/>
                <w:sz w:val="22"/>
                <w:szCs w:val="22"/>
              </w:rPr>
              <w:t>Investments include both equity and debt instruments. As the equity instruments have no contractual maturity date, they have been included with the &gt;5 year category. Additionally, the debt instruments have an original maturity of 20 years.</w:t>
            </w:r>
          </w:p>
        </w:tc>
      </w:tr>
    </w:tbl>
    <w:p w14:paraId="4460A38A" w14:textId="77777777" w:rsidR="00FE129B" w:rsidRDefault="00FE129B" w:rsidP="00FE129B">
      <w:pPr>
        <w:spacing w:before="0" w:after="0"/>
      </w:pPr>
      <w:r>
        <w:br w:type="page"/>
      </w:r>
    </w:p>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5299"/>
        <w:gridCol w:w="1547"/>
        <w:gridCol w:w="283"/>
        <w:gridCol w:w="2085"/>
      </w:tblGrid>
      <w:tr w:rsidR="00FE129B" w:rsidRPr="000A66FE" w14:paraId="141759D9" w14:textId="77777777" w:rsidTr="00FB34FB">
        <w:tc>
          <w:tcPr>
            <w:tcW w:w="9782" w:type="dxa"/>
            <w:gridSpan w:val="5"/>
          </w:tcPr>
          <w:p w14:paraId="4A6EB4B5"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1EED92B0" w14:textId="77777777" w:rsidTr="00FB34FB">
        <w:tc>
          <w:tcPr>
            <w:tcW w:w="9782" w:type="dxa"/>
            <w:gridSpan w:val="5"/>
          </w:tcPr>
          <w:p w14:paraId="5EDEA85B"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61A5CF57" w14:textId="77777777" w:rsidTr="00FB34FB">
        <w:tc>
          <w:tcPr>
            <w:tcW w:w="9782" w:type="dxa"/>
            <w:gridSpan w:val="5"/>
          </w:tcPr>
          <w:p w14:paraId="1B21256F" w14:textId="77777777" w:rsidR="00FE129B" w:rsidRPr="0063120D" w:rsidRDefault="00FE129B" w:rsidP="00FB34FB">
            <w:pPr>
              <w:spacing w:before="0" w:after="0"/>
              <w:rPr>
                <w:rFonts w:asciiTheme="majorHAnsi" w:hAnsiTheme="majorHAnsi"/>
                <w:color w:val="008CA9"/>
                <w:sz w:val="20"/>
                <w:lang w:val="en"/>
              </w:rPr>
            </w:pPr>
          </w:p>
        </w:tc>
      </w:tr>
      <w:tr w:rsidR="00FE129B" w:rsidRPr="003C4B3B" w14:paraId="30ACFCB8" w14:textId="77777777" w:rsidTr="00FB34FB">
        <w:tc>
          <w:tcPr>
            <w:tcW w:w="568" w:type="dxa"/>
          </w:tcPr>
          <w:p w14:paraId="31102967"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18.</w:t>
            </w:r>
          </w:p>
        </w:tc>
        <w:tc>
          <w:tcPr>
            <w:tcW w:w="9214" w:type="dxa"/>
            <w:gridSpan w:val="4"/>
          </w:tcPr>
          <w:p w14:paraId="5411245E"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Financial risk management (continued)</w:t>
            </w:r>
          </w:p>
        </w:tc>
      </w:tr>
      <w:tr w:rsidR="00FE129B" w:rsidRPr="003C4B3B" w14:paraId="5A4893DF" w14:textId="77777777" w:rsidTr="00FB34FB">
        <w:tc>
          <w:tcPr>
            <w:tcW w:w="568" w:type="dxa"/>
          </w:tcPr>
          <w:p w14:paraId="7767FF20" w14:textId="77777777" w:rsidR="00FE129B" w:rsidRPr="0099241B" w:rsidRDefault="00FE129B" w:rsidP="00FB34FB">
            <w:pPr>
              <w:spacing w:before="0" w:after="0"/>
              <w:rPr>
                <w:rFonts w:asciiTheme="majorHAnsi" w:hAnsiTheme="majorHAnsi"/>
                <w:b/>
                <w:bCs/>
                <w:color w:val="00A994"/>
                <w:sz w:val="20"/>
                <w:szCs w:val="20"/>
                <w:lang w:val="en"/>
              </w:rPr>
            </w:pPr>
          </w:p>
        </w:tc>
        <w:tc>
          <w:tcPr>
            <w:tcW w:w="9214" w:type="dxa"/>
            <w:gridSpan w:val="4"/>
          </w:tcPr>
          <w:p w14:paraId="6BB3581F" w14:textId="77777777" w:rsidR="00FE129B" w:rsidRPr="0099241B" w:rsidRDefault="00FE129B" w:rsidP="00FB34FB">
            <w:pPr>
              <w:spacing w:before="0" w:after="0"/>
              <w:rPr>
                <w:rFonts w:asciiTheme="majorHAnsi" w:hAnsiTheme="majorHAnsi"/>
                <w:b/>
                <w:bCs/>
                <w:color w:val="00A994"/>
                <w:sz w:val="20"/>
                <w:szCs w:val="20"/>
                <w:lang w:val="en"/>
              </w:rPr>
            </w:pPr>
          </w:p>
        </w:tc>
      </w:tr>
      <w:tr w:rsidR="00FE129B" w:rsidRPr="003C4B3B" w14:paraId="00AFF82D" w14:textId="77777777" w:rsidTr="00FB34FB">
        <w:tc>
          <w:tcPr>
            <w:tcW w:w="9782" w:type="dxa"/>
            <w:gridSpan w:val="5"/>
          </w:tcPr>
          <w:p w14:paraId="2D5DC088" w14:textId="77777777" w:rsidR="00FE129B" w:rsidRPr="0099241B" w:rsidRDefault="00FE129B" w:rsidP="00FB34FB">
            <w:pPr>
              <w:pStyle w:val="ListParagraph"/>
              <w:numPr>
                <w:ilvl w:val="0"/>
                <w:numId w:val="82"/>
              </w:numPr>
              <w:spacing w:before="0" w:after="0"/>
              <w:ind w:left="465"/>
              <w:jc w:val="both"/>
              <w:rPr>
                <w:rFonts w:asciiTheme="majorHAnsi" w:hAnsiTheme="majorHAnsi"/>
                <w:b/>
                <w:bCs/>
                <w:color w:val="00A994"/>
                <w:lang w:val="en"/>
              </w:rPr>
            </w:pPr>
            <w:r w:rsidRPr="0099241B">
              <w:rPr>
                <w:rFonts w:asciiTheme="majorHAnsi" w:hAnsiTheme="majorHAnsi"/>
                <w:b/>
                <w:bCs/>
                <w:color w:val="231F20"/>
              </w:rPr>
              <w:t>Market</w:t>
            </w:r>
            <w:r w:rsidRPr="0099241B">
              <w:rPr>
                <w:rFonts w:asciiTheme="majorHAnsi" w:hAnsiTheme="majorHAnsi"/>
                <w:b/>
                <w:bCs/>
              </w:rPr>
              <w:t xml:space="preserve"> risk</w:t>
            </w:r>
          </w:p>
        </w:tc>
      </w:tr>
      <w:tr w:rsidR="00FE129B" w:rsidRPr="006C0128" w14:paraId="52385ED2" w14:textId="77777777" w:rsidTr="00FB34FB">
        <w:tc>
          <w:tcPr>
            <w:tcW w:w="9782" w:type="dxa"/>
            <w:gridSpan w:val="5"/>
          </w:tcPr>
          <w:p w14:paraId="79D096DC" w14:textId="77777777" w:rsidR="00FE129B" w:rsidRPr="0099241B" w:rsidRDefault="00FE129B" w:rsidP="00FB34FB">
            <w:pPr>
              <w:autoSpaceDE w:val="0"/>
              <w:autoSpaceDN w:val="0"/>
              <w:adjustRightInd w:val="0"/>
              <w:spacing w:after="0"/>
              <w:jc w:val="both"/>
              <w:rPr>
                <w:rFonts w:asciiTheme="majorHAnsi" w:hAnsiTheme="majorHAnsi"/>
                <w:snapToGrid w:val="0"/>
                <w:sz w:val="24"/>
                <w:szCs w:val="24"/>
              </w:rPr>
            </w:pPr>
            <w:r w:rsidRPr="0099241B">
              <w:rPr>
                <w:rFonts w:asciiTheme="majorHAnsi" w:hAnsiTheme="majorHAnsi"/>
              </w:rPr>
              <w:t xml:space="preserve">Market risk is the risk that the fair value or cash flows of a financial instrument will fluctuate due to changes in market prices. Market risk reflects interest rate risk, currency risk and other price risks. The objective is to minimise market risk through managing and controlling these risks to acceptable parameters, while optimising returns. The Company uses financial instruments in the ordinary course of business, and also incurs financial liabilities, in order to manage market risks. </w:t>
            </w:r>
          </w:p>
        </w:tc>
      </w:tr>
      <w:tr w:rsidR="00FE129B" w:rsidRPr="006C0128" w14:paraId="5F6EF416" w14:textId="77777777" w:rsidTr="00FB34FB">
        <w:tc>
          <w:tcPr>
            <w:tcW w:w="9782" w:type="dxa"/>
            <w:gridSpan w:val="5"/>
          </w:tcPr>
          <w:p w14:paraId="579A8F0E" w14:textId="77777777" w:rsidR="00FE129B" w:rsidRPr="0099241B" w:rsidRDefault="00FE129B" w:rsidP="00FB34FB">
            <w:pPr>
              <w:pStyle w:val="BodyText"/>
              <w:spacing w:after="0"/>
              <w:rPr>
                <w:rFonts w:asciiTheme="majorHAnsi" w:hAnsiTheme="majorHAnsi"/>
                <w:color w:val="auto"/>
              </w:rPr>
            </w:pPr>
          </w:p>
        </w:tc>
      </w:tr>
      <w:tr w:rsidR="00FE129B" w:rsidRPr="006C0128" w14:paraId="3A763A4B" w14:textId="77777777" w:rsidTr="00FB34FB">
        <w:tc>
          <w:tcPr>
            <w:tcW w:w="9782" w:type="dxa"/>
            <w:gridSpan w:val="5"/>
          </w:tcPr>
          <w:p w14:paraId="3E96CE54" w14:textId="77777777" w:rsidR="00FE129B" w:rsidRPr="0099241B" w:rsidRDefault="00FE129B" w:rsidP="00FB34FB">
            <w:pPr>
              <w:pStyle w:val="BodyText"/>
              <w:spacing w:after="0"/>
              <w:rPr>
                <w:rFonts w:asciiTheme="majorHAnsi" w:hAnsiTheme="majorHAnsi"/>
                <w:color w:val="auto"/>
                <w:sz w:val="24"/>
                <w:szCs w:val="24"/>
              </w:rPr>
            </w:pPr>
            <w:r w:rsidRPr="00BE4F83">
              <w:rPr>
                <w:rFonts w:asciiTheme="majorHAnsi" w:hAnsiTheme="majorHAnsi"/>
                <w:color w:val="auto"/>
                <w:sz w:val="22"/>
                <w:szCs w:val="22"/>
              </w:rPr>
              <w:t>Price risk is the risk that the fair value or cash flows of a financial instrument will fluctuate due to changes in market prices. If the market prices of the investments were to increase by 10%, there will be a resulting increase in net assets attributable to ordinary shareholders for the period of £</w:t>
            </w:r>
            <w:r>
              <w:rPr>
                <w:rFonts w:asciiTheme="majorHAnsi" w:hAnsiTheme="majorHAnsi"/>
                <w:color w:val="auto"/>
                <w:sz w:val="22"/>
                <w:szCs w:val="22"/>
              </w:rPr>
              <w:t>8</w:t>
            </w:r>
            <w:r w:rsidRPr="00BE4F83">
              <w:rPr>
                <w:rFonts w:asciiTheme="majorHAnsi" w:hAnsiTheme="majorHAnsi"/>
                <w:color w:val="auto"/>
                <w:sz w:val="22"/>
                <w:szCs w:val="22"/>
              </w:rPr>
              <w:t>,</w:t>
            </w:r>
            <w:r>
              <w:rPr>
                <w:rFonts w:asciiTheme="majorHAnsi" w:hAnsiTheme="majorHAnsi"/>
                <w:color w:val="auto"/>
                <w:sz w:val="22"/>
                <w:szCs w:val="22"/>
              </w:rPr>
              <w:t>069</w:t>
            </w:r>
            <w:r w:rsidRPr="00BE4F83">
              <w:rPr>
                <w:rFonts w:asciiTheme="majorHAnsi" w:hAnsiTheme="majorHAnsi"/>
                <w:color w:val="auto"/>
                <w:sz w:val="22"/>
                <w:szCs w:val="22"/>
              </w:rPr>
              <w:t>,</w:t>
            </w:r>
            <w:r>
              <w:rPr>
                <w:rFonts w:asciiTheme="majorHAnsi" w:hAnsiTheme="majorHAnsi"/>
                <w:color w:val="auto"/>
                <w:sz w:val="22"/>
                <w:szCs w:val="22"/>
              </w:rPr>
              <w:t>427</w:t>
            </w:r>
            <w:r w:rsidRPr="00BE4F83">
              <w:rPr>
                <w:rFonts w:asciiTheme="majorHAnsi" w:hAnsiTheme="majorHAnsi"/>
                <w:color w:val="auto"/>
                <w:sz w:val="22"/>
                <w:szCs w:val="22"/>
              </w:rPr>
              <w:t xml:space="preserve"> (2020: £3,041,249). Similarly, a decrease in the value of the investment would result in an equal but opposite movement in the net assets attributable to ordinary shareholders. Similarly, a decrease in the value of the investment would result in an equal but opposite movement in the net assets attributable to ordinary shareholders. The Company relies on the market knowledge of the experienced Investment Advisor, the valuation expertise of the third party valuer BDO and the use of third party market forecast information to provide comfort with regard to fair market values of investments reflected in the financial statements.</w:t>
            </w:r>
          </w:p>
        </w:tc>
      </w:tr>
      <w:tr w:rsidR="00FE129B" w:rsidRPr="006C0128" w14:paraId="793F60EC" w14:textId="77777777" w:rsidTr="00FB34FB">
        <w:tc>
          <w:tcPr>
            <w:tcW w:w="9782" w:type="dxa"/>
            <w:gridSpan w:val="5"/>
          </w:tcPr>
          <w:p w14:paraId="64A7178D" w14:textId="77777777" w:rsidR="00FE129B" w:rsidRPr="0099241B" w:rsidRDefault="00FE129B" w:rsidP="00FB34FB">
            <w:pPr>
              <w:pStyle w:val="BodyText"/>
              <w:spacing w:after="0"/>
              <w:rPr>
                <w:rFonts w:asciiTheme="majorHAnsi" w:hAnsiTheme="majorHAnsi"/>
                <w:color w:val="auto"/>
              </w:rPr>
            </w:pPr>
          </w:p>
        </w:tc>
      </w:tr>
      <w:tr w:rsidR="00FE129B" w:rsidRPr="006C0128" w14:paraId="46EAE9A8" w14:textId="77777777" w:rsidTr="00FB34FB">
        <w:tc>
          <w:tcPr>
            <w:tcW w:w="9782" w:type="dxa"/>
            <w:gridSpan w:val="5"/>
          </w:tcPr>
          <w:p w14:paraId="0F7642BC" w14:textId="77777777" w:rsidR="00FE129B" w:rsidRPr="0099241B" w:rsidRDefault="00FE129B" w:rsidP="00FB34FB">
            <w:pPr>
              <w:pStyle w:val="BodyText"/>
              <w:spacing w:after="0"/>
              <w:rPr>
                <w:rFonts w:asciiTheme="majorHAnsi" w:hAnsiTheme="majorHAnsi"/>
                <w:color w:val="auto"/>
              </w:rPr>
            </w:pPr>
          </w:p>
        </w:tc>
      </w:tr>
      <w:tr w:rsidR="00FE129B" w:rsidRPr="003C4B3B" w14:paraId="344A9774" w14:textId="77777777" w:rsidTr="00FB34FB">
        <w:tc>
          <w:tcPr>
            <w:tcW w:w="568" w:type="dxa"/>
          </w:tcPr>
          <w:p w14:paraId="3D12B72F"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19.</w:t>
            </w:r>
          </w:p>
        </w:tc>
        <w:tc>
          <w:tcPr>
            <w:tcW w:w="9214" w:type="dxa"/>
            <w:gridSpan w:val="4"/>
          </w:tcPr>
          <w:p w14:paraId="120A6829"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Net asset value per share</w:t>
            </w:r>
          </w:p>
        </w:tc>
      </w:tr>
      <w:tr w:rsidR="00FE129B" w:rsidRPr="002F2C57" w14:paraId="3BF8617A" w14:textId="77777777" w:rsidTr="00FB34FB">
        <w:tc>
          <w:tcPr>
            <w:tcW w:w="9782" w:type="dxa"/>
            <w:gridSpan w:val="5"/>
          </w:tcPr>
          <w:p w14:paraId="2CA11D93" w14:textId="77777777" w:rsidR="00FE129B" w:rsidRPr="0099241B" w:rsidRDefault="00FE129B" w:rsidP="00FB34FB">
            <w:pPr>
              <w:spacing w:before="0" w:after="0"/>
              <w:rPr>
                <w:rFonts w:asciiTheme="majorHAnsi" w:hAnsiTheme="majorHAnsi"/>
                <w:sz w:val="20"/>
                <w:szCs w:val="20"/>
                <w:lang w:val="en"/>
              </w:rPr>
            </w:pPr>
          </w:p>
        </w:tc>
      </w:tr>
      <w:tr w:rsidR="00FE129B" w:rsidRPr="003C4B3B" w14:paraId="0C411717" w14:textId="77777777" w:rsidTr="00FB34FB">
        <w:tc>
          <w:tcPr>
            <w:tcW w:w="9782" w:type="dxa"/>
            <w:gridSpan w:val="5"/>
          </w:tcPr>
          <w:p w14:paraId="42C04D54" w14:textId="77777777" w:rsidR="00FE129B" w:rsidRPr="0099241B" w:rsidRDefault="00FE129B" w:rsidP="00FB34FB">
            <w:pPr>
              <w:spacing w:before="0" w:after="0"/>
              <w:jc w:val="both"/>
              <w:rPr>
                <w:rFonts w:asciiTheme="majorHAnsi" w:hAnsiTheme="majorHAnsi"/>
                <w:sz w:val="24"/>
                <w:szCs w:val="24"/>
              </w:rPr>
            </w:pPr>
            <w:r w:rsidRPr="0099241B">
              <w:rPr>
                <w:rFonts w:asciiTheme="majorHAnsi" w:hAnsiTheme="majorHAnsi"/>
              </w:rPr>
              <w:t xml:space="preserve">Basic NAV per share is calculated by dividing the Company’s net assets as shown in the Statement of Financial Position that are attributable to the ordinary equity holders of the Company by the number of ordinary shares outstanding at the end of the period. As there are no dilutive instruments outstanding, basic and diluted NAV per share are identical. </w:t>
            </w:r>
          </w:p>
          <w:p w14:paraId="66635858" w14:textId="77777777" w:rsidR="00FE129B" w:rsidRPr="0099241B" w:rsidRDefault="00FE129B" w:rsidP="00FB34FB">
            <w:pPr>
              <w:spacing w:before="0" w:after="0"/>
              <w:jc w:val="both"/>
              <w:rPr>
                <w:rFonts w:asciiTheme="majorHAnsi" w:hAnsiTheme="majorHAnsi"/>
                <w:color w:val="231F20"/>
                <w:sz w:val="20"/>
                <w:szCs w:val="20"/>
              </w:rPr>
            </w:pPr>
          </w:p>
        </w:tc>
      </w:tr>
      <w:tr w:rsidR="00FE129B" w:rsidRPr="00405B8B" w14:paraId="3EB80A8C" w14:textId="77777777" w:rsidTr="00FB34FB">
        <w:tc>
          <w:tcPr>
            <w:tcW w:w="5867" w:type="dxa"/>
            <w:gridSpan w:val="2"/>
            <w:tcBorders>
              <w:bottom w:val="single" w:sz="4" w:space="0" w:color="auto"/>
            </w:tcBorders>
          </w:tcPr>
          <w:p w14:paraId="381F8F25" w14:textId="77777777" w:rsidR="00FE129B" w:rsidRPr="0099241B" w:rsidRDefault="00FE129B" w:rsidP="00FB34FB">
            <w:pPr>
              <w:spacing w:before="0" w:after="0"/>
              <w:jc w:val="both"/>
              <w:rPr>
                <w:rFonts w:asciiTheme="majorHAnsi" w:hAnsiTheme="majorHAnsi"/>
                <w:b/>
                <w:bCs/>
              </w:rPr>
            </w:pPr>
          </w:p>
        </w:tc>
        <w:tc>
          <w:tcPr>
            <w:tcW w:w="1547" w:type="dxa"/>
            <w:tcBorders>
              <w:bottom w:val="single" w:sz="4" w:space="0" w:color="auto"/>
            </w:tcBorders>
          </w:tcPr>
          <w:p w14:paraId="2DC3445A"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31 March</w:t>
            </w:r>
          </w:p>
          <w:p w14:paraId="3721F63B"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202</w:t>
            </w:r>
            <w:r>
              <w:rPr>
                <w:rFonts w:asciiTheme="majorHAnsi" w:hAnsiTheme="majorHAnsi"/>
                <w:b/>
                <w:bCs/>
              </w:rPr>
              <w:t>1</w:t>
            </w:r>
          </w:p>
        </w:tc>
        <w:tc>
          <w:tcPr>
            <w:tcW w:w="283" w:type="dxa"/>
            <w:tcBorders>
              <w:bottom w:val="single" w:sz="4" w:space="0" w:color="auto"/>
            </w:tcBorders>
          </w:tcPr>
          <w:p w14:paraId="2CEFFE7D" w14:textId="77777777" w:rsidR="00FE129B" w:rsidRPr="0099241B" w:rsidRDefault="00FE129B" w:rsidP="00FB34FB">
            <w:pPr>
              <w:spacing w:before="0" w:after="0"/>
              <w:jc w:val="both"/>
              <w:rPr>
                <w:rFonts w:asciiTheme="majorHAnsi" w:hAnsiTheme="majorHAnsi"/>
              </w:rPr>
            </w:pPr>
          </w:p>
        </w:tc>
        <w:tc>
          <w:tcPr>
            <w:tcW w:w="2085" w:type="dxa"/>
            <w:tcBorders>
              <w:bottom w:val="single" w:sz="4" w:space="0" w:color="auto"/>
            </w:tcBorders>
          </w:tcPr>
          <w:p w14:paraId="0E02DF13"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31 March</w:t>
            </w:r>
          </w:p>
          <w:p w14:paraId="1F349154"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20</w:t>
            </w:r>
            <w:r>
              <w:rPr>
                <w:rFonts w:asciiTheme="majorHAnsi" w:hAnsiTheme="majorHAnsi"/>
                <w:b/>
                <w:bCs/>
              </w:rPr>
              <w:t>20</w:t>
            </w:r>
          </w:p>
        </w:tc>
      </w:tr>
      <w:tr w:rsidR="00FE129B" w:rsidRPr="00405B8B" w14:paraId="35F45CBC" w14:textId="77777777" w:rsidTr="00FB34FB">
        <w:tc>
          <w:tcPr>
            <w:tcW w:w="5867" w:type="dxa"/>
            <w:gridSpan w:val="2"/>
            <w:tcBorders>
              <w:top w:val="single" w:sz="4" w:space="0" w:color="auto"/>
            </w:tcBorders>
          </w:tcPr>
          <w:p w14:paraId="35797E31" w14:textId="77777777" w:rsidR="00FE129B" w:rsidRPr="0099241B" w:rsidRDefault="00FE129B" w:rsidP="00FB34FB">
            <w:pPr>
              <w:spacing w:before="0" w:after="0"/>
              <w:jc w:val="both"/>
              <w:rPr>
                <w:rFonts w:asciiTheme="majorHAnsi" w:hAnsiTheme="majorHAnsi"/>
                <w:sz w:val="20"/>
                <w:szCs w:val="20"/>
              </w:rPr>
            </w:pPr>
          </w:p>
        </w:tc>
        <w:tc>
          <w:tcPr>
            <w:tcW w:w="1547" w:type="dxa"/>
            <w:tcBorders>
              <w:top w:val="single" w:sz="4" w:space="0" w:color="auto"/>
            </w:tcBorders>
          </w:tcPr>
          <w:p w14:paraId="10EAF5C5" w14:textId="77777777" w:rsidR="00FE129B" w:rsidRPr="0099241B" w:rsidRDefault="00FE129B" w:rsidP="00FB34FB">
            <w:pPr>
              <w:spacing w:before="0" w:after="0"/>
              <w:jc w:val="right"/>
              <w:rPr>
                <w:rFonts w:asciiTheme="majorHAnsi" w:hAnsiTheme="majorHAnsi"/>
                <w:b/>
                <w:bCs/>
                <w:sz w:val="20"/>
                <w:szCs w:val="20"/>
              </w:rPr>
            </w:pPr>
          </w:p>
        </w:tc>
        <w:tc>
          <w:tcPr>
            <w:tcW w:w="283" w:type="dxa"/>
            <w:tcBorders>
              <w:top w:val="single" w:sz="4" w:space="0" w:color="auto"/>
            </w:tcBorders>
          </w:tcPr>
          <w:p w14:paraId="20E3437C" w14:textId="77777777" w:rsidR="00FE129B" w:rsidRPr="0099241B" w:rsidRDefault="00FE129B" w:rsidP="00FB34FB">
            <w:pPr>
              <w:spacing w:before="0" w:after="0"/>
              <w:jc w:val="both"/>
              <w:rPr>
                <w:rFonts w:asciiTheme="majorHAnsi" w:hAnsiTheme="majorHAnsi"/>
                <w:sz w:val="20"/>
                <w:szCs w:val="20"/>
              </w:rPr>
            </w:pPr>
          </w:p>
        </w:tc>
        <w:tc>
          <w:tcPr>
            <w:tcW w:w="2085" w:type="dxa"/>
            <w:tcBorders>
              <w:top w:val="single" w:sz="4" w:space="0" w:color="auto"/>
            </w:tcBorders>
          </w:tcPr>
          <w:p w14:paraId="49A0B95F" w14:textId="77777777" w:rsidR="00FE129B" w:rsidRPr="0099241B" w:rsidRDefault="00FE129B" w:rsidP="00FB34FB">
            <w:pPr>
              <w:spacing w:before="0" w:after="0"/>
              <w:jc w:val="right"/>
              <w:rPr>
                <w:rFonts w:asciiTheme="majorHAnsi" w:hAnsiTheme="majorHAnsi"/>
                <w:b/>
                <w:bCs/>
                <w:sz w:val="20"/>
                <w:szCs w:val="20"/>
              </w:rPr>
            </w:pPr>
          </w:p>
        </w:tc>
      </w:tr>
      <w:tr w:rsidR="00FE129B" w:rsidRPr="00405B8B" w14:paraId="53FDBB61" w14:textId="77777777" w:rsidTr="00FB34FB">
        <w:tc>
          <w:tcPr>
            <w:tcW w:w="5867" w:type="dxa"/>
            <w:gridSpan w:val="2"/>
            <w:vAlign w:val="center"/>
          </w:tcPr>
          <w:p w14:paraId="7A966F5C" w14:textId="77777777" w:rsidR="00FE129B" w:rsidRPr="0099241B" w:rsidRDefault="00FE129B" w:rsidP="00FB34FB">
            <w:pPr>
              <w:spacing w:before="0" w:after="0"/>
              <w:jc w:val="both"/>
              <w:rPr>
                <w:rFonts w:asciiTheme="majorHAnsi" w:hAnsiTheme="majorHAnsi"/>
              </w:rPr>
            </w:pPr>
            <w:r w:rsidRPr="0099241B">
              <w:rPr>
                <w:rFonts w:asciiTheme="majorHAnsi" w:hAnsiTheme="majorHAnsi"/>
              </w:rPr>
              <w:t>Net assets per Statement of Financial Position</w:t>
            </w:r>
          </w:p>
        </w:tc>
        <w:tc>
          <w:tcPr>
            <w:tcW w:w="1547" w:type="dxa"/>
            <w:vAlign w:val="center"/>
          </w:tcPr>
          <w:p w14:paraId="783B1F2B" w14:textId="77777777" w:rsidR="00FE129B" w:rsidRPr="0099241B" w:rsidRDefault="00FE129B" w:rsidP="00FB34FB">
            <w:pPr>
              <w:spacing w:before="0" w:after="0"/>
              <w:jc w:val="right"/>
              <w:rPr>
                <w:rFonts w:asciiTheme="majorHAnsi" w:hAnsiTheme="majorHAnsi"/>
              </w:rPr>
            </w:pPr>
            <w:r>
              <w:rPr>
                <w:rFonts w:asciiTheme="majorHAnsi" w:hAnsiTheme="majorHAnsi"/>
              </w:rPr>
              <w:t>£ 145,134,941</w:t>
            </w:r>
          </w:p>
        </w:tc>
        <w:tc>
          <w:tcPr>
            <w:tcW w:w="283" w:type="dxa"/>
            <w:vAlign w:val="center"/>
          </w:tcPr>
          <w:p w14:paraId="0F27B37A" w14:textId="77777777" w:rsidR="00FE129B" w:rsidRPr="0099241B" w:rsidRDefault="00FE129B" w:rsidP="00FB34FB">
            <w:pPr>
              <w:spacing w:before="0" w:after="0"/>
              <w:jc w:val="both"/>
              <w:rPr>
                <w:rFonts w:asciiTheme="majorHAnsi" w:hAnsiTheme="majorHAnsi"/>
              </w:rPr>
            </w:pPr>
          </w:p>
        </w:tc>
        <w:tc>
          <w:tcPr>
            <w:tcW w:w="2085" w:type="dxa"/>
            <w:vAlign w:val="center"/>
          </w:tcPr>
          <w:p w14:paraId="011D16BB" w14:textId="77777777" w:rsidR="00FE129B" w:rsidRPr="0099241B" w:rsidRDefault="00FE129B" w:rsidP="00FB34FB">
            <w:pPr>
              <w:spacing w:before="0" w:after="0"/>
              <w:jc w:val="right"/>
              <w:rPr>
                <w:rFonts w:asciiTheme="majorHAnsi" w:hAnsiTheme="majorHAnsi"/>
              </w:rPr>
            </w:pPr>
            <w:r w:rsidRPr="000C3917">
              <w:rPr>
                <w:rFonts w:asciiTheme="majorHAnsi" w:hAnsiTheme="majorHAnsi"/>
              </w:rPr>
              <w:t>£ 49,690,503</w:t>
            </w:r>
          </w:p>
        </w:tc>
      </w:tr>
      <w:tr w:rsidR="00FE129B" w:rsidRPr="00405B8B" w14:paraId="3A15A65A" w14:textId="77777777" w:rsidTr="00FB34FB">
        <w:tc>
          <w:tcPr>
            <w:tcW w:w="5867" w:type="dxa"/>
            <w:gridSpan w:val="2"/>
            <w:vAlign w:val="center"/>
          </w:tcPr>
          <w:p w14:paraId="480A61F7" w14:textId="77777777" w:rsidR="00FE129B" w:rsidRPr="0099241B" w:rsidRDefault="00FE129B" w:rsidP="00FB34FB">
            <w:pPr>
              <w:spacing w:before="0" w:after="0"/>
              <w:jc w:val="both"/>
              <w:rPr>
                <w:rFonts w:asciiTheme="majorHAnsi" w:hAnsiTheme="majorHAnsi"/>
                <w:sz w:val="20"/>
                <w:szCs w:val="20"/>
              </w:rPr>
            </w:pPr>
          </w:p>
        </w:tc>
        <w:tc>
          <w:tcPr>
            <w:tcW w:w="1547" w:type="dxa"/>
            <w:vAlign w:val="center"/>
          </w:tcPr>
          <w:p w14:paraId="515D0AFC" w14:textId="77777777" w:rsidR="00FE129B" w:rsidRPr="0099241B" w:rsidRDefault="00FE129B" w:rsidP="00FB34FB">
            <w:pPr>
              <w:spacing w:before="0" w:after="0"/>
              <w:jc w:val="right"/>
              <w:rPr>
                <w:rFonts w:asciiTheme="majorHAnsi" w:hAnsiTheme="majorHAnsi"/>
                <w:b/>
                <w:bCs/>
                <w:sz w:val="20"/>
                <w:szCs w:val="20"/>
              </w:rPr>
            </w:pPr>
          </w:p>
        </w:tc>
        <w:tc>
          <w:tcPr>
            <w:tcW w:w="283" w:type="dxa"/>
            <w:vAlign w:val="center"/>
          </w:tcPr>
          <w:p w14:paraId="797B3F9C" w14:textId="77777777" w:rsidR="00FE129B" w:rsidRPr="0099241B" w:rsidRDefault="00FE129B" w:rsidP="00FB34FB">
            <w:pPr>
              <w:spacing w:before="0" w:after="0"/>
              <w:jc w:val="both"/>
              <w:rPr>
                <w:rFonts w:asciiTheme="majorHAnsi" w:hAnsiTheme="majorHAnsi"/>
                <w:sz w:val="20"/>
                <w:szCs w:val="20"/>
              </w:rPr>
            </w:pPr>
          </w:p>
        </w:tc>
        <w:tc>
          <w:tcPr>
            <w:tcW w:w="2085" w:type="dxa"/>
            <w:vAlign w:val="center"/>
          </w:tcPr>
          <w:p w14:paraId="08442A41" w14:textId="77777777" w:rsidR="00FE129B" w:rsidRPr="0099241B" w:rsidRDefault="00FE129B" w:rsidP="00FB34FB">
            <w:pPr>
              <w:tabs>
                <w:tab w:val="decimal" w:pos="1309"/>
              </w:tabs>
              <w:spacing w:before="0" w:after="0"/>
              <w:jc w:val="both"/>
              <w:rPr>
                <w:rFonts w:asciiTheme="majorHAnsi" w:hAnsiTheme="majorHAnsi"/>
                <w:sz w:val="20"/>
                <w:szCs w:val="20"/>
              </w:rPr>
            </w:pPr>
          </w:p>
        </w:tc>
      </w:tr>
      <w:tr w:rsidR="00FE129B" w:rsidRPr="00405B8B" w14:paraId="7DF7A13D" w14:textId="77777777" w:rsidTr="00FB34FB">
        <w:tc>
          <w:tcPr>
            <w:tcW w:w="5867" w:type="dxa"/>
            <w:gridSpan w:val="2"/>
            <w:vAlign w:val="center"/>
          </w:tcPr>
          <w:p w14:paraId="6B9BA103" w14:textId="77777777" w:rsidR="00FE129B" w:rsidRPr="0099241B" w:rsidRDefault="00FE129B" w:rsidP="00FB34FB">
            <w:pPr>
              <w:spacing w:before="0" w:after="0"/>
              <w:jc w:val="both"/>
              <w:rPr>
                <w:rFonts w:asciiTheme="majorHAnsi" w:hAnsiTheme="majorHAnsi"/>
              </w:rPr>
            </w:pPr>
            <w:r w:rsidRPr="0099241B">
              <w:rPr>
                <w:rFonts w:asciiTheme="majorHAnsi" w:hAnsiTheme="majorHAnsi"/>
              </w:rPr>
              <w:t>Ordinary shares in issue as at 31 March</w:t>
            </w:r>
          </w:p>
        </w:tc>
        <w:tc>
          <w:tcPr>
            <w:tcW w:w="1547" w:type="dxa"/>
            <w:vAlign w:val="center"/>
          </w:tcPr>
          <w:p w14:paraId="4C7CD385" w14:textId="77777777" w:rsidR="00FE129B" w:rsidRPr="0099241B" w:rsidRDefault="00FE129B" w:rsidP="00FB34FB">
            <w:pPr>
              <w:spacing w:before="0" w:after="0"/>
              <w:jc w:val="right"/>
              <w:rPr>
                <w:rFonts w:asciiTheme="majorHAnsi" w:hAnsiTheme="majorHAnsi"/>
              </w:rPr>
            </w:pPr>
            <w:r>
              <w:rPr>
                <w:rFonts w:asciiTheme="majorHAnsi" w:hAnsiTheme="majorHAnsi"/>
              </w:rPr>
              <w:t>143,871,681</w:t>
            </w:r>
          </w:p>
        </w:tc>
        <w:tc>
          <w:tcPr>
            <w:tcW w:w="283" w:type="dxa"/>
            <w:vAlign w:val="center"/>
          </w:tcPr>
          <w:p w14:paraId="6BCB70A7" w14:textId="77777777" w:rsidR="00FE129B" w:rsidRPr="0099241B" w:rsidRDefault="00FE129B" w:rsidP="00FB34FB">
            <w:pPr>
              <w:spacing w:before="0" w:after="0"/>
              <w:jc w:val="both"/>
              <w:rPr>
                <w:rFonts w:asciiTheme="majorHAnsi" w:hAnsiTheme="majorHAnsi"/>
              </w:rPr>
            </w:pPr>
          </w:p>
        </w:tc>
        <w:tc>
          <w:tcPr>
            <w:tcW w:w="2085" w:type="dxa"/>
            <w:vAlign w:val="center"/>
          </w:tcPr>
          <w:p w14:paraId="76ADA09D" w14:textId="77777777" w:rsidR="00FE129B" w:rsidRPr="0099241B" w:rsidRDefault="00FE129B" w:rsidP="00FB34FB">
            <w:pPr>
              <w:spacing w:before="0" w:after="0"/>
              <w:jc w:val="right"/>
              <w:rPr>
                <w:rFonts w:asciiTheme="majorHAnsi" w:hAnsiTheme="majorHAnsi"/>
              </w:rPr>
            </w:pPr>
            <w:r w:rsidRPr="000C3917">
              <w:rPr>
                <w:rFonts w:asciiTheme="majorHAnsi" w:hAnsiTheme="majorHAnsi"/>
              </w:rPr>
              <w:t>52,548,815</w:t>
            </w:r>
          </w:p>
        </w:tc>
      </w:tr>
      <w:tr w:rsidR="00FE129B" w:rsidRPr="00405B8B" w14:paraId="6CE0D388" w14:textId="77777777" w:rsidTr="00FB34FB">
        <w:tc>
          <w:tcPr>
            <w:tcW w:w="5867" w:type="dxa"/>
            <w:gridSpan w:val="2"/>
            <w:tcBorders>
              <w:bottom w:val="single" w:sz="4" w:space="0" w:color="auto"/>
            </w:tcBorders>
            <w:vAlign w:val="center"/>
          </w:tcPr>
          <w:p w14:paraId="1FF1AB41" w14:textId="77777777" w:rsidR="00FE129B" w:rsidRPr="0099241B" w:rsidRDefault="00FE129B" w:rsidP="00FB34FB">
            <w:pPr>
              <w:spacing w:before="0" w:after="0"/>
              <w:jc w:val="both"/>
              <w:rPr>
                <w:rFonts w:asciiTheme="majorHAnsi" w:hAnsiTheme="majorHAnsi"/>
                <w:sz w:val="20"/>
                <w:szCs w:val="20"/>
              </w:rPr>
            </w:pPr>
          </w:p>
        </w:tc>
        <w:tc>
          <w:tcPr>
            <w:tcW w:w="1547" w:type="dxa"/>
            <w:tcBorders>
              <w:bottom w:val="single" w:sz="4" w:space="0" w:color="auto"/>
            </w:tcBorders>
            <w:vAlign w:val="center"/>
          </w:tcPr>
          <w:p w14:paraId="1543AD77" w14:textId="77777777" w:rsidR="00FE129B" w:rsidRPr="0099241B" w:rsidRDefault="00FE129B" w:rsidP="00FB34FB">
            <w:pPr>
              <w:spacing w:before="0" w:after="0"/>
              <w:jc w:val="right"/>
              <w:rPr>
                <w:rFonts w:asciiTheme="majorHAnsi" w:hAnsiTheme="majorHAnsi"/>
                <w:sz w:val="20"/>
                <w:szCs w:val="20"/>
              </w:rPr>
            </w:pPr>
          </w:p>
        </w:tc>
        <w:tc>
          <w:tcPr>
            <w:tcW w:w="283" w:type="dxa"/>
            <w:tcBorders>
              <w:bottom w:val="single" w:sz="4" w:space="0" w:color="auto"/>
            </w:tcBorders>
            <w:vAlign w:val="center"/>
          </w:tcPr>
          <w:p w14:paraId="60626154" w14:textId="77777777" w:rsidR="00FE129B" w:rsidRPr="0099241B" w:rsidRDefault="00FE129B" w:rsidP="00FB34FB">
            <w:pPr>
              <w:spacing w:before="0" w:after="0"/>
              <w:jc w:val="both"/>
              <w:rPr>
                <w:rFonts w:asciiTheme="majorHAnsi" w:hAnsiTheme="majorHAnsi"/>
                <w:sz w:val="20"/>
                <w:szCs w:val="20"/>
              </w:rPr>
            </w:pPr>
          </w:p>
        </w:tc>
        <w:tc>
          <w:tcPr>
            <w:tcW w:w="2085" w:type="dxa"/>
            <w:tcBorders>
              <w:bottom w:val="single" w:sz="4" w:space="0" w:color="auto"/>
            </w:tcBorders>
            <w:vAlign w:val="center"/>
          </w:tcPr>
          <w:p w14:paraId="393CCF13" w14:textId="77777777" w:rsidR="00FE129B" w:rsidRPr="0099241B" w:rsidRDefault="00FE129B" w:rsidP="00FB34FB">
            <w:pPr>
              <w:tabs>
                <w:tab w:val="decimal" w:pos="1309"/>
              </w:tabs>
              <w:spacing w:before="0" w:after="0"/>
              <w:jc w:val="both"/>
              <w:rPr>
                <w:rFonts w:asciiTheme="majorHAnsi" w:hAnsiTheme="majorHAnsi"/>
                <w:sz w:val="20"/>
                <w:szCs w:val="20"/>
              </w:rPr>
            </w:pPr>
          </w:p>
        </w:tc>
      </w:tr>
      <w:tr w:rsidR="00FE129B" w:rsidRPr="00992EB4" w14:paraId="01A6FBD8" w14:textId="77777777" w:rsidTr="00FB34FB">
        <w:trPr>
          <w:trHeight w:val="528"/>
        </w:trPr>
        <w:tc>
          <w:tcPr>
            <w:tcW w:w="5867" w:type="dxa"/>
            <w:gridSpan w:val="2"/>
            <w:tcBorders>
              <w:top w:val="single" w:sz="4" w:space="0" w:color="auto"/>
              <w:bottom w:val="single" w:sz="4" w:space="0" w:color="auto"/>
            </w:tcBorders>
            <w:vAlign w:val="center"/>
          </w:tcPr>
          <w:p w14:paraId="081FFB20" w14:textId="77777777" w:rsidR="00FE129B" w:rsidRPr="0099241B" w:rsidRDefault="00FE129B" w:rsidP="00FB34FB">
            <w:pPr>
              <w:spacing w:before="0" w:after="0"/>
              <w:jc w:val="both"/>
              <w:rPr>
                <w:rFonts w:asciiTheme="majorHAnsi" w:hAnsiTheme="majorHAnsi"/>
                <w:b/>
                <w:bCs/>
              </w:rPr>
            </w:pPr>
            <w:r w:rsidRPr="0099241B">
              <w:rPr>
                <w:rFonts w:asciiTheme="majorHAnsi" w:hAnsiTheme="majorHAnsi"/>
                <w:b/>
                <w:bCs/>
              </w:rPr>
              <w:t>NAV per share – Basic and diluted (pence)</w:t>
            </w:r>
          </w:p>
        </w:tc>
        <w:tc>
          <w:tcPr>
            <w:tcW w:w="1547" w:type="dxa"/>
            <w:tcBorders>
              <w:top w:val="single" w:sz="4" w:space="0" w:color="auto"/>
              <w:bottom w:val="single" w:sz="4" w:space="0" w:color="auto"/>
            </w:tcBorders>
            <w:vAlign w:val="center"/>
          </w:tcPr>
          <w:p w14:paraId="4DF1B1B2" w14:textId="77777777" w:rsidR="00FE129B" w:rsidRPr="0099241B" w:rsidRDefault="00FE129B" w:rsidP="00FB34FB">
            <w:pPr>
              <w:spacing w:before="0" w:after="0"/>
              <w:jc w:val="right"/>
              <w:rPr>
                <w:rFonts w:asciiTheme="majorHAnsi" w:hAnsiTheme="majorHAnsi"/>
                <w:b/>
                <w:bCs/>
              </w:rPr>
            </w:pPr>
            <w:r>
              <w:rPr>
                <w:rFonts w:asciiTheme="majorHAnsi" w:hAnsiTheme="majorHAnsi"/>
                <w:b/>
                <w:bCs/>
              </w:rPr>
              <w:t>100.88</w:t>
            </w:r>
          </w:p>
        </w:tc>
        <w:tc>
          <w:tcPr>
            <w:tcW w:w="283" w:type="dxa"/>
            <w:tcBorders>
              <w:top w:val="single" w:sz="4" w:space="0" w:color="auto"/>
              <w:bottom w:val="single" w:sz="4" w:space="0" w:color="auto"/>
            </w:tcBorders>
            <w:vAlign w:val="center"/>
          </w:tcPr>
          <w:p w14:paraId="4C3AE6E9" w14:textId="77777777" w:rsidR="00FE129B" w:rsidRPr="0099241B" w:rsidRDefault="00FE129B" w:rsidP="00FB34FB">
            <w:pPr>
              <w:spacing w:before="0" w:after="0"/>
              <w:jc w:val="both"/>
              <w:rPr>
                <w:rFonts w:asciiTheme="majorHAnsi" w:hAnsiTheme="majorHAnsi"/>
                <w:b/>
                <w:bCs/>
              </w:rPr>
            </w:pPr>
          </w:p>
        </w:tc>
        <w:tc>
          <w:tcPr>
            <w:tcW w:w="2085" w:type="dxa"/>
            <w:tcBorders>
              <w:top w:val="single" w:sz="4" w:space="0" w:color="auto"/>
              <w:bottom w:val="single" w:sz="4" w:space="0" w:color="auto"/>
            </w:tcBorders>
            <w:vAlign w:val="center"/>
          </w:tcPr>
          <w:p w14:paraId="0AB94C0B" w14:textId="77777777" w:rsidR="00FE129B" w:rsidRPr="0099241B" w:rsidRDefault="00FE129B" w:rsidP="00FB34FB">
            <w:pPr>
              <w:tabs>
                <w:tab w:val="decimal" w:pos="1309"/>
              </w:tabs>
              <w:spacing w:before="0" w:after="0"/>
              <w:jc w:val="right"/>
              <w:rPr>
                <w:rFonts w:asciiTheme="majorHAnsi" w:hAnsiTheme="majorHAnsi"/>
                <w:b/>
                <w:bCs/>
              </w:rPr>
            </w:pPr>
            <w:r w:rsidRPr="0099241B">
              <w:rPr>
                <w:rFonts w:asciiTheme="majorHAnsi" w:hAnsiTheme="majorHAnsi"/>
                <w:b/>
                <w:bCs/>
              </w:rPr>
              <w:t>9</w:t>
            </w:r>
            <w:r>
              <w:rPr>
                <w:rFonts w:asciiTheme="majorHAnsi" w:hAnsiTheme="majorHAnsi"/>
                <w:b/>
                <w:bCs/>
              </w:rPr>
              <w:t>4.56</w:t>
            </w:r>
          </w:p>
        </w:tc>
      </w:tr>
    </w:tbl>
    <w:p w14:paraId="7E1849A2" w14:textId="77777777" w:rsidR="00FE129B" w:rsidRDefault="00FE129B" w:rsidP="00FE129B">
      <w:pPr>
        <w:spacing w:before="0" w:after="0"/>
      </w:pPr>
    </w:p>
    <w:p w14:paraId="04CDC697" w14:textId="77777777" w:rsidR="00FE129B" w:rsidRDefault="00FE129B" w:rsidP="00FE129B">
      <w:pPr>
        <w:spacing w:before="0" w:after="0"/>
      </w:pPr>
      <w:r>
        <w:br w:type="page"/>
      </w:r>
    </w:p>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215"/>
      </w:tblGrid>
      <w:tr w:rsidR="00FE129B" w:rsidRPr="00033924" w14:paraId="1F2893EF" w14:textId="77777777" w:rsidTr="00FB34FB">
        <w:tc>
          <w:tcPr>
            <w:tcW w:w="9782" w:type="dxa"/>
            <w:gridSpan w:val="2"/>
          </w:tcPr>
          <w:p w14:paraId="65483BBC"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33924" w14:paraId="4A3C5D6B" w14:textId="77777777" w:rsidTr="00FB34FB">
        <w:tc>
          <w:tcPr>
            <w:tcW w:w="9782" w:type="dxa"/>
            <w:gridSpan w:val="2"/>
          </w:tcPr>
          <w:p w14:paraId="72BFFC3B"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33924" w14:paraId="7996C9ED" w14:textId="77777777" w:rsidTr="00FB34FB">
        <w:tc>
          <w:tcPr>
            <w:tcW w:w="9782" w:type="dxa"/>
            <w:gridSpan w:val="2"/>
          </w:tcPr>
          <w:p w14:paraId="08D8A0A0" w14:textId="77777777" w:rsidR="00FE129B" w:rsidRPr="0063120D" w:rsidRDefault="00FE129B" w:rsidP="00FB34FB">
            <w:pPr>
              <w:spacing w:before="0" w:after="0"/>
              <w:rPr>
                <w:rFonts w:asciiTheme="majorHAnsi" w:hAnsiTheme="majorHAnsi"/>
                <w:color w:val="008CA9"/>
                <w:sz w:val="20"/>
                <w:lang w:val="en"/>
              </w:rPr>
            </w:pPr>
          </w:p>
        </w:tc>
      </w:tr>
      <w:tr w:rsidR="00FE129B" w:rsidRPr="00033924" w14:paraId="1315158C" w14:textId="77777777" w:rsidTr="00FB34FB">
        <w:tc>
          <w:tcPr>
            <w:tcW w:w="567" w:type="dxa"/>
          </w:tcPr>
          <w:p w14:paraId="28CD84F5"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20.</w:t>
            </w:r>
          </w:p>
        </w:tc>
        <w:tc>
          <w:tcPr>
            <w:tcW w:w="9215" w:type="dxa"/>
          </w:tcPr>
          <w:p w14:paraId="6F726838"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 xml:space="preserve">Share capital and reserves </w:t>
            </w:r>
          </w:p>
        </w:tc>
      </w:tr>
    </w:tbl>
    <w:p w14:paraId="2AE8503C" w14:textId="77777777" w:rsidR="00FE129B" w:rsidRPr="0099241B" w:rsidRDefault="00FE129B" w:rsidP="00FE129B">
      <w:pPr>
        <w:spacing w:before="0" w:after="0"/>
        <w:rPr>
          <w:rFonts w:asciiTheme="majorHAnsi" w:hAnsiTheme="majorHAnsi"/>
          <w:sz w:val="20"/>
          <w:szCs w:val="20"/>
        </w:rPr>
      </w:pPr>
    </w:p>
    <w:tbl>
      <w:tblPr>
        <w:tblStyle w:val="TableGrid7"/>
        <w:tblW w:w="1105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5"/>
        <w:gridCol w:w="1130"/>
        <w:gridCol w:w="1329"/>
        <w:gridCol w:w="1133"/>
        <w:gridCol w:w="1273"/>
        <w:gridCol w:w="1217"/>
        <w:gridCol w:w="1271"/>
        <w:gridCol w:w="1329"/>
      </w:tblGrid>
      <w:tr w:rsidR="00FE129B" w:rsidRPr="00033924" w14:paraId="1D9C43E5" w14:textId="77777777" w:rsidTr="00FB34FB">
        <w:tc>
          <w:tcPr>
            <w:tcW w:w="2553" w:type="dxa"/>
          </w:tcPr>
          <w:p w14:paraId="2D5AE65D" w14:textId="77777777" w:rsidR="00FE129B" w:rsidRPr="0099241B" w:rsidRDefault="00FE129B" w:rsidP="00FB34FB">
            <w:pPr>
              <w:spacing w:before="0" w:after="0"/>
              <w:ind w:hanging="384"/>
              <w:jc w:val="right"/>
              <w:rPr>
                <w:rFonts w:asciiTheme="majorHAnsi" w:hAnsiTheme="majorHAnsi"/>
                <w:b/>
                <w:bCs/>
              </w:rPr>
            </w:pPr>
          </w:p>
        </w:tc>
        <w:tc>
          <w:tcPr>
            <w:tcW w:w="1134" w:type="dxa"/>
          </w:tcPr>
          <w:p w14:paraId="13444C17"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Share</w:t>
            </w:r>
          </w:p>
          <w:p w14:paraId="3E27BAB7"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capital</w:t>
            </w:r>
          </w:p>
        </w:tc>
        <w:tc>
          <w:tcPr>
            <w:tcW w:w="1275" w:type="dxa"/>
          </w:tcPr>
          <w:p w14:paraId="1532C657"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Share</w:t>
            </w:r>
          </w:p>
          <w:p w14:paraId="57EFB27F"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premium</w:t>
            </w:r>
          </w:p>
          <w:p w14:paraId="219FA980"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serve</w:t>
            </w:r>
          </w:p>
        </w:tc>
        <w:tc>
          <w:tcPr>
            <w:tcW w:w="1134" w:type="dxa"/>
          </w:tcPr>
          <w:p w14:paraId="0536548B"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Special</w:t>
            </w:r>
          </w:p>
          <w:p w14:paraId="1055FF16"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serve</w:t>
            </w:r>
          </w:p>
        </w:tc>
        <w:tc>
          <w:tcPr>
            <w:tcW w:w="1276" w:type="dxa"/>
          </w:tcPr>
          <w:p w14:paraId="4E27B75F"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Capital</w:t>
            </w:r>
          </w:p>
          <w:p w14:paraId="64B2A32F"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duction</w:t>
            </w:r>
          </w:p>
          <w:p w14:paraId="342B1C97"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serve</w:t>
            </w:r>
          </w:p>
        </w:tc>
        <w:tc>
          <w:tcPr>
            <w:tcW w:w="1134" w:type="dxa"/>
          </w:tcPr>
          <w:p w14:paraId="74F49083"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Capital</w:t>
            </w:r>
          </w:p>
          <w:p w14:paraId="6558F29D"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serve</w:t>
            </w:r>
          </w:p>
        </w:tc>
        <w:tc>
          <w:tcPr>
            <w:tcW w:w="1276" w:type="dxa"/>
          </w:tcPr>
          <w:p w14:paraId="20606926"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venue</w:t>
            </w:r>
          </w:p>
          <w:p w14:paraId="2DAE90CD"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serve</w:t>
            </w:r>
          </w:p>
        </w:tc>
        <w:tc>
          <w:tcPr>
            <w:tcW w:w="1275" w:type="dxa"/>
          </w:tcPr>
          <w:p w14:paraId="1CF5D294"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Total</w:t>
            </w:r>
          </w:p>
        </w:tc>
      </w:tr>
      <w:tr w:rsidR="00FE129B" w:rsidRPr="00033924" w14:paraId="0DFC6847" w14:textId="77777777" w:rsidTr="00FB34FB">
        <w:tc>
          <w:tcPr>
            <w:tcW w:w="2553" w:type="dxa"/>
            <w:tcBorders>
              <w:bottom w:val="single" w:sz="4" w:space="0" w:color="auto"/>
            </w:tcBorders>
          </w:tcPr>
          <w:p w14:paraId="0EE570A6" w14:textId="77777777" w:rsidR="00FE129B" w:rsidRPr="0099241B" w:rsidRDefault="00FE129B" w:rsidP="00FB34FB">
            <w:pPr>
              <w:spacing w:before="0" w:after="0"/>
              <w:jc w:val="right"/>
              <w:rPr>
                <w:rFonts w:asciiTheme="majorHAnsi" w:hAnsiTheme="majorHAnsi"/>
                <w:b/>
                <w:bCs/>
                <w:sz w:val="20"/>
                <w:szCs w:val="20"/>
              </w:rPr>
            </w:pPr>
          </w:p>
        </w:tc>
        <w:tc>
          <w:tcPr>
            <w:tcW w:w="1134" w:type="dxa"/>
            <w:tcBorders>
              <w:bottom w:val="single" w:sz="4" w:space="0" w:color="auto"/>
            </w:tcBorders>
          </w:tcPr>
          <w:p w14:paraId="131F5C96" w14:textId="77777777" w:rsidR="00FE129B" w:rsidRPr="0099241B" w:rsidRDefault="00FE129B" w:rsidP="00FB34FB">
            <w:pPr>
              <w:spacing w:before="0" w:after="0"/>
              <w:jc w:val="right"/>
              <w:rPr>
                <w:rFonts w:asciiTheme="majorHAnsi" w:hAnsiTheme="majorHAnsi"/>
                <w:b/>
                <w:bCs/>
                <w:sz w:val="20"/>
                <w:szCs w:val="20"/>
              </w:rPr>
            </w:pPr>
            <w:r w:rsidRPr="0099241B">
              <w:rPr>
                <w:rFonts w:asciiTheme="majorHAnsi" w:hAnsiTheme="majorHAnsi"/>
                <w:b/>
                <w:bCs/>
                <w:sz w:val="20"/>
                <w:szCs w:val="20"/>
              </w:rPr>
              <w:t>(£)</w:t>
            </w:r>
          </w:p>
        </w:tc>
        <w:tc>
          <w:tcPr>
            <w:tcW w:w="1275" w:type="dxa"/>
            <w:tcBorders>
              <w:bottom w:val="single" w:sz="4" w:space="0" w:color="auto"/>
            </w:tcBorders>
          </w:tcPr>
          <w:p w14:paraId="352F9686" w14:textId="77777777" w:rsidR="00FE129B" w:rsidRPr="0099241B" w:rsidRDefault="00FE129B" w:rsidP="00FB34FB">
            <w:pPr>
              <w:spacing w:before="0" w:after="0"/>
              <w:jc w:val="right"/>
              <w:rPr>
                <w:rFonts w:asciiTheme="majorHAnsi" w:hAnsiTheme="majorHAnsi"/>
                <w:b/>
                <w:bCs/>
                <w:sz w:val="20"/>
                <w:szCs w:val="20"/>
              </w:rPr>
            </w:pPr>
            <w:r w:rsidRPr="0099241B">
              <w:rPr>
                <w:rFonts w:asciiTheme="majorHAnsi" w:hAnsiTheme="majorHAnsi"/>
                <w:b/>
                <w:bCs/>
                <w:sz w:val="20"/>
                <w:szCs w:val="20"/>
              </w:rPr>
              <w:t>(£)</w:t>
            </w:r>
          </w:p>
        </w:tc>
        <w:tc>
          <w:tcPr>
            <w:tcW w:w="1134" w:type="dxa"/>
            <w:tcBorders>
              <w:bottom w:val="single" w:sz="4" w:space="0" w:color="auto"/>
            </w:tcBorders>
          </w:tcPr>
          <w:p w14:paraId="7DAE56B6" w14:textId="77777777" w:rsidR="00FE129B" w:rsidRPr="0099241B" w:rsidRDefault="00FE129B" w:rsidP="00FB34FB">
            <w:pPr>
              <w:spacing w:before="0" w:after="0"/>
              <w:jc w:val="right"/>
              <w:rPr>
                <w:rFonts w:asciiTheme="majorHAnsi" w:hAnsiTheme="majorHAnsi"/>
                <w:b/>
                <w:bCs/>
                <w:sz w:val="20"/>
                <w:szCs w:val="20"/>
              </w:rPr>
            </w:pPr>
            <w:r w:rsidRPr="0099241B">
              <w:rPr>
                <w:rFonts w:asciiTheme="majorHAnsi" w:hAnsiTheme="majorHAnsi"/>
                <w:b/>
                <w:bCs/>
                <w:sz w:val="20"/>
                <w:szCs w:val="20"/>
              </w:rPr>
              <w:t>(£)</w:t>
            </w:r>
          </w:p>
        </w:tc>
        <w:tc>
          <w:tcPr>
            <w:tcW w:w="1276" w:type="dxa"/>
            <w:tcBorders>
              <w:bottom w:val="single" w:sz="4" w:space="0" w:color="auto"/>
            </w:tcBorders>
          </w:tcPr>
          <w:p w14:paraId="244181A0" w14:textId="77777777" w:rsidR="00FE129B" w:rsidRPr="0099241B" w:rsidRDefault="00FE129B" w:rsidP="00FB34FB">
            <w:pPr>
              <w:spacing w:before="0" w:after="0"/>
              <w:jc w:val="right"/>
              <w:rPr>
                <w:rFonts w:asciiTheme="majorHAnsi" w:hAnsiTheme="majorHAnsi"/>
                <w:b/>
                <w:bCs/>
                <w:sz w:val="20"/>
                <w:szCs w:val="20"/>
              </w:rPr>
            </w:pPr>
            <w:r w:rsidRPr="0099241B">
              <w:rPr>
                <w:rFonts w:asciiTheme="majorHAnsi" w:hAnsiTheme="majorHAnsi"/>
                <w:b/>
                <w:bCs/>
                <w:sz w:val="20"/>
                <w:szCs w:val="20"/>
              </w:rPr>
              <w:t>(£)</w:t>
            </w:r>
          </w:p>
        </w:tc>
        <w:tc>
          <w:tcPr>
            <w:tcW w:w="1134" w:type="dxa"/>
            <w:tcBorders>
              <w:bottom w:val="single" w:sz="4" w:space="0" w:color="auto"/>
            </w:tcBorders>
          </w:tcPr>
          <w:p w14:paraId="00169432" w14:textId="77777777" w:rsidR="00FE129B" w:rsidRPr="0099241B" w:rsidRDefault="00FE129B" w:rsidP="00FB34FB">
            <w:pPr>
              <w:spacing w:before="0" w:after="0"/>
              <w:jc w:val="right"/>
              <w:rPr>
                <w:rFonts w:asciiTheme="majorHAnsi" w:hAnsiTheme="majorHAnsi"/>
                <w:b/>
                <w:bCs/>
                <w:sz w:val="20"/>
                <w:szCs w:val="20"/>
              </w:rPr>
            </w:pPr>
            <w:r w:rsidRPr="0099241B">
              <w:rPr>
                <w:rFonts w:asciiTheme="majorHAnsi" w:hAnsiTheme="majorHAnsi"/>
                <w:b/>
                <w:bCs/>
                <w:sz w:val="20"/>
                <w:szCs w:val="20"/>
              </w:rPr>
              <w:t>(£)</w:t>
            </w:r>
          </w:p>
        </w:tc>
        <w:tc>
          <w:tcPr>
            <w:tcW w:w="1276" w:type="dxa"/>
            <w:tcBorders>
              <w:bottom w:val="single" w:sz="4" w:space="0" w:color="auto"/>
            </w:tcBorders>
          </w:tcPr>
          <w:p w14:paraId="7D3FF70F" w14:textId="77777777" w:rsidR="00FE129B" w:rsidRPr="0099241B" w:rsidRDefault="00FE129B" w:rsidP="00FB34FB">
            <w:pPr>
              <w:spacing w:before="0" w:after="0"/>
              <w:jc w:val="right"/>
              <w:rPr>
                <w:rFonts w:asciiTheme="majorHAnsi" w:hAnsiTheme="majorHAnsi"/>
                <w:b/>
                <w:bCs/>
                <w:sz w:val="20"/>
                <w:szCs w:val="20"/>
              </w:rPr>
            </w:pPr>
            <w:r w:rsidRPr="0099241B">
              <w:rPr>
                <w:rFonts w:asciiTheme="majorHAnsi" w:hAnsiTheme="majorHAnsi"/>
                <w:b/>
                <w:bCs/>
                <w:sz w:val="20"/>
                <w:szCs w:val="20"/>
              </w:rPr>
              <w:t>(£)</w:t>
            </w:r>
          </w:p>
        </w:tc>
        <w:tc>
          <w:tcPr>
            <w:tcW w:w="1275" w:type="dxa"/>
            <w:tcBorders>
              <w:bottom w:val="single" w:sz="4" w:space="0" w:color="auto"/>
            </w:tcBorders>
          </w:tcPr>
          <w:p w14:paraId="19F603CC" w14:textId="77777777" w:rsidR="00FE129B" w:rsidRPr="0099241B" w:rsidRDefault="00FE129B" w:rsidP="00FB34FB">
            <w:pPr>
              <w:spacing w:before="0" w:after="0"/>
              <w:jc w:val="right"/>
              <w:rPr>
                <w:rFonts w:asciiTheme="majorHAnsi" w:hAnsiTheme="majorHAnsi"/>
                <w:b/>
                <w:bCs/>
                <w:sz w:val="20"/>
                <w:szCs w:val="20"/>
              </w:rPr>
            </w:pPr>
            <w:r w:rsidRPr="0099241B">
              <w:rPr>
                <w:rFonts w:asciiTheme="majorHAnsi" w:hAnsiTheme="majorHAnsi"/>
                <w:b/>
                <w:bCs/>
                <w:sz w:val="20"/>
                <w:szCs w:val="20"/>
              </w:rPr>
              <w:t>(£)</w:t>
            </w:r>
          </w:p>
        </w:tc>
      </w:tr>
      <w:tr w:rsidR="00FE129B" w:rsidRPr="00033924" w14:paraId="04333429" w14:textId="77777777" w:rsidTr="00FB34FB">
        <w:tc>
          <w:tcPr>
            <w:tcW w:w="2553" w:type="dxa"/>
            <w:tcBorders>
              <w:top w:val="single" w:sz="4" w:space="0" w:color="auto"/>
            </w:tcBorders>
          </w:tcPr>
          <w:p w14:paraId="273923FE" w14:textId="77777777" w:rsidR="00FE129B" w:rsidRPr="0099241B" w:rsidRDefault="00FE129B" w:rsidP="00FB34FB">
            <w:pPr>
              <w:spacing w:before="0" w:after="0"/>
              <w:jc w:val="right"/>
              <w:rPr>
                <w:rFonts w:asciiTheme="majorHAnsi" w:hAnsiTheme="majorHAnsi"/>
                <w:b/>
                <w:bCs/>
              </w:rPr>
            </w:pPr>
          </w:p>
        </w:tc>
        <w:tc>
          <w:tcPr>
            <w:tcW w:w="1134" w:type="dxa"/>
            <w:tcBorders>
              <w:top w:val="single" w:sz="4" w:space="0" w:color="auto"/>
            </w:tcBorders>
          </w:tcPr>
          <w:p w14:paraId="56268397" w14:textId="77777777" w:rsidR="00FE129B" w:rsidRPr="0099241B" w:rsidRDefault="00FE129B" w:rsidP="00FB34FB">
            <w:pPr>
              <w:spacing w:before="0" w:after="0"/>
              <w:jc w:val="right"/>
              <w:rPr>
                <w:rFonts w:asciiTheme="majorHAnsi" w:hAnsiTheme="majorHAnsi"/>
                <w:b/>
                <w:bCs/>
              </w:rPr>
            </w:pPr>
          </w:p>
        </w:tc>
        <w:tc>
          <w:tcPr>
            <w:tcW w:w="1275" w:type="dxa"/>
            <w:tcBorders>
              <w:top w:val="single" w:sz="4" w:space="0" w:color="auto"/>
            </w:tcBorders>
          </w:tcPr>
          <w:p w14:paraId="1E931A2A" w14:textId="77777777" w:rsidR="00FE129B" w:rsidRPr="0099241B" w:rsidRDefault="00FE129B" w:rsidP="00FB34FB">
            <w:pPr>
              <w:spacing w:before="0" w:after="0"/>
              <w:jc w:val="right"/>
              <w:rPr>
                <w:rFonts w:asciiTheme="majorHAnsi" w:hAnsiTheme="majorHAnsi"/>
                <w:b/>
                <w:bCs/>
              </w:rPr>
            </w:pPr>
          </w:p>
        </w:tc>
        <w:tc>
          <w:tcPr>
            <w:tcW w:w="1134" w:type="dxa"/>
            <w:tcBorders>
              <w:top w:val="single" w:sz="4" w:space="0" w:color="auto"/>
            </w:tcBorders>
          </w:tcPr>
          <w:p w14:paraId="0C5F7CBA" w14:textId="77777777" w:rsidR="00FE129B" w:rsidRPr="0099241B" w:rsidRDefault="00FE129B" w:rsidP="00FB34FB">
            <w:pPr>
              <w:spacing w:before="0" w:after="0"/>
              <w:jc w:val="right"/>
              <w:rPr>
                <w:rFonts w:asciiTheme="majorHAnsi" w:hAnsiTheme="majorHAnsi"/>
                <w:b/>
                <w:bCs/>
              </w:rPr>
            </w:pPr>
          </w:p>
        </w:tc>
        <w:tc>
          <w:tcPr>
            <w:tcW w:w="1276" w:type="dxa"/>
            <w:tcBorders>
              <w:top w:val="single" w:sz="4" w:space="0" w:color="auto"/>
            </w:tcBorders>
          </w:tcPr>
          <w:p w14:paraId="46409947" w14:textId="77777777" w:rsidR="00FE129B" w:rsidRPr="0099241B" w:rsidRDefault="00FE129B" w:rsidP="00FB34FB">
            <w:pPr>
              <w:spacing w:before="0" w:after="0"/>
              <w:jc w:val="right"/>
              <w:rPr>
                <w:rFonts w:asciiTheme="majorHAnsi" w:hAnsiTheme="majorHAnsi"/>
                <w:b/>
                <w:bCs/>
              </w:rPr>
            </w:pPr>
          </w:p>
        </w:tc>
        <w:tc>
          <w:tcPr>
            <w:tcW w:w="1134" w:type="dxa"/>
            <w:tcBorders>
              <w:top w:val="single" w:sz="4" w:space="0" w:color="auto"/>
            </w:tcBorders>
          </w:tcPr>
          <w:p w14:paraId="37450AFD" w14:textId="77777777" w:rsidR="00FE129B" w:rsidRPr="0099241B" w:rsidRDefault="00FE129B" w:rsidP="00FB34FB">
            <w:pPr>
              <w:spacing w:before="0" w:after="0"/>
              <w:jc w:val="right"/>
              <w:rPr>
                <w:rFonts w:asciiTheme="majorHAnsi" w:hAnsiTheme="majorHAnsi"/>
                <w:b/>
                <w:bCs/>
              </w:rPr>
            </w:pPr>
          </w:p>
        </w:tc>
        <w:tc>
          <w:tcPr>
            <w:tcW w:w="1276" w:type="dxa"/>
            <w:tcBorders>
              <w:top w:val="single" w:sz="4" w:space="0" w:color="auto"/>
            </w:tcBorders>
          </w:tcPr>
          <w:p w14:paraId="6EC36FB6" w14:textId="77777777" w:rsidR="00FE129B" w:rsidRPr="0099241B" w:rsidRDefault="00FE129B" w:rsidP="00FB34FB">
            <w:pPr>
              <w:spacing w:before="0" w:after="0"/>
              <w:jc w:val="right"/>
              <w:rPr>
                <w:rFonts w:asciiTheme="majorHAnsi" w:hAnsiTheme="majorHAnsi"/>
                <w:b/>
                <w:bCs/>
              </w:rPr>
            </w:pPr>
          </w:p>
        </w:tc>
        <w:tc>
          <w:tcPr>
            <w:tcW w:w="1275" w:type="dxa"/>
            <w:tcBorders>
              <w:top w:val="single" w:sz="4" w:space="0" w:color="auto"/>
            </w:tcBorders>
          </w:tcPr>
          <w:p w14:paraId="5AA19738" w14:textId="77777777" w:rsidR="00FE129B" w:rsidRPr="0099241B" w:rsidRDefault="00FE129B" w:rsidP="00FB34FB">
            <w:pPr>
              <w:spacing w:before="0" w:after="0"/>
              <w:jc w:val="right"/>
              <w:rPr>
                <w:rFonts w:asciiTheme="majorHAnsi" w:hAnsiTheme="majorHAnsi"/>
                <w:b/>
                <w:bCs/>
              </w:rPr>
            </w:pPr>
          </w:p>
        </w:tc>
      </w:tr>
      <w:tr w:rsidR="00FE129B" w:rsidRPr="00033924" w14:paraId="7502EB24" w14:textId="77777777" w:rsidTr="00FB34FB">
        <w:tc>
          <w:tcPr>
            <w:tcW w:w="2553" w:type="dxa"/>
          </w:tcPr>
          <w:p w14:paraId="3B64C330" w14:textId="77777777" w:rsidR="00FE129B" w:rsidRPr="0099241B" w:rsidRDefault="00FE129B" w:rsidP="00FB34FB">
            <w:pPr>
              <w:spacing w:before="0" w:after="0"/>
              <w:rPr>
                <w:rFonts w:asciiTheme="majorHAnsi" w:hAnsiTheme="majorHAnsi"/>
              </w:rPr>
            </w:pPr>
            <w:r w:rsidRPr="0099241B">
              <w:rPr>
                <w:rFonts w:asciiTheme="majorHAnsi" w:hAnsiTheme="majorHAnsi"/>
              </w:rPr>
              <w:t>At 1 April 20</w:t>
            </w:r>
            <w:r>
              <w:rPr>
                <w:rFonts w:asciiTheme="majorHAnsi" w:hAnsiTheme="majorHAnsi"/>
              </w:rPr>
              <w:t>20</w:t>
            </w:r>
          </w:p>
        </w:tc>
        <w:tc>
          <w:tcPr>
            <w:tcW w:w="1134" w:type="dxa"/>
          </w:tcPr>
          <w:p w14:paraId="23A0EE6B" w14:textId="77777777" w:rsidR="00FE129B" w:rsidRPr="0099241B" w:rsidRDefault="00FE129B" w:rsidP="00FB34FB">
            <w:pPr>
              <w:spacing w:before="0" w:after="0"/>
              <w:jc w:val="right"/>
              <w:rPr>
                <w:rFonts w:asciiTheme="majorHAnsi" w:hAnsiTheme="majorHAnsi"/>
              </w:rPr>
            </w:pPr>
            <w:r>
              <w:rPr>
                <w:rFonts w:asciiTheme="majorHAnsi" w:hAnsiTheme="majorHAnsi"/>
              </w:rPr>
              <w:t>525,488</w:t>
            </w:r>
          </w:p>
        </w:tc>
        <w:tc>
          <w:tcPr>
            <w:tcW w:w="1275" w:type="dxa"/>
          </w:tcPr>
          <w:p w14:paraId="6FE73A83" w14:textId="77777777" w:rsidR="00FE129B" w:rsidRPr="0099241B" w:rsidRDefault="00FE129B" w:rsidP="00FB34FB">
            <w:pPr>
              <w:spacing w:before="0" w:after="0"/>
              <w:jc w:val="right"/>
              <w:rPr>
                <w:rFonts w:asciiTheme="majorHAnsi" w:hAnsiTheme="majorHAnsi"/>
              </w:rPr>
            </w:pPr>
            <w:r>
              <w:rPr>
                <w:rFonts w:asciiTheme="majorHAnsi" w:hAnsiTheme="majorHAnsi"/>
              </w:rPr>
              <w:t>19,707,058</w:t>
            </w:r>
          </w:p>
        </w:tc>
        <w:tc>
          <w:tcPr>
            <w:tcW w:w="1134" w:type="dxa"/>
          </w:tcPr>
          <w:p w14:paraId="14BCA3E9" w14:textId="77777777" w:rsidR="00FE129B" w:rsidRPr="0099241B" w:rsidRDefault="00FE129B" w:rsidP="00FB34FB">
            <w:pPr>
              <w:tabs>
                <w:tab w:val="decimal" w:pos="910"/>
              </w:tabs>
              <w:spacing w:before="0" w:after="0"/>
              <w:jc w:val="both"/>
              <w:rPr>
                <w:rFonts w:asciiTheme="majorHAnsi" w:hAnsiTheme="majorHAnsi"/>
              </w:rPr>
            </w:pPr>
            <w:r w:rsidRPr="0099241B">
              <w:rPr>
                <w:rFonts w:asciiTheme="majorHAnsi" w:hAnsiTheme="majorHAnsi"/>
              </w:rPr>
              <w:t>186,656</w:t>
            </w:r>
          </w:p>
        </w:tc>
        <w:tc>
          <w:tcPr>
            <w:tcW w:w="1276" w:type="dxa"/>
          </w:tcPr>
          <w:p w14:paraId="23E8DFE9"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2</w:t>
            </w:r>
            <w:r>
              <w:rPr>
                <w:rFonts w:asciiTheme="majorHAnsi" w:hAnsiTheme="majorHAnsi"/>
              </w:rPr>
              <w:t>5,516,500</w:t>
            </w:r>
          </w:p>
        </w:tc>
        <w:tc>
          <w:tcPr>
            <w:tcW w:w="1134" w:type="dxa"/>
          </w:tcPr>
          <w:p w14:paraId="37E2C550" w14:textId="77777777" w:rsidR="00FE129B" w:rsidRPr="0099241B" w:rsidRDefault="00FE129B" w:rsidP="00FB34FB">
            <w:pPr>
              <w:spacing w:before="0" w:after="0"/>
              <w:jc w:val="right"/>
              <w:rPr>
                <w:rFonts w:asciiTheme="majorHAnsi" w:hAnsiTheme="majorHAnsi"/>
              </w:rPr>
            </w:pPr>
            <w:r>
              <w:rPr>
                <w:rFonts w:asciiTheme="majorHAnsi" w:hAnsiTheme="majorHAnsi"/>
              </w:rPr>
              <w:t>5,020,458</w:t>
            </w:r>
          </w:p>
        </w:tc>
        <w:tc>
          <w:tcPr>
            <w:tcW w:w="1276" w:type="dxa"/>
          </w:tcPr>
          <w:p w14:paraId="11B85579"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r>
              <w:rPr>
                <w:rFonts w:asciiTheme="majorHAnsi" w:hAnsiTheme="majorHAnsi"/>
              </w:rPr>
              <w:t>1,265,657</w:t>
            </w:r>
            <w:r w:rsidRPr="0099241B">
              <w:rPr>
                <w:rFonts w:asciiTheme="majorHAnsi" w:hAnsiTheme="majorHAnsi"/>
              </w:rPr>
              <w:t>)</w:t>
            </w:r>
          </w:p>
        </w:tc>
        <w:tc>
          <w:tcPr>
            <w:tcW w:w="1275" w:type="dxa"/>
          </w:tcPr>
          <w:p w14:paraId="67B3BA67" w14:textId="77777777" w:rsidR="00FE129B" w:rsidRPr="0099241B" w:rsidRDefault="00FE129B" w:rsidP="00FB34FB">
            <w:pPr>
              <w:spacing w:before="0" w:after="0"/>
              <w:jc w:val="right"/>
              <w:rPr>
                <w:rFonts w:asciiTheme="majorHAnsi" w:hAnsiTheme="majorHAnsi"/>
              </w:rPr>
            </w:pPr>
            <w:r>
              <w:rPr>
                <w:rFonts w:asciiTheme="majorHAnsi" w:hAnsiTheme="majorHAnsi"/>
              </w:rPr>
              <w:t>49,690,503</w:t>
            </w:r>
          </w:p>
        </w:tc>
      </w:tr>
      <w:tr w:rsidR="00FE129B" w:rsidRPr="00033924" w14:paraId="5A2D4289" w14:textId="77777777" w:rsidTr="00FB34FB">
        <w:tc>
          <w:tcPr>
            <w:tcW w:w="2553" w:type="dxa"/>
          </w:tcPr>
          <w:p w14:paraId="0C03A93C" w14:textId="77777777" w:rsidR="00FE129B" w:rsidRPr="0099241B" w:rsidRDefault="00FE129B" w:rsidP="00FB34FB">
            <w:pPr>
              <w:spacing w:before="0" w:after="0"/>
              <w:rPr>
                <w:rFonts w:asciiTheme="majorHAnsi" w:hAnsiTheme="majorHAnsi"/>
                <w:b/>
                <w:bCs/>
                <w:sz w:val="20"/>
                <w:szCs w:val="20"/>
              </w:rPr>
            </w:pPr>
          </w:p>
        </w:tc>
        <w:tc>
          <w:tcPr>
            <w:tcW w:w="1134" w:type="dxa"/>
          </w:tcPr>
          <w:p w14:paraId="03801EAB" w14:textId="77777777" w:rsidR="00FE129B" w:rsidRPr="0099241B" w:rsidRDefault="00FE129B" w:rsidP="00FB34FB">
            <w:pPr>
              <w:spacing w:before="0" w:after="0"/>
              <w:jc w:val="right"/>
              <w:rPr>
                <w:rFonts w:asciiTheme="majorHAnsi" w:hAnsiTheme="majorHAnsi"/>
                <w:b/>
                <w:bCs/>
                <w:sz w:val="20"/>
                <w:szCs w:val="20"/>
              </w:rPr>
            </w:pPr>
          </w:p>
        </w:tc>
        <w:tc>
          <w:tcPr>
            <w:tcW w:w="1275" w:type="dxa"/>
          </w:tcPr>
          <w:p w14:paraId="65253E9D" w14:textId="77777777" w:rsidR="00FE129B" w:rsidRPr="0099241B" w:rsidRDefault="00FE129B" w:rsidP="00FB34FB">
            <w:pPr>
              <w:spacing w:before="0" w:after="0"/>
              <w:jc w:val="right"/>
              <w:rPr>
                <w:rFonts w:asciiTheme="majorHAnsi" w:hAnsiTheme="majorHAnsi"/>
                <w:b/>
                <w:bCs/>
                <w:sz w:val="20"/>
                <w:szCs w:val="20"/>
              </w:rPr>
            </w:pPr>
          </w:p>
        </w:tc>
        <w:tc>
          <w:tcPr>
            <w:tcW w:w="1134" w:type="dxa"/>
          </w:tcPr>
          <w:p w14:paraId="60E00B96" w14:textId="77777777" w:rsidR="00FE129B" w:rsidRPr="0099241B" w:rsidRDefault="00FE129B" w:rsidP="00FB34FB">
            <w:pPr>
              <w:spacing w:before="0" w:after="0"/>
              <w:jc w:val="right"/>
              <w:rPr>
                <w:rFonts w:asciiTheme="majorHAnsi" w:hAnsiTheme="majorHAnsi"/>
                <w:b/>
                <w:bCs/>
                <w:sz w:val="20"/>
                <w:szCs w:val="20"/>
              </w:rPr>
            </w:pPr>
          </w:p>
        </w:tc>
        <w:tc>
          <w:tcPr>
            <w:tcW w:w="1276" w:type="dxa"/>
          </w:tcPr>
          <w:p w14:paraId="0E2971AE" w14:textId="77777777" w:rsidR="00FE129B" w:rsidRPr="0099241B" w:rsidRDefault="00FE129B" w:rsidP="00FB34FB">
            <w:pPr>
              <w:tabs>
                <w:tab w:val="decimal" w:pos="972"/>
              </w:tabs>
              <w:spacing w:before="0" w:after="0"/>
              <w:ind w:right="-99"/>
              <w:jc w:val="both"/>
              <w:rPr>
                <w:rFonts w:asciiTheme="majorHAnsi" w:hAnsiTheme="majorHAnsi"/>
                <w:sz w:val="20"/>
                <w:szCs w:val="20"/>
              </w:rPr>
            </w:pPr>
          </w:p>
        </w:tc>
        <w:tc>
          <w:tcPr>
            <w:tcW w:w="1134" w:type="dxa"/>
          </w:tcPr>
          <w:p w14:paraId="66FAE12C" w14:textId="77777777" w:rsidR="00FE129B" w:rsidRPr="0099241B" w:rsidRDefault="00FE129B" w:rsidP="00FB34FB">
            <w:pPr>
              <w:spacing w:before="0" w:after="0"/>
              <w:jc w:val="right"/>
              <w:rPr>
                <w:rFonts w:asciiTheme="majorHAnsi" w:hAnsiTheme="majorHAnsi"/>
                <w:b/>
                <w:bCs/>
                <w:sz w:val="20"/>
                <w:szCs w:val="20"/>
              </w:rPr>
            </w:pPr>
          </w:p>
        </w:tc>
        <w:tc>
          <w:tcPr>
            <w:tcW w:w="1276" w:type="dxa"/>
          </w:tcPr>
          <w:p w14:paraId="419D4155" w14:textId="77777777" w:rsidR="00FE129B" w:rsidRPr="0099241B" w:rsidRDefault="00FE129B" w:rsidP="00FB34FB">
            <w:pPr>
              <w:spacing w:before="0" w:after="0"/>
              <w:jc w:val="right"/>
              <w:rPr>
                <w:rFonts w:asciiTheme="majorHAnsi" w:hAnsiTheme="majorHAnsi"/>
                <w:b/>
                <w:bCs/>
                <w:sz w:val="20"/>
                <w:szCs w:val="20"/>
              </w:rPr>
            </w:pPr>
          </w:p>
        </w:tc>
        <w:tc>
          <w:tcPr>
            <w:tcW w:w="1275" w:type="dxa"/>
          </w:tcPr>
          <w:p w14:paraId="48E02661" w14:textId="77777777" w:rsidR="00FE129B" w:rsidRPr="0099241B" w:rsidRDefault="00FE129B" w:rsidP="00FB34FB">
            <w:pPr>
              <w:spacing w:before="0" w:after="0"/>
              <w:jc w:val="right"/>
              <w:rPr>
                <w:rFonts w:asciiTheme="majorHAnsi" w:hAnsiTheme="majorHAnsi"/>
                <w:b/>
                <w:bCs/>
                <w:sz w:val="20"/>
                <w:szCs w:val="20"/>
              </w:rPr>
            </w:pPr>
          </w:p>
        </w:tc>
      </w:tr>
      <w:tr w:rsidR="00FE129B" w:rsidRPr="00033924" w14:paraId="4BAD42A5" w14:textId="77777777" w:rsidTr="00FB34FB">
        <w:trPr>
          <w:trHeight w:val="272"/>
        </w:trPr>
        <w:tc>
          <w:tcPr>
            <w:tcW w:w="2553" w:type="dxa"/>
          </w:tcPr>
          <w:p w14:paraId="155E5FCF" w14:textId="77777777" w:rsidR="00FE129B" w:rsidRPr="0099241B" w:rsidRDefault="00FE129B" w:rsidP="00FB34FB">
            <w:pPr>
              <w:spacing w:before="0" w:after="0"/>
              <w:rPr>
                <w:rFonts w:asciiTheme="majorHAnsi" w:hAnsiTheme="majorHAnsi"/>
              </w:rPr>
            </w:pPr>
            <w:r w:rsidRPr="0099241B">
              <w:rPr>
                <w:rFonts w:asciiTheme="majorHAnsi" w:hAnsiTheme="majorHAnsi"/>
              </w:rPr>
              <w:t xml:space="preserve">Issue of ordinary £0.01 shares: </w:t>
            </w:r>
            <w:r>
              <w:rPr>
                <w:rFonts w:asciiTheme="majorHAnsi" w:hAnsiTheme="majorHAnsi"/>
              </w:rPr>
              <w:t>30</w:t>
            </w:r>
            <w:r w:rsidRPr="0099241B">
              <w:rPr>
                <w:rFonts w:asciiTheme="majorHAnsi" w:hAnsiTheme="majorHAnsi"/>
              </w:rPr>
              <w:t xml:space="preserve"> </w:t>
            </w:r>
            <w:r>
              <w:rPr>
                <w:rFonts w:asciiTheme="majorHAnsi" w:hAnsiTheme="majorHAnsi"/>
              </w:rPr>
              <w:t>June</w:t>
            </w:r>
            <w:r w:rsidRPr="0099241B">
              <w:rPr>
                <w:rFonts w:asciiTheme="majorHAnsi" w:hAnsiTheme="majorHAnsi"/>
              </w:rPr>
              <w:t xml:space="preserve"> 20</w:t>
            </w:r>
            <w:r>
              <w:rPr>
                <w:rFonts w:asciiTheme="majorHAnsi" w:hAnsiTheme="majorHAnsi"/>
              </w:rPr>
              <w:t>20</w:t>
            </w:r>
          </w:p>
        </w:tc>
        <w:tc>
          <w:tcPr>
            <w:tcW w:w="1134" w:type="dxa"/>
            <w:vAlign w:val="center"/>
          </w:tcPr>
          <w:p w14:paraId="608E3A1A" w14:textId="77777777" w:rsidR="00FE129B" w:rsidRPr="0099241B" w:rsidRDefault="00FE129B" w:rsidP="00FB34FB">
            <w:pPr>
              <w:spacing w:before="0" w:after="0"/>
              <w:jc w:val="right"/>
              <w:rPr>
                <w:rFonts w:asciiTheme="majorHAnsi" w:hAnsiTheme="majorHAnsi"/>
              </w:rPr>
            </w:pPr>
            <w:r>
              <w:rPr>
                <w:rFonts w:asciiTheme="majorHAnsi" w:hAnsiTheme="majorHAnsi"/>
              </w:rPr>
              <w:t>30,000</w:t>
            </w:r>
          </w:p>
        </w:tc>
        <w:tc>
          <w:tcPr>
            <w:tcW w:w="1275" w:type="dxa"/>
            <w:vAlign w:val="center"/>
          </w:tcPr>
          <w:p w14:paraId="4B57D03C" w14:textId="77777777" w:rsidR="00FE129B" w:rsidRPr="0099241B" w:rsidRDefault="00FE129B" w:rsidP="00FB34FB">
            <w:pPr>
              <w:spacing w:before="0" w:after="0"/>
              <w:jc w:val="right"/>
              <w:rPr>
                <w:rFonts w:asciiTheme="majorHAnsi" w:hAnsiTheme="majorHAnsi"/>
              </w:rPr>
            </w:pPr>
            <w:r>
              <w:rPr>
                <w:rFonts w:asciiTheme="majorHAnsi" w:hAnsiTheme="majorHAnsi"/>
              </w:rPr>
              <w:t>2,853,000</w:t>
            </w:r>
          </w:p>
        </w:tc>
        <w:tc>
          <w:tcPr>
            <w:tcW w:w="1134" w:type="dxa"/>
            <w:vAlign w:val="center"/>
          </w:tcPr>
          <w:p w14:paraId="02DC7102"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6" w:type="dxa"/>
            <w:vAlign w:val="center"/>
          </w:tcPr>
          <w:p w14:paraId="5DE7F9B8"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34" w:type="dxa"/>
            <w:vAlign w:val="center"/>
          </w:tcPr>
          <w:p w14:paraId="2763F731"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6" w:type="dxa"/>
            <w:vAlign w:val="center"/>
          </w:tcPr>
          <w:p w14:paraId="410EDA22"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5" w:type="dxa"/>
            <w:vAlign w:val="center"/>
          </w:tcPr>
          <w:p w14:paraId="71D32131" w14:textId="77777777" w:rsidR="00FE129B" w:rsidRPr="0099241B" w:rsidRDefault="00FE129B" w:rsidP="00FB34FB">
            <w:pPr>
              <w:spacing w:before="0" w:after="0"/>
              <w:jc w:val="right"/>
              <w:rPr>
                <w:rFonts w:asciiTheme="majorHAnsi" w:hAnsiTheme="majorHAnsi"/>
              </w:rPr>
            </w:pPr>
            <w:r>
              <w:rPr>
                <w:rFonts w:asciiTheme="majorHAnsi" w:hAnsiTheme="majorHAnsi"/>
              </w:rPr>
              <w:t>2,883,000</w:t>
            </w:r>
          </w:p>
        </w:tc>
      </w:tr>
      <w:tr w:rsidR="00FE129B" w:rsidRPr="00033924" w14:paraId="0FD60196" w14:textId="77777777" w:rsidTr="00FB34FB">
        <w:trPr>
          <w:trHeight w:val="263"/>
        </w:trPr>
        <w:tc>
          <w:tcPr>
            <w:tcW w:w="2553" w:type="dxa"/>
            <w:vAlign w:val="center"/>
          </w:tcPr>
          <w:p w14:paraId="50E298DE" w14:textId="77777777" w:rsidR="00FE129B" w:rsidRPr="0099241B" w:rsidRDefault="00FE129B" w:rsidP="00FB34FB">
            <w:pPr>
              <w:spacing w:after="0"/>
              <w:rPr>
                <w:rFonts w:asciiTheme="majorHAnsi" w:hAnsiTheme="majorHAnsi"/>
              </w:rPr>
            </w:pPr>
            <w:r w:rsidRPr="0099241B">
              <w:rPr>
                <w:rFonts w:asciiTheme="majorHAnsi" w:hAnsiTheme="majorHAnsi"/>
              </w:rPr>
              <w:t xml:space="preserve">Issue of ordinary £0.01 shares: </w:t>
            </w:r>
            <w:r>
              <w:rPr>
                <w:rFonts w:asciiTheme="majorHAnsi" w:hAnsiTheme="majorHAnsi"/>
              </w:rPr>
              <w:t>8 July 2020</w:t>
            </w:r>
          </w:p>
        </w:tc>
        <w:tc>
          <w:tcPr>
            <w:tcW w:w="1134" w:type="dxa"/>
            <w:vAlign w:val="center"/>
          </w:tcPr>
          <w:p w14:paraId="200F7031" w14:textId="77777777" w:rsidR="00FE129B" w:rsidRPr="0099241B" w:rsidRDefault="00FE129B" w:rsidP="00FB34FB">
            <w:pPr>
              <w:spacing w:before="0" w:after="0"/>
              <w:jc w:val="right"/>
              <w:rPr>
                <w:rFonts w:asciiTheme="majorHAnsi" w:hAnsiTheme="majorHAnsi"/>
              </w:rPr>
            </w:pPr>
            <w:r>
              <w:rPr>
                <w:rFonts w:asciiTheme="majorHAnsi" w:hAnsiTheme="majorHAnsi"/>
              </w:rPr>
              <w:t>216,274</w:t>
            </w:r>
          </w:p>
        </w:tc>
        <w:tc>
          <w:tcPr>
            <w:tcW w:w="1275" w:type="dxa"/>
            <w:vAlign w:val="center"/>
          </w:tcPr>
          <w:p w14:paraId="0B4FBEBA" w14:textId="77777777" w:rsidR="00FE129B" w:rsidRPr="0099241B" w:rsidRDefault="00FE129B" w:rsidP="00FB34FB">
            <w:pPr>
              <w:spacing w:before="0" w:after="0"/>
              <w:jc w:val="right"/>
              <w:rPr>
                <w:rFonts w:asciiTheme="majorHAnsi" w:hAnsiTheme="majorHAnsi"/>
              </w:rPr>
            </w:pPr>
            <w:r>
              <w:rPr>
                <w:rFonts w:asciiTheme="majorHAnsi" w:hAnsiTheme="majorHAnsi"/>
              </w:rPr>
              <w:t>20,567,624</w:t>
            </w:r>
          </w:p>
        </w:tc>
        <w:tc>
          <w:tcPr>
            <w:tcW w:w="1134" w:type="dxa"/>
            <w:vAlign w:val="center"/>
          </w:tcPr>
          <w:p w14:paraId="0D549E85"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6" w:type="dxa"/>
            <w:vAlign w:val="center"/>
          </w:tcPr>
          <w:p w14:paraId="02520998"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34" w:type="dxa"/>
            <w:vAlign w:val="center"/>
          </w:tcPr>
          <w:p w14:paraId="2046C551"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6" w:type="dxa"/>
            <w:vAlign w:val="center"/>
          </w:tcPr>
          <w:p w14:paraId="560C77A3"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5" w:type="dxa"/>
            <w:vAlign w:val="center"/>
          </w:tcPr>
          <w:p w14:paraId="3756966F" w14:textId="77777777" w:rsidR="00FE129B" w:rsidRPr="0099241B" w:rsidRDefault="00FE129B" w:rsidP="00FB34FB">
            <w:pPr>
              <w:spacing w:before="0" w:after="0"/>
              <w:jc w:val="right"/>
              <w:rPr>
                <w:rFonts w:asciiTheme="majorHAnsi" w:hAnsiTheme="majorHAnsi"/>
              </w:rPr>
            </w:pPr>
            <w:r>
              <w:rPr>
                <w:rFonts w:asciiTheme="majorHAnsi" w:hAnsiTheme="majorHAnsi"/>
              </w:rPr>
              <w:t>20,783,898</w:t>
            </w:r>
          </w:p>
        </w:tc>
      </w:tr>
      <w:tr w:rsidR="00FE129B" w:rsidRPr="00033924" w14:paraId="423FE942" w14:textId="77777777" w:rsidTr="00FB34FB">
        <w:trPr>
          <w:trHeight w:val="294"/>
        </w:trPr>
        <w:tc>
          <w:tcPr>
            <w:tcW w:w="2553" w:type="dxa"/>
            <w:vAlign w:val="center"/>
          </w:tcPr>
          <w:p w14:paraId="20078221" w14:textId="77777777" w:rsidR="00FE129B" w:rsidRPr="0099241B" w:rsidRDefault="00FE129B" w:rsidP="00FB34FB">
            <w:pPr>
              <w:spacing w:after="0"/>
              <w:rPr>
                <w:rFonts w:asciiTheme="majorHAnsi" w:hAnsiTheme="majorHAnsi"/>
              </w:rPr>
            </w:pPr>
            <w:r w:rsidRPr="0099241B">
              <w:rPr>
                <w:rFonts w:asciiTheme="majorHAnsi" w:hAnsiTheme="majorHAnsi"/>
              </w:rPr>
              <w:t xml:space="preserve">Issue of ordinary £0.01 shares: </w:t>
            </w:r>
            <w:r>
              <w:rPr>
                <w:rFonts w:asciiTheme="majorHAnsi" w:hAnsiTheme="majorHAnsi"/>
              </w:rPr>
              <w:t>30 October 2020</w:t>
            </w:r>
          </w:p>
        </w:tc>
        <w:tc>
          <w:tcPr>
            <w:tcW w:w="1134" w:type="dxa"/>
            <w:vAlign w:val="center"/>
          </w:tcPr>
          <w:p w14:paraId="5B17ED06" w14:textId="77777777" w:rsidR="00FE129B" w:rsidRPr="0099241B" w:rsidRDefault="00FE129B" w:rsidP="00FB34FB">
            <w:pPr>
              <w:spacing w:before="0" w:after="0"/>
              <w:jc w:val="right"/>
              <w:rPr>
                <w:rFonts w:asciiTheme="majorHAnsi" w:hAnsiTheme="majorHAnsi"/>
              </w:rPr>
            </w:pPr>
            <w:r>
              <w:rPr>
                <w:rFonts w:asciiTheme="majorHAnsi" w:hAnsiTheme="majorHAnsi"/>
              </w:rPr>
              <w:t>66,955</w:t>
            </w:r>
          </w:p>
        </w:tc>
        <w:tc>
          <w:tcPr>
            <w:tcW w:w="1275" w:type="dxa"/>
            <w:vAlign w:val="center"/>
          </w:tcPr>
          <w:p w14:paraId="3FECF27F" w14:textId="77777777" w:rsidR="00FE129B" w:rsidRPr="0099241B" w:rsidRDefault="00FE129B" w:rsidP="00FB34FB">
            <w:pPr>
              <w:spacing w:before="0" w:after="0"/>
              <w:jc w:val="right"/>
              <w:rPr>
                <w:rFonts w:asciiTheme="majorHAnsi" w:hAnsiTheme="majorHAnsi"/>
              </w:rPr>
            </w:pPr>
            <w:r>
              <w:rPr>
                <w:rFonts w:asciiTheme="majorHAnsi" w:hAnsiTheme="majorHAnsi"/>
              </w:rPr>
              <w:t>7,030,276</w:t>
            </w:r>
          </w:p>
        </w:tc>
        <w:tc>
          <w:tcPr>
            <w:tcW w:w="1134" w:type="dxa"/>
            <w:vAlign w:val="center"/>
          </w:tcPr>
          <w:p w14:paraId="001FBA86"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6" w:type="dxa"/>
            <w:vAlign w:val="center"/>
          </w:tcPr>
          <w:p w14:paraId="5C4345A0"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34" w:type="dxa"/>
            <w:vAlign w:val="center"/>
          </w:tcPr>
          <w:p w14:paraId="1BD2E5A4"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6" w:type="dxa"/>
            <w:vAlign w:val="center"/>
          </w:tcPr>
          <w:p w14:paraId="04C096A1"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5" w:type="dxa"/>
            <w:vAlign w:val="center"/>
          </w:tcPr>
          <w:p w14:paraId="6B5F4DFE" w14:textId="77777777" w:rsidR="00FE129B" w:rsidRPr="0099241B" w:rsidRDefault="00FE129B" w:rsidP="00FB34FB">
            <w:pPr>
              <w:spacing w:before="0" w:after="0"/>
              <w:jc w:val="right"/>
              <w:rPr>
                <w:rFonts w:asciiTheme="majorHAnsi" w:hAnsiTheme="majorHAnsi"/>
              </w:rPr>
            </w:pPr>
            <w:r>
              <w:rPr>
                <w:rFonts w:asciiTheme="majorHAnsi" w:hAnsiTheme="majorHAnsi"/>
              </w:rPr>
              <w:t>7,097,231</w:t>
            </w:r>
          </w:p>
        </w:tc>
      </w:tr>
      <w:tr w:rsidR="00FE129B" w:rsidRPr="00033924" w14:paraId="17ECD69F" w14:textId="77777777" w:rsidTr="00FB34FB">
        <w:trPr>
          <w:trHeight w:val="299"/>
        </w:trPr>
        <w:tc>
          <w:tcPr>
            <w:tcW w:w="2553" w:type="dxa"/>
            <w:vAlign w:val="center"/>
          </w:tcPr>
          <w:p w14:paraId="28E456AE" w14:textId="77777777" w:rsidR="00FE129B" w:rsidRPr="0099241B" w:rsidRDefault="00FE129B" w:rsidP="00FB34FB">
            <w:pPr>
              <w:spacing w:after="0"/>
              <w:rPr>
                <w:rFonts w:asciiTheme="majorHAnsi" w:hAnsiTheme="majorHAnsi"/>
              </w:rPr>
            </w:pPr>
            <w:r w:rsidRPr="0099241B">
              <w:rPr>
                <w:rFonts w:asciiTheme="majorHAnsi" w:hAnsiTheme="majorHAnsi"/>
              </w:rPr>
              <w:t xml:space="preserve">Issue of ordinary £0.01 shares: </w:t>
            </w:r>
            <w:r>
              <w:rPr>
                <w:rFonts w:asciiTheme="majorHAnsi" w:hAnsiTheme="majorHAnsi"/>
              </w:rPr>
              <w:t>16 December</w:t>
            </w:r>
            <w:r w:rsidRPr="0099241B">
              <w:rPr>
                <w:rFonts w:asciiTheme="majorHAnsi" w:hAnsiTheme="majorHAnsi"/>
              </w:rPr>
              <w:t xml:space="preserve"> 2020</w:t>
            </w:r>
          </w:p>
        </w:tc>
        <w:tc>
          <w:tcPr>
            <w:tcW w:w="1134" w:type="dxa"/>
            <w:vAlign w:val="center"/>
          </w:tcPr>
          <w:p w14:paraId="5ADE128C" w14:textId="77777777" w:rsidR="00FE129B" w:rsidRPr="0099241B" w:rsidRDefault="00FE129B" w:rsidP="00FB34FB">
            <w:pPr>
              <w:spacing w:before="0" w:after="0"/>
              <w:jc w:val="right"/>
              <w:rPr>
                <w:rFonts w:asciiTheme="majorHAnsi" w:hAnsiTheme="majorHAnsi"/>
              </w:rPr>
            </w:pPr>
            <w:r>
              <w:rPr>
                <w:rFonts w:asciiTheme="majorHAnsi" w:hAnsiTheme="majorHAnsi"/>
              </w:rPr>
              <w:t>600,000</w:t>
            </w:r>
          </w:p>
        </w:tc>
        <w:tc>
          <w:tcPr>
            <w:tcW w:w="1275" w:type="dxa"/>
            <w:vAlign w:val="center"/>
          </w:tcPr>
          <w:p w14:paraId="147A6DB0" w14:textId="77777777" w:rsidR="00FE129B" w:rsidRPr="0099241B" w:rsidRDefault="00FE129B" w:rsidP="00FB34FB">
            <w:pPr>
              <w:spacing w:before="0" w:after="0"/>
              <w:jc w:val="right"/>
              <w:rPr>
                <w:rFonts w:asciiTheme="majorHAnsi" w:hAnsiTheme="majorHAnsi"/>
              </w:rPr>
            </w:pPr>
            <w:r>
              <w:rPr>
                <w:rFonts w:asciiTheme="majorHAnsi" w:hAnsiTheme="majorHAnsi"/>
              </w:rPr>
              <w:t>59,400,000</w:t>
            </w:r>
          </w:p>
        </w:tc>
        <w:tc>
          <w:tcPr>
            <w:tcW w:w="1134" w:type="dxa"/>
            <w:vAlign w:val="center"/>
          </w:tcPr>
          <w:p w14:paraId="37CEB0D6"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6" w:type="dxa"/>
            <w:vAlign w:val="center"/>
          </w:tcPr>
          <w:p w14:paraId="0F62C88D"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34" w:type="dxa"/>
            <w:vAlign w:val="center"/>
          </w:tcPr>
          <w:p w14:paraId="5BB495A6"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6" w:type="dxa"/>
            <w:vAlign w:val="center"/>
          </w:tcPr>
          <w:p w14:paraId="39DDE5A2"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5" w:type="dxa"/>
            <w:vAlign w:val="center"/>
          </w:tcPr>
          <w:p w14:paraId="10BF5A03" w14:textId="77777777" w:rsidR="00FE129B" w:rsidRPr="0099241B" w:rsidRDefault="00FE129B" w:rsidP="00FB34FB">
            <w:pPr>
              <w:spacing w:before="0" w:after="0"/>
              <w:jc w:val="right"/>
              <w:rPr>
                <w:rFonts w:asciiTheme="majorHAnsi" w:hAnsiTheme="majorHAnsi"/>
              </w:rPr>
            </w:pPr>
            <w:r>
              <w:rPr>
                <w:rFonts w:asciiTheme="majorHAnsi" w:hAnsiTheme="majorHAnsi"/>
              </w:rPr>
              <w:t>60,000,000</w:t>
            </w:r>
          </w:p>
        </w:tc>
      </w:tr>
      <w:tr w:rsidR="00FE129B" w:rsidRPr="00033924" w14:paraId="58172745" w14:textId="77777777" w:rsidTr="00FB34FB">
        <w:tc>
          <w:tcPr>
            <w:tcW w:w="2553" w:type="dxa"/>
          </w:tcPr>
          <w:p w14:paraId="73F247B5" w14:textId="77777777" w:rsidR="00FE129B" w:rsidRPr="0099241B" w:rsidRDefault="00FE129B" w:rsidP="00FB34FB">
            <w:pPr>
              <w:spacing w:before="0" w:after="0"/>
              <w:rPr>
                <w:rFonts w:asciiTheme="majorHAnsi" w:hAnsiTheme="majorHAnsi"/>
                <w:b/>
                <w:bCs/>
                <w:sz w:val="20"/>
                <w:szCs w:val="20"/>
              </w:rPr>
            </w:pPr>
          </w:p>
        </w:tc>
        <w:tc>
          <w:tcPr>
            <w:tcW w:w="1134" w:type="dxa"/>
          </w:tcPr>
          <w:p w14:paraId="30B5E291" w14:textId="77777777" w:rsidR="00FE129B" w:rsidRPr="0099241B" w:rsidRDefault="00FE129B" w:rsidP="00FB34FB">
            <w:pPr>
              <w:spacing w:before="0" w:after="0"/>
              <w:jc w:val="right"/>
              <w:rPr>
                <w:rFonts w:asciiTheme="majorHAnsi" w:hAnsiTheme="majorHAnsi"/>
                <w:b/>
                <w:bCs/>
                <w:sz w:val="20"/>
                <w:szCs w:val="20"/>
              </w:rPr>
            </w:pPr>
          </w:p>
        </w:tc>
        <w:tc>
          <w:tcPr>
            <w:tcW w:w="1275" w:type="dxa"/>
          </w:tcPr>
          <w:p w14:paraId="4CC1993C" w14:textId="77777777" w:rsidR="00FE129B" w:rsidRPr="0099241B" w:rsidRDefault="00FE129B" w:rsidP="00FB34FB">
            <w:pPr>
              <w:spacing w:before="0" w:after="0"/>
              <w:jc w:val="right"/>
              <w:rPr>
                <w:rFonts w:asciiTheme="majorHAnsi" w:hAnsiTheme="majorHAnsi"/>
                <w:sz w:val="20"/>
                <w:szCs w:val="20"/>
              </w:rPr>
            </w:pPr>
          </w:p>
        </w:tc>
        <w:tc>
          <w:tcPr>
            <w:tcW w:w="1134" w:type="dxa"/>
          </w:tcPr>
          <w:p w14:paraId="3A20745B" w14:textId="77777777" w:rsidR="00FE129B" w:rsidRPr="0099241B" w:rsidRDefault="00FE129B" w:rsidP="00FB34FB">
            <w:pPr>
              <w:spacing w:before="0" w:after="0"/>
              <w:jc w:val="right"/>
              <w:rPr>
                <w:rFonts w:asciiTheme="majorHAnsi" w:hAnsiTheme="majorHAnsi"/>
                <w:sz w:val="20"/>
                <w:szCs w:val="20"/>
              </w:rPr>
            </w:pPr>
          </w:p>
        </w:tc>
        <w:tc>
          <w:tcPr>
            <w:tcW w:w="1276" w:type="dxa"/>
          </w:tcPr>
          <w:p w14:paraId="0A1C8D92" w14:textId="77777777" w:rsidR="00FE129B" w:rsidRPr="0099241B" w:rsidRDefault="00FE129B" w:rsidP="00FB34FB">
            <w:pPr>
              <w:tabs>
                <w:tab w:val="decimal" w:pos="972"/>
              </w:tabs>
              <w:spacing w:before="0" w:after="0"/>
              <w:ind w:right="-99"/>
              <w:jc w:val="both"/>
              <w:rPr>
                <w:rFonts w:asciiTheme="majorHAnsi" w:hAnsiTheme="majorHAnsi"/>
                <w:sz w:val="20"/>
                <w:szCs w:val="20"/>
              </w:rPr>
            </w:pPr>
          </w:p>
        </w:tc>
        <w:tc>
          <w:tcPr>
            <w:tcW w:w="1134" w:type="dxa"/>
          </w:tcPr>
          <w:p w14:paraId="046FCA99" w14:textId="77777777" w:rsidR="00FE129B" w:rsidRPr="0099241B" w:rsidRDefault="00FE129B" w:rsidP="00FB34FB">
            <w:pPr>
              <w:spacing w:before="0" w:after="0"/>
              <w:jc w:val="right"/>
              <w:rPr>
                <w:rFonts w:asciiTheme="majorHAnsi" w:hAnsiTheme="majorHAnsi"/>
                <w:sz w:val="20"/>
                <w:szCs w:val="20"/>
              </w:rPr>
            </w:pPr>
          </w:p>
        </w:tc>
        <w:tc>
          <w:tcPr>
            <w:tcW w:w="1276" w:type="dxa"/>
          </w:tcPr>
          <w:p w14:paraId="4FBBF7AB" w14:textId="77777777" w:rsidR="00FE129B" w:rsidRPr="0099241B" w:rsidRDefault="00FE129B" w:rsidP="00FB34FB">
            <w:pPr>
              <w:spacing w:before="0" w:after="0"/>
              <w:jc w:val="right"/>
              <w:rPr>
                <w:rFonts w:asciiTheme="majorHAnsi" w:hAnsiTheme="majorHAnsi"/>
                <w:sz w:val="20"/>
                <w:szCs w:val="20"/>
              </w:rPr>
            </w:pPr>
          </w:p>
        </w:tc>
        <w:tc>
          <w:tcPr>
            <w:tcW w:w="1275" w:type="dxa"/>
          </w:tcPr>
          <w:p w14:paraId="79193BC7" w14:textId="77777777" w:rsidR="00FE129B" w:rsidRPr="0099241B" w:rsidRDefault="00FE129B" w:rsidP="00FB34FB">
            <w:pPr>
              <w:spacing w:before="0" w:after="0"/>
              <w:jc w:val="right"/>
              <w:rPr>
                <w:rFonts w:asciiTheme="majorHAnsi" w:hAnsiTheme="majorHAnsi"/>
                <w:sz w:val="20"/>
                <w:szCs w:val="20"/>
              </w:rPr>
            </w:pPr>
          </w:p>
        </w:tc>
      </w:tr>
      <w:tr w:rsidR="00FE129B" w:rsidRPr="00033924" w14:paraId="48ED0F17" w14:textId="77777777" w:rsidTr="00FB34FB">
        <w:tc>
          <w:tcPr>
            <w:tcW w:w="2553" w:type="dxa"/>
          </w:tcPr>
          <w:p w14:paraId="0B4A6427" w14:textId="77777777" w:rsidR="00FE129B" w:rsidRPr="0099241B" w:rsidRDefault="00FE129B" w:rsidP="00FB34FB">
            <w:pPr>
              <w:spacing w:before="0" w:after="0"/>
              <w:rPr>
                <w:rFonts w:asciiTheme="majorHAnsi" w:hAnsiTheme="majorHAnsi"/>
              </w:rPr>
            </w:pPr>
            <w:r w:rsidRPr="0099241B">
              <w:rPr>
                <w:rFonts w:asciiTheme="majorHAnsi" w:hAnsiTheme="majorHAnsi"/>
              </w:rPr>
              <w:t>Share issue costs</w:t>
            </w:r>
          </w:p>
        </w:tc>
        <w:tc>
          <w:tcPr>
            <w:tcW w:w="1134" w:type="dxa"/>
          </w:tcPr>
          <w:p w14:paraId="3FF0D6BA"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275" w:type="dxa"/>
          </w:tcPr>
          <w:p w14:paraId="156A7E02" w14:textId="77777777" w:rsidR="00FE129B" w:rsidRPr="0099241B" w:rsidRDefault="00FE129B" w:rsidP="00FB34FB">
            <w:pPr>
              <w:spacing w:before="0" w:after="0"/>
              <w:jc w:val="right"/>
              <w:rPr>
                <w:rFonts w:asciiTheme="majorHAnsi" w:hAnsiTheme="majorHAnsi"/>
              </w:rPr>
            </w:pPr>
            <w:r>
              <w:rPr>
                <w:rFonts w:asciiTheme="majorHAnsi" w:hAnsiTheme="majorHAnsi"/>
              </w:rPr>
              <w:t>(1,844,233)</w:t>
            </w:r>
          </w:p>
        </w:tc>
        <w:tc>
          <w:tcPr>
            <w:tcW w:w="1134" w:type="dxa"/>
          </w:tcPr>
          <w:p w14:paraId="3170BD70"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6" w:type="dxa"/>
          </w:tcPr>
          <w:p w14:paraId="4D2039B1" w14:textId="77777777" w:rsidR="00FE129B" w:rsidRPr="0099241B" w:rsidRDefault="00FE129B" w:rsidP="00FB34FB">
            <w:pPr>
              <w:tabs>
                <w:tab w:val="decimal" w:pos="972"/>
              </w:tabs>
              <w:spacing w:before="0" w:after="0"/>
              <w:ind w:right="-99"/>
              <w:jc w:val="both"/>
              <w:rPr>
                <w:rFonts w:asciiTheme="majorHAnsi" w:hAnsiTheme="majorHAnsi"/>
              </w:rPr>
            </w:pPr>
            <w:r>
              <w:rPr>
                <w:rFonts w:asciiTheme="majorHAnsi" w:hAnsiTheme="majorHAnsi"/>
              </w:rPr>
              <w:t>-</w:t>
            </w:r>
          </w:p>
        </w:tc>
        <w:tc>
          <w:tcPr>
            <w:tcW w:w="1134" w:type="dxa"/>
          </w:tcPr>
          <w:p w14:paraId="68522A7E"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6" w:type="dxa"/>
          </w:tcPr>
          <w:p w14:paraId="333512E5"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5" w:type="dxa"/>
          </w:tcPr>
          <w:p w14:paraId="16229CFB" w14:textId="77777777" w:rsidR="00FE129B" w:rsidRPr="0099241B" w:rsidRDefault="00FE129B" w:rsidP="00FB34FB">
            <w:pPr>
              <w:spacing w:before="0" w:after="0"/>
              <w:jc w:val="right"/>
              <w:rPr>
                <w:rFonts w:asciiTheme="majorHAnsi" w:hAnsiTheme="majorHAnsi"/>
              </w:rPr>
            </w:pPr>
            <w:r>
              <w:rPr>
                <w:rFonts w:asciiTheme="majorHAnsi" w:hAnsiTheme="majorHAnsi"/>
              </w:rPr>
              <w:t>(1,844,233)</w:t>
            </w:r>
          </w:p>
        </w:tc>
      </w:tr>
      <w:tr w:rsidR="00FE129B" w:rsidRPr="00033924" w14:paraId="70138838" w14:textId="77777777" w:rsidTr="00FB34FB">
        <w:tc>
          <w:tcPr>
            <w:tcW w:w="2553" w:type="dxa"/>
          </w:tcPr>
          <w:p w14:paraId="4968D141" w14:textId="77777777" w:rsidR="00FE129B" w:rsidRPr="0099241B" w:rsidRDefault="00FE129B" w:rsidP="00FB34FB">
            <w:pPr>
              <w:spacing w:before="0" w:after="0"/>
              <w:rPr>
                <w:rFonts w:asciiTheme="majorHAnsi" w:hAnsiTheme="majorHAnsi"/>
                <w:sz w:val="20"/>
                <w:szCs w:val="20"/>
              </w:rPr>
            </w:pPr>
          </w:p>
        </w:tc>
        <w:tc>
          <w:tcPr>
            <w:tcW w:w="1134" w:type="dxa"/>
          </w:tcPr>
          <w:p w14:paraId="553073AB" w14:textId="77777777" w:rsidR="00FE129B" w:rsidRPr="0099241B" w:rsidRDefault="00FE129B" w:rsidP="00FB34FB">
            <w:pPr>
              <w:spacing w:before="0" w:after="0"/>
              <w:jc w:val="right"/>
              <w:rPr>
                <w:rFonts w:asciiTheme="majorHAnsi" w:hAnsiTheme="majorHAnsi"/>
                <w:b/>
                <w:bCs/>
                <w:sz w:val="20"/>
                <w:szCs w:val="20"/>
              </w:rPr>
            </w:pPr>
          </w:p>
        </w:tc>
        <w:tc>
          <w:tcPr>
            <w:tcW w:w="1275" w:type="dxa"/>
          </w:tcPr>
          <w:p w14:paraId="3ED244C8" w14:textId="77777777" w:rsidR="00FE129B" w:rsidRPr="0099241B" w:rsidRDefault="00FE129B" w:rsidP="00FB34FB">
            <w:pPr>
              <w:spacing w:before="0" w:after="0"/>
              <w:jc w:val="right"/>
              <w:rPr>
                <w:rFonts w:asciiTheme="majorHAnsi" w:hAnsiTheme="majorHAnsi"/>
                <w:sz w:val="20"/>
                <w:szCs w:val="20"/>
              </w:rPr>
            </w:pPr>
          </w:p>
        </w:tc>
        <w:tc>
          <w:tcPr>
            <w:tcW w:w="1134" w:type="dxa"/>
          </w:tcPr>
          <w:p w14:paraId="23A58872" w14:textId="77777777" w:rsidR="00FE129B" w:rsidRPr="0099241B" w:rsidRDefault="00FE129B" w:rsidP="00FB34FB">
            <w:pPr>
              <w:spacing w:before="0" w:after="0"/>
              <w:jc w:val="right"/>
              <w:rPr>
                <w:rFonts w:asciiTheme="majorHAnsi" w:hAnsiTheme="majorHAnsi"/>
                <w:sz w:val="20"/>
                <w:szCs w:val="20"/>
              </w:rPr>
            </w:pPr>
          </w:p>
        </w:tc>
        <w:tc>
          <w:tcPr>
            <w:tcW w:w="1276" w:type="dxa"/>
          </w:tcPr>
          <w:p w14:paraId="20704473" w14:textId="77777777" w:rsidR="00FE129B" w:rsidRPr="0099241B" w:rsidRDefault="00FE129B" w:rsidP="00FB34FB">
            <w:pPr>
              <w:spacing w:before="0" w:after="0"/>
              <w:jc w:val="right"/>
              <w:rPr>
                <w:rFonts w:asciiTheme="majorHAnsi" w:hAnsiTheme="majorHAnsi"/>
                <w:sz w:val="20"/>
                <w:szCs w:val="20"/>
              </w:rPr>
            </w:pPr>
          </w:p>
        </w:tc>
        <w:tc>
          <w:tcPr>
            <w:tcW w:w="1134" w:type="dxa"/>
          </w:tcPr>
          <w:p w14:paraId="0DFEAAC0" w14:textId="77777777" w:rsidR="00FE129B" w:rsidRPr="0099241B" w:rsidRDefault="00FE129B" w:rsidP="00FB34FB">
            <w:pPr>
              <w:spacing w:before="0" w:after="0"/>
              <w:jc w:val="right"/>
              <w:rPr>
                <w:rFonts w:asciiTheme="majorHAnsi" w:hAnsiTheme="majorHAnsi"/>
                <w:sz w:val="20"/>
                <w:szCs w:val="20"/>
              </w:rPr>
            </w:pPr>
          </w:p>
        </w:tc>
        <w:tc>
          <w:tcPr>
            <w:tcW w:w="1276" w:type="dxa"/>
          </w:tcPr>
          <w:p w14:paraId="7DE93959" w14:textId="77777777" w:rsidR="00FE129B" w:rsidRPr="0099241B" w:rsidRDefault="00FE129B" w:rsidP="00FB34FB">
            <w:pPr>
              <w:spacing w:before="0" w:after="0"/>
              <w:jc w:val="right"/>
              <w:rPr>
                <w:rFonts w:asciiTheme="majorHAnsi" w:hAnsiTheme="majorHAnsi"/>
                <w:sz w:val="20"/>
                <w:szCs w:val="20"/>
              </w:rPr>
            </w:pPr>
          </w:p>
        </w:tc>
        <w:tc>
          <w:tcPr>
            <w:tcW w:w="1275" w:type="dxa"/>
          </w:tcPr>
          <w:p w14:paraId="774A14F9" w14:textId="77777777" w:rsidR="00FE129B" w:rsidRPr="0099241B" w:rsidRDefault="00FE129B" w:rsidP="00FB34FB">
            <w:pPr>
              <w:spacing w:before="0" w:after="0"/>
              <w:jc w:val="right"/>
              <w:rPr>
                <w:rFonts w:asciiTheme="majorHAnsi" w:hAnsiTheme="majorHAnsi"/>
                <w:sz w:val="20"/>
                <w:szCs w:val="20"/>
              </w:rPr>
            </w:pPr>
          </w:p>
        </w:tc>
      </w:tr>
      <w:tr w:rsidR="00FE129B" w:rsidRPr="00033924" w14:paraId="2DDB3F00" w14:textId="77777777" w:rsidTr="00FB34FB">
        <w:tc>
          <w:tcPr>
            <w:tcW w:w="2553" w:type="dxa"/>
          </w:tcPr>
          <w:p w14:paraId="385DBE9C" w14:textId="77777777" w:rsidR="00FE129B" w:rsidRPr="0099241B" w:rsidRDefault="00FE129B" w:rsidP="00FB34FB">
            <w:pPr>
              <w:spacing w:before="0" w:after="0"/>
              <w:rPr>
                <w:rFonts w:asciiTheme="majorHAnsi" w:hAnsiTheme="majorHAnsi"/>
              </w:rPr>
            </w:pPr>
            <w:r w:rsidRPr="0099241B">
              <w:rPr>
                <w:rFonts w:asciiTheme="majorHAnsi" w:hAnsiTheme="majorHAnsi"/>
              </w:rPr>
              <w:t>Dividends paid</w:t>
            </w:r>
          </w:p>
        </w:tc>
        <w:tc>
          <w:tcPr>
            <w:tcW w:w="1134" w:type="dxa"/>
          </w:tcPr>
          <w:p w14:paraId="7F6640A8"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275" w:type="dxa"/>
          </w:tcPr>
          <w:p w14:paraId="10CB7302"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134" w:type="dxa"/>
          </w:tcPr>
          <w:p w14:paraId="6807BE82"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6" w:type="dxa"/>
          </w:tcPr>
          <w:p w14:paraId="0C247691" w14:textId="77777777" w:rsidR="00FE129B" w:rsidRPr="0099241B" w:rsidRDefault="00FE129B" w:rsidP="00FB34FB">
            <w:pPr>
              <w:tabs>
                <w:tab w:val="decimal" w:pos="972"/>
              </w:tabs>
              <w:spacing w:before="0" w:after="0"/>
              <w:ind w:right="-99"/>
              <w:jc w:val="both"/>
              <w:rPr>
                <w:rFonts w:asciiTheme="majorHAnsi" w:hAnsiTheme="majorHAnsi"/>
              </w:rPr>
            </w:pPr>
            <w:r>
              <w:rPr>
                <w:rFonts w:asciiTheme="majorHAnsi" w:hAnsiTheme="majorHAnsi"/>
              </w:rPr>
              <w:t>(8,070,152)</w:t>
            </w:r>
          </w:p>
        </w:tc>
        <w:tc>
          <w:tcPr>
            <w:tcW w:w="1134" w:type="dxa"/>
          </w:tcPr>
          <w:p w14:paraId="6DE55D62"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6" w:type="dxa"/>
          </w:tcPr>
          <w:p w14:paraId="133C6819"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5" w:type="dxa"/>
          </w:tcPr>
          <w:p w14:paraId="0F72455A" w14:textId="77777777" w:rsidR="00FE129B" w:rsidRPr="0099241B" w:rsidRDefault="00FE129B" w:rsidP="00FB34FB">
            <w:pPr>
              <w:spacing w:before="0" w:after="0"/>
              <w:jc w:val="right"/>
              <w:rPr>
                <w:rFonts w:asciiTheme="majorHAnsi" w:hAnsiTheme="majorHAnsi"/>
              </w:rPr>
            </w:pPr>
            <w:r>
              <w:rPr>
                <w:rFonts w:asciiTheme="majorHAnsi" w:hAnsiTheme="majorHAnsi"/>
              </w:rPr>
              <w:t>(8,070,152)</w:t>
            </w:r>
          </w:p>
        </w:tc>
      </w:tr>
      <w:tr w:rsidR="00FE129B" w:rsidRPr="00033924" w14:paraId="381ECC1D" w14:textId="77777777" w:rsidTr="00FB34FB">
        <w:tc>
          <w:tcPr>
            <w:tcW w:w="2553" w:type="dxa"/>
          </w:tcPr>
          <w:p w14:paraId="4F0CAA68" w14:textId="77777777" w:rsidR="00FE129B" w:rsidRPr="0099241B" w:rsidRDefault="00FE129B" w:rsidP="00FB34FB">
            <w:pPr>
              <w:spacing w:before="0" w:after="0"/>
              <w:rPr>
                <w:rFonts w:asciiTheme="majorHAnsi" w:hAnsiTheme="majorHAnsi"/>
                <w:sz w:val="20"/>
                <w:szCs w:val="20"/>
              </w:rPr>
            </w:pPr>
          </w:p>
        </w:tc>
        <w:tc>
          <w:tcPr>
            <w:tcW w:w="1134" w:type="dxa"/>
          </w:tcPr>
          <w:p w14:paraId="33F23598" w14:textId="77777777" w:rsidR="00FE129B" w:rsidRPr="0099241B" w:rsidRDefault="00FE129B" w:rsidP="00FB34FB">
            <w:pPr>
              <w:spacing w:before="0" w:after="0"/>
              <w:jc w:val="right"/>
              <w:rPr>
                <w:rFonts w:asciiTheme="majorHAnsi" w:hAnsiTheme="majorHAnsi"/>
                <w:b/>
                <w:bCs/>
                <w:sz w:val="20"/>
                <w:szCs w:val="20"/>
              </w:rPr>
            </w:pPr>
          </w:p>
        </w:tc>
        <w:tc>
          <w:tcPr>
            <w:tcW w:w="1275" w:type="dxa"/>
          </w:tcPr>
          <w:p w14:paraId="6DFECB94" w14:textId="77777777" w:rsidR="00FE129B" w:rsidRPr="0099241B" w:rsidRDefault="00FE129B" w:rsidP="00FB34FB">
            <w:pPr>
              <w:spacing w:before="0" w:after="0"/>
              <w:jc w:val="right"/>
              <w:rPr>
                <w:rFonts w:asciiTheme="majorHAnsi" w:hAnsiTheme="majorHAnsi"/>
                <w:sz w:val="20"/>
                <w:szCs w:val="20"/>
              </w:rPr>
            </w:pPr>
          </w:p>
        </w:tc>
        <w:tc>
          <w:tcPr>
            <w:tcW w:w="1134" w:type="dxa"/>
          </w:tcPr>
          <w:p w14:paraId="62D4D1EB" w14:textId="77777777" w:rsidR="00FE129B" w:rsidRPr="0099241B" w:rsidRDefault="00FE129B" w:rsidP="00FB34FB">
            <w:pPr>
              <w:spacing w:before="0" w:after="0"/>
              <w:jc w:val="right"/>
              <w:rPr>
                <w:rFonts w:asciiTheme="majorHAnsi" w:hAnsiTheme="majorHAnsi"/>
                <w:sz w:val="20"/>
                <w:szCs w:val="20"/>
              </w:rPr>
            </w:pPr>
          </w:p>
        </w:tc>
        <w:tc>
          <w:tcPr>
            <w:tcW w:w="1276" w:type="dxa"/>
          </w:tcPr>
          <w:p w14:paraId="1986069B" w14:textId="77777777" w:rsidR="00FE129B" w:rsidRPr="0099241B" w:rsidRDefault="00FE129B" w:rsidP="00FB34FB">
            <w:pPr>
              <w:tabs>
                <w:tab w:val="decimal" w:pos="972"/>
              </w:tabs>
              <w:spacing w:before="0" w:after="0"/>
              <w:ind w:right="-99"/>
              <w:jc w:val="both"/>
              <w:rPr>
                <w:rFonts w:asciiTheme="majorHAnsi" w:hAnsiTheme="majorHAnsi"/>
                <w:sz w:val="20"/>
                <w:szCs w:val="20"/>
              </w:rPr>
            </w:pPr>
          </w:p>
        </w:tc>
        <w:tc>
          <w:tcPr>
            <w:tcW w:w="1134" w:type="dxa"/>
          </w:tcPr>
          <w:p w14:paraId="45B820CE" w14:textId="77777777" w:rsidR="00FE129B" w:rsidRPr="0099241B" w:rsidRDefault="00FE129B" w:rsidP="00FB34FB">
            <w:pPr>
              <w:spacing w:before="0" w:after="0"/>
              <w:jc w:val="right"/>
              <w:rPr>
                <w:rFonts w:asciiTheme="majorHAnsi" w:hAnsiTheme="majorHAnsi"/>
                <w:sz w:val="20"/>
                <w:szCs w:val="20"/>
              </w:rPr>
            </w:pPr>
          </w:p>
        </w:tc>
        <w:tc>
          <w:tcPr>
            <w:tcW w:w="1276" w:type="dxa"/>
          </w:tcPr>
          <w:p w14:paraId="43CF5707" w14:textId="77777777" w:rsidR="00FE129B" w:rsidRPr="0099241B" w:rsidRDefault="00FE129B" w:rsidP="00FB34FB">
            <w:pPr>
              <w:spacing w:before="0" w:after="0"/>
              <w:jc w:val="right"/>
              <w:rPr>
                <w:rFonts w:asciiTheme="majorHAnsi" w:hAnsiTheme="majorHAnsi"/>
                <w:sz w:val="20"/>
                <w:szCs w:val="20"/>
              </w:rPr>
            </w:pPr>
          </w:p>
        </w:tc>
        <w:tc>
          <w:tcPr>
            <w:tcW w:w="1275" w:type="dxa"/>
          </w:tcPr>
          <w:p w14:paraId="044A795E" w14:textId="77777777" w:rsidR="00FE129B" w:rsidRPr="0099241B" w:rsidRDefault="00FE129B" w:rsidP="00FB34FB">
            <w:pPr>
              <w:spacing w:before="0" w:after="0"/>
              <w:jc w:val="right"/>
              <w:rPr>
                <w:rFonts w:asciiTheme="majorHAnsi" w:hAnsiTheme="majorHAnsi"/>
                <w:sz w:val="20"/>
                <w:szCs w:val="20"/>
              </w:rPr>
            </w:pPr>
          </w:p>
        </w:tc>
      </w:tr>
      <w:tr w:rsidR="00FE129B" w:rsidRPr="00033924" w14:paraId="44029844" w14:textId="77777777" w:rsidTr="00FB34FB">
        <w:tc>
          <w:tcPr>
            <w:tcW w:w="2553" w:type="dxa"/>
          </w:tcPr>
          <w:p w14:paraId="10893A85" w14:textId="77777777" w:rsidR="00FE129B" w:rsidRPr="0099241B" w:rsidRDefault="00FE129B" w:rsidP="00FB34FB">
            <w:pPr>
              <w:spacing w:before="0" w:after="0"/>
              <w:rPr>
                <w:rFonts w:asciiTheme="majorHAnsi" w:hAnsiTheme="majorHAnsi"/>
              </w:rPr>
            </w:pPr>
            <w:r w:rsidRPr="0099241B">
              <w:rPr>
                <w:rFonts w:asciiTheme="majorHAnsi" w:hAnsiTheme="majorHAnsi"/>
              </w:rPr>
              <w:t>Profit for the year</w:t>
            </w:r>
          </w:p>
        </w:tc>
        <w:tc>
          <w:tcPr>
            <w:tcW w:w="1134" w:type="dxa"/>
          </w:tcPr>
          <w:p w14:paraId="7B96CCD1"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275" w:type="dxa"/>
          </w:tcPr>
          <w:p w14:paraId="633C5939"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134" w:type="dxa"/>
          </w:tcPr>
          <w:p w14:paraId="1D37BDBF"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6" w:type="dxa"/>
          </w:tcPr>
          <w:p w14:paraId="7E76FA49"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34" w:type="dxa"/>
          </w:tcPr>
          <w:p w14:paraId="356CC1AC" w14:textId="77777777" w:rsidR="00FE129B" w:rsidRPr="0099241B" w:rsidRDefault="00FE129B" w:rsidP="00FB34FB">
            <w:pPr>
              <w:spacing w:before="0" w:after="0"/>
              <w:jc w:val="right"/>
              <w:rPr>
                <w:rFonts w:asciiTheme="majorHAnsi" w:hAnsiTheme="majorHAnsi"/>
              </w:rPr>
            </w:pPr>
            <w:r>
              <w:rPr>
                <w:rFonts w:asciiTheme="majorHAnsi" w:hAnsiTheme="majorHAnsi"/>
              </w:rPr>
              <w:t>16,205,729</w:t>
            </w:r>
          </w:p>
        </w:tc>
        <w:tc>
          <w:tcPr>
            <w:tcW w:w="1276" w:type="dxa"/>
          </w:tcPr>
          <w:p w14:paraId="284EC6C4" w14:textId="77777777" w:rsidR="00FE129B" w:rsidRPr="0099241B" w:rsidRDefault="00FE129B" w:rsidP="00FB34FB">
            <w:pPr>
              <w:spacing w:before="0" w:after="0"/>
              <w:jc w:val="right"/>
              <w:rPr>
                <w:rFonts w:asciiTheme="majorHAnsi" w:hAnsiTheme="majorHAnsi"/>
              </w:rPr>
            </w:pPr>
            <w:r>
              <w:rPr>
                <w:rFonts w:asciiTheme="majorHAnsi" w:hAnsiTheme="majorHAnsi"/>
              </w:rPr>
              <w:t>(1,611,035)</w:t>
            </w:r>
          </w:p>
        </w:tc>
        <w:tc>
          <w:tcPr>
            <w:tcW w:w="1275" w:type="dxa"/>
          </w:tcPr>
          <w:p w14:paraId="712C1A87" w14:textId="77777777" w:rsidR="00FE129B" w:rsidRPr="0099241B" w:rsidRDefault="00FE129B" w:rsidP="00FB34FB">
            <w:pPr>
              <w:spacing w:before="0" w:after="0"/>
              <w:jc w:val="right"/>
              <w:rPr>
                <w:rFonts w:asciiTheme="majorHAnsi" w:hAnsiTheme="majorHAnsi"/>
              </w:rPr>
            </w:pPr>
            <w:r>
              <w:rPr>
                <w:rFonts w:asciiTheme="majorHAnsi" w:hAnsiTheme="majorHAnsi"/>
              </w:rPr>
              <w:t>14,594,694</w:t>
            </w:r>
          </w:p>
        </w:tc>
      </w:tr>
      <w:tr w:rsidR="00FE129B" w:rsidRPr="00033924" w14:paraId="4234951F" w14:textId="77777777" w:rsidTr="00FB34FB">
        <w:tc>
          <w:tcPr>
            <w:tcW w:w="2553" w:type="dxa"/>
            <w:tcBorders>
              <w:bottom w:val="single" w:sz="4" w:space="0" w:color="auto"/>
            </w:tcBorders>
          </w:tcPr>
          <w:p w14:paraId="32983FD9" w14:textId="77777777" w:rsidR="00FE129B" w:rsidRPr="0099241B" w:rsidRDefault="00FE129B" w:rsidP="00FB34FB">
            <w:pPr>
              <w:spacing w:before="0" w:after="0"/>
              <w:rPr>
                <w:rFonts w:asciiTheme="majorHAnsi" w:hAnsiTheme="majorHAnsi"/>
                <w:b/>
                <w:bCs/>
                <w:sz w:val="20"/>
                <w:szCs w:val="20"/>
              </w:rPr>
            </w:pPr>
          </w:p>
        </w:tc>
        <w:tc>
          <w:tcPr>
            <w:tcW w:w="1134" w:type="dxa"/>
            <w:tcBorders>
              <w:bottom w:val="single" w:sz="4" w:space="0" w:color="auto"/>
            </w:tcBorders>
          </w:tcPr>
          <w:p w14:paraId="15D624D4" w14:textId="77777777" w:rsidR="00FE129B" w:rsidRPr="0099241B" w:rsidRDefault="00FE129B" w:rsidP="00FB34FB">
            <w:pPr>
              <w:spacing w:before="0" w:after="0"/>
              <w:jc w:val="right"/>
              <w:rPr>
                <w:rFonts w:asciiTheme="majorHAnsi" w:hAnsiTheme="majorHAnsi"/>
                <w:b/>
                <w:bCs/>
                <w:sz w:val="20"/>
                <w:szCs w:val="20"/>
              </w:rPr>
            </w:pPr>
          </w:p>
        </w:tc>
        <w:tc>
          <w:tcPr>
            <w:tcW w:w="1275" w:type="dxa"/>
            <w:tcBorders>
              <w:bottom w:val="single" w:sz="4" w:space="0" w:color="auto"/>
            </w:tcBorders>
          </w:tcPr>
          <w:p w14:paraId="534F86F2" w14:textId="77777777" w:rsidR="00FE129B" w:rsidRPr="0099241B" w:rsidRDefault="00FE129B" w:rsidP="00FB34FB">
            <w:pPr>
              <w:spacing w:before="0" w:after="0"/>
              <w:jc w:val="right"/>
              <w:rPr>
                <w:rFonts w:asciiTheme="majorHAnsi" w:hAnsiTheme="majorHAnsi"/>
                <w:sz w:val="20"/>
                <w:szCs w:val="20"/>
              </w:rPr>
            </w:pPr>
          </w:p>
        </w:tc>
        <w:tc>
          <w:tcPr>
            <w:tcW w:w="1134" w:type="dxa"/>
            <w:tcBorders>
              <w:bottom w:val="single" w:sz="4" w:space="0" w:color="auto"/>
            </w:tcBorders>
          </w:tcPr>
          <w:p w14:paraId="2CF8D904" w14:textId="77777777" w:rsidR="00FE129B" w:rsidRPr="0099241B" w:rsidRDefault="00FE129B" w:rsidP="00FB34FB">
            <w:pPr>
              <w:spacing w:before="0" w:after="0"/>
              <w:jc w:val="right"/>
              <w:rPr>
                <w:rFonts w:asciiTheme="majorHAnsi" w:hAnsiTheme="majorHAnsi"/>
                <w:sz w:val="20"/>
                <w:szCs w:val="20"/>
              </w:rPr>
            </w:pPr>
          </w:p>
        </w:tc>
        <w:tc>
          <w:tcPr>
            <w:tcW w:w="1276" w:type="dxa"/>
            <w:tcBorders>
              <w:bottom w:val="single" w:sz="4" w:space="0" w:color="auto"/>
            </w:tcBorders>
          </w:tcPr>
          <w:p w14:paraId="61AA45E5" w14:textId="77777777" w:rsidR="00FE129B" w:rsidRPr="0099241B" w:rsidRDefault="00FE129B" w:rsidP="00FB34FB">
            <w:pPr>
              <w:spacing w:before="0" w:after="0"/>
              <w:jc w:val="right"/>
              <w:rPr>
                <w:rFonts w:asciiTheme="majorHAnsi" w:hAnsiTheme="majorHAnsi"/>
                <w:sz w:val="20"/>
                <w:szCs w:val="20"/>
              </w:rPr>
            </w:pPr>
          </w:p>
        </w:tc>
        <w:tc>
          <w:tcPr>
            <w:tcW w:w="1134" w:type="dxa"/>
            <w:tcBorders>
              <w:bottom w:val="single" w:sz="4" w:space="0" w:color="auto"/>
            </w:tcBorders>
          </w:tcPr>
          <w:p w14:paraId="5C483B0E" w14:textId="77777777" w:rsidR="00FE129B" w:rsidRPr="0099241B" w:rsidRDefault="00FE129B" w:rsidP="00FB34FB">
            <w:pPr>
              <w:spacing w:before="0" w:after="0"/>
              <w:jc w:val="right"/>
              <w:rPr>
                <w:rFonts w:asciiTheme="majorHAnsi" w:hAnsiTheme="majorHAnsi"/>
                <w:sz w:val="20"/>
                <w:szCs w:val="20"/>
              </w:rPr>
            </w:pPr>
          </w:p>
        </w:tc>
        <w:tc>
          <w:tcPr>
            <w:tcW w:w="1276" w:type="dxa"/>
            <w:tcBorders>
              <w:bottom w:val="single" w:sz="4" w:space="0" w:color="auto"/>
            </w:tcBorders>
          </w:tcPr>
          <w:p w14:paraId="5A0E7242" w14:textId="77777777" w:rsidR="00FE129B" w:rsidRPr="0099241B" w:rsidRDefault="00FE129B" w:rsidP="00FB34FB">
            <w:pPr>
              <w:spacing w:before="0" w:after="0"/>
              <w:jc w:val="right"/>
              <w:rPr>
                <w:rFonts w:asciiTheme="majorHAnsi" w:hAnsiTheme="majorHAnsi"/>
                <w:sz w:val="20"/>
                <w:szCs w:val="20"/>
              </w:rPr>
            </w:pPr>
          </w:p>
        </w:tc>
        <w:tc>
          <w:tcPr>
            <w:tcW w:w="1275" w:type="dxa"/>
            <w:tcBorders>
              <w:bottom w:val="single" w:sz="4" w:space="0" w:color="auto"/>
            </w:tcBorders>
          </w:tcPr>
          <w:p w14:paraId="77423693" w14:textId="77777777" w:rsidR="00FE129B" w:rsidRPr="0099241B" w:rsidRDefault="00FE129B" w:rsidP="00FB34FB">
            <w:pPr>
              <w:spacing w:before="0" w:after="0"/>
              <w:jc w:val="right"/>
              <w:rPr>
                <w:rFonts w:asciiTheme="majorHAnsi" w:hAnsiTheme="majorHAnsi"/>
                <w:sz w:val="20"/>
                <w:szCs w:val="20"/>
              </w:rPr>
            </w:pPr>
          </w:p>
        </w:tc>
      </w:tr>
      <w:tr w:rsidR="00FE129B" w:rsidRPr="00033924" w14:paraId="11CA4920" w14:textId="77777777" w:rsidTr="00FB34FB">
        <w:trPr>
          <w:trHeight w:val="454"/>
        </w:trPr>
        <w:tc>
          <w:tcPr>
            <w:tcW w:w="2553" w:type="dxa"/>
            <w:tcBorders>
              <w:top w:val="single" w:sz="4" w:space="0" w:color="auto"/>
              <w:bottom w:val="single" w:sz="4" w:space="0" w:color="auto"/>
            </w:tcBorders>
            <w:vAlign w:val="center"/>
          </w:tcPr>
          <w:p w14:paraId="76499981" w14:textId="77777777" w:rsidR="00FE129B" w:rsidRPr="0099241B" w:rsidRDefault="00FE129B" w:rsidP="00FB34FB">
            <w:pPr>
              <w:spacing w:before="0" w:after="0"/>
              <w:rPr>
                <w:rFonts w:asciiTheme="majorHAnsi" w:hAnsiTheme="majorHAnsi"/>
                <w:b/>
                <w:bCs/>
              </w:rPr>
            </w:pPr>
            <w:r w:rsidRPr="0099241B">
              <w:rPr>
                <w:rFonts w:asciiTheme="majorHAnsi" w:hAnsiTheme="majorHAnsi"/>
                <w:b/>
                <w:bCs/>
              </w:rPr>
              <w:t>At 31 March 202</w:t>
            </w:r>
            <w:r>
              <w:rPr>
                <w:rFonts w:asciiTheme="majorHAnsi" w:hAnsiTheme="majorHAnsi"/>
                <w:b/>
                <w:bCs/>
              </w:rPr>
              <w:t>1</w:t>
            </w:r>
          </w:p>
        </w:tc>
        <w:tc>
          <w:tcPr>
            <w:tcW w:w="1134" w:type="dxa"/>
            <w:tcBorders>
              <w:top w:val="single" w:sz="4" w:space="0" w:color="auto"/>
              <w:bottom w:val="single" w:sz="4" w:space="0" w:color="auto"/>
            </w:tcBorders>
            <w:vAlign w:val="center"/>
          </w:tcPr>
          <w:p w14:paraId="0092E281" w14:textId="77777777" w:rsidR="00FE129B" w:rsidRPr="0099241B" w:rsidRDefault="00FE129B" w:rsidP="00FB34FB">
            <w:pPr>
              <w:spacing w:before="0" w:after="0"/>
              <w:jc w:val="right"/>
              <w:rPr>
                <w:rFonts w:asciiTheme="majorHAnsi" w:hAnsiTheme="majorHAnsi"/>
                <w:b/>
                <w:bCs/>
              </w:rPr>
            </w:pPr>
            <w:r>
              <w:rPr>
                <w:rFonts w:asciiTheme="majorHAnsi" w:hAnsiTheme="majorHAnsi"/>
                <w:b/>
                <w:bCs/>
              </w:rPr>
              <w:t>1,438,717</w:t>
            </w:r>
          </w:p>
        </w:tc>
        <w:tc>
          <w:tcPr>
            <w:tcW w:w="1275" w:type="dxa"/>
            <w:tcBorders>
              <w:top w:val="single" w:sz="4" w:space="0" w:color="auto"/>
              <w:bottom w:val="single" w:sz="4" w:space="0" w:color="auto"/>
            </w:tcBorders>
            <w:vAlign w:val="center"/>
          </w:tcPr>
          <w:p w14:paraId="1E080D10" w14:textId="77777777" w:rsidR="00FE129B" w:rsidRPr="0099241B" w:rsidRDefault="00FE129B" w:rsidP="00FB34FB">
            <w:pPr>
              <w:spacing w:before="0" w:after="0"/>
              <w:jc w:val="right"/>
              <w:rPr>
                <w:rFonts w:asciiTheme="majorHAnsi" w:hAnsiTheme="majorHAnsi"/>
                <w:b/>
                <w:bCs/>
              </w:rPr>
            </w:pPr>
            <w:r>
              <w:rPr>
                <w:rFonts w:asciiTheme="majorHAnsi" w:hAnsiTheme="majorHAnsi"/>
                <w:b/>
                <w:bCs/>
              </w:rPr>
              <w:t>107,713,725</w:t>
            </w:r>
          </w:p>
        </w:tc>
        <w:tc>
          <w:tcPr>
            <w:tcW w:w="1134" w:type="dxa"/>
            <w:tcBorders>
              <w:top w:val="single" w:sz="4" w:space="0" w:color="auto"/>
              <w:bottom w:val="single" w:sz="4" w:space="0" w:color="auto"/>
            </w:tcBorders>
            <w:vAlign w:val="center"/>
          </w:tcPr>
          <w:p w14:paraId="35E9DA02"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186,656</w:t>
            </w:r>
          </w:p>
        </w:tc>
        <w:tc>
          <w:tcPr>
            <w:tcW w:w="1276" w:type="dxa"/>
            <w:tcBorders>
              <w:top w:val="single" w:sz="4" w:space="0" w:color="auto"/>
              <w:bottom w:val="single" w:sz="4" w:space="0" w:color="auto"/>
            </w:tcBorders>
            <w:vAlign w:val="center"/>
          </w:tcPr>
          <w:p w14:paraId="675D50BC" w14:textId="77777777" w:rsidR="00FE129B" w:rsidRPr="0099241B" w:rsidRDefault="00FE129B" w:rsidP="00FB34FB">
            <w:pPr>
              <w:spacing w:before="0" w:after="0"/>
              <w:jc w:val="right"/>
              <w:rPr>
                <w:rFonts w:asciiTheme="majorHAnsi" w:hAnsiTheme="majorHAnsi"/>
                <w:b/>
                <w:bCs/>
              </w:rPr>
            </w:pPr>
            <w:r>
              <w:rPr>
                <w:rFonts w:asciiTheme="majorHAnsi" w:hAnsiTheme="majorHAnsi"/>
                <w:b/>
                <w:bCs/>
              </w:rPr>
              <w:t>17,446,348</w:t>
            </w:r>
          </w:p>
        </w:tc>
        <w:tc>
          <w:tcPr>
            <w:tcW w:w="1134" w:type="dxa"/>
            <w:tcBorders>
              <w:top w:val="single" w:sz="4" w:space="0" w:color="auto"/>
              <w:bottom w:val="single" w:sz="4" w:space="0" w:color="auto"/>
            </w:tcBorders>
            <w:vAlign w:val="center"/>
          </w:tcPr>
          <w:p w14:paraId="01EF21E7" w14:textId="77777777" w:rsidR="00FE129B" w:rsidRPr="0099241B" w:rsidRDefault="00FE129B" w:rsidP="00FB34FB">
            <w:pPr>
              <w:spacing w:before="0" w:after="0"/>
              <w:jc w:val="right"/>
              <w:rPr>
                <w:rFonts w:asciiTheme="majorHAnsi" w:hAnsiTheme="majorHAnsi"/>
                <w:b/>
                <w:bCs/>
              </w:rPr>
            </w:pPr>
            <w:r>
              <w:rPr>
                <w:rFonts w:asciiTheme="majorHAnsi" w:hAnsiTheme="majorHAnsi"/>
                <w:b/>
                <w:bCs/>
              </w:rPr>
              <w:t>21,226,187</w:t>
            </w:r>
          </w:p>
        </w:tc>
        <w:tc>
          <w:tcPr>
            <w:tcW w:w="1276" w:type="dxa"/>
            <w:tcBorders>
              <w:top w:val="single" w:sz="4" w:space="0" w:color="auto"/>
              <w:bottom w:val="single" w:sz="4" w:space="0" w:color="auto"/>
            </w:tcBorders>
            <w:vAlign w:val="center"/>
          </w:tcPr>
          <w:p w14:paraId="4DF45A15" w14:textId="77777777" w:rsidR="00FE129B" w:rsidRPr="0099241B" w:rsidRDefault="00FE129B" w:rsidP="00FB34FB">
            <w:pPr>
              <w:spacing w:before="0" w:after="0"/>
              <w:jc w:val="right"/>
              <w:rPr>
                <w:rFonts w:asciiTheme="majorHAnsi" w:hAnsiTheme="majorHAnsi"/>
                <w:b/>
                <w:bCs/>
              </w:rPr>
            </w:pPr>
            <w:r>
              <w:rPr>
                <w:rFonts w:asciiTheme="majorHAnsi" w:hAnsiTheme="majorHAnsi"/>
                <w:b/>
                <w:bCs/>
              </w:rPr>
              <w:t>(2,876,692)</w:t>
            </w:r>
          </w:p>
        </w:tc>
        <w:tc>
          <w:tcPr>
            <w:tcW w:w="1275" w:type="dxa"/>
            <w:tcBorders>
              <w:top w:val="single" w:sz="4" w:space="0" w:color="auto"/>
              <w:bottom w:val="single" w:sz="4" w:space="0" w:color="auto"/>
            </w:tcBorders>
            <w:vAlign w:val="center"/>
          </w:tcPr>
          <w:p w14:paraId="3230B631" w14:textId="77777777" w:rsidR="00FE129B" w:rsidRPr="0099241B" w:rsidRDefault="00FE129B" w:rsidP="00FB34FB">
            <w:pPr>
              <w:spacing w:before="0" w:after="0"/>
              <w:jc w:val="right"/>
              <w:rPr>
                <w:rFonts w:asciiTheme="majorHAnsi" w:hAnsiTheme="majorHAnsi"/>
                <w:b/>
                <w:bCs/>
              </w:rPr>
            </w:pPr>
            <w:r>
              <w:rPr>
                <w:rFonts w:asciiTheme="majorHAnsi" w:hAnsiTheme="majorHAnsi"/>
                <w:b/>
                <w:bCs/>
              </w:rPr>
              <w:t>145,134,941</w:t>
            </w:r>
          </w:p>
        </w:tc>
      </w:tr>
      <w:tr w:rsidR="00FE129B" w:rsidRPr="00033924" w14:paraId="7BD66A98" w14:textId="77777777" w:rsidTr="00FB34FB">
        <w:tc>
          <w:tcPr>
            <w:tcW w:w="2553" w:type="dxa"/>
            <w:tcBorders>
              <w:top w:val="single" w:sz="4" w:space="0" w:color="auto"/>
            </w:tcBorders>
          </w:tcPr>
          <w:p w14:paraId="18640381" w14:textId="77777777" w:rsidR="00FE129B" w:rsidRPr="0099241B" w:rsidRDefault="00FE129B" w:rsidP="00FB34FB">
            <w:pPr>
              <w:spacing w:before="0" w:after="0"/>
              <w:rPr>
                <w:rFonts w:asciiTheme="majorHAnsi" w:hAnsiTheme="majorHAnsi"/>
                <w:b/>
                <w:bCs/>
                <w:sz w:val="20"/>
                <w:szCs w:val="20"/>
              </w:rPr>
            </w:pPr>
          </w:p>
        </w:tc>
        <w:tc>
          <w:tcPr>
            <w:tcW w:w="1134" w:type="dxa"/>
            <w:tcBorders>
              <w:top w:val="single" w:sz="4" w:space="0" w:color="auto"/>
            </w:tcBorders>
          </w:tcPr>
          <w:p w14:paraId="4FE72C27" w14:textId="77777777" w:rsidR="00FE129B" w:rsidRPr="0099241B" w:rsidRDefault="00FE129B" w:rsidP="00FB34FB">
            <w:pPr>
              <w:spacing w:before="0" w:after="0"/>
              <w:jc w:val="right"/>
              <w:rPr>
                <w:rFonts w:asciiTheme="majorHAnsi" w:hAnsiTheme="majorHAnsi"/>
                <w:b/>
                <w:bCs/>
                <w:sz w:val="20"/>
                <w:szCs w:val="20"/>
              </w:rPr>
            </w:pPr>
          </w:p>
        </w:tc>
        <w:tc>
          <w:tcPr>
            <w:tcW w:w="1275" w:type="dxa"/>
            <w:tcBorders>
              <w:top w:val="single" w:sz="4" w:space="0" w:color="auto"/>
            </w:tcBorders>
          </w:tcPr>
          <w:p w14:paraId="7295A829" w14:textId="77777777" w:rsidR="00FE129B" w:rsidRPr="0099241B" w:rsidRDefault="00FE129B" w:rsidP="00FB34FB">
            <w:pPr>
              <w:spacing w:before="0" w:after="0"/>
              <w:jc w:val="right"/>
              <w:rPr>
                <w:rFonts w:asciiTheme="majorHAnsi" w:hAnsiTheme="majorHAnsi"/>
                <w:b/>
                <w:bCs/>
                <w:sz w:val="20"/>
                <w:szCs w:val="20"/>
              </w:rPr>
            </w:pPr>
          </w:p>
        </w:tc>
        <w:tc>
          <w:tcPr>
            <w:tcW w:w="1134" w:type="dxa"/>
            <w:tcBorders>
              <w:top w:val="single" w:sz="4" w:space="0" w:color="auto"/>
            </w:tcBorders>
          </w:tcPr>
          <w:p w14:paraId="72611E7C" w14:textId="77777777" w:rsidR="00FE129B" w:rsidRPr="0099241B" w:rsidRDefault="00FE129B" w:rsidP="00FB34FB">
            <w:pPr>
              <w:spacing w:before="0" w:after="0"/>
              <w:jc w:val="right"/>
              <w:rPr>
                <w:rFonts w:asciiTheme="majorHAnsi" w:hAnsiTheme="majorHAnsi"/>
                <w:b/>
                <w:bCs/>
                <w:sz w:val="20"/>
                <w:szCs w:val="20"/>
              </w:rPr>
            </w:pPr>
          </w:p>
        </w:tc>
        <w:tc>
          <w:tcPr>
            <w:tcW w:w="1276" w:type="dxa"/>
            <w:tcBorders>
              <w:top w:val="single" w:sz="4" w:space="0" w:color="auto"/>
            </w:tcBorders>
          </w:tcPr>
          <w:p w14:paraId="12DB62FA" w14:textId="77777777" w:rsidR="00FE129B" w:rsidRPr="0099241B" w:rsidRDefault="00FE129B" w:rsidP="00FB34FB">
            <w:pPr>
              <w:spacing w:before="0" w:after="0"/>
              <w:jc w:val="right"/>
              <w:rPr>
                <w:rFonts w:asciiTheme="majorHAnsi" w:hAnsiTheme="majorHAnsi"/>
                <w:b/>
                <w:bCs/>
                <w:sz w:val="20"/>
                <w:szCs w:val="20"/>
              </w:rPr>
            </w:pPr>
          </w:p>
        </w:tc>
        <w:tc>
          <w:tcPr>
            <w:tcW w:w="1134" w:type="dxa"/>
            <w:tcBorders>
              <w:top w:val="single" w:sz="4" w:space="0" w:color="auto"/>
            </w:tcBorders>
          </w:tcPr>
          <w:p w14:paraId="0570C1E7" w14:textId="77777777" w:rsidR="00FE129B" w:rsidRPr="0099241B" w:rsidRDefault="00FE129B" w:rsidP="00FB34FB">
            <w:pPr>
              <w:spacing w:before="0" w:after="0"/>
              <w:jc w:val="right"/>
              <w:rPr>
                <w:rFonts w:asciiTheme="majorHAnsi" w:hAnsiTheme="majorHAnsi"/>
                <w:b/>
                <w:bCs/>
                <w:sz w:val="20"/>
                <w:szCs w:val="20"/>
              </w:rPr>
            </w:pPr>
          </w:p>
        </w:tc>
        <w:tc>
          <w:tcPr>
            <w:tcW w:w="1276" w:type="dxa"/>
            <w:tcBorders>
              <w:top w:val="single" w:sz="4" w:space="0" w:color="auto"/>
            </w:tcBorders>
          </w:tcPr>
          <w:p w14:paraId="51CB6D6B" w14:textId="77777777" w:rsidR="00FE129B" w:rsidRPr="0099241B" w:rsidRDefault="00FE129B" w:rsidP="00FB34FB">
            <w:pPr>
              <w:spacing w:before="0" w:after="0"/>
              <w:jc w:val="right"/>
              <w:rPr>
                <w:rFonts w:asciiTheme="majorHAnsi" w:hAnsiTheme="majorHAnsi"/>
                <w:b/>
                <w:bCs/>
                <w:sz w:val="20"/>
                <w:szCs w:val="20"/>
              </w:rPr>
            </w:pPr>
          </w:p>
        </w:tc>
        <w:tc>
          <w:tcPr>
            <w:tcW w:w="1275" w:type="dxa"/>
            <w:tcBorders>
              <w:top w:val="single" w:sz="4" w:space="0" w:color="auto"/>
            </w:tcBorders>
          </w:tcPr>
          <w:p w14:paraId="04318C0C" w14:textId="77777777" w:rsidR="00FE129B" w:rsidRPr="0099241B" w:rsidRDefault="00FE129B" w:rsidP="00FB34FB">
            <w:pPr>
              <w:spacing w:before="0" w:after="0"/>
              <w:jc w:val="right"/>
              <w:rPr>
                <w:rFonts w:asciiTheme="majorHAnsi" w:hAnsiTheme="majorHAnsi"/>
                <w:b/>
                <w:bCs/>
                <w:sz w:val="20"/>
                <w:szCs w:val="20"/>
              </w:rPr>
            </w:pPr>
          </w:p>
        </w:tc>
      </w:tr>
    </w:tbl>
    <w:p w14:paraId="6BC438EF" w14:textId="77777777" w:rsidR="00FE129B" w:rsidRDefault="00FE129B" w:rsidP="00FE129B">
      <w:pPr>
        <w:spacing w:before="0" w:after="0"/>
      </w:pPr>
    </w:p>
    <w:p w14:paraId="61C9226E" w14:textId="77777777" w:rsidR="00FE129B" w:rsidRDefault="00FE129B" w:rsidP="00FE129B">
      <w:pPr>
        <w:spacing w:before="0" w:after="0"/>
      </w:pPr>
    </w:p>
    <w:p w14:paraId="7C3ACEAB" w14:textId="77777777" w:rsidR="00FE129B" w:rsidRDefault="00FE129B" w:rsidP="00FE129B">
      <w:pPr>
        <w:spacing w:before="0" w:after="0"/>
      </w:pPr>
      <w:r>
        <w:br w:type="page"/>
      </w:r>
    </w:p>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215"/>
      </w:tblGrid>
      <w:tr w:rsidR="00FE129B" w:rsidRPr="00033924" w14:paraId="57F858EF" w14:textId="77777777" w:rsidTr="00FB34FB">
        <w:tc>
          <w:tcPr>
            <w:tcW w:w="9782" w:type="dxa"/>
            <w:gridSpan w:val="2"/>
          </w:tcPr>
          <w:p w14:paraId="771767DC"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33924" w14:paraId="48839FBD" w14:textId="77777777" w:rsidTr="00FB34FB">
        <w:tc>
          <w:tcPr>
            <w:tcW w:w="9782" w:type="dxa"/>
            <w:gridSpan w:val="2"/>
          </w:tcPr>
          <w:p w14:paraId="6D78A5F5"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33924" w14:paraId="53DEC195" w14:textId="77777777" w:rsidTr="00FB34FB">
        <w:tc>
          <w:tcPr>
            <w:tcW w:w="9782" w:type="dxa"/>
            <w:gridSpan w:val="2"/>
          </w:tcPr>
          <w:p w14:paraId="7C93F9B0" w14:textId="77777777" w:rsidR="00FE129B" w:rsidRPr="0063120D" w:rsidRDefault="00FE129B" w:rsidP="00FB34FB">
            <w:pPr>
              <w:spacing w:before="0" w:after="0"/>
              <w:rPr>
                <w:rFonts w:asciiTheme="majorHAnsi" w:hAnsiTheme="majorHAnsi"/>
                <w:color w:val="008CA9"/>
                <w:sz w:val="20"/>
                <w:lang w:val="en"/>
              </w:rPr>
            </w:pPr>
          </w:p>
        </w:tc>
      </w:tr>
      <w:tr w:rsidR="00FE129B" w:rsidRPr="00033924" w14:paraId="6C769429" w14:textId="77777777" w:rsidTr="00FB34FB">
        <w:tc>
          <w:tcPr>
            <w:tcW w:w="567" w:type="dxa"/>
          </w:tcPr>
          <w:p w14:paraId="23B559A8"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20.</w:t>
            </w:r>
          </w:p>
        </w:tc>
        <w:tc>
          <w:tcPr>
            <w:tcW w:w="9215" w:type="dxa"/>
          </w:tcPr>
          <w:p w14:paraId="7F3D446A"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Share capital and reserves (continued)</w:t>
            </w:r>
          </w:p>
        </w:tc>
      </w:tr>
    </w:tbl>
    <w:p w14:paraId="1C1EDA43" w14:textId="77777777" w:rsidR="00FE129B" w:rsidRPr="0099241B" w:rsidRDefault="00FE129B" w:rsidP="00FE129B">
      <w:pPr>
        <w:spacing w:before="0" w:after="0"/>
        <w:rPr>
          <w:rFonts w:asciiTheme="majorHAnsi" w:hAnsiTheme="majorHAnsi"/>
          <w:sz w:val="20"/>
          <w:szCs w:val="20"/>
        </w:rPr>
      </w:pPr>
    </w:p>
    <w:tbl>
      <w:tblPr>
        <w:tblStyle w:val="TableGrid"/>
        <w:tblW w:w="10916"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9"/>
        <w:gridCol w:w="1134"/>
        <w:gridCol w:w="1418"/>
        <w:gridCol w:w="1134"/>
        <w:gridCol w:w="1275"/>
        <w:gridCol w:w="1134"/>
        <w:gridCol w:w="1172"/>
        <w:gridCol w:w="1380"/>
      </w:tblGrid>
      <w:tr w:rsidR="00FE129B" w:rsidRPr="00033924" w14:paraId="3917871C" w14:textId="77777777" w:rsidTr="00FB34FB">
        <w:tc>
          <w:tcPr>
            <w:tcW w:w="2269" w:type="dxa"/>
          </w:tcPr>
          <w:p w14:paraId="66A80F6F" w14:textId="77777777" w:rsidR="00FE129B" w:rsidRPr="0099241B" w:rsidRDefault="00FE129B" w:rsidP="00FB34FB">
            <w:pPr>
              <w:spacing w:before="0" w:after="0"/>
              <w:ind w:hanging="384"/>
              <w:jc w:val="right"/>
              <w:rPr>
                <w:rFonts w:asciiTheme="majorHAnsi" w:hAnsiTheme="majorHAnsi"/>
                <w:b/>
                <w:bCs/>
              </w:rPr>
            </w:pPr>
          </w:p>
        </w:tc>
        <w:tc>
          <w:tcPr>
            <w:tcW w:w="1134" w:type="dxa"/>
          </w:tcPr>
          <w:p w14:paraId="58650005"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Share</w:t>
            </w:r>
          </w:p>
          <w:p w14:paraId="35BEB2D5"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capital</w:t>
            </w:r>
          </w:p>
        </w:tc>
        <w:tc>
          <w:tcPr>
            <w:tcW w:w="1418" w:type="dxa"/>
          </w:tcPr>
          <w:p w14:paraId="6FDF683F"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Share</w:t>
            </w:r>
          </w:p>
          <w:p w14:paraId="68AF350A"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premium</w:t>
            </w:r>
          </w:p>
          <w:p w14:paraId="2492C016"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serve</w:t>
            </w:r>
          </w:p>
        </w:tc>
        <w:tc>
          <w:tcPr>
            <w:tcW w:w="1134" w:type="dxa"/>
          </w:tcPr>
          <w:p w14:paraId="2CDFE4B5"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Special</w:t>
            </w:r>
          </w:p>
          <w:p w14:paraId="2455CFFE"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serve</w:t>
            </w:r>
          </w:p>
        </w:tc>
        <w:tc>
          <w:tcPr>
            <w:tcW w:w="1275" w:type="dxa"/>
          </w:tcPr>
          <w:p w14:paraId="0B190DC1"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Capital</w:t>
            </w:r>
          </w:p>
          <w:p w14:paraId="5B316DB8"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duction</w:t>
            </w:r>
          </w:p>
          <w:p w14:paraId="124B060F"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serve</w:t>
            </w:r>
          </w:p>
        </w:tc>
        <w:tc>
          <w:tcPr>
            <w:tcW w:w="1134" w:type="dxa"/>
          </w:tcPr>
          <w:p w14:paraId="63343B99"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Capital</w:t>
            </w:r>
          </w:p>
          <w:p w14:paraId="65DF47BA"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serve</w:t>
            </w:r>
          </w:p>
        </w:tc>
        <w:tc>
          <w:tcPr>
            <w:tcW w:w="1172" w:type="dxa"/>
          </w:tcPr>
          <w:p w14:paraId="41CFA108"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venue</w:t>
            </w:r>
          </w:p>
          <w:p w14:paraId="5561906A"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reserve</w:t>
            </w:r>
          </w:p>
        </w:tc>
        <w:tc>
          <w:tcPr>
            <w:tcW w:w="1380" w:type="dxa"/>
          </w:tcPr>
          <w:p w14:paraId="1AEE0A8D"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Total</w:t>
            </w:r>
          </w:p>
        </w:tc>
      </w:tr>
      <w:tr w:rsidR="00FE129B" w:rsidRPr="00033924" w14:paraId="25067E32" w14:textId="77777777" w:rsidTr="00FB34FB">
        <w:tc>
          <w:tcPr>
            <w:tcW w:w="2269" w:type="dxa"/>
            <w:tcBorders>
              <w:bottom w:val="single" w:sz="4" w:space="0" w:color="auto"/>
            </w:tcBorders>
          </w:tcPr>
          <w:p w14:paraId="56A70660" w14:textId="77777777" w:rsidR="00FE129B" w:rsidRPr="0099241B" w:rsidRDefault="00FE129B" w:rsidP="00FB34FB">
            <w:pPr>
              <w:spacing w:before="0" w:after="0"/>
              <w:jc w:val="right"/>
              <w:rPr>
                <w:rFonts w:asciiTheme="majorHAnsi" w:hAnsiTheme="majorHAnsi"/>
                <w:b/>
                <w:bCs/>
              </w:rPr>
            </w:pPr>
          </w:p>
        </w:tc>
        <w:tc>
          <w:tcPr>
            <w:tcW w:w="1134" w:type="dxa"/>
            <w:tcBorders>
              <w:bottom w:val="single" w:sz="4" w:space="0" w:color="auto"/>
            </w:tcBorders>
          </w:tcPr>
          <w:p w14:paraId="60AC7C78"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418" w:type="dxa"/>
            <w:tcBorders>
              <w:bottom w:val="single" w:sz="4" w:space="0" w:color="auto"/>
            </w:tcBorders>
          </w:tcPr>
          <w:p w14:paraId="54300180"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134" w:type="dxa"/>
            <w:tcBorders>
              <w:bottom w:val="single" w:sz="4" w:space="0" w:color="auto"/>
            </w:tcBorders>
          </w:tcPr>
          <w:p w14:paraId="50B679A5"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275" w:type="dxa"/>
            <w:tcBorders>
              <w:bottom w:val="single" w:sz="4" w:space="0" w:color="auto"/>
            </w:tcBorders>
          </w:tcPr>
          <w:p w14:paraId="0365893C"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134" w:type="dxa"/>
            <w:tcBorders>
              <w:bottom w:val="single" w:sz="4" w:space="0" w:color="auto"/>
            </w:tcBorders>
          </w:tcPr>
          <w:p w14:paraId="694E718D"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172" w:type="dxa"/>
            <w:tcBorders>
              <w:bottom w:val="single" w:sz="4" w:space="0" w:color="auto"/>
            </w:tcBorders>
          </w:tcPr>
          <w:p w14:paraId="01671541"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380" w:type="dxa"/>
            <w:tcBorders>
              <w:bottom w:val="single" w:sz="4" w:space="0" w:color="auto"/>
            </w:tcBorders>
          </w:tcPr>
          <w:p w14:paraId="6AA708B9"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r>
      <w:tr w:rsidR="00FE129B" w:rsidRPr="00033924" w14:paraId="4B707809" w14:textId="77777777" w:rsidTr="00FB34FB">
        <w:tc>
          <w:tcPr>
            <w:tcW w:w="2269" w:type="dxa"/>
            <w:tcBorders>
              <w:top w:val="single" w:sz="4" w:space="0" w:color="auto"/>
            </w:tcBorders>
          </w:tcPr>
          <w:p w14:paraId="05241311" w14:textId="77777777" w:rsidR="00FE129B" w:rsidRPr="0099241B" w:rsidRDefault="00FE129B" w:rsidP="00FB34FB">
            <w:pPr>
              <w:spacing w:before="0" w:after="0"/>
              <w:jc w:val="right"/>
              <w:rPr>
                <w:rFonts w:asciiTheme="majorHAnsi" w:hAnsiTheme="majorHAnsi"/>
                <w:b/>
                <w:bCs/>
                <w:sz w:val="20"/>
                <w:szCs w:val="20"/>
              </w:rPr>
            </w:pPr>
          </w:p>
        </w:tc>
        <w:tc>
          <w:tcPr>
            <w:tcW w:w="1134" w:type="dxa"/>
            <w:tcBorders>
              <w:top w:val="single" w:sz="4" w:space="0" w:color="auto"/>
            </w:tcBorders>
          </w:tcPr>
          <w:p w14:paraId="53FC30EA" w14:textId="77777777" w:rsidR="00FE129B" w:rsidRPr="0099241B" w:rsidRDefault="00FE129B" w:rsidP="00FB34FB">
            <w:pPr>
              <w:spacing w:before="0" w:after="0"/>
              <w:jc w:val="right"/>
              <w:rPr>
                <w:rFonts w:asciiTheme="majorHAnsi" w:hAnsiTheme="majorHAnsi"/>
                <w:b/>
                <w:bCs/>
                <w:sz w:val="20"/>
                <w:szCs w:val="20"/>
              </w:rPr>
            </w:pPr>
          </w:p>
        </w:tc>
        <w:tc>
          <w:tcPr>
            <w:tcW w:w="1418" w:type="dxa"/>
            <w:tcBorders>
              <w:top w:val="single" w:sz="4" w:space="0" w:color="auto"/>
            </w:tcBorders>
          </w:tcPr>
          <w:p w14:paraId="0CED74A0" w14:textId="77777777" w:rsidR="00FE129B" w:rsidRPr="0099241B" w:rsidRDefault="00FE129B" w:rsidP="00FB34FB">
            <w:pPr>
              <w:spacing w:before="0" w:after="0"/>
              <w:jc w:val="right"/>
              <w:rPr>
                <w:rFonts w:asciiTheme="majorHAnsi" w:hAnsiTheme="majorHAnsi"/>
                <w:b/>
                <w:bCs/>
                <w:sz w:val="20"/>
                <w:szCs w:val="20"/>
              </w:rPr>
            </w:pPr>
          </w:p>
        </w:tc>
        <w:tc>
          <w:tcPr>
            <w:tcW w:w="1134" w:type="dxa"/>
            <w:tcBorders>
              <w:top w:val="single" w:sz="4" w:space="0" w:color="auto"/>
            </w:tcBorders>
          </w:tcPr>
          <w:p w14:paraId="0C9FDC05" w14:textId="77777777" w:rsidR="00FE129B" w:rsidRPr="0099241B" w:rsidRDefault="00FE129B" w:rsidP="00FB34FB">
            <w:pPr>
              <w:spacing w:before="0" w:after="0"/>
              <w:jc w:val="right"/>
              <w:rPr>
                <w:rFonts w:asciiTheme="majorHAnsi" w:hAnsiTheme="majorHAnsi"/>
                <w:b/>
                <w:bCs/>
                <w:sz w:val="20"/>
                <w:szCs w:val="20"/>
              </w:rPr>
            </w:pPr>
          </w:p>
        </w:tc>
        <w:tc>
          <w:tcPr>
            <w:tcW w:w="1275" w:type="dxa"/>
            <w:tcBorders>
              <w:top w:val="single" w:sz="4" w:space="0" w:color="auto"/>
            </w:tcBorders>
          </w:tcPr>
          <w:p w14:paraId="6BC860A3" w14:textId="77777777" w:rsidR="00FE129B" w:rsidRPr="0099241B" w:rsidRDefault="00FE129B" w:rsidP="00FB34FB">
            <w:pPr>
              <w:spacing w:before="0" w:after="0"/>
              <w:jc w:val="right"/>
              <w:rPr>
                <w:rFonts w:asciiTheme="majorHAnsi" w:hAnsiTheme="majorHAnsi"/>
                <w:b/>
                <w:bCs/>
                <w:sz w:val="20"/>
                <w:szCs w:val="20"/>
              </w:rPr>
            </w:pPr>
          </w:p>
        </w:tc>
        <w:tc>
          <w:tcPr>
            <w:tcW w:w="1134" w:type="dxa"/>
            <w:tcBorders>
              <w:top w:val="single" w:sz="4" w:space="0" w:color="auto"/>
            </w:tcBorders>
          </w:tcPr>
          <w:p w14:paraId="01304F98" w14:textId="77777777" w:rsidR="00FE129B" w:rsidRPr="0099241B" w:rsidRDefault="00FE129B" w:rsidP="00FB34FB">
            <w:pPr>
              <w:spacing w:before="0" w:after="0"/>
              <w:jc w:val="right"/>
              <w:rPr>
                <w:rFonts w:asciiTheme="majorHAnsi" w:hAnsiTheme="majorHAnsi"/>
                <w:b/>
                <w:bCs/>
                <w:sz w:val="20"/>
                <w:szCs w:val="20"/>
              </w:rPr>
            </w:pPr>
          </w:p>
        </w:tc>
        <w:tc>
          <w:tcPr>
            <w:tcW w:w="1172" w:type="dxa"/>
            <w:tcBorders>
              <w:top w:val="single" w:sz="4" w:space="0" w:color="auto"/>
            </w:tcBorders>
          </w:tcPr>
          <w:p w14:paraId="356A2FCB" w14:textId="77777777" w:rsidR="00FE129B" w:rsidRPr="0099241B" w:rsidRDefault="00FE129B" w:rsidP="00FB34FB">
            <w:pPr>
              <w:spacing w:before="0" w:after="0"/>
              <w:jc w:val="right"/>
              <w:rPr>
                <w:rFonts w:asciiTheme="majorHAnsi" w:hAnsiTheme="majorHAnsi"/>
                <w:b/>
                <w:bCs/>
                <w:sz w:val="20"/>
                <w:szCs w:val="20"/>
              </w:rPr>
            </w:pPr>
          </w:p>
        </w:tc>
        <w:tc>
          <w:tcPr>
            <w:tcW w:w="1380" w:type="dxa"/>
            <w:tcBorders>
              <w:top w:val="single" w:sz="4" w:space="0" w:color="auto"/>
            </w:tcBorders>
          </w:tcPr>
          <w:p w14:paraId="45B853B7" w14:textId="77777777" w:rsidR="00FE129B" w:rsidRPr="0099241B" w:rsidRDefault="00FE129B" w:rsidP="00FB34FB">
            <w:pPr>
              <w:spacing w:before="0" w:after="0"/>
              <w:jc w:val="right"/>
              <w:rPr>
                <w:rFonts w:asciiTheme="majorHAnsi" w:hAnsiTheme="majorHAnsi"/>
                <w:b/>
                <w:bCs/>
                <w:sz w:val="20"/>
                <w:szCs w:val="20"/>
              </w:rPr>
            </w:pPr>
          </w:p>
        </w:tc>
      </w:tr>
      <w:tr w:rsidR="00FE129B" w:rsidRPr="00033924" w14:paraId="4BFB4C70" w14:textId="77777777" w:rsidTr="00FB34FB">
        <w:tc>
          <w:tcPr>
            <w:tcW w:w="2269" w:type="dxa"/>
          </w:tcPr>
          <w:p w14:paraId="34B9C1F8" w14:textId="77777777" w:rsidR="00FE129B" w:rsidRPr="0099241B" w:rsidRDefault="00FE129B" w:rsidP="00FB34FB">
            <w:pPr>
              <w:spacing w:before="0" w:after="0"/>
              <w:rPr>
                <w:rFonts w:asciiTheme="majorHAnsi" w:hAnsiTheme="majorHAnsi"/>
              </w:rPr>
            </w:pPr>
            <w:r w:rsidRPr="0099241B">
              <w:rPr>
                <w:rFonts w:asciiTheme="majorHAnsi" w:hAnsiTheme="majorHAnsi"/>
              </w:rPr>
              <w:t xml:space="preserve">At </w:t>
            </w:r>
            <w:r>
              <w:rPr>
                <w:rFonts w:asciiTheme="majorHAnsi" w:hAnsiTheme="majorHAnsi"/>
              </w:rPr>
              <w:t>1 April 2019</w:t>
            </w:r>
          </w:p>
        </w:tc>
        <w:tc>
          <w:tcPr>
            <w:tcW w:w="1134" w:type="dxa"/>
          </w:tcPr>
          <w:p w14:paraId="5553129F" w14:textId="77777777" w:rsidR="00FE129B" w:rsidRPr="0099241B" w:rsidRDefault="00FE129B" w:rsidP="00FB34FB">
            <w:pPr>
              <w:spacing w:before="0" w:after="0"/>
              <w:jc w:val="right"/>
              <w:rPr>
                <w:rFonts w:asciiTheme="majorHAnsi" w:hAnsiTheme="majorHAnsi"/>
              </w:rPr>
            </w:pPr>
            <w:r>
              <w:rPr>
                <w:rFonts w:asciiTheme="majorHAnsi" w:hAnsiTheme="majorHAnsi"/>
              </w:rPr>
              <w:t>306,000</w:t>
            </w:r>
          </w:p>
        </w:tc>
        <w:tc>
          <w:tcPr>
            <w:tcW w:w="1418" w:type="dxa"/>
          </w:tcPr>
          <w:p w14:paraId="6EFE3B32" w14:textId="77777777" w:rsidR="00FE129B" w:rsidRPr="0099241B" w:rsidRDefault="00FE129B" w:rsidP="00FB34FB">
            <w:pPr>
              <w:tabs>
                <w:tab w:val="decimal" w:pos="1172"/>
              </w:tabs>
              <w:spacing w:before="0" w:after="0"/>
              <w:ind w:left="-119" w:right="-144"/>
              <w:jc w:val="both"/>
              <w:rPr>
                <w:rFonts w:asciiTheme="majorHAnsi" w:hAnsiTheme="majorHAnsi"/>
              </w:rPr>
            </w:pPr>
            <w:r>
              <w:rPr>
                <w:rFonts w:asciiTheme="majorHAnsi" w:hAnsiTheme="majorHAnsi"/>
              </w:rPr>
              <w:t>67,476</w:t>
            </w:r>
          </w:p>
        </w:tc>
        <w:tc>
          <w:tcPr>
            <w:tcW w:w="1134" w:type="dxa"/>
          </w:tcPr>
          <w:p w14:paraId="2A31DA69" w14:textId="77777777" w:rsidR="00FE129B" w:rsidRPr="0099241B" w:rsidRDefault="00FE129B" w:rsidP="00FB34FB">
            <w:pPr>
              <w:tabs>
                <w:tab w:val="decimal" w:pos="910"/>
              </w:tabs>
              <w:spacing w:before="0" w:after="0"/>
              <w:jc w:val="both"/>
              <w:rPr>
                <w:rFonts w:asciiTheme="majorHAnsi" w:hAnsiTheme="majorHAnsi"/>
              </w:rPr>
            </w:pPr>
            <w:r>
              <w:rPr>
                <w:rFonts w:asciiTheme="majorHAnsi" w:hAnsiTheme="majorHAnsi"/>
              </w:rPr>
              <w:t>186,656</w:t>
            </w:r>
          </w:p>
        </w:tc>
        <w:tc>
          <w:tcPr>
            <w:tcW w:w="1275" w:type="dxa"/>
          </w:tcPr>
          <w:p w14:paraId="5594C1B0" w14:textId="77777777" w:rsidR="00FE129B" w:rsidRPr="0099241B" w:rsidRDefault="00FE129B" w:rsidP="00FB34FB">
            <w:pPr>
              <w:tabs>
                <w:tab w:val="decimal" w:pos="972"/>
              </w:tabs>
              <w:spacing w:before="0" w:after="0"/>
              <w:ind w:right="-99"/>
              <w:jc w:val="both"/>
              <w:rPr>
                <w:rFonts w:asciiTheme="majorHAnsi" w:hAnsiTheme="majorHAnsi"/>
              </w:rPr>
            </w:pPr>
            <w:r>
              <w:rPr>
                <w:rFonts w:asciiTheme="majorHAnsi" w:hAnsiTheme="majorHAnsi"/>
              </w:rPr>
              <w:t>28,590,177</w:t>
            </w:r>
          </w:p>
        </w:tc>
        <w:tc>
          <w:tcPr>
            <w:tcW w:w="1134" w:type="dxa"/>
          </w:tcPr>
          <w:p w14:paraId="46D76B15" w14:textId="77777777" w:rsidR="00FE129B" w:rsidRPr="0099241B" w:rsidRDefault="00FE129B" w:rsidP="00FB34FB">
            <w:pPr>
              <w:tabs>
                <w:tab w:val="decimal" w:pos="972"/>
              </w:tabs>
              <w:spacing w:before="0" w:after="0"/>
              <w:ind w:right="-99"/>
              <w:jc w:val="both"/>
              <w:rPr>
                <w:rFonts w:asciiTheme="majorHAnsi" w:hAnsiTheme="majorHAnsi"/>
              </w:rPr>
            </w:pPr>
            <w:r>
              <w:rPr>
                <w:rFonts w:asciiTheme="majorHAnsi" w:hAnsiTheme="majorHAnsi"/>
              </w:rPr>
              <w:t>(565,064)</w:t>
            </w:r>
          </w:p>
        </w:tc>
        <w:tc>
          <w:tcPr>
            <w:tcW w:w="1172" w:type="dxa"/>
          </w:tcPr>
          <w:p w14:paraId="5133DEEB" w14:textId="77777777" w:rsidR="00FE129B" w:rsidRPr="0099241B" w:rsidRDefault="00FE129B" w:rsidP="00FB34FB">
            <w:pPr>
              <w:tabs>
                <w:tab w:val="decimal" w:pos="1090"/>
              </w:tabs>
              <w:spacing w:before="0" w:after="0"/>
              <w:ind w:right="-102"/>
              <w:jc w:val="both"/>
              <w:rPr>
                <w:rFonts w:asciiTheme="majorHAnsi" w:hAnsiTheme="majorHAnsi"/>
              </w:rPr>
            </w:pPr>
            <w:r>
              <w:rPr>
                <w:rFonts w:asciiTheme="majorHAnsi" w:hAnsiTheme="majorHAnsi"/>
              </w:rPr>
              <w:t>(469,408)</w:t>
            </w:r>
          </w:p>
        </w:tc>
        <w:tc>
          <w:tcPr>
            <w:tcW w:w="1380" w:type="dxa"/>
          </w:tcPr>
          <w:p w14:paraId="4DFBB27D" w14:textId="77777777" w:rsidR="00FE129B" w:rsidRPr="0099241B" w:rsidRDefault="00FE129B" w:rsidP="00FB34FB">
            <w:pPr>
              <w:tabs>
                <w:tab w:val="decimal" w:pos="1090"/>
              </w:tabs>
              <w:spacing w:before="0" w:after="0"/>
              <w:ind w:right="-102"/>
              <w:jc w:val="both"/>
              <w:rPr>
                <w:rFonts w:asciiTheme="majorHAnsi" w:hAnsiTheme="majorHAnsi"/>
              </w:rPr>
            </w:pPr>
            <w:r>
              <w:rPr>
                <w:rFonts w:asciiTheme="majorHAnsi" w:hAnsiTheme="majorHAnsi"/>
              </w:rPr>
              <w:t>28,115,837</w:t>
            </w:r>
          </w:p>
        </w:tc>
      </w:tr>
      <w:tr w:rsidR="00FE129B" w:rsidRPr="00033924" w14:paraId="4B62F4DE" w14:textId="77777777" w:rsidTr="00FB34FB">
        <w:tc>
          <w:tcPr>
            <w:tcW w:w="2269" w:type="dxa"/>
          </w:tcPr>
          <w:p w14:paraId="02B0352A" w14:textId="77777777" w:rsidR="00FE129B" w:rsidRPr="0099241B" w:rsidRDefault="00FE129B" w:rsidP="00FB34FB">
            <w:pPr>
              <w:spacing w:before="0" w:after="0"/>
              <w:rPr>
                <w:rFonts w:asciiTheme="majorHAnsi" w:hAnsiTheme="majorHAnsi"/>
                <w:b/>
                <w:bCs/>
                <w:sz w:val="20"/>
                <w:szCs w:val="20"/>
              </w:rPr>
            </w:pPr>
          </w:p>
        </w:tc>
        <w:tc>
          <w:tcPr>
            <w:tcW w:w="1134" w:type="dxa"/>
          </w:tcPr>
          <w:p w14:paraId="3CF442E2" w14:textId="77777777" w:rsidR="00FE129B" w:rsidRPr="0099241B" w:rsidRDefault="00FE129B" w:rsidP="00FB34FB">
            <w:pPr>
              <w:spacing w:before="0" w:after="0"/>
              <w:jc w:val="right"/>
              <w:rPr>
                <w:rFonts w:asciiTheme="majorHAnsi" w:hAnsiTheme="majorHAnsi"/>
                <w:b/>
                <w:bCs/>
                <w:sz w:val="20"/>
                <w:szCs w:val="20"/>
              </w:rPr>
            </w:pPr>
          </w:p>
        </w:tc>
        <w:tc>
          <w:tcPr>
            <w:tcW w:w="1418" w:type="dxa"/>
          </w:tcPr>
          <w:p w14:paraId="01B69B8B" w14:textId="77777777" w:rsidR="00FE129B" w:rsidRPr="0099241B" w:rsidRDefault="00FE129B" w:rsidP="00FB34FB">
            <w:pPr>
              <w:tabs>
                <w:tab w:val="decimal" w:pos="1172"/>
              </w:tabs>
              <w:spacing w:before="0" w:after="0"/>
              <w:ind w:left="-119" w:right="-144"/>
              <w:jc w:val="both"/>
              <w:rPr>
                <w:rFonts w:asciiTheme="majorHAnsi" w:hAnsiTheme="majorHAnsi"/>
                <w:sz w:val="20"/>
                <w:szCs w:val="20"/>
              </w:rPr>
            </w:pPr>
          </w:p>
        </w:tc>
        <w:tc>
          <w:tcPr>
            <w:tcW w:w="1134" w:type="dxa"/>
          </w:tcPr>
          <w:p w14:paraId="5579D9E5" w14:textId="77777777" w:rsidR="00FE129B" w:rsidRPr="0099241B" w:rsidRDefault="00FE129B" w:rsidP="00FB34FB">
            <w:pPr>
              <w:spacing w:before="0" w:after="0"/>
              <w:jc w:val="right"/>
              <w:rPr>
                <w:rFonts w:asciiTheme="majorHAnsi" w:hAnsiTheme="majorHAnsi"/>
                <w:b/>
                <w:bCs/>
                <w:sz w:val="20"/>
                <w:szCs w:val="20"/>
              </w:rPr>
            </w:pPr>
          </w:p>
        </w:tc>
        <w:tc>
          <w:tcPr>
            <w:tcW w:w="1275" w:type="dxa"/>
          </w:tcPr>
          <w:p w14:paraId="3EA8FB17" w14:textId="77777777" w:rsidR="00FE129B" w:rsidRPr="0099241B" w:rsidRDefault="00FE129B" w:rsidP="00FB34FB">
            <w:pPr>
              <w:tabs>
                <w:tab w:val="decimal" w:pos="972"/>
              </w:tabs>
              <w:spacing w:before="0" w:after="0"/>
              <w:ind w:right="-99"/>
              <w:jc w:val="both"/>
              <w:rPr>
                <w:rFonts w:asciiTheme="majorHAnsi" w:hAnsiTheme="majorHAnsi"/>
                <w:sz w:val="20"/>
                <w:szCs w:val="20"/>
              </w:rPr>
            </w:pPr>
          </w:p>
        </w:tc>
        <w:tc>
          <w:tcPr>
            <w:tcW w:w="1134" w:type="dxa"/>
          </w:tcPr>
          <w:p w14:paraId="73B5641D" w14:textId="77777777" w:rsidR="00FE129B" w:rsidRPr="0099241B" w:rsidRDefault="00FE129B" w:rsidP="00FB34FB">
            <w:pPr>
              <w:tabs>
                <w:tab w:val="decimal" w:pos="1090"/>
              </w:tabs>
              <w:spacing w:before="0" w:after="0"/>
              <w:ind w:right="-102"/>
              <w:jc w:val="both"/>
              <w:rPr>
                <w:rFonts w:asciiTheme="majorHAnsi" w:hAnsiTheme="majorHAnsi"/>
                <w:sz w:val="20"/>
                <w:szCs w:val="20"/>
              </w:rPr>
            </w:pPr>
          </w:p>
        </w:tc>
        <w:tc>
          <w:tcPr>
            <w:tcW w:w="1172" w:type="dxa"/>
          </w:tcPr>
          <w:p w14:paraId="10CEA6AC" w14:textId="77777777" w:rsidR="00FE129B" w:rsidRPr="0099241B" w:rsidRDefault="00FE129B" w:rsidP="00FB34FB">
            <w:pPr>
              <w:tabs>
                <w:tab w:val="decimal" w:pos="1090"/>
              </w:tabs>
              <w:spacing w:before="0" w:after="0"/>
              <w:ind w:right="-102"/>
              <w:jc w:val="both"/>
              <w:rPr>
                <w:rFonts w:asciiTheme="majorHAnsi" w:hAnsiTheme="majorHAnsi"/>
                <w:sz w:val="20"/>
                <w:szCs w:val="20"/>
              </w:rPr>
            </w:pPr>
          </w:p>
        </w:tc>
        <w:tc>
          <w:tcPr>
            <w:tcW w:w="1380" w:type="dxa"/>
          </w:tcPr>
          <w:p w14:paraId="62DCCAF5" w14:textId="77777777" w:rsidR="00FE129B" w:rsidRPr="0099241B" w:rsidRDefault="00FE129B" w:rsidP="00FB34FB">
            <w:pPr>
              <w:tabs>
                <w:tab w:val="decimal" w:pos="1090"/>
              </w:tabs>
              <w:spacing w:before="0" w:after="0"/>
              <w:ind w:right="-102"/>
              <w:jc w:val="both"/>
              <w:rPr>
                <w:rFonts w:asciiTheme="majorHAnsi" w:hAnsiTheme="majorHAnsi"/>
                <w:sz w:val="20"/>
                <w:szCs w:val="20"/>
              </w:rPr>
            </w:pPr>
          </w:p>
        </w:tc>
      </w:tr>
      <w:tr w:rsidR="00FE129B" w:rsidRPr="00033924" w14:paraId="2F15B8FC" w14:textId="77777777" w:rsidTr="00FB34FB">
        <w:tc>
          <w:tcPr>
            <w:tcW w:w="2269" w:type="dxa"/>
          </w:tcPr>
          <w:p w14:paraId="2E58B6A6" w14:textId="77777777" w:rsidR="00FE129B" w:rsidRPr="0099241B" w:rsidRDefault="00FE129B" w:rsidP="00FB34FB">
            <w:pPr>
              <w:spacing w:before="0" w:after="0"/>
              <w:rPr>
                <w:rFonts w:asciiTheme="majorHAnsi" w:hAnsiTheme="majorHAnsi"/>
              </w:rPr>
            </w:pPr>
            <w:r w:rsidRPr="0099241B">
              <w:rPr>
                <w:rFonts w:asciiTheme="majorHAnsi" w:hAnsiTheme="majorHAnsi"/>
              </w:rPr>
              <w:t>Issue of ordinary £0.01 shares: 19 August 2019</w:t>
            </w:r>
          </w:p>
        </w:tc>
        <w:tc>
          <w:tcPr>
            <w:tcW w:w="1134" w:type="dxa"/>
            <w:vAlign w:val="center"/>
          </w:tcPr>
          <w:p w14:paraId="1C63DB85"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69,621</w:t>
            </w:r>
          </w:p>
        </w:tc>
        <w:tc>
          <w:tcPr>
            <w:tcW w:w="1418" w:type="dxa"/>
            <w:vAlign w:val="center"/>
          </w:tcPr>
          <w:p w14:paraId="3DE92F4B" w14:textId="77777777" w:rsidR="00FE129B" w:rsidRPr="0099241B" w:rsidRDefault="00FE129B" w:rsidP="00FB34FB">
            <w:pPr>
              <w:tabs>
                <w:tab w:val="decimal" w:pos="1172"/>
              </w:tabs>
              <w:spacing w:before="0" w:after="0"/>
              <w:ind w:left="-119" w:right="-144"/>
              <w:jc w:val="both"/>
              <w:rPr>
                <w:rFonts w:asciiTheme="majorHAnsi" w:hAnsiTheme="majorHAnsi"/>
              </w:rPr>
            </w:pPr>
            <w:r>
              <w:rPr>
                <w:rFonts w:asciiTheme="majorHAnsi" w:hAnsiTheme="majorHAnsi"/>
              </w:rPr>
              <w:t>6,265,934</w:t>
            </w:r>
          </w:p>
        </w:tc>
        <w:tc>
          <w:tcPr>
            <w:tcW w:w="1134" w:type="dxa"/>
            <w:vAlign w:val="center"/>
          </w:tcPr>
          <w:p w14:paraId="35C83001"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275" w:type="dxa"/>
            <w:vAlign w:val="center"/>
          </w:tcPr>
          <w:p w14:paraId="5BE67572"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34" w:type="dxa"/>
            <w:vAlign w:val="center"/>
          </w:tcPr>
          <w:p w14:paraId="33348383"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72" w:type="dxa"/>
            <w:vAlign w:val="center"/>
          </w:tcPr>
          <w:p w14:paraId="00A5FE0D" w14:textId="77777777" w:rsidR="00FE129B" w:rsidRPr="0099241B" w:rsidRDefault="00FE129B" w:rsidP="00FB34FB">
            <w:pPr>
              <w:tabs>
                <w:tab w:val="decimal" w:pos="1090"/>
              </w:tabs>
              <w:spacing w:before="0" w:after="0"/>
              <w:ind w:right="-102"/>
              <w:jc w:val="both"/>
              <w:rPr>
                <w:rFonts w:asciiTheme="majorHAnsi" w:hAnsiTheme="majorHAnsi"/>
              </w:rPr>
            </w:pPr>
            <w:r w:rsidRPr="0099241B">
              <w:rPr>
                <w:rFonts w:asciiTheme="majorHAnsi" w:hAnsiTheme="majorHAnsi"/>
              </w:rPr>
              <w:t>-</w:t>
            </w:r>
          </w:p>
        </w:tc>
        <w:tc>
          <w:tcPr>
            <w:tcW w:w="1380" w:type="dxa"/>
            <w:vAlign w:val="center"/>
          </w:tcPr>
          <w:p w14:paraId="7B0FFACE" w14:textId="77777777" w:rsidR="00FE129B" w:rsidRPr="0099241B" w:rsidRDefault="00FE129B" w:rsidP="00FB34FB">
            <w:pPr>
              <w:tabs>
                <w:tab w:val="decimal" w:pos="1090"/>
              </w:tabs>
              <w:spacing w:before="0" w:after="0"/>
              <w:ind w:right="-102"/>
              <w:jc w:val="both"/>
              <w:rPr>
                <w:rFonts w:asciiTheme="majorHAnsi" w:hAnsiTheme="majorHAnsi"/>
              </w:rPr>
            </w:pPr>
            <w:r>
              <w:rPr>
                <w:rFonts w:asciiTheme="majorHAnsi" w:hAnsiTheme="majorHAnsi"/>
              </w:rPr>
              <w:t>6,335,555</w:t>
            </w:r>
          </w:p>
        </w:tc>
      </w:tr>
      <w:tr w:rsidR="00FE129B" w:rsidRPr="00033924" w14:paraId="392D03ED" w14:textId="77777777" w:rsidTr="00FB34FB">
        <w:tc>
          <w:tcPr>
            <w:tcW w:w="2269" w:type="dxa"/>
            <w:vAlign w:val="center"/>
          </w:tcPr>
          <w:p w14:paraId="6F665C35" w14:textId="77777777" w:rsidR="00FE129B" w:rsidRPr="0099241B" w:rsidRDefault="00FE129B" w:rsidP="00FB34FB">
            <w:pPr>
              <w:spacing w:before="0" w:after="0"/>
              <w:rPr>
                <w:rFonts w:asciiTheme="majorHAnsi" w:hAnsiTheme="majorHAnsi"/>
              </w:rPr>
            </w:pPr>
            <w:r w:rsidRPr="0099241B">
              <w:rPr>
                <w:rFonts w:asciiTheme="majorHAnsi" w:hAnsiTheme="majorHAnsi"/>
              </w:rPr>
              <w:t>Issue of ordinary £0.01 shares: 14 October 2019</w:t>
            </w:r>
          </w:p>
        </w:tc>
        <w:tc>
          <w:tcPr>
            <w:tcW w:w="1134" w:type="dxa"/>
            <w:vAlign w:val="center"/>
          </w:tcPr>
          <w:p w14:paraId="44EC5417"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101,066</w:t>
            </w:r>
          </w:p>
        </w:tc>
        <w:tc>
          <w:tcPr>
            <w:tcW w:w="1418" w:type="dxa"/>
            <w:vAlign w:val="center"/>
          </w:tcPr>
          <w:p w14:paraId="3962D37E" w14:textId="77777777" w:rsidR="00FE129B" w:rsidRPr="0099241B" w:rsidRDefault="00FE129B" w:rsidP="00FB34FB">
            <w:pPr>
              <w:tabs>
                <w:tab w:val="decimal" w:pos="1172"/>
              </w:tabs>
              <w:spacing w:before="0" w:after="0"/>
              <w:ind w:left="-119" w:right="-144"/>
              <w:jc w:val="both"/>
              <w:rPr>
                <w:rFonts w:asciiTheme="majorHAnsi" w:hAnsiTheme="majorHAnsi"/>
              </w:rPr>
            </w:pPr>
            <w:r>
              <w:rPr>
                <w:rFonts w:asciiTheme="majorHAnsi" w:hAnsiTheme="majorHAnsi"/>
              </w:rPr>
              <w:t>9,378,934</w:t>
            </w:r>
          </w:p>
        </w:tc>
        <w:tc>
          <w:tcPr>
            <w:tcW w:w="1134" w:type="dxa"/>
            <w:vAlign w:val="center"/>
          </w:tcPr>
          <w:p w14:paraId="1F585A26"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275" w:type="dxa"/>
            <w:vAlign w:val="center"/>
          </w:tcPr>
          <w:p w14:paraId="1B872153"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34" w:type="dxa"/>
            <w:vAlign w:val="center"/>
          </w:tcPr>
          <w:p w14:paraId="2A162580"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72" w:type="dxa"/>
            <w:vAlign w:val="center"/>
          </w:tcPr>
          <w:p w14:paraId="2EA969C1" w14:textId="77777777" w:rsidR="00FE129B" w:rsidRPr="0099241B" w:rsidRDefault="00FE129B" w:rsidP="00FB34FB">
            <w:pPr>
              <w:tabs>
                <w:tab w:val="decimal" w:pos="1090"/>
              </w:tabs>
              <w:spacing w:before="0" w:after="0"/>
              <w:ind w:right="-102"/>
              <w:jc w:val="both"/>
              <w:rPr>
                <w:rFonts w:asciiTheme="majorHAnsi" w:hAnsiTheme="majorHAnsi"/>
              </w:rPr>
            </w:pPr>
            <w:r w:rsidRPr="0099241B">
              <w:rPr>
                <w:rFonts w:asciiTheme="majorHAnsi" w:hAnsiTheme="majorHAnsi"/>
              </w:rPr>
              <w:t>-</w:t>
            </w:r>
          </w:p>
        </w:tc>
        <w:tc>
          <w:tcPr>
            <w:tcW w:w="1380" w:type="dxa"/>
            <w:vAlign w:val="center"/>
          </w:tcPr>
          <w:p w14:paraId="344AEB2E" w14:textId="77777777" w:rsidR="00FE129B" w:rsidRPr="0099241B" w:rsidRDefault="00FE129B" w:rsidP="00FB34FB">
            <w:pPr>
              <w:tabs>
                <w:tab w:val="decimal" w:pos="1090"/>
              </w:tabs>
              <w:spacing w:before="0" w:after="0"/>
              <w:ind w:right="-102"/>
              <w:jc w:val="both"/>
              <w:rPr>
                <w:rFonts w:asciiTheme="majorHAnsi" w:hAnsiTheme="majorHAnsi"/>
              </w:rPr>
            </w:pPr>
            <w:r>
              <w:rPr>
                <w:rFonts w:asciiTheme="majorHAnsi" w:hAnsiTheme="majorHAnsi"/>
              </w:rPr>
              <w:t>9,480,000</w:t>
            </w:r>
          </w:p>
        </w:tc>
      </w:tr>
      <w:tr w:rsidR="00FE129B" w:rsidRPr="00033924" w14:paraId="4EDD4FEF" w14:textId="77777777" w:rsidTr="00FB34FB">
        <w:tc>
          <w:tcPr>
            <w:tcW w:w="2269" w:type="dxa"/>
            <w:vAlign w:val="center"/>
          </w:tcPr>
          <w:p w14:paraId="0EFC6821" w14:textId="77777777" w:rsidR="00FE129B" w:rsidRPr="0099241B" w:rsidRDefault="00FE129B" w:rsidP="00FB34FB">
            <w:pPr>
              <w:spacing w:before="0" w:after="0"/>
              <w:rPr>
                <w:rFonts w:asciiTheme="majorHAnsi" w:hAnsiTheme="majorHAnsi"/>
                <w:b/>
                <w:bCs/>
                <w:sz w:val="20"/>
                <w:szCs w:val="20"/>
              </w:rPr>
            </w:pPr>
            <w:r w:rsidRPr="0099241B">
              <w:rPr>
                <w:rFonts w:asciiTheme="majorHAnsi" w:hAnsiTheme="majorHAnsi"/>
              </w:rPr>
              <w:t>Issue of ordinary £0.01 shares: 23 October 2019</w:t>
            </w:r>
          </w:p>
        </w:tc>
        <w:tc>
          <w:tcPr>
            <w:tcW w:w="1134" w:type="dxa"/>
            <w:vAlign w:val="center"/>
          </w:tcPr>
          <w:p w14:paraId="043362FA"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12,641</w:t>
            </w:r>
          </w:p>
        </w:tc>
        <w:tc>
          <w:tcPr>
            <w:tcW w:w="1418" w:type="dxa"/>
            <w:vAlign w:val="center"/>
          </w:tcPr>
          <w:p w14:paraId="4268D202" w14:textId="77777777" w:rsidR="00FE129B" w:rsidRPr="0099241B" w:rsidRDefault="00FE129B" w:rsidP="00FB34FB">
            <w:pPr>
              <w:tabs>
                <w:tab w:val="decimal" w:pos="1172"/>
              </w:tabs>
              <w:spacing w:before="0" w:after="0"/>
              <w:ind w:left="-119" w:right="-144"/>
              <w:jc w:val="both"/>
              <w:rPr>
                <w:rFonts w:asciiTheme="majorHAnsi" w:hAnsiTheme="majorHAnsi"/>
              </w:rPr>
            </w:pPr>
            <w:r w:rsidRPr="0099241B">
              <w:rPr>
                <w:rFonts w:asciiTheme="majorHAnsi" w:hAnsiTheme="majorHAnsi"/>
              </w:rPr>
              <w:t>1,173,058</w:t>
            </w:r>
          </w:p>
        </w:tc>
        <w:tc>
          <w:tcPr>
            <w:tcW w:w="1134" w:type="dxa"/>
            <w:vAlign w:val="center"/>
          </w:tcPr>
          <w:p w14:paraId="4A4D719D"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5" w:type="dxa"/>
            <w:vAlign w:val="center"/>
          </w:tcPr>
          <w:p w14:paraId="180C7A8A"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34" w:type="dxa"/>
            <w:vAlign w:val="center"/>
          </w:tcPr>
          <w:p w14:paraId="31C5C631"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72" w:type="dxa"/>
            <w:vAlign w:val="center"/>
          </w:tcPr>
          <w:p w14:paraId="0B511946" w14:textId="77777777" w:rsidR="00FE129B" w:rsidRPr="0099241B" w:rsidRDefault="00FE129B" w:rsidP="00FB34FB">
            <w:pPr>
              <w:tabs>
                <w:tab w:val="decimal" w:pos="1090"/>
              </w:tabs>
              <w:spacing w:before="0" w:after="0"/>
              <w:ind w:right="-102"/>
              <w:jc w:val="both"/>
              <w:rPr>
                <w:rFonts w:asciiTheme="majorHAnsi" w:hAnsiTheme="majorHAnsi"/>
              </w:rPr>
            </w:pPr>
            <w:r w:rsidRPr="0099241B">
              <w:rPr>
                <w:rFonts w:asciiTheme="majorHAnsi" w:hAnsiTheme="majorHAnsi"/>
              </w:rPr>
              <w:t>-</w:t>
            </w:r>
          </w:p>
        </w:tc>
        <w:tc>
          <w:tcPr>
            <w:tcW w:w="1380" w:type="dxa"/>
            <w:vAlign w:val="center"/>
          </w:tcPr>
          <w:p w14:paraId="4143533E" w14:textId="77777777" w:rsidR="00FE129B" w:rsidRPr="0099241B" w:rsidRDefault="00FE129B" w:rsidP="00FB34FB">
            <w:pPr>
              <w:tabs>
                <w:tab w:val="decimal" w:pos="1090"/>
              </w:tabs>
              <w:spacing w:before="0" w:after="0"/>
              <w:ind w:right="-102"/>
              <w:jc w:val="both"/>
              <w:rPr>
                <w:rFonts w:asciiTheme="majorHAnsi" w:hAnsiTheme="majorHAnsi"/>
              </w:rPr>
            </w:pPr>
            <w:r w:rsidRPr="0099241B">
              <w:rPr>
                <w:rFonts w:asciiTheme="majorHAnsi" w:hAnsiTheme="majorHAnsi"/>
              </w:rPr>
              <w:t>1,185,699</w:t>
            </w:r>
          </w:p>
        </w:tc>
      </w:tr>
      <w:tr w:rsidR="00FE129B" w:rsidRPr="00033924" w14:paraId="4EB6BEE2" w14:textId="77777777" w:rsidTr="00FB34FB">
        <w:trPr>
          <w:trHeight w:val="272"/>
        </w:trPr>
        <w:tc>
          <w:tcPr>
            <w:tcW w:w="2269" w:type="dxa"/>
            <w:vAlign w:val="center"/>
          </w:tcPr>
          <w:p w14:paraId="1B505892" w14:textId="77777777" w:rsidR="00FE129B" w:rsidRPr="0099241B" w:rsidRDefault="00FE129B" w:rsidP="00FB34FB">
            <w:pPr>
              <w:spacing w:before="0" w:after="0"/>
              <w:rPr>
                <w:rFonts w:asciiTheme="majorHAnsi" w:hAnsiTheme="majorHAnsi"/>
              </w:rPr>
            </w:pPr>
            <w:r w:rsidRPr="0099241B">
              <w:rPr>
                <w:rFonts w:asciiTheme="majorHAnsi" w:hAnsiTheme="majorHAnsi"/>
              </w:rPr>
              <w:t>Issue of ordinary £0.01 shares: 11 February 2020</w:t>
            </w:r>
          </w:p>
        </w:tc>
        <w:tc>
          <w:tcPr>
            <w:tcW w:w="1134" w:type="dxa"/>
            <w:vAlign w:val="center"/>
          </w:tcPr>
          <w:p w14:paraId="74629D39"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306,000</w:t>
            </w:r>
          </w:p>
        </w:tc>
        <w:tc>
          <w:tcPr>
            <w:tcW w:w="1418" w:type="dxa"/>
            <w:vAlign w:val="center"/>
          </w:tcPr>
          <w:p w14:paraId="063678CA" w14:textId="77777777" w:rsidR="00FE129B" w:rsidRPr="0099241B" w:rsidRDefault="00FE129B" w:rsidP="00FB34FB">
            <w:pPr>
              <w:tabs>
                <w:tab w:val="decimal" w:pos="1172"/>
              </w:tabs>
              <w:spacing w:before="0" w:after="0"/>
              <w:ind w:left="-119" w:right="-144"/>
              <w:jc w:val="both"/>
              <w:rPr>
                <w:rFonts w:asciiTheme="majorHAnsi" w:hAnsiTheme="majorHAnsi"/>
              </w:rPr>
            </w:pPr>
            <w:r w:rsidRPr="0099241B">
              <w:rPr>
                <w:rFonts w:asciiTheme="majorHAnsi" w:hAnsiTheme="majorHAnsi"/>
              </w:rPr>
              <w:t>30,294,000</w:t>
            </w:r>
          </w:p>
        </w:tc>
        <w:tc>
          <w:tcPr>
            <w:tcW w:w="1134" w:type="dxa"/>
            <w:vAlign w:val="center"/>
          </w:tcPr>
          <w:p w14:paraId="72C49234"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5" w:type="dxa"/>
            <w:vAlign w:val="center"/>
          </w:tcPr>
          <w:p w14:paraId="7A29D743"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34" w:type="dxa"/>
            <w:vAlign w:val="center"/>
          </w:tcPr>
          <w:p w14:paraId="323427A4"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72" w:type="dxa"/>
            <w:vAlign w:val="center"/>
          </w:tcPr>
          <w:p w14:paraId="15E193A0" w14:textId="77777777" w:rsidR="00FE129B" w:rsidRPr="0099241B" w:rsidRDefault="00FE129B" w:rsidP="00FB34FB">
            <w:pPr>
              <w:tabs>
                <w:tab w:val="decimal" w:pos="1090"/>
              </w:tabs>
              <w:spacing w:before="0" w:after="0"/>
              <w:ind w:right="-102"/>
              <w:jc w:val="both"/>
              <w:rPr>
                <w:rFonts w:asciiTheme="majorHAnsi" w:hAnsiTheme="majorHAnsi"/>
              </w:rPr>
            </w:pPr>
            <w:r w:rsidRPr="0099241B">
              <w:rPr>
                <w:rFonts w:asciiTheme="majorHAnsi" w:hAnsiTheme="majorHAnsi"/>
              </w:rPr>
              <w:t>-</w:t>
            </w:r>
          </w:p>
        </w:tc>
        <w:tc>
          <w:tcPr>
            <w:tcW w:w="1380" w:type="dxa"/>
            <w:vAlign w:val="center"/>
          </w:tcPr>
          <w:p w14:paraId="09E91AD3" w14:textId="77777777" w:rsidR="00FE129B" w:rsidRPr="0099241B" w:rsidRDefault="00FE129B" w:rsidP="00FB34FB">
            <w:pPr>
              <w:tabs>
                <w:tab w:val="decimal" w:pos="1090"/>
              </w:tabs>
              <w:spacing w:before="0" w:after="0"/>
              <w:ind w:right="-102"/>
              <w:jc w:val="both"/>
              <w:rPr>
                <w:rFonts w:asciiTheme="majorHAnsi" w:hAnsiTheme="majorHAnsi"/>
              </w:rPr>
            </w:pPr>
            <w:r w:rsidRPr="0099241B">
              <w:rPr>
                <w:rFonts w:asciiTheme="majorHAnsi" w:hAnsiTheme="majorHAnsi"/>
              </w:rPr>
              <w:t>30,600,000</w:t>
            </w:r>
          </w:p>
        </w:tc>
      </w:tr>
      <w:tr w:rsidR="00FE129B" w:rsidRPr="00033924" w14:paraId="39819F08" w14:textId="77777777" w:rsidTr="00FB34FB">
        <w:tc>
          <w:tcPr>
            <w:tcW w:w="2269" w:type="dxa"/>
          </w:tcPr>
          <w:p w14:paraId="53C5C0B6" w14:textId="77777777" w:rsidR="00FE129B" w:rsidRPr="0099241B" w:rsidRDefault="00FE129B" w:rsidP="00FB34FB">
            <w:pPr>
              <w:spacing w:before="0" w:after="0"/>
              <w:rPr>
                <w:rFonts w:asciiTheme="majorHAnsi" w:hAnsiTheme="majorHAnsi"/>
                <w:b/>
                <w:bCs/>
                <w:sz w:val="20"/>
                <w:szCs w:val="20"/>
              </w:rPr>
            </w:pPr>
          </w:p>
        </w:tc>
        <w:tc>
          <w:tcPr>
            <w:tcW w:w="1134" w:type="dxa"/>
          </w:tcPr>
          <w:p w14:paraId="647EF370" w14:textId="77777777" w:rsidR="00FE129B" w:rsidRPr="0099241B" w:rsidRDefault="00FE129B" w:rsidP="00FB34FB">
            <w:pPr>
              <w:spacing w:before="0" w:after="0"/>
              <w:jc w:val="right"/>
              <w:rPr>
                <w:rFonts w:asciiTheme="majorHAnsi" w:hAnsiTheme="majorHAnsi"/>
                <w:b/>
                <w:bCs/>
                <w:sz w:val="20"/>
                <w:szCs w:val="20"/>
              </w:rPr>
            </w:pPr>
          </w:p>
        </w:tc>
        <w:tc>
          <w:tcPr>
            <w:tcW w:w="1418" w:type="dxa"/>
          </w:tcPr>
          <w:p w14:paraId="754DEA0C" w14:textId="77777777" w:rsidR="00FE129B" w:rsidRPr="0099241B" w:rsidRDefault="00FE129B" w:rsidP="00FB34FB">
            <w:pPr>
              <w:tabs>
                <w:tab w:val="decimal" w:pos="1172"/>
              </w:tabs>
              <w:spacing w:before="0" w:after="0"/>
              <w:ind w:left="-119" w:right="-144"/>
              <w:jc w:val="both"/>
              <w:rPr>
                <w:rFonts w:asciiTheme="majorHAnsi" w:hAnsiTheme="majorHAnsi"/>
                <w:sz w:val="20"/>
                <w:szCs w:val="20"/>
              </w:rPr>
            </w:pPr>
          </w:p>
        </w:tc>
        <w:tc>
          <w:tcPr>
            <w:tcW w:w="1134" w:type="dxa"/>
          </w:tcPr>
          <w:p w14:paraId="4918D0CF" w14:textId="77777777" w:rsidR="00FE129B" w:rsidRPr="0099241B" w:rsidRDefault="00FE129B" w:rsidP="00FB34FB">
            <w:pPr>
              <w:spacing w:before="0" w:after="0"/>
              <w:jc w:val="right"/>
              <w:rPr>
                <w:rFonts w:asciiTheme="majorHAnsi" w:hAnsiTheme="majorHAnsi"/>
                <w:sz w:val="20"/>
                <w:szCs w:val="20"/>
              </w:rPr>
            </w:pPr>
          </w:p>
        </w:tc>
        <w:tc>
          <w:tcPr>
            <w:tcW w:w="1275" w:type="dxa"/>
          </w:tcPr>
          <w:p w14:paraId="580F782E" w14:textId="77777777" w:rsidR="00FE129B" w:rsidRPr="0099241B" w:rsidRDefault="00FE129B" w:rsidP="00FB34FB">
            <w:pPr>
              <w:tabs>
                <w:tab w:val="decimal" w:pos="972"/>
              </w:tabs>
              <w:spacing w:before="0" w:after="0"/>
              <w:ind w:right="-99"/>
              <w:jc w:val="both"/>
              <w:rPr>
                <w:rFonts w:asciiTheme="majorHAnsi" w:hAnsiTheme="majorHAnsi"/>
                <w:sz w:val="20"/>
                <w:szCs w:val="20"/>
              </w:rPr>
            </w:pPr>
          </w:p>
        </w:tc>
        <w:tc>
          <w:tcPr>
            <w:tcW w:w="1134" w:type="dxa"/>
            <w:vAlign w:val="center"/>
          </w:tcPr>
          <w:p w14:paraId="64825486" w14:textId="77777777" w:rsidR="00FE129B" w:rsidRPr="0099241B" w:rsidRDefault="00FE129B" w:rsidP="00FB34FB">
            <w:pPr>
              <w:tabs>
                <w:tab w:val="decimal" w:pos="972"/>
              </w:tabs>
              <w:spacing w:before="0" w:after="0"/>
              <w:ind w:right="-99"/>
              <w:jc w:val="both"/>
              <w:rPr>
                <w:rFonts w:asciiTheme="majorHAnsi" w:hAnsiTheme="majorHAnsi"/>
                <w:sz w:val="20"/>
                <w:szCs w:val="20"/>
              </w:rPr>
            </w:pPr>
          </w:p>
        </w:tc>
        <w:tc>
          <w:tcPr>
            <w:tcW w:w="1172" w:type="dxa"/>
            <w:vAlign w:val="center"/>
          </w:tcPr>
          <w:p w14:paraId="76F19462" w14:textId="77777777" w:rsidR="00FE129B" w:rsidRPr="0099241B" w:rsidRDefault="00FE129B" w:rsidP="00FB34FB">
            <w:pPr>
              <w:tabs>
                <w:tab w:val="decimal" w:pos="1090"/>
              </w:tabs>
              <w:spacing w:before="0" w:after="0"/>
              <w:ind w:right="-102"/>
              <w:jc w:val="both"/>
              <w:rPr>
                <w:rFonts w:asciiTheme="majorHAnsi" w:hAnsiTheme="majorHAnsi"/>
                <w:sz w:val="20"/>
                <w:szCs w:val="20"/>
              </w:rPr>
            </w:pPr>
          </w:p>
        </w:tc>
        <w:tc>
          <w:tcPr>
            <w:tcW w:w="1380" w:type="dxa"/>
          </w:tcPr>
          <w:p w14:paraId="2CD66F89" w14:textId="77777777" w:rsidR="00FE129B" w:rsidRPr="0099241B" w:rsidRDefault="00FE129B" w:rsidP="00FB34FB">
            <w:pPr>
              <w:tabs>
                <w:tab w:val="decimal" w:pos="1090"/>
              </w:tabs>
              <w:spacing w:before="0" w:after="0"/>
              <w:ind w:right="-102"/>
              <w:jc w:val="both"/>
              <w:rPr>
                <w:rFonts w:asciiTheme="majorHAnsi" w:hAnsiTheme="majorHAnsi"/>
                <w:sz w:val="20"/>
                <w:szCs w:val="20"/>
              </w:rPr>
            </w:pPr>
          </w:p>
        </w:tc>
      </w:tr>
      <w:tr w:rsidR="00FE129B" w:rsidRPr="00033924" w14:paraId="621E1C01" w14:textId="77777777" w:rsidTr="00FB34FB">
        <w:tc>
          <w:tcPr>
            <w:tcW w:w="2269" w:type="dxa"/>
          </w:tcPr>
          <w:p w14:paraId="3CBEBB97" w14:textId="77777777" w:rsidR="00FE129B" w:rsidRPr="0099241B" w:rsidRDefault="00FE129B" w:rsidP="00FB34FB">
            <w:pPr>
              <w:spacing w:before="0" w:after="0"/>
              <w:rPr>
                <w:rFonts w:asciiTheme="majorHAnsi" w:hAnsiTheme="majorHAnsi"/>
              </w:rPr>
            </w:pPr>
            <w:r w:rsidRPr="0099241B">
              <w:rPr>
                <w:rFonts w:asciiTheme="majorHAnsi" w:hAnsiTheme="majorHAnsi"/>
              </w:rPr>
              <w:t>Share issue costs</w:t>
            </w:r>
          </w:p>
        </w:tc>
        <w:tc>
          <w:tcPr>
            <w:tcW w:w="1134" w:type="dxa"/>
          </w:tcPr>
          <w:p w14:paraId="7C2F66D8"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418" w:type="dxa"/>
          </w:tcPr>
          <w:p w14:paraId="41896840" w14:textId="77777777" w:rsidR="00FE129B" w:rsidRPr="0099241B" w:rsidRDefault="00FE129B" w:rsidP="00FB34FB">
            <w:pPr>
              <w:tabs>
                <w:tab w:val="decimal" w:pos="1172"/>
              </w:tabs>
              <w:spacing w:before="0" w:after="0"/>
              <w:ind w:left="-119" w:right="-144"/>
              <w:jc w:val="both"/>
              <w:rPr>
                <w:rFonts w:asciiTheme="majorHAnsi" w:hAnsiTheme="majorHAnsi"/>
              </w:rPr>
            </w:pPr>
            <w:r w:rsidRPr="0099241B">
              <w:rPr>
                <w:rFonts w:asciiTheme="majorHAnsi" w:hAnsiTheme="majorHAnsi"/>
              </w:rPr>
              <w:t>(</w:t>
            </w:r>
            <w:r>
              <w:rPr>
                <w:rFonts w:asciiTheme="majorHAnsi" w:hAnsiTheme="majorHAnsi"/>
              </w:rPr>
              <w:t>595,450</w:t>
            </w:r>
            <w:r w:rsidRPr="0099241B">
              <w:rPr>
                <w:rFonts w:asciiTheme="majorHAnsi" w:hAnsiTheme="majorHAnsi"/>
              </w:rPr>
              <w:t>)</w:t>
            </w:r>
          </w:p>
        </w:tc>
        <w:tc>
          <w:tcPr>
            <w:tcW w:w="1134" w:type="dxa"/>
          </w:tcPr>
          <w:p w14:paraId="4F713BC9"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5" w:type="dxa"/>
          </w:tcPr>
          <w:p w14:paraId="460F745F" w14:textId="77777777" w:rsidR="00FE129B" w:rsidRPr="0099241B" w:rsidRDefault="00FE129B" w:rsidP="00FB34FB">
            <w:pPr>
              <w:tabs>
                <w:tab w:val="decimal" w:pos="972"/>
              </w:tabs>
              <w:spacing w:before="0" w:after="0"/>
              <w:ind w:right="-99"/>
              <w:jc w:val="both"/>
              <w:rPr>
                <w:rFonts w:asciiTheme="majorHAnsi" w:hAnsiTheme="majorHAnsi"/>
              </w:rPr>
            </w:pPr>
            <w:r>
              <w:rPr>
                <w:rFonts w:asciiTheme="majorHAnsi" w:hAnsiTheme="majorHAnsi"/>
              </w:rPr>
              <w:t>13,199</w:t>
            </w:r>
          </w:p>
        </w:tc>
        <w:tc>
          <w:tcPr>
            <w:tcW w:w="1134" w:type="dxa"/>
            <w:vAlign w:val="center"/>
          </w:tcPr>
          <w:p w14:paraId="59F03EFF"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72" w:type="dxa"/>
            <w:vAlign w:val="center"/>
          </w:tcPr>
          <w:p w14:paraId="70AD9859" w14:textId="77777777" w:rsidR="00FE129B" w:rsidRPr="0099241B" w:rsidRDefault="00FE129B" w:rsidP="00FB34FB">
            <w:pPr>
              <w:tabs>
                <w:tab w:val="decimal" w:pos="1090"/>
              </w:tabs>
              <w:spacing w:before="0" w:after="0"/>
              <w:ind w:right="-102"/>
              <w:jc w:val="both"/>
              <w:rPr>
                <w:rFonts w:asciiTheme="majorHAnsi" w:hAnsiTheme="majorHAnsi"/>
              </w:rPr>
            </w:pPr>
            <w:r w:rsidRPr="0099241B">
              <w:rPr>
                <w:rFonts w:asciiTheme="majorHAnsi" w:hAnsiTheme="majorHAnsi"/>
              </w:rPr>
              <w:t>-</w:t>
            </w:r>
          </w:p>
        </w:tc>
        <w:tc>
          <w:tcPr>
            <w:tcW w:w="1380" w:type="dxa"/>
          </w:tcPr>
          <w:p w14:paraId="4EBA74C2" w14:textId="77777777" w:rsidR="00FE129B" w:rsidRPr="0099241B" w:rsidRDefault="00FE129B" w:rsidP="00FB34FB">
            <w:pPr>
              <w:tabs>
                <w:tab w:val="decimal" w:pos="1090"/>
              </w:tabs>
              <w:spacing w:before="0" w:after="0"/>
              <w:ind w:right="-102"/>
              <w:jc w:val="both"/>
              <w:rPr>
                <w:rFonts w:asciiTheme="majorHAnsi" w:hAnsiTheme="majorHAnsi"/>
              </w:rPr>
            </w:pPr>
            <w:r w:rsidRPr="0099241B">
              <w:rPr>
                <w:rFonts w:asciiTheme="majorHAnsi" w:hAnsiTheme="majorHAnsi"/>
              </w:rPr>
              <w:t>(</w:t>
            </w:r>
            <w:r>
              <w:rPr>
                <w:rFonts w:asciiTheme="majorHAnsi" w:hAnsiTheme="majorHAnsi"/>
              </w:rPr>
              <w:t>582,251</w:t>
            </w:r>
            <w:r w:rsidRPr="0099241B">
              <w:rPr>
                <w:rFonts w:asciiTheme="majorHAnsi" w:hAnsiTheme="majorHAnsi"/>
              </w:rPr>
              <w:t>)</w:t>
            </w:r>
          </w:p>
        </w:tc>
      </w:tr>
      <w:tr w:rsidR="00FE129B" w:rsidRPr="00033924" w14:paraId="4A48D5C2" w14:textId="77777777" w:rsidTr="00FB34FB">
        <w:tc>
          <w:tcPr>
            <w:tcW w:w="2269" w:type="dxa"/>
          </w:tcPr>
          <w:p w14:paraId="382530EC" w14:textId="77777777" w:rsidR="00FE129B" w:rsidRPr="0099241B" w:rsidRDefault="00FE129B" w:rsidP="00FB34FB">
            <w:pPr>
              <w:spacing w:before="0" w:after="0"/>
              <w:rPr>
                <w:rFonts w:asciiTheme="majorHAnsi" w:hAnsiTheme="majorHAnsi"/>
                <w:sz w:val="20"/>
                <w:szCs w:val="20"/>
              </w:rPr>
            </w:pPr>
          </w:p>
        </w:tc>
        <w:tc>
          <w:tcPr>
            <w:tcW w:w="1134" w:type="dxa"/>
          </w:tcPr>
          <w:p w14:paraId="05D2B06B" w14:textId="77777777" w:rsidR="00FE129B" w:rsidRPr="0099241B" w:rsidRDefault="00FE129B" w:rsidP="00FB34FB">
            <w:pPr>
              <w:spacing w:before="0" w:after="0"/>
              <w:jc w:val="right"/>
              <w:rPr>
                <w:rFonts w:asciiTheme="majorHAnsi" w:hAnsiTheme="majorHAnsi"/>
                <w:b/>
                <w:bCs/>
                <w:sz w:val="20"/>
                <w:szCs w:val="20"/>
              </w:rPr>
            </w:pPr>
          </w:p>
        </w:tc>
        <w:tc>
          <w:tcPr>
            <w:tcW w:w="1418" w:type="dxa"/>
          </w:tcPr>
          <w:p w14:paraId="7EC6B4CF" w14:textId="77777777" w:rsidR="00FE129B" w:rsidRPr="0099241B" w:rsidRDefault="00FE129B" w:rsidP="00FB34FB">
            <w:pPr>
              <w:tabs>
                <w:tab w:val="decimal" w:pos="989"/>
              </w:tabs>
              <w:spacing w:before="0" w:after="0"/>
              <w:ind w:left="-119" w:right="-26"/>
              <w:jc w:val="both"/>
              <w:rPr>
                <w:rFonts w:asciiTheme="majorHAnsi" w:hAnsiTheme="majorHAnsi"/>
                <w:sz w:val="20"/>
                <w:szCs w:val="20"/>
              </w:rPr>
            </w:pPr>
          </w:p>
        </w:tc>
        <w:tc>
          <w:tcPr>
            <w:tcW w:w="1134" w:type="dxa"/>
          </w:tcPr>
          <w:p w14:paraId="28137564" w14:textId="77777777" w:rsidR="00FE129B" w:rsidRPr="0099241B" w:rsidRDefault="00FE129B" w:rsidP="00FB34FB">
            <w:pPr>
              <w:spacing w:before="0" w:after="0"/>
              <w:jc w:val="right"/>
              <w:rPr>
                <w:rFonts w:asciiTheme="majorHAnsi" w:hAnsiTheme="majorHAnsi"/>
                <w:sz w:val="20"/>
                <w:szCs w:val="20"/>
              </w:rPr>
            </w:pPr>
          </w:p>
        </w:tc>
        <w:tc>
          <w:tcPr>
            <w:tcW w:w="1275" w:type="dxa"/>
          </w:tcPr>
          <w:p w14:paraId="0D8B517A" w14:textId="77777777" w:rsidR="00FE129B" w:rsidRPr="0099241B" w:rsidRDefault="00FE129B" w:rsidP="00FB34FB">
            <w:pPr>
              <w:spacing w:before="0" w:after="0"/>
              <w:jc w:val="right"/>
              <w:rPr>
                <w:rFonts w:asciiTheme="majorHAnsi" w:hAnsiTheme="majorHAnsi"/>
                <w:sz w:val="20"/>
                <w:szCs w:val="20"/>
              </w:rPr>
            </w:pPr>
          </w:p>
        </w:tc>
        <w:tc>
          <w:tcPr>
            <w:tcW w:w="1134" w:type="dxa"/>
            <w:vAlign w:val="center"/>
          </w:tcPr>
          <w:p w14:paraId="34C1681F" w14:textId="77777777" w:rsidR="00FE129B" w:rsidRPr="0099241B" w:rsidRDefault="00FE129B" w:rsidP="00FB34FB">
            <w:pPr>
              <w:tabs>
                <w:tab w:val="decimal" w:pos="972"/>
              </w:tabs>
              <w:spacing w:before="0" w:after="0"/>
              <w:ind w:right="-99"/>
              <w:jc w:val="both"/>
              <w:rPr>
                <w:rFonts w:asciiTheme="majorHAnsi" w:hAnsiTheme="majorHAnsi"/>
                <w:sz w:val="20"/>
                <w:szCs w:val="20"/>
              </w:rPr>
            </w:pPr>
          </w:p>
        </w:tc>
        <w:tc>
          <w:tcPr>
            <w:tcW w:w="1172" w:type="dxa"/>
            <w:vAlign w:val="center"/>
          </w:tcPr>
          <w:p w14:paraId="7AC44CF1" w14:textId="77777777" w:rsidR="00FE129B" w:rsidRPr="0099241B" w:rsidRDefault="00FE129B" w:rsidP="00FB34FB">
            <w:pPr>
              <w:tabs>
                <w:tab w:val="decimal" w:pos="1090"/>
              </w:tabs>
              <w:spacing w:before="0" w:after="0"/>
              <w:ind w:right="-102"/>
              <w:jc w:val="both"/>
              <w:rPr>
                <w:rFonts w:asciiTheme="majorHAnsi" w:hAnsiTheme="majorHAnsi"/>
                <w:sz w:val="20"/>
                <w:szCs w:val="20"/>
              </w:rPr>
            </w:pPr>
          </w:p>
        </w:tc>
        <w:tc>
          <w:tcPr>
            <w:tcW w:w="1380" w:type="dxa"/>
          </w:tcPr>
          <w:p w14:paraId="57C8B807" w14:textId="77777777" w:rsidR="00FE129B" w:rsidRPr="0099241B" w:rsidRDefault="00FE129B" w:rsidP="00FB34FB">
            <w:pPr>
              <w:tabs>
                <w:tab w:val="decimal" w:pos="1090"/>
              </w:tabs>
              <w:spacing w:before="0" w:after="0"/>
              <w:ind w:right="-102"/>
              <w:jc w:val="both"/>
              <w:rPr>
                <w:rFonts w:asciiTheme="majorHAnsi" w:hAnsiTheme="majorHAnsi"/>
                <w:sz w:val="20"/>
                <w:szCs w:val="20"/>
              </w:rPr>
            </w:pPr>
          </w:p>
        </w:tc>
      </w:tr>
      <w:tr w:rsidR="00FE129B" w:rsidRPr="00033924" w14:paraId="2244AEDC" w14:textId="77777777" w:rsidTr="00FB34FB">
        <w:tc>
          <w:tcPr>
            <w:tcW w:w="2269" w:type="dxa"/>
          </w:tcPr>
          <w:p w14:paraId="673D5EEC" w14:textId="77777777" w:rsidR="00FE129B" w:rsidRPr="0099241B" w:rsidRDefault="00FE129B" w:rsidP="00FB34FB">
            <w:pPr>
              <w:spacing w:before="0" w:after="0"/>
              <w:rPr>
                <w:rFonts w:asciiTheme="majorHAnsi" w:hAnsiTheme="majorHAnsi"/>
              </w:rPr>
            </w:pPr>
            <w:r w:rsidRPr="0099241B">
              <w:rPr>
                <w:rFonts w:asciiTheme="majorHAnsi" w:hAnsiTheme="majorHAnsi"/>
              </w:rPr>
              <w:t>Dividends paid</w:t>
            </w:r>
          </w:p>
        </w:tc>
        <w:tc>
          <w:tcPr>
            <w:tcW w:w="1134" w:type="dxa"/>
          </w:tcPr>
          <w:p w14:paraId="386F6FB5"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418" w:type="dxa"/>
          </w:tcPr>
          <w:p w14:paraId="261D42C7" w14:textId="77777777" w:rsidR="00FE129B" w:rsidRPr="0099241B" w:rsidRDefault="00FE129B" w:rsidP="00FB34FB">
            <w:pPr>
              <w:tabs>
                <w:tab w:val="decimal" w:pos="1172"/>
              </w:tabs>
              <w:spacing w:before="0" w:after="0"/>
              <w:ind w:left="-119" w:right="-144"/>
              <w:jc w:val="both"/>
              <w:rPr>
                <w:rFonts w:asciiTheme="majorHAnsi" w:hAnsiTheme="majorHAnsi"/>
              </w:rPr>
            </w:pPr>
            <w:r w:rsidRPr="0099241B">
              <w:rPr>
                <w:rFonts w:asciiTheme="majorHAnsi" w:hAnsiTheme="majorHAnsi"/>
              </w:rPr>
              <w:t>-</w:t>
            </w:r>
          </w:p>
        </w:tc>
        <w:tc>
          <w:tcPr>
            <w:tcW w:w="1134" w:type="dxa"/>
          </w:tcPr>
          <w:p w14:paraId="4B97A5D5"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5" w:type="dxa"/>
          </w:tcPr>
          <w:p w14:paraId="13C1B88B"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r>
              <w:rPr>
                <w:rFonts w:asciiTheme="majorHAnsi" w:hAnsiTheme="majorHAnsi"/>
              </w:rPr>
              <w:t>3,086,876</w:t>
            </w:r>
            <w:r w:rsidRPr="0099241B">
              <w:rPr>
                <w:rFonts w:asciiTheme="majorHAnsi" w:hAnsiTheme="majorHAnsi"/>
              </w:rPr>
              <w:t>)</w:t>
            </w:r>
          </w:p>
        </w:tc>
        <w:tc>
          <w:tcPr>
            <w:tcW w:w="1134" w:type="dxa"/>
            <w:vAlign w:val="center"/>
          </w:tcPr>
          <w:p w14:paraId="09D17003"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72" w:type="dxa"/>
            <w:vAlign w:val="center"/>
          </w:tcPr>
          <w:p w14:paraId="42C2C974" w14:textId="77777777" w:rsidR="00FE129B" w:rsidRPr="0099241B" w:rsidRDefault="00FE129B" w:rsidP="00FB34FB">
            <w:pPr>
              <w:tabs>
                <w:tab w:val="decimal" w:pos="1090"/>
              </w:tabs>
              <w:spacing w:before="0" w:after="0"/>
              <w:ind w:right="-102"/>
              <w:jc w:val="both"/>
              <w:rPr>
                <w:rFonts w:asciiTheme="majorHAnsi" w:hAnsiTheme="majorHAnsi"/>
              </w:rPr>
            </w:pPr>
            <w:r w:rsidRPr="0099241B">
              <w:rPr>
                <w:rFonts w:asciiTheme="majorHAnsi" w:hAnsiTheme="majorHAnsi"/>
              </w:rPr>
              <w:t>-</w:t>
            </w:r>
          </w:p>
        </w:tc>
        <w:tc>
          <w:tcPr>
            <w:tcW w:w="1380" w:type="dxa"/>
          </w:tcPr>
          <w:p w14:paraId="45B740FB" w14:textId="77777777" w:rsidR="00FE129B" w:rsidRPr="0099241B" w:rsidRDefault="00FE129B" w:rsidP="00FB34FB">
            <w:pPr>
              <w:tabs>
                <w:tab w:val="decimal" w:pos="1090"/>
              </w:tabs>
              <w:spacing w:before="0" w:after="0"/>
              <w:ind w:right="-102"/>
              <w:jc w:val="both"/>
              <w:rPr>
                <w:rFonts w:asciiTheme="majorHAnsi" w:hAnsiTheme="majorHAnsi"/>
              </w:rPr>
            </w:pPr>
            <w:r w:rsidRPr="0099241B">
              <w:rPr>
                <w:rFonts w:asciiTheme="majorHAnsi" w:hAnsiTheme="majorHAnsi"/>
              </w:rPr>
              <w:t>(</w:t>
            </w:r>
            <w:r>
              <w:rPr>
                <w:rFonts w:asciiTheme="majorHAnsi" w:hAnsiTheme="majorHAnsi"/>
              </w:rPr>
              <w:t>3,086,876</w:t>
            </w:r>
            <w:r w:rsidRPr="0099241B">
              <w:rPr>
                <w:rFonts w:asciiTheme="majorHAnsi" w:hAnsiTheme="majorHAnsi"/>
              </w:rPr>
              <w:t>)</w:t>
            </w:r>
          </w:p>
        </w:tc>
      </w:tr>
      <w:tr w:rsidR="00FE129B" w:rsidRPr="00033924" w14:paraId="76C4E185" w14:textId="77777777" w:rsidTr="00FB34FB">
        <w:tc>
          <w:tcPr>
            <w:tcW w:w="2269" w:type="dxa"/>
          </w:tcPr>
          <w:p w14:paraId="3FF4E0F3" w14:textId="77777777" w:rsidR="00FE129B" w:rsidRPr="0099241B" w:rsidRDefault="00FE129B" w:rsidP="00FB34FB">
            <w:pPr>
              <w:spacing w:before="0" w:after="0"/>
              <w:rPr>
                <w:rFonts w:asciiTheme="majorHAnsi" w:hAnsiTheme="majorHAnsi"/>
                <w:sz w:val="20"/>
                <w:szCs w:val="20"/>
              </w:rPr>
            </w:pPr>
          </w:p>
        </w:tc>
        <w:tc>
          <w:tcPr>
            <w:tcW w:w="1134" w:type="dxa"/>
          </w:tcPr>
          <w:p w14:paraId="30669881" w14:textId="77777777" w:rsidR="00FE129B" w:rsidRPr="0099241B" w:rsidRDefault="00FE129B" w:rsidP="00FB34FB">
            <w:pPr>
              <w:spacing w:before="0" w:after="0"/>
              <w:jc w:val="right"/>
              <w:rPr>
                <w:rFonts w:asciiTheme="majorHAnsi" w:hAnsiTheme="majorHAnsi"/>
                <w:b/>
                <w:bCs/>
                <w:sz w:val="20"/>
                <w:szCs w:val="20"/>
              </w:rPr>
            </w:pPr>
          </w:p>
        </w:tc>
        <w:tc>
          <w:tcPr>
            <w:tcW w:w="1418" w:type="dxa"/>
          </w:tcPr>
          <w:p w14:paraId="6AF5589D" w14:textId="77777777" w:rsidR="00FE129B" w:rsidRPr="0099241B" w:rsidRDefault="00FE129B" w:rsidP="00FB34FB">
            <w:pPr>
              <w:tabs>
                <w:tab w:val="decimal" w:pos="1172"/>
              </w:tabs>
              <w:spacing w:before="0" w:after="0"/>
              <w:ind w:left="-119" w:right="-144"/>
              <w:jc w:val="both"/>
              <w:rPr>
                <w:rFonts w:asciiTheme="majorHAnsi" w:hAnsiTheme="majorHAnsi"/>
                <w:sz w:val="20"/>
                <w:szCs w:val="20"/>
              </w:rPr>
            </w:pPr>
          </w:p>
        </w:tc>
        <w:tc>
          <w:tcPr>
            <w:tcW w:w="1134" w:type="dxa"/>
          </w:tcPr>
          <w:p w14:paraId="61557160" w14:textId="77777777" w:rsidR="00FE129B" w:rsidRPr="0099241B" w:rsidRDefault="00FE129B" w:rsidP="00FB34FB">
            <w:pPr>
              <w:spacing w:before="0" w:after="0"/>
              <w:jc w:val="right"/>
              <w:rPr>
                <w:rFonts w:asciiTheme="majorHAnsi" w:hAnsiTheme="majorHAnsi"/>
                <w:sz w:val="20"/>
                <w:szCs w:val="20"/>
              </w:rPr>
            </w:pPr>
          </w:p>
        </w:tc>
        <w:tc>
          <w:tcPr>
            <w:tcW w:w="1275" w:type="dxa"/>
          </w:tcPr>
          <w:p w14:paraId="25EB50E9" w14:textId="77777777" w:rsidR="00FE129B" w:rsidRPr="0099241B" w:rsidRDefault="00FE129B" w:rsidP="00FB34FB">
            <w:pPr>
              <w:tabs>
                <w:tab w:val="decimal" w:pos="972"/>
              </w:tabs>
              <w:spacing w:before="0" w:after="0"/>
              <w:ind w:right="-99"/>
              <w:jc w:val="both"/>
              <w:rPr>
                <w:rFonts w:asciiTheme="majorHAnsi" w:hAnsiTheme="majorHAnsi"/>
                <w:sz w:val="20"/>
                <w:szCs w:val="20"/>
              </w:rPr>
            </w:pPr>
          </w:p>
        </w:tc>
        <w:tc>
          <w:tcPr>
            <w:tcW w:w="1134" w:type="dxa"/>
            <w:vAlign w:val="center"/>
          </w:tcPr>
          <w:p w14:paraId="4F8BB6BD" w14:textId="77777777" w:rsidR="00FE129B" w:rsidRPr="0099241B" w:rsidRDefault="00FE129B" w:rsidP="00FB34FB">
            <w:pPr>
              <w:tabs>
                <w:tab w:val="decimal" w:pos="972"/>
              </w:tabs>
              <w:spacing w:before="0" w:after="0"/>
              <w:ind w:right="-99"/>
              <w:jc w:val="both"/>
              <w:rPr>
                <w:rFonts w:asciiTheme="majorHAnsi" w:hAnsiTheme="majorHAnsi"/>
                <w:sz w:val="20"/>
                <w:szCs w:val="20"/>
              </w:rPr>
            </w:pPr>
          </w:p>
        </w:tc>
        <w:tc>
          <w:tcPr>
            <w:tcW w:w="1172" w:type="dxa"/>
            <w:vAlign w:val="center"/>
          </w:tcPr>
          <w:p w14:paraId="3DEE3E10" w14:textId="77777777" w:rsidR="00FE129B" w:rsidRPr="0099241B" w:rsidRDefault="00FE129B" w:rsidP="00FB34FB">
            <w:pPr>
              <w:tabs>
                <w:tab w:val="decimal" w:pos="1090"/>
              </w:tabs>
              <w:spacing w:before="0" w:after="0"/>
              <w:ind w:right="-102"/>
              <w:jc w:val="both"/>
              <w:rPr>
                <w:rFonts w:asciiTheme="majorHAnsi" w:hAnsiTheme="majorHAnsi"/>
                <w:sz w:val="20"/>
                <w:szCs w:val="20"/>
              </w:rPr>
            </w:pPr>
          </w:p>
        </w:tc>
        <w:tc>
          <w:tcPr>
            <w:tcW w:w="1380" w:type="dxa"/>
          </w:tcPr>
          <w:p w14:paraId="77CFB7A3" w14:textId="77777777" w:rsidR="00FE129B" w:rsidRPr="0099241B" w:rsidRDefault="00FE129B" w:rsidP="00FB34FB">
            <w:pPr>
              <w:tabs>
                <w:tab w:val="decimal" w:pos="1090"/>
              </w:tabs>
              <w:spacing w:before="0" w:after="0"/>
              <w:ind w:right="-102"/>
              <w:jc w:val="both"/>
              <w:rPr>
                <w:rFonts w:asciiTheme="majorHAnsi" w:hAnsiTheme="majorHAnsi"/>
                <w:sz w:val="20"/>
                <w:szCs w:val="20"/>
              </w:rPr>
            </w:pPr>
          </w:p>
        </w:tc>
      </w:tr>
      <w:tr w:rsidR="00FE129B" w:rsidRPr="00033924" w14:paraId="31A03010" w14:textId="77777777" w:rsidTr="00FB34FB">
        <w:tc>
          <w:tcPr>
            <w:tcW w:w="2269" w:type="dxa"/>
          </w:tcPr>
          <w:p w14:paraId="7A0CAE83" w14:textId="77777777" w:rsidR="00FE129B" w:rsidRPr="0099241B" w:rsidRDefault="00FE129B" w:rsidP="00FB34FB">
            <w:pPr>
              <w:spacing w:before="0" w:after="0"/>
              <w:rPr>
                <w:rFonts w:asciiTheme="majorHAnsi" w:hAnsiTheme="majorHAnsi"/>
              </w:rPr>
            </w:pPr>
            <w:r>
              <w:rPr>
                <w:rFonts w:asciiTheme="majorHAnsi" w:hAnsiTheme="majorHAnsi"/>
              </w:rPr>
              <w:t>Profit for the year</w:t>
            </w:r>
          </w:p>
        </w:tc>
        <w:tc>
          <w:tcPr>
            <w:tcW w:w="1134" w:type="dxa"/>
          </w:tcPr>
          <w:p w14:paraId="538FD9E4" w14:textId="77777777" w:rsidR="00FE129B" w:rsidRPr="0099241B" w:rsidRDefault="00FE129B" w:rsidP="00FB34FB">
            <w:pPr>
              <w:spacing w:before="0" w:after="0"/>
              <w:jc w:val="right"/>
              <w:rPr>
                <w:rFonts w:asciiTheme="majorHAnsi" w:hAnsiTheme="majorHAnsi"/>
                <w:b/>
                <w:bCs/>
              </w:rPr>
            </w:pPr>
            <w:r w:rsidRPr="0099241B">
              <w:rPr>
                <w:rFonts w:asciiTheme="majorHAnsi" w:hAnsiTheme="majorHAnsi"/>
                <w:b/>
                <w:bCs/>
              </w:rPr>
              <w:t>-</w:t>
            </w:r>
          </w:p>
        </w:tc>
        <w:tc>
          <w:tcPr>
            <w:tcW w:w="1418" w:type="dxa"/>
          </w:tcPr>
          <w:p w14:paraId="50A6D4DF" w14:textId="77777777" w:rsidR="00FE129B" w:rsidRPr="0099241B" w:rsidRDefault="00FE129B" w:rsidP="00FB34FB">
            <w:pPr>
              <w:tabs>
                <w:tab w:val="decimal" w:pos="1172"/>
              </w:tabs>
              <w:spacing w:before="0" w:after="0"/>
              <w:ind w:left="-119" w:right="-144"/>
              <w:jc w:val="both"/>
              <w:rPr>
                <w:rFonts w:asciiTheme="majorHAnsi" w:hAnsiTheme="majorHAnsi"/>
              </w:rPr>
            </w:pPr>
            <w:r w:rsidRPr="0099241B">
              <w:rPr>
                <w:rFonts w:asciiTheme="majorHAnsi" w:hAnsiTheme="majorHAnsi"/>
              </w:rPr>
              <w:t>-</w:t>
            </w:r>
          </w:p>
        </w:tc>
        <w:tc>
          <w:tcPr>
            <w:tcW w:w="1134" w:type="dxa"/>
          </w:tcPr>
          <w:p w14:paraId="2B414F12" w14:textId="77777777" w:rsidR="00FE129B" w:rsidRPr="0099241B" w:rsidRDefault="00FE129B" w:rsidP="00FB34FB">
            <w:pPr>
              <w:spacing w:before="0" w:after="0"/>
              <w:jc w:val="right"/>
              <w:rPr>
                <w:rFonts w:asciiTheme="majorHAnsi" w:hAnsiTheme="majorHAnsi"/>
              </w:rPr>
            </w:pPr>
            <w:r w:rsidRPr="0099241B">
              <w:rPr>
                <w:rFonts w:asciiTheme="majorHAnsi" w:hAnsiTheme="majorHAnsi"/>
              </w:rPr>
              <w:t>-</w:t>
            </w:r>
          </w:p>
        </w:tc>
        <w:tc>
          <w:tcPr>
            <w:tcW w:w="1275" w:type="dxa"/>
          </w:tcPr>
          <w:p w14:paraId="03833A23" w14:textId="77777777" w:rsidR="00FE129B" w:rsidRPr="0099241B" w:rsidRDefault="00FE129B" w:rsidP="00FB34FB">
            <w:pPr>
              <w:tabs>
                <w:tab w:val="decimal" w:pos="972"/>
              </w:tabs>
              <w:spacing w:before="0" w:after="0"/>
              <w:ind w:right="-99"/>
              <w:jc w:val="both"/>
              <w:rPr>
                <w:rFonts w:asciiTheme="majorHAnsi" w:hAnsiTheme="majorHAnsi"/>
              </w:rPr>
            </w:pPr>
            <w:r w:rsidRPr="0099241B">
              <w:rPr>
                <w:rFonts w:asciiTheme="majorHAnsi" w:hAnsiTheme="majorHAnsi"/>
              </w:rPr>
              <w:t>-</w:t>
            </w:r>
          </w:p>
        </w:tc>
        <w:tc>
          <w:tcPr>
            <w:tcW w:w="1134" w:type="dxa"/>
            <w:vAlign w:val="center"/>
          </w:tcPr>
          <w:p w14:paraId="5C5A06F6" w14:textId="77777777" w:rsidR="00FE129B" w:rsidRPr="0099241B" w:rsidRDefault="00FE129B" w:rsidP="00FB34FB">
            <w:pPr>
              <w:tabs>
                <w:tab w:val="decimal" w:pos="972"/>
              </w:tabs>
              <w:spacing w:before="0" w:after="0"/>
              <w:ind w:right="-99"/>
              <w:jc w:val="both"/>
              <w:rPr>
                <w:rFonts w:asciiTheme="majorHAnsi" w:hAnsiTheme="majorHAnsi"/>
              </w:rPr>
            </w:pPr>
            <w:r>
              <w:rPr>
                <w:rFonts w:asciiTheme="majorHAnsi" w:hAnsiTheme="majorHAnsi"/>
              </w:rPr>
              <w:t>5,585,522</w:t>
            </w:r>
          </w:p>
        </w:tc>
        <w:tc>
          <w:tcPr>
            <w:tcW w:w="1172" w:type="dxa"/>
            <w:vAlign w:val="center"/>
          </w:tcPr>
          <w:p w14:paraId="04C9F8B1" w14:textId="77777777" w:rsidR="00FE129B" w:rsidRPr="0099241B" w:rsidRDefault="00FE129B" w:rsidP="00FB34FB">
            <w:pPr>
              <w:tabs>
                <w:tab w:val="decimal" w:pos="1090"/>
              </w:tabs>
              <w:spacing w:before="0" w:after="0"/>
              <w:ind w:right="-102"/>
              <w:jc w:val="both"/>
              <w:rPr>
                <w:rFonts w:asciiTheme="majorHAnsi" w:hAnsiTheme="majorHAnsi"/>
              </w:rPr>
            </w:pPr>
            <w:r>
              <w:rPr>
                <w:rFonts w:asciiTheme="majorHAnsi" w:hAnsiTheme="majorHAnsi"/>
              </w:rPr>
              <w:t>(796,249)</w:t>
            </w:r>
          </w:p>
        </w:tc>
        <w:tc>
          <w:tcPr>
            <w:tcW w:w="1380" w:type="dxa"/>
          </w:tcPr>
          <w:p w14:paraId="5356524D" w14:textId="77777777" w:rsidR="00FE129B" w:rsidRPr="0099241B" w:rsidRDefault="00FE129B" w:rsidP="00FB34FB">
            <w:pPr>
              <w:tabs>
                <w:tab w:val="decimal" w:pos="1090"/>
              </w:tabs>
              <w:spacing w:before="0" w:after="0"/>
              <w:ind w:right="-102"/>
              <w:jc w:val="both"/>
              <w:rPr>
                <w:rFonts w:asciiTheme="majorHAnsi" w:hAnsiTheme="majorHAnsi"/>
              </w:rPr>
            </w:pPr>
            <w:r>
              <w:rPr>
                <w:rFonts w:asciiTheme="majorHAnsi" w:hAnsiTheme="majorHAnsi"/>
              </w:rPr>
              <w:t>4,323,262</w:t>
            </w:r>
          </w:p>
        </w:tc>
      </w:tr>
      <w:tr w:rsidR="00FE129B" w:rsidRPr="00033924" w14:paraId="5C3A2980" w14:textId="77777777" w:rsidTr="00FB34FB">
        <w:tc>
          <w:tcPr>
            <w:tcW w:w="2269" w:type="dxa"/>
            <w:tcBorders>
              <w:bottom w:val="single" w:sz="4" w:space="0" w:color="auto"/>
            </w:tcBorders>
          </w:tcPr>
          <w:p w14:paraId="6960925A" w14:textId="77777777" w:rsidR="00FE129B" w:rsidRPr="0099241B" w:rsidRDefault="00FE129B" w:rsidP="00FB34FB">
            <w:pPr>
              <w:spacing w:before="0" w:after="0"/>
              <w:rPr>
                <w:rFonts w:asciiTheme="majorHAnsi" w:hAnsiTheme="majorHAnsi"/>
                <w:b/>
                <w:bCs/>
                <w:sz w:val="20"/>
                <w:szCs w:val="20"/>
              </w:rPr>
            </w:pPr>
          </w:p>
        </w:tc>
        <w:tc>
          <w:tcPr>
            <w:tcW w:w="1134" w:type="dxa"/>
            <w:tcBorders>
              <w:bottom w:val="single" w:sz="4" w:space="0" w:color="auto"/>
            </w:tcBorders>
          </w:tcPr>
          <w:p w14:paraId="38DB7DE8" w14:textId="77777777" w:rsidR="00FE129B" w:rsidRPr="0099241B" w:rsidRDefault="00FE129B" w:rsidP="00FB34FB">
            <w:pPr>
              <w:spacing w:before="0" w:after="0"/>
              <w:jc w:val="right"/>
              <w:rPr>
                <w:rFonts w:asciiTheme="majorHAnsi" w:hAnsiTheme="majorHAnsi"/>
                <w:b/>
                <w:bCs/>
                <w:sz w:val="20"/>
                <w:szCs w:val="20"/>
              </w:rPr>
            </w:pPr>
          </w:p>
        </w:tc>
        <w:tc>
          <w:tcPr>
            <w:tcW w:w="1418" w:type="dxa"/>
            <w:tcBorders>
              <w:bottom w:val="single" w:sz="4" w:space="0" w:color="auto"/>
            </w:tcBorders>
          </w:tcPr>
          <w:p w14:paraId="577A06BF" w14:textId="77777777" w:rsidR="00FE129B" w:rsidRPr="0099241B" w:rsidRDefault="00FE129B" w:rsidP="00FB34FB">
            <w:pPr>
              <w:tabs>
                <w:tab w:val="decimal" w:pos="1172"/>
              </w:tabs>
              <w:spacing w:before="0" w:after="0"/>
              <w:ind w:left="-119" w:right="-144"/>
              <w:jc w:val="both"/>
              <w:rPr>
                <w:rFonts w:asciiTheme="majorHAnsi" w:hAnsiTheme="majorHAnsi"/>
                <w:sz w:val="20"/>
                <w:szCs w:val="20"/>
              </w:rPr>
            </w:pPr>
          </w:p>
        </w:tc>
        <w:tc>
          <w:tcPr>
            <w:tcW w:w="1134" w:type="dxa"/>
            <w:tcBorders>
              <w:bottom w:val="single" w:sz="4" w:space="0" w:color="auto"/>
            </w:tcBorders>
          </w:tcPr>
          <w:p w14:paraId="7F61A294" w14:textId="77777777" w:rsidR="00FE129B" w:rsidRPr="0099241B" w:rsidRDefault="00FE129B" w:rsidP="00FB34FB">
            <w:pPr>
              <w:spacing w:before="0" w:after="0"/>
              <w:jc w:val="right"/>
              <w:rPr>
                <w:rFonts w:asciiTheme="majorHAnsi" w:hAnsiTheme="majorHAnsi"/>
                <w:sz w:val="20"/>
                <w:szCs w:val="20"/>
              </w:rPr>
            </w:pPr>
          </w:p>
        </w:tc>
        <w:tc>
          <w:tcPr>
            <w:tcW w:w="1275" w:type="dxa"/>
            <w:tcBorders>
              <w:bottom w:val="single" w:sz="4" w:space="0" w:color="auto"/>
            </w:tcBorders>
          </w:tcPr>
          <w:p w14:paraId="5FA6F5C2" w14:textId="77777777" w:rsidR="00FE129B" w:rsidRPr="0099241B" w:rsidRDefault="00FE129B" w:rsidP="00FB34FB">
            <w:pPr>
              <w:spacing w:before="0" w:after="0"/>
              <w:jc w:val="right"/>
              <w:rPr>
                <w:rFonts w:asciiTheme="majorHAnsi" w:hAnsiTheme="majorHAnsi"/>
                <w:sz w:val="20"/>
                <w:szCs w:val="20"/>
              </w:rPr>
            </w:pPr>
          </w:p>
        </w:tc>
        <w:tc>
          <w:tcPr>
            <w:tcW w:w="1134" w:type="dxa"/>
            <w:tcBorders>
              <w:bottom w:val="single" w:sz="4" w:space="0" w:color="auto"/>
            </w:tcBorders>
            <w:vAlign w:val="center"/>
          </w:tcPr>
          <w:p w14:paraId="232F0632" w14:textId="77777777" w:rsidR="00FE129B" w:rsidRPr="0099241B" w:rsidRDefault="00FE129B" w:rsidP="00FB34FB">
            <w:pPr>
              <w:tabs>
                <w:tab w:val="decimal" w:pos="972"/>
              </w:tabs>
              <w:spacing w:before="0" w:after="0"/>
              <w:ind w:right="-99"/>
              <w:jc w:val="both"/>
              <w:rPr>
                <w:rFonts w:asciiTheme="majorHAnsi" w:hAnsiTheme="majorHAnsi"/>
                <w:sz w:val="20"/>
                <w:szCs w:val="20"/>
              </w:rPr>
            </w:pPr>
          </w:p>
        </w:tc>
        <w:tc>
          <w:tcPr>
            <w:tcW w:w="1172" w:type="dxa"/>
            <w:tcBorders>
              <w:bottom w:val="single" w:sz="4" w:space="0" w:color="auto"/>
            </w:tcBorders>
            <w:vAlign w:val="center"/>
          </w:tcPr>
          <w:p w14:paraId="5E0D6329" w14:textId="77777777" w:rsidR="00FE129B" w:rsidRPr="0099241B" w:rsidRDefault="00FE129B" w:rsidP="00FB34FB">
            <w:pPr>
              <w:spacing w:before="0" w:after="0"/>
              <w:ind w:right="-102"/>
              <w:jc w:val="right"/>
              <w:rPr>
                <w:rFonts w:asciiTheme="majorHAnsi" w:hAnsiTheme="majorHAnsi"/>
                <w:sz w:val="20"/>
                <w:szCs w:val="20"/>
              </w:rPr>
            </w:pPr>
          </w:p>
        </w:tc>
        <w:tc>
          <w:tcPr>
            <w:tcW w:w="1380" w:type="dxa"/>
            <w:tcBorders>
              <w:bottom w:val="single" w:sz="4" w:space="0" w:color="auto"/>
            </w:tcBorders>
          </w:tcPr>
          <w:p w14:paraId="42A2022C" w14:textId="77777777" w:rsidR="00FE129B" w:rsidRPr="0099241B" w:rsidRDefault="00FE129B" w:rsidP="00FB34FB">
            <w:pPr>
              <w:spacing w:before="0" w:after="0"/>
              <w:ind w:right="-102"/>
              <w:jc w:val="right"/>
              <w:rPr>
                <w:rFonts w:asciiTheme="majorHAnsi" w:hAnsiTheme="majorHAnsi"/>
                <w:sz w:val="20"/>
                <w:szCs w:val="20"/>
              </w:rPr>
            </w:pPr>
          </w:p>
        </w:tc>
      </w:tr>
      <w:tr w:rsidR="00FE129B" w:rsidRPr="00033924" w14:paraId="24411FEA" w14:textId="77777777" w:rsidTr="00FB34FB">
        <w:trPr>
          <w:trHeight w:val="454"/>
        </w:trPr>
        <w:tc>
          <w:tcPr>
            <w:tcW w:w="2269" w:type="dxa"/>
            <w:tcBorders>
              <w:top w:val="single" w:sz="4" w:space="0" w:color="auto"/>
              <w:bottom w:val="single" w:sz="4" w:space="0" w:color="auto"/>
            </w:tcBorders>
            <w:vAlign w:val="center"/>
          </w:tcPr>
          <w:p w14:paraId="3E56F355" w14:textId="77777777" w:rsidR="00FE129B" w:rsidRPr="00EE2D82" w:rsidRDefault="00FE129B" w:rsidP="00FB34FB">
            <w:pPr>
              <w:spacing w:before="0" w:after="0"/>
              <w:rPr>
                <w:rFonts w:asciiTheme="majorHAnsi" w:hAnsiTheme="majorHAnsi"/>
                <w:b/>
                <w:bCs/>
              </w:rPr>
            </w:pPr>
            <w:r w:rsidRPr="00EE2D82">
              <w:rPr>
                <w:rFonts w:asciiTheme="majorHAnsi" w:hAnsiTheme="majorHAnsi"/>
                <w:b/>
                <w:bCs/>
              </w:rPr>
              <w:t>At 31 March 20</w:t>
            </w:r>
            <w:r>
              <w:rPr>
                <w:rFonts w:asciiTheme="majorHAnsi" w:hAnsiTheme="majorHAnsi"/>
                <w:b/>
                <w:bCs/>
              </w:rPr>
              <w:t>20</w:t>
            </w:r>
          </w:p>
        </w:tc>
        <w:tc>
          <w:tcPr>
            <w:tcW w:w="1134" w:type="dxa"/>
            <w:tcBorders>
              <w:top w:val="single" w:sz="4" w:space="0" w:color="auto"/>
              <w:bottom w:val="single" w:sz="4" w:space="0" w:color="auto"/>
            </w:tcBorders>
            <w:vAlign w:val="center"/>
          </w:tcPr>
          <w:p w14:paraId="28C1E9EF" w14:textId="77777777" w:rsidR="00FE129B" w:rsidRPr="00EE2D82" w:rsidRDefault="00FE129B" w:rsidP="00FB34FB">
            <w:pPr>
              <w:spacing w:before="0" w:after="0"/>
              <w:jc w:val="right"/>
              <w:rPr>
                <w:rFonts w:asciiTheme="majorHAnsi" w:hAnsiTheme="majorHAnsi"/>
                <w:b/>
                <w:bCs/>
              </w:rPr>
            </w:pPr>
            <w:r>
              <w:rPr>
                <w:rFonts w:asciiTheme="majorHAnsi" w:hAnsiTheme="majorHAnsi"/>
                <w:b/>
                <w:bCs/>
              </w:rPr>
              <w:t>525,488</w:t>
            </w:r>
          </w:p>
        </w:tc>
        <w:tc>
          <w:tcPr>
            <w:tcW w:w="1418" w:type="dxa"/>
            <w:tcBorders>
              <w:top w:val="single" w:sz="4" w:space="0" w:color="auto"/>
              <w:bottom w:val="single" w:sz="4" w:space="0" w:color="auto"/>
            </w:tcBorders>
            <w:vAlign w:val="center"/>
          </w:tcPr>
          <w:p w14:paraId="32383870" w14:textId="77777777" w:rsidR="00FE129B" w:rsidRPr="00EE2D82" w:rsidRDefault="00FE129B" w:rsidP="00FB34FB">
            <w:pPr>
              <w:tabs>
                <w:tab w:val="decimal" w:pos="1172"/>
              </w:tabs>
              <w:spacing w:before="0" w:after="0"/>
              <w:ind w:left="-119" w:right="-144"/>
              <w:jc w:val="both"/>
              <w:rPr>
                <w:rFonts w:asciiTheme="majorHAnsi" w:hAnsiTheme="majorHAnsi"/>
                <w:b/>
                <w:bCs/>
              </w:rPr>
            </w:pPr>
            <w:r>
              <w:rPr>
                <w:rFonts w:asciiTheme="majorHAnsi" w:hAnsiTheme="majorHAnsi"/>
                <w:b/>
                <w:bCs/>
              </w:rPr>
              <w:t>19,707,058</w:t>
            </w:r>
          </w:p>
        </w:tc>
        <w:tc>
          <w:tcPr>
            <w:tcW w:w="1134" w:type="dxa"/>
            <w:tcBorders>
              <w:top w:val="single" w:sz="4" w:space="0" w:color="auto"/>
              <w:bottom w:val="single" w:sz="4" w:space="0" w:color="auto"/>
            </w:tcBorders>
            <w:vAlign w:val="center"/>
          </w:tcPr>
          <w:p w14:paraId="31D9E686" w14:textId="77777777" w:rsidR="00FE129B" w:rsidRPr="00EE2D82" w:rsidRDefault="00FE129B" w:rsidP="00FB34FB">
            <w:pPr>
              <w:spacing w:before="0" w:after="0"/>
              <w:jc w:val="right"/>
              <w:rPr>
                <w:rFonts w:asciiTheme="majorHAnsi" w:hAnsiTheme="majorHAnsi"/>
                <w:b/>
                <w:bCs/>
              </w:rPr>
            </w:pPr>
            <w:r w:rsidRPr="00EE2D82">
              <w:rPr>
                <w:rFonts w:asciiTheme="majorHAnsi" w:hAnsiTheme="majorHAnsi"/>
                <w:b/>
                <w:bCs/>
              </w:rPr>
              <w:t>186,656</w:t>
            </w:r>
          </w:p>
        </w:tc>
        <w:tc>
          <w:tcPr>
            <w:tcW w:w="1275" w:type="dxa"/>
            <w:tcBorders>
              <w:top w:val="single" w:sz="4" w:space="0" w:color="auto"/>
              <w:bottom w:val="single" w:sz="4" w:space="0" w:color="auto"/>
            </w:tcBorders>
            <w:vAlign w:val="center"/>
          </w:tcPr>
          <w:p w14:paraId="0F6D6140" w14:textId="77777777" w:rsidR="00FE129B" w:rsidRPr="00EE2D82" w:rsidRDefault="00FE129B" w:rsidP="00FB34FB">
            <w:pPr>
              <w:spacing w:before="0" w:after="0"/>
              <w:jc w:val="right"/>
              <w:rPr>
                <w:rFonts w:asciiTheme="majorHAnsi" w:hAnsiTheme="majorHAnsi"/>
                <w:b/>
                <w:bCs/>
              </w:rPr>
            </w:pPr>
            <w:r>
              <w:rPr>
                <w:rFonts w:asciiTheme="majorHAnsi" w:hAnsiTheme="majorHAnsi"/>
                <w:b/>
                <w:bCs/>
              </w:rPr>
              <w:t>25,516,500</w:t>
            </w:r>
          </w:p>
        </w:tc>
        <w:tc>
          <w:tcPr>
            <w:tcW w:w="1134" w:type="dxa"/>
            <w:tcBorders>
              <w:top w:val="single" w:sz="4" w:space="0" w:color="auto"/>
              <w:bottom w:val="single" w:sz="4" w:space="0" w:color="auto"/>
            </w:tcBorders>
            <w:vAlign w:val="center"/>
          </w:tcPr>
          <w:p w14:paraId="72387B0F" w14:textId="77777777" w:rsidR="00FE129B" w:rsidRPr="00EE2D82" w:rsidRDefault="00FE129B" w:rsidP="00FB34FB">
            <w:pPr>
              <w:tabs>
                <w:tab w:val="decimal" w:pos="972"/>
              </w:tabs>
              <w:spacing w:before="0" w:after="0"/>
              <w:ind w:right="-99"/>
              <w:jc w:val="both"/>
              <w:rPr>
                <w:rFonts w:asciiTheme="majorHAnsi" w:hAnsiTheme="majorHAnsi"/>
                <w:b/>
                <w:bCs/>
              </w:rPr>
            </w:pPr>
            <w:r>
              <w:rPr>
                <w:rFonts w:asciiTheme="majorHAnsi" w:hAnsiTheme="majorHAnsi"/>
                <w:b/>
                <w:bCs/>
              </w:rPr>
              <w:t>5,020,458</w:t>
            </w:r>
          </w:p>
        </w:tc>
        <w:tc>
          <w:tcPr>
            <w:tcW w:w="1172" w:type="dxa"/>
            <w:tcBorders>
              <w:top w:val="single" w:sz="4" w:space="0" w:color="auto"/>
              <w:bottom w:val="single" w:sz="4" w:space="0" w:color="auto"/>
            </w:tcBorders>
            <w:vAlign w:val="center"/>
          </w:tcPr>
          <w:p w14:paraId="7BD5F218" w14:textId="77777777" w:rsidR="00FE129B" w:rsidRPr="00EE2D82" w:rsidRDefault="00FE129B" w:rsidP="00FB34FB">
            <w:pPr>
              <w:tabs>
                <w:tab w:val="decimal" w:pos="1090"/>
              </w:tabs>
              <w:spacing w:before="0" w:after="0"/>
              <w:ind w:right="-102"/>
              <w:jc w:val="both"/>
              <w:rPr>
                <w:rFonts w:asciiTheme="majorHAnsi" w:hAnsiTheme="majorHAnsi"/>
                <w:b/>
                <w:bCs/>
              </w:rPr>
            </w:pPr>
            <w:r w:rsidRPr="00EE2D82">
              <w:rPr>
                <w:rFonts w:asciiTheme="majorHAnsi" w:hAnsiTheme="majorHAnsi"/>
                <w:b/>
                <w:bCs/>
              </w:rPr>
              <w:t>(</w:t>
            </w:r>
            <w:r>
              <w:rPr>
                <w:rFonts w:asciiTheme="majorHAnsi" w:hAnsiTheme="majorHAnsi"/>
                <w:b/>
                <w:bCs/>
              </w:rPr>
              <w:t>1,265,657</w:t>
            </w:r>
            <w:r w:rsidRPr="00EE2D82">
              <w:rPr>
                <w:rFonts w:asciiTheme="majorHAnsi" w:hAnsiTheme="majorHAnsi"/>
                <w:b/>
                <w:bCs/>
              </w:rPr>
              <w:t>)</w:t>
            </w:r>
          </w:p>
        </w:tc>
        <w:tc>
          <w:tcPr>
            <w:tcW w:w="1380" w:type="dxa"/>
            <w:tcBorders>
              <w:top w:val="single" w:sz="4" w:space="0" w:color="auto"/>
              <w:bottom w:val="single" w:sz="4" w:space="0" w:color="auto"/>
            </w:tcBorders>
            <w:vAlign w:val="center"/>
          </w:tcPr>
          <w:p w14:paraId="59B58877" w14:textId="77777777" w:rsidR="00FE129B" w:rsidRPr="00EE2D82" w:rsidRDefault="00FE129B" w:rsidP="00FB34FB">
            <w:pPr>
              <w:tabs>
                <w:tab w:val="decimal" w:pos="1090"/>
              </w:tabs>
              <w:spacing w:before="0" w:after="0"/>
              <w:ind w:right="-102"/>
              <w:jc w:val="both"/>
              <w:rPr>
                <w:rFonts w:asciiTheme="majorHAnsi" w:hAnsiTheme="majorHAnsi"/>
                <w:b/>
                <w:bCs/>
              </w:rPr>
            </w:pPr>
            <w:r>
              <w:rPr>
                <w:rFonts w:asciiTheme="majorHAnsi" w:hAnsiTheme="majorHAnsi"/>
                <w:b/>
                <w:bCs/>
              </w:rPr>
              <w:t>49,690,503</w:t>
            </w:r>
          </w:p>
        </w:tc>
      </w:tr>
    </w:tbl>
    <w:p w14:paraId="71720FF3" w14:textId="77777777" w:rsidR="00FE129B" w:rsidRPr="00EE2D82" w:rsidRDefault="00FE129B" w:rsidP="00FE129B">
      <w:pPr>
        <w:spacing w:before="0" w:after="0"/>
        <w:rPr>
          <w:rFonts w:asciiTheme="majorHAnsi" w:hAnsiTheme="majorHAnsi"/>
          <w:sz w:val="20"/>
          <w:szCs w:val="20"/>
        </w:rPr>
      </w:pPr>
    </w:p>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2"/>
      </w:tblGrid>
      <w:tr w:rsidR="00FE129B" w:rsidRPr="00033924" w14:paraId="467BB6F4" w14:textId="77777777" w:rsidTr="00FB34FB">
        <w:tc>
          <w:tcPr>
            <w:tcW w:w="9782" w:type="dxa"/>
          </w:tcPr>
          <w:p w14:paraId="3FDAC31B" w14:textId="77777777" w:rsidR="00FE129B" w:rsidRPr="00EE2D82" w:rsidRDefault="00FE129B" w:rsidP="00FB34FB">
            <w:pPr>
              <w:autoSpaceDE w:val="0"/>
              <w:autoSpaceDN w:val="0"/>
              <w:adjustRightInd w:val="0"/>
              <w:spacing w:before="0" w:after="0"/>
              <w:jc w:val="both"/>
              <w:rPr>
                <w:rFonts w:asciiTheme="majorHAnsi" w:hAnsiTheme="majorHAnsi"/>
                <w:sz w:val="20"/>
                <w:szCs w:val="20"/>
              </w:rPr>
            </w:pPr>
          </w:p>
        </w:tc>
      </w:tr>
    </w:tbl>
    <w:p w14:paraId="132687CF" w14:textId="77777777" w:rsidR="00FE129B" w:rsidRDefault="00FE129B" w:rsidP="00FE129B">
      <w:pPr>
        <w:spacing w:before="0" w:after="0"/>
      </w:pPr>
      <w:r>
        <w:br w:type="page"/>
      </w:r>
    </w:p>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215"/>
      </w:tblGrid>
      <w:tr w:rsidR="00FE129B" w:rsidRPr="000A66FE" w14:paraId="2C23CB6F" w14:textId="77777777" w:rsidTr="00FB34FB">
        <w:tc>
          <w:tcPr>
            <w:tcW w:w="9782" w:type="dxa"/>
            <w:gridSpan w:val="2"/>
          </w:tcPr>
          <w:p w14:paraId="4834C985"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5CEBA5CB" w14:textId="77777777" w:rsidTr="00FB34FB">
        <w:tc>
          <w:tcPr>
            <w:tcW w:w="9782" w:type="dxa"/>
            <w:gridSpan w:val="2"/>
          </w:tcPr>
          <w:p w14:paraId="74402C2D"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71AC4A9B" w14:textId="77777777" w:rsidTr="00FB34FB">
        <w:tc>
          <w:tcPr>
            <w:tcW w:w="9782" w:type="dxa"/>
            <w:gridSpan w:val="2"/>
          </w:tcPr>
          <w:p w14:paraId="574448DE" w14:textId="77777777" w:rsidR="00FE129B" w:rsidRPr="0063120D" w:rsidRDefault="00FE129B" w:rsidP="00FB34FB">
            <w:pPr>
              <w:spacing w:before="0" w:after="0"/>
              <w:rPr>
                <w:rFonts w:asciiTheme="majorHAnsi" w:hAnsiTheme="majorHAnsi"/>
                <w:color w:val="008CA9"/>
                <w:sz w:val="20"/>
                <w:lang w:val="en"/>
              </w:rPr>
            </w:pPr>
          </w:p>
        </w:tc>
      </w:tr>
      <w:tr w:rsidR="00FE129B" w:rsidRPr="004853C8" w14:paraId="500B5F23" w14:textId="77777777" w:rsidTr="00FB34FB">
        <w:tc>
          <w:tcPr>
            <w:tcW w:w="567" w:type="dxa"/>
          </w:tcPr>
          <w:p w14:paraId="79B713F7"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20.</w:t>
            </w:r>
          </w:p>
        </w:tc>
        <w:tc>
          <w:tcPr>
            <w:tcW w:w="9215" w:type="dxa"/>
          </w:tcPr>
          <w:p w14:paraId="7F85EE14"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Share capital and reserves (continued)</w:t>
            </w:r>
          </w:p>
        </w:tc>
      </w:tr>
      <w:tr w:rsidR="00FE129B" w:rsidRPr="002F2C57" w14:paraId="4320FC8C" w14:textId="77777777" w:rsidTr="00FB34FB">
        <w:tc>
          <w:tcPr>
            <w:tcW w:w="9782" w:type="dxa"/>
            <w:gridSpan w:val="2"/>
          </w:tcPr>
          <w:p w14:paraId="5F4DB4E1" w14:textId="77777777" w:rsidR="00FE129B" w:rsidRPr="006C330A" w:rsidRDefault="00FE129B" w:rsidP="00FB34FB">
            <w:pPr>
              <w:spacing w:before="0" w:after="0"/>
              <w:rPr>
                <w:rFonts w:asciiTheme="majorHAnsi" w:hAnsiTheme="majorHAnsi"/>
                <w:sz w:val="20"/>
                <w:szCs w:val="20"/>
                <w:lang w:val="en"/>
              </w:rPr>
            </w:pPr>
          </w:p>
        </w:tc>
      </w:tr>
      <w:tr w:rsidR="00FE129B" w:rsidRPr="002F2C57" w14:paraId="0D0419E9" w14:textId="77777777" w:rsidTr="00FB34FB">
        <w:tc>
          <w:tcPr>
            <w:tcW w:w="9782" w:type="dxa"/>
            <w:gridSpan w:val="2"/>
          </w:tcPr>
          <w:p w14:paraId="63855469" w14:textId="77777777" w:rsidR="00FE129B" w:rsidRPr="006C330A" w:rsidRDefault="00FE129B" w:rsidP="00FB34FB">
            <w:pPr>
              <w:spacing w:before="0" w:after="0"/>
              <w:rPr>
                <w:rFonts w:asciiTheme="majorHAnsi" w:hAnsiTheme="majorHAnsi"/>
                <w:lang w:val="en"/>
              </w:rPr>
            </w:pPr>
            <w:r w:rsidRPr="006C330A">
              <w:rPr>
                <w:rFonts w:asciiTheme="majorHAnsi" w:hAnsiTheme="majorHAnsi"/>
                <w:i/>
                <w:iCs/>
              </w:rPr>
              <w:t>Share Issues</w:t>
            </w:r>
          </w:p>
        </w:tc>
      </w:tr>
      <w:tr w:rsidR="00FE129B" w:rsidRPr="002F2C57" w14:paraId="75F995D7" w14:textId="77777777" w:rsidTr="00FB34FB">
        <w:tc>
          <w:tcPr>
            <w:tcW w:w="9782" w:type="dxa"/>
            <w:gridSpan w:val="2"/>
          </w:tcPr>
          <w:p w14:paraId="7162CA58" w14:textId="77777777" w:rsidR="00FE129B" w:rsidRPr="006C330A" w:rsidRDefault="00FE129B" w:rsidP="00FB34FB">
            <w:pPr>
              <w:spacing w:before="0" w:after="0"/>
              <w:jc w:val="both"/>
              <w:rPr>
                <w:rFonts w:asciiTheme="majorHAnsi" w:hAnsiTheme="majorHAnsi"/>
                <w:lang w:val="en"/>
              </w:rPr>
            </w:pPr>
            <w:r w:rsidRPr="006C330A">
              <w:rPr>
                <w:rFonts w:asciiTheme="majorHAnsi" w:hAnsiTheme="majorHAnsi"/>
              </w:rPr>
              <w:t xml:space="preserve">On </w:t>
            </w:r>
            <w:r>
              <w:rPr>
                <w:rFonts w:asciiTheme="majorHAnsi" w:hAnsiTheme="majorHAnsi"/>
              </w:rPr>
              <w:t>30</w:t>
            </w:r>
            <w:r w:rsidRPr="006C330A">
              <w:rPr>
                <w:rFonts w:asciiTheme="majorHAnsi" w:hAnsiTheme="majorHAnsi"/>
              </w:rPr>
              <w:t xml:space="preserve"> </w:t>
            </w:r>
            <w:r>
              <w:rPr>
                <w:rFonts w:asciiTheme="majorHAnsi" w:hAnsiTheme="majorHAnsi"/>
              </w:rPr>
              <w:t>June</w:t>
            </w:r>
            <w:r w:rsidRPr="006C330A">
              <w:rPr>
                <w:rFonts w:asciiTheme="majorHAnsi" w:hAnsiTheme="majorHAnsi"/>
              </w:rPr>
              <w:t xml:space="preserve"> 20</w:t>
            </w:r>
            <w:r>
              <w:rPr>
                <w:rFonts w:asciiTheme="majorHAnsi" w:hAnsiTheme="majorHAnsi"/>
              </w:rPr>
              <w:t>20</w:t>
            </w:r>
            <w:r w:rsidRPr="006C330A">
              <w:rPr>
                <w:rFonts w:asciiTheme="majorHAnsi" w:hAnsiTheme="majorHAnsi"/>
              </w:rPr>
              <w:t xml:space="preserve">, the Company issued </w:t>
            </w:r>
            <w:r>
              <w:rPr>
                <w:rFonts w:asciiTheme="majorHAnsi" w:hAnsiTheme="majorHAnsi"/>
              </w:rPr>
              <w:t>3,000,000</w:t>
            </w:r>
            <w:r w:rsidRPr="006C330A">
              <w:rPr>
                <w:rFonts w:asciiTheme="majorHAnsi" w:hAnsiTheme="majorHAnsi"/>
              </w:rPr>
              <w:t xml:space="preserve"> ordinary shares at a price of </w:t>
            </w:r>
            <w:r>
              <w:rPr>
                <w:rFonts w:asciiTheme="majorHAnsi" w:hAnsiTheme="majorHAnsi"/>
              </w:rPr>
              <w:t>96</w:t>
            </w:r>
            <w:r w:rsidRPr="006C330A">
              <w:rPr>
                <w:rFonts w:asciiTheme="majorHAnsi" w:hAnsiTheme="majorHAnsi"/>
              </w:rPr>
              <w:t>.</w:t>
            </w:r>
            <w:r>
              <w:rPr>
                <w:rFonts w:asciiTheme="majorHAnsi" w:hAnsiTheme="majorHAnsi"/>
              </w:rPr>
              <w:t>10</w:t>
            </w:r>
            <w:r w:rsidRPr="006C330A">
              <w:rPr>
                <w:rFonts w:asciiTheme="majorHAnsi" w:hAnsiTheme="majorHAnsi"/>
              </w:rPr>
              <w:t xml:space="preserve"> pence per share, raising net proceeds from the Placing of £</w:t>
            </w:r>
            <w:r>
              <w:rPr>
                <w:rFonts w:asciiTheme="majorHAnsi" w:hAnsiTheme="majorHAnsi"/>
              </w:rPr>
              <w:t>2</w:t>
            </w:r>
            <w:r w:rsidRPr="006C330A">
              <w:rPr>
                <w:rFonts w:asciiTheme="majorHAnsi" w:hAnsiTheme="majorHAnsi"/>
              </w:rPr>
              <w:t>,</w:t>
            </w:r>
            <w:r>
              <w:rPr>
                <w:rFonts w:asciiTheme="majorHAnsi" w:hAnsiTheme="majorHAnsi"/>
              </w:rPr>
              <w:t>883</w:t>
            </w:r>
            <w:r w:rsidRPr="006C330A">
              <w:rPr>
                <w:rFonts w:asciiTheme="majorHAnsi" w:hAnsiTheme="majorHAnsi"/>
              </w:rPr>
              <w:t>,</w:t>
            </w:r>
            <w:r>
              <w:rPr>
                <w:rFonts w:asciiTheme="majorHAnsi" w:hAnsiTheme="majorHAnsi"/>
              </w:rPr>
              <w:t>000</w:t>
            </w:r>
            <w:r w:rsidRPr="006C330A">
              <w:rPr>
                <w:rFonts w:asciiTheme="majorHAnsi" w:hAnsiTheme="majorHAnsi"/>
              </w:rPr>
              <w:t xml:space="preserve">. Admission subsequently took place on </w:t>
            </w:r>
            <w:r>
              <w:rPr>
                <w:rFonts w:asciiTheme="majorHAnsi" w:hAnsiTheme="majorHAnsi"/>
              </w:rPr>
              <w:t>30</w:t>
            </w:r>
            <w:r w:rsidRPr="006C330A">
              <w:rPr>
                <w:rFonts w:asciiTheme="majorHAnsi" w:hAnsiTheme="majorHAnsi"/>
              </w:rPr>
              <w:t xml:space="preserve"> </w:t>
            </w:r>
            <w:r>
              <w:rPr>
                <w:rFonts w:asciiTheme="majorHAnsi" w:hAnsiTheme="majorHAnsi"/>
              </w:rPr>
              <w:t>June</w:t>
            </w:r>
            <w:r w:rsidRPr="006C330A">
              <w:rPr>
                <w:rFonts w:asciiTheme="majorHAnsi" w:hAnsiTheme="majorHAnsi"/>
              </w:rPr>
              <w:t xml:space="preserve"> 20</w:t>
            </w:r>
            <w:r>
              <w:rPr>
                <w:rFonts w:asciiTheme="majorHAnsi" w:hAnsiTheme="majorHAnsi"/>
              </w:rPr>
              <w:t>20</w:t>
            </w:r>
            <w:r w:rsidRPr="006C330A">
              <w:rPr>
                <w:rFonts w:asciiTheme="majorHAnsi" w:hAnsiTheme="majorHAnsi"/>
              </w:rPr>
              <w:t>.</w:t>
            </w:r>
          </w:p>
        </w:tc>
      </w:tr>
      <w:tr w:rsidR="00FE129B" w:rsidRPr="002F2C57" w14:paraId="3E011223" w14:textId="77777777" w:rsidTr="00FB34FB">
        <w:tc>
          <w:tcPr>
            <w:tcW w:w="9782" w:type="dxa"/>
            <w:gridSpan w:val="2"/>
          </w:tcPr>
          <w:p w14:paraId="02F64D53" w14:textId="77777777" w:rsidR="00FE129B" w:rsidRPr="006C330A" w:rsidRDefault="00FE129B" w:rsidP="00FB34FB">
            <w:pPr>
              <w:spacing w:before="0" w:after="0"/>
              <w:rPr>
                <w:rFonts w:asciiTheme="majorHAnsi" w:hAnsiTheme="majorHAnsi"/>
                <w:sz w:val="20"/>
                <w:szCs w:val="20"/>
                <w:lang w:val="en"/>
              </w:rPr>
            </w:pPr>
          </w:p>
        </w:tc>
      </w:tr>
      <w:tr w:rsidR="00FE129B" w:rsidRPr="002F2C57" w14:paraId="09741299" w14:textId="77777777" w:rsidTr="00FB34FB">
        <w:tc>
          <w:tcPr>
            <w:tcW w:w="9782" w:type="dxa"/>
            <w:gridSpan w:val="2"/>
          </w:tcPr>
          <w:p w14:paraId="4A21B045" w14:textId="77777777" w:rsidR="00FE129B" w:rsidRPr="006C330A" w:rsidRDefault="00FE129B" w:rsidP="00FB34FB">
            <w:pPr>
              <w:spacing w:before="0" w:after="0"/>
              <w:jc w:val="both"/>
              <w:rPr>
                <w:rFonts w:asciiTheme="majorHAnsi" w:hAnsiTheme="majorHAnsi"/>
              </w:rPr>
            </w:pPr>
            <w:r w:rsidRPr="006C330A">
              <w:rPr>
                <w:rFonts w:asciiTheme="majorHAnsi" w:hAnsiTheme="majorHAnsi"/>
              </w:rPr>
              <w:t xml:space="preserve">On </w:t>
            </w:r>
            <w:r>
              <w:rPr>
                <w:rFonts w:asciiTheme="majorHAnsi" w:hAnsiTheme="majorHAnsi"/>
              </w:rPr>
              <w:t>8</w:t>
            </w:r>
            <w:r w:rsidRPr="006C330A">
              <w:rPr>
                <w:rFonts w:asciiTheme="majorHAnsi" w:hAnsiTheme="majorHAnsi"/>
              </w:rPr>
              <w:t xml:space="preserve"> </w:t>
            </w:r>
            <w:r>
              <w:rPr>
                <w:rFonts w:asciiTheme="majorHAnsi" w:hAnsiTheme="majorHAnsi"/>
              </w:rPr>
              <w:t>July</w:t>
            </w:r>
            <w:r w:rsidRPr="006C330A">
              <w:rPr>
                <w:rFonts w:asciiTheme="majorHAnsi" w:hAnsiTheme="majorHAnsi"/>
              </w:rPr>
              <w:t xml:space="preserve"> </w:t>
            </w:r>
            <w:r>
              <w:rPr>
                <w:rFonts w:asciiTheme="majorHAnsi" w:hAnsiTheme="majorHAnsi"/>
              </w:rPr>
              <w:t>2020</w:t>
            </w:r>
            <w:r w:rsidRPr="006C330A">
              <w:rPr>
                <w:rFonts w:asciiTheme="majorHAnsi" w:hAnsiTheme="majorHAnsi"/>
              </w:rPr>
              <w:t xml:space="preserve">, the Company issued </w:t>
            </w:r>
            <w:r>
              <w:rPr>
                <w:rFonts w:asciiTheme="majorHAnsi" w:hAnsiTheme="majorHAnsi"/>
              </w:rPr>
              <w:t>21,627,365</w:t>
            </w:r>
            <w:r w:rsidRPr="006C330A">
              <w:rPr>
                <w:rFonts w:asciiTheme="majorHAnsi" w:hAnsiTheme="majorHAnsi"/>
              </w:rPr>
              <w:t xml:space="preserve"> ordinary shares at a price of </w:t>
            </w:r>
            <w:r>
              <w:rPr>
                <w:rFonts w:asciiTheme="majorHAnsi" w:hAnsiTheme="majorHAnsi"/>
              </w:rPr>
              <w:t>96.10</w:t>
            </w:r>
            <w:r w:rsidRPr="006C330A">
              <w:rPr>
                <w:rFonts w:asciiTheme="majorHAnsi" w:hAnsiTheme="majorHAnsi"/>
              </w:rPr>
              <w:t xml:space="preserve"> pence per share, raising net proceeds from the Placing of </w:t>
            </w:r>
            <w:r>
              <w:rPr>
                <w:rFonts w:asciiTheme="majorHAnsi" w:hAnsiTheme="majorHAnsi"/>
              </w:rPr>
              <w:t>£20,783,898</w:t>
            </w:r>
            <w:r w:rsidRPr="006C330A">
              <w:rPr>
                <w:rFonts w:asciiTheme="majorHAnsi" w:hAnsiTheme="majorHAnsi"/>
              </w:rPr>
              <w:t xml:space="preserve">. Admission subsequently took place on </w:t>
            </w:r>
            <w:r>
              <w:rPr>
                <w:rFonts w:asciiTheme="majorHAnsi" w:hAnsiTheme="majorHAnsi"/>
              </w:rPr>
              <w:t>8</w:t>
            </w:r>
            <w:r w:rsidRPr="006C330A">
              <w:rPr>
                <w:rFonts w:asciiTheme="majorHAnsi" w:hAnsiTheme="majorHAnsi"/>
              </w:rPr>
              <w:t xml:space="preserve"> </w:t>
            </w:r>
            <w:r>
              <w:rPr>
                <w:rFonts w:asciiTheme="majorHAnsi" w:hAnsiTheme="majorHAnsi"/>
              </w:rPr>
              <w:t>July</w:t>
            </w:r>
            <w:r w:rsidRPr="006C330A">
              <w:rPr>
                <w:rFonts w:asciiTheme="majorHAnsi" w:hAnsiTheme="majorHAnsi"/>
              </w:rPr>
              <w:t xml:space="preserve"> 20</w:t>
            </w:r>
            <w:r>
              <w:rPr>
                <w:rFonts w:asciiTheme="majorHAnsi" w:hAnsiTheme="majorHAnsi"/>
              </w:rPr>
              <w:t>20</w:t>
            </w:r>
            <w:r w:rsidRPr="006C330A">
              <w:rPr>
                <w:rFonts w:asciiTheme="majorHAnsi" w:hAnsiTheme="majorHAnsi"/>
              </w:rPr>
              <w:t>.</w:t>
            </w:r>
          </w:p>
        </w:tc>
      </w:tr>
      <w:tr w:rsidR="00FE129B" w:rsidRPr="002F2C57" w14:paraId="4CDCA9EA" w14:textId="77777777" w:rsidTr="00FB34FB">
        <w:tc>
          <w:tcPr>
            <w:tcW w:w="9782" w:type="dxa"/>
            <w:gridSpan w:val="2"/>
          </w:tcPr>
          <w:p w14:paraId="44FA2EA8" w14:textId="77777777" w:rsidR="00FE129B" w:rsidRPr="006C330A" w:rsidRDefault="00FE129B" w:rsidP="00FB34FB">
            <w:pPr>
              <w:spacing w:before="0" w:after="0"/>
              <w:rPr>
                <w:rFonts w:asciiTheme="majorHAnsi" w:hAnsiTheme="majorHAnsi"/>
                <w:sz w:val="20"/>
                <w:szCs w:val="20"/>
              </w:rPr>
            </w:pPr>
          </w:p>
        </w:tc>
      </w:tr>
      <w:tr w:rsidR="00FE129B" w:rsidRPr="002F2C57" w14:paraId="705FD4A0" w14:textId="77777777" w:rsidTr="00FB34FB">
        <w:tc>
          <w:tcPr>
            <w:tcW w:w="9782" w:type="dxa"/>
            <w:gridSpan w:val="2"/>
          </w:tcPr>
          <w:p w14:paraId="486F4967" w14:textId="77777777" w:rsidR="00FE129B" w:rsidRPr="006C330A" w:rsidRDefault="00FE129B" w:rsidP="00FB34FB">
            <w:pPr>
              <w:spacing w:before="0" w:after="0"/>
              <w:jc w:val="both"/>
              <w:rPr>
                <w:rFonts w:asciiTheme="majorHAnsi" w:hAnsiTheme="majorHAnsi"/>
              </w:rPr>
            </w:pPr>
            <w:r w:rsidRPr="006C330A">
              <w:rPr>
                <w:rFonts w:asciiTheme="majorHAnsi" w:hAnsiTheme="majorHAnsi"/>
              </w:rPr>
              <w:t xml:space="preserve">On </w:t>
            </w:r>
            <w:r>
              <w:rPr>
                <w:rFonts w:asciiTheme="majorHAnsi" w:hAnsiTheme="majorHAnsi"/>
              </w:rPr>
              <w:t>30</w:t>
            </w:r>
            <w:r w:rsidRPr="006C330A">
              <w:rPr>
                <w:rFonts w:asciiTheme="majorHAnsi" w:hAnsiTheme="majorHAnsi"/>
              </w:rPr>
              <w:t xml:space="preserve"> October 20</w:t>
            </w:r>
            <w:r>
              <w:rPr>
                <w:rFonts w:asciiTheme="majorHAnsi" w:hAnsiTheme="majorHAnsi"/>
              </w:rPr>
              <w:t>20</w:t>
            </w:r>
            <w:r w:rsidRPr="006C330A">
              <w:rPr>
                <w:rFonts w:asciiTheme="majorHAnsi" w:hAnsiTheme="majorHAnsi"/>
              </w:rPr>
              <w:t xml:space="preserve">, the Company issued </w:t>
            </w:r>
            <w:r>
              <w:rPr>
                <w:rFonts w:asciiTheme="majorHAnsi" w:hAnsiTheme="majorHAnsi"/>
              </w:rPr>
              <w:t>6,695,501</w:t>
            </w:r>
            <w:r w:rsidRPr="006C330A">
              <w:rPr>
                <w:rFonts w:asciiTheme="majorHAnsi" w:hAnsiTheme="majorHAnsi"/>
              </w:rPr>
              <w:t xml:space="preserve"> ordinary shares at a price of 9</w:t>
            </w:r>
            <w:r>
              <w:rPr>
                <w:rFonts w:asciiTheme="majorHAnsi" w:hAnsiTheme="majorHAnsi"/>
              </w:rPr>
              <w:t>4</w:t>
            </w:r>
            <w:r w:rsidRPr="006C330A">
              <w:rPr>
                <w:rFonts w:asciiTheme="majorHAnsi" w:hAnsiTheme="majorHAnsi"/>
              </w:rPr>
              <w:t>.</w:t>
            </w:r>
            <w:r>
              <w:rPr>
                <w:rFonts w:asciiTheme="majorHAnsi" w:hAnsiTheme="majorHAnsi"/>
              </w:rPr>
              <w:t>33</w:t>
            </w:r>
            <w:r w:rsidRPr="006C330A">
              <w:rPr>
                <w:rFonts w:asciiTheme="majorHAnsi" w:hAnsiTheme="majorHAnsi"/>
              </w:rPr>
              <w:t xml:space="preserve"> pence per share, raising net proceeds from the Placing of £</w:t>
            </w:r>
            <w:r>
              <w:rPr>
                <w:rFonts w:asciiTheme="majorHAnsi" w:hAnsiTheme="majorHAnsi"/>
              </w:rPr>
              <w:t>7,097,231</w:t>
            </w:r>
            <w:r w:rsidRPr="006C330A">
              <w:rPr>
                <w:rFonts w:asciiTheme="majorHAnsi" w:hAnsiTheme="majorHAnsi"/>
              </w:rPr>
              <w:t xml:space="preserve">. Admission subsequently took place on </w:t>
            </w:r>
            <w:r>
              <w:rPr>
                <w:rFonts w:asciiTheme="majorHAnsi" w:hAnsiTheme="majorHAnsi"/>
              </w:rPr>
              <w:t>30</w:t>
            </w:r>
            <w:r w:rsidRPr="006C330A">
              <w:rPr>
                <w:rFonts w:asciiTheme="majorHAnsi" w:hAnsiTheme="majorHAnsi"/>
              </w:rPr>
              <w:t xml:space="preserve"> October 20</w:t>
            </w:r>
            <w:r>
              <w:rPr>
                <w:rFonts w:asciiTheme="majorHAnsi" w:hAnsiTheme="majorHAnsi"/>
              </w:rPr>
              <w:t>20</w:t>
            </w:r>
            <w:r w:rsidRPr="006C330A">
              <w:rPr>
                <w:rFonts w:asciiTheme="majorHAnsi" w:hAnsiTheme="majorHAnsi"/>
              </w:rPr>
              <w:t>.</w:t>
            </w:r>
          </w:p>
        </w:tc>
      </w:tr>
      <w:tr w:rsidR="00FE129B" w:rsidRPr="002F2C57" w14:paraId="16F3617A" w14:textId="77777777" w:rsidTr="00FB34FB">
        <w:tc>
          <w:tcPr>
            <w:tcW w:w="9782" w:type="dxa"/>
            <w:gridSpan w:val="2"/>
          </w:tcPr>
          <w:p w14:paraId="276CE0A8" w14:textId="77777777" w:rsidR="00FE129B" w:rsidRPr="006C330A" w:rsidRDefault="00FE129B" w:rsidP="00FB34FB">
            <w:pPr>
              <w:spacing w:before="0" w:after="0"/>
              <w:jc w:val="both"/>
              <w:rPr>
                <w:rFonts w:asciiTheme="majorHAnsi" w:hAnsiTheme="majorHAnsi"/>
                <w:sz w:val="20"/>
                <w:szCs w:val="20"/>
              </w:rPr>
            </w:pPr>
          </w:p>
        </w:tc>
      </w:tr>
      <w:tr w:rsidR="00FE129B" w:rsidRPr="002F2C57" w14:paraId="25762CD6" w14:textId="77777777" w:rsidTr="00FB34FB">
        <w:tc>
          <w:tcPr>
            <w:tcW w:w="9782" w:type="dxa"/>
            <w:gridSpan w:val="2"/>
          </w:tcPr>
          <w:p w14:paraId="11EF5400" w14:textId="77777777" w:rsidR="00FE129B" w:rsidRPr="006C330A" w:rsidRDefault="00FE129B" w:rsidP="00FB34FB">
            <w:pPr>
              <w:spacing w:before="0" w:after="0"/>
              <w:jc w:val="both"/>
              <w:rPr>
                <w:rFonts w:asciiTheme="majorHAnsi" w:hAnsiTheme="majorHAnsi"/>
              </w:rPr>
            </w:pPr>
            <w:r w:rsidRPr="006C330A">
              <w:rPr>
                <w:rFonts w:asciiTheme="majorHAnsi" w:hAnsiTheme="majorHAnsi"/>
              </w:rPr>
              <w:t>On 1</w:t>
            </w:r>
            <w:r>
              <w:rPr>
                <w:rFonts w:asciiTheme="majorHAnsi" w:hAnsiTheme="majorHAnsi"/>
              </w:rPr>
              <w:t>6</w:t>
            </w:r>
            <w:r w:rsidRPr="006C330A">
              <w:rPr>
                <w:rFonts w:asciiTheme="majorHAnsi" w:hAnsiTheme="majorHAnsi"/>
              </w:rPr>
              <w:t xml:space="preserve"> </w:t>
            </w:r>
            <w:r>
              <w:rPr>
                <w:rFonts w:asciiTheme="majorHAnsi" w:hAnsiTheme="majorHAnsi"/>
              </w:rPr>
              <w:t>December</w:t>
            </w:r>
            <w:r w:rsidRPr="006C330A">
              <w:rPr>
                <w:rFonts w:asciiTheme="majorHAnsi" w:hAnsiTheme="majorHAnsi"/>
              </w:rPr>
              <w:t xml:space="preserve"> 2020, the Company issued </w:t>
            </w:r>
            <w:r>
              <w:rPr>
                <w:rFonts w:asciiTheme="majorHAnsi" w:hAnsiTheme="majorHAnsi"/>
              </w:rPr>
              <w:t>60</w:t>
            </w:r>
            <w:r w:rsidRPr="006C330A">
              <w:rPr>
                <w:rFonts w:asciiTheme="majorHAnsi" w:hAnsiTheme="majorHAnsi"/>
              </w:rPr>
              <w:t>,</w:t>
            </w:r>
            <w:r>
              <w:rPr>
                <w:rFonts w:asciiTheme="majorHAnsi" w:hAnsiTheme="majorHAnsi"/>
              </w:rPr>
              <w:t>000</w:t>
            </w:r>
            <w:r w:rsidRPr="006C330A">
              <w:rPr>
                <w:rFonts w:asciiTheme="majorHAnsi" w:hAnsiTheme="majorHAnsi"/>
              </w:rPr>
              <w:t>,</w:t>
            </w:r>
            <w:r>
              <w:rPr>
                <w:rFonts w:asciiTheme="majorHAnsi" w:hAnsiTheme="majorHAnsi"/>
              </w:rPr>
              <w:t>000</w:t>
            </w:r>
            <w:r w:rsidRPr="006C330A">
              <w:rPr>
                <w:rFonts w:asciiTheme="majorHAnsi" w:hAnsiTheme="majorHAnsi"/>
              </w:rPr>
              <w:t xml:space="preserve"> ordinary shares at a price of </w:t>
            </w:r>
            <w:r>
              <w:rPr>
                <w:rFonts w:asciiTheme="majorHAnsi" w:hAnsiTheme="majorHAnsi"/>
              </w:rPr>
              <w:t>100</w:t>
            </w:r>
            <w:r w:rsidRPr="006C330A">
              <w:rPr>
                <w:rFonts w:asciiTheme="majorHAnsi" w:hAnsiTheme="majorHAnsi"/>
              </w:rPr>
              <w:t xml:space="preserve"> pence per share, raising net proceeds from the Placing of £</w:t>
            </w:r>
            <w:r>
              <w:rPr>
                <w:rFonts w:asciiTheme="majorHAnsi" w:hAnsiTheme="majorHAnsi"/>
              </w:rPr>
              <w:t>60,000,000</w:t>
            </w:r>
            <w:r w:rsidRPr="006C330A">
              <w:rPr>
                <w:rFonts w:asciiTheme="majorHAnsi" w:hAnsiTheme="majorHAnsi"/>
              </w:rPr>
              <w:t>. Admission subsequently took place on 1</w:t>
            </w:r>
            <w:r>
              <w:rPr>
                <w:rFonts w:asciiTheme="majorHAnsi" w:hAnsiTheme="majorHAnsi"/>
              </w:rPr>
              <w:t>6</w:t>
            </w:r>
            <w:r w:rsidRPr="006C330A">
              <w:rPr>
                <w:rFonts w:asciiTheme="majorHAnsi" w:hAnsiTheme="majorHAnsi"/>
              </w:rPr>
              <w:t xml:space="preserve"> </w:t>
            </w:r>
            <w:r>
              <w:rPr>
                <w:rFonts w:asciiTheme="majorHAnsi" w:hAnsiTheme="majorHAnsi"/>
              </w:rPr>
              <w:t>December</w:t>
            </w:r>
            <w:r w:rsidRPr="006C330A">
              <w:rPr>
                <w:rFonts w:asciiTheme="majorHAnsi" w:hAnsiTheme="majorHAnsi"/>
              </w:rPr>
              <w:t xml:space="preserve"> 2020.</w:t>
            </w:r>
          </w:p>
        </w:tc>
      </w:tr>
      <w:tr w:rsidR="00FE129B" w:rsidRPr="002F2C57" w14:paraId="21927131" w14:textId="77777777" w:rsidTr="00FB34FB">
        <w:tc>
          <w:tcPr>
            <w:tcW w:w="9782" w:type="dxa"/>
            <w:gridSpan w:val="2"/>
          </w:tcPr>
          <w:p w14:paraId="41A2E75B" w14:textId="77777777" w:rsidR="00FE129B" w:rsidRPr="006C330A" w:rsidRDefault="00FE129B" w:rsidP="00FB34FB">
            <w:pPr>
              <w:spacing w:before="0" w:after="0"/>
              <w:rPr>
                <w:rFonts w:asciiTheme="majorHAnsi" w:hAnsiTheme="majorHAnsi"/>
                <w:sz w:val="20"/>
                <w:szCs w:val="20"/>
                <w:lang w:val="en"/>
              </w:rPr>
            </w:pPr>
          </w:p>
        </w:tc>
      </w:tr>
      <w:tr w:rsidR="00FE129B" w:rsidRPr="002F2C57" w14:paraId="353238E7" w14:textId="77777777" w:rsidTr="00FB34FB">
        <w:tc>
          <w:tcPr>
            <w:tcW w:w="9782" w:type="dxa"/>
            <w:gridSpan w:val="2"/>
          </w:tcPr>
          <w:p w14:paraId="0A0D2432" w14:textId="77777777" w:rsidR="00FE129B" w:rsidRPr="006C330A" w:rsidRDefault="00FE129B" w:rsidP="00FB34FB">
            <w:pPr>
              <w:spacing w:before="0" w:after="0"/>
              <w:jc w:val="both"/>
              <w:rPr>
                <w:rFonts w:asciiTheme="majorHAnsi" w:hAnsiTheme="majorHAnsi"/>
                <w:lang w:val="en"/>
              </w:rPr>
            </w:pPr>
            <w:r w:rsidRPr="006C330A">
              <w:rPr>
                <w:rFonts w:asciiTheme="majorHAnsi" w:hAnsiTheme="majorHAnsi"/>
              </w:rPr>
              <w:t>Ordinary shareholders are entitled to all dividends declared by the Company and to all of the Company’s assets after repayment of its borrowings and ordinary creditors.</w:t>
            </w:r>
          </w:p>
        </w:tc>
      </w:tr>
      <w:tr w:rsidR="00FE129B" w:rsidRPr="002F2C57" w14:paraId="2650FD3B" w14:textId="77777777" w:rsidTr="00FB34FB">
        <w:tc>
          <w:tcPr>
            <w:tcW w:w="9782" w:type="dxa"/>
            <w:gridSpan w:val="2"/>
          </w:tcPr>
          <w:p w14:paraId="62BDCC3C" w14:textId="77777777" w:rsidR="00FE129B" w:rsidRPr="006C330A" w:rsidRDefault="00FE129B" w:rsidP="00FB34FB">
            <w:pPr>
              <w:spacing w:before="0" w:after="0"/>
              <w:rPr>
                <w:rFonts w:asciiTheme="majorHAnsi" w:hAnsiTheme="majorHAnsi"/>
                <w:sz w:val="20"/>
                <w:szCs w:val="20"/>
                <w:lang w:val="en"/>
              </w:rPr>
            </w:pPr>
          </w:p>
        </w:tc>
      </w:tr>
      <w:tr w:rsidR="00FE129B" w:rsidRPr="002F2C57" w14:paraId="481520DC" w14:textId="77777777" w:rsidTr="00FB34FB">
        <w:tc>
          <w:tcPr>
            <w:tcW w:w="9782" w:type="dxa"/>
            <w:gridSpan w:val="2"/>
          </w:tcPr>
          <w:p w14:paraId="0C0F7556" w14:textId="77777777" w:rsidR="00FE129B" w:rsidRPr="006C330A" w:rsidRDefault="00FE129B" w:rsidP="00FB34FB">
            <w:pPr>
              <w:pStyle w:val="BodyText"/>
              <w:spacing w:after="0"/>
              <w:rPr>
                <w:rFonts w:asciiTheme="majorHAnsi" w:hAnsiTheme="majorHAnsi"/>
                <w:color w:val="auto"/>
                <w:sz w:val="24"/>
                <w:szCs w:val="24"/>
              </w:rPr>
            </w:pPr>
            <w:r w:rsidRPr="00941AF9">
              <w:rPr>
                <w:rFonts w:asciiTheme="majorHAnsi" w:hAnsiTheme="majorHAnsi"/>
                <w:color w:val="auto"/>
                <w:sz w:val="22"/>
                <w:szCs w:val="22"/>
              </w:rPr>
              <w:t>Ordinary shareholders have the right to vote at meetings of the Company. All ordinary shares carry equal voting rights.</w:t>
            </w:r>
          </w:p>
        </w:tc>
      </w:tr>
      <w:tr w:rsidR="00FE129B" w:rsidRPr="002F2C57" w14:paraId="58BD7B01" w14:textId="77777777" w:rsidTr="00FB34FB">
        <w:tc>
          <w:tcPr>
            <w:tcW w:w="9782" w:type="dxa"/>
            <w:gridSpan w:val="2"/>
          </w:tcPr>
          <w:p w14:paraId="6D9A6FBC" w14:textId="77777777" w:rsidR="00FE129B" w:rsidRPr="006C330A" w:rsidRDefault="00FE129B" w:rsidP="00FB34FB">
            <w:pPr>
              <w:pStyle w:val="BodyText"/>
              <w:spacing w:after="0"/>
              <w:rPr>
                <w:rFonts w:asciiTheme="majorHAnsi" w:hAnsiTheme="majorHAnsi"/>
                <w:color w:val="auto"/>
              </w:rPr>
            </w:pPr>
          </w:p>
        </w:tc>
      </w:tr>
      <w:tr w:rsidR="00FE129B" w:rsidRPr="004853C8" w14:paraId="31C136CE" w14:textId="77777777" w:rsidTr="00FB34FB">
        <w:tc>
          <w:tcPr>
            <w:tcW w:w="9782" w:type="dxa"/>
            <w:gridSpan w:val="2"/>
          </w:tcPr>
          <w:p w14:paraId="7824AB01" w14:textId="77777777" w:rsidR="00FE129B" w:rsidRPr="006C330A" w:rsidRDefault="00FE129B" w:rsidP="00FB34FB">
            <w:pPr>
              <w:pStyle w:val="Default"/>
              <w:jc w:val="both"/>
              <w:rPr>
                <w:rFonts w:asciiTheme="majorHAnsi" w:hAnsiTheme="majorHAnsi" w:cs="Times New Roman"/>
                <w:sz w:val="24"/>
                <w:szCs w:val="24"/>
              </w:rPr>
            </w:pPr>
            <w:r w:rsidRPr="006C330A">
              <w:rPr>
                <w:rFonts w:asciiTheme="majorHAnsi" w:hAnsiTheme="majorHAnsi" w:cs="Times New Roman"/>
              </w:rPr>
              <w:t>The nature and purpose of each of the reserves included within equity at 31 March 202</w:t>
            </w:r>
            <w:r>
              <w:rPr>
                <w:rFonts w:asciiTheme="majorHAnsi" w:hAnsiTheme="majorHAnsi" w:cs="Times New Roman"/>
              </w:rPr>
              <w:t>1</w:t>
            </w:r>
            <w:r w:rsidRPr="006C330A">
              <w:rPr>
                <w:rFonts w:asciiTheme="majorHAnsi" w:hAnsiTheme="majorHAnsi" w:cs="Times New Roman"/>
              </w:rPr>
              <w:t xml:space="preserve"> are as follows: </w:t>
            </w:r>
          </w:p>
        </w:tc>
      </w:tr>
      <w:tr w:rsidR="00FE129B" w:rsidRPr="004853C8" w14:paraId="76F57C00" w14:textId="77777777" w:rsidTr="00FB34FB">
        <w:tc>
          <w:tcPr>
            <w:tcW w:w="9782" w:type="dxa"/>
            <w:gridSpan w:val="2"/>
          </w:tcPr>
          <w:p w14:paraId="5C6056F9" w14:textId="77777777" w:rsidR="00FE129B" w:rsidRPr="006C330A" w:rsidRDefault="00FE129B" w:rsidP="00FB34FB">
            <w:pPr>
              <w:pStyle w:val="Default"/>
              <w:numPr>
                <w:ilvl w:val="0"/>
                <w:numId w:val="69"/>
              </w:numPr>
              <w:jc w:val="both"/>
              <w:rPr>
                <w:rFonts w:asciiTheme="majorHAnsi" w:hAnsiTheme="majorHAnsi" w:cs="Times New Roman"/>
                <w:sz w:val="24"/>
                <w:szCs w:val="24"/>
              </w:rPr>
            </w:pPr>
            <w:r w:rsidRPr="006C330A">
              <w:rPr>
                <w:rFonts w:asciiTheme="majorHAnsi" w:hAnsiTheme="majorHAnsi" w:cs="Times New Roman"/>
              </w:rPr>
              <w:t xml:space="preserve">Share premium reserve: represents the surplus of the gross proceeds of share issues over the nominal value of the shares, net of the direct costs of equity issues and net of conversion amount. </w:t>
            </w:r>
          </w:p>
        </w:tc>
      </w:tr>
      <w:tr w:rsidR="00FE129B" w:rsidRPr="004853C8" w14:paraId="018E55DF" w14:textId="77777777" w:rsidTr="00FB34FB">
        <w:tc>
          <w:tcPr>
            <w:tcW w:w="9782" w:type="dxa"/>
            <w:gridSpan w:val="2"/>
          </w:tcPr>
          <w:p w14:paraId="42A2FB45" w14:textId="77777777" w:rsidR="00FE129B" w:rsidRPr="006C330A" w:rsidRDefault="00FE129B" w:rsidP="00FB34FB">
            <w:pPr>
              <w:pStyle w:val="Default"/>
              <w:numPr>
                <w:ilvl w:val="0"/>
                <w:numId w:val="69"/>
              </w:numPr>
              <w:spacing w:before="120"/>
              <w:ind w:left="357" w:hanging="357"/>
              <w:jc w:val="both"/>
              <w:rPr>
                <w:rFonts w:asciiTheme="majorHAnsi" w:hAnsiTheme="majorHAnsi" w:cs="Times New Roman"/>
              </w:rPr>
            </w:pPr>
            <w:r w:rsidRPr="006C330A">
              <w:rPr>
                <w:rFonts w:asciiTheme="majorHAnsi" w:hAnsiTheme="majorHAnsi" w:cs="Times New Roman"/>
              </w:rPr>
              <w:t>Special reserve: represents a distributable reserve totalling the amount of outstanding creditors at the date of the Company’s approved reduction in capital.</w:t>
            </w:r>
          </w:p>
        </w:tc>
      </w:tr>
      <w:tr w:rsidR="00FE129B" w:rsidRPr="004853C8" w14:paraId="08A8B4B0" w14:textId="77777777" w:rsidTr="00FB34FB">
        <w:tc>
          <w:tcPr>
            <w:tcW w:w="9782" w:type="dxa"/>
            <w:gridSpan w:val="2"/>
          </w:tcPr>
          <w:p w14:paraId="4C80EA48" w14:textId="77777777" w:rsidR="00FE129B" w:rsidRPr="006C330A" w:rsidRDefault="00FE129B" w:rsidP="00FB34FB">
            <w:pPr>
              <w:pStyle w:val="Default"/>
              <w:numPr>
                <w:ilvl w:val="0"/>
                <w:numId w:val="69"/>
              </w:numPr>
              <w:spacing w:before="120"/>
              <w:ind w:left="357" w:hanging="357"/>
              <w:jc w:val="both"/>
              <w:rPr>
                <w:rFonts w:asciiTheme="majorHAnsi" w:hAnsiTheme="majorHAnsi" w:cs="Times New Roman"/>
                <w:sz w:val="24"/>
                <w:szCs w:val="24"/>
              </w:rPr>
            </w:pPr>
            <w:r w:rsidRPr="006C330A">
              <w:rPr>
                <w:rFonts w:asciiTheme="majorHAnsi" w:hAnsiTheme="majorHAnsi" w:cs="Times New Roman"/>
              </w:rPr>
              <w:t xml:space="preserve">Capital reduction reserve: represents a distributable reserve created following a Court approved reduction in capital. </w:t>
            </w:r>
          </w:p>
        </w:tc>
      </w:tr>
      <w:tr w:rsidR="00FE129B" w:rsidRPr="000D2E54" w14:paraId="68AE03DF" w14:textId="77777777" w:rsidTr="00FB34FB">
        <w:tc>
          <w:tcPr>
            <w:tcW w:w="9782" w:type="dxa"/>
            <w:gridSpan w:val="2"/>
          </w:tcPr>
          <w:p w14:paraId="4B286B6D" w14:textId="77777777" w:rsidR="00FE129B" w:rsidRPr="000D2E54" w:rsidRDefault="00FE129B" w:rsidP="00FB34FB">
            <w:pPr>
              <w:pStyle w:val="Default"/>
              <w:numPr>
                <w:ilvl w:val="0"/>
                <w:numId w:val="69"/>
              </w:numPr>
              <w:spacing w:before="120"/>
              <w:ind w:left="357" w:hanging="357"/>
              <w:jc w:val="both"/>
              <w:rPr>
                <w:rFonts w:asciiTheme="majorHAnsi" w:hAnsiTheme="majorHAnsi"/>
                <w:lang w:val="en"/>
              </w:rPr>
            </w:pPr>
            <w:r w:rsidRPr="000D2E54">
              <w:rPr>
                <w:rFonts w:asciiTheme="majorHAnsi" w:hAnsiTheme="majorHAnsi" w:cs="Times New Roman"/>
              </w:rPr>
              <w:t>Capital reserve: represents a non-distributable reserve of unrealised gains and losses from changes in the fair values of investments as recognised in the Capital account of the Statement of Comprehensive Income.</w:t>
            </w:r>
          </w:p>
        </w:tc>
      </w:tr>
      <w:tr w:rsidR="00FE129B" w:rsidRPr="000D2E54" w14:paraId="3FEE403A" w14:textId="77777777" w:rsidTr="00FB34FB">
        <w:tc>
          <w:tcPr>
            <w:tcW w:w="9782" w:type="dxa"/>
            <w:gridSpan w:val="2"/>
          </w:tcPr>
          <w:p w14:paraId="76D76297" w14:textId="77777777" w:rsidR="00FE129B" w:rsidRPr="000D2E54" w:rsidRDefault="00FE129B" w:rsidP="00FB34FB">
            <w:pPr>
              <w:pStyle w:val="Default"/>
              <w:numPr>
                <w:ilvl w:val="0"/>
                <w:numId w:val="69"/>
              </w:numPr>
              <w:spacing w:before="120"/>
              <w:ind w:left="357" w:hanging="357"/>
              <w:jc w:val="both"/>
              <w:rPr>
                <w:rFonts w:asciiTheme="majorHAnsi" w:hAnsiTheme="majorHAnsi" w:cs="Times New Roman"/>
              </w:rPr>
            </w:pPr>
            <w:r w:rsidRPr="000D2E54">
              <w:rPr>
                <w:rFonts w:asciiTheme="majorHAnsi" w:hAnsiTheme="majorHAnsi" w:cs="Times New Roman"/>
              </w:rPr>
              <w:t>Revenue reserve: represents a distributable reserve of cumulative net gains and losses recognised Revenue account of the Statement of Comprehensive Income.</w:t>
            </w:r>
          </w:p>
        </w:tc>
      </w:tr>
      <w:tr w:rsidR="00FE129B" w:rsidRPr="000D2E54" w14:paraId="7DA6891A" w14:textId="77777777" w:rsidTr="00FB34FB">
        <w:trPr>
          <w:trHeight w:val="267"/>
        </w:trPr>
        <w:tc>
          <w:tcPr>
            <w:tcW w:w="9782" w:type="dxa"/>
            <w:gridSpan w:val="2"/>
          </w:tcPr>
          <w:p w14:paraId="3222D733" w14:textId="77777777" w:rsidR="00FE129B" w:rsidRPr="00065385" w:rsidRDefault="00FE129B" w:rsidP="00FB34FB">
            <w:pPr>
              <w:pStyle w:val="Default"/>
              <w:ind w:left="357"/>
              <w:jc w:val="both"/>
              <w:rPr>
                <w:rFonts w:asciiTheme="majorHAnsi" w:hAnsiTheme="majorHAnsi" w:cs="Times New Roman"/>
                <w:sz w:val="20"/>
                <w:szCs w:val="20"/>
              </w:rPr>
            </w:pPr>
          </w:p>
        </w:tc>
      </w:tr>
      <w:tr w:rsidR="00FE129B" w:rsidRPr="000D2E54" w14:paraId="464F9B7B" w14:textId="77777777" w:rsidTr="00FB34FB">
        <w:tc>
          <w:tcPr>
            <w:tcW w:w="9782" w:type="dxa"/>
            <w:gridSpan w:val="2"/>
          </w:tcPr>
          <w:p w14:paraId="78E6B8E1" w14:textId="77777777" w:rsidR="00FE129B" w:rsidRPr="000D2E54" w:rsidRDefault="00FE129B" w:rsidP="00FB34FB">
            <w:pPr>
              <w:pStyle w:val="BodyText"/>
              <w:spacing w:after="0"/>
              <w:rPr>
                <w:rFonts w:asciiTheme="majorHAnsi" w:hAnsiTheme="majorHAnsi"/>
              </w:rPr>
            </w:pPr>
            <w:r w:rsidRPr="00941AF9">
              <w:rPr>
                <w:rFonts w:asciiTheme="majorHAnsi" w:hAnsiTheme="majorHAnsi"/>
                <w:color w:val="auto"/>
                <w:sz w:val="22"/>
                <w:szCs w:val="22"/>
              </w:rPr>
              <w:t>The only movements in these reserves during the period are disclosed in the Statement of Changes in Equity.</w:t>
            </w:r>
          </w:p>
        </w:tc>
      </w:tr>
    </w:tbl>
    <w:p w14:paraId="770C8E61" w14:textId="77777777" w:rsidR="00FE129B" w:rsidRDefault="00FE129B" w:rsidP="00FE129B">
      <w:r>
        <w:br w:type="page"/>
      </w:r>
    </w:p>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4058"/>
        <w:gridCol w:w="1186"/>
        <w:gridCol w:w="1711"/>
        <w:gridCol w:w="282"/>
        <w:gridCol w:w="1978"/>
      </w:tblGrid>
      <w:tr w:rsidR="00FE129B" w:rsidRPr="000A66FE" w14:paraId="3800FC6D" w14:textId="77777777" w:rsidTr="00FB34FB">
        <w:tc>
          <w:tcPr>
            <w:tcW w:w="9782" w:type="dxa"/>
            <w:gridSpan w:val="6"/>
          </w:tcPr>
          <w:p w14:paraId="37BF1121"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tc>
      </w:tr>
      <w:tr w:rsidR="00FE129B" w:rsidRPr="000A66FE" w14:paraId="7DAC4A13" w14:textId="77777777" w:rsidTr="00FB34FB">
        <w:tc>
          <w:tcPr>
            <w:tcW w:w="9782" w:type="dxa"/>
            <w:gridSpan w:val="6"/>
          </w:tcPr>
          <w:p w14:paraId="18E0A87C" w14:textId="77777777" w:rsidR="00FE129B" w:rsidRPr="0063120D" w:rsidRDefault="00FE129B" w:rsidP="00FB34FB">
            <w:pPr>
              <w:spacing w:before="0" w:after="0"/>
              <w:rPr>
                <w:rFonts w:asciiTheme="majorHAnsi" w:hAnsiTheme="majorHAnsi"/>
                <w:color w:val="008CA9"/>
                <w:sz w:val="32"/>
                <w:lang w:val="en"/>
              </w:rPr>
            </w:pPr>
            <w:r w:rsidRPr="0063120D">
              <w:rPr>
                <w:rFonts w:asciiTheme="majorHAnsi" w:hAnsiTheme="majorHAnsi"/>
                <w:color w:val="008CA9"/>
                <w:sz w:val="32"/>
                <w:lang w:val="en"/>
              </w:rPr>
              <w:t>For the Year Ended 31 March 2021</w:t>
            </w:r>
          </w:p>
        </w:tc>
      </w:tr>
      <w:tr w:rsidR="00FE129B" w:rsidRPr="000A66FE" w14:paraId="5FE5217C" w14:textId="77777777" w:rsidTr="00FB34FB">
        <w:tc>
          <w:tcPr>
            <w:tcW w:w="9782" w:type="dxa"/>
            <w:gridSpan w:val="6"/>
          </w:tcPr>
          <w:p w14:paraId="55A2C179" w14:textId="77777777" w:rsidR="00FE129B" w:rsidRPr="0063120D" w:rsidRDefault="00FE129B" w:rsidP="00FB34FB">
            <w:pPr>
              <w:spacing w:before="0" w:after="0"/>
              <w:rPr>
                <w:rFonts w:asciiTheme="majorHAnsi" w:hAnsiTheme="majorHAnsi"/>
                <w:color w:val="008CA9"/>
                <w:sz w:val="20"/>
                <w:lang w:val="en"/>
              </w:rPr>
            </w:pPr>
          </w:p>
        </w:tc>
      </w:tr>
      <w:tr w:rsidR="00FE129B" w:rsidRPr="004853C8" w14:paraId="2FBE6F2F" w14:textId="77777777" w:rsidTr="00FB34FB">
        <w:tc>
          <w:tcPr>
            <w:tcW w:w="567" w:type="dxa"/>
          </w:tcPr>
          <w:p w14:paraId="74428CC7" w14:textId="77777777" w:rsidR="00FE129B" w:rsidRPr="0063120D" w:rsidRDefault="00FE129B" w:rsidP="00FB34FB">
            <w:pPr>
              <w:pStyle w:val="BodyText"/>
              <w:spacing w:after="0"/>
              <w:rPr>
                <w:rFonts w:asciiTheme="majorHAnsi" w:hAnsiTheme="majorHAnsi"/>
                <w:color w:val="008CA9"/>
                <w:sz w:val="24"/>
              </w:rPr>
            </w:pPr>
            <w:r w:rsidRPr="0063120D">
              <w:rPr>
                <w:rFonts w:asciiTheme="majorHAnsi" w:hAnsiTheme="majorHAnsi"/>
                <w:b/>
                <w:color w:val="008CA9"/>
                <w:sz w:val="24"/>
                <w:lang w:val="en"/>
              </w:rPr>
              <w:t>21.</w:t>
            </w:r>
          </w:p>
        </w:tc>
        <w:tc>
          <w:tcPr>
            <w:tcW w:w="9215" w:type="dxa"/>
            <w:gridSpan w:val="5"/>
          </w:tcPr>
          <w:p w14:paraId="381F9C5D" w14:textId="77777777" w:rsidR="00FE129B" w:rsidRPr="0063120D" w:rsidRDefault="00FE129B" w:rsidP="00FB34FB">
            <w:pPr>
              <w:pStyle w:val="BodyText"/>
              <w:spacing w:after="0"/>
              <w:rPr>
                <w:rFonts w:asciiTheme="majorHAnsi" w:hAnsiTheme="majorHAnsi"/>
                <w:color w:val="008CA9"/>
                <w:sz w:val="24"/>
              </w:rPr>
            </w:pPr>
            <w:r w:rsidRPr="0063120D">
              <w:rPr>
                <w:rFonts w:asciiTheme="majorHAnsi" w:hAnsiTheme="majorHAnsi"/>
                <w:b/>
                <w:color w:val="008CA9"/>
                <w:sz w:val="24"/>
                <w:lang w:val="en"/>
              </w:rPr>
              <w:t>Dividends</w:t>
            </w:r>
          </w:p>
        </w:tc>
      </w:tr>
      <w:tr w:rsidR="00FE129B" w:rsidRPr="00405B8B" w14:paraId="3D7C8B70" w14:textId="77777777" w:rsidTr="009304FF">
        <w:tc>
          <w:tcPr>
            <w:tcW w:w="4625" w:type="dxa"/>
            <w:gridSpan w:val="2"/>
          </w:tcPr>
          <w:p w14:paraId="37BC17EB" w14:textId="77777777" w:rsidR="00FE129B" w:rsidRPr="000D2E54" w:rsidRDefault="00FE129B" w:rsidP="00FB34FB">
            <w:pPr>
              <w:spacing w:before="0" w:after="0"/>
              <w:jc w:val="both"/>
              <w:rPr>
                <w:rFonts w:asciiTheme="majorHAnsi" w:hAnsiTheme="majorHAnsi"/>
                <w:b/>
                <w:bCs/>
              </w:rPr>
            </w:pPr>
          </w:p>
        </w:tc>
        <w:tc>
          <w:tcPr>
            <w:tcW w:w="1186" w:type="dxa"/>
          </w:tcPr>
          <w:p w14:paraId="45EE74E7" w14:textId="77777777" w:rsidR="00FE129B" w:rsidRPr="000D2E54" w:rsidRDefault="00FE129B" w:rsidP="00FB34FB">
            <w:pPr>
              <w:spacing w:before="0" w:after="0"/>
              <w:jc w:val="center"/>
              <w:rPr>
                <w:rFonts w:asciiTheme="majorHAnsi" w:hAnsiTheme="majorHAnsi"/>
                <w:b/>
                <w:bCs/>
              </w:rPr>
            </w:pPr>
            <w:r w:rsidRPr="000D2E54">
              <w:rPr>
                <w:rFonts w:asciiTheme="majorHAnsi" w:hAnsiTheme="majorHAnsi"/>
                <w:b/>
                <w:bCs/>
              </w:rPr>
              <w:t>Dividend per share</w:t>
            </w:r>
          </w:p>
        </w:tc>
        <w:tc>
          <w:tcPr>
            <w:tcW w:w="1711" w:type="dxa"/>
          </w:tcPr>
          <w:p w14:paraId="68079649" w14:textId="77777777" w:rsidR="00FE129B" w:rsidRPr="000D2E54" w:rsidRDefault="00FE129B" w:rsidP="00FB34FB">
            <w:pPr>
              <w:spacing w:before="0" w:after="0"/>
              <w:jc w:val="right"/>
              <w:rPr>
                <w:rFonts w:asciiTheme="majorHAnsi" w:hAnsiTheme="majorHAnsi"/>
                <w:b/>
                <w:bCs/>
              </w:rPr>
            </w:pPr>
            <w:r w:rsidRPr="000D2E54">
              <w:rPr>
                <w:rFonts w:asciiTheme="majorHAnsi" w:hAnsiTheme="majorHAnsi"/>
                <w:b/>
                <w:bCs/>
              </w:rPr>
              <w:t>31 March</w:t>
            </w:r>
          </w:p>
          <w:p w14:paraId="061D5C98" w14:textId="77777777" w:rsidR="00FE129B" w:rsidRPr="000D2E54" w:rsidRDefault="00FE129B" w:rsidP="00FB34FB">
            <w:pPr>
              <w:spacing w:before="0" w:after="0"/>
              <w:jc w:val="right"/>
              <w:rPr>
                <w:rFonts w:asciiTheme="majorHAnsi" w:hAnsiTheme="majorHAnsi"/>
                <w:b/>
                <w:bCs/>
              </w:rPr>
            </w:pPr>
            <w:r w:rsidRPr="000D2E54">
              <w:rPr>
                <w:rFonts w:asciiTheme="majorHAnsi" w:hAnsiTheme="majorHAnsi"/>
                <w:b/>
                <w:bCs/>
              </w:rPr>
              <w:t>20</w:t>
            </w:r>
            <w:r>
              <w:rPr>
                <w:rFonts w:asciiTheme="majorHAnsi" w:hAnsiTheme="majorHAnsi"/>
                <w:b/>
                <w:bCs/>
              </w:rPr>
              <w:t>21</w:t>
            </w:r>
          </w:p>
        </w:tc>
        <w:tc>
          <w:tcPr>
            <w:tcW w:w="282" w:type="dxa"/>
          </w:tcPr>
          <w:p w14:paraId="2F75E02D" w14:textId="77777777" w:rsidR="00FE129B" w:rsidRPr="000D2E54" w:rsidRDefault="00FE129B" w:rsidP="00FB34FB">
            <w:pPr>
              <w:spacing w:before="0" w:after="0"/>
              <w:jc w:val="both"/>
              <w:rPr>
                <w:rFonts w:asciiTheme="majorHAnsi" w:hAnsiTheme="majorHAnsi"/>
              </w:rPr>
            </w:pPr>
          </w:p>
        </w:tc>
        <w:tc>
          <w:tcPr>
            <w:tcW w:w="1978" w:type="dxa"/>
          </w:tcPr>
          <w:p w14:paraId="5825F796" w14:textId="77777777" w:rsidR="00FE129B" w:rsidRPr="000D2E54" w:rsidRDefault="00FE129B" w:rsidP="00FB34FB">
            <w:pPr>
              <w:spacing w:before="0" w:after="0"/>
              <w:jc w:val="right"/>
              <w:rPr>
                <w:rFonts w:asciiTheme="majorHAnsi" w:hAnsiTheme="majorHAnsi"/>
                <w:b/>
                <w:bCs/>
              </w:rPr>
            </w:pPr>
            <w:r w:rsidRPr="000D2E54">
              <w:rPr>
                <w:rFonts w:asciiTheme="majorHAnsi" w:hAnsiTheme="majorHAnsi"/>
                <w:b/>
                <w:bCs/>
              </w:rPr>
              <w:t>31 March</w:t>
            </w:r>
          </w:p>
          <w:p w14:paraId="43981C25" w14:textId="77777777" w:rsidR="00FE129B" w:rsidRPr="000D2E54" w:rsidRDefault="00FE129B" w:rsidP="00FB34FB">
            <w:pPr>
              <w:spacing w:before="0" w:after="0"/>
              <w:jc w:val="right"/>
              <w:rPr>
                <w:rFonts w:asciiTheme="majorHAnsi" w:hAnsiTheme="majorHAnsi"/>
                <w:b/>
                <w:bCs/>
              </w:rPr>
            </w:pPr>
            <w:r w:rsidRPr="000D2E54">
              <w:rPr>
                <w:rFonts w:asciiTheme="majorHAnsi" w:hAnsiTheme="majorHAnsi"/>
                <w:b/>
                <w:bCs/>
              </w:rPr>
              <w:t>20</w:t>
            </w:r>
            <w:r>
              <w:rPr>
                <w:rFonts w:asciiTheme="majorHAnsi" w:hAnsiTheme="majorHAnsi"/>
                <w:b/>
                <w:bCs/>
              </w:rPr>
              <w:t>20</w:t>
            </w:r>
          </w:p>
        </w:tc>
      </w:tr>
      <w:tr w:rsidR="00FE129B" w:rsidRPr="00405B8B" w14:paraId="406F3C40" w14:textId="77777777" w:rsidTr="009304FF">
        <w:tc>
          <w:tcPr>
            <w:tcW w:w="4625" w:type="dxa"/>
            <w:gridSpan w:val="2"/>
            <w:tcBorders>
              <w:bottom w:val="single" w:sz="4" w:space="0" w:color="auto"/>
            </w:tcBorders>
          </w:tcPr>
          <w:p w14:paraId="6DFE12EA" w14:textId="77777777" w:rsidR="00FE129B" w:rsidRPr="000D2E54" w:rsidRDefault="00FE129B" w:rsidP="00FB34FB">
            <w:pPr>
              <w:spacing w:before="0" w:after="0"/>
              <w:jc w:val="both"/>
              <w:rPr>
                <w:rFonts w:asciiTheme="majorHAnsi" w:hAnsiTheme="majorHAnsi"/>
                <w:b/>
                <w:bCs/>
              </w:rPr>
            </w:pPr>
          </w:p>
        </w:tc>
        <w:tc>
          <w:tcPr>
            <w:tcW w:w="1186" w:type="dxa"/>
            <w:tcBorders>
              <w:bottom w:val="single" w:sz="4" w:space="0" w:color="auto"/>
            </w:tcBorders>
          </w:tcPr>
          <w:p w14:paraId="472882EF" w14:textId="77777777" w:rsidR="00FE129B" w:rsidRPr="000D2E54" w:rsidRDefault="00FE129B" w:rsidP="00FB34FB">
            <w:pPr>
              <w:spacing w:before="0" w:after="0"/>
              <w:jc w:val="center"/>
              <w:rPr>
                <w:rFonts w:asciiTheme="majorHAnsi" w:hAnsiTheme="majorHAnsi"/>
                <w:b/>
                <w:bCs/>
              </w:rPr>
            </w:pPr>
          </w:p>
        </w:tc>
        <w:tc>
          <w:tcPr>
            <w:tcW w:w="1711" w:type="dxa"/>
            <w:tcBorders>
              <w:bottom w:val="single" w:sz="4" w:space="0" w:color="auto"/>
            </w:tcBorders>
          </w:tcPr>
          <w:p w14:paraId="7833E243" w14:textId="77777777" w:rsidR="00FE129B" w:rsidRPr="000D2E54" w:rsidRDefault="00FE129B" w:rsidP="00FB34FB">
            <w:pPr>
              <w:spacing w:before="0" w:after="0"/>
              <w:jc w:val="right"/>
              <w:rPr>
                <w:rFonts w:asciiTheme="majorHAnsi" w:hAnsiTheme="majorHAnsi"/>
                <w:b/>
                <w:bCs/>
              </w:rPr>
            </w:pPr>
            <w:r w:rsidRPr="000D2E54">
              <w:rPr>
                <w:rFonts w:asciiTheme="majorHAnsi" w:hAnsiTheme="majorHAnsi"/>
                <w:b/>
                <w:bCs/>
              </w:rPr>
              <w:t>(£)</w:t>
            </w:r>
          </w:p>
        </w:tc>
        <w:tc>
          <w:tcPr>
            <w:tcW w:w="282" w:type="dxa"/>
            <w:tcBorders>
              <w:bottom w:val="single" w:sz="4" w:space="0" w:color="auto"/>
            </w:tcBorders>
          </w:tcPr>
          <w:p w14:paraId="797C2391" w14:textId="77777777" w:rsidR="00FE129B" w:rsidRPr="000D2E54" w:rsidRDefault="00FE129B" w:rsidP="00FB34FB">
            <w:pPr>
              <w:spacing w:before="0" w:after="0"/>
              <w:jc w:val="both"/>
              <w:rPr>
                <w:rFonts w:asciiTheme="majorHAnsi" w:hAnsiTheme="majorHAnsi"/>
              </w:rPr>
            </w:pPr>
          </w:p>
        </w:tc>
        <w:tc>
          <w:tcPr>
            <w:tcW w:w="1978" w:type="dxa"/>
            <w:tcBorders>
              <w:bottom w:val="single" w:sz="4" w:space="0" w:color="auto"/>
            </w:tcBorders>
          </w:tcPr>
          <w:p w14:paraId="2A6D5C00" w14:textId="77777777" w:rsidR="00FE129B" w:rsidRPr="000D2E54" w:rsidRDefault="00FE129B" w:rsidP="00FB34FB">
            <w:pPr>
              <w:spacing w:before="0" w:after="0"/>
              <w:jc w:val="right"/>
              <w:rPr>
                <w:rFonts w:asciiTheme="majorHAnsi" w:hAnsiTheme="majorHAnsi"/>
                <w:b/>
                <w:bCs/>
              </w:rPr>
            </w:pPr>
            <w:r w:rsidRPr="000D2E54">
              <w:rPr>
                <w:rFonts w:asciiTheme="majorHAnsi" w:hAnsiTheme="majorHAnsi"/>
                <w:b/>
                <w:bCs/>
              </w:rPr>
              <w:t>(£)</w:t>
            </w:r>
          </w:p>
        </w:tc>
      </w:tr>
      <w:tr w:rsidR="00FE129B" w:rsidRPr="00405B8B" w14:paraId="17AA0D07" w14:textId="77777777" w:rsidTr="009304FF">
        <w:tc>
          <w:tcPr>
            <w:tcW w:w="5811" w:type="dxa"/>
            <w:gridSpan w:val="3"/>
            <w:tcBorders>
              <w:top w:val="single" w:sz="4" w:space="0" w:color="auto"/>
            </w:tcBorders>
          </w:tcPr>
          <w:p w14:paraId="06672B56" w14:textId="77777777" w:rsidR="00FE129B" w:rsidRPr="000D2E54" w:rsidRDefault="00FE129B" w:rsidP="00FB34FB">
            <w:pPr>
              <w:spacing w:before="0" w:after="0"/>
              <w:jc w:val="both"/>
              <w:rPr>
                <w:rFonts w:asciiTheme="majorHAnsi" w:hAnsiTheme="majorHAnsi"/>
                <w:sz w:val="20"/>
                <w:szCs w:val="20"/>
              </w:rPr>
            </w:pPr>
          </w:p>
        </w:tc>
        <w:tc>
          <w:tcPr>
            <w:tcW w:w="1711" w:type="dxa"/>
            <w:tcBorders>
              <w:top w:val="single" w:sz="4" w:space="0" w:color="auto"/>
            </w:tcBorders>
          </w:tcPr>
          <w:p w14:paraId="3EF62BAE" w14:textId="77777777" w:rsidR="00FE129B" w:rsidRPr="000D2E54" w:rsidRDefault="00FE129B" w:rsidP="00FB34FB">
            <w:pPr>
              <w:spacing w:before="0" w:after="0"/>
              <w:jc w:val="right"/>
              <w:rPr>
                <w:rFonts w:asciiTheme="majorHAnsi" w:hAnsiTheme="majorHAnsi"/>
                <w:b/>
                <w:bCs/>
                <w:sz w:val="20"/>
                <w:szCs w:val="20"/>
              </w:rPr>
            </w:pPr>
          </w:p>
        </w:tc>
        <w:tc>
          <w:tcPr>
            <w:tcW w:w="282" w:type="dxa"/>
            <w:tcBorders>
              <w:top w:val="single" w:sz="4" w:space="0" w:color="auto"/>
            </w:tcBorders>
          </w:tcPr>
          <w:p w14:paraId="04F676D9" w14:textId="77777777" w:rsidR="00FE129B" w:rsidRPr="000D2E54" w:rsidRDefault="00FE129B" w:rsidP="00FB34FB">
            <w:pPr>
              <w:spacing w:before="0" w:after="0"/>
              <w:jc w:val="both"/>
              <w:rPr>
                <w:rFonts w:asciiTheme="majorHAnsi" w:hAnsiTheme="majorHAnsi"/>
                <w:sz w:val="20"/>
                <w:szCs w:val="20"/>
              </w:rPr>
            </w:pPr>
          </w:p>
        </w:tc>
        <w:tc>
          <w:tcPr>
            <w:tcW w:w="1978" w:type="dxa"/>
            <w:tcBorders>
              <w:top w:val="single" w:sz="4" w:space="0" w:color="auto"/>
            </w:tcBorders>
          </w:tcPr>
          <w:p w14:paraId="7E3A24FE" w14:textId="77777777" w:rsidR="00FE129B" w:rsidRPr="000D2E54" w:rsidRDefault="00FE129B" w:rsidP="00FB34FB">
            <w:pPr>
              <w:spacing w:before="0" w:after="0"/>
              <w:jc w:val="right"/>
              <w:rPr>
                <w:rFonts w:asciiTheme="majorHAnsi" w:hAnsiTheme="majorHAnsi"/>
                <w:b/>
                <w:bCs/>
                <w:sz w:val="20"/>
                <w:szCs w:val="20"/>
              </w:rPr>
            </w:pPr>
          </w:p>
        </w:tc>
      </w:tr>
      <w:tr w:rsidR="00FE129B" w:rsidRPr="00405B8B" w14:paraId="625C06C0" w14:textId="77777777" w:rsidTr="009304FF">
        <w:tc>
          <w:tcPr>
            <w:tcW w:w="5811" w:type="dxa"/>
            <w:gridSpan w:val="3"/>
          </w:tcPr>
          <w:p w14:paraId="71C2769E" w14:textId="77777777" w:rsidR="00FE129B" w:rsidRPr="0063120D" w:rsidRDefault="00FE129B" w:rsidP="00FB34FB">
            <w:pPr>
              <w:spacing w:before="0" w:after="0"/>
              <w:rPr>
                <w:rFonts w:asciiTheme="majorHAnsi" w:hAnsiTheme="majorHAnsi"/>
                <w:i/>
                <w:color w:val="008CA9"/>
              </w:rPr>
            </w:pPr>
            <w:r w:rsidRPr="0063120D">
              <w:rPr>
                <w:rFonts w:asciiTheme="majorHAnsi" w:hAnsiTheme="majorHAnsi"/>
                <w:b/>
                <w:i/>
                <w:color w:val="008CA9"/>
                <w:lang w:val="en"/>
              </w:rPr>
              <w:t>Dividends paid during the year</w:t>
            </w:r>
          </w:p>
        </w:tc>
        <w:tc>
          <w:tcPr>
            <w:tcW w:w="1711" w:type="dxa"/>
          </w:tcPr>
          <w:p w14:paraId="4C4D8AA0" w14:textId="77777777" w:rsidR="00FE129B" w:rsidRPr="000D2E54" w:rsidRDefault="00FE129B" w:rsidP="00FB34FB">
            <w:pPr>
              <w:spacing w:before="0" w:after="0"/>
              <w:jc w:val="right"/>
              <w:rPr>
                <w:rFonts w:asciiTheme="majorHAnsi" w:hAnsiTheme="majorHAnsi"/>
                <w:b/>
                <w:bCs/>
              </w:rPr>
            </w:pPr>
          </w:p>
        </w:tc>
        <w:tc>
          <w:tcPr>
            <w:tcW w:w="282" w:type="dxa"/>
          </w:tcPr>
          <w:p w14:paraId="55CC0672" w14:textId="77777777" w:rsidR="00FE129B" w:rsidRPr="000D2E54" w:rsidRDefault="00FE129B" w:rsidP="00FB34FB">
            <w:pPr>
              <w:spacing w:before="0" w:after="0"/>
              <w:jc w:val="both"/>
              <w:rPr>
                <w:rFonts w:asciiTheme="majorHAnsi" w:hAnsiTheme="majorHAnsi"/>
              </w:rPr>
            </w:pPr>
          </w:p>
        </w:tc>
        <w:tc>
          <w:tcPr>
            <w:tcW w:w="1978" w:type="dxa"/>
          </w:tcPr>
          <w:p w14:paraId="0F2039F4" w14:textId="77777777" w:rsidR="00FE129B" w:rsidRPr="000D2E54" w:rsidRDefault="00FE129B" w:rsidP="00FB34FB">
            <w:pPr>
              <w:spacing w:before="0" w:after="0"/>
              <w:jc w:val="right"/>
              <w:rPr>
                <w:rFonts w:asciiTheme="majorHAnsi" w:hAnsiTheme="majorHAnsi"/>
                <w:b/>
                <w:bCs/>
              </w:rPr>
            </w:pPr>
          </w:p>
        </w:tc>
      </w:tr>
      <w:tr w:rsidR="00FE129B" w:rsidRPr="00405B8B" w14:paraId="59D9A87D" w14:textId="77777777" w:rsidTr="009304FF">
        <w:tc>
          <w:tcPr>
            <w:tcW w:w="4625" w:type="dxa"/>
            <w:gridSpan w:val="2"/>
            <w:vAlign w:val="center"/>
          </w:tcPr>
          <w:p w14:paraId="7F7BEE08" w14:textId="77777777" w:rsidR="00FE129B" w:rsidRPr="000D2E54" w:rsidRDefault="00FE129B" w:rsidP="00FB34FB">
            <w:pPr>
              <w:spacing w:before="0" w:after="0"/>
              <w:jc w:val="both"/>
              <w:rPr>
                <w:rFonts w:asciiTheme="majorHAnsi" w:hAnsiTheme="majorHAnsi"/>
              </w:rPr>
            </w:pPr>
            <w:r w:rsidRPr="000D2E54">
              <w:rPr>
                <w:rFonts w:asciiTheme="majorHAnsi" w:hAnsiTheme="majorHAnsi"/>
              </w:rPr>
              <w:t>For the 3 month period ended 31 March 2019</w:t>
            </w:r>
          </w:p>
        </w:tc>
        <w:tc>
          <w:tcPr>
            <w:tcW w:w="1186" w:type="dxa"/>
            <w:vAlign w:val="center"/>
          </w:tcPr>
          <w:p w14:paraId="50679387" w14:textId="77777777" w:rsidR="00FE129B" w:rsidRPr="000D2E54" w:rsidRDefault="00FE129B" w:rsidP="00FB34FB">
            <w:pPr>
              <w:spacing w:before="0" w:after="0"/>
              <w:jc w:val="center"/>
              <w:rPr>
                <w:rFonts w:asciiTheme="majorHAnsi" w:hAnsiTheme="majorHAnsi"/>
              </w:rPr>
            </w:pPr>
            <w:r w:rsidRPr="000D2E54">
              <w:rPr>
                <w:rFonts w:asciiTheme="majorHAnsi" w:hAnsiTheme="majorHAnsi"/>
              </w:rPr>
              <w:t>1 pence</w:t>
            </w:r>
          </w:p>
        </w:tc>
        <w:tc>
          <w:tcPr>
            <w:tcW w:w="1711" w:type="dxa"/>
            <w:vAlign w:val="center"/>
          </w:tcPr>
          <w:p w14:paraId="30938E2A" w14:textId="77777777" w:rsidR="00FE129B" w:rsidRPr="000D2E54" w:rsidRDefault="00FE129B" w:rsidP="00FB34FB">
            <w:pPr>
              <w:spacing w:before="0" w:after="0"/>
              <w:jc w:val="right"/>
              <w:rPr>
                <w:rFonts w:asciiTheme="majorHAnsi" w:hAnsiTheme="majorHAnsi"/>
              </w:rPr>
            </w:pPr>
            <w:r>
              <w:rPr>
                <w:rFonts w:asciiTheme="majorHAnsi" w:hAnsiTheme="majorHAnsi"/>
              </w:rPr>
              <w:t>-</w:t>
            </w:r>
          </w:p>
        </w:tc>
        <w:tc>
          <w:tcPr>
            <w:tcW w:w="282" w:type="dxa"/>
            <w:vAlign w:val="center"/>
          </w:tcPr>
          <w:p w14:paraId="27C1BF38" w14:textId="77777777" w:rsidR="00FE129B" w:rsidRPr="000D2E54" w:rsidRDefault="00FE129B" w:rsidP="00FB34FB">
            <w:pPr>
              <w:spacing w:before="0" w:after="0"/>
              <w:jc w:val="both"/>
              <w:rPr>
                <w:rFonts w:asciiTheme="majorHAnsi" w:hAnsiTheme="majorHAnsi"/>
              </w:rPr>
            </w:pPr>
          </w:p>
        </w:tc>
        <w:tc>
          <w:tcPr>
            <w:tcW w:w="1978" w:type="dxa"/>
            <w:vAlign w:val="center"/>
          </w:tcPr>
          <w:p w14:paraId="4ED198A4" w14:textId="77777777" w:rsidR="00FE129B" w:rsidRPr="000D2E54" w:rsidRDefault="00FE129B" w:rsidP="00FB34FB">
            <w:pPr>
              <w:spacing w:before="0" w:after="0"/>
              <w:jc w:val="right"/>
              <w:rPr>
                <w:rFonts w:asciiTheme="majorHAnsi" w:hAnsiTheme="majorHAnsi"/>
              </w:rPr>
            </w:pPr>
            <w:r>
              <w:rPr>
                <w:rFonts w:asciiTheme="majorHAnsi" w:hAnsiTheme="majorHAnsi"/>
              </w:rPr>
              <w:t>306,000</w:t>
            </w:r>
          </w:p>
        </w:tc>
      </w:tr>
      <w:tr w:rsidR="00FE129B" w:rsidRPr="00405B8B" w14:paraId="3364FD06" w14:textId="77777777" w:rsidTr="009304FF">
        <w:tc>
          <w:tcPr>
            <w:tcW w:w="4625" w:type="dxa"/>
            <w:gridSpan w:val="2"/>
            <w:vAlign w:val="center"/>
          </w:tcPr>
          <w:p w14:paraId="0E21A63E" w14:textId="77777777" w:rsidR="00FE129B" w:rsidRPr="000D2E54" w:rsidRDefault="00FE129B" w:rsidP="00FB34FB">
            <w:pPr>
              <w:spacing w:before="0" w:after="0"/>
              <w:jc w:val="both"/>
              <w:rPr>
                <w:rFonts w:asciiTheme="majorHAnsi" w:hAnsiTheme="majorHAnsi"/>
              </w:rPr>
            </w:pPr>
            <w:r w:rsidRPr="000D2E54">
              <w:rPr>
                <w:rFonts w:asciiTheme="majorHAnsi" w:hAnsiTheme="majorHAnsi"/>
              </w:rPr>
              <w:t>For the 3 month period ended 30 June 2019</w:t>
            </w:r>
          </w:p>
        </w:tc>
        <w:tc>
          <w:tcPr>
            <w:tcW w:w="1186" w:type="dxa"/>
            <w:vAlign w:val="center"/>
          </w:tcPr>
          <w:p w14:paraId="3BF36267" w14:textId="77777777" w:rsidR="00FE129B" w:rsidRPr="000D2E54" w:rsidRDefault="00FE129B" w:rsidP="00FB34FB">
            <w:pPr>
              <w:spacing w:before="0" w:after="0"/>
              <w:jc w:val="center"/>
              <w:rPr>
                <w:rFonts w:asciiTheme="majorHAnsi" w:hAnsiTheme="majorHAnsi"/>
              </w:rPr>
            </w:pPr>
            <w:r w:rsidRPr="000D2E54">
              <w:rPr>
                <w:rFonts w:asciiTheme="majorHAnsi" w:hAnsiTheme="majorHAnsi"/>
              </w:rPr>
              <w:t>2 pence</w:t>
            </w:r>
          </w:p>
        </w:tc>
        <w:tc>
          <w:tcPr>
            <w:tcW w:w="1711" w:type="dxa"/>
            <w:vAlign w:val="center"/>
          </w:tcPr>
          <w:p w14:paraId="0312E702" w14:textId="77777777" w:rsidR="00FE129B" w:rsidRPr="000D2E54" w:rsidRDefault="00FE129B" w:rsidP="00FB34FB">
            <w:pPr>
              <w:spacing w:before="0" w:after="0"/>
              <w:jc w:val="right"/>
              <w:rPr>
                <w:rFonts w:asciiTheme="majorHAnsi" w:hAnsiTheme="majorHAnsi"/>
              </w:rPr>
            </w:pPr>
            <w:r>
              <w:rPr>
                <w:rFonts w:asciiTheme="majorHAnsi" w:hAnsiTheme="majorHAnsi"/>
              </w:rPr>
              <w:t>-</w:t>
            </w:r>
          </w:p>
        </w:tc>
        <w:tc>
          <w:tcPr>
            <w:tcW w:w="282" w:type="dxa"/>
            <w:vAlign w:val="center"/>
          </w:tcPr>
          <w:p w14:paraId="0734E630" w14:textId="77777777" w:rsidR="00FE129B" w:rsidRPr="000D2E54" w:rsidRDefault="00FE129B" w:rsidP="00FB34FB">
            <w:pPr>
              <w:spacing w:before="0" w:after="0"/>
              <w:jc w:val="both"/>
              <w:rPr>
                <w:rFonts w:asciiTheme="majorHAnsi" w:hAnsiTheme="majorHAnsi"/>
              </w:rPr>
            </w:pPr>
          </w:p>
        </w:tc>
        <w:tc>
          <w:tcPr>
            <w:tcW w:w="1978" w:type="dxa"/>
            <w:vAlign w:val="center"/>
          </w:tcPr>
          <w:p w14:paraId="136F643C" w14:textId="77777777" w:rsidR="00FE129B" w:rsidRPr="000D2E54" w:rsidRDefault="00FE129B" w:rsidP="00FB34FB">
            <w:pPr>
              <w:spacing w:before="0" w:after="0"/>
              <w:jc w:val="right"/>
              <w:rPr>
                <w:rFonts w:asciiTheme="majorHAnsi" w:hAnsiTheme="majorHAnsi"/>
              </w:rPr>
            </w:pPr>
            <w:r>
              <w:rPr>
                <w:rFonts w:asciiTheme="majorHAnsi" w:hAnsiTheme="majorHAnsi"/>
              </w:rPr>
              <w:t>751,243</w:t>
            </w:r>
          </w:p>
        </w:tc>
      </w:tr>
      <w:tr w:rsidR="00FE129B" w:rsidRPr="00405B8B" w14:paraId="7F70E355" w14:textId="77777777" w:rsidTr="009304FF">
        <w:tc>
          <w:tcPr>
            <w:tcW w:w="4625" w:type="dxa"/>
            <w:gridSpan w:val="2"/>
            <w:vAlign w:val="center"/>
          </w:tcPr>
          <w:p w14:paraId="444B925A" w14:textId="77777777" w:rsidR="00FE129B" w:rsidRPr="000D2E54" w:rsidRDefault="00FE129B" w:rsidP="00FB34FB">
            <w:pPr>
              <w:spacing w:before="0" w:after="0"/>
              <w:jc w:val="both"/>
              <w:rPr>
                <w:rFonts w:asciiTheme="majorHAnsi" w:hAnsiTheme="majorHAnsi"/>
              </w:rPr>
            </w:pPr>
            <w:r w:rsidRPr="000D2E54">
              <w:rPr>
                <w:rFonts w:asciiTheme="majorHAnsi" w:hAnsiTheme="majorHAnsi"/>
              </w:rPr>
              <w:t>For the 3 month period ended 30 September 2019</w:t>
            </w:r>
          </w:p>
        </w:tc>
        <w:tc>
          <w:tcPr>
            <w:tcW w:w="1186" w:type="dxa"/>
            <w:vAlign w:val="center"/>
          </w:tcPr>
          <w:p w14:paraId="223A6D9D" w14:textId="77777777" w:rsidR="00FE129B" w:rsidRPr="000D2E54" w:rsidRDefault="00FE129B" w:rsidP="00FB34FB">
            <w:pPr>
              <w:spacing w:before="0" w:after="0"/>
              <w:jc w:val="center"/>
              <w:rPr>
                <w:rFonts w:asciiTheme="majorHAnsi" w:hAnsiTheme="majorHAnsi"/>
              </w:rPr>
            </w:pPr>
            <w:r w:rsidRPr="000D2E54">
              <w:rPr>
                <w:rFonts w:asciiTheme="majorHAnsi" w:hAnsiTheme="majorHAnsi"/>
              </w:rPr>
              <w:t>2 pence</w:t>
            </w:r>
          </w:p>
        </w:tc>
        <w:tc>
          <w:tcPr>
            <w:tcW w:w="1711" w:type="dxa"/>
            <w:vAlign w:val="center"/>
          </w:tcPr>
          <w:p w14:paraId="368BD2D6" w14:textId="77777777" w:rsidR="00FE129B" w:rsidRPr="000D2E54" w:rsidRDefault="00FE129B" w:rsidP="00FB34FB">
            <w:pPr>
              <w:spacing w:before="0" w:after="0"/>
              <w:jc w:val="right"/>
              <w:rPr>
                <w:rFonts w:asciiTheme="majorHAnsi" w:hAnsiTheme="majorHAnsi"/>
              </w:rPr>
            </w:pPr>
            <w:r>
              <w:rPr>
                <w:rFonts w:asciiTheme="majorHAnsi" w:hAnsiTheme="majorHAnsi"/>
              </w:rPr>
              <w:t>-</w:t>
            </w:r>
          </w:p>
        </w:tc>
        <w:tc>
          <w:tcPr>
            <w:tcW w:w="282" w:type="dxa"/>
            <w:vAlign w:val="center"/>
          </w:tcPr>
          <w:p w14:paraId="2D243B6D" w14:textId="77777777" w:rsidR="00FE129B" w:rsidRPr="000D2E54" w:rsidRDefault="00FE129B" w:rsidP="00FB34FB">
            <w:pPr>
              <w:spacing w:before="0" w:after="0"/>
              <w:jc w:val="both"/>
              <w:rPr>
                <w:rFonts w:asciiTheme="majorHAnsi" w:hAnsiTheme="majorHAnsi"/>
              </w:rPr>
            </w:pPr>
          </w:p>
        </w:tc>
        <w:tc>
          <w:tcPr>
            <w:tcW w:w="1978" w:type="dxa"/>
            <w:vAlign w:val="center"/>
          </w:tcPr>
          <w:p w14:paraId="62089CB6" w14:textId="77777777" w:rsidR="00FE129B" w:rsidRPr="000D2E54" w:rsidRDefault="00FE129B" w:rsidP="00FB34FB">
            <w:pPr>
              <w:spacing w:before="0" w:after="0"/>
              <w:jc w:val="right"/>
              <w:rPr>
                <w:rFonts w:asciiTheme="majorHAnsi" w:hAnsiTheme="majorHAnsi"/>
              </w:rPr>
            </w:pPr>
            <w:r>
              <w:rPr>
                <w:rFonts w:asciiTheme="majorHAnsi" w:hAnsiTheme="majorHAnsi"/>
              </w:rPr>
              <w:t>978,657</w:t>
            </w:r>
          </w:p>
        </w:tc>
      </w:tr>
      <w:tr w:rsidR="00FE129B" w:rsidRPr="00405B8B" w14:paraId="0462E21B" w14:textId="77777777" w:rsidTr="009304FF">
        <w:tc>
          <w:tcPr>
            <w:tcW w:w="4625" w:type="dxa"/>
            <w:gridSpan w:val="2"/>
            <w:vAlign w:val="center"/>
          </w:tcPr>
          <w:p w14:paraId="28CE1F54" w14:textId="77777777" w:rsidR="00FE129B" w:rsidRPr="000D2E54" w:rsidRDefault="00FE129B" w:rsidP="00FB34FB">
            <w:pPr>
              <w:spacing w:before="0" w:after="0"/>
              <w:jc w:val="both"/>
              <w:rPr>
                <w:rFonts w:asciiTheme="majorHAnsi" w:hAnsiTheme="majorHAnsi"/>
              </w:rPr>
            </w:pPr>
            <w:r w:rsidRPr="000D2E54">
              <w:rPr>
                <w:rFonts w:asciiTheme="majorHAnsi" w:hAnsiTheme="majorHAnsi"/>
              </w:rPr>
              <w:t>For the 3 month period ended 31 December 2019</w:t>
            </w:r>
          </w:p>
        </w:tc>
        <w:tc>
          <w:tcPr>
            <w:tcW w:w="1186" w:type="dxa"/>
            <w:vAlign w:val="center"/>
          </w:tcPr>
          <w:p w14:paraId="06949F47" w14:textId="77777777" w:rsidR="00FE129B" w:rsidRPr="000D2E54" w:rsidRDefault="00FE129B" w:rsidP="00FB34FB">
            <w:pPr>
              <w:spacing w:before="0" w:after="0"/>
              <w:jc w:val="center"/>
              <w:rPr>
                <w:rFonts w:asciiTheme="majorHAnsi" w:hAnsiTheme="majorHAnsi"/>
              </w:rPr>
            </w:pPr>
            <w:r w:rsidRPr="000D2E54">
              <w:rPr>
                <w:rFonts w:asciiTheme="majorHAnsi" w:hAnsiTheme="majorHAnsi"/>
              </w:rPr>
              <w:t>2 pence</w:t>
            </w:r>
          </w:p>
        </w:tc>
        <w:tc>
          <w:tcPr>
            <w:tcW w:w="1711" w:type="dxa"/>
            <w:vAlign w:val="center"/>
          </w:tcPr>
          <w:p w14:paraId="0EAF1E65" w14:textId="77777777" w:rsidR="00FE129B" w:rsidRPr="000D2E54" w:rsidRDefault="00FE129B" w:rsidP="00FB34FB">
            <w:pPr>
              <w:spacing w:before="0" w:after="0"/>
              <w:jc w:val="right"/>
              <w:rPr>
                <w:rFonts w:asciiTheme="majorHAnsi" w:hAnsiTheme="majorHAnsi"/>
              </w:rPr>
            </w:pPr>
            <w:r>
              <w:rPr>
                <w:rFonts w:asciiTheme="majorHAnsi" w:hAnsiTheme="majorHAnsi"/>
              </w:rPr>
              <w:t>-</w:t>
            </w:r>
          </w:p>
        </w:tc>
        <w:tc>
          <w:tcPr>
            <w:tcW w:w="282" w:type="dxa"/>
            <w:vAlign w:val="center"/>
          </w:tcPr>
          <w:p w14:paraId="6F2DB39F" w14:textId="77777777" w:rsidR="00FE129B" w:rsidRPr="000D2E54" w:rsidRDefault="00FE129B" w:rsidP="00FB34FB">
            <w:pPr>
              <w:spacing w:before="0" w:after="0"/>
              <w:jc w:val="both"/>
              <w:rPr>
                <w:rFonts w:asciiTheme="majorHAnsi" w:hAnsiTheme="majorHAnsi"/>
              </w:rPr>
            </w:pPr>
          </w:p>
        </w:tc>
        <w:tc>
          <w:tcPr>
            <w:tcW w:w="1978" w:type="dxa"/>
            <w:vAlign w:val="center"/>
          </w:tcPr>
          <w:p w14:paraId="4750DE09" w14:textId="77777777" w:rsidR="00FE129B" w:rsidRPr="000D2E54" w:rsidRDefault="00FE129B" w:rsidP="00FB34FB">
            <w:pPr>
              <w:spacing w:before="0" w:after="0"/>
              <w:jc w:val="right"/>
              <w:rPr>
                <w:rFonts w:asciiTheme="majorHAnsi" w:hAnsiTheme="majorHAnsi"/>
              </w:rPr>
            </w:pPr>
            <w:r>
              <w:rPr>
                <w:rFonts w:asciiTheme="majorHAnsi" w:hAnsiTheme="majorHAnsi"/>
              </w:rPr>
              <w:t>1,050,976</w:t>
            </w:r>
          </w:p>
        </w:tc>
      </w:tr>
      <w:tr w:rsidR="00FE129B" w:rsidRPr="00405B8B" w14:paraId="3729EE63" w14:textId="77777777" w:rsidTr="009304FF">
        <w:tc>
          <w:tcPr>
            <w:tcW w:w="4625" w:type="dxa"/>
            <w:gridSpan w:val="2"/>
            <w:vAlign w:val="center"/>
          </w:tcPr>
          <w:p w14:paraId="6088C953" w14:textId="77777777" w:rsidR="00FE129B" w:rsidRPr="000D2E54" w:rsidRDefault="00FE129B" w:rsidP="00FB34FB">
            <w:pPr>
              <w:spacing w:before="0" w:after="0"/>
              <w:jc w:val="both"/>
              <w:rPr>
                <w:rFonts w:asciiTheme="majorHAnsi" w:hAnsiTheme="majorHAnsi"/>
              </w:rPr>
            </w:pPr>
          </w:p>
        </w:tc>
        <w:tc>
          <w:tcPr>
            <w:tcW w:w="1186" w:type="dxa"/>
            <w:vAlign w:val="center"/>
          </w:tcPr>
          <w:p w14:paraId="7AA052BC" w14:textId="77777777" w:rsidR="00FE129B" w:rsidRPr="000D2E54" w:rsidRDefault="00FE129B" w:rsidP="00FB34FB">
            <w:pPr>
              <w:spacing w:before="0" w:after="0"/>
              <w:jc w:val="center"/>
              <w:rPr>
                <w:rFonts w:asciiTheme="majorHAnsi" w:hAnsiTheme="majorHAnsi"/>
              </w:rPr>
            </w:pPr>
          </w:p>
        </w:tc>
        <w:tc>
          <w:tcPr>
            <w:tcW w:w="1711" w:type="dxa"/>
            <w:vAlign w:val="center"/>
          </w:tcPr>
          <w:p w14:paraId="7392F17A" w14:textId="77777777" w:rsidR="00FE129B" w:rsidRPr="000D2E54" w:rsidRDefault="00FE129B" w:rsidP="00FB34FB">
            <w:pPr>
              <w:spacing w:before="0" w:after="0"/>
              <w:jc w:val="right"/>
              <w:rPr>
                <w:rFonts w:asciiTheme="majorHAnsi" w:hAnsiTheme="majorHAnsi"/>
              </w:rPr>
            </w:pPr>
          </w:p>
        </w:tc>
        <w:tc>
          <w:tcPr>
            <w:tcW w:w="282" w:type="dxa"/>
            <w:vAlign w:val="center"/>
          </w:tcPr>
          <w:p w14:paraId="6746C6D6" w14:textId="77777777" w:rsidR="00FE129B" w:rsidRPr="000D2E54" w:rsidRDefault="00FE129B" w:rsidP="00FB34FB">
            <w:pPr>
              <w:spacing w:before="0" w:after="0"/>
              <w:jc w:val="both"/>
              <w:rPr>
                <w:rFonts w:asciiTheme="majorHAnsi" w:hAnsiTheme="majorHAnsi"/>
              </w:rPr>
            </w:pPr>
          </w:p>
        </w:tc>
        <w:tc>
          <w:tcPr>
            <w:tcW w:w="1978" w:type="dxa"/>
            <w:vAlign w:val="center"/>
          </w:tcPr>
          <w:p w14:paraId="2146E0C7" w14:textId="77777777" w:rsidR="00FE129B" w:rsidRDefault="00FE129B" w:rsidP="00FB34FB">
            <w:pPr>
              <w:spacing w:before="0" w:after="0"/>
              <w:jc w:val="right"/>
              <w:rPr>
                <w:rFonts w:asciiTheme="majorHAnsi" w:hAnsiTheme="majorHAnsi"/>
              </w:rPr>
            </w:pPr>
          </w:p>
        </w:tc>
      </w:tr>
      <w:tr w:rsidR="00FE129B" w:rsidRPr="00405B8B" w14:paraId="3F45DA3F" w14:textId="77777777" w:rsidTr="009304FF">
        <w:tc>
          <w:tcPr>
            <w:tcW w:w="4625" w:type="dxa"/>
            <w:gridSpan w:val="2"/>
            <w:vAlign w:val="center"/>
          </w:tcPr>
          <w:p w14:paraId="5EAB195D" w14:textId="77777777" w:rsidR="00FE129B" w:rsidRPr="000D2E54" w:rsidRDefault="00FE129B" w:rsidP="00FB34FB">
            <w:pPr>
              <w:spacing w:before="0" w:after="0"/>
              <w:jc w:val="both"/>
              <w:rPr>
                <w:rFonts w:asciiTheme="majorHAnsi" w:hAnsiTheme="majorHAnsi"/>
              </w:rPr>
            </w:pPr>
            <w:r>
              <w:rPr>
                <w:rFonts w:asciiTheme="majorHAnsi" w:hAnsiTheme="majorHAnsi"/>
              </w:rPr>
              <w:t>For the 3 month period ended 31 March 2020</w:t>
            </w:r>
          </w:p>
        </w:tc>
        <w:tc>
          <w:tcPr>
            <w:tcW w:w="1186" w:type="dxa"/>
            <w:vAlign w:val="center"/>
          </w:tcPr>
          <w:p w14:paraId="64F8F6F9" w14:textId="77777777" w:rsidR="00FE129B" w:rsidRPr="000D2E54" w:rsidRDefault="00FE129B" w:rsidP="00FB34FB">
            <w:pPr>
              <w:spacing w:before="0" w:after="0"/>
              <w:jc w:val="center"/>
              <w:rPr>
                <w:rFonts w:asciiTheme="majorHAnsi" w:hAnsiTheme="majorHAnsi"/>
              </w:rPr>
            </w:pPr>
            <w:r>
              <w:rPr>
                <w:rFonts w:asciiTheme="majorHAnsi" w:hAnsiTheme="majorHAnsi"/>
              </w:rPr>
              <w:t>1 pence</w:t>
            </w:r>
          </w:p>
        </w:tc>
        <w:tc>
          <w:tcPr>
            <w:tcW w:w="1711" w:type="dxa"/>
            <w:vAlign w:val="center"/>
          </w:tcPr>
          <w:p w14:paraId="3E27A7C4" w14:textId="77777777" w:rsidR="00FE129B" w:rsidRPr="000D2E54" w:rsidRDefault="00FE129B" w:rsidP="00FB34FB">
            <w:pPr>
              <w:spacing w:before="0" w:after="0"/>
              <w:jc w:val="right"/>
              <w:rPr>
                <w:rFonts w:asciiTheme="majorHAnsi" w:hAnsiTheme="majorHAnsi"/>
              </w:rPr>
            </w:pPr>
            <w:r>
              <w:rPr>
                <w:rFonts w:asciiTheme="majorHAnsi" w:hAnsiTheme="majorHAnsi"/>
              </w:rPr>
              <w:t>771,761</w:t>
            </w:r>
          </w:p>
        </w:tc>
        <w:tc>
          <w:tcPr>
            <w:tcW w:w="282" w:type="dxa"/>
            <w:vAlign w:val="center"/>
          </w:tcPr>
          <w:p w14:paraId="125BE6F8" w14:textId="77777777" w:rsidR="00FE129B" w:rsidRPr="000D2E54" w:rsidRDefault="00FE129B" w:rsidP="00FB34FB">
            <w:pPr>
              <w:spacing w:before="0" w:after="0"/>
              <w:jc w:val="both"/>
              <w:rPr>
                <w:rFonts w:asciiTheme="majorHAnsi" w:hAnsiTheme="majorHAnsi"/>
              </w:rPr>
            </w:pPr>
          </w:p>
        </w:tc>
        <w:tc>
          <w:tcPr>
            <w:tcW w:w="1978" w:type="dxa"/>
            <w:vAlign w:val="center"/>
          </w:tcPr>
          <w:p w14:paraId="6AB8669F" w14:textId="77777777" w:rsidR="00FE129B" w:rsidRDefault="00FE129B" w:rsidP="00FB34FB">
            <w:pPr>
              <w:spacing w:before="0" w:after="0"/>
              <w:jc w:val="right"/>
              <w:rPr>
                <w:rFonts w:asciiTheme="majorHAnsi" w:hAnsiTheme="majorHAnsi"/>
              </w:rPr>
            </w:pPr>
            <w:r>
              <w:rPr>
                <w:rFonts w:asciiTheme="majorHAnsi" w:hAnsiTheme="majorHAnsi"/>
              </w:rPr>
              <w:t>-</w:t>
            </w:r>
          </w:p>
        </w:tc>
      </w:tr>
      <w:tr w:rsidR="00FE129B" w:rsidRPr="00405B8B" w14:paraId="5BD119DD" w14:textId="77777777" w:rsidTr="009304FF">
        <w:tc>
          <w:tcPr>
            <w:tcW w:w="4625" w:type="dxa"/>
            <w:gridSpan w:val="2"/>
            <w:vAlign w:val="center"/>
          </w:tcPr>
          <w:p w14:paraId="75D27FB8" w14:textId="77777777" w:rsidR="00FE129B" w:rsidRPr="000D2E54" w:rsidRDefault="00FE129B" w:rsidP="00FB34FB">
            <w:pPr>
              <w:spacing w:before="0" w:after="0"/>
              <w:jc w:val="both"/>
              <w:rPr>
                <w:rFonts w:asciiTheme="majorHAnsi" w:hAnsiTheme="majorHAnsi"/>
              </w:rPr>
            </w:pPr>
            <w:r>
              <w:rPr>
                <w:rFonts w:asciiTheme="majorHAnsi" w:hAnsiTheme="majorHAnsi"/>
              </w:rPr>
              <w:t>For the 3 month period ended 30 June 2020</w:t>
            </w:r>
          </w:p>
        </w:tc>
        <w:tc>
          <w:tcPr>
            <w:tcW w:w="1186" w:type="dxa"/>
            <w:vAlign w:val="center"/>
          </w:tcPr>
          <w:p w14:paraId="277AB812" w14:textId="77777777" w:rsidR="00FE129B" w:rsidRPr="000D2E54" w:rsidRDefault="00FE129B" w:rsidP="00FB34FB">
            <w:pPr>
              <w:spacing w:before="0" w:after="0"/>
              <w:jc w:val="center"/>
              <w:rPr>
                <w:rFonts w:asciiTheme="majorHAnsi" w:hAnsiTheme="majorHAnsi"/>
              </w:rPr>
            </w:pPr>
            <w:r>
              <w:rPr>
                <w:rFonts w:asciiTheme="majorHAnsi" w:hAnsiTheme="majorHAnsi"/>
              </w:rPr>
              <w:t>2 pence</w:t>
            </w:r>
          </w:p>
        </w:tc>
        <w:tc>
          <w:tcPr>
            <w:tcW w:w="1711" w:type="dxa"/>
            <w:vAlign w:val="center"/>
          </w:tcPr>
          <w:p w14:paraId="29F458B1" w14:textId="77777777" w:rsidR="00FE129B" w:rsidRPr="000D2E54" w:rsidRDefault="00FE129B" w:rsidP="00FB34FB">
            <w:pPr>
              <w:spacing w:before="0" w:after="0"/>
              <w:jc w:val="right"/>
              <w:rPr>
                <w:rFonts w:asciiTheme="majorHAnsi" w:hAnsiTheme="majorHAnsi"/>
              </w:rPr>
            </w:pPr>
            <w:r>
              <w:rPr>
                <w:rFonts w:asciiTheme="majorHAnsi" w:hAnsiTheme="majorHAnsi"/>
              </w:rPr>
              <w:t>1,543,523</w:t>
            </w:r>
          </w:p>
        </w:tc>
        <w:tc>
          <w:tcPr>
            <w:tcW w:w="282" w:type="dxa"/>
            <w:vAlign w:val="center"/>
          </w:tcPr>
          <w:p w14:paraId="1DFB4316" w14:textId="77777777" w:rsidR="00FE129B" w:rsidRPr="000D2E54" w:rsidRDefault="00FE129B" w:rsidP="00FB34FB">
            <w:pPr>
              <w:spacing w:before="0" w:after="0"/>
              <w:jc w:val="both"/>
              <w:rPr>
                <w:rFonts w:asciiTheme="majorHAnsi" w:hAnsiTheme="majorHAnsi"/>
              </w:rPr>
            </w:pPr>
          </w:p>
        </w:tc>
        <w:tc>
          <w:tcPr>
            <w:tcW w:w="1978" w:type="dxa"/>
            <w:vAlign w:val="center"/>
          </w:tcPr>
          <w:p w14:paraId="4B497317" w14:textId="77777777" w:rsidR="00FE129B" w:rsidRDefault="00FE129B" w:rsidP="00FB34FB">
            <w:pPr>
              <w:spacing w:before="0" w:after="0"/>
              <w:jc w:val="right"/>
              <w:rPr>
                <w:rFonts w:asciiTheme="majorHAnsi" w:hAnsiTheme="majorHAnsi"/>
              </w:rPr>
            </w:pPr>
            <w:r>
              <w:rPr>
                <w:rFonts w:asciiTheme="majorHAnsi" w:hAnsiTheme="majorHAnsi"/>
              </w:rPr>
              <w:t>-</w:t>
            </w:r>
          </w:p>
        </w:tc>
      </w:tr>
      <w:tr w:rsidR="00FE129B" w:rsidRPr="00405B8B" w14:paraId="12E6602D" w14:textId="77777777" w:rsidTr="009304FF">
        <w:tc>
          <w:tcPr>
            <w:tcW w:w="4625" w:type="dxa"/>
            <w:gridSpan w:val="2"/>
            <w:vAlign w:val="center"/>
          </w:tcPr>
          <w:p w14:paraId="7FDA0B53" w14:textId="77777777" w:rsidR="00FE129B" w:rsidRPr="000D2E54" w:rsidRDefault="00FE129B" w:rsidP="00FB34FB">
            <w:pPr>
              <w:spacing w:before="0" w:after="0"/>
              <w:jc w:val="both"/>
              <w:rPr>
                <w:rFonts w:asciiTheme="majorHAnsi" w:hAnsiTheme="majorHAnsi"/>
              </w:rPr>
            </w:pPr>
            <w:r>
              <w:rPr>
                <w:rFonts w:asciiTheme="majorHAnsi" w:hAnsiTheme="majorHAnsi"/>
              </w:rPr>
              <w:t>For the 3 month period ended 30 September 2020</w:t>
            </w:r>
          </w:p>
        </w:tc>
        <w:tc>
          <w:tcPr>
            <w:tcW w:w="1186" w:type="dxa"/>
            <w:vAlign w:val="center"/>
          </w:tcPr>
          <w:p w14:paraId="6AF15966" w14:textId="77777777" w:rsidR="00FE129B" w:rsidRPr="000D2E54" w:rsidRDefault="00FE129B" w:rsidP="00FB34FB">
            <w:pPr>
              <w:spacing w:before="0" w:after="0"/>
              <w:jc w:val="center"/>
              <w:rPr>
                <w:rFonts w:asciiTheme="majorHAnsi" w:hAnsiTheme="majorHAnsi"/>
              </w:rPr>
            </w:pPr>
            <w:r>
              <w:rPr>
                <w:rFonts w:asciiTheme="majorHAnsi" w:hAnsiTheme="majorHAnsi"/>
              </w:rPr>
              <w:t>2 pence</w:t>
            </w:r>
          </w:p>
        </w:tc>
        <w:tc>
          <w:tcPr>
            <w:tcW w:w="1711" w:type="dxa"/>
            <w:vAlign w:val="center"/>
          </w:tcPr>
          <w:p w14:paraId="47FF8DC6" w14:textId="77777777" w:rsidR="00FE129B" w:rsidRPr="000D2E54" w:rsidRDefault="00FE129B" w:rsidP="00FB34FB">
            <w:pPr>
              <w:spacing w:before="0" w:after="0"/>
              <w:jc w:val="right"/>
              <w:rPr>
                <w:rFonts w:asciiTheme="majorHAnsi" w:hAnsiTheme="majorHAnsi"/>
              </w:rPr>
            </w:pPr>
            <w:r>
              <w:rPr>
                <w:rFonts w:asciiTheme="majorHAnsi" w:hAnsiTheme="majorHAnsi"/>
              </w:rPr>
              <w:t>2,877,434</w:t>
            </w:r>
          </w:p>
        </w:tc>
        <w:tc>
          <w:tcPr>
            <w:tcW w:w="282" w:type="dxa"/>
            <w:vAlign w:val="center"/>
          </w:tcPr>
          <w:p w14:paraId="31EEB82D" w14:textId="77777777" w:rsidR="00FE129B" w:rsidRPr="000D2E54" w:rsidRDefault="00FE129B" w:rsidP="00FB34FB">
            <w:pPr>
              <w:spacing w:before="0" w:after="0"/>
              <w:jc w:val="both"/>
              <w:rPr>
                <w:rFonts w:asciiTheme="majorHAnsi" w:hAnsiTheme="majorHAnsi"/>
              </w:rPr>
            </w:pPr>
          </w:p>
        </w:tc>
        <w:tc>
          <w:tcPr>
            <w:tcW w:w="1978" w:type="dxa"/>
            <w:vAlign w:val="center"/>
          </w:tcPr>
          <w:p w14:paraId="2E1C689F" w14:textId="77777777" w:rsidR="00FE129B" w:rsidRDefault="00FE129B" w:rsidP="00FB34FB">
            <w:pPr>
              <w:spacing w:before="0" w:after="0"/>
              <w:jc w:val="right"/>
              <w:rPr>
                <w:rFonts w:asciiTheme="majorHAnsi" w:hAnsiTheme="majorHAnsi"/>
              </w:rPr>
            </w:pPr>
            <w:r>
              <w:rPr>
                <w:rFonts w:asciiTheme="majorHAnsi" w:hAnsiTheme="majorHAnsi"/>
              </w:rPr>
              <w:t>-</w:t>
            </w:r>
          </w:p>
        </w:tc>
      </w:tr>
      <w:tr w:rsidR="00FE129B" w:rsidRPr="00405B8B" w14:paraId="13B4F81D" w14:textId="77777777" w:rsidTr="009304FF">
        <w:tc>
          <w:tcPr>
            <w:tcW w:w="4625" w:type="dxa"/>
            <w:gridSpan w:val="2"/>
            <w:vAlign w:val="center"/>
          </w:tcPr>
          <w:p w14:paraId="2B044B9B" w14:textId="77777777" w:rsidR="00FE129B" w:rsidRPr="000D2E54" w:rsidRDefault="00FE129B" w:rsidP="00FB34FB">
            <w:pPr>
              <w:spacing w:before="0" w:after="0"/>
              <w:jc w:val="both"/>
              <w:rPr>
                <w:rFonts w:asciiTheme="majorHAnsi" w:hAnsiTheme="majorHAnsi"/>
              </w:rPr>
            </w:pPr>
            <w:r>
              <w:rPr>
                <w:rFonts w:asciiTheme="majorHAnsi" w:hAnsiTheme="majorHAnsi"/>
              </w:rPr>
              <w:t>For the 3 month period ended 31 December 2020</w:t>
            </w:r>
          </w:p>
        </w:tc>
        <w:tc>
          <w:tcPr>
            <w:tcW w:w="1186" w:type="dxa"/>
            <w:vAlign w:val="center"/>
          </w:tcPr>
          <w:p w14:paraId="5ED5480F" w14:textId="77777777" w:rsidR="00FE129B" w:rsidRPr="000D2E54" w:rsidRDefault="00FE129B" w:rsidP="00FB34FB">
            <w:pPr>
              <w:spacing w:before="0" w:after="0"/>
              <w:jc w:val="center"/>
              <w:rPr>
                <w:rFonts w:asciiTheme="majorHAnsi" w:hAnsiTheme="majorHAnsi"/>
              </w:rPr>
            </w:pPr>
            <w:r>
              <w:rPr>
                <w:rFonts w:asciiTheme="majorHAnsi" w:hAnsiTheme="majorHAnsi"/>
              </w:rPr>
              <w:t>2 pence</w:t>
            </w:r>
          </w:p>
        </w:tc>
        <w:tc>
          <w:tcPr>
            <w:tcW w:w="1711" w:type="dxa"/>
            <w:vAlign w:val="center"/>
          </w:tcPr>
          <w:p w14:paraId="373A3D9E" w14:textId="77777777" w:rsidR="00FE129B" w:rsidRPr="000D2E54" w:rsidRDefault="00FE129B" w:rsidP="00FB34FB">
            <w:pPr>
              <w:spacing w:before="0" w:after="0"/>
              <w:jc w:val="right"/>
              <w:rPr>
                <w:rFonts w:asciiTheme="majorHAnsi" w:hAnsiTheme="majorHAnsi"/>
              </w:rPr>
            </w:pPr>
            <w:r>
              <w:rPr>
                <w:rFonts w:asciiTheme="majorHAnsi" w:hAnsiTheme="majorHAnsi"/>
              </w:rPr>
              <w:t>2,877,434</w:t>
            </w:r>
          </w:p>
        </w:tc>
        <w:tc>
          <w:tcPr>
            <w:tcW w:w="282" w:type="dxa"/>
            <w:vAlign w:val="center"/>
          </w:tcPr>
          <w:p w14:paraId="505AABE4" w14:textId="77777777" w:rsidR="00FE129B" w:rsidRPr="000D2E54" w:rsidRDefault="00FE129B" w:rsidP="00FB34FB">
            <w:pPr>
              <w:spacing w:before="0" w:after="0"/>
              <w:jc w:val="both"/>
              <w:rPr>
                <w:rFonts w:asciiTheme="majorHAnsi" w:hAnsiTheme="majorHAnsi"/>
              </w:rPr>
            </w:pPr>
          </w:p>
        </w:tc>
        <w:tc>
          <w:tcPr>
            <w:tcW w:w="1978" w:type="dxa"/>
            <w:vAlign w:val="center"/>
          </w:tcPr>
          <w:p w14:paraId="41812D55" w14:textId="77777777" w:rsidR="00FE129B" w:rsidRDefault="00FE129B" w:rsidP="00FB34FB">
            <w:pPr>
              <w:spacing w:before="0" w:after="0"/>
              <w:jc w:val="right"/>
              <w:rPr>
                <w:rFonts w:asciiTheme="majorHAnsi" w:hAnsiTheme="majorHAnsi"/>
              </w:rPr>
            </w:pPr>
            <w:r>
              <w:rPr>
                <w:rFonts w:asciiTheme="majorHAnsi" w:hAnsiTheme="majorHAnsi"/>
              </w:rPr>
              <w:t>-</w:t>
            </w:r>
          </w:p>
        </w:tc>
      </w:tr>
      <w:tr w:rsidR="00FE129B" w:rsidRPr="00405B8B" w14:paraId="4FB647DE" w14:textId="77777777" w:rsidTr="009304FF">
        <w:tc>
          <w:tcPr>
            <w:tcW w:w="5811" w:type="dxa"/>
            <w:gridSpan w:val="3"/>
            <w:tcBorders>
              <w:bottom w:val="single" w:sz="4" w:space="0" w:color="auto"/>
            </w:tcBorders>
            <w:vAlign w:val="center"/>
          </w:tcPr>
          <w:p w14:paraId="209F2909" w14:textId="77777777" w:rsidR="00FE129B" w:rsidRPr="000D2E54" w:rsidRDefault="00FE129B" w:rsidP="00FB34FB">
            <w:pPr>
              <w:spacing w:before="0" w:after="0"/>
              <w:jc w:val="both"/>
              <w:rPr>
                <w:rFonts w:asciiTheme="majorHAnsi" w:hAnsiTheme="majorHAnsi"/>
                <w:sz w:val="20"/>
                <w:szCs w:val="20"/>
              </w:rPr>
            </w:pPr>
          </w:p>
        </w:tc>
        <w:tc>
          <w:tcPr>
            <w:tcW w:w="1711" w:type="dxa"/>
            <w:tcBorders>
              <w:bottom w:val="single" w:sz="4" w:space="0" w:color="auto"/>
            </w:tcBorders>
            <w:vAlign w:val="center"/>
          </w:tcPr>
          <w:p w14:paraId="14F5F01A" w14:textId="77777777" w:rsidR="00FE129B" w:rsidRPr="000D2E54" w:rsidRDefault="00FE129B" w:rsidP="00FB34FB">
            <w:pPr>
              <w:spacing w:before="0" w:after="0"/>
              <w:jc w:val="right"/>
              <w:rPr>
                <w:rFonts w:asciiTheme="majorHAnsi" w:hAnsiTheme="majorHAnsi"/>
                <w:sz w:val="20"/>
                <w:szCs w:val="20"/>
              </w:rPr>
            </w:pPr>
          </w:p>
        </w:tc>
        <w:tc>
          <w:tcPr>
            <w:tcW w:w="282" w:type="dxa"/>
            <w:tcBorders>
              <w:bottom w:val="single" w:sz="4" w:space="0" w:color="auto"/>
            </w:tcBorders>
            <w:vAlign w:val="center"/>
          </w:tcPr>
          <w:p w14:paraId="3A08C0E8" w14:textId="77777777" w:rsidR="00FE129B" w:rsidRPr="000D2E54" w:rsidRDefault="00FE129B" w:rsidP="00FB34FB">
            <w:pPr>
              <w:spacing w:before="0" w:after="0"/>
              <w:jc w:val="both"/>
              <w:rPr>
                <w:rFonts w:asciiTheme="majorHAnsi" w:hAnsiTheme="majorHAnsi"/>
                <w:sz w:val="20"/>
                <w:szCs w:val="20"/>
              </w:rPr>
            </w:pPr>
          </w:p>
        </w:tc>
        <w:tc>
          <w:tcPr>
            <w:tcW w:w="1978" w:type="dxa"/>
            <w:tcBorders>
              <w:bottom w:val="single" w:sz="4" w:space="0" w:color="auto"/>
            </w:tcBorders>
            <w:vAlign w:val="center"/>
          </w:tcPr>
          <w:p w14:paraId="7CDD453E" w14:textId="77777777" w:rsidR="00FE129B" w:rsidRPr="000D2E54" w:rsidRDefault="00FE129B" w:rsidP="00FB34FB">
            <w:pPr>
              <w:spacing w:before="0" w:after="0"/>
              <w:jc w:val="right"/>
              <w:rPr>
                <w:rFonts w:asciiTheme="majorHAnsi" w:hAnsiTheme="majorHAnsi"/>
                <w:sz w:val="20"/>
                <w:szCs w:val="20"/>
              </w:rPr>
            </w:pPr>
          </w:p>
        </w:tc>
      </w:tr>
      <w:tr w:rsidR="00FE129B" w:rsidRPr="0061783C" w14:paraId="4260C49A" w14:textId="77777777" w:rsidTr="009304FF">
        <w:trPr>
          <w:trHeight w:val="528"/>
        </w:trPr>
        <w:tc>
          <w:tcPr>
            <w:tcW w:w="5811" w:type="dxa"/>
            <w:gridSpan w:val="3"/>
            <w:tcBorders>
              <w:top w:val="single" w:sz="4" w:space="0" w:color="auto"/>
              <w:bottom w:val="single" w:sz="4" w:space="0" w:color="auto"/>
            </w:tcBorders>
            <w:vAlign w:val="center"/>
          </w:tcPr>
          <w:p w14:paraId="1EF002AA" w14:textId="77777777" w:rsidR="00FE129B" w:rsidRPr="000D2E54" w:rsidRDefault="00FE129B" w:rsidP="00FB34FB">
            <w:pPr>
              <w:spacing w:before="0" w:after="0"/>
              <w:jc w:val="both"/>
              <w:rPr>
                <w:rFonts w:asciiTheme="majorHAnsi" w:hAnsiTheme="majorHAnsi"/>
                <w:b/>
                <w:bCs/>
              </w:rPr>
            </w:pPr>
          </w:p>
        </w:tc>
        <w:tc>
          <w:tcPr>
            <w:tcW w:w="1711" w:type="dxa"/>
            <w:tcBorders>
              <w:top w:val="single" w:sz="4" w:space="0" w:color="auto"/>
              <w:bottom w:val="single" w:sz="4" w:space="0" w:color="auto"/>
            </w:tcBorders>
            <w:vAlign w:val="center"/>
          </w:tcPr>
          <w:p w14:paraId="78A306A0" w14:textId="77777777" w:rsidR="00FE129B" w:rsidRPr="000D2E54" w:rsidRDefault="00FE129B" w:rsidP="00FB34FB">
            <w:pPr>
              <w:spacing w:before="0" w:after="0"/>
              <w:jc w:val="right"/>
              <w:rPr>
                <w:rFonts w:asciiTheme="majorHAnsi" w:hAnsiTheme="majorHAnsi"/>
                <w:b/>
                <w:bCs/>
              </w:rPr>
            </w:pPr>
            <w:r>
              <w:rPr>
                <w:rFonts w:asciiTheme="majorHAnsi" w:hAnsiTheme="majorHAnsi"/>
                <w:b/>
                <w:bCs/>
              </w:rPr>
              <w:t>8,070,152</w:t>
            </w:r>
          </w:p>
        </w:tc>
        <w:tc>
          <w:tcPr>
            <w:tcW w:w="282" w:type="dxa"/>
            <w:tcBorders>
              <w:top w:val="single" w:sz="4" w:space="0" w:color="auto"/>
              <w:bottom w:val="single" w:sz="4" w:space="0" w:color="auto"/>
            </w:tcBorders>
            <w:vAlign w:val="center"/>
          </w:tcPr>
          <w:p w14:paraId="21422449" w14:textId="77777777" w:rsidR="00FE129B" w:rsidRPr="000D2E54" w:rsidRDefault="00FE129B" w:rsidP="00FB34FB">
            <w:pPr>
              <w:spacing w:before="0" w:after="0"/>
              <w:jc w:val="both"/>
              <w:rPr>
                <w:rFonts w:asciiTheme="majorHAnsi" w:hAnsiTheme="majorHAnsi"/>
                <w:b/>
                <w:bCs/>
              </w:rPr>
            </w:pPr>
          </w:p>
        </w:tc>
        <w:tc>
          <w:tcPr>
            <w:tcW w:w="1978" w:type="dxa"/>
            <w:tcBorders>
              <w:top w:val="single" w:sz="4" w:space="0" w:color="auto"/>
              <w:bottom w:val="single" w:sz="4" w:space="0" w:color="auto"/>
            </w:tcBorders>
            <w:vAlign w:val="center"/>
          </w:tcPr>
          <w:p w14:paraId="0176B740" w14:textId="77777777" w:rsidR="00FE129B" w:rsidRPr="000D2E54" w:rsidRDefault="00FE129B" w:rsidP="00FB34FB">
            <w:pPr>
              <w:spacing w:before="0" w:after="0"/>
              <w:jc w:val="right"/>
              <w:rPr>
                <w:rFonts w:asciiTheme="majorHAnsi" w:hAnsiTheme="majorHAnsi"/>
                <w:b/>
                <w:bCs/>
              </w:rPr>
            </w:pPr>
            <w:r>
              <w:rPr>
                <w:rFonts w:asciiTheme="majorHAnsi" w:hAnsiTheme="majorHAnsi"/>
                <w:b/>
                <w:bCs/>
              </w:rPr>
              <w:t>3,086,876</w:t>
            </w:r>
          </w:p>
        </w:tc>
      </w:tr>
      <w:tr w:rsidR="00FE129B" w14:paraId="3B319DA1" w14:textId="77777777" w:rsidTr="009304FF">
        <w:trPr>
          <w:trHeight w:val="259"/>
        </w:trPr>
        <w:tc>
          <w:tcPr>
            <w:tcW w:w="5811" w:type="dxa"/>
            <w:gridSpan w:val="3"/>
            <w:tcBorders>
              <w:top w:val="single" w:sz="4" w:space="0" w:color="auto"/>
            </w:tcBorders>
            <w:vAlign w:val="center"/>
          </w:tcPr>
          <w:p w14:paraId="15632430" w14:textId="77777777" w:rsidR="00FE129B" w:rsidRPr="000D2E54" w:rsidRDefault="00FE129B" w:rsidP="00FB34FB">
            <w:pPr>
              <w:spacing w:before="0" w:after="0"/>
              <w:jc w:val="both"/>
              <w:rPr>
                <w:rFonts w:asciiTheme="majorHAnsi" w:hAnsiTheme="majorHAnsi"/>
                <w:sz w:val="20"/>
                <w:szCs w:val="20"/>
              </w:rPr>
            </w:pPr>
          </w:p>
        </w:tc>
        <w:tc>
          <w:tcPr>
            <w:tcW w:w="1711" w:type="dxa"/>
            <w:tcBorders>
              <w:top w:val="single" w:sz="4" w:space="0" w:color="auto"/>
            </w:tcBorders>
            <w:vAlign w:val="center"/>
          </w:tcPr>
          <w:p w14:paraId="176FF505" w14:textId="77777777" w:rsidR="00FE129B" w:rsidRPr="000D2E54" w:rsidRDefault="00FE129B" w:rsidP="00FB34FB">
            <w:pPr>
              <w:spacing w:before="0" w:after="0"/>
              <w:jc w:val="right"/>
              <w:rPr>
                <w:rFonts w:asciiTheme="majorHAnsi" w:hAnsiTheme="majorHAnsi"/>
                <w:b/>
                <w:bCs/>
                <w:sz w:val="20"/>
                <w:szCs w:val="20"/>
              </w:rPr>
            </w:pPr>
          </w:p>
        </w:tc>
        <w:tc>
          <w:tcPr>
            <w:tcW w:w="282" w:type="dxa"/>
            <w:tcBorders>
              <w:top w:val="single" w:sz="4" w:space="0" w:color="auto"/>
            </w:tcBorders>
            <w:vAlign w:val="center"/>
          </w:tcPr>
          <w:p w14:paraId="3D178168" w14:textId="77777777" w:rsidR="00FE129B" w:rsidRPr="000D2E54" w:rsidRDefault="00FE129B" w:rsidP="00FB34FB">
            <w:pPr>
              <w:spacing w:before="0" w:after="0"/>
              <w:jc w:val="both"/>
              <w:rPr>
                <w:rFonts w:asciiTheme="majorHAnsi" w:hAnsiTheme="majorHAnsi"/>
                <w:sz w:val="20"/>
                <w:szCs w:val="20"/>
              </w:rPr>
            </w:pPr>
          </w:p>
        </w:tc>
        <w:tc>
          <w:tcPr>
            <w:tcW w:w="1978" w:type="dxa"/>
            <w:tcBorders>
              <w:top w:val="single" w:sz="4" w:space="0" w:color="auto"/>
            </w:tcBorders>
            <w:vAlign w:val="center"/>
          </w:tcPr>
          <w:p w14:paraId="49CC3C49" w14:textId="77777777" w:rsidR="00FE129B" w:rsidRPr="000D2E54" w:rsidRDefault="00FE129B" w:rsidP="00FB34FB">
            <w:pPr>
              <w:spacing w:before="0" w:after="0"/>
              <w:jc w:val="right"/>
              <w:rPr>
                <w:rFonts w:asciiTheme="majorHAnsi" w:hAnsiTheme="majorHAnsi"/>
                <w:sz w:val="20"/>
                <w:szCs w:val="20"/>
              </w:rPr>
            </w:pPr>
          </w:p>
        </w:tc>
      </w:tr>
      <w:tr w:rsidR="00FE129B" w:rsidRPr="004853C8" w14:paraId="2F17A681" w14:textId="77777777" w:rsidTr="00FB34FB">
        <w:tc>
          <w:tcPr>
            <w:tcW w:w="9782" w:type="dxa"/>
            <w:gridSpan w:val="6"/>
          </w:tcPr>
          <w:p w14:paraId="7978EC8C" w14:textId="77777777" w:rsidR="00FE129B" w:rsidRPr="000D2E54" w:rsidRDefault="00FE129B" w:rsidP="00FB34FB">
            <w:pPr>
              <w:pStyle w:val="BodyText"/>
              <w:spacing w:after="0"/>
              <w:rPr>
                <w:rFonts w:asciiTheme="majorHAnsi" w:hAnsiTheme="majorHAnsi"/>
                <w:color w:val="auto"/>
                <w:sz w:val="24"/>
                <w:szCs w:val="24"/>
              </w:rPr>
            </w:pPr>
            <w:r w:rsidRPr="00941AF9">
              <w:rPr>
                <w:rFonts w:asciiTheme="majorHAnsi" w:hAnsiTheme="majorHAnsi"/>
                <w:color w:val="auto"/>
                <w:sz w:val="22"/>
                <w:szCs w:val="22"/>
              </w:rPr>
              <w:t>The table below sets out the proposed final dividend, together with the interim dividend</w:t>
            </w:r>
            <w:r>
              <w:rPr>
                <w:rFonts w:asciiTheme="majorHAnsi" w:hAnsiTheme="majorHAnsi"/>
                <w:color w:val="auto"/>
                <w:sz w:val="22"/>
                <w:szCs w:val="22"/>
              </w:rPr>
              <w:t>s</w:t>
            </w:r>
            <w:r w:rsidRPr="00941AF9">
              <w:rPr>
                <w:rFonts w:asciiTheme="majorHAnsi" w:hAnsiTheme="majorHAnsi"/>
                <w:color w:val="auto"/>
                <w:sz w:val="22"/>
                <w:szCs w:val="22"/>
              </w:rPr>
              <w:t xml:space="preserve"> paid, in respect of the financial year, which is the basis on which the requirements of Section 1158 of the Corporation Tax Act 2010 are considered. </w:t>
            </w:r>
          </w:p>
        </w:tc>
      </w:tr>
      <w:tr w:rsidR="00FE129B" w:rsidRPr="004853C8" w14:paraId="03C66E58" w14:textId="77777777" w:rsidTr="00FB34FB">
        <w:tc>
          <w:tcPr>
            <w:tcW w:w="9782" w:type="dxa"/>
            <w:gridSpan w:val="6"/>
          </w:tcPr>
          <w:p w14:paraId="395B6F37" w14:textId="77777777" w:rsidR="00FE129B" w:rsidRPr="000D2E54" w:rsidRDefault="00FE129B" w:rsidP="00FB34FB">
            <w:pPr>
              <w:pStyle w:val="Default"/>
              <w:jc w:val="both"/>
              <w:rPr>
                <w:rFonts w:asciiTheme="majorHAnsi" w:hAnsiTheme="majorHAnsi" w:cs="Times New Roman"/>
                <w:sz w:val="18"/>
                <w:szCs w:val="18"/>
              </w:rPr>
            </w:pPr>
          </w:p>
        </w:tc>
      </w:tr>
      <w:tr w:rsidR="00FE129B" w:rsidRPr="00405B8B" w14:paraId="370E7E05" w14:textId="77777777" w:rsidTr="009304FF">
        <w:tc>
          <w:tcPr>
            <w:tcW w:w="5811" w:type="dxa"/>
            <w:gridSpan w:val="3"/>
          </w:tcPr>
          <w:p w14:paraId="6E83E5E1" w14:textId="77777777" w:rsidR="00FE129B" w:rsidRPr="000D2E54" w:rsidRDefault="00FE129B" w:rsidP="00FB34FB">
            <w:pPr>
              <w:spacing w:before="0" w:after="0"/>
              <w:rPr>
                <w:rFonts w:asciiTheme="majorHAnsi" w:hAnsiTheme="majorHAnsi"/>
              </w:rPr>
            </w:pPr>
          </w:p>
        </w:tc>
        <w:tc>
          <w:tcPr>
            <w:tcW w:w="1711" w:type="dxa"/>
          </w:tcPr>
          <w:p w14:paraId="5516E69E" w14:textId="77777777" w:rsidR="00FE129B" w:rsidRPr="000D2E54" w:rsidRDefault="00FE129B" w:rsidP="00FB34FB">
            <w:pPr>
              <w:spacing w:before="0" w:after="0"/>
              <w:jc w:val="right"/>
              <w:rPr>
                <w:rFonts w:asciiTheme="majorHAnsi" w:hAnsiTheme="majorHAnsi"/>
                <w:b/>
                <w:bCs/>
              </w:rPr>
            </w:pPr>
            <w:r w:rsidRPr="000D2E54">
              <w:rPr>
                <w:rFonts w:asciiTheme="majorHAnsi" w:hAnsiTheme="majorHAnsi"/>
                <w:b/>
                <w:bCs/>
              </w:rPr>
              <w:t>31 March</w:t>
            </w:r>
          </w:p>
          <w:p w14:paraId="6A9A1B3B" w14:textId="77777777" w:rsidR="00FE129B" w:rsidRPr="000D2E54" w:rsidRDefault="00FE129B" w:rsidP="00FB34FB">
            <w:pPr>
              <w:spacing w:before="0" w:after="0"/>
              <w:jc w:val="right"/>
              <w:rPr>
                <w:rFonts w:asciiTheme="majorHAnsi" w:hAnsiTheme="majorHAnsi"/>
                <w:b/>
                <w:bCs/>
              </w:rPr>
            </w:pPr>
            <w:r w:rsidRPr="000D2E54">
              <w:rPr>
                <w:rFonts w:asciiTheme="majorHAnsi" w:hAnsiTheme="majorHAnsi"/>
                <w:b/>
                <w:bCs/>
              </w:rPr>
              <w:t>202</w:t>
            </w:r>
            <w:r>
              <w:rPr>
                <w:rFonts w:asciiTheme="majorHAnsi" w:hAnsiTheme="majorHAnsi"/>
                <w:b/>
                <w:bCs/>
              </w:rPr>
              <w:t>1</w:t>
            </w:r>
          </w:p>
        </w:tc>
        <w:tc>
          <w:tcPr>
            <w:tcW w:w="282" w:type="dxa"/>
          </w:tcPr>
          <w:p w14:paraId="35138C7D" w14:textId="77777777" w:rsidR="00FE129B" w:rsidRPr="000D2E54" w:rsidRDefault="00FE129B" w:rsidP="00FB34FB">
            <w:pPr>
              <w:spacing w:before="0" w:after="0"/>
              <w:jc w:val="both"/>
              <w:rPr>
                <w:rFonts w:asciiTheme="majorHAnsi" w:hAnsiTheme="majorHAnsi"/>
              </w:rPr>
            </w:pPr>
          </w:p>
        </w:tc>
        <w:tc>
          <w:tcPr>
            <w:tcW w:w="1978" w:type="dxa"/>
          </w:tcPr>
          <w:p w14:paraId="4A015A05" w14:textId="77777777" w:rsidR="00FE129B" w:rsidRPr="000D2E54" w:rsidRDefault="00FE129B" w:rsidP="00FB34FB">
            <w:pPr>
              <w:spacing w:before="0" w:after="0"/>
              <w:jc w:val="right"/>
              <w:rPr>
                <w:rFonts w:asciiTheme="majorHAnsi" w:hAnsiTheme="majorHAnsi"/>
                <w:b/>
                <w:bCs/>
              </w:rPr>
            </w:pPr>
            <w:r w:rsidRPr="000D2E54">
              <w:rPr>
                <w:rFonts w:asciiTheme="majorHAnsi" w:hAnsiTheme="majorHAnsi"/>
                <w:b/>
                <w:bCs/>
              </w:rPr>
              <w:t>31 March</w:t>
            </w:r>
          </w:p>
          <w:p w14:paraId="30E75E04" w14:textId="77777777" w:rsidR="00FE129B" w:rsidRPr="000D2E54" w:rsidRDefault="00FE129B" w:rsidP="00FB34FB">
            <w:pPr>
              <w:spacing w:before="0" w:after="0"/>
              <w:jc w:val="right"/>
              <w:rPr>
                <w:rFonts w:asciiTheme="majorHAnsi" w:hAnsiTheme="majorHAnsi"/>
                <w:b/>
                <w:bCs/>
              </w:rPr>
            </w:pPr>
            <w:r w:rsidRPr="000D2E54">
              <w:rPr>
                <w:rFonts w:asciiTheme="majorHAnsi" w:hAnsiTheme="majorHAnsi"/>
                <w:b/>
                <w:bCs/>
              </w:rPr>
              <w:t>20</w:t>
            </w:r>
            <w:r>
              <w:rPr>
                <w:rFonts w:asciiTheme="majorHAnsi" w:hAnsiTheme="majorHAnsi"/>
                <w:b/>
                <w:bCs/>
              </w:rPr>
              <w:t>20</w:t>
            </w:r>
          </w:p>
        </w:tc>
      </w:tr>
      <w:tr w:rsidR="00FE129B" w:rsidRPr="00405B8B" w14:paraId="5905D191" w14:textId="77777777" w:rsidTr="009304FF">
        <w:tc>
          <w:tcPr>
            <w:tcW w:w="5811" w:type="dxa"/>
            <w:gridSpan w:val="3"/>
            <w:tcBorders>
              <w:bottom w:val="single" w:sz="4" w:space="0" w:color="auto"/>
            </w:tcBorders>
          </w:tcPr>
          <w:p w14:paraId="420552FE" w14:textId="77777777" w:rsidR="00FE129B" w:rsidRPr="000D2E54" w:rsidRDefault="00FE129B" w:rsidP="00FB34FB">
            <w:pPr>
              <w:spacing w:before="0" w:after="0"/>
              <w:rPr>
                <w:rFonts w:asciiTheme="majorHAnsi" w:hAnsiTheme="majorHAnsi"/>
                <w:i/>
                <w:iCs/>
              </w:rPr>
            </w:pPr>
          </w:p>
        </w:tc>
        <w:tc>
          <w:tcPr>
            <w:tcW w:w="1711" w:type="dxa"/>
            <w:tcBorders>
              <w:bottom w:val="single" w:sz="4" w:space="0" w:color="auto"/>
            </w:tcBorders>
          </w:tcPr>
          <w:p w14:paraId="614DB78F" w14:textId="77777777" w:rsidR="00FE129B" w:rsidRPr="000D2E54" w:rsidRDefault="00FE129B" w:rsidP="00FB34FB">
            <w:pPr>
              <w:spacing w:before="0" w:after="0"/>
              <w:jc w:val="right"/>
              <w:rPr>
                <w:rFonts w:asciiTheme="majorHAnsi" w:hAnsiTheme="majorHAnsi"/>
                <w:b/>
                <w:bCs/>
              </w:rPr>
            </w:pPr>
            <w:r w:rsidRPr="000D2E54">
              <w:rPr>
                <w:rFonts w:asciiTheme="majorHAnsi" w:hAnsiTheme="majorHAnsi"/>
                <w:b/>
                <w:bCs/>
              </w:rPr>
              <w:t>(£)</w:t>
            </w:r>
          </w:p>
        </w:tc>
        <w:tc>
          <w:tcPr>
            <w:tcW w:w="282" w:type="dxa"/>
            <w:tcBorders>
              <w:bottom w:val="single" w:sz="4" w:space="0" w:color="auto"/>
            </w:tcBorders>
          </w:tcPr>
          <w:p w14:paraId="7D87C841" w14:textId="77777777" w:rsidR="00FE129B" w:rsidRPr="000D2E54" w:rsidRDefault="00FE129B" w:rsidP="00FB34FB">
            <w:pPr>
              <w:spacing w:before="0" w:after="0"/>
              <w:jc w:val="both"/>
              <w:rPr>
                <w:rFonts w:asciiTheme="majorHAnsi" w:hAnsiTheme="majorHAnsi"/>
              </w:rPr>
            </w:pPr>
          </w:p>
        </w:tc>
        <w:tc>
          <w:tcPr>
            <w:tcW w:w="1978" w:type="dxa"/>
            <w:tcBorders>
              <w:bottom w:val="single" w:sz="4" w:space="0" w:color="auto"/>
            </w:tcBorders>
          </w:tcPr>
          <w:p w14:paraId="5D1A679D" w14:textId="77777777" w:rsidR="00FE129B" w:rsidRPr="000D2E54" w:rsidRDefault="00FE129B" w:rsidP="00FB34FB">
            <w:pPr>
              <w:spacing w:before="0" w:after="0"/>
              <w:jc w:val="right"/>
              <w:rPr>
                <w:rFonts w:asciiTheme="majorHAnsi" w:hAnsiTheme="majorHAnsi"/>
                <w:b/>
                <w:bCs/>
              </w:rPr>
            </w:pPr>
            <w:r w:rsidRPr="000D2E54">
              <w:rPr>
                <w:rFonts w:asciiTheme="majorHAnsi" w:hAnsiTheme="majorHAnsi"/>
                <w:b/>
                <w:bCs/>
              </w:rPr>
              <w:t>(£)</w:t>
            </w:r>
          </w:p>
        </w:tc>
      </w:tr>
      <w:tr w:rsidR="00FE129B" w:rsidRPr="00405B8B" w14:paraId="7A0E1044" w14:textId="77777777" w:rsidTr="009304FF">
        <w:tc>
          <w:tcPr>
            <w:tcW w:w="5811" w:type="dxa"/>
            <w:gridSpan w:val="3"/>
            <w:tcBorders>
              <w:top w:val="single" w:sz="4" w:space="0" w:color="auto"/>
            </w:tcBorders>
          </w:tcPr>
          <w:p w14:paraId="4F459838" w14:textId="77777777" w:rsidR="00FE129B" w:rsidRPr="00941AF9" w:rsidRDefault="00FE129B" w:rsidP="00FB34FB">
            <w:pPr>
              <w:spacing w:before="0" w:after="0"/>
              <w:jc w:val="both"/>
              <w:rPr>
                <w:rFonts w:asciiTheme="majorHAnsi" w:hAnsiTheme="majorHAnsi"/>
                <w:sz w:val="20"/>
                <w:szCs w:val="20"/>
              </w:rPr>
            </w:pPr>
          </w:p>
        </w:tc>
        <w:tc>
          <w:tcPr>
            <w:tcW w:w="1711" w:type="dxa"/>
            <w:tcBorders>
              <w:top w:val="single" w:sz="4" w:space="0" w:color="auto"/>
            </w:tcBorders>
          </w:tcPr>
          <w:p w14:paraId="3BED6F71" w14:textId="77777777" w:rsidR="00FE129B" w:rsidRPr="00941AF9" w:rsidRDefault="00FE129B" w:rsidP="00FB34FB">
            <w:pPr>
              <w:spacing w:before="0" w:after="0"/>
              <w:jc w:val="right"/>
              <w:rPr>
                <w:rFonts w:asciiTheme="majorHAnsi" w:hAnsiTheme="majorHAnsi"/>
                <w:b/>
                <w:bCs/>
                <w:sz w:val="20"/>
                <w:szCs w:val="20"/>
              </w:rPr>
            </w:pPr>
          </w:p>
        </w:tc>
        <w:tc>
          <w:tcPr>
            <w:tcW w:w="282" w:type="dxa"/>
            <w:tcBorders>
              <w:top w:val="single" w:sz="4" w:space="0" w:color="auto"/>
            </w:tcBorders>
          </w:tcPr>
          <w:p w14:paraId="1ED90663" w14:textId="77777777" w:rsidR="00FE129B" w:rsidRPr="00941AF9" w:rsidRDefault="00FE129B" w:rsidP="00FB34FB">
            <w:pPr>
              <w:spacing w:before="0" w:after="0"/>
              <w:jc w:val="both"/>
              <w:rPr>
                <w:rFonts w:asciiTheme="majorHAnsi" w:hAnsiTheme="majorHAnsi"/>
                <w:sz w:val="20"/>
                <w:szCs w:val="20"/>
              </w:rPr>
            </w:pPr>
          </w:p>
        </w:tc>
        <w:tc>
          <w:tcPr>
            <w:tcW w:w="1978" w:type="dxa"/>
            <w:tcBorders>
              <w:top w:val="single" w:sz="4" w:space="0" w:color="auto"/>
            </w:tcBorders>
          </w:tcPr>
          <w:p w14:paraId="06D6D09F" w14:textId="77777777" w:rsidR="00FE129B" w:rsidRPr="00941AF9" w:rsidRDefault="00FE129B" w:rsidP="00FB34FB">
            <w:pPr>
              <w:spacing w:before="0" w:after="0"/>
              <w:jc w:val="right"/>
              <w:rPr>
                <w:rFonts w:asciiTheme="majorHAnsi" w:hAnsiTheme="majorHAnsi"/>
                <w:b/>
                <w:bCs/>
                <w:sz w:val="20"/>
                <w:szCs w:val="20"/>
              </w:rPr>
            </w:pPr>
          </w:p>
        </w:tc>
      </w:tr>
      <w:tr w:rsidR="00FE129B" w:rsidRPr="00405B8B" w14:paraId="34144662" w14:textId="77777777" w:rsidTr="009304FF">
        <w:tc>
          <w:tcPr>
            <w:tcW w:w="5811" w:type="dxa"/>
            <w:gridSpan w:val="3"/>
            <w:vAlign w:val="center"/>
          </w:tcPr>
          <w:p w14:paraId="0892FCDD" w14:textId="77777777" w:rsidR="00FE129B" w:rsidRPr="000D2E54" w:rsidRDefault="00FE129B" w:rsidP="00FB34FB">
            <w:pPr>
              <w:spacing w:before="0" w:after="0"/>
              <w:rPr>
                <w:rFonts w:asciiTheme="majorHAnsi" w:hAnsiTheme="majorHAnsi"/>
              </w:rPr>
            </w:pPr>
            <w:r w:rsidRPr="000D2E54">
              <w:rPr>
                <w:rFonts w:asciiTheme="majorHAnsi" w:hAnsiTheme="majorHAnsi"/>
              </w:rPr>
              <w:t>Interim dividend</w:t>
            </w:r>
            <w:r>
              <w:rPr>
                <w:rFonts w:asciiTheme="majorHAnsi" w:hAnsiTheme="majorHAnsi"/>
              </w:rPr>
              <w:t>s</w:t>
            </w:r>
            <w:r w:rsidRPr="000D2E54">
              <w:rPr>
                <w:rFonts w:asciiTheme="majorHAnsi" w:hAnsiTheme="majorHAnsi"/>
              </w:rPr>
              <w:t xml:space="preserve"> for 202</w:t>
            </w:r>
            <w:r>
              <w:rPr>
                <w:rFonts w:asciiTheme="majorHAnsi" w:hAnsiTheme="majorHAnsi"/>
              </w:rPr>
              <w:t>1</w:t>
            </w:r>
            <w:r w:rsidRPr="000D2E54">
              <w:rPr>
                <w:rFonts w:asciiTheme="majorHAnsi" w:hAnsiTheme="majorHAnsi"/>
              </w:rPr>
              <w:t xml:space="preserve"> – 6 pence (20</w:t>
            </w:r>
            <w:r>
              <w:rPr>
                <w:rFonts w:asciiTheme="majorHAnsi" w:hAnsiTheme="majorHAnsi"/>
              </w:rPr>
              <w:t>20</w:t>
            </w:r>
            <w:r w:rsidRPr="000D2E54">
              <w:rPr>
                <w:rFonts w:asciiTheme="majorHAnsi" w:hAnsiTheme="majorHAnsi"/>
              </w:rPr>
              <w:t xml:space="preserve">: </w:t>
            </w:r>
            <w:r>
              <w:rPr>
                <w:rFonts w:asciiTheme="majorHAnsi" w:hAnsiTheme="majorHAnsi"/>
              </w:rPr>
              <w:t>6</w:t>
            </w:r>
            <w:r w:rsidRPr="000D2E54">
              <w:rPr>
                <w:rFonts w:asciiTheme="majorHAnsi" w:hAnsiTheme="majorHAnsi"/>
              </w:rPr>
              <w:t xml:space="preserve"> pence)</w:t>
            </w:r>
          </w:p>
        </w:tc>
        <w:tc>
          <w:tcPr>
            <w:tcW w:w="1711" w:type="dxa"/>
            <w:vAlign w:val="center"/>
          </w:tcPr>
          <w:p w14:paraId="09FB5D04" w14:textId="77777777" w:rsidR="00FE129B" w:rsidRPr="000D2E54" w:rsidRDefault="00FE129B" w:rsidP="00FB34FB">
            <w:pPr>
              <w:spacing w:before="0" w:after="0"/>
              <w:jc w:val="right"/>
              <w:rPr>
                <w:rFonts w:asciiTheme="majorHAnsi" w:hAnsiTheme="majorHAnsi"/>
              </w:rPr>
            </w:pPr>
            <w:r>
              <w:rPr>
                <w:rFonts w:asciiTheme="majorHAnsi" w:hAnsiTheme="majorHAnsi"/>
              </w:rPr>
              <w:t>7,298,391</w:t>
            </w:r>
          </w:p>
        </w:tc>
        <w:tc>
          <w:tcPr>
            <w:tcW w:w="282" w:type="dxa"/>
            <w:vAlign w:val="center"/>
          </w:tcPr>
          <w:p w14:paraId="0B2C14CF" w14:textId="77777777" w:rsidR="00FE129B" w:rsidRPr="000D2E54" w:rsidRDefault="00FE129B" w:rsidP="00FB34FB">
            <w:pPr>
              <w:spacing w:before="0" w:after="0"/>
              <w:jc w:val="both"/>
              <w:rPr>
                <w:rFonts w:asciiTheme="majorHAnsi" w:hAnsiTheme="majorHAnsi"/>
              </w:rPr>
            </w:pPr>
          </w:p>
        </w:tc>
        <w:tc>
          <w:tcPr>
            <w:tcW w:w="1978" w:type="dxa"/>
            <w:vAlign w:val="center"/>
          </w:tcPr>
          <w:p w14:paraId="3526FF13" w14:textId="77777777" w:rsidR="00FE129B" w:rsidRPr="000D2E54" w:rsidRDefault="00FE129B" w:rsidP="00FB34FB">
            <w:pPr>
              <w:spacing w:before="0" w:after="0"/>
              <w:jc w:val="right"/>
              <w:rPr>
                <w:rFonts w:asciiTheme="majorHAnsi" w:hAnsiTheme="majorHAnsi"/>
              </w:rPr>
            </w:pPr>
            <w:r>
              <w:rPr>
                <w:rFonts w:asciiTheme="majorHAnsi" w:hAnsiTheme="majorHAnsi"/>
              </w:rPr>
              <w:t>2,780,876</w:t>
            </w:r>
          </w:p>
        </w:tc>
      </w:tr>
      <w:tr w:rsidR="000D2600" w:rsidRPr="00405B8B" w14:paraId="0E674A16" w14:textId="77777777" w:rsidTr="009304FF">
        <w:tc>
          <w:tcPr>
            <w:tcW w:w="5811" w:type="dxa"/>
            <w:gridSpan w:val="3"/>
            <w:vAlign w:val="center"/>
          </w:tcPr>
          <w:p w14:paraId="08DCE636" w14:textId="77777777" w:rsidR="000D2600" w:rsidRPr="000D2E54" w:rsidRDefault="000D2600" w:rsidP="000D2600">
            <w:pPr>
              <w:spacing w:before="0" w:after="0"/>
              <w:rPr>
                <w:rFonts w:asciiTheme="majorHAnsi" w:hAnsiTheme="majorHAnsi"/>
              </w:rPr>
            </w:pPr>
            <w:r w:rsidRPr="000D2E54">
              <w:rPr>
                <w:rFonts w:asciiTheme="majorHAnsi" w:hAnsiTheme="majorHAnsi"/>
              </w:rPr>
              <w:t>Proposed final dividend for 202</w:t>
            </w:r>
            <w:r>
              <w:rPr>
                <w:rFonts w:asciiTheme="majorHAnsi" w:hAnsiTheme="majorHAnsi"/>
              </w:rPr>
              <w:t>1</w:t>
            </w:r>
            <w:r w:rsidRPr="000D2E54">
              <w:rPr>
                <w:rFonts w:asciiTheme="majorHAnsi" w:hAnsiTheme="majorHAnsi"/>
              </w:rPr>
              <w:t xml:space="preserve"> – 1 pence (20</w:t>
            </w:r>
            <w:r>
              <w:rPr>
                <w:rFonts w:asciiTheme="majorHAnsi" w:hAnsiTheme="majorHAnsi"/>
              </w:rPr>
              <w:t>20</w:t>
            </w:r>
            <w:r w:rsidRPr="000D2E54">
              <w:rPr>
                <w:rFonts w:asciiTheme="majorHAnsi" w:hAnsiTheme="majorHAnsi"/>
              </w:rPr>
              <w:t>: 1 pence)</w:t>
            </w:r>
          </w:p>
        </w:tc>
        <w:tc>
          <w:tcPr>
            <w:tcW w:w="1711" w:type="dxa"/>
            <w:vAlign w:val="center"/>
          </w:tcPr>
          <w:p w14:paraId="1D785978" w14:textId="3E7F3D00" w:rsidR="000D2600" w:rsidRPr="000D2E54" w:rsidRDefault="000D2600" w:rsidP="000D2600">
            <w:pPr>
              <w:spacing w:before="0" w:after="0"/>
              <w:jc w:val="right"/>
              <w:rPr>
                <w:rFonts w:asciiTheme="majorHAnsi" w:hAnsiTheme="majorHAnsi"/>
              </w:rPr>
            </w:pPr>
            <w:r>
              <w:rPr>
                <w:rFonts w:asciiTheme="majorHAnsi" w:hAnsiTheme="majorHAnsi"/>
              </w:rPr>
              <w:t>2,792,246</w:t>
            </w:r>
          </w:p>
        </w:tc>
        <w:tc>
          <w:tcPr>
            <w:tcW w:w="282" w:type="dxa"/>
            <w:vAlign w:val="center"/>
          </w:tcPr>
          <w:p w14:paraId="2D0D1EBF" w14:textId="77777777" w:rsidR="000D2600" w:rsidRPr="000D2E54" w:rsidRDefault="000D2600" w:rsidP="000D2600">
            <w:pPr>
              <w:spacing w:before="0" w:after="0"/>
              <w:jc w:val="both"/>
              <w:rPr>
                <w:rFonts w:asciiTheme="majorHAnsi" w:hAnsiTheme="majorHAnsi"/>
              </w:rPr>
            </w:pPr>
          </w:p>
        </w:tc>
        <w:tc>
          <w:tcPr>
            <w:tcW w:w="1978" w:type="dxa"/>
            <w:vAlign w:val="center"/>
          </w:tcPr>
          <w:p w14:paraId="6B614A2B" w14:textId="77777777" w:rsidR="000D2600" w:rsidRPr="000D2E54" w:rsidRDefault="000D2600" w:rsidP="000D2600">
            <w:pPr>
              <w:spacing w:before="0" w:after="0"/>
              <w:jc w:val="right"/>
              <w:rPr>
                <w:rFonts w:asciiTheme="majorHAnsi" w:hAnsiTheme="majorHAnsi"/>
              </w:rPr>
            </w:pPr>
            <w:r>
              <w:rPr>
                <w:rFonts w:asciiTheme="majorHAnsi" w:hAnsiTheme="majorHAnsi"/>
              </w:rPr>
              <w:t>771,762</w:t>
            </w:r>
          </w:p>
        </w:tc>
      </w:tr>
      <w:tr w:rsidR="000D2600" w:rsidRPr="00405B8B" w14:paraId="008156AF" w14:textId="77777777" w:rsidTr="009304FF">
        <w:tc>
          <w:tcPr>
            <w:tcW w:w="4625" w:type="dxa"/>
            <w:gridSpan w:val="2"/>
            <w:tcBorders>
              <w:bottom w:val="single" w:sz="4" w:space="0" w:color="auto"/>
            </w:tcBorders>
            <w:vAlign w:val="center"/>
          </w:tcPr>
          <w:p w14:paraId="2B91E837" w14:textId="77777777" w:rsidR="000D2600" w:rsidRPr="00941AF9" w:rsidRDefault="000D2600" w:rsidP="000D2600">
            <w:pPr>
              <w:spacing w:before="0" w:after="0"/>
              <w:jc w:val="both"/>
              <w:rPr>
                <w:rFonts w:asciiTheme="majorHAnsi" w:hAnsiTheme="majorHAnsi"/>
                <w:sz w:val="20"/>
                <w:szCs w:val="20"/>
              </w:rPr>
            </w:pPr>
          </w:p>
        </w:tc>
        <w:tc>
          <w:tcPr>
            <w:tcW w:w="1186" w:type="dxa"/>
            <w:tcBorders>
              <w:bottom w:val="single" w:sz="4" w:space="0" w:color="auto"/>
            </w:tcBorders>
            <w:vAlign w:val="center"/>
          </w:tcPr>
          <w:p w14:paraId="17863EA1" w14:textId="77777777" w:rsidR="000D2600" w:rsidRPr="00941AF9" w:rsidRDefault="000D2600" w:rsidP="000D2600">
            <w:pPr>
              <w:spacing w:before="0" w:after="0"/>
              <w:jc w:val="center"/>
              <w:rPr>
                <w:rFonts w:asciiTheme="majorHAnsi" w:hAnsiTheme="majorHAnsi"/>
                <w:sz w:val="20"/>
                <w:szCs w:val="20"/>
              </w:rPr>
            </w:pPr>
          </w:p>
        </w:tc>
        <w:tc>
          <w:tcPr>
            <w:tcW w:w="1711" w:type="dxa"/>
            <w:tcBorders>
              <w:bottom w:val="single" w:sz="4" w:space="0" w:color="auto"/>
            </w:tcBorders>
            <w:vAlign w:val="center"/>
          </w:tcPr>
          <w:p w14:paraId="141D6641" w14:textId="77777777" w:rsidR="000D2600" w:rsidRPr="00941AF9" w:rsidRDefault="000D2600" w:rsidP="000D2600">
            <w:pPr>
              <w:spacing w:before="0" w:after="0"/>
              <w:jc w:val="right"/>
              <w:rPr>
                <w:rFonts w:asciiTheme="majorHAnsi" w:hAnsiTheme="majorHAnsi"/>
                <w:sz w:val="20"/>
                <w:szCs w:val="20"/>
              </w:rPr>
            </w:pPr>
          </w:p>
        </w:tc>
        <w:tc>
          <w:tcPr>
            <w:tcW w:w="282" w:type="dxa"/>
            <w:tcBorders>
              <w:bottom w:val="single" w:sz="4" w:space="0" w:color="auto"/>
            </w:tcBorders>
            <w:vAlign w:val="center"/>
          </w:tcPr>
          <w:p w14:paraId="46E89531" w14:textId="77777777" w:rsidR="000D2600" w:rsidRPr="00941AF9" w:rsidRDefault="000D2600" w:rsidP="000D2600">
            <w:pPr>
              <w:spacing w:before="0" w:after="0"/>
              <w:jc w:val="both"/>
              <w:rPr>
                <w:rFonts w:asciiTheme="majorHAnsi" w:hAnsiTheme="majorHAnsi"/>
                <w:sz w:val="20"/>
                <w:szCs w:val="20"/>
              </w:rPr>
            </w:pPr>
          </w:p>
        </w:tc>
        <w:tc>
          <w:tcPr>
            <w:tcW w:w="1978" w:type="dxa"/>
            <w:tcBorders>
              <w:bottom w:val="single" w:sz="4" w:space="0" w:color="auto"/>
            </w:tcBorders>
            <w:vAlign w:val="center"/>
          </w:tcPr>
          <w:p w14:paraId="63B060E0" w14:textId="77777777" w:rsidR="000D2600" w:rsidRPr="00941AF9" w:rsidRDefault="000D2600" w:rsidP="000D2600">
            <w:pPr>
              <w:spacing w:before="0" w:after="0"/>
              <w:jc w:val="right"/>
              <w:rPr>
                <w:rFonts w:asciiTheme="majorHAnsi" w:hAnsiTheme="majorHAnsi"/>
                <w:sz w:val="20"/>
                <w:szCs w:val="20"/>
              </w:rPr>
            </w:pPr>
          </w:p>
        </w:tc>
      </w:tr>
      <w:tr w:rsidR="009304FF" w:rsidRPr="00405B8B" w14:paraId="3872277A" w14:textId="77777777" w:rsidTr="009304FF">
        <w:trPr>
          <w:trHeight w:val="455"/>
        </w:trPr>
        <w:tc>
          <w:tcPr>
            <w:tcW w:w="4625" w:type="dxa"/>
            <w:gridSpan w:val="2"/>
            <w:tcBorders>
              <w:top w:val="single" w:sz="4" w:space="0" w:color="auto"/>
              <w:bottom w:val="single" w:sz="4" w:space="0" w:color="auto"/>
            </w:tcBorders>
            <w:vAlign w:val="center"/>
          </w:tcPr>
          <w:p w14:paraId="7CE71ADD" w14:textId="77777777" w:rsidR="009304FF" w:rsidRPr="000D2E54" w:rsidRDefault="009304FF" w:rsidP="009304FF">
            <w:pPr>
              <w:spacing w:before="0" w:after="0"/>
              <w:jc w:val="both"/>
              <w:rPr>
                <w:rFonts w:asciiTheme="majorHAnsi" w:hAnsiTheme="majorHAnsi"/>
              </w:rPr>
            </w:pPr>
          </w:p>
        </w:tc>
        <w:tc>
          <w:tcPr>
            <w:tcW w:w="1186" w:type="dxa"/>
            <w:tcBorders>
              <w:top w:val="single" w:sz="4" w:space="0" w:color="auto"/>
              <w:bottom w:val="single" w:sz="4" w:space="0" w:color="auto"/>
            </w:tcBorders>
            <w:vAlign w:val="center"/>
          </w:tcPr>
          <w:p w14:paraId="48FE7F54" w14:textId="77777777" w:rsidR="009304FF" w:rsidRPr="000D2E54" w:rsidRDefault="009304FF" w:rsidP="009304FF">
            <w:pPr>
              <w:spacing w:before="0" w:after="0"/>
              <w:jc w:val="center"/>
              <w:rPr>
                <w:rFonts w:asciiTheme="majorHAnsi" w:hAnsiTheme="majorHAnsi"/>
              </w:rPr>
            </w:pPr>
          </w:p>
        </w:tc>
        <w:tc>
          <w:tcPr>
            <w:tcW w:w="1711" w:type="dxa"/>
            <w:tcBorders>
              <w:top w:val="single" w:sz="4" w:space="0" w:color="auto"/>
              <w:bottom w:val="single" w:sz="4" w:space="0" w:color="auto"/>
            </w:tcBorders>
            <w:vAlign w:val="center"/>
          </w:tcPr>
          <w:p w14:paraId="6667A63C" w14:textId="3253ECA9" w:rsidR="009304FF" w:rsidRPr="000D2E54" w:rsidRDefault="009304FF" w:rsidP="009304FF">
            <w:pPr>
              <w:spacing w:before="0" w:after="0"/>
              <w:jc w:val="right"/>
              <w:rPr>
                <w:rFonts w:asciiTheme="majorHAnsi" w:hAnsiTheme="majorHAnsi"/>
                <w:b/>
                <w:bCs/>
              </w:rPr>
            </w:pPr>
            <w:r>
              <w:rPr>
                <w:rFonts w:asciiTheme="majorHAnsi" w:hAnsiTheme="majorHAnsi"/>
                <w:b/>
                <w:bCs/>
              </w:rPr>
              <w:t>10,090,637</w:t>
            </w:r>
          </w:p>
        </w:tc>
        <w:tc>
          <w:tcPr>
            <w:tcW w:w="282" w:type="dxa"/>
            <w:tcBorders>
              <w:top w:val="single" w:sz="4" w:space="0" w:color="auto"/>
              <w:bottom w:val="single" w:sz="4" w:space="0" w:color="auto"/>
            </w:tcBorders>
            <w:vAlign w:val="center"/>
          </w:tcPr>
          <w:p w14:paraId="31613B24" w14:textId="77777777" w:rsidR="009304FF" w:rsidRPr="000D2E54" w:rsidRDefault="009304FF" w:rsidP="009304FF">
            <w:pPr>
              <w:spacing w:before="0" w:after="0"/>
              <w:jc w:val="both"/>
              <w:rPr>
                <w:rFonts w:asciiTheme="majorHAnsi" w:hAnsiTheme="majorHAnsi"/>
                <w:b/>
                <w:bCs/>
              </w:rPr>
            </w:pPr>
          </w:p>
        </w:tc>
        <w:tc>
          <w:tcPr>
            <w:tcW w:w="1978" w:type="dxa"/>
            <w:tcBorders>
              <w:top w:val="single" w:sz="4" w:space="0" w:color="auto"/>
              <w:bottom w:val="single" w:sz="4" w:space="0" w:color="auto"/>
            </w:tcBorders>
            <w:vAlign w:val="center"/>
          </w:tcPr>
          <w:p w14:paraId="7A26AAC4" w14:textId="77777777" w:rsidR="009304FF" w:rsidRPr="000D2E54" w:rsidRDefault="009304FF" w:rsidP="009304FF">
            <w:pPr>
              <w:spacing w:before="0" w:after="0"/>
              <w:jc w:val="right"/>
              <w:rPr>
                <w:rFonts w:asciiTheme="majorHAnsi" w:hAnsiTheme="majorHAnsi"/>
                <w:b/>
                <w:bCs/>
              </w:rPr>
            </w:pPr>
            <w:r>
              <w:rPr>
                <w:rFonts w:asciiTheme="majorHAnsi" w:hAnsiTheme="majorHAnsi"/>
                <w:b/>
                <w:bCs/>
              </w:rPr>
              <w:t>3,552,638</w:t>
            </w:r>
          </w:p>
        </w:tc>
      </w:tr>
    </w:tbl>
    <w:p w14:paraId="0E6139FB" w14:textId="77777777" w:rsidR="00FE129B" w:rsidRDefault="00FE129B" w:rsidP="00FE129B">
      <w:pPr>
        <w:spacing w:before="0" w:after="0"/>
      </w:pPr>
      <w:r>
        <w:br w:type="page"/>
      </w:r>
    </w:p>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215"/>
      </w:tblGrid>
      <w:tr w:rsidR="00FE129B" w:rsidRPr="004853C8" w14:paraId="0E5E830F" w14:textId="77777777" w:rsidTr="00FB34FB">
        <w:tc>
          <w:tcPr>
            <w:tcW w:w="9782" w:type="dxa"/>
            <w:gridSpan w:val="2"/>
          </w:tcPr>
          <w:p w14:paraId="42FA10AD" w14:textId="77777777" w:rsidR="00FE129B" w:rsidRPr="0063120D" w:rsidRDefault="00FE129B" w:rsidP="00FB34FB">
            <w:pPr>
              <w:pStyle w:val="BodyText"/>
              <w:spacing w:after="0"/>
              <w:rPr>
                <w:rFonts w:asciiTheme="majorHAnsi" w:hAnsiTheme="majorHAnsi"/>
                <w:color w:val="008CA9"/>
                <w:sz w:val="24"/>
              </w:rPr>
            </w:pPr>
            <w:r w:rsidRPr="0063120D">
              <w:rPr>
                <w:rFonts w:asciiTheme="majorHAnsi" w:hAnsiTheme="majorHAnsi"/>
                <w:color w:val="008CA9"/>
                <w:sz w:val="32"/>
                <w:lang w:val="en"/>
              </w:rPr>
              <w:lastRenderedPageBreak/>
              <w:t>Notes to the Financial Statements (continued)</w:t>
            </w:r>
          </w:p>
        </w:tc>
      </w:tr>
      <w:tr w:rsidR="00FE129B" w:rsidRPr="004853C8" w14:paraId="74986DB4" w14:textId="77777777" w:rsidTr="00FB34FB">
        <w:tc>
          <w:tcPr>
            <w:tcW w:w="9782" w:type="dxa"/>
            <w:gridSpan w:val="2"/>
          </w:tcPr>
          <w:p w14:paraId="5AD6917E" w14:textId="77777777" w:rsidR="00FE129B" w:rsidRPr="0063120D" w:rsidRDefault="00FE129B" w:rsidP="00FB34FB">
            <w:pPr>
              <w:pStyle w:val="BodyText"/>
              <w:spacing w:after="0"/>
              <w:rPr>
                <w:rFonts w:asciiTheme="majorHAnsi" w:hAnsiTheme="majorHAnsi"/>
                <w:b/>
                <w:color w:val="008CA9"/>
                <w:sz w:val="24"/>
              </w:rPr>
            </w:pPr>
            <w:r w:rsidRPr="0063120D">
              <w:rPr>
                <w:rFonts w:asciiTheme="majorHAnsi" w:hAnsiTheme="majorHAnsi"/>
                <w:color w:val="008CA9"/>
                <w:sz w:val="32"/>
                <w:lang w:val="en"/>
              </w:rPr>
              <w:t>For the Year Ended 31 March 2021</w:t>
            </w:r>
          </w:p>
        </w:tc>
      </w:tr>
      <w:tr w:rsidR="00FE129B" w:rsidRPr="004853C8" w14:paraId="4F91B9DC" w14:textId="77777777" w:rsidTr="00FB34FB">
        <w:tc>
          <w:tcPr>
            <w:tcW w:w="9782" w:type="dxa"/>
            <w:gridSpan w:val="2"/>
          </w:tcPr>
          <w:p w14:paraId="16B597EA" w14:textId="77777777" w:rsidR="00FE129B" w:rsidRPr="0063120D" w:rsidRDefault="00FE129B" w:rsidP="00FB34FB">
            <w:pPr>
              <w:pStyle w:val="BodyText"/>
              <w:spacing w:after="0"/>
              <w:rPr>
                <w:rFonts w:asciiTheme="majorHAnsi" w:hAnsiTheme="majorHAnsi"/>
                <w:color w:val="008CA9"/>
                <w:lang w:val="en"/>
              </w:rPr>
            </w:pPr>
          </w:p>
        </w:tc>
      </w:tr>
      <w:tr w:rsidR="00FE129B" w:rsidRPr="003C4B3B" w14:paraId="74C08065" w14:textId="77777777" w:rsidTr="00FB34FB">
        <w:tc>
          <w:tcPr>
            <w:tcW w:w="567" w:type="dxa"/>
          </w:tcPr>
          <w:p w14:paraId="2493FC33"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22.</w:t>
            </w:r>
          </w:p>
        </w:tc>
        <w:tc>
          <w:tcPr>
            <w:tcW w:w="9215" w:type="dxa"/>
          </w:tcPr>
          <w:p w14:paraId="5C3EEABF"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Transactions with related parties</w:t>
            </w:r>
          </w:p>
        </w:tc>
      </w:tr>
      <w:tr w:rsidR="00FE129B" w14:paraId="2A977199" w14:textId="77777777" w:rsidTr="00FB34FB">
        <w:tc>
          <w:tcPr>
            <w:tcW w:w="567" w:type="dxa"/>
          </w:tcPr>
          <w:p w14:paraId="180A88D2" w14:textId="77777777" w:rsidR="00FE129B" w:rsidRPr="000D2E54" w:rsidRDefault="00FE129B" w:rsidP="00FB34FB">
            <w:pPr>
              <w:spacing w:before="0" w:after="0"/>
              <w:rPr>
                <w:rFonts w:asciiTheme="majorHAnsi" w:hAnsiTheme="majorHAnsi"/>
                <w:b/>
                <w:bCs/>
                <w:color w:val="00A994"/>
                <w:sz w:val="20"/>
                <w:szCs w:val="20"/>
                <w:lang w:val="en"/>
              </w:rPr>
            </w:pPr>
          </w:p>
        </w:tc>
        <w:tc>
          <w:tcPr>
            <w:tcW w:w="9215" w:type="dxa"/>
          </w:tcPr>
          <w:p w14:paraId="672FA9F1" w14:textId="77777777" w:rsidR="00FE129B" w:rsidRPr="000D2E54" w:rsidRDefault="00FE129B" w:rsidP="00FB34FB">
            <w:pPr>
              <w:spacing w:before="0" w:after="0"/>
              <w:rPr>
                <w:rFonts w:asciiTheme="majorHAnsi" w:hAnsiTheme="majorHAnsi"/>
                <w:b/>
                <w:bCs/>
                <w:color w:val="00A994"/>
                <w:sz w:val="20"/>
                <w:szCs w:val="20"/>
                <w:lang w:val="en"/>
              </w:rPr>
            </w:pPr>
          </w:p>
        </w:tc>
      </w:tr>
      <w:tr w:rsidR="00FE129B" w:rsidRPr="004853C8" w14:paraId="5054FA72" w14:textId="77777777" w:rsidTr="00FB34FB">
        <w:tc>
          <w:tcPr>
            <w:tcW w:w="9782" w:type="dxa"/>
            <w:gridSpan w:val="2"/>
          </w:tcPr>
          <w:p w14:paraId="0EEDB567" w14:textId="77777777" w:rsidR="00FE129B" w:rsidRPr="000D2E54" w:rsidRDefault="00FE129B" w:rsidP="00FB34FB">
            <w:pPr>
              <w:pStyle w:val="BodyText"/>
              <w:spacing w:after="0"/>
              <w:rPr>
                <w:rFonts w:asciiTheme="majorHAnsi" w:hAnsiTheme="majorHAnsi"/>
                <w:color w:val="auto"/>
                <w:sz w:val="24"/>
                <w:szCs w:val="24"/>
              </w:rPr>
            </w:pPr>
            <w:r w:rsidRPr="00AB60BB">
              <w:rPr>
                <w:rFonts w:asciiTheme="majorHAnsi" w:hAnsiTheme="majorHAnsi"/>
                <w:color w:val="auto"/>
                <w:sz w:val="22"/>
                <w:szCs w:val="22"/>
              </w:rPr>
              <w:t>Following admission of the ordinary shares (refer to note 20), the Company and the Directors are not aware of any person who, directly or indirectly, jointly or severally, exercises or could exercise control over the Company. The Company does not have an ultimate controlling party.</w:t>
            </w:r>
          </w:p>
        </w:tc>
      </w:tr>
      <w:tr w:rsidR="00FE129B" w:rsidRPr="004853C8" w14:paraId="3E610DC4" w14:textId="77777777" w:rsidTr="00FB34FB">
        <w:tc>
          <w:tcPr>
            <w:tcW w:w="9782" w:type="dxa"/>
            <w:gridSpan w:val="2"/>
          </w:tcPr>
          <w:p w14:paraId="6718D2EF" w14:textId="77777777" w:rsidR="00FE129B" w:rsidRPr="000D2E54" w:rsidRDefault="00FE129B" w:rsidP="00FB34FB">
            <w:pPr>
              <w:pStyle w:val="BodyText"/>
              <w:spacing w:after="0"/>
              <w:rPr>
                <w:rFonts w:asciiTheme="majorHAnsi" w:hAnsiTheme="majorHAnsi"/>
                <w:color w:val="auto"/>
              </w:rPr>
            </w:pPr>
          </w:p>
        </w:tc>
      </w:tr>
      <w:tr w:rsidR="00FE129B" w:rsidRPr="004853C8" w14:paraId="0F90B9BA" w14:textId="77777777" w:rsidTr="00FB34FB">
        <w:tc>
          <w:tcPr>
            <w:tcW w:w="9782" w:type="dxa"/>
            <w:gridSpan w:val="2"/>
          </w:tcPr>
          <w:p w14:paraId="2C59E41B" w14:textId="77777777" w:rsidR="00FE129B" w:rsidRPr="000D2E54" w:rsidRDefault="00FE129B" w:rsidP="00FB34FB">
            <w:pPr>
              <w:pStyle w:val="BodyText"/>
              <w:spacing w:after="0"/>
              <w:rPr>
                <w:rFonts w:asciiTheme="majorHAnsi" w:hAnsiTheme="majorHAnsi"/>
                <w:color w:val="auto"/>
                <w:sz w:val="24"/>
                <w:szCs w:val="24"/>
              </w:rPr>
            </w:pPr>
            <w:r w:rsidRPr="00AB60BB">
              <w:rPr>
                <w:rFonts w:asciiTheme="majorHAnsi" w:hAnsiTheme="majorHAnsi"/>
                <w:color w:val="auto"/>
                <w:sz w:val="22"/>
                <w:szCs w:val="22"/>
              </w:rPr>
              <w:t>Details of related parties are set out below:</w:t>
            </w:r>
          </w:p>
        </w:tc>
      </w:tr>
      <w:tr w:rsidR="00FE129B" w:rsidRPr="004853C8" w14:paraId="16A6481A" w14:textId="77777777" w:rsidTr="00FB34FB">
        <w:tc>
          <w:tcPr>
            <w:tcW w:w="9782" w:type="dxa"/>
            <w:gridSpan w:val="2"/>
          </w:tcPr>
          <w:p w14:paraId="3E31C6D9" w14:textId="77777777" w:rsidR="00FE129B" w:rsidRPr="000D2E54" w:rsidRDefault="00FE129B" w:rsidP="00FB34FB">
            <w:pPr>
              <w:pStyle w:val="BodyText"/>
              <w:spacing w:after="0"/>
              <w:rPr>
                <w:rFonts w:asciiTheme="majorHAnsi" w:hAnsiTheme="majorHAnsi"/>
                <w:color w:val="auto"/>
              </w:rPr>
            </w:pPr>
          </w:p>
        </w:tc>
      </w:tr>
      <w:tr w:rsidR="00FE129B" w:rsidRPr="004853C8" w14:paraId="2E8E8097" w14:textId="77777777" w:rsidTr="00FB34FB">
        <w:tc>
          <w:tcPr>
            <w:tcW w:w="9782" w:type="dxa"/>
            <w:gridSpan w:val="2"/>
          </w:tcPr>
          <w:p w14:paraId="0428DC0D" w14:textId="77777777" w:rsidR="00FE129B" w:rsidRPr="000D2E54" w:rsidRDefault="00FE129B" w:rsidP="00FB34FB">
            <w:pPr>
              <w:pStyle w:val="BodyText"/>
              <w:spacing w:after="0"/>
              <w:rPr>
                <w:rFonts w:asciiTheme="majorHAnsi" w:hAnsiTheme="majorHAnsi"/>
                <w:color w:val="auto"/>
                <w:sz w:val="24"/>
                <w:szCs w:val="24"/>
              </w:rPr>
            </w:pPr>
            <w:r w:rsidRPr="00AB60BB">
              <w:rPr>
                <w:rFonts w:asciiTheme="majorHAnsi" w:hAnsiTheme="majorHAnsi"/>
                <w:b/>
                <w:bCs/>
                <w:color w:val="auto"/>
                <w:sz w:val="22"/>
                <w:szCs w:val="22"/>
              </w:rPr>
              <w:t>Directors</w:t>
            </w:r>
          </w:p>
        </w:tc>
      </w:tr>
      <w:tr w:rsidR="00FE129B" w:rsidRPr="004853C8" w14:paraId="11C67BB3" w14:textId="77777777" w:rsidTr="00FB34FB">
        <w:tc>
          <w:tcPr>
            <w:tcW w:w="9782" w:type="dxa"/>
            <w:gridSpan w:val="2"/>
          </w:tcPr>
          <w:p w14:paraId="2BE7FE98" w14:textId="77777777" w:rsidR="00FE129B" w:rsidRPr="0063120D" w:rsidRDefault="00FE129B" w:rsidP="00FB34FB">
            <w:pPr>
              <w:pStyle w:val="BodyText"/>
              <w:spacing w:before="120" w:after="0"/>
              <w:rPr>
                <w:rFonts w:asciiTheme="majorHAnsi" w:hAnsiTheme="majorHAnsi"/>
                <w:color w:val="auto"/>
                <w:sz w:val="22"/>
              </w:rPr>
            </w:pPr>
            <w:r w:rsidRPr="00E479E1">
              <w:rPr>
                <w:rFonts w:asciiTheme="majorHAnsi" w:hAnsiTheme="majorHAnsi"/>
                <w:color w:val="auto"/>
                <w:sz w:val="22"/>
                <w:szCs w:val="22"/>
              </w:rPr>
              <w:t xml:space="preserve">During the year, it was agreed to increase each of the directors’ renumeration and as at 31 March 2021, </w:t>
            </w:r>
            <w:r w:rsidRPr="0063120D">
              <w:rPr>
                <w:rFonts w:asciiTheme="majorHAnsi" w:hAnsiTheme="majorHAnsi"/>
                <w:color w:val="auto"/>
                <w:sz w:val="22"/>
              </w:rPr>
              <w:t xml:space="preserve">Patrick Cox, Chairman of the Board of Directors of the Company, is paid </w:t>
            </w:r>
            <w:r w:rsidRPr="00E479E1">
              <w:rPr>
                <w:rFonts w:asciiTheme="majorHAnsi" w:hAnsiTheme="majorHAnsi"/>
                <w:color w:val="auto"/>
                <w:sz w:val="22"/>
                <w:szCs w:val="22"/>
              </w:rPr>
              <w:t xml:space="preserve">a </w:t>
            </w:r>
            <w:r w:rsidRPr="0063120D">
              <w:rPr>
                <w:rFonts w:asciiTheme="majorHAnsi" w:hAnsiTheme="majorHAnsi"/>
                <w:color w:val="auto"/>
                <w:sz w:val="22"/>
              </w:rPr>
              <w:t>director’s remuneration of £</w:t>
            </w:r>
            <w:r w:rsidRPr="00E479E1">
              <w:rPr>
                <w:rFonts w:asciiTheme="majorHAnsi" w:hAnsiTheme="majorHAnsi"/>
                <w:color w:val="auto"/>
                <w:sz w:val="22"/>
                <w:szCs w:val="22"/>
              </w:rPr>
              <w:t>57,500</w:t>
            </w:r>
            <w:r w:rsidRPr="0063120D">
              <w:rPr>
                <w:rFonts w:asciiTheme="majorHAnsi" w:hAnsiTheme="majorHAnsi"/>
                <w:color w:val="auto"/>
                <w:sz w:val="22"/>
              </w:rPr>
              <w:t xml:space="preserve"> per annum, </w:t>
            </w:r>
            <w:r w:rsidRPr="00E479E1">
              <w:rPr>
                <w:rFonts w:asciiTheme="majorHAnsi" w:hAnsiTheme="majorHAnsi"/>
                <w:color w:val="auto"/>
                <w:sz w:val="22"/>
                <w:szCs w:val="22"/>
              </w:rPr>
              <w:t>(2020: £33,000),</w:t>
            </w:r>
            <w:r w:rsidRPr="00E479E1">
              <w:rPr>
                <w:rFonts w:asciiTheme="majorHAnsi" w:hAnsiTheme="majorHAnsi"/>
                <w:sz w:val="22"/>
                <w:szCs w:val="22"/>
              </w:rPr>
              <w:t xml:space="preserve"> </w:t>
            </w:r>
            <w:r w:rsidRPr="0063120D">
              <w:rPr>
                <w:rFonts w:asciiTheme="majorHAnsi" w:hAnsiTheme="majorHAnsi"/>
                <w:color w:val="auto"/>
                <w:sz w:val="22"/>
              </w:rPr>
              <w:t xml:space="preserve">Caroline Banszky is paid </w:t>
            </w:r>
            <w:r w:rsidRPr="00E479E1">
              <w:rPr>
                <w:rFonts w:asciiTheme="majorHAnsi" w:hAnsiTheme="majorHAnsi"/>
                <w:color w:val="auto"/>
                <w:sz w:val="22"/>
                <w:szCs w:val="22"/>
              </w:rPr>
              <w:t xml:space="preserve">a </w:t>
            </w:r>
            <w:r w:rsidRPr="0063120D">
              <w:rPr>
                <w:rFonts w:asciiTheme="majorHAnsi" w:hAnsiTheme="majorHAnsi"/>
                <w:color w:val="auto"/>
                <w:sz w:val="22"/>
              </w:rPr>
              <w:t>director's remuneration of £</w:t>
            </w:r>
            <w:r>
              <w:rPr>
                <w:rFonts w:asciiTheme="majorHAnsi" w:hAnsiTheme="majorHAnsi"/>
                <w:color w:val="auto"/>
                <w:sz w:val="22"/>
                <w:szCs w:val="22"/>
              </w:rPr>
              <w:t>45</w:t>
            </w:r>
            <w:r w:rsidRPr="0063120D">
              <w:rPr>
                <w:rFonts w:asciiTheme="majorHAnsi" w:hAnsiTheme="majorHAnsi"/>
                <w:color w:val="auto"/>
                <w:sz w:val="22"/>
              </w:rPr>
              <w:t xml:space="preserve">,000 per annum, </w:t>
            </w:r>
            <w:r>
              <w:rPr>
                <w:rFonts w:asciiTheme="majorHAnsi" w:hAnsiTheme="majorHAnsi"/>
                <w:color w:val="auto"/>
                <w:sz w:val="22"/>
                <w:szCs w:val="22"/>
              </w:rPr>
              <w:t>(2020: £21,000)</w:t>
            </w:r>
            <w:r w:rsidRPr="00E479E1">
              <w:rPr>
                <w:rFonts w:asciiTheme="majorHAnsi" w:hAnsiTheme="majorHAnsi"/>
                <w:color w:val="auto"/>
                <w:sz w:val="22"/>
                <w:szCs w:val="22"/>
              </w:rPr>
              <w:t xml:space="preserve"> </w:t>
            </w:r>
            <w:r w:rsidRPr="0063120D">
              <w:rPr>
                <w:rFonts w:asciiTheme="majorHAnsi" w:hAnsiTheme="majorHAnsi"/>
                <w:color w:val="auto"/>
                <w:sz w:val="22"/>
              </w:rPr>
              <w:t>with the remaining directors being paid directors’ remuneration of £</w:t>
            </w:r>
            <w:r>
              <w:rPr>
                <w:rFonts w:asciiTheme="majorHAnsi" w:hAnsiTheme="majorHAnsi"/>
                <w:color w:val="auto"/>
                <w:sz w:val="22"/>
                <w:szCs w:val="22"/>
              </w:rPr>
              <w:t>40</w:t>
            </w:r>
            <w:r w:rsidRPr="0063120D">
              <w:rPr>
                <w:rFonts w:asciiTheme="majorHAnsi" w:hAnsiTheme="majorHAnsi"/>
                <w:color w:val="auto"/>
                <w:sz w:val="22"/>
              </w:rPr>
              <w:t>,000 per annum</w:t>
            </w:r>
            <w:r>
              <w:rPr>
                <w:rFonts w:asciiTheme="majorHAnsi" w:hAnsiTheme="majorHAnsi"/>
                <w:color w:val="auto"/>
                <w:sz w:val="22"/>
                <w:szCs w:val="22"/>
              </w:rPr>
              <w:t>, (2020: £18,000).</w:t>
            </w:r>
          </w:p>
          <w:p w14:paraId="7E1EC99C" w14:textId="77777777" w:rsidR="00FE129B" w:rsidRPr="001C296C" w:rsidRDefault="00FE129B" w:rsidP="00FB34FB">
            <w:pPr>
              <w:pStyle w:val="BodyText"/>
              <w:spacing w:after="0"/>
              <w:rPr>
                <w:rFonts w:asciiTheme="majorHAnsi" w:hAnsiTheme="majorHAnsi"/>
                <w:color w:val="auto"/>
                <w:sz w:val="18"/>
                <w:szCs w:val="18"/>
                <w:highlight w:val="yellow"/>
              </w:rPr>
            </w:pPr>
          </w:p>
          <w:p w14:paraId="7E294EF1" w14:textId="77777777" w:rsidR="00FE129B" w:rsidRPr="000D2E54" w:rsidRDefault="00FE129B" w:rsidP="00FB34FB">
            <w:pPr>
              <w:pStyle w:val="BodyText"/>
              <w:spacing w:after="0"/>
              <w:rPr>
                <w:rFonts w:asciiTheme="majorHAnsi" w:hAnsiTheme="majorHAnsi"/>
                <w:color w:val="auto"/>
                <w:sz w:val="24"/>
                <w:szCs w:val="24"/>
              </w:rPr>
            </w:pPr>
            <w:r w:rsidRPr="0063120D">
              <w:rPr>
                <w:rFonts w:asciiTheme="majorHAnsi" w:hAnsiTheme="majorHAnsi"/>
                <w:color w:val="auto"/>
                <w:sz w:val="22"/>
              </w:rPr>
              <w:t>Total director’s remuneration and associated employment costs of £</w:t>
            </w:r>
            <w:r w:rsidRPr="00FF3FBA">
              <w:rPr>
                <w:rFonts w:asciiTheme="majorHAnsi" w:hAnsiTheme="majorHAnsi"/>
                <w:color w:val="auto"/>
                <w:sz w:val="22"/>
                <w:szCs w:val="22"/>
              </w:rPr>
              <w:t>135,378</w:t>
            </w:r>
            <w:r w:rsidRPr="0063120D">
              <w:rPr>
                <w:rFonts w:asciiTheme="majorHAnsi" w:hAnsiTheme="majorHAnsi"/>
                <w:color w:val="auto"/>
                <w:sz w:val="22"/>
              </w:rPr>
              <w:t xml:space="preserve"> were incurred in respect of the period with £</w:t>
            </w:r>
            <w:r w:rsidRPr="00FF3FBA">
              <w:rPr>
                <w:rFonts w:asciiTheme="majorHAnsi" w:hAnsiTheme="majorHAnsi"/>
                <w:color w:val="auto"/>
                <w:sz w:val="22"/>
                <w:szCs w:val="22"/>
              </w:rPr>
              <w:t>6,669</w:t>
            </w:r>
            <w:r w:rsidRPr="0063120D">
              <w:rPr>
                <w:rFonts w:asciiTheme="majorHAnsi" w:hAnsiTheme="majorHAnsi"/>
                <w:color w:val="auto"/>
                <w:sz w:val="22"/>
              </w:rPr>
              <w:t xml:space="preserve"> being outstanding and payable at the </w:t>
            </w:r>
            <w:r>
              <w:rPr>
                <w:rFonts w:asciiTheme="majorHAnsi" w:hAnsiTheme="majorHAnsi"/>
                <w:color w:val="auto"/>
                <w:sz w:val="22"/>
                <w:szCs w:val="22"/>
              </w:rPr>
              <w:t>year</w:t>
            </w:r>
            <w:r w:rsidRPr="0063120D">
              <w:rPr>
                <w:rFonts w:asciiTheme="majorHAnsi" w:hAnsiTheme="majorHAnsi"/>
                <w:color w:val="auto"/>
                <w:sz w:val="22"/>
              </w:rPr>
              <w:t xml:space="preserve"> end.</w:t>
            </w:r>
          </w:p>
        </w:tc>
      </w:tr>
      <w:tr w:rsidR="00FE129B" w:rsidRPr="002F2C57" w14:paraId="1944A4B1" w14:textId="77777777" w:rsidTr="00FB34FB">
        <w:tc>
          <w:tcPr>
            <w:tcW w:w="9782" w:type="dxa"/>
            <w:gridSpan w:val="2"/>
          </w:tcPr>
          <w:p w14:paraId="06843728" w14:textId="77777777" w:rsidR="00FE129B" w:rsidRPr="000D2E54" w:rsidRDefault="00FE129B" w:rsidP="00FB34FB">
            <w:pPr>
              <w:spacing w:before="0" w:after="0"/>
              <w:rPr>
                <w:rFonts w:asciiTheme="majorHAnsi" w:hAnsiTheme="majorHAnsi"/>
                <w:sz w:val="20"/>
                <w:szCs w:val="20"/>
                <w:lang w:val="en"/>
              </w:rPr>
            </w:pPr>
          </w:p>
        </w:tc>
      </w:tr>
      <w:tr w:rsidR="00FE129B" w:rsidRPr="002F2C57" w14:paraId="2E70F395" w14:textId="77777777" w:rsidTr="00FB34FB">
        <w:tc>
          <w:tcPr>
            <w:tcW w:w="9782" w:type="dxa"/>
            <w:gridSpan w:val="2"/>
          </w:tcPr>
          <w:p w14:paraId="796EE5C0" w14:textId="77777777" w:rsidR="00FE129B" w:rsidRPr="000D2E54" w:rsidRDefault="00FE129B" w:rsidP="00FB34FB">
            <w:pPr>
              <w:spacing w:before="0" w:after="0"/>
              <w:rPr>
                <w:rFonts w:asciiTheme="majorHAnsi" w:hAnsiTheme="majorHAnsi"/>
                <w:b/>
                <w:bCs/>
                <w:sz w:val="24"/>
                <w:szCs w:val="24"/>
                <w:lang w:val="en"/>
              </w:rPr>
            </w:pPr>
            <w:r w:rsidRPr="000D2E54">
              <w:rPr>
                <w:rFonts w:asciiTheme="majorHAnsi" w:hAnsiTheme="majorHAnsi"/>
                <w:b/>
                <w:bCs/>
                <w:lang w:val="en"/>
              </w:rPr>
              <w:t>Investment Advisor</w:t>
            </w:r>
          </w:p>
        </w:tc>
      </w:tr>
      <w:tr w:rsidR="00FE129B" w:rsidRPr="002F2C57" w14:paraId="5489B91D" w14:textId="77777777" w:rsidTr="00FB34FB">
        <w:tc>
          <w:tcPr>
            <w:tcW w:w="9782" w:type="dxa"/>
            <w:gridSpan w:val="2"/>
          </w:tcPr>
          <w:p w14:paraId="3E3D6648" w14:textId="77777777" w:rsidR="00FE129B" w:rsidRPr="000D2E54" w:rsidRDefault="00FE129B" w:rsidP="00FB34FB">
            <w:pPr>
              <w:spacing w:after="0"/>
              <w:jc w:val="both"/>
              <w:rPr>
                <w:rFonts w:asciiTheme="majorHAnsi" w:hAnsiTheme="majorHAnsi"/>
                <w:b/>
                <w:bCs/>
                <w:lang w:val="en"/>
              </w:rPr>
            </w:pPr>
            <w:r w:rsidRPr="000D2E54">
              <w:rPr>
                <w:rFonts w:asciiTheme="majorHAnsi" w:hAnsiTheme="majorHAnsi"/>
              </w:rPr>
              <w:t xml:space="preserve">The Investment Advisor, Gore Street Capital Limited (the “Investment Advisor”), is entitled to advisory fees under the terms of the Investment Advisory Agreement amounting to </w:t>
            </w:r>
            <w:r w:rsidRPr="000D2E54">
              <w:rPr>
                <w:rFonts w:asciiTheme="majorHAnsi" w:hAnsiTheme="majorHAnsi"/>
                <w:lang w:eastAsia="en-GB"/>
              </w:rPr>
              <w:t>1/4</w:t>
            </w:r>
            <w:r w:rsidRPr="000D2E54">
              <w:rPr>
                <w:rFonts w:asciiTheme="majorHAnsi" w:hAnsiTheme="majorHAnsi"/>
                <w:vertAlign w:val="superscript"/>
                <w:lang w:eastAsia="en-GB"/>
              </w:rPr>
              <w:t>th</w:t>
            </w:r>
            <w:r w:rsidRPr="000D2E54">
              <w:rPr>
                <w:rFonts w:asciiTheme="majorHAnsi" w:hAnsiTheme="majorHAnsi"/>
                <w:lang w:eastAsia="en-GB"/>
              </w:rPr>
              <w:t xml:space="preserve"> of 1% of Adjusted Net Asset Value.</w:t>
            </w:r>
            <w:r w:rsidRPr="000D2E54">
              <w:rPr>
                <w:rFonts w:asciiTheme="majorHAnsi" w:hAnsiTheme="majorHAnsi"/>
              </w:rPr>
              <w:t xml:space="preserve"> The advisory fee will be calculated as at each NAV calculation date and payable quarterly in arrears.</w:t>
            </w:r>
          </w:p>
        </w:tc>
      </w:tr>
      <w:tr w:rsidR="00FE129B" w:rsidRPr="002F2C57" w14:paraId="12BCDCB4" w14:textId="77777777" w:rsidTr="00FB34FB">
        <w:tc>
          <w:tcPr>
            <w:tcW w:w="9782" w:type="dxa"/>
            <w:gridSpan w:val="2"/>
          </w:tcPr>
          <w:p w14:paraId="428F6906" w14:textId="77777777" w:rsidR="00FE129B" w:rsidRPr="000D2E54" w:rsidRDefault="00FE129B" w:rsidP="00FB34FB">
            <w:pPr>
              <w:spacing w:before="0" w:after="0"/>
              <w:rPr>
                <w:rFonts w:asciiTheme="majorHAnsi" w:hAnsiTheme="majorHAnsi"/>
                <w:b/>
                <w:bCs/>
                <w:sz w:val="20"/>
                <w:szCs w:val="20"/>
                <w:lang w:val="en"/>
              </w:rPr>
            </w:pPr>
          </w:p>
        </w:tc>
      </w:tr>
      <w:tr w:rsidR="00FE129B" w:rsidRPr="002F2C57" w14:paraId="286C24F0" w14:textId="77777777" w:rsidTr="00FB34FB">
        <w:tc>
          <w:tcPr>
            <w:tcW w:w="9782" w:type="dxa"/>
            <w:gridSpan w:val="2"/>
          </w:tcPr>
          <w:p w14:paraId="726BB0D7" w14:textId="77777777" w:rsidR="00FE129B" w:rsidRPr="000D2E54" w:rsidRDefault="00FE129B" w:rsidP="00FB34FB">
            <w:pPr>
              <w:spacing w:before="0" w:after="0"/>
              <w:jc w:val="both"/>
              <w:rPr>
                <w:rFonts w:asciiTheme="majorHAnsi" w:hAnsiTheme="majorHAnsi"/>
                <w:b/>
                <w:bCs/>
                <w:lang w:val="en"/>
              </w:rPr>
            </w:pPr>
            <w:r w:rsidRPr="000D2E54">
              <w:rPr>
                <w:rFonts w:asciiTheme="majorHAnsi" w:hAnsiTheme="majorHAnsi"/>
              </w:rPr>
              <w:t>For the avoidance of doubt, where there are C Shares in issue, the advisory fee will be charged on the Net Asset Value attributable to the Ordinary Shares and C Shares respectively.</w:t>
            </w:r>
          </w:p>
        </w:tc>
      </w:tr>
      <w:tr w:rsidR="00FE129B" w:rsidRPr="002F2C57" w14:paraId="2818A891" w14:textId="77777777" w:rsidTr="00FB34FB">
        <w:tc>
          <w:tcPr>
            <w:tcW w:w="9782" w:type="dxa"/>
            <w:gridSpan w:val="2"/>
          </w:tcPr>
          <w:p w14:paraId="57D1D657" w14:textId="77777777" w:rsidR="00FE129B" w:rsidRPr="000D2E54" w:rsidRDefault="00FE129B" w:rsidP="00FB34FB">
            <w:pPr>
              <w:spacing w:before="0" w:after="0"/>
              <w:rPr>
                <w:rFonts w:asciiTheme="majorHAnsi" w:hAnsiTheme="majorHAnsi"/>
                <w:sz w:val="20"/>
                <w:szCs w:val="20"/>
              </w:rPr>
            </w:pPr>
          </w:p>
        </w:tc>
      </w:tr>
      <w:tr w:rsidR="00FE129B" w:rsidRPr="004853C8" w14:paraId="1A8BC4FF" w14:textId="77777777" w:rsidTr="00FB34FB">
        <w:tc>
          <w:tcPr>
            <w:tcW w:w="9782" w:type="dxa"/>
            <w:gridSpan w:val="2"/>
          </w:tcPr>
          <w:p w14:paraId="550777CD" w14:textId="77777777" w:rsidR="00FE129B" w:rsidRPr="000D2E54" w:rsidRDefault="00FE129B" w:rsidP="00FB34FB">
            <w:pPr>
              <w:autoSpaceDE w:val="0"/>
              <w:autoSpaceDN w:val="0"/>
              <w:adjustRightInd w:val="0"/>
              <w:spacing w:before="0" w:after="0"/>
              <w:jc w:val="both"/>
              <w:rPr>
                <w:rFonts w:asciiTheme="majorHAnsi" w:hAnsiTheme="majorHAnsi"/>
                <w:sz w:val="24"/>
                <w:szCs w:val="24"/>
                <w:lang w:eastAsia="en-GB"/>
              </w:rPr>
            </w:pPr>
            <w:r w:rsidRPr="000D2E54">
              <w:rPr>
                <w:rFonts w:asciiTheme="majorHAnsi" w:hAnsiTheme="majorHAnsi"/>
                <w:lang w:eastAsia="en-GB"/>
              </w:rPr>
              <w:t>For the purposes of the quarterly advisory fee, Adjusted Net Asset Value means:</w:t>
            </w:r>
          </w:p>
        </w:tc>
      </w:tr>
      <w:tr w:rsidR="00FE129B" w:rsidRPr="004853C8" w14:paraId="5254E6D2" w14:textId="77777777" w:rsidTr="00FB34FB">
        <w:tc>
          <w:tcPr>
            <w:tcW w:w="9782" w:type="dxa"/>
            <w:gridSpan w:val="2"/>
          </w:tcPr>
          <w:p w14:paraId="7F113616" w14:textId="77777777" w:rsidR="00FE129B" w:rsidRPr="000D2E54" w:rsidRDefault="00FE129B" w:rsidP="00FB34FB">
            <w:pPr>
              <w:autoSpaceDE w:val="0"/>
              <w:autoSpaceDN w:val="0"/>
              <w:adjustRightInd w:val="0"/>
              <w:spacing w:before="0" w:after="0"/>
              <w:jc w:val="both"/>
              <w:rPr>
                <w:rFonts w:asciiTheme="majorHAnsi" w:hAnsiTheme="majorHAnsi"/>
                <w:sz w:val="20"/>
                <w:szCs w:val="20"/>
                <w:lang w:eastAsia="en-GB"/>
              </w:rPr>
            </w:pPr>
          </w:p>
        </w:tc>
      </w:tr>
      <w:tr w:rsidR="00FE129B" w:rsidRPr="004853C8" w14:paraId="7025993B" w14:textId="77777777" w:rsidTr="00FB34FB">
        <w:tc>
          <w:tcPr>
            <w:tcW w:w="567" w:type="dxa"/>
          </w:tcPr>
          <w:p w14:paraId="1E27F7CF" w14:textId="77777777" w:rsidR="00FE129B" w:rsidRPr="000D2E54" w:rsidRDefault="00FE129B" w:rsidP="00FB34FB">
            <w:pPr>
              <w:autoSpaceDE w:val="0"/>
              <w:autoSpaceDN w:val="0"/>
              <w:adjustRightInd w:val="0"/>
              <w:spacing w:before="0" w:after="0"/>
              <w:jc w:val="both"/>
              <w:rPr>
                <w:rFonts w:asciiTheme="majorHAnsi" w:hAnsiTheme="majorHAnsi"/>
                <w:sz w:val="24"/>
                <w:szCs w:val="24"/>
                <w:lang w:eastAsia="en-GB"/>
              </w:rPr>
            </w:pPr>
            <w:r w:rsidRPr="000D2E54">
              <w:rPr>
                <w:rFonts w:asciiTheme="majorHAnsi" w:hAnsiTheme="majorHAnsi"/>
                <w:lang w:eastAsia="en-GB"/>
              </w:rPr>
              <w:t>(i)</w:t>
            </w:r>
          </w:p>
        </w:tc>
        <w:tc>
          <w:tcPr>
            <w:tcW w:w="9215" w:type="dxa"/>
          </w:tcPr>
          <w:p w14:paraId="7E5A7ACA" w14:textId="77777777" w:rsidR="00FE129B" w:rsidRPr="000D2E54" w:rsidRDefault="00FE129B" w:rsidP="00FB34FB">
            <w:pPr>
              <w:autoSpaceDE w:val="0"/>
              <w:autoSpaceDN w:val="0"/>
              <w:adjustRightInd w:val="0"/>
              <w:spacing w:before="0" w:after="0"/>
              <w:jc w:val="both"/>
              <w:rPr>
                <w:rFonts w:asciiTheme="majorHAnsi" w:hAnsiTheme="majorHAnsi"/>
                <w:sz w:val="24"/>
                <w:szCs w:val="24"/>
                <w:lang w:eastAsia="en-GB"/>
              </w:rPr>
            </w:pPr>
            <w:r w:rsidRPr="000D2E54">
              <w:rPr>
                <w:rFonts w:asciiTheme="majorHAnsi" w:hAnsiTheme="majorHAnsi"/>
                <w:lang w:eastAsia="en-GB"/>
              </w:rPr>
              <w:t>for the four quarters from First Admission, Adjusted Net Asset Value shall be equal to Net Asset Value;</w:t>
            </w:r>
          </w:p>
        </w:tc>
      </w:tr>
      <w:tr w:rsidR="00FE129B" w:rsidRPr="004853C8" w14:paraId="14D08FD4" w14:textId="77777777" w:rsidTr="00FB34FB">
        <w:tc>
          <w:tcPr>
            <w:tcW w:w="567" w:type="dxa"/>
          </w:tcPr>
          <w:p w14:paraId="6D746464" w14:textId="77777777" w:rsidR="00FE129B" w:rsidRPr="000D2E54" w:rsidRDefault="00FE129B" w:rsidP="00FB34FB">
            <w:pPr>
              <w:autoSpaceDE w:val="0"/>
              <w:autoSpaceDN w:val="0"/>
              <w:adjustRightInd w:val="0"/>
              <w:spacing w:after="0"/>
              <w:jc w:val="both"/>
              <w:rPr>
                <w:rFonts w:asciiTheme="majorHAnsi" w:hAnsiTheme="majorHAnsi"/>
                <w:lang w:eastAsia="en-GB"/>
              </w:rPr>
            </w:pPr>
            <w:r w:rsidRPr="000D2E54">
              <w:rPr>
                <w:rFonts w:asciiTheme="majorHAnsi" w:hAnsiTheme="majorHAnsi"/>
                <w:lang w:eastAsia="en-GB"/>
              </w:rPr>
              <w:t>(ii)</w:t>
            </w:r>
          </w:p>
        </w:tc>
        <w:tc>
          <w:tcPr>
            <w:tcW w:w="9215" w:type="dxa"/>
          </w:tcPr>
          <w:p w14:paraId="253C4930" w14:textId="77777777" w:rsidR="00FE129B" w:rsidRPr="000D2E54" w:rsidRDefault="00FE129B" w:rsidP="00FB34FB">
            <w:pPr>
              <w:autoSpaceDE w:val="0"/>
              <w:autoSpaceDN w:val="0"/>
              <w:adjustRightInd w:val="0"/>
              <w:spacing w:after="0"/>
              <w:jc w:val="both"/>
              <w:rPr>
                <w:rFonts w:asciiTheme="majorHAnsi" w:hAnsiTheme="majorHAnsi"/>
                <w:sz w:val="24"/>
                <w:szCs w:val="24"/>
                <w:lang w:eastAsia="en-GB"/>
              </w:rPr>
            </w:pPr>
            <w:r w:rsidRPr="000D2E54">
              <w:rPr>
                <w:rFonts w:asciiTheme="majorHAnsi" w:hAnsiTheme="majorHAnsi"/>
                <w:lang w:eastAsia="en-GB"/>
              </w:rPr>
              <w:t>for the next two quarters, Adjusted Net Asset Value shall be equal to Net Asset Value minus Cash on the Company’s Statement of Financial Position, plus any committed Cash on the Company’s Statement of Financial Position;</w:t>
            </w:r>
          </w:p>
        </w:tc>
      </w:tr>
      <w:tr w:rsidR="00FE129B" w:rsidRPr="004853C8" w14:paraId="59B2A3C5" w14:textId="77777777" w:rsidTr="00FB34FB">
        <w:tc>
          <w:tcPr>
            <w:tcW w:w="567" w:type="dxa"/>
          </w:tcPr>
          <w:p w14:paraId="202A863E" w14:textId="77777777" w:rsidR="00FE129B" w:rsidRPr="000D2E54" w:rsidRDefault="00FE129B" w:rsidP="00FB34FB">
            <w:pPr>
              <w:autoSpaceDE w:val="0"/>
              <w:autoSpaceDN w:val="0"/>
              <w:adjustRightInd w:val="0"/>
              <w:spacing w:after="0"/>
              <w:jc w:val="both"/>
              <w:rPr>
                <w:rFonts w:asciiTheme="majorHAnsi" w:hAnsiTheme="majorHAnsi"/>
                <w:lang w:eastAsia="en-GB"/>
              </w:rPr>
            </w:pPr>
            <w:r w:rsidRPr="000D2E54">
              <w:rPr>
                <w:rFonts w:asciiTheme="majorHAnsi" w:hAnsiTheme="majorHAnsi"/>
                <w:lang w:eastAsia="en-GB"/>
              </w:rPr>
              <w:t>(iii)</w:t>
            </w:r>
          </w:p>
        </w:tc>
        <w:tc>
          <w:tcPr>
            <w:tcW w:w="9215" w:type="dxa"/>
          </w:tcPr>
          <w:p w14:paraId="1A6CC447" w14:textId="77777777" w:rsidR="00FE129B" w:rsidRPr="000D2E54" w:rsidRDefault="00FE129B" w:rsidP="00FB34FB">
            <w:pPr>
              <w:autoSpaceDE w:val="0"/>
              <w:autoSpaceDN w:val="0"/>
              <w:adjustRightInd w:val="0"/>
              <w:spacing w:after="0"/>
              <w:jc w:val="both"/>
              <w:rPr>
                <w:rFonts w:asciiTheme="majorHAnsi" w:hAnsiTheme="majorHAnsi"/>
                <w:sz w:val="24"/>
                <w:szCs w:val="24"/>
                <w:lang w:eastAsia="en-GB"/>
              </w:rPr>
            </w:pPr>
            <w:r w:rsidRPr="000D2E54">
              <w:rPr>
                <w:rFonts w:asciiTheme="majorHAnsi" w:hAnsiTheme="majorHAnsi"/>
                <w:lang w:eastAsia="en-GB"/>
              </w:rPr>
              <w:t>thereafter, Adjusted Net Asset Value shall be equal to Net Asset Value minus Cash on the Company’s Statement of Financial Position.</w:t>
            </w:r>
          </w:p>
        </w:tc>
      </w:tr>
      <w:tr w:rsidR="00FE129B" w:rsidRPr="004853C8" w14:paraId="4FD14E40" w14:textId="77777777" w:rsidTr="00FB34FB">
        <w:tc>
          <w:tcPr>
            <w:tcW w:w="567" w:type="dxa"/>
          </w:tcPr>
          <w:p w14:paraId="35419D73" w14:textId="77777777" w:rsidR="00FE129B" w:rsidRPr="000D2E54" w:rsidRDefault="00FE129B" w:rsidP="00FB34FB">
            <w:pPr>
              <w:autoSpaceDE w:val="0"/>
              <w:autoSpaceDN w:val="0"/>
              <w:adjustRightInd w:val="0"/>
              <w:spacing w:before="0" w:after="0"/>
              <w:jc w:val="both"/>
              <w:rPr>
                <w:rFonts w:asciiTheme="majorHAnsi" w:hAnsiTheme="majorHAnsi"/>
                <w:sz w:val="20"/>
                <w:szCs w:val="20"/>
                <w:lang w:eastAsia="en-GB"/>
              </w:rPr>
            </w:pPr>
          </w:p>
        </w:tc>
        <w:tc>
          <w:tcPr>
            <w:tcW w:w="9215" w:type="dxa"/>
          </w:tcPr>
          <w:p w14:paraId="3142194C" w14:textId="77777777" w:rsidR="00FE129B" w:rsidRPr="000D2E54" w:rsidRDefault="00FE129B" w:rsidP="00FB34FB">
            <w:pPr>
              <w:autoSpaceDE w:val="0"/>
              <w:autoSpaceDN w:val="0"/>
              <w:adjustRightInd w:val="0"/>
              <w:spacing w:before="0" w:after="0"/>
              <w:jc w:val="both"/>
              <w:rPr>
                <w:rFonts w:asciiTheme="majorHAnsi" w:hAnsiTheme="majorHAnsi"/>
                <w:sz w:val="20"/>
                <w:szCs w:val="20"/>
                <w:lang w:eastAsia="en-GB"/>
              </w:rPr>
            </w:pPr>
          </w:p>
        </w:tc>
      </w:tr>
      <w:tr w:rsidR="00FE129B" w:rsidRPr="004853C8" w14:paraId="2E73064B" w14:textId="77777777" w:rsidTr="00FB34FB">
        <w:tc>
          <w:tcPr>
            <w:tcW w:w="9782" w:type="dxa"/>
            <w:gridSpan w:val="2"/>
          </w:tcPr>
          <w:p w14:paraId="2BB3DEB1" w14:textId="4507D074" w:rsidR="00FE129B" w:rsidRPr="0051454E" w:rsidRDefault="00D55A4F">
            <w:pPr>
              <w:autoSpaceDE w:val="0"/>
              <w:autoSpaceDN w:val="0"/>
              <w:adjustRightInd w:val="0"/>
              <w:spacing w:before="0" w:after="0"/>
              <w:jc w:val="both"/>
              <w:rPr>
                <w:rFonts w:asciiTheme="majorHAnsi" w:hAnsiTheme="majorHAnsi"/>
              </w:rPr>
            </w:pPr>
            <w:r>
              <w:rPr>
                <w:rFonts w:asciiTheme="majorHAnsi" w:hAnsiTheme="majorHAnsi"/>
              </w:rPr>
              <w:t xml:space="preserve">During the year, </w:t>
            </w:r>
            <w:r w:rsidR="00BD75CA">
              <w:rPr>
                <w:rFonts w:asciiTheme="majorHAnsi" w:hAnsiTheme="majorHAnsi"/>
              </w:rPr>
              <w:t>the management agreement was amended to change the term of adjusted NAV to mean</w:t>
            </w:r>
            <w:r w:rsidR="000E268A">
              <w:rPr>
                <w:rFonts w:asciiTheme="majorHAnsi" w:hAnsiTheme="majorHAnsi"/>
              </w:rPr>
              <w:t xml:space="preserve"> </w:t>
            </w:r>
            <w:r w:rsidR="003239C1" w:rsidRPr="0097572B">
              <w:rPr>
                <w:rFonts w:asciiTheme="majorHAnsi" w:hAnsiTheme="majorHAnsi" w:cstheme="majorHAnsi"/>
              </w:rPr>
              <w:t>net asset value minus uncommitted cash</w:t>
            </w:r>
            <w:r w:rsidR="006D38F1">
              <w:rPr>
                <w:rFonts w:asciiTheme="majorHAnsi" w:hAnsiTheme="majorHAnsi" w:cstheme="majorHAnsi"/>
              </w:rPr>
              <w:t>.</w:t>
            </w:r>
            <w:r w:rsidR="00577295" w:rsidRPr="0097572B">
              <w:rPr>
                <w:rFonts w:asciiTheme="majorHAnsi" w:hAnsiTheme="majorHAnsi" w:cstheme="majorHAnsi"/>
              </w:rPr>
              <w:t xml:space="preserve"> Uncommitted cash means all cash on the Company’s balance sheet other than committed cash</w:t>
            </w:r>
            <w:r w:rsidR="00577295">
              <w:rPr>
                <w:rFonts w:asciiTheme="majorHAnsi" w:hAnsiTheme="majorHAnsi" w:cstheme="majorHAnsi"/>
              </w:rPr>
              <w:t>.</w:t>
            </w:r>
            <w:r w:rsidR="00797158" w:rsidRPr="0097572B">
              <w:rPr>
                <w:rFonts w:asciiTheme="majorHAnsi" w:hAnsiTheme="majorHAnsi" w:cstheme="majorHAnsi"/>
              </w:rPr>
              <w:t xml:space="preserve"> Committed cash means cash that has been allocated for repayment of a liability on the ba</w:t>
            </w:r>
            <w:r w:rsidR="00797158" w:rsidRPr="00743C0B">
              <w:rPr>
                <w:rFonts w:asciiTheme="majorHAnsi" w:hAnsiTheme="majorHAnsi" w:cstheme="majorHAnsi"/>
              </w:rPr>
              <w:t xml:space="preserve">lance sheet of any member of the group. </w:t>
            </w:r>
            <w:r w:rsidR="00BD75CA">
              <w:rPr>
                <w:rFonts w:asciiTheme="majorHAnsi" w:hAnsiTheme="majorHAnsi"/>
              </w:rPr>
              <w:t xml:space="preserve"> </w:t>
            </w:r>
            <w:r w:rsidR="00FE129B" w:rsidRPr="0063120D">
              <w:rPr>
                <w:rFonts w:asciiTheme="majorHAnsi" w:hAnsiTheme="majorHAnsi"/>
              </w:rPr>
              <w:t xml:space="preserve">Investment advisory </w:t>
            </w:r>
            <w:r w:rsidR="00FE129B" w:rsidRPr="00FF3FBA">
              <w:rPr>
                <w:rFonts w:asciiTheme="majorHAnsi" w:hAnsiTheme="majorHAnsi"/>
                <w:lang w:eastAsia="en-GB"/>
              </w:rPr>
              <w:t>fees</w:t>
            </w:r>
            <w:r w:rsidR="00FE129B" w:rsidRPr="0063120D">
              <w:rPr>
                <w:rFonts w:asciiTheme="majorHAnsi" w:hAnsiTheme="majorHAnsi"/>
              </w:rPr>
              <w:t xml:space="preserve"> of £</w:t>
            </w:r>
            <w:r w:rsidR="00FE129B" w:rsidRPr="00FF3FBA">
              <w:rPr>
                <w:rFonts w:asciiTheme="majorHAnsi" w:hAnsiTheme="majorHAnsi"/>
                <w:lang w:eastAsia="en-GB"/>
              </w:rPr>
              <w:t>1,</w:t>
            </w:r>
            <w:r w:rsidR="00FE129B">
              <w:rPr>
                <w:rFonts w:asciiTheme="majorHAnsi" w:hAnsiTheme="majorHAnsi"/>
                <w:lang w:eastAsia="en-GB"/>
              </w:rPr>
              <w:t>0</w:t>
            </w:r>
            <w:r w:rsidR="00FE129B" w:rsidRPr="00FF3FBA">
              <w:rPr>
                <w:rFonts w:asciiTheme="majorHAnsi" w:hAnsiTheme="majorHAnsi"/>
                <w:lang w:eastAsia="en-GB"/>
              </w:rPr>
              <w:t>29,876 (2020: £</w:t>
            </w:r>
            <w:r w:rsidR="00FE129B" w:rsidRPr="0063120D">
              <w:rPr>
                <w:rFonts w:asciiTheme="majorHAnsi" w:hAnsiTheme="majorHAnsi"/>
              </w:rPr>
              <w:t>403,683</w:t>
            </w:r>
            <w:r w:rsidR="00FE129B" w:rsidRPr="00FF3FBA">
              <w:rPr>
                <w:rFonts w:asciiTheme="majorHAnsi" w:hAnsiTheme="majorHAnsi"/>
                <w:lang w:eastAsia="en-GB"/>
              </w:rPr>
              <w:t>) were</w:t>
            </w:r>
            <w:r w:rsidR="00FE129B" w:rsidRPr="0063120D">
              <w:rPr>
                <w:rFonts w:asciiTheme="majorHAnsi" w:hAnsiTheme="majorHAnsi"/>
              </w:rPr>
              <w:t xml:space="preserve"> paid during the year, </w:t>
            </w:r>
            <w:r w:rsidR="00FE129B">
              <w:rPr>
                <w:rFonts w:asciiTheme="majorHAnsi" w:hAnsiTheme="majorHAnsi"/>
                <w:lang w:eastAsia="en-GB"/>
              </w:rPr>
              <w:t>there were no</w:t>
            </w:r>
            <w:r w:rsidR="00FE129B" w:rsidRPr="0063120D">
              <w:rPr>
                <w:rFonts w:asciiTheme="majorHAnsi" w:hAnsiTheme="majorHAnsi"/>
              </w:rPr>
              <w:t xml:space="preserve"> outstanding </w:t>
            </w:r>
            <w:r w:rsidR="00FE129B">
              <w:rPr>
                <w:rFonts w:asciiTheme="majorHAnsi" w:hAnsiTheme="majorHAnsi"/>
                <w:lang w:eastAsia="en-GB"/>
              </w:rPr>
              <w:t xml:space="preserve">fees </w:t>
            </w:r>
            <w:r w:rsidR="00FE129B" w:rsidRPr="0063120D">
              <w:rPr>
                <w:rFonts w:asciiTheme="majorHAnsi" w:hAnsiTheme="majorHAnsi"/>
              </w:rPr>
              <w:t xml:space="preserve">as at 31 March </w:t>
            </w:r>
            <w:r w:rsidR="00FE129B" w:rsidRPr="00FF3FBA">
              <w:rPr>
                <w:rFonts w:asciiTheme="majorHAnsi" w:hAnsiTheme="majorHAnsi"/>
                <w:lang w:eastAsia="en-GB"/>
              </w:rPr>
              <w:t>202</w:t>
            </w:r>
            <w:r w:rsidR="00FE129B">
              <w:rPr>
                <w:rFonts w:asciiTheme="majorHAnsi" w:hAnsiTheme="majorHAnsi"/>
                <w:lang w:eastAsia="en-GB"/>
              </w:rPr>
              <w:t>1</w:t>
            </w:r>
            <w:r w:rsidR="00FE129B" w:rsidRPr="00FF3FBA">
              <w:rPr>
                <w:rFonts w:asciiTheme="majorHAnsi" w:hAnsiTheme="majorHAnsi"/>
                <w:lang w:eastAsia="en-GB"/>
              </w:rPr>
              <w:t>, (20</w:t>
            </w:r>
            <w:r w:rsidR="00FE129B">
              <w:rPr>
                <w:rFonts w:asciiTheme="majorHAnsi" w:hAnsiTheme="majorHAnsi"/>
                <w:lang w:eastAsia="en-GB"/>
              </w:rPr>
              <w:t>20</w:t>
            </w:r>
            <w:r w:rsidR="00FE129B" w:rsidRPr="00FF3FBA">
              <w:rPr>
                <w:rFonts w:asciiTheme="majorHAnsi" w:hAnsiTheme="majorHAnsi"/>
                <w:lang w:eastAsia="en-GB"/>
              </w:rPr>
              <w:t>: £</w:t>
            </w:r>
            <w:r w:rsidR="00FE129B">
              <w:rPr>
                <w:rFonts w:asciiTheme="majorHAnsi" w:hAnsiTheme="majorHAnsi"/>
                <w:lang w:eastAsia="en-GB"/>
              </w:rPr>
              <w:t>31</w:t>
            </w:r>
            <w:r w:rsidR="00FE129B" w:rsidRPr="00FF3FBA">
              <w:rPr>
                <w:rFonts w:asciiTheme="majorHAnsi" w:hAnsiTheme="majorHAnsi"/>
                <w:lang w:eastAsia="en-GB"/>
              </w:rPr>
              <w:t>,</w:t>
            </w:r>
            <w:r w:rsidR="00FE129B">
              <w:rPr>
                <w:rFonts w:asciiTheme="majorHAnsi" w:hAnsiTheme="majorHAnsi"/>
                <w:lang w:eastAsia="en-GB"/>
              </w:rPr>
              <w:t>175</w:t>
            </w:r>
            <w:r w:rsidR="00FE129B" w:rsidRPr="00FF3FBA">
              <w:rPr>
                <w:rFonts w:asciiTheme="majorHAnsi" w:hAnsiTheme="majorHAnsi"/>
                <w:lang w:eastAsia="en-GB"/>
              </w:rPr>
              <w:t xml:space="preserve"> </w:t>
            </w:r>
            <w:r w:rsidR="00FE129B">
              <w:rPr>
                <w:rFonts w:asciiTheme="majorHAnsi" w:hAnsiTheme="majorHAnsi"/>
                <w:lang w:eastAsia="en-GB"/>
              </w:rPr>
              <w:t>outstanding</w:t>
            </w:r>
            <w:r w:rsidR="00FE129B" w:rsidRPr="0063120D">
              <w:rPr>
                <w:rFonts w:asciiTheme="majorHAnsi" w:hAnsiTheme="majorHAnsi"/>
              </w:rPr>
              <w:t>). During the prior period the Investment Advisor waived a portion of its fees which resulted in a reduction of 61.24% on the actual fees incurred by the Company.</w:t>
            </w:r>
            <w:r w:rsidR="00FE129B" w:rsidRPr="000D2E54">
              <w:rPr>
                <w:rFonts w:asciiTheme="majorHAnsi" w:hAnsiTheme="majorHAnsi"/>
                <w:lang w:eastAsia="en-GB"/>
              </w:rPr>
              <w:t xml:space="preserve"> </w:t>
            </w:r>
          </w:p>
        </w:tc>
      </w:tr>
      <w:tr w:rsidR="00FE129B" w:rsidRPr="004853C8" w14:paraId="5F15C6EB" w14:textId="77777777" w:rsidTr="00FB34FB">
        <w:tc>
          <w:tcPr>
            <w:tcW w:w="9782" w:type="dxa"/>
            <w:gridSpan w:val="2"/>
          </w:tcPr>
          <w:p w14:paraId="0DC5247F" w14:textId="77777777" w:rsidR="00FE129B" w:rsidRPr="000D2E54" w:rsidRDefault="00FE129B" w:rsidP="00FB34FB">
            <w:pPr>
              <w:autoSpaceDE w:val="0"/>
              <w:autoSpaceDN w:val="0"/>
              <w:adjustRightInd w:val="0"/>
              <w:spacing w:before="0" w:after="0"/>
              <w:jc w:val="both"/>
              <w:rPr>
                <w:sz w:val="20"/>
                <w:szCs w:val="20"/>
                <w:lang w:eastAsia="en-GB"/>
              </w:rPr>
            </w:pPr>
          </w:p>
        </w:tc>
      </w:tr>
    </w:tbl>
    <w:p w14:paraId="617D1AB5" w14:textId="58AAEA0E" w:rsidR="00FE129B" w:rsidRDefault="00FE129B" w:rsidP="00FE129B">
      <w:pPr>
        <w:spacing w:before="0" w:after="0"/>
      </w:pPr>
    </w:p>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215"/>
      </w:tblGrid>
      <w:tr w:rsidR="00FE129B" w:rsidRPr="004853C8" w14:paraId="379F9A25" w14:textId="77777777" w:rsidTr="00FB34FB">
        <w:tc>
          <w:tcPr>
            <w:tcW w:w="9782" w:type="dxa"/>
            <w:gridSpan w:val="2"/>
          </w:tcPr>
          <w:p w14:paraId="17767CD4" w14:textId="77777777" w:rsidR="00FE129B" w:rsidRPr="0063120D" w:rsidRDefault="00FE129B" w:rsidP="00FB34FB">
            <w:pPr>
              <w:pStyle w:val="BodyText"/>
              <w:spacing w:after="0"/>
              <w:rPr>
                <w:rFonts w:asciiTheme="majorHAnsi" w:hAnsiTheme="majorHAnsi"/>
                <w:color w:val="008CA9"/>
                <w:sz w:val="24"/>
              </w:rPr>
            </w:pPr>
            <w:r w:rsidRPr="0063120D">
              <w:rPr>
                <w:rFonts w:asciiTheme="majorHAnsi" w:hAnsiTheme="majorHAnsi"/>
                <w:color w:val="008CA9"/>
                <w:sz w:val="32"/>
                <w:lang w:val="en"/>
              </w:rPr>
              <w:t>Notes to the Financial Statements (continued)</w:t>
            </w:r>
          </w:p>
        </w:tc>
      </w:tr>
      <w:tr w:rsidR="00FE129B" w:rsidRPr="004853C8" w14:paraId="14642435" w14:textId="77777777" w:rsidTr="00FB34FB">
        <w:tc>
          <w:tcPr>
            <w:tcW w:w="9782" w:type="dxa"/>
            <w:gridSpan w:val="2"/>
          </w:tcPr>
          <w:p w14:paraId="00E96213" w14:textId="77777777" w:rsidR="00FE129B" w:rsidRPr="0063120D" w:rsidRDefault="00FE129B" w:rsidP="00FB34FB">
            <w:pPr>
              <w:pStyle w:val="BodyText"/>
              <w:spacing w:after="0"/>
              <w:rPr>
                <w:rFonts w:asciiTheme="majorHAnsi" w:hAnsiTheme="majorHAnsi"/>
                <w:b/>
                <w:color w:val="008CA9"/>
                <w:sz w:val="24"/>
              </w:rPr>
            </w:pPr>
            <w:r w:rsidRPr="0063120D">
              <w:rPr>
                <w:rFonts w:asciiTheme="majorHAnsi" w:hAnsiTheme="majorHAnsi"/>
                <w:color w:val="008CA9"/>
                <w:sz w:val="32"/>
                <w:lang w:val="en"/>
              </w:rPr>
              <w:t>For the Year Ended 31 March 2021</w:t>
            </w:r>
          </w:p>
        </w:tc>
      </w:tr>
      <w:tr w:rsidR="00FE129B" w:rsidRPr="001319AA" w14:paraId="523158B5" w14:textId="77777777" w:rsidTr="00FB34FB">
        <w:tc>
          <w:tcPr>
            <w:tcW w:w="9782" w:type="dxa"/>
            <w:gridSpan w:val="2"/>
          </w:tcPr>
          <w:p w14:paraId="60CDCCA9" w14:textId="77777777" w:rsidR="00FE129B" w:rsidRPr="0063120D" w:rsidRDefault="00FE129B" w:rsidP="00FB34FB">
            <w:pPr>
              <w:pStyle w:val="BodyText"/>
              <w:spacing w:after="0"/>
              <w:rPr>
                <w:rFonts w:asciiTheme="majorHAnsi" w:hAnsiTheme="majorHAnsi"/>
                <w:color w:val="008CA9"/>
                <w:lang w:val="en"/>
              </w:rPr>
            </w:pPr>
          </w:p>
        </w:tc>
      </w:tr>
      <w:tr w:rsidR="00FE129B" w:rsidRPr="003C4B3B" w14:paraId="50BA06B2" w14:textId="77777777" w:rsidTr="00FB34FB">
        <w:tc>
          <w:tcPr>
            <w:tcW w:w="567" w:type="dxa"/>
          </w:tcPr>
          <w:p w14:paraId="4A24E9BA"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22.</w:t>
            </w:r>
          </w:p>
        </w:tc>
        <w:tc>
          <w:tcPr>
            <w:tcW w:w="9215" w:type="dxa"/>
          </w:tcPr>
          <w:p w14:paraId="05275379" w14:textId="77777777" w:rsidR="00FE129B" w:rsidRPr="0063120D" w:rsidRDefault="00FE129B" w:rsidP="00FB34FB">
            <w:pPr>
              <w:spacing w:before="0" w:after="0"/>
              <w:rPr>
                <w:rFonts w:asciiTheme="majorHAnsi" w:hAnsiTheme="majorHAnsi"/>
                <w:b/>
                <w:color w:val="008CA9"/>
                <w:sz w:val="24"/>
                <w:lang w:val="en"/>
              </w:rPr>
            </w:pPr>
            <w:r w:rsidRPr="0063120D">
              <w:rPr>
                <w:rFonts w:asciiTheme="majorHAnsi" w:hAnsiTheme="majorHAnsi"/>
                <w:b/>
                <w:color w:val="008CA9"/>
                <w:lang w:val="en"/>
              </w:rPr>
              <w:t>Transactions with related parties (continued)</w:t>
            </w:r>
          </w:p>
        </w:tc>
      </w:tr>
      <w:tr w:rsidR="00FE129B" w14:paraId="3E59CD8C" w14:textId="77777777" w:rsidTr="00FB34FB">
        <w:tc>
          <w:tcPr>
            <w:tcW w:w="567" w:type="dxa"/>
          </w:tcPr>
          <w:p w14:paraId="0B9FCE48" w14:textId="77777777" w:rsidR="00FE129B" w:rsidRPr="000D2E54" w:rsidRDefault="00FE129B" w:rsidP="00FB34FB">
            <w:pPr>
              <w:spacing w:before="0" w:after="0"/>
              <w:rPr>
                <w:rFonts w:asciiTheme="majorHAnsi" w:hAnsiTheme="majorHAnsi"/>
                <w:b/>
                <w:bCs/>
                <w:color w:val="00A994"/>
                <w:sz w:val="20"/>
                <w:szCs w:val="20"/>
                <w:lang w:val="en"/>
              </w:rPr>
            </w:pPr>
          </w:p>
        </w:tc>
        <w:tc>
          <w:tcPr>
            <w:tcW w:w="9215" w:type="dxa"/>
          </w:tcPr>
          <w:p w14:paraId="0CB95E0D" w14:textId="77777777" w:rsidR="00FE129B" w:rsidRPr="000D2E54" w:rsidRDefault="00FE129B" w:rsidP="00FB34FB">
            <w:pPr>
              <w:spacing w:before="0" w:after="0"/>
              <w:rPr>
                <w:rFonts w:asciiTheme="majorHAnsi" w:hAnsiTheme="majorHAnsi"/>
                <w:b/>
                <w:bCs/>
                <w:color w:val="00A994"/>
                <w:sz w:val="20"/>
                <w:szCs w:val="20"/>
                <w:lang w:val="en"/>
              </w:rPr>
            </w:pPr>
          </w:p>
        </w:tc>
      </w:tr>
      <w:tr w:rsidR="00FE129B" w14:paraId="3017F9F3" w14:textId="77777777" w:rsidTr="00FB34FB">
        <w:tc>
          <w:tcPr>
            <w:tcW w:w="9782" w:type="dxa"/>
            <w:gridSpan w:val="2"/>
          </w:tcPr>
          <w:p w14:paraId="162F4FE0" w14:textId="77777777" w:rsidR="00FE129B" w:rsidRPr="000D2E54" w:rsidRDefault="00FE129B" w:rsidP="00FB34FB">
            <w:pPr>
              <w:spacing w:before="0" w:after="0"/>
              <w:rPr>
                <w:rFonts w:asciiTheme="majorHAnsi" w:hAnsiTheme="majorHAnsi"/>
                <w:b/>
                <w:bCs/>
                <w:color w:val="00A994"/>
                <w:lang w:val="en"/>
              </w:rPr>
            </w:pPr>
            <w:r w:rsidRPr="000D2E54">
              <w:rPr>
                <w:rFonts w:asciiTheme="majorHAnsi" w:hAnsiTheme="majorHAnsi"/>
                <w:b/>
                <w:bCs/>
                <w:lang w:val="en"/>
              </w:rPr>
              <w:t>Investment Advisor</w:t>
            </w:r>
          </w:p>
        </w:tc>
      </w:tr>
      <w:tr w:rsidR="00FE129B" w:rsidRPr="004853C8" w14:paraId="07FBADFB" w14:textId="77777777" w:rsidTr="00FB34FB">
        <w:tc>
          <w:tcPr>
            <w:tcW w:w="9782" w:type="dxa"/>
            <w:gridSpan w:val="2"/>
          </w:tcPr>
          <w:p w14:paraId="22DCB440" w14:textId="77777777" w:rsidR="00FE129B" w:rsidRPr="000D2E54" w:rsidRDefault="00FE129B" w:rsidP="00FB34FB">
            <w:pPr>
              <w:autoSpaceDE w:val="0"/>
              <w:autoSpaceDN w:val="0"/>
              <w:adjustRightInd w:val="0"/>
              <w:spacing w:after="0"/>
              <w:jc w:val="both"/>
              <w:rPr>
                <w:rFonts w:asciiTheme="majorHAnsi" w:hAnsiTheme="majorHAnsi"/>
                <w:lang w:eastAsia="en-GB"/>
              </w:rPr>
            </w:pPr>
            <w:r w:rsidRPr="000D2E54">
              <w:rPr>
                <w:rFonts w:asciiTheme="majorHAnsi" w:hAnsiTheme="majorHAnsi"/>
                <w:lang w:eastAsia="en-GB"/>
              </w:rPr>
              <w:t xml:space="preserve">In addition to the advisory fee, the Advisor is entitled to a performance fee by reference to the movement in the Net Asset Value of Company (before subtracting any accrued performance fee) over the Benchmark from the date of admission on the London Stock Exchange. </w:t>
            </w:r>
          </w:p>
        </w:tc>
      </w:tr>
      <w:tr w:rsidR="00FE129B" w:rsidRPr="004853C8" w14:paraId="1A75EC02" w14:textId="77777777" w:rsidTr="00FB34FB">
        <w:tc>
          <w:tcPr>
            <w:tcW w:w="9782" w:type="dxa"/>
            <w:gridSpan w:val="2"/>
          </w:tcPr>
          <w:p w14:paraId="5D4E2889" w14:textId="77777777" w:rsidR="00FE129B" w:rsidRPr="000D2E54" w:rsidRDefault="00FE129B" w:rsidP="00FB34FB">
            <w:pPr>
              <w:autoSpaceDE w:val="0"/>
              <w:autoSpaceDN w:val="0"/>
              <w:adjustRightInd w:val="0"/>
              <w:spacing w:before="0" w:after="0"/>
              <w:jc w:val="both"/>
              <w:rPr>
                <w:rFonts w:asciiTheme="majorHAnsi" w:hAnsiTheme="majorHAnsi"/>
                <w:sz w:val="20"/>
                <w:szCs w:val="20"/>
                <w:lang w:eastAsia="en-GB"/>
              </w:rPr>
            </w:pPr>
          </w:p>
        </w:tc>
      </w:tr>
      <w:tr w:rsidR="00FE129B" w:rsidRPr="004853C8" w14:paraId="4A1260DC" w14:textId="77777777" w:rsidTr="00FB34FB">
        <w:tc>
          <w:tcPr>
            <w:tcW w:w="9782" w:type="dxa"/>
            <w:gridSpan w:val="2"/>
          </w:tcPr>
          <w:p w14:paraId="38EBD335" w14:textId="77777777" w:rsidR="00FE129B" w:rsidRPr="000D2E54" w:rsidRDefault="00FE129B" w:rsidP="00FB34FB">
            <w:pPr>
              <w:autoSpaceDE w:val="0"/>
              <w:autoSpaceDN w:val="0"/>
              <w:adjustRightInd w:val="0"/>
              <w:spacing w:before="0" w:after="0"/>
              <w:jc w:val="both"/>
              <w:rPr>
                <w:rFonts w:asciiTheme="majorHAnsi" w:hAnsiTheme="majorHAnsi"/>
                <w:lang w:eastAsia="en-GB"/>
              </w:rPr>
            </w:pPr>
            <w:r w:rsidRPr="000D2E54">
              <w:rPr>
                <w:rFonts w:asciiTheme="majorHAnsi" w:hAnsiTheme="majorHAnsi"/>
                <w:lang w:eastAsia="en-GB"/>
              </w:rPr>
              <w:t>The Benchmark is equal to (a) the gross proceeds of the Issue at the date of admission increased by 7 per cent. per annum (annually compounding), adjusted for: (i) any increases or decreases in the Net Asset Value arising from issues or repurchases of Ordinary Shares during the relevant calculation period; (ii) the amount of any dividends or distributions (for which no adjustment has already been made under (i)) made by the Company in respect of the Ordinary Shares at any time from date of admission; and (b) where a performance fee is subsequently paid, the Net Asset Value (after subtracting performance fees arising from the calculation period) at the end of the calculation period from which the latest performance fee becomes payable increased by 7 per cent. per annum (annually compounded).</w:t>
            </w:r>
          </w:p>
        </w:tc>
      </w:tr>
      <w:tr w:rsidR="00FE129B" w:rsidRPr="004853C8" w14:paraId="2130B6DE" w14:textId="77777777" w:rsidTr="00FB34FB">
        <w:tc>
          <w:tcPr>
            <w:tcW w:w="9782" w:type="dxa"/>
            <w:gridSpan w:val="2"/>
          </w:tcPr>
          <w:p w14:paraId="3E1AB223" w14:textId="77777777" w:rsidR="00FE129B" w:rsidRPr="000D2E54" w:rsidRDefault="00FE129B" w:rsidP="00FB34FB">
            <w:pPr>
              <w:autoSpaceDE w:val="0"/>
              <w:autoSpaceDN w:val="0"/>
              <w:adjustRightInd w:val="0"/>
              <w:spacing w:before="0" w:after="0"/>
              <w:jc w:val="both"/>
              <w:rPr>
                <w:rFonts w:asciiTheme="majorHAnsi" w:hAnsiTheme="majorHAnsi"/>
                <w:sz w:val="20"/>
                <w:szCs w:val="20"/>
                <w:lang w:eastAsia="en-GB"/>
              </w:rPr>
            </w:pPr>
          </w:p>
        </w:tc>
      </w:tr>
      <w:tr w:rsidR="00FE129B" w:rsidRPr="004853C8" w14:paraId="1FC99D6D" w14:textId="77777777" w:rsidTr="00FB34FB">
        <w:tc>
          <w:tcPr>
            <w:tcW w:w="9782" w:type="dxa"/>
            <w:gridSpan w:val="2"/>
          </w:tcPr>
          <w:p w14:paraId="64E4276E" w14:textId="77777777" w:rsidR="00FE129B" w:rsidRPr="000D2E54" w:rsidDel="0041669B" w:rsidRDefault="00FE129B" w:rsidP="00FB34FB">
            <w:pPr>
              <w:autoSpaceDE w:val="0"/>
              <w:autoSpaceDN w:val="0"/>
              <w:adjustRightInd w:val="0"/>
              <w:spacing w:before="0" w:after="0"/>
              <w:jc w:val="both"/>
              <w:rPr>
                <w:rFonts w:asciiTheme="majorHAnsi" w:hAnsiTheme="majorHAnsi"/>
                <w:lang w:eastAsia="en-GB"/>
              </w:rPr>
            </w:pPr>
            <w:r w:rsidRPr="000D2E54">
              <w:rPr>
                <w:rFonts w:asciiTheme="majorHAnsi" w:hAnsiTheme="majorHAnsi"/>
                <w:lang w:eastAsia="en-GB"/>
              </w:rPr>
              <w:t>The calculation period will be the 12 month period starting 1 April and ending 31 March in each calendar year with the first year commencing on the date of admission on the London Stock Exchange.</w:t>
            </w:r>
          </w:p>
        </w:tc>
      </w:tr>
      <w:tr w:rsidR="00FE129B" w:rsidRPr="004853C8" w14:paraId="36270911" w14:textId="77777777" w:rsidTr="00FB34FB">
        <w:tc>
          <w:tcPr>
            <w:tcW w:w="9782" w:type="dxa"/>
            <w:gridSpan w:val="2"/>
          </w:tcPr>
          <w:p w14:paraId="14A918BF" w14:textId="77777777" w:rsidR="00FE129B" w:rsidRPr="000D2E54" w:rsidRDefault="00FE129B" w:rsidP="00FB34FB">
            <w:pPr>
              <w:autoSpaceDE w:val="0"/>
              <w:autoSpaceDN w:val="0"/>
              <w:adjustRightInd w:val="0"/>
              <w:spacing w:before="0" w:after="0"/>
              <w:jc w:val="both"/>
              <w:rPr>
                <w:rFonts w:asciiTheme="majorHAnsi" w:hAnsiTheme="majorHAnsi"/>
                <w:sz w:val="20"/>
                <w:szCs w:val="20"/>
                <w:lang w:eastAsia="en-GB"/>
              </w:rPr>
            </w:pPr>
          </w:p>
        </w:tc>
      </w:tr>
      <w:tr w:rsidR="00FE129B" w:rsidRPr="004853C8" w14:paraId="42CA5005" w14:textId="77777777" w:rsidTr="00FB34FB">
        <w:trPr>
          <w:trHeight w:val="125"/>
        </w:trPr>
        <w:tc>
          <w:tcPr>
            <w:tcW w:w="9782" w:type="dxa"/>
            <w:gridSpan w:val="2"/>
          </w:tcPr>
          <w:p w14:paraId="12939510" w14:textId="77777777" w:rsidR="00FE129B" w:rsidRPr="000D2E54" w:rsidRDefault="00FE129B" w:rsidP="00FB34FB">
            <w:pPr>
              <w:autoSpaceDE w:val="0"/>
              <w:autoSpaceDN w:val="0"/>
              <w:adjustRightInd w:val="0"/>
              <w:spacing w:before="0" w:after="0"/>
              <w:jc w:val="both"/>
              <w:rPr>
                <w:rFonts w:asciiTheme="majorHAnsi" w:hAnsiTheme="majorHAnsi"/>
                <w:lang w:eastAsia="en-GB"/>
              </w:rPr>
            </w:pPr>
            <w:r w:rsidRPr="000D2E54">
              <w:rPr>
                <w:rFonts w:asciiTheme="majorHAnsi" w:hAnsiTheme="majorHAnsi"/>
                <w:lang w:eastAsia="en-GB"/>
              </w:rPr>
              <w:t>The performance fee payable to the Investment Advisor by the Company will be a sum equal to 10 per cent. of such amount (if positive) by which Net Asset Value (before subtracting any accrued performance fee) at the end of a calculation period exceeds the Benchmark provided always that in respect of any financial period of the Company (being 1 April to 31 March each year) the performance fee payable to the Investment Advisor shall never exceed an amount equal to 50 per cent of the Advisory Fee paid to the Investment Advisor in respect of that period</w:t>
            </w:r>
            <w:r w:rsidRPr="00FF3FBA">
              <w:rPr>
                <w:rFonts w:asciiTheme="majorHAnsi" w:hAnsiTheme="majorHAnsi"/>
                <w:lang w:eastAsia="en-GB"/>
              </w:rPr>
              <w:t xml:space="preserve">. </w:t>
            </w:r>
            <w:r w:rsidRPr="0063120D">
              <w:rPr>
                <w:rFonts w:asciiTheme="majorHAnsi" w:hAnsiTheme="majorHAnsi"/>
              </w:rPr>
              <w:t xml:space="preserve">Performance fees are payable within 30 days from the end of the relevant calculation period. </w:t>
            </w:r>
            <w:r w:rsidRPr="00FF3FBA">
              <w:rPr>
                <w:rFonts w:asciiTheme="majorHAnsi" w:hAnsiTheme="majorHAnsi"/>
                <w:lang w:eastAsia="en-GB"/>
              </w:rPr>
              <w:t>Performance</w:t>
            </w:r>
            <w:r w:rsidRPr="0063120D">
              <w:rPr>
                <w:rFonts w:asciiTheme="majorHAnsi" w:hAnsiTheme="majorHAnsi"/>
              </w:rPr>
              <w:t xml:space="preserve"> fees </w:t>
            </w:r>
            <w:r w:rsidRPr="00FF3FBA">
              <w:rPr>
                <w:rFonts w:asciiTheme="majorHAnsi" w:hAnsiTheme="majorHAnsi"/>
                <w:lang w:eastAsia="en-GB"/>
              </w:rPr>
              <w:t xml:space="preserve">of £496,461 </w:t>
            </w:r>
            <w:r w:rsidRPr="0063120D">
              <w:rPr>
                <w:rFonts w:asciiTheme="majorHAnsi" w:hAnsiTheme="majorHAnsi"/>
              </w:rPr>
              <w:t>were accrued as at 31 March 2021</w:t>
            </w:r>
            <w:r w:rsidRPr="00FF3FBA">
              <w:rPr>
                <w:rFonts w:asciiTheme="majorHAnsi" w:hAnsiTheme="majorHAnsi"/>
              </w:rPr>
              <w:t>, (2020: £nil)</w:t>
            </w:r>
            <w:r w:rsidRPr="00FF3FBA">
              <w:rPr>
                <w:rFonts w:asciiTheme="majorHAnsi" w:hAnsiTheme="majorHAnsi"/>
                <w:lang w:eastAsia="en-GB"/>
              </w:rPr>
              <w:t>.</w:t>
            </w:r>
          </w:p>
        </w:tc>
      </w:tr>
      <w:tr w:rsidR="00FE129B" w:rsidRPr="004853C8" w14:paraId="6E9EE744" w14:textId="77777777" w:rsidTr="00FB34FB">
        <w:trPr>
          <w:trHeight w:val="125"/>
        </w:trPr>
        <w:tc>
          <w:tcPr>
            <w:tcW w:w="9782" w:type="dxa"/>
            <w:gridSpan w:val="2"/>
          </w:tcPr>
          <w:p w14:paraId="666C950C" w14:textId="77777777" w:rsidR="00FE129B" w:rsidRPr="000D2E54" w:rsidRDefault="00FE129B" w:rsidP="00FB34FB">
            <w:pPr>
              <w:autoSpaceDE w:val="0"/>
              <w:autoSpaceDN w:val="0"/>
              <w:adjustRightInd w:val="0"/>
              <w:spacing w:before="0" w:after="0"/>
              <w:jc w:val="both"/>
              <w:rPr>
                <w:rFonts w:asciiTheme="majorHAnsi" w:hAnsiTheme="majorHAnsi"/>
                <w:sz w:val="20"/>
                <w:szCs w:val="20"/>
                <w:lang w:eastAsia="en-GB"/>
              </w:rPr>
            </w:pPr>
          </w:p>
        </w:tc>
      </w:tr>
      <w:tr w:rsidR="00FE129B" w:rsidRPr="004853C8" w14:paraId="6555A445" w14:textId="77777777" w:rsidTr="00FB34FB">
        <w:trPr>
          <w:trHeight w:val="125"/>
        </w:trPr>
        <w:tc>
          <w:tcPr>
            <w:tcW w:w="9782" w:type="dxa"/>
            <w:gridSpan w:val="2"/>
          </w:tcPr>
          <w:p w14:paraId="611B09D9" w14:textId="2FE2130C" w:rsidR="00FE129B" w:rsidRPr="000D2E54" w:rsidRDefault="00FE129B" w:rsidP="00FB34FB">
            <w:pPr>
              <w:autoSpaceDE w:val="0"/>
              <w:autoSpaceDN w:val="0"/>
              <w:adjustRightInd w:val="0"/>
              <w:spacing w:before="0" w:after="0"/>
              <w:jc w:val="both"/>
              <w:rPr>
                <w:rFonts w:asciiTheme="majorHAnsi" w:hAnsiTheme="majorHAnsi"/>
                <w:lang w:eastAsia="en-GB"/>
              </w:rPr>
            </w:pPr>
            <w:r w:rsidRPr="000D2E54">
              <w:rPr>
                <w:rFonts w:asciiTheme="majorHAnsi" w:hAnsiTheme="majorHAnsi"/>
                <w:lang w:eastAsia="en-GB"/>
              </w:rPr>
              <w:t xml:space="preserve">During the period the Investment Advisor provided operations management services to SPV companies resulting in charges in the amount of </w:t>
            </w:r>
            <w:r w:rsidR="00C844D8" w:rsidRPr="00444AC2">
              <w:rPr>
                <w:rFonts w:asciiTheme="majorHAnsi" w:hAnsiTheme="majorHAnsi"/>
                <w:lang w:eastAsia="en-GB"/>
              </w:rPr>
              <w:t>£</w:t>
            </w:r>
            <w:r w:rsidR="00C844D8">
              <w:rPr>
                <w:rFonts w:asciiTheme="majorHAnsi" w:hAnsiTheme="majorHAnsi"/>
                <w:lang w:eastAsia="en-GB"/>
              </w:rPr>
              <w:t>686,025</w:t>
            </w:r>
            <w:r w:rsidRPr="000D2E54">
              <w:rPr>
                <w:rFonts w:asciiTheme="majorHAnsi" w:hAnsiTheme="majorHAnsi"/>
                <w:lang w:eastAsia="en-GB"/>
              </w:rPr>
              <w:t xml:space="preserve"> (20</w:t>
            </w:r>
            <w:r>
              <w:rPr>
                <w:rFonts w:asciiTheme="majorHAnsi" w:hAnsiTheme="majorHAnsi"/>
                <w:lang w:eastAsia="en-GB"/>
              </w:rPr>
              <w:t>20</w:t>
            </w:r>
            <w:r w:rsidRPr="000D2E54">
              <w:rPr>
                <w:rFonts w:asciiTheme="majorHAnsi" w:hAnsiTheme="majorHAnsi"/>
                <w:lang w:eastAsia="en-GB"/>
              </w:rPr>
              <w:t>: £</w:t>
            </w:r>
            <w:r>
              <w:rPr>
                <w:rFonts w:asciiTheme="majorHAnsi" w:hAnsiTheme="majorHAnsi"/>
                <w:lang w:eastAsia="en-GB"/>
              </w:rPr>
              <w:t>510</w:t>
            </w:r>
            <w:r w:rsidRPr="000D2E54">
              <w:rPr>
                <w:rFonts w:asciiTheme="majorHAnsi" w:hAnsiTheme="majorHAnsi"/>
                <w:lang w:eastAsia="en-GB"/>
              </w:rPr>
              <w:t>,</w:t>
            </w:r>
            <w:r>
              <w:rPr>
                <w:rFonts w:asciiTheme="majorHAnsi" w:hAnsiTheme="majorHAnsi"/>
                <w:lang w:eastAsia="en-GB"/>
              </w:rPr>
              <w:t>735</w:t>
            </w:r>
            <w:r w:rsidRPr="000D2E54">
              <w:rPr>
                <w:rFonts w:asciiTheme="majorHAnsi" w:hAnsiTheme="majorHAnsi"/>
                <w:lang w:eastAsia="en-GB"/>
              </w:rPr>
              <w:t>) being paid by the SPV companies to the Investment Advisor.</w:t>
            </w:r>
          </w:p>
        </w:tc>
      </w:tr>
    </w:tbl>
    <w:p w14:paraId="218BCE20" w14:textId="77777777" w:rsidR="00FE129B" w:rsidRDefault="00FE129B" w:rsidP="00FE129B"/>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2"/>
      </w:tblGrid>
      <w:tr w:rsidR="00FE129B" w:rsidRPr="004853C8" w14:paraId="49DE4F95" w14:textId="77777777" w:rsidTr="00FB34FB">
        <w:trPr>
          <w:trHeight w:val="125"/>
        </w:trPr>
        <w:tc>
          <w:tcPr>
            <w:tcW w:w="9782" w:type="dxa"/>
          </w:tcPr>
          <w:p w14:paraId="0B6F5A0D" w14:textId="77777777" w:rsidR="00FE129B" w:rsidRPr="000D2E54" w:rsidRDefault="00FE129B" w:rsidP="00FB34FB">
            <w:pPr>
              <w:autoSpaceDE w:val="0"/>
              <w:autoSpaceDN w:val="0"/>
              <w:adjustRightInd w:val="0"/>
              <w:spacing w:before="0" w:after="0"/>
              <w:jc w:val="both"/>
              <w:rPr>
                <w:rFonts w:asciiTheme="majorHAnsi" w:hAnsiTheme="majorHAnsi"/>
                <w:sz w:val="18"/>
                <w:szCs w:val="18"/>
                <w:lang w:eastAsia="en-GB"/>
              </w:rPr>
            </w:pPr>
          </w:p>
        </w:tc>
      </w:tr>
      <w:tr w:rsidR="00FE129B" w:rsidRPr="004853C8" w14:paraId="3FF0E27E" w14:textId="77777777" w:rsidTr="00FB34FB">
        <w:trPr>
          <w:trHeight w:val="125"/>
        </w:trPr>
        <w:tc>
          <w:tcPr>
            <w:tcW w:w="9782" w:type="dxa"/>
          </w:tcPr>
          <w:p w14:paraId="709FDD12" w14:textId="3B3C9B2B" w:rsidR="00FE129B" w:rsidRPr="000D2E54" w:rsidRDefault="00FE129B" w:rsidP="00FB34FB">
            <w:pPr>
              <w:autoSpaceDE w:val="0"/>
              <w:autoSpaceDN w:val="0"/>
              <w:adjustRightInd w:val="0"/>
              <w:spacing w:before="0" w:after="0"/>
              <w:jc w:val="both"/>
              <w:rPr>
                <w:rFonts w:asciiTheme="majorHAnsi" w:hAnsiTheme="majorHAnsi"/>
                <w:lang w:eastAsia="en-GB"/>
              </w:rPr>
            </w:pPr>
          </w:p>
        </w:tc>
      </w:tr>
      <w:tr w:rsidR="00FE129B" w:rsidRPr="004853C8" w14:paraId="51FBD5A4" w14:textId="77777777" w:rsidTr="00FB34FB">
        <w:trPr>
          <w:trHeight w:val="125"/>
        </w:trPr>
        <w:tc>
          <w:tcPr>
            <w:tcW w:w="9782" w:type="dxa"/>
          </w:tcPr>
          <w:p w14:paraId="172DC56E" w14:textId="33309F16" w:rsidR="00FE129B" w:rsidRPr="001C296C" w:rsidRDefault="00FE129B" w:rsidP="00FB34FB">
            <w:pPr>
              <w:autoSpaceDE w:val="0"/>
              <w:autoSpaceDN w:val="0"/>
              <w:adjustRightInd w:val="0"/>
              <w:spacing w:after="0"/>
              <w:jc w:val="both"/>
              <w:rPr>
                <w:rFonts w:asciiTheme="majorHAnsi" w:hAnsiTheme="majorHAnsi"/>
                <w:b/>
                <w:lang w:eastAsia="en-GB"/>
              </w:rPr>
            </w:pPr>
          </w:p>
        </w:tc>
      </w:tr>
      <w:tr w:rsidR="00FE129B" w:rsidRPr="004853C8" w14:paraId="3CF863DF" w14:textId="77777777" w:rsidTr="00FB34FB">
        <w:trPr>
          <w:trHeight w:val="125"/>
        </w:trPr>
        <w:tc>
          <w:tcPr>
            <w:tcW w:w="9782" w:type="dxa"/>
          </w:tcPr>
          <w:p w14:paraId="453FD5C3" w14:textId="77777777" w:rsidR="00FE129B" w:rsidRPr="00C32620" w:rsidRDefault="00FE129B" w:rsidP="00FB34FB">
            <w:pPr>
              <w:autoSpaceDE w:val="0"/>
              <w:autoSpaceDN w:val="0"/>
              <w:adjustRightInd w:val="0"/>
              <w:spacing w:before="0" w:after="0"/>
              <w:jc w:val="both"/>
              <w:rPr>
                <w:sz w:val="12"/>
                <w:szCs w:val="12"/>
                <w:lang w:eastAsia="en-GB"/>
              </w:rPr>
            </w:pPr>
          </w:p>
        </w:tc>
      </w:tr>
    </w:tbl>
    <w:p w14:paraId="201C272C" w14:textId="77777777" w:rsidR="00FE129B" w:rsidRDefault="00FE129B" w:rsidP="00FE129B">
      <w:pPr>
        <w:spacing w:before="0" w:after="0"/>
        <w:rPr>
          <w:snapToGrid w:val="0"/>
          <w:sz w:val="20"/>
          <w:szCs w:val="20"/>
        </w:rPr>
      </w:pPr>
      <w:r>
        <w:rPr>
          <w:snapToGrid w:val="0"/>
          <w:sz w:val="20"/>
          <w:szCs w:val="20"/>
        </w:rPr>
        <w:br w:type="page"/>
      </w:r>
    </w:p>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47"/>
        <w:gridCol w:w="9211"/>
      </w:tblGrid>
      <w:tr w:rsidR="00FE129B" w:rsidRPr="004853C8" w14:paraId="03E43EF9" w14:textId="77777777" w:rsidTr="00FB34FB">
        <w:tc>
          <w:tcPr>
            <w:tcW w:w="9782" w:type="dxa"/>
            <w:gridSpan w:val="3"/>
          </w:tcPr>
          <w:p w14:paraId="73178F8F" w14:textId="77777777" w:rsidR="00FE129B" w:rsidRPr="0063120D" w:rsidRDefault="00FE129B" w:rsidP="00FB34FB">
            <w:pPr>
              <w:autoSpaceDE w:val="0"/>
              <w:autoSpaceDN w:val="0"/>
              <w:adjustRightInd w:val="0"/>
              <w:spacing w:before="0" w:after="0"/>
              <w:jc w:val="both"/>
              <w:rPr>
                <w:rFonts w:asciiTheme="majorHAnsi" w:hAnsiTheme="majorHAnsi"/>
                <w:color w:val="008CA9"/>
                <w:sz w:val="32"/>
                <w:lang w:val="en"/>
              </w:rPr>
            </w:pPr>
            <w:r w:rsidRPr="0063120D">
              <w:rPr>
                <w:rFonts w:asciiTheme="majorHAnsi" w:hAnsiTheme="majorHAnsi"/>
                <w:color w:val="008CA9"/>
                <w:sz w:val="32"/>
                <w:lang w:val="en"/>
              </w:rPr>
              <w:lastRenderedPageBreak/>
              <w:t>Notes to the Financial Statements (continued)</w:t>
            </w:r>
          </w:p>
          <w:p w14:paraId="69EB5336" w14:textId="77777777" w:rsidR="00FE129B" w:rsidRPr="0063120D" w:rsidRDefault="00FE129B" w:rsidP="00FB34FB">
            <w:pPr>
              <w:pStyle w:val="BodyText"/>
              <w:spacing w:after="0"/>
              <w:rPr>
                <w:rFonts w:asciiTheme="majorHAnsi" w:hAnsiTheme="majorHAnsi"/>
                <w:color w:val="008CA9"/>
              </w:rPr>
            </w:pPr>
            <w:r w:rsidRPr="0063120D">
              <w:rPr>
                <w:rFonts w:asciiTheme="majorHAnsi" w:hAnsiTheme="majorHAnsi"/>
                <w:color w:val="008CA9"/>
                <w:sz w:val="32"/>
                <w:lang w:val="en"/>
              </w:rPr>
              <w:t>For the Year Ended 31 March 2021</w:t>
            </w:r>
          </w:p>
        </w:tc>
      </w:tr>
      <w:tr w:rsidR="00FE129B" w:rsidRPr="004853C8" w14:paraId="3BA5BD8A" w14:textId="77777777" w:rsidTr="00FB34FB">
        <w:tc>
          <w:tcPr>
            <w:tcW w:w="9782" w:type="dxa"/>
            <w:gridSpan w:val="3"/>
          </w:tcPr>
          <w:p w14:paraId="66508FB3" w14:textId="77777777" w:rsidR="00FE129B" w:rsidRPr="0063120D" w:rsidDel="0041669B" w:rsidRDefault="00FE129B" w:rsidP="00FB34FB">
            <w:pPr>
              <w:autoSpaceDE w:val="0"/>
              <w:autoSpaceDN w:val="0"/>
              <w:adjustRightInd w:val="0"/>
              <w:spacing w:before="0" w:after="0"/>
              <w:jc w:val="both"/>
              <w:rPr>
                <w:rFonts w:asciiTheme="majorHAnsi" w:hAnsiTheme="majorHAnsi"/>
                <w:color w:val="008CA9"/>
                <w:sz w:val="20"/>
              </w:rPr>
            </w:pPr>
          </w:p>
        </w:tc>
      </w:tr>
      <w:tr w:rsidR="00FE129B" w:rsidRPr="004853C8" w14:paraId="2B54DB3C" w14:textId="77777777" w:rsidTr="00FB34FB">
        <w:tc>
          <w:tcPr>
            <w:tcW w:w="524" w:type="dxa"/>
          </w:tcPr>
          <w:p w14:paraId="6065261B" w14:textId="77777777" w:rsidR="00FE129B" w:rsidRPr="0063120D" w:rsidRDefault="00FE129B" w:rsidP="00FB34FB">
            <w:pPr>
              <w:pStyle w:val="BodyText"/>
              <w:spacing w:after="0"/>
              <w:rPr>
                <w:rFonts w:asciiTheme="majorHAnsi" w:hAnsiTheme="majorHAnsi"/>
                <w:color w:val="008CA9"/>
                <w:sz w:val="24"/>
              </w:rPr>
            </w:pPr>
            <w:r w:rsidRPr="0063120D">
              <w:rPr>
                <w:rFonts w:asciiTheme="majorHAnsi" w:hAnsiTheme="majorHAnsi"/>
                <w:b/>
                <w:color w:val="008CA9"/>
                <w:sz w:val="24"/>
                <w:lang w:val="en"/>
              </w:rPr>
              <w:t>23.</w:t>
            </w:r>
          </w:p>
        </w:tc>
        <w:tc>
          <w:tcPr>
            <w:tcW w:w="9258" w:type="dxa"/>
            <w:gridSpan w:val="2"/>
          </w:tcPr>
          <w:p w14:paraId="2373C4E2" w14:textId="77777777" w:rsidR="00FE129B" w:rsidRPr="0063120D" w:rsidRDefault="00FE129B" w:rsidP="00FB34FB">
            <w:pPr>
              <w:pStyle w:val="BodyText"/>
              <w:spacing w:after="0"/>
              <w:rPr>
                <w:rFonts w:asciiTheme="majorHAnsi" w:hAnsiTheme="majorHAnsi"/>
                <w:color w:val="008CA9"/>
                <w:sz w:val="24"/>
              </w:rPr>
            </w:pPr>
            <w:r w:rsidRPr="0063120D">
              <w:rPr>
                <w:rFonts w:asciiTheme="majorHAnsi" w:hAnsiTheme="majorHAnsi"/>
                <w:b/>
                <w:color w:val="008CA9"/>
                <w:sz w:val="24"/>
                <w:lang w:val="en"/>
              </w:rPr>
              <w:t>Capital commitments</w:t>
            </w:r>
          </w:p>
        </w:tc>
      </w:tr>
      <w:tr w:rsidR="00FE129B" w:rsidRPr="004853C8" w14:paraId="6B53423D" w14:textId="77777777" w:rsidTr="00FB34FB">
        <w:tc>
          <w:tcPr>
            <w:tcW w:w="524" w:type="dxa"/>
          </w:tcPr>
          <w:p w14:paraId="716B4B0F" w14:textId="77777777" w:rsidR="00FE129B" w:rsidRPr="000D2E54" w:rsidRDefault="00FE129B" w:rsidP="00FB34FB">
            <w:pPr>
              <w:pStyle w:val="BodyText"/>
              <w:spacing w:after="0"/>
              <w:rPr>
                <w:rFonts w:asciiTheme="majorHAnsi" w:hAnsiTheme="majorHAnsi"/>
                <w:b/>
                <w:bCs/>
                <w:color w:val="00A994"/>
                <w:lang w:val="en"/>
              </w:rPr>
            </w:pPr>
          </w:p>
        </w:tc>
        <w:tc>
          <w:tcPr>
            <w:tcW w:w="9258" w:type="dxa"/>
            <w:gridSpan w:val="2"/>
          </w:tcPr>
          <w:p w14:paraId="3C2B7C7B" w14:textId="77777777" w:rsidR="00FE129B" w:rsidRPr="000D2E54" w:rsidRDefault="00FE129B" w:rsidP="00FB34FB">
            <w:pPr>
              <w:pStyle w:val="BodyText"/>
              <w:spacing w:after="0"/>
              <w:rPr>
                <w:rFonts w:asciiTheme="majorHAnsi" w:hAnsiTheme="majorHAnsi"/>
                <w:b/>
                <w:bCs/>
                <w:color w:val="00A994"/>
                <w:lang w:val="en"/>
              </w:rPr>
            </w:pPr>
          </w:p>
        </w:tc>
      </w:tr>
      <w:tr w:rsidR="00FE129B" w:rsidRPr="004853C8" w14:paraId="3285EAEA" w14:textId="77777777" w:rsidTr="00FB34FB">
        <w:tc>
          <w:tcPr>
            <w:tcW w:w="9782" w:type="dxa"/>
            <w:gridSpan w:val="3"/>
          </w:tcPr>
          <w:p w14:paraId="538F15EA" w14:textId="215D331F" w:rsidR="00E37F1C" w:rsidRDefault="00E37F1C" w:rsidP="00FB34FB">
            <w:pPr>
              <w:spacing w:before="0" w:after="0"/>
              <w:jc w:val="both"/>
              <w:rPr>
                <w:rFonts w:asciiTheme="majorHAnsi" w:hAnsiTheme="majorHAnsi"/>
                <w:lang w:val="en"/>
              </w:rPr>
            </w:pPr>
            <w:r>
              <w:rPr>
                <w:rFonts w:asciiTheme="majorHAnsi" w:hAnsiTheme="majorHAnsi"/>
                <w:lang w:val="en"/>
              </w:rPr>
              <w:t>The Company together with its direct subsidiary, GSES1 Limited entered into Facility and Security Agreements with Santander UK PLC in May 2021</w:t>
            </w:r>
            <w:r w:rsidR="009436C7">
              <w:rPr>
                <w:rFonts w:asciiTheme="majorHAnsi" w:hAnsiTheme="majorHAnsi"/>
                <w:lang w:val="en"/>
              </w:rPr>
              <w:t xml:space="preserve"> for £15 million</w:t>
            </w:r>
            <w:r>
              <w:rPr>
                <w:rFonts w:asciiTheme="majorHAnsi" w:hAnsiTheme="majorHAnsi"/>
                <w:lang w:val="en"/>
              </w:rPr>
              <w:t>. Under these agreements, the Company acts as chargor and guarantor to the amounts borrowed under the Agreements by GSES1 Limited. As at 31 March 2021, no amounts had been drawn on this facility.</w:t>
            </w:r>
          </w:p>
          <w:p w14:paraId="4BAF736E" w14:textId="77777777" w:rsidR="00E37F1C" w:rsidRDefault="00E37F1C" w:rsidP="00FB34FB">
            <w:pPr>
              <w:spacing w:before="0" w:after="0"/>
              <w:jc w:val="both"/>
              <w:rPr>
                <w:rFonts w:asciiTheme="majorHAnsi" w:hAnsiTheme="majorHAnsi"/>
                <w:lang w:val="en"/>
              </w:rPr>
            </w:pPr>
          </w:p>
          <w:p w14:paraId="742109E7" w14:textId="54DA3E26" w:rsidR="00FE129B" w:rsidRPr="0063120D" w:rsidRDefault="00FE129B" w:rsidP="00FB34FB">
            <w:pPr>
              <w:spacing w:before="0" w:after="0"/>
              <w:jc w:val="both"/>
              <w:rPr>
                <w:rFonts w:asciiTheme="majorHAnsi" w:hAnsiTheme="majorHAnsi"/>
                <w:lang w:val="en"/>
              </w:rPr>
            </w:pPr>
            <w:r w:rsidRPr="00105E3A">
              <w:rPr>
                <w:rFonts w:asciiTheme="majorHAnsi" w:hAnsiTheme="majorHAnsi"/>
                <w:lang w:val="en"/>
              </w:rPr>
              <w:t xml:space="preserve">The Company had no contingencies and significant capital commitments as at the 31 March 2021. </w:t>
            </w:r>
          </w:p>
        </w:tc>
      </w:tr>
      <w:tr w:rsidR="00FE129B" w:rsidRPr="004853C8" w14:paraId="3560A7B7" w14:textId="77777777" w:rsidTr="00FB34FB">
        <w:tc>
          <w:tcPr>
            <w:tcW w:w="9782" w:type="dxa"/>
            <w:gridSpan w:val="3"/>
          </w:tcPr>
          <w:p w14:paraId="5691E08F" w14:textId="77777777" w:rsidR="00FE129B" w:rsidRPr="0063120D" w:rsidRDefault="00FE129B" w:rsidP="00FB34FB">
            <w:pPr>
              <w:spacing w:before="0" w:after="0"/>
              <w:jc w:val="both"/>
              <w:rPr>
                <w:rFonts w:asciiTheme="majorHAnsi" w:hAnsiTheme="majorHAnsi"/>
                <w:sz w:val="20"/>
                <w:highlight w:val="yellow"/>
              </w:rPr>
            </w:pPr>
          </w:p>
        </w:tc>
      </w:tr>
      <w:tr w:rsidR="00FE129B" w:rsidRPr="004853C8" w14:paraId="4E080296" w14:textId="77777777" w:rsidTr="00FB34FB">
        <w:tc>
          <w:tcPr>
            <w:tcW w:w="9782" w:type="dxa"/>
            <w:gridSpan w:val="3"/>
          </w:tcPr>
          <w:p w14:paraId="580EE22F" w14:textId="77777777" w:rsidR="00FE129B" w:rsidRPr="000D2E54" w:rsidRDefault="00FE129B" w:rsidP="00FB34FB">
            <w:pPr>
              <w:spacing w:before="0" w:after="0"/>
              <w:jc w:val="both"/>
              <w:rPr>
                <w:rFonts w:asciiTheme="majorHAnsi" w:hAnsiTheme="majorHAnsi"/>
                <w:bCs/>
                <w:sz w:val="20"/>
                <w:szCs w:val="20"/>
              </w:rPr>
            </w:pPr>
          </w:p>
        </w:tc>
      </w:tr>
      <w:tr w:rsidR="00FE129B" w:rsidRPr="004853C8" w14:paraId="4FF5601B" w14:textId="77777777" w:rsidTr="00FB34FB">
        <w:tc>
          <w:tcPr>
            <w:tcW w:w="571" w:type="dxa"/>
            <w:gridSpan w:val="2"/>
          </w:tcPr>
          <w:p w14:paraId="24580258" w14:textId="77777777" w:rsidR="00FE129B" w:rsidRPr="0063120D" w:rsidRDefault="00FE129B" w:rsidP="00FB34FB">
            <w:pPr>
              <w:pStyle w:val="BodyText"/>
              <w:spacing w:after="0"/>
              <w:rPr>
                <w:rFonts w:asciiTheme="majorHAnsi" w:hAnsiTheme="majorHAnsi"/>
                <w:color w:val="008CA9"/>
              </w:rPr>
            </w:pPr>
            <w:r w:rsidRPr="0063120D">
              <w:rPr>
                <w:rFonts w:asciiTheme="majorHAnsi" w:hAnsiTheme="majorHAnsi"/>
                <w:b/>
                <w:color w:val="008CA9"/>
                <w:sz w:val="24"/>
                <w:lang w:val="en"/>
              </w:rPr>
              <w:t>24.</w:t>
            </w:r>
          </w:p>
        </w:tc>
        <w:tc>
          <w:tcPr>
            <w:tcW w:w="9211" w:type="dxa"/>
          </w:tcPr>
          <w:p w14:paraId="5F5EB93E" w14:textId="77777777" w:rsidR="00FE129B" w:rsidRPr="0063120D" w:rsidRDefault="00FE129B" w:rsidP="00FB34FB">
            <w:pPr>
              <w:pStyle w:val="BodyText"/>
              <w:spacing w:after="0"/>
              <w:rPr>
                <w:rFonts w:asciiTheme="majorHAnsi" w:hAnsiTheme="majorHAnsi"/>
                <w:color w:val="008CA9"/>
              </w:rPr>
            </w:pPr>
            <w:r w:rsidRPr="0063120D">
              <w:rPr>
                <w:rFonts w:asciiTheme="majorHAnsi" w:hAnsiTheme="majorHAnsi"/>
                <w:b/>
                <w:color w:val="008CA9"/>
                <w:sz w:val="24"/>
                <w:lang w:val="en"/>
              </w:rPr>
              <w:t>Post balance sheet events</w:t>
            </w:r>
          </w:p>
        </w:tc>
      </w:tr>
      <w:tr w:rsidR="00FE129B" w:rsidRPr="004853C8" w14:paraId="02959A0F" w14:textId="77777777" w:rsidTr="00FB34FB">
        <w:tc>
          <w:tcPr>
            <w:tcW w:w="9782" w:type="dxa"/>
            <w:gridSpan w:val="3"/>
          </w:tcPr>
          <w:p w14:paraId="1374CAD2" w14:textId="77777777" w:rsidR="00FE129B" w:rsidRPr="000D2E54" w:rsidRDefault="00FE129B" w:rsidP="00FB34FB">
            <w:pPr>
              <w:spacing w:before="0" w:after="0"/>
              <w:jc w:val="both"/>
              <w:rPr>
                <w:rFonts w:asciiTheme="majorHAnsi" w:hAnsiTheme="majorHAnsi"/>
                <w:bCs/>
                <w:sz w:val="20"/>
                <w:szCs w:val="20"/>
              </w:rPr>
            </w:pPr>
          </w:p>
        </w:tc>
      </w:tr>
      <w:tr w:rsidR="00FE129B" w:rsidRPr="004853C8" w14:paraId="054265D7" w14:textId="77777777" w:rsidTr="00FB34FB">
        <w:tc>
          <w:tcPr>
            <w:tcW w:w="9782" w:type="dxa"/>
            <w:gridSpan w:val="3"/>
          </w:tcPr>
          <w:p w14:paraId="4043D4AA" w14:textId="77777777" w:rsidR="00FE129B" w:rsidRPr="000D2E54" w:rsidRDefault="00FE129B" w:rsidP="00FB34FB">
            <w:pPr>
              <w:spacing w:before="0" w:after="0"/>
              <w:jc w:val="both"/>
              <w:rPr>
                <w:rFonts w:asciiTheme="majorHAnsi" w:hAnsiTheme="majorHAnsi"/>
                <w:bCs/>
                <w:sz w:val="24"/>
                <w:szCs w:val="24"/>
              </w:rPr>
            </w:pPr>
            <w:r w:rsidRPr="000D2E54">
              <w:rPr>
                <w:rFonts w:asciiTheme="majorHAnsi" w:hAnsiTheme="majorHAnsi"/>
                <w:lang w:val="en"/>
              </w:rPr>
              <w:t>The Directors have evaluated the need for disclosures and / or adjustments resulting from post balance sheet events through to 1</w:t>
            </w:r>
            <w:r>
              <w:rPr>
                <w:rFonts w:asciiTheme="majorHAnsi" w:hAnsiTheme="majorHAnsi"/>
                <w:lang w:val="en"/>
              </w:rPr>
              <w:t>4</w:t>
            </w:r>
            <w:r w:rsidRPr="000D2E54">
              <w:rPr>
                <w:rFonts w:asciiTheme="majorHAnsi" w:hAnsiTheme="majorHAnsi"/>
                <w:lang w:val="en"/>
              </w:rPr>
              <w:t xml:space="preserve"> July 202</w:t>
            </w:r>
            <w:r>
              <w:rPr>
                <w:rFonts w:asciiTheme="majorHAnsi" w:hAnsiTheme="majorHAnsi"/>
                <w:lang w:val="en"/>
              </w:rPr>
              <w:t>1</w:t>
            </w:r>
            <w:r w:rsidRPr="000D2E54">
              <w:rPr>
                <w:rFonts w:asciiTheme="majorHAnsi" w:hAnsiTheme="majorHAnsi"/>
                <w:lang w:val="en"/>
              </w:rPr>
              <w:t>, the date the financial statements were available to be issued.</w:t>
            </w:r>
          </w:p>
        </w:tc>
      </w:tr>
      <w:tr w:rsidR="00FE129B" w:rsidRPr="004853C8" w14:paraId="25735887" w14:textId="77777777" w:rsidTr="00FB34FB">
        <w:tc>
          <w:tcPr>
            <w:tcW w:w="9782" w:type="dxa"/>
            <w:gridSpan w:val="3"/>
          </w:tcPr>
          <w:p w14:paraId="5F4998AF" w14:textId="77777777" w:rsidR="00FE129B" w:rsidRPr="000D2E54" w:rsidRDefault="00FE129B" w:rsidP="00FB34FB">
            <w:pPr>
              <w:spacing w:before="0" w:after="0"/>
              <w:jc w:val="both"/>
              <w:rPr>
                <w:rFonts w:asciiTheme="majorHAnsi" w:hAnsiTheme="majorHAnsi"/>
                <w:sz w:val="20"/>
                <w:szCs w:val="20"/>
                <w:lang w:val="en"/>
              </w:rPr>
            </w:pPr>
          </w:p>
        </w:tc>
      </w:tr>
      <w:tr w:rsidR="00FE129B" w:rsidRPr="004853C8" w14:paraId="4A9CE0A0" w14:textId="77777777" w:rsidTr="00FB34FB">
        <w:tc>
          <w:tcPr>
            <w:tcW w:w="9782" w:type="dxa"/>
            <w:gridSpan w:val="3"/>
          </w:tcPr>
          <w:p w14:paraId="5517FC8C" w14:textId="2EEDBAE1" w:rsidR="00FE129B" w:rsidRDefault="00FE129B" w:rsidP="00FB34FB">
            <w:pPr>
              <w:pStyle w:val="NoSpacing"/>
              <w:jc w:val="both"/>
              <w:rPr>
                <w:rFonts w:asciiTheme="majorHAnsi" w:hAnsiTheme="majorHAnsi" w:cstheme="majorBidi"/>
                <w:lang w:val="en"/>
              </w:rPr>
            </w:pPr>
            <w:r w:rsidRPr="00C20D5E">
              <w:rPr>
                <w:rFonts w:asciiTheme="majorHAnsi" w:hAnsiTheme="majorHAnsi" w:cstheme="majorBidi"/>
                <w:lang w:val="en"/>
              </w:rPr>
              <w:t xml:space="preserve">The full economic impact of the COVID-19 pandemic and resulting lock-down remains difficult to assess and its full impact is not anticipated to be fully realized for the foreseeable future. The Directors have made an assessment of the impact at the current time, and are continuing to review that as described </w:t>
            </w:r>
            <w:r w:rsidRPr="004406C6">
              <w:rPr>
                <w:rFonts w:asciiTheme="majorHAnsi" w:hAnsiTheme="majorHAnsi" w:cstheme="majorBidi"/>
                <w:lang w:val="en"/>
              </w:rPr>
              <w:t xml:space="preserve">on pages </w:t>
            </w:r>
            <w:r w:rsidR="004406C6" w:rsidRPr="004406C6">
              <w:rPr>
                <w:rFonts w:asciiTheme="majorHAnsi" w:hAnsiTheme="majorHAnsi" w:cstheme="majorBidi"/>
                <w:lang w:val="en"/>
              </w:rPr>
              <w:t xml:space="preserve">48 </w:t>
            </w:r>
            <w:r w:rsidRPr="004406C6">
              <w:rPr>
                <w:rFonts w:asciiTheme="majorHAnsi" w:hAnsiTheme="majorHAnsi" w:cstheme="majorBidi"/>
                <w:lang w:val="en"/>
              </w:rPr>
              <w:t xml:space="preserve">and </w:t>
            </w:r>
            <w:r w:rsidR="004406C6" w:rsidRPr="004406C6">
              <w:rPr>
                <w:rFonts w:asciiTheme="majorHAnsi" w:hAnsiTheme="majorHAnsi" w:cstheme="majorBidi"/>
                <w:lang w:val="en"/>
              </w:rPr>
              <w:t xml:space="preserve">49 </w:t>
            </w:r>
            <w:r w:rsidRPr="004406C6">
              <w:rPr>
                <w:rFonts w:asciiTheme="majorHAnsi" w:hAnsiTheme="majorHAnsi" w:cstheme="majorBidi"/>
                <w:lang w:val="en"/>
              </w:rPr>
              <w:t>of this report.</w:t>
            </w:r>
            <w:r w:rsidRPr="00C20D5E">
              <w:rPr>
                <w:rFonts w:asciiTheme="majorHAnsi" w:hAnsiTheme="majorHAnsi" w:cstheme="majorBidi"/>
                <w:lang w:val="en"/>
              </w:rPr>
              <w:t xml:space="preserve"> </w:t>
            </w:r>
          </w:p>
          <w:p w14:paraId="144067F8" w14:textId="77777777" w:rsidR="00FE129B" w:rsidRDefault="00FE129B" w:rsidP="00FB34FB">
            <w:pPr>
              <w:pStyle w:val="NoSpacing"/>
              <w:jc w:val="both"/>
              <w:rPr>
                <w:rFonts w:asciiTheme="majorHAnsi" w:hAnsiTheme="majorHAnsi" w:cstheme="majorBidi"/>
                <w:lang w:val="en"/>
              </w:rPr>
            </w:pPr>
          </w:p>
          <w:p w14:paraId="05E15829" w14:textId="77777777" w:rsidR="00FE129B" w:rsidRDefault="00FE129B" w:rsidP="00FB34FB">
            <w:pPr>
              <w:pStyle w:val="NoSpacing"/>
              <w:jc w:val="both"/>
              <w:rPr>
                <w:rFonts w:asciiTheme="majorHAnsi" w:hAnsiTheme="majorHAnsi" w:cstheme="majorBidi"/>
                <w:lang w:val="en"/>
              </w:rPr>
            </w:pPr>
            <w:r w:rsidRPr="00AC7099">
              <w:rPr>
                <w:rFonts w:asciiTheme="majorHAnsi" w:hAnsiTheme="majorHAnsi" w:cstheme="majorBidi"/>
                <w:lang w:val="en"/>
              </w:rPr>
              <w:t>Despite the COVID-19 pandemic, the Company continues to grow and has further increased the number of shares in issue to 276.</w:t>
            </w:r>
            <w:r>
              <w:rPr>
                <w:rFonts w:asciiTheme="majorHAnsi" w:hAnsiTheme="majorHAnsi" w:cstheme="majorBidi"/>
                <w:lang w:val="en"/>
              </w:rPr>
              <w:t>2</w:t>
            </w:r>
            <w:r w:rsidRPr="00AC7099">
              <w:rPr>
                <w:rFonts w:asciiTheme="majorHAnsi" w:hAnsiTheme="majorHAnsi" w:cstheme="majorBidi"/>
                <w:lang w:val="en"/>
              </w:rPr>
              <w:t xml:space="preserve"> million shares as of the date of publication</w:t>
            </w:r>
            <w:r>
              <w:rPr>
                <w:rFonts w:asciiTheme="majorHAnsi" w:hAnsiTheme="majorHAnsi" w:cstheme="majorBidi"/>
                <w:lang w:val="en"/>
              </w:rPr>
              <w:t xml:space="preserve"> </w:t>
            </w:r>
            <w:r w:rsidRPr="00C20D5E">
              <w:rPr>
                <w:rFonts w:asciiTheme="majorHAnsi" w:hAnsiTheme="majorHAnsi" w:cstheme="majorBidi"/>
                <w:lang w:val="en"/>
              </w:rPr>
              <w:t>(31 March 2020: 52.5 million shares)</w:t>
            </w:r>
            <w:r w:rsidRPr="00AC7099">
              <w:rPr>
                <w:rFonts w:asciiTheme="majorHAnsi" w:hAnsiTheme="majorHAnsi" w:cstheme="majorBidi"/>
                <w:lang w:val="en"/>
              </w:rPr>
              <w:t>, following a recent placing of £</w:t>
            </w:r>
            <w:r>
              <w:rPr>
                <w:rFonts w:asciiTheme="majorHAnsi" w:hAnsiTheme="majorHAnsi" w:cstheme="majorBidi"/>
                <w:lang w:val="en"/>
              </w:rPr>
              <w:t xml:space="preserve">135 </w:t>
            </w:r>
            <w:r w:rsidRPr="00AC7099">
              <w:rPr>
                <w:rFonts w:asciiTheme="majorHAnsi" w:hAnsiTheme="majorHAnsi" w:cstheme="majorBidi"/>
                <w:lang w:val="en"/>
              </w:rPr>
              <w:t>m</w:t>
            </w:r>
            <w:r>
              <w:rPr>
                <w:rFonts w:asciiTheme="majorHAnsi" w:hAnsiTheme="majorHAnsi" w:cstheme="majorBidi"/>
                <w:lang w:val="en"/>
              </w:rPr>
              <w:t>illion</w:t>
            </w:r>
            <w:r w:rsidRPr="00AC7099">
              <w:rPr>
                <w:rFonts w:asciiTheme="majorHAnsi" w:hAnsiTheme="majorHAnsi" w:cstheme="majorBidi"/>
                <w:lang w:val="en"/>
              </w:rPr>
              <w:t xml:space="preserve"> to institutional investors</w:t>
            </w:r>
            <w:r>
              <w:rPr>
                <w:rFonts w:asciiTheme="majorHAnsi" w:hAnsiTheme="majorHAnsi" w:cstheme="majorBidi"/>
                <w:lang w:val="en"/>
              </w:rPr>
              <w:t xml:space="preserve"> and </w:t>
            </w:r>
            <w:r w:rsidRPr="005961E7">
              <w:rPr>
                <w:rFonts w:asciiTheme="majorHAnsi" w:hAnsiTheme="majorHAnsi" w:cstheme="majorBidi"/>
                <w:lang w:val="en"/>
              </w:rPr>
              <w:t>a retail offer through PrimaryBid</w:t>
            </w:r>
            <w:r>
              <w:rPr>
                <w:rFonts w:asciiTheme="majorHAnsi" w:hAnsiTheme="majorHAnsi" w:cstheme="majorBidi"/>
                <w:lang w:val="en"/>
              </w:rPr>
              <w:t xml:space="preserve">. </w:t>
            </w:r>
          </w:p>
          <w:p w14:paraId="30FFBFD0" w14:textId="77777777" w:rsidR="00FE129B" w:rsidRDefault="00FE129B" w:rsidP="00FB34FB">
            <w:pPr>
              <w:pStyle w:val="NoSpacing"/>
              <w:jc w:val="both"/>
              <w:rPr>
                <w:rFonts w:asciiTheme="majorHAnsi" w:hAnsiTheme="majorHAnsi" w:cstheme="majorBidi"/>
                <w:lang w:val="en"/>
              </w:rPr>
            </w:pPr>
          </w:p>
          <w:p w14:paraId="5E6E5AC3" w14:textId="77777777" w:rsidR="00FE129B" w:rsidRPr="00C20D5E" w:rsidRDefault="00FE129B" w:rsidP="00FB34FB">
            <w:pPr>
              <w:pStyle w:val="NoSpacing"/>
              <w:jc w:val="both"/>
              <w:rPr>
                <w:rFonts w:asciiTheme="majorHAnsi" w:hAnsiTheme="majorHAnsi" w:cstheme="majorBidi"/>
                <w:lang w:val="en"/>
              </w:rPr>
            </w:pPr>
            <w:r>
              <w:rPr>
                <w:rFonts w:asciiTheme="majorHAnsi" w:hAnsiTheme="majorHAnsi" w:cstheme="majorBidi"/>
                <w:lang w:val="en"/>
              </w:rPr>
              <w:t>There was also an</w:t>
            </w:r>
            <w:r w:rsidRPr="00C20D5E">
              <w:rPr>
                <w:rFonts w:asciiTheme="majorHAnsi" w:hAnsiTheme="majorHAnsi" w:cstheme="majorBidi"/>
                <w:lang w:val="en"/>
              </w:rPr>
              <w:t xml:space="preserve"> acquisition of an 80 MW asset Stony Energy Storage Limited </w:t>
            </w:r>
            <w:r>
              <w:rPr>
                <w:rFonts w:asciiTheme="majorHAnsi" w:hAnsiTheme="majorHAnsi" w:cstheme="majorBidi"/>
                <w:lang w:val="en"/>
              </w:rPr>
              <w:t xml:space="preserve">which </w:t>
            </w:r>
            <w:r w:rsidRPr="00C20D5E">
              <w:rPr>
                <w:rFonts w:asciiTheme="majorHAnsi" w:hAnsiTheme="majorHAnsi" w:cstheme="majorBidi"/>
                <w:lang w:val="en"/>
              </w:rPr>
              <w:t>occurred on 12 May 2021 and will be valued at cash paid (£2.15 million).</w:t>
            </w:r>
            <w:r w:rsidRPr="005961E7">
              <w:rPr>
                <w:rFonts w:asciiTheme="majorHAnsi" w:hAnsiTheme="majorHAnsi" w:cstheme="majorBidi"/>
                <w:lang w:val="en"/>
              </w:rPr>
              <w:t xml:space="preserve"> </w:t>
            </w:r>
          </w:p>
        </w:tc>
      </w:tr>
      <w:tr w:rsidR="00FE129B" w:rsidRPr="004853C8" w14:paraId="7889B8B5" w14:textId="77777777" w:rsidTr="00FB34FB">
        <w:tc>
          <w:tcPr>
            <w:tcW w:w="9782" w:type="dxa"/>
            <w:gridSpan w:val="3"/>
          </w:tcPr>
          <w:p w14:paraId="7F6248A4" w14:textId="77777777" w:rsidR="00FE129B" w:rsidRPr="000D2E54" w:rsidRDefault="00FE129B" w:rsidP="00FB34FB">
            <w:pPr>
              <w:pStyle w:val="NoSpacing"/>
              <w:rPr>
                <w:rFonts w:asciiTheme="majorHAnsi" w:hAnsiTheme="majorHAnsi" w:cstheme="majorBidi"/>
                <w:sz w:val="20"/>
                <w:szCs w:val="20"/>
                <w:lang w:val="en"/>
              </w:rPr>
            </w:pPr>
          </w:p>
        </w:tc>
      </w:tr>
      <w:tr w:rsidR="00FE129B" w:rsidRPr="004853C8" w14:paraId="02926F35" w14:textId="77777777" w:rsidTr="00FB34FB">
        <w:tc>
          <w:tcPr>
            <w:tcW w:w="9782" w:type="dxa"/>
            <w:gridSpan w:val="3"/>
          </w:tcPr>
          <w:p w14:paraId="567FDEC7" w14:textId="77777777" w:rsidR="00FE129B" w:rsidRPr="000D2E54" w:rsidRDefault="00FE129B" w:rsidP="00FB34FB">
            <w:pPr>
              <w:spacing w:before="0" w:after="0"/>
              <w:jc w:val="both"/>
              <w:rPr>
                <w:rFonts w:asciiTheme="majorHAnsi" w:hAnsiTheme="majorHAnsi"/>
                <w:sz w:val="24"/>
                <w:szCs w:val="24"/>
                <w:lang w:val="en"/>
              </w:rPr>
            </w:pPr>
            <w:r w:rsidRPr="000D2E54">
              <w:rPr>
                <w:rFonts w:asciiTheme="majorHAnsi" w:hAnsiTheme="majorHAnsi"/>
              </w:rPr>
              <w:t>There were no adjusting post balance sheet events and as such no adjustments have been made to the valuation of assets and liabilities as at 31 March 202</w:t>
            </w:r>
            <w:r>
              <w:rPr>
                <w:rFonts w:asciiTheme="majorHAnsi" w:hAnsiTheme="majorHAnsi"/>
              </w:rPr>
              <w:t>1</w:t>
            </w:r>
            <w:r w:rsidRPr="000D2E54">
              <w:rPr>
                <w:rFonts w:asciiTheme="majorHAnsi" w:hAnsiTheme="majorHAnsi"/>
              </w:rPr>
              <w:t>.</w:t>
            </w:r>
          </w:p>
        </w:tc>
      </w:tr>
    </w:tbl>
    <w:p w14:paraId="46C101D8" w14:textId="77777777" w:rsidR="00FE129B" w:rsidRPr="0097572B" w:rsidRDefault="00FE129B" w:rsidP="00FE129B">
      <w:pPr>
        <w:pStyle w:val="FinancialNotes"/>
        <w:numPr>
          <w:ilvl w:val="0"/>
          <w:numId w:val="0"/>
        </w:numPr>
        <w:rPr>
          <w:rFonts w:asciiTheme="majorHAnsi" w:hAnsiTheme="majorHAnsi" w:cstheme="majorHAnsi"/>
          <w:sz w:val="32"/>
          <w:szCs w:val="32"/>
        </w:rPr>
      </w:pPr>
    </w:p>
    <w:p w14:paraId="7570A125" w14:textId="77777777" w:rsidR="00FE129B" w:rsidRPr="0097572B" w:rsidRDefault="00FE129B" w:rsidP="00FE129B">
      <w:pPr>
        <w:pStyle w:val="FinancialNotes"/>
        <w:numPr>
          <w:ilvl w:val="0"/>
          <w:numId w:val="0"/>
        </w:numPr>
        <w:rPr>
          <w:rFonts w:asciiTheme="majorHAnsi" w:hAnsiTheme="majorHAnsi" w:cstheme="majorHAnsi"/>
          <w:sz w:val="32"/>
          <w:szCs w:val="32"/>
        </w:rPr>
      </w:pPr>
    </w:p>
    <w:p w14:paraId="7CE30BF0" w14:textId="77777777" w:rsidR="00FE129B" w:rsidRPr="0097572B" w:rsidRDefault="00FE129B" w:rsidP="00FE129B">
      <w:pPr>
        <w:pStyle w:val="FinancialNotes"/>
        <w:numPr>
          <w:ilvl w:val="0"/>
          <w:numId w:val="0"/>
        </w:numPr>
        <w:rPr>
          <w:rFonts w:asciiTheme="majorHAnsi" w:hAnsiTheme="majorHAnsi" w:cstheme="majorHAnsi"/>
          <w:sz w:val="32"/>
          <w:szCs w:val="32"/>
        </w:rPr>
      </w:pPr>
    </w:p>
    <w:p w14:paraId="2D4DEE00" w14:textId="77777777" w:rsidR="00FE129B" w:rsidRDefault="00FE129B" w:rsidP="00FE129B">
      <w:pPr>
        <w:pStyle w:val="FinancialNotes"/>
        <w:numPr>
          <w:ilvl w:val="0"/>
          <w:numId w:val="0"/>
        </w:numPr>
        <w:rPr>
          <w:rFonts w:asciiTheme="majorHAnsi" w:hAnsiTheme="majorHAnsi" w:cstheme="majorHAnsi"/>
          <w:sz w:val="32"/>
          <w:szCs w:val="32"/>
        </w:rPr>
      </w:pPr>
    </w:p>
    <w:p w14:paraId="21B03A90" w14:textId="77777777" w:rsidR="00FE129B" w:rsidRPr="0097572B" w:rsidRDefault="00FE129B" w:rsidP="00FE129B">
      <w:pPr>
        <w:pStyle w:val="FinancialNotes"/>
        <w:numPr>
          <w:ilvl w:val="0"/>
          <w:numId w:val="0"/>
        </w:numPr>
        <w:rPr>
          <w:rFonts w:asciiTheme="majorHAnsi" w:hAnsiTheme="majorHAnsi" w:cstheme="majorHAnsi"/>
          <w:sz w:val="32"/>
          <w:szCs w:val="32"/>
        </w:rPr>
      </w:pPr>
    </w:p>
    <w:p w14:paraId="00C36183" w14:textId="77777777" w:rsidR="00FE129B" w:rsidRDefault="00FE129B" w:rsidP="00FE129B">
      <w:pPr>
        <w:spacing w:before="0" w:after="0"/>
        <w:rPr>
          <w:rFonts w:asciiTheme="majorHAnsi" w:hAnsiTheme="majorHAnsi" w:cstheme="majorHAnsi"/>
          <w:b/>
          <w:bCs/>
          <w:color w:val="00A994"/>
          <w:sz w:val="32"/>
          <w:szCs w:val="32"/>
          <w:lang w:val="en"/>
        </w:rPr>
      </w:pPr>
      <w:r>
        <w:rPr>
          <w:rFonts w:asciiTheme="majorHAnsi" w:hAnsiTheme="majorHAnsi" w:cstheme="majorHAnsi"/>
          <w:sz w:val="32"/>
          <w:szCs w:val="32"/>
        </w:rPr>
        <w:br w:type="page"/>
      </w:r>
    </w:p>
    <w:p w14:paraId="62807EBB" w14:textId="77777777" w:rsidR="00FE129B" w:rsidRPr="0027487E" w:rsidRDefault="00FE129B" w:rsidP="00FE129B">
      <w:pPr>
        <w:pStyle w:val="Heading3"/>
        <w:rPr>
          <w:lang w:bidi="he-IL"/>
        </w:rPr>
      </w:pPr>
      <w:r w:rsidRPr="0027487E">
        <w:lastRenderedPageBreak/>
        <w:t>Directors and Advis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4667"/>
      </w:tblGrid>
      <w:tr w:rsidR="00FE129B" w:rsidRPr="0097572B" w14:paraId="50241E7F" w14:textId="77777777" w:rsidTr="00FB34FB">
        <w:tc>
          <w:tcPr>
            <w:tcW w:w="4675" w:type="dxa"/>
          </w:tcPr>
          <w:p w14:paraId="768AC936" w14:textId="77777777" w:rsidR="00FE129B" w:rsidRPr="0097572B" w:rsidRDefault="00FE129B" w:rsidP="00FB34FB">
            <w:pPr>
              <w:pStyle w:val="Subtitle"/>
              <w:rPr>
                <w:rFonts w:asciiTheme="majorHAnsi" w:hAnsiTheme="majorHAnsi" w:cstheme="majorHAnsi"/>
              </w:rPr>
            </w:pPr>
            <w:r w:rsidRPr="0097572B">
              <w:rPr>
                <w:rFonts w:asciiTheme="majorHAnsi" w:hAnsiTheme="majorHAnsi" w:cstheme="majorHAnsi"/>
                <w:lang w:val="en"/>
              </w:rPr>
              <w:t xml:space="preserve">Directors </w:t>
            </w:r>
            <w:r w:rsidRPr="0097572B">
              <w:rPr>
                <w:rFonts w:asciiTheme="majorHAnsi" w:hAnsiTheme="majorHAnsi" w:cstheme="majorHAnsi"/>
                <w:lang w:val="en"/>
              </w:rPr>
              <w:tab/>
            </w:r>
          </w:p>
          <w:p w14:paraId="45561CE5"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 xml:space="preserve">Patrick Cox - Chairman </w:t>
            </w:r>
          </w:p>
          <w:p w14:paraId="139F55D6"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 xml:space="preserve">Caroline Banszky </w:t>
            </w:r>
          </w:p>
          <w:p w14:paraId="62ACA1A5"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 xml:space="preserve">Malcolm Robert King </w:t>
            </w:r>
          </w:p>
          <w:p w14:paraId="13C22BE8"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 xml:space="preserve">Thomas Scott Murley </w:t>
            </w:r>
          </w:p>
          <w:p w14:paraId="1B1B2B84" w14:textId="77777777" w:rsidR="00FE129B" w:rsidRPr="0097572B" w:rsidRDefault="00FE129B" w:rsidP="00FB34FB">
            <w:pPr>
              <w:rPr>
                <w:rFonts w:asciiTheme="majorHAnsi" w:hAnsiTheme="majorHAnsi" w:cstheme="majorHAnsi"/>
                <w:sz w:val="24"/>
                <w:szCs w:val="24"/>
              </w:rPr>
            </w:pPr>
          </w:p>
          <w:p w14:paraId="7C611E52" w14:textId="77777777" w:rsidR="00FE129B" w:rsidRPr="00743C0B" w:rsidRDefault="00FE129B" w:rsidP="00FB34FB">
            <w:pPr>
              <w:pStyle w:val="Subtitle"/>
            </w:pPr>
            <w:r w:rsidRPr="00743C0B">
              <w:rPr>
                <w:lang w:val="en"/>
              </w:rPr>
              <w:t>Registered office</w:t>
            </w:r>
            <w:r w:rsidRPr="00743C0B">
              <w:rPr>
                <w:lang w:val="en"/>
              </w:rPr>
              <w:tab/>
            </w:r>
          </w:p>
          <w:p w14:paraId="34D538E9"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18th Floor</w:t>
            </w:r>
          </w:p>
          <w:p w14:paraId="72F505B4"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52 Lime Street</w:t>
            </w:r>
          </w:p>
          <w:p w14:paraId="3CE8BA09"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 xml:space="preserve">London </w:t>
            </w:r>
          </w:p>
          <w:p w14:paraId="4735B79F"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EC3M 7AF</w:t>
            </w:r>
          </w:p>
          <w:p w14:paraId="72D22C1F" w14:textId="77777777" w:rsidR="00FE129B" w:rsidRPr="0097572B" w:rsidRDefault="00FE129B" w:rsidP="00FB34FB">
            <w:pPr>
              <w:rPr>
                <w:rFonts w:asciiTheme="majorHAnsi" w:hAnsiTheme="majorHAnsi" w:cstheme="majorHAnsi"/>
                <w:sz w:val="24"/>
                <w:szCs w:val="24"/>
              </w:rPr>
            </w:pPr>
          </w:p>
          <w:p w14:paraId="03F3878B" w14:textId="77777777" w:rsidR="00FE129B" w:rsidRPr="0097572B" w:rsidRDefault="00FE129B" w:rsidP="00FB34FB">
            <w:pPr>
              <w:pStyle w:val="Subtitle"/>
              <w:rPr>
                <w:rFonts w:asciiTheme="majorHAnsi" w:hAnsiTheme="majorHAnsi" w:cstheme="majorHAnsi"/>
              </w:rPr>
            </w:pPr>
            <w:r w:rsidRPr="0097572B">
              <w:rPr>
                <w:rFonts w:asciiTheme="majorHAnsi" w:hAnsiTheme="majorHAnsi" w:cstheme="majorHAnsi"/>
                <w:lang w:val="en"/>
              </w:rPr>
              <w:t>AIFM</w:t>
            </w:r>
            <w:r w:rsidRPr="0097572B">
              <w:rPr>
                <w:rFonts w:asciiTheme="majorHAnsi" w:hAnsiTheme="majorHAnsi" w:cstheme="majorHAnsi"/>
                <w:lang w:val="en"/>
              </w:rPr>
              <w:tab/>
            </w:r>
          </w:p>
          <w:p w14:paraId="30A390BA"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Gore Street Capital Limited</w:t>
            </w:r>
          </w:p>
          <w:p w14:paraId="0DF3F003"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Michelin House</w:t>
            </w:r>
          </w:p>
          <w:p w14:paraId="624B5EA8"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81 Fulham Road</w:t>
            </w:r>
          </w:p>
          <w:p w14:paraId="007B3C62"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London</w:t>
            </w:r>
          </w:p>
          <w:p w14:paraId="12C83DEB"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SW3 6RD</w:t>
            </w:r>
          </w:p>
          <w:p w14:paraId="26FC0A55" w14:textId="77777777" w:rsidR="00FE129B" w:rsidRPr="0097572B" w:rsidRDefault="00FE129B" w:rsidP="00FB34FB">
            <w:pPr>
              <w:rPr>
                <w:rFonts w:asciiTheme="majorHAnsi" w:hAnsiTheme="majorHAnsi" w:cstheme="majorHAnsi"/>
                <w:sz w:val="24"/>
                <w:szCs w:val="24"/>
              </w:rPr>
            </w:pPr>
          </w:p>
          <w:p w14:paraId="2E25396E" w14:textId="77777777" w:rsidR="00FE129B" w:rsidRPr="0097572B" w:rsidRDefault="00FE129B" w:rsidP="00FB34FB">
            <w:pPr>
              <w:pStyle w:val="Subtitle"/>
              <w:rPr>
                <w:rFonts w:asciiTheme="majorHAnsi" w:hAnsiTheme="majorHAnsi" w:cstheme="majorHAnsi"/>
              </w:rPr>
            </w:pPr>
            <w:r w:rsidRPr="0097572B">
              <w:rPr>
                <w:rFonts w:asciiTheme="majorHAnsi" w:hAnsiTheme="majorHAnsi" w:cstheme="majorHAnsi"/>
                <w:lang w:val="en"/>
              </w:rPr>
              <w:t>Investment Manager</w:t>
            </w:r>
            <w:r w:rsidRPr="0097572B">
              <w:rPr>
                <w:rFonts w:asciiTheme="majorHAnsi" w:hAnsiTheme="majorHAnsi" w:cstheme="majorHAnsi"/>
                <w:lang w:val="en"/>
              </w:rPr>
              <w:tab/>
            </w:r>
          </w:p>
          <w:p w14:paraId="65190B49"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Gore Street Capital Limited</w:t>
            </w:r>
          </w:p>
          <w:p w14:paraId="0CD2DB4F"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Michelin House</w:t>
            </w:r>
          </w:p>
          <w:p w14:paraId="10341129"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81 Fulham Road</w:t>
            </w:r>
          </w:p>
          <w:p w14:paraId="388312DC"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London</w:t>
            </w:r>
          </w:p>
          <w:p w14:paraId="177747E8"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SW3 6RD</w:t>
            </w:r>
          </w:p>
          <w:p w14:paraId="560E5BC8" w14:textId="77777777" w:rsidR="00FE129B" w:rsidRDefault="00FE129B" w:rsidP="00FB34FB">
            <w:pPr>
              <w:rPr>
                <w:rFonts w:asciiTheme="majorHAnsi" w:hAnsiTheme="majorHAnsi" w:cstheme="majorHAnsi"/>
                <w:sz w:val="24"/>
                <w:szCs w:val="24"/>
              </w:rPr>
            </w:pPr>
          </w:p>
          <w:p w14:paraId="7FE3F2F3" w14:textId="77777777" w:rsidR="00FE129B" w:rsidRDefault="00FE129B" w:rsidP="00FB34FB">
            <w:pPr>
              <w:rPr>
                <w:rFonts w:asciiTheme="majorHAnsi" w:hAnsiTheme="majorHAnsi" w:cstheme="majorHAnsi"/>
                <w:sz w:val="24"/>
                <w:szCs w:val="24"/>
              </w:rPr>
            </w:pPr>
          </w:p>
          <w:p w14:paraId="66EC58AC" w14:textId="77777777" w:rsidR="00FE129B" w:rsidRPr="0097572B" w:rsidRDefault="00FE129B" w:rsidP="00FB34FB">
            <w:pPr>
              <w:rPr>
                <w:rFonts w:asciiTheme="majorHAnsi" w:hAnsiTheme="majorHAnsi" w:cstheme="majorHAnsi"/>
                <w:sz w:val="24"/>
                <w:szCs w:val="24"/>
              </w:rPr>
            </w:pPr>
          </w:p>
          <w:p w14:paraId="1412BD31" w14:textId="77777777" w:rsidR="00FE129B" w:rsidRPr="0097572B" w:rsidRDefault="00FE129B" w:rsidP="00FB34FB">
            <w:pPr>
              <w:pStyle w:val="Subtitle"/>
              <w:rPr>
                <w:rFonts w:asciiTheme="majorHAnsi" w:hAnsiTheme="majorHAnsi" w:cstheme="majorHAnsi"/>
              </w:rPr>
            </w:pPr>
            <w:r>
              <w:rPr>
                <w:rFonts w:asciiTheme="majorHAnsi" w:hAnsiTheme="majorHAnsi" w:cstheme="majorHAnsi"/>
                <w:lang w:val="en"/>
              </w:rPr>
              <w:lastRenderedPageBreak/>
              <w:t xml:space="preserve">Joint </w:t>
            </w:r>
            <w:r w:rsidRPr="0097572B">
              <w:rPr>
                <w:rFonts w:asciiTheme="majorHAnsi" w:hAnsiTheme="majorHAnsi" w:cstheme="majorHAnsi"/>
                <w:lang w:val="en"/>
              </w:rPr>
              <w:t xml:space="preserve">Placing Agent and Broker </w:t>
            </w:r>
            <w:r w:rsidRPr="0097572B">
              <w:rPr>
                <w:rFonts w:asciiTheme="majorHAnsi" w:hAnsiTheme="majorHAnsi" w:cstheme="majorHAnsi"/>
                <w:lang w:val="en"/>
              </w:rPr>
              <w:tab/>
            </w:r>
          </w:p>
          <w:p w14:paraId="2DF0BA33" w14:textId="77777777" w:rsidR="00FE129B" w:rsidRPr="0097572B" w:rsidRDefault="00FE129B" w:rsidP="00FB34FB">
            <w:pPr>
              <w:rPr>
                <w:rFonts w:asciiTheme="majorHAnsi" w:hAnsiTheme="majorHAnsi" w:cstheme="majorHAnsi"/>
                <w:sz w:val="24"/>
                <w:szCs w:val="24"/>
              </w:rPr>
            </w:pPr>
            <w:r>
              <w:rPr>
                <w:rFonts w:asciiTheme="majorHAnsi" w:hAnsiTheme="majorHAnsi" w:cstheme="majorHAnsi"/>
                <w:sz w:val="24"/>
                <w:szCs w:val="24"/>
              </w:rPr>
              <w:t>J.P. Morgan Cazenove</w:t>
            </w:r>
          </w:p>
          <w:p w14:paraId="0723EF40" w14:textId="77777777" w:rsidR="00FE129B" w:rsidRPr="0097572B" w:rsidRDefault="00FE129B" w:rsidP="00FB34FB">
            <w:pPr>
              <w:rPr>
                <w:rFonts w:asciiTheme="majorHAnsi" w:hAnsiTheme="majorHAnsi" w:cstheme="majorHAnsi"/>
                <w:sz w:val="24"/>
                <w:szCs w:val="24"/>
              </w:rPr>
            </w:pPr>
            <w:r>
              <w:rPr>
                <w:rFonts w:asciiTheme="majorHAnsi" w:hAnsiTheme="majorHAnsi" w:cstheme="majorHAnsi"/>
                <w:sz w:val="24"/>
                <w:szCs w:val="24"/>
                <w:lang w:val="en"/>
              </w:rPr>
              <w:t>Floor 29</w:t>
            </w:r>
          </w:p>
          <w:p w14:paraId="089E30FC" w14:textId="77777777" w:rsidR="00FE129B" w:rsidRPr="0097572B" w:rsidRDefault="00FE129B" w:rsidP="00FB34FB">
            <w:pPr>
              <w:rPr>
                <w:rFonts w:asciiTheme="majorHAnsi" w:hAnsiTheme="majorHAnsi" w:cstheme="majorHAnsi"/>
                <w:sz w:val="24"/>
                <w:szCs w:val="24"/>
              </w:rPr>
            </w:pPr>
            <w:r>
              <w:rPr>
                <w:rFonts w:asciiTheme="majorHAnsi" w:hAnsiTheme="majorHAnsi" w:cstheme="majorHAnsi"/>
                <w:sz w:val="24"/>
                <w:szCs w:val="24"/>
                <w:lang w:val="en"/>
              </w:rPr>
              <w:t>25, Bank Street</w:t>
            </w:r>
          </w:p>
          <w:p w14:paraId="37C9F902" w14:textId="77777777" w:rsidR="00FE129B" w:rsidRPr="0097572B" w:rsidRDefault="00FE129B" w:rsidP="00FB34FB">
            <w:pPr>
              <w:rPr>
                <w:rFonts w:asciiTheme="majorHAnsi" w:hAnsiTheme="majorHAnsi" w:cstheme="majorHAnsi"/>
                <w:sz w:val="24"/>
                <w:szCs w:val="24"/>
              </w:rPr>
            </w:pPr>
            <w:r w:rsidRPr="0063120D">
              <w:rPr>
                <w:rFonts w:asciiTheme="majorHAnsi" w:hAnsiTheme="majorHAnsi"/>
                <w:sz w:val="24"/>
                <w:lang w:val="en"/>
              </w:rPr>
              <w:t>London</w:t>
            </w:r>
          </w:p>
          <w:p w14:paraId="5A6283D0" w14:textId="77777777" w:rsidR="00FE129B" w:rsidRPr="0097572B" w:rsidRDefault="00FE129B" w:rsidP="00FB34FB">
            <w:pPr>
              <w:rPr>
                <w:rFonts w:asciiTheme="majorHAnsi" w:hAnsiTheme="majorHAnsi" w:cstheme="majorHAnsi"/>
                <w:sz w:val="24"/>
                <w:szCs w:val="24"/>
              </w:rPr>
            </w:pPr>
            <w:r>
              <w:rPr>
                <w:rFonts w:asciiTheme="majorHAnsi" w:hAnsiTheme="majorHAnsi" w:cstheme="majorHAnsi"/>
                <w:sz w:val="24"/>
                <w:szCs w:val="24"/>
                <w:lang w:val="en"/>
              </w:rPr>
              <w:t>E14 5JP</w:t>
            </w:r>
          </w:p>
          <w:p w14:paraId="1067A459" w14:textId="77777777" w:rsidR="00FE129B" w:rsidRDefault="00FE129B" w:rsidP="00FB34FB">
            <w:pPr>
              <w:pStyle w:val="Subtitle"/>
              <w:rPr>
                <w:rFonts w:asciiTheme="majorHAnsi" w:hAnsiTheme="majorHAnsi" w:cstheme="majorHAnsi"/>
                <w:lang w:val="en"/>
              </w:rPr>
            </w:pPr>
          </w:p>
          <w:p w14:paraId="73189F61" w14:textId="77777777" w:rsidR="00FE129B" w:rsidRPr="0097572B" w:rsidRDefault="00FE129B" w:rsidP="00FB34FB">
            <w:pPr>
              <w:pStyle w:val="Subtitle"/>
              <w:rPr>
                <w:rFonts w:asciiTheme="majorHAnsi" w:hAnsiTheme="majorHAnsi" w:cstheme="majorHAnsi"/>
              </w:rPr>
            </w:pPr>
            <w:r w:rsidRPr="0097572B">
              <w:rPr>
                <w:rFonts w:asciiTheme="majorHAnsi" w:hAnsiTheme="majorHAnsi" w:cstheme="majorHAnsi"/>
                <w:lang w:val="en"/>
              </w:rPr>
              <w:t>Independent Auditor</w:t>
            </w:r>
            <w:r w:rsidRPr="0097572B">
              <w:rPr>
                <w:rFonts w:asciiTheme="majorHAnsi" w:hAnsiTheme="majorHAnsi" w:cstheme="majorHAnsi"/>
                <w:lang w:val="en"/>
              </w:rPr>
              <w:tab/>
            </w:r>
          </w:p>
          <w:p w14:paraId="12A73D29"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Ernst &amp; Young LLP</w:t>
            </w:r>
          </w:p>
          <w:p w14:paraId="34E1F72E"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25 Churchill Place</w:t>
            </w:r>
          </w:p>
          <w:p w14:paraId="5BD47CC5"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Canary Wharf</w:t>
            </w:r>
          </w:p>
          <w:p w14:paraId="01C38256"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London</w:t>
            </w:r>
          </w:p>
          <w:p w14:paraId="446BDEE1"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E14 5EY</w:t>
            </w:r>
          </w:p>
          <w:p w14:paraId="79523C12" w14:textId="77777777" w:rsidR="00FE129B" w:rsidRPr="0097572B" w:rsidRDefault="00FE129B" w:rsidP="00FB34FB">
            <w:pPr>
              <w:rPr>
                <w:rFonts w:asciiTheme="majorHAnsi" w:hAnsiTheme="majorHAnsi" w:cstheme="majorHAnsi"/>
                <w:sz w:val="24"/>
                <w:szCs w:val="24"/>
              </w:rPr>
            </w:pPr>
          </w:p>
          <w:p w14:paraId="62D789AE"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color w:val="7F7F7F" w:themeColor="text1" w:themeTint="80"/>
                <w:sz w:val="24"/>
                <w:szCs w:val="24"/>
                <w:lang w:val="en"/>
              </w:rPr>
              <w:t>LEGAL ADVISOR</w:t>
            </w:r>
            <w:r w:rsidRPr="0097572B">
              <w:rPr>
                <w:rFonts w:asciiTheme="majorHAnsi" w:hAnsiTheme="majorHAnsi" w:cstheme="majorHAnsi"/>
                <w:sz w:val="24"/>
                <w:szCs w:val="24"/>
                <w:lang w:val="en"/>
              </w:rPr>
              <w:tab/>
            </w:r>
          </w:p>
          <w:p w14:paraId="01C9BDE5"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Stephenson Harwood LLP</w:t>
            </w:r>
          </w:p>
          <w:p w14:paraId="338699F6"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1 Finsbury Circus</w:t>
            </w:r>
          </w:p>
          <w:p w14:paraId="4DCD4CCF"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London</w:t>
            </w:r>
          </w:p>
          <w:p w14:paraId="580874E5"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EC2M 7SH</w:t>
            </w:r>
          </w:p>
          <w:p w14:paraId="57794AE9" w14:textId="77777777" w:rsidR="00FE129B" w:rsidRPr="0097572B" w:rsidRDefault="00FE129B" w:rsidP="00FB34FB">
            <w:pPr>
              <w:rPr>
                <w:rFonts w:asciiTheme="majorHAnsi" w:hAnsiTheme="majorHAnsi" w:cstheme="majorHAnsi"/>
                <w:sz w:val="24"/>
                <w:szCs w:val="24"/>
              </w:rPr>
            </w:pPr>
          </w:p>
          <w:p w14:paraId="633B9EB0" w14:textId="77777777" w:rsidR="00FE129B" w:rsidRPr="0097572B" w:rsidRDefault="00FE129B" w:rsidP="00FB34FB">
            <w:pPr>
              <w:rPr>
                <w:rFonts w:asciiTheme="majorHAnsi" w:hAnsiTheme="majorHAnsi" w:cstheme="majorHAnsi"/>
                <w:sz w:val="24"/>
                <w:szCs w:val="24"/>
              </w:rPr>
            </w:pPr>
          </w:p>
        </w:tc>
        <w:tc>
          <w:tcPr>
            <w:tcW w:w="4675" w:type="dxa"/>
          </w:tcPr>
          <w:p w14:paraId="0143C22C" w14:textId="77777777" w:rsidR="00FE129B" w:rsidRPr="0097572B" w:rsidRDefault="00FE129B" w:rsidP="00FB34FB">
            <w:pPr>
              <w:pStyle w:val="Subtitle"/>
              <w:rPr>
                <w:rFonts w:asciiTheme="majorHAnsi" w:hAnsiTheme="majorHAnsi" w:cstheme="majorHAnsi"/>
              </w:rPr>
            </w:pPr>
            <w:r w:rsidRPr="0097572B">
              <w:rPr>
                <w:rFonts w:asciiTheme="majorHAnsi" w:hAnsiTheme="majorHAnsi" w:cstheme="majorHAnsi"/>
                <w:lang w:val="en"/>
              </w:rPr>
              <w:lastRenderedPageBreak/>
              <w:t xml:space="preserve">Administrator </w:t>
            </w:r>
          </w:p>
          <w:p w14:paraId="1F7CCB9B"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Sanne Group (UK) Limited</w:t>
            </w:r>
          </w:p>
          <w:p w14:paraId="119BC6F0"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 xml:space="preserve">Articus Building </w:t>
            </w:r>
          </w:p>
          <w:p w14:paraId="202BAB0F"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2nd Floor</w:t>
            </w:r>
          </w:p>
          <w:p w14:paraId="464E33AE"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21 Palmer Street</w:t>
            </w:r>
          </w:p>
          <w:p w14:paraId="41217882"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London</w:t>
            </w:r>
          </w:p>
          <w:p w14:paraId="3C18F0BD"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SW1H 0AD</w:t>
            </w:r>
          </w:p>
          <w:p w14:paraId="23D85083" w14:textId="77777777" w:rsidR="00FE129B" w:rsidRPr="0097572B" w:rsidRDefault="00FE129B" w:rsidP="00FB34FB">
            <w:pPr>
              <w:rPr>
                <w:rFonts w:asciiTheme="majorHAnsi" w:hAnsiTheme="majorHAnsi" w:cstheme="majorHAnsi"/>
                <w:sz w:val="24"/>
                <w:szCs w:val="24"/>
              </w:rPr>
            </w:pPr>
          </w:p>
          <w:p w14:paraId="3C9580DD" w14:textId="77777777" w:rsidR="00FE129B" w:rsidRPr="0097572B" w:rsidRDefault="00FE129B" w:rsidP="00FB34FB">
            <w:pPr>
              <w:pStyle w:val="Subtitle"/>
              <w:rPr>
                <w:rFonts w:asciiTheme="majorHAnsi" w:hAnsiTheme="majorHAnsi" w:cstheme="majorHAnsi"/>
              </w:rPr>
            </w:pPr>
            <w:r w:rsidRPr="0097572B">
              <w:rPr>
                <w:rFonts w:asciiTheme="majorHAnsi" w:hAnsiTheme="majorHAnsi" w:cstheme="majorHAnsi"/>
                <w:lang w:val="en"/>
              </w:rPr>
              <w:t>Company Secretary</w:t>
            </w:r>
            <w:r w:rsidRPr="0097572B">
              <w:rPr>
                <w:rFonts w:asciiTheme="majorHAnsi" w:hAnsiTheme="majorHAnsi" w:cstheme="majorHAnsi"/>
                <w:lang w:val="en"/>
              </w:rPr>
              <w:tab/>
            </w:r>
            <w:r w:rsidRPr="0097572B">
              <w:rPr>
                <w:rFonts w:asciiTheme="majorHAnsi" w:hAnsiTheme="majorHAnsi" w:cstheme="majorHAnsi"/>
                <w:lang w:val="en"/>
              </w:rPr>
              <w:tab/>
            </w:r>
          </w:p>
          <w:p w14:paraId="4E7D7EDE"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JTC (UK) Limited</w:t>
            </w:r>
          </w:p>
          <w:p w14:paraId="3F78E9A8"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18th Floor</w:t>
            </w:r>
          </w:p>
          <w:p w14:paraId="1CA8B829"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52 Lime Street</w:t>
            </w:r>
          </w:p>
          <w:p w14:paraId="0FADC67A"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London</w:t>
            </w:r>
          </w:p>
          <w:p w14:paraId="18A3F809"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EC3M 7AF</w:t>
            </w:r>
          </w:p>
          <w:p w14:paraId="656F3035" w14:textId="77777777" w:rsidR="00FE129B" w:rsidRPr="0097572B" w:rsidRDefault="00FE129B" w:rsidP="00FB34FB">
            <w:pPr>
              <w:pStyle w:val="Subtitle"/>
              <w:rPr>
                <w:rFonts w:asciiTheme="majorHAnsi" w:hAnsiTheme="majorHAnsi" w:cstheme="majorHAnsi"/>
                <w:lang w:val="en"/>
              </w:rPr>
            </w:pPr>
          </w:p>
          <w:p w14:paraId="75995145" w14:textId="77777777" w:rsidR="00FE129B" w:rsidRPr="0097572B" w:rsidRDefault="00FE129B" w:rsidP="00FB34FB">
            <w:pPr>
              <w:pStyle w:val="Subtitle"/>
              <w:rPr>
                <w:rFonts w:asciiTheme="majorHAnsi" w:hAnsiTheme="majorHAnsi" w:cstheme="majorHAnsi"/>
              </w:rPr>
            </w:pPr>
            <w:r w:rsidRPr="0097572B">
              <w:rPr>
                <w:rFonts w:asciiTheme="majorHAnsi" w:hAnsiTheme="majorHAnsi" w:cstheme="majorHAnsi"/>
                <w:lang w:val="en"/>
              </w:rPr>
              <w:t xml:space="preserve">Registrar and Receiving Agent </w:t>
            </w:r>
            <w:r w:rsidRPr="0097572B">
              <w:rPr>
                <w:rFonts w:asciiTheme="majorHAnsi" w:hAnsiTheme="majorHAnsi" w:cstheme="majorHAnsi"/>
                <w:lang w:val="en"/>
              </w:rPr>
              <w:tab/>
            </w:r>
          </w:p>
          <w:p w14:paraId="15CFB31D"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Computershare Investor Services Plc</w:t>
            </w:r>
          </w:p>
          <w:p w14:paraId="5C171A81"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The Pavilions</w:t>
            </w:r>
          </w:p>
          <w:p w14:paraId="7D609ED3"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Bridgewater Road</w:t>
            </w:r>
          </w:p>
          <w:p w14:paraId="7EBA0E4B"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Bristol</w:t>
            </w:r>
          </w:p>
          <w:p w14:paraId="42C34703" w14:textId="77777777" w:rsidR="00FE129B" w:rsidRPr="0097572B" w:rsidRDefault="00FE129B" w:rsidP="00FB34FB">
            <w:pPr>
              <w:rPr>
                <w:rFonts w:asciiTheme="majorHAnsi" w:hAnsiTheme="majorHAnsi" w:cstheme="majorHAnsi"/>
                <w:sz w:val="24"/>
                <w:szCs w:val="24"/>
                <w:lang w:val="en"/>
              </w:rPr>
            </w:pPr>
            <w:r w:rsidRPr="0097572B">
              <w:rPr>
                <w:rFonts w:asciiTheme="majorHAnsi" w:hAnsiTheme="majorHAnsi" w:cstheme="majorHAnsi"/>
                <w:sz w:val="24"/>
                <w:szCs w:val="24"/>
                <w:lang w:val="en"/>
              </w:rPr>
              <w:t>BS13 8AE</w:t>
            </w:r>
          </w:p>
          <w:p w14:paraId="588809FE" w14:textId="77777777" w:rsidR="00FE129B" w:rsidRPr="0097572B" w:rsidRDefault="00FE129B" w:rsidP="00FB34FB">
            <w:pPr>
              <w:rPr>
                <w:rFonts w:asciiTheme="majorHAnsi" w:hAnsiTheme="majorHAnsi" w:cstheme="majorHAnsi"/>
                <w:sz w:val="24"/>
                <w:szCs w:val="24"/>
              </w:rPr>
            </w:pPr>
          </w:p>
          <w:p w14:paraId="75F42F2F" w14:textId="77777777" w:rsidR="00FE129B" w:rsidRPr="0097572B" w:rsidRDefault="00FE129B" w:rsidP="00FB34FB">
            <w:pPr>
              <w:pStyle w:val="Subtitle"/>
              <w:rPr>
                <w:rFonts w:asciiTheme="majorHAnsi" w:hAnsiTheme="majorHAnsi" w:cstheme="majorHAnsi"/>
              </w:rPr>
            </w:pPr>
            <w:r>
              <w:rPr>
                <w:rFonts w:asciiTheme="majorHAnsi" w:hAnsiTheme="majorHAnsi" w:cstheme="majorHAnsi"/>
                <w:lang w:val="en"/>
              </w:rPr>
              <w:t xml:space="preserve">Joint </w:t>
            </w:r>
            <w:r w:rsidRPr="0097572B">
              <w:rPr>
                <w:rFonts w:asciiTheme="majorHAnsi" w:hAnsiTheme="majorHAnsi" w:cstheme="majorHAnsi"/>
                <w:lang w:val="en"/>
              </w:rPr>
              <w:t>Placing Agent and</w:t>
            </w:r>
            <w:r>
              <w:rPr>
                <w:rFonts w:asciiTheme="majorHAnsi" w:hAnsiTheme="majorHAnsi" w:cstheme="majorHAnsi"/>
                <w:lang w:val="en"/>
              </w:rPr>
              <w:t xml:space="preserve"> </w:t>
            </w:r>
            <w:r w:rsidRPr="0097572B">
              <w:rPr>
                <w:rFonts w:asciiTheme="majorHAnsi" w:hAnsiTheme="majorHAnsi" w:cstheme="majorHAnsi"/>
                <w:lang w:val="en"/>
              </w:rPr>
              <w:t xml:space="preserve">Broker </w:t>
            </w:r>
            <w:r w:rsidRPr="0097572B">
              <w:rPr>
                <w:rFonts w:asciiTheme="majorHAnsi" w:hAnsiTheme="majorHAnsi" w:cstheme="majorHAnsi"/>
                <w:lang w:val="en"/>
              </w:rPr>
              <w:tab/>
            </w:r>
          </w:p>
          <w:p w14:paraId="33C31D14"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Shore Capital Limited</w:t>
            </w:r>
          </w:p>
          <w:p w14:paraId="5F3F5D9B"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Cassini House</w:t>
            </w:r>
          </w:p>
          <w:p w14:paraId="1CF6FF3E"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57 St James Street</w:t>
            </w:r>
          </w:p>
          <w:p w14:paraId="4AAAB1A2"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London</w:t>
            </w:r>
          </w:p>
          <w:p w14:paraId="116D71F7"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SW1A 1LD</w:t>
            </w:r>
          </w:p>
          <w:p w14:paraId="2EB9C99A" w14:textId="77777777" w:rsidR="00FE129B" w:rsidRPr="0097572B" w:rsidRDefault="00FE129B" w:rsidP="00FB34FB">
            <w:pPr>
              <w:pStyle w:val="Subtitle"/>
              <w:rPr>
                <w:rFonts w:asciiTheme="majorHAnsi" w:hAnsiTheme="majorHAnsi" w:cstheme="majorHAnsi"/>
              </w:rPr>
            </w:pPr>
            <w:r w:rsidRPr="0097572B">
              <w:rPr>
                <w:rFonts w:asciiTheme="majorHAnsi" w:hAnsiTheme="majorHAnsi" w:cstheme="majorHAnsi"/>
                <w:lang w:val="en"/>
              </w:rPr>
              <w:lastRenderedPageBreak/>
              <w:t>Depositary</w:t>
            </w:r>
            <w:r w:rsidRPr="0097572B">
              <w:rPr>
                <w:rFonts w:asciiTheme="majorHAnsi" w:hAnsiTheme="majorHAnsi" w:cstheme="majorHAnsi"/>
                <w:lang w:val="en"/>
              </w:rPr>
              <w:tab/>
            </w:r>
          </w:p>
          <w:p w14:paraId="2877ED9E"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INDOS Financial Limited</w:t>
            </w:r>
          </w:p>
          <w:p w14:paraId="1BE3839E"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St Clements House</w:t>
            </w:r>
          </w:p>
          <w:p w14:paraId="023D073D"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27-28 Clements Lane</w:t>
            </w:r>
          </w:p>
          <w:p w14:paraId="7A4B6388"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London</w:t>
            </w:r>
          </w:p>
          <w:p w14:paraId="39365756"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EC4N 7AE</w:t>
            </w:r>
          </w:p>
          <w:p w14:paraId="74C1639E" w14:textId="77777777" w:rsidR="00FE129B" w:rsidRPr="0097572B" w:rsidRDefault="00FE129B" w:rsidP="00FB34FB">
            <w:pPr>
              <w:rPr>
                <w:rFonts w:asciiTheme="majorHAnsi" w:hAnsiTheme="majorHAnsi" w:cstheme="majorHAnsi"/>
                <w:sz w:val="24"/>
                <w:szCs w:val="24"/>
              </w:rPr>
            </w:pPr>
          </w:p>
          <w:p w14:paraId="3A179B63" w14:textId="77777777" w:rsidR="00FE129B" w:rsidRPr="0097572B" w:rsidRDefault="00FE129B" w:rsidP="00FB34FB">
            <w:pPr>
              <w:pStyle w:val="Subtitle"/>
              <w:rPr>
                <w:rFonts w:asciiTheme="majorHAnsi" w:hAnsiTheme="majorHAnsi" w:cstheme="majorHAnsi"/>
              </w:rPr>
            </w:pPr>
            <w:r w:rsidRPr="0097572B">
              <w:rPr>
                <w:rFonts w:asciiTheme="majorHAnsi" w:hAnsiTheme="majorHAnsi" w:cstheme="majorHAnsi"/>
                <w:lang w:val="en"/>
              </w:rPr>
              <w:t>Independent Valuer</w:t>
            </w:r>
          </w:p>
          <w:p w14:paraId="36B0E986"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BDO LLP</w:t>
            </w:r>
          </w:p>
          <w:p w14:paraId="3BFB9B3D"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55 Baker Street</w:t>
            </w:r>
          </w:p>
          <w:p w14:paraId="3E7F39AB"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London</w:t>
            </w:r>
          </w:p>
          <w:p w14:paraId="31D42C0A"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W1U 7EU</w:t>
            </w:r>
          </w:p>
          <w:p w14:paraId="33AA4A15" w14:textId="77777777" w:rsidR="00FE129B" w:rsidRPr="0097572B" w:rsidRDefault="00FE129B" w:rsidP="00FB34FB">
            <w:pPr>
              <w:rPr>
                <w:rFonts w:asciiTheme="majorHAnsi" w:hAnsiTheme="majorHAnsi" w:cstheme="majorHAnsi"/>
                <w:sz w:val="24"/>
                <w:szCs w:val="24"/>
              </w:rPr>
            </w:pPr>
          </w:p>
          <w:p w14:paraId="26E8E84A" w14:textId="77777777" w:rsidR="00FE129B" w:rsidRPr="0097572B" w:rsidRDefault="00FE129B" w:rsidP="00FB34FB">
            <w:pPr>
              <w:rPr>
                <w:rFonts w:asciiTheme="majorHAnsi" w:hAnsiTheme="majorHAnsi" w:cstheme="majorHAnsi"/>
                <w:sz w:val="24"/>
                <w:szCs w:val="24"/>
              </w:rPr>
            </w:pPr>
            <w:r w:rsidRPr="0097572B">
              <w:rPr>
                <w:rFonts w:asciiTheme="majorHAnsi" w:hAnsiTheme="majorHAnsi" w:cstheme="majorHAnsi"/>
                <w:sz w:val="24"/>
                <w:szCs w:val="24"/>
                <w:lang w:val="en"/>
              </w:rPr>
              <w:t>Ticker: GSF</w:t>
            </w:r>
          </w:p>
        </w:tc>
      </w:tr>
    </w:tbl>
    <w:p w14:paraId="14B2D025" w14:textId="77777777" w:rsidR="00FE129B" w:rsidRPr="0097572B" w:rsidRDefault="00FE129B" w:rsidP="00FE129B">
      <w:pPr>
        <w:pStyle w:val="NoSpacing"/>
        <w:rPr>
          <w:lang w:bidi="he-IL"/>
        </w:rPr>
      </w:pPr>
    </w:p>
    <w:p w14:paraId="2AE7E566" w14:textId="77777777" w:rsidR="00DD5F9F" w:rsidRPr="0097572B" w:rsidRDefault="00DD5F9F">
      <w:pPr>
        <w:tabs>
          <w:tab w:val="left" w:pos="720"/>
        </w:tabs>
        <w:suppressAutoHyphens/>
        <w:spacing w:before="0" w:after="240"/>
        <w:rPr>
          <w:rFonts w:asciiTheme="majorHAnsi" w:hAnsiTheme="majorHAnsi" w:cstheme="majorHAnsi"/>
          <w:b/>
          <w:bCs/>
          <w:kern w:val="12"/>
          <w:szCs w:val="20"/>
          <w:lang w:val="en"/>
        </w:rPr>
      </w:pPr>
    </w:p>
    <w:p w14:paraId="1D58383F" w14:textId="77777777" w:rsidR="00DD5F9F" w:rsidRPr="0097572B" w:rsidRDefault="00DD5F9F">
      <w:pPr>
        <w:tabs>
          <w:tab w:val="left" w:pos="720"/>
        </w:tabs>
        <w:suppressAutoHyphens/>
        <w:spacing w:before="0" w:after="240"/>
        <w:rPr>
          <w:rFonts w:asciiTheme="majorHAnsi" w:hAnsiTheme="majorHAnsi" w:cstheme="majorHAnsi"/>
          <w:b/>
          <w:bCs/>
          <w:kern w:val="12"/>
          <w:szCs w:val="20"/>
          <w:lang w:val="en"/>
        </w:rPr>
      </w:pPr>
    </w:p>
    <w:p w14:paraId="5C729995" w14:textId="77777777" w:rsidR="00DD5F9F" w:rsidRPr="0097572B" w:rsidRDefault="00DD5F9F">
      <w:pPr>
        <w:tabs>
          <w:tab w:val="left" w:pos="720"/>
        </w:tabs>
        <w:suppressAutoHyphens/>
        <w:spacing w:before="0" w:after="240"/>
        <w:rPr>
          <w:rFonts w:asciiTheme="majorHAnsi" w:hAnsiTheme="majorHAnsi" w:cstheme="majorHAnsi"/>
          <w:b/>
          <w:bCs/>
          <w:kern w:val="12"/>
          <w:szCs w:val="20"/>
          <w:lang w:val="en"/>
        </w:rPr>
      </w:pPr>
    </w:p>
    <w:p w14:paraId="337ADB05" w14:textId="77777777" w:rsidR="00DD5F9F" w:rsidRPr="0097572B" w:rsidRDefault="00DD5F9F">
      <w:pPr>
        <w:tabs>
          <w:tab w:val="left" w:pos="720"/>
        </w:tabs>
        <w:suppressAutoHyphens/>
        <w:spacing w:before="0" w:after="240"/>
        <w:rPr>
          <w:rFonts w:asciiTheme="majorHAnsi" w:hAnsiTheme="majorHAnsi" w:cstheme="majorHAnsi"/>
          <w:b/>
          <w:bCs/>
          <w:kern w:val="12"/>
          <w:szCs w:val="20"/>
          <w:lang w:val="en"/>
        </w:rPr>
      </w:pPr>
    </w:p>
    <w:p w14:paraId="4B20D858" w14:textId="77777777" w:rsidR="00DD5F9F" w:rsidRPr="0097572B" w:rsidRDefault="00DD5F9F">
      <w:pPr>
        <w:tabs>
          <w:tab w:val="left" w:pos="720"/>
        </w:tabs>
        <w:suppressAutoHyphens/>
        <w:spacing w:before="0" w:after="240"/>
        <w:rPr>
          <w:rFonts w:asciiTheme="majorHAnsi" w:hAnsiTheme="majorHAnsi" w:cstheme="majorHAnsi"/>
          <w:b/>
          <w:bCs/>
          <w:kern w:val="12"/>
          <w:szCs w:val="20"/>
          <w:lang w:val="en"/>
        </w:rPr>
      </w:pPr>
    </w:p>
    <w:p w14:paraId="46187EBC" w14:textId="77777777" w:rsidR="00DD5F9F" w:rsidRPr="0097572B" w:rsidRDefault="00DD5F9F">
      <w:pPr>
        <w:tabs>
          <w:tab w:val="left" w:pos="720"/>
        </w:tabs>
        <w:suppressAutoHyphens/>
        <w:spacing w:before="0" w:after="240"/>
        <w:rPr>
          <w:rFonts w:asciiTheme="majorHAnsi" w:hAnsiTheme="majorHAnsi" w:cstheme="majorHAnsi"/>
          <w:b/>
          <w:bCs/>
          <w:kern w:val="12"/>
          <w:szCs w:val="20"/>
          <w:lang w:val="en"/>
        </w:rPr>
      </w:pPr>
    </w:p>
    <w:bookmarkEnd w:id="4"/>
    <w:p w14:paraId="0475A455" w14:textId="77777777" w:rsidR="00674AD9" w:rsidRPr="0097572B" w:rsidRDefault="00674AD9" w:rsidP="00743C0B">
      <w:pPr>
        <w:pStyle w:val="NoSpacing"/>
        <w:rPr>
          <w:lang w:bidi="he-IL"/>
        </w:rPr>
      </w:pPr>
    </w:p>
    <w:sectPr w:rsidR="00674AD9" w:rsidRPr="0097572B" w:rsidSect="0063120D">
      <w:headerReference w:type="default" r:id="rId76"/>
      <w:headerReference w:type="first" r:id="rId77"/>
      <w:pgSz w:w="12240" w:h="15840"/>
      <w:pgMar w:top="1440" w:right="1467"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8B48C6" w14:textId="77777777" w:rsidR="00E0046A" w:rsidRDefault="00E0046A" w:rsidP="005361E8">
      <w:r>
        <w:rPr>
          <w:lang w:val="en"/>
        </w:rPr>
        <w:separator/>
      </w:r>
    </w:p>
  </w:endnote>
  <w:endnote w:type="continuationSeparator" w:id="0">
    <w:p w14:paraId="7F4808FF" w14:textId="77777777" w:rsidR="00E0046A" w:rsidRDefault="00E0046A" w:rsidP="005361E8">
      <w:r>
        <w:rPr>
          <w:lang w:val="en"/>
        </w:rPr>
        <w:continuationSeparator/>
      </w:r>
    </w:p>
  </w:endnote>
  <w:endnote w:type="continuationNotice" w:id="1">
    <w:p w14:paraId="29763022" w14:textId="77777777" w:rsidR="00E0046A" w:rsidRDefault="00E0046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uli">
    <w:altName w:val="Calibri"/>
    <w:charset w:val="00"/>
    <w:family w:val="swiss"/>
    <w:pitch w:val="variable"/>
    <w:sig w:usb0="800000EF" w:usb1="4000204B" w:usb2="00000000" w:usb3="00000000" w:csb0="00000001" w:csb1="00000000"/>
  </w:font>
  <w:font w:name="Lato Light">
    <w:altName w:val="Calibri"/>
    <w:charset w:val="00"/>
    <w:family w:val="swiss"/>
    <w:pitch w:val="variable"/>
    <w:sig w:usb0="A00000AF" w:usb1="5000604B" w:usb2="00000000" w:usb3="00000000" w:csb0="00000093" w:csb1="00000000"/>
  </w:font>
  <w:font w:name="Helvetica 45 Light">
    <w:altName w:val="Arial"/>
    <w:charset w:val="00"/>
    <w:family w:val="swiss"/>
    <w:pitch w:val="variable"/>
    <w:sig w:usb0="800000AF" w:usb1="4000204A"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EYInterstate Light">
    <w:altName w:val="Franklin Gothic Medium Cond"/>
    <w:charset w:val="00"/>
    <w:family w:val="auto"/>
    <w:pitch w:val="variable"/>
    <w:sig w:usb0="A00002AF" w:usb1="5000206A" w:usb2="00000000" w:usb3="00000000" w:csb0="0000009F" w:csb1="00000000"/>
  </w:font>
  <w:font w:name="Segoe UI">
    <w:panose1 w:val="020B0502040204020203"/>
    <w:charset w:val="00"/>
    <w:family w:val="swiss"/>
    <w:pitch w:val="variable"/>
    <w:sig w:usb0="E4002EFF" w:usb1="C000E47F" w:usb2="00000009" w:usb3="00000000" w:csb0="000001FF" w:csb1="00000000"/>
  </w:font>
  <w:font w:name="Myriad Pro">
    <w:altName w:val="Myriad Pro"/>
    <w:charset w:val="00"/>
    <w:family w:val="auto"/>
    <w:pitch w:val="variable"/>
    <w:sig w:usb0="20000287" w:usb1="00000001"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Swiss721BT-Roman">
    <w:altName w:val="MS Mincho"/>
    <w:panose1 w:val="00000000000000000000"/>
    <w:charset w:val="80"/>
    <w:family w:val="auto"/>
    <w:notTrueType/>
    <w:pitch w:val="default"/>
    <w:sig w:usb0="00000001" w:usb1="08070000" w:usb2="00000010" w:usb3="00000000" w:csb0="00020000" w:csb1="00000000"/>
  </w:font>
  <w:font w:name="Swiss721BT-Italic">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861D25" w14:textId="77777777" w:rsidR="00284077" w:rsidRDefault="002840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A640F5" w14:textId="77777777" w:rsidR="00E0046A" w:rsidRDefault="00E0046A" w:rsidP="005361E8">
      <w:r>
        <w:rPr>
          <w:lang w:val="en"/>
        </w:rPr>
        <w:separator/>
      </w:r>
    </w:p>
  </w:footnote>
  <w:footnote w:type="continuationSeparator" w:id="0">
    <w:p w14:paraId="1AF2FE39" w14:textId="77777777" w:rsidR="00E0046A" w:rsidRDefault="00E0046A" w:rsidP="005361E8">
      <w:r>
        <w:rPr>
          <w:lang w:val="en"/>
        </w:rPr>
        <w:continuationSeparator/>
      </w:r>
    </w:p>
  </w:footnote>
  <w:footnote w:type="continuationNotice" w:id="1">
    <w:p w14:paraId="28717AB5" w14:textId="77777777" w:rsidR="00E0046A" w:rsidRDefault="00E0046A">
      <w:pPr>
        <w:spacing w:before="0" w:after="0"/>
      </w:pPr>
    </w:p>
  </w:footnote>
  <w:footnote w:id="2">
    <w:p w14:paraId="17A1AA39" w14:textId="77777777" w:rsidR="009B05F4" w:rsidRPr="00350221" w:rsidRDefault="009B05F4">
      <w:pPr>
        <w:pStyle w:val="FootnoteText"/>
        <w:rPr>
          <w:rFonts w:asciiTheme="majorHAnsi" w:hAnsiTheme="majorHAnsi" w:cstheme="majorHAnsi"/>
          <w:sz w:val="18"/>
          <w:szCs w:val="18"/>
          <w:lang w:val="en"/>
        </w:rPr>
      </w:pPr>
      <w:r>
        <w:rPr>
          <w:rStyle w:val="FootnoteReference"/>
        </w:rPr>
        <w:footnoteRef/>
      </w:r>
      <w:r>
        <w:t xml:space="preserve"> </w:t>
      </w:r>
      <w:r w:rsidR="00BB7C1A" w:rsidRPr="00350221">
        <w:rPr>
          <w:rFonts w:asciiTheme="majorHAnsi" w:hAnsiTheme="majorHAnsi" w:cstheme="majorHAnsi"/>
          <w:sz w:val="18"/>
          <w:szCs w:val="18"/>
          <w:lang w:val="en"/>
        </w:rPr>
        <w:t xml:space="preserve">As at 31 March 2021, the Company </w:t>
      </w:r>
      <w:r w:rsidR="00982A4D" w:rsidRPr="00350221">
        <w:rPr>
          <w:rFonts w:asciiTheme="majorHAnsi" w:hAnsiTheme="majorHAnsi" w:cstheme="majorHAnsi"/>
          <w:sz w:val="18"/>
          <w:szCs w:val="18"/>
          <w:lang w:val="en"/>
        </w:rPr>
        <w:t>port</w:t>
      </w:r>
      <w:r w:rsidR="005B4C04" w:rsidRPr="00350221">
        <w:rPr>
          <w:rFonts w:asciiTheme="majorHAnsi" w:hAnsiTheme="majorHAnsi" w:cstheme="majorHAnsi"/>
          <w:sz w:val="18"/>
          <w:szCs w:val="18"/>
          <w:lang w:val="en"/>
        </w:rPr>
        <w:t>folio was 38</w:t>
      </w:r>
      <w:r w:rsidR="00303956" w:rsidRPr="00350221">
        <w:rPr>
          <w:rFonts w:asciiTheme="majorHAnsi" w:hAnsiTheme="majorHAnsi" w:cstheme="majorHAnsi"/>
          <w:sz w:val="18"/>
          <w:szCs w:val="18"/>
          <w:lang w:val="en"/>
        </w:rPr>
        <w:t>0</w:t>
      </w:r>
      <w:r w:rsidR="00BB7C1A" w:rsidRPr="00350221">
        <w:rPr>
          <w:rFonts w:asciiTheme="majorHAnsi" w:hAnsiTheme="majorHAnsi" w:cstheme="majorHAnsi"/>
          <w:sz w:val="18"/>
          <w:szCs w:val="18"/>
          <w:lang w:val="en"/>
        </w:rPr>
        <w:t xml:space="preserve"> </w:t>
      </w:r>
      <w:r w:rsidR="00D01B5F" w:rsidRPr="00350221">
        <w:rPr>
          <w:rFonts w:asciiTheme="majorHAnsi" w:hAnsiTheme="majorHAnsi" w:cstheme="majorHAnsi"/>
          <w:sz w:val="18"/>
          <w:szCs w:val="18"/>
          <w:lang w:val="en"/>
        </w:rPr>
        <w:t>megawatts</w:t>
      </w:r>
      <w:r w:rsidR="005B4C04" w:rsidRPr="00350221">
        <w:rPr>
          <w:rFonts w:asciiTheme="majorHAnsi" w:hAnsiTheme="majorHAnsi" w:cstheme="majorHAnsi"/>
          <w:sz w:val="18"/>
          <w:szCs w:val="18"/>
          <w:lang w:val="en"/>
        </w:rPr>
        <w:t xml:space="preserve">, with an additional 80 MW acquired post year end.  The Company </w:t>
      </w:r>
      <w:r w:rsidR="00982A4D" w:rsidRPr="00350221">
        <w:rPr>
          <w:rFonts w:asciiTheme="majorHAnsi" w:hAnsiTheme="majorHAnsi" w:cstheme="majorHAnsi"/>
          <w:sz w:val="18"/>
          <w:szCs w:val="18"/>
          <w:lang w:val="en"/>
        </w:rPr>
        <w:t xml:space="preserve">has an expansion application pending before the Irish grid that </w:t>
      </w:r>
      <w:r w:rsidR="005B4C04" w:rsidRPr="00350221">
        <w:rPr>
          <w:rFonts w:asciiTheme="majorHAnsi" w:hAnsiTheme="majorHAnsi" w:cstheme="majorHAnsi"/>
          <w:sz w:val="18"/>
          <w:szCs w:val="18"/>
          <w:lang w:val="en"/>
        </w:rPr>
        <w:t>w</w:t>
      </w:r>
      <w:r w:rsidR="00982A4D" w:rsidRPr="00350221">
        <w:rPr>
          <w:rFonts w:asciiTheme="majorHAnsi" w:hAnsiTheme="majorHAnsi" w:cstheme="majorHAnsi"/>
          <w:sz w:val="18"/>
          <w:szCs w:val="18"/>
          <w:lang w:val="en"/>
        </w:rPr>
        <w:t>ould increase the portfolio size to 520MW</w:t>
      </w:r>
      <w:r w:rsidR="00D01B5F" w:rsidRPr="00350221">
        <w:rPr>
          <w:rFonts w:asciiTheme="majorHAnsi" w:hAnsiTheme="majorHAnsi" w:cstheme="majorHAnsi"/>
          <w:sz w:val="18"/>
          <w:szCs w:val="18"/>
          <w:lang w:val="en"/>
        </w:rPr>
        <w:t>.</w:t>
      </w:r>
    </w:p>
  </w:footnote>
  <w:footnote w:id="3">
    <w:p w14:paraId="300BF8FE" w14:textId="77777777" w:rsidR="00D67A79" w:rsidRPr="00350221" w:rsidRDefault="00D67A79" w:rsidP="00D67A79">
      <w:pPr>
        <w:pStyle w:val="FootnoteText"/>
        <w:rPr>
          <w:rFonts w:asciiTheme="majorHAnsi" w:hAnsiTheme="majorHAnsi" w:cstheme="majorHAnsi"/>
          <w:sz w:val="18"/>
          <w:szCs w:val="18"/>
          <w:lang w:val="en"/>
        </w:rPr>
      </w:pPr>
      <w:r>
        <w:rPr>
          <w:rStyle w:val="FootnoteReference"/>
        </w:rPr>
        <w:footnoteRef/>
      </w:r>
      <w:r w:rsidRPr="00350221">
        <w:rPr>
          <w:rFonts w:asciiTheme="majorHAnsi" w:hAnsiTheme="majorHAnsi" w:cstheme="majorHAnsi"/>
          <w:sz w:val="18"/>
          <w:szCs w:val="18"/>
          <w:lang w:val="en"/>
        </w:rPr>
        <w:t xml:space="preserve"> Past performance is not a guarantee of future results.</w:t>
      </w:r>
    </w:p>
    <w:p w14:paraId="565BE929" w14:textId="77777777" w:rsidR="00D67A79" w:rsidRPr="008B04E1" w:rsidRDefault="00D67A79" w:rsidP="00D67A79">
      <w:pPr>
        <w:pStyle w:val="FootnoteText"/>
        <w:rPr>
          <w:lang w:val="en"/>
        </w:rPr>
      </w:pPr>
    </w:p>
  </w:footnote>
  <w:footnote w:id="4">
    <w:p w14:paraId="1F0CAF46" w14:textId="20EAFBB9" w:rsidR="00F13E05" w:rsidRPr="00F13E05" w:rsidRDefault="000E580A" w:rsidP="00F13E05">
      <w:pPr>
        <w:pStyle w:val="FootnoteText"/>
        <w:rPr>
          <w:rFonts w:asciiTheme="minorHAnsi" w:hAnsiTheme="minorHAnsi" w:cstheme="minorHAnsi"/>
          <w:lang w:val="en-US"/>
        </w:rPr>
      </w:pPr>
      <w:r w:rsidRPr="00350221">
        <w:rPr>
          <w:rStyle w:val="FootnoteReference"/>
          <w:rFonts w:asciiTheme="minorHAnsi" w:hAnsiTheme="minorHAnsi" w:cstheme="minorHAnsi"/>
          <w:sz w:val="18"/>
          <w:szCs w:val="18"/>
        </w:rPr>
        <w:footnoteRef/>
      </w:r>
      <w:r w:rsidRPr="00350221">
        <w:rPr>
          <w:rFonts w:asciiTheme="minorHAnsi" w:hAnsiTheme="minorHAnsi" w:cstheme="minorHAnsi"/>
          <w:sz w:val="18"/>
          <w:szCs w:val="18"/>
        </w:rPr>
        <w:t xml:space="preserve"> </w:t>
      </w:r>
      <w:r w:rsidR="00F13E05" w:rsidRPr="00F13E05">
        <w:rPr>
          <w:rFonts w:ascii="Calibri" w:hAnsi="Calibri" w:cs="Calibri"/>
          <w:sz w:val="18"/>
          <w:szCs w:val="18"/>
          <w:lang w:eastAsia="en-GB" w:bidi="he-IL"/>
        </w:rPr>
        <w:t>Installed costs for GSF estimated based on date of IPO for seed assets (2018), and date of energisation of assets for subsequent years. Installed costs for the ‘similar’ fund based on publicly available information.</w:t>
      </w:r>
    </w:p>
    <w:p w14:paraId="44ACE10D" w14:textId="77777777" w:rsidR="00F13E05" w:rsidRPr="00F13E05" w:rsidRDefault="00F13E05" w:rsidP="00F13E05">
      <w:pPr>
        <w:spacing w:before="100" w:beforeAutospacing="1" w:after="100" w:afterAutospacing="1"/>
        <w:rPr>
          <w:rFonts w:ascii="Segoe UI" w:hAnsi="Segoe UI" w:cs="Segoe UI"/>
          <w:sz w:val="24"/>
          <w:lang w:eastAsia="en-GB" w:bidi="he-IL"/>
        </w:rPr>
      </w:pPr>
      <w:r w:rsidRPr="00F13E05">
        <w:rPr>
          <w:rFonts w:ascii="Calibri" w:hAnsi="Calibri" w:cs="Calibri"/>
          <w:sz w:val="18"/>
          <w:szCs w:val="18"/>
          <w:lang w:eastAsia="en-GB" w:bidi="he-IL"/>
        </w:rPr>
        <w:t>Note: Installed cost £/MW for GSF may include the present value of future EPC milestone payments discounted at 10%</w:t>
      </w:r>
    </w:p>
    <w:p w14:paraId="37429AA5" w14:textId="77777777" w:rsidR="00F13E05" w:rsidRPr="00350221" w:rsidRDefault="00F13E05" w:rsidP="000E580A">
      <w:pPr>
        <w:pStyle w:val="FootnoteText"/>
        <w:rPr>
          <w:rFonts w:asciiTheme="minorHAnsi" w:hAnsiTheme="minorHAnsi" w:cstheme="minorHAnsi"/>
          <w:sz w:val="18"/>
          <w:szCs w:val="18"/>
          <w:lang w:val="en-US"/>
        </w:rPr>
      </w:pPr>
    </w:p>
  </w:footnote>
  <w:footnote w:id="5">
    <w:p w14:paraId="11338D80" w14:textId="6B53D220" w:rsidR="00424657" w:rsidRPr="005366B4" w:rsidRDefault="00424657">
      <w:pPr>
        <w:pStyle w:val="FootnoteText"/>
        <w:rPr>
          <w:color w:val="000000" w:themeColor="text1"/>
          <w:lang w:val="en-US"/>
        </w:rPr>
      </w:pPr>
      <w:r>
        <w:rPr>
          <w:rStyle w:val="FootnoteReference"/>
        </w:rPr>
        <w:footnoteRef/>
      </w:r>
      <w:r>
        <w:t xml:space="preserve"> </w:t>
      </w:r>
      <w:r w:rsidRPr="00681DC4">
        <w:rPr>
          <w:rFonts w:asciiTheme="majorHAnsi" w:hAnsiTheme="majorHAnsi" w:cstheme="majorHAnsi"/>
          <w:sz w:val="18"/>
          <w:szCs w:val="18"/>
          <w:lang w:val="en-US"/>
        </w:rPr>
        <w:t>Note on Annual Dividend:</w:t>
      </w:r>
      <w:r>
        <w:rPr>
          <w:lang w:val="en-US"/>
        </w:rPr>
        <w:t xml:space="preserve"> </w:t>
      </w:r>
      <w:r w:rsidRPr="00B70306">
        <w:rPr>
          <w:rFonts w:asciiTheme="majorHAnsi" w:hAnsiTheme="majorHAnsi" w:cstheme="majorHAnsi"/>
          <w:sz w:val="18"/>
          <w:szCs w:val="18"/>
          <w:lang w:val="en"/>
        </w:rPr>
        <w:t xml:space="preserve">A total of 6.0 pence in dividends was paid in the financial year and the remaining 1.0 pence </w:t>
      </w:r>
      <w:r>
        <w:rPr>
          <w:rFonts w:asciiTheme="majorHAnsi" w:hAnsiTheme="majorHAnsi" w:cstheme="majorHAnsi"/>
          <w:sz w:val="18"/>
          <w:szCs w:val="18"/>
          <w:lang w:val="en"/>
        </w:rPr>
        <w:t>will be paid at the time of publication</w:t>
      </w:r>
      <w:r w:rsidR="005366B4">
        <w:rPr>
          <w:rFonts w:asciiTheme="majorHAnsi" w:hAnsiTheme="majorHAnsi" w:cstheme="majorHAnsi"/>
          <w:sz w:val="18"/>
          <w:szCs w:val="18"/>
          <w:lang w:val="en"/>
        </w:rPr>
        <w:t xml:space="preserve">. </w:t>
      </w:r>
      <w:r w:rsidR="00A30BBA">
        <w:rPr>
          <w:rFonts w:asciiTheme="majorHAnsi" w:hAnsiTheme="majorHAnsi" w:cstheme="majorHAnsi"/>
          <w:sz w:val="18"/>
          <w:szCs w:val="18"/>
          <w:lang w:val="en"/>
        </w:rPr>
        <w:br/>
        <w:t xml:space="preserve">Note on Total Returns: </w:t>
      </w:r>
      <w:r w:rsidR="00681DC4">
        <w:rPr>
          <w:rFonts w:asciiTheme="majorHAnsi" w:hAnsiTheme="majorHAnsi" w:cstheme="majorHAnsi"/>
          <w:sz w:val="18"/>
          <w:szCs w:val="18"/>
          <w:lang w:val="en"/>
        </w:rPr>
        <w:t>O</w:t>
      </w:r>
      <w:r w:rsidR="00A30BBA">
        <w:rPr>
          <w:rFonts w:asciiTheme="majorHAnsi" w:hAnsiTheme="majorHAnsi" w:cstheme="majorHAnsi"/>
          <w:sz w:val="18"/>
          <w:szCs w:val="18"/>
          <w:lang w:val="en"/>
        </w:rPr>
        <w:t>n a share price basis</w:t>
      </w:r>
      <w:r w:rsidR="00A30BBA">
        <w:rPr>
          <w:rFonts w:asciiTheme="majorHAnsi" w:hAnsiTheme="majorHAnsi" w:cstheme="majorHAnsi"/>
          <w:sz w:val="18"/>
          <w:szCs w:val="18"/>
          <w:lang w:val="en"/>
        </w:rPr>
        <w:br/>
      </w:r>
      <w:r w:rsidR="005366B4">
        <w:rPr>
          <w:rFonts w:asciiTheme="majorHAnsi" w:hAnsiTheme="majorHAnsi" w:cstheme="majorHAnsi"/>
          <w:sz w:val="18"/>
          <w:szCs w:val="18"/>
          <w:lang w:val="en"/>
        </w:rPr>
        <w:t>Note on NAV</w:t>
      </w:r>
      <w:r w:rsidR="005366B4" w:rsidRPr="005366B4">
        <w:rPr>
          <w:rFonts w:asciiTheme="majorHAnsi" w:hAnsiTheme="majorHAnsi" w:cstheme="majorHAnsi"/>
          <w:color w:val="000000" w:themeColor="text1"/>
          <w:sz w:val="18"/>
          <w:szCs w:val="18"/>
          <w:lang w:val="en"/>
        </w:rPr>
        <w:t xml:space="preserve">: </w:t>
      </w:r>
      <w:r w:rsidR="005366B4" w:rsidRPr="00274066">
        <w:rPr>
          <w:rStyle w:val="Strong"/>
          <w:rFonts w:asciiTheme="majorHAnsi" w:hAnsiTheme="majorHAnsi" w:cstheme="majorHAnsi"/>
          <w:b w:val="0"/>
          <w:bCs w:val="0"/>
          <w:color w:val="000000" w:themeColor="text1"/>
          <w:sz w:val="18"/>
          <w:szCs w:val="18"/>
          <w:lang w:val="en"/>
        </w:rPr>
        <w:t>Reflects a 19</w:t>
      </w:r>
      <w:r w:rsidR="007A7F61">
        <w:rPr>
          <w:rStyle w:val="Strong"/>
          <w:rFonts w:asciiTheme="majorHAnsi" w:hAnsiTheme="majorHAnsi" w:cstheme="majorHAnsi"/>
          <w:b w:val="0"/>
          <w:bCs w:val="0"/>
          <w:color w:val="000000" w:themeColor="text1"/>
          <w:sz w:val="18"/>
          <w:szCs w:val="18"/>
          <w:lang w:val="en"/>
        </w:rPr>
        <w:t>2</w:t>
      </w:r>
      <w:r w:rsidR="005366B4" w:rsidRPr="00274066">
        <w:rPr>
          <w:rStyle w:val="Strong"/>
          <w:rFonts w:asciiTheme="majorHAnsi" w:hAnsiTheme="majorHAnsi" w:cstheme="majorHAnsi"/>
          <w:b w:val="0"/>
          <w:bCs w:val="0"/>
          <w:color w:val="000000" w:themeColor="text1"/>
          <w:sz w:val="18"/>
          <w:szCs w:val="18"/>
          <w:lang w:val="en"/>
        </w:rPr>
        <w:t xml:space="preserve">% increase on the 2020 </w:t>
      </w:r>
      <w:r w:rsidR="00CB6669" w:rsidRPr="00274066">
        <w:rPr>
          <w:rStyle w:val="Strong"/>
          <w:rFonts w:asciiTheme="majorHAnsi" w:hAnsiTheme="majorHAnsi" w:cstheme="majorHAnsi"/>
          <w:b w:val="0"/>
          <w:bCs w:val="0"/>
          <w:color w:val="000000" w:themeColor="text1"/>
          <w:sz w:val="18"/>
          <w:szCs w:val="18"/>
          <w:lang w:val="en"/>
        </w:rPr>
        <w:t>NAV.</w:t>
      </w:r>
      <w:r w:rsidR="005366B4" w:rsidRPr="00274066">
        <w:rPr>
          <w:rStyle w:val="Strong"/>
          <w:rFonts w:asciiTheme="majorHAnsi" w:hAnsiTheme="majorHAnsi" w:cstheme="majorHAnsi"/>
          <w:b w:val="0"/>
          <w:bCs w:val="0"/>
          <w:color w:val="000000" w:themeColor="text1"/>
          <w:sz w:val="18"/>
          <w:szCs w:val="18"/>
          <w:lang w:val="en"/>
        </w:rPr>
        <w:t xml:space="preserve"> </w:t>
      </w:r>
    </w:p>
  </w:footnote>
  <w:footnote w:id="6">
    <w:p w14:paraId="01C82E03" w14:textId="77777777" w:rsidR="004E109E" w:rsidRPr="000B5681" w:rsidRDefault="004E109E" w:rsidP="000B5681">
      <w:pPr>
        <w:spacing w:before="0" w:after="0" w:line="276" w:lineRule="auto"/>
        <w:jc w:val="both"/>
        <w:rPr>
          <w:rFonts w:asciiTheme="majorHAnsi" w:hAnsiTheme="majorHAnsi" w:cstheme="majorHAnsi"/>
          <w:sz w:val="18"/>
          <w:szCs w:val="18"/>
          <w:lang w:val="en"/>
        </w:rPr>
      </w:pPr>
      <w:r>
        <w:rPr>
          <w:rStyle w:val="FootnoteReference"/>
        </w:rPr>
        <w:footnoteRef/>
      </w:r>
      <w:r>
        <w:t xml:space="preserve"> </w:t>
      </w:r>
      <w:r w:rsidRPr="00B70306">
        <w:rPr>
          <w:rFonts w:asciiTheme="majorHAnsi" w:hAnsiTheme="majorHAnsi" w:cstheme="majorHAnsi"/>
          <w:sz w:val="18"/>
          <w:szCs w:val="18"/>
          <w:lang w:val="en"/>
        </w:rPr>
        <w:t xml:space="preserve">NAV per share is calculated as Total NAV divided by the total number of shares outstanding within the respective period.  </w:t>
      </w:r>
    </w:p>
  </w:footnote>
  <w:footnote w:id="7">
    <w:p w14:paraId="1DF73A38" w14:textId="73E6822D" w:rsidR="00E00759" w:rsidRDefault="00E00759">
      <w:pPr>
        <w:pStyle w:val="FootnoteText"/>
      </w:pPr>
      <w:r>
        <w:rPr>
          <w:rStyle w:val="FootnoteReference"/>
        </w:rPr>
        <w:footnoteRef/>
      </w:r>
      <w:r>
        <w:t xml:space="preserve"> </w:t>
      </w:r>
      <w:r w:rsidR="004A2A02" w:rsidRPr="0051454E">
        <w:rPr>
          <w:rFonts w:asciiTheme="majorHAnsi" w:hAnsiTheme="majorHAnsi" w:cstheme="majorHAnsi"/>
          <w:sz w:val="18"/>
          <w:szCs w:val="18"/>
        </w:rPr>
        <w:t xml:space="preserve">NAV </w:t>
      </w:r>
      <w:r w:rsidR="004A2A02">
        <w:rPr>
          <w:rFonts w:asciiTheme="majorHAnsi" w:hAnsiTheme="majorHAnsi" w:cstheme="majorHAnsi"/>
          <w:sz w:val="18"/>
          <w:szCs w:val="18"/>
        </w:rPr>
        <w:t>total</w:t>
      </w:r>
      <w:r w:rsidR="004A2A02" w:rsidRPr="0051454E">
        <w:rPr>
          <w:rFonts w:asciiTheme="majorHAnsi" w:hAnsiTheme="majorHAnsi" w:cstheme="majorHAnsi"/>
          <w:sz w:val="18"/>
          <w:szCs w:val="18"/>
        </w:rPr>
        <w:t xml:space="preserve"> return</w:t>
      </w:r>
      <w:r w:rsidR="00B51A4F">
        <w:rPr>
          <w:rFonts w:asciiTheme="majorHAnsi" w:hAnsiTheme="majorHAnsi" w:cstheme="majorHAnsi"/>
          <w:sz w:val="18"/>
          <w:szCs w:val="18"/>
        </w:rPr>
        <w:t xml:space="preserve"> is calculated</w:t>
      </w:r>
      <w:r w:rsidR="0066138E">
        <w:rPr>
          <w:rFonts w:asciiTheme="majorHAnsi" w:hAnsiTheme="majorHAnsi" w:cstheme="majorHAnsi"/>
          <w:sz w:val="18"/>
          <w:szCs w:val="18"/>
        </w:rPr>
        <w:t xml:space="preserve"> as</w:t>
      </w:r>
      <w:r w:rsidR="00D02396">
        <w:rPr>
          <w:rFonts w:asciiTheme="majorHAnsi" w:hAnsiTheme="majorHAnsi" w:cstheme="majorHAnsi"/>
          <w:sz w:val="18"/>
          <w:szCs w:val="18"/>
        </w:rPr>
        <w:t xml:space="preserve"> the difference between the</w:t>
      </w:r>
      <w:r w:rsidR="0066138E">
        <w:rPr>
          <w:rFonts w:asciiTheme="majorHAnsi" w:hAnsiTheme="majorHAnsi" w:cstheme="majorHAnsi"/>
          <w:sz w:val="18"/>
          <w:szCs w:val="18"/>
        </w:rPr>
        <w:t xml:space="preserve"> </w:t>
      </w:r>
      <w:r w:rsidR="00104061">
        <w:rPr>
          <w:rFonts w:asciiTheme="majorHAnsi" w:hAnsiTheme="majorHAnsi" w:cstheme="majorHAnsi"/>
          <w:sz w:val="18"/>
          <w:szCs w:val="18"/>
        </w:rPr>
        <w:t>closing</w:t>
      </w:r>
      <w:r w:rsidR="004F788A">
        <w:rPr>
          <w:rFonts w:asciiTheme="majorHAnsi" w:hAnsiTheme="majorHAnsi" w:cstheme="majorHAnsi"/>
          <w:sz w:val="18"/>
          <w:szCs w:val="18"/>
        </w:rPr>
        <w:t xml:space="preserve"> NAV</w:t>
      </w:r>
      <w:r w:rsidR="00D02396">
        <w:rPr>
          <w:rFonts w:asciiTheme="majorHAnsi" w:hAnsiTheme="majorHAnsi" w:cstheme="majorHAnsi"/>
          <w:sz w:val="18"/>
          <w:szCs w:val="18"/>
        </w:rPr>
        <w:t xml:space="preserve"> a</w:t>
      </w:r>
      <w:r w:rsidR="00687742">
        <w:rPr>
          <w:rFonts w:asciiTheme="majorHAnsi" w:hAnsiTheme="majorHAnsi" w:cstheme="majorHAnsi"/>
          <w:sz w:val="18"/>
          <w:szCs w:val="18"/>
        </w:rPr>
        <w:t>t</w:t>
      </w:r>
      <w:r w:rsidR="00D02396">
        <w:rPr>
          <w:rFonts w:asciiTheme="majorHAnsi" w:hAnsiTheme="majorHAnsi" w:cstheme="majorHAnsi"/>
          <w:sz w:val="18"/>
          <w:szCs w:val="18"/>
        </w:rPr>
        <w:t xml:space="preserve"> 31 March 2021 and </w:t>
      </w:r>
      <w:r w:rsidR="004F788A">
        <w:rPr>
          <w:rFonts w:asciiTheme="majorHAnsi" w:hAnsiTheme="majorHAnsi" w:cstheme="majorHAnsi"/>
          <w:sz w:val="18"/>
          <w:szCs w:val="18"/>
        </w:rPr>
        <w:t xml:space="preserve">opening NAV </w:t>
      </w:r>
      <w:r w:rsidR="00687742">
        <w:rPr>
          <w:rFonts w:asciiTheme="majorHAnsi" w:hAnsiTheme="majorHAnsi" w:cstheme="majorHAnsi"/>
          <w:sz w:val="18"/>
          <w:szCs w:val="18"/>
        </w:rPr>
        <w:t xml:space="preserve">at 31 March 2020 </w:t>
      </w:r>
      <w:r w:rsidR="004F788A">
        <w:rPr>
          <w:rFonts w:asciiTheme="majorHAnsi" w:hAnsiTheme="majorHAnsi" w:cstheme="majorHAnsi"/>
          <w:sz w:val="18"/>
          <w:szCs w:val="18"/>
        </w:rPr>
        <w:t xml:space="preserve">plus </w:t>
      </w:r>
      <w:r w:rsidR="009841A7">
        <w:rPr>
          <w:rFonts w:asciiTheme="majorHAnsi" w:hAnsiTheme="majorHAnsi" w:cstheme="majorHAnsi"/>
          <w:sz w:val="18"/>
          <w:szCs w:val="18"/>
        </w:rPr>
        <w:t xml:space="preserve">dividend </w:t>
      </w:r>
      <w:r w:rsidR="004F788A">
        <w:rPr>
          <w:rFonts w:asciiTheme="majorHAnsi" w:hAnsiTheme="majorHAnsi" w:cstheme="majorHAnsi"/>
          <w:sz w:val="18"/>
          <w:szCs w:val="18"/>
        </w:rPr>
        <w:t>paid f</w:t>
      </w:r>
      <w:r w:rsidR="009841A7">
        <w:rPr>
          <w:rFonts w:asciiTheme="majorHAnsi" w:hAnsiTheme="majorHAnsi" w:cstheme="majorHAnsi"/>
          <w:sz w:val="18"/>
          <w:szCs w:val="18"/>
        </w:rPr>
        <w:t>or</w:t>
      </w:r>
      <w:r w:rsidR="004F788A">
        <w:rPr>
          <w:rFonts w:asciiTheme="majorHAnsi" w:hAnsiTheme="majorHAnsi" w:cstheme="majorHAnsi"/>
          <w:sz w:val="18"/>
          <w:szCs w:val="18"/>
        </w:rPr>
        <w:t xml:space="preserve"> the period</w:t>
      </w:r>
      <w:r w:rsidR="00B53955">
        <w:rPr>
          <w:rFonts w:asciiTheme="majorHAnsi" w:hAnsiTheme="majorHAnsi" w:cstheme="majorHAnsi"/>
          <w:sz w:val="18"/>
          <w:szCs w:val="18"/>
        </w:rPr>
        <w:t xml:space="preserve"> divided by opening </w:t>
      </w:r>
      <w:r w:rsidR="00436DF2">
        <w:rPr>
          <w:rFonts w:asciiTheme="majorHAnsi" w:hAnsiTheme="majorHAnsi" w:cstheme="majorHAnsi"/>
          <w:sz w:val="18"/>
          <w:szCs w:val="18"/>
        </w:rPr>
        <w:t>NAV</w:t>
      </w:r>
      <w:r w:rsidR="004F788A">
        <w:rPr>
          <w:rFonts w:asciiTheme="majorHAnsi" w:hAnsiTheme="majorHAnsi" w:cstheme="majorHAnsi"/>
          <w:sz w:val="18"/>
          <w:szCs w:val="18"/>
        </w:rPr>
        <w:t xml:space="preserve"> (</w:t>
      </w:r>
      <w:r w:rsidR="002030D2">
        <w:rPr>
          <w:rFonts w:asciiTheme="majorHAnsi" w:hAnsiTheme="majorHAnsi" w:cstheme="majorHAnsi"/>
          <w:sz w:val="18"/>
          <w:szCs w:val="18"/>
        </w:rPr>
        <w:t>(100.9-94.6+7)/94.6</w:t>
      </w:r>
      <w:r w:rsidR="009841A7">
        <w:rPr>
          <w:rFonts w:asciiTheme="majorHAnsi" w:hAnsiTheme="majorHAnsi" w:cstheme="majorHAnsi"/>
          <w:sz w:val="18"/>
          <w:szCs w:val="18"/>
        </w:rPr>
        <w:t>)*100</w:t>
      </w:r>
      <w:r w:rsidR="002030D2">
        <w:rPr>
          <w:rFonts w:asciiTheme="majorHAnsi" w:hAnsiTheme="majorHAnsi" w:cstheme="majorHAnsi"/>
          <w:sz w:val="18"/>
          <w:szCs w:val="18"/>
        </w:rPr>
        <w:t>)</w:t>
      </w:r>
      <w:r w:rsidR="002B3FD1">
        <w:rPr>
          <w:rFonts w:asciiTheme="majorHAnsi" w:hAnsiTheme="majorHAnsi" w:cstheme="majorHAnsi"/>
          <w:sz w:val="18"/>
          <w:szCs w:val="18"/>
        </w:rPr>
        <w:t>. This is an alternative performance measure.</w:t>
      </w:r>
    </w:p>
  </w:footnote>
  <w:footnote w:id="8">
    <w:p w14:paraId="7799D9A4" w14:textId="77777777" w:rsidR="004E109E" w:rsidRPr="004E109E" w:rsidRDefault="004E109E" w:rsidP="00350221">
      <w:pPr>
        <w:spacing w:before="0" w:after="0" w:line="276" w:lineRule="auto"/>
        <w:jc w:val="both"/>
        <w:rPr>
          <w:lang w:val="en-US"/>
        </w:rPr>
      </w:pPr>
      <w:r>
        <w:rPr>
          <w:rStyle w:val="FootnoteReference"/>
        </w:rPr>
        <w:footnoteRef/>
      </w:r>
      <w:r>
        <w:t xml:space="preserve"> </w:t>
      </w:r>
      <w:r w:rsidRPr="00B46759">
        <w:rPr>
          <w:rFonts w:asciiTheme="majorHAnsi" w:hAnsiTheme="majorHAnsi" w:cstheme="majorHAnsi"/>
          <w:sz w:val="18"/>
          <w:szCs w:val="18"/>
          <w:lang w:val="en"/>
        </w:rPr>
        <w:t>Premium to NAV calculated as the difference between the closing price on 31 March of 2021 to NAV on 31 March of 2021.</w:t>
      </w:r>
      <w:r w:rsidRPr="00B46759">
        <w:rPr>
          <w:rFonts w:asciiTheme="majorHAnsi" w:hAnsiTheme="majorHAnsi" w:cstheme="majorHAnsi"/>
          <w:lang w:val="en"/>
        </w:rPr>
        <w:t xml:space="preserve"> </w:t>
      </w:r>
      <w:r w:rsidRPr="00A32304">
        <w:rPr>
          <w:rFonts w:asciiTheme="majorHAnsi" w:hAnsiTheme="majorHAnsi" w:cstheme="majorHAnsi"/>
          <w:sz w:val="18"/>
          <w:szCs w:val="20"/>
          <w:lang w:val="en"/>
        </w:rPr>
        <w:t>(108-100.9/100.9</w:t>
      </w:r>
      <w:r>
        <w:rPr>
          <w:rFonts w:asciiTheme="majorHAnsi" w:hAnsiTheme="majorHAnsi" w:cstheme="majorHAnsi"/>
          <w:sz w:val="18"/>
          <w:szCs w:val="20"/>
          <w:lang w:val="en"/>
        </w:rPr>
        <w:t>)</w:t>
      </w:r>
      <w:r w:rsidRPr="00A32304">
        <w:rPr>
          <w:rFonts w:asciiTheme="majorHAnsi" w:hAnsiTheme="majorHAnsi" w:cstheme="majorHAnsi"/>
          <w:sz w:val="18"/>
          <w:szCs w:val="20"/>
          <w:lang w:val="en"/>
        </w:rPr>
        <w:t>*100)</w:t>
      </w:r>
      <w:r>
        <w:rPr>
          <w:rFonts w:asciiTheme="majorHAnsi" w:hAnsiTheme="majorHAnsi" w:cstheme="majorHAnsi"/>
          <w:lang w:val="en"/>
        </w:rPr>
        <w:t>.</w:t>
      </w:r>
      <w:r w:rsidRPr="00B46759">
        <w:rPr>
          <w:rFonts w:asciiTheme="majorHAnsi" w:hAnsiTheme="majorHAnsi" w:cstheme="majorHAnsi"/>
          <w:sz w:val="18"/>
          <w:szCs w:val="18"/>
          <w:lang w:val="en"/>
        </w:rPr>
        <w:t xml:space="preserve"> This is an alte</w:t>
      </w:r>
      <w:r w:rsidRPr="00713639">
        <w:rPr>
          <w:rFonts w:asciiTheme="majorHAnsi" w:hAnsiTheme="majorHAnsi" w:cstheme="majorHAnsi"/>
          <w:sz w:val="18"/>
          <w:szCs w:val="18"/>
          <w:lang w:val="en"/>
        </w:rPr>
        <w:t>rnative performanc</w:t>
      </w:r>
      <w:r w:rsidRPr="00B70306">
        <w:rPr>
          <w:rFonts w:asciiTheme="majorHAnsi" w:hAnsiTheme="majorHAnsi" w:cstheme="majorHAnsi"/>
          <w:sz w:val="18"/>
          <w:szCs w:val="18"/>
          <w:lang w:val="en"/>
        </w:rPr>
        <w:t>e measure.</w:t>
      </w:r>
    </w:p>
  </w:footnote>
  <w:footnote w:id="9">
    <w:p w14:paraId="643F5D64" w14:textId="77777777" w:rsidR="004E109E" w:rsidRPr="004E109E" w:rsidRDefault="004E109E">
      <w:pPr>
        <w:pStyle w:val="FootnoteText"/>
        <w:rPr>
          <w:lang w:val="en-US"/>
        </w:rPr>
      </w:pPr>
      <w:r>
        <w:rPr>
          <w:rStyle w:val="FootnoteReference"/>
        </w:rPr>
        <w:footnoteRef/>
      </w:r>
      <w:r>
        <w:t xml:space="preserve"> </w:t>
      </w:r>
      <w:r w:rsidRPr="00B70306">
        <w:rPr>
          <w:rFonts w:asciiTheme="majorHAnsi" w:hAnsiTheme="majorHAnsi" w:cstheme="majorHAnsi"/>
          <w:sz w:val="18"/>
          <w:szCs w:val="18"/>
          <w:lang w:val="en"/>
        </w:rPr>
        <w:t xml:space="preserve">A total of 6.0 pence in dividends was paid in the financial year and the remaining 1.0 pence </w:t>
      </w:r>
      <w:r>
        <w:rPr>
          <w:rFonts w:asciiTheme="majorHAnsi" w:hAnsiTheme="majorHAnsi" w:cstheme="majorHAnsi"/>
          <w:sz w:val="18"/>
          <w:szCs w:val="18"/>
          <w:lang w:val="en"/>
        </w:rPr>
        <w:t>is expected to be</w:t>
      </w:r>
      <w:r w:rsidRPr="00B70306">
        <w:rPr>
          <w:rFonts w:asciiTheme="majorHAnsi" w:hAnsiTheme="majorHAnsi" w:cstheme="majorHAnsi"/>
          <w:sz w:val="18"/>
          <w:szCs w:val="18"/>
          <w:lang w:val="en"/>
        </w:rPr>
        <w:t xml:space="preserve"> paid</w:t>
      </w:r>
      <w:r w:rsidRPr="00B70306" w:rsidDel="00681822">
        <w:rPr>
          <w:rFonts w:asciiTheme="majorHAnsi" w:hAnsiTheme="majorHAnsi" w:cstheme="majorHAnsi"/>
          <w:sz w:val="18"/>
          <w:szCs w:val="18"/>
          <w:lang w:val="en"/>
        </w:rPr>
        <w:t xml:space="preserve"> </w:t>
      </w:r>
      <w:r w:rsidRPr="00B70306">
        <w:rPr>
          <w:rFonts w:asciiTheme="majorHAnsi" w:hAnsiTheme="majorHAnsi" w:cstheme="majorHAnsi"/>
          <w:sz w:val="18"/>
          <w:szCs w:val="18"/>
          <w:lang w:val="en"/>
        </w:rPr>
        <w:t xml:space="preserve">following the end </w:t>
      </w:r>
      <w:r w:rsidRPr="008B04E1">
        <w:rPr>
          <w:rFonts w:asciiTheme="majorHAnsi" w:hAnsiTheme="majorHAnsi" w:cstheme="majorHAnsi"/>
          <w:sz w:val="18"/>
          <w:szCs w:val="18"/>
          <w:lang w:val="en"/>
        </w:rPr>
        <w:t xml:space="preserve">of </w:t>
      </w:r>
      <w:r w:rsidRPr="00B70306">
        <w:rPr>
          <w:rFonts w:asciiTheme="majorHAnsi" w:hAnsiTheme="majorHAnsi" w:cstheme="majorHAnsi"/>
          <w:sz w:val="18"/>
          <w:szCs w:val="18"/>
          <w:lang w:val="en"/>
        </w:rPr>
        <w:t>year Board meeting in July 2021.</w:t>
      </w:r>
    </w:p>
  </w:footnote>
  <w:footnote w:id="10">
    <w:p w14:paraId="7D621C90" w14:textId="09B10C3D" w:rsidR="007D6109" w:rsidRPr="004E109E" w:rsidRDefault="004E109E">
      <w:pPr>
        <w:pStyle w:val="FootnoteText"/>
        <w:rPr>
          <w:lang w:val="en-US"/>
        </w:rPr>
      </w:pPr>
      <w:r>
        <w:rPr>
          <w:rStyle w:val="FootnoteReference"/>
        </w:rPr>
        <w:footnoteRef/>
      </w:r>
      <w:r>
        <w:t xml:space="preserve"> </w:t>
      </w:r>
      <w:r w:rsidRPr="00B70306">
        <w:rPr>
          <w:rFonts w:asciiTheme="majorHAnsi" w:hAnsiTheme="majorHAnsi" w:cstheme="majorHAnsi"/>
          <w:sz w:val="18"/>
          <w:szCs w:val="18"/>
          <w:lang w:val="en"/>
        </w:rPr>
        <w:t xml:space="preserve">Ongoing Charges: The expenses of managing the Company are reviewed quarterly by the </w:t>
      </w:r>
      <w:r w:rsidRPr="00890D9E">
        <w:rPr>
          <w:rFonts w:asciiTheme="majorHAnsi" w:hAnsiTheme="majorHAnsi" w:cstheme="majorHAnsi"/>
          <w:sz w:val="18"/>
          <w:szCs w:val="18"/>
          <w:lang w:val="en"/>
        </w:rPr>
        <w:t xml:space="preserve">Board. Ongoing charges are those expenses of a type that are likely to recur in the foreseeable future. The ongoing charges figure of </w:t>
      </w:r>
      <w:r w:rsidRPr="008B04E1">
        <w:rPr>
          <w:rFonts w:asciiTheme="majorHAnsi" w:hAnsiTheme="majorHAnsi" w:cstheme="majorHAnsi"/>
          <w:sz w:val="18"/>
          <w:szCs w:val="18"/>
          <w:lang w:val="en"/>
        </w:rPr>
        <w:t>2.2%</w:t>
      </w:r>
      <w:r w:rsidRPr="00890D9E">
        <w:rPr>
          <w:rFonts w:asciiTheme="majorHAnsi" w:hAnsiTheme="majorHAnsi" w:cstheme="majorHAnsi"/>
          <w:sz w:val="18"/>
          <w:szCs w:val="18"/>
          <w:lang w:val="en"/>
        </w:rPr>
        <w:t xml:space="preserve"> e</w:t>
      </w:r>
      <w:r>
        <w:rPr>
          <w:rFonts w:asciiTheme="majorHAnsi" w:hAnsiTheme="majorHAnsi" w:cstheme="majorHAnsi"/>
          <w:sz w:val="18"/>
          <w:szCs w:val="18"/>
          <w:lang w:val="en"/>
        </w:rPr>
        <w:t>xclusive of performance fee</w:t>
      </w:r>
      <w:r w:rsidR="00274066">
        <w:rPr>
          <w:rFonts w:asciiTheme="majorHAnsi" w:hAnsiTheme="majorHAnsi" w:cstheme="majorHAnsi"/>
          <w:sz w:val="18"/>
          <w:szCs w:val="18"/>
          <w:lang w:val="en"/>
        </w:rPr>
        <w:t xml:space="preserve"> - ((2,339,714/104,226,092.25)*100)</w:t>
      </w:r>
      <w:r>
        <w:rPr>
          <w:rFonts w:asciiTheme="majorHAnsi" w:hAnsiTheme="majorHAnsi" w:cstheme="majorHAnsi"/>
          <w:sz w:val="18"/>
          <w:szCs w:val="18"/>
          <w:lang w:val="en"/>
        </w:rPr>
        <w:t>,  (2.7% inclusive</w:t>
      </w:r>
      <w:r w:rsidR="00274066">
        <w:rPr>
          <w:rFonts w:asciiTheme="majorHAnsi" w:hAnsiTheme="majorHAnsi" w:cstheme="majorHAnsi"/>
          <w:sz w:val="18"/>
          <w:szCs w:val="18"/>
          <w:lang w:val="en"/>
        </w:rPr>
        <w:t xml:space="preserve"> of performance fee</w:t>
      </w:r>
      <w:r>
        <w:rPr>
          <w:rFonts w:asciiTheme="majorHAnsi" w:hAnsiTheme="majorHAnsi" w:cstheme="majorHAnsi"/>
          <w:sz w:val="18"/>
          <w:szCs w:val="18"/>
          <w:lang w:val="en"/>
        </w:rPr>
        <w:t xml:space="preserve"> </w:t>
      </w:r>
      <w:r w:rsidR="00274066">
        <w:rPr>
          <w:rFonts w:asciiTheme="majorHAnsi" w:hAnsiTheme="majorHAnsi" w:cstheme="majorHAnsi"/>
          <w:sz w:val="18"/>
          <w:szCs w:val="18"/>
          <w:lang w:val="en"/>
        </w:rPr>
        <w:t>- ((2,836,175/104,226,092.25)*100</w:t>
      </w:r>
      <w:r>
        <w:rPr>
          <w:rFonts w:asciiTheme="majorHAnsi" w:hAnsiTheme="majorHAnsi" w:cstheme="majorHAnsi"/>
          <w:sz w:val="18"/>
          <w:szCs w:val="18"/>
          <w:lang w:val="en"/>
        </w:rPr>
        <w:t xml:space="preserve">) </w:t>
      </w:r>
      <w:r w:rsidRPr="00B46759">
        <w:rPr>
          <w:rFonts w:asciiTheme="majorHAnsi" w:hAnsiTheme="majorHAnsi" w:cstheme="majorHAnsi"/>
          <w:sz w:val="18"/>
          <w:szCs w:val="18"/>
          <w:lang w:val="en"/>
        </w:rPr>
        <w:t>is</w:t>
      </w:r>
      <w:r w:rsidRPr="00B70306">
        <w:rPr>
          <w:rFonts w:asciiTheme="majorHAnsi" w:hAnsiTheme="majorHAnsi" w:cstheme="majorHAnsi"/>
          <w:sz w:val="18"/>
          <w:szCs w:val="18"/>
          <w:lang w:val="en"/>
        </w:rPr>
        <w:t xml:space="preserve"> calculated as the ongoing charges incurred by the Company (including costs charged to capital but excluding interest) divided by the average undiluted net asset value (with debt at market value) for the period and expressed as a percentage</w:t>
      </w:r>
      <w:r>
        <w:rPr>
          <w:rFonts w:asciiTheme="majorHAnsi" w:hAnsiTheme="majorHAnsi" w:cstheme="majorHAnsi"/>
          <w:sz w:val="18"/>
          <w:szCs w:val="18"/>
          <w:lang w:val="en"/>
        </w:rPr>
        <w:t xml:space="preserve">. </w:t>
      </w:r>
      <w:r w:rsidRPr="00B70306">
        <w:rPr>
          <w:rFonts w:asciiTheme="majorHAnsi" w:hAnsiTheme="majorHAnsi" w:cstheme="majorHAnsi"/>
          <w:sz w:val="18"/>
          <w:szCs w:val="18"/>
          <w:lang w:val="en"/>
        </w:rPr>
        <w:t>This is an alternative performance measure.</w:t>
      </w:r>
    </w:p>
  </w:footnote>
  <w:footnote w:id="11">
    <w:p w14:paraId="5B3FE51E" w14:textId="77777777" w:rsidR="009268E4" w:rsidRPr="00350221" w:rsidRDefault="009268E4" w:rsidP="009268E4">
      <w:pPr>
        <w:pStyle w:val="FootnoteText"/>
        <w:rPr>
          <w:rFonts w:asciiTheme="majorHAnsi" w:hAnsiTheme="majorHAnsi" w:cstheme="majorHAnsi"/>
          <w:sz w:val="18"/>
          <w:szCs w:val="18"/>
          <w:lang w:val="en-US"/>
        </w:rPr>
      </w:pPr>
      <w:r>
        <w:rPr>
          <w:rStyle w:val="FootnoteReference"/>
        </w:rPr>
        <w:footnoteRef/>
      </w:r>
      <w:r>
        <w:t xml:space="preserve"> </w:t>
      </w:r>
      <w:r w:rsidRPr="00350221">
        <w:rPr>
          <w:rFonts w:asciiTheme="majorHAnsi" w:hAnsiTheme="majorHAnsi" w:cstheme="majorHAnsi"/>
          <w:sz w:val="18"/>
          <w:szCs w:val="18"/>
          <w:lang w:val="en-US"/>
        </w:rPr>
        <w:t>Stony Energy Storage Limited, the last of the 14 holding companies</w:t>
      </w:r>
      <w:r w:rsidR="002537B3" w:rsidRPr="00350221">
        <w:rPr>
          <w:rFonts w:asciiTheme="majorHAnsi" w:hAnsiTheme="majorHAnsi" w:cstheme="majorHAnsi"/>
          <w:sz w:val="18"/>
          <w:szCs w:val="18"/>
          <w:lang w:val="en-US"/>
        </w:rPr>
        <w:t xml:space="preserve"> and assets</w:t>
      </w:r>
      <w:r w:rsidRPr="00350221">
        <w:rPr>
          <w:rFonts w:asciiTheme="majorHAnsi" w:hAnsiTheme="majorHAnsi" w:cstheme="majorHAnsi"/>
          <w:sz w:val="18"/>
          <w:szCs w:val="18"/>
          <w:lang w:val="en-US"/>
        </w:rPr>
        <w:t>, was acquired</w:t>
      </w:r>
      <w:r w:rsidR="002537B3" w:rsidRPr="00350221">
        <w:rPr>
          <w:rFonts w:asciiTheme="majorHAnsi" w:hAnsiTheme="majorHAnsi" w:cstheme="majorHAnsi"/>
          <w:sz w:val="18"/>
          <w:szCs w:val="18"/>
          <w:lang w:val="en-US"/>
        </w:rPr>
        <w:t xml:space="preserve"> in May 2021,</w:t>
      </w:r>
      <w:r w:rsidRPr="00350221">
        <w:rPr>
          <w:rFonts w:asciiTheme="majorHAnsi" w:hAnsiTheme="majorHAnsi" w:cstheme="majorHAnsi"/>
          <w:sz w:val="18"/>
          <w:szCs w:val="18"/>
          <w:lang w:val="en-US"/>
        </w:rPr>
        <w:t xml:space="preserve"> post-fiscal year. </w:t>
      </w:r>
    </w:p>
  </w:footnote>
  <w:footnote w:id="12">
    <w:p w14:paraId="3D45A037" w14:textId="77777777" w:rsidR="005468DD" w:rsidRPr="002F4868" w:rsidRDefault="005468DD" w:rsidP="005468DD">
      <w:pPr>
        <w:spacing w:before="0" w:after="0"/>
        <w:rPr>
          <w:rFonts w:asciiTheme="majorHAnsi" w:hAnsiTheme="majorHAnsi" w:cstheme="majorHAnsi"/>
          <w:color w:val="00A994"/>
          <w:sz w:val="44"/>
          <w:szCs w:val="44"/>
          <w:lang w:val="en"/>
        </w:rPr>
      </w:pPr>
      <w:r>
        <w:rPr>
          <w:rStyle w:val="FootnoteReference"/>
        </w:rPr>
        <w:footnoteRef/>
      </w:r>
      <w:r>
        <w:t xml:space="preserve"> </w:t>
      </w:r>
      <w:r w:rsidRPr="00ED1A99">
        <w:rPr>
          <w:rFonts w:asciiTheme="majorHAnsi" w:hAnsiTheme="majorHAnsi" w:cstheme="majorHAnsi"/>
          <w:sz w:val="20"/>
          <w:szCs w:val="22"/>
          <w:lang w:val="en"/>
        </w:rPr>
        <w:t>*</w:t>
      </w:r>
      <w:r w:rsidRPr="002F4868">
        <w:rPr>
          <w:rFonts w:asciiTheme="majorHAnsi" w:hAnsiTheme="majorHAnsi" w:cstheme="majorHAnsi"/>
          <w:sz w:val="18"/>
          <w:szCs w:val="20"/>
          <w:lang w:val="en"/>
        </w:rPr>
        <w:t>1.0 pence declared for the period, and is expected to be paid after the July board meeting.</w:t>
      </w:r>
    </w:p>
    <w:p w14:paraId="33204289" w14:textId="77777777" w:rsidR="005468DD" w:rsidRPr="002F4868" w:rsidRDefault="005468DD">
      <w:pPr>
        <w:pStyle w:val="FootnoteText"/>
        <w:rPr>
          <w:sz w:val="18"/>
          <w:szCs w:val="18"/>
          <w:lang w:val="en"/>
        </w:rPr>
      </w:pPr>
    </w:p>
  </w:footnote>
  <w:footnote w:id="13">
    <w:p w14:paraId="77A55277" w14:textId="77777777" w:rsidR="00055F41" w:rsidRPr="00743C0B" w:rsidRDefault="00055F41" w:rsidP="00055F41">
      <w:pPr>
        <w:rPr>
          <w:rFonts w:asciiTheme="majorHAnsi" w:hAnsiTheme="majorHAnsi" w:cstheme="majorHAnsi"/>
          <w:sz w:val="18"/>
          <w:szCs w:val="20"/>
        </w:rPr>
      </w:pPr>
      <w:r>
        <w:rPr>
          <w:rStyle w:val="FootnoteReference"/>
        </w:rPr>
        <w:footnoteRef/>
      </w:r>
      <w:r>
        <w:t xml:space="preserve"> </w:t>
      </w:r>
      <w:r w:rsidRPr="00743C0B">
        <w:rPr>
          <w:rFonts w:asciiTheme="majorHAnsi" w:hAnsiTheme="majorHAnsi" w:cstheme="majorHAnsi"/>
          <w:sz w:val="18"/>
          <w:szCs w:val="20"/>
        </w:rPr>
        <w:t xml:space="preserve">NK Boulby Energy Storage  Limited holds NK Boulby, Kiwi power ESB holds Cenin, OSSPV001 Limited holds Port of Tilbury and Lower Road assets </w:t>
      </w:r>
    </w:p>
    <w:p w14:paraId="1C599120" w14:textId="77777777" w:rsidR="00055F41" w:rsidRDefault="00055F41">
      <w:pPr>
        <w:pStyle w:val="FootnoteText"/>
      </w:pPr>
    </w:p>
  </w:footnote>
  <w:footnote w:id="14">
    <w:p w14:paraId="33212FB3" w14:textId="682F4850" w:rsidR="0063120D" w:rsidRPr="00E8755A" w:rsidRDefault="0063120D">
      <w:pPr>
        <w:pStyle w:val="FootnoteText"/>
        <w:rPr>
          <w:lang w:val="en-US"/>
        </w:rPr>
      </w:pPr>
      <w:r>
        <w:rPr>
          <w:rStyle w:val="FootnoteReference"/>
        </w:rPr>
        <w:footnoteRef/>
      </w:r>
      <w:r>
        <w:t xml:space="preserve"> </w:t>
      </w:r>
      <w:r w:rsidRPr="00F55F5C">
        <w:rPr>
          <w:rFonts w:asciiTheme="majorHAnsi" w:hAnsiTheme="majorHAnsi" w:cstheme="majorHAnsi"/>
          <w:sz w:val="18"/>
          <w:szCs w:val="18"/>
          <w:lang w:val="en"/>
        </w:rPr>
        <w:t>Co</w:t>
      </w:r>
      <w:r w:rsidR="003A6473">
        <w:rPr>
          <w:rFonts w:asciiTheme="majorHAnsi" w:hAnsiTheme="majorHAnsi" w:cstheme="majorHAnsi"/>
          <w:sz w:val="18"/>
          <w:szCs w:val="18"/>
          <w:lang w:val="en"/>
        </w:rPr>
        <w:t>-</w:t>
      </w:r>
      <w:r w:rsidRPr="00F55F5C">
        <w:rPr>
          <w:rFonts w:asciiTheme="majorHAnsi" w:hAnsiTheme="majorHAnsi" w:cstheme="majorHAnsi"/>
          <w:sz w:val="18"/>
          <w:szCs w:val="18"/>
          <w:lang w:val="en"/>
        </w:rPr>
        <w:t xml:space="preserve">locational refers to an asset that is co-located with </w:t>
      </w:r>
      <w:r w:rsidR="0095152B">
        <w:rPr>
          <w:rFonts w:asciiTheme="majorHAnsi" w:hAnsiTheme="majorHAnsi" w:cstheme="majorHAnsi"/>
          <w:sz w:val="18"/>
          <w:szCs w:val="18"/>
          <w:lang w:val="en"/>
        </w:rPr>
        <w:t xml:space="preserve">a </w:t>
      </w:r>
      <w:r w:rsidRPr="00F55F5C">
        <w:rPr>
          <w:rFonts w:asciiTheme="majorHAnsi" w:hAnsiTheme="majorHAnsi" w:cstheme="majorHAnsi"/>
          <w:sz w:val="18"/>
          <w:szCs w:val="18"/>
          <w:lang w:val="en"/>
        </w:rPr>
        <w:t xml:space="preserve">renewable energy generation park </w:t>
      </w:r>
      <w:r w:rsidR="0095152B">
        <w:rPr>
          <w:rFonts w:asciiTheme="majorHAnsi" w:hAnsiTheme="majorHAnsi" w:cstheme="majorHAnsi"/>
          <w:sz w:val="18"/>
          <w:szCs w:val="18"/>
          <w:lang w:val="en"/>
        </w:rPr>
        <w:t>in Front</w:t>
      </w:r>
      <w:r w:rsidR="0095152B" w:rsidRPr="00F55F5C">
        <w:rPr>
          <w:rFonts w:asciiTheme="majorHAnsi" w:hAnsiTheme="majorHAnsi" w:cstheme="majorHAnsi"/>
          <w:sz w:val="18"/>
          <w:szCs w:val="18"/>
          <w:lang w:val="en"/>
        </w:rPr>
        <w:t xml:space="preserve"> </w:t>
      </w:r>
      <w:r w:rsidRPr="00F55F5C">
        <w:rPr>
          <w:rFonts w:asciiTheme="majorHAnsi" w:hAnsiTheme="majorHAnsi" w:cstheme="majorHAnsi"/>
          <w:sz w:val="18"/>
          <w:szCs w:val="18"/>
          <w:lang w:val="en"/>
        </w:rPr>
        <w:t xml:space="preserve">of </w:t>
      </w:r>
      <w:r w:rsidR="00E33D45">
        <w:rPr>
          <w:rFonts w:asciiTheme="majorHAnsi" w:hAnsiTheme="majorHAnsi" w:cstheme="majorHAnsi"/>
          <w:sz w:val="18"/>
          <w:szCs w:val="18"/>
          <w:lang w:val="en"/>
        </w:rPr>
        <w:t xml:space="preserve">the </w:t>
      </w:r>
      <w:r w:rsidRPr="00F55F5C">
        <w:rPr>
          <w:rFonts w:asciiTheme="majorHAnsi" w:hAnsiTheme="majorHAnsi" w:cstheme="majorHAnsi"/>
          <w:sz w:val="18"/>
          <w:szCs w:val="18"/>
          <w:lang w:val="en"/>
        </w:rPr>
        <w:t xml:space="preserve">Meter or Behind the </w:t>
      </w:r>
      <w:r w:rsidR="00CB6669" w:rsidRPr="00F55F5C">
        <w:rPr>
          <w:rFonts w:asciiTheme="majorHAnsi" w:hAnsiTheme="majorHAnsi" w:cstheme="majorHAnsi"/>
          <w:sz w:val="18"/>
          <w:szCs w:val="18"/>
          <w:lang w:val="en"/>
        </w:rPr>
        <w:t>Meter.</w:t>
      </w:r>
    </w:p>
  </w:footnote>
  <w:footnote w:id="15">
    <w:p w14:paraId="1B2FACE9" w14:textId="78F62231" w:rsidR="0063120D" w:rsidRPr="00E8755A" w:rsidRDefault="0063120D" w:rsidP="00E8755A">
      <w:pPr>
        <w:rPr>
          <w:rFonts w:asciiTheme="majorHAnsi" w:hAnsiTheme="majorHAnsi" w:cstheme="majorHAnsi"/>
          <w:sz w:val="18"/>
          <w:szCs w:val="18"/>
          <w:lang w:val="en"/>
        </w:rPr>
      </w:pPr>
      <w:r>
        <w:rPr>
          <w:rStyle w:val="FootnoteReference"/>
        </w:rPr>
        <w:footnoteRef/>
      </w:r>
      <w:r>
        <w:t xml:space="preserve"> </w:t>
      </w:r>
      <w:r>
        <w:rPr>
          <w:rFonts w:asciiTheme="majorHAnsi" w:hAnsiTheme="majorHAnsi" w:cstheme="majorHAnsi"/>
          <w:sz w:val="18"/>
          <w:szCs w:val="18"/>
          <w:lang w:val="en"/>
        </w:rPr>
        <w:t xml:space="preserve">FFR means firm frequency response, DC means dynamic containment, EFR means enhanced frequency response, CM means capacity </w:t>
      </w:r>
      <w:r w:rsidR="00CB6669">
        <w:rPr>
          <w:rFonts w:asciiTheme="majorHAnsi" w:hAnsiTheme="majorHAnsi" w:cstheme="majorHAnsi"/>
          <w:sz w:val="18"/>
          <w:szCs w:val="18"/>
          <w:lang w:val="en"/>
        </w:rPr>
        <w:t>market.</w:t>
      </w:r>
    </w:p>
    <w:p w14:paraId="0F093A0B" w14:textId="77777777" w:rsidR="0063120D" w:rsidRPr="00E8755A" w:rsidRDefault="0063120D">
      <w:pPr>
        <w:pStyle w:val="FootnoteText"/>
        <w:rPr>
          <w:lang w:val="en-US"/>
        </w:rPr>
      </w:pPr>
    </w:p>
  </w:footnote>
  <w:footnote w:id="16">
    <w:p w14:paraId="700471D7" w14:textId="77777777" w:rsidR="00947396" w:rsidRPr="00350221" w:rsidRDefault="00947396">
      <w:pPr>
        <w:pStyle w:val="FootnoteText"/>
        <w:rPr>
          <w:rFonts w:asciiTheme="majorHAnsi" w:eastAsia="Times New Roman" w:hAnsiTheme="majorHAnsi" w:cstheme="majorHAnsi"/>
          <w:sz w:val="18"/>
          <w:szCs w:val="18"/>
          <w:lang w:val="en"/>
        </w:rPr>
      </w:pPr>
      <w:r>
        <w:rPr>
          <w:rStyle w:val="FootnoteReference"/>
        </w:rPr>
        <w:footnoteRef/>
      </w:r>
      <w:r>
        <w:t xml:space="preserve"> </w:t>
      </w:r>
      <w:r w:rsidRPr="00350221">
        <w:rPr>
          <w:rFonts w:asciiTheme="majorHAnsi" w:eastAsia="Times New Roman" w:hAnsiTheme="majorHAnsi" w:cstheme="majorHAnsi"/>
          <w:sz w:val="18"/>
          <w:szCs w:val="18"/>
          <w:lang w:val="en"/>
        </w:rPr>
        <w:t xml:space="preserve">Delivery success is calculated by measuring an asset’s availability for grid </w:t>
      </w:r>
      <w:r w:rsidR="00404BD6" w:rsidRPr="00350221">
        <w:rPr>
          <w:rFonts w:asciiTheme="majorHAnsi" w:eastAsia="Times New Roman" w:hAnsiTheme="majorHAnsi" w:cstheme="majorHAnsi"/>
          <w:sz w:val="18"/>
          <w:szCs w:val="18"/>
          <w:lang w:val="en"/>
        </w:rPr>
        <w:t xml:space="preserve">revenue </w:t>
      </w:r>
      <w:r w:rsidRPr="00350221">
        <w:rPr>
          <w:rFonts w:asciiTheme="majorHAnsi" w:eastAsia="Times New Roman" w:hAnsiTheme="majorHAnsi" w:cstheme="majorHAnsi"/>
          <w:sz w:val="18"/>
          <w:szCs w:val="18"/>
          <w:lang w:val="en"/>
        </w:rPr>
        <w:t xml:space="preserve">services, exclusive of downtime scheduled for planned maintenance. </w:t>
      </w:r>
    </w:p>
  </w:footnote>
  <w:footnote w:id="17">
    <w:p w14:paraId="759027A2" w14:textId="64218A22" w:rsidR="006E5A91" w:rsidRPr="009B0C85" w:rsidRDefault="006E5A91">
      <w:pPr>
        <w:pStyle w:val="FootnoteText"/>
        <w:rPr>
          <w:sz w:val="18"/>
          <w:szCs w:val="18"/>
        </w:rPr>
      </w:pPr>
      <w:r>
        <w:rPr>
          <w:rStyle w:val="FootnoteReference"/>
        </w:rPr>
        <w:footnoteRef/>
      </w:r>
      <w:r>
        <w:t xml:space="preserve"> </w:t>
      </w:r>
      <w:r w:rsidRPr="009B0C85">
        <w:rPr>
          <w:rFonts w:asciiTheme="majorHAnsi" w:hAnsiTheme="majorHAnsi" w:cstheme="majorHAnsi"/>
          <w:sz w:val="18"/>
          <w:szCs w:val="18"/>
        </w:rPr>
        <w:t>Assets under construction.</w:t>
      </w:r>
    </w:p>
  </w:footnote>
  <w:footnote w:id="18">
    <w:p w14:paraId="364D6CA9" w14:textId="77777777" w:rsidR="00413BCF" w:rsidRPr="00350221" w:rsidRDefault="00413BCF" w:rsidP="00350221">
      <w:pPr>
        <w:rPr>
          <w:rFonts w:asciiTheme="majorHAnsi" w:hAnsiTheme="majorHAnsi" w:cstheme="majorHAnsi"/>
        </w:rPr>
      </w:pPr>
      <w:r>
        <w:rPr>
          <w:rStyle w:val="FootnoteReference"/>
        </w:rPr>
        <w:footnoteRef/>
      </w:r>
      <w:r>
        <w:t xml:space="preserve"> </w:t>
      </w:r>
      <w:r w:rsidRPr="009B0C85">
        <w:rPr>
          <w:rFonts w:asciiTheme="majorHAnsi" w:hAnsiTheme="majorHAnsi" w:cstheme="majorHAnsi"/>
          <w:sz w:val="18"/>
          <w:szCs w:val="18"/>
        </w:rPr>
        <w:t xml:space="preserve">The Ancala asset comprises 10 smaller sites of 1.0MW – 1.2MW across the UK. </w:t>
      </w:r>
    </w:p>
  </w:footnote>
  <w:footnote w:id="19">
    <w:p w14:paraId="534E5E25" w14:textId="158A98AE" w:rsidR="00413BCF" w:rsidRPr="009B0C85" w:rsidRDefault="00413BCF">
      <w:pPr>
        <w:pStyle w:val="FootnoteText"/>
        <w:rPr>
          <w:sz w:val="18"/>
          <w:szCs w:val="18"/>
        </w:rPr>
      </w:pPr>
      <w:r>
        <w:rPr>
          <w:rStyle w:val="FootnoteReference"/>
        </w:rPr>
        <w:footnoteRef/>
      </w:r>
      <w:r>
        <w:t xml:space="preserve"> </w:t>
      </w:r>
      <w:r w:rsidRPr="009B0C85">
        <w:rPr>
          <w:rFonts w:asciiTheme="majorHAnsi" w:hAnsiTheme="majorHAnsi" w:cstheme="majorHAnsi"/>
          <w:sz w:val="18"/>
          <w:szCs w:val="18"/>
        </w:rPr>
        <w:t xml:space="preserve">Stony was acquired post period </w:t>
      </w:r>
      <w:r w:rsidR="00147D95" w:rsidRPr="009B0C85">
        <w:rPr>
          <w:rFonts w:asciiTheme="majorHAnsi" w:hAnsiTheme="majorHAnsi" w:cstheme="majorHAnsi"/>
          <w:sz w:val="18"/>
          <w:szCs w:val="18"/>
        </w:rPr>
        <w:t>end.</w:t>
      </w:r>
    </w:p>
  </w:footnote>
  <w:footnote w:id="20">
    <w:p w14:paraId="007E879D" w14:textId="77777777" w:rsidR="00707FD9" w:rsidRPr="009B0C85" w:rsidRDefault="00707FD9">
      <w:pPr>
        <w:pStyle w:val="FootnoteText"/>
        <w:rPr>
          <w:sz w:val="18"/>
          <w:szCs w:val="18"/>
        </w:rPr>
      </w:pPr>
      <w:r>
        <w:rPr>
          <w:rStyle w:val="FootnoteReference"/>
        </w:rPr>
        <w:footnoteRef/>
      </w:r>
      <w:r>
        <w:t xml:space="preserve"> </w:t>
      </w:r>
      <w:r w:rsidRPr="009B0C85">
        <w:rPr>
          <w:rFonts w:asciiTheme="majorHAnsi" w:hAnsiTheme="majorHAnsi" w:cstheme="majorHAnsi"/>
          <w:sz w:val="18"/>
          <w:szCs w:val="18"/>
          <w:lang w:val="en"/>
        </w:rPr>
        <w:t>1.0 pence declared for the period, is expected to be paid after the July board meeting.</w:t>
      </w:r>
    </w:p>
  </w:footnote>
  <w:footnote w:id="21">
    <w:p w14:paraId="1125412B" w14:textId="7FE0DA90" w:rsidR="001A571B" w:rsidRPr="009B0C85" w:rsidRDefault="001A571B">
      <w:pPr>
        <w:pStyle w:val="FootnoteText"/>
        <w:rPr>
          <w:rFonts w:asciiTheme="majorHAnsi" w:hAnsiTheme="majorHAnsi" w:cstheme="majorHAnsi"/>
          <w:sz w:val="18"/>
          <w:lang w:val="en"/>
        </w:rPr>
      </w:pPr>
      <w:r>
        <w:rPr>
          <w:rStyle w:val="FootnoteReference"/>
        </w:rPr>
        <w:footnoteRef/>
      </w:r>
      <w:r>
        <w:t xml:space="preserve"> </w:t>
      </w:r>
      <w:r w:rsidRPr="009B0C85">
        <w:rPr>
          <w:rFonts w:asciiTheme="majorHAnsi" w:hAnsiTheme="majorHAnsi" w:cstheme="majorHAnsi"/>
          <w:sz w:val="18"/>
          <w:lang w:val="en"/>
        </w:rPr>
        <w:t xml:space="preserve">Market captilisation as of </w:t>
      </w:r>
      <w:r w:rsidR="00736BCE">
        <w:rPr>
          <w:rFonts w:asciiTheme="majorHAnsi" w:hAnsiTheme="majorHAnsi" w:cstheme="majorHAnsi"/>
          <w:sz w:val="18"/>
          <w:lang w:val="en"/>
        </w:rPr>
        <w:t>12</w:t>
      </w:r>
      <w:r w:rsidRPr="009B0C85">
        <w:rPr>
          <w:rFonts w:asciiTheme="majorHAnsi" w:hAnsiTheme="majorHAnsi" w:cstheme="majorHAnsi"/>
          <w:sz w:val="18"/>
          <w:lang w:val="en"/>
        </w:rPr>
        <w:t xml:space="preserve"> </w:t>
      </w:r>
      <w:r w:rsidR="00BF0B42" w:rsidRPr="009B0C85">
        <w:rPr>
          <w:rFonts w:asciiTheme="majorHAnsi" w:hAnsiTheme="majorHAnsi" w:cstheme="majorHAnsi"/>
          <w:sz w:val="18"/>
          <w:lang w:val="en"/>
        </w:rPr>
        <w:t>July</w:t>
      </w:r>
      <w:r w:rsidRPr="009B0C85">
        <w:rPr>
          <w:rFonts w:asciiTheme="majorHAnsi" w:hAnsiTheme="majorHAnsi" w:cstheme="majorHAnsi"/>
          <w:sz w:val="18"/>
          <w:lang w:val="en"/>
        </w:rPr>
        <w:t xml:space="preserve"> 2021</w:t>
      </w:r>
      <w:r w:rsidR="00337939">
        <w:rPr>
          <w:rFonts w:asciiTheme="majorHAnsi" w:hAnsiTheme="majorHAnsi" w:cstheme="majorHAnsi"/>
          <w:sz w:val="18"/>
          <w:lang w:val="en"/>
        </w:rPr>
        <w:t>.</w:t>
      </w:r>
    </w:p>
  </w:footnote>
  <w:footnote w:id="22">
    <w:p w14:paraId="5D41CBC3" w14:textId="39871446" w:rsidR="00B6497A" w:rsidRPr="00B6497A" w:rsidRDefault="00B6497A">
      <w:pPr>
        <w:pStyle w:val="FootnoteText"/>
        <w:rPr>
          <w:lang w:val="en-US"/>
        </w:rPr>
      </w:pPr>
      <w:r>
        <w:rPr>
          <w:rStyle w:val="FootnoteReference"/>
        </w:rPr>
        <w:footnoteRef/>
      </w:r>
      <w:r>
        <w:t xml:space="preserve"> </w:t>
      </w:r>
      <w:r w:rsidRPr="009B0C85">
        <w:rPr>
          <w:rFonts w:asciiTheme="majorHAnsi" w:hAnsiTheme="majorHAnsi" w:cstheme="majorHAnsi"/>
          <w:sz w:val="18"/>
          <w:lang w:val="en"/>
        </w:rPr>
        <w:t xml:space="preserve">Green Economy Report is available at: </w:t>
      </w:r>
      <w:r w:rsidR="001A571B" w:rsidRPr="009B0C85">
        <w:rPr>
          <w:rFonts w:asciiTheme="majorHAnsi" w:hAnsiTheme="majorHAnsi" w:cstheme="majorHAnsi"/>
          <w:sz w:val="18"/>
          <w:lang w:val="en"/>
        </w:rPr>
        <w:t xml:space="preserve">20 July </w:t>
      </w:r>
      <w:r w:rsidR="00BF0B42" w:rsidRPr="009B0C85">
        <w:rPr>
          <w:rFonts w:asciiTheme="majorHAnsi" w:hAnsiTheme="majorHAnsi" w:cstheme="majorHAnsi"/>
          <w:sz w:val="18"/>
          <w:lang w:val="en"/>
        </w:rPr>
        <w:t>2021.</w:t>
      </w:r>
    </w:p>
  </w:footnote>
  <w:footnote w:id="23">
    <w:p w14:paraId="4032E593" w14:textId="77777777" w:rsidR="008B3457" w:rsidRPr="0051454E" w:rsidRDefault="008B3457" w:rsidP="008B3457">
      <w:pPr>
        <w:pStyle w:val="FootnoteText"/>
        <w:rPr>
          <w:rFonts w:asciiTheme="majorHAnsi" w:hAnsiTheme="majorHAnsi" w:cstheme="majorHAnsi"/>
          <w:sz w:val="18"/>
          <w:szCs w:val="18"/>
          <w:lang w:val="en"/>
        </w:rPr>
      </w:pPr>
      <w:r>
        <w:rPr>
          <w:rStyle w:val="FootnoteReference"/>
        </w:rPr>
        <w:footnoteRef/>
      </w:r>
      <w:r>
        <w:t xml:space="preserve"> </w:t>
      </w:r>
      <w:r w:rsidRPr="005553A0">
        <w:rPr>
          <w:rFonts w:asciiTheme="majorHAnsi" w:hAnsiTheme="majorHAnsi" w:cstheme="majorHAnsi"/>
          <w:sz w:val="18"/>
          <w:lang w:val="en"/>
        </w:rPr>
        <w:t>Delivery success is calculated by measuring an asset’s availability for grid services, exclusive of downtime</w:t>
      </w:r>
      <w:r w:rsidR="00715BFE" w:rsidRPr="0051454E">
        <w:rPr>
          <w:rFonts w:asciiTheme="majorHAnsi" w:hAnsiTheme="majorHAnsi" w:cstheme="majorHAnsi"/>
          <w:sz w:val="16"/>
          <w:szCs w:val="18"/>
          <w:lang w:val="en"/>
        </w:rPr>
        <w:t xml:space="preserve"> </w:t>
      </w:r>
      <w:r w:rsidRPr="0051454E">
        <w:rPr>
          <w:rFonts w:asciiTheme="majorHAnsi" w:hAnsiTheme="majorHAnsi" w:cstheme="majorHAnsi"/>
          <w:sz w:val="18"/>
          <w:lang w:val="en"/>
        </w:rPr>
        <w:t xml:space="preserve">scheduled for </w:t>
      </w:r>
      <w:r w:rsidRPr="0051454E">
        <w:rPr>
          <w:rFonts w:asciiTheme="majorHAnsi" w:hAnsiTheme="majorHAnsi" w:cstheme="majorHAnsi"/>
          <w:sz w:val="18"/>
          <w:szCs w:val="18"/>
          <w:lang w:val="en"/>
        </w:rPr>
        <w:t xml:space="preserve">planned maintenance. </w:t>
      </w:r>
    </w:p>
  </w:footnote>
  <w:footnote w:id="24">
    <w:p w14:paraId="282DA6DB" w14:textId="77777777" w:rsidR="00DC601E" w:rsidRPr="00D472EA" w:rsidRDefault="00DC601E">
      <w:pPr>
        <w:pStyle w:val="FootnoteText"/>
        <w:rPr>
          <w:sz w:val="16"/>
          <w:szCs w:val="16"/>
          <w:lang w:val="en-US"/>
        </w:rPr>
      </w:pPr>
      <w:r>
        <w:rPr>
          <w:rStyle w:val="FootnoteReference"/>
        </w:rPr>
        <w:footnoteRef/>
      </w:r>
      <w:r>
        <w:t xml:space="preserve"> </w:t>
      </w:r>
      <w:r w:rsidR="003300D0" w:rsidRPr="00D472EA">
        <w:rPr>
          <w:rFonts w:asciiTheme="majorHAnsi" w:eastAsia="Times New Roman" w:hAnsiTheme="majorHAnsi" w:cstheme="majorHAnsi"/>
          <w:sz w:val="18"/>
        </w:rPr>
        <w:t>Stony Energy Storage Limited, the last of the 14 holding companies, was acquired post-fiscal year</w:t>
      </w:r>
      <w:r w:rsidR="003300D0" w:rsidRPr="00D472EA">
        <w:rPr>
          <w:sz w:val="16"/>
          <w:szCs w:val="16"/>
          <w:lang w:val="en-US"/>
        </w:rPr>
        <w:t xml:space="preserve">. </w:t>
      </w:r>
    </w:p>
  </w:footnote>
  <w:footnote w:id="25">
    <w:p w14:paraId="7A66E444" w14:textId="77777777" w:rsidR="00D25CED" w:rsidRPr="00D472EA" w:rsidRDefault="00D25CED" w:rsidP="00D25CED">
      <w:pPr>
        <w:pStyle w:val="FootnoteText"/>
        <w:rPr>
          <w:rFonts w:asciiTheme="majorHAnsi" w:eastAsia="Times New Roman" w:hAnsiTheme="majorHAnsi" w:cstheme="majorHAnsi"/>
          <w:sz w:val="18"/>
        </w:rPr>
      </w:pPr>
      <w:r>
        <w:rPr>
          <w:rStyle w:val="FootnoteReference"/>
        </w:rPr>
        <w:footnoteRef/>
      </w:r>
      <w:r>
        <w:t xml:space="preserve"> </w:t>
      </w:r>
      <w:r w:rsidRPr="00D472EA">
        <w:rPr>
          <w:rFonts w:asciiTheme="majorHAnsi" w:eastAsia="Times New Roman" w:hAnsiTheme="majorHAnsi" w:cstheme="majorHAnsi"/>
          <w:sz w:val="18"/>
        </w:rPr>
        <w:t xml:space="preserve">Past performance is not a guarantee of future results. </w:t>
      </w:r>
    </w:p>
  </w:footnote>
  <w:footnote w:id="26">
    <w:p w14:paraId="584FF432" w14:textId="77777777" w:rsidR="004C47DA" w:rsidRPr="009D48B7" w:rsidRDefault="004C47DA" w:rsidP="004C47DA">
      <w:pPr>
        <w:spacing w:before="0" w:after="0"/>
        <w:rPr>
          <w:rFonts w:asciiTheme="majorHAnsi" w:hAnsiTheme="majorHAnsi" w:cstheme="majorHAnsi"/>
          <w:sz w:val="18"/>
          <w:szCs w:val="20"/>
        </w:rPr>
      </w:pPr>
      <w:r>
        <w:rPr>
          <w:rStyle w:val="FootnoteReference"/>
        </w:rPr>
        <w:footnoteRef/>
      </w:r>
      <w:r>
        <w:t xml:space="preserve"> </w:t>
      </w:r>
      <w:r w:rsidRPr="009D48B7">
        <w:rPr>
          <w:rFonts w:asciiTheme="majorHAnsi" w:hAnsiTheme="majorHAnsi" w:cstheme="majorHAnsi"/>
          <w:sz w:val="18"/>
          <w:szCs w:val="20"/>
        </w:rPr>
        <w:t>The circular economy is based on the concept that products are designed to last longer and to be reused, repurposed or recycled.</w:t>
      </w:r>
    </w:p>
    <w:p w14:paraId="0E5806CC" w14:textId="77777777" w:rsidR="004C47DA" w:rsidRPr="00036481" w:rsidRDefault="004C47DA" w:rsidP="004C47DA">
      <w:pPr>
        <w:pStyle w:val="FootnoteText"/>
        <w:rPr>
          <w:lang w:val="en-US"/>
        </w:rPr>
      </w:pPr>
    </w:p>
  </w:footnote>
  <w:footnote w:id="27">
    <w:p w14:paraId="3A9AD095" w14:textId="6E941696" w:rsidR="00487190" w:rsidRPr="00487190" w:rsidRDefault="00487190">
      <w:pPr>
        <w:pStyle w:val="FootnoteText"/>
        <w:rPr>
          <w:rFonts w:asciiTheme="minorHAnsi" w:hAnsiTheme="minorHAnsi" w:cstheme="minorHAnsi"/>
          <w:sz w:val="18"/>
          <w:szCs w:val="18"/>
          <w:lang w:val="en-US"/>
        </w:rPr>
      </w:pPr>
      <w:r w:rsidRPr="00487190">
        <w:rPr>
          <w:rStyle w:val="FootnoteReference"/>
          <w:rFonts w:asciiTheme="minorHAnsi" w:hAnsiTheme="minorHAnsi" w:cstheme="minorHAnsi"/>
          <w:sz w:val="18"/>
          <w:szCs w:val="18"/>
        </w:rPr>
        <w:footnoteRef/>
      </w:r>
      <w:r w:rsidRPr="00487190">
        <w:rPr>
          <w:rFonts w:asciiTheme="minorHAnsi" w:hAnsiTheme="minorHAnsi" w:cstheme="minorHAnsi"/>
          <w:sz w:val="18"/>
          <w:szCs w:val="18"/>
        </w:rPr>
        <w:t xml:space="preserve"> The fund and subsidiary holding company Opex includes: £4.4 million total Opex split as £1.6 million of subsidiary Opex and £2.8 million of fund Opex</w:t>
      </w:r>
      <w:r w:rsidR="005962A0">
        <w:rPr>
          <w:rFonts w:asciiTheme="minorHAnsi" w:hAnsiTheme="minorHAnsi" w:cstheme="minorHAnsi"/>
          <w:sz w:val="18"/>
          <w:szCs w:val="18"/>
        </w:rPr>
        <w:t>.</w:t>
      </w:r>
    </w:p>
  </w:footnote>
  <w:footnote w:id="28">
    <w:p w14:paraId="62097169" w14:textId="77777777" w:rsidR="00EF579C" w:rsidRPr="00EF579C" w:rsidRDefault="00EF579C" w:rsidP="00EF579C">
      <w:pPr>
        <w:rPr>
          <w:rFonts w:asciiTheme="majorHAnsi" w:hAnsiTheme="majorHAnsi" w:cstheme="majorHAnsi"/>
          <w:sz w:val="18"/>
          <w:szCs w:val="18"/>
        </w:rPr>
      </w:pPr>
      <w:r>
        <w:rPr>
          <w:rStyle w:val="FootnoteReference"/>
        </w:rPr>
        <w:footnoteRef/>
      </w:r>
      <w:r>
        <w:t xml:space="preserve"> </w:t>
      </w:r>
      <w:r w:rsidRPr="0097572B">
        <w:rPr>
          <w:rFonts w:asciiTheme="majorHAnsi" w:hAnsiTheme="majorHAnsi" w:cstheme="majorHAnsi"/>
          <w:sz w:val="18"/>
          <w:szCs w:val="18"/>
          <w:lang w:val="en"/>
        </w:rPr>
        <w:t xml:space="preserve">Construction discount rates vary based on programme status and lead time. </w:t>
      </w:r>
    </w:p>
  </w:footnote>
  <w:footnote w:id="29">
    <w:p w14:paraId="1F50B6EB" w14:textId="77777777" w:rsidR="00EF579C" w:rsidRPr="0097572B" w:rsidRDefault="00EF579C" w:rsidP="00EF579C">
      <w:pPr>
        <w:rPr>
          <w:rFonts w:asciiTheme="majorHAnsi" w:hAnsiTheme="majorHAnsi" w:cstheme="majorHAnsi"/>
          <w:sz w:val="18"/>
          <w:szCs w:val="18"/>
        </w:rPr>
      </w:pPr>
      <w:r>
        <w:rPr>
          <w:rStyle w:val="FootnoteReference"/>
        </w:rPr>
        <w:footnoteRef/>
      </w:r>
      <w:r>
        <w:t xml:space="preserve"> </w:t>
      </w:r>
      <w:r w:rsidRPr="0097572B">
        <w:rPr>
          <w:rFonts w:asciiTheme="majorHAnsi" w:hAnsiTheme="majorHAnsi" w:cstheme="majorHAnsi"/>
          <w:sz w:val="18"/>
          <w:szCs w:val="18"/>
          <w:lang w:val="en"/>
        </w:rPr>
        <w:t>Uncontracted revenue rates vary in accordance with market maturity. Contracted revenue rates vary by counterparty.</w:t>
      </w:r>
    </w:p>
    <w:p w14:paraId="76860CD1" w14:textId="77777777" w:rsidR="00EF579C" w:rsidRDefault="00EF579C">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168553650"/>
      <w:docPartObj>
        <w:docPartGallery w:val="Page Numbers (Top of Page)"/>
        <w:docPartUnique/>
      </w:docPartObj>
    </w:sdtPr>
    <w:sdtEndPr>
      <w:rPr>
        <w:rStyle w:val="PageNumber"/>
      </w:rPr>
    </w:sdtEndPr>
    <w:sdtContent>
      <w:p w14:paraId="14ADB956" w14:textId="77777777" w:rsidR="00B41DF4" w:rsidRDefault="00B41DF4" w:rsidP="005361E8">
        <w:pPr>
          <w:pStyle w:val="Header"/>
          <w:rPr>
            <w:rStyle w:val="PageNumber"/>
          </w:rPr>
        </w:pPr>
        <w:r>
          <w:rPr>
            <w:rStyle w:val="PageNumber"/>
            <w:lang w:val="en"/>
          </w:rPr>
          <w:fldChar w:fldCharType="begin"/>
        </w:r>
        <w:r>
          <w:rPr>
            <w:rStyle w:val="PageNumber"/>
            <w:lang w:val="en"/>
          </w:rPr>
          <w:instrText xml:space="preserve"> PAGE </w:instrText>
        </w:r>
        <w:r>
          <w:rPr>
            <w:rStyle w:val="PageNumber"/>
            <w:lang w:val="en"/>
          </w:rPr>
          <w:fldChar w:fldCharType="end"/>
        </w:r>
      </w:p>
    </w:sdtContent>
  </w:sdt>
  <w:p w14:paraId="67ABC4AC" w14:textId="77777777" w:rsidR="00B41DF4" w:rsidRDefault="00B41DF4" w:rsidP="005361E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8B769F" w14:textId="77777777" w:rsidR="00B41DF4" w:rsidRDefault="00B41DF4" w:rsidP="003C37E2">
    <w:pPr>
      <w:pStyle w:val="Header"/>
    </w:pPr>
  </w:p>
  <w:p w14:paraId="66528322" w14:textId="77777777" w:rsidR="00B41DF4" w:rsidRDefault="00B41DF4" w:rsidP="005361E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866833"/>
      <w:docPartObj>
        <w:docPartGallery w:val="Page Numbers (Top of Page)"/>
        <w:docPartUnique/>
      </w:docPartObj>
    </w:sdtPr>
    <w:sdtEndPr>
      <w:rPr>
        <w:noProof/>
      </w:rPr>
    </w:sdtEndPr>
    <w:sdtContent>
      <w:p w14:paraId="72B16E79" w14:textId="77777777" w:rsidR="00B41DF4" w:rsidRDefault="00B41DF4">
        <w:pPr>
          <w:pStyle w:val="Header"/>
          <w:jc w:val="center"/>
        </w:pPr>
        <w:r>
          <w:fldChar w:fldCharType="begin"/>
        </w:r>
        <w:r>
          <w:instrText xml:space="preserve"> PAGE   \* MERGEFORMAT </w:instrText>
        </w:r>
        <w:r>
          <w:fldChar w:fldCharType="separate"/>
        </w:r>
        <w:r w:rsidR="00C44EA7">
          <w:rPr>
            <w:noProof/>
          </w:rPr>
          <w:t>137</w:t>
        </w:r>
        <w:r>
          <w:rPr>
            <w:noProof/>
          </w:rPr>
          <w:fldChar w:fldCharType="end"/>
        </w:r>
      </w:p>
    </w:sdtContent>
  </w:sdt>
  <w:p w14:paraId="1BE81F21" w14:textId="77777777" w:rsidR="00B41DF4" w:rsidRDefault="00B41DF4" w:rsidP="005361E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3538711"/>
      <w:docPartObj>
        <w:docPartGallery w:val="Page Numbers (Top of Page)"/>
        <w:docPartUnique/>
      </w:docPartObj>
    </w:sdtPr>
    <w:sdtEndPr>
      <w:rPr>
        <w:noProof/>
      </w:rPr>
    </w:sdtEndPr>
    <w:sdtContent>
      <w:p w14:paraId="7C1141E5" w14:textId="77777777" w:rsidR="00B41DF4" w:rsidRDefault="00B41DF4">
        <w:pPr>
          <w:pStyle w:val="Header"/>
          <w:jc w:val="center"/>
        </w:pPr>
        <w:r>
          <w:fldChar w:fldCharType="begin"/>
        </w:r>
        <w:r>
          <w:instrText xml:space="preserve"> PAGE   \* MERGEFORMAT </w:instrText>
        </w:r>
        <w:r>
          <w:fldChar w:fldCharType="separate"/>
        </w:r>
        <w:r w:rsidR="00C44EA7">
          <w:rPr>
            <w:noProof/>
          </w:rPr>
          <w:t>1</w:t>
        </w:r>
        <w:r>
          <w:rPr>
            <w:noProof/>
          </w:rPr>
          <w:fldChar w:fldCharType="end"/>
        </w:r>
      </w:p>
    </w:sdtContent>
  </w:sdt>
  <w:p w14:paraId="3D19DF42" w14:textId="77777777" w:rsidR="00B41DF4" w:rsidRPr="00AB2826" w:rsidRDefault="00B41D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37B0C"/>
    <w:multiLevelType w:val="hybridMultilevel"/>
    <w:tmpl w:val="A9A6D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F7009"/>
    <w:multiLevelType w:val="hybridMultilevel"/>
    <w:tmpl w:val="793C65A8"/>
    <w:lvl w:ilvl="0" w:tplc="38DCD866">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0CC43F9"/>
    <w:multiLevelType w:val="hybridMultilevel"/>
    <w:tmpl w:val="BAA6FC4C"/>
    <w:lvl w:ilvl="0" w:tplc="43D223DA">
      <w:numFmt w:val="bullet"/>
      <w:lvlText w:val="•"/>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067F6615"/>
    <w:multiLevelType w:val="hybridMultilevel"/>
    <w:tmpl w:val="1FD6D5AE"/>
    <w:lvl w:ilvl="0" w:tplc="9A1A41C2">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526E"/>
    <w:multiLevelType w:val="hybridMultilevel"/>
    <w:tmpl w:val="1CB6BD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94C5265"/>
    <w:multiLevelType w:val="hybridMultilevel"/>
    <w:tmpl w:val="6A06FF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6F5B2F"/>
    <w:multiLevelType w:val="hybridMultilevel"/>
    <w:tmpl w:val="ED683A36"/>
    <w:lvl w:ilvl="0" w:tplc="0809000B">
      <w:start w:val="1"/>
      <w:numFmt w:val="bullet"/>
      <w:lvlText w:val=""/>
      <w:lvlJc w:val="left"/>
      <w:pPr>
        <w:ind w:left="1185" w:hanging="360"/>
      </w:pPr>
      <w:rPr>
        <w:rFonts w:ascii="Wingdings" w:hAnsi="Wingdings" w:hint="default"/>
      </w:rPr>
    </w:lvl>
    <w:lvl w:ilvl="1" w:tplc="08090003" w:tentative="1">
      <w:start w:val="1"/>
      <w:numFmt w:val="bullet"/>
      <w:lvlText w:val="o"/>
      <w:lvlJc w:val="left"/>
      <w:pPr>
        <w:ind w:left="1905" w:hanging="360"/>
      </w:pPr>
      <w:rPr>
        <w:rFonts w:ascii="Courier New" w:hAnsi="Courier New" w:cs="Courier New" w:hint="default"/>
      </w:rPr>
    </w:lvl>
    <w:lvl w:ilvl="2" w:tplc="08090005" w:tentative="1">
      <w:start w:val="1"/>
      <w:numFmt w:val="bullet"/>
      <w:lvlText w:val=""/>
      <w:lvlJc w:val="left"/>
      <w:pPr>
        <w:ind w:left="2625" w:hanging="360"/>
      </w:pPr>
      <w:rPr>
        <w:rFonts w:ascii="Wingdings" w:hAnsi="Wingdings" w:hint="default"/>
      </w:rPr>
    </w:lvl>
    <w:lvl w:ilvl="3" w:tplc="08090001" w:tentative="1">
      <w:start w:val="1"/>
      <w:numFmt w:val="bullet"/>
      <w:lvlText w:val=""/>
      <w:lvlJc w:val="left"/>
      <w:pPr>
        <w:ind w:left="3345" w:hanging="360"/>
      </w:pPr>
      <w:rPr>
        <w:rFonts w:ascii="Symbol" w:hAnsi="Symbol" w:hint="default"/>
      </w:rPr>
    </w:lvl>
    <w:lvl w:ilvl="4" w:tplc="08090003" w:tentative="1">
      <w:start w:val="1"/>
      <w:numFmt w:val="bullet"/>
      <w:lvlText w:val="o"/>
      <w:lvlJc w:val="left"/>
      <w:pPr>
        <w:ind w:left="4065" w:hanging="360"/>
      </w:pPr>
      <w:rPr>
        <w:rFonts w:ascii="Courier New" w:hAnsi="Courier New" w:cs="Courier New" w:hint="default"/>
      </w:rPr>
    </w:lvl>
    <w:lvl w:ilvl="5" w:tplc="08090005" w:tentative="1">
      <w:start w:val="1"/>
      <w:numFmt w:val="bullet"/>
      <w:lvlText w:val=""/>
      <w:lvlJc w:val="left"/>
      <w:pPr>
        <w:ind w:left="4785" w:hanging="360"/>
      </w:pPr>
      <w:rPr>
        <w:rFonts w:ascii="Wingdings" w:hAnsi="Wingdings" w:hint="default"/>
      </w:rPr>
    </w:lvl>
    <w:lvl w:ilvl="6" w:tplc="08090001" w:tentative="1">
      <w:start w:val="1"/>
      <w:numFmt w:val="bullet"/>
      <w:lvlText w:val=""/>
      <w:lvlJc w:val="left"/>
      <w:pPr>
        <w:ind w:left="5505" w:hanging="360"/>
      </w:pPr>
      <w:rPr>
        <w:rFonts w:ascii="Symbol" w:hAnsi="Symbol" w:hint="default"/>
      </w:rPr>
    </w:lvl>
    <w:lvl w:ilvl="7" w:tplc="08090003" w:tentative="1">
      <w:start w:val="1"/>
      <w:numFmt w:val="bullet"/>
      <w:lvlText w:val="o"/>
      <w:lvlJc w:val="left"/>
      <w:pPr>
        <w:ind w:left="6225" w:hanging="360"/>
      </w:pPr>
      <w:rPr>
        <w:rFonts w:ascii="Courier New" w:hAnsi="Courier New" w:cs="Courier New" w:hint="default"/>
      </w:rPr>
    </w:lvl>
    <w:lvl w:ilvl="8" w:tplc="08090005" w:tentative="1">
      <w:start w:val="1"/>
      <w:numFmt w:val="bullet"/>
      <w:lvlText w:val=""/>
      <w:lvlJc w:val="left"/>
      <w:pPr>
        <w:ind w:left="6945" w:hanging="360"/>
      </w:pPr>
      <w:rPr>
        <w:rFonts w:ascii="Wingdings" w:hAnsi="Wingdings" w:hint="default"/>
      </w:rPr>
    </w:lvl>
  </w:abstractNum>
  <w:abstractNum w:abstractNumId="7" w15:restartNumberingAfterBreak="0">
    <w:nsid w:val="0C7F289C"/>
    <w:multiLevelType w:val="hybridMultilevel"/>
    <w:tmpl w:val="32484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A53664"/>
    <w:multiLevelType w:val="hybridMultilevel"/>
    <w:tmpl w:val="C1AC5B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E1040BB"/>
    <w:multiLevelType w:val="hybridMultilevel"/>
    <w:tmpl w:val="34E00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33273E"/>
    <w:multiLevelType w:val="hybridMultilevel"/>
    <w:tmpl w:val="67405B5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1215E18"/>
    <w:multiLevelType w:val="hybridMultilevel"/>
    <w:tmpl w:val="851AC516"/>
    <w:lvl w:ilvl="0" w:tplc="130C325A">
      <w:numFmt w:val="bullet"/>
      <w:lvlText w:val="•"/>
      <w:lvlJc w:val="left"/>
      <w:pPr>
        <w:ind w:left="216" w:hanging="14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143E38C0"/>
    <w:multiLevelType w:val="hybridMultilevel"/>
    <w:tmpl w:val="ABD4884A"/>
    <w:lvl w:ilvl="0" w:tplc="0ACEDD8C">
      <w:start w:val="99"/>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DB5523"/>
    <w:multiLevelType w:val="hybridMultilevel"/>
    <w:tmpl w:val="C4D6D5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8384884"/>
    <w:multiLevelType w:val="hybridMultilevel"/>
    <w:tmpl w:val="85044CE8"/>
    <w:lvl w:ilvl="0" w:tplc="99887600">
      <w:start w:val="1"/>
      <w:numFmt w:val="decimal"/>
      <w:lvlText w:val="%1."/>
      <w:lvlJc w:val="left"/>
      <w:pPr>
        <w:ind w:left="720" w:hanging="360"/>
      </w:pPr>
    </w:lvl>
    <w:lvl w:ilvl="1" w:tplc="60DC39FE">
      <w:start w:val="1"/>
      <w:numFmt w:val="lowerLetter"/>
      <w:lvlText w:val="%2."/>
      <w:lvlJc w:val="left"/>
      <w:pPr>
        <w:ind w:left="1440" w:hanging="360"/>
      </w:pPr>
    </w:lvl>
    <w:lvl w:ilvl="2" w:tplc="45C4EC52">
      <w:start w:val="1"/>
      <w:numFmt w:val="lowerRoman"/>
      <w:lvlText w:val="%3."/>
      <w:lvlJc w:val="right"/>
      <w:pPr>
        <w:ind w:left="2160" w:hanging="180"/>
      </w:pPr>
    </w:lvl>
    <w:lvl w:ilvl="3" w:tplc="9112DEA4">
      <w:start w:val="1"/>
      <w:numFmt w:val="decimal"/>
      <w:lvlText w:val="%4."/>
      <w:lvlJc w:val="left"/>
      <w:pPr>
        <w:ind w:left="2880" w:hanging="360"/>
      </w:pPr>
    </w:lvl>
    <w:lvl w:ilvl="4" w:tplc="CB46C714">
      <w:start w:val="1"/>
      <w:numFmt w:val="lowerLetter"/>
      <w:lvlText w:val="%5."/>
      <w:lvlJc w:val="left"/>
      <w:pPr>
        <w:ind w:left="3600" w:hanging="360"/>
      </w:pPr>
    </w:lvl>
    <w:lvl w:ilvl="5" w:tplc="CE5E7976">
      <w:start w:val="1"/>
      <w:numFmt w:val="lowerRoman"/>
      <w:lvlText w:val="%6."/>
      <w:lvlJc w:val="right"/>
      <w:pPr>
        <w:ind w:left="4320" w:hanging="180"/>
      </w:pPr>
    </w:lvl>
    <w:lvl w:ilvl="6" w:tplc="21FC19B6">
      <w:start w:val="1"/>
      <w:numFmt w:val="decimal"/>
      <w:lvlText w:val="%7."/>
      <w:lvlJc w:val="left"/>
      <w:pPr>
        <w:ind w:left="5040" w:hanging="360"/>
      </w:pPr>
    </w:lvl>
    <w:lvl w:ilvl="7" w:tplc="DBF4AF16">
      <w:start w:val="1"/>
      <w:numFmt w:val="lowerLetter"/>
      <w:lvlText w:val="%8."/>
      <w:lvlJc w:val="left"/>
      <w:pPr>
        <w:ind w:left="5760" w:hanging="360"/>
      </w:pPr>
    </w:lvl>
    <w:lvl w:ilvl="8" w:tplc="56D23198">
      <w:start w:val="1"/>
      <w:numFmt w:val="lowerRoman"/>
      <w:lvlText w:val="%9."/>
      <w:lvlJc w:val="right"/>
      <w:pPr>
        <w:ind w:left="6480" w:hanging="180"/>
      </w:pPr>
    </w:lvl>
  </w:abstractNum>
  <w:abstractNum w:abstractNumId="15" w15:restartNumberingAfterBreak="0">
    <w:nsid w:val="19405DA0"/>
    <w:multiLevelType w:val="hybridMultilevel"/>
    <w:tmpl w:val="12A80EF4"/>
    <w:lvl w:ilvl="0" w:tplc="0809000F">
      <w:start w:val="2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98405DD"/>
    <w:multiLevelType w:val="hybridMultilevel"/>
    <w:tmpl w:val="5EC4F40A"/>
    <w:lvl w:ilvl="0" w:tplc="DFBE3BD8">
      <w:start w:val="1"/>
      <w:numFmt w:val="bullet"/>
      <w:lvlText w:val="•"/>
      <w:lvlJc w:val="left"/>
      <w:pPr>
        <w:tabs>
          <w:tab w:val="num" w:pos="720"/>
        </w:tabs>
        <w:ind w:left="720" w:hanging="360"/>
      </w:pPr>
      <w:rPr>
        <w:rFonts w:ascii="Arial" w:hAnsi="Arial" w:hint="default"/>
      </w:rPr>
    </w:lvl>
    <w:lvl w:ilvl="1" w:tplc="519E9E22" w:tentative="1">
      <w:start w:val="1"/>
      <w:numFmt w:val="bullet"/>
      <w:lvlText w:val="•"/>
      <w:lvlJc w:val="left"/>
      <w:pPr>
        <w:tabs>
          <w:tab w:val="num" w:pos="1440"/>
        </w:tabs>
        <w:ind w:left="1440" w:hanging="360"/>
      </w:pPr>
      <w:rPr>
        <w:rFonts w:ascii="Arial" w:hAnsi="Arial" w:hint="default"/>
      </w:rPr>
    </w:lvl>
    <w:lvl w:ilvl="2" w:tplc="E8187F34" w:tentative="1">
      <w:start w:val="1"/>
      <w:numFmt w:val="bullet"/>
      <w:lvlText w:val="•"/>
      <w:lvlJc w:val="left"/>
      <w:pPr>
        <w:tabs>
          <w:tab w:val="num" w:pos="2160"/>
        </w:tabs>
        <w:ind w:left="2160" w:hanging="360"/>
      </w:pPr>
      <w:rPr>
        <w:rFonts w:ascii="Arial" w:hAnsi="Arial" w:hint="default"/>
      </w:rPr>
    </w:lvl>
    <w:lvl w:ilvl="3" w:tplc="58960AE2" w:tentative="1">
      <w:start w:val="1"/>
      <w:numFmt w:val="bullet"/>
      <w:lvlText w:val="•"/>
      <w:lvlJc w:val="left"/>
      <w:pPr>
        <w:tabs>
          <w:tab w:val="num" w:pos="2880"/>
        </w:tabs>
        <w:ind w:left="2880" w:hanging="360"/>
      </w:pPr>
      <w:rPr>
        <w:rFonts w:ascii="Arial" w:hAnsi="Arial" w:hint="default"/>
      </w:rPr>
    </w:lvl>
    <w:lvl w:ilvl="4" w:tplc="03042112" w:tentative="1">
      <w:start w:val="1"/>
      <w:numFmt w:val="bullet"/>
      <w:lvlText w:val="•"/>
      <w:lvlJc w:val="left"/>
      <w:pPr>
        <w:tabs>
          <w:tab w:val="num" w:pos="3600"/>
        </w:tabs>
        <w:ind w:left="3600" w:hanging="360"/>
      </w:pPr>
      <w:rPr>
        <w:rFonts w:ascii="Arial" w:hAnsi="Arial" w:hint="default"/>
      </w:rPr>
    </w:lvl>
    <w:lvl w:ilvl="5" w:tplc="370053D4" w:tentative="1">
      <w:start w:val="1"/>
      <w:numFmt w:val="bullet"/>
      <w:lvlText w:val="•"/>
      <w:lvlJc w:val="left"/>
      <w:pPr>
        <w:tabs>
          <w:tab w:val="num" w:pos="4320"/>
        </w:tabs>
        <w:ind w:left="4320" w:hanging="360"/>
      </w:pPr>
      <w:rPr>
        <w:rFonts w:ascii="Arial" w:hAnsi="Arial" w:hint="default"/>
      </w:rPr>
    </w:lvl>
    <w:lvl w:ilvl="6" w:tplc="64322FC0" w:tentative="1">
      <w:start w:val="1"/>
      <w:numFmt w:val="bullet"/>
      <w:lvlText w:val="•"/>
      <w:lvlJc w:val="left"/>
      <w:pPr>
        <w:tabs>
          <w:tab w:val="num" w:pos="5040"/>
        </w:tabs>
        <w:ind w:left="5040" w:hanging="360"/>
      </w:pPr>
      <w:rPr>
        <w:rFonts w:ascii="Arial" w:hAnsi="Arial" w:hint="default"/>
      </w:rPr>
    </w:lvl>
    <w:lvl w:ilvl="7" w:tplc="3A7AE7C4" w:tentative="1">
      <w:start w:val="1"/>
      <w:numFmt w:val="bullet"/>
      <w:lvlText w:val="•"/>
      <w:lvlJc w:val="left"/>
      <w:pPr>
        <w:tabs>
          <w:tab w:val="num" w:pos="5760"/>
        </w:tabs>
        <w:ind w:left="5760" w:hanging="360"/>
      </w:pPr>
      <w:rPr>
        <w:rFonts w:ascii="Arial" w:hAnsi="Arial" w:hint="default"/>
      </w:rPr>
    </w:lvl>
    <w:lvl w:ilvl="8" w:tplc="E064198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9D77A98"/>
    <w:multiLevelType w:val="hybridMultilevel"/>
    <w:tmpl w:val="C096B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F13A8F"/>
    <w:multiLevelType w:val="hybridMultilevel"/>
    <w:tmpl w:val="746257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DD108B3"/>
    <w:multiLevelType w:val="hybridMultilevel"/>
    <w:tmpl w:val="139E0F3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1E833B04"/>
    <w:multiLevelType w:val="hybridMultilevel"/>
    <w:tmpl w:val="F6722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C5134F"/>
    <w:multiLevelType w:val="hybridMultilevel"/>
    <w:tmpl w:val="002262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20824505"/>
    <w:multiLevelType w:val="hybridMultilevel"/>
    <w:tmpl w:val="2F728D30"/>
    <w:lvl w:ilvl="0" w:tplc="43D223DA">
      <w:numFmt w:val="bullet"/>
      <w:lvlText w:val="•"/>
      <w:lvlJc w:val="left"/>
      <w:pPr>
        <w:ind w:left="72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241614F5"/>
    <w:multiLevelType w:val="hybridMultilevel"/>
    <w:tmpl w:val="6FACACCA"/>
    <w:lvl w:ilvl="0" w:tplc="43D223D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250F6BD7"/>
    <w:multiLevelType w:val="multilevel"/>
    <w:tmpl w:val="969A02A4"/>
    <w:name w:val="SH Legal Numbering"/>
    <w:lvl w:ilvl="0">
      <w:start w:val="1"/>
      <w:numFmt w:val="decimal"/>
      <w:pStyle w:val="SH1Legal"/>
      <w:lvlText w:val="%1"/>
      <w:lvlJc w:val="left"/>
      <w:pPr>
        <w:ind w:left="851" w:hanging="851"/>
      </w:pPr>
      <w:rPr>
        <w:rFonts w:cs="Times New Roman" w:hint="default"/>
      </w:rPr>
    </w:lvl>
    <w:lvl w:ilvl="1">
      <w:start w:val="1"/>
      <w:numFmt w:val="decimal"/>
      <w:pStyle w:val="SH2Legal"/>
      <w:lvlText w:val="%1.%2"/>
      <w:lvlJc w:val="left"/>
      <w:pPr>
        <w:tabs>
          <w:tab w:val="num" w:pos="851"/>
        </w:tabs>
        <w:ind w:left="851" w:hanging="851"/>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H3Legal"/>
      <w:lvlText w:val="%1.%2.%3"/>
      <w:lvlJc w:val="left"/>
      <w:pPr>
        <w:ind w:left="1701" w:hanging="850"/>
      </w:pPr>
      <w:rPr>
        <w:rFonts w:cs="Times New Roman" w:hint="default"/>
      </w:rPr>
    </w:lvl>
    <w:lvl w:ilvl="3">
      <w:start w:val="1"/>
      <w:numFmt w:val="lowerLetter"/>
      <w:pStyle w:val="SH4Legal"/>
      <w:lvlText w:val="(%4)"/>
      <w:lvlJc w:val="left"/>
      <w:pPr>
        <w:tabs>
          <w:tab w:val="num" w:pos="1701"/>
        </w:tabs>
        <w:ind w:left="2552" w:hanging="851"/>
      </w:pPr>
      <w:rPr>
        <w:rFonts w:cs="Times New Roman" w:hint="default"/>
      </w:rPr>
    </w:lvl>
    <w:lvl w:ilvl="4">
      <w:start w:val="1"/>
      <w:numFmt w:val="lowerRoman"/>
      <w:pStyle w:val="SH5Legal"/>
      <w:lvlText w:val="(%5)"/>
      <w:lvlJc w:val="left"/>
      <w:pPr>
        <w:tabs>
          <w:tab w:val="num" w:pos="2552"/>
        </w:tabs>
        <w:ind w:left="3402" w:hanging="850"/>
      </w:pPr>
      <w:rPr>
        <w:rFonts w:cs="Times New Roman" w:hint="default"/>
      </w:rPr>
    </w:lvl>
    <w:lvl w:ilvl="5">
      <w:start w:val="1"/>
      <w:numFmt w:val="upperLetter"/>
      <w:lvlText w:val="(%6)"/>
      <w:lvlJc w:val="left"/>
      <w:pPr>
        <w:ind w:left="4253" w:hanging="851"/>
      </w:pPr>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8"/>
      <w:lvlJc w:val="left"/>
      <w:rPr>
        <w:rFonts w:cs="Times New Roman" w:hint="default"/>
      </w:rPr>
    </w:lvl>
    <w:lvl w:ilvl="8">
      <w:start w:val="1"/>
      <w:numFmt w:val="none"/>
      <w:lvlRestart w:val="0"/>
      <w:suff w:val="nothing"/>
      <w:lvlText w:val="%9"/>
      <w:lvlJc w:val="left"/>
      <w:rPr>
        <w:rFonts w:cs="Times New Roman" w:hint="default"/>
      </w:rPr>
    </w:lvl>
  </w:abstractNum>
  <w:abstractNum w:abstractNumId="25" w15:restartNumberingAfterBreak="0">
    <w:nsid w:val="251601AE"/>
    <w:multiLevelType w:val="hybridMultilevel"/>
    <w:tmpl w:val="1BFC1D7C"/>
    <w:lvl w:ilvl="0" w:tplc="9604B804">
      <w:start w:val="1"/>
      <w:numFmt w:val="decimal"/>
      <w:lvlText w:val="%1."/>
      <w:lvlJc w:val="left"/>
      <w:pPr>
        <w:ind w:left="720" w:hanging="360"/>
      </w:pPr>
    </w:lvl>
    <w:lvl w:ilvl="1" w:tplc="0F3A950C">
      <w:start w:val="1"/>
      <w:numFmt w:val="lowerLetter"/>
      <w:lvlText w:val="%2."/>
      <w:lvlJc w:val="left"/>
      <w:pPr>
        <w:ind w:left="1440" w:hanging="360"/>
      </w:pPr>
    </w:lvl>
    <w:lvl w:ilvl="2" w:tplc="765ADF3A">
      <w:start w:val="1"/>
      <w:numFmt w:val="lowerRoman"/>
      <w:lvlText w:val="%3."/>
      <w:lvlJc w:val="right"/>
      <w:pPr>
        <w:ind w:left="2160" w:hanging="180"/>
      </w:pPr>
    </w:lvl>
    <w:lvl w:ilvl="3" w:tplc="602CECB6">
      <w:start w:val="1"/>
      <w:numFmt w:val="decimal"/>
      <w:lvlText w:val="%4."/>
      <w:lvlJc w:val="left"/>
      <w:pPr>
        <w:ind w:left="2880" w:hanging="360"/>
      </w:pPr>
    </w:lvl>
    <w:lvl w:ilvl="4" w:tplc="868C2D64">
      <w:start w:val="1"/>
      <w:numFmt w:val="lowerLetter"/>
      <w:lvlText w:val="%5."/>
      <w:lvlJc w:val="left"/>
      <w:pPr>
        <w:ind w:left="3600" w:hanging="360"/>
      </w:pPr>
    </w:lvl>
    <w:lvl w:ilvl="5" w:tplc="A9B0546C">
      <w:start w:val="1"/>
      <w:numFmt w:val="lowerRoman"/>
      <w:lvlText w:val="%6."/>
      <w:lvlJc w:val="right"/>
      <w:pPr>
        <w:ind w:left="4320" w:hanging="180"/>
      </w:pPr>
    </w:lvl>
    <w:lvl w:ilvl="6" w:tplc="3200B5B2">
      <w:start w:val="1"/>
      <w:numFmt w:val="decimal"/>
      <w:lvlText w:val="%7."/>
      <w:lvlJc w:val="left"/>
      <w:pPr>
        <w:ind w:left="5040" w:hanging="360"/>
      </w:pPr>
    </w:lvl>
    <w:lvl w:ilvl="7" w:tplc="F69A2DE4">
      <w:start w:val="1"/>
      <w:numFmt w:val="lowerLetter"/>
      <w:lvlText w:val="%8."/>
      <w:lvlJc w:val="left"/>
      <w:pPr>
        <w:ind w:left="5760" w:hanging="360"/>
      </w:pPr>
    </w:lvl>
    <w:lvl w:ilvl="8" w:tplc="E02CB46A">
      <w:start w:val="1"/>
      <w:numFmt w:val="lowerRoman"/>
      <w:lvlText w:val="%9."/>
      <w:lvlJc w:val="right"/>
      <w:pPr>
        <w:ind w:left="6480" w:hanging="180"/>
      </w:pPr>
    </w:lvl>
  </w:abstractNum>
  <w:abstractNum w:abstractNumId="26" w15:restartNumberingAfterBreak="0">
    <w:nsid w:val="26414674"/>
    <w:multiLevelType w:val="multilevel"/>
    <w:tmpl w:val="9030FF48"/>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3828" w:firstLine="0"/>
      </w:pPr>
      <w:rPr>
        <w:rFonts w:hint="default"/>
      </w:rPr>
    </w:lvl>
    <w:lvl w:ilvl="2">
      <w:start w:val="1"/>
      <w:numFmt w:val="none"/>
      <w:pStyle w:val="Heading3"/>
      <w:lvlText w:val="%3"/>
      <w:lvlJc w:val="left"/>
      <w:pPr>
        <w:ind w:left="0" w:firstLine="0"/>
      </w:pPr>
      <w:rPr>
        <w:rFonts w:hint="default"/>
      </w:rPr>
    </w:lvl>
    <w:lvl w:ilvl="3">
      <w:start w:val="1"/>
      <w:numFmt w:val="bullet"/>
      <w:lvlText w:val=""/>
      <w:lvlJc w:val="left"/>
      <w:pPr>
        <w:ind w:left="0" w:firstLine="0"/>
      </w:pPr>
      <w:rPr>
        <w:rFonts w:ascii="Symbol" w:hAnsi="Symbol" w:hint="default"/>
        <w:color w:val="auto"/>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pStyle w:val="FinancialNotes"/>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7" w15:restartNumberingAfterBreak="0">
    <w:nsid w:val="268449DA"/>
    <w:multiLevelType w:val="hybridMultilevel"/>
    <w:tmpl w:val="6DC488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270354E4"/>
    <w:multiLevelType w:val="hybridMultilevel"/>
    <w:tmpl w:val="FBA0E9BC"/>
    <w:lvl w:ilvl="0" w:tplc="130C325A">
      <w:numFmt w:val="bullet"/>
      <w:lvlText w:val="•"/>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28CE10CD"/>
    <w:multiLevelType w:val="hybridMultilevel"/>
    <w:tmpl w:val="8F24C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3A2325"/>
    <w:multiLevelType w:val="hybridMultilevel"/>
    <w:tmpl w:val="115C3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1AC4F86"/>
    <w:multiLevelType w:val="multilevel"/>
    <w:tmpl w:val="08982DFC"/>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321A474C"/>
    <w:multiLevelType w:val="hybridMultilevel"/>
    <w:tmpl w:val="E15AF3AA"/>
    <w:lvl w:ilvl="0" w:tplc="04090001">
      <w:start w:val="1"/>
      <w:numFmt w:val="bullet"/>
      <w:lvlText w:val=""/>
      <w:lvlJc w:val="left"/>
      <w:pPr>
        <w:ind w:left="432" w:hanging="360"/>
      </w:pPr>
      <w:rPr>
        <w:rFonts w:ascii="Symbol" w:hAnsi="Symbol" w:cs="Symbol" w:hint="default"/>
      </w:rPr>
    </w:lvl>
    <w:lvl w:ilvl="1" w:tplc="04090003" w:tentative="1">
      <w:start w:val="1"/>
      <w:numFmt w:val="bullet"/>
      <w:lvlText w:val="o"/>
      <w:lvlJc w:val="left"/>
      <w:pPr>
        <w:ind w:left="2124" w:hanging="360"/>
      </w:pPr>
      <w:rPr>
        <w:rFonts w:ascii="Courier New" w:hAnsi="Courier New" w:cs="Courier New" w:hint="default"/>
      </w:rPr>
    </w:lvl>
    <w:lvl w:ilvl="2" w:tplc="04090005" w:tentative="1">
      <w:start w:val="1"/>
      <w:numFmt w:val="bullet"/>
      <w:lvlText w:val=""/>
      <w:lvlJc w:val="left"/>
      <w:pPr>
        <w:ind w:left="2844" w:hanging="360"/>
      </w:pPr>
      <w:rPr>
        <w:rFonts w:ascii="Wingdings" w:hAnsi="Wingdings" w:cs="Wingdings" w:hint="default"/>
      </w:rPr>
    </w:lvl>
    <w:lvl w:ilvl="3" w:tplc="04090001" w:tentative="1">
      <w:start w:val="1"/>
      <w:numFmt w:val="bullet"/>
      <w:lvlText w:val=""/>
      <w:lvlJc w:val="left"/>
      <w:pPr>
        <w:ind w:left="3564" w:hanging="360"/>
      </w:pPr>
      <w:rPr>
        <w:rFonts w:ascii="Symbol" w:hAnsi="Symbol" w:cs="Symbol" w:hint="default"/>
      </w:rPr>
    </w:lvl>
    <w:lvl w:ilvl="4" w:tplc="04090003" w:tentative="1">
      <w:start w:val="1"/>
      <w:numFmt w:val="bullet"/>
      <w:lvlText w:val="o"/>
      <w:lvlJc w:val="left"/>
      <w:pPr>
        <w:ind w:left="4284" w:hanging="360"/>
      </w:pPr>
      <w:rPr>
        <w:rFonts w:ascii="Courier New" w:hAnsi="Courier New" w:cs="Courier New" w:hint="default"/>
      </w:rPr>
    </w:lvl>
    <w:lvl w:ilvl="5" w:tplc="04090005" w:tentative="1">
      <w:start w:val="1"/>
      <w:numFmt w:val="bullet"/>
      <w:lvlText w:val=""/>
      <w:lvlJc w:val="left"/>
      <w:pPr>
        <w:ind w:left="5004" w:hanging="360"/>
      </w:pPr>
      <w:rPr>
        <w:rFonts w:ascii="Wingdings" w:hAnsi="Wingdings" w:cs="Wingdings" w:hint="default"/>
      </w:rPr>
    </w:lvl>
    <w:lvl w:ilvl="6" w:tplc="04090001" w:tentative="1">
      <w:start w:val="1"/>
      <w:numFmt w:val="bullet"/>
      <w:lvlText w:val=""/>
      <w:lvlJc w:val="left"/>
      <w:pPr>
        <w:ind w:left="5724" w:hanging="360"/>
      </w:pPr>
      <w:rPr>
        <w:rFonts w:ascii="Symbol" w:hAnsi="Symbol" w:cs="Symbol" w:hint="default"/>
      </w:rPr>
    </w:lvl>
    <w:lvl w:ilvl="7" w:tplc="04090003" w:tentative="1">
      <w:start w:val="1"/>
      <w:numFmt w:val="bullet"/>
      <w:lvlText w:val="o"/>
      <w:lvlJc w:val="left"/>
      <w:pPr>
        <w:ind w:left="6444" w:hanging="360"/>
      </w:pPr>
      <w:rPr>
        <w:rFonts w:ascii="Courier New" w:hAnsi="Courier New" w:cs="Courier New" w:hint="default"/>
      </w:rPr>
    </w:lvl>
    <w:lvl w:ilvl="8" w:tplc="04090005" w:tentative="1">
      <w:start w:val="1"/>
      <w:numFmt w:val="bullet"/>
      <w:lvlText w:val=""/>
      <w:lvlJc w:val="left"/>
      <w:pPr>
        <w:ind w:left="7164" w:hanging="360"/>
      </w:pPr>
      <w:rPr>
        <w:rFonts w:ascii="Wingdings" w:hAnsi="Wingdings" w:cs="Wingdings" w:hint="default"/>
      </w:rPr>
    </w:lvl>
  </w:abstractNum>
  <w:abstractNum w:abstractNumId="33" w15:restartNumberingAfterBreak="0">
    <w:nsid w:val="32A47042"/>
    <w:multiLevelType w:val="hybridMultilevel"/>
    <w:tmpl w:val="E1A0422E"/>
    <w:lvl w:ilvl="0" w:tplc="43D223D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35177C2C"/>
    <w:multiLevelType w:val="hybridMultilevel"/>
    <w:tmpl w:val="82101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6DC65A2"/>
    <w:multiLevelType w:val="hybridMultilevel"/>
    <w:tmpl w:val="0FA2FF66"/>
    <w:lvl w:ilvl="0" w:tplc="3D345B3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6FD4F49"/>
    <w:multiLevelType w:val="hybridMultilevel"/>
    <w:tmpl w:val="C3E82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3A4A5A26"/>
    <w:multiLevelType w:val="hybridMultilevel"/>
    <w:tmpl w:val="56CC3E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3BE3406E"/>
    <w:multiLevelType w:val="multilevel"/>
    <w:tmpl w:val="DCA435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3C217388"/>
    <w:multiLevelType w:val="hybridMultilevel"/>
    <w:tmpl w:val="C192ACE4"/>
    <w:lvl w:ilvl="0" w:tplc="DB7A740E">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3C6076B6"/>
    <w:multiLevelType w:val="hybridMultilevel"/>
    <w:tmpl w:val="8F1A3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CAD7C82"/>
    <w:multiLevelType w:val="multilevel"/>
    <w:tmpl w:val="AE5C8850"/>
    <w:lvl w:ilvl="0">
      <w:start w:val="1"/>
      <w:numFmt w:val="bullet"/>
      <w:pStyle w:val="EYBulletedtext1"/>
      <w:lvlText w:val=""/>
      <w:lvlJc w:val="left"/>
      <w:pPr>
        <w:tabs>
          <w:tab w:val="num" w:pos="425"/>
        </w:tabs>
        <w:ind w:left="425" w:hanging="425"/>
      </w:pPr>
      <w:rPr>
        <w:rFonts w:ascii="Symbol" w:hAnsi="Symbol" w:hint="default"/>
        <w:color w:val="auto"/>
        <w:szCs w:val="24"/>
      </w:rPr>
    </w:lvl>
    <w:lvl w:ilvl="1">
      <w:start w:val="1"/>
      <w:numFmt w:val="bullet"/>
      <w:pStyle w:val="EYBulletedtext2"/>
      <w:lvlText w:val=""/>
      <w:lvlJc w:val="left"/>
      <w:pPr>
        <w:tabs>
          <w:tab w:val="num" w:pos="851"/>
        </w:tabs>
        <w:ind w:left="851" w:hanging="426"/>
      </w:pPr>
      <w:rPr>
        <w:rFonts w:ascii="Symbol" w:hAnsi="Symbol" w:hint="default"/>
        <w:color w:val="auto"/>
        <w:szCs w:val="24"/>
      </w:rPr>
    </w:lvl>
    <w:lvl w:ilvl="2">
      <w:start w:val="1"/>
      <w:numFmt w:val="bullet"/>
      <w:pStyle w:val="EYBulletedtext3"/>
      <w:lvlText w:val="►"/>
      <w:lvlJc w:val="left"/>
      <w:pPr>
        <w:tabs>
          <w:tab w:val="num" w:pos="1276"/>
        </w:tabs>
        <w:ind w:left="1276" w:hanging="425"/>
      </w:pPr>
      <w:rPr>
        <w:rFonts w:ascii="Arial" w:hAnsi="Arial" w:hint="default"/>
        <w:color w:val="auto"/>
        <w:sz w:val="16"/>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440" w:firstLine="0"/>
      </w:pPr>
      <w:rPr>
        <w:rFonts w:hint="default"/>
      </w:rPr>
    </w:lvl>
    <w:lvl w:ilvl="5">
      <w:start w:val="1"/>
      <w:numFmt w:val="none"/>
      <w:suff w:val="nothing"/>
      <w:lvlText w:val=""/>
      <w:lvlJc w:val="left"/>
      <w:pPr>
        <w:ind w:left="1440" w:firstLine="0"/>
      </w:pPr>
      <w:rPr>
        <w:rFonts w:hint="default"/>
      </w:rPr>
    </w:lvl>
    <w:lvl w:ilvl="6">
      <w:start w:val="1"/>
      <w:numFmt w:val="none"/>
      <w:suff w:val="nothing"/>
      <w:lvlText w:val=""/>
      <w:lvlJc w:val="left"/>
      <w:pPr>
        <w:ind w:left="1440" w:firstLine="0"/>
      </w:pPr>
      <w:rPr>
        <w:rFonts w:hint="default"/>
      </w:rPr>
    </w:lvl>
    <w:lvl w:ilvl="7">
      <w:start w:val="1"/>
      <w:numFmt w:val="none"/>
      <w:suff w:val="nothing"/>
      <w:lvlText w:val=""/>
      <w:lvlJc w:val="left"/>
      <w:pPr>
        <w:ind w:left="1440" w:firstLine="0"/>
      </w:pPr>
      <w:rPr>
        <w:rFonts w:hint="default"/>
      </w:rPr>
    </w:lvl>
    <w:lvl w:ilvl="8">
      <w:start w:val="1"/>
      <w:numFmt w:val="none"/>
      <w:suff w:val="nothing"/>
      <w:lvlText w:val=""/>
      <w:lvlJc w:val="left"/>
      <w:pPr>
        <w:ind w:left="1440" w:firstLine="0"/>
      </w:pPr>
      <w:rPr>
        <w:rFonts w:hint="default"/>
      </w:rPr>
    </w:lvl>
  </w:abstractNum>
  <w:abstractNum w:abstractNumId="42" w15:restartNumberingAfterBreak="0">
    <w:nsid w:val="3D756A53"/>
    <w:multiLevelType w:val="hybridMultilevel"/>
    <w:tmpl w:val="833C301C"/>
    <w:lvl w:ilvl="0" w:tplc="08090001">
      <w:start w:val="1"/>
      <w:numFmt w:val="bullet"/>
      <w:lvlText w:val=""/>
      <w:lvlJc w:val="left"/>
      <w:pPr>
        <w:ind w:left="363" w:hanging="360"/>
      </w:pPr>
      <w:rPr>
        <w:rFonts w:ascii="Symbol" w:hAnsi="Symbol" w:hint="default"/>
      </w:rPr>
    </w:lvl>
    <w:lvl w:ilvl="1" w:tplc="08090003">
      <w:start w:val="1"/>
      <w:numFmt w:val="bullet"/>
      <w:lvlText w:val="o"/>
      <w:lvlJc w:val="left"/>
      <w:pPr>
        <w:ind w:left="1083" w:hanging="360"/>
      </w:pPr>
      <w:rPr>
        <w:rFonts w:ascii="Courier New" w:hAnsi="Courier New" w:cs="Courier New" w:hint="default"/>
      </w:rPr>
    </w:lvl>
    <w:lvl w:ilvl="2" w:tplc="08090005">
      <w:start w:val="1"/>
      <w:numFmt w:val="bullet"/>
      <w:lvlText w:val=""/>
      <w:lvlJc w:val="left"/>
      <w:pPr>
        <w:ind w:left="1803" w:hanging="360"/>
      </w:pPr>
      <w:rPr>
        <w:rFonts w:ascii="Wingdings" w:hAnsi="Wingdings" w:hint="default"/>
      </w:rPr>
    </w:lvl>
    <w:lvl w:ilvl="3" w:tplc="08090001">
      <w:start w:val="1"/>
      <w:numFmt w:val="bullet"/>
      <w:lvlText w:val=""/>
      <w:lvlJc w:val="left"/>
      <w:pPr>
        <w:ind w:left="2523" w:hanging="360"/>
      </w:pPr>
      <w:rPr>
        <w:rFonts w:ascii="Symbol" w:hAnsi="Symbol" w:hint="default"/>
      </w:rPr>
    </w:lvl>
    <w:lvl w:ilvl="4" w:tplc="08090003">
      <w:start w:val="1"/>
      <w:numFmt w:val="bullet"/>
      <w:lvlText w:val="o"/>
      <w:lvlJc w:val="left"/>
      <w:pPr>
        <w:ind w:left="3243" w:hanging="360"/>
      </w:pPr>
      <w:rPr>
        <w:rFonts w:ascii="Courier New" w:hAnsi="Courier New" w:cs="Courier New" w:hint="default"/>
      </w:rPr>
    </w:lvl>
    <w:lvl w:ilvl="5" w:tplc="08090005">
      <w:start w:val="1"/>
      <w:numFmt w:val="bullet"/>
      <w:lvlText w:val=""/>
      <w:lvlJc w:val="left"/>
      <w:pPr>
        <w:ind w:left="3963" w:hanging="360"/>
      </w:pPr>
      <w:rPr>
        <w:rFonts w:ascii="Wingdings" w:hAnsi="Wingdings" w:hint="default"/>
      </w:rPr>
    </w:lvl>
    <w:lvl w:ilvl="6" w:tplc="08090001">
      <w:start w:val="1"/>
      <w:numFmt w:val="bullet"/>
      <w:lvlText w:val=""/>
      <w:lvlJc w:val="left"/>
      <w:pPr>
        <w:ind w:left="4683" w:hanging="360"/>
      </w:pPr>
      <w:rPr>
        <w:rFonts w:ascii="Symbol" w:hAnsi="Symbol" w:hint="default"/>
      </w:rPr>
    </w:lvl>
    <w:lvl w:ilvl="7" w:tplc="08090003">
      <w:start w:val="1"/>
      <w:numFmt w:val="bullet"/>
      <w:lvlText w:val="o"/>
      <w:lvlJc w:val="left"/>
      <w:pPr>
        <w:ind w:left="5403" w:hanging="360"/>
      </w:pPr>
      <w:rPr>
        <w:rFonts w:ascii="Courier New" w:hAnsi="Courier New" w:cs="Courier New" w:hint="default"/>
      </w:rPr>
    </w:lvl>
    <w:lvl w:ilvl="8" w:tplc="08090005">
      <w:start w:val="1"/>
      <w:numFmt w:val="bullet"/>
      <w:lvlText w:val=""/>
      <w:lvlJc w:val="left"/>
      <w:pPr>
        <w:ind w:left="6123" w:hanging="360"/>
      </w:pPr>
      <w:rPr>
        <w:rFonts w:ascii="Wingdings" w:hAnsi="Wingdings" w:hint="default"/>
      </w:rPr>
    </w:lvl>
  </w:abstractNum>
  <w:abstractNum w:abstractNumId="43" w15:restartNumberingAfterBreak="0">
    <w:nsid w:val="3DF8263D"/>
    <w:multiLevelType w:val="multilevel"/>
    <w:tmpl w:val="DCA435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3E7F4BBC"/>
    <w:multiLevelType w:val="hybridMultilevel"/>
    <w:tmpl w:val="376EFACE"/>
    <w:lvl w:ilvl="0" w:tplc="130C325A">
      <w:numFmt w:val="bullet"/>
      <w:lvlText w:val="•"/>
      <w:lvlJc w:val="left"/>
      <w:pPr>
        <w:ind w:left="216" w:hanging="14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3E85272D"/>
    <w:multiLevelType w:val="hybridMultilevel"/>
    <w:tmpl w:val="47F4C1BC"/>
    <w:lvl w:ilvl="0" w:tplc="130C325A">
      <w:numFmt w:val="bullet"/>
      <w:lvlText w:val="•"/>
      <w:lvlJc w:val="left"/>
      <w:pPr>
        <w:ind w:left="216" w:hanging="14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6" w15:restartNumberingAfterBreak="0">
    <w:nsid w:val="3F5326F4"/>
    <w:multiLevelType w:val="hybridMultilevel"/>
    <w:tmpl w:val="49187468"/>
    <w:lvl w:ilvl="0" w:tplc="08090001">
      <w:start w:val="1"/>
      <w:numFmt w:val="bullet"/>
      <w:lvlText w:val=""/>
      <w:lvlJc w:val="left"/>
      <w:pPr>
        <w:ind w:left="295" w:hanging="360"/>
      </w:pPr>
      <w:rPr>
        <w:rFonts w:ascii="Symbol" w:hAnsi="Symbol" w:hint="default"/>
      </w:rPr>
    </w:lvl>
    <w:lvl w:ilvl="1" w:tplc="08090003">
      <w:start w:val="1"/>
      <w:numFmt w:val="bullet"/>
      <w:lvlText w:val="o"/>
      <w:lvlJc w:val="left"/>
      <w:pPr>
        <w:ind w:left="1015" w:hanging="360"/>
      </w:pPr>
      <w:rPr>
        <w:rFonts w:ascii="Courier New" w:hAnsi="Courier New" w:cs="Courier New" w:hint="default"/>
      </w:rPr>
    </w:lvl>
    <w:lvl w:ilvl="2" w:tplc="08090005">
      <w:start w:val="1"/>
      <w:numFmt w:val="bullet"/>
      <w:lvlText w:val=""/>
      <w:lvlJc w:val="left"/>
      <w:pPr>
        <w:ind w:left="1735" w:hanging="360"/>
      </w:pPr>
      <w:rPr>
        <w:rFonts w:ascii="Wingdings" w:hAnsi="Wingdings" w:hint="default"/>
      </w:rPr>
    </w:lvl>
    <w:lvl w:ilvl="3" w:tplc="08090001">
      <w:start w:val="1"/>
      <w:numFmt w:val="bullet"/>
      <w:lvlText w:val=""/>
      <w:lvlJc w:val="left"/>
      <w:pPr>
        <w:ind w:left="2455" w:hanging="360"/>
      </w:pPr>
      <w:rPr>
        <w:rFonts w:ascii="Symbol" w:hAnsi="Symbol" w:hint="default"/>
      </w:rPr>
    </w:lvl>
    <w:lvl w:ilvl="4" w:tplc="08090003">
      <w:start w:val="1"/>
      <w:numFmt w:val="bullet"/>
      <w:lvlText w:val="o"/>
      <w:lvlJc w:val="left"/>
      <w:pPr>
        <w:ind w:left="3175" w:hanging="360"/>
      </w:pPr>
      <w:rPr>
        <w:rFonts w:ascii="Courier New" w:hAnsi="Courier New" w:cs="Courier New" w:hint="default"/>
      </w:rPr>
    </w:lvl>
    <w:lvl w:ilvl="5" w:tplc="08090005">
      <w:start w:val="1"/>
      <w:numFmt w:val="bullet"/>
      <w:lvlText w:val=""/>
      <w:lvlJc w:val="left"/>
      <w:pPr>
        <w:ind w:left="3895" w:hanging="360"/>
      </w:pPr>
      <w:rPr>
        <w:rFonts w:ascii="Wingdings" w:hAnsi="Wingdings" w:hint="default"/>
      </w:rPr>
    </w:lvl>
    <w:lvl w:ilvl="6" w:tplc="08090001">
      <w:start w:val="1"/>
      <w:numFmt w:val="bullet"/>
      <w:lvlText w:val=""/>
      <w:lvlJc w:val="left"/>
      <w:pPr>
        <w:ind w:left="4615" w:hanging="360"/>
      </w:pPr>
      <w:rPr>
        <w:rFonts w:ascii="Symbol" w:hAnsi="Symbol" w:hint="default"/>
      </w:rPr>
    </w:lvl>
    <w:lvl w:ilvl="7" w:tplc="08090003">
      <w:start w:val="1"/>
      <w:numFmt w:val="bullet"/>
      <w:lvlText w:val="o"/>
      <w:lvlJc w:val="left"/>
      <w:pPr>
        <w:ind w:left="5335" w:hanging="360"/>
      </w:pPr>
      <w:rPr>
        <w:rFonts w:ascii="Courier New" w:hAnsi="Courier New" w:cs="Courier New" w:hint="default"/>
      </w:rPr>
    </w:lvl>
    <w:lvl w:ilvl="8" w:tplc="08090005">
      <w:start w:val="1"/>
      <w:numFmt w:val="bullet"/>
      <w:lvlText w:val=""/>
      <w:lvlJc w:val="left"/>
      <w:pPr>
        <w:ind w:left="6055" w:hanging="360"/>
      </w:pPr>
      <w:rPr>
        <w:rFonts w:ascii="Wingdings" w:hAnsi="Wingdings" w:hint="default"/>
      </w:rPr>
    </w:lvl>
  </w:abstractNum>
  <w:abstractNum w:abstractNumId="47" w15:restartNumberingAfterBreak="0">
    <w:nsid w:val="40930B3B"/>
    <w:multiLevelType w:val="hybridMultilevel"/>
    <w:tmpl w:val="D1C05D1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8" w15:restartNumberingAfterBreak="0">
    <w:nsid w:val="40E138D1"/>
    <w:multiLevelType w:val="hybridMultilevel"/>
    <w:tmpl w:val="D2080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36E1AD5"/>
    <w:multiLevelType w:val="hybridMultilevel"/>
    <w:tmpl w:val="310AD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40D6104"/>
    <w:multiLevelType w:val="hybridMultilevel"/>
    <w:tmpl w:val="2152C5CE"/>
    <w:lvl w:ilvl="0" w:tplc="08090001">
      <w:start w:val="1"/>
      <w:numFmt w:val="bullet"/>
      <w:lvlText w:val=""/>
      <w:lvlJc w:val="left"/>
      <w:pPr>
        <w:ind w:left="295" w:hanging="360"/>
      </w:pPr>
      <w:rPr>
        <w:rFonts w:ascii="Symbol" w:hAnsi="Symbol" w:hint="default"/>
      </w:rPr>
    </w:lvl>
    <w:lvl w:ilvl="1" w:tplc="08090003">
      <w:start w:val="1"/>
      <w:numFmt w:val="bullet"/>
      <w:lvlText w:val="o"/>
      <w:lvlJc w:val="left"/>
      <w:pPr>
        <w:ind w:left="1015" w:hanging="360"/>
      </w:pPr>
      <w:rPr>
        <w:rFonts w:ascii="Courier New" w:hAnsi="Courier New" w:cs="Courier New" w:hint="default"/>
      </w:rPr>
    </w:lvl>
    <w:lvl w:ilvl="2" w:tplc="08090005">
      <w:start w:val="1"/>
      <w:numFmt w:val="bullet"/>
      <w:lvlText w:val=""/>
      <w:lvlJc w:val="left"/>
      <w:pPr>
        <w:ind w:left="1735" w:hanging="360"/>
      </w:pPr>
      <w:rPr>
        <w:rFonts w:ascii="Wingdings" w:hAnsi="Wingdings" w:hint="default"/>
      </w:rPr>
    </w:lvl>
    <w:lvl w:ilvl="3" w:tplc="08090001">
      <w:start w:val="1"/>
      <w:numFmt w:val="bullet"/>
      <w:lvlText w:val=""/>
      <w:lvlJc w:val="left"/>
      <w:pPr>
        <w:ind w:left="2455" w:hanging="360"/>
      </w:pPr>
      <w:rPr>
        <w:rFonts w:ascii="Symbol" w:hAnsi="Symbol" w:hint="default"/>
      </w:rPr>
    </w:lvl>
    <w:lvl w:ilvl="4" w:tplc="08090003">
      <w:start w:val="1"/>
      <w:numFmt w:val="bullet"/>
      <w:lvlText w:val="o"/>
      <w:lvlJc w:val="left"/>
      <w:pPr>
        <w:ind w:left="3175" w:hanging="360"/>
      </w:pPr>
      <w:rPr>
        <w:rFonts w:ascii="Courier New" w:hAnsi="Courier New" w:cs="Courier New" w:hint="default"/>
      </w:rPr>
    </w:lvl>
    <w:lvl w:ilvl="5" w:tplc="08090005">
      <w:start w:val="1"/>
      <w:numFmt w:val="bullet"/>
      <w:lvlText w:val=""/>
      <w:lvlJc w:val="left"/>
      <w:pPr>
        <w:ind w:left="3895" w:hanging="360"/>
      </w:pPr>
      <w:rPr>
        <w:rFonts w:ascii="Wingdings" w:hAnsi="Wingdings" w:hint="default"/>
      </w:rPr>
    </w:lvl>
    <w:lvl w:ilvl="6" w:tplc="08090001">
      <w:start w:val="1"/>
      <w:numFmt w:val="bullet"/>
      <w:lvlText w:val=""/>
      <w:lvlJc w:val="left"/>
      <w:pPr>
        <w:ind w:left="4615" w:hanging="360"/>
      </w:pPr>
      <w:rPr>
        <w:rFonts w:ascii="Symbol" w:hAnsi="Symbol" w:hint="default"/>
      </w:rPr>
    </w:lvl>
    <w:lvl w:ilvl="7" w:tplc="08090003">
      <w:start w:val="1"/>
      <w:numFmt w:val="bullet"/>
      <w:lvlText w:val="o"/>
      <w:lvlJc w:val="left"/>
      <w:pPr>
        <w:ind w:left="5335" w:hanging="360"/>
      </w:pPr>
      <w:rPr>
        <w:rFonts w:ascii="Courier New" w:hAnsi="Courier New" w:cs="Courier New" w:hint="default"/>
      </w:rPr>
    </w:lvl>
    <w:lvl w:ilvl="8" w:tplc="08090005">
      <w:start w:val="1"/>
      <w:numFmt w:val="bullet"/>
      <w:lvlText w:val=""/>
      <w:lvlJc w:val="left"/>
      <w:pPr>
        <w:ind w:left="6055" w:hanging="360"/>
      </w:pPr>
      <w:rPr>
        <w:rFonts w:ascii="Wingdings" w:hAnsi="Wingdings" w:hint="default"/>
      </w:rPr>
    </w:lvl>
  </w:abstractNum>
  <w:abstractNum w:abstractNumId="51" w15:restartNumberingAfterBreak="0">
    <w:nsid w:val="440F43FE"/>
    <w:multiLevelType w:val="hybridMultilevel"/>
    <w:tmpl w:val="32CAFF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9B21C5"/>
    <w:multiLevelType w:val="hybridMultilevel"/>
    <w:tmpl w:val="1B74B130"/>
    <w:lvl w:ilvl="0" w:tplc="805A97E0">
      <w:start w:val="1"/>
      <w:numFmt w:val="low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47277166"/>
    <w:multiLevelType w:val="hybridMultilevel"/>
    <w:tmpl w:val="248EC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AF1458C"/>
    <w:multiLevelType w:val="hybridMultilevel"/>
    <w:tmpl w:val="234A42D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5" w15:restartNumberingAfterBreak="0">
    <w:nsid w:val="4D004411"/>
    <w:multiLevelType w:val="hybridMultilevel"/>
    <w:tmpl w:val="1E0639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4DCB2640"/>
    <w:multiLevelType w:val="hybridMultilevel"/>
    <w:tmpl w:val="5D2E36D8"/>
    <w:lvl w:ilvl="0" w:tplc="08090001">
      <w:start w:val="1"/>
      <w:numFmt w:val="bullet"/>
      <w:lvlText w:val=""/>
      <w:lvlJc w:val="left"/>
      <w:pPr>
        <w:ind w:left="363" w:hanging="360"/>
      </w:pPr>
      <w:rPr>
        <w:rFonts w:ascii="Symbol" w:hAnsi="Symbol" w:hint="default"/>
      </w:rPr>
    </w:lvl>
    <w:lvl w:ilvl="1" w:tplc="08090003">
      <w:start w:val="1"/>
      <w:numFmt w:val="bullet"/>
      <w:lvlText w:val="o"/>
      <w:lvlJc w:val="left"/>
      <w:pPr>
        <w:ind w:left="1083" w:hanging="360"/>
      </w:pPr>
      <w:rPr>
        <w:rFonts w:ascii="Courier New" w:hAnsi="Courier New" w:cs="Courier New" w:hint="default"/>
      </w:rPr>
    </w:lvl>
    <w:lvl w:ilvl="2" w:tplc="08090005">
      <w:start w:val="1"/>
      <w:numFmt w:val="bullet"/>
      <w:lvlText w:val=""/>
      <w:lvlJc w:val="left"/>
      <w:pPr>
        <w:ind w:left="1803" w:hanging="360"/>
      </w:pPr>
      <w:rPr>
        <w:rFonts w:ascii="Wingdings" w:hAnsi="Wingdings" w:hint="default"/>
      </w:rPr>
    </w:lvl>
    <w:lvl w:ilvl="3" w:tplc="08090001">
      <w:start w:val="1"/>
      <w:numFmt w:val="bullet"/>
      <w:lvlText w:val=""/>
      <w:lvlJc w:val="left"/>
      <w:pPr>
        <w:ind w:left="2523" w:hanging="360"/>
      </w:pPr>
      <w:rPr>
        <w:rFonts w:ascii="Symbol" w:hAnsi="Symbol" w:hint="default"/>
      </w:rPr>
    </w:lvl>
    <w:lvl w:ilvl="4" w:tplc="08090003">
      <w:start w:val="1"/>
      <w:numFmt w:val="bullet"/>
      <w:lvlText w:val="o"/>
      <w:lvlJc w:val="left"/>
      <w:pPr>
        <w:ind w:left="3243" w:hanging="360"/>
      </w:pPr>
      <w:rPr>
        <w:rFonts w:ascii="Courier New" w:hAnsi="Courier New" w:cs="Courier New" w:hint="default"/>
      </w:rPr>
    </w:lvl>
    <w:lvl w:ilvl="5" w:tplc="08090005">
      <w:start w:val="1"/>
      <w:numFmt w:val="bullet"/>
      <w:lvlText w:val=""/>
      <w:lvlJc w:val="left"/>
      <w:pPr>
        <w:ind w:left="3963" w:hanging="360"/>
      </w:pPr>
      <w:rPr>
        <w:rFonts w:ascii="Wingdings" w:hAnsi="Wingdings" w:hint="default"/>
      </w:rPr>
    </w:lvl>
    <w:lvl w:ilvl="6" w:tplc="08090001">
      <w:start w:val="1"/>
      <w:numFmt w:val="bullet"/>
      <w:lvlText w:val=""/>
      <w:lvlJc w:val="left"/>
      <w:pPr>
        <w:ind w:left="4683" w:hanging="360"/>
      </w:pPr>
      <w:rPr>
        <w:rFonts w:ascii="Symbol" w:hAnsi="Symbol" w:hint="default"/>
      </w:rPr>
    </w:lvl>
    <w:lvl w:ilvl="7" w:tplc="08090003">
      <w:start w:val="1"/>
      <w:numFmt w:val="bullet"/>
      <w:lvlText w:val="o"/>
      <w:lvlJc w:val="left"/>
      <w:pPr>
        <w:ind w:left="5403" w:hanging="360"/>
      </w:pPr>
      <w:rPr>
        <w:rFonts w:ascii="Courier New" w:hAnsi="Courier New" w:cs="Courier New" w:hint="default"/>
      </w:rPr>
    </w:lvl>
    <w:lvl w:ilvl="8" w:tplc="08090005">
      <w:start w:val="1"/>
      <w:numFmt w:val="bullet"/>
      <w:lvlText w:val=""/>
      <w:lvlJc w:val="left"/>
      <w:pPr>
        <w:ind w:left="6123" w:hanging="360"/>
      </w:pPr>
      <w:rPr>
        <w:rFonts w:ascii="Wingdings" w:hAnsi="Wingdings" w:hint="default"/>
      </w:rPr>
    </w:lvl>
  </w:abstractNum>
  <w:abstractNum w:abstractNumId="57" w15:restartNumberingAfterBreak="0">
    <w:nsid w:val="4F7C1B1A"/>
    <w:multiLevelType w:val="hybridMultilevel"/>
    <w:tmpl w:val="0F7A1476"/>
    <w:lvl w:ilvl="0" w:tplc="0809000F">
      <w:start w:val="2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32A4416"/>
    <w:multiLevelType w:val="hybridMultilevel"/>
    <w:tmpl w:val="527A898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3A36BA6"/>
    <w:multiLevelType w:val="hybridMultilevel"/>
    <w:tmpl w:val="23340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4877E76"/>
    <w:multiLevelType w:val="hybridMultilevel"/>
    <w:tmpl w:val="98DCA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6A139C7"/>
    <w:multiLevelType w:val="hybridMultilevel"/>
    <w:tmpl w:val="A830A992"/>
    <w:lvl w:ilvl="0" w:tplc="F196A930">
      <w:numFmt w:val="bullet"/>
      <w:lvlText w:val="✓"/>
      <w:lvlJc w:val="left"/>
      <w:pPr>
        <w:ind w:left="279" w:hanging="167"/>
      </w:pPr>
      <w:rPr>
        <w:rFonts w:ascii="Arial" w:eastAsia="Arial" w:hAnsi="Arial" w:cs="Arial" w:hint="default"/>
        <w:color w:val="00141C"/>
        <w:w w:val="104"/>
        <w:sz w:val="17"/>
        <w:szCs w:val="17"/>
      </w:rPr>
    </w:lvl>
    <w:lvl w:ilvl="1" w:tplc="43D223DA">
      <w:numFmt w:val="bullet"/>
      <w:lvlText w:val="•"/>
      <w:lvlJc w:val="left"/>
      <w:pPr>
        <w:ind w:left="851" w:hanging="167"/>
      </w:pPr>
      <w:rPr>
        <w:rFonts w:hint="default"/>
      </w:rPr>
    </w:lvl>
    <w:lvl w:ilvl="2" w:tplc="B95EC18C">
      <w:numFmt w:val="bullet"/>
      <w:lvlText w:val="•"/>
      <w:lvlJc w:val="left"/>
      <w:pPr>
        <w:ind w:left="1423" w:hanging="167"/>
      </w:pPr>
      <w:rPr>
        <w:rFonts w:hint="default"/>
      </w:rPr>
    </w:lvl>
    <w:lvl w:ilvl="3" w:tplc="89AAAAD0">
      <w:numFmt w:val="bullet"/>
      <w:lvlText w:val="•"/>
      <w:lvlJc w:val="left"/>
      <w:pPr>
        <w:ind w:left="1995" w:hanging="167"/>
      </w:pPr>
      <w:rPr>
        <w:rFonts w:hint="default"/>
      </w:rPr>
    </w:lvl>
    <w:lvl w:ilvl="4" w:tplc="64544B8A">
      <w:numFmt w:val="bullet"/>
      <w:lvlText w:val="•"/>
      <w:lvlJc w:val="left"/>
      <w:pPr>
        <w:ind w:left="2567" w:hanging="167"/>
      </w:pPr>
      <w:rPr>
        <w:rFonts w:hint="default"/>
      </w:rPr>
    </w:lvl>
    <w:lvl w:ilvl="5" w:tplc="6338B272">
      <w:numFmt w:val="bullet"/>
      <w:lvlText w:val="•"/>
      <w:lvlJc w:val="left"/>
      <w:pPr>
        <w:ind w:left="3139" w:hanging="167"/>
      </w:pPr>
      <w:rPr>
        <w:rFonts w:hint="default"/>
      </w:rPr>
    </w:lvl>
    <w:lvl w:ilvl="6" w:tplc="3FD6749E">
      <w:numFmt w:val="bullet"/>
      <w:lvlText w:val="•"/>
      <w:lvlJc w:val="left"/>
      <w:pPr>
        <w:ind w:left="3711" w:hanging="167"/>
      </w:pPr>
      <w:rPr>
        <w:rFonts w:hint="default"/>
      </w:rPr>
    </w:lvl>
    <w:lvl w:ilvl="7" w:tplc="6BFAE46E">
      <w:numFmt w:val="bullet"/>
      <w:lvlText w:val="•"/>
      <w:lvlJc w:val="left"/>
      <w:pPr>
        <w:ind w:left="4283" w:hanging="167"/>
      </w:pPr>
      <w:rPr>
        <w:rFonts w:hint="default"/>
      </w:rPr>
    </w:lvl>
    <w:lvl w:ilvl="8" w:tplc="DA241D62">
      <w:numFmt w:val="bullet"/>
      <w:lvlText w:val="•"/>
      <w:lvlJc w:val="left"/>
      <w:pPr>
        <w:ind w:left="4855" w:hanging="167"/>
      </w:pPr>
      <w:rPr>
        <w:rFonts w:hint="default"/>
      </w:rPr>
    </w:lvl>
  </w:abstractNum>
  <w:abstractNum w:abstractNumId="62" w15:restartNumberingAfterBreak="0">
    <w:nsid w:val="57103D75"/>
    <w:multiLevelType w:val="hybridMultilevel"/>
    <w:tmpl w:val="02C80970"/>
    <w:lvl w:ilvl="0" w:tplc="658C0978">
      <w:start w:val="1"/>
      <w:numFmt w:val="decimal"/>
      <w:lvlText w:val="(%1)"/>
      <w:lvlJc w:val="left"/>
      <w:pPr>
        <w:tabs>
          <w:tab w:val="num" w:pos="720"/>
        </w:tabs>
        <w:ind w:left="720" w:hanging="360"/>
      </w:pPr>
    </w:lvl>
    <w:lvl w:ilvl="1" w:tplc="B94C2618" w:tentative="1">
      <w:start w:val="1"/>
      <w:numFmt w:val="decimal"/>
      <w:lvlText w:val="(%2)"/>
      <w:lvlJc w:val="left"/>
      <w:pPr>
        <w:tabs>
          <w:tab w:val="num" w:pos="1440"/>
        </w:tabs>
        <w:ind w:left="1440" w:hanging="360"/>
      </w:pPr>
    </w:lvl>
    <w:lvl w:ilvl="2" w:tplc="AE0A6124" w:tentative="1">
      <w:start w:val="1"/>
      <w:numFmt w:val="decimal"/>
      <w:lvlText w:val="(%3)"/>
      <w:lvlJc w:val="left"/>
      <w:pPr>
        <w:tabs>
          <w:tab w:val="num" w:pos="2160"/>
        </w:tabs>
        <w:ind w:left="2160" w:hanging="360"/>
      </w:pPr>
    </w:lvl>
    <w:lvl w:ilvl="3" w:tplc="384E7396" w:tentative="1">
      <w:start w:val="1"/>
      <w:numFmt w:val="decimal"/>
      <w:lvlText w:val="(%4)"/>
      <w:lvlJc w:val="left"/>
      <w:pPr>
        <w:tabs>
          <w:tab w:val="num" w:pos="2880"/>
        </w:tabs>
        <w:ind w:left="2880" w:hanging="360"/>
      </w:pPr>
    </w:lvl>
    <w:lvl w:ilvl="4" w:tplc="BC50E852" w:tentative="1">
      <w:start w:val="1"/>
      <w:numFmt w:val="decimal"/>
      <w:lvlText w:val="(%5)"/>
      <w:lvlJc w:val="left"/>
      <w:pPr>
        <w:tabs>
          <w:tab w:val="num" w:pos="3600"/>
        </w:tabs>
        <w:ind w:left="3600" w:hanging="360"/>
      </w:pPr>
    </w:lvl>
    <w:lvl w:ilvl="5" w:tplc="29200F46" w:tentative="1">
      <w:start w:val="1"/>
      <w:numFmt w:val="decimal"/>
      <w:lvlText w:val="(%6)"/>
      <w:lvlJc w:val="left"/>
      <w:pPr>
        <w:tabs>
          <w:tab w:val="num" w:pos="4320"/>
        </w:tabs>
        <w:ind w:left="4320" w:hanging="360"/>
      </w:pPr>
    </w:lvl>
    <w:lvl w:ilvl="6" w:tplc="53AECAF2" w:tentative="1">
      <w:start w:val="1"/>
      <w:numFmt w:val="decimal"/>
      <w:lvlText w:val="(%7)"/>
      <w:lvlJc w:val="left"/>
      <w:pPr>
        <w:tabs>
          <w:tab w:val="num" w:pos="5040"/>
        </w:tabs>
        <w:ind w:left="5040" w:hanging="360"/>
      </w:pPr>
    </w:lvl>
    <w:lvl w:ilvl="7" w:tplc="35EE4D2C" w:tentative="1">
      <w:start w:val="1"/>
      <w:numFmt w:val="decimal"/>
      <w:lvlText w:val="(%8)"/>
      <w:lvlJc w:val="left"/>
      <w:pPr>
        <w:tabs>
          <w:tab w:val="num" w:pos="5760"/>
        </w:tabs>
        <w:ind w:left="5760" w:hanging="360"/>
      </w:pPr>
    </w:lvl>
    <w:lvl w:ilvl="8" w:tplc="15DA9C00" w:tentative="1">
      <w:start w:val="1"/>
      <w:numFmt w:val="decimal"/>
      <w:lvlText w:val="(%9)"/>
      <w:lvlJc w:val="left"/>
      <w:pPr>
        <w:tabs>
          <w:tab w:val="num" w:pos="6480"/>
        </w:tabs>
        <w:ind w:left="6480" w:hanging="360"/>
      </w:pPr>
    </w:lvl>
  </w:abstractNum>
  <w:abstractNum w:abstractNumId="63" w15:restartNumberingAfterBreak="0">
    <w:nsid w:val="594024C1"/>
    <w:multiLevelType w:val="hybridMultilevel"/>
    <w:tmpl w:val="96527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BA63F3E"/>
    <w:multiLevelType w:val="hybridMultilevel"/>
    <w:tmpl w:val="D1E0F9FC"/>
    <w:lvl w:ilvl="0" w:tplc="43D223DA">
      <w:numFmt w:val="bullet"/>
      <w:lvlText w:val="•"/>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65" w15:restartNumberingAfterBreak="0">
    <w:nsid w:val="5CE46B9F"/>
    <w:multiLevelType w:val="hybridMultilevel"/>
    <w:tmpl w:val="D85858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6" w15:restartNumberingAfterBreak="0">
    <w:nsid w:val="5CF60313"/>
    <w:multiLevelType w:val="hybridMultilevel"/>
    <w:tmpl w:val="0B24A8DA"/>
    <w:lvl w:ilvl="0" w:tplc="C1486B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DC17AAA"/>
    <w:multiLevelType w:val="hybridMultilevel"/>
    <w:tmpl w:val="78747B62"/>
    <w:lvl w:ilvl="0" w:tplc="E98082FC">
      <w:numFmt w:val="bullet"/>
      <w:pStyle w:val="Quote"/>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8" w15:restartNumberingAfterBreak="0">
    <w:nsid w:val="5EDF6C4C"/>
    <w:multiLevelType w:val="hybridMultilevel"/>
    <w:tmpl w:val="D012E64A"/>
    <w:lvl w:ilvl="0" w:tplc="39B8C206">
      <w:start w:val="1"/>
      <w:numFmt w:val="bullet"/>
      <w:lvlText w:val="•"/>
      <w:lvlJc w:val="left"/>
      <w:pPr>
        <w:tabs>
          <w:tab w:val="num" w:pos="720"/>
        </w:tabs>
        <w:ind w:left="720" w:hanging="360"/>
      </w:pPr>
      <w:rPr>
        <w:rFonts w:ascii="Arial" w:hAnsi="Arial" w:hint="default"/>
      </w:rPr>
    </w:lvl>
    <w:lvl w:ilvl="1" w:tplc="E5D81246" w:tentative="1">
      <w:start w:val="1"/>
      <w:numFmt w:val="bullet"/>
      <w:lvlText w:val="•"/>
      <w:lvlJc w:val="left"/>
      <w:pPr>
        <w:tabs>
          <w:tab w:val="num" w:pos="1440"/>
        </w:tabs>
        <w:ind w:left="1440" w:hanging="360"/>
      </w:pPr>
      <w:rPr>
        <w:rFonts w:ascii="Arial" w:hAnsi="Arial" w:hint="default"/>
      </w:rPr>
    </w:lvl>
    <w:lvl w:ilvl="2" w:tplc="620CFA04" w:tentative="1">
      <w:start w:val="1"/>
      <w:numFmt w:val="bullet"/>
      <w:lvlText w:val="•"/>
      <w:lvlJc w:val="left"/>
      <w:pPr>
        <w:tabs>
          <w:tab w:val="num" w:pos="2160"/>
        </w:tabs>
        <w:ind w:left="2160" w:hanging="360"/>
      </w:pPr>
      <w:rPr>
        <w:rFonts w:ascii="Arial" w:hAnsi="Arial" w:hint="default"/>
      </w:rPr>
    </w:lvl>
    <w:lvl w:ilvl="3" w:tplc="379E1D44" w:tentative="1">
      <w:start w:val="1"/>
      <w:numFmt w:val="bullet"/>
      <w:lvlText w:val="•"/>
      <w:lvlJc w:val="left"/>
      <w:pPr>
        <w:tabs>
          <w:tab w:val="num" w:pos="2880"/>
        </w:tabs>
        <w:ind w:left="2880" w:hanging="360"/>
      </w:pPr>
      <w:rPr>
        <w:rFonts w:ascii="Arial" w:hAnsi="Arial" w:hint="default"/>
      </w:rPr>
    </w:lvl>
    <w:lvl w:ilvl="4" w:tplc="2BE2E260" w:tentative="1">
      <w:start w:val="1"/>
      <w:numFmt w:val="bullet"/>
      <w:lvlText w:val="•"/>
      <w:lvlJc w:val="left"/>
      <w:pPr>
        <w:tabs>
          <w:tab w:val="num" w:pos="3600"/>
        </w:tabs>
        <w:ind w:left="3600" w:hanging="360"/>
      </w:pPr>
      <w:rPr>
        <w:rFonts w:ascii="Arial" w:hAnsi="Arial" w:hint="default"/>
      </w:rPr>
    </w:lvl>
    <w:lvl w:ilvl="5" w:tplc="149C0954" w:tentative="1">
      <w:start w:val="1"/>
      <w:numFmt w:val="bullet"/>
      <w:lvlText w:val="•"/>
      <w:lvlJc w:val="left"/>
      <w:pPr>
        <w:tabs>
          <w:tab w:val="num" w:pos="4320"/>
        </w:tabs>
        <w:ind w:left="4320" w:hanging="360"/>
      </w:pPr>
      <w:rPr>
        <w:rFonts w:ascii="Arial" w:hAnsi="Arial" w:hint="default"/>
      </w:rPr>
    </w:lvl>
    <w:lvl w:ilvl="6" w:tplc="1F34721A" w:tentative="1">
      <w:start w:val="1"/>
      <w:numFmt w:val="bullet"/>
      <w:lvlText w:val="•"/>
      <w:lvlJc w:val="left"/>
      <w:pPr>
        <w:tabs>
          <w:tab w:val="num" w:pos="5040"/>
        </w:tabs>
        <w:ind w:left="5040" w:hanging="360"/>
      </w:pPr>
      <w:rPr>
        <w:rFonts w:ascii="Arial" w:hAnsi="Arial" w:hint="default"/>
      </w:rPr>
    </w:lvl>
    <w:lvl w:ilvl="7" w:tplc="E132BC32" w:tentative="1">
      <w:start w:val="1"/>
      <w:numFmt w:val="bullet"/>
      <w:lvlText w:val="•"/>
      <w:lvlJc w:val="left"/>
      <w:pPr>
        <w:tabs>
          <w:tab w:val="num" w:pos="5760"/>
        </w:tabs>
        <w:ind w:left="5760" w:hanging="360"/>
      </w:pPr>
      <w:rPr>
        <w:rFonts w:ascii="Arial" w:hAnsi="Arial" w:hint="default"/>
      </w:rPr>
    </w:lvl>
    <w:lvl w:ilvl="8" w:tplc="58948A4E"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60EB7545"/>
    <w:multiLevelType w:val="hybridMultilevel"/>
    <w:tmpl w:val="2F36A4DC"/>
    <w:lvl w:ilvl="0" w:tplc="43D223D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0" w15:restartNumberingAfterBreak="0">
    <w:nsid w:val="616C3D96"/>
    <w:multiLevelType w:val="hybridMultilevel"/>
    <w:tmpl w:val="DDF6B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1EE312A"/>
    <w:multiLevelType w:val="hybridMultilevel"/>
    <w:tmpl w:val="BBDEE7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636F6039"/>
    <w:multiLevelType w:val="multilevel"/>
    <w:tmpl w:val="5A0E64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38828FB"/>
    <w:multiLevelType w:val="hybridMultilevel"/>
    <w:tmpl w:val="9D565B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63CA771D"/>
    <w:multiLevelType w:val="hybridMultilevel"/>
    <w:tmpl w:val="CBDAE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49D36B9"/>
    <w:multiLevelType w:val="hybridMultilevel"/>
    <w:tmpl w:val="2F484B38"/>
    <w:lvl w:ilvl="0" w:tplc="2932B72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4CE0B33"/>
    <w:multiLevelType w:val="hybridMultilevel"/>
    <w:tmpl w:val="AF107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5C86E49"/>
    <w:multiLevelType w:val="hybridMultilevel"/>
    <w:tmpl w:val="5164B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5FF2AC4"/>
    <w:multiLevelType w:val="hybridMultilevel"/>
    <w:tmpl w:val="98D6F6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66E703ED"/>
    <w:multiLevelType w:val="hybridMultilevel"/>
    <w:tmpl w:val="A69E6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75B5A3E"/>
    <w:multiLevelType w:val="hybridMultilevel"/>
    <w:tmpl w:val="70529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82D4F5E"/>
    <w:multiLevelType w:val="hybridMultilevel"/>
    <w:tmpl w:val="F9DAE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8E86AF2"/>
    <w:multiLevelType w:val="hybridMultilevel"/>
    <w:tmpl w:val="1EA871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69650BE3"/>
    <w:multiLevelType w:val="hybridMultilevel"/>
    <w:tmpl w:val="759EC8B4"/>
    <w:lvl w:ilvl="0" w:tplc="130C325A">
      <w:numFmt w:val="bullet"/>
      <w:lvlText w:val="•"/>
      <w:lvlJc w:val="left"/>
      <w:pPr>
        <w:ind w:left="216" w:hanging="14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4" w15:restartNumberingAfterBreak="0">
    <w:nsid w:val="6AEE057A"/>
    <w:multiLevelType w:val="multilevel"/>
    <w:tmpl w:val="DCA435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5" w15:restartNumberingAfterBreak="0">
    <w:nsid w:val="6AF21174"/>
    <w:multiLevelType w:val="hybridMultilevel"/>
    <w:tmpl w:val="5FC0D18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6" w15:restartNumberingAfterBreak="0">
    <w:nsid w:val="6D3B33FF"/>
    <w:multiLevelType w:val="hybridMultilevel"/>
    <w:tmpl w:val="28F00824"/>
    <w:lvl w:ilvl="0" w:tplc="24FE8614">
      <w:numFmt w:val="bullet"/>
      <w:lvlText w:val="-"/>
      <w:lvlJc w:val="left"/>
      <w:pPr>
        <w:ind w:left="720" w:hanging="360"/>
      </w:pPr>
      <w:rPr>
        <w:rFonts w:ascii="Calibri Light" w:eastAsia="Times New Roman"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D552E56"/>
    <w:multiLevelType w:val="hybridMultilevel"/>
    <w:tmpl w:val="C9A42786"/>
    <w:lvl w:ilvl="0" w:tplc="9434F4A6">
      <w:start w:val="1"/>
      <w:numFmt w:val="bullet"/>
      <w:lvlText w:val=""/>
      <w:lvlJc w:val="left"/>
      <w:pPr>
        <w:ind w:left="720" w:hanging="360"/>
      </w:pPr>
      <w:rPr>
        <w:rFonts w:ascii="Symbol" w:hAnsi="Symbol" w:hint="default"/>
      </w:rPr>
    </w:lvl>
    <w:lvl w:ilvl="1" w:tplc="1E5E78A6" w:tentative="1">
      <w:start w:val="1"/>
      <w:numFmt w:val="bullet"/>
      <w:lvlText w:val="o"/>
      <w:lvlJc w:val="left"/>
      <w:pPr>
        <w:ind w:left="1440" w:hanging="360"/>
      </w:pPr>
      <w:rPr>
        <w:rFonts w:ascii="Courier New" w:hAnsi="Courier New" w:cs="Courier New" w:hint="default"/>
      </w:rPr>
    </w:lvl>
    <w:lvl w:ilvl="2" w:tplc="081EBBC0" w:tentative="1">
      <w:start w:val="1"/>
      <w:numFmt w:val="bullet"/>
      <w:lvlText w:val=""/>
      <w:lvlJc w:val="left"/>
      <w:pPr>
        <w:ind w:left="2160" w:hanging="360"/>
      </w:pPr>
      <w:rPr>
        <w:rFonts w:ascii="Wingdings" w:hAnsi="Wingdings" w:hint="default"/>
      </w:rPr>
    </w:lvl>
    <w:lvl w:ilvl="3" w:tplc="6CA43982" w:tentative="1">
      <w:start w:val="1"/>
      <w:numFmt w:val="bullet"/>
      <w:lvlText w:val=""/>
      <w:lvlJc w:val="left"/>
      <w:pPr>
        <w:ind w:left="2880" w:hanging="360"/>
      </w:pPr>
      <w:rPr>
        <w:rFonts w:ascii="Symbol" w:hAnsi="Symbol" w:hint="default"/>
      </w:rPr>
    </w:lvl>
    <w:lvl w:ilvl="4" w:tplc="95406598" w:tentative="1">
      <w:start w:val="1"/>
      <w:numFmt w:val="bullet"/>
      <w:lvlText w:val="o"/>
      <w:lvlJc w:val="left"/>
      <w:pPr>
        <w:ind w:left="3600" w:hanging="360"/>
      </w:pPr>
      <w:rPr>
        <w:rFonts w:ascii="Courier New" w:hAnsi="Courier New" w:cs="Courier New" w:hint="default"/>
      </w:rPr>
    </w:lvl>
    <w:lvl w:ilvl="5" w:tplc="D2F4577E" w:tentative="1">
      <w:start w:val="1"/>
      <w:numFmt w:val="bullet"/>
      <w:lvlText w:val=""/>
      <w:lvlJc w:val="left"/>
      <w:pPr>
        <w:ind w:left="4320" w:hanging="360"/>
      </w:pPr>
      <w:rPr>
        <w:rFonts w:ascii="Wingdings" w:hAnsi="Wingdings" w:hint="default"/>
      </w:rPr>
    </w:lvl>
    <w:lvl w:ilvl="6" w:tplc="D5B87400" w:tentative="1">
      <w:start w:val="1"/>
      <w:numFmt w:val="bullet"/>
      <w:lvlText w:val=""/>
      <w:lvlJc w:val="left"/>
      <w:pPr>
        <w:ind w:left="5040" w:hanging="360"/>
      </w:pPr>
      <w:rPr>
        <w:rFonts w:ascii="Symbol" w:hAnsi="Symbol" w:hint="default"/>
      </w:rPr>
    </w:lvl>
    <w:lvl w:ilvl="7" w:tplc="C42E9CD8" w:tentative="1">
      <w:start w:val="1"/>
      <w:numFmt w:val="bullet"/>
      <w:lvlText w:val="o"/>
      <w:lvlJc w:val="left"/>
      <w:pPr>
        <w:ind w:left="5760" w:hanging="360"/>
      </w:pPr>
      <w:rPr>
        <w:rFonts w:ascii="Courier New" w:hAnsi="Courier New" w:cs="Courier New" w:hint="default"/>
      </w:rPr>
    </w:lvl>
    <w:lvl w:ilvl="8" w:tplc="A3C40702" w:tentative="1">
      <w:start w:val="1"/>
      <w:numFmt w:val="bullet"/>
      <w:lvlText w:val=""/>
      <w:lvlJc w:val="left"/>
      <w:pPr>
        <w:ind w:left="6480" w:hanging="360"/>
      </w:pPr>
      <w:rPr>
        <w:rFonts w:ascii="Wingdings" w:hAnsi="Wingdings" w:hint="default"/>
      </w:rPr>
    </w:lvl>
  </w:abstractNum>
  <w:abstractNum w:abstractNumId="88" w15:restartNumberingAfterBreak="0">
    <w:nsid w:val="6D977B8E"/>
    <w:multiLevelType w:val="multilevel"/>
    <w:tmpl w:val="930818E0"/>
    <w:name w:val="SH Schedules"/>
    <w:lvl w:ilvl="0">
      <w:start w:val="1"/>
      <w:numFmt w:val="decimal"/>
      <w:pStyle w:val="SHSch"/>
      <w:lvlText w:val="Schedule %1"/>
      <w:lvlJc w:val="left"/>
      <w:pPr>
        <w:ind w:left="0" w:firstLine="0"/>
      </w:pPr>
      <w:rPr>
        <w:rFonts w:ascii="Verdana" w:hAnsi="Verdana" w:hint="default"/>
        <w:b/>
        <w:i w:val="0"/>
        <w:sz w:val="19"/>
      </w:rPr>
    </w:lvl>
    <w:lvl w:ilvl="1">
      <w:start w:val="1"/>
      <w:numFmt w:val="none"/>
      <w:pStyle w:val="SHSchTitle"/>
      <w:suff w:val="nothing"/>
      <w:lvlText w:val=""/>
      <w:lvlJc w:val="left"/>
      <w:pPr>
        <w:ind w:left="0" w:firstLine="0"/>
      </w:pPr>
      <w:rPr>
        <w:rFonts w:hint="default"/>
      </w:rPr>
    </w:lvl>
    <w:lvl w:ilvl="2">
      <w:start w:val="5"/>
      <w:numFmt w:val="decimal"/>
      <w:pStyle w:val="SHSch1"/>
      <w:lvlText w:val="%3"/>
      <w:lvlJc w:val="left"/>
      <w:pPr>
        <w:ind w:left="851" w:hanging="851"/>
      </w:pPr>
      <w:rPr>
        <w:rFonts w:hint="default"/>
        <w:b/>
      </w:rPr>
    </w:lvl>
    <w:lvl w:ilvl="3">
      <w:start w:val="1"/>
      <w:numFmt w:val="decimal"/>
      <w:pStyle w:val="SHSch2"/>
      <w:lvlText w:val="%3.%4"/>
      <w:lvlJc w:val="left"/>
      <w:pPr>
        <w:ind w:left="4536" w:hanging="850"/>
      </w:pPr>
      <w:rPr>
        <w:rFonts w:hint="default"/>
        <w:b w:val="0"/>
        <w:i w:val="0"/>
        <w:sz w:val="17"/>
        <w:szCs w:val="17"/>
      </w:rPr>
    </w:lvl>
    <w:lvl w:ilvl="4">
      <w:start w:val="1"/>
      <w:numFmt w:val="decimal"/>
      <w:pStyle w:val="SHSch3"/>
      <w:lvlText w:val="%3.%4.%5"/>
      <w:lvlJc w:val="left"/>
      <w:pPr>
        <w:ind w:left="2552" w:hanging="851"/>
      </w:pPr>
      <w:rPr>
        <w:rFonts w:hint="default"/>
      </w:rPr>
    </w:lvl>
    <w:lvl w:ilvl="5">
      <w:start w:val="1"/>
      <w:numFmt w:val="lowerLetter"/>
      <w:pStyle w:val="SHSch4"/>
      <w:lvlText w:val="(%6)"/>
      <w:lvlJc w:val="left"/>
      <w:pPr>
        <w:tabs>
          <w:tab w:val="num" w:pos="2552"/>
        </w:tabs>
        <w:ind w:left="3402" w:hanging="850"/>
      </w:pPr>
      <w:rPr>
        <w:rFonts w:hint="default"/>
      </w:rPr>
    </w:lvl>
    <w:lvl w:ilvl="6">
      <w:start w:val="1"/>
      <w:numFmt w:val="lowerRoman"/>
      <w:pStyle w:val="SHSch5"/>
      <w:lvlText w:val="(%7)"/>
      <w:lvlJc w:val="left"/>
      <w:pPr>
        <w:tabs>
          <w:tab w:val="num" w:pos="3402"/>
        </w:tabs>
        <w:ind w:left="4253" w:hanging="851"/>
      </w:pPr>
      <w:rPr>
        <w:rFonts w:hint="default"/>
      </w:rPr>
    </w:lvl>
    <w:lvl w:ilvl="7">
      <w:start w:val="1"/>
      <w:numFmt w:val="upperLetter"/>
      <w:lvlText w:val="(%8)"/>
      <w:lvlJc w:val="left"/>
      <w:pPr>
        <w:ind w:left="5103" w:hanging="850"/>
      </w:pPr>
      <w:rPr>
        <w:rFonts w:hint="default"/>
      </w:rPr>
    </w:lvl>
    <w:lvl w:ilvl="8">
      <w:start w:val="1"/>
      <w:numFmt w:val="none"/>
      <w:lvlRestart w:val="0"/>
      <w:suff w:val="nothing"/>
      <w:lvlText w:val="%9"/>
      <w:lvlJc w:val="left"/>
      <w:pPr>
        <w:ind w:left="0" w:firstLine="0"/>
      </w:pPr>
      <w:rPr>
        <w:rFonts w:hint="default"/>
      </w:rPr>
    </w:lvl>
  </w:abstractNum>
  <w:abstractNum w:abstractNumId="89" w15:restartNumberingAfterBreak="0">
    <w:nsid w:val="6DEB1E3D"/>
    <w:multiLevelType w:val="hybridMultilevel"/>
    <w:tmpl w:val="74B24E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0" w15:restartNumberingAfterBreak="0">
    <w:nsid w:val="6FB71C9C"/>
    <w:multiLevelType w:val="hybridMultilevel"/>
    <w:tmpl w:val="F02201AE"/>
    <w:lvl w:ilvl="0" w:tplc="0ACEDD8C">
      <w:start w:val="99"/>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0B11342"/>
    <w:multiLevelType w:val="multilevel"/>
    <w:tmpl w:val="258E39DA"/>
    <w:lvl w:ilvl="0">
      <w:start w:val="1"/>
      <w:numFmt w:val="bullet"/>
      <w:pStyle w:val="EYBulletedText10"/>
      <w:lvlText w:val="►"/>
      <w:lvlJc w:val="left"/>
      <w:pPr>
        <w:tabs>
          <w:tab w:val="num" w:pos="425"/>
        </w:tabs>
        <w:ind w:left="425" w:hanging="425"/>
      </w:pPr>
      <w:rPr>
        <w:rFonts w:ascii="Arial" w:hAnsi="Arial" w:cs="Times New Roman" w:hint="default"/>
        <w:color w:val="auto"/>
        <w:sz w:val="16"/>
        <w:szCs w:val="24"/>
      </w:rPr>
    </w:lvl>
    <w:lvl w:ilvl="1">
      <w:start w:val="1"/>
      <w:numFmt w:val="bullet"/>
      <w:pStyle w:val="EYBulletedText20"/>
      <w:lvlText w:val="►"/>
      <w:lvlJc w:val="left"/>
      <w:pPr>
        <w:tabs>
          <w:tab w:val="num" w:pos="851"/>
        </w:tabs>
        <w:ind w:left="851" w:hanging="426"/>
      </w:pPr>
      <w:rPr>
        <w:rFonts w:ascii="Arial" w:hAnsi="Arial" w:cs="Times New Roman" w:hint="default"/>
        <w:color w:val="auto"/>
        <w:sz w:val="16"/>
        <w:szCs w:val="16"/>
      </w:rPr>
    </w:lvl>
    <w:lvl w:ilvl="2">
      <w:start w:val="1"/>
      <w:numFmt w:val="bullet"/>
      <w:pStyle w:val="EYBulletedText20"/>
      <w:lvlText w:val="►"/>
      <w:lvlJc w:val="left"/>
      <w:pPr>
        <w:tabs>
          <w:tab w:val="num" w:pos="1276"/>
        </w:tabs>
        <w:ind w:left="1276" w:hanging="425"/>
      </w:pPr>
      <w:rPr>
        <w:rFonts w:ascii="Arial" w:hAnsi="Arial" w:cs="Times New Roman" w:hint="default"/>
        <w:color w:val="auto"/>
        <w:sz w:val="16"/>
        <w:szCs w:val="24"/>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440" w:firstLine="0"/>
      </w:pPr>
      <w:rPr>
        <w:rFonts w:hint="default"/>
      </w:rPr>
    </w:lvl>
    <w:lvl w:ilvl="5">
      <w:start w:val="1"/>
      <w:numFmt w:val="none"/>
      <w:suff w:val="nothing"/>
      <w:lvlText w:val=""/>
      <w:lvlJc w:val="left"/>
      <w:pPr>
        <w:ind w:left="1440" w:firstLine="0"/>
      </w:pPr>
      <w:rPr>
        <w:rFonts w:hint="default"/>
      </w:rPr>
    </w:lvl>
    <w:lvl w:ilvl="6">
      <w:start w:val="1"/>
      <w:numFmt w:val="none"/>
      <w:suff w:val="nothing"/>
      <w:lvlText w:val=""/>
      <w:lvlJc w:val="left"/>
      <w:pPr>
        <w:ind w:left="4320" w:firstLine="0"/>
      </w:pPr>
      <w:rPr>
        <w:rFonts w:hint="default"/>
      </w:rPr>
    </w:lvl>
    <w:lvl w:ilvl="7">
      <w:start w:val="1"/>
      <w:numFmt w:val="none"/>
      <w:suff w:val="nothing"/>
      <w:lvlText w:val=""/>
      <w:lvlJc w:val="left"/>
      <w:pPr>
        <w:ind w:left="4320" w:firstLine="0"/>
      </w:pPr>
      <w:rPr>
        <w:rFonts w:hint="default"/>
      </w:rPr>
    </w:lvl>
    <w:lvl w:ilvl="8">
      <w:start w:val="1"/>
      <w:numFmt w:val="none"/>
      <w:suff w:val="nothing"/>
      <w:lvlText w:val=""/>
      <w:lvlJc w:val="left"/>
      <w:pPr>
        <w:ind w:left="4320" w:firstLine="0"/>
      </w:pPr>
      <w:rPr>
        <w:rFonts w:hint="default"/>
      </w:rPr>
    </w:lvl>
  </w:abstractNum>
  <w:abstractNum w:abstractNumId="92" w15:restartNumberingAfterBreak="0">
    <w:nsid w:val="72A5728F"/>
    <w:multiLevelType w:val="hybridMultilevel"/>
    <w:tmpl w:val="AEA6B7E0"/>
    <w:lvl w:ilvl="0" w:tplc="DCDA4CEE">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3" w15:restartNumberingAfterBreak="0">
    <w:nsid w:val="73A37718"/>
    <w:multiLevelType w:val="multilevel"/>
    <w:tmpl w:val="95A8BCC4"/>
    <w:lvl w:ilvl="0">
      <w:start w:val="1"/>
      <w:numFmt w:val="bullet"/>
      <w:pStyle w:val="EYTablebullet1"/>
      <w:lvlText w:val="►"/>
      <w:lvlJc w:val="left"/>
      <w:pPr>
        <w:tabs>
          <w:tab w:val="num" w:pos="142"/>
        </w:tabs>
        <w:ind w:left="142" w:hanging="142"/>
      </w:pPr>
      <w:rPr>
        <w:rFonts w:ascii="Arial" w:hAnsi="Arial" w:cs="Times New Roman" w:hint="default"/>
        <w:b w:val="0"/>
        <w:bCs/>
        <w:i w:val="0"/>
        <w:color w:val="auto"/>
        <w:sz w:val="12"/>
        <w:szCs w:val="24"/>
      </w:rPr>
    </w:lvl>
    <w:lvl w:ilvl="1">
      <w:start w:val="1"/>
      <w:numFmt w:val="bullet"/>
      <w:pStyle w:val="EYTablebullet2"/>
      <w:lvlText w:val="►"/>
      <w:lvlJc w:val="left"/>
      <w:pPr>
        <w:tabs>
          <w:tab w:val="num" w:pos="284"/>
        </w:tabs>
        <w:ind w:left="284" w:hanging="142"/>
      </w:pPr>
      <w:rPr>
        <w:rFonts w:ascii="Arial" w:hAnsi="Arial" w:cs="Times New Roman" w:hint="default"/>
        <w:b w:val="0"/>
        <w:i w:val="0"/>
        <w:color w:val="auto"/>
        <w:sz w:val="12"/>
        <w:szCs w:val="24"/>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94" w15:restartNumberingAfterBreak="0">
    <w:nsid w:val="74C2762E"/>
    <w:multiLevelType w:val="hybridMultilevel"/>
    <w:tmpl w:val="455AE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75145851"/>
    <w:multiLevelType w:val="hybridMultilevel"/>
    <w:tmpl w:val="DAFA2B46"/>
    <w:lvl w:ilvl="0" w:tplc="621EADC8">
      <w:start w:val="1"/>
      <w:numFmt w:val="bullet"/>
      <w:lvlText w:val="•"/>
      <w:lvlJc w:val="left"/>
      <w:pPr>
        <w:tabs>
          <w:tab w:val="num" w:pos="720"/>
        </w:tabs>
        <w:ind w:left="720" w:hanging="360"/>
      </w:pPr>
      <w:rPr>
        <w:rFonts w:ascii="Arial" w:hAnsi="Arial" w:cs="Times New Roman" w:hint="default"/>
      </w:rPr>
    </w:lvl>
    <w:lvl w:ilvl="1" w:tplc="5DAE3AF4">
      <w:start w:val="1"/>
      <w:numFmt w:val="bullet"/>
      <w:lvlText w:val="•"/>
      <w:lvlJc w:val="left"/>
      <w:pPr>
        <w:tabs>
          <w:tab w:val="num" w:pos="1440"/>
        </w:tabs>
        <w:ind w:left="1440" w:hanging="360"/>
      </w:pPr>
      <w:rPr>
        <w:rFonts w:ascii="Arial" w:hAnsi="Arial" w:cs="Times New Roman" w:hint="default"/>
      </w:rPr>
    </w:lvl>
    <w:lvl w:ilvl="2" w:tplc="21C862C6">
      <w:start w:val="1"/>
      <w:numFmt w:val="bullet"/>
      <w:lvlText w:val="•"/>
      <w:lvlJc w:val="left"/>
      <w:pPr>
        <w:tabs>
          <w:tab w:val="num" w:pos="2160"/>
        </w:tabs>
        <w:ind w:left="2160" w:hanging="360"/>
      </w:pPr>
      <w:rPr>
        <w:rFonts w:ascii="Arial" w:hAnsi="Arial" w:cs="Times New Roman" w:hint="default"/>
      </w:rPr>
    </w:lvl>
    <w:lvl w:ilvl="3" w:tplc="A5D69F84">
      <w:start w:val="1"/>
      <w:numFmt w:val="bullet"/>
      <w:lvlText w:val="•"/>
      <w:lvlJc w:val="left"/>
      <w:pPr>
        <w:tabs>
          <w:tab w:val="num" w:pos="2880"/>
        </w:tabs>
        <w:ind w:left="2880" w:hanging="360"/>
      </w:pPr>
      <w:rPr>
        <w:rFonts w:ascii="Arial" w:hAnsi="Arial" w:cs="Times New Roman" w:hint="default"/>
      </w:rPr>
    </w:lvl>
    <w:lvl w:ilvl="4" w:tplc="FAC27382">
      <w:start w:val="1"/>
      <w:numFmt w:val="bullet"/>
      <w:lvlText w:val="•"/>
      <w:lvlJc w:val="left"/>
      <w:pPr>
        <w:tabs>
          <w:tab w:val="num" w:pos="3600"/>
        </w:tabs>
        <w:ind w:left="3600" w:hanging="360"/>
      </w:pPr>
      <w:rPr>
        <w:rFonts w:ascii="Arial" w:hAnsi="Arial" w:cs="Times New Roman" w:hint="default"/>
      </w:rPr>
    </w:lvl>
    <w:lvl w:ilvl="5" w:tplc="E48EDBB2">
      <w:start w:val="1"/>
      <w:numFmt w:val="bullet"/>
      <w:lvlText w:val="•"/>
      <w:lvlJc w:val="left"/>
      <w:pPr>
        <w:tabs>
          <w:tab w:val="num" w:pos="4320"/>
        </w:tabs>
        <w:ind w:left="4320" w:hanging="360"/>
      </w:pPr>
      <w:rPr>
        <w:rFonts w:ascii="Arial" w:hAnsi="Arial" w:cs="Times New Roman" w:hint="default"/>
      </w:rPr>
    </w:lvl>
    <w:lvl w:ilvl="6" w:tplc="FB78F502">
      <w:start w:val="1"/>
      <w:numFmt w:val="bullet"/>
      <w:lvlText w:val="•"/>
      <w:lvlJc w:val="left"/>
      <w:pPr>
        <w:tabs>
          <w:tab w:val="num" w:pos="5040"/>
        </w:tabs>
        <w:ind w:left="5040" w:hanging="360"/>
      </w:pPr>
      <w:rPr>
        <w:rFonts w:ascii="Arial" w:hAnsi="Arial" w:cs="Times New Roman" w:hint="default"/>
      </w:rPr>
    </w:lvl>
    <w:lvl w:ilvl="7" w:tplc="144E5602">
      <w:start w:val="1"/>
      <w:numFmt w:val="bullet"/>
      <w:lvlText w:val="•"/>
      <w:lvlJc w:val="left"/>
      <w:pPr>
        <w:tabs>
          <w:tab w:val="num" w:pos="5760"/>
        </w:tabs>
        <w:ind w:left="5760" w:hanging="360"/>
      </w:pPr>
      <w:rPr>
        <w:rFonts w:ascii="Arial" w:hAnsi="Arial" w:cs="Times New Roman" w:hint="default"/>
      </w:rPr>
    </w:lvl>
    <w:lvl w:ilvl="8" w:tplc="FE500760">
      <w:start w:val="1"/>
      <w:numFmt w:val="bullet"/>
      <w:lvlText w:val="•"/>
      <w:lvlJc w:val="left"/>
      <w:pPr>
        <w:tabs>
          <w:tab w:val="num" w:pos="6480"/>
        </w:tabs>
        <w:ind w:left="6480" w:hanging="360"/>
      </w:pPr>
      <w:rPr>
        <w:rFonts w:ascii="Arial" w:hAnsi="Arial" w:cs="Times New Roman" w:hint="default"/>
      </w:rPr>
    </w:lvl>
  </w:abstractNum>
  <w:abstractNum w:abstractNumId="96" w15:restartNumberingAfterBreak="0">
    <w:nsid w:val="782730F5"/>
    <w:multiLevelType w:val="multilevel"/>
    <w:tmpl w:val="DCA435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7" w15:restartNumberingAfterBreak="0">
    <w:nsid w:val="7A1302D1"/>
    <w:multiLevelType w:val="hybridMultilevel"/>
    <w:tmpl w:val="57C0E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A7F2D80"/>
    <w:multiLevelType w:val="hybridMultilevel"/>
    <w:tmpl w:val="A5FA0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9" w15:restartNumberingAfterBreak="0">
    <w:nsid w:val="7B216114"/>
    <w:multiLevelType w:val="hybridMultilevel"/>
    <w:tmpl w:val="1764D9B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7D237779"/>
    <w:multiLevelType w:val="hybridMultilevel"/>
    <w:tmpl w:val="E59290A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01" w15:restartNumberingAfterBreak="0">
    <w:nsid w:val="7D9D499E"/>
    <w:multiLevelType w:val="multilevel"/>
    <w:tmpl w:val="DC6E0DE4"/>
    <w:lvl w:ilvl="0">
      <w:start w:val="6"/>
      <w:numFmt w:val="decimal"/>
      <w:lvlText w:val="%1"/>
      <w:lvlJc w:val="left"/>
      <w:pPr>
        <w:tabs>
          <w:tab w:val="num" w:pos="4"/>
        </w:tabs>
        <w:ind w:left="4" w:hanging="855"/>
      </w:pPr>
      <w:rPr>
        <w:rFonts w:hint="default"/>
        <w:color w:val="FFFFFF" w:themeColor="background1"/>
      </w:rPr>
    </w:lvl>
    <w:lvl w:ilvl="1">
      <w:start w:val="1"/>
      <w:numFmt w:val="lowerLetter"/>
      <w:lvlText w:val="%2."/>
      <w:lvlJc w:val="left"/>
      <w:pPr>
        <w:tabs>
          <w:tab w:val="num" w:pos="229"/>
        </w:tabs>
        <w:ind w:left="229" w:hanging="360"/>
      </w:pPr>
      <w:rPr>
        <w:rFonts w:hint="default"/>
      </w:rPr>
    </w:lvl>
    <w:lvl w:ilvl="2">
      <w:start w:val="1"/>
      <w:numFmt w:val="lowerRoman"/>
      <w:lvlText w:val="%3."/>
      <w:lvlJc w:val="right"/>
      <w:pPr>
        <w:tabs>
          <w:tab w:val="num" w:pos="949"/>
        </w:tabs>
        <w:ind w:left="949" w:hanging="180"/>
      </w:pPr>
      <w:rPr>
        <w:rFonts w:hint="default"/>
      </w:rPr>
    </w:lvl>
    <w:lvl w:ilvl="3">
      <w:start w:val="1"/>
      <w:numFmt w:val="decimal"/>
      <w:lvlText w:val="%4."/>
      <w:lvlJc w:val="left"/>
      <w:pPr>
        <w:tabs>
          <w:tab w:val="num" w:pos="1669"/>
        </w:tabs>
        <w:ind w:left="1669" w:hanging="360"/>
      </w:pPr>
      <w:rPr>
        <w:rFonts w:hint="default"/>
      </w:rPr>
    </w:lvl>
    <w:lvl w:ilvl="4">
      <w:start w:val="1"/>
      <w:numFmt w:val="lowerLetter"/>
      <w:lvlText w:val="%5."/>
      <w:lvlJc w:val="left"/>
      <w:pPr>
        <w:tabs>
          <w:tab w:val="num" w:pos="2389"/>
        </w:tabs>
        <w:ind w:left="2389" w:hanging="360"/>
      </w:pPr>
      <w:rPr>
        <w:rFonts w:hint="default"/>
      </w:rPr>
    </w:lvl>
    <w:lvl w:ilvl="5">
      <w:start w:val="1"/>
      <w:numFmt w:val="lowerRoman"/>
      <w:lvlText w:val="%6."/>
      <w:lvlJc w:val="right"/>
      <w:pPr>
        <w:tabs>
          <w:tab w:val="num" w:pos="3109"/>
        </w:tabs>
        <w:ind w:left="3109" w:hanging="180"/>
      </w:pPr>
      <w:rPr>
        <w:rFonts w:hint="default"/>
      </w:rPr>
    </w:lvl>
    <w:lvl w:ilvl="6">
      <w:start w:val="1"/>
      <w:numFmt w:val="decimal"/>
      <w:lvlText w:val="%7."/>
      <w:lvlJc w:val="left"/>
      <w:pPr>
        <w:tabs>
          <w:tab w:val="num" w:pos="3829"/>
        </w:tabs>
        <w:ind w:left="3829" w:hanging="360"/>
      </w:pPr>
      <w:rPr>
        <w:rFonts w:hint="default"/>
      </w:rPr>
    </w:lvl>
    <w:lvl w:ilvl="7">
      <w:start w:val="1"/>
      <w:numFmt w:val="lowerLetter"/>
      <w:lvlText w:val="%8."/>
      <w:lvlJc w:val="left"/>
      <w:pPr>
        <w:tabs>
          <w:tab w:val="num" w:pos="4549"/>
        </w:tabs>
        <w:ind w:left="4549" w:hanging="360"/>
      </w:pPr>
      <w:rPr>
        <w:rFonts w:hint="default"/>
      </w:rPr>
    </w:lvl>
    <w:lvl w:ilvl="8">
      <w:start w:val="1"/>
      <w:numFmt w:val="lowerRoman"/>
      <w:lvlText w:val="%9."/>
      <w:lvlJc w:val="right"/>
      <w:pPr>
        <w:tabs>
          <w:tab w:val="num" w:pos="5269"/>
        </w:tabs>
        <w:ind w:left="5269" w:hanging="180"/>
      </w:pPr>
      <w:rPr>
        <w:rFonts w:hint="default"/>
      </w:rPr>
    </w:lvl>
  </w:abstractNum>
  <w:abstractNum w:abstractNumId="102" w15:restartNumberingAfterBreak="0">
    <w:nsid w:val="7E55487E"/>
    <w:multiLevelType w:val="hybridMultilevel"/>
    <w:tmpl w:val="8242BF10"/>
    <w:lvl w:ilvl="0" w:tplc="130C325A">
      <w:numFmt w:val="bullet"/>
      <w:lvlText w:val="•"/>
      <w:lvlJc w:val="left"/>
      <w:pPr>
        <w:ind w:left="216" w:hanging="14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6"/>
  </w:num>
  <w:num w:numId="2">
    <w:abstractNumId w:val="67"/>
  </w:num>
  <w:num w:numId="3">
    <w:abstractNumId w:val="61"/>
  </w:num>
  <w:num w:numId="4">
    <w:abstractNumId w:val="62"/>
  </w:num>
  <w:num w:numId="5">
    <w:abstractNumId w:val="92"/>
  </w:num>
  <w:num w:numId="6">
    <w:abstractNumId w:val="25"/>
  </w:num>
  <w:num w:numId="7">
    <w:abstractNumId w:val="51"/>
  </w:num>
  <w:num w:numId="8">
    <w:abstractNumId w:val="102"/>
  </w:num>
  <w:num w:numId="9">
    <w:abstractNumId w:val="45"/>
  </w:num>
  <w:num w:numId="10">
    <w:abstractNumId w:val="83"/>
  </w:num>
  <w:num w:numId="11">
    <w:abstractNumId w:val="11"/>
  </w:num>
  <w:num w:numId="12">
    <w:abstractNumId w:val="44"/>
  </w:num>
  <w:num w:numId="13">
    <w:abstractNumId w:val="32"/>
  </w:num>
  <w:num w:numId="14">
    <w:abstractNumId w:val="23"/>
  </w:num>
  <w:num w:numId="15">
    <w:abstractNumId w:val="2"/>
  </w:num>
  <w:num w:numId="16">
    <w:abstractNumId w:val="69"/>
  </w:num>
  <w:num w:numId="17">
    <w:abstractNumId w:val="14"/>
  </w:num>
  <w:num w:numId="18">
    <w:abstractNumId w:val="22"/>
  </w:num>
  <w:num w:numId="19">
    <w:abstractNumId w:val="33"/>
  </w:num>
  <w:num w:numId="20">
    <w:abstractNumId w:val="64"/>
  </w:num>
  <w:num w:numId="21">
    <w:abstractNumId w:val="38"/>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3"/>
  </w:num>
  <w:num w:numId="36">
    <w:abstractNumId w:val="2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7"/>
  </w:num>
  <w:num w:numId="38">
    <w:abstractNumId w:val="32"/>
  </w:num>
  <w:num w:numId="39">
    <w:abstractNumId w:val="61"/>
  </w:num>
  <w:num w:numId="40">
    <w:abstractNumId w:val="23"/>
  </w:num>
  <w:num w:numId="41">
    <w:abstractNumId w:val="2"/>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9"/>
  </w:num>
  <w:num w:numId="45">
    <w:abstractNumId w:val="22"/>
  </w:num>
  <w:num w:numId="46">
    <w:abstractNumId w:val="33"/>
  </w:num>
  <w:num w:numId="47">
    <w:abstractNumId w:val="51"/>
  </w:num>
  <w:num w:numId="48">
    <w:abstractNumId w:val="21"/>
  </w:num>
  <w:num w:numId="49">
    <w:abstractNumId w:val="28"/>
  </w:num>
  <w:num w:numId="50">
    <w:abstractNumId w:val="77"/>
  </w:num>
  <w:num w:numId="51">
    <w:abstractNumId w:val="81"/>
  </w:num>
  <w:num w:numId="52">
    <w:abstractNumId w:val="63"/>
  </w:num>
  <w:num w:numId="53">
    <w:abstractNumId w:val="82"/>
  </w:num>
  <w:num w:numId="54">
    <w:abstractNumId w:val="36"/>
  </w:num>
  <w:num w:numId="55">
    <w:abstractNumId w:val="94"/>
  </w:num>
  <w:num w:numId="56">
    <w:abstractNumId w:val="84"/>
  </w:num>
  <w:num w:numId="57">
    <w:abstractNumId w:val="96"/>
  </w:num>
  <w:num w:numId="58">
    <w:abstractNumId w:val="26"/>
  </w:num>
  <w:num w:numId="59">
    <w:abstractNumId w:val="80"/>
  </w:num>
  <w:num w:numId="60">
    <w:abstractNumId w:val="47"/>
  </w:num>
  <w:num w:numId="61">
    <w:abstractNumId w:val="31"/>
  </w:num>
  <w:num w:numId="62">
    <w:abstractNumId w:val="27"/>
  </w:num>
  <w:num w:numId="63">
    <w:abstractNumId w:val="19"/>
  </w:num>
  <w:num w:numId="64">
    <w:abstractNumId w:val="18"/>
  </w:num>
  <w:num w:numId="65">
    <w:abstractNumId w:val="78"/>
  </w:num>
  <w:num w:numId="66">
    <w:abstractNumId w:val="54"/>
  </w:num>
  <w:num w:numId="67">
    <w:abstractNumId w:val="39"/>
  </w:num>
  <w:num w:numId="68">
    <w:abstractNumId w:val="101"/>
  </w:num>
  <w:num w:numId="69">
    <w:abstractNumId w:val="89"/>
  </w:num>
  <w:num w:numId="70">
    <w:abstractNumId w:val="98"/>
  </w:num>
  <w:num w:numId="71">
    <w:abstractNumId w:val="1"/>
  </w:num>
  <w:num w:numId="72">
    <w:abstractNumId w:val="73"/>
  </w:num>
  <w:num w:numId="73">
    <w:abstractNumId w:val="41"/>
  </w:num>
  <w:num w:numId="74">
    <w:abstractNumId w:val="93"/>
  </w:num>
  <w:num w:numId="75">
    <w:abstractNumId w:val="91"/>
  </w:num>
  <w:num w:numId="76">
    <w:abstractNumId w:val="7"/>
  </w:num>
  <w:num w:numId="77">
    <w:abstractNumId w:val="99"/>
  </w:num>
  <w:num w:numId="78">
    <w:abstractNumId w:val="6"/>
  </w:num>
  <w:num w:numId="79">
    <w:abstractNumId w:val="79"/>
  </w:num>
  <w:num w:numId="80">
    <w:abstractNumId w:val="40"/>
  </w:num>
  <w:num w:numId="81">
    <w:abstractNumId w:val="65"/>
  </w:num>
  <w:num w:numId="82">
    <w:abstractNumId w:val="75"/>
  </w:num>
  <w:num w:numId="83">
    <w:abstractNumId w:val="90"/>
  </w:num>
  <w:num w:numId="84">
    <w:abstractNumId w:val="12"/>
  </w:num>
  <w:num w:numId="85">
    <w:abstractNumId w:val="52"/>
  </w:num>
  <w:num w:numId="86">
    <w:abstractNumId w:val="26"/>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2"/>
    </w:lvlOverride>
    <w:lvlOverride w:ilvl="7">
      <w:startOverride w:val="1"/>
    </w:lvlOverride>
    <w:lvlOverride w:ilvl="8">
      <w:startOverride w:val="1"/>
    </w:lvlOverride>
  </w:num>
  <w:num w:numId="87">
    <w:abstractNumId w:val="5"/>
  </w:num>
  <w:num w:numId="88">
    <w:abstractNumId w:val="26"/>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3"/>
    </w:lvlOverride>
    <w:lvlOverride w:ilvl="7">
      <w:startOverride w:val="1"/>
    </w:lvlOverride>
    <w:lvlOverride w:ilvl="8">
      <w:startOverride w:val="1"/>
    </w:lvlOverride>
  </w:num>
  <w:num w:numId="89">
    <w:abstractNumId w:val="26"/>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5"/>
    </w:lvlOverride>
    <w:lvlOverride w:ilvl="7">
      <w:startOverride w:val="1"/>
    </w:lvlOverride>
    <w:lvlOverride w:ilvl="8">
      <w:startOverride w:val="1"/>
    </w:lvlOverride>
  </w:num>
  <w:num w:numId="90">
    <w:abstractNumId w:val="26"/>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5"/>
    </w:lvlOverride>
    <w:lvlOverride w:ilvl="7">
      <w:startOverride w:val="1"/>
    </w:lvlOverride>
    <w:lvlOverride w:ilvl="8">
      <w:startOverride w:val="1"/>
    </w:lvlOverride>
  </w:num>
  <w:num w:numId="91">
    <w:abstractNumId w:val="97"/>
  </w:num>
  <w:num w:numId="92">
    <w:abstractNumId w:val="58"/>
  </w:num>
  <w:num w:numId="93">
    <w:abstractNumId w:val="26"/>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5"/>
    </w:lvlOverride>
    <w:lvlOverride w:ilvl="7">
      <w:startOverride w:val="1"/>
    </w:lvlOverride>
    <w:lvlOverride w:ilvl="8">
      <w:startOverride w:val="1"/>
    </w:lvlOverride>
  </w:num>
  <w:num w:numId="94">
    <w:abstractNumId w:val="26"/>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5"/>
    </w:lvlOverride>
    <w:lvlOverride w:ilvl="7">
      <w:startOverride w:val="1"/>
    </w:lvlOverride>
    <w:lvlOverride w:ilvl="8">
      <w:startOverride w:val="1"/>
    </w:lvlOverride>
  </w:num>
  <w:num w:numId="95">
    <w:abstractNumId w:val="26"/>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7"/>
    </w:lvlOverride>
    <w:lvlOverride w:ilvl="7">
      <w:startOverride w:val="1"/>
    </w:lvlOverride>
    <w:lvlOverride w:ilvl="8">
      <w:startOverride w:val="1"/>
    </w:lvlOverride>
  </w:num>
  <w:num w:numId="96">
    <w:abstractNumId w:val="26"/>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8"/>
    </w:lvlOverride>
    <w:lvlOverride w:ilvl="7">
      <w:startOverride w:val="1"/>
    </w:lvlOverride>
    <w:lvlOverride w:ilvl="8">
      <w:startOverride w:val="1"/>
    </w:lvlOverride>
  </w:num>
  <w:num w:numId="97">
    <w:abstractNumId w:val="26"/>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8"/>
    </w:lvlOverride>
    <w:lvlOverride w:ilvl="7">
      <w:startOverride w:val="1"/>
    </w:lvlOverride>
    <w:lvlOverride w:ilvl="8">
      <w:startOverride w:val="1"/>
    </w:lvlOverride>
  </w:num>
  <w:num w:numId="98">
    <w:abstractNumId w:val="26"/>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20"/>
    </w:lvlOverride>
    <w:lvlOverride w:ilvl="7">
      <w:startOverride w:val="1"/>
    </w:lvlOverride>
    <w:lvlOverride w:ilvl="8">
      <w:startOverride w:val="1"/>
    </w:lvlOverride>
  </w:num>
  <w:num w:numId="99">
    <w:abstractNumId w:val="26"/>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20"/>
    </w:lvlOverride>
    <w:lvlOverride w:ilvl="7">
      <w:startOverride w:val="1"/>
    </w:lvlOverride>
    <w:lvlOverride w:ilvl="8">
      <w:startOverride w:val="1"/>
    </w:lvlOverride>
  </w:num>
  <w:num w:numId="100">
    <w:abstractNumId w:val="26"/>
  </w:num>
  <w:num w:numId="101">
    <w:abstractNumId w:val="35"/>
  </w:num>
  <w:num w:numId="102">
    <w:abstractNumId w:val="26"/>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21"/>
    </w:lvlOverride>
    <w:lvlOverride w:ilvl="7">
      <w:startOverride w:val="1"/>
    </w:lvlOverride>
    <w:lvlOverride w:ilvl="8">
      <w:startOverride w:val="1"/>
    </w:lvlOverride>
  </w:num>
  <w:num w:numId="103">
    <w:abstractNumId w:val="87"/>
  </w:num>
  <w:num w:numId="104">
    <w:abstractNumId w:val="46"/>
  </w:num>
  <w:num w:numId="105">
    <w:abstractNumId w:val="42"/>
  </w:num>
  <w:num w:numId="106">
    <w:abstractNumId w:val="4"/>
  </w:num>
  <w:num w:numId="107">
    <w:abstractNumId w:val="37"/>
  </w:num>
  <w:num w:numId="108">
    <w:abstractNumId w:val="50"/>
  </w:num>
  <w:num w:numId="109">
    <w:abstractNumId w:val="56"/>
  </w:num>
  <w:num w:numId="110">
    <w:abstractNumId w:val="13"/>
  </w:num>
  <w:num w:numId="111">
    <w:abstractNumId w:val="55"/>
  </w:num>
  <w:num w:numId="1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8"/>
    </w:lvlOverride>
  </w:num>
  <w:num w:numId="113">
    <w:abstractNumId w:val="0"/>
  </w:num>
  <w:num w:numId="114">
    <w:abstractNumId w:val="9"/>
  </w:num>
  <w:num w:numId="115">
    <w:abstractNumId w:val="70"/>
  </w:num>
  <w:num w:numId="1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2"/>
    </w:lvlOverride>
  </w:num>
  <w:num w:numId="117">
    <w:abstractNumId w:val="15"/>
  </w:num>
  <w:num w:numId="118">
    <w:abstractNumId w:val="57"/>
  </w:num>
  <w:num w:numId="119">
    <w:abstractNumId w:val="26"/>
  </w:num>
  <w:num w:numId="120">
    <w:abstractNumId w:val="100"/>
  </w:num>
  <w:num w:numId="121">
    <w:abstractNumId w:val="60"/>
  </w:num>
  <w:num w:numId="122">
    <w:abstractNumId w:val="29"/>
  </w:num>
  <w:num w:numId="123">
    <w:abstractNumId w:val="17"/>
  </w:num>
  <w:num w:numId="124">
    <w:abstractNumId w:val="85"/>
  </w:num>
  <w:num w:numId="125">
    <w:abstractNumId w:val="3"/>
  </w:num>
  <w:num w:numId="126">
    <w:abstractNumId w:val="24"/>
  </w:num>
  <w:num w:numId="127">
    <w:abstractNumId w:val="34"/>
  </w:num>
  <w:num w:numId="128">
    <w:abstractNumId w:val="66"/>
  </w:num>
  <w:num w:numId="129">
    <w:abstractNumId w:val="8"/>
  </w:num>
  <w:num w:numId="130">
    <w:abstractNumId w:val="88"/>
  </w:num>
  <w:num w:numId="131">
    <w:abstractNumId w:val="71"/>
  </w:num>
  <w:num w:numId="132">
    <w:abstractNumId w:val="10"/>
  </w:num>
  <w:num w:numId="133">
    <w:abstractNumId w:val="59"/>
  </w:num>
  <w:num w:numId="134">
    <w:abstractNumId w:val="76"/>
  </w:num>
  <w:num w:numId="135">
    <w:abstractNumId w:val="2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3"/>
  </w:num>
  <w:num w:numId="137">
    <w:abstractNumId w:val="2"/>
  </w:num>
  <w:num w:numId="138">
    <w:abstractNumId w:val="72"/>
  </w:num>
  <w:num w:numId="139">
    <w:abstractNumId w:val="68"/>
  </w:num>
  <w:num w:numId="140">
    <w:abstractNumId w:val="86"/>
  </w:num>
  <w:num w:numId="141">
    <w:abstractNumId w:val="95"/>
  </w:num>
  <w:num w:numId="142">
    <w:abstractNumId w:val="49"/>
  </w:num>
  <w:num w:numId="143">
    <w:abstractNumId w:val="53"/>
  </w:num>
  <w:num w:numId="144">
    <w:abstractNumId w:val="20"/>
  </w:num>
  <w:num w:numId="145">
    <w:abstractNumId w:val="74"/>
  </w:num>
  <w:num w:numId="146">
    <w:abstractNumId w:val="48"/>
  </w:num>
  <w:num w:numId="147">
    <w:abstractNumId w:val="16"/>
  </w:num>
  <w:num w:numId="148">
    <w:abstractNumId w:val="30"/>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jW1sDQ3MDQ0M7BU0lEKTi0uzszPAykwNDCvBQCGuxp9LgAAAA=="/>
  </w:docVars>
  <w:rsids>
    <w:rsidRoot w:val="007D6688"/>
    <w:rsid w:val="00000AF4"/>
    <w:rsid w:val="00000CFB"/>
    <w:rsid w:val="00001379"/>
    <w:rsid w:val="00001C27"/>
    <w:rsid w:val="00001E7A"/>
    <w:rsid w:val="00001FA2"/>
    <w:rsid w:val="0000215B"/>
    <w:rsid w:val="00002968"/>
    <w:rsid w:val="00003566"/>
    <w:rsid w:val="00003567"/>
    <w:rsid w:val="00003B80"/>
    <w:rsid w:val="00003DD8"/>
    <w:rsid w:val="00003FFD"/>
    <w:rsid w:val="0000417D"/>
    <w:rsid w:val="00004C12"/>
    <w:rsid w:val="00004E21"/>
    <w:rsid w:val="000053F9"/>
    <w:rsid w:val="0000551E"/>
    <w:rsid w:val="000059FB"/>
    <w:rsid w:val="00005C28"/>
    <w:rsid w:val="00005F81"/>
    <w:rsid w:val="00006259"/>
    <w:rsid w:val="00006640"/>
    <w:rsid w:val="000069EF"/>
    <w:rsid w:val="00006E1E"/>
    <w:rsid w:val="0000753A"/>
    <w:rsid w:val="000075C1"/>
    <w:rsid w:val="0000760D"/>
    <w:rsid w:val="0000780C"/>
    <w:rsid w:val="000102EF"/>
    <w:rsid w:val="000106D1"/>
    <w:rsid w:val="00010C85"/>
    <w:rsid w:val="00010C87"/>
    <w:rsid w:val="00010FBA"/>
    <w:rsid w:val="00011114"/>
    <w:rsid w:val="00011181"/>
    <w:rsid w:val="000112B9"/>
    <w:rsid w:val="00011A78"/>
    <w:rsid w:val="00012184"/>
    <w:rsid w:val="0001232A"/>
    <w:rsid w:val="0001250E"/>
    <w:rsid w:val="00012684"/>
    <w:rsid w:val="00012B55"/>
    <w:rsid w:val="00012BC9"/>
    <w:rsid w:val="00012FDC"/>
    <w:rsid w:val="00013920"/>
    <w:rsid w:val="00013A3B"/>
    <w:rsid w:val="00013F8E"/>
    <w:rsid w:val="00014017"/>
    <w:rsid w:val="00014232"/>
    <w:rsid w:val="000142E3"/>
    <w:rsid w:val="00014415"/>
    <w:rsid w:val="00014802"/>
    <w:rsid w:val="00014F73"/>
    <w:rsid w:val="00014F97"/>
    <w:rsid w:val="00015BB2"/>
    <w:rsid w:val="0001698F"/>
    <w:rsid w:val="00016C0D"/>
    <w:rsid w:val="000170B9"/>
    <w:rsid w:val="000171D1"/>
    <w:rsid w:val="00017213"/>
    <w:rsid w:val="00017486"/>
    <w:rsid w:val="0001788F"/>
    <w:rsid w:val="0001789F"/>
    <w:rsid w:val="00017DCC"/>
    <w:rsid w:val="0002057F"/>
    <w:rsid w:val="00020823"/>
    <w:rsid w:val="000208E4"/>
    <w:rsid w:val="00021A4A"/>
    <w:rsid w:val="00022305"/>
    <w:rsid w:val="00022C4D"/>
    <w:rsid w:val="00022C6E"/>
    <w:rsid w:val="000230A1"/>
    <w:rsid w:val="000236F2"/>
    <w:rsid w:val="00023768"/>
    <w:rsid w:val="000237D1"/>
    <w:rsid w:val="00023A6D"/>
    <w:rsid w:val="00023C15"/>
    <w:rsid w:val="00023D61"/>
    <w:rsid w:val="000247DD"/>
    <w:rsid w:val="000248F8"/>
    <w:rsid w:val="00024C76"/>
    <w:rsid w:val="00024D83"/>
    <w:rsid w:val="00026263"/>
    <w:rsid w:val="000263D7"/>
    <w:rsid w:val="00026591"/>
    <w:rsid w:val="00026656"/>
    <w:rsid w:val="00026722"/>
    <w:rsid w:val="00026FEF"/>
    <w:rsid w:val="000277A9"/>
    <w:rsid w:val="00027C49"/>
    <w:rsid w:val="00030212"/>
    <w:rsid w:val="00030AE0"/>
    <w:rsid w:val="00030DC0"/>
    <w:rsid w:val="00030F30"/>
    <w:rsid w:val="00031282"/>
    <w:rsid w:val="00031A58"/>
    <w:rsid w:val="00031FDB"/>
    <w:rsid w:val="000325FF"/>
    <w:rsid w:val="00032856"/>
    <w:rsid w:val="00032DC8"/>
    <w:rsid w:val="000333F2"/>
    <w:rsid w:val="000336B9"/>
    <w:rsid w:val="00033F8A"/>
    <w:rsid w:val="00033FBA"/>
    <w:rsid w:val="00034900"/>
    <w:rsid w:val="00034A1C"/>
    <w:rsid w:val="00034AB3"/>
    <w:rsid w:val="000358C1"/>
    <w:rsid w:val="00036481"/>
    <w:rsid w:val="00036F39"/>
    <w:rsid w:val="000373E6"/>
    <w:rsid w:val="00037582"/>
    <w:rsid w:val="000375B3"/>
    <w:rsid w:val="00037855"/>
    <w:rsid w:val="00037B05"/>
    <w:rsid w:val="00040340"/>
    <w:rsid w:val="00040B20"/>
    <w:rsid w:val="00040D53"/>
    <w:rsid w:val="0004164C"/>
    <w:rsid w:val="000417FE"/>
    <w:rsid w:val="00041CA1"/>
    <w:rsid w:val="00041D9D"/>
    <w:rsid w:val="00043738"/>
    <w:rsid w:val="00043EEC"/>
    <w:rsid w:val="00043FC3"/>
    <w:rsid w:val="0004431D"/>
    <w:rsid w:val="00044448"/>
    <w:rsid w:val="00044652"/>
    <w:rsid w:val="000447FB"/>
    <w:rsid w:val="000448F8"/>
    <w:rsid w:val="00044CCF"/>
    <w:rsid w:val="00044E66"/>
    <w:rsid w:val="00045514"/>
    <w:rsid w:val="0004552C"/>
    <w:rsid w:val="000455B4"/>
    <w:rsid w:val="00045731"/>
    <w:rsid w:val="00045D0F"/>
    <w:rsid w:val="00045D4A"/>
    <w:rsid w:val="00045E3A"/>
    <w:rsid w:val="00045E69"/>
    <w:rsid w:val="000460FA"/>
    <w:rsid w:val="000464AD"/>
    <w:rsid w:val="000465A1"/>
    <w:rsid w:val="00046A68"/>
    <w:rsid w:val="00046C7E"/>
    <w:rsid w:val="0004747B"/>
    <w:rsid w:val="00047AFB"/>
    <w:rsid w:val="00047E07"/>
    <w:rsid w:val="00047F0A"/>
    <w:rsid w:val="000502A3"/>
    <w:rsid w:val="00050346"/>
    <w:rsid w:val="0005061A"/>
    <w:rsid w:val="00050D4B"/>
    <w:rsid w:val="00051300"/>
    <w:rsid w:val="0005133C"/>
    <w:rsid w:val="000516D7"/>
    <w:rsid w:val="000517B8"/>
    <w:rsid w:val="00051D32"/>
    <w:rsid w:val="00051E0D"/>
    <w:rsid w:val="00052427"/>
    <w:rsid w:val="00053122"/>
    <w:rsid w:val="000534B6"/>
    <w:rsid w:val="00053664"/>
    <w:rsid w:val="00053D54"/>
    <w:rsid w:val="00053E33"/>
    <w:rsid w:val="00053ECE"/>
    <w:rsid w:val="0005433E"/>
    <w:rsid w:val="00054344"/>
    <w:rsid w:val="00054C23"/>
    <w:rsid w:val="00054DA4"/>
    <w:rsid w:val="0005523A"/>
    <w:rsid w:val="000558C9"/>
    <w:rsid w:val="000559A4"/>
    <w:rsid w:val="00055F41"/>
    <w:rsid w:val="0005624E"/>
    <w:rsid w:val="0005694F"/>
    <w:rsid w:val="00056BBA"/>
    <w:rsid w:val="000572F5"/>
    <w:rsid w:val="0005746C"/>
    <w:rsid w:val="00057CB5"/>
    <w:rsid w:val="0006044F"/>
    <w:rsid w:val="000617B3"/>
    <w:rsid w:val="000618AE"/>
    <w:rsid w:val="00061A91"/>
    <w:rsid w:val="00061F3E"/>
    <w:rsid w:val="0006245F"/>
    <w:rsid w:val="000634C3"/>
    <w:rsid w:val="0006373F"/>
    <w:rsid w:val="000637B6"/>
    <w:rsid w:val="000637D9"/>
    <w:rsid w:val="00063C9E"/>
    <w:rsid w:val="000645E5"/>
    <w:rsid w:val="00064770"/>
    <w:rsid w:val="00064BE4"/>
    <w:rsid w:val="000661C4"/>
    <w:rsid w:val="00066CF5"/>
    <w:rsid w:val="000670DA"/>
    <w:rsid w:val="000672BE"/>
    <w:rsid w:val="00067373"/>
    <w:rsid w:val="00067462"/>
    <w:rsid w:val="00067E68"/>
    <w:rsid w:val="00070041"/>
    <w:rsid w:val="0007123B"/>
    <w:rsid w:val="0007130B"/>
    <w:rsid w:val="00071843"/>
    <w:rsid w:val="00071B38"/>
    <w:rsid w:val="00072585"/>
    <w:rsid w:val="00072B04"/>
    <w:rsid w:val="00072BEF"/>
    <w:rsid w:val="00073059"/>
    <w:rsid w:val="000734E6"/>
    <w:rsid w:val="000736AE"/>
    <w:rsid w:val="000737B3"/>
    <w:rsid w:val="00073A2C"/>
    <w:rsid w:val="00073C72"/>
    <w:rsid w:val="00073E7B"/>
    <w:rsid w:val="00074708"/>
    <w:rsid w:val="00074FDC"/>
    <w:rsid w:val="00075260"/>
    <w:rsid w:val="0007558D"/>
    <w:rsid w:val="000756E2"/>
    <w:rsid w:val="00075B04"/>
    <w:rsid w:val="00075FC2"/>
    <w:rsid w:val="00076710"/>
    <w:rsid w:val="00076D24"/>
    <w:rsid w:val="0007707C"/>
    <w:rsid w:val="00077A82"/>
    <w:rsid w:val="00080023"/>
    <w:rsid w:val="00080507"/>
    <w:rsid w:val="00080657"/>
    <w:rsid w:val="000808F6"/>
    <w:rsid w:val="0008104B"/>
    <w:rsid w:val="000816F8"/>
    <w:rsid w:val="0008184A"/>
    <w:rsid w:val="00081A1D"/>
    <w:rsid w:val="00082057"/>
    <w:rsid w:val="0008234D"/>
    <w:rsid w:val="00082603"/>
    <w:rsid w:val="000829FB"/>
    <w:rsid w:val="00082C45"/>
    <w:rsid w:val="00082E90"/>
    <w:rsid w:val="00083F29"/>
    <w:rsid w:val="000845C5"/>
    <w:rsid w:val="00084EA7"/>
    <w:rsid w:val="00084F45"/>
    <w:rsid w:val="00085041"/>
    <w:rsid w:val="000850E5"/>
    <w:rsid w:val="00085856"/>
    <w:rsid w:val="000858F0"/>
    <w:rsid w:val="00086066"/>
    <w:rsid w:val="00086110"/>
    <w:rsid w:val="000865FF"/>
    <w:rsid w:val="000869AC"/>
    <w:rsid w:val="00086D4B"/>
    <w:rsid w:val="00087041"/>
    <w:rsid w:val="00087169"/>
    <w:rsid w:val="0008759F"/>
    <w:rsid w:val="00087798"/>
    <w:rsid w:val="0008792F"/>
    <w:rsid w:val="00087E0B"/>
    <w:rsid w:val="00087F99"/>
    <w:rsid w:val="000903F9"/>
    <w:rsid w:val="0009097E"/>
    <w:rsid w:val="000912BE"/>
    <w:rsid w:val="000914FC"/>
    <w:rsid w:val="000918E1"/>
    <w:rsid w:val="00091992"/>
    <w:rsid w:val="00091A47"/>
    <w:rsid w:val="00091B8B"/>
    <w:rsid w:val="000922D1"/>
    <w:rsid w:val="000928ED"/>
    <w:rsid w:val="000929C9"/>
    <w:rsid w:val="00093308"/>
    <w:rsid w:val="00093933"/>
    <w:rsid w:val="00094A52"/>
    <w:rsid w:val="00094D4A"/>
    <w:rsid w:val="00094E6B"/>
    <w:rsid w:val="00095194"/>
    <w:rsid w:val="00095323"/>
    <w:rsid w:val="00095705"/>
    <w:rsid w:val="000959A1"/>
    <w:rsid w:val="00095DF3"/>
    <w:rsid w:val="0009602F"/>
    <w:rsid w:val="000965DC"/>
    <w:rsid w:val="00096B56"/>
    <w:rsid w:val="00097068"/>
    <w:rsid w:val="00097CF6"/>
    <w:rsid w:val="000A16C1"/>
    <w:rsid w:val="000A19DA"/>
    <w:rsid w:val="000A259E"/>
    <w:rsid w:val="000A2A1A"/>
    <w:rsid w:val="000A2A6D"/>
    <w:rsid w:val="000A2F3D"/>
    <w:rsid w:val="000A3146"/>
    <w:rsid w:val="000A384F"/>
    <w:rsid w:val="000A3C66"/>
    <w:rsid w:val="000A3EDD"/>
    <w:rsid w:val="000A448A"/>
    <w:rsid w:val="000A453E"/>
    <w:rsid w:val="000A4A68"/>
    <w:rsid w:val="000A4FA8"/>
    <w:rsid w:val="000A55C8"/>
    <w:rsid w:val="000A5A6E"/>
    <w:rsid w:val="000A5B0A"/>
    <w:rsid w:val="000A71A0"/>
    <w:rsid w:val="000A721F"/>
    <w:rsid w:val="000A7363"/>
    <w:rsid w:val="000A7DF1"/>
    <w:rsid w:val="000A7FAA"/>
    <w:rsid w:val="000B0777"/>
    <w:rsid w:val="000B083D"/>
    <w:rsid w:val="000B0BE6"/>
    <w:rsid w:val="000B12A1"/>
    <w:rsid w:val="000B1343"/>
    <w:rsid w:val="000B1A21"/>
    <w:rsid w:val="000B2E80"/>
    <w:rsid w:val="000B3856"/>
    <w:rsid w:val="000B38F0"/>
    <w:rsid w:val="000B3C28"/>
    <w:rsid w:val="000B406E"/>
    <w:rsid w:val="000B41C6"/>
    <w:rsid w:val="000B4413"/>
    <w:rsid w:val="000B4A88"/>
    <w:rsid w:val="000B5102"/>
    <w:rsid w:val="000B54BB"/>
    <w:rsid w:val="000B55D1"/>
    <w:rsid w:val="000B5681"/>
    <w:rsid w:val="000B569C"/>
    <w:rsid w:val="000B56E5"/>
    <w:rsid w:val="000B5B64"/>
    <w:rsid w:val="000B6032"/>
    <w:rsid w:val="000B61E9"/>
    <w:rsid w:val="000B6691"/>
    <w:rsid w:val="000B66E0"/>
    <w:rsid w:val="000B67CD"/>
    <w:rsid w:val="000B6CCF"/>
    <w:rsid w:val="000B6DE7"/>
    <w:rsid w:val="000B7638"/>
    <w:rsid w:val="000B7C35"/>
    <w:rsid w:val="000C02E3"/>
    <w:rsid w:val="000C02FD"/>
    <w:rsid w:val="000C1100"/>
    <w:rsid w:val="000C11CD"/>
    <w:rsid w:val="000C125C"/>
    <w:rsid w:val="000C1384"/>
    <w:rsid w:val="000C13F4"/>
    <w:rsid w:val="000C197A"/>
    <w:rsid w:val="000C2898"/>
    <w:rsid w:val="000C2BB1"/>
    <w:rsid w:val="000C3733"/>
    <w:rsid w:val="000C3765"/>
    <w:rsid w:val="000C3B15"/>
    <w:rsid w:val="000C3C6F"/>
    <w:rsid w:val="000C3E66"/>
    <w:rsid w:val="000C49E5"/>
    <w:rsid w:val="000C4D50"/>
    <w:rsid w:val="000C4F38"/>
    <w:rsid w:val="000C5122"/>
    <w:rsid w:val="000C544C"/>
    <w:rsid w:val="000C665F"/>
    <w:rsid w:val="000C6FF6"/>
    <w:rsid w:val="000C73A3"/>
    <w:rsid w:val="000D08D3"/>
    <w:rsid w:val="000D0D88"/>
    <w:rsid w:val="000D1034"/>
    <w:rsid w:val="000D13A1"/>
    <w:rsid w:val="000D1D8B"/>
    <w:rsid w:val="000D2600"/>
    <w:rsid w:val="000D2831"/>
    <w:rsid w:val="000D2876"/>
    <w:rsid w:val="000D31D6"/>
    <w:rsid w:val="000D3AB6"/>
    <w:rsid w:val="000D416C"/>
    <w:rsid w:val="000D4170"/>
    <w:rsid w:val="000D443C"/>
    <w:rsid w:val="000D48E9"/>
    <w:rsid w:val="000D56C8"/>
    <w:rsid w:val="000D6587"/>
    <w:rsid w:val="000D6DC8"/>
    <w:rsid w:val="000D766D"/>
    <w:rsid w:val="000D7E25"/>
    <w:rsid w:val="000E07B5"/>
    <w:rsid w:val="000E0CA7"/>
    <w:rsid w:val="000E1E8B"/>
    <w:rsid w:val="000E204F"/>
    <w:rsid w:val="000E268A"/>
    <w:rsid w:val="000E2AC5"/>
    <w:rsid w:val="000E410F"/>
    <w:rsid w:val="000E4163"/>
    <w:rsid w:val="000E43A8"/>
    <w:rsid w:val="000E43F5"/>
    <w:rsid w:val="000E443C"/>
    <w:rsid w:val="000E4A86"/>
    <w:rsid w:val="000E4ADC"/>
    <w:rsid w:val="000E4C47"/>
    <w:rsid w:val="000E565B"/>
    <w:rsid w:val="000E580A"/>
    <w:rsid w:val="000E5A46"/>
    <w:rsid w:val="000E5D18"/>
    <w:rsid w:val="000E7214"/>
    <w:rsid w:val="000E724C"/>
    <w:rsid w:val="000E74CC"/>
    <w:rsid w:val="000E754E"/>
    <w:rsid w:val="000E7800"/>
    <w:rsid w:val="000E7A42"/>
    <w:rsid w:val="000F0056"/>
    <w:rsid w:val="000F063B"/>
    <w:rsid w:val="000F07F8"/>
    <w:rsid w:val="000F0BCF"/>
    <w:rsid w:val="000F0F89"/>
    <w:rsid w:val="000F130A"/>
    <w:rsid w:val="000F1E7B"/>
    <w:rsid w:val="000F1F3D"/>
    <w:rsid w:val="000F20E3"/>
    <w:rsid w:val="000F21FF"/>
    <w:rsid w:val="000F2622"/>
    <w:rsid w:val="000F2673"/>
    <w:rsid w:val="000F2A04"/>
    <w:rsid w:val="000F354E"/>
    <w:rsid w:val="000F408B"/>
    <w:rsid w:val="000F4CC1"/>
    <w:rsid w:val="000F50AC"/>
    <w:rsid w:val="000F51A1"/>
    <w:rsid w:val="000F5758"/>
    <w:rsid w:val="000F5A84"/>
    <w:rsid w:val="000F5ABB"/>
    <w:rsid w:val="000F6278"/>
    <w:rsid w:val="000F6567"/>
    <w:rsid w:val="000F6EFF"/>
    <w:rsid w:val="000F7418"/>
    <w:rsid w:val="000F7884"/>
    <w:rsid w:val="000F7C8D"/>
    <w:rsid w:val="000F7C9C"/>
    <w:rsid w:val="0010094A"/>
    <w:rsid w:val="001009AF"/>
    <w:rsid w:val="00100F5F"/>
    <w:rsid w:val="00101007"/>
    <w:rsid w:val="00101412"/>
    <w:rsid w:val="00101899"/>
    <w:rsid w:val="00101B0B"/>
    <w:rsid w:val="00102457"/>
    <w:rsid w:val="00102B06"/>
    <w:rsid w:val="00102DE7"/>
    <w:rsid w:val="00103207"/>
    <w:rsid w:val="0010322F"/>
    <w:rsid w:val="001033FD"/>
    <w:rsid w:val="001036D2"/>
    <w:rsid w:val="00103BCF"/>
    <w:rsid w:val="00103F2A"/>
    <w:rsid w:val="00104061"/>
    <w:rsid w:val="001040CB"/>
    <w:rsid w:val="00104347"/>
    <w:rsid w:val="0010484B"/>
    <w:rsid w:val="00105882"/>
    <w:rsid w:val="00105A74"/>
    <w:rsid w:val="00105AEC"/>
    <w:rsid w:val="0010633D"/>
    <w:rsid w:val="00106390"/>
    <w:rsid w:val="001063EB"/>
    <w:rsid w:val="001067F7"/>
    <w:rsid w:val="00106810"/>
    <w:rsid w:val="00106CCC"/>
    <w:rsid w:val="00106D51"/>
    <w:rsid w:val="001070B5"/>
    <w:rsid w:val="00107DC9"/>
    <w:rsid w:val="001109D0"/>
    <w:rsid w:val="00111541"/>
    <w:rsid w:val="00111697"/>
    <w:rsid w:val="00111785"/>
    <w:rsid w:val="00111FFE"/>
    <w:rsid w:val="00112AE4"/>
    <w:rsid w:val="0011311C"/>
    <w:rsid w:val="0011340D"/>
    <w:rsid w:val="00113695"/>
    <w:rsid w:val="00113F35"/>
    <w:rsid w:val="001143CF"/>
    <w:rsid w:val="00114E99"/>
    <w:rsid w:val="00114F04"/>
    <w:rsid w:val="001152B2"/>
    <w:rsid w:val="0011631F"/>
    <w:rsid w:val="001173E6"/>
    <w:rsid w:val="0011772E"/>
    <w:rsid w:val="00117963"/>
    <w:rsid w:val="00117C62"/>
    <w:rsid w:val="001204D2"/>
    <w:rsid w:val="00120860"/>
    <w:rsid w:val="0012088D"/>
    <w:rsid w:val="001208A9"/>
    <w:rsid w:val="001208BE"/>
    <w:rsid w:val="00120BC3"/>
    <w:rsid w:val="00120D33"/>
    <w:rsid w:val="00120D8A"/>
    <w:rsid w:val="00120E1E"/>
    <w:rsid w:val="00121168"/>
    <w:rsid w:val="001212BB"/>
    <w:rsid w:val="00121419"/>
    <w:rsid w:val="00121B1B"/>
    <w:rsid w:val="00121C3B"/>
    <w:rsid w:val="00121E1A"/>
    <w:rsid w:val="0012207F"/>
    <w:rsid w:val="00122671"/>
    <w:rsid w:val="001227F6"/>
    <w:rsid w:val="00122AA1"/>
    <w:rsid w:val="00122D78"/>
    <w:rsid w:val="00123465"/>
    <w:rsid w:val="001238F1"/>
    <w:rsid w:val="00123D5F"/>
    <w:rsid w:val="00124021"/>
    <w:rsid w:val="0012489B"/>
    <w:rsid w:val="00124B6D"/>
    <w:rsid w:val="00124CC1"/>
    <w:rsid w:val="001251C1"/>
    <w:rsid w:val="00125588"/>
    <w:rsid w:val="001256DC"/>
    <w:rsid w:val="00125916"/>
    <w:rsid w:val="00125ACA"/>
    <w:rsid w:val="00125FFC"/>
    <w:rsid w:val="00126CB1"/>
    <w:rsid w:val="001271C3"/>
    <w:rsid w:val="00130AA7"/>
    <w:rsid w:val="00130F0E"/>
    <w:rsid w:val="001316AC"/>
    <w:rsid w:val="00132747"/>
    <w:rsid w:val="00132F53"/>
    <w:rsid w:val="00133215"/>
    <w:rsid w:val="00133700"/>
    <w:rsid w:val="00133988"/>
    <w:rsid w:val="00133C34"/>
    <w:rsid w:val="00133CCC"/>
    <w:rsid w:val="0013489C"/>
    <w:rsid w:val="00134B2C"/>
    <w:rsid w:val="00135798"/>
    <w:rsid w:val="00135B96"/>
    <w:rsid w:val="00135DE2"/>
    <w:rsid w:val="00135F51"/>
    <w:rsid w:val="00136861"/>
    <w:rsid w:val="00136A8E"/>
    <w:rsid w:val="00136C05"/>
    <w:rsid w:val="00136E97"/>
    <w:rsid w:val="00137110"/>
    <w:rsid w:val="00137AE7"/>
    <w:rsid w:val="00140386"/>
    <w:rsid w:val="00140514"/>
    <w:rsid w:val="0014051C"/>
    <w:rsid w:val="001408C4"/>
    <w:rsid w:val="0014118B"/>
    <w:rsid w:val="00141196"/>
    <w:rsid w:val="00142255"/>
    <w:rsid w:val="0014240E"/>
    <w:rsid w:val="001425C0"/>
    <w:rsid w:val="0014284E"/>
    <w:rsid w:val="00143112"/>
    <w:rsid w:val="00143516"/>
    <w:rsid w:val="001436B4"/>
    <w:rsid w:val="001436D2"/>
    <w:rsid w:val="0014500F"/>
    <w:rsid w:val="001450FA"/>
    <w:rsid w:val="00145573"/>
    <w:rsid w:val="00145A94"/>
    <w:rsid w:val="0014700D"/>
    <w:rsid w:val="001474AA"/>
    <w:rsid w:val="00147D95"/>
    <w:rsid w:val="00147E60"/>
    <w:rsid w:val="001502B3"/>
    <w:rsid w:val="00150887"/>
    <w:rsid w:val="001508FE"/>
    <w:rsid w:val="0015090B"/>
    <w:rsid w:val="001512D6"/>
    <w:rsid w:val="001513D0"/>
    <w:rsid w:val="00152316"/>
    <w:rsid w:val="00152AC9"/>
    <w:rsid w:val="00152DBB"/>
    <w:rsid w:val="00152EAE"/>
    <w:rsid w:val="00152FB1"/>
    <w:rsid w:val="00153AFC"/>
    <w:rsid w:val="00153E0F"/>
    <w:rsid w:val="00153E33"/>
    <w:rsid w:val="00153E70"/>
    <w:rsid w:val="00154B70"/>
    <w:rsid w:val="00155310"/>
    <w:rsid w:val="001559AF"/>
    <w:rsid w:val="0015609F"/>
    <w:rsid w:val="00156457"/>
    <w:rsid w:val="00156925"/>
    <w:rsid w:val="00156951"/>
    <w:rsid w:val="00156C7B"/>
    <w:rsid w:val="00156D02"/>
    <w:rsid w:val="00157063"/>
    <w:rsid w:val="001572CE"/>
    <w:rsid w:val="00157384"/>
    <w:rsid w:val="0015748A"/>
    <w:rsid w:val="001575C3"/>
    <w:rsid w:val="00157679"/>
    <w:rsid w:val="001576BA"/>
    <w:rsid w:val="00157D9D"/>
    <w:rsid w:val="00157F86"/>
    <w:rsid w:val="00160FB0"/>
    <w:rsid w:val="001611A7"/>
    <w:rsid w:val="001616AE"/>
    <w:rsid w:val="001617AB"/>
    <w:rsid w:val="00161D17"/>
    <w:rsid w:val="00162430"/>
    <w:rsid w:val="0016299F"/>
    <w:rsid w:val="00163076"/>
    <w:rsid w:val="0016415B"/>
    <w:rsid w:val="00164A09"/>
    <w:rsid w:val="001657CD"/>
    <w:rsid w:val="00165F10"/>
    <w:rsid w:val="001675E4"/>
    <w:rsid w:val="00167E0E"/>
    <w:rsid w:val="00167F8B"/>
    <w:rsid w:val="0017089C"/>
    <w:rsid w:val="00170A55"/>
    <w:rsid w:val="001715FA"/>
    <w:rsid w:val="0017164B"/>
    <w:rsid w:val="00171C30"/>
    <w:rsid w:val="00172B6C"/>
    <w:rsid w:val="00172DF7"/>
    <w:rsid w:val="00173A79"/>
    <w:rsid w:val="00173B95"/>
    <w:rsid w:val="00173D33"/>
    <w:rsid w:val="0017432D"/>
    <w:rsid w:val="001756DB"/>
    <w:rsid w:val="001766B9"/>
    <w:rsid w:val="001768F9"/>
    <w:rsid w:val="00176927"/>
    <w:rsid w:val="00176B3C"/>
    <w:rsid w:val="00176CD6"/>
    <w:rsid w:val="00176DEB"/>
    <w:rsid w:val="00177014"/>
    <w:rsid w:val="001770EB"/>
    <w:rsid w:val="00177145"/>
    <w:rsid w:val="001776F8"/>
    <w:rsid w:val="001779E9"/>
    <w:rsid w:val="001802E6"/>
    <w:rsid w:val="001805A1"/>
    <w:rsid w:val="00180A60"/>
    <w:rsid w:val="00180F4F"/>
    <w:rsid w:val="001811E7"/>
    <w:rsid w:val="00181B47"/>
    <w:rsid w:val="00181B55"/>
    <w:rsid w:val="00182255"/>
    <w:rsid w:val="00182502"/>
    <w:rsid w:val="001826D8"/>
    <w:rsid w:val="0018277B"/>
    <w:rsid w:val="00182B01"/>
    <w:rsid w:val="00182B38"/>
    <w:rsid w:val="0018324B"/>
    <w:rsid w:val="0018398F"/>
    <w:rsid w:val="00183AEC"/>
    <w:rsid w:val="00183DBC"/>
    <w:rsid w:val="0018485B"/>
    <w:rsid w:val="00184888"/>
    <w:rsid w:val="00185A12"/>
    <w:rsid w:val="00185C22"/>
    <w:rsid w:val="00186169"/>
    <w:rsid w:val="0018633B"/>
    <w:rsid w:val="00186667"/>
    <w:rsid w:val="0018772B"/>
    <w:rsid w:val="0018785D"/>
    <w:rsid w:val="00187DD7"/>
    <w:rsid w:val="00187EA7"/>
    <w:rsid w:val="00190239"/>
    <w:rsid w:val="001906DD"/>
    <w:rsid w:val="00190724"/>
    <w:rsid w:val="00190922"/>
    <w:rsid w:val="00190EEF"/>
    <w:rsid w:val="001912D8"/>
    <w:rsid w:val="001914C0"/>
    <w:rsid w:val="001915C9"/>
    <w:rsid w:val="001916D6"/>
    <w:rsid w:val="00191C84"/>
    <w:rsid w:val="00191D62"/>
    <w:rsid w:val="00192215"/>
    <w:rsid w:val="001925E8"/>
    <w:rsid w:val="00192CC9"/>
    <w:rsid w:val="00192D4D"/>
    <w:rsid w:val="00192FAE"/>
    <w:rsid w:val="0019310B"/>
    <w:rsid w:val="0019340A"/>
    <w:rsid w:val="0019369B"/>
    <w:rsid w:val="00193A16"/>
    <w:rsid w:val="001950D5"/>
    <w:rsid w:val="00195D91"/>
    <w:rsid w:val="00195EFB"/>
    <w:rsid w:val="0019614E"/>
    <w:rsid w:val="00196369"/>
    <w:rsid w:val="001964A2"/>
    <w:rsid w:val="0019694F"/>
    <w:rsid w:val="00197600"/>
    <w:rsid w:val="00197E98"/>
    <w:rsid w:val="001A03C2"/>
    <w:rsid w:val="001A0B54"/>
    <w:rsid w:val="001A0B75"/>
    <w:rsid w:val="001A0E0B"/>
    <w:rsid w:val="001A1093"/>
    <w:rsid w:val="001A144C"/>
    <w:rsid w:val="001A1EA2"/>
    <w:rsid w:val="001A2455"/>
    <w:rsid w:val="001A29C5"/>
    <w:rsid w:val="001A2EC7"/>
    <w:rsid w:val="001A401D"/>
    <w:rsid w:val="001A4401"/>
    <w:rsid w:val="001A462A"/>
    <w:rsid w:val="001A4829"/>
    <w:rsid w:val="001A4975"/>
    <w:rsid w:val="001A49DB"/>
    <w:rsid w:val="001A4DAE"/>
    <w:rsid w:val="001A571B"/>
    <w:rsid w:val="001A575C"/>
    <w:rsid w:val="001A5973"/>
    <w:rsid w:val="001A5AAC"/>
    <w:rsid w:val="001A5CC3"/>
    <w:rsid w:val="001A6808"/>
    <w:rsid w:val="001A6C0E"/>
    <w:rsid w:val="001A7403"/>
    <w:rsid w:val="001A767E"/>
    <w:rsid w:val="001A7B49"/>
    <w:rsid w:val="001B0083"/>
    <w:rsid w:val="001B0528"/>
    <w:rsid w:val="001B0CA9"/>
    <w:rsid w:val="001B125A"/>
    <w:rsid w:val="001B1F18"/>
    <w:rsid w:val="001B22D6"/>
    <w:rsid w:val="001B27AB"/>
    <w:rsid w:val="001B3490"/>
    <w:rsid w:val="001B3607"/>
    <w:rsid w:val="001B38EE"/>
    <w:rsid w:val="001B3E02"/>
    <w:rsid w:val="001B3EAF"/>
    <w:rsid w:val="001B3F3B"/>
    <w:rsid w:val="001B46C6"/>
    <w:rsid w:val="001B4BD7"/>
    <w:rsid w:val="001B5CA3"/>
    <w:rsid w:val="001B6177"/>
    <w:rsid w:val="001B737E"/>
    <w:rsid w:val="001B7742"/>
    <w:rsid w:val="001B796E"/>
    <w:rsid w:val="001B7B2C"/>
    <w:rsid w:val="001B7E1E"/>
    <w:rsid w:val="001B7F5E"/>
    <w:rsid w:val="001C0209"/>
    <w:rsid w:val="001C03AB"/>
    <w:rsid w:val="001C0B2F"/>
    <w:rsid w:val="001C3073"/>
    <w:rsid w:val="001C32DE"/>
    <w:rsid w:val="001C32ED"/>
    <w:rsid w:val="001C3366"/>
    <w:rsid w:val="001C35CE"/>
    <w:rsid w:val="001C35F9"/>
    <w:rsid w:val="001C370B"/>
    <w:rsid w:val="001C38D3"/>
    <w:rsid w:val="001C3D3E"/>
    <w:rsid w:val="001C409E"/>
    <w:rsid w:val="001C415F"/>
    <w:rsid w:val="001C50AA"/>
    <w:rsid w:val="001C510B"/>
    <w:rsid w:val="001C5759"/>
    <w:rsid w:val="001C5C56"/>
    <w:rsid w:val="001C5D8D"/>
    <w:rsid w:val="001C6720"/>
    <w:rsid w:val="001C7596"/>
    <w:rsid w:val="001C7725"/>
    <w:rsid w:val="001C7B1E"/>
    <w:rsid w:val="001D026D"/>
    <w:rsid w:val="001D04B8"/>
    <w:rsid w:val="001D1479"/>
    <w:rsid w:val="001D1672"/>
    <w:rsid w:val="001D19D7"/>
    <w:rsid w:val="001D1AAA"/>
    <w:rsid w:val="001D1BE2"/>
    <w:rsid w:val="001D21B1"/>
    <w:rsid w:val="001D22FA"/>
    <w:rsid w:val="001D24CD"/>
    <w:rsid w:val="001D2617"/>
    <w:rsid w:val="001D276E"/>
    <w:rsid w:val="001D2AC6"/>
    <w:rsid w:val="001D2DE8"/>
    <w:rsid w:val="001D2F25"/>
    <w:rsid w:val="001D350D"/>
    <w:rsid w:val="001D36E3"/>
    <w:rsid w:val="001D3AB8"/>
    <w:rsid w:val="001D42D7"/>
    <w:rsid w:val="001D4B3F"/>
    <w:rsid w:val="001D4E7B"/>
    <w:rsid w:val="001D5B61"/>
    <w:rsid w:val="001D6ED6"/>
    <w:rsid w:val="001D734B"/>
    <w:rsid w:val="001D75A8"/>
    <w:rsid w:val="001D7795"/>
    <w:rsid w:val="001D7840"/>
    <w:rsid w:val="001D788E"/>
    <w:rsid w:val="001E07CA"/>
    <w:rsid w:val="001E082C"/>
    <w:rsid w:val="001E098D"/>
    <w:rsid w:val="001E0A63"/>
    <w:rsid w:val="001E0DF5"/>
    <w:rsid w:val="001E0E30"/>
    <w:rsid w:val="001E1479"/>
    <w:rsid w:val="001E1809"/>
    <w:rsid w:val="001E1AEC"/>
    <w:rsid w:val="001E1EBA"/>
    <w:rsid w:val="001E2262"/>
    <w:rsid w:val="001E25AA"/>
    <w:rsid w:val="001E2DD3"/>
    <w:rsid w:val="001E2F23"/>
    <w:rsid w:val="001E2FB9"/>
    <w:rsid w:val="001E3057"/>
    <w:rsid w:val="001E3C60"/>
    <w:rsid w:val="001E3E21"/>
    <w:rsid w:val="001E3F43"/>
    <w:rsid w:val="001E4294"/>
    <w:rsid w:val="001E438B"/>
    <w:rsid w:val="001E5A24"/>
    <w:rsid w:val="001E5A40"/>
    <w:rsid w:val="001E5E37"/>
    <w:rsid w:val="001E67CE"/>
    <w:rsid w:val="001E69A7"/>
    <w:rsid w:val="001E6EFA"/>
    <w:rsid w:val="001E71BD"/>
    <w:rsid w:val="001E7246"/>
    <w:rsid w:val="001E78F6"/>
    <w:rsid w:val="001F073F"/>
    <w:rsid w:val="001F0E32"/>
    <w:rsid w:val="001F0FFC"/>
    <w:rsid w:val="001F11B7"/>
    <w:rsid w:val="001F13EB"/>
    <w:rsid w:val="001F1831"/>
    <w:rsid w:val="001F2050"/>
    <w:rsid w:val="001F26A4"/>
    <w:rsid w:val="001F292F"/>
    <w:rsid w:val="001F294B"/>
    <w:rsid w:val="001F37E4"/>
    <w:rsid w:val="001F42A8"/>
    <w:rsid w:val="001F454F"/>
    <w:rsid w:val="001F4F8E"/>
    <w:rsid w:val="001F584F"/>
    <w:rsid w:val="001F5EE6"/>
    <w:rsid w:val="001F5F71"/>
    <w:rsid w:val="001F64CE"/>
    <w:rsid w:val="001F6AF7"/>
    <w:rsid w:val="001F6F9B"/>
    <w:rsid w:val="001F7432"/>
    <w:rsid w:val="001F7688"/>
    <w:rsid w:val="001F76E7"/>
    <w:rsid w:val="001F7D43"/>
    <w:rsid w:val="001F7D9F"/>
    <w:rsid w:val="002000A6"/>
    <w:rsid w:val="0020027D"/>
    <w:rsid w:val="00201046"/>
    <w:rsid w:val="002011B1"/>
    <w:rsid w:val="0020177D"/>
    <w:rsid w:val="00201E0A"/>
    <w:rsid w:val="00201F10"/>
    <w:rsid w:val="00202359"/>
    <w:rsid w:val="002030D2"/>
    <w:rsid w:val="00203316"/>
    <w:rsid w:val="00203446"/>
    <w:rsid w:val="002035E7"/>
    <w:rsid w:val="00203C4E"/>
    <w:rsid w:val="00204084"/>
    <w:rsid w:val="002040A0"/>
    <w:rsid w:val="0020440B"/>
    <w:rsid w:val="002046C0"/>
    <w:rsid w:val="00204B42"/>
    <w:rsid w:val="002050DF"/>
    <w:rsid w:val="00205863"/>
    <w:rsid w:val="00206386"/>
    <w:rsid w:val="0020650A"/>
    <w:rsid w:val="0020691E"/>
    <w:rsid w:val="0020707F"/>
    <w:rsid w:val="0020712A"/>
    <w:rsid w:val="002076E4"/>
    <w:rsid w:val="0021020D"/>
    <w:rsid w:val="002103AD"/>
    <w:rsid w:val="00210401"/>
    <w:rsid w:val="002107A1"/>
    <w:rsid w:val="00210974"/>
    <w:rsid w:val="00210E6F"/>
    <w:rsid w:val="00210FBC"/>
    <w:rsid w:val="00211675"/>
    <w:rsid w:val="00211F1F"/>
    <w:rsid w:val="002125B5"/>
    <w:rsid w:val="002129CB"/>
    <w:rsid w:val="00212F56"/>
    <w:rsid w:val="002132B1"/>
    <w:rsid w:val="00213BA9"/>
    <w:rsid w:val="00213EBA"/>
    <w:rsid w:val="00214201"/>
    <w:rsid w:val="00214798"/>
    <w:rsid w:val="0021480A"/>
    <w:rsid w:val="00214B54"/>
    <w:rsid w:val="00215266"/>
    <w:rsid w:val="00215307"/>
    <w:rsid w:val="002163AB"/>
    <w:rsid w:val="002167D2"/>
    <w:rsid w:val="00216B42"/>
    <w:rsid w:val="002170DE"/>
    <w:rsid w:val="00217696"/>
    <w:rsid w:val="002201FA"/>
    <w:rsid w:val="002202A7"/>
    <w:rsid w:val="0022062E"/>
    <w:rsid w:val="00220B38"/>
    <w:rsid w:val="00220DD5"/>
    <w:rsid w:val="00221299"/>
    <w:rsid w:val="00221428"/>
    <w:rsid w:val="00221A90"/>
    <w:rsid w:val="00222B20"/>
    <w:rsid w:val="00222C61"/>
    <w:rsid w:val="0022302B"/>
    <w:rsid w:val="00223564"/>
    <w:rsid w:val="0022381E"/>
    <w:rsid w:val="002246EA"/>
    <w:rsid w:val="00224777"/>
    <w:rsid w:val="00224854"/>
    <w:rsid w:val="00224A91"/>
    <w:rsid w:val="00224C79"/>
    <w:rsid w:val="00224E8F"/>
    <w:rsid w:val="00225350"/>
    <w:rsid w:val="00225DAF"/>
    <w:rsid w:val="002261A8"/>
    <w:rsid w:val="0022658B"/>
    <w:rsid w:val="002265A6"/>
    <w:rsid w:val="00226F30"/>
    <w:rsid w:val="00227FAC"/>
    <w:rsid w:val="00230542"/>
    <w:rsid w:val="002305B2"/>
    <w:rsid w:val="00230895"/>
    <w:rsid w:val="00230AB5"/>
    <w:rsid w:val="00230D25"/>
    <w:rsid w:val="00230D4F"/>
    <w:rsid w:val="00231085"/>
    <w:rsid w:val="002316BC"/>
    <w:rsid w:val="0023181F"/>
    <w:rsid w:val="00231BEA"/>
    <w:rsid w:val="00231EFA"/>
    <w:rsid w:val="0023245D"/>
    <w:rsid w:val="00232AC0"/>
    <w:rsid w:val="00232F09"/>
    <w:rsid w:val="0023347E"/>
    <w:rsid w:val="00233C63"/>
    <w:rsid w:val="00233D2A"/>
    <w:rsid w:val="0023419E"/>
    <w:rsid w:val="0023430A"/>
    <w:rsid w:val="0023457D"/>
    <w:rsid w:val="00234924"/>
    <w:rsid w:val="00235CE9"/>
    <w:rsid w:val="00235E71"/>
    <w:rsid w:val="0023641C"/>
    <w:rsid w:val="00236AF4"/>
    <w:rsid w:val="00237FCB"/>
    <w:rsid w:val="00240303"/>
    <w:rsid w:val="0024046D"/>
    <w:rsid w:val="00240AEB"/>
    <w:rsid w:val="0024103A"/>
    <w:rsid w:val="00241A1F"/>
    <w:rsid w:val="00242421"/>
    <w:rsid w:val="002424F0"/>
    <w:rsid w:val="00242DA1"/>
    <w:rsid w:val="00243564"/>
    <w:rsid w:val="00243FCF"/>
    <w:rsid w:val="0024435D"/>
    <w:rsid w:val="0024522A"/>
    <w:rsid w:val="002457B5"/>
    <w:rsid w:val="0024729D"/>
    <w:rsid w:val="002473ED"/>
    <w:rsid w:val="002473FD"/>
    <w:rsid w:val="00247CBB"/>
    <w:rsid w:val="00247FF3"/>
    <w:rsid w:val="002506D4"/>
    <w:rsid w:val="00250AF2"/>
    <w:rsid w:val="00250D1C"/>
    <w:rsid w:val="00251B02"/>
    <w:rsid w:val="00251C05"/>
    <w:rsid w:val="0025225A"/>
    <w:rsid w:val="0025253B"/>
    <w:rsid w:val="002536D4"/>
    <w:rsid w:val="0025379C"/>
    <w:rsid w:val="002537B3"/>
    <w:rsid w:val="002537CF"/>
    <w:rsid w:val="00253852"/>
    <w:rsid w:val="00254168"/>
    <w:rsid w:val="00254241"/>
    <w:rsid w:val="00254C71"/>
    <w:rsid w:val="00254ED2"/>
    <w:rsid w:val="00255E12"/>
    <w:rsid w:val="00255ECB"/>
    <w:rsid w:val="00256D77"/>
    <w:rsid w:val="00256F71"/>
    <w:rsid w:val="00256FCF"/>
    <w:rsid w:val="002571A1"/>
    <w:rsid w:val="00257907"/>
    <w:rsid w:val="00257B8F"/>
    <w:rsid w:val="00257CD9"/>
    <w:rsid w:val="00257E71"/>
    <w:rsid w:val="00257F29"/>
    <w:rsid w:val="0026045F"/>
    <w:rsid w:val="0026067E"/>
    <w:rsid w:val="002607A5"/>
    <w:rsid w:val="00260815"/>
    <w:rsid w:val="00261189"/>
    <w:rsid w:val="0026121A"/>
    <w:rsid w:val="00261FF6"/>
    <w:rsid w:val="0026211F"/>
    <w:rsid w:val="0026216D"/>
    <w:rsid w:val="002633F2"/>
    <w:rsid w:val="002639FB"/>
    <w:rsid w:val="00263AAE"/>
    <w:rsid w:val="00263F62"/>
    <w:rsid w:val="00264F36"/>
    <w:rsid w:val="00265470"/>
    <w:rsid w:val="00265AEE"/>
    <w:rsid w:val="00265BCB"/>
    <w:rsid w:val="0026613A"/>
    <w:rsid w:val="0026614B"/>
    <w:rsid w:val="00266296"/>
    <w:rsid w:val="00266A02"/>
    <w:rsid w:val="002670ED"/>
    <w:rsid w:val="002672AF"/>
    <w:rsid w:val="002700AA"/>
    <w:rsid w:val="00270757"/>
    <w:rsid w:val="002709CC"/>
    <w:rsid w:val="00270D32"/>
    <w:rsid w:val="002714A1"/>
    <w:rsid w:val="00271807"/>
    <w:rsid w:val="00271C58"/>
    <w:rsid w:val="00271ECC"/>
    <w:rsid w:val="002725DF"/>
    <w:rsid w:val="00272A14"/>
    <w:rsid w:val="00272F60"/>
    <w:rsid w:val="0027327B"/>
    <w:rsid w:val="0027404C"/>
    <w:rsid w:val="00274053"/>
    <w:rsid w:val="00274066"/>
    <w:rsid w:val="0027487E"/>
    <w:rsid w:val="00274E56"/>
    <w:rsid w:val="00275584"/>
    <w:rsid w:val="00275917"/>
    <w:rsid w:val="00275931"/>
    <w:rsid w:val="00275EC7"/>
    <w:rsid w:val="00276052"/>
    <w:rsid w:val="00276883"/>
    <w:rsid w:val="00276FB4"/>
    <w:rsid w:val="002771EE"/>
    <w:rsid w:val="00277DB3"/>
    <w:rsid w:val="0028000A"/>
    <w:rsid w:val="002802EF"/>
    <w:rsid w:val="002803BD"/>
    <w:rsid w:val="00280767"/>
    <w:rsid w:val="00280892"/>
    <w:rsid w:val="002808F8"/>
    <w:rsid w:val="00280EA5"/>
    <w:rsid w:val="0028196C"/>
    <w:rsid w:val="00281B1F"/>
    <w:rsid w:val="00281B96"/>
    <w:rsid w:val="00282202"/>
    <w:rsid w:val="00282433"/>
    <w:rsid w:val="00282FA5"/>
    <w:rsid w:val="00283063"/>
    <w:rsid w:val="00283269"/>
    <w:rsid w:val="00283555"/>
    <w:rsid w:val="0028361E"/>
    <w:rsid w:val="002836E4"/>
    <w:rsid w:val="0028393C"/>
    <w:rsid w:val="00283C6C"/>
    <w:rsid w:val="00284077"/>
    <w:rsid w:val="00284131"/>
    <w:rsid w:val="00284955"/>
    <w:rsid w:val="002850BE"/>
    <w:rsid w:val="002854A5"/>
    <w:rsid w:val="00285CBF"/>
    <w:rsid w:val="00285FF2"/>
    <w:rsid w:val="002860F6"/>
    <w:rsid w:val="002861B2"/>
    <w:rsid w:val="00286C31"/>
    <w:rsid w:val="00286D7D"/>
    <w:rsid w:val="00287A45"/>
    <w:rsid w:val="00287E9D"/>
    <w:rsid w:val="00290085"/>
    <w:rsid w:val="00290563"/>
    <w:rsid w:val="002906C4"/>
    <w:rsid w:val="00290A7D"/>
    <w:rsid w:val="002913C8"/>
    <w:rsid w:val="002919E3"/>
    <w:rsid w:val="00291C1D"/>
    <w:rsid w:val="0029205B"/>
    <w:rsid w:val="0029240D"/>
    <w:rsid w:val="0029278D"/>
    <w:rsid w:val="00292C29"/>
    <w:rsid w:val="00292FA4"/>
    <w:rsid w:val="00293B1D"/>
    <w:rsid w:val="002951E7"/>
    <w:rsid w:val="0029562E"/>
    <w:rsid w:val="00295779"/>
    <w:rsid w:val="002959F9"/>
    <w:rsid w:val="0029607A"/>
    <w:rsid w:val="0029609C"/>
    <w:rsid w:val="0029611B"/>
    <w:rsid w:val="002962A7"/>
    <w:rsid w:val="00296997"/>
    <w:rsid w:val="00296E11"/>
    <w:rsid w:val="00297053"/>
    <w:rsid w:val="00297CF3"/>
    <w:rsid w:val="002A0317"/>
    <w:rsid w:val="002A0BE2"/>
    <w:rsid w:val="002A0D49"/>
    <w:rsid w:val="002A14EB"/>
    <w:rsid w:val="002A1844"/>
    <w:rsid w:val="002A1A11"/>
    <w:rsid w:val="002A24C6"/>
    <w:rsid w:val="002A2627"/>
    <w:rsid w:val="002A2984"/>
    <w:rsid w:val="002A2AC6"/>
    <w:rsid w:val="002A2AFE"/>
    <w:rsid w:val="002A2B34"/>
    <w:rsid w:val="002A300C"/>
    <w:rsid w:val="002A401C"/>
    <w:rsid w:val="002A41D7"/>
    <w:rsid w:val="002A4FAF"/>
    <w:rsid w:val="002A5095"/>
    <w:rsid w:val="002A5BEC"/>
    <w:rsid w:val="002A5CFE"/>
    <w:rsid w:val="002A641D"/>
    <w:rsid w:val="002A65B8"/>
    <w:rsid w:val="002A6BE9"/>
    <w:rsid w:val="002A6F0E"/>
    <w:rsid w:val="002A7035"/>
    <w:rsid w:val="002A7152"/>
    <w:rsid w:val="002A774C"/>
    <w:rsid w:val="002A7C65"/>
    <w:rsid w:val="002A7D29"/>
    <w:rsid w:val="002A7E07"/>
    <w:rsid w:val="002B00AC"/>
    <w:rsid w:val="002B0474"/>
    <w:rsid w:val="002B074E"/>
    <w:rsid w:val="002B0A1D"/>
    <w:rsid w:val="002B0D42"/>
    <w:rsid w:val="002B1093"/>
    <w:rsid w:val="002B1099"/>
    <w:rsid w:val="002B12DE"/>
    <w:rsid w:val="002B23F3"/>
    <w:rsid w:val="002B2EEC"/>
    <w:rsid w:val="002B33F0"/>
    <w:rsid w:val="002B3642"/>
    <w:rsid w:val="002B3A1F"/>
    <w:rsid w:val="002B3FD1"/>
    <w:rsid w:val="002B42BE"/>
    <w:rsid w:val="002B464E"/>
    <w:rsid w:val="002B478C"/>
    <w:rsid w:val="002B47D8"/>
    <w:rsid w:val="002B48B2"/>
    <w:rsid w:val="002B4970"/>
    <w:rsid w:val="002B4AAC"/>
    <w:rsid w:val="002B54CA"/>
    <w:rsid w:val="002B5AB1"/>
    <w:rsid w:val="002B6414"/>
    <w:rsid w:val="002B67FC"/>
    <w:rsid w:val="002B7096"/>
    <w:rsid w:val="002B7A01"/>
    <w:rsid w:val="002C0193"/>
    <w:rsid w:val="002C09EE"/>
    <w:rsid w:val="002C1237"/>
    <w:rsid w:val="002C1269"/>
    <w:rsid w:val="002C16EC"/>
    <w:rsid w:val="002C19CA"/>
    <w:rsid w:val="002C260B"/>
    <w:rsid w:val="002C2974"/>
    <w:rsid w:val="002C2F8E"/>
    <w:rsid w:val="002C313E"/>
    <w:rsid w:val="002C385A"/>
    <w:rsid w:val="002C3C06"/>
    <w:rsid w:val="002C3FA9"/>
    <w:rsid w:val="002C3FB2"/>
    <w:rsid w:val="002C42C1"/>
    <w:rsid w:val="002C4465"/>
    <w:rsid w:val="002C4DB7"/>
    <w:rsid w:val="002C5385"/>
    <w:rsid w:val="002C65C8"/>
    <w:rsid w:val="002C6832"/>
    <w:rsid w:val="002C6876"/>
    <w:rsid w:val="002C6AA4"/>
    <w:rsid w:val="002C6BC1"/>
    <w:rsid w:val="002C6FBC"/>
    <w:rsid w:val="002C71C2"/>
    <w:rsid w:val="002C7648"/>
    <w:rsid w:val="002C7F81"/>
    <w:rsid w:val="002D0157"/>
    <w:rsid w:val="002D0542"/>
    <w:rsid w:val="002D0A41"/>
    <w:rsid w:val="002D1127"/>
    <w:rsid w:val="002D126B"/>
    <w:rsid w:val="002D155D"/>
    <w:rsid w:val="002D15E7"/>
    <w:rsid w:val="002D1BCD"/>
    <w:rsid w:val="002D20AD"/>
    <w:rsid w:val="002D2F22"/>
    <w:rsid w:val="002D2FFF"/>
    <w:rsid w:val="002D3405"/>
    <w:rsid w:val="002D3475"/>
    <w:rsid w:val="002D352B"/>
    <w:rsid w:val="002D3B6C"/>
    <w:rsid w:val="002D40CB"/>
    <w:rsid w:val="002D49F0"/>
    <w:rsid w:val="002D4CF7"/>
    <w:rsid w:val="002D536E"/>
    <w:rsid w:val="002D55D4"/>
    <w:rsid w:val="002D58D6"/>
    <w:rsid w:val="002D5CED"/>
    <w:rsid w:val="002D6955"/>
    <w:rsid w:val="002D6AE6"/>
    <w:rsid w:val="002D6B3F"/>
    <w:rsid w:val="002D6F19"/>
    <w:rsid w:val="002D70B0"/>
    <w:rsid w:val="002D7F63"/>
    <w:rsid w:val="002E0AF3"/>
    <w:rsid w:val="002E189B"/>
    <w:rsid w:val="002E2936"/>
    <w:rsid w:val="002E29C4"/>
    <w:rsid w:val="002E2BA8"/>
    <w:rsid w:val="002E2E9B"/>
    <w:rsid w:val="002E2F96"/>
    <w:rsid w:val="002E366D"/>
    <w:rsid w:val="002E37D8"/>
    <w:rsid w:val="002E3B00"/>
    <w:rsid w:val="002E3E1E"/>
    <w:rsid w:val="002E3E2D"/>
    <w:rsid w:val="002E3EFE"/>
    <w:rsid w:val="002E4090"/>
    <w:rsid w:val="002E5A43"/>
    <w:rsid w:val="002E5B19"/>
    <w:rsid w:val="002E637B"/>
    <w:rsid w:val="002E6995"/>
    <w:rsid w:val="002E6A6E"/>
    <w:rsid w:val="002E6DAB"/>
    <w:rsid w:val="002E74A4"/>
    <w:rsid w:val="002E76EE"/>
    <w:rsid w:val="002E7B1A"/>
    <w:rsid w:val="002F07FE"/>
    <w:rsid w:val="002F0E1C"/>
    <w:rsid w:val="002F0F0C"/>
    <w:rsid w:val="002F0F14"/>
    <w:rsid w:val="002F160C"/>
    <w:rsid w:val="002F2554"/>
    <w:rsid w:val="002F2640"/>
    <w:rsid w:val="002F2899"/>
    <w:rsid w:val="002F29EE"/>
    <w:rsid w:val="002F4868"/>
    <w:rsid w:val="002F48A2"/>
    <w:rsid w:val="002F4EA4"/>
    <w:rsid w:val="002F50F7"/>
    <w:rsid w:val="002F519A"/>
    <w:rsid w:val="002F56AD"/>
    <w:rsid w:val="002F57DC"/>
    <w:rsid w:val="002F5AD6"/>
    <w:rsid w:val="002F5E77"/>
    <w:rsid w:val="002F6106"/>
    <w:rsid w:val="002F62D6"/>
    <w:rsid w:val="002F64D5"/>
    <w:rsid w:val="002F67BF"/>
    <w:rsid w:val="002F6A86"/>
    <w:rsid w:val="002F6AFE"/>
    <w:rsid w:val="002F6CC5"/>
    <w:rsid w:val="002F7FA5"/>
    <w:rsid w:val="00300C4C"/>
    <w:rsid w:val="0030112D"/>
    <w:rsid w:val="003019F7"/>
    <w:rsid w:val="00301C35"/>
    <w:rsid w:val="00301DB6"/>
    <w:rsid w:val="00301F2C"/>
    <w:rsid w:val="003026AC"/>
    <w:rsid w:val="00302960"/>
    <w:rsid w:val="00303121"/>
    <w:rsid w:val="0030319C"/>
    <w:rsid w:val="003032B4"/>
    <w:rsid w:val="00303354"/>
    <w:rsid w:val="00303409"/>
    <w:rsid w:val="00303491"/>
    <w:rsid w:val="00303643"/>
    <w:rsid w:val="00303956"/>
    <w:rsid w:val="003039C1"/>
    <w:rsid w:val="00303A0F"/>
    <w:rsid w:val="00303D35"/>
    <w:rsid w:val="00304791"/>
    <w:rsid w:val="00305AC3"/>
    <w:rsid w:val="00305C71"/>
    <w:rsid w:val="00305DD7"/>
    <w:rsid w:val="00306571"/>
    <w:rsid w:val="003065D7"/>
    <w:rsid w:val="00306639"/>
    <w:rsid w:val="00306E3F"/>
    <w:rsid w:val="003077BB"/>
    <w:rsid w:val="00307990"/>
    <w:rsid w:val="0031003B"/>
    <w:rsid w:val="0031083E"/>
    <w:rsid w:val="00310C84"/>
    <w:rsid w:val="0031173D"/>
    <w:rsid w:val="00311E35"/>
    <w:rsid w:val="003122DF"/>
    <w:rsid w:val="0031241E"/>
    <w:rsid w:val="00312948"/>
    <w:rsid w:val="00312B84"/>
    <w:rsid w:val="00312C00"/>
    <w:rsid w:val="00313818"/>
    <w:rsid w:val="003139A7"/>
    <w:rsid w:val="00313CFE"/>
    <w:rsid w:val="003140AF"/>
    <w:rsid w:val="00314238"/>
    <w:rsid w:val="00314D03"/>
    <w:rsid w:val="00314F52"/>
    <w:rsid w:val="00315327"/>
    <w:rsid w:val="00315512"/>
    <w:rsid w:val="003157FA"/>
    <w:rsid w:val="00315B47"/>
    <w:rsid w:val="00316237"/>
    <w:rsid w:val="003163BB"/>
    <w:rsid w:val="00316538"/>
    <w:rsid w:val="00317553"/>
    <w:rsid w:val="00317A60"/>
    <w:rsid w:val="00317DAA"/>
    <w:rsid w:val="00320139"/>
    <w:rsid w:val="003206D9"/>
    <w:rsid w:val="00320C30"/>
    <w:rsid w:val="00320E4C"/>
    <w:rsid w:val="00320FB1"/>
    <w:rsid w:val="00320FB4"/>
    <w:rsid w:val="0032188A"/>
    <w:rsid w:val="00321E19"/>
    <w:rsid w:val="00322091"/>
    <w:rsid w:val="003220F6"/>
    <w:rsid w:val="00322475"/>
    <w:rsid w:val="0032285A"/>
    <w:rsid w:val="00322AA8"/>
    <w:rsid w:val="00322AD1"/>
    <w:rsid w:val="003232DA"/>
    <w:rsid w:val="00323684"/>
    <w:rsid w:val="003239C1"/>
    <w:rsid w:val="00323F79"/>
    <w:rsid w:val="0032412C"/>
    <w:rsid w:val="00324ACF"/>
    <w:rsid w:val="00324DCB"/>
    <w:rsid w:val="0032523A"/>
    <w:rsid w:val="00325883"/>
    <w:rsid w:val="00326C77"/>
    <w:rsid w:val="003272F7"/>
    <w:rsid w:val="00327C9C"/>
    <w:rsid w:val="003300B0"/>
    <w:rsid w:val="003300D0"/>
    <w:rsid w:val="00330A2D"/>
    <w:rsid w:val="00330EB3"/>
    <w:rsid w:val="00331B4D"/>
    <w:rsid w:val="00332177"/>
    <w:rsid w:val="00332419"/>
    <w:rsid w:val="0033337A"/>
    <w:rsid w:val="003346F7"/>
    <w:rsid w:val="00334B74"/>
    <w:rsid w:val="00335875"/>
    <w:rsid w:val="00335B12"/>
    <w:rsid w:val="00336A4A"/>
    <w:rsid w:val="00336B29"/>
    <w:rsid w:val="00336C45"/>
    <w:rsid w:val="00336F13"/>
    <w:rsid w:val="00337234"/>
    <w:rsid w:val="003372A8"/>
    <w:rsid w:val="00337939"/>
    <w:rsid w:val="003403FB"/>
    <w:rsid w:val="003407AF"/>
    <w:rsid w:val="003409A4"/>
    <w:rsid w:val="00340A26"/>
    <w:rsid w:val="0034171C"/>
    <w:rsid w:val="003417C0"/>
    <w:rsid w:val="0034182D"/>
    <w:rsid w:val="00341A41"/>
    <w:rsid w:val="00341D11"/>
    <w:rsid w:val="00341E6E"/>
    <w:rsid w:val="00341FFA"/>
    <w:rsid w:val="003420B4"/>
    <w:rsid w:val="003421E2"/>
    <w:rsid w:val="00342A0F"/>
    <w:rsid w:val="00342A91"/>
    <w:rsid w:val="00342E1C"/>
    <w:rsid w:val="00342E48"/>
    <w:rsid w:val="00343711"/>
    <w:rsid w:val="00343945"/>
    <w:rsid w:val="003440F4"/>
    <w:rsid w:val="00344474"/>
    <w:rsid w:val="003449EA"/>
    <w:rsid w:val="00344CE6"/>
    <w:rsid w:val="003451CF"/>
    <w:rsid w:val="0034537E"/>
    <w:rsid w:val="003453D9"/>
    <w:rsid w:val="00345B59"/>
    <w:rsid w:val="00346758"/>
    <w:rsid w:val="00346E4A"/>
    <w:rsid w:val="00347402"/>
    <w:rsid w:val="00350221"/>
    <w:rsid w:val="00350798"/>
    <w:rsid w:val="00350C1B"/>
    <w:rsid w:val="003513E9"/>
    <w:rsid w:val="0035155C"/>
    <w:rsid w:val="00351799"/>
    <w:rsid w:val="003518F2"/>
    <w:rsid w:val="00351ED0"/>
    <w:rsid w:val="0035225D"/>
    <w:rsid w:val="003522A6"/>
    <w:rsid w:val="0035261D"/>
    <w:rsid w:val="00352C7E"/>
    <w:rsid w:val="00352D42"/>
    <w:rsid w:val="003530D8"/>
    <w:rsid w:val="00353289"/>
    <w:rsid w:val="003534D8"/>
    <w:rsid w:val="00353B41"/>
    <w:rsid w:val="003541D2"/>
    <w:rsid w:val="003544D9"/>
    <w:rsid w:val="0035503F"/>
    <w:rsid w:val="003554BB"/>
    <w:rsid w:val="00355550"/>
    <w:rsid w:val="0035555D"/>
    <w:rsid w:val="003556CE"/>
    <w:rsid w:val="003556DB"/>
    <w:rsid w:val="0035590C"/>
    <w:rsid w:val="00355A83"/>
    <w:rsid w:val="00355AD1"/>
    <w:rsid w:val="003567E2"/>
    <w:rsid w:val="00357C6A"/>
    <w:rsid w:val="00357F0D"/>
    <w:rsid w:val="00360AD6"/>
    <w:rsid w:val="00360F1F"/>
    <w:rsid w:val="00361337"/>
    <w:rsid w:val="00361A9D"/>
    <w:rsid w:val="003621C6"/>
    <w:rsid w:val="00362440"/>
    <w:rsid w:val="00362985"/>
    <w:rsid w:val="00362D29"/>
    <w:rsid w:val="003633DF"/>
    <w:rsid w:val="00363729"/>
    <w:rsid w:val="00363D06"/>
    <w:rsid w:val="00364E49"/>
    <w:rsid w:val="003657B1"/>
    <w:rsid w:val="0036587C"/>
    <w:rsid w:val="00365AC4"/>
    <w:rsid w:val="00366502"/>
    <w:rsid w:val="003666BF"/>
    <w:rsid w:val="003668EB"/>
    <w:rsid w:val="00366B04"/>
    <w:rsid w:val="0036728B"/>
    <w:rsid w:val="003676C9"/>
    <w:rsid w:val="0036794A"/>
    <w:rsid w:val="00367F3F"/>
    <w:rsid w:val="00370084"/>
    <w:rsid w:val="003701A3"/>
    <w:rsid w:val="003706E4"/>
    <w:rsid w:val="00371292"/>
    <w:rsid w:val="0037164B"/>
    <w:rsid w:val="00372AA3"/>
    <w:rsid w:val="003733C2"/>
    <w:rsid w:val="00373FBE"/>
    <w:rsid w:val="00374FC4"/>
    <w:rsid w:val="00376DE2"/>
    <w:rsid w:val="00376E19"/>
    <w:rsid w:val="003773ED"/>
    <w:rsid w:val="00377C5F"/>
    <w:rsid w:val="00380714"/>
    <w:rsid w:val="00380A4E"/>
    <w:rsid w:val="00380DC5"/>
    <w:rsid w:val="00380F17"/>
    <w:rsid w:val="00381019"/>
    <w:rsid w:val="00382075"/>
    <w:rsid w:val="0038276F"/>
    <w:rsid w:val="00383165"/>
    <w:rsid w:val="003834CC"/>
    <w:rsid w:val="00383534"/>
    <w:rsid w:val="00383749"/>
    <w:rsid w:val="00383E77"/>
    <w:rsid w:val="003841CE"/>
    <w:rsid w:val="00384402"/>
    <w:rsid w:val="00384629"/>
    <w:rsid w:val="003846A2"/>
    <w:rsid w:val="00384A19"/>
    <w:rsid w:val="00384BB9"/>
    <w:rsid w:val="0038512E"/>
    <w:rsid w:val="003851C1"/>
    <w:rsid w:val="0038525B"/>
    <w:rsid w:val="00385327"/>
    <w:rsid w:val="00385482"/>
    <w:rsid w:val="00385558"/>
    <w:rsid w:val="00385CE7"/>
    <w:rsid w:val="00386075"/>
    <w:rsid w:val="00386268"/>
    <w:rsid w:val="00386B5D"/>
    <w:rsid w:val="00386D08"/>
    <w:rsid w:val="0038740F"/>
    <w:rsid w:val="003875C1"/>
    <w:rsid w:val="00387866"/>
    <w:rsid w:val="00387A34"/>
    <w:rsid w:val="00390185"/>
    <w:rsid w:val="00390BE7"/>
    <w:rsid w:val="00390E0E"/>
    <w:rsid w:val="00391589"/>
    <w:rsid w:val="00391640"/>
    <w:rsid w:val="00391B6B"/>
    <w:rsid w:val="00391BBB"/>
    <w:rsid w:val="00391F14"/>
    <w:rsid w:val="00392046"/>
    <w:rsid w:val="00392268"/>
    <w:rsid w:val="00392291"/>
    <w:rsid w:val="003926AD"/>
    <w:rsid w:val="0039384B"/>
    <w:rsid w:val="003939CC"/>
    <w:rsid w:val="003939E0"/>
    <w:rsid w:val="0039407B"/>
    <w:rsid w:val="0039427B"/>
    <w:rsid w:val="00394C40"/>
    <w:rsid w:val="003952A4"/>
    <w:rsid w:val="0039607F"/>
    <w:rsid w:val="0039626E"/>
    <w:rsid w:val="003964C4"/>
    <w:rsid w:val="0039693B"/>
    <w:rsid w:val="00396CA2"/>
    <w:rsid w:val="0039770F"/>
    <w:rsid w:val="00397970"/>
    <w:rsid w:val="00397A71"/>
    <w:rsid w:val="00397ACE"/>
    <w:rsid w:val="00397EEC"/>
    <w:rsid w:val="003A004C"/>
    <w:rsid w:val="003A00DA"/>
    <w:rsid w:val="003A057A"/>
    <w:rsid w:val="003A0690"/>
    <w:rsid w:val="003A074B"/>
    <w:rsid w:val="003A0DAE"/>
    <w:rsid w:val="003A0EE4"/>
    <w:rsid w:val="003A12B2"/>
    <w:rsid w:val="003A1D5E"/>
    <w:rsid w:val="003A32F7"/>
    <w:rsid w:val="003A47C6"/>
    <w:rsid w:val="003A53D8"/>
    <w:rsid w:val="003A6473"/>
    <w:rsid w:val="003A66A0"/>
    <w:rsid w:val="003A6CB3"/>
    <w:rsid w:val="003A6DA3"/>
    <w:rsid w:val="003A6F95"/>
    <w:rsid w:val="003A703B"/>
    <w:rsid w:val="003A70AC"/>
    <w:rsid w:val="003A7168"/>
    <w:rsid w:val="003A7678"/>
    <w:rsid w:val="003A76A7"/>
    <w:rsid w:val="003A7BD2"/>
    <w:rsid w:val="003A7DBD"/>
    <w:rsid w:val="003B0095"/>
    <w:rsid w:val="003B08F8"/>
    <w:rsid w:val="003B0C21"/>
    <w:rsid w:val="003B0CB1"/>
    <w:rsid w:val="003B1861"/>
    <w:rsid w:val="003B2D45"/>
    <w:rsid w:val="003B2EAA"/>
    <w:rsid w:val="003B2F6E"/>
    <w:rsid w:val="003B2FE6"/>
    <w:rsid w:val="003B32F4"/>
    <w:rsid w:val="003B34AD"/>
    <w:rsid w:val="003B3CC6"/>
    <w:rsid w:val="003B3EB4"/>
    <w:rsid w:val="003B40C9"/>
    <w:rsid w:val="003B42A2"/>
    <w:rsid w:val="003B438F"/>
    <w:rsid w:val="003B4473"/>
    <w:rsid w:val="003B4573"/>
    <w:rsid w:val="003B4920"/>
    <w:rsid w:val="003B49A1"/>
    <w:rsid w:val="003B4E51"/>
    <w:rsid w:val="003B530D"/>
    <w:rsid w:val="003B5ADA"/>
    <w:rsid w:val="003B5EBA"/>
    <w:rsid w:val="003B6AFA"/>
    <w:rsid w:val="003B6ED2"/>
    <w:rsid w:val="003B77E6"/>
    <w:rsid w:val="003B7D49"/>
    <w:rsid w:val="003C04BD"/>
    <w:rsid w:val="003C0A42"/>
    <w:rsid w:val="003C0B11"/>
    <w:rsid w:val="003C1294"/>
    <w:rsid w:val="003C173A"/>
    <w:rsid w:val="003C173F"/>
    <w:rsid w:val="003C17C9"/>
    <w:rsid w:val="003C17D4"/>
    <w:rsid w:val="003C19D8"/>
    <w:rsid w:val="003C1BD4"/>
    <w:rsid w:val="003C1F11"/>
    <w:rsid w:val="003C233F"/>
    <w:rsid w:val="003C31C7"/>
    <w:rsid w:val="003C365E"/>
    <w:rsid w:val="003C37E2"/>
    <w:rsid w:val="003C3AFE"/>
    <w:rsid w:val="003C3B87"/>
    <w:rsid w:val="003C43E8"/>
    <w:rsid w:val="003C4626"/>
    <w:rsid w:val="003C4763"/>
    <w:rsid w:val="003C47F9"/>
    <w:rsid w:val="003C490E"/>
    <w:rsid w:val="003C529C"/>
    <w:rsid w:val="003C576E"/>
    <w:rsid w:val="003C5D57"/>
    <w:rsid w:val="003C5F49"/>
    <w:rsid w:val="003C63F0"/>
    <w:rsid w:val="003C6592"/>
    <w:rsid w:val="003C660E"/>
    <w:rsid w:val="003C6668"/>
    <w:rsid w:val="003C70A5"/>
    <w:rsid w:val="003C718D"/>
    <w:rsid w:val="003C71AA"/>
    <w:rsid w:val="003C723F"/>
    <w:rsid w:val="003C7245"/>
    <w:rsid w:val="003C7506"/>
    <w:rsid w:val="003C762B"/>
    <w:rsid w:val="003C7F20"/>
    <w:rsid w:val="003D117F"/>
    <w:rsid w:val="003D1A83"/>
    <w:rsid w:val="003D1A96"/>
    <w:rsid w:val="003D1EA7"/>
    <w:rsid w:val="003D29EC"/>
    <w:rsid w:val="003D30E3"/>
    <w:rsid w:val="003D3531"/>
    <w:rsid w:val="003D3E3B"/>
    <w:rsid w:val="003D49BA"/>
    <w:rsid w:val="003D4B78"/>
    <w:rsid w:val="003D53AA"/>
    <w:rsid w:val="003D5972"/>
    <w:rsid w:val="003D6115"/>
    <w:rsid w:val="003D6462"/>
    <w:rsid w:val="003D64E7"/>
    <w:rsid w:val="003D64F6"/>
    <w:rsid w:val="003D68F1"/>
    <w:rsid w:val="003D6D20"/>
    <w:rsid w:val="003D6D5F"/>
    <w:rsid w:val="003D73DD"/>
    <w:rsid w:val="003D765D"/>
    <w:rsid w:val="003D783A"/>
    <w:rsid w:val="003D7B63"/>
    <w:rsid w:val="003D7F6B"/>
    <w:rsid w:val="003E07EA"/>
    <w:rsid w:val="003E1423"/>
    <w:rsid w:val="003E1632"/>
    <w:rsid w:val="003E1A2C"/>
    <w:rsid w:val="003E2158"/>
    <w:rsid w:val="003E2394"/>
    <w:rsid w:val="003E25C0"/>
    <w:rsid w:val="003E26E5"/>
    <w:rsid w:val="003E3636"/>
    <w:rsid w:val="003E3B7C"/>
    <w:rsid w:val="003E402B"/>
    <w:rsid w:val="003E43A1"/>
    <w:rsid w:val="003E44B6"/>
    <w:rsid w:val="003E47E8"/>
    <w:rsid w:val="003E5595"/>
    <w:rsid w:val="003E595D"/>
    <w:rsid w:val="003E60C9"/>
    <w:rsid w:val="003E6168"/>
    <w:rsid w:val="003E67A3"/>
    <w:rsid w:val="003E697A"/>
    <w:rsid w:val="003E6C19"/>
    <w:rsid w:val="003F0580"/>
    <w:rsid w:val="003F0776"/>
    <w:rsid w:val="003F08C8"/>
    <w:rsid w:val="003F1007"/>
    <w:rsid w:val="003F18CA"/>
    <w:rsid w:val="003F1933"/>
    <w:rsid w:val="003F1AFC"/>
    <w:rsid w:val="003F212B"/>
    <w:rsid w:val="003F251D"/>
    <w:rsid w:val="003F27BD"/>
    <w:rsid w:val="003F2A15"/>
    <w:rsid w:val="003F2A3B"/>
    <w:rsid w:val="003F2CBF"/>
    <w:rsid w:val="003F324F"/>
    <w:rsid w:val="003F3365"/>
    <w:rsid w:val="003F35ED"/>
    <w:rsid w:val="003F4383"/>
    <w:rsid w:val="003F48AB"/>
    <w:rsid w:val="003F5568"/>
    <w:rsid w:val="003F5580"/>
    <w:rsid w:val="003F5D56"/>
    <w:rsid w:val="003F6263"/>
    <w:rsid w:val="003F655A"/>
    <w:rsid w:val="003F6C41"/>
    <w:rsid w:val="003F6C8C"/>
    <w:rsid w:val="003F6E93"/>
    <w:rsid w:val="003F7681"/>
    <w:rsid w:val="003F78FC"/>
    <w:rsid w:val="003F7A78"/>
    <w:rsid w:val="003F7B9C"/>
    <w:rsid w:val="003F7E51"/>
    <w:rsid w:val="00400215"/>
    <w:rsid w:val="00400251"/>
    <w:rsid w:val="00401CD2"/>
    <w:rsid w:val="004023BF"/>
    <w:rsid w:val="00402602"/>
    <w:rsid w:val="004027A3"/>
    <w:rsid w:val="00402B94"/>
    <w:rsid w:val="00402BD6"/>
    <w:rsid w:val="00403501"/>
    <w:rsid w:val="00403591"/>
    <w:rsid w:val="00403BF6"/>
    <w:rsid w:val="00403C56"/>
    <w:rsid w:val="00403E69"/>
    <w:rsid w:val="00404143"/>
    <w:rsid w:val="004044C1"/>
    <w:rsid w:val="00404949"/>
    <w:rsid w:val="00404AC4"/>
    <w:rsid w:val="00404BD6"/>
    <w:rsid w:val="00404F35"/>
    <w:rsid w:val="00405B64"/>
    <w:rsid w:val="00405F5F"/>
    <w:rsid w:val="004060BB"/>
    <w:rsid w:val="004063D3"/>
    <w:rsid w:val="004069E1"/>
    <w:rsid w:val="0040742B"/>
    <w:rsid w:val="00410171"/>
    <w:rsid w:val="0041074A"/>
    <w:rsid w:val="004108A8"/>
    <w:rsid w:val="00410D8D"/>
    <w:rsid w:val="00411637"/>
    <w:rsid w:val="00411A4A"/>
    <w:rsid w:val="00411B80"/>
    <w:rsid w:val="00411DA9"/>
    <w:rsid w:val="00412FB5"/>
    <w:rsid w:val="00413569"/>
    <w:rsid w:val="00413BCF"/>
    <w:rsid w:val="00413CF8"/>
    <w:rsid w:val="0041416B"/>
    <w:rsid w:val="00414186"/>
    <w:rsid w:val="00414555"/>
    <w:rsid w:val="004145A6"/>
    <w:rsid w:val="00414687"/>
    <w:rsid w:val="004148AB"/>
    <w:rsid w:val="00414E70"/>
    <w:rsid w:val="0041500A"/>
    <w:rsid w:val="00415258"/>
    <w:rsid w:val="00415AA0"/>
    <w:rsid w:val="0041612E"/>
    <w:rsid w:val="004161C6"/>
    <w:rsid w:val="00416362"/>
    <w:rsid w:val="0041669B"/>
    <w:rsid w:val="00416866"/>
    <w:rsid w:val="00416BF4"/>
    <w:rsid w:val="00416C54"/>
    <w:rsid w:val="00416D73"/>
    <w:rsid w:val="0041715E"/>
    <w:rsid w:val="00417390"/>
    <w:rsid w:val="0041761B"/>
    <w:rsid w:val="0041797A"/>
    <w:rsid w:val="00417A93"/>
    <w:rsid w:val="00417DCE"/>
    <w:rsid w:val="00417FE1"/>
    <w:rsid w:val="00420D28"/>
    <w:rsid w:val="00420DE3"/>
    <w:rsid w:val="00420E23"/>
    <w:rsid w:val="004217F6"/>
    <w:rsid w:val="00421890"/>
    <w:rsid w:val="00421A3B"/>
    <w:rsid w:val="00421BB5"/>
    <w:rsid w:val="00422775"/>
    <w:rsid w:val="00422B2B"/>
    <w:rsid w:val="00422D54"/>
    <w:rsid w:val="00423165"/>
    <w:rsid w:val="0042381E"/>
    <w:rsid w:val="00423F1A"/>
    <w:rsid w:val="004240F0"/>
    <w:rsid w:val="00424470"/>
    <w:rsid w:val="004245C6"/>
    <w:rsid w:val="00424657"/>
    <w:rsid w:val="004246DB"/>
    <w:rsid w:val="004246EF"/>
    <w:rsid w:val="00425266"/>
    <w:rsid w:val="00425F2F"/>
    <w:rsid w:val="0042728C"/>
    <w:rsid w:val="00427526"/>
    <w:rsid w:val="0043107D"/>
    <w:rsid w:val="00431B48"/>
    <w:rsid w:val="00431E8F"/>
    <w:rsid w:val="00432735"/>
    <w:rsid w:val="00432B01"/>
    <w:rsid w:val="0043313C"/>
    <w:rsid w:val="00433635"/>
    <w:rsid w:val="0043397B"/>
    <w:rsid w:val="00433EA0"/>
    <w:rsid w:val="00434230"/>
    <w:rsid w:val="00434706"/>
    <w:rsid w:val="0043507C"/>
    <w:rsid w:val="0043512C"/>
    <w:rsid w:val="004356B8"/>
    <w:rsid w:val="004358FA"/>
    <w:rsid w:val="00435D69"/>
    <w:rsid w:val="00435F5D"/>
    <w:rsid w:val="004366BD"/>
    <w:rsid w:val="00436862"/>
    <w:rsid w:val="00436DF2"/>
    <w:rsid w:val="00437197"/>
    <w:rsid w:val="0043736F"/>
    <w:rsid w:val="00437AC0"/>
    <w:rsid w:val="004406C6"/>
    <w:rsid w:val="00440791"/>
    <w:rsid w:val="00440BF4"/>
    <w:rsid w:val="00440DD8"/>
    <w:rsid w:val="0044136A"/>
    <w:rsid w:val="0044187A"/>
    <w:rsid w:val="00441C31"/>
    <w:rsid w:val="004421AB"/>
    <w:rsid w:val="00442805"/>
    <w:rsid w:val="004435B5"/>
    <w:rsid w:val="004442BD"/>
    <w:rsid w:val="004444F2"/>
    <w:rsid w:val="0044481D"/>
    <w:rsid w:val="004449F8"/>
    <w:rsid w:val="004452E3"/>
    <w:rsid w:val="00445B57"/>
    <w:rsid w:val="004465BE"/>
    <w:rsid w:val="004466E6"/>
    <w:rsid w:val="0044671D"/>
    <w:rsid w:val="00446BC4"/>
    <w:rsid w:val="00446DAE"/>
    <w:rsid w:val="00447050"/>
    <w:rsid w:val="004477B8"/>
    <w:rsid w:val="00450A86"/>
    <w:rsid w:val="00450D60"/>
    <w:rsid w:val="00451064"/>
    <w:rsid w:val="00451A67"/>
    <w:rsid w:val="0045234A"/>
    <w:rsid w:val="00452449"/>
    <w:rsid w:val="00452B6E"/>
    <w:rsid w:val="00453735"/>
    <w:rsid w:val="00453961"/>
    <w:rsid w:val="00453B63"/>
    <w:rsid w:val="00453F50"/>
    <w:rsid w:val="0045454B"/>
    <w:rsid w:val="00454EFB"/>
    <w:rsid w:val="00454FA4"/>
    <w:rsid w:val="00455585"/>
    <w:rsid w:val="004557FE"/>
    <w:rsid w:val="00455C7E"/>
    <w:rsid w:val="0045615C"/>
    <w:rsid w:val="00456545"/>
    <w:rsid w:val="00456764"/>
    <w:rsid w:val="00456806"/>
    <w:rsid w:val="00456C6F"/>
    <w:rsid w:val="004570BF"/>
    <w:rsid w:val="0045745B"/>
    <w:rsid w:val="0045764B"/>
    <w:rsid w:val="00457D3F"/>
    <w:rsid w:val="00457E0A"/>
    <w:rsid w:val="00461070"/>
    <w:rsid w:val="00461240"/>
    <w:rsid w:val="004612FC"/>
    <w:rsid w:val="004613EB"/>
    <w:rsid w:val="004613F2"/>
    <w:rsid w:val="004615F2"/>
    <w:rsid w:val="00461913"/>
    <w:rsid w:val="00461ECE"/>
    <w:rsid w:val="00461EFF"/>
    <w:rsid w:val="00462AAF"/>
    <w:rsid w:val="00462F39"/>
    <w:rsid w:val="004632F9"/>
    <w:rsid w:val="004634C5"/>
    <w:rsid w:val="00463966"/>
    <w:rsid w:val="00463DFF"/>
    <w:rsid w:val="00463FE8"/>
    <w:rsid w:val="0046431A"/>
    <w:rsid w:val="00464887"/>
    <w:rsid w:val="004648F9"/>
    <w:rsid w:val="00464B79"/>
    <w:rsid w:val="00464DB5"/>
    <w:rsid w:val="00465C06"/>
    <w:rsid w:val="00465C17"/>
    <w:rsid w:val="00465D94"/>
    <w:rsid w:val="00465FC8"/>
    <w:rsid w:val="0046636B"/>
    <w:rsid w:val="00466BEA"/>
    <w:rsid w:val="00466F20"/>
    <w:rsid w:val="00467161"/>
    <w:rsid w:val="00467178"/>
    <w:rsid w:val="00467348"/>
    <w:rsid w:val="00467C27"/>
    <w:rsid w:val="00470326"/>
    <w:rsid w:val="00471460"/>
    <w:rsid w:val="00471853"/>
    <w:rsid w:val="00471B7C"/>
    <w:rsid w:val="00472676"/>
    <w:rsid w:val="00472BAC"/>
    <w:rsid w:val="00473410"/>
    <w:rsid w:val="004747DC"/>
    <w:rsid w:val="00474867"/>
    <w:rsid w:val="00474ABC"/>
    <w:rsid w:val="00474AFC"/>
    <w:rsid w:val="00474B60"/>
    <w:rsid w:val="00474C2E"/>
    <w:rsid w:val="00474D73"/>
    <w:rsid w:val="00474F7F"/>
    <w:rsid w:val="004758F2"/>
    <w:rsid w:val="0047651F"/>
    <w:rsid w:val="0047674A"/>
    <w:rsid w:val="0047692B"/>
    <w:rsid w:val="00476A3C"/>
    <w:rsid w:val="00476D1E"/>
    <w:rsid w:val="0047708B"/>
    <w:rsid w:val="0047710B"/>
    <w:rsid w:val="004801CE"/>
    <w:rsid w:val="004813D6"/>
    <w:rsid w:val="0048180C"/>
    <w:rsid w:val="00481868"/>
    <w:rsid w:val="0048187A"/>
    <w:rsid w:val="004818AE"/>
    <w:rsid w:val="00481BCE"/>
    <w:rsid w:val="00481CE7"/>
    <w:rsid w:val="00481E65"/>
    <w:rsid w:val="00483DAE"/>
    <w:rsid w:val="0048468E"/>
    <w:rsid w:val="00484C0C"/>
    <w:rsid w:val="004856A6"/>
    <w:rsid w:val="00486302"/>
    <w:rsid w:val="004865EF"/>
    <w:rsid w:val="00487190"/>
    <w:rsid w:val="004874B4"/>
    <w:rsid w:val="00487551"/>
    <w:rsid w:val="00487ABB"/>
    <w:rsid w:val="0049081F"/>
    <w:rsid w:val="004909CB"/>
    <w:rsid w:val="00490C84"/>
    <w:rsid w:val="004913F2"/>
    <w:rsid w:val="004915D5"/>
    <w:rsid w:val="00491ECE"/>
    <w:rsid w:val="00492017"/>
    <w:rsid w:val="00492590"/>
    <w:rsid w:val="00492817"/>
    <w:rsid w:val="00492FF8"/>
    <w:rsid w:val="004930DA"/>
    <w:rsid w:val="0049325D"/>
    <w:rsid w:val="004932C0"/>
    <w:rsid w:val="0049378B"/>
    <w:rsid w:val="004938AD"/>
    <w:rsid w:val="00493A66"/>
    <w:rsid w:val="00493D40"/>
    <w:rsid w:val="00493EF3"/>
    <w:rsid w:val="00494911"/>
    <w:rsid w:val="00494F34"/>
    <w:rsid w:val="00495274"/>
    <w:rsid w:val="00495499"/>
    <w:rsid w:val="00495F28"/>
    <w:rsid w:val="00496084"/>
    <w:rsid w:val="0049645A"/>
    <w:rsid w:val="0049688E"/>
    <w:rsid w:val="00496A61"/>
    <w:rsid w:val="00496BE9"/>
    <w:rsid w:val="00497B29"/>
    <w:rsid w:val="004A0424"/>
    <w:rsid w:val="004A075E"/>
    <w:rsid w:val="004A0ED4"/>
    <w:rsid w:val="004A0EF1"/>
    <w:rsid w:val="004A12EF"/>
    <w:rsid w:val="004A1A0B"/>
    <w:rsid w:val="004A234E"/>
    <w:rsid w:val="004A270D"/>
    <w:rsid w:val="004A2A02"/>
    <w:rsid w:val="004A2DCD"/>
    <w:rsid w:val="004A30D8"/>
    <w:rsid w:val="004A34FD"/>
    <w:rsid w:val="004A3B4D"/>
    <w:rsid w:val="004A48E6"/>
    <w:rsid w:val="004A4CF3"/>
    <w:rsid w:val="004A54C2"/>
    <w:rsid w:val="004A5808"/>
    <w:rsid w:val="004A59E0"/>
    <w:rsid w:val="004A61CC"/>
    <w:rsid w:val="004A61DA"/>
    <w:rsid w:val="004A646F"/>
    <w:rsid w:val="004A6A96"/>
    <w:rsid w:val="004A6F7F"/>
    <w:rsid w:val="004A70AE"/>
    <w:rsid w:val="004A74CC"/>
    <w:rsid w:val="004A7507"/>
    <w:rsid w:val="004A75FF"/>
    <w:rsid w:val="004A7989"/>
    <w:rsid w:val="004A7B99"/>
    <w:rsid w:val="004A7FB8"/>
    <w:rsid w:val="004B0205"/>
    <w:rsid w:val="004B0360"/>
    <w:rsid w:val="004B040D"/>
    <w:rsid w:val="004B0DC1"/>
    <w:rsid w:val="004B0F99"/>
    <w:rsid w:val="004B1AEC"/>
    <w:rsid w:val="004B1B2B"/>
    <w:rsid w:val="004B1BA9"/>
    <w:rsid w:val="004B1E33"/>
    <w:rsid w:val="004B2930"/>
    <w:rsid w:val="004B29DE"/>
    <w:rsid w:val="004B2C85"/>
    <w:rsid w:val="004B348B"/>
    <w:rsid w:val="004B358E"/>
    <w:rsid w:val="004B35B4"/>
    <w:rsid w:val="004B35F1"/>
    <w:rsid w:val="004B3A59"/>
    <w:rsid w:val="004B3E0B"/>
    <w:rsid w:val="004B4F71"/>
    <w:rsid w:val="004B5016"/>
    <w:rsid w:val="004B53B0"/>
    <w:rsid w:val="004B5751"/>
    <w:rsid w:val="004B59F0"/>
    <w:rsid w:val="004B5A15"/>
    <w:rsid w:val="004B5B07"/>
    <w:rsid w:val="004B5CB1"/>
    <w:rsid w:val="004B6172"/>
    <w:rsid w:val="004B652C"/>
    <w:rsid w:val="004B6553"/>
    <w:rsid w:val="004B6693"/>
    <w:rsid w:val="004B7DB1"/>
    <w:rsid w:val="004C0357"/>
    <w:rsid w:val="004C15FF"/>
    <w:rsid w:val="004C1C57"/>
    <w:rsid w:val="004C250F"/>
    <w:rsid w:val="004C26CF"/>
    <w:rsid w:val="004C2867"/>
    <w:rsid w:val="004C2902"/>
    <w:rsid w:val="004C2960"/>
    <w:rsid w:val="004C407B"/>
    <w:rsid w:val="004C44F4"/>
    <w:rsid w:val="004C47DA"/>
    <w:rsid w:val="004C5304"/>
    <w:rsid w:val="004C60AA"/>
    <w:rsid w:val="004C644B"/>
    <w:rsid w:val="004C64A8"/>
    <w:rsid w:val="004C69B6"/>
    <w:rsid w:val="004C72D6"/>
    <w:rsid w:val="004C7814"/>
    <w:rsid w:val="004C7FD6"/>
    <w:rsid w:val="004D03B1"/>
    <w:rsid w:val="004D116F"/>
    <w:rsid w:val="004D1862"/>
    <w:rsid w:val="004D1BF1"/>
    <w:rsid w:val="004D29EE"/>
    <w:rsid w:val="004D2E39"/>
    <w:rsid w:val="004D2F5E"/>
    <w:rsid w:val="004D37F4"/>
    <w:rsid w:val="004D3842"/>
    <w:rsid w:val="004D3C15"/>
    <w:rsid w:val="004D4E40"/>
    <w:rsid w:val="004D4E85"/>
    <w:rsid w:val="004D529A"/>
    <w:rsid w:val="004D57CA"/>
    <w:rsid w:val="004D649B"/>
    <w:rsid w:val="004D6885"/>
    <w:rsid w:val="004D6ACA"/>
    <w:rsid w:val="004D6F26"/>
    <w:rsid w:val="004D6FE9"/>
    <w:rsid w:val="004D718A"/>
    <w:rsid w:val="004D733F"/>
    <w:rsid w:val="004D7848"/>
    <w:rsid w:val="004D7DDE"/>
    <w:rsid w:val="004E02BA"/>
    <w:rsid w:val="004E0404"/>
    <w:rsid w:val="004E109E"/>
    <w:rsid w:val="004E16F9"/>
    <w:rsid w:val="004E192C"/>
    <w:rsid w:val="004E1C0C"/>
    <w:rsid w:val="004E1DCC"/>
    <w:rsid w:val="004E2286"/>
    <w:rsid w:val="004E2C5A"/>
    <w:rsid w:val="004E321A"/>
    <w:rsid w:val="004E348B"/>
    <w:rsid w:val="004E3A2F"/>
    <w:rsid w:val="004E463F"/>
    <w:rsid w:val="004E49AC"/>
    <w:rsid w:val="004E4C9C"/>
    <w:rsid w:val="004E4E75"/>
    <w:rsid w:val="004E5724"/>
    <w:rsid w:val="004E57AA"/>
    <w:rsid w:val="004E5C3D"/>
    <w:rsid w:val="004E5C9E"/>
    <w:rsid w:val="004E611E"/>
    <w:rsid w:val="004E6135"/>
    <w:rsid w:val="004E63FC"/>
    <w:rsid w:val="004E6DCA"/>
    <w:rsid w:val="004E7A0B"/>
    <w:rsid w:val="004E7A23"/>
    <w:rsid w:val="004E7BB8"/>
    <w:rsid w:val="004E7CEA"/>
    <w:rsid w:val="004F0629"/>
    <w:rsid w:val="004F0691"/>
    <w:rsid w:val="004F0825"/>
    <w:rsid w:val="004F0882"/>
    <w:rsid w:val="004F13D3"/>
    <w:rsid w:val="004F1623"/>
    <w:rsid w:val="004F16A7"/>
    <w:rsid w:val="004F1B06"/>
    <w:rsid w:val="004F1C09"/>
    <w:rsid w:val="004F2110"/>
    <w:rsid w:val="004F22AA"/>
    <w:rsid w:val="004F26B5"/>
    <w:rsid w:val="004F293B"/>
    <w:rsid w:val="004F2BB0"/>
    <w:rsid w:val="004F2C72"/>
    <w:rsid w:val="004F32D9"/>
    <w:rsid w:val="004F46C3"/>
    <w:rsid w:val="004F46ED"/>
    <w:rsid w:val="004F4720"/>
    <w:rsid w:val="004F47DC"/>
    <w:rsid w:val="004F5391"/>
    <w:rsid w:val="004F53FA"/>
    <w:rsid w:val="004F5533"/>
    <w:rsid w:val="004F5F33"/>
    <w:rsid w:val="004F679B"/>
    <w:rsid w:val="004F6B56"/>
    <w:rsid w:val="004F6D14"/>
    <w:rsid w:val="004F70E3"/>
    <w:rsid w:val="004F788A"/>
    <w:rsid w:val="004F7A7B"/>
    <w:rsid w:val="004F7ADE"/>
    <w:rsid w:val="004F7F83"/>
    <w:rsid w:val="00500797"/>
    <w:rsid w:val="00500B19"/>
    <w:rsid w:val="00500E2E"/>
    <w:rsid w:val="005015A5"/>
    <w:rsid w:val="00501DA5"/>
    <w:rsid w:val="00502ED9"/>
    <w:rsid w:val="00503C10"/>
    <w:rsid w:val="00504BE2"/>
    <w:rsid w:val="00505818"/>
    <w:rsid w:val="0050631F"/>
    <w:rsid w:val="00506444"/>
    <w:rsid w:val="005064DE"/>
    <w:rsid w:val="00506740"/>
    <w:rsid w:val="00506975"/>
    <w:rsid w:val="00506C07"/>
    <w:rsid w:val="00506CB2"/>
    <w:rsid w:val="00507203"/>
    <w:rsid w:val="005078AD"/>
    <w:rsid w:val="00507B3B"/>
    <w:rsid w:val="00507BBC"/>
    <w:rsid w:val="00507F43"/>
    <w:rsid w:val="005103C5"/>
    <w:rsid w:val="0051041C"/>
    <w:rsid w:val="00510953"/>
    <w:rsid w:val="00510C7C"/>
    <w:rsid w:val="00510F83"/>
    <w:rsid w:val="00511A66"/>
    <w:rsid w:val="00511C66"/>
    <w:rsid w:val="00511EFE"/>
    <w:rsid w:val="00512032"/>
    <w:rsid w:val="00512B1C"/>
    <w:rsid w:val="00512DD0"/>
    <w:rsid w:val="005142E8"/>
    <w:rsid w:val="005143D9"/>
    <w:rsid w:val="0051454E"/>
    <w:rsid w:val="00514703"/>
    <w:rsid w:val="00514DF3"/>
    <w:rsid w:val="00514E7D"/>
    <w:rsid w:val="005151C5"/>
    <w:rsid w:val="00515805"/>
    <w:rsid w:val="00515BEB"/>
    <w:rsid w:val="00516249"/>
    <w:rsid w:val="0051690C"/>
    <w:rsid w:val="00516F69"/>
    <w:rsid w:val="00517F18"/>
    <w:rsid w:val="00520352"/>
    <w:rsid w:val="00520391"/>
    <w:rsid w:val="0052042F"/>
    <w:rsid w:val="00520557"/>
    <w:rsid w:val="00520CF2"/>
    <w:rsid w:val="0052109A"/>
    <w:rsid w:val="0052114E"/>
    <w:rsid w:val="00521307"/>
    <w:rsid w:val="00521515"/>
    <w:rsid w:val="0052178E"/>
    <w:rsid w:val="00521AD8"/>
    <w:rsid w:val="00521CEB"/>
    <w:rsid w:val="005220CE"/>
    <w:rsid w:val="00522DF1"/>
    <w:rsid w:val="0052319A"/>
    <w:rsid w:val="0052380A"/>
    <w:rsid w:val="00523A97"/>
    <w:rsid w:val="00523E2B"/>
    <w:rsid w:val="00524308"/>
    <w:rsid w:val="005245B2"/>
    <w:rsid w:val="00525251"/>
    <w:rsid w:val="00526038"/>
    <w:rsid w:val="0052609D"/>
    <w:rsid w:val="005274AD"/>
    <w:rsid w:val="00527932"/>
    <w:rsid w:val="00527BCE"/>
    <w:rsid w:val="00530468"/>
    <w:rsid w:val="00530C72"/>
    <w:rsid w:val="00530CCE"/>
    <w:rsid w:val="00531338"/>
    <w:rsid w:val="0053198D"/>
    <w:rsid w:val="00531AC6"/>
    <w:rsid w:val="00531D6D"/>
    <w:rsid w:val="00531E2D"/>
    <w:rsid w:val="00532461"/>
    <w:rsid w:val="00532C2E"/>
    <w:rsid w:val="00532C55"/>
    <w:rsid w:val="00533473"/>
    <w:rsid w:val="00534139"/>
    <w:rsid w:val="005346E8"/>
    <w:rsid w:val="00534D12"/>
    <w:rsid w:val="005352FB"/>
    <w:rsid w:val="005360D1"/>
    <w:rsid w:val="005361E8"/>
    <w:rsid w:val="00536602"/>
    <w:rsid w:val="005366B4"/>
    <w:rsid w:val="00536721"/>
    <w:rsid w:val="00536AAC"/>
    <w:rsid w:val="00536B3A"/>
    <w:rsid w:val="0053709E"/>
    <w:rsid w:val="005370B0"/>
    <w:rsid w:val="00537169"/>
    <w:rsid w:val="00537CED"/>
    <w:rsid w:val="00537E2E"/>
    <w:rsid w:val="0054010B"/>
    <w:rsid w:val="00540294"/>
    <w:rsid w:val="00540357"/>
    <w:rsid w:val="00540387"/>
    <w:rsid w:val="005406AA"/>
    <w:rsid w:val="005410BC"/>
    <w:rsid w:val="0054132D"/>
    <w:rsid w:val="00541AD5"/>
    <w:rsid w:val="00541C28"/>
    <w:rsid w:val="00541F6B"/>
    <w:rsid w:val="00542102"/>
    <w:rsid w:val="00542137"/>
    <w:rsid w:val="005425E4"/>
    <w:rsid w:val="00543A3C"/>
    <w:rsid w:val="0054434E"/>
    <w:rsid w:val="005451C8"/>
    <w:rsid w:val="005455EC"/>
    <w:rsid w:val="0054591D"/>
    <w:rsid w:val="00545AC2"/>
    <w:rsid w:val="00546196"/>
    <w:rsid w:val="005467F9"/>
    <w:rsid w:val="005468DD"/>
    <w:rsid w:val="005469B4"/>
    <w:rsid w:val="00546A5B"/>
    <w:rsid w:val="00546DBB"/>
    <w:rsid w:val="00546F79"/>
    <w:rsid w:val="00547767"/>
    <w:rsid w:val="005479D4"/>
    <w:rsid w:val="00547D33"/>
    <w:rsid w:val="0055137E"/>
    <w:rsid w:val="00551890"/>
    <w:rsid w:val="005524AB"/>
    <w:rsid w:val="005527DF"/>
    <w:rsid w:val="00552CE9"/>
    <w:rsid w:val="00552E58"/>
    <w:rsid w:val="00552F62"/>
    <w:rsid w:val="00553869"/>
    <w:rsid w:val="00553B3D"/>
    <w:rsid w:val="00553B76"/>
    <w:rsid w:val="005542A5"/>
    <w:rsid w:val="00554636"/>
    <w:rsid w:val="005547D7"/>
    <w:rsid w:val="0055480B"/>
    <w:rsid w:val="00554E16"/>
    <w:rsid w:val="0055518C"/>
    <w:rsid w:val="005552E4"/>
    <w:rsid w:val="005553A0"/>
    <w:rsid w:val="005557A1"/>
    <w:rsid w:val="00555B82"/>
    <w:rsid w:val="00555D18"/>
    <w:rsid w:val="00555F2E"/>
    <w:rsid w:val="0055619F"/>
    <w:rsid w:val="005566A5"/>
    <w:rsid w:val="00556A74"/>
    <w:rsid w:val="00556AC4"/>
    <w:rsid w:val="00556D21"/>
    <w:rsid w:val="00557098"/>
    <w:rsid w:val="005577DA"/>
    <w:rsid w:val="005578EC"/>
    <w:rsid w:val="00557FBE"/>
    <w:rsid w:val="00560035"/>
    <w:rsid w:val="0056076B"/>
    <w:rsid w:val="0056094D"/>
    <w:rsid w:val="00560B0D"/>
    <w:rsid w:val="0056133E"/>
    <w:rsid w:val="00561414"/>
    <w:rsid w:val="00561A35"/>
    <w:rsid w:val="00561B6D"/>
    <w:rsid w:val="00561B77"/>
    <w:rsid w:val="00562119"/>
    <w:rsid w:val="00563692"/>
    <w:rsid w:val="005639A6"/>
    <w:rsid w:val="005639C0"/>
    <w:rsid w:val="005639FB"/>
    <w:rsid w:val="00563C40"/>
    <w:rsid w:val="00563D77"/>
    <w:rsid w:val="00563DBC"/>
    <w:rsid w:val="00564034"/>
    <w:rsid w:val="00564632"/>
    <w:rsid w:val="005646A8"/>
    <w:rsid w:val="00564B30"/>
    <w:rsid w:val="00564C3C"/>
    <w:rsid w:val="00565073"/>
    <w:rsid w:val="00565714"/>
    <w:rsid w:val="00565C0D"/>
    <w:rsid w:val="0056632A"/>
    <w:rsid w:val="00566B01"/>
    <w:rsid w:val="005674E2"/>
    <w:rsid w:val="00567533"/>
    <w:rsid w:val="0056755F"/>
    <w:rsid w:val="00567987"/>
    <w:rsid w:val="00567DC2"/>
    <w:rsid w:val="00567DEA"/>
    <w:rsid w:val="00567E52"/>
    <w:rsid w:val="0057062E"/>
    <w:rsid w:val="00570857"/>
    <w:rsid w:val="005716CB"/>
    <w:rsid w:val="0057200E"/>
    <w:rsid w:val="005720B3"/>
    <w:rsid w:val="00572686"/>
    <w:rsid w:val="00572AB0"/>
    <w:rsid w:val="00572F49"/>
    <w:rsid w:val="0057314E"/>
    <w:rsid w:val="00573447"/>
    <w:rsid w:val="00573535"/>
    <w:rsid w:val="005735C1"/>
    <w:rsid w:val="00573DB8"/>
    <w:rsid w:val="00573F6D"/>
    <w:rsid w:val="0057437C"/>
    <w:rsid w:val="005744A0"/>
    <w:rsid w:val="00574671"/>
    <w:rsid w:val="005751C2"/>
    <w:rsid w:val="00575482"/>
    <w:rsid w:val="00575A6E"/>
    <w:rsid w:val="005764D1"/>
    <w:rsid w:val="00577295"/>
    <w:rsid w:val="0057743A"/>
    <w:rsid w:val="00577B76"/>
    <w:rsid w:val="0058011D"/>
    <w:rsid w:val="0058097E"/>
    <w:rsid w:val="00581036"/>
    <w:rsid w:val="00581677"/>
    <w:rsid w:val="005818B6"/>
    <w:rsid w:val="00581996"/>
    <w:rsid w:val="00582243"/>
    <w:rsid w:val="00582AC8"/>
    <w:rsid w:val="00582E3B"/>
    <w:rsid w:val="005830E0"/>
    <w:rsid w:val="005834DC"/>
    <w:rsid w:val="00583542"/>
    <w:rsid w:val="00583820"/>
    <w:rsid w:val="005842A0"/>
    <w:rsid w:val="00584A0B"/>
    <w:rsid w:val="0058505E"/>
    <w:rsid w:val="00585280"/>
    <w:rsid w:val="0058554A"/>
    <w:rsid w:val="00585D31"/>
    <w:rsid w:val="00586159"/>
    <w:rsid w:val="005864BC"/>
    <w:rsid w:val="00586591"/>
    <w:rsid w:val="00586645"/>
    <w:rsid w:val="00586976"/>
    <w:rsid w:val="005869D4"/>
    <w:rsid w:val="00586A08"/>
    <w:rsid w:val="00586F6A"/>
    <w:rsid w:val="00587246"/>
    <w:rsid w:val="00587B82"/>
    <w:rsid w:val="005909A5"/>
    <w:rsid w:val="00591AAD"/>
    <w:rsid w:val="00591B13"/>
    <w:rsid w:val="00591D7A"/>
    <w:rsid w:val="00592480"/>
    <w:rsid w:val="00592C99"/>
    <w:rsid w:val="0059325E"/>
    <w:rsid w:val="00593381"/>
    <w:rsid w:val="00593399"/>
    <w:rsid w:val="005942B0"/>
    <w:rsid w:val="0059455C"/>
    <w:rsid w:val="00594659"/>
    <w:rsid w:val="00594824"/>
    <w:rsid w:val="00594864"/>
    <w:rsid w:val="0059561C"/>
    <w:rsid w:val="005961E7"/>
    <w:rsid w:val="005962A0"/>
    <w:rsid w:val="005969D5"/>
    <w:rsid w:val="00597675"/>
    <w:rsid w:val="00597AC4"/>
    <w:rsid w:val="005A0081"/>
    <w:rsid w:val="005A0157"/>
    <w:rsid w:val="005A036A"/>
    <w:rsid w:val="005A0702"/>
    <w:rsid w:val="005A10D5"/>
    <w:rsid w:val="005A11DA"/>
    <w:rsid w:val="005A1330"/>
    <w:rsid w:val="005A18D6"/>
    <w:rsid w:val="005A19D1"/>
    <w:rsid w:val="005A1B14"/>
    <w:rsid w:val="005A1BBE"/>
    <w:rsid w:val="005A1C24"/>
    <w:rsid w:val="005A2100"/>
    <w:rsid w:val="005A3079"/>
    <w:rsid w:val="005A317F"/>
    <w:rsid w:val="005A328E"/>
    <w:rsid w:val="005A347F"/>
    <w:rsid w:val="005A36D6"/>
    <w:rsid w:val="005A3751"/>
    <w:rsid w:val="005A3793"/>
    <w:rsid w:val="005A3AB3"/>
    <w:rsid w:val="005A3DB5"/>
    <w:rsid w:val="005A4ACA"/>
    <w:rsid w:val="005A4C2F"/>
    <w:rsid w:val="005A51E1"/>
    <w:rsid w:val="005A53FF"/>
    <w:rsid w:val="005A57D1"/>
    <w:rsid w:val="005A59BF"/>
    <w:rsid w:val="005A5D73"/>
    <w:rsid w:val="005A5F0F"/>
    <w:rsid w:val="005A69BF"/>
    <w:rsid w:val="005A6F46"/>
    <w:rsid w:val="005A73DD"/>
    <w:rsid w:val="005A793E"/>
    <w:rsid w:val="005A7B63"/>
    <w:rsid w:val="005A7D0F"/>
    <w:rsid w:val="005A7D93"/>
    <w:rsid w:val="005A7DDF"/>
    <w:rsid w:val="005B018D"/>
    <w:rsid w:val="005B0C71"/>
    <w:rsid w:val="005B0CC8"/>
    <w:rsid w:val="005B0F45"/>
    <w:rsid w:val="005B11C0"/>
    <w:rsid w:val="005B1E19"/>
    <w:rsid w:val="005B2200"/>
    <w:rsid w:val="005B22C0"/>
    <w:rsid w:val="005B26E9"/>
    <w:rsid w:val="005B2B30"/>
    <w:rsid w:val="005B2E2E"/>
    <w:rsid w:val="005B2FA8"/>
    <w:rsid w:val="005B3336"/>
    <w:rsid w:val="005B353A"/>
    <w:rsid w:val="005B3669"/>
    <w:rsid w:val="005B37BC"/>
    <w:rsid w:val="005B3B7F"/>
    <w:rsid w:val="005B4345"/>
    <w:rsid w:val="005B4C04"/>
    <w:rsid w:val="005B4EEE"/>
    <w:rsid w:val="005B4FCD"/>
    <w:rsid w:val="005B54B8"/>
    <w:rsid w:val="005B62D4"/>
    <w:rsid w:val="005B62FB"/>
    <w:rsid w:val="005B63B3"/>
    <w:rsid w:val="005B64C7"/>
    <w:rsid w:val="005B70BE"/>
    <w:rsid w:val="005B728C"/>
    <w:rsid w:val="005B7634"/>
    <w:rsid w:val="005C03D0"/>
    <w:rsid w:val="005C03E1"/>
    <w:rsid w:val="005C0416"/>
    <w:rsid w:val="005C0775"/>
    <w:rsid w:val="005C0D6A"/>
    <w:rsid w:val="005C0E61"/>
    <w:rsid w:val="005C10D8"/>
    <w:rsid w:val="005C14F0"/>
    <w:rsid w:val="005C15D0"/>
    <w:rsid w:val="005C1950"/>
    <w:rsid w:val="005C1C8C"/>
    <w:rsid w:val="005C1E3A"/>
    <w:rsid w:val="005C3045"/>
    <w:rsid w:val="005C3081"/>
    <w:rsid w:val="005C3187"/>
    <w:rsid w:val="005C35E7"/>
    <w:rsid w:val="005C388D"/>
    <w:rsid w:val="005C38C3"/>
    <w:rsid w:val="005C3AA9"/>
    <w:rsid w:val="005C4145"/>
    <w:rsid w:val="005C47C1"/>
    <w:rsid w:val="005C4AC2"/>
    <w:rsid w:val="005C4F10"/>
    <w:rsid w:val="005C502A"/>
    <w:rsid w:val="005C5A76"/>
    <w:rsid w:val="005C6238"/>
    <w:rsid w:val="005C67DE"/>
    <w:rsid w:val="005C685B"/>
    <w:rsid w:val="005C6971"/>
    <w:rsid w:val="005C69B4"/>
    <w:rsid w:val="005C6A6B"/>
    <w:rsid w:val="005C6E07"/>
    <w:rsid w:val="005C6E54"/>
    <w:rsid w:val="005C7F7C"/>
    <w:rsid w:val="005D0228"/>
    <w:rsid w:val="005D041C"/>
    <w:rsid w:val="005D10B9"/>
    <w:rsid w:val="005D14CA"/>
    <w:rsid w:val="005D16A0"/>
    <w:rsid w:val="005D26A5"/>
    <w:rsid w:val="005D29E9"/>
    <w:rsid w:val="005D2A4B"/>
    <w:rsid w:val="005D2B8B"/>
    <w:rsid w:val="005D2D59"/>
    <w:rsid w:val="005D33E4"/>
    <w:rsid w:val="005D3E40"/>
    <w:rsid w:val="005D4521"/>
    <w:rsid w:val="005D4B26"/>
    <w:rsid w:val="005D6620"/>
    <w:rsid w:val="005D7E21"/>
    <w:rsid w:val="005E03FA"/>
    <w:rsid w:val="005E0DF0"/>
    <w:rsid w:val="005E12E9"/>
    <w:rsid w:val="005E1495"/>
    <w:rsid w:val="005E1F96"/>
    <w:rsid w:val="005E2047"/>
    <w:rsid w:val="005E21B7"/>
    <w:rsid w:val="005E2296"/>
    <w:rsid w:val="005E339F"/>
    <w:rsid w:val="005E357D"/>
    <w:rsid w:val="005E3F3F"/>
    <w:rsid w:val="005E40BE"/>
    <w:rsid w:val="005E43A5"/>
    <w:rsid w:val="005E4F5C"/>
    <w:rsid w:val="005E6FD5"/>
    <w:rsid w:val="005E7DF5"/>
    <w:rsid w:val="005F05E5"/>
    <w:rsid w:val="005F0706"/>
    <w:rsid w:val="005F0C30"/>
    <w:rsid w:val="005F124F"/>
    <w:rsid w:val="005F19B2"/>
    <w:rsid w:val="005F1B73"/>
    <w:rsid w:val="005F2BCB"/>
    <w:rsid w:val="005F328D"/>
    <w:rsid w:val="005F36AD"/>
    <w:rsid w:val="005F3A2E"/>
    <w:rsid w:val="005F3A70"/>
    <w:rsid w:val="005F4450"/>
    <w:rsid w:val="005F6013"/>
    <w:rsid w:val="005F67BC"/>
    <w:rsid w:val="005F6B29"/>
    <w:rsid w:val="005F6C92"/>
    <w:rsid w:val="005F6FD0"/>
    <w:rsid w:val="005F7630"/>
    <w:rsid w:val="005F766B"/>
    <w:rsid w:val="005F79DF"/>
    <w:rsid w:val="005F7FDA"/>
    <w:rsid w:val="00600385"/>
    <w:rsid w:val="006016B3"/>
    <w:rsid w:val="006017DB"/>
    <w:rsid w:val="0060193E"/>
    <w:rsid w:val="00602368"/>
    <w:rsid w:val="00602987"/>
    <w:rsid w:val="00602A52"/>
    <w:rsid w:val="00602BCB"/>
    <w:rsid w:val="00603BAB"/>
    <w:rsid w:val="00603E76"/>
    <w:rsid w:val="006040EA"/>
    <w:rsid w:val="0060434B"/>
    <w:rsid w:val="00605168"/>
    <w:rsid w:val="006051FC"/>
    <w:rsid w:val="006054A8"/>
    <w:rsid w:val="0060570C"/>
    <w:rsid w:val="00605C2C"/>
    <w:rsid w:val="0060649E"/>
    <w:rsid w:val="00606690"/>
    <w:rsid w:val="00606A42"/>
    <w:rsid w:val="00606B2C"/>
    <w:rsid w:val="00607B6A"/>
    <w:rsid w:val="00607D27"/>
    <w:rsid w:val="0061008D"/>
    <w:rsid w:val="00610A7C"/>
    <w:rsid w:val="00610F6F"/>
    <w:rsid w:val="00611181"/>
    <w:rsid w:val="006113DE"/>
    <w:rsid w:val="006114D5"/>
    <w:rsid w:val="006117E3"/>
    <w:rsid w:val="0061207E"/>
    <w:rsid w:val="0061224C"/>
    <w:rsid w:val="00612301"/>
    <w:rsid w:val="006124FA"/>
    <w:rsid w:val="00612BC9"/>
    <w:rsid w:val="00612C75"/>
    <w:rsid w:val="00613FB2"/>
    <w:rsid w:val="006145BB"/>
    <w:rsid w:val="00614B1D"/>
    <w:rsid w:val="00615555"/>
    <w:rsid w:val="00615921"/>
    <w:rsid w:val="006163B1"/>
    <w:rsid w:val="00616928"/>
    <w:rsid w:val="00616E78"/>
    <w:rsid w:val="006174C4"/>
    <w:rsid w:val="006201CE"/>
    <w:rsid w:val="0062081F"/>
    <w:rsid w:val="00620834"/>
    <w:rsid w:val="00620AFF"/>
    <w:rsid w:val="00620C42"/>
    <w:rsid w:val="00621044"/>
    <w:rsid w:val="0062167E"/>
    <w:rsid w:val="0062185D"/>
    <w:rsid w:val="00621C6C"/>
    <w:rsid w:val="00621C7A"/>
    <w:rsid w:val="00621FBA"/>
    <w:rsid w:val="006228D0"/>
    <w:rsid w:val="00622BDF"/>
    <w:rsid w:val="00623501"/>
    <w:rsid w:val="00623CF8"/>
    <w:rsid w:val="006243CF"/>
    <w:rsid w:val="0062463A"/>
    <w:rsid w:val="0062496A"/>
    <w:rsid w:val="00624FC9"/>
    <w:rsid w:val="006250E4"/>
    <w:rsid w:val="00625494"/>
    <w:rsid w:val="00625A7B"/>
    <w:rsid w:val="00625EEB"/>
    <w:rsid w:val="00626191"/>
    <w:rsid w:val="0062659E"/>
    <w:rsid w:val="00626CDB"/>
    <w:rsid w:val="00626DE7"/>
    <w:rsid w:val="00626E22"/>
    <w:rsid w:val="00627966"/>
    <w:rsid w:val="006279D2"/>
    <w:rsid w:val="00627DD1"/>
    <w:rsid w:val="0063002C"/>
    <w:rsid w:val="00630135"/>
    <w:rsid w:val="006304CD"/>
    <w:rsid w:val="00630A96"/>
    <w:rsid w:val="00630CD3"/>
    <w:rsid w:val="0063120D"/>
    <w:rsid w:val="00631674"/>
    <w:rsid w:val="00632867"/>
    <w:rsid w:val="00632B3F"/>
    <w:rsid w:val="006330EB"/>
    <w:rsid w:val="006332F5"/>
    <w:rsid w:val="006354D0"/>
    <w:rsid w:val="006359C9"/>
    <w:rsid w:val="00635E51"/>
    <w:rsid w:val="00635EA7"/>
    <w:rsid w:val="0063634D"/>
    <w:rsid w:val="006366DA"/>
    <w:rsid w:val="00636DA9"/>
    <w:rsid w:val="00637AD9"/>
    <w:rsid w:val="006408BF"/>
    <w:rsid w:val="00641510"/>
    <w:rsid w:val="006419D0"/>
    <w:rsid w:val="00641C52"/>
    <w:rsid w:val="006423DD"/>
    <w:rsid w:val="00642AB4"/>
    <w:rsid w:val="00642CEB"/>
    <w:rsid w:val="00643533"/>
    <w:rsid w:val="00644536"/>
    <w:rsid w:val="00644F8F"/>
    <w:rsid w:val="006451EA"/>
    <w:rsid w:val="00645259"/>
    <w:rsid w:val="0064547C"/>
    <w:rsid w:val="00645E6B"/>
    <w:rsid w:val="00646557"/>
    <w:rsid w:val="00646F35"/>
    <w:rsid w:val="006470B2"/>
    <w:rsid w:val="006471E9"/>
    <w:rsid w:val="006479FE"/>
    <w:rsid w:val="00647A8A"/>
    <w:rsid w:val="00647EA3"/>
    <w:rsid w:val="006501FC"/>
    <w:rsid w:val="00650367"/>
    <w:rsid w:val="0065046A"/>
    <w:rsid w:val="00650532"/>
    <w:rsid w:val="00650B71"/>
    <w:rsid w:val="00651062"/>
    <w:rsid w:val="0065126E"/>
    <w:rsid w:val="00651331"/>
    <w:rsid w:val="00652223"/>
    <w:rsid w:val="006528C2"/>
    <w:rsid w:val="00652AB8"/>
    <w:rsid w:val="00652C77"/>
    <w:rsid w:val="00652DC1"/>
    <w:rsid w:val="0065300A"/>
    <w:rsid w:val="00653843"/>
    <w:rsid w:val="00653A1E"/>
    <w:rsid w:val="00653BBA"/>
    <w:rsid w:val="00654304"/>
    <w:rsid w:val="00655117"/>
    <w:rsid w:val="00655181"/>
    <w:rsid w:val="00655774"/>
    <w:rsid w:val="006557FB"/>
    <w:rsid w:val="006558D0"/>
    <w:rsid w:val="00656298"/>
    <w:rsid w:val="0065685F"/>
    <w:rsid w:val="00657460"/>
    <w:rsid w:val="00657657"/>
    <w:rsid w:val="00657DBD"/>
    <w:rsid w:val="00660587"/>
    <w:rsid w:val="00660A44"/>
    <w:rsid w:val="00660C4A"/>
    <w:rsid w:val="00660F81"/>
    <w:rsid w:val="00661222"/>
    <w:rsid w:val="0066138E"/>
    <w:rsid w:val="006613C3"/>
    <w:rsid w:val="0066151A"/>
    <w:rsid w:val="006617F1"/>
    <w:rsid w:val="0066184C"/>
    <w:rsid w:val="00661A89"/>
    <w:rsid w:val="0066204F"/>
    <w:rsid w:val="00662876"/>
    <w:rsid w:val="00663BA1"/>
    <w:rsid w:val="00664479"/>
    <w:rsid w:val="006649F3"/>
    <w:rsid w:val="00664B00"/>
    <w:rsid w:val="00664FFF"/>
    <w:rsid w:val="00665661"/>
    <w:rsid w:val="0066574D"/>
    <w:rsid w:val="00665FC6"/>
    <w:rsid w:val="00666C34"/>
    <w:rsid w:val="00666CDC"/>
    <w:rsid w:val="006673AF"/>
    <w:rsid w:val="00667647"/>
    <w:rsid w:val="006677DB"/>
    <w:rsid w:val="00667D86"/>
    <w:rsid w:val="00670B52"/>
    <w:rsid w:val="00671096"/>
    <w:rsid w:val="006712B4"/>
    <w:rsid w:val="0067181D"/>
    <w:rsid w:val="00671867"/>
    <w:rsid w:val="00672803"/>
    <w:rsid w:val="0067316E"/>
    <w:rsid w:val="0067353F"/>
    <w:rsid w:val="0067366A"/>
    <w:rsid w:val="006738D8"/>
    <w:rsid w:val="00673BB5"/>
    <w:rsid w:val="00674316"/>
    <w:rsid w:val="00674475"/>
    <w:rsid w:val="00674510"/>
    <w:rsid w:val="0067482E"/>
    <w:rsid w:val="00674AD9"/>
    <w:rsid w:val="0067503A"/>
    <w:rsid w:val="0067556C"/>
    <w:rsid w:val="00675622"/>
    <w:rsid w:val="0067596C"/>
    <w:rsid w:val="00675AEE"/>
    <w:rsid w:val="0067633C"/>
    <w:rsid w:val="00676FB9"/>
    <w:rsid w:val="00677069"/>
    <w:rsid w:val="006771B9"/>
    <w:rsid w:val="006773BD"/>
    <w:rsid w:val="0067766C"/>
    <w:rsid w:val="00677BAA"/>
    <w:rsid w:val="00677BCB"/>
    <w:rsid w:val="006808DF"/>
    <w:rsid w:val="0068102D"/>
    <w:rsid w:val="00681349"/>
    <w:rsid w:val="00681822"/>
    <w:rsid w:val="00681DC4"/>
    <w:rsid w:val="0068289B"/>
    <w:rsid w:val="006828A8"/>
    <w:rsid w:val="00682D3F"/>
    <w:rsid w:val="00683247"/>
    <w:rsid w:val="006834DA"/>
    <w:rsid w:val="0068357C"/>
    <w:rsid w:val="00683B1A"/>
    <w:rsid w:val="00683CC5"/>
    <w:rsid w:val="00684279"/>
    <w:rsid w:val="0068492E"/>
    <w:rsid w:val="00685066"/>
    <w:rsid w:val="00685C9C"/>
    <w:rsid w:val="00685EAE"/>
    <w:rsid w:val="0068623D"/>
    <w:rsid w:val="00686364"/>
    <w:rsid w:val="006864AA"/>
    <w:rsid w:val="0068677A"/>
    <w:rsid w:val="0068688F"/>
    <w:rsid w:val="006874A7"/>
    <w:rsid w:val="00687742"/>
    <w:rsid w:val="006878B7"/>
    <w:rsid w:val="00687927"/>
    <w:rsid w:val="00687D73"/>
    <w:rsid w:val="00687DE5"/>
    <w:rsid w:val="00687FFC"/>
    <w:rsid w:val="00690174"/>
    <w:rsid w:val="006907CD"/>
    <w:rsid w:val="00690B32"/>
    <w:rsid w:val="00690D40"/>
    <w:rsid w:val="00690FEC"/>
    <w:rsid w:val="006911F3"/>
    <w:rsid w:val="00691218"/>
    <w:rsid w:val="006918FA"/>
    <w:rsid w:val="00691DAC"/>
    <w:rsid w:val="00694466"/>
    <w:rsid w:val="006948C5"/>
    <w:rsid w:val="00696037"/>
    <w:rsid w:val="0069647C"/>
    <w:rsid w:val="0069648E"/>
    <w:rsid w:val="00696D5D"/>
    <w:rsid w:val="00696FD7"/>
    <w:rsid w:val="006979DF"/>
    <w:rsid w:val="00697FF8"/>
    <w:rsid w:val="006A00C6"/>
    <w:rsid w:val="006A0585"/>
    <w:rsid w:val="006A0657"/>
    <w:rsid w:val="006A0711"/>
    <w:rsid w:val="006A181A"/>
    <w:rsid w:val="006A22FA"/>
    <w:rsid w:val="006A2410"/>
    <w:rsid w:val="006A2573"/>
    <w:rsid w:val="006A2ACF"/>
    <w:rsid w:val="006A2FDA"/>
    <w:rsid w:val="006A319C"/>
    <w:rsid w:val="006A3361"/>
    <w:rsid w:val="006A344A"/>
    <w:rsid w:val="006A3579"/>
    <w:rsid w:val="006A3966"/>
    <w:rsid w:val="006A45F6"/>
    <w:rsid w:val="006A485A"/>
    <w:rsid w:val="006A5047"/>
    <w:rsid w:val="006A5805"/>
    <w:rsid w:val="006A5A90"/>
    <w:rsid w:val="006A64DB"/>
    <w:rsid w:val="006A6629"/>
    <w:rsid w:val="006A6C92"/>
    <w:rsid w:val="006A6F07"/>
    <w:rsid w:val="006A79B6"/>
    <w:rsid w:val="006B0675"/>
    <w:rsid w:val="006B06E0"/>
    <w:rsid w:val="006B0884"/>
    <w:rsid w:val="006B1251"/>
    <w:rsid w:val="006B1D35"/>
    <w:rsid w:val="006B2455"/>
    <w:rsid w:val="006B2619"/>
    <w:rsid w:val="006B2A1C"/>
    <w:rsid w:val="006B2C8E"/>
    <w:rsid w:val="006B3756"/>
    <w:rsid w:val="006B4422"/>
    <w:rsid w:val="006B4ABA"/>
    <w:rsid w:val="006B4B4B"/>
    <w:rsid w:val="006B4C14"/>
    <w:rsid w:val="006B5336"/>
    <w:rsid w:val="006B5746"/>
    <w:rsid w:val="006B5779"/>
    <w:rsid w:val="006B5EDC"/>
    <w:rsid w:val="006B6457"/>
    <w:rsid w:val="006B7402"/>
    <w:rsid w:val="006B7617"/>
    <w:rsid w:val="006B7FBD"/>
    <w:rsid w:val="006C08D3"/>
    <w:rsid w:val="006C0C61"/>
    <w:rsid w:val="006C1CDF"/>
    <w:rsid w:val="006C1DA5"/>
    <w:rsid w:val="006C3630"/>
    <w:rsid w:val="006C3AA0"/>
    <w:rsid w:val="006C4200"/>
    <w:rsid w:val="006C434B"/>
    <w:rsid w:val="006C4801"/>
    <w:rsid w:val="006C4833"/>
    <w:rsid w:val="006C51EB"/>
    <w:rsid w:val="006C523D"/>
    <w:rsid w:val="006C6F4A"/>
    <w:rsid w:val="006C7034"/>
    <w:rsid w:val="006C7803"/>
    <w:rsid w:val="006C7FB4"/>
    <w:rsid w:val="006D0105"/>
    <w:rsid w:val="006D0204"/>
    <w:rsid w:val="006D060E"/>
    <w:rsid w:val="006D0796"/>
    <w:rsid w:val="006D0C9B"/>
    <w:rsid w:val="006D10FE"/>
    <w:rsid w:val="006D11E0"/>
    <w:rsid w:val="006D1435"/>
    <w:rsid w:val="006D1DA8"/>
    <w:rsid w:val="006D2549"/>
    <w:rsid w:val="006D2CDE"/>
    <w:rsid w:val="006D2E7F"/>
    <w:rsid w:val="006D2F59"/>
    <w:rsid w:val="006D300A"/>
    <w:rsid w:val="006D3090"/>
    <w:rsid w:val="006D31EC"/>
    <w:rsid w:val="006D32FE"/>
    <w:rsid w:val="006D35DF"/>
    <w:rsid w:val="006D37FA"/>
    <w:rsid w:val="006D38F1"/>
    <w:rsid w:val="006D4B60"/>
    <w:rsid w:val="006D4EFF"/>
    <w:rsid w:val="006D500E"/>
    <w:rsid w:val="006D52BA"/>
    <w:rsid w:val="006D5615"/>
    <w:rsid w:val="006D582D"/>
    <w:rsid w:val="006D651C"/>
    <w:rsid w:val="006D673A"/>
    <w:rsid w:val="006D69B4"/>
    <w:rsid w:val="006D6E88"/>
    <w:rsid w:val="006D6FAF"/>
    <w:rsid w:val="006D7665"/>
    <w:rsid w:val="006D7FAB"/>
    <w:rsid w:val="006E0179"/>
    <w:rsid w:val="006E0844"/>
    <w:rsid w:val="006E091A"/>
    <w:rsid w:val="006E0B4D"/>
    <w:rsid w:val="006E0F28"/>
    <w:rsid w:val="006E1A7C"/>
    <w:rsid w:val="006E1E59"/>
    <w:rsid w:val="006E3164"/>
    <w:rsid w:val="006E3267"/>
    <w:rsid w:val="006E373D"/>
    <w:rsid w:val="006E3880"/>
    <w:rsid w:val="006E3A36"/>
    <w:rsid w:val="006E419B"/>
    <w:rsid w:val="006E44A5"/>
    <w:rsid w:val="006E4B21"/>
    <w:rsid w:val="006E4CD9"/>
    <w:rsid w:val="006E5347"/>
    <w:rsid w:val="006E58B7"/>
    <w:rsid w:val="006E5A91"/>
    <w:rsid w:val="006E5F29"/>
    <w:rsid w:val="006E66D0"/>
    <w:rsid w:val="006E66D7"/>
    <w:rsid w:val="006E6816"/>
    <w:rsid w:val="006E72D8"/>
    <w:rsid w:val="006E7EB2"/>
    <w:rsid w:val="006F0284"/>
    <w:rsid w:val="006F034E"/>
    <w:rsid w:val="006F1135"/>
    <w:rsid w:val="006F18D4"/>
    <w:rsid w:val="006F1CF3"/>
    <w:rsid w:val="006F1F18"/>
    <w:rsid w:val="006F209C"/>
    <w:rsid w:val="006F2318"/>
    <w:rsid w:val="006F265B"/>
    <w:rsid w:val="006F2AE6"/>
    <w:rsid w:val="006F2E63"/>
    <w:rsid w:val="006F2F8F"/>
    <w:rsid w:val="006F32F6"/>
    <w:rsid w:val="006F422C"/>
    <w:rsid w:val="006F4727"/>
    <w:rsid w:val="006F4D9D"/>
    <w:rsid w:val="006F5288"/>
    <w:rsid w:val="006F5299"/>
    <w:rsid w:val="006F559C"/>
    <w:rsid w:val="006F6426"/>
    <w:rsid w:val="006F6821"/>
    <w:rsid w:val="006F6D54"/>
    <w:rsid w:val="006F716E"/>
    <w:rsid w:val="006F7793"/>
    <w:rsid w:val="006F7942"/>
    <w:rsid w:val="006F7AE9"/>
    <w:rsid w:val="00700431"/>
    <w:rsid w:val="00700469"/>
    <w:rsid w:val="0070072F"/>
    <w:rsid w:val="00700F03"/>
    <w:rsid w:val="0070111A"/>
    <w:rsid w:val="00701529"/>
    <w:rsid w:val="007016D0"/>
    <w:rsid w:val="00701BD6"/>
    <w:rsid w:val="00701BDB"/>
    <w:rsid w:val="00701EC2"/>
    <w:rsid w:val="00702BA8"/>
    <w:rsid w:val="00702E0D"/>
    <w:rsid w:val="00703CC7"/>
    <w:rsid w:val="00703ED4"/>
    <w:rsid w:val="007047C4"/>
    <w:rsid w:val="007047C9"/>
    <w:rsid w:val="00705D61"/>
    <w:rsid w:val="007076F4"/>
    <w:rsid w:val="00707B67"/>
    <w:rsid w:val="00707FD9"/>
    <w:rsid w:val="00707FFD"/>
    <w:rsid w:val="00710086"/>
    <w:rsid w:val="007120E7"/>
    <w:rsid w:val="00712491"/>
    <w:rsid w:val="00713639"/>
    <w:rsid w:val="007141C4"/>
    <w:rsid w:val="00714270"/>
    <w:rsid w:val="007146C4"/>
    <w:rsid w:val="007147CB"/>
    <w:rsid w:val="00714D9A"/>
    <w:rsid w:val="00715A3A"/>
    <w:rsid w:val="00715BFE"/>
    <w:rsid w:val="007166CD"/>
    <w:rsid w:val="00716951"/>
    <w:rsid w:val="00716B04"/>
    <w:rsid w:val="00716D56"/>
    <w:rsid w:val="00716E68"/>
    <w:rsid w:val="0071702B"/>
    <w:rsid w:val="00717331"/>
    <w:rsid w:val="00717D5E"/>
    <w:rsid w:val="00720D81"/>
    <w:rsid w:val="00720DC2"/>
    <w:rsid w:val="00720F69"/>
    <w:rsid w:val="00721212"/>
    <w:rsid w:val="00721BC2"/>
    <w:rsid w:val="00722100"/>
    <w:rsid w:val="00722995"/>
    <w:rsid w:val="00723194"/>
    <w:rsid w:val="00723D5E"/>
    <w:rsid w:val="00723FBC"/>
    <w:rsid w:val="007257F6"/>
    <w:rsid w:val="00725AA3"/>
    <w:rsid w:val="00726150"/>
    <w:rsid w:val="007262FA"/>
    <w:rsid w:val="007272DA"/>
    <w:rsid w:val="00727E56"/>
    <w:rsid w:val="007303A8"/>
    <w:rsid w:val="00730429"/>
    <w:rsid w:val="00730D54"/>
    <w:rsid w:val="00730F91"/>
    <w:rsid w:val="00731344"/>
    <w:rsid w:val="00731C0B"/>
    <w:rsid w:val="00731E60"/>
    <w:rsid w:val="007326D5"/>
    <w:rsid w:val="00732BB4"/>
    <w:rsid w:val="007339EF"/>
    <w:rsid w:val="00733A16"/>
    <w:rsid w:val="0073463C"/>
    <w:rsid w:val="00734EDB"/>
    <w:rsid w:val="007355EC"/>
    <w:rsid w:val="00735776"/>
    <w:rsid w:val="00736496"/>
    <w:rsid w:val="0073660E"/>
    <w:rsid w:val="00736BCE"/>
    <w:rsid w:val="00736F01"/>
    <w:rsid w:val="00736F15"/>
    <w:rsid w:val="00736F73"/>
    <w:rsid w:val="00737551"/>
    <w:rsid w:val="00737D41"/>
    <w:rsid w:val="00737E6A"/>
    <w:rsid w:val="00740E48"/>
    <w:rsid w:val="0074129C"/>
    <w:rsid w:val="007419EE"/>
    <w:rsid w:val="00741DB2"/>
    <w:rsid w:val="00742485"/>
    <w:rsid w:val="00742558"/>
    <w:rsid w:val="0074285B"/>
    <w:rsid w:val="007428BD"/>
    <w:rsid w:val="00743C03"/>
    <w:rsid w:val="00743C0B"/>
    <w:rsid w:val="00743D37"/>
    <w:rsid w:val="007444C3"/>
    <w:rsid w:val="00744505"/>
    <w:rsid w:val="00744666"/>
    <w:rsid w:val="007452B6"/>
    <w:rsid w:val="007458D8"/>
    <w:rsid w:val="007467E6"/>
    <w:rsid w:val="007468CB"/>
    <w:rsid w:val="00746B7E"/>
    <w:rsid w:val="00747402"/>
    <w:rsid w:val="0074777C"/>
    <w:rsid w:val="007478B9"/>
    <w:rsid w:val="00747D3D"/>
    <w:rsid w:val="00747ECB"/>
    <w:rsid w:val="007505E7"/>
    <w:rsid w:val="007511D8"/>
    <w:rsid w:val="00751631"/>
    <w:rsid w:val="0075173E"/>
    <w:rsid w:val="007523C2"/>
    <w:rsid w:val="00752A12"/>
    <w:rsid w:val="00753357"/>
    <w:rsid w:val="00753D9F"/>
    <w:rsid w:val="00753DEA"/>
    <w:rsid w:val="00753E9C"/>
    <w:rsid w:val="0075410D"/>
    <w:rsid w:val="00754CEB"/>
    <w:rsid w:val="0075500C"/>
    <w:rsid w:val="00755234"/>
    <w:rsid w:val="0075567C"/>
    <w:rsid w:val="00755AC8"/>
    <w:rsid w:val="007560A7"/>
    <w:rsid w:val="00756575"/>
    <w:rsid w:val="00756B9D"/>
    <w:rsid w:val="00756BBE"/>
    <w:rsid w:val="00756E5E"/>
    <w:rsid w:val="007575D3"/>
    <w:rsid w:val="00757A94"/>
    <w:rsid w:val="00757B24"/>
    <w:rsid w:val="00757F44"/>
    <w:rsid w:val="00760AE7"/>
    <w:rsid w:val="00760E7A"/>
    <w:rsid w:val="00761665"/>
    <w:rsid w:val="0076202B"/>
    <w:rsid w:val="0076233F"/>
    <w:rsid w:val="007630EB"/>
    <w:rsid w:val="00763A08"/>
    <w:rsid w:val="00763A2C"/>
    <w:rsid w:val="007643B6"/>
    <w:rsid w:val="0076446D"/>
    <w:rsid w:val="00764784"/>
    <w:rsid w:val="00765836"/>
    <w:rsid w:val="00765B17"/>
    <w:rsid w:val="00766776"/>
    <w:rsid w:val="00766959"/>
    <w:rsid w:val="00766E50"/>
    <w:rsid w:val="00766FE4"/>
    <w:rsid w:val="0076749F"/>
    <w:rsid w:val="00767532"/>
    <w:rsid w:val="00770274"/>
    <w:rsid w:val="0077043B"/>
    <w:rsid w:val="007708DF"/>
    <w:rsid w:val="0077096C"/>
    <w:rsid w:val="007709CE"/>
    <w:rsid w:val="00770E5A"/>
    <w:rsid w:val="00771342"/>
    <w:rsid w:val="00771A63"/>
    <w:rsid w:val="00771B68"/>
    <w:rsid w:val="00771BFB"/>
    <w:rsid w:val="00771C33"/>
    <w:rsid w:val="00773801"/>
    <w:rsid w:val="00773DCA"/>
    <w:rsid w:val="0077427D"/>
    <w:rsid w:val="007744D3"/>
    <w:rsid w:val="00774C56"/>
    <w:rsid w:val="00774EF6"/>
    <w:rsid w:val="007753BC"/>
    <w:rsid w:val="007756F2"/>
    <w:rsid w:val="007758F3"/>
    <w:rsid w:val="00775CB5"/>
    <w:rsid w:val="00775F6F"/>
    <w:rsid w:val="00776843"/>
    <w:rsid w:val="0077697D"/>
    <w:rsid w:val="007769DC"/>
    <w:rsid w:val="00776ADA"/>
    <w:rsid w:val="00776CF3"/>
    <w:rsid w:val="00776D0D"/>
    <w:rsid w:val="00777327"/>
    <w:rsid w:val="00780259"/>
    <w:rsid w:val="007807A1"/>
    <w:rsid w:val="00780BE5"/>
    <w:rsid w:val="00780E80"/>
    <w:rsid w:val="0078176E"/>
    <w:rsid w:val="00781AB4"/>
    <w:rsid w:val="00782AA3"/>
    <w:rsid w:val="00782CE5"/>
    <w:rsid w:val="007832BB"/>
    <w:rsid w:val="007833BE"/>
    <w:rsid w:val="007844A8"/>
    <w:rsid w:val="00784519"/>
    <w:rsid w:val="007849C2"/>
    <w:rsid w:val="00784F97"/>
    <w:rsid w:val="00785EB6"/>
    <w:rsid w:val="007864AB"/>
    <w:rsid w:val="0078697B"/>
    <w:rsid w:val="00786B51"/>
    <w:rsid w:val="00786C6C"/>
    <w:rsid w:val="00786F85"/>
    <w:rsid w:val="007875F6"/>
    <w:rsid w:val="007879E7"/>
    <w:rsid w:val="007879FB"/>
    <w:rsid w:val="00787D31"/>
    <w:rsid w:val="00787DE0"/>
    <w:rsid w:val="007916A0"/>
    <w:rsid w:val="00792069"/>
    <w:rsid w:val="007920C7"/>
    <w:rsid w:val="0079292E"/>
    <w:rsid w:val="00792A9C"/>
    <w:rsid w:val="007935E2"/>
    <w:rsid w:val="00793CA0"/>
    <w:rsid w:val="007946F6"/>
    <w:rsid w:val="00794AC6"/>
    <w:rsid w:val="0079601E"/>
    <w:rsid w:val="0079680A"/>
    <w:rsid w:val="00797158"/>
    <w:rsid w:val="00797480"/>
    <w:rsid w:val="00797647"/>
    <w:rsid w:val="00797AB8"/>
    <w:rsid w:val="00797C32"/>
    <w:rsid w:val="00797DE1"/>
    <w:rsid w:val="007A0140"/>
    <w:rsid w:val="007A0389"/>
    <w:rsid w:val="007A05DD"/>
    <w:rsid w:val="007A06A4"/>
    <w:rsid w:val="007A0D69"/>
    <w:rsid w:val="007A101C"/>
    <w:rsid w:val="007A1274"/>
    <w:rsid w:val="007A1681"/>
    <w:rsid w:val="007A2A45"/>
    <w:rsid w:val="007A3291"/>
    <w:rsid w:val="007A3810"/>
    <w:rsid w:val="007A384B"/>
    <w:rsid w:val="007A3F85"/>
    <w:rsid w:val="007A4009"/>
    <w:rsid w:val="007A429D"/>
    <w:rsid w:val="007A440D"/>
    <w:rsid w:val="007A4AB0"/>
    <w:rsid w:val="007A4C38"/>
    <w:rsid w:val="007A4E2E"/>
    <w:rsid w:val="007A5288"/>
    <w:rsid w:val="007A5638"/>
    <w:rsid w:val="007A6536"/>
    <w:rsid w:val="007A6676"/>
    <w:rsid w:val="007A685B"/>
    <w:rsid w:val="007A6A00"/>
    <w:rsid w:val="007A7823"/>
    <w:rsid w:val="007A7869"/>
    <w:rsid w:val="007A78C7"/>
    <w:rsid w:val="007A7C59"/>
    <w:rsid w:val="007A7F61"/>
    <w:rsid w:val="007B01AF"/>
    <w:rsid w:val="007B04E6"/>
    <w:rsid w:val="007B07D3"/>
    <w:rsid w:val="007B0812"/>
    <w:rsid w:val="007B0865"/>
    <w:rsid w:val="007B0866"/>
    <w:rsid w:val="007B167D"/>
    <w:rsid w:val="007B17ED"/>
    <w:rsid w:val="007B1CEE"/>
    <w:rsid w:val="007B20A6"/>
    <w:rsid w:val="007B2BDB"/>
    <w:rsid w:val="007B33C1"/>
    <w:rsid w:val="007B3483"/>
    <w:rsid w:val="007B3908"/>
    <w:rsid w:val="007B39F9"/>
    <w:rsid w:val="007B3E4F"/>
    <w:rsid w:val="007B40CA"/>
    <w:rsid w:val="007B4415"/>
    <w:rsid w:val="007B4911"/>
    <w:rsid w:val="007B5083"/>
    <w:rsid w:val="007B541D"/>
    <w:rsid w:val="007B5B4E"/>
    <w:rsid w:val="007B5D01"/>
    <w:rsid w:val="007B5F90"/>
    <w:rsid w:val="007B6093"/>
    <w:rsid w:val="007B613E"/>
    <w:rsid w:val="007B635F"/>
    <w:rsid w:val="007B672C"/>
    <w:rsid w:val="007B6869"/>
    <w:rsid w:val="007B6A8C"/>
    <w:rsid w:val="007B7066"/>
    <w:rsid w:val="007B7096"/>
    <w:rsid w:val="007B7542"/>
    <w:rsid w:val="007B773A"/>
    <w:rsid w:val="007B7919"/>
    <w:rsid w:val="007B7CA7"/>
    <w:rsid w:val="007C0371"/>
    <w:rsid w:val="007C04A6"/>
    <w:rsid w:val="007C13ED"/>
    <w:rsid w:val="007C184A"/>
    <w:rsid w:val="007C19A2"/>
    <w:rsid w:val="007C1E64"/>
    <w:rsid w:val="007C1F59"/>
    <w:rsid w:val="007C2A4C"/>
    <w:rsid w:val="007C3953"/>
    <w:rsid w:val="007C3A0E"/>
    <w:rsid w:val="007C422B"/>
    <w:rsid w:val="007C45FA"/>
    <w:rsid w:val="007C49D4"/>
    <w:rsid w:val="007C4DFC"/>
    <w:rsid w:val="007C5127"/>
    <w:rsid w:val="007C5133"/>
    <w:rsid w:val="007C531E"/>
    <w:rsid w:val="007C53C8"/>
    <w:rsid w:val="007C53F8"/>
    <w:rsid w:val="007C5409"/>
    <w:rsid w:val="007C580D"/>
    <w:rsid w:val="007C6138"/>
    <w:rsid w:val="007C669C"/>
    <w:rsid w:val="007C6857"/>
    <w:rsid w:val="007C7036"/>
    <w:rsid w:val="007C7078"/>
    <w:rsid w:val="007C790D"/>
    <w:rsid w:val="007C7CCC"/>
    <w:rsid w:val="007D00A5"/>
    <w:rsid w:val="007D0365"/>
    <w:rsid w:val="007D03B7"/>
    <w:rsid w:val="007D0608"/>
    <w:rsid w:val="007D0614"/>
    <w:rsid w:val="007D0C2D"/>
    <w:rsid w:val="007D15EE"/>
    <w:rsid w:val="007D1702"/>
    <w:rsid w:val="007D1891"/>
    <w:rsid w:val="007D18D5"/>
    <w:rsid w:val="007D1ADE"/>
    <w:rsid w:val="007D1B7C"/>
    <w:rsid w:val="007D1BA4"/>
    <w:rsid w:val="007D2343"/>
    <w:rsid w:val="007D24F7"/>
    <w:rsid w:val="007D2718"/>
    <w:rsid w:val="007D272D"/>
    <w:rsid w:val="007D2B38"/>
    <w:rsid w:val="007D2B78"/>
    <w:rsid w:val="007D3942"/>
    <w:rsid w:val="007D3BA7"/>
    <w:rsid w:val="007D4125"/>
    <w:rsid w:val="007D42B7"/>
    <w:rsid w:val="007D485C"/>
    <w:rsid w:val="007D491A"/>
    <w:rsid w:val="007D4952"/>
    <w:rsid w:val="007D4955"/>
    <w:rsid w:val="007D4A23"/>
    <w:rsid w:val="007D5081"/>
    <w:rsid w:val="007D5615"/>
    <w:rsid w:val="007D574E"/>
    <w:rsid w:val="007D5A8A"/>
    <w:rsid w:val="007D6109"/>
    <w:rsid w:val="007D6688"/>
    <w:rsid w:val="007D669F"/>
    <w:rsid w:val="007D66CD"/>
    <w:rsid w:val="007D674C"/>
    <w:rsid w:val="007D68AB"/>
    <w:rsid w:val="007D7071"/>
    <w:rsid w:val="007D7905"/>
    <w:rsid w:val="007D7B83"/>
    <w:rsid w:val="007D7DBE"/>
    <w:rsid w:val="007D7E5B"/>
    <w:rsid w:val="007D7FA5"/>
    <w:rsid w:val="007E0AC5"/>
    <w:rsid w:val="007E1078"/>
    <w:rsid w:val="007E1271"/>
    <w:rsid w:val="007E14EF"/>
    <w:rsid w:val="007E2EB5"/>
    <w:rsid w:val="007E3141"/>
    <w:rsid w:val="007E3AE2"/>
    <w:rsid w:val="007E3FCB"/>
    <w:rsid w:val="007E44AC"/>
    <w:rsid w:val="007E4F30"/>
    <w:rsid w:val="007E4FA0"/>
    <w:rsid w:val="007E5758"/>
    <w:rsid w:val="007E5781"/>
    <w:rsid w:val="007E5801"/>
    <w:rsid w:val="007E580B"/>
    <w:rsid w:val="007E5BA6"/>
    <w:rsid w:val="007E5FE5"/>
    <w:rsid w:val="007E6A59"/>
    <w:rsid w:val="007E7315"/>
    <w:rsid w:val="007E74F0"/>
    <w:rsid w:val="007E750F"/>
    <w:rsid w:val="007F0707"/>
    <w:rsid w:val="007F0BEF"/>
    <w:rsid w:val="007F0D18"/>
    <w:rsid w:val="007F1475"/>
    <w:rsid w:val="007F1745"/>
    <w:rsid w:val="007F22E7"/>
    <w:rsid w:val="007F2326"/>
    <w:rsid w:val="007F2F6F"/>
    <w:rsid w:val="007F2FF0"/>
    <w:rsid w:val="007F31C2"/>
    <w:rsid w:val="007F32C6"/>
    <w:rsid w:val="007F39C4"/>
    <w:rsid w:val="007F3B66"/>
    <w:rsid w:val="007F3CF2"/>
    <w:rsid w:val="007F4818"/>
    <w:rsid w:val="007F48ED"/>
    <w:rsid w:val="007F4B75"/>
    <w:rsid w:val="007F4E68"/>
    <w:rsid w:val="007F5706"/>
    <w:rsid w:val="007F5B11"/>
    <w:rsid w:val="00800083"/>
    <w:rsid w:val="00800396"/>
    <w:rsid w:val="008003E7"/>
    <w:rsid w:val="00800F84"/>
    <w:rsid w:val="00800FE1"/>
    <w:rsid w:val="00800FF9"/>
    <w:rsid w:val="00801490"/>
    <w:rsid w:val="008014ED"/>
    <w:rsid w:val="00801662"/>
    <w:rsid w:val="008018B6"/>
    <w:rsid w:val="00801EF9"/>
    <w:rsid w:val="0080203C"/>
    <w:rsid w:val="0080221F"/>
    <w:rsid w:val="00802556"/>
    <w:rsid w:val="0080259E"/>
    <w:rsid w:val="00802621"/>
    <w:rsid w:val="008027B6"/>
    <w:rsid w:val="0080459B"/>
    <w:rsid w:val="0080489B"/>
    <w:rsid w:val="00804E20"/>
    <w:rsid w:val="00804F45"/>
    <w:rsid w:val="00805C2F"/>
    <w:rsid w:val="00805D57"/>
    <w:rsid w:val="00805DA6"/>
    <w:rsid w:val="00805ED9"/>
    <w:rsid w:val="00806AB4"/>
    <w:rsid w:val="00806C77"/>
    <w:rsid w:val="0080734A"/>
    <w:rsid w:val="00807A99"/>
    <w:rsid w:val="00807BE9"/>
    <w:rsid w:val="0081010E"/>
    <w:rsid w:val="00810157"/>
    <w:rsid w:val="0081020B"/>
    <w:rsid w:val="0081058C"/>
    <w:rsid w:val="008106F9"/>
    <w:rsid w:val="008107E7"/>
    <w:rsid w:val="0081127D"/>
    <w:rsid w:val="008116B2"/>
    <w:rsid w:val="00811701"/>
    <w:rsid w:val="00811FBA"/>
    <w:rsid w:val="008122D3"/>
    <w:rsid w:val="008123D3"/>
    <w:rsid w:val="008125E1"/>
    <w:rsid w:val="00812A42"/>
    <w:rsid w:val="00812FC5"/>
    <w:rsid w:val="008131FA"/>
    <w:rsid w:val="00813796"/>
    <w:rsid w:val="0081438B"/>
    <w:rsid w:val="0081444F"/>
    <w:rsid w:val="00814623"/>
    <w:rsid w:val="008151A0"/>
    <w:rsid w:val="0081529A"/>
    <w:rsid w:val="00815379"/>
    <w:rsid w:val="00815630"/>
    <w:rsid w:val="00815671"/>
    <w:rsid w:val="008156DF"/>
    <w:rsid w:val="00815C30"/>
    <w:rsid w:val="00815D31"/>
    <w:rsid w:val="00815D63"/>
    <w:rsid w:val="00815D71"/>
    <w:rsid w:val="00815E29"/>
    <w:rsid w:val="00815FAC"/>
    <w:rsid w:val="00816099"/>
    <w:rsid w:val="008166B3"/>
    <w:rsid w:val="008170D8"/>
    <w:rsid w:val="0081748B"/>
    <w:rsid w:val="00817641"/>
    <w:rsid w:val="00817BFB"/>
    <w:rsid w:val="008203D9"/>
    <w:rsid w:val="0082088D"/>
    <w:rsid w:val="00820929"/>
    <w:rsid w:val="00820969"/>
    <w:rsid w:val="00820C1F"/>
    <w:rsid w:val="0082102C"/>
    <w:rsid w:val="008210DE"/>
    <w:rsid w:val="00821E3A"/>
    <w:rsid w:val="00821FCE"/>
    <w:rsid w:val="008221EC"/>
    <w:rsid w:val="008229E0"/>
    <w:rsid w:val="00822B7E"/>
    <w:rsid w:val="00822BAD"/>
    <w:rsid w:val="008244BF"/>
    <w:rsid w:val="00824C0A"/>
    <w:rsid w:val="008267EA"/>
    <w:rsid w:val="008268A7"/>
    <w:rsid w:val="00826AFB"/>
    <w:rsid w:val="00826D47"/>
    <w:rsid w:val="00827200"/>
    <w:rsid w:val="00827A23"/>
    <w:rsid w:val="00827C27"/>
    <w:rsid w:val="00830063"/>
    <w:rsid w:val="008305C1"/>
    <w:rsid w:val="008306C4"/>
    <w:rsid w:val="00830CAA"/>
    <w:rsid w:val="008311F0"/>
    <w:rsid w:val="00831962"/>
    <w:rsid w:val="00831F74"/>
    <w:rsid w:val="00832076"/>
    <w:rsid w:val="00832EEC"/>
    <w:rsid w:val="008330C2"/>
    <w:rsid w:val="00833C7F"/>
    <w:rsid w:val="0083403C"/>
    <w:rsid w:val="0083408A"/>
    <w:rsid w:val="00834A02"/>
    <w:rsid w:val="0083501B"/>
    <w:rsid w:val="00835063"/>
    <w:rsid w:val="008357BB"/>
    <w:rsid w:val="00835AAF"/>
    <w:rsid w:val="00836361"/>
    <w:rsid w:val="008364F1"/>
    <w:rsid w:val="008365CA"/>
    <w:rsid w:val="00836773"/>
    <w:rsid w:val="00836B09"/>
    <w:rsid w:val="00836D35"/>
    <w:rsid w:val="00837079"/>
    <w:rsid w:val="008370D1"/>
    <w:rsid w:val="008371B0"/>
    <w:rsid w:val="00837B67"/>
    <w:rsid w:val="00837D37"/>
    <w:rsid w:val="0084057F"/>
    <w:rsid w:val="0084067E"/>
    <w:rsid w:val="00841281"/>
    <w:rsid w:val="00841409"/>
    <w:rsid w:val="00841435"/>
    <w:rsid w:val="008415F4"/>
    <w:rsid w:val="00842027"/>
    <w:rsid w:val="008425D4"/>
    <w:rsid w:val="00842866"/>
    <w:rsid w:val="008430D8"/>
    <w:rsid w:val="0084350F"/>
    <w:rsid w:val="00843ACD"/>
    <w:rsid w:val="00843F19"/>
    <w:rsid w:val="008447C9"/>
    <w:rsid w:val="00844E0C"/>
    <w:rsid w:val="00845104"/>
    <w:rsid w:val="00845227"/>
    <w:rsid w:val="00845621"/>
    <w:rsid w:val="00845D53"/>
    <w:rsid w:val="0084622C"/>
    <w:rsid w:val="008462AE"/>
    <w:rsid w:val="00847443"/>
    <w:rsid w:val="00847A7D"/>
    <w:rsid w:val="00850588"/>
    <w:rsid w:val="00851B3B"/>
    <w:rsid w:val="00851C74"/>
    <w:rsid w:val="00851DC0"/>
    <w:rsid w:val="00852159"/>
    <w:rsid w:val="00852263"/>
    <w:rsid w:val="008526C6"/>
    <w:rsid w:val="00852948"/>
    <w:rsid w:val="0085296B"/>
    <w:rsid w:val="008530BF"/>
    <w:rsid w:val="00853286"/>
    <w:rsid w:val="00853393"/>
    <w:rsid w:val="008537A4"/>
    <w:rsid w:val="00854029"/>
    <w:rsid w:val="00854BBC"/>
    <w:rsid w:val="00854C01"/>
    <w:rsid w:val="00854CFD"/>
    <w:rsid w:val="0085549E"/>
    <w:rsid w:val="00855C96"/>
    <w:rsid w:val="00855D68"/>
    <w:rsid w:val="00856447"/>
    <w:rsid w:val="008564C0"/>
    <w:rsid w:val="0085663A"/>
    <w:rsid w:val="00856FD3"/>
    <w:rsid w:val="0085749C"/>
    <w:rsid w:val="00857790"/>
    <w:rsid w:val="0086031E"/>
    <w:rsid w:val="00860643"/>
    <w:rsid w:val="008606CD"/>
    <w:rsid w:val="00860DAF"/>
    <w:rsid w:val="00861B73"/>
    <w:rsid w:val="00861FA3"/>
    <w:rsid w:val="00862127"/>
    <w:rsid w:val="0086281B"/>
    <w:rsid w:val="00862C24"/>
    <w:rsid w:val="00862EF6"/>
    <w:rsid w:val="0086331C"/>
    <w:rsid w:val="00863AFE"/>
    <w:rsid w:val="00863BC3"/>
    <w:rsid w:val="00863E13"/>
    <w:rsid w:val="00864699"/>
    <w:rsid w:val="0086497F"/>
    <w:rsid w:val="00864F3D"/>
    <w:rsid w:val="00865F3E"/>
    <w:rsid w:val="0086640E"/>
    <w:rsid w:val="00866537"/>
    <w:rsid w:val="00866948"/>
    <w:rsid w:val="00866A91"/>
    <w:rsid w:val="00866E82"/>
    <w:rsid w:val="00866F70"/>
    <w:rsid w:val="00867364"/>
    <w:rsid w:val="00867BB3"/>
    <w:rsid w:val="008704C5"/>
    <w:rsid w:val="0087161E"/>
    <w:rsid w:val="008717E0"/>
    <w:rsid w:val="00871889"/>
    <w:rsid w:val="00871B66"/>
    <w:rsid w:val="00872FC8"/>
    <w:rsid w:val="00873091"/>
    <w:rsid w:val="0087348E"/>
    <w:rsid w:val="00873B13"/>
    <w:rsid w:val="00873D15"/>
    <w:rsid w:val="00874148"/>
    <w:rsid w:val="00874592"/>
    <w:rsid w:val="00874A45"/>
    <w:rsid w:val="008757E4"/>
    <w:rsid w:val="00875ADF"/>
    <w:rsid w:val="00875BE4"/>
    <w:rsid w:val="00875C68"/>
    <w:rsid w:val="008763C2"/>
    <w:rsid w:val="00876468"/>
    <w:rsid w:val="0087667F"/>
    <w:rsid w:val="008768DE"/>
    <w:rsid w:val="00876E8E"/>
    <w:rsid w:val="00877708"/>
    <w:rsid w:val="00877B8D"/>
    <w:rsid w:val="00877DAD"/>
    <w:rsid w:val="00880E57"/>
    <w:rsid w:val="008817AF"/>
    <w:rsid w:val="00881E68"/>
    <w:rsid w:val="00882361"/>
    <w:rsid w:val="00882713"/>
    <w:rsid w:val="00882DE7"/>
    <w:rsid w:val="008831F8"/>
    <w:rsid w:val="00883418"/>
    <w:rsid w:val="00883B0F"/>
    <w:rsid w:val="0088460E"/>
    <w:rsid w:val="008848FE"/>
    <w:rsid w:val="008854E5"/>
    <w:rsid w:val="00885579"/>
    <w:rsid w:val="008857DF"/>
    <w:rsid w:val="00885BBD"/>
    <w:rsid w:val="00886184"/>
    <w:rsid w:val="0088659A"/>
    <w:rsid w:val="00886676"/>
    <w:rsid w:val="00886B36"/>
    <w:rsid w:val="00886FA4"/>
    <w:rsid w:val="00886FF0"/>
    <w:rsid w:val="0088707E"/>
    <w:rsid w:val="00887432"/>
    <w:rsid w:val="008876E6"/>
    <w:rsid w:val="00887778"/>
    <w:rsid w:val="00890229"/>
    <w:rsid w:val="008908CA"/>
    <w:rsid w:val="00890CD8"/>
    <w:rsid w:val="00890D2C"/>
    <w:rsid w:val="00890D9E"/>
    <w:rsid w:val="00891322"/>
    <w:rsid w:val="00891653"/>
    <w:rsid w:val="00891B7B"/>
    <w:rsid w:val="00891CD7"/>
    <w:rsid w:val="00891D33"/>
    <w:rsid w:val="00891E9C"/>
    <w:rsid w:val="00892157"/>
    <w:rsid w:val="00892C0B"/>
    <w:rsid w:val="00892C38"/>
    <w:rsid w:val="00892D41"/>
    <w:rsid w:val="00893250"/>
    <w:rsid w:val="00893603"/>
    <w:rsid w:val="00893C63"/>
    <w:rsid w:val="00893E76"/>
    <w:rsid w:val="0089436B"/>
    <w:rsid w:val="008967A7"/>
    <w:rsid w:val="00897DFB"/>
    <w:rsid w:val="008A0802"/>
    <w:rsid w:val="008A0EF2"/>
    <w:rsid w:val="008A0FE3"/>
    <w:rsid w:val="008A1133"/>
    <w:rsid w:val="008A1358"/>
    <w:rsid w:val="008A1681"/>
    <w:rsid w:val="008A1C1A"/>
    <w:rsid w:val="008A23B9"/>
    <w:rsid w:val="008A2586"/>
    <w:rsid w:val="008A2BB0"/>
    <w:rsid w:val="008A3260"/>
    <w:rsid w:val="008A3D0E"/>
    <w:rsid w:val="008A43D2"/>
    <w:rsid w:val="008A4C4F"/>
    <w:rsid w:val="008A4E0B"/>
    <w:rsid w:val="008A5226"/>
    <w:rsid w:val="008A5406"/>
    <w:rsid w:val="008A549C"/>
    <w:rsid w:val="008A580A"/>
    <w:rsid w:val="008A5BD1"/>
    <w:rsid w:val="008A5EF2"/>
    <w:rsid w:val="008A685E"/>
    <w:rsid w:val="008A6E9C"/>
    <w:rsid w:val="008A70A3"/>
    <w:rsid w:val="008A74CF"/>
    <w:rsid w:val="008A7DFA"/>
    <w:rsid w:val="008A7F7D"/>
    <w:rsid w:val="008B0022"/>
    <w:rsid w:val="008B0365"/>
    <w:rsid w:val="008B043E"/>
    <w:rsid w:val="008B04E1"/>
    <w:rsid w:val="008B0E86"/>
    <w:rsid w:val="008B0FA8"/>
    <w:rsid w:val="008B13BA"/>
    <w:rsid w:val="008B1C8C"/>
    <w:rsid w:val="008B1D88"/>
    <w:rsid w:val="008B228A"/>
    <w:rsid w:val="008B2679"/>
    <w:rsid w:val="008B2E2D"/>
    <w:rsid w:val="008B2FAF"/>
    <w:rsid w:val="008B3457"/>
    <w:rsid w:val="008B42A3"/>
    <w:rsid w:val="008B49F8"/>
    <w:rsid w:val="008B4ACC"/>
    <w:rsid w:val="008B4DB7"/>
    <w:rsid w:val="008B4DF7"/>
    <w:rsid w:val="008B4F8D"/>
    <w:rsid w:val="008B5054"/>
    <w:rsid w:val="008B50B4"/>
    <w:rsid w:val="008B5633"/>
    <w:rsid w:val="008B584F"/>
    <w:rsid w:val="008B5F44"/>
    <w:rsid w:val="008B6386"/>
    <w:rsid w:val="008B6502"/>
    <w:rsid w:val="008B65AC"/>
    <w:rsid w:val="008B6620"/>
    <w:rsid w:val="008B6F21"/>
    <w:rsid w:val="008B6F4E"/>
    <w:rsid w:val="008B6F94"/>
    <w:rsid w:val="008B72D8"/>
    <w:rsid w:val="008B7473"/>
    <w:rsid w:val="008B7832"/>
    <w:rsid w:val="008C000E"/>
    <w:rsid w:val="008C0684"/>
    <w:rsid w:val="008C0C9A"/>
    <w:rsid w:val="008C105F"/>
    <w:rsid w:val="008C11F9"/>
    <w:rsid w:val="008C1610"/>
    <w:rsid w:val="008C2457"/>
    <w:rsid w:val="008C24B8"/>
    <w:rsid w:val="008C3314"/>
    <w:rsid w:val="008C42A3"/>
    <w:rsid w:val="008C42E6"/>
    <w:rsid w:val="008C45F1"/>
    <w:rsid w:val="008C586C"/>
    <w:rsid w:val="008C5C02"/>
    <w:rsid w:val="008C5E95"/>
    <w:rsid w:val="008C5EF5"/>
    <w:rsid w:val="008C6792"/>
    <w:rsid w:val="008D0800"/>
    <w:rsid w:val="008D0B98"/>
    <w:rsid w:val="008D1061"/>
    <w:rsid w:val="008D16CD"/>
    <w:rsid w:val="008D1B9F"/>
    <w:rsid w:val="008D1C6E"/>
    <w:rsid w:val="008D253E"/>
    <w:rsid w:val="008D2629"/>
    <w:rsid w:val="008D2641"/>
    <w:rsid w:val="008D33DD"/>
    <w:rsid w:val="008D3AB7"/>
    <w:rsid w:val="008D3EA2"/>
    <w:rsid w:val="008D4068"/>
    <w:rsid w:val="008D4228"/>
    <w:rsid w:val="008D436C"/>
    <w:rsid w:val="008D4519"/>
    <w:rsid w:val="008D4C53"/>
    <w:rsid w:val="008D5160"/>
    <w:rsid w:val="008D531D"/>
    <w:rsid w:val="008D5E99"/>
    <w:rsid w:val="008D65FF"/>
    <w:rsid w:val="008D7877"/>
    <w:rsid w:val="008D797B"/>
    <w:rsid w:val="008D7D0B"/>
    <w:rsid w:val="008E0931"/>
    <w:rsid w:val="008E11BA"/>
    <w:rsid w:val="008E160E"/>
    <w:rsid w:val="008E165A"/>
    <w:rsid w:val="008E190B"/>
    <w:rsid w:val="008E1E6B"/>
    <w:rsid w:val="008E1FB7"/>
    <w:rsid w:val="008E2504"/>
    <w:rsid w:val="008E30C2"/>
    <w:rsid w:val="008E392B"/>
    <w:rsid w:val="008E4842"/>
    <w:rsid w:val="008E4A85"/>
    <w:rsid w:val="008E54B7"/>
    <w:rsid w:val="008E5A99"/>
    <w:rsid w:val="008E609D"/>
    <w:rsid w:val="008E613D"/>
    <w:rsid w:val="008E6669"/>
    <w:rsid w:val="008E6FC0"/>
    <w:rsid w:val="008E71AA"/>
    <w:rsid w:val="008E7455"/>
    <w:rsid w:val="008E74F3"/>
    <w:rsid w:val="008E75B5"/>
    <w:rsid w:val="008E7EAA"/>
    <w:rsid w:val="008F01BA"/>
    <w:rsid w:val="008F060E"/>
    <w:rsid w:val="008F0864"/>
    <w:rsid w:val="008F0937"/>
    <w:rsid w:val="008F12BE"/>
    <w:rsid w:val="008F19ED"/>
    <w:rsid w:val="008F1E9E"/>
    <w:rsid w:val="008F27DA"/>
    <w:rsid w:val="008F298B"/>
    <w:rsid w:val="008F3149"/>
    <w:rsid w:val="008F33B6"/>
    <w:rsid w:val="008F409E"/>
    <w:rsid w:val="008F485B"/>
    <w:rsid w:val="008F4D63"/>
    <w:rsid w:val="008F5008"/>
    <w:rsid w:val="008F5BA0"/>
    <w:rsid w:val="008F604E"/>
    <w:rsid w:val="008F6522"/>
    <w:rsid w:val="008F66D4"/>
    <w:rsid w:val="008F71FF"/>
    <w:rsid w:val="008F7324"/>
    <w:rsid w:val="008F75E5"/>
    <w:rsid w:val="008F7668"/>
    <w:rsid w:val="008F7C25"/>
    <w:rsid w:val="00900602"/>
    <w:rsid w:val="00900EB9"/>
    <w:rsid w:val="00900EBC"/>
    <w:rsid w:val="00901A4F"/>
    <w:rsid w:val="009021FF"/>
    <w:rsid w:val="009022BA"/>
    <w:rsid w:val="009023A3"/>
    <w:rsid w:val="0090285F"/>
    <w:rsid w:val="00903A63"/>
    <w:rsid w:val="00903E47"/>
    <w:rsid w:val="00904805"/>
    <w:rsid w:val="00904B60"/>
    <w:rsid w:val="0090502A"/>
    <w:rsid w:val="00905605"/>
    <w:rsid w:val="00905696"/>
    <w:rsid w:val="00905C9C"/>
    <w:rsid w:val="0090651E"/>
    <w:rsid w:val="0090756E"/>
    <w:rsid w:val="00910122"/>
    <w:rsid w:val="009101AB"/>
    <w:rsid w:val="00910365"/>
    <w:rsid w:val="00910459"/>
    <w:rsid w:val="009104A9"/>
    <w:rsid w:val="00910672"/>
    <w:rsid w:val="0091091E"/>
    <w:rsid w:val="00910D8A"/>
    <w:rsid w:val="00910E2F"/>
    <w:rsid w:val="009112B4"/>
    <w:rsid w:val="009114C6"/>
    <w:rsid w:val="00911718"/>
    <w:rsid w:val="00911EFE"/>
    <w:rsid w:val="009120AB"/>
    <w:rsid w:val="00912226"/>
    <w:rsid w:val="00912435"/>
    <w:rsid w:val="00912443"/>
    <w:rsid w:val="009128C0"/>
    <w:rsid w:val="00912A2A"/>
    <w:rsid w:val="00912D1B"/>
    <w:rsid w:val="009136A7"/>
    <w:rsid w:val="0091389C"/>
    <w:rsid w:val="0091396B"/>
    <w:rsid w:val="00913FFF"/>
    <w:rsid w:val="00914381"/>
    <w:rsid w:val="00914D23"/>
    <w:rsid w:val="0091521B"/>
    <w:rsid w:val="009158D1"/>
    <w:rsid w:val="00915E79"/>
    <w:rsid w:val="00916306"/>
    <w:rsid w:val="00916379"/>
    <w:rsid w:val="00916535"/>
    <w:rsid w:val="0091696B"/>
    <w:rsid w:val="00916C96"/>
    <w:rsid w:val="0091735D"/>
    <w:rsid w:val="0091747D"/>
    <w:rsid w:val="00921652"/>
    <w:rsid w:val="009216B8"/>
    <w:rsid w:val="00921909"/>
    <w:rsid w:val="00921EC0"/>
    <w:rsid w:val="009229C0"/>
    <w:rsid w:val="00923077"/>
    <w:rsid w:val="00923534"/>
    <w:rsid w:val="009237BE"/>
    <w:rsid w:val="009239D0"/>
    <w:rsid w:val="00923CA0"/>
    <w:rsid w:val="00923EB9"/>
    <w:rsid w:val="00924172"/>
    <w:rsid w:val="00924499"/>
    <w:rsid w:val="00924E79"/>
    <w:rsid w:val="00924F0D"/>
    <w:rsid w:val="00924FEA"/>
    <w:rsid w:val="00925051"/>
    <w:rsid w:val="00925910"/>
    <w:rsid w:val="00925CF7"/>
    <w:rsid w:val="00926337"/>
    <w:rsid w:val="009268E4"/>
    <w:rsid w:val="009275BA"/>
    <w:rsid w:val="009279A8"/>
    <w:rsid w:val="0093014B"/>
    <w:rsid w:val="009304FF"/>
    <w:rsid w:val="00930EC2"/>
    <w:rsid w:val="00931208"/>
    <w:rsid w:val="00931A3E"/>
    <w:rsid w:val="00931FFD"/>
    <w:rsid w:val="009321A4"/>
    <w:rsid w:val="009322B6"/>
    <w:rsid w:val="0093236F"/>
    <w:rsid w:val="009323E4"/>
    <w:rsid w:val="00932714"/>
    <w:rsid w:val="00932AA5"/>
    <w:rsid w:val="00932C29"/>
    <w:rsid w:val="00932F62"/>
    <w:rsid w:val="009334A3"/>
    <w:rsid w:val="0093362A"/>
    <w:rsid w:val="00933A9A"/>
    <w:rsid w:val="00933C09"/>
    <w:rsid w:val="00933CDE"/>
    <w:rsid w:val="00934EAF"/>
    <w:rsid w:val="00935154"/>
    <w:rsid w:val="009355EC"/>
    <w:rsid w:val="00935A8A"/>
    <w:rsid w:val="00935AED"/>
    <w:rsid w:val="00935BD3"/>
    <w:rsid w:val="00935E0F"/>
    <w:rsid w:val="009369D5"/>
    <w:rsid w:val="009376DC"/>
    <w:rsid w:val="0093795F"/>
    <w:rsid w:val="00937F75"/>
    <w:rsid w:val="0094038F"/>
    <w:rsid w:val="00940D71"/>
    <w:rsid w:val="00940D8B"/>
    <w:rsid w:val="009412DF"/>
    <w:rsid w:val="00941321"/>
    <w:rsid w:val="00941926"/>
    <w:rsid w:val="00941A79"/>
    <w:rsid w:val="00941F00"/>
    <w:rsid w:val="00941FF0"/>
    <w:rsid w:val="0094200A"/>
    <w:rsid w:val="0094224D"/>
    <w:rsid w:val="00942531"/>
    <w:rsid w:val="00942B1A"/>
    <w:rsid w:val="00943039"/>
    <w:rsid w:val="009436C7"/>
    <w:rsid w:val="00943DF7"/>
    <w:rsid w:val="0094531A"/>
    <w:rsid w:val="00946022"/>
    <w:rsid w:val="00946050"/>
    <w:rsid w:val="00946562"/>
    <w:rsid w:val="0094677B"/>
    <w:rsid w:val="009469DC"/>
    <w:rsid w:val="00946D59"/>
    <w:rsid w:val="00946F85"/>
    <w:rsid w:val="009471B5"/>
    <w:rsid w:val="00947396"/>
    <w:rsid w:val="00947661"/>
    <w:rsid w:val="00947BF1"/>
    <w:rsid w:val="00947C0B"/>
    <w:rsid w:val="00947F72"/>
    <w:rsid w:val="00950377"/>
    <w:rsid w:val="0095085A"/>
    <w:rsid w:val="00950AC9"/>
    <w:rsid w:val="00950F21"/>
    <w:rsid w:val="0095119B"/>
    <w:rsid w:val="0095152B"/>
    <w:rsid w:val="00951690"/>
    <w:rsid w:val="00951E73"/>
    <w:rsid w:val="00952080"/>
    <w:rsid w:val="009527D3"/>
    <w:rsid w:val="00952F17"/>
    <w:rsid w:val="00953838"/>
    <w:rsid w:val="00953B16"/>
    <w:rsid w:val="00954115"/>
    <w:rsid w:val="009545B4"/>
    <w:rsid w:val="00954C36"/>
    <w:rsid w:val="0095524A"/>
    <w:rsid w:val="00955DF0"/>
    <w:rsid w:val="00955E4B"/>
    <w:rsid w:val="00955E6A"/>
    <w:rsid w:val="00955FD3"/>
    <w:rsid w:val="00956367"/>
    <w:rsid w:val="009569BD"/>
    <w:rsid w:val="00956B16"/>
    <w:rsid w:val="009571AA"/>
    <w:rsid w:val="0095752A"/>
    <w:rsid w:val="00957B02"/>
    <w:rsid w:val="009608C5"/>
    <w:rsid w:val="0096094A"/>
    <w:rsid w:val="00960B9D"/>
    <w:rsid w:val="00960BD8"/>
    <w:rsid w:val="00960C24"/>
    <w:rsid w:val="00961AB9"/>
    <w:rsid w:val="00961BAF"/>
    <w:rsid w:val="00961C58"/>
    <w:rsid w:val="009625F6"/>
    <w:rsid w:val="00962721"/>
    <w:rsid w:val="00962AD6"/>
    <w:rsid w:val="00962C10"/>
    <w:rsid w:val="00962CA8"/>
    <w:rsid w:val="00963F46"/>
    <w:rsid w:val="0096462B"/>
    <w:rsid w:val="00964B28"/>
    <w:rsid w:val="00964FE2"/>
    <w:rsid w:val="00965665"/>
    <w:rsid w:val="0096579B"/>
    <w:rsid w:val="00965E16"/>
    <w:rsid w:val="00966004"/>
    <w:rsid w:val="0096613E"/>
    <w:rsid w:val="009669C3"/>
    <w:rsid w:val="009674BF"/>
    <w:rsid w:val="009705E5"/>
    <w:rsid w:val="00970B41"/>
    <w:rsid w:val="00970E26"/>
    <w:rsid w:val="009710C6"/>
    <w:rsid w:val="00971BD6"/>
    <w:rsid w:val="0097210B"/>
    <w:rsid w:val="00972315"/>
    <w:rsid w:val="00972425"/>
    <w:rsid w:val="00972907"/>
    <w:rsid w:val="00972A01"/>
    <w:rsid w:val="00973F5C"/>
    <w:rsid w:val="00973F70"/>
    <w:rsid w:val="00974C01"/>
    <w:rsid w:val="0097572B"/>
    <w:rsid w:val="00975AF8"/>
    <w:rsid w:val="009769F8"/>
    <w:rsid w:val="00976ACB"/>
    <w:rsid w:val="00976BB5"/>
    <w:rsid w:val="0097700F"/>
    <w:rsid w:val="0097746C"/>
    <w:rsid w:val="00977A54"/>
    <w:rsid w:val="009801E0"/>
    <w:rsid w:val="009802B6"/>
    <w:rsid w:val="00980528"/>
    <w:rsid w:val="0098055A"/>
    <w:rsid w:val="00980A66"/>
    <w:rsid w:val="00980BB4"/>
    <w:rsid w:val="00980BB8"/>
    <w:rsid w:val="00980FDA"/>
    <w:rsid w:val="0098125A"/>
    <w:rsid w:val="0098135E"/>
    <w:rsid w:val="0098164E"/>
    <w:rsid w:val="009816FF"/>
    <w:rsid w:val="00982A4D"/>
    <w:rsid w:val="00982AEC"/>
    <w:rsid w:val="00983BAF"/>
    <w:rsid w:val="009841A7"/>
    <w:rsid w:val="0098449E"/>
    <w:rsid w:val="009847DE"/>
    <w:rsid w:val="00984A05"/>
    <w:rsid w:val="00984E89"/>
    <w:rsid w:val="00984FA9"/>
    <w:rsid w:val="00985827"/>
    <w:rsid w:val="00985AB8"/>
    <w:rsid w:val="00986155"/>
    <w:rsid w:val="0098674C"/>
    <w:rsid w:val="00986DA4"/>
    <w:rsid w:val="0098703A"/>
    <w:rsid w:val="009876DD"/>
    <w:rsid w:val="00987F73"/>
    <w:rsid w:val="009909A6"/>
    <w:rsid w:val="00990D1A"/>
    <w:rsid w:val="00990E06"/>
    <w:rsid w:val="00990EEB"/>
    <w:rsid w:val="00991068"/>
    <w:rsid w:val="00992557"/>
    <w:rsid w:val="00992787"/>
    <w:rsid w:val="009927E4"/>
    <w:rsid w:val="00993492"/>
    <w:rsid w:val="0099368B"/>
    <w:rsid w:val="00994001"/>
    <w:rsid w:val="00994250"/>
    <w:rsid w:val="00994898"/>
    <w:rsid w:val="00995A11"/>
    <w:rsid w:val="00995EAC"/>
    <w:rsid w:val="00996A9A"/>
    <w:rsid w:val="00996BD2"/>
    <w:rsid w:val="00996D17"/>
    <w:rsid w:val="00996D55"/>
    <w:rsid w:val="00997025"/>
    <w:rsid w:val="00997E6B"/>
    <w:rsid w:val="009A0819"/>
    <w:rsid w:val="009A09E0"/>
    <w:rsid w:val="009A0C3D"/>
    <w:rsid w:val="009A0CE6"/>
    <w:rsid w:val="009A11A2"/>
    <w:rsid w:val="009A16D7"/>
    <w:rsid w:val="009A1BAC"/>
    <w:rsid w:val="009A1C44"/>
    <w:rsid w:val="009A1E02"/>
    <w:rsid w:val="009A2203"/>
    <w:rsid w:val="009A2BBE"/>
    <w:rsid w:val="009A2C7B"/>
    <w:rsid w:val="009A3711"/>
    <w:rsid w:val="009A3C40"/>
    <w:rsid w:val="009A4022"/>
    <w:rsid w:val="009A42C9"/>
    <w:rsid w:val="009A4B2A"/>
    <w:rsid w:val="009A5074"/>
    <w:rsid w:val="009A511B"/>
    <w:rsid w:val="009A514B"/>
    <w:rsid w:val="009A53CB"/>
    <w:rsid w:val="009A5785"/>
    <w:rsid w:val="009A6565"/>
    <w:rsid w:val="009A65FD"/>
    <w:rsid w:val="009A6770"/>
    <w:rsid w:val="009A6F25"/>
    <w:rsid w:val="009A72CA"/>
    <w:rsid w:val="009A7398"/>
    <w:rsid w:val="009A7414"/>
    <w:rsid w:val="009A7BE0"/>
    <w:rsid w:val="009A7C17"/>
    <w:rsid w:val="009B05F4"/>
    <w:rsid w:val="009B0B0A"/>
    <w:rsid w:val="009B0C85"/>
    <w:rsid w:val="009B0DE4"/>
    <w:rsid w:val="009B10B9"/>
    <w:rsid w:val="009B11AB"/>
    <w:rsid w:val="009B11C7"/>
    <w:rsid w:val="009B1634"/>
    <w:rsid w:val="009B1AC2"/>
    <w:rsid w:val="009B1D64"/>
    <w:rsid w:val="009B2A05"/>
    <w:rsid w:val="009B2C42"/>
    <w:rsid w:val="009B30D5"/>
    <w:rsid w:val="009B34D2"/>
    <w:rsid w:val="009B3718"/>
    <w:rsid w:val="009B37D0"/>
    <w:rsid w:val="009B4211"/>
    <w:rsid w:val="009B4A7A"/>
    <w:rsid w:val="009B4B7B"/>
    <w:rsid w:val="009B559B"/>
    <w:rsid w:val="009B667D"/>
    <w:rsid w:val="009B690B"/>
    <w:rsid w:val="009B7613"/>
    <w:rsid w:val="009B77DD"/>
    <w:rsid w:val="009B7AE0"/>
    <w:rsid w:val="009B7BCF"/>
    <w:rsid w:val="009B7BE1"/>
    <w:rsid w:val="009B7CF3"/>
    <w:rsid w:val="009C060D"/>
    <w:rsid w:val="009C0A19"/>
    <w:rsid w:val="009C0A7E"/>
    <w:rsid w:val="009C10CB"/>
    <w:rsid w:val="009C112B"/>
    <w:rsid w:val="009C15ED"/>
    <w:rsid w:val="009C1B82"/>
    <w:rsid w:val="009C2331"/>
    <w:rsid w:val="009C239B"/>
    <w:rsid w:val="009C2406"/>
    <w:rsid w:val="009C2541"/>
    <w:rsid w:val="009C28C5"/>
    <w:rsid w:val="009C2AA5"/>
    <w:rsid w:val="009C2AF0"/>
    <w:rsid w:val="009C2E3A"/>
    <w:rsid w:val="009C2E7F"/>
    <w:rsid w:val="009C3378"/>
    <w:rsid w:val="009C3518"/>
    <w:rsid w:val="009C3AF7"/>
    <w:rsid w:val="009C3B3E"/>
    <w:rsid w:val="009C3C2A"/>
    <w:rsid w:val="009C3D08"/>
    <w:rsid w:val="009C468A"/>
    <w:rsid w:val="009C4928"/>
    <w:rsid w:val="009C4ABE"/>
    <w:rsid w:val="009C4D96"/>
    <w:rsid w:val="009C552F"/>
    <w:rsid w:val="009C5598"/>
    <w:rsid w:val="009C61DF"/>
    <w:rsid w:val="009C67A9"/>
    <w:rsid w:val="009C69B0"/>
    <w:rsid w:val="009C69E9"/>
    <w:rsid w:val="009C71E7"/>
    <w:rsid w:val="009C780B"/>
    <w:rsid w:val="009C7EA0"/>
    <w:rsid w:val="009C7F4A"/>
    <w:rsid w:val="009D0486"/>
    <w:rsid w:val="009D078B"/>
    <w:rsid w:val="009D0CAE"/>
    <w:rsid w:val="009D1172"/>
    <w:rsid w:val="009D1362"/>
    <w:rsid w:val="009D1C40"/>
    <w:rsid w:val="009D1D74"/>
    <w:rsid w:val="009D2507"/>
    <w:rsid w:val="009D319A"/>
    <w:rsid w:val="009D35A2"/>
    <w:rsid w:val="009D386C"/>
    <w:rsid w:val="009D3F7E"/>
    <w:rsid w:val="009D48B7"/>
    <w:rsid w:val="009D4D10"/>
    <w:rsid w:val="009D4E71"/>
    <w:rsid w:val="009D50AF"/>
    <w:rsid w:val="009D55E1"/>
    <w:rsid w:val="009D564C"/>
    <w:rsid w:val="009D5B58"/>
    <w:rsid w:val="009D6E7A"/>
    <w:rsid w:val="009D6E83"/>
    <w:rsid w:val="009D6F05"/>
    <w:rsid w:val="009D756C"/>
    <w:rsid w:val="009D75CC"/>
    <w:rsid w:val="009D75E5"/>
    <w:rsid w:val="009D7F64"/>
    <w:rsid w:val="009E027F"/>
    <w:rsid w:val="009E051C"/>
    <w:rsid w:val="009E09A9"/>
    <w:rsid w:val="009E1287"/>
    <w:rsid w:val="009E13B8"/>
    <w:rsid w:val="009E1A12"/>
    <w:rsid w:val="009E2212"/>
    <w:rsid w:val="009E2935"/>
    <w:rsid w:val="009E295F"/>
    <w:rsid w:val="009E2AD7"/>
    <w:rsid w:val="009E2E72"/>
    <w:rsid w:val="009E35E3"/>
    <w:rsid w:val="009E3775"/>
    <w:rsid w:val="009E3E94"/>
    <w:rsid w:val="009E403E"/>
    <w:rsid w:val="009E40A1"/>
    <w:rsid w:val="009E4178"/>
    <w:rsid w:val="009E4F42"/>
    <w:rsid w:val="009E52A0"/>
    <w:rsid w:val="009E573C"/>
    <w:rsid w:val="009E5C43"/>
    <w:rsid w:val="009E5C91"/>
    <w:rsid w:val="009E6168"/>
    <w:rsid w:val="009E74F3"/>
    <w:rsid w:val="009E7A68"/>
    <w:rsid w:val="009E7A71"/>
    <w:rsid w:val="009E7F5D"/>
    <w:rsid w:val="009F00DD"/>
    <w:rsid w:val="009F00FE"/>
    <w:rsid w:val="009F06BB"/>
    <w:rsid w:val="009F0E4B"/>
    <w:rsid w:val="009F124C"/>
    <w:rsid w:val="009F1723"/>
    <w:rsid w:val="009F1B4D"/>
    <w:rsid w:val="009F2A54"/>
    <w:rsid w:val="009F3AF5"/>
    <w:rsid w:val="009F4120"/>
    <w:rsid w:val="009F4CBC"/>
    <w:rsid w:val="009F5E2D"/>
    <w:rsid w:val="009F5FC1"/>
    <w:rsid w:val="009F5FF7"/>
    <w:rsid w:val="009F61AA"/>
    <w:rsid w:val="009F67C5"/>
    <w:rsid w:val="009F6BB0"/>
    <w:rsid w:val="009F7339"/>
    <w:rsid w:val="009F7414"/>
    <w:rsid w:val="009F7536"/>
    <w:rsid w:val="009F7F80"/>
    <w:rsid w:val="00A003A7"/>
    <w:rsid w:val="00A008DF"/>
    <w:rsid w:val="00A00ABE"/>
    <w:rsid w:val="00A00CBD"/>
    <w:rsid w:val="00A01206"/>
    <w:rsid w:val="00A01839"/>
    <w:rsid w:val="00A021FE"/>
    <w:rsid w:val="00A027E8"/>
    <w:rsid w:val="00A02976"/>
    <w:rsid w:val="00A02E85"/>
    <w:rsid w:val="00A0338D"/>
    <w:rsid w:val="00A04B99"/>
    <w:rsid w:val="00A04E05"/>
    <w:rsid w:val="00A04F47"/>
    <w:rsid w:val="00A0560E"/>
    <w:rsid w:val="00A05818"/>
    <w:rsid w:val="00A05C0B"/>
    <w:rsid w:val="00A05E36"/>
    <w:rsid w:val="00A0634C"/>
    <w:rsid w:val="00A06632"/>
    <w:rsid w:val="00A06D16"/>
    <w:rsid w:val="00A06FBF"/>
    <w:rsid w:val="00A070D9"/>
    <w:rsid w:val="00A0781A"/>
    <w:rsid w:val="00A079A2"/>
    <w:rsid w:val="00A07E16"/>
    <w:rsid w:val="00A10E92"/>
    <w:rsid w:val="00A10ED7"/>
    <w:rsid w:val="00A11071"/>
    <w:rsid w:val="00A1201E"/>
    <w:rsid w:val="00A12634"/>
    <w:rsid w:val="00A12835"/>
    <w:rsid w:val="00A12B80"/>
    <w:rsid w:val="00A12E3D"/>
    <w:rsid w:val="00A12E49"/>
    <w:rsid w:val="00A13616"/>
    <w:rsid w:val="00A15A2D"/>
    <w:rsid w:val="00A15C72"/>
    <w:rsid w:val="00A15E63"/>
    <w:rsid w:val="00A164C9"/>
    <w:rsid w:val="00A165C9"/>
    <w:rsid w:val="00A17FD1"/>
    <w:rsid w:val="00A20493"/>
    <w:rsid w:val="00A204AE"/>
    <w:rsid w:val="00A2092C"/>
    <w:rsid w:val="00A20BAE"/>
    <w:rsid w:val="00A219A9"/>
    <w:rsid w:val="00A223D2"/>
    <w:rsid w:val="00A224AD"/>
    <w:rsid w:val="00A2256F"/>
    <w:rsid w:val="00A22ECB"/>
    <w:rsid w:val="00A234A9"/>
    <w:rsid w:val="00A23D9F"/>
    <w:rsid w:val="00A2425F"/>
    <w:rsid w:val="00A244A4"/>
    <w:rsid w:val="00A245B3"/>
    <w:rsid w:val="00A24B34"/>
    <w:rsid w:val="00A24B4D"/>
    <w:rsid w:val="00A24D03"/>
    <w:rsid w:val="00A25D31"/>
    <w:rsid w:val="00A26AE1"/>
    <w:rsid w:val="00A274A8"/>
    <w:rsid w:val="00A275E2"/>
    <w:rsid w:val="00A30BBA"/>
    <w:rsid w:val="00A30F6C"/>
    <w:rsid w:val="00A30FC2"/>
    <w:rsid w:val="00A31393"/>
    <w:rsid w:val="00A3193F"/>
    <w:rsid w:val="00A32148"/>
    <w:rsid w:val="00A32304"/>
    <w:rsid w:val="00A323C9"/>
    <w:rsid w:val="00A32536"/>
    <w:rsid w:val="00A329E9"/>
    <w:rsid w:val="00A32AEC"/>
    <w:rsid w:val="00A32C36"/>
    <w:rsid w:val="00A331A3"/>
    <w:rsid w:val="00A3324D"/>
    <w:rsid w:val="00A3330E"/>
    <w:rsid w:val="00A339B8"/>
    <w:rsid w:val="00A33A43"/>
    <w:rsid w:val="00A33FFA"/>
    <w:rsid w:val="00A340D1"/>
    <w:rsid w:val="00A345E1"/>
    <w:rsid w:val="00A345F4"/>
    <w:rsid w:val="00A349B9"/>
    <w:rsid w:val="00A35650"/>
    <w:rsid w:val="00A36872"/>
    <w:rsid w:val="00A36DC5"/>
    <w:rsid w:val="00A36F76"/>
    <w:rsid w:val="00A37EE2"/>
    <w:rsid w:val="00A40147"/>
    <w:rsid w:val="00A4060D"/>
    <w:rsid w:val="00A40A97"/>
    <w:rsid w:val="00A41508"/>
    <w:rsid w:val="00A424AA"/>
    <w:rsid w:val="00A424B5"/>
    <w:rsid w:val="00A436E0"/>
    <w:rsid w:val="00A43AC2"/>
    <w:rsid w:val="00A4414B"/>
    <w:rsid w:val="00A44580"/>
    <w:rsid w:val="00A448BE"/>
    <w:rsid w:val="00A451C4"/>
    <w:rsid w:val="00A459FB"/>
    <w:rsid w:val="00A45F9A"/>
    <w:rsid w:val="00A46EA0"/>
    <w:rsid w:val="00A46FB7"/>
    <w:rsid w:val="00A470EF"/>
    <w:rsid w:val="00A47125"/>
    <w:rsid w:val="00A471AB"/>
    <w:rsid w:val="00A50A14"/>
    <w:rsid w:val="00A51016"/>
    <w:rsid w:val="00A512E5"/>
    <w:rsid w:val="00A5138E"/>
    <w:rsid w:val="00A515F0"/>
    <w:rsid w:val="00A51805"/>
    <w:rsid w:val="00A51AA3"/>
    <w:rsid w:val="00A51CCE"/>
    <w:rsid w:val="00A523C1"/>
    <w:rsid w:val="00A53104"/>
    <w:rsid w:val="00A53545"/>
    <w:rsid w:val="00A53800"/>
    <w:rsid w:val="00A5444B"/>
    <w:rsid w:val="00A5488F"/>
    <w:rsid w:val="00A55144"/>
    <w:rsid w:val="00A5571D"/>
    <w:rsid w:val="00A560AF"/>
    <w:rsid w:val="00A56463"/>
    <w:rsid w:val="00A564FF"/>
    <w:rsid w:val="00A567E0"/>
    <w:rsid w:val="00A57A11"/>
    <w:rsid w:val="00A60955"/>
    <w:rsid w:val="00A60A07"/>
    <w:rsid w:val="00A615A3"/>
    <w:rsid w:val="00A61E18"/>
    <w:rsid w:val="00A61ED8"/>
    <w:rsid w:val="00A625F1"/>
    <w:rsid w:val="00A6260D"/>
    <w:rsid w:val="00A634AA"/>
    <w:rsid w:val="00A6356B"/>
    <w:rsid w:val="00A63A1A"/>
    <w:rsid w:val="00A63B53"/>
    <w:rsid w:val="00A63BC5"/>
    <w:rsid w:val="00A63F86"/>
    <w:rsid w:val="00A63FE4"/>
    <w:rsid w:val="00A642D7"/>
    <w:rsid w:val="00A64A04"/>
    <w:rsid w:val="00A64CEA"/>
    <w:rsid w:val="00A64E4A"/>
    <w:rsid w:val="00A64F8D"/>
    <w:rsid w:val="00A65396"/>
    <w:rsid w:val="00A65987"/>
    <w:rsid w:val="00A65A7F"/>
    <w:rsid w:val="00A65DE4"/>
    <w:rsid w:val="00A66023"/>
    <w:rsid w:val="00A661D3"/>
    <w:rsid w:val="00A66366"/>
    <w:rsid w:val="00A66548"/>
    <w:rsid w:val="00A66623"/>
    <w:rsid w:val="00A66B3C"/>
    <w:rsid w:val="00A66F6C"/>
    <w:rsid w:val="00A671C4"/>
    <w:rsid w:val="00A67420"/>
    <w:rsid w:val="00A6759E"/>
    <w:rsid w:val="00A67B92"/>
    <w:rsid w:val="00A70241"/>
    <w:rsid w:val="00A70766"/>
    <w:rsid w:val="00A70B2E"/>
    <w:rsid w:val="00A7124D"/>
    <w:rsid w:val="00A7132B"/>
    <w:rsid w:val="00A713A1"/>
    <w:rsid w:val="00A71FDE"/>
    <w:rsid w:val="00A726AE"/>
    <w:rsid w:val="00A733C8"/>
    <w:rsid w:val="00A73486"/>
    <w:rsid w:val="00A73BB8"/>
    <w:rsid w:val="00A74140"/>
    <w:rsid w:val="00A742DE"/>
    <w:rsid w:val="00A744A3"/>
    <w:rsid w:val="00A74EE2"/>
    <w:rsid w:val="00A75280"/>
    <w:rsid w:val="00A7592E"/>
    <w:rsid w:val="00A771DB"/>
    <w:rsid w:val="00A774EE"/>
    <w:rsid w:val="00A77690"/>
    <w:rsid w:val="00A77CE1"/>
    <w:rsid w:val="00A80461"/>
    <w:rsid w:val="00A80AC1"/>
    <w:rsid w:val="00A813E9"/>
    <w:rsid w:val="00A81738"/>
    <w:rsid w:val="00A81AA9"/>
    <w:rsid w:val="00A8208E"/>
    <w:rsid w:val="00A8269A"/>
    <w:rsid w:val="00A82957"/>
    <w:rsid w:val="00A83ABC"/>
    <w:rsid w:val="00A83ECC"/>
    <w:rsid w:val="00A84000"/>
    <w:rsid w:val="00A848FC"/>
    <w:rsid w:val="00A84CCC"/>
    <w:rsid w:val="00A84F9A"/>
    <w:rsid w:val="00A84FCE"/>
    <w:rsid w:val="00A85BCD"/>
    <w:rsid w:val="00A8679D"/>
    <w:rsid w:val="00A86888"/>
    <w:rsid w:val="00A86E9C"/>
    <w:rsid w:val="00A8710E"/>
    <w:rsid w:val="00A87315"/>
    <w:rsid w:val="00A873CE"/>
    <w:rsid w:val="00A87A56"/>
    <w:rsid w:val="00A87DC6"/>
    <w:rsid w:val="00A90D88"/>
    <w:rsid w:val="00A910E5"/>
    <w:rsid w:val="00A9176E"/>
    <w:rsid w:val="00A91A1F"/>
    <w:rsid w:val="00A92B86"/>
    <w:rsid w:val="00A92FC1"/>
    <w:rsid w:val="00A93C73"/>
    <w:rsid w:val="00A9445E"/>
    <w:rsid w:val="00A94599"/>
    <w:rsid w:val="00A9466F"/>
    <w:rsid w:val="00A947F5"/>
    <w:rsid w:val="00A94AA7"/>
    <w:rsid w:val="00A94D94"/>
    <w:rsid w:val="00A95F42"/>
    <w:rsid w:val="00A96427"/>
    <w:rsid w:val="00A96A2F"/>
    <w:rsid w:val="00A96C27"/>
    <w:rsid w:val="00A96E0A"/>
    <w:rsid w:val="00A97251"/>
    <w:rsid w:val="00A97355"/>
    <w:rsid w:val="00A97DBE"/>
    <w:rsid w:val="00AA020A"/>
    <w:rsid w:val="00AA0916"/>
    <w:rsid w:val="00AA0C7D"/>
    <w:rsid w:val="00AA0CD8"/>
    <w:rsid w:val="00AA0FCF"/>
    <w:rsid w:val="00AA131F"/>
    <w:rsid w:val="00AA1414"/>
    <w:rsid w:val="00AA15A3"/>
    <w:rsid w:val="00AA1792"/>
    <w:rsid w:val="00AA1AA6"/>
    <w:rsid w:val="00AA1C11"/>
    <w:rsid w:val="00AA20B9"/>
    <w:rsid w:val="00AA2267"/>
    <w:rsid w:val="00AA2483"/>
    <w:rsid w:val="00AA28A3"/>
    <w:rsid w:val="00AA29B8"/>
    <w:rsid w:val="00AA2A58"/>
    <w:rsid w:val="00AA2E46"/>
    <w:rsid w:val="00AA3C5A"/>
    <w:rsid w:val="00AA3E25"/>
    <w:rsid w:val="00AA4BB6"/>
    <w:rsid w:val="00AA4FD2"/>
    <w:rsid w:val="00AA58A0"/>
    <w:rsid w:val="00AA6128"/>
    <w:rsid w:val="00AA6273"/>
    <w:rsid w:val="00AA69F3"/>
    <w:rsid w:val="00AA6F12"/>
    <w:rsid w:val="00AA7348"/>
    <w:rsid w:val="00AA7EBA"/>
    <w:rsid w:val="00AB0806"/>
    <w:rsid w:val="00AB0A28"/>
    <w:rsid w:val="00AB19BF"/>
    <w:rsid w:val="00AB1A20"/>
    <w:rsid w:val="00AB1B12"/>
    <w:rsid w:val="00AB23AA"/>
    <w:rsid w:val="00AB2826"/>
    <w:rsid w:val="00AB2BA1"/>
    <w:rsid w:val="00AB3181"/>
    <w:rsid w:val="00AB50AC"/>
    <w:rsid w:val="00AB5902"/>
    <w:rsid w:val="00AB5EE5"/>
    <w:rsid w:val="00AB5F8F"/>
    <w:rsid w:val="00AB60E0"/>
    <w:rsid w:val="00AB61CF"/>
    <w:rsid w:val="00AB6433"/>
    <w:rsid w:val="00AB7EEA"/>
    <w:rsid w:val="00AC0550"/>
    <w:rsid w:val="00AC0C0E"/>
    <w:rsid w:val="00AC11FA"/>
    <w:rsid w:val="00AC1671"/>
    <w:rsid w:val="00AC16BE"/>
    <w:rsid w:val="00AC26E3"/>
    <w:rsid w:val="00AC2AAE"/>
    <w:rsid w:val="00AC2C38"/>
    <w:rsid w:val="00AC34A9"/>
    <w:rsid w:val="00AC4335"/>
    <w:rsid w:val="00AC4CA3"/>
    <w:rsid w:val="00AC4CFB"/>
    <w:rsid w:val="00AC4D1B"/>
    <w:rsid w:val="00AC5C2E"/>
    <w:rsid w:val="00AC644F"/>
    <w:rsid w:val="00AC6926"/>
    <w:rsid w:val="00AC7099"/>
    <w:rsid w:val="00AD0770"/>
    <w:rsid w:val="00AD12D8"/>
    <w:rsid w:val="00AD201E"/>
    <w:rsid w:val="00AD313B"/>
    <w:rsid w:val="00AD32AB"/>
    <w:rsid w:val="00AD5AE7"/>
    <w:rsid w:val="00AD5DF8"/>
    <w:rsid w:val="00AD6132"/>
    <w:rsid w:val="00AD6252"/>
    <w:rsid w:val="00AD6F80"/>
    <w:rsid w:val="00AD7003"/>
    <w:rsid w:val="00AD7C79"/>
    <w:rsid w:val="00AD7C86"/>
    <w:rsid w:val="00AE0ABD"/>
    <w:rsid w:val="00AE117F"/>
    <w:rsid w:val="00AE13C1"/>
    <w:rsid w:val="00AE241D"/>
    <w:rsid w:val="00AE300E"/>
    <w:rsid w:val="00AE4775"/>
    <w:rsid w:val="00AE5131"/>
    <w:rsid w:val="00AE51E1"/>
    <w:rsid w:val="00AE538E"/>
    <w:rsid w:val="00AE5957"/>
    <w:rsid w:val="00AE5A53"/>
    <w:rsid w:val="00AE5D7B"/>
    <w:rsid w:val="00AE6F4D"/>
    <w:rsid w:val="00AE72CD"/>
    <w:rsid w:val="00AE7733"/>
    <w:rsid w:val="00AE7810"/>
    <w:rsid w:val="00AE7D6F"/>
    <w:rsid w:val="00AF00CC"/>
    <w:rsid w:val="00AF1063"/>
    <w:rsid w:val="00AF18B1"/>
    <w:rsid w:val="00AF19A2"/>
    <w:rsid w:val="00AF1DD6"/>
    <w:rsid w:val="00AF2399"/>
    <w:rsid w:val="00AF25BB"/>
    <w:rsid w:val="00AF2C9F"/>
    <w:rsid w:val="00AF344D"/>
    <w:rsid w:val="00AF3C71"/>
    <w:rsid w:val="00AF4032"/>
    <w:rsid w:val="00AF40E9"/>
    <w:rsid w:val="00AF4781"/>
    <w:rsid w:val="00AF508D"/>
    <w:rsid w:val="00AF59CE"/>
    <w:rsid w:val="00AF5FCE"/>
    <w:rsid w:val="00AF657B"/>
    <w:rsid w:val="00AF6C75"/>
    <w:rsid w:val="00AF6DEE"/>
    <w:rsid w:val="00AF7033"/>
    <w:rsid w:val="00AF7AB3"/>
    <w:rsid w:val="00AF7D95"/>
    <w:rsid w:val="00B00348"/>
    <w:rsid w:val="00B009F5"/>
    <w:rsid w:val="00B015E9"/>
    <w:rsid w:val="00B01BDD"/>
    <w:rsid w:val="00B01C48"/>
    <w:rsid w:val="00B01EFE"/>
    <w:rsid w:val="00B020C5"/>
    <w:rsid w:val="00B02103"/>
    <w:rsid w:val="00B02524"/>
    <w:rsid w:val="00B02B90"/>
    <w:rsid w:val="00B03EF1"/>
    <w:rsid w:val="00B0468C"/>
    <w:rsid w:val="00B0534D"/>
    <w:rsid w:val="00B05889"/>
    <w:rsid w:val="00B05AFE"/>
    <w:rsid w:val="00B07621"/>
    <w:rsid w:val="00B07C9E"/>
    <w:rsid w:val="00B07D8E"/>
    <w:rsid w:val="00B109A0"/>
    <w:rsid w:val="00B10B88"/>
    <w:rsid w:val="00B10E5E"/>
    <w:rsid w:val="00B10E88"/>
    <w:rsid w:val="00B111A0"/>
    <w:rsid w:val="00B11687"/>
    <w:rsid w:val="00B11AF8"/>
    <w:rsid w:val="00B1230E"/>
    <w:rsid w:val="00B12ECF"/>
    <w:rsid w:val="00B13190"/>
    <w:rsid w:val="00B13415"/>
    <w:rsid w:val="00B1394F"/>
    <w:rsid w:val="00B13C80"/>
    <w:rsid w:val="00B13F40"/>
    <w:rsid w:val="00B14344"/>
    <w:rsid w:val="00B143A1"/>
    <w:rsid w:val="00B14E28"/>
    <w:rsid w:val="00B14EC2"/>
    <w:rsid w:val="00B14F4C"/>
    <w:rsid w:val="00B150A1"/>
    <w:rsid w:val="00B155BF"/>
    <w:rsid w:val="00B15650"/>
    <w:rsid w:val="00B15672"/>
    <w:rsid w:val="00B15705"/>
    <w:rsid w:val="00B159BC"/>
    <w:rsid w:val="00B16369"/>
    <w:rsid w:val="00B166CE"/>
    <w:rsid w:val="00B168D9"/>
    <w:rsid w:val="00B17AB2"/>
    <w:rsid w:val="00B2013E"/>
    <w:rsid w:val="00B20229"/>
    <w:rsid w:val="00B203F6"/>
    <w:rsid w:val="00B21544"/>
    <w:rsid w:val="00B21C9A"/>
    <w:rsid w:val="00B222EE"/>
    <w:rsid w:val="00B224B8"/>
    <w:rsid w:val="00B22B57"/>
    <w:rsid w:val="00B237B8"/>
    <w:rsid w:val="00B24E34"/>
    <w:rsid w:val="00B2513F"/>
    <w:rsid w:val="00B258A2"/>
    <w:rsid w:val="00B25BEE"/>
    <w:rsid w:val="00B263DA"/>
    <w:rsid w:val="00B27B08"/>
    <w:rsid w:val="00B27ED7"/>
    <w:rsid w:val="00B3028F"/>
    <w:rsid w:val="00B30555"/>
    <w:rsid w:val="00B30B03"/>
    <w:rsid w:val="00B30CE5"/>
    <w:rsid w:val="00B3143A"/>
    <w:rsid w:val="00B314D1"/>
    <w:rsid w:val="00B31A92"/>
    <w:rsid w:val="00B31BAA"/>
    <w:rsid w:val="00B32859"/>
    <w:rsid w:val="00B32895"/>
    <w:rsid w:val="00B328F8"/>
    <w:rsid w:val="00B32DFE"/>
    <w:rsid w:val="00B3318A"/>
    <w:rsid w:val="00B334AB"/>
    <w:rsid w:val="00B3354D"/>
    <w:rsid w:val="00B33726"/>
    <w:rsid w:val="00B33AF5"/>
    <w:rsid w:val="00B33FB1"/>
    <w:rsid w:val="00B343D4"/>
    <w:rsid w:val="00B349DE"/>
    <w:rsid w:val="00B34D47"/>
    <w:rsid w:val="00B35673"/>
    <w:rsid w:val="00B35B3C"/>
    <w:rsid w:val="00B35C37"/>
    <w:rsid w:val="00B36193"/>
    <w:rsid w:val="00B3644F"/>
    <w:rsid w:val="00B36FB8"/>
    <w:rsid w:val="00B372FB"/>
    <w:rsid w:val="00B3773C"/>
    <w:rsid w:val="00B37944"/>
    <w:rsid w:val="00B379CE"/>
    <w:rsid w:val="00B37E3E"/>
    <w:rsid w:val="00B400FB"/>
    <w:rsid w:val="00B405D5"/>
    <w:rsid w:val="00B40610"/>
    <w:rsid w:val="00B408CC"/>
    <w:rsid w:val="00B4168F"/>
    <w:rsid w:val="00B41DF4"/>
    <w:rsid w:val="00B420B4"/>
    <w:rsid w:val="00B42A82"/>
    <w:rsid w:val="00B42BEF"/>
    <w:rsid w:val="00B433C1"/>
    <w:rsid w:val="00B4347C"/>
    <w:rsid w:val="00B43D01"/>
    <w:rsid w:val="00B4425E"/>
    <w:rsid w:val="00B4437F"/>
    <w:rsid w:val="00B46005"/>
    <w:rsid w:val="00B4670E"/>
    <w:rsid w:val="00B46759"/>
    <w:rsid w:val="00B46CCE"/>
    <w:rsid w:val="00B4741B"/>
    <w:rsid w:val="00B477C7"/>
    <w:rsid w:val="00B47855"/>
    <w:rsid w:val="00B500B1"/>
    <w:rsid w:val="00B5047F"/>
    <w:rsid w:val="00B50ACC"/>
    <w:rsid w:val="00B51A4F"/>
    <w:rsid w:val="00B52293"/>
    <w:rsid w:val="00B522FA"/>
    <w:rsid w:val="00B528B7"/>
    <w:rsid w:val="00B528BC"/>
    <w:rsid w:val="00B5313E"/>
    <w:rsid w:val="00B53955"/>
    <w:rsid w:val="00B539FF"/>
    <w:rsid w:val="00B53DB2"/>
    <w:rsid w:val="00B53F82"/>
    <w:rsid w:val="00B53FCA"/>
    <w:rsid w:val="00B5544B"/>
    <w:rsid w:val="00B554A9"/>
    <w:rsid w:val="00B55F4F"/>
    <w:rsid w:val="00B56978"/>
    <w:rsid w:val="00B56F54"/>
    <w:rsid w:val="00B57937"/>
    <w:rsid w:val="00B57A77"/>
    <w:rsid w:val="00B57AEC"/>
    <w:rsid w:val="00B57D63"/>
    <w:rsid w:val="00B60B57"/>
    <w:rsid w:val="00B60C8F"/>
    <w:rsid w:val="00B60F68"/>
    <w:rsid w:val="00B613FC"/>
    <w:rsid w:val="00B61538"/>
    <w:rsid w:val="00B623A7"/>
    <w:rsid w:val="00B638B7"/>
    <w:rsid w:val="00B63BF9"/>
    <w:rsid w:val="00B63E9B"/>
    <w:rsid w:val="00B640F1"/>
    <w:rsid w:val="00B6497A"/>
    <w:rsid w:val="00B64BAC"/>
    <w:rsid w:val="00B65172"/>
    <w:rsid w:val="00B65514"/>
    <w:rsid w:val="00B655B2"/>
    <w:rsid w:val="00B65722"/>
    <w:rsid w:val="00B658B5"/>
    <w:rsid w:val="00B65974"/>
    <w:rsid w:val="00B65F49"/>
    <w:rsid w:val="00B661FC"/>
    <w:rsid w:val="00B66907"/>
    <w:rsid w:val="00B66B40"/>
    <w:rsid w:val="00B66CAC"/>
    <w:rsid w:val="00B67449"/>
    <w:rsid w:val="00B67FB7"/>
    <w:rsid w:val="00B70306"/>
    <w:rsid w:val="00B70319"/>
    <w:rsid w:val="00B70855"/>
    <w:rsid w:val="00B708E3"/>
    <w:rsid w:val="00B70C22"/>
    <w:rsid w:val="00B7103B"/>
    <w:rsid w:val="00B71071"/>
    <w:rsid w:val="00B71C07"/>
    <w:rsid w:val="00B71ECA"/>
    <w:rsid w:val="00B7230F"/>
    <w:rsid w:val="00B7240C"/>
    <w:rsid w:val="00B72570"/>
    <w:rsid w:val="00B725B2"/>
    <w:rsid w:val="00B728B1"/>
    <w:rsid w:val="00B72B77"/>
    <w:rsid w:val="00B72CBC"/>
    <w:rsid w:val="00B738BE"/>
    <w:rsid w:val="00B73907"/>
    <w:rsid w:val="00B739B0"/>
    <w:rsid w:val="00B73A5A"/>
    <w:rsid w:val="00B74178"/>
    <w:rsid w:val="00B7518E"/>
    <w:rsid w:val="00B75297"/>
    <w:rsid w:val="00B75827"/>
    <w:rsid w:val="00B75ECB"/>
    <w:rsid w:val="00B75F57"/>
    <w:rsid w:val="00B760C4"/>
    <w:rsid w:val="00B76930"/>
    <w:rsid w:val="00B76EA5"/>
    <w:rsid w:val="00B7717C"/>
    <w:rsid w:val="00B80088"/>
    <w:rsid w:val="00B80276"/>
    <w:rsid w:val="00B80657"/>
    <w:rsid w:val="00B809AB"/>
    <w:rsid w:val="00B80F29"/>
    <w:rsid w:val="00B8143D"/>
    <w:rsid w:val="00B8175A"/>
    <w:rsid w:val="00B81AF3"/>
    <w:rsid w:val="00B81C57"/>
    <w:rsid w:val="00B81D41"/>
    <w:rsid w:val="00B82B2F"/>
    <w:rsid w:val="00B83E79"/>
    <w:rsid w:val="00B840C6"/>
    <w:rsid w:val="00B84154"/>
    <w:rsid w:val="00B846A4"/>
    <w:rsid w:val="00B858AA"/>
    <w:rsid w:val="00B85A42"/>
    <w:rsid w:val="00B85C65"/>
    <w:rsid w:val="00B864A9"/>
    <w:rsid w:val="00B86980"/>
    <w:rsid w:val="00B86F15"/>
    <w:rsid w:val="00B87CA9"/>
    <w:rsid w:val="00B9066F"/>
    <w:rsid w:val="00B9068F"/>
    <w:rsid w:val="00B908C8"/>
    <w:rsid w:val="00B909B0"/>
    <w:rsid w:val="00B90DE5"/>
    <w:rsid w:val="00B915C5"/>
    <w:rsid w:val="00B91D3C"/>
    <w:rsid w:val="00B91D70"/>
    <w:rsid w:val="00B9314A"/>
    <w:rsid w:val="00B9315C"/>
    <w:rsid w:val="00B93DDA"/>
    <w:rsid w:val="00B943E4"/>
    <w:rsid w:val="00B94BDE"/>
    <w:rsid w:val="00B94EC5"/>
    <w:rsid w:val="00B94FFF"/>
    <w:rsid w:val="00B957AD"/>
    <w:rsid w:val="00B95D0D"/>
    <w:rsid w:val="00B96130"/>
    <w:rsid w:val="00B96307"/>
    <w:rsid w:val="00B96487"/>
    <w:rsid w:val="00B9658F"/>
    <w:rsid w:val="00B96606"/>
    <w:rsid w:val="00B97749"/>
    <w:rsid w:val="00B97750"/>
    <w:rsid w:val="00B97781"/>
    <w:rsid w:val="00B97F1C"/>
    <w:rsid w:val="00BA032F"/>
    <w:rsid w:val="00BA041D"/>
    <w:rsid w:val="00BA079E"/>
    <w:rsid w:val="00BA096C"/>
    <w:rsid w:val="00BA1F28"/>
    <w:rsid w:val="00BA2005"/>
    <w:rsid w:val="00BA2553"/>
    <w:rsid w:val="00BA2887"/>
    <w:rsid w:val="00BA292B"/>
    <w:rsid w:val="00BA3091"/>
    <w:rsid w:val="00BA393E"/>
    <w:rsid w:val="00BA3A75"/>
    <w:rsid w:val="00BA49ED"/>
    <w:rsid w:val="00BA4F6A"/>
    <w:rsid w:val="00BA50C9"/>
    <w:rsid w:val="00BA5606"/>
    <w:rsid w:val="00BA6935"/>
    <w:rsid w:val="00BA6D00"/>
    <w:rsid w:val="00BA6EBC"/>
    <w:rsid w:val="00BA6F6C"/>
    <w:rsid w:val="00BA7BEB"/>
    <w:rsid w:val="00BA7F17"/>
    <w:rsid w:val="00BB032F"/>
    <w:rsid w:val="00BB04BA"/>
    <w:rsid w:val="00BB0EB2"/>
    <w:rsid w:val="00BB0F2C"/>
    <w:rsid w:val="00BB12A2"/>
    <w:rsid w:val="00BB1464"/>
    <w:rsid w:val="00BB1762"/>
    <w:rsid w:val="00BB179A"/>
    <w:rsid w:val="00BB1B09"/>
    <w:rsid w:val="00BB1DFE"/>
    <w:rsid w:val="00BB1EBA"/>
    <w:rsid w:val="00BB25C3"/>
    <w:rsid w:val="00BB25C4"/>
    <w:rsid w:val="00BB28A1"/>
    <w:rsid w:val="00BB2CA2"/>
    <w:rsid w:val="00BB2FF6"/>
    <w:rsid w:val="00BB3C28"/>
    <w:rsid w:val="00BB4C50"/>
    <w:rsid w:val="00BB4DAA"/>
    <w:rsid w:val="00BB4FFC"/>
    <w:rsid w:val="00BB5C2F"/>
    <w:rsid w:val="00BB5F37"/>
    <w:rsid w:val="00BB6114"/>
    <w:rsid w:val="00BB61A9"/>
    <w:rsid w:val="00BB688B"/>
    <w:rsid w:val="00BB6994"/>
    <w:rsid w:val="00BB6D02"/>
    <w:rsid w:val="00BB7BA7"/>
    <w:rsid w:val="00BB7C1A"/>
    <w:rsid w:val="00BC04BF"/>
    <w:rsid w:val="00BC07A3"/>
    <w:rsid w:val="00BC1B7A"/>
    <w:rsid w:val="00BC232A"/>
    <w:rsid w:val="00BC23B1"/>
    <w:rsid w:val="00BC2C2C"/>
    <w:rsid w:val="00BC2D07"/>
    <w:rsid w:val="00BC3E06"/>
    <w:rsid w:val="00BC4010"/>
    <w:rsid w:val="00BC4328"/>
    <w:rsid w:val="00BC4559"/>
    <w:rsid w:val="00BC4954"/>
    <w:rsid w:val="00BC55B9"/>
    <w:rsid w:val="00BC5A1E"/>
    <w:rsid w:val="00BC5A7B"/>
    <w:rsid w:val="00BC6545"/>
    <w:rsid w:val="00BC6B3C"/>
    <w:rsid w:val="00BC7AD1"/>
    <w:rsid w:val="00BC7D73"/>
    <w:rsid w:val="00BC7E62"/>
    <w:rsid w:val="00BD03F8"/>
    <w:rsid w:val="00BD0F4A"/>
    <w:rsid w:val="00BD18E0"/>
    <w:rsid w:val="00BD1D22"/>
    <w:rsid w:val="00BD21D2"/>
    <w:rsid w:val="00BD2323"/>
    <w:rsid w:val="00BD2B86"/>
    <w:rsid w:val="00BD452F"/>
    <w:rsid w:val="00BD4539"/>
    <w:rsid w:val="00BD4A0E"/>
    <w:rsid w:val="00BD4C50"/>
    <w:rsid w:val="00BD4DD2"/>
    <w:rsid w:val="00BD5ADE"/>
    <w:rsid w:val="00BD67BF"/>
    <w:rsid w:val="00BD69E2"/>
    <w:rsid w:val="00BD7102"/>
    <w:rsid w:val="00BD723A"/>
    <w:rsid w:val="00BD75CA"/>
    <w:rsid w:val="00BD7A50"/>
    <w:rsid w:val="00BE04C3"/>
    <w:rsid w:val="00BE09EC"/>
    <w:rsid w:val="00BE1305"/>
    <w:rsid w:val="00BE1C77"/>
    <w:rsid w:val="00BE1F3A"/>
    <w:rsid w:val="00BE26C8"/>
    <w:rsid w:val="00BE2F40"/>
    <w:rsid w:val="00BE37B4"/>
    <w:rsid w:val="00BE3B21"/>
    <w:rsid w:val="00BE3B25"/>
    <w:rsid w:val="00BE3FB8"/>
    <w:rsid w:val="00BE48FF"/>
    <w:rsid w:val="00BE5069"/>
    <w:rsid w:val="00BE526D"/>
    <w:rsid w:val="00BE6A15"/>
    <w:rsid w:val="00BE7051"/>
    <w:rsid w:val="00BE7A64"/>
    <w:rsid w:val="00BE7E97"/>
    <w:rsid w:val="00BE7F0B"/>
    <w:rsid w:val="00BF0049"/>
    <w:rsid w:val="00BF0405"/>
    <w:rsid w:val="00BF071E"/>
    <w:rsid w:val="00BF0B42"/>
    <w:rsid w:val="00BF111F"/>
    <w:rsid w:val="00BF116C"/>
    <w:rsid w:val="00BF1568"/>
    <w:rsid w:val="00BF1A56"/>
    <w:rsid w:val="00BF1B53"/>
    <w:rsid w:val="00BF1C8E"/>
    <w:rsid w:val="00BF1D01"/>
    <w:rsid w:val="00BF221B"/>
    <w:rsid w:val="00BF3264"/>
    <w:rsid w:val="00BF36BD"/>
    <w:rsid w:val="00BF4C50"/>
    <w:rsid w:val="00BF4C5A"/>
    <w:rsid w:val="00BF4EBE"/>
    <w:rsid w:val="00BF564E"/>
    <w:rsid w:val="00BF57B5"/>
    <w:rsid w:val="00BF5A17"/>
    <w:rsid w:val="00BF5C8D"/>
    <w:rsid w:val="00BF5E5F"/>
    <w:rsid w:val="00BF6B3B"/>
    <w:rsid w:val="00BF6CF9"/>
    <w:rsid w:val="00BF7160"/>
    <w:rsid w:val="00BF720D"/>
    <w:rsid w:val="00BF7570"/>
    <w:rsid w:val="00BF7849"/>
    <w:rsid w:val="00BF7952"/>
    <w:rsid w:val="00BF7AE8"/>
    <w:rsid w:val="00C0005C"/>
    <w:rsid w:val="00C00992"/>
    <w:rsid w:val="00C00A2D"/>
    <w:rsid w:val="00C00AF6"/>
    <w:rsid w:val="00C01054"/>
    <w:rsid w:val="00C028B8"/>
    <w:rsid w:val="00C02B5B"/>
    <w:rsid w:val="00C03C8F"/>
    <w:rsid w:val="00C04563"/>
    <w:rsid w:val="00C04971"/>
    <w:rsid w:val="00C05450"/>
    <w:rsid w:val="00C054B1"/>
    <w:rsid w:val="00C05595"/>
    <w:rsid w:val="00C05A62"/>
    <w:rsid w:val="00C05D1A"/>
    <w:rsid w:val="00C06715"/>
    <w:rsid w:val="00C0723F"/>
    <w:rsid w:val="00C07340"/>
    <w:rsid w:val="00C07398"/>
    <w:rsid w:val="00C0783D"/>
    <w:rsid w:val="00C07945"/>
    <w:rsid w:val="00C10674"/>
    <w:rsid w:val="00C10E2B"/>
    <w:rsid w:val="00C1127F"/>
    <w:rsid w:val="00C11389"/>
    <w:rsid w:val="00C11803"/>
    <w:rsid w:val="00C11E6F"/>
    <w:rsid w:val="00C122C1"/>
    <w:rsid w:val="00C12D15"/>
    <w:rsid w:val="00C1307F"/>
    <w:rsid w:val="00C1332A"/>
    <w:rsid w:val="00C13751"/>
    <w:rsid w:val="00C1377F"/>
    <w:rsid w:val="00C13D0C"/>
    <w:rsid w:val="00C1444D"/>
    <w:rsid w:val="00C1458A"/>
    <w:rsid w:val="00C146E3"/>
    <w:rsid w:val="00C14BA0"/>
    <w:rsid w:val="00C14BAA"/>
    <w:rsid w:val="00C15368"/>
    <w:rsid w:val="00C15375"/>
    <w:rsid w:val="00C1543E"/>
    <w:rsid w:val="00C15773"/>
    <w:rsid w:val="00C15AE5"/>
    <w:rsid w:val="00C15F7C"/>
    <w:rsid w:val="00C16705"/>
    <w:rsid w:val="00C16760"/>
    <w:rsid w:val="00C16E1F"/>
    <w:rsid w:val="00C16F98"/>
    <w:rsid w:val="00C17122"/>
    <w:rsid w:val="00C171F7"/>
    <w:rsid w:val="00C173BA"/>
    <w:rsid w:val="00C17A08"/>
    <w:rsid w:val="00C17AF1"/>
    <w:rsid w:val="00C17CF9"/>
    <w:rsid w:val="00C20002"/>
    <w:rsid w:val="00C200F4"/>
    <w:rsid w:val="00C2017F"/>
    <w:rsid w:val="00C20D5E"/>
    <w:rsid w:val="00C20F40"/>
    <w:rsid w:val="00C21316"/>
    <w:rsid w:val="00C21873"/>
    <w:rsid w:val="00C21D7D"/>
    <w:rsid w:val="00C22027"/>
    <w:rsid w:val="00C23232"/>
    <w:rsid w:val="00C23625"/>
    <w:rsid w:val="00C245A3"/>
    <w:rsid w:val="00C25053"/>
    <w:rsid w:val="00C2510F"/>
    <w:rsid w:val="00C25384"/>
    <w:rsid w:val="00C25707"/>
    <w:rsid w:val="00C25943"/>
    <w:rsid w:val="00C2625D"/>
    <w:rsid w:val="00C263A2"/>
    <w:rsid w:val="00C26561"/>
    <w:rsid w:val="00C26816"/>
    <w:rsid w:val="00C26EBA"/>
    <w:rsid w:val="00C271C9"/>
    <w:rsid w:val="00C27769"/>
    <w:rsid w:val="00C30B7C"/>
    <w:rsid w:val="00C30B92"/>
    <w:rsid w:val="00C30D2B"/>
    <w:rsid w:val="00C30E0A"/>
    <w:rsid w:val="00C3150B"/>
    <w:rsid w:val="00C31D96"/>
    <w:rsid w:val="00C31DDA"/>
    <w:rsid w:val="00C31FAE"/>
    <w:rsid w:val="00C3236E"/>
    <w:rsid w:val="00C32620"/>
    <w:rsid w:val="00C3267D"/>
    <w:rsid w:val="00C32722"/>
    <w:rsid w:val="00C328D6"/>
    <w:rsid w:val="00C3290F"/>
    <w:rsid w:val="00C32FC9"/>
    <w:rsid w:val="00C33283"/>
    <w:rsid w:val="00C33379"/>
    <w:rsid w:val="00C33A59"/>
    <w:rsid w:val="00C33CB8"/>
    <w:rsid w:val="00C33E45"/>
    <w:rsid w:val="00C3463B"/>
    <w:rsid w:val="00C355F1"/>
    <w:rsid w:val="00C35BD5"/>
    <w:rsid w:val="00C360A5"/>
    <w:rsid w:val="00C361CC"/>
    <w:rsid w:val="00C36FCE"/>
    <w:rsid w:val="00C3713F"/>
    <w:rsid w:val="00C37329"/>
    <w:rsid w:val="00C377DE"/>
    <w:rsid w:val="00C37BC3"/>
    <w:rsid w:val="00C37D9A"/>
    <w:rsid w:val="00C37E41"/>
    <w:rsid w:val="00C40350"/>
    <w:rsid w:val="00C40362"/>
    <w:rsid w:val="00C409BA"/>
    <w:rsid w:val="00C41328"/>
    <w:rsid w:val="00C4134D"/>
    <w:rsid w:val="00C41576"/>
    <w:rsid w:val="00C4164F"/>
    <w:rsid w:val="00C41A73"/>
    <w:rsid w:val="00C41BC1"/>
    <w:rsid w:val="00C41E45"/>
    <w:rsid w:val="00C42081"/>
    <w:rsid w:val="00C42381"/>
    <w:rsid w:val="00C42E72"/>
    <w:rsid w:val="00C4314D"/>
    <w:rsid w:val="00C432E7"/>
    <w:rsid w:val="00C43343"/>
    <w:rsid w:val="00C43B69"/>
    <w:rsid w:val="00C440E6"/>
    <w:rsid w:val="00C44459"/>
    <w:rsid w:val="00C4450C"/>
    <w:rsid w:val="00C44EA7"/>
    <w:rsid w:val="00C453F8"/>
    <w:rsid w:val="00C4591B"/>
    <w:rsid w:val="00C45DE8"/>
    <w:rsid w:val="00C46824"/>
    <w:rsid w:val="00C469D3"/>
    <w:rsid w:val="00C46ADB"/>
    <w:rsid w:val="00C47277"/>
    <w:rsid w:val="00C47B65"/>
    <w:rsid w:val="00C51967"/>
    <w:rsid w:val="00C51BC3"/>
    <w:rsid w:val="00C523A6"/>
    <w:rsid w:val="00C525A9"/>
    <w:rsid w:val="00C5289C"/>
    <w:rsid w:val="00C52BAC"/>
    <w:rsid w:val="00C52FE7"/>
    <w:rsid w:val="00C53069"/>
    <w:rsid w:val="00C53076"/>
    <w:rsid w:val="00C530FB"/>
    <w:rsid w:val="00C532CD"/>
    <w:rsid w:val="00C5466E"/>
    <w:rsid w:val="00C552BA"/>
    <w:rsid w:val="00C554A5"/>
    <w:rsid w:val="00C555F8"/>
    <w:rsid w:val="00C55755"/>
    <w:rsid w:val="00C55B88"/>
    <w:rsid w:val="00C5700A"/>
    <w:rsid w:val="00C57415"/>
    <w:rsid w:val="00C57447"/>
    <w:rsid w:val="00C5767D"/>
    <w:rsid w:val="00C5778B"/>
    <w:rsid w:val="00C57A2C"/>
    <w:rsid w:val="00C57C32"/>
    <w:rsid w:val="00C60213"/>
    <w:rsid w:val="00C60688"/>
    <w:rsid w:val="00C6075D"/>
    <w:rsid w:val="00C60BF8"/>
    <w:rsid w:val="00C60EC5"/>
    <w:rsid w:val="00C60FEA"/>
    <w:rsid w:val="00C610A3"/>
    <w:rsid w:val="00C613E4"/>
    <w:rsid w:val="00C61805"/>
    <w:rsid w:val="00C6249F"/>
    <w:rsid w:val="00C62823"/>
    <w:rsid w:val="00C62949"/>
    <w:rsid w:val="00C62DE3"/>
    <w:rsid w:val="00C63101"/>
    <w:rsid w:val="00C63122"/>
    <w:rsid w:val="00C647FB"/>
    <w:rsid w:val="00C64C7F"/>
    <w:rsid w:val="00C6515A"/>
    <w:rsid w:val="00C652CD"/>
    <w:rsid w:val="00C6571C"/>
    <w:rsid w:val="00C657A9"/>
    <w:rsid w:val="00C65ED4"/>
    <w:rsid w:val="00C660C3"/>
    <w:rsid w:val="00C664AC"/>
    <w:rsid w:val="00C67133"/>
    <w:rsid w:val="00C6740F"/>
    <w:rsid w:val="00C678CD"/>
    <w:rsid w:val="00C67BB2"/>
    <w:rsid w:val="00C67E81"/>
    <w:rsid w:val="00C701AE"/>
    <w:rsid w:val="00C701DF"/>
    <w:rsid w:val="00C703D8"/>
    <w:rsid w:val="00C70582"/>
    <w:rsid w:val="00C70954"/>
    <w:rsid w:val="00C70C1A"/>
    <w:rsid w:val="00C717DD"/>
    <w:rsid w:val="00C71A4C"/>
    <w:rsid w:val="00C71D22"/>
    <w:rsid w:val="00C7227C"/>
    <w:rsid w:val="00C72604"/>
    <w:rsid w:val="00C728E9"/>
    <w:rsid w:val="00C73942"/>
    <w:rsid w:val="00C73CCD"/>
    <w:rsid w:val="00C73EEE"/>
    <w:rsid w:val="00C742F3"/>
    <w:rsid w:val="00C74313"/>
    <w:rsid w:val="00C7474B"/>
    <w:rsid w:val="00C7546F"/>
    <w:rsid w:val="00C7642C"/>
    <w:rsid w:val="00C767EA"/>
    <w:rsid w:val="00C76850"/>
    <w:rsid w:val="00C76B91"/>
    <w:rsid w:val="00C76C56"/>
    <w:rsid w:val="00C76D53"/>
    <w:rsid w:val="00C77158"/>
    <w:rsid w:val="00C77260"/>
    <w:rsid w:val="00C77CE2"/>
    <w:rsid w:val="00C77F42"/>
    <w:rsid w:val="00C80016"/>
    <w:rsid w:val="00C803B9"/>
    <w:rsid w:val="00C8093F"/>
    <w:rsid w:val="00C80AF0"/>
    <w:rsid w:val="00C81B75"/>
    <w:rsid w:val="00C81F60"/>
    <w:rsid w:val="00C823C0"/>
    <w:rsid w:val="00C82874"/>
    <w:rsid w:val="00C82A48"/>
    <w:rsid w:val="00C8314B"/>
    <w:rsid w:val="00C83355"/>
    <w:rsid w:val="00C83B57"/>
    <w:rsid w:val="00C843E0"/>
    <w:rsid w:val="00C844D8"/>
    <w:rsid w:val="00C84A60"/>
    <w:rsid w:val="00C84A6A"/>
    <w:rsid w:val="00C84A95"/>
    <w:rsid w:val="00C85DB7"/>
    <w:rsid w:val="00C862AC"/>
    <w:rsid w:val="00C86C07"/>
    <w:rsid w:val="00C871C6"/>
    <w:rsid w:val="00C87337"/>
    <w:rsid w:val="00C87E73"/>
    <w:rsid w:val="00C903D0"/>
    <w:rsid w:val="00C90441"/>
    <w:rsid w:val="00C90456"/>
    <w:rsid w:val="00C9064C"/>
    <w:rsid w:val="00C914FE"/>
    <w:rsid w:val="00C9207C"/>
    <w:rsid w:val="00C9285D"/>
    <w:rsid w:val="00C92A75"/>
    <w:rsid w:val="00C92D34"/>
    <w:rsid w:val="00C93899"/>
    <w:rsid w:val="00C9448F"/>
    <w:rsid w:val="00C94724"/>
    <w:rsid w:val="00C94A42"/>
    <w:rsid w:val="00C94D0A"/>
    <w:rsid w:val="00C94DC7"/>
    <w:rsid w:val="00C95502"/>
    <w:rsid w:val="00C955A1"/>
    <w:rsid w:val="00C9631B"/>
    <w:rsid w:val="00C96443"/>
    <w:rsid w:val="00C965AC"/>
    <w:rsid w:val="00C968F8"/>
    <w:rsid w:val="00C97517"/>
    <w:rsid w:val="00C97A05"/>
    <w:rsid w:val="00CA0086"/>
    <w:rsid w:val="00CA046F"/>
    <w:rsid w:val="00CA0D6C"/>
    <w:rsid w:val="00CA0E3A"/>
    <w:rsid w:val="00CA0F7F"/>
    <w:rsid w:val="00CA12AD"/>
    <w:rsid w:val="00CA1B3F"/>
    <w:rsid w:val="00CA1F0E"/>
    <w:rsid w:val="00CA21C5"/>
    <w:rsid w:val="00CA22BF"/>
    <w:rsid w:val="00CA284C"/>
    <w:rsid w:val="00CA2B97"/>
    <w:rsid w:val="00CA2E4C"/>
    <w:rsid w:val="00CA3164"/>
    <w:rsid w:val="00CA32A4"/>
    <w:rsid w:val="00CA3712"/>
    <w:rsid w:val="00CA3D8A"/>
    <w:rsid w:val="00CA41A6"/>
    <w:rsid w:val="00CA4AEF"/>
    <w:rsid w:val="00CA4B78"/>
    <w:rsid w:val="00CA4BA8"/>
    <w:rsid w:val="00CA558D"/>
    <w:rsid w:val="00CA5C43"/>
    <w:rsid w:val="00CA5F88"/>
    <w:rsid w:val="00CA670D"/>
    <w:rsid w:val="00CA6813"/>
    <w:rsid w:val="00CA6EBA"/>
    <w:rsid w:val="00CA71ED"/>
    <w:rsid w:val="00CB00E5"/>
    <w:rsid w:val="00CB0976"/>
    <w:rsid w:val="00CB11FE"/>
    <w:rsid w:val="00CB1297"/>
    <w:rsid w:val="00CB132F"/>
    <w:rsid w:val="00CB13F2"/>
    <w:rsid w:val="00CB14F8"/>
    <w:rsid w:val="00CB2A96"/>
    <w:rsid w:val="00CB3164"/>
    <w:rsid w:val="00CB34CB"/>
    <w:rsid w:val="00CB3661"/>
    <w:rsid w:val="00CB45E7"/>
    <w:rsid w:val="00CB46A0"/>
    <w:rsid w:val="00CB47C2"/>
    <w:rsid w:val="00CB4D5C"/>
    <w:rsid w:val="00CB53FB"/>
    <w:rsid w:val="00CB55B7"/>
    <w:rsid w:val="00CB58F3"/>
    <w:rsid w:val="00CB64B7"/>
    <w:rsid w:val="00CB6669"/>
    <w:rsid w:val="00CB6933"/>
    <w:rsid w:val="00CB6A95"/>
    <w:rsid w:val="00CB6DAA"/>
    <w:rsid w:val="00CB74C6"/>
    <w:rsid w:val="00CB7EB9"/>
    <w:rsid w:val="00CC07F2"/>
    <w:rsid w:val="00CC09F7"/>
    <w:rsid w:val="00CC0BA2"/>
    <w:rsid w:val="00CC0D93"/>
    <w:rsid w:val="00CC0E24"/>
    <w:rsid w:val="00CC148C"/>
    <w:rsid w:val="00CC1DAE"/>
    <w:rsid w:val="00CC23E4"/>
    <w:rsid w:val="00CC2489"/>
    <w:rsid w:val="00CC29FA"/>
    <w:rsid w:val="00CC2A6E"/>
    <w:rsid w:val="00CC3278"/>
    <w:rsid w:val="00CC40B4"/>
    <w:rsid w:val="00CC46F8"/>
    <w:rsid w:val="00CC4883"/>
    <w:rsid w:val="00CC4C62"/>
    <w:rsid w:val="00CC6512"/>
    <w:rsid w:val="00CC6605"/>
    <w:rsid w:val="00CC6A4E"/>
    <w:rsid w:val="00CC6A7B"/>
    <w:rsid w:val="00CC6A9C"/>
    <w:rsid w:val="00CC6F03"/>
    <w:rsid w:val="00CC7625"/>
    <w:rsid w:val="00CC7B05"/>
    <w:rsid w:val="00CD02BE"/>
    <w:rsid w:val="00CD05A9"/>
    <w:rsid w:val="00CD08A8"/>
    <w:rsid w:val="00CD0B60"/>
    <w:rsid w:val="00CD0E59"/>
    <w:rsid w:val="00CD1BBC"/>
    <w:rsid w:val="00CD21E9"/>
    <w:rsid w:val="00CD2276"/>
    <w:rsid w:val="00CD2BA3"/>
    <w:rsid w:val="00CD33ED"/>
    <w:rsid w:val="00CD34EF"/>
    <w:rsid w:val="00CD3C6C"/>
    <w:rsid w:val="00CD3EB9"/>
    <w:rsid w:val="00CD44A3"/>
    <w:rsid w:val="00CD4797"/>
    <w:rsid w:val="00CD48ED"/>
    <w:rsid w:val="00CD4941"/>
    <w:rsid w:val="00CD4B08"/>
    <w:rsid w:val="00CD5159"/>
    <w:rsid w:val="00CD5D28"/>
    <w:rsid w:val="00CD6CA5"/>
    <w:rsid w:val="00CD6DE0"/>
    <w:rsid w:val="00CD71AA"/>
    <w:rsid w:val="00CD7872"/>
    <w:rsid w:val="00CD7F1B"/>
    <w:rsid w:val="00CD7FB1"/>
    <w:rsid w:val="00CE020D"/>
    <w:rsid w:val="00CE0B02"/>
    <w:rsid w:val="00CE0C05"/>
    <w:rsid w:val="00CE12DD"/>
    <w:rsid w:val="00CE130C"/>
    <w:rsid w:val="00CE1735"/>
    <w:rsid w:val="00CE2577"/>
    <w:rsid w:val="00CE2750"/>
    <w:rsid w:val="00CE2BA2"/>
    <w:rsid w:val="00CE2C8A"/>
    <w:rsid w:val="00CE362C"/>
    <w:rsid w:val="00CE37AF"/>
    <w:rsid w:val="00CE46C3"/>
    <w:rsid w:val="00CE491E"/>
    <w:rsid w:val="00CE4AE5"/>
    <w:rsid w:val="00CE4C3F"/>
    <w:rsid w:val="00CE539F"/>
    <w:rsid w:val="00CE5758"/>
    <w:rsid w:val="00CE5CB7"/>
    <w:rsid w:val="00CE5E61"/>
    <w:rsid w:val="00CE600D"/>
    <w:rsid w:val="00CE6533"/>
    <w:rsid w:val="00CE6EA7"/>
    <w:rsid w:val="00CE7A03"/>
    <w:rsid w:val="00CE7C48"/>
    <w:rsid w:val="00CF000A"/>
    <w:rsid w:val="00CF0443"/>
    <w:rsid w:val="00CF072C"/>
    <w:rsid w:val="00CF0B0B"/>
    <w:rsid w:val="00CF11F5"/>
    <w:rsid w:val="00CF1C74"/>
    <w:rsid w:val="00CF1CFD"/>
    <w:rsid w:val="00CF1D52"/>
    <w:rsid w:val="00CF219F"/>
    <w:rsid w:val="00CF223A"/>
    <w:rsid w:val="00CF22D0"/>
    <w:rsid w:val="00CF2611"/>
    <w:rsid w:val="00CF2626"/>
    <w:rsid w:val="00CF2B43"/>
    <w:rsid w:val="00CF30D9"/>
    <w:rsid w:val="00CF380C"/>
    <w:rsid w:val="00CF3E96"/>
    <w:rsid w:val="00CF3EA0"/>
    <w:rsid w:val="00CF4352"/>
    <w:rsid w:val="00CF43A4"/>
    <w:rsid w:val="00CF4879"/>
    <w:rsid w:val="00CF490E"/>
    <w:rsid w:val="00CF4B8A"/>
    <w:rsid w:val="00CF556D"/>
    <w:rsid w:val="00CF58D9"/>
    <w:rsid w:val="00CF5FA3"/>
    <w:rsid w:val="00CF5FB4"/>
    <w:rsid w:val="00CF6078"/>
    <w:rsid w:val="00CF61EB"/>
    <w:rsid w:val="00CF6624"/>
    <w:rsid w:val="00CF6F1B"/>
    <w:rsid w:val="00CF6F60"/>
    <w:rsid w:val="00CF70ED"/>
    <w:rsid w:val="00CF712F"/>
    <w:rsid w:val="00CF7250"/>
    <w:rsid w:val="00CF7BAD"/>
    <w:rsid w:val="00D000E7"/>
    <w:rsid w:val="00D00EDB"/>
    <w:rsid w:val="00D00FC4"/>
    <w:rsid w:val="00D0103F"/>
    <w:rsid w:val="00D01B5F"/>
    <w:rsid w:val="00D01CC5"/>
    <w:rsid w:val="00D02396"/>
    <w:rsid w:val="00D024F5"/>
    <w:rsid w:val="00D0276D"/>
    <w:rsid w:val="00D0285C"/>
    <w:rsid w:val="00D03177"/>
    <w:rsid w:val="00D03649"/>
    <w:rsid w:val="00D03ABC"/>
    <w:rsid w:val="00D03F9E"/>
    <w:rsid w:val="00D04259"/>
    <w:rsid w:val="00D04343"/>
    <w:rsid w:val="00D044C1"/>
    <w:rsid w:val="00D04927"/>
    <w:rsid w:val="00D05097"/>
    <w:rsid w:val="00D05473"/>
    <w:rsid w:val="00D0568A"/>
    <w:rsid w:val="00D05852"/>
    <w:rsid w:val="00D06388"/>
    <w:rsid w:val="00D06C49"/>
    <w:rsid w:val="00D07115"/>
    <w:rsid w:val="00D0743F"/>
    <w:rsid w:val="00D075DE"/>
    <w:rsid w:val="00D07659"/>
    <w:rsid w:val="00D07762"/>
    <w:rsid w:val="00D078ED"/>
    <w:rsid w:val="00D07C30"/>
    <w:rsid w:val="00D07FAC"/>
    <w:rsid w:val="00D10406"/>
    <w:rsid w:val="00D10543"/>
    <w:rsid w:val="00D10577"/>
    <w:rsid w:val="00D114F7"/>
    <w:rsid w:val="00D11EA2"/>
    <w:rsid w:val="00D11F15"/>
    <w:rsid w:val="00D12154"/>
    <w:rsid w:val="00D12398"/>
    <w:rsid w:val="00D12630"/>
    <w:rsid w:val="00D12D67"/>
    <w:rsid w:val="00D131F6"/>
    <w:rsid w:val="00D13A1E"/>
    <w:rsid w:val="00D13B11"/>
    <w:rsid w:val="00D13B2F"/>
    <w:rsid w:val="00D13EAD"/>
    <w:rsid w:val="00D14BDB"/>
    <w:rsid w:val="00D155A7"/>
    <w:rsid w:val="00D15752"/>
    <w:rsid w:val="00D15A1C"/>
    <w:rsid w:val="00D1663C"/>
    <w:rsid w:val="00D1706D"/>
    <w:rsid w:val="00D173DB"/>
    <w:rsid w:val="00D17458"/>
    <w:rsid w:val="00D177A8"/>
    <w:rsid w:val="00D2004E"/>
    <w:rsid w:val="00D200BA"/>
    <w:rsid w:val="00D205AB"/>
    <w:rsid w:val="00D20956"/>
    <w:rsid w:val="00D209AD"/>
    <w:rsid w:val="00D20D3E"/>
    <w:rsid w:val="00D20D7C"/>
    <w:rsid w:val="00D20DCA"/>
    <w:rsid w:val="00D20F40"/>
    <w:rsid w:val="00D21615"/>
    <w:rsid w:val="00D22052"/>
    <w:rsid w:val="00D22071"/>
    <w:rsid w:val="00D22170"/>
    <w:rsid w:val="00D22FE8"/>
    <w:rsid w:val="00D233D1"/>
    <w:rsid w:val="00D235D1"/>
    <w:rsid w:val="00D23C91"/>
    <w:rsid w:val="00D23FD9"/>
    <w:rsid w:val="00D24277"/>
    <w:rsid w:val="00D24497"/>
    <w:rsid w:val="00D24B95"/>
    <w:rsid w:val="00D25154"/>
    <w:rsid w:val="00D2542A"/>
    <w:rsid w:val="00D259F5"/>
    <w:rsid w:val="00D25CED"/>
    <w:rsid w:val="00D25F00"/>
    <w:rsid w:val="00D25FDC"/>
    <w:rsid w:val="00D26025"/>
    <w:rsid w:val="00D261DE"/>
    <w:rsid w:val="00D26651"/>
    <w:rsid w:val="00D26A15"/>
    <w:rsid w:val="00D27215"/>
    <w:rsid w:val="00D27A8E"/>
    <w:rsid w:val="00D27C24"/>
    <w:rsid w:val="00D302C8"/>
    <w:rsid w:val="00D30839"/>
    <w:rsid w:val="00D3098D"/>
    <w:rsid w:val="00D31D7D"/>
    <w:rsid w:val="00D32EB4"/>
    <w:rsid w:val="00D33030"/>
    <w:rsid w:val="00D330EE"/>
    <w:rsid w:val="00D33F5F"/>
    <w:rsid w:val="00D3481D"/>
    <w:rsid w:val="00D34BD0"/>
    <w:rsid w:val="00D34CDE"/>
    <w:rsid w:val="00D35789"/>
    <w:rsid w:val="00D35A7B"/>
    <w:rsid w:val="00D35C94"/>
    <w:rsid w:val="00D371DA"/>
    <w:rsid w:val="00D37596"/>
    <w:rsid w:val="00D37652"/>
    <w:rsid w:val="00D37E2B"/>
    <w:rsid w:val="00D37F4D"/>
    <w:rsid w:val="00D4042C"/>
    <w:rsid w:val="00D40523"/>
    <w:rsid w:val="00D406D2"/>
    <w:rsid w:val="00D40988"/>
    <w:rsid w:val="00D40B43"/>
    <w:rsid w:val="00D41718"/>
    <w:rsid w:val="00D41C4B"/>
    <w:rsid w:val="00D41CD4"/>
    <w:rsid w:val="00D41F94"/>
    <w:rsid w:val="00D42747"/>
    <w:rsid w:val="00D445BA"/>
    <w:rsid w:val="00D44844"/>
    <w:rsid w:val="00D4522B"/>
    <w:rsid w:val="00D454D0"/>
    <w:rsid w:val="00D45EE0"/>
    <w:rsid w:val="00D45F7A"/>
    <w:rsid w:val="00D460FB"/>
    <w:rsid w:val="00D4629E"/>
    <w:rsid w:val="00D462E2"/>
    <w:rsid w:val="00D4650E"/>
    <w:rsid w:val="00D4661B"/>
    <w:rsid w:val="00D46B92"/>
    <w:rsid w:val="00D472EA"/>
    <w:rsid w:val="00D475CC"/>
    <w:rsid w:val="00D47BAC"/>
    <w:rsid w:val="00D502B2"/>
    <w:rsid w:val="00D50303"/>
    <w:rsid w:val="00D504EB"/>
    <w:rsid w:val="00D50B42"/>
    <w:rsid w:val="00D50C28"/>
    <w:rsid w:val="00D50E10"/>
    <w:rsid w:val="00D51467"/>
    <w:rsid w:val="00D51730"/>
    <w:rsid w:val="00D51ECD"/>
    <w:rsid w:val="00D52137"/>
    <w:rsid w:val="00D52F8F"/>
    <w:rsid w:val="00D5330D"/>
    <w:rsid w:val="00D53536"/>
    <w:rsid w:val="00D538F3"/>
    <w:rsid w:val="00D543B8"/>
    <w:rsid w:val="00D548BE"/>
    <w:rsid w:val="00D5583F"/>
    <w:rsid w:val="00D55A4F"/>
    <w:rsid w:val="00D55A75"/>
    <w:rsid w:val="00D56408"/>
    <w:rsid w:val="00D56832"/>
    <w:rsid w:val="00D56A99"/>
    <w:rsid w:val="00D57313"/>
    <w:rsid w:val="00D60270"/>
    <w:rsid w:val="00D613EC"/>
    <w:rsid w:val="00D61624"/>
    <w:rsid w:val="00D616FC"/>
    <w:rsid w:val="00D618EB"/>
    <w:rsid w:val="00D61B14"/>
    <w:rsid w:val="00D61E1D"/>
    <w:rsid w:val="00D62BFC"/>
    <w:rsid w:val="00D62D81"/>
    <w:rsid w:val="00D62DDA"/>
    <w:rsid w:val="00D62E28"/>
    <w:rsid w:val="00D62F4D"/>
    <w:rsid w:val="00D638BC"/>
    <w:rsid w:val="00D64133"/>
    <w:rsid w:val="00D6468A"/>
    <w:rsid w:val="00D64ECA"/>
    <w:rsid w:val="00D6511A"/>
    <w:rsid w:val="00D6570C"/>
    <w:rsid w:val="00D6585B"/>
    <w:rsid w:val="00D669EA"/>
    <w:rsid w:val="00D66DCB"/>
    <w:rsid w:val="00D66DF6"/>
    <w:rsid w:val="00D67A79"/>
    <w:rsid w:val="00D67B02"/>
    <w:rsid w:val="00D67F0F"/>
    <w:rsid w:val="00D700EA"/>
    <w:rsid w:val="00D70A7C"/>
    <w:rsid w:val="00D70BA3"/>
    <w:rsid w:val="00D70FF8"/>
    <w:rsid w:val="00D718D1"/>
    <w:rsid w:val="00D732E4"/>
    <w:rsid w:val="00D7335A"/>
    <w:rsid w:val="00D735A9"/>
    <w:rsid w:val="00D73B6F"/>
    <w:rsid w:val="00D74428"/>
    <w:rsid w:val="00D74534"/>
    <w:rsid w:val="00D7460C"/>
    <w:rsid w:val="00D7490F"/>
    <w:rsid w:val="00D74E52"/>
    <w:rsid w:val="00D75AFF"/>
    <w:rsid w:val="00D75EC7"/>
    <w:rsid w:val="00D76014"/>
    <w:rsid w:val="00D76380"/>
    <w:rsid w:val="00D765C0"/>
    <w:rsid w:val="00D7667B"/>
    <w:rsid w:val="00D76FC3"/>
    <w:rsid w:val="00D771C1"/>
    <w:rsid w:val="00D7723D"/>
    <w:rsid w:val="00D8039F"/>
    <w:rsid w:val="00D805DD"/>
    <w:rsid w:val="00D8079B"/>
    <w:rsid w:val="00D80E01"/>
    <w:rsid w:val="00D819A7"/>
    <w:rsid w:val="00D81F07"/>
    <w:rsid w:val="00D826B3"/>
    <w:rsid w:val="00D82B60"/>
    <w:rsid w:val="00D82DDB"/>
    <w:rsid w:val="00D830B3"/>
    <w:rsid w:val="00D839B6"/>
    <w:rsid w:val="00D8447A"/>
    <w:rsid w:val="00D84681"/>
    <w:rsid w:val="00D849E9"/>
    <w:rsid w:val="00D85207"/>
    <w:rsid w:val="00D8565B"/>
    <w:rsid w:val="00D8583F"/>
    <w:rsid w:val="00D85AA3"/>
    <w:rsid w:val="00D85EDF"/>
    <w:rsid w:val="00D85F70"/>
    <w:rsid w:val="00D86681"/>
    <w:rsid w:val="00D87524"/>
    <w:rsid w:val="00D87E45"/>
    <w:rsid w:val="00D90ADA"/>
    <w:rsid w:val="00D90DCB"/>
    <w:rsid w:val="00D90E84"/>
    <w:rsid w:val="00D90FB8"/>
    <w:rsid w:val="00D914D8"/>
    <w:rsid w:val="00D91771"/>
    <w:rsid w:val="00D918B1"/>
    <w:rsid w:val="00D91C89"/>
    <w:rsid w:val="00D91FD4"/>
    <w:rsid w:val="00D924A1"/>
    <w:rsid w:val="00D925D8"/>
    <w:rsid w:val="00D932C8"/>
    <w:rsid w:val="00D94126"/>
    <w:rsid w:val="00D9451B"/>
    <w:rsid w:val="00D94CFC"/>
    <w:rsid w:val="00D9557F"/>
    <w:rsid w:val="00D95689"/>
    <w:rsid w:val="00D957F3"/>
    <w:rsid w:val="00D96694"/>
    <w:rsid w:val="00D96781"/>
    <w:rsid w:val="00D9778C"/>
    <w:rsid w:val="00D97EF6"/>
    <w:rsid w:val="00DA0939"/>
    <w:rsid w:val="00DA0985"/>
    <w:rsid w:val="00DA0BF6"/>
    <w:rsid w:val="00DA2041"/>
    <w:rsid w:val="00DA24D4"/>
    <w:rsid w:val="00DA256C"/>
    <w:rsid w:val="00DA2597"/>
    <w:rsid w:val="00DA2AB6"/>
    <w:rsid w:val="00DA2FA5"/>
    <w:rsid w:val="00DA30D8"/>
    <w:rsid w:val="00DA317A"/>
    <w:rsid w:val="00DA3C9B"/>
    <w:rsid w:val="00DA3FC8"/>
    <w:rsid w:val="00DA44C0"/>
    <w:rsid w:val="00DA4A8F"/>
    <w:rsid w:val="00DA4F7B"/>
    <w:rsid w:val="00DA4F9C"/>
    <w:rsid w:val="00DA50FC"/>
    <w:rsid w:val="00DA7806"/>
    <w:rsid w:val="00DB003A"/>
    <w:rsid w:val="00DB00A1"/>
    <w:rsid w:val="00DB0878"/>
    <w:rsid w:val="00DB0EAE"/>
    <w:rsid w:val="00DB10BD"/>
    <w:rsid w:val="00DB10E1"/>
    <w:rsid w:val="00DB11D0"/>
    <w:rsid w:val="00DB1C16"/>
    <w:rsid w:val="00DB2035"/>
    <w:rsid w:val="00DB209D"/>
    <w:rsid w:val="00DB262C"/>
    <w:rsid w:val="00DB2DF6"/>
    <w:rsid w:val="00DB31DC"/>
    <w:rsid w:val="00DB33D5"/>
    <w:rsid w:val="00DB3586"/>
    <w:rsid w:val="00DB3774"/>
    <w:rsid w:val="00DB444F"/>
    <w:rsid w:val="00DB4A58"/>
    <w:rsid w:val="00DB4B07"/>
    <w:rsid w:val="00DB5085"/>
    <w:rsid w:val="00DB58CC"/>
    <w:rsid w:val="00DB609E"/>
    <w:rsid w:val="00DB63AB"/>
    <w:rsid w:val="00DB64CD"/>
    <w:rsid w:val="00DB66CE"/>
    <w:rsid w:val="00DB6C66"/>
    <w:rsid w:val="00DB6CBA"/>
    <w:rsid w:val="00DB7454"/>
    <w:rsid w:val="00DB767E"/>
    <w:rsid w:val="00DB7CB3"/>
    <w:rsid w:val="00DB7EA2"/>
    <w:rsid w:val="00DC0471"/>
    <w:rsid w:val="00DC0B49"/>
    <w:rsid w:val="00DC0E0A"/>
    <w:rsid w:val="00DC137C"/>
    <w:rsid w:val="00DC1A01"/>
    <w:rsid w:val="00DC1BF3"/>
    <w:rsid w:val="00DC1C56"/>
    <w:rsid w:val="00DC1F5A"/>
    <w:rsid w:val="00DC2DBD"/>
    <w:rsid w:val="00DC30DE"/>
    <w:rsid w:val="00DC35A3"/>
    <w:rsid w:val="00DC3879"/>
    <w:rsid w:val="00DC42CD"/>
    <w:rsid w:val="00DC4461"/>
    <w:rsid w:val="00DC4D89"/>
    <w:rsid w:val="00DC4EB5"/>
    <w:rsid w:val="00DC5C48"/>
    <w:rsid w:val="00DC601E"/>
    <w:rsid w:val="00DC6108"/>
    <w:rsid w:val="00DC67E1"/>
    <w:rsid w:val="00DC6A6C"/>
    <w:rsid w:val="00DC7574"/>
    <w:rsid w:val="00DC7599"/>
    <w:rsid w:val="00DC78B6"/>
    <w:rsid w:val="00DC79F6"/>
    <w:rsid w:val="00DD04D0"/>
    <w:rsid w:val="00DD1484"/>
    <w:rsid w:val="00DD14AF"/>
    <w:rsid w:val="00DD24D4"/>
    <w:rsid w:val="00DD28F1"/>
    <w:rsid w:val="00DD2989"/>
    <w:rsid w:val="00DD29EF"/>
    <w:rsid w:val="00DD2FAC"/>
    <w:rsid w:val="00DD3373"/>
    <w:rsid w:val="00DD34C2"/>
    <w:rsid w:val="00DD34D4"/>
    <w:rsid w:val="00DD3515"/>
    <w:rsid w:val="00DD3797"/>
    <w:rsid w:val="00DD3B5F"/>
    <w:rsid w:val="00DD3E10"/>
    <w:rsid w:val="00DD4817"/>
    <w:rsid w:val="00DD4900"/>
    <w:rsid w:val="00DD502E"/>
    <w:rsid w:val="00DD51B0"/>
    <w:rsid w:val="00DD5E44"/>
    <w:rsid w:val="00DD5F9F"/>
    <w:rsid w:val="00DD666C"/>
    <w:rsid w:val="00DD7459"/>
    <w:rsid w:val="00DD76E0"/>
    <w:rsid w:val="00DD7D58"/>
    <w:rsid w:val="00DE011F"/>
    <w:rsid w:val="00DE018B"/>
    <w:rsid w:val="00DE0B37"/>
    <w:rsid w:val="00DE0F7A"/>
    <w:rsid w:val="00DE1A49"/>
    <w:rsid w:val="00DE1D14"/>
    <w:rsid w:val="00DE1EDC"/>
    <w:rsid w:val="00DE2286"/>
    <w:rsid w:val="00DE22C0"/>
    <w:rsid w:val="00DE2DA5"/>
    <w:rsid w:val="00DE322B"/>
    <w:rsid w:val="00DE33A2"/>
    <w:rsid w:val="00DE3444"/>
    <w:rsid w:val="00DE3AFD"/>
    <w:rsid w:val="00DE422C"/>
    <w:rsid w:val="00DE4291"/>
    <w:rsid w:val="00DE450B"/>
    <w:rsid w:val="00DE66A4"/>
    <w:rsid w:val="00DE76FE"/>
    <w:rsid w:val="00DE79E4"/>
    <w:rsid w:val="00DE7E8D"/>
    <w:rsid w:val="00DF0380"/>
    <w:rsid w:val="00DF04B7"/>
    <w:rsid w:val="00DF0C70"/>
    <w:rsid w:val="00DF0D47"/>
    <w:rsid w:val="00DF1DE6"/>
    <w:rsid w:val="00DF1F6D"/>
    <w:rsid w:val="00DF24BF"/>
    <w:rsid w:val="00DF2DCC"/>
    <w:rsid w:val="00DF2E54"/>
    <w:rsid w:val="00DF394B"/>
    <w:rsid w:val="00DF39F9"/>
    <w:rsid w:val="00DF4000"/>
    <w:rsid w:val="00DF4128"/>
    <w:rsid w:val="00DF4695"/>
    <w:rsid w:val="00DF4F07"/>
    <w:rsid w:val="00DF53B3"/>
    <w:rsid w:val="00DF53F1"/>
    <w:rsid w:val="00DF56B1"/>
    <w:rsid w:val="00DF5708"/>
    <w:rsid w:val="00DF5A46"/>
    <w:rsid w:val="00DF5CBE"/>
    <w:rsid w:val="00DF61FB"/>
    <w:rsid w:val="00DF64CE"/>
    <w:rsid w:val="00DF6698"/>
    <w:rsid w:val="00DF725E"/>
    <w:rsid w:val="00DF758B"/>
    <w:rsid w:val="00DF79A8"/>
    <w:rsid w:val="00DF7BEA"/>
    <w:rsid w:val="00DF7D38"/>
    <w:rsid w:val="00E001EA"/>
    <w:rsid w:val="00E0046A"/>
    <w:rsid w:val="00E00759"/>
    <w:rsid w:val="00E00B65"/>
    <w:rsid w:val="00E0120B"/>
    <w:rsid w:val="00E027FD"/>
    <w:rsid w:val="00E02EFD"/>
    <w:rsid w:val="00E03146"/>
    <w:rsid w:val="00E0368D"/>
    <w:rsid w:val="00E036DD"/>
    <w:rsid w:val="00E03BF0"/>
    <w:rsid w:val="00E03C57"/>
    <w:rsid w:val="00E04158"/>
    <w:rsid w:val="00E0445B"/>
    <w:rsid w:val="00E04CA1"/>
    <w:rsid w:val="00E04ED0"/>
    <w:rsid w:val="00E051F5"/>
    <w:rsid w:val="00E0552E"/>
    <w:rsid w:val="00E055A3"/>
    <w:rsid w:val="00E05B0A"/>
    <w:rsid w:val="00E05F02"/>
    <w:rsid w:val="00E06152"/>
    <w:rsid w:val="00E0620E"/>
    <w:rsid w:val="00E0662A"/>
    <w:rsid w:val="00E07975"/>
    <w:rsid w:val="00E10E1E"/>
    <w:rsid w:val="00E11319"/>
    <w:rsid w:val="00E11323"/>
    <w:rsid w:val="00E11659"/>
    <w:rsid w:val="00E1178A"/>
    <w:rsid w:val="00E11D8C"/>
    <w:rsid w:val="00E11EEA"/>
    <w:rsid w:val="00E1209E"/>
    <w:rsid w:val="00E13A59"/>
    <w:rsid w:val="00E141AE"/>
    <w:rsid w:val="00E147DB"/>
    <w:rsid w:val="00E14BBC"/>
    <w:rsid w:val="00E14CCC"/>
    <w:rsid w:val="00E15075"/>
    <w:rsid w:val="00E15243"/>
    <w:rsid w:val="00E1534E"/>
    <w:rsid w:val="00E15372"/>
    <w:rsid w:val="00E16674"/>
    <w:rsid w:val="00E16EF6"/>
    <w:rsid w:val="00E17467"/>
    <w:rsid w:val="00E17D42"/>
    <w:rsid w:val="00E203ED"/>
    <w:rsid w:val="00E21118"/>
    <w:rsid w:val="00E212F0"/>
    <w:rsid w:val="00E2197B"/>
    <w:rsid w:val="00E21E13"/>
    <w:rsid w:val="00E229A7"/>
    <w:rsid w:val="00E22B2A"/>
    <w:rsid w:val="00E22C01"/>
    <w:rsid w:val="00E23104"/>
    <w:rsid w:val="00E23947"/>
    <w:rsid w:val="00E2405E"/>
    <w:rsid w:val="00E246C7"/>
    <w:rsid w:val="00E24D1C"/>
    <w:rsid w:val="00E24D97"/>
    <w:rsid w:val="00E24E31"/>
    <w:rsid w:val="00E25096"/>
    <w:rsid w:val="00E259CF"/>
    <w:rsid w:val="00E25E00"/>
    <w:rsid w:val="00E25EC6"/>
    <w:rsid w:val="00E264A1"/>
    <w:rsid w:val="00E26BE3"/>
    <w:rsid w:val="00E26FE7"/>
    <w:rsid w:val="00E273A2"/>
    <w:rsid w:val="00E2755F"/>
    <w:rsid w:val="00E278FA"/>
    <w:rsid w:val="00E27D8B"/>
    <w:rsid w:val="00E30326"/>
    <w:rsid w:val="00E30C6D"/>
    <w:rsid w:val="00E311CA"/>
    <w:rsid w:val="00E312ED"/>
    <w:rsid w:val="00E31538"/>
    <w:rsid w:val="00E3158A"/>
    <w:rsid w:val="00E317F8"/>
    <w:rsid w:val="00E32B0F"/>
    <w:rsid w:val="00E33027"/>
    <w:rsid w:val="00E33819"/>
    <w:rsid w:val="00E338C7"/>
    <w:rsid w:val="00E33D45"/>
    <w:rsid w:val="00E34813"/>
    <w:rsid w:val="00E34C1D"/>
    <w:rsid w:val="00E34CF8"/>
    <w:rsid w:val="00E34FC4"/>
    <w:rsid w:val="00E3518C"/>
    <w:rsid w:val="00E35262"/>
    <w:rsid w:val="00E353E2"/>
    <w:rsid w:val="00E35573"/>
    <w:rsid w:val="00E357D6"/>
    <w:rsid w:val="00E3608A"/>
    <w:rsid w:val="00E36152"/>
    <w:rsid w:val="00E36228"/>
    <w:rsid w:val="00E3659A"/>
    <w:rsid w:val="00E36EAE"/>
    <w:rsid w:val="00E373A9"/>
    <w:rsid w:val="00E373ED"/>
    <w:rsid w:val="00E374C4"/>
    <w:rsid w:val="00E37F1C"/>
    <w:rsid w:val="00E4025E"/>
    <w:rsid w:val="00E40700"/>
    <w:rsid w:val="00E40A68"/>
    <w:rsid w:val="00E41254"/>
    <w:rsid w:val="00E41DB2"/>
    <w:rsid w:val="00E4270A"/>
    <w:rsid w:val="00E429A5"/>
    <w:rsid w:val="00E42ACF"/>
    <w:rsid w:val="00E43A8F"/>
    <w:rsid w:val="00E43D12"/>
    <w:rsid w:val="00E43D71"/>
    <w:rsid w:val="00E43DEC"/>
    <w:rsid w:val="00E43F7B"/>
    <w:rsid w:val="00E4458D"/>
    <w:rsid w:val="00E44697"/>
    <w:rsid w:val="00E44710"/>
    <w:rsid w:val="00E447E7"/>
    <w:rsid w:val="00E449CE"/>
    <w:rsid w:val="00E45B1A"/>
    <w:rsid w:val="00E464E6"/>
    <w:rsid w:val="00E46EB0"/>
    <w:rsid w:val="00E478E4"/>
    <w:rsid w:val="00E47C13"/>
    <w:rsid w:val="00E47EB4"/>
    <w:rsid w:val="00E47EEB"/>
    <w:rsid w:val="00E47FCD"/>
    <w:rsid w:val="00E5024A"/>
    <w:rsid w:val="00E50C56"/>
    <w:rsid w:val="00E50D16"/>
    <w:rsid w:val="00E50FA9"/>
    <w:rsid w:val="00E5105E"/>
    <w:rsid w:val="00E51162"/>
    <w:rsid w:val="00E5141B"/>
    <w:rsid w:val="00E51ED5"/>
    <w:rsid w:val="00E526EF"/>
    <w:rsid w:val="00E527E3"/>
    <w:rsid w:val="00E52983"/>
    <w:rsid w:val="00E52A23"/>
    <w:rsid w:val="00E53026"/>
    <w:rsid w:val="00E53054"/>
    <w:rsid w:val="00E53A6C"/>
    <w:rsid w:val="00E53F17"/>
    <w:rsid w:val="00E53F76"/>
    <w:rsid w:val="00E548FF"/>
    <w:rsid w:val="00E54E16"/>
    <w:rsid w:val="00E5557A"/>
    <w:rsid w:val="00E557D5"/>
    <w:rsid w:val="00E55F3B"/>
    <w:rsid w:val="00E564FD"/>
    <w:rsid w:val="00E56546"/>
    <w:rsid w:val="00E56763"/>
    <w:rsid w:val="00E56C8C"/>
    <w:rsid w:val="00E56CA8"/>
    <w:rsid w:val="00E56D8C"/>
    <w:rsid w:val="00E571C2"/>
    <w:rsid w:val="00E5788C"/>
    <w:rsid w:val="00E578C9"/>
    <w:rsid w:val="00E57C2C"/>
    <w:rsid w:val="00E60100"/>
    <w:rsid w:val="00E601BC"/>
    <w:rsid w:val="00E60342"/>
    <w:rsid w:val="00E605FA"/>
    <w:rsid w:val="00E60BD9"/>
    <w:rsid w:val="00E60E88"/>
    <w:rsid w:val="00E615C5"/>
    <w:rsid w:val="00E62215"/>
    <w:rsid w:val="00E62799"/>
    <w:rsid w:val="00E62B77"/>
    <w:rsid w:val="00E63B72"/>
    <w:rsid w:val="00E64271"/>
    <w:rsid w:val="00E6435E"/>
    <w:rsid w:val="00E645E4"/>
    <w:rsid w:val="00E64726"/>
    <w:rsid w:val="00E64DE3"/>
    <w:rsid w:val="00E65076"/>
    <w:rsid w:val="00E651CB"/>
    <w:rsid w:val="00E65C57"/>
    <w:rsid w:val="00E65EB6"/>
    <w:rsid w:val="00E66659"/>
    <w:rsid w:val="00E66D81"/>
    <w:rsid w:val="00E66EE1"/>
    <w:rsid w:val="00E66FB9"/>
    <w:rsid w:val="00E671EC"/>
    <w:rsid w:val="00E67688"/>
    <w:rsid w:val="00E67DA2"/>
    <w:rsid w:val="00E700ED"/>
    <w:rsid w:val="00E7044C"/>
    <w:rsid w:val="00E70456"/>
    <w:rsid w:val="00E70861"/>
    <w:rsid w:val="00E70E32"/>
    <w:rsid w:val="00E70F41"/>
    <w:rsid w:val="00E70F76"/>
    <w:rsid w:val="00E710A0"/>
    <w:rsid w:val="00E713A6"/>
    <w:rsid w:val="00E7175E"/>
    <w:rsid w:val="00E71A15"/>
    <w:rsid w:val="00E71B7A"/>
    <w:rsid w:val="00E72175"/>
    <w:rsid w:val="00E72286"/>
    <w:rsid w:val="00E7240F"/>
    <w:rsid w:val="00E72FFC"/>
    <w:rsid w:val="00E736D6"/>
    <w:rsid w:val="00E738DE"/>
    <w:rsid w:val="00E7395C"/>
    <w:rsid w:val="00E73D04"/>
    <w:rsid w:val="00E750BD"/>
    <w:rsid w:val="00E75205"/>
    <w:rsid w:val="00E752C0"/>
    <w:rsid w:val="00E75946"/>
    <w:rsid w:val="00E80219"/>
    <w:rsid w:val="00E80334"/>
    <w:rsid w:val="00E809D0"/>
    <w:rsid w:val="00E809D8"/>
    <w:rsid w:val="00E80B85"/>
    <w:rsid w:val="00E80EAB"/>
    <w:rsid w:val="00E8124A"/>
    <w:rsid w:val="00E816BF"/>
    <w:rsid w:val="00E8207B"/>
    <w:rsid w:val="00E8221C"/>
    <w:rsid w:val="00E822E0"/>
    <w:rsid w:val="00E82483"/>
    <w:rsid w:val="00E825A2"/>
    <w:rsid w:val="00E82710"/>
    <w:rsid w:val="00E82FBA"/>
    <w:rsid w:val="00E833D4"/>
    <w:rsid w:val="00E834D4"/>
    <w:rsid w:val="00E83B5F"/>
    <w:rsid w:val="00E83C0F"/>
    <w:rsid w:val="00E845D2"/>
    <w:rsid w:val="00E8512A"/>
    <w:rsid w:val="00E85152"/>
    <w:rsid w:val="00E85F77"/>
    <w:rsid w:val="00E86D20"/>
    <w:rsid w:val="00E8755A"/>
    <w:rsid w:val="00E8762D"/>
    <w:rsid w:val="00E9035A"/>
    <w:rsid w:val="00E9075B"/>
    <w:rsid w:val="00E90D07"/>
    <w:rsid w:val="00E90D11"/>
    <w:rsid w:val="00E90F28"/>
    <w:rsid w:val="00E91DDD"/>
    <w:rsid w:val="00E91DEB"/>
    <w:rsid w:val="00E92229"/>
    <w:rsid w:val="00E92280"/>
    <w:rsid w:val="00E925F9"/>
    <w:rsid w:val="00E9322C"/>
    <w:rsid w:val="00E93410"/>
    <w:rsid w:val="00E939D0"/>
    <w:rsid w:val="00E93C49"/>
    <w:rsid w:val="00E941D9"/>
    <w:rsid w:val="00E94321"/>
    <w:rsid w:val="00E946A4"/>
    <w:rsid w:val="00E94832"/>
    <w:rsid w:val="00E94BC7"/>
    <w:rsid w:val="00E94C06"/>
    <w:rsid w:val="00E95413"/>
    <w:rsid w:val="00E95558"/>
    <w:rsid w:val="00E95A01"/>
    <w:rsid w:val="00E95D5F"/>
    <w:rsid w:val="00E95FC4"/>
    <w:rsid w:val="00E95FEB"/>
    <w:rsid w:val="00E965D8"/>
    <w:rsid w:val="00E965EB"/>
    <w:rsid w:val="00E96C1A"/>
    <w:rsid w:val="00E977C8"/>
    <w:rsid w:val="00E97A6B"/>
    <w:rsid w:val="00EA007D"/>
    <w:rsid w:val="00EA0B6F"/>
    <w:rsid w:val="00EA1308"/>
    <w:rsid w:val="00EA17CD"/>
    <w:rsid w:val="00EA1972"/>
    <w:rsid w:val="00EA22AF"/>
    <w:rsid w:val="00EA25BC"/>
    <w:rsid w:val="00EA2FD9"/>
    <w:rsid w:val="00EA3210"/>
    <w:rsid w:val="00EA4639"/>
    <w:rsid w:val="00EA4E32"/>
    <w:rsid w:val="00EA56D7"/>
    <w:rsid w:val="00EA5E48"/>
    <w:rsid w:val="00EA60E5"/>
    <w:rsid w:val="00EA632D"/>
    <w:rsid w:val="00EA74F5"/>
    <w:rsid w:val="00EA79E9"/>
    <w:rsid w:val="00EA7C1E"/>
    <w:rsid w:val="00EA7CFF"/>
    <w:rsid w:val="00EB0064"/>
    <w:rsid w:val="00EB0A0B"/>
    <w:rsid w:val="00EB18AE"/>
    <w:rsid w:val="00EB1A07"/>
    <w:rsid w:val="00EB24FF"/>
    <w:rsid w:val="00EB25EC"/>
    <w:rsid w:val="00EB2641"/>
    <w:rsid w:val="00EB32D6"/>
    <w:rsid w:val="00EB36C9"/>
    <w:rsid w:val="00EB4D38"/>
    <w:rsid w:val="00EB50C5"/>
    <w:rsid w:val="00EB5D3F"/>
    <w:rsid w:val="00EB6450"/>
    <w:rsid w:val="00EB68C5"/>
    <w:rsid w:val="00EB6E60"/>
    <w:rsid w:val="00EB7170"/>
    <w:rsid w:val="00EB736C"/>
    <w:rsid w:val="00EB7516"/>
    <w:rsid w:val="00EB773B"/>
    <w:rsid w:val="00EC0445"/>
    <w:rsid w:val="00EC0C85"/>
    <w:rsid w:val="00EC1117"/>
    <w:rsid w:val="00EC12D4"/>
    <w:rsid w:val="00EC1AAA"/>
    <w:rsid w:val="00EC212D"/>
    <w:rsid w:val="00EC2A24"/>
    <w:rsid w:val="00EC2E0F"/>
    <w:rsid w:val="00EC2FB6"/>
    <w:rsid w:val="00EC30B0"/>
    <w:rsid w:val="00EC33B2"/>
    <w:rsid w:val="00EC3F31"/>
    <w:rsid w:val="00EC4262"/>
    <w:rsid w:val="00EC4438"/>
    <w:rsid w:val="00EC4788"/>
    <w:rsid w:val="00EC47F5"/>
    <w:rsid w:val="00EC4E24"/>
    <w:rsid w:val="00EC5692"/>
    <w:rsid w:val="00EC59BA"/>
    <w:rsid w:val="00EC5E1C"/>
    <w:rsid w:val="00EC6B60"/>
    <w:rsid w:val="00EC707A"/>
    <w:rsid w:val="00EC71E0"/>
    <w:rsid w:val="00EC73F6"/>
    <w:rsid w:val="00ED0205"/>
    <w:rsid w:val="00ED04A8"/>
    <w:rsid w:val="00ED0FDA"/>
    <w:rsid w:val="00ED225E"/>
    <w:rsid w:val="00ED236F"/>
    <w:rsid w:val="00ED27E2"/>
    <w:rsid w:val="00ED282D"/>
    <w:rsid w:val="00ED2EAC"/>
    <w:rsid w:val="00ED4583"/>
    <w:rsid w:val="00ED4960"/>
    <w:rsid w:val="00ED580D"/>
    <w:rsid w:val="00ED5BC6"/>
    <w:rsid w:val="00ED5CB3"/>
    <w:rsid w:val="00ED5D04"/>
    <w:rsid w:val="00ED5E13"/>
    <w:rsid w:val="00ED5E25"/>
    <w:rsid w:val="00ED61B0"/>
    <w:rsid w:val="00ED6C99"/>
    <w:rsid w:val="00ED6D68"/>
    <w:rsid w:val="00ED722E"/>
    <w:rsid w:val="00ED797C"/>
    <w:rsid w:val="00EE0039"/>
    <w:rsid w:val="00EE0879"/>
    <w:rsid w:val="00EE0B94"/>
    <w:rsid w:val="00EE1028"/>
    <w:rsid w:val="00EE176B"/>
    <w:rsid w:val="00EE1A56"/>
    <w:rsid w:val="00EE1BB5"/>
    <w:rsid w:val="00EE32E9"/>
    <w:rsid w:val="00EE3E05"/>
    <w:rsid w:val="00EE412F"/>
    <w:rsid w:val="00EE4893"/>
    <w:rsid w:val="00EE4AD1"/>
    <w:rsid w:val="00EE4D56"/>
    <w:rsid w:val="00EE542A"/>
    <w:rsid w:val="00EE55AB"/>
    <w:rsid w:val="00EE5717"/>
    <w:rsid w:val="00EE5858"/>
    <w:rsid w:val="00EE59C2"/>
    <w:rsid w:val="00EE6547"/>
    <w:rsid w:val="00EE6C9B"/>
    <w:rsid w:val="00EE7087"/>
    <w:rsid w:val="00EE7463"/>
    <w:rsid w:val="00EE74A1"/>
    <w:rsid w:val="00EF0526"/>
    <w:rsid w:val="00EF09B7"/>
    <w:rsid w:val="00EF09D9"/>
    <w:rsid w:val="00EF0D22"/>
    <w:rsid w:val="00EF147E"/>
    <w:rsid w:val="00EF1534"/>
    <w:rsid w:val="00EF1725"/>
    <w:rsid w:val="00EF19FC"/>
    <w:rsid w:val="00EF1E23"/>
    <w:rsid w:val="00EF2A1F"/>
    <w:rsid w:val="00EF2B91"/>
    <w:rsid w:val="00EF2F08"/>
    <w:rsid w:val="00EF307D"/>
    <w:rsid w:val="00EF30ED"/>
    <w:rsid w:val="00EF3282"/>
    <w:rsid w:val="00EF3501"/>
    <w:rsid w:val="00EF37EF"/>
    <w:rsid w:val="00EF3B38"/>
    <w:rsid w:val="00EF4107"/>
    <w:rsid w:val="00EF499F"/>
    <w:rsid w:val="00EF5794"/>
    <w:rsid w:val="00EF579C"/>
    <w:rsid w:val="00EF60C9"/>
    <w:rsid w:val="00EF6118"/>
    <w:rsid w:val="00EF6CBB"/>
    <w:rsid w:val="00EF7058"/>
    <w:rsid w:val="00EF7221"/>
    <w:rsid w:val="00EF7CC0"/>
    <w:rsid w:val="00EF7D71"/>
    <w:rsid w:val="00EF7EAD"/>
    <w:rsid w:val="00F0029A"/>
    <w:rsid w:val="00F0073C"/>
    <w:rsid w:val="00F00A99"/>
    <w:rsid w:val="00F00E63"/>
    <w:rsid w:val="00F012BF"/>
    <w:rsid w:val="00F01D6F"/>
    <w:rsid w:val="00F01EEB"/>
    <w:rsid w:val="00F0217E"/>
    <w:rsid w:val="00F0259E"/>
    <w:rsid w:val="00F032AE"/>
    <w:rsid w:val="00F0455D"/>
    <w:rsid w:val="00F0641C"/>
    <w:rsid w:val="00F06A63"/>
    <w:rsid w:val="00F06BCF"/>
    <w:rsid w:val="00F06C82"/>
    <w:rsid w:val="00F06FA5"/>
    <w:rsid w:val="00F073F0"/>
    <w:rsid w:val="00F079B8"/>
    <w:rsid w:val="00F118E8"/>
    <w:rsid w:val="00F11C5E"/>
    <w:rsid w:val="00F120CB"/>
    <w:rsid w:val="00F12189"/>
    <w:rsid w:val="00F1262F"/>
    <w:rsid w:val="00F13788"/>
    <w:rsid w:val="00F13C83"/>
    <w:rsid w:val="00F13E05"/>
    <w:rsid w:val="00F13FD2"/>
    <w:rsid w:val="00F1467A"/>
    <w:rsid w:val="00F14C87"/>
    <w:rsid w:val="00F14D39"/>
    <w:rsid w:val="00F14E31"/>
    <w:rsid w:val="00F15C41"/>
    <w:rsid w:val="00F165AC"/>
    <w:rsid w:val="00F16833"/>
    <w:rsid w:val="00F16FFC"/>
    <w:rsid w:val="00F1718E"/>
    <w:rsid w:val="00F1736F"/>
    <w:rsid w:val="00F1798A"/>
    <w:rsid w:val="00F17F5A"/>
    <w:rsid w:val="00F20234"/>
    <w:rsid w:val="00F20B13"/>
    <w:rsid w:val="00F20F28"/>
    <w:rsid w:val="00F2119C"/>
    <w:rsid w:val="00F2133A"/>
    <w:rsid w:val="00F213FD"/>
    <w:rsid w:val="00F21A14"/>
    <w:rsid w:val="00F21E2F"/>
    <w:rsid w:val="00F221BF"/>
    <w:rsid w:val="00F22277"/>
    <w:rsid w:val="00F225FC"/>
    <w:rsid w:val="00F22869"/>
    <w:rsid w:val="00F22B6F"/>
    <w:rsid w:val="00F2302B"/>
    <w:rsid w:val="00F2311E"/>
    <w:rsid w:val="00F234F8"/>
    <w:rsid w:val="00F23635"/>
    <w:rsid w:val="00F2378E"/>
    <w:rsid w:val="00F23FAF"/>
    <w:rsid w:val="00F24324"/>
    <w:rsid w:val="00F248C1"/>
    <w:rsid w:val="00F2515B"/>
    <w:rsid w:val="00F25160"/>
    <w:rsid w:val="00F2594A"/>
    <w:rsid w:val="00F27510"/>
    <w:rsid w:val="00F27B74"/>
    <w:rsid w:val="00F27BAF"/>
    <w:rsid w:val="00F27C27"/>
    <w:rsid w:val="00F30192"/>
    <w:rsid w:val="00F301F5"/>
    <w:rsid w:val="00F30285"/>
    <w:rsid w:val="00F3085B"/>
    <w:rsid w:val="00F31564"/>
    <w:rsid w:val="00F31D9C"/>
    <w:rsid w:val="00F31DD5"/>
    <w:rsid w:val="00F3239B"/>
    <w:rsid w:val="00F327B3"/>
    <w:rsid w:val="00F32BD4"/>
    <w:rsid w:val="00F33277"/>
    <w:rsid w:val="00F34383"/>
    <w:rsid w:val="00F34525"/>
    <w:rsid w:val="00F34763"/>
    <w:rsid w:val="00F34B78"/>
    <w:rsid w:val="00F34C8E"/>
    <w:rsid w:val="00F350EF"/>
    <w:rsid w:val="00F35417"/>
    <w:rsid w:val="00F35485"/>
    <w:rsid w:val="00F3551F"/>
    <w:rsid w:val="00F356D0"/>
    <w:rsid w:val="00F35BEF"/>
    <w:rsid w:val="00F35CDB"/>
    <w:rsid w:val="00F35D1D"/>
    <w:rsid w:val="00F3619E"/>
    <w:rsid w:val="00F367C6"/>
    <w:rsid w:val="00F3685D"/>
    <w:rsid w:val="00F36CA4"/>
    <w:rsid w:val="00F36D51"/>
    <w:rsid w:val="00F3709B"/>
    <w:rsid w:val="00F379B1"/>
    <w:rsid w:val="00F40F5B"/>
    <w:rsid w:val="00F41D57"/>
    <w:rsid w:val="00F41EE2"/>
    <w:rsid w:val="00F41F3A"/>
    <w:rsid w:val="00F4256F"/>
    <w:rsid w:val="00F42810"/>
    <w:rsid w:val="00F4287D"/>
    <w:rsid w:val="00F42A24"/>
    <w:rsid w:val="00F42B04"/>
    <w:rsid w:val="00F43061"/>
    <w:rsid w:val="00F43BF7"/>
    <w:rsid w:val="00F43F5C"/>
    <w:rsid w:val="00F44236"/>
    <w:rsid w:val="00F458A8"/>
    <w:rsid w:val="00F45977"/>
    <w:rsid w:val="00F45AA1"/>
    <w:rsid w:val="00F467CA"/>
    <w:rsid w:val="00F46859"/>
    <w:rsid w:val="00F46B84"/>
    <w:rsid w:val="00F46FE9"/>
    <w:rsid w:val="00F470BE"/>
    <w:rsid w:val="00F4726B"/>
    <w:rsid w:val="00F478DE"/>
    <w:rsid w:val="00F5058C"/>
    <w:rsid w:val="00F505F3"/>
    <w:rsid w:val="00F50CBF"/>
    <w:rsid w:val="00F50D6C"/>
    <w:rsid w:val="00F5102B"/>
    <w:rsid w:val="00F5220C"/>
    <w:rsid w:val="00F52336"/>
    <w:rsid w:val="00F526CD"/>
    <w:rsid w:val="00F52732"/>
    <w:rsid w:val="00F52B7E"/>
    <w:rsid w:val="00F53104"/>
    <w:rsid w:val="00F53D5B"/>
    <w:rsid w:val="00F53DAD"/>
    <w:rsid w:val="00F55203"/>
    <w:rsid w:val="00F553BE"/>
    <w:rsid w:val="00F557E9"/>
    <w:rsid w:val="00F55C4C"/>
    <w:rsid w:val="00F55DC5"/>
    <w:rsid w:val="00F55F5C"/>
    <w:rsid w:val="00F563B8"/>
    <w:rsid w:val="00F56BFB"/>
    <w:rsid w:val="00F56EFB"/>
    <w:rsid w:val="00F572DA"/>
    <w:rsid w:val="00F57B9E"/>
    <w:rsid w:val="00F60241"/>
    <w:rsid w:val="00F608BC"/>
    <w:rsid w:val="00F60CEE"/>
    <w:rsid w:val="00F614B5"/>
    <w:rsid w:val="00F6153F"/>
    <w:rsid w:val="00F61B97"/>
    <w:rsid w:val="00F61D9F"/>
    <w:rsid w:val="00F6280A"/>
    <w:rsid w:val="00F62A46"/>
    <w:rsid w:val="00F63198"/>
    <w:rsid w:val="00F632ED"/>
    <w:rsid w:val="00F63414"/>
    <w:rsid w:val="00F63E77"/>
    <w:rsid w:val="00F63E7C"/>
    <w:rsid w:val="00F63E8B"/>
    <w:rsid w:val="00F642AE"/>
    <w:rsid w:val="00F649AE"/>
    <w:rsid w:val="00F649BE"/>
    <w:rsid w:val="00F64DF7"/>
    <w:rsid w:val="00F650FD"/>
    <w:rsid w:val="00F65448"/>
    <w:rsid w:val="00F65592"/>
    <w:rsid w:val="00F65D2D"/>
    <w:rsid w:val="00F67083"/>
    <w:rsid w:val="00F670A0"/>
    <w:rsid w:val="00F67563"/>
    <w:rsid w:val="00F67646"/>
    <w:rsid w:val="00F6780B"/>
    <w:rsid w:val="00F67CFD"/>
    <w:rsid w:val="00F700EA"/>
    <w:rsid w:val="00F701EA"/>
    <w:rsid w:val="00F702C4"/>
    <w:rsid w:val="00F703C6"/>
    <w:rsid w:val="00F703E5"/>
    <w:rsid w:val="00F7055E"/>
    <w:rsid w:val="00F708DD"/>
    <w:rsid w:val="00F7184F"/>
    <w:rsid w:val="00F71867"/>
    <w:rsid w:val="00F71ED3"/>
    <w:rsid w:val="00F7242F"/>
    <w:rsid w:val="00F72BD7"/>
    <w:rsid w:val="00F73487"/>
    <w:rsid w:val="00F7408D"/>
    <w:rsid w:val="00F7449B"/>
    <w:rsid w:val="00F74994"/>
    <w:rsid w:val="00F74A9C"/>
    <w:rsid w:val="00F74D4E"/>
    <w:rsid w:val="00F75229"/>
    <w:rsid w:val="00F75231"/>
    <w:rsid w:val="00F758E1"/>
    <w:rsid w:val="00F7615D"/>
    <w:rsid w:val="00F762F9"/>
    <w:rsid w:val="00F763C7"/>
    <w:rsid w:val="00F76C27"/>
    <w:rsid w:val="00F7789B"/>
    <w:rsid w:val="00F77E63"/>
    <w:rsid w:val="00F80115"/>
    <w:rsid w:val="00F804BA"/>
    <w:rsid w:val="00F807DA"/>
    <w:rsid w:val="00F80A9C"/>
    <w:rsid w:val="00F80EB3"/>
    <w:rsid w:val="00F81AF7"/>
    <w:rsid w:val="00F81F7B"/>
    <w:rsid w:val="00F8248E"/>
    <w:rsid w:val="00F82CAD"/>
    <w:rsid w:val="00F833E3"/>
    <w:rsid w:val="00F83569"/>
    <w:rsid w:val="00F8390E"/>
    <w:rsid w:val="00F85C31"/>
    <w:rsid w:val="00F861BF"/>
    <w:rsid w:val="00F86301"/>
    <w:rsid w:val="00F864D9"/>
    <w:rsid w:val="00F86776"/>
    <w:rsid w:val="00F87393"/>
    <w:rsid w:val="00F87DE1"/>
    <w:rsid w:val="00F87F4C"/>
    <w:rsid w:val="00F90136"/>
    <w:rsid w:val="00F90437"/>
    <w:rsid w:val="00F909A8"/>
    <w:rsid w:val="00F918C0"/>
    <w:rsid w:val="00F918FD"/>
    <w:rsid w:val="00F91992"/>
    <w:rsid w:val="00F91E91"/>
    <w:rsid w:val="00F9228B"/>
    <w:rsid w:val="00F92877"/>
    <w:rsid w:val="00F92A2E"/>
    <w:rsid w:val="00F92D80"/>
    <w:rsid w:val="00F9315B"/>
    <w:rsid w:val="00F9370A"/>
    <w:rsid w:val="00F93EE8"/>
    <w:rsid w:val="00F9529A"/>
    <w:rsid w:val="00F95C53"/>
    <w:rsid w:val="00F95DDC"/>
    <w:rsid w:val="00F96038"/>
    <w:rsid w:val="00F962B6"/>
    <w:rsid w:val="00F9692A"/>
    <w:rsid w:val="00F97ADF"/>
    <w:rsid w:val="00FA03CD"/>
    <w:rsid w:val="00FA056F"/>
    <w:rsid w:val="00FA0620"/>
    <w:rsid w:val="00FA0A68"/>
    <w:rsid w:val="00FA0AF1"/>
    <w:rsid w:val="00FA111E"/>
    <w:rsid w:val="00FA2147"/>
    <w:rsid w:val="00FA39F0"/>
    <w:rsid w:val="00FA3A16"/>
    <w:rsid w:val="00FA4011"/>
    <w:rsid w:val="00FA47DA"/>
    <w:rsid w:val="00FA4C1A"/>
    <w:rsid w:val="00FA4CEC"/>
    <w:rsid w:val="00FA4DB0"/>
    <w:rsid w:val="00FA4F22"/>
    <w:rsid w:val="00FA5D63"/>
    <w:rsid w:val="00FA610D"/>
    <w:rsid w:val="00FA6E99"/>
    <w:rsid w:val="00FA7080"/>
    <w:rsid w:val="00FA71E0"/>
    <w:rsid w:val="00FA7A2A"/>
    <w:rsid w:val="00FA7D8E"/>
    <w:rsid w:val="00FB087C"/>
    <w:rsid w:val="00FB0A51"/>
    <w:rsid w:val="00FB0D2E"/>
    <w:rsid w:val="00FB0DB0"/>
    <w:rsid w:val="00FB0FD6"/>
    <w:rsid w:val="00FB17B7"/>
    <w:rsid w:val="00FB3585"/>
    <w:rsid w:val="00FB458C"/>
    <w:rsid w:val="00FB46AA"/>
    <w:rsid w:val="00FB4942"/>
    <w:rsid w:val="00FB5660"/>
    <w:rsid w:val="00FB5771"/>
    <w:rsid w:val="00FB5F93"/>
    <w:rsid w:val="00FB635E"/>
    <w:rsid w:val="00FB681B"/>
    <w:rsid w:val="00FB74DF"/>
    <w:rsid w:val="00FB75D3"/>
    <w:rsid w:val="00FB77D9"/>
    <w:rsid w:val="00FC0295"/>
    <w:rsid w:val="00FC04E5"/>
    <w:rsid w:val="00FC0B59"/>
    <w:rsid w:val="00FC1F30"/>
    <w:rsid w:val="00FC22A0"/>
    <w:rsid w:val="00FC22DF"/>
    <w:rsid w:val="00FC2309"/>
    <w:rsid w:val="00FC23DA"/>
    <w:rsid w:val="00FC2745"/>
    <w:rsid w:val="00FC2E6A"/>
    <w:rsid w:val="00FC2F8D"/>
    <w:rsid w:val="00FC3024"/>
    <w:rsid w:val="00FC366B"/>
    <w:rsid w:val="00FC3879"/>
    <w:rsid w:val="00FC39A1"/>
    <w:rsid w:val="00FC40EB"/>
    <w:rsid w:val="00FC429D"/>
    <w:rsid w:val="00FC42EE"/>
    <w:rsid w:val="00FC4EAC"/>
    <w:rsid w:val="00FC5540"/>
    <w:rsid w:val="00FC576D"/>
    <w:rsid w:val="00FC63C0"/>
    <w:rsid w:val="00FC668F"/>
    <w:rsid w:val="00FC66C5"/>
    <w:rsid w:val="00FC698F"/>
    <w:rsid w:val="00FC6C8C"/>
    <w:rsid w:val="00FC6D85"/>
    <w:rsid w:val="00FC726A"/>
    <w:rsid w:val="00FD002C"/>
    <w:rsid w:val="00FD051B"/>
    <w:rsid w:val="00FD0DFD"/>
    <w:rsid w:val="00FD0EAF"/>
    <w:rsid w:val="00FD0EFB"/>
    <w:rsid w:val="00FD141E"/>
    <w:rsid w:val="00FD1EA6"/>
    <w:rsid w:val="00FD1EEE"/>
    <w:rsid w:val="00FD3090"/>
    <w:rsid w:val="00FD3276"/>
    <w:rsid w:val="00FD3BE3"/>
    <w:rsid w:val="00FD3EE8"/>
    <w:rsid w:val="00FD3F1D"/>
    <w:rsid w:val="00FD4561"/>
    <w:rsid w:val="00FD4625"/>
    <w:rsid w:val="00FD5634"/>
    <w:rsid w:val="00FD6442"/>
    <w:rsid w:val="00FD653E"/>
    <w:rsid w:val="00FD6B5D"/>
    <w:rsid w:val="00FD6E98"/>
    <w:rsid w:val="00FD7771"/>
    <w:rsid w:val="00FD78A1"/>
    <w:rsid w:val="00FD79D4"/>
    <w:rsid w:val="00FD7CFF"/>
    <w:rsid w:val="00FE09A6"/>
    <w:rsid w:val="00FE129B"/>
    <w:rsid w:val="00FE1890"/>
    <w:rsid w:val="00FE1D8A"/>
    <w:rsid w:val="00FE1E3A"/>
    <w:rsid w:val="00FE2BD6"/>
    <w:rsid w:val="00FE36A8"/>
    <w:rsid w:val="00FE37DD"/>
    <w:rsid w:val="00FE39B2"/>
    <w:rsid w:val="00FE3A73"/>
    <w:rsid w:val="00FE3B62"/>
    <w:rsid w:val="00FE3E9E"/>
    <w:rsid w:val="00FE4201"/>
    <w:rsid w:val="00FE4265"/>
    <w:rsid w:val="00FE509E"/>
    <w:rsid w:val="00FE5370"/>
    <w:rsid w:val="00FE5B53"/>
    <w:rsid w:val="00FE5E32"/>
    <w:rsid w:val="00FE6027"/>
    <w:rsid w:val="00FE6D1F"/>
    <w:rsid w:val="00FE7C91"/>
    <w:rsid w:val="00FE7D0A"/>
    <w:rsid w:val="00FF0169"/>
    <w:rsid w:val="00FF01FB"/>
    <w:rsid w:val="00FF06E5"/>
    <w:rsid w:val="00FF0945"/>
    <w:rsid w:val="00FF26F2"/>
    <w:rsid w:val="00FF2785"/>
    <w:rsid w:val="00FF282F"/>
    <w:rsid w:val="00FF28B9"/>
    <w:rsid w:val="00FF2DDA"/>
    <w:rsid w:val="00FF2FC6"/>
    <w:rsid w:val="00FF30E3"/>
    <w:rsid w:val="00FF326F"/>
    <w:rsid w:val="00FF3685"/>
    <w:rsid w:val="00FF3A11"/>
    <w:rsid w:val="00FF3E2B"/>
    <w:rsid w:val="00FF4354"/>
    <w:rsid w:val="00FF4564"/>
    <w:rsid w:val="00FF4707"/>
    <w:rsid w:val="00FF55B0"/>
    <w:rsid w:val="00FF5664"/>
    <w:rsid w:val="00FF5666"/>
    <w:rsid w:val="00FF690B"/>
    <w:rsid w:val="00FF6C19"/>
    <w:rsid w:val="00FF6D99"/>
    <w:rsid w:val="00FF77A0"/>
    <w:rsid w:val="00FF7DE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C5980C4"/>
  <w15:chartTrackingRefBased/>
  <w15:docId w15:val="{4DB0EE61-AC59-422F-8F53-69F7D4C4A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0E30"/>
    <w:pPr>
      <w:spacing w:before="120" w:after="120"/>
    </w:pPr>
    <w:rPr>
      <w:rFonts w:eastAsia="Times New Roman" w:cs="Times New Roman"/>
      <w:sz w:val="22"/>
      <w:lang w:val="en-GB"/>
    </w:rPr>
  </w:style>
  <w:style w:type="paragraph" w:styleId="Heading1">
    <w:name w:val="heading 1"/>
    <w:aliases w:val="GSF Audit Heading 1"/>
    <w:basedOn w:val="Normal"/>
    <w:link w:val="Heading1Char"/>
    <w:autoRedefine/>
    <w:uiPriority w:val="9"/>
    <w:qFormat/>
    <w:rsid w:val="00284077"/>
    <w:pPr>
      <w:numPr>
        <w:numId w:val="1"/>
      </w:numPr>
      <w:spacing w:after="160" w:line="259" w:lineRule="auto"/>
      <w:outlineLvl w:val="0"/>
    </w:pPr>
    <w:rPr>
      <w:color w:val="008CA9"/>
      <w:sz w:val="48"/>
      <w:szCs w:val="48"/>
    </w:rPr>
  </w:style>
  <w:style w:type="paragraph" w:styleId="Heading2">
    <w:name w:val="heading 2"/>
    <w:aliases w:val="GSF Audit Heading 2"/>
    <w:basedOn w:val="Normal"/>
    <w:next w:val="Normal"/>
    <w:link w:val="Heading2Char"/>
    <w:uiPriority w:val="9"/>
    <w:unhideWhenUsed/>
    <w:qFormat/>
    <w:rsid w:val="00284077"/>
    <w:pPr>
      <w:numPr>
        <w:ilvl w:val="1"/>
        <w:numId w:val="1"/>
      </w:numPr>
      <w:spacing w:after="160" w:line="259" w:lineRule="auto"/>
      <w:ind w:left="0"/>
      <w:outlineLvl w:val="1"/>
    </w:pPr>
    <w:rPr>
      <w:color w:val="008CA9"/>
      <w:sz w:val="32"/>
      <w:szCs w:val="32"/>
    </w:rPr>
  </w:style>
  <w:style w:type="paragraph" w:styleId="Heading3">
    <w:name w:val="heading 3"/>
    <w:aliases w:val="GSF Audit Heading 3"/>
    <w:basedOn w:val="Normal"/>
    <w:next w:val="Normal"/>
    <w:link w:val="Heading3Char"/>
    <w:autoRedefine/>
    <w:uiPriority w:val="9"/>
    <w:unhideWhenUsed/>
    <w:qFormat/>
    <w:rsid w:val="00284077"/>
    <w:pPr>
      <w:numPr>
        <w:ilvl w:val="2"/>
        <w:numId w:val="1"/>
      </w:numPr>
      <w:spacing w:after="160" w:line="259" w:lineRule="auto"/>
      <w:outlineLvl w:val="2"/>
    </w:pPr>
    <w:rPr>
      <w:rFonts w:asciiTheme="majorHAnsi" w:hAnsiTheme="majorHAnsi"/>
      <w:color w:val="008CA9"/>
      <w:sz w:val="32"/>
      <w:szCs w:val="32"/>
    </w:rPr>
  </w:style>
  <w:style w:type="paragraph" w:styleId="Heading4">
    <w:name w:val="heading 4"/>
    <w:aliases w:val="GSF Audit Heading 4"/>
    <w:basedOn w:val="Normal"/>
    <w:link w:val="Heading4Char"/>
    <w:autoRedefine/>
    <w:uiPriority w:val="9"/>
    <w:qFormat/>
    <w:rsid w:val="005A0702"/>
    <w:pPr>
      <w:spacing w:before="240" w:after="240" w:line="259" w:lineRule="auto"/>
      <w:outlineLvl w:val="3"/>
    </w:pPr>
    <w:rPr>
      <w:b/>
      <w:bCs/>
      <w:smallCaps/>
      <w:color w:val="808080" w:themeColor="background1" w:themeShade="80"/>
      <w:sz w:val="32"/>
      <w:szCs w:val="32"/>
    </w:rPr>
  </w:style>
  <w:style w:type="paragraph" w:styleId="Heading5">
    <w:name w:val="heading 5"/>
    <w:basedOn w:val="Heading6"/>
    <w:next w:val="Normal"/>
    <w:link w:val="Heading5Char"/>
    <w:uiPriority w:val="9"/>
    <w:unhideWhenUsed/>
    <w:qFormat/>
    <w:rsid w:val="0089436B"/>
    <w:pPr>
      <w:outlineLvl w:val="4"/>
    </w:pPr>
  </w:style>
  <w:style w:type="paragraph" w:styleId="Heading6">
    <w:name w:val="heading 6"/>
    <w:basedOn w:val="Normal"/>
    <w:next w:val="Normal"/>
    <w:link w:val="Heading6Char"/>
    <w:uiPriority w:val="9"/>
    <w:unhideWhenUsed/>
    <w:qFormat/>
    <w:rsid w:val="0089436B"/>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GSF Audit Heading 1 Char"/>
    <w:basedOn w:val="DefaultParagraphFont"/>
    <w:link w:val="Heading1"/>
    <w:uiPriority w:val="9"/>
    <w:rsid w:val="00A448BE"/>
    <w:rPr>
      <w:rFonts w:eastAsia="Times New Roman" w:cs="Times New Roman"/>
      <w:color w:val="008CA9"/>
      <w:sz w:val="48"/>
      <w:szCs w:val="48"/>
      <w:lang w:val="en-GB"/>
    </w:rPr>
  </w:style>
  <w:style w:type="character" w:customStyle="1" w:styleId="Heading2Char">
    <w:name w:val="Heading 2 Char"/>
    <w:aliases w:val="GSF Audit Heading 2 Char"/>
    <w:basedOn w:val="DefaultParagraphFont"/>
    <w:link w:val="Heading2"/>
    <w:uiPriority w:val="9"/>
    <w:rsid w:val="00A448BE"/>
    <w:rPr>
      <w:rFonts w:eastAsia="Times New Roman" w:cs="Times New Roman"/>
      <w:color w:val="008CA9"/>
      <w:sz w:val="32"/>
      <w:szCs w:val="32"/>
      <w:lang w:val="en-GB"/>
    </w:rPr>
  </w:style>
  <w:style w:type="character" w:customStyle="1" w:styleId="Heading3Char">
    <w:name w:val="Heading 3 Char"/>
    <w:aliases w:val="GSF Audit Heading 3 Char"/>
    <w:basedOn w:val="DefaultParagraphFont"/>
    <w:link w:val="Heading3"/>
    <w:uiPriority w:val="9"/>
    <w:rsid w:val="006528C2"/>
    <w:rPr>
      <w:rFonts w:asciiTheme="majorHAnsi" w:eastAsia="Times New Roman" w:hAnsiTheme="majorHAnsi" w:cs="Times New Roman"/>
      <w:color w:val="008CA9"/>
      <w:sz w:val="32"/>
      <w:szCs w:val="32"/>
      <w:lang w:val="en-GB"/>
    </w:rPr>
  </w:style>
  <w:style w:type="character" w:customStyle="1" w:styleId="Heading4Char">
    <w:name w:val="Heading 4 Char"/>
    <w:aliases w:val="GSF Audit Heading 4 Char"/>
    <w:basedOn w:val="DefaultParagraphFont"/>
    <w:link w:val="Heading4"/>
    <w:uiPriority w:val="9"/>
    <w:rsid w:val="005A0702"/>
    <w:rPr>
      <w:rFonts w:ascii="Times New Roman" w:eastAsia="Times New Roman" w:hAnsi="Times New Roman" w:cs="Times New Roman"/>
      <w:b/>
      <w:bCs/>
      <w:smallCaps/>
      <w:color w:val="808080" w:themeColor="background1" w:themeShade="80"/>
      <w:sz w:val="32"/>
      <w:szCs w:val="32"/>
      <w:lang w:val="en-GB"/>
    </w:rPr>
  </w:style>
  <w:style w:type="character" w:customStyle="1" w:styleId="Heading6Char">
    <w:name w:val="Heading 6 Char"/>
    <w:basedOn w:val="DefaultParagraphFont"/>
    <w:link w:val="Heading6"/>
    <w:uiPriority w:val="9"/>
    <w:rsid w:val="0089436B"/>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89436B"/>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7D6688"/>
    <w:rPr>
      <w:sz w:val="18"/>
      <w:szCs w:val="18"/>
    </w:rPr>
  </w:style>
  <w:style w:type="character" w:customStyle="1" w:styleId="BalloonTextChar">
    <w:name w:val="Balloon Text Char"/>
    <w:basedOn w:val="DefaultParagraphFont"/>
    <w:link w:val="BalloonText"/>
    <w:uiPriority w:val="99"/>
    <w:semiHidden/>
    <w:rsid w:val="007D6688"/>
    <w:rPr>
      <w:rFonts w:ascii="Times New Roman" w:hAnsi="Times New Roman" w:cs="Times New Roman"/>
      <w:sz w:val="18"/>
      <w:szCs w:val="18"/>
    </w:rPr>
  </w:style>
  <w:style w:type="character" w:styleId="Strong">
    <w:name w:val="Strong"/>
    <w:aliases w:val="GSF Audit Colored Table Header"/>
    <w:basedOn w:val="DefaultParagraphFont"/>
    <w:uiPriority w:val="22"/>
    <w:qFormat/>
    <w:rsid w:val="007D6688"/>
    <w:rPr>
      <w:rFonts w:ascii="Times New Roman" w:hAnsi="Times New Roman"/>
      <w:b/>
      <w:bCs/>
      <w:color w:val="FFFFFF" w:themeColor="background1"/>
    </w:rPr>
  </w:style>
  <w:style w:type="paragraph" w:customStyle="1" w:styleId="GSFAuditTableParagraph">
    <w:name w:val="GSF Audit Table Paragraph"/>
    <w:basedOn w:val="Normal"/>
    <w:uiPriority w:val="1"/>
    <w:qFormat/>
    <w:rsid w:val="007D6688"/>
    <w:pPr>
      <w:framePr w:hSpace="180" w:wrap="around" w:vAnchor="text" w:hAnchor="margin" w:y="795"/>
      <w:widowControl w:val="0"/>
      <w:autoSpaceDE w:val="0"/>
      <w:autoSpaceDN w:val="0"/>
      <w:ind w:left="113"/>
    </w:pPr>
    <w:rPr>
      <w:rFonts w:eastAsia="Arial"/>
      <w:szCs w:val="22"/>
    </w:rPr>
  </w:style>
  <w:style w:type="table" w:customStyle="1" w:styleId="TableNew">
    <w:name w:val="Table New"/>
    <w:basedOn w:val="TableNormal"/>
    <w:uiPriority w:val="99"/>
    <w:rsid w:val="007D6688"/>
    <w:rPr>
      <w:rFonts w:ascii="Muli" w:hAnsi="Muli"/>
      <w:sz w:val="22"/>
      <w:szCs w:val="22"/>
      <w:lang w:bidi="he-IL"/>
    </w:rPr>
    <w:tblPr>
      <w:tblStyleRowBandSize w:val="1"/>
    </w:tblPr>
    <w:tblStylePr w:type="firstRow">
      <w:rPr>
        <w:color w:val="FFFFFF" w:themeColor="background1"/>
      </w:rPr>
      <w:tblPr/>
      <w:tcPr>
        <w:shd w:val="clear" w:color="auto" w:fill="00A994"/>
      </w:tcPr>
    </w:tblStylePr>
    <w:tblStylePr w:type="band2Horz">
      <w:rPr>
        <w:color w:val="000000" w:themeColor="text1"/>
      </w:rPr>
      <w:tblPr/>
      <w:tcPr>
        <w:shd w:val="clear" w:color="auto" w:fill="F2F2F2" w:themeFill="background1" w:themeFillShade="F2"/>
      </w:tcPr>
    </w:tblStylePr>
  </w:style>
  <w:style w:type="paragraph" w:styleId="Quote">
    <w:name w:val="Quote"/>
    <w:aliases w:val="GSF Audit Colored Table Content"/>
    <w:basedOn w:val="GSFAuditTableParagraph"/>
    <w:next w:val="Normal"/>
    <w:link w:val="QuoteChar"/>
    <w:uiPriority w:val="29"/>
    <w:qFormat/>
    <w:rsid w:val="007D6688"/>
    <w:pPr>
      <w:framePr w:wrap="around" w:xAlign="center" w:y="40"/>
      <w:numPr>
        <w:numId w:val="2"/>
      </w:numPr>
      <w:spacing w:before="99" w:line="182" w:lineRule="exact"/>
      <w:ind w:left="302" w:hanging="270"/>
    </w:pPr>
    <w:rPr>
      <w:color w:val="FFFFFF" w:themeColor="background1"/>
      <w:sz w:val="18"/>
      <w:szCs w:val="24"/>
    </w:rPr>
  </w:style>
  <w:style w:type="character" w:customStyle="1" w:styleId="QuoteChar">
    <w:name w:val="Quote Char"/>
    <w:aliases w:val="GSF Audit Colored Table Content Char"/>
    <w:basedOn w:val="DefaultParagraphFont"/>
    <w:link w:val="Quote"/>
    <w:uiPriority w:val="29"/>
    <w:rsid w:val="007D6688"/>
    <w:rPr>
      <w:rFonts w:ascii="Times New Roman" w:eastAsia="Arial" w:hAnsi="Times New Roman" w:cs="Times New Roman"/>
      <w:color w:val="FFFFFF" w:themeColor="background1"/>
      <w:sz w:val="18"/>
      <w:lang w:val="en-GB"/>
    </w:rPr>
  </w:style>
  <w:style w:type="paragraph" w:styleId="FootnoteText">
    <w:name w:val="footnote text"/>
    <w:basedOn w:val="Normal"/>
    <w:link w:val="FootnoteTextChar"/>
    <w:uiPriority w:val="99"/>
    <w:unhideWhenUsed/>
    <w:rsid w:val="0089436B"/>
    <w:pPr>
      <w:widowControl w:val="0"/>
      <w:autoSpaceDE w:val="0"/>
      <w:autoSpaceDN w:val="0"/>
    </w:pPr>
    <w:rPr>
      <w:rFonts w:ascii="Arial" w:eastAsia="Arial" w:hAnsi="Arial" w:cs="Arial"/>
      <w:sz w:val="20"/>
      <w:szCs w:val="20"/>
    </w:rPr>
  </w:style>
  <w:style w:type="character" w:customStyle="1" w:styleId="FootnoteTextChar">
    <w:name w:val="Footnote Text Char"/>
    <w:basedOn w:val="DefaultParagraphFont"/>
    <w:link w:val="FootnoteText"/>
    <w:uiPriority w:val="99"/>
    <w:rsid w:val="0089436B"/>
    <w:rPr>
      <w:rFonts w:ascii="Arial" w:eastAsia="Arial" w:hAnsi="Arial" w:cs="Arial"/>
      <w:sz w:val="20"/>
      <w:szCs w:val="20"/>
      <w:lang w:val="en-GB"/>
    </w:rPr>
  </w:style>
  <w:style w:type="character" w:styleId="FootnoteReference">
    <w:name w:val="footnote reference"/>
    <w:basedOn w:val="DefaultParagraphFont"/>
    <w:uiPriority w:val="99"/>
    <w:semiHidden/>
    <w:unhideWhenUsed/>
    <w:rsid w:val="0089436B"/>
    <w:rPr>
      <w:vertAlign w:val="superscript"/>
    </w:rPr>
  </w:style>
  <w:style w:type="character" w:styleId="CommentReference">
    <w:name w:val="annotation reference"/>
    <w:basedOn w:val="DefaultParagraphFont"/>
    <w:uiPriority w:val="99"/>
    <w:semiHidden/>
    <w:unhideWhenUsed/>
    <w:rsid w:val="0089436B"/>
    <w:rPr>
      <w:sz w:val="16"/>
      <w:szCs w:val="16"/>
    </w:rPr>
  </w:style>
  <w:style w:type="paragraph" w:styleId="CommentText">
    <w:name w:val="annotation text"/>
    <w:basedOn w:val="Normal"/>
    <w:link w:val="CommentTextChar"/>
    <w:uiPriority w:val="99"/>
    <w:unhideWhenUsed/>
    <w:rsid w:val="0089436B"/>
    <w:pPr>
      <w:spacing w:after="160"/>
      <w:jc w:val="right"/>
    </w:pPr>
    <w:rPr>
      <w:sz w:val="20"/>
      <w:szCs w:val="20"/>
    </w:rPr>
  </w:style>
  <w:style w:type="character" w:customStyle="1" w:styleId="CommentTextChar">
    <w:name w:val="Comment Text Char"/>
    <w:basedOn w:val="DefaultParagraphFont"/>
    <w:link w:val="CommentText"/>
    <w:uiPriority w:val="99"/>
    <w:rsid w:val="0089436B"/>
    <w:rPr>
      <w:sz w:val="20"/>
      <w:szCs w:val="20"/>
      <w:lang w:val="en-GB" w:bidi="he-IL"/>
    </w:rPr>
  </w:style>
  <w:style w:type="paragraph" w:styleId="CommentSubject">
    <w:name w:val="annotation subject"/>
    <w:basedOn w:val="CommentText"/>
    <w:next w:val="CommentText"/>
    <w:link w:val="CommentSubjectChar"/>
    <w:uiPriority w:val="99"/>
    <w:unhideWhenUsed/>
    <w:rsid w:val="0089436B"/>
    <w:rPr>
      <w:b/>
      <w:bCs/>
    </w:rPr>
  </w:style>
  <w:style w:type="character" w:customStyle="1" w:styleId="CommentSubjectChar">
    <w:name w:val="Comment Subject Char"/>
    <w:basedOn w:val="CommentTextChar"/>
    <w:link w:val="CommentSubject"/>
    <w:uiPriority w:val="99"/>
    <w:rsid w:val="0089436B"/>
    <w:rPr>
      <w:b/>
      <w:bCs/>
      <w:sz w:val="20"/>
      <w:szCs w:val="20"/>
      <w:lang w:val="en-GB" w:bidi="he-IL"/>
    </w:rPr>
  </w:style>
  <w:style w:type="paragraph" w:styleId="ListParagraph">
    <w:name w:val="List Paragraph"/>
    <w:basedOn w:val="Normal"/>
    <w:link w:val="ListParagraphChar"/>
    <w:uiPriority w:val="34"/>
    <w:qFormat/>
    <w:rsid w:val="007C13ED"/>
    <w:pPr>
      <w:ind w:left="720"/>
      <w:contextualSpacing/>
    </w:pPr>
  </w:style>
  <w:style w:type="paragraph" w:styleId="Header">
    <w:name w:val="header"/>
    <w:basedOn w:val="Normal"/>
    <w:link w:val="HeaderChar"/>
    <w:uiPriority w:val="99"/>
    <w:unhideWhenUsed/>
    <w:rsid w:val="003C6668"/>
    <w:pPr>
      <w:tabs>
        <w:tab w:val="center" w:pos="4680"/>
        <w:tab w:val="right" w:pos="9360"/>
      </w:tabs>
    </w:pPr>
  </w:style>
  <w:style w:type="character" w:customStyle="1" w:styleId="HeaderChar">
    <w:name w:val="Header Char"/>
    <w:basedOn w:val="DefaultParagraphFont"/>
    <w:link w:val="Header"/>
    <w:uiPriority w:val="99"/>
    <w:rsid w:val="003C6668"/>
    <w:rPr>
      <w:rFonts w:ascii="Times New Roman" w:eastAsia="Times New Roman" w:hAnsi="Times New Roman" w:cs="Times New Roman"/>
    </w:rPr>
  </w:style>
  <w:style w:type="character" w:styleId="PageNumber">
    <w:name w:val="page number"/>
    <w:basedOn w:val="DefaultParagraphFont"/>
    <w:unhideWhenUsed/>
    <w:rsid w:val="003C6668"/>
  </w:style>
  <w:style w:type="paragraph" w:styleId="Footer">
    <w:name w:val="footer"/>
    <w:basedOn w:val="Normal"/>
    <w:link w:val="FooterChar"/>
    <w:uiPriority w:val="99"/>
    <w:unhideWhenUsed/>
    <w:rsid w:val="004D6ACA"/>
    <w:pPr>
      <w:tabs>
        <w:tab w:val="center" w:pos="4680"/>
        <w:tab w:val="right" w:pos="9360"/>
      </w:tabs>
      <w:spacing w:before="0" w:after="0"/>
    </w:pPr>
  </w:style>
  <w:style w:type="character" w:customStyle="1" w:styleId="FooterChar">
    <w:name w:val="Footer Char"/>
    <w:basedOn w:val="DefaultParagraphFont"/>
    <w:link w:val="Footer"/>
    <w:uiPriority w:val="99"/>
    <w:rsid w:val="004D6ACA"/>
    <w:rPr>
      <w:rFonts w:ascii="Times New Roman" w:eastAsia="Times New Roman" w:hAnsi="Times New Roman" w:cs="Times New Roman"/>
    </w:rPr>
  </w:style>
  <w:style w:type="table" w:styleId="TableGrid">
    <w:name w:val="Table Grid"/>
    <w:basedOn w:val="TableNormal"/>
    <w:rsid w:val="00546F79"/>
    <w:rPr>
      <w:sz w:val="22"/>
      <w:szCs w:val="22"/>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B0C21"/>
    <w:pPr>
      <w:widowControl w:val="0"/>
      <w:autoSpaceDE w:val="0"/>
      <w:autoSpaceDN w:val="0"/>
      <w:spacing w:before="0" w:after="0" w:line="200" w:lineRule="exact"/>
      <w:jc w:val="right"/>
    </w:pPr>
    <w:rPr>
      <w:rFonts w:ascii="Arial" w:eastAsia="Arial" w:hAnsi="Arial" w:cs="Arial"/>
      <w:szCs w:val="22"/>
    </w:rPr>
  </w:style>
  <w:style w:type="character" w:styleId="PlaceholderText">
    <w:name w:val="Placeholder Text"/>
    <w:basedOn w:val="DefaultParagraphFont"/>
    <w:uiPriority w:val="99"/>
    <w:semiHidden/>
    <w:rsid w:val="00F833E3"/>
    <w:rPr>
      <w:color w:val="808080"/>
    </w:rPr>
  </w:style>
  <w:style w:type="paragraph" w:customStyle="1" w:styleId="BODYTEXT-TEXT">
    <w:name w:val="BODY TEXT-&gt;TEXT"/>
    <w:qFormat/>
    <w:rsid w:val="00C84A60"/>
    <w:pPr>
      <w:tabs>
        <w:tab w:val="left" w:pos="340"/>
        <w:tab w:val="left" w:pos="680"/>
        <w:tab w:val="left" w:pos="1020"/>
        <w:tab w:val="left" w:pos="1360"/>
      </w:tabs>
      <w:spacing w:after="170"/>
    </w:pPr>
    <w:rPr>
      <w:rFonts w:ascii="Lato Light" w:eastAsia="Times New Roman" w:hAnsi="Lato Light" w:cs="Lato Light"/>
      <w:color w:val="00141C"/>
      <w:sz w:val="17"/>
      <w:szCs w:val="20"/>
      <w:lang w:val="en-GB" w:eastAsia="en-GB"/>
    </w:rPr>
  </w:style>
  <w:style w:type="character" w:styleId="Hyperlink">
    <w:name w:val="Hyperlink"/>
    <w:basedOn w:val="DefaultParagraphFont"/>
    <w:uiPriority w:val="99"/>
    <w:unhideWhenUsed/>
    <w:rsid w:val="00C84A60"/>
    <w:rPr>
      <w:color w:val="0563C1" w:themeColor="hyperlink"/>
      <w:u w:val="single"/>
    </w:rPr>
  </w:style>
  <w:style w:type="character" w:customStyle="1" w:styleId="SHPRNormalChar">
    <w:name w:val="SHPR Normal Char"/>
    <w:link w:val="SHPRNormal"/>
    <w:locked/>
    <w:rsid w:val="00C84A60"/>
    <w:rPr>
      <w:sz w:val="17"/>
    </w:rPr>
  </w:style>
  <w:style w:type="paragraph" w:customStyle="1" w:styleId="SHPRNormal">
    <w:name w:val="SHPR Normal"/>
    <w:link w:val="SHPRNormalChar"/>
    <w:qFormat/>
    <w:rsid w:val="00C84A60"/>
    <w:pPr>
      <w:spacing w:after="200" w:line="280" w:lineRule="atLeast"/>
      <w:jc w:val="both"/>
    </w:pPr>
    <w:rPr>
      <w:sz w:val="17"/>
    </w:rPr>
  </w:style>
  <w:style w:type="paragraph" w:customStyle="1" w:styleId="SHPRSubHead">
    <w:name w:val="SHPR SubHead"/>
    <w:basedOn w:val="Normal"/>
    <w:next w:val="SHPRNormal"/>
    <w:uiPriority w:val="1"/>
    <w:rsid w:val="00C84A60"/>
    <w:pPr>
      <w:keepNext/>
      <w:spacing w:before="0" w:after="200" w:line="280" w:lineRule="atLeast"/>
      <w:jc w:val="both"/>
    </w:pPr>
    <w:rPr>
      <w:rFonts w:eastAsiaTheme="minorHAnsi" w:cstheme="minorBidi"/>
      <w:b/>
      <w:i/>
      <w:sz w:val="17"/>
      <w:szCs w:val="19"/>
    </w:rPr>
  </w:style>
  <w:style w:type="paragraph" w:styleId="Subtitle">
    <w:name w:val="Subtitle"/>
    <w:basedOn w:val="Normal"/>
    <w:next w:val="Normal"/>
    <w:link w:val="SubtitleChar"/>
    <w:uiPriority w:val="11"/>
    <w:qFormat/>
    <w:rsid w:val="00C84A60"/>
    <w:rPr>
      <w:smallCaps/>
      <w:color w:val="808080" w:themeColor="background1" w:themeShade="80"/>
      <w:sz w:val="28"/>
      <w:szCs w:val="28"/>
    </w:rPr>
  </w:style>
  <w:style w:type="character" w:customStyle="1" w:styleId="SubtitleChar">
    <w:name w:val="Subtitle Char"/>
    <w:basedOn w:val="DefaultParagraphFont"/>
    <w:link w:val="Subtitle"/>
    <w:uiPriority w:val="11"/>
    <w:rsid w:val="00C84A60"/>
    <w:rPr>
      <w:rFonts w:ascii="Times New Roman" w:eastAsia="Times New Roman" w:hAnsi="Times New Roman" w:cs="Times New Roman"/>
      <w:smallCaps/>
      <w:color w:val="808080" w:themeColor="background1" w:themeShade="80"/>
      <w:sz w:val="28"/>
      <w:szCs w:val="28"/>
      <w:lang w:val="en-GB" w:bidi="he-IL"/>
    </w:rPr>
  </w:style>
  <w:style w:type="table" w:customStyle="1" w:styleId="TableGrid1">
    <w:name w:val="Table Grid1"/>
    <w:basedOn w:val="TableNormal"/>
    <w:next w:val="TableGrid"/>
    <w:rsid w:val="00C84A60"/>
    <w:rPr>
      <w:rFonts w:ascii="Arial" w:hAnsi="Arial"/>
      <w:sz w:val="20"/>
      <w:szCs w:val="22"/>
      <w:lang w:val="en-GB"/>
    </w:rPr>
    <w:tblPr>
      <w:tblBorders>
        <w:top w:val="dashed" w:sz="8" w:space="0" w:color="FFFFFF"/>
        <w:left w:val="dashed" w:sz="8" w:space="0" w:color="FFFFFF"/>
        <w:bottom w:val="dashed" w:sz="8" w:space="0" w:color="FFFFFF"/>
        <w:right w:val="dashed" w:sz="8" w:space="0" w:color="FFFFFF"/>
        <w:insideH w:val="dashed" w:sz="8" w:space="0" w:color="FFFFFF"/>
        <w:insideV w:val="dashed" w:sz="8" w:space="0" w:color="FFFFFF"/>
      </w:tblBorders>
    </w:tblPr>
    <w:tcPr>
      <w:shd w:val="clear" w:color="auto" w:fill="FFFFFF"/>
    </w:tcPr>
  </w:style>
  <w:style w:type="table" w:customStyle="1" w:styleId="TableGrid2">
    <w:name w:val="Table Grid2"/>
    <w:basedOn w:val="TableNormal"/>
    <w:next w:val="TableGrid"/>
    <w:rsid w:val="00C84A60"/>
    <w:rPr>
      <w:rFonts w:ascii="Arial" w:hAnsi="Arial"/>
      <w:sz w:val="20"/>
      <w:szCs w:val="22"/>
      <w:lang w:val="en-GB"/>
    </w:rPr>
    <w:tblPr>
      <w:tblBorders>
        <w:top w:val="dashed" w:sz="8" w:space="0" w:color="FFFFFF" w:themeColor="background1"/>
        <w:left w:val="dashed" w:sz="8" w:space="0" w:color="FFFFFF" w:themeColor="background1"/>
        <w:bottom w:val="dashed" w:sz="8" w:space="0" w:color="FFFFFF" w:themeColor="background1"/>
        <w:right w:val="dashed" w:sz="8" w:space="0" w:color="FFFFFF" w:themeColor="background1"/>
        <w:insideH w:val="dashed" w:sz="8" w:space="0" w:color="FFFFFF" w:themeColor="background1"/>
        <w:insideV w:val="dashed" w:sz="8" w:space="0" w:color="FFFFFF" w:themeColor="background1"/>
      </w:tblBorders>
    </w:tblPr>
    <w:tcPr>
      <w:shd w:val="clear" w:color="auto" w:fill="FFFFFF" w:themeFill="background1"/>
    </w:tcPr>
  </w:style>
  <w:style w:type="table" w:customStyle="1" w:styleId="TableGrid3">
    <w:name w:val="Table Grid3"/>
    <w:basedOn w:val="TableNormal"/>
    <w:next w:val="TableGrid"/>
    <w:rsid w:val="00C84A60"/>
    <w:rPr>
      <w:rFonts w:ascii="Arial" w:hAnsi="Arial"/>
      <w:sz w:val="20"/>
      <w:szCs w:val="22"/>
      <w:lang w:val="en-GB"/>
    </w:rPr>
    <w:tblPr>
      <w:tblBorders>
        <w:top w:val="dashed" w:sz="8" w:space="0" w:color="FFFFFF"/>
        <w:left w:val="dashed" w:sz="8" w:space="0" w:color="FFFFFF"/>
        <w:bottom w:val="dashed" w:sz="8" w:space="0" w:color="FFFFFF"/>
        <w:right w:val="dashed" w:sz="8" w:space="0" w:color="FFFFFF"/>
        <w:insideH w:val="dashed" w:sz="8" w:space="0" w:color="FFFFFF"/>
        <w:insideV w:val="dashed" w:sz="8" w:space="0" w:color="FFFFFF"/>
      </w:tblBorders>
    </w:tblPr>
    <w:tcPr>
      <w:shd w:val="clear" w:color="auto" w:fill="FFFFFF"/>
    </w:tcPr>
  </w:style>
  <w:style w:type="table" w:customStyle="1" w:styleId="TableGrid4">
    <w:name w:val="Table Grid4"/>
    <w:basedOn w:val="TableNormal"/>
    <w:next w:val="TableGrid"/>
    <w:rsid w:val="00C84A60"/>
    <w:rPr>
      <w:rFonts w:ascii="Arial" w:hAnsi="Arial"/>
      <w:sz w:val="20"/>
      <w:szCs w:val="22"/>
      <w:lang w:val="en-GB"/>
    </w:rPr>
    <w:tblPr>
      <w:tblBorders>
        <w:top w:val="dashed" w:sz="8" w:space="0" w:color="FFFFFF"/>
        <w:left w:val="dashed" w:sz="8" w:space="0" w:color="FFFFFF"/>
        <w:bottom w:val="dashed" w:sz="8" w:space="0" w:color="FFFFFF"/>
        <w:right w:val="dashed" w:sz="8" w:space="0" w:color="FFFFFF"/>
        <w:insideH w:val="dashed" w:sz="8" w:space="0" w:color="FFFFFF"/>
        <w:insideV w:val="dashed" w:sz="8" w:space="0" w:color="FFFFFF"/>
      </w:tblBorders>
    </w:tblPr>
    <w:tcPr>
      <w:shd w:val="clear" w:color="auto" w:fill="FFFFFF"/>
    </w:tcPr>
  </w:style>
  <w:style w:type="paragraph" w:styleId="NormalWeb">
    <w:name w:val="Normal (Web)"/>
    <w:basedOn w:val="Normal"/>
    <w:uiPriority w:val="99"/>
    <w:unhideWhenUsed/>
    <w:rsid w:val="006F6D54"/>
  </w:style>
  <w:style w:type="paragraph" w:styleId="Revision">
    <w:name w:val="Revision"/>
    <w:hidden/>
    <w:uiPriority w:val="99"/>
    <w:semiHidden/>
    <w:rsid w:val="000A7363"/>
    <w:rPr>
      <w:rFonts w:ascii="Times New Roman" w:eastAsia="Times New Roman" w:hAnsi="Times New Roman" w:cs="Times New Roman"/>
    </w:rPr>
  </w:style>
  <w:style w:type="character" w:customStyle="1" w:styleId="Heading1Char1">
    <w:name w:val="Heading 1 Char1"/>
    <w:aliases w:val="GSF Audit Heading 1 Char1"/>
    <w:basedOn w:val="DefaultParagraphFont"/>
    <w:uiPriority w:val="9"/>
    <w:rsid w:val="002C71C2"/>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173A79"/>
    <w:pPr>
      <w:spacing w:before="0" w:after="200"/>
    </w:pPr>
    <w:rPr>
      <w:i/>
      <w:iCs/>
      <w:color w:val="44546A" w:themeColor="text2"/>
      <w:sz w:val="18"/>
      <w:szCs w:val="18"/>
    </w:rPr>
  </w:style>
  <w:style w:type="paragraph" w:styleId="NoSpacing">
    <w:name w:val="No Spacing"/>
    <w:link w:val="NoSpacingChar"/>
    <w:uiPriority w:val="1"/>
    <w:qFormat/>
    <w:rsid w:val="002D3405"/>
    <w:rPr>
      <w:rFonts w:eastAsiaTheme="minorEastAsia"/>
      <w:sz w:val="22"/>
      <w:szCs w:val="22"/>
      <w:lang w:eastAsia="ja-JP"/>
    </w:rPr>
  </w:style>
  <w:style w:type="character" w:customStyle="1" w:styleId="NoSpacingChar">
    <w:name w:val="No Spacing Char"/>
    <w:basedOn w:val="DefaultParagraphFont"/>
    <w:link w:val="NoSpacing"/>
    <w:uiPriority w:val="1"/>
    <w:rsid w:val="002D3405"/>
    <w:rPr>
      <w:rFonts w:eastAsiaTheme="minorEastAsia"/>
      <w:sz w:val="22"/>
      <w:szCs w:val="22"/>
      <w:lang w:eastAsia="ja-JP"/>
    </w:rPr>
  </w:style>
  <w:style w:type="paragraph" w:customStyle="1" w:styleId="NotesSubhead">
    <w:name w:val="Notes Subhead"/>
    <w:rsid w:val="002D3405"/>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after="288"/>
      <w:jc w:val="both"/>
    </w:pPr>
    <w:rPr>
      <w:rFonts w:ascii="Times New Roman" w:eastAsia="Times New Roman" w:hAnsi="Times New Roman" w:cs="Times New Roman"/>
      <w:b/>
      <w:snapToGrid w:val="0"/>
      <w:color w:val="FF00FF"/>
      <w:sz w:val="20"/>
      <w:szCs w:val="20"/>
    </w:rPr>
  </w:style>
  <w:style w:type="paragraph" w:customStyle="1" w:styleId="Default">
    <w:name w:val="Default"/>
    <w:rsid w:val="002D3405"/>
    <w:pPr>
      <w:autoSpaceDE w:val="0"/>
      <w:autoSpaceDN w:val="0"/>
      <w:adjustRightInd w:val="0"/>
    </w:pPr>
    <w:rPr>
      <w:rFonts w:ascii="Calibri" w:hAnsi="Calibri" w:cs="Calibri"/>
      <w:color w:val="000000"/>
      <w:lang w:val="en-GB"/>
    </w:rPr>
  </w:style>
  <w:style w:type="paragraph" w:styleId="BodyText">
    <w:name w:val="Body Text"/>
    <w:basedOn w:val="Normal"/>
    <w:link w:val="BodyTextChar"/>
    <w:rsid w:val="002D3405"/>
    <w:pPr>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before="0" w:after="288"/>
      <w:jc w:val="both"/>
    </w:pPr>
    <w:rPr>
      <w:snapToGrid w:val="0"/>
      <w:color w:val="000000"/>
      <w:sz w:val="20"/>
      <w:szCs w:val="20"/>
    </w:rPr>
  </w:style>
  <w:style w:type="character" w:customStyle="1" w:styleId="BodyTextChar">
    <w:name w:val="Body Text Char"/>
    <w:basedOn w:val="DefaultParagraphFont"/>
    <w:link w:val="BodyText"/>
    <w:rsid w:val="002D3405"/>
    <w:rPr>
      <w:rFonts w:ascii="Times New Roman" w:eastAsia="Times New Roman" w:hAnsi="Times New Roman" w:cs="Times New Roman"/>
      <w:snapToGrid w:val="0"/>
      <w:color w:val="000000"/>
      <w:sz w:val="20"/>
      <w:szCs w:val="20"/>
    </w:rPr>
  </w:style>
  <w:style w:type="paragraph" w:customStyle="1" w:styleId="Section">
    <w:name w:val="Section"/>
    <w:next w:val="Normal"/>
    <w:rsid w:val="002D3405"/>
    <w:pPr>
      <w:keepNext/>
      <w:keepLines/>
      <w:widowControl w:val="0"/>
      <w:tabs>
        <w:tab w:val="left" w:pos="705"/>
        <w:tab w:val="left" w:pos="1425"/>
        <w:tab w:val="left" w:pos="2310"/>
        <w:tab w:val="right" w:pos="10425"/>
      </w:tabs>
      <w:spacing w:after="288"/>
    </w:pPr>
    <w:rPr>
      <w:rFonts w:ascii="Times New Roman" w:eastAsia="Times New Roman" w:hAnsi="Times New Roman" w:cs="Times New Roman"/>
      <w:b/>
      <w:snapToGrid w:val="0"/>
      <w:color w:val="000000"/>
      <w:sz w:val="36"/>
      <w:szCs w:val="20"/>
    </w:rPr>
  </w:style>
  <w:style w:type="paragraph" w:customStyle="1" w:styleId="BodySingle">
    <w:name w:val="Body Single"/>
    <w:rsid w:val="002D3405"/>
    <w:pPr>
      <w:widowControl w:val="0"/>
      <w:tabs>
        <w:tab w:val="left" w:pos="360"/>
        <w:tab w:val="left" w:pos="720"/>
        <w:tab w:val="left" w:pos="1080"/>
        <w:tab w:val="left" w:pos="1440"/>
        <w:tab w:val="left" w:pos="2880"/>
        <w:tab w:val="left" w:pos="4320"/>
        <w:tab w:val="left" w:pos="5775"/>
        <w:tab w:val="left" w:pos="7200"/>
        <w:tab w:val="left" w:pos="8640"/>
        <w:tab w:val="right" w:pos="10425"/>
      </w:tabs>
      <w:jc w:val="both"/>
    </w:pPr>
    <w:rPr>
      <w:rFonts w:ascii="Times New Roman" w:eastAsia="Times New Roman" w:hAnsi="Times New Roman" w:cs="Times New Roman"/>
      <w:snapToGrid w:val="0"/>
      <w:color w:val="000000"/>
      <w:sz w:val="20"/>
      <w:szCs w:val="20"/>
    </w:rPr>
  </w:style>
  <w:style w:type="paragraph" w:customStyle="1" w:styleId="Level1">
    <w:name w:val="Level 1"/>
    <w:rsid w:val="002D3405"/>
    <w:pPr>
      <w:keepNext/>
      <w:keepLines/>
      <w:widowControl w:val="0"/>
      <w:tabs>
        <w:tab w:val="left" w:pos="720"/>
        <w:tab w:val="left" w:pos="1425"/>
        <w:tab w:val="left" w:pos="2355"/>
        <w:tab w:val="right" w:pos="10440"/>
      </w:tabs>
      <w:spacing w:after="288"/>
      <w:ind w:firstLine="720"/>
      <w:jc w:val="both"/>
    </w:pPr>
    <w:rPr>
      <w:rFonts w:ascii="Times New Roman" w:eastAsia="Times New Roman" w:hAnsi="Times New Roman" w:cs="Times New Roman"/>
      <w:b/>
      <w:snapToGrid w:val="0"/>
      <w:color w:val="0000FF"/>
      <w:sz w:val="28"/>
      <w:szCs w:val="20"/>
    </w:rPr>
  </w:style>
  <w:style w:type="character" w:customStyle="1" w:styleId="A1">
    <w:name w:val="A1"/>
    <w:uiPriority w:val="99"/>
    <w:rsid w:val="002D3405"/>
    <w:rPr>
      <w:rFonts w:cs="Helvetica 45 Light"/>
      <w:color w:val="000000"/>
      <w:sz w:val="18"/>
      <w:szCs w:val="18"/>
    </w:rPr>
  </w:style>
  <w:style w:type="paragraph" w:customStyle="1" w:styleId="Paraheadings">
    <w:name w:val="Para headings"/>
    <w:rsid w:val="002D3405"/>
    <w:pPr>
      <w:keepNext/>
      <w:keepLines/>
      <w:widowControl w:val="0"/>
      <w:tabs>
        <w:tab w:val="left" w:pos="360"/>
        <w:tab w:val="left" w:pos="720"/>
        <w:tab w:val="left" w:pos="1080"/>
        <w:tab w:val="left" w:pos="1440"/>
        <w:tab w:val="left" w:pos="2880"/>
        <w:tab w:val="left" w:pos="4320"/>
        <w:tab w:val="left" w:pos="5760"/>
        <w:tab w:val="left" w:pos="7200"/>
        <w:tab w:val="left" w:pos="8640"/>
        <w:tab w:val="right" w:pos="10440"/>
      </w:tabs>
      <w:spacing w:after="288"/>
    </w:pPr>
    <w:rPr>
      <w:rFonts w:ascii="Times New Roman" w:eastAsia="Times New Roman" w:hAnsi="Times New Roman" w:cs="Times New Roman"/>
      <w:b/>
      <w:snapToGrid w:val="0"/>
      <w:color w:val="008000"/>
      <w:sz w:val="28"/>
      <w:szCs w:val="20"/>
    </w:rPr>
  </w:style>
  <w:style w:type="paragraph" w:customStyle="1" w:styleId="Heading">
    <w:name w:val="Heading"/>
    <w:basedOn w:val="Normal"/>
    <w:rsid w:val="002D3405"/>
    <w:pPr>
      <w:tabs>
        <w:tab w:val="left" w:pos="2160"/>
        <w:tab w:val="left" w:pos="9480"/>
      </w:tabs>
      <w:spacing w:before="0" w:after="0" w:line="300" w:lineRule="atLeast"/>
      <w:jc w:val="both"/>
    </w:pPr>
    <w:rPr>
      <w:rFonts w:ascii="Helvetica" w:hAnsi="Helvetica"/>
      <w:b/>
      <w:sz w:val="20"/>
      <w:szCs w:val="20"/>
    </w:rPr>
  </w:style>
  <w:style w:type="paragraph" w:customStyle="1" w:styleId="EYHeading2">
    <w:name w:val="EY Heading 2"/>
    <w:basedOn w:val="Normal"/>
    <w:next w:val="EYBodytextwithparaspace"/>
    <w:link w:val="EYHeading2Char"/>
    <w:rsid w:val="002D3405"/>
    <w:pPr>
      <w:keepNext/>
      <w:suppressAutoHyphens/>
    </w:pPr>
    <w:rPr>
      <w:rFonts w:ascii="Arial" w:hAnsi="Arial"/>
      <w:b/>
      <w:kern w:val="12"/>
    </w:rPr>
  </w:style>
  <w:style w:type="paragraph" w:customStyle="1" w:styleId="EYBodytextwithparaspace">
    <w:name w:val="EY Body text (with para space)"/>
    <w:basedOn w:val="Normal"/>
    <w:link w:val="EYBodytextwithparaspaceChar"/>
    <w:qFormat/>
    <w:rsid w:val="002D3405"/>
    <w:pPr>
      <w:suppressAutoHyphens/>
      <w:spacing w:before="0" w:after="240"/>
    </w:pPr>
    <w:rPr>
      <w:rFonts w:ascii="Arial" w:hAnsi="Arial"/>
      <w:kern w:val="12"/>
      <w:sz w:val="20"/>
    </w:rPr>
  </w:style>
  <w:style w:type="character" w:customStyle="1" w:styleId="EYBodytextwithparaspaceChar">
    <w:name w:val="EY Body text (with para space) Char"/>
    <w:basedOn w:val="DefaultParagraphFont"/>
    <w:link w:val="EYBodytextwithparaspace"/>
    <w:rsid w:val="002D3405"/>
    <w:rPr>
      <w:rFonts w:ascii="Arial" w:eastAsia="Times New Roman" w:hAnsi="Arial" w:cs="Times New Roman"/>
      <w:kern w:val="12"/>
      <w:sz w:val="20"/>
      <w:lang w:val="en-GB"/>
    </w:rPr>
  </w:style>
  <w:style w:type="character" w:customStyle="1" w:styleId="EYHeading2Char">
    <w:name w:val="EY Heading 2 Char"/>
    <w:basedOn w:val="DefaultParagraphFont"/>
    <w:link w:val="EYHeading2"/>
    <w:rsid w:val="002D3405"/>
    <w:rPr>
      <w:rFonts w:ascii="Arial" w:eastAsia="Times New Roman" w:hAnsi="Arial" w:cs="Times New Roman"/>
      <w:b/>
      <w:kern w:val="12"/>
      <w:sz w:val="22"/>
      <w:lang w:val="en-GB"/>
    </w:rPr>
  </w:style>
  <w:style w:type="paragraph" w:customStyle="1" w:styleId="EYBulletedtext1">
    <w:name w:val="EY Bulleted text 1"/>
    <w:basedOn w:val="EYBodytextwithparaspace"/>
    <w:link w:val="EYBulletedtext1Char"/>
    <w:rsid w:val="002D3405"/>
    <w:pPr>
      <w:numPr>
        <w:numId w:val="73"/>
      </w:numPr>
    </w:pPr>
  </w:style>
  <w:style w:type="character" w:customStyle="1" w:styleId="EYBulletedtext1Char">
    <w:name w:val="EY Bulleted text 1 Char"/>
    <w:link w:val="EYBulletedtext1"/>
    <w:rsid w:val="002D3405"/>
    <w:rPr>
      <w:rFonts w:ascii="Arial" w:eastAsia="Times New Roman" w:hAnsi="Arial" w:cs="Times New Roman"/>
      <w:kern w:val="12"/>
      <w:sz w:val="20"/>
      <w:lang w:val="en-GB"/>
    </w:rPr>
  </w:style>
  <w:style w:type="paragraph" w:customStyle="1" w:styleId="EYBulletedtext2">
    <w:name w:val="EY Bulleted text 2"/>
    <w:basedOn w:val="EYBodytextwithparaspace"/>
    <w:rsid w:val="002D3405"/>
    <w:pPr>
      <w:numPr>
        <w:ilvl w:val="1"/>
        <w:numId w:val="73"/>
      </w:numPr>
      <w:tabs>
        <w:tab w:val="clear" w:pos="851"/>
        <w:tab w:val="num" w:pos="360"/>
        <w:tab w:val="num" w:pos="1440"/>
      </w:tabs>
      <w:ind w:left="1080" w:hanging="360"/>
    </w:pPr>
  </w:style>
  <w:style w:type="paragraph" w:customStyle="1" w:styleId="EYBulletedtext3">
    <w:name w:val="EY Bulleted text 3"/>
    <w:basedOn w:val="EYBulletedtext1"/>
    <w:qFormat/>
    <w:rsid w:val="002D3405"/>
    <w:pPr>
      <w:numPr>
        <w:ilvl w:val="2"/>
      </w:numPr>
      <w:tabs>
        <w:tab w:val="clear" w:pos="1276"/>
        <w:tab w:val="num" w:pos="2160"/>
      </w:tabs>
      <w:ind w:left="1800" w:hanging="360"/>
    </w:pPr>
  </w:style>
  <w:style w:type="paragraph" w:customStyle="1" w:styleId="EYTablebullet1">
    <w:name w:val="EY Table bullet 1"/>
    <w:basedOn w:val="Normal"/>
    <w:link w:val="EYTablebullet1Char"/>
    <w:qFormat/>
    <w:rsid w:val="002D3405"/>
    <w:pPr>
      <w:numPr>
        <w:numId w:val="74"/>
      </w:numPr>
      <w:suppressAutoHyphens/>
      <w:spacing w:before="20" w:after="20"/>
    </w:pPr>
    <w:rPr>
      <w:rFonts w:ascii="Arial" w:hAnsi="Arial"/>
      <w:kern w:val="12"/>
      <w:sz w:val="20"/>
    </w:rPr>
  </w:style>
  <w:style w:type="character" w:customStyle="1" w:styleId="EYTablebullet1Char">
    <w:name w:val="EY Table bullet 1 Char"/>
    <w:basedOn w:val="DefaultParagraphFont"/>
    <w:link w:val="EYTablebullet1"/>
    <w:rsid w:val="002D3405"/>
    <w:rPr>
      <w:rFonts w:ascii="Arial" w:eastAsia="Times New Roman" w:hAnsi="Arial" w:cs="Times New Roman"/>
      <w:kern w:val="12"/>
      <w:sz w:val="20"/>
      <w:lang w:val="en-GB"/>
    </w:rPr>
  </w:style>
  <w:style w:type="paragraph" w:customStyle="1" w:styleId="EYTablebullet2">
    <w:name w:val="EY Table bullet 2"/>
    <w:basedOn w:val="EYTablebullet1"/>
    <w:qFormat/>
    <w:rsid w:val="002D3405"/>
    <w:pPr>
      <w:numPr>
        <w:ilvl w:val="1"/>
      </w:numPr>
      <w:tabs>
        <w:tab w:val="clear" w:pos="284"/>
        <w:tab w:val="num" w:pos="1440"/>
      </w:tabs>
      <w:ind w:left="1080" w:hanging="360"/>
    </w:pPr>
  </w:style>
  <w:style w:type="paragraph" w:customStyle="1" w:styleId="EYBulletedText10">
    <w:name w:val="EY Bulleted Text 1"/>
    <w:basedOn w:val="EYBodytextwithparaspace"/>
    <w:link w:val="EYBulletedText1Char0"/>
    <w:rsid w:val="002D3405"/>
    <w:pPr>
      <w:numPr>
        <w:numId w:val="75"/>
      </w:numPr>
      <w:tabs>
        <w:tab w:val="clear" w:pos="425"/>
        <w:tab w:val="num" w:pos="360"/>
      </w:tabs>
      <w:ind w:left="0" w:firstLine="0"/>
    </w:pPr>
    <w:rPr>
      <w:rFonts w:ascii="EYInterstate Light" w:hAnsi="EYInterstate Light"/>
    </w:rPr>
  </w:style>
  <w:style w:type="character" w:customStyle="1" w:styleId="EYBulletedText1Char0">
    <w:name w:val="EY Bulleted Text 1 Char"/>
    <w:basedOn w:val="EYBodytextwithparaspaceChar"/>
    <w:link w:val="EYBulletedText10"/>
    <w:rsid w:val="002D3405"/>
    <w:rPr>
      <w:rFonts w:ascii="EYInterstate Light" w:eastAsia="Times New Roman" w:hAnsi="EYInterstate Light" w:cs="Times New Roman"/>
      <w:kern w:val="12"/>
      <w:sz w:val="20"/>
      <w:lang w:val="en-GB"/>
    </w:rPr>
  </w:style>
  <w:style w:type="paragraph" w:customStyle="1" w:styleId="EYBulletedText20">
    <w:name w:val="EY Bulleted Text 2"/>
    <w:basedOn w:val="EYBodytextwithparaspace"/>
    <w:rsid w:val="002D3405"/>
    <w:pPr>
      <w:numPr>
        <w:ilvl w:val="2"/>
        <w:numId w:val="75"/>
      </w:numPr>
      <w:tabs>
        <w:tab w:val="clear" w:pos="1276"/>
        <w:tab w:val="num" w:pos="360"/>
      </w:tabs>
      <w:ind w:left="0" w:firstLine="0"/>
    </w:pPr>
    <w:rPr>
      <w:rFonts w:ascii="EYInterstate Light" w:hAnsi="EYInterstate Light"/>
    </w:rPr>
  </w:style>
  <w:style w:type="paragraph" w:customStyle="1" w:styleId="EYBulletedText30">
    <w:name w:val="EY Bulleted Text 3"/>
    <w:basedOn w:val="EYBulletedText10"/>
    <w:rsid w:val="002D3405"/>
    <w:pPr>
      <w:numPr>
        <w:numId w:val="0"/>
      </w:numPr>
      <w:tabs>
        <w:tab w:val="num" w:pos="360"/>
      </w:tabs>
      <w:ind w:left="2520" w:hanging="360"/>
    </w:pPr>
  </w:style>
  <w:style w:type="paragraph" w:customStyle="1" w:styleId="FinancialNotes">
    <w:name w:val="Financial Notes"/>
    <w:basedOn w:val="ListParagraph"/>
    <w:link w:val="FinancialNotesChar"/>
    <w:qFormat/>
    <w:rsid w:val="00284077"/>
    <w:pPr>
      <w:numPr>
        <w:ilvl w:val="6"/>
        <w:numId w:val="1"/>
      </w:numPr>
      <w:spacing w:before="0" w:after="0"/>
    </w:pPr>
    <w:rPr>
      <w:b/>
      <w:bCs/>
      <w:color w:val="008CA9"/>
      <w:lang w:val="en"/>
    </w:rPr>
  </w:style>
  <w:style w:type="character" w:customStyle="1" w:styleId="ListParagraphChar">
    <w:name w:val="List Paragraph Char"/>
    <w:basedOn w:val="DefaultParagraphFont"/>
    <w:link w:val="ListParagraph"/>
    <w:uiPriority w:val="34"/>
    <w:rsid w:val="001D788E"/>
    <w:rPr>
      <w:rFonts w:ascii="Times New Roman" w:eastAsia="Times New Roman" w:hAnsi="Times New Roman" w:cs="Times New Roman"/>
    </w:rPr>
  </w:style>
  <w:style w:type="character" w:customStyle="1" w:styleId="FinancialNotesChar">
    <w:name w:val="Financial Notes Char"/>
    <w:basedOn w:val="ListParagraphChar"/>
    <w:link w:val="FinancialNotes"/>
    <w:rsid w:val="00A448BE"/>
    <w:rPr>
      <w:rFonts w:ascii="Times New Roman" w:eastAsia="Times New Roman" w:hAnsi="Times New Roman" w:cs="Times New Roman"/>
      <w:b/>
      <w:bCs/>
      <w:color w:val="008CA9"/>
      <w:sz w:val="22"/>
      <w:lang w:val="en"/>
    </w:rPr>
  </w:style>
  <w:style w:type="character" w:customStyle="1" w:styleId="UnresolvedMention1">
    <w:name w:val="Unresolved Mention1"/>
    <w:basedOn w:val="DefaultParagraphFont"/>
    <w:uiPriority w:val="99"/>
    <w:semiHidden/>
    <w:unhideWhenUsed/>
    <w:rsid w:val="00D616FC"/>
    <w:rPr>
      <w:color w:val="605E5C"/>
      <w:shd w:val="clear" w:color="auto" w:fill="E1DFDD"/>
    </w:rPr>
  </w:style>
  <w:style w:type="table" w:customStyle="1" w:styleId="TableGrid5">
    <w:name w:val="Table Grid5"/>
    <w:basedOn w:val="TableNormal"/>
    <w:next w:val="TableGrid"/>
    <w:rsid w:val="00470326"/>
    <w:rPr>
      <w:rFonts w:ascii="Arial" w:eastAsia="Times New Roman" w:hAnsi="Arial" w:cs="Times New Roman"/>
      <w:sz w:val="18"/>
      <w:szCs w:val="20"/>
      <w:lang w:val="nl-NL" w:eastAsia="nl-NL"/>
    </w:rPr>
    <w:tblPr>
      <w:tblCellMar>
        <w:left w:w="57" w:type="dxa"/>
        <w:right w:w="57" w:type="dxa"/>
      </w:tblCellMar>
    </w:tblPr>
    <w:tblStylePr w:type="lastRow">
      <w:tblPr/>
      <w:tcPr>
        <w:tcBorders>
          <w:top w:val="nil"/>
          <w:left w:val="nil"/>
          <w:bottom w:val="nil"/>
          <w:right w:val="nil"/>
          <w:insideH w:val="nil"/>
          <w:insideV w:val="nil"/>
          <w:tl2br w:val="nil"/>
          <w:tr2bl w:val="nil"/>
        </w:tcBorders>
      </w:tcPr>
    </w:tblStylePr>
  </w:style>
  <w:style w:type="table" w:customStyle="1" w:styleId="TableGrid6">
    <w:name w:val="Table Grid6"/>
    <w:basedOn w:val="TableNormal"/>
    <w:next w:val="TableGrid"/>
    <w:rsid w:val="00414687"/>
    <w:rPr>
      <w:rFonts w:ascii="Arial" w:hAnsi="Arial"/>
      <w:sz w:val="20"/>
      <w:szCs w:val="22"/>
      <w:lang w:val="en-GB"/>
    </w:rPr>
    <w:tblPr>
      <w:tblBorders>
        <w:top w:val="dashed" w:sz="8" w:space="0" w:color="FFFFFF" w:themeColor="background1"/>
        <w:left w:val="dashed" w:sz="8" w:space="0" w:color="FFFFFF" w:themeColor="background1"/>
        <w:bottom w:val="dashed" w:sz="8" w:space="0" w:color="FFFFFF" w:themeColor="background1"/>
        <w:right w:val="dashed" w:sz="8" w:space="0" w:color="FFFFFF" w:themeColor="background1"/>
        <w:insideH w:val="dashed" w:sz="8" w:space="0" w:color="FFFFFF" w:themeColor="background1"/>
        <w:insideV w:val="dashed" w:sz="8" w:space="0" w:color="FFFFFF" w:themeColor="background1"/>
      </w:tblBorders>
    </w:tblPr>
    <w:tcPr>
      <w:shd w:val="clear" w:color="auto" w:fill="FFFFFF" w:themeFill="background1"/>
    </w:tcPr>
  </w:style>
  <w:style w:type="table" w:customStyle="1" w:styleId="TableGrid7">
    <w:name w:val="Table Grid7"/>
    <w:basedOn w:val="TableNormal"/>
    <w:next w:val="TableGrid"/>
    <w:rsid w:val="00342E1C"/>
    <w:rPr>
      <w:sz w:val="22"/>
      <w:szCs w:val="22"/>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H1Legal">
    <w:name w:val="SH1 Legal"/>
    <w:basedOn w:val="Normal"/>
    <w:next w:val="Normal"/>
    <w:uiPriority w:val="99"/>
    <w:rsid w:val="00341E6E"/>
    <w:pPr>
      <w:keepNext/>
      <w:numPr>
        <w:numId w:val="126"/>
      </w:numPr>
      <w:spacing w:before="0" w:after="200" w:line="280" w:lineRule="atLeast"/>
      <w:jc w:val="both"/>
      <w:outlineLvl w:val="0"/>
    </w:pPr>
    <w:rPr>
      <w:rFonts w:ascii="Verdana" w:eastAsia="Verdana" w:hAnsi="Verdana"/>
      <w:b/>
      <w:sz w:val="19"/>
      <w:szCs w:val="19"/>
    </w:rPr>
  </w:style>
  <w:style w:type="paragraph" w:customStyle="1" w:styleId="SH2Legal">
    <w:name w:val="SH2 Legal"/>
    <w:basedOn w:val="Normal"/>
    <w:next w:val="Normal"/>
    <w:uiPriority w:val="99"/>
    <w:rsid w:val="00341E6E"/>
    <w:pPr>
      <w:keepNext/>
      <w:numPr>
        <w:ilvl w:val="1"/>
        <w:numId w:val="126"/>
      </w:numPr>
      <w:spacing w:before="0" w:after="200" w:line="280" w:lineRule="atLeast"/>
      <w:jc w:val="both"/>
      <w:outlineLvl w:val="1"/>
    </w:pPr>
    <w:rPr>
      <w:rFonts w:ascii="Verdana" w:eastAsia="Verdana" w:hAnsi="Verdana"/>
      <w:b/>
      <w:sz w:val="19"/>
      <w:szCs w:val="19"/>
    </w:rPr>
  </w:style>
  <w:style w:type="paragraph" w:customStyle="1" w:styleId="SH3Legal">
    <w:name w:val="SH3 Legal"/>
    <w:basedOn w:val="Normal"/>
    <w:uiPriority w:val="99"/>
    <w:rsid w:val="00341E6E"/>
    <w:pPr>
      <w:numPr>
        <w:ilvl w:val="2"/>
        <w:numId w:val="126"/>
      </w:numPr>
      <w:spacing w:before="0" w:after="200" w:line="280" w:lineRule="atLeast"/>
      <w:jc w:val="both"/>
      <w:outlineLvl w:val="2"/>
    </w:pPr>
    <w:rPr>
      <w:rFonts w:ascii="Verdana" w:eastAsia="Verdana" w:hAnsi="Verdana"/>
      <w:sz w:val="19"/>
      <w:szCs w:val="19"/>
    </w:rPr>
  </w:style>
  <w:style w:type="paragraph" w:customStyle="1" w:styleId="SH2LegalNB">
    <w:name w:val="SH2 LegalNB"/>
    <w:basedOn w:val="SH2Legal"/>
    <w:uiPriority w:val="99"/>
    <w:rsid w:val="00341E6E"/>
    <w:pPr>
      <w:keepNext w:val="0"/>
    </w:pPr>
    <w:rPr>
      <w:b w:val="0"/>
    </w:rPr>
  </w:style>
  <w:style w:type="paragraph" w:customStyle="1" w:styleId="SH4Legal">
    <w:name w:val="SH4 Legal"/>
    <w:basedOn w:val="Normal"/>
    <w:uiPriority w:val="99"/>
    <w:rsid w:val="00341E6E"/>
    <w:pPr>
      <w:numPr>
        <w:ilvl w:val="3"/>
        <w:numId w:val="126"/>
      </w:numPr>
      <w:spacing w:before="0" w:after="200" w:line="280" w:lineRule="atLeast"/>
      <w:ind w:right="764"/>
      <w:jc w:val="both"/>
      <w:outlineLvl w:val="3"/>
    </w:pPr>
    <w:rPr>
      <w:rFonts w:ascii="Verdana" w:eastAsia="Verdana" w:hAnsi="Verdana"/>
      <w:sz w:val="19"/>
      <w:szCs w:val="19"/>
    </w:rPr>
  </w:style>
  <w:style w:type="paragraph" w:customStyle="1" w:styleId="SH5Legal">
    <w:name w:val="SH5 Legal"/>
    <w:basedOn w:val="Normal"/>
    <w:uiPriority w:val="99"/>
    <w:rsid w:val="00341E6E"/>
    <w:pPr>
      <w:numPr>
        <w:ilvl w:val="4"/>
        <w:numId w:val="126"/>
      </w:numPr>
      <w:spacing w:before="0" w:after="200" w:line="280" w:lineRule="atLeast"/>
      <w:jc w:val="both"/>
      <w:outlineLvl w:val="4"/>
    </w:pPr>
    <w:rPr>
      <w:rFonts w:ascii="Verdana" w:eastAsia="Verdana" w:hAnsi="Verdana"/>
      <w:sz w:val="19"/>
      <w:szCs w:val="19"/>
    </w:rPr>
  </w:style>
  <w:style w:type="paragraph" w:customStyle="1" w:styleId="SHSch">
    <w:name w:val="SH Sch"/>
    <w:basedOn w:val="Normal"/>
    <w:next w:val="Normal"/>
    <w:uiPriority w:val="14"/>
    <w:unhideWhenUsed/>
    <w:qFormat/>
    <w:rsid w:val="00E33819"/>
    <w:pPr>
      <w:keepNext/>
      <w:pageBreakBefore/>
      <w:numPr>
        <w:numId w:val="130"/>
      </w:numPr>
      <w:spacing w:before="0" w:after="200" w:line="360" w:lineRule="auto"/>
      <w:outlineLvl w:val="0"/>
    </w:pPr>
    <w:rPr>
      <w:rFonts w:eastAsiaTheme="minorHAnsi" w:cstheme="minorBidi"/>
      <w:b/>
      <w:sz w:val="19"/>
      <w:szCs w:val="19"/>
    </w:rPr>
  </w:style>
  <w:style w:type="paragraph" w:customStyle="1" w:styleId="SHSchTitle">
    <w:name w:val="SH SchTitle"/>
    <w:basedOn w:val="Normal"/>
    <w:next w:val="Normal"/>
    <w:uiPriority w:val="15"/>
    <w:unhideWhenUsed/>
    <w:qFormat/>
    <w:rsid w:val="00E33819"/>
    <w:pPr>
      <w:keepNext/>
      <w:numPr>
        <w:ilvl w:val="1"/>
        <w:numId w:val="130"/>
      </w:numPr>
      <w:spacing w:before="0" w:after="200" w:line="280" w:lineRule="atLeast"/>
      <w:outlineLvl w:val="1"/>
    </w:pPr>
    <w:rPr>
      <w:rFonts w:eastAsiaTheme="minorHAnsi" w:cstheme="minorBidi"/>
      <w:b/>
      <w:sz w:val="19"/>
      <w:szCs w:val="19"/>
    </w:rPr>
  </w:style>
  <w:style w:type="paragraph" w:customStyle="1" w:styleId="SHSch1">
    <w:name w:val="SH Sch1"/>
    <w:basedOn w:val="Normal"/>
    <w:uiPriority w:val="16"/>
    <w:unhideWhenUsed/>
    <w:qFormat/>
    <w:rsid w:val="00E33819"/>
    <w:pPr>
      <w:numPr>
        <w:ilvl w:val="2"/>
        <w:numId w:val="130"/>
      </w:numPr>
      <w:spacing w:before="0" w:after="200" w:line="280" w:lineRule="atLeast"/>
      <w:jc w:val="both"/>
      <w:outlineLvl w:val="2"/>
    </w:pPr>
    <w:rPr>
      <w:rFonts w:eastAsiaTheme="minorHAnsi" w:cstheme="minorBidi"/>
      <w:sz w:val="19"/>
      <w:szCs w:val="19"/>
    </w:rPr>
  </w:style>
  <w:style w:type="paragraph" w:customStyle="1" w:styleId="SHSch2">
    <w:name w:val="SH Sch2"/>
    <w:basedOn w:val="Normal"/>
    <w:uiPriority w:val="17"/>
    <w:unhideWhenUsed/>
    <w:qFormat/>
    <w:rsid w:val="00E33819"/>
    <w:pPr>
      <w:numPr>
        <w:ilvl w:val="3"/>
        <w:numId w:val="130"/>
      </w:numPr>
      <w:spacing w:before="0" w:after="200" w:line="280" w:lineRule="atLeast"/>
      <w:jc w:val="both"/>
    </w:pPr>
    <w:rPr>
      <w:rFonts w:eastAsiaTheme="minorHAnsi" w:cstheme="minorBidi"/>
      <w:sz w:val="19"/>
      <w:szCs w:val="19"/>
    </w:rPr>
  </w:style>
  <w:style w:type="paragraph" w:customStyle="1" w:styleId="SHSch3">
    <w:name w:val="SH Sch3"/>
    <w:basedOn w:val="Normal"/>
    <w:uiPriority w:val="18"/>
    <w:unhideWhenUsed/>
    <w:qFormat/>
    <w:rsid w:val="00E33819"/>
    <w:pPr>
      <w:numPr>
        <w:ilvl w:val="4"/>
        <w:numId w:val="130"/>
      </w:numPr>
      <w:spacing w:before="0" w:after="200" w:line="280" w:lineRule="atLeast"/>
      <w:jc w:val="both"/>
    </w:pPr>
    <w:rPr>
      <w:rFonts w:eastAsiaTheme="minorHAnsi" w:cstheme="minorBidi"/>
      <w:sz w:val="19"/>
      <w:szCs w:val="19"/>
    </w:rPr>
  </w:style>
  <w:style w:type="paragraph" w:customStyle="1" w:styleId="SHSch4">
    <w:name w:val="SH Sch4"/>
    <w:basedOn w:val="Normal"/>
    <w:uiPriority w:val="19"/>
    <w:unhideWhenUsed/>
    <w:qFormat/>
    <w:rsid w:val="00E33819"/>
    <w:pPr>
      <w:numPr>
        <w:ilvl w:val="5"/>
        <w:numId w:val="130"/>
      </w:numPr>
      <w:spacing w:before="0" w:after="200" w:line="280" w:lineRule="atLeast"/>
      <w:jc w:val="both"/>
    </w:pPr>
    <w:rPr>
      <w:rFonts w:eastAsiaTheme="minorHAnsi" w:cstheme="minorBidi"/>
      <w:sz w:val="19"/>
      <w:szCs w:val="19"/>
    </w:rPr>
  </w:style>
  <w:style w:type="paragraph" w:customStyle="1" w:styleId="SHSch5">
    <w:name w:val="SH Sch5"/>
    <w:basedOn w:val="Normal"/>
    <w:uiPriority w:val="20"/>
    <w:unhideWhenUsed/>
    <w:qFormat/>
    <w:rsid w:val="00E33819"/>
    <w:pPr>
      <w:numPr>
        <w:ilvl w:val="6"/>
        <w:numId w:val="130"/>
      </w:numPr>
      <w:spacing w:before="0" w:after="200" w:line="280" w:lineRule="atLeast"/>
      <w:jc w:val="both"/>
    </w:pPr>
    <w:rPr>
      <w:rFonts w:eastAsiaTheme="minorHAnsi" w:cstheme="minorBidi"/>
      <w:sz w:val="19"/>
      <w:szCs w:val="19"/>
    </w:rPr>
  </w:style>
  <w:style w:type="character" w:customStyle="1" w:styleId="cf01">
    <w:name w:val="cf01"/>
    <w:basedOn w:val="DefaultParagraphFont"/>
    <w:rsid w:val="00B24E34"/>
    <w:rPr>
      <w:rFonts w:ascii="Segoe UI" w:hAnsi="Segoe UI" w:cs="Segoe UI" w:hint="default"/>
      <w:sz w:val="18"/>
      <w:szCs w:val="18"/>
    </w:rPr>
  </w:style>
  <w:style w:type="character" w:customStyle="1" w:styleId="A3">
    <w:name w:val="A3"/>
    <w:uiPriority w:val="99"/>
    <w:rsid w:val="008F0864"/>
    <w:rPr>
      <w:rFonts w:cs="Myriad Pro"/>
      <w:color w:val="000000"/>
      <w:sz w:val="28"/>
      <w:szCs w:val="28"/>
    </w:rPr>
  </w:style>
  <w:style w:type="paragraph" w:styleId="EndnoteText">
    <w:name w:val="endnote text"/>
    <w:basedOn w:val="Normal"/>
    <w:link w:val="EndnoteTextChar"/>
    <w:uiPriority w:val="99"/>
    <w:semiHidden/>
    <w:unhideWhenUsed/>
    <w:rsid w:val="00F35BEF"/>
    <w:pPr>
      <w:spacing w:before="0" w:after="0"/>
    </w:pPr>
    <w:rPr>
      <w:sz w:val="20"/>
      <w:szCs w:val="20"/>
    </w:rPr>
  </w:style>
  <w:style w:type="character" w:customStyle="1" w:styleId="EndnoteTextChar">
    <w:name w:val="Endnote Text Char"/>
    <w:basedOn w:val="DefaultParagraphFont"/>
    <w:link w:val="EndnoteText"/>
    <w:uiPriority w:val="99"/>
    <w:semiHidden/>
    <w:rsid w:val="00F35BEF"/>
    <w:rPr>
      <w:rFonts w:eastAsia="Times New Roman" w:cs="Times New Roman"/>
      <w:sz w:val="20"/>
      <w:szCs w:val="20"/>
      <w:lang w:val="en-GB"/>
    </w:rPr>
  </w:style>
  <w:style w:type="character" w:styleId="EndnoteReference">
    <w:name w:val="endnote reference"/>
    <w:basedOn w:val="DefaultParagraphFont"/>
    <w:uiPriority w:val="99"/>
    <w:semiHidden/>
    <w:unhideWhenUsed/>
    <w:rsid w:val="00F35BEF"/>
    <w:rPr>
      <w:vertAlign w:val="superscript"/>
    </w:rPr>
  </w:style>
  <w:style w:type="character" w:styleId="Emphasis">
    <w:name w:val="Emphasis"/>
    <w:basedOn w:val="DefaultParagraphFont"/>
    <w:uiPriority w:val="20"/>
    <w:qFormat/>
    <w:rsid w:val="00F13E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583929">
      <w:bodyDiv w:val="1"/>
      <w:marLeft w:val="0"/>
      <w:marRight w:val="0"/>
      <w:marTop w:val="0"/>
      <w:marBottom w:val="0"/>
      <w:divBdr>
        <w:top w:val="none" w:sz="0" w:space="0" w:color="auto"/>
        <w:left w:val="none" w:sz="0" w:space="0" w:color="auto"/>
        <w:bottom w:val="none" w:sz="0" w:space="0" w:color="auto"/>
        <w:right w:val="none" w:sz="0" w:space="0" w:color="auto"/>
      </w:divBdr>
    </w:div>
    <w:div w:id="106705528">
      <w:bodyDiv w:val="1"/>
      <w:marLeft w:val="0"/>
      <w:marRight w:val="0"/>
      <w:marTop w:val="0"/>
      <w:marBottom w:val="0"/>
      <w:divBdr>
        <w:top w:val="none" w:sz="0" w:space="0" w:color="auto"/>
        <w:left w:val="none" w:sz="0" w:space="0" w:color="auto"/>
        <w:bottom w:val="none" w:sz="0" w:space="0" w:color="auto"/>
        <w:right w:val="none" w:sz="0" w:space="0" w:color="auto"/>
      </w:divBdr>
    </w:div>
    <w:div w:id="135880171">
      <w:bodyDiv w:val="1"/>
      <w:marLeft w:val="0"/>
      <w:marRight w:val="0"/>
      <w:marTop w:val="0"/>
      <w:marBottom w:val="0"/>
      <w:divBdr>
        <w:top w:val="none" w:sz="0" w:space="0" w:color="auto"/>
        <w:left w:val="none" w:sz="0" w:space="0" w:color="auto"/>
        <w:bottom w:val="none" w:sz="0" w:space="0" w:color="auto"/>
        <w:right w:val="none" w:sz="0" w:space="0" w:color="auto"/>
      </w:divBdr>
    </w:div>
    <w:div w:id="158038159">
      <w:bodyDiv w:val="1"/>
      <w:marLeft w:val="0"/>
      <w:marRight w:val="0"/>
      <w:marTop w:val="0"/>
      <w:marBottom w:val="0"/>
      <w:divBdr>
        <w:top w:val="none" w:sz="0" w:space="0" w:color="auto"/>
        <w:left w:val="none" w:sz="0" w:space="0" w:color="auto"/>
        <w:bottom w:val="none" w:sz="0" w:space="0" w:color="auto"/>
        <w:right w:val="none" w:sz="0" w:space="0" w:color="auto"/>
      </w:divBdr>
    </w:div>
    <w:div w:id="169832886">
      <w:bodyDiv w:val="1"/>
      <w:marLeft w:val="0"/>
      <w:marRight w:val="0"/>
      <w:marTop w:val="0"/>
      <w:marBottom w:val="0"/>
      <w:divBdr>
        <w:top w:val="none" w:sz="0" w:space="0" w:color="auto"/>
        <w:left w:val="none" w:sz="0" w:space="0" w:color="auto"/>
        <w:bottom w:val="none" w:sz="0" w:space="0" w:color="auto"/>
        <w:right w:val="none" w:sz="0" w:space="0" w:color="auto"/>
      </w:divBdr>
    </w:div>
    <w:div w:id="170150247">
      <w:bodyDiv w:val="1"/>
      <w:marLeft w:val="0"/>
      <w:marRight w:val="0"/>
      <w:marTop w:val="0"/>
      <w:marBottom w:val="0"/>
      <w:divBdr>
        <w:top w:val="none" w:sz="0" w:space="0" w:color="auto"/>
        <w:left w:val="none" w:sz="0" w:space="0" w:color="auto"/>
        <w:bottom w:val="none" w:sz="0" w:space="0" w:color="auto"/>
        <w:right w:val="none" w:sz="0" w:space="0" w:color="auto"/>
      </w:divBdr>
    </w:div>
    <w:div w:id="180902730">
      <w:bodyDiv w:val="1"/>
      <w:marLeft w:val="0"/>
      <w:marRight w:val="0"/>
      <w:marTop w:val="0"/>
      <w:marBottom w:val="0"/>
      <w:divBdr>
        <w:top w:val="none" w:sz="0" w:space="0" w:color="auto"/>
        <w:left w:val="none" w:sz="0" w:space="0" w:color="auto"/>
        <w:bottom w:val="none" w:sz="0" w:space="0" w:color="auto"/>
        <w:right w:val="none" w:sz="0" w:space="0" w:color="auto"/>
      </w:divBdr>
    </w:div>
    <w:div w:id="199362370">
      <w:bodyDiv w:val="1"/>
      <w:marLeft w:val="0"/>
      <w:marRight w:val="0"/>
      <w:marTop w:val="0"/>
      <w:marBottom w:val="0"/>
      <w:divBdr>
        <w:top w:val="none" w:sz="0" w:space="0" w:color="auto"/>
        <w:left w:val="none" w:sz="0" w:space="0" w:color="auto"/>
        <w:bottom w:val="none" w:sz="0" w:space="0" w:color="auto"/>
        <w:right w:val="none" w:sz="0" w:space="0" w:color="auto"/>
      </w:divBdr>
    </w:div>
    <w:div w:id="211309877">
      <w:bodyDiv w:val="1"/>
      <w:marLeft w:val="0"/>
      <w:marRight w:val="0"/>
      <w:marTop w:val="0"/>
      <w:marBottom w:val="0"/>
      <w:divBdr>
        <w:top w:val="none" w:sz="0" w:space="0" w:color="auto"/>
        <w:left w:val="none" w:sz="0" w:space="0" w:color="auto"/>
        <w:bottom w:val="none" w:sz="0" w:space="0" w:color="auto"/>
        <w:right w:val="none" w:sz="0" w:space="0" w:color="auto"/>
      </w:divBdr>
    </w:div>
    <w:div w:id="233440200">
      <w:bodyDiv w:val="1"/>
      <w:marLeft w:val="0"/>
      <w:marRight w:val="0"/>
      <w:marTop w:val="0"/>
      <w:marBottom w:val="0"/>
      <w:divBdr>
        <w:top w:val="none" w:sz="0" w:space="0" w:color="auto"/>
        <w:left w:val="none" w:sz="0" w:space="0" w:color="auto"/>
        <w:bottom w:val="none" w:sz="0" w:space="0" w:color="auto"/>
        <w:right w:val="none" w:sz="0" w:space="0" w:color="auto"/>
      </w:divBdr>
      <w:divsChild>
        <w:div w:id="1587106895">
          <w:marLeft w:val="0"/>
          <w:marRight w:val="0"/>
          <w:marTop w:val="0"/>
          <w:marBottom w:val="0"/>
          <w:divBdr>
            <w:top w:val="none" w:sz="0" w:space="0" w:color="auto"/>
            <w:left w:val="none" w:sz="0" w:space="0" w:color="auto"/>
            <w:bottom w:val="none" w:sz="0" w:space="0" w:color="auto"/>
            <w:right w:val="none" w:sz="0" w:space="0" w:color="auto"/>
          </w:divBdr>
        </w:div>
      </w:divsChild>
    </w:div>
    <w:div w:id="256060346">
      <w:bodyDiv w:val="1"/>
      <w:marLeft w:val="0"/>
      <w:marRight w:val="0"/>
      <w:marTop w:val="0"/>
      <w:marBottom w:val="0"/>
      <w:divBdr>
        <w:top w:val="none" w:sz="0" w:space="0" w:color="auto"/>
        <w:left w:val="none" w:sz="0" w:space="0" w:color="auto"/>
        <w:bottom w:val="none" w:sz="0" w:space="0" w:color="auto"/>
        <w:right w:val="none" w:sz="0" w:space="0" w:color="auto"/>
      </w:divBdr>
    </w:div>
    <w:div w:id="271129549">
      <w:bodyDiv w:val="1"/>
      <w:marLeft w:val="0"/>
      <w:marRight w:val="0"/>
      <w:marTop w:val="0"/>
      <w:marBottom w:val="0"/>
      <w:divBdr>
        <w:top w:val="none" w:sz="0" w:space="0" w:color="auto"/>
        <w:left w:val="none" w:sz="0" w:space="0" w:color="auto"/>
        <w:bottom w:val="none" w:sz="0" w:space="0" w:color="auto"/>
        <w:right w:val="none" w:sz="0" w:space="0" w:color="auto"/>
      </w:divBdr>
    </w:div>
    <w:div w:id="312950397">
      <w:bodyDiv w:val="1"/>
      <w:marLeft w:val="0"/>
      <w:marRight w:val="0"/>
      <w:marTop w:val="0"/>
      <w:marBottom w:val="0"/>
      <w:divBdr>
        <w:top w:val="none" w:sz="0" w:space="0" w:color="auto"/>
        <w:left w:val="none" w:sz="0" w:space="0" w:color="auto"/>
        <w:bottom w:val="none" w:sz="0" w:space="0" w:color="auto"/>
        <w:right w:val="none" w:sz="0" w:space="0" w:color="auto"/>
      </w:divBdr>
    </w:div>
    <w:div w:id="385646508">
      <w:bodyDiv w:val="1"/>
      <w:marLeft w:val="0"/>
      <w:marRight w:val="0"/>
      <w:marTop w:val="0"/>
      <w:marBottom w:val="0"/>
      <w:divBdr>
        <w:top w:val="none" w:sz="0" w:space="0" w:color="auto"/>
        <w:left w:val="none" w:sz="0" w:space="0" w:color="auto"/>
        <w:bottom w:val="none" w:sz="0" w:space="0" w:color="auto"/>
        <w:right w:val="none" w:sz="0" w:space="0" w:color="auto"/>
      </w:divBdr>
    </w:div>
    <w:div w:id="387535057">
      <w:bodyDiv w:val="1"/>
      <w:marLeft w:val="0"/>
      <w:marRight w:val="0"/>
      <w:marTop w:val="0"/>
      <w:marBottom w:val="0"/>
      <w:divBdr>
        <w:top w:val="none" w:sz="0" w:space="0" w:color="auto"/>
        <w:left w:val="none" w:sz="0" w:space="0" w:color="auto"/>
        <w:bottom w:val="none" w:sz="0" w:space="0" w:color="auto"/>
        <w:right w:val="none" w:sz="0" w:space="0" w:color="auto"/>
      </w:divBdr>
    </w:div>
    <w:div w:id="391125843">
      <w:bodyDiv w:val="1"/>
      <w:marLeft w:val="0"/>
      <w:marRight w:val="0"/>
      <w:marTop w:val="0"/>
      <w:marBottom w:val="0"/>
      <w:divBdr>
        <w:top w:val="none" w:sz="0" w:space="0" w:color="auto"/>
        <w:left w:val="none" w:sz="0" w:space="0" w:color="auto"/>
        <w:bottom w:val="none" w:sz="0" w:space="0" w:color="auto"/>
        <w:right w:val="none" w:sz="0" w:space="0" w:color="auto"/>
      </w:divBdr>
    </w:div>
    <w:div w:id="395397456">
      <w:bodyDiv w:val="1"/>
      <w:marLeft w:val="0"/>
      <w:marRight w:val="0"/>
      <w:marTop w:val="0"/>
      <w:marBottom w:val="0"/>
      <w:divBdr>
        <w:top w:val="none" w:sz="0" w:space="0" w:color="auto"/>
        <w:left w:val="none" w:sz="0" w:space="0" w:color="auto"/>
        <w:bottom w:val="none" w:sz="0" w:space="0" w:color="auto"/>
        <w:right w:val="none" w:sz="0" w:space="0" w:color="auto"/>
      </w:divBdr>
    </w:div>
    <w:div w:id="402140337">
      <w:bodyDiv w:val="1"/>
      <w:marLeft w:val="0"/>
      <w:marRight w:val="0"/>
      <w:marTop w:val="0"/>
      <w:marBottom w:val="0"/>
      <w:divBdr>
        <w:top w:val="none" w:sz="0" w:space="0" w:color="auto"/>
        <w:left w:val="none" w:sz="0" w:space="0" w:color="auto"/>
        <w:bottom w:val="none" w:sz="0" w:space="0" w:color="auto"/>
        <w:right w:val="none" w:sz="0" w:space="0" w:color="auto"/>
      </w:divBdr>
    </w:div>
    <w:div w:id="514345904">
      <w:bodyDiv w:val="1"/>
      <w:marLeft w:val="0"/>
      <w:marRight w:val="0"/>
      <w:marTop w:val="0"/>
      <w:marBottom w:val="0"/>
      <w:divBdr>
        <w:top w:val="none" w:sz="0" w:space="0" w:color="auto"/>
        <w:left w:val="none" w:sz="0" w:space="0" w:color="auto"/>
        <w:bottom w:val="none" w:sz="0" w:space="0" w:color="auto"/>
        <w:right w:val="none" w:sz="0" w:space="0" w:color="auto"/>
      </w:divBdr>
    </w:div>
    <w:div w:id="541089814">
      <w:bodyDiv w:val="1"/>
      <w:marLeft w:val="0"/>
      <w:marRight w:val="0"/>
      <w:marTop w:val="0"/>
      <w:marBottom w:val="0"/>
      <w:divBdr>
        <w:top w:val="none" w:sz="0" w:space="0" w:color="auto"/>
        <w:left w:val="none" w:sz="0" w:space="0" w:color="auto"/>
        <w:bottom w:val="none" w:sz="0" w:space="0" w:color="auto"/>
        <w:right w:val="none" w:sz="0" w:space="0" w:color="auto"/>
      </w:divBdr>
    </w:div>
    <w:div w:id="548609878">
      <w:bodyDiv w:val="1"/>
      <w:marLeft w:val="0"/>
      <w:marRight w:val="0"/>
      <w:marTop w:val="0"/>
      <w:marBottom w:val="0"/>
      <w:divBdr>
        <w:top w:val="none" w:sz="0" w:space="0" w:color="auto"/>
        <w:left w:val="none" w:sz="0" w:space="0" w:color="auto"/>
        <w:bottom w:val="none" w:sz="0" w:space="0" w:color="auto"/>
        <w:right w:val="none" w:sz="0" w:space="0" w:color="auto"/>
      </w:divBdr>
    </w:div>
    <w:div w:id="553858780">
      <w:bodyDiv w:val="1"/>
      <w:marLeft w:val="0"/>
      <w:marRight w:val="0"/>
      <w:marTop w:val="0"/>
      <w:marBottom w:val="0"/>
      <w:divBdr>
        <w:top w:val="none" w:sz="0" w:space="0" w:color="auto"/>
        <w:left w:val="none" w:sz="0" w:space="0" w:color="auto"/>
        <w:bottom w:val="none" w:sz="0" w:space="0" w:color="auto"/>
        <w:right w:val="none" w:sz="0" w:space="0" w:color="auto"/>
      </w:divBdr>
    </w:div>
    <w:div w:id="558707889">
      <w:bodyDiv w:val="1"/>
      <w:marLeft w:val="0"/>
      <w:marRight w:val="0"/>
      <w:marTop w:val="0"/>
      <w:marBottom w:val="0"/>
      <w:divBdr>
        <w:top w:val="none" w:sz="0" w:space="0" w:color="auto"/>
        <w:left w:val="none" w:sz="0" w:space="0" w:color="auto"/>
        <w:bottom w:val="none" w:sz="0" w:space="0" w:color="auto"/>
        <w:right w:val="none" w:sz="0" w:space="0" w:color="auto"/>
      </w:divBdr>
    </w:div>
    <w:div w:id="573856525">
      <w:bodyDiv w:val="1"/>
      <w:marLeft w:val="0"/>
      <w:marRight w:val="0"/>
      <w:marTop w:val="0"/>
      <w:marBottom w:val="0"/>
      <w:divBdr>
        <w:top w:val="none" w:sz="0" w:space="0" w:color="auto"/>
        <w:left w:val="none" w:sz="0" w:space="0" w:color="auto"/>
        <w:bottom w:val="none" w:sz="0" w:space="0" w:color="auto"/>
        <w:right w:val="none" w:sz="0" w:space="0" w:color="auto"/>
      </w:divBdr>
    </w:div>
    <w:div w:id="593823966">
      <w:bodyDiv w:val="1"/>
      <w:marLeft w:val="0"/>
      <w:marRight w:val="0"/>
      <w:marTop w:val="0"/>
      <w:marBottom w:val="0"/>
      <w:divBdr>
        <w:top w:val="none" w:sz="0" w:space="0" w:color="auto"/>
        <w:left w:val="none" w:sz="0" w:space="0" w:color="auto"/>
        <w:bottom w:val="none" w:sz="0" w:space="0" w:color="auto"/>
        <w:right w:val="none" w:sz="0" w:space="0" w:color="auto"/>
      </w:divBdr>
    </w:div>
    <w:div w:id="604338900">
      <w:bodyDiv w:val="1"/>
      <w:marLeft w:val="0"/>
      <w:marRight w:val="0"/>
      <w:marTop w:val="0"/>
      <w:marBottom w:val="0"/>
      <w:divBdr>
        <w:top w:val="none" w:sz="0" w:space="0" w:color="auto"/>
        <w:left w:val="none" w:sz="0" w:space="0" w:color="auto"/>
        <w:bottom w:val="none" w:sz="0" w:space="0" w:color="auto"/>
        <w:right w:val="none" w:sz="0" w:space="0" w:color="auto"/>
      </w:divBdr>
    </w:div>
    <w:div w:id="610280139">
      <w:bodyDiv w:val="1"/>
      <w:marLeft w:val="0"/>
      <w:marRight w:val="0"/>
      <w:marTop w:val="0"/>
      <w:marBottom w:val="0"/>
      <w:divBdr>
        <w:top w:val="none" w:sz="0" w:space="0" w:color="auto"/>
        <w:left w:val="none" w:sz="0" w:space="0" w:color="auto"/>
        <w:bottom w:val="none" w:sz="0" w:space="0" w:color="auto"/>
        <w:right w:val="none" w:sz="0" w:space="0" w:color="auto"/>
      </w:divBdr>
    </w:div>
    <w:div w:id="637103380">
      <w:bodyDiv w:val="1"/>
      <w:marLeft w:val="0"/>
      <w:marRight w:val="0"/>
      <w:marTop w:val="0"/>
      <w:marBottom w:val="0"/>
      <w:divBdr>
        <w:top w:val="none" w:sz="0" w:space="0" w:color="auto"/>
        <w:left w:val="none" w:sz="0" w:space="0" w:color="auto"/>
        <w:bottom w:val="none" w:sz="0" w:space="0" w:color="auto"/>
        <w:right w:val="none" w:sz="0" w:space="0" w:color="auto"/>
      </w:divBdr>
    </w:div>
    <w:div w:id="649676984">
      <w:bodyDiv w:val="1"/>
      <w:marLeft w:val="0"/>
      <w:marRight w:val="0"/>
      <w:marTop w:val="0"/>
      <w:marBottom w:val="0"/>
      <w:divBdr>
        <w:top w:val="none" w:sz="0" w:space="0" w:color="auto"/>
        <w:left w:val="none" w:sz="0" w:space="0" w:color="auto"/>
        <w:bottom w:val="none" w:sz="0" w:space="0" w:color="auto"/>
        <w:right w:val="none" w:sz="0" w:space="0" w:color="auto"/>
      </w:divBdr>
    </w:div>
    <w:div w:id="655108407">
      <w:bodyDiv w:val="1"/>
      <w:marLeft w:val="0"/>
      <w:marRight w:val="0"/>
      <w:marTop w:val="0"/>
      <w:marBottom w:val="0"/>
      <w:divBdr>
        <w:top w:val="none" w:sz="0" w:space="0" w:color="auto"/>
        <w:left w:val="none" w:sz="0" w:space="0" w:color="auto"/>
        <w:bottom w:val="none" w:sz="0" w:space="0" w:color="auto"/>
        <w:right w:val="none" w:sz="0" w:space="0" w:color="auto"/>
      </w:divBdr>
      <w:divsChild>
        <w:div w:id="616987177">
          <w:marLeft w:val="446"/>
          <w:marRight w:val="0"/>
          <w:marTop w:val="0"/>
          <w:marBottom w:val="0"/>
          <w:divBdr>
            <w:top w:val="none" w:sz="0" w:space="0" w:color="auto"/>
            <w:left w:val="none" w:sz="0" w:space="0" w:color="auto"/>
            <w:bottom w:val="none" w:sz="0" w:space="0" w:color="auto"/>
            <w:right w:val="none" w:sz="0" w:space="0" w:color="auto"/>
          </w:divBdr>
        </w:div>
        <w:div w:id="1203061012">
          <w:marLeft w:val="446"/>
          <w:marRight w:val="0"/>
          <w:marTop w:val="0"/>
          <w:marBottom w:val="0"/>
          <w:divBdr>
            <w:top w:val="none" w:sz="0" w:space="0" w:color="auto"/>
            <w:left w:val="none" w:sz="0" w:space="0" w:color="auto"/>
            <w:bottom w:val="none" w:sz="0" w:space="0" w:color="auto"/>
            <w:right w:val="none" w:sz="0" w:space="0" w:color="auto"/>
          </w:divBdr>
        </w:div>
        <w:div w:id="2008745422">
          <w:marLeft w:val="446"/>
          <w:marRight w:val="0"/>
          <w:marTop w:val="0"/>
          <w:marBottom w:val="0"/>
          <w:divBdr>
            <w:top w:val="none" w:sz="0" w:space="0" w:color="auto"/>
            <w:left w:val="none" w:sz="0" w:space="0" w:color="auto"/>
            <w:bottom w:val="none" w:sz="0" w:space="0" w:color="auto"/>
            <w:right w:val="none" w:sz="0" w:space="0" w:color="auto"/>
          </w:divBdr>
        </w:div>
      </w:divsChild>
    </w:div>
    <w:div w:id="698237826">
      <w:bodyDiv w:val="1"/>
      <w:marLeft w:val="0"/>
      <w:marRight w:val="0"/>
      <w:marTop w:val="0"/>
      <w:marBottom w:val="0"/>
      <w:divBdr>
        <w:top w:val="none" w:sz="0" w:space="0" w:color="auto"/>
        <w:left w:val="none" w:sz="0" w:space="0" w:color="auto"/>
        <w:bottom w:val="none" w:sz="0" w:space="0" w:color="auto"/>
        <w:right w:val="none" w:sz="0" w:space="0" w:color="auto"/>
      </w:divBdr>
    </w:div>
    <w:div w:id="722750036">
      <w:bodyDiv w:val="1"/>
      <w:marLeft w:val="0"/>
      <w:marRight w:val="0"/>
      <w:marTop w:val="0"/>
      <w:marBottom w:val="0"/>
      <w:divBdr>
        <w:top w:val="none" w:sz="0" w:space="0" w:color="auto"/>
        <w:left w:val="none" w:sz="0" w:space="0" w:color="auto"/>
        <w:bottom w:val="none" w:sz="0" w:space="0" w:color="auto"/>
        <w:right w:val="none" w:sz="0" w:space="0" w:color="auto"/>
      </w:divBdr>
    </w:div>
    <w:div w:id="735012444">
      <w:bodyDiv w:val="1"/>
      <w:marLeft w:val="0"/>
      <w:marRight w:val="0"/>
      <w:marTop w:val="0"/>
      <w:marBottom w:val="0"/>
      <w:divBdr>
        <w:top w:val="none" w:sz="0" w:space="0" w:color="auto"/>
        <w:left w:val="none" w:sz="0" w:space="0" w:color="auto"/>
        <w:bottom w:val="none" w:sz="0" w:space="0" w:color="auto"/>
        <w:right w:val="none" w:sz="0" w:space="0" w:color="auto"/>
      </w:divBdr>
    </w:div>
    <w:div w:id="789323193">
      <w:bodyDiv w:val="1"/>
      <w:marLeft w:val="0"/>
      <w:marRight w:val="0"/>
      <w:marTop w:val="0"/>
      <w:marBottom w:val="0"/>
      <w:divBdr>
        <w:top w:val="none" w:sz="0" w:space="0" w:color="auto"/>
        <w:left w:val="none" w:sz="0" w:space="0" w:color="auto"/>
        <w:bottom w:val="none" w:sz="0" w:space="0" w:color="auto"/>
        <w:right w:val="none" w:sz="0" w:space="0" w:color="auto"/>
      </w:divBdr>
      <w:divsChild>
        <w:div w:id="633489578">
          <w:marLeft w:val="0"/>
          <w:marRight w:val="0"/>
          <w:marTop w:val="0"/>
          <w:marBottom w:val="0"/>
          <w:divBdr>
            <w:top w:val="none" w:sz="0" w:space="0" w:color="auto"/>
            <w:left w:val="none" w:sz="0" w:space="0" w:color="auto"/>
            <w:bottom w:val="none" w:sz="0" w:space="0" w:color="auto"/>
            <w:right w:val="none" w:sz="0" w:space="0" w:color="auto"/>
          </w:divBdr>
        </w:div>
      </w:divsChild>
    </w:div>
    <w:div w:id="800684679">
      <w:bodyDiv w:val="1"/>
      <w:marLeft w:val="0"/>
      <w:marRight w:val="0"/>
      <w:marTop w:val="0"/>
      <w:marBottom w:val="0"/>
      <w:divBdr>
        <w:top w:val="none" w:sz="0" w:space="0" w:color="auto"/>
        <w:left w:val="none" w:sz="0" w:space="0" w:color="auto"/>
        <w:bottom w:val="none" w:sz="0" w:space="0" w:color="auto"/>
        <w:right w:val="none" w:sz="0" w:space="0" w:color="auto"/>
      </w:divBdr>
    </w:div>
    <w:div w:id="814488393">
      <w:bodyDiv w:val="1"/>
      <w:marLeft w:val="0"/>
      <w:marRight w:val="0"/>
      <w:marTop w:val="0"/>
      <w:marBottom w:val="0"/>
      <w:divBdr>
        <w:top w:val="none" w:sz="0" w:space="0" w:color="auto"/>
        <w:left w:val="none" w:sz="0" w:space="0" w:color="auto"/>
        <w:bottom w:val="none" w:sz="0" w:space="0" w:color="auto"/>
        <w:right w:val="none" w:sz="0" w:space="0" w:color="auto"/>
      </w:divBdr>
    </w:div>
    <w:div w:id="895699382">
      <w:bodyDiv w:val="1"/>
      <w:marLeft w:val="0"/>
      <w:marRight w:val="0"/>
      <w:marTop w:val="0"/>
      <w:marBottom w:val="0"/>
      <w:divBdr>
        <w:top w:val="none" w:sz="0" w:space="0" w:color="auto"/>
        <w:left w:val="none" w:sz="0" w:space="0" w:color="auto"/>
        <w:bottom w:val="none" w:sz="0" w:space="0" w:color="auto"/>
        <w:right w:val="none" w:sz="0" w:space="0" w:color="auto"/>
      </w:divBdr>
    </w:div>
    <w:div w:id="920069589">
      <w:bodyDiv w:val="1"/>
      <w:marLeft w:val="0"/>
      <w:marRight w:val="0"/>
      <w:marTop w:val="0"/>
      <w:marBottom w:val="0"/>
      <w:divBdr>
        <w:top w:val="none" w:sz="0" w:space="0" w:color="auto"/>
        <w:left w:val="none" w:sz="0" w:space="0" w:color="auto"/>
        <w:bottom w:val="none" w:sz="0" w:space="0" w:color="auto"/>
        <w:right w:val="none" w:sz="0" w:space="0" w:color="auto"/>
      </w:divBdr>
    </w:div>
    <w:div w:id="930892721">
      <w:bodyDiv w:val="1"/>
      <w:marLeft w:val="0"/>
      <w:marRight w:val="0"/>
      <w:marTop w:val="0"/>
      <w:marBottom w:val="0"/>
      <w:divBdr>
        <w:top w:val="none" w:sz="0" w:space="0" w:color="auto"/>
        <w:left w:val="none" w:sz="0" w:space="0" w:color="auto"/>
        <w:bottom w:val="none" w:sz="0" w:space="0" w:color="auto"/>
        <w:right w:val="none" w:sz="0" w:space="0" w:color="auto"/>
      </w:divBdr>
    </w:div>
    <w:div w:id="959261206">
      <w:bodyDiv w:val="1"/>
      <w:marLeft w:val="0"/>
      <w:marRight w:val="0"/>
      <w:marTop w:val="0"/>
      <w:marBottom w:val="0"/>
      <w:divBdr>
        <w:top w:val="none" w:sz="0" w:space="0" w:color="auto"/>
        <w:left w:val="none" w:sz="0" w:space="0" w:color="auto"/>
        <w:bottom w:val="none" w:sz="0" w:space="0" w:color="auto"/>
        <w:right w:val="none" w:sz="0" w:space="0" w:color="auto"/>
      </w:divBdr>
    </w:div>
    <w:div w:id="992414838">
      <w:bodyDiv w:val="1"/>
      <w:marLeft w:val="0"/>
      <w:marRight w:val="0"/>
      <w:marTop w:val="0"/>
      <w:marBottom w:val="0"/>
      <w:divBdr>
        <w:top w:val="none" w:sz="0" w:space="0" w:color="auto"/>
        <w:left w:val="none" w:sz="0" w:space="0" w:color="auto"/>
        <w:bottom w:val="none" w:sz="0" w:space="0" w:color="auto"/>
        <w:right w:val="none" w:sz="0" w:space="0" w:color="auto"/>
      </w:divBdr>
    </w:div>
    <w:div w:id="1006901973">
      <w:bodyDiv w:val="1"/>
      <w:marLeft w:val="0"/>
      <w:marRight w:val="0"/>
      <w:marTop w:val="0"/>
      <w:marBottom w:val="0"/>
      <w:divBdr>
        <w:top w:val="none" w:sz="0" w:space="0" w:color="auto"/>
        <w:left w:val="none" w:sz="0" w:space="0" w:color="auto"/>
        <w:bottom w:val="none" w:sz="0" w:space="0" w:color="auto"/>
        <w:right w:val="none" w:sz="0" w:space="0" w:color="auto"/>
      </w:divBdr>
    </w:div>
    <w:div w:id="1011105261">
      <w:bodyDiv w:val="1"/>
      <w:marLeft w:val="0"/>
      <w:marRight w:val="0"/>
      <w:marTop w:val="0"/>
      <w:marBottom w:val="0"/>
      <w:divBdr>
        <w:top w:val="none" w:sz="0" w:space="0" w:color="auto"/>
        <w:left w:val="none" w:sz="0" w:space="0" w:color="auto"/>
        <w:bottom w:val="none" w:sz="0" w:space="0" w:color="auto"/>
        <w:right w:val="none" w:sz="0" w:space="0" w:color="auto"/>
      </w:divBdr>
      <w:divsChild>
        <w:div w:id="622230198">
          <w:marLeft w:val="0"/>
          <w:marRight w:val="0"/>
          <w:marTop w:val="0"/>
          <w:marBottom w:val="0"/>
          <w:divBdr>
            <w:top w:val="none" w:sz="0" w:space="0" w:color="auto"/>
            <w:left w:val="none" w:sz="0" w:space="0" w:color="auto"/>
            <w:bottom w:val="none" w:sz="0" w:space="0" w:color="auto"/>
            <w:right w:val="none" w:sz="0" w:space="0" w:color="auto"/>
          </w:divBdr>
        </w:div>
      </w:divsChild>
    </w:div>
    <w:div w:id="1011225635">
      <w:bodyDiv w:val="1"/>
      <w:marLeft w:val="0"/>
      <w:marRight w:val="0"/>
      <w:marTop w:val="0"/>
      <w:marBottom w:val="0"/>
      <w:divBdr>
        <w:top w:val="none" w:sz="0" w:space="0" w:color="auto"/>
        <w:left w:val="none" w:sz="0" w:space="0" w:color="auto"/>
        <w:bottom w:val="none" w:sz="0" w:space="0" w:color="auto"/>
        <w:right w:val="none" w:sz="0" w:space="0" w:color="auto"/>
      </w:divBdr>
    </w:div>
    <w:div w:id="1016420672">
      <w:bodyDiv w:val="1"/>
      <w:marLeft w:val="0"/>
      <w:marRight w:val="0"/>
      <w:marTop w:val="0"/>
      <w:marBottom w:val="0"/>
      <w:divBdr>
        <w:top w:val="none" w:sz="0" w:space="0" w:color="auto"/>
        <w:left w:val="none" w:sz="0" w:space="0" w:color="auto"/>
        <w:bottom w:val="none" w:sz="0" w:space="0" w:color="auto"/>
        <w:right w:val="none" w:sz="0" w:space="0" w:color="auto"/>
      </w:divBdr>
    </w:div>
    <w:div w:id="1032999018">
      <w:bodyDiv w:val="1"/>
      <w:marLeft w:val="0"/>
      <w:marRight w:val="0"/>
      <w:marTop w:val="0"/>
      <w:marBottom w:val="0"/>
      <w:divBdr>
        <w:top w:val="none" w:sz="0" w:space="0" w:color="auto"/>
        <w:left w:val="none" w:sz="0" w:space="0" w:color="auto"/>
        <w:bottom w:val="none" w:sz="0" w:space="0" w:color="auto"/>
        <w:right w:val="none" w:sz="0" w:space="0" w:color="auto"/>
      </w:divBdr>
      <w:divsChild>
        <w:div w:id="1775438300">
          <w:marLeft w:val="0"/>
          <w:marRight w:val="0"/>
          <w:marTop w:val="0"/>
          <w:marBottom w:val="0"/>
          <w:divBdr>
            <w:top w:val="none" w:sz="0" w:space="0" w:color="auto"/>
            <w:left w:val="none" w:sz="0" w:space="0" w:color="auto"/>
            <w:bottom w:val="none" w:sz="0" w:space="0" w:color="auto"/>
            <w:right w:val="none" w:sz="0" w:space="0" w:color="auto"/>
          </w:divBdr>
        </w:div>
      </w:divsChild>
    </w:div>
    <w:div w:id="1081681378">
      <w:bodyDiv w:val="1"/>
      <w:marLeft w:val="0"/>
      <w:marRight w:val="0"/>
      <w:marTop w:val="0"/>
      <w:marBottom w:val="0"/>
      <w:divBdr>
        <w:top w:val="none" w:sz="0" w:space="0" w:color="auto"/>
        <w:left w:val="none" w:sz="0" w:space="0" w:color="auto"/>
        <w:bottom w:val="none" w:sz="0" w:space="0" w:color="auto"/>
        <w:right w:val="none" w:sz="0" w:space="0" w:color="auto"/>
      </w:divBdr>
    </w:div>
    <w:div w:id="1125276491">
      <w:bodyDiv w:val="1"/>
      <w:marLeft w:val="0"/>
      <w:marRight w:val="0"/>
      <w:marTop w:val="0"/>
      <w:marBottom w:val="0"/>
      <w:divBdr>
        <w:top w:val="none" w:sz="0" w:space="0" w:color="auto"/>
        <w:left w:val="none" w:sz="0" w:space="0" w:color="auto"/>
        <w:bottom w:val="none" w:sz="0" w:space="0" w:color="auto"/>
        <w:right w:val="none" w:sz="0" w:space="0" w:color="auto"/>
      </w:divBdr>
    </w:div>
    <w:div w:id="1145515033">
      <w:bodyDiv w:val="1"/>
      <w:marLeft w:val="0"/>
      <w:marRight w:val="0"/>
      <w:marTop w:val="0"/>
      <w:marBottom w:val="0"/>
      <w:divBdr>
        <w:top w:val="none" w:sz="0" w:space="0" w:color="auto"/>
        <w:left w:val="none" w:sz="0" w:space="0" w:color="auto"/>
        <w:bottom w:val="none" w:sz="0" w:space="0" w:color="auto"/>
        <w:right w:val="none" w:sz="0" w:space="0" w:color="auto"/>
      </w:divBdr>
    </w:div>
    <w:div w:id="1154102404">
      <w:bodyDiv w:val="1"/>
      <w:marLeft w:val="0"/>
      <w:marRight w:val="0"/>
      <w:marTop w:val="0"/>
      <w:marBottom w:val="0"/>
      <w:divBdr>
        <w:top w:val="none" w:sz="0" w:space="0" w:color="auto"/>
        <w:left w:val="none" w:sz="0" w:space="0" w:color="auto"/>
        <w:bottom w:val="none" w:sz="0" w:space="0" w:color="auto"/>
        <w:right w:val="none" w:sz="0" w:space="0" w:color="auto"/>
      </w:divBdr>
    </w:div>
    <w:div w:id="1186333777">
      <w:bodyDiv w:val="1"/>
      <w:marLeft w:val="0"/>
      <w:marRight w:val="0"/>
      <w:marTop w:val="0"/>
      <w:marBottom w:val="0"/>
      <w:divBdr>
        <w:top w:val="none" w:sz="0" w:space="0" w:color="auto"/>
        <w:left w:val="none" w:sz="0" w:space="0" w:color="auto"/>
        <w:bottom w:val="none" w:sz="0" w:space="0" w:color="auto"/>
        <w:right w:val="none" w:sz="0" w:space="0" w:color="auto"/>
      </w:divBdr>
    </w:div>
    <w:div w:id="1188062469">
      <w:bodyDiv w:val="1"/>
      <w:marLeft w:val="0"/>
      <w:marRight w:val="0"/>
      <w:marTop w:val="0"/>
      <w:marBottom w:val="0"/>
      <w:divBdr>
        <w:top w:val="none" w:sz="0" w:space="0" w:color="auto"/>
        <w:left w:val="none" w:sz="0" w:space="0" w:color="auto"/>
        <w:bottom w:val="none" w:sz="0" w:space="0" w:color="auto"/>
        <w:right w:val="none" w:sz="0" w:space="0" w:color="auto"/>
      </w:divBdr>
    </w:div>
    <w:div w:id="1192576321">
      <w:bodyDiv w:val="1"/>
      <w:marLeft w:val="0"/>
      <w:marRight w:val="0"/>
      <w:marTop w:val="0"/>
      <w:marBottom w:val="0"/>
      <w:divBdr>
        <w:top w:val="none" w:sz="0" w:space="0" w:color="auto"/>
        <w:left w:val="none" w:sz="0" w:space="0" w:color="auto"/>
        <w:bottom w:val="none" w:sz="0" w:space="0" w:color="auto"/>
        <w:right w:val="none" w:sz="0" w:space="0" w:color="auto"/>
      </w:divBdr>
      <w:divsChild>
        <w:div w:id="1047921012">
          <w:marLeft w:val="0"/>
          <w:marRight w:val="0"/>
          <w:marTop w:val="0"/>
          <w:marBottom w:val="0"/>
          <w:divBdr>
            <w:top w:val="none" w:sz="0" w:space="0" w:color="auto"/>
            <w:left w:val="none" w:sz="0" w:space="0" w:color="auto"/>
            <w:bottom w:val="none" w:sz="0" w:space="0" w:color="auto"/>
            <w:right w:val="none" w:sz="0" w:space="0" w:color="auto"/>
          </w:divBdr>
        </w:div>
      </w:divsChild>
    </w:div>
    <w:div w:id="1221288900">
      <w:bodyDiv w:val="1"/>
      <w:marLeft w:val="0"/>
      <w:marRight w:val="0"/>
      <w:marTop w:val="0"/>
      <w:marBottom w:val="0"/>
      <w:divBdr>
        <w:top w:val="none" w:sz="0" w:space="0" w:color="auto"/>
        <w:left w:val="none" w:sz="0" w:space="0" w:color="auto"/>
        <w:bottom w:val="none" w:sz="0" w:space="0" w:color="auto"/>
        <w:right w:val="none" w:sz="0" w:space="0" w:color="auto"/>
      </w:divBdr>
    </w:div>
    <w:div w:id="1251431503">
      <w:bodyDiv w:val="1"/>
      <w:marLeft w:val="0"/>
      <w:marRight w:val="0"/>
      <w:marTop w:val="0"/>
      <w:marBottom w:val="0"/>
      <w:divBdr>
        <w:top w:val="none" w:sz="0" w:space="0" w:color="auto"/>
        <w:left w:val="none" w:sz="0" w:space="0" w:color="auto"/>
        <w:bottom w:val="none" w:sz="0" w:space="0" w:color="auto"/>
        <w:right w:val="none" w:sz="0" w:space="0" w:color="auto"/>
      </w:divBdr>
    </w:div>
    <w:div w:id="1296832361">
      <w:bodyDiv w:val="1"/>
      <w:marLeft w:val="0"/>
      <w:marRight w:val="0"/>
      <w:marTop w:val="0"/>
      <w:marBottom w:val="0"/>
      <w:divBdr>
        <w:top w:val="none" w:sz="0" w:space="0" w:color="auto"/>
        <w:left w:val="none" w:sz="0" w:space="0" w:color="auto"/>
        <w:bottom w:val="none" w:sz="0" w:space="0" w:color="auto"/>
        <w:right w:val="none" w:sz="0" w:space="0" w:color="auto"/>
      </w:divBdr>
    </w:div>
    <w:div w:id="1336615302">
      <w:bodyDiv w:val="1"/>
      <w:marLeft w:val="0"/>
      <w:marRight w:val="0"/>
      <w:marTop w:val="0"/>
      <w:marBottom w:val="0"/>
      <w:divBdr>
        <w:top w:val="none" w:sz="0" w:space="0" w:color="auto"/>
        <w:left w:val="none" w:sz="0" w:space="0" w:color="auto"/>
        <w:bottom w:val="none" w:sz="0" w:space="0" w:color="auto"/>
        <w:right w:val="none" w:sz="0" w:space="0" w:color="auto"/>
      </w:divBdr>
    </w:div>
    <w:div w:id="1342707816">
      <w:bodyDiv w:val="1"/>
      <w:marLeft w:val="0"/>
      <w:marRight w:val="0"/>
      <w:marTop w:val="0"/>
      <w:marBottom w:val="0"/>
      <w:divBdr>
        <w:top w:val="none" w:sz="0" w:space="0" w:color="auto"/>
        <w:left w:val="none" w:sz="0" w:space="0" w:color="auto"/>
        <w:bottom w:val="none" w:sz="0" w:space="0" w:color="auto"/>
        <w:right w:val="none" w:sz="0" w:space="0" w:color="auto"/>
      </w:divBdr>
    </w:div>
    <w:div w:id="1345860095">
      <w:bodyDiv w:val="1"/>
      <w:marLeft w:val="0"/>
      <w:marRight w:val="0"/>
      <w:marTop w:val="0"/>
      <w:marBottom w:val="0"/>
      <w:divBdr>
        <w:top w:val="none" w:sz="0" w:space="0" w:color="auto"/>
        <w:left w:val="none" w:sz="0" w:space="0" w:color="auto"/>
        <w:bottom w:val="none" w:sz="0" w:space="0" w:color="auto"/>
        <w:right w:val="none" w:sz="0" w:space="0" w:color="auto"/>
      </w:divBdr>
    </w:div>
    <w:div w:id="1356350498">
      <w:bodyDiv w:val="1"/>
      <w:marLeft w:val="0"/>
      <w:marRight w:val="0"/>
      <w:marTop w:val="0"/>
      <w:marBottom w:val="0"/>
      <w:divBdr>
        <w:top w:val="none" w:sz="0" w:space="0" w:color="auto"/>
        <w:left w:val="none" w:sz="0" w:space="0" w:color="auto"/>
        <w:bottom w:val="none" w:sz="0" w:space="0" w:color="auto"/>
        <w:right w:val="none" w:sz="0" w:space="0" w:color="auto"/>
      </w:divBdr>
    </w:div>
    <w:div w:id="1402023122">
      <w:bodyDiv w:val="1"/>
      <w:marLeft w:val="0"/>
      <w:marRight w:val="0"/>
      <w:marTop w:val="0"/>
      <w:marBottom w:val="0"/>
      <w:divBdr>
        <w:top w:val="none" w:sz="0" w:space="0" w:color="auto"/>
        <w:left w:val="none" w:sz="0" w:space="0" w:color="auto"/>
        <w:bottom w:val="none" w:sz="0" w:space="0" w:color="auto"/>
        <w:right w:val="none" w:sz="0" w:space="0" w:color="auto"/>
      </w:divBdr>
    </w:div>
    <w:div w:id="1415474058">
      <w:bodyDiv w:val="1"/>
      <w:marLeft w:val="0"/>
      <w:marRight w:val="0"/>
      <w:marTop w:val="0"/>
      <w:marBottom w:val="0"/>
      <w:divBdr>
        <w:top w:val="none" w:sz="0" w:space="0" w:color="auto"/>
        <w:left w:val="none" w:sz="0" w:space="0" w:color="auto"/>
        <w:bottom w:val="none" w:sz="0" w:space="0" w:color="auto"/>
        <w:right w:val="none" w:sz="0" w:space="0" w:color="auto"/>
      </w:divBdr>
    </w:div>
    <w:div w:id="1453867751">
      <w:bodyDiv w:val="1"/>
      <w:marLeft w:val="0"/>
      <w:marRight w:val="0"/>
      <w:marTop w:val="0"/>
      <w:marBottom w:val="0"/>
      <w:divBdr>
        <w:top w:val="none" w:sz="0" w:space="0" w:color="auto"/>
        <w:left w:val="none" w:sz="0" w:space="0" w:color="auto"/>
        <w:bottom w:val="none" w:sz="0" w:space="0" w:color="auto"/>
        <w:right w:val="none" w:sz="0" w:space="0" w:color="auto"/>
      </w:divBdr>
      <w:divsChild>
        <w:div w:id="1940678075">
          <w:marLeft w:val="0"/>
          <w:marRight w:val="0"/>
          <w:marTop w:val="0"/>
          <w:marBottom w:val="0"/>
          <w:divBdr>
            <w:top w:val="none" w:sz="0" w:space="0" w:color="auto"/>
            <w:left w:val="none" w:sz="0" w:space="0" w:color="auto"/>
            <w:bottom w:val="none" w:sz="0" w:space="0" w:color="auto"/>
            <w:right w:val="none" w:sz="0" w:space="0" w:color="auto"/>
          </w:divBdr>
          <w:divsChild>
            <w:div w:id="1841313448">
              <w:marLeft w:val="0"/>
              <w:marRight w:val="0"/>
              <w:marTop w:val="0"/>
              <w:marBottom w:val="0"/>
              <w:divBdr>
                <w:top w:val="none" w:sz="0" w:space="0" w:color="auto"/>
                <w:left w:val="none" w:sz="0" w:space="0" w:color="auto"/>
                <w:bottom w:val="none" w:sz="0" w:space="0" w:color="auto"/>
                <w:right w:val="none" w:sz="0" w:space="0" w:color="auto"/>
              </w:divBdr>
              <w:divsChild>
                <w:div w:id="1801343391">
                  <w:marLeft w:val="0"/>
                  <w:marRight w:val="0"/>
                  <w:marTop w:val="0"/>
                  <w:marBottom w:val="0"/>
                  <w:divBdr>
                    <w:top w:val="none" w:sz="0" w:space="0" w:color="auto"/>
                    <w:left w:val="none" w:sz="0" w:space="0" w:color="auto"/>
                    <w:bottom w:val="none" w:sz="0" w:space="0" w:color="auto"/>
                    <w:right w:val="none" w:sz="0" w:space="0" w:color="auto"/>
                  </w:divBdr>
                  <w:divsChild>
                    <w:div w:id="518858404">
                      <w:marLeft w:val="0"/>
                      <w:marRight w:val="0"/>
                      <w:marTop w:val="0"/>
                      <w:marBottom w:val="0"/>
                      <w:divBdr>
                        <w:top w:val="none" w:sz="0" w:space="0" w:color="auto"/>
                        <w:left w:val="none" w:sz="0" w:space="0" w:color="auto"/>
                        <w:bottom w:val="none" w:sz="0" w:space="0" w:color="auto"/>
                        <w:right w:val="none" w:sz="0" w:space="0" w:color="auto"/>
                      </w:divBdr>
                      <w:divsChild>
                        <w:div w:id="490559765">
                          <w:marLeft w:val="0"/>
                          <w:marRight w:val="0"/>
                          <w:marTop w:val="0"/>
                          <w:marBottom w:val="0"/>
                          <w:divBdr>
                            <w:top w:val="none" w:sz="0" w:space="0" w:color="auto"/>
                            <w:left w:val="none" w:sz="0" w:space="0" w:color="auto"/>
                            <w:bottom w:val="none" w:sz="0" w:space="0" w:color="auto"/>
                            <w:right w:val="none" w:sz="0" w:space="0" w:color="auto"/>
                          </w:divBdr>
                          <w:divsChild>
                            <w:div w:id="1260529117">
                              <w:marLeft w:val="0"/>
                              <w:marRight w:val="0"/>
                              <w:marTop w:val="0"/>
                              <w:marBottom w:val="0"/>
                              <w:divBdr>
                                <w:top w:val="none" w:sz="0" w:space="0" w:color="auto"/>
                                <w:left w:val="none" w:sz="0" w:space="0" w:color="auto"/>
                                <w:bottom w:val="none" w:sz="0" w:space="0" w:color="auto"/>
                                <w:right w:val="none" w:sz="0" w:space="0" w:color="auto"/>
                              </w:divBdr>
                              <w:divsChild>
                                <w:div w:id="107093486">
                                  <w:marLeft w:val="0"/>
                                  <w:marRight w:val="0"/>
                                  <w:marTop w:val="0"/>
                                  <w:marBottom w:val="0"/>
                                  <w:divBdr>
                                    <w:top w:val="none" w:sz="0" w:space="0" w:color="auto"/>
                                    <w:left w:val="none" w:sz="0" w:space="0" w:color="auto"/>
                                    <w:bottom w:val="none" w:sz="0" w:space="0" w:color="auto"/>
                                    <w:right w:val="none" w:sz="0" w:space="0" w:color="auto"/>
                                  </w:divBdr>
                                  <w:divsChild>
                                    <w:div w:id="180894684">
                                      <w:marLeft w:val="0"/>
                                      <w:marRight w:val="0"/>
                                      <w:marTop w:val="0"/>
                                      <w:marBottom w:val="0"/>
                                      <w:divBdr>
                                        <w:top w:val="none" w:sz="0" w:space="0" w:color="auto"/>
                                        <w:left w:val="none" w:sz="0" w:space="0" w:color="auto"/>
                                        <w:bottom w:val="none" w:sz="0" w:space="0" w:color="auto"/>
                                        <w:right w:val="none" w:sz="0" w:space="0" w:color="auto"/>
                                      </w:divBdr>
                                      <w:divsChild>
                                        <w:div w:id="172707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85470268">
      <w:bodyDiv w:val="1"/>
      <w:marLeft w:val="0"/>
      <w:marRight w:val="0"/>
      <w:marTop w:val="0"/>
      <w:marBottom w:val="0"/>
      <w:divBdr>
        <w:top w:val="none" w:sz="0" w:space="0" w:color="auto"/>
        <w:left w:val="none" w:sz="0" w:space="0" w:color="auto"/>
        <w:bottom w:val="none" w:sz="0" w:space="0" w:color="auto"/>
        <w:right w:val="none" w:sz="0" w:space="0" w:color="auto"/>
      </w:divBdr>
    </w:div>
    <w:div w:id="1500274171">
      <w:bodyDiv w:val="1"/>
      <w:marLeft w:val="0"/>
      <w:marRight w:val="0"/>
      <w:marTop w:val="0"/>
      <w:marBottom w:val="0"/>
      <w:divBdr>
        <w:top w:val="none" w:sz="0" w:space="0" w:color="auto"/>
        <w:left w:val="none" w:sz="0" w:space="0" w:color="auto"/>
        <w:bottom w:val="none" w:sz="0" w:space="0" w:color="auto"/>
        <w:right w:val="none" w:sz="0" w:space="0" w:color="auto"/>
      </w:divBdr>
    </w:div>
    <w:div w:id="1524243717">
      <w:bodyDiv w:val="1"/>
      <w:marLeft w:val="0"/>
      <w:marRight w:val="0"/>
      <w:marTop w:val="0"/>
      <w:marBottom w:val="0"/>
      <w:divBdr>
        <w:top w:val="none" w:sz="0" w:space="0" w:color="auto"/>
        <w:left w:val="none" w:sz="0" w:space="0" w:color="auto"/>
        <w:bottom w:val="none" w:sz="0" w:space="0" w:color="auto"/>
        <w:right w:val="none" w:sz="0" w:space="0" w:color="auto"/>
      </w:divBdr>
    </w:div>
    <w:div w:id="1525901429">
      <w:bodyDiv w:val="1"/>
      <w:marLeft w:val="0"/>
      <w:marRight w:val="0"/>
      <w:marTop w:val="0"/>
      <w:marBottom w:val="0"/>
      <w:divBdr>
        <w:top w:val="none" w:sz="0" w:space="0" w:color="auto"/>
        <w:left w:val="none" w:sz="0" w:space="0" w:color="auto"/>
        <w:bottom w:val="none" w:sz="0" w:space="0" w:color="auto"/>
        <w:right w:val="none" w:sz="0" w:space="0" w:color="auto"/>
      </w:divBdr>
    </w:div>
    <w:div w:id="1527015137">
      <w:bodyDiv w:val="1"/>
      <w:marLeft w:val="0"/>
      <w:marRight w:val="0"/>
      <w:marTop w:val="0"/>
      <w:marBottom w:val="0"/>
      <w:divBdr>
        <w:top w:val="none" w:sz="0" w:space="0" w:color="auto"/>
        <w:left w:val="none" w:sz="0" w:space="0" w:color="auto"/>
        <w:bottom w:val="none" w:sz="0" w:space="0" w:color="auto"/>
        <w:right w:val="none" w:sz="0" w:space="0" w:color="auto"/>
      </w:divBdr>
    </w:div>
    <w:div w:id="1560627243">
      <w:bodyDiv w:val="1"/>
      <w:marLeft w:val="0"/>
      <w:marRight w:val="0"/>
      <w:marTop w:val="0"/>
      <w:marBottom w:val="0"/>
      <w:divBdr>
        <w:top w:val="none" w:sz="0" w:space="0" w:color="auto"/>
        <w:left w:val="none" w:sz="0" w:space="0" w:color="auto"/>
        <w:bottom w:val="none" w:sz="0" w:space="0" w:color="auto"/>
        <w:right w:val="none" w:sz="0" w:space="0" w:color="auto"/>
      </w:divBdr>
    </w:div>
    <w:div w:id="1569264081">
      <w:bodyDiv w:val="1"/>
      <w:marLeft w:val="0"/>
      <w:marRight w:val="0"/>
      <w:marTop w:val="0"/>
      <w:marBottom w:val="0"/>
      <w:divBdr>
        <w:top w:val="none" w:sz="0" w:space="0" w:color="auto"/>
        <w:left w:val="none" w:sz="0" w:space="0" w:color="auto"/>
        <w:bottom w:val="none" w:sz="0" w:space="0" w:color="auto"/>
        <w:right w:val="none" w:sz="0" w:space="0" w:color="auto"/>
      </w:divBdr>
      <w:divsChild>
        <w:div w:id="1460107228">
          <w:marLeft w:val="0"/>
          <w:marRight w:val="0"/>
          <w:marTop w:val="0"/>
          <w:marBottom w:val="0"/>
          <w:divBdr>
            <w:top w:val="none" w:sz="0" w:space="0" w:color="auto"/>
            <w:left w:val="none" w:sz="0" w:space="0" w:color="auto"/>
            <w:bottom w:val="none" w:sz="0" w:space="0" w:color="auto"/>
            <w:right w:val="none" w:sz="0" w:space="0" w:color="auto"/>
          </w:divBdr>
        </w:div>
      </w:divsChild>
    </w:div>
    <w:div w:id="1586381831">
      <w:bodyDiv w:val="1"/>
      <w:marLeft w:val="0"/>
      <w:marRight w:val="0"/>
      <w:marTop w:val="0"/>
      <w:marBottom w:val="0"/>
      <w:divBdr>
        <w:top w:val="none" w:sz="0" w:space="0" w:color="auto"/>
        <w:left w:val="none" w:sz="0" w:space="0" w:color="auto"/>
        <w:bottom w:val="none" w:sz="0" w:space="0" w:color="auto"/>
        <w:right w:val="none" w:sz="0" w:space="0" w:color="auto"/>
      </w:divBdr>
    </w:div>
    <w:div w:id="1595819355">
      <w:bodyDiv w:val="1"/>
      <w:marLeft w:val="0"/>
      <w:marRight w:val="0"/>
      <w:marTop w:val="0"/>
      <w:marBottom w:val="0"/>
      <w:divBdr>
        <w:top w:val="none" w:sz="0" w:space="0" w:color="auto"/>
        <w:left w:val="none" w:sz="0" w:space="0" w:color="auto"/>
        <w:bottom w:val="none" w:sz="0" w:space="0" w:color="auto"/>
        <w:right w:val="none" w:sz="0" w:space="0" w:color="auto"/>
      </w:divBdr>
    </w:div>
    <w:div w:id="1617327974">
      <w:bodyDiv w:val="1"/>
      <w:marLeft w:val="0"/>
      <w:marRight w:val="0"/>
      <w:marTop w:val="0"/>
      <w:marBottom w:val="0"/>
      <w:divBdr>
        <w:top w:val="none" w:sz="0" w:space="0" w:color="auto"/>
        <w:left w:val="none" w:sz="0" w:space="0" w:color="auto"/>
        <w:bottom w:val="none" w:sz="0" w:space="0" w:color="auto"/>
        <w:right w:val="none" w:sz="0" w:space="0" w:color="auto"/>
      </w:divBdr>
    </w:div>
    <w:div w:id="1622305269">
      <w:bodyDiv w:val="1"/>
      <w:marLeft w:val="0"/>
      <w:marRight w:val="0"/>
      <w:marTop w:val="0"/>
      <w:marBottom w:val="0"/>
      <w:divBdr>
        <w:top w:val="none" w:sz="0" w:space="0" w:color="auto"/>
        <w:left w:val="none" w:sz="0" w:space="0" w:color="auto"/>
        <w:bottom w:val="none" w:sz="0" w:space="0" w:color="auto"/>
        <w:right w:val="none" w:sz="0" w:space="0" w:color="auto"/>
      </w:divBdr>
    </w:div>
    <w:div w:id="1715688512">
      <w:bodyDiv w:val="1"/>
      <w:marLeft w:val="0"/>
      <w:marRight w:val="0"/>
      <w:marTop w:val="0"/>
      <w:marBottom w:val="0"/>
      <w:divBdr>
        <w:top w:val="none" w:sz="0" w:space="0" w:color="auto"/>
        <w:left w:val="none" w:sz="0" w:space="0" w:color="auto"/>
        <w:bottom w:val="none" w:sz="0" w:space="0" w:color="auto"/>
        <w:right w:val="none" w:sz="0" w:space="0" w:color="auto"/>
      </w:divBdr>
    </w:div>
    <w:div w:id="1812941446">
      <w:bodyDiv w:val="1"/>
      <w:marLeft w:val="0"/>
      <w:marRight w:val="0"/>
      <w:marTop w:val="0"/>
      <w:marBottom w:val="0"/>
      <w:divBdr>
        <w:top w:val="none" w:sz="0" w:space="0" w:color="auto"/>
        <w:left w:val="none" w:sz="0" w:space="0" w:color="auto"/>
        <w:bottom w:val="none" w:sz="0" w:space="0" w:color="auto"/>
        <w:right w:val="none" w:sz="0" w:space="0" w:color="auto"/>
      </w:divBdr>
    </w:div>
    <w:div w:id="1829206304">
      <w:bodyDiv w:val="1"/>
      <w:marLeft w:val="0"/>
      <w:marRight w:val="0"/>
      <w:marTop w:val="0"/>
      <w:marBottom w:val="0"/>
      <w:divBdr>
        <w:top w:val="none" w:sz="0" w:space="0" w:color="auto"/>
        <w:left w:val="none" w:sz="0" w:space="0" w:color="auto"/>
        <w:bottom w:val="none" w:sz="0" w:space="0" w:color="auto"/>
        <w:right w:val="none" w:sz="0" w:space="0" w:color="auto"/>
      </w:divBdr>
    </w:div>
    <w:div w:id="1880509603">
      <w:bodyDiv w:val="1"/>
      <w:marLeft w:val="0"/>
      <w:marRight w:val="0"/>
      <w:marTop w:val="0"/>
      <w:marBottom w:val="0"/>
      <w:divBdr>
        <w:top w:val="none" w:sz="0" w:space="0" w:color="auto"/>
        <w:left w:val="none" w:sz="0" w:space="0" w:color="auto"/>
        <w:bottom w:val="none" w:sz="0" w:space="0" w:color="auto"/>
        <w:right w:val="none" w:sz="0" w:space="0" w:color="auto"/>
      </w:divBdr>
    </w:div>
    <w:div w:id="1887139614">
      <w:bodyDiv w:val="1"/>
      <w:marLeft w:val="0"/>
      <w:marRight w:val="0"/>
      <w:marTop w:val="0"/>
      <w:marBottom w:val="0"/>
      <w:divBdr>
        <w:top w:val="none" w:sz="0" w:space="0" w:color="auto"/>
        <w:left w:val="none" w:sz="0" w:space="0" w:color="auto"/>
        <w:bottom w:val="none" w:sz="0" w:space="0" w:color="auto"/>
        <w:right w:val="none" w:sz="0" w:space="0" w:color="auto"/>
      </w:divBdr>
    </w:div>
    <w:div w:id="1892034156">
      <w:bodyDiv w:val="1"/>
      <w:marLeft w:val="0"/>
      <w:marRight w:val="0"/>
      <w:marTop w:val="0"/>
      <w:marBottom w:val="0"/>
      <w:divBdr>
        <w:top w:val="none" w:sz="0" w:space="0" w:color="auto"/>
        <w:left w:val="none" w:sz="0" w:space="0" w:color="auto"/>
        <w:bottom w:val="none" w:sz="0" w:space="0" w:color="auto"/>
        <w:right w:val="none" w:sz="0" w:space="0" w:color="auto"/>
      </w:divBdr>
    </w:div>
    <w:div w:id="1911308047">
      <w:bodyDiv w:val="1"/>
      <w:marLeft w:val="0"/>
      <w:marRight w:val="0"/>
      <w:marTop w:val="0"/>
      <w:marBottom w:val="0"/>
      <w:divBdr>
        <w:top w:val="none" w:sz="0" w:space="0" w:color="auto"/>
        <w:left w:val="none" w:sz="0" w:space="0" w:color="auto"/>
        <w:bottom w:val="none" w:sz="0" w:space="0" w:color="auto"/>
        <w:right w:val="none" w:sz="0" w:space="0" w:color="auto"/>
      </w:divBdr>
    </w:div>
    <w:div w:id="1935744920">
      <w:bodyDiv w:val="1"/>
      <w:marLeft w:val="0"/>
      <w:marRight w:val="0"/>
      <w:marTop w:val="0"/>
      <w:marBottom w:val="0"/>
      <w:divBdr>
        <w:top w:val="none" w:sz="0" w:space="0" w:color="auto"/>
        <w:left w:val="none" w:sz="0" w:space="0" w:color="auto"/>
        <w:bottom w:val="none" w:sz="0" w:space="0" w:color="auto"/>
        <w:right w:val="none" w:sz="0" w:space="0" w:color="auto"/>
      </w:divBdr>
    </w:div>
    <w:div w:id="1939756941">
      <w:bodyDiv w:val="1"/>
      <w:marLeft w:val="0"/>
      <w:marRight w:val="0"/>
      <w:marTop w:val="0"/>
      <w:marBottom w:val="0"/>
      <w:divBdr>
        <w:top w:val="none" w:sz="0" w:space="0" w:color="auto"/>
        <w:left w:val="none" w:sz="0" w:space="0" w:color="auto"/>
        <w:bottom w:val="none" w:sz="0" w:space="0" w:color="auto"/>
        <w:right w:val="none" w:sz="0" w:space="0" w:color="auto"/>
      </w:divBdr>
    </w:div>
    <w:div w:id="1980304226">
      <w:bodyDiv w:val="1"/>
      <w:marLeft w:val="0"/>
      <w:marRight w:val="0"/>
      <w:marTop w:val="0"/>
      <w:marBottom w:val="0"/>
      <w:divBdr>
        <w:top w:val="none" w:sz="0" w:space="0" w:color="auto"/>
        <w:left w:val="none" w:sz="0" w:space="0" w:color="auto"/>
        <w:bottom w:val="none" w:sz="0" w:space="0" w:color="auto"/>
        <w:right w:val="none" w:sz="0" w:space="0" w:color="auto"/>
      </w:divBdr>
    </w:div>
    <w:div w:id="2006080887">
      <w:bodyDiv w:val="1"/>
      <w:marLeft w:val="0"/>
      <w:marRight w:val="0"/>
      <w:marTop w:val="0"/>
      <w:marBottom w:val="0"/>
      <w:divBdr>
        <w:top w:val="none" w:sz="0" w:space="0" w:color="auto"/>
        <w:left w:val="none" w:sz="0" w:space="0" w:color="auto"/>
        <w:bottom w:val="none" w:sz="0" w:space="0" w:color="auto"/>
        <w:right w:val="none" w:sz="0" w:space="0" w:color="auto"/>
      </w:divBdr>
    </w:div>
    <w:div w:id="2032534061">
      <w:bodyDiv w:val="1"/>
      <w:marLeft w:val="0"/>
      <w:marRight w:val="0"/>
      <w:marTop w:val="0"/>
      <w:marBottom w:val="0"/>
      <w:divBdr>
        <w:top w:val="none" w:sz="0" w:space="0" w:color="auto"/>
        <w:left w:val="none" w:sz="0" w:space="0" w:color="auto"/>
        <w:bottom w:val="none" w:sz="0" w:space="0" w:color="auto"/>
        <w:right w:val="none" w:sz="0" w:space="0" w:color="auto"/>
      </w:divBdr>
    </w:div>
    <w:div w:id="2045599313">
      <w:bodyDiv w:val="1"/>
      <w:marLeft w:val="0"/>
      <w:marRight w:val="0"/>
      <w:marTop w:val="0"/>
      <w:marBottom w:val="0"/>
      <w:divBdr>
        <w:top w:val="none" w:sz="0" w:space="0" w:color="auto"/>
        <w:left w:val="none" w:sz="0" w:space="0" w:color="auto"/>
        <w:bottom w:val="none" w:sz="0" w:space="0" w:color="auto"/>
        <w:right w:val="none" w:sz="0" w:space="0" w:color="auto"/>
      </w:divBdr>
    </w:div>
    <w:div w:id="2058502846">
      <w:bodyDiv w:val="1"/>
      <w:marLeft w:val="0"/>
      <w:marRight w:val="0"/>
      <w:marTop w:val="0"/>
      <w:marBottom w:val="0"/>
      <w:divBdr>
        <w:top w:val="none" w:sz="0" w:space="0" w:color="auto"/>
        <w:left w:val="none" w:sz="0" w:space="0" w:color="auto"/>
        <w:bottom w:val="none" w:sz="0" w:space="0" w:color="auto"/>
        <w:right w:val="none" w:sz="0" w:space="0" w:color="auto"/>
      </w:divBdr>
    </w:div>
    <w:div w:id="2066558332">
      <w:bodyDiv w:val="1"/>
      <w:marLeft w:val="0"/>
      <w:marRight w:val="0"/>
      <w:marTop w:val="0"/>
      <w:marBottom w:val="0"/>
      <w:divBdr>
        <w:top w:val="none" w:sz="0" w:space="0" w:color="auto"/>
        <w:left w:val="none" w:sz="0" w:space="0" w:color="auto"/>
        <w:bottom w:val="none" w:sz="0" w:space="0" w:color="auto"/>
        <w:right w:val="none" w:sz="0" w:space="0" w:color="auto"/>
      </w:divBdr>
    </w:div>
    <w:div w:id="2122915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diagramLayout" Target="diagrams/layout1.xml"/><Relationship Id="rId26" Type="http://schemas.openxmlformats.org/officeDocument/2006/relationships/chart" Target="charts/chart5.xml"/><Relationship Id="rId39" Type="http://schemas.openxmlformats.org/officeDocument/2006/relationships/diagramColors" Target="diagrams/colors2.xml"/><Relationship Id="rId21" Type="http://schemas.microsoft.com/office/2007/relationships/diagramDrawing" Target="diagrams/drawing1.xml"/><Relationship Id="rId34" Type="http://schemas.openxmlformats.org/officeDocument/2006/relationships/image" Target="media/image8.png"/><Relationship Id="rId47" Type="http://schemas.openxmlformats.org/officeDocument/2006/relationships/chart" Target="charts/chart12.xml"/><Relationship Id="rId50" Type="http://schemas.openxmlformats.org/officeDocument/2006/relationships/chart" Target="charts/chart15.xml"/><Relationship Id="rId55" Type="http://schemas.openxmlformats.org/officeDocument/2006/relationships/image" Target="media/image10.png"/><Relationship Id="rId63" Type="http://schemas.openxmlformats.org/officeDocument/2006/relationships/hyperlink" Target="http://www.theaic.co.uk/aic-code-of-corporate-governance" TargetMode="External"/><Relationship Id="rId68" Type="http://schemas.openxmlformats.org/officeDocument/2006/relationships/image" Target="media/image16.png"/><Relationship Id="rId76"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image" Target="media/image18.jpeg"/><Relationship Id="rId2" Type="http://schemas.openxmlformats.org/officeDocument/2006/relationships/customXml" Target="../customXml/item2.xml"/><Relationship Id="rId16" Type="http://schemas.openxmlformats.org/officeDocument/2006/relationships/chart" Target="charts/chart1.xml"/><Relationship Id="rId29" Type="http://schemas.openxmlformats.org/officeDocument/2006/relationships/chart" Target="charts/chart8.xml"/><Relationship Id="rId11" Type="http://schemas.openxmlformats.org/officeDocument/2006/relationships/image" Target="media/image1.png"/><Relationship Id="rId24" Type="http://schemas.openxmlformats.org/officeDocument/2006/relationships/chart" Target="charts/chart4.xml"/><Relationship Id="rId32" Type="http://schemas.openxmlformats.org/officeDocument/2006/relationships/image" Target="media/image5.png"/><Relationship Id="rId37" Type="http://schemas.openxmlformats.org/officeDocument/2006/relationships/diagramLayout" Target="diagrams/layout2.xml"/><Relationship Id="rId40" Type="http://schemas.microsoft.com/office/2007/relationships/diagramDrawing" Target="diagrams/drawing2.xml"/><Relationship Id="rId45" Type="http://schemas.openxmlformats.org/officeDocument/2006/relationships/chart" Target="charts/chart10.xml"/><Relationship Id="rId53" Type="http://schemas.openxmlformats.org/officeDocument/2006/relationships/chart" Target="charts/chart18.xml"/><Relationship Id="rId58" Type="http://schemas.microsoft.com/office/2014/relationships/chartEx" Target="charts/chartEx1.xml"/><Relationship Id="rId66" Type="http://schemas.openxmlformats.org/officeDocument/2006/relationships/image" Target="media/image15.png"/><Relationship Id="rId74" Type="http://schemas.openxmlformats.org/officeDocument/2006/relationships/hyperlink" Target="http://www.gsenergystoragefund.com" TargetMode="External"/><Relationship Id="rId79"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hart" Target="charts/chart3.xml"/><Relationship Id="rId28" Type="http://schemas.openxmlformats.org/officeDocument/2006/relationships/chart" Target="charts/chart7.xml"/><Relationship Id="rId36" Type="http://schemas.openxmlformats.org/officeDocument/2006/relationships/diagramData" Target="diagrams/data2.xml"/><Relationship Id="rId49" Type="http://schemas.openxmlformats.org/officeDocument/2006/relationships/chart" Target="charts/chart14.xml"/><Relationship Id="rId57" Type="http://schemas.openxmlformats.org/officeDocument/2006/relationships/image" Target="media/image12.png"/><Relationship Id="rId61" Type="http://schemas.openxmlformats.org/officeDocument/2006/relationships/chart" Target="charts/chart20.xml"/><Relationship Id="rId10" Type="http://schemas.openxmlformats.org/officeDocument/2006/relationships/endnotes" Target="endnotes.xml"/><Relationship Id="rId19" Type="http://schemas.openxmlformats.org/officeDocument/2006/relationships/diagramQuickStyle" Target="diagrams/quickStyle1.xml"/><Relationship Id="rId31" Type="http://schemas.openxmlformats.org/officeDocument/2006/relationships/image" Target="media/image5.svg"/><Relationship Id="rId44" Type="http://schemas.openxmlformats.org/officeDocument/2006/relationships/chart" Target="charts/chart9.xml"/><Relationship Id="rId52" Type="http://schemas.openxmlformats.org/officeDocument/2006/relationships/chart" Target="charts/chart17.xml"/><Relationship Id="rId60" Type="http://schemas.openxmlformats.org/officeDocument/2006/relationships/chart" Target="charts/chart19.xml"/><Relationship Id="rId65" Type="http://schemas.microsoft.com/office/2007/relationships/hdphoto" Target="media/hdphoto1.wdp"/><Relationship Id="rId73" Type="http://schemas.openxmlformats.org/officeDocument/2006/relationships/image" Target="media/image20.jpe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chart" Target="charts/chart2.xml"/><Relationship Id="rId27" Type="http://schemas.openxmlformats.org/officeDocument/2006/relationships/chart" Target="charts/chart6.xm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2.svg"/><Relationship Id="rId48" Type="http://schemas.openxmlformats.org/officeDocument/2006/relationships/chart" Target="charts/chart13.xml"/><Relationship Id="rId56" Type="http://schemas.openxmlformats.org/officeDocument/2006/relationships/image" Target="media/image11.png"/><Relationship Id="rId64" Type="http://schemas.openxmlformats.org/officeDocument/2006/relationships/image" Target="media/image14.png"/><Relationship Id="rId69" Type="http://schemas.microsoft.com/office/2007/relationships/hdphoto" Target="media/hdphoto3.wdp"/><Relationship Id="rId77"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chart" Target="charts/chart16.xml"/><Relationship Id="rId72" Type="http://schemas.openxmlformats.org/officeDocument/2006/relationships/image" Target="media/image19.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3.png"/><Relationship Id="rId33" Type="http://schemas.openxmlformats.org/officeDocument/2006/relationships/image" Target="media/image7.svg"/><Relationship Id="rId38" Type="http://schemas.openxmlformats.org/officeDocument/2006/relationships/diagramQuickStyle" Target="diagrams/quickStyle2.xml"/><Relationship Id="rId46" Type="http://schemas.openxmlformats.org/officeDocument/2006/relationships/chart" Target="charts/chart11.xml"/><Relationship Id="rId59" Type="http://schemas.openxmlformats.org/officeDocument/2006/relationships/image" Target="media/image13.png"/><Relationship Id="rId67" Type="http://schemas.microsoft.com/office/2007/relationships/hdphoto" Target="media/hdphoto2.wdp"/><Relationship Id="rId20" Type="http://schemas.openxmlformats.org/officeDocument/2006/relationships/diagramColors" Target="diagrams/colors1.xml"/><Relationship Id="rId41" Type="http://schemas.openxmlformats.org/officeDocument/2006/relationships/image" Target="media/image6.png"/><Relationship Id="rId54" Type="http://schemas.openxmlformats.org/officeDocument/2006/relationships/image" Target="media/image7.png"/><Relationship Id="rId62" Type="http://schemas.openxmlformats.org/officeDocument/2006/relationships/hyperlink" Target="https://www.gsenergystoragefund.com" TargetMode="External"/><Relationship Id="rId70" Type="http://schemas.openxmlformats.org/officeDocument/2006/relationships/image" Target="media/image17.png"/><Relationship Id="rId75" Type="http://schemas.openxmlformats.org/officeDocument/2006/relationships/hyperlink" Target="http://www.gsenergystoragefund.com" TargetMode="External"/><Relationship Id="rId1" Type="http://schemas.openxmlformats.org/officeDocument/2006/relationships/customXml" Target="../customXml/item1.xml"/><Relationship Id="rId6"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chartUserShapes" Target="../drawings/drawing3.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2.xlsx"/></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20.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1.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9.xml"/><Relationship Id="rId1" Type="http://schemas.microsoft.com/office/2011/relationships/chartStyle" Target="style9.xml"/><Relationship Id="rId5" Type="http://schemas.openxmlformats.org/officeDocument/2006/relationships/chartUserShapes" Target="../drawings/drawing2.xml"/><Relationship Id="rId4" Type="http://schemas.openxmlformats.org/officeDocument/2006/relationships/package" Target="../embeddings/Microsoft_Excel_Worksheet9.xlsx"/></Relationships>
</file>

<file path=word/charts/_rels/chartEx1.xml.rels><?xml version="1.0" encoding="UTF-8" standalone="yes"?>
<Relationships xmlns="http://schemas.openxmlformats.org/package/2006/relationships"><Relationship Id="rId3" Type="http://schemas.microsoft.com/office/2011/relationships/chartColorStyle" Target="colors190.xml"/><Relationship Id="rId2" Type="http://schemas.microsoft.com/office/2011/relationships/chartStyle" Target="style190.xml"/><Relationship Id="rId1" Type="http://schemas.openxmlformats.org/officeDocument/2006/relationships/oleObject" Target="file:///C:\Users\Amaka\AppData\Local\Microsoft\Windows\INetCache\Content.Outlook\RD6L4CUX\NAV%20bridg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3</c:f>
              <c:strCache>
                <c:ptCount val="1"/>
                <c:pt idx="0">
                  <c:v>GSF</c:v>
                </c:pt>
              </c:strCache>
            </c:strRef>
          </c:tx>
          <c:spPr>
            <a:solidFill>
              <a:srgbClr val="0094A9"/>
            </a:solidFill>
            <a:ln>
              <a:noFill/>
            </a:ln>
            <a:effectLst/>
          </c:spPr>
          <c:invertIfNegative val="0"/>
          <c:cat>
            <c:numRef>
              <c:f>Sheet1!$A$4:$A$7</c:f>
              <c:numCache>
                <c:formatCode>General</c:formatCode>
                <c:ptCount val="4"/>
                <c:pt idx="0">
                  <c:v>2018</c:v>
                </c:pt>
                <c:pt idx="1">
                  <c:v>2019</c:v>
                </c:pt>
                <c:pt idx="2">
                  <c:v>2020</c:v>
                </c:pt>
                <c:pt idx="3">
                  <c:v>2021</c:v>
                </c:pt>
              </c:numCache>
            </c:numRef>
          </c:cat>
          <c:val>
            <c:numRef>
              <c:f>Sheet1!$B$4:$B$7</c:f>
              <c:numCache>
                <c:formatCode>_-* #,##0_-;\-* #,##0_-;_-* "-"??_-;_-@_-</c:formatCode>
                <c:ptCount val="4"/>
                <c:pt idx="0">
                  <c:v>703.20359999999994</c:v>
                </c:pt>
                <c:pt idx="1">
                  <c:v>519.17377777777779</c:v>
                </c:pt>
                <c:pt idx="2">
                  <c:v>358.36620727673647</c:v>
                </c:pt>
                <c:pt idx="3">
                  <c:v>368.72209999999995</c:v>
                </c:pt>
              </c:numCache>
            </c:numRef>
          </c:val>
          <c:extLst xmlns:c16r2="http://schemas.microsoft.com/office/drawing/2015/06/chart">
            <c:ext xmlns:c16="http://schemas.microsoft.com/office/drawing/2014/chart" uri="{C3380CC4-5D6E-409C-BE32-E72D297353CC}">
              <c16:uniqueId val="{00000000-DA7B-4F7C-BF09-0B8E29355484}"/>
            </c:ext>
          </c:extLst>
        </c:ser>
        <c:ser>
          <c:idx val="1"/>
          <c:order val="1"/>
          <c:tx>
            <c:strRef>
              <c:f>Sheet1!$C$3</c:f>
              <c:strCache>
                <c:ptCount val="1"/>
                <c:pt idx="0">
                  <c:v>Comparable Funds Average</c:v>
                </c:pt>
              </c:strCache>
            </c:strRef>
          </c:tx>
          <c:spPr>
            <a:solidFill>
              <a:schemeClr val="accent1">
                <a:lumMod val="20000"/>
                <a:lumOff val="80000"/>
              </a:schemeClr>
            </a:solidFill>
            <a:ln>
              <a:noFill/>
            </a:ln>
            <a:effectLst/>
          </c:spPr>
          <c:invertIfNegative val="0"/>
          <c:cat>
            <c:numRef>
              <c:f>Sheet1!$A$4:$A$7</c:f>
              <c:numCache>
                <c:formatCode>General</c:formatCode>
                <c:ptCount val="4"/>
                <c:pt idx="0">
                  <c:v>2018</c:v>
                </c:pt>
                <c:pt idx="1">
                  <c:v>2019</c:v>
                </c:pt>
                <c:pt idx="2">
                  <c:v>2020</c:v>
                </c:pt>
                <c:pt idx="3">
                  <c:v>2021</c:v>
                </c:pt>
              </c:numCache>
            </c:numRef>
          </c:cat>
          <c:val>
            <c:numRef>
              <c:f>Sheet1!$C$4:$C$7</c:f>
              <c:numCache>
                <c:formatCode>_(* #,##0.00_);_(* \(#,##0.00\);_(* "-"??_);_(@_)</c:formatCode>
                <c:ptCount val="4"/>
                <c:pt idx="0">
                  <c:v>908.71428571428578</c:v>
                </c:pt>
                <c:pt idx="1">
                  <c:v>629.80769230769226</c:v>
                </c:pt>
                <c:pt idx="2">
                  <c:v>604.96453900709207</c:v>
                </c:pt>
                <c:pt idx="3">
                  <c:v>473.15151515151518</c:v>
                </c:pt>
              </c:numCache>
            </c:numRef>
          </c:val>
          <c:extLst xmlns:c16r2="http://schemas.microsoft.com/office/drawing/2015/06/chart">
            <c:ext xmlns:c16="http://schemas.microsoft.com/office/drawing/2014/chart" uri="{C3380CC4-5D6E-409C-BE32-E72D297353CC}">
              <c16:uniqueId val="{00000001-DA7B-4F7C-BF09-0B8E29355484}"/>
            </c:ext>
          </c:extLst>
        </c:ser>
        <c:dLbls>
          <c:showLegendKey val="0"/>
          <c:showVal val="0"/>
          <c:showCatName val="0"/>
          <c:showSerName val="0"/>
          <c:showPercent val="0"/>
          <c:showBubbleSize val="0"/>
        </c:dLbls>
        <c:gapWidth val="219"/>
        <c:overlap val="-27"/>
        <c:axId val="237452224"/>
        <c:axId val="237457320"/>
      </c:barChart>
      <c:catAx>
        <c:axId val="237452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457320"/>
        <c:crosses val="autoZero"/>
        <c:auto val="1"/>
        <c:lblAlgn val="ctr"/>
        <c:lblOffset val="100"/>
        <c:noMultiLvlLbl val="0"/>
      </c:catAx>
      <c:valAx>
        <c:axId val="237457320"/>
        <c:scaling>
          <c:orientation val="minMax"/>
        </c:scaling>
        <c:delete val="0"/>
        <c:axPos val="l"/>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45222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kumimoji="0" lang="en-US" sz="1400" b="0" i="0" u="none" strike="noStrike" kern="1200" cap="none" spc="0" normalizeH="0" baseline="0" noProof="0">
                <a:ln>
                  <a:noFill/>
                </a:ln>
                <a:solidFill>
                  <a:sysClr val="windowText" lastClr="000000">
                    <a:lumMod val="65000"/>
                    <a:lumOff val="35000"/>
                  </a:sysClr>
                </a:solidFill>
                <a:effectLst/>
                <a:uLnTx/>
                <a:uFillTx/>
                <a:latin typeface="Calibri" panose="020F0502020204030204"/>
              </a:rPr>
              <a:t>Operational Availability</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6"/>
            </a:solidFill>
            <a:ln>
              <a:noFill/>
            </a:ln>
            <a:effectLst/>
          </c:spPr>
          <c:invertIfNegative val="0"/>
          <c:cat>
            <c:strRef>
              <c:f>Sheet1!$A$2:$A$6</c:f>
              <c:strCache>
                <c:ptCount val="5"/>
                <c:pt idx="0">
                  <c:v>Breach (10MW)</c:v>
                </c:pt>
                <c:pt idx="1">
                  <c:v>Hulley (20MW)</c:v>
                </c:pt>
                <c:pt idx="2">
                  <c:v>Larport (19.5MW)</c:v>
                </c:pt>
                <c:pt idx="3">
                  <c:v>Lascar (20MW)</c:v>
                </c:pt>
                <c:pt idx="4">
                  <c:v>Lower Road (10MW)</c:v>
                </c:pt>
              </c:strCache>
            </c:strRef>
          </c:cat>
          <c:val>
            <c:numRef>
              <c:f>Sheet1!$B$2:$B$6</c:f>
              <c:numCache>
                <c:formatCode>0%</c:formatCode>
                <c:ptCount val="5"/>
                <c:pt idx="0">
                  <c:v>0.99</c:v>
                </c:pt>
                <c:pt idx="1">
                  <c:v>1</c:v>
                </c:pt>
                <c:pt idx="2">
                  <c:v>0.98</c:v>
                </c:pt>
                <c:pt idx="3">
                  <c:v>0.99</c:v>
                </c:pt>
                <c:pt idx="4">
                  <c:v>0.96</c:v>
                </c:pt>
              </c:numCache>
            </c:numRef>
          </c:val>
          <c:extLst xmlns:c16r2="http://schemas.microsoft.com/office/drawing/2015/06/chart">
            <c:ext xmlns:c16="http://schemas.microsoft.com/office/drawing/2014/chart" uri="{C3380CC4-5D6E-409C-BE32-E72D297353CC}">
              <c16:uniqueId val="{00000000-7CBC-44EF-88FD-C7B6E60EDA90}"/>
            </c:ext>
          </c:extLst>
        </c:ser>
        <c:dLbls>
          <c:showLegendKey val="0"/>
          <c:showVal val="0"/>
          <c:showCatName val="0"/>
          <c:showSerName val="0"/>
          <c:showPercent val="0"/>
          <c:showBubbleSize val="0"/>
        </c:dLbls>
        <c:gapWidth val="182"/>
        <c:axId val="242953200"/>
        <c:axId val="242947712"/>
      </c:barChart>
      <c:catAx>
        <c:axId val="242953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947712"/>
        <c:crosses val="autoZero"/>
        <c:auto val="1"/>
        <c:lblAlgn val="ctr"/>
        <c:lblOffset val="100"/>
        <c:noMultiLvlLbl val="0"/>
      </c:catAx>
      <c:valAx>
        <c:axId val="242947712"/>
        <c:scaling>
          <c:orientation val="minMax"/>
          <c:max val="1"/>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95320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754267235883"/>
          <c:y val="0.19066227789638901"/>
          <c:w val="0.858329119302216"/>
          <c:h val="0.38125835428902999"/>
        </c:manualLayout>
      </c:layout>
      <c:barChart>
        <c:barDir val="col"/>
        <c:grouping val="clustered"/>
        <c:varyColors val="0"/>
        <c:ser>
          <c:idx val="0"/>
          <c:order val="0"/>
          <c:tx>
            <c:strRef>
              <c:f>Sheet1!$B$2</c:f>
              <c:strCache>
                <c:ptCount val="1"/>
                <c:pt idx="0">
                  <c:v>FFR</c:v>
                </c:pt>
              </c:strCache>
            </c:strRef>
          </c:tx>
          <c:spPr>
            <a:solidFill>
              <a:srgbClr val="702D42"/>
            </a:solidFill>
            <a:ln>
              <a:noFill/>
            </a:ln>
            <a:effectLst/>
          </c:spPr>
          <c:invertIfNegative val="0"/>
          <c:dLbls>
            <c:dLbl>
              <c:idx val="0"/>
              <c:layout>
                <c:manualLayout>
                  <c:x val="-2.0935321396039801E-2"/>
                  <c:y val="-2.6841792110228501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36FE-1347-B764-B135175CDED6}"/>
                </c:ext>
                <c:ext xmlns:c15="http://schemas.microsoft.com/office/drawing/2012/chart" uri="{CE6537A1-D6FC-4f65-9D91-7224C49458BB}">
                  <c15:layout/>
                </c:ext>
              </c:extLst>
            </c:dLbl>
            <c:dLbl>
              <c:idx val="1"/>
              <c:layout>
                <c:manualLayout>
                  <c:x val="-2.6916841794908299E-2"/>
                  <c:y val="2.342583463758670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6FE-1347-B764-B135175CDED6}"/>
                </c:ext>
                <c:ext xmlns:c15="http://schemas.microsoft.com/office/drawing/2012/chart" uri="{CE6537A1-D6FC-4f65-9D91-7224C49458BB}">
                  <c15:layout/>
                </c:ext>
              </c:extLst>
            </c:dLbl>
            <c:dLbl>
              <c:idx val="2"/>
              <c:layout>
                <c:manualLayout>
                  <c:x val="-3.5889122393211001E-2"/>
                  <c:y val="-2.342583463758670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6FE-1347-B764-B135175CDED6}"/>
                </c:ext>
                <c:ext xmlns:c15="http://schemas.microsoft.com/office/drawing/2012/chart" uri="{CE6537A1-D6FC-4f65-9D91-7224C49458BB}">
                  <c15:layout/>
                </c:ext>
              </c:extLst>
            </c:dLbl>
            <c:dLbl>
              <c:idx val="3"/>
              <c:layout>
                <c:manualLayout>
                  <c:x val="-3.2898362193776801E-2"/>
                  <c:y val="-1.171291731879330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6FE-1347-B764-B135175CDED6}"/>
                </c:ext>
                <c:ext xmlns:c15="http://schemas.microsoft.com/office/drawing/2012/chart" uri="{CE6537A1-D6FC-4f65-9D91-7224C49458BB}">
                  <c15:layout/>
                </c:ext>
              </c:extLst>
            </c:dLbl>
            <c:spPr>
              <a:noFill/>
              <a:ln>
                <a:noFill/>
              </a:ln>
              <a:effectLst/>
            </c:spPr>
            <c:txPr>
              <a:bodyPr rot="0" spcFirstLastPara="1" vertOverflow="ellipsis" vert="horz" wrap="square" anchor="ctr" anchorCtr="1"/>
              <a:lstStyle/>
              <a:p>
                <a:pPr>
                  <a:defRPr sz="700" b="1" i="0" u="none" strike="noStrike" kern="1200" baseline="0">
                    <a:solidFill>
                      <a:srgbClr val="702D42"/>
                    </a:solidFill>
                    <a:latin typeface="Arial" charset="0"/>
                    <a:ea typeface="Arial" charset="0"/>
                    <a:cs typeface="Arial"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heet1!$A$3:$A$8</c:f>
              <c:numCache>
                <c:formatCode>mmm\-yy</c:formatCode>
                <c:ptCount val="6"/>
                <c:pt idx="0">
                  <c:v>44105</c:v>
                </c:pt>
                <c:pt idx="1">
                  <c:v>44165</c:v>
                </c:pt>
                <c:pt idx="2">
                  <c:v>44196</c:v>
                </c:pt>
                <c:pt idx="3">
                  <c:v>44227</c:v>
                </c:pt>
                <c:pt idx="4">
                  <c:v>44255</c:v>
                </c:pt>
                <c:pt idx="5">
                  <c:v>44286</c:v>
                </c:pt>
              </c:numCache>
            </c:numRef>
          </c:cat>
          <c:val>
            <c:numRef>
              <c:f>Sheet1!$B$3:$B$8</c:f>
              <c:numCache>
                <c:formatCode>General</c:formatCode>
                <c:ptCount val="6"/>
                <c:pt idx="0">
                  <c:v>6.82</c:v>
                </c:pt>
                <c:pt idx="1">
                  <c:v>9.34</c:v>
                </c:pt>
                <c:pt idx="2">
                  <c:v>10.25</c:v>
                </c:pt>
                <c:pt idx="3">
                  <c:v>11.1</c:v>
                </c:pt>
                <c:pt idx="4">
                  <c:v>12.1</c:v>
                </c:pt>
                <c:pt idx="5">
                  <c:v>12.1</c:v>
                </c:pt>
              </c:numCache>
            </c:numRef>
          </c:val>
          <c:extLst xmlns:c16r2="http://schemas.microsoft.com/office/drawing/2015/06/chart">
            <c:ext xmlns:c16="http://schemas.microsoft.com/office/drawing/2014/chart" uri="{C3380CC4-5D6E-409C-BE32-E72D297353CC}">
              <c16:uniqueId val="{00000004-36FE-1347-B764-B135175CDED6}"/>
            </c:ext>
          </c:extLst>
        </c:ser>
        <c:ser>
          <c:idx val="1"/>
          <c:order val="1"/>
          <c:tx>
            <c:strRef>
              <c:f>Sheet1!$C$2</c:f>
              <c:strCache>
                <c:ptCount val="1"/>
                <c:pt idx="0">
                  <c:v>DC</c:v>
                </c:pt>
              </c:strCache>
            </c:strRef>
          </c:tx>
          <c:spPr>
            <a:solidFill>
              <a:srgbClr val="EC5C53"/>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accent2"/>
                    </a:solidFill>
                    <a:latin typeface="Arial" charset="0"/>
                    <a:ea typeface="Arial" charset="0"/>
                    <a:cs typeface="Arial"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heet1!$A$3:$A$8</c:f>
              <c:numCache>
                <c:formatCode>mmm\-yy</c:formatCode>
                <c:ptCount val="6"/>
                <c:pt idx="0">
                  <c:v>44105</c:v>
                </c:pt>
                <c:pt idx="1">
                  <c:v>44165</c:v>
                </c:pt>
                <c:pt idx="2">
                  <c:v>44196</c:v>
                </c:pt>
                <c:pt idx="3">
                  <c:v>44227</c:v>
                </c:pt>
                <c:pt idx="4">
                  <c:v>44255</c:v>
                </c:pt>
                <c:pt idx="5">
                  <c:v>44286</c:v>
                </c:pt>
              </c:numCache>
            </c:numRef>
          </c:cat>
          <c:val>
            <c:numRef>
              <c:f>Sheet1!$C$3:$C$8</c:f>
              <c:numCache>
                <c:formatCode>General</c:formatCode>
                <c:ptCount val="6"/>
                <c:pt idx="0">
                  <c:v>17</c:v>
                </c:pt>
                <c:pt idx="1">
                  <c:v>17</c:v>
                </c:pt>
                <c:pt idx="2">
                  <c:v>17</c:v>
                </c:pt>
                <c:pt idx="3">
                  <c:v>17</c:v>
                </c:pt>
                <c:pt idx="4">
                  <c:v>17</c:v>
                </c:pt>
                <c:pt idx="5">
                  <c:v>17</c:v>
                </c:pt>
              </c:numCache>
            </c:numRef>
          </c:val>
          <c:extLst xmlns:c16r2="http://schemas.microsoft.com/office/drawing/2015/06/chart">
            <c:ext xmlns:c16="http://schemas.microsoft.com/office/drawing/2014/chart" uri="{C3380CC4-5D6E-409C-BE32-E72D297353CC}">
              <c16:uniqueId val="{00000005-36FE-1347-B764-B135175CDED6}"/>
            </c:ext>
          </c:extLst>
        </c:ser>
        <c:dLbls>
          <c:showLegendKey val="0"/>
          <c:showVal val="0"/>
          <c:showCatName val="0"/>
          <c:showSerName val="0"/>
          <c:showPercent val="0"/>
          <c:showBubbleSize val="0"/>
        </c:dLbls>
        <c:gapWidth val="219"/>
        <c:overlap val="-27"/>
        <c:axId val="242951240"/>
        <c:axId val="242953592"/>
      </c:barChart>
      <c:dateAx>
        <c:axId val="242951240"/>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2"/>
                </a:solidFill>
                <a:latin typeface="+mj-lt"/>
                <a:ea typeface="Arial" charset="0"/>
                <a:cs typeface="Arial" charset="0"/>
              </a:defRPr>
            </a:pPr>
            <a:endParaRPr lang="en-US"/>
          </a:p>
        </c:txPr>
        <c:crossAx val="242953592"/>
        <c:crosses val="autoZero"/>
        <c:auto val="1"/>
        <c:lblOffset val="100"/>
        <c:baseTimeUnit val="months"/>
      </c:dateAx>
      <c:valAx>
        <c:axId val="242953592"/>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2"/>
                    </a:solidFill>
                    <a:latin typeface="Arial" charset="0"/>
                    <a:ea typeface="Arial" charset="0"/>
                    <a:cs typeface="Arial" charset="0"/>
                  </a:defRPr>
                </a:pPr>
                <a:r>
                  <a:rPr lang="en-GB">
                    <a:solidFill>
                      <a:schemeClr val="tx2"/>
                    </a:solidFill>
                    <a:latin typeface="+mj-lt"/>
                  </a:rPr>
                  <a:t>£/MW/hour</a:t>
                </a:r>
              </a:p>
            </c:rich>
          </c:tx>
          <c:layout>
            <c:manualLayout>
              <c:xMode val="edge"/>
              <c:yMode val="edge"/>
              <c:x val="9.6366059167057108E-3"/>
              <c:y val="0.128842206286156"/>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2"/>
                  </a:solidFill>
                  <a:latin typeface="Arial" charset="0"/>
                  <a:ea typeface="Arial" charset="0"/>
                  <a:cs typeface="Arial"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charset="0"/>
                <a:ea typeface="Arial" charset="0"/>
                <a:cs typeface="Arial" charset="0"/>
              </a:defRPr>
            </a:pPr>
            <a:endParaRPr lang="en-US"/>
          </a:p>
        </c:txPr>
        <c:crossAx val="242951240"/>
        <c:crosses val="autoZero"/>
        <c:crossBetween val="between"/>
      </c:valAx>
      <c:spPr>
        <a:noFill/>
        <a:ln>
          <a:noFill/>
        </a:ln>
        <a:effectLst/>
      </c:spPr>
    </c:plotArea>
    <c:legend>
      <c:legendPos val="b"/>
      <c:layout>
        <c:manualLayout>
          <c:xMode val="edge"/>
          <c:yMode val="edge"/>
          <c:x val="0.40143066664280302"/>
          <c:y val="0.77891730219234401"/>
          <c:w val="0.15526778842938499"/>
          <c:h val="0.1976568631700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charset="0"/>
              <a:ea typeface="Arial" charset="0"/>
              <a:cs typeface="Arial"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900">
          <a:latin typeface="Arial" charset="0"/>
          <a:ea typeface="Arial" charset="0"/>
          <a:cs typeface="Arial"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1943260178532298E-2"/>
          <c:y val="0.237582808663277"/>
          <c:w val="0.87314157703728701"/>
          <c:h val="0.48059777173683399"/>
        </c:manualLayout>
      </c:layout>
      <c:lineChart>
        <c:grouping val="standard"/>
        <c:varyColors val="0"/>
        <c:ser>
          <c:idx val="0"/>
          <c:order val="0"/>
          <c:tx>
            <c:strRef>
              <c:f>'GB Wholsale Half-hourly Prices '!$B$1</c:f>
              <c:strCache>
                <c:ptCount val="1"/>
                <c:pt idx="0">
                  <c:v>system price, gbp/mwh</c:v>
                </c:pt>
              </c:strCache>
            </c:strRef>
          </c:tx>
          <c:spPr>
            <a:ln w="28575" cap="rnd">
              <a:solidFill>
                <a:srgbClr val="702D42"/>
              </a:solidFill>
              <a:round/>
            </a:ln>
            <a:effectLst/>
          </c:spPr>
          <c:marker>
            <c:symbol val="none"/>
          </c:marker>
          <c:cat>
            <c:numRef>
              <c:f>'GB Wholsale Half-hourly Prices '!$A$2:$A$43485</c:f>
              <c:numCache>
                <c:formatCode>m/d/yyyy\ h:mm</c:formatCode>
                <c:ptCount val="43484"/>
                <c:pt idx="0">
                  <c:v>43466</c:v>
                </c:pt>
                <c:pt idx="1">
                  <c:v>43466.020833333343</c:v>
                </c:pt>
                <c:pt idx="2">
                  <c:v>43466.041666666657</c:v>
                </c:pt>
                <c:pt idx="3">
                  <c:v>43466.0625</c:v>
                </c:pt>
                <c:pt idx="4">
                  <c:v>43466.083333333343</c:v>
                </c:pt>
                <c:pt idx="5">
                  <c:v>43466.104166666657</c:v>
                </c:pt>
                <c:pt idx="6">
                  <c:v>43466.125</c:v>
                </c:pt>
                <c:pt idx="7">
                  <c:v>43466.145833333343</c:v>
                </c:pt>
                <c:pt idx="8">
                  <c:v>43466.166666666657</c:v>
                </c:pt>
                <c:pt idx="9">
                  <c:v>43466.1875</c:v>
                </c:pt>
                <c:pt idx="10">
                  <c:v>43466.208333333343</c:v>
                </c:pt>
                <c:pt idx="11">
                  <c:v>43466.22916666665</c:v>
                </c:pt>
                <c:pt idx="12">
                  <c:v>43466.25</c:v>
                </c:pt>
                <c:pt idx="13">
                  <c:v>43466.270833333343</c:v>
                </c:pt>
                <c:pt idx="14">
                  <c:v>43466.29166666665</c:v>
                </c:pt>
                <c:pt idx="15">
                  <c:v>43466.3125</c:v>
                </c:pt>
                <c:pt idx="16">
                  <c:v>43466.333333333343</c:v>
                </c:pt>
                <c:pt idx="17">
                  <c:v>43466.354166666657</c:v>
                </c:pt>
                <c:pt idx="18">
                  <c:v>43466.375</c:v>
                </c:pt>
                <c:pt idx="19">
                  <c:v>43466.395833333343</c:v>
                </c:pt>
                <c:pt idx="20">
                  <c:v>43466.416666666657</c:v>
                </c:pt>
                <c:pt idx="21">
                  <c:v>43466.4375</c:v>
                </c:pt>
                <c:pt idx="22">
                  <c:v>43466.458333333343</c:v>
                </c:pt>
                <c:pt idx="23">
                  <c:v>43466.479166666657</c:v>
                </c:pt>
                <c:pt idx="24">
                  <c:v>43466.5</c:v>
                </c:pt>
                <c:pt idx="25">
                  <c:v>43466.520833333343</c:v>
                </c:pt>
                <c:pt idx="26">
                  <c:v>43466.541666666657</c:v>
                </c:pt>
                <c:pt idx="27">
                  <c:v>43466.5625</c:v>
                </c:pt>
                <c:pt idx="28">
                  <c:v>43466.583333333343</c:v>
                </c:pt>
                <c:pt idx="29">
                  <c:v>43466.604166666657</c:v>
                </c:pt>
                <c:pt idx="30">
                  <c:v>43466.625</c:v>
                </c:pt>
                <c:pt idx="31">
                  <c:v>43466.645833333343</c:v>
                </c:pt>
                <c:pt idx="32">
                  <c:v>43466.666666666657</c:v>
                </c:pt>
                <c:pt idx="33">
                  <c:v>43466.6875</c:v>
                </c:pt>
                <c:pt idx="34">
                  <c:v>43466.708333333343</c:v>
                </c:pt>
                <c:pt idx="35">
                  <c:v>43466.72916666665</c:v>
                </c:pt>
                <c:pt idx="36">
                  <c:v>43466.75</c:v>
                </c:pt>
                <c:pt idx="37">
                  <c:v>43466.770833333343</c:v>
                </c:pt>
                <c:pt idx="38">
                  <c:v>43466.79166666665</c:v>
                </c:pt>
                <c:pt idx="39">
                  <c:v>43466.8125</c:v>
                </c:pt>
                <c:pt idx="40">
                  <c:v>43466.833333333343</c:v>
                </c:pt>
                <c:pt idx="41">
                  <c:v>43466.854166666657</c:v>
                </c:pt>
                <c:pt idx="42">
                  <c:v>43466.875</c:v>
                </c:pt>
                <c:pt idx="43">
                  <c:v>43466.895833333343</c:v>
                </c:pt>
                <c:pt idx="44">
                  <c:v>43466.916666666657</c:v>
                </c:pt>
                <c:pt idx="45">
                  <c:v>43466.9375</c:v>
                </c:pt>
                <c:pt idx="46">
                  <c:v>43466.958333333343</c:v>
                </c:pt>
                <c:pt idx="47">
                  <c:v>43466.979166666657</c:v>
                </c:pt>
                <c:pt idx="48">
                  <c:v>43467</c:v>
                </c:pt>
                <c:pt idx="49">
                  <c:v>43467.020833333343</c:v>
                </c:pt>
                <c:pt idx="50">
                  <c:v>43467.041666666657</c:v>
                </c:pt>
                <c:pt idx="51">
                  <c:v>43467.0625</c:v>
                </c:pt>
                <c:pt idx="52">
                  <c:v>43467.083333333343</c:v>
                </c:pt>
                <c:pt idx="53">
                  <c:v>43467.104166666657</c:v>
                </c:pt>
                <c:pt idx="54">
                  <c:v>43467.125</c:v>
                </c:pt>
                <c:pt idx="55">
                  <c:v>43467.145833333343</c:v>
                </c:pt>
                <c:pt idx="56">
                  <c:v>43467.166666666657</c:v>
                </c:pt>
                <c:pt idx="57">
                  <c:v>43467.1875</c:v>
                </c:pt>
                <c:pt idx="58">
                  <c:v>43467.208333333343</c:v>
                </c:pt>
                <c:pt idx="59">
                  <c:v>43467.22916666665</c:v>
                </c:pt>
                <c:pt idx="60">
                  <c:v>43467.25</c:v>
                </c:pt>
                <c:pt idx="61">
                  <c:v>43467.270833333343</c:v>
                </c:pt>
                <c:pt idx="62">
                  <c:v>43467.29166666665</c:v>
                </c:pt>
                <c:pt idx="63">
                  <c:v>43467.3125</c:v>
                </c:pt>
                <c:pt idx="64">
                  <c:v>43467.333333333343</c:v>
                </c:pt>
                <c:pt idx="65">
                  <c:v>43467.354166666657</c:v>
                </c:pt>
                <c:pt idx="66">
                  <c:v>43467.375</c:v>
                </c:pt>
                <c:pt idx="67">
                  <c:v>43467.395833333343</c:v>
                </c:pt>
                <c:pt idx="68">
                  <c:v>43467.416666666657</c:v>
                </c:pt>
                <c:pt idx="69">
                  <c:v>43467.4375</c:v>
                </c:pt>
                <c:pt idx="70">
                  <c:v>43467.458333333343</c:v>
                </c:pt>
                <c:pt idx="71">
                  <c:v>43467.479166666657</c:v>
                </c:pt>
                <c:pt idx="72">
                  <c:v>43467.5</c:v>
                </c:pt>
                <c:pt idx="73">
                  <c:v>43467.520833333343</c:v>
                </c:pt>
                <c:pt idx="74">
                  <c:v>43467.541666666657</c:v>
                </c:pt>
                <c:pt idx="75">
                  <c:v>43467.5625</c:v>
                </c:pt>
                <c:pt idx="76">
                  <c:v>43467.583333333343</c:v>
                </c:pt>
                <c:pt idx="77">
                  <c:v>43467.604166666657</c:v>
                </c:pt>
                <c:pt idx="78">
                  <c:v>43467.625</c:v>
                </c:pt>
                <c:pt idx="79">
                  <c:v>43467.645833333343</c:v>
                </c:pt>
                <c:pt idx="80">
                  <c:v>43467.666666666657</c:v>
                </c:pt>
                <c:pt idx="81">
                  <c:v>43467.6875</c:v>
                </c:pt>
                <c:pt idx="82">
                  <c:v>43467.708333333343</c:v>
                </c:pt>
                <c:pt idx="83">
                  <c:v>43467.72916666665</c:v>
                </c:pt>
                <c:pt idx="84">
                  <c:v>43467.75</c:v>
                </c:pt>
                <c:pt idx="85">
                  <c:v>43467.770833333343</c:v>
                </c:pt>
                <c:pt idx="86">
                  <c:v>43467.79166666665</c:v>
                </c:pt>
                <c:pt idx="87">
                  <c:v>43467.8125</c:v>
                </c:pt>
                <c:pt idx="88">
                  <c:v>43467.833333333343</c:v>
                </c:pt>
                <c:pt idx="89">
                  <c:v>43467.854166666657</c:v>
                </c:pt>
                <c:pt idx="90">
                  <c:v>43467.875</c:v>
                </c:pt>
                <c:pt idx="91">
                  <c:v>43467.895833333343</c:v>
                </c:pt>
                <c:pt idx="92">
                  <c:v>43467.916666666657</c:v>
                </c:pt>
                <c:pt idx="93">
                  <c:v>43467.9375</c:v>
                </c:pt>
                <c:pt idx="94">
                  <c:v>43467.958333333343</c:v>
                </c:pt>
                <c:pt idx="95">
                  <c:v>43467.979166666657</c:v>
                </c:pt>
                <c:pt idx="96">
                  <c:v>43468</c:v>
                </c:pt>
                <c:pt idx="97">
                  <c:v>43468.020833333343</c:v>
                </c:pt>
                <c:pt idx="98">
                  <c:v>43468.041666666657</c:v>
                </c:pt>
                <c:pt idx="99">
                  <c:v>43468.0625</c:v>
                </c:pt>
                <c:pt idx="100">
                  <c:v>43468.083333333343</c:v>
                </c:pt>
                <c:pt idx="101">
                  <c:v>43468.104166666657</c:v>
                </c:pt>
                <c:pt idx="102">
                  <c:v>43468.125</c:v>
                </c:pt>
                <c:pt idx="103">
                  <c:v>43468.145833333343</c:v>
                </c:pt>
                <c:pt idx="104">
                  <c:v>43468.166666666657</c:v>
                </c:pt>
                <c:pt idx="105">
                  <c:v>43468.1875</c:v>
                </c:pt>
                <c:pt idx="106">
                  <c:v>43468.208333333343</c:v>
                </c:pt>
                <c:pt idx="107">
                  <c:v>43468.22916666665</c:v>
                </c:pt>
                <c:pt idx="108">
                  <c:v>43468.25</c:v>
                </c:pt>
                <c:pt idx="109">
                  <c:v>43468.270833333343</c:v>
                </c:pt>
                <c:pt idx="110">
                  <c:v>43468.29166666665</c:v>
                </c:pt>
                <c:pt idx="111">
                  <c:v>43468.3125</c:v>
                </c:pt>
                <c:pt idx="112">
                  <c:v>43468.333333333343</c:v>
                </c:pt>
                <c:pt idx="113">
                  <c:v>43468.354166666657</c:v>
                </c:pt>
                <c:pt idx="114">
                  <c:v>43468.375</c:v>
                </c:pt>
                <c:pt idx="115">
                  <c:v>43468.395833333343</c:v>
                </c:pt>
                <c:pt idx="116">
                  <c:v>43468.416666666657</c:v>
                </c:pt>
                <c:pt idx="117">
                  <c:v>43468.4375</c:v>
                </c:pt>
                <c:pt idx="118">
                  <c:v>43468.458333333343</c:v>
                </c:pt>
                <c:pt idx="119">
                  <c:v>43468.479166666657</c:v>
                </c:pt>
                <c:pt idx="120">
                  <c:v>43468.5</c:v>
                </c:pt>
                <c:pt idx="121">
                  <c:v>43468.520833333343</c:v>
                </c:pt>
                <c:pt idx="122">
                  <c:v>43468.541666666657</c:v>
                </c:pt>
                <c:pt idx="123">
                  <c:v>43468.5625</c:v>
                </c:pt>
                <c:pt idx="124">
                  <c:v>43468.583333333343</c:v>
                </c:pt>
                <c:pt idx="125">
                  <c:v>43468.604166666657</c:v>
                </c:pt>
                <c:pt idx="126">
                  <c:v>43468.625</c:v>
                </c:pt>
                <c:pt idx="127">
                  <c:v>43468.645833333343</c:v>
                </c:pt>
                <c:pt idx="128">
                  <c:v>43468.666666666657</c:v>
                </c:pt>
                <c:pt idx="129">
                  <c:v>43468.6875</c:v>
                </c:pt>
                <c:pt idx="130">
                  <c:v>43468.708333333343</c:v>
                </c:pt>
                <c:pt idx="131">
                  <c:v>43468.72916666665</c:v>
                </c:pt>
                <c:pt idx="132">
                  <c:v>43468.75</c:v>
                </c:pt>
                <c:pt idx="133">
                  <c:v>43468.770833333343</c:v>
                </c:pt>
                <c:pt idx="134">
                  <c:v>43468.79166666665</c:v>
                </c:pt>
                <c:pt idx="135">
                  <c:v>43468.8125</c:v>
                </c:pt>
                <c:pt idx="136">
                  <c:v>43468.833333333343</c:v>
                </c:pt>
                <c:pt idx="137">
                  <c:v>43468.854166666657</c:v>
                </c:pt>
                <c:pt idx="138">
                  <c:v>43468.875</c:v>
                </c:pt>
                <c:pt idx="139">
                  <c:v>43468.895833333343</c:v>
                </c:pt>
                <c:pt idx="140">
                  <c:v>43468.916666666657</c:v>
                </c:pt>
                <c:pt idx="141">
                  <c:v>43468.9375</c:v>
                </c:pt>
                <c:pt idx="142">
                  <c:v>43468.958333333343</c:v>
                </c:pt>
                <c:pt idx="143">
                  <c:v>43468.979166666657</c:v>
                </c:pt>
                <c:pt idx="144">
                  <c:v>43469</c:v>
                </c:pt>
                <c:pt idx="145">
                  <c:v>43469.020833333343</c:v>
                </c:pt>
                <c:pt idx="146">
                  <c:v>43469.041666666657</c:v>
                </c:pt>
                <c:pt idx="147">
                  <c:v>43469.0625</c:v>
                </c:pt>
                <c:pt idx="148">
                  <c:v>43469.083333333343</c:v>
                </c:pt>
                <c:pt idx="149">
                  <c:v>43469.104166666657</c:v>
                </c:pt>
                <c:pt idx="150">
                  <c:v>43469.125</c:v>
                </c:pt>
                <c:pt idx="151">
                  <c:v>43469.145833333343</c:v>
                </c:pt>
                <c:pt idx="152">
                  <c:v>43469.166666666657</c:v>
                </c:pt>
                <c:pt idx="153">
                  <c:v>43469.1875</c:v>
                </c:pt>
                <c:pt idx="154">
                  <c:v>43469.208333333343</c:v>
                </c:pt>
                <c:pt idx="155">
                  <c:v>43469.22916666665</c:v>
                </c:pt>
                <c:pt idx="156">
                  <c:v>43469.25</c:v>
                </c:pt>
                <c:pt idx="157">
                  <c:v>43469.270833333343</c:v>
                </c:pt>
                <c:pt idx="158">
                  <c:v>43469.29166666665</c:v>
                </c:pt>
                <c:pt idx="159">
                  <c:v>43469.3125</c:v>
                </c:pt>
                <c:pt idx="160">
                  <c:v>43469.333333333343</c:v>
                </c:pt>
                <c:pt idx="161">
                  <c:v>43469.354166666657</c:v>
                </c:pt>
                <c:pt idx="162">
                  <c:v>43469.375</c:v>
                </c:pt>
                <c:pt idx="163">
                  <c:v>43469.395833333343</c:v>
                </c:pt>
                <c:pt idx="164">
                  <c:v>43469.416666666657</c:v>
                </c:pt>
                <c:pt idx="165">
                  <c:v>43469.4375</c:v>
                </c:pt>
                <c:pt idx="166">
                  <c:v>43469.458333333343</c:v>
                </c:pt>
                <c:pt idx="167">
                  <c:v>43469.479166666657</c:v>
                </c:pt>
                <c:pt idx="168">
                  <c:v>43469.5</c:v>
                </c:pt>
                <c:pt idx="169">
                  <c:v>43469.520833333343</c:v>
                </c:pt>
                <c:pt idx="170">
                  <c:v>43469.541666666657</c:v>
                </c:pt>
                <c:pt idx="171">
                  <c:v>43469.5625</c:v>
                </c:pt>
                <c:pt idx="172">
                  <c:v>43469.583333333343</c:v>
                </c:pt>
                <c:pt idx="173">
                  <c:v>43469.604166666657</c:v>
                </c:pt>
                <c:pt idx="174">
                  <c:v>43469.625</c:v>
                </c:pt>
                <c:pt idx="175">
                  <c:v>43469.645833333343</c:v>
                </c:pt>
                <c:pt idx="176">
                  <c:v>43469.666666666657</c:v>
                </c:pt>
                <c:pt idx="177">
                  <c:v>43469.6875</c:v>
                </c:pt>
                <c:pt idx="178">
                  <c:v>43469.708333333343</c:v>
                </c:pt>
                <c:pt idx="179">
                  <c:v>43469.72916666665</c:v>
                </c:pt>
                <c:pt idx="180">
                  <c:v>43469.75</c:v>
                </c:pt>
                <c:pt idx="181">
                  <c:v>43469.770833333343</c:v>
                </c:pt>
                <c:pt idx="182">
                  <c:v>43469.79166666665</c:v>
                </c:pt>
                <c:pt idx="183">
                  <c:v>43469.8125</c:v>
                </c:pt>
                <c:pt idx="184">
                  <c:v>43469.833333333343</c:v>
                </c:pt>
                <c:pt idx="185">
                  <c:v>43469.854166666657</c:v>
                </c:pt>
                <c:pt idx="186">
                  <c:v>43469.875</c:v>
                </c:pt>
                <c:pt idx="187">
                  <c:v>43469.895833333343</c:v>
                </c:pt>
                <c:pt idx="188">
                  <c:v>43469.916666666657</c:v>
                </c:pt>
                <c:pt idx="189">
                  <c:v>43469.9375</c:v>
                </c:pt>
                <c:pt idx="190">
                  <c:v>43469.958333333343</c:v>
                </c:pt>
                <c:pt idx="191">
                  <c:v>43469.979166666657</c:v>
                </c:pt>
                <c:pt idx="192">
                  <c:v>43470</c:v>
                </c:pt>
                <c:pt idx="193">
                  <c:v>43470.020833333343</c:v>
                </c:pt>
                <c:pt idx="194">
                  <c:v>43470.041666666657</c:v>
                </c:pt>
                <c:pt idx="195">
                  <c:v>43470.0625</c:v>
                </c:pt>
                <c:pt idx="196">
                  <c:v>43470.083333333343</c:v>
                </c:pt>
                <c:pt idx="197">
                  <c:v>43470.104166666657</c:v>
                </c:pt>
                <c:pt idx="198">
                  <c:v>43470.125</c:v>
                </c:pt>
                <c:pt idx="199">
                  <c:v>43470.145833333343</c:v>
                </c:pt>
                <c:pt idx="200">
                  <c:v>43470.166666666657</c:v>
                </c:pt>
                <c:pt idx="201">
                  <c:v>43470.1875</c:v>
                </c:pt>
                <c:pt idx="202">
                  <c:v>43470.208333333343</c:v>
                </c:pt>
                <c:pt idx="203">
                  <c:v>43470.22916666665</c:v>
                </c:pt>
                <c:pt idx="204">
                  <c:v>43470.25</c:v>
                </c:pt>
                <c:pt idx="205">
                  <c:v>43470.270833333343</c:v>
                </c:pt>
                <c:pt idx="206">
                  <c:v>43470.29166666665</c:v>
                </c:pt>
                <c:pt idx="207">
                  <c:v>43470.3125</c:v>
                </c:pt>
                <c:pt idx="208">
                  <c:v>43470.333333333343</c:v>
                </c:pt>
                <c:pt idx="209">
                  <c:v>43470.354166666657</c:v>
                </c:pt>
                <c:pt idx="210">
                  <c:v>43470.375</c:v>
                </c:pt>
                <c:pt idx="211">
                  <c:v>43470.395833333343</c:v>
                </c:pt>
                <c:pt idx="212">
                  <c:v>43470.416666666657</c:v>
                </c:pt>
                <c:pt idx="213">
                  <c:v>43470.4375</c:v>
                </c:pt>
                <c:pt idx="214">
                  <c:v>43470.458333333343</c:v>
                </c:pt>
                <c:pt idx="215">
                  <c:v>43470.479166666657</c:v>
                </c:pt>
                <c:pt idx="216">
                  <c:v>43470.5</c:v>
                </c:pt>
                <c:pt idx="217">
                  <c:v>43470.520833333343</c:v>
                </c:pt>
                <c:pt idx="218">
                  <c:v>43470.541666666657</c:v>
                </c:pt>
                <c:pt idx="219">
                  <c:v>43470.5625</c:v>
                </c:pt>
                <c:pt idx="220">
                  <c:v>43470.583333333343</c:v>
                </c:pt>
                <c:pt idx="221">
                  <c:v>43470.604166666657</c:v>
                </c:pt>
                <c:pt idx="222">
                  <c:v>43470.625</c:v>
                </c:pt>
                <c:pt idx="223">
                  <c:v>43470.645833333343</c:v>
                </c:pt>
                <c:pt idx="224">
                  <c:v>43470.666666666657</c:v>
                </c:pt>
                <c:pt idx="225">
                  <c:v>43470.6875</c:v>
                </c:pt>
                <c:pt idx="226">
                  <c:v>43470.708333333343</c:v>
                </c:pt>
                <c:pt idx="227">
                  <c:v>43470.72916666665</c:v>
                </c:pt>
                <c:pt idx="228">
                  <c:v>43470.75</c:v>
                </c:pt>
                <c:pt idx="229">
                  <c:v>43470.770833333343</c:v>
                </c:pt>
                <c:pt idx="230">
                  <c:v>43470.79166666665</c:v>
                </c:pt>
                <c:pt idx="231">
                  <c:v>43470.8125</c:v>
                </c:pt>
                <c:pt idx="232">
                  <c:v>43470.833333333343</c:v>
                </c:pt>
                <c:pt idx="233">
                  <c:v>43470.854166666657</c:v>
                </c:pt>
                <c:pt idx="234">
                  <c:v>43470.875</c:v>
                </c:pt>
                <c:pt idx="235">
                  <c:v>43470.895833333343</c:v>
                </c:pt>
                <c:pt idx="236">
                  <c:v>43470.916666666657</c:v>
                </c:pt>
                <c:pt idx="237">
                  <c:v>43470.9375</c:v>
                </c:pt>
                <c:pt idx="238">
                  <c:v>43470.958333333343</c:v>
                </c:pt>
                <c:pt idx="239">
                  <c:v>43470.979166666657</c:v>
                </c:pt>
                <c:pt idx="240">
                  <c:v>43471</c:v>
                </c:pt>
                <c:pt idx="241">
                  <c:v>43471.020833333343</c:v>
                </c:pt>
                <c:pt idx="242">
                  <c:v>43471.041666666657</c:v>
                </c:pt>
                <c:pt idx="243">
                  <c:v>43471.0625</c:v>
                </c:pt>
                <c:pt idx="244">
                  <c:v>43471.083333333343</c:v>
                </c:pt>
                <c:pt idx="245">
                  <c:v>43471.104166666657</c:v>
                </c:pt>
                <c:pt idx="246">
                  <c:v>43471.125</c:v>
                </c:pt>
                <c:pt idx="247">
                  <c:v>43471.145833333343</c:v>
                </c:pt>
                <c:pt idx="248">
                  <c:v>43471.166666666657</c:v>
                </c:pt>
                <c:pt idx="249">
                  <c:v>43471.1875</c:v>
                </c:pt>
                <c:pt idx="250">
                  <c:v>43471.208333333343</c:v>
                </c:pt>
                <c:pt idx="251">
                  <c:v>43471.22916666665</c:v>
                </c:pt>
                <c:pt idx="252">
                  <c:v>43471.25</c:v>
                </c:pt>
                <c:pt idx="253">
                  <c:v>43471.270833333343</c:v>
                </c:pt>
                <c:pt idx="254">
                  <c:v>43471.29166666665</c:v>
                </c:pt>
                <c:pt idx="255">
                  <c:v>43471.3125</c:v>
                </c:pt>
                <c:pt idx="256">
                  <c:v>43471.333333333343</c:v>
                </c:pt>
                <c:pt idx="257">
                  <c:v>43471.354166666657</c:v>
                </c:pt>
                <c:pt idx="258">
                  <c:v>43471.375</c:v>
                </c:pt>
                <c:pt idx="259">
                  <c:v>43471.395833333343</c:v>
                </c:pt>
                <c:pt idx="260">
                  <c:v>43471.416666666657</c:v>
                </c:pt>
                <c:pt idx="261">
                  <c:v>43471.4375</c:v>
                </c:pt>
                <c:pt idx="262">
                  <c:v>43471.458333333343</c:v>
                </c:pt>
                <c:pt idx="263">
                  <c:v>43471.479166666657</c:v>
                </c:pt>
                <c:pt idx="264">
                  <c:v>43471.5</c:v>
                </c:pt>
                <c:pt idx="265">
                  <c:v>43471.520833333343</c:v>
                </c:pt>
                <c:pt idx="266">
                  <c:v>43471.541666666657</c:v>
                </c:pt>
                <c:pt idx="267">
                  <c:v>43471.5625</c:v>
                </c:pt>
                <c:pt idx="268">
                  <c:v>43471.583333333343</c:v>
                </c:pt>
                <c:pt idx="269">
                  <c:v>43471.604166666657</c:v>
                </c:pt>
                <c:pt idx="270">
                  <c:v>43471.625</c:v>
                </c:pt>
                <c:pt idx="271">
                  <c:v>43471.645833333343</c:v>
                </c:pt>
                <c:pt idx="272">
                  <c:v>43471.666666666657</c:v>
                </c:pt>
                <c:pt idx="273">
                  <c:v>43471.6875</c:v>
                </c:pt>
                <c:pt idx="274">
                  <c:v>43471.708333333343</c:v>
                </c:pt>
                <c:pt idx="275">
                  <c:v>43471.72916666665</c:v>
                </c:pt>
                <c:pt idx="276">
                  <c:v>43471.75</c:v>
                </c:pt>
                <c:pt idx="277">
                  <c:v>43471.770833333343</c:v>
                </c:pt>
                <c:pt idx="278">
                  <c:v>43471.79166666665</c:v>
                </c:pt>
                <c:pt idx="279">
                  <c:v>43471.8125</c:v>
                </c:pt>
                <c:pt idx="280">
                  <c:v>43471.833333333343</c:v>
                </c:pt>
                <c:pt idx="281">
                  <c:v>43471.854166666657</c:v>
                </c:pt>
                <c:pt idx="282">
                  <c:v>43471.875</c:v>
                </c:pt>
                <c:pt idx="283">
                  <c:v>43471.895833333343</c:v>
                </c:pt>
                <c:pt idx="284">
                  <c:v>43471.916666666657</c:v>
                </c:pt>
                <c:pt idx="285">
                  <c:v>43471.9375</c:v>
                </c:pt>
                <c:pt idx="286">
                  <c:v>43471.958333333343</c:v>
                </c:pt>
                <c:pt idx="287">
                  <c:v>43471.979166666657</c:v>
                </c:pt>
                <c:pt idx="288">
                  <c:v>43472</c:v>
                </c:pt>
                <c:pt idx="289">
                  <c:v>43472.020833333343</c:v>
                </c:pt>
                <c:pt idx="290">
                  <c:v>43472.041666666657</c:v>
                </c:pt>
                <c:pt idx="291">
                  <c:v>43472.0625</c:v>
                </c:pt>
                <c:pt idx="292">
                  <c:v>43472.083333333343</c:v>
                </c:pt>
                <c:pt idx="293">
                  <c:v>43472.104166666657</c:v>
                </c:pt>
                <c:pt idx="294">
                  <c:v>43472.125</c:v>
                </c:pt>
                <c:pt idx="295">
                  <c:v>43472.145833333343</c:v>
                </c:pt>
                <c:pt idx="296">
                  <c:v>43472.166666666657</c:v>
                </c:pt>
                <c:pt idx="297">
                  <c:v>43472.1875</c:v>
                </c:pt>
                <c:pt idx="298">
                  <c:v>43472.208333333343</c:v>
                </c:pt>
                <c:pt idx="299">
                  <c:v>43472.22916666665</c:v>
                </c:pt>
                <c:pt idx="300">
                  <c:v>43472.25</c:v>
                </c:pt>
                <c:pt idx="301">
                  <c:v>43472.270833333343</c:v>
                </c:pt>
                <c:pt idx="302">
                  <c:v>43472.29166666665</c:v>
                </c:pt>
                <c:pt idx="303">
                  <c:v>43472.3125</c:v>
                </c:pt>
                <c:pt idx="304">
                  <c:v>43472.333333333343</c:v>
                </c:pt>
                <c:pt idx="305">
                  <c:v>43472.354166666657</c:v>
                </c:pt>
                <c:pt idx="306">
                  <c:v>43472.375</c:v>
                </c:pt>
                <c:pt idx="307">
                  <c:v>43472.395833333343</c:v>
                </c:pt>
                <c:pt idx="308">
                  <c:v>43472.416666666657</c:v>
                </c:pt>
                <c:pt idx="309">
                  <c:v>43472.4375</c:v>
                </c:pt>
                <c:pt idx="310">
                  <c:v>43472.458333333343</c:v>
                </c:pt>
                <c:pt idx="311">
                  <c:v>43472.479166666657</c:v>
                </c:pt>
                <c:pt idx="312">
                  <c:v>43472.5</c:v>
                </c:pt>
                <c:pt idx="313">
                  <c:v>43472.520833333343</c:v>
                </c:pt>
                <c:pt idx="314">
                  <c:v>43472.541666666657</c:v>
                </c:pt>
                <c:pt idx="315">
                  <c:v>43472.5625</c:v>
                </c:pt>
                <c:pt idx="316">
                  <c:v>43472.583333333343</c:v>
                </c:pt>
                <c:pt idx="317">
                  <c:v>43472.604166666657</c:v>
                </c:pt>
                <c:pt idx="318">
                  <c:v>43472.625</c:v>
                </c:pt>
                <c:pt idx="319">
                  <c:v>43472.645833333343</c:v>
                </c:pt>
                <c:pt idx="320">
                  <c:v>43472.666666666657</c:v>
                </c:pt>
                <c:pt idx="321">
                  <c:v>43472.6875</c:v>
                </c:pt>
                <c:pt idx="322">
                  <c:v>43472.708333333343</c:v>
                </c:pt>
                <c:pt idx="323">
                  <c:v>43472.72916666665</c:v>
                </c:pt>
                <c:pt idx="324">
                  <c:v>43472.75</c:v>
                </c:pt>
                <c:pt idx="325">
                  <c:v>43472.770833333343</c:v>
                </c:pt>
                <c:pt idx="326">
                  <c:v>43472.79166666665</c:v>
                </c:pt>
                <c:pt idx="327">
                  <c:v>43472.8125</c:v>
                </c:pt>
                <c:pt idx="328">
                  <c:v>43472.833333333343</c:v>
                </c:pt>
                <c:pt idx="329">
                  <c:v>43472.854166666657</c:v>
                </c:pt>
                <c:pt idx="330">
                  <c:v>43472.875</c:v>
                </c:pt>
                <c:pt idx="331">
                  <c:v>43472.895833333343</c:v>
                </c:pt>
                <c:pt idx="332">
                  <c:v>43472.916666666657</c:v>
                </c:pt>
                <c:pt idx="333">
                  <c:v>43472.9375</c:v>
                </c:pt>
                <c:pt idx="334">
                  <c:v>43472.958333333343</c:v>
                </c:pt>
                <c:pt idx="335">
                  <c:v>43472.979166666657</c:v>
                </c:pt>
                <c:pt idx="336">
                  <c:v>43473</c:v>
                </c:pt>
                <c:pt idx="337">
                  <c:v>43473.020833333343</c:v>
                </c:pt>
                <c:pt idx="338">
                  <c:v>43473.041666666657</c:v>
                </c:pt>
                <c:pt idx="339">
                  <c:v>43473.0625</c:v>
                </c:pt>
                <c:pt idx="340">
                  <c:v>43473.083333333343</c:v>
                </c:pt>
                <c:pt idx="341">
                  <c:v>43473.104166666657</c:v>
                </c:pt>
                <c:pt idx="342">
                  <c:v>43473.125</c:v>
                </c:pt>
                <c:pt idx="343">
                  <c:v>43473.145833333343</c:v>
                </c:pt>
                <c:pt idx="344">
                  <c:v>43473.166666666657</c:v>
                </c:pt>
                <c:pt idx="345">
                  <c:v>43473.1875</c:v>
                </c:pt>
                <c:pt idx="346">
                  <c:v>43473.208333333343</c:v>
                </c:pt>
                <c:pt idx="347">
                  <c:v>43473.22916666665</c:v>
                </c:pt>
                <c:pt idx="348">
                  <c:v>43473.25</c:v>
                </c:pt>
                <c:pt idx="349">
                  <c:v>43473.270833333343</c:v>
                </c:pt>
                <c:pt idx="350">
                  <c:v>43473.29166666665</c:v>
                </c:pt>
                <c:pt idx="351">
                  <c:v>43473.3125</c:v>
                </c:pt>
                <c:pt idx="352">
                  <c:v>43473.333333333343</c:v>
                </c:pt>
                <c:pt idx="353">
                  <c:v>43473.354166666657</c:v>
                </c:pt>
                <c:pt idx="354">
                  <c:v>43473.375</c:v>
                </c:pt>
                <c:pt idx="355">
                  <c:v>43473.395833333343</c:v>
                </c:pt>
                <c:pt idx="356">
                  <c:v>43473.416666666657</c:v>
                </c:pt>
                <c:pt idx="357">
                  <c:v>43473.4375</c:v>
                </c:pt>
                <c:pt idx="358">
                  <c:v>43473.458333333343</c:v>
                </c:pt>
                <c:pt idx="359">
                  <c:v>43473.479166666657</c:v>
                </c:pt>
                <c:pt idx="360">
                  <c:v>43473.5</c:v>
                </c:pt>
                <c:pt idx="361">
                  <c:v>43473.520833333343</c:v>
                </c:pt>
                <c:pt idx="362">
                  <c:v>43473.541666666657</c:v>
                </c:pt>
                <c:pt idx="363">
                  <c:v>43473.5625</c:v>
                </c:pt>
                <c:pt idx="364">
                  <c:v>43473.583333333343</c:v>
                </c:pt>
                <c:pt idx="365">
                  <c:v>43473.604166666657</c:v>
                </c:pt>
                <c:pt idx="366">
                  <c:v>43473.625</c:v>
                </c:pt>
                <c:pt idx="367">
                  <c:v>43473.645833333343</c:v>
                </c:pt>
                <c:pt idx="368">
                  <c:v>43473.666666666657</c:v>
                </c:pt>
                <c:pt idx="369">
                  <c:v>43473.6875</c:v>
                </c:pt>
                <c:pt idx="370">
                  <c:v>43473.708333333343</c:v>
                </c:pt>
                <c:pt idx="371">
                  <c:v>43473.72916666665</c:v>
                </c:pt>
                <c:pt idx="372">
                  <c:v>43473.75</c:v>
                </c:pt>
                <c:pt idx="373">
                  <c:v>43473.770833333343</c:v>
                </c:pt>
                <c:pt idx="374">
                  <c:v>43473.79166666665</c:v>
                </c:pt>
                <c:pt idx="375">
                  <c:v>43473.8125</c:v>
                </c:pt>
                <c:pt idx="376">
                  <c:v>43473.833333333343</c:v>
                </c:pt>
                <c:pt idx="377">
                  <c:v>43473.854166666657</c:v>
                </c:pt>
                <c:pt idx="378">
                  <c:v>43473.875</c:v>
                </c:pt>
                <c:pt idx="379">
                  <c:v>43473.895833333343</c:v>
                </c:pt>
                <c:pt idx="380">
                  <c:v>43473.916666666657</c:v>
                </c:pt>
                <c:pt idx="381">
                  <c:v>43473.9375</c:v>
                </c:pt>
                <c:pt idx="382">
                  <c:v>43473.958333333343</c:v>
                </c:pt>
                <c:pt idx="383">
                  <c:v>43473.979166666657</c:v>
                </c:pt>
                <c:pt idx="384">
                  <c:v>43474</c:v>
                </c:pt>
                <c:pt idx="385">
                  <c:v>43474.020833333343</c:v>
                </c:pt>
                <c:pt idx="386">
                  <c:v>43474.041666666657</c:v>
                </c:pt>
                <c:pt idx="387">
                  <c:v>43474.0625</c:v>
                </c:pt>
                <c:pt idx="388">
                  <c:v>43474.083333333343</c:v>
                </c:pt>
                <c:pt idx="389">
                  <c:v>43474.104166666657</c:v>
                </c:pt>
                <c:pt idx="390">
                  <c:v>43474.125</c:v>
                </c:pt>
                <c:pt idx="391">
                  <c:v>43474.145833333343</c:v>
                </c:pt>
                <c:pt idx="392">
                  <c:v>43474.166666666657</c:v>
                </c:pt>
                <c:pt idx="393">
                  <c:v>43474.1875</c:v>
                </c:pt>
                <c:pt idx="394">
                  <c:v>43474.208333333343</c:v>
                </c:pt>
                <c:pt idx="395">
                  <c:v>43474.22916666665</c:v>
                </c:pt>
                <c:pt idx="396">
                  <c:v>43474.25</c:v>
                </c:pt>
                <c:pt idx="397">
                  <c:v>43474.270833333343</c:v>
                </c:pt>
                <c:pt idx="398">
                  <c:v>43474.29166666665</c:v>
                </c:pt>
                <c:pt idx="399">
                  <c:v>43474.3125</c:v>
                </c:pt>
                <c:pt idx="400">
                  <c:v>43474.333333333343</c:v>
                </c:pt>
                <c:pt idx="401">
                  <c:v>43474.354166666657</c:v>
                </c:pt>
                <c:pt idx="402">
                  <c:v>43474.375</c:v>
                </c:pt>
                <c:pt idx="403">
                  <c:v>43474.395833333343</c:v>
                </c:pt>
                <c:pt idx="404">
                  <c:v>43474.416666666657</c:v>
                </c:pt>
                <c:pt idx="405">
                  <c:v>43474.4375</c:v>
                </c:pt>
                <c:pt idx="406">
                  <c:v>43474.458333333343</c:v>
                </c:pt>
                <c:pt idx="407">
                  <c:v>43474.479166666657</c:v>
                </c:pt>
                <c:pt idx="408">
                  <c:v>43474.5</c:v>
                </c:pt>
                <c:pt idx="409">
                  <c:v>43474.520833333343</c:v>
                </c:pt>
                <c:pt idx="410">
                  <c:v>43474.541666666657</c:v>
                </c:pt>
                <c:pt idx="411">
                  <c:v>43474.5625</c:v>
                </c:pt>
                <c:pt idx="412">
                  <c:v>43474.583333333343</c:v>
                </c:pt>
                <c:pt idx="413">
                  <c:v>43474.604166666657</c:v>
                </c:pt>
                <c:pt idx="414">
                  <c:v>43474.625</c:v>
                </c:pt>
                <c:pt idx="415">
                  <c:v>43474.645833333343</c:v>
                </c:pt>
                <c:pt idx="416">
                  <c:v>43474.666666666657</c:v>
                </c:pt>
                <c:pt idx="417">
                  <c:v>43474.6875</c:v>
                </c:pt>
                <c:pt idx="418">
                  <c:v>43474.708333333343</c:v>
                </c:pt>
                <c:pt idx="419">
                  <c:v>43474.72916666665</c:v>
                </c:pt>
                <c:pt idx="420">
                  <c:v>43474.75</c:v>
                </c:pt>
                <c:pt idx="421">
                  <c:v>43474.770833333343</c:v>
                </c:pt>
                <c:pt idx="422">
                  <c:v>43474.79166666665</c:v>
                </c:pt>
                <c:pt idx="423">
                  <c:v>43474.8125</c:v>
                </c:pt>
                <c:pt idx="424">
                  <c:v>43474.833333333343</c:v>
                </c:pt>
                <c:pt idx="425">
                  <c:v>43474.854166666657</c:v>
                </c:pt>
                <c:pt idx="426">
                  <c:v>43474.875</c:v>
                </c:pt>
                <c:pt idx="427">
                  <c:v>43474.895833333343</c:v>
                </c:pt>
                <c:pt idx="428">
                  <c:v>43474.916666666657</c:v>
                </c:pt>
                <c:pt idx="429">
                  <c:v>43474.9375</c:v>
                </c:pt>
                <c:pt idx="430">
                  <c:v>43474.958333333343</c:v>
                </c:pt>
                <c:pt idx="431">
                  <c:v>43474.979166666657</c:v>
                </c:pt>
                <c:pt idx="432">
                  <c:v>43475</c:v>
                </c:pt>
                <c:pt idx="433">
                  <c:v>43475.020833333343</c:v>
                </c:pt>
                <c:pt idx="434">
                  <c:v>43475.041666666657</c:v>
                </c:pt>
                <c:pt idx="435">
                  <c:v>43475.0625</c:v>
                </c:pt>
                <c:pt idx="436">
                  <c:v>43475.083333333343</c:v>
                </c:pt>
                <c:pt idx="437">
                  <c:v>43475.104166666657</c:v>
                </c:pt>
                <c:pt idx="438">
                  <c:v>43475.125</c:v>
                </c:pt>
                <c:pt idx="439">
                  <c:v>43475.145833333343</c:v>
                </c:pt>
                <c:pt idx="440">
                  <c:v>43475.166666666657</c:v>
                </c:pt>
                <c:pt idx="441">
                  <c:v>43475.1875</c:v>
                </c:pt>
                <c:pt idx="442">
                  <c:v>43475.208333333343</c:v>
                </c:pt>
                <c:pt idx="443">
                  <c:v>43475.22916666665</c:v>
                </c:pt>
                <c:pt idx="444">
                  <c:v>43475.25</c:v>
                </c:pt>
                <c:pt idx="445">
                  <c:v>43475.270833333343</c:v>
                </c:pt>
                <c:pt idx="446">
                  <c:v>43475.29166666665</c:v>
                </c:pt>
                <c:pt idx="447">
                  <c:v>43475.3125</c:v>
                </c:pt>
                <c:pt idx="448">
                  <c:v>43475.333333333343</c:v>
                </c:pt>
                <c:pt idx="449">
                  <c:v>43475.354166666657</c:v>
                </c:pt>
                <c:pt idx="450">
                  <c:v>43475.375</c:v>
                </c:pt>
                <c:pt idx="451">
                  <c:v>43475.395833333343</c:v>
                </c:pt>
                <c:pt idx="452">
                  <c:v>43475.416666666657</c:v>
                </c:pt>
                <c:pt idx="453">
                  <c:v>43475.4375</c:v>
                </c:pt>
                <c:pt idx="454">
                  <c:v>43475.458333333343</c:v>
                </c:pt>
                <c:pt idx="455">
                  <c:v>43475.479166666657</c:v>
                </c:pt>
                <c:pt idx="456">
                  <c:v>43475.5</c:v>
                </c:pt>
                <c:pt idx="457">
                  <c:v>43475.520833333343</c:v>
                </c:pt>
                <c:pt idx="458">
                  <c:v>43475.541666666657</c:v>
                </c:pt>
                <c:pt idx="459">
                  <c:v>43475.5625</c:v>
                </c:pt>
                <c:pt idx="460">
                  <c:v>43475.583333333343</c:v>
                </c:pt>
                <c:pt idx="461">
                  <c:v>43475.604166666657</c:v>
                </c:pt>
                <c:pt idx="462">
                  <c:v>43475.625</c:v>
                </c:pt>
                <c:pt idx="463">
                  <c:v>43475.645833333343</c:v>
                </c:pt>
                <c:pt idx="464">
                  <c:v>43475.666666666657</c:v>
                </c:pt>
                <c:pt idx="465">
                  <c:v>43475.6875</c:v>
                </c:pt>
                <c:pt idx="466">
                  <c:v>43475.708333333343</c:v>
                </c:pt>
                <c:pt idx="467">
                  <c:v>43475.72916666665</c:v>
                </c:pt>
                <c:pt idx="468">
                  <c:v>43475.75</c:v>
                </c:pt>
                <c:pt idx="469">
                  <c:v>43475.770833333343</c:v>
                </c:pt>
                <c:pt idx="470">
                  <c:v>43475.79166666665</c:v>
                </c:pt>
                <c:pt idx="471">
                  <c:v>43475.8125</c:v>
                </c:pt>
                <c:pt idx="472">
                  <c:v>43475.833333333343</c:v>
                </c:pt>
                <c:pt idx="473">
                  <c:v>43475.854166666657</c:v>
                </c:pt>
                <c:pt idx="474">
                  <c:v>43475.875</c:v>
                </c:pt>
                <c:pt idx="475">
                  <c:v>43475.895833333343</c:v>
                </c:pt>
                <c:pt idx="476">
                  <c:v>43475.916666666657</c:v>
                </c:pt>
                <c:pt idx="477">
                  <c:v>43475.9375</c:v>
                </c:pt>
                <c:pt idx="478">
                  <c:v>43475.958333333343</c:v>
                </c:pt>
                <c:pt idx="479">
                  <c:v>43475.979166666657</c:v>
                </c:pt>
                <c:pt idx="480">
                  <c:v>43476</c:v>
                </c:pt>
                <c:pt idx="481">
                  <c:v>43476.020833333343</c:v>
                </c:pt>
                <c:pt idx="482">
                  <c:v>43476.041666666657</c:v>
                </c:pt>
                <c:pt idx="483">
                  <c:v>43476.0625</c:v>
                </c:pt>
                <c:pt idx="484">
                  <c:v>43476.083333333343</c:v>
                </c:pt>
                <c:pt idx="485">
                  <c:v>43476.104166666657</c:v>
                </c:pt>
                <c:pt idx="486">
                  <c:v>43476.125</c:v>
                </c:pt>
                <c:pt idx="487">
                  <c:v>43476.145833333343</c:v>
                </c:pt>
                <c:pt idx="488">
                  <c:v>43476.166666666657</c:v>
                </c:pt>
                <c:pt idx="489">
                  <c:v>43476.1875</c:v>
                </c:pt>
                <c:pt idx="490">
                  <c:v>43476.208333333343</c:v>
                </c:pt>
                <c:pt idx="491">
                  <c:v>43476.22916666665</c:v>
                </c:pt>
                <c:pt idx="492">
                  <c:v>43476.25</c:v>
                </c:pt>
                <c:pt idx="493">
                  <c:v>43476.270833333343</c:v>
                </c:pt>
                <c:pt idx="494">
                  <c:v>43476.29166666665</c:v>
                </c:pt>
                <c:pt idx="495">
                  <c:v>43476.3125</c:v>
                </c:pt>
                <c:pt idx="496">
                  <c:v>43476.333333333343</c:v>
                </c:pt>
                <c:pt idx="497">
                  <c:v>43476.354166666657</c:v>
                </c:pt>
                <c:pt idx="498">
                  <c:v>43476.375</c:v>
                </c:pt>
                <c:pt idx="499">
                  <c:v>43476.395833333343</c:v>
                </c:pt>
                <c:pt idx="500">
                  <c:v>43476.416666666657</c:v>
                </c:pt>
                <c:pt idx="501">
                  <c:v>43476.4375</c:v>
                </c:pt>
                <c:pt idx="502">
                  <c:v>43476.458333333343</c:v>
                </c:pt>
                <c:pt idx="503">
                  <c:v>43476.479166666657</c:v>
                </c:pt>
                <c:pt idx="504">
                  <c:v>43476.5</c:v>
                </c:pt>
                <c:pt idx="505">
                  <c:v>43476.520833333343</c:v>
                </c:pt>
                <c:pt idx="506">
                  <c:v>43476.541666666657</c:v>
                </c:pt>
                <c:pt idx="507">
                  <c:v>43476.5625</c:v>
                </c:pt>
                <c:pt idx="508">
                  <c:v>43476.583333333343</c:v>
                </c:pt>
                <c:pt idx="509">
                  <c:v>43476.604166666657</c:v>
                </c:pt>
                <c:pt idx="510">
                  <c:v>43476.625</c:v>
                </c:pt>
                <c:pt idx="511">
                  <c:v>43476.645833333343</c:v>
                </c:pt>
                <c:pt idx="512">
                  <c:v>43476.666666666657</c:v>
                </c:pt>
                <c:pt idx="513">
                  <c:v>43476.6875</c:v>
                </c:pt>
                <c:pt idx="514">
                  <c:v>43476.708333333343</c:v>
                </c:pt>
                <c:pt idx="515">
                  <c:v>43476.72916666665</c:v>
                </c:pt>
                <c:pt idx="516">
                  <c:v>43476.75</c:v>
                </c:pt>
                <c:pt idx="517">
                  <c:v>43476.770833333343</c:v>
                </c:pt>
                <c:pt idx="518">
                  <c:v>43476.79166666665</c:v>
                </c:pt>
                <c:pt idx="519">
                  <c:v>43476.8125</c:v>
                </c:pt>
                <c:pt idx="520">
                  <c:v>43476.833333333343</c:v>
                </c:pt>
                <c:pt idx="521">
                  <c:v>43476.854166666657</c:v>
                </c:pt>
                <c:pt idx="522">
                  <c:v>43476.875</c:v>
                </c:pt>
                <c:pt idx="523">
                  <c:v>43476.895833333343</c:v>
                </c:pt>
                <c:pt idx="524">
                  <c:v>43476.916666666657</c:v>
                </c:pt>
                <c:pt idx="525">
                  <c:v>43476.9375</c:v>
                </c:pt>
                <c:pt idx="526">
                  <c:v>43476.958333333343</c:v>
                </c:pt>
                <c:pt idx="527">
                  <c:v>43476.979166666657</c:v>
                </c:pt>
                <c:pt idx="528">
                  <c:v>43477</c:v>
                </c:pt>
                <c:pt idx="529">
                  <c:v>43477.020833333343</c:v>
                </c:pt>
                <c:pt idx="530">
                  <c:v>43477.041666666657</c:v>
                </c:pt>
                <c:pt idx="531">
                  <c:v>43477.0625</c:v>
                </c:pt>
                <c:pt idx="532">
                  <c:v>43477.083333333343</c:v>
                </c:pt>
                <c:pt idx="533">
                  <c:v>43477.104166666657</c:v>
                </c:pt>
                <c:pt idx="534">
                  <c:v>43477.125</c:v>
                </c:pt>
                <c:pt idx="535">
                  <c:v>43477.145833333343</c:v>
                </c:pt>
                <c:pt idx="536">
                  <c:v>43477.166666666657</c:v>
                </c:pt>
                <c:pt idx="537">
                  <c:v>43477.1875</c:v>
                </c:pt>
                <c:pt idx="538">
                  <c:v>43477.208333333343</c:v>
                </c:pt>
                <c:pt idx="539">
                  <c:v>43477.22916666665</c:v>
                </c:pt>
                <c:pt idx="540">
                  <c:v>43477.25</c:v>
                </c:pt>
                <c:pt idx="541">
                  <c:v>43477.270833333343</c:v>
                </c:pt>
                <c:pt idx="542">
                  <c:v>43477.29166666665</c:v>
                </c:pt>
                <c:pt idx="543">
                  <c:v>43477.3125</c:v>
                </c:pt>
                <c:pt idx="544">
                  <c:v>43477.333333333343</c:v>
                </c:pt>
                <c:pt idx="545">
                  <c:v>43477.354166666657</c:v>
                </c:pt>
                <c:pt idx="546">
                  <c:v>43477.375</c:v>
                </c:pt>
                <c:pt idx="547">
                  <c:v>43477.395833333343</c:v>
                </c:pt>
                <c:pt idx="548">
                  <c:v>43477.416666666657</c:v>
                </c:pt>
                <c:pt idx="549">
                  <c:v>43477.4375</c:v>
                </c:pt>
                <c:pt idx="550">
                  <c:v>43477.458333333343</c:v>
                </c:pt>
                <c:pt idx="551">
                  <c:v>43477.479166666657</c:v>
                </c:pt>
                <c:pt idx="552">
                  <c:v>43477.5</c:v>
                </c:pt>
                <c:pt idx="553">
                  <c:v>43477.520833333343</c:v>
                </c:pt>
                <c:pt idx="554">
                  <c:v>43477.541666666657</c:v>
                </c:pt>
                <c:pt idx="555">
                  <c:v>43477.5625</c:v>
                </c:pt>
                <c:pt idx="556">
                  <c:v>43477.583333333343</c:v>
                </c:pt>
                <c:pt idx="557">
                  <c:v>43477.604166666657</c:v>
                </c:pt>
                <c:pt idx="558">
                  <c:v>43477.625</c:v>
                </c:pt>
                <c:pt idx="559">
                  <c:v>43477.645833333343</c:v>
                </c:pt>
                <c:pt idx="560">
                  <c:v>43477.666666666657</c:v>
                </c:pt>
                <c:pt idx="561">
                  <c:v>43477.6875</c:v>
                </c:pt>
                <c:pt idx="562">
                  <c:v>43477.708333333343</c:v>
                </c:pt>
                <c:pt idx="563">
                  <c:v>43477.72916666665</c:v>
                </c:pt>
                <c:pt idx="564">
                  <c:v>43477.75</c:v>
                </c:pt>
                <c:pt idx="565">
                  <c:v>43477.770833333343</c:v>
                </c:pt>
                <c:pt idx="566">
                  <c:v>43477.79166666665</c:v>
                </c:pt>
                <c:pt idx="567">
                  <c:v>43477.8125</c:v>
                </c:pt>
                <c:pt idx="568">
                  <c:v>43477.833333333343</c:v>
                </c:pt>
                <c:pt idx="569">
                  <c:v>43477.854166666657</c:v>
                </c:pt>
                <c:pt idx="570">
                  <c:v>43477.875</c:v>
                </c:pt>
                <c:pt idx="571">
                  <c:v>43477.895833333343</c:v>
                </c:pt>
                <c:pt idx="572">
                  <c:v>43477.916666666657</c:v>
                </c:pt>
                <c:pt idx="573">
                  <c:v>43477.9375</c:v>
                </c:pt>
                <c:pt idx="574">
                  <c:v>43477.958333333343</c:v>
                </c:pt>
                <c:pt idx="575">
                  <c:v>43477.979166666657</c:v>
                </c:pt>
                <c:pt idx="576">
                  <c:v>43478</c:v>
                </c:pt>
                <c:pt idx="577">
                  <c:v>43478.020833333343</c:v>
                </c:pt>
                <c:pt idx="578">
                  <c:v>43478.041666666657</c:v>
                </c:pt>
                <c:pt idx="579">
                  <c:v>43478.0625</c:v>
                </c:pt>
                <c:pt idx="580">
                  <c:v>43478.083333333343</c:v>
                </c:pt>
                <c:pt idx="581">
                  <c:v>43478.104166666657</c:v>
                </c:pt>
                <c:pt idx="582">
                  <c:v>43478.125</c:v>
                </c:pt>
                <c:pt idx="583">
                  <c:v>43478.145833333343</c:v>
                </c:pt>
                <c:pt idx="584">
                  <c:v>43478.166666666657</c:v>
                </c:pt>
                <c:pt idx="585">
                  <c:v>43478.1875</c:v>
                </c:pt>
                <c:pt idx="586">
                  <c:v>43478.208333333343</c:v>
                </c:pt>
                <c:pt idx="587">
                  <c:v>43478.22916666665</c:v>
                </c:pt>
                <c:pt idx="588">
                  <c:v>43478.25</c:v>
                </c:pt>
                <c:pt idx="589">
                  <c:v>43478.270833333343</c:v>
                </c:pt>
                <c:pt idx="590">
                  <c:v>43478.29166666665</c:v>
                </c:pt>
                <c:pt idx="591">
                  <c:v>43478.3125</c:v>
                </c:pt>
                <c:pt idx="592">
                  <c:v>43478.333333333343</c:v>
                </c:pt>
                <c:pt idx="593">
                  <c:v>43478.354166666657</c:v>
                </c:pt>
                <c:pt idx="594">
                  <c:v>43478.375</c:v>
                </c:pt>
                <c:pt idx="595">
                  <c:v>43478.395833333343</c:v>
                </c:pt>
                <c:pt idx="596">
                  <c:v>43478.416666666657</c:v>
                </c:pt>
                <c:pt idx="597">
                  <c:v>43478.4375</c:v>
                </c:pt>
                <c:pt idx="598">
                  <c:v>43478.458333333343</c:v>
                </c:pt>
                <c:pt idx="599">
                  <c:v>43478.479166666657</c:v>
                </c:pt>
                <c:pt idx="600">
                  <c:v>43478.5</c:v>
                </c:pt>
                <c:pt idx="601">
                  <c:v>43478.520833333343</c:v>
                </c:pt>
                <c:pt idx="602">
                  <c:v>43478.541666666657</c:v>
                </c:pt>
                <c:pt idx="603">
                  <c:v>43478.5625</c:v>
                </c:pt>
                <c:pt idx="604">
                  <c:v>43478.583333333343</c:v>
                </c:pt>
                <c:pt idx="605">
                  <c:v>43478.604166666657</c:v>
                </c:pt>
                <c:pt idx="606">
                  <c:v>43478.625</c:v>
                </c:pt>
                <c:pt idx="607">
                  <c:v>43478.645833333343</c:v>
                </c:pt>
                <c:pt idx="608">
                  <c:v>43478.666666666657</c:v>
                </c:pt>
                <c:pt idx="609">
                  <c:v>43478.6875</c:v>
                </c:pt>
                <c:pt idx="610">
                  <c:v>43478.708333333343</c:v>
                </c:pt>
                <c:pt idx="611">
                  <c:v>43478.72916666665</c:v>
                </c:pt>
                <c:pt idx="612">
                  <c:v>43478.75</c:v>
                </c:pt>
                <c:pt idx="613">
                  <c:v>43478.770833333343</c:v>
                </c:pt>
                <c:pt idx="614">
                  <c:v>43478.79166666665</c:v>
                </c:pt>
                <c:pt idx="615">
                  <c:v>43478.8125</c:v>
                </c:pt>
                <c:pt idx="616">
                  <c:v>43478.833333333343</c:v>
                </c:pt>
                <c:pt idx="617">
                  <c:v>43478.854166666657</c:v>
                </c:pt>
                <c:pt idx="618">
                  <c:v>43478.875</c:v>
                </c:pt>
                <c:pt idx="619">
                  <c:v>43478.895833333343</c:v>
                </c:pt>
                <c:pt idx="620">
                  <c:v>43478.916666666657</c:v>
                </c:pt>
                <c:pt idx="621">
                  <c:v>43478.9375</c:v>
                </c:pt>
                <c:pt idx="622">
                  <c:v>43478.958333333343</c:v>
                </c:pt>
                <c:pt idx="623">
                  <c:v>43478.979166666657</c:v>
                </c:pt>
                <c:pt idx="624">
                  <c:v>43479</c:v>
                </c:pt>
                <c:pt idx="625">
                  <c:v>43479.020833333343</c:v>
                </c:pt>
                <c:pt idx="626">
                  <c:v>43479.041666666657</c:v>
                </c:pt>
                <c:pt idx="627">
                  <c:v>43479.0625</c:v>
                </c:pt>
                <c:pt idx="628">
                  <c:v>43479.083333333343</c:v>
                </c:pt>
                <c:pt idx="629">
                  <c:v>43479.104166666657</c:v>
                </c:pt>
                <c:pt idx="630">
                  <c:v>43479.125</c:v>
                </c:pt>
                <c:pt idx="631">
                  <c:v>43479.145833333343</c:v>
                </c:pt>
                <c:pt idx="632">
                  <c:v>43479.166666666657</c:v>
                </c:pt>
                <c:pt idx="633">
                  <c:v>43479.1875</c:v>
                </c:pt>
                <c:pt idx="634">
                  <c:v>43479.208333333343</c:v>
                </c:pt>
                <c:pt idx="635">
                  <c:v>43479.22916666665</c:v>
                </c:pt>
                <c:pt idx="636">
                  <c:v>43479.25</c:v>
                </c:pt>
                <c:pt idx="637">
                  <c:v>43479.270833333343</c:v>
                </c:pt>
                <c:pt idx="638">
                  <c:v>43479.29166666665</c:v>
                </c:pt>
                <c:pt idx="639">
                  <c:v>43479.3125</c:v>
                </c:pt>
                <c:pt idx="640">
                  <c:v>43479.333333333343</c:v>
                </c:pt>
                <c:pt idx="641">
                  <c:v>43479.354166666657</c:v>
                </c:pt>
                <c:pt idx="642">
                  <c:v>43479.375</c:v>
                </c:pt>
                <c:pt idx="643">
                  <c:v>43479.395833333343</c:v>
                </c:pt>
                <c:pt idx="644">
                  <c:v>43479.416666666657</c:v>
                </c:pt>
                <c:pt idx="645">
                  <c:v>43479.4375</c:v>
                </c:pt>
                <c:pt idx="646">
                  <c:v>43479.458333333343</c:v>
                </c:pt>
                <c:pt idx="647">
                  <c:v>43479.479166666657</c:v>
                </c:pt>
                <c:pt idx="648">
                  <c:v>43479.5</c:v>
                </c:pt>
                <c:pt idx="649">
                  <c:v>43479.520833333343</c:v>
                </c:pt>
                <c:pt idx="650">
                  <c:v>43479.541666666657</c:v>
                </c:pt>
                <c:pt idx="651">
                  <c:v>43479.5625</c:v>
                </c:pt>
                <c:pt idx="652">
                  <c:v>43479.583333333343</c:v>
                </c:pt>
                <c:pt idx="653">
                  <c:v>43479.604166666657</c:v>
                </c:pt>
                <c:pt idx="654">
                  <c:v>43479.625</c:v>
                </c:pt>
                <c:pt idx="655">
                  <c:v>43479.645833333343</c:v>
                </c:pt>
                <c:pt idx="656">
                  <c:v>43479.666666666657</c:v>
                </c:pt>
                <c:pt idx="657">
                  <c:v>43479.6875</c:v>
                </c:pt>
                <c:pt idx="658">
                  <c:v>43479.708333333343</c:v>
                </c:pt>
                <c:pt idx="659">
                  <c:v>43479.72916666665</c:v>
                </c:pt>
                <c:pt idx="660">
                  <c:v>43479.75</c:v>
                </c:pt>
                <c:pt idx="661">
                  <c:v>43479.770833333343</c:v>
                </c:pt>
                <c:pt idx="662">
                  <c:v>43479.79166666665</c:v>
                </c:pt>
                <c:pt idx="663">
                  <c:v>43479.8125</c:v>
                </c:pt>
                <c:pt idx="664">
                  <c:v>43479.833333333343</c:v>
                </c:pt>
                <c:pt idx="665">
                  <c:v>43479.854166666657</c:v>
                </c:pt>
                <c:pt idx="666">
                  <c:v>43479.875</c:v>
                </c:pt>
                <c:pt idx="667">
                  <c:v>43479.895833333343</c:v>
                </c:pt>
                <c:pt idx="668">
                  <c:v>43479.916666666657</c:v>
                </c:pt>
                <c:pt idx="669">
                  <c:v>43479.9375</c:v>
                </c:pt>
                <c:pt idx="670">
                  <c:v>43479.958333333343</c:v>
                </c:pt>
                <c:pt idx="671">
                  <c:v>43479.979166666657</c:v>
                </c:pt>
                <c:pt idx="672">
                  <c:v>43480</c:v>
                </c:pt>
                <c:pt idx="673">
                  <c:v>43480.020833333343</c:v>
                </c:pt>
                <c:pt idx="674">
                  <c:v>43480.041666666657</c:v>
                </c:pt>
                <c:pt idx="675">
                  <c:v>43480.0625</c:v>
                </c:pt>
                <c:pt idx="676">
                  <c:v>43480.083333333343</c:v>
                </c:pt>
                <c:pt idx="677">
                  <c:v>43480.104166666657</c:v>
                </c:pt>
                <c:pt idx="678">
                  <c:v>43480.125</c:v>
                </c:pt>
                <c:pt idx="679">
                  <c:v>43480.145833333343</c:v>
                </c:pt>
                <c:pt idx="680">
                  <c:v>43480.166666666657</c:v>
                </c:pt>
                <c:pt idx="681">
                  <c:v>43480.1875</c:v>
                </c:pt>
                <c:pt idx="682">
                  <c:v>43480.208333333343</c:v>
                </c:pt>
                <c:pt idx="683">
                  <c:v>43480.22916666665</c:v>
                </c:pt>
                <c:pt idx="684">
                  <c:v>43480.25</c:v>
                </c:pt>
                <c:pt idx="685">
                  <c:v>43480.270833333343</c:v>
                </c:pt>
                <c:pt idx="686">
                  <c:v>43480.29166666665</c:v>
                </c:pt>
                <c:pt idx="687">
                  <c:v>43480.3125</c:v>
                </c:pt>
                <c:pt idx="688">
                  <c:v>43480.333333333343</c:v>
                </c:pt>
                <c:pt idx="689">
                  <c:v>43480.354166666657</c:v>
                </c:pt>
                <c:pt idx="690">
                  <c:v>43480.375</c:v>
                </c:pt>
                <c:pt idx="691">
                  <c:v>43480.395833333343</c:v>
                </c:pt>
                <c:pt idx="692">
                  <c:v>43480.416666666657</c:v>
                </c:pt>
                <c:pt idx="693">
                  <c:v>43480.4375</c:v>
                </c:pt>
                <c:pt idx="694">
                  <c:v>43480.458333333343</c:v>
                </c:pt>
                <c:pt idx="695">
                  <c:v>43480.479166666657</c:v>
                </c:pt>
                <c:pt idx="696">
                  <c:v>43480.5</c:v>
                </c:pt>
                <c:pt idx="697">
                  <c:v>43480.520833333343</c:v>
                </c:pt>
                <c:pt idx="698">
                  <c:v>43480.541666666657</c:v>
                </c:pt>
                <c:pt idx="699">
                  <c:v>43480.5625</c:v>
                </c:pt>
                <c:pt idx="700">
                  <c:v>43480.583333333343</c:v>
                </c:pt>
                <c:pt idx="701">
                  <c:v>43480.604166666657</c:v>
                </c:pt>
                <c:pt idx="702">
                  <c:v>43480.625</c:v>
                </c:pt>
                <c:pt idx="703">
                  <c:v>43480.645833333343</c:v>
                </c:pt>
                <c:pt idx="704">
                  <c:v>43480.666666666657</c:v>
                </c:pt>
                <c:pt idx="705">
                  <c:v>43480.6875</c:v>
                </c:pt>
                <c:pt idx="706">
                  <c:v>43480.708333333343</c:v>
                </c:pt>
                <c:pt idx="707">
                  <c:v>43480.72916666665</c:v>
                </c:pt>
                <c:pt idx="708">
                  <c:v>43480.75</c:v>
                </c:pt>
                <c:pt idx="709">
                  <c:v>43480.770833333343</c:v>
                </c:pt>
                <c:pt idx="710">
                  <c:v>43480.79166666665</c:v>
                </c:pt>
                <c:pt idx="711">
                  <c:v>43480.8125</c:v>
                </c:pt>
                <c:pt idx="712">
                  <c:v>43480.833333333343</c:v>
                </c:pt>
                <c:pt idx="713">
                  <c:v>43480.854166666657</c:v>
                </c:pt>
                <c:pt idx="714">
                  <c:v>43480.875</c:v>
                </c:pt>
                <c:pt idx="715">
                  <c:v>43480.895833333343</c:v>
                </c:pt>
                <c:pt idx="716">
                  <c:v>43480.916666666657</c:v>
                </c:pt>
                <c:pt idx="717">
                  <c:v>43480.9375</c:v>
                </c:pt>
                <c:pt idx="718">
                  <c:v>43480.958333333343</c:v>
                </c:pt>
                <c:pt idx="719">
                  <c:v>43480.979166666657</c:v>
                </c:pt>
                <c:pt idx="720">
                  <c:v>43481</c:v>
                </c:pt>
                <c:pt idx="721">
                  <c:v>43481.020833333343</c:v>
                </c:pt>
                <c:pt idx="722">
                  <c:v>43481.041666666657</c:v>
                </c:pt>
                <c:pt idx="723">
                  <c:v>43481.0625</c:v>
                </c:pt>
                <c:pt idx="724">
                  <c:v>43481.083333333343</c:v>
                </c:pt>
                <c:pt idx="725">
                  <c:v>43481.104166666657</c:v>
                </c:pt>
                <c:pt idx="726">
                  <c:v>43481.125</c:v>
                </c:pt>
                <c:pt idx="727">
                  <c:v>43481.145833333343</c:v>
                </c:pt>
                <c:pt idx="728">
                  <c:v>43481.166666666657</c:v>
                </c:pt>
                <c:pt idx="729">
                  <c:v>43481.1875</c:v>
                </c:pt>
                <c:pt idx="730">
                  <c:v>43481.208333333343</c:v>
                </c:pt>
                <c:pt idx="731">
                  <c:v>43481.22916666665</c:v>
                </c:pt>
                <c:pt idx="732">
                  <c:v>43481.25</c:v>
                </c:pt>
                <c:pt idx="733">
                  <c:v>43481.270833333343</c:v>
                </c:pt>
                <c:pt idx="734">
                  <c:v>43481.29166666665</c:v>
                </c:pt>
                <c:pt idx="735">
                  <c:v>43481.3125</c:v>
                </c:pt>
                <c:pt idx="736">
                  <c:v>43481.333333333343</c:v>
                </c:pt>
                <c:pt idx="737">
                  <c:v>43481.354166666657</c:v>
                </c:pt>
                <c:pt idx="738">
                  <c:v>43481.375</c:v>
                </c:pt>
                <c:pt idx="739">
                  <c:v>43481.395833333343</c:v>
                </c:pt>
                <c:pt idx="740">
                  <c:v>43481.416666666657</c:v>
                </c:pt>
                <c:pt idx="741">
                  <c:v>43481.4375</c:v>
                </c:pt>
                <c:pt idx="742">
                  <c:v>43481.458333333343</c:v>
                </c:pt>
                <c:pt idx="743">
                  <c:v>43481.479166666657</c:v>
                </c:pt>
                <c:pt idx="744">
                  <c:v>43481.5</c:v>
                </c:pt>
                <c:pt idx="745">
                  <c:v>43481.520833333343</c:v>
                </c:pt>
                <c:pt idx="746">
                  <c:v>43481.541666666657</c:v>
                </c:pt>
                <c:pt idx="747">
                  <c:v>43481.5625</c:v>
                </c:pt>
                <c:pt idx="748">
                  <c:v>43481.583333333343</c:v>
                </c:pt>
                <c:pt idx="749">
                  <c:v>43481.604166666657</c:v>
                </c:pt>
                <c:pt idx="750">
                  <c:v>43481.625</c:v>
                </c:pt>
                <c:pt idx="751">
                  <c:v>43481.645833333343</c:v>
                </c:pt>
                <c:pt idx="752">
                  <c:v>43481.666666666657</c:v>
                </c:pt>
                <c:pt idx="753">
                  <c:v>43481.6875</c:v>
                </c:pt>
                <c:pt idx="754">
                  <c:v>43481.708333333343</c:v>
                </c:pt>
                <c:pt idx="755">
                  <c:v>43481.72916666665</c:v>
                </c:pt>
                <c:pt idx="756">
                  <c:v>43481.75</c:v>
                </c:pt>
                <c:pt idx="757">
                  <c:v>43481.770833333343</c:v>
                </c:pt>
                <c:pt idx="758">
                  <c:v>43481.79166666665</c:v>
                </c:pt>
                <c:pt idx="759">
                  <c:v>43481.8125</c:v>
                </c:pt>
                <c:pt idx="760">
                  <c:v>43481.833333333343</c:v>
                </c:pt>
                <c:pt idx="761">
                  <c:v>43481.854166666657</c:v>
                </c:pt>
                <c:pt idx="762">
                  <c:v>43481.875</c:v>
                </c:pt>
                <c:pt idx="763">
                  <c:v>43481.895833333343</c:v>
                </c:pt>
                <c:pt idx="764">
                  <c:v>43481.916666666657</c:v>
                </c:pt>
                <c:pt idx="765">
                  <c:v>43481.9375</c:v>
                </c:pt>
                <c:pt idx="766">
                  <c:v>43481.958333333343</c:v>
                </c:pt>
                <c:pt idx="767">
                  <c:v>43481.979166666657</c:v>
                </c:pt>
                <c:pt idx="768">
                  <c:v>43482</c:v>
                </c:pt>
                <c:pt idx="769">
                  <c:v>43482.020833333343</c:v>
                </c:pt>
                <c:pt idx="770">
                  <c:v>43482.041666666657</c:v>
                </c:pt>
                <c:pt idx="771">
                  <c:v>43482.0625</c:v>
                </c:pt>
                <c:pt idx="772">
                  <c:v>43482.083333333343</c:v>
                </c:pt>
                <c:pt idx="773">
                  <c:v>43482.104166666657</c:v>
                </c:pt>
                <c:pt idx="774">
                  <c:v>43482.125</c:v>
                </c:pt>
                <c:pt idx="775">
                  <c:v>43482.145833333343</c:v>
                </c:pt>
                <c:pt idx="776">
                  <c:v>43482.166666666657</c:v>
                </c:pt>
                <c:pt idx="777">
                  <c:v>43482.1875</c:v>
                </c:pt>
                <c:pt idx="778">
                  <c:v>43482.208333333343</c:v>
                </c:pt>
                <c:pt idx="779">
                  <c:v>43482.22916666665</c:v>
                </c:pt>
                <c:pt idx="780">
                  <c:v>43482.25</c:v>
                </c:pt>
                <c:pt idx="781">
                  <c:v>43482.270833333343</c:v>
                </c:pt>
                <c:pt idx="782">
                  <c:v>43482.29166666665</c:v>
                </c:pt>
                <c:pt idx="783">
                  <c:v>43482.3125</c:v>
                </c:pt>
                <c:pt idx="784">
                  <c:v>43482.333333333343</c:v>
                </c:pt>
                <c:pt idx="785">
                  <c:v>43482.354166666657</c:v>
                </c:pt>
                <c:pt idx="786">
                  <c:v>43482.375</c:v>
                </c:pt>
                <c:pt idx="787">
                  <c:v>43482.395833333343</c:v>
                </c:pt>
                <c:pt idx="788">
                  <c:v>43482.416666666657</c:v>
                </c:pt>
                <c:pt idx="789">
                  <c:v>43482.4375</c:v>
                </c:pt>
                <c:pt idx="790">
                  <c:v>43482.458333333343</c:v>
                </c:pt>
                <c:pt idx="791">
                  <c:v>43482.479166666657</c:v>
                </c:pt>
                <c:pt idx="792">
                  <c:v>43482.5</c:v>
                </c:pt>
                <c:pt idx="793">
                  <c:v>43482.520833333343</c:v>
                </c:pt>
                <c:pt idx="794">
                  <c:v>43482.541666666657</c:v>
                </c:pt>
                <c:pt idx="795">
                  <c:v>43482.5625</c:v>
                </c:pt>
                <c:pt idx="796">
                  <c:v>43482.583333333343</c:v>
                </c:pt>
                <c:pt idx="797">
                  <c:v>43482.604166666657</c:v>
                </c:pt>
                <c:pt idx="798">
                  <c:v>43482.625</c:v>
                </c:pt>
                <c:pt idx="799">
                  <c:v>43482.645833333343</c:v>
                </c:pt>
                <c:pt idx="800">
                  <c:v>43482.666666666657</c:v>
                </c:pt>
                <c:pt idx="801">
                  <c:v>43482.6875</c:v>
                </c:pt>
                <c:pt idx="802">
                  <c:v>43482.708333333343</c:v>
                </c:pt>
                <c:pt idx="803">
                  <c:v>43482.72916666665</c:v>
                </c:pt>
                <c:pt idx="804">
                  <c:v>43482.75</c:v>
                </c:pt>
                <c:pt idx="805">
                  <c:v>43482.770833333343</c:v>
                </c:pt>
                <c:pt idx="806">
                  <c:v>43482.79166666665</c:v>
                </c:pt>
                <c:pt idx="807">
                  <c:v>43482.8125</c:v>
                </c:pt>
                <c:pt idx="808">
                  <c:v>43482.833333333343</c:v>
                </c:pt>
                <c:pt idx="809">
                  <c:v>43482.854166666657</c:v>
                </c:pt>
                <c:pt idx="810">
                  <c:v>43482.875</c:v>
                </c:pt>
                <c:pt idx="811">
                  <c:v>43482.895833333343</c:v>
                </c:pt>
                <c:pt idx="812">
                  <c:v>43482.916666666657</c:v>
                </c:pt>
                <c:pt idx="813">
                  <c:v>43482.9375</c:v>
                </c:pt>
                <c:pt idx="814">
                  <c:v>43482.958333333343</c:v>
                </c:pt>
                <c:pt idx="815">
                  <c:v>43482.979166666657</c:v>
                </c:pt>
                <c:pt idx="816">
                  <c:v>43483</c:v>
                </c:pt>
                <c:pt idx="817">
                  <c:v>43483.020833333343</c:v>
                </c:pt>
                <c:pt idx="818">
                  <c:v>43483.041666666657</c:v>
                </c:pt>
                <c:pt idx="819">
                  <c:v>43483.0625</c:v>
                </c:pt>
                <c:pt idx="820">
                  <c:v>43483.083333333343</c:v>
                </c:pt>
                <c:pt idx="821">
                  <c:v>43483.104166666657</c:v>
                </c:pt>
                <c:pt idx="822">
                  <c:v>43483.125</c:v>
                </c:pt>
                <c:pt idx="823">
                  <c:v>43483.145833333343</c:v>
                </c:pt>
                <c:pt idx="824">
                  <c:v>43483.166666666657</c:v>
                </c:pt>
                <c:pt idx="825">
                  <c:v>43483.1875</c:v>
                </c:pt>
                <c:pt idx="826">
                  <c:v>43483.208333333343</c:v>
                </c:pt>
                <c:pt idx="827">
                  <c:v>43483.22916666665</c:v>
                </c:pt>
                <c:pt idx="828">
                  <c:v>43483.25</c:v>
                </c:pt>
                <c:pt idx="829">
                  <c:v>43483.270833333343</c:v>
                </c:pt>
                <c:pt idx="830">
                  <c:v>43483.29166666665</c:v>
                </c:pt>
                <c:pt idx="831">
                  <c:v>43483.3125</c:v>
                </c:pt>
                <c:pt idx="832">
                  <c:v>43483.333333333343</c:v>
                </c:pt>
                <c:pt idx="833">
                  <c:v>43483.354166666657</c:v>
                </c:pt>
                <c:pt idx="834">
                  <c:v>43483.375</c:v>
                </c:pt>
                <c:pt idx="835">
                  <c:v>43483.395833333343</c:v>
                </c:pt>
                <c:pt idx="836">
                  <c:v>43483.416666666657</c:v>
                </c:pt>
                <c:pt idx="837">
                  <c:v>43483.4375</c:v>
                </c:pt>
                <c:pt idx="838">
                  <c:v>43483.458333333343</c:v>
                </c:pt>
                <c:pt idx="839">
                  <c:v>43483.479166666657</c:v>
                </c:pt>
                <c:pt idx="840">
                  <c:v>43483.5</c:v>
                </c:pt>
                <c:pt idx="841">
                  <c:v>43483.520833333343</c:v>
                </c:pt>
                <c:pt idx="842">
                  <c:v>43483.541666666657</c:v>
                </c:pt>
                <c:pt idx="843">
                  <c:v>43483.5625</c:v>
                </c:pt>
                <c:pt idx="844">
                  <c:v>43483.583333333343</c:v>
                </c:pt>
                <c:pt idx="845">
                  <c:v>43483.604166666657</c:v>
                </c:pt>
                <c:pt idx="846">
                  <c:v>43483.625</c:v>
                </c:pt>
                <c:pt idx="847">
                  <c:v>43483.645833333343</c:v>
                </c:pt>
                <c:pt idx="848">
                  <c:v>43483.666666666657</c:v>
                </c:pt>
                <c:pt idx="849">
                  <c:v>43483.6875</c:v>
                </c:pt>
                <c:pt idx="850">
                  <c:v>43483.708333333343</c:v>
                </c:pt>
                <c:pt idx="851">
                  <c:v>43483.72916666665</c:v>
                </c:pt>
                <c:pt idx="852">
                  <c:v>43483.75</c:v>
                </c:pt>
                <c:pt idx="853">
                  <c:v>43483.770833333343</c:v>
                </c:pt>
                <c:pt idx="854">
                  <c:v>43483.79166666665</c:v>
                </c:pt>
                <c:pt idx="855">
                  <c:v>43483.8125</c:v>
                </c:pt>
                <c:pt idx="856">
                  <c:v>43483.833333333343</c:v>
                </c:pt>
                <c:pt idx="857">
                  <c:v>43483.854166666657</c:v>
                </c:pt>
                <c:pt idx="858">
                  <c:v>43483.875</c:v>
                </c:pt>
                <c:pt idx="859">
                  <c:v>43483.895833333343</c:v>
                </c:pt>
                <c:pt idx="860">
                  <c:v>43483.916666666657</c:v>
                </c:pt>
                <c:pt idx="861">
                  <c:v>43483.9375</c:v>
                </c:pt>
                <c:pt idx="862">
                  <c:v>43483.958333333343</c:v>
                </c:pt>
                <c:pt idx="863">
                  <c:v>43483.979166666657</c:v>
                </c:pt>
                <c:pt idx="864">
                  <c:v>43484</c:v>
                </c:pt>
                <c:pt idx="865">
                  <c:v>43484.020833333343</c:v>
                </c:pt>
                <c:pt idx="866">
                  <c:v>43484.041666666657</c:v>
                </c:pt>
                <c:pt idx="867">
                  <c:v>43484.0625</c:v>
                </c:pt>
                <c:pt idx="868">
                  <c:v>43484.083333333343</c:v>
                </c:pt>
                <c:pt idx="869">
                  <c:v>43484.104166666657</c:v>
                </c:pt>
                <c:pt idx="870">
                  <c:v>43484.125</c:v>
                </c:pt>
                <c:pt idx="871">
                  <c:v>43484.145833333343</c:v>
                </c:pt>
                <c:pt idx="872">
                  <c:v>43484.166666666657</c:v>
                </c:pt>
                <c:pt idx="873">
                  <c:v>43484.1875</c:v>
                </c:pt>
                <c:pt idx="874">
                  <c:v>43484.208333333343</c:v>
                </c:pt>
                <c:pt idx="875">
                  <c:v>43484.22916666665</c:v>
                </c:pt>
                <c:pt idx="876">
                  <c:v>43484.25</c:v>
                </c:pt>
                <c:pt idx="877">
                  <c:v>43484.270833333343</c:v>
                </c:pt>
                <c:pt idx="878">
                  <c:v>43484.29166666665</c:v>
                </c:pt>
                <c:pt idx="879">
                  <c:v>43484.3125</c:v>
                </c:pt>
                <c:pt idx="880">
                  <c:v>43484.333333333343</c:v>
                </c:pt>
                <c:pt idx="881">
                  <c:v>43484.354166666657</c:v>
                </c:pt>
                <c:pt idx="882">
                  <c:v>43484.375</c:v>
                </c:pt>
                <c:pt idx="883">
                  <c:v>43484.395833333343</c:v>
                </c:pt>
                <c:pt idx="884">
                  <c:v>43484.416666666657</c:v>
                </c:pt>
                <c:pt idx="885">
                  <c:v>43484.4375</c:v>
                </c:pt>
                <c:pt idx="886">
                  <c:v>43484.458333333343</c:v>
                </c:pt>
                <c:pt idx="887">
                  <c:v>43484.479166666657</c:v>
                </c:pt>
                <c:pt idx="888">
                  <c:v>43484.5</c:v>
                </c:pt>
                <c:pt idx="889">
                  <c:v>43484.520833333343</c:v>
                </c:pt>
                <c:pt idx="890">
                  <c:v>43484.541666666657</c:v>
                </c:pt>
                <c:pt idx="891">
                  <c:v>43484.5625</c:v>
                </c:pt>
                <c:pt idx="892">
                  <c:v>43484.583333333343</c:v>
                </c:pt>
                <c:pt idx="893">
                  <c:v>43484.604166666657</c:v>
                </c:pt>
                <c:pt idx="894">
                  <c:v>43484.625</c:v>
                </c:pt>
                <c:pt idx="895">
                  <c:v>43484.645833333343</c:v>
                </c:pt>
                <c:pt idx="896">
                  <c:v>43484.666666666657</c:v>
                </c:pt>
                <c:pt idx="897">
                  <c:v>43484.6875</c:v>
                </c:pt>
                <c:pt idx="898">
                  <c:v>43484.708333333343</c:v>
                </c:pt>
                <c:pt idx="899">
                  <c:v>43484.72916666665</c:v>
                </c:pt>
                <c:pt idx="900">
                  <c:v>43484.75</c:v>
                </c:pt>
                <c:pt idx="901">
                  <c:v>43484.770833333343</c:v>
                </c:pt>
                <c:pt idx="902">
                  <c:v>43484.79166666665</c:v>
                </c:pt>
                <c:pt idx="903">
                  <c:v>43484.8125</c:v>
                </c:pt>
                <c:pt idx="904">
                  <c:v>43484.833333333343</c:v>
                </c:pt>
                <c:pt idx="905">
                  <c:v>43484.854166666657</c:v>
                </c:pt>
                <c:pt idx="906">
                  <c:v>43484.875</c:v>
                </c:pt>
                <c:pt idx="907">
                  <c:v>43484.895833333343</c:v>
                </c:pt>
                <c:pt idx="908">
                  <c:v>43484.916666666657</c:v>
                </c:pt>
                <c:pt idx="909">
                  <c:v>43484.9375</c:v>
                </c:pt>
                <c:pt idx="910">
                  <c:v>43484.958333333343</c:v>
                </c:pt>
                <c:pt idx="911">
                  <c:v>43484.979166666657</c:v>
                </c:pt>
                <c:pt idx="912">
                  <c:v>43485</c:v>
                </c:pt>
                <c:pt idx="913">
                  <c:v>43485.020833333343</c:v>
                </c:pt>
                <c:pt idx="914">
                  <c:v>43485.041666666657</c:v>
                </c:pt>
                <c:pt idx="915">
                  <c:v>43485.0625</c:v>
                </c:pt>
                <c:pt idx="916">
                  <c:v>43485.083333333343</c:v>
                </c:pt>
                <c:pt idx="917">
                  <c:v>43485.104166666657</c:v>
                </c:pt>
                <c:pt idx="918">
                  <c:v>43485.125</c:v>
                </c:pt>
                <c:pt idx="919">
                  <c:v>43485.145833333343</c:v>
                </c:pt>
                <c:pt idx="920">
                  <c:v>43485.166666666657</c:v>
                </c:pt>
                <c:pt idx="921">
                  <c:v>43485.1875</c:v>
                </c:pt>
                <c:pt idx="922">
                  <c:v>43485.208333333343</c:v>
                </c:pt>
                <c:pt idx="923">
                  <c:v>43485.22916666665</c:v>
                </c:pt>
                <c:pt idx="924">
                  <c:v>43485.25</c:v>
                </c:pt>
                <c:pt idx="925">
                  <c:v>43485.270833333343</c:v>
                </c:pt>
                <c:pt idx="926">
                  <c:v>43485.29166666665</c:v>
                </c:pt>
                <c:pt idx="927">
                  <c:v>43485.3125</c:v>
                </c:pt>
                <c:pt idx="928">
                  <c:v>43485.333333333343</c:v>
                </c:pt>
                <c:pt idx="929">
                  <c:v>43485.354166666657</c:v>
                </c:pt>
                <c:pt idx="930">
                  <c:v>43485.375</c:v>
                </c:pt>
                <c:pt idx="931">
                  <c:v>43485.395833333343</c:v>
                </c:pt>
                <c:pt idx="932">
                  <c:v>43485.416666666657</c:v>
                </c:pt>
                <c:pt idx="933">
                  <c:v>43485.4375</c:v>
                </c:pt>
                <c:pt idx="934">
                  <c:v>43485.458333333343</c:v>
                </c:pt>
                <c:pt idx="935">
                  <c:v>43485.479166666657</c:v>
                </c:pt>
                <c:pt idx="936">
                  <c:v>43485.5</c:v>
                </c:pt>
                <c:pt idx="937">
                  <c:v>43485.520833333343</c:v>
                </c:pt>
                <c:pt idx="938">
                  <c:v>43485.541666666657</c:v>
                </c:pt>
                <c:pt idx="939">
                  <c:v>43485.5625</c:v>
                </c:pt>
                <c:pt idx="940">
                  <c:v>43485.583333333343</c:v>
                </c:pt>
                <c:pt idx="941">
                  <c:v>43485.604166666657</c:v>
                </c:pt>
                <c:pt idx="942">
                  <c:v>43485.625</c:v>
                </c:pt>
                <c:pt idx="943">
                  <c:v>43485.645833333343</c:v>
                </c:pt>
                <c:pt idx="944">
                  <c:v>43485.666666666657</c:v>
                </c:pt>
                <c:pt idx="945">
                  <c:v>43485.6875</c:v>
                </c:pt>
                <c:pt idx="946">
                  <c:v>43485.708333333343</c:v>
                </c:pt>
                <c:pt idx="947">
                  <c:v>43485.72916666665</c:v>
                </c:pt>
                <c:pt idx="948">
                  <c:v>43485.75</c:v>
                </c:pt>
                <c:pt idx="949">
                  <c:v>43485.770833333343</c:v>
                </c:pt>
                <c:pt idx="950">
                  <c:v>43485.79166666665</c:v>
                </c:pt>
                <c:pt idx="951">
                  <c:v>43485.8125</c:v>
                </c:pt>
                <c:pt idx="952">
                  <c:v>43485.833333333343</c:v>
                </c:pt>
                <c:pt idx="953">
                  <c:v>43485.854166666657</c:v>
                </c:pt>
                <c:pt idx="954">
                  <c:v>43485.875</c:v>
                </c:pt>
                <c:pt idx="955">
                  <c:v>43485.895833333343</c:v>
                </c:pt>
                <c:pt idx="956">
                  <c:v>43485.916666666657</c:v>
                </c:pt>
                <c:pt idx="957">
                  <c:v>43485.9375</c:v>
                </c:pt>
                <c:pt idx="958">
                  <c:v>43485.958333333343</c:v>
                </c:pt>
                <c:pt idx="959">
                  <c:v>43485.979166666657</c:v>
                </c:pt>
                <c:pt idx="960">
                  <c:v>43486</c:v>
                </c:pt>
                <c:pt idx="961">
                  <c:v>43486.020833333343</c:v>
                </c:pt>
                <c:pt idx="962">
                  <c:v>43486.041666666657</c:v>
                </c:pt>
                <c:pt idx="963">
                  <c:v>43486.0625</c:v>
                </c:pt>
                <c:pt idx="964">
                  <c:v>43486.083333333343</c:v>
                </c:pt>
                <c:pt idx="965">
                  <c:v>43486.104166666657</c:v>
                </c:pt>
                <c:pt idx="966">
                  <c:v>43486.125</c:v>
                </c:pt>
                <c:pt idx="967">
                  <c:v>43486.145833333343</c:v>
                </c:pt>
                <c:pt idx="968">
                  <c:v>43486.166666666657</c:v>
                </c:pt>
                <c:pt idx="969">
                  <c:v>43486.1875</c:v>
                </c:pt>
                <c:pt idx="970">
                  <c:v>43486.208333333343</c:v>
                </c:pt>
                <c:pt idx="971">
                  <c:v>43486.22916666665</c:v>
                </c:pt>
                <c:pt idx="972">
                  <c:v>43486.25</c:v>
                </c:pt>
                <c:pt idx="973">
                  <c:v>43486.270833333343</c:v>
                </c:pt>
                <c:pt idx="974">
                  <c:v>43486.29166666665</c:v>
                </c:pt>
                <c:pt idx="975">
                  <c:v>43486.3125</c:v>
                </c:pt>
                <c:pt idx="976">
                  <c:v>43486.333333333343</c:v>
                </c:pt>
                <c:pt idx="977">
                  <c:v>43486.354166666657</c:v>
                </c:pt>
                <c:pt idx="978">
                  <c:v>43486.375</c:v>
                </c:pt>
                <c:pt idx="979">
                  <c:v>43486.395833333343</c:v>
                </c:pt>
                <c:pt idx="980">
                  <c:v>43486.416666666657</c:v>
                </c:pt>
                <c:pt idx="981">
                  <c:v>43486.4375</c:v>
                </c:pt>
                <c:pt idx="982">
                  <c:v>43486.458333333343</c:v>
                </c:pt>
                <c:pt idx="983">
                  <c:v>43486.479166666657</c:v>
                </c:pt>
                <c:pt idx="984">
                  <c:v>43486.5</c:v>
                </c:pt>
                <c:pt idx="985">
                  <c:v>43486.520833333343</c:v>
                </c:pt>
                <c:pt idx="986">
                  <c:v>43486.541666666657</c:v>
                </c:pt>
                <c:pt idx="987">
                  <c:v>43486.5625</c:v>
                </c:pt>
                <c:pt idx="988">
                  <c:v>43486.583333333343</c:v>
                </c:pt>
                <c:pt idx="989">
                  <c:v>43486.604166666657</c:v>
                </c:pt>
                <c:pt idx="990">
                  <c:v>43486.625</c:v>
                </c:pt>
                <c:pt idx="991">
                  <c:v>43486.645833333343</c:v>
                </c:pt>
                <c:pt idx="992">
                  <c:v>43486.666666666657</c:v>
                </c:pt>
                <c:pt idx="993">
                  <c:v>43486.6875</c:v>
                </c:pt>
                <c:pt idx="994">
                  <c:v>43486.708333333343</c:v>
                </c:pt>
                <c:pt idx="995">
                  <c:v>43486.72916666665</c:v>
                </c:pt>
                <c:pt idx="996">
                  <c:v>43486.75</c:v>
                </c:pt>
                <c:pt idx="997">
                  <c:v>43486.770833333343</c:v>
                </c:pt>
                <c:pt idx="998">
                  <c:v>43486.79166666665</c:v>
                </c:pt>
                <c:pt idx="999">
                  <c:v>43486.8125</c:v>
                </c:pt>
                <c:pt idx="1000">
                  <c:v>43486.833333333343</c:v>
                </c:pt>
                <c:pt idx="1001">
                  <c:v>43486.854166666657</c:v>
                </c:pt>
                <c:pt idx="1002">
                  <c:v>43486.875</c:v>
                </c:pt>
                <c:pt idx="1003">
                  <c:v>43486.895833333343</c:v>
                </c:pt>
                <c:pt idx="1004">
                  <c:v>43486.916666666657</c:v>
                </c:pt>
                <c:pt idx="1005">
                  <c:v>43486.9375</c:v>
                </c:pt>
                <c:pt idx="1006">
                  <c:v>43486.958333333343</c:v>
                </c:pt>
                <c:pt idx="1007">
                  <c:v>43486.979166666657</c:v>
                </c:pt>
                <c:pt idx="1008">
                  <c:v>43487</c:v>
                </c:pt>
                <c:pt idx="1009">
                  <c:v>43487.020833333343</c:v>
                </c:pt>
                <c:pt idx="1010">
                  <c:v>43487.041666666657</c:v>
                </c:pt>
                <c:pt idx="1011">
                  <c:v>43487.0625</c:v>
                </c:pt>
                <c:pt idx="1012">
                  <c:v>43487.083333333343</c:v>
                </c:pt>
                <c:pt idx="1013">
                  <c:v>43487.104166666657</c:v>
                </c:pt>
                <c:pt idx="1014">
                  <c:v>43487.125</c:v>
                </c:pt>
                <c:pt idx="1015">
                  <c:v>43487.145833333343</c:v>
                </c:pt>
                <c:pt idx="1016">
                  <c:v>43487.166666666657</c:v>
                </c:pt>
                <c:pt idx="1017">
                  <c:v>43487.1875</c:v>
                </c:pt>
                <c:pt idx="1018">
                  <c:v>43487.208333333343</c:v>
                </c:pt>
                <c:pt idx="1019">
                  <c:v>43487.22916666665</c:v>
                </c:pt>
                <c:pt idx="1020">
                  <c:v>43487.25</c:v>
                </c:pt>
                <c:pt idx="1021">
                  <c:v>43487.270833333343</c:v>
                </c:pt>
                <c:pt idx="1022">
                  <c:v>43487.29166666665</c:v>
                </c:pt>
                <c:pt idx="1023">
                  <c:v>43487.3125</c:v>
                </c:pt>
                <c:pt idx="1024">
                  <c:v>43487.333333333343</c:v>
                </c:pt>
                <c:pt idx="1025">
                  <c:v>43487.354166666657</c:v>
                </c:pt>
                <c:pt idx="1026">
                  <c:v>43487.375</c:v>
                </c:pt>
                <c:pt idx="1027">
                  <c:v>43487.395833333343</c:v>
                </c:pt>
                <c:pt idx="1028">
                  <c:v>43487.416666666657</c:v>
                </c:pt>
                <c:pt idx="1029">
                  <c:v>43487.4375</c:v>
                </c:pt>
                <c:pt idx="1030">
                  <c:v>43487.458333333343</c:v>
                </c:pt>
                <c:pt idx="1031">
                  <c:v>43487.479166666657</c:v>
                </c:pt>
                <c:pt idx="1032">
                  <c:v>43487.5</c:v>
                </c:pt>
                <c:pt idx="1033">
                  <c:v>43487.520833333343</c:v>
                </c:pt>
                <c:pt idx="1034">
                  <c:v>43487.541666666657</c:v>
                </c:pt>
                <c:pt idx="1035">
                  <c:v>43487.5625</c:v>
                </c:pt>
                <c:pt idx="1036">
                  <c:v>43487.583333333343</c:v>
                </c:pt>
                <c:pt idx="1037">
                  <c:v>43487.604166666657</c:v>
                </c:pt>
                <c:pt idx="1038">
                  <c:v>43487.625</c:v>
                </c:pt>
                <c:pt idx="1039">
                  <c:v>43487.645833333343</c:v>
                </c:pt>
                <c:pt idx="1040">
                  <c:v>43487.666666666657</c:v>
                </c:pt>
                <c:pt idx="1041">
                  <c:v>43487.6875</c:v>
                </c:pt>
                <c:pt idx="1042">
                  <c:v>43487.708333333343</c:v>
                </c:pt>
                <c:pt idx="1043">
                  <c:v>43487.72916666665</c:v>
                </c:pt>
                <c:pt idx="1044">
                  <c:v>43487.75</c:v>
                </c:pt>
                <c:pt idx="1045">
                  <c:v>43487.770833333343</c:v>
                </c:pt>
                <c:pt idx="1046">
                  <c:v>43487.79166666665</c:v>
                </c:pt>
                <c:pt idx="1047">
                  <c:v>43487.8125</c:v>
                </c:pt>
                <c:pt idx="1048">
                  <c:v>43487.833333333343</c:v>
                </c:pt>
                <c:pt idx="1049">
                  <c:v>43487.854166666657</c:v>
                </c:pt>
                <c:pt idx="1050">
                  <c:v>43487.875</c:v>
                </c:pt>
                <c:pt idx="1051">
                  <c:v>43487.895833333343</c:v>
                </c:pt>
                <c:pt idx="1052">
                  <c:v>43487.916666666657</c:v>
                </c:pt>
                <c:pt idx="1053">
                  <c:v>43487.9375</c:v>
                </c:pt>
                <c:pt idx="1054">
                  <c:v>43487.958333333343</c:v>
                </c:pt>
                <c:pt idx="1055">
                  <c:v>43487.979166666657</c:v>
                </c:pt>
                <c:pt idx="1056">
                  <c:v>43488</c:v>
                </c:pt>
                <c:pt idx="1057">
                  <c:v>43488.020833333343</c:v>
                </c:pt>
                <c:pt idx="1058">
                  <c:v>43488.041666666657</c:v>
                </c:pt>
                <c:pt idx="1059">
                  <c:v>43488.0625</c:v>
                </c:pt>
                <c:pt idx="1060">
                  <c:v>43488.083333333343</c:v>
                </c:pt>
                <c:pt idx="1061">
                  <c:v>43488.104166666657</c:v>
                </c:pt>
                <c:pt idx="1062">
                  <c:v>43488.125</c:v>
                </c:pt>
                <c:pt idx="1063">
                  <c:v>43488.145833333343</c:v>
                </c:pt>
                <c:pt idx="1064">
                  <c:v>43488.166666666657</c:v>
                </c:pt>
                <c:pt idx="1065">
                  <c:v>43488.1875</c:v>
                </c:pt>
                <c:pt idx="1066">
                  <c:v>43488.208333333343</c:v>
                </c:pt>
                <c:pt idx="1067">
                  <c:v>43488.22916666665</c:v>
                </c:pt>
                <c:pt idx="1068">
                  <c:v>43488.25</c:v>
                </c:pt>
                <c:pt idx="1069">
                  <c:v>43488.270833333343</c:v>
                </c:pt>
                <c:pt idx="1070">
                  <c:v>43488.29166666665</c:v>
                </c:pt>
                <c:pt idx="1071">
                  <c:v>43488.3125</c:v>
                </c:pt>
                <c:pt idx="1072">
                  <c:v>43488.333333333343</c:v>
                </c:pt>
                <c:pt idx="1073">
                  <c:v>43488.354166666657</c:v>
                </c:pt>
                <c:pt idx="1074">
                  <c:v>43488.375</c:v>
                </c:pt>
                <c:pt idx="1075">
                  <c:v>43488.395833333343</c:v>
                </c:pt>
                <c:pt idx="1076">
                  <c:v>43488.416666666657</c:v>
                </c:pt>
                <c:pt idx="1077">
                  <c:v>43488.4375</c:v>
                </c:pt>
                <c:pt idx="1078">
                  <c:v>43488.458333333343</c:v>
                </c:pt>
                <c:pt idx="1079">
                  <c:v>43488.479166666657</c:v>
                </c:pt>
                <c:pt idx="1080">
                  <c:v>43488.5</c:v>
                </c:pt>
                <c:pt idx="1081">
                  <c:v>43488.520833333343</c:v>
                </c:pt>
                <c:pt idx="1082">
                  <c:v>43488.541666666657</c:v>
                </c:pt>
                <c:pt idx="1083">
                  <c:v>43488.5625</c:v>
                </c:pt>
                <c:pt idx="1084">
                  <c:v>43488.583333333343</c:v>
                </c:pt>
                <c:pt idx="1085">
                  <c:v>43488.604166666657</c:v>
                </c:pt>
                <c:pt idx="1086">
                  <c:v>43488.625</c:v>
                </c:pt>
                <c:pt idx="1087">
                  <c:v>43488.645833333343</c:v>
                </c:pt>
                <c:pt idx="1088">
                  <c:v>43488.666666666657</c:v>
                </c:pt>
                <c:pt idx="1089">
                  <c:v>43488.6875</c:v>
                </c:pt>
                <c:pt idx="1090">
                  <c:v>43488.708333333343</c:v>
                </c:pt>
                <c:pt idx="1091">
                  <c:v>43488.72916666665</c:v>
                </c:pt>
                <c:pt idx="1092">
                  <c:v>43488.75</c:v>
                </c:pt>
                <c:pt idx="1093">
                  <c:v>43488.770833333343</c:v>
                </c:pt>
                <c:pt idx="1094">
                  <c:v>43488.79166666665</c:v>
                </c:pt>
                <c:pt idx="1095">
                  <c:v>43488.8125</c:v>
                </c:pt>
                <c:pt idx="1096">
                  <c:v>43488.833333333343</c:v>
                </c:pt>
                <c:pt idx="1097">
                  <c:v>43488.854166666657</c:v>
                </c:pt>
                <c:pt idx="1098">
                  <c:v>43488.875</c:v>
                </c:pt>
                <c:pt idx="1099">
                  <c:v>43488.895833333343</c:v>
                </c:pt>
                <c:pt idx="1100">
                  <c:v>43488.916666666657</c:v>
                </c:pt>
                <c:pt idx="1101">
                  <c:v>43488.9375</c:v>
                </c:pt>
                <c:pt idx="1102">
                  <c:v>43488.958333333343</c:v>
                </c:pt>
                <c:pt idx="1103">
                  <c:v>43488.979166666657</c:v>
                </c:pt>
                <c:pt idx="1104">
                  <c:v>43489</c:v>
                </c:pt>
                <c:pt idx="1105">
                  <c:v>43489.020833333343</c:v>
                </c:pt>
                <c:pt idx="1106">
                  <c:v>43489.041666666657</c:v>
                </c:pt>
                <c:pt idx="1107">
                  <c:v>43489.0625</c:v>
                </c:pt>
                <c:pt idx="1108">
                  <c:v>43489.083333333343</c:v>
                </c:pt>
                <c:pt idx="1109">
                  <c:v>43489.104166666657</c:v>
                </c:pt>
                <c:pt idx="1110">
                  <c:v>43489.125</c:v>
                </c:pt>
                <c:pt idx="1111">
                  <c:v>43489.145833333343</c:v>
                </c:pt>
                <c:pt idx="1112">
                  <c:v>43489.166666666657</c:v>
                </c:pt>
                <c:pt idx="1113">
                  <c:v>43489.1875</c:v>
                </c:pt>
                <c:pt idx="1114">
                  <c:v>43489.208333333343</c:v>
                </c:pt>
                <c:pt idx="1115">
                  <c:v>43489.22916666665</c:v>
                </c:pt>
                <c:pt idx="1116">
                  <c:v>43489.25</c:v>
                </c:pt>
                <c:pt idx="1117">
                  <c:v>43489.270833333343</c:v>
                </c:pt>
                <c:pt idx="1118">
                  <c:v>43489.29166666665</c:v>
                </c:pt>
                <c:pt idx="1119">
                  <c:v>43489.3125</c:v>
                </c:pt>
                <c:pt idx="1120">
                  <c:v>43489.333333333343</c:v>
                </c:pt>
                <c:pt idx="1121">
                  <c:v>43489.354166666657</c:v>
                </c:pt>
                <c:pt idx="1122">
                  <c:v>43489.375</c:v>
                </c:pt>
                <c:pt idx="1123">
                  <c:v>43489.395833333343</c:v>
                </c:pt>
                <c:pt idx="1124">
                  <c:v>43489.416666666657</c:v>
                </c:pt>
                <c:pt idx="1125">
                  <c:v>43489.4375</c:v>
                </c:pt>
                <c:pt idx="1126">
                  <c:v>43489.458333333343</c:v>
                </c:pt>
                <c:pt idx="1127">
                  <c:v>43489.479166666657</c:v>
                </c:pt>
                <c:pt idx="1128">
                  <c:v>43489.5</c:v>
                </c:pt>
                <c:pt idx="1129">
                  <c:v>43489.520833333343</c:v>
                </c:pt>
                <c:pt idx="1130">
                  <c:v>43489.541666666657</c:v>
                </c:pt>
                <c:pt idx="1131">
                  <c:v>43489.5625</c:v>
                </c:pt>
                <c:pt idx="1132">
                  <c:v>43489.583333333343</c:v>
                </c:pt>
                <c:pt idx="1133">
                  <c:v>43489.604166666657</c:v>
                </c:pt>
                <c:pt idx="1134">
                  <c:v>43489.625</c:v>
                </c:pt>
                <c:pt idx="1135">
                  <c:v>43489.645833333343</c:v>
                </c:pt>
                <c:pt idx="1136">
                  <c:v>43489.666666666657</c:v>
                </c:pt>
                <c:pt idx="1137">
                  <c:v>43489.6875</c:v>
                </c:pt>
                <c:pt idx="1138">
                  <c:v>43489.708333333343</c:v>
                </c:pt>
                <c:pt idx="1139">
                  <c:v>43489.72916666665</c:v>
                </c:pt>
                <c:pt idx="1140">
                  <c:v>43489.75</c:v>
                </c:pt>
                <c:pt idx="1141">
                  <c:v>43489.770833333343</c:v>
                </c:pt>
                <c:pt idx="1142">
                  <c:v>43489.79166666665</c:v>
                </c:pt>
                <c:pt idx="1143">
                  <c:v>43489.8125</c:v>
                </c:pt>
                <c:pt idx="1144">
                  <c:v>43489.833333333343</c:v>
                </c:pt>
                <c:pt idx="1145">
                  <c:v>43489.854166666657</c:v>
                </c:pt>
                <c:pt idx="1146">
                  <c:v>43489.875</c:v>
                </c:pt>
                <c:pt idx="1147">
                  <c:v>43489.895833333343</c:v>
                </c:pt>
                <c:pt idx="1148">
                  <c:v>43489.916666666657</c:v>
                </c:pt>
                <c:pt idx="1149">
                  <c:v>43489.9375</c:v>
                </c:pt>
                <c:pt idx="1150">
                  <c:v>43489.958333333343</c:v>
                </c:pt>
                <c:pt idx="1151">
                  <c:v>43489.979166666657</c:v>
                </c:pt>
                <c:pt idx="1152">
                  <c:v>43490</c:v>
                </c:pt>
                <c:pt idx="1153">
                  <c:v>43490.020833333343</c:v>
                </c:pt>
                <c:pt idx="1154">
                  <c:v>43490.041666666657</c:v>
                </c:pt>
                <c:pt idx="1155">
                  <c:v>43490.0625</c:v>
                </c:pt>
                <c:pt idx="1156">
                  <c:v>43490.083333333343</c:v>
                </c:pt>
                <c:pt idx="1157">
                  <c:v>43490.104166666657</c:v>
                </c:pt>
                <c:pt idx="1158">
                  <c:v>43490.125</c:v>
                </c:pt>
                <c:pt idx="1159">
                  <c:v>43490.145833333343</c:v>
                </c:pt>
                <c:pt idx="1160">
                  <c:v>43490.166666666657</c:v>
                </c:pt>
                <c:pt idx="1161">
                  <c:v>43490.1875</c:v>
                </c:pt>
                <c:pt idx="1162">
                  <c:v>43490.208333333343</c:v>
                </c:pt>
                <c:pt idx="1163">
                  <c:v>43490.22916666665</c:v>
                </c:pt>
                <c:pt idx="1164">
                  <c:v>43490.25</c:v>
                </c:pt>
                <c:pt idx="1165">
                  <c:v>43490.270833333343</c:v>
                </c:pt>
                <c:pt idx="1166">
                  <c:v>43490.29166666665</c:v>
                </c:pt>
                <c:pt idx="1167">
                  <c:v>43490.3125</c:v>
                </c:pt>
                <c:pt idx="1168">
                  <c:v>43490.333333333343</c:v>
                </c:pt>
                <c:pt idx="1169">
                  <c:v>43490.354166666657</c:v>
                </c:pt>
                <c:pt idx="1170">
                  <c:v>43490.375</c:v>
                </c:pt>
                <c:pt idx="1171">
                  <c:v>43490.395833333343</c:v>
                </c:pt>
                <c:pt idx="1172">
                  <c:v>43490.416666666657</c:v>
                </c:pt>
                <c:pt idx="1173">
                  <c:v>43490.4375</c:v>
                </c:pt>
                <c:pt idx="1174">
                  <c:v>43490.458333333343</c:v>
                </c:pt>
                <c:pt idx="1175">
                  <c:v>43490.479166666657</c:v>
                </c:pt>
                <c:pt idx="1176">
                  <c:v>43490.5</c:v>
                </c:pt>
                <c:pt idx="1177">
                  <c:v>43490.520833333343</c:v>
                </c:pt>
                <c:pt idx="1178">
                  <c:v>43490.541666666657</c:v>
                </c:pt>
                <c:pt idx="1179">
                  <c:v>43490.5625</c:v>
                </c:pt>
                <c:pt idx="1180">
                  <c:v>43490.583333333343</c:v>
                </c:pt>
                <c:pt idx="1181">
                  <c:v>43490.604166666657</c:v>
                </c:pt>
                <c:pt idx="1182">
                  <c:v>43490.625</c:v>
                </c:pt>
                <c:pt idx="1183">
                  <c:v>43490.645833333343</c:v>
                </c:pt>
                <c:pt idx="1184">
                  <c:v>43490.666666666657</c:v>
                </c:pt>
                <c:pt idx="1185">
                  <c:v>43490.6875</c:v>
                </c:pt>
                <c:pt idx="1186">
                  <c:v>43490.708333333343</c:v>
                </c:pt>
                <c:pt idx="1187">
                  <c:v>43490.72916666665</c:v>
                </c:pt>
                <c:pt idx="1188">
                  <c:v>43490.75</c:v>
                </c:pt>
                <c:pt idx="1189">
                  <c:v>43490.770833333343</c:v>
                </c:pt>
                <c:pt idx="1190">
                  <c:v>43490.79166666665</c:v>
                </c:pt>
                <c:pt idx="1191">
                  <c:v>43490.8125</c:v>
                </c:pt>
                <c:pt idx="1192">
                  <c:v>43490.833333333343</c:v>
                </c:pt>
                <c:pt idx="1193">
                  <c:v>43490.854166666657</c:v>
                </c:pt>
                <c:pt idx="1194">
                  <c:v>43490.875</c:v>
                </c:pt>
                <c:pt idx="1195">
                  <c:v>43490.895833333343</c:v>
                </c:pt>
                <c:pt idx="1196">
                  <c:v>43490.916666666657</c:v>
                </c:pt>
                <c:pt idx="1197">
                  <c:v>43490.9375</c:v>
                </c:pt>
                <c:pt idx="1198">
                  <c:v>43490.958333333343</c:v>
                </c:pt>
                <c:pt idx="1199">
                  <c:v>43490.979166666657</c:v>
                </c:pt>
                <c:pt idx="1200">
                  <c:v>43491</c:v>
                </c:pt>
                <c:pt idx="1201">
                  <c:v>43491.020833333343</c:v>
                </c:pt>
                <c:pt idx="1202">
                  <c:v>43491.041666666657</c:v>
                </c:pt>
                <c:pt idx="1203">
                  <c:v>43491.0625</c:v>
                </c:pt>
                <c:pt idx="1204">
                  <c:v>43491.083333333343</c:v>
                </c:pt>
                <c:pt idx="1205">
                  <c:v>43491.104166666657</c:v>
                </c:pt>
                <c:pt idx="1206">
                  <c:v>43491.125</c:v>
                </c:pt>
                <c:pt idx="1207">
                  <c:v>43491.145833333343</c:v>
                </c:pt>
                <c:pt idx="1208">
                  <c:v>43491.166666666657</c:v>
                </c:pt>
                <c:pt idx="1209">
                  <c:v>43491.1875</c:v>
                </c:pt>
                <c:pt idx="1210">
                  <c:v>43491.208333333343</c:v>
                </c:pt>
                <c:pt idx="1211">
                  <c:v>43491.22916666665</c:v>
                </c:pt>
                <c:pt idx="1212">
                  <c:v>43491.25</c:v>
                </c:pt>
                <c:pt idx="1213">
                  <c:v>43491.270833333343</c:v>
                </c:pt>
                <c:pt idx="1214">
                  <c:v>43491.29166666665</c:v>
                </c:pt>
                <c:pt idx="1215">
                  <c:v>43491.3125</c:v>
                </c:pt>
                <c:pt idx="1216">
                  <c:v>43491.333333333343</c:v>
                </c:pt>
                <c:pt idx="1217">
                  <c:v>43491.354166666657</c:v>
                </c:pt>
                <c:pt idx="1218">
                  <c:v>43491.375</c:v>
                </c:pt>
                <c:pt idx="1219">
                  <c:v>43491.395833333343</c:v>
                </c:pt>
                <c:pt idx="1220">
                  <c:v>43491.416666666657</c:v>
                </c:pt>
                <c:pt idx="1221">
                  <c:v>43491.4375</c:v>
                </c:pt>
                <c:pt idx="1222">
                  <c:v>43491.458333333343</c:v>
                </c:pt>
                <c:pt idx="1223">
                  <c:v>43491.479166666657</c:v>
                </c:pt>
                <c:pt idx="1224">
                  <c:v>43491.5</c:v>
                </c:pt>
                <c:pt idx="1225">
                  <c:v>43491.520833333343</c:v>
                </c:pt>
                <c:pt idx="1226">
                  <c:v>43491.541666666657</c:v>
                </c:pt>
                <c:pt idx="1227">
                  <c:v>43491.5625</c:v>
                </c:pt>
                <c:pt idx="1228">
                  <c:v>43491.583333333343</c:v>
                </c:pt>
                <c:pt idx="1229">
                  <c:v>43491.604166666657</c:v>
                </c:pt>
                <c:pt idx="1230">
                  <c:v>43491.625</c:v>
                </c:pt>
                <c:pt idx="1231">
                  <c:v>43491.645833333343</c:v>
                </c:pt>
                <c:pt idx="1232">
                  <c:v>43491.666666666657</c:v>
                </c:pt>
                <c:pt idx="1233">
                  <c:v>43491.6875</c:v>
                </c:pt>
                <c:pt idx="1234">
                  <c:v>43491.708333333343</c:v>
                </c:pt>
                <c:pt idx="1235">
                  <c:v>43491.72916666665</c:v>
                </c:pt>
                <c:pt idx="1236">
                  <c:v>43491.75</c:v>
                </c:pt>
                <c:pt idx="1237">
                  <c:v>43491.770833333343</c:v>
                </c:pt>
                <c:pt idx="1238">
                  <c:v>43491.79166666665</c:v>
                </c:pt>
                <c:pt idx="1239">
                  <c:v>43491.8125</c:v>
                </c:pt>
                <c:pt idx="1240">
                  <c:v>43491.833333333343</c:v>
                </c:pt>
                <c:pt idx="1241">
                  <c:v>43491.854166666657</c:v>
                </c:pt>
                <c:pt idx="1242">
                  <c:v>43491.875</c:v>
                </c:pt>
                <c:pt idx="1243">
                  <c:v>43491.895833333343</c:v>
                </c:pt>
                <c:pt idx="1244">
                  <c:v>43491.916666666657</c:v>
                </c:pt>
                <c:pt idx="1245">
                  <c:v>43491.9375</c:v>
                </c:pt>
                <c:pt idx="1246">
                  <c:v>43491.958333333343</c:v>
                </c:pt>
                <c:pt idx="1247">
                  <c:v>43491.979166666657</c:v>
                </c:pt>
                <c:pt idx="1248">
                  <c:v>43492</c:v>
                </c:pt>
                <c:pt idx="1249">
                  <c:v>43492.020833333343</c:v>
                </c:pt>
                <c:pt idx="1250">
                  <c:v>43492.041666666657</c:v>
                </c:pt>
                <c:pt idx="1251">
                  <c:v>43492.0625</c:v>
                </c:pt>
                <c:pt idx="1252">
                  <c:v>43492.083333333343</c:v>
                </c:pt>
                <c:pt idx="1253">
                  <c:v>43492.104166666657</c:v>
                </c:pt>
                <c:pt idx="1254">
                  <c:v>43492.125</c:v>
                </c:pt>
                <c:pt idx="1255">
                  <c:v>43492.145833333343</c:v>
                </c:pt>
                <c:pt idx="1256">
                  <c:v>43492.166666666657</c:v>
                </c:pt>
                <c:pt idx="1257">
                  <c:v>43492.1875</c:v>
                </c:pt>
                <c:pt idx="1258">
                  <c:v>43492.208333333343</c:v>
                </c:pt>
                <c:pt idx="1259">
                  <c:v>43492.22916666665</c:v>
                </c:pt>
                <c:pt idx="1260">
                  <c:v>43492.25</c:v>
                </c:pt>
                <c:pt idx="1261">
                  <c:v>43492.270833333343</c:v>
                </c:pt>
                <c:pt idx="1262">
                  <c:v>43492.29166666665</c:v>
                </c:pt>
                <c:pt idx="1263">
                  <c:v>43492.3125</c:v>
                </c:pt>
                <c:pt idx="1264">
                  <c:v>43492.333333333343</c:v>
                </c:pt>
                <c:pt idx="1265">
                  <c:v>43492.354166666657</c:v>
                </c:pt>
                <c:pt idx="1266">
                  <c:v>43492.375</c:v>
                </c:pt>
                <c:pt idx="1267">
                  <c:v>43492.395833333343</c:v>
                </c:pt>
                <c:pt idx="1268">
                  <c:v>43492.416666666657</c:v>
                </c:pt>
                <c:pt idx="1269">
                  <c:v>43492.4375</c:v>
                </c:pt>
                <c:pt idx="1270">
                  <c:v>43492.458333333343</c:v>
                </c:pt>
                <c:pt idx="1271">
                  <c:v>43492.479166666657</c:v>
                </c:pt>
                <c:pt idx="1272">
                  <c:v>43492.5</c:v>
                </c:pt>
                <c:pt idx="1273">
                  <c:v>43492.520833333343</c:v>
                </c:pt>
                <c:pt idx="1274">
                  <c:v>43492.541666666657</c:v>
                </c:pt>
                <c:pt idx="1275">
                  <c:v>43492.5625</c:v>
                </c:pt>
                <c:pt idx="1276">
                  <c:v>43492.583333333343</c:v>
                </c:pt>
                <c:pt idx="1277">
                  <c:v>43492.604166666657</c:v>
                </c:pt>
                <c:pt idx="1278">
                  <c:v>43492.625</c:v>
                </c:pt>
                <c:pt idx="1279">
                  <c:v>43492.645833333343</c:v>
                </c:pt>
                <c:pt idx="1280">
                  <c:v>43492.666666666657</c:v>
                </c:pt>
                <c:pt idx="1281">
                  <c:v>43492.6875</c:v>
                </c:pt>
                <c:pt idx="1282">
                  <c:v>43492.708333333343</c:v>
                </c:pt>
                <c:pt idx="1283">
                  <c:v>43492.72916666665</c:v>
                </c:pt>
                <c:pt idx="1284">
                  <c:v>43492.75</c:v>
                </c:pt>
                <c:pt idx="1285">
                  <c:v>43492.770833333343</c:v>
                </c:pt>
                <c:pt idx="1286">
                  <c:v>43492.79166666665</c:v>
                </c:pt>
                <c:pt idx="1287">
                  <c:v>43492.8125</c:v>
                </c:pt>
                <c:pt idx="1288">
                  <c:v>43492.833333333343</c:v>
                </c:pt>
                <c:pt idx="1289">
                  <c:v>43492.854166666657</c:v>
                </c:pt>
                <c:pt idx="1290">
                  <c:v>43492.875</c:v>
                </c:pt>
                <c:pt idx="1291">
                  <c:v>43492.895833333343</c:v>
                </c:pt>
                <c:pt idx="1292">
                  <c:v>43492.916666666657</c:v>
                </c:pt>
                <c:pt idx="1293">
                  <c:v>43492.9375</c:v>
                </c:pt>
                <c:pt idx="1294">
                  <c:v>43492.958333333343</c:v>
                </c:pt>
                <c:pt idx="1295">
                  <c:v>43492.979166666657</c:v>
                </c:pt>
                <c:pt idx="1296">
                  <c:v>43493</c:v>
                </c:pt>
                <c:pt idx="1297">
                  <c:v>43493.020833333343</c:v>
                </c:pt>
                <c:pt idx="1298">
                  <c:v>43493.041666666657</c:v>
                </c:pt>
                <c:pt idx="1299">
                  <c:v>43493.0625</c:v>
                </c:pt>
                <c:pt idx="1300">
                  <c:v>43493.083333333343</c:v>
                </c:pt>
                <c:pt idx="1301">
                  <c:v>43493.104166666657</c:v>
                </c:pt>
                <c:pt idx="1302">
                  <c:v>43493.125</c:v>
                </c:pt>
                <c:pt idx="1303">
                  <c:v>43493.145833333343</c:v>
                </c:pt>
                <c:pt idx="1304">
                  <c:v>43493.166666666657</c:v>
                </c:pt>
                <c:pt idx="1305">
                  <c:v>43493.1875</c:v>
                </c:pt>
                <c:pt idx="1306">
                  <c:v>43493.208333333343</c:v>
                </c:pt>
                <c:pt idx="1307">
                  <c:v>43493.22916666665</c:v>
                </c:pt>
                <c:pt idx="1308">
                  <c:v>43493.25</c:v>
                </c:pt>
                <c:pt idx="1309">
                  <c:v>43493.270833333343</c:v>
                </c:pt>
                <c:pt idx="1310">
                  <c:v>43493.29166666665</c:v>
                </c:pt>
                <c:pt idx="1311">
                  <c:v>43493.3125</c:v>
                </c:pt>
                <c:pt idx="1312">
                  <c:v>43493.333333333343</c:v>
                </c:pt>
                <c:pt idx="1313">
                  <c:v>43493.354166666657</c:v>
                </c:pt>
                <c:pt idx="1314">
                  <c:v>43493.375</c:v>
                </c:pt>
                <c:pt idx="1315">
                  <c:v>43493.395833333343</c:v>
                </c:pt>
                <c:pt idx="1316">
                  <c:v>43493.416666666657</c:v>
                </c:pt>
                <c:pt idx="1317">
                  <c:v>43493.4375</c:v>
                </c:pt>
                <c:pt idx="1318">
                  <c:v>43493.458333333343</c:v>
                </c:pt>
                <c:pt idx="1319">
                  <c:v>43493.479166666657</c:v>
                </c:pt>
                <c:pt idx="1320">
                  <c:v>43493.5</c:v>
                </c:pt>
                <c:pt idx="1321">
                  <c:v>43493.520833333343</c:v>
                </c:pt>
                <c:pt idx="1322">
                  <c:v>43493.541666666657</c:v>
                </c:pt>
                <c:pt idx="1323">
                  <c:v>43493.5625</c:v>
                </c:pt>
                <c:pt idx="1324">
                  <c:v>43493.583333333343</c:v>
                </c:pt>
                <c:pt idx="1325">
                  <c:v>43493.604166666657</c:v>
                </c:pt>
                <c:pt idx="1326">
                  <c:v>43493.625</c:v>
                </c:pt>
                <c:pt idx="1327">
                  <c:v>43493.645833333343</c:v>
                </c:pt>
                <c:pt idx="1328">
                  <c:v>43493.666666666657</c:v>
                </c:pt>
                <c:pt idx="1329">
                  <c:v>43493.6875</c:v>
                </c:pt>
                <c:pt idx="1330">
                  <c:v>43493.708333333343</c:v>
                </c:pt>
                <c:pt idx="1331">
                  <c:v>43493.72916666665</c:v>
                </c:pt>
                <c:pt idx="1332">
                  <c:v>43493.75</c:v>
                </c:pt>
                <c:pt idx="1333">
                  <c:v>43493.770833333343</c:v>
                </c:pt>
                <c:pt idx="1334">
                  <c:v>43493.79166666665</c:v>
                </c:pt>
                <c:pt idx="1335">
                  <c:v>43493.8125</c:v>
                </c:pt>
                <c:pt idx="1336">
                  <c:v>43493.833333333343</c:v>
                </c:pt>
                <c:pt idx="1337">
                  <c:v>43493.854166666657</c:v>
                </c:pt>
                <c:pt idx="1338">
                  <c:v>43493.875</c:v>
                </c:pt>
                <c:pt idx="1339">
                  <c:v>43493.895833333343</c:v>
                </c:pt>
                <c:pt idx="1340">
                  <c:v>43493.916666666657</c:v>
                </c:pt>
                <c:pt idx="1341">
                  <c:v>43493.9375</c:v>
                </c:pt>
                <c:pt idx="1342">
                  <c:v>43493.958333333343</c:v>
                </c:pt>
                <c:pt idx="1343">
                  <c:v>43493.979166666657</c:v>
                </c:pt>
                <c:pt idx="1344">
                  <c:v>43494</c:v>
                </c:pt>
                <c:pt idx="1345">
                  <c:v>43494.020833333343</c:v>
                </c:pt>
                <c:pt idx="1346">
                  <c:v>43494.041666666657</c:v>
                </c:pt>
                <c:pt idx="1347">
                  <c:v>43494.0625</c:v>
                </c:pt>
                <c:pt idx="1348">
                  <c:v>43494.083333333343</c:v>
                </c:pt>
                <c:pt idx="1349">
                  <c:v>43494.104166666657</c:v>
                </c:pt>
                <c:pt idx="1350">
                  <c:v>43494.125</c:v>
                </c:pt>
                <c:pt idx="1351">
                  <c:v>43494.145833333343</c:v>
                </c:pt>
                <c:pt idx="1352">
                  <c:v>43494.166666666657</c:v>
                </c:pt>
                <c:pt idx="1353">
                  <c:v>43494.1875</c:v>
                </c:pt>
                <c:pt idx="1354">
                  <c:v>43494.208333333343</c:v>
                </c:pt>
                <c:pt idx="1355">
                  <c:v>43494.22916666665</c:v>
                </c:pt>
                <c:pt idx="1356">
                  <c:v>43494.25</c:v>
                </c:pt>
                <c:pt idx="1357">
                  <c:v>43494.270833333343</c:v>
                </c:pt>
                <c:pt idx="1358">
                  <c:v>43494.29166666665</c:v>
                </c:pt>
                <c:pt idx="1359">
                  <c:v>43494.3125</c:v>
                </c:pt>
                <c:pt idx="1360">
                  <c:v>43494.333333333343</c:v>
                </c:pt>
                <c:pt idx="1361">
                  <c:v>43494.354166666657</c:v>
                </c:pt>
                <c:pt idx="1362">
                  <c:v>43494.375</c:v>
                </c:pt>
                <c:pt idx="1363">
                  <c:v>43494.395833333343</c:v>
                </c:pt>
                <c:pt idx="1364">
                  <c:v>43494.416666666657</c:v>
                </c:pt>
                <c:pt idx="1365">
                  <c:v>43494.4375</c:v>
                </c:pt>
                <c:pt idx="1366">
                  <c:v>43494.458333333343</c:v>
                </c:pt>
                <c:pt idx="1367">
                  <c:v>43494.479166666657</c:v>
                </c:pt>
                <c:pt idx="1368">
                  <c:v>43494.5</c:v>
                </c:pt>
                <c:pt idx="1369">
                  <c:v>43494.520833333343</c:v>
                </c:pt>
                <c:pt idx="1370">
                  <c:v>43494.541666666657</c:v>
                </c:pt>
                <c:pt idx="1371">
                  <c:v>43494.5625</c:v>
                </c:pt>
                <c:pt idx="1372">
                  <c:v>43494.583333333343</c:v>
                </c:pt>
                <c:pt idx="1373">
                  <c:v>43494.604166666657</c:v>
                </c:pt>
                <c:pt idx="1374">
                  <c:v>43494.625</c:v>
                </c:pt>
                <c:pt idx="1375">
                  <c:v>43494.645833333343</c:v>
                </c:pt>
                <c:pt idx="1376">
                  <c:v>43494.666666666657</c:v>
                </c:pt>
                <c:pt idx="1377">
                  <c:v>43494.6875</c:v>
                </c:pt>
                <c:pt idx="1378">
                  <c:v>43494.708333333343</c:v>
                </c:pt>
                <c:pt idx="1379">
                  <c:v>43494.72916666665</c:v>
                </c:pt>
                <c:pt idx="1380">
                  <c:v>43494.75</c:v>
                </c:pt>
                <c:pt idx="1381">
                  <c:v>43494.770833333343</c:v>
                </c:pt>
                <c:pt idx="1382">
                  <c:v>43494.79166666665</c:v>
                </c:pt>
                <c:pt idx="1383">
                  <c:v>43494.8125</c:v>
                </c:pt>
                <c:pt idx="1384">
                  <c:v>43494.833333333343</c:v>
                </c:pt>
                <c:pt idx="1385">
                  <c:v>43494.854166666657</c:v>
                </c:pt>
                <c:pt idx="1386">
                  <c:v>43494.875</c:v>
                </c:pt>
                <c:pt idx="1387">
                  <c:v>43494.895833333343</c:v>
                </c:pt>
                <c:pt idx="1388">
                  <c:v>43494.916666666657</c:v>
                </c:pt>
                <c:pt idx="1389">
                  <c:v>43494.9375</c:v>
                </c:pt>
                <c:pt idx="1390">
                  <c:v>43494.958333333343</c:v>
                </c:pt>
                <c:pt idx="1391">
                  <c:v>43494.979166666657</c:v>
                </c:pt>
                <c:pt idx="1392">
                  <c:v>43495</c:v>
                </c:pt>
                <c:pt idx="1393">
                  <c:v>43495.020833333343</c:v>
                </c:pt>
                <c:pt idx="1394">
                  <c:v>43495.041666666657</c:v>
                </c:pt>
                <c:pt idx="1395">
                  <c:v>43495.0625</c:v>
                </c:pt>
                <c:pt idx="1396">
                  <c:v>43495.083333333343</c:v>
                </c:pt>
                <c:pt idx="1397">
                  <c:v>43495.104166666657</c:v>
                </c:pt>
                <c:pt idx="1398">
                  <c:v>43495.125</c:v>
                </c:pt>
                <c:pt idx="1399">
                  <c:v>43495.145833333343</c:v>
                </c:pt>
                <c:pt idx="1400">
                  <c:v>43495.166666666657</c:v>
                </c:pt>
                <c:pt idx="1401">
                  <c:v>43495.1875</c:v>
                </c:pt>
                <c:pt idx="1402">
                  <c:v>43495.208333333343</c:v>
                </c:pt>
                <c:pt idx="1403">
                  <c:v>43495.22916666665</c:v>
                </c:pt>
                <c:pt idx="1404">
                  <c:v>43495.25</c:v>
                </c:pt>
                <c:pt idx="1405">
                  <c:v>43495.270833333343</c:v>
                </c:pt>
                <c:pt idx="1406">
                  <c:v>43495.29166666665</c:v>
                </c:pt>
                <c:pt idx="1407">
                  <c:v>43495.3125</c:v>
                </c:pt>
                <c:pt idx="1408">
                  <c:v>43495.333333333343</c:v>
                </c:pt>
                <c:pt idx="1409">
                  <c:v>43495.354166666657</c:v>
                </c:pt>
                <c:pt idx="1410">
                  <c:v>43495.375</c:v>
                </c:pt>
                <c:pt idx="1411">
                  <c:v>43495.395833333343</c:v>
                </c:pt>
                <c:pt idx="1412">
                  <c:v>43495.416666666657</c:v>
                </c:pt>
                <c:pt idx="1413">
                  <c:v>43495.4375</c:v>
                </c:pt>
                <c:pt idx="1414">
                  <c:v>43495.458333333343</c:v>
                </c:pt>
                <c:pt idx="1415">
                  <c:v>43495.479166666657</c:v>
                </c:pt>
                <c:pt idx="1416">
                  <c:v>43495.5</c:v>
                </c:pt>
                <c:pt idx="1417">
                  <c:v>43495.520833333343</c:v>
                </c:pt>
                <c:pt idx="1418">
                  <c:v>43495.541666666657</c:v>
                </c:pt>
                <c:pt idx="1419">
                  <c:v>43495.5625</c:v>
                </c:pt>
                <c:pt idx="1420">
                  <c:v>43495.583333333343</c:v>
                </c:pt>
                <c:pt idx="1421">
                  <c:v>43495.604166666657</c:v>
                </c:pt>
                <c:pt idx="1422">
                  <c:v>43495.625</c:v>
                </c:pt>
                <c:pt idx="1423">
                  <c:v>43495.645833333343</c:v>
                </c:pt>
                <c:pt idx="1424">
                  <c:v>43495.666666666657</c:v>
                </c:pt>
                <c:pt idx="1425">
                  <c:v>43495.6875</c:v>
                </c:pt>
                <c:pt idx="1426">
                  <c:v>43495.708333333343</c:v>
                </c:pt>
                <c:pt idx="1427">
                  <c:v>43495.72916666665</c:v>
                </c:pt>
                <c:pt idx="1428">
                  <c:v>43495.75</c:v>
                </c:pt>
                <c:pt idx="1429">
                  <c:v>43495.770833333343</c:v>
                </c:pt>
                <c:pt idx="1430">
                  <c:v>43495.79166666665</c:v>
                </c:pt>
                <c:pt idx="1431">
                  <c:v>43495.8125</c:v>
                </c:pt>
                <c:pt idx="1432">
                  <c:v>43495.833333333343</c:v>
                </c:pt>
                <c:pt idx="1433">
                  <c:v>43495.854166666657</c:v>
                </c:pt>
                <c:pt idx="1434">
                  <c:v>43495.875</c:v>
                </c:pt>
                <c:pt idx="1435">
                  <c:v>43495.895833333343</c:v>
                </c:pt>
                <c:pt idx="1436">
                  <c:v>43495.916666666657</c:v>
                </c:pt>
                <c:pt idx="1437">
                  <c:v>43495.9375</c:v>
                </c:pt>
                <c:pt idx="1438">
                  <c:v>43495.958333333343</c:v>
                </c:pt>
                <c:pt idx="1439">
                  <c:v>43495.979166666657</c:v>
                </c:pt>
                <c:pt idx="1440">
                  <c:v>43496</c:v>
                </c:pt>
                <c:pt idx="1441">
                  <c:v>43496.020833333343</c:v>
                </c:pt>
                <c:pt idx="1442">
                  <c:v>43496.041666666657</c:v>
                </c:pt>
                <c:pt idx="1443">
                  <c:v>43496.0625</c:v>
                </c:pt>
                <c:pt idx="1444">
                  <c:v>43496.083333333343</c:v>
                </c:pt>
                <c:pt idx="1445">
                  <c:v>43496.104166666657</c:v>
                </c:pt>
                <c:pt idx="1446">
                  <c:v>43496.125</c:v>
                </c:pt>
                <c:pt idx="1447">
                  <c:v>43496.145833333343</c:v>
                </c:pt>
                <c:pt idx="1448">
                  <c:v>43496.166666666657</c:v>
                </c:pt>
                <c:pt idx="1449">
                  <c:v>43496.1875</c:v>
                </c:pt>
                <c:pt idx="1450">
                  <c:v>43496.208333333343</c:v>
                </c:pt>
                <c:pt idx="1451">
                  <c:v>43496.22916666665</c:v>
                </c:pt>
                <c:pt idx="1452">
                  <c:v>43496.25</c:v>
                </c:pt>
                <c:pt idx="1453">
                  <c:v>43496.270833333343</c:v>
                </c:pt>
                <c:pt idx="1454">
                  <c:v>43496.29166666665</c:v>
                </c:pt>
                <c:pt idx="1455">
                  <c:v>43496.3125</c:v>
                </c:pt>
                <c:pt idx="1456">
                  <c:v>43496.333333333343</c:v>
                </c:pt>
                <c:pt idx="1457">
                  <c:v>43496.354166666657</c:v>
                </c:pt>
                <c:pt idx="1458">
                  <c:v>43496.375</c:v>
                </c:pt>
                <c:pt idx="1459">
                  <c:v>43496.395833333343</c:v>
                </c:pt>
                <c:pt idx="1460">
                  <c:v>43496.416666666657</c:v>
                </c:pt>
                <c:pt idx="1461">
                  <c:v>43496.4375</c:v>
                </c:pt>
                <c:pt idx="1462">
                  <c:v>43496.458333333343</c:v>
                </c:pt>
                <c:pt idx="1463">
                  <c:v>43496.479166666657</c:v>
                </c:pt>
                <c:pt idx="1464">
                  <c:v>43496.5</c:v>
                </c:pt>
                <c:pt idx="1465">
                  <c:v>43496.520833333343</c:v>
                </c:pt>
                <c:pt idx="1466">
                  <c:v>43496.541666666657</c:v>
                </c:pt>
                <c:pt idx="1467">
                  <c:v>43496.5625</c:v>
                </c:pt>
                <c:pt idx="1468">
                  <c:v>43496.583333333343</c:v>
                </c:pt>
                <c:pt idx="1469">
                  <c:v>43496.604166666657</c:v>
                </c:pt>
                <c:pt idx="1470">
                  <c:v>43496.625</c:v>
                </c:pt>
                <c:pt idx="1471">
                  <c:v>43496.645833333343</c:v>
                </c:pt>
                <c:pt idx="1472">
                  <c:v>43496.666666666657</c:v>
                </c:pt>
                <c:pt idx="1473">
                  <c:v>43496.6875</c:v>
                </c:pt>
                <c:pt idx="1474">
                  <c:v>43496.708333333343</c:v>
                </c:pt>
                <c:pt idx="1475">
                  <c:v>43496.72916666665</c:v>
                </c:pt>
                <c:pt idx="1476">
                  <c:v>43496.75</c:v>
                </c:pt>
                <c:pt idx="1477">
                  <c:v>43496.770833333343</c:v>
                </c:pt>
                <c:pt idx="1478">
                  <c:v>43496.79166666665</c:v>
                </c:pt>
                <c:pt idx="1479">
                  <c:v>43496.8125</c:v>
                </c:pt>
                <c:pt idx="1480">
                  <c:v>43496.833333333343</c:v>
                </c:pt>
                <c:pt idx="1481">
                  <c:v>43496.854166666657</c:v>
                </c:pt>
                <c:pt idx="1482">
                  <c:v>43496.875</c:v>
                </c:pt>
                <c:pt idx="1483">
                  <c:v>43496.895833333343</c:v>
                </c:pt>
                <c:pt idx="1484">
                  <c:v>43496.916666666657</c:v>
                </c:pt>
                <c:pt idx="1485">
                  <c:v>43496.9375</c:v>
                </c:pt>
                <c:pt idx="1486">
                  <c:v>43496.958333333343</c:v>
                </c:pt>
                <c:pt idx="1487">
                  <c:v>43496.979166666657</c:v>
                </c:pt>
                <c:pt idx="1488">
                  <c:v>43497</c:v>
                </c:pt>
                <c:pt idx="1489">
                  <c:v>43497.020833333343</c:v>
                </c:pt>
                <c:pt idx="1490">
                  <c:v>43497.041666666657</c:v>
                </c:pt>
                <c:pt idx="1491">
                  <c:v>43497.0625</c:v>
                </c:pt>
                <c:pt idx="1492">
                  <c:v>43497.083333333343</c:v>
                </c:pt>
                <c:pt idx="1493">
                  <c:v>43497.104166666657</c:v>
                </c:pt>
                <c:pt idx="1494">
                  <c:v>43497.125</c:v>
                </c:pt>
                <c:pt idx="1495">
                  <c:v>43497.145833333343</c:v>
                </c:pt>
                <c:pt idx="1496">
                  <c:v>43497.166666666657</c:v>
                </c:pt>
                <c:pt idx="1497">
                  <c:v>43497.1875</c:v>
                </c:pt>
                <c:pt idx="1498">
                  <c:v>43497.208333333343</c:v>
                </c:pt>
                <c:pt idx="1499">
                  <c:v>43497.22916666665</c:v>
                </c:pt>
                <c:pt idx="1500">
                  <c:v>43497.25</c:v>
                </c:pt>
                <c:pt idx="1501">
                  <c:v>43497.270833333343</c:v>
                </c:pt>
                <c:pt idx="1502">
                  <c:v>43497.29166666665</c:v>
                </c:pt>
                <c:pt idx="1503">
                  <c:v>43497.3125</c:v>
                </c:pt>
                <c:pt idx="1504">
                  <c:v>43497.333333333343</c:v>
                </c:pt>
                <c:pt idx="1505">
                  <c:v>43497.354166666657</c:v>
                </c:pt>
                <c:pt idx="1506">
                  <c:v>43497.375</c:v>
                </c:pt>
                <c:pt idx="1507">
                  <c:v>43497.395833333343</c:v>
                </c:pt>
                <c:pt idx="1508">
                  <c:v>43497.416666666657</c:v>
                </c:pt>
                <c:pt idx="1509">
                  <c:v>43497.4375</c:v>
                </c:pt>
                <c:pt idx="1510">
                  <c:v>43497.458333333343</c:v>
                </c:pt>
                <c:pt idx="1511">
                  <c:v>43497.479166666657</c:v>
                </c:pt>
                <c:pt idx="1512">
                  <c:v>43497.5</c:v>
                </c:pt>
                <c:pt idx="1513">
                  <c:v>43497.520833333343</c:v>
                </c:pt>
                <c:pt idx="1514">
                  <c:v>43497.541666666657</c:v>
                </c:pt>
                <c:pt idx="1515">
                  <c:v>43497.5625</c:v>
                </c:pt>
                <c:pt idx="1516">
                  <c:v>43497.583333333343</c:v>
                </c:pt>
                <c:pt idx="1517">
                  <c:v>43497.604166666657</c:v>
                </c:pt>
                <c:pt idx="1518">
                  <c:v>43497.625</c:v>
                </c:pt>
                <c:pt idx="1519">
                  <c:v>43497.645833333343</c:v>
                </c:pt>
                <c:pt idx="1520">
                  <c:v>43497.666666666657</c:v>
                </c:pt>
                <c:pt idx="1521">
                  <c:v>43497.6875</c:v>
                </c:pt>
                <c:pt idx="1522">
                  <c:v>43497.708333333343</c:v>
                </c:pt>
                <c:pt idx="1523">
                  <c:v>43497.72916666665</c:v>
                </c:pt>
                <c:pt idx="1524">
                  <c:v>43497.75</c:v>
                </c:pt>
                <c:pt idx="1525">
                  <c:v>43497.770833333343</c:v>
                </c:pt>
                <c:pt idx="1526">
                  <c:v>43497.79166666665</c:v>
                </c:pt>
                <c:pt idx="1527">
                  <c:v>43497.8125</c:v>
                </c:pt>
                <c:pt idx="1528">
                  <c:v>43497.833333333343</c:v>
                </c:pt>
                <c:pt idx="1529">
                  <c:v>43497.854166666657</c:v>
                </c:pt>
                <c:pt idx="1530">
                  <c:v>43497.875</c:v>
                </c:pt>
                <c:pt idx="1531">
                  <c:v>43497.895833333343</c:v>
                </c:pt>
                <c:pt idx="1532">
                  <c:v>43497.916666666657</c:v>
                </c:pt>
                <c:pt idx="1533">
                  <c:v>43497.9375</c:v>
                </c:pt>
                <c:pt idx="1534">
                  <c:v>43497.958333333343</c:v>
                </c:pt>
                <c:pt idx="1535">
                  <c:v>43497.979166666657</c:v>
                </c:pt>
                <c:pt idx="1536">
                  <c:v>43498</c:v>
                </c:pt>
                <c:pt idx="1537">
                  <c:v>43498.020833333343</c:v>
                </c:pt>
                <c:pt idx="1538">
                  <c:v>43498.041666666657</c:v>
                </c:pt>
                <c:pt idx="1539">
                  <c:v>43498.0625</c:v>
                </c:pt>
                <c:pt idx="1540">
                  <c:v>43498.083333333343</c:v>
                </c:pt>
                <c:pt idx="1541">
                  <c:v>43498.104166666657</c:v>
                </c:pt>
                <c:pt idx="1542">
                  <c:v>43498.125</c:v>
                </c:pt>
                <c:pt idx="1543">
                  <c:v>43498.145833333343</c:v>
                </c:pt>
                <c:pt idx="1544">
                  <c:v>43498.166666666657</c:v>
                </c:pt>
                <c:pt idx="1545">
                  <c:v>43498.1875</c:v>
                </c:pt>
                <c:pt idx="1546">
                  <c:v>43498.208333333343</c:v>
                </c:pt>
                <c:pt idx="1547">
                  <c:v>43498.22916666665</c:v>
                </c:pt>
                <c:pt idx="1548">
                  <c:v>43498.25</c:v>
                </c:pt>
                <c:pt idx="1549">
                  <c:v>43498.270833333343</c:v>
                </c:pt>
                <c:pt idx="1550">
                  <c:v>43498.29166666665</c:v>
                </c:pt>
                <c:pt idx="1551">
                  <c:v>43498.3125</c:v>
                </c:pt>
                <c:pt idx="1552">
                  <c:v>43498.333333333343</c:v>
                </c:pt>
                <c:pt idx="1553">
                  <c:v>43498.354166666657</c:v>
                </c:pt>
                <c:pt idx="1554">
                  <c:v>43498.375</c:v>
                </c:pt>
                <c:pt idx="1555">
                  <c:v>43498.395833333343</c:v>
                </c:pt>
                <c:pt idx="1556">
                  <c:v>43498.416666666657</c:v>
                </c:pt>
                <c:pt idx="1557">
                  <c:v>43498.4375</c:v>
                </c:pt>
                <c:pt idx="1558">
                  <c:v>43498.458333333343</c:v>
                </c:pt>
                <c:pt idx="1559">
                  <c:v>43498.479166666657</c:v>
                </c:pt>
                <c:pt idx="1560">
                  <c:v>43498.5</c:v>
                </c:pt>
                <c:pt idx="1561">
                  <c:v>43498.520833333343</c:v>
                </c:pt>
                <c:pt idx="1562">
                  <c:v>43498.541666666657</c:v>
                </c:pt>
                <c:pt idx="1563">
                  <c:v>43498.5625</c:v>
                </c:pt>
                <c:pt idx="1564">
                  <c:v>43498.583333333343</c:v>
                </c:pt>
                <c:pt idx="1565">
                  <c:v>43498.604166666657</c:v>
                </c:pt>
                <c:pt idx="1566">
                  <c:v>43498.625</c:v>
                </c:pt>
                <c:pt idx="1567">
                  <c:v>43498.645833333343</c:v>
                </c:pt>
                <c:pt idx="1568">
                  <c:v>43498.666666666657</c:v>
                </c:pt>
                <c:pt idx="1569">
                  <c:v>43498.6875</c:v>
                </c:pt>
                <c:pt idx="1570">
                  <c:v>43498.708333333343</c:v>
                </c:pt>
                <c:pt idx="1571">
                  <c:v>43498.72916666665</c:v>
                </c:pt>
                <c:pt idx="1572">
                  <c:v>43498.75</c:v>
                </c:pt>
                <c:pt idx="1573">
                  <c:v>43498.770833333343</c:v>
                </c:pt>
                <c:pt idx="1574">
                  <c:v>43498.79166666665</c:v>
                </c:pt>
                <c:pt idx="1575">
                  <c:v>43498.8125</c:v>
                </c:pt>
                <c:pt idx="1576">
                  <c:v>43498.833333333343</c:v>
                </c:pt>
                <c:pt idx="1577">
                  <c:v>43498.854166666657</c:v>
                </c:pt>
                <c:pt idx="1578">
                  <c:v>43498.875</c:v>
                </c:pt>
                <c:pt idx="1579">
                  <c:v>43498.895833333343</c:v>
                </c:pt>
                <c:pt idx="1580">
                  <c:v>43498.916666666657</c:v>
                </c:pt>
                <c:pt idx="1581">
                  <c:v>43498.9375</c:v>
                </c:pt>
                <c:pt idx="1582">
                  <c:v>43498.958333333343</c:v>
                </c:pt>
                <c:pt idx="1583">
                  <c:v>43498.979166666657</c:v>
                </c:pt>
                <c:pt idx="1584">
                  <c:v>43499</c:v>
                </c:pt>
                <c:pt idx="1585">
                  <c:v>43499.020833333343</c:v>
                </c:pt>
                <c:pt idx="1586">
                  <c:v>43499.041666666657</c:v>
                </c:pt>
                <c:pt idx="1587">
                  <c:v>43499.0625</c:v>
                </c:pt>
                <c:pt idx="1588">
                  <c:v>43499.083333333343</c:v>
                </c:pt>
                <c:pt idx="1589">
                  <c:v>43499.104166666657</c:v>
                </c:pt>
                <c:pt idx="1590">
                  <c:v>43499.125</c:v>
                </c:pt>
                <c:pt idx="1591">
                  <c:v>43499.145833333343</c:v>
                </c:pt>
                <c:pt idx="1592">
                  <c:v>43499.166666666657</c:v>
                </c:pt>
                <c:pt idx="1593">
                  <c:v>43499.1875</c:v>
                </c:pt>
                <c:pt idx="1594">
                  <c:v>43499.208333333343</c:v>
                </c:pt>
                <c:pt idx="1595">
                  <c:v>43499.22916666665</c:v>
                </c:pt>
                <c:pt idx="1596">
                  <c:v>43499.25</c:v>
                </c:pt>
                <c:pt idx="1597">
                  <c:v>43499.270833333343</c:v>
                </c:pt>
                <c:pt idx="1598">
                  <c:v>43499.29166666665</c:v>
                </c:pt>
                <c:pt idx="1599">
                  <c:v>43499.3125</c:v>
                </c:pt>
                <c:pt idx="1600">
                  <c:v>43499.333333333343</c:v>
                </c:pt>
                <c:pt idx="1601">
                  <c:v>43499.354166666657</c:v>
                </c:pt>
                <c:pt idx="1602">
                  <c:v>43499.375</c:v>
                </c:pt>
                <c:pt idx="1603">
                  <c:v>43499.395833333343</c:v>
                </c:pt>
                <c:pt idx="1604">
                  <c:v>43499.416666666657</c:v>
                </c:pt>
                <c:pt idx="1605">
                  <c:v>43499.4375</c:v>
                </c:pt>
                <c:pt idx="1606">
                  <c:v>43499.458333333343</c:v>
                </c:pt>
                <c:pt idx="1607">
                  <c:v>43499.479166666657</c:v>
                </c:pt>
                <c:pt idx="1608">
                  <c:v>43499.5</c:v>
                </c:pt>
                <c:pt idx="1609">
                  <c:v>43499.520833333343</c:v>
                </c:pt>
                <c:pt idx="1610">
                  <c:v>43499.541666666657</c:v>
                </c:pt>
                <c:pt idx="1611">
                  <c:v>43499.5625</c:v>
                </c:pt>
                <c:pt idx="1612">
                  <c:v>43499.583333333343</c:v>
                </c:pt>
                <c:pt idx="1613">
                  <c:v>43499.604166666657</c:v>
                </c:pt>
                <c:pt idx="1614">
                  <c:v>43499.625</c:v>
                </c:pt>
                <c:pt idx="1615">
                  <c:v>43499.645833333343</c:v>
                </c:pt>
                <c:pt idx="1616">
                  <c:v>43499.666666666657</c:v>
                </c:pt>
                <c:pt idx="1617">
                  <c:v>43499.6875</c:v>
                </c:pt>
                <c:pt idx="1618">
                  <c:v>43499.708333333343</c:v>
                </c:pt>
                <c:pt idx="1619">
                  <c:v>43499.72916666665</c:v>
                </c:pt>
                <c:pt idx="1620">
                  <c:v>43499.75</c:v>
                </c:pt>
                <c:pt idx="1621">
                  <c:v>43499.770833333343</c:v>
                </c:pt>
                <c:pt idx="1622">
                  <c:v>43499.79166666665</c:v>
                </c:pt>
                <c:pt idx="1623">
                  <c:v>43499.8125</c:v>
                </c:pt>
                <c:pt idx="1624">
                  <c:v>43499.833333333343</c:v>
                </c:pt>
                <c:pt idx="1625">
                  <c:v>43499.854166666657</c:v>
                </c:pt>
                <c:pt idx="1626">
                  <c:v>43499.875</c:v>
                </c:pt>
                <c:pt idx="1627">
                  <c:v>43499.895833333343</c:v>
                </c:pt>
                <c:pt idx="1628">
                  <c:v>43499.916666666657</c:v>
                </c:pt>
                <c:pt idx="1629">
                  <c:v>43499.9375</c:v>
                </c:pt>
                <c:pt idx="1630">
                  <c:v>43499.958333333343</c:v>
                </c:pt>
                <c:pt idx="1631">
                  <c:v>43499.979166666657</c:v>
                </c:pt>
                <c:pt idx="1632">
                  <c:v>43500</c:v>
                </c:pt>
                <c:pt idx="1633">
                  <c:v>43500.020833333343</c:v>
                </c:pt>
                <c:pt idx="1634">
                  <c:v>43500.041666666657</c:v>
                </c:pt>
                <c:pt idx="1635">
                  <c:v>43500.0625</c:v>
                </c:pt>
                <c:pt idx="1636">
                  <c:v>43500.083333333343</c:v>
                </c:pt>
                <c:pt idx="1637">
                  <c:v>43500.104166666657</c:v>
                </c:pt>
                <c:pt idx="1638">
                  <c:v>43500.125</c:v>
                </c:pt>
                <c:pt idx="1639">
                  <c:v>43500.145833333343</c:v>
                </c:pt>
                <c:pt idx="1640">
                  <c:v>43500.166666666657</c:v>
                </c:pt>
                <c:pt idx="1641">
                  <c:v>43500.1875</c:v>
                </c:pt>
                <c:pt idx="1642">
                  <c:v>43500.208333333343</c:v>
                </c:pt>
                <c:pt idx="1643">
                  <c:v>43500.22916666665</c:v>
                </c:pt>
                <c:pt idx="1644">
                  <c:v>43500.25</c:v>
                </c:pt>
                <c:pt idx="1645">
                  <c:v>43500.270833333343</c:v>
                </c:pt>
                <c:pt idx="1646">
                  <c:v>43500.29166666665</c:v>
                </c:pt>
                <c:pt idx="1647">
                  <c:v>43500.3125</c:v>
                </c:pt>
                <c:pt idx="1648">
                  <c:v>43500.333333333343</c:v>
                </c:pt>
                <c:pt idx="1649">
                  <c:v>43500.354166666657</c:v>
                </c:pt>
                <c:pt idx="1650">
                  <c:v>43500.375</c:v>
                </c:pt>
                <c:pt idx="1651">
                  <c:v>43500.395833333343</c:v>
                </c:pt>
                <c:pt idx="1652">
                  <c:v>43500.416666666657</c:v>
                </c:pt>
                <c:pt idx="1653">
                  <c:v>43500.4375</c:v>
                </c:pt>
                <c:pt idx="1654">
                  <c:v>43500.458333333343</c:v>
                </c:pt>
                <c:pt idx="1655">
                  <c:v>43500.479166666657</c:v>
                </c:pt>
                <c:pt idx="1656">
                  <c:v>43500.5</c:v>
                </c:pt>
                <c:pt idx="1657">
                  <c:v>43500.520833333343</c:v>
                </c:pt>
                <c:pt idx="1658">
                  <c:v>43500.541666666657</c:v>
                </c:pt>
                <c:pt idx="1659">
                  <c:v>43500.5625</c:v>
                </c:pt>
                <c:pt idx="1660">
                  <c:v>43500.583333333343</c:v>
                </c:pt>
                <c:pt idx="1661">
                  <c:v>43500.604166666657</c:v>
                </c:pt>
                <c:pt idx="1662">
                  <c:v>43500.625</c:v>
                </c:pt>
                <c:pt idx="1663">
                  <c:v>43500.645833333343</c:v>
                </c:pt>
                <c:pt idx="1664">
                  <c:v>43500.666666666657</c:v>
                </c:pt>
                <c:pt idx="1665">
                  <c:v>43500.6875</c:v>
                </c:pt>
                <c:pt idx="1666">
                  <c:v>43500.708333333343</c:v>
                </c:pt>
                <c:pt idx="1667">
                  <c:v>43500.72916666665</c:v>
                </c:pt>
                <c:pt idx="1668">
                  <c:v>43500.75</c:v>
                </c:pt>
                <c:pt idx="1669">
                  <c:v>43500.770833333343</c:v>
                </c:pt>
                <c:pt idx="1670">
                  <c:v>43500.79166666665</c:v>
                </c:pt>
                <c:pt idx="1671">
                  <c:v>43500.8125</c:v>
                </c:pt>
                <c:pt idx="1672">
                  <c:v>43500.833333333343</c:v>
                </c:pt>
                <c:pt idx="1673">
                  <c:v>43500.854166666657</c:v>
                </c:pt>
                <c:pt idx="1674">
                  <c:v>43500.875</c:v>
                </c:pt>
                <c:pt idx="1675">
                  <c:v>43500.895833333343</c:v>
                </c:pt>
                <c:pt idx="1676">
                  <c:v>43500.916666666657</c:v>
                </c:pt>
                <c:pt idx="1677">
                  <c:v>43500.9375</c:v>
                </c:pt>
                <c:pt idx="1678">
                  <c:v>43500.958333333343</c:v>
                </c:pt>
                <c:pt idx="1679">
                  <c:v>43500.979166666657</c:v>
                </c:pt>
                <c:pt idx="1680">
                  <c:v>43501</c:v>
                </c:pt>
                <c:pt idx="1681">
                  <c:v>43501.020833333343</c:v>
                </c:pt>
                <c:pt idx="1682">
                  <c:v>43501.041666666657</c:v>
                </c:pt>
                <c:pt idx="1683">
                  <c:v>43501.0625</c:v>
                </c:pt>
                <c:pt idx="1684">
                  <c:v>43501.083333333343</c:v>
                </c:pt>
                <c:pt idx="1685">
                  <c:v>43501.104166666657</c:v>
                </c:pt>
                <c:pt idx="1686">
                  <c:v>43501.125</c:v>
                </c:pt>
                <c:pt idx="1687">
                  <c:v>43501.145833333343</c:v>
                </c:pt>
                <c:pt idx="1688">
                  <c:v>43501.166666666657</c:v>
                </c:pt>
                <c:pt idx="1689">
                  <c:v>43501.1875</c:v>
                </c:pt>
                <c:pt idx="1690">
                  <c:v>43501.208333333343</c:v>
                </c:pt>
                <c:pt idx="1691">
                  <c:v>43501.22916666665</c:v>
                </c:pt>
                <c:pt idx="1692">
                  <c:v>43501.25</c:v>
                </c:pt>
                <c:pt idx="1693">
                  <c:v>43501.270833333343</c:v>
                </c:pt>
                <c:pt idx="1694">
                  <c:v>43501.29166666665</c:v>
                </c:pt>
                <c:pt idx="1695">
                  <c:v>43501.3125</c:v>
                </c:pt>
                <c:pt idx="1696">
                  <c:v>43501.333333333343</c:v>
                </c:pt>
                <c:pt idx="1697">
                  <c:v>43501.354166666657</c:v>
                </c:pt>
                <c:pt idx="1698">
                  <c:v>43501.375</c:v>
                </c:pt>
                <c:pt idx="1699">
                  <c:v>43501.395833333343</c:v>
                </c:pt>
                <c:pt idx="1700">
                  <c:v>43501.416666666657</c:v>
                </c:pt>
                <c:pt idx="1701">
                  <c:v>43501.4375</c:v>
                </c:pt>
                <c:pt idx="1702">
                  <c:v>43501.458333333343</c:v>
                </c:pt>
                <c:pt idx="1703">
                  <c:v>43501.479166666657</c:v>
                </c:pt>
                <c:pt idx="1704">
                  <c:v>43501.5</c:v>
                </c:pt>
                <c:pt idx="1705">
                  <c:v>43501.520833333343</c:v>
                </c:pt>
                <c:pt idx="1706">
                  <c:v>43501.541666666657</c:v>
                </c:pt>
                <c:pt idx="1707">
                  <c:v>43501.5625</c:v>
                </c:pt>
                <c:pt idx="1708">
                  <c:v>43501.583333333343</c:v>
                </c:pt>
                <c:pt idx="1709">
                  <c:v>43501.604166666657</c:v>
                </c:pt>
                <c:pt idx="1710">
                  <c:v>43501.625</c:v>
                </c:pt>
                <c:pt idx="1711">
                  <c:v>43501.645833333343</c:v>
                </c:pt>
                <c:pt idx="1712">
                  <c:v>43501.666666666657</c:v>
                </c:pt>
                <c:pt idx="1713">
                  <c:v>43501.6875</c:v>
                </c:pt>
                <c:pt idx="1714">
                  <c:v>43501.708333333343</c:v>
                </c:pt>
                <c:pt idx="1715">
                  <c:v>43501.72916666665</c:v>
                </c:pt>
                <c:pt idx="1716">
                  <c:v>43501.75</c:v>
                </c:pt>
                <c:pt idx="1717">
                  <c:v>43501.770833333343</c:v>
                </c:pt>
                <c:pt idx="1718">
                  <c:v>43501.79166666665</c:v>
                </c:pt>
                <c:pt idx="1719">
                  <c:v>43501.8125</c:v>
                </c:pt>
                <c:pt idx="1720">
                  <c:v>43501.833333333343</c:v>
                </c:pt>
                <c:pt idx="1721">
                  <c:v>43501.854166666657</c:v>
                </c:pt>
                <c:pt idx="1722">
                  <c:v>43501.875</c:v>
                </c:pt>
                <c:pt idx="1723">
                  <c:v>43501.895833333343</c:v>
                </c:pt>
                <c:pt idx="1724">
                  <c:v>43501.916666666657</c:v>
                </c:pt>
                <c:pt idx="1725">
                  <c:v>43501.9375</c:v>
                </c:pt>
                <c:pt idx="1726">
                  <c:v>43501.958333333343</c:v>
                </c:pt>
                <c:pt idx="1727">
                  <c:v>43501.979166666657</c:v>
                </c:pt>
                <c:pt idx="1728">
                  <c:v>43502</c:v>
                </c:pt>
                <c:pt idx="1729">
                  <c:v>43502.020833333343</c:v>
                </c:pt>
                <c:pt idx="1730">
                  <c:v>43502.041666666657</c:v>
                </c:pt>
                <c:pt idx="1731">
                  <c:v>43502.0625</c:v>
                </c:pt>
                <c:pt idx="1732">
                  <c:v>43502.083333333343</c:v>
                </c:pt>
                <c:pt idx="1733">
                  <c:v>43502.104166666657</c:v>
                </c:pt>
                <c:pt idx="1734">
                  <c:v>43502.125</c:v>
                </c:pt>
                <c:pt idx="1735">
                  <c:v>43502.145833333343</c:v>
                </c:pt>
                <c:pt idx="1736">
                  <c:v>43502.166666666657</c:v>
                </c:pt>
                <c:pt idx="1737">
                  <c:v>43502.1875</c:v>
                </c:pt>
                <c:pt idx="1738">
                  <c:v>43502.208333333343</c:v>
                </c:pt>
                <c:pt idx="1739">
                  <c:v>43502.22916666665</c:v>
                </c:pt>
                <c:pt idx="1740">
                  <c:v>43502.25</c:v>
                </c:pt>
                <c:pt idx="1741">
                  <c:v>43502.270833333343</c:v>
                </c:pt>
                <c:pt idx="1742">
                  <c:v>43502.29166666665</c:v>
                </c:pt>
                <c:pt idx="1743">
                  <c:v>43502.3125</c:v>
                </c:pt>
                <c:pt idx="1744">
                  <c:v>43502.333333333343</c:v>
                </c:pt>
                <c:pt idx="1745">
                  <c:v>43502.354166666657</c:v>
                </c:pt>
                <c:pt idx="1746">
                  <c:v>43502.375</c:v>
                </c:pt>
                <c:pt idx="1747">
                  <c:v>43502.395833333343</c:v>
                </c:pt>
                <c:pt idx="1748">
                  <c:v>43502.416666666657</c:v>
                </c:pt>
                <c:pt idx="1749">
                  <c:v>43502.4375</c:v>
                </c:pt>
                <c:pt idx="1750">
                  <c:v>43502.458333333343</c:v>
                </c:pt>
                <c:pt idx="1751">
                  <c:v>43502.479166666657</c:v>
                </c:pt>
                <c:pt idx="1752">
                  <c:v>43502.5</c:v>
                </c:pt>
                <c:pt idx="1753">
                  <c:v>43502.520833333343</c:v>
                </c:pt>
                <c:pt idx="1754">
                  <c:v>43502.541666666657</c:v>
                </c:pt>
                <c:pt idx="1755">
                  <c:v>43502.5625</c:v>
                </c:pt>
                <c:pt idx="1756">
                  <c:v>43502.583333333343</c:v>
                </c:pt>
                <c:pt idx="1757">
                  <c:v>43502.604166666657</c:v>
                </c:pt>
                <c:pt idx="1758">
                  <c:v>43502.625</c:v>
                </c:pt>
                <c:pt idx="1759">
                  <c:v>43502.645833333343</c:v>
                </c:pt>
                <c:pt idx="1760">
                  <c:v>43502.666666666657</c:v>
                </c:pt>
                <c:pt idx="1761">
                  <c:v>43502.6875</c:v>
                </c:pt>
                <c:pt idx="1762">
                  <c:v>43502.708333333343</c:v>
                </c:pt>
                <c:pt idx="1763">
                  <c:v>43502.72916666665</c:v>
                </c:pt>
                <c:pt idx="1764">
                  <c:v>43502.75</c:v>
                </c:pt>
                <c:pt idx="1765">
                  <c:v>43502.770833333343</c:v>
                </c:pt>
                <c:pt idx="1766">
                  <c:v>43502.79166666665</c:v>
                </c:pt>
                <c:pt idx="1767">
                  <c:v>43502.8125</c:v>
                </c:pt>
                <c:pt idx="1768">
                  <c:v>43502.833333333343</c:v>
                </c:pt>
                <c:pt idx="1769">
                  <c:v>43502.854166666657</c:v>
                </c:pt>
                <c:pt idx="1770">
                  <c:v>43502.875</c:v>
                </c:pt>
                <c:pt idx="1771">
                  <c:v>43502.895833333343</c:v>
                </c:pt>
                <c:pt idx="1772">
                  <c:v>43502.916666666657</c:v>
                </c:pt>
                <c:pt idx="1773">
                  <c:v>43502.9375</c:v>
                </c:pt>
                <c:pt idx="1774">
                  <c:v>43502.958333333343</c:v>
                </c:pt>
                <c:pt idx="1775">
                  <c:v>43502.979166666657</c:v>
                </c:pt>
                <c:pt idx="1776">
                  <c:v>43503</c:v>
                </c:pt>
                <c:pt idx="1777">
                  <c:v>43503.020833333343</c:v>
                </c:pt>
                <c:pt idx="1778">
                  <c:v>43503.041666666657</c:v>
                </c:pt>
                <c:pt idx="1779">
                  <c:v>43503.0625</c:v>
                </c:pt>
                <c:pt idx="1780">
                  <c:v>43503.083333333343</c:v>
                </c:pt>
                <c:pt idx="1781">
                  <c:v>43503.104166666657</c:v>
                </c:pt>
                <c:pt idx="1782">
                  <c:v>43503.125</c:v>
                </c:pt>
                <c:pt idx="1783">
                  <c:v>43503.145833333343</c:v>
                </c:pt>
                <c:pt idx="1784">
                  <c:v>43503.166666666657</c:v>
                </c:pt>
                <c:pt idx="1785">
                  <c:v>43503.1875</c:v>
                </c:pt>
                <c:pt idx="1786">
                  <c:v>43503.208333333343</c:v>
                </c:pt>
                <c:pt idx="1787">
                  <c:v>43503.22916666665</c:v>
                </c:pt>
                <c:pt idx="1788">
                  <c:v>43503.25</c:v>
                </c:pt>
                <c:pt idx="1789">
                  <c:v>43503.270833333343</c:v>
                </c:pt>
                <c:pt idx="1790">
                  <c:v>43503.29166666665</c:v>
                </c:pt>
                <c:pt idx="1791">
                  <c:v>43503.3125</c:v>
                </c:pt>
                <c:pt idx="1792">
                  <c:v>43503.333333333343</c:v>
                </c:pt>
                <c:pt idx="1793">
                  <c:v>43503.354166666657</c:v>
                </c:pt>
                <c:pt idx="1794">
                  <c:v>43503.375</c:v>
                </c:pt>
                <c:pt idx="1795">
                  <c:v>43503.395833333343</c:v>
                </c:pt>
                <c:pt idx="1796">
                  <c:v>43503.416666666657</c:v>
                </c:pt>
                <c:pt idx="1797">
                  <c:v>43503.4375</c:v>
                </c:pt>
                <c:pt idx="1798">
                  <c:v>43503.458333333343</c:v>
                </c:pt>
                <c:pt idx="1799">
                  <c:v>43503.479166666657</c:v>
                </c:pt>
                <c:pt idx="1800">
                  <c:v>43503.5</c:v>
                </c:pt>
                <c:pt idx="1801">
                  <c:v>43503.520833333343</c:v>
                </c:pt>
                <c:pt idx="1802">
                  <c:v>43503.541666666657</c:v>
                </c:pt>
                <c:pt idx="1803">
                  <c:v>43503.5625</c:v>
                </c:pt>
                <c:pt idx="1804">
                  <c:v>43503.583333333343</c:v>
                </c:pt>
                <c:pt idx="1805">
                  <c:v>43503.604166666657</c:v>
                </c:pt>
                <c:pt idx="1806">
                  <c:v>43503.625</c:v>
                </c:pt>
                <c:pt idx="1807">
                  <c:v>43503.645833333343</c:v>
                </c:pt>
                <c:pt idx="1808">
                  <c:v>43503.666666666657</c:v>
                </c:pt>
                <c:pt idx="1809">
                  <c:v>43503.6875</c:v>
                </c:pt>
                <c:pt idx="1810">
                  <c:v>43503.708333333343</c:v>
                </c:pt>
                <c:pt idx="1811">
                  <c:v>43503.72916666665</c:v>
                </c:pt>
                <c:pt idx="1812">
                  <c:v>43503.75</c:v>
                </c:pt>
                <c:pt idx="1813">
                  <c:v>43503.770833333343</c:v>
                </c:pt>
                <c:pt idx="1814">
                  <c:v>43503.79166666665</c:v>
                </c:pt>
                <c:pt idx="1815">
                  <c:v>43503.8125</c:v>
                </c:pt>
                <c:pt idx="1816">
                  <c:v>43503.833333333343</c:v>
                </c:pt>
                <c:pt idx="1817">
                  <c:v>43503.854166666657</c:v>
                </c:pt>
                <c:pt idx="1818">
                  <c:v>43503.875</c:v>
                </c:pt>
                <c:pt idx="1819">
                  <c:v>43503.895833333343</c:v>
                </c:pt>
                <c:pt idx="1820">
                  <c:v>43503.916666666657</c:v>
                </c:pt>
                <c:pt idx="1821">
                  <c:v>43503.9375</c:v>
                </c:pt>
                <c:pt idx="1822">
                  <c:v>43503.958333333343</c:v>
                </c:pt>
                <c:pt idx="1823">
                  <c:v>43503.979166666657</c:v>
                </c:pt>
                <c:pt idx="1824">
                  <c:v>43504</c:v>
                </c:pt>
                <c:pt idx="1825">
                  <c:v>43504.020833333343</c:v>
                </c:pt>
                <c:pt idx="1826">
                  <c:v>43504.041666666657</c:v>
                </c:pt>
                <c:pt idx="1827">
                  <c:v>43504.0625</c:v>
                </c:pt>
                <c:pt idx="1828">
                  <c:v>43504.083333333343</c:v>
                </c:pt>
                <c:pt idx="1829">
                  <c:v>43504.104166666657</c:v>
                </c:pt>
                <c:pt idx="1830">
                  <c:v>43504.125</c:v>
                </c:pt>
                <c:pt idx="1831">
                  <c:v>43504.145833333343</c:v>
                </c:pt>
                <c:pt idx="1832">
                  <c:v>43504.166666666657</c:v>
                </c:pt>
                <c:pt idx="1833">
                  <c:v>43504.1875</c:v>
                </c:pt>
                <c:pt idx="1834">
                  <c:v>43504.208333333343</c:v>
                </c:pt>
                <c:pt idx="1835">
                  <c:v>43504.22916666665</c:v>
                </c:pt>
                <c:pt idx="1836">
                  <c:v>43504.25</c:v>
                </c:pt>
                <c:pt idx="1837">
                  <c:v>43504.270833333343</c:v>
                </c:pt>
                <c:pt idx="1838">
                  <c:v>43504.29166666665</c:v>
                </c:pt>
                <c:pt idx="1839">
                  <c:v>43504.3125</c:v>
                </c:pt>
                <c:pt idx="1840">
                  <c:v>43504.333333333343</c:v>
                </c:pt>
                <c:pt idx="1841">
                  <c:v>43504.354166666657</c:v>
                </c:pt>
                <c:pt idx="1842">
                  <c:v>43504.375</c:v>
                </c:pt>
                <c:pt idx="1843">
                  <c:v>43504.395833333343</c:v>
                </c:pt>
                <c:pt idx="1844">
                  <c:v>43504.416666666657</c:v>
                </c:pt>
                <c:pt idx="1845">
                  <c:v>43504.4375</c:v>
                </c:pt>
                <c:pt idx="1846">
                  <c:v>43504.458333333343</c:v>
                </c:pt>
                <c:pt idx="1847">
                  <c:v>43504.479166666657</c:v>
                </c:pt>
                <c:pt idx="1848">
                  <c:v>43504.5</c:v>
                </c:pt>
                <c:pt idx="1849">
                  <c:v>43504.520833333343</c:v>
                </c:pt>
                <c:pt idx="1850">
                  <c:v>43504.541666666657</c:v>
                </c:pt>
                <c:pt idx="1851">
                  <c:v>43504.5625</c:v>
                </c:pt>
                <c:pt idx="1852">
                  <c:v>43504.583333333343</c:v>
                </c:pt>
                <c:pt idx="1853">
                  <c:v>43504.604166666657</c:v>
                </c:pt>
                <c:pt idx="1854">
                  <c:v>43504.625</c:v>
                </c:pt>
                <c:pt idx="1855">
                  <c:v>43504.645833333343</c:v>
                </c:pt>
                <c:pt idx="1856">
                  <c:v>43504.666666666657</c:v>
                </c:pt>
                <c:pt idx="1857">
                  <c:v>43504.6875</c:v>
                </c:pt>
                <c:pt idx="1858">
                  <c:v>43504.708333333343</c:v>
                </c:pt>
                <c:pt idx="1859">
                  <c:v>43504.72916666665</c:v>
                </c:pt>
                <c:pt idx="1860">
                  <c:v>43504.75</c:v>
                </c:pt>
                <c:pt idx="1861">
                  <c:v>43504.770833333343</c:v>
                </c:pt>
                <c:pt idx="1862">
                  <c:v>43504.79166666665</c:v>
                </c:pt>
                <c:pt idx="1863">
                  <c:v>43504.8125</c:v>
                </c:pt>
                <c:pt idx="1864">
                  <c:v>43504.833333333343</c:v>
                </c:pt>
                <c:pt idx="1865">
                  <c:v>43504.854166666657</c:v>
                </c:pt>
                <c:pt idx="1866">
                  <c:v>43504.875</c:v>
                </c:pt>
                <c:pt idx="1867">
                  <c:v>43504.895833333343</c:v>
                </c:pt>
                <c:pt idx="1868">
                  <c:v>43504.916666666657</c:v>
                </c:pt>
                <c:pt idx="1869">
                  <c:v>43504.9375</c:v>
                </c:pt>
                <c:pt idx="1870">
                  <c:v>43504.958333333343</c:v>
                </c:pt>
                <c:pt idx="1871">
                  <c:v>43504.979166666657</c:v>
                </c:pt>
                <c:pt idx="1872">
                  <c:v>43505</c:v>
                </c:pt>
                <c:pt idx="1873">
                  <c:v>43505.020833333343</c:v>
                </c:pt>
                <c:pt idx="1874">
                  <c:v>43505.041666666657</c:v>
                </c:pt>
                <c:pt idx="1875">
                  <c:v>43505.0625</c:v>
                </c:pt>
                <c:pt idx="1876">
                  <c:v>43505.083333333343</c:v>
                </c:pt>
                <c:pt idx="1877">
                  <c:v>43505.104166666657</c:v>
                </c:pt>
                <c:pt idx="1878">
                  <c:v>43505.125</c:v>
                </c:pt>
                <c:pt idx="1879">
                  <c:v>43505.145833333343</c:v>
                </c:pt>
                <c:pt idx="1880">
                  <c:v>43505.166666666657</c:v>
                </c:pt>
                <c:pt idx="1881">
                  <c:v>43505.1875</c:v>
                </c:pt>
                <c:pt idx="1882">
                  <c:v>43505.208333333343</c:v>
                </c:pt>
                <c:pt idx="1883">
                  <c:v>43505.22916666665</c:v>
                </c:pt>
                <c:pt idx="1884">
                  <c:v>43505.25</c:v>
                </c:pt>
                <c:pt idx="1885">
                  <c:v>43505.270833333343</c:v>
                </c:pt>
                <c:pt idx="1886">
                  <c:v>43505.29166666665</c:v>
                </c:pt>
                <c:pt idx="1887">
                  <c:v>43505.3125</c:v>
                </c:pt>
                <c:pt idx="1888">
                  <c:v>43505.333333333343</c:v>
                </c:pt>
                <c:pt idx="1889">
                  <c:v>43505.354166666657</c:v>
                </c:pt>
                <c:pt idx="1890">
                  <c:v>43505.375</c:v>
                </c:pt>
                <c:pt idx="1891">
                  <c:v>43505.395833333343</c:v>
                </c:pt>
                <c:pt idx="1892">
                  <c:v>43505.416666666657</c:v>
                </c:pt>
                <c:pt idx="1893">
                  <c:v>43505.4375</c:v>
                </c:pt>
                <c:pt idx="1894">
                  <c:v>43505.458333333343</c:v>
                </c:pt>
                <c:pt idx="1895">
                  <c:v>43505.479166666657</c:v>
                </c:pt>
                <c:pt idx="1896">
                  <c:v>43505.5</c:v>
                </c:pt>
                <c:pt idx="1897">
                  <c:v>43505.520833333343</c:v>
                </c:pt>
                <c:pt idx="1898">
                  <c:v>43505.541666666657</c:v>
                </c:pt>
                <c:pt idx="1899">
                  <c:v>43505.5625</c:v>
                </c:pt>
                <c:pt idx="1900">
                  <c:v>43505.583333333343</c:v>
                </c:pt>
                <c:pt idx="1901">
                  <c:v>43505.604166666657</c:v>
                </c:pt>
                <c:pt idx="1902">
                  <c:v>43505.625</c:v>
                </c:pt>
                <c:pt idx="1903">
                  <c:v>43505.645833333343</c:v>
                </c:pt>
                <c:pt idx="1904">
                  <c:v>43505.666666666657</c:v>
                </c:pt>
                <c:pt idx="1905">
                  <c:v>43505.6875</c:v>
                </c:pt>
                <c:pt idx="1906">
                  <c:v>43505.708333333343</c:v>
                </c:pt>
                <c:pt idx="1907">
                  <c:v>43505.72916666665</c:v>
                </c:pt>
                <c:pt idx="1908">
                  <c:v>43505.75</c:v>
                </c:pt>
                <c:pt idx="1909">
                  <c:v>43505.770833333343</c:v>
                </c:pt>
                <c:pt idx="1910">
                  <c:v>43505.79166666665</c:v>
                </c:pt>
                <c:pt idx="1911">
                  <c:v>43505.8125</c:v>
                </c:pt>
                <c:pt idx="1912">
                  <c:v>43505.833333333343</c:v>
                </c:pt>
                <c:pt idx="1913">
                  <c:v>43505.854166666657</c:v>
                </c:pt>
                <c:pt idx="1914">
                  <c:v>43505.875</c:v>
                </c:pt>
                <c:pt idx="1915">
                  <c:v>43505.895833333343</c:v>
                </c:pt>
                <c:pt idx="1916">
                  <c:v>43505.916666666657</c:v>
                </c:pt>
                <c:pt idx="1917">
                  <c:v>43505.9375</c:v>
                </c:pt>
                <c:pt idx="1918">
                  <c:v>43505.958333333343</c:v>
                </c:pt>
                <c:pt idx="1919">
                  <c:v>43505.979166666657</c:v>
                </c:pt>
                <c:pt idx="1920">
                  <c:v>43506</c:v>
                </c:pt>
                <c:pt idx="1921">
                  <c:v>43506.020833333343</c:v>
                </c:pt>
                <c:pt idx="1922">
                  <c:v>43506.041666666657</c:v>
                </c:pt>
                <c:pt idx="1923">
                  <c:v>43506.0625</c:v>
                </c:pt>
                <c:pt idx="1924">
                  <c:v>43506.083333333343</c:v>
                </c:pt>
                <c:pt idx="1925">
                  <c:v>43506.104166666657</c:v>
                </c:pt>
                <c:pt idx="1926">
                  <c:v>43506.125</c:v>
                </c:pt>
                <c:pt idx="1927">
                  <c:v>43506.145833333343</c:v>
                </c:pt>
                <c:pt idx="1928">
                  <c:v>43506.166666666657</c:v>
                </c:pt>
                <c:pt idx="1929">
                  <c:v>43506.1875</c:v>
                </c:pt>
                <c:pt idx="1930">
                  <c:v>43506.208333333343</c:v>
                </c:pt>
                <c:pt idx="1931">
                  <c:v>43506.22916666665</c:v>
                </c:pt>
                <c:pt idx="1932">
                  <c:v>43506.25</c:v>
                </c:pt>
                <c:pt idx="1933">
                  <c:v>43506.270833333343</c:v>
                </c:pt>
                <c:pt idx="1934">
                  <c:v>43506.29166666665</c:v>
                </c:pt>
                <c:pt idx="1935">
                  <c:v>43506.3125</c:v>
                </c:pt>
                <c:pt idx="1936">
                  <c:v>43506.333333333343</c:v>
                </c:pt>
                <c:pt idx="1937">
                  <c:v>43506.354166666657</c:v>
                </c:pt>
                <c:pt idx="1938">
                  <c:v>43506.375</c:v>
                </c:pt>
                <c:pt idx="1939">
                  <c:v>43506.395833333343</c:v>
                </c:pt>
                <c:pt idx="1940">
                  <c:v>43506.416666666657</c:v>
                </c:pt>
                <c:pt idx="1941">
                  <c:v>43506.4375</c:v>
                </c:pt>
                <c:pt idx="1942">
                  <c:v>43506.458333333343</c:v>
                </c:pt>
                <c:pt idx="1943">
                  <c:v>43506.479166666657</c:v>
                </c:pt>
                <c:pt idx="1944">
                  <c:v>43506.5</c:v>
                </c:pt>
                <c:pt idx="1945">
                  <c:v>43506.520833333343</c:v>
                </c:pt>
                <c:pt idx="1946">
                  <c:v>43506.541666666657</c:v>
                </c:pt>
                <c:pt idx="1947">
                  <c:v>43506.5625</c:v>
                </c:pt>
                <c:pt idx="1948">
                  <c:v>43506.583333333343</c:v>
                </c:pt>
                <c:pt idx="1949">
                  <c:v>43506.604166666657</c:v>
                </c:pt>
                <c:pt idx="1950">
                  <c:v>43506.625</c:v>
                </c:pt>
                <c:pt idx="1951">
                  <c:v>43506.645833333343</c:v>
                </c:pt>
                <c:pt idx="1952">
                  <c:v>43506.666666666657</c:v>
                </c:pt>
                <c:pt idx="1953">
                  <c:v>43506.6875</c:v>
                </c:pt>
                <c:pt idx="1954">
                  <c:v>43506.708333333343</c:v>
                </c:pt>
                <c:pt idx="1955">
                  <c:v>43506.72916666665</c:v>
                </c:pt>
                <c:pt idx="1956">
                  <c:v>43506.75</c:v>
                </c:pt>
                <c:pt idx="1957">
                  <c:v>43506.770833333343</c:v>
                </c:pt>
                <c:pt idx="1958">
                  <c:v>43506.79166666665</c:v>
                </c:pt>
                <c:pt idx="1959">
                  <c:v>43506.8125</c:v>
                </c:pt>
                <c:pt idx="1960">
                  <c:v>43506.833333333343</c:v>
                </c:pt>
                <c:pt idx="1961">
                  <c:v>43506.854166666657</c:v>
                </c:pt>
                <c:pt idx="1962">
                  <c:v>43506.875</c:v>
                </c:pt>
                <c:pt idx="1963">
                  <c:v>43506.895833333343</c:v>
                </c:pt>
                <c:pt idx="1964">
                  <c:v>43506.916666666657</c:v>
                </c:pt>
                <c:pt idx="1965">
                  <c:v>43506.9375</c:v>
                </c:pt>
                <c:pt idx="1966">
                  <c:v>43506.958333333343</c:v>
                </c:pt>
                <c:pt idx="1967">
                  <c:v>43506.979166666657</c:v>
                </c:pt>
                <c:pt idx="1968">
                  <c:v>43507</c:v>
                </c:pt>
                <c:pt idx="1969">
                  <c:v>43507.020833333343</c:v>
                </c:pt>
                <c:pt idx="1970">
                  <c:v>43507.041666666657</c:v>
                </c:pt>
                <c:pt idx="1971">
                  <c:v>43507.0625</c:v>
                </c:pt>
                <c:pt idx="1972">
                  <c:v>43507.083333333343</c:v>
                </c:pt>
                <c:pt idx="1973">
                  <c:v>43507.104166666657</c:v>
                </c:pt>
                <c:pt idx="1974">
                  <c:v>43507.125</c:v>
                </c:pt>
                <c:pt idx="1975">
                  <c:v>43507.145833333343</c:v>
                </c:pt>
                <c:pt idx="1976">
                  <c:v>43507.166666666657</c:v>
                </c:pt>
                <c:pt idx="1977">
                  <c:v>43507.1875</c:v>
                </c:pt>
                <c:pt idx="1978">
                  <c:v>43507.208333333343</c:v>
                </c:pt>
                <c:pt idx="1979">
                  <c:v>43507.22916666665</c:v>
                </c:pt>
                <c:pt idx="1980">
                  <c:v>43507.25</c:v>
                </c:pt>
                <c:pt idx="1981">
                  <c:v>43507.270833333343</c:v>
                </c:pt>
                <c:pt idx="1982">
                  <c:v>43507.29166666665</c:v>
                </c:pt>
                <c:pt idx="1983">
                  <c:v>43507.3125</c:v>
                </c:pt>
                <c:pt idx="1984">
                  <c:v>43507.333333333343</c:v>
                </c:pt>
                <c:pt idx="1985">
                  <c:v>43507.354166666657</c:v>
                </c:pt>
                <c:pt idx="1986">
                  <c:v>43507.375</c:v>
                </c:pt>
                <c:pt idx="1987">
                  <c:v>43507.395833333343</c:v>
                </c:pt>
                <c:pt idx="1988">
                  <c:v>43507.416666666657</c:v>
                </c:pt>
                <c:pt idx="1989">
                  <c:v>43507.4375</c:v>
                </c:pt>
                <c:pt idx="1990">
                  <c:v>43507.458333333343</c:v>
                </c:pt>
                <c:pt idx="1991">
                  <c:v>43507.479166666657</c:v>
                </c:pt>
                <c:pt idx="1992">
                  <c:v>43507.5</c:v>
                </c:pt>
                <c:pt idx="1993">
                  <c:v>43507.520833333343</c:v>
                </c:pt>
                <c:pt idx="1994">
                  <c:v>43507.541666666657</c:v>
                </c:pt>
                <c:pt idx="1995">
                  <c:v>43507.5625</c:v>
                </c:pt>
                <c:pt idx="1996">
                  <c:v>43507.583333333343</c:v>
                </c:pt>
                <c:pt idx="1997">
                  <c:v>43507.604166666657</c:v>
                </c:pt>
                <c:pt idx="1998">
                  <c:v>43507.625</c:v>
                </c:pt>
                <c:pt idx="1999">
                  <c:v>43507.645833333343</c:v>
                </c:pt>
                <c:pt idx="2000">
                  <c:v>43507.666666666657</c:v>
                </c:pt>
                <c:pt idx="2001">
                  <c:v>43507.6875</c:v>
                </c:pt>
                <c:pt idx="2002">
                  <c:v>43507.708333333343</c:v>
                </c:pt>
                <c:pt idx="2003">
                  <c:v>43507.72916666665</c:v>
                </c:pt>
                <c:pt idx="2004">
                  <c:v>43507.75</c:v>
                </c:pt>
                <c:pt idx="2005">
                  <c:v>43507.770833333343</c:v>
                </c:pt>
                <c:pt idx="2006">
                  <c:v>43507.79166666665</c:v>
                </c:pt>
                <c:pt idx="2007">
                  <c:v>43507.8125</c:v>
                </c:pt>
                <c:pt idx="2008">
                  <c:v>43507.833333333343</c:v>
                </c:pt>
                <c:pt idx="2009">
                  <c:v>43507.854166666657</c:v>
                </c:pt>
                <c:pt idx="2010">
                  <c:v>43507.875</c:v>
                </c:pt>
                <c:pt idx="2011">
                  <c:v>43507.895833333343</c:v>
                </c:pt>
                <c:pt idx="2012">
                  <c:v>43507.916666666657</c:v>
                </c:pt>
                <c:pt idx="2013">
                  <c:v>43507.9375</c:v>
                </c:pt>
                <c:pt idx="2014">
                  <c:v>43507.958333333343</c:v>
                </c:pt>
                <c:pt idx="2015">
                  <c:v>43507.979166666657</c:v>
                </c:pt>
                <c:pt idx="2016">
                  <c:v>43508</c:v>
                </c:pt>
                <c:pt idx="2017">
                  <c:v>43508.020833333343</c:v>
                </c:pt>
                <c:pt idx="2018">
                  <c:v>43508.041666666657</c:v>
                </c:pt>
                <c:pt idx="2019">
                  <c:v>43508.0625</c:v>
                </c:pt>
                <c:pt idx="2020">
                  <c:v>43508.083333333343</c:v>
                </c:pt>
                <c:pt idx="2021">
                  <c:v>43508.104166666657</c:v>
                </c:pt>
                <c:pt idx="2022">
                  <c:v>43508.125</c:v>
                </c:pt>
                <c:pt idx="2023">
                  <c:v>43508.145833333343</c:v>
                </c:pt>
                <c:pt idx="2024">
                  <c:v>43508.166666666657</c:v>
                </c:pt>
                <c:pt idx="2025">
                  <c:v>43508.1875</c:v>
                </c:pt>
                <c:pt idx="2026">
                  <c:v>43508.208333333343</c:v>
                </c:pt>
                <c:pt idx="2027">
                  <c:v>43508.22916666665</c:v>
                </c:pt>
                <c:pt idx="2028">
                  <c:v>43508.25</c:v>
                </c:pt>
                <c:pt idx="2029">
                  <c:v>43508.270833333343</c:v>
                </c:pt>
                <c:pt idx="2030">
                  <c:v>43508.29166666665</c:v>
                </c:pt>
                <c:pt idx="2031">
                  <c:v>43508.3125</c:v>
                </c:pt>
                <c:pt idx="2032">
                  <c:v>43508.333333333343</c:v>
                </c:pt>
                <c:pt idx="2033">
                  <c:v>43508.354166666657</c:v>
                </c:pt>
                <c:pt idx="2034">
                  <c:v>43508.375</c:v>
                </c:pt>
                <c:pt idx="2035">
                  <c:v>43508.395833333343</c:v>
                </c:pt>
                <c:pt idx="2036">
                  <c:v>43508.416666666657</c:v>
                </c:pt>
                <c:pt idx="2037">
                  <c:v>43508.4375</c:v>
                </c:pt>
                <c:pt idx="2038">
                  <c:v>43508.458333333343</c:v>
                </c:pt>
                <c:pt idx="2039">
                  <c:v>43508.479166666657</c:v>
                </c:pt>
                <c:pt idx="2040">
                  <c:v>43508.5</c:v>
                </c:pt>
                <c:pt idx="2041">
                  <c:v>43508.520833333343</c:v>
                </c:pt>
                <c:pt idx="2042">
                  <c:v>43508.541666666657</c:v>
                </c:pt>
                <c:pt idx="2043">
                  <c:v>43508.5625</c:v>
                </c:pt>
                <c:pt idx="2044">
                  <c:v>43508.583333333343</c:v>
                </c:pt>
                <c:pt idx="2045">
                  <c:v>43508.604166666657</c:v>
                </c:pt>
                <c:pt idx="2046">
                  <c:v>43508.625</c:v>
                </c:pt>
                <c:pt idx="2047">
                  <c:v>43508.645833333343</c:v>
                </c:pt>
                <c:pt idx="2048">
                  <c:v>43508.666666666657</c:v>
                </c:pt>
                <c:pt idx="2049">
                  <c:v>43508.6875</c:v>
                </c:pt>
                <c:pt idx="2050">
                  <c:v>43508.708333333343</c:v>
                </c:pt>
                <c:pt idx="2051">
                  <c:v>43508.72916666665</c:v>
                </c:pt>
                <c:pt idx="2052">
                  <c:v>43508.75</c:v>
                </c:pt>
                <c:pt idx="2053">
                  <c:v>43508.770833333343</c:v>
                </c:pt>
                <c:pt idx="2054">
                  <c:v>43508.79166666665</c:v>
                </c:pt>
                <c:pt idx="2055">
                  <c:v>43508.8125</c:v>
                </c:pt>
                <c:pt idx="2056">
                  <c:v>43508.833333333343</c:v>
                </c:pt>
                <c:pt idx="2057">
                  <c:v>43508.854166666657</c:v>
                </c:pt>
                <c:pt idx="2058">
                  <c:v>43508.875</c:v>
                </c:pt>
                <c:pt idx="2059">
                  <c:v>43508.895833333343</c:v>
                </c:pt>
                <c:pt idx="2060">
                  <c:v>43508.916666666657</c:v>
                </c:pt>
                <c:pt idx="2061">
                  <c:v>43508.9375</c:v>
                </c:pt>
                <c:pt idx="2062">
                  <c:v>43508.958333333343</c:v>
                </c:pt>
                <c:pt idx="2063">
                  <c:v>43508.979166666657</c:v>
                </c:pt>
                <c:pt idx="2064">
                  <c:v>43509</c:v>
                </c:pt>
                <c:pt idx="2065">
                  <c:v>43509.020833333343</c:v>
                </c:pt>
                <c:pt idx="2066">
                  <c:v>43509.041666666657</c:v>
                </c:pt>
                <c:pt idx="2067">
                  <c:v>43509.0625</c:v>
                </c:pt>
                <c:pt idx="2068">
                  <c:v>43509.083333333343</c:v>
                </c:pt>
                <c:pt idx="2069">
                  <c:v>43509.104166666657</c:v>
                </c:pt>
                <c:pt idx="2070">
                  <c:v>43509.125</c:v>
                </c:pt>
                <c:pt idx="2071">
                  <c:v>43509.145833333343</c:v>
                </c:pt>
                <c:pt idx="2072">
                  <c:v>43509.166666666657</c:v>
                </c:pt>
                <c:pt idx="2073">
                  <c:v>43509.1875</c:v>
                </c:pt>
                <c:pt idx="2074">
                  <c:v>43509.208333333343</c:v>
                </c:pt>
                <c:pt idx="2075">
                  <c:v>43509.22916666665</c:v>
                </c:pt>
                <c:pt idx="2076">
                  <c:v>43509.25</c:v>
                </c:pt>
                <c:pt idx="2077">
                  <c:v>43509.270833333343</c:v>
                </c:pt>
                <c:pt idx="2078">
                  <c:v>43509.29166666665</c:v>
                </c:pt>
                <c:pt idx="2079">
                  <c:v>43509.3125</c:v>
                </c:pt>
                <c:pt idx="2080">
                  <c:v>43509.333333333343</c:v>
                </c:pt>
                <c:pt idx="2081">
                  <c:v>43509.354166666657</c:v>
                </c:pt>
                <c:pt idx="2082">
                  <c:v>43509.375</c:v>
                </c:pt>
                <c:pt idx="2083">
                  <c:v>43509.395833333343</c:v>
                </c:pt>
                <c:pt idx="2084">
                  <c:v>43509.416666666657</c:v>
                </c:pt>
                <c:pt idx="2085">
                  <c:v>43509.4375</c:v>
                </c:pt>
                <c:pt idx="2086">
                  <c:v>43509.458333333343</c:v>
                </c:pt>
                <c:pt idx="2087">
                  <c:v>43509.479166666657</c:v>
                </c:pt>
                <c:pt idx="2088">
                  <c:v>43509.5</c:v>
                </c:pt>
                <c:pt idx="2089">
                  <c:v>43509.520833333343</c:v>
                </c:pt>
                <c:pt idx="2090">
                  <c:v>43509.541666666657</c:v>
                </c:pt>
                <c:pt idx="2091">
                  <c:v>43509.5625</c:v>
                </c:pt>
                <c:pt idx="2092">
                  <c:v>43509.583333333343</c:v>
                </c:pt>
                <c:pt idx="2093">
                  <c:v>43509.604166666657</c:v>
                </c:pt>
                <c:pt idx="2094">
                  <c:v>43509.625</c:v>
                </c:pt>
                <c:pt idx="2095">
                  <c:v>43509.645833333343</c:v>
                </c:pt>
                <c:pt idx="2096">
                  <c:v>43509.666666666657</c:v>
                </c:pt>
                <c:pt idx="2097">
                  <c:v>43509.6875</c:v>
                </c:pt>
                <c:pt idx="2098">
                  <c:v>43509.708333333343</c:v>
                </c:pt>
                <c:pt idx="2099">
                  <c:v>43509.72916666665</c:v>
                </c:pt>
                <c:pt idx="2100">
                  <c:v>43509.75</c:v>
                </c:pt>
                <c:pt idx="2101">
                  <c:v>43509.770833333343</c:v>
                </c:pt>
                <c:pt idx="2102">
                  <c:v>43509.79166666665</c:v>
                </c:pt>
                <c:pt idx="2103">
                  <c:v>43509.8125</c:v>
                </c:pt>
                <c:pt idx="2104">
                  <c:v>43509.833333333343</c:v>
                </c:pt>
                <c:pt idx="2105">
                  <c:v>43509.854166666657</c:v>
                </c:pt>
                <c:pt idx="2106">
                  <c:v>43509.875</c:v>
                </c:pt>
                <c:pt idx="2107">
                  <c:v>43509.895833333343</c:v>
                </c:pt>
                <c:pt idx="2108">
                  <c:v>43509.916666666657</c:v>
                </c:pt>
                <c:pt idx="2109">
                  <c:v>43509.9375</c:v>
                </c:pt>
                <c:pt idx="2110">
                  <c:v>43509.958333333343</c:v>
                </c:pt>
                <c:pt idx="2111">
                  <c:v>43509.979166666657</c:v>
                </c:pt>
                <c:pt idx="2112">
                  <c:v>43510</c:v>
                </c:pt>
                <c:pt idx="2113">
                  <c:v>43510.020833333343</c:v>
                </c:pt>
                <c:pt idx="2114">
                  <c:v>43510.041666666657</c:v>
                </c:pt>
                <c:pt idx="2115">
                  <c:v>43510.0625</c:v>
                </c:pt>
                <c:pt idx="2116">
                  <c:v>43510.083333333343</c:v>
                </c:pt>
                <c:pt idx="2117">
                  <c:v>43510.104166666657</c:v>
                </c:pt>
                <c:pt idx="2118">
                  <c:v>43510.125</c:v>
                </c:pt>
                <c:pt idx="2119">
                  <c:v>43510.145833333343</c:v>
                </c:pt>
                <c:pt idx="2120">
                  <c:v>43510.166666666657</c:v>
                </c:pt>
                <c:pt idx="2121">
                  <c:v>43510.1875</c:v>
                </c:pt>
                <c:pt idx="2122">
                  <c:v>43510.208333333343</c:v>
                </c:pt>
                <c:pt idx="2123">
                  <c:v>43510.22916666665</c:v>
                </c:pt>
                <c:pt idx="2124">
                  <c:v>43510.25</c:v>
                </c:pt>
                <c:pt idx="2125">
                  <c:v>43510.270833333343</c:v>
                </c:pt>
                <c:pt idx="2126">
                  <c:v>43510.29166666665</c:v>
                </c:pt>
                <c:pt idx="2127">
                  <c:v>43510.3125</c:v>
                </c:pt>
                <c:pt idx="2128">
                  <c:v>43510.333333333343</c:v>
                </c:pt>
                <c:pt idx="2129">
                  <c:v>43510.354166666657</c:v>
                </c:pt>
                <c:pt idx="2130">
                  <c:v>43510.375</c:v>
                </c:pt>
                <c:pt idx="2131">
                  <c:v>43510.395833333343</c:v>
                </c:pt>
                <c:pt idx="2132">
                  <c:v>43510.416666666657</c:v>
                </c:pt>
                <c:pt idx="2133">
                  <c:v>43510.4375</c:v>
                </c:pt>
                <c:pt idx="2134">
                  <c:v>43510.458333333343</c:v>
                </c:pt>
                <c:pt idx="2135">
                  <c:v>43510.479166666657</c:v>
                </c:pt>
                <c:pt idx="2136">
                  <c:v>43510.5</c:v>
                </c:pt>
                <c:pt idx="2137">
                  <c:v>43510.520833333343</c:v>
                </c:pt>
                <c:pt idx="2138">
                  <c:v>43510.541666666657</c:v>
                </c:pt>
                <c:pt idx="2139">
                  <c:v>43510.5625</c:v>
                </c:pt>
                <c:pt idx="2140">
                  <c:v>43510.583333333343</c:v>
                </c:pt>
                <c:pt idx="2141">
                  <c:v>43510.604166666657</c:v>
                </c:pt>
                <c:pt idx="2142">
                  <c:v>43510.625</c:v>
                </c:pt>
                <c:pt idx="2143">
                  <c:v>43510.645833333343</c:v>
                </c:pt>
                <c:pt idx="2144">
                  <c:v>43510.666666666657</c:v>
                </c:pt>
                <c:pt idx="2145">
                  <c:v>43510.6875</c:v>
                </c:pt>
                <c:pt idx="2146">
                  <c:v>43510.708333333343</c:v>
                </c:pt>
                <c:pt idx="2147">
                  <c:v>43510.72916666665</c:v>
                </c:pt>
                <c:pt idx="2148">
                  <c:v>43510.75</c:v>
                </c:pt>
                <c:pt idx="2149">
                  <c:v>43510.770833333343</c:v>
                </c:pt>
                <c:pt idx="2150">
                  <c:v>43510.79166666665</c:v>
                </c:pt>
                <c:pt idx="2151">
                  <c:v>43510.8125</c:v>
                </c:pt>
                <c:pt idx="2152">
                  <c:v>43510.833333333343</c:v>
                </c:pt>
                <c:pt idx="2153">
                  <c:v>43510.854166666657</c:v>
                </c:pt>
                <c:pt idx="2154">
                  <c:v>43510.875</c:v>
                </c:pt>
                <c:pt idx="2155">
                  <c:v>43510.895833333343</c:v>
                </c:pt>
                <c:pt idx="2156">
                  <c:v>43510.916666666657</c:v>
                </c:pt>
                <c:pt idx="2157">
                  <c:v>43510.9375</c:v>
                </c:pt>
                <c:pt idx="2158">
                  <c:v>43510.958333333343</c:v>
                </c:pt>
                <c:pt idx="2159">
                  <c:v>43510.979166666657</c:v>
                </c:pt>
                <c:pt idx="2160">
                  <c:v>43511</c:v>
                </c:pt>
                <c:pt idx="2161">
                  <c:v>43511.020833333343</c:v>
                </c:pt>
                <c:pt idx="2162">
                  <c:v>43511.041666666657</c:v>
                </c:pt>
                <c:pt idx="2163">
                  <c:v>43511.0625</c:v>
                </c:pt>
                <c:pt idx="2164">
                  <c:v>43511.083333333343</c:v>
                </c:pt>
                <c:pt idx="2165">
                  <c:v>43511.104166666657</c:v>
                </c:pt>
                <c:pt idx="2166">
                  <c:v>43511.125</c:v>
                </c:pt>
                <c:pt idx="2167">
                  <c:v>43511.145833333343</c:v>
                </c:pt>
                <c:pt idx="2168">
                  <c:v>43511.166666666657</c:v>
                </c:pt>
                <c:pt idx="2169">
                  <c:v>43511.1875</c:v>
                </c:pt>
                <c:pt idx="2170">
                  <c:v>43511.208333333343</c:v>
                </c:pt>
                <c:pt idx="2171">
                  <c:v>43511.22916666665</c:v>
                </c:pt>
                <c:pt idx="2172">
                  <c:v>43511.25</c:v>
                </c:pt>
                <c:pt idx="2173">
                  <c:v>43511.270833333343</c:v>
                </c:pt>
                <c:pt idx="2174">
                  <c:v>43511.29166666665</c:v>
                </c:pt>
                <c:pt idx="2175">
                  <c:v>43511.3125</c:v>
                </c:pt>
                <c:pt idx="2176">
                  <c:v>43511.333333333343</c:v>
                </c:pt>
                <c:pt idx="2177">
                  <c:v>43511.354166666657</c:v>
                </c:pt>
                <c:pt idx="2178">
                  <c:v>43511.375</c:v>
                </c:pt>
                <c:pt idx="2179">
                  <c:v>43511.395833333343</c:v>
                </c:pt>
                <c:pt idx="2180">
                  <c:v>43511.416666666657</c:v>
                </c:pt>
                <c:pt idx="2181">
                  <c:v>43511.4375</c:v>
                </c:pt>
                <c:pt idx="2182">
                  <c:v>43511.458333333343</c:v>
                </c:pt>
                <c:pt idx="2183">
                  <c:v>43511.479166666657</c:v>
                </c:pt>
                <c:pt idx="2184">
                  <c:v>43511.5</c:v>
                </c:pt>
                <c:pt idx="2185">
                  <c:v>43511.520833333343</c:v>
                </c:pt>
                <c:pt idx="2186">
                  <c:v>43511.541666666657</c:v>
                </c:pt>
                <c:pt idx="2187">
                  <c:v>43511.5625</c:v>
                </c:pt>
                <c:pt idx="2188">
                  <c:v>43511.583333333343</c:v>
                </c:pt>
                <c:pt idx="2189">
                  <c:v>43511.604166666657</c:v>
                </c:pt>
                <c:pt idx="2190">
                  <c:v>43511.625</c:v>
                </c:pt>
                <c:pt idx="2191">
                  <c:v>43511.645833333343</c:v>
                </c:pt>
                <c:pt idx="2192">
                  <c:v>43511.666666666657</c:v>
                </c:pt>
                <c:pt idx="2193">
                  <c:v>43511.6875</c:v>
                </c:pt>
                <c:pt idx="2194">
                  <c:v>43511.708333333343</c:v>
                </c:pt>
                <c:pt idx="2195">
                  <c:v>43511.72916666665</c:v>
                </c:pt>
                <c:pt idx="2196">
                  <c:v>43511.75</c:v>
                </c:pt>
                <c:pt idx="2197">
                  <c:v>43511.770833333343</c:v>
                </c:pt>
                <c:pt idx="2198">
                  <c:v>43511.79166666665</c:v>
                </c:pt>
                <c:pt idx="2199">
                  <c:v>43511.8125</c:v>
                </c:pt>
                <c:pt idx="2200">
                  <c:v>43511.833333333343</c:v>
                </c:pt>
                <c:pt idx="2201">
                  <c:v>43511.854166666657</c:v>
                </c:pt>
                <c:pt idx="2202">
                  <c:v>43511.875</c:v>
                </c:pt>
                <c:pt idx="2203">
                  <c:v>43511.895833333343</c:v>
                </c:pt>
                <c:pt idx="2204">
                  <c:v>43511.916666666657</c:v>
                </c:pt>
                <c:pt idx="2205">
                  <c:v>43511.9375</c:v>
                </c:pt>
                <c:pt idx="2206">
                  <c:v>43511.958333333343</c:v>
                </c:pt>
                <c:pt idx="2207">
                  <c:v>43511.979166666657</c:v>
                </c:pt>
                <c:pt idx="2208">
                  <c:v>43512</c:v>
                </c:pt>
                <c:pt idx="2209">
                  <c:v>43512.020833333343</c:v>
                </c:pt>
                <c:pt idx="2210">
                  <c:v>43512.041666666657</c:v>
                </c:pt>
                <c:pt idx="2211">
                  <c:v>43512.0625</c:v>
                </c:pt>
                <c:pt idx="2212">
                  <c:v>43512.083333333343</c:v>
                </c:pt>
                <c:pt idx="2213">
                  <c:v>43512.104166666657</c:v>
                </c:pt>
                <c:pt idx="2214">
                  <c:v>43512.125</c:v>
                </c:pt>
                <c:pt idx="2215">
                  <c:v>43512.145833333343</c:v>
                </c:pt>
                <c:pt idx="2216">
                  <c:v>43512.166666666657</c:v>
                </c:pt>
                <c:pt idx="2217">
                  <c:v>43512.1875</c:v>
                </c:pt>
                <c:pt idx="2218">
                  <c:v>43512.208333333343</c:v>
                </c:pt>
                <c:pt idx="2219">
                  <c:v>43512.22916666665</c:v>
                </c:pt>
                <c:pt idx="2220">
                  <c:v>43512.25</c:v>
                </c:pt>
                <c:pt idx="2221">
                  <c:v>43512.270833333343</c:v>
                </c:pt>
                <c:pt idx="2222">
                  <c:v>43512.29166666665</c:v>
                </c:pt>
                <c:pt idx="2223">
                  <c:v>43512.3125</c:v>
                </c:pt>
                <c:pt idx="2224">
                  <c:v>43512.333333333343</c:v>
                </c:pt>
                <c:pt idx="2225">
                  <c:v>43512.354166666657</c:v>
                </c:pt>
                <c:pt idx="2226">
                  <c:v>43512.375</c:v>
                </c:pt>
                <c:pt idx="2227">
                  <c:v>43512.395833333343</c:v>
                </c:pt>
                <c:pt idx="2228">
                  <c:v>43512.416666666657</c:v>
                </c:pt>
                <c:pt idx="2229">
                  <c:v>43512.4375</c:v>
                </c:pt>
                <c:pt idx="2230">
                  <c:v>43512.458333333343</c:v>
                </c:pt>
                <c:pt idx="2231">
                  <c:v>43512.479166666657</c:v>
                </c:pt>
                <c:pt idx="2232">
                  <c:v>43512.5</c:v>
                </c:pt>
                <c:pt idx="2233">
                  <c:v>43512.520833333343</c:v>
                </c:pt>
                <c:pt idx="2234">
                  <c:v>43512.541666666657</c:v>
                </c:pt>
                <c:pt idx="2235">
                  <c:v>43512.5625</c:v>
                </c:pt>
                <c:pt idx="2236">
                  <c:v>43512.583333333343</c:v>
                </c:pt>
                <c:pt idx="2237">
                  <c:v>43512.604166666657</c:v>
                </c:pt>
                <c:pt idx="2238">
                  <c:v>43512.625</c:v>
                </c:pt>
                <c:pt idx="2239">
                  <c:v>43512.645833333343</c:v>
                </c:pt>
                <c:pt idx="2240">
                  <c:v>43512.666666666657</c:v>
                </c:pt>
                <c:pt idx="2241">
                  <c:v>43512.6875</c:v>
                </c:pt>
                <c:pt idx="2242">
                  <c:v>43512.708333333343</c:v>
                </c:pt>
                <c:pt idx="2243">
                  <c:v>43512.72916666665</c:v>
                </c:pt>
                <c:pt idx="2244">
                  <c:v>43512.75</c:v>
                </c:pt>
                <c:pt idx="2245">
                  <c:v>43512.770833333343</c:v>
                </c:pt>
                <c:pt idx="2246">
                  <c:v>43512.79166666665</c:v>
                </c:pt>
                <c:pt idx="2247">
                  <c:v>43512.8125</c:v>
                </c:pt>
                <c:pt idx="2248">
                  <c:v>43512.833333333343</c:v>
                </c:pt>
                <c:pt idx="2249">
                  <c:v>43512.854166666657</c:v>
                </c:pt>
                <c:pt idx="2250">
                  <c:v>43512.875</c:v>
                </c:pt>
                <c:pt idx="2251">
                  <c:v>43512.895833333343</c:v>
                </c:pt>
                <c:pt idx="2252">
                  <c:v>43512.916666666657</c:v>
                </c:pt>
                <c:pt idx="2253">
                  <c:v>43512.9375</c:v>
                </c:pt>
                <c:pt idx="2254">
                  <c:v>43512.958333333343</c:v>
                </c:pt>
                <c:pt idx="2255">
                  <c:v>43512.979166666657</c:v>
                </c:pt>
                <c:pt idx="2256">
                  <c:v>43513</c:v>
                </c:pt>
                <c:pt idx="2257">
                  <c:v>43513.020833333343</c:v>
                </c:pt>
                <c:pt idx="2258">
                  <c:v>43513.041666666657</c:v>
                </c:pt>
                <c:pt idx="2259">
                  <c:v>43513.0625</c:v>
                </c:pt>
                <c:pt idx="2260">
                  <c:v>43513.083333333343</c:v>
                </c:pt>
                <c:pt idx="2261">
                  <c:v>43513.104166666657</c:v>
                </c:pt>
                <c:pt idx="2262">
                  <c:v>43513.125</c:v>
                </c:pt>
                <c:pt idx="2263">
                  <c:v>43513.145833333343</c:v>
                </c:pt>
                <c:pt idx="2264">
                  <c:v>43513.166666666657</c:v>
                </c:pt>
                <c:pt idx="2265">
                  <c:v>43513.1875</c:v>
                </c:pt>
                <c:pt idx="2266">
                  <c:v>43513.208333333343</c:v>
                </c:pt>
                <c:pt idx="2267">
                  <c:v>43513.22916666665</c:v>
                </c:pt>
                <c:pt idx="2268">
                  <c:v>43513.25</c:v>
                </c:pt>
                <c:pt idx="2269">
                  <c:v>43513.270833333343</c:v>
                </c:pt>
                <c:pt idx="2270">
                  <c:v>43513.29166666665</c:v>
                </c:pt>
                <c:pt idx="2271">
                  <c:v>43513.3125</c:v>
                </c:pt>
                <c:pt idx="2272">
                  <c:v>43513.333333333343</c:v>
                </c:pt>
                <c:pt idx="2273">
                  <c:v>43513.354166666657</c:v>
                </c:pt>
                <c:pt idx="2274">
                  <c:v>43513.375</c:v>
                </c:pt>
                <c:pt idx="2275">
                  <c:v>43513.395833333343</c:v>
                </c:pt>
                <c:pt idx="2276">
                  <c:v>43513.416666666657</c:v>
                </c:pt>
                <c:pt idx="2277">
                  <c:v>43513.4375</c:v>
                </c:pt>
                <c:pt idx="2278">
                  <c:v>43513.458333333343</c:v>
                </c:pt>
                <c:pt idx="2279">
                  <c:v>43513.479166666657</c:v>
                </c:pt>
                <c:pt idx="2280">
                  <c:v>43513.5</c:v>
                </c:pt>
                <c:pt idx="2281">
                  <c:v>43513.520833333343</c:v>
                </c:pt>
                <c:pt idx="2282">
                  <c:v>43513.541666666657</c:v>
                </c:pt>
                <c:pt idx="2283">
                  <c:v>43513.5625</c:v>
                </c:pt>
                <c:pt idx="2284">
                  <c:v>43513.583333333343</c:v>
                </c:pt>
                <c:pt idx="2285">
                  <c:v>43513.604166666657</c:v>
                </c:pt>
                <c:pt idx="2286">
                  <c:v>43513.625</c:v>
                </c:pt>
                <c:pt idx="2287">
                  <c:v>43513.645833333343</c:v>
                </c:pt>
                <c:pt idx="2288">
                  <c:v>43513.666666666657</c:v>
                </c:pt>
                <c:pt idx="2289">
                  <c:v>43513.6875</c:v>
                </c:pt>
                <c:pt idx="2290">
                  <c:v>43513.708333333343</c:v>
                </c:pt>
                <c:pt idx="2291">
                  <c:v>43513.72916666665</c:v>
                </c:pt>
                <c:pt idx="2292">
                  <c:v>43513.75</c:v>
                </c:pt>
                <c:pt idx="2293">
                  <c:v>43513.770833333343</c:v>
                </c:pt>
                <c:pt idx="2294">
                  <c:v>43513.79166666665</c:v>
                </c:pt>
                <c:pt idx="2295">
                  <c:v>43513.8125</c:v>
                </c:pt>
                <c:pt idx="2296">
                  <c:v>43513.833333333343</c:v>
                </c:pt>
                <c:pt idx="2297">
                  <c:v>43513.854166666657</c:v>
                </c:pt>
                <c:pt idx="2298">
                  <c:v>43513.875</c:v>
                </c:pt>
                <c:pt idx="2299">
                  <c:v>43513.895833333343</c:v>
                </c:pt>
                <c:pt idx="2300">
                  <c:v>43513.916666666657</c:v>
                </c:pt>
                <c:pt idx="2301">
                  <c:v>43513.9375</c:v>
                </c:pt>
                <c:pt idx="2302">
                  <c:v>43513.958333333343</c:v>
                </c:pt>
                <c:pt idx="2303">
                  <c:v>43513.979166666657</c:v>
                </c:pt>
                <c:pt idx="2304">
                  <c:v>43514</c:v>
                </c:pt>
                <c:pt idx="2305">
                  <c:v>43514.020833333343</c:v>
                </c:pt>
                <c:pt idx="2306">
                  <c:v>43514.041666666657</c:v>
                </c:pt>
                <c:pt idx="2307">
                  <c:v>43514.0625</c:v>
                </c:pt>
                <c:pt idx="2308">
                  <c:v>43514.083333333343</c:v>
                </c:pt>
                <c:pt idx="2309">
                  <c:v>43514.104166666657</c:v>
                </c:pt>
                <c:pt idx="2310">
                  <c:v>43514.125</c:v>
                </c:pt>
                <c:pt idx="2311">
                  <c:v>43514.145833333343</c:v>
                </c:pt>
                <c:pt idx="2312">
                  <c:v>43514.166666666657</c:v>
                </c:pt>
                <c:pt idx="2313">
                  <c:v>43514.1875</c:v>
                </c:pt>
                <c:pt idx="2314">
                  <c:v>43514.208333333343</c:v>
                </c:pt>
                <c:pt idx="2315">
                  <c:v>43514.22916666665</c:v>
                </c:pt>
                <c:pt idx="2316">
                  <c:v>43514.25</c:v>
                </c:pt>
                <c:pt idx="2317">
                  <c:v>43514.270833333343</c:v>
                </c:pt>
                <c:pt idx="2318">
                  <c:v>43514.29166666665</c:v>
                </c:pt>
                <c:pt idx="2319">
                  <c:v>43514.3125</c:v>
                </c:pt>
                <c:pt idx="2320">
                  <c:v>43514.333333333343</c:v>
                </c:pt>
                <c:pt idx="2321">
                  <c:v>43514.354166666657</c:v>
                </c:pt>
                <c:pt idx="2322">
                  <c:v>43514.375</c:v>
                </c:pt>
                <c:pt idx="2323">
                  <c:v>43514.395833333343</c:v>
                </c:pt>
                <c:pt idx="2324">
                  <c:v>43514.416666666657</c:v>
                </c:pt>
                <c:pt idx="2325">
                  <c:v>43514.4375</c:v>
                </c:pt>
                <c:pt idx="2326">
                  <c:v>43514.458333333343</c:v>
                </c:pt>
                <c:pt idx="2327">
                  <c:v>43514.479166666657</c:v>
                </c:pt>
                <c:pt idx="2328">
                  <c:v>43514.5</c:v>
                </c:pt>
                <c:pt idx="2329">
                  <c:v>43514.520833333343</c:v>
                </c:pt>
                <c:pt idx="2330">
                  <c:v>43514.541666666657</c:v>
                </c:pt>
                <c:pt idx="2331">
                  <c:v>43514.5625</c:v>
                </c:pt>
                <c:pt idx="2332">
                  <c:v>43514.583333333343</c:v>
                </c:pt>
                <c:pt idx="2333">
                  <c:v>43514.604166666657</c:v>
                </c:pt>
                <c:pt idx="2334">
                  <c:v>43514.625</c:v>
                </c:pt>
                <c:pt idx="2335">
                  <c:v>43514.645833333343</c:v>
                </c:pt>
                <c:pt idx="2336">
                  <c:v>43514.666666666657</c:v>
                </c:pt>
                <c:pt idx="2337">
                  <c:v>43514.6875</c:v>
                </c:pt>
                <c:pt idx="2338">
                  <c:v>43514.708333333343</c:v>
                </c:pt>
                <c:pt idx="2339">
                  <c:v>43514.72916666665</c:v>
                </c:pt>
                <c:pt idx="2340">
                  <c:v>43514.75</c:v>
                </c:pt>
                <c:pt idx="2341">
                  <c:v>43514.770833333343</c:v>
                </c:pt>
                <c:pt idx="2342">
                  <c:v>43514.79166666665</c:v>
                </c:pt>
                <c:pt idx="2343">
                  <c:v>43514.8125</c:v>
                </c:pt>
                <c:pt idx="2344">
                  <c:v>43514.833333333343</c:v>
                </c:pt>
                <c:pt idx="2345">
                  <c:v>43514.854166666657</c:v>
                </c:pt>
                <c:pt idx="2346">
                  <c:v>43514.875</c:v>
                </c:pt>
                <c:pt idx="2347">
                  <c:v>43514.895833333343</c:v>
                </c:pt>
                <c:pt idx="2348">
                  <c:v>43514.916666666657</c:v>
                </c:pt>
                <c:pt idx="2349">
                  <c:v>43514.9375</c:v>
                </c:pt>
                <c:pt idx="2350">
                  <c:v>43514.958333333343</c:v>
                </c:pt>
                <c:pt idx="2351">
                  <c:v>43514.979166666657</c:v>
                </c:pt>
                <c:pt idx="2352">
                  <c:v>43515</c:v>
                </c:pt>
                <c:pt idx="2353">
                  <c:v>43515.020833333343</c:v>
                </c:pt>
                <c:pt idx="2354">
                  <c:v>43515.041666666657</c:v>
                </c:pt>
                <c:pt idx="2355">
                  <c:v>43515.0625</c:v>
                </c:pt>
                <c:pt idx="2356">
                  <c:v>43515.083333333343</c:v>
                </c:pt>
                <c:pt idx="2357">
                  <c:v>43515.104166666657</c:v>
                </c:pt>
                <c:pt idx="2358">
                  <c:v>43515.125</c:v>
                </c:pt>
                <c:pt idx="2359">
                  <c:v>43515.145833333343</c:v>
                </c:pt>
                <c:pt idx="2360">
                  <c:v>43515.166666666657</c:v>
                </c:pt>
                <c:pt idx="2361">
                  <c:v>43515.1875</c:v>
                </c:pt>
                <c:pt idx="2362">
                  <c:v>43515.208333333343</c:v>
                </c:pt>
                <c:pt idx="2363">
                  <c:v>43515.22916666665</c:v>
                </c:pt>
                <c:pt idx="2364">
                  <c:v>43515.25</c:v>
                </c:pt>
                <c:pt idx="2365">
                  <c:v>43515.270833333343</c:v>
                </c:pt>
                <c:pt idx="2366">
                  <c:v>43515.29166666665</c:v>
                </c:pt>
                <c:pt idx="2367">
                  <c:v>43515.3125</c:v>
                </c:pt>
                <c:pt idx="2368">
                  <c:v>43515.333333333343</c:v>
                </c:pt>
                <c:pt idx="2369">
                  <c:v>43515.354166666657</c:v>
                </c:pt>
                <c:pt idx="2370">
                  <c:v>43515.375</c:v>
                </c:pt>
                <c:pt idx="2371">
                  <c:v>43515.395833333343</c:v>
                </c:pt>
                <c:pt idx="2372">
                  <c:v>43515.416666666657</c:v>
                </c:pt>
                <c:pt idx="2373">
                  <c:v>43515.4375</c:v>
                </c:pt>
                <c:pt idx="2374">
                  <c:v>43515.458333333343</c:v>
                </c:pt>
                <c:pt idx="2375">
                  <c:v>43515.479166666657</c:v>
                </c:pt>
                <c:pt idx="2376">
                  <c:v>43515.5</c:v>
                </c:pt>
                <c:pt idx="2377">
                  <c:v>43515.520833333343</c:v>
                </c:pt>
                <c:pt idx="2378">
                  <c:v>43515.541666666657</c:v>
                </c:pt>
                <c:pt idx="2379">
                  <c:v>43515.5625</c:v>
                </c:pt>
                <c:pt idx="2380">
                  <c:v>43515.583333333343</c:v>
                </c:pt>
                <c:pt idx="2381">
                  <c:v>43515.604166666657</c:v>
                </c:pt>
                <c:pt idx="2382">
                  <c:v>43515.625</c:v>
                </c:pt>
                <c:pt idx="2383">
                  <c:v>43515.645833333343</c:v>
                </c:pt>
                <c:pt idx="2384">
                  <c:v>43515.666666666657</c:v>
                </c:pt>
                <c:pt idx="2385">
                  <c:v>43515.6875</c:v>
                </c:pt>
                <c:pt idx="2386">
                  <c:v>43515.708333333343</c:v>
                </c:pt>
                <c:pt idx="2387">
                  <c:v>43515.72916666665</c:v>
                </c:pt>
                <c:pt idx="2388">
                  <c:v>43515.75</c:v>
                </c:pt>
                <c:pt idx="2389">
                  <c:v>43515.770833333343</c:v>
                </c:pt>
                <c:pt idx="2390">
                  <c:v>43515.79166666665</c:v>
                </c:pt>
                <c:pt idx="2391">
                  <c:v>43515.8125</c:v>
                </c:pt>
                <c:pt idx="2392">
                  <c:v>43515.833333333343</c:v>
                </c:pt>
                <c:pt idx="2393">
                  <c:v>43515.854166666657</c:v>
                </c:pt>
                <c:pt idx="2394">
                  <c:v>43515.875</c:v>
                </c:pt>
                <c:pt idx="2395">
                  <c:v>43515.895833333343</c:v>
                </c:pt>
                <c:pt idx="2396">
                  <c:v>43515.916666666657</c:v>
                </c:pt>
                <c:pt idx="2397">
                  <c:v>43515.9375</c:v>
                </c:pt>
                <c:pt idx="2398">
                  <c:v>43515.958333333343</c:v>
                </c:pt>
                <c:pt idx="2399">
                  <c:v>43515.979166666657</c:v>
                </c:pt>
                <c:pt idx="2400">
                  <c:v>43516</c:v>
                </c:pt>
                <c:pt idx="2401">
                  <c:v>43516.020833333343</c:v>
                </c:pt>
                <c:pt idx="2402">
                  <c:v>43516.041666666657</c:v>
                </c:pt>
                <c:pt idx="2403">
                  <c:v>43516.0625</c:v>
                </c:pt>
                <c:pt idx="2404">
                  <c:v>43516.083333333343</c:v>
                </c:pt>
                <c:pt idx="2405">
                  <c:v>43516.104166666657</c:v>
                </c:pt>
                <c:pt idx="2406">
                  <c:v>43516.125</c:v>
                </c:pt>
                <c:pt idx="2407">
                  <c:v>43516.145833333343</c:v>
                </c:pt>
                <c:pt idx="2408">
                  <c:v>43516.166666666657</c:v>
                </c:pt>
                <c:pt idx="2409">
                  <c:v>43516.1875</c:v>
                </c:pt>
                <c:pt idx="2410">
                  <c:v>43516.208333333343</c:v>
                </c:pt>
                <c:pt idx="2411">
                  <c:v>43516.22916666665</c:v>
                </c:pt>
                <c:pt idx="2412">
                  <c:v>43516.25</c:v>
                </c:pt>
                <c:pt idx="2413">
                  <c:v>43516.270833333343</c:v>
                </c:pt>
                <c:pt idx="2414">
                  <c:v>43516.29166666665</c:v>
                </c:pt>
                <c:pt idx="2415">
                  <c:v>43516.3125</c:v>
                </c:pt>
                <c:pt idx="2416">
                  <c:v>43516.333333333343</c:v>
                </c:pt>
                <c:pt idx="2417">
                  <c:v>43516.354166666657</c:v>
                </c:pt>
                <c:pt idx="2418">
                  <c:v>43516.375</c:v>
                </c:pt>
                <c:pt idx="2419">
                  <c:v>43516.395833333343</c:v>
                </c:pt>
                <c:pt idx="2420">
                  <c:v>43516.416666666657</c:v>
                </c:pt>
                <c:pt idx="2421">
                  <c:v>43516.4375</c:v>
                </c:pt>
                <c:pt idx="2422">
                  <c:v>43516.458333333343</c:v>
                </c:pt>
                <c:pt idx="2423">
                  <c:v>43516.479166666657</c:v>
                </c:pt>
                <c:pt idx="2424">
                  <c:v>43516.5</c:v>
                </c:pt>
                <c:pt idx="2425">
                  <c:v>43516.520833333343</c:v>
                </c:pt>
                <c:pt idx="2426">
                  <c:v>43516.541666666657</c:v>
                </c:pt>
                <c:pt idx="2427">
                  <c:v>43516.5625</c:v>
                </c:pt>
                <c:pt idx="2428">
                  <c:v>43516.583333333343</c:v>
                </c:pt>
                <c:pt idx="2429">
                  <c:v>43516.604166666657</c:v>
                </c:pt>
                <c:pt idx="2430">
                  <c:v>43516.625</c:v>
                </c:pt>
                <c:pt idx="2431">
                  <c:v>43516.645833333343</c:v>
                </c:pt>
                <c:pt idx="2432">
                  <c:v>43516.666666666657</c:v>
                </c:pt>
                <c:pt idx="2433">
                  <c:v>43516.6875</c:v>
                </c:pt>
                <c:pt idx="2434">
                  <c:v>43516.708333333343</c:v>
                </c:pt>
                <c:pt idx="2435">
                  <c:v>43516.72916666665</c:v>
                </c:pt>
                <c:pt idx="2436">
                  <c:v>43516.75</c:v>
                </c:pt>
                <c:pt idx="2437">
                  <c:v>43516.770833333343</c:v>
                </c:pt>
                <c:pt idx="2438">
                  <c:v>43516.79166666665</c:v>
                </c:pt>
                <c:pt idx="2439">
                  <c:v>43516.8125</c:v>
                </c:pt>
                <c:pt idx="2440">
                  <c:v>43516.833333333343</c:v>
                </c:pt>
                <c:pt idx="2441">
                  <c:v>43516.854166666657</c:v>
                </c:pt>
                <c:pt idx="2442">
                  <c:v>43516.875</c:v>
                </c:pt>
                <c:pt idx="2443">
                  <c:v>43516.895833333343</c:v>
                </c:pt>
                <c:pt idx="2444">
                  <c:v>43516.916666666657</c:v>
                </c:pt>
                <c:pt idx="2445">
                  <c:v>43516.9375</c:v>
                </c:pt>
                <c:pt idx="2446">
                  <c:v>43516.958333333343</c:v>
                </c:pt>
                <c:pt idx="2447">
                  <c:v>43516.979166666657</c:v>
                </c:pt>
                <c:pt idx="2448">
                  <c:v>43517</c:v>
                </c:pt>
                <c:pt idx="2449">
                  <c:v>43517.020833333343</c:v>
                </c:pt>
                <c:pt idx="2450">
                  <c:v>43517.041666666657</c:v>
                </c:pt>
                <c:pt idx="2451">
                  <c:v>43517.0625</c:v>
                </c:pt>
                <c:pt idx="2452">
                  <c:v>43517.083333333343</c:v>
                </c:pt>
                <c:pt idx="2453">
                  <c:v>43517.104166666657</c:v>
                </c:pt>
                <c:pt idx="2454">
                  <c:v>43517.125</c:v>
                </c:pt>
                <c:pt idx="2455">
                  <c:v>43517.145833333343</c:v>
                </c:pt>
                <c:pt idx="2456">
                  <c:v>43517.166666666657</c:v>
                </c:pt>
                <c:pt idx="2457">
                  <c:v>43517.1875</c:v>
                </c:pt>
                <c:pt idx="2458">
                  <c:v>43517.208333333343</c:v>
                </c:pt>
                <c:pt idx="2459">
                  <c:v>43517.22916666665</c:v>
                </c:pt>
                <c:pt idx="2460">
                  <c:v>43517.25</c:v>
                </c:pt>
                <c:pt idx="2461">
                  <c:v>43517.270833333343</c:v>
                </c:pt>
                <c:pt idx="2462">
                  <c:v>43517.29166666665</c:v>
                </c:pt>
                <c:pt idx="2463">
                  <c:v>43517.3125</c:v>
                </c:pt>
                <c:pt idx="2464">
                  <c:v>43517.333333333343</c:v>
                </c:pt>
                <c:pt idx="2465">
                  <c:v>43517.354166666657</c:v>
                </c:pt>
                <c:pt idx="2466">
                  <c:v>43517.375</c:v>
                </c:pt>
                <c:pt idx="2467">
                  <c:v>43517.395833333343</c:v>
                </c:pt>
                <c:pt idx="2468">
                  <c:v>43517.416666666657</c:v>
                </c:pt>
                <c:pt idx="2469">
                  <c:v>43517.4375</c:v>
                </c:pt>
                <c:pt idx="2470">
                  <c:v>43517.458333333343</c:v>
                </c:pt>
                <c:pt idx="2471">
                  <c:v>43517.479166666657</c:v>
                </c:pt>
                <c:pt idx="2472">
                  <c:v>43517.5</c:v>
                </c:pt>
                <c:pt idx="2473">
                  <c:v>43517.520833333343</c:v>
                </c:pt>
                <c:pt idx="2474">
                  <c:v>43517.541666666657</c:v>
                </c:pt>
                <c:pt idx="2475">
                  <c:v>43517.5625</c:v>
                </c:pt>
                <c:pt idx="2476">
                  <c:v>43517.583333333343</c:v>
                </c:pt>
                <c:pt idx="2477">
                  <c:v>43517.604166666657</c:v>
                </c:pt>
                <c:pt idx="2478">
                  <c:v>43517.625</c:v>
                </c:pt>
                <c:pt idx="2479">
                  <c:v>43517.645833333343</c:v>
                </c:pt>
                <c:pt idx="2480">
                  <c:v>43517.666666666657</c:v>
                </c:pt>
                <c:pt idx="2481">
                  <c:v>43517.6875</c:v>
                </c:pt>
                <c:pt idx="2482">
                  <c:v>43517.708333333343</c:v>
                </c:pt>
                <c:pt idx="2483">
                  <c:v>43517.72916666665</c:v>
                </c:pt>
                <c:pt idx="2484">
                  <c:v>43517.75</c:v>
                </c:pt>
                <c:pt idx="2485">
                  <c:v>43517.770833333343</c:v>
                </c:pt>
                <c:pt idx="2486">
                  <c:v>43517.79166666665</c:v>
                </c:pt>
                <c:pt idx="2487">
                  <c:v>43517.8125</c:v>
                </c:pt>
                <c:pt idx="2488">
                  <c:v>43517.833333333343</c:v>
                </c:pt>
                <c:pt idx="2489">
                  <c:v>43517.854166666657</c:v>
                </c:pt>
                <c:pt idx="2490">
                  <c:v>43517.875</c:v>
                </c:pt>
                <c:pt idx="2491">
                  <c:v>43517.895833333343</c:v>
                </c:pt>
                <c:pt idx="2492">
                  <c:v>43517.916666666657</c:v>
                </c:pt>
                <c:pt idx="2493">
                  <c:v>43517.9375</c:v>
                </c:pt>
                <c:pt idx="2494">
                  <c:v>43517.958333333343</c:v>
                </c:pt>
                <c:pt idx="2495">
                  <c:v>43517.979166666657</c:v>
                </c:pt>
                <c:pt idx="2496">
                  <c:v>43518</c:v>
                </c:pt>
                <c:pt idx="2497">
                  <c:v>43518.020833333343</c:v>
                </c:pt>
                <c:pt idx="2498">
                  <c:v>43518.041666666657</c:v>
                </c:pt>
                <c:pt idx="2499">
                  <c:v>43518.0625</c:v>
                </c:pt>
                <c:pt idx="2500">
                  <c:v>43518.083333333343</c:v>
                </c:pt>
                <c:pt idx="2501">
                  <c:v>43518.104166666657</c:v>
                </c:pt>
                <c:pt idx="2502">
                  <c:v>43518.125</c:v>
                </c:pt>
                <c:pt idx="2503">
                  <c:v>43518.145833333343</c:v>
                </c:pt>
                <c:pt idx="2504">
                  <c:v>43518.166666666657</c:v>
                </c:pt>
                <c:pt idx="2505">
                  <c:v>43518.1875</c:v>
                </c:pt>
                <c:pt idx="2506">
                  <c:v>43518.208333333343</c:v>
                </c:pt>
                <c:pt idx="2507">
                  <c:v>43518.22916666665</c:v>
                </c:pt>
                <c:pt idx="2508">
                  <c:v>43518.25</c:v>
                </c:pt>
                <c:pt idx="2509">
                  <c:v>43518.270833333343</c:v>
                </c:pt>
                <c:pt idx="2510">
                  <c:v>43518.29166666665</c:v>
                </c:pt>
                <c:pt idx="2511">
                  <c:v>43518.3125</c:v>
                </c:pt>
                <c:pt idx="2512">
                  <c:v>43518.333333333343</c:v>
                </c:pt>
                <c:pt idx="2513">
                  <c:v>43518.354166666657</c:v>
                </c:pt>
                <c:pt idx="2514">
                  <c:v>43518.375</c:v>
                </c:pt>
                <c:pt idx="2515">
                  <c:v>43518.395833333343</c:v>
                </c:pt>
                <c:pt idx="2516">
                  <c:v>43518.416666666657</c:v>
                </c:pt>
                <c:pt idx="2517">
                  <c:v>43518.4375</c:v>
                </c:pt>
                <c:pt idx="2518">
                  <c:v>43518.458333333343</c:v>
                </c:pt>
                <c:pt idx="2519">
                  <c:v>43518.479166666657</c:v>
                </c:pt>
                <c:pt idx="2520">
                  <c:v>43518.5</c:v>
                </c:pt>
                <c:pt idx="2521">
                  <c:v>43518.520833333343</c:v>
                </c:pt>
                <c:pt idx="2522">
                  <c:v>43518.541666666657</c:v>
                </c:pt>
                <c:pt idx="2523">
                  <c:v>43518.5625</c:v>
                </c:pt>
                <c:pt idx="2524">
                  <c:v>43518.583333333343</c:v>
                </c:pt>
                <c:pt idx="2525">
                  <c:v>43518.604166666657</c:v>
                </c:pt>
                <c:pt idx="2526">
                  <c:v>43518.625</c:v>
                </c:pt>
                <c:pt idx="2527">
                  <c:v>43518.645833333343</c:v>
                </c:pt>
                <c:pt idx="2528">
                  <c:v>43518.666666666657</c:v>
                </c:pt>
                <c:pt idx="2529">
                  <c:v>43518.6875</c:v>
                </c:pt>
                <c:pt idx="2530">
                  <c:v>43518.708333333343</c:v>
                </c:pt>
                <c:pt idx="2531">
                  <c:v>43518.72916666665</c:v>
                </c:pt>
                <c:pt idx="2532">
                  <c:v>43518.75</c:v>
                </c:pt>
                <c:pt idx="2533">
                  <c:v>43518.770833333343</c:v>
                </c:pt>
                <c:pt idx="2534">
                  <c:v>43518.79166666665</c:v>
                </c:pt>
                <c:pt idx="2535">
                  <c:v>43518.8125</c:v>
                </c:pt>
                <c:pt idx="2536">
                  <c:v>43518.833333333343</c:v>
                </c:pt>
                <c:pt idx="2537">
                  <c:v>43518.854166666657</c:v>
                </c:pt>
                <c:pt idx="2538">
                  <c:v>43518.875</c:v>
                </c:pt>
                <c:pt idx="2539">
                  <c:v>43518.895833333343</c:v>
                </c:pt>
                <c:pt idx="2540">
                  <c:v>43518.916666666657</c:v>
                </c:pt>
                <c:pt idx="2541">
                  <c:v>43518.9375</c:v>
                </c:pt>
                <c:pt idx="2542">
                  <c:v>43518.958333333343</c:v>
                </c:pt>
                <c:pt idx="2543">
                  <c:v>43518.979166666657</c:v>
                </c:pt>
                <c:pt idx="2544">
                  <c:v>43519</c:v>
                </c:pt>
                <c:pt idx="2545">
                  <c:v>43519.020833333343</c:v>
                </c:pt>
                <c:pt idx="2546">
                  <c:v>43519.041666666657</c:v>
                </c:pt>
                <c:pt idx="2547">
                  <c:v>43519.0625</c:v>
                </c:pt>
                <c:pt idx="2548">
                  <c:v>43519.083333333343</c:v>
                </c:pt>
                <c:pt idx="2549">
                  <c:v>43519.104166666657</c:v>
                </c:pt>
                <c:pt idx="2550">
                  <c:v>43519.125</c:v>
                </c:pt>
                <c:pt idx="2551">
                  <c:v>43519.145833333343</c:v>
                </c:pt>
                <c:pt idx="2552">
                  <c:v>43519.166666666657</c:v>
                </c:pt>
                <c:pt idx="2553">
                  <c:v>43519.1875</c:v>
                </c:pt>
                <c:pt idx="2554">
                  <c:v>43519.208333333343</c:v>
                </c:pt>
                <c:pt idx="2555">
                  <c:v>43519.22916666665</c:v>
                </c:pt>
                <c:pt idx="2556">
                  <c:v>43519.25</c:v>
                </c:pt>
                <c:pt idx="2557">
                  <c:v>43519.270833333343</c:v>
                </c:pt>
                <c:pt idx="2558">
                  <c:v>43519.29166666665</c:v>
                </c:pt>
                <c:pt idx="2559">
                  <c:v>43519.3125</c:v>
                </c:pt>
                <c:pt idx="2560">
                  <c:v>43519.333333333343</c:v>
                </c:pt>
                <c:pt idx="2561">
                  <c:v>43519.354166666657</c:v>
                </c:pt>
                <c:pt idx="2562">
                  <c:v>43519.375</c:v>
                </c:pt>
                <c:pt idx="2563">
                  <c:v>43519.395833333343</c:v>
                </c:pt>
                <c:pt idx="2564">
                  <c:v>43519.416666666657</c:v>
                </c:pt>
                <c:pt idx="2565">
                  <c:v>43519.4375</c:v>
                </c:pt>
                <c:pt idx="2566">
                  <c:v>43519.458333333343</c:v>
                </c:pt>
                <c:pt idx="2567">
                  <c:v>43519.479166666657</c:v>
                </c:pt>
                <c:pt idx="2568">
                  <c:v>43519.5</c:v>
                </c:pt>
                <c:pt idx="2569">
                  <c:v>43519.520833333343</c:v>
                </c:pt>
                <c:pt idx="2570">
                  <c:v>43519.541666666657</c:v>
                </c:pt>
                <c:pt idx="2571">
                  <c:v>43519.5625</c:v>
                </c:pt>
                <c:pt idx="2572">
                  <c:v>43519.583333333343</c:v>
                </c:pt>
                <c:pt idx="2573">
                  <c:v>43519.604166666657</c:v>
                </c:pt>
                <c:pt idx="2574">
                  <c:v>43519.625</c:v>
                </c:pt>
                <c:pt idx="2575">
                  <c:v>43519.645833333343</c:v>
                </c:pt>
                <c:pt idx="2576">
                  <c:v>43519.666666666657</c:v>
                </c:pt>
                <c:pt idx="2577">
                  <c:v>43519.6875</c:v>
                </c:pt>
                <c:pt idx="2578">
                  <c:v>43519.708333333343</c:v>
                </c:pt>
                <c:pt idx="2579">
                  <c:v>43519.72916666665</c:v>
                </c:pt>
                <c:pt idx="2580">
                  <c:v>43519.75</c:v>
                </c:pt>
                <c:pt idx="2581">
                  <c:v>43519.770833333343</c:v>
                </c:pt>
                <c:pt idx="2582">
                  <c:v>43519.79166666665</c:v>
                </c:pt>
                <c:pt idx="2583">
                  <c:v>43519.8125</c:v>
                </c:pt>
                <c:pt idx="2584">
                  <c:v>43519.833333333343</c:v>
                </c:pt>
                <c:pt idx="2585">
                  <c:v>43519.854166666657</c:v>
                </c:pt>
                <c:pt idx="2586">
                  <c:v>43519.875</c:v>
                </c:pt>
                <c:pt idx="2587">
                  <c:v>43519.895833333343</c:v>
                </c:pt>
                <c:pt idx="2588">
                  <c:v>43519.916666666657</c:v>
                </c:pt>
                <c:pt idx="2589">
                  <c:v>43519.9375</c:v>
                </c:pt>
                <c:pt idx="2590">
                  <c:v>43519.958333333343</c:v>
                </c:pt>
                <c:pt idx="2591">
                  <c:v>43519.979166666657</c:v>
                </c:pt>
                <c:pt idx="2592">
                  <c:v>43520</c:v>
                </c:pt>
                <c:pt idx="2593">
                  <c:v>43520.020833333343</c:v>
                </c:pt>
                <c:pt idx="2594">
                  <c:v>43520.041666666657</c:v>
                </c:pt>
                <c:pt idx="2595">
                  <c:v>43520.0625</c:v>
                </c:pt>
                <c:pt idx="2596">
                  <c:v>43520.083333333343</c:v>
                </c:pt>
                <c:pt idx="2597">
                  <c:v>43520.104166666657</c:v>
                </c:pt>
                <c:pt idx="2598">
                  <c:v>43520.125</c:v>
                </c:pt>
                <c:pt idx="2599">
                  <c:v>43520.145833333343</c:v>
                </c:pt>
                <c:pt idx="2600">
                  <c:v>43520.166666666657</c:v>
                </c:pt>
                <c:pt idx="2601">
                  <c:v>43520.1875</c:v>
                </c:pt>
                <c:pt idx="2602">
                  <c:v>43520.208333333343</c:v>
                </c:pt>
                <c:pt idx="2603">
                  <c:v>43520.22916666665</c:v>
                </c:pt>
                <c:pt idx="2604">
                  <c:v>43520.25</c:v>
                </c:pt>
                <c:pt idx="2605">
                  <c:v>43520.270833333343</c:v>
                </c:pt>
                <c:pt idx="2606">
                  <c:v>43520.29166666665</c:v>
                </c:pt>
                <c:pt idx="2607">
                  <c:v>43520.3125</c:v>
                </c:pt>
                <c:pt idx="2608">
                  <c:v>43520.333333333343</c:v>
                </c:pt>
                <c:pt idx="2609">
                  <c:v>43520.354166666657</c:v>
                </c:pt>
                <c:pt idx="2610">
                  <c:v>43520.375</c:v>
                </c:pt>
                <c:pt idx="2611">
                  <c:v>43520.395833333343</c:v>
                </c:pt>
                <c:pt idx="2612">
                  <c:v>43520.416666666657</c:v>
                </c:pt>
                <c:pt idx="2613">
                  <c:v>43520.4375</c:v>
                </c:pt>
                <c:pt idx="2614">
                  <c:v>43520.458333333343</c:v>
                </c:pt>
                <c:pt idx="2615">
                  <c:v>43520.479166666657</c:v>
                </c:pt>
                <c:pt idx="2616">
                  <c:v>43520.5</c:v>
                </c:pt>
                <c:pt idx="2617">
                  <c:v>43520.520833333343</c:v>
                </c:pt>
                <c:pt idx="2618">
                  <c:v>43520.541666666657</c:v>
                </c:pt>
                <c:pt idx="2619">
                  <c:v>43520.5625</c:v>
                </c:pt>
                <c:pt idx="2620">
                  <c:v>43520.583333333343</c:v>
                </c:pt>
                <c:pt idx="2621">
                  <c:v>43520.604166666657</c:v>
                </c:pt>
                <c:pt idx="2622">
                  <c:v>43520.625</c:v>
                </c:pt>
                <c:pt idx="2623">
                  <c:v>43520.645833333343</c:v>
                </c:pt>
                <c:pt idx="2624">
                  <c:v>43520.666666666657</c:v>
                </c:pt>
                <c:pt idx="2625">
                  <c:v>43520.6875</c:v>
                </c:pt>
                <c:pt idx="2626">
                  <c:v>43520.708333333343</c:v>
                </c:pt>
                <c:pt idx="2627">
                  <c:v>43520.72916666665</c:v>
                </c:pt>
                <c:pt idx="2628">
                  <c:v>43520.75</c:v>
                </c:pt>
                <c:pt idx="2629">
                  <c:v>43520.770833333343</c:v>
                </c:pt>
                <c:pt idx="2630">
                  <c:v>43520.79166666665</c:v>
                </c:pt>
                <c:pt idx="2631">
                  <c:v>43520.8125</c:v>
                </c:pt>
                <c:pt idx="2632">
                  <c:v>43520.833333333343</c:v>
                </c:pt>
                <c:pt idx="2633">
                  <c:v>43520.854166666657</c:v>
                </c:pt>
                <c:pt idx="2634">
                  <c:v>43520.875</c:v>
                </c:pt>
                <c:pt idx="2635">
                  <c:v>43520.895833333343</c:v>
                </c:pt>
                <c:pt idx="2636">
                  <c:v>43520.916666666657</c:v>
                </c:pt>
                <c:pt idx="2637">
                  <c:v>43520.9375</c:v>
                </c:pt>
                <c:pt idx="2638">
                  <c:v>43520.958333333343</c:v>
                </c:pt>
                <c:pt idx="2639">
                  <c:v>43520.979166666657</c:v>
                </c:pt>
                <c:pt idx="2640">
                  <c:v>43521</c:v>
                </c:pt>
                <c:pt idx="2641">
                  <c:v>43521.020833333343</c:v>
                </c:pt>
                <c:pt idx="2642">
                  <c:v>43521.041666666657</c:v>
                </c:pt>
                <c:pt idx="2643">
                  <c:v>43521.0625</c:v>
                </c:pt>
                <c:pt idx="2644">
                  <c:v>43521.083333333343</c:v>
                </c:pt>
                <c:pt idx="2645">
                  <c:v>43521.104166666657</c:v>
                </c:pt>
                <c:pt idx="2646">
                  <c:v>43521.125</c:v>
                </c:pt>
                <c:pt idx="2647">
                  <c:v>43521.145833333343</c:v>
                </c:pt>
                <c:pt idx="2648">
                  <c:v>43521.166666666657</c:v>
                </c:pt>
                <c:pt idx="2649">
                  <c:v>43521.1875</c:v>
                </c:pt>
                <c:pt idx="2650">
                  <c:v>43521.208333333343</c:v>
                </c:pt>
                <c:pt idx="2651">
                  <c:v>43521.22916666665</c:v>
                </c:pt>
                <c:pt idx="2652">
                  <c:v>43521.25</c:v>
                </c:pt>
                <c:pt idx="2653">
                  <c:v>43521.270833333343</c:v>
                </c:pt>
                <c:pt idx="2654">
                  <c:v>43521.29166666665</c:v>
                </c:pt>
                <c:pt idx="2655">
                  <c:v>43521.3125</c:v>
                </c:pt>
                <c:pt idx="2656">
                  <c:v>43521.333333333343</c:v>
                </c:pt>
                <c:pt idx="2657">
                  <c:v>43521.354166666657</c:v>
                </c:pt>
                <c:pt idx="2658">
                  <c:v>43521.375</c:v>
                </c:pt>
                <c:pt idx="2659">
                  <c:v>43521.395833333343</c:v>
                </c:pt>
                <c:pt idx="2660">
                  <c:v>43521.416666666657</c:v>
                </c:pt>
                <c:pt idx="2661">
                  <c:v>43521.4375</c:v>
                </c:pt>
                <c:pt idx="2662">
                  <c:v>43521.458333333343</c:v>
                </c:pt>
                <c:pt idx="2663">
                  <c:v>43521.479166666657</c:v>
                </c:pt>
                <c:pt idx="2664">
                  <c:v>43521.5</c:v>
                </c:pt>
                <c:pt idx="2665">
                  <c:v>43521.520833333343</c:v>
                </c:pt>
                <c:pt idx="2666">
                  <c:v>43521.541666666657</c:v>
                </c:pt>
                <c:pt idx="2667">
                  <c:v>43521.5625</c:v>
                </c:pt>
                <c:pt idx="2668">
                  <c:v>43521.583333333343</c:v>
                </c:pt>
                <c:pt idx="2669">
                  <c:v>43521.604166666657</c:v>
                </c:pt>
                <c:pt idx="2670">
                  <c:v>43521.625</c:v>
                </c:pt>
                <c:pt idx="2671">
                  <c:v>43521.645833333343</c:v>
                </c:pt>
                <c:pt idx="2672">
                  <c:v>43521.666666666657</c:v>
                </c:pt>
                <c:pt idx="2673">
                  <c:v>43521.6875</c:v>
                </c:pt>
                <c:pt idx="2674">
                  <c:v>43521.708333333343</c:v>
                </c:pt>
                <c:pt idx="2675">
                  <c:v>43521.72916666665</c:v>
                </c:pt>
                <c:pt idx="2676">
                  <c:v>43521.75</c:v>
                </c:pt>
                <c:pt idx="2677">
                  <c:v>43521.770833333343</c:v>
                </c:pt>
                <c:pt idx="2678">
                  <c:v>43521.79166666665</c:v>
                </c:pt>
                <c:pt idx="2679">
                  <c:v>43521.8125</c:v>
                </c:pt>
                <c:pt idx="2680">
                  <c:v>43521.833333333343</c:v>
                </c:pt>
                <c:pt idx="2681">
                  <c:v>43521.854166666657</c:v>
                </c:pt>
                <c:pt idx="2682">
                  <c:v>43521.875</c:v>
                </c:pt>
                <c:pt idx="2683">
                  <c:v>43521.895833333343</c:v>
                </c:pt>
                <c:pt idx="2684">
                  <c:v>43521.916666666657</c:v>
                </c:pt>
                <c:pt idx="2685">
                  <c:v>43521.9375</c:v>
                </c:pt>
                <c:pt idx="2686">
                  <c:v>43521.958333333343</c:v>
                </c:pt>
                <c:pt idx="2687">
                  <c:v>43521.979166666657</c:v>
                </c:pt>
                <c:pt idx="2688">
                  <c:v>43522</c:v>
                </c:pt>
                <c:pt idx="2689">
                  <c:v>43522.020833333343</c:v>
                </c:pt>
                <c:pt idx="2690">
                  <c:v>43522.041666666657</c:v>
                </c:pt>
                <c:pt idx="2691">
                  <c:v>43522.0625</c:v>
                </c:pt>
                <c:pt idx="2692">
                  <c:v>43522.083333333343</c:v>
                </c:pt>
                <c:pt idx="2693">
                  <c:v>43522.104166666657</c:v>
                </c:pt>
                <c:pt idx="2694">
                  <c:v>43522.125</c:v>
                </c:pt>
                <c:pt idx="2695">
                  <c:v>43522.145833333343</c:v>
                </c:pt>
                <c:pt idx="2696">
                  <c:v>43522.166666666657</c:v>
                </c:pt>
                <c:pt idx="2697">
                  <c:v>43522.1875</c:v>
                </c:pt>
                <c:pt idx="2698">
                  <c:v>43522.208333333343</c:v>
                </c:pt>
                <c:pt idx="2699">
                  <c:v>43522.22916666665</c:v>
                </c:pt>
                <c:pt idx="2700">
                  <c:v>43522.25</c:v>
                </c:pt>
                <c:pt idx="2701">
                  <c:v>43522.270833333343</c:v>
                </c:pt>
                <c:pt idx="2702">
                  <c:v>43522.29166666665</c:v>
                </c:pt>
                <c:pt idx="2703">
                  <c:v>43522.3125</c:v>
                </c:pt>
                <c:pt idx="2704">
                  <c:v>43522.333333333343</c:v>
                </c:pt>
                <c:pt idx="2705">
                  <c:v>43522.354166666657</c:v>
                </c:pt>
                <c:pt idx="2706">
                  <c:v>43522.375</c:v>
                </c:pt>
                <c:pt idx="2707">
                  <c:v>43522.395833333343</c:v>
                </c:pt>
                <c:pt idx="2708">
                  <c:v>43522.416666666657</c:v>
                </c:pt>
                <c:pt idx="2709">
                  <c:v>43522.4375</c:v>
                </c:pt>
                <c:pt idx="2710">
                  <c:v>43522.458333333343</c:v>
                </c:pt>
                <c:pt idx="2711">
                  <c:v>43522.479166666657</c:v>
                </c:pt>
                <c:pt idx="2712">
                  <c:v>43522.5</c:v>
                </c:pt>
                <c:pt idx="2713">
                  <c:v>43522.520833333343</c:v>
                </c:pt>
                <c:pt idx="2714">
                  <c:v>43522.541666666657</c:v>
                </c:pt>
                <c:pt idx="2715">
                  <c:v>43522.5625</c:v>
                </c:pt>
                <c:pt idx="2716">
                  <c:v>43522.583333333343</c:v>
                </c:pt>
                <c:pt idx="2717">
                  <c:v>43522.604166666657</c:v>
                </c:pt>
                <c:pt idx="2718">
                  <c:v>43522.625</c:v>
                </c:pt>
                <c:pt idx="2719">
                  <c:v>43522.645833333343</c:v>
                </c:pt>
                <c:pt idx="2720">
                  <c:v>43522.666666666657</c:v>
                </c:pt>
                <c:pt idx="2721">
                  <c:v>43522.6875</c:v>
                </c:pt>
                <c:pt idx="2722">
                  <c:v>43522.708333333343</c:v>
                </c:pt>
                <c:pt idx="2723">
                  <c:v>43522.72916666665</c:v>
                </c:pt>
                <c:pt idx="2724">
                  <c:v>43522.75</c:v>
                </c:pt>
                <c:pt idx="2725">
                  <c:v>43522.770833333343</c:v>
                </c:pt>
                <c:pt idx="2726">
                  <c:v>43522.79166666665</c:v>
                </c:pt>
                <c:pt idx="2727">
                  <c:v>43522.8125</c:v>
                </c:pt>
                <c:pt idx="2728">
                  <c:v>43522.833333333343</c:v>
                </c:pt>
                <c:pt idx="2729">
                  <c:v>43522.854166666657</c:v>
                </c:pt>
                <c:pt idx="2730">
                  <c:v>43522.875</c:v>
                </c:pt>
                <c:pt idx="2731">
                  <c:v>43522.895833333343</c:v>
                </c:pt>
                <c:pt idx="2732">
                  <c:v>43522.916666666657</c:v>
                </c:pt>
                <c:pt idx="2733">
                  <c:v>43522.9375</c:v>
                </c:pt>
                <c:pt idx="2734">
                  <c:v>43522.958333333343</c:v>
                </c:pt>
                <c:pt idx="2735">
                  <c:v>43522.979166666657</c:v>
                </c:pt>
                <c:pt idx="2736">
                  <c:v>43523</c:v>
                </c:pt>
                <c:pt idx="2737">
                  <c:v>43523.020833333343</c:v>
                </c:pt>
                <c:pt idx="2738">
                  <c:v>43523.041666666657</c:v>
                </c:pt>
                <c:pt idx="2739">
                  <c:v>43523.0625</c:v>
                </c:pt>
                <c:pt idx="2740">
                  <c:v>43523.083333333343</c:v>
                </c:pt>
                <c:pt idx="2741">
                  <c:v>43523.104166666657</c:v>
                </c:pt>
                <c:pt idx="2742">
                  <c:v>43523.125</c:v>
                </c:pt>
                <c:pt idx="2743">
                  <c:v>43523.145833333343</c:v>
                </c:pt>
                <c:pt idx="2744">
                  <c:v>43523.166666666657</c:v>
                </c:pt>
                <c:pt idx="2745">
                  <c:v>43523.1875</c:v>
                </c:pt>
                <c:pt idx="2746">
                  <c:v>43523.208333333343</c:v>
                </c:pt>
                <c:pt idx="2747">
                  <c:v>43523.22916666665</c:v>
                </c:pt>
                <c:pt idx="2748">
                  <c:v>43523.25</c:v>
                </c:pt>
                <c:pt idx="2749">
                  <c:v>43523.270833333343</c:v>
                </c:pt>
                <c:pt idx="2750">
                  <c:v>43523.29166666665</c:v>
                </c:pt>
                <c:pt idx="2751">
                  <c:v>43523.3125</c:v>
                </c:pt>
                <c:pt idx="2752">
                  <c:v>43523.333333333343</c:v>
                </c:pt>
                <c:pt idx="2753">
                  <c:v>43523.354166666657</c:v>
                </c:pt>
                <c:pt idx="2754">
                  <c:v>43523.375</c:v>
                </c:pt>
                <c:pt idx="2755">
                  <c:v>43523.395833333343</c:v>
                </c:pt>
                <c:pt idx="2756">
                  <c:v>43523.416666666657</c:v>
                </c:pt>
                <c:pt idx="2757">
                  <c:v>43523.4375</c:v>
                </c:pt>
                <c:pt idx="2758">
                  <c:v>43523.458333333343</c:v>
                </c:pt>
                <c:pt idx="2759">
                  <c:v>43523.479166666657</c:v>
                </c:pt>
                <c:pt idx="2760">
                  <c:v>43523.5</c:v>
                </c:pt>
                <c:pt idx="2761">
                  <c:v>43523.520833333343</c:v>
                </c:pt>
                <c:pt idx="2762">
                  <c:v>43523.541666666657</c:v>
                </c:pt>
                <c:pt idx="2763">
                  <c:v>43523.5625</c:v>
                </c:pt>
                <c:pt idx="2764">
                  <c:v>43523.583333333343</c:v>
                </c:pt>
                <c:pt idx="2765">
                  <c:v>43523.604166666657</c:v>
                </c:pt>
                <c:pt idx="2766">
                  <c:v>43523.625</c:v>
                </c:pt>
                <c:pt idx="2767">
                  <c:v>43523.645833333343</c:v>
                </c:pt>
                <c:pt idx="2768">
                  <c:v>43523.666666666657</c:v>
                </c:pt>
                <c:pt idx="2769">
                  <c:v>43523.6875</c:v>
                </c:pt>
                <c:pt idx="2770">
                  <c:v>43523.708333333343</c:v>
                </c:pt>
                <c:pt idx="2771">
                  <c:v>43523.72916666665</c:v>
                </c:pt>
                <c:pt idx="2772">
                  <c:v>43523.75</c:v>
                </c:pt>
                <c:pt idx="2773">
                  <c:v>43523.770833333343</c:v>
                </c:pt>
                <c:pt idx="2774">
                  <c:v>43523.79166666665</c:v>
                </c:pt>
                <c:pt idx="2775">
                  <c:v>43523.8125</c:v>
                </c:pt>
                <c:pt idx="2776">
                  <c:v>43523.833333333343</c:v>
                </c:pt>
                <c:pt idx="2777">
                  <c:v>43523.854166666657</c:v>
                </c:pt>
                <c:pt idx="2778">
                  <c:v>43523.875</c:v>
                </c:pt>
                <c:pt idx="2779">
                  <c:v>43523.895833333343</c:v>
                </c:pt>
                <c:pt idx="2780">
                  <c:v>43523.916666666657</c:v>
                </c:pt>
                <c:pt idx="2781">
                  <c:v>43523.9375</c:v>
                </c:pt>
                <c:pt idx="2782">
                  <c:v>43523.958333333343</c:v>
                </c:pt>
                <c:pt idx="2783">
                  <c:v>43523.979166666657</c:v>
                </c:pt>
                <c:pt idx="2784">
                  <c:v>43524</c:v>
                </c:pt>
                <c:pt idx="2785">
                  <c:v>43524.020833333343</c:v>
                </c:pt>
                <c:pt idx="2786">
                  <c:v>43524.041666666657</c:v>
                </c:pt>
                <c:pt idx="2787">
                  <c:v>43524.0625</c:v>
                </c:pt>
                <c:pt idx="2788">
                  <c:v>43524.083333333343</c:v>
                </c:pt>
                <c:pt idx="2789">
                  <c:v>43524.104166666657</c:v>
                </c:pt>
                <c:pt idx="2790">
                  <c:v>43524.125</c:v>
                </c:pt>
                <c:pt idx="2791">
                  <c:v>43524.145833333343</c:v>
                </c:pt>
                <c:pt idx="2792">
                  <c:v>43524.166666666657</c:v>
                </c:pt>
                <c:pt idx="2793">
                  <c:v>43524.1875</c:v>
                </c:pt>
                <c:pt idx="2794">
                  <c:v>43524.208333333343</c:v>
                </c:pt>
                <c:pt idx="2795">
                  <c:v>43524.22916666665</c:v>
                </c:pt>
                <c:pt idx="2796">
                  <c:v>43524.25</c:v>
                </c:pt>
                <c:pt idx="2797">
                  <c:v>43524.270833333343</c:v>
                </c:pt>
                <c:pt idx="2798">
                  <c:v>43524.29166666665</c:v>
                </c:pt>
                <c:pt idx="2799">
                  <c:v>43524.3125</c:v>
                </c:pt>
                <c:pt idx="2800">
                  <c:v>43524.333333333343</c:v>
                </c:pt>
                <c:pt idx="2801">
                  <c:v>43524.354166666657</c:v>
                </c:pt>
                <c:pt idx="2802">
                  <c:v>43524.375</c:v>
                </c:pt>
                <c:pt idx="2803">
                  <c:v>43524.395833333343</c:v>
                </c:pt>
                <c:pt idx="2804">
                  <c:v>43524.416666666657</c:v>
                </c:pt>
                <c:pt idx="2805">
                  <c:v>43524.4375</c:v>
                </c:pt>
                <c:pt idx="2806">
                  <c:v>43524.458333333343</c:v>
                </c:pt>
                <c:pt idx="2807">
                  <c:v>43524.479166666657</c:v>
                </c:pt>
                <c:pt idx="2808">
                  <c:v>43524.5</c:v>
                </c:pt>
                <c:pt idx="2809">
                  <c:v>43524.520833333343</c:v>
                </c:pt>
                <c:pt idx="2810">
                  <c:v>43524.541666666657</c:v>
                </c:pt>
                <c:pt idx="2811">
                  <c:v>43524.5625</c:v>
                </c:pt>
                <c:pt idx="2812">
                  <c:v>43524.583333333343</c:v>
                </c:pt>
                <c:pt idx="2813">
                  <c:v>43524.604166666657</c:v>
                </c:pt>
                <c:pt idx="2814">
                  <c:v>43524.625</c:v>
                </c:pt>
                <c:pt idx="2815">
                  <c:v>43524.645833333343</c:v>
                </c:pt>
                <c:pt idx="2816">
                  <c:v>43524.666666666657</c:v>
                </c:pt>
                <c:pt idx="2817">
                  <c:v>43524.6875</c:v>
                </c:pt>
                <c:pt idx="2818">
                  <c:v>43524.708333333343</c:v>
                </c:pt>
                <c:pt idx="2819">
                  <c:v>43524.72916666665</c:v>
                </c:pt>
                <c:pt idx="2820">
                  <c:v>43524.75</c:v>
                </c:pt>
                <c:pt idx="2821">
                  <c:v>43524.770833333343</c:v>
                </c:pt>
                <c:pt idx="2822">
                  <c:v>43524.79166666665</c:v>
                </c:pt>
                <c:pt idx="2823">
                  <c:v>43524.8125</c:v>
                </c:pt>
                <c:pt idx="2824">
                  <c:v>43524.833333333343</c:v>
                </c:pt>
                <c:pt idx="2825">
                  <c:v>43524.854166666657</c:v>
                </c:pt>
                <c:pt idx="2826">
                  <c:v>43524.875</c:v>
                </c:pt>
                <c:pt idx="2827">
                  <c:v>43524.895833333343</c:v>
                </c:pt>
                <c:pt idx="2828">
                  <c:v>43524.916666666657</c:v>
                </c:pt>
                <c:pt idx="2829">
                  <c:v>43524.9375</c:v>
                </c:pt>
                <c:pt idx="2830">
                  <c:v>43524.958333333343</c:v>
                </c:pt>
                <c:pt idx="2831">
                  <c:v>43524.979166666657</c:v>
                </c:pt>
                <c:pt idx="2832">
                  <c:v>43525</c:v>
                </c:pt>
                <c:pt idx="2833">
                  <c:v>43525.020833333343</c:v>
                </c:pt>
                <c:pt idx="2834">
                  <c:v>43525.041666666657</c:v>
                </c:pt>
                <c:pt idx="2835">
                  <c:v>43525.0625</c:v>
                </c:pt>
                <c:pt idx="2836">
                  <c:v>43525.083333333343</c:v>
                </c:pt>
                <c:pt idx="2837">
                  <c:v>43525.104166666657</c:v>
                </c:pt>
                <c:pt idx="2838">
                  <c:v>43525.125</c:v>
                </c:pt>
                <c:pt idx="2839">
                  <c:v>43525.145833333343</c:v>
                </c:pt>
                <c:pt idx="2840">
                  <c:v>43525.166666666657</c:v>
                </c:pt>
                <c:pt idx="2841">
                  <c:v>43525.1875</c:v>
                </c:pt>
                <c:pt idx="2842">
                  <c:v>43525.208333333343</c:v>
                </c:pt>
                <c:pt idx="2843">
                  <c:v>43525.22916666665</c:v>
                </c:pt>
                <c:pt idx="2844">
                  <c:v>43525.25</c:v>
                </c:pt>
                <c:pt idx="2845">
                  <c:v>43525.270833333343</c:v>
                </c:pt>
                <c:pt idx="2846">
                  <c:v>43525.29166666665</c:v>
                </c:pt>
                <c:pt idx="2847">
                  <c:v>43525.3125</c:v>
                </c:pt>
                <c:pt idx="2848">
                  <c:v>43525.333333333343</c:v>
                </c:pt>
                <c:pt idx="2849">
                  <c:v>43525.354166666657</c:v>
                </c:pt>
                <c:pt idx="2850">
                  <c:v>43525.375</c:v>
                </c:pt>
                <c:pt idx="2851">
                  <c:v>43525.395833333343</c:v>
                </c:pt>
                <c:pt idx="2852">
                  <c:v>43525.416666666657</c:v>
                </c:pt>
                <c:pt idx="2853">
                  <c:v>43525.4375</c:v>
                </c:pt>
                <c:pt idx="2854">
                  <c:v>43525.458333333343</c:v>
                </c:pt>
                <c:pt idx="2855">
                  <c:v>43525.479166666657</c:v>
                </c:pt>
                <c:pt idx="2856">
                  <c:v>43525.5</c:v>
                </c:pt>
                <c:pt idx="2857">
                  <c:v>43525.520833333343</c:v>
                </c:pt>
                <c:pt idx="2858">
                  <c:v>43525.541666666657</c:v>
                </c:pt>
                <c:pt idx="2859">
                  <c:v>43525.5625</c:v>
                </c:pt>
                <c:pt idx="2860">
                  <c:v>43525.583333333343</c:v>
                </c:pt>
                <c:pt idx="2861">
                  <c:v>43525.604166666657</c:v>
                </c:pt>
                <c:pt idx="2862">
                  <c:v>43525.625</c:v>
                </c:pt>
                <c:pt idx="2863">
                  <c:v>43525.645833333343</c:v>
                </c:pt>
                <c:pt idx="2864">
                  <c:v>43525.666666666657</c:v>
                </c:pt>
                <c:pt idx="2865">
                  <c:v>43525.6875</c:v>
                </c:pt>
                <c:pt idx="2866">
                  <c:v>43525.708333333343</c:v>
                </c:pt>
                <c:pt idx="2867">
                  <c:v>43525.72916666665</c:v>
                </c:pt>
                <c:pt idx="2868">
                  <c:v>43525.75</c:v>
                </c:pt>
                <c:pt idx="2869">
                  <c:v>43525.770833333343</c:v>
                </c:pt>
                <c:pt idx="2870">
                  <c:v>43525.79166666665</c:v>
                </c:pt>
                <c:pt idx="2871">
                  <c:v>43525.8125</c:v>
                </c:pt>
                <c:pt idx="2872">
                  <c:v>43525.833333333343</c:v>
                </c:pt>
                <c:pt idx="2873">
                  <c:v>43525.854166666657</c:v>
                </c:pt>
                <c:pt idx="2874">
                  <c:v>43525.875</c:v>
                </c:pt>
                <c:pt idx="2875">
                  <c:v>43525.895833333343</c:v>
                </c:pt>
                <c:pt idx="2876">
                  <c:v>43525.916666666657</c:v>
                </c:pt>
                <c:pt idx="2877">
                  <c:v>43525.9375</c:v>
                </c:pt>
                <c:pt idx="2878">
                  <c:v>43525.958333333343</c:v>
                </c:pt>
                <c:pt idx="2879">
                  <c:v>43525.979166666657</c:v>
                </c:pt>
                <c:pt idx="2880">
                  <c:v>43526</c:v>
                </c:pt>
                <c:pt idx="2881">
                  <c:v>43526.020833333343</c:v>
                </c:pt>
                <c:pt idx="2882">
                  <c:v>43526.041666666657</c:v>
                </c:pt>
                <c:pt idx="2883">
                  <c:v>43526.0625</c:v>
                </c:pt>
                <c:pt idx="2884">
                  <c:v>43526.083333333343</c:v>
                </c:pt>
                <c:pt idx="2885">
                  <c:v>43526.104166666657</c:v>
                </c:pt>
                <c:pt idx="2886">
                  <c:v>43526.125</c:v>
                </c:pt>
                <c:pt idx="2887">
                  <c:v>43526.145833333343</c:v>
                </c:pt>
                <c:pt idx="2888">
                  <c:v>43526.166666666657</c:v>
                </c:pt>
                <c:pt idx="2889">
                  <c:v>43526.1875</c:v>
                </c:pt>
                <c:pt idx="2890">
                  <c:v>43526.208333333343</c:v>
                </c:pt>
                <c:pt idx="2891">
                  <c:v>43526.22916666665</c:v>
                </c:pt>
                <c:pt idx="2892">
                  <c:v>43526.25</c:v>
                </c:pt>
                <c:pt idx="2893">
                  <c:v>43526.270833333343</c:v>
                </c:pt>
                <c:pt idx="2894">
                  <c:v>43526.29166666665</c:v>
                </c:pt>
                <c:pt idx="2895">
                  <c:v>43526.3125</c:v>
                </c:pt>
                <c:pt idx="2896">
                  <c:v>43526.333333333343</c:v>
                </c:pt>
                <c:pt idx="2897">
                  <c:v>43526.354166666657</c:v>
                </c:pt>
                <c:pt idx="2898">
                  <c:v>43526.375</c:v>
                </c:pt>
                <c:pt idx="2899">
                  <c:v>43526.395833333343</c:v>
                </c:pt>
                <c:pt idx="2900">
                  <c:v>43526.416666666657</c:v>
                </c:pt>
                <c:pt idx="2901">
                  <c:v>43526.4375</c:v>
                </c:pt>
                <c:pt idx="2902">
                  <c:v>43526.458333333343</c:v>
                </c:pt>
                <c:pt idx="2903">
                  <c:v>43526.479166666657</c:v>
                </c:pt>
                <c:pt idx="2904">
                  <c:v>43526.5</c:v>
                </c:pt>
                <c:pt idx="2905">
                  <c:v>43526.520833333343</c:v>
                </c:pt>
                <c:pt idx="2906">
                  <c:v>43526.541666666657</c:v>
                </c:pt>
                <c:pt idx="2907">
                  <c:v>43526.5625</c:v>
                </c:pt>
                <c:pt idx="2908">
                  <c:v>43526.583333333343</c:v>
                </c:pt>
                <c:pt idx="2909">
                  <c:v>43526.604166666657</c:v>
                </c:pt>
                <c:pt idx="2910">
                  <c:v>43526.625</c:v>
                </c:pt>
                <c:pt idx="2911">
                  <c:v>43526.645833333343</c:v>
                </c:pt>
                <c:pt idx="2912">
                  <c:v>43526.666666666657</c:v>
                </c:pt>
                <c:pt idx="2913">
                  <c:v>43526.6875</c:v>
                </c:pt>
                <c:pt idx="2914">
                  <c:v>43526.708333333343</c:v>
                </c:pt>
                <c:pt idx="2915">
                  <c:v>43526.72916666665</c:v>
                </c:pt>
                <c:pt idx="2916">
                  <c:v>43526.75</c:v>
                </c:pt>
                <c:pt idx="2917">
                  <c:v>43526.770833333343</c:v>
                </c:pt>
                <c:pt idx="2918">
                  <c:v>43526.79166666665</c:v>
                </c:pt>
                <c:pt idx="2919">
                  <c:v>43526.8125</c:v>
                </c:pt>
                <c:pt idx="2920">
                  <c:v>43526.833333333343</c:v>
                </c:pt>
                <c:pt idx="2921">
                  <c:v>43526.854166666657</c:v>
                </c:pt>
                <c:pt idx="2922">
                  <c:v>43526.875</c:v>
                </c:pt>
                <c:pt idx="2923">
                  <c:v>43526.895833333343</c:v>
                </c:pt>
                <c:pt idx="2924">
                  <c:v>43526.916666666657</c:v>
                </c:pt>
                <c:pt idx="2925">
                  <c:v>43526.9375</c:v>
                </c:pt>
                <c:pt idx="2926">
                  <c:v>43526.958333333343</c:v>
                </c:pt>
                <c:pt idx="2927">
                  <c:v>43526.979166666657</c:v>
                </c:pt>
                <c:pt idx="2928">
                  <c:v>43527</c:v>
                </c:pt>
                <c:pt idx="2929">
                  <c:v>43527.020833333343</c:v>
                </c:pt>
                <c:pt idx="2930">
                  <c:v>43527.041666666657</c:v>
                </c:pt>
                <c:pt idx="2931">
                  <c:v>43527.0625</c:v>
                </c:pt>
                <c:pt idx="2932">
                  <c:v>43527.083333333343</c:v>
                </c:pt>
                <c:pt idx="2933">
                  <c:v>43527.104166666657</c:v>
                </c:pt>
                <c:pt idx="2934">
                  <c:v>43527.125</c:v>
                </c:pt>
                <c:pt idx="2935">
                  <c:v>43527.145833333343</c:v>
                </c:pt>
                <c:pt idx="2936">
                  <c:v>43527.166666666657</c:v>
                </c:pt>
                <c:pt idx="2937">
                  <c:v>43527.1875</c:v>
                </c:pt>
                <c:pt idx="2938">
                  <c:v>43527.208333333343</c:v>
                </c:pt>
                <c:pt idx="2939">
                  <c:v>43527.22916666665</c:v>
                </c:pt>
                <c:pt idx="2940">
                  <c:v>43527.25</c:v>
                </c:pt>
                <c:pt idx="2941">
                  <c:v>43527.270833333343</c:v>
                </c:pt>
                <c:pt idx="2942">
                  <c:v>43527.29166666665</c:v>
                </c:pt>
                <c:pt idx="2943">
                  <c:v>43527.3125</c:v>
                </c:pt>
                <c:pt idx="2944">
                  <c:v>43527.333333333343</c:v>
                </c:pt>
                <c:pt idx="2945">
                  <c:v>43527.354166666657</c:v>
                </c:pt>
                <c:pt idx="2946">
                  <c:v>43527.375</c:v>
                </c:pt>
                <c:pt idx="2947">
                  <c:v>43527.395833333343</c:v>
                </c:pt>
                <c:pt idx="2948">
                  <c:v>43527.416666666657</c:v>
                </c:pt>
                <c:pt idx="2949">
                  <c:v>43527.4375</c:v>
                </c:pt>
                <c:pt idx="2950">
                  <c:v>43527.458333333343</c:v>
                </c:pt>
                <c:pt idx="2951">
                  <c:v>43527.479166666657</c:v>
                </c:pt>
                <c:pt idx="2952">
                  <c:v>43527.5</c:v>
                </c:pt>
                <c:pt idx="2953">
                  <c:v>43527.520833333343</c:v>
                </c:pt>
                <c:pt idx="2954">
                  <c:v>43527.541666666657</c:v>
                </c:pt>
                <c:pt idx="2955">
                  <c:v>43527.5625</c:v>
                </c:pt>
                <c:pt idx="2956">
                  <c:v>43527.583333333343</c:v>
                </c:pt>
                <c:pt idx="2957">
                  <c:v>43527.604166666657</c:v>
                </c:pt>
                <c:pt idx="2958">
                  <c:v>43527.625</c:v>
                </c:pt>
                <c:pt idx="2959">
                  <c:v>43527.645833333343</c:v>
                </c:pt>
                <c:pt idx="2960">
                  <c:v>43527.666666666657</c:v>
                </c:pt>
                <c:pt idx="2961">
                  <c:v>43527.6875</c:v>
                </c:pt>
                <c:pt idx="2962">
                  <c:v>43527.708333333343</c:v>
                </c:pt>
                <c:pt idx="2963">
                  <c:v>43527.72916666665</c:v>
                </c:pt>
                <c:pt idx="2964">
                  <c:v>43527.75</c:v>
                </c:pt>
                <c:pt idx="2965">
                  <c:v>43527.770833333343</c:v>
                </c:pt>
                <c:pt idx="2966">
                  <c:v>43527.79166666665</c:v>
                </c:pt>
                <c:pt idx="2967">
                  <c:v>43527.8125</c:v>
                </c:pt>
                <c:pt idx="2968">
                  <c:v>43527.833333333343</c:v>
                </c:pt>
                <c:pt idx="2969">
                  <c:v>43527.854166666657</c:v>
                </c:pt>
                <c:pt idx="2970">
                  <c:v>43527.875</c:v>
                </c:pt>
                <c:pt idx="2971">
                  <c:v>43527.895833333343</c:v>
                </c:pt>
                <c:pt idx="2972">
                  <c:v>43527.916666666657</c:v>
                </c:pt>
                <c:pt idx="2973">
                  <c:v>43527.9375</c:v>
                </c:pt>
                <c:pt idx="2974">
                  <c:v>43527.958333333343</c:v>
                </c:pt>
                <c:pt idx="2975">
                  <c:v>43527.979166666657</c:v>
                </c:pt>
                <c:pt idx="2976">
                  <c:v>43528</c:v>
                </c:pt>
                <c:pt idx="2977">
                  <c:v>43528.020833333343</c:v>
                </c:pt>
                <c:pt idx="2978">
                  <c:v>43528.041666666657</c:v>
                </c:pt>
                <c:pt idx="2979">
                  <c:v>43528.0625</c:v>
                </c:pt>
                <c:pt idx="2980">
                  <c:v>43528.083333333343</c:v>
                </c:pt>
                <c:pt idx="2981">
                  <c:v>43528.104166666657</c:v>
                </c:pt>
                <c:pt idx="2982">
                  <c:v>43528.125</c:v>
                </c:pt>
                <c:pt idx="2983">
                  <c:v>43528.145833333343</c:v>
                </c:pt>
                <c:pt idx="2984">
                  <c:v>43528.166666666657</c:v>
                </c:pt>
                <c:pt idx="2985">
                  <c:v>43528.1875</c:v>
                </c:pt>
                <c:pt idx="2986">
                  <c:v>43528.208333333343</c:v>
                </c:pt>
                <c:pt idx="2987">
                  <c:v>43528.22916666665</c:v>
                </c:pt>
                <c:pt idx="2988">
                  <c:v>43528.25</c:v>
                </c:pt>
                <c:pt idx="2989">
                  <c:v>43528.270833333343</c:v>
                </c:pt>
                <c:pt idx="2990">
                  <c:v>43528.29166666665</c:v>
                </c:pt>
                <c:pt idx="2991">
                  <c:v>43528.3125</c:v>
                </c:pt>
                <c:pt idx="2992">
                  <c:v>43528.333333333343</c:v>
                </c:pt>
                <c:pt idx="2993">
                  <c:v>43528.354166666657</c:v>
                </c:pt>
                <c:pt idx="2994">
                  <c:v>43528.375</c:v>
                </c:pt>
                <c:pt idx="2995">
                  <c:v>43528.395833333343</c:v>
                </c:pt>
                <c:pt idx="2996">
                  <c:v>43528.416666666657</c:v>
                </c:pt>
                <c:pt idx="2997">
                  <c:v>43528.4375</c:v>
                </c:pt>
                <c:pt idx="2998">
                  <c:v>43528.458333333343</c:v>
                </c:pt>
                <c:pt idx="2999">
                  <c:v>43528.479166666657</c:v>
                </c:pt>
                <c:pt idx="3000">
                  <c:v>43528.5</c:v>
                </c:pt>
                <c:pt idx="3001">
                  <c:v>43528.520833333343</c:v>
                </c:pt>
                <c:pt idx="3002">
                  <c:v>43528.541666666657</c:v>
                </c:pt>
                <c:pt idx="3003">
                  <c:v>43528.5625</c:v>
                </c:pt>
                <c:pt idx="3004">
                  <c:v>43528.583333333343</c:v>
                </c:pt>
                <c:pt idx="3005">
                  <c:v>43528.604166666657</c:v>
                </c:pt>
                <c:pt idx="3006">
                  <c:v>43528.625</c:v>
                </c:pt>
                <c:pt idx="3007">
                  <c:v>43528.645833333343</c:v>
                </c:pt>
                <c:pt idx="3008">
                  <c:v>43528.666666666657</c:v>
                </c:pt>
                <c:pt idx="3009">
                  <c:v>43528.6875</c:v>
                </c:pt>
                <c:pt idx="3010">
                  <c:v>43528.708333333343</c:v>
                </c:pt>
                <c:pt idx="3011">
                  <c:v>43528.72916666665</c:v>
                </c:pt>
                <c:pt idx="3012">
                  <c:v>43528.75</c:v>
                </c:pt>
                <c:pt idx="3013">
                  <c:v>43528.770833333343</c:v>
                </c:pt>
                <c:pt idx="3014">
                  <c:v>43528.79166666665</c:v>
                </c:pt>
                <c:pt idx="3015">
                  <c:v>43528.8125</c:v>
                </c:pt>
                <c:pt idx="3016">
                  <c:v>43528.833333333343</c:v>
                </c:pt>
                <c:pt idx="3017">
                  <c:v>43528.854166666657</c:v>
                </c:pt>
                <c:pt idx="3018">
                  <c:v>43528.875</c:v>
                </c:pt>
                <c:pt idx="3019">
                  <c:v>43528.895833333343</c:v>
                </c:pt>
                <c:pt idx="3020">
                  <c:v>43528.916666666657</c:v>
                </c:pt>
                <c:pt idx="3021">
                  <c:v>43528.9375</c:v>
                </c:pt>
                <c:pt idx="3022">
                  <c:v>43528.958333333343</c:v>
                </c:pt>
                <c:pt idx="3023">
                  <c:v>43528.979166666657</c:v>
                </c:pt>
                <c:pt idx="3024">
                  <c:v>43529</c:v>
                </c:pt>
                <c:pt idx="3025">
                  <c:v>43529.020833333343</c:v>
                </c:pt>
                <c:pt idx="3026">
                  <c:v>43529.041666666657</c:v>
                </c:pt>
                <c:pt idx="3027">
                  <c:v>43529.0625</c:v>
                </c:pt>
                <c:pt idx="3028">
                  <c:v>43529.083333333343</c:v>
                </c:pt>
                <c:pt idx="3029">
                  <c:v>43529.104166666657</c:v>
                </c:pt>
                <c:pt idx="3030">
                  <c:v>43529.125</c:v>
                </c:pt>
                <c:pt idx="3031">
                  <c:v>43529.145833333343</c:v>
                </c:pt>
                <c:pt idx="3032">
                  <c:v>43529.166666666657</c:v>
                </c:pt>
                <c:pt idx="3033">
                  <c:v>43529.1875</c:v>
                </c:pt>
                <c:pt idx="3034">
                  <c:v>43529.208333333343</c:v>
                </c:pt>
                <c:pt idx="3035">
                  <c:v>43529.22916666665</c:v>
                </c:pt>
                <c:pt idx="3036">
                  <c:v>43529.25</c:v>
                </c:pt>
                <c:pt idx="3037">
                  <c:v>43529.270833333343</c:v>
                </c:pt>
                <c:pt idx="3038">
                  <c:v>43529.29166666665</c:v>
                </c:pt>
                <c:pt idx="3039">
                  <c:v>43529.3125</c:v>
                </c:pt>
                <c:pt idx="3040">
                  <c:v>43529.333333333343</c:v>
                </c:pt>
                <c:pt idx="3041">
                  <c:v>43529.354166666657</c:v>
                </c:pt>
                <c:pt idx="3042">
                  <c:v>43529.375</c:v>
                </c:pt>
                <c:pt idx="3043">
                  <c:v>43529.395833333343</c:v>
                </c:pt>
                <c:pt idx="3044">
                  <c:v>43529.416666666657</c:v>
                </c:pt>
                <c:pt idx="3045">
                  <c:v>43529.4375</c:v>
                </c:pt>
                <c:pt idx="3046">
                  <c:v>43529.458333333343</c:v>
                </c:pt>
                <c:pt idx="3047">
                  <c:v>43529.479166666657</c:v>
                </c:pt>
                <c:pt idx="3048">
                  <c:v>43529.5</c:v>
                </c:pt>
                <c:pt idx="3049">
                  <c:v>43529.520833333343</c:v>
                </c:pt>
                <c:pt idx="3050">
                  <c:v>43529.541666666657</c:v>
                </c:pt>
                <c:pt idx="3051">
                  <c:v>43529.5625</c:v>
                </c:pt>
                <c:pt idx="3052">
                  <c:v>43529.583333333343</c:v>
                </c:pt>
                <c:pt idx="3053">
                  <c:v>43529.604166666657</c:v>
                </c:pt>
                <c:pt idx="3054">
                  <c:v>43529.625</c:v>
                </c:pt>
                <c:pt idx="3055">
                  <c:v>43529.645833333343</c:v>
                </c:pt>
                <c:pt idx="3056">
                  <c:v>43529.666666666657</c:v>
                </c:pt>
                <c:pt idx="3057">
                  <c:v>43529.6875</c:v>
                </c:pt>
                <c:pt idx="3058">
                  <c:v>43529.708333333343</c:v>
                </c:pt>
                <c:pt idx="3059">
                  <c:v>43529.72916666665</c:v>
                </c:pt>
                <c:pt idx="3060">
                  <c:v>43529.75</c:v>
                </c:pt>
                <c:pt idx="3061">
                  <c:v>43529.770833333343</c:v>
                </c:pt>
                <c:pt idx="3062">
                  <c:v>43529.79166666665</c:v>
                </c:pt>
                <c:pt idx="3063">
                  <c:v>43529.8125</c:v>
                </c:pt>
                <c:pt idx="3064">
                  <c:v>43529.833333333343</c:v>
                </c:pt>
                <c:pt idx="3065">
                  <c:v>43529.854166666657</c:v>
                </c:pt>
                <c:pt idx="3066">
                  <c:v>43529.875</c:v>
                </c:pt>
                <c:pt idx="3067">
                  <c:v>43529.895833333343</c:v>
                </c:pt>
                <c:pt idx="3068">
                  <c:v>43529.916666666657</c:v>
                </c:pt>
                <c:pt idx="3069">
                  <c:v>43529.9375</c:v>
                </c:pt>
                <c:pt idx="3070">
                  <c:v>43529.958333333343</c:v>
                </c:pt>
                <c:pt idx="3071">
                  <c:v>43529.979166666657</c:v>
                </c:pt>
                <c:pt idx="3072">
                  <c:v>43530</c:v>
                </c:pt>
                <c:pt idx="3073">
                  <c:v>43530.020833333343</c:v>
                </c:pt>
                <c:pt idx="3074">
                  <c:v>43530.041666666657</c:v>
                </c:pt>
                <c:pt idx="3075">
                  <c:v>43530.0625</c:v>
                </c:pt>
                <c:pt idx="3076">
                  <c:v>43530.083333333343</c:v>
                </c:pt>
                <c:pt idx="3077">
                  <c:v>43530.104166666657</c:v>
                </c:pt>
                <c:pt idx="3078">
                  <c:v>43530.125</c:v>
                </c:pt>
                <c:pt idx="3079">
                  <c:v>43530.145833333343</c:v>
                </c:pt>
                <c:pt idx="3080">
                  <c:v>43530.166666666657</c:v>
                </c:pt>
                <c:pt idx="3081">
                  <c:v>43530.1875</c:v>
                </c:pt>
                <c:pt idx="3082">
                  <c:v>43530.208333333343</c:v>
                </c:pt>
                <c:pt idx="3083">
                  <c:v>43530.22916666665</c:v>
                </c:pt>
                <c:pt idx="3084">
                  <c:v>43530.25</c:v>
                </c:pt>
                <c:pt idx="3085">
                  <c:v>43530.270833333343</c:v>
                </c:pt>
                <c:pt idx="3086">
                  <c:v>43530.29166666665</c:v>
                </c:pt>
                <c:pt idx="3087">
                  <c:v>43530.3125</c:v>
                </c:pt>
                <c:pt idx="3088">
                  <c:v>43530.333333333343</c:v>
                </c:pt>
                <c:pt idx="3089">
                  <c:v>43530.354166666657</c:v>
                </c:pt>
                <c:pt idx="3090">
                  <c:v>43530.375</c:v>
                </c:pt>
                <c:pt idx="3091">
                  <c:v>43530.395833333343</c:v>
                </c:pt>
                <c:pt idx="3092">
                  <c:v>43530.416666666657</c:v>
                </c:pt>
                <c:pt idx="3093">
                  <c:v>43530.4375</c:v>
                </c:pt>
                <c:pt idx="3094">
                  <c:v>43530.458333333343</c:v>
                </c:pt>
                <c:pt idx="3095">
                  <c:v>43530.479166666657</c:v>
                </c:pt>
                <c:pt idx="3096">
                  <c:v>43530.5</c:v>
                </c:pt>
                <c:pt idx="3097">
                  <c:v>43530.520833333343</c:v>
                </c:pt>
                <c:pt idx="3098">
                  <c:v>43530.541666666657</c:v>
                </c:pt>
                <c:pt idx="3099">
                  <c:v>43530.5625</c:v>
                </c:pt>
                <c:pt idx="3100">
                  <c:v>43530.583333333343</c:v>
                </c:pt>
                <c:pt idx="3101">
                  <c:v>43530.604166666657</c:v>
                </c:pt>
                <c:pt idx="3102">
                  <c:v>43530.625</c:v>
                </c:pt>
                <c:pt idx="3103">
                  <c:v>43530.645833333343</c:v>
                </c:pt>
                <c:pt idx="3104">
                  <c:v>43530.666666666657</c:v>
                </c:pt>
                <c:pt idx="3105">
                  <c:v>43530.6875</c:v>
                </c:pt>
                <c:pt idx="3106">
                  <c:v>43530.708333333343</c:v>
                </c:pt>
                <c:pt idx="3107">
                  <c:v>43530.72916666665</c:v>
                </c:pt>
                <c:pt idx="3108">
                  <c:v>43530.75</c:v>
                </c:pt>
                <c:pt idx="3109">
                  <c:v>43530.770833333343</c:v>
                </c:pt>
                <c:pt idx="3110">
                  <c:v>43530.79166666665</c:v>
                </c:pt>
                <c:pt idx="3111">
                  <c:v>43530.8125</c:v>
                </c:pt>
                <c:pt idx="3112">
                  <c:v>43530.833333333343</c:v>
                </c:pt>
                <c:pt idx="3113">
                  <c:v>43530.854166666657</c:v>
                </c:pt>
                <c:pt idx="3114">
                  <c:v>43530.875</c:v>
                </c:pt>
                <c:pt idx="3115">
                  <c:v>43530.895833333343</c:v>
                </c:pt>
                <c:pt idx="3116">
                  <c:v>43530.916666666657</c:v>
                </c:pt>
                <c:pt idx="3117">
                  <c:v>43530.9375</c:v>
                </c:pt>
                <c:pt idx="3118">
                  <c:v>43530.958333333343</c:v>
                </c:pt>
                <c:pt idx="3119">
                  <c:v>43530.979166666657</c:v>
                </c:pt>
                <c:pt idx="3120">
                  <c:v>43531</c:v>
                </c:pt>
                <c:pt idx="3121">
                  <c:v>43531.020833333343</c:v>
                </c:pt>
                <c:pt idx="3122">
                  <c:v>43531.041666666657</c:v>
                </c:pt>
                <c:pt idx="3123">
                  <c:v>43531.0625</c:v>
                </c:pt>
                <c:pt idx="3124">
                  <c:v>43531.083333333343</c:v>
                </c:pt>
                <c:pt idx="3125">
                  <c:v>43531.104166666657</c:v>
                </c:pt>
                <c:pt idx="3126">
                  <c:v>43531.125</c:v>
                </c:pt>
                <c:pt idx="3127">
                  <c:v>43531.145833333343</c:v>
                </c:pt>
                <c:pt idx="3128">
                  <c:v>43531.166666666657</c:v>
                </c:pt>
                <c:pt idx="3129">
                  <c:v>43531.1875</c:v>
                </c:pt>
                <c:pt idx="3130">
                  <c:v>43531.208333333343</c:v>
                </c:pt>
                <c:pt idx="3131">
                  <c:v>43531.22916666665</c:v>
                </c:pt>
                <c:pt idx="3132">
                  <c:v>43531.25</c:v>
                </c:pt>
                <c:pt idx="3133">
                  <c:v>43531.270833333343</c:v>
                </c:pt>
                <c:pt idx="3134">
                  <c:v>43531.29166666665</c:v>
                </c:pt>
                <c:pt idx="3135">
                  <c:v>43531.3125</c:v>
                </c:pt>
                <c:pt idx="3136">
                  <c:v>43531.333333333343</c:v>
                </c:pt>
                <c:pt idx="3137">
                  <c:v>43531.354166666657</c:v>
                </c:pt>
                <c:pt idx="3138">
                  <c:v>43531.375</c:v>
                </c:pt>
                <c:pt idx="3139">
                  <c:v>43531.395833333343</c:v>
                </c:pt>
                <c:pt idx="3140">
                  <c:v>43531.416666666657</c:v>
                </c:pt>
                <c:pt idx="3141">
                  <c:v>43531.4375</c:v>
                </c:pt>
                <c:pt idx="3142">
                  <c:v>43531.458333333343</c:v>
                </c:pt>
                <c:pt idx="3143">
                  <c:v>43531.479166666657</c:v>
                </c:pt>
                <c:pt idx="3144">
                  <c:v>43531.5</c:v>
                </c:pt>
                <c:pt idx="3145">
                  <c:v>43531.520833333343</c:v>
                </c:pt>
                <c:pt idx="3146">
                  <c:v>43531.541666666657</c:v>
                </c:pt>
                <c:pt idx="3147">
                  <c:v>43531.5625</c:v>
                </c:pt>
                <c:pt idx="3148">
                  <c:v>43531.583333333343</c:v>
                </c:pt>
                <c:pt idx="3149">
                  <c:v>43531.604166666657</c:v>
                </c:pt>
                <c:pt idx="3150">
                  <c:v>43531.625</c:v>
                </c:pt>
                <c:pt idx="3151">
                  <c:v>43531.645833333343</c:v>
                </c:pt>
                <c:pt idx="3152">
                  <c:v>43531.666666666657</c:v>
                </c:pt>
                <c:pt idx="3153">
                  <c:v>43531.6875</c:v>
                </c:pt>
                <c:pt idx="3154">
                  <c:v>43531.708333333343</c:v>
                </c:pt>
                <c:pt idx="3155">
                  <c:v>43531.72916666665</c:v>
                </c:pt>
                <c:pt idx="3156">
                  <c:v>43531.75</c:v>
                </c:pt>
                <c:pt idx="3157">
                  <c:v>43531.770833333343</c:v>
                </c:pt>
                <c:pt idx="3158">
                  <c:v>43531.79166666665</c:v>
                </c:pt>
                <c:pt idx="3159">
                  <c:v>43531.8125</c:v>
                </c:pt>
                <c:pt idx="3160">
                  <c:v>43531.833333333343</c:v>
                </c:pt>
                <c:pt idx="3161">
                  <c:v>43531.854166666657</c:v>
                </c:pt>
                <c:pt idx="3162">
                  <c:v>43531.875</c:v>
                </c:pt>
                <c:pt idx="3163">
                  <c:v>43531.895833333343</c:v>
                </c:pt>
                <c:pt idx="3164">
                  <c:v>43531.916666666657</c:v>
                </c:pt>
                <c:pt idx="3165">
                  <c:v>43531.9375</c:v>
                </c:pt>
                <c:pt idx="3166">
                  <c:v>43531.958333333343</c:v>
                </c:pt>
                <c:pt idx="3167">
                  <c:v>43531.979166666657</c:v>
                </c:pt>
                <c:pt idx="3168">
                  <c:v>43532</c:v>
                </c:pt>
                <c:pt idx="3169">
                  <c:v>43532.020833333343</c:v>
                </c:pt>
                <c:pt idx="3170">
                  <c:v>43532.041666666657</c:v>
                </c:pt>
                <c:pt idx="3171">
                  <c:v>43532.0625</c:v>
                </c:pt>
                <c:pt idx="3172">
                  <c:v>43532.083333333343</c:v>
                </c:pt>
                <c:pt idx="3173">
                  <c:v>43532.104166666657</c:v>
                </c:pt>
                <c:pt idx="3174">
                  <c:v>43532.125</c:v>
                </c:pt>
                <c:pt idx="3175">
                  <c:v>43532.145833333343</c:v>
                </c:pt>
                <c:pt idx="3176">
                  <c:v>43532.166666666657</c:v>
                </c:pt>
                <c:pt idx="3177">
                  <c:v>43532.1875</c:v>
                </c:pt>
                <c:pt idx="3178">
                  <c:v>43532.208333333343</c:v>
                </c:pt>
                <c:pt idx="3179">
                  <c:v>43532.22916666665</c:v>
                </c:pt>
                <c:pt idx="3180">
                  <c:v>43532.25</c:v>
                </c:pt>
                <c:pt idx="3181">
                  <c:v>43532.270833333343</c:v>
                </c:pt>
                <c:pt idx="3182">
                  <c:v>43532.29166666665</c:v>
                </c:pt>
                <c:pt idx="3183">
                  <c:v>43532.3125</c:v>
                </c:pt>
                <c:pt idx="3184">
                  <c:v>43532.333333333343</c:v>
                </c:pt>
                <c:pt idx="3185">
                  <c:v>43532.354166666657</c:v>
                </c:pt>
                <c:pt idx="3186">
                  <c:v>43532.375</c:v>
                </c:pt>
                <c:pt idx="3187">
                  <c:v>43532.395833333343</c:v>
                </c:pt>
                <c:pt idx="3188">
                  <c:v>43532.416666666657</c:v>
                </c:pt>
                <c:pt idx="3189">
                  <c:v>43532.4375</c:v>
                </c:pt>
                <c:pt idx="3190">
                  <c:v>43532.458333333343</c:v>
                </c:pt>
                <c:pt idx="3191">
                  <c:v>43532.479166666657</c:v>
                </c:pt>
                <c:pt idx="3192">
                  <c:v>43532.5</c:v>
                </c:pt>
                <c:pt idx="3193">
                  <c:v>43532.520833333343</c:v>
                </c:pt>
                <c:pt idx="3194">
                  <c:v>43532.541666666657</c:v>
                </c:pt>
                <c:pt idx="3195">
                  <c:v>43532.5625</c:v>
                </c:pt>
                <c:pt idx="3196">
                  <c:v>43532.583333333343</c:v>
                </c:pt>
                <c:pt idx="3197">
                  <c:v>43532.604166666657</c:v>
                </c:pt>
                <c:pt idx="3198">
                  <c:v>43532.625</c:v>
                </c:pt>
                <c:pt idx="3199">
                  <c:v>43532.645833333343</c:v>
                </c:pt>
                <c:pt idx="3200">
                  <c:v>43532.666666666657</c:v>
                </c:pt>
                <c:pt idx="3201">
                  <c:v>43532.6875</c:v>
                </c:pt>
                <c:pt idx="3202">
                  <c:v>43532.708333333343</c:v>
                </c:pt>
                <c:pt idx="3203">
                  <c:v>43532.72916666665</c:v>
                </c:pt>
                <c:pt idx="3204">
                  <c:v>43532.75</c:v>
                </c:pt>
                <c:pt idx="3205">
                  <c:v>43532.770833333343</c:v>
                </c:pt>
                <c:pt idx="3206">
                  <c:v>43532.79166666665</c:v>
                </c:pt>
                <c:pt idx="3207">
                  <c:v>43532.8125</c:v>
                </c:pt>
                <c:pt idx="3208">
                  <c:v>43532.833333333343</c:v>
                </c:pt>
                <c:pt idx="3209">
                  <c:v>43532.854166666657</c:v>
                </c:pt>
                <c:pt idx="3210">
                  <c:v>43532.875</c:v>
                </c:pt>
                <c:pt idx="3211">
                  <c:v>43532.895833333343</c:v>
                </c:pt>
                <c:pt idx="3212">
                  <c:v>43532.916666666657</c:v>
                </c:pt>
                <c:pt idx="3213">
                  <c:v>43532.9375</c:v>
                </c:pt>
                <c:pt idx="3214">
                  <c:v>43532.958333333343</c:v>
                </c:pt>
                <c:pt idx="3215">
                  <c:v>43532.979166666657</c:v>
                </c:pt>
                <c:pt idx="3216">
                  <c:v>43533</c:v>
                </c:pt>
                <c:pt idx="3217">
                  <c:v>43533.020833333343</c:v>
                </c:pt>
                <c:pt idx="3218">
                  <c:v>43533.041666666657</c:v>
                </c:pt>
                <c:pt idx="3219">
                  <c:v>43533.0625</c:v>
                </c:pt>
                <c:pt idx="3220">
                  <c:v>43533.083333333343</c:v>
                </c:pt>
                <c:pt idx="3221">
                  <c:v>43533.104166666657</c:v>
                </c:pt>
                <c:pt idx="3222">
                  <c:v>43533.125</c:v>
                </c:pt>
                <c:pt idx="3223">
                  <c:v>43533.145833333343</c:v>
                </c:pt>
                <c:pt idx="3224">
                  <c:v>43533.166666666657</c:v>
                </c:pt>
                <c:pt idx="3225">
                  <c:v>43533.1875</c:v>
                </c:pt>
                <c:pt idx="3226">
                  <c:v>43533.208333333343</c:v>
                </c:pt>
                <c:pt idx="3227">
                  <c:v>43533.22916666665</c:v>
                </c:pt>
                <c:pt idx="3228">
                  <c:v>43533.25</c:v>
                </c:pt>
                <c:pt idx="3229">
                  <c:v>43533.270833333343</c:v>
                </c:pt>
                <c:pt idx="3230">
                  <c:v>43533.29166666665</c:v>
                </c:pt>
                <c:pt idx="3231">
                  <c:v>43533.3125</c:v>
                </c:pt>
                <c:pt idx="3232">
                  <c:v>43533.333333333343</c:v>
                </c:pt>
                <c:pt idx="3233">
                  <c:v>43533.354166666657</c:v>
                </c:pt>
                <c:pt idx="3234">
                  <c:v>43533.375</c:v>
                </c:pt>
                <c:pt idx="3235">
                  <c:v>43533.395833333343</c:v>
                </c:pt>
                <c:pt idx="3236">
                  <c:v>43533.416666666657</c:v>
                </c:pt>
                <c:pt idx="3237">
                  <c:v>43533.4375</c:v>
                </c:pt>
                <c:pt idx="3238">
                  <c:v>43533.458333333343</c:v>
                </c:pt>
                <c:pt idx="3239">
                  <c:v>43533.479166666657</c:v>
                </c:pt>
                <c:pt idx="3240">
                  <c:v>43533.5</c:v>
                </c:pt>
                <c:pt idx="3241">
                  <c:v>43533.520833333343</c:v>
                </c:pt>
                <c:pt idx="3242">
                  <c:v>43533.541666666657</c:v>
                </c:pt>
                <c:pt idx="3243">
                  <c:v>43533.5625</c:v>
                </c:pt>
                <c:pt idx="3244">
                  <c:v>43533.583333333343</c:v>
                </c:pt>
                <c:pt idx="3245">
                  <c:v>43533.604166666657</c:v>
                </c:pt>
                <c:pt idx="3246">
                  <c:v>43533.625</c:v>
                </c:pt>
                <c:pt idx="3247">
                  <c:v>43533.645833333343</c:v>
                </c:pt>
                <c:pt idx="3248">
                  <c:v>43533.666666666657</c:v>
                </c:pt>
                <c:pt idx="3249">
                  <c:v>43533.6875</c:v>
                </c:pt>
                <c:pt idx="3250">
                  <c:v>43533.708333333343</c:v>
                </c:pt>
                <c:pt idx="3251">
                  <c:v>43533.72916666665</c:v>
                </c:pt>
                <c:pt idx="3252">
                  <c:v>43533.75</c:v>
                </c:pt>
                <c:pt idx="3253">
                  <c:v>43533.770833333343</c:v>
                </c:pt>
                <c:pt idx="3254">
                  <c:v>43533.79166666665</c:v>
                </c:pt>
                <c:pt idx="3255">
                  <c:v>43533.8125</c:v>
                </c:pt>
                <c:pt idx="3256">
                  <c:v>43533.833333333343</c:v>
                </c:pt>
                <c:pt idx="3257">
                  <c:v>43533.854166666657</c:v>
                </c:pt>
                <c:pt idx="3258">
                  <c:v>43533.875</c:v>
                </c:pt>
                <c:pt idx="3259">
                  <c:v>43533.895833333343</c:v>
                </c:pt>
                <c:pt idx="3260">
                  <c:v>43533.916666666657</c:v>
                </c:pt>
                <c:pt idx="3261">
                  <c:v>43533.9375</c:v>
                </c:pt>
                <c:pt idx="3262">
                  <c:v>43533.958333333343</c:v>
                </c:pt>
                <c:pt idx="3263">
                  <c:v>43533.979166666657</c:v>
                </c:pt>
                <c:pt idx="3264">
                  <c:v>43534</c:v>
                </c:pt>
                <c:pt idx="3265">
                  <c:v>43534.020833333343</c:v>
                </c:pt>
                <c:pt idx="3266">
                  <c:v>43534.041666666657</c:v>
                </c:pt>
                <c:pt idx="3267">
                  <c:v>43534.0625</c:v>
                </c:pt>
                <c:pt idx="3268">
                  <c:v>43534.083333333343</c:v>
                </c:pt>
                <c:pt idx="3269">
                  <c:v>43534.104166666657</c:v>
                </c:pt>
                <c:pt idx="3270">
                  <c:v>43534.125</c:v>
                </c:pt>
                <c:pt idx="3271">
                  <c:v>43534.145833333343</c:v>
                </c:pt>
                <c:pt idx="3272">
                  <c:v>43534.166666666657</c:v>
                </c:pt>
                <c:pt idx="3273">
                  <c:v>43534.1875</c:v>
                </c:pt>
                <c:pt idx="3274">
                  <c:v>43534.208333333343</c:v>
                </c:pt>
                <c:pt idx="3275">
                  <c:v>43534.22916666665</c:v>
                </c:pt>
                <c:pt idx="3276">
                  <c:v>43534.25</c:v>
                </c:pt>
                <c:pt idx="3277">
                  <c:v>43534.270833333343</c:v>
                </c:pt>
                <c:pt idx="3278">
                  <c:v>43534.29166666665</c:v>
                </c:pt>
                <c:pt idx="3279">
                  <c:v>43534.3125</c:v>
                </c:pt>
                <c:pt idx="3280">
                  <c:v>43534.333333333343</c:v>
                </c:pt>
                <c:pt idx="3281">
                  <c:v>43534.354166666657</c:v>
                </c:pt>
                <c:pt idx="3282">
                  <c:v>43534.375</c:v>
                </c:pt>
                <c:pt idx="3283">
                  <c:v>43534.395833333343</c:v>
                </c:pt>
                <c:pt idx="3284">
                  <c:v>43534.416666666657</c:v>
                </c:pt>
                <c:pt idx="3285">
                  <c:v>43534.4375</c:v>
                </c:pt>
                <c:pt idx="3286">
                  <c:v>43534.458333333343</c:v>
                </c:pt>
                <c:pt idx="3287">
                  <c:v>43534.479166666657</c:v>
                </c:pt>
                <c:pt idx="3288">
                  <c:v>43534.5</c:v>
                </c:pt>
                <c:pt idx="3289">
                  <c:v>43534.520833333343</c:v>
                </c:pt>
                <c:pt idx="3290">
                  <c:v>43534.541666666657</c:v>
                </c:pt>
                <c:pt idx="3291">
                  <c:v>43534.5625</c:v>
                </c:pt>
                <c:pt idx="3292">
                  <c:v>43534.583333333343</c:v>
                </c:pt>
                <c:pt idx="3293">
                  <c:v>43534.604166666657</c:v>
                </c:pt>
                <c:pt idx="3294">
                  <c:v>43534.625</c:v>
                </c:pt>
                <c:pt idx="3295">
                  <c:v>43534.645833333343</c:v>
                </c:pt>
                <c:pt idx="3296">
                  <c:v>43534.666666666657</c:v>
                </c:pt>
                <c:pt idx="3297">
                  <c:v>43534.6875</c:v>
                </c:pt>
                <c:pt idx="3298">
                  <c:v>43534.708333333343</c:v>
                </c:pt>
                <c:pt idx="3299">
                  <c:v>43534.72916666665</c:v>
                </c:pt>
                <c:pt idx="3300">
                  <c:v>43534.75</c:v>
                </c:pt>
                <c:pt idx="3301">
                  <c:v>43534.770833333343</c:v>
                </c:pt>
                <c:pt idx="3302">
                  <c:v>43534.79166666665</c:v>
                </c:pt>
                <c:pt idx="3303">
                  <c:v>43534.8125</c:v>
                </c:pt>
                <c:pt idx="3304">
                  <c:v>43534.833333333343</c:v>
                </c:pt>
                <c:pt idx="3305">
                  <c:v>43534.854166666657</c:v>
                </c:pt>
                <c:pt idx="3306">
                  <c:v>43534.875</c:v>
                </c:pt>
                <c:pt idx="3307">
                  <c:v>43534.895833333343</c:v>
                </c:pt>
                <c:pt idx="3308">
                  <c:v>43534.916666666657</c:v>
                </c:pt>
                <c:pt idx="3309">
                  <c:v>43534.9375</c:v>
                </c:pt>
                <c:pt idx="3310">
                  <c:v>43534.958333333343</c:v>
                </c:pt>
                <c:pt idx="3311">
                  <c:v>43534.979166666657</c:v>
                </c:pt>
                <c:pt idx="3312">
                  <c:v>43535</c:v>
                </c:pt>
                <c:pt idx="3313">
                  <c:v>43535.020833333343</c:v>
                </c:pt>
                <c:pt idx="3314">
                  <c:v>43535.041666666657</c:v>
                </c:pt>
                <c:pt idx="3315">
                  <c:v>43535.0625</c:v>
                </c:pt>
                <c:pt idx="3316">
                  <c:v>43535.083333333343</c:v>
                </c:pt>
                <c:pt idx="3317">
                  <c:v>43535.104166666657</c:v>
                </c:pt>
                <c:pt idx="3318">
                  <c:v>43535.125</c:v>
                </c:pt>
                <c:pt idx="3319">
                  <c:v>43535.145833333343</c:v>
                </c:pt>
                <c:pt idx="3320">
                  <c:v>43535.166666666657</c:v>
                </c:pt>
                <c:pt idx="3321">
                  <c:v>43535.1875</c:v>
                </c:pt>
                <c:pt idx="3322">
                  <c:v>43535.208333333343</c:v>
                </c:pt>
                <c:pt idx="3323">
                  <c:v>43535.22916666665</c:v>
                </c:pt>
                <c:pt idx="3324">
                  <c:v>43535.25</c:v>
                </c:pt>
                <c:pt idx="3325">
                  <c:v>43535.270833333343</c:v>
                </c:pt>
                <c:pt idx="3326">
                  <c:v>43535.29166666665</c:v>
                </c:pt>
                <c:pt idx="3327">
                  <c:v>43535.3125</c:v>
                </c:pt>
                <c:pt idx="3328">
                  <c:v>43535.333333333343</c:v>
                </c:pt>
                <c:pt idx="3329">
                  <c:v>43535.354166666657</c:v>
                </c:pt>
                <c:pt idx="3330">
                  <c:v>43535.375</c:v>
                </c:pt>
                <c:pt idx="3331">
                  <c:v>43535.395833333343</c:v>
                </c:pt>
                <c:pt idx="3332">
                  <c:v>43535.416666666657</c:v>
                </c:pt>
                <c:pt idx="3333">
                  <c:v>43535.4375</c:v>
                </c:pt>
                <c:pt idx="3334">
                  <c:v>43535.458333333343</c:v>
                </c:pt>
                <c:pt idx="3335">
                  <c:v>43535.479166666657</c:v>
                </c:pt>
                <c:pt idx="3336">
                  <c:v>43535.5</c:v>
                </c:pt>
                <c:pt idx="3337">
                  <c:v>43535.520833333343</c:v>
                </c:pt>
                <c:pt idx="3338">
                  <c:v>43535.541666666657</c:v>
                </c:pt>
                <c:pt idx="3339">
                  <c:v>43535.5625</c:v>
                </c:pt>
                <c:pt idx="3340">
                  <c:v>43535.583333333343</c:v>
                </c:pt>
                <c:pt idx="3341">
                  <c:v>43535.604166666657</c:v>
                </c:pt>
                <c:pt idx="3342">
                  <c:v>43535.625</c:v>
                </c:pt>
                <c:pt idx="3343">
                  <c:v>43535.645833333343</c:v>
                </c:pt>
                <c:pt idx="3344">
                  <c:v>43535.666666666657</c:v>
                </c:pt>
                <c:pt idx="3345">
                  <c:v>43535.6875</c:v>
                </c:pt>
                <c:pt idx="3346">
                  <c:v>43535.708333333343</c:v>
                </c:pt>
                <c:pt idx="3347">
                  <c:v>43535.72916666665</c:v>
                </c:pt>
                <c:pt idx="3348">
                  <c:v>43535.75</c:v>
                </c:pt>
                <c:pt idx="3349">
                  <c:v>43535.770833333343</c:v>
                </c:pt>
                <c:pt idx="3350">
                  <c:v>43535.79166666665</c:v>
                </c:pt>
                <c:pt idx="3351">
                  <c:v>43535.8125</c:v>
                </c:pt>
                <c:pt idx="3352">
                  <c:v>43535.833333333343</c:v>
                </c:pt>
                <c:pt idx="3353">
                  <c:v>43535.854166666657</c:v>
                </c:pt>
                <c:pt idx="3354">
                  <c:v>43535.875</c:v>
                </c:pt>
                <c:pt idx="3355">
                  <c:v>43535.895833333343</c:v>
                </c:pt>
                <c:pt idx="3356">
                  <c:v>43535.916666666657</c:v>
                </c:pt>
                <c:pt idx="3357">
                  <c:v>43535.9375</c:v>
                </c:pt>
                <c:pt idx="3358">
                  <c:v>43535.958333333343</c:v>
                </c:pt>
                <c:pt idx="3359">
                  <c:v>43535.979166666657</c:v>
                </c:pt>
                <c:pt idx="3360">
                  <c:v>43536</c:v>
                </c:pt>
                <c:pt idx="3361">
                  <c:v>43536.020833333343</c:v>
                </c:pt>
                <c:pt idx="3362">
                  <c:v>43536.041666666657</c:v>
                </c:pt>
                <c:pt idx="3363">
                  <c:v>43536.0625</c:v>
                </c:pt>
                <c:pt idx="3364">
                  <c:v>43536.083333333343</c:v>
                </c:pt>
                <c:pt idx="3365">
                  <c:v>43536.104166666657</c:v>
                </c:pt>
                <c:pt idx="3366">
                  <c:v>43536.125</c:v>
                </c:pt>
                <c:pt idx="3367">
                  <c:v>43536.145833333343</c:v>
                </c:pt>
                <c:pt idx="3368">
                  <c:v>43536.166666666657</c:v>
                </c:pt>
                <c:pt idx="3369">
                  <c:v>43536.1875</c:v>
                </c:pt>
                <c:pt idx="3370">
                  <c:v>43536.208333333343</c:v>
                </c:pt>
                <c:pt idx="3371">
                  <c:v>43536.22916666665</c:v>
                </c:pt>
                <c:pt idx="3372">
                  <c:v>43536.25</c:v>
                </c:pt>
                <c:pt idx="3373">
                  <c:v>43536.270833333343</c:v>
                </c:pt>
                <c:pt idx="3374">
                  <c:v>43536.29166666665</c:v>
                </c:pt>
                <c:pt idx="3375">
                  <c:v>43536.3125</c:v>
                </c:pt>
                <c:pt idx="3376">
                  <c:v>43536.333333333343</c:v>
                </c:pt>
                <c:pt idx="3377">
                  <c:v>43536.354166666657</c:v>
                </c:pt>
                <c:pt idx="3378">
                  <c:v>43536.375</c:v>
                </c:pt>
                <c:pt idx="3379">
                  <c:v>43536.395833333343</c:v>
                </c:pt>
                <c:pt idx="3380">
                  <c:v>43536.416666666657</c:v>
                </c:pt>
                <c:pt idx="3381">
                  <c:v>43536.4375</c:v>
                </c:pt>
                <c:pt idx="3382">
                  <c:v>43536.458333333343</c:v>
                </c:pt>
                <c:pt idx="3383">
                  <c:v>43536.479166666657</c:v>
                </c:pt>
                <c:pt idx="3384">
                  <c:v>43536.5</c:v>
                </c:pt>
                <c:pt idx="3385">
                  <c:v>43536.520833333343</c:v>
                </c:pt>
                <c:pt idx="3386">
                  <c:v>43536.541666666657</c:v>
                </c:pt>
                <c:pt idx="3387">
                  <c:v>43536.5625</c:v>
                </c:pt>
                <c:pt idx="3388">
                  <c:v>43536.583333333343</c:v>
                </c:pt>
                <c:pt idx="3389">
                  <c:v>43536.604166666657</c:v>
                </c:pt>
                <c:pt idx="3390">
                  <c:v>43536.625</c:v>
                </c:pt>
                <c:pt idx="3391">
                  <c:v>43536.645833333343</c:v>
                </c:pt>
                <c:pt idx="3392">
                  <c:v>43536.666666666657</c:v>
                </c:pt>
                <c:pt idx="3393">
                  <c:v>43536.6875</c:v>
                </c:pt>
                <c:pt idx="3394">
                  <c:v>43536.708333333343</c:v>
                </c:pt>
                <c:pt idx="3395">
                  <c:v>43536.72916666665</c:v>
                </c:pt>
                <c:pt idx="3396">
                  <c:v>43536.75</c:v>
                </c:pt>
                <c:pt idx="3397">
                  <c:v>43536.770833333343</c:v>
                </c:pt>
                <c:pt idx="3398">
                  <c:v>43536.79166666665</c:v>
                </c:pt>
                <c:pt idx="3399">
                  <c:v>43536.8125</c:v>
                </c:pt>
                <c:pt idx="3400">
                  <c:v>43536.833333333343</c:v>
                </c:pt>
                <c:pt idx="3401">
                  <c:v>43536.854166666657</c:v>
                </c:pt>
                <c:pt idx="3402">
                  <c:v>43536.875</c:v>
                </c:pt>
                <c:pt idx="3403">
                  <c:v>43536.895833333343</c:v>
                </c:pt>
                <c:pt idx="3404">
                  <c:v>43536.916666666657</c:v>
                </c:pt>
                <c:pt idx="3405">
                  <c:v>43536.9375</c:v>
                </c:pt>
                <c:pt idx="3406">
                  <c:v>43536.958333333343</c:v>
                </c:pt>
                <c:pt idx="3407">
                  <c:v>43536.979166666657</c:v>
                </c:pt>
                <c:pt idx="3408">
                  <c:v>43537</c:v>
                </c:pt>
                <c:pt idx="3409">
                  <c:v>43537.020833333343</c:v>
                </c:pt>
                <c:pt idx="3410">
                  <c:v>43537.041666666657</c:v>
                </c:pt>
                <c:pt idx="3411">
                  <c:v>43537.0625</c:v>
                </c:pt>
                <c:pt idx="3412">
                  <c:v>43537.083333333343</c:v>
                </c:pt>
                <c:pt idx="3413">
                  <c:v>43537.104166666657</c:v>
                </c:pt>
                <c:pt idx="3414">
                  <c:v>43537.125</c:v>
                </c:pt>
                <c:pt idx="3415">
                  <c:v>43537.145833333343</c:v>
                </c:pt>
                <c:pt idx="3416">
                  <c:v>43537.166666666657</c:v>
                </c:pt>
                <c:pt idx="3417">
                  <c:v>43537.1875</c:v>
                </c:pt>
                <c:pt idx="3418">
                  <c:v>43537.208333333343</c:v>
                </c:pt>
                <c:pt idx="3419">
                  <c:v>43537.22916666665</c:v>
                </c:pt>
                <c:pt idx="3420">
                  <c:v>43537.25</c:v>
                </c:pt>
                <c:pt idx="3421">
                  <c:v>43537.270833333343</c:v>
                </c:pt>
                <c:pt idx="3422">
                  <c:v>43537.29166666665</c:v>
                </c:pt>
                <c:pt idx="3423">
                  <c:v>43537.3125</c:v>
                </c:pt>
                <c:pt idx="3424">
                  <c:v>43537.333333333343</c:v>
                </c:pt>
                <c:pt idx="3425">
                  <c:v>43537.354166666657</c:v>
                </c:pt>
                <c:pt idx="3426">
                  <c:v>43537.375</c:v>
                </c:pt>
                <c:pt idx="3427">
                  <c:v>43537.395833333343</c:v>
                </c:pt>
                <c:pt idx="3428">
                  <c:v>43537.416666666657</c:v>
                </c:pt>
                <c:pt idx="3429">
                  <c:v>43537.4375</c:v>
                </c:pt>
                <c:pt idx="3430">
                  <c:v>43537.458333333343</c:v>
                </c:pt>
                <c:pt idx="3431">
                  <c:v>43537.479166666657</c:v>
                </c:pt>
                <c:pt idx="3432">
                  <c:v>43537.5</c:v>
                </c:pt>
                <c:pt idx="3433">
                  <c:v>43537.520833333343</c:v>
                </c:pt>
                <c:pt idx="3434">
                  <c:v>43537.541666666657</c:v>
                </c:pt>
                <c:pt idx="3435">
                  <c:v>43537.5625</c:v>
                </c:pt>
                <c:pt idx="3436">
                  <c:v>43537.583333333343</c:v>
                </c:pt>
                <c:pt idx="3437">
                  <c:v>43537.604166666657</c:v>
                </c:pt>
                <c:pt idx="3438">
                  <c:v>43537.625</c:v>
                </c:pt>
                <c:pt idx="3439">
                  <c:v>43537.645833333343</c:v>
                </c:pt>
                <c:pt idx="3440">
                  <c:v>43537.666666666657</c:v>
                </c:pt>
                <c:pt idx="3441">
                  <c:v>43537.6875</c:v>
                </c:pt>
                <c:pt idx="3442">
                  <c:v>43537.708333333343</c:v>
                </c:pt>
                <c:pt idx="3443">
                  <c:v>43537.72916666665</c:v>
                </c:pt>
                <c:pt idx="3444">
                  <c:v>43537.75</c:v>
                </c:pt>
                <c:pt idx="3445">
                  <c:v>43537.770833333343</c:v>
                </c:pt>
                <c:pt idx="3446">
                  <c:v>43537.79166666665</c:v>
                </c:pt>
                <c:pt idx="3447">
                  <c:v>43537.8125</c:v>
                </c:pt>
                <c:pt idx="3448">
                  <c:v>43537.833333333343</c:v>
                </c:pt>
                <c:pt idx="3449">
                  <c:v>43537.854166666657</c:v>
                </c:pt>
                <c:pt idx="3450">
                  <c:v>43537.875</c:v>
                </c:pt>
                <c:pt idx="3451">
                  <c:v>43537.895833333343</c:v>
                </c:pt>
                <c:pt idx="3452">
                  <c:v>43537.916666666657</c:v>
                </c:pt>
                <c:pt idx="3453">
                  <c:v>43537.9375</c:v>
                </c:pt>
                <c:pt idx="3454">
                  <c:v>43537.958333333343</c:v>
                </c:pt>
                <c:pt idx="3455">
                  <c:v>43537.979166666657</c:v>
                </c:pt>
                <c:pt idx="3456">
                  <c:v>43538</c:v>
                </c:pt>
                <c:pt idx="3457">
                  <c:v>43538.020833333343</c:v>
                </c:pt>
                <c:pt idx="3458">
                  <c:v>43538.041666666657</c:v>
                </c:pt>
                <c:pt idx="3459">
                  <c:v>43538.0625</c:v>
                </c:pt>
                <c:pt idx="3460">
                  <c:v>43538.083333333343</c:v>
                </c:pt>
                <c:pt idx="3461">
                  <c:v>43538.104166666657</c:v>
                </c:pt>
                <c:pt idx="3462">
                  <c:v>43538.125</c:v>
                </c:pt>
                <c:pt idx="3463">
                  <c:v>43538.145833333343</c:v>
                </c:pt>
                <c:pt idx="3464">
                  <c:v>43538.166666666657</c:v>
                </c:pt>
                <c:pt idx="3465">
                  <c:v>43538.1875</c:v>
                </c:pt>
                <c:pt idx="3466">
                  <c:v>43538.208333333343</c:v>
                </c:pt>
                <c:pt idx="3467">
                  <c:v>43538.22916666665</c:v>
                </c:pt>
                <c:pt idx="3468">
                  <c:v>43538.25</c:v>
                </c:pt>
                <c:pt idx="3469">
                  <c:v>43538.270833333343</c:v>
                </c:pt>
                <c:pt idx="3470">
                  <c:v>43538.29166666665</c:v>
                </c:pt>
                <c:pt idx="3471">
                  <c:v>43538.3125</c:v>
                </c:pt>
                <c:pt idx="3472">
                  <c:v>43538.333333333343</c:v>
                </c:pt>
                <c:pt idx="3473">
                  <c:v>43538.354166666657</c:v>
                </c:pt>
                <c:pt idx="3474">
                  <c:v>43538.375</c:v>
                </c:pt>
                <c:pt idx="3475">
                  <c:v>43538.395833333343</c:v>
                </c:pt>
                <c:pt idx="3476">
                  <c:v>43538.416666666657</c:v>
                </c:pt>
                <c:pt idx="3477">
                  <c:v>43538.4375</c:v>
                </c:pt>
                <c:pt idx="3478">
                  <c:v>43538.458333333343</c:v>
                </c:pt>
                <c:pt idx="3479">
                  <c:v>43538.479166666657</c:v>
                </c:pt>
                <c:pt idx="3480">
                  <c:v>43538.5</c:v>
                </c:pt>
                <c:pt idx="3481">
                  <c:v>43538.520833333343</c:v>
                </c:pt>
                <c:pt idx="3482">
                  <c:v>43538.541666666657</c:v>
                </c:pt>
                <c:pt idx="3483">
                  <c:v>43538.5625</c:v>
                </c:pt>
                <c:pt idx="3484">
                  <c:v>43538.583333333343</c:v>
                </c:pt>
                <c:pt idx="3485">
                  <c:v>43538.604166666657</c:v>
                </c:pt>
                <c:pt idx="3486">
                  <c:v>43538.625</c:v>
                </c:pt>
                <c:pt idx="3487">
                  <c:v>43538.645833333343</c:v>
                </c:pt>
                <c:pt idx="3488">
                  <c:v>43538.666666666657</c:v>
                </c:pt>
                <c:pt idx="3489">
                  <c:v>43538.6875</c:v>
                </c:pt>
                <c:pt idx="3490">
                  <c:v>43538.708333333343</c:v>
                </c:pt>
                <c:pt idx="3491">
                  <c:v>43538.72916666665</c:v>
                </c:pt>
                <c:pt idx="3492">
                  <c:v>43538.75</c:v>
                </c:pt>
                <c:pt idx="3493">
                  <c:v>43538.770833333343</c:v>
                </c:pt>
                <c:pt idx="3494">
                  <c:v>43538.79166666665</c:v>
                </c:pt>
                <c:pt idx="3495">
                  <c:v>43538.8125</c:v>
                </c:pt>
                <c:pt idx="3496">
                  <c:v>43538.833333333343</c:v>
                </c:pt>
                <c:pt idx="3497">
                  <c:v>43538.854166666657</c:v>
                </c:pt>
                <c:pt idx="3498">
                  <c:v>43538.875</c:v>
                </c:pt>
                <c:pt idx="3499">
                  <c:v>43538.895833333343</c:v>
                </c:pt>
                <c:pt idx="3500">
                  <c:v>43538.916666666657</c:v>
                </c:pt>
                <c:pt idx="3501">
                  <c:v>43538.9375</c:v>
                </c:pt>
                <c:pt idx="3502">
                  <c:v>43538.958333333343</c:v>
                </c:pt>
                <c:pt idx="3503">
                  <c:v>43538.979166666657</c:v>
                </c:pt>
                <c:pt idx="3504">
                  <c:v>43539</c:v>
                </c:pt>
                <c:pt idx="3505">
                  <c:v>43539.020833333343</c:v>
                </c:pt>
                <c:pt idx="3506">
                  <c:v>43539.041666666657</c:v>
                </c:pt>
                <c:pt idx="3507">
                  <c:v>43539.0625</c:v>
                </c:pt>
                <c:pt idx="3508">
                  <c:v>43539.083333333343</c:v>
                </c:pt>
                <c:pt idx="3509">
                  <c:v>43539.104166666657</c:v>
                </c:pt>
                <c:pt idx="3510">
                  <c:v>43539.125</c:v>
                </c:pt>
                <c:pt idx="3511">
                  <c:v>43539.145833333343</c:v>
                </c:pt>
                <c:pt idx="3512">
                  <c:v>43539.166666666657</c:v>
                </c:pt>
                <c:pt idx="3513">
                  <c:v>43539.1875</c:v>
                </c:pt>
                <c:pt idx="3514">
                  <c:v>43539.208333333343</c:v>
                </c:pt>
                <c:pt idx="3515">
                  <c:v>43539.22916666665</c:v>
                </c:pt>
                <c:pt idx="3516">
                  <c:v>43539.25</c:v>
                </c:pt>
                <c:pt idx="3517">
                  <c:v>43539.270833333343</c:v>
                </c:pt>
                <c:pt idx="3518">
                  <c:v>43539.29166666665</c:v>
                </c:pt>
                <c:pt idx="3519">
                  <c:v>43539.3125</c:v>
                </c:pt>
                <c:pt idx="3520">
                  <c:v>43539.333333333343</c:v>
                </c:pt>
                <c:pt idx="3521">
                  <c:v>43539.354166666657</c:v>
                </c:pt>
                <c:pt idx="3522">
                  <c:v>43539.375</c:v>
                </c:pt>
                <c:pt idx="3523">
                  <c:v>43539.395833333343</c:v>
                </c:pt>
                <c:pt idx="3524">
                  <c:v>43539.416666666657</c:v>
                </c:pt>
                <c:pt idx="3525">
                  <c:v>43539.4375</c:v>
                </c:pt>
                <c:pt idx="3526">
                  <c:v>43539.458333333343</c:v>
                </c:pt>
                <c:pt idx="3527">
                  <c:v>43539.479166666657</c:v>
                </c:pt>
                <c:pt idx="3528">
                  <c:v>43539.5</c:v>
                </c:pt>
                <c:pt idx="3529">
                  <c:v>43539.520833333343</c:v>
                </c:pt>
                <c:pt idx="3530">
                  <c:v>43539.541666666657</c:v>
                </c:pt>
                <c:pt idx="3531">
                  <c:v>43539.5625</c:v>
                </c:pt>
                <c:pt idx="3532">
                  <c:v>43539.583333333343</c:v>
                </c:pt>
                <c:pt idx="3533">
                  <c:v>43539.604166666657</c:v>
                </c:pt>
                <c:pt idx="3534">
                  <c:v>43539.625</c:v>
                </c:pt>
                <c:pt idx="3535">
                  <c:v>43539.645833333343</c:v>
                </c:pt>
                <c:pt idx="3536">
                  <c:v>43539.666666666657</c:v>
                </c:pt>
                <c:pt idx="3537">
                  <c:v>43539.6875</c:v>
                </c:pt>
                <c:pt idx="3538">
                  <c:v>43539.708333333343</c:v>
                </c:pt>
                <c:pt idx="3539">
                  <c:v>43539.72916666665</c:v>
                </c:pt>
                <c:pt idx="3540">
                  <c:v>43539.75</c:v>
                </c:pt>
                <c:pt idx="3541">
                  <c:v>43539.770833333343</c:v>
                </c:pt>
                <c:pt idx="3542">
                  <c:v>43539.79166666665</c:v>
                </c:pt>
                <c:pt idx="3543">
                  <c:v>43539.8125</c:v>
                </c:pt>
                <c:pt idx="3544">
                  <c:v>43539.833333333343</c:v>
                </c:pt>
                <c:pt idx="3545">
                  <c:v>43539.854166666657</c:v>
                </c:pt>
                <c:pt idx="3546">
                  <c:v>43539.875</c:v>
                </c:pt>
                <c:pt idx="3547">
                  <c:v>43539.895833333343</c:v>
                </c:pt>
                <c:pt idx="3548">
                  <c:v>43539.916666666657</c:v>
                </c:pt>
                <c:pt idx="3549">
                  <c:v>43539.9375</c:v>
                </c:pt>
                <c:pt idx="3550">
                  <c:v>43539.958333333343</c:v>
                </c:pt>
                <c:pt idx="3551">
                  <c:v>43539.979166666657</c:v>
                </c:pt>
                <c:pt idx="3552">
                  <c:v>43540</c:v>
                </c:pt>
                <c:pt idx="3553">
                  <c:v>43540.020833333343</c:v>
                </c:pt>
                <c:pt idx="3554">
                  <c:v>43540.041666666657</c:v>
                </c:pt>
                <c:pt idx="3555">
                  <c:v>43540.0625</c:v>
                </c:pt>
                <c:pt idx="3556">
                  <c:v>43540.083333333343</c:v>
                </c:pt>
                <c:pt idx="3557">
                  <c:v>43540.104166666657</c:v>
                </c:pt>
                <c:pt idx="3558">
                  <c:v>43540.125</c:v>
                </c:pt>
                <c:pt idx="3559">
                  <c:v>43540.145833333343</c:v>
                </c:pt>
                <c:pt idx="3560">
                  <c:v>43540.166666666657</c:v>
                </c:pt>
                <c:pt idx="3561">
                  <c:v>43540.1875</c:v>
                </c:pt>
                <c:pt idx="3562">
                  <c:v>43540.208333333343</c:v>
                </c:pt>
                <c:pt idx="3563">
                  <c:v>43540.22916666665</c:v>
                </c:pt>
                <c:pt idx="3564">
                  <c:v>43540.25</c:v>
                </c:pt>
                <c:pt idx="3565">
                  <c:v>43540.270833333343</c:v>
                </c:pt>
                <c:pt idx="3566">
                  <c:v>43540.29166666665</c:v>
                </c:pt>
                <c:pt idx="3567">
                  <c:v>43540.3125</c:v>
                </c:pt>
                <c:pt idx="3568">
                  <c:v>43540.333333333343</c:v>
                </c:pt>
                <c:pt idx="3569">
                  <c:v>43540.354166666657</c:v>
                </c:pt>
                <c:pt idx="3570">
                  <c:v>43540.375</c:v>
                </c:pt>
                <c:pt idx="3571">
                  <c:v>43540.395833333343</c:v>
                </c:pt>
                <c:pt idx="3572">
                  <c:v>43540.416666666657</c:v>
                </c:pt>
                <c:pt idx="3573">
                  <c:v>43540.4375</c:v>
                </c:pt>
                <c:pt idx="3574">
                  <c:v>43540.458333333343</c:v>
                </c:pt>
                <c:pt idx="3575">
                  <c:v>43540.479166666657</c:v>
                </c:pt>
                <c:pt idx="3576">
                  <c:v>43540.5</c:v>
                </c:pt>
                <c:pt idx="3577">
                  <c:v>43540.520833333343</c:v>
                </c:pt>
                <c:pt idx="3578">
                  <c:v>43540.541666666657</c:v>
                </c:pt>
                <c:pt idx="3579">
                  <c:v>43540.5625</c:v>
                </c:pt>
                <c:pt idx="3580">
                  <c:v>43540.583333333343</c:v>
                </c:pt>
                <c:pt idx="3581">
                  <c:v>43540.604166666657</c:v>
                </c:pt>
                <c:pt idx="3582">
                  <c:v>43540.625</c:v>
                </c:pt>
                <c:pt idx="3583">
                  <c:v>43540.645833333343</c:v>
                </c:pt>
                <c:pt idx="3584">
                  <c:v>43540.666666666657</c:v>
                </c:pt>
                <c:pt idx="3585">
                  <c:v>43540.6875</c:v>
                </c:pt>
                <c:pt idx="3586">
                  <c:v>43540.708333333343</c:v>
                </c:pt>
                <c:pt idx="3587">
                  <c:v>43540.72916666665</c:v>
                </c:pt>
                <c:pt idx="3588">
                  <c:v>43540.75</c:v>
                </c:pt>
                <c:pt idx="3589">
                  <c:v>43540.770833333343</c:v>
                </c:pt>
                <c:pt idx="3590">
                  <c:v>43540.79166666665</c:v>
                </c:pt>
                <c:pt idx="3591">
                  <c:v>43540.8125</c:v>
                </c:pt>
                <c:pt idx="3592">
                  <c:v>43540.833333333343</c:v>
                </c:pt>
                <c:pt idx="3593">
                  <c:v>43540.854166666657</c:v>
                </c:pt>
                <c:pt idx="3594">
                  <c:v>43540.875</c:v>
                </c:pt>
                <c:pt idx="3595">
                  <c:v>43540.895833333343</c:v>
                </c:pt>
                <c:pt idx="3596">
                  <c:v>43540.916666666657</c:v>
                </c:pt>
                <c:pt idx="3597">
                  <c:v>43540.9375</c:v>
                </c:pt>
                <c:pt idx="3598">
                  <c:v>43540.958333333343</c:v>
                </c:pt>
                <c:pt idx="3599">
                  <c:v>43540.979166666657</c:v>
                </c:pt>
                <c:pt idx="3600">
                  <c:v>43541</c:v>
                </c:pt>
                <c:pt idx="3601">
                  <c:v>43541.020833333343</c:v>
                </c:pt>
                <c:pt idx="3602">
                  <c:v>43541.041666666657</c:v>
                </c:pt>
                <c:pt idx="3603">
                  <c:v>43541.0625</c:v>
                </c:pt>
                <c:pt idx="3604">
                  <c:v>43541.083333333343</c:v>
                </c:pt>
                <c:pt idx="3605">
                  <c:v>43541.104166666657</c:v>
                </c:pt>
                <c:pt idx="3606">
                  <c:v>43541.125</c:v>
                </c:pt>
                <c:pt idx="3607">
                  <c:v>43541.145833333343</c:v>
                </c:pt>
                <c:pt idx="3608">
                  <c:v>43541.166666666657</c:v>
                </c:pt>
                <c:pt idx="3609">
                  <c:v>43541.1875</c:v>
                </c:pt>
                <c:pt idx="3610">
                  <c:v>43541.208333333343</c:v>
                </c:pt>
                <c:pt idx="3611">
                  <c:v>43541.22916666665</c:v>
                </c:pt>
                <c:pt idx="3612">
                  <c:v>43541.25</c:v>
                </c:pt>
                <c:pt idx="3613">
                  <c:v>43541.270833333343</c:v>
                </c:pt>
                <c:pt idx="3614">
                  <c:v>43541.29166666665</c:v>
                </c:pt>
                <c:pt idx="3615">
                  <c:v>43541.3125</c:v>
                </c:pt>
                <c:pt idx="3616">
                  <c:v>43541.333333333343</c:v>
                </c:pt>
                <c:pt idx="3617">
                  <c:v>43541.354166666657</c:v>
                </c:pt>
                <c:pt idx="3618">
                  <c:v>43541.375</c:v>
                </c:pt>
                <c:pt idx="3619">
                  <c:v>43541.395833333343</c:v>
                </c:pt>
                <c:pt idx="3620">
                  <c:v>43541.416666666657</c:v>
                </c:pt>
                <c:pt idx="3621">
                  <c:v>43541.4375</c:v>
                </c:pt>
                <c:pt idx="3622">
                  <c:v>43541.458333333343</c:v>
                </c:pt>
                <c:pt idx="3623">
                  <c:v>43541.479166666657</c:v>
                </c:pt>
                <c:pt idx="3624">
                  <c:v>43541.5</c:v>
                </c:pt>
                <c:pt idx="3625">
                  <c:v>43541.520833333343</c:v>
                </c:pt>
                <c:pt idx="3626">
                  <c:v>43541.541666666657</c:v>
                </c:pt>
                <c:pt idx="3627">
                  <c:v>43541.5625</c:v>
                </c:pt>
                <c:pt idx="3628">
                  <c:v>43541.583333333343</c:v>
                </c:pt>
                <c:pt idx="3629">
                  <c:v>43541.604166666657</c:v>
                </c:pt>
                <c:pt idx="3630">
                  <c:v>43541.625</c:v>
                </c:pt>
                <c:pt idx="3631">
                  <c:v>43541.645833333343</c:v>
                </c:pt>
                <c:pt idx="3632">
                  <c:v>43541.666666666657</c:v>
                </c:pt>
                <c:pt idx="3633">
                  <c:v>43541.6875</c:v>
                </c:pt>
                <c:pt idx="3634">
                  <c:v>43541.708333333343</c:v>
                </c:pt>
                <c:pt idx="3635">
                  <c:v>43541.72916666665</c:v>
                </c:pt>
                <c:pt idx="3636">
                  <c:v>43541.75</c:v>
                </c:pt>
                <c:pt idx="3637">
                  <c:v>43541.770833333343</c:v>
                </c:pt>
                <c:pt idx="3638">
                  <c:v>43541.79166666665</c:v>
                </c:pt>
                <c:pt idx="3639">
                  <c:v>43541.8125</c:v>
                </c:pt>
                <c:pt idx="3640">
                  <c:v>43541.833333333343</c:v>
                </c:pt>
                <c:pt idx="3641">
                  <c:v>43541.854166666657</c:v>
                </c:pt>
                <c:pt idx="3642">
                  <c:v>43541.875</c:v>
                </c:pt>
                <c:pt idx="3643">
                  <c:v>43541.895833333343</c:v>
                </c:pt>
                <c:pt idx="3644">
                  <c:v>43541.916666666657</c:v>
                </c:pt>
                <c:pt idx="3645">
                  <c:v>43541.9375</c:v>
                </c:pt>
                <c:pt idx="3646">
                  <c:v>43541.958333333343</c:v>
                </c:pt>
                <c:pt idx="3647">
                  <c:v>43541.979166666657</c:v>
                </c:pt>
                <c:pt idx="3648">
                  <c:v>43542</c:v>
                </c:pt>
                <c:pt idx="3649">
                  <c:v>43542.020833333343</c:v>
                </c:pt>
                <c:pt idx="3650">
                  <c:v>43542.041666666657</c:v>
                </c:pt>
                <c:pt idx="3651">
                  <c:v>43542.0625</c:v>
                </c:pt>
                <c:pt idx="3652">
                  <c:v>43542.083333333343</c:v>
                </c:pt>
                <c:pt idx="3653">
                  <c:v>43542.104166666657</c:v>
                </c:pt>
                <c:pt idx="3654">
                  <c:v>43542.125</c:v>
                </c:pt>
                <c:pt idx="3655">
                  <c:v>43542.145833333343</c:v>
                </c:pt>
                <c:pt idx="3656">
                  <c:v>43542.166666666657</c:v>
                </c:pt>
                <c:pt idx="3657">
                  <c:v>43542.1875</c:v>
                </c:pt>
                <c:pt idx="3658">
                  <c:v>43542.208333333343</c:v>
                </c:pt>
                <c:pt idx="3659">
                  <c:v>43542.22916666665</c:v>
                </c:pt>
                <c:pt idx="3660">
                  <c:v>43542.25</c:v>
                </c:pt>
                <c:pt idx="3661">
                  <c:v>43542.270833333343</c:v>
                </c:pt>
                <c:pt idx="3662">
                  <c:v>43542.29166666665</c:v>
                </c:pt>
                <c:pt idx="3663">
                  <c:v>43542.3125</c:v>
                </c:pt>
                <c:pt idx="3664">
                  <c:v>43542.333333333343</c:v>
                </c:pt>
                <c:pt idx="3665">
                  <c:v>43542.354166666657</c:v>
                </c:pt>
                <c:pt idx="3666">
                  <c:v>43542.375</c:v>
                </c:pt>
                <c:pt idx="3667">
                  <c:v>43542.395833333343</c:v>
                </c:pt>
                <c:pt idx="3668">
                  <c:v>43542.416666666657</c:v>
                </c:pt>
                <c:pt idx="3669">
                  <c:v>43542.4375</c:v>
                </c:pt>
                <c:pt idx="3670">
                  <c:v>43542.458333333343</c:v>
                </c:pt>
                <c:pt idx="3671">
                  <c:v>43542.479166666657</c:v>
                </c:pt>
                <c:pt idx="3672">
                  <c:v>43542.5</c:v>
                </c:pt>
                <c:pt idx="3673">
                  <c:v>43542.520833333343</c:v>
                </c:pt>
                <c:pt idx="3674">
                  <c:v>43542.541666666657</c:v>
                </c:pt>
                <c:pt idx="3675">
                  <c:v>43542.5625</c:v>
                </c:pt>
                <c:pt idx="3676">
                  <c:v>43542.583333333343</c:v>
                </c:pt>
                <c:pt idx="3677">
                  <c:v>43542.604166666657</c:v>
                </c:pt>
                <c:pt idx="3678">
                  <c:v>43542.625</c:v>
                </c:pt>
                <c:pt idx="3679">
                  <c:v>43542.645833333343</c:v>
                </c:pt>
                <c:pt idx="3680">
                  <c:v>43542.666666666657</c:v>
                </c:pt>
                <c:pt idx="3681">
                  <c:v>43542.6875</c:v>
                </c:pt>
                <c:pt idx="3682">
                  <c:v>43542.708333333343</c:v>
                </c:pt>
                <c:pt idx="3683">
                  <c:v>43542.72916666665</c:v>
                </c:pt>
                <c:pt idx="3684">
                  <c:v>43542.75</c:v>
                </c:pt>
                <c:pt idx="3685">
                  <c:v>43542.770833333343</c:v>
                </c:pt>
                <c:pt idx="3686">
                  <c:v>43542.79166666665</c:v>
                </c:pt>
                <c:pt idx="3687">
                  <c:v>43542.8125</c:v>
                </c:pt>
                <c:pt idx="3688">
                  <c:v>43542.833333333343</c:v>
                </c:pt>
                <c:pt idx="3689">
                  <c:v>43542.854166666657</c:v>
                </c:pt>
                <c:pt idx="3690">
                  <c:v>43542.875</c:v>
                </c:pt>
                <c:pt idx="3691">
                  <c:v>43542.895833333343</c:v>
                </c:pt>
                <c:pt idx="3692">
                  <c:v>43542.916666666657</c:v>
                </c:pt>
                <c:pt idx="3693">
                  <c:v>43542.9375</c:v>
                </c:pt>
                <c:pt idx="3694">
                  <c:v>43542.958333333343</c:v>
                </c:pt>
                <c:pt idx="3695">
                  <c:v>43542.979166666657</c:v>
                </c:pt>
                <c:pt idx="3696">
                  <c:v>43543</c:v>
                </c:pt>
                <c:pt idx="3697">
                  <c:v>43543.020833333343</c:v>
                </c:pt>
                <c:pt idx="3698">
                  <c:v>43543.041666666657</c:v>
                </c:pt>
                <c:pt idx="3699">
                  <c:v>43543.0625</c:v>
                </c:pt>
                <c:pt idx="3700">
                  <c:v>43543.083333333343</c:v>
                </c:pt>
                <c:pt idx="3701">
                  <c:v>43543.104166666657</c:v>
                </c:pt>
                <c:pt idx="3702">
                  <c:v>43543.125</c:v>
                </c:pt>
                <c:pt idx="3703">
                  <c:v>43543.145833333343</c:v>
                </c:pt>
                <c:pt idx="3704">
                  <c:v>43543.166666666657</c:v>
                </c:pt>
                <c:pt idx="3705">
                  <c:v>43543.1875</c:v>
                </c:pt>
                <c:pt idx="3706">
                  <c:v>43543.208333333343</c:v>
                </c:pt>
                <c:pt idx="3707">
                  <c:v>43543.22916666665</c:v>
                </c:pt>
                <c:pt idx="3708">
                  <c:v>43543.25</c:v>
                </c:pt>
                <c:pt idx="3709">
                  <c:v>43543.270833333343</c:v>
                </c:pt>
                <c:pt idx="3710">
                  <c:v>43543.29166666665</c:v>
                </c:pt>
                <c:pt idx="3711">
                  <c:v>43543.3125</c:v>
                </c:pt>
                <c:pt idx="3712">
                  <c:v>43543.333333333343</c:v>
                </c:pt>
                <c:pt idx="3713">
                  <c:v>43543.354166666657</c:v>
                </c:pt>
                <c:pt idx="3714">
                  <c:v>43543.375</c:v>
                </c:pt>
                <c:pt idx="3715">
                  <c:v>43543.395833333343</c:v>
                </c:pt>
                <c:pt idx="3716">
                  <c:v>43543.416666666657</c:v>
                </c:pt>
                <c:pt idx="3717">
                  <c:v>43543.4375</c:v>
                </c:pt>
                <c:pt idx="3718">
                  <c:v>43543.458333333343</c:v>
                </c:pt>
                <c:pt idx="3719">
                  <c:v>43543.479166666657</c:v>
                </c:pt>
                <c:pt idx="3720">
                  <c:v>43543.5</c:v>
                </c:pt>
                <c:pt idx="3721">
                  <c:v>43543.520833333343</c:v>
                </c:pt>
                <c:pt idx="3722">
                  <c:v>43543.541666666657</c:v>
                </c:pt>
                <c:pt idx="3723">
                  <c:v>43543.5625</c:v>
                </c:pt>
                <c:pt idx="3724">
                  <c:v>43543.583333333343</c:v>
                </c:pt>
                <c:pt idx="3725">
                  <c:v>43543.604166666657</c:v>
                </c:pt>
                <c:pt idx="3726">
                  <c:v>43543.625</c:v>
                </c:pt>
                <c:pt idx="3727">
                  <c:v>43543.645833333343</c:v>
                </c:pt>
                <c:pt idx="3728">
                  <c:v>43543.666666666657</c:v>
                </c:pt>
                <c:pt idx="3729">
                  <c:v>43543.6875</c:v>
                </c:pt>
                <c:pt idx="3730">
                  <c:v>43543.708333333343</c:v>
                </c:pt>
                <c:pt idx="3731">
                  <c:v>43543.72916666665</c:v>
                </c:pt>
                <c:pt idx="3732">
                  <c:v>43543.75</c:v>
                </c:pt>
                <c:pt idx="3733">
                  <c:v>43543.770833333343</c:v>
                </c:pt>
                <c:pt idx="3734">
                  <c:v>43543.79166666665</c:v>
                </c:pt>
                <c:pt idx="3735">
                  <c:v>43543.8125</c:v>
                </c:pt>
                <c:pt idx="3736">
                  <c:v>43543.833333333343</c:v>
                </c:pt>
                <c:pt idx="3737">
                  <c:v>43543.854166666657</c:v>
                </c:pt>
                <c:pt idx="3738">
                  <c:v>43543.875</c:v>
                </c:pt>
                <c:pt idx="3739">
                  <c:v>43543.895833333343</c:v>
                </c:pt>
                <c:pt idx="3740">
                  <c:v>43543.916666666657</c:v>
                </c:pt>
                <c:pt idx="3741">
                  <c:v>43543.9375</c:v>
                </c:pt>
                <c:pt idx="3742">
                  <c:v>43543.958333333343</c:v>
                </c:pt>
                <c:pt idx="3743">
                  <c:v>43543.979166666657</c:v>
                </c:pt>
                <c:pt idx="3744">
                  <c:v>43544</c:v>
                </c:pt>
                <c:pt idx="3745">
                  <c:v>43544.020833333343</c:v>
                </c:pt>
                <c:pt idx="3746">
                  <c:v>43544.041666666657</c:v>
                </c:pt>
                <c:pt idx="3747">
                  <c:v>43544.0625</c:v>
                </c:pt>
                <c:pt idx="3748">
                  <c:v>43544.083333333343</c:v>
                </c:pt>
                <c:pt idx="3749">
                  <c:v>43544.104166666657</c:v>
                </c:pt>
                <c:pt idx="3750">
                  <c:v>43544.125</c:v>
                </c:pt>
                <c:pt idx="3751">
                  <c:v>43544.145833333343</c:v>
                </c:pt>
                <c:pt idx="3752">
                  <c:v>43544.166666666657</c:v>
                </c:pt>
                <c:pt idx="3753">
                  <c:v>43544.1875</c:v>
                </c:pt>
                <c:pt idx="3754">
                  <c:v>43544.208333333343</c:v>
                </c:pt>
                <c:pt idx="3755">
                  <c:v>43544.22916666665</c:v>
                </c:pt>
                <c:pt idx="3756">
                  <c:v>43544.25</c:v>
                </c:pt>
                <c:pt idx="3757">
                  <c:v>43544.270833333343</c:v>
                </c:pt>
                <c:pt idx="3758">
                  <c:v>43544.29166666665</c:v>
                </c:pt>
                <c:pt idx="3759">
                  <c:v>43544.3125</c:v>
                </c:pt>
                <c:pt idx="3760">
                  <c:v>43544.333333333343</c:v>
                </c:pt>
                <c:pt idx="3761">
                  <c:v>43544.354166666657</c:v>
                </c:pt>
                <c:pt idx="3762">
                  <c:v>43544.375</c:v>
                </c:pt>
                <c:pt idx="3763">
                  <c:v>43544.395833333343</c:v>
                </c:pt>
                <c:pt idx="3764">
                  <c:v>43544.416666666657</c:v>
                </c:pt>
                <c:pt idx="3765">
                  <c:v>43544.4375</c:v>
                </c:pt>
                <c:pt idx="3766">
                  <c:v>43544.458333333343</c:v>
                </c:pt>
                <c:pt idx="3767">
                  <c:v>43544.479166666657</c:v>
                </c:pt>
                <c:pt idx="3768">
                  <c:v>43544.5</c:v>
                </c:pt>
                <c:pt idx="3769">
                  <c:v>43544.520833333343</c:v>
                </c:pt>
                <c:pt idx="3770">
                  <c:v>43544.541666666657</c:v>
                </c:pt>
                <c:pt idx="3771">
                  <c:v>43544.5625</c:v>
                </c:pt>
                <c:pt idx="3772">
                  <c:v>43544.583333333343</c:v>
                </c:pt>
                <c:pt idx="3773">
                  <c:v>43544.604166666657</c:v>
                </c:pt>
                <c:pt idx="3774">
                  <c:v>43544.625</c:v>
                </c:pt>
                <c:pt idx="3775">
                  <c:v>43544.645833333343</c:v>
                </c:pt>
                <c:pt idx="3776">
                  <c:v>43544.666666666657</c:v>
                </c:pt>
                <c:pt idx="3777">
                  <c:v>43544.6875</c:v>
                </c:pt>
                <c:pt idx="3778">
                  <c:v>43544.708333333343</c:v>
                </c:pt>
                <c:pt idx="3779">
                  <c:v>43544.72916666665</c:v>
                </c:pt>
                <c:pt idx="3780">
                  <c:v>43544.75</c:v>
                </c:pt>
                <c:pt idx="3781">
                  <c:v>43544.770833333343</c:v>
                </c:pt>
                <c:pt idx="3782">
                  <c:v>43544.79166666665</c:v>
                </c:pt>
                <c:pt idx="3783">
                  <c:v>43544.8125</c:v>
                </c:pt>
                <c:pt idx="3784">
                  <c:v>43544.833333333343</c:v>
                </c:pt>
                <c:pt idx="3785">
                  <c:v>43544.854166666657</c:v>
                </c:pt>
                <c:pt idx="3786">
                  <c:v>43544.875</c:v>
                </c:pt>
                <c:pt idx="3787">
                  <c:v>43544.895833333343</c:v>
                </c:pt>
                <c:pt idx="3788">
                  <c:v>43544.916666666657</c:v>
                </c:pt>
                <c:pt idx="3789">
                  <c:v>43544.9375</c:v>
                </c:pt>
                <c:pt idx="3790">
                  <c:v>43544.958333333343</c:v>
                </c:pt>
                <c:pt idx="3791">
                  <c:v>43544.979166666657</c:v>
                </c:pt>
                <c:pt idx="3792">
                  <c:v>43545</c:v>
                </c:pt>
                <c:pt idx="3793">
                  <c:v>43545.020833333343</c:v>
                </c:pt>
                <c:pt idx="3794">
                  <c:v>43545.041666666657</c:v>
                </c:pt>
                <c:pt idx="3795">
                  <c:v>43545.0625</c:v>
                </c:pt>
                <c:pt idx="3796">
                  <c:v>43545.083333333343</c:v>
                </c:pt>
                <c:pt idx="3797">
                  <c:v>43545.104166666657</c:v>
                </c:pt>
                <c:pt idx="3798">
                  <c:v>43545.125</c:v>
                </c:pt>
                <c:pt idx="3799">
                  <c:v>43545.145833333343</c:v>
                </c:pt>
                <c:pt idx="3800">
                  <c:v>43545.166666666657</c:v>
                </c:pt>
                <c:pt idx="3801">
                  <c:v>43545.1875</c:v>
                </c:pt>
                <c:pt idx="3802">
                  <c:v>43545.208333333343</c:v>
                </c:pt>
                <c:pt idx="3803">
                  <c:v>43545.22916666665</c:v>
                </c:pt>
                <c:pt idx="3804">
                  <c:v>43545.25</c:v>
                </c:pt>
                <c:pt idx="3805">
                  <c:v>43545.270833333343</c:v>
                </c:pt>
                <c:pt idx="3806">
                  <c:v>43545.29166666665</c:v>
                </c:pt>
                <c:pt idx="3807">
                  <c:v>43545.3125</c:v>
                </c:pt>
                <c:pt idx="3808">
                  <c:v>43545.333333333343</c:v>
                </c:pt>
                <c:pt idx="3809">
                  <c:v>43545.354166666657</c:v>
                </c:pt>
                <c:pt idx="3810">
                  <c:v>43545.375</c:v>
                </c:pt>
                <c:pt idx="3811">
                  <c:v>43545.395833333343</c:v>
                </c:pt>
                <c:pt idx="3812">
                  <c:v>43545.416666666657</c:v>
                </c:pt>
                <c:pt idx="3813">
                  <c:v>43545.4375</c:v>
                </c:pt>
                <c:pt idx="3814">
                  <c:v>43545.458333333343</c:v>
                </c:pt>
                <c:pt idx="3815">
                  <c:v>43545.479166666657</c:v>
                </c:pt>
                <c:pt idx="3816">
                  <c:v>43545.5</c:v>
                </c:pt>
                <c:pt idx="3817">
                  <c:v>43545.520833333343</c:v>
                </c:pt>
                <c:pt idx="3818">
                  <c:v>43545.541666666657</c:v>
                </c:pt>
                <c:pt idx="3819">
                  <c:v>43545.5625</c:v>
                </c:pt>
                <c:pt idx="3820">
                  <c:v>43545.583333333343</c:v>
                </c:pt>
                <c:pt idx="3821">
                  <c:v>43545.604166666657</c:v>
                </c:pt>
                <c:pt idx="3822">
                  <c:v>43545.625</c:v>
                </c:pt>
                <c:pt idx="3823">
                  <c:v>43545.645833333343</c:v>
                </c:pt>
                <c:pt idx="3824">
                  <c:v>43545.666666666657</c:v>
                </c:pt>
                <c:pt idx="3825">
                  <c:v>43545.6875</c:v>
                </c:pt>
                <c:pt idx="3826">
                  <c:v>43545.708333333343</c:v>
                </c:pt>
                <c:pt idx="3827">
                  <c:v>43545.72916666665</c:v>
                </c:pt>
                <c:pt idx="3828">
                  <c:v>43545.75</c:v>
                </c:pt>
                <c:pt idx="3829">
                  <c:v>43545.770833333343</c:v>
                </c:pt>
                <c:pt idx="3830">
                  <c:v>43545.79166666665</c:v>
                </c:pt>
                <c:pt idx="3831">
                  <c:v>43545.8125</c:v>
                </c:pt>
                <c:pt idx="3832">
                  <c:v>43545.833333333343</c:v>
                </c:pt>
                <c:pt idx="3833">
                  <c:v>43545.854166666657</c:v>
                </c:pt>
                <c:pt idx="3834">
                  <c:v>43545.875</c:v>
                </c:pt>
                <c:pt idx="3835">
                  <c:v>43545.895833333343</c:v>
                </c:pt>
                <c:pt idx="3836">
                  <c:v>43545.916666666657</c:v>
                </c:pt>
                <c:pt idx="3837">
                  <c:v>43545.9375</c:v>
                </c:pt>
                <c:pt idx="3838">
                  <c:v>43545.958333333343</c:v>
                </c:pt>
                <c:pt idx="3839">
                  <c:v>43545.979166666657</c:v>
                </c:pt>
                <c:pt idx="3840">
                  <c:v>43546</c:v>
                </c:pt>
                <c:pt idx="3841">
                  <c:v>43546.020833333343</c:v>
                </c:pt>
                <c:pt idx="3842">
                  <c:v>43546.041666666657</c:v>
                </c:pt>
                <c:pt idx="3843">
                  <c:v>43546.0625</c:v>
                </c:pt>
                <c:pt idx="3844">
                  <c:v>43546.083333333343</c:v>
                </c:pt>
                <c:pt idx="3845">
                  <c:v>43546.104166666657</c:v>
                </c:pt>
                <c:pt idx="3846">
                  <c:v>43546.125</c:v>
                </c:pt>
                <c:pt idx="3847">
                  <c:v>43546.145833333343</c:v>
                </c:pt>
                <c:pt idx="3848">
                  <c:v>43546.166666666657</c:v>
                </c:pt>
                <c:pt idx="3849">
                  <c:v>43546.1875</c:v>
                </c:pt>
                <c:pt idx="3850">
                  <c:v>43546.208333333343</c:v>
                </c:pt>
                <c:pt idx="3851">
                  <c:v>43546.22916666665</c:v>
                </c:pt>
                <c:pt idx="3852">
                  <c:v>43546.25</c:v>
                </c:pt>
                <c:pt idx="3853">
                  <c:v>43546.270833333343</c:v>
                </c:pt>
                <c:pt idx="3854">
                  <c:v>43546.29166666665</c:v>
                </c:pt>
                <c:pt idx="3855">
                  <c:v>43546.3125</c:v>
                </c:pt>
                <c:pt idx="3856">
                  <c:v>43546.333333333343</c:v>
                </c:pt>
                <c:pt idx="3857">
                  <c:v>43546.354166666657</c:v>
                </c:pt>
                <c:pt idx="3858">
                  <c:v>43546.375</c:v>
                </c:pt>
                <c:pt idx="3859">
                  <c:v>43546.395833333343</c:v>
                </c:pt>
                <c:pt idx="3860">
                  <c:v>43546.416666666657</c:v>
                </c:pt>
                <c:pt idx="3861">
                  <c:v>43546.4375</c:v>
                </c:pt>
                <c:pt idx="3862">
                  <c:v>43546.458333333343</c:v>
                </c:pt>
                <c:pt idx="3863">
                  <c:v>43546.479166666657</c:v>
                </c:pt>
                <c:pt idx="3864">
                  <c:v>43546.5</c:v>
                </c:pt>
                <c:pt idx="3865">
                  <c:v>43546.520833333343</c:v>
                </c:pt>
                <c:pt idx="3866">
                  <c:v>43546.541666666657</c:v>
                </c:pt>
                <c:pt idx="3867">
                  <c:v>43546.5625</c:v>
                </c:pt>
                <c:pt idx="3868">
                  <c:v>43546.583333333343</c:v>
                </c:pt>
                <c:pt idx="3869">
                  <c:v>43546.604166666657</c:v>
                </c:pt>
                <c:pt idx="3870">
                  <c:v>43546.625</c:v>
                </c:pt>
                <c:pt idx="3871">
                  <c:v>43546.645833333343</c:v>
                </c:pt>
                <c:pt idx="3872">
                  <c:v>43546.666666666657</c:v>
                </c:pt>
                <c:pt idx="3873">
                  <c:v>43546.6875</c:v>
                </c:pt>
                <c:pt idx="3874">
                  <c:v>43546.708333333343</c:v>
                </c:pt>
                <c:pt idx="3875">
                  <c:v>43546.72916666665</c:v>
                </c:pt>
                <c:pt idx="3876">
                  <c:v>43546.75</c:v>
                </c:pt>
                <c:pt idx="3877">
                  <c:v>43546.770833333343</c:v>
                </c:pt>
                <c:pt idx="3878">
                  <c:v>43546.79166666665</c:v>
                </c:pt>
                <c:pt idx="3879">
                  <c:v>43546.8125</c:v>
                </c:pt>
                <c:pt idx="3880">
                  <c:v>43546.833333333343</c:v>
                </c:pt>
                <c:pt idx="3881">
                  <c:v>43546.854166666657</c:v>
                </c:pt>
                <c:pt idx="3882">
                  <c:v>43546.875</c:v>
                </c:pt>
                <c:pt idx="3883">
                  <c:v>43546.895833333343</c:v>
                </c:pt>
                <c:pt idx="3884">
                  <c:v>43546.916666666657</c:v>
                </c:pt>
                <c:pt idx="3885">
                  <c:v>43546.9375</c:v>
                </c:pt>
                <c:pt idx="3886">
                  <c:v>43546.958333333343</c:v>
                </c:pt>
                <c:pt idx="3887">
                  <c:v>43546.979166666657</c:v>
                </c:pt>
                <c:pt idx="3888">
                  <c:v>43547</c:v>
                </c:pt>
                <c:pt idx="3889">
                  <c:v>43547.020833333343</c:v>
                </c:pt>
                <c:pt idx="3890">
                  <c:v>43547.041666666657</c:v>
                </c:pt>
                <c:pt idx="3891">
                  <c:v>43547.0625</c:v>
                </c:pt>
                <c:pt idx="3892">
                  <c:v>43547.083333333343</c:v>
                </c:pt>
                <c:pt idx="3893">
                  <c:v>43547.104166666657</c:v>
                </c:pt>
                <c:pt idx="3894">
                  <c:v>43547.125</c:v>
                </c:pt>
                <c:pt idx="3895">
                  <c:v>43547.145833333343</c:v>
                </c:pt>
                <c:pt idx="3896">
                  <c:v>43547.166666666657</c:v>
                </c:pt>
                <c:pt idx="3897">
                  <c:v>43547.1875</c:v>
                </c:pt>
                <c:pt idx="3898">
                  <c:v>43547.208333333343</c:v>
                </c:pt>
                <c:pt idx="3899">
                  <c:v>43547.22916666665</c:v>
                </c:pt>
                <c:pt idx="3900">
                  <c:v>43547.25</c:v>
                </c:pt>
                <c:pt idx="3901">
                  <c:v>43547.270833333343</c:v>
                </c:pt>
                <c:pt idx="3902">
                  <c:v>43547.29166666665</c:v>
                </c:pt>
                <c:pt idx="3903">
                  <c:v>43547.3125</c:v>
                </c:pt>
                <c:pt idx="3904">
                  <c:v>43547.333333333343</c:v>
                </c:pt>
                <c:pt idx="3905">
                  <c:v>43547.354166666657</c:v>
                </c:pt>
                <c:pt idx="3906">
                  <c:v>43547.375</c:v>
                </c:pt>
                <c:pt idx="3907">
                  <c:v>43547.395833333343</c:v>
                </c:pt>
                <c:pt idx="3908">
                  <c:v>43547.416666666657</c:v>
                </c:pt>
                <c:pt idx="3909">
                  <c:v>43547.4375</c:v>
                </c:pt>
                <c:pt idx="3910">
                  <c:v>43547.458333333343</c:v>
                </c:pt>
                <c:pt idx="3911">
                  <c:v>43547.479166666657</c:v>
                </c:pt>
                <c:pt idx="3912">
                  <c:v>43547.5</c:v>
                </c:pt>
                <c:pt idx="3913">
                  <c:v>43547.520833333343</c:v>
                </c:pt>
                <c:pt idx="3914">
                  <c:v>43547.541666666657</c:v>
                </c:pt>
                <c:pt idx="3915">
                  <c:v>43547.5625</c:v>
                </c:pt>
                <c:pt idx="3916">
                  <c:v>43547.583333333343</c:v>
                </c:pt>
                <c:pt idx="3917">
                  <c:v>43547.604166666657</c:v>
                </c:pt>
                <c:pt idx="3918">
                  <c:v>43547.625</c:v>
                </c:pt>
                <c:pt idx="3919">
                  <c:v>43547.645833333343</c:v>
                </c:pt>
                <c:pt idx="3920">
                  <c:v>43547.666666666657</c:v>
                </c:pt>
                <c:pt idx="3921">
                  <c:v>43547.6875</c:v>
                </c:pt>
                <c:pt idx="3922">
                  <c:v>43547.708333333343</c:v>
                </c:pt>
                <c:pt idx="3923">
                  <c:v>43547.72916666665</c:v>
                </c:pt>
                <c:pt idx="3924">
                  <c:v>43547.75</c:v>
                </c:pt>
                <c:pt idx="3925">
                  <c:v>43547.770833333343</c:v>
                </c:pt>
                <c:pt idx="3926">
                  <c:v>43547.79166666665</c:v>
                </c:pt>
                <c:pt idx="3927">
                  <c:v>43547.8125</c:v>
                </c:pt>
                <c:pt idx="3928">
                  <c:v>43547.833333333343</c:v>
                </c:pt>
                <c:pt idx="3929">
                  <c:v>43547.854166666657</c:v>
                </c:pt>
                <c:pt idx="3930">
                  <c:v>43547.875</c:v>
                </c:pt>
                <c:pt idx="3931">
                  <c:v>43547.895833333343</c:v>
                </c:pt>
                <c:pt idx="3932">
                  <c:v>43547.916666666657</c:v>
                </c:pt>
                <c:pt idx="3933">
                  <c:v>43547.9375</c:v>
                </c:pt>
                <c:pt idx="3934">
                  <c:v>43547.958333333343</c:v>
                </c:pt>
                <c:pt idx="3935">
                  <c:v>43547.979166666657</c:v>
                </c:pt>
                <c:pt idx="3936">
                  <c:v>43548</c:v>
                </c:pt>
                <c:pt idx="3937">
                  <c:v>43548.020833333343</c:v>
                </c:pt>
                <c:pt idx="3938">
                  <c:v>43548.041666666657</c:v>
                </c:pt>
                <c:pt idx="3939">
                  <c:v>43548.0625</c:v>
                </c:pt>
                <c:pt idx="3940">
                  <c:v>43548.083333333343</c:v>
                </c:pt>
                <c:pt idx="3941">
                  <c:v>43548.104166666657</c:v>
                </c:pt>
                <c:pt idx="3942">
                  <c:v>43548.125</c:v>
                </c:pt>
                <c:pt idx="3943">
                  <c:v>43548.145833333343</c:v>
                </c:pt>
                <c:pt idx="3944">
                  <c:v>43548.166666666657</c:v>
                </c:pt>
                <c:pt idx="3945">
                  <c:v>43548.1875</c:v>
                </c:pt>
                <c:pt idx="3946">
                  <c:v>43548.208333333343</c:v>
                </c:pt>
                <c:pt idx="3947">
                  <c:v>43548.22916666665</c:v>
                </c:pt>
                <c:pt idx="3948">
                  <c:v>43548.25</c:v>
                </c:pt>
                <c:pt idx="3949">
                  <c:v>43548.270833333343</c:v>
                </c:pt>
                <c:pt idx="3950">
                  <c:v>43548.29166666665</c:v>
                </c:pt>
                <c:pt idx="3951">
                  <c:v>43548.3125</c:v>
                </c:pt>
                <c:pt idx="3952">
                  <c:v>43548.333333333343</c:v>
                </c:pt>
                <c:pt idx="3953">
                  <c:v>43548.354166666657</c:v>
                </c:pt>
                <c:pt idx="3954">
                  <c:v>43548.375</c:v>
                </c:pt>
                <c:pt idx="3955">
                  <c:v>43548.395833333343</c:v>
                </c:pt>
                <c:pt idx="3956">
                  <c:v>43548.416666666657</c:v>
                </c:pt>
                <c:pt idx="3957">
                  <c:v>43548.4375</c:v>
                </c:pt>
                <c:pt idx="3958">
                  <c:v>43548.458333333343</c:v>
                </c:pt>
                <c:pt idx="3959">
                  <c:v>43548.479166666657</c:v>
                </c:pt>
                <c:pt idx="3960">
                  <c:v>43548.5</c:v>
                </c:pt>
                <c:pt idx="3961">
                  <c:v>43548.520833333343</c:v>
                </c:pt>
                <c:pt idx="3962">
                  <c:v>43548.541666666657</c:v>
                </c:pt>
                <c:pt idx="3963">
                  <c:v>43548.5625</c:v>
                </c:pt>
                <c:pt idx="3964">
                  <c:v>43548.583333333343</c:v>
                </c:pt>
                <c:pt idx="3965">
                  <c:v>43548.604166666657</c:v>
                </c:pt>
                <c:pt idx="3966">
                  <c:v>43548.625</c:v>
                </c:pt>
                <c:pt idx="3967">
                  <c:v>43548.645833333343</c:v>
                </c:pt>
                <c:pt idx="3968">
                  <c:v>43548.666666666657</c:v>
                </c:pt>
                <c:pt idx="3969">
                  <c:v>43548.6875</c:v>
                </c:pt>
                <c:pt idx="3970">
                  <c:v>43548.708333333343</c:v>
                </c:pt>
                <c:pt idx="3971">
                  <c:v>43548.72916666665</c:v>
                </c:pt>
                <c:pt idx="3972">
                  <c:v>43548.75</c:v>
                </c:pt>
                <c:pt idx="3973">
                  <c:v>43548.770833333343</c:v>
                </c:pt>
                <c:pt idx="3974">
                  <c:v>43548.79166666665</c:v>
                </c:pt>
                <c:pt idx="3975">
                  <c:v>43548.8125</c:v>
                </c:pt>
                <c:pt idx="3976">
                  <c:v>43548.833333333343</c:v>
                </c:pt>
                <c:pt idx="3977">
                  <c:v>43548.854166666657</c:v>
                </c:pt>
                <c:pt idx="3978">
                  <c:v>43548.875</c:v>
                </c:pt>
                <c:pt idx="3979">
                  <c:v>43548.895833333343</c:v>
                </c:pt>
                <c:pt idx="3980">
                  <c:v>43548.916666666657</c:v>
                </c:pt>
                <c:pt idx="3981">
                  <c:v>43548.9375</c:v>
                </c:pt>
                <c:pt idx="3982">
                  <c:v>43548.958333333343</c:v>
                </c:pt>
                <c:pt idx="3983">
                  <c:v>43548.979166666657</c:v>
                </c:pt>
                <c:pt idx="3984">
                  <c:v>43549</c:v>
                </c:pt>
                <c:pt idx="3985">
                  <c:v>43549.020833333343</c:v>
                </c:pt>
                <c:pt idx="3986">
                  <c:v>43549.041666666657</c:v>
                </c:pt>
                <c:pt idx="3987">
                  <c:v>43549.0625</c:v>
                </c:pt>
                <c:pt idx="3988">
                  <c:v>43549.083333333343</c:v>
                </c:pt>
                <c:pt idx="3989">
                  <c:v>43549.104166666657</c:v>
                </c:pt>
                <c:pt idx="3990">
                  <c:v>43549.125</c:v>
                </c:pt>
                <c:pt idx="3991">
                  <c:v>43549.145833333343</c:v>
                </c:pt>
                <c:pt idx="3992">
                  <c:v>43549.166666666657</c:v>
                </c:pt>
                <c:pt idx="3993">
                  <c:v>43549.1875</c:v>
                </c:pt>
                <c:pt idx="3994">
                  <c:v>43549.208333333343</c:v>
                </c:pt>
                <c:pt idx="3995">
                  <c:v>43549.22916666665</c:v>
                </c:pt>
                <c:pt idx="3996">
                  <c:v>43549.25</c:v>
                </c:pt>
                <c:pt idx="3997">
                  <c:v>43549.270833333343</c:v>
                </c:pt>
                <c:pt idx="3998">
                  <c:v>43549.29166666665</c:v>
                </c:pt>
                <c:pt idx="3999">
                  <c:v>43549.3125</c:v>
                </c:pt>
                <c:pt idx="4000">
                  <c:v>43549.333333333343</c:v>
                </c:pt>
                <c:pt idx="4001">
                  <c:v>43549.354166666657</c:v>
                </c:pt>
                <c:pt idx="4002">
                  <c:v>43549.375</c:v>
                </c:pt>
                <c:pt idx="4003">
                  <c:v>43549.395833333343</c:v>
                </c:pt>
                <c:pt idx="4004">
                  <c:v>43549.416666666657</c:v>
                </c:pt>
                <c:pt idx="4005">
                  <c:v>43549.4375</c:v>
                </c:pt>
                <c:pt idx="4006">
                  <c:v>43549.458333333343</c:v>
                </c:pt>
                <c:pt idx="4007">
                  <c:v>43549.479166666657</c:v>
                </c:pt>
                <c:pt idx="4008">
                  <c:v>43549.5</c:v>
                </c:pt>
                <c:pt idx="4009">
                  <c:v>43549.520833333343</c:v>
                </c:pt>
                <c:pt idx="4010">
                  <c:v>43549.541666666657</c:v>
                </c:pt>
                <c:pt idx="4011">
                  <c:v>43549.5625</c:v>
                </c:pt>
                <c:pt idx="4012">
                  <c:v>43549.583333333343</c:v>
                </c:pt>
                <c:pt idx="4013">
                  <c:v>43549.604166666657</c:v>
                </c:pt>
                <c:pt idx="4014">
                  <c:v>43549.625</c:v>
                </c:pt>
                <c:pt idx="4015">
                  <c:v>43549.645833333343</c:v>
                </c:pt>
                <c:pt idx="4016">
                  <c:v>43549.666666666657</c:v>
                </c:pt>
                <c:pt idx="4017">
                  <c:v>43549.6875</c:v>
                </c:pt>
                <c:pt idx="4018">
                  <c:v>43549.708333333343</c:v>
                </c:pt>
                <c:pt idx="4019">
                  <c:v>43549.72916666665</c:v>
                </c:pt>
                <c:pt idx="4020">
                  <c:v>43549.75</c:v>
                </c:pt>
                <c:pt idx="4021">
                  <c:v>43549.770833333343</c:v>
                </c:pt>
                <c:pt idx="4022">
                  <c:v>43549.79166666665</c:v>
                </c:pt>
                <c:pt idx="4023">
                  <c:v>43549.8125</c:v>
                </c:pt>
                <c:pt idx="4024">
                  <c:v>43549.833333333343</c:v>
                </c:pt>
                <c:pt idx="4025">
                  <c:v>43549.854166666657</c:v>
                </c:pt>
                <c:pt idx="4026">
                  <c:v>43549.875</c:v>
                </c:pt>
                <c:pt idx="4027">
                  <c:v>43549.895833333343</c:v>
                </c:pt>
                <c:pt idx="4028">
                  <c:v>43549.916666666657</c:v>
                </c:pt>
                <c:pt idx="4029">
                  <c:v>43549.9375</c:v>
                </c:pt>
                <c:pt idx="4030">
                  <c:v>43549.958333333343</c:v>
                </c:pt>
                <c:pt idx="4031">
                  <c:v>43549.979166666657</c:v>
                </c:pt>
                <c:pt idx="4032">
                  <c:v>43550</c:v>
                </c:pt>
                <c:pt idx="4033">
                  <c:v>43550.020833333343</c:v>
                </c:pt>
                <c:pt idx="4034">
                  <c:v>43550.041666666657</c:v>
                </c:pt>
                <c:pt idx="4035">
                  <c:v>43550.0625</c:v>
                </c:pt>
                <c:pt idx="4036">
                  <c:v>43550.083333333343</c:v>
                </c:pt>
                <c:pt idx="4037">
                  <c:v>43550.104166666657</c:v>
                </c:pt>
                <c:pt idx="4038">
                  <c:v>43550.125</c:v>
                </c:pt>
                <c:pt idx="4039">
                  <c:v>43550.145833333343</c:v>
                </c:pt>
                <c:pt idx="4040">
                  <c:v>43550.166666666657</c:v>
                </c:pt>
                <c:pt idx="4041">
                  <c:v>43550.1875</c:v>
                </c:pt>
                <c:pt idx="4042">
                  <c:v>43550.208333333343</c:v>
                </c:pt>
                <c:pt idx="4043">
                  <c:v>43550.22916666665</c:v>
                </c:pt>
                <c:pt idx="4044">
                  <c:v>43550.25</c:v>
                </c:pt>
                <c:pt idx="4045">
                  <c:v>43550.270833333343</c:v>
                </c:pt>
                <c:pt idx="4046">
                  <c:v>43550.29166666665</c:v>
                </c:pt>
                <c:pt idx="4047">
                  <c:v>43550.3125</c:v>
                </c:pt>
                <c:pt idx="4048">
                  <c:v>43550.333333333343</c:v>
                </c:pt>
                <c:pt idx="4049">
                  <c:v>43550.354166666657</c:v>
                </c:pt>
                <c:pt idx="4050">
                  <c:v>43550.375</c:v>
                </c:pt>
                <c:pt idx="4051">
                  <c:v>43550.395833333343</c:v>
                </c:pt>
                <c:pt idx="4052">
                  <c:v>43550.416666666657</c:v>
                </c:pt>
                <c:pt idx="4053">
                  <c:v>43550.4375</c:v>
                </c:pt>
                <c:pt idx="4054">
                  <c:v>43550.458333333343</c:v>
                </c:pt>
                <c:pt idx="4055">
                  <c:v>43550.479166666657</c:v>
                </c:pt>
                <c:pt idx="4056">
                  <c:v>43550.5</c:v>
                </c:pt>
                <c:pt idx="4057">
                  <c:v>43550.520833333343</c:v>
                </c:pt>
                <c:pt idx="4058">
                  <c:v>43550.541666666657</c:v>
                </c:pt>
                <c:pt idx="4059">
                  <c:v>43550.5625</c:v>
                </c:pt>
                <c:pt idx="4060">
                  <c:v>43550.583333333343</c:v>
                </c:pt>
                <c:pt idx="4061">
                  <c:v>43550.604166666657</c:v>
                </c:pt>
                <c:pt idx="4062">
                  <c:v>43550.625</c:v>
                </c:pt>
                <c:pt idx="4063">
                  <c:v>43550.645833333343</c:v>
                </c:pt>
                <c:pt idx="4064">
                  <c:v>43550.666666666657</c:v>
                </c:pt>
                <c:pt idx="4065">
                  <c:v>43550.6875</c:v>
                </c:pt>
                <c:pt idx="4066">
                  <c:v>43550.708333333343</c:v>
                </c:pt>
                <c:pt idx="4067">
                  <c:v>43550.72916666665</c:v>
                </c:pt>
                <c:pt idx="4068">
                  <c:v>43550.75</c:v>
                </c:pt>
                <c:pt idx="4069">
                  <c:v>43550.770833333343</c:v>
                </c:pt>
                <c:pt idx="4070">
                  <c:v>43550.79166666665</c:v>
                </c:pt>
                <c:pt idx="4071">
                  <c:v>43550.8125</c:v>
                </c:pt>
                <c:pt idx="4072">
                  <c:v>43550.833333333343</c:v>
                </c:pt>
                <c:pt idx="4073">
                  <c:v>43550.854166666657</c:v>
                </c:pt>
                <c:pt idx="4074">
                  <c:v>43550.875</c:v>
                </c:pt>
                <c:pt idx="4075">
                  <c:v>43550.895833333343</c:v>
                </c:pt>
                <c:pt idx="4076">
                  <c:v>43550.916666666657</c:v>
                </c:pt>
                <c:pt idx="4077">
                  <c:v>43550.9375</c:v>
                </c:pt>
                <c:pt idx="4078">
                  <c:v>43550.958333333343</c:v>
                </c:pt>
                <c:pt idx="4079">
                  <c:v>43550.979166666657</c:v>
                </c:pt>
                <c:pt idx="4080">
                  <c:v>43551</c:v>
                </c:pt>
                <c:pt idx="4081">
                  <c:v>43551.020833333343</c:v>
                </c:pt>
                <c:pt idx="4082">
                  <c:v>43551.041666666657</c:v>
                </c:pt>
                <c:pt idx="4083">
                  <c:v>43551.0625</c:v>
                </c:pt>
                <c:pt idx="4084">
                  <c:v>43551.083333333343</c:v>
                </c:pt>
                <c:pt idx="4085">
                  <c:v>43551.104166666657</c:v>
                </c:pt>
                <c:pt idx="4086">
                  <c:v>43551.125</c:v>
                </c:pt>
                <c:pt idx="4087">
                  <c:v>43551.145833333343</c:v>
                </c:pt>
                <c:pt idx="4088">
                  <c:v>43551.166666666657</c:v>
                </c:pt>
                <c:pt idx="4089">
                  <c:v>43551.1875</c:v>
                </c:pt>
                <c:pt idx="4090">
                  <c:v>43551.208333333343</c:v>
                </c:pt>
                <c:pt idx="4091">
                  <c:v>43551.22916666665</c:v>
                </c:pt>
                <c:pt idx="4092">
                  <c:v>43551.25</c:v>
                </c:pt>
                <c:pt idx="4093">
                  <c:v>43551.270833333343</c:v>
                </c:pt>
                <c:pt idx="4094">
                  <c:v>43551.29166666665</c:v>
                </c:pt>
                <c:pt idx="4095">
                  <c:v>43551.3125</c:v>
                </c:pt>
                <c:pt idx="4096">
                  <c:v>43551.333333333343</c:v>
                </c:pt>
                <c:pt idx="4097">
                  <c:v>43551.354166666657</c:v>
                </c:pt>
                <c:pt idx="4098">
                  <c:v>43551.375</c:v>
                </c:pt>
                <c:pt idx="4099">
                  <c:v>43551.395833333343</c:v>
                </c:pt>
                <c:pt idx="4100">
                  <c:v>43551.416666666657</c:v>
                </c:pt>
                <c:pt idx="4101">
                  <c:v>43551.4375</c:v>
                </c:pt>
                <c:pt idx="4102">
                  <c:v>43551.458333333343</c:v>
                </c:pt>
                <c:pt idx="4103">
                  <c:v>43551.479166666657</c:v>
                </c:pt>
                <c:pt idx="4104">
                  <c:v>43551.5</c:v>
                </c:pt>
                <c:pt idx="4105">
                  <c:v>43551.520833333343</c:v>
                </c:pt>
                <c:pt idx="4106">
                  <c:v>43551.541666666657</c:v>
                </c:pt>
                <c:pt idx="4107">
                  <c:v>43551.5625</c:v>
                </c:pt>
                <c:pt idx="4108">
                  <c:v>43551.583333333343</c:v>
                </c:pt>
                <c:pt idx="4109">
                  <c:v>43551.604166666657</c:v>
                </c:pt>
                <c:pt idx="4110">
                  <c:v>43551.625</c:v>
                </c:pt>
                <c:pt idx="4111">
                  <c:v>43551.645833333343</c:v>
                </c:pt>
                <c:pt idx="4112">
                  <c:v>43551.666666666657</c:v>
                </c:pt>
                <c:pt idx="4113">
                  <c:v>43551.6875</c:v>
                </c:pt>
                <c:pt idx="4114">
                  <c:v>43551.708333333343</c:v>
                </c:pt>
                <c:pt idx="4115">
                  <c:v>43551.72916666665</c:v>
                </c:pt>
                <c:pt idx="4116">
                  <c:v>43551.75</c:v>
                </c:pt>
                <c:pt idx="4117">
                  <c:v>43551.770833333343</c:v>
                </c:pt>
                <c:pt idx="4118">
                  <c:v>43551.79166666665</c:v>
                </c:pt>
                <c:pt idx="4119">
                  <c:v>43551.8125</c:v>
                </c:pt>
                <c:pt idx="4120">
                  <c:v>43551.833333333343</c:v>
                </c:pt>
                <c:pt idx="4121">
                  <c:v>43551.854166666657</c:v>
                </c:pt>
                <c:pt idx="4122">
                  <c:v>43551.875</c:v>
                </c:pt>
                <c:pt idx="4123">
                  <c:v>43551.895833333343</c:v>
                </c:pt>
                <c:pt idx="4124">
                  <c:v>43551.916666666657</c:v>
                </c:pt>
                <c:pt idx="4125">
                  <c:v>43551.9375</c:v>
                </c:pt>
                <c:pt idx="4126">
                  <c:v>43551.958333333343</c:v>
                </c:pt>
                <c:pt idx="4127">
                  <c:v>43551.979166666657</c:v>
                </c:pt>
                <c:pt idx="4128">
                  <c:v>43552</c:v>
                </c:pt>
                <c:pt idx="4129">
                  <c:v>43552.020833333343</c:v>
                </c:pt>
                <c:pt idx="4130">
                  <c:v>43552.041666666657</c:v>
                </c:pt>
                <c:pt idx="4131">
                  <c:v>43552.0625</c:v>
                </c:pt>
                <c:pt idx="4132">
                  <c:v>43552.083333333343</c:v>
                </c:pt>
                <c:pt idx="4133">
                  <c:v>43552.104166666657</c:v>
                </c:pt>
                <c:pt idx="4134">
                  <c:v>43552.125</c:v>
                </c:pt>
                <c:pt idx="4135">
                  <c:v>43552.145833333343</c:v>
                </c:pt>
                <c:pt idx="4136">
                  <c:v>43552.166666666657</c:v>
                </c:pt>
                <c:pt idx="4137">
                  <c:v>43552.1875</c:v>
                </c:pt>
                <c:pt idx="4138">
                  <c:v>43552.208333333343</c:v>
                </c:pt>
                <c:pt idx="4139">
                  <c:v>43552.22916666665</c:v>
                </c:pt>
                <c:pt idx="4140">
                  <c:v>43552.25</c:v>
                </c:pt>
                <c:pt idx="4141">
                  <c:v>43552.270833333343</c:v>
                </c:pt>
                <c:pt idx="4142">
                  <c:v>43552.29166666665</c:v>
                </c:pt>
                <c:pt idx="4143">
                  <c:v>43552.3125</c:v>
                </c:pt>
                <c:pt idx="4144">
                  <c:v>43552.333333333343</c:v>
                </c:pt>
                <c:pt idx="4145">
                  <c:v>43552.354166666657</c:v>
                </c:pt>
                <c:pt idx="4146">
                  <c:v>43552.375</c:v>
                </c:pt>
                <c:pt idx="4147">
                  <c:v>43552.395833333343</c:v>
                </c:pt>
                <c:pt idx="4148">
                  <c:v>43552.416666666657</c:v>
                </c:pt>
                <c:pt idx="4149">
                  <c:v>43552.4375</c:v>
                </c:pt>
                <c:pt idx="4150">
                  <c:v>43552.458333333343</c:v>
                </c:pt>
                <c:pt idx="4151">
                  <c:v>43552.479166666657</c:v>
                </c:pt>
                <c:pt idx="4152">
                  <c:v>43552.5</c:v>
                </c:pt>
                <c:pt idx="4153">
                  <c:v>43552.520833333343</c:v>
                </c:pt>
                <c:pt idx="4154">
                  <c:v>43552.541666666657</c:v>
                </c:pt>
                <c:pt idx="4155">
                  <c:v>43552.5625</c:v>
                </c:pt>
                <c:pt idx="4156">
                  <c:v>43552.583333333343</c:v>
                </c:pt>
                <c:pt idx="4157">
                  <c:v>43552.604166666657</c:v>
                </c:pt>
                <c:pt idx="4158">
                  <c:v>43552.625</c:v>
                </c:pt>
                <c:pt idx="4159">
                  <c:v>43552.645833333343</c:v>
                </c:pt>
                <c:pt idx="4160">
                  <c:v>43552.666666666657</c:v>
                </c:pt>
                <c:pt idx="4161">
                  <c:v>43552.6875</c:v>
                </c:pt>
                <c:pt idx="4162">
                  <c:v>43552.708333333343</c:v>
                </c:pt>
                <c:pt idx="4163">
                  <c:v>43552.72916666665</c:v>
                </c:pt>
                <c:pt idx="4164">
                  <c:v>43552.75</c:v>
                </c:pt>
                <c:pt idx="4165">
                  <c:v>43552.770833333343</c:v>
                </c:pt>
                <c:pt idx="4166">
                  <c:v>43552.79166666665</c:v>
                </c:pt>
                <c:pt idx="4167">
                  <c:v>43552.8125</c:v>
                </c:pt>
                <c:pt idx="4168">
                  <c:v>43552.833333333343</c:v>
                </c:pt>
                <c:pt idx="4169">
                  <c:v>43552.854166666657</c:v>
                </c:pt>
                <c:pt idx="4170">
                  <c:v>43552.875</c:v>
                </c:pt>
                <c:pt idx="4171">
                  <c:v>43552.895833333343</c:v>
                </c:pt>
                <c:pt idx="4172">
                  <c:v>43552.916666666657</c:v>
                </c:pt>
                <c:pt idx="4173">
                  <c:v>43552.9375</c:v>
                </c:pt>
                <c:pt idx="4174">
                  <c:v>43552.958333333343</c:v>
                </c:pt>
                <c:pt idx="4175">
                  <c:v>43552.979166666657</c:v>
                </c:pt>
                <c:pt idx="4176">
                  <c:v>43553</c:v>
                </c:pt>
                <c:pt idx="4177">
                  <c:v>43553.020833333343</c:v>
                </c:pt>
                <c:pt idx="4178">
                  <c:v>43553.041666666657</c:v>
                </c:pt>
                <c:pt idx="4179">
                  <c:v>43553.0625</c:v>
                </c:pt>
                <c:pt idx="4180">
                  <c:v>43553.083333333343</c:v>
                </c:pt>
                <c:pt idx="4181">
                  <c:v>43553.104166666657</c:v>
                </c:pt>
                <c:pt idx="4182">
                  <c:v>43553.125</c:v>
                </c:pt>
                <c:pt idx="4183">
                  <c:v>43553.145833333343</c:v>
                </c:pt>
                <c:pt idx="4184">
                  <c:v>43553.166666666657</c:v>
                </c:pt>
                <c:pt idx="4185">
                  <c:v>43553.1875</c:v>
                </c:pt>
                <c:pt idx="4186">
                  <c:v>43553.208333333343</c:v>
                </c:pt>
                <c:pt idx="4187">
                  <c:v>43553.22916666665</c:v>
                </c:pt>
                <c:pt idx="4188">
                  <c:v>43553.25</c:v>
                </c:pt>
                <c:pt idx="4189">
                  <c:v>43553.270833333343</c:v>
                </c:pt>
                <c:pt idx="4190">
                  <c:v>43553.29166666665</c:v>
                </c:pt>
                <c:pt idx="4191">
                  <c:v>43553.3125</c:v>
                </c:pt>
                <c:pt idx="4192">
                  <c:v>43553.333333333343</c:v>
                </c:pt>
                <c:pt idx="4193">
                  <c:v>43553.354166666657</c:v>
                </c:pt>
                <c:pt idx="4194">
                  <c:v>43553.375</c:v>
                </c:pt>
                <c:pt idx="4195">
                  <c:v>43553.395833333343</c:v>
                </c:pt>
                <c:pt idx="4196">
                  <c:v>43553.416666666657</c:v>
                </c:pt>
                <c:pt idx="4197">
                  <c:v>43553.4375</c:v>
                </c:pt>
                <c:pt idx="4198">
                  <c:v>43553.458333333343</c:v>
                </c:pt>
                <c:pt idx="4199">
                  <c:v>43553.479166666657</c:v>
                </c:pt>
                <c:pt idx="4200">
                  <c:v>43553.5</c:v>
                </c:pt>
                <c:pt idx="4201">
                  <c:v>43553.520833333343</c:v>
                </c:pt>
                <c:pt idx="4202">
                  <c:v>43553.541666666657</c:v>
                </c:pt>
                <c:pt idx="4203">
                  <c:v>43553.5625</c:v>
                </c:pt>
                <c:pt idx="4204">
                  <c:v>43553.583333333343</c:v>
                </c:pt>
                <c:pt idx="4205">
                  <c:v>43553.604166666657</c:v>
                </c:pt>
                <c:pt idx="4206">
                  <c:v>43553.625</c:v>
                </c:pt>
                <c:pt idx="4207">
                  <c:v>43553.645833333343</c:v>
                </c:pt>
                <c:pt idx="4208">
                  <c:v>43553.666666666657</c:v>
                </c:pt>
                <c:pt idx="4209">
                  <c:v>43553.6875</c:v>
                </c:pt>
                <c:pt idx="4210">
                  <c:v>43553.708333333343</c:v>
                </c:pt>
                <c:pt idx="4211">
                  <c:v>43553.72916666665</c:v>
                </c:pt>
                <c:pt idx="4212">
                  <c:v>43553.75</c:v>
                </c:pt>
                <c:pt idx="4213">
                  <c:v>43553.770833333343</c:v>
                </c:pt>
                <c:pt idx="4214">
                  <c:v>43553.79166666665</c:v>
                </c:pt>
                <c:pt idx="4215">
                  <c:v>43553.8125</c:v>
                </c:pt>
                <c:pt idx="4216">
                  <c:v>43553.833333333343</c:v>
                </c:pt>
                <c:pt idx="4217">
                  <c:v>43553.854166666657</c:v>
                </c:pt>
                <c:pt idx="4218">
                  <c:v>43553.875</c:v>
                </c:pt>
                <c:pt idx="4219">
                  <c:v>43553.895833333343</c:v>
                </c:pt>
                <c:pt idx="4220">
                  <c:v>43553.916666666657</c:v>
                </c:pt>
                <c:pt idx="4221">
                  <c:v>43553.9375</c:v>
                </c:pt>
                <c:pt idx="4222">
                  <c:v>43553.958333333343</c:v>
                </c:pt>
                <c:pt idx="4223">
                  <c:v>43553.979166666657</c:v>
                </c:pt>
                <c:pt idx="4224">
                  <c:v>43554</c:v>
                </c:pt>
                <c:pt idx="4225">
                  <c:v>43554.020833333343</c:v>
                </c:pt>
                <c:pt idx="4226">
                  <c:v>43554.041666666657</c:v>
                </c:pt>
                <c:pt idx="4227">
                  <c:v>43554.0625</c:v>
                </c:pt>
                <c:pt idx="4228">
                  <c:v>43554.083333333343</c:v>
                </c:pt>
                <c:pt idx="4229">
                  <c:v>43554.104166666657</c:v>
                </c:pt>
                <c:pt idx="4230">
                  <c:v>43554.125</c:v>
                </c:pt>
                <c:pt idx="4231">
                  <c:v>43554.145833333343</c:v>
                </c:pt>
                <c:pt idx="4232">
                  <c:v>43554.166666666657</c:v>
                </c:pt>
                <c:pt idx="4233">
                  <c:v>43554.1875</c:v>
                </c:pt>
                <c:pt idx="4234">
                  <c:v>43554.208333333343</c:v>
                </c:pt>
                <c:pt idx="4235">
                  <c:v>43554.22916666665</c:v>
                </c:pt>
                <c:pt idx="4236">
                  <c:v>43554.25</c:v>
                </c:pt>
                <c:pt idx="4237">
                  <c:v>43554.270833333343</c:v>
                </c:pt>
                <c:pt idx="4238">
                  <c:v>43554.29166666665</c:v>
                </c:pt>
                <c:pt idx="4239">
                  <c:v>43554.3125</c:v>
                </c:pt>
                <c:pt idx="4240">
                  <c:v>43554.333333333343</c:v>
                </c:pt>
                <c:pt idx="4241">
                  <c:v>43554.354166666657</c:v>
                </c:pt>
                <c:pt idx="4242">
                  <c:v>43554.375</c:v>
                </c:pt>
                <c:pt idx="4243">
                  <c:v>43554.395833333343</c:v>
                </c:pt>
                <c:pt idx="4244">
                  <c:v>43554.416666666657</c:v>
                </c:pt>
                <c:pt idx="4245">
                  <c:v>43554.4375</c:v>
                </c:pt>
                <c:pt idx="4246">
                  <c:v>43554.458333333343</c:v>
                </c:pt>
                <c:pt idx="4247">
                  <c:v>43554.479166666657</c:v>
                </c:pt>
                <c:pt idx="4248">
                  <c:v>43554.5</c:v>
                </c:pt>
                <c:pt idx="4249">
                  <c:v>43554.520833333343</c:v>
                </c:pt>
                <c:pt idx="4250">
                  <c:v>43554.541666666657</c:v>
                </c:pt>
                <c:pt idx="4251">
                  <c:v>43554.5625</c:v>
                </c:pt>
                <c:pt idx="4252">
                  <c:v>43554.583333333343</c:v>
                </c:pt>
                <c:pt idx="4253">
                  <c:v>43554.604166666657</c:v>
                </c:pt>
                <c:pt idx="4254">
                  <c:v>43554.625</c:v>
                </c:pt>
                <c:pt idx="4255">
                  <c:v>43554.645833333343</c:v>
                </c:pt>
                <c:pt idx="4256">
                  <c:v>43554.666666666657</c:v>
                </c:pt>
                <c:pt idx="4257">
                  <c:v>43554.6875</c:v>
                </c:pt>
                <c:pt idx="4258">
                  <c:v>43554.708333333343</c:v>
                </c:pt>
                <c:pt idx="4259">
                  <c:v>43554.72916666665</c:v>
                </c:pt>
                <c:pt idx="4260">
                  <c:v>43554.75</c:v>
                </c:pt>
                <c:pt idx="4261">
                  <c:v>43554.770833333343</c:v>
                </c:pt>
                <c:pt idx="4262">
                  <c:v>43554.79166666665</c:v>
                </c:pt>
                <c:pt idx="4263">
                  <c:v>43554.8125</c:v>
                </c:pt>
                <c:pt idx="4264">
                  <c:v>43554.833333333343</c:v>
                </c:pt>
                <c:pt idx="4265">
                  <c:v>43554.854166666657</c:v>
                </c:pt>
                <c:pt idx="4266">
                  <c:v>43554.875</c:v>
                </c:pt>
                <c:pt idx="4267">
                  <c:v>43554.895833333343</c:v>
                </c:pt>
                <c:pt idx="4268">
                  <c:v>43554.916666666657</c:v>
                </c:pt>
                <c:pt idx="4269">
                  <c:v>43554.9375</c:v>
                </c:pt>
                <c:pt idx="4270">
                  <c:v>43554.958333333343</c:v>
                </c:pt>
                <c:pt idx="4271">
                  <c:v>43554.979166666657</c:v>
                </c:pt>
                <c:pt idx="4272">
                  <c:v>43555</c:v>
                </c:pt>
                <c:pt idx="4273">
                  <c:v>43555.020833333343</c:v>
                </c:pt>
                <c:pt idx="4274">
                  <c:v>43555.041666666657</c:v>
                </c:pt>
                <c:pt idx="4275">
                  <c:v>43555.0625</c:v>
                </c:pt>
                <c:pt idx="4276">
                  <c:v>43555.083333333343</c:v>
                </c:pt>
                <c:pt idx="4277">
                  <c:v>43555.104166666657</c:v>
                </c:pt>
                <c:pt idx="4278">
                  <c:v>43555.125</c:v>
                </c:pt>
                <c:pt idx="4279">
                  <c:v>43555.145833333343</c:v>
                </c:pt>
                <c:pt idx="4280">
                  <c:v>43555.166666666657</c:v>
                </c:pt>
                <c:pt idx="4281">
                  <c:v>43555.1875</c:v>
                </c:pt>
                <c:pt idx="4282">
                  <c:v>43555.208333333343</c:v>
                </c:pt>
                <c:pt idx="4283">
                  <c:v>43555.22916666665</c:v>
                </c:pt>
                <c:pt idx="4284">
                  <c:v>43555.25</c:v>
                </c:pt>
                <c:pt idx="4285">
                  <c:v>43555.270833333343</c:v>
                </c:pt>
                <c:pt idx="4286">
                  <c:v>43555.29166666665</c:v>
                </c:pt>
                <c:pt idx="4287">
                  <c:v>43555.3125</c:v>
                </c:pt>
                <c:pt idx="4288">
                  <c:v>43555.333333333343</c:v>
                </c:pt>
                <c:pt idx="4289">
                  <c:v>43555.354166666657</c:v>
                </c:pt>
                <c:pt idx="4290">
                  <c:v>43555.375</c:v>
                </c:pt>
                <c:pt idx="4291">
                  <c:v>43555.395833333343</c:v>
                </c:pt>
                <c:pt idx="4292">
                  <c:v>43555.416666666657</c:v>
                </c:pt>
                <c:pt idx="4293">
                  <c:v>43555.4375</c:v>
                </c:pt>
                <c:pt idx="4294">
                  <c:v>43555.458333333343</c:v>
                </c:pt>
                <c:pt idx="4295">
                  <c:v>43555.479166666657</c:v>
                </c:pt>
                <c:pt idx="4296">
                  <c:v>43555.5</c:v>
                </c:pt>
                <c:pt idx="4297">
                  <c:v>43555.520833333343</c:v>
                </c:pt>
                <c:pt idx="4298">
                  <c:v>43555.541666666657</c:v>
                </c:pt>
                <c:pt idx="4299">
                  <c:v>43555.5625</c:v>
                </c:pt>
                <c:pt idx="4300">
                  <c:v>43555.583333333343</c:v>
                </c:pt>
                <c:pt idx="4301">
                  <c:v>43555.604166666657</c:v>
                </c:pt>
                <c:pt idx="4302">
                  <c:v>43555.625</c:v>
                </c:pt>
                <c:pt idx="4303">
                  <c:v>43555.645833333343</c:v>
                </c:pt>
                <c:pt idx="4304">
                  <c:v>43555.666666666657</c:v>
                </c:pt>
                <c:pt idx="4305">
                  <c:v>43555.6875</c:v>
                </c:pt>
                <c:pt idx="4306">
                  <c:v>43555.708333333343</c:v>
                </c:pt>
                <c:pt idx="4307">
                  <c:v>43555.72916666665</c:v>
                </c:pt>
                <c:pt idx="4308">
                  <c:v>43555.75</c:v>
                </c:pt>
                <c:pt idx="4309">
                  <c:v>43555.770833333343</c:v>
                </c:pt>
                <c:pt idx="4310">
                  <c:v>43555.79166666665</c:v>
                </c:pt>
                <c:pt idx="4311">
                  <c:v>43555.8125</c:v>
                </c:pt>
                <c:pt idx="4312">
                  <c:v>43555.833333333343</c:v>
                </c:pt>
                <c:pt idx="4313">
                  <c:v>43555.854166666657</c:v>
                </c:pt>
                <c:pt idx="4314">
                  <c:v>43555.875</c:v>
                </c:pt>
                <c:pt idx="4315">
                  <c:v>43555.895833333343</c:v>
                </c:pt>
                <c:pt idx="4316">
                  <c:v>43555.916666666657</c:v>
                </c:pt>
                <c:pt idx="4317">
                  <c:v>43555.9375</c:v>
                </c:pt>
                <c:pt idx="4318">
                  <c:v>43555.958333333343</c:v>
                </c:pt>
                <c:pt idx="4319">
                  <c:v>43555.979166666657</c:v>
                </c:pt>
                <c:pt idx="4320">
                  <c:v>43556</c:v>
                </c:pt>
                <c:pt idx="4321">
                  <c:v>43556.020833333343</c:v>
                </c:pt>
                <c:pt idx="4322">
                  <c:v>43556.041666666657</c:v>
                </c:pt>
                <c:pt idx="4323">
                  <c:v>43556.0625</c:v>
                </c:pt>
                <c:pt idx="4324">
                  <c:v>43556.083333333343</c:v>
                </c:pt>
                <c:pt idx="4325">
                  <c:v>43556.104166666657</c:v>
                </c:pt>
                <c:pt idx="4326">
                  <c:v>43556.125</c:v>
                </c:pt>
                <c:pt idx="4327">
                  <c:v>43556.145833333343</c:v>
                </c:pt>
                <c:pt idx="4328">
                  <c:v>43556.166666666657</c:v>
                </c:pt>
                <c:pt idx="4329">
                  <c:v>43556.1875</c:v>
                </c:pt>
                <c:pt idx="4330">
                  <c:v>43556.208333333343</c:v>
                </c:pt>
                <c:pt idx="4331">
                  <c:v>43556.22916666665</c:v>
                </c:pt>
                <c:pt idx="4332">
                  <c:v>43556.25</c:v>
                </c:pt>
                <c:pt idx="4333">
                  <c:v>43556.270833333343</c:v>
                </c:pt>
                <c:pt idx="4334">
                  <c:v>43556.29166666665</c:v>
                </c:pt>
                <c:pt idx="4335">
                  <c:v>43556.3125</c:v>
                </c:pt>
                <c:pt idx="4336">
                  <c:v>43556.333333333343</c:v>
                </c:pt>
                <c:pt idx="4337">
                  <c:v>43556.354166666657</c:v>
                </c:pt>
                <c:pt idx="4338">
                  <c:v>43556.375</c:v>
                </c:pt>
                <c:pt idx="4339">
                  <c:v>43556.395833333343</c:v>
                </c:pt>
                <c:pt idx="4340">
                  <c:v>43556.416666666657</c:v>
                </c:pt>
                <c:pt idx="4341">
                  <c:v>43556.4375</c:v>
                </c:pt>
                <c:pt idx="4342">
                  <c:v>43556.458333333343</c:v>
                </c:pt>
                <c:pt idx="4343">
                  <c:v>43556.479166666657</c:v>
                </c:pt>
                <c:pt idx="4344">
                  <c:v>43556.5</c:v>
                </c:pt>
                <c:pt idx="4345">
                  <c:v>43556.520833333343</c:v>
                </c:pt>
                <c:pt idx="4346">
                  <c:v>43556.541666666657</c:v>
                </c:pt>
                <c:pt idx="4347">
                  <c:v>43556.5625</c:v>
                </c:pt>
                <c:pt idx="4348">
                  <c:v>43556.583333333343</c:v>
                </c:pt>
                <c:pt idx="4349">
                  <c:v>43556.604166666657</c:v>
                </c:pt>
                <c:pt idx="4350">
                  <c:v>43556.625</c:v>
                </c:pt>
                <c:pt idx="4351">
                  <c:v>43556.645833333343</c:v>
                </c:pt>
                <c:pt idx="4352">
                  <c:v>43556.666666666657</c:v>
                </c:pt>
                <c:pt idx="4353">
                  <c:v>43556.6875</c:v>
                </c:pt>
                <c:pt idx="4354">
                  <c:v>43556.708333333343</c:v>
                </c:pt>
                <c:pt idx="4355">
                  <c:v>43556.72916666665</c:v>
                </c:pt>
                <c:pt idx="4356">
                  <c:v>43556.75</c:v>
                </c:pt>
                <c:pt idx="4357">
                  <c:v>43556.770833333343</c:v>
                </c:pt>
                <c:pt idx="4358">
                  <c:v>43556.79166666665</c:v>
                </c:pt>
                <c:pt idx="4359">
                  <c:v>43556.8125</c:v>
                </c:pt>
                <c:pt idx="4360">
                  <c:v>43556.833333333343</c:v>
                </c:pt>
                <c:pt idx="4361">
                  <c:v>43556.854166666657</c:v>
                </c:pt>
                <c:pt idx="4362">
                  <c:v>43556.875</c:v>
                </c:pt>
                <c:pt idx="4363">
                  <c:v>43556.895833333343</c:v>
                </c:pt>
                <c:pt idx="4364">
                  <c:v>43556.916666666657</c:v>
                </c:pt>
                <c:pt idx="4365">
                  <c:v>43556.9375</c:v>
                </c:pt>
                <c:pt idx="4366">
                  <c:v>43556.958333333343</c:v>
                </c:pt>
                <c:pt idx="4367">
                  <c:v>43556.979166666657</c:v>
                </c:pt>
                <c:pt idx="4368">
                  <c:v>43557</c:v>
                </c:pt>
                <c:pt idx="4369">
                  <c:v>43557.020833333343</c:v>
                </c:pt>
                <c:pt idx="4370">
                  <c:v>43557.041666666657</c:v>
                </c:pt>
                <c:pt idx="4371">
                  <c:v>43557.0625</c:v>
                </c:pt>
                <c:pt idx="4372">
                  <c:v>43557.083333333343</c:v>
                </c:pt>
                <c:pt idx="4373">
                  <c:v>43557.104166666657</c:v>
                </c:pt>
                <c:pt idx="4374">
                  <c:v>43557.125</c:v>
                </c:pt>
                <c:pt idx="4375">
                  <c:v>43557.145833333343</c:v>
                </c:pt>
                <c:pt idx="4376">
                  <c:v>43557.166666666657</c:v>
                </c:pt>
                <c:pt idx="4377">
                  <c:v>43557.1875</c:v>
                </c:pt>
                <c:pt idx="4378">
                  <c:v>43557.208333333343</c:v>
                </c:pt>
                <c:pt idx="4379">
                  <c:v>43557.22916666665</c:v>
                </c:pt>
                <c:pt idx="4380">
                  <c:v>43557.25</c:v>
                </c:pt>
                <c:pt idx="4381">
                  <c:v>43557.270833333343</c:v>
                </c:pt>
                <c:pt idx="4382">
                  <c:v>43557.29166666665</c:v>
                </c:pt>
                <c:pt idx="4383">
                  <c:v>43557.3125</c:v>
                </c:pt>
                <c:pt idx="4384">
                  <c:v>43557.333333333343</c:v>
                </c:pt>
                <c:pt idx="4385">
                  <c:v>43557.354166666657</c:v>
                </c:pt>
                <c:pt idx="4386">
                  <c:v>43557.375</c:v>
                </c:pt>
                <c:pt idx="4387">
                  <c:v>43557.395833333343</c:v>
                </c:pt>
                <c:pt idx="4388">
                  <c:v>43557.416666666657</c:v>
                </c:pt>
                <c:pt idx="4389">
                  <c:v>43557.4375</c:v>
                </c:pt>
                <c:pt idx="4390">
                  <c:v>43557.458333333343</c:v>
                </c:pt>
                <c:pt idx="4391">
                  <c:v>43557.479166666657</c:v>
                </c:pt>
                <c:pt idx="4392">
                  <c:v>43557.5</c:v>
                </c:pt>
                <c:pt idx="4393">
                  <c:v>43557.520833333343</c:v>
                </c:pt>
                <c:pt idx="4394">
                  <c:v>43557.541666666657</c:v>
                </c:pt>
                <c:pt idx="4395">
                  <c:v>43557.5625</c:v>
                </c:pt>
                <c:pt idx="4396">
                  <c:v>43557.583333333343</c:v>
                </c:pt>
                <c:pt idx="4397">
                  <c:v>43557.604166666657</c:v>
                </c:pt>
                <c:pt idx="4398">
                  <c:v>43557.625</c:v>
                </c:pt>
                <c:pt idx="4399">
                  <c:v>43557.645833333343</c:v>
                </c:pt>
                <c:pt idx="4400">
                  <c:v>43557.666666666657</c:v>
                </c:pt>
                <c:pt idx="4401">
                  <c:v>43557.6875</c:v>
                </c:pt>
                <c:pt idx="4402">
                  <c:v>43557.708333333343</c:v>
                </c:pt>
                <c:pt idx="4403">
                  <c:v>43557.72916666665</c:v>
                </c:pt>
                <c:pt idx="4404">
                  <c:v>43557.75</c:v>
                </c:pt>
                <c:pt idx="4405">
                  <c:v>43557.770833333343</c:v>
                </c:pt>
                <c:pt idx="4406">
                  <c:v>43557.79166666665</c:v>
                </c:pt>
                <c:pt idx="4407">
                  <c:v>43557.8125</c:v>
                </c:pt>
                <c:pt idx="4408">
                  <c:v>43557.833333333343</c:v>
                </c:pt>
                <c:pt idx="4409">
                  <c:v>43557.854166666657</c:v>
                </c:pt>
                <c:pt idx="4410">
                  <c:v>43557.875</c:v>
                </c:pt>
                <c:pt idx="4411">
                  <c:v>43557.895833333343</c:v>
                </c:pt>
                <c:pt idx="4412">
                  <c:v>43557.916666666657</c:v>
                </c:pt>
                <c:pt idx="4413">
                  <c:v>43557.9375</c:v>
                </c:pt>
                <c:pt idx="4414">
                  <c:v>43557.958333333343</c:v>
                </c:pt>
                <c:pt idx="4415">
                  <c:v>43557.979166666657</c:v>
                </c:pt>
                <c:pt idx="4416">
                  <c:v>43558</c:v>
                </c:pt>
                <c:pt idx="4417">
                  <c:v>43558.020833333343</c:v>
                </c:pt>
                <c:pt idx="4418">
                  <c:v>43558.041666666657</c:v>
                </c:pt>
                <c:pt idx="4419">
                  <c:v>43558.0625</c:v>
                </c:pt>
                <c:pt idx="4420">
                  <c:v>43558.083333333343</c:v>
                </c:pt>
                <c:pt idx="4421">
                  <c:v>43558.104166666657</c:v>
                </c:pt>
                <c:pt idx="4422">
                  <c:v>43558.125</c:v>
                </c:pt>
                <c:pt idx="4423">
                  <c:v>43558.145833333343</c:v>
                </c:pt>
                <c:pt idx="4424">
                  <c:v>43558.166666666657</c:v>
                </c:pt>
                <c:pt idx="4425">
                  <c:v>43558.1875</c:v>
                </c:pt>
                <c:pt idx="4426">
                  <c:v>43558.208333333343</c:v>
                </c:pt>
                <c:pt idx="4427">
                  <c:v>43558.22916666665</c:v>
                </c:pt>
                <c:pt idx="4428">
                  <c:v>43558.25</c:v>
                </c:pt>
                <c:pt idx="4429">
                  <c:v>43558.270833333343</c:v>
                </c:pt>
                <c:pt idx="4430">
                  <c:v>43558.29166666665</c:v>
                </c:pt>
                <c:pt idx="4431">
                  <c:v>43558.3125</c:v>
                </c:pt>
                <c:pt idx="4432">
                  <c:v>43558.333333333343</c:v>
                </c:pt>
                <c:pt idx="4433">
                  <c:v>43558.354166666657</c:v>
                </c:pt>
                <c:pt idx="4434">
                  <c:v>43558.375</c:v>
                </c:pt>
                <c:pt idx="4435">
                  <c:v>43558.395833333343</c:v>
                </c:pt>
                <c:pt idx="4436">
                  <c:v>43558.416666666657</c:v>
                </c:pt>
                <c:pt idx="4437">
                  <c:v>43558.4375</c:v>
                </c:pt>
                <c:pt idx="4438">
                  <c:v>43558.458333333343</c:v>
                </c:pt>
                <c:pt idx="4439">
                  <c:v>43558.479166666657</c:v>
                </c:pt>
                <c:pt idx="4440">
                  <c:v>43558.5</c:v>
                </c:pt>
                <c:pt idx="4441">
                  <c:v>43558.520833333343</c:v>
                </c:pt>
                <c:pt idx="4442">
                  <c:v>43558.541666666657</c:v>
                </c:pt>
                <c:pt idx="4443">
                  <c:v>43558.5625</c:v>
                </c:pt>
                <c:pt idx="4444">
                  <c:v>43558.583333333343</c:v>
                </c:pt>
                <c:pt idx="4445">
                  <c:v>43558.604166666657</c:v>
                </c:pt>
                <c:pt idx="4446">
                  <c:v>43558.625</c:v>
                </c:pt>
                <c:pt idx="4447">
                  <c:v>43558.645833333343</c:v>
                </c:pt>
                <c:pt idx="4448">
                  <c:v>43558.666666666657</c:v>
                </c:pt>
                <c:pt idx="4449">
                  <c:v>43558.6875</c:v>
                </c:pt>
                <c:pt idx="4450">
                  <c:v>43558.708333333343</c:v>
                </c:pt>
                <c:pt idx="4451">
                  <c:v>43558.72916666665</c:v>
                </c:pt>
                <c:pt idx="4452">
                  <c:v>43558.75</c:v>
                </c:pt>
                <c:pt idx="4453">
                  <c:v>43558.770833333343</c:v>
                </c:pt>
                <c:pt idx="4454">
                  <c:v>43558.79166666665</c:v>
                </c:pt>
                <c:pt idx="4455">
                  <c:v>43558.8125</c:v>
                </c:pt>
                <c:pt idx="4456">
                  <c:v>43558.833333333343</c:v>
                </c:pt>
                <c:pt idx="4457">
                  <c:v>43558.854166666657</c:v>
                </c:pt>
                <c:pt idx="4458">
                  <c:v>43558.875</c:v>
                </c:pt>
                <c:pt idx="4459">
                  <c:v>43558.895833333343</c:v>
                </c:pt>
                <c:pt idx="4460">
                  <c:v>43558.916666666657</c:v>
                </c:pt>
                <c:pt idx="4461">
                  <c:v>43558.9375</c:v>
                </c:pt>
                <c:pt idx="4462">
                  <c:v>43558.958333333343</c:v>
                </c:pt>
                <c:pt idx="4463">
                  <c:v>43558.979166666657</c:v>
                </c:pt>
                <c:pt idx="4464">
                  <c:v>43559</c:v>
                </c:pt>
                <c:pt idx="4465">
                  <c:v>43559.020833333343</c:v>
                </c:pt>
                <c:pt idx="4466">
                  <c:v>43559.041666666657</c:v>
                </c:pt>
                <c:pt idx="4467">
                  <c:v>43559.0625</c:v>
                </c:pt>
                <c:pt idx="4468">
                  <c:v>43559.083333333343</c:v>
                </c:pt>
                <c:pt idx="4469">
                  <c:v>43559.104166666657</c:v>
                </c:pt>
                <c:pt idx="4470">
                  <c:v>43559.125</c:v>
                </c:pt>
                <c:pt idx="4471">
                  <c:v>43559.145833333343</c:v>
                </c:pt>
                <c:pt idx="4472">
                  <c:v>43559.166666666657</c:v>
                </c:pt>
                <c:pt idx="4473">
                  <c:v>43559.1875</c:v>
                </c:pt>
                <c:pt idx="4474">
                  <c:v>43559.208333333343</c:v>
                </c:pt>
                <c:pt idx="4475">
                  <c:v>43559.22916666665</c:v>
                </c:pt>
                <c:pt idx="4476">
                  <c:v>43559.25</c:v>
                </c:pt>
                <c:pt idx="4477">
                  <c:v>43559.270833333343</c:v>
                </c:pt>
                <c:pt idx="4478">
                  <c:v>43559.29166666665</c:v>
                </c:pt>
                <c:pt idx="4479">
                  <c:v>43559.3125</c:v>
                </c:pt>
                <c:pt idx="4480">
                  <c:v>43559.333333333343</c:v>
                </c:pt>
                <c:pt idx="4481">
                  <c:v>43559.354166666657</c:v>
                </c:pt>
                <c:pt idx="4482">
                  <c:v>43559.375</c:v>
                </c:pt>
                <c:pt idx="4483">
                  <c:v>43559.395833333343</c:v>
                </c:pt>
                <c:pt idx="4484">
                  <c:v>43559.416666666657</c:v>
                </c:pt>
                <c:pt idx="4485">
                  <c:v>43559.4375</c:v>
                </c:pt>
                <c:pt idx="4486">
                  <c:v>43559.458333333343</c:v>
                </c:pt>
                <c:pt idx="4487">
                  <c:v>43559.479166666657</c:v>
                </c:pt>
                <c:pt idx="4488">
                  <c:v>43559.5</c:v>
                </c:pt>
                <c:pt idx="4489">
                  <c:v>43559.520833333343</c:v>
                </c:pt>
                <c:pt idx="4490">
                  <c:v>43559.541666666657</c:v>
                </c:pt>
                <c:pt idx="4491">
                  <c:v>43559.5625</c:v>
                </c:pt>
                <c:pt idx="4492">
                  <c:v>43559.583333333343</c:v>
                </c:pt>
                <c:pt idx="4493">
                  <c:v>43559.604166666657</c:v>
                </c:pt>
                <c:pt idx="4494">
                  <c:v>43559.625</c:v>
                </c:pt>
                <c:pt idx="4495">
                  <c:v>43559.645833333343</c:v>
                </c:pt>
                <c:pt idx="4496">
                  <c:v>43559.666666666657</c:v>
                </c:pt>
                <c:pt idx="4497">
                  <c:v>43559.6875</c:v>
                </c:pt>
                <c:pt idx="4498">
                  <c:v>43559.708333333343</c:v>
                </c:pt>
                <c:pt idx="4499">
                  <c:v>43559.72916666665</c:v>
                </c:pt>
                <c:pt idx="4500">
                  <c:v>43559.75</c:v>
                </c:pt>
                <c:pt idx="4501">
                  <c:v>43559.770833333343</c:v>
                </c:pt>
                <c:pt idx="4502">
                  <c:v>43559.79166666665</c:v>
                </c:pt>
                <c:pt idx="4503">
                  <c:v>43559.8125</c:v>
                </c:pt>
                <c:pt idx="4504">
                  <c:v>43559.833333333343</c:v>
                </c:pt>
                <c:pt idx="4505">
                  <c:v>43559.854166666657</c:v>
                </c:pt>
                <c:pt idx="4506">
                  <c:v>43559.875</c:v>
                </c:pt>
                <c:pt idx="4507">
                  <c:v>43559.895833333343</c:v>
                </c:pt>
                <c:pt idx="4508">
                  <c:v>43559.916666666657</c:v>
                </c:pt>
                <c:pt idx="4509">
                  <c:v>43559.9375</c:v>
                </c:pt>
                <c:pt idx="4510">
                  <c:v>43559.958333333343</c:v>
                </c:pt>
                <c:pt idx="4511">
                  <c:v>43559.979166666657</c:v>
                </c:pt>
                <c:pt idx="4512">
                  <c:v>43560</c:v>
                </c:pt>
                <c:pt idx="4513">
                  <c:v>43560.020833333343</c:v>
                </c:pt>
                <c:pt idx="4514">
                  <c:v>43560.041666666657</c:v>
                </c:pt>
                <c:pt idx="4515">
                  <c:v>43560.0625</c:v>
                </c:pt>
                <c:pt idx="4516">
                  <c:v>43560.083333333343</c:v>
                </c:pt>
                <c:pt idx="4517">
                  <c:v>43560.104166666657</c:v>
                </c:pt>
                <c:pt idx="4518">
                  <c:v>43560.125</c:v>
                </c:pt>
                <c:pt idx="4519">
                  <c:v>43560.145833333343</c:v>
                </c:pt>
                <c:pt idx="4520">
                  <c:v>43560.166666666657</c:v>
                </c:pt>
                <c:pt idx="4521">
                  <c:v>43560.1875</c:v>
                </c:pt>
                <c:pt idx="4522">
                  <c:v>43560.208333333343</c:v>
                </c:pt>
                <c:pt idx="4523">
                  <c:v>43560.22916666665</c:v>
                </c:pt>
                <c:pt idx="4524">
                  <c:v>43560.25</c:v>
                </c:pt>
                <c:pt idx="4525">
                  <c:v>43560.270833333343</c:v>
                </c:pt>
                <c:pt idx="4526">
                  <c:v>43560.29166666665</c:v>
                </c:pt>
                <c:pt idx="4527">
                  <c:v>43560.3125</c:v>
                </c:pt>
                <c:pt idx="4528">
                  <c:v>43560.333333333343</c:v>
                </c:pt>
                <c:pt idx="4529">
                  <c:v>43560.354166666657</c:v>
                </c:pt>
                <c:pt idx="4530">
                  <c:v>43560.375</c:v>
                </c:pt>
                <c:pt idx="4531">
                  <c:v>43560.395833333343</c:v>
                </c:pt>
                <c:pt idx="4532">
                  <c:v>43560.416666666657</c:v>
                </c:pt>
                <c:pt idx="4533">
                  <c:v>43560.4375</c:v>
                </c:pt>
                <c:pt idx="4534">
                  <c:v>43560.458333333343</c:v>
                </c:pt>
                <c:pt idx="4535">
                  <c:v>43560.479166666657</c:v>
                </c:pt>
                <c:pt idx="4536">
                  <c:v>43560.5</c:v>
                </c:pt>
                <c:pt idx="4537">
                  <c:v>43560.520833333343</c:v>
                </c:pt>
                <c:pt idx="4538">
                  <c:v>43560.541666666657</c:v>
                </c:pt>
                <c:pt idx="4539">
                  <c:v>43560.5625</c:v>
                </c:pt>
                <c:pt idx="4540">
                  <c:v>43560.583333333343</c:v>
                </c:pt>
                <c:pt idx="4541">
                  <c:v>43560.604166666657</c:v>
                </c:pt>
                <c:pt idx="4542">
                  <c:v>43560.625</c:v>
                </c:pt>
                <c:pt idx="4543">
                  <c:v>43560.645833333343</c:v>
                </c:pt>
                <c:pt idx="4544">
                  <c:v>43560.666666666657</c:v>
                </c:pt>
                <c:pt idx="4545">
                  <c:v>43560.6875</c:v>
                </c:pt>
                <c:pt idx="4546">
                  <c:v>43560.708333333343</c:v>
                </c:pt>
                <c:pt idx="4547">
                  <c:v>43560.72916666665</c:v>
                </c:pt>
                <c:pt idx="4548">
                  <c:v>43560.75</c:v>
                </c:pt>
                <c:pt idx="4549">
                  <c:v>43560.770833333343</c:v>
                </c:pt>
                <c:pt idx="4550">
                  <c:v>43560.79166666665</c:v>
                </c:pt>
                <c:pt idx="4551">
                  <c:v>43560.8125</c:v>
                </c:pt>
                <c:pt idx="4552">
                  <c:v>43560.833333333343</c:v>
                </c:pt>
                <c:pt idx="4553">
                  <c:v>43560.854166666657</c:v>
                </c:pt>
                <c:pt idx="4554">
                  <c:v>43560.875</c:v>
                </c:pt>
                <c:pt idx="4555">
                  <c:v>43560.895833333343</c:v>
                </c:pt>
                <c:pt idx="4556">
                  <c:v>43560.916666666657</c:v>
                </c:pt>
                <c:pt idx="4557">
                  <c:v>43560.9375</c:v>
                </c:pt>
                <c:pt idx="4558">
                  <c:v>43560.958333333343</c:v>
                </c:pt>
                <c:pt idx="4559">
                  <c:v>43560.979166666657</c:v>
                </c:pt>
                <c:pt idx="4560">
                  <c:v>43561</c:v>
                </c:pt>
                <c:pt idx="4561">
                  <c:v>43561.020833333343</c:v>
                </c:pt>
                <c:pt idx="4562">
                  <c:v>43561.041666666657</c:v>
                </c:pt>
                <c:pt idx="4563">
                  <c:v>43561.0625</c:v>
                </c:pt>
                <c:pt idx="4564">
                  <c:v>43561.083333333343</c:v>
                </c:pt>
                <c:pt idx="4565">
                  <c:v>43561.104166666657</c:v>
                </c:pt>
                <c:pt idx="4566">
                  <c:v>43561.125</c:v>
                </c:pt>
                <c:pt idx="4567">
                  <c:v>43561.145833333343</c:v>
                </c:pt>
                <c:pt idx="4568">
                  <c:v>43561.166666666657</c:v>
                </c:pt>
                <c:pt idx="4569">
                  <c:v>43561.1875</c:v>
                </c:pt>
                <c:pt idx="4570">
                  <c:v>43561.208333333343</c:v>
                </c:pt>
                <c:pt idx="4571">
                  <c:v>43561.22916666665</c:v>
                </c:pt>
                <c:pt idx="4572">
                  <c:v>43561.25</c:v>
                </c:pt>
                <c:pt idx="4573">
                  <c:v>43561.270833333343</c:v>
                </c:pt>
                <c:pt idx="4574">
                  <c:v>43561.29166666665</c:v>
                </c:pt>
                <c:pt idx="4575">
                  <c:v>43561.3125</c:v>
                </c:pt>
                <c:pt idx="4576">
                  <c:v>43561.333333333343</c:v>
                </c:pt>
                <c:pt idx="4577">
                  <c:v>43561.354166666657</c:v>
                </c:pt>
                <c:pt idx="4578">
                  <c:v>43561.375</c:v>
                </c:pt>
                <c:pt idx="4579">
                  <c:v>43561.395833333343</c:v>
                </c:pt>
                <c:pt idx="4580">
                  <c:v>43561.416666666657</c:v>
                </c:pt>
                <c:pt idx="4581">
                  <c:v>43561.4375</c:v>
                </c:pt>
                <c:pt idx="4582">
                  <c:v>43561.458333333343</c:v>
                </c:pt>
                <c:pt idx="4583">
                  <c:v>43561.479166666657</c:v>
                </c:pt>
                <c:pt idx="4584">
                  <c:v>43561.5</c:v>
                </c:pt>
                <c:pt idx="4585">
                  <c:v>43561.520833333343</c:v>
                </c:pt>
                <c:pt idx="4586">
                  <c:v>43561.541666666657</c:v>
                </c:pt>
                <c:pt idx="4587">
                  <c:v>43561.5625</c:v>
                </c:pt>
                <c:pt idx="4588">
                  <c:v>43561.583333333343</c:v>
                </c:pt>
                <c:pt idx="4589">
                  <c:v>43561.604166666657</c:v>
                </c:pt>
                <c:pt idx="4590">
                  <c:v>43561.625</c:v>
                </c:pt>
                <c:pt idx="4591">
                  <c:v>43561.645833333343</c:v>
                </c:pt>
                <c:pt idx="4592">
                  <c:v>43561.666666666657</c:v>
                </c:pt>
                <c:pt idx="4593">
                  <c:v>43561.6875</c:v>
                </c:pt>
                <c:pt idx="4594">
                  <c:v>43561.708333333343</c:v>
                </c:pt>
                <c:pt idx="4595">
                  <c:v>43561.72916666665</c:v>
                </c:pt>
                <c:pt idx="4596">
                  <c:v>43561.75</c:v>
                </c:pt>
                <c:pt idx="4597">
                  <c:v>43561.770833333343</c:v>
                </c:pt>
                <c:pt idx="4598">
                  <c:v>43561.79166666665</c:v>
                </c:pt>
                <c:pt idx="4599">
                  <c:v>43561.8125</c:v>
                </c:pt>
                <c:pt idx="4600">
                  <c:v>43561.833333333343</c:v>
                </c:pt>
                <c:pt idx="4601">
                  <c:v>43561.854166666657</c:v>
                </c:pt>
                <c:pt idx="4602">
                  <c:v>43561.875</c:v>
                </c:pt>
                <c:pt idx="4603">
                  <c:v>43561.895833333343</c:v>
                </c:pt>
                <c:pt idx="4604">
                  <c:v>43561.916666666657</c:v>
                </c:pt>
                <c:pt idx="4605">
                  <c:v>43561.9375</c:v>
                </c:pt>
                <c:pt idx="4606">
                  <c:v>43561.958333333343</c:v>
                </c:pt>
                <c:pt idx="4607">
                  <c:v>43561.979166666657</c:v>
                </c:pt>
                <c:pt idx="4608">
                  <c:v>43562</c:v>
                </c:pt>
                <c:pt idx="4609">
                  <c:v>43562.020833333343</c:v>
                </c:pt>
                <c:pt idx="4610">
                  <c:v>43562.041666666657</c:v>
                </c:pt>
                <c:pt idx="4611">
                  <c:v>43562.0625</c:v>
                </c:pt>
                <c:pt idx="4612">
                  <c:v>43562.083333333343</c:v>
                </c:pt>
                <c:pt idx="4613">
                  <c:v>43562.104166666657</c:v>
                </c:pt>
                <c:pt idx="4614">
                  <c:v>43562.125</c:v>
                </c:pt>
                <c:pt idx="4615">
                  <c:v>43562.145833333343</c:v>
                </c:pt>
                <c:pt idx="4616">
                  <c:v>43562.166666666657</c:v>
                </c:pt>
                <c:pt idx="4617">
                  <c:v>43562.1875</c:v>
                </c:pt>
                <c:pt idx="4618">
                  <c:v>43562.208333333343</c:v>
                </c:pt>
                <c:pt idx="4619">
                  <c:v>43562.22916666665</c:v>
                </c:pt>
                <c:pt idx="4620">
                  <c:v>43562.25</c:v>
                </c:pt>
                <c:pt idx="4621">
                  <c:v>43562.270833333343</c:v>
                </c:pt>
                <c:pt idx="4622">
                  <c:v>43562.29166666665</c:v>
                </c:pt>
                <c:pt idx="4623">
                  <c:v>43562.3125</c:v>
                </c:pt>
                <c:pt idx="4624">
                  <c:v>43562.333333333343</c:v>
                </c:pt>
                <c:pt idx="4625">
                  <c:v>43562.354166666657</c:v>
                </c:pt>
                <c:pt idx="4626">
                  <c:v>43562.375</c:v>
                </c:pt>
                <c:pt idx="4627">
                  <c:v>43562.395833333343</c:v>
                </c:pt>
                <c:pt idx="4628">
                  <c:v>43562.416666666657</c:v>
                </c:pt>
                <c:pt idx="4629">
                  <c:v>43562.4375</c:v>
                </c:pt>
                <c:pt idx="4630">
                  <c:v>43562.458333333343</c:v>
                </c:pt>
                <c:pt idx="4631">
                  <c:v>43562.479166666657</c:v>
                </c:pt>
                <c:pt idx="4632">
                  <c:v>43562.5</c:v>
                </c:pt>
                <c:pt idx="4633">
                  <c:v>43562.520833333343</c:v>
                </c:pt>
                <c:pt idx="4634">
                  <c:v>43562.541666666657</c:v>
                </c:pt>
                <c:pt idx="4635">
                  <c:v>43562.5625</c:v>
                </c:pt>
                <c:pt idx="4636">
                  <c:v>43562.583333333343</c:v>
                </c:pt>
                <c:pt idx="4637">
                  <c:v>43562.604166666657</c:v>
                </c:pt>
                <c:pt idx="4638">
                  <c:v>43562.625</c:v>
                </c:pt>
                <c:pt idx="4639">
                  <c:v>43562.645833333343</c:v>
                </c:pt>
                <c:pt idx="4640">
                  <c:v>43562.666666666657</c:v>
                </c:pt>
                <c:pt idx="4641">
                  <c:v>43562.6875</c:v>
                </c:pt>
                <c:pt idx="4642">
                  <c:v>43562.708333333343</c:v>
                </c:pt>
                <c:pt idx="4643">
                  <c:v>43562.72916666665</c:v>
                </c:pt>
                <c:pt idx="4644">
                  <c:v>43562.75</c:v>
                </c:pt>
                <c:pt idx="4645">
                  <c:v>43562.770833333343</c:v>
                </c:pt>
                <c:pt idx="4646">
                  <c:v>43562.79166666665</c:v>
                </c:pt>
                <c:pt idx="4647">
                  <c:v>43562.8125</c:v>
                </c:pt>
                <c:pt idx="4648">
                  <c:v>43562.833333333343</c:v>
                </c:pt>
                <c:pt idx="4649">
                  <c:v>43562.854166666657</c:v>
                </c:pt>
                <c:pt idx="4650">
                  <c:v>43562.875</c:v>
                </c:pt>
                <c:pt idx="4651">
                  <c:v>43562.895833333343</c:v>
                </c:pt>
                <c:pt idx="4652">
                  <c:v>43562.916666666657</c:v>
                </c:pt>
                <c:pt idx="4653">
                  <c:v>43562.9375</c:v>
                </c:pt>
                <c:pt idx="4654">
                  <c:v>43562.958333333343</c:v>
                </c:pt>
                <c:pt idx="4655">
                  <c:v>43562.979166666657</c:v>
                </c:pt>
                <c:pt idx="4656">
                  <c:v>43563</c:v>
                </c:pt>
                <c:pt idx="4657">
                  <c:v>43563.020833333343</c:v>
                </c:pt>
                <c:pt idx="4658">
                  <c:v>43563.041666666657</c:v>
                </c:pt>
                <c:pt idx="4659">
                  <c:v>43563.0625</c:v>
                </c:pt>
                <c:pt idx="4660">
                  <c:v>43563.083333333343</c:v>
                </c:pt>
                <c:pt idx="4661">
                  <c:v>43563.104166666657</c:v>
                </c:pt>
                <c:pt idx="4662">
                  <c:v>43563.125</c:v>
                </c:pt>
                <c:pt idx="4663">
                  <c:v>43563.145833333343</c:v>
                </c:pt>
                <c:pt idx="4664">
                  <c:v>43563.166666666657</c:v>
                </c:pt>
                <c:pt idx="4665">
                  <c:v>43563.1875</c:v>
                </c:pt>
                <c:pt idx="4666">
                  <c:v>43563.208333333343</c:v>
                </c:pt>
                <c:pt idx="4667">
                  <c:v>43563.22916666665</c:v>
                </c:pt>
                <c:pt idx="4668">
                  <c:v>43563.25</c:v>
                </c:pt>
                <c:pt idx="4669">
                  <c:v>43563.270833333343</c:v>
                </c:pt>
                <c:pt idx="4670">
                  <c:v>43563.29166666665</c:v>
                </c:pt>
                <c:pt idx="4671">
                  <c:v>43563.3125</c:v>
                </c:pt>
                <c:pt idx="4672">
                  <c:v>43563.333333333343</c:v>
                </c:pt>
                <c:pt idx="4673">
                  <c:v>43563.354166666657</c:v>
                </c:pt>
                <c:pt idx="4674">
                  <c:v>43563.375</c:v>
                </c:pt>
                <c:pt idx="4675">
                  <c:v>43563.395833333343</c:v>
                </c:pt>
                <c:pt idx="4676">
                  <c:v>43563.416666666657</c:v>
                </c:pt>
                <c:pt idx="4677">
                  <c:v>43563.4375</c:v>
                </c:pt>
                <c:pt idx="4678">
                  <c:v>43563.458333333343</c:v>
                </c:pt>
                <c:pt idx="4679">
                  <c:v>43563.479166666657</c:v>
                </c:pt>
                <c:pt idx="4680">
                  <c:v>43563.5</c:v>
                </c:pt>
                <c:pt idx="4681">
                  <c:v>43563.520833333343</c:v>
                </c:pt>
                <c:pt idx="4682">
                  <c:v>43563.541666666657</c:v>
                </c:pt>
                <c:pt idx="4683">
                  <c:v>43563.5625</c:v>
                </c:pt>
                <c:pt idx="4684">
                  <c:v>43563.583333333343</c:v>
                </c:pt>
                <c:pt idx="4685">
                  <c:v>43563.604166666657</c:v>
                </c:pt>
                <c:pt idx="4686">
                  <c:v>43563.625</c:v>
                </c:pt>
                <c:pt idx="4687">
                  <c:v>43563.645833333343</c:v>
                </c:pt>
                <c:pt idx="4688">
                  <c:v>43563.666666666657</c:v>
                </c:pt>
                <c:pt idx="4689">
                  <c:v>43563.6875</c:v>
                </c:pt>
                <c:pt idx="4690">
                  <c:v>43563.708333333343</c:v>
                </c:pt>
                <c:pt idx="4691">
                  <c:v>43563.72916666665</c:v>
                </c:pt>
                <c:pt idx="4692">
                  <c:v>43563.75</c:v>
                </c:pt>
                <c:pt idx="4693">
                  <c:v>43563.770833333343</c:v>
                </c:pt>
                <c:pt idx="4694">
                  <c:v>43563.79166666665</c:v>
                </c:pt>
                <c:pt idx="4695">
                  <c:v>43563.8125</c:v>
                </c:pt>
                <c:pt idx="4696">
                  <c:v>43563.833333333343</c:v>
                </c:pt>
                <c:pt idx="4697">
                  <c:v>43563.854166666657</c:v>
                </c:pt>
                <c:pt idx="4698">
                  <c:v>43563.875</c:v>
                </c:pt>
                <c:pt idx="4699">
                  <c:v>43563.895833333343</c:v>
                </c:pt>
                <c:pt idx="4700">
                  <c:v>43563.916666666657</c:v>
                </c:pt>
                <c:pt idx="4701">
                  <c:v>43563.9375</c:v>
                </c:pt>
                <c:pt idx="4702">
                  <c:v>43563.958333333343</c:v>
                </c:pt>
                <c:pt idx="4703">
                  <c:v>43563.979166666657</c:v>
                </c:pt>
                <c:pt idx="4704">
                  <c:v>43564</c:v>
                </c:pt>
                <c:pt idx="4705">
                  <c:v>43564.020833333343</c:v>
                </c:pt>
                <c:pt idx="4706">
                  <c:v>43564.041666666657</c:v>
                </c:pt>
                <c:pt idx="4707">
                  <c:v>43564.0625</c:v>
                </c:pt>
                <c:pt idx="4708">
                  <c:v>43564.083333333343</c:v>
                </c:pt>
                <c:pt idx="4709">
                  <c:v>43564.104166666657</c:v>
                </c:pt>
                <c:pt idx="4710">
                  <c:v>43564.125</c:v>
                </c:pt>
                <c:pt idx="4711">
                  <c:v>43564.145833333343</c:v>
                </c:pt>
                <c:pt idx="4712">
                  <c:v>43564.166666666657</c:v>
                </c:pt>
                <c:pt idx="4713">
                  <c:v>43564.1875</c:v>
                </c:pt>
                <c:pt idx="4714">
                  <c:v>43564.208333333343</c:v>
                </c:pt>
                <c:pt idx="4715">
                  <c:v>43564.22916666665</c:v>
                </c:pt>
                <c:pt idx="4716">
                  <c:v>43564.25</c:v>
                </c:pt>
                <c:pt idx="4717">
                  <c:v>43564.270833333343</c:v>
                </c:pt>
                <c:pt idx="4718">
                  <c:v>43564.29166666665</c:v>
                </c:pt>
                <c:pt idx="4719">
                  <c:v>43564.3125</c:v>
                </c:pt>
                <c:pt idx="4720">
                  <c:v>43564.333333333343</c:v>
                </c:pt>
                <c:pt idx="4721">
                  <c:v>43564.354166666657</c:v>
                </c:pt>
                <c:pt idx="4722">
                  <c:v>43564.375</c:v>
                </c:pt>
                <c:pt idx="4723">
                  <c:v>43564.395833333343</c:v>
                </c:pt>
                <c:pt idx="4724">
                  <c:v>43564.416666666657</c:v>
                </c:pt>
                <c:pt idx="4725">
                  <c:v>43564.4375</c:v>
                </c:pt>
                <c:pt idx="4726">
                  <c:v>43564.458333333343</c:v>
                </c:pt>
                <c:pt idx="4727">
                  <c:v>43564.479166666657</c:v>
                </c:pt>
                <c:pt idx="4728">
                  <c:v>43564.5</c:v>
                </c:pt>
                <c:pt idx="4729">
                  <c:v>43564.520833333343</c:v>
                </c:pt>
                <c:pt idx="4730">
                  <c:v>43564.541666666657</c:v>
                </c:pt>
                <c:pt idx="4731">
                  <c:v>43564.5625</c:v>
                </c:pt>
                <c:pt idx="4732">
                  <c:v>43564.583333333343</c:v>
                </c:pt>
                <c:pt idx="4733">
                  <c:v>43564.604166666657</c:v>
                </c:pt>
                <c:pt idx="4734">
                  <c:v>43564.625</c:v>
                </c:pt>
                <c:pt idx="4735">
                  <c:v>43564.645833333343</c:v>
                </c:pt>
                <c:pt idx="4736">
                  <c:v>43564.666666666657</c:v>
                </c:pt>
                <c:pt idx="4737">
                  <c:v>43564.6875</c:v>
                </c:pt>
                <c:pt idx="4738">
                  <c:v>43564.708333333343</c:v>
                </c:pt>
                <c:pt idx="4739">
                  <c:v>43564.72916666665</c:v>
                </c:pt>
                <c:pt idx="4740">
                  <c:v>43564.75</c:v>
                </c:pt>
                <c:pt idx="4741">
                  <c:v>43564.770833333343</c:v>
                </c:pt>
                <c:pt idx="4742">
                  <c:v>43564.79166666665</c:v>
                </c:pt>
                <c:pt idx="4743">
                  <c:v>43564.8125</c:v>
                </c:pt>
                <c:pt idx="4744">
                  <c:v>43564.833333333343</c:v>
                </c:pt>
                <c:pt idx="4745">
                  <c:v>43564.854166666657</c:v>
                </c:pt>
                <c:pt idx="4746">
                  <c:v>43564.875</c:v>
                </c:pt>
                <c:pt idx="4747">
                  <c:v>43564.895833333343</c:v>
                </c:pt>
                <c:pt idx="4748">
                  <c:v>43564.916666666657</c:v>
                </c:pt>
                <c:pt idx="4749">
                  <c:v>43564.9375</c:v>
                </c:pt>
                <c:pt idx="4750">
                  <c:v>43564.958333333343</c:v>
                </c:pt>
                <c:pt idx="4751">
                  <c:v>43564.979166666657</c:v>
                </c:pt>
                <c:pt idx="4752">
                  <c:v>43565</c:v>
                </c:pt>
                <c:pt idx="4753">
                  <c:v>43565.020833333343</c:v>
                </c:pt>
                <c:pt idx="4754">
                  <c:v>43565.041666666657</c:v>
                </c:pt>
                <c:pt idx="4755">
                  <c:v>43565.0625</c:v>
                </c:pt>
                <c:pt idx="4756">
                  <c:v>43565.083333333343</c:v>
                </c:pt>
                <c:pt idx="4757">
                  <c:v>43565.104166666657</c:v>
                </c:pt>
                <c:pt idx="4758">
                  <c:v>43565.125</c:v>
                </c:pt>
                <c:pt idx="4759">
                  <c:v>43565.145833333343</c:v>
                </c:pt>
                <c:pt idx="4760">
                  <c:v>43565.166666666657</c:v>
                </c:pt>
                <c:pt idx="4761">
                  <c:v>43565.1875</c:v>
                </c:pt>
                <c:pt idx="4762">
                  <c:v>43565.208333333343</c:v>
                </c:pt>
                <c:pt idx="4763">
                  <c:v>43565.22916666665</c:v>
                </c:pt>
                <c:pt idx="4764">
                  <c:v>43565.25</c:v>
                </c:pt>
                <c:pt idx="4765">
                  <c:v>43565.270833333343</c:v>
                </c:pt>
                <c:pt idx="4766">
                  <c:v>43565.29166666665</c:v>
                </c:pt>
                <c:pt idx="4767">
                  <c:v>43565.3125</c:v>
                </c:pt>
                <c:pt idx="4768">
                  <c:v>43565.333333333343</c:v>
                </c:pt>
                <c:pt idx="4769">
                  <c:v>43565.354166666657</c:v>
                </c:pt>
                <c:pt idx="4770">
                  <c:v>43565.375</c:v>
                </c:pt>
                <c:pt idx="4771">
                  <c:v>43565.395833333343</c:v>
                </c:pt>
                <c:pt idx="4772">
                  <c:v>43565.416666666657</c:v>
                </c:pt>
                <c:pt idx="4773">
                  <c:v>43565.4375</c:v>
                </c:pt>
                <c:pt idx="4774">
                  <c:v>43565.458333333343</c:v>
                </c:pt>
                <c:pt idx="4775">
                  <c:v>43565.479166666657</c:v>
                </c:pt>
                <c:pt idx="4776">
                  <c:v>43565.5</c:v>
                </c:pt>
                <c:pt idx="4777">
                  <c:v>43565.520833333343</c:v>
                </c:pt>
                <c:pt idx="4778">
                  <c:v>43565.541666666657</c:v>
                </c:pt>
                <c:pt idx="4779">
                  <c:v>43565.5625</c:v>
                </c:pt>
                <c:pt idx="4780">
                  <c:v>43565.583333333343</c:v>
                </c:pt>
                <c:pt idx="4781">
                  <c:v>43565.604166666657</c:v>
                </c:pt>
                <c:pt idx="4782">
                  <c:v>43565.625</c:v>
                </c:pt>
                <c:pt idx="4783">
                  <c:v>43565.645833333343</c:v>
                </c:pt>
                <c:pt idx="4784">
                  <c:v>43565.666666666657</c:v>
                </c:pt>
                <c:pt idx="4785">
                  <c:v>43565.6875</c:v>
                </c:pt>
                <c:pt idx="4786">
                  <c:v>43565.708333333343</c:v>
                </c:pt>
                <c:pt idx="4787">
                  <c:v>43565.72916666665</c:v>
                </c:pt>
                <c:pt idx="4788">
                  <c:v>43565.75</c:v>
                </c:pt>
                <c:pt idx="4789">
                  <c:v>43565.770833333343</c:v>
                </c:pt>
                <c:pt idx="4790">
                  <c:v>43565.79166666665</c:v>
                </c:pt>
                <c:pt idx="4791">
                  <c:v>43565.8125</c:v>
                </c:pt>
                <c:pt idx="4792">
                  <c:v>43565.833333333343</c:v>
                </c:pt>
                <c:pt idx="4793">
                  <c:v>43565.854166666657</c:v>
                </c:pt>
                <c:pt idx="4794">
                  <c:v>43565.875</c:v>
                </c:pt>
                <c:pt idx="4795">
                  <c:v>43565.895833333343</c:v>
                </c:pt>
                <c:pt idx="4796">
                  <c:v>43565.916666666657</c:v>
                </c:pt>
                <c:pt idx="4797">
                  <c:v>43565.9375</c:v>
                </c:pt>
                <c:pt idx="4798">
                  <c:v>43565.958333333343</c:v>
                </c:pt>
                <c:pt idx="4799">
                  <c:v>43565.979166666657</c:v>
                </c:pt>
                <c:pt idx="4800">
                  <c:v>43566</c:v>
                </c:pt>
                <c:pt idx="4801">
                  <c:v>43566.020833333343</c:v>
                </c:pt>
                <c:pt idx="4802">
                  <c:v>43566.041666666657</c:v>
                </c:pt>
                <c:pt idx="4803">
                  <c:v>43566.0625</c:v>
                </c:pt>
                <c:pt idx="4804">
                  <c:v>43566.083333333343</c:v>
                </c:pt>
                <c:pt idx="4805">
                  <c:v>43566.104166666657</c:v>
                </c:pt>
                <c:pt idx="4806">
                  <c:v>43566.125</c:v>
                </c:pt>
                <c:pt idx="4807">
                  <c:v>43566.145833333343</c:v>
                </c:pt>
                <c:pt idx="4808">
                  <c:v>43566.166666666657</c:v>
                </c:pt>
                <c:pt idx="4809">
                  <c:v>43566.1875</c:v>
                </c:pt>
                <c:pt idx="4810">
                  <c:v>43566.208333333343</c:v>
                </c:pt>
                <c:pt idx="4811">
                  <c:v>43566.22916666665</c:v>
                </c:pt>
                <c:pt idx="4812">
                  <c:v>43566.25</c:v>
                </c:pt>
                <c:pt idx="4813">
                  <c:v>43566.270833333343</c:v>
                </c:pt>
                <c:pt idx="4814">
                  <c:v>43566.29166666665</c:v>
                </c:pt>
                <c:pt idx="4815">
                  <c:v>43566.3125</c:v>
                </c:pt>
                <c:pt idx="4816">
                  <c:v>43566.333333333343</c:v>
                </c:pt>
                <c:pt idx="4817">
                  <c:v>43566.354166666657</c:v>
                </c:pt>
                <c:pt idx="4818">
                  <c:v>43566.375</c:v>
                </c:pt>
                <c:pt idx="4819">
                  <c:v>43566.395833333343</c:v>
                </c:pt>
                <c:pt idx="4820">
                  <c:v>43566.416666666657</c:v>
                </c:pt>
                <c:pt idx="4821">
                  <c:v>43566.4375</c:v>
                </c:pt>
                <c:pt idx="4822">
                  <c:v>43566.458333333343</c:v>
                </c:pt>
                <c:pt idx="4823">
                  <c:v>43566.479166666657</c:v>
                </c:pt>
                <c:pt idx="4824">
                  <c:v>43566.5</c:v>
                </c:pt>
                <c:pt idx="4825">
                  <c:v>43566.520833333343</c:v>
                </c:pt>
                <c:pt idx="4826">
                  <c:v>43566.541666666657</c:v>
                </c:pt>
                <c:pt idx="4827">
                  <c:v>43566.5625</c:v>
                </c:pt>
                <c:pt idx="4828">
                  <c:v>43566.583333333343</c:v>
                </c:pt>
                <c:pt idx="4829">
                  <c:v>43566.604166666657</c:v>
                </c:pt>
                <c:pt idx="4830">
                  <c:v>43566.625</c:v>
                </c:pt>
                <c:pt idx="4831">
                  <c:v>43566.645833333343</c:v>
                </c:pt>
                <c:pt idx="4832">
                  <c:v>43566.666666666657</c:v>
                </c:pt>
                <c:pt idx="4833">
                  <c:v>43566.6875</c:v>
                </c:pt>
                <c:pt idx="4834">
                  <c:v>43566.708333333343</c:v>
                </c:pt>
                <c:pt idx="4835">
                  <c:v>43566.72916666665</c:v>
                </c:pt>
                <c:pt idx="4836">
                  <c:v>43566.75</c:v>
                </c:pt>
                <c:pt idx="4837">
                  <c:v>43566.770833333343</c:v>
                </c:pt>
                <c:pt idx="4838">
                  <c:v>43566.79166666665</c:v>
                </c:pt>
                <c:pt idx="4839">
                  <c:v>43566.8125</c:v>
                </c:pt>
                <c:pt idx="4840">
                  <c:v>43566.833333333343</c:v>
                </c:pt>
                <c:pt idx="4841">
                  <c:v>43566.854166666657</c:v>
                </c:pt>
                <c:pt idx="4842">
                  <c:v>43566.875</c:v>
                </c:pt>
                <c:pt idx="4843">
                  <c:v>43566.895833333343</c:v>
                </c:pt>
                <c:pt idx="4844">
                  <c:v>43566.916666666657</c:v>
                </c:pt>
                <c:pt idx="4845">
                  <c:v>43566.9375</c:v>
                </c:pt>
                <c:pt idx="4846">
                  <c:v>43566.958333333343</c:v>
                </c:pt>
                <c:pt idx="4847">
                  <c:v>43566.979166666657</c:v>
                </c:pt>
                <c:pt idx="4848">
                  <c:v>43567</c:v>
                </c:pt>
                <c:pt idx="4849">
                  <c:v>43567.020833333343</c:v>
                </c:pt>
                <c:pt idx="4850">
                  <c:v>43567.041666666657</c:v>
                </c:pt>
                <c:pt idx="4851">
                  <c:v>43567.0625</c:v>
                </c:pt>
                <c:pt idx="4852">
                  <c:v>43567.083333333343</c:v>
                </c:pt>
                <c:pt idx="4853">
                  <c:v>43567.104166666657</c:v>
                </c:pt>
                <c:pt idx="4854">
                  <c:v>43567.125</c:v>
                </c:pt>
                <c:pt idx="4855">
                  <c:v>43567.145833333343</c:v>
                </c:pt>
                <c:pt idx="4856">
                  <c:v>43567.166666666657</c:v>
                </c:pt>
                <c:pt idx="4857">
                  <c:v>43567.1875</c:v>
                </c:pt>
                <c:pt idx="4858">
                  <c:v>43567.208333333343</c:v>
                </c:pt>
                <c:pt idx="4859">
                  <c:v>43567.22916666665</c:v>
                </c:pt>
                <c:pt idx="4860">
                  <c:v>43567.25</c:v>
                </c:pt>
                <c:pt idx="4861">
                  <c:v>43567.270833333343</c:v>
                </c:pt>
                <c:pt idx="4862">
                  <c:v>43567.29166666665</c:v>
                </c:pt>
                <c:pt idx="4863">
                  <c:v>43567.3125</c:v>
                </c:pt>
                <c:pt idx="4864">
                  <c:v>43567.333333333343</c:v>
                </c:pt>
                <c:pt idx="4865">
                  <c:v>43567.354166666657</c:v>
                </c:pt>
                <c:pt idx="4866">
                  <c:v>43567.375</c:v>
                </c:pt>
                <c:pt idx="4867">
                  <c:v>43567.395833333343</c:v>
                </c:pt>
                <c:pt idx="4868">
                  <c:v>43567.416666666657</c:v>
                </c:pt>
                <c:pt idx="4869">
                  <c:v>43567.4375</c:v>
                </c:pt>
                <c:pt idx="4870">
                  <c:v>43567.458333333343</c:v>
                </c:pt>
                <c:pt idx="4871">
                  <c:v>43567.479166666657</c:v>
                </c:pt>
                <c:pt idx="4872">
                  <c:v>43567.5</c:v>
                </c:pt>
                <c:pt idx="4873">
                  <c:v>43567.520833333343</c:v>
                </c:pt>
                <c:pt idx="4874">
                  <c:v>43567.541666666657</c:v>
                </c:pt>
                <c:pt idx="4875">
                  <c:v>43567.5625</c:v>
                </c:pt>
                <c:pt idx="4876">
                  <c:v>43567.583333333343</c:v>
                </c:pt>
                <c:pt idx="4877">
                  <c:v>43567.604166666657</c:v>
                </c:pt>
                <c:pt idx="4878">
                  <c:v>43567.625</c:v>
                </c:pt>
                <c:pt idx="4879">
                  <c:v>43567.645833333343</c:v>
                </c:pt>
                <c:pt idx="4880">
                  <c:v>43567.666666666657</c:v>
                </c:pt>
                <c:pt idx="4881">
                  <c:v>43567.6875</c:v>
                </c:pt>
                <c:pt idx="4882">
                  <c:v>43567.708333333343</c:v>
                </c:pt>
                <c:pt idx="4883">
                  <c:v>43567.72916666665</c:v>
                </c:pt>
                <c:pt idx="4884">
                  <c:v>43567.75</c:v>
                </c:pt>
                <c:pt idx="4885">
                  <c:v>43567.770833333343</c:v>
                </c:pt>
                <c:pt idx="4886">
                  <c:v>43567.79166666665</c:v>
                </c:pt>
                <c:pt idx="4887">
                  <c:v>43567.8125</c:v>
                </c:pt>
                <c:pt idx="4888">
                  <c:v>43567.833333333343</c:v>
                </c:pt>
                <c:pt idx="4889">
                  <c:v>43567.854166666657</c:v>
                </c:pt>
                <c:pt idx="4890">
                  <c:v>43567.875</c:v>
                </c:pt>
                <c:pt idx="4891">
                  <c:v>43567.895833333343</c:v>
                </c:pt>
                <c:pt idx="4892">
                  <c:v>43567.916666666657</c:v>
                </c:pt>
                <c:pt idx="4893">
                  <c:v>43567.9375</c:v>
                </c:pt>
                <c:pt idx="4894">
                  <c:v>43567.958333333343</c:v>
                </c:pt>
                <c:pt idx="4895">
                  <c:v>43567.979166666657</c:v>
                </c:pt>
                <c:pt idx="4896">
                  <c:v>43568</c:v>
                </c:pt>
                <c:pt idx="4897">
                  <c:v>43568.020833333343</c:v>
                </c:pt>
                <c:pt idx="4898">
                  <c:v>43568.041666666657</c:v>
                </c:pt>
                <c:pt idx="4899">
                  <c:v>43568.0625</c:v>
                </c:pt>
                <c:pt idx="4900">
                  <c:v>43568.083333333343</c:v>
                </c:pt>
                <c:pt idx="4901">
                  <c:v>43568.104166666657</c:v>
                </c:pt>
                <c:pt idx="4902">
                  <c:v>43568.125</c:v>
                </c:pt>
                <c:pt idx="4903">
                  <c:v>43568.145833333343</c:v>
                </c:pt>
                <c:pt idx="4904">
                  <c:v>43568.166666666657</c:v>
                </c:pt>
                <c:pt idx="4905">
                  <c:v>43568.1875</c:v>
                </c:pt>
                <c:pt idx="4906">
                  <c:v>43568.208333333343</c:v>
                </c:pt>
                <c:pt idx="4907">
                  <c:v>43568.22916666665</c:v>
                </c:pt>
                <c:pt idx="4908">
                  <c:v>43568.25</c:v>
                </c:pt>
                <c:pt idx="4909">
                  <c:v>43568.270833333343</c:v>
                </c:pt>
                <c:pt idx="4910">
                  <c:v>43568.29166666665</c:v>
                </c:pt>
                <c:pt idx="4911">
                  <c:v>43568.3125</c:v>
                </c:pt>
                <c:pt idx="4912">
                  <c:v>43568.333333333343</c:v>
                </c:pt>
                <c:pt idx="4913">
                  <c:v>43568.354166666657</c:v>
                </c:pt>
                <c:pt idx="4914">
                  <c:v>43568.375</c:v>
                </c:pt>
                <c:pt idx="4915">
                  <c:v>43568.395833333343</c:v>
                </c:pt>
                <c:pt idx="4916">
                  <c:v>43568.416666666657</c:v>
                </c:pt>
                <c:pt idx="4917">
                  <c:v>43568.4375</c:v>
                </c:pt>
                <c:pt idx="4918">
                  <c:v>43568.458333333343</c:v>
                </c:pt>
                <c:pt idx="4919">
                  <c:v>43568.479166666657</c:v>
                </c:pt>
                <c:pt idx="4920">
                  <c:v>43568.5</c:v>
                </c:pt>
                <c:pt idx="4921">
                  <c:v>43568.520833333343</c:v>
                </c:pt>
                <c:pt idx="4922">
                  <c:v>43568.541666666657</c:v>
                </c:pt>
                <c:pt idx="4923">
                  <c:v>43568.5625</c:v>
                </c:pt>
                <c:pt idx="4924">
                  <c:v>43568.583333333343</c:v>
                </c:pt>
                <c:pt idx="4925">
                  <c:v>43568.604166666657</c:v>
                </c:pt>
                <c:pt idx="4926">
                  <c:v>43568.625</c:v>
                </c:pt>
                <c:pt idx="4927">
                  <c:v>43568.645833333343</c:v>
                </c:pt>
                <c:pt idx="4928">
                  <c:v>43568.666666666657</c:v>
                </c:pt>
                <c:pt idx="4929">
                  <c:v>43568.6875</c:v>
                </c:pt>
                <c:pt idx="4930">
                  <c:v>43568.708333333343</c:v>
                </c:pt>
                <c:pt idx="4931">
                  <c:v>43568.72916666665</c:v>
                </c:pt>
                <c:pt idx="4932">
                  <c:v>43568.75</c:v>
                </c:pt>
                <c:pt idx="4933">
                  <c:v>43568.770833333343</c:v>
                </c:pt>
                <c:pt idx="4934">
                  <c:v>43568.79166666665</c:v>
                </c:pt>
                <c:pt idx="4935">
                  <c:v>43568.8125</c:v>
                </c:pt>
                <c:pt idx="4936">
                  <c:v>43568.833333333343</c:v>
                </c:pt>
                <c:pt idx="4937">
                  <c:v>43568.854166666657</c:v>
                </c:pt>
                <c:pt idx="4938">
                  <c:v>43568.875</c:v>
                </c:pt>
                <c:pt idx="4939">
                  <c:v>43568.895833333343</c:v>
                </c:pt>
                <c:pt idx="4940">
                  <c:v>43568.916666666657</c:v>
                </c:pt>
                <c:pt idx="4941">
                  <c:v>43568.9375</c:v>
                </c:pt>
                <c:pt idx="4942">
                  <c:v>43568.958333333343</c:v>
                </c:pt>
                <c:pt idx="4943">
                  <c:v>43568.979166666657</c:v>
                </c:pt>
                <c:pt idx="4944">
                  <c:v>43569</c:v>
                </c:pt>
                <c:pt idx="4945">
                  <c:v>43569.020833333343</c:v>
                </c:pt>
                <c:pt idx="4946">
                  <c:v>43569.041666666657</c:v>
                </c:pt>
                <c:pt idx="4947">
                  <c:v>43569.0625</c:v>
                </c:pt>
                <c:pt idx="4948">
                  <c:v>43569.083333333343</c:v>
                </c:pt>
                <c:pt idx="4949">
                  <c:v>43569.104166666657</c:v>
                </c:pt>
                <c:pt idx="4950">
                  <c:v>43569.125</c:v>
                </c:pt>
                <c:pt idx="4951">
                  <c:v>43569.145833333343</c:v>
                </c:pt>
                <c:pt idx="4952">
                  <c:v>43569.166666666657</c:v>
                </c:pt>
                <c:pt idx="4953">
                  <c:v>43569.1875</c:v>
                </c:pt>
                <c:pt idx="4954">
                  <c:v>43569.208333333343</c:v>
                </c:pt>
                <c:pt idx="4955">
                  <c:v>43569.22916666665</c:v>
                </c:pt>
                <c:pt idx="4956">
                  <c:v>43569.25</c:v>
                </c:pt>
                <c:pt idx="4957">
                  <c:v>43569.270833333343</c:v>
                </c:pt>
                <c:pt idx="4958">
                  <c:v>43569.29166666665</c:v>
                </c:pt>
                <c:pt idx="4959">
                  <c:v>43569.3125</c:v>
                </c:pt>
                <c:pt idx="4960">
                  <c:v>43569.333333333343</c:v>
                </c:pt>
                <c:pt idx="4961">
                  <c:v>43569.354166666657</c:v>
                </c:pt>
                <c:pt idx="4962">
                  <c:v>43569.375</c:v>
                </c:pt>
                <c:pt idx="4963">
                  <c:v>43569.395833333343</c:v>
                </c:pt>
                <c:pt idx="4964">
                  <c:v>43569.416666666657</c:v>
                </c:pt>
                <c:pt idx="4965">
                  <c:v>43569.4375</c:v>
                </c:pt>
                <c:pt idx="4966">
                  <c:v>43569.458333333343</c:v>
                </c:pt>
                <c:pt idx="4967">
                  <c:v>43569.479166666657</c:v>
                </c:pt>
                <c:pt idx="4968">
                  <c:v>43569.5</c:v>
                </c:pt>
                <c:pt idx="4969">
                  <c:v>43569.520833333343</c:v>
                </c:pt>
                <c:pt idx="4970">
                  <c:v>43569.541666666657</c:v>
                </c:pt>
                <c:pt idx="4971">
                  <c:v>43569.5625</c:v>
                </c:pt>
                <c:pt idx="4972">
                  <c:v>43569.583333333343</c:v>
                </c:pt>
                <c:pt idx="4973">
                  <c:v>43569.604166666657</c:v>
                </c:pt>
                <c:pt idx="4974">
                  <c:v>43569.625</c:v>
                </c:pt>
                <c:pt idx="4975">
                  <c:v>43569.645833333343</c:v>
                </c:pt>
                <c:pt idx="4976">
                  <c:v>43569.666666666657</c:v>
                </c:pt>
                <c:pt idx="4977">
                  <c:v>43569.6875</c:v>
                </c:pt>
                <c:pt idx="4978">
                  <c:v>43569.708333333343</c:v>
                </c:pt>
                <c:pt idx="4979">
                  <c:v>43569.72916666665</c:v>
                </c:pt>
                <c:pt idx="4980">
                  <c:v>43569.75</c:v>
                </c:pt>
                <c:pt idx="4981">
                  <c:v>43569.770833333343</c:v>
                </c:pt>
                <c:pt idx="4982">
                  <c:v>43569.79166666665</c:v>
                </c:pt>
                <c:pt idx="4983">
                  <c:v>43569.8125</c:v>
                </c:pt>
                <c:pt idx="4984">
                  <c:v>43569.833333333343</c:v>
                </c:pt>
                <c:pt idx="4985">
                  <c:v>43569.854166666657</c:v>
                </c:pt>
                <c:pt idx="4986">
                  <c:v>43569.875</c:v>
                </c:pt>
                <c:pt idx="4987">
                  <c:v>43569.895833333343</c:v>
                </c:pt>
                <c:pt idx="4988">
                  <c:v>43569.916666666657</c:v>
                </c:pt>
                <c:pt idx="4989">
                  <c:v>43569.9375</c:v>
                </c:pt>
                <c:pt idx="4990">
                  <c:v>43569.958333333343</c:v>
                </c:pt>
                <c:pt idx="4991">
                  <c:v>43569.979166666657</c:v>
                </c:pt>
                <c:pt idx="4992">
                  <c:v>43570</c:v>
                </c:pt>
                <c:pt idx="4993">
                  <c:v>43570.020833333343</c:v>
                </c:pt>
                <c:pt idx="4994">
                  <c:v>43570.041666666657</c:v>
                </c:pt>
                <c:pt idx="4995">
                  <c:v>43570.0625</c:v>
                </c:pt>
                <c:pt idx="4996">
                  <c:v>43570.083333333343</c:v>
                </c:pt>
                <c:pt idx="4997">
                  <c:v>43570.104166666657</c:v>
                </c:pt>
                <c:pt idx="4998">
                  <c:v>43570.125</c:v>
                </c:pt>
                <c:pt idx="4999">
                  <c:v>43570.145833333343</c:v>
                </c:pt>
                <c:pt idx="5000">
                  <c:v>43570.166666666657</c:v>
                </c:pt>
                <c:pt idx="5001">
                  <c:v>43570.1875</c:v>
                </c:pt>
                <c:pt idx="5002">
                  <c:v>43570.208333333343</c:v>
                </c:pt>
                <c:pt idx="5003">
                  <c:v>43570.22916666665</c:v>
                </c:pt>
                <c:pt idx="5004">
                  <c:v>43570.25</c:v>
                </c:pt>
                <c:pt idx="5005">
                  <c:v>43570.270833333343</c:v>
                </c:pt>
                <c:pt idx="5006">
                  <c:v>43570.29166666665</c:v>
                </c:pt>
                <c:pt idx="5007">
                  <c:v>43570.3125</c:v>
                </c:pt>
                <c:pt idx="5008">
                  <c:v>43570.333333333343</c:v>
                </c:pt>
                <c:pt idx="5009">
                  <c:v>43570.354166666657</c:v>
                </c:pt>
                <c:pt idx="5010">
                  <c:v>43570.375</c:v>
                </c:pt>
                <c:pt idx="5011">
                  <c:v>43570.395833333343</c:v>
                </c:pt>
                <c:pt idx="5012">
                  <c:v>43570.416666666657</c:v>
                </c:pt>
                <c:pt idx="5013">
                  <c:v>43570.4375</c:v>
                </c:pt>
                <c:pt idx="5014">
                  <c:v>43570.458333333343</c:v>
                </c:pt>
                <c:pt idx="5015">
                  <c:v>43570.479166666657</c:v>
                </c:pt>
                <c:pt idx="5016">
                  <c:v>43570.5</c:v>
                </c:pt>
                <c:pt idx="5017">
                  <c:v>43570.520833333343</c:v>
                </c:pt>
                <c:pt idx="5018">
                  <c:v>43570.541666666657</c:v>
                </c:pt>
                <c:pt idx="5019">
                  <c:v>43570.5625</c:v>
                </c:pt>
                <c:pt idx="5020">
                  <c:v>43570.583333333343</c:v>
                </c:pt>
                <c:pt idx="5021">
                  <c:v>43570.604166666657</c:v>
                </c:pt>
                <c:pt idx="5022">
                  <c:v>43570.625</c:v>
                </c:pt>
                <c:pt idx="5023">
                  <c:v>43570.645833333343</c:v>
                </c:pt>
                <c:pt idx="5024">
                  <c:v>43570.666666666657</c:v>
                </c:pt>
                <c:pt idx="5025">
                  <c:v>43570.6875</c:v>
                </c:pt>
                <c:pt idx="5026">
                  <c:v>43570.708333333343</c:v>
                </c:pt>
                <c:pt idx="5027">
                  <c:v>43570.72916666665</c:v>
                </c:pt>
                <c:pt idx="5028">
                  <c:v>43570.75</c:v>
                </c:pt>
                <c:pt idx="5029">
                  <c:v>43570.770833333343</c:v>
                </c:pt>
                <c:pt idx="5030">
                  <c:v>43570.79166666665</c:v>
                </c:pt>
                <c:pt idx="5031">
                  <c:v>43570.8125</c:v>
                </c:pt>
                <c:pt idx="5032">
                  <c:v>43570.833333333343</c:v>
                </c:pt>
                <c:pt idx="5033">
                  <c:v>43570.854166666657</c:v>
                </c:pt>
                <c:pt idx="5034">
                  <c:v>43570.875</c:v>
                </c:pt>
                <c:pt idx="5035">
                  <c:v>43570.895833333343</c:v>
                </c:pt>
                <c:pt idx="5036">
                  <c:v>43570.916666666657</c:v>
                </c:pt>
                <c:pt idx="5037">
                  <c:v>43570.9375</c:v>
                </c:pt>
                <c:pt idx="5038">
                  <c:v>43570.958333333343</c:v>
                </c:pt>
                <c:pt idx="5039">
                  <c:v>43570.979166666657</c:v>
                </c:pt>
                <c:pt idx="5040">
                  <c:v>43571</c:v>
                </c:pt>
                <c:pt idx="5041">
                  <c:v>43571.020833333343</c:v>
                </c:pt>
                <c:pt idx="5042">
                  <c:v>43571.041666666657</c:v>
                </c:pt>
                <c:pt idx="5043">
                  <c:v>43571.0625</c:v>
                </c:pt>
                <c:pt idx="5044">
                  <c:v>43571.083333333343</c:v>
                </c:pt>
                <c:pt idx="5045">
                  <c:v>43571.104166666657</c:v>
                </c:pt>
                <c:pt idx="5046">
                  <c:v>43571.125</c:v>
                </c:pt>
                <c:pt idx="5047">
                  <c:v>43571.145833333343</c:v>
                </c:pt>
                <c:pt idx="5048">
                  <c:v>43571.166666666657</c:v>
                </c:pt>
                <c:pt idx="5049">
                  <c:v>43571.1875</c:v>
                </c:pt>
                <c:pt idx="5050">
                  <c:v>43571.208333333343</c:v>
                </c:pt>
                <c:pt idx="5051">
                  <c:v>43571.22916666665</c:v>
                </c:pt>
                <c:pt idx="5052">
                  <c:v>43571.25</c:v>
                </c:pt>
                <c:pt idx="5053">
                  <c:v>43571.270833333343</c:v>
                </c:pt>
                <c:pt idx="5054">
                  <c:v>43571.29166666665</c:v>
                </c:pt>
                <c:pt idx="5055">
                  <c:v>43571.3125</c:v>
                </c:pt>
                <c:pt idx="5056">
                  <c:v>43571.333333333343</c:v>
                </c:pt>
                <c:pt idx="5057">
                  <c:v>43571.354166666657</c:v>
                </c:pt>
                <c:pt idx="5058">
                  <c:v>43571.375</c:v>
                </c:pt>
                <c:pt idx="5059">
                  <c:v>43571.395833333343</c:v>
                </c:pt>
                <c:pt idx="5060">
                  <c:v>43571.416666666657</c:v>
                </c:pt>
                <c:pt idx="5061">
                  <c:v>43571.4375</c:v>
                </c:pt>
                <c:pt idx="5062">
                  <c:v>43571.458333333343</c:v>
                </c:pt>
                <c:pt idx="5063">
                  <c:v>43571.479166666657</c:v>
                </c:pt>
                <c:pt idx="5064">
                  <c:v>43571.5</c:v>
                </c:pt>
                <c:pt idx="5065">
                  <c:v>43571.520833333343</c:v>
                </c:pt>
                <c:pt idx="5066">
                  <c:v>43571.541666666657</c:v>
                </c:pt>
                <c:pt idx="5067">
                  <c:v>43571.5625</c:v>
                </c:pt>
                <c:pt idx="5068">
                  <c:v>43571.583333333343</c:v>
                </c:pt>
                <c:pt idx="5069">
                  <c:v>43571.604166666657</c:v>
                </c:pt>
                <c:pt idx="5070">
                  <c:v>43571.625</c:v>
                </c:pt>
                <c:pt idx="5071">
                  <c:v>43571.645833333343</c:v>
                </c:pt>
                <c:pt idx="5072">
                  <c:v>43571.666666666657</c:v>
                </c:pt>
                <c:pt idx="5073">
                  <c:v>43571.6875</c:v>
                </c:pt>
                <c:pt idx="5074">
                  <c:v>43571.708333333343</c:v>
                </c:pt>
                <c:pt idx="5075">
                  <c:v>43571.72916666665</c:v>
                </c:pt>
                <c:pt idx="5076">
                  <c:v>43571.75</c:v>
                </c:pt>
                <c:pt idx="5077">
                  <c:v>43571.770833333343</c:v>
                </c:pt>
                <c:pt idx="5078">
                  <c:v>43571.79166666665</c:v>
                </c:pt>
                <c:pt idx="5079">
                  <c:v>43571.8125</c:v>
                </c:pt>
                <c:pt idx="5080">
                  <c:v>43571.833333333343</c:v>
                </c:pt>
                <c:pt idx="5081">
                  <c:v>43571.854166666657</c:v>
                </c:pt>
                <c:pt idx="5082">
                  <c:v>43571.875</c:v>
                </c:pt>
                <c:pt idx="5083">
                  <c:v>43571.895833333343</c:v>
                </c:pt>
                <c:pt idx="5084">
                  <c:v>43571.916666666657</c:v>
                </c:pt>
                <c:pt idx="5085">
                  <c:v>43571.9375</c:v>
                </c:pt>
                <c:pt idx="5086">
                  <c:v>43571.958333333343</c:v>
                </c:pt>
                <c:pt idx="5087">
                  <c:v>43571.979166666657</c:v>
                </c:pt>
                <c:pt idx="5088">
                  <c:v>43572</c:v>
                </c:pt>
                <c:pt idx="5089">
                  <c:v>43572.020833333343</c:v>
                </c:pt>
                <c:pt idx="5090">
                  <c:v>43572.041666666657</c:v>
                </c:pt>
                <c:pt idx="5091">
                  <c:v>43572.0625</c:v>
                </c:pt>
                <c:pt idx="5092">
                  <c:v>43572.083333333343</c:v>
                </c:pt>
                <c:pt idx="5093">
                  <c:v>43572.104166666657</c:v>
                </c:pt>
                <c:pt idx="5094">
                  <c:v>43572.125</c:v>
                </c:pt>
                <c:pt idx="5095">
                  <c:v>43572.145833333343</c:v>
                </c:pt>
                <c:pt idx="5096">
                  <c:v>43572.166666666657</c:v>
                </c:pt>
                <c:pt idx="5097">
                  <c:v>43572.1875</c:v>
                </c:pt>
                <c:pt idx="5098">
                  <c:v>43572.208333333343</c:v>
                </c:pt>
                <c:pt idx="5099">
                  <c:v>43572.22916666665</c:v>
                </c:pt>
                <c:pt idx="5100">
                  <c:v>43572.25</c:v>
                </c:pt>
                <c:pt idx="5101">
                  <c:v>43572.270833333343</c:v>
                </c:pt>
                <c:pt idx="5102">
                  <c:v>43572.29166666665</c:v>
                </c:pt>
                <c:pt idx="5103">
                  <c:v>43572.3125</c:v>
                </c:pt>
                <c:pt idx="5104">
                  <c:v>43572.333333333343</c:v>
                </c:pt>
                <c:pt idx="5105">
                  <c:v>43572.354166666657</c:v>
                </c:pt>
                <c:pt idx="5106">
                  <c:v>43572.375</c:v>
                </c:pt>
                <c:pt idx="5107">
                  <c:v>43572.395833333343</c:v>
                </c:pt>
                <c:pt idx="5108">
                  <c:v>43572.416666666657</c:v>
                </c:pt>
                <c:pt idx="5109">
                  <c:v>43572.4375</c:v>
                </c:pt>
                <c:pt idx="5110">
                  <c:v>43572.458333333343</c:v>
                </c:pt>
                <c:pt idx="5111">
                  <c:v>43572.479166666657</c:v>
                </c:pt>
                <c:pt idx="5112">
                  <c:v>43572.5</c:v>
                </c:pt>
                <c:pt idx="5113">
                  <c:v>43572.520833333343</c:v>
                </c:pt>
                <c:pt idx="5114">
                  <c:v>43572.541666666657</c:v>
                </c:pt>
                <c:pt idx="5115">
                  <c:v>43572.5625</c:v>
                </c:pt>
                <c:pt idx="5116">
                  <c:v>43572.583333333343</c:v>
                </c:pt>
                <c:pt idx="5117">
                  <c:v>43572.604166666657</c:v>
                </c:pt>
                <c:pt idx="5118">
                  <c:v>43572.625</c:v>
                </c:pt>
                <c:pt idx="5119">
                  <c:v>43572.645833333343</c:v>
                </c:pt>
                <c:pt idx="5120">
                  <c:v>43572.666666666657</c:v>
                </c:pt>
                <c:pt idx="5121">
                  <c:v>43572.6875</c:v>
                </c:pt>
                <c:pt idx="5122">
                  <c:v>43572.708333333343</c:v>
                </c:pt>
                <c:pt idx="5123">
                  <c:v>43572.72916666665</c:v>
                </c:pt>
                <c:pt idx="5124">
                  <c:v>43572.75</c:v>
                </c:pt>
                <c:pt idx="5125">
                  <c:v>43572.770833333343</c:v>
                </c:pt>
                <c:pt idx="5126">
                  <c:v>43572.79166666665</c:v>
                </c:pt>
                <c:pt idx="5127">
                  <c:v>43572.8125</c:v>
                </c:pt>
                <c:pt idx="5128">
                  <c:v>43572.833333333343</c:v>
                </c:pt>
                <c:pt idx="5129">
                  <c:v>43572.854166666657</c:v>
                </c:pt>
                <c:pt idx="5130">
                  <c:v>43572.875</c:v>
                </c:pt>
                <c:pt idx="5131">
                  <c:v>43572.895833333343</c:v>
                </c:pt>
                <c:pt idx="5132">
                  <c:v>43572.916666666657</c:v>
                </c:pt>
                <c:pt idx="5133">
                  <c:v>43572.9375</c:v>
                </c:pt>
                <c:pt idx="5134">
                  <c:v>43572.958333333343</c:v>
                </c:pt>
                <c:pt idx="5135">
                  <c:v>43572.979166666657</c:v>
                </c:pt>
                <c:pt idx="5136">
                  <c:v>43573</c:v>
                </c:pt>
                <c:pt idx="5137">
                  <c:v>43573.020833333343</c:v>
                </c:pt>
                <c:pt idx="5138">
                  <c:v>43573.041666666657</c:v>
                </c:pt>
                <c:pt idx="5139">
                  <c:v>43573.0625</c:v>
                </c:pt>
                <c:pt idx="5140">
                  <c:v>43573.083333333343</c:v>
                </c:pt>
                <c:pt idx="5141">
                  <c:v>43573.104166666657</c:v>
                </c:pt>
                <c:pt idx="5142">
                  <c:v>43573.125</c:v>
                </c:pt>
                <c:pt idx="5143">
                  <c:v>43573.145833333343</c:v>
                </c:pt>
                <c:pt idx="5144">
                  <c:v>43573.166666666657</c:v>
                </c:pt>
                <c:pt idx="5145">
                  <c:v>43573.1875</c:v>
                </c:pt>
                <c:pt idx="5146">
                  <c:v>43573.208333333343</c:v>
                </c:pt>
                <c:pt idx="5147">
                  <c:v>43573.22916666665</c:v>
                </c:pt>
                <c:pt idx="5148">
                  <c:v>43573.25</c:v>
                </c:pt>
                <c:pt idx="5149">
                  <c:v>43573.270833333343</c:v>
                </c:pt>
                <c:pt idx="5150">
                  <c:v>43573.29166666665</c:v>
                </c:pt>
                <c:pt idx="5151">
                  <c:v>43573.3125</c:v>
                </c:pt>
                <c:pt idx="5152">
                  <c:v>43573.333333333343</c:v>
                </c:pt>
                <c:pt idx="5153">
                  <c:v>43573.354166666657</c:v>
                </c:pt>
                <c:pt idx="5154">
                  <c:v>43573.375</c:v>
                </c:pt>
                <c:pt idx="5155">
                  <c:v>43573.395833333343</c:v>
                </c:pt>
                <c:pt idx="5156">
                  <c:v>43573.416666666657</c:v>
                </c:pt>
                <c:pt idx="5157">
                  <c:v>43573.4375</c:v>
                </c:pt>
                <c:pt idx="5158">
                  <c:v>43573.458333333343</c:v>
                </c:pt>
                <c:pt idx="5159">
                  <c:v>43573.479166666657</c:v>
                </c:pt>
                <c:pt idx="5160">
                  <c:v>43573.5</c:v>
                </c:pt>
                <c:pt idx="5161">
                  <c:v>43573.520833333343</c:v>
                </c:pt>
                <c:pt idx="5162">
                  <c:v>43573.541666666657</c:v>
                </c:pt>
                <c:pt idx="5163">
                  <c:v>43573.5625</c:v>
                </c:pt>
                <c:pt idx="5164">
                  <c:v>43573.583333333343</c:v>
                </c:pt>
                <c:pt idx="5165">
                  <c:v>43573.604166666657</c:v>
                </c:pt>
                <c:pt idx="5166">
                  <c:v>43573.625</c:v>
                </c:pt>
                <c:pt idx="5167">
                  <c:v>43573.645833333343</c:v>
                </c:pt>
                <c:pt idx="5168">
                  <c:v>43573.666666666657</c:v>
                </c:pt>
                <c:pt idx="5169">
                  <c:v>43573.6875</c:v>
                </c:pt>
                <c:pt idx="5170">
                  <c:v>43573.708333333343</c:v>
                </c:pt>
                <c:pt idx="5171">
                  <c:v>43573.72916666665</c:v>
                </c:pt>
                <c:pt idx="5172">
                  <c:v>43573.75</c:v>
                </c:pt>
                <c:pt idx="5173">
                  <c:v>43573.770833333343</c:v>
                </c:pt>
                <c:pt idx="5174">
                  <c:v>43573.79166666665</c:v>
                </c:pt>
                <c:pt idx="5175">
                  <c:v>43573.8125</c:v>
                </c:pt>
                <c:pt idx="5176">
                  <c:v>43573.833333333343</c:v>
                </c:pt>
                <c:pt idx="5177">
                  <c:v>43573.854166666657</c:v>
                </c:pt>
                <c:pt idx="5178">
                  <c:v>43573.875</c:v>
                </c:pt>
                <c:pt idx="5179">
                  <c:v>43573.895833333343</c:v>
                </c:pt>
                <c:pt idx="5180">
                  <c:v>43573.916666666657</c:v>
                </c:pt>
                <c:pt idx="5181">
                  <c:v>43573.9375</c:v>
                </c:pt>
                <c:pt idx="5182">
                  <c:v>43573.958333333343</c:v>
                </c:pt>
                <c:pt idx="5183">
                  <c:v>43573.979166666657</c:v>
                </c:pt>
                <c:pt idx="5184">
                  <c:v>43574</c:v>
                </c:pt>
                <c:pt idx="5185">
                  <c:v>43574.020833333343</c:v>
                </c:pt>
                <c:pt idx="5186">
                  <c:v>43574.041666666657</c:v>
                </c:pt>
                <c:pt idx="5187">
                  <c:v>43574.0625</c:v>
                </c:pt>
                <c:pt idx="5188">
                  <c:v>43574.083333333343</c:v>
                </c:pt>
                <c:pt idx="5189">
                  <c:v>43574.104166666657</c:v>
                </c:pt>
                <c:pt idx="5190">
                  <c:v>43574.125</c:v>
                </c:pt>
                <c:pt idx="5191">
                  <c:v>43574.145833333343</c:v>
                </c:pt>
                <c:pt idx="5192">
                  <c:v>43574.166666666657</c:v>
                </c:pt>
                <c:pt idx="5193">
                  <c:v>43574.1875</c:v>
                </c:pt>
                <c:pt idx="5194">
                  <c:v>43574.208333333343</c:v>
                </c:pt>
                <c:pt idx="5195">
                  <c:v>43574.22916666665</c:v>
                </c:pt>
                <c:pt idx="5196">
                  <c:v>43574.25</c:v>
                </c:pt>
                <c:pt idx="5197">
                  <c:v>43574.270833333343</c:v>
                </c:pt>
                <c:pt idx="5198">
                  <c:v>43574.29166666665</c:v>
                </c:pt>
                <c:pt idx="5199">
                  <c:v>43574.3125</c:v>
                </c:pt>
                <c:pt idx="5200">
                  <c:v>43574.333333333343</c:v>
                </c:pt>
                <c:pt idx="5201">
                  <c:v>43574.354166666657</c:v>
                </c:pt>
                <c:pt idx="5202">
                  <c:v>43574.375</c:v>
                </c:pt>
                <c:pt idx="5203">
                  <c:v>43574.395833333343</c:v>
                </c:pt>
                <c:pt idx="5204">
                  <c:v>43574.416666666657</c:v>
                </c:pt>
                <c:pt idx="5205">
                  <c:v>43574.4375</c:v>
                </c:pt>
                <c:pt idx="5206">
                  <c:v>43574.458333333343</c:v>
                </c:pt>
                <c:pt idx="5207">
                  <c:v>43574.479166666657</c:v>
                </c:pt>
                <c:pt idx="5208">
                  <c:v>43574.5</c:v>
                </c:pt>
                <c:pt idx="5209">
                  <c:v>43574.520833333343</c:v>
                </c:pt>
                <c:pt idx="5210">
                  <c:v>43574.541666666657</c:v>
                </c:pt>
                <c:pt idx="5211">
                  <c:v>43574.5625</c:v>
                </c:pt>
                <c:pt idx="5212">
                  <c:v>43574.583333333343</c:v>
                </c:pt>
                <c:pt idx="5213">
                  <c:v>43574.604166666657</c:v>
                </c:pt>
                <c:pt idx="5214">
                  <c:v>43574.625</c:v>
                </c:pt>
                <c:pt idx="5215">
                  <c:v>43574.645833333343</c:v>
                </c:pt>
                <c:pt idx="5216">
                  <c:v>43574.666666666657</c:v>
                </c:pt>
                <c:pt idx="5217">
                  <c:v>43574.6875</c:v>
                </c:pt>
                <c:pt idx="5218">
                  <c:v>43574.708333333343</c:v>
                </c:pt>
                <c:pt idx="5219">
                  <c:v>43574.72916666665</c:v>
                </c:pt>
                <c:pt idx="5220">
                  <c:v>43574.75</c:v>
                </c:pt>
                <c:pt idx="5221">
                  <c:v>43574.770833333343</c:v>
                </c:pt>
                <c:pt idx="5222">
                  <c:v>43574.79166666665</c:v>
                </c:pt>
                <c:pt idx="5223">
                  <c:v>43574.8125</c:v>
                </c:pt>
                <c:pt idx="5224">
                  <c:v>43574.833333333343</c:v>
                </c:pt>
                <c:pt idx="5225">
                  <c:v>43574.854166666657</c:v>
                </c:pt>
                <c:pt idx="5226">
                  <c:v>43574.875</c:v>
                </c:pt>
                <c:pt idx="5227">
                  <c:v>43574.895833333343</c:v>
                </c:pt>
                <c:pt idx="5228">
                  <c:v>43574.916666666657</c:v>
                </c:pt>
                <c:pt idx="5229">
                  <c:v>43574.9375</c:v>
                </c:pt>
                <c:pt idx="5230">
                  <c:v>43574.958333333343</c:v>
                </c:pt>
                <c:pt idx="5231">
                  <c:v>43574.979166666657</c:v>
                </c:pt>
                <c:pt idx="5232">
                  <c:v>43575</c:v>
                </c:pt>
                <c:pt idx="5233">
                  <c:v>43575.020833333343</c:v>
                </c:pt>
                <c:pt idx="5234">
                  <c:v>43575.041666666657</c:v>
                </c:pt>
                <c:pt idx="5235">
                  <c:v>43575.0625</c:v>
                </c:pt>
                <c:pt idx="5236">
                  <c:v>43575.083333333343</c:v>
                </c:pt>
                <c:pt idx="5237">
                  <c:v>43575.104166666657</c:v>
                </c:pt>
                <c:pt idx="5238">
                  <c:v>43575.125</c:v>
                </c:pt>
                <c:pt idx="5239">
                  <c:v>43575.145833333343</c:v>
                </c:pt>
                <c:pt idx="5240">
                  <c:v>43575.166666666657</c:v>
                </c:pt>
                <c:pt idx="5241">
                  <c:v>43575.1875</c:v>
                </c:pt>
                <c:pt idx="5242">
                  <c:v>43575.208333333343</c:v>
                </c:pt>
                <c:pt idx="5243">
                  <c:v>43575.22916666665</c:v>
                </c:pt>
                <c:pt idx="5244">
                  <c:v>43575.25</c:v>
                </c:pt>
                <c:pt idx="5245">
                  <c:v>43575.270833333343</c:v>
                </c:pt>
                <c:pt idx="5246">
                  <c:v>43575.29166666665</c:v>
                </c:pt>
                <c:pt idx="5247">
                  <c:v>43575.3125</c:v>
                </c:pt>
                <c:pt idx="5248">
                  <c:v>43575.333333333343</c:v>
                </c:pt>
                <c:pt idx="5249">
                  <c:v>43575.354166666657</c:v>
                </c:pt>
                <c:pt idx="5250">
                  <c:v>43575.375</c:v>
                </c:pt>
                <c:pt idx="5251">
                  <c:v>43575.395833333343</c:v>
                </c:pt>
                <c:pt idx="5252">
                  <c:v>43575.416666666657</c:v>
                </c:pt>
                <c:pt idx="5253">
                  <c:v>43575.4375</c:v>
                </c:pt>
                <c:pt idx="5254">
                  <c:v>43575.458333333343</c:v>
                </c:pt>
                <c:pt idx="5255">
                  <c:v>43575.479166666657</c:v>
                </c:pt>
                <c:pt idx="5256">
                  <c:v>43575.5</c:v>
                </c:pt>
                <c:pt idx="5257">
                  <c:v>43575.520833333343</c:v>
                </c:pt>
                <c:pt idx="5258">
                  <c:v>43575.541666666657</c:v>
                </c:pt>
                <c:pt idx="5259">
                  <c:v>43575.5625</c:v>
                </c:pt>
                <c:pt idx="5260">
                  <c:v>43575.583333333343</c:v>
                </c:pt>
                <c:pt idx="5261">
                  <c:v>43575.604166666657</c:v>
                </c:pt>
                <c:pt idx="5262">
                  <c:v>43575.625</c:v>
                </c:pt>
                <c:pt idx="5263">
                  <c:v>43575.645833333343</c:v>
                </c:pt>
                <c:pt idx="5264">
                  <c:v>43575.666666666657</c:v>
                </c:pt>
                <c:pt idx="5265">
                  <c:v>43575.6875</c:v>
                </c:pt>
                <c:pt idx="5266">
                  <c:v>43575.708333333343</c:v>
                </c:pt>
                <c:pt idx="5267">
                  <c:v>43575.72916666665</c:v>
                </c:pt>
                <c:pt idx="5268">
                  <c:v>43575.75</c:v>
                </c:pt>
                <c:pt idx="5269">
                  <c:v>43575.770833333343</c:v>
                </c:pt>
                <c:pt idx="5270">
                  <c:v>43575.79166666665</c:v>
                </c:pt>
                <c:pt idx="5271">
                  <c:v>43575.8125</c:v>
                </c:pt>
                <c:pt idx="5272">
                  <c:v>43575.833333333343</c:v>
                </c:pt>
                <c:pt idx="5273">
                  <c:v>43575.854166666657</c:v>
                </c:pt>
                <c:pt idx="5274">
                  <c:v>43575.875</c:v>
                </c:pt>
                <c:pt idx="5275">
                  <c:v>43575.895833333343</c:v>
                </c:pt>
                <c:pt idx="5276">
                  <c:v>43575.916666666657</c:v>
                </c:pt>
                <c:pt idx="5277">
                  <c:v>43575.9375</c:v>
                </c:pt>
                <c:pt idx="5278">
                  <c:v>43575.958333333343</c:v>
                </c:pt>
                <c:pt idx="5279">
                  <c:v>43575.979166666657</c:v>
                </c:pt>
                <c:pt idx="5280">
                  <c:v>43576</c:v>
                </c:pt>
                <c:pt idx="5281">
                  <c:v>43576.020833333343</c:v>
                </c:pt>
                <c:pt idx="5282">
                  <c:v>43576.041666666657</c:v>
                </c:pt>
                <c:pt idx="5283">
                  <c:v>43576.0625</c:v>
                </c:pt>
                <c:pt idx="5284">
                  <c:v>43576.083333333343</c:v>
                </c:pt>
                <c:pt idx="5285">
                  <c:v>43576.104166666657</c:v>
                </c:pt>
                <c:pt idx="5286">
                  <c:v>43576.125</c:v>
                </c:pt>
                <c:pt idx="5287">
                  <c:v>43576.145833333343</c:v>
                </c:pt>
                <c:pt idx="5288">
                  <c:v>43576.166666666657</c:v>
                </c:pt>
                <c:pt idx="5289">
                  <c:v>43576.1875</c:v>
                </c:pt>
                <c:pt idx="5290">
                  <c:v>43576.208333333343</c:v>
                </c:pt>
                <c:pt idx="5291">
                  <c:v>43576.22916666665</c:v>
                </c:pt>
                <c:pt idx="5292">
                  <c:v>43576.25</c:v>
                </c:pt>
                <c:pt idx="5293">
                  <c:v>43576.270833333343</c:v>
                </c:pt>
                <c:pt idx="5294">
                  <c:v>43576.29166666665</c:v>
                </c:pt>
                <c:pt idx="5295">
                  <c:v>43576.3125</c:v>
                </c:pt>
                <c:pt idx="5296">
                  <c:v>43576.333333333343</c:v>
                </c:pt>
                <c:pt idx="5297">
                  <c:v>43576.354166666657</c:v>
                </c:pt>
                <c:pt idx="5298">
                  <c:v>43576.375</c:v>
                </c:pt>
                <c:pt idx="5299">
                  <c:v>43576.395833333343</c:v>
                </c:pt>
                <c:pt idx="5300">
                  <c:v>43576.416666666657</c:v>
                </c:pt>
                <c:pt idx="5301">
                  <c:v>43576.4375</c:v>
                </c:pt>
                <c:pt idx="5302">
                  <c:v>43576.458333333343</c:v>
                </c:pt>
                <c:pt idx="5303">
                  <c:v>43576.479166666657</c:v>
                </c:pt>
                <c:pt idx="5304">
                  <c:v>43576.5</c:v>
                </c:pt>
                <c:pt idx="5305">
                  <c:v>43576.520833333343</c:v>
                </c:pt>
                <c:pt idx="5306">
                  <c:v>43576.541666666657</c:v>
                </c:pt>
                <c:pt idx="5307">
                  <c:v>43576.5625</c:v>
                </c:pt>
                <c:pt idx="5308">
                  <c:v>43576.583333333343</c:v>
                </c:pt>
                <c:pt idx="5309">
                  <c:v>43576.604166666657</c:v>
                </c:pt>
                <c:pt idx="5310">
                  <c:v>43576.625</c:v>
                </c:pt>
                <c:pt idx="5311">
                  <c:v>43576.645833333343</c:v>
                </c:pt>
                <c:pt idx="5312">
                  <c:v>43576.666666666657</c:v>
                </c:pt>
                <c:pt idx="5313">
                  <c:v>43576.6875</c:v>
                </c:pt>
                <c:pt idx="5314">
                  <c:v>43576.708333333343</c:v>
                </c:pt>
                <c:pt idx="5315">
                  <c:v>43576.72916666665</c:v>
                </c:pt>
                <c:pt idx="5316">
                  <c:v>43576.75</c:v>
                </c:pt>
                <c:pt idx="5317">
                  <c:v>43576.770833333343</c:v>
                </c:pt>
                <c:pt idx="5318">
                  <c:v>43576.79166666665</c:v>
                </c:pt>
                <c:pt idx="5319">
                  <c:v>43576.8125</c:v>
                </c:pt>
                <c:pt idx="5320">
                  <c:v>43576.833333333343</c:v>
                </c:pt>
                <c:pt idx="5321">
                  <c:v>43576.854166666657</c:v>
                </c:pt>
                <c:pt idx="5322">
                  <c:v>43576.875</c:v>
                </c:pt>
                <c:pt idx="5323">
                  <c:v>43576.895833333343</c:v>
                </c:pt>
                <c:pt idx="5324">
                  <c:v>43576.916666666657</c:v>
                </c:pt>
                <c:pt idx="5325">
                  <c:v>43576.9375</c:v>
                </c:pt>
                <c:pt idx="5326">
                  <c:v>43576.958333333343</c:v>
                </c:pt>
                <c:pt idx="5327">
                  <c:v>43576.979166666657</c:v>
                </c:pt>
                <c:pt idx="5328">
                  <c:v>43577</c:v>
                </c:pt>
                <c:pt idx="5329">
                  <c:v>43577.020833333343</c:v>
                </c:pt>
                <c:pt idx="5330">
                  <c:v>43577.041666666657</c:v>
                </c:pt>
                <c:pt idx="5331">
                  <c:v>43577.0625</c:v>
                </c:pt>
                <c:pt idx="5332">
                  <c:v>43577.083333333343</c:v>
                </c:pt>
                <c:pt idx="5333">
                  <c:v>43577.104166666657</c:v>
                </c:pt>
                <c:pt idx="5334">
                  <c:v>43577.125</c:v>
                </c:pt>
                <c:pt idx="5335">
                  <c:v>43577.145833333343</c:v>
                </c:pt>
                <c:pt idx="5336">
                  <c:v>43577.166666666657</c:v>
                </c:pt>
                <c:pt idx="5337">
                  <c:v>43577.1875</c:v>
                </c:pt>
                <c:pt idx="5338">
                  <c:v>43577.208333333343</c:v>
                </c:pt>
                <c:pt idx="5339">
                  <c:v>43577.22916666665</c:v>
                </c:pt>
                <c:pt idx="5340">
                  <c:v>43577.25</c:v>
                </c:pt>
                <c:pt idx="5341">
                  <c:v>43577.270833333343</c:v>
                </c:pt>
                <c:pt idx="5342">
                  <c:v>43577.29166666665</c:v>
                </c:pt>
                <c:pt idx="5343">
                  <c:v>43577.3125</c:v>
                </c:pt>
                <c:pt idx="5344">
                  <c:v>43577.333333333343</c:v>
                </c:pt>
                <c:pt idx="5345">
                  <c:v>43577.354166666657</c:v>
                </c:pt>
                <c:pt idx="5346">
                  <c:v>43577.375</c:v>
                </c:pt>
                <c:pt idx="5347">
                  <c:v>43577.395833333343</c:v>
                </c:pt>
                <c:pt idx="5348">
                  <c:v>43577.416666666657</c:v>
                </c:pt>
                <c:pt idx="5349">
                  <c:v>43577.4375</c:v>
                </c:pt>
                <c:pt idx="5350">
                  <c:v>43577.458333333343</c:v>
                </c:pt>
                <c:pt idx="5351">
                  <c:v>43577.479166666657</c:v>
                </c:pt>
                <c:pt idx="5352">
                  <c:v>43577.5</c:v>
                </c:pt>
                <c:pt idx="5353">
                  <c:v>43577.520833333343</c:v>
                </c:pt>
                <c:pt idx="5354">
                  <c:v>43577.541666666657</c:v>
                </c:pt>
                <c:pt idx="5355">
                  <c:v>43577.5625</c:v>
                </c:pt>
                <c:pt idx="5356">
                  <c:v>43577.583333333343</c:v>
                </c:pt>
                <c:pt idx="5357">
                  <c:v>43577.604166666657</c:v>
                </c:pt>
                <c:pt idx="5358">
                  <c:v>43577.625</c:v>
                </c:pt>
                <c:pt idx="5359">
                  <c:v>43577.645833333343</c:v>
                </c:pt>
                <c:pt idx="5360">
                  <c:v>43577.666666666657</c:v>
                </c:pt>
                <c:pt idx="5361">
                  <c:v>43577.6875</c:v>
                </c:pt>
                <c:pt idx="5362">
                  <c:v>43577.708333333343</c:v>
                </c:pt>
                <c:pt idx="5363">
                  <c:v>43577.72916666665</c:v>
                </c:pt>
                <c:pt idx="5364">
                  <c:v>43577.75</c:v>
                </c:pt>
                <c:pt idx="5365">
                  <c:v>43577.770833333343</c:v>
                </c:pt>
                <c:pt idx="5366">
                  <c:v>43577.79166666665</c:v>
                </c:pt>
                <c:pt idx="5367">
                  <c:v>43577.8125</c:v>
                </c:pt>
                <c:pt idx="5368">
                  <c:v>43577.833333333343</c:v>
                </c:pt>
                <c:pt idx="5369">
                  <c:v>43577.854166666657</c:v>
                </c:pt>
                <c:pt idx="5370">
                  <c:v>43577.875</c:v>
                </c:pt>
                <c:pt idx="5371">
                  <c:v>43577.895833333343</c:v>
                </c:pt>
                <c:pt idx="5372">
                  <c:v>43577.916666666657</c:v>
                </c:pt>
                <c:pt idx="5373">
                  <c:v>43577.9375</c:v>
                </c:pt>
                <c:pt idx="5374">
                  <c:v>43577.958333333343</c:v>
                </c:pt>
                <c:pt idx="5375">
                  <c:v>43577.979166666657</c:v>
                </c:pt>
                <c:pt idx="5376">
                  <c:v>43578</c:v>
                </c:pt>
                <c:pt idx="5377">
                  <c:v>43578.020833333343</c:v>
                </c:pt>
                <c:pt idx="5378">
                  <c:v>43578.041666666657</c:v>
                </c:pt>
                <c:pt idx="5379">
                  <c:v>43578.0625</c:v>
                </c:pt>
                <c:pt idx="5380">
                  <c:v>43578.083333333343</c:v>
                </c:pt>
                <c:pt idx="5381">
                  <c:v>43578.104166666657</c:v>
                </c:pt>
                <c:pt idx="5382">
                  <c:v>43578.125</c:v>
                </c:pt>
                <c:pt idx="5383">
                  <c:v>43578.145833333343</c:v>
                </c:pt>
                <c:pt idx="5384">
                  <c:v>43578.166666666657</c:v>
                </c:pt>
                <c:pt idx="5385">
                  <c:v>43578.1875</c:v>
                </c:pt>
                <c:pt idx="5386">
                  <c:v>43578.208333333343</c:v>
                </c:pt>
                <c:pt idx="5387">
                  <c:v>43578.22916666665</c:v>
                </c:pt>
                <c:pt idx="5388">
                  <c:v>43578.25</c:v>
                </c:pt>
                <c:pt idx="5389">
                  <c:v>43578.270833333343</c:v>
                </c:pt>
                <c:pt idx="5390">
                  <c:v>43578.29166666665</c:v>
                </c:pt>
                <c:pt idx="5391">
                  <c:v>43578.3125</c:v>
                </c:pt>
                <c:pt idx="5392">
                  <c:v>43578.333333333343</c:v>
                </c:pt>
                <c:pt idx="5393">
                  <c:v>43578.354166666657</c:v>
                </c:pt>
                <c:pt idx="5394">
                  <c:v>43578.375</c:v>
                </c:pt>
                <c:pt idx="5395">
                  <c:v>43578.395833333343</c:v>
                </c:pt>
                <c:pt idx="5396">
                  <c:v>43578.416666666657</c:v>
                </c:pt>
                <c:pt idx="5397">
                  <c:v>43578.4375</c:v>
                </c:pt>
                <c:pt idx="5398">
                  <c:v>43578.458333333343</c:v>
                </c:pt>
                <c:pt idx="5399">
                  <c:v>43578.479166666657</c:v>
                </c:pt>
                <c:pt idx="5400">
                  <c:v>43578.5</c:v>
                </c:pt>
                <c:pt idx="5401">
                  <c:v>43578.520833333343</c:v>
                </c:pt>
                <c:pt idx="5402">
                  <c:v>43578.541666666657</c:v>
                </c:pt>
                <c:pt idx="5403">
                  <c:v>43578.5625</c:v>
                </c:pt>
                <c:pt idx="5404">
                  <c:v>43578.583333333343</c:v>
                </c:pt>
                <c:pt idx="5405">
                  <c:v>43578.604166666657</c:v>
                </c:pt>
                <c:pt idx="5406">
                  <c:v>43578.625</c:v>
                </c:pt>
                <c:pt idx="5407">
                  <c:v>43578.645833333343</c:v>
                </c:pt>
                <c:pt idx="5408">
                  <c:v>43578.666666666657</c:v>
                </c:pt>
                <c:pt idx="5409">
                  <c:v>43578.6875</c:v>
                </c:pt>
                <c:pt idx="5410">
                  <c:v>43578.708333333343</c:v>
                </c:pt>
                <c:pt idx="5411">
                  <c:v>43578.72916666665</c:v>
                </c:pt>
                <c:pt idx="5412">
                  <c:v>43578.75</c:v>
                </c:pt>
                <c:pt idx="5413">
                  <c:v>43578.770833333343</c:v>
                </c:pt>
                <c:pt idx="5414">
                  <c:v>43578.79166666665</c:v>
                </c:pt>
                <c:pt idx="5415">
                  <c:v>43578.8125</c:v>
                </c:pt>
                <c:pt idx="5416">
                  <c:v>43578.833333333343</c:v>
                </c:pt>
                <c:pt idx="5417">
                  <c:v>43578.854166666657</c:v>
                </c:pt>
                <c:pt idx="5418">
                  <c:v>43578.875</c:v>
                </c:pt>
                <c:pt idx="5419">
                  <c:v>43578.895833333343</c:v>
                </c:pt>
                <c:pt idx="5420">
                  <c:v>43578.916666666657</c:v>
                </c:pt>
                <c:pt idx="5421">
                  <c:v>43578.9375</c:v>
                </c:pt>
                <c:pt idx="5422">
                  <c:v>43578.958333333343</c:v>
                </c:pt>
                <c:pt idx="5423">
                  <c:v>43578.979166666657</c:v>
                </c:pt>
                <c:pt idx="5424">
                  <c:v>43579</c:v>
                </c:pt>
                <c:pt idx="5425">
                  <c:v>43579.020833333343</c:v>
                </c:pt>
                <c:pt idx="5426">
                  <c:v>43579.041666666657</c:v>
                </c:pt>
                <c:pt idx="5427">
                  <c:v>43579.0625</c:v>
                </c:pt>
                <c:pt idx="5428">
                  <c:v>43579.083333333343</c:v>
                </c:pt>
                <c:pt idx="5429">
                  <c:v>43579.104166666657</c:v>
                </c:pt>
                <c:pt idx="5430">
                  <c:v>43579.125</c:v>
                </c:pt>
                <c:pt idx="5431">
                  <c:v>43579.145833333343</c:v>
                </c:pt>
                <c:pt idx="5432">
                  <c:v>43579.166666666657</c:v>
                </c:pt>
                <c:pt idx="5433">
                  <c:v>43579.1875</c:v>
                </c:pt>
                <c:pt idx="5434">
                  <c:v>43579.208333333343</c:v>
                </c:pt>
                <c:pt idx="5435">
                  <c:v>43579.22916666665</c:v>
                </c:pt>
                <c:pt idx="5436">
                  <c:v>43579.25</c:v>
                </c:pt>
                <c:pt idx="5437">
                  <c:v>43579.270833333343</c:v>
                </c:pt>
                <c:pt idx="5438">
                  <c:v>43579.29166666665</c:v>
                </c:pt>
                <c:pt idx="5439">
                  <c:v>43579.3125</c:v>
                </c:pt>
                <c:pt idx="5440">
                  <c:v>43579.333333333343</c:v>
                </c:pt>
                <c:pt idx="5441">
                  <c:v>43579.354166666657</c:v>
                </c:pt>
                <c:pt idx="5442">
                  <c:v>43579.375</c:v>
                </c:pt>
                <c:pt idx="5443">
                  <c:v>43579.395833333343</c:v>
                </c:pt>
                <c:pt idx="5444">
                  <c:v>43579.416666666657</c:v>
                </c:pt>
                <c:pt idx="5445">
                  <c:v>43579.4375</c:v>
                </c:pt>
                <c:pt idx="5446">
                  <c:v>43579.458333333343</c:v>
                </c:pt>
                <c:pt idx="5447">
                  <c:v>43579.479166666657</c:v>
                </c:pt>
                <c:pt idx="5448">
                  <c:v>43579.5</c:v>
                </c:pt>
                <c:pt idx="5449">
                  <c:v>43579.520833333343</c:v>
                </c:pt>
                <c:pt idx="5450">
                  <c:v>43579.541666666657</c:v>
                </c:pt>
                <c:pt idx="5451">
                  <c:v>43579.5625</c:v>
                </c:pt>
                <c:pt idx="5452">
                  <c:v>43579.583333333343</c:v>
                </c:pt>
                <c:pt idx="5453">
                  <c:v>43579.604166666657</c:v>
                </c:pt>
                <c:pt idx="5454">
                  <c:v>43579.625</c:v>
                </c:pt>
                <c:pt idx="5455">
                  <c:v>43579.645833333343</c:v>
                </c:pt>
                <c:pt idx="5456">
                  <c:v>43579.666666666657</c:v>
                </c:pt>
                <c:pt idx="5457">
                  <c:v>43579.6875</c:v>
                </c:pt>
                <c:pt idx="5458">
                  <c:v>43579.708333333343</c:v>
                </c:pt>
                <c:pt idx="5459">
                  <c:v>43579.72916666665</c:v>
                </c:pt>
                <c:pt idx="5460">
                  <c:v>43579.75</c:v>
                </c:pt>
                <c:pt idx="5461">
                  <c:v>43579.770833333343</c:v>
                </c:pt>
                <c:pt idx="5462">
                  <c:v>43579.79166666665</c:v>
                </c:pt>
                <c:pt idx="5463">
                  <c:v>43579.8125</c:v>
                </c:pt>
                <c:pt idx="5464">
                  <c:v>43579.833333333343</c:v>
                </c:pt>
                <c:pt idx="5465">
                  <c:v>43579.854166666657</c:v>
                </c:pt>
                <c:pt idx="5466">
                  <c:v>43579.875</c:v>
                </c:pt>
                <c:pt idx="5467">
                  <c:v>43579.895833333343</c:v>
                </c:pt>
                <c:pt idx="5468">
                  <c:v>43579.916666666657</c:v>
                </c:pt>
                <c:pt idx="5469">
                  <c:v>43579.9375</c:v>
                </c:pt>
                <c:pt idx="5470">
                  <c:v>43579.958333333343</c:v>
                </c:pt>
                <c:pt idx="5471">
                  <c:v>43579.979166666657</c:v>
                </c:pt>
                <c:pt idx="5472">
                  <c:v>43580</c:v>
                </c:pt>
                <c:pt idx="5473">
                  <c:v>43580.020833333343</c:v>
                </c:pt>
                <c:pt idx="5474">
                  <c:v>43580.041666666657</c:v>
                </c:pt>
                <c:pt idx="5475">
                  <c:v>43580.0625</c:v>
                </c:pt>
                <c:pt idx="5476">
                  <c:v>43580.083333333343</c:v>
                </c:pt>
                <c:pt idx="5477">
                  <c:v>43580.104166666657</c:v>
                </c:pt>
                <c:pt idx="5478">
                  <c:v>43580.125</c:v>
                </c:pt>
                <c:pt idx="5479">
                  <c:v>43580.145833333343</c:v>
                </c:pt>
                <c:pt idx="5480">
                  <c:v>43580.166666666657</c:v>
                </c:pt>
                <c:pt idx="5481">
                  <c:v>43580.1875</c:v>
                </c:pt>
                <c:pt idx="5482">
                  <c:v>43580.208333333343</c:v>
                </c:pt>
                <c:pt idx="5483">
                  <c:v>43580.22916666665</c:v>
                </c:pt>
                <c:pt idx="5484">
                  <c:v>43580.25</c:v>
                </c:pt>
                <c:pt idx="5485">
                  <c:v>43580.270833333343</c:v>
                </c:pt>
                <c:pt idx="5486">
                  <c:v>43580.29166666665</c:v>
                </c:pt>
                <c:pt idx="5487">
                  <c:v>43580.3125</c:v>
                </c:pt>
                <c:pt idx="5488">
                  <c:v>43580.333333333343</c:v>
                </c:pt>
                <c:pt idx="5489">
                  <c:v>43580.354166666657</c:v>
                </c:pt>
                <c:pt idx="5490">
                  <c:v>43580.375</c:v>
                </c:pt>
                <c:pt idx="5491">
                  <c:v>43580.395833333343</c:v>
                </c:pt>
                <c:pt idx="5492">
                  <c:v>43580.416666666657</c:v>
                </c:pt>
                <c:pt idx="5493">
                  <c:v>43580.4375</c:v>
                </c:pt>
                <c:pt idx="5494">
                  <c:v>43580.458333333343</c:v>
                </c:pt>
                <c:pt idx="5495">
                  <c:v>43580.479166666657</c:v>
                </c:pt>
                <c:pt idx="5496">
                  <c:v>43580.5</c:v>
                </c:pt>
                <c:pt idx="5497">
                  <c:v>43580.520833333343</c:v>
                </c:pt>
                <c:pt idx="5498">
                  <c:v>43580.541666666657</c:v>
                </c:pt>
                <c:pt idx="5499">
                  <c:v>43580.5625</c:v>
                </c:pt>
                <c:pt idx="5500">
                  <c:v>43580.583333333343</c:v>
                </c:pt>
                <c:pt idx="5501">
                  <c:v>43580.604166666657</c:v>
                </c:pt>
                <c:pt idx="5502">
                  <c:v>43580.625</c:v>
                </c:pt>
                <c:pt idx="5503">
                  <c:v>43580.645833333343</c:v>
                </c:pt>
                <c:pt idx="5504">
                  <c:v>43580.666666666657</c:v>
                </c:pt>
                <c:pt idx="5505">
                  <c:v>43580.6875</c:v>
                </c:pt>
                <c:pt idx="5506">
                  <c:v>43580.708333333343</c:v>
                </c:pt>
                <c:pt idx="5507">
                  <c:v>43580.72916666665</c:v>
                </c:pt>
                <c:pt idx="5508">
                  <c:v>43580.75</c:v>
                </c:pt>
                <c:pt idx="5509">
                  <c:v>43580.770833333343</c:v>
                </c:pt>
                <c:pt idx="5510">
                  <c:v>43580.79166666665</c:v>
                </c:pt>
                <c:pt idx="5511">
                  <c:v>43580.8125</c:v>
                </c:pt>
                <c:pt idx="5512">
                  <c:v>43580.833333333343</c:v>
                </c:pt>
                <c:pt idx="5513">
                  <c:v>43580.854166666657</c:v>
                </c:pt>
                <c:pt idx="5514">
                  <c:v>43580.875</c:v>
                </c:pt>
                <c:pt idx="5515">
                  <c:v>43580.895833333343</c:v>
                </c:pt>
                <c:pt idx="5516">
                  <c:v>43580.916666666657</c:v>
                </c:pt>
                <c:pt idx="5517">
                  <c:v>43580.9375</c:v>
                </c:pt>
                <c:pt idx="5518">
                  <c:v>43580.958333333343</c:v>
                </c:pt>
                <c:pt idx="5519">
                  <c:v>43580.979166666657</c:v>
                </c:pt>
                <c:pt idx="5520">
                  <c:v>43581</c:v>
                </c:pt>
                <c:pt idx="5521">
                  <c:v>43581.020833333343</c:v>
                </c:pt>
                <c:pt idx="5522">
                  <c:v>43581.041666666657</c:v>
                </c:pt>
                <c:pt idx="5523">
                  <c:v>43581.0625</c:v>
                </c:pt>
                <c:pt idx="5524">
                  <c:v>43581.083333333343</c:v>
                </c:pt>
                <c:pt idx="5525">
                  <c:v>43581.104166666657</c:v>
                </c:pt>
                <c:pt idx="5526">
                  <c:v>43581.125</c:v>
                </c:pt>
                <c:pt idx="5527">
                  <c:v>43581.145833333343</c:v>
                </c:pt>
                <c:pt idx="5528">
                  <c:v>43581.166666666657</c:v>
                </c:pt>
                <c:pt idx="5529">
                  <c:v>43581.1875</c:v>
                </c:pt>
                <c:pt idx="5530">
                  <c:v>43581.208333333343</c:v>
                </c:pt>
                <c:pt idx="5531">
                  <c:v>43581.22916666665</c:v>
                </c:pt>
                <c:pt idx="5532">
                  <c:v>43581.25</c:v>
                </c:pt>
                <c:pt idx="5533">
                  <c:v>43581.270833333343</c:v>
                </c:pt>
                <c:pt idx="5534">
                  <c:v>43581.29166666665</c:v>
                </c:pt>
                <c:pt idx="5535">
                  <c:v>43581.3125</c:v>
                </c:pt>
                <c:pt idx="5536">
                  <c:v>43581.333333333343</c:v>
                </c:pt>
                <c:pt idx="5537">
                  <c:v>43581.354166666657</c:v>
                </c:pt>
                <c:pt idx="5538">
                  <c:v>43581.375</c:v>
                </c:pt>
                <c:pt idx="5539">
                  <c:v>43581.395833333343</c:v>
                </c:pt>
                <c:pt idx="5540">
                  <c:v>43581.416666666657</c:v>
                </c:pt>
                <c:pt idx="5541">
                  <c:v>43581.4375</c:v>
                </c:pt>
                <c:pt idx="5542">
                  <c:v>43581.458333333343</c:v>
                </c:pt>
                <c:pt idx="5543">
                  <c:v>43581.479166666657</c:v>
                </c:pt>
                <c:pt idx="5544">
                  <c:v>43581.5</c:v>
                </c:pt>
                <c:pt idx="5545">
                  <c:v>43581.520833333343</c:v>
                </c:pt>
                <c:pt idx="5546">
                  <c:v>43581.541666666657</c:v>
                </c:pt>
                <c:pt idx="5547">
                  <c:v>43581.5625</c:v>
                </c:pt>
                <c:pt idx="5548">
                  <c:v>43581.583333333343</c:v>
                </c:pt>
                <c:pt idx="5549">
                  <c:v>43581.604166666657</c:v>
                </c:pt>
                <c:pt idx="5550">
                  <c:v>43581.625</c:v>
                </c:pt>
                <c:pt idx="5551">
                  <c:v>43581.645833333343</c:v>
                </c:pt>
                <c:pt idx="5552">
                  <c:v>43581.666666666657</c:v>
                </c:pt>
                <c:pt idx="5553">
                  <c:v>43581.6875</c:v>
                </c:pt>
                <c:pt idx="5554">
                  <c:v>43581.708333333343</c:v>
                </c:pt>
                <c:pt idx="5555">
                  <c:v>43581.72916666665</c:v>
                </c:pt>
                <c:pt idx="5556">
                  <c:v>43581.75</c:v>
                </c:pt>
                <c:pt idx="5557">
                  <c:v>43581.770833333343</c:v>
                </c:pt>
                <c:pt idx="5558">
                  <c:v>43581.79166666665</c:v>
                </c:pt>
                <c:pt idx="5559">
                  <c:v>43581.8125</c:v>
                </c:pt>
                <c:pt idx="5560">
                  <c:v>43581.833333333343</c:v>
                </c:pt>
                <c:pt idx="5561">
                  <c:v>43581.854166666657</c:v>
                </c:pt>
                <c:pt idx="5562">
                  <c:v>43581.875</c:v>
                </c:pt>
                <c:pt idx="5563">
                  <c:v>43581.895833333343</c:v>
                </c:pt>
                <c:pt idx="5564">
                  <c:v>43581.916666666657</c:v>
                </c:pt>
                <c:pt idx="5565">
                  <c:v>43581.9375</c:v>
                </c:pt>
                <c:pt idx="5566">
                  <c:v>43581.958333333343</c:v>
                </c:pt>
                <c:pt idx="5567">
                  <c:v>43581.979166666657</c:v>
                </c:pt>
                <c:pt idx="5568">
                  <c:v>43582</c:v>
                </c:pt>
                <c:pt idx="5569">
                  <c:v>43582.020833333343</c:v>
                </c:pt>
                <c:pt idx="5570">
                  <c:v>43582.041666666657</c:v>
                </c:pt>
                <c:pt idx="5571">
                  <c:v>43582.0625</c:v>
                </c:pt>
                <c:pt idx="5572">
                  <c:v>43582.083333333343</c:v>
                </c:pt>
                <c:pt idx="5573">
                  <c:v>43582.104166666657</c:v>
                </c:pt>
                <c:pt idx="5574">
                  <c:v>43582.125</c:v>
                </c:pt>
                <c:pt idx="5575">
                  <c:v>43582.145833333343</c:v>
                </c:pt>
                <c:pt idx="5576">
                  <c:v>43582.166666666657</c:v>
                </c:pt>
                <c:pt idx="5577">
                  <c:v>43582.1875</c:v>
                </c:pt>
                <c:pt idx="5578">
                  <c:v>43582.208333333343</c:v>
                </c:pt>
                <c:pt idx="5579">
                  <c:v>43582.22916666665</c:v>
                </c:pt>
                <c:pt idx="5580">
                  <c:v>43582.25</c:v>
                </c:pt>
                <c:pt idx="5581">
                  <c:v>43582.270833333343</c:v>
                </c:pt>
                <c:pt idx="5582">
                  <c:v>43582.29166666665</c:v>
                </c:pt>
                <c:pt idx="5583">
                  <c:v>43582.3125</c:v>
                </c:pt>
                <c:pt idx="5584">
                  <c:v>43582.333333333343</c:v>
                </c:pt>
                <c:pt idx="5585">
                  <c:v>43582.354166666657</c:v>
                </c:pt>
                <c:pt idx="5586">
                  <c:v>43582.375</c:v>
                </c:pt>
                <c:pt idx="5587">
                  <c:v>43582.395833333343</c:v>
                </c:pt>
                <c:pt idx="5588">
                  <c:v>43582.416666666657</c:v>
                </c:pt>
                <c:pt idx="5589">
                  <c:v>43582.4375</c:v>
                </c:pt>
                <c:pt idx="5590">
                  <c:v>43582.458333333343</c:v>
                </c:pt>
                <c:pt idx="5591">
                  <c:v>43582.479166666657</c:v>
                </c:pt>
                <c:pt idx="5592">
                  <c:v>43582.5</c:v>
                </c:pt>
                <c:pt idx="5593">
                  <c:v>43582.520833333343</c:v>
                </c:pt>
                <c:pt idx="5594">
                  <c:v>43582.541666666657</c:v>
                </c:pt>
                <c:pt idx="5595">
                  <c:v>43582.5625</c:v>
                </c:pt>
                <c:pt idx="5596">
                  <c:v>43582.583333333343</c:v>
                </c:pt>
                <c:pt idx="5597">
                  <c:v>43582.604166666657</c:v>
                </c:pt>
                <c:pt idx="5598">
                  <c:v>43582.625</c:v>
                </c:pt>
                <c:pt idx="5599">
                  <c:v>43582.645833333343</c:v>
                </c:pt>
                <c:pt idx="5600">
                  <c:v>43582.666666666657</c:v>
                </c:pt>
                <c:pt idx="5601">
                  <c:v>43582.6875</c:v>
                </c:pt>
                <c:pt idx="5602">
                  <c:v>43582.708333333343</c:v>
                </c:pt>
                <c:pt idx="5603">
                  <c:v>43582.72916666665</c:v>
                </c:pt>
                <c:pt idx="5604">
                  <c:v>43582.75</c:v>
                </c:pt>
                <c:pt idx="5605">
                  <c:v>43582.770833333343</c:v>
                </c:pt>
                <c:pt idx="5606">
                  <c:v>43582.79166666665</c:v>
                </c:pt>
                <c:pt idx="5607">
                  <c:v>43582.8125</c:v>
                </c:pt>
                <c:pt idx="5608">
                  <c:v>43582.833333333343</c:v>
                </c:pt>
                <c:pt idx="5609">
                  <c:v>43582.854166666657</c:v>
                </c:pt>
                <c:pt idx="5610">
                  <c:v>43582.875</c:v>
                </c:pt>
                <c:pt idx="5611">
                  <c:v>43582.895833333343</c:v>
                </c:pt>
                <c:pt idx="5612">
                  <c:v>43582.916666666657</c:v>
                </c:pt>
                <c:pt idx="5613">
                  <c:v>43582.9375</c:v>
                </c:pt>
                <c:pt idx="5614">
                  <c:v>43582.958333333343</c:v>
                </c:pt>
                <c:pt idx="5615">
                  <c:v>43582.979166666657</c:v>
                </c:pt>
                <c:pt idx="5616">
                  <c:v>43583</c:v>
                </c:pt>
                <c:pt idx="5617">
                  <c:v>43583.020833333343</c:v>
                </c:pt>
                <c:pt idx="5618">
                  <c:v>43583.041666666657</c:v>
                </c:pt>
                <c:pt idx="5619">
                  <c:v>43583.0625</c:v>
                </c:pt>
                <c:pt idx="5620">
                  <c:v>43583.083333333343</c:v>
                </c:pt>
                <c:pt idx="5621">
                  <c:v>43583.104166666657</c:v>
                </c:pt>
                <c:pt idx="5622">
                  <c:v>43583.125</c:v>
                </c:pt>
                <c:pt idx="5623">
                  <c:v>43583.145833333343</c:v>
                </c:pt>
                <c:pt idx="5624">
                  <c:v>43583.166666666657</c:v>
                </c:pt>
                <c:pt idx="5625">
                  <c:v>43583.1875</c:v>
                </c:pt>
                <c:pt idx="5626">
                  <c:v>43583.208333333343</c:v>
                </c:pt>
                <c:pt idx="5627">
                  <c:v>43583.22916666665</c:v>
                </c:pt>
                <c:pt idx="5628">
                  <c:v>43583.25</c:v>
                </c:pt>
                <c:pt idx="5629">
                  <c:v>43583.270833333343</c:v>
                </c:pt>
                <c:pt idx="5630">
                  <c:v>43583.29166666665</c:v>
                </c:pt>
                <c:pt idx="5631">
                  <c:v>43583.3125</c:v>
                </c:pt>
                <c:pt idx="5632">
                  <c:v>43583.333333333343</c:v>
                </c:pt>
                <c:pt idx="5633">
                  <c:v>43583.354166666657</c:v>
                </c:pt>
                <c:pt idx="5634">
                  <c:v>43583.375</c:v>
                </c:pt>
                <c:pt idx="5635">
                  <c:v>43583.395833333343</c:v>
                </c:pt>
                <c:pt idx="5636">
                  <c:v>43583.416666666657</c:v>
                </c:pt>
                <c:pt idx="5637">
                  <c:v>43583.4375</c:v>
                </c:pt>
                <c:pt idx="5638">
                  <c:v>43583.458333333343</c:v>
                </c:pt>
                <c:pt idx="5639">
                  <c:v>43583.479166666657</c:v>
                </c:pt>
                <c:pt idx="5640">
                  <c:v>43583.5</c:v>
                </c:pt>
                <c:pt idx="5641">
                  <c:v>43583.520833333343</c:v>
                </c:pt>
                <c:pt idx="5642">
                  <c:v>43583.541666666657</c:v>
                </c:pt>
                <c:pt idx="5643">
                  <c:v>43583.5625</c:v>
                </c:pt>
                <c:pt idx="5644">
                  <c:v>43583.583333333343</c:v>
                </c:pt>
                <c:pt idx="5645">
                  <c:v>43583.604166666657</c:v>
                </c:pt>
                <c:pt idx="5646">
                  <c:v>43583.625</c:v>
                </c:pt>
                <c:pt idx="5647">
                  <c:v>43583.645833333343</c:v>
                </c:pt>
                <c:pt idx="5648">
                  <c:v>43583.666666666657</c:v>
                </c:pt>
                <c:pt idx="5649">
                  <c:v>43583.6875</c:v>
                </c:pt>
                <c:pt idx="5650">
                  <c:v>43583.708333333343</c:v>
                </c:pt>
                <c:pt idx="5651">
                  <c:v>43583.72916666665</c:v>
                </c:pt>
                <c:pt idx="5652">
                  <c:v>43583.75</c:v>
                </c:pt>
                <c:pt idx="5653">
                  <c:v>43583.770833333343</c:v>
                </c:pt>
                <c:pt idx="5654">
                  <c:v>43583.79166666665</c:v>
                </c:pt>
                <c:pt idx="5655">
                  <c:v>43583.8125</c:v>
                </c:pt>
                <c:pt idx="5656">
                  <c:v>43583.833333333343</c:v>
                </c:pt>
                <c:pt idx="5657">
                  <c:v>43583.854166666657</c:v>
                </c:pt>
                <c:pt idx="5658">
                  <c:v>43583.875</c:v>
                </c:pt>
                <c:pt idx="5659">
                  <c:v>43583.895833333343</c:v>
                </c:pt>
                <c:pt idx="5660">
                  <c:v>43583.916666666657</c:v>
                </c:pt>
                <c:pt idx="5661">
                  <c:v>43583.9375</c:v>
                </c:pt>
                <c:pt idx="5662">
                  <c:v>43583.958333333343</c:v>
                </c:pt>
                <c:pt idx="5663">
                  <c:v>43583.979166666657</c:v>
                </c:pt>
                <c:pt idx="5664">
                  <c:v>43584</c:v>
                </c:pt>
                <c:pt idx="5665">
                  <c:v>43584.020833333343</c:v>
                </c:pt>
                <c:pt idx="5666">
                  <c:v>43584.041666666657</c:v>
                </c:pt>
                <c:pt idx="5667">
                  <c:v>43584.0625</c:v>
                </c:pt>
                <c:pt idx="5668">
                  <c:v>43584.083333333343</c:v>
                </c:pt>
                <c:pt idx="5669">
                  <c:v>43584.104166666657</c:v>
                </c:pt>
                <c:pt idx="5670">
                  <c:v>43584.125</c:v>
                </c:pt>
                <c:pt idx="5671">
                  <c:v>43584.145833333343</c:v>
                </c:pt>
                <c:pt idx="5672">
                  <c:v>43584.166666666657</c:v>
                </c:pt>
                <c:pt idx="5673">
                  <c:v>43584.1875</c:v>
                </c:pt>
                <c:pt idx="5674">
                  <c:v>43584.208333333343</c:v>
                </c:pt>
                <c:pt idx="5675">
                  <c:v>43584.22916666665</c:v>
                </c:pt>
                <c:pt idx="5676">
                  <c:v>43584.25</c:v>
                </c:pt>
                <c:pt idx="5677">
                  <c:v>43584.270833333343</c:v>
                </c:pt>
                <c:pt idx="5678">
                  <c:v>43584.29166666665</c:v>
                </c:pt>
                <c:pt idx="5679">
                  <c:v>43584.3125</c:v>
                </c:pt>
                <c:pt idx="5680">
                  <c:v>43584.333333333343</c:v>
                </c:pt>
                <c:pt idx="5681">
                  <c:v>43584.354166666657</c:v>
                </c:pt>
                <c:pt idx="5682">
                  <c:v>43584.375</c:v>
                </c:pt>
                <c:pt idx="5683">
                  <c:v>43584.395833333343</c:v>
                </c:pt>
                <c:pt idx="5684">
                  <c:v>43584.416666666657</c:v>
                </c:pt>
                <c:pt idx="5685">
                  <c:v>43584.4375</c:v>
                </c:pt>
                <c:pt idx="5686">
                  <c:v>43584.458333333343</c:v>
                </c:pt>
                <c:pt idx="5687">
                  <c:v>43584.479166666657</c:v>
                </c:pt>
                <c:pt idx="5688">
                  <c:v>43584.5</c:v>
                </c:pt>
                <c:pt idx="5689">
                  <c:v>43584.520833333343</c:v>
                </c:pt>
                <c:pt idx="5690">
                  <c:v>43584.541666666657</c:v>
                </c:pt>
                <c:pt idx="5691">
                  <c:v>43584.5625</c:v>
                </c:pt>
                <c:pt idx="5692">
                  <c:v>43584.583333333343</c:v>
                </c:pt>
                <c:pt idx="5693">
                  <c:v>43584.604166666657</c:v>
                </c:pt>
                <c:pt idx="5694">
                  <c:v>43584.625</c:v>
                </c:pt>
                <c:pt idx="5695">
                  <c:v>43584.645833333343</c:v>
                </c:pt>
                <c:pt idx="5696">
                  <c:v>43584.666666666657</c:v>
                </c:pt>
                <c:pt idx="5697">
                  <c:v>43584.6875</c:v>
                </c:pt>
                <c:pt idx="5698">
                  <c:v>43584.708333333343</c:v>
                </c:pt>
                <c:pt idx="5699">
                  <c:v>43584.72916666665</c:v>
                </c:pt>
                <c:pt idx="5700">
                  <c:v>43584.75</c:v>
                </c:pt>
                <c:pt idx="5701">
                  <c:v>43584.770833333343</c:v>
                </c:pt>
                <c:pt idx="5702">
                  <c:v>43584.79166666665</c:v>
                </c:pt>
                <c:pt idx="5703">
                  <c:v>43584.8125</c:v>
                </c:pt>
                <c:pt idx="5704">
                  <c:v>43584.833333333343</c:v>
                </c:pt>
                <c:pt idx="5705">
                  <c:v>43584.854166666657</c:v>
                </c:pt>
                <c:pt idx="5706">
                  <c:v>43584.875</c:v>
                </c:pt>
                <c:pt idx="5707">
                  <c:v>43584.895833333343</c:v>
                </c:pt>
                <c:pt idx="5708">
                  <c:v>43584.916666666657</c:v>
                </c:pt>
                <c:pt idx="5709">
                  <c:v>43584.9375</c:v>
                </c:pt>
                <c:pt idx="5710">
                  <c:v>43584.958333333343</c:v>
                </c:pt>
                <c:pt idx="5711">
                  <c:v>43584.979166666657</c:v>
                </c:pt>
                <c:pt idx="5712">
                  <c:v>43585</c:v>
                </c:pt>
                <c:pt idx="5713">
                  <c:v>43585.020833333343</c:v>
                </c:pt>
                <c:pt idx="5714">
                  <c:v>43585.041666666657</c:v>
                </c:pt>
                <c:pt idx="5715">
                  <c:v>43585.0625</c:v>
                </c:pt>
                <c:pt idx="5716">
                  <c:v>43585.083333333343</c:v>
                </c:pt>
                <c:pt idx="5717">
                  <c:v>43585.104166666657</c:v>
                </c:pt>
                <c:pt idx="5718">
                  <c:v>43585.125</c:v>
                </c:pt>
                <c:pt idx="5719">
                  <c:v>43585.145833333343</c:v>
                </c:pt>
                <c:pt idx="5720">
                  <c:v>43585.166666666657</c:v>
                </c:pt>
                <c:pt idx="5721">
                  <c:v>43585.1875</c:v>
                </c:pt>
                <c:pt idx="5722">
                  <c:v>43585.208333333343</c:v>
                </c:pt>
                <c:pt idx="5723">
                  <c:v>43585.22916666665</c:v>
                </c:pt>
                <c:pt idx="5724">
                  <c:v>43585.25</c:v>
                </c:pt>
                <c:pt idx="5725">
                  <c:v>43585.270833333343</c:v>
                </c:pt>
                <c:pt idx="5726">
                  <c:v>43585.29166666665</c:v>
                </c:pt>
                <c:pt idx="5727">
                  <c:v>43585.3125</c:v>
                </c:pt>
                <c:pt idx="5728">
                  <c:v>43585.333333333343</c:v>
                </c:pt>
                <c:pt idx="5729">
                  <c:v>43585.354166666657</c:v>
                </c:pt>
                <c:pt idx="5730">
                  <c:v>43585.375</c:v>
                </c:pt>
                <c:pt idx="5731">
                  <c:v>43585.395833333343</c:v>
                </c:pt>
                <c:pt idx="5732">
                  <c:v>43585.416666666657</c:v>
                </c:pt>
                <c:pt idx="5733">
                  <c:v>43585.4375</c:v>
                </c:pt>
                <c:pt idx="5734">
                  <c:v>43585.458333333343</c:v>
                </c:pt>
                <c:pt idx="5735">
                  <c:v>43585.479166666657</c:v>
                </c:pt>
                <c:pt idx="5736">
                  <c:v>43585.5</c:v>
                </c:pt>
                <c:pt idx="5737">
                  <c:v>43585.520833333343</c:v>
                </c:pt>
                <c:pt idx="5738">
                  <c:v>43585.541666666657</c:v>
                </c:pt>
                <c:pt idx="5739">
                  <c:v>43585.5625</c:v>
                </c:pt>
                <c:pt idx="5740">
                  <c:v>43585.583333333343</c:v>
                </c:pt>
                <c:pt idx="5741">
                  <c:v>43585.604166666657</c:v>
                </c:pt>
                <c:pt idx="5742">
                  <c:v>43585.625</c:v>
                </c:pt>
                <c:pt idx="5743">
                  <c:v>43585.645833333343</c:v>
                </c:pt>
                <c:pt idx="5744">
                  <c:v>43585.666666666657</c:v>
                </c:pt>
                <c:pt idx="5745">
                  <c:v>43585.6875</c:v>
                </c:pt>
                <c:pt idx="5746">
                  <c:v>43585.708333333343</c:v>
                </c:pt>
                <c:pt idx="5747">
                  <c:v>43585.72916666665</c:v>
                </c:pt>
                <c:pt idx="5748">
                  <c:v>43585.75</c:v>
                </c:pt>
                <c:pt idx="5749">
                  <c:v>43585.770833333343</c:v>
                </c:pt>
                <c:pt idx="5750">
                  <c:v>43585.79166666665</c:v>
                </c:pt>
                <c:pt idx="5751">
                  <c:v>43585.8125</c:v>
                </c:pt>
                <c:pt idx="5752">
                  <c:v>43585.833333333343</c:v>
                </c:pt>
                <c:pt idx="5753">
                  <c:v>43585.854166666657</c:v>
                </c:pt>
                <c:pt idx="5754">
                  <c:v>43585.875</c:v>
                </c:pt>
                <c:pt idx="5755">
                  <c:v>43585.895833333343</c:v>
                </c:pt>
                <c:pt idx="5756">
                  <c:v>43585.916666666657</c:v>
                </c:pt>
                <c:pt idx="5757">
                  <c:v>43585.9375</c:v>
                </c:pt>
                <c:pt idx="5758">
                  <c:v>43585.958333333343</c:v>
                </c:pt>
                <c:pt idx="5759">
                  <c:v>43585.979166666657</c:v>
                </c:pt>
                <c:pt idx="5760">
                  <c:v>43586</c:v>
                </c:pt>
                <c:pt idx="5761">
                  <c:v>43586.020833333343</c:v>
                </c:pt>
                <c:pt idx="5762">
                  <c:v>43586.041666666657</c:v>
                </c:pt>
                <c:pt idx="5763">
                  <c:v>43586.0625</c:v>
                </c:pt>
                <c:pt idx="5764">
                  <c:v>43586.083333333343</c:v>
                </c:pt>
                <c:pt idx="5765">
                  <c:v>43586.104166666657</c:v>
                </c:pt>
                <c:pt idx="5766">
                  <c:v>43586.125</c:v>
                </c:pt>
                <c:pt idx="5767">
                  <c:v>43586.145833333343</c:v>
                </c:pt>
                <c:pt idx="5768">
                  <c:v>43586.166666666657</c:v>
                </c:pt>
                <c:pt idx="5769">
                  <c:v>43586.1875</c:v>
                </c:pt>
                <c:pt idx="5770">
                  <c:v>43586.208333333343</c:v>
                </c:pt>
                <c:pt idx="5771">
                  <c:v>43586.22916666665</c:v>
                </c:pt>
                <c:pt idx="5772">
                  <c:v>43586.25</c:v>
                </c:pt>
                <c:pt idx="5773">
                  <c:v>43586.270833333343</c:v>
                </c:pt>
                <c:pt idx="5774">
                  <c:v>43586.29166666665</c:v>
                </c:pt>
                <c:pt idx="5775">
                  <c:v>43586.3125</c:v>
                </c:pt>
                <c:pt idx="5776">
                  <c:v>43586.333333333343</c:v>
                </c:pt>
                <c:pt idx="5777">
                  <c:v>43586.354166666657</c:v>
                </c:pt>
                <c:pt idx="5778">
                  <c:v>43586.375</c:v>
                </c:pt>
                <c:pt idx="5779">
                  <c:v>43586.395833333343</c:v>
                </c:pt>
                <c:pt idx="5780">
                  <c:v>43586.416666666657</c:v>
                </c:pt>
                <c:pt idx="5781">
                  <c:v>43586.4375</c:v>
                </c:pt>
                <c:pt idx="5782">
                  <c:v>43586.458333333343</c:v>
                </c:pt>
                <c:pt idx="5783">
                  <c:v>43586.479166666657</c:v>
                </c:pt>
                <c:pt idx="5784">
                  <c:v>43586.5</c:v>
                </c:pt>
                <c:pt idx="5785">
                  <c:v>43586.520833333343</c:v>
                </c:pt>
                <c:pt idx="5786">
                  <c:v>43586.541666666657</c:v>
                </c:pt>
                <c:pt idx="5787">
                  <c:v>43586.5625</c:v>
                </c:pt>
                <c:pt idx="5788">
                  <c:v>43586.583333333343</c:v>
                </c:pt>
                <c:pt idx="5789">
                  <c:v>43586.604166666657</c:v>
                </c:pt>
                <c:pt idx="5790">
                  <c:v>43586.625</c:v>
                </c:pt>
                <c:pt idx="5791">
                  <c:v>43586.645833333343</c:v>
                </c:pt>
                <c:pt idx="5792">
                  <c:v>43586.666666666657</c:v>
                </c:pt>
                <c:pt idx="5793">
                  <c:v>43586.6875</c:v>
                </c:pt>
                <c:pt idx="5794">
                  <c:v>43586.708333333343</c:v>
                </c:pt>
                <c:pt idx="5795">
                  <c:v>43586.72916666665</c:v>
                </c:pt>
                <c:pt idx="5796">
                  <c:v>43586.75</c:v>
                </c:pt>
                <c:pt idx="5797">
                  <c:v>43586.770833333343</c:v>
                </c:pt>
                <c:pt idx="5798">
                  <c:v>43586.79166666665</c:v>
                </c:pt>
                <c:pt idx="5799">
                  <c:v>43586.8125</c:v>
                </c:pt>
                <c:pt idx="5800">
                  <c:v>43586.833333333343</c:v>
                </c:pt>
                <c:pt idx="5801">
                  <c:v>43586.854166666657</c:v>
                </c:pt>
                <c:pt idx="5802">
                  <c:v>43586.875</c:v>
                </c:pt>
                <c:pt idx="5803">
                  <c:v>43586.895833333343</c:v>
                </c:pt>
                <c:pt idx="5804">
                  <c:v>43586.916666666657</c:v>
                </c:pt>
                <c:pt idx="5805">
                  <c:v>43586.9375</c:v>
                </c:pt>
                <c:pt idx="5806">
                  <c:v>43586.958333333343</c:v>
                </c:pt>
                <c:pt idx="5807">
                  <c:v>43586.979166666657</c:v>
                </c:pt>
                <c:pt idx="5808">
                  <c:v>43587</c:v>
                </c:pt>
                <c:pt idx="5809">
                  <c:v>43587.020833333343</c:v>
                </c:pt>
                <c:pt idx="5810">
                  <c:v>43587.041666666657</c:v>
                </c:pt>
                <c:pt idx="5811">
                  <c:v>43587.0625</c:v>
                </c:pt>
                <c:pt idx="5812">
                  <c:v>43587.083333333343</c:v>
                </c:pt>
                <c:pt idx="5813">
                  <c:v>43587.104166666657</c:v>
                </c:pt>
                <c:pt idx="5814">
                  <c:v>43587.125</c:v>
                </c:pt>
                <c:pt idx="5815">
                  <c:v>43587.145833333343</c:v>
                </c:pt>
                <c:pt idx="5816">
                  <c:v>43587.166666666657</c:v>
                </c:pt>
                <c:pt idx="5817">
                  <c:v>43587.1875</c:v>
                </c:pt>
                <c:pt idx="5818">
                  <c:v>43587.208333333343</c:v>
                </c:pt>
                <c:pt idx="5819">
                  <c:v>43587.22916666665</c:v>
                </c:pt>
                <c:pt idx="5820">
                  <c:v>43587.25</c:v>
                </c:pt>
                <c:pt idx="5821">
                  <c:v>43587.270833333343</c:v>
                </c:pt>
                <c:pt idx="5822">
                  <c:v>43587.29166666665</c:v>
                </c:pt>
                <c:pt idx="5823">
                  <c:v>43587.3125</c:v>
                </c:pt>
                <c:pt idx="5824">
                  <c:v>43587.333333333343</c:v>
                </c:pt>
                <c:pt idx="5825">
                  <c:v>43587.354166666657</c:v>
                </c:pt>
                <c:pt idx="5826">
                  <c:v>43587.375</c:v>
                </c:pt>
                <c:pt idx="5827">
                  <c:v>43587.395833333343</c:v>
                </c:pt>
                <c:pt idx="5828">
                  <c:v>43587.416666666657</c:v>
                </c:pt>
                <c:pt idx="5829">
                  <c:v>43587.4375</c:v>
                </c:pt>
                <c:pt idx="5830">
                  <c:v>43587.458333333343</c:v>
                </c:pt>
                <c:pt idx="5831">
                  <c:v>43587.479166666657</c:v>
                </c:pt>
                <c:pt idx="5832">
                  <c:v>43587.5</c:v>
                </c:pt>
                <c:pt idx="5833">
                  <c:v>43587.520833333343</c:v>
                </c:pt>
                <c:pt idx="5834">
                  <c:v>43587.541666666657</c:v>
                </c:pt>
                <c:pt idx="5835">
                  <c:v>43587.5625</c:v>
                </c:pt>
                <c:pt idx="5836">
                  <c:v>43587.583333333343</c:v>
                </c:pt>
                <c:pt idx="5837">
                  <c:v>43587.604166666657</c:v>
                </c:pt>
                <c:pt idx="5838">
                  <c:v>43587.625</c:v>
                </c:pt>
                <c:pt idx="5839">
                  <c:v>43587.645833333343</c:v>
                </c:pt>
                <c:pt idx="5840">
                  <c:v>43587.666666666657</c:v>
                </c:pt>
                <c:pt idx="5841">
                  <c:v>43587.6875</c:v>
                </c:pt>
                <c:pt idx="5842">
                  <c:v>43587.708333333343</c:v>
                </c:pt>
                <c:pt idx="5843">
                  <c:v>43587.72916666665</c:v>
                </c:pt>
                <c:pt idx="5844">
                  <c:v>43587.75</c:v>
                </c:pt>
                <c:pt idx="5845">
                  <c:v>43587.770833333343</c:v>
                </c:pt>
                <c:pt idx="5846">
                  <c:v>43587.79166666665</c:v>
                </c:pt>
                <c:pt idx="5847">
                  <c:v>43587.8125</c:v>
                </c:pt>
                <c:pt idx="5848">
                  <c:v>43587.833333333343</c:v>
                </c:pt>
                <c:pt idx="5849">
                  <c:v>43587.854166666657</c:v>
                </c:pt>
                <c:pt idx="5850">
                  <c:v>43587.875</c:v>
                </c:pt>
                <c:pt idx="5851">
                  <c:v>43587.895833333343</c:v>
                </c:pt>
                <c:pt idx="5852">
                  <c:v>43587.916666666657</c:v>
                </c:pt>
                <c:pt idx="5853">
                  <c:v>43587.9375</c:v>
                </c:pt>
                <c:pt idx="5854">
                  <c:v>43587.958333333343</c:v>
                </c:pt>
                <c:pt idx="5855">
                  <c:v>43587.979166666657</c:v>
                </c:pt>
                <c:pt idx="5856">
                  <c:v>43588</c:v>
                </c:pt>
                <c:pt idx="5857">
                  <c:v>43588.020833333343</c:v>
                </c:pt>
                <c:pt idx="5858">
                  <c:v>43588.041666666657</c:v>
                </c:pt>
                <c:pt idx="5859">
                  <c:v>43588.0625</c:v>
                </c:pt>
                <c:pt idx="5860">
                  <c:v>43588.083333333343</c:v>
                </c:pt>
                <c:pt idx="5861">
                  <c:v>43588.104166666657</c:v>
                </c:pt>
                <c:pt idx="5862">
                  <c:v>43588.125</c:v>
                </c:pt>
                <c:pt idx="5863">
                  <c:v>43588.145833333343</c:v>
                </c:pt>
                <c:pt idx="5864">
                  <c:v>43588.166666666657</c:v>
                </c:pt>
                <c:pt idx="5865">
                  <c:v>43588.1875</c:v>
                </c:pt>
                <c:pt idx="5866">
                  <c:v>43588.208333333343</c:v>
                </c:pt>
                <c:pt idx="5867">
                  <c:v>43588.22916666665</c:v>
                </c:pt>
                <c:pt idx="5868">
                  <c:v>43588.25</c:v>
                </c:pt>
                <c:pt idx="5869">
                  <c:v>43588.270833333343</c:v>
                </c:pt>
                <c:pt idx="5870">
                  <c:v>43588.29166666665</c:v>
                </c:pt>
                <c:pt idx="5871">
                  <c:v>43588.3125</c:v>
                </c:pt>
                <c:pt idx="5872">
                  <c:v>43588.333333333343</c:v>
                </c:pt>
                <c:pt idx="5873">
                  <c:v>43588.354166666657</c:v>
                </c:pt>
                <c:pt idx="5874">
                  <c:v>43588.375</c:v>
                </c:pt>
                <c:pt idx="5875">
                  <c:v>43588.395833333343</c:v>
                </c:pt>
                <c:pt idx="5876">
                  <c:v>43588.416666666657</c:v>
                </c:pt>
                <c:pt idx="5877">
                  <c:v>43588.4375</c:v>
                </c:pt>
                <c:pt idx="5878">
                  <c:v>43588.458333333343</c:v>
                </c:pt>
                <c:pt idx="5879">
                  <c:v>43588.479166666657</c:v>
                </c:pt>
                <c:pt idx="5880">
                  <c:v>43588.5</c:v>
                </c:pt>
                <c:pt idx="5881">
                  <c:v>43588.520833333343</c:v>
                </c:pt>
                <c:pt idx="5882">
                  <c:v>43588.541666666657</c:v>
                </c:pt>
                <c:pt idx="5883">
                  <c:v>43588.5625</c:v>
                </c:pt>
                <c:pt idx="5884">
                  <c:v>43588.583333333343</c:v>
                </c:pt>
                <c:pt idx="5885">
                  <c:v>43588.604166666657</c:v>
                </c:pt>
                <c:pt idx="5886">
                  <c:v>43588.625</c:v>
                </c:pt>
                <c:pt idx="5887">
                  <c:v>43588.645833333343</c:v>
                </c:pt>
                <c:pt idx="5888">
                  <c:v>43588.666666666657</c:v>
                </c:pt>
                <c:pt idx="5889">
                  <c:v>43588.6875</c:v>
                </c:pt>
                <c:pt idx="5890">
                  <c:v>43588.708333333343</c:v>
                </c:pt>
                <c:pt idx="5891">
                  <c:v>43588.72916666665</c:v>
                </c:pt>
                <c:pt idx="5892">
                  <c:v>43588.75</c:v>
                </c:pt>
                <c:pt idx="5893">
                  <c:v>43588.770833333343</c:v>
                </c:pt>
                <c:pt idx="5894">
                  <c:v>43588.79166666665</c:v>
                </c:pt>
                <c:pt idx="5895">
                  <c:v>43588.8125</c:v>
                </c:pt>
                <c:pt idx="5896">
                  <c:v>43588.833333333343</c:v>
                </c:pt>
                <c:pt idx="5897">
                  <c:v>43588.854166666657</c:v>
                </c:pt>
                <c:pt idx="5898">
                  <c:v>43588.875</c:v>
                </c:pt>
                <c:pt idx="5899">
                  <c:v>43588.895833333343</c:v>
                </c:pt>
                <c:pt idx="5900">
                  <c:v>43588.916666666657</c:v>
                </c:pt>
                <c:pt idx="5901">
                  <c:v>43588.9375</c:v>
                </c:pt>
                <c:pt idx="5902">
                  <c:v>43588.958333333343</c:v>
                </c:pt>
                <c:pt idx="5903">
                  <c:v>43588.979166666657</c:v>
                </c:pt>
                <c:pt idx="5904">
                  <c:v>43589</c:v>
                </c:pt>
                <c:pt idx="5905">
                  <c:v>43589.020833333343</c:v>
                </c:pt>
                <c:pt idx="5906">
                  <c:v>43589.041666666657</c:v>
                </c:pt>
                <c:pt idx="5907">
                  <c:v>43589.0625</c:v>
                </c:pt>
                <c:pt idx="5908">
                  <c:v>43589.083333333343</c:v>
                </c:pt>
                <c:pt idx="5909">
                  <c:v>43589.104166666657</c:v>
                </c:pt>
                <c:pt idx="5910">
                  <c:v>43589.125</c:v>
                </c:pt>
                <c:pt idx="5911">
                  <c:v>43589.145833333343</c:v>
                </c:pt>
                <c:pt idx="5912">
                  <c:v>43589.166666666657</c:v>
                </c:pt>
                <c:pt idx="5913">
                  <c:v>43589.1875</c:v>
                </c:pt>
                <c:pt idx="5914">
                  <c:v>43589.208333333343</c:v>
                </c:pt>
                <c:pt idx="5915">
                  <c:v>43589.22916666665</c:v>
                </c:pt>
                <c:pt idx="5916">
                  <c:v>43589.25</c:v>
                </c:pt>
                <c:pt idx="5917">
                  <c:v>43589.270833333343</c:v>
                </c:pt>
                <c:pt idx="5918">
                  <c:v>43589.29166666665</c:v>
                </c:pt>
                <c:pt idx="5919">
                  <c:v>43589.3125</c:v>
                </c:pt>
                <c:pt idx="5920">
                  <c:v>43589.333333333343</c:v>
                </c:pt>
                <c:pt idx="5921">
                  <c:v>43589.354166666657</c:v>
                </c:pt>
                <c:pt idx="5922">
                  <c:v>43589.375</c:v>
                </c:pt>
                <c:pt idx="5923">
                  <c:v>43589.395833333343</c:v>
                </c:pt>
                <c:pt idx="5924">
                  <c:v>43589.416666666657</c:v>
                </c:pt>
                <c:pt idx="5925">
                  <c:v>43589.4375</c:v>
                </c:pt>
                <c:pt idx="5926">
                  <c:v>43589.458333333343</c:v>
                </c:pt>
                <c:pt idx="5927">
                  <c:v>43589.479166666657</c:v>
                </c:pt>
                <c:pt idx="5928">
                  <c:v>43589.5</c:v>
                </c:pt>
                <c:pt idx="5929">
                  <c:v>43589.520833333343</c:v>
                </c:pt>
                <c:pt idx="5930">
                  <c:v>43589.541666666657</c:v>
                </c:pt>
                <c:pt idx="5931">
                  <c:v>43589.5625</c:v>
                </c:pt>
                <c:pt idx="5932">
                  <c:v>43589.583333333343</c:v>
                </c:pt>
                <c:pt idx="5933">
                  <c:v>43589.604166666657</c:v>
                </c:pt>
                <c:pt idx="5934">
                  <c:v>43589.625</c:v>
                </c:pt>
                <c:pt idx="5935">
                  <c:v>43589.645833333343</c:v>
                </c:pt>
                <c:pt idx="5936">
                  <c:v>43589.666666666657</c:v>
                </c:pt>
                <c:pt idx="5937">
                  <c:v>43589.6875</c:v>
                </c:pt>
                <c:pt idx="5938">
                  <c:v>43589.708333333343</c:v>
                </c:pt>
                <c:pt idx="5939">
                  <c:v>43589.72916666665</c:v>
                </c:pt>
                <c:pt idx="5940">
                  <c:v>43589.75</c:v>
                </c:pt>
                <c:pt idx="5941">
                  <c:v>43589.770833333343</c:v>
                </c:pt>
                <c:pt idx="5942">
                  <c:v>43589.79166666665</c:v>
                </c:pt>
                <c:pt idx="5943">
                  <c:v>43589.8125</c:v>
                </c:pt>
                <c:pt idx="5944">
                  <c:v>43589.833333333343</c:v>
                </c:pt>
                <c:pt idx="5945">
                  <c:v>43589.854166666657</c:v>
                </c:pt>
                <c:pt idx="5946">
                  <c:v>43589.875</c:v>
                </c:pt>
                <c:pt idx="5947">
                  <c:v>43589.895833333343</c:v>
                </c:pt>
                <c:pt idx="5948">
                  <c:v>43589.916666666657</c:v>
                </c:pt>
                <c:pt idx="5949">
                  <c:v>43589.9375</c:v>
                </c:pt>
                <c:pt idx="5950">
                  <c:v>43589.958333333343</c:v>
                </c:pt>
                <c:pt idx="5951">
                  <c:v>43589.979166666657</c:v>
                </c:pt>
                <c:pt idx="5952">
                  <c:v>43590</c:v>
                </c:pt>
                <c:pt idx="5953">
                  <c:v>43590.020833333343</c:v>
                </c:pt>
                <c:pt idx="5954">
                  <c:v>43590.041666666657</c:v>
                </c:pt>
                <c:pt idx="5955">
                  <c:v>43590.0625</c:v>
                </c:pt>
                <c:pt idx="5956">
                  <c:v>43590.083333333343</c:v>
                </c:pt>
                <c:pt idx="5957">
                  <c:v>43590.104166666657</c:v>
                </c:pt>
                <c:pt idx="5958">
                  <c:v>43590.125</c:v>
                </c:pt>
                <c:pt idx="5959">
                  <c:v>43590.145833333343</c:v>
                </c:pt>
                <c:pt idx="5960">
                  <c:v>43590.166666666657</c:v>
                </c:pt>
                <c:pt idx="5961">
                  <c:v>43590.1875</c:v>
                </c:pt>
                <c:pt idx="5962">
                  <c:v>43590.208333333343</c:v>
                </c:pt>
                <c:pt idx="5963">
                  <c:v>43590.22916666665</c:v>
                </c:pt>
                <c:pt idx="5964">
                  <c:v>43590.25</c:v>
                </c:pt>
                <c:pt idx="5965">
                  <c:v>43590.270833333343</c:v>
                </c:pt>
                <c:pt idx="5966">
                  <c:v>43590.29166666665</c:v>
                </c:pt>
                <c:pt idx="5967">
                  <c:v>43590.3125</c:v>
                </c:pt>
                <c:pt idx="5968">
                  <c:v>43590.333333333343</c:v>
                </c:pt>
                <c:pt idx="5969">
                  <c:v>43590.354166666657</c:v>
                </c:pt>
                <c:pt idx="5970">
                  <c:v>43590.375</c:v>
                </c:pt>
                <c:pt idx="5971">
                  <c:v>43590.395833333343</c:v>
                </c:pt>
                <c:pt idx="5972">
                  <c:v>43590.416666666657</c:v>
                </c:pt>
                <c:pt idx="5973">
                  <c:v>43590.4375</c:v>
                </c:pt>
                <c:pt idx="5974">
                  <c:v>43590.458333333343</c:v>
                </c:pt>
                <c:pt idx="5975">
                  <c:v>43590.479166666657</c:v>
                </c:pt>
                <c:pt idx="5976">
                  <c:v>43590.5</c:v>
                </c:pt>
                <c:pt idx="5977">
                  <c:v>43590.520833333343</c:v>
                </c:pt>
                <c:pt idx="5978">
                  <c:v>43590.541666666657</c:v>
                </c:pt>
                <c:pt idx="5979">
                  <c:v>43590.5625</c:v>
                </c:pt>
                <c:pt idx="5980">
                  <c:v>43590.583333333343</c:v>
                </c:pt>
                <c:pt idx="5981">
                  <c:v>43590.604166666657</c:v>
                </c:pt>
                <c:pt idx="5982">
                  <c:v>43590.625</c:v>
                </c:pt>
                <c:pt idx="5983">
                  <c:v>43590.645833333343</c:v>
                </c:pt>
                <c:pt idx="5984">
                  <c:v>43590.666666666657</c:v>
                </c:pt>
                <c:pt idx="5985">
                  <c:v>43590.6875</c:v>
                </c:pt>
                <c:pt idx="5986">
                  <c:v>43590.708333333343</c:v>
                </c:pt>
                <c:pt idx="5987">
                  <c:v>43590.72916666665</c:v>
                </c:pt>
                <c:pt idx="5988">
                  <c:v>43590.75</c:v>
                </c:pt>
                <c:pt idx="5989">
                  <c:v>43590.770833333343</c:v>
                </c:pt>
                <c:pt idx="5990">
                  <c:v>43590.79166666665</c:v>
                </c:pt>
                <c:pt idx="5991">
                  <c:v>43590.8125</c:v>
                </c:pt>
                <c:pt idx="5992">
                  <c:v>43590.833333333343</c:v>
                </c:pt>
                <c:pt idx="5993">
                  <c:v>43590.854166666657</c:v>
                </c:pt>
                <c:pt idx="5994">
                  <c:v>43590.875</c:v>
                </c:pt>
                <c:pt idx="5995">
                  <c:v>43590.895833333343</c:v>
                </c:pt>
                <c:pt idx="5996">
                  <c:v>43590.916666666657</c:v>
                </c:pt>
                <c:pt idx="5997">
                  <c:v>43590.9375</c:v>
                </c:pt>
                <c:pt idx="5998">
                  <c:v>43590.958333333343</c:v>
                </c:pt>
                <c:pt idx="5999">
                  <c:v>43590.979166666657</c:v>
                </c:pt>
                <c:pt idx="6000">
                  <c:v>43591</c:v>
                </c:pt>
                <c:pt idx="6001">
                  <c:v>43591.020833333343</c:v>
                </c:pt>
                <c:pt idx="6002">
                  <c:v>43591.041666666657</c:v>
                </c:pt>
                <c:pt idx="6003">
                  <c:v>43591.0625</c:v>
                </c:pt>
                <c:pt idx="6004">
                  <c:v>43591.083333333343</c:v>
                </c:pt>
                <c:pt idx="6005">
                  <c:v>43591.104166666657</c:v>
                </c:pt>
                <c:pt idx="6006">
                  <c:v>43591.125</c:v>
                </c:pt>
                <c:pt idx="6007">
                  <c:v>43591.145833333343</c:v>
                </c:pt>
                <c:pt idx="6008">
                  <c:v>43591.166666666657</c:v>
                </c:pt>
                <c:pt idx="6009">
                  <c:v>43591.1875</c:v>
                </c:pt>
                <c:pt idx="6010">
                  <c:v>43591.208333333343</c:v>
                </c:pt>
                <c:pt idx="6011">
                  <c:v>43591.22916666665</c:v>
                </c:pt>
                <c:pt idx="6012">
                  <c:v>43591.25</c:v>
                </c:pt>
                <c:pt idx="6013">
                  <c:v>43591.270833333343</c:v>
                </c:pt>
                <c:pt idx="6014">
                  <c:v>43591.29166666665</c:v>
                </c:pt>
                <c:pt idx="6015">
                  <c:v>43591.3125</c:v>
                </c:pt>
                <c:pt idx="6016">
                  <c:v>43591.333333333343</c:v>
                </c:pt>
                <c:pt idx="6017">
                  <c:v>43591.354166666657</c:v>
                </c:pt>
                <c:pt idx="6018">
                  <c:v>43591.375</c:v>
                </c:pt>
                <c:pt idx="6019">
                  <c:v>43591.395833333343</c:v>
                </c:pt>
                <c:pt idx="6020">
                  <c:v>43591.416666666657</c:v>
                </c:pt>
                <c:pt idx="6021">
                  <c:v>43591.4375</c:v>
                </c:pt>
                <c:pt idx="6022">
                  <c:v>43591.458333333343</c:v>
                </c:pt>
                <c:pt idx="6023">
                  <c:v>43591.479166666657</c:v>
                </c:pt>
                <c:pt idx="6024">
                  <c:v>43591.5</c:v>
                </c:pt>
                <c:pt idx="6025">
                  <c:v>43591.520833333343</c:v>
                </c:pt>
                <c:pt idx="6026">
                  <c:v>43591.541666666657</c:v>
                </c:pt>
                <c:pt idx="6027">
                  <c:v>43591.5625</c:v>
                </c:pt>
                <c:pt idx="6028">
                  <c:v>43591.583333333343</c:v>
                </c:pt>
                <c:pt idx="6029">
                  <c:v>43591.604166666657</c:v>
                </c:pt>
                <c:pt idx="6030">
                  <c:v>43591.625</c:v>
                </c:pt>
                <c:pt idx="6031">
                  <c:v>43591.645833333343</c:v>
                </c:pt>
                <c:pt idx="6032">
                  <c:v>43591.666666666657</c:v>
                </c:pt>
                <c:pt idx="6033">
                  <c:v>43591.6875</c:v>
                </c:pt>
                <c:pt idx="6034">
                  <c:v>43591.708333333343</c:v>
                </c:pt>
                <c:pt idx="6035">
                  <c:v>43591.72916666665</c:v>
                </c:pt>
                <c:pt idx="6036">
                  <c:v>43591.75</c:v>
                </c:pt>
                <c:pt idx="6037">
                  <c:v>43591.770833333343</c:v>
                </c:pt>
                <c:pt idx="6038">
                  <c:v>43591.79166666665</c:v>
                </c:pt>
                <c:pt idx="6039">
                  <c:v>43591.8125</c:v>
                </c:pt>
                <c:pt idx="6040">
                  <c:v>43591.833333333343</c:v>
                </c:pt>
                <c:pt idx="6041">
                  <c:v>43591.854166666657</c:v>
                </c:pt>
                <c:pt idx="6042">
                  <c:v>43591.875</c:v>
                </c:pt>
                <c:pt idx="6043">
                  <c:v>43591.895833333343</c:v>
                </c:pt>
                <c:pt idx="6044">
                  <c:v>43591.916666666657</c:v>
                </c:pt>
                <c:pt idx="6045">
                  <c:v>43591.9375</c:v>
                </c:pt>
                <c:pt idx="6046">
                  <c:v>43591.958333333343</c:v>
                </c:pt>
                <c:pt idx="6047">
                  <c:v>43591.979166666657</c:v>
                </c:pt>
                <c:pt idx="6048">
                  <c:v>43592</c:v>
                </c:pt>
                <c:pt idx="6049">
                  <c:v>43592.020833333343</c:v>
                </c:pt>
                <c:pt idx="6050">
                  <c:v>43592.041666666657</c:v>
                </c:pt>
                <c:pt idx="6051">
                  <c:v>43592.0625</c:v>
                </c:pt>
                <c:pt idx="6052">
                  <c:v>43592.083333333343</c:v>
                </c:pt>
                <c:pt idx="6053">
                  <c:v>43592.104166666657</c:v>
                </c:pt>
                <c:pt idx="6054">
                  <c:v>43592.125</c:v>
                </c:pt>
                <c:pt idx="6055">
                  <c:v>43592.145833333343</c:v>
                </c:pt>
                <c:pt idx="6056">
                  <c:v>43592.166666666657</c:v>
                </c:pt>
                <c:pt idx="6057">
                  <c:v>43592.1875</c:v>
                </c:pt>
                <c:pt idx="6058">
                  <c:v>43592.208333333343</c:v>
                </c:pt>
                <c:pt idx="6059">
                  <c:v>43592.22916666665</c:v>
                </c:pt>
                <c:pt idx="6060">
                  <c:v>43592.25</c:v>
                </c:pt>
                <c:pt idx="6061">
                  <c:v>43592.270833333343</c:v>
                </c:pt>
                <c:pt idx="6062">
                  <c:v>43592.29166666665</c:v>
                </c:pt>
                <c:pt idx="6063">
                  <c:v>43592.3125</c:v>
                </c:pt>
                <c:pt idx="6064">
                  <c:v>43592.333333333343</c:v>
                </c:pt>
                <c:pt idx="6065">
                  <c:v>43592.354166666657</c:v>
                </c:pt>
                <c:pt idx="6066">
                  <c:v>43592.375</c:v>
                </c:pt>
                <c:pt idx="6067">
                  <c:v>43592.395833333343</c:v>
                </c:pt>
                <c:pt idx="6068">
                  <c:v>43592.416666666657</c:v>
                </c:pt>
                <c:pt idx="6069">
                  <c:v>43592.4375</c:v>
                </c:pt>
                <c:pt idx="6070">
                  <c:v>43592.458333333343</c:v>
                </c:pt>
                <c:pt idx="6071">
                  <c:v>43592.479166666657</c:v>
                </c:pt>
                <c:pt idx="6072">
                  <c:v>43592.5</c:v>
                </c:pt>
                <c:pt idx="6073">
                  <c:v>43592.520833333343</c:v>
                </c:pt>
                <c:pt idx="6074">
                  <c:v>43592.541666666657</c:v>
                </c:pt>
                <c:pt idx="6075">
                  <c:v>43592.5625</c:v>
                </c:pt>
                <c:pt idx="6076">
                  <c:v>43592.583333333343</c:v>
                </c:pt>
                <c:pt idx="6077">
                  <c:v>43592.604166666657</c:v>
                </c:pt>
                <c:pt idx="6078">
                  <c:v>43592.625</c:v>
                </c:pt>
                <c:pt idx="6079">
                  <c:v>43592.645833333343</c:v>
                </c:pt>
                <c:pt idx="6080">
                  <c:v>43592.666666666657</c:v>
                </c:pt>
                <c:pt idx="6081">
                  <c:v>43592.6875</c:v>
                </c:pt>
                <c:pt idx="6082">
                  <c:v>43592.708333333343</c:v>
                </c:pt>
                <c:pt idx="6083">
                  <c:v>43592.72916666665</c:v>
                </c:pt>
                <c:pt idx="6084">
                  <c:v>43592.75</c:v>
                </c:pt>
                <c:pt idx="6085">
                  <c:v>43592.770833333343</c:v>
                </c:pt>
                <c:pt idx="6086">
                  <c:v>43592.79166666665</c:v>
                </c:pt>
                <c:pt idx="6087">
                  <c:v>43592.8125</c:v>
                </c:pt>
                <c:pt idx="6088">
                  <c:v>43592.833333333343</c:v>
                </c:pt>
                <c:pt idx="6089">
                  <c:v>43592.854166666657</c:v>
                </c:pt>
                <c:pt idx="6090">
                  <c:v>43592.875</c:v>
                </c:pt>
                <c:pt idx="6091">
                  <c:v>43592.895833333343</c:v>
                </c:pt>
                <c:pt idx="6092">
                  <c:v>43592.916666666657</c:v>
                </c:pt>
                <c:pt idx="6093">
                  <c:v>43592.9375</c:v>
                </c:pt>
                <c:pt idx="6094">
                  <c:v>43592.958333333343</c:v>
                </c:pt>
                <c:pt idx="6095">
                  <c:v>43592.979166666657</c:v>
                </c:pt>
                <c:pt idx="6096">
                  <c:v>43593</c:v>
                </c:pt>
                <c:pt idx="6097">
                  <c:v>43593.020833333343</c:v>
                </c:pt>
                <c:pt idx="6098">
                  <c:v>43593.041666666657</c:v>
                </c:pt>
                <c:pt idx="6099">
                  <c:v>43593.0625</c:v>
                </c:pt>
                <c:pt idx="6100">
                  <c:v>43593.083333333343</c:v>
                </c:pt>
                <c:pt idx="6101">
                  <c:v>43593.104166666657</c:v>
                </c:pt>
                <c:pt idx="6102">
                  <c:v>43593.125</c:v>
                </c:pt>
                <c:pt idx="6103">
                  <c:v>43593.145833333343</c:v>
                </c:pt>
                <c:pt idx="6104">
                  <c:v>43593.166666666657</c:v>
                </c:pt>
                <c:pt idx="6105">
                  <c:v>43593.1875</c:v>
                </c:pt>
                <c:pt idx="6106">
                  <c:v>43593.208333333343</c:v>
                </c:pt>
                <c:pt idx="6107">
                  <c:v>43593.22916666665</c:v>
                </c:pt>
                <c:pt idx="6108">
                  <c:v>43593.25</c:v>
                </c:pt>
                <c:pt idx="6109">
                  <c:v>43593.270833333343</c:v>
                </c:pt>
                <c:pt idx="6110">
                  <c:v>43593.29166666665</c:v>
                </c:pt>
                <c:pt idx="6111">
                  <c:v>43593.3125</c:v>
                </c:pt>
                <c:pt idx="6112">
                  <c:v>43593.333333333343</c:v>
                </c:pt>
                <c:pt idx="6113">
                  <c:v>43593.354166666657</c:v>
                </c:pt>
                <c:pt idx="6114">
                  <c:v>43593.375</c:v>
                </c:pt>
                <c:pt idx="6115">
                  <c:v>43593.395833333343</c:v>
                </c:pt>
                <c:pt idx="6116">
                  <c:v>43593.416666666657</c:v>
                </c:pt>
                <c:pt idx="6117">
                  <c:v>43593.4375</c:v>
                </c:pt>
                <c:pt idx="6118">
                  <c:v>43593.458333333343</c:v>
                </c:pt>
                <c:pt idx="6119">
                  <c:v>43593.479166666657</c:v>
                </c:pt>
                <c:pt idx="6120">
                  <c:v>43593.5</c:v>
                </c:pt>
                <c:pt idx="6121">
                  <c:v>43593.520833333343</c:v>
                </c:pt>
                <c:pt idx="6122">
                  <c:v>43593.541666666657</c:v>
                </c:pt>
                <c:pt idx="6123">
                  <c:v>43593.5625</c:v>
                </c:pt>
                <c:pt idx="6124">
                  <c:v>43593.583333333343</c:v>
                </c:pt>
                <c:pt idx="6125">
                  <c:v>43593.604166666657</c:v>
                </c:pt>
                <c:pt idx="6126">
                  <c:v>43593.625</c:v>
                </c:pt>
                <c:pt idx="6127">
                  <c:v>43593.645833333343</c:v>
                </c:pt>
                <c:pt idx="6128">
                  <c:v>43593.666666666657</c:v>
                </c:pt>
                <c:pt idx="6129">
                  <c:v>43593.6875</c:v>
                </c:pt>
                <c:pt idx="6130">
                  <c:v>43593.708333333343</c:v>
                </c:pt>
                <c:pt idx="6131">
                  <c:v>43593.72916666665</c:v>
                </c:pt>
                <c:pt idx="6132">
                  <c:v>43593.75</c:v>
                </c:pt>
                <c:pt idx="6133">
                  <c:v>43593.770833333343</c:v>
                </c:pt>
                <c:pt idx="6134">
                  <c:v>43593.79166666665</c:v>
                </c:pt>
                <c:pt idx="6135">
                  <c:v>43593.8125</c:v>
                </c:pt>
                <c:pt idx="6136">
                  <c:v>43593.833333333343</c:v>
                </c:pt>
                <c:pt idx="6137">
                  <c:v>43593.854166666657</c:v>
                </c:pt>
                <c:pt idx="6138">
                  <c:v>43593.875</c:v>
                </c:pt>
                <c:pt idx="6139">
                  <c:v>43593.895833333343</c:v>
                </c:pt>
                <c:pt idx="6140">
                  <c:v>43593.916666666657</c:v>
                </c:pt>
                <c:pt idx="6141">
                  <c:v>43593.9375</c:v>
                </c:pt>
                <c:pt idx="6142">
                  <c:v>43593.958333333343</c:v>
                </c:pt>
                <c:pt idx="6143">
                  <c:v>43593.979166666657</c:v>
                </c:pt>
                <c:pt idx="6144">
                  <c:v>43594</c:v>
                </c:pt>
                <c:pt idx="6145">
                  <c:v>43594.020833333343</c:v>
                </c:pt>
                <c:pt idx="6146">
                  <c:v>43594.041666666657</c:v>
                </c:pt>
                <c:pt idx="6147">
                  <c:v>43594.0625</c:v>
                </c:pt>
                <c:pt idx="6148">
                  <c:v>43594.083333333343</c:v>
                </c:pt>
                <c:pt idx="6149">
                  <c:v>43594.104166666657</c:v>
                </c:pt>
                <c:pt idx="6150">
                  <c:v>43594.125</c:v>
                </c:pt>
                <c:pt idx="6151">
                  <c:v>43594.145833333343</c:v>
                </c:pt>
                <c:pt idx="6152">
                  <c:v>43594.166666666657</c:v>
                </c:pt>
                <c:pt idx="6153">
                  <c:v>43594.1875</c:v>
                </c:pt>
                <c:pt idx="6154">
                  <c:v>43594.208333333343</c:v>
                </c:pt>
                <c:pt idx="6155">
                  <c:v>43594.22916666665</c:v>
                </c:pt>
                <c:pt idx="6156">
                  <c:v>43594.25</c:v>
                </c:pt>
                <c:pt idx="6157">
                  <c:v>43594.270833333343</c:v>
                </c:pt>
                <c:pt idx="6158">
                  <c:v>43594.29166666665</c:v>
                </c:pt>
                <c:pt idx="6159">
                  <c:v>43594.3125</c:v>
                </c:pt>
                <c:pt idx="6160">
                  <c:v>43594.333333333343</c:v>
                </c:pt>
                <c:pt idx="6161">
                  <c:v>43594.354166666657</c:v>
                </c:pt>
                <c:pt idx="6162">
                  <c:v>43594.375</c:v>
                </c:pt>
                <c:pt idx="6163">
                  <c:v>43594.395833333343</c:v>
                </c:pt>
                <c:pt idx="6164">
                  <c:v>43594.416666666657</c:v>
                </c:pt>
                <c:pt idx="6165">
                  <c:v>43594.4375</c:v>
                </c:pt>
                <c:pt idx="6166">
                  <c:v>43594.458333333343</c:v>
                </c:pt>
                <c:pt idx="6167">
                  <c:v>43594.479166666657</c:v>
                </c:pt>
                <c:pt idx="6168">
                  <c:v>43594.5</c:v>
                </c:pt>
                <c:pt idx="6169">
                  <c:v>43594.520833333343</c:v>
                </c:pt>
                <c:pt idx="6170">
                  <c:v>43594.541666666657</c:v>
                </c:pt>
                <c:pt idx="6171">
                  <c:v>43594.5625</c:v>
                </c:pt>
                <c:pt idx="6172">
                  <c:v>43594.583333333343</c:v>
                </c:pt>
                <c:pt idx="6173">
                  <c:v>43594.604166666657</c:v>
                </c:pt>
                <c:pt idx="6174">
                  <c:v>43594.625</c:v>
                </c:pt>
                <c:pt idx="6175">
                  <c:v>43594.645833333343</c:v>
                </c:pt>
                <c:pt idx="6176">
                  <c:v>43594.666666666657</c:v>
                </c:pt>
                <c:pt idx="6177">
                  <c:v>43594.6875</c:v>
                </c:pt>
                <c:pt idx="6178">
                  <c:v>43594.708333333343</c:v>
                </c:pt>
                <c:pt idx="6179">
                  <c:v>43594.72916666665</c:v>
                </c:pt>
                <c:pt idx="6180">
                  <c:v>43594.75</c:v>
                </c:pt>
                <c:pt idx="6181">
                  <c:v>43594.770833333343</c:v>
                </c:pt>
                <c:pt idx="6182">
                  <c:v>43594.79166666665</c:v>
                </c:pt>
                <c:pt idx="6183">
                  <c:v>43594.8125</c:v>
                </c:pt>
                <c:pt idx="6184">
                  <c:v>43594.833333333343</c:v>
                </c:pt>
                <c:pt idx="6185">
                  <c:v>43594.854166666657</c:v>
                </c:pt>
                <c:pt idx="6186">
                  <c:v>43594.875</c:v>
                </c:pt>
                <c:pt idx="6187">
                  <c:v>43594.895833333343</c:v>
                </c:pt>
                <c:pt idx="6188">
                  <c:v>43594.916666666657</c:v>
                </c:pt>
                <c:pt idx="6189">
                  <c:v>43594.9375</c:v>
                </c:pt>
                <c:pt idx="6190">
                  <c:v>43594.958333333343</c:v>
                </c:pt>
                <c:pt idx="6191">
                  <c:v>43594.979166666657</c:v>
                </c:pt>
                <c:pt idx="6192">
                  <c:v>43595</c:v>
                </c:pt>
                <c:pt idx="6193">
                  <c:v>43595.020833333343</c:v>
                </c:pt>
                <c:pt idx="6194">
                  <c:v>43595.041666666657</c:v>
                </c:pt>
                <c:pt idx="6195">
                  <c:v>43595.0625</c:v>
                </c:pt>
                <c:pt idx="6196">
                  <c:v>43595.083333333343</c:v>
                </c:pt>
                <c:pt idx="6197">
                  <c:v>43595.104166666657</c:v>
                </c:pt>
                <c:pt idx="6198">
                  <c:v>43595.125</c:v>
                </c:pt>
                <c:pt idx="6199">
                  <c:v>43595.145833333343</c:v>
                </c:pt>
                <c:pt idx="6200">
                  <c:v>43595.166666666657</c:v>
                </c:pt>
                <c:pt idx="6201">
                  <c:v>43595.1875</c:v>
                </c:pt>
                <c:pt idx="6202">
                  <c:v>43595.208333333343</c:v>
                </c:pt>
                <c:pt idx="6203">
                  <c:v>43595.22916666665</c:v>
                </c:pt>
                <c:pt idx="6204">
                  <c:v>43595.25</c:v>
                </c:pt>
                <c:pt idx="6205">
                  <c:v>43595.270833333343</c:v>
                </c:pt>
                <c:pt idx="6206">
                  <c:v>43595.29166666665</c:v>
                </c:pt>
                <c:pt idx="6207">
                  <c:v>43595.3125</c:v>
                </c:pt>
                <c:pt idx="6208">
                  <c:v>43595.333333333343</c:v>
                </c:pt>
                <c:pt idx="6209">
                  <c:v>43595.354166666657</c:v>
                </c:pt>
                <c:pt idx="6210">
                  <c:v>43595.375</c:v>
                </c:pt>
                <c:pt idx="6211">
                  <c:v>43595.395833333343</c:v>
                </c:pt>
                <c:pt idx="6212">
                  <c:v>43595.416666666657</c:v>
                </c:pt>
                <c:pt idx="6213">
                  <c:v>43595.4375</c:v>
                </c:pt>
                <c:pt idx="6214">
                  <c:v>43595.458333333343</c:v>
                </c:pt>
                <c:pt idx="6215">
                  <c:v>43595.479166666657</c:v>
                </c:pt>
                <c:pt idx="6216">
                  <c:v>43595.5</c:v>
                </c:pt>
                <c:pt idx="6217">
                  <c:v>43595.520833333343</c:v>
                </c:pt>
                <c:pt idx="6218">
                  <c:v>43595.541666666657</c:v>
                </c:pt>
                <c:pt idx="6219">
                  <c:v>43595.5625</c:v>
                </c:pt>
                <c:pt idx="6220">
                  <c:v>43595.583333333343</c:v>
                </c:pt>
                <c:pt idx="6221">
                  <c:v>43595.604166666657</c:v>
                </c:pt>
                <c:pt idx="6222">
                  <c:v>43595.625</c:v>
                </c:pt>
                <c:pt idx="6223">
                  <c:v>43595.645833333343</c:v>
                </c:pt>
                <c:pt idx="6224">
                  <c:v>43595.666666666657</c:v>
                </c:pt>
                <c:pt idx="6225">
                  <c:v>43595.6875</c:v>
                </c:pt>
                <c:pt idx="6226">
                  <c:v>43595.708333333343</c:v>
                </c:pt>
                <c:pt idx="6227">
                  <c:v>43595.72916666665</c:v>
                </c:pt>
                <c:pt idx="6228">
                  <c:v>43595.75</c:v>
                </c:pt>
                <c:pt idx="6229">
                  <c:v>43595.770833333343</c:v>
                </c:pt>
                <c:pt idx="6230">
                  <c:v>43595.79166666665</c:v>
                </c:pt>
                <c:pt idx="6231">
                  <c:v>43595.8125</c:v>
                </c:pt>
                <c:pt idx="6232">
                  <c:v>43595.833333333343</c:v>
                </c:pt>
                <c:pt idx="6233">
                  <c:v>43595.854166666657</c:v>
                </c:pt>
                <c:pt idx="6234">
                  <c:v>43595.875</c:v>
                </c:pt>
                <c:pt idx="6235">
                  <c:v>43595.895833333343</c:v>
                </c:pt>
                <c:pt idx="6236">
                  <c:v>43595.916666666657</c:v>
                </c:pt>
                <c:pt idx="6237">
                  <c:v>43595.9375</c:v>
                </c:pt>
                <c:pt idx="6238">
                  <c:v>43595.958333333343</c:v>
                </c:pt>
                <c:pt idx="6239">
                  <c:v>43595.979166666657</c:v>
                </c:pt>
                <c:pt idx="6240">
                  <c:v>43596</c:v>
                </c:pt>
                <c:pt idx="6241">
                  <c:v>43596.020833333343</c:v>
                </c:pt>
                <c:pt idx="6242">
                  <c:v>43596.041666666657</c:v>
                </c:pt>
                <c:pt idx="6243">
                  <c:v>43596.0625</c:v>
                </c:pt>
                <c:pt idx="6244">
                  <c:v>43596.083333333343</c:v>
                </c:pt>
                <c:pt idx="6245">
                  <c:v>43596.104166666657</c:v>
                </c:pt>
                <c:pt idx="6246">
                  <c:v>43596.125</c:v>
                </c:pt>
                <c:pt idx="6247">
                  <c:v>43596.145833333343</c:v>
                </c:pt>
                <c:pt idx="6248">
                  <c:v>43596.166666666657</c:v>
                </c:pt>
                <c:pt idx="6249">
                  <c:v>43596.1875</c:v>
                </c:pt>
                <c:pt idx="6250">
                  <c:v>43596.208333333343</c:v>
                </c:pt>
                <c:pt idx="6251">
                  <c:v>43596.22916666665</c:v>
                </c:pt>
                <c:pt idx="6252">
                  <c:v>43596.25</c:v>
                </c:pt>
                <c:pt idx="6253">
                  <c:v>43596.270833333343</c:v>
                </c:pt>
                <c:pt idx="6254">
                  <c:v>43596.29166666665</c:v>
                </c:pt>
                <c:pt idx="6255">
                  <c:v>43596.3125</c:v>
                </c:pt>
                <c:pt idx="6256">
                  <c:v>43596.333333333343</c:v>
                </c:pt>
                <c:pt idx="6257">
                  <c:v>43596.354166666657</c:v>
                </c:pt>
                <c:pt idx="6258">
                  <c:v>43596.375</c:v>
                </c:pt>
                <c:pt idx="6259">
                  <c:v>43596.395833333343</c:v>
                </c:pt>
                <c:pt idx="6260">
                  <c:v>43596.416666666657</c:v>
                </c:pt>
                <c:pt idx="6261">
                  <c:v>43596.4375</c:v>
                </c:pt>
                <c:pt idx="6262">
                  <c:v>43596.458333333343</c:v>
                </c:pt>
                <c:pt idx="6263">
                  <c:v>43596.479166666657</c:v>
                </c:pt>
                <c:pt idx="6264">
                  <c:v>43596.5</c:v>
                </c:pt>
                <c:pt idx="6265">
                  <c:v>43596.520833333343</c:v>
                </c:pt>
                <c:pt idx="6266">
                  <c:v>43596.541666666657</c:v>
                </c:pt>
                <c:pt idx="6267">
                  <c:v>43596.5625</c:v>
                </c:pt>
                <c:pt idx="6268">
                  <c:v>43596.583333333343</c:v>
                </c:pt>
                <c:pt idx="6269">
                  <c:v>43596.604166666657</c:v>
                </c:pt>
                <c:pt idx="6270">
                  <c:v>43596.625</c:v>
                </c:pt>
                <c:pt idx="6271">
                  <c:v>43596.645833333343</c:v>
                </c:pt>
                <c:pt idx="6272">
                  <c:v>43596.666666666657</c:v>
                </c:pt>
                <c:pt idx="6273">
                  <c:v>43596.6875</c:v>
                </c:pt>
                <c:pt idx="6274">
                  <c:v>43596.708333333343</c:v>
                </c:pt>
                <c:pt idx="6275">
                  <c:v>43596.72916666665</c:v>
                </c:pt>
                <c:pt idx="6276">
                  <c:v>43596.75</c:v>
                </c:pt>
                <c:pt idx="6277">
                  <c:v>43596.770833333343</c:v>
                </c:pt>
                <c:pt idx="6278">
                  <c:v>43596.79166666665</c:v>
                </c:pt>
                <c:pt idx="6279">
                  <c:v>43596.8125</c:v>
                </c:pt>
                <c:pt idx="6280">
                  <c:v>43596.833333333343</c:v>
                </c:pt>
                <c:pt idx="6281">
                  <c:v>43596.854166666657</c:v>
                </c:pt>
                <c:pt idx="6282">
                  <c:v>43596.875</c:v>
                </c:pt>
                <c:pt idx="6283">
                  <c:v>43596.895833333343</c:v>
                </c:pt>
                <c:pt idx="6284">
                  <c:v>43596.916666666657</c:v>
                </c:pt>
                <c:pt idx="6285">
                  <c:v>43596.9375</c:v>
                </c:pt>
                <c:pt idx="6286">
                  <c:v>43596.958333333343</c:v>
                </c:pt>
                <c:pt idx="6287">
                  <c:v>43596.979166666657</c:v>
                </c:pt>
                <c:pt idx="6288">
                  <c:v>43597</c:v>
                </c:pt>
                <c:pt idx="6289">
                  <c:v>43597.020833333343</c:v>
                </c:pt>
                <c:pt idx="6290">
                  <c:v>43597.041666666657</c:v>
                </c:pt>
                <c:pt idx="6291">
                  <c:v>43597.0625</c:v>
                </c:pt>
                <c:pt idx="6292">
                  <c:v>43597.083333333343</c:v>
                </c:pt>
                <c:pt idx="6293">
                  <c:v>43597.104166666657</c:v>
                </c:pt>
                <c:pt idx="6294">
                  <c:v>43597.125</c:v>
                </c:pt>
                <c:pt idx="6295">
                  <c:v>43597.145833333343</c:v>
                </c:pt>
                <c:pt idx="6296">
                  <c:v>43597.166666666657</c:v>
                </c:pt>
                <c:pt idx="6297">
                  <c:v>43597.1875</c:v>
                </c:pt>
                <c:pt idx="6298">
                  <c:v>43597.208333333343</c:v>
                </c:pt>
                <c:pt idx="6299">
                  <c:v>43597.22916666665</c:v>
                </c:pt>
                <c:pt idx="6300">
                  <c:v>43597.25</c:v>
                </c:pt>
                <c:pt idx="6301">
                  <c:v>43597.270833333343</c:v>
                </c:pt>
                <c:pt idx="6302">
                  <c:v>43597.29166666665</c:v>
                </c:pt>
                <c:pt idx="6303">
                  <c:v>43597.3125</c:v>
                </c:pt>
                <c:pt idx="6304">
                  <c:v>43597.333333333343</c:v>
                </c:pt>
                <c:pt idx="6305">
                  <c:v>43597.354166666657</c:v>
                </c:pt>
                <c:pt idx="6306">
                  <c:v>43597.375</c:v>
                </c:pt>
                <c:pt idx="6307">
                  <c:v>43597.395833333343</c:v>
                </c:pt>
                <c:pt idx="6308">
                  <c:v>43597.416666666657</c:v>
                </c:pt>
                <c:pt idx="6309">
                  <c:v>43597.4375</c:v>
                </c:pt>
                <c:pt idx="6310">
                  <c:v>43597.458333333343</c:v>
                </c:pt>
                <c:pt idx="6311">
                  <c:v>43597.479166666657</c:v>
                </c:pt>
                <c:pt idx="6312">
                  <c:v>43597.5</c:v>
                </c:pt>
                <c:pt idx="6313">
                  <c:v>43597.520833333343</c:v>
                </c:pt>
                <c:pt idx="6314">
                  <c:v>43597.541666666657</c:v>
                </c:pt>
                <c:pt idx="6315">
                  <c:v>43597.5625</c:v>
                </c:pt>
                <c:pt idx="6316">
                  <c:v>43597.583333333343</c:v>
                </c:pt>
                <c:pt idx="6317">
                  <c:v>43597.604166666657</c:v>
                </c:pt>
                <c:pt idx="6318">
                  <c:v>43597.625</c:v>
                </c:pt>
                <c:pt idx="6319">
                  <c:v>43597.645833333343</c:v>
                </c:pt>
                <c:pt idx="6320">
                  <c:v>43597.666666666657</c:v>
                </c:pt>
                <c:pt idx="6321">
                  <c:v>43597.6875</c:v>
                </c:pt>
                <c:pt idx="6322">
                  <c:v>43597.708333333343</c:v>
                </c:pt>
                <c:pt idx="6323">
                  <c:v>43597.72916666665</c:v>
                </c:pt>
                <c:pt idx="6324">
                  <c:v>43597.75</c:v>
                </c:pt>
                <c:pt idx="6325">
                  <c:v>43597.770833333343</c:v>
                </c:pt>
                <c:pt idx="6326">
                  <c:v>43597.79166666665</c:v>
                </c:pt>
                <c:pt idx="6327">
                  <c:v>43597.8125</c:v>
                </c:pt>
                <c:pt idx="6328">
                  <c:v>43597.833333333343</c:v>
                </c:pt>
                <c:pt idx="6329">
                  <c:v>43597.854166666657</c:v>
                </c:pt>
                <c:pt idx="6330">
                  <c:v>43597.875</c:v>
                </c:pt>
                <c:pt idx="6331">
                  <c:v>43597.895833333343</c:v>
                </c:pt>
                <c:pt idx="6332">
                  <c:v>43597.916666666657</c:v>
                </c:pt>
                <c:pt idx="6333">
                  <c:v>43597.9375</c:v>
                </c:pt>
                <c:pt idx="6334">
                  <c:v>43597.958333333343</c:v>
                </c:pt>
                <c:pt idx="6335">
                  <c:v>43597.979166666657</c:v>
                </c:pt>
                <c:pt idx="6336">
                  <c:v>43598</c:v>
                </c:pt>
                <c:pt idx="6337">
                  <c:v>43598.020833333343</c:v>
                </c:pt>
                <c:pt idx="6338">
                  <c:v>43598.041666666657</c:v>
                </c:pt>
                <c:pt idx="6339">
                  <c:v>43598.0625</c:v>
                </c:pt>
                <c:pt idx="6340">
                  <c:v>43598.083333333343</c:v>
                </c:pt>
                <c:pt idx="6341">
                  <c:v>43598.104166666657</c:v>
                </c:pt>
                <c:pt idx="6342">
                  <c:v>43598.125</c:v>
                </c:pt>
                <c:pt idx="6343">
                  <c:v>43598.145833333343</c:v>
                </c:pt>
                <c:pt idx="6344">
                  <c:v>43598.166666666657</c:v>
                </c:pt>
                <c:pt idx="6345">
                  <c:v>43598.1875</c:v>
                </c:pt>
                <c:pt idx="6346">
                  <c:v>43598.208333333343</c:v>
                </c:pt>
                <c:pt idx="6347">
                  <c:v>43598.22916666665</c:v>
                </c:pt>
                <c:pt idx="6348">
                  <c:v>43598.25</c:v>
                </c:pt>
                <c:pt idx="6349">
                  <c:v>43598.270833333343</c:v>
                </c:pt>
                <c:pt idx="6350">
                  <c:v>43598.29166666665</c:v>
                </c:pt>
                <c:pt idx="6351">
                  <c:v>43598.3125</c:v>
                </c:pt>
                <c:pt idx="6352">
                  <c:v>43598.333333333343</c:v>
                </c:pt>
                <c:pt idx="6353">
                  <c:v>43598.354166666657</c:v>
                </c:pt>
                <c:pt idx="6354">
                  <c:v>43598.375</c:v>
                </c:pt>
                <c:pt idx="6355">
                  <c:v>43598.395833333343</c:v>
                </c:pt>
                <c:pt idx="6356">
                  <c:v>43598.416666666657</c:v>
                </c:pt>
                <c:pt idx="6357">
                  <c:v>43598.4375</c:v>
                </c:pt>
                <c:pt idx="6358">
                  <c:v>43598.458333333343</c:v>
                </c:pt>
                <c:pt idx="6359">
                  <c:v>43598.479166666657</c:v>
                </c:pt>
                <c:pt idx="6360">
                  <c:v>43598.5</c:v>
                </c:pt>
                <c:pt idx="6361">
                  <c:v>43598.520833333343</c:v>
                </c:pt>
                <c:pt idx="6362">
                  <c:v>43598.541666666657</c:v>
                </c:pt>
                <c:pt idx="6363">
                  <c:v>43598.5625</c:v>
                </c:pt>
                <c:pt idx="6364">
                  <c:v>43598.583333333343</c:v>
                </c:pt>
                <c:pt idx="6365">
                  <c:v>43598.604166666657</c:v>
                </c:pt>
                <c:pt idx="6366">
                  <c:v>43598.625</c:v>
                </c:pt>
                <c:pt idx="6367">
                  <c:v>43598.645833333343</c:v>
                </c:pt>
                <c:pt idx="6368">
                  <c:v>43598.666666666657</c:v>
                </c:pt>
                <c:pt idx="6369">
                  <c:v>43598.6875</c:v>
                </c:pt>
                <c:pt idx="6370">
                  <c:v>43598.708333333343</c:v>
                </c:pt>
                <c:pt idx="6371">
                  <c:v>43598.72916666665</c:v>
                </c:pt>
                <c:pt idx="6372">
                  <c:v>43598.75</c:v>
                </c:pt>
                <c:pt idx="6373">
                  <c:v>43598.770833333343</c:v>
                </c:pt>
                <c:pt idx="6374">
                  <c:v>43598.79166666665</c:v>
                </c:pt>
                <c:pt idx="6375">
                  <c:v>43598.8125</c:v>
                </c:pt>
                <c:pt idx="6376">
                  <c:v>43598.833333333343</c:v>
                </c:pt>
                <c:pt idx="6377">
                  <c:v>43598.854166666657</c:v>
                </c:pt>
                <c:pt idx="6378">
                  <c:v>43598.875</c:v>
                </c:pt>
                <c:pt idx="6379">
                  <c:v>43598.895833333343</c:v>
                </c:pt>
                <c:pt idx="6380">
                  <c:v>43598.916666666657</c:v>
                </c:pt>
                <c:pt idx="6381">
                  <c:v>43598.9375</c:v>
                </c:pt>
                <c:pt idx="6382">
                  <c:v>43598.958333333343</c:v>
                </c:pt>
                <c:pt idx="6383">
                  <c:v>43598.979166666657</c:v>
                </c:pt>
                <c:pt idx="6384">
                  <c:v>43599</c:v>
                </c:pt>
                <c:pt idx="6385">
                  <c:v>43599.020833333343</c:v>
                </c:pt>
                <c:pt idx="6386">
                  <c:v>43599.041666666657</c:v>
                </c:pt>
                <c:pt idx="6387">
                  <c:v>43599.0625</c:v>
                </c:pt>
                <c:pt idx="6388">
                  <c:v>43599.083333333343</c:v>
                </c:pt>
                <c:pt idx="6389">
                  <c:v>43599.104166666657</c:v>
                </c:pt>
                <c:pt idx="6390">
                  <c:v>43599.125</c:v>
                </c:pt>
                <c:pt idx="6391">
                  <c:v>43599.145833333343</c:v>
                </c:pt>
                <c:pt idx="6392">
                  <c:v>43599.166666666657</c:v>
                </c:pt>
                <c:pt idx="6393">
                  <c:v>43599.1875</c:v>
                </c:pt>
                <c:pt idx="6394">
                  <c:v>43599.208333333343</c:v>
                </c:pt>
                <c:pt idx="6395">
                  <c:v>43599.22916666665</c:v>
                </c:pt>
                <c:pt idx="6396">
                  <c:v>43599.25</c:v>
                </c:pt>
                <c:pt idx="6397">
                  <c:v>43599.270833333343</c:v>
                </c:pt>
                <c:pt idx="6398">
                  <c:v>43599.29166666665</c:v>
                </c:pt>
                <c:pt idx="6399">
                  <c:v>43599.3125</c:v>
                </c:pt>
                <c:pt idx="6400">
                  <c:v>43599.333333333343</c:v>
                </c:pt>
                <c:pt idx="6401">
                  <c:v>43599.354166666657</c:v>
                </c:pt>
                <c:pt idx="6402">
                  <c:v>43599.375</c:v>
                </c:pt>
                <c:pt idx="6403">
                  <c:v>43599.395833333343</c:v>
                </c:pt>
                <c:pt idx="6404">
                  <c:v>43599.416666666657</c:v>
                </c:pt>
                <c:pt idx="6405">
                  <c:v>43599.4375</c:v>
                </c:pt>
                <c:pt idx="6406">
                  <c:v>43599.458333333343</c:v>
                </c:pt>
                <c:pt idx="6407">
                  <c:v>43599.479166666657</c:v>
                </c:pt>
                <c:pt idx="6408">
                  <c:v>43599.5</c:v>
                </c:pt>
                <c:pt idx="6409">
                  <c:v>43599.520833333343</c:v>
                </c:pt>
                <c:pt idx="6410">
                  <c:v>43599.541666666657</c:v>
                </c:pt>
                <c:pt idx="6411">
                  <c:v>43599.5625</c:v>
                </c:pt>
                <c:pt idx="6412">
                  <c:v>43599.583333333343</c:v>
                </c:pt>
                <c:pt idx="6413">
                  <c:v>43599.604166666657</c:v>
                </c:pt>
                <c:pt idx="6414">
                  <c:v>43599.625</c:v>
                </c:pt>
                <c:pt idx="6415">
                  <c:v>43599.645833333343</c:v>
                </c:pt>
                <c:pt idx="6416">
                  <c:v>43599.666666666657</c:v>
                </c:pt>
                <c:pt idx="6417">
                  <c:v>43599.6875</c:v>
                </c:pt>
                <c:pt idx="6418">
                  <c:v>43599.708333333343</c:v>
                </c:pt>
                <c:pt idx="6419">
                  <c:v>43599.72916666665</c:v>
                </c:pt>
                <c:pt idx="6420">
                  <c:v>43599.75</c:v>
                </c:pt>
                <c:pt idx="6421">
                  <c:v>43599.770833333343</c:v>
                </c:pt>
                <c:pt idx="6422">
                  <c:v>43599.79166666665</c:v>
                </c:pt>
                <c:pt idx="6423">
                  <c:v>43599.8125</c:v>
                </c:pt>
                <c:pt idx="6424">
                  <c:v>43599.833333333343</c:v>
                </c:pt>
                <c:pt idx="6425">
                  <c:v>43599.854166666657</c:v>
                </c:pt>
                <c:pt idx="6426">
                  <c:v>43599.875</c:v>
                </c:pt>
                <c:pt idx="6427">
                  <c:v>43599.895833333343</c:v>
                </c:pt>
                <c:pt idx="6428">
                  <c:v>43599.916666666657</c:v>
                </c:pt>
                <c:pt idx="6429">
                  <c:v>43599.9375</c:v>
                </c:pt>
                <c:pt idx="6430">
                  <c:v>43599.958333333343</c:v>
                </c:pt>
                <c:pt idx="6431">
                  <c:v>43599.979166666657</c:v>
                </c:pt>
                <c:pt idx="6432">
                  <c:v>43600</c:v>
                </c:pt>
                <c:pt idx="6433">
                  <c:v>43600.020833333343</c:v>
                </c:pt>
                <c:pt idx="6434">
                  <c:v>43600.041666666657</c:v>
                </c:pt>
                <c:pt idx="6435">
                  <c:v>43600.0625</c:v>
                </c:pt>
                <c:pt idx="6436">
                  <c:v>43600.083333333343</c:v>
                </c:pt>
                <c:pt idx="6437">
                  <c:v>43600.104166666657</c:v>
                </c:pt>
                <c:pt idx="6438">
                  <c:v>43600.125</c:v>
                </c:pt>
                <c:pt idx="6439">
                  <c:v>43600.145833333343</c:v>
                </c:pt>
                <c:pt idx="6440">
                  <c:v>43600.166666666657</c:v>
                </c:pt>
                <c:pt idx="6441">
                  <c:v>43600.1875</c:v>
                </c:pt>
                <c:pt idx="6442">
                  <c:v>43600.208333333343</c:v>
                </c:pt>
                <c:pt idx="6443">
                  <c:v>43600.22916666665</c:v>
                </c:pt>
                <c:pt idx="6444">
                  <c:v>43600.25</c:v>
                </c:pt>
                <c:pt idx="6445">
                  <c:v>43600.270833333343</c:v>
                </c:pt>
                <c:pt idx="6446">
                  <c:v>43600.29166666665</c:v>
                </c:pt>
                <c:pt idx="6447">
                  <c:v>43600.3125</c:v>
                </c:pt>
                <c:pt idx="6448">
                  <c:v>43600.333333333343</c:v>
                </c:pt>
                <c:pt idx="6449">
                  <c:v>43600.354166666657</c:v>
                </c:pt>
                <c:pt idx="6450">
                  <c:v>43600.375</c:v>
                </c:pt>
                <c:pt idx="6451">
                  <c:v>43600.395833333343</c:v>
                </c:pt>
                <c:pt idx="6452">
                  <c:v>43600.416666666657</c:v>
                </c:pt>
                <c:pt idx="6453">
                  <c:v>43600.4375</c:v>
                </c:pt>
                <c:pt idx="6454">
                  <c:v>43600.458333333343</c:v>
                </c:pt>
                <c:pt idx="6455">
                  <c:v>43600.479166666657</c:v>
                </c:pt>
                <c:pt idx="6456">
                  <c:v>43600.5</c:v>
                </c:pt>
                <c:pt idx="6457">
                  <c:v>43600.520833333343</c:v>
                </c:pt>
                <c:pt idx="6458">
                  <c:v>43600.541666666657</c:v>
                </c:pt>
                <c:pt idx="6459">
                  <c:v>43600.5625</c:v>
                </c:pt>
                <c:pt idx="6460">
                  <c:v>43600.583333333343</c:v>
                </c:pt>
                <c:pt idx="6461">
                  <c:v>43600.604166666657</c:v>
                </c:pt>
                <c:pt idx="6462">
                  <c:v>43600.625</c:v>
                </c:pt>
                <c:pt idx="6463">
                  <c:v>43600.645833333343</c:v>
                </c:pt>
                <c:pt idx="6464">
                  <c:v>43600.666666666657</c:v>
                </c:pt>
                <c:pt idx="6465">
                  <c:v>43600.6875</c:v>
                </c:pt>
                <c:pt idx="6466">
                  <c:v>43600.708333333343</c:v>
                </c:pt>
                <c:pt idx="6467">
                  <c:v>43600.72916666665</c:v>
                </c:pt>
                <c:pt idx="6468">
                  <c:v>43600.75</c:v>
                </c:pt>
                <c:pt idx="6469">
                  <c:v>43600.770833333343</c:v>
                </c:pt>
                <c:pt idx="6470">
                  <c:v>43600.79166666665</c:v>
                </c:pt>
                <c:pt idx="6471">
                  <c:v>43600.8125</c:v>
                </c:pt>
                <c:pt idx="6472">
                  <c:v>43600.833333333343</c:v>
                </c:pt>
                <c:pt idx="6473">
                  <c:v>43600.854166666657</c:v>
                </c:pt>
                <c:pt idx="6474">
                  <c:v>43600.875</c:v>
                </c:pt>
                <c:pt idx="6475">
                  <c:v>43600.895833333343</c:v>
                </c:pt>
                <c:pt idx="6476">
                  <c:v>43600.916666666657</c:v>
                </c:pt>
                <c:pt idx="6477">
                  <c:v>43600.9375</c:v>
                </c:pt>
                <c:pt idx="6478">
                  <c:v>43600.958333333343</c:v>
                </c:pt>
                <c:pt idx="6479">
                  <c:v>43600.979166666657</c:v>
                </c:pt>
                <c:pt idx="6480">
                  <c:v>43601</c:v>
                </c:pt>
                <c:pt idx="6481">
                  <c:v>43601.020833333343</c:v>
                </c:pt>
                <c:pt idx="6482">
                  <c:v>43601.041666666657</c:v>
                </c:pt>
                <c:pt idx="6483">
                  <c:v>43601.0625</c:v>
                </c:pt>
                <c:pt idx="6484">
                  <c:v>43601.083333333343</c:v>
                </c:pt>
                <c:pt idx="6485">
                  <c:v>43601.104166666657</c:v>
                </c:pt>
                <c:pt idx="6486">
                  <c:v>43601.125</c:v>
                </c:pt>
                <c:pt idx="6487">
                  <c:v>43601.145833333343</c:v>
                </c:pt>
                <c:pt idx="6488">
                  <c:v>43601.166666666657</c:v>
                </c:pt>
                <c:pt idx="6489">
                  <c:v>43601.1875</c:v>
                </c:pt>
                <c:pt idx="6490">
                  <c:v>43601.208333333343</c:v>
                </c:pt>
                <c:pt idx="6491">
                  <c:v>43601.22916666665</c:v>
                </c:pt>
                <c:pt idx="6492">
                  <c:v>43601.25</c:v>
                </c:pt>
                <c:pt idx="6493">
                  <c:v>43601.270833333343</c:v>
                </c:pt>
                <c:pt idx="6494">
                  <c:v>43601.29166666665</c:v>
                </c:pt>
                <c:pt idx="6495">
                  <c:v>43601.3125</c:v>
                </c:pt>
                <c:pt idx="6496">
                  <c:v>43601.333333333343</c:v>
                </c:pt>
                <c:pt idx="6497">
                  <c:v>43601.354166666657</c:v>
                </c:pt>
                <c:pt idx="6498">
                  <c:v>43601.375</c:v>
                </c:pt>
                <c:pt idx="6499">
                  <c:v>43601.395833333343</c:v>
                </c:pt>
                <c:pt idx="6500">
                  <c:v>43601.416666666657</c:v>
                </c:pt>
                <c:pt idx="6501">
                  <c:v>43601.4375</c:v>
                </c:pt>
                <c:pt idx="6502">
                  <c:v>43601.458333333343</c:v>
                </c:pt>
                <c:pt idx="6503">
                  <c:v>43601.479166666657</c:v>
                </c:pt>
                <c:pt idx="6504">
                  <c:v>43601.5</c:v>
                </c:pt>
                <c:pt idx="6505">
                  <c:v>43601.520833333343</c:v>
                </c:pt>
                <c:pt idx="6506">
                  <c:v>43601.541666666657</c:v>
                </c:pt>
                <c:pt idx="6507">
                  <c:v>43601.5625</c:v>
                </c:pt>
                <c:pt idx="6508">
                  <c:v>43601.583333333343</c:v>
                </c:pt>
                <c:pt idx="6509">
                  <c:v>43601.604166666657</c:v>
                </c:pt>
                <c:pt idx="6510">
                  <c:v>43601.625</c:v>
                </c:pt>
                <c:pt idx="6511">
                  <c:v>43601.645833333343</c:v>
                </c:pt>
                <c:pt idx="6512">
                  <c:v>43601.666666666657</c:v>
                </c:pt>
                <c:pt idx="6513">
                  <c:v>43601.6875</c:v>
                </c:pt>
                <c:pt idx="6514">
                  <c:v>43601.708333333343</c:v>
                </c:pt>
                <c:pt idx="6515">
                  <c:v>43601.72916666665</c:v>
                </c:pt>
                <c:pt idx="6516">
                  <c:v>43601.75</c:v>
                </c:pt>
                <c:pt idx="6517">
                  <c:v>43601.770833333343</c:v>
                </c:pt>
                <c:pt idx="6518">
                  <c:v>43601.79166666665</c:v>
                </c:pt>
                <c:pt idx="6519">
                  <c:v>43601.8125</c:v>
                </c:pt>
                <c:pt idx="6520">
                  <c:v>43601.833333333343</c:v>
                </c:pt>
                <c:pt idx="6521">
                  <c:v>43601.854166666657</c:v>
                </c:pt>
                <c:pt idx="6522">
                  <c:v>43601.875</c:v>
                </c:pt>
                <c:pt idx="6523">
                  <c:v>43601.895833333343</c:v>
                </c:pt>
                <c:pt idx="6524">
                  <c:v>43601.916666666657</c:v>
                </c:pt>
                <c:pt idx="6525">
                  <c:v>43601.9375</c:v>
                </c:pt>
                <c:pt idx="6526">
                  <c:v>43601.958333333343</c:v>
                </c:pt>
                <c:pt idx="6527">
                  <c:v>43601.979166666657</c:v>
                </c:pt>
                <c:pt idx="6528">
                  <c:v>43602</c:v>
                </c:pt>
                <c:pt idx="6529">
                  <c:v>43602.020833333343</c:v>
                </c:pt>
                <c:pt idx="6530">
                  <c:v>43602.041666666657</c:v>
                </c:pt>
                <c:pt idx="6531">
                  <c:v>43602.0625</c:v>
                </c:pt>
                <c:pt idx="6532">
                  <c:v>43602.083333333343</c:v>
                </c:pt>
                <c:pt idx="6533">
                  <c:v>43602.104166666657</c:v>
                </c:pt>
                <c:pt idx="6534">
                  <c:v>43602.125</c:v>
                </c:pt>
                <c:pt idx="6535">
                  <c:v>43602.145833333343</c:v>
                </c:pt>
                <c:pt idx="6536">
                  <c:v>43602.166666666657</c:v>
                </c:pt>
                <c:pt idx="6537">
                  <c:v>43602.1875</c:v>
                </c:pt>
                <c:pt idx="6538">
                  <c:v>43602.208333333343</c:v>
                </c:pt>
                <c:pt idx="6539">
                  <c:v>43602.22916666665</c:v>
                </c:pt>
                <c:pt idx="6540">
                  <c:v>43602.25</c:v>
                </c:pt>
                <c:pt idx="6541">
                  <c:v>43602.270833333343</c:v>
                </c:pt>
                <c:pt idx="6542">
                  <c:v>43602.29166666665</c:v>
                </c:pt>
                <c:pt idx="6543">
                  <c:v>43602.3125</c:v>
                </c:pt>
                <c:pt idx="6544">
                  <c:v>43602.333333333343</c:v>
                </c:pt>
                <c:pt idx="6545">
                  <c:v>43602.354166666657</c:v>
                </c:pt>
                <c:pt idx="6546">
                  <c:v>43602.375</c:v>
                </c:pt>
                <c:pt idx="6547">
                  <c:v>43602.395833333343</c:v>
                </c:pt>
                <c:pt idx="6548">
                  <c:v>43602.416666666657</c:v>
                </c:pt>
                <c:pt idx="6549">
                  <c:v>43602.4375</c:v>
                </c:pt>
                <c:pt idx="6550">
                  <c:v>43602.458333333343</c:v>
                </c:pt>
                <c:pt idx="6551">
                  <c:v>43602.479166666657</c:v>
                </c:pt>
                <c:pt idx="6552">
                  <c:v>43602.5</c:v>
                </c:pt>
                <c:pt idx="6553">
                  <c:v>43602.520833333343</c:v>
                </c:pt>
                <c:pt idx="6554">
                  <c:v>43602.541666666657</c:v>
                </c:pt>
                <c:pt idx="6555">
                  <c:v>43602.5625</c:v>
                </c:pt>
                <c:pt idx="6556">
                  <c:v>43602.583333333343</c:v>
                </c:pt>
                <c:pt idx="6557">
                  <c:v>43602.604166666657</c:v>
                </c:pt>
                <c:pt idx="6558">
                  <c:v>43602.625</c:v>
                </c:pt>
                <c:pt idx="6559">
                  <c:v>43602.645833333343</c:v>
                </c:pt>
                <c:pt idx="6560">
                  <c:v>43602.666666666657</c:v>
                </c:pt>
                <c:pt idx="6561">
                  <c:v>43602.6875</c:v>
                </c:pt>
                <c:pt idx="6562">
                  <c:v>43602.708333333343</c:v>
                </c:pt>
                <c:pt idx="6563">
                  <c:v>43602.72916666665</c:v>
                </c:pt>
                <c:pt idx="6564">
                  <c:v>43602.75</c:v>
                </c:pt>
                <c:pt idx="6565">
                  <c:v>43602.770833333343</c:v>
                </c:pt>
                <c:pt idx="6566">
                  <c:v>43602.79166666665</c:v>
                </c:pt>
                <c:pt idx="6567">
                  <c:v>43602.8125</c:v>
                </c:pt>
                <c:pt idx="6568">
                  <c:v>43602.833333333343</c:v>
                </c:pt>
                <c:pt idx="6569">
                  <c:v>43602.854166666657</c:v>
                </c:pt>
                <c:pt idx="6570">
                  <c:v>43602.875</c:v>
                </c:pt>
                <c:pt idx="6571">
                  <c:v>43602.895833333343</c:v>
                </c:pt>
                <c:pt idx="6572">
                  <c:v>43602.916666666657</c:v>
                </c:pt>
                <c:pt idx="6573">
                  <c:v>43602.9375</c:v>
                </c:pt>
                <c:pt idx="6574">
                  <c:v>43602.958333333343</c:v>
                </c:pt>
                <c:pt idx="6575">
                  <c:v>43602.979166666657</c:v>
                </c:pt>
                <c:pt idx="6576">
                  <c:v>43603</c:v>
                </c:pt>
                <c:pt idx="6577">
                  <c:v>43603.020833333343</c:v>
                </c:pt>
                <c:pt idx="6578">
                  <c:v>43603.041666666657</c:v>
                </c:pt>
                <c:pt idx="6579">
                  <c:v>43603.0625</c:v>
                </c:pt>
                <c:pt idx="6580">
                  <c:v>43603.083333333343</c:v>
                </c:pt>
                <c:pt idx="6581">
                  <c:v>43603.104166666657</c:v>
                </c:pt>
                <c:pt idx="6582">
                  <c:v>43603.125</c:v>
                </c:pt>
                <c:pt idx="6583">
                  <c:v>43603.145833333343</c:v>
                </c:pt>
                <c:pt idx="6584">
                  <c:v>43603.166666666657</c:v>
                </c:pt>
                <c:pt idx="6585">
                  <c:v>43603.1875</c:v>
                </c:pt>
                <c:pt idx="6586">
                  <c:v>43603.208333333343</c:v>
                </c:pt>
                <c:pt idx="6587">
                  <c:v>43603.22916666665</c:v>
                </c:pt>
                <c:pt idx="6588">
                  <c:v>43603.25</c:v>
                </c:pt>
                <c:pt idx="6589">
                  <c:v>43603.270833333343</c:v>
                </c:pt>
                <c:pt idx="6590">
                  <c:v>43603.29166666665</c:v>
                </c:pt>
                <c:pt idx="6591">
                  <c:v>43603.3125</c:v>
                </c:pt>
                <c:pt idx="6592">
                  <c:v>43603.333333333343</c:v>
                </c:pt>
                <c:pt idx="6593">
                  <c:v>43603.354166666657</c:v>
                </c:pt>
                <c:pt idx="6594">
                  <c:v>43603.375</c:v>
                </c:pt>
                <c:pt idx="6595">
                  <c:v>43603.395833333343</c:v>
                </c:pt>
                <c:pt idx="6596">
                  <c:v>43603.416666666657</c:v>
                </c:pt>
                <c:pt idx="6597">
                  <c:v>43603.4375</c:v>
                </c:pt>
                <c:pt idx="6598">
                  <c:v>43603.458333333343</c:v>
                </c:pt>
                <c:pt idx="6599">
                  <c:v>43603.479166666657</c:v>
                </c:pt>
                <c:pt idx="6600">
                  <c:v>43603.5</c:v>
                </c:pt>
                <c:pt idx="6601">
                  <c:v>43603.520833333343</c:v>
                </c:pt>
                <c:pt idx="6602">
                  <c:v>43603.541666666657</c:v>
                </c:pt>
                <c:pt idx="6603">
                  <c:v>43603.5625</c:v>
                </c:pt>
                <c:pt idx="6604">
                  <c:v>43603.583333333343</c:v>
                </c:pt>
                <c:pt idx="6605">
                  <c:v>43603.604166666657</c:v>
                </c:pt>
                <c:pt idx="6606">
                  <c:v>43603.625</c:v>
                </c:pt>
                <c:pt idx="6607">
                  <c:v>43603.645833333343</c:v>
                </c:pt>
                <c:pt idx="6608">
                  <c:v>43603.666666666657</c:v>
                </c:pt>
                <c:pt idx="6609">
                  <c:v>43603.6875</c:v>
                </c:pt>
                <c:pt idx="6610">
                  <c:v>43603.708333333343</c:v>
                </c:pt>
                <c:pt idx="6611">
                  <c:v>43603.72916666665</c:v>
                </c:pt>
                <c:pt idx="6612">
                  <c:v>43603.75</c:v>
                </c:pt>
                <c:pt idx="6613">
                  <c:v>43603.770833333343</c:v>
                </c:pt>
                <c:pt idx="6614">
                  <c:v>43603.79166666665</c:v>
                </c:pt>
                <c:pt idx="6615">
                  <c:v>43603.8125</c:v>
                </c:pt>
                <c:pt idx="6616">
                  <c:v>43603.833333333343</c:v>
                </c:pt>
                <c:pt idx="6617">
                  <c:v>43603.854166666657</c:v>
                </c:pt>
                <c:pt idx="6618">
                  <c:v>43603.875</c:v>
                </c:pt>
                <c:pt idx="6619">
                  <c:v>43603.895833333343</c:v>
                </c:pt>
                <c:pt idx="6620">
                  <c:v>43603.916666666657</c:v>
                </c:pt>
                <c:pt idx="6621">
                  <c:v>43603.9375</c:v>
                </c:pt>
                <c:pt idx="6622">
                  <c:v>43603.958333333343</c:v>
                </c:pt>
                <c:pt idx="6623">
                  <c:v>43603.979166666657</c:v>
                </c:pt>
                <c:pt idx="6624">
                  <c:v>43604</c:v>
                </c:pt>
                <c:pt idx="6625">
                  <c:v>43604.020833333343</c:v>
                </c:pt>
                <c:pt idx="6626">
                  <c:v>43604.041666666657</c:v>
                </c:pt>
                <c:pt idx="6627">
                  <c:v>43604.0625</c:v>
                </c:pt>
                <c:pt idx="6628">
                  <c:v>43604.083333333343</c:v>
                </c:pt>
                <c:pt idx="6629">
                  <c:v>43604.104166666657</c:v>
                </c:pt>
                <c:pt idx="6630">
                  <c:v>43604.125</c:v>
                </c:pt>
                <c:pt idx="6631">
                  <c:v>43604.145833333343</c:v>
                </c:pt>
                <c:pt idx="6632">
                  <c:v>43604.166666666657</c:v>
                </c:pt>
                <c:pt idx="6633">
                  <c:v>43604.1875</c:v>
                </c:pt>
                <c:pt idx="6634">
                  <c:v>43604.208333333343</c:v>
                </c:pt>
                <c:pt idx="6635">
                  <c:v>43604.22916666665</c:v>
                </c:pt>
                <c:pt idx="6636">
                  <c:v>43604.25</c:v>
                </c:pt>
                <c:pt idx="6637">
                  <c:v>43604.270833333343</c:v>
                </c:pt>
                <c:pt idx="6638">
                  <c:v>43604.29166666665</c:v>
                </c:pt>
                <c:pt idx="6639">
                  <c:v>43604.3125</c:v>
                </c:pt>
                <c:pt idx="6640">
                  <c:v>43604.333333333343</c:v>
                </c:pt>
                <c:pt idx="6641">
                  <c:v>43604.354166666657</c:v>
                </c:pt>
                <c:pt idx="6642">
                  <c:v>43604.375</c:v>
                </c:pt>
                <c:pt idx="6643">
                  <c:v>43604.395833333343</c:v>
                </c:pt>
                <c:pt idx="6644">
                  <c:v>43604.416666666657</c:v>
                </c:pt>
                <c:pt idx="6645">
                  <c:v>43604.4375</c:v>
                </c:pt>
                <c:pt idx="6646">
                  <c:v>43604.458333333343</c:v>
                </c:pt>
                <c:pt idx="6647">
                  <c:v>43604.479166666657</c:v>
                </c:pt>
                <c:pt idx="6648">
                  <c:v>43604.5</c:v>
                </c:pt>
                <c:pt idx="6649">
                  <c:v>43604.520833333343</c:v>
                </c:pt>
                <c:pt idx="6650">
                  <c:v>43604.541666666657</c:v>
                </c:pt>
                <c:pt idx="6651">
                  <c:v>43604.5625</c:v>
                </c:pt>
                <c:pt idx="6652">
                  <c:v>43604.583333333343</c:v>
                </c:pt>
                <c:pt idx="6653">
                  <c:v>43604.604166666657</c:v>
                </c:pt>
                <c:pt idx="6654">
                  <c:v>43604.625</c:v>
                </c:pt>
                <c:pt idx="6655">
                  <c:v>43604.645833333343</c:v>
                </c:pt>
                <c:pt idx="6656">
                  <c:v>43604.666666666657</c:v>
                </c:pt>
                <c:pt idx="6657">
                  <c:v>43604.6875</c:v>
                </c:pt>
                <c:pt idx="6658">
                  <c:v>43604.708333333343</c:v>
                </c:pt>
                <c:pt idx="6659">
                  <c:v>43604.72916666665</c:v>
                </c:pt>
                <c:pt idx="6660">
                  <c:v>43604.75</c:v>
                </c:pt>
                <c:pt idx="6661">
                  <c:v>43604.770833333343</c:v>
                </c:pt>
                <c:pt idx="6662">
                  <c:v>43604.79166666665</c:v>
                </c:pt>
                <c:pt idx="6663">
                  <c:v>43604.8125</c:v>
                </c:pt>
                <c:pt idx="6664">
                  <c:v>43604.833333333343</c:v>
                </c:pt>
                <c:pt idx="6665">
                  <c:v>43604.854166666657</c:v>
                </c:pt>
                <c:pt idx="6666">
                  <c:v>43604.875</c:v>
                </c:pt>
                <c:pt idx="6667">
                  <c:v>43604.895833333343</c:v>
                </c:pt>
                <c:pt idx="6668">
                  <c:v>43604.916666666657</c:v>
                </c:pt>
                <c:pt idx="6669">
                  <c:v>43604.9375</c:v>
                </c:pt>
                <c:pt idx="6670">
                  <c:v>43604.958333333343</c:v>
                </c:pt>
                <c:pt idx="6671">
                  <c:v>43604.979166666657</c:v>
                </c:pt>
                <c:pt idx="6672">
                  <c:v>43605</c:v>
                </c:pt>
                <c:pt idx="6673">
                  <c:v>43605.020833333343</c:v>
                </c:pt>
                <c:pt idx="6674">
                  <c:v>43605.041666666657</c:v>
                </c:pt>
                <c:pt idx="6675">
                  <c:v>43605.0625</c:v>
                </c:pt>
                <c:pt idx="6676">
                  <c:v>43605.083333333343</c:v>
                </c:pt>
                <c:pt idx="6677">
                  <c:v>43605.104166666657</c:v>
                </c:pt>
                <c:pt idx="6678">
                  <c:v>43605.125</c:v>
                </c:pt>
                <c:pt idx="6679">
                  <c:v>43605.145833333343</c:v>
                </c:pt>
                <c:pt idx="6680">
                  <c:v>43605.166666666657</c:v>
                </c:pt>
                <c:pt idx="6681">
                  <c:v>43605.1875</c:v>
                </c:pt>
                <c:pt idx="6682">
                  <c:v>43605.208333333343</c:v>
                </c:pt>
                <c:pt idx="6683">
                  <c:v>43605.22916666665</c:v>
                </c:pt>
                <c:pt idx="6684">
                  <c:v>43605.25</c:v>
                </c:pt>
                <c:pt idx="6685">
                  <c:v>43605.270833333343</c:v>
                </c:pt>
                <c:pt idx="6686">
                  <c:v>43605.29166666665</c:v>
                </c:pt>
                <c:pt idx="6687">
                  <c:v>43605.3125</c:v>
                </c:pt>
                <c:pt idx="6688">
                  <c:v>43605.333333333343</c:v>
                </c:pt>
                <c:pt idx="6689">
                  <c:v>43605.354166666657</c:v>
                </c:pt>
                <c:pt idx="6690">
                  <c:v>43605.375</c:v>
                </c:pt>
                <c:pt idx="6691">
                  <c:v>43605.395833333343</c:v>
                </c:pt>
                <c:pt idx="6692">
                  <c:v>43605.416666666657</c:v>
                </c:pt>
                <c:pt idx="6693">
                  <c:v>43605.4375</c:v>
                </c:pt>
                <c:pt idx="6694">
                  <c:v>43605.458333333343</c:v>
                </c:pt>
                <c:pt idx="6695">
                  <c:v>43605.479166666657</c:v>
                </c:pt>
                <c:pt idx="6696">
                  <c:v>43605.5</c:v>
                </c:pt>
                <c:pt idx="6697">
                  <c:v>43605.520833333343</c:v>
                </c:pt>
                <c:pt idx="6698">
                  <c:v>43605.541666666657</c:v>
                </c:pt>
                <c:pt idx="6699">
                  <c:v>43605.5625</c:v>
                </c:pt>
                <c:pt idx="6700">
                  <c:v>43605.583333333343</c:v>
                </c:pt>
                <c:pt idx="6701">
                  <c:v>43605.604166666657</c:v>
                </c:pt>
                <c:pt idx="6702">
                  <c:v>43605.625</c:v>
                </c:pt>
                <c:pt idx="6703">
                  <c:v>43605.645833333343</c:v>
                </c:pt>
                <c:pt idx="6704">
                  <c:v>43605.666666666657</c:v>
                </c:pt>
                <c:pt idx="6705">
                  <c:v>43605.6875</c:v>
                </c:pt>
                <c:pt idx="6706">
                  <c:v>43605.708333333343</c:v>
                </c:pt>
                <c:pt idx="6707">
                  <c:v>43605.72916666665</c:v>
                </c:pt>
                <c:pt idx="6708">
                  <c:v>43605.75</c:v>
                </c:pt>
                <c:pt idx="6709">
                  <c:v>43605.770833333343</c:v>
                </c:pt>
                <c:pt idx="6710">
                  <c:v>43605.79166666665</c:v>
                </c:pt>
                <c:pt idx="6711">
                  <c:v>43605.8125</c:v>
                </c:pt>
                <c:pt idx="6712">
                  <c:v>43605.833333333343</c:v>
                </c:pt>
                <c:pt idx="6713">
                  <c:v>43605.854166666657</c:v>
                </c:pt>
                <c:pt idx="6714">
                  <c:v>43605.875</c:v>
                </c:pt>
                <c:pt idx="6715">
                  <c:v>43605.895833333343</c:v>
                </c:pt>
                <c:pt idx="6716">
                  <c:v>43605.916666666657</c:v>
                </c:pt>
                <c:pt idx="6717">
                  <c:v>43605.9375</c:v>
                </c:pt>
                <c:pt idx="6718">
                  <c:v>43605.958333333343</c:v>
                </c:pt>
                <c:pt idx="6719">
                  <c:v>43605.979166666657</c:v>
                </c:pt>
                <c:pt idx="6720">
                  <c:v>43606</c:v>
                </c:pt>
                <c:pt idx="6721">
                  <c:v>43606.020833333343</c:v>
                </c:pt>
                <c:pt idx="6722">
                  <c:v>43606.041666666657</c:v>
                </c:pt>
                <c:pt idx="6723">
                  <c:v>43606.0625</c:v>
                </c:pt>
                <c:pt idx="6724">
                  <c:v>43606.083333333343</c:v>
                </c:pt>
                <c:pt idx="6725">
                  <c:v>43606.104166666657</c:v>
                </c:pt>
                <c:pt idx="6726">
                  <c:v>43606.125</c:v>
                </c:pt>
                <c:pt idx="6727">
                  <c:v>43606.145833333343</c:v>
                </c:pt>
                <c:pt idx="6728">
                  <c:v>43606.166666666657</c:v>
                </c:pt>
                <c:pt idx="6729">
                  <c:v>43606.1875</c:v>
                </c:pt>
                <c:pt idx="6730">
                  <c:v>43606.208333333343</c:v>
                </c:pt>
                <c:pt idx="6731">
                  <c:v>43606.22916666665</c:v>
                </c:pt>
                <c:pt idx="6732">
                  <c:v>43606.25</c:v>
                </c:pt>
                <c:pt idx="6733">
                  <c:v>43606.270833333343</c:v>
                </c:pt>
                <c:pt idx="6734">
                  <c:v>43606.29166666665</c:v>
                </c:pt>
                <c:pt idx="6735">
                  <c:v>43606.3125</c:v>
                </c:pt>
                <c:pt idx="6736">
                  <c:v>43606.333333333343</c:v>
                </c:pt>
                <c:pt idx="6737">
                  <c:v>43606.354166666657</c:v>
                </c:pt>
                <c:pt idx="6738">
                  <c:v>43606.375</c:v>
                </c:pt>
                <c:pt idx="6739">
                  <c:v>43606.395833333343</c:v>
                </c:pt>
                <c:pt idx="6740">
                  <c:v>43606.416666666657</c:v>
                </c:pt>
                <c:pt idx="6741">
                  <c:v>43606.4375</c:v>
                </c:pt>
                <c:pt idx="6742">
                  <c:v>43606.458333333343</c:v>
                </c:pt>
                <c:pt idx="6743">
                  <c:v>43606.479166666657</c:v>
                </c:pt>
                <c:pt idx="6744">
                  <c:v>43606.5</c:v>
                </c:pt>
                <c:pt idx="6745">
                  <c:v>43606.520833333343</c:v>
                </c:pt>
                <c:pt idx="6746">
                  <c:v>43606.541666666657</c:v>
                </c:pt>
                <c:pt idx="6747">
                  <c:v>43606.5625</c:v>
                </c:pt>
                <c:pt idx="6748">
                  <c:v>43606.583333333343</c:v>
                </c:pt>
                <c:pt idx="6749">
                  <c:v>43606.604166666657</c:v>
                </c:pt>
                <c:pt idx="6750">
                  <c:v>43606.625</c:v>
                </c:pt>
                <c:pt idx="6751">
                  <c:v>43606.645833333343</c:v>
                </c:pt>
                <c:pt idx="6752">
                  <c:v>43606.666666666657</c:v>
                </c:pt>
                <c:pt idx="6753">
                  <c:v>43606.6875</c:v>
                </c:pt>
                <c:pt idx="6754">
                  <c:v>43606.708333333343</c:v>
                </c:pt>
                <c:pt idx="6755">
                  <c:v>43606.72916666665</c:v>
                </c:pt>
                <c:pt idx="6756">
                  <c:v>43606.75</c:v>
                </c:pt>
                <c:pt idx="6757">
                  <c:v>43606.770833333343</c:v>
                </c:pt>
                <c:pt idx="6758">
                  <c:v>43606.79166666665</c:v>
                </c:pt>
                <c:pt idx="6759">
                  <c:v>43606.8125</c:v>
                </c:pt>
                <c:pt idx="6760">
                  <c:v>43606.833333333343</c:v>
                </c:pt>
                <c:pt idx="6761">
                  <c:v>43606.854166666657</c:v>
                </c:pt>
                <c:pt idx="6762">
                  <c:v>43606.875</c:v>
                </c:pt>
                <c:pt idx="6763">
                  <c:v>43606.895833333343</c:v>
                </c:pt>
                <c:pt idx="6764">
                  <c:v>43606.916666666657</c:v>
                </c:pt>
                <c:pt idx="6765">
                  <c:v>43606.9375</c:v>
                </c:pt>
                <c:pt idx="6766">
                  <c:v>43606.958333333343</c:v>
                </c:pt>
                <c:pt idx="6767">
                  <c:v>43606.979166666657</c:v>
                </c:pt>
                <c:pt idx="6768">
                  <c:v>43607</c:v>
                </c:pt>
                <c:pt idx="6769">
                  <c:v>43607.020833333343</c:v>
                </c:pt>
                <c:pt idx="6770">
                  <c:v>43607.041666666657</c:v>
                </c:pt>
                <c:pt idx="6771">
                  <c:v>43607.0625</c:v>
                </c:pt>
                <c:pt idx="6772">
                  <c:v>43607.083333333343</c:v>
                </c:pt>
                <c:pt idx="6773">
                  <c:v>43607.104166666657</c:v>
                </c:pt>
                <c:pt idx="6774">
                  <c:v>43607.125</c:v>
                </c:pt>
                <c:pt idx="6775">
                  <c:v>43607.145833333343</c:v>
                </c:pt>
                <c:pt idx="6776">
                  <c:v>43607.166666666657</c:v>
                </c:pt>
                <c:pt idx="6777">
                  <c:v>43607.1875</c:v>
                </c:pt>
                <c:pt idx="6778">
                  <c:v>43607.208333333343</c:v>
                </c:pt>
                <c:pt idx="6779">
                  <c:v>43607.22916666665</c:v>
                </c:pt>
                <c:pt idx="6780">
                  <c:v>43607.25</c:v>
                </c:pt>
                <c:pt idx="6781">
                  <c:v>43607.270833333343</c:v>
                </c:pt>
                <c:pt idx="6782">
                  <c:v>43607.29166666665</c:v>
                </c:pt>
                <c:pt idx="6783">
                  <c:v>43607.3125</c:v>
                </c:pt>
                <c:pt idx="6784">
                  <c:v>43607.333333333343</c:v>
                </c:pt>
                <c:pt idx="6785">
                  <c:v>43607.354166666657</c:v>
                </c:pt>
                <c:pt idx="6786">
                  <c:v>43607.375</c:v>
                </c:pt>
                <c:pt idx="6787">
                  <c:v>43607.395833333343</c:v>
                </c:pt>
                <c:pt idx="6788">
                  <c:v>43607.416666666657</c:v>
                </c:pt>
                <c:pt idx="6789">
                  <c:v>43607.4375</c:v>
                </c:pt>
                <c:pt idx="6790">
                  <c:v>43607.458333333343</c:v>
                </c:pt>
                <c:pt idx="6791">
                  <c:v>43607.479166666657</c:v>
                </c:pt>
                <c:pt idx="6792">
                  <c:v>43607.5</c:v>
                </c:pt>
                <c:pt idx="6793">
                  <c:v>43607.520833333343</c:v>
                </c:pt>
                <c:pt idx="6794">
                  <c:v>43607.541666666657</c:v>
                </c:pt>
                <c:pt idx="6795">
                  <c:v>43607.5625</c:v>
                </c:pt>
                <c:pt idx="6796">
                  <c:v>43607.583333333343</c:v>
                </c:pt>
                <c:pt idx="6797">
                  <c:v>43607.604166666657</c:v>
                </c:pt>
                <c:pt idx="6798">
                  <c:v>43607.625</c:v>
                </c:pt>
                <c:pt idx="6799">
                  <c:v>43607.645833333343</c:v>
                </c:pt>
                <c:pt idx="6800">
                  <c:v>43607.666666666657</c:v>
                </c:pt>
                <c:pt idx="6801">
                  <c:v>43607.6875</c:v>
                </c:pt>
                <c:pt idx="6802">
                  <c:v>43607.708333333343</c:v>
                </c:pt>
                <c:pt idx="6803">
                  <c:v>43607.72916666665</c:v>
                </c:pt>
                <c:pt idx="6804">
                  <c:v>43607.75</c:v>
                </c:pt>
                <c:pt idx="6805">
                  <c:v>43607.770833333343</c:v>
                </c:pt>
                <c:pt idx="6806">
                  <c:v>43607.79166666665</c:v>
                </c:pt>
                <c:pt idx="6807">
                  <c:v>43607.8125</c:v>
                </c:pt>
                <c:pt idx="6808">
                  <c:v>43607.833333333343</c:v>
                </c:pt>
                <c:pt idx="6809">
                  <c:v>43607.854166666657</c:v>
                </c:pt>
                <c:pt idx="6810">
                  <c:v>43607.875</c:v>
                </c:pt>
                <c:pt idx="6811">
                  <c:v>43607.895833333343</c:v>
                </c:pt>
                <c:pt idx="6812">
                  <c:v>43607.916666666657</c:v>
                </c:pt>
                <c:pt idx="6813">
                  <c:v>43607.9375</c:v>
                </c:pt>
                <c:pt idx="6814">
                  <c:v>43607.958333333343</c:v>
                </c:pt>
                <c:pt idx="6815">
                  <c:v>43607.979166666657</c:v>
                </c:pt>
                <c:pt idx="6816">
                  <c:v>43608</c:v>
                </c:pt>
                <c:pt idx="6817">
                  <c:v>43608.020833333343</c:v>
                </c:pt>
                <c:pt idx="6818">
                  <c:v>43608.041666666657</c:v>
                </c:pt>
                <c:pt idx="6819">
                  <c:v>43608.0625</c:v>
                </c:pt>
                <c:pt idx="6820">
                  <c:v>43608.083333333343</c:v>
                </c:pt>
                <c:pt idx="6821">
                  <c:v>43608.104166666657</c:v>
                </c:pt>
                <c:pt idx="6822">
                  <c:v>43608.125</c:v>
                </c:pt>
                <c:pt idx="6823">
                  <c:v>43608.145833333343</c:v>
                </c:pt>
                <c:pt idx="6824">
                  <c:v>43608.166666666657</c:v>
                </c:pt>
                <c:pt idx="6825">
                  <c:v>43608.1875</c:v>
                </c:pt>
                <c:pt idx="6826">
                  <c:v>43608.208333333343</c:v>
                </c:pt>
                <c:pt idx="6827">
                  <c:v>43608.22916666665</c:v>
                </c:pt>
                <c:pt idx="6828">
                  <c:v>43608.25</c:v>
                </c:pt>
                <c:pt idx="6829">
                  <c:v>43608.270833333343</c:v>
                </c:pt>
                <c:pt idx="6830">
                  <c:v>43608.29166666665</c:v>
                </c:pt>
                <c:pt idx="6831">
                  <c:v>43608.3125</c:v>
                </c:pt>
                <c:pt idx="6832">
                  <c:v>43608.333333333343</c:v>
                </c:pt>
                <c:pt idx="6833">
                  <c:v>43608.354166666657</c:v>
                </c:pt>
                <c:pt idx="6834">
                  <c:v>43608.375</c:v>
                </c:pt>
                <c:pt idx="6835">
                  <c:v>43608.395833333343</c:v>
                </c:pt>
                <c:pt idx="6836">
                  <c:v>43608.416666666657</c:v>
                </c:pt>
                <c:pt idx="6837">
                  <c:v>43608.4375</c:v>
                </c:pt>
                <c:pt idx="6838">
                  <c:v>43608.458333333343</c:v>
                </c:pt>
                <c:pt idx="6839">
                  <c:v>43608.479166666657</c:v>
                </c:pt>
                <c:pt idx="6840">
                  <c:v>43608.5</c:v>
                </c:pt>
                <c:pt idx="6841">
                  <c:v>43608.520833333343</c:v>
                </c:pt>
                <c:pt idx="6842">
                  <c:v>43608.541666666657</c:v>
                </c:pt>
                <c:pt idx="6843">
                  <c:v>43608.5625</c:v>
                </c:pt>
                <c:pt idx="6844">
                  <c:v>43608.583333333343</c:v>
                </c:pt>
                <c:pt idx="6845">
                  <c:v>43608.604166666657</c:v>
                </c:pt>
                <c:pt idx="6846">
                  <c:v>43608.625</c:v>
                </c:pt>
                <c:pt idx="6847">
                  <c:v>43608.645833333343</c:v>
                </c:pt>
                <c:pt idx="6848">
                  <c:v>43608.666666666657</c:v>
                </c:pt>
                <c:pt idx="6849">
                  <c:v>43608.6875</c:v>
                </c:pt>
                <c:pt idx="6850">
                  <c:v>43608.708333333343</c:v>
                </c:pt>
                <c:pt idx="6851">
                  <c:v>43608.72916666665</c:v>
                </c:pt>
                <c:pt idx="6852">
                  <c:v>43608.75</c:v>
                </c:pt>
                <c:pt idx="6853">
                  <c:v>43608.770833333343</c:v>
                </c:pt>
                <c:pt idx="6854">
                  <c:v>43608.79166666665</c:v>
                </c:pt>
                <c:pt idx="6855">
                  <c:v>43608.8125</c:v>
                </c:pt>
                <c:pt idx="6856">
                  <c:v>43608.833333333343</c:v>
                </c:pt>
                <c:pt idx="6857">
                  <c:v>43608.854166666657</c:v>
                </c:pt>
                <c:pt idx="6858">
                  <c:v>43608.875</c:v>
                </c:pt>
                <c:pt idx="6859">
                  <c:v>43608.895833333343</c:v>
                </c:pt>
                <c:pt idx="6860">
                  <c:v>43608.916666666657</c:v>
                </c:pt>
                <c:pt idx="6861">
                  <c:v>43608.9375</c:v>
                </c:pt>
                <c:pt idx="6862">
                  <c:v>43608.958333333343</c:v>
                </c:pt>
                <c:pt idx="6863">
                  <c:v>43608.979166666657</c:v>
                </c:pt>
                <c:pt idx="6864">
                  <c:v>43609</c:v>
                </c:pt>
                <c:pt idx="6865">
                  <c:v>43609.020833333343</c:v>
                </c:pt>
                <c:pt idx="6866">
                  <c:v>43609.041666666657</c:v>
                </c:pt>
                <c:pt idx="6867">
                  <c:v>43609.0625</c:v>
                </c:pt>
                <c:pt idx="6868">
                  <c:v>43609.083333333343</c:v>
                </c:pt>
                <c:pt idx="6869">
                  <c:v>43609.104166666657</c:v>
                </c:pt>
                <c:pt idx="6870">
                  <c:v>43609.125</c:v>
                </c:pt>
                <c:pt idx="6871">
                  <c:v>43609.145833333343</c:v>
                </c:pt>
                <c:pt idx="6872">
                  <c:v>43609.166666666657</c:v>
                </c:pt>
                <c:pt idx="6873">
                  <c:v>43609.1875</c:v>
                </c:pt>
                <c:pt idx="6874">
                  <c:v>43609.208333333343</c:v>
                </c:pt>
                <c:pt idx="6875">
                  <c:v>43609.22916666665</c:v>
                </c:pt>
                <c:pt idx="6876">
                  <c:v>43609.25</c:v>
                </c:pt>
                <c:pt idx="6877">
                  <c:v>43609.270833333343</c:v>
                </c:pt>
                <c:pt idx="6878">
                  <c:v>43609.29166666665</c:v>
                </c:pt>
                <c:pt idx="6879">
                  <c:v>43609.3125</c:v>
                </c:pt>
                <c:pt idx="6880">
                  <c:v>43609.333333333343</c:v>
                </c:pt>
                <c:pt idx="6881">
                  <c:v>43609.354166666657</c:v>
                </c:pt>
                <c:pt idx="6882">
                  <c:v>43609.375</c:v>
                </c:pt>
                <c:pt idx="6883">
                  <c:v>43609.395833333343</c:v>
                </c:pt>
                <c:pt idx="6884">
                  <c:v>43609.416666666657</c:v>
                </c:pt>
                <c:pt idx="6885">
                  <c:v>43609.4375</c:v>
                </c:pt>
                <c:pt idx="6886">
                  <c:v>43609.458333333343</c:v>
                </c:pt>
                <c:pt idx="6887">
                  <c:v>43609.479166666657</c:v>
                </c:pt>
                <c:pt idx="6888">
                  <c:v>43609.5</c:v>
                </c:pt>
                <c:pt idx="6889">
                  <c:v>43609.520833333343</c:v>
                </c:pt>
                <c:pt idx="6890">
                  <c:v>43609.541666666657</c:v>
                </c:pt>
                <c:pt idx="6891">
                  <c:v>43609.5625</c:v>
                </c:pt>
                <c:pt idx="6892">
                  <c:v>43609.583333333343</c:v>
                </c:pt>
                <c:pt idx="6893">
                  <c:v>43609.604166666657</c:v>
                </c:pt>
                <c:pt idx="6894">
                  <c:v>43609.625</c:v>
                </c:pt>
                <c:pt idx="6895">
                  <c:v>43609.645833333343</c:v>
                </c:pt>
                <c:pt idx="6896">
                  <c:v>43609.666666666657</c:v>
                </c:pt>
                <c:pt idx="6897">
                  <c:v>43609.6875</c:v>
                </c:pt>
                <c:pt idx="6898">
                  <c:v>43609.708333333343</c:v>
                </c:pt>
                <c:pt idx="6899">
                  <c:v>43609.72916666665</c:v>
                </c:pt>
                <c:pt idx="6900">
                  <c:v>43609.75</c:v>
                </c:pt>
                <c:pt idx="6901">
                  <c:v>43609.770833333343</c:v>
                </c:pt>
                <c:pt idx="6902">
                  <c:v>43609.79166666665</c:v>
                </c:pt>
                <c:pt idx="6903">
                  <c:v>43609.8125</c:v>
                </c:pt>
                <c:pt idx="6904">
                  <c:v>43609.833333333343</c:v>
                </c:pt>
                <c:pt idx="6905">
                  <c:v>43609.854166666657</c:v>
                </c:pt>
                <c:pt idx="6906">
                  <c:v>43609.875</c:v>
                </c:pt>
                <c:pt idx="6907">
                  <c:v>43609.895833333343</c:v>
                </c:pt>
                <c:pt idx="6908">
                  <c:v>43609.916666666657</c:v>
                </c:pt>
                <c:pt idx="6909">
                  <c:v>43609.9375</c:v>
                </c:pt>
                <c:pt idx="6910">
                  <c:v>43609.958333333343</c:v>
                </c:pt>
                <c:pt idx="6911">
                  <c:v>43609.979166666657</c:v>
                </c:pt>
                <c:pt idx="6912">
                  <c:v>43610</c:v>
                </c:pt>
                <c:pt idx="6913">
                  <c:v>43610.020833333343</c:v>
                </c:pt>
                <c:pt idx="6914">
                  <c:v>43610.041666666657</c:v>
                </c:pt>
                <c:pt idx="6915">
                  <c:v>43610.0625</c:v>
                </c:pt>
                <c:pt idx="6916">
                  <c:v>43610.083333333343</c:v>
                </c:pt>
                <c:pt idx="6917">
                  <c:v>43610.104166666657</c:v>
                </c:pt>
                <c:pt idx="6918">
                  <c:v>43610.125</c:v>
                </c:pt>
                <c:pt idx="6919">
                  <c:v>43610.145833333343</c:v>
                </c:pt>
                <c:pt idx="6920">
                  <c:v>43610.166666666657</c:v>
                </c:pt>
                <c:pt idx="6921">
                  <c:v>43610.1875</c:v>
                </c:pt>
                <c:pt idx="6922">
                  <c:v>43610.208333333343</c:v>
                </c:pt>
                <c:pt idx="6923">
                  <c:v>43610.22916666665</c:v>
                </c:pt>
                <c:pt idx="6924">
                  <c:v>43610.25</c:v>
                </c:pt>
                <c:pt idx="6925">
                  <c:v>43610.270833333343</c:v>
                </c:pt>
                <c:pt idx="6926">
                  <c:v>43610.29166666665</c:v>
                </c:pt>
                <c:pt idx="6927">
                  <c:v>43610.3125</c:v>
                </c:pt>
                <c:pt idx="6928">
                  <c:v>43610.333333333343</c:v>
                </c:pt>
                <c:pt idx="6929">
                  <c:v>43610.354166666657</c:v>
                </c:pt>
                <c:pt idx="6930">
                  <c:v>43610.375</c:v>
                </c:pt>
                <c:pt idx="6931">
                  <c:v>43610.395833333343</c:v>
                </c:pt>
                <c:pt idx="6932">
                  <c:v>43610.416666666657</c:v>
                </c:pt>
                <c:pt idx="6933">
                  <c:v>43610.4375</c:v>
                </c:pt>
                <c:pt idx="6934">
                  <c:v>43610.458333333343</c:v>
                </c:pt>
                <c:pt idx="6935">
                  <c:v>43610.479166666657</c:v>
                </c:pt>
                <c:pt idx="6936">
                  <c:v>43610.5</c:v>
                </c:pt>
                <c:pt idx="6937">
                  <c:v>43610.520833333343</c:v>
                </c:pt>
                <c:pt idx="6938">
                  <c:v>43610.541666666657</c:v>
                </c:pt>
                <c:pt idx="6939">
                  <c:v>43610.5625</c:v>
                </c:pt>
                <c:pt idx="6940">
                  <c:v>43610.583333333343</c:v>
                </c:pt>
                <c:pt idx="6941">
                  <c:v>43610.604166666657</c:v>
                </c:pt>
                <c:pt idx="6942">
                  <c:v>43610.625</c:v>
                </c:pt>
                <c:pt idx="6943">
                  <c:v>43610.645833333343</c:v>
                </c:pt>
                <c:pt idx="6944">
                  <c:v>43610.666666666657</c:v>
                </c:pt>
                <c:pt idx="6945">
                  <c:v>43610.6875</c:v>
                </c:pt>
                <c:pt idx="6946">
                  <c:v>43610.708333333343</c:v>
                </c:pt>
                <c:pt idx="6947">
                  <c:v>43610.72916666665</c:v>
                </c:pt>
                <c:pt idx="6948">
                  <c:v>43610.75</c:v>
                </c:pt>
                <c:pt idx="6949">
                  <c:v>43610.770833333343</c:v>
                </c:pt>
                <c:pt idx="6950">
                  <c:v>43610.79166666665</c:v>
                </c:pt>
                <c:pt idx="6951">
                  <c:v>43610.8125</c:v>
                </c:pt>
                <c:pt idx="6952">
                  <c:v>43610.833333333343</c:v>
                </c:pt>
                <c:pt idx="6953">
                  <c:v>43610.854166666657</c:v>
                </c:pt>
                <c:pt idx="6954">
                  <c:v>43610.875</c:v>
                </c:pt>
                <c:pt idx="6955">
                  <c:v>43610.895833333343</c:v>
                </c:pt>
                <c:pt idx="6956">
                  <c:v>43610.916666666657</c:v>
                </c:pt>
                <c:pt idx="6957">
                  <c:v>43610.9375</c:v>
                </c:pt>
                <c:pt idx="6958">
                  <c:v>43610.958333333343</c:v>
                </c:pt>
                <c:pt idx="6959">
                  <c:v>43610.979166666657</c:v>
                </c:pt>
                <c:pt idx="6960">
                  <c:v>43611</c:v>
                </c:pt>
                <c:pt idx="6961">
                  <c:v>43611.020833333343</c:v>
                </c:pt>
                <c:pt idx="6962">
                  <c:v>43611.041666666657</c:v>
                </c:pt>
                <c:pt idx="6963">
                  <c:v>43611.0625</c:v>
                </c:pt>
                <c:pt idx="6964">
                  <c:v>43611.083333333343</c:v>
                </c:pt>
                <c:pt idx="6965">
                  <c:v>43611.104166666657</c:v>
                </c:pt>
                <c:pt idx="6966">
                  <c:v>43611.125</c:v>
                </c:pt>
                <c:pt idx="6967">
                  <c:v>43611.145833333343</c:v>
                </c:pt>
                <c:pt idx="6968">
                  <c:v>43611.166666666657</c:v>
                </c:pt>
                <c:pt idx="6969">
                  <c:v>43611.1875</c:v>
                </c:pt>
                <c:pt idx="6970">
                  <c:v>43611.208333333343</c:v>
                </c:pt>
                <c:pt idx="6971">
                  <c:v>43611.22916666665</c:v>
                </c:pt>
                <c:pt idx="6972">
                  <c:v>43611.25</c:v>
                </c:pt>
                <c:pt idx="6973">
                  <c:v>43611.270833333343</c:v>
                </c:pt>
                <c:pt idx="6974">
                  <c:v>43611.29166666665</c:v>
                </c:pt>
                <c:pt idx="6975">
                  <c:v>43611.3125</c:v>
                </c:pt>
                <c:pt idx="6976">
                  <c:v>43611.333333333343</c:v>
                </c:pt>
                <c:pt idx="6977">
                  <c:v>43611.354166666657</c:v>
                </c:pt>
                <c:pt idx="6978">
                  <c:v>43611.375</c:v>
                </c:pt>
                <c:pt idx="6979">
                  <c:v>43611.395833333343</c:v>
                </c:pt>
                <c:pt idx="6980">
                  <c:v>43611.416666666657</c:v>
                </c:pt>
                <c:pt idx="6981">
                  <c:v>43611.4375</c:v>
                </c:pt>
                <c:pt idx="6982">
                  <c:v>43611.458333333343</c:v>
                </c:pt>
                <c:pt idx="6983">
                  <c:v>43611.479166666657</c:v>
                </c:pt>
                <c:pt idx="6984">
                  <c:v>43611.5</c:v>
                </c:pt>
                <c:pt idx="6985">
                  <c:v>43611.520833333343</c:v>
                </c:pt>
                <c:pt idx="6986">
                  <c:v>43611.541666666657</c:v>
                </c:pt>
                <c:pt idx="6987">
                  <c:v>43611.5625</c:v>
                </c:pt>
                <c:pt idx="6988">
                  <c:v>43611.583333333343</c:v>
                </c:pt>
                <c:pt idx="6989">
                  <c:v>43611.604166666657</c:v>
                </c:pt>
                <c:pt idx="6990">
                  <c:v>43611.625</c:v>
                </c:pt>
                <c:pt idx="6991">
                  <c:v>43611.645833333343</c:v>
                </c:pt>
                <c:pt idx="6992">
                  <c:v>43611.666666666657</c:v>
                </c:pt>
                <c:pt idx="6993">
                  <c:v>43611.6875</c:v>
                </c:pt>
                <c:pt idx="6994">
                  <c:v>43611.708333333343</c:v>
                </c:pt>
                <c:pt idx="6995">
                  <c:v>43611.72916666665</c:v>
                </c:pt>
                <c:pt idx="6996">
                  <c:v>43611.75</c:v>
                </c:pt>
                <c:pt idx="6997">
                  <c:v>43611.770833333343</c:v>
                </c:pt>
                <c:pt idx="6998">
                  <c:v>43611.79166666665</c:v>
                </c:pt>
                <c:pt idx="6999">
                  <c:v>43611.8125</c:v>
                </c:pt>
                <c:pt idx="7000">
                  <c:v>43611.833333333343</c:v>
                </c:pt>
                <c:pt idx="7001">
                  <c:v>43611.854166666657</c:v>
                </c:pt>
                <c:pt idx="7002">
                  <c:v>43611.875</c:v>
                </c:pt>
                <c:pt idx="7003">
                  <c:v>43611.895833333343</c:v>
                </c:pt>
                <c:pt idx="7004">
                  <c:v>43611.916666666657</c:v>
                </c:pt>
                <c:pt idx="7005">
                  <c:v>43611.9375</c:v>
                </c:pt>
                <c:pt idx="7006">
                  <c:v>43611.958333333343</c:v>
                </c:pt>
                <c:pt idx="7007">
                  <c:v>43611.979166666657</c:v>
                </c:pt>
                <c:pt idx="7008">
                  <c:v>43612</c:v>
                </c:pt>
                <c:pt idx="7009">
                  <c:v>43612.020833333343</c:v>
                </c:pt>
                <c:pt idx="7010">
                  <c:v>43612.041666666657</c:v>
                </c:pt>
                <c:pt idx="7011">
                  <c:v>43612.0625</c:v>
                </c:pt>
                <c:pt idx="7012">
                  <c:v>43612.083333333343</c:v>
                </c:pt>
                <c:pt idx="7013">
                  <c:v>43612.104166666657</c:v>
                </c:pt>
                <c:pt idx="7014">
                  <c:v>43612.125</c:v>
                </c:pt>
                <c:pt idx="7015">
                  <c:v>43612.145833333343</c:v>
                </c:pt>
                <c:pt idx="7016">
                  <c:v>43612.166666666657</c:v>
                </c:pt>
                <c:pt idx="7017">
                  <c:v>43612.1875</c:v>
                </c:pt>
                <c:pt idx="7018">
                  <c:v>43612.208333333343</c:v>
                </c:pt>
                <c:pt idx="7019">
                  <c:v>43612.22916666665</c:v>
                </c:pt>
                <c:pt idx="7020">
                  <c:v>43612.25</c:v>
                </c:pt>
                <c:pt idx="7021">
                  <c:v>43612.270833333343</c:v>
                </c:pt>
                <c:pt idx="7022">
                  <c:v>43612.29166666665</c:v>
                </c:pt>
                <c:pt idx="7023">
                  <c:v>43612.3125</c:v>
                </c:pt>
                <c:pt idx="7024">
                  <c:v>43612.333333333343</c:v>
                </c:pt>
                <c:pt idx="7025">
                  <c:v>43612.354166666657</c:v>
                </c:pt>
                <c:pt idx="7026">
                  <c:v>43612.375</c:v>
                </c:pt>
                <c:pt idx="7027">
                  <c:v>43612.395833333343</c:v>
                </c:pt>
                <c:pt idx="7028">
                  <c:v>43612.416666666657</c:v>
                </c:pt>
                <c:pt idx="7029">
                  <c:v>43612.4375</c:v>
                </c:pt>
                <c:pt idx="7030">
                  <c:v>43612.458333333343</c:v>
                </c:pt>
                <c:pt idx="7031">
                  <c:v>43612.479166666657</c:v>
                </c:pt>
                <c:pt idx="7032">
                  <c:v>43612.5</c:v>
                </c:pt>
                <c:pt idx="7033">
                  <c:v>43612.520833333343</c:v>
                </c:pt>
                <c:pt idx="7034">
                  <c:v>43612.541666666657</c:v>
                </c:pt>
                <c:pt idx="7035">
                  <c:v>43612.5625</c:v>
                </c:pt>
                <c:pt idx="7036">
                  <c:v>43612.583333333343</c:v>
                </c:pt>
                <c:pt idx="7037">
                  <c:v>43612.604166666657</c:v>
                </c:pt>
                <c:pt idx="7038">
                  <c:v>43612.625</c:v>
                </c:pt>
                <c:pt idx="7039">
                  <c:v>43612.645833333343</c:v>
                </c:pt>
                <c:pt idx="7040">
                  <c:v>43612.666666666657</c:v>
                </c:pt>
                <c:pt idx="7041">
                  <c:v>43612.6875</c:v>
                </c:pt>
                <c:pt idx="7042">
                  <c:v>43612.708333333343</c:v>
                </c:pt>
                <c:pt idx="7043">
                  <c:v>43612.72916666665</c:v>
                </c:pt>
                <c:pt idx="7044">
                  <c:v>43612.75</c:v>
                </c:pt>
                <c:pt idx="7045">
                  <c:v>43612.770833333343</c:v>
                </c:pt>
                <c:pt idx="7046">
                  <c:v>43612.79166666665</c:v>
                </c:pt>
                <c:pt idx="7047">
                  <c:v>43612.8125</c:v>
                </c:pt>
                <c:pt idx="7048">
                  <c:v>43612.833333333343</c:v>
                </c:pt>
                <c:pt idx="7049">
                  <c:v>43612.854166666657</c:v>
                </c:pt>
                <c:pt idx="7050">
                  <c:v>43612.875</c:v>
                </c:pt>
                <c:pt idx="7051">
                  <c:v>43612.895833333343</c:v>
                </c:pt>
                <c:pt idx="7052">
                  <c:v>43612.916666666657</c:v>
                </c:pt>
                <c:pt idx="7053">
                  <c:v>43612.9375</c:v>
                </c:pt>
                <c:pt idx="7054">
                  <c:v>43612.958333333343</c:v>
                </c:pt>
                <c:pt idx="7055">
                  <c:v>43612.979166666657</c:v>
                </c:pt>
                <c:pt idx="7056">
                  <c:v>43613</c:v>
                </c:pt>
                <c:pt idx="7057">
                  <c:v>43613.020833333343</c:v>
                </c:pt>
                <c:pt idx="7058">
                  <c:v>43613.041666666657</c:v>
                </c:pt>
                <c:pt idx="7059">
                  <c:v>43613.0625</c:v>
                </c:pt>
                <c:pt idx="7060">
                  <c:v>43613.083333333343</c:v>
                </c:pt>
                <c:pt idx="7061">
                  <c:v>43613.104166666657</c:v>
                </c:pt>
                <c:pt idx="7062">
                  <c:v>43613.125</c:v>
                </c:pt>
                <c:pt idx="7063">
                  <c:v>43613.145833333343</c:v>
                </c:pt>
                <c:pt idx="7064">
                  <c:v>43613.166666666657</c:v>
                </c:pt>
                <c:pt idx="7065">
                  <c:v>43613.1875</c:v>
                </c:pt>
                <c:pt idx="7066">
                  <c:v>43613.208333333343</c:v>
                </c:pt>
                <c:pt idx="7067">
                  <c:v>43613.22916666665</c:v>
                </c:pt>
                <c:pt idx="7068">
                  <c:v>43613.25</c:v>
                </c:pt>
                <c:pt idx="7069">
                  <c:v>43613.270833333343</c:v>
                </c:pt>
                <c:pt idx="7070">
                  <c:v>43613.29166666665</c:v>
                </c:pt>
                <c:pt idx="7071">
                  <c:v>43613.3125</c:v>
                </c:pt>
                <c:pt idx="7072">
                  <c:v>43613.333333333343</c:v>
                </c:pt>
                <c:pt idx="7073">
                  <c:v>43613.354166666657</c:v>
                </c:pt>
                <c:pt idx="7074">
                  <c:v>43613.375</c:v>
                </c:pt>
                <c:pt idx="7075">
                  <c:v>43613.395833333343</c:v>
                </c:pt>
                <c:pt idx="7076">
                  <c:v>43613.416666666657</c:v>
                </c:pt>
                <c:pt idx="7077">
                  <c:v>43613.4375</c:v>
                </c:pt>
                <c:pt idx="7078">
                  <c:v>43613.458333333343</c:v>
                </c:pt>
                <c:pt idx="7079">
                  <c:v>43613.479166666657</c:v>
                </c:pt>
                <c:pt idx="7080">
                  <c:v>43613.5</c:v>
                </c:pt>
                <c:pt idx="7081">
                  <c:v>43613.520833333343</c:v>
                </c:pt>
                <c:pt idx="7082">
                  <c:v>43613.541666666657</c:v>
                </c:pt>
                <c:pt idx="7083">
                  <c:v>43613.5625</c:v>
                </c:pt>
                <c:pt idx="7084">
                  <c:v>43613.583333333343</c:v>
                </c:pt>
                <c:pt idx="7085">
                  <c:v>43613.604166666657</c:v>
                </c:pt>
                <c:pt idx="7086">
                  <c:v>43613.625</c:v>
                </c:pt>
                <c:pt idx="7087">
                  <c:v>43613.645833333343</c:v>
                </c:pt>
                <c:pt idx="7088">
                  <c:v>43613.666666666657</c:v>
                </c:pt>
                <c:pt idx="7089">
                  <c:v>43613.6875</c:v>
                </c:pt>
                <c:pt idx="7090">
                  <c:v>43613.708333333343</c:v>
                </c:pt>
                <c:pt idx="7091">
                  <c:v>43613.72916666665</c:v>
                </c:pt>
                <c:pt idx="7092">
                  <c:v>43613.75</c:v>
                </c:pt>
                <c:pt idx="7093">
                  <c:v>43613.770833333343</c:v>
                </c:pt>
                <c:pt idx="7094">
                  <c:v>43613.79166666665</c:v>
                </c:pt>
                <c:pt idx="7095">
                  <c:v>43613.8125</c:v>
                </c:pt>
                <c:pt idx="7096">
                  <c:v>43613.833333333343</c:v>
                </c:pt>
                <c:pt idx="7097">
                  <c:v>43613.854166666657</c:v>
                </c:pt>
                <c:pt idx="7098">
                  <c:v>43613.875</c:v>
                </c:pt>
                <c:pt idx="7099">
                  <c:v>43613.895833333343</c:v>
                </c:pt>
                <c:pt idx="7100">
                  <c:v>43613.916666666657</c:v>
                </c:pt>
                <c:pt idx="7101">
                  <c:v>43613.9375</c:v>
                </c:pt>
                <c:pt idx="7102">
                  <c:v>43613.958333333343</c:v>
                </c:pt>
                <c:pt idx="7103">
                  <c:v>43613.979166666657</c:v>
                </c:pt>
                <c:pt idx="7104">
                  <c:v>43614</c:v>
                </c:pt>
                <c:pt idx="7105">
                  <c:v>43614.020833333343</c:v>
                </c:pt>
                <c:pt idx="7106">
                  <c:v>43614.041666666657</c:v>
                </c:pt>
                <c:pt idx="7107">
                  <c:v>43614.0625</c:v>
                </c:pt>
                <c:pt idx="7108">
                  <c:v>43614.083333333343</c:v>
                </c:pt>
                <c:pt idx="7109">
                  <c:v>43614.104166666657</c:v>
                </c:pt>
                <c:pt idx="7110">
                  <c:v>43614.125</c:v>
                </c:pt>
                <c:pt idx="7111">
                  <c:v>43614.145833333343</c:v>
                </c:pt>
                <c:pt idx="7112">
                  <c:v>43614.166666666657</c:v>
                </c:pt>
                <c:pt idx="7113">
                  <c:v>43614.1875</c:v>
                </c:pt>
                <c:pt idx="7114">
                  <c:v>43614.208333333343</c:v>
                </c:pt>
                <c:pt idx="7115">
                  <c:v>43614.22916666665</c:v>
                </c:pt>
                <c:pt idx="7116">
                  <c:v>43614.25</c:v>
                </c:pt>
                <c:pt idx="7117">
                  <c:v>43614.270833333343</c:v>
                </c:pt>
                <c:pt idx="7118">
                  <c:v>43614.29166666665</c:v>
                </c:pt>
                <c:pt idx="7119">
                  <c:v>43614.3125</c:v>
                </c:pt>
                <c:pt idx="7120">
                  <c:v>43614.333333333343</c:v>
                </c:pt>
                <c:pt idx="7121">
                  <c:v>43614.354166666657</c:v>
                </c:pt>
                <c:pt idx="7122">
                  <c:v>43614.375</c:v>
                </c:pt>
                <c:pt idx="7123">
                  <c:v>43614.395833333343</c:v>
                </c:pt>
                <c:pt idx="7124">
                  <c:v>43614.416666666657</c:v>
                </c:pt>
                <c:pt idx="7125">
                  <c:v>43614.4375</c:v>
                </c:pt>
                <c:pt idx="7126">
                  <c:v>43614.458333333343</c:v>
                </c:pt>
                <c:pt idx="7127">
                  <c:v>43614.479166666657</c:v>
                </c:pt>
                <c:pt idx="7128">
                  <c:v>43614.5</c:v>
                </c:pt>
                <c:pt idx="7129">
                  <c:v>43614.520833333343</c:v>
                </c:pt>
                <c:pt idx="7130">
                  <c:v>43614.541666666657</c:v>
                </c:pt>
                <c:pt idx="7131">
                  <c:v>43614.5625</c:v>
                </c:pt>
                <c:pt idx="7132">
                  <c:v>43614.583333333343</c:v>
                </c:pt>
                <c:pt idx="7133">
                  <c:v>43614.604166666657</c:v>
                </c:pt>
                <c:pt idx="7134">
                  <c:v>43614.625</c:v>
                </c:pt>
                <c:pt idx="7135">
                  <c:v>43614.645833333343</c:v>
                </c:pt>
                <c:pt idx="7136">
                  <c:v>43614.666666666657</c:v>
                </c:pt>
                <c:pt idx="7137">
                  <c:v>43614.6875</c:v>
                </c:pt>
                <c:pt idx="7138">
                  <c:v>43614.708333333343</c:v>
                </c:pt>
                <c:pt idx="7139">
                  <c:v>43614.72916666665</c:v>
                </c:pt>
                <c:pt idx="7140">
                  <c:v>43614.75</c:v>
                </c:pt>
                <c:pt idx="7141">
                  <c:v>43614.770833333343</c:v>
                </c:pt>
                <c:pt idx="7142">
                  <c:v>43614.79166666665</c:v>
                </c:pt>
                <c:pt idx="7143">
                  <c:v>43614.8125</c:v>
                </c:pt>
                <c:pt idx="7144">
                  <c:v>43614.833333333343</c:v>
                </c:pt>
                <c:pt idx="7145">
                  <c:v>43614.854166666657</c:v>
                </c:pt>
                <c:pt idx="7146">
                  <c:v>43614.875</c:v>
                </c:pt>
                <c:pt idx="7147">
                  <c:v>43614.895833333343</c:v>
                </c:pt>
                <c:pt idx="7148">
                  <c:v>43614.916666666657</c:v>
                </c:pt>
                <c:pt idx="7149">
                  <c:v>43614.9375</c:v>
                </c:pt>
                <c:pt idx="7150">
                  <c:v>43614.958333333343</c:v>
                </c:pt>
                <c:pt idx="7151">
                  <c:v>43614.979166666657</c:v>
                </c:pt>
                <c:pt idx="7152">
                  <c:v>43615</c:v>
                </c:pt>
                <c:pt idx="7153">
                  <c:v>43615.020833333343</c:v>
                </c:pt>
                <c:pt idx="7154">
                  <c:v>43615.041666666657</c:v>
                </c:pt>
                <c:pt idx="7155">
                  <c:v>43615.0625</c:v>
                </c:pt>
                <c:pt idx="7156">
                  <c:v>43615.083333333343</c:v>
                </c:pt>
                <c:pt idx="7157">
                  <c:v>43615.104166666657</c:v>
                </c:pt>
                <c:pt idx="7158">
                  <c:v>43615.125</c:v>
                </c:pt>
                <c:pt idx="7159">
                  <c:v>43615.145833333343</c:v>
                </c:pt>
                <c:pt idx="7160">
                  <c:v>43615.166666666657</c:v>
                </c:pt>
                <c:pt idx="7161">
                  <c:v>43615.1875</c:v>
                </c:pt>
                <c:pt idx="7162">
                  <c:v>43615.208333333343</c:v>
                </c:pt>
                <c:pt idx="7163">
                  <c:v>43615.22916666665</c:v>
                </c:pt>
                <c:pt idx="7164">
                  <c:v>43615.25</c:v>
                </c:pt>
                <c:pt idx="7165">
                  <c:v>43615.270833333343</c:v>
                </c:pt>
                <c:pt idx="7166">
                  <c:v>43615.29166666665</c:v>
                </c:pt>
                <c:pt idx="7167">
                  <c:v>43615.3125</c:v>
                </c:pt>
                <c:pt idx="7168">
                  <c:v>43615.333333333343</c:v>
                </c:pt>
                <c:pt idx="7169">
                  <c:v>43615.354166666657</c:v>
                </c:pt>
                <c:pt idx="7170">
                  <c:v>43615.375</c:v>
                </c:pt>
                <c:pt idx="7171">
                  <c:v>43615.395833333343</c:v>
                </c:pt>
                <c:pt idx="7172">
                  <c:v>43615.416666666657</c:v>
                </c:pt>
                <c:pt idx="7173">
                  <c:v>43615.4375</c:v>
                </c:pt>
                <c:pt idx="7174">
                  <c:v>43615.458333333343</c:v>
                </c:pt>
                <c:pt idx="7175">
                  <c:v>43615.479166666657</c:v>
                </c:pt>
                <c:pt idx="7176">
                  <c:v>43615.5</c:v>
                </c:pt>
                <c:pt idx="7177">
                  <c:v>43615.520833333343</c:v>
                </c:pt>
                <c:pt idx="7178">
                  <c:v>43615.541666666657</c:v>
                </c:pt>
                <c:pt idx="7179">
                  <c:v>43615.5625</c:v>
                </c:pt>
                <c:pt idx="7180">
                  <c:v>43615.583333333343</c:v>
                </c:pt>
                <c:pt idx="7181">
                  <c:v>43615.604166666657</c:v>
                </c:pt>
                <c:pt idx="7182">
                  <c:v>43615.625</c:v>
                </c:pt>
                <c:pt idx="7183">
                  <c:v>43615.645833333343</c:v>
                </c:pt>
                <c:pt idx="7184">
                  <c:v>43615.666666666657</c:v>
                </c:pt>
                <c:pt idx="7185">
                  <c:v>43615.6875</c:v>
                </c:pt>
                <c:pt idx="7186">
                  <c:v>43615.708333333343</c:v>
                </c:pt>
                <c:pt idx="7187">
                  <c:v>43615.72916666665</c:v>
                </c:pt>
                <c:pt idx="7188">
                  <c:v>43615.75</c:v>
                </c:pt>
                <c:pt idx="7189">
                  <c:v>43615.770833333343</c:v>
                </c:pt>
                <c:pt idx="7190">
                  <c:v>43615.79166666665</c:v>
                </c:pt>
                <c:pt idx="7191">
                  <c:v>43615.8125</c:v>
                </c:pt>
                <c:pt idx="7192">
                  <c:v>43615.833333333343</c:v>
                </c:pt>
                <c:pt idx="7193">
                  <c:v>43615.854166666657</c:v>
                </c:pt>
                <c:pt idx="7194">
                  <c:v>43615.875</c:v>
                </c:pt>
                <c:pt idx="7195">
                  <c:v>43615.895833333343</c:v>
                </c:pt>
                <c:pt idx="7196">
                  <c:v>43615.916666666657</c:v>
                </c:pt>
                <c:pt idx="7197">
                  <c:v>43615.9375</c:v>
                </c:pt>
                <c:pt idx="7198">
                  <c:v>43615.958333333343</c:v>
                </c:pt>
                <c:pt idx="7199">
                  <c:v>43615.979166666657</c:v>
                </c:pt>
                <c:pt idx="7200">
                  <c:v>43616</c:v>
                </c:pt>
                <c:pt idx="7201">
                  <c:v>43616.020833333343</c:v>
                </c:pt>
                <c:pt idx="7202">
                  <c:v>43616.041666666657</c:v>
                </c:pt>
                <c:pt idx="7203">
                  <c:v>43616.0625</c:v>
                </c:pt>
                <c:pt idx="7204">
                  <c:v>43616.083333333343</c:v>
                </c:pt>
                <c:pt idx="7205">
                  <c:v>43616.104166666657</c:v>
                </c:pt>
                <c:pt idx="7206">
                  <c:v>43616.125</c:v>
                </c:pt>
                <c:pt idx="7207">
                  <c:v>43616.145833333343</c:v>
                </c:pt>
                <c:pt idx="7208">
                  <c:v>43616.166666666657</c:v>
                </c:pt>
                <c:pt idx="7209">
                  <c:v>43616.1875</c:v>
                </c:pt>
                <c:pt idx="7210">
                  <c:v>43616.208333333343</c:v>
                </c:pt>
                <c:pt idx="7211">
                  <c:v>43616.22916666665</c:v>
                </c:pt>
                <c:pt idx="7212">
                  <c:v>43616.25</c:v>
                </c:pt>
                <c:pt idx="7213">
                  <c:v>43616.270833333343</c:v>
                </c:pt>
                <c:pt idx="7214">
                  <c:v>43616.29166666665</c:v>
                </c:pt>
                <c:pt idx="7215">
                  <c:v>43616.3125</c:v>
                </c:pt>
                <c:pt idx="7216">
                  <c:v>43616.333333333343</c:v>
                </c:pt>
                <c:pt idx="7217">
                  <c:v>43616.354166666657</c:v>
                </c:pt>
                <c:pt idx="7218">
                  <c:v>43616.375</c:v>
                </c:pt>
                <c:pt idx="7219">
                  <c:v>43616.395833333343</c:v>
                </c:pt>
                <c:pt idx="7220">
                  <c:v>43616.416666666657</c:v>
                </c:pt>
                <c:pt idx="7221">
                  <c:v>43616.4375</c:v>
                </c:pt>
                <c:pt idx="7222">
                  <c:v>43616.458333333343</c:v>
                </c:pt>
                <c:pt idx="7223">
                  <c:v>43616.479166666657</c:v>
                </c:pt>
                <c:pt idx="7224">
                  <c:v>43616.5</c:v>
                </c:pt>
                <c:pt idx="7225">
                  <c:v>43616.520833333343</c:v>
                </c:pt>
                <c:pt idx="7226">
                  <c:v>43616.541666666657</c:v>
                </c:pt>
                <c:pt idx="7227">
                  <c:v>43616.5625</c:v>
                </c:pt>
                <c:pt idx="7228">
                  <c:v>43616.583333333343</c:v>
                </c:pt>
                <c:pt idx="7229">
                  <c:v>43616.604166666657</c:v>
                </c:pt>
                <c:pt idx="7230">
                  <c:v>43616.625</c:v>
                </c:pt>
                <c:pt idx="7231">
                  <c:v>43616.645833333343</c:v>
                </c:pt>
                <c:pt idx="7232">
                  <c:v>43616.666666666657</c:v>
                </c:pt>
                <c:pt idx="7233">
                  <c:v>43616.6875</c:v>
                </c:pt>
                <c:pt idx="7234">
                  <c:v>43616.708333333343</c:v>
                </c:pt>
                <c:pt idx="7235">
                  <c:v>43616.72916666665</c:v>
                </c:pt>
                <c:pt idx="7236">
                  <c:v>43616.75</c:v>
                </c:pt>
                <c:pt idx="7237">
                  <c:v>43616.770833333343</c:v>
                </c:pt>
                <c:pt idx="7238">
                  <c:v>43616.79166666665</c:v>
                </c:pt>
                <c:pt idx="7239">
                  <c:v>43616.8125</c:v>
                </c:pt>
                <c:pt idx="7240">
                  <c:v>43616.833333333343</c:v>
                </c:pt>
                <c:pt idx="7241">
                  <c:v>43616.854166666657</c:v>
                </c:pt>
                <c:pt idx="7242">
                  <c:v>43616.875</c:v>
                </c:pt>
                <c:pt idx="7243">
                  <c:v>43616.895833333343</c:v>
                </c:pt>
                <c:pt idx="7244">
                  <c:v>43616.916666666657</c:v>
                </c:pt>
                <c:pt idx="7245">
                  <c:v>43616.9375</c:v>
                </c:pt>
                <c:pt idx="7246">
                  <c:v>43616.958333333343</c:v>
                </c:pt>
                <c:pt idx="7247">
                  <c:v>43616.979166666657</c:v>
                </c:pt>
                <c:pt idx="7248">
                  <c:v>43617</c:v>
                </c:pt>
                <c:pt idx="7249">
                  <c:v>43617.020833333343</c:v>
                </c:pt>
                <c:pt idx="7250">
                  <c:v>43617.041666666657</c:v>
                </c:pt>
                <c:pt idx="7251">
                  <c:v>43617.0625</c:v>
                </c:pt>
                <c:pt idx="7252">
                  <c:v>43617.083333333343</c:v>
                </c:pt>
                <c:pt idx="7253">
                  <c:v>43617.104166666657</c:v>
                </c:pt>
                <c:pt idx="7254">
                  <c:v>43617.125</c:v>
                </c:pt>
                <c:pt idx="7255">
                  <c:v>43617.145833333343</c:v>
                </c:pt>
                <c:pt idx="7256">
                  <c:v>43617.166666666657</c:v>
                </c:pt>
                <c:pt idx="7257">
                  <c:v>43617.1875</c:v>
                </c:pt>
                <c:pt idx="7258">
                  <c:v>43617.208333333343</c:v>
                </c:pt>
                <c:pt idx="7259">
                  <c:v>43617.22916666665</c:v>
                </c:pt>
                <c:pt idx="7260">
                  <c:v>43617.25</c:v>
                </c:pt>
                <c:pt idx="7261">
                  <c:v>43617.270833333343</c:v>
                </c:pt>
                <c:pt idx="7262">
                  <c:v>43617.29166666665</c:v>
                </c:pt>
                <c:pt idx="7263">
                  <c:v>43617.3125</c:v>
                </c:pt>
                <c:pt idx="7264">
                  <c:v>43617.333333333343</c:v>
                </c:pt>
                <c:pt idx="7265">
                  <c:v>43617.354166666657</c:v>
                </c:pt>
                <c:pt idx="7266">
                  <c:v>43617.375</c:v>
                </c:pt>
                <c:pt idx="7267">
                  <c:v>43617.395833333343</c:v>
                </c:pt>
                <c:pt idx="7268">
                  <c:v>43617.416666666657</c:v>
                </c:pt>
                <c:pt idx="7269">
                  <c:v>43617.4375</c:v>
                </c:pt>
                <c:pt idx="7270">
                  <c:v>43617.458333333343</c:v>
                </c:pt>
                <c:pt idx="7271">
                  <c:v>43617.479166666657</c:v>
                </c:pt>
                <c:pt idx="7272">
                  <c:v>43617.5</c:v>
                </c:pt>
                <c:pt idx="7273">
                  <c:v>43617.520833333343</c:v>
                </c:pt>
                <c:pt idx="7274">
                  <c:v>43617.541666666657</c:v>
                </c:pt>
                <c:pt idx="7275">
                  <c:v>43617.5625</c:v>
                </c:pt>
                <c:pt idx="7276">
                  <c:v>43617.583333333343</c:v>
                </c:pt>
                <c:pt idx="7277">
                  <c:v>43617.604166666657</c:v>
                </c:pt>
                <c:pt idx="7278">
                  <c:v>43617.625</c:v>
                </c:pt>
                <c:pt idx="7279">
                  <c:v>43617.645833333343</c:v>
                </c:pt>
                <c:pt idx="7280">
                  <c:v>43617.666666666657</c:v>
                </c:pt>
                <c:pt idx="7281">
                  <c:v>43617.6875</c:v>
                </c:pt>
                <c:pt idx="7282">
                  <c:v>43617.708333333343</c:v>
                </c:pt>
                <c:pt idx="7283">
                  <c:v>43617.72916666665</c:v>
                </c:pt>
                <c:pt idx="7284">
                  <c:v>43617.75</c:v>
                </c:pt>
                <c:pt idx="7285">
                  <c:v>43617.770833333343</c:v>
                </c:pt>
                <c:pt idx="7286">
                  <c:v>43617.79166666665</c:v>
                </c:pt>
                <c:pt idx="7287">
                  <c:v>43617.8125</c:v>
                </c:pt>
                <c:pt idx="7288">
                  <c:v>43617.833333333343</c:v>
                </c:pt>
                <c:pt idx="7289">
                  <c:v>43617.854166666657</c:v>
                </c:pt>
                <c:pt idx="7290">
                  <c:v>43617.875</c:v>
                </c:pt>
                <c:pt idx="7291">
                  <c:v>43617.895833333343</c:v>
                </c:pt>
                <c:pt idx="7292">
                  <c:v>43617.916666666657</c:v>
                </c:pt>
                <c:pt idx="7293">
                  <c:v>43617.9375</c:v>
                </c:pt>
                <c:pt idx="7294">
                  <c:v>43617.958333333343</c:v>
                </c:pt>
                <c:pt idx="7295">
                  <c:v>43617.979166666657</c:v>
                </c:pt>
                <c:pt idx="7296">
                  <c:v>43618</c:v>
                </c:pt>
                <c:pt idx="7297">
                  <c:v>43618.020833333343</c:v>
                </c:pt>
                <c:pt idx="7298">
                  <c:v>43618.041666666657</c:v>
                </c:pt>
                <c:pt idx="7299">
                  <c:v>43618.0625</c:v>
                </c:pt>
                <c:pt idx="7300">
                  <c:v>43618.083333333343</c:v>
                </c:pt>
                <c:pt idx="7301">
                  <c:v>43618.104166666657</c:v>
                </c:pt>
                <c:pt idx="7302">
                  <c:v>43618.125</c:v>
                </c:pt>
                <c:pt idx="7303">
                  <c:v>43618.145833333343</c:v>
                </c:pt>
                <c:pt idx="7304">
                  <c:v>43618.166666666657</c:v>
                </c:pt>
                <c:pt idx="7305">
                  <c:v>43618.1875</c:v>
                </c:pt>
                <c:pt idx="7306">
                  <c:v>43618.208333333343</c:v>
                </c:pt>
                <c:pt idx="7307">
                  <c:v>43618.22916666665</c:v>
                </c:pt>
                <c:pt idx="7308">
                  <c:v>43618.25</c:v>
                </c:pt>
                <c:pt idx="7309">
                  <c:v>43618.270833333343</c:v>
                </c:pt>
                <c:pt idx="7310">
                  <c:v>43618.29166666665</c:v>
                </c:pt>
                <c:pt idx="7311">
                  <c:v>43618.3125</c:v>
                </c:pt>
                <c:pt idx="7312">
                  <c:v>43618.333333333343</c:v>
                </c:pt>
                <c:pt idx="7313">
                  <c:v>43618.354166666657</c:v>
                </c:pt>
                <c:pt idx="7314">
                  <c:v>43618.375</c:v>
                </c:pt>
                <c:pt idx="7315">
                  <c:v>43618.395833333343</c:v>
                </c:pt>
                <c:pt idx="7316">
                  <c:v>43618.416666666657</c:v>
                </c:pt>
                <c:pt idx="7317">
                  <c:v>43618.4375</c:v>
                </c:pt>
                <c:pt idx="7318">
                  <c:v>43618.458333333343</c:v>
                </c:pt>
                <c:pt idx="7319">
                  <c:v>43618.479166666657</c:v>
                </c:pt>
                <c:pt idx="7320">
                  <c:v>43618.5</c:v>
                </c:pt>
                <c:pt idx="7321">
                  <c:v>43618.520833333343</c:v>
                </c:pt>
                <c:pt idx="7322">
                  <c:v>43618.541666666657</c:v>
                </c:pt>
                <c:pt idx="7323">
                  <c:v>43618.5625</c:v>
                </c:pt>
                <c:pt idx="7324">
                  <c:v>43618.583333333343</c:v>
                </c:pt>
                <c:pt idx="7325">
                  <c:v>43618.604166666657</c:v>
                </c:pt>
                <c:pt idx="7326">
                  <c:v>43618.625</c:v>
                </c:pt>
                <c:pt idx="7327">
                  <c:v>43618.645833333343</c:v>
                </c:pt>
                <c:pt idx="7328">
                  <c:v>43618.666666666657</c:v>
                </c:pt>
                <c:pt idx="7329">
                  <c:v>43618.6875</c:v>
                </c:pt>
                <c:pt idx="7330">
                  <c:v>43618.708333333343</c:v>
                </c:pt>
                <c:pt idx="7331">
                  <c:v>43618.72916666665</c:v>
                </c:pt>
                <c:pt idx="7332">
                  <c:v>43618.75</c:v>
                </c:pt>
                <c:pt idx="7333">
                  <c:v>43618.770833333343</c:v>
                </c:pt>
                <c:pt idx="7334">
                  <c:v>43618.79166666665</c:v>
                </c:pt>
                <c:pt idx="7335">
                  <c:v>43618.8125</c:v>
                </c:pt>
                <c:pt idx="7336">
                  <c:v>43618.833333333343</c:v>
                </c:pt>
                <c:pt idx="7337">
                  <c:v>43618.854166666657</c:v>
                </c:pt>
                <c:pt idx="7338">
                  <c:v>43618.875</c:v>
                </c:pt>
                <c:pt idx="7339">
                  <c:v>43618.895833333343</c:v>
                </c:pt>
                <c:pt idx="7340">
                  <c:v>43618.916666666657</c:v>
                </c:pt>
                <c:pt idx="7341">
                  <c:v>43618.9375</c:v>
                </c:pt>
                <c:pt idx="7342">
                  <c:v>43618.958333333343</c:v>
                </c:pt>
                <c:pt idx="7343">
                  <c:v>43618.979166666657</c:v>
                </c:pt>
                <c:pt idx="7344">
                  <c:v>43619</c:v>
                </c:pt>
                <c:pt idx="7345">
                  <c:v>43619.020833333343</c:v>
                </c:pt>
                <c:pt idx="7346">
                  <c:v>43619.041666666657</c:v>
                </c:pt>
                <c:pt idx="7347">
                  <c:v>43619.0625</c:v>
                </c:pt>
                <c:pt idx="7348">
                  <c:v>43619.083333333343</c:v>
                </c:pt>
                <c:pt idx="7349">
                  <c:v>43619.104166666657</c:v>
                </c:pt>
                <c:pt idx="7350">
                  <c:v>43619.125</c:v>
                </c:pt>
                <c:pt idx="7351">
                  <c:v>43619.145833333343</c:v>
                </c:pt>
                <c:pt idx="7352">
                  <c:v>43619.166666666657</c:v>
                </c:pt>
                <c:pt idx="7353">
                  <c:v>43619.1875</c:v>
                </c:pt>
                <c:pt idx="7354">
                  <c:v>43619.208333333343</c:v>
                </c:pt>
                <c:pt idx="7355">
                  <c:v>43619.22916666665</c:v>
                </c:pt>
                <c:pt idx="7356">
                  <c:v>43619.25</c:v>
                </c:pt>
                <c:pt idx="7357">
                  <c:v>43619.270833333343</c:v>
                </c:pt>
                <c:pt idx="7358">
                  <c:v>43619.29166666665</c:v>
                </c:pt>
                <c:pt idx="7359">
                  <c:v>43619.3125</c:v>
                </c:pt>
                <c:pt idx="7360">
                  <c:v>43619.333333333343</c:v>
                </c:pt>
                <c:pt idx="7361">
                  <c:v>43619.354166666657</c:v>
                </c:pt>
                <c:pt idx="7362">
                  <c:v>43619.375</c:v>
                </c:pt>
                <c:pt idx="7363">
                  <c:v>43619.395833333343</c:v>
                </c:pt>
                <c:pt idx="7364">
                  <c:v>43619.416666666657</c:v>
                </c:pt>
                <c:pt idx="7365">
                  <c:v>43619.4375</c:v>
                </c:pt>
                <c:pt idx="7366">
                  <c:v>43619.458333333343</c:v>
                </c:pt>
                <c:pt idx="7367">
                  <c:v>43619.479166666657</c:v>
                </c:pt>
                <c:pt idx="7368">
                  <c:v>43619.5</c:v>
                </c:pt>
                <c:pt idx="7369">
                  <c:v>43619.520833333343</c:v>
                </c:pt>
                <c:pt idx="7370">
                  <c:v>43619.541666666657</c:v>
                </c:pt>
                <c:pt idx="7371">
                  <c:v>43619.5625</c:v>
                </c:pt>
                <c:pt idx="7372">
                  <c:v>43619.583333333343</c:v>
                </c:pt>
                <c:pt idx="7373">
                  <c:v>43619.604166666657</c:v>
                </c:pt>
                <c:pt idx="7374">
                  <c:v>43619.625</c:v>
                </c:pt>
                <c:pt idx="7375">
                  <c:v>43619.645833333343</c:v>
                </c:pt>
                <c:pt idx="7376">
                  <c:v>43619.666666666657</c:v>
                </c:pt>
                <c:pt idx="7377">
                  <c:v>43619.6875</c:v>
                </c:pt>
                <c:pt idx="7378">
                  <c:v>43619.708333333343</c:v>
                </c:pt>
                <c:pt idx="7379">
                  <c:v>43619.72916666665</c:v>
                </c:pt>
                <c:pt idx="7380">
                  <c:v>43619.75</c:v>
                </c:pt>
                <c:pt idx="7381">
                  <c:v>43619.770833333343</c:v>
                </c:pt>
                <c:pt idx="7382">
                  <c:v>43619.79166666665</c:v>
                </c:pt>
                <c:pt idx="7383">
                  <c:v>43619.8125</c:v>
                </c:pt>
                <c:pt idx="7384">
                  <c:v>43619.833333333343</c:v>
                </c:pt>
                <c:pt idx="7385">
                  <c:v>43619.854166666657</c:v>
                </c:pt>
                <c:pt idx="7386">
                  <c:v>43619.875</c:v>
                </c:pt>
                <c:pt idx="7387">
                  <c:v>43619.895833333343</c:v>
                </c:pt>
                <c:pt idx="7388">
                  <c:v>43619.916666666657</c:v>
                </c:pt>
                <c:pt idx="7389">
                  <c:v>43619.9375</c:v>
                </c:pt>
                <c:pt idx="7390">
                  <c:v>43619.958333333343</c:v>
                </c:pt>
                <c:pt idx="7391">
                  <c:v>43619.979166666657</c:v>
                </c:pt>
                <c:pt idx="7392">
                  <c:v>43620</c:v>
                </c:pt>
                <c:pt idx="7393">
                  <c:v>43620.020833333343</c:v>
                </c:pt>
                <c:pt idx="7394">
                  <c:v>43620.041666666657</c:v>
                </c:pt>
                <c:pt idx="7395">
                  <c:v>43620.0625</c:v>
                </c:pt>
                <c:pt idx="7396">
                  <c:v>43620.083333333343</c:v>
                </c:pt>
                <c:pt idx="7397">
                  <c:v>43620.104166666657</c:v>
                </c:pt>
                <c:pt idx="7398">
                  <c:v>43620.125</c:v>
                </c:pt>
                <c:pt idx="7399">
                  <c:v>43620.145833333343</c:v>
                </c:pt>
                <c:pt idx="7400">
                  <c:v>43620.166666666657</c:v>
                </c:pt>
                <c:pt idx="7401">
                  <c:v>43620.1875</c:v>
                </c:pt>
                <c:pt idx="7402">
                  <c:v>43620.208333333343</c:v>
                </c:pt>
                <c:pt idx="7403">
                  <c:v>43620.22916666665</c:v>
                </c:pt>
                <c:pt idx="7404">
                  <c:v>43620.25</c:v>
                </c:pt>
                <c:pt idx="7405">
                  <c:v>43620.270833333343</c:v>
                </c:pt>
                <c:pt idx="7406">
                  <c:v>43620.29166666665</c:v>
                </c:pt>
                <c:pt idx="7407">
                  <c:v>43620.3125</c:v>
                </c:pt>
                <c:pt idx="7408">
                  <c:v>43620.333333333343</c:v>
                </c:pt>
                <c:pt idx="7409">
                  <c:v>43620.354166666657</c:v>
                </c:pt>
                <c:pt idx="7410">
                  <c:v>43620.375</c:v>
                </c:pt>
                <c:pt idx="7411">
                  <c:v>43620.395833333343</c:v>
                </c:pt>
                <c:pt idx="7412">
                  <c:v>43620.416666666657</c:v>
                </c:pt>
                <c:pt idx="7413">
                  <c:v>43620.4375</c:v>
                </c:pt>
                <c:pt idx="7414">
                  <c:v>43620.458333333343</c:v>
                </c:pt>
                <c:pt idx="7415">
                  <c:v>43620.479166666657</c:v>
                </c:pt>
                <c:pt idx="7416">
                  <c:v>43620.5</c:v>
                </c:pt>
                <c:pt idx="7417">
                  <c:v>43620.520833333343</c:v>
                </c:pt>
                <c:pt idx="7418">
                  <c:v>43620.541666666657</c:v>
                </c:pt>
                <c:pt idx="7419">
                  <c:v>43620.5625</c:v>
                </c:pt>
                <c:pt idx="7420">
                  <c:v>43620.583333333343</c:v>
                </c:pt>
                <c:pt idx="7421">
                  <c:v>43620.604166666657</c:v>
                </c:pt>
                <c:pt idx="7422">
                  <c:v>43620.625</c:v>
                </c:pt>
                <c:pt idx="7423">
                  <c:v>43620.645833333343</c:v>
                </c:pt>
                <c:pt idx="7424">
                  <c:v>43620.666666666657</c:v>
                </c:pt>
                <c:pt idx="7425">
                  <c:v>43620.6875</c:v>
                </c:pt>
                <c:pt idx="7426">
                  <c:v>43620.708333333343</c:v>
                </c:pt>
                <c:pt idx="7427">
                  <c:v>43620.72916666665</c:v>
                </c:pt>
                <c:pt idx="7428">
                  <c:v>43620.75</c:v>
                </c:pt>
                <c:pt idx="7429">
                  <c:v>43620.770833333343</c:v>
                </c:pt>
                <c:pt idx="7430">
                  <c:v>43620.79166666665</c:v>
                </c:pt>
                <c:pt idx="7431">
                  <c:v>43620.8125</c:v>
                </c:pt>
                <c:pt idx="7432">
                  <c:v>43620.833333333343</c:v>
                </c:pt>
                <c:pt idx="7433">
                  <c:v>43620.854166666657</c:v>
                </c:pt>
                <c:pt idx="7434">
                  <c:v>43620.875</c:v>
                </c:pt>
                <c:pt idx="7435">
                  <c:v>43620.895833333343</c:v>
                </c:pt>
                <c:pt idx="7436">
                  <c:v>43620.916666666657</c:v>
                </c:pt>
                <c:pt idx="7437">
                  <c:v>43620.9375</c:v>
                </c:pt>
                <c:pt idx="7438">
                  <c:v>43620.958333333343</c:v>
                </c:pt>
                <c:pt idx="7439">
                  <c:v>43620.979166666657</c:v>
                </c:pt>
                <c:pt idx="7440">
                  <c:v>43621</c:v>
                </c:pt>
                <c:pt idx="7441">
                  <c:v>43621.020833333343</c:v>
                </c:pt>
                <c:pt idx="7442">
                  <c:v>43621.041666666657</c:v>
                </c:pt>
                <c:pt idx="7443">
                  <c:v>43621.0625</c:v>
                </c:pt>
                <c:pt idx="7444">
                  <c:v>43621.083333333343</c:v>
                </c:pt>
                <c:pt idx="7445">
                  <c:v>43621.104166666657</c:v>
                </c:pt>
                <c:pt idx="7446">
                  <c:v>43621.125</c:v>
                </c:pt>
                <c:pt idx="7447">
                  <c:v>43621.145833333343</c:v>
                </c:pt>
                <c:pt idx="7448">
                  <c:v>43621.166666666657</c:v>
                </c:pt>
                <c:pt idx="7449">
                  <c:v>43621.1875</c:v>
                </c:pt>
                <c:pt idx="7450">
                  <c:v>43621.208333333343</c:v>
                </c:pt>
                <c:pt idx="7451">
                  <c:v>43621.22916666665</c:v>
                </c:pt>
                <c:pt idx="7452">
                  <c:v>43621.25</c:v>
                </c:pt>
                <c:pt idx="7453">
                  <c:v>43621.270833333343</c:v>
                </c:pt>
                <c:pt idx="7454">
                  <c:v>43621.29166666665</c:v>
                </c:pt>
                <c:pt idx="7455">
                  <c:v>43621.3125</c:v>
                </c:pt>
                <c:pt idx="7456">
                  <c:v>43621.333333333343</c:v>
                </c:pt>
                <c:pt idx="7457">
                  <c:v>43621.354166666657</c:v>
                </c:pt>
                <c:pt idx="7458">
                  <c:v>43621.375</c:v>
                </c:pt>
                <c:pt idx="7459">
                  <c:v>43621.395833333343</c:v>
                </c:pt>
                <c:pt idx="7460">
                  <c:v>43621.416666666657</c:v>
                </c:pt>
                <c:pt idx="7461">
                  <c:v>43621.4375</c:v>
                </c:pt>
                <c:pt idx="7462">
                  <c:v>43621.458333333343</c:v>
                </c:pt>
                <c:pt idx="7463">
                  <c:v>43621.479166666657</c:v>
                </c:pt>
                <c:pt idx="7464">
                  <c:v>43621.5</c:v>
                </c:pt>
                <c:pt idx="7465">
                  <c:v>43621.520833333343</c:v>
                </c:pt>
                <c:pt idx="7466">
                  <c:v>43621.541666666657</c:v>
                </c:pt>
                <c:pt idx="7467">
                  <c:v>43621.5625</c:v>
                </c:pt>
                <c:pt idx="7468">
                  <c:v>43621.583333333343</c:v>
                </c:pt>
                <c:pt idx="7469">
                  <c:v>43621.604166666657</c:v>
                </c:pt>
                <c:pt idx="7470">
                  <c:v>43621.625</c:v>
                </c:pt>
                <c:pt idx="7471">
                  <c:v>43621.645833333343</c:v>
                </c:pt>
                <c:pt idx="7472">
                  <c:v>43621.666666666657</c:v>
                </c:pt>
                <c:pt idx="7473">
                  <c:v>43621.6875</c:v>
                </c:pt>
                <c:pt idx="7474">
                  <c:v>43621.708333333343</c:v>
                </c:pt>
                <c:pt idx="7475">
                  <c:v>43621.72916666665</c:v>
                </c:pt>
                <c:pt idx="7476">
                  <c:v>43621.75</c:v>
                </c:pt>
                <c:pt idx="7477">
                  <c:v>43621.770833333343</c:v>
                </c:pt>
                <c:pt idx="7478">
                  <c:v>43621.79166666665</c:v>
                </c:pt>
                <c:pt idx="7479">
                  <c:v>43621.8125</c:v>
                </c:pt>
                <c:pt idx="7480">
                  <c:v>43621.833333333343</c:v>
                </c:pt>
                <c:pt idx="7481">
                  <c:v>43621.854166666657</c:v>
                </c:pt>
                <c:pt idx="7482">
                  <c:v>43621.875</c:v>
                </c:pt>
                <c:pt idx="7483">
                  <c:v>43621.895833333343</c:v>
                </c:pt>
                <c:pt idx="7484">
                  <c:v>43621.916666666657</c:v>
                </c:pt>
                <c:pt idx="7485">
                  <c:v>43621.9375</c:v>
                </c:pt>
                <c:pt idx="7486">
                  <c:v>43621.958333333343</c:v>
                </c:pt>
                <c:pt idx="7487">
                  <c:v>43621.979166666657</c:v>
                </c:pt>
                <c:pt idx="7488">
                  <c:v>43622</c:v>
                </c:pt>
                <c:pt idx="7489">
                  <c:v>43622.020833333343</c:v>
                </c:pt>
                <c:pt idx="7490">
                  <c:v>43622.041666666657</c:v>
                </c:pt>
                <c:pt idx="7491">
                  <c:v>43622.0625</c:v>
                </c:pt>
                <c:pt idx="7492">
                  <c:v>43622.083333333343</c:v>
                </c:pt>
                <c:pt idx="7493">
                  <c:v>43622.104166666657</c:v>
                </c:pt>
                <c:pt idx="7494">
                  <c:v>43622.125</c:v>
                </c:pt>
                <c:pt idx="7495">
                  <c:v>43622.145833333343</c:v>
                </c:pt>
                <c:pt idx="7496">
                  <c:v>43622.166666666657</c:v>
                </c:pt>
                <c:pt idx="7497">
                  <c:v>43622.1875</c:v>
                </c:pt>
                <c:pt idx="7498">
                  <c:v>43622.208333333343</c:v>
                </c:pt>
                <c:pt idx="7499">
                  <c:v>43622.22916666665</c:v>
                </c:pt>
                <c:pt idx="7500">
                  <c:v>43622.25</c:v>
                </c:pt>
                <c:pt idx="7501">
                  <c:v>43622.270833333343</c:v>
                </c:pt>
                <c:pt idx="7502">
                  <c:v>43622.29166666665</c:v>
                </c:pt>
                <c:pt idx="7503">
                  <c:v>43622.3125</c:v>
                </c:pt>
                <c:pt idx="7504">
                  <c:v>43622.333333333343</c:v>
                </c:pt>
                <c:pt idx="7505">
                  <c:v>43622.354166666657</c:v>
                </c:pt>
                <c:pt idx="7506">
                  <c:v>43622.375</c:v>
                </c:pt>
                <c:pt idx="7507">
                  <c:v>43622.395833333343</c:v>
                </c:pt>
                <c:pt idx="7508">
                  <c:v>43622.416666666657</c:v>
                </c:pt>
                <c:pt idx="7509">
                  <c:v>43622.4375</c:v>
                </c:pt>
                <c:pt idx="7510">
                  <c:v>43622.458333333343</c:v>
                </c:pt>
                <c:pt idx="7511">
                  <c:v>43622.479166666657</c:v>
                </c:pt>
                <c:pt idx="7512">
                  <c:v>43622.5</c:v>
                </c:pt>
                <c:pt idx="7513">
                  <c:v>43622.520833333343</c:v>
                </c:pt>
                <c:pt idx="7514">
                  <c:v>43622.541666666657</c:v>
                </c:pt>
                <c:pt idx="7515">
                  <c:v>43622.5625</c:v>
                </c:pt>
                <c:pt idx="7516">
                  <c:v>43622.583333333343</c:v>
                </c:pt>
                <c:pt idx="7517">
                  <c:v>43622.604166666657</c:v>
                </c:pt>
                <c:pt idx="7518">
                  <c:v>43622.625</c:v>
                </c:pt>
                <c:pt idx="7519">
                  <c:v>43622.645833333343</c:v>
                </c:pt>
                <c:pt idx="7520">
                  <c:v>43622.666666666657</c:v>
                </c:pt>
                <c:pt idx="7521">
                  <c:v>43622.6875</c:v>
                </c:pt>
                <c:pt idx="7522">
                  <c:v>43622.708333333343</c:v>
                </c:pt>
                <c:pt idx="7523">
                  <c:v>43622.72916666665</c:v>
                </c:pt>
                <c:pt idx="7524">
                  <c:v>43622.75</c:v>
                </c:pt>
                <c:pt idx="7525">
                  <c:v>43622.770833333343</c:v>
                </c:pt>
                <c:pt idx="7526">
                  <c:v>43622.79166666665</c:v>
                </c:pt>
                <c:pt idx="7527">
                  <c:v>43622.8125</c:v>
                </c:pt>
                <c:pt idx="7528">
                  <c:v>43622.833333333343</c:v>
                </c:pt>
                <c:pt idx="7529">
                  <c:v>43622.854166666657</c:v>
                </c:pt>
                <c:pt idx="7530">
                  <c:v>43622.875</c:v>
                </c:pt>
                <c:pt idx="7531">
                  <c:v>43622.895833333343</c:v>
                </c:pt>
                <c:pt idx="7532">
                  <c:v>43622.916666666657</c:v>
                </c:pt>
                <c:pt idx="7533">
                  <c:v>43622.9375</c:v>
                </c:pt>
                <c:pt idx="7534">
                  <c:v>43622.958333333343</c:v>
                </c:pt>
                <c:pt idx="7535">
                  <c:v>43622.979166666657</c:v>
                </c:pt>
                <c:pt idx="7536">
                  <c:v>43623</c:v>
                </c:pt>
                <c:pt idx="7537">
                  <c:v>43623.020833333343</c:v>
                </c:pt>
                <c:pt idx="7538">
                  <c:v>43623.041666666657</c:v>
                </c:pt>
                <c:pt idx="7539">
                  <c:v>43623.0625</c:v>
                </c:pt>
                <c:pt idx="7540">
                  <c:v>43623.083333333343</c:v>
                </c:pt>
                <c:pt idx="7541">
                  <c:v>43623.104166666657</c:v>
                </c:pt>
                <c:pt idx="7542">
                  <c:v>43623.125</c:v>
                </c:pt>
                <c:pt idx="7543">
                  <c:v>43623.145833333343</c:v>
                </c:pt>
                <c:pt idx="7544">
                  <c:v>43623.166666666657</c:v>
                </c:pt>
                <c:pt idx="7545">
                  <c:v>43623.1875</c:v>
                </c:pt>
                <c:pt idx="7546">
                  <c:v>43623.208333333343</c:v>
                </c:pt>
                <c:pt idx="7547">
                  <c:v>43623.22916666665</c:v>
                </c:pt>
                <c:pt idx="7548">
                  <c:v>43623.25</c:v>
                </c:pt>
                <c:pt idx="7549">
                  <c:v>43623.270833333343</c:v>
                </c:pt>
                <c:pt idx="7550">
                  <c:v>43623.29166666665</c:v>
                </c:pt>
                <c:pt idx="7551">
                  <c:v>43623.3125</c:v>
                </c:pt>
                <c:pt idx="7552">
                  <c:v>43623.333333333343</c:v>
                </c:pt>
                <c:pt idx="7553">
                  <c:v>43623.354166666657</c:v>
                </c:pt>
                <c:pt idx="7554">
                  <c:v>43623.375</c:v>
                </c:pt>
                <c:pt idx="7555">
                  <c:v>43623.395833333343</c:v>
                </c:pt>
                <c:pt idx="7556">
                  <c:v>43623.416666666657</c:v>
                </c:pt>
                <c:pt idx="7557">
                  <c:v>43623.4375</c:v>
                </c:pt>
                <c:pt idx="7558">
                  <c:v>43623.458333333343</c:v>
                </c:pt>
                <c:pt idx="7559">
                  <c:v>43623.479166666657</c:v>
                </c:pt>
                <c:pt idx="7560">
                  <c:v>43623.5</c:v>
                </c:pt>
                <c:pt idx="7561">
                  <c:v>43623.520833333343</c:v>
                </c:pt>
                <c:pt idx="7562">
                  <c:v>43623.541666666657</c:v>
                </c:pt>
                <c:pt idx="7563">
                  <c:v>43623.5625</c:v>
                </c:pt>
                <c:pt idx="7564">
                  <c:v>43623.583333333343</c:v>
                </c:pt>
                <c:pt idx="7565">
                  <c:v>43623.604166666657</c:v>
                </c:pt>
                <c:pt idx="7566">
                  <c:v>43623.625</c:v>
                </c:pt>
                <c:pt idx="7567">
                  <c:v>43623.645833333343</c:v>
                </c:pt>
                <c:pt idx="7568">
                  <c:v>43623.666666666657</c:v>
                </c:pt>
                <c:pt idx="7569">
                  <c:v>43623.6875</c:v>
                </c:pt>
                <c:pt idx="7570">
                  <c:v>43623.708333333343</c:v>
                </c:pt>
                <c:pt idx="7571">
                  <c:v>43623.72916666665</c:v>
                </c:pt>
                <c:pt idx="7572">
                  <c:v>43623.75</c:v>
                </c:pt>
                <c:pt idx="7573">
                  <c:v>43623.770833333343</c:v>
                </c:pt>
                <c:pt idx="7574">
                  <c:v>43623.79166666665</c:v>
                </c:pt>
                <c:pt idx="7575">
                  <c:v>43623.8125</c:v>
                </c:pt>
                <c:pt idx="7576">
                  <c:v>43623.833333333343</c:v>
                </c:pt>
                <c:pt idx="7577">
                  <c:v>43623.854166666657</c:v>
                </c:pt>
                <c:pt idx="7578">
                  <c:v>43623.875</c:v>
                </c:pt>
                <c:pt idx="7579">
                  <c:v>43623.895833333343</c:v>
                </c:pt>
                <c:pt idx="7580">
                  <c:v>43623.916666666657</c:v>
                </c:pt>
                <c:pt idx="7581">
                  <c:v>43623.9375</c:v>
                </c:pt>
                <c:pt idx="7582">
                  <c:v>43623.958333333343</c:v>
                </c:pt>
                <c:pt idx="7583">
                  <c:v>43623.979166666657</c:v>
                </c:pt>
                <c:pt idx="7584">
                  <c:v>43624</c:v>
                </c:pt>
                <c:pt idx="7585">
                  <c:v>43624.020833333343</c:v>
                </c:pt>
                <c:pt idx="7586">
                  <c:v>43624.041666666657</c:v>
                </c:pt>
                <c:pt idx="7587">
                  <c:v>43624.0625</c:v>
                </c:pt>
                <c:pt idx="7588">
                  <c:v>43624.083333333343</c:v>
                </c:pt>
                <c:pt idx="7589">
                  <c:v>43624.104166666657</c:v>
                </c:pt>
                <c:pt idx="7590">
                  <c:v>43624.125</c:v>
                </c:pt>
                <c:pt idx="7591">
                  <c:v>43624.145833333343</c:v>
                </c:pt>
                <c:pt idx="7592">
                  <c:v>43624.166666666657</c:v>
                </c:pt>
                <c:pt idx="7593">
                  <c:v>43624.1875</c:v>
                </c:pt>
                <c:pt idx="7594">
                  <c:v>43624.208333333343</c:v>
                </c:pt>
                <c:pt idx="7595">
                  <c:v>43624.22916666665</c:v>
                </c:pt>
                <c:pt idx="7596">
                  <c:v>43624.25</c:v>
                </c:pt>
                <c:pt idx="7597">
                  <c:v>43624.270833333343</c:v>
                </c:pt>
                <c:pt idx="7598">
                  <c:v>43624.29166666665</c:v>
                </c:pt>
                <c:pt idx="7599">
                  <c:v>43624.3125</c:v>
                </c:pt>
                <c:pt idx="7600">
                  <c:v>43624.333333333343</c:v>
                </c:pt>
                <c:pt idx="7601">
                  <c:v>43624.354166666657</c:v>
                </c:pt>
                <c:pt idx="7602">
                  <c:v>43624.375</c:v>
                </c:pt>
                <c:pt idx="7603">
                  <c:v>43624.395833333343</c:v>
                </c:pt>
                <c:pt idx="7604">
                  <c:v>43624.416666666657</c:v>
                </c:pt>
                <c:pt idx="7605">
                  <c:v>43624.4375</c:v>
                </c:pt>
                <c:pt idx="7606">
                  <c:v>43624.458333333343</c:v>
                </c:pt>
                <c:pt idx="7607">
                  <c:v>43624.479166666657</c:v>
                </c:pt>
                <c:pt idx="7608">
                  <c:v>43624.5</c:v>
                </c:pt>
                <c:pt idx="7609">
                  <c:v>43624.520833333343</c:v>
                </c:pt>
                <c:pt idx="7610">
                  <c:v>43624.541666666657</c:v>
                </c:pt>
                <c:pt idx="7611">
                  <c:v>43624.5625</c:v>
                </c:pt>
                <c:pt idx="7612">
                  <c:v>43624.583333333343</c:v>
                </c:pt>
                <c:pt idx="7613">
                  <c:v>43624.604166666657</c:v>
                </c:pt>
                <c:pt idx="7614">
                  <c:v>43624.625</c:v>
                </c:pt>
                <c:pt idx="7615">
                  <c:v>43624.645833333343</c:v>
                </c:pt>
                <c:pt idx="7616">
                  <c:v>43624.666666666657</c:v>
                </c:pt>
                <c:pt idx="7617">
                  <c:v>43624.6875</c:v>
                </c:pt>
                <c:pt idx="7618">
                  <c:v>43624.708333333343</c:v>
                </c:pt>
                <c:pt idx="7619">
                  <c:v>43624.72916666665</c:v>
                </c:pt>
                <c:pt idx="7620">
                  <c:v>43624.75</c:v>
                </c:pt>
                <c:pt idx="7621">
                  <c:v>43624.770833333343</c:v>
                </c:pt>
                <c:pt idx="7622">
                  <c:v>43624.79166666665</c:v>
                </c:pt>
                <c:pt idx="7623">
                  <c:v>43624.8125</c:v>
                </c:pt>
                <c:pt idx="7624">
                  <c:v>43624.833333333343</c:v>
                </c:pt>
                <c:pt idx="7625">
                  <c:v>43624.854166666657</c:v>
                </c:pt>
                <c:pt idx="7626">
                  <c:v>43624.875</c:v>
                </c:pt>
                <c:pt idx="7627">
                  <c:v>43624.895833333343</c:v>
                </c:pt>
                <c:pt idx="7628">
                  <c:v>43624.916666666657</c:v>
                </c:pt>
                <c:pt idx="7629">
                  <c:v>43624.9375</c:v>
                </c:pt>
                <c:pt idx="7630">
                  <c:v>43624.958333333343</c:v>
                </c:pt>
                <c:pt idx="7631">
                  <c:v>43624.979166666657</c:v>
                </c:pt>
                <c:pt idx="7632">
                  <c:v>43625</c:v>
                </c:pt>
                <c:pt idx="7633">
                  <c:v>43625.020833333343</c:v>
                </c:pt>
                <c:pt idx="7634">
                  <c:v>43625.041666666657</c:v>
                </c:pt>
                <c:pt idx="7635">
                  <c:v>43625.0625</c:v>
                </c:pt>
                <c:pt idx="7636">
                  <c:v>43625.083333333343</c:v>
                </c:pt>
                <c:pt idx="7637">
                  <c:v>43625.104166666657</c:v>
                </c:pt>
                <c:pt idx="7638">
                  <c:v>43625.125</c:v>
                </c:pt>
                <c:pt idx="7639">
                  <c:v>43625.145833333343</c:v>
                </c:pt>
                <c:pt idx="7640">
                  <c:v>43625.166666666657</c:v>
                </c:pt>
                <c:pt idx="7641">
                  <c:v>43625.1875</c:v>
                </c:pt>
                <c:pt idx="7642">
                  <c:v>43625.208333333343</c:v>
                </c:pt>
                <c:pt idx="7643">
                  <c:v>43625.22916666665</c:v>
                </c:pt>
                <c:pt idx="7644">
                  <c:v>43625.25</c:v>
                </c:pt>
                <c:pt idx="7645">
                  <c:v>43625.270833333343</c:v>
                </c:pt>
                <c:pt idx="7646">
                  <c:v>43625.29166666665</c:v>
                </c:pt>
                <c:pt idx="7647">
                  <c:v>43625.3125</c:v>
                </c:pt>
                <c:pt idx="7648">
                  <c:v>43625.333333333343</c:v>
                </c:pt>
                <c:pt idx="7649">
                  <c:v>43625.354166666657</c:v>
                </c:pt>
                <c:pt idx="7650">
                  <c:v>43625.375</c:v>
                </c:pt>
                <c:pt idx="7651">
                  <c:v>43625.395833333343</c:v>
                </c:pt>
                <c:pt idx="7652">
                  <c:v>43625.416666666657</c:v>
                </c:pt>
                <c:pt idx="7653">
                  <c:v>43625.4375</c:v>
                </c:pt>
                <c:pt idx="7654">
                  <c:v>43625.458333333343</c:v>
                </c:pt>
                <c:pt idx="7655">
                  <c:v>43625.479166666657</c:v>
                </c:pt>
                <c:pt idx="7656">
                  <c:v>43625.5</c:v>
                </c:pt>
                <c:pt idx="7657">
                  <c:v>43625.520833333343</c:v>
                </c:pt>
                <c:pt idx="7658">
                  <c:v>43625.541666666657</c:v>
                </c:pt>
                <c:pt idx="7659">
                  <c:v>43625.5625</c:v>
                </c:pt>
                <c:pt idx="7660">
                  <c:v>43625.583333333343</c:v>
                </c:pt>
                <c:pt idx="7661">
                  <c:v>43625.604166666657</c:v>
                </c:pt>
                <c:pt idx="7662">
                  <c:v>43625.625</c:v>
                </c:pt>
                <c:pt idx="7663">
                  <c:v>43625.645833333343</c:v>
                </c:pt>
                <c:pt idx="7664">
                  <c:v>43625.666666666657</c:v>
                </c:pt>
                <c:pt idx="7665">
                  <c:v>43625.6875</c:v>
                </c:pt>
                <c:pt idx="7666">
                  <c:v>43625.708333333343</c:v>
                </c:pt>
                <c:pt idx="7667">
                  <c:v>43625.72916666665</c:v>
                </c:pt>
                <c:pt idx="7668">
                  <c:v>43625.75</c:v>
                </c:pt>
                <c:pt idx="7669">
                  <c:v>43625.770833333343</c:v>
                </c:pt>
                <c:pt idx="7670">
                  <c:v>43625.79166666665</c:v>
                </c:pt>
                <c:pt idx="7671">
                  <c:v>43625.8125</c:v>
                </c:pt>
                <c:pt idx="7672">
                  <c:v>43625.833333333343</c:v>
                </c:pt>
                <c:pt idx="7673">
                  <c:v>43625.854166666657</c:v>
                </c:pt>
                <c:pt idx="7674">
                  <c:v>43625.875</c:v>
                </c:pt>
                <c:pt idx="7675">
                  <c:v>43625.895833333343</c:v>
                </c:pt>
                <c:pt idx="7676">
                  <c:v>43625.916666666657</c:v>
                </c:pt>
                <c:pt idx="7677">
                  <c:v>43625.9375</c:v>
                </c:pt>
                <c:pt idx="7678">
                  <c:v>43625.958333333343</c:v>
                </c:pt>
                <c:pt idx="7679">
                  <c:v>43625.979166666657</c:v>
                </c:pt>
                <c:pt idx="7680">
                  <c:v>43626</c:v>
                </c:pt>
                <c:pt idx="7681">
                  <c:v>43626.020833333343</c:v>
                </c:pt>
                <c:pt idx="7682">
                  <c:v>43626.041666666657</c:v>
                </c:pt>
                <c:pt idx="7683">
                  <c:v>43626.0625</c:v>
                </c:pt>
                <c:pt idx="7684">
                  <c:v>43626.083333333343</c:v>
                </c:pt>
                <c:pt idx="7685">
                  <c:v>43626.104166666657</c:v>
                </c:pt>
                <c:pt idx="7686">
                  <c:v>43626.125</c:v>
                </c:pt>
                <c:pt idx="7687">
                  <c:v>43626.145833333343</c:v>
                </c:pt>
                <c:pt idx="7688">
                  <c:v>43626.166666666657</c:v>
                </c:pt>
                <c:pt idx="7689">
                  <c:v>43626.1875</c:v>
                </c:pt>
                <c:pt idx="7690">
                  <c:v>43626.208333333343</c:v>
                </c:pt>
                <c:pt idx="7691">
                  <c:v>43626.22916666665</c:v>
                </c:pt>
                <c:pt idx="7692">
                  <c:v>43626.25</c:v>
                </c:pt>
                <c:pt idx="7693">
                  <c:v>43626.270833333343</c:v>
                </c:pt>
                <c:pt idx="7694">
                  <c:v>43626.29166666665</c:v>
                </c:pt>
                <c:pt idx="7695">
                  <c:v>43626.3125</c:v>
                </c:pt>
                <c:pt idx="7696">
                  <c:v>43626.333333333343</c:v>
                </c:pt>
                <c:pt idx="7697">
                  <c:v>43626.354166666657</c:v>
                </c:pt>
                <c:pt idx="7698">
                  <c:v>43626.375</c:v>
                </c:pt>
                <c:pt idx="7699">
                  <c:v>43626.395833333343</c:v>
                </c:pt>
                <c:pt idx="7700">
                  <c:v>43626.416666666657</c:v>
                </c:pt>
                <c:pt idx="7701">
                  <c:v>43626.4375</c:v>
                </c:pt>
                <c:pt idx="7702">
                  <c:v>43626.458333333343</c:v>
                </c:pt>
                <c:pt idx="7703">
                  <c:v>43626.479166666657</c:v>
                </c:pt>
                <c:pt idx="7704">
                  <c:v>43626.5</c:v>
                </c:pt>
                <c:pt idx="7705">
                  <c:v>43626.520833333343</c:v>
                </c:pt>
                <c:pt idx="7706">
                  <c:v>43626.541666666657</c:v>
                </c:pt>
                <c:pt idx="7707">
                  <c:v>43626.5625</c:v>
                </c:pt>
                <c:pt idx="7708">
                  <c:v>43626.583333333343</c:v>
                </c:pt>
                <c:pt idx="7709">
                  <c:v>43626.604166666657</c:v>
                </c:pt>
                <c:pt idx="7710">
                  <c:v>43626.625</c:v>
                </c:pt>
                <c:pt idx="7711">
                  <c:v>43626.645833333343</c:v>
                </c:pt>
                <c:pt idx="7712">
                  <c:v>43626.666666666657</c:v>
                </c:pt>
                <c:pt idx="7713">
                  <c:v>43626.6875</c:v>
                </c:pt>
                <c:pt idx="7714">
                  <c:v>43626.708333333343</c:v>
                </c:pt>
                <c:pt idx="7715">
                  <c:v>43626.72916666665</c:v>
                </c:pt>
                <c:pt idx="7716">
                  <c:v>43626.75</c:v>
                </c:pt>
                <c:pt idx="7717">
                  <c:v>43626.770833333343</c:v>
                </c:pt>
                <c:pt idx="7718">
                  <c:v>43626.79166666665</c:v>
                </c:pt>
                <c:pt idx="7719">
                  <c:v>43626.8125</c:v>
                </c:pt>
                <c:pt idx="7720">
                  <c:v>43626.833333333343</c:v>
                </c:pt>
                <c:pt idx="7721">
                  <c:v>43626.854166666657</c:v>
                </c:pt>
                <c:pt idx="7722">
                  <c:v>43626.875</c:v>
                </c:pt>
                <c:pt idx="7723">
                  <c:v>43626.895833333343</c:v>
                </c:pt>
                <c:pt idx="7724">
                  <c:v>43626.916666666657</c:v>
                </c:pt>
                <c:pt idx="7725">
                  <c:v>43626.9375</c:v>
                </c:pt>
                <c:pt idx="7726">
                  <c:v>43626.958333333343</c:v>
                </c:pt>
                <c:pt idx="7727">
                  <c:v>43626.979166666657</c:v>
                </c:pt>
                <c:pt idx="7728">
                  <c:v>43627</c:v>
                </c:pt>
                <c:pt idx="7729">
                  <c:v>43627.020833333343</c:v>
                </c:pt>
                <c:pt idx="7730">
                  <c:v>43627.041666666657</c:v>
                </c:pt>
                <c:pt idx="7731">
                  <c:v>43627.0625</c:v>
                </c:pt>
                <c:pt idx="7732">
                  <c:v>43627.083333333343</c:v>
                </c:pt>
                <c:pt idx="7733">
                  <c:v>43627.104166666657</c:v>
                </c:pt>
                <c:pt idx="7734">
                  <c:v>43627.125</c:v>
                </c:pt>
                <c:pt idx="7735">
                  <c:v>43627.145833333343</c:v>
                </c:pt>
                <c:pt idx="7736">
                  <c:v>43627.166666666657</c:v>
                </c:pt>
                <c:pt idx="7737">
                  <c:v>43627.1875</c:v>
                </c:pt>
                <c:pt idx="7738">
                  <c:v>43627.208333333343</c:v>
                </c:pt>
                <c:pt idx="7739">
                  <c:v>43627.22916666665</c:v>
                </c:pt>
                <c:pt idx="7740">
                  <c:v>43627.25</c:v>
                </c:pt>
                <c:pt idx="7741">
                  <c:v>43627.270833333343</c:v>
                </c:pt>
                <c:pt idx="7742">
                  <c:v>43627.29166666665</c:v>
                </c:pt>
                <c:pt idx="7743">
                  <c:v>43627.3125</c:v>
                </c:pt>
                <c:pt idx="7744">
                  <c:v>43627.333333333343</c:v>
                </c:pt>
                <c:pt idx="7745">
                  <c:v>43627.354166666657</c:v>
                </c:pt>
                <c:pt idx="7746">
                  <c:v>43627.375</c:v>
                </c:pt>
                <c:pt idx="7747">
                  <c:v>43627.395833333343</c:v>
                </c:pt>
                <c:pt idx="7748">
                  <c:v>43627.416666666657</c:v>
                </c:pt>
                <c:pt idx="7749">
                  <c:v>43627.4375</c:v>
                </c:pt>
                <c:pt idx="7750">
                  <c:v>43627.458333333343</c:v>
                </c:pt>
                <c:pt idx="7751">
                  <c:v>43627.479166666657</c:v>
                </c:pt>
                <c:pt idx="7752">
                  <c:v>43627.5</c:v>
                </c:pt>
                <c:pt idx="7753">
                  <c:v>43627.520833333343</c:v>
                </c:pt>
                <c:pt idx="7754">
                  <c:v>43627.541666666657</c:v>
                </c:pt>
                <c:pt idx="7755">
                  <c:v>43627.5625</c:v>
                </c:pt>
                <c:pt idx="7756">
                  <c:v>43627.583333333343</c:v>
                </c:pt>
                <c:pt idx="7757">
                  <c:v>43627.604166666657</c:v>
                </c:pt>
                <c:pt idx="7758">
                  <c:v>43627.625</c:v>
                </c:pt>
                <c:pt idx="7759">
                  <c:v>43627.645833333343</c:v>
                </c:pt>
                <c:pt idx="7760">
                  <c:v>43627.666666666657</c:v>
                </c:pt>
                <c:pt idx="7761">
                  <c:v>43627.6875</c:v>
                </c:pt>
                <c:pt idx="7762">
                  <c:v>43627.708333333343</c:v>
                </c:pt>
                <c:pt idx="7763">
                  <c:v>43627.72916666665</c:v>
                </c:pt>
                <c:pt idx="7764">
                  <c:v>43627.75</c:v>
                </c:pt>
                <c:pt idx="7765">
                  <c:v>43627.770833333343</c:v>
                </c:pt>
                <c:pt idx="7766">
                  <c:v>43627.79166666665</c:v>
                </c:pt>
                <c:pt idx="7767">
                  <c:v>43627.8125</c:v>
                </c:pt>
                <c:pt idx="7768">
                  <c:v>43627.833333333343</c:v>
                </c:pt>
                <c:pt idx="7769">
                  <c:v>43627.854166666657</c:v>
                </c:pt>
                <c:pt idx="7770">
                  <c:v>43627.875</c:v>
                </c:pt>
                <c:pt idx="7771">
                  <c:v>43627.895833333343</c:v>
                </c:pt>
                <c:pt idx="7772">
                  <c:v>43627.916666666657</c:v>
                </c:pt>
                <c:pt idx="7773">
                  <c:v>43627.9375</c:v>
                </c:pt>
                <c:pt idx="7774">
                  <c:v>43627.958333333343</c:v>
                </c:pt>
                <c:pt idx="7775">
                  <c:v>43627.979166666657</c:v>
                </c:pt>
                <c:pt idx="7776">
                  <c:v>43628</c:v>
                </c:pt>
                <c:pt idx="7777">
                  <c:v>43628.020833333343</c:v>
                </c:pt>
                <c:pt idx="7778">
                  <c:v>43628.041666666657</c:v>
                </c:pt>
                <c:pt idx="7779">
                  <c:v>43628.0625</c:v>
                </c:pt>
                <c:pt idx="7780">
                  <c:v>43628.083333333343</c:v>
                </c:pt>
                <c:pt idx="7781">
                  <c:v>43628.104166666657</c:v>
                </c:pt>
                <c:pt idx="7782">
                  <c:v>43628.125</c:v>
                </c:pt>
                <c:pt idx="7783">
                  <c:v>43628.145833333343</c:v>
                </c:pt>
                <c:pt idx="7784">
                  <c:v>43628.166666666657</c:v>
                </c:pt>
                <c:pt idx="7785">
                  <c:v>43628.1875</c:v>
                </c:pt>
                <c:pt idx="7786">
                  <c:v>43628.208333333343</c:v>
                </c:pt>
                <c:pt idx="7787">
                  <c:v>43628.22916666665</c:v>
                </c:pt>
                <c:pt idx="7788">
                  <c:v>43628.25</c:v>
                </c:pt>
                <c:pt idx="7789">
                  <c:v>43628.270833333343</c:v>
                </c:pt>
                <c:pt idx="7790">
                  <c:v>43628.29166666665</c:v>
                </c:pt>
                <c:pt idx="7791">
                  <c:v>43628.3125</c:v>
                </c:pt>
                <c:pt idx="7792">
                  <c:v>43628.333333333343</c:v>
                </c:pt>
                <c:pt idx="7793">
                  <c:v>43628.354166666657</c:v>
                </c:pt>
                <c:pt idx="7794">
                  <c:v>43628.375</c:v>
                </c:pt>
                <c:pt idx="7795">
                  <c:v>43628.395833333343</c:v>
                </c:pt>
                <c:pt idx="7796">
                  <c:v>43628.416666666657</c:v>
                </c:pt>
                <c:pt idx="7797">
                  <c:v>43628.4375</c:v>
                </c:pt>
                <c:pt idx="7798">
                  <c:v>43628.458333333343</c:v>
                </c:pt>
                <c:pt idx="7799">
                  <c:v>43628.479166666657</c:v>
                </c:pt>
                <c:pt idx="7800">
                  <c:v>43628.5</c:v>
                </c:pt>
                <c:pt idx="7801">
                  <c:v>43628.520833333343</c:v>
                </c:pt>
                <c:pt idx="7802">
                  <c:v>43628.541666666657</c:v>
                </c:pt>
                <c:pt idx="7803">
                  <c:v>43628.5625</c:v>
                </c:pt>
                <c:pt idx="7804">
                  <c:v>43628.583333333343</c:v>
                </c:pt>
                <c:pt idx="7805">
                  <c:v>43628.604166666657</c:v>
                </c:pt>
                <c:pt idx="7806">
                  <c:v>43628.625</c:v>
                </c:pt>
                <c:pt idx="7807">
                  <c:v>43628.645833333343</c:v>
                </c:pt>
                <c:pt idx="7808">
                  <c:v>43628.666666666657</c:v>
                </c:pt>
                <c:pt idx="7809">
                  <c:v>43628.6875</c:v>
                </c:pt>
                <c:pt idx="7810">
                  <c:v>43628.708333333343</c:v>
                </c:pt>
                <c:pt idx="7811">
                  <c:v>43628.72916666665</c:v>
                </c:pt>
                <c:pt idx="7812">
                  <c:v>43628.75</c:v>
                </c:pt>
                <c:pt idx="7813">
                  <c:v>43628.770833333343</c:v>
                </c:pt>
                <c:pt idx="7814">
                  <c:v>43628.79166666665</c:v>
                </c:pt>
                <c:pt idx="7815">
                  <c:v>43628.8125</c:v>
                </c:pt>
                <c:pt idx="7816">
                  <c:v>43628.833333333343</c:v>
                </c:pt>
                <c:pt idx="7817">
                  <c:v>43628.854166666657</c:v>
                </c:pt>
                <c:pt idx="7818">
                  <c:v>43628.875</c:v>
                </c:pt>
                <c:pt idx="7819">
                  <c:v>43628.895833333343</c:v>
                </c:pt>
                <c:pt idx="7820">
                  <c:v>43628.916666666657</c:v>
                </c:pt>
                <c:pt idx="7821">
                  <c:v>43628.9375</c:v>
                </c:pt>
                <c:pt idx="7822">
                  <c:v>43628.958333333343</c:v>
                </c:pt>
                <c:pt idx="7823">
                  <c:v>43628.979166666657</c:v>
                </c:pt>
                <c:pt idx="7824">
                  <c:v>43629</c:v>
                </c:pt>
                <c:pt idx="7825">
                  <c:v>43629.020833333343</c:v>
                </c:pt>
                <c:pt idx="7826">
                  <c:v>43629.041666666657</c:v>
                </c:pt>
                <c:pt idx="7827">
                  <c:v>43629.0625</c:v>
                </c:pt>
                <c:pt idx="7828">
                  <c:v>43629.083333333343</c:v>
                </c:pt>
                <c:pt idx="7829">
                  <c:v>43629.104166666657</c:v>
                </c:pt>
                <c:pt idx="7830">
                  <c:v>43629.125</c:v>
                </c:pt>
                <c:pt idx="7831">
                  <c:v>43629.145833333343</c:v>
                </c:pt>
                <c:pt idx="7832">
                  <c:v>43629.166666666657</c:v>
                </c:pt>
                <c:pt idx="7833">
                  <c:v>43629.1875</c:v>
                </c:pt>
                <c:pt idx="7834">
                  <c:v>43629.208333333343</c:v>
                </c:pt>
                <c:pt idx="7835">
                  <c:v>43629.22916666665</c:v>
                </c:pt>
                <c:pt idx="7836">
                  <c:v>43629.25</c:v>
                </c:pt>
                <c:pt idx="7837">
                  <c:v>43629.270833333343</c:v>
                </c:pt>
                <c:pt idx="7838">
                  <c:v>43629.29166666665</c:v>
                </c:pt>
                <c:pt idx="7839">
                  <c:v>43629.3125</c:v>
                </c:pt>
                <c:pt idx="7840">
                  <c:v>43629.333333333343</c:v>
                </c:pt>
                <c:pt idx="7841">
                  <c:v>43629.354166666657</c:v>
                </c:pt>
                <c:pt idx="7842">
                  <c:v>43629.375</c:v>
                </c:pt>
                <c:pt idx="7843">
                  <c:v>43629.395833333343</c:v>
                </c:pt>
                <c:pt idx="7844">
                  <c:v>43629.416666666657</c:v>
                </c:pt>
                <c:pt idx="7845">
                  <c:v>43629.4375</c:v>
                </c:pt>
                <c:pt idx="7846">
                  <c:v>43629.458333333343</c:v>
                </c:pt>
                <c:pt idx="7847">
                  <c:v>43629.479166666657</c:v>
                </c:pt>
                <c:pt idx="7848">
                  <c:v>43629.5</c:v>
                </c:pt>
                <c:pt idx="7849">
                  <c:v>43629.520833333343</c:v>
                </c:pt>
                <c:pt idx="7850">
                  <c:v>43629.541666666657</c:v>
                </c:pt>
                <c:pt idx="7851">
                  <c:v>43629.5625</c:v>
                </c:pt>
                <c:pt idx="7852">
                  <c:v>43629.583333333343</c:v>
                </c:pt>
                <c:pt idx="7853">
                  <c:v>43629.604166666657</c:v>
                </c:pt>
                <c:pt idx="7854">
                  <c:v>43629.625</c:v>
                </c:pt>
                <c:pt idx="7855">
                  <c:v>43629.645833333343</c:v>
                </c:pt>
                <c:pt idx="7856">
                  <c:v>43629.666666666657</c:v>
                </c:pt>
                <c:pt idx="7857">
                  <c:v>43629.6875</c:v>
                </c:pt>
                <c:pt idx="7858">
                  <c:v>43629.708333333343</c:v>
                </c:pt>
                <c:pt idx="7859">
                  <c:v>43629.72916666665</c:v>
                </c:pt>
                <c:pt idx="7860">
                  <c:v>43629.75</c:v>
                </c:pt>
                <c:pt idx="7861">
                  <c:v>43629.770833333343</c:v>
                </c:pt>
                <c:pt idx="7862">
                  <c:v>43629.79166666665</c:v>
                </c:pt>
                <c:pt idx="7863">
                  <c:v>43629.8125</c:v>
                </c:pt>
                <c:pt idx="7864">
                  <c:v>43629.833333333343</c:v>
                </c:pt>
                <c:pt idx="7865">
                  <c:v>43629.854166666657</c:v>
                </c:pt>
                <c:pt idx="7866">
                  <c:v>43629.875</c:v>
                </c:pt>
                <c:pt idx="7867">
                  <c:v>43629.895833333343</c:v>
                </c:pt>
                <c:pt idx="7868">
                  <c:v>43629.916666666657</c:v>
                </c:pt>
                <c:pt idx="7869">
                  <c:v>43629.9375</c:v>
                </c:pt>
                <c:pt idx="7870">
                  <c:v>43629.958333333343</c:v>
                </c:pt>
                <c:pt idx="7871">
                  <c:v>43629.979166666657</c:v>
                </c:pt>
                <c:pt idx="7872">
                  <c:v>43630</c:v>
                </c:pt>
                <c:pt idx="7873">
                  <c:v>43630.020833333343</c:v>
                </c:pt>
                <c:pt idx="7874">
                  <c:v>43630.041666666657</c:v>
                </c:pt>
                <c:pt idx="7875">
                  <c:v>43630.0625</c:v>
                </c:pt>
                <c:pt idx="7876">
                  <c:v>43630.083333333343</c:v>
                </c:pt>
                <c:pt idx="7877">
                  <c:v>43630.104166666657</c:v>
                </c:pt>
                <c:pt idx="7878">
                  <c:v>43630.125</c:v>
                </c:pt>
                <c:pt idx="7879">
                  <c:v>43630.145833333343</c:v>
                </c:pt>
                <c:pt idx="7880">
                  <c:v>43630.166666666657</c:v>
                </c:pt>
                <c:pt idx="7881">
                  <c:v>43630.1875</c:v>
                </c:pt>
                <c:pt idx="7882">
                  <c:v>43630.208333333343</c:v>
                </c:pt>
                <c:pt idx="7883">
                  <c:v>43630.22916666665</c:v>
                </c:pt>
                <c:pt idx="7884">
                  <c:v>43630.25</c:v>
                </c:pt>
                <c:pt idx="7885">
                  <c:v>43630.270833333343</c:v>
                </c:pt>
                <c:pt idx="7886">
                  <c:v>43630.29166666665</c:v>
                </c:pt>
                <c:pt idx="7887">
                  <c:v>43630.3125</c:v>
                </c:pt>
                <c:pt idx="7888">
                  <c:v>43630.333333333343</c:v>
                </c:pt>
                <c:pt idx="7889">
                  <c:v>43630.354166666657</c:v>
                </c:pt>
                <c:pt idx="7890">
                  <c:v>43630.375</c:v>
                </c:pt>
                <c:pt idx="7891">
                  <c:v>43630.395833333343</c:v>
                </c:pt>
                <c:pt idx="7892">
                  <c:v>43630.416666666657</c:v>
                </c:pt>
                <c:pt idx="7893">
                  <c:v>43630.4375</c:v>
                </c:pt>
                <c:pt idx="7894">
                  <c:v>43630.458333333343</c:v>
                </c:pt>
                <c:pt idx="7895">
                  <c:v>43630.479166666657</c:v>
                </c:pt>
                <c:pt idx="7896">
                  <c:v>43630.5</c:v>
                </c:pt>
                <c:pt idx="7897">
                  <c:v>43630.520833333343</c:v>
                </c:pt>
                <c:pt idx="7898">
                  <c:v>43630.541666666657</c:v>
                </c:pt>
                <c:pt idx="7899">
                  <c:v>43630.5625</c:v>
                </c:pt>
                <c:pt idx="7900">
                  <c:v>43630.583333333343</c:v>
                </c:pt>
                <c:pt idx="7901">
                  <c:v>43630.604166666657</c:v>
                </c:pt>
                <c:pt idx="7902">
                  <c:v>43630.625</c:v>
                </c:pt>
                <c:pt idx="7903">
                  <c:v>43630.645833333343</c:v>
                </c:pt>
                <c:pt idx="7904">
                  <c:v>43630.666666666657</c:v>
                </c:pt>
                <c:pt idx="7905">
                  <c:v>43630.6875</c:v>
                </c:pt>
                <c:pt idx="7906">
                  <c:v>43630.708333333343</c:v>
                </c:pt>
                <c:pt idx="7907">
                  <c:v>43630.72916666665</c:v>
                </c:pt>
                <c:pt idx="7908">
                  <c:v>43630.75</c:v>
                </c:pt>
                <c:pt idx="7909">
                  <c:v>43630.770833333343</c:v>
                </c:pt>
                <c:pt idx="7910">
                  <c:v>43630.79166666665</c:v>
                </c:pt>
                <c:pt idx="7911">
                  <c:v>43630.8125</c:v>
                </c:pt>
                <c:pt idx="7912">
                  <c:v>43630.833333333343</c:v>
                </c:pt>
                <c:pt idx="7913">
                  <c:v>43630.854166666657</c:v>
                </c:pt>
                <c:pt idx="7914">
                  <c:v>43630.875</c:v>
                </c:pt>
                <c:pt idx="7915">
                  <c:v>43630.895833333343</c:v>
                </c:pt>
                <c:pt idx="7916">
                  <c:v>43630.916666666657</c:v>
                </c:pt>
                <c:pt idx="7917">
                  <c:v>43630.9375</c:v>
                </c:pt>
                <c:pt idx="7918">
                  <c:v>43630.958333333343</c:v>
                </c:pt>
                <c:pt idx="7919">
                  <c:v>43630.979166666657</c:v>
                </c:pt>
                <c:pt idx="7920">
                  <c:v>43631</c:v>
                </c:pt>
                <c:pt idx="7921">
                  <c:v>43631.020833333343</c:v>
                </c:pt>
                <c:pt idx="7922">
                  <c:v>43631.041666666657</c:v>
                </c:pt>
                <c:pt idx="7923">
                  <c:v>43631.0625</c:v>
                </c:pt>
                <c:pt idx="7924">
                  <c:v>43631.083333333343</c:v>
                </c:pt>
                <c:pt idx="7925">
                  <c:v>43631.104166666657</c:v>
                </c:pt>
                <c:pt idx="7926">
                  <c:v>43631.125</c:v>
                </c:pt>
                <c:pt idx="7927">
                  <c:v>43631.145833333343</c:v>
                </c:pt>
                <c:pt idx="7928">
                  <c:v>43631.166666666657</c:v>
                </c:pt>
                <c:pt idx="7929">
                  <c:v>43631.1875</c:v>
                </c:pt>
                <c:pt idx="7930">
                  <c:v>43631.208333333343</c:v>
                </c:pt>
                <c:pt idx="7931">
                  <c:v>43631.22916666665</c:v>
                </c:pt>
                <c:pt idx="7932">
                  <c:v>43631.25</c:v>
                </c:pt>
                <c:pt idx="7933">
                  <c:v>43631.270833333343</c:v>
                </c:pt>
                <c:pt idx="7934">
                  <c:v>43631.29166666665</c:v>
                </c:pt>
                <c:pt idx="7935">
                  <c:v>43631.3125</c:v>
                </c:pt>
                <c:pt idx="7936">
                  <c:v>43631.333333333343</c:v>
                </c:pt>
                <c:pt idx="7937">
                  <c:v>43631.354166666657</c:v>
                </c:pt>
                <c:pt idx="7938">
                  <c:v>43631.375</c:v>
                </c:pt>
                <c:pt idx="7939">
                  <c:v>43631.395833333343</c:v>
                </c:pt>
                <c:pt idx="7940">
                  <c:v>43631.416666666657</c:v>
                </c:pt>
                <c:pt idx="7941">
                  <c:v>43631.4375</c:v>
                </c:pt>
                <c:pt idx="7942">
                  <c:v>43631.458333333343</c:v>
                </c:pt>
                <c:pt idx="7943">
                  <c:v>43631.479166666657</c:v>
                </c:pt>
                <c:pt idx="7944">
                  <c:v>43631.5</c:v>
                </c:pt>
                <c:pt idx="7945">
                  <c:v>43631.520833333343</c:v>
                </c:pt>
                <c:pt idx="7946">
                  <c:v>43631.541666666657</c:v>
                </c:pt>
                <c:pt idx="7947">
                  <c:v>43631.5625</c:v>
                </c:pt>
                <c:pt idx="7948">
                  <c:v>43631.583333333343</c:v>
                </c:pt>
                <c:pt idx="7949">
                  <c:v>43631.604166666657</c:v>
                </c:pt>
                <c:pt idx="7950">
                  <c:v>43631.625</c:v>
                </c:pt>
                <c:pt idx="7951">
                  <c:v>43631.645833333343</c:v>
                </c:pt>
                <c:pt idx="7952">
                  <c:v>43631.666666666657</c:v>
                </c:pt>
                <c:pt idx="7953">
                  <c:v>43631.6875</c:v>
                </c:pt>
                <c:pt idx="7954">
                  <c:v>43631.708333333343</c:v>
                </c:pt>
                <c:pt idx="7955">
                  <c:v>43631.72916666665</c:v>
                </c:pt>
                <c:pt idx="7956">
                  <c:v>43631.75</c:v>
                </c:pt>
                <c:pt idx="7957">
                  <c:v>43631.770833333343</c:v>
                </c:pt>
                <c:pt idx="7958">
                  <c:v>43631.79166666665</c:v>
                </c:pt>
                <c:pt idx="7959">
                  <c:v>43631.8125</c:v>
                </c:pt>
                <c:pt idx="7960">
                  <c:v>43631.833333333343</c:v>
                </c:pt>
                <c:pt idx="7961">
                  <c:v>43631.854166666657</c:v>
                </c:pt>
                <c:pt idx="7962">
                  <c:v>43631.875</c:v>
                </c:pt>
                <c:pt idx="7963">
                  <c:v>43631.895833333343</c:v>
                </c:pt>
                <c:pt idx="7964">
                  <c:v>43631.916666666657</c:v>
                </c:pt>
                <c:pt idx="7965">
                  <c:v>43631.9375</c:v>
                </c:pt>
                <c:pt idx="7966">
                  <c:v>43631.958333333343</c:v>
                </c:pt>
                <c:pt idx="7967">
                  <c:v>43631.979166666657</c:v>
                </c:pt>
                <c:pt idx="7968">
                  <c:v>43632</c:v>
                </c:pt>
                <c:pt idx="7969">
                  <c:v>43632.020833333343</c:v>
                </c:pt>
                <c:pt idx="7970">
                  <c:v>43632.041666666657</c:v>
                </c:pt>
                <c:pt idx="7971">
                  <c:v>43632.0625</c:v>
                </c:pt>
                <c:pt idx="7972">
                  <c:v>43632.083333333343</c:v>
                </c:pt>
                <c:pt idx="7973">
                  <c:v>43632.104166666657</c:v>
                </c:pt>
                <c:pt idx="7974">
                  <c:v>43632.125</c:v>
                </c:pt>
                <c:pt idx="7975">
                  <c:v>43632.145833333343</c:v>
                </c:pt>
                <c:pt idx="7976">
                  <c:v>43632.166666666657</c:v>
                </c:pt>
                <c:pt idx="7977">
                  <c:v>43632.1875</c:v>
                </c:pt>
                <c:pt idx="7978">
                  <c:v>43632.208333333343</c:v>
                </c:pt>
                <c:pt idx="7979">
                  <c:v>43632.22916666665</c:v>
                </c:pt>
                <c:pt idx="7980">
                  <c:v>43632.25</c:v>
                </c:pt>
                <c:pt idx="7981">
                  <c:v>43632.270833333343</c:v>
                </c:pt>
                <c:pt idx="7982">
                  <c:v>43632.29166666665</c:v>
                </c:pt>
                <c:pt idx="7983">
                  <c:v>43632.3125</c:v>
                </c:pt>
                <c:pt idx="7984">
                  <c:v>43632.333333333343</c:v>
                </c:pt>
                <c:pt idx="7985">
                  <c:v>43632.354166666657</c:v>
                </c:pt>
                <c:pt idx="7986">
                  <c:v>43632.375</c:v>
                </c:pt>
                <c:pt idx="7987">
                  <c:v>43632.395833333343</c:v>
                </c:pt>
                <c:pt idx="7988">
                  <c:v>43632.416666666657</c:v>
                </c:pt>
                <c:pt idx="7989">
                  <c:v>43632.4375</c:v>
                </c:pt>
                <c:pt idx="7990">
                  <c:v>43632.458333333343</c:v>
                </c:pt>
                <c:pt idx="7991">
                  <c:v>43632.479166666657</c:v>
                </c:pt>
                <c:pt idx="7992">
                  <c:v>43632.5</c:v>
                </c:pt>
                <c:pt idx="7993">
                  <c:v>43632.520833333343</c:v>
                </c:pt>
                <c:pt idx="7994">
                  <c:v>43632.541666666657</c:v>
                </c:pt>
                <c:pt idx="7995">
                  <c:v>43632.5625</c:v>
                </c:pt>
                <c:pt idx="7996">
                  <c:v>43632.583333333343</c:v>
                </c:pt>
                <c:pt idx="7997">
                  <c:v>43632.604166666657</c:v>
                </c:pt>
                <c:pt idx="7998">
                  <c:v>43632.625</c:v>
                </c:pt>
                <c:pt idx="7999">
                  <c:v>43632.645833333343</c:v>
                </c:pt>
                <c:pt idx="8000">
                  <c:v>43632.666666666657</c:v>
                </c:pt>
                <c:pt idx="8001">
                  <c:v>43632.6875</c:v>
                </c:pt>
                <c:pt idx="8002">
                  <c:v>43632.708333333343</c:v>
                </c:pt>
                <c:pt idx="8003">
                  <c:v>43632.72916666665</c:v>
                </c:pt>
                <c:pt idx="8004">
                  <c:v>43632.75</c:v>
                </c:pt>
                <c:pt idx="8005">
                  <c:v>43632.770833333343</c:v>
                </c:pt>
                <c:pt idx="8006">
                  <c:v>43632.79166666665</c:v>
                </c:pt>
                <c:pt idx="8007">
                  <c:v>43632.8125</c:v>
                </c:pt>
                <c:pt idx="8008">
                  <c:v>43632.833333333343</c:v>
                </c:pt>
                <c:pt idx="8009">
                  <c:v>43632.854166666657</c:v>
                </c:pt>
                <c:pt idx="8010">
                  <c:v>43632.875</c:v>
                </c:pt>
                <c:pt idx="8011">
                  <c:v>43632.895833333343</c:v>
                </c:pt>
                <c:pt idx="8012">
                  <c:v>43632.916666666657</c:v>
                </c:pt>
                <c:pt idx="8013">
                  <c:v>43632.9375</c:v>
                </c:pt>
                <c:pt idx="8014">
                  <c:v>43632.958333333343</c:v>
                </c:pt>
                <c:pt idx="8015">
                  <c:v>43632.979166666657</c:v>
                </c:pt>
                <c:pt idx="8016">
                  <c:v>43633</c:v>
                </c:pt>
                <c:pt idx="8017">
                  <c:v>43633.020833333343</c:v>
                </c:pt>
                <c:pt idx="8018">
                  <c:v>43633.041666666657</c:v>
                </c:pt>
                <c:pt idx="8019">
                  <c:v>43633.0625</c:v>
                </c:pt>
                <c:pt idx="8020">
                  <c:v>43633.083333333343</c:v>
                </c:pt>
                <c:pt idx="8021">
                  <c:v>43633.104166666657</c:v>
                </c:pt>
                <c:pt idx="8022">
                  <c:v>43633.125</c:v>
                </c:pt>
                <c:pt idx="8023">
                  <c:v>43633.145833333343</c:v>
                </c:pt>
                <c:pt idx="8024">
                  <c:v>43633.166666666657</c:v>
                </c:pt>
                <c:pt idx="8025">
                  <c:v>43633.1875</c:v>
                </c:pt>
                <c:pt idx="8026">
                  <c:v>43633.208333333343</c:v>
                </c:pt>
                <c:pt idx="8027">
                  <c:v>43633.22916666665</c:v>
                </c:pt>
                <c:pt idx="8028">
                  <c:v>43633.25</c:v>
                </c:pt>
                <c:pt idx="8029">
                  <c:v>43633.270833333343</c:v>
                </c:pt>
                <c:pt idx="8030">
                  <c:v>43633.29166666665</c:v>
                </c:pt>
                <c:pt idx="8031">
                  <c:v>43633.3125</c:v>
                </c:pt>
                <c:pt idx="8032">
                  <c:v>43633.333333333343</c:v>
                </c:pt>
                <c:pt idx="8033">
                  <c:v>43633.354166666657</c:v>
                </c:pt>
                <c:pt idx="8034">
                  <c:v>43633.375</c:v>
                </c:pt>
                <c:pt idx="8035">
                  <c:v>43633.395833333343</c:v>
                </c:pt>
                <c:pt idx="8036">
                  <c:v>43633.416666666657</c:v>
                </c:pt>
                <c:pt idx="8037">
                  <c:v>43633.4375</c:v>
                </c:pt>
                <c:pt idx="8038">
                  <c:v>43633.458333333343</c:v>
                </c:pt>
                <c:pt idx="8039">
                  <c:v>43633.479166666657</c:v>
                </c:pt>
                <c:pt idx="8040">
                  <c:v>43633.5</c:v>
                </c:pt>
                <c:pt idx="8041">
                  <c:v>43633.520833333343</c:v>
                </c:pt>
                <c:pt idx="8042">
                  <c:v>43633.541666666657</c:v>
                </c:pt>
                <c:pt idx="8043">
                  <c:v>43633.5625</c:v>
                </c:pt>
                <c:pt idx="8044">
                  <c:v>43633.583333333343</c:v>
                </c:pt>
                <c:pt idx="8045">
                  <c:v>43633.604166666657</c:v>
                </c:pt>
                <c:pt idx="8046">
                  <c:v>43633.625</c:v>
                </c:pt>
                <c:pt idx="8047">
                  <c:v>43633.645833333343</c:v>
                </c:pt>
                <c:pt idx="8048">
                  <c:v>43633.666666666657</c:v>
                </c:pt>
                <c:pt idx="8049">
                  <c:v>43633.6875</c:v>
                </c:pt>
                <c:pt idx="8050">
                  <c:v>43633.708333333343</c:v>
                </c:pt>
                <c:pt idx="8051">
                  <c:v>43633.72916666665</c:v>
                </c:pt>
                <c:pt idx="8052">
                  <c:v>43633.75</c:v>
                </c:pt>
                <c:pt idx="8053">
                  <c:v>43633.770833333343</c:v>
                </c:pt>
                <c:pt idx="8054">
                  <c:v>43633.79166666665</c:v>
                </c:pt>
                <c:pt idx="8055">
                  <c:v>43633.8125</c:v>
                </c:pt>
                <c:pt idx="8056">
                  <c:v>43633.833333333343</c:v>
                </c:pt>
                <c:pt idx="8057">
                  <c:v>43633.854166666657</c:v>
                </c:pt>
                <c:pt idx="8058">
                  <c:v>43633.875</c:v>
                </c:pt>
                <c:pt idx="8059">
                  <c:v>43633.895833333343</c:v>
                </c:pt>
                <c:pt idx="8060">
                  <c:v>43633.916666666657</c:v>
                </c:pt>
                <c:pt idx="8061">
                  <c:v>43633.9375</c:v>
                </c:pt>
                <c:pt idx="8062">
                  <c:v>43633.958333333343</c:v>
                </c:pt>
                <c:pt idx="8063">
                  <c:v>43633.979166666657</c:v>
                </c:pt>
                <c:pt idx="8064">
                  <c:v>43634</c:v>
                </c:pt>
                <c:pt idx="8065">
                  <c:v>43634.020833333343</c:v>
                </c:pt>
                <c:pt idx="8066">
                  <c:v>43634.041666666657</c:v>
                </c:pt>
                <c:pt idx="8067">
                  <c:v>43634.0625</c:v>
                </c:pt>
                <c:pt idx="8068">
                  <c:v>43634.083333333343</c:v>
                </c:pt>
                <c:pt idx="8069">
                  <c:v>43634.104166666657</c:v>
                </c:pt>
                <c:pt idx="8070">
                  <c:v>43634.125</c:v>
                </c:pt>
                <c:pt idx="8071">
                  <c:v>43634.145833333343</c:v>
                </c:pt>
                <c:pt idx="8072">
                  <c:v>43634.166666666657</c:v>
                </c:pt>
                <c:pt idx="8073">
                  <c:v>43634.1875</c:v>
                </c:pt>
                <c:pt idx="8074">
                  <c:v>43634.208333333343</c:v>
                </c:pt>
                <c:pt idx="8075">
                  <c:v>43634.22916666665</c:v>
                </c:pt>
                <c:pt idx="8076">
                  <c:v>43634.25</c:v>
                </c:pt>
                <c:pt idx="8077">
                  <c:v>43634.270833333343</c:v>
                </c:pt>
                <c:pt idx="8078">
                  <c:v>43634.29166666665</c:v>
                </c:pt>
                <c:pt idx="8079">
                  <c:v>43634.3125</c:v>
                </c:pt>
                <c:pt idx="8080">
                  <c:v>43634.333333333343</c:v>
                </c:pt>
                <c:pt idx="8081">
                  <c:v>43634.354166666657</c:v>
                </c:pt>
                <c:pt idx="8082">
                  <c:v>43634.375</c:v>
                </c:pt>
                <c:pt idx="8083">
                  <c:v>43634.395833333343</c:v>
                </c:pt>
                <c:pt idx="8084">
                  <c:v>43634.416666666657</c:v>
                </c:pt>
                <c:pt idx="8085">
                  <c:v>43634.4375</c:v>
                </c:pt>
                <c:pt idx="8086">
                  <c:v>43634.458333333343</c:v>
                </c:pt>
                <c:pt idx="8087">
                  <c:v>43634.479166666657</c:v>
                </c:pt>
                <c:pt idx="8088">
                  <c:v>43634.5</c:v>
                </c:pt>
                <c:pt idx="8089">
                  <c:v>43634.520833333343</c:v>
                </c:pt>
                <c:pt idx="8090">
                  <c:v>43634.541666666657</c:v>
                </c:pt>
                <c:pt idx="8091">
                  <c:v>43634.5625</c:v>
                </c:pt>
                <c:pt idx="8092">
                  <c:v>43634.583333333343</c:v>
                </c:pt>
                <c:pt idx="8093">
                  <c:v>43634.604166666657</c:v>
                </c:pt>
                <c:pt idx="8094">
                  <c:v>43634.625</c:v>
                </c:pt>
                <c:pt idx="8095">
                  <c:v>43634.645833333343</c:v>
                </c:pt>
                <c:pt idx="8096">
                  <c:v>43634.666666666657</c:v>
                </c:pt>
                <c:pt idx="8097">
                  <c:v>43634.6875</c:v>
                </c:pt>
                <c:pt idx="8098">
                  <c:v>43634.708333333343</c:v>
                </c:pt>
                <c:pt idx="8099">
                  <c:v>43634.72916666665</c:v>
                </c:pt>
                <c:pt idx="8100">
                  <c:v>43634.75</c:v>
                </c:pt>
                <c:pt idx="8101">
                  <c:v>43634.770833333343</c:v>
                </c:pt>
                <c:pt idx="8102">
                  <c:v>43634.79166666665</c:v>
                </c:pt>
                <c:pt idx="8103">
                  <c:v>43634.8125</c:v>
                </c:pt>
                <c:pt idx="8104">
                  <c:v>43634.833333333343</c:v>
                </c:pt>
                <c:pt idx="8105">
                  <c:v>43634.854166666657</c:v>
                </c:pt>
                <c:pt idx="8106">
                  <c:v>43634.875</c:v>
                </c:pt>
                <c:pt idx="8107">
                  <c:v>43634.895833333343</c:v>
                </c:pt>
                <c:pt idx="8108">
                  <c:v>43634.916666666657</c:v>
                </c:pt>
                <c:pt idx="8109">
                  <c:v>43634.9375</c:v>
                </c:pt>
                <c:pt idx="8110">
                  <c:v>43634.958333333343</c:v>
                </c:pt>
                <c:pt idx="8111">
                  <c:v>43634.979166666657</c:v>
                </c:pt>
                <c:pt idx="8112">
                  <c:v>43635</c:v>
                </c:pt>
                <c:pt idx="8113">
                  <c:v>43635.020833333343</c:v>
                </c:pt>
                <c:pt idx="8114">
                  <c:v>43635.041666666657</c:v>
                </c:pt>
                <c:pt idx="8115">
                  <c:v>43635.0625</c:v>
                </c:pt>
                <c:pt idx="8116">
                  <c:v>43635.083333333343</c:v>
                </c:pt>
                <c:pt idx="8117">
                  <c:v>43635.104166666657</c:v>
                </c:pt>
                <c:pt idx="8118">
                  <c:v>43635.125</c:v>
                </c:pt>
                <c:pt idx="8119">
                  <c:v>43635.145833333343</c:v>
                </c:pt>
                <c:pt idx="8120">
                  <c:v>43635.166666666657</c:v>
                </c:pt>
                <c:pt idx="8121">
                  <c:v>43635.1875</c:v>
                </c:pt>
                <c:pt idx="8122">
                  <c:v>43635.208333333343</c:v>
                </c:pt>
                <c:pt idx="8123">
                  <c:v>43635.22916666665</c:v>
                </c:pt>
                <c:pt idx="8124">
                  <c:v>43635.25</c:v>
                </c:pt>
                <c:pt idx="8125">
                  <c:v>43635.270833333343</c:v>
                </c:pt>
                <c:pt idx="8126">
                  <c:v>43635.29166666665</c:v>
                </c:pt>
                <c:pt idx="8127">
                  <c:v>43635.3125</c:v>
                </c:pt>
                <c:pt idx="8128">
                  <c:v>43635.333333333343</c:v>
                </c:pt>
                <c:pt idx="8129">
                  <c:v>43635.354166666657</c:v>
                </c:pt>
                <c:pt idx="8130">
                  <c:v>43635.375</c:v>
                </c:pt>
                <c:pt idx="8131">
                  <c:v>43635.395833333343</c:v>
                </c:pt>
                <c:pt idx="8132">
                  <c:v>43635.416666666657</c:v>
                </c:pt>
                <c:pt idx="8133">
                  <c:v>43635.4375</c:v>
                </c:pt>
                <c:pt idx="8134">
                  <c:v>43635.458333333343</c:v>
                </c:pt>
                <c:pt idx="8135">
                  <c:v>43635.479166666657</c:v>
                </c:pt>
                <c:pt idx="8136">
                  <c:v>43635.5</c:v>
                </c:pt>
                <c:pt idx="8137">
                  <c:v>43635.520833333343</c:v>
                </c:pt>
                <c:pt idx="8138">
                  <c:v>43635.541666666657</c:v>
                </c:pt>
                <c:pt idx="8139">
                  <c:v>43635.5625</c:v>
                </c:pt>
                <c:pt idx="8140">
                  <c:v>43635.583333333343</c:v>
                </c:pt>
                <c:pt idx="8141">
                  <c:v>43635.604166666657</c:v>
                </c:pt>
                <c:pt idx="8142">
                  <c:v>43635.625</c:v>
                </c:pt>
                <c:pt idx="8143">
                  <c:v>43635.645833333343</c:v>
                </c:pt>
                <c:pt idx="8144">
                  <c:v>43635.666666666657</c:v>
                </c:pt>
                <c:pt idx="8145">
                  <c:v>43635.6875</c:v>
                </c:pt>
                <c:pt idx="8146">
                  <c:v>43635.708333333343</c:v>
                </c:pt>
                <c:pt idx="8147">
                  <c:v>43635.72916666665</c:v>
                </c:pt>
                <c:pt idx="8148">
                  <c:v>43635.75</c:v>
                </c:pt>
                <c:pt idx="8149">
                  <c:v>43635.770833333343</c:v>
                </c:pt>
                <c:pt idx="8150">
                  <c:v>43635.79166666665</c:v>
                </c:pt>
                <c:pt idx="8151">
                  <c:v>43635.8125</c:v>
                </c:pt>
                <c:pt idx="8152">
                  <c:v>43635.833333333343</c:v>
                </c:pt>
                <c:pt idx="8153">
                  <c:v>43635.854166666657</c:v>
                </c:pt>
                <c:pt idx="8154">
                  <c:v>43635.875</c:v>
                </c:pt>
                <c:pt idx="8155">
                  <c:v>43635.895833333343</c:v>
                </c:pt>
                <c:pt idx="8156">
                  <c:v>43635.916666666657</c:v>
                </c:pt>
                <c:pt idx="8157">
                  <c:v>43635.9375</c:v>
                </c:pt>
                <c:pt idx="8158">
                  <c:v>43635.958333333343</c:v>
                </c:pt>
                <c:pt idx="8159">
                  <c:v>43635.979166666657</c:v>
                </c:pt>
                <c:pt idx="8160">
                  <c:v>43636</c:v>
                </c:pt>
                <c:pt idx="8161">
                  <c:v>43636.020833333343</c:v>
                </c:pt>
                <c:pt idx="8162">
                  <c:v>43636.041666666657</c:v>
                </c:pt>
                <c:pt idx="8163">
                  <c:v>43636.0625</c:v>
                </c:pt>
                <c:pt idx="8164">
                  <c:v>43636.083333333343</c:v>
                </c:pt>
                <c:pt idx="8165">
                  <c:v>43636.104166666657</c:v>
                </c:pt>
                <c:pt idx="8166">
                  <c:v>43636.125</c:v>
                </c:pt>
                <c:pt idx="8167">
                  <c:v>43636.145833333343</c:v>
                </c:pt>
                <c:pt idx="8168">
                  <c:v>43636.166666666657</c:v>
                </c:pt>
                <c:pt idx="8169">
                  <c:v>43636.1875</c:v>
                </c:pt>
                <c:pt idx="8170">
                  <c:v>43636.208333333343</c:v>
                </c:pt>
                <c:pt idx="8171">
                  <c:v>43636.22916666665</c:v>
                </c:pt>
                <c:pt idx="8172">
                  <c:v>43636.25</c:v>
                </c:pt>
                <c:pt idx="8173">
                  <c:v>43636.270833333343</c:v>
                </c:pt>
                <c:pt idx="8174">
                  <c:v>43636.29166666665</c:v>
                </c:pt>
                <c:pt idx="8175">
                  <c:v>43636.3125</c:v>
                </c:pt>
                <c:pt idx="8176">
                  <c:v>43636.333333333343</c:v>
                </c:pt>
                <c:pt idx="8177">
                  <c:v>43636.354166666657</c:v>
                </c:pt>
                <c:pt idx="8178">
                  <c:v>43636.375</c:v>
                </c:pt>
                <c:pt idx="8179">
                  <c:v>43636.395833333343</c:v>
                </c:pt>
                <c:pt idx="8180">
                  <c:v>43636.416666666657</c:v>
                </c:pt>
                <c:pt idx="8181">
                  <c:v>43636.4375</c:v>
                </c:pt>
                <c:pt idx="8182">
                  <c:v>43636.458333333343</c:v>
                </c:pt>
                <c:pt idx="8183">
                  <c:v>43636.479166666657</c:v>
                </c:pt>
                <c:pt idx="8184">
                  <c:v>43636.5</c:v>
                </c:pt>
                <c:pt idx="8185">
                  <c:v>43636.520833333343</c:v>
                </c:pt>
                <c:pt idx="8186">
                  <c:v>43636.541666666657</c:v>
                </c:pt>
                <c:pt idx="8187">
                  <c:v>43636.5625</c:v>
                </c:pt>
                <c:pt idx="8188">
                  <c:v>43636.583333333343</c:v>
                </c:pt>
                <c:pt idx="8189">
                  <c:v>43636.604166666657</c:v>
                </c:pt>
                <c:pt idx="8190">
                  <c:v>43636.625</c:v>
                </c:pt>
                <c:pt idx="8191">
                  <c:v>43636.645833333343</c:v>
                </c:pt>
                <c:pt idx="8192">
                  <c:v>43636.666666666657</c:v>
                </c:pt>
                <c:pt idx="8193">
                  <c:v>43636.6875</c:v>
                </c:pt>
                <c:pt idx="8194">
                  <c:v>43636.708333333343</c:v>
                </c:pt>
                <c:pt idx="8195">
                  <c:v>43636.72916666665</c:v>
                </c:pt>
                <c:pt idx="8196">
                  <c:v>43636.75</c:v>
                </c:pt>
                <c:pt idx="8197">
                  <c:v>43636.770833333343</c:v>
                </c:pt>
                <c:pt idx="8198">
                  <c:v>43636.79166666665</c:v>
                </c:pt>
                <c:pt idx="8199">
                  <c:v>43636.8125</c:v>
                </c:pt>
                <c:pt idx="8200">
                  <c:v>43636.833333333343</c:v>
                </c:pt>
                <c:pt idx="8201">
                  <c:v>43636.854166666657</c:v>
                </c:pt>
                <c:pt idx="8202">
                  <c:v>43636.875</c:v>
                </c:pt>
                <c:pt idx="8203">
                  <c:v>43636.895833333343</c:v>
                </c:pt>
                <c:pt idx="8204">
                  <c:v>43636.916666666657</c:v>
                </c:pt>
                <c:pt idx="8205">
                  <c:v>43636.9375</c:v>
                </c:pt>
                <c:pt idx="8206">
                  <c:v>43636.958333333343</c:v>
                </c:pt>
                <c:pt idx="8207">
                  <c:v>43636.979166666657</c:v>
                </c:pt>
                <c:pt idx="8208">
                  <c:v>43637</c:v>
                </c:pt>
                <c:pt idx="8209">
                  <c:v>43637.020833333343</c:v>
                </c:pt>
                <c:pt idx="8210">
                  <c:v>43637.041666666657</c:v>
                </c:pt>
                <c:pt idx="8211">
                  <c:v>43637.0625</c:v>
                </c:pt>
                <c:pt idx="8212">
                  <c:v>43637.083333333343</c:v>
                </c:pt>
                <c:pt idx="8213">
                  <c:v>43637.104166666657</c:v>
                </c:pt>
                <c:pt idx="8214">
                  <c:v>43637.125</c:v>
                </c:pt>
                <c:pt idx="8215">
                  <c:v>43637.145833333343</c:v>
                </c:pt>
                <c:pt idx="8216">
                  <c:v>43637.166666666657</c:v>
                </c:pt>
                <c:pt idx="8217">
                  <c:v>43637.1875</c:v>
                </c:pt>
                <c:pt idx="8218">
                  <c:v>43637.208333333343</c:v>
                </c:pt>
                <c:pt idx="8219">
                  <c:v>43637.22916666665</c:v>
                </c:pt>
                <c:pt idx="8220">
                  <c:v>43637.25</c:v>
                </c:pt>
                <c:pt idx="8221">
                  <c:v>43637.270833333343</c:v>
                </c:pt>
                <c:pt idx="8222">
                  <c:v>43637.29166666665</c:v>
                </c:pt>
                <c:pt idx="8223">
                  <c:v>43637.3125</c:v>
                </c:pt>
                <c:pt idx="8224">
                  <c:v>43637.333333333343</c:v>
                </c:pt>
                <c:pt idx="8225">
                  <c:v>43637.354166666657</c:v>
                </c:pt>
                <c:pt idx="8226">
                  <c:v>43637.375</c:v>
                </c:pt>
                <c:pt idx="8227">
                  <c:v>43637.395833333343</c:v>
                </c:pt>
                <c:pt idx="8228">
                  <c:v>43637.416666666657</c:v>
                </c:pt>
                <c:pt idx="8229">
                  <c:v>43637.4375</c:v>
                </c:pt>
                <c:pt idx="8230">
                  <c:v>43637.458333333343</c:v>
                </c:pt>
                <c:pt idx="8231">
                  <c:v>43637.479166666657</c:v>
                </c:pt>
                <c:pt idx="8232">
                  <c:v>43637.5</c:v>
                </c:pt>
                <c:pt idx="8233">
                  <c:v>43637.520833333343</c:v>
                </c:pt>
                <c:pt idx="8234">
                  <c:v>43637.541666666657</c:v>
                </c:pt>
                <c:pt idx="8235">
                  <c:v>43637.5625</c:v>
                </c:pt>
                <c:pt idx="8236">
                  <c:v>43637.583333333343</c:v>
                </c:pt>
                <c:pt idx="8237">
                  <c:v>43637.604166666657</c:v>
                </c:pt>
                <c:pt idx="8238">
                  <c:v>43637.625</c:v>
                </c:pt>
                <c:pt idx="8239">
                  <c:v>43637.645833333343</c:v>
                </c:pt>
                <c:pt idx="8240">
                  <c:v>43637.666666666657</c:v>
                </c:pt>
                <c:pt idx="8241">
                  <c:v>43637.6875</c:v>
                </c:pt>
                <c:pt idx="8242">
                  <c:v>43637.708333333343</c:v>
                </c:pt>
                <c:pt idx="8243">
                  <c:v>43637.72916666665</c:v>
                </c:pt>
                <c:pt idx="8244">
                  <c:v>43637.75</c:v>
                </c:pt>
                <c:pt idx="8245">
                  <c:v>43637.770833333343</c:v>
                </c:pt>
                <c:pt idx="8246">
                  <c:v>43637.79166666665</c:v>
                </c:pt>
                <c:pt idx="8247">
                  <c:v>43637.8125</c:v>
                </c:pt>
                <c:pt idx="8248">
                  <c:v>43637.833333333343</c:v>
                </c:pt>
                <c:pt idx="8249">
                  <c:v>43637.854166666657</c:v>
                </c:pt>
                <c:pt idx="8250">
                  <c:v>43637.875</c:v>
                </c:pt>
                <c:pt idx="8251">
                  <c:v>43637.895833333343</c:v>
                </c:pt>
                <c:pt idx="8252">
                  <c:v>43637.916666666657</c:v>
                </c:pt>
                <c:pt idx="8253">
                  <c:v>43637.9375</c:v>
                </c:pt>
                <c:pt idx="8254">
                  <c:v>43637.958333333343</c:v>
                </c:pt>
                <c:pt idx="8255">
                  <c:v>43637.979166666657</c:v>
                </c:pt>
                <c:pt idx="8256">
                  <c:v>43638</c:v>
                </c:pt>
                <c:pt idx="8257">
                  <c:v>43638.020833333343</c:v>
                </c:pt>
                <c:pt idx="8258">
                  <c:v>43638.041666666657</c:v>
                </c:pt>
                <c:pt idx="8259">
                  <c:v>43638.0625</c:v>
                </c:pt>
                <c:pt idx="8260">
                  <c:v>43638.083333333343</c:v>
                </c:pt>
                <c:pt idx="8261">
                  <c:v>43638.104166666657</c:v>
                </c:pt>
                <c:pt idx="8262">
                  <c:v>43638.125</c:v>
                </c:pt>
                <c:pt idx="8263">
                  <c:v>43638.145833333343</c:v>
                </c:pt>
                <c:pt idx="8264">
                  <c:v>43638.166666666657</c:v>
                </c:pt>
                <c:pt idx="8265">
                  <c:v>43638.1875</c:v>
                </c:pt>
                <c:pt idx="8266">
                  <c:v>43638.208333333343</c:v>
                </c:pt>
                <c:pt idx="8267">
                  <c:v>43638.22916666665</c:v>
                </c:pt>
                <c:pt idx="8268">
                  <c:v>43638.25</c:v>
                </c:pt>
                <c:pt idx="8269">
                  <c:v>43638.270833333343</c:v>
                </c:pt>
                <c:pt idx="8270">
                  <c:v>43638.29166666665</c:v>
                </c:pt>
                <c:pt idx="8271">
                  <c:v>43638.3125</c:v>
                </c:pt>
                <c:pt idx="8272">
                  <c:v>43638.333333333343</c:v>
                </c:pt>
                <c:pt idx="8273">
                  <c:v>43638.354166666657</c:v>
                </c:pt>
                <c:pt idx="8274">
                  <c:v>43638.375</c:v>
                </c:pt>
                <c:pt idx="8275">
                  <c:v>43638.395833333343</c:v>
                </c:pt>
                <c:pt idx="8276">
                  <c:v>43638.416666666657</c:v>
                </c:pt>
                <c:pt idx="8277">
                  <c:v>43638.4375</c:v>
                </c:pt>
                <c:pt idx="8278">
                  <c:v>43638.458333333343</c:v>
                </c:pt>
                <c:pt idx="8279">
                  <c:v>43638.479166666657</c:v>
                </c:pt>
                <c:pt idx="8280">
                  <c:v>43638.5</c:v>
                </c:pt>
                <c:pt idx="8281">
                  <c:v>43638.520833333343</c:v>
                </c:pt>
                <c:pt idx="8282">
                  <c:v>43638.541666666657</c:v>
                </c:pt>
                <c:pt idx="8283">
                  <c:v>43638.5625</c:v>
                </c:pt>
                <c:pt idx="8284">
                  <c:v>43638.583333333343</c:v>
                </c:pt>
                <c:pt idx="8285">
                  <c:v>43638.604166666657</c:v>
                </c:pt>
                <c:pt idx="8286">
                  <c:v>43638.625</c:v>
                </c:pt>
                <c:pt idx="8287">
                  <c:v>43638.645833333343</c:v>
                </c:pt>
                <c:pt idx="8288">
                  <c:v>43638.666666666657</c:v>
                </c:pt>
                <c:pt idx="8289">
                  <c:v>43638.6875</c:v>
                </c:pt>
                <c:pt idx="8290">
                  <c:v>43638.708333333343</c:v>
                </c:pt>
                <c:pt idx="8291">
                  <c:v>43638.72916666665</c:v>
                </c:pt>
                <c:pt idx="8292">
                  <c:v>43638.75</c:v>
                </c:pt>
                <c:pt idx="8293">
                  <c:v>43638.770833333343</c:v>
                </c:pt>
                <c:pt idx="8294">
                  <c:v>43638.79166666665</c:v>
                </c:pt>
                <c:pt idx="8295">
                  <c:v>43638.8125</c:v>
                </c:pt>
                <c:pt idx="8296">
                  <c:v>43638.833333333343</c:v>
                </c:pt>
                <c:pt idx="8297">
                  <c:v>43638.854166666657</c:v>
                </c:pt>
                <c:pt idx="8298">
                  <c:v>43638.875</c:v>
                </c:pt>
                <c:pt idx="8299">
                  <c:v>43638.895833333343</c:v>
                </c:pt>
                <c:pt idx="8300">
                  <c:v>43638.916666666657</c:v>
                </c:pt>
                <c:pt idx="8301">
                  <c:v>43638.9375</c:v>
                </c:pt>
                <c:pt idx="8302">
                  <c:v>43638.958333333343</c:v>
                </c:pt>
                <c:pt idx="8303">
                  <c:v>43638.979166666657</c:v>
                </c:pt>
                <c:pt idx="8304">
                  <c:v>43639</c:v>
                </c:pt>
                <c:pt idx="8305">
                  <c:v>43639.020833333343</c:v>
                </c:pt>
                <c:pt idx="8306">
                  <c:v>43639.041666666657</c:v>
                </c:pt>
                <c:pt idx="8307">
                  <c:v>43639.0625</c:v>
                </c:pt>
                <c:pt idx="8308">
                  <c:v>43639.083333333343</c:v>
                </c:pt>
                <c:pt idx="8309">
                  <c:v>43639.104166666657</c:v>
                </c:pt>
                <c:pt idx="8310">
                  <c:v>43639.125</c:v>
                </c:pt>
                <c:pt idx="8311">
                  <c:v>43639.145833333343</c:v>
                </c:pt>
                <c:pt idx="8312">
                  <c:v>43639.166666666657</c:v>
                </c:pt>
                <c:pt idx="8313">
                  <c:v>43639.1875</c:v>
                </c:pt>
                <c:pt idx="8314">
                  <c:v>43639.208333333343</c:v>
                </c:pt>
                <c:pt idx="8315">
                  <c:v>43639.22916666665</c:v>
                </c:pt>
                <c:pt idx="8316">
                  <c:v>43639.25</c:v>
                </c:pt>
                <c:pt idx="8317">
                  <c:v>43639.270833333343</c:v>
                </c:pt>
                <c:pt idx="8318">
                  <c:v>43639.29166666665</c:v>
                </c:pt>
                <c:pt idx="8319">
                  <c:v>43639.3125</c:v>
                </c:pt>
                <c:pt idx="8320">
                  <c:v>43639.333333333343</c:v>
                </c:pt>
                <c:pt idx="8321">
                  <c:v>43639.354166666657</c:v>
                </c:pt>
                <c:pt idx="8322">
                  <c:v>43639.375</c:v>
                </c:pt>
                <c:pt idx="8323">
                  <c:v>43639.395833333343</c:v>
                </c:pt>
                <c:pt idx="8324">
                  <c:v>43639.416666666657</c:v>
                </c:pt>
                <c:pt idx="8325">
                  <c:v>43639.4375</c:v>
                </c:pt>
                <c:pt idx="8326">
                  <c:v>43639.458333333343</c:v>
                </c:pt>
                <c:pt idx="8327">
                  <c:v>43639.479166666657</c:v>
                </c:pt>
                <c:pt idx="8328">
                  <c:v>43639.5</c:v>
                </c:pt>
                <c:pt idx="8329">
                  <c:v>43639.520833333343</c:v>
                </c:pt>
                <c:pt idx="8330">
                  <c:v>43639.541666666657</c:v>
                </c:pt>
                <c:pt idx="8331">
                  <c:v>43639.5625</c:v>
                </c:pt>
                <c:pt idx="8332">
                  <c:v>43639.583333333343</c:v>
                </c:pt>
                <c:pt idx="8333">
                  <c:v>43639.604166666657</c:v>
                </c:pt>
                <c:pt idx="8334">
                  <c:v>43639.625</c:v>
                </c:pt>
                <c:pt idx="8335">
                  <c:v>43639.645833333343</c:v>
                </c:pt>
                <c:pt idx="8336">
                  <c:v>43639.666666666657</c:v>
                </c:pt>
                <c:pt idx="8337">
                  <c:v>43639.6875</c:v>
                </c:pt>
                <c:pt idx="8338">
                  <c:v>43639.708333333343</c:v>
                </c:pt>
                <c:pt idx="8339">
                  <c:v>43639.72916666665</c:v>
                </c:pt>
                <c:pt idx="8340">
                  <c:v>43639.75</c:v>
                </c:pt>
                <c:pt idx="8341">
                  <c:v>43639.770833333343</c:v>
                </c:pt>
                <c:pt idx="8342">
                  <c:v>43639.79166666665</c:v>
                </c:pt>
                <c:pt idx="8343">
                  <c:v>43639.8125</c:v>
                </c:pt>
                <c:pt idx="8344">
                  <c:v>43639.833333333343</c:v>
                </c:pt>
                <c:pt idx="8345">
                  <c:v>43639.854166666657</c:v>
                </c:pt>
                <c:pt idx="8346">
                  <c:v>43639.875</c:v>
                </c:pt>
                <c:pt idx="8347">
                  <c:v>43639.895833333343</c:v>
                </c:pt>
                <c:pt idx="8348">
                  <c:v>43639.916666666657</c:v>
                </c:pt>
                <c:pt idx="8349">
                  <c:v>43639.9375</c:v>
                </c:pt>
                <c:pt idx="8350">
                  <c:v>43639.958333333343</c:v>
                </c:pt>
                <c:pt idx="8351">
                  <c:v>43639.979166666657</c:v>
                </c:pt>
                <c:pt idx="8352">
                  <c:v>43640</c:v>
                </c:pt>
                <c:pt idx="8353">
                  <c:v>43640.020833333343</c:v>
                </c:pt>
                <c:pt idx="8354">
                  <c:v>43640.041666666657</c:v>
                </c:pt>
                <c:pt idx="8355">
                  <c:v>43640.0625</c:v>
                </c:pt>
                <c:pt idx="8356">
                  <c:v>43640.083333333343</c:v>
                </c:pt>
                <c:pt idx="8357">
                  <c:v>43640.104166666657</c:v>
                </c:pt>
                <c:pt idx="8358">
                  <c:v>43640.125</c:v>
                </c:pt>
                <c:pt idx="8359">
                  <c:v>43640.145833333343</c:v>
                </c:pt>
                <c:pt idx="8360">
                  <c:v>43640.166666666657</c:v>
                </c:pt>
                <c:pt idx="8361">
                  <c:v>43640.1875</c:v>
                </c:pt>
                <c:pt idx="8362">
                  <c:v>43640.208333333343</c:v>
                </c:pt>
                <c:pt idx="8363">
                  <c:v>43640.22916666665</c:v>
                </c:pt>
                <c:pt idx="8364">
                  <c:v>43640.25</c:v>
                </c:pt>
                <c:pt idx="8365">
                  <c:v>43640.270833333343</c:v>
                </c:pt>
                <c:pt idx="8366">
                  <c:v>43640.29166666665</c:v>
                </c:pt>
                <c:pt idx="8367">
                  <c:v>43640.3125</c:v>
                </c:pt>
                <c:pt idx="8368">
                  <c:v>43640.333333333343</c:v>
                </c:pt>
                <c:pt idx="8369">
                  <c:v>43640.354166666657</c:v>
                </c:pt>
                <c:pt idx="8370">
                  <c:v>43640.375</c:v>
                </c:pt>
                <c:pt idx="8371">
                  <c:v>43640.395833333343</c:v>
                </c:pt>
                <c:pt idx="8372">
                  <c:v>43640.416666666657</c:v>
                </c:pt>
                <c:pt idx="8373">
                  <c:v>43640.4375</c:v>
                </c:pt>
                <c:pt idx="8374">
                  <c:v>43640.458333333343</c:v>
                </c:pt>
                <c:pt idx="8375">
                  <c:v>43640.479166666657</c:v>
                </c:pt>
                <c:pt idx="8376">
                  <c:v>43640.5</c:v>
                </c:pt>
                <c:pt idx="8377">
                  <c:v>43640.520833333343</c:v>
                </c:pt>
                <c:pt idx="8378">
                  <c:v>43640.541666666657</c:v>
                </c:pt>
                <c:pt idx="8379">
                  <c:v>43640.5625</c:v>
                </c:pt>
                <c:pt idx="8380">
                  <c:v>43640.583333333343</c:v>
                </c:pt>
                <c:pt idx="8381">
                  <c:v>43640.604166666657</c:v>
                </c:pt>
                <c:pt idx="8382">
                  <c:v>43640.625</c:v>
                </c:pt>
                <c:pt idx="8383">
                  <c:v>43640.645833333343</c:v>
                </c:pt>
                <c:pt idx="8384">
                  <c:v>43640.666666666657</c:v>
                </c:pt>
                <c:pt idx="8385">
                  <c:v>43640.6875</c:v>
                </c:pt>
                <c:pt idx="8386">
                  <c:v>43640.708333333343</c:v>
                </c:pt>
                <c:pt idx="8387">
                  <c:v>43640.72916666665</c:v>
                </c:pt>
                <c:pt idx="8388">
                  <c:v>43640.75</c:v>
                </c:pt>
                <c:pt idx="8389">
                  <c:v>43640.770833333343</c:v>
                </c:pt>
                <c:pt idx="8390">
                  <c:v>43640.79166666665</c:v>
                </c:pt>
                <c:pt idx="8391">
                  <c:v>43640.8125</c:v>
                </c:pt>
                <c:pt idx="8392">
                  <c:v>43640.833333333343</c:v>
                </c:pt>
                <c:pt idx="8393">
                  <c:v>43640.854166666657</c:v>
                </c:pt>
                <c:pt idx="8394">
                  <c:v>43640.875</c:v>
                </c:pt>
                <c:pt idx="8395">
                  <c:v>43640.895833333343</c:v>
                </c:pt>
                <c:pt idx="8396">
                  <c:v>43640.916666666657</c:v>
                </c:pt>
                <c:pt idx="8397">
                  <c:v>43640.9375</c:v>
                </c:pt>
                <c:pt idx="8398">
                  <c:v>43640.958333333343</c:v>
                </c:pt>
                <c:pt idx="8399">
                  <c:v>43640.979166666657</c:v>
                </c:pt>
                <c:pt idx="8400">
                  <c:v>43641</c:v>
                </c:pt>
                <c:pt idx="8401">
                  <c:v>43641.020833333343</c:v>
                </c:pt>
                <c:pt idx="8402">
                  <c:v>43641.041666666657</c:v>
                </c:pt>
                <c:pt idx="8403">
                  <c:v>43641.0625</c:v>
                </c:pt>
                <c:pt idx="8404">
                  <c:v>43641.083333333343</c:v>
                </c:pt>
                <c:pt idx="8405">
                  <c:v>43641.104166666657</c:v>
                </c:pt>
                <c:pt idx="8406">
                  <c:v>43641.125</c:v>
                </c:pt>
                <c:pt idx="8407">
                  <c:v>43641.145833333343</c:v>
                </c:pt>
                <c:pt idx="8408">
                  <c:v>43641.166666666657</c:v>
                </c:pt>
                <c:pt idx="8409">
                  <c:v>43641.1875</c:v>
                </c:pt>
                <c:pt idx="8410">
                  <c:v>43641.208333333343</c:v>
                </c:pt>
                <c:pt idx="8411">
                  <c:v>43641.22916666665</c:v>
                </c:pt>
                <c:pt idx="8412">
                  <c:v>43641.25</c:v>
                </c:pt>
                <c:pt idx="8413">
                  <c:v>43641.270833333343</c:v>
                </c:pt>
                <c:pt idx="8414">
                  <c:v>43641.29166666665</c:v>
                </c:pt>
                <c:pt idx="8415">
                  <c:v>43641.3125</c:v>
                </c:pt>
                <c:pt idx="8416">
                  <c:v>43641.333333333343</c:v>
                </c:pt>
                <c:pt idx="8417">
                  <c:v>43641.354166666657</c:v>
                </c:pt>
                <c:pt idx="8418">
                  <c:v>43641.375</c:v>
                </c:pt>
                <c:pt idx="8419">
                  <c:v>43641.395833333343</c:v>
                </c:pt>
                <c:pt idx="8420">
                  <c:v>43641.416666666657</c:v>
                </c:pt>
                <c:pt idx="8421">
                  <c:v>43641.4375</c:v>
                </c:pt>
                <c:pt idx="8422">
                  <c:v>43641.458333333343</c:v>
                </c:pt>
                <c:pt idx="8423">
                  <c:v>43641.479166666657</c:v>
                </c:pt>
                <c:pt idx="8424">
                  <c:v>43641.5</c:v>
                </c:pt>
                <c:pt idx="8425">
                  <c:v>43641.520833333343</c:v>
                </c:pt>
                <c:pt idx="8426">
                  <c:v>43641.541666666657</c:v>
                </c:pt>
                <c:pt idx="8427">
                  <c:v>43641.5625</c:v>
                </c:pt>
                <c:pt idx="8428">
                  <c:v>43641.583333333343</c:v>
                </c:pt>
                <c:pt idx="8429">
                  <c:v>43641.604166666657</c:v>
                </c:pt>
                <c:pt idx="8430">
                  <c:v>43641.625</c:v>
                </c:pt>
                <c:pt idx="8431">
                  <c:v>43641.645833333343</c:v>
                </c:pt>
                <c:pt idx="8432">
                  <c:v>43641.666666666657</c:v>
                </c:pt>
                <c:pt idx="8433">
                  <c:v>43641.6875</c:v>
                </c:pt>
                <c:pt idx="8434">
                  <c:v>43641.708333333343</c:v>
                </c:pt>
                <c:pt idx="8435">
                  <c:v>43641.72916666665</c:v>
                </c:pt>
                <c:pt idx="8436">
                  <c:v>43641.75</c:v>
                </c:pt>
                <c:pt idx="8437">
                  <c:v>43641.770833333343</c:v>
                </c:pt>
                <c:pt idx="8438">
                  <c:v>43641.79166666665</c:v>
                </c:pt>
                <c:pt idx="8439">
                  <c:v>43641.8125</c:v>
                </c:pt>
                <c:pt idx="8440">
                  <c:v>43641.833333333343</c:v>
                </c:pt>
                <c:pt idx="8441">
                  <c:v>43641.854166666657</c:v>
                </c:pt>
                <c:pt idx="8442">
                  <c:v>43641.875</c:v>
                </c:pt>
                <c:pt idx="8443">
                  <c:v>43641.895833333343</c:v>
                </c:pt>
                <c:pt idx="8444">
                  <c:v>43641.916666666657</c:v>
                </c:pt>
                <c:pt idx="8445">
                  <c:v>43641.9375</c:v>
                </c:pt>
                <c:pt idx="8446">
                  <c:v>43641.958333333343</c:v>
                </c:pt>
                <c:pt idx="8447">
                  <c:v>43641.979166666657</c:v>
                </c:pt>
                <c:pt idx="8448">
                  <c:v>43642</c:v>
                </c:pt>
                <c:pt idx="8449">
                  <c:v>43642.020833333343</c:v>
                </c:pt>
                <c:pt idx="8450">
                  <c:v>43642.041666666657</c:v>
                </c:pt>
                <c:pt idx="8451">
                  <c:v>43642.0625</c:v>
                </c:pt>
                <c:pt idx="8452">
                  <c:v>43642.083333333343</c:v>
                </c:pt>
                <c:pt idx="8453">
                  <c:v>43642.104166666657</c:v>
                </c:pt>
                <c:pt idx="8454">
                  <c:v>43642.125</c:v>
                </c:pt>
                <c:pt idx="8455">
                  <c:v>43642.145833333343</c:v>
                </c:pt>
                <c:pt idx="8456">
                  <c:v>43642.166666666657</c:v>
                </c:pt>
                <c:pt idx="8457">
                  <c:v>43642.1875</c:v>
                </c:pt>
                <c:pt idx="8458">
                  <c:v>43642.208333333343</c:v>
                </c:pt>
                <c:pt idx="8459">
                  <c:v>43642.22916666665</c:v>
                </c:pt>
                <c:pt idx="8460">
                  <c:v>43642.25</c:v>
                </c:pt>
                <c:pt idx="8461">
                  <c:v>43642.270833333343</c:v>
                </c:pt>
                <c:pt idx="8462">
                  <c:v>43642.29166666665</c:v>
                </c:pt>
                <c:pt idx="8463">
                  <c:v>43642.3125</c:v>
                </c:pt>
                <c:pt idx="8464">
                  <c:v>43642.333333333343</c:v>
                </c:pt>
                <c:pt idx="8465">
                  <c:v>43642.354166666657</c:v>
                </c:pt>
                <c:pt idx="8466">
                  <c:v>43642.375</c:v>
                </c:pt>
                <c:pt idx="8467">
                  <c:v>43642.395833333343</c:v>
                </c:pt>
                <c:pt idx="8468">
                  <c:v>43642.416666666657</c:v>
                </c:pt>
                <c:pt idx="8469">
                  <c:v>43642.4375</c:v>
                </c:pt>
                <c:pt idx="8470">
                  <c:v>43642.458333333343</c:v>
                </c:pt>
                <c:pt idx="8471">
                  <c:v>43642.479166666657</c:v>
                </c:pt>
                <c:pt idx="8472">
                  <c:v>43642.5</c:v>
                </c:pt>
                <c:pt idx="8473">
                  <c:v>43642.520833333343</c:v>
                </c:pt>
                <c:pt idx="8474">
                  <c:v>43642.541666666657</c:v>
                </c:pt>
                <c:pt idx="8475">
                  <c:v>43642.5625</c:v>
                </c:pt>
                <c:pt idx="8476">
                  <c:v>43642.583333333343</c:v>
                </c:pt>
                <c:pt idx="8477">
                  <c:v>43642.604166666657</c:v>
                </c:pt>
                <c:pt idx="8478">
                  <c:v>43642.625</c:v>
                </c:pt>
                <c:pt idx="8479">
                  <c:v>43642.645833333343</c:v>
                </c:pt>
                <c:pt idx="8480">
                  <c:v>43642.666666666657</c:v>
                </c:pt>
                <c:pt idx="8481">
                  <c:v>43642.6875</c:v>
                </c:pt>
                <c:pt idx="8482">
                  <c:v>43642.708333333343</c:v>
                </c:pt>
                <c:pt idx="8483">
                  <c:v>43642.72916666665</c:v>
                </c:pt>
                <c:pt idx="8484">
                  <c:v>43642.75</c:v>
                </c:pt>
                <c:pt idx="8485">
                  <c:v>43642.770833333343</c:v>
                </c:pt>
                <c:pt idx="8486">
                  <c:v>43642.79166666665</c:v>
                </c:pt>
                <c:pt idx="8487">
                  <c:v>43642.8125</c:v>
                </c:pt>
                <c:pt idx="8488">
                  <c:v>43642.833333333343</c:v>
                </c:pt>
                <c:pt idx="8489">
                  <c:v>43642.854166666657</c:v>
                </c:pt>
                <c:pt idx="8490">
                  <c:v>43642.875</c:v>
                </c:pt>
                <c:pt idx="8491">
                  <c:v>43642.895833333343</c:v>
                </c:pt>
                <c:pt idx="8492">
                  <c:v>43642.916666666657</c:v>
                </c:pt>
                <c:pt idx="8493">
                  <c:v>43642.9375</c:v>
                </c:pt>
                <c:pt idx="8494">
                  <c:v>43642.958333333343</c:v>
                </c:pt>
                <c:pt idx="8495">
                  <c:v>43642.979166666657</c:v>
                </c:pt>
                <c:pt idx="8496">
                  <c:v>43643</c:v>
                </c:pt>
                <c:pt idx="8497">
                  <c:v>43643.020833333343</c:v>
                </c:pt>
                <c:pt idx="8498">
                  <c:v>43643.041666666657</c:v>
                </c:pt>
                <c:pt idx="8499">
                  <c:v>43643.0625</c:v>
                </c:pt>
                <c:pt idx="8500">
                  <c:v>43643.083333333343</c:v>
                </c:pt>
                <c:pt idx="8501">
                  <c:v>43643.104166666657</c:v>
                </c:pt>
                <c:pt idx="8502">
                  <c:v>43643.125</c:v>
                </c:pt>
                <c:pt idx="8503">
                  <c:v>43643.145833333343</c:v>
                </c:pt>
                <c:pt idx="8504">
                  <c:v>43643.166666666657</c:v>
                </c:pt>
                <c:pt idx="8505">
                  <c:v>43643.1875</c:v>
                </c:pt>
                <c:pt idx="8506">
                  <c:v>43643.208333333343</c:v>
                </c:pt>
                <c:pt idx="8507">
                  <c:v>43643.22916666665</c:v>
                </c:pt>
                <c:pt idx="8508">
                  <c:v>43643.25</c:v>
                </c:pt>
                <c:pt idx="8509">
                  <c:v>43643.270833333343</c:v>
                </c:pt>
                <c:pt idx="8510">
                  <c:v>43643.29166666665</c:v>
                </c:pt>
                <c:pt idx="8511">
                  <c:v>43643.3125</c:v>
                </c:pt>
                <c:pt idx="8512">
                  <c:v>43643.333333333343</c:v>
                </c:pt>
                <c:pt idx="8513">
                  <c:v>43643.354166666657</c:v>
                </c:pt>
                <c:pt idx="8514">
                  <c:v>43643.375</c:v>
                </c:pt>
                <c:pt idx="8515">
                  <c:v>43643.395833333343</c:v>
                </c:pt>
                <c:pt idx="8516">
                  <c:v>43643.416666666657</c:v>
                </c:pt>
                <c:pt idx="8517">
                  <c:v>43643.4375</c:v>
                </c:pt>
                <c:pt idx="8518">
                  <c:v>43643.458333333343</c:v>
                </c:pt>
                <c:pt idx="8519">
                  <c:v>43643.479166666657</c:v>
                </c:pt>
                <c:pt idx="8520">
                  <c:v>43643.5</c:v>
                </c:pt>
                <c:pt idx="8521">
                  <c:v>43643.520833333343</c:v>
                </c:pt>
                <c:pt idx="8522">
                  <c:v>43643.541666666657</c:v>
                </c:pt>
                <c:pt idx="8523">
                  <c:v>43643.5625</c:v>
                </c:pt>
                <c:pt idx="8524">
                  <c:v>43643.583333333343</c:v>
                </c:pt>
                <c:pt idx="8525">
                  <c:v>43643.604166666657</c:v>
                </c:pt>
                <c:pt idx="8526">
                  <c:v>43643.625</c:v>
                </c:pt>
                <c:pt idx="8527">
                  <c:v>43643.645833333343</c:v>
                </c:pt>
                <c:pt idx="8528">
                  <c:v>43643.666666666657</c:v>
                </c:pt>
                <c:pt idx="8529">
                  <c:v>43643.6875</c:v>
                </c:pt>
                <c:pt idx="8530">
                  <c:v>43643.708333333343</c:v>
                </c:pt>
                <c:pt idx="8531">
                  <c:v>43643.72916666665</c:v>
                </c:pt>
                <c:pt idx="8532">
                  <c:v>43643.75</c:v>
                </c:pt>
                <c:pt idx="8533">
                  <c:v>43643.770833333343</c:v>
                </c:pt>
                <c:pt idx="8534">
                  <c:v>43643.79166666665</c:v>
                </c:pt>
                <c:pt idx="8535">
                  <c:v>43643.8125</c:v>
                </c:pt>
                <c:pt idx="8536">
                  <c:v>43643.833333333343</c:v>
                </c:pt>
                <c:pt idx="8537">
                  <c:v>43643.854166666657</c:v>
                </c:pt>
                <c:pt idx="8538">
                  <c:v>43643.875</c:v>
                </c:pt>
                <c:pt idx="8539">
                  <c:v>43643.895833333343</c:v>
                </c:pt>
                <c:pt idx="8540">
                  <c:v>43643.916666666657</c:v>
                </c:pt>
                <c:pt idx="8541">
                  <c:v>43643.9375</c:v>
                </c:pt>
                <c:pt idx="8542">
                  <c:v>43643.958333333343</c:v>
                </c:pt>
                <c:pt idx="8543">
                  <c:v>43643.979166666657</c:v>
                </c:pt>
                <c:pt idx="8544">
                  <c:v>43644</c:v>
                </c:pt>
                <c:pt idx="8545">
                  <c:v>43644.020833333343</c:v>
                </c:pt>
                <c:pt idx="8546">
                  <c:v>43644.041666666657</c:v>
                </c:pt>
                <c:pt idx="8547">
                  <c:v>43644.0625</c:v>
                </c:pt>
                <c:pt idx="8548">
                  <c:v>43644.083333333343</c:v>
                </c:pt>
                <c:pt idx="8549">
                  <c:v>43644.104166666657</c:v>
                </c:pt>
                <c:pt idx="8550">
                  <c:v>43644.125</c:v>
                </c:pt>
                <c:pt idx="8551">
                  <c:v>43644.145833333343</c:v>
                </c:pt>
                <c:pt idx="8552">
                  <c:v>43644.166666666657</c:v>
                </c:pt>
                <c:pt idx="8553">
                  <c:v>43644.1875</c:v>
                </c:pt>
                <c:pt idx="8554">
                  <c:v>43644.208333333343</c:v>
                </c:pt>
                <c:pt idx="8555">
                  <c:v>43644.22916666665</c:v>
                </c:pt>
                <c:pt idx="8556">
                  <c:v>43644.25</c:v>
                </c:pt>
                <c:pt idx="8557">
                  <c:v>43644.270833333343</c:v>
                </c:pt>
                <c:pt idx="8558">
                  <c:v>43644.29166666665</c:v>
                </c:pt>
                <c:pt idx="8559">
                  <c:v>43644.3125</c:v>
                </c:pt>
                <c:pt idx="8560">
                  <c:v>43644.333333333343</c:v>
                </c:pt>
                <c:pt idx="8561">
                  <c:v>43644.354166666657</c:v>
                </c:pt>
                <c:pt idx="8562">
                  <c:v>43644.375</c:v>
                </c:pt>
                <c:pt idx="8563">
                  <c:v>43644.395833333343</c:v>
                </c:pt>
                <c:pt idx="8564">
                  <c:v>43644.416666666657</c:v>
                </c:pt>
                <c:pt idx="8565">
                  <c:v>43644.4375</c:v>
                </c:pt>
                <c:pt idx="8566">
                  <c:v>43644.458333333343</c:v>
                </c:pt>
                <c:pt idx="8567">
                  <c:v>43644.479166666657</c:v>
                </c:pt>
                <c:pt idx="8568">
                  <c:v>43644.5</c:v>
                </c:pt>
                <c:pt idx="8569">
                  <c:v>43644.520833333343</c:v>
                </c:pt>
                <c:pt idx="8570">
                  <c:v>43644.541666666657</c:v>
                </c:pt>
                <c:pt idx="8571">
                  <c:v>43644.5625</c:v>
                </c:pt>
                <c:pt idx="8572">
                  <c:v>43644.583333333343</c:v>
                </c:pt>
                <c:pt idx="8573">
                  <c:v>43644.604166666657</c:v>
                </c:pt>
                <c:pt idx="8574">
                  <c:v>43644.625</c:v>
                </c:pt>
                <c:pt idx="8575">
                  <c:v>43644.645833333343</c:v>
                </c:pt>
                <c:pt idx="8576">
                  <c:v>43644.666666666657</c:v>
                </c:pt>
                <c:pt idx="8577">
                  <c:v>43644.6875</c:v>
                </c:pt>
                <c:pt idx="8578">
                  <c:v>43644.708333333343</c:v>
                </c:pt>
                <c:pt idx="8579">
                  <c:v>43644.72916666665</c:v>
                </c:pt>
                <c:pt idx="8580">
                  <c:v>43644.75</c:v>
                </c:pt>
                <c:pt idx="8581">
                  <c:v>43644.770833333343</c:v>
                </c:pt>
                <c:pt idx="8582">
                  <c:v>43644.79166666665</c:v>
                </c:pt>
                <c:pt idx="8583">
                  <c:v>43644.8125</c:v>
                </c:pt>
                <c:pt idx="8584">
                  <c:v>43644.833333333343</c:v>
                </c:pt>
                <c:pt idx="8585">
                  <c:v>43644.854166666657</c:v>
                </c:pt>
                <c:pt idx="8586">
                  <c:v>43644.875</c:v>
                </c:pt>
                <c:pt idx="8587">
                  <c:v>43644.895833333343</c:v>
                </c:pt>
                <c:pt idx="8588">
                  <c:v>43644.916666666657</c:v>
                </c:pt>
                <c:pt idx="8589">
                  <c:v>43644.9375</c:v>
                </c:pt>
                <c:pt idx="8590">
                  <c:v>43644.958333333343</c:v>
                </c:pt>
                <c:pt idx="8591">
                  <c:v>43644.979166666657</c:v>
                </c:pt>
                <c:pt idx="8592">
                  <c:v>43645</c:v>
                </c:pt>
                <c:pt idx="8593">
                  <c:v>43645.020833333343</c:v>
                </c:pt>
                <c:pt idx="8594">
                  <c:v>43645.041666666657</c:v>
                </c:pt>
                <c:pt idx="8595">
                  <c:v>43645.0625</c:v>
                </c:pt>
                <c:pt idx="8596">
                  <c:v>43645.083333333343</c:v>
                </c:pt>
                <c:pt idx="8597">
                  <c:v>43645.104166666657</c:v>
                </c:pt>
                <c:pt idx="8598">
                  <c:v>43645.125</c:v>
                </c:pt>
                <c:pt idx="8599">
                  <c:v>43645.145833333343</c:v>
                </c:pt>
                <c:pt idx="8600">
                  <c:v>43645.166666666657</c:v>
                </c:pt>
                <c:pt idx="8601">
                  <c:v>43645.1875</c:v>
                </c:pt>
                <c:pt idx="8602">
                  <c:v>43645.208333333343</c:v>
                </c:pt>
                <c:pt idx="8603">
                  <c:v>43645.22916666665</c:v>
                </c:pt>
                <c:pt idx="8604">
                  <c:v>43645.25</c:v>
                </c:pt>
                <c:pt idx="8605">
                  <c:v>43645.270833333343</c:v>
                </c:pt>
                <c:pt idx="8606">
                  <c:v>43645.29166666665</c:v>
                </c:pt>
                <c:pt idx="8607">
                  <c:v>43645.3125</c:v>
                </c:pt>
                <c:pt idx="8608">
                  <c:v>43645.333333333343</c:v>
                </c:pt>
                <c:pt idx="8609">
                  <c:v>43645.354166666657</c:v>
                </c:pt>
                <c:pt idx="8610">
                  <c:v>43645.375</c:v>
                </c:pt>
                <c:pt idx="8611">
                  <c:v>43645.395833333343</c:v>
                </c:pt>
                <c:pt idx="8612">
                  <c:v>43645.416666666657</c:v>
                </c:pt>
                <c:pt idx="8613">
                  <c:v>43645.4375</c:v>
                </c:pt>
                <c:pt idx="8614">
                  <c:v>43645.458333333343</c:v>
                </c:pt>
                <c:pt idx="8615">
                  <c:v>43645.479166666657</c:v>
                </c:pt>
                <c:pt idx="8616">
                  <c:v>43645.5</c:v>
                </c:pt>
                <c:pt idx="8617">
                  <c:v>43645.520833333343</c:v>
                </c:pt>
                <c:pt idx="8618">
                  <c:v>43645.541666666657</c:v>
                </c:pt>
                <c:pt idx="8619">
                  <c:v>43645.5625</c:v>
                </c:pt>
                <c:pt idx="8620">
                  <c:v>43645.583333333343</c:v>
                </c:pt>
                <c:pt idx="8621">
                  <c:v>43645.604166666657</c:v>
                </c:pt>
                <c:pt idx="8622">
                  <c:v>43645.625</c:v>
                </c:pt>
                <c:pt idx="8623">
                  <c:v>43645.645833333343</c:v>
                </c:pt>
                <c:pt idx="8624">
                  <c:v>43645.666666666657</c:v>
                </c:pt>
                <c:pt idx="8625">
                  <c:v>43645.6875</c:v>
                </c:pt>
                <c:pt idx="8626">
                  <c:v>43645.708333333343</c:v>
                </c:pt>
                <c:pt idx="8627">
                  <c:v>43645.72916666665</c:v>
                </c:pt>
                <c:pt idx="8628">
                  <c:v>43645.75</c:v>
                </c:pt>
                <c:pt idx="8629">
                  <c:v>43645.770833333343</c:v>
                </c:pt>
                <c:pt idx="8630">
                  <c:v>43645.79166666665</c:v>
                </c:pt>
                <c:pt idx="8631">
                  <c:v>43645.8125</c:v>
                </c:pt>
                <c:pt idx="8632">
                  <c:v>43645.833333333343</c:v>
                </c:pt>
                <c:pt idx="8633">
                  <c:v>43645.854166666657</c:v>
                </c:pt>
                <c:pt idx="8634">
                  <c:v>43645.875</c:v>
                </c:pt>
                <c:pt idx="8635">
                  <c:v>43645.895833333343</c:v>
                </c:pt>
                <c:pt idx="8636">
                  <c:v>43645.916666666657</c:v>
                </c:pt>
                <c:pt idx="8637">
                  <c:v>43645.9375</c:v>
                </c:pt>
                <c:pt idx="8638">
                  <c:v>43645.958333333343</c:v>
                </c:pt>
                <c:pt idx="8639">
                  <c:v>43645.979166666657</c:v>
                </c:pt>
                <c:pt idx="8640">
                  <c:v>43646</c:v>
                </c:pt>
                <c:pt idx="8641">
                  <c:v>43646.020833333343</c:v>
                </c:pt>
                <c:pt idx="8642">
                  <c:v>43646.041666666657</c:v>
                </c:pt>
                <c:pt idx="8643">
                  <c:v>43646.0625</c:v>
                </c:pt>
                <c:pt idx="8644">
                  <c:v>43646.083333333343</c:v>
                </c:pt>
                <c:pt idx="8645">
                  <c:v>43646.104166666657</c:v>
                </c:pt>
                <c:pt idx="8646">
                  <c:v>43646.125</c:v>
                </c:pt>
                <c:pt idx="8647">
                  <c:v>43646.145833333343</c:v>
                </c:pt>
                <c:pt idx="8648">
                  <c:v>43646.166666666657</c:v>
                </c:pt>
                <c:pt idx="8649">
                  <c:v>43646.1875</c:v>
                </c:pt>
                <c:pt idx="8650">
                  <c:v>43646.208333333343</c:v>
                </c:pt>
                <c:pt idx="8651">
                  <c:v>43646.22916666665</c:v>
                </c:pt>
                <c:pt idx="8652">
                  <c:v>43646.25</c:v>
                </c:pt>
                <c:pt idx="8653">
                  <c:v>43646.270833333343</c:v>
                </c:pt>
                <c:pt idx="8654">
                  <c:v>43646.29166666665</c:v>
                </c:pt>
                <c:pt idx="8655">
                  <c:v>43646.3125</c:v>
                </c:pt>
                <c:pt idx="8656">
                  <c:v>43646.333333333343</c:v>
                </c:pt>
                <c:pt idx="8657">
                  <c:v>43646.354166666657</c:v>
                </c:pt>
                <c:pt idx="8658">
                  <c:v>43646.375</c:v>
                </c:pt>
                <c:pt idx="8659">
                  <c:v>43646.395833333343</c:v>
                </c:pt>
                <c:pt idx="8660">
                  <c:v>43646.416666666657</c:v>
                </c:pt>
                <c:pt idx="8661">
                  <c:v>43646.4375</c:v>
                </c:pt>
                <c:pt idx="8662">
                  <c:v>43646.458333333343</c:v>
                </c:pt>
                <c:pt idx="8663">
                  <c:v>43646.479166666657</c:v>
                </c:pt>
                <c:pt idx="8664">
                  <c:v>43646.5</c:v>
                </c:pt>
                <c:pt idx="8665">
                  <c:v>43646.520833333343</c:v>
                </c:pt>
                <c:pt idx="8666">
                  <c:v>43646.541666666657</c:v>
                </c:pt>
                <c:pt idx="8667">
                  <c:v>43646.5625</c:v>
                </c:pt>
                <c:pt idx="8668">
                  <c:v>43646.583333333343</c:v>
                </c:pt>
                <c:pt idx="8669">
                  <c:v>43646.604166666657</c:v>
                </c:pt>
                <c:pt idx="8670">
                  <c:v>43646.625</c:v>
                </c:pt>
                <c:pt idx="8671">
                  <c:v>43646.645833333343</c:v>
                </c:pt>
                <c:pt idx="8672">
                  <c:v>43646.666666666657</c:v>
                </c:pt>
                <c:pt idx="8673">
                  <c:v>43646.6875</c:v>
                </c:pt>
                <c:pt idx="8674">
                  <c:v>43646.708333333343</c:v>
                </c:pt>
                <c:pt idx="8675">
                  <c:v>43646.72916666665</c:v>
                </c:pt>
                <c:pt idx="8676">
                  <c:v>43646.75</c:v>
                </c:pt>
                <c:pt idx="8677">
                  <c:v>43646.770833333343</c:v>
                </c:pt>
                <c:pt idx="8678">
                  <c:v>43646.79166666665</c:v>
                </c:pt>
                <c:pt idx="8679">
                  <c:v>43646.8125</c:v>
                </c:pt>
                <c:pt idx="8680">
                  <c:v>43646.833333333343</c:v>
                </c:pt>
                <c:pt idx="8681">
                  <c:v>43646.854166666657</c:v>
                </c:pt>
                <c:pt idx="8682">
                  <c:v>43646.875</c:v>
                </c:pt>
                <c:pt idx="8683">
                  <c:v>43646.895833333343</c:v>
                </c:pt>
                <c:pt idx="8684">
                  <c:v>43646.916666666657</c:v>
                </c:pt>
                <c:pt idx="8685">
                  <c:v>43646.9375</c:v>
                </c:pt>
                <c:pt idx="8686">
                  <c:v>43646.958333333343</c:v>
                </c:pt>
                <c:pt idx="8687">
                  <c:v>43646.979166666657</c:v>
                </c:pt>
                <c:pt idx="8688">
                  <c:v>43647</c:v>
                </c:pt>
                <c:pt idx="8689">
                  <c:v>43647.020833333343</c:v>
                </c:pt>
                <c:pt idx="8690">
                  <c:v>43647.041666666657</c:v>
                </c:pt>
                <c:pt idx="8691">
                  <c:v>43647.0625</c:v>
                </c:pt>
                <c:pt idx="8692">
                  <c:v>43647.083333333343</c:v>
                </c:pt>
                <c:pt idx="8693">
                  <c:v>43647.104166666657</c:v>
                </c:pt>
                <c:pt idx="8694">
                  <c:v>43647.125</c:v>
                </c:pt>
                <c:pt idx="8695">
                  <c:v>43647.145833333343</c:v>
                </c:pt>
                <c:pt idx="8696">
                  <c:v>43647.166666666657</c:v>
                </c:pt>
                <c:pt idx="8697">
                  <c:v>43647.1875</c:v>
                </c:pt>
                <c:pt idx="8698">
                  <c:v>43647.208333333343</c:v>
                </c:pt>
                <c:pt idx="8699">
                  <c:v>43647.22916666665</c:v>
                </c:pt>
                <c:pt idx="8700">
                  <c:v>43647.25</c:v>
                </c:pt>
                <c:pt idx="8701">
                  <c:v>43647.270833333343</c:v>
                </c:pt>
                <c:pt idx="8702">
                  <c:v>43647.29166666665</c:v>
                </c:pt>
                <c:pt idx="8703">
                  <c:v>43647.3125</c:v>
                </c:pt>
                <c:pt idx="8704">
                  <c:v>43647.333333333343</c:v>
                </c:pt>
                <c:pt idx="8705">
                  <c:v>43647.354166666657</c:v>
                </c:pt>
                <c:pt idx="8706">
                  <c:v>43647.375</c:v>
                </c:pt>
                <c:pt idx="8707">
                  <c:v>43647.395833333343</c:v>
                </c:pt>
                <c:pt idx="8708">
                  <c:v>43647.416666666657</c:v>
                </c:pt>
                <c:pt idx="8709">
                  <c:v>43647.4375</c:v>
                </c:pt>
                <c:pt idx="8710">
                  <c:v>43647.458333333343</c:v>
                </c:pt>
                <c:pt idx="8711">
                  <c:v>43647.479166666657</c:v>
                </c:pt>
                <c:pt idx="8712">
                  <c:v>43647.5</c:v>
                </c:pt>
                <c:pt idx="8713">
                  <c:v>43647.520833333343</c:v>
                </c:pt>
                <c:pt idx="8714">
                  <c:v>43647.541666666657</c:v>
                </c:pt>
                <c:pt idx="8715">
                  <c:v>43647.5625</c:v>
                </c:pt>
                <c:pt idx="8716">
                  <c:v>43647.583333333343</c:v>
                </c:pt>
                <c:pt idx="8717">
                  <c:v>43647.604166666657</c:v>
                </c:pt>
                <c:pt idx="8718">
                  <c:v>43647.625</c:v>
                </c:pt>
                <c:pt idx="8719">
                  <c:v>43647.645833333343</c:v>
                </c:pt>
                <c:pt idx="8720">
                  <c:v>43647.666666666657</c:v>
                </c:pt>
                <c:pt idx="8721">
                  <c:v>43647.6875</c:v>
                </c:pt>
                <c:pt idx="8722">
                  <c:v>43647.708333333343</c:v>
                </c:pt>
                <c:pt idx="8723">
                  <c:v>43647.72916666665</c:v>
                </c:pt>
                <c:pt idx="8724">
                  <c:v>43647.75</c:v>
                </c:pt>
                <c:pt idx="8725">
                  <c:v>43647.770833333343</c:v>
                </c:pt>
                <c:pt idx="8726">
                  <c:v>43647.79166666665</c:v>
                </c:pt>
                <c:pt idx="8727">
                  <c:v>43647.8125</c:v>
                </c:pt>
                <c:pt idx="8728">
                  <c:v>43647.833333333343</c:v>
                </c:pt>
                <c:pt idx="8729">
                  <c:v>43647.854166666657</c:v>
                </c:pt>
                <c:pt idx="8730">
                  <c:v>43647.875</c:v>
                </c:pt>
                <c:pt idx="8731">
                  <c:v>43647.895833333343</c:v>
                </c:pt>
                <c:pt idx="8732">
                  <c:v>43647.916666666657</c:v>
                </c:pt>
                <c:pt idx="8733">
                  <c:v>43647.9375</c:v>
                </c:pt>
                <c:pt idx="8734">
                  <c:v>43647.958333333343</c:v>
                </c:pt>
                <c:pt idx="8735">
                  <c:v>43647.979166666657</c:v>
                </c:pt>
                <c:pt idx="8736">
                  <c:v>43648</c:v>
                </c:pt>
                <c:pt idx="8737">
                  <c:v>43648.020833333343</c:v>
                </c:pt>
                <c:pt idx="8738">
                  <c:v>43648.041666666657</c:v>
                </c:pt>
                <c:pt idx="8739">
                  <c:v>43648.0625</c:v>
                </c:pt>
                <c:pt idx="8740">
                  <c:v>43648.083333333343</c:v>
                </c:pt>
                <c:pt idx="8741">
                  <c:v>43648.104166666657</c:v>
                </c:pt>
                <c:pt idx="8742">
                  <c:v>43648.125</c:v>
                </c:pt>
                <c:pt idx="8743">
                  <c:v>43648.145833333343</c:v>
                </c:pt>
                <c:pt idx="8744">
                  <c:v>43648.166666666657</c:v>
                </c:pt>
                <c:pt idx="8745">
                  <c:v>43648.1875</c:v>
                </c:pt>
                <c:pt idx="8746">
                  <c:v>43648.208333333343</c:v>
                </c:pt>
                <c:pt idx="8747">
                  <c:v>43648.22916666665</c:v>
                </c:pt>
                <c:pt idx="8748">
                  <c:v>43648.25</c:v>
                </c:pt>
                <c:pt idx="8749">
                  <c:v>43648.270833333343</c:v>
                </c:pt>
                <c:pt idx="8750">
                  <c:v>43648.29166666665</c:v>
                </c:pt>
                <c:pt idx="8751">
                  <c:v>43648.3125</c:v>
                </c:pt>
                <c:pt idx="8752">
                  <c:v>43648.333333333343</c:v>
                </c:pt>
                <c:pt idx="8753">
                  <c:v>43648.354166666657</c:v>
                </c:pt>
                <c:pt idx="8754">
                  <c:v>43648.375</c:v>
                </c:pt>
                <c:pt idx="8755">
                  <c:v>43648.395833333343</c:v>
                </c:pt>
                <c:pt idx="8756">
                  <c:v>43648.416666666657</c:v>
                </c:pt>
                <c:pt idx="8757">
                  <c:v>43648.4375</c:v>
                </c:pt>
                <c:pt idx="8758">
                  <c:v>43648.458333333343</c:v>
                </c:pt>
                <c:pt idx="8759">
                  <c:v>43648.479166666657</c:v>
                </c:pt>
                <c:pt idx="8760">
                  <c:v>43648.5</c:v>
                </c:pt>
                <c:pt idx="8761">
                  <c:v>43648.520833333343</c:v>
                </c:pt>
                <c:pt idx="8762">
                  <c:v>43648.541666666657</c:v>
                </c:pt>
                <c:pt idx="8763">
                  <c:v>43648.5625</c:v>
                </c:pt>
                <c:pt idx="8764">
                  <c:v>43648.583333333343</c:v>
                </c:pt>
                <c:pt idx="8765">
                  <c:v>43648.604166666657</c:v>
                </c:pt>
                <c:pt idx="8766">
                  <c:v>43648.625</c:v>
                </c:pt>
                <c:pt idx="8767">
                  <c:v>43648.645833333343</c:v>
                </c:pt>
                <c:pt idx="8768">
                  <c:v>43648.666666666657</c:v>
                </c:pt>
                <c:pt idx="8769">
                  <c:v>43648.6875</c:v>
                </c:pt>
                <c:pt idx="8770">
                  <c:v>43648.708333333343</c:v>
                </c:pt>
                <c:pt idx="8771">
                  <c:v>43648.72916666665</c:v>
                </c:pt>
                <c:pt idx="8772">
                  <c:v>43648.75</c:v>
                </c:pt>
                <c:pt idx="8773">
                  <c:v>43648.770833333343</c:v>
                </c:pt>
                <c:pt idx="8774">
                  <c:v>43648.79166666665</c:v>
                </c:pt>
                <c:pt idx="8775">
                  <c:v>43648.8125</c:v>
                </c:pt>
                <c:pt idx="8776">
                  <c:v>43648.833333333343</c:v>
                </c:pt>
                <c:pt idx="8777">
                  <c:v>43648.854166666657</c:v>
                </c:pt>
                <c:pt idx="8778">
                  <c:v>43648.875</c:v>
                </c:pt>
                <c:pt idx="8779">
                  <c:v>43648.895833333343</c:v>
                </c:pt>
                <c:pt idx="8780">
                  <c:v>43648.916666666657</c:v>
                </c:pt>
                <c:pt idx="8781">
                  <c:v>43648.9375</c:v>
                </c:pt>
                <c:pt idx="8782">
                  <c:v>43648.958333333343</c:v>
                </c:pt>
                <c:pt idx="8783">
                  <c:v>43648.979166666657</c:v>
                </c:pt>
                <c:pt idx="8784">
                  <c:v>43649</c:v>
                </c:pt>
                <c:pt idx="8785">
                  <c:v>43649.020833333343</c:v>
                </c:pt>
                <c:pt idx="8786">
                  <c:v>43649.041666666657</c:v>
                </c:pt>
                <c:pt idx="8787">
                  <c:v>43649.0625</c:v>
                </c:pt>
                <c:pt idx="8788">
                  <c:v>43649.083333333343</c:v>
                </c:pt>
                <c:pt idx="8789">
                  <c:v>43649.104166666657</c:v>
                </c:pt>
                <c:pt idx="8790">
                  <c:v>43649.125</c:v>
                </c:pt>
                <c:pt idx="8791">
                  <c:v>43649.145833333343</c:v>
                </c:pt>
                <c:pt idx="8792">
                  <c:v>43649.166666666657</c:v>
                </c:pt>
                <c:pt idx="8793">
                  <c:v>43649.1875</c:v>
                </c:pt>
                <c:pt idx="8794">
                  <c:v>43649.208333333343</c:v>
                </c:pt>
                <c:pt idx="8795">
                  <c:v>43649.22916666665</c:v>
                </c:pt>
                <c:pt idx="8796">
                  <c:v>43649.25</c:v>
                </c:pt>
                <c:pt idx="8797">
                  <c:v>43649.270833333343</c:v>
                </c:pt>
                <c:pt idx="8798">
                  <c:v>43649.29166666665</c:v>
                </c:pt>
                <c:pt idx="8799">
                  <c:v>43649.3125</c:v>
                </c:pt>
                <c:pt idx="8800">
                  <c:v>43649.333333333343</c:v>
                </c:pt>
                <c:pt idx="8801">
                  <c:v>43649.354166666657</c:v>
                </c:pt>
                <c:pt idx="8802">
                  <c:v>43649.375</c:v>
                </c:pt>
                <c:pt idx="8803">
                  <c:v>43649.395833333343</c:v>
                </c:pt>
                <c:pt idx="8804">
                  <c:v>43649.416666666657</c:v>
                </c:pt>
                <c:pt idx="8805">
                  <c:v>43649.4375</c:v>
                </c:pt>
                <c:pt idx="8806">
                  <c:v>43649.458333333343</c:v>
                </c:pt>
                <c:pt idx="8807">
                  <c:v>43649.479166666657</c:v>
                </c:pt>
                <c:pt idx="8808">
                  <c:v>43649.5</c:v>
                </c:pt>
                <c:pt idx="8809">
                  <c:v>43649.520833333343</c:v>
                </c:pt>
                <c:pt idx="8810">
                  <c:v>43649.541666666657</c:v>
                </c:pt>
                <c:pt idx="8811">
                  <c:v>43649.5625</c:v>
                </c:pt>
                <c:pt idx="8812">
                  <c:v>43649.583333333343</c:v>
                </c:pt>
                <c:pt idx="8813">
                  <c:v>43649.604166666657</c:v>
                </c:pt>
                <c:pt idx="8814">
                  <c:v>43649.625</c:v>
                </c:pt>
                <c:pt idx="8815">
                  <c:v>43649.645833333343</c:v>
                </c:pt>
                <c:pt idx="8816">
                  <c:v>43649.666666666657</c:v>
                </c:pt>
                <c:pt idx="8817">
                  <c:v>43649.6875</c:v>
                </c:pt>
                <c:pt idx="8818">
                  <c:v>43649.708333333343</c:v>
                </c:pt>
                <c:pt idx="8819">
                  <c:v>43649.72916666665</c:v>
                </c:pt>
                <c:pt idx="8820">
                  <c:v>43649.75</c:v>
                </c:pt>
                <c:pt idx="8821">
                  <c:v>43649.770833333343</c:v>
                </c:pt>
                <c:pt idx="8822">
                  <c:v>43649.79166666665</c:v>
                </c:pt>
                <c:pt idx="8823">
                  <c:v>43649.8125</c:v>
                </c:pt>
                <c:pt idx="8824">
                  <c:v>43649.833333333343</c:v>
                </c:pt>
                <c:pt idx="8825">
                  <c:v>43649.854166666657</c:v>
                </c:pt>
                <c:pt idx="8826">
                  <c:v>43649.875</c:v>
                </c:pt>
                <c:pt idx="8827">
                  <c:v>43649.895833333343</c:v>
                </c:pt>
                <c:pt idx="8828">
                  <c:v>43649.916666666657</c:v>
                </c:pt>
                <c:pt idx="8829">
                  <c:v>43649.9375</c:v>
                </c:pt>
                <c:pt idx="8830">
                  <c:v>43649.958333333343</c:v>
                </c:pt>
                <c:pt idx="8831">
                  <c:v>43649.979166666657</c:v>
                </c:pt>
                <c:pt idx="8832">
                  <c:v>43650</c:v>
                </c:pt>
                <c:pt idx="8833">
                  <c:v>43650.020833333343</c:v>
                </c:pt>
                <c:pt idx="8834">
                  <c:v>43650.041666666657</c:v>
                </c:pt>
                <c:pt idx="8835">
                  <c:v>43650.0625</c:v>
                </c:pt>
                <c:pt idx="8836">
                  <c:v>43650.083333333343</c:v>
                </c:pt>
                <c:pt idx="8837">
                  <c:v>43650.104166666657</c:v>
                </c:pt>
                <c:pt idx="8838">
                  <c:v>43650.125</c:v>
                </c:pt>
                <c:pt idx="8839">
                  <c:v>43650.145833333343</c:v>
                </c:pt>
                <c:pt idx="8840">
                  <c:v>43650.166666666657</c:v>
                </c:pt>
                <c:pt idx="8841">
                  <c:v>43650.1875</c:v>
                </c:pt>
                <c:pt idx="8842">
                  <c:v>43650.208333333343</c:v>
                </c:pt>
                <c:pt idx="8843">
                  <c:v>43650.22916666665</c:v>
                </c:pt>
                <c:pt idx="8844">
                  <c:v>43650.25</c:v>
                </c:pt>
                <c:pt idx="8845">
                  <c:v>43650.270833333343</c:v>
                </c:pt>
                <c:pt idx="8846">
                  <c:v>43650.29166666665</c:v>
                </c:pt>
                <c:pt idx="8847">
                  <c:v>43650.3125</c:v>
                </c:pt>
                <c:pt idx="8848">
                  <c:v>43650.333333333343</c:v>
                </c:pt>
                <c:pt idx="8849">
                  <c:v>43650.354166666657</c:v>
                </c:pt>
                <c:pt idx="8850">
                  <c:v>43650.375</c:v>
                </c:pt>
                <c:pt idx="8851">
                  <c:v>43650.395833333343</c:v>
                </c:pt>
                <c:pt idx="8852">
                  <c:v>43650.416666666657</c:v>
                </c:pt>
                <c:pt idx="8853">
                  <c:v>43650.4375</c:v>
                </c:pt>
                <c:pt idx="8854">
                  <c:v>43650.458333333343</c:v>
                </c:pt>
                <c:pt idx="8855">
                  <c:v>43650.479166666657</c:v>
                </c:pt>
                <c:pt idx="8856">
                  <c:v>43650.5</c:v>
                </c:pt>
                <c:pt idx="8857">
                  <c:v>43650.520833333343</c:v>
                </c:pt>
                <c:pt idx="8858">
                  <c:v>43650.541666666657</c:v>
                </c:pt>
                <c:pt idx="8859">
                  <c:v>43650.5625</c:v>
                </c:pt>
                <c:pt idx="8860">
                  <c:v>43650.583333333343</c:v>
                </c:pt>
                <c:pt idx="8861">
                  <c:v>43650.604166666657</c:v>
                </c:pt>
                <c:pt idx="8862">
                  <c:v>43650.625</c:v>
                </c:pt>
                <c:pt idx="8863">
                  <c:v>43650.645833333343</c:v>
                </c:pt>
                <c:pt idx="8864">
                  <c:v>43650.666666666657</c:v>
                </c:pt>
                <c:pt idx="8865">
                  <c:v>43650.6875</c:v>
                </c:pt>
                <c:pt idx="8866">
                  <c:v>43650.708333333343</c:v>
                </c:pt>
                <c:pt idx="8867">
                  <c:v>43650.72916666665</c:v>
                </c:pt>
                <c:pt idx="8868">
                  <c:v>43650.75</c:v>
                </c:pt>
                <c:pt idx="8869">
                  <c:v>43650.770833333343</c:v>
                </c:pt>
                <c:pt idx="8870">
                  <c:v>43650.79166666665</c:v>
                </c:pt>
                <c:pt idx="8871">
                  <c:v>43650.8125</c:v>
                </c:pt>
                <c:pt idx="8872">
                  <c:v>43650.833333333343</c:v>
                </c:pt>
                <c:pt idx="8873">
                  <c:v>43650.854166666657</c:v>
                </c:pt>
                <c:pt idx="8874">
                  <c:v>43650.875</c:v>
                </c:pt>
                <c:pt idx="8875">
                  <c:v>43650.895833333343</c:v>
                </c:pt>
                <c:pt idx="8876">
                  <c:v>43650.916666666657</c:v>
                </c:pt>
                <c:pt idx="8877">
                  <c:v>43650.9375</c:v>
                </c:pt>
                <c:pt idx="8878">
                  <c:v>43650.958333333343</c:v>
                </c:pt>
                <c:pt idx="8879">
                  <c:v>43650.979166666657</c:v>
                </c:pt>
                <c:pt idx="8880">
                  <c:v>43651</c:v>
                </c:pt>
                <c:pt idx="8881">
                  <c:v>43651.020833333343</c:v>
                </c:pt>
                <c:pt idx="8882">
                  <c:v>43651.041666666657</c:v>
                </c:pt>
                <c:pt idx="8883">
                  <c:v>43651.0625</c:v>
                </c:pt>
                <c:pt idx="8884">
                  <c:v>43651.083333333343</c:v>
                </c:pt>
                <c:pt idx="8885">
                  <c:v>43651.104166666657</c:v>
                </c:pt>
                <c:pt idx="8886">
                  <c:v>43651.125</c:v>
                </c:pt>
                <c:pt idx="8887">
                  <c:v>43651.145833333343</c:v>
                </c:pt>
                <c:pt idx="8888">
                  <c:v>43651.166666666657</c:v>
                </c:pt>
                <c:pt idx="8889">
                  <c:v>43651.1875</c:v>
                </c:pt>
                <c:pt idx="8890">
                  <c:v>43651.208333333343</c:v>
                </c:pt>
                <c:pt idx="8891">
                  <c:v>43651.22916666665</c:v>
                </c:pt>
                <c:pt idx="8892">
                  <c:v>43651.25</c:v>
                </c:pt>
                <c:pt idx="8893">
                  <c:v>43651.270833333343</c:v>
                </c:pt>
                <c:pt idx="8894">
                  <c:v>43651.29166666665</c:v>
                </c:pt>
                <c:pt idx="8895">
                  <c:v>43651.3125</c:v>
                </c:pt>
                <c:pt idx="8896">
                  <c:v>43651.333333333343</c:v>
                </c:pt>
                <c:pt idx="8897">
                  <c:v>43651.354166666657</c:v>
                </c:pt>
                <c:pt idx="8898">
                  <c:v>43651.375</c:v>
                </c:pt>
                <c:pt idx="8899">
                  <c:v>43651.395833333343</c:v>
                </c:pt>
                <c:pt idx="8900">
                  <c:v>43651.416666666657</c:v>
                </c:pt>
                <c:pt idx="8901">
                  <c:v>43651.4375</c:v>
                </c:pt>
                <c:pt idx="8902">
                  <c:v>43651.458333333343</c:v>
                </c:pt>
                <c:pt idx="8903">
                  <c:v>43651.479166666657</c:v>
                </c:pt>
                <c:pt idx="8904">
                  <c:v>43651.5</c:v>
                </c:pt>
                <c:pt idx="8905">
                  <c:v>43651.520833333343</c:v>
                </c:pt>
                <c:pt idx="8906">
                  <c:v>43651.541666666657</c:v>
                </c:pt>
                <c:pt idx="8907">
                  <c:v>43651.5625</c:v>
                </c:pt>
                <c:pt idx="8908">
                  <c:v>43651.583333333343</c:v>
                </c:pt>
                <c:pt idx="8909">
                  <c:v>43651.604166666657</c:v>
                </c:pt>
                <c:pt idx="8910">
                  <c:v>43651.625</c:v>
                </c:pt>
                <c:pt idx="8911">
                  <c:v>43651.645833333343</c:v>
                </c:pt>
                <c:pt idx="8912">
                  <c:v>43651.666666666657</c:v>
                </c:pt>
                <c:pt idx="8913">
                  <c:v>43651.6875</c:v>
                </c:pt>
                <c:pt idx="8914">
                  <c:v>43651.708333333343</c:v>
                </c:pt>
                <c:pt idx="8915">
                  <c:v>43651.72916666665</c:v>
                </c:pt>
                <c:pt idx="8916">
                  <c:v>43651.75</c:v>
                </c:pt>
                <c:pt idx="8917">
                  <c:v>43651.770833333343</c:v>
                </c:pt>
                <c:pt idx="8918">
                  <c:v>43651.79166666665</c:v>
                </c:pt>
                <c:pt idx="8919">
                  <c:v>43651.8125</c:v>
                </c:pt>
                <c:pt idx="8920">
                  <c:v>43651.833333333343</c:v>
                </c:pt>
                <c:pt idx="8921">
                  <c:v>43651.854166666657</c:v>
                </c:pt>
                <c:pt idx="8922">
                  <c:v>43651.875</c:v>
                </c:pt>
                <c:pt idx="8923">
                  <c:v>43651.895833333343</c:v>
                </c:pt>
                <c:pt idx="8924">
                  <c:v>43651.916666666657</c:v>
                </c:pt>
                <c:pt idx="8925">
                  <c:v>43651.9375</c:v>
                </c:pt>
                <c:pt idx="8926">
                  <c:v>43651.958333333343</c:v>
                </c:pt>
                <c:pt idx="8927">
                  <c:v>43651.979166666657</c:v>
                </c:pt>
                <c:pt idx="8928">
                  <c:v>43652</c:v>
                </c:pt>
                <c:pt idx="8929">
                  <c:v>43652.020833333343</c:v>
                </c:pt>
                <c:pt idx="8930">
                  <c:v>43652.041666666657</c:v>
                </c:pt>
                <c:pt idx="8931">
                  <c:v>43652.0625</c:v>
                </c:pt>
                <c:pt idx="8932">
                  <c:v>43652.083333333343</c:v>
                </c:pt>
                <c:pt idx="8933">
                  <c:v>43652.104166666657</c:v>
                </c:pt>
                <c:pt idx="8934">
                  <c:v>43652.125</c:v>
                </c:pt>
                <c:pt idx="8935">
                  <c:v>43652.145833333343</c:v>
                </c:pt>
                <c:pt idx="8936">
                  <c:v>43652.166666666657</c:v>
                </c:pt>
                <c:pt idx="8937">
                  <c:v>43652.1875</c:v>
                </c:pt>
                <c:pt idx="8938">
                  <c:v>43652.208333333343</c:v>
                </c:pt>
                <c:pt idx="8939">
                  <c:v>43652.22916666665</c:v>
                </c:pt>
                <c:pt idx="8940">
                  <c:v>43652.25</c:v>
                </c:pt>
                <c:pt idx="8941">
                  <c:v>43652.270833333343</c:v>
                </c:pt>
                <c:pt idx="8942">
                  <c:v>43652.29166666665</c:v>
                </c:pt>
                <c:pt idx="8943">
                  <c:v>43652.3125</c:v>
                </c:pt>
                <c:pt idx="8944">
                  <c:v>43652.333333333343</c:v>
                </c:pt>
                <c:pt idx="8945">
                  <c:v>43652.354166666657</c:v>
                </c:pt>
                <c:pt idx="8946">
                  <c:v>43652.375</c:v>
                </c:pt>
                <c:pt idx="8947">
                  <c:v>43652.395833333343</c:v>
                </c:pt>
                <c:pt idx="8948">
                  <c:v>43652.416666666657</c:v>
                </c:pt>
                <c:pt idx="8949">
                  <c:v>43652.4375</c:v>
                </c:pt>
                <c:pt idx="8950">
                  <c:v>43652.458333333343</c:v>
                </c:pt>
                <c:pt idx="8951">
                  <c:v>43652.479166666657</c:v>
                </c:pt>
                <c:pt idx="8952">
                  <c:v>43652.5</c:v>
                </c:pt>
                <c:pt idx="8953">
                  <c:v>43652.520833333343</c:v>
                </c:pt>
                <c:pt idx="8954">
                  <c:v>43652.541666666657</c:v>
                </c:pt>
                <c:pt idx="8955">
                  <c:v>43652.5625</c:v>
                </c:pt>
                <c:pt idx="8956">
                  <c:v>43652.583333333343</c:v>
                </c:pt>
                <c:pt idx="8957">
                  <c:v>43652.604166666657</c:v>
                </c:pt>
                <c:pt idx="8958">
                  <c:v>43652.625</c:v>
                </c:pt>
                <c:pt idx="8959">
                  <c:v>43652.645833333343</c:v>
                </c:pt>
                <c:pt idx="8960">
                  <c:v>43652.666666666657</c:v>
                </c:pt>
                <c:pt idx="8961">
                  <c:v>43652.6875</c:v>
                </c:pt>
                <c:pt idx="8962">
                  <c:v>43652.708333333343</c:v>
                </c:pt>
                <c:pt idx="8963">
                  <c:v>43652.72916666665</c:v>
                </c:pt>
                <c:pt idx="8964">
                  <c:v>43652.75</c:v>
                </c:pt>
                <c:pt idx="8965">
                  <c:v>43652.770833333343</c:v>
                </c:pt>
                <c:pt idx="8966">
                  <c:v>43652.79166666665</c:v>
                </c:pt>
                <c:pt idx="8967">
                  <c:v>43652.8125</c:v>
                </c:pt>
                <c:pt idx="8968">
                  <c:v>43652.833333333343</c:v>
                </c:pt>
                <c:pt idx="8969">
                  <c:v>43652.854166666657</c:v>
                </c:pt>
                <c:pt idx="8970">
                  <c:v>43652.875</c:v>
                </c:pt>
                <c:pt idx="8971">
                  <c:v>43652.895833333343</c:v>
                </c:pt>
                <c:pt idx="8972">
                  <c:v>43652.916666666657</c:v>
                </c:pt>
                <c:pt idx="8973">
                  <c:v>43652.9375</c:v>
                </c:pt>
                <c:pt idx="8974">
                  <c:v>43652.958333333343</c:v>
                </c:pt>
                <c:pt idx="8975">
                  <c:v>43652.979166666657</c:v>
                </c:pt>
                <c:pt idx="8976">
                  <c:v>43653</c:v>
                </c:pt>
                <c:pt idx="8977">
                  <c:v>43653.020833333343</c:v>
                </c:pt>
                <c:pt idx="8978">
                  <c:v>43653.041666666657</c:v>
                </c:pt>
                <c:pt idx="8979">
                  <c:v>43653.0625</c:v>
                </c:pt>
                <c:pt idx="8980">
                  <c:v>43653.083333333343</c:v>
                </c:pt>
                <c:pt idx="8981">
                  <c:v>43653.104166666657</c:v>
                </c:pt>
                <c:pt idx="8982">
                  <c:v>43653.125</c:v>
                </c:pt>
                <c:pt idx="8983">
                  <c:v>43653.145833333343</c:v>
                </c:pt>
                <c:pt idx="8984">
                  <c:v>43653.166666666657</c:v>
                </c:pt>
                <c:pt idx="8985">
                  <c:v>43653.1875</c:v>
                </c:pt>
                <c:pt idx="8986">
                  <c:v>43653.208333333343</c:v>
                </c:pt>
                <c:pt idx="8987">
                  <c:v>43653.22916666665</c:v>
                </c:pt>
                <c:pt idx="8988">
                  <c:v>43653.25</c:v>
                </c:pt>
                <c:pt idx="8989">
                  <c:v>43653.270833333343</c:v>
                </c:pt>
                <c:pt idx="8990">
                  <c:v>43653.29166666665</c:v>
                </c:pt>
                <c:pt idx="8991">
                  <c:v>43653.3125</c:v>
                </c:pt>
                <c:pt idx="8992">
                  <c:v>43653.333333333343</c:v>
                </c:pt>
                <c:pt idx="8993">
                  <c:v>43653.354166666657</c:v>
                </c:pt>
                <c:pt idx="8994">
                  <c:v>43653.375</c:v>
                </c:pt>
                <c:pt idx="8995">
                  <c:v>43653.395833333343</c:v>
                </c:pt>
                <c:pt idx="8996">
                  <c:v>43653.416666666657</c:v>
                </c:pt>
                <c:pt idx="8997">
                  <c:v>43653.4375</c:v>
                </c:pt>
                <c:pt idx="8998">
                  <c:v>43653.458333333343</c:v>
                </c:pt>
                <c:pt idx="8999">
                  <c:v>43653.479166666657</c:v>
                </c:pt>
                <c:pt idx="9000">
                  <c:v>43653.5</c:v>
                </c:pt>
                <c:pt idx="9001">
                  <c:v>43653.520833333343</c:v>
                </c:pt>
                <c:pt idx="9002">
                  <c:v>43653.541666666657</c:v>
                </c:pt>
                <c:pt idx="9003">
                  <c:v>43653.5625</c:v>
                </c:pt>
                <c:pt idx="9004">
                  <c:v>43653.583333333343</c:v>
                </c:pt>
                <c:pt idx="9005">
                  <c:v>43653.604166666657</c:v>
                </c:pt>
                <c:pt idx="9006">
                  <c:v>43653.625</c:v>
                </c:pt>
                <c:pt idx="9007">
                  <c:v>43653.645833333343</c:v>
                </c:pt>
                <c:pt idx="9008">
                  <c:v>43653.666666666657</c:v>
                </c:pt>
                <c:pt idx="9009">
                  <c:v>43653.6875</c:v>
                </c:pt>
                <c:pt idx="9010">
                  <c:v>43653.708333333343</c:v>
                </c:pt>
                <c:pt idx="9011">
                  <c:v>43653.72916666665</c:v>
                </c:pt>
                <c:pt idx="9012">
                  <c:v>43653.75</c:v>
                </c:pt>
                <c:pt idx="9013">
                  <c:v>43653.770833333343</c:v>
                </c:pt>
                <c:pt idx="9014">
                  <c:v>43653.79166666665</c:v>
                </c:pt>
                <c:pt idx="9015">
                  <c:v>43653.8125</c:v>
                </c:pt>
                <c:pt idx="9016">
                  <c:v>43653.833333333343</c:v>
                </c:pt>
                <c:pt idx="9017">
                  <c:v>43653.854166666657</c:v>
                </c:pt>
                <c:pt idx="9018">
                  <c:v>43653.875</c:v>
                </c:pt>
                <c:pt idx="9019">
                  <c:v>43653.895833333343</c:v>
                </c:pt>
                <c:pt idx="9020">
                  <c:v>43653.916666666657</c:v>
                </c:pt>
                <c:pt idx="9021">
                  <c:v>43653.9375</c:v>
                </c:pt>
                <c:pt idx="9022">
                  <c:v>43653.958333333343</c:v>
                </c:pt>
                <c:pt idx="9023">
                  <c:v>43653.979166666657</c:v>
                </c:pt>
                <c:pt idx="9024">
                  <c:v>43654</c:v>
                </c:pt>
                <c:pt idx="9025">
                  <c:v>43654.020833333343</c:v>
                </c:pt>
                <c:pt idx="9026">
                  <c:v>43654.041666666657</c:v>
                </c:pt>
                <c:pt idx="9027">
                  <c:v>43654.0625</c:v>
                </c:pt>
                <c:pt idx="9028">
                  <c:v>43654.083333333343</c:v>
                </c:pt>
                <c:pt idx="9029">
                  <c:v>43654.104166666657</c:v>
                </c:pt>
                <c:pt idx="9030">
                  <c:v>43654.125</c:v>
                </c:pt>
                <c:pt idx="9031">
                  <c:v>43654.145833333343</c:v>
                </c:pt>
                <c:pt idx="9032">
                  <c:v>43654.166666666657</c:v>
                </c:pt>
                <c:pt idx="9033">
                  <c:v>43654.1875</c:v>
                </c:pt>
                <c:pt idx="9034">
                  <c:v>43654.208333333343</c:v>
                </c:pt>
                <c:pt idx="9035">
                  <c:v>43654.22916666665</c:v>
                </c:pt>
                <c:pt idx="9036">
                  <c:v>43654.25</c:v>
                </c:pt>
                <c:pt idx="9037">
                  <c:v>43654.270833333343</c:v>
                </c:pt>
                <c:pt idx="9038">
                  <c:v>43654.29166666665</c:v>
                </c:pt>
                <c:pt idx="9039">
                  <c:v>43654.3125</c:v>
                </c:pt>
                <c:pt idx="9040">
                  <c:v>43654.333333333343</c:v>
                </c:pt>
                <c:pt idx="9041">
                  <c:v>43654.354166666657</c:v>
                </c:pt>
                <c:pt idx="9042">
                  <c:v>43654.375</c:v>
                </c:pt>
                <c:pt idx="9043">
                  <c:v>43654.395833333343</c:v>
                </c:pt>
                <c:pt idx="9044">
                  <c:v>43654.416666666657</c:v>
                </c:pt>
                <c:pt idx="9045">
                  <c:v>43654.4375</c:v>
                </c:pt>
                <c:pt idx="9046">
                  <c:v>43654.458333333343</c:v>
                </c:pt>
                <c:pt idx="9047">
                  <c:v>43654.479166666657</c:v>
                </c:pt>
                <c:pt idx="9048">
                  <c:v>43654.5</c:v>
                </c:pt>
                <c:pt idx="9049">
                  <c:v>43654.520833333343</c:v>
                </c:pt>
                <c:pt idx="9050">
                  <c:v>43654.541666666657</c:v>
                </c:pt>
                <c:pt idx="9051">
                  <c:v>43654.5625</c:v>
                </c:pt>
                <c:pt idx="9052">
                  <c:v>43654.583333333343</c:v>
                </c:pt>
                <c:pt idx="9053">
                  <c:v>43654.604166666657</c:v>
                </c:pt>
                <c:pt idx="9054">
                  <c:v>43654.625</c:v>
                </c:pt>
                <c:pt idx="9055">
                  <c:v>43654.645833333343</c:v>
                </c:pt>
                <c:pt idx="9056">
                  <c:v>43654.666666666657</c:v>
                </c:pt>
                <c:pt idx="9057">
                  <c:v>43654.6875</c:v>
                </c:pt>
                <c:pt idx="9058">
                  <c:v>43654.708333333343</c:v>
                </c:pt>
                <c:pt idx="9059">
                  <c:v>43654.72916666665</c:v>
                </c:pt>
                <c:pt idx="9060">
                  <c:v>43654.75</c:v>
                </c:pt>
                <c:pt idx="9061">
                  <c:v>43654.770833333343</c:v>
                </c:pt>
                <c:pt idx="9062">
                  <c:v>43654.79166666665</c:v>
                </c:pt>
                <c:pt idx="9063">
                  <c:v>43654.8125</c:v>
                </c:pt>
                <c:pt idx="9064">
                  <c:v>43654.833333333343</c:v>
                </c:pt>
                <c:pt idx="9065">
                  <c:v>43654.854166666657</c:v>
                </c:pt>
                <c:pt idx="9066">
                  <c:v>43654.875</c:v>
                </c:pt>
                <c:pt idx="9067">
                  <c:v>43654.895833333343</c:v>
                </c:pt>
                <c:pt idx="9068">
                  <c:v>43654.916666666657</c:v>
                </c:pt>
                <c:pt idx="9069">
                  <c:v>43654.9375</c:v>
                </c:pt>
                <c:pt idx="9070">
                  <c:v>43654.958333333343</c:v>
                </c:pt>
                <c:pt idx="9071">
                  <c:v>43654.979166666657</c:v>
                </c:pt>
                <c:pt idx="9072">
                  <c:v>43655</c:v>
                </c:pt>
                <c:pt idx="9073">
                  <c:v>43655.020833333343</c:v>
                </c:pt>
                <c:pt idx="9074">
                  <c:v>43655.041666666657</c:v>
                </c:pt>
                <c:pt idx="9075">
                  <c:v>43655.0625</c:v>
                </c:pt>
                <c:pt idx="9076">
                  <c:v>43655.083333333343</c:v>
                </c:pt>
                <c:pt idx="9077">
                  <c:v>43655.104166666657</c:v>
                </c:pt>
                <c:pt idx="9078">
                  <c:v>43655.125</c:v>
                </c:pt>
                <c:pt idx="9079">
                  <c:v>43655.145833333343</c:v>
                </c:pt>
                <c:pt idx="9080">
                  <c:v>43655.166666666657</c:v>
                </c:pt>
                <c:pt idx="9081">
                  <c:v>43655.1875</c:v>
                </c:pt>
                <c:pt idx="9082">
                  <c:v>43655.208333333343</c:v>
                </c:pt>
                <c:pt idx="9083">
                  <c:v>43655.22916666665</c:v>
                </c:pt>
                <c:pt idx="9084">
                  <c:v>43655.25</c:v>
                </c:pt>
                <c:pt idx="9085">
                  <c:v>43655.270833333343</c:v>
                </c:pt>
                <c:pt idx="9086">
                  <c:v>43655.29166666665</c:v>
                </c:pt>
                <c:pt idx="9087">
                  <c:v>43655.3125</c:v>
                </c:pt>
                <c:pt idx="9088">
                  <c:v>43655.333333333343</c:v>
                </c:pt>
                <c:pt idx="9089">
                  <c:v>43655.354166666657</c:v>
                </c:pt>
                <c:pt idx="9090">
                  <c:v>43655.375</c:v>
                </c:pt>
                <c:pt idx="9091">
                  <c:v>43655.395833333343</c:v>
                </c:pt>
                <c:pt idx="9092">
                  <c:v>43655.416666666657</c:v>
                </c:pt>
                <c:pt idx="9093">
                  <c:v>43655.4375</c:v>
                </c:pt>
                <c:pt idx="9094">
                  <c:v>43655.458333333343</c:v>
                </c:pt>
                <c:pt idx="9095">
                  <c:v>43655.479166666657</c:v>
                </c:pt>
                <c:pt idx="9096">
                  <c:v>43655.5</c:v>
                </c:pt>
                <c:pt idx="9097">
                  <c:v>43655.520833333343</c:v>
                </c:pt>
                <c:pt idx="9098">
                  <c:v>43655.541666666657</c:v>
                </c:pt>
                <c:pt idx="9099">
                  <c:v>43655.5625</c:v>
                </c:pt>
                <c:pt idx="9100">
                  <c:v>43655.583333333343</c:v>
                </c:pt>
                <c:pt idx="9101">
                  <c:v>43655.604166666657</c:v>
                </c:pt>
                <c:pt idx="9102">
                  <c:v>43655.625</c:v>
                </c:pt>
                <c:pt idx="9103">
                  <c:v>43655.645833333343</c:v>
                </c:pt>
                <c:pt idx="9104">
                  <c:v>43655.666666666657</c:v>
                </c:pt>
                <c:pt idx="9105">
                  <c:v>43655.6875</c:v>
                </c:pt>
                <c:pt idx="9106">
                  <c:v>43655.708333333343</c:v>
                </c:pt>
                <c:pt idx="9107">
                  <c:v>43655.72916666665</c:v>
                </c:pt>
                <c:pt idx="9108">
                  <c:v>43655.75</c:v>
                </c:pt>
                <c:pt idx="9109">
                  <c:v>43655.770833333343</c:v>
                </c:pt>
                <c:pt idx="9110">
                  <c:v>43655.79166666665</c:v>
                </c:pt>
                <c:pt idx="9111">
                  <c:v>43655.8125</c:v>
                </c:pt>
                <c:pt idx="9112">
                  <c:v>43655.833333333343</c:v>
                </c:pt>
                <c:pt idx="9113">
                  <c:v>43655.854166666657</c:v>
                </c:pt>
                <c:pt idx="9114">
                  <c:v>43655.875</c:v>
                </c:pt>
                <c:pt idx="9115">
                  <c:v>43655.895833333343</c:v>
                </c:pt>
                <c:pt idx="9116">
                  <c:v>43655.916666666657</c:v>
                </c:pt>
                <c:pt idx="9117">
                  <c:v>43655.9375</c:v>
                </c:pt>
                <c:pt idx="9118">
                  <c:v>43655.958333333343</c:v>
                </c:pt>
                <c:pt idx="9119">
                  <c:v>43655.979166666657</c:v>
                </c:pt>
                <c:pt idx="9120">
                  <c:v>43656</c:v>
                </c:pt>
                <c:pt idx="9121">
                  <c:v>43656.020833333343</c:v>
                </c:pt>
                <c:pt idx="9122">
                  <c:v>43656.041666666657</c:v>
                </c:pt>
                <c:pt idx="9123">
                  <c:v>43656.0625</c:v>
                </c:pt>
                <c:pt idx="9124">
                  <c:v>43656.083333333343</c:v>
                </c:pt>
                <c:pt idx="9125">
                  <c:v>43656.104166666657</c:v>
                </c:pt>
                <c:pt idx="9126">
                  <c:v>43656.125</c:v>
                </c:pt>
                <c:pt idx="9127">
                  <c:v>43656.145833333343</c:v>
                </c:pt>
                <c:pt idx="9128">
                  <c:v>43656.166666666657</c:v>
                </c:pt>
                <c:pt idx="9129">
                  <c:v>43656.1875</c:v>
                </c:pt>
                <c:pt idx="9130">
                  <c:v>43656.208333333343</c:v>
                </c:pt>
                <c:pt idx="9131">
                  <c:v>43656.22916666665</c:v>
                </c:pt>
                <c:pt idx="9132">
                  <c:v>43656.25</c:v>
                </c:pt>
                <c:pt idx="9133">
                  <c:v>43656.270833333343</c:v>
                </c:pt>
                <c:pt idx="9134">
                  <c:v>43656.29166666665</c:v>
                </c:pt>
                <c:pt idx="9135">
                  <c:v>43656.3125</c:v>
                </c:pt>
                <c:pt idx="9136">
                  <c:v>43656.333333333343</c:v>
                </c:pt>
                <c:pt idx="9137">
                  <c:v>43656.354166666657</c:v>
                </c:pt>
                <c:pt idx="9138">
                  <c:v>43656.375</c:v>
                </c:pt>
                <c:pt idx="9139">
                  <c:v>43656.395833333343</c:v>
                </c:pt>
                <c:pt idx="9140">
                  <c:v>43656.416666666657</c:v>
                </c:pt>
                <c:pt idx="9141">
                  <c:v>43656.4375</c:v>
                </c:pt>
                <c:pt idx="9142">
                  <c:v>43656.458333333343</c:v>
                </c:pt>
                <c:pt idx="9143">
                  <c:v>43656.479166666657</c:v>
                </c:pt>
                <c:pt idx="9144">
                  <c:v>43656.5</c:v>
                </c:pt>
                <c:pt idx="9145">
                  <c:v>43656.520833333343</c:v>
                </c:pt>
                <c:pt idx="9146">
                  <c:v>43656.541666666657</c:v>
                </c:pt>
                <c:pt idx="9147">
                  <c:v>43656.5625</c:v>
                </c:pt>
                <c:pt idx="9148">
                  <c:v>43656.583333333343</c:v>
                </c:pt>
                <c:pt idx="9149">
                  <c:v>43656.604166666657</c:v>
                </c:pt>
                <c:pt idx="9150">
                  <c:v>43656.625</c:v>
                </c:pt>
                <c:pt idx="9151">
                  <c:v>43656.645833333343</c:v>
                </c:pt>
                <c:pt idx="9152">
                  <c:v>43656.666666666657</c:v>
                </c:pt>
                <c:pt idx="9153">
                  <c:v>43656.6875</c:v>
                </c:pt>
                <c:pt idx="9154">
                  <c:v>43656.708333333343</c:v>
                </c:pt>
                <c:pt idx="9155">
                  <c:v>43656.72916666665</c:v>
                </c:pt>
                <c:pt idx="9156">
                  <c:v>43656.75</c:v>
                </c:pt>
                <c:pt idx="9157">
                  <c:v>43656.770833333343</c:v>
                </c:pt>
                <c:pt idx="9158">
                  <c:v>43656.79166666665</c:v>
                </c:pt>
                <c:pt idx="9159">
                  <c:v>43656.8125</c:v>
                </c:pt>
                <c:pt idx="9160">
                  <c:v>43656.833333333343</c:v>
                </c:pt>
                <c:pt idx="9161">
                  <c:v>43656.854166666657</c:v>
                </c:pt>
                <c:pt idx="9162">
                  <c:v>43656.875</c:v>
                </c:pt>
                <c:pt idx="9163">
                  <c:v>43656.895833333343</c:v>
                </c:pt>
                <c:pt idx="9164">
                  <c:v>43656.916666666657</c:v>
                </c:pt>
                <c:pt idx="9165">
                  <c:v>43656.9375</c:v>
                </c:pt>
                <c:pt idx="9166">
                  <c:v>43656.958333333343</c:v>
                </c:pt>
                <c:pt idx="9167">
                  <c:v>43656.979166666657</c:v>
                </c:pt>
                <c:pt idx="9168">
                  <c:v>43657</c:v>
                </c:pt>
                <c:pt idx="9169">
                  <c:v>43657.020833333343</c:v>
                </c:pt>
                <c:pt idx="9170">
                  <c:v>43657.041666666657</c:v>
                </c:pt>
                <c:pt idx="9171">
                  <c:v>43657.0625</c:v>
                </c:pt>
                <c:pt idx="9172">
                  <c:v>43657.083333333343</c:v>
                </c:pt>
                <c:pt idx="9173">
                  <c:v>43657.104166666657</c:v>
                </c:pt>
                <c:pt idx="9174">
                  <c:v>43657.125</c:v>
                </c:pt>
                <c:pt idx="9175">
                  <c:v>43657.145833333343</c:v>
                </c:pt>
                <c:pt idx="9176">
                  <c:v>43657.166666666657</c:v>
                </c:pt>
                <c:pt idx="9177">
                  <c:v>43657.1875</c:v>
                </c:pt>
                <c:pt idx="9178">
                  <c:v>43657.208333333343</c:v>
                </c:pt>
                <c:pt idx="9179">
                  <c:v>43657.22916666665</c:v>
                </c:pt>
                <c:pt idx="9180">
                  <c:v>43657.25</c:v>
                </c:pt>
                <c:pt idx="9181">
                  <c:v>43657.270833333343</c:v>
                </c:pt>
                <c:pt idx="9182">
                  <c:v>43657.29166666665</c:v>
                </c:pt>
                <c:pt idx="9183">
                  <c:v>43657.3125</c:v>
                </c:pt>
                <c:pt idx="9184">
                  <c:v>43657.333333333343</c:v>
                </c:pt>
                <c:pt idx="9185">
                  <c:v>43657.354166666657</c:v>
                </c:pt>
                <c:pt idx="9186">
                  <c:v>43657.375</c:v>
                </c:pt>
                <c:pt idx="9187">
                  <c:v>43657.395833333343</c:v>
                </c:pt>
                <c:pt idx="9188">
                  <c:v>43657.416666666657</c:v>
                </c:pt>
                <c:pt idx="9189">
                  <c:v>43657.4375</c:v>
                </c:pt>
                <c:pt idx="9190">
                  <c:v>43657.458333333343</c:v>
                </c:pt>
                <c:pt idx="9191">
                  <c:v>43657.479166666657</c:v>
                </c:pt>
                <c:pt idx="9192">
                  <c:v>43657.5</c:v>
                </c:pt>
                <c:pt idx="9193">
                  <c:v>43657.520833333343</c:v>
                </c:pt>
                <c:pt idx="9194">
                  <c:v>43657.541666666657</c:v>
                </c:pt>
                <c:pt idx="9195">
                  <c:v>43657.5625</c:v>
                </c:pt>
                <c:pt idx="9196">
                  <c:v>43657.583333333343</c:v>
                </c:pt>
                <c:pt idx="9197">
                  <c:v>43657.604166666657</c:v>
                </c:pt>
                <c:pt idx="9198">
                  <c:v>43657.625</c:v>
                </c:pt>
                <c:pt idx="9199">
                  <c:v>43657.645833333343</c:v>
                </c:pt>
                <c:pt idx="9200">
                  <c:v>43657.666666666657</c:v>
                </c:pt>
                <c:pt idx="9201">
                  <c:v>43657.6875</c:v>
                </c:pt>
                <c:pt idx="9202">
                  <c:v>43657.708333333343</c:v>
                </c:pt>
                <c:pt idx="9203">
                  <c:v>43657.72916666665</c:v>
                </c:pt>
                <c:pt idx="9204">
                  <c:v>43657.75</c:v>
                </c:pt>
                <c:pt idx="9205">
                  <c:v>43657.770833333343</c:v>
                </c:pt>
                <c:pt idx="9206">
                  <c:v>43657.79166666665</c:v>
                </c:pt>
                <c:pt idx="9207">
                  <c:v>43657.8125</c:v>
                </c:pt>
                <c:pt idx="9208">
                  <c:v>43657.833333333343</c:v>
                </c:pt>
                <c:pt idx="9209">
                  <c:v>43657.854166666657</c:v>
                </c:pt>
                <c:pt idx="9210">
                  <c:v>43657.875</c:v>
                </c:pt>
                <c:pt idx="9211">
                  <c:v>43657.895833333343</c:v>
                </c:pt>
                <c:pt idx="9212">
                  <c:v>43657.916666666657</c:v>
                </c:pt>
                <c:pt idx="9213">
                  <c:v>43657.9375</c:v>
                </c:pt>
                <c:pt idx="9214">
                  <c:v>43657.958333333343</c:v>
                </c:pt>
                <c:pt idx="9215">
                  <c:v>43657.979166666657</c:v>
                </c:pt>
                <c:pt idx="9216">
                  <c:v>43658</c:v>
                </c:pt>
                <c:pt idx="9217">
                  <c:v>43658.020833333343</c:v>
                </c:pt>
                <c:pt idx="9218">
                  <c:v>43658.041666666657</c:v>
                </c:pt>
                <c:pt idx="9219">
                  <c:v>43658.0625</c:v>
                </c:pt>
                <c:pt idx="9220">
                  <c:v>43658.083333333343</c:v>
                </c:pt>
                <c:pt idx="9221">
                  <c:v>43658.104166666657</c:v>
                </c:pt>
                <c:pt idx="9222">
                  <c:v>43658.125</c:v>
                </c:pt>
                <c:pt idx="9223">
                  <c:v>43658.145833333343</c:v>
                </c:pt>
                <c:pt idx="9224">
                  <c:v>43658.166666666657</c:v>
                </c:pt>
                <c:pt idx="9225">
                  <c:v>43658.1875</c:v>
                </c:pt>
                <c:pt idx="9226">
                  <c:v>43658.208333333343</c:v>
                </c:pt>
                <c:pt idx="9227">
                  <c:v>43658.22916666665</c:v>
                </c:pt>
                <c:pt idx="9228">
                  <c:v>43658.25</c:v>
                </c:pt>
                <c:pt idx="9229">
                  <c:v>43658.270833333343</c:v>
                </c:pt>
                <c:pt idx="9230">
                  <c:v>43658.29166666665</c:v>
                </c:pt>
                <c:pt idx="9231">
                  <c:v>43658.3125</c:v>
                </c:pt>
                <c:pt idx="9232">
                  <c:v>43658.333333333343</c:v>
                </c:pt>
                <c:pt idx="9233">
                  <c:v>43658.354166666657</c:v>
                </c:pt>
                <c:pt idx="9234">
                  <c:v>43658.375</c:v>
                </c:pt>
                <c:pt idx="9235">
                  <c:v>43658.395833333343</c:v>
                </c:pt>
                <c:pt idx="9236">
                  <c:v>43658.416666666657</c:v>
                </c:pt>
                <c:pt idx="9237">
                  <c:v>43658.4375</c:v>
                </c:pt>
                <c:pt idx="9238">
                  <c:v>43658.458333333343</c:v>
                </c:pt>
                <c:pt idx="9239">
                  <c:v>43658.479166666657</c:v>
                </c:pt>
                <c:pt idx="9240">
                  <c:v>43658.5</c:v>
                </c:pt>
                <c:pt idx="9241">
                  <c:v>43658.520833333343</c:v>
                </c:pt>
                <c:pt idx="9242">
                  <c:v>43658.541666666657</c:v>
                </c:pt>
                <c:pt idx="9243">
                  <c:v>43658.5625</c:v>
                </c:pt>
                <c:pt idx="9244">
                  <c:v>43658.583333333343</c:v>
                </c:pt>
                <c:pt idx="9245">
                  <c:v>43658.604166666657</c:v>
                </c:pt>
                <c:pt idx="9246">
                  <c:v>43658.625</c:v>
                </c:pt>
                <c:pt idx="9247">
                  <c:v>43658.645833333343</c:v>
                </c:pt>
                <c:pt idx="9248">
                  <c:v>43658.666666666657</c:v>
                </c:pt>
                <c:pt idx="9249">
                  <c:v>43658.6875</c:v>
                </c:pt>
                <c:pt idx="9250">
                  <c:v>43658.708333333343</c:v>
                </c:pt>
                <c:pt idx="9251">
                  <c:v>43658.72916666665</c:v>
                </c:pt>
                <c:pt idx="9252">
                  <c:v>43658.75</c:v>
                </c:pt>
                <c:pt idx="9253">
                  <c:v>43658.770833333343</c:v>
                </c:pt>
                <c:pt idx="9254">
                  <c:v>43658.79166666665</c:v>
                </c:pt>
                <c:pt idx="9255">
                  <c:v>43658.8125</c:v>
                </c:pt>
                <c:pt idx="9256">
                  <c:v>43658.833333333343</c:v>
                </c:pt>
                <c:pt idx="9257">
                  <c:v>43658.854166666657</c:v>
                </c:pt>
                <c:pt idx="9258">
                  <c:v>43658.875</c:v>
                </c:pt>
                <c:pt idx="9259">
                  <c:v>43658.895833333343</c:v>
                </c:pt>
                <c:pt idx="9260">
                  <c:v>43658.916666666657</c:v>
                </c:pt>
                <c:pt idx="9261">
                  <c:v>43658.9375</c:v>
                </c:pt>
                <c:pt idx="9262">
                  <c:v>43658.958333333343</c:v>
                </c:pt>
                <c:pt idx="9263">
                  <c:v>43658.979166666657</c:v>
                </c:pt>
                <c:pt idx="9264">
                  <c:v>43659</c:v>
                </c:pt>
                <c:pt idx="9265">
                  <c:v>43659.020833333343</c:v>
                </c:pt>
                <c:pt idx="9266">
                  <c:v>43659.041666666657</c:v>
                </c:pt>
                <c:pt idx="9267">
                  <c:v>43659.0625</c:v>
                </c:pt>
                <c:pt idx="9268">
                  <c:v>43659.083333333343</c:v>
                </c:pt>
                <c:pt idx="9269">
                  <c:v>43659.104166666657</c:v>
                </c:pt>
                <c:pt idx="9270">
                  <c:v>43659.125</c:v>
                </c:pt>
                <c:pt idx="9271">
                  <c:v>43659.145833333343</c:v>
                </c:pt>
                <c:pt idx="9272">
                  <c:v>43659.166666666657</c:v>
                </c:pt>
                <c:pt idx="9273">
                  <c:v>43659.1875</c:v>
                </c:pt>
                <c:pt idx="9274">
                  <c:v>43659.208333333343</c:v>
                </c:pt>
                <c:pt idx="9275">
                  <c:v>43659.22916666665</c:v>
                </c:pt>
                <c:pt idx="9276">
                  <c:v>43659.25</c:v>
                </c:pt>
                <c:pt idx="9277">
                  <c:v>43659.270833333343</c:v>
                </c:pt>
                <c:pt idx="9278">
                  <c:v>43659.29166666665</c:v>
                </c:pt>
                <c:pt idx="9279">
                  <c:v>43659.3125</c:v>
                </c:pt>
                <c:pt idx="9280">
                  <c:v>43659.333333333343</c:v>
                </c:pt>
                <c:pt idx="9281">
                  <c:v>43659.354166666657</c:v>
                </c:pt>
                <c:pt idx="9282">
                  <c:v>43659.375</c:v>
                </c:pt>
                <c:pt idx="9283">
                  <c:v>43659.395833333343</c:v>
                </c:pt>
                <c:pt idx="9284">
                  <c:v>43659.416666666657</c:v>
                </c:pt>
                <c:pt idx="9285">
                  <c:v>43659.4375</c:v>
                </c:pt>
                <c:pt idx="9286">
                  <c:v>43659.458333333343</c:v>
                </c:pt>
                <c:pt idx="9287">
                  <c:v>43659.479166666657</c:v>
                </c:pt>
                <c:pt idx="9288">
                  <c:v>43659.5</c:v>
                </c:pt>
                <c:pt idx="9289">
                  <c:v>43659.520833333343</c:v>
                </c:pt>
                <c:pt idx="9290">
                  <c:v>43659.541666666657</c:v>
                </c:pt>
                <c:pt idx="9291">
                  <c:v>43659.5625</c:v>
                </c:pt>
                <c:pt idx="9292">
                  <c:v>43659.583333333343</c:v>
                </c:pt>
                <c:pt idx="9293">
                  <c:v>43659.604166666657</c:v>
                </c:pt>
                <c:pt idx="9294">
                  <c:v>43659.625</c:v>
                </c:pt>
                <c:pt idx="9295">
                  <c:v>43659.645833333343</c:v>
                </c:pt>
                <c:pt idx="9296">
                  <c:v>43659.666666666657</c:v>
                </c:pt>
                <c:pt idx="9297">
                  <c:v>43659.6875</c:v>
                </c:pt>
                <c:pt idx="9298">
                  <c:v>43659.708333333343</c:v>
                </c:pt>
                <c:pt idx="9299">
                  <c:v>43659.72916666665</c:v>
                </c:pt>
                <c:pt idx="9300">
                  <c:v>43659.75</c:v>
                </c:pt>
                <c:pt idx="9301">
                  <c:v>43659.770833333343</c:v>
                </c:pt>
                <c:pt idx="9302">
                  <c:v>43659.79166666665</c:v>
                </c:pt>
                <c:pt idx="9303">
                  <c:v>43659.8125</c:v>
                </c:pt>
                <c:pt idx="9304">
                  <c:v>43659.833333333343</c:v>
                </c:pt>
                <c:pt idx="9305">
                  <c:v>43659.854166666657</c:v>
                </c:pt>
                <c:pt idx="9306">
                  <c:v>43659.875</c:v>
                </c:pt>
                <c:pt idx="9307">
                  <c:v>43659.895833333343</c:v>
                </c:pt>
                <c:pt idx="9308">
                  <c:v>43659.916666666657</c:v>
                </c:pt>
                <c:pt idx="9309">
                  <c:v>43659.9375</c:v>
                </c:pt>
                <c:pt idx="9310">
                  <c:v>43659.958333333343</c:v>
                </c:pt>
                <c:pt idx="9311">
                  <c:v>43659.979166666657</c:v>
                </c:pt>
                <c:pt idx="9312">
                  <c:v>43660</c:v>
                </c:pt>
                <c:pt idx="9313">
                  <c:v>43660.020833333343</c:v>
                </c:pt>
                <c:pt idx="9314">
                  <c:v>43660.041666666657</c:v>
                </c:pt>
                <c:pt idx="9315">
                  <c:v>43660.0625</c:v>
                </c:pt>
                <c:pt idx="9316">
                  <c:v>43660.083333333343</c:v>
                </c:pt>
                <c:pt idx="9317">
                  <c:v>43660.104166666657</c:v>
                </c:pt>
                <c:pt idx="9318">
                  <c:v>43660.125</c:v>
                </c:pt>
                <c:pt idx="9319">
                  <c:v>43660.145833333343</c:v>
                </c:pt>
                <c:pt idx="9320">
                  <c:v>43660.166666666657</c:v>
                </c:pt>
                <c:pt idx="9321">
                  <c:v>43660.1875</c:v>
                </c:pt>
                <c:pt idx="9322">
                  <c:v>43660.208333333343</c:v>
                </c:pt>
                <c:pt idx="9323">
                  <c:v>43660.22916666665</c:v>
                </c:pt>
                <c:pt idx="9324">
                  <c:v>43660.25</c:v>
                </c:pt>
                <c:pt idx="9325">
                  <c:v>43660.270833333343</c:v>
                </c:pt>
                <c:pt idx="9326">
                  <c:v>43660.29166666665</c:v>
                </c:pt>
                <c:pt idx="9327">
                  <c:v>43660.3125</c:v>
                </c:pt>
                <c:pt idx="9328">
                  <c:v>43660.333333333343</c:v>
                </c:pt>
                <c:pt idx="9329">
                  <c:v>43660.354166666657</c:v>
                </c:pt>
                <c:pt idx="9330">
                  <c:v>43660.375</c:v>
                </c:pt>
                <c:pt idx="9331">
                  <c:v>43660.395833333343</c:v>
                </c:pt>
                <c:pt idx="9332">
                  <c:v>43660.416666666657</c:v>
                </c:pt>
                <c:pt idx="9333">
                  <c:v>43660.4375</c:v>
                </c:pt>
                <c:pt idx="9334">
                  <c:v>43660.458333333343</c:v>
                </c:pt>
                <c:pt idx="9335">
                  <c:v>43660.479166666657</c:v>
                </c:pt>
                <c:pt idx="9336">
                  <c:v>43660.5</c:v>
                </c:pt>
                <c:pt idx="9337">
                  <c:v>43660.520833333343</c:v>
                </c:pt>
                <c:pt idx="9338">
                  <c:v>43660.541666666657</c:v>
                </c:pt>
                <c:pt idx="9339">
                  <c:v>43660.5625</c:v>
                </c:pt>
                <c:pt idx="9340">
                  <c:v>43660.583333333343</c:v>
                </c:pt>
                <c:pt idx="9341">
                  <c:v>43660.604166666657</c:v>
                </c:pt>
                <c:pt idx="9342">
                  <c:v>43660.625</c:v>
                </c:pt>
                <c:pt idx="9343">
                  <c:v>43660.645833333343</c:v>
                </c:pt>
                <c:pt idx="9344">
                  <c:v>43660.666666666657</c:v>
                </c:pt>
                <c:pt idx="9345">
                  <c:v>43660.6875</c:v>
                </c:pt>
                <c:pt idx="9346">
                  <c:v>43660.708333333343</c:v>
                </c:pt>
                <c:pt idx="9347">
                  <c:v>43660.72916666665</c:v>
                </c:pt>
                <c:pt idx="9348">
                  <c:v>43660.75</c:v>
                </c:pt>
                <c:pt idx="9349">
                  <c:v>43660.770833333343</c:v>
                </c:pt>
                <c:pt idx="9350">
                  <c:v>43660.79166666665</c:v>
                </c:pt>
                <c:pt idx="9351">
                  <c:v>43660.8125</c:v>
                </c:pt>
                <c:pt idx="9352">
                  <c:v>43660.833333333343</c:v>
                </c:pt>
                <c:pt idx="9353">
                  <c:v>43660.854166666657</c:v>
                </c:pt>
                <c:pt idx="9354">
                  <c:v>43660.875</c:v>
                </c:pt>
                <c:pt idx="9355">
                  <c:v>43660.895833333343</c:v>
                </c:pt>
                <c:pt idx="9356">
                  <c:v>43660.916666666657</c:v>
                </c:pt>
                <c:pt idx="9357">
                  <c:v>43660.9375</c:v>
                </c:pt>
                <c:pt idx="9358">
                  <c:v>43660.958333333343</c:v>
                </c:pt>
                <c:pt idx="9359">
                  <c:v>43660.979166666657</c:v>
                </c:pt>
                <c:pt idx="9360">
                  <c:v>43661</c:v>
                </c:pt>
                <c:pt idx="9361">
                  <c:v>43661.020833333343</c:v>
                </c:pt>
                <c:pt idx="9362">
                  <c:v>43661.041666666657</c:v>
                </c:pt>
                <c:pt idx="9363">
                  <c:v>43661.0625</c:v>
                </c:pt>
                <c:pt idx="9364">
                  <c:v>43661.083333333343</c:v>
                </c:pt>
                <c:pt idx="9365">
                  <c:v>43661.104166666657</c:v>
                </c:pt>
                <c:pt idx="9366">
                  <c:v>43661.125</c:v>
                </c:pt>
                <c:pt idx="9367">
                  <c:v>43661.145833333343</c:v>
                </c:pt>
                <c:pt idx="9368">
                  <c:v>43661.166666666657</c:v>
                </c:pt>
                <c:pt idx="9369">
                  <c:v>43661.1875</c:v>
                </c:pt>
                <c:pt idx="9370">
                  <c:v>43661.208333333343</c:v>
                </c:pt>
                <c:pt idx="9371">
                  <c:v>43661.22916666665</c:v>
                </c:pt>
                <c:pt idx="9372">
                  <c:v>43661.25</c:v>
                </c:pt>
                <c:pt idx="9373">
                  <c:v>43661.270833333343</c:v>
                </c:pt>
                <c:pt idx="9374">
                  <c:v>43661.29166666665</c:v>
                </c:pt>
                <c:pt idx="9375">
                  <c:v>43661.3125</c:v>
                </c:pt>
                <c:pt idx="9376">
                  <c:v>43661.333333333343</c:v>
                </c:pt>
                <c:pt idx="9377">
                  <c:v>43661.354166666657</c:v>
                </c:pt>
                <c:pt idx="9378">
                  <c:v>43661.375</c:v>
                </c:pt>
                <c:pt idx="9379">
                  <c:v>43661.395833333343</c:v>
                </c:pt>
                <c:pt idx="9380">
                  <c:v>43661.416666666657</c:v>
                </c:pt>
                <c:pt idx="9381">
                  <c:v>43661.4375</c:v>
                </c:pt>
                <c:pt idx="9382">
                  <c:v>43661.458333333343</c:v>
                </c:pt>
                <c:pt idx="9383">
                  <c:v>43661.479166666657</c:v>
                </c:pt>
                <c:pt idx="9384">
                  <c:v>43661.5</c:v>
                </c:pt>
                <c:pt idx="9385">
                  <c:v>43661.520833333343</c:v>
                </c:pt>
                <c:pt idx="9386">
                  <c:v>43661.541666666657</c:v>
                </c:pt>
                <c:pt idx="9387">
                  <c:v>43661.5625</c:v>
                </c:pt>
                <c:pt idx="9388">
                  <c:v>43661.583333333343</c:v>
                </c:pt>
                <c:pt idx="9389">
                  <c:v>43661.604166666657</c:v>
                </c:pt>
                <c:pt idx="9390">
                  <c:v>43661.625</c:v>
                </c:pt>
                <c:pt idx="9391">
                  <c:v>43661.645833333343</c:v>
                </c:pt>
                <c:pt idx="9392">
                  <c:v>43661.666666666657</c:v>
                </c:pt>
                <c:pt idx="9393">
                  <c:v>43661.6875</c:v>
                </c:pt>
                <c:pt idx="9394">
                  <c:v>43661.708333333343</c:v>
                </c:pt>
                <c:pt idx="9395">
                  <c:v>43661.72916666665</c:v>
                </c:pt>
                <c:pt idx="9396">
                  <c:v>43661.75</c:v>
                </c:pt>
                <c:pt idx="9397">
                  <c:v>43661.770833333343</c:v>
                </c:pt>
                <c:pt idx="9398">
                  <c:v>43661.79166666665</c:v>
                </c:pt>
                <c:pt idx="9399">
                  <c:v>43661.8125</c:v>
                </c:pt>
                <c:pt idx="9400">
                  <c:v>43661.833333333343</c:v>
                </c:pt>
                <c:pt idx="9401">
                  <c:v>43661.854166666657</c:v>
                </c:pt>
                <c:pt idx="9402">
                  <c:v>43661.875</c:v>
                </c:pt>
                <c:pt idx="9403">
                  <c:v>43661.895833333343</c:v>
                </c:pt>
                <c:pt idx="9404">
                  <c:v>43661.916666666657</c:v>
                </c:pt>
                <c:pt idx="9405">
                  <c:v>43661.9375</c:v>
                </c:pt>
                <c:pt idx="9406">
                  <c:v>43661.958333333343</c:v>
                </c:pt>
                <c:pt idx="9407">
                  <c:v>43661.979166666657</c:v>
                </c:pt>
                <c:pt idx="9408">
                  <c:v>43662</c:v>
                </c:pt>
                <c:pt idx="9409">
                  <c:v>43662.020833333343</c:v>
                </c:pt>
                <c:pt idx="9410">
                  <c:v>43662.041666666657</c:v>
                </c:pt>
                <c:pt idx="9411">
                  <c:v>43662.0625</c:v>
                </c:pt>
                <c:pt idx="9412">
                  <c:v>43662.083333333343</c:v>
                </c:pt>
                <c:pt idx="9413">
                  <c:v>43662.104166666657</c:v>
                </c:pt>
                <c:pt idx="9414">
                  <c:v>43662.125</c:v>
                </c:pt>
                <c:pt idx="9415">
                  <c:v>43662.145833333343</c:v>
                </c:pt>
                <c:pt idx="9416">
                  <c:v>43662.166666666657</c:v>
                </c:pt>
                <c:pt idx="9417">
                  <c:v>43662.1875</c:v>
                </c:pt>
                <c:pt idx="9418">
                  <c:v>43662.208333333343</c:v>
                </c:pt>
                <c:pt idx="9419">
                  <c:v>43662.22916666665</c:v>
                </c:pt>
                <c:pt idx="9420">
                  <c:v>43662.25</c:v>
                </c:pt>
                <c:pt idx="9421">
                  <c:v>43662.270833333343</c:v>
                </c:pt>
                <c:pt idx="9422">
                  <c:v>43662.29166666665</c:v>
                </c:pt>
                <c:pt idx="9423">
                  <c:v>43662.3125</c:v>
                </c:pt>
                <c:pt idx="9424">
                  <c:v>43662.333333333343</c:v>
                </c:pt>
                <c:pt idx="9425">
                  <c:v>43662.354166666657</c:v>
                </c:pt>
                <c:pt idx="9426">
                  <c:v>43662.375</c:v>
                </c:pt>
                <c:pt idx="9427">
                  <c:v>43662.395833333343</c:v>
                </c:pt>
                <c:pt idx="9428">
                  <c:v>43662.416666666657</c:v>
                </c:pt>
                <c:pt idx="9429">
                  <c:v>43662.4375</c:v>
                </c:pt>
                <c:pt idx="9430">
                  <c:v>43662.458333333343</c:v>
                </c:pt>
                <c:pt idx="9431">
                  <c:v>43662.479166666657</c:v>
                </c:pt>
                <c:pt idx="9432">
                  <c:v>43662.5</c:v>
                </c:pt>
                <c:pt idx="9433">
                  <c:v>43662.520833333343</c:v>
                </c:pt>
                <c:pt idx="9434">
                  <c:v>43662.541666666657</c:v>
                </c:pt>
                <c:pt idx="9435">
                  <c:v>43662.5625</c:v>
                </c:pt>
                <c:pt idx="9436">
                  <c:v>43662.583333333343</c:v>
                </c:pt>
                <c:pt idx="9437">
                  <c:v>43662.604166666657</c:v>
                </c:pt>
                <c:pt idx="9438">
                  <c:v>43662.625</c:v>
                </c:pt>
                <c:pt idx="9439">
                  <c:v>43662.645833333343</c:v>
                </c:pt>
                <c:pt idx="9440">
                  <c:v>43662.666666666657</c:v>
                </c:pt>
                <c:pt idx="9441">
                  <c:v>43662.6875</c:v>
                </c:pt>
                <c:pt idx="9442">
                  <c:v>43662.708333333343</c:v>
                </c:pt>
                <c:pt idx="9443">
                  <c:v>43662.72916666665</c:v>
                </c:pt>
                <c:pt idx="9444">
                  <c:v>43662.75</c:v>
                </c:pt>
                <c:pt idx="9445">
                  <c:v>43662.770833333343</c:v>
                </c:pt>
                <c:pt idx="9446">
                  <c:v>43662.79166666665</c:v>
                </c:pt>
                <c:pt idx="9447">
                  <c:v>43662.8125</c:v>
                </c:pt>
                <c:pt idx="9448">
                  <c:v>43662.833333333343</c:v>
                </c:pt>
                <c:pt idx="9449">
                  <c:v>43662.854166666657</c:v>
                </c:pt>
                <c:pt idx="9450">
                  <c:v>43662.875</c:v>
                </c:pt>
                <c:pt idx="9451">
                  <c:v>43662.895833333343</c:v>
                </c:pt>
                <c:pt idx="9452">
                  <c:v>43662.916666666657</c:v>
                </c:pt>
                <c:pt idx="9453">
                  <c:v>43662.9375</c:v>
                </c:pt>
                <c:pt idx="9454">
                  <c:v>43662.958333333343</c:v>
                </c:pt>
                <c:pt idx="9455">
                  <c:v>43662.979166666657</c:v>
                </c:pt>
                <c:pt idx="9456">
                  <c:v>43663</c:v>
                </c:pt>
                <c:pt idx="9457">
                  <c:v>43663.020833333343</c:v>
                </c:pt>
                <c:pt idx="9458">
                  <c:v>43663.041666666657</c:v>
                </c:pt>
                <c:pt idx="9459">
                  <c:v>43663.0625</c:v>
                </c:pt>
                <c:pt idx="9460">
                  <c:v>43663.083333333343</c:v>
                </c:pt>
                <c:pt idx="9461">
                  <c:v>43663.104166666657</c:v>
                </c:pt>
                <c:pt idx="9462">
                  <c:v>43663.125</c:v>
                </c:pt>
                <c:pt idx="9463">
                  <c:v>43663.145833333343</c:v>
                </c:pt>
                <c:pt idx="9464">
                  <c:v>43663.166666666657</c:v>
                </c:pt>
                <c:pt idx="9465">
                  <c:v>43663.1875</c:v>
                </c:pt>
                <c:pt idx="9466">
                  <c:v>43663.208333333343</c:v>
                </c:pt>
                <c:pt idx="9467">
                  <c:v>43663.22916666665</c:v>
                </c:pt>
                <c:pt idx="9468">
                  <c:v>43663.25</c:v>
                </c:pt>
                <c:pt idx="9469">
                  <c:v>43663.270833333343</c:v>
                </c:pt>
                <c:pt idx="9470">
                  <c:v>43663.29166666665</c:v>
                </c:pt>
                <c:pt idx="9471">
                  <c:v>43663.3125</c:v>
                </c:pt>
                <c:pt idx="9472">
                  <c:v>43663.333333333343</c:v>
                </c:pt>
                <c:pt idx="9473">
                  <c:v>43663.354166666657</c:v>
                </c:pt>
                <c:pt idx="9474">
                  <c:v>43663.375</c:v>
                </c:pt>
                <c:pt idx="9475">
                  <c:v>43663.395833333343</c:v>
                </c:pt>
                <c:pt idx="9476">
                  <c:v>43663.416666666657</c:v>
                </c:pt>
                <c:pt idx="9477">
                  <c:v>43663.4375</c:v>
                </c:pt>
                <c:pt idx="9478">
                  <c:v>43663.458333333343</c:v>
                </c:pt>
                <c:pt idx="9479">
                  <c:v>43663.479166666657</c:v>
                </c:pt>
                <c:pt idx="9480">
                  <c:v>43663.5</c:v>
                </c:pt>
                <c:pt idx="9481">
                  <c:v>43663.520833333343</c:v>
                </c:pt>
                <c:pt idx="9482">
                  <c:v>43663.541666666657</c:v>
                </c:pt>
                <c:pt idx="9483">
                  <c:v>43663.5625</c:v>
                </c:pt>
                <c:pt idx="9484">
                  <c:v>43663.583333333343</c:v>
                </c:pt>
                <c:pt idx="9485">
                  <c:v>43663.604166666657</c:v>
                </c:pt>
                <c:pt idx="9486">
                  <c:v>43663.625</c:v>
                </c:pt>
                <c:pt idx="9487">
                  <c:v>43663.645833333343</c:v>
                </c:pt>
                <c:pt idx="9488">
                  <c:v>43663.666666666657</c:v>
                </c:pt>
                <c:pt idx="9489">
                  <c:v>43663.6875</c:v>
                </c:pt>
                <c:pt idx="9490">
                  <c:v>43663.708333333343</c:v>
                </c:pt>
                <c:pt idx="9491">
                  <c:v>43663.72916666665</c:v>
                </c:pt>
                <c:pt idx="9492">
                  <c:v>43663.75</c:v>
                </c:pt>
                <c:pt idx="9493">
                  <c:v>43663.770833333343</c:v>
                </c:pt>
                <c:pt idx="9494">
                  <c:v>43663.79166666665</c:v>
                </c:pt>
                <c:pt idx="9495">
                  <c:v>43663.8125</c:v>
                </c:pt>
                <c:pt idx="9496">
                  <c:v>43663.833333333343</c:v>
                </c:pt>
                <c:pt idx="9497">
                  <c:v>43663.854166666657</c:v>
                </c:pt>
                <c:pt idx="9498">
                  <c:v>43663.875</c:v>
                </c:pt>
                <c:pt idx="9499">
                  <c:v>43663.895833333343</c:v>
                </c:pt>
                <c:pt idx="9500">
                  <c:v>43663.916666666657</c:v>
                </c:pt>
                <c:pt idx="9501">
                  <c:v>43663.9375</c:v>
                </c:pt>
                <c:pt idx="9502">
                  <c:v>43663.958333333343</c:v>
                </c:pt>
                <c:pt idx="9503">
                  <c:v>43663.979166666657</c:v>
                </c:pt>
                <c:pt idx="9504">
                  <c:v>43664</c:v>
                </c:pt>
                <c:pt idx="9505">
                  <c:v>43664.020833333343</c:v>
                </c:pt>
                <c:pt idx="9506">
                  <c:v>43664.041666666657</c:v>
                </c:pt>
                <c:pt idx="9507">
                  <c:v>43664.0625</c:v>
                </c:pt>
                <c:pt idx="9508">
                  <c:v>43664.083333333343</c:v>
                </c:pt>
                <c:pt idx="9509">
                  <c:v>43664.104166666657</c:v>
                </c:pt>
                <c:pt idx="9510">
                  <c:v>43664.125</c:v>
                </c:pt>
                <c:pt idx="9511">
                  <c:v>43664.145833333343</c:v>
                </c:pt>
                <c:pt idx="9512">
                  <c:v>43664.166666666657</c:v>
                </c:pt>
                <c:pt idx="9513">
                  <c:v>43664.1875</c:v>
                </c:pt>
                <c:pt idx="9514">
                  <c:v>43664.208333333343</c:v>
                </c:pt>
                <c:pt idx="9515">
                  <c:v>43664.22916666665</c:v>
                </c:pt>
                <c:pt idx="9516">
                  <c:v>43664.25</c:v>
                </c:pt>
                <c:pt idx="9517">
                  <c:v>43664.270833333343</c:v>
                </c:pt>
                <c:pt idx="9518">
                  <c:v>43664.29166666665</c:v>
                </c:pt>
                <c:pt idx="9519">
                  <c:v>43664.3125</c:v>
                </c:pt>
                <c:pt idx="9520">
                  <c:v>43664.333333333343</c:v>
                </c:pt>
                <c:pt idx="9521">
                  <c:v>43664.354166666657</c:v>
                </c:pt>
                <c:pt idx="9522">
                  <c:v>43664.375</c:v>
                </c:pt>
                <c:pt idx="9523">
                  <c:v>43664.395833333343</c:v>
                </c:pt>
                <c:pt idx="9524">
                  <c:v>43664.416666666657</c:v>
                </c:pt>
                <c:pt idx="9525">
                  <c:v>43664.4375</c:v>
                </c:pt>
                <c:pt idx="9526">
                  <c:v>43664.458333333343</c:v>
                </c:pt>
                <c:pt idx="9527">
                  <c:v>43664.479166666657</c:v>
                </c:pt>
                <c:pt idx="9528">
                  <c:v>43664.5</c:v>
                </c:pt>
                <c:pt idx="9529">
                  <c:v>43664.520833333343</c:v>
                </c:pt>
                <c:pt idx="9530">
                  <c:v>43664.541666666657</c:v>
                </c:pt>
                <c:pt idx="9531">
                  <c:v>43664.5625</c:v>
                </c:pt>
                <c:pt idx="9532">
                  <c:v>43664.583333333343</c:v>
                </c:pt>
                <c:pt idx="9533">
                  <c:v>43664.604166666657</c:v>
                </c:pt>
                <c:pt idx="9534">
                  <c:v>43664.625</c:v>
                </c:pt>
                <c:pt idx="9535">
                  <c:v>43664.645833333343</c:v>
                </c:pt>
                <c:pt idx="9536">
                  <c:v>43664.666666666657</c:v>
                </c:pt>
                <c:pt idx="9537">
                  <c:v>43664.6875</c:v>
                </c:pt>
                <c:pt idx="9538">
                  <c:v>43664.708333333343</c:v>
                </c:pt>
                <c:pt idx="9539">
                  <c:v>43664.72916666665</c:v>
                </c:pt>
                <c:pt idx="9540">
                  <c:v>43664.75</c:v>
                </c:pt>
                <c:pt idx="9541">
                  <c:v>43664.770833333343</c:v>
                </c:pt>
                <c:pt idx="9542">
                  <c:v>43664.79166666665</c:v>
                </c:pt>
                <c:pt idx="9543">
                  <c:v>43664.8125</c:v>
                </c:pt>
                <c:pt idx="9544">
                  <c:v>43664.833333333343</c:v>
                </c:pt>
                <c:pt idx="9545">
                  <c:v>43664.854166666657</c:v>
                </c:pt>
                <c:pt idx="9546">
                  <c:v>43664.875</c:v>
                </c:pt>
                <c:pt idx="9547">
                  <c:v>43664.895833333343</c:v>
                </c:pt>
                <c:pt idx="9548">
                  <c:v>43664.916666666657</c:v>
                </c:pt>
                <c:pt idx="9549">
                  <c:v>43664.9375</c:v>
                </c:pt>
                <c:pt idx="9550">
                  <c:v>43664.958333333343</c:v>
                </c:pt>
                <c:pt idx="9551">
                  <c:v>43664.979166666657</c:v>
                </c:pt>
                <c:pt idx="9552">
                  <c:v>43665</c:v>
                </c:pt>
                <c:pt idx="9553">
                  <c:v>43665.020833333343</c:v>
                </c:pt>
                <c:pt idx="9554">
                  <c:v>43665.041666666657</c:v>
                </c:pt>
                <c:pt idx="9555">
                  <c:v>43665.0625</c:v>
                </c:pt>
                <c:pt idx="9556">
                  <c:v>43665.083333333343</c:v>
                </c:pt>
                <c:pt idx="9557">
                  <c:v>43665.104166666657</c:v>
                </c:pt>
                <c:pt idx="9558">
                  <c:v>43665.125</c:v>
                </c:pt>
                <c:pt idx="9559">
                  <c:v>43665.145833333343</c:v>
                </c:pt>
                <c:pt idx="9560">
                  <c:v>43665.166666666657</c:v>
                </c:pt>
                <c:pt idx="9561">
                  <c:v>43665.1875</c:v>
                </c:pt>
                <c:pt idx="9562">
                  <c:v>43665.208333333343</c:v>
                </c:pt>
                <c:pt idx="9563">
                  <c:v>43665.22916666665</c:v>
                </c:pt>
                <c:pt idx="9564">
                  <c:v>43665.25</c:v>
                </c:pt>
                <c:pt idx="9565">
                  <c:v>43665.270833333343</c:v>
                </c:pt>
                <c:pt idx="9566">
                  <c:v>43665.29166666665</c:v>
                </c:pt>
                <c:pt idx="9567">
                  <c:v>43665.3125</c:v>
                </c:pt>
                <c:pt idx="9568">
                  <c:v>43665.333333333343</c:v>
                </c:pt>
                <c:pt idx="9569">
                  <c:v>43665.354166666657</c:v>
                </c:pt>
                <c:pt idx="9570">
                  <c:v>43665.375</c:v>
                </c:pt>
                <c:pt idx="9571">
                  <c:v>43665.395833333343</c:v>
                </c:pt>
                <c:pt idx="9572">
                  <c:v>43665.416666666657</c:v>
                </c:pt>
                <c:pt idx="9573">
                  <c:v>43665.4375</c:v>
                </c:pt>
                <c:pt idx="9574">
                  <c:v>43665.458333333343</c:v>
                </c:pt>
                <c:pt idx="9575">
                  <c:v>43665.479166666657</c:v>
                </c:pt>
                <c:pt idx="9576">
                  <c:v>43665.5</c:v>
                </c:pt>
                <c:pt idx="9577">
                  <c:v>43665.520833333343</c:v>
                </c:pt>
                <c:pt idx="9578">
                  <c:v>43665.541666666657</c:v>
                </c:pt>
                <c:pt idx="9579">
                  <c:v>43665.5625</c:v>
                </c:pt>
                <c:pt idx="9580">
                  <c:v>43665.583333333343</c:v>
                </c:pt>
                <c:pt idx="9581">
                  <c:v>43665.604166666657</c:v>
                </c:pt>
                <c:pt idx="9582">
                  <c:v>43665.625</c:v>
                </c:pt>
                <c:pt idx="9583">
                  <c:v>43665.645833333343</c:v>
                </c:pt>
                <c:pt idx="9584">
                  <c:v>43665.666666666657</c:v>
                </c:pt>
                <c:pt idx="9585">
                  <c:v>43665.6875</c:v>
                </c:pt>
                <c:pt idx="9586">
                  <c:v>43665.708333333343</c:v>
                </c:pt>
                <c:pt idx="9587">
                  <c:v>43665.72916666665</c:v>
                </c:pt>
                <c:pt idx="9588">
                  <c:v>43665.75</c:v>
                </c:pt>
                <c:pt idx="9589">
                  <c:v>43665.770833333343</c:v>
                </c:pt>
                <c:pt idx="9590">
                  <c:v>43665.79166666665</c:v>
                </c:pt>
                <c:pt idx="9591">
                  <c:v>43665.8125</c:v>
                </c:pt>
                <c:pt idx="9592">
                  <c:v>43665.833333333343</c:v>
                </c:pt>
                <c:pt idx="9593">
                  <c:v>43665.854166666657</c:v>
                </c:pt>
                <c:pt idx="9594">
                  <c:v>43665.875</c:v>
                </c:pt>
                <c:pt idx="9595">
                  <c:v>43665.895833333343</c:v>
                </c:pt>
                <c:pt idx="9596">
                  <c:v>43665.916666666657</c:v>
                </c:pt>
                <c:pt idx="9597">
                  <c:v>43665.9375</c:v>
                </c:pt>
                <c:pt idx="9598">
                  <c:v>43665.958333333343</c:v>
                </c:pt>
                <c:pt idx="9599">
                  <c:v>43665.979166666657</c:v>
                </c:pt>
                <c:pt idx="9600">
                  <c:v>43666</c:v>
                </c:pt>
                <c:pt idx="9601">
                  <c:v>43666.020833333343</c:v>
                </c:pt>
                <c:pt idx="9602">
                  <c:v>43666.041666666657</c:v>
                </c:pt>
                <c:pt idx="9603">
                  <c:v>43666.0625</c:v>
                </c:pt>
                <c:pt idx="9604">
                  <c:v>43666.083333333343</c:v>
                </c:pt>
                <c:pt idx="9605">
                  <c:v>43666.104166666657</c:v>
                </c:pt>
                <c:pt idx="9606">
                  <c:v>43666.125</c:v>
                </c:pt>
                <c:pt idx="9607">
                  <c:v>43666.145833333343</c:v>
                </c:pt>
                <c:pt idx="9608">
                  <c:v>43666.166666666657</c:v>
                </c:pt>
                <c:pt idx="9609">
                  <c:v>43666.1875</c:v>
                </c:pt>
                <c:pt idx="9610">
                  <c:v>43666.208333333343</c:v>
                </c:pt>
                <c:pt idx="9611">
                  <c:v>43666.22916666665</c:v>
                </c:pt>
                <c:pt idx="9612">
                  <c:v>43666.25</c:v>
                </c:pt>
                <c:pt idx="9613">
                  <c:v>43666.270833333343</c:v>
                </c:pt>
                <c:pt idx="9614">
                  <c:v>43666.29166666665</c:v>
                </c:pt>
                <c:pt idx="9615">
                  <c:v>43666.3125</c:v>
                </c:pt>
                <c:pt idx="9616">
                  <c:v>43666.333333333343</c:v>
                </c:pt>
                <c:pt idx="9617">
                  <c:v>43666.354166666657</c:v>
                </c:pt>
                <c:pt idx="9618">
                  <c:v>43666.375</c:v>
                </c:pt>
                <c:pt idx="9619">
                  <c:v>43666.395833333343</c:v>
                </c:pt>
                <c:pt idx="9620">
                  <c:v>43666.416666666657</c:v>
                </c:pt>
                <c:pt idx="9621">
                  <c:v>43666.4375</c:v>
                </c:pt>
                <c:pt idx="9622">
                  <c:v>43666.458333333343</c:v>
                </c:pt>
                <c:pt idx="9623">
                  <c:v>43666.479166666657</c:v>
                </c:pt>
                <c:pt idx="9624">
                  <c:v>43666.5</c:v>
                </c:pt>
                <c:pt idx="9625">
                  <c:v>43666.520833333343</c:v>
                </c:pt>
                <c:pt idx="9626">
                  <c:v>43666.541666666657</c:v>
                </c:pt>
                <c:pt idx="9627">
                  <c:v>43666.5625</c:v>
                </c:pt>
                <c:pt idx="9628">
                  <c:v>43666.583333333343</c:v>
                </c:pt>
                <c:pt idx="9629">
                  <c:v>43666.604166666657</c:v>
                </c:pt>
                <c:pt idx="9630">
                  <c:v>43666.625</c:v>
                </c:pt>
                <c:pt idx="9631">
                  <c:v>43666.645833333343</c:v>
                </c:pt>
                <c:pt idx="9632">
                  <c:v>43666.666666666657</c:v>
                </c:pt>
                <c:pt idx="9633">
                  <c:v>43666.6875</c:v>
                </c:pt>
                <c:pt idx="9634">
                  <c:v>43666.708333333343</c:v>
                </c:pt>
                <c:pt idx="9635">
                  <c:v>43666.72916666665</c:v>
                </c:pt>
                <c:pt idx="9636">
                  <c:v>43666.75</c:v>
                </c:pt>
                <c:pt idx="9637">
                  <c:v>43666.770833333343</c:v>
                </c:pt>
                <c:pt idx="9638">
                  <c:v>43666.79166666665</c:v>
                </c:pt>
                <c:pt idx="9639">
                  <c:v>43666.8125</c:v>
                </c:pt>
                <c:pt idx="9640">
                  <c:v>43666.833333333343</c:v>
                </c:pt>
                <c:pt idx="9641">
                  <c:v>43666.854166666657</c:v>
                </c:pt>
                <c:pt idx="9642">
                  <c:v>43666.875</c:v>
                </c:pt>
                <c:pt idx="9643">
                  <c:v>43666.895833333343</c:v>
                </c:pt>
                <c:pt idx="9644">
                  <c:v>43666.916666666657</c:v>
                </c:pt>
                <c:pt idx="9645">
                  <c:v>43666.9375</c:v>
                </c:pt>
                <c:pt idx="9646">
                  <c:v>43666.958333333343</c:v>
                </c:pt>
                <c:pt idx="9647">
                  <c:v>43666.979166666657</c:v>
                </c:pt>
                <c:pt idx="9648">
                  <c:v>43667</c:v>
                </c:pt>
                <c:pt idx="9649">
                  <c:v>43667.020833333343</c:v>
                </c:pt>
                <c:pt idx="9650">
                  <c:v>43667.041666666657</c:v>
                </c:pt>
                <c:pt idx="9651">
                  <c:v>43667.0625</c:v>
                </c:pt>
                <c:pt idx="9652">
                  <c:v>43667.083333333343</c:v>
                </c:pt>
                <c:pt idx="9653">
                  <c:v>43667.104166666657</c:v>
                </c:pt>
                <c:pt idx="9654">
                  <c:v>43667.125</c:v>
                </c:pt>
                <c:pt idx="9655">
                  <c:v>43667.145833333343</c:v>
                </c:pt>
                <c:pt idx="9656">
                  <c:v>43667.166666666657</c:v>
                </c:pt>
                <c:pt idx="9657">
                  <c:v>43667.1875</c:v>
                </c:pt>
                <c:pt idx="9658">
                  <c:v>43667.208333333343</c:v>
                </c:pt>
                <c:pt idx="9659">
                  <c:v>43667.22916666665</c:v>
                </c:pt>
                <c:pt idx="9660">
                  <c:v>43667.25</c:v>
                </c:pt>
                <c:pt idx="9661">
                  <c:v>43667.270833333343</c:v>
                </c:pt>
                <c:pt idx="9662">
                  <c:v>43667.29166666665</c:v>
                </c:pt>
                <c:pt idx="9663">
                  <c:v>43667.3125</c:v>
                </c:pt>
                <c:pt idx="9664">
                  <c:v>43667.333333333343</c:v>
                </c:pt>
                <c:pt idx="9665">
                  <c:v>43667.354166666657</c:v>
                </c:pt>
                <c:pt idx="9666">
                  <c:v>43667.375</c:v>
                </c:pt>
                <c:pt idx="9667">
                  <c:v>43667.395833333343</c:v>
                </c:pt>
                <c:pt idx="9668">
                  <c:v>43667.416666666657</c:v>
                </c:pt>
                <c:pt idx="9669">
                  <c:v>43667.4375</c:v>
                </c:pt>
                <c:pt idx="9670">
                  <c:v>43667.458333333343</c:v>
                </c:pt>
                <c:pt idx="9671">
                  <c:v>43667.479166666657</c:v>
                </c:pt>
                <c:pt idx="9672">
                  <c:v>43667.5</c:v>
                </c:pt>
                <c:pt idx="9673">
                  <c:v>43667.520833333343</c:v>
                </c:pt>
                <c:pt idx="9674">
                  <c:v>43667.541666666657</c:v>
                </c:pt>
                <c:pt idx="9675">
                  <c:v>43667.5625</c:v>
                </c:pt>
                <c:pt idx="9676">
                  <c:v>43667.583333333343</c:v>
                </c:pt>
                <c:pt idx="9677">
                  <c:v>43667.604166666657</c:v>
                </c:pt>
                <c:pt idx="9678">
                  <c:v>43667.625</c:v>
                </c:pt>
                <c:pt idx="9679">
                  <c:v>43667.645833333343</c:v>
                </c:pt>
                <c:pt idx="9680">
                  <c:v>43667.666666666657</c:v>
                </c:pt>
                <c:pt idx="9681">
                  <c:v>43667.6875</c:v>
                </c:pt>
                <c:pt idx="9682">
                  <c:v>43667.708333333343</c:v>
                </c:pt>
                <c:pt idx="9683">
                  <c:v>43667.72916666665</c:v>
                </c:pt>
                <c:pt idx="9684">
                  <c:v>43667.75</c:v>
                </c:pt>
                <c:pt idx="9685">
                  <c:v>43667.770833333343</c:v>
                </c:pt>
                <c:pt idx="9686">
                  <c:v>43667.79166666665</c:v>
                </c:pt>
                <c:pt idx="9687">
                  <c:v>43667.8125</c:v>
                </c:pt>
                <c:pt idx="9688">
                  <c:v>43667.833333333343</c:v>
                </c:pt>
                <c:pt idx="9689">
                  <c:v>43667.854166666657</c:v>
                </c:pt>
                <c:pt idx="9690">
                  <c:v>43667.875</c:v>
                </c:pt>
                <c:pt idx="9691">
                  <c:v>43667.895833333343</c:v>
                </c:pt>
                <c:pt idx="9692">
                  <c:v>43667.916666666657</c:v>
                </c:pt>
                <c:pt idx="9693">
                  <c:v>43667.9375</c:v>
                </c:pt>
                <c:pt idx="9694">
                  <c:v>43667.958333333343</c:v>
                </c:pt>
                <c:pt idx="9695">
                  <c:v>43667.979166666657</c:v>
                </c:pt>
                <c:pt idx="9696">
                  <c:v>43668</c:v>
                </c:pt>
                <c:pt idx="9697">
                  <c:v>43668.020833333343</c:v>
                </c:pt>
                <c:pt idx="9698">
                  <c:v>43668.041666666657</c:v>
                </c:pt>
                <c:pt idx="9699">
                  <c:v>43668.0625</c:v>
                </c:pt>
                <c:pt idx="9700">
                  <c:v>43668.083333333343</c:v>
                </c:pt>
                <c:pt idx="9701">
                  <c:v>43668.104166666657</c:v>
                </c:pt>
                <c:pt idx="9702">
                  <c:v>43668.125</c:v>
                </c:pt>
                <c:pt idx="9703">
                  <c:v>43668.145833333343</c:v>
                </c:pt>
                <c:pt idx="9704">
                  <c:v>43668.166666666657</c:v>
                </c:pt>
                <c:pt idx="9705">
                  <c:v>43668.1875</c:v>
                </c:pt>
                <c:pt idx="9706">
                  <c:v>43668.208333333343</c:v>
                </c:pt>
                <c:pt idx="9707">
                  <c:v>43668.22916666665</c:v>
                </c:pt>
                <c:pt idx="9708">
                  <c:v>43668.25</c:v>
                </c:pt>
                <c:pt idx="9709">
                  <c:v>43668.270833333343</c:v>
                </c:pt>
                <c:pt idx="9710">
                  <c:v>43668.29166666665</c:v>
                </c:pt>
                <c:pt idx="9711">
                  <c:v>43668.3125</c:v>
                </c:pt>
                <c:pt idx="9712">
                  <c:v>43668.333333333343</c:v>
                </c:pt>
                <c:pt idx="9713">
                  <c:v>43668.354166666657</c:v>
                </c:pt>
                <c:pt idx="9714">
                  <c:v>43668.375</c:v>
                </c:pt>
                <c:pt idx="9715">
                  <c:v>43668.395833333343</c:v>
                </c:pt>
                <c:pt idx="9716">
                  <c:v>43668.416666666657</c:v>
                </c:pt>
                <c:pt idx="9717">
                  <c:v>43668.4375</c:v>
                </c:pt>
                <c:pt idx="9718">
                  <c:v>43668.458333333343</c:v>
                </c:pt>
                <c:pt idx="9719">
                  <c:v>43668.479166666657</c:v>
                </c:pt>
                <c:pt idx="9720">
                  <c:v>43668.5</c:v>
                </c:pt>
                <c:pt idx="9721">
                  <c:v>43668.520833333343</c:v>
                </c:pt>
                <c:pt idx="9722">
                  <c:v>43668.541666666657</c:v>
                </c:pt>
                <c:pt idx="9723">
                  <c:v>43668.5625</c:v>
                </c:pt>
                <c:pt idx="9724">
                  <c:v>43668.583333333343</c:v>
                </c:pt>
                <c:pt idx="9725">
                  <c:v>43668.604166666657</c:v>
                </c:pt>
                <c:pt idx="9726">
                  <c:v>43668.625</c:v>
                </c:pt>
                <c:pt idx="9727">
                  <c:v>43668.645833333343</c:v>
                </c:pt>
                <c:pt idx="9728">
                  <c:v>43668.666666666657</c:v>
                </c:pt>
                <c:pt idx="9729">
                  <c:v>43668.6875</c:v>
                </c:pt>
                <c:pt idx="9730">
                  <c:v>43668.708333333343</c:v>
                </c:pt>
                <c:pt idx="9731">
                  <c:v>43668.72916666665</c:v>
                </c:pt>
                <c:pt idx="9732">
                  <c:v>43668.75</c:v>
                </c:pt>
                <c:pt idx="9733">
                  <c:v>43668.770833333343</c:v>
                </c:pt>
                <c:pt idx="9734">
                  <c:v>43668.79166666665</c:v>
                </c:pt>
                <c:pt idx="9735">
                  <c:v>43668.8125</c:v>
                </c:pt>
                <c:pt idx="9736">
                  <c:v>43668.833333333343</c:v>
                </c:pt>
                <c:pt idx="9737">
                  <c:v>43668.854166666657</c:v>
                </c:pt>
                <c:pt idx="9738">
                  <c:v>43668.875</c:v>
                </c:pt>
                <c:pt idx="9739">
                  <c:v>43668.895833333343</c:v>
                </c:pt>
                <c:pt idx="9740">
                  <c:v>43668.916666666657</c:v>
                </c:pt>
                <c:pt idx="9741">
                  <c:v>43668.9375</c:v>
                </c:pt>
                <c:pt idx="9742">
                  <c:v>43668.958333333343</c:v>
                </c:pt>
                <c:pt idx="9743">
                  <c:v>43668.979166666657</c:v>
                </c:pt>
                <c:pt idx="9744">
                  <c:v>43669</c:v>
                </c:pt>
                <c:pt idx="9745">
                  <c:v>43669.020833333343</c:v>
                </c:pt>
                <c:pt idx="9746">
                  <c:v>43669.041666666657</c:v>
                </c:pt>
                <c:pt idx="9747">
                  <c:v>43669.0625</c:v>
                </c:pt>
                <c:pt idx="9748">
                  <c:v>43669.083333333343</c:v>
                </c:pt>
                <c:pt idx="9749">
                  <c:v>43669.104166666657</c:v>
                </c:pt>
                <c:pt idx="9750">
                  <c:v>43669.125</c:v>
                </c:pt>
                <c:pt idx="9751">
                  <c:v>43669.145833333343</c:v>
                </c:pt>
                <c:pt idx="9752">
                  <c:v>43669.166666666657</c:v>
                </c:pt>
                <c:pt idx="9753">
                  <c:v>43669.1875</c:v>
                </c:pt>
                <c:pt idx="9754">
                  <c:v>43669.208333333343</c:v>
                </c:pt>
                <c:pt idx="9755">
                  <c:v>43669.22916666665</c:v>
                </c:pt>
                <c:pt idx="9756">
                  <c:v>43669.25</c:v>
                </c:pt>
                <c:pt idx="9757">
                  <c:v>43669.270833333343</c:v>
                </c:pt>
                <c:pt idx="9758">
                  <c:v>43669.29166666665</c:v>
                </c:pt>
                <c:pt idx="9759">
                  <c:v>43669.3125</c:v>
                </c:pt>
                <c:pt idx="9760">
                  <c:v>43669.333333333343</c:v>
                </c:pt>
                <c:pt idx="9761">
                  <c:v>43669.354166666657</c:v>
                </c:pt>
                <c:pt idx="9762">
                  <c:v>43669.375</c:v>
                </c:pt>
                <c:pt idx="9763">
                  <c:v>43669.395833333343</c:v>
                </c:pt>
                <c:pt idx="9764">
                  <c:v>43669.416666666657</c:v>
                </c:pt>
                <c:pt idx="9765">
                  <c:v>43669.4375</c:v>
                </c:pt>
                <c:pt idx="9766">
                  <c:v>43669.458333333343</c:v>
                </c:pt>
                <c:pt idx="9767">
                  <c:v>43669.479166666657</c:v>
                </c:pt>
                <c:pt idx="9768">
                  <c:v>43669.5</c:v>
                </c:pt>
                <c:pt idx="9769">
                  <c:v>43669.520833333343</c:v>
                </c:pt>
                <c:pt idx="9770">
                  <c:v>43669.541666666657</c:v>
                </c:pt>
                <c:pt idx="9771">
                  <c:v>43669.5625</c:v>
                </c:pt>
                <c:pt idx="9772">
                  <c:v>43669.583333333343</c:v>
                </c:pt>
                <c:pt idx="9773">
                  <c:v>43669.604166666657</c:v>
                </c:pt>
                <c:pt idx="9774">
                  <c:v>43669.625</c:v>
                </c:pt>
                <c:pt idx="9775">
                  <c:v>43669.645833333343</c:v>
                </c:pt>
                <c:pt idx="9776">
                  <c:v>43669.666666666657</c:v>
                </c:pt>
                <c:pt idx="9777">
                  <c:v>43669.6875</c:v>
                </c:pt>
                <c:pt idx="9778">
                  <c:v>43669.708333333343</c:v>
                </c:pt>
                <c:pt idx="9779">
                  <c:v>43669.72916666665</c:v>
                </c:pt>
                <c:pt idx="9780">
                  <c:v>43669.75</c:v>
                </c:pt>
                <c:pt idx="9781">
                  <c:v>43669.770833333343</c:v>
                </c:pt>
                <c:pt idx="9782">
                  <c:v>43669.79166666665</c:v>
                </c:pt>
                <c:pt idx="9783">
                  <c:v>43669.8125</c:v>
                </c:pt>
                <c:pt idx="9784">
                  <c:v>43669.833333333343</c:v>
                </c:pt>
                <c:pt idx="9785">
                  <c:v>43669.854166666657</c:v>
                </c:pt>
                <c:pt idx="9786">
                  <c:v>43669.875</c:v>
                </c:pt>
                <c:pt idx="9787">
                  <c:v>43669.895833333343</c:v>
                </c:pt>
                <c:pt idx="9788">
                  <c:v>43669.916666666657</c:v>
                </c:pt>
                <c:pt idx="9789">
                  <c:v>43669.9375</c:v>
                </c:pt>
                <c:pt idx="9790">
                  <c:v>43669.958333333343</c:v>
                </c:pt>
                <c:pt idx="9791">
                  <c:v>43669.979166666657</c:v>
                </c:pt>
                <c:pt idx="9792">
                  <c:v>43670</c:v>
                </c:pt>
                <c:pt idx="9793">
                  <c:v>43670.020833333343</c:v>
                </c:pt>
                <c:pt idx="9794">
                  <c:v>43670.041666666657</c:v>
                </c:pt>
                <c:pt idx="9795">
                  <c:v>43670.0625</c:v>
                </c:pt>
                <c:pt idx="9796">
                  <c:v>43670.083333333343</c:v>
                </c:pt>
                <c:pt idx="9797">
                  <c:v>43670.104166666657</c:v>
                </c:pt>
                <c:pt idx="9798">
                  <c:v>43670.125</c:v>
                </c:pt>
                <c:pt idx="9799">
                  <c:v>43670.145833333343</c:v>
                </c:pt>
                <c:pt idx="9800">
                  <c:v>43670.166666666657</c:v>
                </c:pt>
                <c:pt idx="9801">
                  <c:v>43670.1875</c:v>
                </c:pt>
                <c:pt idx="9802">
                  <c:v>43670.208333333343</c:v>
                </c:pt>
                <c:pt idx="9803">
                  <c:v>43670.22916666665</c:v>
                </c:pt>
                <c:pt idx="9804">
                  <c:v>43670.25</c:v>
                </c:pt>
                <c:pt idx="9805">
                  <c:v>43670.270833333343</c:v>
                </c:pt>
                <c:pt idx="9806">
                  <c:v>43670.29166666665</c:v>
                </c:pt>
                <c:pt idx="9807">
                  <c:v>43670.3125</c:v>
                </c:pt>
                <c:pt idx="9808">
                  <c:v>43670.333333333343</c:v>
                </c:pt>
                <c:pt idx="9809">
                  <c:v>43670.354166666657</c:v>
                </c:pt>
                <c:pt idx="9810">
                  <c:v>43670.375</c:v>
                </c:pt>
                <c:pt idx="9811">
                  <c:v>43670.395833333343</c:v>
                </c:pt>
                <c:pt idx="9812">
                  <c:v>43670.416666666657</c:v>
                </c:pt>
                <c:pt idx="9813">
                  <c:v>43670.4375</c:v>
                </c:pt>
                <c:pt idx="9814">
                  <c:v>43670.458333333343</c:v>
                </c:pt>
                <c:pt idx="9815">
                  <c:v>43670.479166666657</c:v>
                </c:pt>
                <c:pt idx="9816">
                  <c:v>43670.5</c:v>
                </c:pt>
                <c:pt idx="9817">
                  <c:v>43670.520833333343</c:v>
                </c:pt>
                <c:pt idx="9818">
                  <c:v>43670.541666666657</c:v>
                </c:pt>
                <c:pt idx="9819">
                  <c:v>43670.5625</c:v>
                </c:pt>
                <c:pt idx="9820">
                  <c:v>43670.583333333343</c:v>
                </c:pt>
                <c:pt idx="9821">
                  <c:v>43670.604166666657</c:v>
                </c:pt>
                <c:pt idx="9822">
                  <c:v>43670.625</c:v>
                </c:pt>
                <c:pt idx="9823">
                  <c:v>43670.645833333343</c:v>
                </c:pt>
                <c:pt idx="9824">
                  <c:v>43670.666666666657</c:v>
                </c:pt>
                <c:pt idx="9825">
                  <c:v>43670.6875</c:v>
                </c:pt>
                <c:pt idx="9826">
                  <c:v>43670.708333333343</c:v>
                </c:pt>
                <c:pt idx="9827">
                  <c:v>43670.72916666665</c:v>
                </c:pt>
                <c:pt idx="9828">
                  <c:v>43670.75</c:v>
                </c:pt>
                <c:pt idx="9829">
                  <c:v>43670.770833333343</c:v>
                </c:pt>
                <c:pt idx="9830">
                  <c:v>43670.79166666665</c:v>
                </c:pt>
                <c:pt idx="9831">
                  <c:v>43670.8125</c:v>
                </c:pt>
                <c:pt idx="9832">
                  <c:v>43670.833333333343</c:v>
                </c:pt>
                <c:pt idx="9833">
                  <c:v>43670.854166666657</c:v>
                </c:pt>
                <c:pt idx="9834">
                  <c:v>43670.875</c:v>
                </c:pt>
                <c:pt idx="9835">
                  <c:v>43670.895833333343</c:v>
                </c:pt>
                <c:pt idx="9836">
                  <c:v>43670.916666666657</c:v>
                </c:pt>
                <c:pt idx="9837">
                  <c:v>43670.9375</c:v>
                </c:pt>
                <c:pt idx="9838">
                  <c:v>43670.958333333343</c:v>
                </c:pt>
                <c:pt idx="9839">
                  <c:v>43670.979166666657</c:v>
                </c:pt>
                <c:pt idx="9840">
                  <c:v>43671</c:v>
                </c:pt>
                <c:pt idx="9841">
                  <c:v>43671.020833333343</c:v>
                </c:pt>
                <c:pt idx="9842">
                  <c:v>43671.041666666657</c:v>
                </c:pt>
                <c:pt idx="9843">
                  <c:v>43671.0625</c:v>
                </c:pt>
                <c:pt idx="9844">
                  <c:v>43671.083333333343</c:v>
                </c:pt>
                <c:pt idx="9845">
                  <c:v>43671.104166666657</c:v>
                </c:pt>
                <c:pt idx="9846">
                  <c:v>43671.125</c:v>
                </c:pt>
                <c:pt idx="9847">
                  <c:v>43671.145833333343</c:v>
                </c:pt>
                <c:pt idx="9848">
                  <c:v>43671.166666666657</c:v>
                </c:pt>
                <c:pt idx="9849">
                  <c:v>43671.1875</c:v>
                </c:pt>
                <c:pt idx="9850">
                  <c:v>43671.208333333343</c:v>
                </c:pt>
                <c:pt idx="9851">
                  <c:v>43671.22916666665</c:v>
                </c:pt>
                <c:pt idx="9852">
                  <c:v>43671.25</c:v>
                </c:pt>
                <c:pt idx="9853">
                  <c:v>43671.270833333343</c:v>
                </c:pt>
                <c:pt idx="9854">
                  <c:v>43671.29166666665</c:v>
                </c:pt>
                <c:pt idx="9855">
                  <c:v>43671.3125</c:v>
                </c:pt>
                <c:pt idx="9856">
                  <c:v>43671.333333333343</c:v>
                </c:pt>
                <c:pt idx="9857">
                  <c:v>43671.354166666657</c:v>
                </c:pt>
                <c:pt idx="9858">
                  <c:v>43671.375</c:v>
                </c:pt>
                <c:pt idx="9859">
                  <c:v>43671.395833333343</c:v>
                </c:pt>
                <c:pt idx="9860">
                  <c:v>43671.416666666657</c:v>
                </c:pt>
                <c:pt idx="9861">
                  <c:v>43671.4375</c:v>
                </c:pt>
                <c:pt idx="9862">
                  <c:v>43671.458333333343</c:v>
                </c:pt>
                <c:pt idx="9863">
                  <c:v>43671.479166666657</c:v>
                </c:pt>
                <c:pt idx="9864">
                  <c:v>43671.5</c:v>
                </c:pt>
                <c:pt idx="9865">
                  <c:v>43671.520833333343</c:v>
                </c:pt>
                <c:pt idx="9866">
                  <c:v>43671.541666666657</c:v>
                </c:pt>
                <c:pt idx="9867">
                  <c:v>43671.5625</c:v>
                </c:pt>
                <c:pt idx="9868">
                  <c:v>43671.583333333343</c:v>
                </c:pt>
                <c:pt idx="9869">
                  <c:v>43671.604166666657</c:v>
                </c:pt>
                <c:pt idx="9870">
                  <c:v>43671.625</c:v>
                </c:pt>
                <c:pt idx="9871">
                  <c:v>43671.645833333343</c:v>
                </c:pt>
                <c:pt idx="9872">
                  <c:v>43671.666666666657</c:v>
                </c:pt>
                <c:pt idx="9873">
                  <c:v>43671.6875</c:v>
                </c:pt>
                <c:pt idx="9874">
                  <c:v>43671.708333333343</c:v>
                </c:pt>
                <c:pt idx="9875">
                  <c:v>43671.72916666665</c:v>
                </c:pt>
                <c:pt idx="9876">
                  <c:v>43671.75</c:v>
                </c:pt>
                <c:pt idx="9877">
                  <c:v>43671.770833333343</c:v>
                </c:pt>
                <c:pt idx="9878">
                  <c:v>43671.79166666665</c:v>
                </c:pt>
                <c:pt idx="9879">
                  <c:v>43671.8125</c:v>
                </c:pt>
                <c:pt idx="9880">
                  <c:v>43671.833333333343</c:v>
                </c:pt>
                <c:pt idx="9881">
                  <c:v>43671.854166666657</c:v>
                </c:pt>
                <c:pt idx="9882">
                  <c:v>43671.875</c:v>
                </c:pt>
                <c:pt idx="9883">
                  <c:v>43671.895833333343</c:v>
                </c:pt>
                <c:pt idx="9884">
                  <c:v>43671.916666666657</c:v>
                </c:pt>
                <c:pt idx="9885">
                  <c:v>43671.9375</c:v>
                </c:pt>
                <c:pt idx="9886">
                  <c:v>43671.958333333343</c:v>
                </c:pt>
                <c:pt idx="9887">
                  <c:v>43671.979166666657</c:v>
                </c:pt>
                <c:pt idx="9888">
                  <c:v>43672</c:v>
                </c:pt>
                <c:pt idx="9889">
                  <c:v>43672.020833333343</c:v>
                </c:pt>
                <c:pt idx="9890">
                  <c:v>43672.041666666657</c:v>
                </c:pt>
                <c:pt idx="9891">
                  <c:v>43672.0625</c:v>
                </c:pt>
                <c:pt idx="9892">
                  <c:v>43672.083333333343</c:v>
                </c:pt>
                <c:pt idx="9893">
                  <c:v>43672.104166666657</c:v>
                </c:pt>
                <c:pt idx="9894">
                  <c:v>43672.125</c:v>
                </c:pt>
                <c:pt idx="9895">
                  <c:v>43672.145833333343</c:v>
                </c:pt>
                <c:pt idx="9896">
                  <c:v>43672.166666666657</c:v>
                </c:pt>
                <c:pt idx="9897">
                  <c:v>43672.1875</c:v>
                </c:pt>
                <c:pt idx="9898">
                  <c:v>43672.208333333343</c:v>
                </c:pt>
                <c:pt idx="9899">
                  <c:v>43672.22916666665</c:v>
                </c:pt>
                <c:pt idx="9900">
                  <c:v>43672.25</c:v>
                </c:pt>
                <c:pt idx="9901">
                  <c:v>43672.270833333343</c:v>
                </c:pt>
                <c:pt idx="9902">
                  <c:v>43672.29166666665</c:v>
                </c:pt>
                <c:pt idx="9903">
                  <c:v>43672.3125</c:v>
                </c:pt>
                <c:pt idx="9904">
                  <c:v>43672.333333333343</c:v>
                </c:pt>
                <c:pt idx="9905">
                  <c:v>43672.354166666657</c:v>
                </c:pt>
                <c:pt idx="9906">
                  <c:v>43672.375</c:v>
                </c:pt>
                <c:pt idx="9907">
                  <c:v>43672.395833333343</c:v>
                </c:pt>
                <c:pt idx="9908">
                  <c:v>43672.416666666657</c:v>
                </c:pt>
                <c:pt idx="9909">
                  <c:v>43672.4375</c:v>
                </c:pt>
                <c:pt idx="9910">
                  <c:v>43672.458333333343</c:v>
                </c:pt>
                <c:pt idx="9911">
                  <c:v>43672.479166666657</c:v>
                </c:pt>
                <c:pt idx="9912">
                  <c:v>43672.5</c:v>
                </c:pt>
                <c:pt idx="9913">
                  <c:v>43672.520833333343</c:v>
                </c:pt>
                <c:pt idx="9914">
                  <c:v>43672.541666666657</c:v>
                </c:pt>
                <c:pt idx="9915">
                  <c:v>43672.5625</c:v>
                </c:pt>
                <c:pt idx="9916">
                  <c:v>43672.583333333343</c:v>
                </c:pt>
                <c:pt idx="9917">
                  <c:v>43672.604166666657</c:v>
                </c:pt>
                <c:pt idx="9918">
                  <c:v>43672.625</c:v>
                </c:pt>
                <c:pt idx="9919">
                  <c:v>43672.645833333343</c:v>
                </c:pt>
                <c:pt idx="9920">
                  <c:v>43672.666666666657</c:v>
                </c:pt>
                <c:pt idx="9921">
                  <c:v>43672.6875</c:v>
                </c:pt>
                <c:pt idx="9922">
                  <c:v>43672.708333333343</c:v>
                </c:pt>
                <c:pt idx="9923">
                  <c:v>43672.72916666665</c:v>
                </c:pt>
                <c:pt idx="9924">
                  <c:v>43672.75</c:v>
                </c:pt>
                <c:pt idx="9925">
                  <c:v>43672.770833333343</c:v>
                </c:pt>
                <c:pt idx="9926">
                  <c:v>43672.79166666665</c:v>
                </c:pt>
                <c:pt idx="9927">
                  <c:v>43672.8125</c:v>
                </c:pt>
                <c:pt idx="9928">
                  <c:v>43672.833333333343</c:v>
                </c:pt>
                <c:pt idx="9929">
                  <c:v>43672.854166666657</c:v>
                </c:pt>
                <c:pt idx="9930">
                  <c:v>43672.875</c:v>
                </c:pt>
                <c:pt idx="9931">
                  <c:v>43672.895833333343</c:v>
                </c:pt>
                <c:pt idx="9932">
                  <c:v>43672.916666666657</c:v>
                </c:pt>
                <c:pt idx="9933">
                  <c:v>43672.9375</c:v>
                </c:pt>
                <c:pt idx="9934">
                  <c:v>43672.958333333343</c:v>
                </c:pt>
                <c:pt idx="9935">
                  <c:v>43672.979166666657</c:v>
                </c:pt>
                <c:pt idx="9936">
                  <c:v>43673</c:v>
                </c:pt>
                <c:pt idx="9937">
                  <c:v>43673.020833333343</c:v>
                </c:pt>
                <c:pt idx="9938">
                  <c:v>43673.041666666657</c:v>
                </c:pt>
                <c:pt idx="9939">
                  <c:v>43673.0625</c:v>
                </c:pt>
                <c:pt idx="9940">
                  <c:v>43673.083333333343</c:v>
                </c:pt>
                <c:pt idx="9941">
                  <c:v>43673.104166666657</c:v>
                </c:pt>
                <c:pt idx="9942">
                  <c:v>43673.125</c:v>
                </c:pt>
                <c:pt idx="9943">
                  <c:v>43673.145833333343</c:v>
                </c:pt>
                <c:pt idx="9944">
                  <c:v>43673.166666666657</c:v>
                </c:pt>
                <c:pt idx="9945">
                  <c:v>43673.1875</c:v>
                </c:pt>
                <c:pt idx="9946">
                  <c:v>43673.208333333343</c:v>
                </c:pt>
                <c:pt idx="9947">
                  <c:v>43673.22916666665</c:v>
                </c:pt>
                <c:pt idx="9948">
                  <c:v>43673.25</c:v>
                </c:pt>
                <c:pt idx="9949">
                  <c:v>43673.270833333343</c:v>
                </c:pt>
                <c:pt idx="9950">
                  <c:v>43673.29166666665</c:v>
                </c:pt>
                <c:pt idx="9951">
                  <c:v>43673.3125</c:v>
                </c:pt>
                <c:pt idx="9952">
                  <c:v>43673.333333333343</c:v>
                </c:pt>
                <c:pt idx="9953">
                  <c:v>43673.354166666657</c:v>
                </c:pt>
                <c:pt idx="9954">
                  <c:v>43673.375</c:v>
                </c:pt>
                <c:pt idx="9955">
                  <c:v>43673.395833333343</c:v>
                </c:pt>
                <c:pt idx="9956">
                  <c:v>43673.416666666657</c:v>
                </c:pt>
                <c:pt idx="9957">
                  <c:v>43673.4375</c:v>
                </c:pt>
                <c:pt idx="9958">
                  <c:v>43673.458333333343</c:v>
                </c:pt>
                <c:pt idx="9959">
                  <c:v>43673.479166666657</c:v>
                </c:pt>
                <c:pt idx="9960">
                  <c:v>43673.5</c:v>
                </c:pt>
                <c:pt idx="9961">
                  <c:v>43673.520833333343</c:v>
                </c:pt>
                <c:pt idx="9962">
                  <c:v>43673.541666666657</c:v>
                </c:pt>
                <c:pt idx="9963">
                  <c:v>43673.5625</c:v>
                </c:pt>
                <c:pt idx="9964">
                  <c:v>43673.583333333343</c:v>
                </c:pt>
                <c:pt idx="9965">
                  <c:v>43673.604166666657</c:v>
                </c:pt>
                <c:pt idx="9966">
                  <c:v>43673.625</c:v>
                </c:pt>
                <c:pt idx="9967">
                  <c:v>43673.645833333343</c:v>
                </c:pt>
                <c:pt idx="9968">
                  <c:v>43673.666666666657</c:v>
                </c:pt>
                <c:pt idx="9969">
                  <c:v>43673.6875</c:v>
                </c:pt>
                <c:pt idx="9970">
                  <c:v>43673.708333333343</c:v>
                </c:pt>
                <c:pt idx="9971">
                  <c:v>43673.72916666665</c:v>
                </c:pt>
                <c:pt idx="9972">
                  <c:v>43673.75</c:v>
                </c:pt>
                <c:pt idx="9973">
                  <c:v>43673.770833333343</c:v>
                </c:pt>
                <c:pt idx="9974">
                  <c:v>43673.79166666665</c:v>
                </c:pt>
                <c:pt idx="9975">
                  <c:v>43673.8125</c:v>
                </c:pt>
                <c:pt idx="9976">
                  <c:v>43673.833333333343</c:v>
                </c:pt>
                <c:pt idx="9977">
                  <c:v>43673.854166666657</c:v>
                </c:pt>
                <c:pt idx="9978">
                  <c:v>43673.875</c:v>
                </c:pt>
                <c:pt idx="9979">
                  <c:v>43673.895833333343</c:v>
                </c:pt>
                <c:pt idx="9980">
                  <c:v>43673.916666666657</c:v>
                </c:pt>
                <c:pt idx="9981">
                  <c:v>43673.9375</c:v>
                </c:pt>
                <c:pt idx="9982">
                  <c:v>43673.958333333343</c:v>
                </c:pt>
                <c:pt idx="9983">
                  <c:v>43673.979166666657</c:v>
                </c:pt>
                <c:pt idx="9984">
                  <c:v>43674</c:v>
                </c:pt>
                <c:pt idx="9985">
                  <c:v>43674.020833333343</c:v>
                </c:pt>
                <c:pt idx="9986">
                  <c:v>43674.041666666657</c:v>
                </c:pt>
                <c:pt idx="9987">
                  <c:v>43674.0625</c:v>
                </c:pt>
                <c:pt idx="9988">
                  <c:v>43674.083333333343</c:v>
                </c:pt>
                <c:pt idx="9989">
                  <c:v>43674.104166666657</c:v>
                </c:pt>
                <c:pt idx="9990">
                  <c:v>43674.125</c:v>
                </c:pt>
                <c:pt idx="9991">
                  <c:v>43674.145833333343</c:v>
                </c:pt>
                <c:pt idx="9992">
                  <c:v>43674.166666666657</c:v>
                </c:pt>
                <c:pt idx="9993">
                  <c:v>43674.1875</c:v>
                </c:pt>
                <c:pt idx="9994">
                  <c:v>43674.208333333343</c:v>
                </c:pt>
                <c:pt idx="9995">
                  <c:v>43674.22916666665</c:v>
                </c:pt>
                <c:pt idx="9996">
                  <c:v>43674.25</c:v>
                </c:pt>
                <c:pt idx="9997">
                  <c:v>43674.270833333343</c:v>
                </c:pt>
                <c:pt idx="9998">
                  <c:v>43674.29166666665</c:v>
                </c:pt>
                <c:pt idx="9999">
                  <c:v>43674.3125</c:v>
                </c:pt>
                <c:pt idx="10000">
                  <c:v>43674.333333333343</c:v>
                </c:pt>
                <c:pt idx="10001">
                  <c:v>43674.354166666657</c:v>
                </c:pt>
                <c:pt idx="10002">
                  <c:v>43674.375</c:v>
                </c:pt>
                <c:pt idx="10003">
                  <c:v>43674.395833333343</c:v>
                </c:pt>
                <c:pt idx="10004">
                  <c:v>43674.416666666657</c:v>
                </c:pt>
                <c:pt idx="10005">
                  <c:v>43674.4375</c:v>
                </c:pt>
                <c:pt idx="10006">
                  <c:v>43674.458333333343</c:v>
                </c:pt>
                <c:pt idx="10007">
                  <c:v>43674.479166666657</c:v>
                </c:pt>
                <c:pt idx="10008">
                  <c:v>43674.5</c:v>
                </c:pt>
                <c:pt idx="10009">
                  <c:v>43674.520833333343</c:v>
                </c:pt>
                <c:pt idx="10010">
                  <c:v>43674.541666666657</c:v>
                </c:pt>
                <c:pt idx="10011">
                  <c:v>43674.5625</c:v>
                </c:pt>
                <c:pt idx="10012">
                  <c:v>43674.583333333343</c:v>
                </c:pt>
                <c:pt idx="10013">
                  <c:v>43674.604166666657</c:v>
                </c:pt>
                <c:pt idx="10014">
                  <c:v>43674.625</c:v>
                </c:pt>
                <c:pt idx="10015">
                  <c:v>43674.645833333343</c:v>
                </c:pt>
                <c:pt idx="10016">
                  <c:v>43674.666666666657</c:v>
                </c:pt>
                <c:pt idx="10017">
                  <c:v>43674.6875</c:v>
                </c:pt>
                <c:pt idx="10018">
                  <c:v>43674.708333333343</c:v>
                </c:pt>
                <c:pt idx="10019">
                  <c:v>43674.72916666665</c:v>
                </c:pt>
                <c:pt idx="10020">
                  <c:v>43674.75</c:v>
                </c:pt>
                <c:pt idx="10021">
                  <c:v>43674.770833333343</c:v>
                </c:pt>
                <c:pt idx="10022">
                  <c:v>43674.79166666665</c:v>
                </c:pt>
                <c:pt idx="10023">
                  <c:v>43674.8125</c:v>
                </c:pt>
                <c:pt idx="10024">
                  <c:v>43674.833333333343</c:v>
                </c:pt>
                <c:pt idx="10025">
                  <c:v>43674.854166666657</c:v>
                </c:pt>
                <c:pt idx="10026">
                  <c:v>43674.875</c:v>
                </c:pt>
                <c:pt idx="10027">
                  <c:v>43674.895833333343</c:v>
                </c:pt>
                <c:pt idx="10028">
                  <c:v>43674.916666666657</c:v>
                </c:pt>
                <c:pt idx="10029">
                  <c:v>43674.9375</c:v>
                </c:pt>
                <c:pt idx="10030">
                  <c:v>43674.958333333343</c:v>
                </c:pt>
                <c:pt idx="10031">
                  <c:v>43674.979166666657</c:v>
                </c:pt>
                <c:pt idx="10032">
                  <c:v>43675</c:v>
                </c:pt>
                <c:pt idx="10033">
                  <c:v>43675.020833333343</c:v>
                </c:pt>
                <c:pt idx="10034">
                  <c:v>43675.041666666657</c:v>
                </c:pt>
                <c:pt idx="10035">
                  <c:v>43675.0625</c:v>
                </c:pt>
                <c:pt idx="10036">
                  <c:v>43675.083333333343</c:v>
                </c:pt>
                <c:pt idx="10037">
                  <c:v>43675.104166666657</c:v>
                </c:pt>
                <c:pt idx="10038">
                  <c:v>43675.125</c:v>
                </c:pt>
                <c:pt idx="10039">
                  <c:v>43675.145833333343</c:v>
                </c:pt>
                <c:pt idx="10040">
                  <c:v>43675.166666666657</c:v>
                </c:pt>
                <c:pt idx="10041">
                  <c:v>43675.1875</c:v>
                </c:pt>
                <c:pt idx="10042">
                  <c:v>43675.208333333343</c:v>
                </c:pt>
                <c:pt idx="10043">
                  <c:v>43675.22916666665</c:v>
                </c:pt>
                <c:pt idx="10044">
                  <c:v>43675.25</c:v>
                </c:pt>
                <c:pt idx="10045">
                  <c:v>43675.270833333343</c:v>
                </c:pt>
                <c:pt idx="10046">
                  <c:v>43675.29166666665</c:v>
                </c:pt>
                <c:pt idx="10047">
                  <c:v>43675.3125</c:v>
                </c:pt>
                <c:pt idx="10048">
                  <c:v>43675.333333333343</c:v>
                </c:pt>
                <c:pt idx="10049">
                  <c:v>43675.354166666657</c:v>
                </c:pt>
                <c:pt idx="10050">
                  <c:v>43675.375</c:v>
                </c:pt>
                <c:pt idx="10051">
                  <c:v>43675.395833333343</c:v>
                </c:pt>
                <c:pt idx="10052">
                  <c:v>43675.416666666657</c:v>
                </c:pt>
                <c:pt idx="10053">
                  <c:v>43675.4375</c:v>
                </c:pt>
                <c:pt idx="10054">
                  <c:v>43675.458333333343</c:v>
                </c:pt>
                <c:pt idx="10055">
                  <c:v>43675.479166666657</c:v>
                </c:pt>
                <c:pt idx="10056">
                  <c:v>43675.5</c:v>
                </c:pt>
                <c:pt idx="10057">
                  <c:v>43675.520833333343</c:v>
                </c:pt>
                <c:pt idx="10058">
                  <c:v>43675.541666666657</c:v>
                </c:pt>
                <c:pt idx="10059">
                  <c:v>43675.5625</c:v>
                </c:pt>
                <c:pt idx="10060">
                  <c:v>43675.583333333343</c:v>
                </c:pt>
                <c:pt idx="10061">
                  <c:v>43675.604166666657</c:v>
                </c:pt>
                <c:pt idx="10062">
                  <c:v>43675.625</c:v>
                </c:pt>
                <c:pt idx="10063">
                  <c:v>43675.645833333343</c:v>
                </c:pt>
                <c:pt idx="10064">
                  <c:v>43675.666666666657</c:v>
                </c:pt>
                <c:pt idx="10065">
                  <c:v>43675.6875</c:v>
                </c:pt>
                <c:pt idx="10066">
                  <c:v>43675.708333333343</c:v>
                </c:pt>
                <c:pt idx="10067">
                  <c:v>43675.72916666665</c:v>
                </c:pt>
                <c:pt idx="10068">
                  <c:v>43675.75</c:v>
                </c:pt>
                <c:pt idx="10069">
                  <c:v>43675.770833333343</c:v>
                </c:pt>
                <c:pt idx="10070">
                  <c:v>43675.79166666665</c:v>
                </c:pt>
                <c:pt idx="10071">
                  <c:v>43675.8125</c:v>
                </c:pt>
                <c:pt idx="10072">
                  <c:v>43675.833333333343</c:v>
                </c:pt>
                <c:pt idx="10073">
                  <c:v>43675.854166666657</c:v>
                </c:pt>
                <c:pt idx="10074">
                  <c:v>43675.875</c:v>
                </c:pt>
                <c:pt idx="10075">
                  <c:v>43675.895833333343</c:v>
                </c:pt>
                <c:pt idx="10076">
                  <c:v>43675.916666666657</c:v>
                </c:pt>
                <c:pt idx="10077">
                  <c:v>43675.9375</c:v>
                </c:pt>
                <c:pt idx="10078">
                  <c:v>43675.958333333343</c:v>
                </c:pt>
                <c:pt idx="10079">
                  <c:v>43675.979166666657</c:v>
                </c:pt>
                <c:pt idx="10080">
                  <c:v>43676</c:v>
                </c:pt>
                <c:pt idx="10081">
                  <c:v>43676.020833333343</c:v>
                </c:pt>
                <c:pt idx="10082">
                  <c:v>43676.041666666657</c:v>
                </c:pt>
                <c:pt idx="10083">
                  <c:v>43676.0625</c:v>
                </c:pt>
                <c:pt idx="10084">
                  <c:v>43676.083333333343</c:v>
                </c:pt>
                <c:pt idx="10085">
                  <c:v>43676.104166666657</c:v>
                </c:pt>
                <c:pt idx="10086">
                  <c:v>43676.125</c:v>
                </c:pt>
                <c:pt idx="10087">
                  <c:v>43676.145833333343</c:v>
                </c:pt>
                <c:pt idx="10088">
                  <c:v>43676.166666666657</c:v>
                </c:pt>
                <c:pt idx="10089">
                  <c:v>43676.1875</c:v>
                </c:pt>
                <c:pt idx="10090">
                  <c:v>43676.208333333343</c:v>
                </c:pt>
                <c:pt idx="10091">
                  <c:v>43676.22916666665</c:v>
                </c:pt>
                <c:pt idx="10092">
                  <c:v>43676.25</c:v>
                </c:pt>
                <c:pt idx="10093">
                  <c:v>43676.270833333343</c:v>
                </c:pt>
                <c:pt idx="10094">
                  <c:v>43676.29166666665</c:v>
                </c:pt>
                <c:pt idx="10095">
                  <c:v>43676.3125</c:v>
                </c:pt>
                <c:pt idx="10096">
                  <c:v>43676.333333333343</c:v>
                </c:pt>
                <c:pt idx="10097">
                  <c:v>43676.354166666657</c:v>
                </c:pt>
                <c:pt idx="10098">
                  <c:v>43676.375</c:v>
                </c:pt>
                <c:pt idx="10099">
                  <c:v>43676.395833333343</c:v>
                </c:pt>
                <c:pt idx="10100">
                  <c:v>43676.416666666657</c:v>
                </c:pt>
                <c:pt idx="10101">
                  <c:v>43676.4375</c:v>
                </c:pt>
                <c:pt idx="10102">
                  <c:v>43676.458333333343</c:v>
                </c:pt>
                <c:pt idx="10103">
                  <c:v>43676.479166666657</c:v>
                </c:pt>
                <c:pt idx="10104">
                  <c:v>43676.5</c:v>
                </c:pt>
                <c:pt idx="10105">
                  <c:v>43676.520833333343</c:v>
                </c:pt>
                <c:pt idx="10106">
                  <c:v>43676.541666666657</c:v>
                </c:pt>
                <c:pt idx="10107">
                  <c:v>43676.5625</c:v>
                </c:pt>
                <c:pt idx="10108">
                  <c:v>43676.583333333343</c:v>
                </c:pt>
                <c:pt idx="10109">
                  <c:v>43676.604166666657</c:v>
                </c:pt>
                <c:pt idx="10110">
                  <c:v>43676.625</c:v>
                </c:pt>
                <c:pt idx="10111">
                  <c:v>43676.645833333343</c:v>
                </c:pt>
                <c:pt idx="10112">
                  <c:v>43676.666666666657</c:v>
                </c:pt>
                <c:pt idx="10113">
                  <c:v>43676.6875</c:v>
                </c:pt>
                <c:pt idx="10114">
                  <c:v>43676.708333333343</c:v>
                </c:pt>
                <c:pt idx="10115">
                  <c:v>43676.72916666665</c:v>
                </c:pt>
                <c:pt idx="10116">
                  <c:v>43676.75</c:v>
                </c:pt>
                <c:pt idx="10117">
                  <c:v>43676.770833333343</c:v>
                </c:pt>
                <c:pt idx="10118">
                  <c:v>43676.79166666665</c:v>
                </c:pt>
                <c:pt idx="10119">
                  <c:v>43676.8125</c:v>
                </c:pt>
                <c:pt idx="10120">
                  <c:v>43676.833333333343</c:v>
                </c:pt>
                <c:pt idx="10121">
                  <c:v>43676.854166666657</c:v>
                </c:pt>
                <c:pt idx="10122">
                  <c:v>43676.875</c:v>
                </c:pt>
                <c:pt idx="10123">
                  <c:v>43676.895833333343</c:v>
                </c:pt>
                <c:pt idx="10124">
                  <c:v>43676.916666666657</c:v>
                </c:pt>
                <c:pt idx="10125">
                  <c:v>43676.9375</c:v>
                </c:pt>
                <c:pt idx="10126">
                  <c:v>43676.958333333343</c:v>
                </c:pt>
                <c:pt idx="10127">
                  <c:v>43676.979166666657</c:v>
                </c:pt>
                <c:pt idx="10128">
                  <c:v>43677</c:v>
                </c:pt>
                <c:pt idx="10129">
                  <c:v>43677.020833333343</c:v>
                </c:pt>
                <c:pt idx="10130">
                  <c:v>43677.041666666657</c:v>
                </c:pt>
                <c:pt idx="10131">
                  <c:v>43677.0625</c:v>
                </c:pt>
                <c:pt idx="10132">
                  <c:v>43677.083333333343</c:v>
                </c:pt>
                <c:pt idx="10133">
                  <c:v>43677.104166666657</c:v>
                </c:pt>
                <c:pt idx="10134">
                  <c:v>43677.125</c:v>
                </c:pt>
                <c:pt idx="10135">
                  <c:v>43677.145833333343</c:v>
                </c:pt>
                <c:pt idx="10136">
                  <c:v>43677.166666666657</c:v>
                </c:pt>
                <c:pt idx="10137">
                  <c:v>43677.1875</c:v>
                </c:pt>
                <c:pt idx="10138">
                  <c:v>43677.208333333343</c:v>
                </c:pt>
                <c:pt idx="10139">
                  <c:v>43677.22916666665</c:v>
                </c:pt>
                <c:pt idx="10140">
                  <c:v>43677.25</c:v>
                </c:pt>
                <c:pt idx="10141">
                  <c:v>43677.270833333343</c:v>
                </c:pt>
                <c:pt idx="10142">
                  <c:v>43677.29166666665</c:v>
                </c:pt>
                <c:pt idx="10143">
                  <c:v>43677.3125</c:v>
                </c:pt>
                <c:pt idx="10144">
                  <c:v>43677.333333333343</c:v>
                </c:pt>
                <c:pt idx="10145">
                  <c:v>43677.354166666657</c:v>
                </c:pt>
                <c:pt idx="10146">
                  <c:v>43677.375</c:v>
                </c:pt>
                <c:pt idx="10147">
                  <c:v>43677.395833333343</c:v>
                </c:pt>
                <c:pt idx="10148">
                  <c:v>43677.416666666657</c:v>
                </c:pt>
                <c:pt idx="10149">
                  <c:v>43677.4375</c:v>
                </c:pt>
                <c:pt idx="10150">
                  <c:v>43677.458333333343</c:v>
                </c:pt>
                <c:pt idx="10151">
                  <c:v>43677.479166666657</c:v>
                </c:pt>
                <c:pt idx="10152">
                  <c:v>43677.5</c:v>
                </c:pt>
                <c:pt idx="10153">
                  <c:v>43677.520833333343</c:v>
                </c:pt>
                <c:pt idx="10154">
                  <c:v>43677.541666666657</c:v>
                </c:pt>
                <c:pt idx="10155">
                  <c:v>43677.5625</c:v>
                </c:pt>
                <c:pt idx="10156">
                  <c:v>43677.583333333343</c:v>
                </c:pt>
                <c:pt idx="10157">
                  <c:v>43677.604166666657</c:v>
                </c:pt>
                <c:pt idx="10158">
                  <c:v>43677.625</c:v>
                </c:pt>
                <c:pt idx="10159">
                  <c:v>43677.645833333343</c:v>
                </c:pt>
                <c:pt idx="10160">
                  <c:v>43677.666666666657</c:v>
                </c:pt>
                <c:pt idx="10161">
                  <c:v>43677.6875</c:v>
                </c:pt>
                <c:pt idx="10162">
                  <c:v>43677.708333333343</c:v>
                </c:pt>
                <c:pt idx="10163">
                  <c:v>43677.72916666665</c:v>
                </c:pt>
                <c:pt idx="10164">
                  <c:v>43677.75</c:v>
                </c:pt>
                <c:pt idx="10165">
                  <c:v>43677.770833333343</c:v>
                </c:pt>
                <c:pt idx="10166">
                  <c:v>43677.79166666665</c:v>
                </c:pt>
                <c:pt idx="10167">
                  <c:v>43677.8125</c:v>
                </c:pt>
                <c:pt idx="10168">
                  <c:v>43677.833333333343</c:v>
                </c:pt>
                <c:pt idx="10169">
                  <c:v>43677.854166666657</c:v>
                </c:pt>
                <c:pt idx="10170">
                  <c:v>43677.875</c:v>
                </c:pt>
                <c:pt idx="10171">
                  <c:v>43677.895833333343</c:v>
                </c:pt>
                <c:pt idx="10172">
                  <c:v>43677.916666666657</c:v>
                </c:pt>
                <c:pt idx="10173">
                  <c:v>43677.9375</c:v>
                </c:pt>
                <c:pt idx="10174">
                  <c:v>43677.958333333343</c:v>
                </c:pt>
                <c:pt idx="10175">
                  <c:v>43677.979166666657</c:v>
                </c:pt>
                <c:pt idx="10176">
                  <c:v>43678</c:v>
                </c:pt>
                <c:pt idx="10177">
                  <c:v>43678.020833333343</c:v>
                </c:pt>
                <c:pt idx="10178">
                  <c:v>43678.041666666657</c:v>
                </c:pt>
                <c:pt idx="10179">
                  <c:v>43678.0625</c:v>
                </c:pt>
                <c:pt idx="10180">
                  <c:v>43678.083333333343</c:v>
                </c:pt>
                <c:pt idx="10181">
                  <c:v>43678.104166666657</c:v>
                </c:pt>
                <c:pt idx="10182">
                  <c:v>43678.125</c:v>
                </c:pt>
                <c:pt idx="10183">
                  <c:v>43678.145833333343</c:v>
                </c:pt>
                <c:pt idx="10184">
                  <c:v>43678.166666666657</c:v>
                </c:pt>
                <c:pt idx="10185">
                  <c:v>43678.1875</c:v>
                </c:pt>
                <c:pt idx="10186">
                  <c:v>43678.208333333343</c:v>
                </c:pt>
                <c:pt idx="10187">
                  <c:v>43678.22916666665</c:v>
                </c:pt>
                <c:pt idx="10188">
                  <c:v>43678.25</c:v>
                </c:pt>
                <c:pt idx="10189">
                  <c:v>43678.270833333343</c:v>
                </c:pt>
                <c:pt idx="10190">
                  <c:v>43678.29166666665</c:v>
                </c:pt>
                <c:pt idx="10191">
                  <c:v>43678.3125</c:v>
                </c:pt>
                <c:pt idx="10192">
                  <c:v>43678.333333333343</c:v>
                </c:pt>
                <c:pt idx="10193">
                  <c:v>43678.354166666657</c:v>
                </c:pt>
                <c:pt idx="10194">
                  <c:v>43678.375</c:v>
                </c:pt>
                <c:pt idx="10195">
                  <c:v>43678.395833333343</c:v>
                </c:pt>
                <c:pt idx="10196">
                  <c:v>43678.416666666657</c:v>
                </c:pt>
                <c:pt idx="10197">
                  <c:v>43678.4375</c:v>
                </c:pt>
                <c:pt idx="10198">
                  <c:v>43678.458333333343</c:v>
                </c:pt>
                <c:pt idx="10199">
                  <c:v>43678.479166666657</c:v>
                </c:pt>
                <c:pt idx="10200">
                  <c:v>43678.5</c:v>
                </c:pt>
                <c:pt idx="10201">
                  <c:v>43678.520833333343</c:v>
                </c:pt>
                <c:pt idx="10202">
                  <c:v>43678.541666666657</c:v>
                </c:pt>
                <c:pt idx="10203">
                  <c:v>43678.5625</c:v>
                </c:pt>
                <c:pt idx="10204">
                  <c:v>43678.583333333343</c:v>
                </c:pt>
                <c:pt idx="10205">
                  <c:v>43678.604166666657</c:v>
                </c:pt>
                <c:pt idx="10206">
                  <c:v>43678.625</c:v>
                </c:pt>
                <c:pt idx="10207">
                  <c:v>43678.645833333343</c:v>
                </c:pt>
                <c:pt idx="10208">
                  <c:v>43678.666666666657</c:v>
                </c:pt>
                <c:pt idx="10209">
                  <c:v>43678.6875</c:v>
                </c:pt>
                <c:pt idx="10210">
                  <c:v>43678.708333333343</c:v>
                </c:pt>
                <c:pt idx="10211">
                  <c:v>43678.72916666665</c:v>
                </c:pt>
                <c:pt idx="10212">
                  <c:v>43678.75</c:v>
                </c:pt>
                <c:pt idx="10213">
                  <c:v>43678.770833333343</c:v>
                </c:pt>
                <c:pt idx="10214">
                  <c:v>43678.79166666665</c:v>
                </c:pt>
                <c:pt idx="10215">
                  <c:v>43678.8125</c:v>
                </c:pt>
                <c:pt idx="10216">
                  <c:v>43678.833333333343</c:v>
                </c:pt>
                <c:pt idx="10217">
                  <c:v>43678.854166666657</c:v>
                </c:pt>
                <c:pt idx="10218">
                  <c:v>43678.875</c:v>
                </c:pt>
                <c:pt idx="10219">
                  <c:v>43678.895833333343</c:v>
                </c:pt>
                <c:pt idx="10220">
                  <c:v>43678.916666666657</c:v>
                </c:pt>
                <c:pt idx="10221">
                  <c:v>43678.9375</c:v>
                </c:pt>
                <c:pt idx="10222">
                  <c:v>43678.958333333343</c:v>
                </c:pt>
                <c:pt idx="10223">
                  <c:v>43678.979166666657</c:v>
                </c:pt>
                <c:pt idx="10224">
                  <c:v>43679</c:v>
                </c:pt>
                <c:pt idx="10225">
                  <c:v>43679.020833333343</c:v>
                </c:pt>
                <c:pt idx="10226">
                  <c:v>43679.041666666657</c:v>
                </c:pt>
                <c:pt idx="10227">
                  <c:v>43679.0625</c:v>
                </c:pt>
                <c:pt idx="10228">
                  <c:v>43679.083333333343</c:v>
                </c:pt>
                <c:pt idx="10229">
                  <c:v>43679.104166666657</c:v>
                </c:pt>
                <c:pt idx="10230">
                  <c:v>43679.125</c:v>
                </c:pt>
                <c:pt idx="10231">
                  <c:v>43679.145833333343</c:v>
                </c:pt>
                <c:pt idx="10232">
                  <c:v>43679.166666666657</c:v>
                </c:pt>
                <c:pt idx="10233">
                  <c:v>43679.1875</c:v>
                </c:pt>
                <c:pt idx="10234">
                  <c:v>43679.208333333343</c:v>
                </c:pt>
                <c:pt idx="10235">
                  <c:v>43679.22916666665</c:v>
                </c:pt>
                <c:pt idx="10236">
                  <c:v>43679.25</c:v>
                </c:pt>
                <c:pt idx="10237">
                  <c:v>43679.270833333343</c:v>
                </c:pt>
                <c:pt idx="10238">
                  <c:v>43679.29166666665</c:v>
                </c:pt>
                <c:pt idx="10239">
                  <c:v>43679.3125</c:v>
                </c:pt>
                <c:pt idx="10240">
                  <c:v>43679.333333333343</c:v>
                </c:pt>
                <c:pt idx="10241">
                  <c:v>43679.354166666657</c:v>
                </c:pt>
                <c:pt idx="10242">
                  <c:v>43679.375</c:v>
                </c:pt>
                <c:pt idx="10243">
                  <c:v>43679.395833333343</c:v>
                </c:pt>
                <c:pt idx="10244">
                  <c:v>43679.416666666657</c:v>
                </c:pt>
                <c:pt idx="10245">
                  <c:v>43679.4375</c:v>
                </c:pt>
                <c:pt idx="10246">
                  <c:v>43679.458333333343</c:v>
                </c:pt>
                <c:pt idx="10247">
                  <c:v>43679.479166666657</c:v>
                </c:pt>
                <c:pt idx="10248">
                  <c:v>43679.5</c:v>
                </c:pt>
                <c:pt idx="10249">
                  <c:v>43679.520833333343</c:v>
                </c:pt>
                <c:pt idx="10250">
                  <c:v>43679.541666666657</c:v>
                </c:pt>
                <c:pt idx="10251">
                  <c:v>43679.5625</c:v>
                </c:pt>
                <c:pt idx="10252">
                  <c:v>43679.583333333343</c:v>
                </c:pt>
                <c:pt idx="10253">
                  <c:v>43679.604166666657</c:v>
                </c:pt>
                <c:pt idx="10254">
                  <c:v>43679.625</c:v>
                </c:pt>
                <c:pt idx="10255">
                  <c:v>43679.645833333343</c:v>
                </c:pt>
                <c:pt idx="10256">
                  <c:v>43679.666666666657</c:v>
                </c:pt>
                <c:pt idx="10257">
                  <c:v>43679.6875</c:v>
                </c:pt>
                <c:pt idx="10258">
                  <c:v>43679.708333333343</c:v>
                </c:pt>
                <c:pt idx="10259">
                  <c:v>43679.72916666665</c:v>
                </c:pt>
                <c:pt idx="10260">
                  <c:v>43679.75</c:v>
                </c:pt>
                <c:pt idx="10261">
                  <c:v>43679.770833333343</c:v>
                </c:pt>
                <c:pt idx="10262">
                  <c:v>43679.79166666665</c:v>
                </c:pt>
                <c:pt idx="10263">
                  <c:v>43679.8125</c:v>
                </c:pt>
                <c:pt idx="10264">
                  <c:v>43679.833333333343</c:v>
                </c:pt>
                <c:pt idx="10265">
                  <c:v>43679.854166666657</c:v>
                </c:pt>
                <c:pt idx="10266">
                  <c:v>43679.875</c:v>
                </c:pt>
                <c:pt idx="10267">
                  <c:v>43679.895833333343</c:v>
                </c:pt>
                <c:pt idx="10268">
                  <c:v>43679.916666666657</c:v>
                </c:pt>
                <c:pt idx="10269">
                  <c:v>43679.9375</c:v>
                </c:pt>
                <c:pt idx="10270">
                  <c:v>43679.958333333343</c:v>
                </c:pt>
                <c:pt idx="10271">
                  <c:v>43679.979166666657</c:v>
                </c:pt>
                <c:pt idx="10272">
                  <c:v>43680</c:v>
                </c:pt>
                <c:pt idx="10273">
                  <c:v>43680.020833333343</c:v>
                </c:pt>
                <c:pt idx="10274">
                  <c:v>43680.041666666657</c:v>
                </c:pt>
                <c:pt idx="10275">
                  <c:v>43680.0625</c:v>
                </c:pt>
                <c:pt idx="10276">
                  <c:v>43680.083333333343</c:v>
                </c:pt>
                <c:pt idx="10277">
                  <c:v>43680.104166666657</c:v>
                </c:pt>
                <c:pt idx="10278">
                  <c:v>43680.125</c:v>
                </c:pt>
                <c:pt idx="10279">
                  <c:v>43680.145833333343</c:v>
                </c:pt>
                <c:pt idx="10280">
                  <c:v>43680.166666666657</c:v>
                </c:pt>
                <c:pt idx="10281">
                  <c:v>43680.1875</c:v>
                </c:pt>
                <c:pt idx="10282">
                  <c:v>43680.208333333343</c:v>
                </c:pt>
                <c:pt idx="10283">
                  <c:v>43680.22916666665</c:v>
                </c:pt>
                <c:pt idx="10284">
                  <c:v>43680.25</c:v>
                </c:pt>
                <c:pt idx="10285">
                  <c:v>43680.270833333343</c:v>
                </c:pt>
                <c:pt idx="10286">
                  <c:v>43680.29166666665</c:v>
                </c:pt>
                <c:pt idx="10287">
                  <c:v>43680.3125</c:v>
                </c:pt>
                <c:pt idx="10288">
                  <c:v>43680.333333333343</c:v>
                </c:pt>
                <c:pt idx="10289">
                  <c:v>43680.354166666657</c:v>
                </c:pt>
                <c:pt idx="10290">
                  <c:v>43680.375</c:v>
                </c:pt>
                <c:pt idx="10291">
                  <c:v>43680.395833333343</c:v>
                </c:pt>
                <c:pt idx="10292">
                  <c:v>43680.416666666657</c:v>
                </c:pt>
                <c:pt idx="10293">
                  <c:v>43680.4375</c:v>
                </c:pt>
                <c:pt idx="10294">
                  <c:v>43680.458333333343</c:v>
                </c:pt>
                <c:pt idx="10295">
                  <c:v>43680.479166666657</c:v>
                </c:pt>
                <c:pt idx="10296">
                  <c:v>43680.5</c:v>
                </c:pt>
                <c:pt idx="10297">
                  <c:v>43680.520833333343</c:v>
                </c:pt>
                <c:pt idx="10298">
                  <c:v>43680.541666666657</c:v>
                </c:pt>
                <c:pt idx="10299">
                  <c:v>43680.5625</c:v>
                </c:pt>
                <c:pt idx="10300">
                  <c:v>43680.583333333343</c:v>
                </c:pt>
                <c:pt idx="10301">
                  <c:v>43680.604166666657</c:v>
                </c:pt>
                <c:pt idx="10302">
                  <c:v>43680.625</c:v>
                </c:pt>
                <c:pt idx="10303">
                  <c:v>43680.645833333343</c:v>
                </c:pt>
                <c:pt idx="10304">
                  <c:v>43680.666666666657</c:v>
                </c:pt>
                <c:pt idx="10305">
                  <c:v>43680.6875</c:v>
                </c:pt>
                <c:pt idx="10306">
                  <c:v>43680.708333333343</c:v>
                </c:pt>
                <c:pt idx="10307">
                  <c:v>43680.72916666665</c:v>
                </c:pt>
                <c:pt idx="10308">
                  <c:v>43680.75</c:v>
                </c:pt>
                <c:pt idx="10309">
                  <c:v>43680.770833333343</c:v>
                </c:pt>
                <c:pt idx="10310">
                  <c:v>43680.79166666665</c:v>
                </c:pt>
                <c:pt idx="10311">
                  <c:v>43680.8125</c:v>
                </c:pt>
                <c:pt idx="10312">
                  <c:v>43680.833333333343</c:v>
                </c:pt>
                <c:pt idx="10313">
                  <c:v>43680.854166666657</c:v>
                </c:pt>
                <c:pt idx="10314">
                  <c:v>43680.875</c:v>
                </c:pt>
                <c:pt idx="10315">
                  <c:v>43680.895833333343</c:v>
                </c:pt>
                <c:pt idx="10316">
                  <c:v>43680.916666666657</c:v>
                </c:pt>
                <c:pt idx="10317">
                  <c:v>43680.9375</c:v>
                </c:pt>
                <c:pt idx="10318">
                  <c:v>43680.958333333343</c:v>
                </c:pt>
                <c:pt idx="10319">
                  <c:v>43680.979166666657</c:v>
                </c:pt>
                <c:pt idx="10320">
                  <c:v>43681</c:v>
                </c:pt>
                <c:pt idx="10321">
                  <c:v>43681.020833333343</c:v>
                </c:pt>
                <c:pt idx="10322">
                  <c:v>43681.041666666657</c:v>
                </c:pt>
                <c:pt idx="10323">
                  <c:v>43681.0625</c:v>
                </c:pt>
                <c:pt idx="10324">
                  <c:v>43681.083333333343</c:v>
                </c:pt>
                <c:pt idx="10325">
                  <c:v>43681.104166666657</c:v>
                </c:pt>
                <c:pt idx="10326">
                  <c:v>43681.125</c:v>
                </c:pt>
                <c:pt idx="10327">
                  <c:v>43681.145833333343</c:v>
                </c:pt>
                <c:pt idx="10328">
                  <c:v>43681.166666666657</c:v>
                </c:pt>
                <c:pt idx="10329">
                  <c:v>43681.1875</c:v>
                </c:pt>
                <c:pt idx="10330">
                  <c:v>43681.208333333343</c:v>
                </c:pt>
                <c:pt idx="10331">
                  <c:v>43681.22916666665</c:v>
                </c:pt>
                <c:pt idx="10332">
                  <c:v>43681.25</c:v>
                </c:pt>
                <c:pt idx="10333">
                  <c:v>43681.270833333343</c:v>
                </c:pt>
                <c:pt idx="10334">
                  <c:v>43681.29166666665</c:v>
                </c:pt>
                <c:pt idx="10335">
                  <c:v>43681.3125</c:v>
                </c:pt>
                <c:pt idx="10336">
                  <c:v>43681.333333333343</c:v>
                </c:pt>
                <c:pt idx="10337">
                  <c:v>43681.354166666657</c:v>
                </c:pt>
                <c:pt idx="10338">
                  <c:v>43681.375</c:v>
                </c:pt>
                <c:pt idx="10339">
                  <c:v>43681.395833333343</c:v>
                </c:pt>
                <c:pt idx="10340">
                  <c:v>43681.416666666657</c:v>
                </c:pt>
                <c:pt idx="10341">
                  <c:v>43681.4375</c:v>
                </c:pt>
                <c:pt idx="10342">
                  <c:v>43681.458333333343</c:v>
                </c:pt>
                <c:pt idx="10343">
                  <c:v>43681.479166666657</c:v>
                </c:pt>
                <c:pt idx="10344">
                  <c:v>43681.5</c:v>
                </c:pt>
                <c:pt idx="10345">
                  <c:v>43681.520833333343</c:v>
                </c:pt>
                <c:pt idx="10346">
                  <c:v>43681.541666666657</c:v>
                </c:pt>
                <c:pt idx="10347">
                  <c:v>43681.5625</c:v>
                </c:pt>
                <c:pt idx="10348">
                  <c:v>43681.583333333343</c:v>
                </c:pt>
                <c:pt idx="10349">
                  <c:v>43681.604166666657</c:v>
                </c:pt>
                <c:pt idx="10350">
                  <c:v>43681.625</c:v>
                </c:pt>
                <c:pt idx="10351">
                  <c:v>43681.645833333343</c:v>
                </c:pt>
                <c:pt idx="10352">
                  <c:v>43681.666666666657</c:v>
                </c:pt>
                <c:pt idx="10353">
                  <c:v>43681.6875</c:v>
                </c:pt>
                <c:pt idx="10354">
                  <c:v>43681.708333333343</c:v>
                </c:pt>
                <c:pt idx="10355">
                  <c:v>43681.72916666665</c:v>
                </c:pt>
                <c:pt idx="10356">
                  <c:v>43681.75</c:v>
                </c:pt>
                <c:pt idx="10357">
                  <c:v>43681.770833333343</c:v>
                </c:pt>
                <c:pt idx="10358">
                  <c:v>43681.79166666665</c:v>
                </c:pt>
                <c:pt idx="10359">
                  <c:v>43681.8125</c:v>
                </c:pt>
                <c:pt idx="10360">
                  <c:v>43681.833333333343</c:v>
                </c:pt>
                <c:pt idx="10361">
                  <c:v>43681.854166666657</c:v>
                </c:pt>
                <c:pt idx="10362">
                  <c:v>43681.875</c:v>
                </c:pt>
                <c:pt idx="10363">
                  <c:v>43681.895833333343</c:v>
                </c:pt>
                <c:pt idx="10364">
                  <c:v>43681.916666666657</c:v>
                </c:pt>
                <c:pt idx="10365">
                  <c:v>43681.9375</c:v>
                </c:pt>
                <c:pt idx="10366">
                  <c:v>43681.958333333343</c:v>
                </c:pt>
                <c:pt idx="10367">
                  <c:v>43681.979166666657</c:v>
                </c:pt>
                <c:pt idx="10368">
                  <c:v>43682</c:v>
                </c:pt>
                <c:pt idx="10369">
                  <c:v>43682.020833333343</c:v>
                </c:pt>
                <c:pt idx="10370">
                  <c:v>43682.041666666657</c:v>
                </c:pt>
                <c:pt idx="10371">
                  <c:v>43682.0625</c:v>
                </c:pt>
                <c:pt idx="10372">
                  <c:v>43682.083333333343</c:v>
                </c:pt>
                <c:pt idx="10373">
                  <c:v>43682.104166666657</c:v>
                </c:pt>
                <c:pt idx="10374">
                  <c:v>43682.125</c:v>
                </c:pt>
                <c:pt idx="10375">
                  <c:v>43682.145833333343</c:v>
                </c:pt>
                <c:pt idx="10376">
                  <c:v>43682.166666666657</c:v>
                </c:pt>
                <c:pt idx="10377">
                  <c:v>43682.1875</c:v>
                </c:pt>
                <c:pt idx="10378">
                  <c:v>43682.208333333343</c:v>
                </c:pt>
                <c:pt idx="10379">
                  <c:v>43682.22916666665</c:v>
                </c:pt>
                <c:pt idx="10380">
                  <c:v>43682.25</c:v>
                </c:pt>
                <c:pt idx="10381">
                  <c:v>43682.270833333343</c:v>
                </c:pt>
                <c:pt idx="10382">
                  <c:v>43682.29166666665</c:v>
                </c:pt>
                <c:pt idx="10383">
                  <c:v>43682.3125</c:v>
                </c:pt>
                <c:pt idx="10384">
                  <c:v>43682.333333333343</c:v>
                </c:pt>
                <c:pt idx="10385">
                  <c:v>43682.354166666657</c:v>
                </c:pt>
                <c:pt idx="10386">
                  <c:v>43682.375</c:v>
                </c:pt>
                <c:pt idx="10387">
                  <c:v>43682.395833333343</c:v>
                </c:pt>
                <c:pt idx="10388">
                  <c:v>43682.416666666657</c:v>
                </c:pt>
                <c:pt idx="10389">
                  <c:v>43682.4375</c:v>
                </c:pt>
                <c:pt idx="10390">
                  <c:v>43682.458333333343</c:v>
                </c:pt>
                <c:pt idx="10391">
                  <c:v>43682.479166666657</c:v>
                </c:pt>
                <c:pt idx="10392">
                  <c:v>43682.5</c:v>
                </c:pt>
                <c:pt idx="10393">
                  <c:v>43682.520833333343</c:v>
                </c:pt>
                <c:pt idx="10394">
                  <c:v>43682.541666666657</c:v>
                </c:pt>
                <c:pt idx="10395">
                  <c:v>43682.5625</c:v>
                </c:pt>
                <c:pt idx="10396">
                  <c:v>43682.583333333343</c:v>
                </c:pt>
                <c:pt idx="10397">
                  <c:v>43682.604166666657</c:v>
                </c:pt>
                <c:pt idx="10398">
                  <c:v>43682.625</c:v>
                </c:pt>
                <c:pt idx="10399">
                  <c:v>43682.645833333343</c:v>
                </c:pt>
                <c:pt idx="10400">
                  <c:v>43682.666666666657</c:v>
                </c:pt>
                <c:pt idx="10401">
                  <c:v>43682.6875</c:v>
                </c:pt>
                <c:pt idx="10402">
                  <c:v>43682.708333333343</c:v>
                </c:pt>
                <c:pt idx="10403">
                  <c:v>43682.72916666665</c:v>
                </c:pt>
                <c:pt idx="10404">
                  <c:v>43682.75</c:v>
                </c:pt>
                <c:pt idx="10405">
                  <c:v>43682.770833333343</c:v>
                </c:pt>
                <c:pt idx="10406">
                  <c:v>43682.79166666665</c:v>
                </c:pt>
                <c:pt idx="10407">
                  <c:v>43682.8125</c:v>
                </c:pt>
                <c:pt idx="10408">
                  <c:v>43682.833333333343</c:v>
                </c:pt>
                <c:pt idx="10409">
                  <c:v>43682.854166666657</c:v>
                </c:pt>
                <c:pt idx="10410">
                  <c:v>43682.875</c:v>
                </c:pt>
                <c:pt idx="10411">
                  <c:v>43682.895833333343</c:v>
                </c:pt>
                <c:pt idx="10412">
                  <c:v>43682.916666666657</c:v>
                </c:pt>
                <c:pt idx="10413">
                  <c:v>43682.9375</c:v>
                </c:pt>
                <c:pt idx="10414">
                  <c:v>43682.958333333343</c:v>
                </c:pt>
                <c:pt idx="10415">
                  <c:v>43682.979166666657</c:v>
                </c:pt>
                <c:pt idx="10416">
                  <c:v>43683</c:v>
                </c:pt>
                <c:pt idx="10417">
                  <c:v>43683.020833333343</c:v>
                </c:pt>
                <c:pt idx="10418">
                  <c:v>43683.041666666657</c:v>
                </c:pt>
                <c:pt idx="10419">
                  <c:v>43683.0625</c:v>
                </c:pt>
                <c:pt idx="10420">
                  <c:v>43683.083333333343</c:v>
                </c:pt>
                <c:pt idx="10421">
                  <c:v>43683.104166666657</c:v>
                </c:pt>
                <c:pt idx="10422">
                  <c:v>43683.125</c:v>
                </c:pt>
                <c:pt idx="10423">
                  <c:v>43683.145833333343</c:v>
                </c:pt>
                <c:pt idx="10424">
                  <c:v>43683.166666666657</c:v>
                </c:pt>
                <c:pt idx="10425">
                  <c:v>43683.1875</c:v>
                </c:pt>
                <c:pt idx="10426">
                  <c:v>43683.208333333343</c:v>
                </c:pt>
                <c:pt idx="10427">
                  <c:v>43683.22916666665</c:v>
                </c:pt>
                <c:pt idx="10428">
                  <c:v>43683.25</c:v>
                </c:pt>
                <c:pt idx="10429">
                  <c:v>43683.270833333343</c:v>
                </c:pt>
                <c:pt idx="10430">
                  <c:v>43683.29166666665</c:v>
                </c:pt>
                <c:pt idx="10431">
                  <c:v>43683.3125</c:v>
                </c:pt>
                <c:pt idx="10432">
                  <c:v>43683.333333333343</c:v>
                </c:pt>
                <c:pt idx="10433">
                  <c:v>43683.354166666657</c:v>
                </c:pt>
                <c:pt idx="10434">
                  <c:v>43683.375</c:v>
                </c:pt>
                <c:pt idx="10435">
                  <c:v>43683.395833333343</c:v>
                </c:pt>
                <c:pt idx="10436">
                  <c:v>43683.416666666657</c:v>
                </c:pt>
                <c:pt idx="10437">
                  <c:v>43683.4375</c:v>
                </c:pt>
                <c:pt idx="10438">
                  <c:v>43683.458333333343</c:v>
                </c:pt>
                <c:pt idx="10439">
                  <c:v>43683.479166666657</c:v>
                </c:pt>
                <c:pt idx="10440">
                  <c:v>43683.5</c:v>
                </c:pt>
                <c:pt idx="10441">
                  <c:v>43683.520833333343</c:v>
                </c:pt>
                <c:pt idx="10442">
                  <c:v>43683.541666666657</c:v>
                </c:pt>
                <c:pt idx="10443">
                  <c:v>43683.5625</c:v>
                </c:pt>
                <c:pt idx="10444">
                  <c:v>43683.583333333343</c:v>
                </c:pt>
                <c:pt idx="10445">
                  <c:v>43683.604166666657</c:v>
                </c:pt>
                <c:pt idx="10446">
                  <c:v>43683.625</c:v>
                </c:pt>
                <c:pt idx="10447">
                  <c:v>43683.645833333343</c:v>
                </c:pt>
                <c:pt idx="10448">
                  <c:v>43683.666666666657</c:v>
                </c:pt>
                <c:pt idx="10449">
                  <c:v>43683.6875</c:v>
                </c:pt>
                <c:pt idx="10450">
                  <c:v>43683.708333333343</c:v>
                </c:pt>
                <c:pt idx="10451">
                  <c:v>43683.72916666665</c:v>
                </c:pt>
                <c:pt idx="10452">
                  <c:v>43683.75</c:v>
                </c:pt>
                <c:pt idx="10453">
                  <c:v>43683.770833333343</c:v>
                </c:pt>
                <c:pt idx="10454">
                  <c:v>43683.79166666665</c:v>
                </c:pt>
                <c:pt idx="10455">
                  <c:v>43683.8125</c:v>
                </c:pt>
                <c:pt idx="10456">
                  <c:v>43683.833333333343</c:v>
                </c:pt>
                <c:pt idx="10457">
                  <c:v>43683.854166666657</c:v>
                </c:pt>
                <c:pt idx="10458">
                  <c:v>43683.875</c:v>
                </c:pt>
                <c:pt idx="10459">
                  <c:v>43683.895833333343</c:v>
                </c:pt>
                <c:pt idx="10460">
                  <c:v>43683.916666666657</c:v>
                </c:pt>
                <c:pt idx="10461">
                  <c:v>43683.9375</c:v>
                </c:pt>
                <c:pt idx="10462">
                  <c:v>43683.958333333343</c:v>
                </c:pt>
                <c:pt idx="10463">
                  <c:v>43683.979166666657</c:v>
                </c:pt>
                <c:pt idx="10464">
                  <c:v>43684</c:v>
                </c:pt>
                <c:pt idx="10465">
                  <c:v>43684.020833333343</c:v>
                </c:pt>
                <c:pt idx="10466">
                  <c:v>43684.041666666657</c:v>
                </c:pt>
                <c:pt idx="10467">
                  <c:v>43684.0625</c:v>
                </c:pt>
                <c:pt idx="10468">
                  <c:v>43684.083333333343</c:v>
                </c:pt>
                <c:pt idx="10469">
                  <c:v>43684.104166666657</c:v>
                </c:pt>
                <c:pt idx="10470">
                  <c:v>43684.125</c:v>
                </c:pt>
                <c:pt idx="10471">
                  <c:v>43684.145833333343</c:v>
                </c:pt>
                <c:pt idx="10472">
                  <c:v>43684.166666666657</c:v>
                </c:pt>
                <c:pt idx="10473">
                  <c:v>43684.1875</c:v>
                </c:pt>
                <c:pt idx="10474">
                  <c:v>43684.208333333343</c:v>
                </c:pt>
                <c:pt idx="10475">
                  <c:v>43684.22916666665</c:v>
                </c:pt>
                <c:pt idx="10476">
                  <c:v>43684.25</c:v>
                </c:pt>
                <c:pt idx="10477">
                  <c:v>43684.270833333343</c:v>
                </c:pt>
                <c:pt idx="10478">
                  <c:v>43684.29166666665</c:v>
                </c:pt>
                <c:pt idx="10479">
                  <c:v>43684.3125</c:v>
                </c:pt>
                <c:pt idx="10480">
                  <c:v>43684.333333333343</c:v>
                </c:pt>
                <c:pt idx="10481">
                  <c:v>43684.354166666657</c:v>
                </c:pt>
                <c:pt idx="10482">
                  <c:v>43684.375</c:v>
                </c:pt>
                <c:pt idx="10483">
                  <c:v>43684.395833333343</c:v>
                </c:pt>
                <c:pt idx="10484">
                  <c:v>43684.416666666657</c:v>
                </c:pt>
                <c:pt idx="10485">
                  <c:v>43684.4375</c:v>
                </c:pt>
                <c:pt idx="10486">
                  <c:v>43684.458333333343</c:v>
                </c:pt>
                <c:pt idx="10487">
                  <c:v>43684.479166666657</c:v>
                </c:pt>
                <c:pt idx="10488">
                  <c:v>43684.5</c:v>
                </c:pt>
                <c:pt idx="10489">
                  <c:v>43684.520833333343</c:v>
                </c:pt>
                <c:pt idx="10490">
                  <c:v>43684.541666666657</c:v>
                </c:pt>
                <c:pt idx="10491">
                  <c:v>43684.5625</c:v>
                </c:pt>
                <c:pt idx="10492">
                  <c:v>43684.583333333343</c:v>
                </c:pt>
                <c:pt idx="10493">
                  <c:v>43684.604166666657</c:v>
                </c:pt>
                <c:pt idx="10494">
                  <c:v>43684.625</c:v>
                </c:pt>
                <c:pt idx="10495">
                  <c:v>43684.645833333343</c:v>
                </c:pt>
                <c:pt idx="10496">
                  <c:v>43684.666666666657</c:v>
                </c:pt>
                <c:pt idx="10497">
                  <c:v>43684.6875</c:v>
                </c:pt>
                <c:pt idx="10498">
                  <c:v>43684.708333333343</c:v>
                </c:pt>
                <c:pt idx="10499">
                  <c:v>43684.72916666665</c:v>
                </c:pt>
                <c:pt idx="10500">
                  <c:v>43684.75</c:v>
                </c:pt>
                <c:pt idx="10501">
                  <c:v>43684.770833333343</c:v>
                </c:pt>
                <c:pt idx="10502">
                  <c:v>43684.79166666665</c:v>
                </c:pt>
                <c:pt idx="10503">
                  <c:v>43684.8125</c:v>
                </c:pt>
                <c:pt idx="10504">
                  <c:v>43684.833333333343</c:v>
                </c:pt>
                <c:pt idx="10505">
                  <c:v>43684.854166666657</c:v>
                </c:pt>
                <c:pt idx="10506">
                  <c:v>43684.875</c:v>
                </c:pt>
                <c:pt idx="10507">
                  <c:v>43684.895833333343</c:v>
                </c:pt>
                <c:pt idx="10508">
                  <c:v>43684.916666666657</c:v>
                </c:pt>
                <c:pt idx="10509">
                  <c:v>43684.9375</c:v>
                </c:pt>
                <c:pt idx="10510">
                  <c:v>43684.958333333343</c:v>
                </c:pt>
                <c:pt idx="10511">
                  <c:v>43684.979166666657</c:v>
                </c:pt>
                <c:pt idx="10512">
                  <c:v>43685</c:v>
                </c:pt>
                <c:pt idx="10513">
                  <c:v>43685.020833333343</c:v>
                </c:pt>
                <c:pt idx="10514">
                  <c:v>43685.041666666657</c:v>
                </c:pt>
                <c:pt idx="10515">
                  <c:v>43685.0625</c:v>
                </c:pt>
                <c:pt idx="10516">
                  <c:v>43685.083333333343</c:v>
                </c:pt>
                <c:pt idx="10517">
                  <c:v>43685.104166666657</c:v>
                </c:pt>
                <c:pt idx="10518">
                  <c:v>43685.125</c:v>
                </c:pt>
                <c:pt idx="10519">
                  <c:v>43685.145833333343</c:v>
                </c:pt>
                <c:pt idx="10520">
                  <c:v>43685.166666666657</c:v>
                </c:pt>
                <c:pt idx="10521">
                  <c:v>43685.1875</c:v>
                </c:pt>
                <c:pt idx="10522">
                  <c:v>43685.208333333343</c:v>
                </c:pt>
                <c:pt idx="10523">
                  <c:v>43685.22916666665</c:v>
                </c:pt>
                <c:pt idx="10524">
                  <c:v>43685.25</c:v>
                </c:pt>
                <c:pt idx="10525">
                  <c:v>43685.270833333343</c:v>
                </c:pt>
                <c:pt idx="10526">
                  <c:v>43685.29166666665</c:v>
                </c:pt>
                <c:pt idx="10527">
                  <c:v>43685.3125</c:v>
                </c:pt>
                <c:pt idx="10528">
                  <c:v>43685.333333333343</c:v>
                </c:pt>
                <c:pt idx="10529">
                  <c:v>43685.354166666657</c:v>
                </c:pt>
                <c:pt idx="10530">
                  <c:v>43685.375</c:v>
                </c:pt>
                <c:pt idx="10531">
                  <c:v>43685.395833333343</c:v>
                </c:pt>
                <c:pt idx="10532">
                  <c:v>43685.416666666657</c:v>
                </c:pt>
                <c:pt idx="10533">
                  <c:v>43685.4375</c:v>
                </c:pt>
                <c:pt idx="10534">
                  <c:v>43685.458333333343</c:v>
                </c:pt>
                <c:pt idx="10535">
                  <c:v>43685.479166666657</c:v>
                </c:pt>
                <c:pt idx="10536">
                  <c:v>43685.5</c:v>
                </c:pt>
                <c:pt idx="10537">
                  <c:v>43685.520833333343</c:v>
                </c:pt>
                <c:pt idx="10538">
                  <c:v>43685.541666666657</c:v>
                </c:pt>
                <c:pt idx="10539">
                  <c:v>43685.5625</c:v>
                </c:pt>
                <c:pt idx="10540">
                  <c:v>43685.583333333343</c:v>
                </c:pt>
                <c:pt idx="10541">
                  <c:v>43685.604166666657</c:v>
                </c:pt>
                <c:pt idx="10542">
                  <c:v>43685.625</c:v>
                </c:pt>
                <c:pt idx="10543">
                  <c:v>43685.645833333343</c:v>
                </c:pt>
                <c:pt idx="10544">
                  <c:v>43685.666666666657</c:v>
                </c:pt>
                <c:pt idx="10545">
                  <c:v>43685.6875</c:v>
                </c:pt>
                <c:pt idx="10546">
                  <c:v>43685.708333333343</c:v>
                </c:pt>
                <c:pt idx="10547">
                  <c:v>43685.72916666665</c:v>
                </c:pt>
                <c:pt idx="10548">
                  <c:v>43685.75</c:v>
                </c:pt>
                <c:pt idx="10549">
                  <c:v>43685.770833333343</c:v>
                </c:pt>
                <c:pt idx="10550">
                  <c:v>43685.79166666665</c:v>
                </c:pt>
                <c:pt idx="10551">
                  <c:v>43685.8125</c:v>
                </c:pt>
                <c:pt idx="10552">
                  <c:v>43685.833333333343</c:v>
                </c:pt>
                <c:pt idx="10553">
                  <c:v>43685.854166666657</c:v>
                </c:pt>
                <c:pt idx="10554">
                  <c:v>43685.875</c:v>
                </c:pt>
                <c:pt idx="10555">
                  <c:v>43685.895833333343</c:v>
                </c:pt>
                <c:pt idx="10556">
                  <c:v>43685.916666666657</c:v>
                </c:pt>
                <c:pt idx="10557">
                  <c:v>43685.9375</c:v>
                </c:pt>
                <c:pt idx="10558">
                  <c:v>43685.958333333343</c:v>
                </c:pt>
                <c:pt idx="10559">
                  <c:v>43685.979166666657</c:v>
                </c:pt>
                <c:pt idx="10560">
                  <c:v>43686</c:v>
                </c:pt>
                <c:pt idx="10561">
                  <c:v>43686.020833333343</c:v>
                </c:pt>
                <c:pt idx="10562">
                  <c:v>43686.041666666657</c:v>
                </c:pt>
                <c:pt idx="10563">
                  <c:v>43686.0625</c:v>
                </c:pt>
                <c:pt idx="10564">
                  <c:v>43686.083333333343</c:v>
                </c:pt>
                <c:pt idx="10565">
                  <c:v>43686.104166666657</c:v>
                </c:pt>
                <c:pt idx="10566">
                  <c:v>43686.125</c:v>
                </c:pt>
                <c:pt idx="10567">
                  <c:v>43686.145833333343</c:v>
                </c:pt>
                <c:pt idx="10568">
                  <c:v>43686.166666666657</c:v>
                </c:pt>
                <c:pt idx="10569">
                  <c:v>43686.1875</c:v>
                </c:pt>
                <c:pt idx="10570">
                  <c:v>43686.208333333343</c:v>
                </c:pt>
                <c:pt idx="10571">
                  <c:v>43686.22916666665</c:v>
                </c:pt>
                <c:pt idx="10572">
                  <c:v>43686.25</c:v>
                </c:pt>
                <c:pt idx="10573">
                  <c:v>43686.270833333343</c:v>
                </c:pt>
                <c:pt idx="10574">
                  <c:v>43686.29166666665</c:v>
                </c:pt>
                <c:pt idx="10575">
                  <c:v>43686.3125</c:v>
                </c:pt>
                <c:pt idx="10576">
                  <c:v>43686.333333333343</c:v>
                </c:pt>
                <c:pt idx="10577">
                  <c:v>43686.354166666657</c:v>
                </c:pt>
                <c:pt idx="10578">
                  <c:v>43686.375</c:v>
                </c:pt>
                <c:pt idx="10579">
                  <c:v>43686.395833333343</c:v>
                </c:pt>
                <c:pt idx="10580">
                  <c:v>43686.416666666657</c:v>
                </c:pt>
                <c:pt idx="10581">
                  <c:v>43686.4375</c:v>
                </c:pt>
                <c:pt idx="10582">
                  <c:v>43686.458333333343</c:v>
                </c:pt>
                <c:pt idx="10583">
                  <c:v>43686.479166666657</c:v>
                </c:pt>
                <c:pt idx="10584">
                  <c:v>43686.5</c:v>
                </c:pt>
                <c:pt idx="10585">
                  <c:v>43686.520833333343</c:v>
                </c:pt>
                <c:pt idx="10586">
                  <c:v>43686.541666666657</c:v>
                </c:pt>
                <c:pt idx="10587">
                  <c:v>43686.5625</c:v>
                </c:pt>
                <c:pt idx="10588">
                  <c:v>43686.583333333343</c:v>
                </c:pt>
                <c:pt idx="10589">
                  <c:v>43686.604166666657</c:v>
                </c:pt>
                <c:pt idx="10590">
                  <c:v>43686.625</c:v>
                </c:pt>
                <c:pt idx="10591">
                  <c:v>43686.645833333343</c:v>
                </c:pt>
                <c:pt idx="10592">
                  <c:v>43686.666666666657</c:v>
                </c:pt>
                <c:pt idx="10593">
                  <c:v>43686.6875</c:v>
                </c:pt>
                <c:pt idx="10594">
                  <c:v>43686.708333333343</c:v>
                </c:pt>
                <c:pt idx="10595">
                  <c:v>43686.72916666665</c:v>
                </c:pt>
                <c:pt idx="10596">
                  <c:v>43686.75</c:v>
                </c:pt>
                <c:pt idx="10597">
                  <c:v>43686.770833333343</c:v>
                </c:pt>
                <c:pt idx="10598">
                  <c:v>43686.79166666665</c:v>
                </c:pt>
                <c:pt idx="10599">
                  <c:v>43686.8125</c:v>
                </c:pt>
                <c:pt idx="10600">
                  <c:v>43686.833333333343</c:v>
                </c:pt>
                <c:pt idx="10601">
                  <c:v>43686.854166666657</c:v>
                </c:pt>
                <c:pt idx="10602">
                  <c:v>43686.875</c:v>
                </c:pt>
                <c:pt idx="10603">
                  <c:v>43686.895833333343</c:v>
                </c:pt>
                <c:pt idx="10604">
                  <c:v>43686.916666666657</c:v>
                </c:pt>
                <c:pt idx="10605">
                  <c:v>43686.9375</c:v>
                </c:pt>
                <c:pt idx="10606">
                  <c:v>43686.958333333343</c:v>
                </c:pt>
                <c:pt idx="10607">
                  <c:v>43686.979166666657</c:v>
                </c:pt>
                <c:pt idx="10608">
                  <c:v>43687</c:v>
                </c:pt>
                <c:pt idx="10609">
                  <c:v>43687.020833333343</c:v>
                </c:pt>
                <c:pt idx="10610">
                  <c:v>43687.041666666657</c:v>
                </c:pt>
                <c:pt idx="10611">
                  <c:v>43687.0625</c:v>
                </c:pt>
                <c:pt idx="10612">
                  <c:v>43687.083333333343</c:v>
                </c:pt>
                <c:pt idx="10613">
                  <c:v>43687.104166666657</c:v>
                </c:pt>
                <c:pt idx="10614">
                  <c:v>43687.125</c:v>
                </c:pt>
                <c:pt idx="10615">
                  <c:v>43687.145833333343</c:v>
                </c:pt>
                <c:pt idx="10616">
                  <c:v>43687.166666666657</c:v>
                </c:pt>
                <c:pt idx="10617">
                  <c:v>43687.1875</c:v>
                </c:pt>
                <c:pt idx="10618">
                  <c:v>43687.208333333343</c:v>
                </c:pt>
                <c:pt idx="10619">
                  <c:v>43687.22916666665</c:v>
                </c:pt>
                <c:pt idx="10620">
                  <c:v>43687.25</c:v>
                </c:pt>
                <c:pt idx="10621">
                  <c:v>43687.270833333343</c:v>
                </c:pt>
                <c:pt idx="10622">
                  <c:v>43687.29166666665</c:v>
                </c:pt>
                <c:pt idx="10623">
                  <c:v>43687.3125</c:v>
                </c:pt>
                <c:pt idx="10624">
                  <c:v>43687.333333333343</c:v>
                </c:pt>
                <c:pt idx="10625">
                  <c:v>43687.354166666657</c:v>
                </c:pt>
                <c:pt idx="10626">
                  <c:v>43687.375</c:v>
                </c:pt>
                <c:pt idx="10627">
                  <c:v>43687.395833333343</c:v>
                </c:pt>
                <c:pt idx="10628">
                  <c:v>43687.416666666657</c:v>
                </c:pt>
                <c:pt idx="10629">
                  <c:v>43687.4375</c:v>
                </c:pt>
                <c:pt idx="10630">
                  <c:v>43687.458333333343</c:v>
                </c:pt>
                <c:pt idx="10631">
                  <c:v>43687.479166666657</c:v>
                </c:pt>
                <c:pt idx="10632">
                  <c:v>43687.5</c:v>
                </c:pt>
                <c:pt idx="10633">
                  <c:v>43687.520833333343</c:v>
                </c:pt>
                <c:pt idx="10634">
                  <c:v>43687.541666666657</c:v>
                </c:pt>
                <c:pt idx="10635">
                  <c:v>43687.5625</c:v>
                </c:pt>
                <c:pt idx="10636">
                  <c:v>43687.583333333343</c:v>
                </c:pt>
                <c:pt idx="10637">
                  <c:v>43687.604166666657</c:v>
                </c:pt>
                <c:pt idx="10638">
                  <c:v>43687.625</c:v>
                </c:pt>
                <c:pt idx="10639">
                  <c:v>43687.645833333343</c:v>
                </c:pt>
                <c:pt idx="10640">
                  <c:v>43687.666666666657</c:v>
                </c:pt>
                <c:pt idx="10641">
                  <c:v>43687.6875</c:v>
                </c:pt>
                <c:pt idx="10642">
                  <c:v>43687.708333333343</c:v>
                </c:pt>
                <c:pt idx="10643">
                  <c:v>43687.72916666665</c:v>
                </c:pt>
                <c:pt idx="10644">
                  <c:v>43687.75</c:v>
                </c:pt>
                <c:pt idx="10645">
                  <c:v>43687.770833333343</c:v>
                </c:pt>
                <c:pt idx="10646">
                  <c:v>43687.79166666665</c:v>
                </c:pt>
                <c:pt idx="10647">
                  <c:v>43687.8125</c:v>
                </c:pt>
                <c:pt idx="10648">
                  <c:v>43687.833333333343</c:v>
                </c:pt>
                <c:pt idx="10649">
                  <c:v>43687.854166666657</c:v>
                </c:pt>
                <c:pt idx="10650">
                  <c:v>43687.875</c:v>
                </c:pt>
                <c:pt idx="10651">
                  <c:v>43687.895833333343</c:v>
                </c:pt>
                <c:pt idx="10652">
                  <c:v>43687.916666666657</c:v>
                </c:pt>
                <c:pt idx="10653">
                  <c:v>43687.9375</c:v>
                </c:pt>
                <c:pt idx="10654">
                  <c:v>43687.958333333343</c:v>
                </c:pt>
                <c:pt idx="10655">
                  <c:v>43687.979166666657</c:v>
                </c:pt>
                <c:pt idx="10656">
                  <c:v>43688</c:v>
                </c:pt>
                <c:pt idx="10657">
                  <c:v>43688.020833333343</c:v>
                </c:pt>
                <c:pt idx="10658">
                  <c:v>43688.041666666657</c:v>
                </c:pt>
                <c:pt idx="10659">
                  <c:v>43688.0625</c:v>
                </c:pt>
                <c:pt idx="10660">
                  <c:v>43688.083333333343</c:v>
                </c:pt>
                <c:pt idx="10661">
                  <c:v>43688.104166666657</c:v>
                </c:pt>
                <c:pt idx="10662">
                  <c:v>43688.125</c:v>
                </c:pt>
                <c:pt idx="10663">
                  <c:v>43688.145833333343</c:v>
                </c:pt>
                <c:pt idx="10664">
                  <c:v>43688.166666666657</c:v>
                </c:pt>
                <c:pt idx="10665">
                  <c:v>43688.1875</c:v>
                </c:pt>
                <c:pt idx="10666">
                  <c:v>43688.208333333343</c:v>
                </c:pt>
                <c:pt idx="10667">
                  <c:v>43688.22916666665</c:v>
                </c:pt>
                <c:pt idx="10668">
                  <c:v>43688.25</c:v>
                </c:pt>
                <c:pt idx="10669">
                  <c:v>43688.270833333343</c:v>
                </c:pt>
                <c:pt idx="10670">
                  <c:v>43688.29166666665</c:v>
                </c:pt>
                <c:pt idx="10671">
                  <c:v>43688.3125</c:v>
                </c:pt>
                <c:pt idx="10672">
                  <c:v>43688.333333333343</c:v>
                </c:pt>
                <c:pt idx="10673">
                  <c:v>43688.354166666657</c:v>
                </c:pt>
                <c:pt idx="10674">
                  <c:v>43688.375</c:v>
                </c:pt>
                <c:pt idx="10675">
                  <c:v>43688.395833333343</c:v>
                </c:pt>
                <c:pt idx="10676">
                  <c:v>43688.416666666657</c:v>
                </c:pt>
                <c:pt idx="10677">
                  <c:v>43688.4375</c:v>
                </c:pt>
                <c:pt idx="10678">
                  <c:v>43688.458333333343</c:v>
                </c:pt>
                <c:pt idx="10679">
                  <c:v>43688.479166666657</c:v>
                </c:pt>
                <c:pt idx="10680">
                  <c:v>43688.5</c:v>
                </c:pt>
                <c:pt idx="10681">
                  <c:v>43688.520833333343</c:v>
                </c:pt>
                <c:pt idx="10682">
                  <c:v>43688.541666666657</c:v>
                </c:pt>
                <c:pt idx="10683">
                  <c:v>43688.5625</c:v>
                </c:pt>
                <c:pt idx="10684">
                  <c:v>43688.583333333343</c:v>
                </c:pt>
                <c:pt idx="10685">
                  <c:v>43688.604166666657</c:v>
                </c:pt>
                <c:pt idx="10686">
                  <c:v>43688.625</c:v>
                </c:pt>
                <c:pt idx="10687">
                  <c:v>43688.645833333343</c:v>
                </c:pt>
                <c:pt idx="10688">
                  <c:v>43688.666666666657</c:v>
                </c:pt>
                <c:pt idx="10689">
                  <c:v>43688.6875</c:v>
                </c:pt>
                <c:pt idx="10690">
                  <c:v>43688.708333333343</c:v>
                </c:pt>
                <c:pt idx="10691">
                  <c:v>43688.72916666665</c:v>
                </c:pt>
                <c:pt idx="10692">
                  <c:v>43688.75</c:v>
                </c:pt>
                <c:pt idx="10693">
                  <c:v>43688.770833333343</c:v>
                </c:pt>
                <c:pt idx="10694">
                  <c:v>43688.79166666665</c:v>
                </c:pt>
                <c:pt idx="10695">
                  <c:v>43688.8125</c:v>
                </c:pt>
                <c:pt idx="10696">
                  <c:v>43688.833333333343</c:v>
                </c:pt>
                <c:pt idx="10697">
                  <c:v>43688.854166666657</c:v>
                </c:pt>
                <c:pt idx="10698">
                  <c:v>43688.875</c:v>
                </c:pt>
                <c:pt idx="10699">
                  <c:v>43688.895833333343</c:v>
                </c:pt>
                <c:pt idx="10700">
                  <c:v>43688.916666666657</c:v>
                </c:pt>
                <c:pt idx="10701">
                  <c:v>43688.9375</c:v>
                </c:pt>
                <c:pt idx="10702">
                  <c:v>43688.958333333343</c:v>
                </c:pt>
                <c:pt idx="10703">
                  <c:v>43688.979166666657</c:v>
                </c:pt>
                <c:pt idx="10704">
                  <c:v>43689</c:v>
                </c:pt>
                <c:pt idx="10705">
                  <c:v>43689.020833333343</c:v>
                </c:pt>
                <c:pt idx="10706">
                  <c:v>43689.041666666657</c:v>
                </c:pt>
                <c:pt idx="10707">
                  <c:v>43689.0625</c:v>
                </c:pt>
                <c:pt idx="10708">
                  <c:v>43689.083333333343</c:v>
                </c:pt>
                <c:pt idx="10709">
                  <c:v>43689.104166666657</c:v>
                </c:pt>
                <c:pt idx="10710">
                  <c:v>43689.125</c:v>
                </c:pt>
                <c:pt idx="10711">
                  <c:v>43689.145833333343</c:v>
                </c:pt>
                <c:pt idx="10712">
                  <c:v>43689.166666666657</c:v>
                </c:pt>
                <c:pt idx="10713">
                  <c:v>43689.1875</c:v>
                </c:pt>
                <c:pt idx="10714">
                  <c:v>43689.208333333343</c:v>
                </c:pt>
                <c:pt idx="10715">
                  <c:v>43689.22916666665</c:v>
                </c:pt>
                <c:pt idx="10716">
                  <c:v>43689.25</c:v>
                </c:pt>
                <c:pt idx="10717">
                  <c:v>43689.270833333343</c:v>
                </c:pt>
                <c:pt idx="10718">
                  <c:v>43689.29166666665</c:v>
                </c:pt>
                <c:pt idx="10719">
                  <c:v>43689.3125</c:v>
                </c:pt>
                <c:pt idx="10720">
                  <c:v>43689.333333333343</c:v>
                </c:pt>
                <c:pt idx="10721">
                  <c:v>43689.354166666657</c:v>
                </c:pt>
                <c:pt idx="10722">
                  <c:v>43689.375</c:v>
                </c:pt>
                <c:pt idx="10723">
                  <c:v>43689.395833333343</c:v>
                </c:pt>
                <c:pt idx="10724">
                  <c:v>43689.416666666657</c:v>
                </c:pt>
                <c:pt idx="10725">
                  <c:v>43689.4375</c:v>
                </c:pt>
                <c:pt idx="10726">
                  <c:v>43689.458333333343</c:v>
                </c:pt>
                <c:pt idx="10727">
                  <c:v>43689.479166666657</c:v>
                </c:pt>
                <c:pt idx="10728">
                  <c:v>43689.5</c:v>
                </c:pt>
                <c:pt idx="10729">
                  <c:v>43689.520833333343</c:v>
                </c:pt>
                <c:pt idx="10730">
                  <c:v>43689.541666666657</c:v>
                </c:pt>
                <c:pt idx="10731">
                  <c:v>43689.5625</c:v>
                </c:pt>
                <c:pt idx="10732">
                  <c:v>43689.583333333343</c:v>
                </c:pt>
                <c:pt idx="10733">
                  <c:v>43689.604166666657</c:v>
                </c:pt>
                <c:pt idx="10734">
                  <c:v>43689.625</c:v>
                </c:pt>
                <c:pt idx="10735">
                  <c:v>43689.645833333343</c:v>
                </c:pt>
                <c:pt idx="10736">
                  <c:v>43689.666666666657</c:v>
                </c:pt>
                <c:pt idx="10737">
                  <c:v>43689.6875</c:v>
                </c:pt>
                <c:pt idx="10738">
                  <c:v>43689.708333333343</c:v>
                </c:pt>
                <c:pt idx="10739">
                  <c:v>43689.72916666665</c:v>
                </c:pt>
                <c:pt idx="10740">
                  <c:v>43689.75</c:v>
                </c:pt>
                <c:pt idx="10741">
                  <c:v>43689.770833333343</c:v>
                </c:pt>
                <c:pt idx="10742">
                  <c:v>43689.79166666665</c:v>
                </c:pt>
                <c:pt idx="10743">
                  <c:v>43689.8125</c:v>
                </c:pt>
                <c:pt idx="10744">
                  <c:v>43689.833333333343</c:v>
                </c:pt>
                <c:pt idx="10745">
                  <c:v>43689.854166666657</c:v>
                </c:pt>
                <c:pt idx="10746">
                  <c:v>43689.875</c:v>
                </c:pt>
                <c:pt idx="10747">
                  <c:v>43689.895833333343</c:v>
                </c:pt>
                <c:pt idx="10748">
                  <c:v>43689.916666666657</c:v>
                </c:pt>
                <c:pt idx="10749">
                  <c:v>43689.9375</c:v>
                </c:pt>
                <c:pt idx="10750">
                  <c:v>43689.958333333343</c:v>
                </c:pt>
                <c:pt idx="10751">
                  <c:v>43689.979166666657</c:v>
                </c:pt>
                <c:pt idx="10752">
                  <c:v>43690</c:v>
                </c:pt>
                <c:pt idx="10753">
                  <c:v>43690.020833333343</c:v>
                </c:pt>
                <c:pt idx="10754">
                  <c:v>43690.041666666657</c:v>
                </c:pt>
                <c:pt idx="10755">
                  <c:v>43690.0625</c:v>
                </c:pt>
                <c:pt idx="10756">
                  <c:v>43690.083333333343</c:v>
                </c:pt>
                <c:pt idx="10757">
                  <c:v>43690.104166666657</c:v>
                </c:pt>
                <c:pt idx="10758">
                  <c:v>43690.125</c:v>
                </c:pt>
                <c:pt idx="10759">
                  <c:v>43690.145833333343</c:v>
                </c:pt>
                <c:pt idx="10760">
                  <c:v>43690.166666666657</c:v>
                </c:pt>
                <c:pt idx="10761">
                  <c:v>43690.1875</c:v>
                </c:pt>
                <c:pt idx="10762">
                  <c:v>43690.208333333343</c:v>
                </c:pt>
                <c:pt idx="10763">
                  <c:v>43690.22916666665</c:v>
                </c:pt>
                <c:pt idx="10764">
                  <c:v>43690.25</c:v>
                </c:pt>
                <c:pt idx="10765">
                  <c:v>43690.270833333343</c:v>
                </c:pt>
                <c:pt idx="10766">
                  <c:v>43690.29166666665</c:v>
                </c:pt>
                <c:pt idx="10767">
                  <c:v>43690.3125</c:v>
                </c:pt>
                <c:pt idx="10768">
                  <c:v>43690.333333333343</c:v>
                </c:pt>
                <c:pt idx="10769">
                  <c:v>43690.354166666657</c:v>
                </c:pt>
                <c:pt idx="10770">
                  <c:v>43690.375</c:v>
                </c:pt>
                <c:pt idx="10771">
                  <c:v>43690.395833333343</c:v>
                </c:pt>
                <c:pt idx="10772">
                  <c:v>43690.416666666657</c:v>
                </c:pt>
                <c:pt idx="10773">
                  <c:v>43690.4375</c:v>
                </c:pt>
                <c:pt idx="10774">
                  <c:v>43690.458333333343</c:v>
                </c:pt>
                <c:pt idx="10775">
                  <c:v>43690.479166666657</c:v>
                </c:pt>
                <c:pt idx="10776">
                  <c:v>43690.5</c:v>
                </c:pt>
                <c:pt idx="10777">
                  <c:v>43690.520833333343</c:v>
                </c:pt>
                <c:pt idx="10778">
                  <c:v>43690.541666666657</c:v>
                </c:pt>
                <c:pt idx="10779">
                  <c:v>43690.5625</c:v>
                </c:pt>
                <c:pt idx="10780">
                  <c:v>43690.583333333343</c:v>
                </c:pt>
                <c:pt idx="10781">
                  <c:v>43690.604166666657</c:v>
                </c:pt>
                <c:pt idx="10782">
                  <c:v>43690.625</c:v>
                </c:pt>
                <c:pt idx="10783">
                  <c:v>43690.645833333343</c:v>
                </c:pt>
                <c:pt idx="10784">
                  <c:v>43690.666666666657</c:v>
                </c:pt>
                <c:pt idx="10785">
                  <c:v>43690.6875</c:v>
                </c:pt>
                <c:pt idx="10786">
                  <c:v>43690.708333333343</c:v>
                </c:pt>
                <c:pt idx="10787">
                  <c:v>43690.72916666665</c:v>
                </c:pt>
                <c:pt idx="10788">
                  <c:v>43690.75</c:v>
                </c:pt>
                <c:pt idx="10789">
                  <c:v>43690.770833333343</c:v>
                </c:pt>
                <c:pt idx="10790">
                  <c:v>43690.79166666665</c:v>
                </c:pt>
                <c:pt idx="10791">
                  <c:v>43690.8125</c:v>
                </c:pt>
                <c:pt idx="10792">
                  <c:v>43690.833333333343</c:v>
                </c:pt>
                <c:pt idx="10793">
                  <c:v>43690.854166666657</c:v>
                </c:pt>
                <c:pt idx="10794">
                  <c:v>43690.875</c:v>
                </c:pt>
                <c:pt idx="10795">
                  <c:v>43690.895833333343</c:v>
                </c:pt>
                <c:pt idx="10796">
                  <c:v>43690.916666666657</c:v>
                </c:pt>
                <c:pt idx="10797">
                  <c:v>43690.9375</c:v>
                </c:pt>
                <c:pt idx="10798">
                  <c:v>43690.958333333343</c:v>
                </c:pt>
                <c:pt idx="10799">
                  <c:v>43690.979166666657</c:v>
                </c:pt>
                <c:pt idx="10800">
                  <c:v>43691</c:v>
                </c:pt>
                <c:pt idx="10801">
                  <c:v>43691.020833333343</c:v>
                </c:pt>
                <c:pt idx="10802">
                  <c:v>43691.041666666657</c:v>
                </c:pt>
                <c:pt idx="10803">
                  <c:v>43691.0625</c:v>
                </c:pt>
                <c:pt idx="10804">
                  <c:v>43691.083333333343</c:v>
                </c:pt>
                <c:pt idx="10805">
                  <c:v>43691.104166666657</c:v>
                </c:pt>
                <c:pt idx="10806">
                  <c:v>43691.125</c:v>
                </c:pt>
                <c:pt idx="10807">
                  <c:v>43691.145833333343</c:v>
                </c:pt>
                <c:pt idx="10808">
                  <c:v>43691.166666666657</c:v>
                </c:pt>
                <c:pt idx="10809">
                  <c:v>43691.1875</c:v>
                </c:pt>
                <c:pt idx="10810">
                  <c:v>43691.208333333343</c:v>
                </c:pt>
                <c:pt idx="10811">
                  <c:v>43691.22916666665</c:v>
                </c:pt>
                <c:pt idx="10812">
                  <c:v>43691.25</c:v>
                </c:pt>
                <c:pt idx="10813">
                  <c:v>43691.270833333343</c:v>
                </c:pt>
                <c:pt idx="10814">
                  <c:v>43691.29166666665</c:v>
                </c:pt>
                <c:pt idx="10815">
                  <c:v>43691.3125</c:v>
                </c:pt>
                <c:pt idx="10816">
                  <c:v>43691.333333333343</c:v>
                </c:pt>
                <c:pt idx="10817">
                  <c:v>43691.354166666657</c:v>
                </c:pt>
                <c:pt idx="10818">
                  <c:v>43691.375</c:v>
                </c:pt>
                <c:pt idx="10819">
                  <c:v>43691.395833333343</c:v>
                </c:pt>
                <c:pt idx="10820">
                  <c:v>43691.416666666657</c:v>
                </c:pt>
                <c:pt idx="10821">
                  <c:v>43691.4375</c:v>
                </c:pt>
                <c:pt idx="10822">
                  <c:v>43691.458333333343</c:v>
                </c:pt>
                <c:pt idx="10823">
                  <c:v>43691.479166666657</c:v>
                </c:pt>
                <c:pt idx="10824">
                  <c:v>43691.5</c:v>
                </c:pt>
                <c:pt idx="10825">
                  <c:v>43691.520833333343</c:v>
                </c:pt>
                <c:pt idx="10826">
                  <c:v>43691.541666666657</c:v>
                </c:pt>
                <c:pt idx="10827">
                  <c:v>43691.5625</c:v>
                </c:pt>
                <c:pt idx="10828">
                  <c:v>43691.583333333343</c:v>
                </c:pt>
                <c:pt idx="10829">
                  <c:v>43691.604166666657</c:v>
                </c:pt>
                <c:pt idx="10830">
                  <c:v>43691.625</c:v>
                </c:pt>
                <c:pt idx="10831">
                  <c:v>43691.645833333343</c:v>
                </c:pt>
                <c:pt idx="10832">
                  <c:v>43691.666666666657</c:v>
                </c:pt>
                <c:pt idx="10833">
                  <c:v>43691.6875</c:v>
                </c:pt>
                <c:pt idx="10834">
                  <c:v>43691.708333333343</c:v>
                </c:pt>
                <c:pt idx="10835">
                  <c:v>43691.72916666665</c:v>
                </c:pt>
                <c:pt idx="10836">
                  <c:v>43691.75</c:v>
                </c:pt>
                <c:pt idx="10837">
                  <c:v>43691.770833333343</c:v>
                </c:pt>
                <c:pt idx="10838">
                  <c:v>43691.79166666665</c:v>
                </c:pt>
                <c:pt idx="10839">
                  <c:v>43691.8125</c:v>
                </c:pt>
                <c:pt idx="10840">
                  <c:v>43691.833333333343</c:v>
                </c:pt>
                <c:pt idx="10841">
                  <c:v>43691.854166666657</c:v>
                </c:pt>
                <c:pt idx="10842">
                  <c:v>43691.875</c:v>
                </c:pt>
                <c:pt idx="10843">
                  <c:v>43691.895833333343</c:v>
                </c:pt>
                <c:pt idx="10844">
                  <c:v>43691.916666666657</c:v>
                </c:pt>
                <c:pt idx="10845">
                  <c:v>43691.9375</c:v>
                </c:pt>
                <c:pt idx="10846">
                  <c:v>43691.958333333343</c:v>
                </c:pt>
                <c:pt idx="10847">
                  <c:v>43691.979166666657</c:v>
                </c:pt>
                <c:pt idx="10848">
                  <c:v>43692</c:v>
                </c:pt>
                <c:pt idx="10849">
                  <c:v>43692.020833333343</c:v>
                </c:pt>
                <c:pt idx="10850">
                  <c:v>43692.041666666657</c:v>
                </c:pt>
                <c:pt idx="10851">
                  <c:v>43692.0625</c:v>
                </c:pt>
                <c:pt idx="10852">
                  <c:v>43692.083333333343</c:v>
                </c:pt>
                <c:pt idx="10853">
                  <c:v>43692.104166666657</c:v>
                </c:pt>
                <c:pt idx="10854">
                  <c:v>43692.125</c:v>
                </c:pt>
                <c:pt idx="10855">
                  <c:v>43692.145833333343</c:v>
                </c:pt>
                <c:pt idx="10856">
                  <c:v>43692.166666666657</c:v>
                </c:pt>
                <c:pt idx="10857">
                  <c:v>43692.1875</c:v>
                </c:pt>
                <c:pt idx="10858">
                  <c:v>43692.208333333343</c:v>
                </c:pt>
                <c:pt idx="10859">
                  <c:v>43692.22916666665</c:v>
                </c:pt>
                <c:pt idx="10860">
                  <c:v>43692.25</c:v>
                </c:pt>
                <c:pt idx="10861">
                  <c:v>43692.270833333343</c:v>
                </c:pt>
                <c:pt idx="10862">
                  <c:v>43692.29166666665</c:v>
                </c:pt>
                <c:pt idx="10863">
                  <c:v>43692.3125</c:v>
                </c:pt>
                <c:pt idx="10864">
                  <c:v>43692.333333333343</c:v>
                </c:pt>
                <c:pt idx="10865">
                  <c:v>43692.354166666657</c:v>
                </c:pt>
                <c:pt idx="10866">
                  <c:v>43692.375</c:v>
                </c:pt>
                <c:pt idx="10867">
                  <c:v>43692.395833333343</c:v>
                </c:pt>
                <c:pt idx="10868">
                  <c:v>43692.416666666657</c:v>
                </c:pt>
                <c:pt idx="10869">
                  <c:v>43692.4375</c:v>
                </c:pt>
                <c:pt idx="10870">
                  <c:v>43692.458333333343</c:v>
                </c:pt>
                <c:pt idx="10871">
                  <c:v>43692.479166666657</c:v>
                </c:pt>
                <c:pt idx="10872">
                  <c:v>43692.5</c:v>
                </c:pt>
                <c:pt idx="10873">
                  <c:v>43692.520833333343</c:v>
                </c:pt>
                <c:pt idx="10874">
                  <c:v>43692.541666666657</c:v>
                </c:pt>
                <c:pt idx="10875">
                  <c:v>43692.5625</c:v>
                </c:pt>
                <c:pt idx="10876">
                  <c:v>43692.583333333343</c:v>
                </c:pt>
                <c:pt idx="10877">
                  <c:v>43692.604166666657</c:v>
                </c:pt>
                <c:pt idx="10878">
                  <c:v>43692.625</c:v>
                </c:pt>
                <c:pt idx="10879">
                  <c:v>43692.645833333343</c:v>
                </c:pt>
                <c:pt idx="10880">
                  <c:v>43692.666666666657</c:v>
                </c:pt>
                <c:pt idx="10881">
                  <c:v>43692.6875</c:v>
                </c:pt>
                <c:pt idx="10882">
                  <c:v>43692.708333333343</c:v>
                </c:pt>
                <c:pt idx="10883">
                  <c:v>43692.72916666665</c:v>
                </c:pt>
                <c:pt idx="10884">
                  <c:v>43692.75</c:v>
                </c:pt>
                <c:pt idx="10885">
                  <c:v>43692.770833333343</c:v>
                </c:pt>
                <c:pt idx="10886">
                  <c:v>43692.79166666665</c:v>
                </c:pt>
                <c:pt idx="10887">
                  <c:v>43692.8125</c:v>
                </c:pt>
                <c:pt idx="10888">
                  <c:v>43692.833333333343</c:v>
                </c:pt>
                <c:pt idx="10889">
                  <c:v>43692.854166666657</c:v>
                </c:pt>
                <c:pt idx="10890">
                  <c:v>43692.875</c:v>
                </c:pt>
                <c:pt idx="10891">
                  <c:v>43692.895833333343</c:v>
                </c:pt>
                <c:pt idx="10892">
                  <c:v>43692.916666666657</c:v>
                </c:pt>
                <c:pt idx="10893">
                  <c:v>43692.9375</c:v>
                </c:pt>
                <c:pt idx="10894">
                  <c:v>43692.958333333343</c:v>
                </c:pt>
                <c:pt idx="10895">
                  <c:v>43692.979166666657</c:v>
                </c:pt>
                <c:pt idx="10896">
                  <c:v>43693</c:v>
                </c:pt>
                <c:pt idx="10897">
                  <c:v>43693.020833333343</c:v>
                </c:pt>
                <c:pt idx="10898">
                  <c:v>43693.041666666657</c:v>
                </c:pt>
                <c:pt idx="10899">
                  <c:v>43693.0625</c:v>
                </c:pt>
                <c:pt idx="10900">
                  <c:v>43693.083333333343</c:v>
                </c:pt>
                <c:pt idx="10901">
                  <c:v>43693.104166666657</c:v>
                </c:pt>
                <c:pt idx="10902">
                  <c:v>43693.125</c:v>
                </c:pt>
                <c:pt idx="10903">
                  <c:v>43693.145833333343</c:v>
                </c:pt>
                <c:pt idx="10904">
                  <c:v>43693.166666666657</c:v>
                </c:pt>
                <c:pt idx="10905">
                  <c:v>43693.1875</c:v>
                </c:pt>
                <c:pt idx="10906">
                  <c:v>43693.208333333343</c:v>
                </c:pt>
                <c:pt idx="10907">
                  <c:v>43693.22916666665</c:v>
                </c:pt>
                <c:pt idx="10908">
                  <c:v>43693.25</c:v>
                </c:pt>
                <c:pt idx="10909">
                  <c:v>43693.270833333343</c:v>
                </c:pt>
                <c:pt idx="10910">
                  <c:v>43693.29166666665</c:v>
                </c:pt>
                <c:pt idx="10911">
                  <c:v>43693.3125</c:v>
                </c:pt>
                <c:pt idx="10912">
                  <c:v>43693.333333333343</c:v>
                </c:pt>
                <c:pt idx="10913">
                  <c:v>43693.354166666657</c:v>
                </c:pt>
                <c:pt idx="10914">
                  <c:v>43693.375</c:v>
                </c:pt>
                <c:pt idx="10915">
                  <c:v>43693.395833333343</c:v>
                </c:pt>
                <c:pt idx="10916">
                  <c:v>43693.416666666657</c:v>
                </c:pt>
                <c:pt idx="10917">
                  <c:v>43693.4375</c:v>
                </c:pt>
                <c:pt idx="10918">
                  <c:v>43693.458333333343</c:v>
                </c:pt>
                <c:pt idx="10919">
                  <c:v>43693.479166666657</c:v>
                </c:pt>
                <c:pt idx="10920">
                  <c:v>43693.5</c:v>
                </c:pt>
                <c:pt idx="10921">
                  <c:v>43693.520833333343</c:v>
                </c:pt>
                <c:pt idx="10922">
                  <c:v>43693.541666666657</c:v>
                </c:pt>
                <c:pt idx="10923">
                  <c:v>43693.5625</c:v>
                </c:pt>
                <c:pt idx="10924">
                  <c:v>43693.583333333343</c:v>
                </c:pt>
                <c:pt idx="10925">
                  <c:v>43693.604166666657</c:v>
                </c:pt>
                <c:pt idx="10926">
                  <c:v>43693.625</c:v>
                </c:pt>
                <c:pt idx="10927">
                  <c:v>43693.645833333343</c:v>
                </c:pt>
                <c:pt idx="10928">
                  <c:v>43693.666666666657</c:v>
                </c:pt>
                <c:pt idx="10929">
                  <c:v>43693.6875</c:v>
                </c:pt>
                <c:pt idx="10930">
                  <c:v>43693.708333333343</c:v>
                </c:pt>
                <c:pt idx="10931">
                  <c:v>43693.72916666665</c:v>
                </c:pt>
                <c:pt idx="10932">
                  <c:v>43693.75</c:v>
                </c:pt>
                <c:pt idx="10933">
                  <c:v>43693.770833333343</c:v>
                </c:pt>
                <c:pt idx="10934">
                  <c:v>43693.79166666665</c:v>
                </c:pt>
                <c:pt idx="10935">
                  <c:v>43693.8125</c:v>
                </c:pt>
                <c:pt idx="10936">
                  <c:v>43693.833333333343</c:v>
                </c:pt>
                <c:pt idx="10937">
                  <c:v>43693.854166666657</c:v>
                </c:pt>
                <c:pt idx="10938">
                  <c:v>43693.875</c:v>
                </c:pt>
                <c:pt idx="10939">
                  <c:v>43693.895833333343</c:v>
                </c:pt>
                <c:pt idx="10940">
                  <c:v>43693.916666666657</c:v>
                </c:pt>
                <c:pt idx="10941">
                  <c:v>43693.9375</c:v>
                </c:pt>
                <c:pt idx="10942">
                  <c:v>43693.958333333343</c:v>
                </c:pt>
                <c:pt idx="10943">
                  <c:v>43693.979166666657</c:v>
                </c:pt>
                <c:pt idx="10944">
                  <c:v>43694</c:v>
                </c:pt>
                <c:pt idx="10945">
                  <c:v>43694.020833333343</c:v>
                </c:pt>
                <c:pt idx="10946">
                  <c:v>43694.041666666657</c:v>
                </c:pt>
                <c:pt idx="10947">
                  <c:v>43694.0625</c:v>
                </c:pt>
                <c:pt idx="10948">
                  <c:v>43694.083333333343</c:v>
                </c:pt>
                <c:pt idx="10949">
                  <c:v>43694.104166666657</c:v>
                </c:pt>
                <c:pt idx="10950">
                  <c:v>43694.125</c:v>
                </c:pt>
                <c:pt idx="10951">
                  <c:v>43694.145833333343</c:v>
                </c:pt>
                <c:pt idx="10952">
                  <c:v>43694.166666666657</c:v>
                </c:pt>
                <c:pt idx="10953">
                  <c:v>43694.1875</c:v>
                </c:pt>
                <c:pt idx="10954">
                  <c:v>43694.208333333343</c:v>
                </c:pt>
                <c:pt idx="10955">
                  <c:v>43694.22916666665</c:v>
                </c:pt>
                <c:pt idx="10956">
                  <c:v>43694.25</c:v>
                </c:pt>
                <c:pt idx="10957">
                  <c:v>43694.270833333343</c:v>
                </c:pt>
                <c:pt idx="10958">
                  <c:v>43694.29166666665</c:v>
                </c:pt>
                <c:pt idx="10959">
                  <c:v>43694.3125</c:v>
                </c:pt>
                <c:pt idx="10960">
                  <c:v>43694.333333333343</c:v>
                </c:pt>
                <c:pt idx="10961">
                  <c:v>43694.354166666657</c:v>
                </c:pt>
                <c:pt idx="10962">
                  <c:v>43694.375</c:v>
                </c:pt>
                <c:pt idx="10963">
                  <c:v>43694.395833333343</c:v>
                </c:pt>
                <c:pt idx="10964">
                  <c:v>43694.416666666657</c:v>
                </c:pt>
                <c:pt idx="10965">
                  <c:v>43694.4375</c:v>
                </c:pt>
                <c:pt idx="10966">
                  <c:v>43694.458333333343</c:v>
                </c:pt>
                <c:pt idx="10967">
                  <c:v>43694.479166666657</c:v>
                </c:pt>
                <c:pt idx="10968">
                  <c:v>43694.5</c:v>
                </c:pt>
                <c:pt idx="10969">
                  <c:v>43694.520833333343</c:v>
                </c:pt>
                <c:pt idx="10970">
                  <c:v>43694.541666666657</c:v>
                </c:pt>
                <c:pt idx="10971">
                  <c:v>43694.5625</c:v>
                </c:pt>
                <c:pt idx="10972">
                  <c:v>43694.583333333343</c:v>
                </c:pt>
                <c:pt idx="10973">
                  <c:v>43694.604166666657</c:v>
                </c:pt>
                <c:pt idx="10974">
                  <c:v>43694.625</c:v>
                </c:pt>
                <c:pt idx="10975">
                  <c:v>43694.645833333343</c:v>
                </c:pt>
                <c:pt idx="10976">
                  <c:v>43694.666666666657</c:v>
                </c:pt>
                <c:pt idx="10977">
                  <c:v>43694.6875</c:v>
                </c:pt>
                <c:pt idx="10978">
                  <c:v>43694.708333333343</c:v>
                </c:pt>
                <c:pt idx="10979">
                  <c:v>43694.72916666665</c:v>
                </c:pt>
                <c:pt idx="10980">
                  <c:v>43694.75</c:v>
                </c:pt>
                <c:pt idx="10981">
                  <c:v>43694.770833333343</c:v>
                </c:pt>
                <c:pt idx="10982">
                  <c:v>43694.79166666665</c:v>
                </c:pt>
                <c:pt idx="10983">
                  <c:v>43694.8125</c:v>
                </c:pt>
                <c:pt idx="10984">
                  <c:v>43694.833333333343</c:v>
                </c:pt>
                <c:pt idx="10985">
                  <c:v>43694.854166666657</c:v>
                </c:pt>
                <c:pt idx="10986">
                  <c:v>43694.875</c:v>
                </c:pt>
                <c:pt idx="10987">
                  <c:v>43694.895833333343</c:v>
                </c:pt>
                <c:pt idx="10988">
                  <c:v>43694.916666666657</c:v>
                </c:pt>
                <c:pt idx="10989">
                  <c:v>43694.9375</c:v>
                </c:pt>
                <c:pt idx="10990">
                  <c:v>43694.958333333343</c:v>
                </c:pt>
                <c:pt idx="10991">
                  <c:v>43694.979166666657</c:v>
                </c:pt>
                <c:pt idx="10992">
                  <c:v>43695</c:v>
                </c:pt>
                <c:pt idx="10993">
                  <c:v>43695.020833333343</c:v>
                </c:pt>
                <c:pt idx="10994">
                  <c:v>43695.041666666657</c:v>
                </c:pt>
                <c:pt idx="10995">
                  <c:v>43695.0625</c:v>
                </c:pt>
                <c:pt idx="10996">
                  <c:v>43695.083333333343</c:v>
                </c:pt>
                <c:pt idx="10997">
                  <c:v>43695.104166666657</c:v>
                </c:pt>
                <c:pt idx="10998">
                  <c:v>43695.125</c:v>
                </c:pt>
                <c:pt idx="10999">
                  <c:v>43695.145833333343</c:v>
                </c:pt>
                <c:pt idx="11000">
                  <c:v>43695.166666666657</c:v>
                </c:pt>
                <c:pt idx="11001">
                  <c:v>43695.1875</c:v>
                </c:pt>
                <c:pt idx="11002">
                  <c:v>43695.208333333343</c:v>
                </c:pt>
                <c:pt idx="11003">
                  <c:v>43695.22916666665</c:v>
                </c:pt>
                <c:pt idx="11004">
                  <c:v>43695.25</c:v>
                </c:pt>
                <c:pt idx="11005">
                  <c:v>43695.270833333343</c:v>
                </c:pt>
                <c:pt idx="11006">
                  <c:v>43695.29166666665</c:v>
                </c:pt>
                <c:pt idx="11007">
                  <c:v>43695.3125</c:v>
                </c:pt>
                <c:pt idx="11008">
                  <c:v>43695.333333333343</c:v>
                </c:pt>
                <c:pt idx="11009">
                  <c:v>43695.354166666657</c:v>
                </c:pt>
                <c:pt idx="11010">
                  <c:v>43695.375</c:v>
                </c:pt>
                <c:pt idx="11011">
                  <c:v>43695.395833333343</c:v>
                </c:pt>
                <c:pt idx="11012">
                  <c:v>43695.416666666657</c:v>
                </c:pt>
                <c:pt idx="11013">
                  <c:v>43695.4375</c:v>
                </c:pt>
                <c:pt idx="11014">
                  <c:v>43695.458333333343</c:v>
                </c:pt>
                <c:pt idx="11015">
                  <c:v>43695.479166666657</c:v>
                </c:pt>
                <c:pt idx="11016">
                  <c:v>43695.5</c:v>
                </c:pt>
                <c:pt idx="11017">
                  <c:v>43695.520833333343</c:v>
                </c:pt>
                <c:pt idx="11018">
                  <c:v>43695.541666666657</c:v>
                </c:pt>
                <c:pt idx="11019">
                  <c:v>43695.5625</c:v>
                </c:pt>
                <c:pt idx="11020">
                  <c:v>43695.583333333343</c:v>
                </c:pt>
                <c:pt idx="11021">
                  <c:v>43695.604166666657</c:v>
                </c:pt>
                <c:pt idx="11022">
                  <c:v>43695.625</c:v>
                </c:pt>
                <c:pt idx="11023">
                  <c:v>43695.645833333343</c:v>
                </c:pt>
                <c:pt idx="11024">
                  <c:v>43695.666666666657</c:v>
                </c:pt>
                <c:pt idx="11025">
                  <c:v>43695.6875</c:v>
                </c:pt>
                <c:pt idx="11026">
                  <c:v>43695.708333333343</c:v>
                </c:pt>
                <c:pt idx="11027">
                  <c:v>43695.72916666665</c:v>
                </c:pt>
                <c:pt idx="11028">
                  <c:v>43695.75</c:v>
                </c:pt>
                <c:pt idx="11029">
                  <c:v>43695.770833333343</c:v>
                </c:pt>
                <c:pt idx="11030">
                  <c:v>43695.79166666665</c:v>
                </c:pt>
                <c:pt idx="11031">
                  <c:v>43695.8125</c:v>
                </c:pt>
                <c:pt idx="11032">
                  <c:v>43695.833333333343</c:v>
                </c:pt>
                <c:pt idx="11033">
                  <c:v>43695.854166666657</c:v>
                </c:pt>
                <c:pt idx="11034">
                  <c:v>43695.875</c:v>
                </c:pt>
                <c:pt idx="11035">
                  <c:v>43695.895833333343</c:v>
                </c:pt>
                <c:pt idx="11036">
                  <c:v>43695.916666666657</c:v>
                </c:pt>
                <c:pt idx="11037">
                  <c:v>43695.9375</c:v>
                </c:pt>
                <c:pt idx="11038">
                  <c:v>43695.958333333343</c:v>
                </c:pt>
                <c:pt idx="11039">
                  <c:v>43695.979166666657</c:v>
                </c:pt>
                <c:pt idx="11040">
                  <c:v>43696</c:v>
                </c:pt>
                <c:pt idx="11041">
                  <c:v>43696.020833333343</c:v>
                </c:pt>
                <c:pt idx="11042">
                  <c:v>43696.041666666657</c:v>
                </c:pt>
                <c:pt idx="11043">
                  <c:v>43696.0625</c:v>
                </c:pt>
                <c:pt idx="11044">
                  <c:v>43696.083333333343</c:v>
                </c:pt>
                <c:pt idx="11045">
                  <c:v>43696.104166666657</c:v>
                </c:pt>
                <c:pt idx="11046">
                  <c:v>43696.125</c:v>
                </c:pt>
                <c:pt idx="11047">
                  <c:v>43696.145833333343</c:v>
                </c:pt>
                <c:pt idx="11048">
                  <c:v>43696.166666666657</c:v>
                </c:pt>
                <c:pt idx="11049">
                  <c:v>43696.1875</c:v>
                </c:pt>
                <c:pt idx="11050">
                  <c:v>43696.208333333343</c:v>
                </c:pt>
                <c:pt idx="11051">
                  <c:v>43696.22916666665</c:v>
                </c:pt>
                <c:pt idx="11052">
                  <c:v>43696.25</c:v>
                </c:pt>
                <c:pt idx="11053">
                  <c:v>43696.270833333343</c:v>
                </c:pt>
                <c:pt idx="11054">
                  <c:v>43696.29166666665</c:v>
                </c:pt>
                <c:pt idx="11055">
                  <c:v>43696.3125</c:v>
                </c:pt>
                <c:pt idx="11056">
                  <c:v>43696.333333333343</c:v>
                </c:pt>
                <c:pt idx="11057">
                  <c:v>43696.354166666657</c:v>
                </c:pt>
                <c:pt idx="11058">
                  <c:v>43696.375</c:v>
                </c:pt>
                <c:pt idx="11059">
                  <c:v>43696.395833333343</c:v>
                </c:pt>
                <c:pt idx="11060">
                  <c:v>43696.416666666657</c:v>
                </c:pt>
                <c:pt idx="11061">
                  <c:v>43696.4375</c:v>
                </c:pt>
                <c:pt idx="11062">
                  <c:v>43696.458333333343</c:v>
                </c:pt>
                <c:pt idx="11063">
                  <c:v>43696.479166666657</c:v>
                </c:pt>
                <c:pt idx="11064">
                  <c:v>43696.5</c:v>
                </c:pt>
                <c:pt idx="11065">
                  <c:v>43696.520833333343</c:v>
                </c:pt>
                <c:pt idx="11066">
                  <c:v>43696.541666666657</c:v>
                </c:pt>
                <c:pt idx="11067">
                  <c:v>43696.5625</c:v>
                </c:pt>
                <c:pt idx="11068">
                  <c:v>43696.583333333343</c:v>
                </c:pt>
                <c:pt idx="11069">
                  <c:v>43696.604166666657</c:v>
                </c:pt>
                <c:pt idx="11070">
                  <c:v>43696.625</c:v>
                </c:pt>
                <c:pt idx="11071">
                  <c:v>43696.645833333343</c:v>
                </c:pt>
                <c:pt idx="11072">
                  <c:v>43696.666666666657</c:v>
                </c:pt>
                <c:pt idx="11073">
                  <c:v>43696.6875</c:v>
                </c:pt>
                <c:pt idx="11074">
                  <c:v>43696.708333333343</c:v>
                </c:pt>
                <c:pt idx="11075">
                  <c:v>43696.72916666665</c:v>
                </c:pt>
                <c:pt idx="11076">
                  <c:v>43696.75</c:v>
                </c:pt>
                <c:pt idx="11077">
                  <c:v>43696.770833333343</c:v>
                </c:pt>
                <c:pt idx="11078">
                  <c:v>43696.79166666665</c:v>
                </c:pt>
                <c:pt idx="11079">
                  <c:v>43696.8125</c:v>
                </c:pt>
                <c:pt idx="11080">
                  <c:v>43696.833333333343</c:v>
                </c:pt>
                <c:pt idx="11081">
                  <c:v>43696.854166666657</c:v>
                </c:pt>
                <c:pt idx="11082">
                  <c:v>43696.875</c:v>
                </c:pt>
                <c:pt idx="11083">
                  <c:v>43696.895833333343</c:v>
                </c:pt>
                <c:pt idx="11084">
                  <c:v>43696.916666666657</c:v>
                </c:pt>
                <c:pt idx="11085">
                  <c:v>43696.9375</c:v>
                </c:pt>
                <c:pt idx="11086">
                  <c:v>43696.958333333343</c:v>
                </c:pt>
                <c:pt idx="11087">
                  <c:v>43696.979166666657</c:v>
                </c:pt>
                <c:pt idx="11088">
                  <c:v>43697</c:v>
                </c:pt>
                <c:pt idx="11089">
                  <c:v>43697.020833333343</c:v>
                </c:pt>
                <c:pt idx="11090">
                  <c:v>43697.041666666657</c:v>
                </c:pt>
                <c:pt idx="11091">
                  <c:v>43697.0625</c:v>
                </c:pt>
                <c:pt idx="11092">
                  <c:v>43697.083333333343</c:v>
                </c:pt>
                <c:pt idx="11093">
                  <c:v>43697.104166666657</c:v>
                </c:pt>
                <c:pt idx="11094">
                  <c:v>43697.125</c:v>
                </c:pt>
                <c:pt idx="11095">
                  <c:v>43697.145833333343</c:v>
                </c:pt>
                <c:pt idx="11096">
                  <c:v>43697.166666666657</c:v>
                </c:pt>
                <c:pt idx="11097">
                  <c:v>43697.1875</c:v>
                </c:pt>
                <c:pt idx="11098">
                  <c:v>43697.208333333343</c:v>
                </c:pt>
                <c:pt idx="11099">
                  <c:v>43697.22916666665</c:v>
                </c:pt>
                <c:pt idx="11100">
                  <c:v>43697.25</c:v>
                </c:pt>
                <c:pt idx="11101">
                  <c:v>43697.270833333343</c:v>
                </c:pt>
                <c:pt idx="11102">
                  <c:v>43697.29166666665</c:v>
                </c:pt>
                <c:pt idx="11103">
                  <c:v>43697.3125</c:v>
                </c:pt>
                <c:pt idx="11104">
                  <c:v>43697.333333333343</c:v>
                </c:pt>
                <c:pt idx="11105">
                  <c:v>43697.354166666657</c:v>
                </c:pt>
                <c:pt idx="11106">
                  <c:v>43697.375</c:v>
                </c:pt>
                <c:pt idx="11107">
                  <c:v>43697.395833333343</c:v>
                </c:pt>
                <c:pt idx="11108">
                  <c:v>43697.416666666657</c:v>
                </c:pt>
                <c:pt idx="11109">
                  <c:v>43697.4375</c:v>
                </c:pt>
                <c:pt idx="11110">
                  <c:v>43697.458333333343</c:v>
                </c:pt>
                <c:pt idx="11111">
                  <c:v>43697.479166666657</c:v>
                </c:pt>
                <c:pt idx="11112">
                  <c:v>43697.5</c:v>
                </c:pt>
                <c:pt idx="11113">
                  <c:v>43697.520833333343</c:v>
                </c:pt>
                <c:pt idx="11114">
                  <c:v>43697.541666666657</c:v>
                </c:pt>
                <c:pt idx="11115">
                  <c:v>43697.5625</c:v>
                </c:pt>
                <c:pt idx="11116">
                  <c:v>43697.583333333343</c:v>
                </c:pt>
                <c:pt idx="11117">
                  <c:v>43697.604166666657</c:v>
                </c:pt>
                <c:pt idx="11118">
                  <c:v>43697.625</c:v>
                </c:pt>
                <c:pt idx="11119">
                  <c:v>43697.645833333343</c:v>
                </c:pt>
                <c:pt idx="11120">
                  <c:v>43697.666666666657</c:v>
                </c:pt>
                <c:pt idx="11121">
                  <c:v>43697.6875</c:v>
                </c:pt>
                <c:pt idx="11122">
                  <c:v>43697.708333333343</c:v>
                </c:pt>
                <c:pt idx="11123">
                  <c:v>43697.72916666665</c:v>
                </c:pt>
                <c:pt idx="11124">
                  <c:v>43697.75</c:v>
                </c:pt>
                <c:pt idx="11125">
                  <c:v>43697.770833333343</c:v>
                </c:pt>
                <c:pt idx="11126">
                  <c:v>43697.79166666665</c:v>
                </c:pt>
                <c:pt idx="11127">
                  <c:v>43697.8125</c:v>
                </c:pt>
                <c:pt idx="11128">
                  <c:v>43697.833333333343</c:v>
                </c:pt>
                <c:pt idx="11129">
                  <c:v>43697.854166666657</c:v>
                </c:pt>
                <c:pt idx="11130">
                  <c:v>43697.875</c:v>
                </c:pt>
                <c:pt idx="11131">
                  <c:v>43697.895833333343</c:v>
                </c:pt>
                <c:pt idx="11132">
                  <c:v>43697.916666666657</c:v>
                </c:pt>
                <c:pt idx="11133">
                  <c:v>43697.9375</c:v>
                </c:pt>
                <c:pt idx="11134">
                  <c:v>43697.958333333343</c:v>
                </c:pt>
                <c:pt idx="11135">
                  <c:v>43697.979166666657</c:v>
                </c:pt>
                <c:pt idx="11136">
                  <c:v>43698</c:v>
                </c:pt>
                <c:pt idx="11137">
                  <c:v>43698.020833333343</c:v>
                </c:pt>
                <c:pt idx="11138">
                  <c:v>43698.041666666657</c:v>
                </c:pt>
                <c:pt idx="11139">
                  <c:v>43698.0625</c:v>
                </c:pt>
                <c:pt idx="11140">
                  <c:v>43698.083333333343</c:v>
                </c:pt>
                <c:pt idx="11141">
                  <c:v>43698.104166666657</c:v>
                </c:pt>
                <c:pt idx="11142">
                  <c:v>43698.125</c:v>
                </c:pt>
                <c:pt idx="11143">
                  <c:v>43698.145833333343</c:v>
                </c:pt>
                <c:pt idx="11144">
                  <c:v>43698.166666666657</c:v>
                </c:pt>
                <c:pt idx="11145">
                  <c:v>43698.1875</c:v>
                </c:pt>
                <c:pt idx="11146">
                  <c:v>43698.208333333343</c:v>
                </c:pt>
                <c:pt idx="11147">
                  <c:v>43698.22916666665</c:v>
                </c:pt>
                <c:pt idx="11148">
                  <c:v>43698.25</c:v>
                </c:pt>
                <c:pt idx="11149">
                  <c:v>43698.270833333343</c:v>
                </c:pt>
                <c:pt idx="11150">
                  <c:v>43698.29166666665</c:v>
                </c:pt>
                <c:pt idx="11151">
                  <c:v>43698.3125</c:v>
                </c:pt>
                <c:pt idx="11152">
                  <c:v>43698.333333333343</c:v>
                </c:pt>
                <c:pt idx="11153">
                  <c:v>43698.354166666657</c:v>
                </c:pt>
                <c:pt idx="11154">
                  <c:v>43698.375</c:v>
                </c:pt>
                <c:pt idx="11155">
                  <c:v>43698.395833333343</c:v>
                </c:pt>
                <c:pt idx="11156">
                  <c:v>43698.416666666657</c:v>
                </c:pt>
                <c:pt idx="11157">
                  <c:v>43698.4375</c:v>
                </c:pt>
                <c:pt idx="11158">
                  <c:v>43698.458333333343</c:v>
                </c:pt>
                <c:pt idx="11159">
                  <c:v>43698.479166666657</c:v>
                </c:pt>
                <c:pt idx="11160">
                  <c:v>43698.5</c:v>
                </c:pt>
                <c:pt idx="11161">
                  <c:v>43698.520833333343</c:v>
                </c:pt>
                <c:pt idx="11162">
                  <c:v>43698.541666666657</c:v>
                </c:pt>
                <c:pt idx="11163">
                  <c:v>43698.5625</c:v>
                </c:pt>
                <c:pt idx="11164">
                  <c:v>43698.583333333343</c:v>
                </c:pt>
                <c:pt idx="11165">
                  <c:v>43698.604166666657</c:v>
                </c:pt>
                <c:pt idx="11166">
                  <c:v>43698.625</c:v>
                </c:pt>
                <c:pt idx="11167">
                  <c:v>43698.645833333343</c:v>
                </c:pt>
                <c:pt idx="11168">
                  <c:v>43698.666666666657</c:v>
                </c:pt>
                <c:pt idx="11169">
                  <c:v>43698.6875</c:v>
                </c:pt>
                <c:pt idx="11170">
                  <c:v>43698.708333333343</c:v>
                </c:pt>
                <c:pt idx="11171">
                  <c:v>43698.72916666665</c:v>
                </c:pt>
                <c:pt idx="11172">
                  <c:v>43698.75</c:v>
                </c:pt>
                <c:pt idx="11173">
                  <c:v>43698.770833333343</c:v>
                </c:pt>
                <c:pt idx="11174">
                  <c:v>43698.79166666665</c:v>
                </c:pt>
                <c:pt idx="11175">
                  <c:v>43698.8125</c:v>
                </c:pt>
                <c:pt idx="11176">
                  <c:v>43698.833333333343</c:v>
                </c:pt>
                <c:pt idx="11177">
                  <c:v>43698.854166666657</c:v>
                </c:pt>
                <c:pt idx="11178">
                  <c:v>43698.875</c:v>
                </c:pt>
                <c:pt idx="11179">
                  <c:v>43698.895833333343</c:v>
                </c:pt>
                <c:pt idx="11180">
                  <c:v>43698.916666666657</c:v>
                </c:pt>
                <c:pt idx="11181">
                  <c:v>43698.9375</c:v>
                </c:pt>
                <c:pt idx="11182">
                  <c:v>43698.958333333343</c:v>
                </c:pt>
                <c:pt idx="11183">
                  <c:v>43698.979166666657</c:v>
                </c:pt>
                <c:pt idx="11184">
                  <c:v>43699</c:v>
                </c:pt>
                <c:pt idx="11185">
                  <c:v>43699.020833333343</c:v>
                </c:pt>
                <c:pt idx="11186">
                  <c:v>43699.041666666657</c:v>
                </c:pt>
                <c:pt idx="11187">
                  <c:v>43699.0625</c:v>
                </c:pt>
                <c:pt idx="11188">
                  <c:v>43699.083333333343</c:v>
                </c:pt>
                <c:pt idx="11189">
                  <c:v>43699.104166666657</c:v>
                </c:pt>
                <c:pt idx="11190">
                  <c:v>43699.125</c:v>
                </c:pt>
                <c:pt idx="11191">
                  <c:v>43699.145833333343</c:v>
                </c:pt>
                <c:pt idx="11192">
                  <c:v>43699.166666666657</c:v>
                </c:pt>
                <c:pt idx="11193">
                  <c:v>43699.1875</c:v>
                </c:pt>
                <c:pt idx="11194">
                  <c:v>43699.208333333343</c:v>
                </c:pt>
                <c:pt idx="11195">
                  <c:v>43699.22916666665</c:v>
                </c:pt>
                <c:pt idx="11196">
                  <c:v>43699.25</c:v>
                </c:pt>
                <c:pt idx="11197">
                  <c:v>43699.270833333343</c:v>
                </c:pt>
                <c:pt idx="11198">
                  <c:v>43699.29166666665</c:v>
                </c:pt>
                <c:pt idx="11199">
                  <c:v>43699.3125</c:v>
                </c:pt>
                <c:pt idx="11200">
                  <c:v>43699.333333333343</c:v>
                </c:pt>
                <c:pt idx="11201">
                  <c:v>43699.354166666657</c:v>
                </c:pt>
                <c:pt idx="11202">
                  <c:v>43699.375</c:v>
                </c:pt>
                <c:pt idx="11203">
                  <c:v>43699.395833333343</c:v>
                </c:pt>
                <c:pt idx="11204">
                  <c:v>43699.416666666657</c:v>
                </c:pt>
                <c:pt idx="11205">
                  <c:v>43699.4375</c:v>
                </c:pt>
                <c:pt idx="11206">
                  <c:v>43699.458333333343</c:v>
                </c:pt>
                <c:pt idx="11207">
                  <c:v>43699.479166666657</c:v>
                </c:pt>
                <c:pt idx="11208">
                  <c:v>43699.5</c:v>
                </c:pt>
                <c:pt idx="11209">
                  <c:v>43699.520833333343</c:v>
                </c:pt>
                <c:pt idx="11210">
                  <c:v>43699.541666666657</c:v>
                </c:pt>
                <c:pt idx="11211">
                  <c:v>43699.5625</c:v>
                </c:pt>
                <c:pt idx="11212">
                  <c:v>43699.583333333343</c:v>
                </c:pt>
                <c:pt idx="11213">
                  <c:v>43699.604166666657</c:v>
                </c:pt>
                <c:pt idx="11214">
                  <c:v>43699.625</c:v>
                </c:pt>
                <c:pt idx="11215">
                  <c:v>43699.645833333343</c:v>
                </c:pt>
                <c:pt idx="11216">
                  <c:v>43699.666666666657</c:v>
                </c:pt>
                <c:pt idx="11217">
                  <c:v>43699.6875</c:v>
                </c:pt>
                <c:pt idx="11218">
                  <c:v>43699.708333333343</c:v>
                </c:pt>
                <c:pt idx="11219">
                  <c:v>43699.72916666665</c:v>
                </c:pt>
                <c:pt idx="11220">
                  <c:v>43699.75</c:v>
                </c:pt>
                <c:pt idx="11221">
                  <c:v>43699.770833333343</c:v>
                </c:pt>
                <c:pt idx="11222">
                  <c:v>43699.79166666665</c:v>
                </c:pt>
                <c:pt idx="11223">
                  <c:v>43699.8125</c:v>
                </c:pt>
                <c:pt idx="11224">
                  <c:v>43699.833333333343</c:v>
                </c:pt>
                <c:pt idx="11225">
                  <c:v>43699.854166666657</c:v>
                </c:pt>
                <c:pt idx="11226">
                  <c:v>43699.875</c:v>
                </c:pt>
                <c:pt idx="11227">
                  <c:v>43699.895833333343</c:v>
                </c:pt>
                <c:pt idx="11228">
                  <c:v>43699.916666666657</c:v>
                </c:pt>
                <c:pt idx="11229">
                  <c:v>43699.9375</c:v>
                </c:pt>
                <c:pt idx="11230">
                  <c:v>43699.958333333343</c:v>
                </c:pt>
                <c:pt idx="11231">
                  <c:v>43699.979166666657</c:v>
                </c:pt>
                <c:pt idx="11232">
                  <c:v>43700</c:v>
                </c:pt>
                <c:pt idx="11233">
                  <c:v>43700.020833333343</c:v>
                </c:pt>
                <c:pt idx="11234">
                  <c:v>43700.041666666657</c:v>
                </c:pt>
                <c:pt idx="11235">
                  <c:v>43700.0625</c:v>
                </c:pt>
                <c:pt idx="11236">
                  <c:v>43700.083333333343</c:v>
                </c:pt>
                <c:pt idx="11237">
                  <c:v>43700.104166666657</c:v>
                </c:pt>
                <c:pt idx="11238">
                  <c:v>43700.125</c:v>
                </c:pt>
                <c:pt idx="11239">
                  <c:v>43700.145833333343</c:v>
                </c:pt>
                <c:pt idx="11240">
                  <c:v>43700.166666666657</c:v>
                </c:pt>
                <c:pt idx="11241">
                  <c:v>43700.1875</c:v>
                </c:pt>
                <c:pt idx="11242">
                  <c:v>43700.208333333343</c:v>
                </c:pt>
                <c:pt idx="11243">
                  <c:v>43700.22916666665</c:v>
                </c:pt>
                <c:pt idx="11244">
                  <c:v>43700.25</c:v>
                </c:pt>
                <c:pt idx="11245">
                  <c:v>43700.270833333343</c:v>
                </c:pt>
                <c:pt idx="11246">
                  <c:v>43700.29166666665</c:v>
                </c:pt>
                <c:pt idx="11247">
                  <c:v>43700.3125</c:v>
                </c:pt>
                <c:pt idx="11248">
                  <c:v>43700.333333333343</c:v>
                </c:pt>
                <c:pt idx="11249">
                  <c:v>43700.354166666657</c:v>
                </c:pt>
                <c:pt idx="11250">
                  <c:v>43700.375</c:v>
                </c:pt>
                <c:pt idx="11251">
                  <c:v>43700.395833333343</c:v>
                </c:pt>
                <c:pt idx="11252">
                  <c:v>43700.416666666657</c:v>
                </c:pt>
                <c:pt idx="11253">
                  <c:v>43700.4375</c:v>
                </c:pt>
                <c:pt idx="11254">
                  <c:v>43700.458333333343</c:v>
                </c:pt>
                <c:pt idx="11255">
                  <c:v>43700.479166666657</c:v>
                </c:pt>
                <c:pt idx="11256">
                  <c:v>43700.5</c:v>
                </c:pt>
                <c:pt idx="11257">
                  <c:v>43700.520833333343</c:v>
                </c:pt>
                <c:pt idx="11258">
                  <c:v>43700.541666666657</c:v>
                </c:pt>
                <c:pt idx="11259">
                  <c:v>43700.5625</c:v>
                </c:pt>
                <c:pt idx="11260">
                  <c:v>43700.583333333343</c:v>
                </c:pt>
                <c:pt idx="11261">
                  <c:v>43700.604166666657</c:v>
                </c:pt>
                <c:pt idx="11262">
                  <c:v>43700.625</c:v>
                </c:pt>
                <c:pt idx="11263">
                  <c:v>43700.645833333343</c:v>
                </c:pt>
                <c:pt idx="11264">
                  <c:v>43700.666666666657</c:v>
                </c:pt>
                <c:pt idx="11265">
                  <c:v>43700.6875</c:v>
                </c:pt>
                <c:pt idx="11266">
                  <c:v>43700.708333333343</c:v>
                </c:pt>
                <c:pt idx="11267">
                  <c:v>43700.72916666665</c:v>
                </c:pt>
                <c:pt idx="11268">
                  <c:v>43700.75</c:v>
                </c:pt>
                <c:pt idx="11269">
                  <c:v>43700.770833333343</c:v>
                </c:pt>
                <c:pt idx="11270">
                  <c:v>43700.79166666665</c:v>
                </c:pt>
                <c:pt idx="11271">
                  <c:v>43700.8125</c:v>
                </c:pt>
                <c:pt idx="11272">
                  <c:v>43700.833333333343</c:v>
                </c:pt>
                <c:pt idx="11273">
                  <c:v>43700.854166666657</c:v>
                </c:pt>
                <c:pt idx="11274">
                  <c:v>43700.875</c:v>
                </c:pt>
                <c:pt idx="11275">
                  <c:v>43700.895833333343</c:v>
                </c:pt>
                <c:pt idx="11276">
                  <c:v>43700.916666666657</c:v>
                </c:pt>
                <c:pt idx="11277">
                  <c:v>43700.9375</c:v>
                </c:pt>
                <c:pt idx="11278">
                  <c:v>43700.958333333343</c:v>
                </c:pt>
                <c:pt idx="11279">
                  <c:v>43700.979166666657</c:v>
                </c:pt>
                <c:pt idx="11280">
                  <c:v>43701</c:v>
                </c:pt>
                <c:pt idx="11281">
                  <c:v>43701.020833333343</c:v>
                </c:pt>
                <c:pt idx="11282">
                  <c:v>43701.041666666657</c:v>
                </c:pt>
                <c:pt idx="11283">
                  <c:v>43701.0625</c:v>
                </c:pt>
                <c:pt idx="11284">
                  <c:v>43701.083333333343</c:v>
                </c:pt>
                <c:pt idx="11285">
                  <c:v>43701.104166666657</c:v>
                </c:pt>
                <c:pt idx="11286">
                  <c:v>43701.125</c:v>
                </c:pt>
                <c:pt idx="11287">
                  <c:v>43701.145833333343</c:v>
                </c:pt>
                <c:pt idx="11288">
                  <c:v>43701.166666666657</c:v>
                </c:pt>
                <c:pt idx="11289">
                  <c:v>43701.1875</c:v>
                </c:pt>
                <c:pt idx="11290">
                  <c:v>43701.208333333343</c:v>
                </c:pt>
                <c:pt idx="11291">
                  <c:v>43701.22916666665</c:v>
                </c:pt>
                <c:pt idx="11292">
                  <c:v>43701.25</c:v>
                </c:pt>
                <c:pt idx="11293">
                  <c:v>43701.270833333343</c:v>
                </c:pt>
                <c:pt idx="11294">
                  <c:v>43701.29166666665</c:v>
                </c:pt>
                <c:pt idx="11295">
                  <c:v>43701.3125</c:v>
                </c:pt>
                <c:pt idx="11296">
                  <c:v>43701.333333333343</c:v>
                </c:pt>
                <c:pt idx="11297">
                  <c:v>43701.354166666657</c:v>
                </c:pt>
                <c:pt idx="11298">
                  <c:v>43701.375</c:v>
                </c:pt>
                <c:pt idx="11299">
                  <c:v>43701.395833333343</c:v>
                </c:pt>
                <c:pt idx="11300">
                  <c:v>43701.416666666657</c:v>
                </c:pt>
                <c:pt idx="11301">
                  <c:v>43701.4375</c:v>
                </c:pt>
                <c:pt idx="11302">
                  <c:v>43701.458333333343</c:v>
                </c:pt>
                <c:pt idx="11303">
                  <c:v>43701.479166666657</c:v>
                </c:pt>
                <c:pt idx="11304">
                  <c:v>43701.5</c:v>
                </c:pt>
                <c:pt idx="11305">
                  <c:v>43701.520833333343</c:v>
                </c:pt>
                <c:pt idx="11306">
                  <c:v>43701.541666666657</c:v>
                </c:pt>
                <c:pt idx="11307">
                  <c:v>43701.5625</c:v>
                </c:pt>
                <c:pt idx="11308">
                  <c:v>43701.583333333343</c:v>
                </c:pt>
                <c:pt idx="11309">
                  <c:v>43701.604166666657</c:v>
                </c:pt>
                <c:pt idx="11310">
                  <c:v>43701.625</c:v>
                </c:pt>
                <c:pt idx="11311">
                  <c:v>43701.645833333343</c:v>
                </c:pt>
                <c:pt idx="11312">
                  <c:v>43701.666666666657</c:v>
                </c:pt>
                <c:pt idx="11313">
                  <c:v>43701.6875</c:v>
                </c:pt>
                <c:pt idx="11314">
                  <c:v>43701.708333333343</c:v>
                </c:pt>
                <c:pt idx="11315">
                  <c:v>43701.72916666665</c:v>
                </c:pt>
                <c:pt idx="11316">
                  <c:v>43701.75</c:v>
                </c:pt>
                <c:pt idx="11317">
                  <c:v>43701.770833333343</c:v>
                </c:pt>
                <c:pt idx="11318">
                  <c:v>43701.79166666665</c:v>
                </c:pt>
                <c:pt idx="11319">
                  <c:v>43701.8125</c:v>
                </c:pt>
                <c:pt idx="11320">
                  <c:v>43701.833333333343</c:v>
                </c:pt>
                <c:pt idx="11321">
                  <c:v>43701.854166666657</c:v>
                </c:pt>
                <c:pt idx="11322">
                  <c:v>43701.875</c:v>
                </c:pt>
                <c:pt idx="11323">
                  <c:v>43701.895833333343</c:v>
                </c:pt>
                <c:pt idx="11324">
                  <c:v>43701.916666666657</c:v>
                </c:pt>
                <c:pt idx="11325">
                  <c:v>43701.9375</c:v>
                </c:pt>
                <c:pt idx="11326">
                  <c:v>43701.958333333343</c:v>
                </c:pt>
                <c:pt idx="11327">
                  <c:v>43701.979166666657</c:v>
                </c:pt>
                <c:pt idx="11328">
                  <c:v>43702</c:v>
                </c:pt>
                <c:pt idx="11329">
                  <c:v>43702.020833333343</c:v>
                </c:pt>
                <c:pt idx="11330">
                  <c:v>43702.041666666657</c:v>
                </c:pt>
                <c:pt idx="11331">
                  <c:v>43702.0625</c:v>
                </c:pt>
                <c:pt idx="11332">
                  <c:v>43702.083333333343</c:v>
                </c:pt>
                <c:pt idx="11333">
                  <c:v>43702.104166666657</c:v>
                </c:pt>
                <c:pt idx="11334">
                  <c:v>43702.125</c:v>
                </c:pt>
                <c:pt idx="11335">
                  <c:v>43702.145833333343</c:v>
                </c:pt>
                <c:pt idx="11336">
                  <c:v>43702.166666666657</c:v>
                </c:pt>
                <c:pt idx="11337">
                  <c:v>43702.1875</c:v>
                </c:pt>
                <c:pt idx="11338">
                  <c:v>43702.208333333343</c:v>
                </c:pt>
                <c:pt idx="11339">
                  <c:v>43702.22916666665</c:v>
                </c:pt>
                <c:pt idx="11340">
                  <c:v>43702.25</c:v>
                </c:pt>
                <c:pt idx="11341">
                  <c:v>43702.270833333343</c:v>
                </c:pt>
                <c:pt idx="11342">
                  <c:v>43702.29166666665</c:v>
                </c:pt>
                <c:pt idx="11343">
                  <c:v>43702.3125</c:v>
                </c:pt>
                <c:pt idx="11344">
                  <c:v>43702.333333333343</c:v>
                </c:pt>
                <c:pt idx="11345">
                  <c:v>43702.354166666657</c:v>
                </c:pt>
                <c:pt idx="11346">
                  <c:v>43702.375</c:v>
                </c:pt>
                <c:pt idx="11347">
                  <c:v>43702.395833333343</c:v>
                </c:pt>
                <c:pt idx="11348">
                  <c:v>43702.416666666657</c:v>
                </c:pt>
                <c:pt idx="11349">
                  <c:v>43702.4375</c:v>
                </c:pt>
                <c:pt idx="11350">
                  <c:v>43702.458333333343</c:v>
                </c:pt>
                <c:pt idx="11351">
                  <c:v>43702.479166666657</c:v>
                </c:pt>
                <c:pt idx="11352">
                  <c:v>43702.5</c:v>
                </c:pt>
                <c:pt idx="11353">
                  <c:v>43702.520833333343</c:v>
                </c:pt>
                <c:pt idx="11354">
                  <c:v>43702.541666666657</c:v>
                </c:pt>
                <c:pt idx="11355">
                  <c:v>43702.5625</c:v>
                </c:pt>
                <c:pt idx="11356">
                  <c:v>43702.583333333343</c:v>
                </c:pt>
                <c:pt idx="11357">
                  <c:v>43702.604166666657</c:v>
                </c:pt>
                <c:pt idx="11358">
                  <c:v>43702.625</c:v>
                </c:pt>
                <c:pt idx="11359">
                  <c:v>43702.645833333343</c:v>
                </c:pt>
                <c:pt idx="11360">
                  <c:v>43702.666666666657</c:v>
                </c:pt>
                <c:pt idx="11361">
                  <c:v>43702.6875</c:v>
                </c:pt>
                <c:pt idx="11362">
                  <c:v>43702.708333333343</c:v>
                </c:pt>
                <c:pt idx="11363">
                  <c:v>43702.72916666665</c:v>
                </c:pt>
                <c:pt idx="11364">
                  <c:v>43702.75</c:v>
                </c:pt>
                <c:pt idx="11365">
                  <c:v>43702.770833333343</c:v>
                </c:pt>
                <c:pt idx="11366">
                  <c:v>43702.79166666665</c:v>
                </c:pt>
                <c:pt idx="11367">
                  <c:v>43702.8125</c:v>
                </c:pt>
                <c:pt idx="11368">
                  <c:v>43702.833333333343</c:v>
                </c:pt>
                <c:pt idx="11369">
                  <c:v>43702.854166666657</c:v>
                </c:pt>
                <c:pt idx="11370">
                  <c:v>43702.875</c:v>
                </c:pt>
                <c:pt idx="11371">
                  <c:v>43702.895833333343</c:v>
                </c:pt>
                <c:pt idx="11372">
                  <c:v>43702.916666666657</c:v>
                </c:pt>
                <c:pt idx="11373">
                  <c:v>43702.9375</c:v>
                </c:pt>
                <c:pt idx="11374">
                  <c:v>43702.958333333343</c:v>
                </c:pt>
                <c:pt idx="11375">
                  <c:v>43702.979166666657</c:v>
                </c:pt>
                <c:pt idx="11376">
                  <c:v>43703</c:v>
                </c:pt>
                <c:pt idx="11377">
                  <c:v>43703.020833333343</c:v>
                </c:pt>
                <c:pt idx="11378">
                  <c:v>43703.041666666657</c:v>
                </c:pt>
                <c:pt idx="11379">
                  <c:v>43703.0625</c:v>
                </c:pt>
                <c:pt idx="11380">
                  <c:v>43703.083333333343</c:v>
                </c:pt>
                <c:pt idx="11381">
                  <c:v>43703.104166666657</c:v>
                </c:pt>
                <c:pt idx="11382">
                  <c:v>43703.125</c:v>
                </c:pt>
                <c:pt idx="11383">
                  <c:v>43703.145833333343</c:v>
                </c:pt>
                <c:pt idx="11384">
                  <c:v>43703.166666666657</c:v>
                </c:pt>
                <c:pt idx="11385">
                  <c:v>43703.1875</c:v>
                </c:pt>
                <c:pt idx="11386">
                  <c:v>43703.208333333343</c:v>
                </c:pt>
                <c:pt idx="11387">
                  <c:v>43703.22916666665</c:v>
                </c:pt>
                <c:pt idx="11388">
                  <c:v>43703.25</c:v>
                </c:pt>
                <c:pt idx="11389">
                  <c:v>43703.270833333343</c:v>
                </c:pt>
                <c:pt idx="11390">
                  <c:v>43703.29166666665</c:v>
                </c:pt>
                <c:pt idx="11391">
                  <c:v>43703.3125</c:v>
                </c:pt>
                <c:pt idx="11392">
                  <c:v>43703.333333333343</c:v>
                </c:pt>
                <c:pt idx="11393">
                  <c:v>43703.354166666657</c:v>
                </c:pt>
                <c:pt idx="11394">
                  <c:v>43703.375</c:v>
                </c:pt>
                <c:pt idx="11395">
                  <c:v>43703.395833333343</c:v>
                </c:pt>
                <c:pt idx="11396">
                  <c:v>43703.416666666657</c:v>
                </c:pt>
                <c:pt idx="11397">
                  <c:v>43703.4375</c:v>
                </c:pt>
                <c:pt idx="11398">
                  <c:v>43703.458333333343</c:v>
                </c:pt>
                <c:pt idx="11399">
                  <c:v>43703.479166666657</c:v>
                </c:pt>
                <c:pt idx="11400">
                  <c:v>43703.5</c:v>
                </c:pt>
                <c:pt idx="11401">
                  <c:v>43703.520833333343</c:v>
                </c:pt>
                <c:pt idx="11402">
                  <c:v>43703.541666666657</c:v>
                </c:pt>
                <c:pt idx="11403">
                  <c:v>43703.5625</c:v>
                </c:pt>
                <c:pt idx="11404">
                  <c:v>43703.583333333343</c:v>
                </c:pt>
                <c:pt idx="11405">
                  <c:v>43703.604166666657</c:v>
                </c:pt>
                <c:pt idx="11406">
                  <c:v>43703.625</c:v>
                </c:pt>
                <c:pt idx="11407">
                  <c:v>43703.645833333343</c:v>
                </c:pt>
                <c:pt idx="11408">
                  <c:v>43703.666666666657</c:v>
                </c:pt>
                <c:pt idx="11409">
                  <c:v>43703.6875</c:v>
                </c:pt>
                <c:pt idx="11410">
                  <c:v>43703.708333333343</c:v>
                </c:pt>
                <c:pt idx="11411">
                  <c:v>43703.72916666665</c:v>
                </c:pt>
                <c:pt idx="11412">
                  <c:v>43703.75</c:v>
                </c:pt>
                <c:pt idx="11413">
                  <c:v>43703.770833333343</c:v>
                </c:pt>
                <c:pt idx="11414">
                  <c:v>43703.79166666665</c:v>
                </c:pt>
                <c:pt idx="11415">
                  <c:v>43703.8125</c:v>
                </c:pt>
                <c:pt idx="11416">
                  <c:v>43703.833333333343</c:v>
                </c:pt>
                <c:pt idx="11417">
                  <c:v>43703.854166666657</c:v>
                </c:pt>
                <c:pt idx="11418">
                  <c:v>43703.875</c:v>
                </c:pt>
                <c:pt idx="11419">
                  <c:v>43703.895833333343</c:v>
                </c:pt>
                <c:pt idx="11420">
                  <c:v>43703.916666666657</c:v>
                </c:pt>
                <c:pt idx="11421">
                  <c:v>43703.9375</c:v>
                </c:pt>
                <c:pt idx="11422">
                  <c:v>43703.958333333343</c:v>
                </c:pt>
                <c:pt idx="11423">
                  <c:v>43703.979166666657</c:v>
                </c:pt>
                <c:pt idx="11424">
                  <c:v>43704</c:v>
                </c:pt>
                <c:pt idx="11425">
                  <c:v>43704.020833333343</c:v>
                </c:pt>
                <c:pt idx="11426">
                  <c:v>43704.041666666657</c:v>
                </c:pt>
                <c:pt idx="11427">
                  <c:v>43704.0625</c:v>
                </c:pt>
                <c:pt idx="11428">
                  <c:v>43704.083333333343</c:v>
                </c:pt>
                <c:pt idx="11429">
                  <c:v>43704.104166666657</c:v>
                </c:pt>
                <c:pt idx="11430">
                  <c:v>43704.125</c:v>
                </c:pt>
                <c:pt idx="11431">
                  <c:v>43704.145833333343</c:v>
                </c:pt>
                <c:pt idx="11432">
                  <c:v>43704.166666666657</c:v>
                </c:pt>
                <c:pt idx="11433">
                  <c:v>43704.1875</c:v>
                </c:pt>
                <c:pt idx="11434">
                  <c:v>43704.208333333343</c:v>
                </c:pt>
                <c:pt idx="11435">
                  <c:v>43704.22916666665</c:v>
                </c:pt>
                <c:pt idx="11436">
                  <c:v>43704.25</c:v>
                </c:pt>
                <c:pt idx="11437">
                  <c:v>43704.270833333343</c:v>
                </c:pt>
                <c:pt idx="11438">
                  <c:v>43704.29166666665</c:v>
                </c:pt>
                <c:pt idx="11439">
                  <c:v>43704.3125</c:v>
                </c:pt>
                <c:pt idx="11440">
                  <c:v>43704.333333333343</c:v>
                </c:pt>
                <c:pt idx="11441">
                  <c:v>43704.354166666657</c:v>
                </c:pt>
                <c:pt idx="11442">
                  <c:v>43704.375</c:v>
                </c:pt>
                <c:pt idx="11443">
                  <c:v>43704.395833333343</c:v>
                </c:pt>
                <c:pt idx="11444">
                  <c:v>43704.416666666657</c:v>
                </c:pt>
                <c:pt idx="11445">
                  <c:v>43704.4375</c:v>
                </c:pt>
                <c:pt idx="11446">
                  <c:v>43704.458333333343</c:v>
                </c:pt>
                <c:pt idx="11447">
                  <c:v>43704.479166666657</c:v>
                </c:pt>
                <c:pt idx="11448">
                  <c:v>43704.5</c:v>
                </c:pt>
                <c:pt idx="11449">
                  <c:v>43704.520833333343</c:v>
                </c:pt>
                <c:pt idx="11450">
                  <c:v>43704.541666666657</c:v>
                </c:pt>
                <c:pt idx="11451">
                  <c:v>43704.5625</c:v>
                </c:pt>
                <c:pt idx="11452">
                  <c:v>43704.583333333343</c:v>
                </c:pt>
                <c:pt idx="11453">
                  <c:v>43704.604166666657</c:v>
                </c:pt>
                <c:pt idx="11454">
                  <c:v>43704.625</c:v>
                </c:pt>
                <c:pt idx="11455">
                  <c:v>43704.645833333343</c:v>
                </c:pt>
                <c:pt idx="11456">
                  <c:v>43704.666666666657</c:v>
                </c:pt>
                <c:pt idx="11457">
                  <c:v>43704.6875</c:v>
                </c:pt>
                <c:pt idx="11458">
                  <c:v>43704.708333333343</c:v>
                </c:pt>
                <c:pt idx="11459">
                  <c:v>43704.72916666665</c:v>
                </c:pt>
                <c:pt idx="11460">
                  <c:v>43704.75</c:v>
                </c:pt>
                <c:pt idx="11461">
                  <c:v>43704.770833333343</c:v>
                </c:pt>
                <c:pt idx="11462">
                  <c:v>43704.79166666665</c:v>
                </c:pt>
                <c:pt idx="11463">
                  <c:v>43704.8125</c:v>
                </c:pt>
                <c:pt idx="11464">
                  <c:v>43704.833333333343</c:v>
                </c:pt>
                <c:pt idx="11465">
                  <c:v>43704.854166666657</c:v>
                </c:pt>
                <c:pt idx="11466">
                  <c:v>43704.875</c:v>
                </c:pt>
                <c:pt idx="11467">
                  <c:v>43704.895833333343</c:v>
                </c:pt>
                <c:pt idx="11468">
                  <c:v>43704.916666666657</c:v>
                </c:pt>
                <c:pt idx="11469">
                  <c:v>43704.9375</c:v>
                </c:pt>
                <c:pt idx="11470">
                  <c:v>43704.958333333343</c:v>
                </c:pt>
                <c:pt idx="11471">
                  <c:v>43704.979166666657</c:v>
                </c:pt>
                <c:pt idx="11472">
                  <c:v>43705</c:v>
                </c:pt>
                <c:pt idx="11473">
                  <c:v>43705.020833333343</c:v>
                </c:pt>
                <c:pt idx="11474">
                  <c:v>43705.041666666657</c:v>
                </c:pt>
                <c:pt idx="11475">
                  <c:v>43705.0625</c:v>
                </c:pt>
                <c:pt idx="11476">
                  <c:v>43705.083333333343</c:v>
                </c:pt>
                <c:pt idx="11477">
                  <c:v>43705.104166666657</c:v>
                </c:pt>
                <c:pt idx="11478">
                  <c:v>43705.125</c:v>
                </c:pt>
                <c:pt idx="11479">
                  <c:v>43705.145833333343</c:v>
                </c:pt>
                <c:pt idx="11480">
                  <c:v>43705.166666666657</c:v>
                </c:pt>
                <c:pt idx="11481">
                  <c:v>43705.1875</c:v>
                </c:pt>
                <c:pt idx="11482">
                  <c:v>43705.208333333343</c:v>
                </c:pt>
                <c:pt idx="11483">
                  <c:v>43705.22916666665</c:v>
                </c:pt>
                <c:pt idx="11484">
                  <c:v>43705.25</c:v>
                </c:pt>
                <c:pt idx="11485">
                  <c:v>43705.270833333343</c:v>
                </c:pt>
                <c:pt idx="11486">
                  <c:v>43705.29166666665</c:v>
                </c:pt>
                <c:pt idx="11487">
                  <c:v>43705.3125</c:v>
                </c:pt>
                <c:pt idx="11488">
                  <c:v>43705.333333333343</c:v>
                </c:pt>
                <c:pt idx="11489">
                  <c:v>43705.354166666657</c:v>
                </c:pt>
                <c:pt idx="11490">
                  <c:v>43705.375</c:v>
                </c:pt>
                <c:pt idx="11491">
                  <c:v>43705.395833333343</c:v>
                </c:pt>
                <c:pt idx="11492">
                  <c:v>43705.416666666657</c:v>
                </c:pt>
                <c:pt idx="11493">
                  <c:v>43705.4375</c:v>
                </c:pt>
                <c:pt idx="11494">
                  <c:v>43705.458333333343</c:v>
                </c:pt>
                <c:pt idx="11495">
                  <c:v>43705.479166666657</c:v>
                </c:pt>
                <c:pt idx="11496">
                  <c:v>43705.5</c:v>
                </c:pt>
                <c:pt idx="11497">
                  <c:v>43705.520833333343</c:v>
                </c:pt>
                <c:pt idx="11498">
                  <c:v>43705.541666666657</c:v>
                </c:pt>
                <c:pt idx="11499">
                  <c:v>43705.5625</c:v>
                </c:pt>
                <c:pt idx="11500">
                  <c:v>43705.583333333343</c:v>
                </c:pt>
                <c:pt idx="11501">
                  <c:v>43705.604166666657</c:v>
                </c:pt>
                <c:pt idx="11502">
                  <c:v>43705.625</c:v>
                </c:pt>
                <c:pt idx="11503">
                  <c:v>43705.645833333343</c:v>
                </c:pt>
                <c:pt idx="11504">
                  <c:v>43705.666666666657</c:v>
                </c:pt>
                <c:pt idx="11505">
                  <c:v>43705.6875</c:v>
                </c:pt>
                <c:pt idx="11506">
                  <c:v>43705.708333333343</c:v>
                </c:pt>
                <c:pt idx="11507">
                  <c:v>43705.72916666665</c:v>
                </c:pt>
                <c:pt idx="11508">
                  <c:v>43705.75</c:v>
                </c:pt>
                <c:pt idx="11509">
                  <c:v>43705.770833333343</c:v>
                </c:pt>
                <c:pt idx="11510">
                  <c:v>43705.79166666665</c:v>
                </c:pt>
                <c:pt idx="11511">
                  <c:v>43705.8125</c:v>
                </c:pt>
                <c:pt idx="11512">
                  <c:v>43705.833333333343</c:v>
                </c:pt>
                <c:pt idx="11513">
                  <c:v>43705.854166666657</c:v>
                </c:pt>
                <c:pt idx="11514">
                  <c:v>43705.875</c:v>
                </c:pt>
                <c:pt idx="11515">
                  <c:v>43705.895833333343</c:v>
                </c:pt>
                <c:pt idx="11516">
                  <c:v>43705.916666666657</c:v>
                </c:pt>
                <c:pt idx="11517">
                  <c:v>43705.9375</c:v>
                </c:pt>
                <c:pt idx="11518">
                  <c:v>43705.958333333343</c:v>
                </c:pt>
                <c:pt idx="11519">
                  <c:v>43705.979166666657</c:v>
                </c:pt>
                <c:pt idx="11520">
                  <c:v>43706</c:v>
                </c:pt>
                <c:pt idx="11521">
                  <c:v>43706.020833333343</c:v>
                </c:pt>
                <c:pt idx="11522">
                  <c:v>43706.041666666657</c:v>
                </c:pt>
                <c:pt idx="11523">
                  <c:v>43706.0625</c:v>
                </c:pt>
                <c:pt idx="11524">
                  <c:v>43706.083333333343</c:v>
                </c:pt>
                <c:pt idx="11525">
                  <c:v>43706.104166666657</c:v>
                </c:pt>
                <c:pt idx="11526">
                  <c:v>43706.125</c:v>
                </c:pt>
                <c:pt idx="11527">
                  <c:v>43706.145833333343</c:v>
                </c:pt>
                <c:pt idx="11528">
                  <c:v>43706.166666666657</c:v>
                </c:pt>
                <c:pt idx="11529">
                  <c:v>43706.1875</c:v>
                </c:pt>
                <c:pt idx="11530">
                  <c:v>43706.208333333343</c:v>
                </c:pt>
                <c:pt idx="11531">
                  <c:v>43706.22916666665</c:v>
                </c:pt>
                <c:pt idx="11532">
                  <c:v>43706.25</c:v>
                </c:pt>
                <c:pt idx="11533">
                  <c:v>43706.270833333343</c:v>
                </c:pt>
                <c:pt idx="11534">
                  <c:v>43706.29166666665</c:v>
                </c:pt>
                <c:pt idx="11535">
                  <c:v>43706.3125</c:v>
                </c:pt>
                <c:pt idx="11536">
                  <c:v>43706.333333333343</c:v>
                </c:pt>
                <c:pt idx="11537">
                  <c:v>43706.354166666657</c:v>
                </c:pt>
                <c:pt idx="11538">
                  <c:v>43706.375</c:v>
                </c:pt>
                <c:pt idx="11539">
                  <c:v>43706.395833333343</c:v>
                </c:pt>
                <c:pt idx="11540">
                  <c:v>43706.416666666657</c:v>
                </c:pt>
                <c:pt idx="11541">
                  <c:v>43706.4375</c:v>
                </c:pt>
                <c:pt idx="11542">
                  <c:v>43706.458333333343</c:v>
                </c:pt>
                <c:pt idx="11543">
                  <c:v>43706.479166666657</c:v>
                </c:pt>
                <c:pt idx="11544">
                  <c:v>43706.5</c:v>
                </c:pt>
                <c:pt idx="11545">
                  <c:v>43706.520833333343</c:v>
                </c:pt>
                <c:pt idx="11546">
                  <c:v>43706.541666666657</c:v>
                </c:pt>
                <c:pt idx="11547">
                  <c:v>43706.5625</c:v>
                </c:pt>
                <c:pt idx="11548">
                  <c:v>43706.583333333343</c:v>
                </c:pt>
                <c:pt idx="11549">
                  <c:v>43706.604166666657</c:v>
                </c:pt>
                <c:pt idx="11550">
                  <c:v>43706.625</c:v>
                </c:pt>
                <c:pt idx="11551">
                  <c:v>43706.645833333343</c:v>
                </c:pt>
                <c:pt idx="11552">
                  <c:v>43706.666666666657</c:v>
                </c:pt>
                <c:pt idx="11553">
                  <c:v>43706.6875</c:v>
                </c:pt>
                <c:pt idx="11554">
                  <c:v>43706.708333333343</c:v>
                </c:pt>
                <c:pt idx="11555">
                  <c:v>43706.72916666665</c:v>
                </c:pt>
                <c:pt idx="11556">
                  <c:v>43706.75</c:v>
                </c:pt>
                <c:pt idx="11557">
                  <c:v>43706.770833333343</c:v>
                </c:pt>
                <c:pt idx="11558">
                  <c:v>43706.79166666665</c:v>
                </c:pt>
                <c:pt idx="11559">
                  <c:v>43706.8125</c:v>
                </c:pt>
                <c:pt idx="11560">
                  <c:v>43706.833333333343</c:v>
                </c:pt>
                <c:pt idx="11561">
                  <c:v>43706.854166666657</c:v>
                </c:pt>
                <c:pt idx="11562">
                  <c:v>43706.875</c:v>
                </c:pt>
                <c:pt idx="11563">
                  <c:v>43706.895833333343</c:v>
                </c:pt>
                <c:pt idx="11564">
                  <c:v>43706.916666666657</c:v>
                </c:pt>
                <c:pt idx="11565">
                  <c:v>43706.9375</c:v>
                </c:pt>
                <c:pt idx="11566">
                  <c:v>43706.958333333343</c:v>
                </c:pt>
                <c:pt idx="11567">
                  <c:v>43706.979166666657</c:v>
                </c:pt>
                <c:pt idx="11568">
                  <c:v>43707</c:v>
                </c:pt>
                <c:pt idx="11569">
                  <c:v>43707.020833333343</c:v>
                </c:pt>
                <c:pt idx="11570">
                  <c:v>43707.041666666657</c:v>
                </c:pt>
                <c:pt idx="11571">
                  <c:v>43707.0625</c:v>
                </c:pt>
                <c:pt idx="11572">
                  <c:v>43707.083333333343</c:v>
                </c:pt>
                <c:pt idx="11573">
                  <c:v>43707.104166666657</c:v>
                </c:pt>
                <c:pt idx="11574">
                  <c:v>43707.125</c:v>
                </c:pt>
                <c:pt idx="11575">
                  <c:v>43707.145833333343</c:v>
                </c:pt>
                <c:pt idx="11576">
                  <c:v>43707.166666666657</c:v>
                </c:pt>
                <c:pt idx="11577">
                  <c:v>43707.1875</c:v>
                </c:pt>
                <c:pt idx="11578">
                  <c:v>43707.208333333343</c:v>
                </c:pt>
                <c:pt idx="11579">
                  <c:v>43707.22916666665</c:v>
                </c:pt>
                <c:pt idx="11580">
                  <c:v>43707.25</c:v>
                </c:pt>
                <c:pt idx="11581">
                  <c:v>43707.270833333343</c:v>
                </c:pt>
                <c:pt idx="11582">
                  <c:v>43707.29166666665</c:v>
                </c:pt>
                <c:pt idx="11583">
                  <c:v>43707.3125</c:v>
                </c:pt>
                <c:pt idx="11584">
                  <c:v>43707.333333333343</c:v>
                </c:pt>
                <c:pt idx="11585">
                  <c:v>43707.354166666657</c:v>
                </c:pt>
                <c:pt idx="11586">
                  <c:v>43707.375</c:v>
                </c:pt>
                <c:pt idx="11587">
                  <c:v>43707.395833333343</c:v>
                </c:pt>
                <c:pt idx="11588">
                  <c:v>43707.416666666657</c:v>
                </c:pt>
                <c:pt idx="11589">
                  <c:v>43707.4375</c:v>
                </c:pt>
                <c:pt idx="11590">
                  <c:v>43707.458333333343</c:v>
                </c:pt>
                <c:pt idx="11591">
                  <c:v>43707.479166666657</c:v>
                </c:pt>
                <c:pt idx="11592">
                  <c:v>43707.5</c:v>
                </c:pt>
                <c:pt idx="11593">
                  <c:v>43707.520833333343</c:v>
                </c:pt>
                <c:pt idx="11594">
                  <c:v>43707.541666666657</c:v>
                </c:pt>
                <c:pt idx="11595">
                  <c:v>43707.5625</c:v>
                </c:pt>
                <c:pt idx="11596">
                  <c:v>43707.583333333343</c:v>
                </c:pt>
                <c:pt idx="11597">
                  <c:v>43707.604166666657</c:v>
                </c:pt>
                <c:pt idx="11598">
                  <c:v>43707.625</c:v>
                </c:pt>
                <c:pt idx="11599">
                  <c:v>43707.645833333343</c:v>
                </c:pt>
                <c:pt idx="11600">
                  <c:v>43707.666666666657</c:v>
                </c:pt>
                <c:pt idx="11601">
                  <c:v>43707.6875</c:v>
                </c:pt>
                <c:pt idx="11602">
                  <c:v>43707.708333333343</c:v>
                </c:pt>
                <c:pt idx="11603">
                  <c:v>43707.72916666665</c:v>
                </c:pt>
                <c:pt idx="11604">
                  <c:v>43707.75</c:v>
                </c:pt>
                <c:pt idx="11605">
                  <c:v>43707.770833333343</c:v>
                </c:pt>
                <c:pt idx="11606">
                  <c:v>43707.79166666665</c:v>
                </c:pt>
                <c:pt idx="11607">
                  <c:v>43707.8125</c:v>
                </c:pt>
                <c:pt idx="11608">
                  <c:v>43707.833333333343</c:v>
                </c:pt>
                <c:pt idx="11609">
                  <c:v>43707.854166666657</c:v>
                </c:pt>
                <c:pt idx="11610">
                  <c:v>43707.875</c:v>
                </c:pt>
                <c:pt idx="11611">
                  <c:v>43707.895833333343</c:v>
                </c:pt>
                <c:pt idx="11612">
                  <c:v>43707.916666666657</c:v>
                </c:pt>
                <c:pt idx="11613">
                  <c:v>43707.9375</c:v>
                </c:pt>
                <c:pt idx="11614">
                  <c:v>43707.958333333343</c:v>
                </c:pt>
                <c:pt idx="11615">
                  <c:v>43707.979166666657</c:v>
                </c:pt>
                <c:pt idx="11616">
                  <c:v>43708</c:v>
                </c:pt>
                <c:pt idx="11617">
                  <c:v>43708.020833333343</c:v>
                </c:pt>
                <c:pt idx="11618">
                  <c:v>43708.041666666657</c:v>
                </c:pt>
                <c:pt idx="11619">
                  <c:v>43708.0625</c:v>
                </c:pt>
                <c:pt idx="11620">
                  <c:v>43708.083333333343</c:v>
                </c:pt>
                <c:pt idx="11621">
                  <c:v>43708.104166666657</c:v>
                </c:pt>
                <c:pt idx="11622">
                  <c:v>43708.125</c:v>
                </c:pt>
                <c:pt idx="11623">
                  <c:v>43708.145833333343</c:v>
                </c:pt>
                <c:pt idx="11624">
                  <c:v>43708.166666666657</c:v>
                </c:pt>
                <c:pt idx="11625">
                  <c:v>43708.1875</c:v>
                </c:pt>
                <c:pt idx="11626">
                  <c:v>43708.208333333343</c:v>
                </c:pt>
                <c:pt idx="11627">
                  <c:v>43708.22916666665</c:v>
                </c:pt>
                <c:pt idx="11628">
                  <c:v>43708.25</c:v>
                </c:pt>
                <c:pt idx="11629">
                  <c:v>43708.270833333343</c:v>
                </c:pt>
                <c:pt idx="11630">
                  <c:v>43708.29166666665</c:v>
                </c:pt>
                <c:pt idx="11631">
                  <c:v>43708.3125</c:v>
                </c:pt>
                <c:pt idx="11632">
                  <c:v>43708.333333333343</c:v>
                </c:pt>
                <c:pt idx="11633">
                  <c:v>43708.354166666657</c:v>
                </c:pt>
                <c:pt idx="11634">
                  <c:v>43708.375</c:v>
                </c:pt>
                <c:pt idx="11635">
                  <c:v>43708.395833333343</c:v>
                </c:pt>
                <c:pt idx="11636">
                  <c:v>43708.416666666657</c:v>
                </c:pt>
                <c:pt idx="11637">
                  <c:v>43708.4375</c:v>
                </c:pt>
                <c:pt idx="11638">
                  <c:v>43708.458333333343</c:v>
                </c:pt>
                <c:pt idx="11639">
                  <c:v>43708.479166666657</c:v>
                </c:pt>
                <c:pt idx="11640">
                  <c:v>43708.5</c:v>
                </c:pt>
                <c:pt idx="11641">
                  <c:v>43708.520833333343</c:v>
                </c:pt>
                <c:pt idx="11642">
                  <c:v>43708.541666666657</c:v>
                </c:pt>
                <c:pt idx="11643">
                  <c:v>43708.5625</c:v>
                </c:pt>
                <c:pt idx="11644">
                  <c:v>43708.583333333343</c:v>
                </c:pt>
                <c:pt idx="11645">
                  <c:v>43708.604166666657</c:v>
                </c:pt>
                <c:pt idx="11646">
                  <c:v>43708.625</c:v>
                </c:pt>
                <c:pt idx="11647">
                  <c:v>43708.645833333343</c:v>
                </c:pt>
                <c:pt idx="11648">
                  <c:v>43708.666666666657</c:v>
                </c:pt>
                <c:pt idx="11649">
                  <c:v>43708.6875</c:v>
                </c:pt>
                <c:pt idx="11650">
                  <c:v>43708.708333333343</c:v>
                </c:pt>
                <c:pt idx="11651">
                  <c:v>43708.72916666665</c:v>
                </c:pt>
                <c:pt idx="11652">
                  <c:v>43708.75</c:v>
                </c:pt>
                <c:pt idx="11653">
                  <c:v>43708.770833333343</c:v>
                </c:pt>
                <c:pt idx="11654">
                  <c:v>43708.79166666665</c:v>
                </c:pt>
                <c:pt idx="11655">
                  <c:v>43708.8125</c:v>
                </c:pt>
                <c:pt idx="11656">
                  <c:v>43708.833333333343</c:v>
                </c:pt>
                <c:pt idx="11657">
                  <c:v>43708.854166666657</c:v>
                </c:pt>
                <c:pt idx="11658">
                  <c:v>43708.875</c:v>
                </c:pt>
                <c:pt idx="11659">
                  <c:v>43708.895833333343</c:v>
                </c:pt>
                <c:pt idx="11660">
                  <c:v>43708.916666666657</c:v>
                </c:pt>
                <c:pt idx="11661">
                  <c:v>43708.9375</c:v>
                </c:pt>
                <c:pt idx="11662">
                  <c:v>43708.958333333343</c:v>
                </c:pt>
                <c:pt idx="11663">
                  <c:v>43708.979166666657</c:v>
                </c:pt>
                <c:pt idx="11664">
                  <c:v>43709</c:v>
                </c:pt>
                <c:pt idx="11665">
                  <c:v>43709.020833333343</c:v>
                </c:pt>
                <c:pt idx="11666">
                  <c:v>43709.041666666657</c:v>
                </c:pt>
                <c:pt idx="11667">
                  <c:v>43709.0625</c:v>
                </c:pt>
                <c:pt idx="11668">
                  <c:v>43709.083333333343</c:v>
                </c:pt>
                <c:pt idx="11669">
                  <c:v>43709.104166666657</c:v>
                </c:pt>
                <c:pt idx="11670">
                  <c:v>43709.125</c:v>
                </c:pt>
                <c:pt idx="11671">
                  <c:v>43709.145833333343</c:v>
                </c:pt>
                <c:pt idx="11672">
                  <c:v>43709.166666666657</c:v>
                </c:pt>
                <c:pt idx="11673">
                  <c:v>43709.1875</c:v>
                </c:pt>
                <c:pt idx="11674">
                  <c:v>43709.208333333343</c:v>
                </c:pt>
                <c:pt idx="11675">
                  <c:v>43709.22916666665</c:v>
                </c:pt>
                <c:pt idx="11676">
                  <c:v>43709.25</c:v>
                </c:pt>
                <c:pt idx="11677">
                  <c:v>43709.270833333343</c:v>
                </c:pt>
                <c:pt idx="11678">
                  <c:v>43709.29166666665</c:v>
                </c:pt>
                <c:pt idx="11679">
                  <c:v>43709.3125</c:v>
                </c:pt>
                <c:pt idx="11680">
                  <c:v>43709.333333333343</c:v>
                </c:pt>
                <c:pt idx="11681">
                  <c:v>43709.354166666657</c:v>
                </c:pt>
                <c:pt idx="11682">
                  <c:v>43709.375</c:v>
                </c:pt>
                <c:pt idx="11683">
                  <c:v>43709.395833333343</c:v>
                </c:pt>
                <c:pt idx="11684">
                  <c:v>43709.416666666657</c:v>
                </c:pt>
                <c:pt idx="11685">
                  <c:v>43709.4375</c:v>
                </c:pt>
                <c:pt idx="11686">
                  <c:v>43709.458333333343</c:v>
                </c:pt>
                <c:pt idx="11687">
                  <c:v>43709.479166666657</c:v>
                </c:pt>
                <c:pt idx="11688">
                  <c:v>43709.5</c:v>
                </c:pt>
                <c:pt idx="11689">
                  <c:v>43709.520833333343</c:v>
                </c:pt>
                <c:pt idx="11690">
                  <c:v>43709.541666666657</c:v>
                </c:pt>
                <c:pt idx="11691">
                  <c:v>43709.5625</c:v>
                </c:pt>
                <c:pt idx="11692">
                  <c:v>43709.583333333343</c:v>
                </c:pt>
                <c:pt idx="11693">
                  <c:v>43709.604166666657</c:v>
                </c:pt>
                <c:pt idx="11694">
                  <c:v>43709.625</c:v>
                </c:pt>
                <c:pt idx="11695">
                  <c:v>43709.645833333343</c:v>
                </c:pt>
                <c:pt idx="11696">
                  <c:v>43709.666666666657</c:v>
                </c:pt>
                <c:pt idx="11697">
                  <c:v>43709.6875</c:v>
                </c:pt>
                <c:pt idx="11698">
                  <c:v>43709.708333333343</c:v>
                </c:pt>
                <c:pt idx="11699">
                  <c:v>43709.72916666665</c:v>
                </c:pt>
                <c:pt idx="11700">
                  <c:v>43709.75</c:v>
                </c:pt>
                <c:pt idx="11701">
                  <c:v>43709.770833333343</c:v>
                </c:pt>
                <c:pt idx="11702">
                  <c:v>43709.79166666665</c:v>
                </c:pt>
                <c:pt idx="11703">
                  <c:v>43709.8125</c:v>
                </c:pt>
                <c:pt idx="11704">
                  <c:v>43709.833333333343</c:v>
                </c:pt>
                <c:pt idx="11705">
                  <c:v>43709.854166666657</c:v>
                </c:pt>
                <c:pt idx="11706">
                  <c:v>43709.875</c:v>
                </c:pt>
                <c:pt idx="11707">
                  <c:v>43709.895833333343</c:v>
                </c:pt>
                <c:pt idx="11708">
                  <c:v>43709.916666666657</c:v>
                </c:pt>
                <c:pt idx="11709">
                  <c:v>43709.9375</c:v>
                </c:pt>
                <c:pt idx="11710">
                  <c:v>43709.958333333343</c:v>
                </c:pt>
                <c:pt idx="11711">
                  <c:v>43709.979166666657</c:v>
                </c:pt>
                <c:pt idx="11712">
                  <c:v>43710</c:v>
                </c:pt>
                <c:pt idx="11713">
                  <c:v>43710.020833333343</c:v>
                </c:pt>
                <c:pt idx="11714">
                  <c:v>43710.041666666657</c:v>
                </c:pt>
                <c:pt idx="11715">
                  <c:v>43710.0625</c:v>
                </c:pt>
                <c:pt idx="11716">
                  <c:v>43710.083333333343</c:v>
                </c:pt>
                <c:pt idx="11717">
                  <c:v>43710.104166666657</c:v>
                </c:pt>
                <c:pt idx="11718">
                  <c:v>43710.125</c:v>
                </c:pt>
                <c:pt idx="11719">
                  <c:v>43710.145833333343</c:v>
                </c:pt>
                <c:pt idx="11720">
                  <c:v>43710.166666666657</c:v>
                </c:pt>
                <c:pt idx="11721">
                  <c:v>43710.1875</c:v>
                </c:pt>
                <c:pt idx="11722">
                  <c:v>43710.208333333343</c:v>
                </c:pt>
                <c:pt idx="11723">
                  <c:v>43710.22916666665</c:v>
                </c:pt>
                <c:pt idx="11724">
                  <c:v>43710.25</c:v>
                </c:pt>
                <c:pt idx="11725">
                  <c:v>43710.270833333343</c:v>
                </c:pt>
                <c:pt idx="11726">
                  <c:v>43710.29166666665</c:v>
                </c:pt>
                <c:pt idx="11727">
                  <c:v>43710.3125</c:v>
                </c:pt>
                <c:pt idx="11728">
                  <c:v>43710.333333333343</c:v>
                </c:pt>
                <c:pt idx="11729">
                  <c:v>43710.354166666657</c:v>
                </c:pt>
                <c:pt idx="11730">
                  <c:v>43710.375</c:v>
                </c:pt>
                <c:pt idx="11731">
                  <c:v>43710.395833333343</c:v>
                </c:pt>
                <c:pt idx="11732">
                  <c:v>43710.416666666657</c:v>
                </c:pt>
                <c:pt idx="11733">
                  <c:v>43710.4375</c:v>
                </c:pt>
                <c:pt idx="11734">
                  <c:v>43710.458333333343</c:v>
                </c:pt>
                <c:pt idx="11735">
                  <c:v>43710.479166666657</c:v>
                </c:pt>
                <c:pt idx="11736">
                  <c:v>43710.5</c:v>
                </c:pt>
                <c:pt idx="11737">
                  <c:v>43710.520833333343</c:v>
                </c:pt>
                <c:pt idx="11738">
                  <c:v>43710.541666666657</c:v>
                </c:pt>
                <c:pt idx="11739">
                  <c:v>43710.5625</c:v>
                </c:pt>
                <c:pt idx="11740">
                  <c:v>43710.583333333343</c:v>
                </c:pt>
                <c:pt idx="11741">
                  <c:v>43710.604166666657</c:v>
                </c:pt>
                <c:pt idx="11742">
                  <c:v>43710.625</c:v>
                </c:pt>
                <c:pt idx="11743">
                  <c:v>43710.645833333343</c:v>
                </c:pt>
                <c:pt idx="11744">
                  <c:v>43710.666666666657</c:v>
                </c:pt>
                <c:pt idx="11745">
                  <c:v>43710.6875</c:v>
                </c:pt>
                <c:pt idx="11746">
                  <c:v>43710.708333333343</c:v>
                </c:pt>
                <c:pt idx="11747">
                  <c:v>43710.72916666665</c:v>
                </c:pt>
                <c:pt idx="11748">
                  <c:v>43710.75</c:v>
                </c:pt>
                <c:pt idx="11749">
                  <c:v>43710.770833333343</c:v>
                </c:pt>
                <c:pt idx="11750">
                  <c:v>43710.79166666665</c:v>
                </c:pt>
                <c:pt idx="11751">
                  <c:v>43710.8125</c:v>
                </c:pt>
                <c:pt idx="11752">
                  <c:v>43710.833333333343</c:v>
                </c:pt>
                <c:pt idx="11753">
                  <c:v>43710.854166666657</c:v>
                </c:pt>
                <c:pt idx="11754">
                  <c:v>43710.875</c:v>
                </c:pt>
                <c:pt idx="11755">
                  <c:v>43710.895833333343</c:v>
                </c:pt>
                <c:pt idx="11756">
                  <c:v>43710.916666666657</c:v>
                </c:pt>
                <c:pt idx="11757">
                  <c:v>43710.9375</c:v>
                </c:pt>
                <c:pt idx="11758">
                  <c:v>43710.958333333343</c:v>
                </c:pt>
                <c:pt idx="11759">
                  <c:v>43710.979166666657</c:v>
                </c:pt>
                <c:pt idx="11760">
                  <c:v>43711</c:v>
                </c:pt>
                <c:pt idx="11761">
                  <c:v>43711.020833333343</c:v>
                </c:pt>
                <c:pt idx="11762">
                  <c:v>43711.041666666657</c:v>
                </c:pt>
                <c:pt idx="11763">
                  <c:v>43711.0625</c:v>
                </c:pt>
                <c:pt idx="11764">
                  <c:v>43711.083333333343</c:v>
                </c:pt>
                <c:pt idx="11765">
                  <c:v>43711.104166666657</c:v>
                </c:pt>
                <c:pt idx="11766">
                  <c:v>43711.125</c:v>
                </c:pt>
                <c:pt idx="11767">
                  <c:v>43711.145833333343</c:v>
                </c:pt>
                <c:pt idx="11768">
                  <c:v>43711.166666666657</c:v>
                </c:pt>
                <c:pt idx="11769">
                  <c:v>43711.1875</c:v>
                </c:pt>
                <c:pt idx="11770">
                  <c:v>43711.208333333343</c:v>
                </c:pt>
                <c:pt idx="11771">
                  <c:v>43711.22916666665</c:v>
                </c:pt>
                <c:pt idx="11772">
                  <c:v>43711.25</c:v>
                </c:pt>
                <c:pt idx="11773">
                  <c:v>43711.270833333343</c:v>
                </c:pt>
                <c:pt idx="11774">
                  <c:v>43711.29166666665</c:v>
                </c:pt>
                <c:pt idx="11775">
                  <c:v>43711.3125</c:v>
                </c:pt>
                <c:pt idx="11776">
                  <c:v>43711.333333333343</c:v>
                </c:pt>
                <c:pt idx="11777">
                  <c:v>43711.354166666657</c:v>
                </c:pt>
                <c:pt idx="11778">
                  <c:v>43711.375</c:v>
                </c:pt>
                <c:pt idx="11779">
                  <c:v>43711.395833333343</c:v>
                </c:pt>
                <c:pt idx="11780">
                  <c:v>43711.416666666657</c:v>
                </c:pt>
                <c:pt idx="11781">
                  <c:v>43711.4375</c:v>
                </c:pt>
                <c:pt idx="11782">
                  <c:v>43711.458333333343</c:v>
                </c:pt>
                <c:pt idx="11783">
                  <c:v>43711.479166666657</c:v>
                </c:pt>
                <c:pt idx="11784">
                  <c:v>43711.5</c:v>
                </c:pt>
                <c:pt idx="11785">
                  <c:v>43711.520833333343</c:v>
                </c:pt>
                <c:pt idx="11786">
                  <c:v>43711.541666666657</c:v>
                </c:pt>
                <c:pt idx="11787">
                  <c:v>43711.5625</c:v>
                </c:pt>
                <c:pt idx="11788">
                  <c:v>43711.583333333343</c:v>
                </c:pt>
                <c:pt idx="11789">
                  <c:v>43711.604166666657</c:v>
                </c:pt>
                <c:pt idx="11790">
                  <c:v>43711.625</c:v>
                </c:pt>
                <c:pt idx="11791">
                  <c:v>43711.645833333343</c:v>
                </c:pt>
                <c:pt idx="11792">
                  <c:v>43711.666666666657</c:v>
                </c:pt>
                <c:pt idx="11793">
                  <c:v>43711.6875</c:v>
                </c:pt>
                <c:pt idx="11794">
                  <c:v>43711.708333333343</c:v>
                </c:pt>
                <c:pt idx="11795">
                  <c:v>43711.72916666665</c:v>
                </c:pt>
                <c:pt idx="11796">
                  <c:v>43711.75</c:v>
                </c:pt>
                <c:pt idx="11797">
                  <c:v>43711.770833333343</c:v>
                </c:pt>
                <c:pt idx="11798">
                  <c:v>43711.79166666665</c:v>
                </c:pt>
                <c:pt idx="11799">
                  <c:v>43711.8125</c:v>
                </c:pt>
                <c:pt idx="11800">
                  <c:v>43711.833333333343</c:v>
                </c:pt>
                <c:pt idx="11801">
                  <c:v>43711.854166666657</c:v>
                </c:pt>
                <c:pt idx="11802">
                  <c:v>43711.875</c:v>
                </c:pt>
                <c:pt idx="11803">
                  <c:v>43711.895833333343</c:v>
                </c:pt>
                <c:pt idx="11804">
                  <c:v>43711.916666666657</c:v>
                </c:pt>
                <c:pt idx="11805">
                  <c:v>43711.9375</c:v>
                </c:pt>
                <c:pt idx="11806">
                  <c:v>43711.958333333343</c:v>
                </c:pt>
                <c:pt idx="11807">
                  <c:v>43711.979166666657</c:v>
                </c:pt>
                <c:pt idx="11808">
                  <c:v>43712</c:v>
                </c:pt>
                <c:pt idx="11809">
                  <c:v>43712.020833333343</c:v>
                </c:pt>
                <c:pt idx="11810">
                  <c:v>43712.041666666657</c:v>
                </c:pt>
                <c:pt idx="11811">
                  <c:v>43712.0625</c:v>
                </c:pt>
                <c:pt idx="11812">
                  <c:v>43712.083333333343</c:v>
                </c:pt>
                <c:pt idx="11813">
                  <c:v>43712.104166666657</c:v>
                </c:pt>
                <c:pt idx="11814">
                  <c:v>43712.125</c:v>
                </c:pt>
                <c:pt idx="11815">
                  <c:v>43712.145833333343</c:v>
                </c:pt>
                <c:pt idx="11816">
                  <c:v>43712.166666666657</c:v>
                </c:pt>
                <c:pt idx="11817">
                  <c:v>43712.1875</c:v>
                </c:pt>
                <c:pt idx="11818">
                  <c:v>43712.208333333343</c:v>
                </c:pt>
                <c:pt idx="11819">
                  <c:v>43712.22916666665</c:v>
                </c:pt>
                <c:pt idx="11820">
                  <c:v>43712.25</c:v>
                </c:pt>
                <c:pt idx="11821">
                  <c:v>43712.270833333343</c:v>
                </c:pt>
                <c:pt idx="11822">
                  <c:v>43712.29166666665</c:v>
                </c:pt>
                <c:pt idx="11823">
                  <c:v>43712.3125</c:v>
                </c:pt>
                <c:pt idx="11824">
                  <c:v>43712.333333333343</c:v>
                </c:pt>
                <c:pt idx="11825">
                  <c:v>43712.354166666657</c:v>
                </c:pt>
                <c:pt idx="11826">
                  <c:v>43712.375</c:v>
                </c:pt>
                <c:pt idx="11827">
                  <c:v>43712.395833333343</c:v>
                </c:pt>
                <c:pt idx="11828">
                  <c:v>43712.416666666657</c:v>
                </c:pt>
                <c:pt idx="11829">
                  <c:v>43712.4375</c:v>
                </c:pt>
                <c:pt idx="11830">
                  <c:v>43712.458333333343</c:v>
                </c:pt>
                <c:pt idx="11831">
                  <c:v>43712.479166666657</c:v>
                </c:pt>
                <c:pt idx="11832">
                  <c:v>43712.5</c:v>
                </c:pt>
                <c:pt idx="11833">
                  <c:v>43712.520833333343</c:v>
                </c:pt>
                <c:pt idx="11834">
                  <c:v>43712.541666666657</c:v>
                </c:pt>
                <c:pt idx="11835">
                  <c:v>43712.5625</c:v>
                </c:pt>
                <c:pt idx="11836">
                  <c:v>43712.583333333343</c:v>
                </c:pt>
                <c:pt idx="11837">
                  <c:v>43712.604166666657</c:v>
                </c:pt>
                <c:pt idx="11838">
                  <c:v>43712.625</c:v>
                </c:pt>
                <c:pt idx="11839">
                  <c:v>43712.645833333343</c:v>
                </c:pt>
                <c:pt idx="11840">
                  <c:v>43712.666666666657</c:v>
                </c:pt>
                <c:pt idx="11841">
                  <c:v>43712.6875</c:v>
                </c:pt>
                <c:pt idx="11842">
                  <c:v>43712.708333333343</c:v>
                </c:pt>
                <c:pt idx="11843">
                  <c:v>43712.72916666665</c:v>
                </c:pt>
                <c:pt idx="11844">
                  <c:v>43712.75</c:v>
                </c:pt>
                <c:pt idx="11845">
                  <c:v>43712.770833333343</c:v>
                </c:pt>
                <c:pt idx="11846">
                  <c:v>43712.79166666665</c:v>
                </c:pt>
                <c:pt idx="11847">
                  <c:v>43712.8125</c:v>
                </c:pt>
                <c:pt idx="11848">
                  <c:v>43712.833333333343</c:v>
                </c:pt>
                <c:pt idx="11849">
                  <c:v>43712.854166666657</c:v>
                </c:pt>
                <c:pt idx="11850">
                  <c:v>43712.875</c:v>
                </c:pt>
                <c:pt idx="11851">
                  <c:v>43712.895833333343</c:v>
                </c:pt>
                <c:pt idx="11852">
                  <c:v>43712.916666666657</c:v>
                </c:pt>
                <c:pt idx="11853">
                  <c:v>43712.9375</c:v>
                </c:pt>
                <c:pt idx="11854">
                  <c:v>43712.958333333343</c:v>
                </c:pt>
                <c:pt idx="11855">
                  <c:v>43712.979166666657</c:v>
                </c:pt>
                <c:pt idx="11856">
                  <c:v>43713</c:v>
                </c:pt>
                <c:pt idx="11857">
                  <c:v>43713.020833333343</c:v>
                </c:pt>
                <c:pt idx="11858">
                  <c:v>43713.041666666657</c:v>
                </c:pt>
                <c:pt idx="11859">
                  <c:v>43713.0625</c:v>
                </c:pt>
                <c:pt idx="11860">
                  <c:v>43713.083333333343</c:v>
                </c:pt>
                <c:pt idx="11861">
                  <c:v>43713.104166666657</c:v>
                </c:pt>
                <c:pt idx="11862">
                  <c:v>43713.125</c:v>
                </c:pt>
                <c:pt idx="11863">
                  <c:v>43713.145833333343</c:v>
                </c:pt>
                <c:pt idx="11864">
                  <c:v>43713.166666666657</c:v>
                </c:pt>
                <c:pt idx="11865">
                  <c:v>43713.1875</c:v>
                </c:pt>
                <c:pt idx="11866">
                  <c:v>43713.208333333343</c:v>
                </c:pt>
                <c:pt idx="11867">
                  <c:v>43713.22916666665</c:v>
                </c:pt>
                <c:pt idx="11868">
                  <c:v>43713.25</c:v>
                </c:pt>
                <c:pt idx="11869">
                  <c:v>43713.270833333343</c:v>
                </c:pt>
                <c:pt idx="11870">
                  <c:v>43713.29166666665</c:v>
                </c:pt>
                <c:pt idx="11871">
                  <c:v>43713.3125</c:v>
                </c:pt>
                <c:pt idx="11872">
                  <c:v>43713.333333333343</c:v>
                </c:pt>
                <c:pt idx="11873">
                  <c:v>43713.354166666657</c:v>
                </c:pt>
                <c:pt idx="11874">
                  <c:v>43713.375</c:v>
                </c:pt>
                <c:pt idx="11875">
                  <c:v>43713.395833333343</c:v>
                </c:pt>
                <c:pt idx="11876">
                  <c:v>43713.416666666657</c:v>
                </c:pt>
                <c:pt idx="11877">
                  <c:v>43713.4375</c:v>
                </c:pt>
                <c:pt idx="11878">
                  <c:v>43713.458333333343</c:v>
                </c:pt>
                <c:pt idx="11879">
                  <c:v>43713.479166666657</c:v>
                </c:pt>
                <c:pt idx="11880">
                  <c:v>43713.5</c:v>
                </c:pt>
                <c:pt idx="11881">
                  <c:v>43713.520833333343</c:v>
                </c:pt>
                <c:pt idx="11882">
                  <c:v>43713.541666666657</c:v>
                </c:pt>
                <c:pt idx="11883">
                  <c:v>43713.5625</c:v>
                </c:pt>
                <c:pt idx="11884">
                  <c:v>43713.583333333343</c:v>
                </c:pt>
                <c:pt idx="11885">
                  <c:v>43713.604166666657</c:v>
                </c:pt>
                <c:pt idx="11886">
                  <c:v>43713.625</c:v>
                </c:pt>
                <c:pt idx="11887">
                  <c:v>43713.645833333343</c:v>
                </c:pt>
                <c:pt idx="11888">
                  <c:v>43713.666666666657</c:v>
                </c:pt>
                <c:pt idx="11889">
                  <c:v>43713.6875</c:v>
                </c:pt>
                <c:pt idx="11890">
                  <c:v>43713.708333333343</c:v>
                </c:pt>
                <c:pt idx="11891">
                  <c:v>43713.72916666665</c:v>
                </c:pt>
                <c:pt idx="11892">
                  <c:v>43713.75</c:v>
                </c:pt>
                <c:pt idx="11893">
                  <c:v>43713.770833333343</c:v>
                </c:pt>
                <c:pt idx="11894">
                  <c:v>43713.79166666665</c:v>
                </c:pt>
                <c:pt idx="11895">
                  <c:v>43713.8125</c:v>
                </c:pt>
                <c:pt idx="11896">
                  <c:v>43713.833333333343</c:v>
                </c:pt>
                <c:pt idx="11897">
                  <c:v>43713.854166666657</c:v>
                </c:pt>
                <c:pt idx="11898">
                  <c:v>43713.875</c:v>
                </c:pt>
                <c:pt idx="11899">
                  <c:v>43713.895833333343</c:v>
                </c:pt>
                <c:pt idx="11900">
                  <c:v>43713.916666666657</c:v>
                </c:pt>
                <c:pt idx="11901">
                  <c:v>43713.9375</c:v>
                </c:pt>
                <c:pt idx="11902">
                  <c:v>43713.958333333343</c:v>
                </c:pt>
                <c:pt idx="11903">
                  <c:v>43713.979166666657</c:v>
                </c:pt>
                <c:pt idx="11904">
                  <c:v>43714</c:v>
                </c:pt>
                <c:pt idx="11905">
                  <c:v>43714.020833333343</c:v>
                </c:pt>
                <c:pt idx="11906">
                  <c:v>43714.041666666657</c:v>
                </c:pt>
                <c:pt idx="11907">
                  <c:v>43714.0625</c:v>
                </c:pt>
                <c:pt idx="11908">
                  <c:v>43714.083333333343</c:v>
                </c:pt>
                <c:pt idx="11909">
                  <c:v>43714.104166666657</c:v>
                </c:pt>
                <c:pt idx="11910">
                  <c:v>43714.125</c:v>
                </c:pt>
                <c:pt idx="11911">
                  <c:v>43714.145833333343</c:v>
                </c:pt>
                <c:pt idx="11912">
                  <c:v>43714.166666666657</c:v>
                </c:pt>
                <c:pt idx="11913">
                  <c:v>43714.1875</c:v>
                </c:pt>
                <c:pt idx="11914">
                  <c:v>43714.208333333343</c:v>
                </c:pt>
                <c:pt idx="11915">
                  <c:v>43714.22916666665</c:v>
                </c:pt>
                <c:pt idx="11916">
                  <c:v>43714.25</c:v>
                </c:pt>
                <c:pt idx="11917">
                  <c:v>43714.270833333343</c:v>
                </c:pt>
                <c:pt idx="11918">
                  <c:v>43714.29166666665</c:v>
                </c:pt>
                <c:pt idx="11919">
                  <c:v>43714.3125</c:v>
                </c:pt>
                <c:pt idx="11920">
                  <c:v>43714.333333333343</c:v>
                </c:pt>
                <c:pt idx="11921">
                  <c:v>43714.354166666657</c:v>
                </c:pt>
                <c:pt idx="11922">
                  <c:v>43714.375</c:v>
                </c:pt>
                <c:pt idx="11923">
                  <c:v>43714.395833333343</c:v>
                </c:pt>
                <c:pt idx="11924">
                  <c:v>43714.416666666657</c:v>
                </c:pt>
                <c:pt idx="11925">
                  <c:v>43714.4375</c:v>
                </c:pt>
                <c:pt idx="11926">
                  <c:v>43714.458333333343</c:v>
                </c:pt>
                <c:pt idx="11927">
                  <c:v>43714.479166666657</c:v>
                </c:pt>
                <c:pt idx="11928">
                  <c:v>43714.5</c:v>
                </c:pt>
                <c:pt idx="11929">
                  <c:v>43714.520833333343</c:v>
                </c:pt>
                <c:pt idx="11930">
                  <c:v>43714.541666666657</c:v>
                </c:pt>
                <c:pt idx="11931">
                  <c:v>43714.5625</c:v>
                </c:pt>
                <c:pt idx="11932">
                  <c:v>43714.583333333343</c:v>
                </c:pt>
                <c:pt idx="11933">
                  <c:v>43714.604166666657</c:v>
                </c:pt>
                <c:pt idx="11934">
                  <c:v>43714.625</c:v>
                </c:pt>
                <c:pt idx="11935">
                  <c:v>43714.645833333343</c:v>
                </c:pt>
                <c:pt idx="11936">
                  <c:v>43714.666666666657</c:v>
                </c:pt>
                <c:pt idx="11937">
                  <c:v>43714.6875</c:v>
                </c:pt>
                <c:pt idx="11938">
                  <c:v>43714.708333333343</c:v>
                </c:pt>
                <c:pt idx="11939">
                  <c:v>43714.72916666665</c:v>
                </c:pt>
                <c:pt idx="11940">
                  <c:v>43714.75</c:v>
                </c:pt>
                <c:pt idx="11941">
                  <c:v>43714.770833333343</c:v>
                </c:pt>
                <c:pt idx="11942">
                  <c:v>43714.79166666665</c:v>
                </c:pt>
                <c:pt idx="11943">
                  <c:v>43714.8125</c:v>
                </c:pt>
                <c:pt idx="11944">
                  <c:v>43714.833333333343</c:v>
                </c:pt>
                <c:pt idx="11945">
                  <c:v>43714.854166666657</c:v>
                </c:pt>
                <c:pt idx="11946">
                  <c:v>43714.875</c:v>
                </c:pt>
                <c:pt idx="11947">
                  <c:v>43714.895833333343</c:v>
                </c:pt>
                <c:pt idx="11948">
                  <c:v>43714.916666666657</c:v>
                </c:pt>
                <c:pt idx="11949">
                  <c:v>43714.9375</c:v>
                </c:pt>
                <c:pt idx="11950">
                  <c:v>43714.958333333343</c:v>
                </c:pt>
                <c:pt idx="11951">
                  <c:v>43714.979166666657</c:v>
                </c:pt>
                <c:pt idx="11952">
                  <c:v>43715</c:v>
                </c:pt>
                <c:pt idx="11953">
                  <c:v>43715.020833333343</c:v>
                </c:pt>
                <c:pt idx="11954">
                  <c:v>43715.041666666657</c:v>
                </c:pt>
                <c:pt idx="11955">
                  <c:v>43715.0625</c:v>
                </c:pt>
                <c:pt idx="11956">
                  <c:v>43715.083333333343</c:v>
                </c:pt>
                <c:pt idx="11957">
                  <c:v>43715.104166666657</c:v>
                </c:pt>
                <c:pt idx="11958">
                  <c:v>43715.125</c:v>
                </c:pt>
                <c:pt idx="11959">
                  <c:v>43715.145833333343</c:v>
                </c:pt>
                <c:pt idx="11960">
                  <c:v>43715.166666666657</c:v>
                </c:pt>
                <c:pt idx="11961">
                  <c:v>43715.1875</c:v>
                </c:pt>
                <c:pt idx="11962">
                  <c:v>43715.208333333343</c:v>
                </c:pt>
                <c:pt idx="11963">
                  <c:v>43715.22916666665</c:v>
                </c:pt>
                <c:pt idx="11964">
                  <c:v>43715.25</c:v>
                </c:pt>
                <c:pt idx="11965">
                  <c:v>43715.270833333343</c:v>
                </c:pt>
                <c:pt idx="11966">
                  <c:v>43715.29166666665</c:v>
                </c:pt>
                <c:pt idx="11967">
                  <c:v>43715.3125</c:v>
                </c:pt>
                <c:pt idx="11968">
                  <c:v>43715.333333333343</c:v>
                </c:pt>
                <c:pt idx="11969">
                  <c:v>43715.354166666657</c:v>
                </c:pt>
                <c:pt idx="11970">
                  <c:v>43715.375</c:v>
                </c:pt>
                <c:pt idx="11971">
                  <c:v>43715.395833333343</c:v>
                </c:pt>
                <c:pt idx="11972">
                  <c:v>43715.416666666657</c:v>
                </c:pt>
                <c:pt idx="11973">
                  <c:v>43715.4375</c:v>
                </c:pt>
                <c:pt idx="11974">
                  <c:v>43715.458333333343</c:v>
                </c:pt>
                <c:pt idx="11975">
                  <c:v>43715.479166666657</c:v>
                </c:pt>
                <c:pt idx="11976">
                  <c:v>43715.5</c:v>
                </c:pt>
                <c:pt idx="11977">
                  <c:v>43715.520833333343</c:v>
                </c:pt>
                <c:pt idx="11978">
                  <c:v>43715.541666666657</c:v>
                </c:pt>
                <c:pt idx="11979">
                  <c:v>43715.5625</c:v>
                </c:pt>
                <c:pt idx="11980">
                  <c:v>43715.583333333343</c:v>
                </c:pt>
                <c:pt idx="11981">
                  <c:v>43715.604166666657</c:v>
                </c:pt>
                <c:pt idx="11982">
                  <c:v>43715.625</c:v>
                </c:pt>
                <c:pt idx="11983">
                  <c:v>43715.645833333343</c:v>
                </c:pt>
                <c:pt idx="11984">
                  <c:v>43715.666666666657</c:v>
                </c:pt>
                <c:pt idx="11985">
                  <c:v>43715.6875</c:v>
                </c:pt>
                <c:pt idx="11986">
                  <c:v>43715.708333333343</c:v>
                </c:pt>
                <c:pt idx="11987">
                  <c:v>43715.72916666665</c:v>
                </c:pt>
                <c:pt idx="11988">
                  <c:v>43715.75</c:v>
                </c:pt>
                <c:pt idx="11989">
                  <c:v>43715.770833333343</c:v>
                </c:pt>
                <c:pt idx="11990">
                  <c:v>43715.79166666665</c:v>
                </c:pt>
                <c:pt idx="11991">
                  <c:v>43715.8125</c:v>
                </c:pt>
                <c:pt idx="11992">
                  <c:v>43715.833333333343</c:v>
                </c:pt>
                <c:pt idx="11993">
                  <c:v>43715.854166666657</c:v>
                </c:pt>
                <c:pt idx="11994">
                  <c:v>43715.875</c:v>
                </c:pt>
                <c:pt idx="11995">
                  <c:v>43715.895833333343</c:v>
                </c:pt>
                <c:pt idx="11996">
                  <c:v>43715.916666666657</c:v>
                </c:pt>
                <c:pt idx="11997">
                  <c:v>43715.9375</c:v>
                </c:pt>
                <c:pt idx="11998">
                  <c:v>43715.958333333343</c:v>
                </c:pt>
                <c:pt idx="11999">
                  <c:v>43715.979166666657</c:v>
                </c:pt>
                <c:pt idx="12000">
                  <c:v>43716</c:v>
                </c:pt>
                <c:pt idx="12001">
                  <c:v>43716.020833333343</c:v>
                </c:pt>
                <c:pt idx="12002">
                  <c:v>43716.041666666657</c:v>
                </c:pt>
                <c:pt idx="12003">
                  <c:v>43716.0625</c:v>
                </c:pt>
                <c:pt idx="12004">
                  <c:v>43716.083333333343</c:v>
                </c:pt>
                <c:pt idx="12005">
                  <c:v>43716.104166666657</c:v>
                </c:pt>
                <c:pt idx="12006">
                  <c:v>43716.125</c:v>
                </c:pt>
                <c:pt idx="12007">
                  <c:v>43716.145833333343</c:v>
                </c:pt>
                <c:pt idx="12008">
                  <c:v>43716.166666666657</c:v>
                </c:pt>
                <c:pt idx="12009">
                  <c:v>43716.1875</c:v>
                </c:pt>
                <c:pt idx="12010">
                  <c:v>43716.208333333343</c:v>
                </c:pt>
                <c:pt idx="12011">
                  <c:v>43716.22916666665</c:v>
                </c:pt>
                <c:pt idx="12012">
                  <c:v>43716.25</c:v>
                </c:pt>
                <c:pt idx="12013">
                  <c:v>43716.270833333343</c:v>
                </c:pt>
                <c:pt idx="12014">
                  <c:v>43716.29166666665</c:v>
                </c:pt>
                <c:pt idx="12015">
                  <c:v>43716.3125</c:v>
                </c:pt>
                <c:pt idx="12016">
                  <c:v>43716.333333333343</c:v>
                </c:pt>
                <c:pt idx="12017">
                  <c:v>43716.354166666657</c:v>
                </c:pt>
                <c:pt idx="12018">
                  <c:v>43716.375</c:v>
                </c:pt>
                <c:pt idx="12019">
                  <c:v>43716.395833333343</c:v>
                </c:pt>
                <c:pt idx="12020">
                  <c:v>43716.416666666657</c:v>
                </c:pt>
                <c:pt idx="12021">
                  <c:v>43716.4375</c:v>
                </c:pt>
                <c:pt idx="12022">
                  <c:v>43716.458333333343</c:v>
                </c:pt>
                <c:pt idx="12023">
                  <c:v>43716.479166666657</c:v>
                </c:pt>
                <c:pt idx="12024">
                  <c:v>43716.5</c:v>
                </c:pt>
                <c:pt idx="12025">
                  <c:v>43716.520833333343</c:v>
                </c:pt>
                <c:pt idx="12026">
                  <c:v>43716.541666666657</c:v>
                </c:pt>
                <c:pt idx="12027">
                  <c:v>43716.5625</c:v>
                </c:pt>
                <c:pt idx="12028">
                  <c:v>43716.583333333343</c:v>
                </c:pt>
                <c:pt idx="12029">
                  <c:v>43716.604166666657</c:v>
                </c:pt>
                <c:pt idx="12030">
                  <c:v>43716.625</c:v>
                </c:pt>
                <c:pt idx="12031">
                  <c:v>43716.645833333343</c:v>
                </c:pt>
                <c:pt idx="12032">
                  <c:v>43716.666666666657</c:v>
                </c:pt>
                <c:pt idx="12033">
                  <c:v>43716.6875</c:v>
                </c:pt>
                <c:pt idx="12034">
                  <c:v>43716.708333333343</c:v>
                </c:pt>
                <c:pt idx="12035">
                  <c:v>43716.72916666665</c:v>
                </c:pt>
                <c:pt idx="12036">
                  <c:v>43716.75</c:v>
                </c:pt>
                <c:pt idx="12037">
                  <c:v>43716.770833333343</c:v>
                </c:pt>
                <c:pt idx="12038">
                  <c:v>43716.79166666665</c:v>
                </c:pt>
                <c:pt idx="12039">
                  <c:v>43716.8125</c:v>
                </c:pt>
                <c:pt idx="12040">
                  <c:v>43716.833333333343</c:v>
                </c:pt>
                <c:pt idx="12041">
                  <c:v>43716.854166666657</c:v>
                </c:pt>
                <c:pt idx="12042">
                  <c:v>43716.875</c:v>
                </c:pt>
                <c:pt idx="12043">
                  <c:v>43716.895833333343</c:v>
                </c:pt>
                <c:pt idx="12044">
                  <c:v>43716.916666666657</c:v>
                </c:pt>
                <c:pt idx="12045">
                  <c:v>43716.9375</c:v>
                </c:pt>
                <c:pt idx="12046">
                  <c:v>43716.958333333343</c:v>
                </c:pt>
                <c:pt idx="12047">
                  <c:v>43716.979166666657</c:v>
                </c:pt>
                <c:pt idx="12048">
                  <c:v>43717</c:v>
                </c:pt>
                <c:pt idx="12049">
                  <c:v>43717.020833333343</c:v>
                </c:pt>
                <c:pt idx="12050">
                  <c:v>43717.041666666657</c:v>
                </c:pt>
                <c:pt idx="12051">
                  <c:v>43717.0625</c:v>
                </c:pt>
                <c:pt idx="12052">
                  <c:v>43717.083333333343</c:v>
                </c:pt>
                <c:pt idx="12053">
                  <c:v>43717.104166666657</c:v>
                </c:pt>
                <c:pt idx="12054">
                  <c:v>43717.125</c:v>
                </c:pt>
                <c:pt idx="12055">
                  <c:v>43717.145833333343</c:v>
                </c:pt>
                <c:pt idx="12056">
                  <c:v>43717.166666666657</c:v>
                </c:pt>
                <c:pt idx="12057">
                  <c:v>43717.1875</c:v>
                </c:pt>
                <c:pt idx="12058">
                  <c:v>43717.208333333343</c:v>
                </c:pt>
                <c:pt idx="12059">
                  <c:v>43717.22916666665</c:v>
                </c:pt>
                <c:pt idx="12060">
                  <c:v>43717.25</c:v>
                </c:pt>
                <c:pt idx="12061">
                  <c:v>43717.270833333343</c:v>
                </c:pt>
                <c:pt idx="12062">
                  <c:v>43717.29166666665</c:v>
                </c:pt>
                <c:pt idx="12063">
                  <c:v>43717.3125</c:v>
                </c:pt>
                <c:pt idx="12064">
                  <c:v>43717.333333333343</c:v>
                </c:pt>
                <c:pt idx="12065">
                  <c:v>43717.354166666657</c:v>
                </c:pt>
                <c:pt idx="12066">
                  <c:v>43717.375</c:v>
                </c:pt>
                <c:pt idx="12067">
                  <c:v>43717.395833333343</c:v>
                </c:pt>
                <c:pt idx="12068">
                  <c:v>43717.416666666657</c:v>
                </c:pt>
                <c:pt idx="12069">
                  <c:v>43717.4375</c:v>
                </c:pt>
                <c:pt idx="12070">
                  <c:v>43717.458333333343</c:v>
                </c:pt>
                <c:pt idx="12071">
                  <c:v>43717.479166666657</c:v>
                </c:pt>
                <c:pt idx="12072">
                  <c:v>43717.5</c:v>
                </c:pt>
                <c:pt idx="12073">
                  <c:v>43717.520833333343</c:v>
                </c:pt>
                <c:pt idx="12074">
                  <c:v>43717.541666666657</c:v>
                </c:pt>
                <c:pt idx="12075">
                  <c:v>43717.5625</c:v>
                </c:pt>
                <c:pt idx="12076">
                  <c:v>43717.583333333343</c:v>
                </c:pt>
                <c:pt idx="12077">
                  <c:v>43717.604166666657</c:v>
                </c:pt>
                <c:pt idx="12078">
                  <c:v>43717.625</c:v>
                </c:pt>
                <c:pt idx="12079">
                  <c:v>43717.645833333343</c:v>
                </c:pt>
                <c:pt idx="12080">
                  <c:v>43717.666666666657</c:v>
                </c:pt>
                <c:pt idx="12081">
                  <c:v>43717.6875</c:v>
                </c:pt>
                <c:pt idx="12082">
                  <c:v>43717.708333333343</c:v>
                </c:pt>
                <c:pt idx="12083">
                  <c:v>43717.72916666665</c:v>
                </c:pt>
                <c:pt idx="12084">
                  <c:v>43717.75</c:v>
                </c:pt>
                <c:pt idx="12085">
                  <c:v>43717.770833333343</c:v>
                </c:pt>
                <c:pt idx="12086">
                  <c:v>43717.79166666665</c:v>
                </c:pt>
                <c:pt idx="12087">
                  <c:v>43717.8125</c:v>
                </c:pt>
                <c:pt idx="12088">
                  <c:v>43717.833333333343</c:v>
                </c:pt>
                <c:pt idx="12089">
                  <c:v>43717.854166666657</c:v>
                </c:pt>
                <c:pt idx="12090">
                  <c:v>43717.875</c:v>
                </c:pt>
                <c:pt idx="12091">
                  <c:v>43717.895833333343</c:v>
                </c:pt>
                <c:pt idx="12092">
                  <c:v>43717.916666666657</c:v>
                </c:pt>
                <c:pt idx="12093">
                  <c:v>43717.9375</c:v>
                </c:pt>
                <c:pt idx="12094">
                  <c:v>43717.958333333343</c:v>
                </c:pt>
                <c:pt idx="12095">
                  <c:v>43717.979166666657</c:v>
                </c:pt>
                <c:pt idx="12096">
                  <c:v>43718</c:v>
                </c:pt>
                <c:pt idx="12097">
                  <c:v>43718.020833333343</c:v>
                </c:pt>
                <c:pt idx="12098">
                  <c:v>43718.041666666657</c:v>
                </c:pt>
                <c:pt idx="12099">
                  <c:v>43718.0625</c:v>
                </c:pt>
                <c:pt idx="12100">
                  <c:v>43718.083333333343</c:v>
                </c:pt>
                <c:pt idx="12101">
                  <c:v>43718.104166666657</c:v>
                </c:pt>
                <c:pt idx="12102">
                  <c:v>43718.125</c:v>
                </c:pt>
                <c:pt idx="12103">
                  <c:v>43718.145833333343</c:v>
                </c:pt>
                <c:pt idx="12104">
                  <c:v>43718.166666666657</c:v>
                </c:pt>
                <c:pt idx="12105">
                  <c:v>43718.1875</c:v>
                </c:pt>
                <c:pt idx="12106">
                  <c:v>43718.208333333343</c:v>
                </c:pt>
                <c:pt idx="12107">
                  <c:v>43718.22916666665</c:v>
                </c:pt>
                <c:pt idx="12108">
                  <c:v>43718.25</c:v>
                </c:pt>
                <c:pt idx="12109">
                  <c:v>43718.270833333343</c:v>
                </c:pt>
                <c:pt idx="12110">
                  <c:v>43718.29166666665</c:v>
                </c:pt>
                <c:pt idx="12111">
                  <c:v>43718.3125</c:v>
                </c:pt>
                <c:pt idx="12112">
                  <c:v>43718.333333333343</c:v>
                </c:pt>
                <c:pt idx="12113">
                  <c:v>43718.354166666657</c:v>
                </c:pt>
                <c:pt idx="12114">
                  <c:v>43718.375</c:v>
                </c:pt>
                <c:pt idx="12115">
                  <c:v>43718.395833333343</c:v>
                </c:pt>
                <c:pt idx="12116">
                  <c:v>43718.416666666657</c:v>
                </c:pt>
                <c:pt idx="12117">
                  <c:v>43718.4375</c:v>
                </c:pt>
                <c:pt idx="12118">
                  <c:v>43718.458333333343</c:v>
                </c:pt>
                <c:pt idx="12119">
                  <c:v>43718.479166666657</c:v>
                </c:pt>
                <c:pt idx="12120">
                  <c:v>43718.5</c:v>
                </c:pt>
                <c:pt idx="12121">
                  <c:v>43718.520833333343</c:v>
                </c:pt>
                <c:pt idx="12122">
                  <c:v>43718.541666666657</c:v>
                </c:pt>
                <c:pt idx="12123">
                  <c:v>43718.5625</c:v>
                </c:pt>
                <c:pt idx="12124">
                  <c:v>43718.583333333343</c:v>
                </c:pt>
                <c:pt idx="12125">
                  <c:v>43718.604166666657</c:v>
                </c:pt>
                <c:pt idx="12126">
                  <c:v>43718.625</c:v>
                </c:pt>
                <c:pt idx="12127">
                  <c:v>43718.645833333343</c:v>
                </c:pt>
                <c:pt idx="12128">
                  <c:v>43718.666666666657</c:v>
                </c:pt>
                <c:pt idx="12129">
                  <c:v>43718.6875</c:v>
                </c:pt>
                <c:pt idx="12130">
                  <c:v>43718.708333333343</c:v>
                </c:pt>
                <c:pt idx="12131">
                  <c:v>43718.72916666665</c:v>
                </c:pt>
                <c:pt idx="12132">
                  <c:v>43718.75</c:v>
                </c:pt>
                <c:pt idx="12133">
                  <c:v>43718.770833333343</c:v>
                </c:pt>
                <c:pt idx="12134">
                  <c:v>43718.79166666665</c:v>
                </c:pt>
                <c:pt idx="12135">
                  <c:v>43718.8125</c:v>
                </c:pt>
                <c:pt idx="12136">
                  <c:v>43718.833333333343</c:v>
                </c:pt>
                <c:pt idx="12137">
                  <c:v>43718.854166666657</c:v>
                </c:pt>
                <c:pt idx="12138">
                  <c:v>43718.875</c:v>
                </c:pt>
                <c:pt idx="12139">
                  <c:v>43718.895833333343</c:v>
                </c:pt>
                <c:pt idx="12140">
                  <c:v>43718.916666666657</c:v>
                </c:pt>
                <c:pt idx="12141">
                  <c:v>43718.9375</c:v>
                </c:pt>
                <c:pt idx="12142">
                  <c:v>43718.958333333343</c:v>
                </c:pt>
                <c:pt idx="12143">
                  <c:v>43718.979166666657</c:v>
                </c:pt>
                <c:pt idx="12144">
                  <c:v>43719</c:v>
                </c:pt>
                <c:pt idx="12145">
                  <c:v>43719.020833333343</c:v>
                </c:pt>
                <c:pt idx="12146">
                  <c:v>43719.041666666657</c:v>
                </c:pt>
                <c:pt idx="12147">
                  <c:v>43719.0625</c:v>
                </c:pt>
                <c:pt idx="12148">
                  <c:v>43719.083333333343</c:v>
                </c:pt>
                <c:pt idx="12149">
                  <c:v>43719.104166666657</c:v>
                </c:pt>
                <c:pt idx="12150">
                  <c:v>43719.125</c:v>
                </c:pt>
                <c:pt idx="12151">
                  <c:v>43719.145833333343</c:v>
                </c:pt>
                <c:pt idx="12152">
                  <c:v>43719.166666666657</c:v>
                </c:pt>
                <c:pt idx="12153">
                  <c:v>43719.1875</c:v>
                </c:pt>
                <c:pt idx="12154">
                  <c:v>43719.208333333343</c:v>
                </c:pt>
                <c:pt idx="12155">
                  <c:v>43719.22916666665</c:v>
                </c:pt>
                <c:pt idx="12156">
                  <c:v>43719.25</c:v>
                </c:pt>
                <c:pt idx="12157">
                  <c:v>43719.270833333343</c:v>
                </c:pt>
                <c:pt idx="12158">
                  <c:v>43719.29166666665</c:v>
                </c:pt>
                <c:pt idx="12159">
                  <c:v>43719.3125</c:v>
                </c:pt>
                <c:pt idx="12160">
                  <c:v>43719.333333333343</c:v>
                </c:pt>
                <c:pt idx="12161">
                  <c:v>43719.354166666657</c:v>
                </c:pt>
                <c:pt idx="12162">
                  <c:v>43719.375</c:v>
                </c:pt>
                <c:pt idx="12163">
                  <c:v>43719.395833333343</c:v>
                </c:pt>
                <c:pt idx="12164">
                  <c:v>43719.416666666657</c:v>
                </c:pt>
                <c:pt idx="12165">
                  <c:v>43719.4375</c:v>
                </c:pt>
                <c:pt idx="12166">
                  <c:v>43719.458333333343</c:v>
                </c:pt>
                <c:pt idx="12167">
                  <c:v>43719.479166666657</c:v>
                </c:pt>
                <c:pt idx="12168">
                  <c:v>43719.5</c:v>
                </c:pt>
                <c:pt idx="12169">
                  <c:v>43719.520833333343</c:v>
                </c:pt>
                <c:pt idx="12170">
                  <c:v>43719.541666666657</c:v>
                </c:pt>
                <c:pt idx="12171">
                  <c:v>43719.5625</c:v>
                </c:pt>
                <c:pt idx="12172">
                  <c:v>43719.583333333343</c:v>
                </c:pt>
                <c:pt idx="12173">
                  <c:v>43719.604166666657</c:v>
                </c:pt>
                <c:pt idx="12174">
                  <c:v>43719.625</c:v>
                </c:pt>
                <c:pt idx="12175">
                  <c:v>43719.645833333343</c:v>
                </c:pt>
                <c:pt idx="12176">
                  <c:v>43719.666666666657</c:v>
                </c:pt>
                <c:pt idx="12177">
                  <c:v>43719.6875</c:v>
                </c:pt>
                <c:pt idx="12178">
                  <c:v>43719.708333333343</c:v>
                </c:pt>
                <c:pt idx="12179">
                  <c:v>43719.72916666665</c:v>
                </c:pt>
                <c:pt idx="12180">
                  <c:v>43719.75</c:v>
                </c:pt>
                <c:pt idx="12181">
                  <c:v>43719.770833333343</c:v>
                </c:pt>
                <c:pt idx="12182">
                  <c:v>43719.79166666665</c:v>
                </c:pt>
                <c:pt idx="12183">
                  <c:v>43719.8125</c:v>
                </c:pt>
                <c:pt idx="12184">
                  <c:v>43719.833333333343</c:v>
                </c:pt>
                <c:pt idx="12185">
                  <c:v>43719.854166666657</c:v>
                </c:pt>
                <c:pt idx="12186">
                  <c:v>43719.875</c:v>
                </c:pt>
                <c:pt idx="12187">
                  <c:v>43719.895833333343</c:v>
                </c:pt>
                <c:pt idx="12188">
                  <c:v>43719.916666666657</c:v>
                </c:pt>
                <c:pt idx="12189">
                  <c:v>43719.9375</c:v>
                </c:pt>
                <c:pt idx="12190">
                  <c:v>43719.958333333343</c:v>
                </c:pt>
                <c:pt idx="12191">
                  <c:v>43719.979166666657</c:v>
                </c:pt>
                <c:pt idx="12192">
                  <c:v>43720</c:v>
                </c:pt>
                <c:pt idx="12193">
                  <c:v>43720.020833333343</c:v>
                </c:pt>
                <c:pt idx="12194">
                  <c:v>43720.041666666657</c:v>
                </c:pt>
                <c:pt idx="12195">
                  <c:v>43720.0625</c:v>
                </c:pt>
                <c:pt idx="12196">
                  <c:v>43720.083333333343</c:v>
                </c:pt>
                <c:pt idx="12197">
                  <c:v>43720.104166666657</c:v>
                </c:pt>
                <c:pt idx="12198">
                  <c:v>43720.125</c:v>
                </c:pt>
                <c:pt idx="12199">
                  <c:v>43720.145833333343</c:v>
                </c:pt>
                <c:pt idx="12200">
                  <c:v>43720.166666666657</c:v>
                </c:pt>
                <c:pt idx="12201">
                  <c:v>43720.1875</c:v>
                </c:pt>
                <c:pt idx="12202">
                  <c:v>43720.208333333343</c:v>
                </c:pt>
                <c:pt idx="12203">
                  <c:v>43720.22916666665</c:v>
                </c:pt>
                <c:pt idx="12204">
                  <c:v>43720.25</c:v>
                </c:pt>
                <c:pt idx="12205">
                  <c:v>43720.270833333343</c:v>
                </c:pt>
                <c:pt idx="12206">
                  <c:v>43720.29166666665</c:v>
                </c:pt>
                <c:pt idx="12207">
                  <c:v>43720.3125</c:v>
                </c:pt>
                <c:pt idx="12208">
                  <c:v>43720.333333333343</c:v>
                </c:pt>
                <c:pt idx="12209">
                  <c:v>43720.354166666657</c:v>
                </c:pt>
                <c:pt idx="12210">
                  <c:v>43720.375</c:v>
                </c:pt>
                <c:pt idx="12211">
                  <c:v>43720.395833333343</c:v>
                </c:pt>
                <c:pt idx="12212">
                  <c:v>43720.416666666657</c:v>
                </c:pt>
                <c:pt idx="12213">
                  <c:v>43720.4375</c:v>
                </c:pt>
                <c:pt idx="12214">
                  <c:v>43720.458333333343</c:v>
                </c:pt>
                <c:pt idx="12215">
                  <c:v>43720.479166666657</c:v>
                </c:pt>
                <c:pt idx="12216">
                  <c:v>43720.5</c:v>
                </c:pt>
                <c:pt idx="12217">
                  <c:v>43720.520833333343</c:v>
                </c:pt>
                <c:pt idx="12218">
                  <c:v>43720.541666666657</c:v>
                </c:pt>
                <c:pt idx="12219">
                  <c:v>43720.5625</c:v>
                </c:pt>
                <c:pt idx="12220">
                  <c:v>43720.583333333343</c:v>
                </c:pt>
                <c:pt idx="12221">
                  <c:v>43720.604166666657</c:v>
                </c:pt>
                <c:pt idx="12222">
                  <c:v>43720.625</c:v>
                </c:pt>
                <c:pt idx="12223">
                  <c:v>43720.645833333343</c:v>
                </c:pt>
                <c:pt idx="12224">
                  <c:v>43720.666666666657</c:v>
                </c:pt>
                <c:pt idx="12225">
                  <c:v>43720.6875</c:v>
                </c:pt>
                <c:pt idx="12226">
                  <c:v>43720.708333333343</c:v>
                </c:pt>
                <c:pt idx="12227">
                  <c:v>43720.72916666665</c:v>
                </c:pt>
                <c:pt idx="12228">
                  <c:v>43720.75</c:v>
                </c:pt>
                <c:pt idx="12229">
                  <c:v>43720.770833333343</c:v>
                </c:pt>
                <c:pt idx="12230">
                  <c:v>43720.79166666665</c:v>
                </c:pt>
                <c:pt idx="12231">
                  <c:v>43720.8125</c:v>
                </c:pt>
                <c:pt idx="12232">
                  <c:v>43720.833333333343</c:v>
                </c:pt>
                <c:pt idx="12233">
                  <c:v>43720.854166666657</c:v>
                </c:pt>
                <c:pt idx="12234">
                  <c:v>43720.875</c:v>
                </c:pt>
                <c:pt idx="12235">
                  <c:v>43720.895833333343</c:v>
                </c:pt>
                <c:pt idx="12236">
                  <c:v>43720.916666666657</c:v>
                </c:pt>
                <c:pt idx="12237">
                  <c:v>43720.9375</c:v>
                </c:pt>
                <c:pt idx="12238">
                  <c:v>43720.958333333343</c:v>
                </c:pt>
                <c:pt idx="12239">
                  <c:v>43720.979166666657</c:v>
                </c:pt>
                <c:pt idx="12240">
                  <c:v>43721</c:v>
                </c:pt>
                <c:pt idx="12241">
                  <c:v>43721.020833333343</c:v>
                </c:pt>
                <c:pt idx="12242">
                  <c:v>43721.041666666657</c:v>
                </c:pt>
                <c:pt idx="12243">
                  <c:v>43721.0625</c:v>
                </c:pt>
                <c:pt idx="12244">
                  <c:v>43721.083333333343</c:v>
                </c:pt>
                <c:pt idx="12245">
                  <c:v>43721.104166666657</c:v>
                </c:pt>
                <c:pt idx="12246">
                  <c:v>43721.125</c:v>
                </c:pt>
                <c:pt idx="12247">
                  <c:v>43721.145833333343</c:v>
                </c:pt>
                <c:pt idx="12248">
                  <c:v>43721.166666666657</c:v>
                </c:pt>
                <c:pt idx="12249">
                  <c:v>43721.1875</c:v>
                </c:pt>
                <c:pt idx="12250">
                  <c:v>43721.208333333343</c:v>
                </c:pt>
                <c:pt idx="12251">
                  <c:v>43721.22916666665</c:v>
                </c:pt>
                <c:pt idx="12252">
                  <c:v>43721.25</c:v>
                </c:pt>
                <c:pt idx="12253">
                  <c:v>43721.270833333343</c:v>
                </c:pt>
                <c:pt idx="12254">
                  <c:v>43721.29166666665</c:v>
                </c:pt>
                <c:pt idx="12255">
                  <c:v>43721.3125</c:v>
                </c:pt>
                <c:pt idx="12256">
                  <c:v>43721.333333333343</c:v>
                </c:pt>
                <c:pt idx="12257">
                  <c:v>43721.354166666657</c:v>
                </c:pt>
                <c:pt idx="12258">
                  <c:v>43721.375</c:v>
                </c:pt>
                <c:pt idx="12259">
                  <c:v>43721.395833333343</c:v>
                </c:pt>
                <c:pt idx="12260">
                  <c:v>43721.416666666657</c:v>
                </c:pt>
                <c:pt idx="12261">
                  <c:v>43721.4375</c:v>
                </c:pt>
                <c:pt idx="12262">
                  <c:v>43721.458333333343</c:v>
                </c:pt>
                <c:pt idx="12263">
                  <c:v>43721.479166666657</c:v>
                </c:pt>
                <c:pt idx="12264">
                  <c:v>43721.5</c:v>
                </c:pt>
                <c:pt idx="12265">
                  <c:v>43721.520833333343</c:v>
                </c:pt>
                <c:pt idx="12266">
                  <c:v>43721.541666666657</c:v>
                </c:pt>
                <c:pt idx="12267">
                  <c:v>43721.5625</c:v>
                </c:pt>
                <c:pt idx="12268">
                  <c:v>43721.583333333343</c:v>
                </c:pt>
                <c:pt idx="12269">
                  <c:v>43721.604166666657</c:v>
                </c:pt>
                <c:pt idx="12270">
                  <c:v>43721.625</c:v>
                </c:pt>
                <c:pt idx="12271">
                  <c:v>43721.645833333343</c:v>
                </c:pt>
                <c:pt idx="12272">
                  <c:v>43721.666666666657</c:v>
                </c:pt>
                <c:pt idx="12273">
                  <c:v>43721.6875</c:v>
                </c:pt>
                <c:pt idx="12274">
                  <c:v>43721.708333333343</c:v>
                </c:pt>
                <c:pt idx="12275">
                  <c:v>43721.72916666665</c:v>
                </c:pt>
                <c:pt idx="12276">
                  <c:v>43721.75</c:v>
                </c:pt>
                <c:pt idx="12277">
                  <c:v>43721.770833333343</c:v>
                </c:pt>
                <c:pt idx="12278">
                  <c:v>43721.79166666665</c:v>
                </c:pt>
                <c:pt idx="12279">
                  <c:v>43721.8125</c:v>
                </c:pt>
                <c:pt idx="12280">
                  <c:v>43721.833333333343</c:v>
                </c:pt>
                <c:pt idx="12281">
                  <c:v>43721.854166666657</c:v>
                </c:pt>
                <c:pt idx="12282">
                  <c:v>43721.875</c:v>
                </c:pt>
                <c:pt idx="12283">
                  <c:v>43721.895833333343</c:v>
                </c:pt>
                <c:pt idx="12284">
                  <c:v>43721.916666666657</c:v>
                </c:pt>
                <c:pt idx="12285">
                  <c:v>43721.9375</c:v>
                </c:pt>
                <c:pt idx="12286">
                  <c:v>43721.958333333343</c:v>
                </c:pt>
                <c:pt idx="12287">
                  <c:v>43721.979166666657</c:v>
                </c:pt>
                <c:pt idx="12288">
                  <c:v>43722</c:v>
                </c:pt>
                <c:pt idx="12289">
                  <c:v>43722.020833333343</c:v>
                </c:pt>
                <c:pt idx="12290">
                  <c:v>43722.041666666657</c:v>
                </c:pt>
                <c:pt idx="12291">
                  <c:v>43722.0625</c:v>
                </c:pt>
                <c:pt idx="12292">
                  <c:v>43722.083333333343</c:v>
                </c:pt>
                <c:pt idx="12293">
                  <c:v>43722.104166666657</c:v>
                </c:pt>
                <c:pt idx="12294">
                  <c:v>43722.125</c:v>
                </c:pt>
                <c:pt idx="12295">
                  <c:v>43722.145833333343</c:v>
                </c:pt>
                <c:pt idx="12296">
                  <c:v>43722.166666666657</c:v>
                </c:pt>
                <c:pt idx="12297">
                  <c:v>43722.1875</c:v>
                </c:pt>
                <c:pt idx="12298">
                  <c:v>43722.208333333343</c:v>
                </c:pt>
                <c:pt idx="12299">
                  <c:v>43722.22916666665</c:v>
                </c:pt>
                <c:pt idx="12300">
                  <c:v>43722.25</c:v>
                </c:pt>
                <c:pt idx="12301">
                  <c:v>43722.270833333343</c:v>
                </c:pt>
                <c:pt idx="12302">
                  <c:v>43722.29166666665</c:v>
                </c:pt>
                <c:pt idx="12303">
                  <c:v>43722.3125</c:v>
                </c:pt>
                <c:pt idx="12304">
                  <c:v>43722.333333333343</c:v>
                </c:pt>
                <c:pt idx="12305">
                  <c:v>43722.354166666657</c:v>
                </c:pt>
                <c:pt idx="12306">
                  <c:v>43722.375</c:v>
                </c:pt>
                <c:pt idx="12307">
                  <c:v>43722.395833333343</c:v>
                </c:pt>
                <c:pt idx="12308">
                  <c:v>43722.416666666657</c:v>
                </c:pt>
                <c:pt idx="12309">
                  <c:v>43722.4375</c:v>
                </c:pt>
                <c:pt idx="12310">
                  <c:v>43722.458333333343</c:v>
                </c:pt>
                <c:pt idx="12311">
                  <c:v>43722.479166666657</c:v>
                </c:pt>
                <c:pt idx="12312">
                  <c:v>43722.5</c:v>
                </c:pt>
                <c:pt idx="12313">
                  <c:v>43722.520833333343</c:v>
                </c:pt>
                <c:pt idx="12314">
                  <c:v>43722.541666666657</c:v>
                </c:pt>
                <c:pt idx="12315">
                  <c:v>43722.5625</c:v>
                </c:pt>
                <c:pt idx="12316">
                  <c:v>43722.583333333343</c:v>
                </c:pt>
                <c:pt idx="12317">
                  <c:v>43722.604166666657</c:v>
                </c:pt>
                <c:pt idx="12318">
                  <c:v>43722.625</c:v>
                </c:pt>
                <c:pt idx="12319">
                  <c:v>43722.645833333343</c:v>
                </c:pt>
                <c:pt idx="12320">
                  <c:v>43722.666666666657</c:v>
                </c:pt>
                <c:pt idx="12321">
                  <c:v>43722.6875</c:v>
                </c:pt>
                <c:pt idx="12322">
                  <c:v>43722.708333333343</c:v>
                </c:pt>
                <c:pt idx="12323">
                  <c:v>43722.72916666665</c:v>
                </c:pt>
                <c:pt idx="12324">
                  <c:v>43722.75</c:v>
                </c:pt>
                <c:pt idx="12325">
                  <c:v>43722.770833333343</c:v>
                </c:pt>
                <c:pt idx="12326">
                  <c:v>43722.79166666665</c:v>
                </c:pt>
                <c:pt idx="12327">
                  <c:v>43722.8125</c:v>
                </c:pt>
                <c:pt idx="12328">
                  <c:v>43722.833333333343</c:v>
                </c:pt>
                <c:pt idx="12329">
                  <c:v>43722.854166666657</c:v>
                </c:pt>
                <c:pt idx="12330">
                  <c:v>43722.875</c:v>
                </c:pt>
                <c:pt idx="12331">
                  <c:v>43722.895833333343</c:v>
                </c:pt>
                <c:pt idx="12332">
                  <c:v>43722.916666666657</c:v>
                </c:pt>
                <c:pt idx="12333">
                  <c:v>43722.9375</c:v>
                </c:pt>
                <c:pt idx="12334">
                  <c:v>43722.958333333343</c:v>
                </c:pt>
                <c:pt idx="12335">
                  <c:v>43722.979166666657</c:v>
                </c:pt>
                <c:pt idx="12336">
                  <c:v>43723</c:v>
                </c:pt>
                <c:pt idx="12337">
                  <c:v>43723.020833333343</c:v>
                </c:pt>
                <c:pt idx="12338">
                  <c:v>43723.041666666657</c:v>
                </c:pt>
                <c:pt idx="12339">
                  <c:v>43723.0625</c:v>
                </c:pt>
                <c:pt idx="12340">
                  <c:v>43723.083333333343</c:v>
                </c:pt>
                <c:pt idx="12341">
                  <c:v>43723.104166666657</c:v>
                </c:pt>
                <c:pt idx="12342">
                  <c:v>43723.125</c:v>
                </c:pt>
                <c:pt idx="12343">
                  <c:v>43723.145833333343</c:v>
                </c:pt>
                <c:pt idx="12344">
                  <c:v>43723.166666666657</c:v>
                </c:pt>
                <c:pt idx="12345">
                  <c:v>43723.1875</c:v>
                </c:pt>
                <c:pt idx="12346">
                  <c:v>43723.208333333343</c:v>
                </c:pt>
                <c:pt idx="12347">
                  <c:v>43723.22916666665</c:v>
                </c:pt>
                <c:pt idx="12348">
                  <c:v>43723.25</c:v>
                </c:pt>
                <c:pt idx="12349">
                  <c:v>43723.270833333343</c:v>
                </c:pt>
                <c:pt idx="12350">
                  <c:v>43723.29166666665</c:v>
                </c:pt>
                <c:pt idx="12351">
                  <c:v>43723.3125</c:v>
                </c:pt>
                <c:pt idx="12352">
                  <c:v>43723.333333333343</c:v>
                </c:pt>
                <c:pt idx="12353">
                  <c:v>43723.354166666657</c:v>
                </c:pt>
                <c:pt idx="12354">
                  <c:v>43723.375</c:v>
                </c:pt>
                <c:pt idx="12355">
                  <c:v>43723.395833333343</c:v>
                </c:pt>
                <c:pt idx="12356">
                  <c:v>43723.416666666657</c:v>
                </c:pt>
                <c:pt idx="12357">
                  <c:v>43723.4375</c:v>
                </c:pt>
                <c:pt idx="12358">
                  <c:v>43723.458333333343</c:v>
                </c:pt>
                <c:pt idx="12359">
                  <c:v>43723.479166666657</c:v>
                </c:pt>
                <c:pt idx="12360">
                  <c:v>43723.5</c:v>
                </c:pt>
                <c:pt idx="12361">
                  <c:v>43723.520833333343</c:v>
                </c:pt>
                <c:pt idx="12362">
                  <c:v>43723.541666666657</c:v>
                </c:pt>
                <c:pt idx="12363">
                  <c:v>43723.5625</c:v>
                </c:pt>
                <c:pt idx="12364">
                  <c:v>43723.583333333343</c:v>
                </c:pt>
                <c:pt idx="12365">
                  <c:v>43723.604166666657</c:v>
                </c:pt>
                <c:pt idx="12366">
                  <c:v>43723.625</c:v>
                </c:pt>
                <c:pt idx="12367">
                  <c:v>43723.645833333343</c:v>
                </c:pt>
                <c:pt idx="12368">
                  <c:v>43723.666666666657</c:v>
                </c:pt>
                <c:pt idx="12369">
                  <c:v>43723.6875</c:v>
                </c:pt>
                <c:pt idx="12370">
                  <c:v>43723.708333333343</c:v>
                </c:pt>
                <c:pt idx="12371">
                  <c:v>43723.72916666665</c:v>
                </c:pt>
                <c:pt idx="12372">
                  <c:v>43723.75</c:v>
                </c:pt>
                <c:pt idx="12373">
                  <c:v>43723.770833333343</c:v>
                </c:pt>
                <c:pt idx="12374">
                  <c:v>43723.79166666665</c:v>
                </c:pt>
                <c:pt idx="12375">
                  <c:v>43723.8125</c:v>
                </c:pt>
                <c:pt idx="12376">
                  <c:v>43723.833333333343</c:v>
                </c:pt>
                <c:pt idx="12377">
                  <c:v>43723.854166666657</c:v>
                </c:pt>
                <c:pt idx="12378">
                  <c:v>43723.875</c:v>
                </c:pt>
                <c:pt idx="12379">
                  <c:v>43723.895833333343</c:v>
                </c:pt>
                <c:pt idx="12380">
                  <c:v>43723.916666666657</c:v>
                </c:pt>
                <c:pt idx="12381">
                  <c:v>43723.9375</c:v>
                </c:pt>
                <c:pt idx="12382">
                  <c:v>43723.958333333343</c:v>
                </c:pt>
                <c:pt idx="12383">
                  <c:v>43723.979166666657</c:v>
                </c:pt>
                <c:pt idx="12384">
                  <c:v>43724</c:v>
                </c:pt>
                <c:pt idx="12385">
                  <c:v>43724.020833333343</c:v>
                </c:pt>
                <c:pt idx="12386">
                  <c:v>43724.041666666657</c:v>
                </c:pt>
                <c:pt idx="12387">
                  <c:v>43724.0625</c:v>
                </c:pt>
                <c:pt idx="12388">
                  <c:v>43724.083333333343</c:v>
                </c:pt>
                <c:pt idx="12389">
                  <c:v>43724.104166666657</c:v>
                </c:pt>
                <c:pt idx="12390">
                  <c:v>43724.125</c:v>
                </c:pt>
                <c:pt idx="12391">
                  <c:v>43724.145833333343</c:v>
                </c:pt>
                <c:pt idx="12392">
                  <c:v>43724.166666666657</c:v>
                </c:pt>
                <c:pt idx="12393">
                  <c:v>43724.1875</c:v>
                </c:pt>
                <c:pt idx="12394">
                  <c:v>43724.208333333343</c:v>
                </c:pt>
                <c:pt idx="12395">
                  <c:v>43724.22916666665</c:v>
                </c:pt>
                <c:pt idx="12396">
                  <c:v>43724.25</c:v>
                </c:pt>
                <c:pt idx="12397">
                  <c:v>43724.270833333343</c:v>
                </c:pt>
                <c:pt idx="12398">
                  <c:v>43724.29166666665</c:v>
                </c:pt>
                <c:pt idx="12399">
                  <c:v>43724.3125</c:v>
                </c:pt>
                <c:pt idx="12400">
                  <c:v>43724.333333333343</c:v>
                </c:pt>
                <c:pt idx="12401">
                  <c:v>43724.354166666657</c:v>
                </c:pt>
                <c:pt idx="12402">
                  <c:v>43724.375</c:v>
                </c:pt>
                <c:pt idx="12403">
                  <c:v>43724.395833333343</c:v>
                </c:pt>
                <c:pt idx="12404">
                  <c:v>43724.416666666657</c:v>
                </c:pt>
                <c:pt idx="12405">
                  <c:v>43724.4375</c:v>
                </c:pt>
                <c:pt idx="12406">
                  <c:v>43724.458333333343</c:v>
                </c:pt>
                <c:pt idx="12407">
                  <c:v>43724.479166666657</c:v>
                </c:pt>
                <c:pt idx="12408">
                  <c:v>43724.5</c:v>
                </c:pt>
                <c:pt idx="12409">
                  <c:v>43724.520833333343</c:v>
                </c:pt>
                <c:pt idx="12410">
                  <c:v>43724.541666666657</c:v>
                </c:pt>
                <c:pt idx="12411">
                  <c:v>43724.5625</c:v>
                </c:pt>
                <c:pt idx="12412">
                  <c:v>43724.583333333343</c:v>
                </c:pt>
                <c:pt idx="12413">
                  <c:v>43724.604166666657</c:v>
                </c:pt>
                <c:pt idx="12414">
                  <c:v>43724.625</c:v>
                </c:pt>
                <c:pt idx="12415">
                  <c:v>43724.645833333343</c:v>
                </c:pt>
                <c:pt idx="12416">
                  <c:v>43724.666666666657</c:v>
                </c:pt>
                <c:pt idx="12417">
                  <c:v>43724.6875</c:v>
                </c:pt>
                <c:pt idx="12418">
                  <c:v>43724.708333333343</c:v>
                </c:pt>
                <c:pt idx="12419">
                  <c:v>43724.72916666665</c:v>
                </c:pt>
                <c:pt idx="12420">
                  <c:v>43724.75</c:v>
                </c:pt>
                <c:pt idx="12421">
                  <c:v>43724.770833333343</c:v>
                </c:pt>
                <c:pt idx="12422">
                  <c:v>43724.79166666665</c:v>
                </c:pt>
                <c:pt idx="12423">
                  <c:v>43724.8125</c:v>
                </c:pt>
                <c:pt idx="12424">
                  <c:v>43724.833333333343</c:v>
                </c:pt>
                <c:pt idx="12425">
                  <c:v>43724.854166666657</c:v>
                </c:pt>
                <c:pt idx="12426">
                  <c:v>43724.875</c:v>
                </c:pt>
                <c:pt idx="12427">
                  <c:v>43724.895833333343</c:v>
                </c:pt>
                <c:pt idx="12428">
                  <c:v>43724.916666666657</c:v>
                </c:pt>
                <c:pt idx="12429">
                  <c:v>43724.9375</c:v>
                </c:pt>
                <c:pt idx="12430">
                  <c:v>43724.958333333343</c:v>
                </c:pt>
                <c:pt idx="12431">
                  <c:v>43724.979166666657</c:v>
                </c:pt>
                <c:pt idx="12432">
                  <c:v>43725</c:v>
                </c:pt>
                <c:pt idx="12433">
                  <c:v>43725.020833333343</c:v>
                </c:pt>
                <c:pt idx="12434">
                  <c:v>43725.041666666657</c:v>
                </c:pt>
                <c:pt idx="12435">
                  <c:v>43725.0625</c:v>
                </c:pt>
                <c:pt idx="12436">
                  <c:v>43725.083333333343</c:v>
                </c:pt>
                <c:pt idx="12437">
                  <c:v>43725.104166666657</c:v>
                </c:pt>
                <c:pt idx="12438">
                  <c:v>43725.125</c:v>
                </c:pt>
                <c:pt idx="12439">
                  <c:v>43725.145833333343</c:v>
                </c:pt>
                <c:pt idx="12440">
                  <c:v>43725.166666666657</c:v>
                </c:pt>
                <c:pt idx="12441">
                  <c:v>43725.1875</c:v>
                </c:pt>
                <c:pt idx="12442">
                  <c:v>43725.208333333343</c:v>
                </c:pt>
                <c:pt idx="12443">
                  <c:v>43725.22916666665</c:v>
                </c:pt>
                <c:pt idx="12444">
                  <c:v>43725.25</c:v>
                </c:pt>
                <c:pt idx="12445">
                  <c:v>43725.270833333343</c:v>
                </c:pt>
                <c:pt idx="12446">
                  <c:v>43725.29166666665</c:v>
                </c:pt>
                <c:pt idx="12447">
                  <c:v>43725.3125</c:v>
                </c:pt>
                <c:pt idx="12448">
                  <c:v>43725.333333333343</c:v>
                </c:pt>
                <c:pt idx="12449">
                  <c:v>43725.354166666657</c:v>
                </c:pt>
                <c:pt idx="12450">
                  <c:v>43725.375</c:v>
                </c:pt>
                <c:pt idx="12451">
                  <c:v>43725.395833333343</c:v>
                </c:pt>
                <c:pt idx="12452">
                  <c:v>43725.416666666657</c:v>
                </c:pt>
                <c:pt idx="12453">
                  <c:v>43725.4375</c:v>
                </c:pt>
                <c:pt idx="12454">
                  <c:v>43725.458333333343</c:v>
                </c:pt>
                <c:pt idx="12455">
                  <c:v>43725.479166666657</c:v>
                </c:pt>
                <c:pt idx="12456">
                  <c:v>43725.5</c:v>
                </c:pt>
                <c:pt idx="12457">
                  <c:v>43725.520833333343</c:v>
                </c:pt>
                <c:pt idx="12458">
                  <c:v>43725.541666666657</c:v>
                </c:pt>
                <c:pt idx="12459">
                  <c:v>43725.5625</c:v>
                </c:pt>
                <c:pt idx="12460">
                  <c:v>43725.583333333343</c:v>
                </c:pt>
                <c:pt idx="12461">
                  <c:v>43725.604166666657</c:v>
                </c:pt>
                <c:pt idx="12462">
                  <c:v>43725.625</c:v>
                </c:pt>
                <c:pt idx="12463">
                  <c:v>43725.645833333343</c:v>
                </c:pt>
                <c:pt idx="12464">
                  <c:v>43725.666666666657</c:v>
                </c:pt>
                <c:pt idx="12465">
                  <c:v>43725.6875</c:v>
                </c:pt>
                <c:pt idx="12466">
                  <c:v>43725.708333333343</c:v>
                </c:pt>
                <c:pt idx="12467">
                  <c:v>43725.72916666665</c:v>
                </c:pt>
                <c:pt idx="12468">
                  <c:v>43725.75</c:v>
                </c:pt>
                <c:pt idx="12469">
                  <c:v>43725.770833333343</c:v>
                </c:pt>
                <c:pt idx="12470">
                  <c:v>43725.79166666665</c:v>
                </c:pt>
                <c:pt idx="12471">
                  <c:v>43725.8125</c:v>
                </c:pt>
                <c:pt idx="12472">
                  <c:v>43725.833333333343</c:v>
                </c:pt>
                <c:pt idx="12473">
                  <c:v>43725.854166666657</c:v>
                </c:pt>
                <c:pt idx="12474">
                  <c:v>43725.875</c:v>
                </c:pt>
                <c:pt idx="12475">
                  <c:v>43725.895833333343</c:v>
                </c:pt>
                <c:pt idx="12476">
                  <c:v>43725.916666666657</c:v>
                </c:pt>
                <c:pt idx="12477">
                  <c:v>43725.9375</c:v>
                </c:pt>
                <c:pt idx="12478">
                  <c:v>43725.958333333343</c:v>
                </c:pt>
                <c:pt idx="12479">
                  <c:v>43725.979166666657</c:v>
                </c:pt>
                <c:pt idx="12480">
                  <c:v>43726</c:v>
                </c:pt>
                <c:pt idx="12481">
                  <c:v>43726.020833333343</c:v>
                </c:pt>
                <c:pt idx="12482">
                  <c:v>43726.041666666657</c:v>
                </c:pt>
                <c:pt idx="12483">
                  <c:v>43726.0625</c:v>
                </c:pt>
                <c:pt idx="12484">
                  <c:v>43726.083333333343</c:v>
                </c:pt>
                <c:pt idx="12485">
                  <c:v>43726.104166666657</c:v>
                </c:pt>
                <c:pt idx="12486">
                  <c:v>43726.125</c:v>
                </c:pt>
                <c:pt idx="12487">
                  <c:v>43726.145833333343</c:v>
                </c:pt>
                <c:pt idx="12488">
                  <c:v>43726.166666666657</c:v>
                </c:pt>
                <c:pt idx="12489">
                  <c:v>43726.1875</c:v>
                </c:pt>
                <c:pt idx="12490">
                  <c:v>43726.208333333343</c:v>
                </c:pt>
                <c:pt idx="12491">
                  <c:v>43726.22916666665</c:v>
                </c:pt>
                <c:pt idx="12492">
                  <c:v>43726.25</c:v>
                </c:pt>
                <c:pt idx="12493">
                  <c:v>43726.270833333343</c:v>
                </c:pt>
                <c:pt idx="12494">
                  <c:v>43726.29166666665</c:v>
                </c:pt>
                <c:pt idx="12495">
                  <c:v>43726.3125</c:v>
                </c:pt>
                <c:pt idx="12496">
                  <c:v>43726.333333333343</c:v>
                </c:pt>
                <c:pt idx="12497">
                  <c:v>43726.354166666657</c:v>
                </c:pt>
                <c:pt idx="12498">
                  <c:v>43726.375</c:v>
                </c:pt>
                <c:pt idx="12499">
                  <c:v>43726.395833333343</c:v>
                </c:pt>
                <c:pt idx="12500">
                  <c:v>43726.416666666657</c:v>
                </c:pt>
                <c:pt idx="12501">
                  <c:v>43726.4375</c:v>
                </c:pt>
                <c:pt idx="12502">
                  <c:v>43726.458333333343</c:v>
                </c:pt>
                <c:pt idx="12503">
                  <c:v>43726.479166666657</c:v>
                </c:pt>
                <c:pt idx="12504">
                  <c:v>43726.5</c:v>
                </c:pt>
                <c:pt idx="12505">
                  <c:v>43726.520833333343</c:v>
                </c:pt>
                <c:pt idx="12506">
                  <c:v>43726.541666666657</c:v>
                </c:pt>
                <c:pt idx="12507">
                  <c:v>43726.5625</c:v>
                </c:pt>
                <c:pt idx="12508">
                  <c:v>43726.583333333343</c:v>
                </c:pt>
                <c:pt idx="12509">
                  <c:v>43726.604166666657</c:v>
                </c:pt>
                <c:pt idx="12510">
                  <c:v>43726.625</c:v>
                </c:pt>
                <c:pt idx="12511">
                  <c:v>43726.645833333343</c:v>
                </c:pt>
                <c:pt idx="12512">
                  <c:v>43726.666666666657</c:v>
                </c:pt>
                <c:pt idx="12513">
                  <c:v>43726.6875</c:v>
                </c:pt>
                <c:pt idx="12514">
                  <c:v>43726.708333333343</c:v>
                </c:pt>
                <c:pt idx="12515">
                  <c:v>43726.72916666665</c:v>
                </c:pt>
                <c:pt idx="12516">
                  <c:v>43726.75</c:v>
                </c:pt>
                <c:pt idx="12517">
                  <c:v>43726.770833333343</c:v>
                </c:pt>
                <c:pt idx="12518">
                  <c:v>43726.79166666665</c:v>
                </c:pt>
                <c:pt idx="12519">
                  <c:v>43726.8125</c:v>
                </c:pt>
                <c:pt idx="12520">
                  <c:v>43726.833333333343</c:v>
                </c:pt>
                <c:pt idx="12521">
                  <c:v>43726.854166666657</c:v>
                </c:pt>
                <c:pt idx="12522">
                  <c:v>43726.875</c:v>
                </c:pt>
                <c:pt idx="12523">
                  <c:v>43726.895833333343</c:v>
                </c:pt>
                <c:pt idx="12524">
                  <c:v>43726.916666666657</c:v>
                </c:pt>
                <c:pt idx="12525">
                  <c:v>43726.9375</c:v>
                </c:pt>
                <c:pt idx="12526">
                  <c:v>43726.958333333343</c:v>
                </c:pt>
                <c:pt idx="12527">
                  <c:v>43726.979166666657</c:v>
                </c:pt>
                <c:pt idx="12528">
                  <c:v>43727</c:v>
                </c:pt>
                <c:pt idx="12529">
                  <c:v>43727.020833333343</c:v>
                </c:pt>
                <c:pt idx="12530">
                  <c:v>43727.041666666657</c:v>
                </c:pt>
                <c:pt idx="12531">
                  <c:v>43727.0625</c:v>
                </c:pt>
                <c:pt idx="12532">
                  <c:v>43727.083333333343</c:v>
                </c:pt>
                <c:pt idx="12533">
                  <c:v>43727.104166666657</c:v>
                </c:pt>
                <c:pt idx="12534">
                  <c:v>43727.125</c:v>
                </c:pt>
                <c:pt idx="12535">
                  <c:v>43727.145833333343</c:v>
                </c:pt>
                <c:pt idx="12536">
                  <c:v>43727.166666666657</c:v>
                </c:pt>
                <c:pt idx="12537">
                  <c:v>43727.1875</c:v>
                </c:pt>
                <c:pt idx="12538">
                  <c:v>43727.208333333343</c:v>
                </c:pt>
                <c:pt idx="12539">
                  <c:v>43727.22916666665</c:v>
                </c:pt>
                <c:pt idx="12540">
                  <c:v>43727.25</c:v>
                </c:pt>
                <c:pt idx="12541">
                  <c:v>43727.270833333343</c:v>
                </c:pt>
                <c:pt idx="12542">
                  <c:v>43727.29166666665</c:v>
                </c:pt>
                <c:pt idx="12543">
                  <c:v>43727.3125</c:v>
                </c:pt>
                <c:pt idx="12544">
                  <c:v>43727.333333333343</c:v>
                </c:pt>
                <c:pt idx="12545">
                  <c:v>43727.354166666657</c:v>
                </c:pt>
                <c:pt idx="12546">
                  <c:v>43727.375</c:v>
                </c:pt>
                <c:pt idx="12547">
                  <c:v>43727.395833333343</c:v>
                </c:pt>
                <c:pt idx="12548">
                  <c:v>43727.416666666657</c:v>
                </c:pt>
                <c:pt idx="12549">
                  <c:v>43727.4375</c:v>
                </c:pt>
                <c:pt idx="12550">
                  <c:v>43727.458333333343</c:v>
                </c:pt>
                <c:pt idx="12551">
                  <c:v>43727.479166666657</c:v>
                </c:pt>
                <c:pt idx="12552">
                  <c:v>43727.5</c:v>
                </c:pt>
                <c:pt idx="12553">
                  <c:v>43727.520833333343</c:v>
                </c:pt>
                <c:pt idx="12554">
                  <c:v>43727.541666666657</c:v>
                </c:pt>
                <c:pt idx="12555">
                  <c:v>43727.5625</c:v>
                </c:pt>
                <c:pt idx="12556">
                  <c:v>43727.583333333343</c:v>
                </c:pt>
                <c:pt idx="12557">
                  <c:v>43727.604166666657</c:v>
                </c:pt>
                <c:pt idx="12558">
                  <c:v>43727.625</c:v>
                </c:pt>
                <c:pt idx="12559">
                  <c:v>43727.645833333343</c:v>
                </c:pt>
                <c:pt idx="12560">
                  <c:v>43727.666666666657</c:v>
                </c:pt>
                <c:pt idx="12561">
                  <c:v>43727.6875</c:v>
                </c:pt>
                <c:pt idx="12562">
                  <c:v>43727.708333333343</c:v>
                </c:pt>
                <c:pt idx="12563">
                  <c:v>43727.72916666665</c:v>
                </c:pt>
                <c:pt idx="12564">
                  <c:v>43727.75</c:v>
                </c:pt>
                <c:pt idx="12565">
                  <c:v>43727.770833333343</c:v>
                </c:pt>
                <c:pt idx="12566">
                  <c:v>43727.79166666665</c:v>
                </c:pt>
                <c:pt idx="12567">
                  <c:v>43727.8125</c:v>
                </c:pt>
                <c:pt idx="12568">
                  <c:v>43727.833333333343</c:v>
                </c:pt>
                <c:pt idx="12569">
                  <c:v>43727.854166666657</c:v>
                </c:pt>
                <c:pt idx="12570">
                  <c:v>43727.875</c:v>
                </c:pt>
                <c:pt idx="12571">
                  <c:v>43727.895833333343</c:v>
                </c:pt>
                <c:pt idx="12572">
                  <c:v>43727.916666666657</c:v>
                </c:pt>
                <c:pt idx="12573">
                  <c:v>43727.9375</c:v>
                </c:pt>
                <c:pt idx="12574">
                  <c:v>43727.958333333343</c:v>
                </c:pt>
                <c:pt idx="12575">
                  <c:v>43727.979166666657</c:v>
                </c:pt>
                <c:pt idx="12576">
                  <c:v>43728</c:v>
                </c:pt>
                <c:pt idx="12577">
                  <c:v>43728.020833333343</c:v>
                </c:pt>
                <c:pt idx="12578">
                  <c:v>43728.041666666657</c:v>
                </c:pt>
                <c:pt idx="12579">
                  <c:v>43728.0625</c:v>
                </c:pt>
                <c:pt idx="12580">
                  <c:v>43728.083333333343</c:v>
                </c:pt>
                <c:pt idx="12581">
                  <c:v>43728.104166666657</c:v>
                </c:pt>
                <c:pt idx="12582">
                  <c:v>43728.125</c:v>
                </c:pt>
                <c:pt idx="12583">
                  <c:v>43728.145833333343</c:v>
                </c:pt>
                <c:pt idx="12584">
                  <c:v>43728.166666666657</c:v>
                </c:pt>
                <c:pt idx="12585">
                  <c:v>43728.1875</c:v>
                </c:pt>
                <c:pt idx="12586">
                  <c:v>43728.208333333343</c:v>
                </c:pt>
                <c:pt idx="12587">
                  <c:v>43728.22916666665</c:v>
                </c:pt>
                <c:pt idx="12588">
                  <c:v>43728.25</c:v>
                </c:pt>
                <c:pt idx="12589">
                  <c:v>43728.270833333343</c:v>
                </c:pt>
                <c:pt idx="12590">
                  <c:v>43728.29166666665</c:v>
                </c:pt>
                <c:pt idx="12591">
                  <c:v>43728.3125</c:v>
                </c:pt>
                <c:pt idx="12592">
                  <c:v>43728.333333333343</c:v>
                </c:pt>
                <c:pt idx="12593">
                  <c:v>43728.354166666657</c:v>
                </c:pt>
                <c:pt idx="12594">
                  <c:v>43728.375</c:v>
                </c:pt>
                <c:pt idx="12595">
                  <c:v>43728.395833333343</c:v>
                </c:pt>
                <c:pt idx="12596">
                  <c:v>43728.416666666657</c:v>
                </c:pt>
                <c:pt idx="12597">
                  <c:v>43728.4375</c:v>
                </c:pt>
                <c:pt idx="12598">
                  <c:v>43728.458333333343</c:v>
                </c:pt>
                <c:pt idx="12599">
                  <c:v>43728.479166666657</c:v>
                </c:pt>
                <c:pt idx="12600">
                  <c:v>43728.5</c:v>
                </c:pt>
                <c:pt idx="12601">
                  <c:v>43728.520833333343</c:v>
                </c:pt>
                <c:pt idx="12602">
                  <c:v>43728.541666666657</c:v>
                </c:pt>
                <c:pt idx="12603">
                  <c:v>43728.5625</c:v>
                </c:pt>
                <c:pt idx="12604">
                  <c:v>43728.583333333343</c:v>
                </c:pt>
                <c:pt idx="12605">
                  <c:v>43728.604166666657</c:v>
                </c:pt>
                <c:pt idx="12606">
                  <c:v>43728.625</c:v>
                </c:pt>
                <c:pt idx="12607">
                  <c:v>43728.645833333343</c:v>
                </c:pt>
                <c:pt idx="12608">
                  <c:v>43728.666666666657</c:v>
                </c:pt>
                <c:pt idx="12609">
                  <c:v>43728.6875</c:v>
                </c:pt>
                <c:pt idx="12610">
                  <c:v>43728.708333333343</c:v>
                </c:pt>
                <c:pt idx="12611">
                  <c:v>43728.72916666665</c:v>
                </c:pt>
                <c:pt idx="12612">
                  <c:v>43728.75</c:v>
                </c:pt>
                <c:pt idx="12613">
                  <c:v>43728.770833333343</c:v>
                </c:pt>
                <c:pt idx="12614">
                  <c:v>43728.79166666665</c:v>
                </c:pt>
                <c:pt idx="12615">
                  <c:v>43728.8125</c:v>
                </c:pt>
                <c:pt idx="12616">
                  <c:v>43728.833333333343</c:v>
                </c:pt>
                <c:pt idx="12617">
                  <c:v>43728.854166666657</c:v>
                </c:pt>
                <c:pt idx="12618">
                  <c:v>43728.875</c:v>
                </c:pt>
                <c:pt idx="12619">
                  <c:v>43728.895833333343</c:v>
                </c:pt>
                <c:pt idx="12620">
                  <c:v>43728.916666666657</c:v>
                </c:pt>
                <c:pt idx="12621">
                  <c:v>43728.9375</c:v>
                </c:pt>
                <c:pt idx="12622">
                  <c:v>43728.958333333343</c:v>
                </c:pt>
                <c:pt idx="12623">
                  <c:v>43728.979166666657</c:v>
                </c:pt>
                <c:pt idx="12624">
                  <c:v>43729</c:v>
                </c:pt>
                <c:pt idx="12625">
                  <c:v>43729.020833333343</c:v>
                </c:pt>
                <c:pt idx="12626">
                  <c:v>43729.041666666657</c:v>
                </c:pt>
                <c:pt idx="12627">
                  <c:v>43729.0625</c:v>
                </c:pt>
                <c:pt idx="12628">
                  <c:v>43729.083333333343</c:v>
                </c:pt>
                <c:pt idx="12629">
                  <c:v>43729.104166666657</c:v>
                </c:pt>
                <c:pt idx="12630">
                  <c:v>43729.125</c:v>
                </c:pt>
                <c:pt idx="12631">
                  <c:v>43729.145833333343</c:v>
                </c:pt>
                <c:pt idx="12632">
                  <c:v>43729.166666666657</c:v>
                </c:pt>
                <c:pt idx="12633">
                  <c:v>43729.1875</c:v>
                </c:pt>
                <c:pt idx="12634">
                  <c:v>43729.208333333343</c:v>
                </c:pt>
                <c:pt idx="12635">
                  <c:v>43729.22916666665</c:v>
                </c:pt>
                <c:pt idx="12636">
                  <c:v>43729.25</c:v>
                </c:pt>
                <c:pt idx="12637">
                  <c:v>43729.270833333343</c:v>
                </c:pt>
                <c:pt idx="12638">
                  <c:v>43729.29166666665</c:v>
                </c:pt>
                <c:pt idx="12639">
                  <c:v>43729.3125</c:v>
                </c:pt>
                <c:pt idx="12640">
                  <c:v>43729.333333333343</c:v>
                </c:pt>
                <c:pt idx="12641">
                  <c:v>43729.354166666657</c:v>
                </c:pt>
                <c:pt idx="12642">
                  <c:v>43729.375</c:v>
                </c:pt>
                <c:pt idx="12643">
                  <c:v>43729.395833333343</c:v>
                </c:pt>
                <c:pt idx="12644">
                  <c:v>43729.416666666657</c:v>
                </c:pt>
                <c:pt idx="12645">
                  <c:v>43729.4375</c:v>
                </c:pt>
                <c:pt idx="12646">
                  <c:v>43729.458333333343</c:v>
                </c:pt>
                <c:pt idx="12647">
                  <c:v>43729.479166666657</c:v>
                </c:pt>
                <c:pt idx="12648">
                  <c:v>43729.5</c:v>
                </c:pt>
                <c:pt idx="12649">
                  <c:v>43729.520833333343</c:v>
                </c:pt>
                <c:pt idx="12650">
                  <c:v>43729.541666666657</c:v>
                </c:pt>
                <c:pt idx="12651">
                  <c:v>43729.5625</c:v>
                </c:pt>
                <c:pt idx="12652">
                  <c:v>43729.583333333343</c:v>
                </c:pt>
                <c:pt idx="12653">
                  <c:v>43729.604166666657</c:v>
                </c:pt>
                <c:pt idx="12654">
                  <c:v>43729.625</c:v>
                </c:pt>
                <c:pt idx="12655">
                  <c:v>43729.645833333343</c:v>
                </c:pt>
                <c:pt idx="12656">
                  <c:v>43729.666666666657</c:v>
                </c:pt>
                <c:pt idx="12657">
                  <c:v>43729.6875</c:v>
                </c:pt>
                <c:pt idx="12658">
                  <c:v>43729.708333333343</c:v>
                </c:pt>
                <c:pt idx="12659">
                  <c:v>43729.72916666665</c:v>
                </c:pt>
                <c:pt idx="12660">
                  <c:v>43729.75</c:v>
                </c:pt>
                <c:pt idx="12661">
                  <c:v>43729.770833333343</c:v>
                </c:pt>
                <c:pt idx="12662">
                  <c:v>43729.79166666665</c:v>
                </c:pt>
                <c:pt idx="12663">
                  <c:v>43729.8125</c:v>
                </c:pt>
                <c:pt idx="12664">
                  <c:v>43729.833333333343</c:v>
                </c:pt>
                <c:pt idx="12665">
                  <c:v>43729.854166666657</c:v>
                </c:pt>
                <c:pt idx="12666">
                  <c:v>43729.875</c:v>
                </c:pt>
                <c:pt idx="12667">
                  <c:v>43729.895833333343</c:v>
                </c:pt>
                <c:pt idx="12668">
                  <c:v>43729.916666666657</c:v>
                </c:pt>
                <c:pt idx="12669">
                  <c:v>43729.9375</c:v>
                </c:pt>
                <c:pt idx="12670">
                  <c:v>43729.958333333343</c:v>
                </c:pt>
                <c:pt idx="12671">
                  <c:v>43729.979166666657</c:v>
                </c:pt>
                <c:pt idx="12672">
                  <c:v>43730</c:v>
                </c:pt>
                <c:pt idx="12673">
                  <c:v>43730.020833333343</c:v>
                </c:pt>
                <c:pt idx="12674">
                  <c:v>43730.041666666657</c:v>
                </c:pt>
                <c:pt idx="12675">
                  <c:v>43730.0625</c:v>
                </c:pt>
                <c:pt idx="12676">
                  <c:v>43730.083333333343</c:v>
                </c:pt>
                <c:pt idx="12677">
                  <c:v>43730.104166666657</c:v>
                </c:pt>
                <c:pt idx="12678">
                  <c:v>43730.125</c:v>
                </c:pt>
                <c:pt idx="12679">
                  <c:v>43730.145833333343</c:v>
                </c:pt>
                <c:pt idx="12680">
                  <c:v>43730.166666666657</c:v>
                </c:pt>
                <c:pt idx="12681">
                  <c:v>43730.1875</c:v>
                </c:pt>
                <c:pt idx="12682">
                  <c:v>43730.208333333343</c:v>
                </c:pt>
                <c:pt idx="12683">
                  <c:v>43730.22916666665</c:v>
                </c:pt>
                <c:pt idx="12684">
                  <c:v>43730.25</c:v>
                </c:pt>
                <c:pt idx="12685">
                  <c:v>43730.270833333343</c:v>
                </c:pt>
                <c:pt idx="12686">
                  <c:v>43730.29166666665</c:v>
                </c:pt>
                <c:pt idx="12687">
                  <c:v>43730.3125</c:v>
                </c:pt>
                <c:pt idx="12688">
                  <c:v>43730.333333333343</c:v>
                </c:pt>
                <c:pt idx="12689">
                  <c:v>43730.354166666657</c:v>
                </c:pt>
                <c:pt idx="12690">
                  <c:v>43730.375</c:v>
                </c:pt>
                <c:pt idx="12691">
                  <c:v>43730.395833333343</c:v>
                </c:pt>
                <c:pt idx="12692">
                  <c:v>43730.416666666657</c:v>
                </c:pt>
                <c:pt idx="12693">
                  <c:v>43730.4375</c:v>
                </c:pt>
                <c:pt idx="12694">
                  <c:v>43730.458333333343</c:v>
                </c:pt>
                <c:pt idx="12695">
                  <c:v>43730.479166666657</c:v>
                </c:pt>
                <c:pt idx="12696">
                  <c:v>43730.5</c:v>
                </c:pt>
                <c:pt idx="12697">
                  <c:v>43730.520833333343</c:v>
                </c:pt>
                <c:pt idx="12698">
                  <c:v>43730.541666666657</c:v>
                </c:pt>
                <c:pt idx="12699">
                  <c:v>43730.5625</c:v>
                </c:pt>
                <c:pt idx="12700">
                  <c:v>43730.583333333343</c:v>
                </c:pt>
                <c:pt idx="12701">
                  <c:v>43730.604166666657</c:v>
                </c:pt>
                <c:pt idx="12702">
                  <c:v>43730.625</c:v>
                </c:pt>
                <c:pt idx="12703">
                  <c:v>43730.645833333343</c:v>
                </c:pt>
                <c:pt idx="12704">
                  <c:v>43730.666666666657</c:v>
                </c:pt>
                <c:pt idx="12705">
                  <c:v>43730.6875</c:v>
                </c:pt>
                <c:pt idx="12706">
                  <c:v>43730.708333333343</c:v>
                </c:pt>
                <c:pt idx="12707">
                  <c:v>43730.72916666665</c:v>
                </c:pt>
                <c:pt idx="12708">
                  <c:v>43730.75</c:v>
                </c:pt>
                <c:pt idx="12709">
                  <c:v>43730.770833333343</c:v>
                </c:pt>
                <c:pt idx="12710">
                  <c:v>43730.79166666665</c:v>
                </c:pt>
                <c:pt idx="12711">
                  <c:v>43730.8125</c:v>
                </c:pt>
                <c:pt idx="12712">
                  <c:v>43730.833333333343</c:v>
                </c:pt>
                <c:pt idx="12713">
                  <c:v>43730.854166666657</c:v>
                </c:pt>
                <c:pt idx="12714">
                  <c:v>43730.875</c:v>
                </c:pt>
                <c:pt idx="12715">
                  <c:v>43730.895833333343</c:v>
                </c:pt>
                <c:pt idx="12716">
                  <c:v>43730.916666666657</c:v>
                </c:pt>
                <c:pt idx="12717">
                  <c:v>43730.9375</c:v>
                </c:pt>
                <c:pt idx="12718">
                  <c:v>43730.958333333343</c:v>
                </c:pt>
                <c:pt idx="12719">
                  <c:v>43730.979166666657</c:v>
                </c:pt>
                <c:pt idx="12720">
                  <c:v>43731</c:v>
                </c:pt>
                <c:pt idx="12721">
                  <c:v>43731.020833333343</c:v>
                </c:pt>
                <c:pt idx="12722">
                  <c:v>43731.041666666657</c:v>
                </c:pt>
                <c:pt idx="12723">
                  <c:v>43731.0625</c:v>
                </c:pt>
                <c:pt idx="12724">
                  <c:v>43731.083333333343</c:v>
                </c:pt>
                <c:pt idx="12725">
                  <c:v>43731.104166666657</c:v>
                </c:pt>
                <c:pt idx="12726">
                  <c:v>43731.125</c:v>
                </c:pt>
                <c:pt idx="12727">
                  <c:v>43731.145833333343</c:v>
                </c:pt>
                <c:pt idx="12728">
                  <c:v>43731.166666666657</c:v>
                </c:pt>
                <c:pt idx="12729">
                  <c:v>43731.1875</c:v>
                </c:pt>
                <c:pt idx="12730">
                  <c:v>43731.208333333343</c:v>
                </c:pt>
                <c:pt idx="12731">
                  <c:v>43731.22916666665</c:v>
                </c:pt>
                <c:pt idx="12732">
                  <c:v>43731.25</c:v>
                </c:pt>
                <c:pt idx="12733">
                  <c:v>43731.270833333343</c:v>
                </c:pt>
                <c:pt idx="12734">
                  <c:v>43731.29166666665</c:v>
                </c:pt>
                <c:pt idx="12735">
                  <c:v>43731.3125</c:v>
                </c:pt>
                <c:pt idx="12736">
                  <c:v>43731.333333333343</c:v>
                </c:pt>
                <c:pt idx="12737">
                  <c:v>43731.354166666657</c:v>
                </c:pt>
                <c:pt idx="12738">
                  <c:v>43731.375</c:v>
                </c:pt>
                <c:pt idx="12739">
                  <c:v>43731.395833333343</c:v>
                </c:pt>
                <c:pt idx="12740">
                  <c:v>43731.416666666657</c:v>
                </c:pt>
                <c:pt idx="12741">
                  <c:v>43731.4375</c:v>
                </c:pt>
                <c:pt idx="12742">
                  <c:v>43731.458333333343</c:v>
                </c:pt>
                <c:pt idx="12743">
                  <c:v>43731.479166666657</c:v>
                </c:pt>
                <c:pt idx="12744">
                  <c:v>43731.5</c:v>
                </c:pt>
                <c:pt idx="12745">
                  <c:v>43731.520833333343</c:v>
                </c:pt>
                <c:pt idx="12746">
                  <c:v>43731.541666666657</c:v>
                </c:pt>
                <c:pt idx="12747">
                  <c:v>43731.5625</c:v>
                </c:pt>
                <c:pt idx="12748">
                  <c:v>43731.583333333343</c:v>
                </c:pt>
                <c:pt idx="12749">
                  <c:v>43731.604166666657</c:v>
                </c:pt>
                <c:pt idx="12750">
                  <c:v>43731.625</c:v>
                </c:pt>
                <c:pt idx="12751">
                  <c:v>43731.645833333343</c:v>
                </c:pt>
                <c:pt idx="12752">
                  <c:v>43731.666666666657</c:v>
                </c:pt>
                <c:pt idx="12753">
                  <c:v>43731.6875</c:v>
                </c:pt>
                <c:pt idx="12754">
                  <c:v>43731.708333333343</c:v>
                </c:pt>
                <c:pt idx="12755">
                  <c:v>43731.72916666665</c:v>
                </c:pt>
                <c:pt idx="12756">
                  <c:v>43731.75</c:v>
                </c:pt>
                <c:pt idx="12757">
                  <c:v>43731.770833333343</c:v>
                </c:pt>
                <c:pt idx="12758">
                  <c:v>43731.79166666665</c:v>
                </c:pt>
                <c:pt idx="12759">
                  <c:v>43731.8125</c:v>
                </c:pt>
                <c:pt idx="12760">
                  <c:v>43731.833333333343</c:v>
                </c:pt>
                <c:pt idx="12761">
                  <c:v>43731.854166666657</c:v>
                </c:pt>
                <c:pt idx="12762">
                  <c:v>43731.875</c:v>
                </c:pt>
                <c:pt idx="12763">
                  <c:v>43731.895833333343</c:v>
                </c:pt>
                <c:pt idx="12764">
                  <c:v>43731.916666666657</c:v>
                </c:pt>
                <c:pt idx="12765">
                  <c:v>43731.9375</c:v>
                </c:pt>
                <c:pt idx="12766">
                  <c:v>43731.958333333343</c:v>
                </c:pt>
                <c:pt idx="12767">
                  <c:v>43731.979166666657</c:v>
                </c:pt>
                <c:pt idx="12768">
                  <c:v>43732</c:v>
                </c:pt>
                <c:pt idx="12769">
                  <c:v>43732.020833333343</c:v>
                </c:pt>
                <c:pt idx="12770">
                  <c:v>43732.041666666657</c:v>
                </c:pt>
                <c:pt idx="12771">
                  <c:v>43732.0625</c:v>
                </c:pt>
                <c:pt idx="12772">
                  <c:v>43732.083333333343</c:v>
                </c:pt>
                <c:pt idx="12773">
                  <c:v>43732.104166666657</c:v>
                </c:pt>
                <c:pt idx="12774">
                  <c:v>43732.125</c:v>
                </c:pt>
                <c:pt idx="12775">
                  <c:v>43732.145833333343</c:v>
                </c:pt>
                <c:pt idx="12776">
                  <c:v>43732.166666666657</c:v>
                </c:pt>
                <c:pt idx="12777">
                  <c:v>43732.1875</c:v>
                </c:pt>
                <c:pt idx="12778">
                  <c:v>43732.208333333343</c:v>
                </c:pt>
                <c:pt idx="12779">
                  <c:v>43732.22916666665</c:v>
                </c:pt>
                <c:pt idx="12780">
                  <c:v>43732.25</c:v>
                </c:pt>
                <c:pt idx="12781">
                  <c:v>43732.270833333343</c:v>
                </c:pt>
                <c:pt idx="12782">
                  <c:v>43732.29166666665</c:v>
                </c:pt>
                <c:pt idx="12783">
                  <c:v>43732.3125</c:v>
                </c:pt>
                <c:pt idx="12784">
                  <c:v>43732.333333333343</c:v>
                </c:pt>
                <c:pt idx="12785">
                  <c:v>43732.354166666657</c:v>
                </c:pt>
                <c:pt idx="12786">
                  <c:v>43732.375</c:v>
                </c:pt>
                <c:pt idx="12787">
                  <c:v>43732.395833333343</c:v>
                </c:pt>
                <c:pt idx="12788">
                  <c:v>43732.416666666657</c:v>
                </c:pt>
                <c:pt idx="12789">
                  <c:v>43732.4375</c:v>
                </c:pt>
                <c:pt idx="12790">
                  <c:v>43732.458333333343</c:v>
                </c:pt>
                <c:pt idx="12791">
                  <c:v>43732.479166666657</c:v>
                </c:pt>
                <c:pt idx="12792">
                  <c:v>43732.5</c:v>
                </c:pt>
                <c:pt idx="12793">
                  <c:v>43732.520833333343</c:v>
                </c:pt>
                <c:pt idx="12794">
                  <c:v>43732.541666666657</c:v>
                </c:pt>
                <c:pt idx="12795">
                  <c:v>43732.5625</c:v>
                </c:pt>
                <c:pt idx="12796">
                  <c:v>43732.583333333343</c:v>
                </c:pt>
                <c:pt idx="12797">
                  <c:v>43732.604166666657</c:v>
                </c:pt>
                <c:pt idx="12798">
                  <c:v>43732.625</c:v>
                </c:pt>
                <c:pt idx="12799">
                  <c:v>43732.645833333343</c:v>
                </c:pt>
                <c:pt idx="12800">
                  <c:v>43732.666666666657</c:v>
                </c:pt>
                <c:pt idx="12801">
                  <c:v>43732.6875</c:v>
                </c:pt>
                <c:pt idx="12802">
                  <c:v>43732.708333333343</c:v>
                </c:pt>
                <c:pt idx="12803">
                  <c:v>43732.72916666665</c:v>
                </c:pt>
                <c:pt idx="12804">
                  <c:v>43732.75</c:v>
                </c:pt>
                <c:pt idx="12805">
                  <c:v>43732.770833333343</c:v>
                </c:pt>
                <c:pt idx="12806">
                  <c:v>43732.79166666665</c:v>
                </c:pt>
                <c:pt idx="12807">
                  <c:v>43732.8125</c:v>
                </c:pt>
                <c:pt idx="12808">
                  <c:v>43732.833333333343</c:v>
                </c:pt>
                <c:pt idx="12809">
                  <c:v>43732.854166666657</c:v>
                </c:pt>
                <c:pt idx="12810">
                  <c:v>43732.875</c:v>
                </c:pt>
                <c:pt idx="12811">
                  <c:v>43732.895833333343</c:v>
                </c:pt>
                <c:pt idx="12812">
                  <c:v>43732.916666666657</c:v>
                </c:pt>
                <c:pt idx="12813">
                  <c:v>43732.9375</c:v>
                </c:pt>
                <c:pt idx="12814">
                  <c:v>43732.958333333343</c:v>
                </c:pt>
                <c:pt idx="12815">
                  <c:v>43732.979166666657</c:v>
                </c:pt>
                <c:pt idx="12816">
                  <c:v>43733</c:v>
                </c:pt>
                <c:pt idx="12817">
                  <c:v>43733.020833333343</c:v>
                </c:pt>
                <c:pt idx="12818">
                  <c:v>43733.041666666657</c:v>
                </c:pt>
                <c:pt idx="12819">
                  <c:v>43733.0625</c:v>
                </c:pt>
                <c:pt idx="12820">
                  <c:v>43733.083333333343</c:v>
                </c:pt>
                <c:pt idx="12821">
                  <c:v>43733.104166666657</c:v>
                </c:pt>
                <c:pt idx="12822">
                  <c:v>43733.125</c:v>
                </c:pt>
                <c:pt idx="12823">
                  <c:v>43733.145833333343</c:v>
                </c:pt>
                <c:pt idx="12824">
                  <c:v>43733.166666666657</c:v>
                </c:pt>
                <c:pt idx="12825">
                  <c:v>43733.1875</c:v>
                </c:pt>
                <c:pt idx="12826">
                  <c:v>43733.208333333343</c:v>
                </c:pt>
                <c:pt idx="12827">
                  <c:v>43733.22916666665</c:v>
                </c:pt>
                <c:pt idx="12828">
                  <c:v>43733.25</c:v>
                </c:pt>
                <c:pt idx="12829">
                  <c:v>43733.270833333343</c:v>
                </c:pt>
                <c:pt idx="12830">
                  <c:v>43733.29166666665</c:v>
                </c:pt>
                <c:pt idx="12831">
                  <c:v>43733.3125</c:v>
                </c:pt>
                <c:pt idx="12832">
                  <c:v>43733.333333333343</c:v>
                </c:pt>
                <c:pt idx="12833">
                  <c:v>43733.354166666657</c:v>
                </c:pt>
                <c:pt idx="12834">
                  <c:v>43733.375</c:v>
                </c:pt>
                <c:pt idx="12835">
                  <c:v>43733.395833333343</c:v>
                </c:pt>
                <c:pt idx="12836">
                  <c:v>43733.416666666657</c:v>
                </c:pt>
                <c:pt idx="12837">
                  <c:v>43733.4375</c:v>
                </c:pt>
                <c:pt idx="12838">
                  <c:v>43733.458333333343</c:v>
                </c:pt>
                <c:pt idx="12839">
                  <c:v>43733.479166666657</c:v>
                </c:pt>
                <c:pt idx="12840">
                  <c:v>43733.5</c:v>
                </c:pt>
                <c:pt idx="12841">
                  <c:v>43733.520833333343</c:v>
                </c:pt>
                <c:pt idx="12842">
                  <c:v>43733.541666666657</c:v>
                </c:pt>
                <c:pt idx="12843">
                  <c:v>43733.5625</c:v>
                </c:pt>
                <c:pt idx="12844">
                  <c:v>43733.583333333343</c:v>
                </c:pt>
                <c:pt idx="12845">
                  <c:v>43733.604166666657</c:v>
                </c:pt>
                <c:pt idx="12846">
                  <c:v>43733.625</c:v>
                </c:pt>
                <c:pt idx="12847">
                  <c:v>43733.645833333343</c:v>
                </c:pt>
                <c:pt idx="12848">
                  <c:v>43733.666666666657</c:v>
                </c:pt>
                <c:pt idx="12849">
                  <c:v>43733.6875</c:v>
                </c:pt>
                <c:pt idx="12850">
                  <c:v>43733.708333333343</c:v>
                </c:pt>
                <c:pt idx="12851">
                  <c:v>43733.72916666665</c:v>
                </c:pt>
                <c:pt idx="12852">
                  <c:v>43733.75</c:v>
                </c:pt>
                <c:pt idx="12853">
                  <c:v>43733.770833333343</c:v>
                </c:pt>
                <c:pt idx="12854">
                  <c:v>43733.79166666665</c:v>
                </c:pt>
                <c:pt idx="12855">
                  <c:v>43733.8125</c:v>
                </c:pt>
                <c:pt idx="12856">
                  <c:v>43733.833333333343</c:v>
                </c:pt>
                <c:pt idx="12857">
                  <c:v>43733.854166666657</c:v>
                </c:pt>
                <c:pt idx="12858">
                  <c:v>43733.875</c:v>
                </c:pt>
                <c:pt idx="12859">
                  <c:v>43733.895833333343</c:v>
                </c:pt>
                <c:pt idx="12860">
                  <c:v>43733.916666666657</c:v>
                </c:pt>
                <c:pt idx="12861">
                  <c:v>43733.9375</c:v>
                </c:pt>
                <c:pt idx="12862">
                  <c:v>43733.958333333343</c:v>
                </c:pt>
                <c:pt idx="12863">
                  <c:v>43733.979166666657</c:v>
                </c:pt>
                <c:pt idx="12864">
                  <c:v>43734</c:v>
                </c:pt>
                <c:pt idx="12865">
                  <c:v>43734.020833333343</c:v>
                </c:pt>
                <c:pt idx="12866">
                  <c:v>43734.041666666657</c:v>
                </c:pt>
                <c:pt idx="12867">
                  <c:v>43734.0625</c:v>
                </c:pt>
                <c:pt idx="12868">
                  <c:v>43734.083333333343</c:v>
                </c:pt>
                <c:pt idx="12869">
                  <c:v>43734.104166666657</c:v>
                </c:pt>
                <c:pt idx="12870">
                  <c:v>43734.125</c:v>
                </c:pt>
                <c:pt idx="12871">
                  <c:v>43734.145833333343</c:v>
                </c:pt>
                <c:pt idx="12872">
                  <c:v>43734.166666666657</c:v>
                </c:pt>
                <c:pt idx="12873">
                  <c:v>43734.1875</c:v>
                </c:pt>
                <c:pt idx="12874">
                  <c:v>43734.208333333343</c:v>
                </c:pt>
                <c:pt idx="12875">
                  <c:v>43734.22916666665</c:v>
                </c:pt>
                <c:pt idx="12876">
                  <c:v>43734.25</c:v>
                </c:pt>
                <c:pt idx="12877">
                  <c:v>43734.270833333343</c:v>
                </c:pt>
                <c:pt idx="12878">
                  <c:v>43734.29166666665</c:v>
                </c:pt>
                <c:pt idx="12879">
                  <c:v>43734.3125</c:v>
                </c:pt>
                <c:pt idx="12880">
                  <c:v>43734.333333333343</c:v>
                </c:pt>
                <c:pt idx="12881">
                  <c:v>43734.354166666657</c:v>
                </c:pt>
                <c:pt idx="12882">
                  <c:v>43734.375</c:v>
                </c:pt>
                <c:pt idx="12883">
                  <c:v>43734.395833333343</c:v>
                </c:pt>
                <c:pt idx="12884">
                  <c:v>43734.416666666657</c:v>
                </c:pt>
                <c:pt idx="12885">
                  <c:v>43734.4375</c:v>
                </c:pt>
                <c:pt idx="12886">
                  <c:v>43734.458333333343</c:v>
                </c:pt>
                <c:pt idx="12887">
                  <c:v>43734.479166666657</c:v>
                </c:pt>
                <c:pt idx="12888">
                  <c:v>43734.5</c:v>
                </c:pt>
                <c:pt idx="12889">
                  <c:v>43734.520833333343</c:v>
                </c:pt>
                <c:pt idx="12890">
                  <c:v>43734.541666666657</c:v>
                </c:pt>
                <c:pt idx="12891">
                  <c:v>43734.5625</c:v>
                </c:pt>
                <c:pt idx="12892">
                  <c:v>43734.583333333343</c:v>
                </c:pt>
                <c:pt idx="12893">
                  <c:v>43734.604166666657</c:v>
                </c:pt>
                <c:pt idx="12894">
                  <c:v>43734.625</c:v>
                </c:pt>
                <c:pt idx="12895">
                  <c:v>43734.645833333343</c:v>
                </c:pt>
                <c:pt idx="12896">
                  <c:v>43734.666666666657</c:v>
                </c:pt>
                <c:pt idx="12897">
                  <c:v>43734.6875</c:v>
                </c:pt>
                <c:pt idx="12898">
                  <c:v>43734.708333333343</c:v>
                </c:pt>
                <c:pt idx="12899">
                  <c:v>43734.72916666665</c:v>
                </c:pt>
                <c:pt idx="12900">
                  <c:v>43734.75</c:v>
                </c:pt>
                <c:pt idx="12901">
                  <c:v>43734.770833333343</c:v>
                </c:pt>
                <c:pt idx="12902">
                  <c:v>43734.79166666665</c:v>
                </c:pt>
                <c:pt idx="12903">
                  <c:v>43734.8125</c:v>
                </c:pt>
                <c:pt idx="12904">
                  <c:v>43734.833333333343</c:v>
                </c:pt>
                <c:pt idx="12905">
                  <c:v>43734.854166666657</c:v>
                </c:pt>
                <c:pt idx="12906">
                  <c:v>43734.875</c:v>
                </c:pt>
                <c:pt idx="12907">
                  <c:v>43734.895833333343</c:v>
                </c:pt>
                <c:pt idx="12908">
                  <c:v>43734.916666666657</c:v>
                </c:pt>
                <c:pt idx="12909">
                  <c:v>43734.9375</c:v>
                </c:pt>
                <c:pt idx="12910">
                  <c:v>43734.958333333343</c:v>
                </c:pt>
                <c:pt idx="12911">
                  <c:v>43734.979166666657</c:v>
                </c:pt>
                <c:pt idx="12912">
                  <c:v>43735</c:v>
                </c:pt>
                <c:pt idx="12913">
                  <c:v>43735.020833333343</c:v>
                </c:pt>
                <c:pt idx="12914">
                  <c:v>43735.041666666657</c:v>
                </c:pt>
                <c:pt idx="12915">
                  <c:v>43735.0625</c:v>
                </c:pt>
                <c:pt idx="12916">
                  <c:v>43735.083333333343</c:v>
                </c:pt>
                <c:pt idx="12917">
                  <c:v>43735.104166666657</c:v>
                </c:pt>
                <c:pt idx="12918">
                  <c:v>43735.125</c:v>
                </c:pt>
                <c:pt idx="12919">
                  <c:v>43735.145833333343</c:v>
                </c:pt>
                <c:pt idx="12920">
                  <c:v>43735.166666666657</c:v>
                </c:pt>
                <c:pt idx="12921">
                  <c:v>43735.1875</c:v>
                </c:pt>
                <c:pt idx="12922">
                  <c:v>43735.208333333343</c:v>
                </c:pt>
                <c:pt idx="12923">
                  <c:v>43735.22916666665</c:v>
                </c:pt>
                <c:pt idx="12924">
                  <c:v>43735.25</c:v>
                </c:pt>
                <c:pt idx="12925">
                  <c:v>43735.270833333343</c:v>
                </c:pt>
                <c:pt idx="12926">
                  <c:v>43735.29166666665</c:v>
                </c:pt>
                <c:pt idx="12927">
                  <c:v>43735.3125</c:v>
                </c:pt>
                <c:pt idx="12928">
                  <c:v>43735.333333333343</c:v>
                </c:pt>
                <c:pt idx="12929">
                  <c:v>43735.354166666657</c:v>
                </c:pt>
                <c:pt idx="12930">
                  <c:v>43735.375</c:v>
                </c:pt>
                <c:pt idx="12931">
                  <c:v>43735.395833333343</c:v>
                </c:pt>
                <c:pt idx="12932">
                  <c:v>43735.416666666657</c:v>
                </c:pt>
                <c:pt idx="12933">
                  <c:v>43735.4375</c:v>
                </c:pt>
                <c:pt idx="12934">
                  <c:v>43735.458333333343</c:v>
                </c:pt>
                <c:pt idx="12935">
                  <c:v>43735.479166666657</c:v>
                </c:pt>
                <c:pt idx="12936">
                  <c:v>43735.5</c:v>
                </c:pt>
                <c:pt idx="12937">
                  <c:v>43735.520833333343</c:v>
                </c:pt>
                <c:pt idx="12938">
                  <c:v>43735.541666666657</c:v>
                </c:pt>
                <c:pt idx="12939">
                  <c:v>43735.5625</c:v>
                </c:pt>
                <c:pt idx="12940">
                  <c:v>43735.583333333343</c:v>
                </c:pt>
                <c:pt idx="12941">
                  <c:v>43735.604166666657</c:v>
                </c:pt>
                <c:pt idx="12942">
                  <c:v>43735.625</c:v>
                </c:pt>
                <c:pt idx="12943">
                  <c:v>43735.645833333343</c:v>
                </c:pt>
                <c:pt idx="12944">
                  <c:v>43735.666666666657</c:v>
                </c:pt>
                <c:pt idx="12945">
                  <c:v>43735.6875</c:v>
                </c:pt>
                <c:pt idx="12946">
                  <c:v>43735.708333333343</c:v>
                </c:pt>
                <c:pt idx="12947">
                  <c:v>43735.72916666665</c:v>
                </c:pt>
                <c:pt idx="12948">
                  <c:v>43735.75</c:v>
                </c:pt>
                <c:pt idx="12949">
                  <c:v>43735.770833333343</c:v>
                </c:pt>
                <c:pt idx="12950">
                  <c:v>43735.79166666665</c:v>
                </c:pt>
                <c:pt idx="12951">
                  <c:v>43735.8125</c:v>
                </c:pt>
                <c:pt idx="12952">
                  <c:v>43735.833333333343</c:v>
                </c:pt>
                <c:pt idx="12953">
                  <c:v>43735.854166666657</c:v>
                </c:pt>
                <c:pt idx="12954">
                  <c:v>43735.875</c:v>
                </c:pt>
                <c:pt idx="12955">
                  <c:v>43735.895833333343</c:v>
                </c:pt>
                <c:pt idx="12956">
                  <c:v>43735.916666666657</c:v>
                </c:pt>
                <c:pt idx="12957">
                  <c:v>43735.9375</c:v>
                </c:pt>
                <c:pt idx="12958">
                  <c:v>43735.958333333343</c:v>
                </c:pt>
                <c:pt idx="12959">
                  <c:v>43735.979166666657</c:v>
                </c:pt>
                <c:pt idx="12960">
                  <c:v>43736</c:v>
                </c:pt>
                <c:pt idx="12961">
                  <c:v>43736.020833333343</c:v>
                </c:pt>
                <c:pt idx="12962">
                  <c:v>43736.041666666657</c:v>
                </c:pt>
                <c:pt idx="12963">
                  <c:v>43736.0625</c:v>
                </c:pt>
                <c:pt idx="12964">
                  <c:v>43736.083333333343</c:v>
                </c:pt>
                <c:pt idx="12965">
                  <c:v>43736.104166666657</c:v>
                </c:pt>
                <c:pt idx="12966">
                  <c:v>43736.125</c:v>
                </c:pt>
                <c:pt idx="12967">
                  <c:v>43736.145833333343</c:v>
                </c:pt>
                <c:pt idx="12968">
                  <c:v>43736.166666666657</c:v>
                </c:pt>
                <c:pt idx="12969">
                  <c:v>43736.1875</c:v>
                </c:pt>
                <c:pt idx="12970">
                  <c:v>43736.208333333343</c:v>
                </c:pt>
                <c:pt idx="12971">
                  <c:v>43736.22916666665</c:v>
                </c:pt>
                <c:pt idx="12972">
                  <c:v>43736.25</c:v>
                </c:pt>
                <c:pt idx="12973">
                  <c:v>43736.270833333343</c:v>
                </c:pt>
                <c:pt idx="12974">
                  <c:v>43736.29166666665</c:v>
                </c:pt>
                <c:pt idx="12975">
                  <c:v>43736.3125</c:v>
                </c:pt>
                <c:pt idx="12976">
                  <c:v>43736.333333333343</c:v>
                </c:pt>
                <c:pt idx="12977">
                  <c:v>43736.354166666657</c:v>
                </c:pt>
                <c:pt idx="12978">
                  <c:v>43736.375</c:v>
                </c:pt>
                <c:pt idx="12979">
                  <c:v>43736.395833333343</c:v>
                </c:pt>
                <c:pt idx="12980">
                  <c:v>43736.416666666657</c:v>
                </c:pt>
                <c:pt idx="12981">
                  <c:v>43736.4375</c:v>
                </c:pt>
                <c:pt idx="12982">
                  <c:v>43736.458333333343</c:v>
                </c:pt>
                <c:pt idx="12983">
                  <c:v>43736.479166666657</c:v>
                </c:pt>
                <c:pt idx="12984">
                  <c:v>43736.5</c:v>
                </c:pt>
                <c:pt idx="12985">
                  <c:v>43736.520833333343</c:v>
                </c:pt>
                <c:pt idx="12986">
                  <c:v>43736.541666666657</c:v>
                </c:pt>
                <c:pt idx="12987">
                  <c:v>43736.5625</c:v>
                </c:pt>
                <c:pt idx="12988">
                  <c:v>43736.583333333343</c:v>
                </c:pt>
                <c:pt idx="12989">
                  <c:v>43736.604166666657</c:v>
                </c:pt>
                <c:pt idx="12990">
                  <c:v>43736.625</c:v>
                </c:pt>
                <c:pt idx="12991">
                  <c:v>43736.645833333343</c:v>
                </c:pt>
                <c:pt idx="12992">
                  <c:v>43736.666666666657</c:v>
                </c:pt>
                <c:pt idx="12993">
                  <c:v>43736.6875</c:v>
                </c:pt>
                <c:pt idx="12994">
                  <c:v>43736.708333333343</c:v>
                </c:pt>
                <c:pt idx="12995">
                  <c:v>43736.72916666665</c:v>
                </c:pt>
                <c:pt idx="12996">
                  <c:v>43736.75</c:v>
                </c:pt>
                <c:pt idx="12997">
                  <c:v>43736.770833333343</c:v>
                </c:pt>
                <c:pt idx="12998">
                  <c:v>43736.79166666665</c:v>
                </c:pt>
                <c:pt idx="12999">
                  <c:v>43736.8125</c:v>
                </c:pt>
                <c:pt idx="13000">
                  <c:v>43736.833333333343</c:v>
                </c:pt>
                <c:pt idx="13001">
                  <c:v>43736.854166666657</c:v>
                </c:pt>
                <c:pt idx="13002">
                  <c:v>43736.875</c:v>
                </c:pt>
                <c:pt idx="13003">
                  <c:v>43736.895833333343</c:v>
                </c:pt>
                <c:pt idx="13004">
                  <c:v>43736.916666666657</c:v>
                </c:pt>
                <c:pt idx="13005">
                  <c:v>43736.9375</c:v>
                </c:pt>
                <c:pt idx="13006">
                  <c:v>43736.958333333343</c:v>
                </c:pt>
                <c:pt idx="13007">
                  <c:v>43736.979166666657</c:v>
                </c:pt>
                <c:pt idx="13008">
                  <c:v>43737</c:v>
                </c:pt>
                <c:pt idx="13009">
                  <c:v>43737.020833333343</c:v>
                </c:pt>
                <c:pt idx="13010">
                  <c:v>43737.041666666657</c:v>
                </c:pt>
                <c:pt idx="13011">
                  <c:v>43737.0625</c:v>
                </c:pt>
                <c:pt idx="13012">
                  <c:v>43737.083333333343</c:v>
                </c:pt>
                <c:pt idx="13013">
                  <c:v>43737.104166666657</c:v>
                </c:pt>
                <c:pt idx="13014">
                  <c:v>43737.125</c:v>
                </c:pt>
                <c:pt idx="13015">
                  <c:v>43737.145833333343</c:v>
                </c:pt>
                <c:pt idx="13016">
                  <c:v>43737.166666666657</c:v>
                </c:pt>
                <c:pt idx="13017">
                  <c:v>43737.1875</c:v>
                </c:pt>
                <c:pt idx="13018">
                  <c:v>43737.208333333343</c:v>
                </c:pt>
                <c:pt idx="13019">
                  <c:v>43737.22916666665</c:v>
                </c:pt>
                <c:pt idx="13020">
                  <c:v>43737.25</c:v>
                </c:pt>
                <c:pt idx="13021">
                  <c:v>43737.270833333343</c:v>
                </c:pt>
                <c:pt idx="13022">
                  <c:v>43737.29166666665</c:v>
                </c:pt>
                <c:pt idx="13023">
                  <c:v>43737.3125</c:v>
                </c:pt>
                <c:pt idx="13024">
                  <c:v>43737.333333333343</c:v>
                </c:pt>
                <c:pt idx="13025">
                  <c:v>43737.354166666657</c:v>
                </c:pt>
                <c:pt idx="13026">
                  <c:v>43737.375</c:v>
                </c:pt>
                <c:pt idx="13027">
                  <c:v>43737.395833333343</c:v>
                </c:pt>
                <c:pt idx="13028">
                  <c:v>43737.416666666657</c:v>
                </c:pt>
                <c:pt idx="13029">
                  <c:v>43737.4375</c:v>
                </c:pt>
                <c:pt idx="13030">
                  <c:v>43737.458333333343</c:v>
                </c:pt>
                <c:pt idx="13031">
                  <c:v>43737.479166666657</c:v>
                </c:pt>
                <c:pt idx="13032">
                  <c:v>43737.5</c:v>
                </c:pt>
                <c:pt idx="13033">
                  <c:v>43737.520833333343</c:v>
                </c:pt>
                <c:pt idx="13034">
                  <c:v>43737.541666666657</c:v>
                </c:pt>
                <c:pt idx="13035">
                  <c:v>43737.5625</c:v>
                </c:pt>
                <c:pt idx="13036">
                  <c:v>43737.583333333343</c:v>
                </c:pt>
                <c:pt idx="13037">
                  <c:v>43737.604166666657</c:v>
                </c:pt>
                <c:pt idx="13038">
                  <c:v>43737.625</c:v>
                </c:pt>
                <c:pt idx="13039">
                  <c:v>43737.645833333343</c:v>
                </c:pt>
                <c:pt idx="13040">
                  <c:v>43737.666666666657</c:v>
                </c:pt>
                <c:pt idx="13041">
                  <c:v>43737.6875</c:v>
                </c:pt>
                <c:pt idx="13042">
                  <c:v>43737.708333333343</c:v>
                </c:pt>
                <c:pt idx="13043">
                  <c:v>43737.72916666665</c:v>
                </c:pt>
                <c:pt idx="13044">
                  <c:v>43737.75</c:v>
                </c:pt>
                <c:pt idx="13045">
                  <c:v>43737.770833333343</c:v>
                </c:pt>
                <c:pt idx="13046">
                  <c:v>43737.79166666665</c:v>
                </c:pt>
                <c:pt idx="13047">
                  <c:v>43737.8125</c:v>
                </c:pt>
                <c:pt idx="13048">
                  <c:v>43737.833333333343</c:v>
                </c:pt>
                <c:pt idx="13049">
                  <c:v>43737.854166666657</c:v>
                </c:pt>
                <c:pt idx="13050">
                  <c:v>43737.875</c:v>
                </c:pt>
                <c:pt idx="13051">
                  <c:v>43737.895833333343</c:v>
                </c:pt>
                <c:pt idx="13052">
                  <c:v>43737.916666666657</c:v>
                </c:pt>
                <c:pt idx="13053">
                  <c:v>43737.9375</c:v>
                </c:pt>
                <c:pt idx="13054">
                  <c:v>43737.958333333343</c:v>
                </c:pt>
                <c:pt idx="13055">
                  <c:v>43737.979166666657</c:v>
                </c:pt>
                <c:pt idx="13056">
                  <c:v>43738</c:v>
                </c:pt>
                <c:pt idx="13057">
                  <c:v>43738.020833333343</c:v>
                </c:pt>
                <c:pt idx="13058">
                  <c:v>43738.041666666657</c:v>
                </c:pt>
                <c:pt idx="13059">
                  <c:v>43738.0625</c:v>
                </c:pt>
                <c:pt idx="13060">
                  <c:v>43738.083333333343</c:v>
                </c:pt>
                <c:pt idx="13061">
                  <c:v>43738.104166666657</c:v>
                </c:pt>
                <c:pt idx="13062">
                  <c:v>43738.125</c:v>
                </c:pt>
                <c:pt idx="13063">
                  <c:v>43738.145833333343</c:v>
                </c:pt>
                <c:pt idx="13064">
                  <c:v>43738.166666666657</c:v>
                </c:pt>
                <c:pt idx="13065">
                  <c:v>43738.1875</c:v>
                </c:pt>
                <c:pt idx="13066">
                  <c:v>43738.208333333343</c:v>
                </c:pt>
                <c:pt idx="13067">
                  <c:v>43738.22916666665</c:v>
                </c:pt>
                <c:pt idx="13068">
                  <c:v>43738.25</c:v>
                </c:pt>
                <c:pt idx="13069">
                  <c:v>43738.270833333343</c:v>
                </c:pt>
                <c:pt idx="13070">
                  <c:v>43738.29166666665</c:v>
                </c:pt>
                <c:pt idx="13071">
                  <c:v>43738.3125</c:v>
                </c:pt>
                <c:pt idx="13072">
                  <c:v>43738.333333333343</c:v>
                </c:pt>
                <c:pt idx="13073">
                  <c:v>43738.354166666657</c:v>
                </c:pt>
                <c:pt idx="13074">
                  <c:v>43738.375</c:v>
                </c:pt>
                <c:pt idx="13075">
                  <c:v>43738.395833333343</c:v>
                </c:pt>
                <c:pt idx="13076">
                  <c:v>43738.416666666657</c:v>
                </c:pt>
                <c:pt idx="13077">
                  <c:v>43738.4375</c:v>
                </c:pt>
                <c:pt idx="13078">
                  <c:v>43738.458333333343</c:v>
                </c:pt>
                <c:pt idx="13079">
                  <c:v>43738.479166666657</c:v>
                </c:pt>
                <c:pt idx="13080">
                  <c:v>43738.5</c:v>
                </c:pt>
                <c:pt idx="13081">
                  <c:v>43738.520833333343</c:v>
                </c:pt>
                <c:pt idx="13082">
                  <c:v>43738.541666666657</c:v>
                </c:pt>
                <c:pt idx="13083">
                  <c:v>43738.5625</c:v>
                </c:pt>
                <c:pt idx="13084">
                  <c:v>43738.583333333343</c:v>
                </c:pt>
                <c:pt idx="13085">
                  <c:v>43738.604166666657</c:v>
                </c:pt>
                <c:pt idx="13086">
                  <c:v>43738.625</c:v>
                </c:pt>
                <c:pt idx="13087">
                  <c:v>43738.645833333343</c:v>
                </c:pt>
                <c:pt idx="13088">
                  <c:v>43738.666666666657</c:v>
                </c:pt>
                <c:pt idx="13089">
                  <c:v>43738.6875</c:v>
                </c:pt>
                <c:pt idx="13090">
                  <c:v>43738.708333333343</c:v>
                </c:pt>
                <c:pt idx="13091">
                  <c:v>43738.72916666665</c:v>
                </c:pt>
                <c:pt idx="13092">
                  <c:v>43738.75</c:v>
                </c:pt>
                <c:pt idx="13093">
                  <c:v>43738.770833333343</c:v>
                </c:pt>
                <c:pt idx="13094">
                  <c:v>43738.79166666665</c:v>
                </c:pt>
                <c:pt idx="13095">
                  <c:v>43738.8125</c:v>
                </c:pt>
                <c:pt idx="13096">
                  <c:v>43738.833333333343</c:v>
                </c:pt>
                <c:pt idx="13097">
                  <c:v>43738.854166666657</c:v>
                </c:pt>
                <c:pt idx="13098">
                  <c:v>43738.875</c:v>
                </c:pt>
                <c:pt idx="13099">
                  <c:v>43738.895833333343</c:v>
                </c:pt>
                <c:pt idx="13100">
                  <c:v>43738.916666666657</c:v>
                </c:pt>
                <c:pt idx="13101">
                  <c:v>43738.9375</c:v>
                </c:pt>
                <c:pt idx="13102">
                  <c:v>43738.958333333343</c:v>
                </c:pt>
                <c:pt idx="13103">
                  <c:v>43738.979166666657</c:v>
                </c:pt>
                <c:pt idx="13104">
                  <c:v>43739</c:v>
                </c:pt>
                <c:pt idx="13105">
                  <c:v>43739.020833333343</c:v>
                </c:pt>
                <c:pt idx="13106">
                  <c:v>43739.041666666657</c:v>
                </c:pt>
                <c:pt idx="13107">
                  <c:v>43739.0625</c:v>
                </c:pt>
                <c:pt idx="13108">
                  <c:v>43739.083333333343</c:v>
                </c:pt>
                <c:pt idx="13109">
                  <c:v>43739.104166666657</c:v>
                </c:pt>
                <c:pt idx="13110">
                  <c:v>43739.125</c:v>
                </c:pt>
                <c:pt idx="13111">
                  <c:v>43739.145833333343</c:v>
                </c:pt>
                <c:pt idx="13112">
                  <c:v>43739.166666666657</c:v>
                </c:pt>
                <c:pt idx="13113">
                  <c:v>43739.1875</c:v>
                </c:pt>
                <c:pt idx="13114">
                  <c:v>43739.208333333343</c:v>
                </c:pt>
                <c:pt idx="13115">
                  <c:v>43739.22916666665</c:v>
                </c:pt>
                <c:pt idx="13116">
                  <c:v>43739.25</c:v>
                </c:pt>
                <c:pt idx="13117">
                  <c:v>43739.270833333343</c:v>
                </c:pt>
                <c:pt idx="13118">
                  <c:v>43739.29166666665</c:v>
                </c:pt>
                <c:pt idx="13119">
                  <c:v>43739.3125</c:v>
                </c:pt>
                <c:pt idx="13120">
                  <c:v>43739.333333333343</c:v>
                </c:pt>
                <c:pt idx="13121">
                  <c:v>43739.354166666657</c:v>
                </c:pt>
                <c:pt idx="13122">
                  <c:v>43739.375</c:v>
                </c:pt>
                <c:pt idx="13123">
                  <c:v>43739.395833333343</c:v>
                </c:pt>
                <c:pt idx="13124">
                  <c:v>43739.416666666657</c:v>
                </c:pt>
                <c:pt idx="13125">
                  <c:v>43739.4375</c:v>
                </c:pt>
                <c:pt idx="13126">
                  <c:v>43739.458333333343</c:v>
                </c:pt>
                <c:pt idx="13127">
                  <c:v>43739.479166666657</c:v>
                </c:pt>
                <c:pt idx="13128">
                  <c:v>43739.5</c:v>
                </c:pt>
                <c:pt idx="13129">
                  <c:v>43739.520833333343</c:v>
                </c:pt>
                <c:pt idx="13130">
                  <c:v>43739.541666666657</c:v>
                </c:pt>
                <c:pt idx="13131">
                  <c:v>43739.5625</c:v>
                </c:pt>
                <c:pt idx="13132">
                  <c:v>43739.583333333343</c:v>
                </c:pt>
                <c:pt idx="13133">
                  <c:v>43739.604166666657</c:v>
                </c:pt>
                <c:pt idx="13134">
                  <c:v>43739.625</c:v>
                </c:pt>
                <c:pt idx="13135">
                  <c:v>43739.645833333343</c:v>
                </c:pt>
                <c:pt idx="13136">
                  <c:v>43739.666666666657</c:v>
                </c:pt>
                <c:pt idx="13137">
                  <c:v>43739.6875</c:v>
                </c:pt>
                <c:pt idx="13138">
                  <c:v>43739.708333333343</c:v>
                </c:pt>
                <c:pt idx="13139">
                  <c:v>43739.72916666665</c:v>
                </c:pt>
                <c:pt idx="13140">
                  <c:v>43739.75</c:v>
                </c:pt>
                <c:pt idx="13141">
                  <c:v>43739.770833333343</c:v>
                </c:pt>
                <c:pt idx="13142">
                  <c:v>43739.79166666665</c:v>
                </c:pt>
                <c:pt idx="13143">
                  <c:v>43739.8125</c:v>
                </c:pt>
                <c:pt idx="13144">
                  <c:v>43739.833333333343</c:v>
                </c:pt>
                <c:pt idx="13145">
                  <c:v>43739.854166666657</c:v>
                </c:pt>
                <c:pt idx="13146">
                  <c:v>43739.875</c:v>
                </c:pt>
                <c:pt idx="13147">
                  <c:v>43739.895833333343</c:v>
                </c:pt>
                <c:pt idx="13148">
                  <c:v>43739.916666666657</c:v>
                </c:pt>
                <c:pt idx="13149">
                  <c:v>43739.9375</c:v>
                </c:pt>
                <c:pt idx="13150">
                  <c:v>43739.958333333343</c:v>
                </c:pt>
                <c:pt idx="13151">
                  <c:v>43739.979166666657</c:v>
                </c:pt>
                <c:pt idx="13152">
                  <c:v>43740</c:v>
                </c:pt>
                <c:pt idx="13153">
                  <c:v>43740.020833333343</c:v>
                </c:pt>
                <c:pt idx="13154">
                  <c:v>43740.041666666657</c:v>
                </c:pt>
                <c:pt idx="13155">
                  <c:v>43740.0625</c:v>
                </c:pt>
                <c:pt idx="13156">
                  <c:v>43740.083333333343</c:v>
                </c:pt>
                <c:pt idx="13157">
                  <c:v>43740.104166666657</c:v>
                </c:pt>
                <c:pt idx="13158">
                  <c:v>43740.125</c:v>
                </c:pt>
                <c:pt idx="13159">
                  <c:v>43740.145833333343</c:v>
                </c:pt>
                <c:pt idx="13160">
                  <c:v>43740.166666666657</c:v>
                </c:pt>
                <c:pt idx="13161">
                  <c:v>43740.1875</c:v>
                </c:pt>
                <c:pt idx="13162">
                  <c:v>43740.208333333343</c:v>
                </c:pt>
                <c:pt idx="13163">
                  <c:v>43740.22916666665</c:v>
                </c:pt>
                <c:pt idx="13164">
                  <c:v>43740.25</c:v>
                </c:pt>
                <c:pt idx="13165">
                  <c:v>43740.270833333343</c:v>
                </c:pt>
                <c:pt idx="13166">
                  <c:v>43740.29166666665</c:v>
                </c:pt>
                <c:pt idx="13167">
                  <c:v>43740.3125</c:v>
                </c:pt>
                <c:pt idx="13168">
                  <c:v>43740.333333333343</c:v>
                </c:pt>
                <c:pt idx="13169">
                  <c:v>43740.354166666657</c:v>
                </c:pt>
                <c:pt idx="13170">
                  <c:v>43740.375</c:v>
                </c:pt>
                <c:pt idx="13171">
                  <c:v>43740.395833333343</c:v>
                </c:pt>
                <c:pt idx="13172">
                  <c:v>43740.416666666657</c:v>
                </c:pt>
                <c:pt idx="13173">
                  <c:v>43740.4375</c:v>
                </c:pt>
                <c:pt idx="13174">
                  <c:v>43740.458333333343</c:v>
                </c:pt>
                <c:pt idx="13175">
                  <c:v>43740.479166666657</c:v>
                </c:pt>
                <c:pt idx="13176">
                  <c:v>43740.5</c:v>
                </c:pt>
                <c:pt idx="13177">
                  <c:v>43740.520833333343</c:v>
                </c:pt>
                <c:pt idx="13178">
                  <c:v>43740.541666666657</c:v>
                </c:pt>
                <c:pt idx="13179">
                  <c:v>43740.5625</c:v>
                </c:pt>
                <c:pt idx="13180">
                  <c:v>43740.583333333343</c:v>
                </c:pt>
                <c:pt idx="13181">
                  <c:v>43740.604166666657</c:v>
                </c:pt>
                <c:pt idx="13182">
                  <c:v>43740.625</c:v>
                </c:pt>
                <c:pt idx="13183">
                  <c:v>43740.645833333343</c:v>
                </c:pt>
                <c:pt idx="13184">
                  <c:v>43740.666666666657</c:v>
                </c:pt>
                <c:pt idx="13185">
                  <c:v>43740.6875</c:v>
                </c:pt>
                <c:pt idx="13186">
                  <c:v>43740.708333333343</c:v>
                </c:pt>
                <c:pt idx="13187">
                  <c:v>43740.72916666665</c:v>
                </c:pt>
                <c:pt idx="13188">
                  <c:v>43740.75</c:v>
                </c:pt>
                <c:pt idx="13189">
                  <c:v>43740.770833333343</c:v>
                </c:pt>
                <c:pt idx="13190">
                  <c:v>43740.79166666665</c:v>
                </c:pt>
                <c:pt idx="13191">
                  <c:v>43740.8125</c:v>
                </c:pt>
                <c:pt idx="13192">
                  <c:v>43740.833333333343</c:v>
                </c:pt>
                <c:pt idx="13193">
                  <c:v>43740.854166666657</c:v>
                </c:pt>
                <c:pt idx="13194">
                  <c:v>43740.875</c:v>
                </c:pt>
                <c:pt idx="13195">
                  <c:v>43740.895833333343</c:v>
                </c:pt>
                <c:pt idx="13196">
                  <c:v>43740.916666666657</c:v>
                </c:pt>
                <c:pt idx="13197">
                  <c:v>43740.9375</c:v>
                </c:pt>
                <c:pt idx="13198">
                  <c:v>43740.958333333343</c:v>
                </c:pt>
                <c:pt idx="13199">
                  <c:v>43740.979166666657</c:v>
                </c:pt>
                <c:pt idx="13200">
                  <c:v>43741</c:v>
                </c:pt>
                <c:pt idx="13201">
                  <c:v>43741.020833333343</c:v>
                </c:pt>
                <c:pt idx="13202">
                  <c:v>43741.041666666657</c:v>
                </c:pt>
                <c:pt idx="13203">
                  <c:v>43741.0625</c:v>
                </c:pt>
                <c:pt idx="13204">
                  <c:v>43741.083333333343</c:v>
                </c:pt>
                <c:pt idx="13205">
                  <c:v>43741.104166666657</c:v>
                </c:pt>
                <c:pt idx="13206">
                  <c:v>43741.125</c:v>
                </c:pt>
                <c:pt idx="13207">
                  <c:v>43741.145833333343</c:v>
                </c:pt>
                <c:pt idx="13208">
                  <c:v>43741.166666666657</c:v>
                </c:pt>
                <c:pt idx="13209">
                  <c:v>43741.1875</c:v>
                </c:pt>
                <c:pt idx="13210">
                  <c:v>43741.208333333343</c:v>
                </c:pt>
                <c:pt idx="13211">
                  <c:v>43741.22916666665</c:v>
                </c:pt>
                <c:pt idx="13212">
                  <c:v>43741.25</c:v>
                </c:pt>
                <c:pt idx="13213">
                  <c:v>43741.270833333343</c:v>
                </c:pt>
                <c:pt idx="13214">
                  <c:v>43741.29166666665</c:v>
                </c:pt>
                <c:pt idx="13215">
                  <c:v>43741.3125</c:v>
                </c:pt>
                <c:pt idx="13216">
                  <c:v>43741.333333333343</c:v>
                </c:pt>
                <c:pt idx="13217">
                  <c:v>43741.354166666657</c:v>
                </c:pt>
                <c:pt idx="13218">
                  <c:v>43741.375</c:v>
                </c:pt>
                <c:pt idx="13219">
                  <c:v>43741.395833333343</c:v>
                </c:pt>
                <c:pt idx="13220">
                  <c:v>43741.416666666657</c:v>
                </c:pt>
                <c:pt idx="13221">
                  <c:v>43741.4375</c:v>
                </c:pt>
                <c:pt idx="13222">
                  <c:v>43741.458333333343</c:v>
                </c:pt>
                <c:pt idx="13223">
                  <c:v>43741.479166666657</c:v>
                </c:pt>
                <c:pt idx="13224">
                  <c:v>43741.5</c:v>
                </c:pt>
                <c:pt idx="13225">
                  <c:v>43741.520833333343</c:v>
                </c:pt>
                <c:pt idx="13226">
                  <c:v>43741.541666666657</c:v>
                </c:pt>
                <c:pt idx="13227">
                  <c:v>43741.5625</c:v>
                </c:pt>
                <c:pt idx="13228">
                  <c:v>43741.583333333343</c:v>
                </c:pt>
                <c:pt idx="13229">
                  <c:v>43741.604166666657</c:v>
                </c:pt>
                <c:pt idx="13230">
                  <c:v>43741.625</c:v>
                </c:pt>
                <c:pt idx="13231">
                  <c:v>43741.645833333343</c:v>
                </c:pt>
                <c:pt idx="13232">
                  <c:v>43741.666666666657</c:v>
                </c:pt>
                <c:pt idx="13233">
                  <c:v>43741.6875</c:v>
                </c:pt>
                <c:pt idx="13234">
                  <c:v>43741.708333333343</c:v>
                </c:pt>
                <c:pt idx="13235">
                  <c:v>43741.72916666665</c:v>
                </c:pt>
                <c:pt idx="13236">
                  <c:v>43741.75</c:v>
                </c:pt>
                <c:pt idx="13237">
                  <c:v>43741.770833333343</c:v>
                </c:pt>
                <c:pt idx="13238">
                  <c:v>43741.79166666665</c:v>
                </c:pt>
                <c:pt idx="13239">
                  <c:v>43741.8125</c:v>
                </c:pt>
                <c:pt idx="13240">
                  <c:v>43741.833333333343</c:v>
                </c:pt>
                <c:pt idx="13241">
                  <c:v>43741.854166666657</c:v>
                </c:pt>
                <c:pt idx="13242">
                  <c:v>43741.875</c:v>
                </c:pt>
                <c:pt idx="13243">
                  <c:v>43741.895833333343</c:v>
                </c:pt>
                <c:pt idx="13244">
                  <c:v>43741.916666666657</c:v>
                </c:pt>
                <c:pt idx="13245">
                  <c:v>43741.9375</c:v>
                </c:pt>
                <c:pt idx="13246">
                  <c:v>43741.958333333343</c:v>
                </c:pt>
                <c:pt idx="13247">
                  <c:v>43741.979166666657</c:v>
                </c:pt>
                <c:pt idx="13248">
                  <c:v>43742</c:v>
                </c:pt>
                <c:pt idx="13249">
                  <c:v>43742.020833333343</c:v>
                </c:pt>
                <c:pt idx="13250">
                  <c:v>43742.041666666657</c:v>
                </c:pt>
                <c:pt idx="13251">
                  <c:v>43742.0625</c:v>
                </c:pt>
                <c:pt idx="13252">
                  <c:v>43742.083333333343</c:v>
                </c:pt>
                <c:pt idx="13253">
                  <c:v>43742.104166666657</c:v>
                </c:pt>
                <c:pt idx="13254">
                  <c:v>43742.125</c:v>
                </c:pt>
                <c:pt idx="13255">
                  <c:v>43742.145833333343</c:v>
                </c:pt>
                <c:pt idx="13256">
                  <c:v>43742.166666666657</c:v>
                </c:pt>
                <c:pt idx="13257">
                  <c:v>43742.1875</c:v>
                </c:pt>
                <c:pt idx="13258">
                  <c:v>43742.208333333343</c:v>
                </c:pt>
                <c:pt idx="13259">
                  <c:v>43742.22916666665</c:v>
                </c:pt>
                <c:pt idx="13260">
                  <c:v>43742.25</c:v>
                </c:pt>
                <c:pt idx="13261">
                  <c:v>43742.270833333343</c:v>
                </c:pt>
                <c:pt idx="13262">
                  <c:v>43742.29166666665</c:v>
                </c:pt>
                <c:pt idx="13263">
                  <c:v>43742.3125</c:v>
                </c:pt>
                <c:pt idx="13264">
                  <c:v>43742.333333333343</c:v>
                </c:pt>
                <c:pt idx="13265">
                  <c:v>43742.354166666657</c:v>
                </c:pt>
                <c:pt idx="13266">
                  <c:v>43742.375</c:v>
                </c:pt>
                <c:pt idx="13267">
                  <c:v>43742.395833333343</c:v>
                </c:pt>
                <c:pt idx="13268">
                  <c:v>43742.416666666657</c:v>
                </c:pt>
                <c:pt idx="13269">
                  <c:v>43742.4375</c:v>
                </c:pt>
                <c:pt idx="13270">
                  <c:v>43742.458333333343</c:v>
                </c:pt>
                <c:pt idx="13271">
                  <c:v>43742.479166666657</c:v>
                </c:pt>
                <c:pt idx="13272">
                  <c:v>43742.5</c:v>
                </c:pt>
                <c:pt idx="13273">
                  <c:v>43742.520833333343</c:v>
                </c:pt>
                <c:pt idx="13274">
                  <c:v>43742.541666666657</c:v>
                </c:pt>
                <c:pt idx="13275">
                  <c:v>43742.5625</c:v>
                </c:pt>
                <c:pt idx="13276">
                  <c:v>43742.583333333343</c:v>
                </c:pt>
                <c:pt idx="13277">
                  <c:v>43742.604166666657</c:v>
                </c:pt>
                <c:pt idx="13278">
                  <c:v>43742.625</c:v>
                </c:pt>
                <c:pt idx="13279">
                  <c:v>43742.645833333343</c:v>
                </c:pt>
                <c:pt idx="13280">
                  <c:v>43742.666666666657</c:v>
                </c:pt>
                <c:pt idx="13281">
                  <c:v>43742.6875</c:v>
                </c:pt>
                <c:pt idx="13282">
                  <c:v>43742.708333333343</c:v>
                </c:pt>
                <c:pt idx="13283">
                  <c:v>43742.72916666665</c:v>
                </c:pt>
                <c:pt idx="13284">
                  <c:v>43742.75</c:v>
                </c:pt>
                <c:pt idx="13285">
                  <c:v>43742.770833333343</c:v>
                </c:pt>
                <c:pt idx="13286">
                  <c:v>43742.79166666665</c:v>
                </c:pt>
                <c:pt idx="13287">
                  <c:v>43742.8125</c:v>
                </c:pt>
                <c:pt idx="13288">
                  <c:v>43742.833333333343</c:v>
                </c:pt>
                <c:pt idx="13289">
                  <c:v>43742.854166666657</c:v>
                </c:pt>
                <c:pt idx="13290">
                  <c:v>43742.875</c:v>
                </c:pt>
                <c:pt idx="13291">
                  <c:v>43742.895833333343</c:v>
                </c:pt>
                <c:pt idx="13292">
                  <c:v>43742.916666666657</c:v>
                </c:pt>
                <c:pt idx="13293">
                  <c:v>43742.9375</c:v>
                </c:pt>
                <c:pt idx="13294">
                  <c:v>43742.958333333343</c:v>
                </c:pt>
                <c:pt idx="13295">
                  <c:v>43742.979166666657</c:v>
                </c:pt>
                <c:pt idx="13296">
                  <c:v>43743</c:v>
                </c:pt>
                <c:pt idx="13297">
                  <c:v>43743.020833333343</c:v>
                </c:pt>
                <c:pt idx="13298">
                  <c:v>43743.041666666657</c:v>
                </c:pt>
                <c:pt idx="13299">
                  <c:v>43743.0625</c:v>
                </c:pt>
                <c:pt idx="13300">
                  <c:v>43743.083333333343</c:v>
                </c:pt>
                <c:pt idx="13301">
                  <c:v>43743.104166666657</c:v>
                </c:pt>
                <c:pt idx="13302">
                  <c:v>43743.125</c:v>
                </c:pt>
                <c:pt idx="13303">
                  <c:v>43743.145833333343</c:v>
                </c:pt>
                <c:pt idx="13304">
                  <c:v>43743.166666666657</c:v>
                </c:pt>
                <c:pt idx="13305">
                  <c:v>43743.1875</c:v>
                </c:pt>
                <c:pt idx="13306">
                  <c:v>43743.208333333343</c:v>
                </c:pt>
                <c:pt idx="13307">
                  <c:v>43743.22916666665</c:v>
                </c:pt>
                <c:pt idx="13308">
                  <c:v>43743.25</c:v>
                </c:pt>
                <c:pt idx="13309">
                  <c:v>43743.270833333343</c:v>
                </c:pt>
                <c:pt idx="13310">
                  <c:v>43743.29166666665</c:v>
                </c:pt>
                <c:pt idx="13311">
                  <c:v>43743.3125</c:v>
                </c:pt>
                <c:pt idx="13312">
                  <c:v>43743.333333333343</c:v>
                </c:pt>
                <c:pt idx="13313">
                  <c:v>43743.354166666657</c:v>
                </c:pt>
                <c:pt idx="13314">
                  <c:v>43743.375</c:v>
                </c:pt>
                <c:pt idx="13315">
                  <c:v>43743.395833333343</c:v>
                </c:pt>
                <c:pt idx="13316">
                  <c:v>43743.416666666657</c:v>
                </c:pt>
                <c:pt idx="13317">
                  <c:v>43743.4375</c:v>
                </c:pt>
                <c:pt idx="13318">
                  <c:v>43743.458333333343</c:v>
                </c:pt>
                <c:pt idx="13319">
                  <c:v>43743.479166666657</c:v>
                </c:pt>
                <c:pt idx="13320">
                  <c:v>43743.5</c:v>
                </c:pt>
                <c:pt idx="13321">
                  <c:v>43743.520833333343</c:v>
                </c:pt>
                <c:pt idx="13322">
                  <c:v>43743.541666666657</c:v>
                </c:pt>
                <c:pt idx="13323">
                  <c:v>43743.5625</c:v>
                </c:pt>
                <c:pt idx="13324">
                  <c:v>43743.583333333343</c:v>
                </c:pt>
                <c:pt idx="13325">
                  <c:v>43743.604166666657</c:v>
                </c:pt>
                <c:pt idx="13326">
                  <c:v>43743.625</c:v>
                </c:pt>
                <c:pt idx="13327">
                  <c:v>43743.645833333343</c:v>
                </c:pt>
                <c:pt idx="13328">
                  <c:v>43743.666666666657</c:v>
                </c:pt>
                <c:pt idx="13329">
                  <c:v>43743.6875</c:v>
                </c:pt>
                <c:pt idx="13330">
                  <c:v>43743.708333333343</c:v>
                </c:pt>
                <c:pt idx="13331">
                  <c:v>43743.72916666665</c:v>
                </c:pt>
                <c:pt idx="13332">
                  <c:v>43743.75</c:v>
                </c:pt>
                <c:pt idx="13333">
                  <c:v>43743.770833333343</c:v>
                </c:pt>
                <c:pt idx="13334">
                  <c:v>43743.79166666665</c:v>
                </c:pt>
                <c:pt idx="13335">
                  <c:v>43743.8125</c:v>
                </c:pt>
                <c:pt idx="13336">
                  <c:v>43743.833333333343</c:v>
                </c:pt>
                <c:pt idx="13337">
                  <c:v>43743.854166666657</c:v>
                </c:pt>
                <c:pt idx="13338">
                  <c:v>43743.875</c:v>
                </c:pt>
                <c:pt idx="13339">
                  <c:v>43743.895833333343</c:v>
                </c:pt>
                <c:pt idx="13340">
                  <c:v>43743.916666666657</c:v>
                </c:pt>
                <c:pt idx="13341">
                  <c:v>43743.9375</c:v>
                </c:pt>
                <c:pt idx="13342">
                  <c:v>43743.958333333343</c:v>
                </c:pt>
                <c:pt idx="13343">
                  <c:v>43743.979166666657</c:v>
                </c:pt>
                <c:pt idx="13344">
                  <c:v>43744</c:v>
                </c:pt>
                <c:pt idx="13345">
                  <c:v>43744.020833333343</c:v>
                </c:pt>
                <c:pt idx="13346">
                  <c:v>43744.041666666657</c:v>
                </c:pt>
                <c:pt idx="13347">
                  <c:v>43744.0625</c:v>
                </c:pt>
                <c:pt idx="13348">
                  <c:v>43744.083333333343</c:v>
                </c:pt>
                <c:pt idx="13349">
                  <c:v>43744.104166666657</c:v>
                </c:pt>
                <c:pt idx="13350">
                  <c:v>43744.125</c:v>
                </c:pt>
                <c:pt idx="13351">
                  <c:v>43744.145833333343</c:v>
                </c:pt>
                <c:pt idx="13352">
                  <c:v>43744.166666666657</c:v>
                </c:pt>
                <c:pt idx="13353">
                  <c:v>43744.1875</c:v>
                </c:pt>
                <c:pt idx="13354">
                  <c:v>43744.208333333343</c:v>
                </c:pt>
                <c:pt idx="13355">
                  <c:v>43744.22916666665</c:v>
                </c:pt>
                <c:pt idx="13356">
                  <c:v>43744.25</c:v>
                </c:pt>
                <c:pt idx="13357">
                  <c:v>43744.270833333343</c:v>
                </c:pt>
                <c:pt idx="13358">
                  <c:v>43744.29166666665</c:v>
                </c:pt>
                <c:pt idx="13359">
                  <c:v>43744.3125</c:v>
                </c:pt>
                <c:pt idx="13360">
                  <c:v>43744.333333333343</c:v>
                </c:pt>
                <c:pt idx="13361">
                  <c:v>43744.354166666657</c:v>
                </c:pt>
                <c:pt idx="13362">
                  <c:v>43744.375</c:v>
                </c:pt>
                <c:pt idx="13363">
                  <c:v>43744.395833333343</c:v>
                </c:pt>
                <c:pt idx="13364">
                  <c:v>43744.416666666657</c:v>
                </c:pt>
                <c:pt idx="13365">
                  <c:v>43744.4375</c:v>
                </c:pt>
                <c:pt idx="13366">
                  <c:v>43744.458333333343</c:v>
                </c:pt>
                <c:pt idx="13367">
                  <c:v>43744.479166666657</c:v>
                </c:pt>
                <c:pt idx="13368">
                  <c:v>43744.5</c:v>
                </c:pt>
                <c:pt idx="13369">
                  <c:v>43744.520833333343</c:v>
                </c:pt>
                <c:pt idx="13370">
                  <c:v>43744.541666666657</c:v>
                </c:pt>
                <c:pt idx="13371">
                  <c:v>43744.5625</c:v>
                </c:pt>
                <c:pt idx="13372">
                  <c:v>43744.583333333343</c:v>
                </c:pt>
                <c:pt idx="13373">
                  <c:v>43744.604166666657</c:v>
                </c:pt>
                <c:pt idx="13374">
                  <c:v>43744.625</c:v>
                </c:pt>
                <c:pt idx="13375">
                  <c:v>43744.645833333343</c:v>
                </c:pt>
                <c:pt idx="13376">
                  <c:v>43744.666666666657</c:v>
                </c:pt>
                <c:pt idx="13377">
                  <c:v>43744.6875</c:v>
                </c:pt>
                <c:pt idx="13378">
                  <c:v>43744.708333333343</c:v>
                </c:pt>
                <c:pt idx="13379">
                  <c:v>43744.72916666665</c:v>
                </c:pt>
                <c:pt idx="13380">
                  <c:v>43744.75</c:v>
                </c:pt>
                <c:pt idx="13381">
                  <c:v>43744.770833333343</c:v>
                </c:pt>
                <c:pt idx="13382">
                  <c:v>43744.79166666665</c:v>
                </c:pt>
                <c:pt idx="13383">
                  <c:v>43744.8125</c:v>
                </c:pt>
                <c:pt idx="13384">
                  <c:v>43744.833333333343</c:v>
                </c:pt>
                <c:pt idx="13385">
                  <c:v>43744.854166666657</c:v>
                </c:pt>
                <c:pt idx="13386">
                  <c:v>43744.875</c:v>
                </c:pt>
                <c:pt idx="13387">
                  <c:v>43744.895833333343</c:v>
                </c:pt>
                <c:pt idx="13388">
                  <c:v>43744.916666666657</c:v>
                </c:pt>
                <c:pt idx="13389">
                  <c:v>43744.9375</c:v>
                </c:pt>
                <c:pt idx="13390">
                  <c:v>43744.958333333343</c:v>
                </c:pt>
                <c:pt idx="13391">
                  <c:v>43744.979166666657</c:v>
                </c:pt>
                <c:pt idx="13392">
                  <c:v>43745</c:v>
                </c:pt>
                <c:pt idx="13393">
                  <c:v>43745.020833333343</c:v>
                </c:pt>
                <c:pt idx="13394">
                  <c:v>43745.041666666657</c:v>
                </c:pt>
                <c:pt idx="13395">
                  <c:v>43745.0625</c:v>
                </c:pt>
                <c:pt idx="13396">
                  <c:v>43745.083333333343</c:v>
                </c:pt>
                <c:pt idx="13397">
                  <c:v>43745.104166666657</c:v>
                </c:pt>
                <c:pt idx="13398">
                  <c:v>43745.125</c:v>
                </c:pt>
                <c:pt idx="13399">
                  <c:v>43745.145833333343</c:v>
                </c:pt>
                <c:pt idx="13400">
                  <c:v>43745.166666666657</c:v>
                </c:pt>
                <c:pt idx="13401">
                  <c:v>43745.1875</c:v>
                </c:pt>
                <c:pt idx="13402">
                  <c:v>43745.208333333343</c:v>
                </c:pt>
                <c:pt idx="13403">
                  <c:v>43745.22916666665</c:v>
                </c:pt>
                <c:pt idx="13404">
                  <c:v>43745.25</c:v>
                </c:pt>
                <c:pt idx="13405">
                  <c:v>43745.270833333343</c:v>
                </c:pt>
                <c:pt idx="13406">
                  <c:v>43745.29166666665</c:v>
                </c:pt>
                <c:pt idx="13407">
                  <c:v>43745.3125</c:v>
                </c:pt>
                <c:pt idx="13408">
                  <c:v>43745.333333333343</c:v>
                </c:pt>
                <c:pt idx="13409">
                  <c:v>43745.354166666657</c:v>
                </c:pt>
                <c:pt idx="13410">
                  <c:v>43745.375</c:v>
                </c:pt>
                <c:pt idx="13411">
                  <c:v>43745.395833333343</c:v>
                </c:pt>
                <c:pt idx="13412">
                  <c:v>43745.416666666657</c:v>
                </c:pt>
                <c:pt idx="13413">
                  <c:v>43745.4375</c:v>
                </c:pt>
                <c:pt idx="13414">
                  <c:v>43745.458333333343</c:v>
                </c:pt>
                <c:pt idx="13415">
                  <c:v>43745.479166666657</c:v>
                </c:pt>
                <c:pt idx="13416">
                  <c:v>43745.5</c:v>
                </c:pt>
                <c:pt idx="13417">
                  <c:v>43745.520833333343</c:v>
                </c:pt>
                <c:pt idx="13418">
                  <c:v>43745.541666666657</c:v>
                </c:pt>
                <c:pt idx="13419">
                  <c:v>43745.5625</c:v>
                </c:pt>
                <c:pt idx="13420">
                  <c:v>43745.583333333343</c:v>
                </c:pt>
                <c:pt idx="13421">
                  <c:v>43745.604166666657</c:v>
                </c:pt>
                <c:pt idx="13422">
                  <c:v>43745.625</c:v>
                </c:pt>
                <c:pt idx="13423">
                  <c:v>43745.645833333343</c:v>
                </c:pt>
                <c:pt idx="13424">
                  <c:v>43745.666666666657</c:v>
                </c:pt>
                <c:pt idx="13425">
                  <c:v>43745.6875</c:v>
                </c:pt>
                <c:pt idx="13426">
                  <c:v>43745.708333333343</c:v>
                </c:pt>
                <c:pt idx="13427">
                  <c:v>43745.72916666665</c:v>
                </c:pt>
                <c:pt idx="13428">
                  <c:v>43745.75</c:v>
                </c:pt>
                <c:pt idx="13429">
                  <c:v>43745.770833333343</c:v>
                </c:pt>
                <c:pt idx="13430">
                  <c:v>43745.79166666665</c:v>
                </c:pt>
                <c:pt idx="13431">
                  <c:v>43745.8125</c:v>
                </c:pt>
                <c:pt idx="13432">
                  <c:v>43745.833333333343</c:v>
                </c:pt>
                <c:pt idx="13433">
                  <c:v>43745.854166666657</c:v>
                </c:pt>
                <c:pt idx="13434">
                  <c:v>43745.875</c:v>
                </c:pt>
                <c:pt idx="13435">
                  <c:v>43745.895833333343</c:v>
                </c:pt>
                <c:pt idx="13436">
                  <c:v>43745.916666666657</c:v>
                </c:pt>
                <c:pt idx="13437">
                  <c:v>43745.9375</c:v>
                </c:pt>
                <c:pt idx="13438">
                  <c:v>43745.958333333343</c:v>
                </c:pt>
                <c:pt idx="13439">
                  <c:v>43745.979166666657</c:v>
                </c:pt>
                <c:pt idx="13440">
                  <c:v>43746</c:v>
                </c:pt>
                <c:pt idx="13441">
                  <c:v>43746.020833333343</c:v>
                </c:pt>
                <c:pt idx="13442">
                  <c:v>43746.041666666657</c:v>
                </c:pt>
                <c:pt idx="13443">
                  <c:v>43746.0625</c:v>
                </c:pt>
                <c:pt idx="13444">
                  <c:v>43746.083333333343</c:v>
                </c:pt>
                <c:pt idx="13445">
                  <c:v>43746.104166666657</c:v>
                </c:pt>
                <c:pt idx="13446">
                  <c:v>43746.125</c:v>
                </c:pt>
                <c:pt idx="13447">
                  <c:v>43746.145833333343</c:v>
                </c:pt>
                <c:pt idx="13448">
                  <c:v>43746.166666666657</c:v>
                </c:pt>
                <c:pt idx="13449">
                  <c:v>43746.1875</c:v>
                </c:pt>
                <c:pt idx="13450">
                  <c:v>43746.208333333343</c:v>
                </c:pt>
                <c:pt idx="13451">
                  <c:v>43746.22916666665</c:v>
                </c:pt>
                <c:pt idx="13452">
                  <c:v>43746.25</c:v>
                </c:pt>
                <c:pt idx="13453">
                  <c:v>43746.270833333343</c:v>
                </c:pt>
                <c:pt idx="13454">
                  <c:v>43746.29166666665</c:v>
                </c:pt>
                <c:pt idx="13455">
                  <c:v>43746.3125</c:v>
                </c:pt>
                <c:pt idx="13456">
                  <c:v>43746.333333333343</c:v>
                </c:pt>
                <c:pt idx="13457">
                  <c:v>43746.354166666657</c:v>
                </c:pt>
                <c:pt idx="13458">
                  <c:v>43746.375</c:v>
                </c:pt>
                <c:pt idx="13459">
                  <c:v>43746.395833333343</c:v>
                </c:pt>
                <c:pt idx="13460">
                  <c:v>43746.416666666657</c:v>
                </c:pt>
                <c:pt idx="13461">
                  <c:v>43746.4375</c:v>
                </c:pt>
                <c:pt idx="13462">
                  <c:v>43746.458333333343</c:v>
                </c:pt>
                <c:pt idx="13463">
                  <c:v>43746.479166666657</c:v>
                </c:pt>
                <c:pt idx="13464">
                  <c:v>43746.5</c:v>
                </c:pt>
                <c:pt idx="13465">
                  <c:v>43746.520833333343</c:v>
                </c:pt>
                <c:pt idx="13466">
                  <c:v>43746.541666666657</c:v>
                </c:pt>
                <c:pt idx="13467">
                  <c:v>43746.5625</c:v>
                </c:pt>
                <c:pt idx="13468">
                  <c:v>43746.583333333343</c:v>
                </c:pt>
                <c:pt idx="13469">
                  <c:v>43746.604166666657</c:v>
                </c:pt>
                <c:pt idx="13470">
                  <c:v>43746.625</c:v>
                </c:pt>
                <c:pt idx="13471">
                  <c:v>43746.645833333343</c:v>
                </c:pt>
                <c:pt idx="13472">
                  <c:v>43746.666666666657</c:v>
                </c:pt>
                <c:pt idx="13473">
                  <c:v>43746.6875</c:v>
                </c:pt>
                <c:pt idx="13474">
                  <c:v>43746.708333333343</c:v>
                </c:pt>
                <c:pt idx="13475">
                  <c:v>43746.72916666665</c:v>
                </c:pt>
                <c:pt idx="13476">
                  <c:v>43746.75</c:v>
                </c:pt>
                <c:pt idx="13477">
                  <c:v>43746.770833333343</c:v>
                </c:pt>
                <c:pt idx="13478">
                  <c:v>43746.79166666665</c:v>
                </c:pt>
                <c:pt idx="13479">
                  <c:v>43746.8125</c:v>
                </c:pt>
                <c:pt idx="13480">
                  <c:v>43746.833333333343</c:v>
                </c:pt>
                <c:pt idx="13481">
                  <c:v>43746.854166666657</c:v>
                </c:pt>
                <c:pt idx="13482">
                  <c:v>43746.875</c:v>
                </c:pt>
                <c:pt idx="13483">
                  <c:v>43746.895833333343</c:v>
                </c:pt>
                <c:pt idx="13484">
                  <c:v>43746.916666666657</c:v>
                </c:pt>
                <c:pt idx="13485">
                  <c:v>43746.9375</c:v>
                </c:pt>
                <c:pt idx="13486">
                  <c:v>43746.958333333343</c:v>
                </c:pt>
                <c:pt idx="13487">
                  <c:v>43746.979166666657</c:v>
                </c:pt>
                <c:pt idx="13488">
                  <c:v>43747</c:v>
                </c:pt>
                <c:pt idx="13489">
                  <c:v>43747.020833333343</c:v>
                </c:pt>
                <c:pt idx="13490">
                  <c:v>43747.041666666657</c:v>
                </c:pt>
                <c:pt idx="13491">
                  <c:v>43747.0625</c:v>
                </c:pt>
                <c:pt idx="13492">
                  <c:v>43747.083333333343</c:v>
                </c:pt>
                <c:pt idx="13493">
                  <c:v>43747.104166666657</c:v>
                </c:pt>
                <c:pt idx="13494">
                  <c:v>43747.125</c:v>
                </c:pt>
                <c:pt idx="13495">
                  <c:v>43747.145833333343</c:v>
                </c:pt>
                <c:pt idx="13496">
                  <c:v>43747.166666666657</c:v>
                </c:pt>
                <c:pt idx="13497">
                  <c:v>43747.1875</c:v>
                </c:pt>
                <c:pt idx="13498">
                  <c:v>43747.208333333343</c:v>
                </c:pt>
                <c:pt idx="13499">
                  <c:v>43747.22916666665</c:v>
                </c:pt>
                <c:pt idx="13500">
                  <c:v>43747.25</c:v>
                </c:pt>
                <c:pt idx="13501">
                  <c:v>43747.270833333343</c:v>
                </c:pt>
                <c:pt idx="13502">
                  <c:v>43747.29166666665</c:v>
                </c:pt>
                <c:pt idx="13503">
                  <c:v>43747.3125</c:v>
                </c:pt>
                <c:pt idx="13504">
                  <c:v>43747.333333333343</c:v>
                </c:pt>
                <c:pt idx="13505">
                  <c:v>43747.354166666657</c:v>
                </c:pt>
                <c:pt idx="13506">
                  <c:v>43747.375</c:v>
                </c:pt>
                <c:pt idx="13507">
                  <c:v>43747.395833333343</c:v>
                </c:pt>
                <c:pt idx="13508">
                  <c:v>43747.416666666657</c:v>
                </c:pt>
                <c:pt idx="13509">
                  <c:v>43747.4375</c:v>
                </c:pt>
                <c:pt idx="13510">
                  <c:v>43747.458333333343</c:v>
                </c:pt>
                <c:pt idx="13511">
                  <c:v>43747.479166666657</c:v>
                </c:pt>
                <c:pt idx="13512">
                  <c:v>43747.5</c:v>
                </c:pt>
                <c:pt idx="13513">
                  <c:v>43747.520833333343</c:v>
                </c:pt>
                <c:pt idx="13514">
                  <c:v>43747.541666666657</c:v>
                </c:pt>
                <c:pt idx="13515">
                  <c:v>43747.5625</c:v>
                </c:pt>
                <c:pt idx="13516">
                  <c:v>43747.583333333343</c:v>
                </c:pt>
                <c:pt idx="13517">
                  <c:v>43747.604166666657</c:v>
                </c:pt>
                <c:pt idx="13518">
                  <c:v>43747.625</c:v>
                </c:pt>
                <c:pt idx="13519">
                  <c:v>43747.645833333343</c:v>
                </c:pt>
                <c:pt idx="13520">
                  <c:v>43747.666666666657</c:v>
                </c:pt>
                <c:pt idx="13521">
                  <c:v>43747.6875</c:v>
                </c:pt>
                <c:pt idx="13522">
                  <c:v>43747.708333333343</c:v>
                </c:pt>
                <c:pt idx="13523">
                  <c:v>43747.72916666665</c:v>
                </c:pt>
                <c:pt idx="13524">
                  <c:v>43747.75</c:v>
                </c:pt>
                <c:pt idx="13525">
                  <c:v>43747.770833333343</c:v>
                </c:pt>
                <c:pt idx="13526">
                  <c:v>43747.79166666665</c:v>
                </c:pt>
                <c:pt idx="13527">
                  <c:v>43747.8125</c:v>
                </c:pt>
                <c:pt idx="13528">
                  <c:v>43747.833333333343</c:v>
                </c:pt>
                <c:pt idx="13529">
                  <c:v>43747.854166666657</c:v>
                </c:pt>
                <c:pt idx="13530">
                  <c:v>43747.875</c:v>
                </c:pt>
                <c:pt idx="13531">
                  <c:v>43747.895833333343</c:v>
                </c:pt>
                <c:pt idx="13532">
                  <c:v>43747.916666666657</c:v>
                </c:pt>
                <c:pt idx="13533">
                  <c:v>43747.9375</c:v>
                </c:pt>
                <c:pt idx="13534">
                  <c:v>43747.958333333343</c:v>
                </c:pt>
                <c:pt idx="13535">
                  <c:v>43747.979166666657</c:v>
                </c:pt>
                <c:pt idx="13536">
                  <c:v>43748</c:v>
                </c:pt>
                <c:pt idx="13537">
                  <c:v>43748.020833333343</c:v>
                </c:pt>
                <c:pt idx="13538">
                  <c:v>43748.041666666657</c:v>
                </c:pt>
                <c:pt idx="13539">
                  <c:v>43748.0625</c:v>
                </c:pt>
                <c:pt idx="13540">
                  <c:v>43748.083333333343</c:v>
                </c:pt>
                <c:pt idx="13541">
                  <c:v>43748.104166666657</c:v>
                </c:pt>
                <c:pt idx="13542">
                  <c:v>43748.125</c:v>
                </c:pt>
                <c:pt idx="13543">
                  <c:v>43748.145833333343</c:v>
                </c:pt>
                <c:pt idx="13544">
                  <c:v>43748.166666666657</c:v>
                </c:pt>
                <c:pt idx="13545">
                  <c:v>43748.1875</c:v>
                </c:pt>
                <c:pt idx="13546">
                  <c:v>43748.208333333343</c:v>
                </c:pt>
                <c:pt idx="13547">
                  <c:v>43748.22916666665</c:v>
                </c:pt>
                <c:pt idx="13548">
                  <c:v>43748.25</c:v>
                </c:pt>
                <c:pt idx="13549">
                  <c:v>43748.270833333343</c:v>
                </c:pt>
                <c:pt idx="13550">
                  <c:v>43748.29166666665</c:v>
                </c:pt>
                <c:pt idx="13551">
                  <c:v>43748.3125</c:v>
                </c:pt>
                <c:pt idx="13552">
                  <c:v>43748.333333333343</c:v>
                </c:pt>
                <c:pt idx="13553">
                  <c:v>43748.354166666657</c:v>
                </c:pt>
                <c:pt idx="13554">
                  <c:v>43748.375</c:v>
                </c:pt>
                <c:pt idx="13555">
                  <c:v>43748.395833333343</c:v>
                </c:pt>
                <c:pt idx="13556">
                  <c:v>43748.416666666657</c:v>
                </c:pt>
                <c:pt idx="13557">
                  <c:v>43748.4375</c:v>
                </c:pt>
                <c:pt idx="13558">
                  <c:v>43748.458333333343</c:v>
                </c:pt>
                <c:pt idx="13559">
                  <c:v>43748.479166666657</c:v>
                </c:pt>
                <c:pt idx="13560">
                  <c:v>43748.5</c:v>
                </c:pt>
                <c:pt idx="13561">
                  <c:v>43748.520833333343</c:v>
                </c:pt>
                <c:pt idx="13562">
                  <c:v>43748.541666666657</c:v>
                </c:pt>
                <c:pt idx="13563">
                  <c:v>43748.5625</c:v>
                </c:pt>
                <c:pt idx="13564">
                  <c:v>43748.583333333343</c:v>
                </c:pt>
                <c:pt idx="13565">
                  <c:v>43748.604166666657</c:v>
                </c:pt>
                <c:pt idx="13566">
                  <c:v>43748.625</c:v>
                </c:pt>
                <c:pt idx="13567">
                  <c:v>43748.645833333343</c:v>
                </c:pt>
                <c:pt idx="13568">
                  <c:v>43748.666666666657</c:v>
                </c:pt>
                <c:pt idx="13569">
                  <c:v>43748.6875</c:v>
                </c:pt>
                <c:pt idx="13570">
                  <c:v>43748.708333333343</c:v>
                </c:pt>
                <c:pt idx="13571">
                  <c:v>43748.72916666665</c:v>
                </c:pt>
                <c:pt idx="13572">
                  <c:v>43748.75</c:v>
                </c:pt>
                <c:pt idx="13573">
                  <c:v>43748.770833333343</c:v>
                </c:pt>
                <c:pt idx="13574">
                  <c:v>43748.79166666665</c:v>
                </c:pt>
                <c:pt idx="13575">
                  <c:v>43748.8125</c:v>
                </c:pt>
                <c:pt idx="13576">
                  <c:v>43748.833333333343</c:v>
                </c:pt>
                <c:pt idx="13577">
                  <c:v>43748.854166666657</c:v>
                </c:pt>
                <c:pt idx="13578">
                  <c:v>43748.875</c:v>
                </c:pt>
                <c:pt idx="13579">
                  <c:v>43748.895833333343</c:v>
                </c:pt>
                <c:pt idx="13580">
                  <c:v>43748.916666666657</c:v>
                </c:pt>
                <c:pt idx="13581">
                  <c:v>43748.9375</c:v>
                </c:pt>
                <c:pt idx="13582">
                  <c:v>43748.958333333343</c:v>
                </c:pt>
                <c:pt idx="13583">
                  <c:v>43748.979166666657</c:v>
                </c:pt>
                <c:pt idx="13584">
                  <c:v>43749</c:v>
                </c:pt>
                <c:pt idx="13585">
                  <c:v>43749.020833333343</c:v>
                </c:pt>
                <c:pt idx="13586">
                  <c:v>43749.041666666657</c:v>
                </c:pt>
                <c:pt idx="13587">
                  <c:v>43749.0625</c:v>
                </c:pt>
                <c:pt idx="13588">
                  <c:v>43749.083333333343</c:v>
                </c:pt>
                <c:pt idx="13589">
                  <c:v>43749.104166666657</c:v>
                </c:pt>
                <c:pt idx="13590">
                  <c:v>43749.125</c:v>
                </c:pt>
                <c:pt idx="13591">
                  <c:v>43749.145833333343</c:v>
                </c:pt>
                <c:pt idx="13592">
                  <c:v>43749.166666666657</c:v>
                </c:pt>
                <c:pt idx="13593">
                  <c:v>43749.1875</c:v>
                </c:pt>
                <c:pt idx="13594">
                  <c:v>43749.208333333343</c:v>
                </c:pt>
                <c:pt idx="13595">
                  <c:v>43749.22916666665</c:v>
                </c:pt>
                <c:pt idx="13596">
                  <c:v>43749.25</c:v>
                </c:pt>
                <c:pt idx="13597">
                  <c:v>43749.270833333343</c:v>
                </c:pt>
                <c:pt idx="13598">
                  <c:v>43749.29166666665</c:v>
                </c:pt>
                <c:pt idx="13599">
                  <c:v>43749.3125</c:v>
                </c:pt>
                <c:pt idx="13600">
                  <c:v>43749.333333333343</c:v>
                </c:pt>
                <c:pt idx="13601">
                  <c:v>43749.354166666657</c:v>
                </c:pt>
                <c:pt idx="13602">
                  <c:v>43749.375</c:v>
                </c:pt>
                <c:pt idx="13603">
                  <c:v>43749.395833333343</c:v>
                </c:pt>
                <c:pt idx="13604">
                  <c:v>43749.416666666657</c:v>
                </c:pt>
                <c:pt idx="13605">
                  <c:v>43749.4375</c:v>
                </c:pt>
                <c:pt idx="13606">
                  <c:v>43749.458333333343</c:v>
                </c:pt>
                <c:pt idx="13607">
                  <c:v>43749.479166666657</c:v>
                </c:pt>
                <c:pt idx="13608">
                  <c:v>43749.5</c:v>
                </c:pt>
                <c:pt idx="13609">
                  <c:v>43749.520833333343</c:v>
                </c:pt>
                <c:pt idx="13610">
                  <c:v>43749.541666666657</c:v>
                </c:pt>
                <c:pt idx="13611">
                  <c:v>43749.5625</c:v>
                </c:pt>
                <c:pt idx="13612">
                  <c:v>43749.583333333343</c:v>
                </c:pt>
                <c:pt idx="13613">
                  <c:v>43749.604166666657</c:v>
                </c:pt>
                <c:pt idx="13614">
                  <c:v>43749.625</c:v>
                </c:pt>
                <c:pt idx="13615">
                  <c:v>43749.645833333343</c:v>
                </c:pt>
                <c:pt idx="13616">
                  <c:v>43749.666666666657</c:v>
                </c:pt>
                <c:pt idx="13617">
                  <c:v>43749.6875</c:v>
                </c:pt>
                <c:pt idx="13618">
                  <c:v>43749.708333333343</c:v>
                </c:pt>
                <c:pt idx="13619">
                  <c:v>43749.72916666665</c:v>
                </c:pt>
                <c:pt idx="13620">
                  <c:v>43749.75</c:v>
                </c:pt>
                <c:pt idx="13621">
                  <c:v>43749.770833333343</c:v>
                </c:pt>
                <c:pt idx="13622">
                  <c:v>43749.79166666665</c:v>
                </c:pt>
                <c:pt idx="13623">
                  <c:v>43749.8125</c:v>
                </c:pt>
                <c:pt idx="13624">
                  <c:v>43749.833333333343</c:v>
                </c:pt>
                <c:pt idx="13625">
                  <c:v>43749.854166666657</c:v>
                </c:pt>
                <c:pt idx="13626">
                  <c:v>43749.875</c:v>
                </c:pt>
                <c:pt idx="13627">
                  <c:v>43749.895833333343</c:v>
                </c:pt>
                <c:pt idx="13628">
                  <c:v>43749.916666666657</c:v>
                </c:pt>
                <c:pt idx="13629">
                  <c:v>43749.9375</c:v>
                </c:pt>
                <c:pt idx="13630">
                  <c:v>43749.958333333343</c:v>
                </c:pt>
                <c:pt idx="13631">
                  <c:v>43749.979166666657</c:v>
                </c:pt>
                <c:pt idx="13632">
                  <c:v>43750</c:v>
                </c:pt>
                <c:pt idx="13633">
                  <c:v>43750.020833333343</c:v>
                </c:pt>
                <c:pt idx="13634">
                  <c:v>43750.041666666657</c:v>
                </c:pt>
                <c:pt idx="13635">
                  <c:v>43750.0625</c:v>
                </c:pt>
                <c:pt idx="13636">
                  <c:v>43750.083333333343</c:v>
                </c:pt>
                <c:pt idx="13637">
                  <c:v>43750.104166666657</c:v>
                </c:pt>
                <c:pt idx="13638">
                  <c:v>43750.125</c:v>
                </c:pt>
                <c:pt idx="13639">
                  <c:v>43750.145833333343</c:v>
                </c:pt>
                <c:pt idx="13640">
                  <c:v>43750.166666666657</c:v>
                </c:pt>
                <c:pt idx="13641">
                  <c:v>43750.1875</c:v>
                </c:pt>
                <c:pt idx="13642">
                  <c:v>43750.208333333343</c:v>
                </c:pt>
                <c:pt idx="13643">
                  <c:v>43750.22916666665</c:v>
                </c:pt>
                <c:pt idx="13644">
                  <c:v>43750.25</c:v>
                </c:pt>
                <c:pt idx="13645">
                  <c:v>43750.270833333343</c:v>
                </c:pt>
                <c:pt idx="13646">
                  <c:v>43750.29166666665</c:v>
                </c:pt>
                <c:pt idx="13647">
                  <c:v>43750.3125</c:v>
                </c:pt>
                <c:pt idx="13648">
                  <c:v>43750.333333333343</c:v>
                </c:pt>
                <c:pt idx="13649">
                  <c:v>43750.354166666657</c:v>
                </c:pt>
                <c:pt idx="13650">
                  <c:v>43750.375</c:v>
                </c:pt>
                <c:pt idx="13651">
                  <c:v>43750.395833333343</c:v>
                </c:pt>
                <c:pt idx="13652">
                  <c:v>43750.416666666657</c:v>
                </c:pt>
                <c:pt idx="13653">
                  <c:v>43750.4375</c:v>
                </c:pt>
                <c:pt idx="13654">
                  <c:v>43750.458333333343</c:v>
                </c:pt>
                <c:pt idx="13655">
                  <c:v>43750.479166666657</c:v>
                </c:pt>
                <c:pt idx="13656">
                  <c:v>43750.5</c:v>
                </c:pt>
                <c:pt idx="13657">
                  <c:v>43750.520833333343</c:v>
                </c:pt>
                <c:pt idx="13658">
                  <c:v>43750.541666666657</c:v>
                </c:pt>
                <c:pt idx="13659">
                  <c:v>43750.5625</c:v>
                </c:pt>
                <c:pt idx="13660">
                  <c:v>43750.583333333343</c:v>
                </c:pt>
                <c:pt idx="13661">
                  <c:v>43750.604166666657</c:v>
                </c:pt>
                <c:pt idx="13662">
                  <c:v>43750.625</c:v>
                </c:pt>
                <c:pt idx="13663">
                  <c:v>43750.645833333343</c:v>
                </c:pt>
                <c:pt idx="13664">
                  <c:v>43750.666666666657</c:v>
                </c:pt>
                <c:pt idx="13665">
                  <c:v>43750.6875</c:v>
                </c:pt>
                <c:pt idx="13666">
                  <c:v>43750.708333333343</c:v>
                </c:pt>
                <c:pt idx="13667">
                  <c:v>43750.72916666665</c:v>
                </c:pt>
                <c:pt idx="13668">
                  <c:v>43750.75</c:v>
                </c:pt>
                <c:pt idx="13669">
                  <c:v>43750.770833333343</c:v>
                </c:pt>
                <c:pt idx="13670">
                  <c:v>43750.79166666665</c:v>
                </c:pt>
                <c:pt idx="13671">
                  <c:v>43750.8125</c:v>
                </c:pt>
                <c:pt idx="13672">
                  <c:v>43750.833333333343</c:v>
                </c:pt>
                <c:pt idx="13673">
                  <c:v>43750.854166666657</c:v>
                </c:pt>
                <c:pt idx="13674">
                  <c:v>43750.875</c:v>
                </c:pt>
                <c:pt idx="13675">
                  <c:v>43750.895833333343</c:v>
                </c:pt>
                <c:pt idx="13676">
                  <c:v>43750.916666666657</c:v>
                </c:pt>
                <c:pt idx="13677">
                  <c:v>43750.9375</c:v>
                </c:pt>
                <c:pt idx="13678">
                  <c:v>43750.958333333343</c:v>
                </c:pt>
                <c:pt idx="13679">
                  <c:v>43750.979166666657</c:v>
                </c:pt>
                <c:pt idx="13680">
                  <c:v>43751</c:v>
                </c:pt>
                <c:pt idx="13681">
                  <c:v>43751.020833333343</c:v>
                </c:pt>
                <c:pt idx="13682">
                  <c:v>43751.041666666657</c:v>
                </c:pt>
                <c:pt idx="13683">
                  <c:v>43751.0625</c:v>
                </c:pt>
                <c:pt idx="13684">
                  <c:v>43751.083333333343</c:v>
                </c:pt>
                <c:pt idx="13685">
                  <c:v>43751.104166666657</c:v>
                </c:pt>
                <c:pt idx="13686">
                  <c:v>43751.125</c:v>
                </c:pt>
                <c:pt idx="13687">
                  <c:v>43751.145833333343</c:v>
                </c:pt>
                <c:pt idx="13688">
                  <c:v>43751.166666666657</c:v>
                </c:pt>
                <c:pt idx="13689">
                  <c:v>43751.1875</c:v>
                </c:pt>
                <c:pt idx="13690">
                  <c:v>43751.208333333343</c:v>
                </c:pt>
                <c:pt idx="13691">
                  <c:v>43751.22916666665</c:v>
                </c:pt>
                <c:pt idx="13692">
                  <c:v>43751.25</c:v>
                </c:pt>
                <c:pt idx="13693">
                  <c:v>43751.270833333343</c:v>
                </c:pt>
                <c:pt idx="13694">
                  <c:v>43751.29166666665</c:v>
                </c:pt>
                <c:pt idx="13695">
                  <c:v>43751.3125</c:v>
                </c:pt>
                <c:pt idx="13696">
                  <c:v>43751.333333333343</c:v>
                </c:pt>
                <c:pt idx="13697">
                  <c:v>43751.354166666657</c:v>
                </c:pt>
                <c:pt idx="13698">
                  <c:v>43751.375</c:v>
                </c:pt>
                <c:pt idx="13699">
                  <c:v>43751.395833333343</c:v>
                </c:pt>
                <c:pt idx="13700">
                  <c:v>43751.416666666657</c:v>
                </c:pt>
                <c:pt idx="13701">
                  <c:v>43751.4375</c:v>
                </c:pt>
                <c:pt idx="13702">
                  <c:v>43751.458333333343</c:v>
                </c:pt>
                <c:pt idx="13703">
                  <c:v>43751.479166666657</c:v>
                </c:pt>
                <c:pt idx="13704">
                  <c:v>43751.5</c:v>
                </c:pt>
                <c:pt idx="13705">
                  <c:v>43751.520833333343</c:v>
                </c:pt>
                <c:pt idx="13706">
                  <c:v>43751.541666666657</c:v>
                </c:pt>
                <c:pt idx="13707">
                  <c:v>43751.5625</c:v>
                </c:pt>
                <c:pt idx="13708">
                  <c:v>43751.583333333343</c:v>
                </c:pt>
                <c:pt idx="13709">
                  <c:v>43751.604166666657</c:v>
                </c:pt>
                <c:pt idx="13710">
                  <c:v>43751.625</c:v>
                </c:pt>
                <c:pt idx="13711">
                  <c:v>43751.645833333343</c:v>
                </c:pt>
                <c:pt idx="13712">
                  <c:v>43751.666666666657</c:v>
                </c:pt>
                <c:pt idx="13713">
                  <c:v>43751.6875</c:v>
                </c:pt>
                <c:pt idx="13714">
                  <c:v>43751.708333333343</c:v>
                </c:pt>
                <c:pt idx="13715">
                  <c:v>43751.72916666665</c:v>
                </c:pt>
                <c:pt idx="13716">
                  <c:v>43751.75</c:v>
                </c:pt>
                <c:pt idx="13717">
                  <c:v>43751.770833333343</c:v>
                </c:pt>
                <c:pt idx="13718">
                  <c:v>43751.79166666665</c:v>
                </c:pt>
                <c:pt idx="13719">
                  <c:v>43751.8125</c:v>
                </c:pt>
                <c:pt idx="13720">
                  <c:v>43751.833333333343</c:v>
                </c:pt>
                <c:pt idx="13721">
                  <c:v>43751.854166666657</c:v>
                </c:pt>
                <c:pt idx="13722">
                  <c:v>43751.875</c:v>
                </c:pt>
                <c:pt idx="13723">
                  <c:v>43751.895833333343</c:v>
                </c:pt>
                <c:pt idx="13724">
                  <c:v>43751.916666666657</c:v>
                </c:pt>
                <c:pt idx="13725">
                  <c:v>43751.9375</c:v>
                </c:pt>
                <c:pt idx="13726">
                  <c:v>43751.958333333343</c:v>
                </c:pt>
                <c:pt idx="13727">
                  <c:v>43751.979166666657</c:v>
                </c:pt>
                <c:pt idx="13728">
                  <c:v>43752</c:v>
                </c:pt>
                <c:pt idx="13729">
                  <c:v>43752.020833333343</c:v>
                </c:pt>
                <c:pt idx="13730">
                  <c:v>43752.041666666657</c:v>
                </c:pt>
                <c:pt idx="13731">
                  <c:v>43752.0625</c:v>
                </c:pt>
                <c:pt idx="13732">
                  <c:v>43752.083333333343</c:v>
                </c:pt>
                <c:pt idx="13733">
                  <c:v>43752.104166666657</c:v>
                </c:pt>
                <c:pt idx="13734">
                  <c:v>43752.125</c:v>
                </c:pt>
                <c:pt idx="13735">
                  <c:v>43752.145833333343</c:v>
                </c:pt>
                <c:pt idx="13736">
                  <c:v>43752.166666666657</c:v>
                </c:pt>
                <c:pt idx="13737">
                  <c:v>43752.1875</c:v>
                </c:pt>
                <c:pt idx="13738">
                  <c:v>43752.208333333343</c:v>
                </c:pt>
                <c:pt idx="13739">
                  <c:v>43752.22916666665</c:v>
                </c:pt>
                <c:pt idx="13740">
                  <c:v>43752.25</c:v>
                </c:pt>
                <c:pt idx="13741">
                  <c:v>43752.270833333343</c:v>
                </c:pt>
                <c:pt idx="13742">
                  <c:v>43752.29166666665</c:v>
                </c:pt>
                <c:pt idx="13743">
                  <c:v>43752.3125</c:v>
                </c:pt>
                <c:pt idx="13744">
                  <c:v>43752.333333333343</c:v>
                </c:pt>
                <c:pt idx="13745">
                  <c:v>43752.354166666657</c:v>
                </c:pt>
                <c:pt idx="13746">
                  <c:v>43752.375</c:v>
                </c:pt>
                <c:pt idx="13747">
                  <c:v>43752.395833333343</c:v>
                </c:pt>
                <c:pt idx="13748">
                  <c:v>43752.416666666657</c:v>
                </c:pt>
                <c:pt idx="13749">
                  <c:v>43752.4375</c:v>
                </c:pt>
                <c:pt idx="13750">
                  <c:v>43752.458333333343</c:v>
                </c:pt>
                <c:pt idx="13751">
                  <c:v>43752.479166666657</c:v>
                </c:pt>
                <c:pt idx="13752">
                  <c:v>43752.5</c:v>
                </c:pt>
                <c:pt idx="13753">
                  <c:v>43752.520833333343</c:v>
                </c:pt>
                <c:pt idx="13754">
                  <c:v>43752.541666666657</c:v>
                </c:pt>
                <c:pt idx="13755">
                  <c:v>43752.5625</c:v>
                </c:pt>
                <c:pt idx="13756">
                  <c:v>43752.583333333343</c:v>
                </c:pt>
                <c:pt idx="13757">
                  <c:v>43752.604166666657</c:v>
                </c:pt>
                <c:pt idx="13758">
                  <c:v>43752.625</c:v>
                </c:pt>
                <c:pt idx="13759">
                  <c:v>43752.645833333343</c:v>
                </c:pt>
                <c:pt idx="13760">
                  <c:v>43752.666666666657</c:v>
                </c:pt>
                <c:pt idx="13761">
                  <c:v>43752.6875</c:v>
                </c:pt>
                <c:pt idx="13762">
                  <c:v>43752.708333333343</c:v>
                </c:pt>
                <c:pt idx="13763">
                  <c:v>43752.72916666665</c:v>
                </c:pt>
                <c:pt idx="13764">
                  <c:v>43752.75</c:v>
                </c:pt>
                <c:pt idx="13765">
                  <c:v>43752.770833333343</c:v>
                </c:pt>
                <c:pt idx="13766">
                  <c:v>43752.79166666665</c:v>
                </c:pt>
                <c:pt idx="13767">
                  <c:v>43752.8125</c:v>
                </c:pt>
                <c:pt idx="13768">
                  <c:v>43752.833333333343</c:v>
                </c:pt>
                <c:pt idx="13769">
                  <c:v>43752.854166666657</c:v>
                </c:pt>
                <c:pt idx="13770">
                  <c:v>43752.875</c:v>
                </c:pt>
                <c:pt idx="13771">
                  <c:v>43752.895833333343</c:v>
                </c:pt>
                <c:pt idx="13772">
                  <c:v>43752.916666666657</c:v>
                </c:pt>
                <c:pt idx="13773">
                  <c:v>43752.9375</c:v>
                </c:pt>
                <c:pt idx="13774">
                  <c:v>43752.958333333343</c:v>
                </c:pt>
                <c:pt idx="13775">
                  <c:v>43752.979166666657</c:v>
                </c:pt>
                <c:pt idx="13776">
                  <c:v>43753</c:v>
                </c:pt>
                <c:pt idx="13777">
                  <c:v>43753.020833333343</c:v>
                </c:pt>
                <c:pt idx="13778">
                  <c:v>43753.041666666657</c:v>
                </c:pt>
                <c:pt idx="13779">
                  <c:v>43753.0625</c:v>
                </c:pt>
                <c:pt idx="13780">
                  <c:v>43753.083333333343</c:v>
                </c:pt>
                <c:pt idx="13781">
                  <c:v>43753.104166666657</c:v>
                </c:pt>
                <c:pt idx="13782">
                  <c:v>43753.125</c:v>
                </c:pt>
                <c:pt idx="13783">
                  <c:v>43753.145833333343</c:v>
                </c:pt>
                <c:pt idx="13784">
                  <c:v>43753.166666666657</c:v>
                </c:pt>
                <c:pt idx="13785">
                  <c:v>43753.1875</c:v>
                </c:pt>
                <c:pt idx="13786">
                  <c:v>43753.208333333343</c:v>
                </c:pt>
                <c:pt idx="13787">
                  <c:v>43753.22916666665</c:v>
                </c:pt>
                <c:pt idx="13788">
                  <c:v>43753.25</c:v>
                </c:pt>
                <c:pt idx="13789">
                  <c:v>43753.270833333343</c:v>
                </c:pt>
                <c:pt idx="13790">
                  <c:v>43753.29166666665</c:v>
                </c:pt>
                <c:pt idx="13791">
                  <c:v>43753.3125</c:v>
                </c:pt>
                <c:pt idx="13792">
                  <c:v>43753.333333333343</c:v>
                </c:pt>
                <c:pt idx="13793">
                  <c:v>43753.354166666657</c:v>
                </c:pt>
                <c:pt idx="13794">
                  <c:v>43753.375</c:v>
                </c:pt>
                <c:pt idx="13795">
                  <c:v>43753.395833333343</c:v>
                </c:pt>
                <c:pt idx="13796">
                  <c:v>43753.416666666657</c:v>
                </c:pt>
                <c:pt idx="13797">
                  <c:v>43753.4375</c:v>
                </c:pt>
                <c:pt idx="13798">
                  <c:v>43753.458333333343</c:v>
                </c:pt>
                <c:pt idx="13799">
                  <c:v>43753.479166666657</c:v>
                </c:pt>
                <c:pt idx="13800">
                  <c:v>43753.5</c:v>
                </c:pt>
                <c:pt idx="13801">
                  <c:v>43753.520833333343</c:v>
                </c:pt>
                <c:pt idx="13802">
                  <c:v>43753.541666666657</c:v>
                </c:pt>
                <c:pt idx="13803">
                  <c:v>43753.5625</c:v>
                </c:pt>
                <c:pt idx="13804">
                  <c:v>43753.583333333343</c:v>
                </c:pt>
                <c:pt idx="13805">
                  <c:v>43753.604166666657</c:v>
                </c:pt>
                <c:pt idx="13806">
                  <c:v>43753.625</c:v>
                </c:pt>
                <c:pt idx="13807">
                  <c:v>43753.645833333343</c:v>
                </c:pt>
                <c:pt idx="13808">
                  <c:v>43753.666666666657</c:v>
                </c:pt>
                <c:pt idx="13809">
                  <c:v>43753.6875</c:v>
                </c:pt>
                <c:pt idx="13810">
                  <c:v>43753.708333333343</c:v>
                </c:pt>
                <c:pt idx="13811">
                  <c:v>43753.72916666665</c:v>
                </c:pt>
                <c:pt idx="13812">
                  <c:v>43753.75</c:v>
                </c:pt>
                <c:pt idx="13813">
                  <c:v>43753.770833333343</c:v>
                </c:pt>
                <c:pt idx="13814">
                  <c:v>43753.79166666665</c:v>
                </c:pt>
                <c:pt idx="13815">
                  <c:v>43753.8125</c:v>
                </c:pt>
                <c:pt idx="13816">
                  <c:v>43753.833333333343</c:v>
                </c:pt>
                <c:pt idx="13817">
                  <c:v>43753.854166666657</c:v>
                </c:pt>
                <c:pt idx="13818">
                  <c:v>43753.875</c:v>
                </c:pt>
                <c:pt idx="13819">
                  <c:v>43753.895833333343</c:v>
                </c:pt>
                <c:pt idx="13820">
                  <c:v>43753.916666666657</c:v>
                </c:pt>
                <c:pt idx="13821">
                  <c:v>43753.9375</c:v>
                </c:pt>
                <c:pt idx="13822">
                  <c:v>43753.958333333343</c:v>
                </c:pt>
                <c:pt idx="13823">
                  <c:v>43753.979166666657</c:v>
                </c:pt>
                <c:pt idx="13824">
                  <c:v>43754</c:v>
                </c:pt>
                <c:pt idx="13825">
                  <c:v>43754.020833333343</c:v>
                </c:pt>
                <c:pt idx="13826">
                  <c:v>43754.041666666657</c:v>
                </c:pt>
                <c:pt idx="13827">
                  <c:v>43754.0625</c:v>
                </c:pt>
                <c:pt idx="13828">
                  <c:v>43754.083333333343</c:v>
                </c:pt>
                <c:pt idx="13829">
                  <c:v>43754.104166666657</c:v>
                </c:pt>
                <c:pt idx="13830">
                  <c:v>43754.125</c:v>
                </c:pt>
                <c:pt idx="13831">
                  <c:v>43754.145833333343</c:v>
                </c:pt>
                <c:pt idx="13832">
                  <c:v>43754.166666666657</c:v>
                </c:pt>
                <c:pt idx="13833">
                  <c:v>43754.1875</c:v>
                </c:pt>
                <c:pt idx="13834">
                  <c:v>43754.208333333343</c:v>
                </c:pt>
                <c:pt idx="13835">
                  <c:v>43754.22916666665</c:v>
                </c:pt>
                <c:pt idx="13836">
                  <c:v>43754.25</c:v>
                </c:pt>
                <c:pt idx="13837">
                  <c:v>43754.270833333343</c:v>
                </c:pt>
                <c:pt idx="13838">
                  <c:v>43754.29166666665</c:v>
                </c:pt>
                <c:pt idx="13839">
                  <c:v>43754.3125</c:v>
                </c:pt>
                <c:pt idx="13840">
                  <c:v>43754.333333333343</c:v>
                </c:pt>
                <c:pt idx="13841">
                  <c:v>43754.354166666657</c:v>
                </c:pt>
                <c:pt idx="13842">
                  <c:v>43754.375</c:v>
                </c:pt>
                <c:pt idx="13843">
                  <c:v>43754.395833333343</c:v>
                </c:pt>
                <c:pt idx="13844">
                  <c:v>43754.416666666657</c:v>
                </c:pt>
                <c:pt idx="13845">
                  <c:v>43754.4375</c:v>
                </c:pt>
                <c:pt idx="13846">
                  <c:v>43754.458333333343</c:v>
                </c:pt>
                <c:pt idx="13847">
                  <c:v>43754.479166666657</c:v>
                </c:pt>
                <c:pt idx="13848">
                  <c:v>43754.5</c:v>
                </c:pt>
                <c:pt idx="13849">
                  <c:v>43754.520833333343</c:v>
                </c:pt>
                <c:pt idx="13850">
                  <c:v>43754.541666666657</c:v>
                </c:pt>
                <c:pt idx="13851">
                  <c:v>43754.5625</c:v>
                </c:pt>
                <c:pt idx="13852">
                  <c:v>43754.583333333343</c:v>
                </c:pt>
                <c:pt idx="13853">
                  <c:v>43754.604166666657</c:v>
                </c:pt>
                <c:pt idx="13854">
                  <c:v>43754.625</c:v>
                </c:pt>
                <c:pt idx="13855">
                  <c:v>43754.645833333343</c:v>
                </c:pt>
                <c:pt idx="13856">
                  <c:v>43754.666666666657</c:v>
                </c:pt>
                <c:pt idx="13857">
                  <c:v>43754.6875</c:v>
                </c:pt>
                <c:pt idx="13858">
                  <c:v>43754.708333333343</c:v>
                </c:pt>
                <c:pt idx="13859">
                  <c:v>43754.72916666665</c:v>
                </c:pt>
                <c:pt idx="13860">
                  <c:v>43754.75</c:v>
                </c:pt>
                <c:pt idx="13861">
                  <c:v>43754.770833333343</c:v>
                </c:pt>
                <c:pt idx="13862">
                  <c:v>43754.79166666665</c:v>
                </c:pt>
                <c:pt idx="13863">
                  <c:v>43754.8125</c:v>
                </c:pt>
                <c:pt idx="13864">
                  <c:v>43754.833333333343</c:v>
                </c:pt>
                <c:pt idx="13865">
                  <c:v>43754.854166666657</c:v>
                </c:pt>
                <c:pt idx="13866">
                  <c:v>43754.875</c:v>
                </c:pt>
                <c:pt idx="13867">
                  <c:v>43754.895833333343</c:v>
                </c:pt>
                <c:pt idx="13868">
                  <c:v>43754.916666666657</c:v>
                </c:pt>
                <c:pt idx="13869">
                  <c:v>43754.9375</c:v>
                </c:pt>
                <c:pt idx="13870">
                  <c:v>43754.958333333343</c:v>
                </c:pt>
                <c:pt idx="13871">
                  <c:v>43754.979166666657</c:v>
                </c:pt>
                <c:pt idx="13872">
                  <c:v>43755</c:v>
                </c:pt>
                <c:pt idx="13873">
                  <c:v>43755.020833333343</c:v>
                </c:pt>
                <c:pt idx="13874">
                  <c:v>43755.041666666657</c:v>
                </c:pt>
                <c:pt idx="13875">
                  <c:v>43755.0625</c:v>
                </c:pt>
                <c:pt idx="13876">
                  <c:v>43755.083333333343</c:v>
                </c:pt>
                <c:pt idx="13877">
                  <c:v>43755.104166666657</c:v>
                </c:pt>
                <c:pt idx="13878">
                  <c:v>43755.125</c:v>
                </c:pt>
                <c:pt idx="13879">
                  <c:v>43755.145833333343</c:v>
                </c:pt>
                <c:pt idx="13880">
                  <c:v>43755.166666666657</c:v>
                </c:pt>
                <c:pt idx="13881">
                  <c:v>43755.1875</c:v>
                </c:pt>
                <c:pt idx="13882">
                  <c:v>43755.208333333343</c:v>
                </c:pt>
                <c:pt idx="13883">
                  <c:v>43755.22916666665</c:v>
                </c:pt>
                <c:pt idx="13884">
                  <c:v>43755.25</c:v>
                </c:pt>
                <c:pt idx="13885">
                  <c:v>43755.270833333343</c:v>
                </c:pt>
                <c:pt idx="13886">
                  <c:v>43755.29166666665</c:v>
                </c:pt>
                <c:pt idx="13887">
                  <c:v>43755.3125</c:v>
                </c:pt>
                <c:pt idx="13888">
                  <c:v>43755.333333333343</c:v>
                </c:pt>
                <c:pt idx="13889">
                  <c:v>43755.354166666657</c:v>
                </c:pt>
                <c:pt idx="13890">
                  <c:v>43755.375</c:v>
                </c:pt>
                <c:pt idx="13891">
                  <c:v>43755.395833333343</c:v>
                </c:pt>
                <c:pt idx="13892">
                  <c:v>43755.416666666657</c:v>
                </c:pt>
                <c:pt idx="13893">
                  <c:v>43755.4375</c:v>
                </c:pt>
                <c:pt idx="13894">
                  <c:v>43755.458333333343</c:v>
                </c:pt>
                <c:pt idx="13895">
                  <c:v>43755.479166666657</c:v>
                </c:pt>
                <c:pt idx="13896">
                  <c:v>43755.5</c:v>
                </c:pt>
                <c:pt idx="13897">
                  <c:v>43755.520833333343</c:v>
                </c:pt>
                <c:pt idx="13898">
                  <c:v>43755.541666666657</c:v>
                </c:pt>
                <c:pt idx="13899">
                  <c:v>43755.5625</c:v>
                </c:pt>
                <c:pt idx="13900">
                  <c:v>43755.583333333343</c:v>
                </c:pt>
                <c:pt idx="13901">
                  <c:v>43755.604166666657</c:v>
                </c:pt>
                <c:pt idx="13902">
                  <c:v>43755.625</c:v>
                </c:pt>
                <c:pt idx="13903">
                  <c:v>43755.645833333343</c:v>
                </c:pt>
                <c:pt idx="13904">
                  <c:v>43755.666666666657</c:v>
                </c:pt>
                <c:pt idx="13905">
                  <c:v>43755.6875</c:v>
                </c:pt>
                <c:pt idx="13906">
                  <c:v>43755.708333333343</c:v>
                </c:pt>
                <c:pt idx="13907">
                  <c:v>43755.72916666665</c:v>
                </c:pt>
                <c:pt idx="13908">
                  <c:v>43755.75</c:v>
                </c:pt>
                <c:pt idx="13909">
                  <c:v>43755.770833333343</c:v>
                </c:pt>
                <c:pt idx="13910">
                  <c:v>43755.79166666665</c:v>
                </c:pt>
                <c:pt idx="13911">
                  <c:v>43755.8125</c:v>
                </c:pt>
                <c:pt idx="13912">
                  <c:v>43755.833333333343</c:v>
                </c:pt>
                <c:pt idx="13913">
                  <c:v>43755.854166666657</c:v>
                </c:pt>
                <c:pt idx="13914">
                  <c:v>43755.875</c:v>
                </c:pt>
                <c:pt idx="13915">
                  <c:v>43755.895833333343</c:v>
                </c:pt>
                <c:pt idx="13916">
                  <c:v>43755.916666666657</c:v>
                </c:pt>
                <c:pt idx="13917">
                  <c:v>43755.9375</c:v>
                </c:pt>
                <c:pt idx="13918">
                  <c:v>43755.958333333343</c:v>
                </c:pt>
                <c:pt idx="13919">
                  <c:v>43755.979166666657</c:v>
                </c:pt>
                <c:pt idx="13920">
                  <c:v>43756</c:v>
                </c:pt>
                <c:pt idx="13921">
                  <c:v>43756.020833333343</c:v>
                </c:pt>
                <c:pt idx="13922">
                  <c:v>43756.041666666657</c:v>
                </c:pt>
                <c:pt idx="13923">
                  <c:v>43756.0625</c:v>
                </c:pt>
                <c:pt idx="13924">
                  <c:v>43756.083333333343</c:v>
                </c:pt>
                <c:pt idx="13925">
                  <c:v>43756.104166666657</c:v>
                </c:pt>
                <c:pt idx="13926">
                  <c:v>43756.125</c:v>
                </c:pt>
                <c:pt idx="13927">
                  <c:v>43756.145833333343</c:v>
                </c:pt>
                <c:pt idx="13928">
                  <c:v>43756.166666666657</c:v>
                </c:pt>
                <c:pt idx="13929">
                  <c:v>43756.1875</c:v>
                </c:pt>
                <c:pt idx="13930">
                  <c:v>43756.208333333343</c:v>
                </c:pt>
                <c:pt idx="13931">
                  <c:v>43756.22916666665</c:v>
                </c:pt>
                <c:pt idx="13932">
                  <c:v>43756.25</c:v>
                </c:pt>
                <c:pt idx="13933">
                  <c:v>43756.270833333343</c:v>
                </c:pt>
                <c:pt idx="13934">
                  <c:v>43756.29166666665</c:v>
                </c:pt>
                <c:pt idx="13935">
                  <c:v>43756.3125</c:v>
                </c:pt>
                <c:pt idx="13936">
                  <c:v>43756.333333333343</c:v>
                </c:pt>
                <c:pt idx="13937">
                  <c:v>43756.354166666657</c:v>
                </c:pt>
                <c:pt idx="13938">
                  <c:v>43756.375</c:v>
                </c:pt>
                <c:pt idx="13939">
                  <c:v>43756.395833333343</c:v>
                </c:pt>
                <c:pt idx="13940">
                  <c:v>43756.416666666657</c:v>
                </c:pt>
                <c:pt idx="13941">
                  <c:v>43756.4375</c:v>
                </c:pt>
                <c:pt idx="13942">
                  <c:v>43756.458333333343</c:v>
                </c:pt>
                <c:pt idx="13943">
                  <c:v>43756.479166666657</c:v>
                </c:pt>
                <c:pt idx="13944">
                  <c:v>43756.5</c:v>
                </c:pt>
                <c:pt idx="13945">
                  <c:v>43756.520833333343</c:v>
                </c:pt>
                <c:pt idx="13946">
                  <c:v>43756.541666666657</c:v>
                </c:pt>
                <c:pt idx="13947">
                  <c:v>43756.5625</c:v>
                </c:pt>
                <c:pt idx="13948">
                  <c:v>43756.583333333343</c:v>
                </c:pt>
                <c:pt idx="13949">
                  <c:v>43756.604166666657</c:v>
                </c:pt>
                <c:pt idx="13950">
                  <c:v>43756.625</c:v>
                </c:pt>
                <c:pt idx="13951">
                  <c:v>43756.645833333343</c:v>
                </c:pt>
                <c:pt idx="13952">
                  <c:v>43756.666666666657</c:v>
                </c:pt>
                <c:pt idx="13953">
                  <c:v>43756.6875</c:v>
                </c:pt>
                <c:pt idx="13954">
                  <c:v>43756.708333333343</c:v>
                </c:pt>
                <c:pt idx="13955">
                  <c:v>43756.72916666665</c:v>
                </c:pt>
                <c:pt idx="13956">
                  <c:v>43756.75</c:v>
                </c:pt>
                <c:pt idx="13957">
                  <c:v>43756.770833333343</c:v>
                </c:pt>
                <c:pt idx="13958">
                  <c:v>43756.79166666665</c:v>
                </c:pt>
                <c:pt idx="13959">
                  <c:v>43756.8125</c:v>
                </c:pt>
                <c:pt idx="13960">
                  <c:v>43756.833333333343</c:v>
                </c:pt>
                <c:pt idx="13961">
                  <c:v>43756.854166666657</c:v>
                </c:pt>
                <c:pt idx="13962">
                  <c:v>43756.875</c:v>
                </c:pt>
                <c:pt idx="13963">
                  <c:v>43756.895833333343</c:v>
                </c:pt>
                <c:pt idx="13964">
                  <c:v>43756.916666666657</c:v>
                </c:pt>
                <c:pt idx="13965">
                  <c:v>43756.9375</c:v>
                </c:pt>
                <c:pt idx="13966">
                  <c:v>43756.958333333343</c:v>
                </c:pt>
                <c:pt idx="13967">
                  <c:v>43756.979166666657</c:v>
                </c:pt>
                <c:pt idx="13968">
                  <c:v>43757</c:v>
                </c:pt>
                <c:pt idx="13969">
                  <c:v>43757.020833333343</c:v>
                </c:pt>
                <c:pt idx="13970">
                  <c:v>43757.041666666657</c:v>
                </c:pt>
                <c:pt idx="13971">
                  <c:v>43757.0625</c:v>
                </c:pt>
                <c:pt idx="13972">
                  <c:v>43757.083333333343</c:v>
                </c:pt>
                <c:pt idx="13973">
                  <c:v>43757.104166666657</c:v>
                </c:pt>
                <c:pt idx="13974">
                  <c:v>43757.125</c:v>
                </c:pt>
                <c:pt idx="13975">
                  <c:v>43757.145833333343</c:v>
                </c:pt>
                <c:pt idx="13976">
                  <c:v>43757.166666666657</c:v>
                </c:pt>
                <c:pt idx="13977">
                  <c:v>43757.1875</c:v>
                </c:pt>
                <c:pt idx="13978">
                  <c:v>43757.208333333343</c:v>
                </c:pt>
                <c:pt idx="13979">
                  <c:v>43757.22916666665</c:v>
                </c:pt>
                <c:pt idx="13980">
                  <c:v>43757.25</c:v>
                </c:pt>
                <c:pt idx="13981">
                  <c:v>43757.270833333343</c:v>
                </c:pt>
                <c:pt idx="13982">
                  <c:v>43757.29166666665</c:v>
                </c:pt>
                <c:pt idx="13983">
                  <c:v>43757.3125</c:v>
                </c:pt>
                <c:pt idx="13984">
                  <c:v>43757.333333333343</c:v>
                </c:pt>
                <c:pt idx="13985">
                  <c:v>43757.354166666657</c:v>
                </c:pt>
                <c:pt idx="13986">
                  <c:v>43757.375</c:v>
                </c:pt>
                <c:pt idx="13987">
                  <c:v>43757.395833333343</c:v>
                </c:pt>
                <c:pt idx="13988">
                  <c:v>43757.416666666657</c:v>
                </c:pt>
                <c:pt idx="13989">
                  <c:v>43757.4375</c:v>
                </c:pt>
                <c:pt idx="13990">
                  <c:v>43757.458333333343</c:v>
                </c:pt>
                <c:pt idx="13991">
                  <c:v>43757.479166666657</c:v>
                </c:pt>
                <c:pt idx="13992">
                  <c:v>43757.5</c:v>
                </c:pt>
                <c:pt idx="13993">
                  <c:v>43757.520833333343</c:v>
                </c:pt>
                <c:pt idx="13994">
                  <c:v>43757.541666666657</c:v>
                </c:pt>
                <c:pt idx="13995">
                  <c:v>43757.5625</c:v>
                </c:pt>
                <c:pt idx="13996">
                  <c:v>43757.583333333343</c:v>
                </c:pt>
                <c:pt idx="13997">
                  <c:v>43757.604166666657</c:v>
                </c:pt>
                <c:pt idx="13998">
                  <c:v>43757.625</c:v>
                </c:pt>
                <c:pt idx="13999">
                  <c:v>43757.645833333343</c:v>
                </c:pt>
                <c:pt idx="14000">
                  <c:v>43757.666666666657</c:v>
                </c:pt>
                <c:pt idx="14001">
                  <c:v>43757.6875</c:v>
                </c:pt>
                <c:pt idx="14002">
                  <c:v>43757.708333333343</c:v>
                </c:pt>
                <c:pt idx="14003">
                  <c:v>43757.72916666665</c:v>
                </c:pt>
                <c:pt idx="14004">
                  <c:v>43757.75</c:v>
                </c:pt>
                <c:pt idx="14005">
                  <c:v>43757.770833333343</c:v>
                </c:pt>
                <c:pt idx="14006">
                  <c:v>43757.79166666665</c:v>
                </c:pt>
                <c:pt idx="14007">
                  <c:v>43757.8125</c:v>
                </c:pt>
                <c:pt idx="14008">
                  <c:v>43757.833333333343</c:v>
                </c:pt>
                <c:pt idx="14009">
                  <c:v>43757.854166666657</c:v>
                </c:pt>
                <c:pt idx="14010">
                  <c:v>43757.875</c:v>
                </c:pt>
                <c:pt idx="14011">
                  <c:v>43757.895833333343</c:v>
                </c:pt>
                <c:pt idx="14012">
                  <c:v>43757.916666666657</c:v>
                </c:pt>
                <c:pt idx="14013">
                  <c:v>43757.9375</c:v>
                </c:pt>
                <c:pt idx="14014">
                  <c:v>43757.958333333343</c:v>
                </c:pt>
                <c:pt idx="14015">
                  <c:v>43757.979166666657</c:v>
                </c:pt>
                <c:pt idx="14016">
                  <c:v>43758</c:v>
                </c:pt>
                <c:pt idx="14017">
                  <c:v>43758.020833333343</c:v>
                </c:pt>
                <c:pt idx="14018">
                  <c:v>43758.041666666657</c:v>
                </c:pt>
                <c:pt idx="14019">
                  <c:v>43758.0625</c:v>
                </c:pt>
                <c:pt idx="14020">
                  <c:v>43758.083333333343</c:v>
                </c:pt>
                <c:pt idx="14021">
                  <c:v>43758.104166666657</c:v>
                </c:pt>
                <c:pt idx="14022">
                  <c:v>43758.125</c:v>
                </c:pt>
                <c:pt idx="14023">
                  <c:v>43758.145833333343</c:v>
                </c:pt>
                <c:pt idx="14024">
                  <c:v>43758.166666666657</c:v>
                </c:pt>
                <c:pt idx="14025">
                  <c:v>43758.1875</c:v>
                </c:pt>
                <c:pt idx="14026">
                  <c:v>43758.208333333343</c:v>
                </c:pt>
                <c:pt idx="14027">
                  <c:v>43758.22916666665</c:v>
                </c:pt>
                <c:pt idx="14028">
                  <c:v>43758.25</c:v>
                </c:pt>
                <c:pt idx="14029">
                  <c:v>43758.270833333343</c:v>
                </c:pt>
                <c:pt idx="14030">
                  <c:v>43758.29166666665</c:v>
                </c:pt>
                <c:pt idx="14031">
                  <c:v>43758.3125</c:v>
                </c:pt>
                <c:pt idx="14032">
                  <c:v>43758.333333333343</c:v>
                </c:pt>
                <c:pt idx="14033">
                  <c:v>43758.354166666657</c:v>
                </c:pt>
                <c:pt idx="14034">
                  <c:v>43758.375</c:v>
                </c:pt>
                <c:pt idx="14035">
                  <c:v>43758.395833333343</c:v>
                </c:pt>
                <c:pt idx="14036">
                  <c:v>43758.416666666657</c:v>
                </c:pt>
                <c:pt idx="14037">
                  <c:v>43758.4375</c:v>
                </c:pt>
                <c:pt idx="14038">
                  <c:v>43758.458333333343</c:v>
                </c:pt>
                <c:pt idx="14039">
                  <c:v>43758.479166666657</c:v>
                </c:pt>
                <c:pt idx="14040">
                  <c:v>43758.5</c:v>
                </c:pt>
                <c:pt idx="14041">
                  <c:v>43758.520833333343</c:v>
                </c:pt>
                <c:pt idx="14042">
                  <c:v>43758.541666666657</c:v>
                </c:pt>
                <c:pt idx="14043">
                  <c:v>43758.5625</c:v>
                </c:pt>
                <c:pt idx="14044">
                  <c:v>43758.583333333343</c:v>
                </c:pt>
                <c:pt idx="14045">
                  <c:v>43758.604166666657</c:v>
                </c:pt>
                <c:pt idx="14046">
                  <c:v>43758.625</c:v>
                </c:pt>
                <c:pt idx="14047">
                  <c:v>43758.645833333343</c:v>
                </c:pt>
                <c:pt idx="14048">
                  <c:v>43758.666666666657</c:v>
                </c:pt>
                <c:pt idx="14049">
                  <c:v>43758.6875</c:v>
                </c:pt>
                <c:pt idx="14050">
                  <c:v>43758.708333333343</c:v>
                </c:pt>
                <c:pt idx="14051">
                  <c:v>43758.72916666665</c:v>
                </c:pt>
                <c:pt idx="14052">
                  <c:v>43758.75</c:v>
                </c:pt>
                <c:pt idx="14053">
                  <c:v>43758.770833333343</c:v>
                </c:pt>
                <c:pt idx="14054">
                  <c:v>43758.79166666665</c:v>
                </c:pt>
                <c:pt idx="14055">
                  <c:v>43758.8125</c:v>
                </c:pt>
                <c:pt idx="14056">
                  <c:v>43758.833333333343</c:v>
                </c:pt>
                <c:pt idx="14057">
                  <c:v>43758.854166666657</c:v>
                </c:pt>
                <c:pt idx="14058">
                  <c:v>43758.875</c:v>
                </c:pt>
                <c:pt idx="14059">
                  <c:v>43758.895833333343</c:v>
                </c:pt>
                <c:pt idx="14060">
                  <c:v>43758.916666666657</c:v>
                </c:pt>
                <c:pt idx="14061">
                  <c:v>43758.9375</c:v>
                </c:pt>
                <c:pt idx="14062">
                  <c:v>43758.958333333343</c:v>
                </c:pt>
                <c:pt idx="14063">
                  <c:v>43758.979166666657</c:v>
                </c:pt>
                <c:pt idx="14064">
                  <c:v>43759</c:v>
                </c:pt>
                <c:pt idx="14065">
                  <c:v>43759.020833333343</c:v>
                </c:pt>
                <c:pt idx="14066">
                  <c:v>43759.041666666657</c:v>
                </c:pt>
                <c:pt idx="14067">
                  <c:v>43759.0625</c:v>
                </c:pt>
                <c:pt idx="14068">
                  <c:v>43759.083333333343</c:v>
                </c:pt>
                <c:pt idx="14069">
                  <c:v>43759.104166666657</c:v>
                </c:pt>
                <c:pt idx="14070">
                  <c:v>43759.125</c:v>
                </c:pt>
                <c:pt idx="14071">
                  <c:v>43759.145833333343</c:v>
                </c:pt>
                <c:pt idx="14072">
                  <c:v>43759.166666666657</c:v>
                </c:pt>
                <c:pt idx="14073">
                  <c:v>43759.1875</c:v>
                </c:pt>
                <c:pt idx="14074">
                  <c:v>43759.208333333343</c:v>
                </c:pt>
                <c:pt idx="14075">
                  <c:v>43759.22916666665</c:v>
                </c:pt>
                <c:pt idx="14076">
                  <c:v>43759.25</c:v>
                </c:pt>
                <c:pt idx="14077">
                  <c:v>43759.270833333343</c:v>
                </c:pt>
                <c:pt idx="14078">
                  <c:v>43759.29166666665</c:v>
                </c:pt>
                <c:pt idx="14079">
                  <c:v>43759.3125</c:v>
                </c:pt>
                <c:pt idx="14080">
                  <c:v>43759.333333333343</c:v>
                </c:pt>
                <c:pt idx="14081">
                  <c:v>43759.354166666657</c:v>
                </c:pt>
                <c:pt idx="14082">
                  <c:v>43759.375</c:v>
                </c:pt>
                <c:pt idx="14083">
                  <c:v>43759.395833333343</c:v>
                </c:pt>
                <c:pt idx="14084">
                  <c:v>43759.416666666657</c:v>
                </c:pt>
                <c:pt idx="14085">
                  <c:v>43759.4375</c:v>
                </c:pt>
                <c:pt idx="14086">
                  <c:v>43759.458333333343</c:v>
                </c:pt>
                <c:pt idx="14087">
                  <c:v>43759.479166666657</c:v>
                </c:pt>
                <c:pt idx="14088">
                  <c:v>43759.5</c:v>
                </c:pt>
                <c:pt idx="14089">
                  <c:v>43759.520833333343</c:v>
                </c:pt>
                <c:pt idx="14090">
                  <c:v>43759.541666666657</c:v>
                </c:pt>
                <c:pt idx="14091">
                  <c:v>43759.5625</c:v>
                </c:pt>
                <c:pt idx="14092">
                  <c:v>43759.583333333343</c:v>
                </c:pt>
                <c:pt idx="14093">
                  <c:v>43759.604166666657</c:v>
                </c:pt>
                <c:pt idx="14094">
                  <c:v>43759.625</c:v>
                </c:pt>
                <c:pt idx="14095">
                  <c:v>43759.645833333343</c:v>
                </c:pt>
                <c:pt idx="14096">
                  <c:v>43759.666666666657</c:v>
                </c:pt>
                <c:pt idx="14097">
                  <c:v>43759.6875</c:v>
                </c:pt>
                <c:pt idx="14098">
                  <c:v>43759.708333333343</c:v>
                </c:pt>
                <c:pt idx="14099">
                  <c:v>43759.72916666665</c:v>
                </c:pt>
                <c:pt idx="14100">
                  <c:v>43759.75</c:v>
                </c:pt>
                <c:pt idx="14101">
                  <c:v>43759.770833333343</c:v>
                </c:pt>
                <c:pt idx="14102">
                  <c:v>43759.79166666665</c:v>
                </c:pt>
                <c:pt idx="14103">
                  <c:v>43759.8125</c:v>
                </c:pt>
                <c:pt idx="14104">
                  <c:v>43759.833333333343</c:v>
                </c:pt>
                <c:pt idx="14105">
                  <c:v>43759.854166666657</c:v>
                </c:pt>
                <c:pt idx="14106">
                  <c:v>43759.875</c:v>
                </c:pt>
                <c:pt idx="14107">
                  <c:v>43759.895833333343</c:v>
                </c:pt>
                <c:pt idx="14108">
                  <c:v>43759.916666666657</c:v>
                </c:pt>
                <c:pt idx="14109">
                  <c:v>43759.9375</c:v>
                </c:pt>
                <c:pt idx="14110">
                  <c:v>43759.958333333343</c:v>
                </c:pt>
                <c:pt idx="14111">
                  <c:v>43759.979166666657</c:v>
                </c:pt>
                <c:pt idx="14112">
                  <c:v>43760</c:v>
                </c:pt>
                <c:pt idx="14113">
                  <c:v>43760.020833333343</c:v>
                </c:pt>
                <c:pt idx="14114">
                  <c:v>43760.041666666657</c:v>
                </c:pt>
                <c:pt idx="14115">
                  <c:v>43760.0625</c:v>
                </c:pt>
                <c:pt idx="14116">
                  <c:v>43760.083333333343</c:v>
                </c:pt>
                <c:pt idx="14117">
                  <c:v>43760.104166666657</c:v>
                </c:pt>
                <c:pt idx="14118">
                  <c:v>43760.125</c:v>
                </c:pt>
                <c:pt idx="14119">
                  <c:v>43760.145833333343</c:v>
                </c:pt>
                <c:pt idx="14120">
                  <c:v>43760.166666666657</c:v>
                </c:pt>
                <c:pt idx="14121">
                  <c:v>43760.1875</c:v>
                </c:pt>
                <c:pt idx="14122">
                  <c:v>43760.208333333343</c:v>
                </c:pt>
                <c:pt idx="14123">
                  <c:v>43760.22916666665</c:v>
                </c:pt>
                <c:pt idx="14124">
                  <c:v>43760.25</c:v>
                </c:pt>
                <c:pt idx="14125">
                  <c:v>43760.270833333343</c:v>
                </c:pt>
                <c:pt idx="14126">
                  <c:v>43760.29166666665</c:v>
                </c:pt>
                <c:pt idx="14127">
                  <c:v>43760.3125</c:v>
                </c:pt>
                <c:pt idx="14128">
                  <c:v>43760.333333333343</c:v>
                </c:pt>
                <c:pt idx="14129">
                  <c:v>43760.354166666657</c:v>
                </c:pt>
                <c:pt idx="14130">
                  <c:v>43760.375</c:v>
                </c:pt>
                <c:pt idx="14131">
                  <c:v>43760.395833333343</c:v>
                </c:pt>
                <c:pt idx="14132">
                  <c:v>43760.416666666657</c:v>
                </c:pt>
                <c:pt idx="14133">
                  <c:v>43760.4375</c:v>
                </c:pt>
                <c:pt idx="14134">
                  <c:v>43760.458333333343</c:v>
                </c:pt>
                <c:pt idx="14135">
                  <c:v>43760.479166666657</c:v>
                </c:pt>
                <c:pt idx="14136">
                  <c:v>43760.5</c:v>
                </c:pt>
                <c:pt idx="14137">
                  <c:v>43760.520833333343</c:v>
                </c:pt>
                <c:pt idx="14138">
                  <c:v>43760.541666666657</c:v>
                </c:pt>
                <c:pt idx="14139">
                  <c:v>43760.5625</c:v>
                </c:pt>
                <c:pt idx="14140">
                  <c:v>43760.583333333343</c:v>
                </c:pt>
                <c:pt idx="14141">
                  <c:v>43760.604166666657</c:v>
                </c:pt>
                <c:pt idx="14142">
                  <c:v>43760.625</c:v>
                </c:pt>
                <c:pt idx="14143">
                  <c:v>43760.645833333343</c:v>
                </c:pt>
                <c:pt idx="14144">
                  <c:v>43760.666666666657</c:v>
                </c:pt>
                <c:pt idx="14145">
                  <c:v>43760.6875</c:v>
                </c:pt>
                <c:pt idx="14146">
                  <c:v>43760.708333333343</c:v>
                </c:pt>
                <c:pt idx="14147">
                  <c:v>43760.72916666665</c:v>
                </c:pt>
                <c:pt idx="14148">
                  <c:v>43760.75</c:v>
                </c:pt>
                <c:pt idx="14149">
                  <c:v>43760.770833333343</c:v>
                </c:pt>
                <c:pt idx="14150">
                  <c:v>43760.79166666665</c:v>
                </c:pt>
                <c:pt idx="14151">
                  <c:v>43760.8125</c:v>
                </c:pt>
                <c:pt idx="14152">
                  <c:v>43760.833333333343</c:v>
                </c:pt>
                <c:pt idx="14153">
                  <c:v>43760.854166666657</c:v>
                </c:pt>
                <c:pt idx="14154">
                  <c:v>43760.875</c:v>
                </c:pt>
                <c:pt idx="14155">
                  <c:v>43760.895833333343</c:v>
                </c:pt>
                <c:pt idx="14156">
                  <c:v>43760.916666666657</c:v>
                </c:pt>
                <c:pt idx="14157">
                  <c:v>43760.9375</c:v>
                </c:pt>
                <c:pt idx="14158">
                  <c:v>43760.958333333343</c:v>
                </c:pt>
                <c:pt idx="14159">
                  <c:v>43760.979166666657</c:v>
                </c:pt>
                <c:pt idx="14160">
                  <c:v>43761</c:v>
                </c:pt>
                <c:pt idx="14161">
                  <c:v>43761.020833333343</c:v>
                </c:pt>
                <c:pt idx="14162">
                  <c:v>43761.041666666657</c:v>
                </c:pt>
                <c:pt idx="14163">
                  <c:v>43761.0625</c:v>
                </c:pt>
                <c:pt idx="14164">
                  <c:v>43761.083333333343</c:v>
                </c:pt>
                <c:pt idx="14165">
                  <c:v>43761.104166666657</c:v>
                </c:pt>
                <c:pt idx="14166">
                  <c:v>43761.125</c:v>
                </c:pt>
                <c:pt idx="14167">
                  <c:v>43761.145833333343</c:v>
                </c:pt>
                <c:pt idx="14168">
                  <c:v>43761.166666666657</c:v>
                </c:pt>
                <c:pt idx="14169">
                  <c:v>43761.1875</c:v>
                </c:pt>
                <c:pt idx="14170">
                  <c:v>43761.208333333343</c:v>
                </c:pt>
                <c:pt idx="14171">
                  <c:v>43761.22916666665</c:v>
                </c:pt>
                <c:pt idx="14172">
                  <c:v>43761.25</c:v>
                </c:pt>
                <c:pt idx="14173">
                  <c:v>43761.270833333343</c:v>
                </c:pt>
                <c:pt idx="14174">
                  <c:v>43761.29166666665</c:v>
                </c:pt>
                <c:pt idx="14175">
                  <c:v>43761.3125</c:v>
                </c:pt>
                <c:pt idx="14176">
                  <c:v>43761.333333333343</c:v>
                </c:pt>
                <c:pt idx="14177">
                  <c:v>43761.354166666657</c:v>
                </c:pt>
                <c:pt idx="14178">
                  <c:v>43761.375</c:v>
                </c:pt>
                <c:pt idx="14179">
                  <c:v>43761.395833333343</c:v>
                </c:pt>
                <c:pt idx="14180">
                  <c:v>43761.416666666657</c:v>
                </c:pt>
                <c:pt idx="14181">
                  <c:v>43761.4375</c:v>
                </c:pt>
                <c:pt idx="14182">
                  <c:v>43761.458333333343</c:v>
                </c:pt>
                <c:pt idx="14183">
                  <c:v>43761.479166666657</c:v>
                </c:pt>
                <c:pt idx="14184">
                  <c:v>43761.5</c:v>
                </c:pt>
                <c:pt idx="14185">
                  <c:v>43761.520833333343</c:v>
                </c:pt>
                <c:pt idx="14186">
                  <c:v>43761.541666666657</c:v>
                </c:pt>
                <c:pt idx="14187">
                  <c:v>43761.5625</c:v>
                </c:pt>
                <c:pt idx="14188">
                  <c:v>43761.583333333343</c:v>
                </c:pt>
                <c:pt idx="14189">
                  <c:v>43761.604166666657</c:v>
                </c:pt>
                <c:pt idx="14190">
                  <c:v>43761.625</c:v>
                </c:pt>
                <c:pt idx="14191">
                  <c:v>43761.645833333343</c:v>
                </c:pt>
                <c:pt idx="14192">
                  <c:v>43761.666666666657</c:v>
                </c:pt>
                <c:pt idx="14193">
                  <c:v>43761.6875</c:v>
                </c:pt>
                <c:pt idx="14194">
                  <c:v>43761.708333333343</c:v>
                </c:pt>
                <c:pt idx="14195">
                  <c:v>43761.72916666665</c:v>
                </c:pt>
                <c:pt idx="14196">
                  <c:v>43761.75</c:v>
                </c:pt>
                <c:pt idx="14197">
                  <c:v>43761.770833333343</c:v>
                </c:pt>
                <c:pt idx="14198">
                  <c:v>43761.79166666665</c:v>
                </c:pt>
                <c:pt idx="14199">
                  <c:v>43761.8125</c:v>
                </c:pt>
                <c:pt idx="14200">
                  <c:v>43761.833333333343</c:v>
                </c:pt>
                <c:pt idx="14201">
                  <c:v>43761.854166666657</c:v>
                </c:pt>
                <c:pt idx="14202">
                  <c:v>43761.875</c:v>
                </c:pt>
                <c:pt idx="14203">
                  <c:v>43761.895833333343</c:v>
                </c:pt>
                <c:pt idx="14204">
                  <c:v>43761.916666666657</c:v>
                </c:pt>
                <c:pt idx="14205">
                  <c:v>43761.9375</c:v>
                </c:pt>
                <c:pt idx="14206">
                  <c:v>43761.958333333343</c:v>
                </c:pt>
                <c:pt idx="14207">
                  <c:v>43761.979166666657</c:v>
                </c:pt>
                <c:pt idx="14208">
                  <c:v>43762</c:v>
                </c:pt>
                <c:pt idx="14209">
                  <c:v>43762.020833333343</c:v>
                </c:pt>
                <c:pt idx="14210">
                  <c:v>43762.041666666657</c:v>
                </c:pt>
                <c:pt idx="14211">
                  <c:v>43762.0625</c:v>
                </c:pt>
                <c:pt idx="14212">
                  <c:v>43762.083333333343</c:v>
                </c:pt>
                <c:pt idx="14213">
                  <c:v>43762.104166666657</c:v>
                </c:pt>
                <c:pt idx="14214">
                  <c:v>43762.125</c:v>
                </c:pt>
                <c:pt idx="14215">
                  <c:v>43762.145833333343</c:v>
                </c:pt>
                <c:pt idx="14216">
                  <c:v>43762.166666666657</c:v>
                </c:pt>
                <c:pt idx="14217">
                  <c:v>43762.1875</c:v>
                </c:pt>
                <c:pt idx="14218">
                  <c:v>43762.208333333343</c:v>
                </c:pt>
                <c:pt idx="14219">
                  <c:v>43762.22916666665</c:v>
                </c:pt>
                <c:pt idx="14220">
                  <c:v>43762.25</c:v>
                </c:pt>
                <c:pt idx="14221">
                  <c:v>43762.270833333343</c:v>
                </c:pt>
                <c:pt idx="14222">
                  <c:v>43762.29166666665</c:v>
                </c:pt>
                <c:pt idx="14223">
                  <c:v>43762.3125</c:v>
                </c:pt>
                <c:pt idx="14224">
                  <c:v>43762.333333333343</c:v>
                </c:pt>
                <c:pt idx="14225">
                  <c:v>43762.354166666657</c:v>
                </c:pt>
                <c:pt idx="14226">
                  <c:v>43762.375</c:v>
                </c:pt>
                <c:pt idx="14227">
                  <c:v>43762.395833333343</c:v>
                </c:pt>
                <c:pt idx="14228">
                  <c:v>43762.416666666657</c:v>
                </c:pt>
                <c:pt idx="14229">
                  <c:v>43762.4375</c:v>
                </c:pt>
                <c:pt idx="14230">
                  <c:v>43762.458333333343</c:v>
                </c:pt>
                <c:pt idx="14231">
                  <c:v>43762.479166666657</c:v>
                </c:pt>
                <c:pt idx="14232">
                  <c:v>43762.5</c:v>
                </c:pt>
                <c:pt idx="14233">
                  <c:v>43762.520833333343</c:v>
                </c:pt>
                <c:pt idx="14234">
                  <c:v>43762.541666666657</c:v>
                </c:pt>
                <c:pt idx="14235">
                  <c:v>43762.5625</c:v>
                </c:pt>
                <c:pt idx="14236">
                  <c:v>43762.583333333343</c:v>
                </c:pt>
                <c:pt idx="14237">
                  <c:v>43762.604166666657</c:v>
                </c:pt>
                <c:pt idx="14238">
                  <c:v>43762.625</c:v>
                </c:pt>
                <c:pt idx="14239">
                  <c:v>43762.645833333343</c:v>
                </c:pt>
                <c:pt idx="14240">
                  <c:v>43762.666666666657</c:v>
                </c:pt>
                <c:pt idx="14241">
                  <c:v>43762.6875</c:v>
                </c:pt>
                <c:pt idx="14242">
                  <c:v>43762.708333333343</c:v>
                </c:pt>
                <c:pt idx="14243">
                  <c:v>43762.72916666665</c:v>
                </c:pt>
                <c:pt idx="14244">
                  <c:v>43762.75</c:v>
                </c:pt>
                <c:pt idx="14245">
                  <c:v>43762.770833333343</c:v>
                </c:pt>
                <c:pt idx="14246">
                  <c:v>43762.79166666665</c:v>
                </c:pt>
                <c:pt idx="14247">
                  <c:v>43762.8125</c:v>
                </c:pt>
                <c:pt idx="14248">
                  <c:v>43762.833333333343</c:v>
                </c:pt>
                <c:pt idx="14249">
                  <c:v>43762.854166666657</c:v>
                </c:pt>
                <c:pt idx="14250">
                  <c:v>43762.875</c:v>
                </c:pt>
                <c:pt idx="14251">
                  <c:v>43762.895833333343</c:v>
                </c:pt>
                <c:pt idx="14252">
                  <c:v>43762.916666666657</c:v>
                </c:pt>
                <c:pt idx="14253">
                  <c:v>43762.9375</c:v>
                </c:pt>
                <c:pt idx="14254">
                  <c:v>43762.958333333343</c:v>
                </c:pt>
                <c:pt idx="14255">
                  <c:v>43762.979166666657</c:v>
                </c:pt>
                <c:pt idx="14256">
                  <c:v>43763</c:v>
                </c:pt>
                <c:pt idx="14257">
                  <c:v>43763.020833333343</c:v>
                </c:pt>
                <c:pt idx="14258">
                  <c:v>43763.041666666657</c:v>
                </c:pt>
                <c:pt idx="14259">
                  <c:v>43763.0625</c:v>
                </c:pt>
                <c:pt idx="14260">
                  <c:v>43763.083333333343</c:v>
                </c:pt>
                <c:pt idx="14261">
                  <c:v>43763.104166666657</c:v>
                </c:pt>
                <c:pt idx="14262">
                  <c:v>43763.125</c:v>
                </c:pt>
                <c:pt idx="14263">
                  <c:v>43763.145833333343</c:v>
                </c:pt>
                <c:pt idx="14264">
                  <c:v>43763.166666666657</c:v>
                </c:pt>
                <c:pt idx="14265">
                  <c:v>43763.1875</c:v>
                </c:pt>
                <c:pt idx="14266">
                  <c:v>43763.208333333343</c:v>
                </c:pt>
                <c:pt idx="14267">
                  <c:v>43763.22916666665</c:v>
                </c:pt>
                <c:pt idx="14268">
                  <c:v>43763.25</c:v>
                </c:pt>
                <c:pt idx="14269">
                  <c:v>43763.270833333343</c:v>
                </c:pt>
                <c:pt idx="14270">
                  <c:v>43763.29166666665</c:v>
                </c:pt>
                <c:pt idx="14271">
                  <c:v>43763.3125</c:v>
                </c:pt>
                <c:pt idx="14272">
                  <c:v>43763.333333333343</c:v>
                </c:pt>
                <c:pt idx="14273">
                  <c:v>43763.354166666657</c:v>
                </c:pt>
                <c:pt idx="14274">
                  <c:v>43763.375</c:v>
                </c:pt>
                <c:pt idx="14275">
                  <c:v>43763.395833333343</c:v>
                </c:pt>
                <c:pt idx="14276">
                  <c:v>43763.416666666657</c:v>
                </c:pt>
                <c:pt idx="14277">
                  <c:v>43763.4375</c:v>
                </c:pt>
                <c:pt idx="14278">
                  <c:v>43763.458333333343</c:v>
                </c:pt>
                <c:pt idx="14279">
                  <c:v>43763.479166666657</c:v>
                </c:pt>
                <c:pt idx="14280">
                  <c:v>43763.5</c:v>
                </c:pt>
                <c:pt idx="14281">
                  <c:v>43763.520833333343</c:v>
                </c:pt>
                <c:pt idx="14282">
                  <c:v>43763.541666666657</c:v>
                </c:pt>
                <c:pt idx="14283">
                  <c:v>43763.5625</c:v>
                </c:pt>
                <c:pt idx="14284">
                  <c:v>43763.583333333343</c:v>
                </c:pt>
                <c:pt idx="14285">
                  <c:v>43763.604166666657</c:v>
                </c:pt>
                <c:pt idx="14286">
                  <c:v>43763.625</c:v>
                </c:pt>
                <c:pt idx="14287">
                  <c:v>43763.645833333343</c:v>
                </c:pt>
                <c:pt idx="14288">
                  <c:v>43763.666666666657</c:v>
                </c:pt>
                <c:pt idx="14289">
                  <c:v>43763.6875</c:v>
                </c:pt>
                <c:pt idx="14290">
                  <c:v>43763.708333333343</c:v>
                </c:pt>
                <c:pt idx="14291">
                  <c:v>43763.72916666665</c:v>
                </c:pt>
                <c:pt idx="14292">
                  <c:v>43763.75</c:v>
                </c:pt>
                <c:pt idx="14293">
                  <c:v>43763.770833333343</c:v>
                </c:pt>
                <c:pt idx="14294">
                  <c:v>43763.79166666665</c:v>
                </c:pt>
                <c:pt idx="14295">
                  <c:v>43763.8125</c:v>
                </c:pt>
                <c:pt idx="14296">
                  <c:v>43763.833333333343</c:v>
                </c:pt>
                <c:pt idx="14297">
                  <c:v>43763.854166666657</c:v>
                </c:pt>
                <c:pt idx="14298">
                  <c:v>43763.875</c:v>
                </c:pt>
                <c:pt idx="14299">
                  <c:v>43763.895833333343</c:v>
                </c:pt>
                <c:pt idx="14300">
                  <c:v>43763.916666666657</c:v>
                </c:pt>
                <c:pt idx="14301">
                  <c:v>43763.9375</c:v>
                </c:pt>
                <c:pt idx="14302">
                  <c:v>43763.958333333343</c:v>
                </c:pt>
                <c:pt idx="14303">
                  <c:v>43763.979166666657</c:v>
                </c:pt>
                <c:pt idx="14304">
                  <c:v>43764</c:v>
                </c:pt>
                <c:pt idx="14305">
                  <c:v>43764.020833333343</c:v>
                </c:pt>
                <c:pt idx="14306">
                  <c:v>43764.041666666657</c:v>
                </c:pt>
                <c:pt idx="14307">
                  <c:v>43764.0625</c:v>
                </c:pt>
                <c:pt idx="14308">
                  <c:v>43764.083333333343</c:v>
                </c:pt>
                <c:pt idx="14309">
                  <c:v>43764.104166666657</c:v>
                </c:pt>
                <c:pt idx="14310">
                  <c:v>43764.125</c:v>
                </c:pt>
                <c:pt idx="14311">
                  <c:v>43764.145833333343</c:v>
                </c:pt>
                <c:pt idx="14312">
                  <c:v>43764.166666666657</c:v>
                </c:pt>
                <c:pt idx="14313">
                  <c:v>43764.1875</c:v>
                </c:pt>
                <c:pt idx="14314">
                  <c:v>43764.208333333343</c:v>
                </c:pt>
                <c:pt idx="14315">
                  <c:v>43764.22916666665</c:v>
                </c:pt>
                <c:pt idx="14316">
                  <c:v>43764.25</c:v>
                </c:pt>
                <c:pt idx="14317">
                  <c:v>43764.270833333343</c:v>
                </c:pt>
                <c:pt idx="14318">
                  <c:v>43764.29166666665</c:v>
                </c:pt>
                <c:pt idx="14319">
                  <c:v>43764.3125</c:v>
                </c:pt>
                <c:pt idx="14320">
                  <c:v>43764.333333333343</c:v>
                </c:pt>
                <c:pt idx="14321">
                  <c:v>43764.354166666657</c:v>
                </c:pt>
                <c:pt idx="14322">
                  <c:v>43764.375</c:v>
                </c:pt>
                <c:pt idx="14323">
                  <c:v>43764.395833333343</c:v>
                </c:pt>
                <c:pt idx="14324">
                  <c:v>43764.416666666657</c:v>
                </c:pt>
                <c:pt idx="14325">
                  <c:v>43764.4375</c:v>
                </c:pt>
                <c:pt idx="14326">
                  <c:v>43764.458333333343</c:v>
                </c:pt>
                <c:pt idx="14327">
                  <c:v>43764.479166666657</c:v>
                </c:pt>
                <c:pt idx="14328">
                  <c:v>43764.5</c:v>
                </c:pt>
                <c:pt idx="14329">
                  <c:v>43764.520833333343</c:v>
                </c:pt>
                <c:pt idx="14330">
                  <c:v>43764.541666666657</c:v>
                </c:pt>
                <c:pt idx="14331">
                  <c:v>43764.5625</c:v>
                </c:pt>
                <c:pt idx="14332">
                  <c:v>43764.583333333343</c:v>
                </c:pt>
                <c:pt idx="14333">
                  <c:v>43764.604166666657</c:v>
                </c:pt>
                <c:pt idx="14334">
                  <c:v>43764.625</c:v>
                </c:pt>
                <c:pt idx="14335">
                  <c:v>43764.645833333343</c:v>
                </c:pt>
                <c:pt idx="14336">
                  <c:v>43764.666666666657</c:v>
                </c:pt>
                <c:pt idx="14337">
                  <c:v>43764.6875</c:v>
                </c:pt>
                <c:pt idx="14338">
                  <c:v>43764.708333333343</c:v>
                </c:pt>
                <c:pt idx="14339">
                  <c:v>43764.72916666665</c:v>
                </c:pt>
                <c:pt idx="14340">
                  <c:v>43764.75</c:v>
                </c:pt>
                <c:pt idx="14341">
                  <c:v>43764.770833333343</c:v>
                </c:pt>
                <c:pt idx="14342">
                  <c:v>43764.79166666665</c:v>
                </c:pt>
                <c:pt idx="14343">
                  <c:v>43764.8125</c:v>
                </c:pt>
                <c:pt idx="14344">
                  <c:v>43764.833333333343</c:v>
                </c:pt>
                <c:pt idx="14345">
                  <c:v>43764.854166666657</c:v>
                </c:pt>
                <c:pt idx="14346">
                  <c:v>43764.875</c:v>
                </c:pt>
                <c:pt idx="14347">
                  <c:v>43764.895833333343</c:v>
                </c:pt>
                <c:pt idx="14348">
                  <c:v>43764.916666666657</c:v>
                </c:pt>
                <c:pt idx="14349">
                  <c:v>43764.9375</c:v>
                </c:pt>
                <c:pt idx="14350">
                  <c:v>43764.958333333343</c:v>
                </c:pt>
                <c:pt idx="14351">
                  <c:v>43764.979166666657</c:v>
                </c:pt>
                <c:pt idx="14352">
                  <c:v>43765</c:v>
                </c:pt>
                <c:pt idx="14353">
                  <c:v>43765.020833333343</c:v>
                </c:pt>
                <c:pt idx="14354">
                  <c:v>43765.041666666657</c:v>
                </c:pt>
                <c:pt idx="14355">
                  <c:v>43765.0625</c:v>
                </c:pt>
                <c:pt idx="14356">
                  <c:v>43765.083333333343</c:v>
                </c:pt>
                <c:pt idx="14357">
                  <c:v>43765.104166666657</c:v>
                </c:pt>
                <c:pt idx="14358">
                  <c:v>43765.125</c:v>
                </c:pt>
                <c:pt idx="14359">
                  <c:v>43765.145833333343</c:v>
                </c:pt>
                <c:pt idx="14360">
                  <c:v>43765.166666666657</c:v>
                </c:pt>
                <c:pt idx="14361">
                  <c:v>43765.1875</c:v>
                </c:pt>
                <c:pt idx="14362">
                  <c:v>43765.208333333343</c:v>
                </c:pt>
                <c:pt idx="14363">
                  <c:v>43765.22916666665</c:v>
                </c:pt>
                <c:pt idx="14364">
                  <c:v>43765.25</c:v>
                </c:pt>
                <c:pt idx="14365">
                  <c:v>43765.270833333343</c:v>
                </c:pt>
                <c:pt idx="14366">
                  <c:v>43765.29166666665</c:v>
                </c:pt>
                <c:pt idx="14367">
                  <c:v>43765.3125</c:v>
                </c:pt>
                <c:pt idx="14368">
                  <c:v>43765.333333333343</c:v>
                </c:pt>
                <c:pt idx="14369">
                  <c:v>43765.354166666657</c:v>
                </c:pt>
                <c:pt idx="14370">
                  <c:v>43765.375</c:v>
                </c:pt>
                <c:pt idx="14371">
                  <c:v>43765.395833333343</c:v>
                </c:pt>
                <c:pt idx="14372">
                  <c:v>43765.416666666657</c:v>
                </c:pt>
                <c:pt idx="14373">
                  <c:v>43765.4375</c:v>
                </c:pt>
                <c:pt idx="14374">
                  <c:v>43765.458333333343</c:v>
                </c:pt>
                <c:pt idx="14375">
                  <c:v>43765.479166666657</c:v>
                </c:pt>
                <c:pt idx="14376">
                  <c:v>43765.5</c:v>
                </c:pt>
                <c:pt idx="14377">
                  <c:v>43765.520833333343</c:v>
                </c:pt>
                <c:pt idx="14378">
                  <c:v>43765.541666666657</c:v>
                </c:pt>
                <c:pt idx="14379">
                  <c:v>43765.5625</c:v>
                </c:pt>
                <c:pt idx="14380">
                  <c:v>43765.583333333343</c:v>
                </c:pt>
                <c:pt idx="14381">
                  <c:v>43765.604166666657</c:v>
                </c:pt>
                <c:pt idx="14382">
                  <c:v>43765.625</c:v>
                </c:pt>
                <c:pt idx="14383">
                  <c:v>43765.645833333343</c:v>
                </c:pt>
                <c:pt idx="14384">
                  <c:v>43765.666666666657</c:v>
                </c:pt>
                <c:pt idx="14385">
                  <c:v>43765.6875</c:v>
                </c:pt>
                <c:pt idx="14386">
                  <c:v>43765.708333333343</c:v>
                </c:pt>
                <c:pt idx="14387">
                  <c:v>43765.72916666665</c:v>
                </c:pt>
                <c:pt idx="14388">
                  <c:v>43765.75</c:v>
                </c:pt>
                <c:pt idx="14389">
                  <c:v>43765.770833333343</c:v>
                </c:pt>
                <c:pt idx="14390">
                  <c:v>43765.79166666665</c:v>
                </c:pt>
                <c:pt idx="14391">
                  <c:v>43765.8125</c:v>
                </c:pt>
                <c:pt idx="14392">
                  <c:v>43765.833333333343</c:v>
                </c:pt>
                <c:pt idx="14393">
                  <c:v>43765.854166666657</c:v>
                </c:pt>
                <c:pt idx="14394">
                  <c:v>43765.875</c:v>
                </c:pt>
                <c:pt idx="14395">
                  <c:v>43765.895833333343</c:v>
                </c:pt>
                <c:pt idx="14396">
                  <c:v>43765.916666666657</c:v>
                </c:pt>
                <c:pt idx="14397">
                  <c:v>43765.9375</c:v>
                </c:pt>
                <c:pt idx="14398">
                  <c:v>43765.958333333343</c:v>
                </c:pt>
                <c:pt idx="14399">
                  <c:v>43765.979166666657</c:v>
                </c:pt>
                <c:pt idx="14400">
                  <c:v>43766</c:v>
                </c:pt>
                <c:pt idx="14401">
                  <c:v>43766.020833333343</c:v>
                </c:pt>
                <c:pt idx="14402">
                  <c:v>43766.041666666657</c:v>
                </c:pt>
                <c:pt idx="14403">
                  <c:v>43766.0625</c:v>
                </c:pt>
                <c:pt idx="14404">
                  <c:v>43766.083333333343</c:v>
                </c:pt>
                <c:pt idx="14405">
                  <c:v>43766.104166666657</c:v>
                </c:pt>
                <c:pt idx="14406">
                  <c:v>43766.125</c:v>
                </c:pt>
                <c:pt idx="14407">
                  <c:v>43766.145833333343</c:v>
                </c:pt>
                <c:pt idx="14408">
                  <c:v>43766.166666666657</c:v>
                </c:pt>
                <c:pt idx="14409">
                  <c:v>43766.1875</c:v>
                </c:pt>
                <c:pt idx="14410">
                  <c:v>43766.208333333343</c:v>
                </c:pt>
                <c:pt idx="14411">
                  <c:v>43766.22916666665</c:v>
                </c:pt>
                <c:pt idx="14412">
                  <c:v>43766.25</c:v>
                </c:pt>
                <c:pt idx="14413">
                  <c:v>43766.270833333343</c:v>
                </c:pt>
                <c:pt idx="14414">
                  <c:v>43766.29166666665</c:v>
                </c:pt>
                <c:pt idx="14415">
                  <c:v>43766.3125</c:v>
                </c:pt>
                <c:pt idx="14416">
                  <c:v>43766.333333333343</c:v>
                </c:pt>
                <c:pt idx="14417">
                  <c:v>43766.354166666657</c:v>
                </c:pt>
                <c:pt idx="14418">
                  <c:v>43766.375</c:v>
                </c:pt>
                <c:pt idx="14419">
                  <c:v>43766.395833333343</c:v>
                </c:pt>
                <c:pt idx="14420">
                  <c:v>43766.416666666657</c:v>
                </c:pt>
                <c:pt idx="14421">
                  <c:v>43766.4375</c:v>
                </c:pt>
                <c:pt idx="14422">
                  <c:v>43766.458333333343</c:v>
                </c:pt>
                <c:pt idx="14423">
                  <c:v>43766.479166666657</c:v>
                </c:pt>
                <c:pt idx="14424">
                  <c:v>43766.5</c:v>
                </c:pt>
                <c:pt idx="14425">
                  <c:v>43766.520833333343</c:v>
                </c:pt>
                <c:pt idx="14426">
                  <c:v>43766.541666666657</c:v>
                </c:pt>
                <c:pt idx="14427">
                  <c:v>43766.5625</c:v>
                </c:pt>
                <c:pt idx="14428">
                  <c:v>43766.583333333343</c:v>
                </c:pt>
                <c:pt idx="14429">
                  <c:v>43766.604166666657</c:v>
                </c:pt>
                <c:pt idx="14430">
                  <c:v>43766.625</c:v>
                </c:pt>
                <c:pt idx="14431">
                  <c:v>43766.645833333343</c:v>
                </c:pt>
                <c:pt idx="14432">
                  <c:v>43766.666666666657</c:v>
                </c:pt>
                <c:pt idx="14433">
                  <c:v>43766.6875</c:v>
                </c:pt>
                <c:pt idx="14434">
                  <c:v>43766.708333333343</c:v>
                </c:pt>
                <c:pt idx="14435">
                  <c:v>43766.72916666665</c:v>
                </c:pt>
                <c:pt idx="14436">
                  <c:v>43766.75</c:v>
                </c:pt>
                <c:pt idx="14437">
                  <c:v>43766.770833333343</c:v>
                </c:pt>
                <c:pt idx="14438">
                  <c:v>43766.79166666665</c:v>
                </c:pt>
                <c:pt idx="14439">
                  <c:v>43766.8125</c:v>
                </c:pt>
                <c:pt idx="14440">
                  <c:v>43766.833333333343</c:v>
                </c:pt>
                <c:pt idx="14441">
                  <c:v>43766.854166666657</c:v>
                </c:pt>
                <c:pt idx="14442">
                  <c:v>43766.875</c:v>
                </c:pt>
                <c:pt idx="14443">
                  <c:v>43766.895833333343</c:v>
                </c:pt>
                <c:pt idx="14444">
                  <c:v>43766.916666666657</c:v>
                </c:pt>
                <c:pt idx="14445">
                  <c:v>43766.9375</c:v>
                </c:pt>
                <c:pt idx="14446">
                  <c:v>43766.958333333343</c:v>
                </c:pt>
                <c:pt idx="14447">
                  <c:v>43766.979166666657</c:v>
                </c:pt>
                <c:pt idx="14448">
                  <c:v>43767</c:v>
                </c:pt>
                <c:pt idx="14449">
                  <c:v>43767.020833333343</c:v>
                </c:pt>
                <c:pt idx="14450">
                  <c:v>43767.041666666657</c:v>
                </c:pt>
                <c:pt idx="14451">
                  <c:v>43767.0625</c:v>
                </c:pt>
                <c:pt idx="14452">
                  <c:v>43767.083333333343</c:v>
                </c:pt>
                <c:pt idx="14453">
                  <c:v>43767.104166666657</c:v>
                </c:pt>
                <c:pt idx="14454">
                  <c:v>43767.125</c:v>
                </c:pt>
                <c:pt idx="14455">
                  <c:v>43767.145833333343</c:v>
                </c:pt>
                <c:pt idx="14456">
                  <c:v>43767.166666666657</c:v>
                </c:pt>
                <c:pt idx="14457">
                  <c:v>43767.1875</c:v>
                </c:pt>
                <c:pt idx="14458">
                  <c:v>43767.208333333343</c:v>
                </c:pt>
                <c:pt idx="14459">
                  <c:v>43767.22916666665</c:v>
                </c:pt>
                <c:pt idx="14460">
                  <c:v>43767.25</c:v>
                </c:pt>
                <c:pt idx="14461">
                  <c:v>43767.270833333343</c:v>
                </c:pt>
                <c:pt idx="14462">
                  <c:v>43767.29166666665</c:v>
                </c:pt>
                <c:pt idx="14463">
                  <c:v>43767.3125</c:v>
                </c:pt>
                <c:pt idx="14464">
                  <c:v>43767.333333333343</c:v>
                </c:pt>
                <c:pt idx="14465">
                  <c:v>43767.354166666657</c:v>
                </c:pt>
                <c:pt idx="14466">
                  <c:v>43767.375</c:v>
                </c:pt>
                <c:pt idx="14467">
                  <c:v>43767.395833333343</c:v>
                </c:pt>
                <c:pt idx="14468">
                  <c:v>43767.416666666657</c:v>
                </c:pt>
                <c:pt idx="14469">
                  <c:v>43767.4375</c:v>
                </c:pt>
                <c:pt idx="14470">
                  <c:v>43767.458333333343</c:v>
                </c:pt>
                <c:pt idx="14471">
                  <c:v>43767.479166666657</c:v>
                </c:pt>
                <c:pt idx="14472">
                  <c:v>43767.5</c:v>
                </c:pt>
                <c:pt idx="14473">
                  <c:v>43767.520833333343</c:v>
                </c:pt>
                <c:pt idx="14474">
                  <c:v>43767.541666666657</c:v>
                </c:pt>
                <c:pt idx="14475">
                  <c:v>43767.5625</c:v>
                </c:pt>
                <c:pt idx="14476">
                  <c:v>43767.583333333343</c:v>
                </c:pt>
                <c:pt idx="14477">
                  <c:v>43767.604166666657</c:v>
                </c:pt>
                <c:pt idx="14478">
                  <c:v>43767.625</c:v>
                </c:pt>
                <c:pt idx="14479">
                  <c:v>43767.645833333343</c:v>
                </c:pt>
                <c:pt idx="14480">
                  <c:v>43767.666666666657</c:v>
                </c:pt>
                <c:pt idx="14481">
                  <c:v>43767.6875</c:v>
                </c:pt>
                <c:pt idx="14482">
                  <c:v>43767.708333333343</c:v>
                </c:pt>
                <c:pt idx="14483">
                  <c:v>43767.72916666665</c:v>
                </c:pt>
                <c:pt idx="14484">
                  <c:v>43767.75</c:v>
                </c:pt>
                <c:pt idx="14485">
                  <c:v>43767.770833333343</c:v>
                </c:pt>
                <c:pt idx="14486">
                  <c:v>43767.79166666665</c:v>
                </c:pt>
                <c:pt idx="14487">
                  <c:v>43767.8125</c:v>
                </c:pt>
                <c:pt idx="14488">
                  <c:v>43767.833333333343</c:v>
                </c:pt>
                <c:pt idx="14489">
                  <c:v>43767.854166666657</c:v>
                </c:pt>
                <c:pt idx="14490">
                  <c:v>43767.875</c:v>
                </c:pt>
                <c:pt idx="14491">
                  <c:v>43767.895833333343</c:v>
                </c:pt>
                <c:pt idx="14492">
                  <c:v>43767.916666666657</c:v>
                </c:pt>
                <c:pt idx="14493">
                  <c:v>43767.9375</c:v>
                </c:pt>
                <c:pt idx="14494">
                  <c:v>43767.958333333343</c:v>
                </c:pt>
                <c:pt idx="14495">
                  <c:v>43767.979166666657</c:v>
                </c:pt>
                <c:pt idx="14496">
                  <c:v>43768</c:v>
                </c:pt>
                <c:pt idx="14497">
                  <c:v>43768.020833333343</c:v>
                </c:pt>
                <c:pt idx="14498">
                  <c:v>43768.041666666657</c:v>
                </c:pt>
                <c:pt idx="14499">
                  <c:v>43768.0625</c:v>
                </c:pt>
                <c:pt idx="14500">
                  <c:v>43768.083333333343</c:v>
                </c:pt>
                <c:pt idx="14501">
                  <c:v>43768.104166666657</c:v>
                </c:pt>
                <c:pt idx="14502">
                  <c:v>43768.125</c:v>
                </c:pt>
                <c:pt idx="14503">
                  <c:v>43768.145833333343</c:v>
                </c:pt>
                <c:pt idx="14504">
                  <c:v>43768.166666666657</c:v>
                </c:pt>
                <c:pt idx="14505">
                  <c:v>43768.1875</c:v>
                </c:pt>
                <c:pt idx="14506">
                  <c:v>43768.208333333343</c:v>
                </c:pt>
                <c:pt idx="14507">
                  <c:v>43768.22916666665</c:v>
                </c:pt>
                <c:pt idx="14508">
                  <c:v>43768.25</c:v>
                </c:pt>
                <c:pt idx="14509">
                  <c:v>43768.270833333343</c:v>
                </c:pt>
                <c:pt idx="14510">
                  <c:v>43768.29166666665</c:v>
                </c:pt>
                <c:pt idx="14511">
                  <c:v>43768.3125</c:v>
                </c:pt>
                <c:pt idx="14512">
                  <c:v>43768.333333333343</c:v>
                </c:pt>
                <c:pt idx="14513">
                  <c:v>43768.354166666657</c:v>
                </c:pt>
                <c:pt idx="14514">
                  <c:v>43768.375</c:v>
                </c:pt>
                <c:pt idx="14515">
                  <c:v>43768.395833333343</c:v>
                </c:pt>
                <c:pt idx="14516">
                  <c:v>43768.416666666657</c:v>
                </c:pt>
                <c:pt idx="14517">
                  <c:v>43768.4375</c:v>
                </c:pt>
                <c:pt idx="14518">
                  <c:v>43768.458333333343</c:v>
                </c:pt>
                <c:pt idx="14519">
                  <c:v>43768.479166666657</c:v>
                </c:pt>
                <c:pt idx="14520">
                  <c:v>43768.5</c:v>
                </c:pt>
                <c:pt idx="14521">
                  <c:v>43768.520833333343</c:v>
                </c:pt>
                <c:pt idx="14522">
                  <c:v>43768.541666666657</c:v>
                </c:pt>
                <c:pt idx="14523">
                  <c:v>43768.5625</c:v>
                </c:pt>
                <c:pt idx="14524">
                  <c:v>43768.583333333343</c:v>
                </c:pt>
                <c:pt idx="14525">
                  <c:v>43768.604166666657</c:v>
                </c:pt>
                <c:pt idx="14526">
                  <c:v>43768.625</c:v>
                </c:pt>
                <c:pt idx="14527">
                  <c:v>43768.645833333343</c:v>
                </c:pt>
                <c:pt idx="14528">
                  <c:v>43768.666666666657</c:v>
                </c:pt>
                <c:pt idx="14529">
                  <c:v>43768.6875</c:v>
                </c:pt>
                <c:pt idx="14530">
                  <c:v>43768.708333333343</c:v>
                </c:pt>
                <c:pt idx="14531">
                  <c:v>43768.72916666665</c:v>
                </c:pt>
                <c:pt idx="14532">
                  <c:v>43768.75</c:v>
                </c:pt>
                <c:pt idx="14533">
                  <c:v>43768.770833333343</c:v>
                </c:pt>
                <c:pt idx="14534">
                  <c:v>43768.79166666665</c:v>
                </c:pt>
                <c:pt idx="14535">
                  <c:v>43768.8125</c:v>
                </c:pt>
                <c:pt idx="14536">
                  <c:v>43768.833333333343</c:v>
                </c:pt>
                <c:pt idx="14537">
                  <c:v>43768.854166666657</c:v>
                </c:pt>
                <c:pt idx="14538">
                  <c:v>43768.875</c:v>
                </c:pt>
                <c:pt idx="14539">
                  <c:v>43768.895833333343</c:v>
                </c:pt>
                <c:pt idx="14540">
                  <c:v>43768.916666666657</c:v>
                </c:pt>
                <c:pt idx="14541">
                  <c:v>43768.9375</c:v>
                </c:pt>
                <c:pt idx="14542">
                  <c:v>43768.958333333343</c:v>
                </c:pt>
                <c:pt idx="14543">
                  <c:v>43768.979166666657</c:v>
                </c:pt>
                <c:pt idx="14544">
                  <c:v>43769</c:v>
                </c:pt>
                <c:pt idx="14545">
                  <c:v>43769.020833333343</c:v>
                </c:pt>
                <c:pt idx="14546">
                  <c:v>43769.041666666657</c:v>
                </c:pt>
                <c:pt idx="14547">
                  <c:v>43769.0625</c:v>
                </c:pt>
                <c:pt idx="14548">
                  <c:v>43769.083333333343</c:v>
                </c:pt>
                <c:pt idx="14549">
                  <c:v>43769.104166666657</c:v>
                </c:pt>
                <c:pt idx="14550">
                  <c:v>43769.125</c:v>
                </c:pt>
                <c:pt idx="14551">
                  <c:v>43769.145833333343</c:v>
                </c:pt>
                <c:pt idx="14552">
                  <c:v>43769.166666666657</c:v>
                </c:pt>
                <c:pt idx="14553">
                  <c:v>43769.1875</c:v>
                </c:pt>
                <c:pt idx="14554">
                  <c:v>43769.208333333343</c:v>
                </c:pt>
                <c:pt idx="14555">
                  <c:v>43769.22916666665</c:v>
                </c:pt>
                <c:pt idx="14556">
                  <c:v>43769.25</c:v>
                </c:pt>
                <c:pt idx="14557">
                  <c:v>43769.270833333343</c:v>
                </c:pt>
                <c:pt idx="14558">
                  <c:v>43769.29166666665</c:v>
                </c:pt>
                <c:pt idx="14559">
                  <c:v>43769.3125</c:v>
                </c:pt>
                <c:pt idx="14560">
                  <c:v>43769.333333333343</c:v>
                </c:pt>
                <c:pt idx="14561">
                  <c:v>43769.354166666657</c:v>
                </c:pt>
                <c:pt idx="14562">
                  <c:v>43769.375</c:v>
                </c:pt>
                <c:pt idx="14563">
                  <c:v>43769.395833333343</c:v>
                </c:pt>
                <c:pt idx="14564">
                  <c:v>43769.416666666657</c:v>
                </c:pt>
                <c:pt idx="14565">
                  <c:v>43769.4375</c:v>
                </c:pt>
                <c:pt idx="14566">
                  <c:v>43769.458333333343</c:v>
                </c:pt>
                <c:pt idx="14567">
                  <c:v>43769.479166666657</c:v>
                </c:pt>
                <c:pt idx="14568">
                  <c:v>43769.5</c:v>
                </c:pt>
                <c:pt idx="14569">
                  <c:v>43769.520833333343</c:v>
                </c:pt>
                <c:pt idx="14570">
                  <c:v>43769.541666666657</c:v>
                </c:pt>
                <c:pt idx="14571">
                  <c:v>43769.5625</c:v>
                </c:pt>
                <c:pt idx="14572">
                  <c:v>43769.583333333343</c:v>
                </c:pt>
                <c:pt idx="14573">
                  <c:v>43769.604166666657</c:v>
                </c:pt>
                <c:pt idx="14574">
                  <c:v>43769.625</c:v>
                </c:pt>
                <c:pt idx="14575">
                  <c:v>43769.645833333343</c:v>
                </c:pt>
                <c:pt idx="14576">
                  <c:v>43769.666666666657</c:v>
                </c:pt>
                <c:pt idx="14577">
                  <c:v>43769.6875</c:v>
                </c:pt>
                <c:pt idx="14578">
                  <c:v>43769.708333333343</c:v>
                </c:pt>
                <c:pt idx="14579">
                  <c:v>43769.72916666665</c:v>
                </c:pt>
                <c:pt idx="14580">
                  <c:v>43769.75</c:v>
                </c:pt>
                <c:pt idx="14581">
                  <c:v>43769.770833333343</c:v>
                </c:pt>
                <c:pt idx="14582">
                  <c:v>43769.79166666665</c:v>
                </c:pt>
                <c:pt idx="14583">
                  <c:v>43769.8125</c:v>
                </c:pt>
                <c:pt idx="14584">
                  <c:v>43769.833333333343</c:v>
                </c:pt>
                <c:pt idx="14585">
                  <c:v>43769.854166666657</c:v>
                </c:pt>
                <c:pt idx="14586">
                  <c:v>43769.875</c:v>
                </c:pt>
                <c:pt idx="14587">
                  <c:v>43769.895833333343</c:v>
                </c:pt>
                <c:pt idx="14588">
                  <c:v>43769.916666666657</c:v>
                </c:pt>
                <c:pt idx="14589">
                  <c:v>43769.9375</c:v>
                </c:pt>
                <c:pt idx="14590">
                  <c:v>43769.958333333343</c:v>
                </c:pt>
                <c:pt idx="14591">
                  <c:v>43769.979166666657</c:v>
                </c:pt>
                <c:pt idx="14592">
                  <c:v>43770</c:v>
                </c:pt>
                <c:pt idx="14593">
                  <c:v>43770.020833333343</c:v>
                </c:pt>
                <c:pt idx="14594">
                  <c:v>43770.041666666657</c:v>
                </c:pt>
                <c:pt idx="14595">
                  <c:v>43770.0625</c:v>
                </c:pt>
                <c:pt idx="14596">
                  <c:v>43770.083333333343</c:v>
                </c:pt>
                <c:pt idx="14597">
                  <c:v>43770.104166666657</c:v>
                </c:pt>
                <c:pt idx="14598">
                  <c:v>43770.125</c:v>
                </c:pt>
                <c:pt idx="14599">
                  <c:v>43770.145833333343</c:v>
                </c:pt>
                <c:pt idx="14600">
                  <c:v>43770.166666666657</c:v>
                </c:pt>
                <c:pt idx="14601">
                  <c:v>43770.1875</c:v>
                </c:pt>
                <c:pt idx="14602">
                  <c:v>43770.208333333343</c:v>
                </c:pt>
                <c:pt idx="14603">
                  <c:v>43770.22916666665</c:v>
                </c:pt>
                <c:pt idx="14604">
                  <c:v>43770.25</c:v>
                </c:pt>
                <c:pt idx="14605">
                  <c:v>43770.270833333343</c:v>
                </c:pt>
                <c:pt idx="14606">
                  <c:v>43770.29166666665</c:v>
                </c:pt>
                <c:pt idx="14607">
                  <c:v>43770.3125</c:v>
                </c:pt>
                <c:pt idx="14608">
                  <c:v>43770.333333333343</c:v>
                </c:pt>
                <c:pt idx="14609">
                  <c:v>43770.354166666657</c:v>
                </c:pt>
                <c:pt idx="14610">
                  <c:v>43770.375</c:v>
                </c:pt>
                <c:pt idx="14611">
                  <c:v>43770.395833333343</c:v>
                </c:pt>
                <c:pt idx="14612">
                  <c:v>43770.416666666657</c:v>
                </c:pt>
                <c:pt idx="14613">
                  <c:v>43770.4375</c:v>
                </c:pt>
                <c:pt idx="14614">
                  <c:v>43770.458333333343</c:v>
                </c:pt>
                <c:pt idx="14615">
                  <c:v>43770.479166666657</c:v>
                </c:pt>
                <c:pt idx="14616">
                  <c:v>43770.5</c:v>
                </c:pt>
                <c:pt idx="14617">
                  <c:v>43770.520833333343</c:v>
                </c:pt>
                <c:pt idx="14618">
                  <c:v>43770.541666666657</c:v>
                </c:pt>
                <c:pt idx="14619">
                  <c:v>43770.5625</c:v>
                </c:pt>
                <c:pt idx="14620">
                  <c:v>43770.583333333343</c:v>
                </c:pt>
                <c:pt idx="14621">
                  <c:v>43770.604166666657</c:v>
                </c:pt>
                <c:pt idx="14622">
                  <c:v>43770.625</c:v>
                </c:pt>
                <c:pt idx="14623">
                  <c:v>43770.645833333343</c:v>
                </c:pt>
                <c:pt idx="14624">
                  <c:v>43770.666666666657</c:v>
                </c:pt>
                <c:pt idx="14625">
                  <c:v>43770.6875</c:v>
                </c:pt>
                <c:pt idx="14626">
                  <c:v>43770.708333333343</c:v>
                </c:pt>
                <c:pt idx="14627">
                  <c:v>43770.72916666665</c:v>
                </c:pt>
                <c:pt idx="14628">
                  <c:v>43770.75</c:v>
                </c:pt>
                <c:pt idx="14629">
                  <c:v>43770.770833333343</c:v>
                </c:pt>
                <c:pt idx="14630">
                  <c:v>43770.79166666665</c:v>
                </c:pt>
                <c:pt idx="14631">
                  <c:v>43770.8125</c:v>
                </c:pt>
                <c:pt idx="14632">
                  <c:v>43770.833333333343</c:v>
                </c:pt>
                <c:pt idx="14633">
                  <c:v>43770.854166666657</c:v>
                </c:pt>
                <c:pt idx="14634">
                  <c:v>43770.875</c:v>
                </c:pt>
                <c:pt idx="14635">
                  <c:v>43770.895833333343</c:v>
                </c:pt>
                <c:pt idx="14636">
                  <c:v>43770.916666666657</c:v>
                </c:pt>
                <c:pt idx="14637">
                  <c:v>43770.9375</c:v>
                </c:pt>
                <c:pt idx="14638">
                  <c:v>43770.958333333343</c:v>
                </c:pt>
                <c:pt idx="14639">
                  <c:v>43770.979166666657</c:v>
                </c:pt>
                <c:pt idx="14640">
                  <c:v>43771</c:v>
                </c:pt>
                <c:pt idx="14641">
                  <c:v>43771.020833333343</c:v>
                </c:pt>
                <c:pt idx="14642">
                  <c:v>43771.041666666657</c:v>
                </c:pt>
                <c:pt idx="14643">
                  <c:v>43771.0625</c:v>
                </c:pt>
                <c:pt idx="14644">
                  <c:v>43771.083333333343</c:v>
                </c:pt>
                <c:pt idx="14645">
                  <c:v>43771.104166666657</c:v>
                </c:pt>
                <c:pt idx="14646">
                  <c:v>43771.125</c:v>
                </c:pt>
                <c:pt idx="14647">
                  <c:v>43771.145833333343</c:v>
                </c:pt>
                <c:pt idx="14648">
                  <c:v>43771.166666666657</c:v>
                </c:pt>
                <c:pt idx="14649">
                  <c:v>43771.1875</c:v>
                </c:pt>
                <c:pt idx="14650">
                  <c:v>43771.208333333343</c:v>
                </c:pt>
                <c:pt idx="14651">
                  <c:v>43771.22916666665</c:v>
                </c:pt>
                <c:pt idx="14652">
                  <c:v>43771.25</c:v>
                </c:pt>
                <c:pt idx="14653">
                  <c:v>43771.270833333343</c:v>
                </c:pt>
                <c:pt idx="14654">
                  <c:v>43771.29166666665</c:v>
                </c:pt>
                <c:pt idx="14655">
                  <c:v>43771.3125</c:v>
                </c:pt>
                <c:pt idx="14656">
                  <c:v>43771.333333333343</c:v>
                </c:pt>
                <c:pt idx="14657">
                  <c:v>43771.354166666657</c:v>
                </c:pt>
                <c:pt idx="14658">
                  <c:v>43771.375</c:v>
                </c:pt>
                <c:pt idx="14659">
                  <c:v>43771.395833333343</c:v>
                </c:pt>
                <c:pt idx="14660">
                  <c:v>43771.416666666657</c:v>
                </c:pt>
                <c:pt idx="14661">
                  <c:v>43771.4375</c:v>
                </c:pt>
                <c:pt idx="14662">
                  <c:v>43771.458333333343</c:v>
                </c:pt>
                <c:pt idx="14663">
                  <c:v>43771.479166666657</c:v>
                </c:pt>
                <c:pt idx="14664">
                  <c:v>43771.5</c:v>
                </c:pt>
                <c:pt idx="14665">
                  <c:v>43771.520833333343</c:v>
                </c:pt>
                <c:pt idx="14666">
                  <c:v>43771.541666666657</c:v>
                </c:pt>
                <c:pt idx="14667">
                  <c:v>43771.5625</c:v>
                </c:pt>
                <c:pt idx="14668">
                  <c:v>43771.583333333343</c:v>
                </c:pt>
                <c:pt idx="14669">
                  <c:v>43771.604166666657</c:v>
                </c:pt>
                <c:pt idx="14670">
                  <c:v>43771.625</c:v>
                </c:pt>
                <c:pt idx="14671">
                  <c:v>43771.645833333343</c:v>
                </c:pt>
                <c:pt idx="14672">
                  <c:v>43771.666666666657</c:v>
                </c:pt>
                <c:pt idx="14673">
                  <c:v>43771.6875</c:v>
                </c:pt>
                <c:pt idx="14674">
                  <c:v>43771.708333333343</c:v>
                </c:pt>
                <c:pt idx="14675">
                  <c:v>43771.72916666665</c:v>
                </c:pt>
                <c:pt idx="14676">
                  <c:v>43771.75</c:v>
                </c:pt>
                <c:pt idx="14677">
                  <c:v>43771.770833333343</c:v>
                </c:pt>
                <c:pt idx="14678">
                  <c:v>43771.79166666665</c:v>
                </c:pt>
                <c:pt idx="14679">
                  <c:v>43771.8125</c:v>
                </c:pt>
                <c:pt idx="14680">
                  <c:v>43771.833333333343</c:v>
                </c:pt>
                <c:pt idx="14681">
                  <c:v>43771.854166666657</c:v>
                </c:pt>
                <c:pt idx="14682">
                  <c:v>43771.875</c:v>
                </c:pt>
                <c:pt idx="14683">
                  <c:v>43771.895833333343</c:v>
                </c:pt>
                <c:pt idx="14684">
                  <c:v>43771.916666666657</c:v>
                </c:pt>
                <c:pt idx="14685">
                  <c:v>43771.9375</c:v>
                </c:pt>
                <c:pt idx="14686">
                  <c:v>43771.958333333343</c:v>
                </c:pt>
                <c:pt idx="14687">
                  <c:v>43771.979166666657</c:v>
                </c:pt>
                <c:pt idx="14688">
                  <c:v>43772</c:v>
                </c:pt>
                <c:pt idx="14689">
                  <c:v>43772.020833333343</c:v>
                </c:pt>
                <c:pt idx="14690">
                  <c:v>43772.041666666657</c:v>
                </c:pt>
                <c:pt idx="14691">
                  <c:v>43772.0625</c:v>
                </c:pt>
                <c:pt idx="14692">
                  <c:v>43772.083333333343</c:v>
                </c:pt>
                <c:pt idx="14693">
                  <c:v>43772.104166666657</c:v>
                </c:pt>
                <c:pt idx="14694">
                  <c:v>43772.125</c:v>
                </c:pt>
                <c:pt idx="14695">
                  <c:v>43772.145833333343</c:v>
                </c:pt>
                <c:pt idx="14696">
                  <c:v>43772.166666666657</c:v>
                </c:pt>
                <c:pt idx="14697">
                  <c:v>43772.1875</c:v>
                </c:pt>
                <c:pt idx="14698">
                  <c:v>43772.208333333343</c:v>
                </c:pt>
                <c:pt idx="14699">
                  <c:v>43772.22916666665</c:v>
                </c:pt>
                <c:pt idx="14700">
                  <c:v>43772.25</c:v>
                </c:pt>
                <c:pt idx="14701">
                  <c:v>43772.270833333343</c:v>
                </c:pt>
                <c:pt idx="14702">
                  <c:v>43772.29166666665</c:v>
                </c:pt>
                <c:pt idx="14703">
                  <c:v>43772.3125</c:v>
                </c:pt>
                <c:pt idx="14704">
                  <c:v>43772.333333333343</c:v>
                </c:pt>
                <c:pt idx="14705">
                  <c:v>43772.354166666657</c:v>
                </c:pt>
                <c:pt idx="14706">
                  <c:v>43772.375</c:v>
                </c:pt>
                <c:pt idx="14707">
                  <c:v>43772.395833333343</c:v>
                </c:pt>
                <c:pt idx="14708">
                  <c:v>43772.416666666657</c:v>
                </c:pt>
                <c:pt idx="14709">
                  <c:v>43772.4375</c:v>
                </c:pt>
                <c:pt idx="14710">
                  <c:v>43772.458333333343</c:v>
                </c:pt>
                <c:pt idx="14711">
                  <c:v>43772.479166666657</c:v>
                </c:pt>
                <c:pt idx="14712">
                  <c:v>43772.5</c:v>
                </c:pt>
                <c:pt idx="14713">
                  <c:v>43772.520833333343</c:v>
                </c:pt>
                <c:pt idx="14714">
                  <c:v>43772.541666666657</c:v>
                </c:pt>
                <c:pt idx="14715">
                  <c:v>43772.5625</c:v>
                </c:pt>
                <c:pt idx="14716">
                  <c:v>43772.583333333343</c:v>
                </c:pt>
                <c:pt idx="14717">
                  <c:v>43772.604166666657</c:v>
                </c:pt>
                <c:pt idx="14718">
                  <c:v>43772.625</c:v>
                </c:pt>
                <c:pt idx="14719">
                  <c:v>43772.645833333343</c:v>
                </c:pt>
                <c:pt idx="14720">
                  <c:v>43772.666666666657</c:v>
                </c:pt>
                <c:pt idx="14721">
                  <c:v>43772.6875</c:v>
                </c:pt>
                <c:pt idx="14722">
                  <c:v>43772.708333333343</c:v>
                </c:pt>
                <c:pt idx="14723">
                  <c:v>43772.72916666665</c:v>
                </c:pt>
                <c:pt idx="14724">
                  <c:v>43772.75</c:v>
                </c:pt>
                <c:pt idx="14725">
                  <c:v>43772.770833333343</c:v>
                </c:pt>
                <c:pt idx="14726">
                  <c:v>43772.79166666665</c:v>
                </c:pt>
                <c:pt idx="14727">
                  <c:v>43772.8125</c:v>
                </c:pt>
                <c:pt idx="14728">
                  <c:v>43772.833333333343</c:v>
                </c:pt>
                <c:pt idx="14729">
                  <c:v>43772.854166666657</c:v>
                </c:pt>
                <c:pt idx="14730">
                  <c:v>43772.875</c:v>
                </c:pt>
                <c:pt idx="14731">
                  <c:v>43772.895833333343</c:v>
                </c:pt>
                <c:pt idx="14732">
                  <c:v>43772.916666666657</c:v>
                </c:pt>
                <c:pt idx="14733">
                  <c:v>43772.9375</c:v>
                </c:pt>
                <c:pt idx="14734">
                  <c:v>43772.958333333343</c:v>
                </c:pt>
                <c:pt idx="14735">
                  <c:v>43772.979166666657</c:v>
                </c:pt>
                <c:pt idx="14736">
                  <c:v>43773</c:v>
                </c:pt>
                <c:pt idx="14737">
                  <c:v>43773.020833333343</c:v>
                </c:pt>
                <c:pt idx="14738">
                  <c:v>43773.041666666657</c:v>
                </c:pt>
                <c:pt idx="14739">
                  <c:v>43773.0625</c:v>
                </c:pt>
                <c:pt idx="14740">
                  <c:v>43773.083333333343</c:v>
                </c:pt>
                <c:pt idx="14741">
                  <c:v>43773.104166666657</c:v>
                </c:pt>
                <c:pt idx="14742">
                  <c:v>43773.125</c:v>
                </c:pt>
                <c:pt idx="14743">
                  <c:v>43773.145833333343</c:v>
                </c:pt>
                <c:pt idx="14744">
                  <c:v>43773.166666666657</c:v>
                </c:pt>
                <c:pt idx="14745">
                  <c:v>43773.1875</c:v>
                </c:pt>
                <c:pt idx="14746">
                  <c:v>43773.208333333343</c:v>
                </c:pt>
                <c:pt idx="14747">
                  <c:v>43773.22916666665</c:v>
                </c:pt>
                <c:pt idx="14748">
                  <c:v>43773.25</c:v>
                </c:pt>
                <c:pt idx="14749">
                  <c:v>43773.270833333343</c:v>
                </c:pt>
                <c:pt idx="14750">
                  <c:v>43773.29166666665</c:v>
                </c:pt>
                <c:pt idx="14751">
                  <c:v>43773.3125</c:v>
                </c:pt>
                <c:pt idx="14752">
                  <c:v>43773.333333333343</c:v>
                </c:pt>
                <c:pt idx="14753">
                  <c:v>43773.354166666657</c:v>
                </c:pt>
                <c:pt idx="14754">
                  <c:v>43773.375</c:v>
                </c:pt>
                <c:pt idx="14755">
                  <c:v>43773.395833333343</c:v>
                </c:pt>
                <c:pt idx="14756">
                  <c:v>43773.416666666657</c:v>
                </c:pt>
                <c:pt idx="14757">
                  <c:v>43773.4375</c:v>
                </c:pt>
                <c:pt idx="14758">
                  <c:v>43773.458333333343</c:v>
                </c:pt>
                <c:pt idx="14759">
                  <c:v>43773.479166666657</c:v>
                </c:pt>
                <c:pt idx="14760">
                  <c:v>43773.5</c:v>
                </c:pt>
                <c:pt idx="14761">
                  <c:v>43773.520833333343</c:v>
                </c:pt>
                <c:pt idx="14762">
                  <c:v>43773.541666666657</c:v>
                </c:pt>
                <c:pt idx="14763">
                  <c:v>43773.5625</c:v>
                </c:pt>
                <c:pt idx="14764">
                  <c:v>43773.583333333343</c:v>
                </c:pt>
                <c:pt idx="14765">
                  <c:v>43773.604166666657</c:v>
                </c:pt>
                <c:pt idx="14766">
                  <c:v>43773.625</c:v>
                </c:pt>
                <c:pt idx="14767">
                  <c:v>43773.645833333343</c:v>
                </c:pt>
                <c:pt idx="14768">
                  <c:v>43773.666666666657</c:v>
                </c:pt>
                <c:pt idx="14769">
                  <c:v>43773.6875</c:v>
                </c:pt>
                <c:pt idx="14770">
                  <c:v>43773.708333333343</c:v>
                </c:pt>
                <c:pt idx="14771">
                  <c:v>43773.72916666665</c:v>
                </c:pt>
                <c:pt idx="14772">
                  <c:v>43773.75</c:v>
                </c:pt>
                <c:pt idx="14773">
                  <c:v>43773.770833333343</c:v>
                </c:pt>
                <c:pt idx="14774">
                  <c:v>43773.79166666665</c:v>
                </c:pt>
                <c:pt idx="14775">
                  <c:v>43773.8125</c:v>
                </c:pt>
                <c:pt idx="14776">
                  <c:v>43773.833333333343</c:v>
                </c:pt>
                <c:pt idx="14777">
                  <c:v>43773.854166666657</c:v>
                </c:pt>
                <c:pt idx="14778">
                  <c:v>43773.875</c:v>
                </c:pt>
                <c:pt idx="14779">
                  <c:v>43773.895833333343</c:v>
                </c:pt>
                <c:pt idx="14780">
                  <c:v>43773.916666666657</c:v>
                </c:pt>
                <c:pt idx="14781">
                  <c:v>43773.9375</c:v>
                </c:pt>
                <c:pt idx="14782">
                  <c:v>43773.958333333343</c:v>
                </c:pt>
                <c:pt idx="14783">
                  <c:v>43773.979166666657</c:v>
                </c:pt>
                <c:pt idx="14784">
                  <c:v>43774</c:v>
                </c:pt>
                <c:pt idx="14785">
                  <c:v>43774.020833333343</c:v>
                </c:pt>
                <c:pt idx="14786">
                  <c:v>43774.041666666657</c:v>
                </c:pt>
                <c:pt idx="14787">
                  <c:v>43774.0625</c:v>
                </c:pt>
                <c:pt idx="14788">
                  <c:v>43774.083333333343</c:v>
                </c:pt>
                <c:pt idx="14789">
                  <c:v>43774.104166666657</c:v>
                </c:pt>
                <c:pt idx="14790">
                  <c:v>43774.125</c:v>
                </c:pt>
                <c:pt idx="14791">
                  <c:v>43774.145833333343</c:v>
                </c:pt>
                <c:pt idx="14792">
                  <c:v>43774.166666666657</c:v>
                </c:pt>
                <c:pt idx="14793">
                  <c:v>43774.1875</c:v>
                </c:pt>
                <c:pt idx="14794">
                  <c:v>43774.208333333343</c:v>
                </c:pt>
                <c:pt idx="14795">
                  <c:v>43774.22916666665</c:v>
                </c:pt>
                <c:pt idx="14796">
                  <c:v>43774.25</c:v>
                </c:pt>
                <c:pt idx="14797">
                  <c:v>43774.270833333343</c:v>
                </c:pt>
                <c:pt idx="14798">
                  <c:v>43774.29166666665</c:v>
                </c:pt>
                <c:pt idx="14799">
                  <c:v>43774.3125</c:v>
                </c:pt>
                <c:pt idx="14800">
                  <c:v>43774.333333333343</c:v>
                </c:pt>
                <c:pt idx="14801">
                  <c:v>43774.354166666657</c:v>
                </c:pt>
                <c:pt idx="14802">
                  <c:v>43774.375</c:v>
                </c:pt>
                <c:pt idx="14803">
                  <c:v>43774.395833333343</c:v>
                </c:pt>
                <c:pt idx="14804">
                  <c:v>43774.416666666657</c:v>
                </c:pt>
                <c:pt idx="14805">
                  <c:v>43774.4375</c:v>
                </c:pt>
                <c:pt idx="14806">
                  <c:v>43774.458333333343</c:v>
                </c:pt>
                <c:pt idx="14807">
                  <c:v>43774.479166666657</c:v>
                </c:pt>
                <c:pt idx="14808">
                  <c:v>43774.5</c:v>
                </c:pt>
                <c:pt idx="14809">
                  <c:v>43774.520833333343</c:v>
                </c:pt>
                <c:pt idx="14810">
                  <c:v>43774.541666666657</c:v>
                </c:pt>
                <c:pt idx="14811">
                  <c:v>43774.5625</c:v>
                </c:pt>
                <c:pt idx="14812">
                  <c:v>43774.583333333343</c:v>
                </c:pt>
                <c:pt idx="14813">
                  <c:v>43774.604166666657</c:v>
                </c:pt>
                <c:pt idx="14814">
                  <c:v>43774.625</c:v>
                </c:pt>
                <c:pt idx="14815">
                  <c:v>43774.645833333343</c:v>
                </c:pt>
                <c:pt idx="14816">
                  <c:v>43774.666666666657</c:v>
                </c:pt>
                <c:pt idx="14817">
                  <c:v>43774.6875</c:v>
                </c:pt>
                <c:pt idx="14818">
                  <c:v>43774.708333333343</c:v>
                </c:pt>
                <c:pt idx="14819">
                  <c:v>43774.72916666665</c:v>
                </c:pt>
                <c:pt idx="14820">
                  <c:v>43774.75</c:v>
                </c:pt>
                <c:pt idx="14821">
                  <c:v>43774.770833333343</c:v>
                </c:pt>
                <c:pt idx="14822">
                  <c:v>43774.79166666665</c:v>
                </c:pt>
                <c:pt idx="14823">
                  <c:v>43774.8125</c:v>
                </c:pt>
                <c:pt idx="14824">
                  <c:v>43774.833333333343</c:v>
                </c:pt>
                <c:pt idx="14825">
                  <c:v>43774.854166666657</c:v>
                </c:pt>
                <c:pt idx="14826">
                  <c:v>43774.875</c:v>
                </c:pt>
                <c:pt idx="14827">
                  <c:v>43774.895833333343</c:v>
                </c:pt>
                <c:pt idx="14828">
                  <c:v>43774.916666666657</c:v>
                </c:pt>
                <c:pt idx="14829">
                  <c:v>43774.9375</c:v>
                </c:pt>
                <c:pt idx="14830">
                  <c:v>43774.958333333343</c:v>
                </c:pt>
                <c:pt idx="14831">
                  <c:v>43774.979166666657</c:v>
                </c:pt>
                <c:pt idx="14832">
                  <c:v>43775</c:v>
                </c:pt>
                <c:pt idx="14833">
                  <c:v>43775.020833333343</c:v>
                </c:pt>
                <c:pt idx="14834">
                  <c:v>43775.041666666657</c:v>
                </c:pt>
                <c:pt idx="14835">
                  <c:v>43775.0625</c:v>
                </c:pt>
                <c:pt idx="14836">
                  <c:v>43775.083333333343</c:v>
                </c:pt>
                <c:pt idx="14837">
                  <c:v>43775.104166666657</c:v>
                </c:pt>
                <c:pt idx="14838">
                  <c:v>43775.125</c:v>
                </c:pt>
                <c:pt idx="14839">
                  <c:v>43775.145833333343</c:v>
                </c:pt>
                <c:pt idx="14840">
                  <c:v>43775.166666666657</c:v>
                </c:pt>
                <c:pt idx="14841">
                  <c:v>43775.1875</c:v>
                </c:pt>
                <c:pt idx="14842">
                  <c:v>43775.208333333343</c:v>
                </c:pt>
                <c:pt idx="14843">
                  <c:v>43775.22916666665</c:v>
                </c:pt>
                <c:pt idx="14844">
                  <c:v>43775.25</c:v>
                </c:pt>
                <c:pt idx="14845">
                  <c:v>43775.270833333343</c:v>
                </c:pt>
                <c:pt idx="14846">
                  <c:v>43775.29166666665</c:v>
                </c:pt>
                <c:pt idx="14847">
                  <c:v>43775.3125</c:v>
                </c:pt>
                <c:pt idx="14848">
                  <c:v>43775.333333333343</c:v>
                </c:pt>
                <c:pt idx="14849">
                  <c:v>43775.354166666657</c:v>
                </c:pt>
                <c:pt idx="14850">
                  <c:v>43775.375</c:v>
                </c:pt>
                <c:pt idx="14851">
                  <c:v>43775.395833333343</c:v>
                </c:pt>
                <c:pt idx="14852">
                  <c:v>43775.416666666657</c:v>
                </c:pt>
                <c:pt idx="14853">
                  <c:v>43775.4375</c:v>
                </c:pt>
                <c:pt idx="14854">
                  <c:v>43775.458333333343</c:v>
                </c:pt>
                <c:pt idx="14855">
                  <c:v>43775.479166666657</c:v>
                </c:pt>
                <c:pt idx="14856">
                  <c:v>43775.5</c:v>
                </c:pt>
                <c:pt idx="14857">
                  <c:v>43775.520833333343</c:v>
                </c:pt>
                <c:pt idx="14858">
                  <c:v>43775.541666666657</c:v>
                </c:pt>
                <c:pt idx="14859">
                  <c:v>43775.5625</c:v>
                </c:pt>
                <c:pt idx="14860">
                  <c:v>43775.583333333343</c:v>
                </c:pt>
                <c:pt idx="14861">
                  <c:v>43775.604166666657</c:v>
                </c:pt>
                <c:pt idx="14862">
                  <c:v>43775.625</c:v>
                </c:pt>
                <c:pt idx="14863">
                  <c:v>43775.645833333343</c:v>
                </c:pt>
                <c:pt idx="14864">
                  <c:v>43775.666666666657</c:v>
                </c:pt>
                <c:pt idx="14865">
                  <c:v>43775.6875</c:v>
                </c:pt>
                <c:pt idx="14866">
                  <c:v>43775.708333333343</c:v>
                </c:pt>
                <c:pt idx="14867">
                  <c:v>43775.72916666665</c:v>
                </c:pt>
                <c:pt idx="14868">
                  <c:v>43775.75</c:v>
                </c:pt>
                <c:pt idx="14869">
                  <c:v>43775.770833333343</c:v>
                </c:pt>
                <c:pt idx="14870">
                  <c:v>43775.79166666665</c:v>
                </c:pt>
                <c:pt idx="14871">
                  <c:v>43775.8125</c:v>
                </c:pt>
                <c:pt idx="14872">
                  <c:v>43775.833333333343</c:v>
                </c:pt>
                <c:pt idx="14873">
                  <c:v>43775.854166666657</c:v>
                </c:pt>
                <c:pt idx="14874">
                  <c:v>43775.875</c:v>
                </c:pt>
                <c:pt idx="14875">
                  <c:v>43775.895833333343</c:v>
                </c:pt>
                <c:pt idx="14876">
                  <c:v>43775.916666666657</c:v>
                </c:pt>
                <c:pt idx="14877">
                  <c:v>43775.9375</c:v>
                </c:pt>
                <c:pt idx="14878">
                  <c:v>43775.958333333343</c:v>
                </c:pt>
                <c:pt idx="14879">
                  <c:v>43775.979166666657</c:v>
                </c:pt>
                <c:pt idx="14880">
                  <c:v>43776</c:v>
                </c:pt>
                <c:pt idx="14881">
                  <c:v>43776.020833333343</c:v>
                </c:pt>
                <c:pt idx="14882">
                  <c:v>43776.041666666657</c:v>
                </c:pt>
                <c:pt idx="14883">
                  <c:v>43776.0625</c:v>
                </c:pt>
                <c:pt idx="14884">
                  <c:v>43776.083333333343</c:v>
                </c:pt>
                <c:pt idx="14885">
                  <c:v>43776.104166666657</c:v>
                </c:pt>
                <c:pt idx="14886">
                  <c:v>43776.125</c:v>
                </c:pt>
                <c:pt idx="14887">
                  <c:v>43776.145833333343</c:v>
                </c:pt>
                <c:pt idx="14888">
                  <c:v>43776.166666666657</c:v>
                </c:pt>
                <c:pt idx="14889">
                  <c:v>43776.1875</c:v>
                </c:pt>
                <c:pt idx="14890">
                  <c:v>43776.208333333343</c:v>
                </c:pt>
                <c:pt idx="14891">
                  <c:v>43776.22916666665</c:v>
                </c:pt>
                <c:pt idx="14892">
                  <c:v>43776.25</c:v>
                </c:pt>
                <c:pt idx="14893">
                  <c:v>43776.270833333343</c:v>
                </c:pt>
                <c:pt idx="14894">
                  <c:v>43776.29166666665</c:v>
                </c:pt>
                <c:pt idx="14895">
                  <c:v>43776.3125</c:v>
                </c:pt>
                <c:pt idx="14896">
                  <c:v>43776.333333333343</c:v>
                </c:pt>
                <c:pt idx="14897">
                  <c:v>43776.354166666657</c:v>
                </c:pt>
                <c:pt idx="14898">
                  <c:v>43776.375</c:v>
                </c:pt>
                <c:pt idx="14899">
                  <c:v>43776.395833333343</c:v>
                </c:pt>
                <c:pt idx="14900">
                  <c:v>43776.416666666657</c:v>
                </c:pt>
                <c:pt idx="14901">
                  <c:v>43776.4375</c:v>
                </c:pt>
                <c:pt idx="14902">
                  <c:v>43776.458333333343</c:v>
                </c:pt>
                <c:pt idx="14903">
                  <c:v>43776.479166666657</c:v>
                </c:pt>
                <c:pt idx="14904">
                  <c:v>43776.5</c:v>
                </c:pt>
                <c:pt idx="14905">
                  <c:v>43776.520833333343</c:v>
                </c:pt>
                <c:pt idx="14906">
                  <c:v>43776.541666666657</c:v>
                </c:pt>
                <c:pt idx="14907">
                  <c:v>43776.5625</c:v>
                </c:pt>
                <c:pt idx="14908">
                  <c:v>43776.583333333343</c:v>
                </c:pt>
                <c:pt idx="14909">
                  <c:v>43776.604166666657</c:v>
                </c:pt>
                <c:pt idx="14910">
                  <c:v>43776.625</c:v>
                </c:pt>
                <c:pt idx="14911">
                  <c:v>43776.645833333343</c:v>
                </c:pt>
                <c:pt idx="14912">
                  <c:v>43776.666666666657</c:v>
                </c:pt>
                <c:pt idx="14913">
                  <c:v>43776.6875</c:v>
                </c:pt>
                <c:pt idx="14914">
                  <c:v>43776.708333333343</c:v>
                </c:pt>
                <c:pt idx="14915">
                  <c:v>43776.72916666665</c:v>
                </c:pt>
                <c:pt idx="14916">
                  <c:v>43776.75</c:v>
                </c:pt>
                <c:pt idx="14917">
                  <c:v>43776.770833333343</c:v>
                </c:pt>
                <c:pt idx="14918">
                  <c:v>43776.79166666665</c:v>
                </c:pt>
                <c:pt idx="14919">
                  <c:v>43776.8125</c:v>
                </c:pt>
                <c:pt idx="14920">
                  <c:v>43776.833333333343</c:v>
                </c:pt>
                <c:pt idx="14921">
                  <c:v>43776.854166666657</c:v>
                </c:pt>
                <c:pt idx="14922">
                  <c:v>43776.875</c:v>
                </c:pt>
                <c:pt idx="14923">
                  <c:v>43776.895833333343</c:v>
                </c:pt>
                <c:pt idx="14924">
                  <c:v>43776.916666666657</c:v>
                </c:pt>
                <c:pt idx="14925">
                  <c:v>43776.9375</c:v>
                </c:pt>
                <c:pt idx="14926">
                  <c:v>43776.958333333343</c:v>
                </c:pt>
                <c:pt idx="14927">
                  <c:v>43776.979166666657</c:v>
                </c:pt>
                <c:pt idx="14928">
                  <c:v>43777</c:v>
                </c:pt>
                <c:pt idx="14929">
                  <c:v>43777.020833333343</c:v>
                </c:pt>
                <c:pt idx="14930">
                  <c:v>43777.041666666657</c:v>
                </c:pt>
                <c:pt idx="14931">
                  <c:v>43777.0625</c:v>
                </c:pt>
                <c:pt idx="14932">
                  <c:v>43777.083333333343</c:v>
                </c:pt>
                <c:pt idx="14933">
                  <c:v>43777.104166666657</c:v>
                </c:pt>
                <c:pt idx="14934">
                  <c:v>43777.125</c:v>
                </c:pt>
                <c:pt idx="14935">
                  <c:v>43777.145833333343</c:v>
                </c:pt>
                <c:pt idx="14936">
                  <c:v>43777.166666666657</c:v>
                </c:pt>
                <c:pt idx="14937">
                  <c:v>43777.1875</c:v>
                </c:pt>
                <c:pt idx="14938">
                  <c:v>43777.208333333343</c:v>
                </c:pt>
                <c:pt idx="14939">
                  <c:v>43777.22916666665</c:v>
                </c:pt>
                <c:pt idx="14940">
                  <c:v>43777.25</c:v>
                </c:pt>
                <c:pt idx="14941">
                  <c:v>43777.270833333343</c:v>
                </c:pt>
                <c:pt idx="14942">
                  <c:v>43777.29166666665</c:v>
                </c:pt>
                <c:pt idx="14943">
                  <c:v>43777.3125</c:v>
                </c:pt>
                <c:pt idx="14944">
                  <c:v>43777.333333333343</c:v>
                </c:pt>
                <c:pt idx="14945">
                  <c:v>43777.354166666657</c:v>
                </c:pt>
                <c:pt idx="14946">
                  <c:v>43777.375</c:v>
                </c:pt>
                <c:pt idx="14947">
                  <c:v>43777.395833333343</c:v>
                </c:pt>
                <c:pt idx="14948">
                  <c:v>43777.416666666657</c:v>
                </c:pt>
                <c:pt idx="14949">
                  <c:v>43777.4375</c:v>
                </c:pt>
                <c:pt idx="14950">
                  <c:v>43777.458333333343</c:v>
                </c:pt>
                <c:pt idx="14951">
                  <c:v>43777.479166666657</c:v>
                </c:pt>
                <c:pt idx="14952">
                  <c:v>43777.5</c:v>
                </c:pt>
                <c:pt idx="14953">
                  <c:v>43777.520833333343</c:v>
                </c:pt>
                <c:pt idx="14954">
                  <c:v>43777.541666666657</c:v>
                </c:pt>
                <c:pt idx="14955">
                  <c:v>43777.5625</c:v>
                </c:pt>
                <c:pt idx="14956">
                  <c:v>43777.583333333343</c:v>
                </c:pt>
                <c:pt idx="14957">
                  <c:v>43777.604166666657</c:v>
                </c:pt>
                <c:pt idx="14958">
                  <c:v>43777.625</c:v>
                </c:pt>
                <c:pt idx="14959">
                  <c:v>43777.645833333343</c:v>
                </c:pt>
                <c:pt idx="14960">
                  <c:v>43777.666666666657</c:v>
                </c:pt>
                <c:pt idx="14961">
                  <c:v>43777.6875</c:v>
                </c:pt>
                <c:pt idx="14962">
                  <c:v>43777.708333333343</c:v>
                </c:pt>
                <c:pt idx="14963">
                  <c:v>43777.72916666665</c:v>
                </c:pt>
                <c:pt idx="14964">
                  <c:v>43777.75</c:v>
                </c:pt>
                <c:pt idx="14965">
                  <c:v>43777.770833333343</c:v>
                </c:pt>
                <c:pt idx="14966">
                  <c:v>43777.79166666665</c:v>
                </c:pt>
                <c:pt idx="14967">
                  <c:v>43777.8125</c:v>
                </c:pt>
                <c:pt idx="14968">
                  <c:v>43777.833333333343</c:v>
                </c:pt>
                <c:pt idx="14969">
                  <c:v>43777.854166666657</c:v>
                </c:pt>
                <c:pt idx="14970">
                  <c:v>43777.875</c:v>
                </c:pt>
                <c:pt idx="14971">
                  <c:v>43777.895833333343</c:v>
                </c:pt>
                <c:pt idx="14972">
                  <c:v>43777.916666666657</c:v>
                </c:pt>
                <c:pt idx="14973">
                  <c:v>43777.9375</c:v>
                </c:pt>
                <c:pt idx="14974">
                  <c:v>43777.958333333343</c:v>
                </c:pt>
                <c:pt idx="14975">
                  <c:v>43777.979166666657</c:v>
                </c:pt>
                <c:pt idx="14976">
                  <c:v>43778</c:v>
                </c:pt>
                <c:pt idx="14977">
                  <c:v>43778.020833333343</c:v>
                </c:pt>
                <c:pt idx="14978">
                  <c:v>43778.041666666657</c:v>
                </c:pt>
                <c:pt idx="14979">
                  <c:v>43778.0625</c:v>
                </c:pt>
                <c:pt idx="14980">
                  <c:v>43778.083333333343</c:v>
                </c:pt>
                <c:pt idx="14981">
                  <c:v>43778.104166666657</c:v>
                </c:pt>
                <c:pt idx="14982">
                  <c:v>43778.125</c:v>
                </c:pt>
                <c:pt idx="14983">
                  <c:v>43778.145833333343</c:v>
                </c:pt>
                <c:pt idx="14984">
                  <c:v>43778.166666666657</c:v>
                </c:pt>
                <c:pt idx="14985">
                  <c:v>43778.1875</c:v>
                </c:pt>
                <c:pt idx="14986">
                  <c:v>43778.208333333343</c:v>
                </c:pt>
                <c:pt idx="14987">
                  <c:v>43778.22916666665</c:v>
                </c:pt>
                <c:pt idx="14988">
                  <c:v>43778.25</c:v>
                </c:pt>
                <c:pt idx="14989">
                  <c:v>43778.270833333343</c:v>
                </c:pt>
                <c:pt idx="14990">
                  <c:v>43778.29166666665</c:v>
                </c:pt>
                <c:pt idx="14991">
                  <c:v>43778.3125</c:v>
                </c:pt>
                <c:pt idx="14992">
                  <c:v>43778.333333333343</c:v>
                </c:pt>
                <c:pt idx="14993">
                  <c:v>43778.354166666657</c:v>
                </c:pt>
                <c:pt idx="14994">
                  <c:v>43778.375</c:v>
                </c:pt>
                <c:pt idx="14995">
                  <c:v>43778.395833333343</c:v>
                </c:pt>
                <c:pt idx="14996">
                  <c:v>43778.416666666657</c:v>
                </c:pt>
                <c:pt idx="14997">
                  <c:v>43778.4375</c:v>
                </c:pt>
                <c:pt idx="14998">
                  <c:v>43778.458333333343</c:v>
                </c:pt>
                <c:pt idx="14999">
                  <c:v>43778.479166666657</c:v>
                </c:pt>
                <c:pt idx="15000">
                  <c:v>43778.5</c:v>
                </c:pt>
                <c:pt idx="15001">
                  <c:v>43778.520833333343</c:v>
                </c:pt>
                <c:pt idx="15002">
                  <c:v>43778.541666666657</c:v>
                </c:pt>
                <c:pt idx="15003">
                  <c:v>43778.5625</c:v>
                </c:pt>
                <c:pt idx="15004">
                  <c:v>43778.583333333343</c:v>
                </c:pt>
                <c:pt idx="15005">
                  <c:v>43778.604166666657</c:v>
                </c:pt>
                <c:pt idx="15006">
                  <c:v>43778.625</c:v>
                </c:pt>
                <c:pt idx="15007">
                  <c:v>43778.645833333343</c:v>
                </c:pt>
                <c:pt idx="15008">
                  <c:v>43778.666666666657</c:v>
                </c:pt>
                <c:pt idx="15009">
                  <c:v>43778.6875</c:v>
                </c:pt>
                <c:pt idx="15010">
                  <c:v>43778.708333333343</c:v>
                </c:pt>
                <c:pt idx="15011">
                  <c:v>43778.72916666665</c:v>
                </c:pt>
                <c:pt idx="15012">
                  <c:v>43778.75</c:v>
                </c:pt>
                <c:pt idx="15013">
                  <c:v>43778.770833333343</c:v>
                </c:pt>
                <c:pt idx="15014">
                  <c:v>43778.79166666665</c:v>
                </c:pt>
                <c:pt idx="15015">
                  <c:v>43778.8125</c:v>
                </c:pt>
                <c:pt idx="15016">
                  <c:v>43778.833333333343</c:v>
                </c:pt>
                <c:pt idx="15017">
                  <c:v>43778.854166666657</c:v>
                </c:pt>
                <c:pt idx="15018">
                  <c:v>43778.875</c:v>
                </c:pt>
                <c:pt idx="15019">
                  <c:v>43778.895833333343</c:v>
                </c:pt>
                <c:pt idx="15020">
                  <c:v>43778.916666666657</c:v>
                </c:pt>
                <c:pt idx="15021">
                  <c:v>43778.9375</c:v>
                </c:pt>
                <c:pt idx="15022">
                  <c:v>43778.958333333343</c:v>
                </c:pt>
                <c:pt idx="15023">
                  <c:v>43778.979166666657</c:v>
                </c:pt>
                <c:pt idx="15024">
                  <c:v>43779</c:v>
                </c:pt>
                <c:pt idx="15025">
                  <c:v>43779.020833333343</c:v>
                </c:pt>
                <c:pt idx="15026">
                  <c:v>43779.041666666657</c:v>
                </c:pt>
                <c:pt idx="15027">
                  <c:v>43779.0625</c:v>
                </c:pt>
                <c:pt idx="15028">
                  <c:v>43779.083333333343</c:v>
                </c:pt>
                <c:pt idx="15029">
                  <c:v>43779.104166666657</c:v>
                </c:pt>
                <c:pt idx="15030">
                  <c:v>43779.125</c:v>
                </c:pt>
                <c:pt idx="15031">
                  <c:v>43779.145833333343</c:v>
                </c:pt>
                <c:pt idx="15032">
                  <c:v>43779.166666666657</c:v>
                </c:pt>
                <c:pt idx="15033">
                  <c:v>43779.1875</c:v>
                </c:pt>
                <c:pt idx="15034">
                  <c:v>43779.208333333343</c:v>
                </c:pt>
                <c:pt idx="15035">
                  <c:v>43779.22916666665</c:v>
                </c:pt>
                <c:pt idx="15036">
                  <c:v>43779.25</c:v>
                </c:pt>
                <c:pt idx="15037">
                  <c:v>43779.270833333343</c:v>
                </c:pt>
                <c:pt idx="15038">
                  <c:v>43779.29166666665</c:v>
                </c:pt>
                <c:pt idx="15039">
                  <c:v>43779.3125</c:v>
                </c:pt>
                <c:pt idx="15040">
                  <c:v>43779.333333333343</c:v>
                </c:pt>
                <c:pt idx="15041">
                  <c:v>43779.354166666657</c:v>
                </c:pt>
                <c:pt idx="15042">
                  <c:v>43779.375</c:v>
                </c:pt>
                <c:pt idx="15043">
                  <c:v>43779.395833333343</c:v>
                </c:pt>
                <c:pt idx="15044">
                  <c:v>43779.416666666657</c:v>
                </c:pt>
                <c:pt idx="15045">
                  <c:v>43779.4375</c:v>
                </c:pt>
                <c:pt idx="15046">
                  <c:v>43779.458333333343</c:v>
                </c:pt>
                <c:pt idx="15047">
                  <c:v>43779.479166666657</c:v>
                </c:pt>
                <c:pt idx="15048">
                  <c:v>43779.5</c:v>
                </c:pt>
                <c:pt idx="15049">
                  <c:v>43779.520833333343</c:v>
                </c:pt>
                <c:pt idx="15050">
                  <c:v>43779.541666666657</c:v>
                </c:pt>
                <c:pt idx="15051">
                  <c:v>43779.5625</c:v>
                </c:pt>
                <c:pt idx="15052">
                  <c:v>43779.583333333343</c:v>
                </c:pt>
                <c:pt idx="15053">
                  <c:v>43779.604166666657</c:v>
                </c:pt>
                <c:pt idx="15054">
                  <c:v>43779.625</c:v>
                </c:pt>
                <c:pt idx="15055">
                  <c:v>43779.645833333343</c:v>
                </c:pt>
                <c:pt idx="15056">
                  <c:v>43779.666666666657</c:v>
                </c:pt>
                <c:pt idx="15057">
                  <c:v>43779.6875</c:v>
                </c:pt>
                <c:pt idx="15058">
                  <c:v>43779.708333333343</c:v>
                </c:pt>
                <c:pt idx="15059">
                  <c:v>43779.72916666665</c:v>
                </c:pt>
                <c:pt idx="15060">
                  <c:v>43779.75</c:v>
                </c:pt>
                <c:pt idx="15061">
                  <c:v>43779.770833333343</c:v>
                </c:pt>
                <c:pt idx="15062">
                  <c:v>43779.79166666665</c:v>
                </c:pt>
                <c:pt idx="15063">
                  <c:v>43779.8125</c:v>
                </c:pt>
                <c:pt idx="15064">
                  <c:v>43779.833333333343</c:v>
                </c:pt>
                <c:pt idx="15065">
                  <c:v>43779.854166666657</c:v>
                </c:pt>
                <c:pt idx="15066">
                  <c:v>43779.875</c:v>
                </c:pt>
                <c:pt idx="15067">
                  <c:v>43779.895833333343</c:v>
                </c:pt>
                <c:pt idx="15068">
                  <c:v>43779.916666666657</c:v>
                </c:pt>
                <c:pt idx="15069">
                  <c:v>43779.9375</c:v>
                </c:pt>
                <c:pt idx="15070">
                  <c:v>43779.958333333343</c:v>
                </c:pt>
                <c:pt idx="15071">
                  <c:v>43779.979166666657</c:v>
                </c:pt>
                <c:pt idx="15072">
                  <c:v>43780</c:v>
                </c:pt>
                <c:pt idx="15073">
                  <c:v>43780.020833333343</c:v>
                </c:pt>
                <c:pt idx="15074">
                  <c:v>43780.041666666657</c:v>
                </c:pt>
                <c:pt idx="15075">
                  <c:v>43780.0625</c:v>
                </c:pt>
                <c:pt idx="15076">
                  <c:v>43780.083333333343</c:v>
                </c:pt>
                <c:pt idx="15077">
                  <c:v>43780.104166666657</c:v>
                </c:pt>
                <c:pt idx="15078">
                  <c:v>43780.125</c:v>
                </c:pt>
                <c:pt idx="15079">
                  <c:v>43780.145833333343</c:v>
                </c:pt>
                <c:pt idx="15080">
                  <c:v>43780.166666666657</c:v>
                </c:pt>
                <c:pt idx="15081">
                  <c:v>43780.1875</c:v>
                </c:pt>
                <c:pt idx="15082">
                  <c:v>43780.208333333343</c:v>
                </c:pt>
                <c:pt idx="15083">
                  <c:v>43780.22916666665</c:v>
                </c:pt>
                <c:pt idx="15084">
                  <c:v>43780.25</c:v>
                </c:pt>
                <c:pt idx="15085">
                  <c:v>43780.270833333343</c:v>
                </c:pt>
                <c:pt idx="15086">
                  <c:v>43780.29166666665</c:v>
                </c:pt>
                <c:pt idx="15087">
                  <c:v>43780.3125</c:v>
                </c:pt>
                <c:pt idx="15088">
                  <c:v>43780.333333333343</c:v>
                </c:pt>
                <c:pt idx="15089">
                  <c:v>43780.354166666657</c:v>
                </c:pt>
                <c:pt idx="15090">
                  <c:v>43780.375</c:v>
                </c:pt>
                <c:pt idx="15091">
                  <c:v>43780.395833333343</c:v>
                </c:pt>
                <c:pt idx="15092">
                  <c:v>43780.416666666657</c:v>
                </c:pt>
                <c:pt idx="15093">
                  <c:v>43780.4375</c:v>
                </c:pt>
                <c:pt idx="15094">
                  <c:v>43780.458333333343</c:v>
                </c:pt>
                <c:pt idx="15095">
                  <c:v>43780.479166666657</c:v>
                </c:pt>
                <c:pt idx="15096">
                  <c:v>43780.5</c:v>
                </c:pt>
                <c:pt idx="15097">
                  <c:v>43780.520833333343</c:v>
                </c:pt>
                <c:pt idx="15098">
                  <c:v>43780.541666666657</c:v>
                </c:pt>
                <c:pt idx="15099">
                  <c:v>43780.5625</c:v>
                </c:pt>
                <c:pt idx="15100">
                  <c:v>43780.583333333343</c:v>
                </c:pt>
                <c:pt idx="15101">
                  <c:v>43780.604166666657</c:v>
                </c:pt>
                <c:pt idx="15102">
                  <c:v>43780.625</c:v>
                </c:pt>
                <c:pt idx="15103">
                  <c:v>43780.645833333343</c:v>
                </c:pt>
                <c:pt idx="15104">
                  <c:v>43780.666666666657</c:v>
                </c:pt>
                <c:pt idx="15105">
                  <c:v>43780.6875</c:v>
                </c:pt>
                <c:pt idx="15106">
                  <c:v>43780.708333333343</c:v>
                </c:pt>
                <c:pt idx="15107">
                  <c:v>43780.72916666665</c:v>
                </c:pt>
                <c:pt idx="15108">
                  <c:v>43780.75</c:v>
                </c:pt>
                <c:pt idx="15109">
                  <c:v>43780.770833333343</c:v>
                </c:pt>
                <c:pt idx="15110">
                  <c:v>43780.79166666665</c:v>
                </c:pt>
                <c:pt idx="15111">
                  <c:v>43780.8125</c:v>
                </c:pt>
                <c:pt idx="15112">
                  <c:v>43780.833333333343</c:v>
                </c:pt>
                <c:pt idx="15113">
                  <c:v>43780.854166666657</c:v>
                </c:pt>
                <c:pt idx="15114">
                  <c:v>43780.875</c:v>
                </c:pt>
                <c:pt idx="15115">
                  <c:v>43780.895833333343</c:v>
                </c:pt>
                <c:pt idx="15116">
                  <c:v>43780.916666666657</c:v>
                </c:pt>
                <c:pt idx="15117">
                  <c:v>43780.9375</c:v>
                </c:pt>
                <c:pt idx="15118">
                  <c:v>43780.958333333343</c:v>
                </c:pt>
                <c:pt idx="15119">
                  <c:v>43780.979166666657</c:v>
                </c:pt>
                <c:pt idx="15120">
                  <c:v>43781</c:v>
                </c:pt>
                <c:pt idx="15121">
                  <c:v>43781.020833333343</c:v>
                </c:pt>
                <c:pt idx="15122">
                  <c:v>43781.041666666657</c:v>
                </c:pt>
                <c:pt idx="15123">
                  <c:v>43781.0625</c:v>
                </c:pt>
                <c:pt idx="15124">
                  <c:v>43781.083333333343</c:v>
                </c:pt>
                <c:pt idx="15125">
                  <c:v>43781.104166666657</c:v>
                </c:pt>
                <c:pt idx="15126">
                  <c:v>43781.125</c:v>
                </c:pt>
                <c:pt idx="15127">
                  <c:v>43781.145833333343</c:v>
                </c:pt>
                <c:pt idx="15128">
                  <c:v>43781.166666666657</c:v>
                </c:pt>
                <c:pt idx="15129">
                  <c:v>43781.1875</c:v>
                </c:pt>
                <c:pt idx="15130">
                  <c:v>43781.208333333343</c:v>
                </c:pt>
                <c:pt idx="15131">
                  <c:v>43781.22916666665</c:v>
                </c:pt>
                <c:pt idx="15132">
                  <c:v>43781.25</c:v>
                </c:pt>
                <c:pt idx="15133">
                  <c:v>43781.270833333343</c:v>
                </c:pt>
                <c:pt idx="15134">
                  <c:v>43781.29166666665</c:v>
                </c:pt>
                <c:pt idx="15135">
                  <c:v>43781.3125</c:v>
                </c:pt>
                <c:pt idx="15136">
                  <c:v>43781.333333333343</c:v>
                </c:pt>
                <c:pt idx="15137">
                  <c:v>43781.354166666657</c:v>
                </c:pt>
                <c:pt idx="15138">
                  <c:v>43781.375</c:v>
                </c:pt>
                <c:pt idx="15139">
                  <c:v>43781.395833333343</c:v>
                </c:pt>
                <c:pt idx="15140">
                  <c:v>43781.416666666657</c:v>
                </c:pt>
                <c:pt idx="15141">
                  <c:v>43781.4375</c:v>
                </c:pt>
                <c:pt idx="15142">
                  <c:v>43781.458333333343</c:v>
                </c:pt>
                <c:pt idx="15143">
                  <c:v>43781.479166666657</c:v>
                </c:pt>
                <c:pt idx="15144">
                  <c:v>43781.5</c:v>
                </c:pt>
                <c:pt idx="15145">
                  <c:v>43781.520833333343</c:v>
                </c:pt>
                <c:pt idx="15146">
                  <c:v>43781.541666666657</c:v>
                </c:pt>
                <c:pt idx="15147">
                  <c:v>43781.5625</c:v>
                </c:pt>
                <c:pt idx="15148">
                  <c:v>43781.583333333343</c:v>
                </c:pt>
                <c:pt idx="15149">
                  <c:v>43781.604166666657</c:v>
                </c:pt>
                <c:pt idx="15150">
                  <c:v>43781.625</c:v>
                </c:pt>
                <c:pt idx="15151">
                  <c:v>43781.645833333343</c:v>
                </c:pt>
                <c:pt idx="15152">
                  <c:v>43781.666666666657</c:v>
                </c:pt>
                <c:pt idx="15153">
                  <c:v>43781.6875</c:v>
                </c:pt>
                <c:pt idx="15154">
                  <c:v>43781.708333333343</c:v>
                </c:pt>
                <c:pt idx="15155">
                  <c:v>43781.72916666665</c:v>
                </c:pt>
                <c:pt idx="15156">
                  <c:v>43781.75</c:v>
                </c:pt>
                <c:pt idx="15157">
                  <c:v>43781.770833333343</c:v>
                </c:pt>
                <c:pt idx="15158">
                  <c:v>43781.79166666665</c:v>
                </c:pt>
                <c:pt idx="15159">
                  <c:v>43781.8125</c:v>
                </c:pt>
                <c:pt idx="15160">
                  <c:v>43781.833333333343</c:v>
                </c:pt>
                <c:pt idx="15161">
                  <c:v>43781.854166666657</c:v>
                </c:pt>
                <c:pt idx="15162">
                  <c:v>43781.875</c:v>
                </c:pt>
                <c:pt idx="15163">
                  <c:v>43781.895833333343</c:v>
                </c:pt>
                <c:pt idx="15164">
                  <c:v>43781.916666666657</c:v>
                </c:pt>
                <c:pt idx="15165">
                  <c:v>43781.9375</c:v>
                </c:pt>
                <c:pt idx="15166">
                  <c:v>43781.958333333343</c:v>
                </c:pt>
                <c:pt idx="15167">
                  <c:v>43781.979166666657</c:v>
                </c:pt>
                <c:pt idx="15168">
                  <c:v>43782</c:v>
                </c:pt>
                <c:pt idx="15169">
                  <c:v>43782.020833333343</c:v>
                </c:pt>
                <c:pt idx="15170">
                  <c:v>43782.041666666657</c:v>
                </c:pt>
                <c:pt idx="15171">
                  <c:v>43782.0625</c:v>
                </c:pt>
                <c:pt idx="15172">
                  <c:v>43782.083333333343</c:v>
                </c:pt>
                <c:pt idx="15173">
                  <c:v>43782.104166666657</c:v>
                </c:pt>
                <c:pt idx="15174">
                  <c:v>43782.125</c:v>
                </c:pt>
                <c:pt idx="15175">
                  <c:v>43782.145833333343</c:v>
                </c:pt>
                <c:pt idx="15176">
                  <c:v>43782.166666666657</c:v>
                </c:pt>
                <c:pt idx="15177">
                  <c:v>43782.1875</c:v>
                </c:pt>
                <c:pt idx="15178">
                  <c:v>43782.208333333343</c:v>
                </c:pt>
                <c:pt idx="15179">
                  <c:v>43782.22916666665</c:v>
                </c:pt>
                <c:pt idx="15180">
                  <c:v>43782.25</c:v>
                </c:pt>
                <c:pt idx="15181">
                  <c:v>43782.270833333343</c:v>
                </c:pt>
                <c:pt idx="15182">
                  <c:v>43782.29166666665</c:v>
                </c:pt>
                <c:pt idx="15183">
                  <c:v>43782.3125</c:v>
                </c:pt>
                <c:pt idx="15184">
                  <c:v>43782.333333333343</c:v>
                </c:pt>
                <c:pt idx="15185">
                  <c:v>43782.354166666657</c:v>
                </c:pt>
                <c:pt idx="15186">
                  <c:v>43782.375</c:v>
                </c:pt>
                <c:pt idx="15187">
                  <c:v>43782.395833333343</c:v>
                </c:pt>
                <c:pt idx="15188">
                  <c:v>43782.416666666657</c:v>
                </c:pt>
                <c:pt idx="15189">
                  <c:v>43782.4375</c:v>
                </c:pt>
                <c:pt idx="15190">
                  <c:v>43782.458333333343</c:v>
                </c:pt>
                <c:pt idx="15191">
                  <c:v>43782.479166666657</c:v>
                </c:pt>
                <c:pt idx="15192">
                  <c:v>43782.5</c:v>
                </c:pt>
                <c:pt idx="15193">
                  <c:v>43782.520833333343</c:v>
                </c:pt>
                <c:pt idx="15194">
                  <c:v>43782.541666666657</c:v>
                </c:pt>
                <c:pt idx="15195">
                  <c:v>43782.5625</c:v>
                </c:pt>
                <c:pt idx="15196">
                  <c:v>43782.583333333343</c:v>
                </c:pt>
                <c:pt idx="15197">
                  <c:v>43782.604166666657</c:v>
                </c:pt>
                <c:pt idx="15198">
                  <c:v>43782.625</c:v>
                </c:pt>
                <c:pt idx="15199">
                  <c:v>43782.645833333343</c:v>
                </c:pt>
                <c:pt idx="15200">
                  <c:v>43782.666666666657</c:v>
                </c:pt>
                <c:pt idx="15201">
                  <c:v>43782.6875</c:v>
                </c:pt>
                <c:pt idx="15202">
                  <c:v>43782.708333333343</c:v>
                </c:pt>
                <c:pt idx="15203">
                  <c:v>43782.72916666665</c:v>
                </c:pt>
                <c:pt idx="15204">
                  <c:v>43782.75</c:v>
                </c:pt>
                <c:pt idx="15205">
                  <c:v>43782.770833333343</c:v>
                </c:pt>
                <c:pt idx="15206">
                  <c:v>43782.79166666665</c:v>
                </c:pt>
                <c:pt idx="15207">
                  <c:v>43782.8125</c:v>
                </c:pt>
                <c:pt idx="15208">
                  <c:v>43782.833333333343</c:v>
                </c:pt>
                <c:pt idx="15209">
                  <c:v>43782.854166666657</c:v>
                </c:pt>
                <c:pt idx="15210">
                  <c:v>43782.875</c:v>
                </c:pt>
                <c:pt idx="15211">
                  <c:v>43782.895833333343</c:v>
                </c:pt>
                <c:pt idx="15212">
                  <c:v>43782.916666666657</c:v>
                </c:pt>
                <c:pt idx="15213">
                  <c:v>43782.9375</c:v>
                </c:pt>
                <c:pt idx="15214">
                  <c:v>43782.958333333343</c:v>
                </c:pt>
                <c:pt idx="15215">
                  <c:v>43782.979166666657</c:v>
                </c:pt>
                <c:pt idx="15216">
                  <c:v>43783</c:v>
                </c:pt>
                <c:pt idx="15217">
                  <c:v>43783.020833333343</c:v>
                </c:pt>
                <c:pt idx="15218">
                  <c:v>43783.041666666657</c:v>
                </c:pt>
                <c:pt idx="15219">
                  <c:v>43783.0625</c:v>
                </c:pt>
                <c:pt idx="15220">
                  <c:v>43783.083333333343</c:v>
                </c:pt>
                <c:pt idx="15221">
                  <c:v>43783.104166666657</c:v>
                </c:pt>
                <c:pt idx="15222">
                  <c:v>43783.125</c:v>
                </c:pt>
                <c:pt idx="15223">
                  <c:v>43783.145833333343</c:v>
                </c:pt>
                <c:pt idx="15224">
                  <c:v>43783.166666666657</c:v>
                </c:pt>
                <c:pt idx="15225">
                  <c:v>43783.1875</c:v>
                </c:pt>
                <c:pt idx="15226">
                  <c:v>43783.208333333343</c:v>
                </c:pt>
                <c:pt idx="15227">
                  <c:v>43783.22916666665</c:v>
                </c:pt>
                <c:pt idx="15228">
                  <c:v>43783.25</c:v>
                </c:pt>
                <c:pt idx="15229">
                  <c:v>43783.270833333343</c:v>
                </c:pt>
                <c:pt idx="15230">
                  <c:v>43783.29166666665</c:v>
                </c:pt>
                <c:pt idx="15231">
                  <c:v>43783.3125</c:v>
                </c:pt>
                <c:pt idx="15232">
                  <c:v>43783.333333333343</c:v>
                </c:pt>
                <c:pt idx="15233">
                  <c:v>43783.354166666657</c:v>
                </c:pt>
                <c:pt idx="15234">
                  <c:v>43783.375</c:v>
                </c:pt>
                <c:pt idx="15235">
                  <c:v>43783.395833333343</c:v>
                </c:pt>
                <c:pt idx="15236">
                  <c:v>43783.416666666657</c:v>
                </c:pt>
                <c:pt idx="15237">
                  <c:v>43783.4375</c:v>
                </c:pt>
                <c:pt idx="15238">
                  <c:v>43783.458333333343</c:v>
                </c:pt>
                <c:pt idx="15239">
                  <c:v>43783.479166666657</c:v>
                </c:pt>
                <c:pt idx="15240">
                  <c:v>43783.5</c:v>
                </c:pt>
                <c:pt idx="15241">
                  <c:v>43783.520833333343</c:v>
                </c:pt>
                <c:pt idx="15242">
                  <c:v>43783.541666666657</c:v>
                </c:pt>
                <c:pt idx="15243">
                  <c:v>43783.5625</c:v>
                </c:pt>
                <c:pt idx="15244">
                  <c:v>43783.583333333343</c:v>
                </c:pt>
                <c:pt idx="15245">
                  <c:v>43783.604166666657</c:v>
                </c:pt>
                <c:pt idx="15246">
                  <c:v>43783.625</c:v>
                </c:pt>
                <c:pt idx="15247">
                  <c:v>43783.645833333343</c:v>
                </c:pt>
                <c:pt idx="15248">
                  <c:v>43783.666666666657</c:v>
                </c:pt>
                <c:pt idx="15249">
                  <c:v>43783.6875</c:v>
                </c:pt>
                <c:pt idx="15250">
                  <c:v>43783.708333333343</c:v>
                </c:pt>
                <c:pt idx="15251">
                  <c:v>43783.72916666665</c:v>
                </c:pt>
                <c:pt idx="15252">
                  <c:v>43783.75</c:v>
                </c:pt>
                <c:pt idx="15253">
                  <c:v>43783.770833333343</c:v>
                </c:pt>
                <c:pt idx="15254">
                  <c:v>43783.79166666665</c:v>
                </c:pt>
                <c:pt idx="15255">
                  <c:v>43783.8125</c:v>
                </c:pt>
                <c:pt idx="15256">
                  <c:v>43783.833333333343</c:v>
                </c:pt>
                <c:pt idx="15257">
                  <c:v>43783.854166666657</c:v>
                </c:pt>
                <c:pt idx="15258">
                  <c:v>43783.875</c:v>
                </c:pt>
                <c:pt idx="15259">
                  <c:v>43783.895833333343</c:v>
                </c:pt>
                <c:pt idx="15260">
                  <c:v>43783.916666666657</c:v>
                </c:pt>
                <c:pt idx="15261">
                  <c:v>43783.9375</c:v>
                </c:pt>
                <c:pt idx="15262">
                  <c:v>43783.958333333343</c:v>
                </c:pt>
                <c:pt idx="15263">
                  <c:v>43783.979166666657</c:v>
                </c:pt>
                <c:pt idx="15264">
                  <c:v>43784</c:v>
                </c:pt>
                <c:pt idx="15265">
                  <c:v>43784.020833333343</c:v>
                </c:pt>
                <c:pt idx="15266">
                  <c:v>43784.041666666657</c:v>
                </c:pt>
                <c:pt idx="15267">
                  <c:v>43784.0625</c:v>
                </c:pt>
                <c:pt idx="15268">
                  <c:v>43784.083333333343</c:v>
                </c:pt>
                <c:pt idx="15269">
                  <c:v>43784.104166666657</c:v>
                </c:pt>
                <c:pt idx="15270">
                  <c:v>43784.125</c:v>
                </c:pt>
                <c:pt idx="15271">
                  <c:v>43784.145833333343</c:v>
                </c:pt>
                <c:pt idx="15272">
                  <c:v>43784.166666666657</c:v>
                </c:pt>
                <c:pt idx="15273">
                  <c:v>43784.1875</c:v>
                </c:pt>
                <c:pt idx="15274">
                  <c:v>43784.208333333343</c:v>
                </c:pt>
                <c:pt idx="15275">
                  <c:v>43784.22916666665</c:v>
                </c:pt>
                <c:pt idx="15276">
                  <c:v>43784.25</c:v>
                </c:pt>
                <c:pt idx="15277">
                  <c:v>43784.270833333343</c:v>
                </c:pt>
                <c:pt idx="15278">
                  <c:v>43784.29166666665</c:v>
                </c:pt>
                <c:pt idx="15279">
                  <c:v>43784.3125</c:v>
                </c:pt>
                <c:pt idx="15280">
                  <c:v>43784.333333333343</c:v>
                </c:pt>
                <c:pt idx="15281">
                  <c:v>43784.354166666657</c:v>
                </c:pt>
                <c:pt idx="15282">
                  <c:v>43784.375</c:v>
                </c:pt>
                <c:pt idx="15283">
                  <c:v>43784.395833333343</c:v>
                </c:pt>
                <c:pt idx="15284">
                  <c:v>43784.416666666657</c:v>
                </c:pt>
                <c:pt idx="15285">
                  <c:v>43784.4375</c:v>
                </c:pt>
                <c:pt idx="15286">
                  <c:v>43784.458333333343</c:v>
                </c:pt>
                <c:pt idx="15287">
                  <c:v>43784.479166666657</c:v>
                </c:pt>
                <c:pt idx="15288">
                  <c:v>43784.5</c:v>
                </c:pt>
                <c:pt idx="15289">
                  <c:v>43784.520833333343</c:v>
                </c:pt>
                <c:pt idx="15290">
                  <c:v>43784.541666666657</c:v>
                </c:pt>
                <c:pt idx="15291">
                  <c:v>43784.5625</c:v>
                </c:pt>
                <c:pt idx="15292">
                  <c:v>43784.583333333343</c:v>
                </c:pt>
                <c:pt idx="15293">
                  <c:v>43784.604166666657</c:v>
                </c:pt>
                <c:pt idx="15294">
                  <c:v>43784.625</c:v>
                </c:pt>
                <c:pt idx="15295">
                  <c:v>43784.645833333343</c:v>
                </c:pt>
                <c:pt idx="15296">
                  <c:v>43784.666666666657</c:v>
                </c:pt>
                <c:pt idx="15297">
                  <c:v>43784.6875</c:v>
                </c:pt>
                <c:pt idx="15298">
                  <c:v>43784.708333333343</c:v>
                </c:pt>
                <c:pt idx="15299">
                  <c:v>43784.72916666665</c:v>
                </c:pt>
                <c:pt idx="15300">
                  <c:v>43784.75</c:v>
                </c:pt>
                <c:pt idx="15301">
                  <c:v>43784.770833333343</c:v>
                </c:pt>
                <c:pt idx="15302">
                  <c:v>43784.79166666665</c:v>
                </c:pt>
                <c:pt idx="15303">
                  <c:v>43784.8125</c:v>
                </c:pt>
                <c:pt idx="15304">
                  <c:v>43784.833333333343</c:v>
                </c:pt>
                <c:pt idx="15305">
                  <c:v>43784.854166666657</c:v>
                </c:pt>
                <c:pt idx="15306">
                  <c:v>43784.875</c:v>
                </c:pt>
                <c:pt idx="15307">
                  <c:v>43784.895833333343</c:v>
                </c:pt>
                <c:pt idx="15308">
                  <c:v>43784.916666666657</c:v>
                </c:pt>
                <c:pt idx="15309">
                  <c:v>43784.9375</c:v>
                </c:pt>
                <c:pt idx="15310">
                  <c:v>43784.958333333343</c:v>
                </c:pt>
                <c:pt idx="15311">
                  <c:v>43784.979166666657</c:v>
                </c:pt>
                <c:pt idx="15312">
                  <c:v>43785</c:v>
                </c:pt>
                <c:pt idx="15313">
                  <c:v>43785.020833333343</c:v>
                </c:pt>
                <c:pt idx="15314">
                  <c:v>43785.041666666657</c:v>
                </c:pt>
                <c:pt idx="15315">
                  <c:v>43785.0625</c:v>
                </c:pt>
                <c:pt idx="15316">
                  <c:v>43785.083333333343</c:v>
                </c:pt>
                <c:pt idx="15317">
                  <c:v>43785.104166666657</c:v>
                </c:pt>
                <c:pt idx="15318">
                  <c:v>43785.125</c:v>
                </c:pt>
                <c:pt idx="15319">
                  <c:v>43785.145833333343</c:v>
                </c:pt>
                <c:pt idx="15320">
                  <c:v>43785.166666666657</c:v>
                </c:pt>
                <c:pt idx="15321">
                  <c:v>43785.1875</c:v>
                </c:pt>
                <c:pt idx="15322">
                  <c:v>43785.208333333343</c:v>
                </c:pt>
                <c:pt idx="15323">
                  <c:v>43785.22916666665</c:v>
                </c:pt>
                <c:pt idx="15324">
                  <c:v>43785.25</c:v>
                </c:pt>
                <c:pt idx="15325">
                  <c:v>43785.270833333343</c:v>
                </c:pt>
                <c:pt idx="15326">
                  <c:v>43785.29166666665</c:v>
                </c:pt>
                <c:pt idx="15327">
                  <c:v>43785.3125</c:v>
                </c:pt>
                <c:pt idx="15328">
                  <c:v>43785.333333333343</c:v>
                </c:pt>
                <c:pt idx="15329">
                  <c:v>43785.354166666657</c:v>
                </c:pt>
                <c:pt idx="15330">
                  <c:v>43785.375</c:v>
                </c:pt>
                <c:pt idx="15331">
                  <c:v>43785.395833333343</c:v>
                </c:pt>
                <c:pt idx="15332">
                  <c:v>43785.416666666657</c:v>
                </c:pt>
                <c:pt idx="15333">
                  <c:v>43785.4375</c:v>
                </c:pt>
                <c:pt idx="15334">
                  <c:v>43785.458333333343</c:v>
                </c:pt>
                <c:pt idx="15335">
                  <c:v>43785.479166666657</c:v>
                </c:pt>
                <c:pt idx="15336">
                  <c:v>43785.5</c:v>
                </c:pt>
                <c:pt idx="15337">
                  <c:v>43785.520833333343</c:v>
                </c:pt>
                <c:pt idx="15338">
                  <c:v>43785.541666666657</c:v>
                </c:pt>
                <c:pt idx="15339">
                  <c:v>43785.5625</c:v>
                </c:pt>
                <c:pt idx="15340">
                  <c:v>43785.583333333343</c:v>
                </c:pt>
                <c:pt idx="15341">
                  <c:v>43785.604166666657</c:v>
                </c:pt>
                <c:pt idx="15342">
                  <c:v>43785.625</c:v>
                </c:pt>
                <c:pt idx="15343">
                  <c:v>43785.645833333343</c:v>
                </c:pt>
                <c:pt idx="15344">
                  <c:v>43785.666666666657</c:v>
                </c:pt>
                <c:pt idx="15345">
                  <c:v>43785.6875</c:v>
                </c:pt>
                <c:pt idx="15346">
                  <c:v>43785.708333333343</c:v>
                </c:pt>
                <c:pt idx="15347">
                  <c:v>43785.72916666665</c:v>
                </c:pt>
                <c:pt idx="15348">
                  <c:v>43785.75</c:v>
                </c:pt>
                <c:pt idx="15349">
                  <c:v>43785.770833333343</c:v>
                </c:pt>
                <c:pt idx="15350">
                  <c:v>43785.79166666665</c:v>
                </c:pt>
                <c:pt idx="15351">
                  <c:v>43785.8125</c:v>
                </c:pt>
                <c:pt idx="15352">
                  <c:v>43785.833333333343</c:v>
                </c:pt>
                <c:pt idx="15353">
                  <c:v>43785.854166666657</c:v>
                </c:pt>
                <c:pt idx="15354">
                  <c:v>43785.875</c:v>
                </c:pt>
                <c:pt idx="15355">
                  <c:v>43785.895833333343</c:v>
                </c:pt>
                <c:pt idx="15356">
                  <c:v>43785.916666666657</c:v>
                </c:pt>
                <c:pt idx="15357">
                  <c:v>43785.9375</c:v>
                </c:pt>
                <c:pt idx="15358">
                  <c:v>43785.958333333343</c:v>
                </c:pt>
                <c:pt idx="15359">
                  <c:v>43785.979166666657</c:v>
                </c:pt>
                <c:pt idx="15360">
                  <c:v>43786</c:v>
                </c:pt>
                <c:pt idx="15361">
                  <c:v>43786.020833333343</c:v>
                </c:pt>
                <c:pt idx="15362">
                  <c:v>43786.041666666657</c:v>
                </c:pt>
                <c:pt idx="15363">
                  <c:v>43786.0625</c:v>
                </c:pt>
                <c:pt idx="15364">
                  <c:v>43786.083333333343</c:v>
                </c:pt>
                <c:pt idx="15365">
                  <c:v>43786.104166666657</c:v>
                </c:pt>
                <c:pt idx="15366">
                  <c:v>43786.125</c:v>
                </c:pt>
                <c:pt idx="15367">
                  <c:v>43786.145833333343</c:v>
                </c:pt>
                <c:pt idx="15368">
                  <c:v>43786.166666666657</c:v>
                </c:pt>
                <c:pt idx="15369">
                  <c:v>43786.1875</c:v>
                </c:pt>
                <c:pt idx="15370">
                  <c:v>43786.208333333343</c:v>
                </c:pt>
                <c:pt idx="15371">
                  <c:v>43786.22916666665</c:v>
                </c:pt>
                <c:pt idx="15372">
                  <c:v>43786.25</c:v>
                </c:pt>
                <c:pt idx="15373">
                  <c:v>43786.270833333343</c:v>
                </c:pt>
                <c:pt idx="15374">
                  <c:v>43786.29166666665</c:v>
                </c:pt>
                <c:pt idx="15375">
                  <c:v>43786.3125</c:v>
                </c:pt>
                <c:pt idx="15376">
                  <c:v>43786.333333333343</c:v>
                </c:pt>
                <c:pt idx="15377">
                  <c:v>43786.354166666657</c:v>
                </c:pt>
                <c:pt idx="15378">
                  <c:v>43786.375</c:v>
                </c:pt>
                <c:pt idx="15379">
                  <c:v>43786.395833333343</c:v>
                </c:pt>
                <c:pt idx="15380">
                  <c:v>43786.416666666657</c:v>
                </c:pt>
                <c:pt idx="15381">
                  <c:v>43786.4375</c:v>
                </c:pt>
                <c:pt idx="15382">
                  <c:v>43786.458333333343</c:v>
                </c:pt>
                <c:pt idx="15383">
                  <c:v>43786.479166666657</c:v>
                </c:pt>
                <c:pt idx="15384">
                  <c:v>43786.5</c:v>
                </c:pt>
                <c:pt idx="15385">
                  <c:v>43786.520833333343</c:v>
                </c:pt>
                <c:pt idx="15386">
                  <c:v>43786.541666666657</c:v>
                </c:pt>
                <c:pt idx="15387">
                  <c:v>43786.5625</c:v>
                </c:pt>
                <c:pt idx="15388">
                  <c:v>43786.583333333343</c:v>
                </c:pt>
                <c:pt idx="15389">
                  <c:v>43786.604166666657</c:v>
                </c:pt>
                <c:pt idx="15390">
                  <c:v>43786.625</c:v>
                </c:pt>
                <c:pt idx="15391">
                  <c:v>43786.645833333343</c:v>
                </c:pt>
                <c:pt idx="15392">
                  <c:v>43786.666666666657</c:v>
                </c:pt>
                <c:pt idx="15393">
                  <c:v>43786.6875</c:v>
                </c:pt>
                <c:pt idx="15394">
                  <c:v>43786.708333333343</c:v>
                </c:pt>
                <c:pt idx="15395">
                  <c:v>43786.72916666665</c:v>
                </c:pt>
                <c:pt idx="15396">
                  <c:v>43786.75</c:v>
                </c:pt>
                <c:pt idx="15397">
                  <c:v>43786.770833333343</c:v>
                </c:pt>
                <c:pt idx="15398">
                  <c:v>43786.79166666665</c:v>
                </c:pt>
                <c:pt idx="15399">
                  <c:v>43786.8125</c:v>
                </c:pt>
                <c:pt idx="15400">
                  <c:v>43786.833333333343</c:v>
                </c:pt>
                <c:pt idx="15401">
                  <c:v>43786.854166666657</c:v>
                </c:pt>
                <c:pt idx="15402">
                  <c:v>43786.875</c:v>
                </c:pt>
                <c:pt idx="15403">
                  <c:v>43786.895833333343</c:v>
                </c:pt>
                <c:pt idx="15404">
                  <c:v>43786.916666666657</c:v>
                </c:pt>
                <c:pt idx="15405">
                  <c:v>43786.9375</c:v>
                </c:pt>
                <c:pt idx="15406">
                  <c:v>43786.958333333343</c:v>
                </c:pt>
                <c:pt idx="15407">
                  <c:v>43786.979166666657</c:v>
                </c:pt>
                <c:pt idx="15408">
                  <c:v>43787</c:v>
                </c:pt>
                <c:pt idx="15409">
                  <c:v>43787.020833333343</c:v>
                </c:pt>
                <c:pt idx="15410">
                  <c:v>43787.041666666657</c:v>
                </c:pt>
                <c:pt idx="15411">
                  <c:v>43787.0625</c:v>
                </c:pt>
                <c:pt idx="15412">
                  <c:v>43787.083333333343</c:v>
                </c:pt>
                <c:pt idx="15413">
                  <c:v>43787.104166666657</c:v>
                </c:pt>
                <c:pt idx="15414">
                  <c:v>43787.125</c:v>
                </c:pt>
                <c:pt idx="15415">
                  <c:v>43787.145833333343</c:v>
                </c:pt>
                <c:pt idx="15416">
                  <c:v>43787.166666666657</c:v>
                </c:pt>
                <c:pt idx="15417">
                  <c:v>43787.1875</c:v>
                </c:pt>
                <c:pt idx="15418">
                  <c:v>43787.208333333343</c:v>
                </c:pt>
                <c:pt idx="15419">
                  <c:v>43787.22916666665</c:v>
                </c:pt>
                <c:pt idx="15420">
                  <c:v>43787.25</c:v>
                </c:pt>
                <c:pt idx="15421">
                  <c:v>43787.270833333343</c:v>
                </c:pt>
                <c:pt idx="15422">
                  <c:v>43787.29166666665</c:v>
                </c:pt>
                <c:pt idx="15423">
                  <c:v>43787.3125</c:v>
                </c:pt>
                <c:pt idx="15424">
                  <c:v>43787.333333333343</c:v>
                </c:pt>
                <c:pt idx="15425">
                  <c:v>43787.354166666657</c:v>
                </c:pt>
                <c:pt idx="15426">
                  <c:v>43787.375</c:v>
                </c:pt>
                <c:pt idx="15427">
                  <c:v>43787.395833333343</c:v>
                </c:pt>
                <c:pt idx="15428">
                  <c:v>43787.416666666657</c:v>
                </c:pt>
                <c:pt idx="15429">
                  <c:v>43787.4375</c:v>
                </c:pt>
                <c:pt idx="15430">
                  <c:v>43787.458333333343</c:v>
                </c:pt>
                <c:pt idx="15431">
                  <c:v>43787.479166666657</c:v>
                </c:pt>
                <c:pt idx="15432">
                  <c:v>43787.5</c:v>
                </c:pt>
                <c:pt idx="15433">
                  <c:v>43787.520833333343</c:v>
                </c:pt>
                <c:pt idx="15434">
                  <c:v>43787.541666666657</c:v>
                </c:pt>
                <c:pt idx="15435">
                  <c:v>43787.5625</c:v>
                </c:pt>
                <c:pt idx="15436">
                  <c:v>43787.583333333343</c:v>
                </c:pt>
                <c:pt idx="15437">
                  <c:v>43787.604166666657</c:v>
                </c:pt>
                <c:pt idx="15438">
                  <c:v>43787.625</c:v>
                </c:pt>
                <c:pt idx="15439">
                  <c:v>43787.645833333343</c:v>
                </c:pt>
                <c:pt idx="15440">
                  <c:v>43787.666666666657</c:v>
                </c:pt>
                <c:pt idx="15441">
                  <c:v>43787.6875</c:v>
                </c:pt>
                <c:pt idx="15442">
                  <c:v>43787.708333333343</c:v>
                </c:pt>
                <c:pt idx="15443">
                  <c:v>43787.72916666665</c:v>
                </c:pt>
                <c:pt idx="15444">
                  <c:v>43787.75</c:v>
                </c:pt>
                <c:pt idx="15445">
                  <c:v>43787.770833333343</c:v>
                </c:pt>
                <c:pt idx="15446">
                  <c:v>43787.79166666665</c:v>
                </c:pt>
                <c:pt idx="15447">
                  <c:v>43787.8125</c:v>
                </c:pt>
                <c:pt idx="15448">
                  <c:v>43787.833333333343</c:v>
                </c:pt>
                <c:pt idx="15449">
                  <c:v>43787.854166666657</c:v>
                </c:pt>
                <c:pt idx="15450">
                  <c:v>43787.875</c:v>
                </c:pt>
                <c:pt idx="15451">
                  <c:v>43787.895833333343</c:v>
                </c:pt>
                <c:pt idx="15452">
                  <c:v>43787.916666666657</c:v>
                </c:pt>
                <c:pt idx="15453">
                  <c:v>43787.9375</c:v>
                </c:pt>
                <c:pt idx="15454">
                  <c:v>43787.958333333343</c:v>
                </c:pt>
                <c:pt idx="15455">
                  <c:v>43787.979166666657</c:v>
                </c:pt>
                <c:pt idx="15456">
                  <c:v>43788</c:v>
                </c:pt>
                <c:pt idx="15457">
                  <c:v>43788.020833333343</c:v>
                </c:pt>
                <c:pt idx="15458">
                  <c:v>43788.041666666657</c:v>
                </c:pt>
                <c:pt idx="15459">
                  <c:v>43788.0625</c:v>
                </c:pt>
                <c:pt idx="15460">
                  <c:v>43788.083333333343</c:v>
                </c:pt>
                <c:pt idx="15461">
                  <c:v>43788.104166666657</c:v>
                </c:pt>
                <c:pt idx="15462">
                  <c:v>43788.125</c:v>
                </c:pt>
                <c:pt idx="15463">
                  <c:v>43788.145833333343</c:v>
                </c:pt>
                <c:pt idx="15464">
                  <c:v>43788.166666666657</c:v>
                </c:pt>
                <c:pt idx="15465">
                  <c:v>43788.1875</c:v>
                </c:pt>
                <c:pt idx="15466">
                  <c:v>43788.208333333343</c:v>
                </c:pt>
                <c:pt idx="15467">
                  <c:v>43788.22916666665</c:v>
                </c:pt>
                <c:pt idx="15468">
                  <c:v>43788.25</c:v>
                </c:pt>
                <c:pt idx="15469">
                  <c:v>43788.270833333343</c:v>
                </c:pt>
                <c:pt idx="15470">
                  <c:v>43788.29166666665</c:v>
                </c:pt>
                <c:pt idx="15471">
                  <c:v>43788.3125</c:v>
                </c:pt>
                <c:pt idx="15472">
                  <c:v>43788.333333333343</c:v>
                </c:pt>
                <c:pt idx="15473">
                  <c:v>43788.354166666657</c:v>
                </c:pt>
                <c:pt idx="15474">
                  <c:v>43788.375</c:v>
                </c:pt>
                <c:pt idx="15475">
                  <c:v>43788.395833333343</c:v>
                </c:pt>
                <c:pt idx="15476">
                  <c:v>43788.416666666657</c:v>
                </c:pt>
                <c:pt idx="15477">
                  <c:v>43788.4375</c:v>
                </c:pt>
                <c:pt idx="15478">
                  <c:v>43788.458333333343</c:v>
                </c:pt>
                <c:pt idx="15479">
                  <c:v>43788.479166666657</c:v>
                </c:pt>
                <c:pt idx="15480">
                  <c:v>43788.5</c:v>
                </c:pt>
                <c:pt idx="15481">
                  <c:v>43788.520833333343</c:v>
                </c:pt>
                <c:pt idx="15482">
                  <c:v>43788.541666666657</c:v>
                </c:pt>
                <c:pt idx="15483">
                  <c:v>43788.5625</c:v>
                </c:pt>
                <c:pt idx="15484">
                  <c:v>43788.583333333343</c:v>
                </c:pt>
                <c:pt idx="15485">
                  <c:v>43788.604166666657</c:v>
                </c:pt>
                <c:pt idx="15486">
                  <c:v>43788.625</c:v>
                </c:pt>
                <c:pt idx="15487">
                  <c:v>43788.645833333343</c:v>
                </c:pt>
                <c:pt idx="15488">
                  <c:v>43788.666666666657</c:v>
                </c:pt>
                <c:pt idx="15489">
                  <c:v>43788.6875</c:v>
                </c:pt>
                <c:pt idx="15490">
                  <c:v>43788.708333333343</c:v>
                </c:pt>
                <c:pt idx="15491">
                  <c:v>43788.72916666665</c:v>
                </c:pt>
                <c:pt idx="15492">
                  <c:v>43788.75</c:v>
                </c:pt>
                <c:pt idx="15493">
                  <c:v>43788.770833333343</c:v>
                </c:pt>
                <c:pt idx="15494">
                  <c:v>43788.79166666665</c:v>
                </c:pt>
                <c:pt idx="15495">
                  <c:v>43788.8125</c:v>
                </c:pt>
                <c:pt idx="15496">
                  <c:v>43788.833333333343</c:v>
                </c:pt>
                <c:pt idx="15497">
                  <c:v>43788.854166666657</c:v>
                </c:pt>
                <c:pt idx="15498">
                  <c:v>43788.875</c:v>
                </c:pt>
                <c:pt idx="15499">
                  <c:v>43788.895833333343</c:v>
                </c:pt>
                <c:pt idx="15500">
                  <c:v>43788.916666666657</c:v>
                </c:pt>
                <c:pt idx="15501">
                  <c:v>43788.9375</c:v>
                </c:pt>
                <c:pt idx="15502">
                  <c:v>43788.958333333343</c:v>
                </c:pt>
                <c:pt idx="15503">
                  <c:v>43788.979166666657</c:v>
                </c:pt>
                <c:pt idx="15504">
                  <c:v>43789</c:v>
                </c:pt>
                <c:pt idx="15505">
                  <c:v>43789.020833333343</c:v>
                </c:pt>
                <c:pt idx="15506">
                  <c:v>43789.041666666657</c:v>
                </c:pt>
                <c:pt idx="15507">
                  <c:v>43789.0625</c:v>
                </c:pt>
                <c:pt idx="15508">
                  <c:v>43789.083333333343</c:v>
                </c:pt>
                <c:pt idx="15509">
                  <c:v>43789.104166666657</c:v>
                </c:pt>
                <c:pt idx="15510">
                  <c:v>43789.125</c:v>
                </c:pt>
                <c:pt idx="15511">
                  <c:v>43789.145833333343</c:v>
                </c:pt>
                <c:pt idx="15512">
                  <c:v>43789.166666666657</c:v>
                </c:pt>
                <c:pt idx="15513">
                  <c:v>43789.1875</c:v>
                </c:pt>
                <c:pt idx="15514">
                  <c:v>43789.208333333343</c:v>
                </c:pt>
                <c:pt idx="15515">
                  <c:v>43789.22916666665</c:v>
                </c:pt>
                <c:pt idx="15516">
                  <c:v>43789.25</c:v>
                </c:pt>
                <c:pt idx="15517">
                  <c:v>43789.270833333343</c:v>
                </c:pt>
                <c:pt idx="15518">
                  <c:v>43789.29166666665</c:v>
                </c:pt>
                <c:pt idx="15519">
                  <c:v>43789.3125</c:v>
                </c:pt>
                <c:pt idx="15520">
                  <c:v>43789.333333333343</c:v>
                </c:pt>
                <c:pt idx="15521">
                  <c:v>43789.354166666657</c:v>
                </c:pt>
                <c:pt idx="15522">
                  <c:v>43789.375</c:v>
                </c:pt>
                <c:pt idx="15523">
                  <c:v>43789.395833333343</c:v>
                </c:pt>
                <c:pt idx="15524">
                  <c:v>43789.416666666657</c:v>
                </c:pt>
                <c:pt idx="15525">
                  <c:v>43789.4375</c:v>
                </c:pt>
                <c:pt idx="15526">
                  <c:v>43789.458333333343</c:v>
                </c:pt>
                <c:pt idx="15527">
                  <c:v>43789.479166666657</c:v>
                </c:pt>
                <c:pt idx="15528">
                  <c:v>43789.5</c:v>
                </c:pt>
                <c:pt idx="15529">
                  <c:v>43789.520833333343</c:v>
                </c:pt>
                <c:pt idx="15530">
                  <c:v>43789.541666666657</c:v>
                </c:pt>
                <c:pt idx="15531">
                  <c:v>43789.5625</c:v>
                </c:pt>
                <c:pt idx="15532">
                  <c:v>43789.583333333343</c:v>
                </c:pt>
                <c:pt idx="15533">
                  <c:v>43789.604166666657</c:v>
                </c:pt>
                <c:pt idx="15534">
                  <c:v>43789.625</c:v>
                </c:pt>
                <c:pt idx="15535">
                  <c:v>43789.645833333343</c:v>
                </c:pt>
                <c:pt idx="15536">
                  <c:v>43789.666666666657</c:v>
                </c:pt>
                <c:pt idx="15537">
                  <c:v>43789.6875</c:v>
                </c:pt>
                <c:pt idx="15538">
                  <c:v>43789.708333333343</c:v>
                </c:pt>
                <c:pt idx="15539">
                  <c:v>43789.72916666665</c:v>
                </c:pt>
                <c:pt idx="15540">
                  <c:v>43789.75</c:v>
                </c:pt>
                <c:pt idx="15541">
                  <c:v>43789.770833333343</c:v>
                </c:pt>
                <c:pt idx="15542">
                  <c:v>43789.79166666665</c:v>
                </c:pt>
                <c:pt idx="15543">
                  <c:v>43789.8125</c:v>
                </c:pt>
                <c:pt idx="15544">
                  <c:v>43789.833333333343</c:v>
                </c:pt>
                <c:pt idx="15545">
                  <c:v>43789.854166666657</c:v>
                </c:pt>
                <c:pt idx="15546">
                  <c:v>43789.875</c:v>
                </c:pt>
                <c:pt idx="15547">
                  <c:v>43789.895833333343</c:v>
                </c:pt>
                <c:pt idx="15548">
                  <c:v>43789.916666666657</c:v>
                </c:pt>
                <c:pt idx="15549">
                  <c:v>43789.9375</c:v>
                </c:pt>
                <c:pt idx="15550">
                  <c:v>43789.958333333343</c:v>
                </c:pt>
                <c:pt idx="15551">
                  <c:v>43789.979166666657</c:v>
                </c:pt>
                <c:pt idx="15552">
                  <c:v>43790</c:v>
                </c:pt>
                <c:pt idx="15553">
                  <c:v>43790.020833333343</c:v>
                </c:pt>
                <c:pt idx="15554">
                  <c:v>43790.041666666657</c:v>
                </c:pt>
                <c:pt idx="15555">
                  <c:v>43790.0625</c:v>
                </c:pt>
                <c:pt idx="15556">
                  <c:v>43790.083333333343</c:v>
                </c:pt>
                <c:pt idx="15557">
                  <c:v>43790.104166666657</c:v>
                </c:pt>
                <c:pt idx="15558">
                  <c:v>43790.125</c:v>
                </c:pt>
                <c:pt idx="15559">
                  <c:v>43790.145833333343</c:v>
                </c:pt>
                <c:pt idx="15560">
                  <c:v>43790.166666666657</c:v>
                </c:pt>
                <c:pt idx="15561">
                  <c:v>43790.1875</c:v>
                </c:pt>
                <c:pt idx="15562">
                  <c:v>43790.208333333343</c:v>
                </c:pt>
                <c:pt idx="15563">
                  <c:v>43790.22916666665</c:v>
                </c:pt>
                <c:pt idx="15564">
                  <c:v>43790.25</c:v>
                </c:pt>
                <c:pt idx="15565">
                  <c:v>43790.270833333343</c:v>
                </c:pt>
                <c:pt idx="15566">
                  <c:v>43790.29166666665</c:v>
                </c:pt>
                <c:pt idx="15567">
                  <c:v>43790.3125</c:v>
                </c:pt>
                <c:pt idx="15568">
                  <c:v>43790.333333333343</c:v>
                </c:pt>
                <c:pt idx="15569">
                  <c:v>43790.354166666657</c:v>
                </c:pt>
                <c:pt idx="15570">
                  <c:v>43790.375</c:v>
                </c:pt>
                <c:pt idx="15571">
                  <c:v>43790.395833333343</c:v>
                </c:pt>
                <c:pt idx="15572">
                  <c:v>43790.416666666657</c:v>
                </c:pt>
                <c:pt idx="15573">
                  <c:v>43790.4375</c:v>
                </c:pt>
                <c:pt idx="15574">
                  <c:v>43790.458333333343</c:v>
                </c:pt>
                <c:pt idx="15575">
                  <c:v>43790.479166666657</c:v>
                </c:pt>
                <c:pt idx="15576">
                  <c:v>43790.5</c:v>
                </c:pt>
                <c:pt idx="15577">
                  <c:v>43790.520833333343</c:v>
                </c:pt>
                <c:pt idx="15578">
                  <c:v>43790.541666666657</c:v>
                </c:pt>
                <c:pt idx="15579">
                  <c:v>43790.5625</c:v>
                </c:pt>
                <c:pt idx="15580">
                  <c:v>43790.583333333343</c:v>
                </c:pt>
                <c:pt idx="15581">
                  <c:v>43790.604166666657</c:v>
                </c:pt>
                <c:pt idx="15582">
                  <c:v>43790.625</c:v>
                </c:pt>
                <c:pt idx="15583">
                  <c:v>43790.645833333343</c:v>
                </c:pt>
                <c:pt idx="15584">
                  <c:v>43790.666666666657</c:v>
                </c:pt>
                <c:pt idx="15585">
                  <c:v>43790.6875</c:v>
                </c:pt>
                <c:pt idx="15586">
                  <c:v>43790.708333333343</c:v>
                </c:pt>
                <c:pt idx="15587">
                  <c:v>43790.72916666665</c:v>
                </c:pt>
                <c:pt idx="15588">
                  <c:v>43790.75</c:v>
                </c:pt>
                <c:pt idx="15589">
                  <c:v>43790.770833333343</c:v>
                </c:pt>
                <c:pt idx="15590">
                  <c:v>43790.79166666665</c:v>
                </c:pt>
                <c:pt idx="15591">
                  <c:v>43790.8125</c:v>
                </c:pt>
                <c:pt idx="15592">
                  <c:v>43790.833333333343</c:v>
                </c:pt>
                <c:pt idx="15593">
                  <c:v>43790.854166666657</c:v>
                </c:pt>
                <c:pt idx="15594">
                  <c:v>43790.875</c:v>
                </c:pt>
                <c:pt idx="15595">
                  <c:v>43790.895833333343</c:v>
                </c:pt>
                <c:pt idx="15596">
                  <c:v>43790.916666666657</c:v>
                </c:pt>
                <c:pt idx="15597">
                  <c:v>43790.9375</c:v>
                </c:pt>
                <c:pt idx="15598">
                  <c:v>43790.958333333343</c:v>
                </c:pt>
                <c:pt idx="15599">
                  <c:v>43790.979166666657</c:v>
                </c:pt>
                <c:pt idx="15600">
                  <c:v>43791</c:v>
                </c:pt>
                <c:pt idx="15601">
                  <c:v>43791.020833333343</c:v>
                </c:pt>
                <c:pt idx="15602">
                  <c:v>43791.041666666657</c:v>
                </c:pt>
                <c:pt idx="15603">
                  <c:v>43791.0625</c:v>
                </c:pt>
                <c:pt idx="15604">
                  <c:v>43791.083333333343</c:v>
                </c:pt>
                <c:pt idx="15605">
                  <c:v>43791.104166666657</c:v>
                </c:pt>
                <c:pt idx="15606">
                  <c:v>43791.125</c:v>
                </c:pt>
                <c:pt idx="15607">
                  <c:v>43791.145833333343</c:v>
                </c:pt>
                <c:pt idx="15608">
                  <c:v>43791.166666666657</c:v>
                </c:pt>
                <c:pt idx="15609">
                  <c:v>43791.1875</c:v>
                </c:pt>
                <c:pt idx="15610">
                  <c:v>43791.208333333343</c:v>
                </c:pt>
                <c:pt idx="15611">
                  <c:v>43791.22916666665</c:v>
                </c:pt>
                <c:pt idx="15612">
                  <c:v>43791.25</c:v>
                </c:pt>
                <c:pt idx="15613">
                  <c:v>43791.270833333343</c:v>
                </c:pt>
                <c:pt idx="15614">
                  <c:v>43791.29166666665</c:v>
                </c:pt>
                <c:pt idx="15615">
                  <c:v>43791.3125</c:v>
                </c:pt>
                <c:pt idx="15616">
                  <c:v>43791.333333333343</c:v>
                </c:pt>
                <c:pt idx="15617">
                  <c:v>43791.354166666657</c:v>
                </c:pt>
                <c:pt idx="15618">
                  <c:v>43791.375</c:v>
                </c:pt>
                <c:pt idx="15619">
                  <c:v>43791.395833333343</c:v>
                </c:pt>
                <c:pt idx="15620">
                  <c:v>43791.416666666657</c:v>
                </c:pt>
                <c:pt idx="15621">
                  <c:v>43791.4375</c:v>
                </c:pt>
                <c:pt idx="15622">
                  <c:v>43791.458333333343</c:v>
                </c:pt>
                <c:pt idx="15623">
                  <c:v>43791.479166666657</c:v>
                </c:pt>
                <c:pt idx="15624">
                  <c:v>43791.5</c:v>
                </c:pt>
                <c:pt idx="15625">
                  <c:v>43791.520833333343</c:v>
                </c:pt>
                <c:pt idx="15626">
                  <c:v>43791.541666666657</c:v>
                </c:pt>
                <c:pt idx="15627">
                  <c:v>43791.5625</c:v>
                </c:pt>
                <c:pt idx="15628">
                  <c:v>43791.583333333343</c:v>
                </c:pt>
                <c:pt idx="15629">
                  <c:v>43791.604166666657</c:v>
                </c:pt>
                <c:pt idx="15630">
                  <c:v>43791.625</c:v>
                </c:pt>
                <c:pt idx="15631">
                  <c:v>43791.645833333343</c:v>
                </c:pt>
                <c:pt idx="15632">
                  <c:v>43791.666666666657</c:v>
                </c:pt>
                <c:pt idx="15633">
                  <c:v>43791.6875</c:v>
                </c:pt>
                <c:pt idx="15634">
                  <c:v>43791.708333333343</c:v>
                </c:pt>
                <c:pt idx="15635">
                  <c:v>43791.72916666665</c:v>
                </c:pt>
                <c:pt idx="15636">
                  <c:v>43791.75</c:v>
                </c:pt>
                <c:pt idx="15637">
                  <c:v>43791.770833333343</c:v>
                </c:pt>
                <c:pt idx="15638">
                  <c:v>43791.79166666665</c:v>
                </c:pt>
                <c:pt idx="15639">
                  <c:v>43791.8125</c:v>
                </c:pt>
                <c:pt idx="15640">
                  <c:v>43791.833333333343</c:v>
                </c:pt>
                <c:pt idx="15641">
                  <c:v>43791.854166666657</c:v>
                </c:pt>
                <c:pt idx="15642">
                  <c:v>43791.875</c:v>
                </c:pt>
                <c:pt idx="15643">
                  <c:v>43791.895833333343</c:v>
                </c:pt>
                <c:pt idx="15644">
                  <c:v>43791.916666666657</c:v>
                </c:pt>
                <c:pt idx="15645">
                  <c:v>43791.9375</c:v>
                </c:pt>
                <c:pt idx="15646">
                  <c:v>43791.958333333343</c:v>
                </c:pt>
                <c:pt idx="15647">
                  <c:v>43791.979166666657</c:v>
                </c:pt>
                <c:pt idx="15648">
                  <c:v>43792</c:v>
                </c:pt>
                <c:pt idx="15649">
                  <c:v>43792.020833333343</c:v>
                </c:pt>
                <c:pt idx="15650">
                  <c:v>43792.041666666657</c:v>
                </c:pt>
                <c:pt idx="15651">
                  <c:v>43792.0625</c:v>
                </c:pt>
                <c:pt idx="15652">
                  <c:v>43792.083333333343</c:v>
                </c:pt>
                <c:pt idx="15653">
                  <c:v>43792.104166666657</c:v>
                </c:pt>
                <c:pt idx="15654">
                  <c:v>43792.125</c:v>
                </c:pt>
                <c:pt idx="15655">
                  <c:v>43792.145833333343</c:v>
                </c:pt>
                <c:pt idx="15656">
                  <c:v>43792.166666666657</c:v>
                </c:pt>
                <c:pt idx="15657">
                  <c:v>43792.1875</c:v>
                </c:pt>
                <c:pt idx="15658">
                  <c:v>43792.208333333343</c:v>
                </c:pt>
                <c:pt idx="15659">
                  <c:v>43792.22916666665</c:v>
                </c:pt>
                <c:pt idx="15660">
                  <c:v>43792.25</c:v>
                </c:pt>
                <c:pt idx="15661">
                  <c:v>43792.270833333343</c:v>
                </c:pt>
                <c:pt idx="15662">
                  <c:v>43792.29166666665</c:v>
                </c:pt>
                <c:pt idx="15663">
                  <c:v>43792.3125</c:v>
                </c:pt>
                <c:pt idx="15664">
                  <c:v>43792.333333333343</c:v>
                </c:pt>
                <c:pt idx="15665">
                  <c:v>43792.354166666657</c:v>
                </c:pt>
                <c:pt idx="15666">
                  <c:v>43792.375</c:v>
                </c:pt>
                <c:pt idx="15667">
                  <c:v>43792.395833333343</c:v>
                </c:pt>
                <c:pt idx="15668">
                  <c:v>43792.416666666657</c:v>
                </c:pt>
                <c:pt idx="15669">
                  <c:v>43792.4375</c:v>
                </c:pt>
                <c:pt idx="15670">
                  <c:v>43792.458333333343</c:v>
                </c:pt>
                <c:pt idx="15671">
                  <c:v>43792.479166666657</c:v>
                </c:pt>
                <c:pt idx="15672">
                  <c:v>43792.5</c:v>
                </c:pt>
                <c:pt idx="15673">
                  <c:v>43792.520833333343</c:v>
                </c:pt>
                <c:pt idx="15674">
                  <c:v>43792.541666666657</c:v>
                </c:pt>
                <c:pt idx="15675">
                  <c:v>43792.5625</c:v>
                </c:pt>
                <c:pt idx="15676">
                  <c:v>43792.583333333343</c:v>
                </c:pt>
                <c:pt idx="15677">
                  <c:v>43792.604166666657</c:v>
                </c:pt>
                <c:pt idx="15678">
                  <c:v>43792.625</c:v>
                </c:pt>
                <c:pt idx="15679">
                  <c:v>43792.645833333343</c:v>
                </c:pt>
                <c:pt idx="15680">
                  <c:v>43792.666666666657</c:v>
                </c:pt>
                <c:pt idx="15681">
                  <c:v>43792.6875</c:v>
                </c:pt>
                <c:pt idx="15682">
                  <c:v>43792.708333333343</c:v>
                </c:pt>
                <c:pt idx="15683">
                  <c:v>43792.72916666665</c:v>
                </c:pt>
                <c:pt idx="15684">
                  <c:v>43792.75</c:v>
                </c:pt>
                <c:pt idx="15685">
                  <c:v>43792.770833333343</c:v>
                </c:pt>
                <c:pt idx="15686">
                  <c:v>43792.79166666665</c:v>
                </c:pt>
                <c:pt idx="15687">
                  <c:v>43792.8125</c:v>
                </c:pt>
                <c:pt idx="15688">
                  <c:v>43792.833333333343</c:v>
                </c:pt>
                <c:pt idx="15689">
                  <c:v>43792.854166666657</c:v>
                </c:pt>
                <c:pt idx="15690">
                  <c:v>43792.875</c:v>
                </c:pt>
                <c:pt idx="15691">
                  <c:v>43792.895833333343</c:v>
                </c:pt>
                <c:pt idx="15692">
                  <c:v>43792.916666666657</c:v>
                </c:pt>
                <c:pt idx="15693">
                  <c:v>43792.9375</c:v>
                </c:pt>
                <c:pt idx="15694">
                  <c:v>43792.958333333343</c:v>
                </c:pt>
                <c:pt idx="15695">
                  <c:v>43792.979166666657</c:v>
                </c:pt>
                <c:pt idx="15696">
                  <c:v>43793</c:v>
                </c:pt>
                <c:pt idx="15697">
                  <c:v>43793.020833333343</c:v>
                </c:pt>
                <c:pt idx="15698">
                  <c:v>43793.041666666657</c:v>
                </c:pt>
                <c:pt idx="15699">
                  <c:v>43793.0625</c:v>
                </c:pt>
                <c:pt idx="15700">
                  <c:v>43793.083333333343</c:v>
                </c:pt>
                <c:pt idx="15701">
                  <c:v>43793.104166666657</c:v>
                </c:pt>
                <c:pt idx="15702">
                  <c:v>43793.125</c:v>
                </c:pt>
                <c:pt idx="15703">
                  <c:v>43793.145833333343</c:v>
                </c:pt>
                <c:pt idx="15704">
                  <c:v>43793.166666666657</c:v>
                </c:pt>
                <c:pt idx="15705">
                  <c:v>43793.1875</c:v>
                </c:pt>
                <c:pt idx="15706">
                  <c:v>43793.208333333343</c:v>
                </c:pt>
                <c:pt idx="15707">
                  <c:v>43793.22916666665</c:v>
                </c:pt>
                <c:pt idx="15708">
                  <c:v>43793.25</c:v>
                </c:pt>
                <c:pt idx="15709">
                  <c:v>43793.270833333343</c:v>
                </c:pt>
                <c:pt idx="15710">
                  <c:v>43793.29166666665</c:v>
                </c:pt>
                <c:pt idx="15711">
                  <c:v>43793.3125</c:v>
                </c:pt>
                <c:pt idx="15712">
                  <c:v>43793.333333333343</c:v>
                </c:pt>
                <c:pt idx="15713">
                  <c:v>43793.354166666657</c:v>
                </c:pt>
                <c:pt idx="15714">
                  <c:v>43793.375</c:v>
                </c:pt>
                <c:pt idx="15715">
                  <c:v>43793.395833333343</c:v>
                </c:pt>
                <c:pt idx="15716">
                  <c:v>43793.416666666657</c:v>
                </c:pt>
                <c:pt idx="15717">
                  <c:v>43793.4375</c:v>
                </c:pt>
                <c:pt idx="15718">
                  <c:v>43793.458333333343</c:v>
                </c:pt>
                <c:pt idx="15719">
                  <c:v>43793.479166666657</c:v>
                </c:pt>
                <c:pt idx="15720">
                  <c:v>43793.5</c:v>
                </c:pt>
                <c:pt idx="15721">
                  <c:v>43793.520833333343</c:v>
                </c:pt>
                <c:pt idx="15722">
                  <c:v>43793.541666666657</c:v>
                </c:pt>
                <c:pt idx="15723">
                  <c:v>43793.5625</c:v>
                </c:pt>
                <c:pt idx="15724">
                  <c:v>43793.583333333343</c:v>
                </c:pt>
                <c:pt idx="15725">
                  <c:v>43793.604166666657</c:v>
                </c:pt>
                <c:pt idx="15726">
                  <c:v>43793.625</c:v>
                </c:pt>
                <c:pt idx="15727">
                  <c:v>43793.645833333343</c:v>
                </c:pt>
                <c:pt idx="15728">
                  <c:v>43793.666666666657</c:v>
                </c:pt>
                <c:pt idx="15729">
                  <c:v>43793.6875</c:v>
                </c:pt>
                <c:pt idx="15730">
                  <c:v>43793.708333333343</c:v>
                </c:pt>
                <c:pt idx="15731">
                  <c:v>43793.72916666665</c:v>
                </c:pt>
                <c:pt idx="15732">
                  <c:v>43793.75</c:v>
                </c:pt>
                <c:pt idx="15733">
                  <c:v>43793.770833333343</c:v>
                </c:pt>
                <c:pt idx="15734">
                  <c:v>43793.79166666665</c:v>
                </c:pt>
                <c:pt idx="15735">
                  <c:v>43793.8125</c:v>
                </c:pt>
                <c:pt idx="15736">
                  <c:v>43793.833333333343</c:v>
                </c:pt>
                <c:pt idx="15737">
                  <c:v>43793.854166666657</c:v>
                </c:pt>
                <c:pt idx="15738">
                  <c:v>43793.875</c:v>
                </c:pt>
                <c:pt idx="15739">
                  <c:v>43793.895833333343</c:v>
                </c:pt>
                <c:pt idx="15740">
                  <c:v>43793.916666666657</c:v>
                </c:pt>
                <c:pt idx="15741">
                  <c:v>43793.9375</c:v>
                </c:pt>
                <c:pt idx="15742">
                  <c:v>43793.958333333343</c:v>
                </c:pt>
                <c:pt idx="15743">
                  <c:v>43793.979166666657</c:v>
                </c:pt>
                <c:pt idx="15744">
                  <c:v>43794</c:v>
                </c:pt>
                <c:pt idx="15745">
                  <c:v>43794.020833333343</c:v>
                </c:pt>
                <c:pt idx="15746">
                  <c:v>43794.041666666657</c:v>
                </c:pt>
                <c:pt idx="15747">
                  <c:v>43794.0625</c:v>
                </c:pt>
                <c:pt idx="15748">
                  <c:v>43794.083333333343</c:v>
                </c:pt>
                <c:pt idx="15749">
                  <c:v>43794.104166666657</c:v>
                </c:pt>
                <c:pt idx="15750">
                  <c:v>43794.125</c:v>
                </c:pt>
                <c:pt idx="15751">
                  <c:v>43794.145833333343</c:v>
                </c:pt>
                <c:pt idx="15752">
                  <c:v>43794.166666666657</c:v>
                </c:pt>
                <c:pt idx="15753">
                  <c:v>43794.1875</c:v>
                </c:pt>
                <c:pt idx="15754">
                  <c:v>43794.208333333343</c:v>
                </c:pt>
                <c:pt idx="15755">
                  <c:v>43794.22916666665</c:v>
                </c:pt>
                <c:pt idx="15756">
                  <c:v>43794.25</c:v>
                </c:pt>
                <c:pt idx="15757">
                  <c:v>43794.270833333343</c:v>
                </c:pt>
                <c:pt idx="15758">
                  <c:v>43794.29166666665</c:v>
                </c:pt>
                <c:pt idx="15759">
                  <c:v>43794.3125</c:v>
                </c:pt>
                <c:pt idx="15760">
                  <c:v>43794.333333333343</c:v>
                </c:pt>
                <c:pt idx="15761">
                  <c:v>43794.354166666657</c:v>
                </c:pt>
                <c:pt idx="15762">
                  <c:v>43794.375</c:v>
                </c:pt>
                <c:pt idx="15763">
                  <c:v>43794.395833333343</c:v>
                </c:pt>
                <c:pt idx="15764">
                  <c:v>43794.416666666657</c:v>
                </c:pt>
                <c:pt idx="15765">
                  <c:v>43794.4375</c:v>
                </c:pt>
                <c:pt idx="15766">
                  <c:v>43794.458333333343</c:v>
                </c:pt>
                <c:pt idx="15767">
                  <c:v>43794.479166666657</c:v>
                </c:pt>
                <c:pt idx="15768">
                  <c:v>43794.5</c:v>
                </c:pt>
                <c:pt idx="15769">
                  <c:v>43794.520833333343</c:v>
                </c:pt>
                <c:pt idx="15770">
                  <c:v>43794.541666666657</c:v>
                </c:pt>
                <c:pt idx="15771">
                  <c:v>43794.5625</c:v>
                </c:pt>
                <c:pt idx="15772">
                  <c:v>43794.583333333343</c:v>
                </c:pt>
                <c:pt idx="15773">
                  <c:v>43794.604166666657</c:v>
                </c:pt>
                <c:pt idx="15774">
                  <c:v>43794.625</c:v>
                </c:pt>
                <c:pt idx="15775">
                  <c:v>43794.645833333343</c:v>
                </c:pt>
                <c:pt idx="15776">
                  <c:v>43794.666666666657</c:v>
                </c:pt>
                <c:pt idx="15777">
                  <c:v>43794.6875</c:v>
                </c:pt>
                <c:pt idx="15778">
                  <c:v>43794.708333333343</c:v>
                </c:pt>
                <c:pt idx="15779">
                  <c:v>43794.72916666665</c:v>
                </c:pt>
                <c:pt idx="15780">
                  <c:v>43794.75</c:v>
                </c:pt>
                <c:pt idx="15781">
                  <c:v>43794.770833333343</c:v>
                </c:pt>
                <c:pt idx="15782">
                  <c:v>43794.79166666665</c:v>
                </c:pt>
                <c:pt idx="15783">
                  <c:v>43794.8125</c:v>
                </c:pt>
                <c:pt idx="15784">
                  <c:v>43794.833333333343</c:v>
                </c:pt>
                <c:pt idx="15785">
                  <c:v>43794.854166666657</c:v>
                </c:pt>
                <c:pt idx="15786">
                  <c:v>43794.875</c:v>
                </c:pt>
                <c:pt idx="15787">
                  <c:v>43794.895833333343</c:v>
                </c:pt>
                <c:pt idx="15788">
                  <c:v>43794.916666666657</c:v>
                </c:pt>
                <c:pt idx="15789">
                  <c:v>43794.9375</c:v>
                </c:pt>
                <c:pt idx="15790">
                  <c:v>43794.958333333343</c:v>
                </c:pt>
                <c:pt idx="15791">
                  <c:v>43794.979166666657</c:v>
                </c:pt>
                <c:pt idx="15792">
                  <c:v>43795</c:v>
                </c:pt>
                <c:pt idx="15793">
                  <c:v>43795.020833333343</c:v>
                </c:pt>
                <c:pt idx="15794">
                  <c:v>43795.041666666657</c:v>
                </c:pt>
                <c:pt idx="15795">
                  <c:v>43795.0625</c:v>
                </c:pt>
                <c:pt idx="15796">
                  <c:v>43795.083333333343</c:v>
                </c:pt>
                <c:pt idx="15797">
                  <c:v>43795.104166666657</c:v>
                </c:pt>
                <c:pt idx="15798">
                  <c:v>43795.125</c:v>
                </c:pt>
                <c:pt idx="15799">
                  <c:v>43795.145833333343</c:v>
                </c:pt>
                <c:pt idx="15800">
                  <c:v>43795.166666666657</c:v>
                </c:pt>
                <c:pt idx="15801">
                  <c:v>43795.1875</c:v>
                </c:pt>
                <c:pt idx="15802">
                  <c:v>43795.208333333343</c:v>
                </c:pt>
                <c:pt idx="15803">
                  <c:v>43795.22916666665</c:v>
                </c:pt>
                <c:pt idx="15804">
                  <c:v>43795.25</c:v>
                </c:pt>
                <c:pt idx="15805">
                  <c:v>43795.270833333343</c:v>
                </c:pt>
                <c:pt idx="15806">
                  <c:v>43795.29166666665</c:v>
                </c:pt>
                <c:pt idx="15807">
                  <c:v>43795.3125</c:v>
                </c:pt>
                <c:pt idx="15808">
                  <c:v>43795.333333333343</c:v>
                </c:pt>
                <c:pt idx="15809">
                  <c:v>43795.354166666657</c:v>
                </c:pt>
                <c:pt idx="15810">
                  <c:v>43795.375</c:v>
                </c:pt>
                <c:pt idx="15811">
                  <c:v>43795.395833333343</c:v>
                </c:pt>
                <c:pt idx="15812">
                  <c:v>43795.416666666657</c:v>
                </c:pt>
                <c:pt idx="15813">
                  <c:v>43795.4375</c:v>
                </c:pt>
                <c:pt idx="15814">
                  <c:v>43795.458333333343</c:v>
                </c:pt>
                <c:pt idx="15815">
                  <c:v>43795.479166666657</c:v>
                </c:pt>
                <c:pt idx="15816">
                  <c:v>43795.5</c:v>
                </c:pt>
                <c:pt idx="15817">
                  <c:v>43795.520833333343</c:v>
                </c:pt>
                <c:pt idx="15818">
                  <c:v>43795.541666666657</c:v>
                </c:pt>
                <c:pt idx="15819">
                  <c:v>43795.5625</c:v>
                </c:pt>
                <c:pt idx="15820">
                  <c:v>43795.583333333343</c:v>
                </c:pt>
                <c:pt idx="15821">
                  <c:v>43795.604166666657</c:v>
                </c:pt>
                <c:pt idx="15822">
                  <c:v>43795.625</c:v>
                </c:pt>
                <c:pt idx="15823">
                  <c:v>43795.645833333343</c:v>
                </c:pt>
                <c:pt idx="15824">
                  <c:v>43795.666666666657</c:v>
                </c:pt>
                <c:pt idx="15825">
                  <c:v>43795.6875</c:v>
                </c:pt>
                <c:pt idx="15826">
                  <c:v>43795.708333333343</c:v>
                </c:pt>
                <c:pt idx="15827">
                  <c:v>43795.72916666665</c:v>
                </c:pt>
                <c:pt idx="15828">
                  <c:v>43795.75</c:v>
                </c:pt>
                <c:pt idx="15829">
                  <c:v>43795.770833333343</c:v>
                </c:pt>
                <c:pt idx="15830">
                  <c:v>43795.79166666665</c:v>
                </c:pt>
                <c:pt idx="15831">
                  <c:v>43795.8125</c:v>
                </c:pt>
                <c:pt idx="15832">
                  <c:v>43795.833333333343</c:v>
                </c:pt>
                <c:pt idx="15833">
                  <c:v>43795.854166666657</c:v>
                </c:pt>
                <c:pt idx="15834">
                  <c:v>43795.875</c:v>
                </c:pt>
                <c:pt idx="15835">
                  <c:v>43795.895833333343</c:v>
                </c:pt>
                <c:pt idx="15836">
                  <c:v>43795.916666666657</c:v>
                </c:pt>
                <c:pt idx="15837">
                  <c:v>43795.9375</c:v>
                </c:pt>
                <c:pt idx="15838">
                  <c:v>43795.958333333343</c:v>
                </c:pt>
                <c:pt idx="15839">
                  <c:v>43795.979166666657</c:v>
                </c:pt>
                <c:pt idx="15840">
                  <c:v>43796</c:v>
                </c:pt>
                <c:pt idx="15841">
                  <c:v>43796.020833333343</c:v>
                </c:pt>
                <c:pt idx="15842">
                  <c:v>43796.041666666657</c:v>
                </c:pt>
                <c:pt idx="15843">
                  <c:v>43796.0625</c:v>
                </c:pt>
                <c:pt idx="15844">
                  <c:v>43796.083333333343</c:v>
                </c:pt>
                <c:pt idx="15845">
                  <c:v>43796.104166666657</c:v>
                </c:pt>
                <c:pt idx="15846">
                  <c:v>43796.125</c:v>
                </c:pt>
                <c:pt idx="15847">
                  <c:v>43796.145833333343</c:v>
                </c:pt>
                <c:pt idx="15848">
                  <c:v>43796.166666666657</c:v>
                </c:pt>
                <c:pt idx="15849">
                  <c:v>43796.1875</c:v>
                </c:pt>
                <c:pt idx="15850">
                  <c:v>43796.208333333343</c:v>
                </c:pt>
                <c:pt idx="15851">
                  <c:v>43796.22916666665</c:v>
                </c:pt>
                <c:pt idx="15852">
                  <c:v>43796.25</c:v>
                </c:pt>
                <c:pt idx="15853">
                  <c:v>43796.270833333343</c:v>
                </c:pt>
                <c:pt idx="15854">
                  <c:v>43796.29166666665</c:v>
                </c:pt>
                <c:pt idx="15855">
                  <c:v>43796.3125</c:v>
                </c:pt>
                <c:pt idx="15856">
                  <c:v>43796.333333333343</c:v>
                </c:pt>
                <c:pt idx="15857">
                  <c:v>43796.354166666657</c:v>
                </c:pt>
                <c:pt idx="15858">
                  <c:v>43796.375</c:v>
                </c:pt>
                <c:pt idx="15859">
                  <c:v>43796.395833333343</c:v>
                </c:pt>
                <c:pt idx="15860">
                  <c:v>43796.416666666657</c:v>
                </c:pt>
                <c:pt idx="15861">
                  <c:v>43796.4375</c:v>
                </c:pt>
                <c:pt idx="15862">
                  <c:v>43796.458333333343</c:v>
                </c:pt>
                <c:pt idx="15863">
                  <c:v>43796.479166666657</c:v>
                </c:pt>
                <c:pt idx="15864">
                  <c:v>43796.5</c:v>
                </c:pt>
                <c:pt idx="15865">
                  <c:v>43796.520833333343</c:v>
                </c:pt>
                <c:pt idx="15866">
                  <c:v>43796.541666666657</c:v>
                </c:pt>
                <c:pt idx="15867">
                  <c:v>43796.5625</c:v>
                </c:pt>
                <c:pt idx="15868">
                  <c:v>43796.583333333343</c:v>
                </c:pt>
                <c:pt idx="15869">
                  <c:v>43796.604166666657</c:v>
                </c:pt>
                <c:pt idx="15870">
                  <c:v>43796.625</c:v>
                </c:pt>
                <c:pt idx="15871">
                  <c:v>43796.645833333343</c:v>
                </c:pt>
                <c:pt idx="15872">
                  <c:v>43796.666666666657</c:v>
                </c:pt>
                <c:pt idx="15873">
                  <c:v>43796.6875</c:v>
                </c:pt>
                <c:pt idx="15874">
                  <c:v>43796.708333333343</c:v>
                </c:pt>
                <c:pt idx="15875">
                  <c:v>43796.72916666665</c:v>
                </c:pt>
                <c:pt idx="15876">
                  <c:v>43796.75</c:v>
                </c:pt>
                <c:pt idx="15877">
                  <c:v>43796.770833333343</c:v>
                </c:pt>
                <c:pt idx="15878">
                  <c:v>43796.79166666665</c:v>
                </c:pt>
                <c:pt idx="15879">
                  <c:v>43796.8125</c:v>
                </c:pt>
                <c:pt idx="15880">
                  <c:v>43796.833333333343</c:v>
                </c:pt>
                <c:pt idx="15881">
                  <c:v>43796.854166666657</c:v>
                </c:pt>
                <c:pt idx="15882">
                  <c:v>43796.875</c:v>
                </c:pt>
                <c:pt idx="15883">
                  <c:v>43796.895833333343</c:v>
                </c:pt>
                <c:pt idx="15884">
                  <c:v>43796.916666666657</c:v>
                </c:pt>
                <c:pt idx="15885">
                  <c:v>43796.9375</c:v>
                </c:pt>
                <c:pt idx="15886">
                  <c:v>43796.958333333343</c:v>
                </c:pt>
                <c:pt idx="15887">
                  <c:v>43796.979166666657</c:v>
                </c:pt>
                <c:pt idx="15888">
                  <c:v>43797</c:v>
                </c:pt>
                <c:pt idx="15889">
                  <c:v>43797.020833333343</c:v>
                </c:pt>
                <c:pt idx="15890">
                  <c:v>43797.041666666657</c:v>
                </c:pt>
                <c:pt idx="15891">
                  <c:v>43797.0625</c:v>
                </c:pt>
                <c:pt idx="15892">
                  <c:v>43797.083333333343</c:v>
                </c:pt>
                <c:pt idx="15893">
                  <c:v>43797.104166666657</c:v>
                </c:pt>
                <c:pt idx="15894">
                  <c:v>43797.125</c:v>
                </c:pt>
                <c:pt idx="15895">
                  <c:v>43797.145833333343</c:v>
                </c:pt>
                <c:pt idx="15896">
                  <c:v>43797.166666666657</c:v>
                </c:pt>
                <c:pt idx="15897">
                  <c:v>43797.1875</c:v>
                </c:pt>
                <c:pt idx="15898">
                  <c:v>43797.208333333343</c:v>
                </c:pt>
                <c:pt idx="15899">
                  <c:v>43797.22916666665</c:v>
                </c:pt>
                <c:pt idx="15900">
                  <c:v>43797.25</c:v>
                </c:pt>
                <c:pt idx="15901">
                  <c:v>43797.270833333343</c:v>
                </c:pt>
                <c:pt idx="15902">
                  <c:v>43797.29166666665</c:v>
                </c:pt>
                <c:pt idx="15903">
                  <c:v>43797.3125</c:v>
                </c:pt>
                <c:pt idx="15904">
                  <c:v>43797.333333333343</c:v>
                </c:pt>
                <c:pt idx="15905">
                  <c:v>43797.354166666657</c:v>
                </c:pt>
                <c:pt idx="15906">
                  <c:v>43797.375</c:v>
                </c:pt>
                <c:pt idx="15907">
                  <c:v>43797.395833333343</c:v>
                </c:pt>
                <c:pt idx="15908">
                  <c:v>43797.416666666657</c:v>
                </c:pt>
                <c:pt idx="15909">
                  <c:v>43797.4375</c:v>
                </c:pt>
                <c:pt idx="15910">
                  <c:v>43797.458333333343</c:v>
                </c:pt>
                <c:pt idx="15911">
                  <c:v>43797.479166666657</c:v>
                </c:pt>
                <c:pt idx="15912">
                  <c:v>43797.5</c:v>
                </c:pt>
                <c:pt idx="15913">
                  <c:v>43797.520833333343</c:v>
                </c:pt>
                <c:pt idx="15914">
                  <c:v>43797.541666666657</c:v>
                </c:pt>
                <c:pt idx="15915">
                  <c:v>43797.5625</c:v>
                </c:pt>
                <c:pt idx="15916">
                  <c:v>43797.583333333343</c:v>
                </c:pt>
                <c:pt idx="15917">
                  <c:v>43797.604166666657</c:v>
                </c:pt>
                <c:pt idx="15918">
                  <c:v>43797.625</c:v>
                </c:pt>
                <c:pt idx="15919">
                  <c:v>43797.645833333343</c:v>
                </c:pt>
                <c:pt idx="15920">
                  <c:v>43797.666666666657</c:v>
                </c:pt>
                <c:pt idx="15921">
                  <c:v>43797.6875</c:v>
                </c:pt>
                <c:pt idx="15922">
                  <c:v>43797.708333333343</c:v>
                </c:pt>
                <c:pt idx="15923">
                  <c:v>43797.72916666665</c:v>
                </c:pt>
                <c:pt idx="15924">
                  <c:v>43797.75</c:v>
                </c:pt>
                <c:pt idx="15925">
                  <c:v>43797.770833333343</c:v>
                </c:pt>
                <c:pt idx="15926">
                  <c:v>43797.79166666665</c:v>
                </c:pt>
                <c:pt idx="15927">
                  <c:v>43797.8125</c:v>
                </c:pt>
                <c:pt idx="15928">
                  <c:v>43797.833333333343</c:v>
                </c:pt>
                <c:pt idx="15929">
                  <c:v>43797.854166666657</c:v>
                </c:pt>
                <c:pt idx="15930">
                  <c:v>43797.875</c:v>
                </c:pt>
                <c:pt idx="15931">
                  <c:v>43797.895833333343</c:v>
                </c:pt>
                <c:pt idx="15932">
                  <c:v>43797.916666666657</c:v>
                </c:pt>
                <c:pt idx="15933">
                  <c:v>43797.9375</c:v>
                </c:pt>
                <c:pt idx="15934">
                  <c:v>43797.958333333343</c:v>
                </c:pt>
                <c:pt idx="15935">
                  <c:v>43797.979166666657</c:v>
                </c:pt>
                <c:pt idx="15936">
                  <c:v>43798</c:v>
                </c:pt>
                <c:pt idx="15937">
                  <c:v>43798.020833333343</c:v>
                </c:pt>
                <c:pt idx="15938">
                  <c:v>43798.041666666657</c:v>
                </c:pt>
                <c:pt idx="15939">
                  <c:v>43798.0625</c:v>
                </c:pt>
                <c:pt idx="15940">
                  <c:v>43798.083333333343</c:v>
                </c:pt>
                <c:pt idx="15941">
                  <c:v>43798.104166666657</c:v>
                </c:pt>
                <c:pt idx="15942">
                  <c:v>43798.125</c:v>
                </c:pt>
                <c:pt idx="15943">
                  <c:v>43798.145833333343</c:v>
                </c:pt>
                <c:pt idx="15944">
                  <c:v>43798.166666666657</c:v>
                </c:pt>
                <c:pt idx="15945">
                  <c:v>43798.1875</c:v>
                </c:pt>
                <c:pt idx="15946">
                  <c:v>43798.208333333343</c:v>
                </c:pt>
                <c:pt idx="15947">
                  <c:v>43798.22916666665</c:v>
                </c:pt>
                <c:pt idx="15948">
                  <c:v>43798.25</c:v>
                </c:pt>
                <c:pt idx="15949">
                  <c:v>43798.270833333343</c:v>
                </c:pt>
                <c:pt idx="15950">
                  <c:v>43798.29166666665</c:v>
                </c:pt>
                <c:pt idx="15951">
                  <c:v>43798.3125</c:v>
                </c:pt>
                <c:pt idx="15952">
                  <c:v>43798.333333333343</c:v>
                </c:pt>
                <c:pt idx="15953">
                  <c:v>43798.354166666657</c:v>
                </c:pt>
                <c:pt idx="15954">
                  <c:v>43798.375</c:v>
                </c:pt>
                <c:pt idx="15955">
                  <c:v>43798.395833333343</c:v>
                </c:pt>
                <c:pt idx="15956">
                  <c:v>43798.416666666657</c:v>
                </c:pt>
                <c:pt idx="15957">
                  <c:v>43798.4375</c:v>
                </c:pt>
                <c:pt idx="15958">
                  <c:v>43798.458333333343</c:v>
                </c:pt>
                <c:pt idx="15959">
                  <c:v>43798.479166666657</c:v>
                </c:pt>
                <c:pt idx="15960">
                  <c:v>43798.5</c:v>
                </c:pt>
                <c:pt idx="15961">
                  <c:v>43798.520833333343</c:v>
                </c:pt>
                <c:pt idx="15962">
                  <c:v>43798.541666666657</c:v>
                </c:pt>
                <c:pt idx="15963">
                  <c:v>43798.5625</c:v>
                </c:pt>
                <c:pt idx="15964">
                  <c:v>43798.583333333343</c:v>
                </c:pt>
                <c:pt idx="15965">
                  <c:v>43798.604166666657</c:v>
                </c:pt>
                <c:pt idx="15966">
                  <c:v>43798.625</c:v>
                </c:pt>
                <c:pt idx="15967">
                  <c:v>43798.645833333343</c:v>
                </c:pt>
                <c:pt idx="15968">
                  <c:v>43798.666666666657</c:v>
                </c:pt>
                <c:pt idx="15969">
                  <c:v>43798.6875</c:v>
                </c:pt>
                <c:pt idx="15970">
                  <c:v>43798.708333333343</c:v>
                </c:pt>
                <c:pt idx="15971">
                  <c:v>43798.72916666665</c:v>
                </c:pt>
                <c:pt idx="15972">
                  <c:v>43798.75</c:v>
                </c:pt>
                <c:pt idx="15973">
                  <c:v>43798.770833333343</c:v>
                </c:pt>
                <c:pt idx="15974">
                  <c:v>43798.79166666665</c:v>
                </c:pt>
                <c:pt idx="15975">
                  <c:v>43798.8125</c:v>
                </c:pt>
                <c:pt idx="15976">
                  <c:v>43798.833333333343</c:v>
                </c:pt>
                <c:pt idx="15977">
                  <c:v>43798.854166666657</c:v>
                </c:pt>
                <c:pt idx="15978">
                  <c:v>43798.875</c:v>
                </c:pt>
                <c:pt idx="15979">
                  <c:v>43798.895833333343</c:v>
                </c:pt>
                <c:pt idx="15980">
                  <c:v>43798.916666666657</c:v>
                </c:pt>
                <c:pt idx="15981">
                  <c:v>43798.9375</c:v>
                </c:pt>
                <c:pt idx="15982">
                  <c:v>43798.958333333343</c:v>
                </c:pt>
                <c:pt idx="15983">
                  <c:v>43798.979166666657</c:v>
                </c:pt>
                <c:pt idx="15984">
                  <c:v>43799</c:v>
                </c:pt>
                <c:pt idx="15985">
                  <c:v>43799.020833333343</c:v>
                </c:pt>
                <c:pt idx="15986">
                  <c:v>43799.041666666657</c:v>
                </c:pt>
                <c:pt idx="15987">
                  <c:v>43799.0625</c:v>
                </c:pt>
                <c:pt idx="15988">
                  <c:v>43799.083333333343</c:v>
                </c:pt>
                <c:pt idx="15989">
                  <c:v>43799.104166666657</c:v>
                </c:pt>
                <c:pt idx="15990">
                  <c:v>43799.125</c:v>
                </c:pt>
                <c:pt idx="15991">
                  <c:v>43799.145833333343</c:v>
                </c:pt>
                <c:pt idx="15992">
                  <c:v>43799.166666666657</c:v>
                </c:pt>
                <c:pt idx="15993">
                  <c:v>43799.1875</c:v>
                </c:pt>
                <c:pt idx="15994">
                  <c:v>43799.208333333343</c:v>
                </c:pt>
                <c:pt idx="15995">
                  <c:v>43799.22916666665</c:v>
                </c:pt>
                <c:pt idx="15996">
                  <c:v>43799.25</c:v>
                </c:pt>
                <c:pt idx="15997">
                  <c:v>43799.270833333343</c:v>
                </c:pt>
                <c:pt idx="15998">
                  <c:v>43799.29166666665</c:v>
                </c:pt>
                <c:pt idx="15999">
                  <c:v>43799.3125</c:v>
                </c:pt>
                <c:pt idx="16000">
                  <c:v>43799.333333333343</c:v>
                </c:pt>
                <c:pt idx="16001">
                  <c:v>43799.354166666657</c:v>
                </c:pt>
                <c:pt idx="16002">
                  <c:v>43799.375</c:v>
                </c:pt>
                <c:pt idx="16003">
                  <c:v>43799.395833333343</c:v>
                </c:pt>
                <c:pt idx="16004">
                  <c:v>43799.416666666657</c:v>
                </c:pt>
                <c:pt idx="16005">
                  <c:v>43799.4375</c:v>
                </c:pt>
                <c:pt idx="16006">
                  <c:v>43799.458333333343</c:v>
                </c:pt>
                <c:pt idx="16007">
                  <c:v>43799.479166666657</c:v>
                </c:pt>
                <c:pt idx="16008">
                  <c:v>43799.5</c:v>
                </c:pt>
                <c:pt idx="16009">
                  <c:v>43799.520833333343</c:v>
                </c:pt>
                <c:pt idx="16010">
                  <c:v>43799.541666666657</c:v>
                </c:pt>
                <c:pt idx="16011">
                  <c:v>43799.5625</c:v>
                </c:pt>
                <c:pt idx="16012">
                  <c:v>43799.583333333343</c:v>
                </c:pt>
                <c:pt idx="16013">
                  <c:v>43799.604166666657</c:v>
                </c:pt>
                <c:pt idx="16014">
                  <c:v>43799.625</c:v>
                </c:pt>
                <c:pt idx="16015">
                  <c:v>43799.645833333343</c:v>
                </c:pt>
                <c:pt idx="16016">
                  <c:v>43799.666666666657</c:v>
                </c:pt>
                <c:pt idx="16017">
                  <c:v>43799.6875</c:v>
                </c:pt>
                <c:pt idx="16018">
                  <c:v>43799.708333333343</c:v>
                </c:pt>
                <c:pt idx="16019">
                  <c:v>43799.72916666665</c:v>
                </c:pt>
                <c:pt idx="16020">
                  <c:v>43799.75</c:v>
                </c:pt>
                <c:pt idx="16021">
                  <c:v>43799.770833333343</c:v>
                </c:pt>
                <c:pt idx="16022">
                  <c:v>43799.79166666665</c:v>
                </c:pt>
                <c:pt idx="16023">
                  <c:v>43799.8125</c:v>
                </c:pt>
                <c:pt idx="16024">
                  <c:v>43799.833333333343</c:v>
                </c:pt>
                <c:pt idx="16025">
                  <c:v>43799.854166666657</c:v>
                </c:pt>
                <c:pt idx="16026">
                  <c:v>43799.875</c:v>
                </c:pt>
                <c:pt idx="16027">
                  <c:v>43799.895833333343</c:v>
                </c:pt>
                <c:pt idx="16028">
                  <c:v>43799.916666666657</c:v>
                </c:pt>
                <c:pt idx="16029">
                  <c:v>43799.9375</c:v>
                </c:pt>
                <c:pt idx="16030">
                  <c:v>43799.958333333343</c:v>
                </c:pt>
                <c:pt idx="16031">
                  <c:v>43799.979166666657</c:v>
                </c:pt>
                <c:pt idx="16032">
                  <c:v>43800</c:v>
                </c:pt>
                <c:pt idx="16033">
                  <c:v>43800.020833333343</c:v>
                </c:pt>
                <c:pt idx="16034">
                  <c:v>43800.041666666657</c:v>
                </c:pt>
                <c:pt idx="16035">
                  <c:v>43800.0625</c:v>
                </c:pt>
                <c:pt idx="16036">
                  <c:v>43800.083333333343</c:v>
                </c:pt>
                <c:pt idx="16037">
                  <c:v>43800.104166666657</c:v>
                </c:pt>
                <c:pt idx="16038">
                  <c:v>43800.125</c:v>
                </c:pt>
                <c:pt idx="16039">
                  <c:v>43800.145833333343</c:v>
                </c:pt>
                <c:pt idx="16040">
                  <c:v>43800.166666666657</c:v>
                </c:pt>
                <c:pt idx="16041">
                  <c:v>43800.1875</c:v>
                </c:pt>
                <c:pt idx="16042">
                  <c:v>43800.208333333343</c:v>
                </c:pt>
                <c:pt idx="16043">
                  <c:v>43800.22916666665</c:v>
                </c:pt>
                <c:pt idx="16044">
                  <c:v>43800.25</c:v>
                </c:pt>
                <c:pt idx="16045">
                  <c:v>43800.270833333343</c:v>
                </c:pt>
                <c:pt idx="16046">
                  <c:v>43800.29166666665</c:v>
                </c:pt>
                <c:pt idx="16047">
                  <c:v>43800.3125</c:v>
                </c:pt>
                <c:pt idx="16048">
                  <c:v>43800.333333333343</c:v>
                </c:pt>
                <c:pt idx="16049">
                  <c:v>43800.354166666657</c:v>
                </c:pt>
                <c:pt idx="16050">
                  <c:v>43800.375</c:v>
                </c:pt>
                <c:pt idx="16051">
                  <c:v>43800.395833333343</c:v>
                </c:pt>
                <c:pt idx="16052">
                  <c:v>43800.416666666657</c:v>
                </c:pt>
                <c:pt idx="16053">
                  <c:v>43800.4375</c:v>
                </c:pt>
                <c:pt idx="16054">
                  <c:v>43800.458333333343</c:v>
                </c:pt>
                <c:pt idx="16055">
                  <c:v>43800.479166666657</c:v>
                </c:pt>
                <c:pt idx="16056">
                  <c:v>43800.5</c:v>
                </c:pt>
                <c:pt idx="16057">
                  <c:v>43800.520833333343</c:v>
                </c:pt>
                <c:pt idx="16058">
                  <c:v>43800.541666666657</c:v>
                </c:pt>
                <c:pt idx="16059">
                  <c:v>43800.5625</c:v>
                </c:pt>
                <c:pt idx="16060">
                  <c:v>43800.583333333343</c:v>
                </c:pt>
                <c:pt idx="16061">
                  <c:v>43800.604166666657</c:v>
                </c:pt>
                <c:pt idx="16062">
                  <c:v>43800.625</c:v>
                </c:pt>
                <c:pt idx="16063">
                  <c:v>43800.645833333343</c:v>
                </c:pt>
                <c:pt idx="16064">
                  <c:v>43800.666666666657</c:v>
                </c:pt>
                <c:pt idx="16065">
                  <c:v>43800.6875</c:v>
                </c:pt>
                <c:pt idx="16066">
                  <c:v>43800.708333333343</c:v>
                </c:pt>
                <c:pt idx="16067">
                  <c:v>43800.72916666665</c:v>
                </c:pt>
                <c:pt idx="16068">
                  <c:v>43800.75</c:v>
                </c:pt>
                <c:pt idx="16069">
                  <c:v>43800.770833333343</c:v>
                </c:pt>
                <c:pt idx="16070">
                  <c:v>43800.79166666665</c:v>
                </c:pt>
                <c:pt idx="16071">
                  <c:v>43800.8125</c:v>
                </c:pt>
                <c:pt idx="16072">
                  <c:v>43800.833333333343</c:v>
                </c:pt>
                <c:pt idx="16073">
                  <c:v>43800.854166666657</c:v>
                </c:pt>
                <c:pt idx="16074">
                  <c:v>43800.875</c:v>
                </c:pt>
                <c:pt idx="16075">
                  <c:v>43800.895833333343</c:v>
                </c:pt>
                <c:pt idx="16076">
                  <c:v>43800.916666666657</c:v>
                </c:pt>
                <c:pt idx="16077">
                  <c:v>43800.9375</c:v>
                </c:pt>
                <c:pt idx="16078">
                  <c:v>43800.958333333343</c:v>
                </c:pt>
                <c:pt idx="16079">
                  <c:v>43800.979166666657</c:v>
                </c:pt>
                <c:pt idx="16080">
                  <c:v>43801</c:v>
                </c:pt>
                <c:pt idx="16081">
                  <c:v>43801.020833333343</c:v>
                </c:pt>
                <c:pt idx="16082">
                  <c:v>43801.041666666657</c:v>
                </c:pt>
                <c:pt idx="16083">
                  <c:v>43801.0625</c:v>
                </c:pt>
                <c:pt idx="16084">
                  <c:v>43801.083333333343</c:v>
                </c:pt>
                <c:pt idx="16085">
                  <c:v>43801.104166666657</c:v>
                </c:pt>
                <c:pt idx="16086">
                  <c:v>43801.125</c:v>
                </c:pt>
                <c:pt idx="16087">
                  <c:v>43801.145833333343</c:v>
                </c:pt>
                <c:pt idx="16088">
                  <c:v>43801.166666666657</c:v>
                </c:pt>
                <c:pt idx="16089">
                  <c:v>43801.1875</c:v>
                </c:pt>
                <c:pt idx="16090">
                  <c:v>43801.208333333343</c:v>
                </c:pt>
                <c:pt idx="16091">
                  <c:v>43801.22916666665</c:v>
                </c:pt>
                <c:pt idx="16092">
                  <c:v>43801.25</c:v>
                </c:pt>
                <c:pt idx="16093">
                  <c:v>43801.270833333343</c:v>
                </c:pt>
                <c:pt idx="16094">
                  <c:v>43801.29166666665</c:v>
                </c:pt>
                <c:pt idx="16095">
                  <c:v>43801.3125</c:v>
                </c:pt>
                <c:pt idx="16096">
                  <c:v>43801.333333333343</c:v>
                </c:pt>
                <c:pt idx="16097">
                  <c:v>43801.354166666657</c:v>
                </c:pt>
                <c:pt idx="16098">
                  <c:v>43801.375</c:v>
                </c:pt>
                <c:pt idx="16099">
                  <c:v>43801.395833333343</c:v>
                </c:pt>
                <c:pt idx="16100">
                  <c:v>43801.416666666657</c:v>
                </c:pt>
                <c:pt idx="16101">
                  <c:v>43801.4375</c:v>
                </c:pt>
                <c:pt idx="16102">
                  <c:v>43801.458333333343</c:v>
                </c:pt>
                <c:pt idx="16103">
                  <c:v>43801.479166666657</c:v>
                </c:pt>
                <c:pt idx="16104">
                  <c:v>43801.5</c:v>
                </c:pt>
                <c:pt idx="16105">
                  <c:v>43801.520833333343</c:v>
                </c:pt>
                <c:pt idx="16106">
                  <c:v>43801.541666666657</c:v>
                </c:pt>
                <c:pt idx="16107">
                  <c:v>43801.5625</c:v>
                </c:pt>
                <c:pt idx="16108">
                  <c:v>43801.583333333343</c:v>
                </c:pt>
                <c:pt idx="16109">
                  <c:v>43801.604166666657</c:v>
                </c:pt>
                <c:pt idx="16110">
                  <c:v>43801.625</c:v>
                </c:pt>
                <c:pt idx="16111">
                  <c:v>43801.645833333343</c:v>
                </c:pt>
                <c:pt idx="16112">
                  <c:v>43801.666666666657</c:v>
                </c:pt>
                <c:pt idx="16113">
                  <c:v>43801.6875</c:v>
                </c:pt>
                <c:pt idx="16114">
                  <c:v>43801.708333333343</c:v>
                </c:pt>
                <c:pt idx="16115">
                  <c:v>43801.72916666665</c:v>
                </c:pt>
                <c:pt idx="16116">
                  <c:v>43801.75</c:v>
                </c:pt>
                <c:pt idx="16117">
                  <c:v>43801.770833333343</c:v>
                </c:pt>
                <c:pt idx="16118">
                  <c:v>43801.79166666665</c:v>
                </c:pt>
                <c:pt idx="16119">
                  <c:v>43801.8125</c:v>
                </c:pt>
                <c:pt idx="16120">
                  <c:v>43801.833333333343</c:v>
                </c:pt>
                <c:pt idx="16121">
                  <c:v>43801.854166666657</c:v>
                </c:pt>
                <c:pt idx="16122">
                  <c:v>43801.875</c:v>
                </c:pt>
                <c:pt idx="16123">
                  <c:v>43801.895833333343</c:v>
                </c:pt>
                <c:pt idx="16124">
                  <c:v>43801.916666666657</c:v>
                </c:pt>
                <c:pt idx="16125">
                  <c:v>43801.9375</c:v>
                </c:pt>
                <c:pt idx="16126">
                  <c:v>43801.958333333343</c:v>
                </c:pt>
                <c:pt idx="16127">
                  <c:v>43801.979166666657</c:v>
                </c:pt>
                <c:pt idx="16128">
                  <c:v>43802</c:v>
                </c:pt>
                <c:pt idx="16129">
                  <c:v>43802.020833333343</c:v>
                </c:pt>
                <c:pt idx="16130">
                  <c:v>43802.041666666657</c:v>
                </c:pt>
                <c:pt idx="16131">
                  <c:v>43802.0625</c:v>
                </c:pt>
                <c:pt idx="16132">
                  <c:v>43802.083333333343</c:v>
                </c:pt>
                <c:pt idx="16133">
                  <c:v>43802.104166666657</c:v>
                </c:pt>
                <c:pt idx="16134">
                  <c:v>43802.125</c:v>
                </c:pt>
                <c:pt idx="16135">
                  <c:v>43802.145833333343</c:v>
                </c:pt>
                <c:pt idx="16136">
                  <c:v>43802.166666666657</c:v>
                </c:pt>
                <c:pt idx="16137">
                  <c:v>43802.1875</c:v>
                </c:pt>
                <c:pt idx="16138">
                  <c:v>43802.208333333343</c:v>
                </c:pt>
                <c:pt idx="16139">
                  <c:v>43802.22916666665</c:v>
                </c:pt>
                <c:pt idx="16140">
                  <c:v>43802.25</c:v>
                </c:pt>
                <c:pt idx="16141">
                  <c:v>43802.270833333343</c:v>
                </c:pt>
                <c:pt idx="16142">
                  <c:v>43802.29166666665</c:v>
                </c:pt>
                <c:pt idx="16143">
                  <c:v>43802.3125</c:v>
                </c:pt>
                <c:pt idx="16144">
                  <c:v>43802.333333333343</c:v>
                </c:pt>
                <c:pt idx="16145">
                  <c:v>43802.354166666657</c:v>
                </c:pt>
                <c:pt idx="16146">
                  <c:v>43802.375</c:v>
                </c:pt>
                <c:pt idx="16147">
                  <c:v>43802.395833333343</c:v>
                </c:pt>
                <c:pt idx="16148">
                  <c:v>43802.416666666657</c:v>
                </c:pt>
                <c:pt idx="16149">
                  <c:v>43802.4375</c:v>
                </c:pt>
                <c:pt idx="16150">
                  <c:v>43802.458333333343</c:v>
                </c:pt>
                <c:pt idx="16151">
                  <c:v>43802.479166666657</c:v>
                </c:pt>
                <c:pt idx="16152">
                  <c:v>43802.5</c:v>
                </c:pt>
                <c:pt idx="16153">
                  <c:v>43802.520833333343</c:v>
                </c:pt>
                <c:pt idx="16154">
                  <c:v>43802.541666666657</c:v>
                </c:pt>
                <c:pt idx="16155">
                  <c:v>43802.5625</c:v>
                </c:pt>
                <c:pt idx="16156">
                  <c:v>43802.583333333343</c:v>
                </c:pt>
                <c:pt idx="16157">
                  <c:v>43802.604166666657</c:v>
                </c:pt>
                <c:pt idx="16158">
                  <c:v>43802.625</c:v>
                </c:pt>
                <c:pt idx="16159">
                  <c:v>43802.645833333343</c:v>
                </c:pt>
                <c:pt idx="16160">
                  <c:v>43802.666666666657</c:v>
                </c:pt>
                <c:pt idx="16161">
                  <c:v>43802.6875</c:v>
                </c:pt>
                <c:pt idx="16162">
                  <c:v>43802.708333333343</c:v>
                </c:pt>
                <c:pt idx="16163">
                  <c:v>43802.72916666665</c:v>
                </c:pt>
                <c:pt idx="16164">
                  <c:v>43802.75</c:v>
                </c:pt>
                <c:pt idx="16165">
                  <c:v>43802.770833333343</c:v>
                </c:pt>
                <c:pt idx="16166">
                  <c:v>43802.79166666665</c:v>
                </c:pt>
                <c:pt idx="16167">
                  <c:v>43802.8125</c:v>
                </c:pt>
                <c:pt idx="16168">
                  <c:v>43802.833333333343</c:v>
                </c:pt>
                <c:pt idx="16169">
                  <c:v>43802.854166666657</c:v>
                </c:pt>
                <c:pt idx="16170">
                  <c:v>43802.875</c:v>
                </c:pt>
                <c:pt idx="16171">
                  <c:v>43802.895833333343</c:v>
                </c:pt>
                <c:pt idx="16172">
                  <c:v>43802.916666666657</c:v>
                </c:pt>
                <c:pt idx="16173">
                  <c:v>43802.9375</c:v>
                </c:pt>
                <c:pt idx="16174">
                  <c:v>43802.958333333343</c:v>
                </c:pt>
                <c:pt idx="16175">
                  <c:v>43802.979166666657</c:v>
                </c:pt>
                <c:pt idx="16176">
                  <c:v>43803</c:v>
                </c:pt>
                <c:pt idx="16177">
                  <c:v>43803.020833333343</c:v>
                </c:pt>
                <c:pt idx="16178">
                  <c:v>43803.041666666657</c:v>
                </c:pt>
                <c:pt idx="16179">
                  <c:v>43803.0625</c:v>
                </c:pt>
                <c:pt idx="16180">
                  <c:v>43803.083333333343</c:v>
                </c:pt>
                <c:pt idx="16181">
                  <c:v>43803.104166666657</c:v>
                </c:pt>
                <c:pt idx="16182">
                  <c:v>43803.125</c:v>
                </c:pt>
                <c:pt idx="16183">
                  <c:v>43803.145833333343</c:v>
                </c:pt>
                <c:pt idx="16184">
                  <c:v>43803.166666666657</c:v>
                </c:pt>
                <c:pt idx="16185">
                  <c:v>43803.1875</c:v>
                </c:pt>
                <c:pt idx="16186">
                  <c:v>43803.208333333343</c:v>
                </c:pt>
                <c:pt idx="16187">
                  <c:v>43803.22916666665</c:v>
                </c:pt>
                <c:pt idx="16188">
                  <c:v>43803.25</c:v>
                </c:pt>
                <c:pt idx="16189">
                  <c:v>43803.270833333343</c:v>
                </c:pt>
                <c:pt idx="16190">
                  <c:v>43803.29166666665</c:v>
                </c:pt>
                <c:pt idx="16191">
                  <c:v>43803.3125</c:v>
                </c:pt>
                <c:pt idx="16192">
                  <c:v>43803.333333333343</c:v>
                </c:pt>
                <c:pt idx="16193">
                  <c:v>43803.354166666657</c:v>
                </c:pt>
                <c:pt idx="16194">
                  <c:v>43803.375</c:v>
                </c:pt>
                <c:pt idx="16195">
                  <c:v>43803.395833333343</c:v>
                </c:pt>
                <c:pt idx="16196">
                  <c:v>43803.416666666657</c:v>
                </c:pt>
                <c:pt idx="16197">
                  <c:v>43803.4375</c:v>
                </c:pt>
                <c:pt idx="16198">
                  <c:v>43803.458333333343</c:v>
                </c:pt>
                <c:pt idx="16199">
                  <c:v>43803.479166666657</c:v>
                </c:pt>
                <c:pt idx="16200">
                  <c:v>43803.5</c:v>
                </c:pt>
                <c:pt idx="16201">
                  <c:v>43803.520833333343</c:v>
                </c:pt>
                <c:pt idx="16202">
                  <c:v>43803.541666666657</c:v>
                </c:pt>
                <c:pt idx="16203">
                  <c:v>43803.5625</c:v>
                </c:pt>
                <c:pt idx="16204">
                  <c:v>43803.583333333343</c:v>
                </c:pt>
                <c:pt idx="16205">
                  <c:v>43803.604166666657</c:v>
                </c:pt>
                <c:pt idx="16206">
                  <c:v>43803.625</c:v>
                </c:pt>
                <c:pt idx="16207">
                  <c:v>43803.645833333343</c:v>
                </c:pt>
                <c:pt idx="16208">
                  <c:v>43803.666666666657</c:v>
                </c:pt>
                <c:pt idx="16209">
                  <c:v>43803.6875</c:v>
                </c:pt>
                <c:pt idx="16210">
                  <c:v>43803.708333333343</c:v>
                </c:pt>
                <c:pt idx="16211">
                  <c:v>43803.72916666665</c:v>
                </c:pt>
                <c:pt idx="16212">
                  <c:v>43803.75</c:v>
                </c:pt>
                <c:pt idx="16213">
                  <c:v>43803.770833333343</c:v>
                </c:pt>
                <c:pt idx="16214">
                  <c:v>43803.79166666665</c:v>
                </c:pt>
                <c:pt idx="16215">
                  <c:v>43803.8125</c:v>
                </c:pt>
                <c:pt idx="16216">
                  <c:v>43803.833333333343</c:v>
                </c:pt>
                <c:pt idx="16217">
                  <c:v>43803.854166666657</c:v>
                </c:pt>
                <c:pt idx="16218">
                  <c:v>43803.875</c:v>
                </c:pt>
                <c:pt idx="16219">
                  <c:v>43803.895833333343</c:v>
                </c:pt>
                <c:pt idx="16220">
                  <c:v>43803.916666666657</c:v>
                </c:pt>
                <c:pt idx="16221">
                  <c:v>43803.9375</c:v>
                </c:pt>
                <c:pt idx="16222">
                  <c:v>43803.958333333343</c:v>
                </c:pt>
                <c:pt idx="16223">
                  <c:v>43803.979166666657</c:v>
                </c:pt>
                <c:pt idx="16224">
                  <c:v>43804</c:v>
                </c:pt>
                <c:pt idx="16225">
                  <c:v>43804.020833333343</c:v>
                </c:pt>
                <c:pt idx="16226">
                  <c:v>43804.041666666657</c:v>
                </c:pt>
                <c:pt idx="16227">
                  <c:v>43804.0625</c:v>
                </c:pt>
                <c:pt idx="16228">
                  <c:v>43804.083333333343</c:v>
                </c:pt>
                <c:pt idx="16229">
                  <c:v>43804.104166666657</c:v>
                </c:pt>
                <c:pt idx="16230">
                  <c:v>43804.125</c:v>
                </c:pt>
                <c:pt idx="16231">
                  <c:v>43804.145833333343</c:v>
                </c:pt>
                <c:pt idx="16232">
                  <c:v>43804.166666666657</c:v>
                </c:pt>
                <c:pt idx="16233">
                  <c:v>43804.1875</c:v>
                </c:pt>
                <c:pt idx="16234">
                  <c:v>43804.208333333343</c:v>
                </c:pt>
                <c:pt idx="16235">
                  <c:v>43804.22916666665</c:v>
                </c:pt>
                <c:pt idx="16236">
                  <c:v>43804.25</c:v>
                </c:pt>
                <c:pt idx="16237">
                  <c:v>43804.270833333343</c:v>
                </c:pt>
                <c:pt idx="16238">
                  <c:v>43804.29166666665</c:v>
                </c:pt>
                <c:pt idx="16239">
                  <c:v>43804.3125</c:v>
                </c:pt>
                <c:pt idx="16240">
                  <c:v>43804.333333333343</c:v>
                </c:pt>
                <c:pt idx="16241">
                  <c:v>43804.354166666657</c:v>
                </c:pt>
                <c:pt idx="16242">
                  <c:v>43804.375</c:v>
                </c:pt>
                <c:pt idx="16243">
                  <c:v>43804.395833333343</c:v>
                </c:pt>
                <c:pt idx="16244">
                  <c:v>43804.416666666657</c:v>
                </c:pt>
                <c:pt idx="16245">
                  <c:v>43804.4375</c:v>
                </c:pt>
                <c:pt idx="16246">
                  <c:v>43804.458333333343</c:v>
                </c:pt>
                <c:pt idx="16247">
                  <c:v>43804.479166666657</c:v>
                </c:pt>
                <c:pt idx="16248">
                  <c:v>43804.5</c:v>
                </c:pt>
                <c:pt idx="16249">
                  <c:v>43804.520833333343</c:v>
                </c:pt>
                <c:pt idx="16250">
                  <c:v>43804.541666666657</c:v>
                </c:pt>
                <c:pt idx="16251">
                  <c:v>43804.5625</c:v>
                </c:pt>
                <c:pt idx="16252">
                  <c:v>43804.583333333343</c:v>
                </c:pt>
                <c:pt idx="16253">
                  <c:v>43804.604166666657</c:v>
                </c:pt>
                <c:pt idx="16254">
                  <c:v>43804.625</c:v>
                </c:pt>
                <c:pt idx="16255">
                  <c:v>43804.645833333343</c:v>
                </c:pt>
                <c:pt idx="16256">
                  <c:v>43804.666666666657</c:v>
                </c:pt>
                <c:pt idx="16257">
                  <c:v>43804.6875</c:v>
                </c:pt>
                <c:pt idx="16258">
                  <c:v>43804.708333333343</c:v>
                </c:pt>
                <c:pt idx="16259">
                  <c:v>43804.72916666665</c:v>
                </c:pt>
                <c:pt idx="16260">
                  <c:v>43804.75</c:v>
                </c:pt>
                <c:pt idx="16261">
                  <c:v>43804.770833333343</c:v>
                </c:pt>
                <c:pt idx="16262">
                  <c:v>43804.79166666665</c:v>
                </c:pt>
                <c:pt idx="16263">
                  <c:v>43804.8125</c:v>
                </c:pt>
                <c:pt idx="16264">
                  <c:v>43804.833333333343</c:v>
                </c:pt>
                <c:pt idx="16265">
                  <c:v>43804.854166666657</c:v>
                </c:pt>
                <c:pt idx="16266">
                  <c:v>43804.875</c:v>
                </c:pt>
                <c:pt idx="16267">
                  <c:v>43804.895833333343</c:v>
                </c:pt>
                <c:pt idx="16268">
                  <c:v>43804.916666666657</c:v>
                </c:pt>
                <c:pt idx="16269">
                  <c:v>43804.9375</c:v>
                </c:pt>
                <c:pt idx="16270">
                  <c:v>43804.958333333343</c:v>
                </c:pt>
                <c:pt idx="16271">
                  <c:v>43804.979166666657</c:v>
                </c:pt>
                <c:pt idx="16272">
                  <c:v>43805</c:v>
                </c:pt>
                <c:pt idx="16273">
                  <c:v>43805.020833333343</c:v>
                </c:pt>
                <c:pt idx="16274">
                  <c:v>43805.041666666657</c:v>
                </c:pt>
                <c:pt idx="16275">
                  <c:v>43805.0625</c:v>
                </c:pt>
                <c:pt idx="16276">
                  <c:v>43805.083333333343</c:v>
                </c:pt>
                <c:pt idx="16277">
                  <c:v>43805.104166666657</c:v>
                </c:pt>
                <c:pt idx="16278">
                  <c:v>43805.125</c:v>
                </c:pt>
                <c:pt idx="16279">
                  <c:v>43805.145833333343</c:v>
                </c:pt>
                <c:pt idx="16280">
                  <c:v>43805.166666666657</c:v>
                </c:pt>
                <c:pt idx="16281">
                  <c:v>43805.1875</c:v>
                </c:pt>
                <c:pt idx="16282">
                  <c:v>43805.208333333343</c:v>
                </c:pt>
                <c:pt idx="16283">
                  <c:v>43805.22916666665</c:v>
                </c:pt>
                <c:pt idx="16284">
                  <c:v>43805.25</c:v>
                </c:pt>
                <c:pt idx="16285">
                  <c:v>43805.270833333343</c:v>
                </c:pt>
                <c:pt idx="16286">
                  <c:v>43805.29166666665</c:v>
                </c:pt>
                <c:pt idx="16287">
                  <c:v>43805.3125</c:v>
                </c:pt>
                <c:pt idx="16288">
                  <c:v>43805.333333333343</c:v>
                </c:pt>
                <c:pt idx="16289">
                  <c:v>43805.354166666657</c:v>
                </c:pt>
                <c:pt idx="16290">
                  <c:v>43805.375</c:v>
                </c:pt>
                <c:pt idx="16291">
                  <c:v>43805.395833333343</c:v>
                </c:pt>
                <c:pt idx="16292">
                  <c:v>43805.416666666657</c:v>
                </c:pt>
                <c:pt idx="16293">
                  <c:v>43805.4375</c:v>
                </c:pt>
                <c:pt idx="16294">
                  <c:v>43805.458333333343</c:v>
                </c:pt>
                <c:pt idx="16295">
                  <c:v>43805.479166666657</c:v>
                </c:pt>
                <c:pt idx="16296">
                  <c:v>43805.5</c:v>
                </c:pt>
                <c:pt idx="16297">
                  <c:v>43805.520833333343</c:v>
                </c:pt>
                <c:pt idx="16298">
                  <c:v>43805.541666666657</c:v>
                </c:pt>
                <c:pt idx="16299">
                  <c:v>43805.5625</c:v>
                </c:pt>
                <c:pt idx="16300">
                  <c:v>43805.583333333343</c:v>
                </c:pt>
                <c:pt idx="16301">
                  <c:v>43805.604166666657</c:v>
                </c:pt>
                <c:pt idx="16302">
                  <c:v>43805.625</c:v>
                </c:pt>
                <c:pt idx="16303">
                  <c:v>43805.645833333343</c:v>
                </c:pt>
                <c:pt idx="16304">
                  <c:v>43805.666666666657</c:v>
                </c:pt>
                <c:pt idx="16305">
                  <c:v>43805.6875</c:v>
                </c:pt>
                <c:pt idx="16306">
                  <c:v>43805.708333333343</c:v>
                </c:pt>
                <c:pt idx="16307">
                  <c:v>43805.72916666665</c:v>
                </c:pt>
                <c:pt idx="16308">
                  <c:v>43805.75</c:v>
                </c:pt>
                <c:pt idx="16309">
                  <c:v>43805.770833333343</c:v>
                </c:pt>
                <c:pt idx="16310">
                  <c:v>43805.79166666665</c:v>
                </c:pt>
                <c:pt idx="16311">
                  <c:v>43805.8125</c:v>
                </c:pt>
                <c:pt idx="16312">
                  <c:v>43805.833333333343</c:v>
                </c:pt>
                <c:pt idx="16313">
                  <c:v>43805.854166666657</c:v>
                </c:pt>
                <c:pt idx="16314">
                  <c:v>43805.875</c:v>
                </c:pt>
                <c:pt idx="16315">
                  <c:v>43805.895833333343</c:v>
                </c:pt>
                <c:pt idx="16316">
                  <c:v>43805.916666666657</c:v>
                </c:pt>
                <c:pt idx="16317">
                  <c:v>43805.9375</c:v>
                </c:pt>
                <c:pt idx="16318">
                  <c:v>43805.958333333343</c:v>
                </c:pt>
                <c:pt idx="16319">
                  <c:v>43805.979166666657</c:v>
                </c:pt>
                <c:pt idx="16320">
                  <c:v>43806</c:v>
                </c:pt>
                <c:pt idx="16321">
                  <c:v>43806.020833333343</c:v>
                </c:pt>
                <c:pt idx="16322">
                  <c:v>43806.041666666657</c:v>
                </c:pt>
                <c:pt idx="16323">
                  <c:v>43806.0625</c:v>
                </c:pt>
                <c:pt idx="16324">
                  <c:v>43806.083333333343</c:v>
                </c:pt>
                <c:pt idx="16325">
                  <c:v>43806.104166666657</c:v>
                </c:pt>
                <c:pt idx="16326">
                  <c:v>43806.125</c:v>
                </c:pt>
                <c:pt idx="16327">
                  <c:v>43806.145833333343</c:v>
                </c:pt>
                <c:pt idx="16328">
                  <c:v>43806.166666666657</c:v>
                </c:pt>
                <c:pt idx="16329">
                  <c:v>43806.1875</c:v>
                </c:pt>
                <c:pt idx="16330">
                  <c:v>43806.208333333343</c:v>
                </c:pt>
                <c:pt idx="16331">
                  <c:v>43806.22916666665</c:v>
                </c:pt>
                <c:pt idx="16332">
                  <c:v>43806.25</c:v>
                </c:pt>
                <c:pt idx="16333">
                  <c:v>43806.270833333343</c:v>
                </c:pt>
                <c:pt idx="16334">
                  <c:v>43806.29166666665</c:v>
                </c:pt>
                <c:pt idx="16335">
                  <c:v>43806.3125</c:v>
                </c:pt>
                <c:pt idx="16336">
                  <c:v>43806.333333333343</c:v>
                </c:pt>
                <c:pt idx="16337">
                  <c:v>43806.354166666657</c:v>
                </c:pt>
                <c:pt idx="16338">
                  <c:v>43806.375</c:v>
                </c:pt>
                <c:pt idx="16339">
                  <c:v>43806.395833333343</c:v>
                </c:pt>
                <c:pt idx="16340">
                  <c:v>43806.416666666657</c:v>
                </c:pt>
                <c:pt idx="16341">
                  <c:v>43806.4375</c:v>
                </c:pt>
                <c:pt idx="16342">
                  <c:v>43806.458333333343</c:v>
                </c:pt>
                <c:pt idx="16343">
                  <c:v>43806.479166666657</c:v>
                </c:pt>
                <c:pt idx="16344">
                  <c:v>43806.5</c:v>
                </c:pt>
                <c:pt idx="16345">
                  <c:v>43806.520833333343</c:v>
                </c:pt>
                <c:pt idx="16346">
                  <c:v>43806.541666666657</c:v>
                </c:pt>
                <c:pt idx="16347">
                  <c:v>43806.5625</c:v>
                </c:pt>
                <c:pt idx="16348">
                  <c:v>43806.583333333343</c:v>
                </c:pt>
                <c:pt idx="16349">
                  <c:v>43806.604166666657</c:v>
                </c:pt>
                <c:pt idx="16350">
                  <c:v>43806.625</c:v>
                </c:pt>
                <c:pt idx="16351">
                  <c:v>43806.645833333343</c:v>
                </c:pt>
                <c:pt idx="16352">
                  <c:v>43806.666666666657</c:v>
                </c:pt>
                <c:pt idx="16353">
                  <c:v>43806.6875</c:v>
                </c:pt>
                <c:pt idx="16354">
                  <c:v>43806.708333333343</c:v>
                </c:pt>
                <c:pt idx="16355">
                  <c:v>43806.72916666665</c:v>
                </c:pt>
                <c:pt idx="16356">
                  <c:v>43806.75</c:v>
                </c:pt>
                <c:pt idx="16357">
                  <c:v>43806.770833333343</c:v>
                </c:pt>
                <c:pt idx="16358">
                  <c:v>43806.79166666665</c:v>
                </c:pt>
                <c:pt idx="16359">
                  <c:v>43806.8125</c:v>
                </c:pt>
                <c:pt idx="16360">
                  <c:v>43806.833333333343</c:v>
                </c:pt>
                <c:pt idx="16361">
                  <c:v>43806.854166666657</c:v>
                </c:pt>
                <c:pt idx="16362">
                  <c:v>43806.875</c:v>
                </c:pt>
                <c:pt idx="16363">
                  <c:v>43806.895833333343</c:v>
                </c:pt>
                <c:pt idx="16364">
                  <c:v>43806.916666666657</c:v>
                </c:pt>
                <c:pt idx="16365">
                  <c:v>43806.9375</c:v>
                </c:pt>
                <c:pt idx="16366">
                  <c:v>43806.958333333343</c:v>
                </c:pt>
                <c:pt idx="16367">
                  <c:v>43806.979166666657</c:v>
                </c:pt>
                <c:pt idx="16368">
                  <c:v>43807</c:v>
                </c:pt>
                <c:pt idx="16369">
                  <c:v>43807.020833333343</c:v>
                </c:pt>
                <c:pt idx="16370">
                  <c:v>43807.041666666657</c:v>
                </c:pt>
                <c:pt idx="16371">
                  <c:v>43807.0625</c:v>
                </c:pt>
                <c:pt idx="16372">
                  <c:v>43807.083333333343</c:v>
                </c:pt>
                <c:pt idx="16373">
                  <c:v>43807.104166666657</c:v>
                </c:pt>
                <c:pt idx="16374">
                  <c:v>43807.125</c:v>
                </c:pt>
                <c:pt idx="16375">
                  <c:v>43807.145833333343</c:v>
                </c:pt>
                <c:pt idx="16376">
                  <c:v>43807.166666666657</c:v>
                </c:pt>
                <c:pt idx="16377">
                  <c:v>43807.1875</c:v>
                </c:pt>
                <c:pt idx="16378">
                  <c:v>43807.208333333343</c:v>
                </c:pt>
                <c:pt idx="16379">
                  <c:v>43807.22916666665</c:v>
                </c:pt>
                <c:pt idx="16380">
                  <c:v>43807.25</c:v>
                </c:pt>
                <c:pt idx="16381">
                  <c:v>43807.270833333343</c:v>
                </c:pt>
                <c:pt idx="16382">
                  <c:v>43807.29166666665</c:v>
                </c:pt>
                <c:pt idx="16383">
                  <c:v>43807.3125</c:v>
                </c:pt>
                <c:pt idx="16384">
                  <c:v>43807.333333333343</c:v>
                </c:pt>
                <c:pt idx="16385">
                  <c:v>43807.354166666657</c:v>
                </c:pt>
                <c:pt idx="16386">
                  <c:v>43807.375</c:v>
                </c:pt>
                <c:pt idx="16387">
                  <c:v>43807.395833333343</c:v>
                </c:pt>
                <c:pt idx="16388">
                  <c:v>43807.416666666657</c:v>
                </c:pt>
                <c:pt idx="16389">
                  <c:v>43807.4375</c:v>
                </c:pt>
                <c:pt idx="16390">
                  <c:v>43807.458333333343</c:v>
                </c:pt>
                <c:pt idx="16391">
                  <c:v>43807.479166666657</c:v>
                </c:pt>
                <c:pt idx="16392">
                  <c:v>43807.5</c:v>
                </c:pt>
                <c:pt idx="16393">
                  <c:v>43807.520833333343</c:v>
                </c:pt>
                <c:pt idx="16394">
                  <c:v>43807.541666666657</c:v>
                </c:pt>
                <c:pt idx="16395">
                  <c:v>43807.5625</c:v>
                </c:pt>
                <c:pt idx="16396">
                  <c:v>43807.583333333343</c:v>
                </c:pt>
                <c:pt idx="16397">
                  <c:v>43807.604166666657</c:v>
                </c:pt>
                <c:pt idx="16398">
                  <c:v>43807.625</c:v>
                </c:pt>
                <c:pt idx="16399">
                  <c:v>43807.645833333343</c:v>
                </c:pt>
                <c:pt idx="16400">
                  <c:v>43807.666666666657</c:v>
                </c:pt>
                <c:pt idx="16401">
                  <c:v>43807.6875</c:v>
                </c:pt>
                <c:pt idx="16402">
                  <c:v>43807.708333333343</c:v>
                </c:pt>
                <c:pt idx="16403">
                  <c:v>43807.72916666665</c:v>
                </c:pt>
                <c:pt idx="16404">
                  <c:v>43807.75</c:v>
                </c:pt>
                <c:pt idx="16405">
                  <c:v>43807.770833333343</c:v>
                </c:pt>
                <c:pt idx="16406">
                  <c:v>43807.79166666665</c:v>
                </c:pt>
                <c:pt idx="16407">
                  <c:v>43807.8125</c:v>
                </c:pt>
                <c:pt idx="16408">
                  <c:v>43807.833333333343</c:v>
                </c:pt>
                <c:pt idx="16409">
                  <c:v>43807.854166666657</c:v>
                </c:pt>
                <c:pt idx="16410">
                  <c:v>43807.875</c:v>
                </c:pt>
                <c:pt idx="16411">
                  <c:v>43807.895833333343</c:v>
                </c:pt>
                <c:pt idx="16412">
                  <c:v>43807.916666666657</c:v>
                </c:pt>
                <c:pt idx="16413">
                  <c:v>43807.9375</c:v>
                </c:pt>
                <c:pt idx="16414">
                  <c:v>43807.958333333343</c:v>
                </c:pt>
                <c:pt idx="16415">
                  <c:v>43807.979166666657</c:v>
                </c:pt>
                <c:pt idx="16416">
                  <c:v>43808</c:v>
                </c:pt>
                <c:pt idx="16417">
                  <c:v>43808.020833333343</c:v>
                </c:pt>
                <c:pt idx="16418">
                  <c:v>43808.041666666657</c:v>
                </c:pt>
                <c:pt idx="16419">
                  <c:v>43808.0625</c:v>
                </c:pt>
                <c:pt idx="16420">
                  <c:v>43808.083333333343</c:v>
                </c:pt>
                <c:pt idx="16421">
                  <c:v>43808.104166666657</c:v>
                </c:pt>
                <c:pt idx="16422">
                  <c:v>43808.125</c:v>
                </c:pt>
                <c:pt idx="16423">
                  <c:v>43808.145833333343</c:v>
                </c:pt>
                <c:pt idx="16424">
                  <c:v>43808.166666666657</c:v>
                </c:pt>
                <c:pt idx="16425">
                  <c:v>43808.1875</c:v>
                </c:pt>
                <c:pt idx="16426">
                  <c:v>43808.208333333343</c:v>
                </c:pt>
                <c:pt idx="16427">
                  <c:v>43808.22916666665</c:v>
                </c:pt>
                <c:pt idx="16428">
                  <c:v>43808.25</c:v>
                </c:pt>
                <c:pt idx="16429">
                  <c:v>43808.270833333343</c:v>
                </c:pt>
                <c:pt idx="16430">
                  <c:v>43808.29166666665</c:v>
                </c:pt>
                <c:pt idx="16431">
                  <c:v>43808.3125</c:v>
                </c:pt>
                <c:pt idx="16432">
                  <c:v>43808.333333333343</c:v>
                </c:pt>
                <c:pt idx="16433">
                  <c:v>43808.354166666657</c:v>
                </c:pt>
                <c:pt idx="16434">
                  <c:v>43808.375</c:v>
                </c:pt>
                <c:pt idx="16435">
                  <c:v>43808.395833333343</c:v>
                </c:pt>
                <c:pt idx="16436">
                  <c:v>43808.416666666657</c:v>
                </c:pt>
                <c:pt idx="16437">
                  <c:v>43808.4375</c:v>
                </c:pt>
                <c:pt idx="16438">
                  <c:v>43808.458333333343</c:v>
                </c:pt>
                <c:pt idx="16439">
                  <c:v>43808.479166666657</c:v>
                </c:pt>
                <c:pt idx="16440">
                  <c:v>43808.5</c:v>
                </c:pt>
                <c:pt idx="16441">
                  <c:v>43808.520833333343</c:v>
                </c:pt>
                <c:pt idx="16442">
                  <c:v>43808.541666666657</c:v>
                </c:pt>
                <c:pt idx="16443">
                  <c:v>43808.5625</c:v>
                </c:pt>
                <c:pt idx="16444">
                  <c:v>43808.583333333343</c:v>
                </c:pt>
                <c:pt idx="16445">
                  <c:v>43808.604166666657</c:v>
                </c:pt>
                <c:pt idx="16446">
                  <c:v>43808.625</c:v>
                </c:pt>
                <c:pt idx="16447">
                  <c:v>43808.645833333343</c:v>
                </c:pt>
                <c:pt idx="16448">
                  <c:v>43808.666666666657</c:v>
                </c:pt>
                <c:pt idx="16449">
                  <c:v>43808.6875</c:v>
                </c:pt>
                <c:pt idx="16450">
                  <c:v>43808.708333333343</c:v>
                </c:pt>
                <c:pt idx="16451">
                  <c:v>43808.72916666665</c:v>
                </c:pt>
                <c:pt idx="16452">
                  <c:v>43808.75</c:v>
                </c:pt>
                <c:pt idx="16453">
                  <c:v>43808.770833333343</c:v>
                </c:pt>
                <c:pt idx="16454">
                  <c:v>43808.79166666665</c:v>
                </c:pt>
                <c:pt idx="16455">
                  <c:v>43808.8125</c:v>
                </c:pt>
                <c:pt idx="16456">
                  <c:v>43808.833333333343</c:v>
                </c:pt>
                <c:pt idx="16457">
                  <c:v>43808.854166666657</c:v>
                </c:pt>
                <c:pt idx="16458">
                  <c:v>43808.875</c:v>
                </c:pt>
                <c:pt idx="16459">
                  <c:v>43808.895833333343</c:v>
                </c:pt>
                <c:pt idx="16460">
                  <c:v>43808.916666666657</c:v>
                </c:pt>
                <c:pt idx="16461">
                  <c:v>43808.9375</c:v>
                </c:pt>
                <c:pt idx="16462">
                  <c:v>43808.958333333343</c:v>
                </c:pt>
                <c:pt idx="16463">
                  <c:v>43808.979166666657</c:v>
                </c:pt>
                <c:pt idx="16464">
                  <c:v>43809</c:v>
                </c:pt>
                <c:pt idx="16465">
                  <c:v>43809.020833333343</c:v>
                </c:pt>
                <c:pt idx="16466">
                  <c:v>43809.041666666657</c:v>
                </c:pt>
                <c:pt idx="16467">
                  <c:v>43809.0625</c:v>
                </c:pt>
                <c:pt idx="16468">
                  <c:v>43809.083333333343</c:v>
                </c:pt>
                <c:pt idx="16469">
                  <c:v>43809.104166666657</c:v>
                </c:pt>
                <c:pt idx="16470">
                  <c:v>43809.125</c:v>
                </c:pt>
                <c:pt idx="16471">
                  <c:v>43809.145833333343</c:v>
                </c:pt>
                <c:pt idx="16472">
                  <c:v>43809.166666666657</c:v>
                </c:pt>
                <c:pt idx="16473">
                  <c:v>43809.1875</c:v>
                </c:pt>
                <c:pt idx="16474">
                  <c:v>43809.208333333343</c:v>
                </c:pt>
                <c:pt idx="16475">
                  <c:v>43809.22916666665</c:v>
                </c:pt>
                <c:pt idx="16476">
                  <c:v>43809.25</c:v>
                </c:pt>
                <c:pt idx="16477">
                  <c:v>43809.270833333343</c:v>
                </c:pt>
                <c:pt idx="16478">
                  <c:v>43809.29166666665</c:v>
                </c:pt>
                <c:pt idx="16479">
                  <c:v>43809.3125</c:v>
                </c:pt>
                <c:pt idx="16480">
                  <c:v>43809.333333333343</c:v>
                </c:pt>
                <c:pt idx="16481">
                  <c:v>43809.354166666657</c:v>
                </c:pt>
                <c:pt idx="16482">
                  <c:v>43809.375</c:v>
                </c:pt>
                <c:pt idx="16483">
                  <c:v>43809.395833333343</c:v>
                </c:pt>
                <c:pt idx="16484">
                  <c:v>43809.416666666657</c:v>
                </c:pt>
                <c:pt idx="16485">
                  <c:v>43809.4375</c:v>
                </c:pt>
                <c:pt idx="16486">
                  <c:v>43809.458333333343</c:v>
                </c:pt>
                <c:pt idx="16487">
                  <c:v>43809.479166666657</c:v>
                </c:pt>
                <c:pt idx="16488">
                  <c:v>43809.5</c:v>
                </c:pt>
                <c:pt idx="16489">
                  <c:v>43809.520833333343</c:v>
                </c:pt>
                <c:pt idx="16490">
                  <c:v>43809.541666666657</c:v>
                </c:pt>
                <c:pt idx="16491">
                  <c:v>43809.5625</c:v>
                </c:pt>
                <c:pt idx="16492">
                  <c:v>43809.583333333343</c:v>
                </c:pt>
                <c:pt idx="16493">
                  <c:v>43809.604166666657</c:v>
                </c:pt>
                <c:pt idx="16494">
                  <c:v>43809.625</c:v>
                </c:pt>
                <c:pt idx="16495">
                  <c:v>43809.645833333343</c:v>
                </c:pt>
                <c:pt idx="16496">
                  <c:v>43809.666666666657</c:v>
                </c:pt>
                <c:pt idx="16497">
                  <c:v>43809.6875</c:v>
                </c:pt>
                <c:pt idx="16498">
                  <c:v>43809.708333333343</c:v>
                </c:pt>
                <c:pt idx="16499">
                  <c:v>43809.72916666665</c:v>
                </c:pt>
                <c:pt idx="16500">
                  <c:v>43809.75</c:v>
                </c:pt>
                <c:pt idx="16501">
                  <c:v>43809.770833333343</c:v>
                </c:pt>
                <c:pt idx="16502">
                  <c:v>43809.79166666665</c:v>
                </c:pt>
                <c:pt idx="16503">
                  <c:v>43809.8125</c:v>
                </c:pt>
                <c:pt idx="16504">
                  <c:v>43809.833333333343</c:v>
                </c:pt>
                <c:pt idx="16505">
                  <c:v>43809.854166666657</c:v>
                </c:pt>
                <c:pt idx="16506">
                  <c:v>43809.875</c:v>
                </c:pt>
                <c:pt idx="16507">
                  <c:v>43809.895833333343</c:v>
                </c:pt>
                <c:pt idx="16508">
                  <c:v>43809.916666666657</c:v>
                </c:pt>
                <c:pt idx="16509">
                  <c:v>43809.9375</c:v>
                </c:pt>
                <c:pt idx="16510">
                  <c:v>43809.958333333343</c:v>
                </c:pt>
                <c:pt idx="16511">
                  <c:v>43809.979166666657</c:v>
                </c:pt>
                <c:pt idx="16512">
                  <c:v>43810</c:v>
                </c:pt>
                <c:pt idx="16513">
                  <c:v>43810.020833333343</c:v>
                </c:pt>
                <c:pt idx="16514">
                  <c:v>43810.041666666657</c:v>
                </c:pt>
                <c:pt idx="16515">
                  <c:v>43810.0625</c:v>
                </c:pt>
                <c:pt idx="16516">
                  <c:v>43810.083333333343</c:v>
                </c:pt>
                <c:pt idx="16517">
                  <c:v>43810.104166666657</c:v>
                </c:pt>
                <c:pt idx="16518">
                  <c:v>43810.125</c:v>
                </c:pt>
                <c:pt idx="16519">
                  <c:v>43810.145833333343</c:v>
                </c:pt>
                <c:pt idx="16520">
                  <c:v>43810.166666666657</c:v>
                </c:pt>
                <c:pt idx="16521">
                  <c:v>43810.1875</c:v>
                </c:pt>
                <c:pt idx="16522">
                  <c:v>43810.208333333343</c:v>
                </c:pt>
                <c:pt idx="16523">
                  <c:v>43810.22916666665</c:v>
                </c:pt>
                <c:pt idx="16524">
                  <c:v>43810.25</c:v>
                </c:pt>
                <c:pt idx="16525">
                  <c:v>43810.270833333343</c:v>
                </c:pt>
                <c:pt idx="16526">
                  <c:v>43810.29166666665</c:v>
                </c:pt>
                <c:pt idx="16527">
                  <c:v>43810.3125</c:v>
                </c:pt>
                <c:pt idx="16528">
                  <c:v>43810.333333333343</c:v>
                </c:pt>
                <c:pt idx="16529">
                  <c:v>43810.354166666657</c:v>
                </c:pt>
                <c:pt idx="16530">
                  <c:v>43810.375</c:v>
                </c:pt>
                <c:pt idx="16531">
                  <c:v>43810.395833333343</c:v>
                </c:pt>
                <c:pt idx="16532">
                  <c:v>43810.416666666657</c:v>
                </c:pt>
                <c:pt idx="16533">
                  <c:v>43810.4375</c:v>
                </c:pt>
                <c:pt idx="16534">
                  <c:v>43810.458333333343</c:v>
                </c:pt>
                <c:pt idx="16535">
                  <c:v>43810.479166666657</c:v>
                </c:pt>
                <c:pt idx="16536">
                  <c:v>43810.5</c:v>
                </c:pt>
                <c:pt idx="16537">
                  <c:v>43810.520833333343</c:v>
                </c:pt>
                <c:pt idx="16538">
                  <c:v>43810.541666666657</c:v>
                </c:pt>
                <c:pt idx="16539">
                  <c:v>43810.5625</c:v>
                </c:pt>
                <c:pt idx="16540">
                  <c:v>43810.583333333343</c:v>
                </c:pt>
                <c:pt idx="16541">
                  <c:v>43810.604166666657</c:v>
                </c:pt>
                <c:pt idx="16542">
                  <c:v>43810.625</c:v>
                </c:pt>
                <c:pt idx="16543">
                  <c:v>43810.645833333343</c:v>
                </c:pt>
                <c:pt idx="16544">
                  <c:v>43810.666666666657</c:v>
                </c:pt>
                <c:pt idx="16545">
                  <c:v>43810.6875</c:v>
                </c:pt>
                <c:pt idx="16546">
                  <c:v>43810.708333333343</c:v>
                </c:pt>
                <c:pt idx="16547">
                  <c:v>43810.72916666665</c:v>
                </c:pt>
                <c:pt idx="16548">
                  <c:v>43810.75</c:v>
                </c:pt>
                <c:pt idx="16549">
                  <c:v>43810.770833333343</c:v>
                </c:pt>
                <c:pt idx="16550">
                  <c:v>43810.79166666665</c:v>
                </c:pt>
                <c:pt idx="16551">
                  <c:v>43810.8125</c:v>
                </c:pt>
                <c:pt idx="16552">
                  <c:v>43810.833333333343</c:v>
                </c:pt>
                <c:pt idx="16553">
                  <c:v>43810.854166666657</c:v>
                </c:pt>
                <c:pt idx="16554">
                  <c:v>43810.875</c:v>
                </c:pt>
                <c:pt idx="16555">
                  <c:v>43810.895833333343</c:v>
                </c:pt>
                <c:pt idx="16556">
                  <c:v>43810.916666666657</c:v>
                </c:pt>
                <c:pt idx="16557">
                  <c:v>43810.9375</c:v>
                </c:pt>
                <c:pt idx="16558">
                  <c:v>43810.958333333343</c:v>
                </c:pt>
                <c:pt idx="16559">
                  <c:v>43810.979166666657</c:v>
                </c:pt>
                <c:pt idx="16560">
                  <c:v>43811</c:v>
                </c:pt>
                <c:pt idx="16561">
                  <c:v>43811.020833333343</c:v>
                </c:pt>
                <c:pt idx="16562">
                  <c:v>43811.041666666657</c:v>
                </c:pt>
                <c:pt idx="16563">
                  <c:v>43811.0625</c:v>
                </c:pt>
                <c:pt idx="16564">
                  <c:v>43811.083333333343</c:v>
                </c:pt>
                <c:pt idx="16565">
                  <c:v>43811.104166666657</c:v>
                </c:pt>
                <c:pt idx="16566">
                  <c:v>43811.125</c:v>
                </c:pt>
                <c:pt idx="16567">
                  <c:v>43811.145833333343</c:v>
                </c:pt>
                <c:pt idx="16568">
                  <c:v>43811.166666666657</c:v>
                </c:pt>
                <c:pt idx="16569">
                  <c:v>43811.1875</c:v>
                </c:pt>
                <c:pt idx="16570">
                  <c:v>43811.208333333343</c:v>
                </c:pt>
                <c:pt idx="16571">
                  <c:v>43811.22916666665</c:v>
                </c:pt>
                <c:pt idx="16572">
                  <c:v>43811.25</c:v>
                </c:pt>
                <c:pt idx="16573">
                  <c:v>43811.270833333343</c:v>
                </c:pt>
                <c:pt idx="16574">
                  <c:v>43811.29166666665</c:v>
                </c:pt>
                <c:pt idx="16575">
                  <c:v>43811.3125</c:v>
                </c:pt>
                <c:pt idx="16576">
                  <c:v>43811.333333333343</c:v>
                </c:pt>
                <c:pt idx="16577">
                  <c:v>43811.354166666657</c:v>
                </c:pt>
                <c:pt idx="16578">
                  <c:v>43811.375</c:v>
                </c:pt>
                <c:pt idx="16579">
                  <c:v>43811.395833333343</c:v>
                </c:pt>
                <c:pt idx="16580">
                  <c:v>43811.416666666657</c:v>
                </c:pt>
                <c:pt idx="16581">
                  <c:v>43811.4375</c:v>
                </c:pt>
                <c:pt idx="16582">
                  <c:v>43811.458333333343</c:v>
                </c:pt>
                <c:pt idx="16583">
                  <c:v>43811.479166666657</c:v>
                </c:pt>
                <c:pt idx="16584">
                  <c:v>43811.5</c:v>
                </c:pt>
                <c:pt idx="16585">
                  <c:v>43811.520833333343</c:v>
                </c:pt>
                <c:pt idx="16586">
                  <c:v>43811.541666666657</c:v>
                </c:pt>
                <c:pt idx="16587">
                  <c:v>43811.5625</c:v>
                </c:pt>
                <c:pt idx="16588">
                  <c:v>43811.583333333343</c:v>
                </c:pt>
                <c:pt idx="16589">
                  <c:v>43811.604166666657</c:v>
                </c:pt>
                <c:pt idx="16590">
                  <c:v>43811.625</c:v>
                </c:pt>
                <c:pt idx="16591">
                  <c:v>43811.645833333343</c:v>
                </c:pt>
                <c:pt idx="16592">
                  <c:v>43811.666666666657</c:v>
                </c:pt>
                <c:pt idx="16593">
                  <c:v>43811.6875</c:v>
                </c:pt>
                <c:pt idx="16594">
                  <c:v>43811.708333333343</c:v>
                </c:pt>
                <c:pt idx="16595">
                  <c:v>43811.72916666665</c:v>
                </c:pt>
                <c:pt idx="16596">
                  <c:v>43811.75</c:v>
                </c:pt>
                <c:pt idx="16597">
                  <c:v>43811.770833333343</c:v>
                </c:pt>
                <c:pt idx="16598">
                  <c:v>43811.79166666665</c:v>
                </c:pt>
                <c:pt idx="16599">
                  <c:v>43811.8125</c:v>
                </c:pt>
                <c:pt idx="16600">
                  <c:v>43811.833333333343</c:v>
                </c:pt>
                <c:pt idx="16601">
                  <c:v>43811.854166666657</c:v>
                </c:pt>
                <c:pt idx="16602">
                  <c:v>43811.875</c:v>
                </c:pt>
                <c:pt idx="16603">
                  <c:v>43811.895833333343</c:v>
                </c:pt>
                <c:pt idx="16604">
                  <c:v>43811.916666666657</c:v>
                </c:pt>
                <c:pt idx="16605">
                  <c:v>43811.9375</c:v>
                </c:pt>
                <c:pt idx="16606">
                  <c:v>43811.958333333343</c:v>
                </c:pt>
                <c:pt idx="16607">
                  <c:v>43811.979166666657</c:v>
                </c:pt>
                <c:pt idx="16608">
                  <c:v>43812</c:v>
                </c:pt>
                <c:pt idx="16609">
                  <c:v>43812.020833333343</c:v>
                </c:pt>
                <c:pt idx="16610">
                  <c:v>43812.041666666657</c:v>
                </c:pt>
                <c:pt idx="16611">
                  <c:v>43812.0625</c:v>
                </c:pt>
                <c:pt idx="16612">
                  <c:v>43812.083333333343</c:v>
                </c:pt>
                <c:pt idx="16613">
                  <c:v>43812.104166666657</c:v>
                </c:pt>
                <c:pt idx="16614">
                  <c:v>43812.125</c:v>
                </c:pt>
                <c:pt idx="16615">
                  <c:v>43812.145833333343</c:v>
                </c:pt>
                <c:pt idx="16616">
                  <c:v>43812.166666666657</c:v>
                </c:pt>
                <c:pt idx="16617">
                  <c:v>43812.1875</c:v>
                </c:pt>
                <c:pt idx="16618">
                  <c:v>43812.208333333343</c:v>
                </c:pt>
                <c:pt idx="16619">
                  <c:v>43812.22916666665</c:v>
                </c:pt>
                <c:pt idx="16620">
                  <c:v>43812.25</c:v>
                </c:pt>
                <c:pt idx="16621">
                  <c:v>43812.270833333343</c:v>
                </c:pt>
                <c:pt idx="16622">
                  <c:v>43812.29166666665</c:v>
                </c:pt>
                <c:pt idx="16623">
                  <c:v>43812.3125</c:v>
                </c:pt>
                <c:pt idx="16624">
                  <c:v>43812.333333333343</c:v>
                </c:pt>
                <c:pt idx="16625">
                  <c:v>43812.354166666657</c:v>
                </c:pt>
                <c:pt idx="16626">
                  <c:v>43812.375</c:v>
                </c:pt>
                <c:pt idx="16627">
                  <c:v>43812.395833333343</c:v>
                </c:pt>
                <c:pt idx="16628">
                  <c:v>43812.416666666657</c:v>
                </c:pt>
                <c:pt idx="16629">
                  <c:v>43812.4375</c:v>
                </c:pt>
                <c:pt idx="16630">
                  <c:v>43812.458333333343</c:v>
                </c:pt>
                <c:pt idx="16631">
                  <c:v>43812.479166666657</c:v>
                </c:pt>
                <c:pt idx="16632">
                  <c:v>43812.5</c:v>
                </c:pt>
                <c:pt idx="16633">
                  <c:v>43812.520833333343</c:v>
                </c:pt>
                <c:pt idx="16634">
                  <c:v>43812.541666666657</c:v>
                </c:pt>
                <c:pt idx="16635">
                  <c:v>43812.5625</c:v>
                </c:pt>
                <c:pt idx="16636">
                  <c:v>43812.583333333343</c:v>
                </c:pt>
                <c:pt idx="16637">
                  <c:v>43812.604166666657</c:v>
                </c:pt>
                <c:pt idx="16638">
                  <c:v>43812.625</c:v>
                </c:pt>
                <c:pt idx="16639">
                  <c:v>43812.645833333343</c:v>
                </c:pt>
                <c:pt idx="16640">
                  <c:v>43812.666666666657</c:v>
                </c:pt>
                <c:pt idx="16641">
                  <c:v>43812.6875</c:v>
                </c:pt>
                <c:pt idx="16642">
                  <c:v>43812.708333333343</c:v>
                </c:pt>
                <c:pt idx="16643">
                  <c:v>43812.72916666665</c:v>
                </c:pt>
                <c:pt idx="16644">
                  <c:v>43812.75</c:v>
                </c:pt>
                <c:pt idx="16645">
                  <c:v>43812.770833333343</c:v>
                </c:pt>
                <c:pt idx="16646">
                  <c:v>43812.79166666665</c:v>
                </c:pt>
                <c:pt idx="16647">
                  <c:v>43812.8125</c:v>
                </c:pt>
                <c:pt idx="16648">
                  <c:v>43812.833333333343</c:v>
                </c:pt>
                <c:pt idx="16649">
                  <c:v>43812.854166666657</c:v>
                </c:pt>
                <c:pt idx="16650">
                  <c:v>43812.875</c:v>
                </c:pt>
                <c:pt idx="16651">
                  <c:v>43812.895833333343</c:v>
                </c:pt>
                <c:pt idx="16652">
                  <c:v>43812.916666666657</c:v>
                </c:pt>
                <c:pt idx="16653">
                  <c:v>43812.9375</c:v>
                </c:pt>
                <c:pt idx="16654">
                  <c:v>43812.958333333343</c:v>
                </c:pt>
                <c:pt idx="16655">
                  <c:v>43812.979166666657</c:v>
                </c:pt>
                <c:pt idx="16656">
                  <c:v>43813</c:v>
                </c:pt>
                <c:pt idx="16657">
                  <c:v>43813.020833333343</c:v>
                </c:pt>
                <c:pt idx="16658">
                  <c:v>43813.041666666657</c:v>
                </c:pt>
                <c:pt idx="16659">
                  <c:v>43813.0625</c:v>
                </c:pt>
                <c:pt idx="16660">
                  <c:v>43813.083333333343</c:v>
                </c:pt>
                <c:pt idx="16661">
                  <c:v>43813.104166666657</c:v>
                </c:pt>
                <c:pt idx="16662">
                  <c:v>43813.125</c:v>
                </c:pt>
                <c:pt idx="16663">
                  <c:v>43813.145833333343</c:v>
                </c:pt>
                <c:pt idx="16664">
                  <c:v>43813.166666666657</c:v>
                </c:pt>
                <c:pt idx="16665">
                  <c:v>43813.1875</c:v>
                </c:pt>
                <c:pt idx="16666">
                  <c:v>43813.208333333343</c:v>
                </c:pt>
                <c:pt idx="16667">
                  <c:v>43813.22916666665</c:v>
                </c:pt>
                <c:pt idx="16668">
                  <c:v>43813.25</c:v>
                </c:pt>
                <c:pt idx="16669">
                  <c:v>43813.270833333343</c:v>
                </c:pt>
                <c:pt idx="16670">
                  <c:v>43813.29166666665</c:v>
                </c:pt>
                <c:pt idx="16671">
                  <c:v>43813.3125</c:v>
                </c:pt>
                <c:pt idx="16672">
                  <c:v>43813.333333333343</c:v>
                </c:pt>
                <c:pt idx="16673">
                  <c:v>43813.354166666657</c:v>
                </c:pt>
                <c:pt idx="16674">
                  <c:v>43813.375</c:v>
                </c:pt>
                <c:pt idx="16675">
                  <c:v>43813.395833333343</c:v>
                </c:pt>
                <c:pt idx="16676">
                  <c:v>43813.416666666657</c:v>
                </c:pt>
                <c:pt idx="16677">
                  <c:v>43813.4375</c:v>
                </c:pt>
                <c:pt idx="16678">
                  <c:v>43813.458333333343</c:v>
                </c:pt>
                <c:pt idx="16679">
                  <c:v>43813.479166666657</c:v>
                </c:pt>
                <c:pt idx="16680">
                  <c:v>43813.5</c:v>
                </c:pt>
                <c:pt idx="16681">
                  <c:v>43813.520833333343</c:v>
                </c:pt>
                <c:pt idx="16682">
                  <c:v>43813.541666666657</c:v>
                </c:pt>
                <c:pt idx="16683">
                  <c:v>43813.5625</c:v>
                </c:pt>
                <c:pt idx="16684">
                  <c:v>43813.583333333343</c:v>
                </c:pt>
                <c:pt idx="16685">
                  <c:v>43813.604166666657</c:v>
                </c:pt>
                <c:pt idx="16686">
                  <c:v>43813.625</c:v>
                </c:pt>
                <c:pt idx="16687">
                  <c:v>43813.645833333343</c:v>
                </c:pt>
                <c:pt idx="16688">
                  <c:v>43813.666666666657</c:v>
                </c:pt>
                <c:pt idx="16689">
                  <c:v>43813.6875</c:v>
                </c:pt>
                <c:pt idx="16690">
                  <c:v>43813.708333333343</c:v>
                </c:pt>
                <c:pt idx="16691">
                  <c:v>43813.72916666665</c:v>
                </c:pt>
                <c:pt idx="16692">
                  <c:v>43813.75</c:v>
                </c:pt>
                <c:pt idx="16693">
                  <c:v>43813.770833333343</c:v>
                </c:pt>
                <c:pt idx="16694">
                  <c:v>43813.79166666665</c:v>
                </c:pt>
                <c:pt idx="16695">
                  <c:v>43813.8125</c:v>
                </c:pt>
                <c:pt idx="16696">
                  <c:v>43813.833333333343</c:v>
                </c:pt>
                <c:pt idx="16697">
                  <c:v>43813.854166666657</c:v>
                </c:pt>
                <c:pt idx="16698">
                  <c:v>43813.875</c:v>
                </c:pt>
                <c:pt idx="16699">
                  <c:v>43813.895833333343</c:v>
                </c:pt>
                <c:pt idx="16700">
                  <c:v>43813.916666666657</c:v>
                </c:pt>
                <c:pt idx="16701">
                  <c:v>43813.9375</c:v>
                </c:pt>
                <c:pt idx="16702">
                  <c:v>43813.958333333343</c:v>
                </c:pt>
                <c:pt idx="16703">
                  <c:v>43813.979166666657</c:v>
                </c:pt>
                <c:pt idx="16704">
                  <c:v>43814</c:v>
                </c:pt>
                <c:pt idx="16705">
                  <c:v>43814.020833333343</c:v>
                </c:pt>
                <c:pt idx="16706">
                  <c:v>43814.041666666657</c:v>
                </c:pt>
                <c:pt idx="16707">
                  <c:v>43814.0625</c:v>
                </c:pt>
                <c:pt idx="16708">
                  <c:v>43814.083333333343</c:v>
                </c:pt>
                <c:pt idx="16709">
                  <c:v>43814.104166666657</c:v>
                </c:pt>
                <c:pt idx="16710">
                  <c:v>43814.125</c:v>
                </c:pt>
                <c:pt idx="16711">
                  <c:v>43814.145833333343</c:v>
                </c:pt>
                <c:pt idx="16712">
                  <c:v>43814.166666666657</c:v>
                </c:pt>
                <c:pt idx="16713">
                  <c:v>43814.1875</c:v>
                </c:pt>
                <c:pt idx="16714">
                  <c:v>43814.208333333343</c:v>
                </c:pt>
                <c:pt idx="16715">
                  <c:v>43814.22916666665</c:v>
                </c:pt>
                <c:pt idx="16716">
                  <c:v>43814.25</c:v>
                </c:pt>
                <c:pt idx="16717">
                  <c:v>43814.270833333343</c:v>
                </c:pt>
                <c:pt idx="16718">
                  <c:v>43814.29166666665</c:v>
                </c:pt>
                <c:pt idx="16719">
                  <c:v>43814.3125</c:v>
                </c:pt>
                <c:pt idx="16720">
                  <c:v>43814.333333333343</c:v>
                </c:pt>
                <c:pt idx="16721">
                  <c:v>43814.354166666657</c:v>
                </c:pt>
                <c:pt idx="16722">
                  <c:v>43814.375</c:v>
                </c:pt>
                <c:pt idx="16723">
                  <c:v>43814.395833333343</c:v>
                </c:pt>
                <c:pt idx="16724">
                  <c:v>43814.416666666657</c:v>
                </c:pt>
                <c:pt idx="16725">
                  <c:v>43814.4375</c:v>
                </c:pt>
                <c:pt idx="16726">
                  <c:v>43814.458333333343</c:v>
                </c:pt>
                <c:pt idx="16727">
                  <c:v>43814.479166666657</c:v>
                </c:pt>
                <c:pt idx="16728">
                  <c:v>43814.5</c:v>
                </c:pt>
                <c:pt idx="16729">
                  <c:v>43814.520833333343</c:v>
                </c:pt>
                <c:pt idx="16730">
                  <c:v>43814.541666666657</c:v>
                </c:pt>
                <c:pt idx="16731">
                  <c:v>43814.5625</c:v>
                </c:pt>
                <c:pt idx="16732">
                  <c:v>43814.583333333343</c:v>
                </c:pt>
                <c:pt idx="16733">
                  <c:v>43814.604166666657</c:v>
                </c:pt>
                <c:pt idx="16734">
                  <c:v>43814.625</c:v>
                </c:pt>
                <c:pt idx="16735">
                  <c:v>43814.645833333343</c:v>
                </c:pt>
                <c:pt idx="16736">
                  <c:v>43814.666666666657</c:v>
                </c:pt>
                <c:pt idx="16737">
                  <c:v>43814.6875</c:v>
                </c:pt>
                <c:pt idx="16738">
                  <c:v>43814.708333333343</c:v>
                </c:pt>
                <c:pt idx="16739">
                  <c:v>43814.72916666665</c:v>
                </c:pt>
                <c:pt idx="16740">
                  <c:v>43814.75</c:v>
                </c:pt>
                <c:pt idx="16741">
                  <c:v>43814.770833333343</c:v>
                </c:pt>
                <c:pt idx="16742">
                  <c:v>43814.79166666665</c:v>
                </c:pt>
                <c:pt idx="16743">
                  <c:v>43814.8125</c:v>
                </c:pt>
                <c:pt idx="16744">
                  <c:v>43814.833333333343</c:v>
                </c:pt>
                <c:pt idx="16745">
                  <c:v>43814.854166666657</c:v>
                </c:pt>
                <c:pt idx="16746">
                  <c:v>43814.875</c:v>
                </c:pt>
                <c:pt idx="16747">
                  <c:v>43814.895833333343</c:v>
                </c:pt>
                <c:pt idx="16748">
                  <c:v>43814.916666666657</c:v>
                </c:pt>
                <c:pt idx="16749">
                  <c:v>43814.9375</c:v>
                </c:pt>
                <c:pt idx="16750">
                  <c:v>43814.958333333343</c:v>
                </c:pt>
                <c:pt idx="16751">
                  <c:v>43814.979166666657</c:v>
                </c:pt>
                <c:pt idx="16752">
                  <c:v>43815</c:v>
                </c:pt>
                <c:pt idx="16753">
                  <c:v>43815.020833333343</c:v>
                </c:pt>
                <c:pt idx="16754">
                  <c:v>43815.041666666657</c:v>
                </c:pt>
                <c:pt idx="16755">
                  <c:v>43815.0625</c:v>
                </c:pt>
                <c:pt idx="16756">
                  <c:v>43815.083333333343</c:v>
                </c:pt>
                <c:pt idx="16757">
                  <c:v>43815.104166666657</c:v>
                </c:pt>
                <c:pt idx="16758">
                  <c:v>43815.125</c:v>
                </c:pt>
                <c:pt idx="16759">
                  <c:v>43815.145833333343</c:v>
                </c:pt>
                <c:pt idx="16760">
                  <c:v>43815.166666666657</c:v>
                </c:pt>
                <c:pt idx="16761">
                  <c:v>43815.1875</c:v>
                </c:pt>
                <c:pt idx="16762">
                  <c:v>43815.208333333343</c:v>
                </c:pt>
                <c:pt idx="16763">
                  <c:v>43815.22916666665</c:v>
                </c:pt>
                <c:pt idx="16764">
                  <c:v>43815.25</c:v>
                </c:pt>
                <c:pt idx="16765">
                  <c:v>43815.270833333343</c:v>
                </c:pt>
                <c:pt idx="16766">
                  <c:v>43815.29166666665</c:v>
                </c:pt>
                <c:pt idx="16767">
                  <c:v>43815.3125</c:v>
                </c:pt>
                <c:pt idx="16768">
                  <c:v>43815.333333333343</c:v>
                </c:pt>
                <c:pt idx="16769">
                  <c:v>43815.354166666657</c:v>
                </c:pt>
                <c:pt idx="16770">
                  <c:v>43815.375</c:v>
                </c:pt>
                <c:pt idx="16771">
                  <c:v>43815.395833333343</c:v>
                </c:pt>
                <c:pt idx="16772">
                  <c:v>43815.416666666657</c:v>
                </c:pt>
                <c:pt idx="16773">
                  <c:v>43815.4375</c:v>
                </c:pt>
                <c:pt idx="16774">
                  <c:v>43815.458333333343</c:v>
                </c:pt>
                <c:pt idx="16775">
                  <c:v>43815.479166666657</c:v>
                </c:pt>
                <c:pt idx="16776">
                  <c:v>43815.5</c:v>
                </c:pt>
                <c:pt idx="16777">
                  <c:v>43815.520833333343</c:v>
                </c:pt>
                <c:pt idx="16778">
                  <c:v>43815.541666666657</c:v>
                </c:pt>
                <c:pt idx="16779">
                  <c:v>43815.5625</c:v>
                </c:pt>
                <c:pt idx="16780">
                  <c:v>43815.583333333343</c:v>
                </c:pt>
                <c:pt idx="16781">
                  <c:v>43815.604166666657</c:v>
                </c:pt>
                <c:pt idx="16782">
                  <c:v>43815.625</c:v>
                </c:pt>
                <c:pt idx="16783">
                  <c:v>43815.645833333343</c:v>
                </c:pt>
                <c:pt idx="16784">
                  <c:v>43815.666666666657</c:v>
                </c:pt>
                <c:pt idx="16785">
                  <c:v>43815.6875</c:v>
                </c:pt>
                <c:pt idx="16786">
                  <c:v>43815.708333333343</c:v>
                </c:pt>
                <c:pt idx="16787">
                  <c:v>43815.72916666665</c:v>
                </c:pt>
                <c:pt idx="16788">
                  <c:v>43815.75</c:v>
                </c:pt>
                <c:pt idx="16789">
                  <c:v>43815.770833333343</c:v>
                </c:pt>
                <c:pt idx="16790">
                  <c:v>43815.79166666665</c:v>
                </c:pt>
                <c:pt idx="16791">
                  <c:v>43815.8125</c:v>
                </c:pt>
                <c:pt idx="16792">
                  <c:v>43815.833333333343</c:v>
                </c:pt>
                <c:pt idx="16793">
                  <c:v>43815.854166666657</c:v>
                </c:pt>
                <c:pt idx="16794">
                  <c:v>43815.875</c:v>
                </c:pt>
                <c:pt idx="16795">
                  <c:v>43815.895833333343</c:v>
                </c:pt>
                <c:pt idx="16796">
                  <c:v>43815.916666666657</c:v>
                </c:pt>
                <c:pt idx="16797">
                  <c:v>43815.9375</c:v>
                </c:pt>
                <c:pt idx="16798">
                  <c:v>43815.958333333343</c:v>
                </c:pt>
                <c:pt idx="16799">
                  <c:v>43815.979166666657</c:v>
                </c:pt>
                <c:pt idx="16800">
                  <c:v>43816</c:v>
                </c:pt>
                <c:pt idx="16801">
                  <c:v>43816.020833333343</c:v>
                </c:pt>
                <c:pt idx="16802">
                  <c:v>43816.041666666657</c:v>
                </c:pt>
                <c:pt idx="16803">
                  <c:v>43816.0625</c:v>
                </c:pt>
                <c:pt idx="16804">
                  <c:v>43816.083333333343</c:v>
                </c:pt>
                <c:pt idx="16805">
                  <c:v>43816.104166666657</c:v>
                </c:pt>
                <c:pt idx="16806">
                  <c:v>43816.125</c:v>
                </c:pt>
                <c:pt idx="16807">
                  <c:v>43816.145833333343</c:v>
                </c:pt>
                <c:pt idx="16808">
                  <c:v>43816.166666666657</c:v>
                </c:pt>
                <c:pt idx="16809">
                  <c:v>43816.1875</c:v>
                </c:pt>
                <c:pt idx="16810">
                  <c:v>43816.208333333343</c:v>
                </c:pt>
                <c:pt idx="16811">
                  <c:v>43816.22916666665</c:v>
                </c:pt>
                <c:pt idx="16812">
                  <c:v>43816.25</c:v>
                </c:pt>
                <c:pt idx="16813">
                  <c:v>43816.270833333343</c:v>
                </c:pt>
                <c:pt idx="16814">
                  <c:v>43816.29166666665</c:v>
                </c:pt>
                <c:pt idx="16815">
                  <c:v>43816.3125</c:v>
                </c:pt>
                <c:pt idx="16816">
                  <c:v>43816.333333333343</c:v>
                </c:pt>
                <c:pt idx="16817">
                  <c:v>43816.354166666657</c:v>
                </c:pt>
                <c:pt idx="16818">
                  <c:v>43816.375</c:v>
                </c:pt>
                <c:pt idx="16819">
                  <c:v>43816.395833333343</c:v>
                </c:pt>
                <c:pt idx="16820">
                  <c:v>43816.416666666657</c:v>
                </c:pt>
                <c:pt idx="16821">
                  <c:v>43816.4375</c:v>
                </c:pt>
                <c:pt idx="16822">
                  <c:v>43816.458333333343</c:v>
                </c:pt>
                <c:pt idx="16823">
                  <c:v>43816.479166666657</c:v>
                </c:pt>
                <c:pt idx="16824">
                  <c:v>43816.5</c:v>
                </c:pt>
                <c:pt idx="16825">
                  <c:v>43816.520833333343</c:v>
                </c:pt>
                <c:pt idx="16826">
                  <c:v>43816.541666666657</c:v>
                </c:pt>
                <c:pt idx="16827">
                  <c:v>43816.5625</c:v>
                </c:pt>
                <c:pt idx="16828">
                  <c:v>43816.583333333343</c:v>
                </c:pt>
                <c:pt idx="16829">
                  <c:v>43816.604166666657</c:v>
                </c:pt>
                <c:pt idx="16830">
                  <c:v>43816.625</c:v>
                </c:pt>
                <c:pt idx="16831">
                  <c:v>43816.645833333343</c:v>
                </c:pt>
                <c:pt idx="16832">
                  <c:v>43816.666666666657</c:v>
                </c:pt>
                <c:pt idx="16833">
                  <c:v>43816.6875</c:v>
                </c:pt>
                <c:pt idx="16834">
                  <c:v>43816.708333333343</c:v>
                </c:pt>
                <c:pt idx="16835">
                  <c:v>43816.72916666665</c:v>
                </c:pt>
                <c:pt idx="16836">
                  <c:v>43816.75</c:v>
                </c:pt>
                <c:pt idx="16837">
                  <c:v>43816.770833333343</c:v>
                </c:pt>
                <c:pt idx="16838">
                  <c:v>43816.79166666665</c:v>
                </c:pt>
                <c:pt idx="16839">
                  <c:v>43816.8125</c:v>
                </c:pt>
                <c:pt idx="16840">
                  <c:v>43816.833333333343</c:v>
                </c:pt>
                <c:pt idx="16841">
                  <c:v>43816.854166666657</c:v>
                </c:pt>
                <c:pt idx="16842">
                  <c:v>43816.875</c:v>
                </c:pt>
                <c:pt idx="16843">
                  <c:v>43816.895833333343</c:v>
                </c:pt>
                <c:pt idx="16844">
                  <c:v>43816.916666666657</c:v>
                </c:pt>
                <c:pt idx="16845">
                  <c:v>43816.9375</c:v>
                </c:pt>
                <c:pt idx="16846">
                  <c:v>43816.958333333343</c:v>
                </c:pt>
                <c:pt idx="16847">
                  <c:v>43816.979166666657</c:v>
                </c:pt>
                <c:pt idx="16848">
                  <c:v>43817</c:v>
                </c:pt>
                <c:pt idx="16849">
                  <c:v>43817.020833333343</c:v>
                </c:pt>
                <c:pt idx="16850">
                  <c:v>43817.041666666657</c:v>
                </c:pt>
                <c:pt idx="16851">
                  <c:v>43817.0625</c:v>
                </c:pt>
                <c:pt idx="16852">
                  <c:v>43817.083333333343</c:v>
                </c:pt>
                <c:pt idx="16853">
                  <c:v>43817.104166666657</c:v>
                </c:pt>
                <c:pt idx="16854">
                  <c:v>43817.125</c:v>
                </c:pt>
                <c:pt idx="16855">
                  <c:v>43817.145833333343</c:v>
                </c:pt>
                <c:pt idx="16856">
                  <c:v>43817.166666666657</c:v>
                </c:pt>
                <c:pt idx="16857">
                  <c:v>43817.1875</c:v>
                </c:pt>
                <c:pt idx="16858">
                  <c:v>43817.208333333343</c:v>
                </c:pt>
                <c:pt idx="16859">
                  <c:v>43817.22916666665</c:v>
                </c:pt>
                <c:pt idx="16860">
                  <c:v>43817.25</c:v>
                </c:pt>
                <c:pt idx="16861">
                  <c:v>43817.270833333343</c:v>
                </c:pt>
                <c:pt idx="16862">
                  <c:v>43817.29166666665</c:v>
                </c:pt>
                <c:pt idx="16863">
                  <c:v>43817.3125</c:v>
                </c:pt>
                <c:pt idx="16864">
                  <c:v>43817.333333333343</c:v>
                </c:pt>
                <c:pt idx="16865">
                  <c:v>43817.354166666657</c:v>
                </c:pt>
                <c:pt idx="16866">
                  <c:v>43817.375</c:v>
                </c:pt>
                <c:pt idx="16867">
                  <c:v>43817.395833333343</c:v>
                </c:pt>
                <c:pt idx="16868">
                  <c:v>43817.416666666657</c:v>
                </c:pt>
                <c:pt idx="16869">
                  <c:v>43817.4375</c:v>
                </c:pt>
                <c:pt idx="16870">
                  <c:v>43817.458333333343</c:v>
                </c:pt>
                <c:pt idx="16871">
                  <c:v>43817.479166666657</c:v>
                </c:pt>
                <c:pt idx="16872">
                  <c:v>43817.5</c:v>
                </c:pt>
                <c:pt idx="16873">
                  <c:v>43817.520833333343</c:v>
                </c:pt>
                <c:pt idx="16874">
                  <c:v>43817.541666666657</c:v>
                </c:pt>
                <c:pt idx="16875">
                  <c:v>43817.5625</c:v>
                </c:pt>
                <c:pt idx="16876">
                  <c:v>43817.583333333343</c:v>
                </c:pt>
                <c:pt idx="16877">
                  <c:v>43817.604166666657</c:v>
                </c:pt>
                <c:pt idx="16878">
                  <c:v>43817.625</c:v>
                </c:pt>
                <c:pt idx="16879">
                  <c:v>43817.645833333343</c:v>
                </c:pt>
                <c:pt idx="16880">
                  <c:v>43817.666666666657</c:v>
                </c:pt>
                <c:pt idx="16881">
                  <c:v>43817.6875</c:v>
                </c:pt>
                <c:pt idx="16882">
                  <c:v>43817.708333333343</c:v>
                </c:pt>
                <c:pt idx="16883">
                  <c:v>43817.72916666665</c:v>
                </c:pt>
                <c:pt idx="16884">
                  <c:v>43817.75</c:v>
                </c:pt>
                <c:pt idx="16885">
                  <c:v>43817.770833333343</c:v>
                </c:pt>
                <c:pt idx="16886">
                  <c:v>43817.79166666665</c:v>
                </c:pt>
                <c:pt idx="16887">
                  <c:v>43817.8125</c:v>
                </c:pt>
                <c:pt idx="16888">
                  <c:v>43817.833333333343</c:v>
                </c:pt>
                <c:pt idx="16889">
                  <c:v>43817.854166666657</c:v>
                </c:pt>
                <c:pt idx="16890">
                  <c:v>43817.875</c:v>
                </c:pt>
                <c:pt idx="16891">
                  <c:v>43817.895833333343</c:v>
                </c:pt>
                <c:pt idx="16892">
                  <c:v>43817.916666666657</c:v>
                </c:pt>
                <c:pt idx="16893">
                  <c:v>43817.9375</c:v>
                </c:pt>
                <c:pt idx="16894">
                  <c:v>43817.958333333343</c:v>
                </c:pt>
                <c:pt idx="16895">
                  <c:v>43817.979166666657</c:v>
                </c:pt>
                <c:pt idx="16896">
                  <c:v>43818</c:v>
                </c:pt>
                <c:pt idx="16897">
                  <c:v>43818.020833333343</c:v>
                </c:pt>
                <c:pt idx="16898">
                  <c:v>43818.041666666657</c:v>
                </c:pt>
                <c:pt idx="16899">
                  <c:v>43818.0625</c:v>
                </c:pt>
                <c:pt idx="16900">
                  <c:v>43818.083333333343</c:v>
                </c:pt>
                <c:pt idx="16901">
                  <c:v>43818.104166666657</c:v>
                </c:pt>
                <c:pt idx="16902">
                  <c:v>43818.125</c:v>
                </c:pt>
                <c:pt idx="16903">
                  <c:v>43818.145833333343</c:v>
                </c:pt>
                <c:pt idx="16904">
                  <c:v>43818.166666666657</c:v>
                </c:pt>
                <c:pt idx="16905">
                  <c:v>43818.1875</c:v>
                </c:pt>
                <c:pt idx="16906">
                  <c:v>43818.208333333343</c:v>
                </c:pt>
                <c:pt idx="16907">
                  <c:v>43818.22916666665</c:v>
                </c:pt>
                <c:pt idx="16908">
                  <c:v>43818.25</c:v>
                </c:pt>
                <c:pt idx="16909">
                  <c:v>43818.270833333343</c:v>
                </c:pt>
                <c:pt idx="16910">
                  <c:v>43818.29166666665</c:v>
                </c:pt>
                <c:pt idx="16911">
                  <c:v>43818.3125</c:v>
                </c:pt>
                <c:pt idx="16912">
                  <c:v>43818.333333333343</c:v>
                </c:pt>
                <c:pt idx="16913">
                  <c:v>43818.354166666657</c:v>
                </c:pt>
                <c:pt idx="16914">
                  <c:v>43818.375</c:v>
                </c:pt>
                <c:pt idx="16915">
                  <c:v>43818.395833333343</c:v>
                </c:pt>
                <c:pt idx="16916">
                  <c:v>43818.416666666657</c:v>
                </c:pt>
                <c:pt idx="16917">
                  <c:v>43818.4375</c:v>
                </c:pt>
                <c:pt idx="16918">
                  <c:v>43818.458333333343</c:v>
                </c:pt>
                <c:pt idx="16919">
                  <c:v>43818.479166666657</c:v>
                </c:pt>
                <c:pt idx="16920">
                  <c:v>43818.5</c:v>
                </c:pt>
                <c:pt idx="16921">
                  <c:v>43818.520833333343</c:v>
                </c:pt>
                <c:pt idx="16922">
                  <c:v>43818.541666666657</c:v>
                </c:pt>
                <c:pt idx="16923">
                  <c:v>43818.5625</c:v>
                </c:pt>
                <c:pt idx="16924">
                  <c:v>43818.583333333343</c:v>
                </c:pt>
                <c:pt idx="16925">
                  <c:v>43818.604166666657</c:v>
                </c:pt>
                <c:pt idx="16926">
                  <c:v>43818.625</c:v>
                </c:pt>
                <c:pt idx="16927">
                  <c:v>43818.645833333343</c:v>
                </c:pt>
                <c:pt idx="16928">
                  <c:v>43818.666666666657</c:v>
                </c:pt>
                <c:pt idx="16929">
                  <c:v>43818.6875</c:v>
                </c:pt>
                <c:pt idx="16930">
                  <c:v>43818.708333333343</c:v>
                </c:pt>
                <c:pt idx="16931">
                  <c:v>43818.72916666665</c:v>
                </c:pt>
                <c:pt idx="16932">
                  <c:v>43818.75</c:v>
                </c:pt>
                <c:pt idx="16933">
                  <c:v>43818.770833333343</c:v>
                </c:pt>
                <c:pt idx="16934">
                  <c:v>43818.79166666665</c:v>
                </c:pt>
                <c:pt idx="16935">
                  <c:v>43818.8125</c:v>
                </c:pt>
                <c:pt idx="16936">
                  <c:v>43818.833333333343</c:v>
                </c:pt>
                <c:pt idx="16937">
                  <c:v>43818.854166666657</c:v>
                </c:pt>
                <c:pt idx="16938">
                  <c:v>43818.875</c:v>
                </c:pt>
                <c:pt idx="16939">
                  <c:v>43818.895833333343</c:v>
                </c:pt>
                <c:pt idx="16940">
                  <c:v>43818.916666666657</c:v>
                </c:pt>
                <c:pt idx="16941">
                  <c:v>43818.9375</c:v>
                </c:pt>
                <c:pt idx="16942">
                  <c:v>43818.958333333343</c:v>
                </c:pt>
                <c:pt idx="16943">
                  <c:v>43818.979166666657</c:v>
                </c:pt>
                <c:pt idx="16944">
                  <c:v>43819</c:v>
                </c:pt>
                <c:pt idx="16945">
                  <c:v>43819.020833333343</c:v>
                </c:pt>
                <c:pt idx="16946">
                  <c:v>43819.041666666657</c:v>
                </c:pt>
                <c:pt idx="16947">
                  <c:v>43819.0625</c:v>
                </c:pt>
                <c:pt idx="16948">
                  <c:v>43819.083333333343</c:v>
                </c:pt>
                <c:pt idx="16949">
                  <c:v>43819.104166666657</c:v>
                </c:pt>
                <c:pt idx="16950">
                  <c:v>43819.125</c:v>
                </c:pt>
                <c:pt idx="16951">
                  <c:v>43819.145833333343</c:v>
                </c:pt>
                <c:pt idx="16952">
                  <c:v>43819.166666666657</c:v>
                </c:pt>
                <c:pt idx="16953">
                  <c:v>43819.1875</c:v>
                </c:pt>
                <c:pt idx="16954">
                  <c:v>43819.208333333343</c:v>
                </c:pt>
                <c:pt idx="16955">
                  <c:v>43819.22916666665</c:v>
                </c:pt>
                <c:pt idx="16956">
                  <c:v>43819.25</c:v>
                </c:pt>
                <c:pt idx="16957">
                  <c:v>43819.270833333343</c:v>
                </c:pt>
                <c:pt idx="16958">
                  <c:v>43819.29166666665</c:v>
                </c:pt>
                <c:pt idx="16959">
                  <c:v>43819.3125</c:v>
                </c:pt>
                <c:pt idx="16960">
                  <c:v>43819.333333333343</c:v>
                </c:pt>
                <c:pt idx="16961">
                  <c:v>43819.354166666657</c:v>
                </c:pt>
                <c:pt idx="16962">
                  <c:v>43819.375</c:v>
                </c:pt>
                <c:pt idx="16963">
                  <c:v>43819.395833333343</c:v>
                </c:pt>
                <c:pt idx="16964">
                  <c:v>43819.416666666657</c:v>
                </c:pt>
                <c:pt idx="16965">
                  <c:v>43819.4375</c:v>
                </c:pt>
                <c:pt idx="16966">
                  <c:v>43819.458333333343</c:v>
                </c:pt>
                <c:pt idx="16967">
                  <c:v>43819.479166666657</c:v>
                </c:pt>
                <c:pt idx="16968">
                  <c:v>43819.5</c:v>
                </c:pt>
                <c:pt idx="16969">
                  <c:v>43819.520833333343</c:v>
                </c:pt>
                <c:pt idx="16970">
                  <c:v>43819.541666666657</c:v>
                </c:pt>
                <c:pt idx="16971">
                  <c:v>43819.5625</c:v>
                </c:pt>
                <c:pt idx="16972">
                  <c:v>43819.583333333343</c:v>
                </c:pt>
                <c:pt idx="16973">
                  <c:v>43819.604166666657</c:v>
                </c:pt>
                <c:pt idx="16974">
                  <c:v>43819.625</c:v>
                </c:pt>
                <c:pt idx="16975">
                  <c:v>43819.645833333343</c:v>
                </c:pt>
                <c:pt idx="16976">
                  <c:v>43819.666666666657</c:v>
                </c:pt>
                <c:pt idx="16977">
                  <c:v>43819.6875</c:v>
                </c:pt>
                <c:pt idx="16978">
                  <c:v>43819.708333333343</c:v>
                </c:pt>
                <c:pt idx="16979">
                  <c:v>43819.72916666665</c:v>
                </c:pt>
                <c:pt idx="16980">
                  <c:v>43819.75</c:v>
                </c:pt>
                <c:pt idx="16981">
                  <c:v>43819.770833333343</c:v>
                </c:pt>
                <c:pt idx="16982">
                  <c:v>43819.79166666665</c:v>
                </c:pt>
                <c:pt idx="16983">
                  <c:v>43819.8125</c:v>
                </c:pt>
                <c:pt idx="16984">
                  <c:v>43819.833333333343</c:v>
                </c:pt>
                <c:pt idx="16985">
                  <c:v>43819.854166666657</c:v>
                </c:pt>
                <c:pt idx="16986">
                  <c:v>43819.875</c:v>
                </c:pt>
                <c:pt idx="16987">
                  <c:v>43819.895833333343</c:v>
                </c:pt>
                <c:pt idx="16988">
                  <c:v>43819.916666666657</c:v>
                </c:pt>
                <c:pt idx="16989">
                  <c:v>43819.9375</c:v>
                </c:pt>
                <c:pt idx="16990">
                  <c:v>43819.958333333343</c:v>
                </c:pt>
                <c:pt idx="16991">
                  <c:v>43819.979166666657</c:v>
                </c:pt>
                <c:pt idx="16992">
                  <c:v>43820</c:v>
                </c:pt>
                <c:pt idx="16993">
                  <c:v>43820.020833333343</c:v>
                </c:pt>
                <c:pt idx="16994">
                  <c:v>43820.041666666657</c:v>
                </c:pt>
                <c:pt idx="16995">
                  <c:v>43820.0625</c:v>
                </c:pt>
                <c:pt idx="16996">
                  <c:v>43820.083333333343</c:v>
                </c:pt>
                <c:pt idx="16997">
                  <c:v>43820.104166666657</c:v>
                </c:pt>
                <c:pt idx="16998">
                  <c:v>43820.125</c:v>
                </c:pt>
                <c:pt idx="16999">
                  <c:v>43820.145833333343</c:v>
                </c:pt>
                <c:pt idx="17000">
                  <c:v>43820.166666666657</c:v>
                </c:pt>
                <c:pt idx="17001">
                  <c:v>43820.1875</c:v>
                </c:pt>
                <c:pt idx="17002">
                  <c:v>43820.208333333343</c:v>
                </c:pt>
                <c:pt idx="17003">
                  <c:v>43820.22916666665</c:v>
                </c:pt>
                <c:pt idx="17004">
                  <c:v>43820.25</c:v>
                </c:pt>
                <c:pt idx="17005">
                  <c:v>43820.270833333343</c:v>
                </c:pt>
                <c:pt idx="17006">
                  <c:v>43820.29166666665</c:v>
                </c:pt>
                <c:pt idx="17007">
                  <c:v>43820.3125</c:v>
                </c:pt>
                <c:pt idx="17008">
                  <c:v>43820.333333333343</c:v>
                </c:pt>
                <c:pt idx="17009">
                  <c:v>43820.354166666657</c:v>
                </c:pt>
                <c:pt idx="17010">
                  <c:v>43820.375</c:v>
                </c:pt>
                <c:pt idx="17011">
                  <c:v>43820.395833333343</c:v>
                </c:pt>
                <c:pt idx="17012">
                  <c:v>43820.416666666657</c:v>
                </c:pt>
                <c:pt idx="17013">
                  <c:v>43820.4375</c:v>
                </c:pt>
                <c:pt idx="17014">
                  <c:v>43820.458333333343</c:v>
                </c:pt>
                <c:pt idx="17015">
                  <c:v>43820.479166666657</c:v>
                </c:pt>
                <c:pt idx="17016">
                  <c:v>43820.5</c:v>
                </c:pt>
                <c:pt idx="17017">
                  <c:v>43820.520833333343</c:v>
                </c:pt>
                <c:pt idx="17018">
                  <c:v>43820.541666666657</c:v>
                </c:pt>
                <c:pt idx="17019">
                  <c:v>43820.5625</c:v>
                </c:pt>
                <c:pt idx="17020">
                  <c:v>43820.583333333343</c:v>
                </c:pt>
                <c:pt idx="17021">
                  <c:v>43820.604166666657</c:v>
                </c:pt>
                <c:pt idx="17022">
                  <c:v>43820.625</c:v>
                </c:pt>
                <c:pt idx="17023">
                  <c:v>43820.645833333343</c:v>
                </c:pt>
                <c:pt idx="17024">
                  <c:v>43820.666666666657</c:v>
                </c:pt>
                <c:pt idx="17025">
                  <c:v>43820.6875</c:v>
                </c:pt>
                <c:pt idx="17026">
                  <c:v>43820.708333333343</c:v>
                </c:pt>
                <c:pt idx="17027">
                  <c:v>43820.72916666665</c:v>
                </c:pt>
                <c:pt idx="17028">
                  <c:v>43820.75</c:v>
                </c:pt>
                <c:pt idx="17029">
                  <c:v>43820.770833333343</c:v>
                </c:pt>
                <c:pt idx="17030">
                  <c:v>43820.79166666665</c:v>
                </c:pt>
                <c:pt idx="17031">
                  <c:v>43820.8125</c:v>
                </c:pt>
                <c:pt idx="17032">
                  <c:v>43820.833333333343</c:v>
                </c:pt>
                <c:pt idx="17033">
                  <c:v>43820.854166666657</c:v>
                </c:pt>
                <c:pt idx="17034">
                  <c:v>43820.875</c:v>
                </c:pt>
                <c:pt idx="17035">
                  <c:v>43820.895833333343</c:v>
                </c:pt>
                <c:pt idx="17036">
                  <c:v>43820.916666666657</c:v>
                </c:pt>
                <c:pt idx="17037">
                  <c:v>43820.9375</c:v>
                </c:pt>
                <c:pt idx="17038">
                  <c:v>43820.958333333343</c:v>
                </c:pt>
                <c:pt idx="17039">
                  <c:v>43820.979166666657</c:v>
                </c:pt>
                <c:pt idx="17040">
                  <c:v>43821</c:v>
                </c:pt>
                <c:pt idx="17041">
                  <c:v>43821.020833333343</c:v>
                </c:pt>
                <c:pt idx="17042">
                  <c:v>43821.041666666657</c:v>
                </c:pt>
                <c:pt idx="17043">
                  <c:v>43821.0625</c:v>
                </c:pt>
                <c:pt idx="17044">
                  <c:v>43821.083333333343</c:v>
                </c:pt>
                <c:pt idx="17045">
                  <c:v>43821.104166666657</c:v>
                </c:pt>
                <c:pt idx="17046">
                  <c:v>43821.125</c:v>
                </c:pt>
                <c:pt idx="17047">
                  <c:v>43821.145833333343</c:v>
                </c:pt>
                <c:pt idx="17048">
                  <c:v>43821.166666666657</c:v>
                </c:pt>
                <c:pt idx="17049">
                  <c:v>43821.1875</c:v>
                </c:pt>
                <c:pt idx="17050">
                  <c:v>43821.208333333343</c:v>
                </c:pt>
                <c:pt idx="17051">
                  <c:v>43821.22916666665</c:v>
                </c:pt>
                <c:pt idx="17052">
                  <c:v>43821.25</c:v>
                </c:pt>
                <c:pt idx="17053">
                  <c:v>43821.270833333343</c:v>
                </c:pt>
                <c:pt idx="17054">
                  <c:v>43821.29166666665</c:v>
                </c:pt>
                <c:pt idx="17055">
                  <c:v>43821.3125</c:v>
                </c:pt>
                <c:pt idx="17056">
                  <c:v>43821.333333333343</c:v>
                </c:pt>
                <c:pt idx="17057">
                  <c:v>43821.354166666657</c:v>
                </c:pt>
                <c:pt idx="17058">
                  <c:v>43821.375</c:v>
                </c:pt>
                <c:pt idx="17059">
                  <c:v>43821.395833333343</c:v>
                </c:pt>
                <c:pt idx="17060">
                  <c:v>43821.416666666657</c:v>
                </c:pt>
                <c:pt idx="17061">
                  <c:v>43821.4375</c:v>
                </c:pt>
                <c:pt idx="17062">
                  <c:v>43821.458333333343</c:v>
                </c:pt>
                <c:pt idx="17063">
                  <c:v>43821.479166666657</c:v>
                </c:pt>
                <c:pt idx="17064">
                  <c:v>43821.5</c:v>
                </c:pt>
                <c:pt idx="17065">
                  <c:v>43821.520833333343</c:v>
                </c:pt>
                <c:pt idx="17066">
                  <c:v>43821.541666666657</c:v>
                </c:pt>
                <c:pt idx="17067">
                  <c:v>43821.5625</c:v>
                </c:pt>
                <c:pt idx="17068">
                  <c:v>43821.583333333343</c:v>
                </c:pt>
                <c:pt idx="17069">
                  <c:v>43821.604166666657</c:v>
                </c:pt>
                <c:pt idx="17070">
                  <c:v>43821.625</c:v>
                </c:pt>
                <c:pt idx="17071">
                  <c:v>43821.645833333343</c:v>
                </c:pt>
                <c:pt idx="17072">
                  <c:v>43821.666666666657</c:v>
                </c:pt>
                <c:pt idx="17073">
                  <c:v>43821.6875</c:v>
                </c:pt>
                <c:pt idx="17074">
                  <c:v>43821.708333333343</c:v>
                </c:pt>
                <c:pt idx="17075">
                  <c:v>43821.72916666665</c:v>
                </c:pt>
                <c:pt idx="17076">
                  <c:v>43821.75</c:v>
                </c:pt>
                <c:pt idx="17077">
                  <c:v>43821.770833333343</c:v>
                </c:pt>
                <c:pt idx="17078">
                  <c:v>43821.79166666665</c:v>
                </c:pt>
                <c:pt idx="17079">
                  <c:v>43821.8125</c:v>
                </c:pt>
                <c:pt idx="17080">
                  <c:v>43821.833333333343</c:v>
                </c:pt>
                <c:pt idx="17081">
                  <c:v>43821.854166666657</c:v>
                </c:pt>
                <c:pt idx="17082">
                  <c:v>43821.875</c:v>
                </c:pt>
                <c:pt idx="17083">
                  <c:v>43821.895833333343</c:v>
                </c:pt>
                <c:pt idx="17084">
                  <c:v>43821.916666666657</c:v>
                </c:pt>
                <c:pt idx="17085">
                  <c:v>43821.9375</c:v>
                </c:pt>
                <c:pt idx="17086">
                  <c:v>43821.958333333343</c:v>
                </c:pt>
                <c:pt idx="17087">
                  <c:v>43821.979166666657</c:v>
                </c:pt>
                <c:pt idx="17088">
                  <c:v>43822</c:v>
                </c:pt>
                <c:pt idx="17089">
                  <c:v>43822.020833333343</c:v>
                </c:pt>
                <c:pt idx="17090">
                  <c:v>43822.041666666657</c:v>
                </c:pt>
                <c:pt idx="17091">
                  <c:v>43822.0625</c:v>
                </c:pt>
                <c:pt idx="17092">
                  <c:v>43822.083333333343</c:v>
                </c:pt>
                <c:pt idx="17093">
                  <c:v>43822.104166666657</c:v>
                </c:pt>
                <c:pt idx="17094">
                  <c:v>43822.125</c:v>
                </c:pt>
                <c:pt idx="17095">
                  <c:v>43822.145833333343</c:v>
                </c:pt>
                <c:pt idx="17096">
                  <c:v>43822.166666666657</c:v>
                </c:pt>
                <c:pt idx="17097">
                  <c:v>43822.1875</c:v>
                </c:pt>
                <c:pt idx="17098">
                  <c:v>43822.208333333343</c:v>
                </c:pt>
                <c:pt idx="17099">
                  <c:v>43822.22916666665</c:v>
                </c:pt>
                <c:pt idx="17100">
                  <c:v>43822.25</c:v>
                </c:pt>
                <c:pt idx="17101">
                  <c:v>43822.270833333343</c:v>
                </c:pt>
                <c:pt idx="17102">
                  <c:v>43822.29166666665</c:v>
                </c:pt>
                <c:pt idx="17103">
                  <c:v>43822.3125</c:v>
                </c:pt>
                <c:pt idx="17104">
                  <c:v>43822.333333333343</c:v>
                </c:pt>
                <c:pt idx="17105">
                  <c:v>43822.354166666657</c:v>
                </c:pt>
                <c:pt idx="17106">
                  <c:v>43822.375</c:v>
                </c:pt>
                <c:pt idx="17107">
                  <c:v>43822.395833333343</c:v>
                </c:pt>
                <c:pt idx="17108">
                  <c:v>43822.416666666657</c:v>
                </c:pt>
                <c:pt idx="17109">
                  <c:v>43822.4375</c:v>
                </c:pt>
                <c:pt idx="17110">
                  <c:v>43822.458333333343</c:v>
                </c:pt>
                <c:pt idx="17111">
                  <c:v>43822.479166666657</c:v>
                </c:pt>
                <c:pt idx="17112">
                  <c:v>43822.5</c:v>
                </c:pt>
                <c:pt idx="17113">
                  <c:v>43822.520833333343</c:v>
                </c:pt>
                <c:pt idx="17114">
                  <c:v>43822.541666666657</c:v>
                </c:pt>
                <c:pt idx="17115">
                  <c:v>43822.5625</c:v>
                </c:pt>
                <c:pt idx="17116">
                  <c:v>43822.583333333343</c:v>
                </c:pt>
                <c:pt idx="17117">
                  <c:v>43822.604166666657</c:v>
                </c:pt>
                <c:pt idx="17118">
                  <c:v>43822.625</c:v>
                </c:pt>
                <c:pt idx="17119">
                  <c:v>43822.645833333343</c:v>
                </c:pt>
                <c:pt idx="17120">
                  <c:v>43822.666666666657</c:v>
                </c:pt>
                <c:pt idx="17121">
                  <c:v>43822.6875</c:v>
                </c:pt>
                <c:pt idx="17122">
                  <c:v>43822.708333333343</c:v>
                </c:pt>
                <c:pt idx="17123">
                  <c:v>43822.72916666665</c:v>
                </c:pt>
                <c:pt idx="17124">
                  <c:v>43822.75</c:v>
                </c:pt>
                <c:pt idx="17125">
                  <c:v>43822.770833333343</c:v>
                </c:pt>
                <c:pt idx="17126">
                  <c:v>43822.79166666665</c:v>
                </c:pt>
                <c:pt idx="17127">
                  <c:v>43822.8125</c:v>
                </c:pt>
                <c:pt idx="17128">
                  <c:v>43822.833333333343</c:v>
                </c:pt>
                <c:pt idx="17129">
                  <c:v>43822.854166666657</c:v>
                </c:pt>
                <c:pt idx="17130">
                  <c:v>43822.875</c:v>
                </c:pt>
                <c:pt idx="17131">
                  <c:v>43822.895833333343</c:v>
                </c:pt>
                <c:pt idx="17132">
                  <c:v>43822.916666666657</c:v>
                </c:pt>
                <c:pt idx="17133">
                  <c:v>43822.9375</c:v>
                </c:pt>
                <c:pt idx="17134">
                  <c:v>43822.958333333343</c:v>
                </c:pt>
                <c:pt idx="17135">
                  <c:v>43822.979166666657</c:v>
                </c:pt>
                <c:pt idx="17136">
                  <c:v>43823</c:v>
                </c:pt>
                <c:pt idx="17137">
                  <c:v>43823.020833333343</c:v>
                </c:pt>
                <c:pt idx="17138">
                  <c:v>43823.041666666657</c:v>
                </c:pt>
                <c:pt idx="17139">
                  <c:v>43823.0625</c:v>
                </c:pt>
                <c:pt idx="17140">
                  <c:v>43823.083333333343</c:v>
                </c:pt>
                <c:pt idx="17141">
                  <c:v>43823.104166666657</c:v>
                </c:pt>
                <c:pt idx="17142">
                  <c:v>43823.125</c:v>
                </c:pt>
                <c:pt idx="17143">
                  <c:v>43823.145833333343</c:v>
                </c:pt>
                <c:pt idx="17144">
                  <c:v>43823.166666666657</c:v>
                </c:pt>
                <c:pt idx="17145">
                  <c:v>43823.1875</c:v>
                </c:pt>
                <c:pt idx="17146">
                  <c:v>43823.208333333343</c:v>
                </c:pt>
                <c:pt idx="17147">
                  <c:v>43823.22916666665</c:v>
                </c:pt>
                <c:pt idx="17148">
                  <c:v>43823.25</c:v>
                </c:pt>
                <c:pt idx="17149">
                  <c:v>43823.270833333343</c:v>
                </c:pt>
                <c:pt idx="17150">
                  <c:v>43823.29166666665</c:v>
                </c:pt>
                <c:pt idx="17151">
                  <c:v>43823.3125</c:v>
                </c:pt>
                <c:pt idx="17152">
                  <c:v>43823.333333333343</c:v>
                </c:pt>
                <c:pt idx="17153">
                  <c:v>43823.354166666657</c:v>
                </c:pt>
                <c:pt idx="17154">
                  <c:v>43823.375</c:v>
                </c:pt>
                <c:pt idx="17155">
                  <c:v>43823.395833333343</c:v>
                </c:pt>
                <c:pt idx="17156">
                  <c:v>43823.416666666657</c:v>
                </c:pt>
                <c:pt idx="17157">
                  <c:v>43823.4375</c:v>
                </c:pt>
                <c:pt idx="17158">
                  <c:v>43823.458333333343</c:v>
                </c:pt>
                <c:pt idx="17159">
                  <c:v>43823.479166666657</c:v>
                </c:pt>
                <c:pt idx="17160">
                  <c:v>43823.5</c:v>
                </c:pt>
                <c:pt idx="17161">
                  <c:v>43823.520833333343</c:v>
                </c:pt>
                <c:pt idx="17162">
                  <c:v>43823.541666666657</c:v>
                </c:pt>
                <c:pt idx="17163">
                  <c:v>43823.5625</c:v>
                </c:pt>
                <c:pt idx="17164">
                  <c:v>43823.583333333343</c:v>
                </c:pt>
                <c:pt idx="17165">
                  <c:v>43823.604166666657</c:v>
                </c:pt>
                <c:pt idx="17166">
                  <c:v>43823.625</c:v>
                </c:pt>
                <c:pt idx="17167">
                  <c:v>43823.645833333343</c:v>
                </c:pt>
                <c:pt idx="17168">
                  <c:v>43823.666666666657</c:v>
                </c:pt>
                <c:pt idx="17169">
                  <c:v>43823.6875</c:v>
                </c:pt>
                <c:pt idx="17170">
                  <c:v>43823.708333333343</c:v>
                </c:pt>
                <c:pt idx="17171">
                  <c:v>43823.72916666665</c:v>
                </c:pt>
                <c:pt idx="17172">
                  <c:v>43823.75</c:v>
                </c:pt>
                <c:pt idx="17173">
                  <c:v>43823.770833333343</c:v>
                </c:pt>
                <c:pt idx="17174">
                  <c:v>43823.79166666665</c:v>
                </c:pt>
                <c:pt idx="17175">
                  <c:v>43823.8125</c:v>
                </c:pt>
                <c:pt idx="17176">
                  <c:v>43823.833333333343</c:v>
                </c:pt>
                <c:pt idx="17177">
                  <c:v>43823.854166666657</c:v>
                </c:pt>
                <c:pt idx="17178">
                  <c:v>43823.875</c:v>
                </c:pt>
                <c:pt idx="17179">
                  <c:v>43823.895833333343</c:v>
                </c:pt>
                <c:pt idx="17180">
                  <c:v>43823.916666666657</c:v>
                </c:pt>
                <c:pt idx="17181">
                  <c:v>43823.9375</c:v>
                </c:pt>
                <c:pt idx="17182">
                  <c:v>43823.958333333343</c:v>
                </c:pt>
                <c:pt idx="17183">
                  <c:v>43823.979166666657</c:v>
                </c:pt>
                <c:pt idx="17184">
                  <c:v>43824</c:v>
                </c:pt>
                <c:pt idx="17185">
                  <c:v>43824.020833333343</c:v>
                </c:pt>
                <c:pt idx="17186">
                  <c:v>43824.041666666657</c:v>
                </c:pt>
                <c:pt idx="17187">
                  <c:v>43824.0625</c:v>
                </c:pt>
                <c:pt idx="17188">
                  <c:v>43824.083333333343</c:v>
                </c:pt>
                <c:pt idx="17189">
                  <c:v>43824.104166666657</c:v>
                </c:pt>
                <c:pt idx="17190">
                  <c:v>43824.125</c:v>
                </c:pt>
                <c:pt idx="17191">
                  <c:v>43824.145833333343</c:v>
                </c:pt>
                <c:pt idx="17192">
                  <c:v>43824.166666666657</c:v>
                </c:pt>
                <c:pt idx="17193">
                  <c:v>43824.1875</c:v>
                </c:pt>
                <c:pt idx="17194">
                  <c:v>43824.208333333343</c:v>
                </c:pt>
                <c:pt idx="17195">
                  <c:v>43824.22916666665</c:v>
                </c:pt>
                <c:pt idx="17196">
                  <c:v>43824.25</c:v>
                </c:pt>
                <c:pt idx="17197">
                  <c:v>43824.270833333343</c:v>
                </c:pt>
                <c:pt idx="17198">
                  <c:v>43824.29166666665</c:v>
                </c:pt>
                <c:pt idx="17199">
                  <c:v>43824.3125</c:v>
                </c:pt>
                <c:pt idx="17200">
                  <c:v>43824.333333333343</c:v>
                </c:pt>
                <c:pt idx="17201">
                  <c:v>43824.354166666657</c:v>
                </c:pt>
                <c:pt idx="17202">
                  <c:v>43824.375</c:v>
                </c:pt>
                <c:pt idx="17203">
                  <c:v>43824.395833333343</c:v>
                </c:pt>
                <c:pt idx="17204">
                  <c:v>43824.416666666657</c:v>
                </c:pt>
                <c:pt idx="17205">
                  <c:v>43824.4375</c:v>
                </c:pt>
                <c:pt idx="17206">
                  <c:v>43824.458333333343</c:v>
                </c:pt>
                <c:pt idx="17207">
                  <c:v>43824.479166666657</c:v>
                </c:pt>
                <c:pt idx="17208">
                  <c:v>43824.5</c:v>
                </c:pt>
                <c:pt idx="17209">
                  <c:v>43824.520833333343</c:v>
                </c:pt>
                <c:pt idx="17210">
                  <c:v>43824.541666666657</c:v>
                </c:pt>
                <c:pt idx="17211">
                  <c:v>43824.5625</c:v>
                </c:pt>
                <c:pt idx="17212">
                  <c:v>43824.583333333343</c:v>
                </c:pt>
                <c:pt idx="17213">
                  <c:v>43824.604166666657</c:v>
                </c:pt>
                <c:pt idx="17214">
                  <c:v>43824.625</c:v>
                </c:pt>
                <c:pt idx="17215">
                  <c:v>43824.645833333343</c:v>
                </c:pt>
                <c:pt idx="17216">
                  <c:v>43824.666666666657</c:v>
                </c:pt>
                <c:pt idx="17217">
                  <c:v>43824.6875</c:v>
                </c:pt>
                <c:pt idx="17218">
                  <c:v>43824.708333333343</c:v>
                </c:pt>
                <c:pt idx="17219">
                  <c:v>43824.72916666665</c:v>
                </c:pt>
                <c:pt idx="17220">
                  <c:v>43824.75</c:v>
                </c:pt>
                <c:pt idx="17221">
                  <c:v>43824.770833333343</c:v>
                </c:pt>
                <c:pt idx="17222">
                  <c:v>43824.79166666665</c:v>
                </c:pt>
                <c:pt idx="17223">
                  <c:v>43824.8125</c:v>
                </c:pt>
                <c:pt idx="17224">
                  <c:v>43824.833333333343</c:v>
                </c:pt>
                <c:pt idx="17225">
                  <c:v>43824.854166666657</c:v>
                </c:pt>
                <c:pt idx="17226">
                  <c:v>43824.875</c:v>
                </c:pt>
                <c:pt idx="17227">
                  <c:v>43824.895833333343</c:v>
                </c:pt>
                <c:pt idx="17228">
                  <c:v>43824.916666666657</c:v>
                </c:pt>
                <c:pt idx="17229">
                  <c:v>43824.9375</c:v>
                </c:pt>
                <c:pt idx="17230">
                  <c:v>43824.958333333343</c:v>
                </c:pt>
                <c:pt idx="17231">
                  <c:v>43824.979166666657</c:v>
                </c:pt>
                <c:pt idx="17232">
                  <c:v>43825</c:v>
                </c:pt>
                <c:pt idx="17233">
                  <c:v>43825.020833333343</c:v>
                </c:pt>
                <c:pt idx="17234">
                  <c:v>43825.041666666657</c:v>
                </c:pt>
                <c:pt idx="17235">
                  <c:v>43825.0625</c:v>
                </c:pt>
                <c:pt idx="17236">
                  <c:v>43825.083333333343</c:v>
                </c:pt>
                <c:pt idx="17237">
                  <c:v>43825.104166666657</c:v>
                </c:pt>
                <c:pt idx="17238">
                  <c:v>43825.125</c:v>
                </c:pt>
                <c:pt idx="17239">
                  <c:v>43825.145833333343</c:v>
                </c:pt>
                <c:pt idx="17240">
                  <c:v>43825.166666666657</c:v>
                </c:pt>
                <c:pt idx="17241">
                  <c:v>43825.1875</c:v>
                </c:pt>
                <c:pt idx="17242">
                  <c:v>43825.208333333343</c:v>
                </c:pt>
                <c:pt idx="17243">
                  <c:v>43825.22916666665</c:v>
                </c:pt>
                <c:pt idx="17244">
                  <c:v>43825.25</c:v>
                </c:pt>
                <c:pt idx="17245">
                  <c:v>43825.270833333343</c:v>
                </c:pt>
                <c:pt idx="17246">
                  <c:v>43825.29166666665</c:v>
                </c:pt>
                <c:pt idx="17247">
                  <c:v>43825.3125</c:v>
                </c:pt>
                <c:pt idx="17248">
                  <c:v>43825.333333333343</c:v>
                </c:pt>
                <c:pt idx="17249">
                  <c:v>43825.354166666657</c:v>
                </c:pt>
                <c:pt idx="17250">
                  <c:v>43825.375</c:v>
                </c:pt>
                <c:pt idx="17251">
                  <c:v>43825.395833333343</c:v>
                </c:pt>
                <c:pt idx="17252">
                  <c:v>43825.416666666657</c:v>
                </c:pt>
                <c:pt idx="17253">
                  <c:v>43825.4375</c:v>
                </c:pt>
                <c:pt idx="17254">
                  <c:v>43825.458333333343</c:v>
                </c:pt>
                <c:pt idx="17255">
                  <c:v>43825.479166666657</c:v>
                </c:pt>
                <c:pt idx="17256">
                  <c:v>43825.5</c:v>
                </c:pt>
                <c:pt idx="17257">
                  <c:v>43825.520833333343</c:v>
                </c:pt>
                <c:pt idx="17258">
                  <c:v>43825.541666666657</c:v>
                </c:pt>
                <c:pt idx="17259">
                  <c:v>43825.5625</c:v>
                </c:pt>
                <c:pt idx="17260">
                  <c:v>43825.583333333343</c:v>
                </c:pt>
                <c:pt idx="17261">
                  <c:v>43825.604166666657</c:v>
                </c:pt>
                <c:pt idx="17262">
                  <c:v>43825.625</c:v>
                </c:pt>
                <c:pt idx="17263">
                  <c:v>43825.645833333343</c:v>
                </c:pt>
                <c:pt idx="17264">
                  <c:v>43825.666666666657</c:v>
                </c:pt>
                <c:pt idx="17265">
                  <c:v>43825.6875</c:v>
                </c:pt>
                <c:pt idx="17266">
                  <c:v>43825.708333333343</c:v>
                </c:pt>
                <c:pt idx="17267">
                  <c:v>43825.72916666665</c:v>
                </c:pt>
                <c:pt idx="17268">
                  <c:v>43825.75</c:v>
                </c:pt>
                <c:pt idx="17269">
                  <c:v>43825.770833333343</c:v>
                </c:pt>
                <c:pt idx="17270">
                  <c:v>43825.79166666665</c:v>
                </c:pt>
                <c:pt idx="17271">
                  <c:v>43825.8125</c:v>
                </c:pt>
                <c:pt idx="17272">
                  <c:v>43825.833333333343</c:v>
                </c:pt>
                <c:pt idx="17273">
                  <c:v>43825.854166666657</c:v>
                </c:pt>
                <c:pt idx="17274">
                  <c:v>43825.875</c:v>
                </c:pt>
                <c:pt idx="17275">
                  <c:v>43825.895833333343</c:v>
                </c:pt>
                <c:pt idx="17276">
                  <c:v>43825.916666666657</c:v>
                </c:pt>
                <c:pt idx="17277">
                  <c:v>43825.9375</c:v>
                </c:pt>
                <c:pt idx="17278">
                  <c:v>43825.958333333343</c:v>
                </c:pt>
                <c:pt idx="17279">
                  <c:v>43825.979166666657</c:v>
                </c:pt>
                <c:pt idx="17280">
                  <c:v>43826</c:v>
                </c:pt>
                <c:pt idx="17281">
                  <c:v>43826.020833333343</c:v>
                </c:pt>
                <c:pt idx="17282">
                  <c:v>43826.041666666657</c:v>
                </c:pt>
                <c:pt idx="17283">
                  <c:v>43826.0625</c:v>
                </c:pt>
                <c:pt idx="17284">
                  <c:v>43826.083333333343</c:v>
                </c:pt>
                <c:pt idx="17285">
                  <c:v>43826.104166666657</c:v>
                </c:pt>
                <c:pt idx="17286">
                  <c:v>43826.125</c:v>
                </c:pt>
                <c:pt idx="17287">
                  <c:v>43826.145833333343</c:v>
                </c:pt>
                <c:pt idx="17288">
                  <c:v>43826.166666666657</c:v>
                </c:pt>
                <c:pt idx="17289">
                  <c:v>43826.1875</c:v>
                </c:pt>
                <c:pt idx="17290">
                  <c:v>43826.208333333343</c:v>
                </c:pt>
                <c:pt idx="17291">
                  <c:v>43826.22916666665</c:v>
                </c:pt>
                <c:pt idx="17292">
                  <c:v>43826.25</c:v>
                </c:pt>
                <c:pt idx="17293">
                  <c:v>43826.270833333343</c:v>
                </c:pt>
                <c:pt idx="17294">
                  <c:v>43826.29166666665</c:v>
                </c:pt>
                <c:pt idx="17295">
                  <c:v>43826.3125</c:v>
                </c:pt>
                <c:pt idx="17296">
                  <c:v>43826.333333333343</c:v>
                </c:pt>
                <c:pt idx="17297">
                  <c:v>43826.354166666657</c:v>
                </c:pt>
                <c:pt idx="17298">
                  <c:v>43826.375</c:v>
                </c:pt>
                <c:pt idx="17299">
                  <c:v>43826.395833333343</c:v>
                </c:pt>
                <c:pt idx="17300">
                  <c:v>43826.416666666657</c:v>
                </c:pt>
                <c:pt idx="17301">
                  <c:v>43826.4375</c:v>
                </c:pt>
                <c:pt idx="17302">
                  <c:v>43826.458333333343</c:v>
                </c:pt>
                <c:pt idx="17303">
                  <c:v>43826.479166666657</c:v>
                </c:pt>
                <c:pt idx="17304">
                  <c:v>43826.5</c:v>
                </c:pt>
                <c:pt idx="17305">
                  <c:v>43826.520833333343</c:v>
                </c:pt>
                <c:pt idx="17306">
                  <c:v>43826.541666666657</c:v>
                </c:pt>
                <c:pt idx="17307">
                  <c:v>43826.5625</c:v>
                </c:pt>
                <c:pt idx="17308">
                  <c:v>43826.583333333343</c:v>
                </c:pt>
                <c:pt idx="17309">
                  <c:v>43826.604166666657</c:v>
                </c:pt>
                <c:pt idx="17310">
                  <c:v>43826.625</c:v>
                </c:pt>
                <c:pt idx="17311">
                  <c:v>43826.645833333343</c:v>
                </c:pt>
                <c:pt idx="17312">
                  <c:v>43826.666666666657</c:v>
                </c:pt>
                <c:pt idx="17313">
                  <c:v>43826.6875</c:v>
                </c:pt>
                <c:pt idx="17314">
                  <c:v>43826.708333333343</c:v>
                </c:pt>
                <c:pt idx="17315">
                  <c:v>43826.72916666665</c:v>
                </c:pt>
                <c:pt idx="17316">
                  <c:v>43826.75</c:v>
                </c:pt>
                <c:pt idx="17317">
                  <c:v>43826.770833333343</c:v>
                </c:pt>
                <c:pt idx="17318">
                  <c:v>43826.79166666665</c:v>
                </c:pt>
                <c:pt idx="17319">
                  <c:v>43826.8125</c:v>
                </c:pt>
                <c:pt idx="17320">
                  <c:v>43826.833333333343</c:v>
                </c:pt>
                <c:pt idx="17321">
                  <c:v>43826.854166666657</c:v>
                </c:pt>
                <c:pt idx="17322">
                  <c:v>43826.875</c:v>
                </c:pt>
                <c:pt idx="17323">
                  <c:v>43826.895833333343</c:v>
                </c:pt>
                <c:pt idx="17324">
                  <c:v>43826.916666666657</c:v>
                </c:pt>
                <c:pt idx="17325">
                  <c:v>43826.9375</c:v>
                </c:pt>
                <c:pt idx="17326">
                  <c:v>43826.958333333343</c:v>
                </c:pt>
                <c:pt idx="17327">
                  <c:v>43826.979166666657</c:v>
                </c:pt>
                <c:pt idx="17328">
                  <c:v>43827</c:v>
                </c:pt>
                <c:pt idx="17329">
                  <c:v>43827.020833333343</c:v>
                </c:pt>
                <c:pt idx="17330">
                  <c:v>43827.041666666657</c:v>
                </c:pt>
                <c:pt idx="17331">
                  <c:v>43827.0625</c:v>
                </c:pt>
                <c:pt idx="17332">
                  <c:v>43827.083333333343</c:v>
                </c:pt>
                <c:pt idx="17333">
                  <c:v>43827.104166666657</c:v>
                </c:pt>
                <c:pt idx="17334">
                  <c:v>43827.125</c:v>
                </c:pt>
                <c:pt idx="17335">
                  <c:v>43827.145833333343</c:v>
                </c:pt>
                <c:pt idx="17336">
                  <c:v>43827.166666666657</c:v>
                </c:pt>
                <c:pt idx="17337">
                  <c:v>43827.1875</c:v>
                </c:pt>
                <c:pt idx="17338">
                  <c:v>43827.208333333343</c:v>
                </c:pt>
                <c:pt idx="17339">
                  <c:v>43827.22916666665</c:v>
                </c:pt>
                <c:pt idx="17340">
                  <c:v>43827.25</c:v>
                </c:pt>
                <c:pt idx="17341">
                  <c:v>43827.270833333343</c:v>
                </c:pt>
                <c:pt idx="17342">
                  <c:v>43827.29166666665</c:v>
                </c:pt>
                <c:pt idx="17343">
                  <c:v>43827.3125</c:v>
                </c:pt>
                <c:pt idx="17344">
                  <c:v>43827.333333333343</c:v>
                </c:pt>
                <c:pt idx="17345">
                  <c:v>43827.354166666657</c:v>
                </c:pt>
                <c:pt idx="17346">
                  <c:v>43827.375</c:v>
                </c:pt>
                <c:pt idx="17347">
                  <c:v>43827.395833333343</c:v>
                </c:pt>
                <c:pt idx="17348">
                  <c:v>43827.416666666657</c:v>
                </c:pt>
                <c:pt idx="17349">
                  <c:v>43827.4375</c:v>
                </c:pt>
                <c:pt idx="17350">
                  <c:v>43827.458333333343</c:v>
                </c:pt>
                <c:pt idx="17351">
                  <c:v>43827.479166666657</c:v>
                </c:pt>
                <c:pt idx="17352">
                  <c:v>43827.5</c:v>
                </c:pt>
                <c:pt idx="17353">
                  <c:v>43827.520833333343</c:v>
                </c:pt>
                <c:pt idx="17354">
                  <c:v>43827.541666666657</c:v>
                </c:pt>
                <c:pt idx="17355">
                  <c:v>43827.5625</c:v>
                </c:pt>
                <c:pt idx="17356">
                  <c:v>43827.583333333343</c:v>
                </c:pt>
                <c:pt idx="17357">
                  <c:v>43827.604166666657</c:v>
                </c:pt>
                <c:pt idx="17358">
                  <c:v>43827.625</c:v>
                </c:pt>
                <c:pt idx="17359">
                  <c:v>43827.645833333343</c:v>
                </c:pt>
                <c:pt idx="17360">
                  <c:v>43827.666666666657</c:v>
                </c:pt>
                <c:pt idx="17361">
                  <c:v>43827.6875</c:v>
                </c:pt>
                <c:pt idx="17362">
                  <c:v>43827.708333333343</c:v>
                </c:pt>
                <c:pt idx="17363">
                  <c:v>43827.72916666665</c:v>
                </c:pt>
                <c:pt idx="17364">
                  <c:v>43827.75</c:v>
                </c:pt>
                <c:pt idx="17365">
                  <c:v>43827.770833333343</c:v>
                </c:pt>
                <c:pt idx="17366">
                  <c:v>43827.79166666665</c:v>
                </c:pt>
                <c:pt idx="17367">
                  <c:v>43827.8125</c:v>
                </c:pt>
                <c:pt idx="17368">
                  <c:v>43827.833333333343</c:v>
                </c:pt>
                <c:pt idx="17369">
                  <c:v>43827.854166666657</c:v>
                </c:pt>
                <c:pt idx="17370">
                  <c:v>43827.875</c:v>
                </c:pt>
                <c:pt idx="17371">
                  <c:v>43827.895833333343</c:v>
                </c:pt>
                <c:pt idx="17372">
                  <c:v>43827.916666666657</c:v>
                </c:pt>
                <c:pt idx="17373">
                  <c:v>43827.9375</c:v>
                </c:pt>
                <c:pt idx="17374">
                  <c:v>43827.958333333343</c:v>
                </c:pt>
                <c:pt idx="17375">
                  <c:v>43827.979166666657</c:v>
                </c:pt>
                <c:pt idx="17376">
                  <c:v>43828</c:v>
                </c:pt>
                <c:pt idx="17377">
                  <c:v>43828.020833333343</c:v>
                </c:pt>
                <c:pt idx="17378">
                  <c:v>43828.041666666657</c:v>
                </c:pt>
                <c:pt idx="17379">
                  <c:v>43828.0625</c:v>
                </c:pt>
                <c:pt idx="17380">
                  <c:v>43828.083333333343</c:v>
                </c:pt>
                <c:pt idx="17381">
                  <c:v>43828.104166666657</c:v>
                </c:pt>
                <c:pt idx="17382">
                  <c:v>43828.125</c:v>
                </c:pt>
                <c:pt idx="17383">
                  <c:v>43828.145833333343</c:v>
                </c:pt>
                <c:pt idx="17384">
                  <c:v>43828.166666666657</c:v>
                </c:pt>
                <c:pt idx="17385">
                  <c:v>43828.1875</c:v>
                </c:pt>
                <c:pt idx="17386">
                  <c:v>43828.208333333343</c:v>
                </c:pt>
                <c:pt idx="17387">
                  <c:v>43828.22916666665</c:v>
                </c:pt>
                <c:pt idx="17388">
                  <c:v>43828.25</c:v>
                </c:pt>
                <c:pt idx="17389">
                  <c:v>43828.270833333343</c:v>
                </c:pt>
                <c:pt idx="17390">
                  <c:v>43828.29166666665</c:v>
                </c:pt>
                <c:pt idx="17391">
                  <c:v>43828.3125</c:v>
                </c:pt>
                <c:pt idx="17392">
                  <c:v>43828.333333333343</c:v>
                </c:pt>
                <c:pt idx="17393">
                  <c:v>43828.354166666657</c:v>
                </c:pt>
                <c:pt idx="17394">
                  <c:v>43828.375</c:v>
                </c:pt>
                <c:pt idx="17395">
                  <c:v>43828.395833333343</c:v>
                </c:pt>
                <c:pt idx="17396">
                  <c:v>43828.416666666657</c:v>
                </c:pt>
                <c:pt idx="17397">
                  <c:v>43828.4375</c:v>
                </c:pt>
                <c:pt idx="17398">
                  <c:v>43828.458333333343</c:v>
                </c:pt>
                <c:pt idx="17399">
                  <c:v>43828.479166666657</c:v>
                </c:pt>
                <c:pt idx="17400">
                  <c:v>43828.5</c:v>
                </c:pt>
                <c:pt idx="17401">
                  <c:v>43828.520833333343</c:v>
                </c:pt>
                <c:pt idx="17402">
                  <c:v>43828.541666666657</c:v>
                </c:pt>
                <c:pt idx="17403">
                  <c:v>43828.5625</c:v>
                </c:pt>
                <c:pt idx="17404">
                  <c:v>43828.583333333343</c:v>
                </c:pt>
                <c:pt idx="17405">
                  <c:v>43828.604166666657</c:v>
                </c:pt>
                <c:pt idx="17406">
                  <c:v>43828.625</c:v>
                </c:pt>
                <c:pt idx="17407">
                  <c:v>43828.645833333343</c:v>
                </c:pt>
                <c:pt idx="17408">
                  <c:v>43828.666666666657</c:v>
                </c:pt>
                <c:pt idx="17409">
                  <c:v>43828.6875</c:v>
                </c:pt>
                <c:pt idx="17410">
                  <c:v>43828.708333333343</c:v>
                </c:pt>
                <c:pt idx="17411">
                  <c:v>43828.72916666665</c:v>
                </c:pt>
                <c:pt idx="17412">
                  <c:v>43828.75</c:v>
                </c:pt>
                <c:pt idx="17413">
                  <c:v>43828.770833333343</c:v>
                </c:pt>
                <c:pt idx="17414">
                  <c:v>43828.79166666665</c:v>
                </c:pt>
                <c:pt idx="17415">
                  <c:v>43828.8125</c:v>
                </c:pt>
                <c:pt idx="17416">
                  <c:v>43828.833333333343</c:v>
                </c:pt>
                <c:pt idx="17417">
                  <c:v>43828.854166666657</c:v>
                </c:pt>
                <c:pt idx="17418">
                  <c:v>43828.875</c:v>
                </c:pt>
                <c:pt idx="17419">
                  <c:v>43828.895833333343</c:v>
                </c:pt>
                <c:pt idx="17420">
                  <c:v>43828.916666666657</c:v>
                </c:pt>
                <c:pt idx="17421">
                  <c:v>43828.9375</c:v>
                </c:pt>
                <c:pt idx="17422">
                  <c:v>43828.958333333343</c:v>
                </c:pt>
                <c:pt idx="17423">
                  <c:v>43828.979166666657</c:v>
                </c:pt>
                <c:pt idx="17424">
                  <c:v>43829</c:v>
                </c:pt>
                <c:pt idx="17425">
                  <c:v>43829.020833333343</c:v>
                </c:pt>
                <c:pt idx="17426">
                  <c:v>43829.041666666657</c:v>
                </c:pt>
                <c:pt idx="17427">
                  <c:v>43829.0625</c:v>
                </c:pt>
                <c:pt idx="17428">
                  <c:v>43829.083333333343</c:v>
                </c:pt>
                <c:pt idx="17429">
                  <c:v>43829.104166666657</c:v>
                </c:pt>
                <c:pt idx="17430">
                  <c:v>43829.125</c:v>
                </c:pt>
                <c:pt idx="17431">
                  <c:v>43829.145833333343</c:v>
                </c:pt>
                <c:pt idx="17432">
                  <c:v>43829.166666666657</c:v>
                </c:pt>
                <c:pt idx="17433">
                  <c:v>43829.1875</c:v>
                </c:pt>
                <c:pt idx="17434">
                  <c:v>43829.208333333343</c:v>
                </c:pt>
                <c:pt idx="17435">
                  <c:v>43829.22916666665</c:v>
                </c:pt>
                <c:pt idx="17436">
                  <c:v>43829.25</c:v>
                </c:pt>
                <c:pt idx="17437">
                  <c:v>43829.270833333343</c:v>
                </c:pt>
                <c:pt idx="17438">
                  <c:v>43829.29166666665</c:v>
                </c:pt>
                <c:pt idx="17439">
                  <c:v>43829.3125</c:v>
                </c:pt>
                <c:pt idx="17440">
                  <c:v>43829.333333333343</c:v>
                </c:pt>
                <c:pt idx="17441">
                  <c:v>43829.354166666657</c:v>
                </c:pt>
                <c:pt idx="17442">
                  <c:v>43829.375</c:v>
                </c:pt>
                <c:pt idx="17443">
                  <c:v>43829.395833333343</c:v>
                </c:pt>
                <c:pt idx="17444">
                  <c:v>43829.416666666657</c:v>
                </c:pt>
                <c:pt idx="17445">
                  <c:v>43829.4375</c:v>
                </c:pt>
                <c:pt idx="17446">
                  <c:v>43829.458333333343</c:v>
                </c:pt>
                <c:pt idx="17447">
                  <c:v>43829.479166666657</c:v>
                </c:pt>
                <c:pt idx="17448">
                  <c:v>43829.5</c:v>
                </c:pt>
                <c:pt idx="17449">
                  <c:v>43829.520833333343</c:v>
                </c:pt>
                <c:pt idx="17450">
                  <c:v>43829.541666666657</c:v>
                </c:pt>
                <c:pt idx="17451">
                  <c:v>43829.5625</c:v>
                </c:pt>
                <c:pt idx="17452">
                  <c:v>43829.583333333343</c:v>
                </c:pt>
                <c:pt idx="17453">
                  <c:v>43829.604166666657</c:v>
                </c:pt>
                <c:pt idx="17454">
                  <c:v>43829.625</c:v>
                </c:pt>
                <c:pt idx="17455">
                  <c:v>43829.645833333343</c:v>
                </c:pt>
                <c:pt idx="17456">
                  <c:v>43829.666666666657</c:v>
                </c:pt>
                <c:pt idx="17457">
                  <c:v>43829.6875</c:v>
                </c:pt>
                <c:pt idx="17458">
                  <c:v>43829.708333333343</c:v>
                </c:pt>
                <c:pt idx="17459">
                  <c:v>43829.72916666665</c:v>
                </c:pt>
                <c:pt idx="17460">
                  <c:v>43829.75</c:v>
                </c:pt>
                <c:pt idx="17461">
                  <c:v>43829.770833333343</c:v>
                </c:pt>
                <c:pt idx="17462">
                  <c:v>43829.79166666665</c:v>
                </c:pt>
                <c:pt idx="17463">
                  <c:v>43829.8125</c:v>
                </c:pt>
                <c:pt idx="17464">
                  <c:v>43829.833333333343</c:v>
                </c:pt>
                <c:pt idx="17465">
                  <c:v>43829.854166666657</c:v>
                </c:pt>
                <c:pt idx="17466">
                  <c:v>43829.875</c:v>
                </c:pt>
                <c:pt idx="17467">
                  <c:v>43829.895833333343</c:v>
                </c:pt>
                <c:pt idx="17468">
                  <c:v>43829.916666666657</c:v>
                </c:pt>
                <c:pt idx="17469">
                  <c:v>43829.9375</c:v>
                </c:pt>
                <c:pt idx="17470">
                  <c:v>43829.958333333343</c:v>
                </c:pt>
                <c:pt idx="17471">
                  <c:v>43829.979166666657</c:v>
                </c:pt>
                <c:pt idx="17472">
                  <c:v>43830</c:v>
                </c:pt>
                <c:pt idx="17473">
                  <c:v>43830.020833333343</c:v>
                </c:pt>
                <c:pt idx="17474">
                  <c:v>43830.041666666657</c:v>
                </c:pt>
                <c:pt idx="17475">
                  <c:v>43830.0625</c:v>
                </c:pt>
                <c:pt idx="17476">
                  <c:v>43830.083333333343</c:v>
                </c:pt>
                <c:pt idx="17477">
                  <c:v>43830.104166666657</c:v>
                </c:pt>
                <c:pt idx="17478">
                  <c:v>43830.125</c:v>
                </c:pt>
                <c:pt idx="17479">
                  <c:v>43830.145833333343</c:v>
                </c:pt>
                <c:pt idx="17480">
                  <c:v>43830.166666666657</c:v>
                </c:pt>
                <c:pt idx="17481">
                  <c:v>43830.1875</c:v>
                </c:pt>
                <c:pt idx="17482">
                  <c:v>43830.208333333343</c:v>
                </c:pt>
                <c:pt idx="17483">
                  <c:v>43830.22916666665</c:v>
                </c:pt>
                <c:pt idx="17484">
                  <c:v>43830.25</c:v>
                </c:pt>
                <c:pt idx="17485">
                  <c:v>43830.270833333343</c:v>
                </c:pt>
                <c:pt idx="17486">
                  <c:v>43830.29166666665</c:v>
                </c:pt>
                <c:pt idx="17487">
                  <c:v>43830.3125</c:v>
                </c:pt>
                <c:pt idx="17488">
                  <c:v>43830.333333333343</c:v>
                </c:pt>
                <c:pt idx="17489">
                  <c:v>43830.354166666657</c:v>
                </c:pt>
                <c:pt idx="17490">
                  <c:v>43830.375</c:v>
                </c:pt>
                <c:pt idx="17491">
                  <c:v>43830.395833333343</c:v>
                </c:pt>
                <c:pt idx="17492">
                  <c:v>43830.416666666657</c:v>
                </c:pt>
                <c:pt idx="17493">
                  <c:v>43830.4375</c:v>
                </c:pt>
                <c:pt idx="17494">
                  <c:v>43830.458333333343</c:v>
                </c:pt>
                <c:pt idx="17495">
                  <c:v>43830.479166666657</c:v>
                </c:pt>
                <c:pt idx="17496">
                  <c:v>43830.5</c:v>
                </c:pt>
                <c:pt idx="17497">
                  <c:v>43830.520833333343</c:v>
                </c:pt>
                <c:pt idx="17498">
                  <c:v>43830.541666666657</c:v>
                </c:pt>
                <c:pt idx="17499">
                  <c:v>43830.5625</c:v>
                </c:pt>
                <c:pt idx="17500">
                  <c:v>43830.583333333343</c:v>
                </c:pt>
                <c:pt idx="17501">
                  <c:v>43830.604166666657</c:v>
                </c:pt>
                <c:pt idx="17502">
                  <c:v>43830.625</c:v>
                </c:pt>
                <c:pt idx="17503">
                  <c:v>43830.645833333343</c:v>
                </c:pt>
                <c:pt idx="17504">
                  <c:v>43830.666666666657</c:v>
                </c:pt>
                <c:pt idx="17505">
                  <c:v>43830.6875</c:v>
                </c:pt>
                <c:pt idx="17506">
                  <c:v>43830.708333333343</c:v>
                </c:pt>
                <c:pt idx="17507">
                  <c:v>43830.72916666665</c:v>
                </c:pt>
                <c:pt idx="17508">
                  <c:v>43830.75</c:v>
                </c:pt>
                <c:pt idx="17509">
                  <c:v>43830.770833333343</c:v>
                </c:pt>
                <c:pt idx="17510">
                  <c:v>43830.79166666665</c:v>
                </c:pt>
                <c:pt idx="17511">
                  <c:v>43830.8125</c:v>
                </c:pt>
                <c:pt idx="17512">
                  <c:v>43830.833333333343</c:v>
                </c:pt>
                <c:pt idx="17513">
                  <c:v>43830.854166666657</c:v>
                </c:pt>
                <c:pt idx="17514">
                  <c:v>43830.875</c:v>
                </c:pt>
                <c:pt idx="17515">
                  <c:v>43830.895833333343</c:v>
                </c:pt>
                <c:pt idx="17516">
                  <c:v>43830.916666666657</c:v>
                </c:pt>
                <c:pt idx="17517">
                  <c:v>43830.9375</c:v>
                </c:pt>
                <c:pt idx="17518">
                  <c:v>43830.958333333343</c:v>
                </c:pt>
                <c:pt idx="17519">
                  <c:v>43830.979166666657</c:v>
                </c:pt>
                <c:pt idx="17520">
                  <c:v>43831</c:v>
                </c:pt>
                <c:pt idx="17521">
                  <c:v>43831.020833333343</c:v>
                </c:pt>
                <c:pt idx="17522">
                  <c:v>43831.041666666657</c:v>
                </c:pt>
                <c:pt idx="17523">
                  <c:v>43831.0625</c:v>
                </c:pt>
                <c:pt idx="17524">
                  <c:v>43831.083333333343</c:v>
                </c:pt>
                <c:pt idx="17525">
                  <c:v>43831.104166666657</c:v>
                </c:pt>
                <c:pt idx="17526">
                  <c:v>43831.125</c:v>
                </c:pt>
                <c:pt idx="17527">
                  <c:v>43831.145833333343</c:v>
                </c:pt>
                <c:pt idx="17528">
                  <c:v>43831.166666666657</c:v>
                </c:pt>
                <c:pt idx="17529">
                  <c:v>43831.1875</c:v>
                </c:pt>
                <c:pt idx="17530">
                  <c:v>43831.208333333343</c:v>
                </c:pt>
                <c:pt idx="17531">
                  <c:v>43831.22916666665</c:v>
                </c:pt>
                <c:pt idx="17532">
                  <c:v>43831.25</c:v>
                </c:pt>
                <c:pt idx="17533">
                  <c:v>43831.270833333343</c:v>
                </c:pt>
                <c:pt idx="17534">
                  <c:v>43831.29166666665</c:v>
                </c:pt>
                <c:pt idx="17535">
                  <c:v>43831.3125</c:v>
                </c:pt>
                <c:pt idx="17536">
                  <c:v>43831.333333333343</c:v>
                </c:pt>
                <c:pt idx="17537">
                  <c:v>43831.354166666657</c:v>
                </c:pt>
                <c:pt idx="17538">
                  <c:v>43831.375</c:v>
                </c:pt>
                <c:pt idx="17539">
                  <c:v>43831.395833333343</c:v>
                </c:pt>
                <c:pt idx="17540">
                  <c:v>43831.416666666657</c:v>
                </c:pt>
                <c:pt idx="17541">
                  <c:v>43831.4375</c:v>
                </c:pt>
                <c:pt idx="17542">
                  <c:v>43831.458333333343</c:v>
                </c:pt>
                <c:pt idx="17543">
                  <c:v>43831.479166666657</c:v>
                </c:pt>
                <c:pt idx="17544">
                  <c:v>43831.5</c:v>
                </c:pt>
                <c:pt idx="17545">
                  <c:v>43831.520833333343</c:v>
                </c:pt>
                <c:pt idx="17546">
                  <c:v>43831.541666666657</c:v>
                </c:pt>
                <c:pt idx="17547">
                  <c:v>43831.5625</c:v>
                </c:pt>
                <c:pt idx="17548">
                  <c:v>43831.583333333343</c:v>
                </c:pt>
                <c:pt idx="17549">
                  <c:v>43831.604166666657</c:v>
                </c:pt>
                <c:pt idx="17550">
                  <c:v>43831.625</c:v>
                </c:pt>
                <c:pt idx="17551">
                  <c:v>43831.645833333343</c:v>
                </c:pt>
                <c:pt idx="17552">
                  <c:v>43831.666666666657</c:v>
                </c:pt>
                <c:pt idx="17553">
                  <c:v>43831.6875</c:v>
                </c:pt>
                <c:pt idx="17554">
                  <c:v>43831.708333333343</c:v>
                </c:pt>
                <c:pt idx="17555">
                  <c:v>43831.72916666665</c:v>
                </c:pt>
                <c:pt idx="17556">
                  <c:v>43831.75</c:v>
                </c:pt>
                <c:pt idx="17557">
                  <c:v>43831.770833333343</c:v>
                </c:pt>
                <c:pt idx="17558">
                  <c:v>43831.79166666665</c:v>
                </c:pt>
                <c:pt idx="17559">
                  <c:v>43831.8125</c:v>
                </c:pt>
                <c:pt idx="17560">
                  <c:v>43831.833333333343</c:v>
                </c:pt>
                <c:pt idx="17561">
                  <c:v>43831.854166666657</c:v>
                </c:pt>
                <c:pt idx="17562">
                  <c:v>43831.875</c:v>
                </c:pt>
                <c:pt idx="17563">
                  <c:v>43831.895833333343</c:v>
                </c:pt>
                <c:pt idx="17564">
                  <c:v>43831.916666666657</c:v>
                </c:pt>
                <c:pt idx="17565">
                  <c:v>43831.9375</c:v>
                </c:pt>
                <c:pt idx="17566">
                  <c:v>43831.958333333343</c:v>
                </c:pt>
                <c:pt idx="17567">
                  <c:v>43831.979166666657</c:v>
                </c:pt>
                <c:pt idx="17568">
                  <c:v>43832</c:v>
                </c:pt>
                <c:pt idx="17569">
                  <c:v>43832.020833333343</c:v>
                </c:pt>
                <c:pt idx="17570">
                  <c:v>43832.041666666657</c:v>
                </c:pt>
                <c:pt idx="17571">
                  <c:v>43832.0625</c:v>
                </c:pt>
                <c:pt idx="17572">
                  <c:v>43832.083333333343</c:v>
                </c:pt>
                <c:pt idx="17573">
                  <c:v>43832.104166666657</c:v>
                </c:pt>
                <c:pt idx="17574">
                  <c:v>43832.125</c:v>
                </c:pt>
                <c:pt idx="17575">
                  <c:v>43832.145833333343</c:v>
                </c:pt>
                <c:pt idx="17576">
                  <c:v>43832.166666666657</c:v>
                </c:pt>
                <c:pt idx="17577">
                  <c:v>43832.1875</c:v>
                </c:pt>
                <c:pt idx="17578">
                  <c:v>43832.208333333343</c:v>
                </c:pt>
                <c:pt idx="17579">
                  <c:v>43832.22916666665</c:v>
                </c:pt>
                <c:pt idx="17580">
                  <c:v>43832.25</c:v>
                </c:pt>
                <c:pt idx="17581">
                  <c:v>43832.270833333343</c:v>
                </c:pt>
                <c:pt idx="17582">
                  <c:v>43832.29166666665</c:v>
                </c:pt>
                <c:pt idx="17583">
                  <c:v>43832.3125</c:v>
                </c:pt>
                <c:pt idx="17584">
                  <c:v>43832.333333333343</c:v>
                </c:pt>
                <c:pt idx="17585">
                  <c:v>43832.354166666657</c:v>
                </c:pt>
                <c:pt idx="17586">
                  <c:v>43832.375</c:v>
                </c:pt>
                <c:pt idx="17587">
                  <c:v>43832.395833333343</c:v>
                </c:pt>
                <c:pt idx="17588">
                  <c:v>43832.416666666657</c:v>
                </c:pt>
                <c:pt idx="17589">
                  <c:v>43832.4375</c:v>
                </c:pt>
                <c:pt idx="17590">
                  <c:v>43832.458333333343</c:v>
                </c:pt>
                <c:pt idx="17591">
                  <c:v>43832.479166666657</c:v>
                </c:pt>
                <c:pt idx="17592">
                  <c:v>43832.5</c:v>
                </c:pt>
                <c:pt idx="17593">
                  <c:v>43832.520833333343</c:v>
                </c:pt>
                <c:pt idx="17594">
                  <c:v>43832.541666666657</c:v>
                </c:pt>
                <c:pt idx="17595">
                  <c:v>43832.5625</c:v>
                </c:pt>
                <c:pt idx="17596">
                  <c:v>43832.583333333343</c:v>
                </c:pt>
                <c:pt idx="17597">
                  <c:v>43832.604166666657</c:v>
                </c:pt>
                <c:pt idx="17598">
                  <c:v>43832.625</c:v>
                </c:pt>
                <c:pt idx="17599">
                  <c:v>43832.645833333343</c:v>
                </c:pt>
                <c:pt idx="17600">
                  <c:v>43832.666666666657</c:v>
                </c:pt>
                <c:pt idx="17601">
                  <c:v>43832.6875</c:v>
                </c:pt>
                <c:pt idx="17602">
                  <c:v>43832.708333333343</c:v>
                </c:pt>
                <c:pt idx="17603">
                  <c:v>43832.72916666665</c:v>
                </c:pt>
                <c:pt idx="17604">
                  <c:v>43832.75</c:v>
                </c:pt>
                <c:pt idx="17605">
                  <c:v>43832.770833333343</c:v>
                </c:pt>
                <c:pt idx="17606">
                  <c:v>43832.79166666665</c:v>
                </c:pt>
                <c:pt idx="17607">
                  <c:v>43832.8125</c:v>
                </c:pt>
                <c:pt idx="17608">
                  <c:v>43832.833333333343</c:v>
                </c:pt>
                <c:pt idx="17609">
                  <c:v>43832.854166666657</c:v>
                </c:pt>
                <c:pt idx="17610">
                  <c:v>43832.875</c:v>
                </c:pt>
                <c:pt idx="17611">
                  <c:v>43832.895833333343</c:v>
                </c:pt>
                <c:pt idx="17612">
                  <c:v>43832.916666666657</c:v>
                </c:pt>
                <c:pt idx="17613">
                  <c:v>43832.9375</c:v>
                </c:pt>
                <c:pt idx="17614">
                  <c:v>43832.958333333343</c:v>
                </c:pt>
                <c:pt idx="17615">
                  <c:v>43832.979166666657</c:v>
                </c:pt>
                <c:pt idx="17616">
                  <c:v>43833</c:v>
                </c:pt>
                <c:pt idx="17617">
                  <c:v>43833.020833333343</c:v>
                </c:pt>
                <c:pt idx="17618">
                  <c:v>43833.041666666657</c:v>
                </c:pt>
                <c:pt idx="17619">
                  <c:v>43833.0625</c:v>
                </c:pt>
                <c:pt idx="17620">
                  <c:v>43833.083333333343</c:v>
                </c:pt>
                <c:pt idx="17621">
                  <c:v>43833.104166666657</c:v>
                </c:pt>
                <c:pt idx="17622">
                  <c:v>43833.125</c:v>
                </c:pt>
                <c:pt idx="17623">
                  <c:v>43833.145833333343</c:v>
                </c:pt>
                <c:pt idx="17624">
                  <c:v>43833.166666666657</c:v>
                </c:pt>
                <c:pt idx="17625">
                  <c:v>43833.1875</c:v>
                </c:pt>
                <c:pt idx="17626">
                  <c:v>43833.208333333343</c:v>
                </c:pt>
                <c:pt idx="17627">
                  <c:v>43833.22916666665</c:v>
                </c:pt>
                <c:pt idx="17628">
                  <c:v>43833.25</c:v>
                </c:pt>
                <c:pt idx="17629">
                  <c:v>43833.270833333343</c:v>
                </c:pt>
                <c:pt idx="17630">
                  <c:v>43833.29166666665</c:v>
                </c:pt>
                <c:pt idx="17631">
                  <c:v>43833.3125</c:v>
                </c:pt>
                <c:pt idx="17632">
                  <c:v>43833.333333333343</c:v>
                </c:pt>
                <c:pt idx="17633">
                  <c:v>43833.354166666657</c:v>
                </c:pt>
                <c:pt idx="17634">
                  <c:v>43833.375</c:v>
                </c:pt>
                <c:pt idx="17635">
                  <c:v>43833.395833333343</c:v>
                </c:pt>
                <c:pt idx="17636">
                  <c:v>43833.416666666657</c:v>
                </c:pt>
                <c:pt idx="17637">
                  <c:v>43833.4375</c:v>
                </c:pt>
                <c:pt idx="17638">
                  <c:v>43833.458333333343</c:v>
                </c:pt>
                <c:pt idx="17639">
                  <c:v>43833.479166666657</c:v>
                </c:pt>
                <c:pt idx="17640">
                  <c:v>43833.5</c:v>
                </c:pt>
                <c:pt idx="17641">
                  <c:v>43833.520833333343</c:v>
                </c:pt>
                <c:pt idx="17642">
                  <c:v>43833.541666666657</c:v>
                </c:pt>
                <c:pt idx="17643">
                  <c:v>43833.5625</c:v>
                </c:pt>
                <c:pt idx="17644">
                  <c:v>43833.583333333343</c:v>
                </c:pt>
                <c:pt idx="17645">
                  <c:v>43833.604166666657</c:v>
                </c:pt>
                <c:pt idx="17646">
                  <c:v>43833.625</c:v>
                </c:pt>
                <c:pt idx="17647">
                  <c:v>43833.645833333343</c:v>
                </c:pt>
                <c:pt idx="17648">
                  <c:v>43833.666666666657</c:v>
                </c:pt>
                <c:pt idx="17649">
                  <c:v>43833.6875</c:v>
                </c:pt>
                <c:pt idx="17650">
                  <c:v>43833.708333333343</c:v>
                </c:pt>
                <c:pt idx="17651">
                  <c:v>43833.72916666665</c:v>
                </c:pt>
                <c:pt idx="17652">
                  <c:v>43833.75</c:v>
                </c:pt>
                <c:pt idx="17653">
                  <c:v>43833.770833333343</c:v>
                </c:pt>
                <c:pt idx="17654">
                  <c:v>43833.79166666665</c:v>
                </c:pt>
                <c:pt idx="17655">
                  <c:v>43833.8125</c:v>
                </c:pt>
                <c:pt idx="17656">
                  <c:v>43833.833333333343</c:v>
                </c:pt>
                <c:pt idx="17657">
                  <c:v>43833.854166666657</c:v>
                </c:pt>
                <c:pt idx="17658">
                  <c:v>43833.875</c:v>
                </c:pt>
                <c:pt idx="17659">
                  <c:v>43833.895833333343</c:v>
                </c:pt>
                <c:pt idx="17660">
                  <c:v>43833.916666666657</c:v>
                </c:pt>
                <c:pt idx="17661">
                  <c:v>43833.9375</c:v>
                </c:pt>
                <c:pt idx="17662">
                  <c:v>43833.958333333343</c:v>
                </c:pt>
                <c:pt idx="17663">
                  <c:v>43833.979166666657</c:v>
                </c:pt>
                <c:pt idx="17664">
                  <c:v>43834</c:v>
                </c:pt>
                <c:pt idx="17665">
                  <c:v>43834.020833333343</c:v>
                </c:pt>
                <c:pt idx="17666">
                  <c:v>43834.041666666657</c:v>
                </c:pt>
                <c:pt idx="17667">
                  <c:v>43834.0625</c:v>
                </c:pt>
                <c:pt idx="17668">
                  <c:v>43834.083333333343</c:v>
                </c:pt>
                <c:pt idx="17669">
                  <c:v>43834.104166666657</c:v>
                </c:pt>
                <c:pt idx="17670">
                  <c:v>43834.125</c:v>
                </c:pt>
                <c:pt idx="17671">
                  <c:v>43834.145833333343</c:v>
                </c:pt>
                <c:pt idx="17672">
                  <c:v>43834.166666666657</c:v>
                </c:pt>
                <c:pt idx="17673">
                  <c:v>43834.1875</c:v>
                </c:pt>
                <c:pt idx="17674">
                  <c:v>43834.208333333343</c:v>
                </c:pt>
                <c:pt idx="17675">
                  <c:v>43834.22916666665</c:v>
                </c:pt>
                <c:pt idx="17676">
                  <c:v>43834.25</c:v>
                </c:pt>
                <c:pt idx="17677">
                  <c:v>43834.270833333343</c:v>
                </c:pt>
                <c:pt idx="17678">
                  <c:v>43834.29166666665</c:v>
                </c:pt>
                <c:pt idx="17679">
                  <c:v>43834.3125</c:v>
                </c:pt>
                <c:pt idx="17680">
                  <c:v>43834.333333333343</c:v>
                </c:pt>
                <c:pt idx="17681">
                  <c:v>43834.354166666657</c:v>
                </c:pt>
                <c:pt idx="17682">
                  <c:v>43834.375</c:v>
                </c:pt>
                <c:pt idx="17683">
                  <c:v>43834.395833333343</c:v>
                </c:pt>
                <c:pt idx="17684">
                  <c:v>43834.416666666657</c:v>
                </c:pt>
                <c:pt idx="17685">
                  <c:v>43834.4375</c:v>
                </c:pt>
                <c:pt idx="17686">
                  <c:v>43834.458333333343</c:v>
                </c:pt>
                <c:pt idx="17687">
                  <c:v>43834.479166666657</c:v>
                </c:pt>
                <c:pt idx="17688">
                  <c:v>43834.5</c:v>
                </c:pt>
                <c:pt idx="17689">
                  <c:v>43834.520833333343</c:v>
                </c:pt>
                <c:pt idx="17690">
                  <c:v>43834.541666666657</c:v>
                </c:pt>
                <c:pt idx="17691">
                  <c:v>43834.5625</c:v>
                </c:pt>
                <c:pt idx="17692">
                  <c:v>43834.583333333343</c:v>
                </c:pt>
                <c:pt idx="17693">
                  <c:v>43834.604166666657</c:v>
                </c:pt>
                <c:pt idx="17694">
                  <c:v>43834.625</c:v>
                </c:pt>
                <c:pt idx="17695">
                  <c:v>43834.645833333343</c:v>
                </c:pt>
                <c:pt idx="17696">
                  <c:v>43834.666666666657</c:v>
                </c:pt>
                <c:pt idx="17697">
                  <c:v>43834.6875</c:v>
                </c:pt>
                <c:pt idx="17698">
                  <c:v>43834.708333333343</c:v>
                </c:pt>
                <c:pt idx="17699">
                  <c:v>43834.72916666665</c:v>
                </c:pt>
                <c:pt idx="17700">
                  <c:v>43834.75</c:v>
                </c:pt>
                <c:pt idx="17701">
                  <c:v>43834.770833333343</c:v>
                </c:pt>
                <c:pt idx="17702">
                  <c:v>43834.79166666665</c:v>
                </c:pt>
                <c:pt idx="17703">
                  <c:v>43834.8125</c:v>
                </c:pt>
                <c:pt idx="17704">
                  <c:v>43834.833333333343</c:v>
                </c:pt>
                <c:pt idx="17705">
                  <c:v>43834.854166666657</c:v>
                </c:pt>
                <c:pt idx="17706">
                  <c:v>43834.875</c:v>
                </c:pt>
                <c:pt idx="17707">
                  <c:v>43834.895833333343</c:v>
                </c:pt>
                <c:pt idx="17708">
                  <c:v>43834.916666666657</c:v>
                </c:pt>
                <c:pt idx="17709">
                  <c:v>43834.9375</c:v>
                </c:pt>
                <c:pt idx="17710">
                  <c:v>43834.958333333343</c:v>
                </c:pt>
                <c:pt idx="17711">
                  <c:v>43834.979166666657</c:v>
                </c:pt>
                <c:pt idx="17712">
                  <c:v>43835</c:v>
                </c:pt>
                <c:pt idx="17713">
                  <c:v>43835.020833333343</c:v>
                </c:pt>
                <c:pt idx="17714">
                  <c:v>43835.041666666657</c:v>
                </c:pt>
                <c:pt idx="17715">
                  <c:v>43835.0625</c:v>
                </c:pt>
                <c:pt idx="17716">
                  <c:v>43835.083333333343</c:v>
                </c:pt>
                <c:pt idx="17717">
                  <c:v>43835.104166666657</c:v>
                </c:pt>
                <c:pt idx="17718">
                  <c:v>43835.125</c:v>
                </c:pt>
                <c:pt idx="17719">
                  <c:v>43835.145833333343</c:v>
                </c:pt>
                <c:pt idx="17720">
                  <c:v>43835.166666666657</c:v>
                </c:pt>
                <c:pt idx="17721">
                  <c:v>43835.1875</c:v>
                </c:pt>
                <c:pt idx="17722">
                  <c:v>43835.208333333343</c:v>
                </c:pt>
                <c:pt idx="17723">
                  <c:v>43835.22916666665</c:v>
                </c:pt>
                <c:pt idx="17724">
                  <c:v>43835.25</c:v>
                </c:pt>
                <c:pt idx="17725">
                  <c:v>43835.270833333343</c:v>
                </c:pt>
                <c:pt idx="17726">
                  <c:v>43835.29166666665</c:v>
                </c:pt>
                <c:pt idx="17727">
                  <c:v>43835.3125</c:v>
                </c:pt>
                <c:pt idx="17728">
                  <c:v>43835.333333333343</c:v>
                </c:pt>
                <c:pt idx="17729">
                  <c:v>43835.354166666657</c:v>
                </c:pt>
                <c:pt idx="17730">
                  <c:v>43835.375</c:v>
                </c:pt>
                <c:pt idx="17731">
                  <c:v>43835.395833333343</c:v>
                </c:pt>
                <c:pt idx="17732">
                  <c:v>43835.416666666657</c:v>
                </c:pt>
                <c:pt idx="17733">
                  <c:v>43835.4375</c:v>
                </c:pt>
                <c:pt idx="17734">
                  <c:v>43835.458333333343</c:v>
                </c:pt>
                <c:pt idx="17735">
                  <c:v>43835.479166666657</c:v>
                </c:pt>
                <c:pt idx="17736">
                  <c:v>43835.5</c:v>
                </c:pt>
                <c:pt idx="17737">
                  <c:v>43835.520833333343</c:v>
                </c:pt>
                <c:pt idx="17738">
                  <c:v>43835.541666666657</c:v>
                </c:pt>
                <c:pt idx="17739">
                  <c:v>43835.5625</c:v>
                </c:pt>
                <c:pt idx="17740">
                  <c:v>43835.583333333343</c:v>
                </c:pt>
                <c:pt idx="17741">
                  <c:v>43835.604166666657</c:v>
                </c:pt>
                <c:pt idx="17742">
                  <c:v>43835.625</c:v>
                </c:pt>
                <c:pt idx="17743">
                  <c:v>43835.645833333343</c:v>
                </c:pt>
                <c:pt idx="17744">
                  <c:v>43835.666666666657</c:v>
                </c:pt>
                <c:pt idx="17745">
                  <c:v>43835.6875</c:v>
                </c:pt>
                <c:pt idx="17746">
                  <c:v>43835.708333333343</c:v>
                </c:pt>
                <c:pt idx="17747">
                  <c:v>43835.72916666665</c:v>
                </c:pt>
                <c:pt idx="17748">
                  <c:v>43835.75</c:v>
                </c:pt>
                <c:pt idx="17749">
                  <c:v>43835.770833333343</c:v>
                </c:pt>
                <c:pt idx="17750">
                  <c:v>43835.79166666665</c:v>
                </c:pt>
                <c:pt idx="17751">
                  <c:v>43835.8125</c:v>
                </c:pt>
                <c:pt idx="17752">
                  <c:v>43835.833333333343</c:v>
                </c:pt>
                <c:pt idx="17753">
                  <c:v>43835.854166666657</c:v>
                </c:pt>
                <c:pt idx="17754">
                  <c:v>43835.875</c:v>
                </c:pt>
                <c:pt idx="17755">
                  <c:v>43835.895833333343</c:v>
                </c:pt>
                <c:pt idx="17756">
                  <c:v>43835.916666666657</c:v>
                </c:pt>
                <c:pt idx="17757">
                  <c:v>43835.9375</c:v>
                </c:pt>
                <c:pt idx="17758">
                  <c:v>43835.958333333343</c:v>
                </c:pt>
                <c:pt idx="17759">
                  <c:v>43835.979166666657</c:v>
                </c:pt>
                <c:pt idx="17760">
                  <c:v>43836</c:v>
                </c:pt>
                <c:pt idx="17761">
                  <c:v>43836.020833333343</c:v>
                </c:pt>
                <c:pt idx="17762">
                  <c:v>43836.041666666657</c:v>
                </c:pt>
                <c:pt idx="17763">
                  <c:v>43836.0625</c:v>
                </c:pt>
                <c:pt idx="17764">
                  <c:v>43836.083333333343</c:v>
                </c:pt>
                <c:pt idx="17765">
                  <c:v>43836.104166666657</c:v>
                </c:pt>
                <c:pt idx="17766">
                  <c:v>43836.125</c:v>
                </c:pt>
                <c:pt idx="17767">
                  <c:v>43836.145833333343</c:v>
                </c:pt>
                <c:pt idx="17768">
                  <c:v>43836.166666666657</c:v>
                </c:pt>
                <c:pt idx="17769">
                  <c:v>43836.1875</c:v>
                </c:pt>
                <c:pt idx="17770">
                  <c:v>43836.208333333343</c:v>
                </c:pt>
                <c:pt idx="17771">
                  <c:v>43836.22916666665</c:v>
                </c:pt>
                <c:pt idx="17772">
                  <c:v>43836.25</c:v>
                </c:pt>
                <c:pt idx="17773">
                  <c:v>43836.270833333343</c:v>
                </c:pt>
                <c:pt idx="17774">
                  <c:v>43836.29166666665</c:v>
                </c:pt>
                <c:pt idx="17775">
                  <c:v>43836.3125</c:v>
                </c:pt>
                <c:pt idx="17776">
                  <c:v>43836.333333333343</c:v>
                </c:pt>
                <c:pt idx="17777">
                  <c:v>43836.354166666657</c:v>
                </c:pt>
                <c:pt idx="17778">
                  <c:v>43836.375</c:v>
                </c:pt>
                <c:pt idx="17779">
                  <c:v>43836.395833333343</c:v>
                </c:pt>
                <c:pt idx="17780">
                  <c:v>43836.416666666657</c:v>
                </c:pt>
                <c:pt idx="17781">
                  <c:v>43836.4375</c:v>
                </c:pt>
                <c:pt idx="17782">
                  <c:v>43836.458333333343</c:v>
                </c:pt>
                <c:pt idx="17783">
                  <c:v>43836.479166666657</c:v>
                </c:pt>
                <c:pt idx="17784">
                  <c:v>43836.5</c:v>
                </c:pt>
                <c:pt idx="17785">
                  <c:v>43836.520833333343</c:v>
                </c:pt>
                <c:pt idx="17786">
                  <c:v>43836.541666666657</c:v>
                </c:pt>
                <c:pt idx="17787">
                  <c:v>43836.5625</c:v>
                </c:pt>
                <c:pt idx="17788">
                  <c:v>43836.583333333343</c:v>
                </c:pt>
                <c:pt idx="17789">
                  <c:v>43836.604166666657</c:v>
                </c:pt>
                <c:pt idx="17790">
                  <c:v>43836.625</c:v>
                </c:pt>
                <c:pt idx="17791">
                  <c:v>43836.645833333343</c:v>
                </c:pt>
                <c:pt idx="17792">
                  <c:v>43836.666666666657</c:v>
                </c:pt>
                <c:pt idx="17793">
                  <c:v>43836.6875</c:v>
                </c:pt>
                <c:pt idx="17794">
                  <c:v>43836.708333333343</c:v>
                </c:pt>
                <c:pt idx="17795">
                  <c:v>43836.72916666665</c:v>
                </c:pt>
                <c:pt idx="17796">
                  <c:v>43836.75</c:v>
                </c:pt>
                <c:pt idx="17797">
                  <c:v>43836.770833333343</c:v>
                </c:pt>
                <c:pt idx="17798">
                  <c:v>43836.79166666665</c:v>
                </c:pt>
                <c:pt idx="17799">
                  <c:v>43836.8125</c:v>
                </c:pt>
                <c:pt idx="17800">
                  <c:v>43836.833333333343</c:v>
                </c:pt>
                <c:pt idx="17801">
                  <c:v>43836.854166666657</c:v>
                </c:pt>
                <c:pt idx="17802">
                  <c:v>43836.875</c:v>
                </c:pt>
                <c:pt idx="17803">
                  <c:v>43836.895833333343</c:v>
                </c:pt>
                <c:pt idx="17804">
                  <c:v>43836.916666666657</c:v>
                </c:pt>
                <c:pt idx="17805">
                  <c:v>43836.9375</c:v>
                </c:pt>
                <c:pt idx="17806">
                  <c:v>43836.958333333343</c:v>
                </c:pt>
                <c:pt idx="17807">
                  <c:v>43836.979166666657</c:v>
                </c:pt>
                <c:pt idx="17808">
                  <c:v>43837</c:v>
                </c:pt>
                <c:pt idx="17809">
                  <c:v>43837.020833333343</c:v>
                </c:pt>
                <c:pt idx="17810">
                  <c:v>43837.041666666657</c:v>
                </c:pt>
                <c:pt idx="17811">
                  <c:v>43837.0625</c:v>
                </c:pt>
                <c:pt idx="17812">
                  <c:v>43837.083333333343</c:v>
                </c:pt>
                <c:pt idx="17813">
                  <c:v>43837.104166666657</c:v>
                </c:pt>
                <c:pt idx="17814">
                  <c:v>43837.125</c:v>
                </c:pt>
                <c:pt idx="17815">
                  <c:v>43837.145833333343</c:v>
                </c:pt>
                <c:pt idx="17816">
                  <c:v>43837.166666666657</c:v>
                </c:pt>
                <c:pt idx="17817">
                  <c:v>43837.1875</c:v>
                </c:pt>
                <c:pt idx="17818">
                  <c:v>43837.208333333343</c:v>
                </c:pt>
                <c:pt idx="17819">
                  <c:v>43837.22916666665</c:v>
                </c:pt>
                <c:pt idx="17820">
                  <c:v>43837.25</c:v>
                </c:pt>
                <c:pt idx="17821">
                  <c:v>43837.270833333343</c:v>
                </c:pt>
                <c:pt idx="17822">
                  <c:v>43837.29166666665</c:v>
                </c:pt>
                <c:pt idx="17823">
                  <c:v>43837.3125</c:v>
                </c:pt>
                <c:pt idx="17824">
                  <c:v>43837.333333333343</c:v>
                </c:pt>
                <c:pt idx="17825">
                  <c:v>43837.354166666657</c:v>
                </c:pt>
                <c:pt idx="17826">
                  <c:v>43837.375</c:v>
                </c:pt>
                <c:pt idx="17827">
                  <c:v>43837.395833333343</c:v>
                </c:pt>
                <c:pt idx="17828">
                  <c:v>43837.416666666657</c:v>
                </c:pt>
                <c:pt idx="17829">
                  <c:v>43837.4375</c:v>
                </c:pt>
                <c:pt idx="17830">
                  <c:v>43837.458333333343</c:v>
                </c:pt>
                <c:pt idx="17831">
                  <c:v>43837.479166666657</c:v>
                </c:pt>
                <c:pt idx="17832">
                  <c:v>43837.5</c:v>
                </c:pt>
                <c:pt idx="17833">
                  <c:v>43837.520833333343</c:v>
                </c:pt>
                <c:pt idx="17834">
                  <c:v>43837.541666666657</c:v>
                </c:pt>
                <c:pt idx="17835">
                  <c:v>43837.5625</c:v>
                </c:pt>
                <c:pt idx="17836">
                  <c:v>43837.583333333343</c:v>
                </c:pt>
                <c:pt idx="17837">
                  <c:v>43837.604166666657</c:v>
                </c:pt>
                <c:pt idx="17838">
                  <c:v>43837.625</c:v>
                </c:pt>
                <c:pt idx="17839">
                  <c:v>43837.645833333343</c:v>
                </c:pt>
                <c:pt idx="17840">
                  <c:v>43837.666666666657</c:v>
                </c:pt>
                <c:pt idx="17841">
                  <c:v>43837.6875</c:v>
                </c:pt>
                <c:pt idx="17842">
                  <c:v>43837.708333333343</c:v>
                </c:pt>
                <c:pt idx="17843">
                  <c:v>43837.72916666665</c:v>
                </c:pt>
                <c:pt idx="17844">
                  <c:v>43837.75</c:v>
                </c:pt>
                <c:pt idx="17845">
                  <c:v>43837.770833333343</c:v>
                </c:pt>
                <c:pt idx="17846">
                  <c:v>43837.79166666665</c:v>
                </c:pt>
                <c:pt idx="17847">
                  <c:v>43837.8125</c:v>
                </c:pt>
                <c:pt idx="17848">
                  <c:v>43837.833333333343</c:v>
                </c:pt>
                <c:pt idx="17849">
                  <c:v>43837.854166666657</c:v>
                </c:pt>
                <c:pt idx="17850">
                  <c:v>43837.875</c:v>
                </c:pt>
                <c:pt idx="17851">
                  <c:v>43837.895833333343</c:v>
                </c:pt>
                <c:pt idx="17852">
                  <c:v>43837.916666666657</c:v>
                </c:pt>
                <c:pt idx="17853">
                  <c:v>43837.9375</c:v>
                </c:pt>
                <c:pt idx="17854">
                  <c:v>43837.958333333343</c:v>
                </c:pt>
                <c:pt idx="17855">
                  <c:v>43837.979166666657</c:v>
                </c:pt>
                <c:pt idx="17856">
                  <c:v>43838</c:v>
                </c:pt>
                <c:pt idx="17857">
                  <c:v>43838.020833333343</c:v>
                </c:pt>
                <c:pt idx="17858">
                  <c:v>43838.041666666657</c:v>
                </c:pt>
                <c:pt idx="17859">
                  <c:v>43838.0625</c:v>
                </c:pt>
                <c:pt idx="17860">
                  <c:v>43838.083333333343</c:v>
                </c:pt>
                <c:pt idx="17861">
                  <c:v>43838.104166666657</c:v>
                </c:pt>
                <c:pt idx="17862">
                  <c:v>43838.125</c:v>
                </c:pt>
                <c:pt idx="17863">
                  <c:v>43838.145833333343</c:v>
                </c:pt>
                <c:pt idx="17864">
                  <c:v>43838.166666666657</c:v>
                </c:pt>
                <c:pt idx="17865">
                  <c:v>43838.1875</c:v>
                </c:pt>
                <c:pt idx="17866">
                  <c:v>43838.208333333343</c:v>
                </c:pt>
                <c:pt idx="17867">
                  <c:v>43838.22916666665</c:v>
                </c:pt>
                <c:pt idx="17868">
                  <c:v>43838.25</c:v>
                </c:pt>
                <c:pt idx="17869">
                  <c:v>43838.270833333343</c:v>
                </c:pt>
                <c:pt idx="17870">
                  <c:v>43838.29166666665</c:v>
                </c:pt>
                <c:pt idx="17871">
                  <c:v>43838.3125</c:v>
                </c:pt>
                <c:pt idx="17872">
                  <c:v>43838.333333333343</c:v>
                </c:pt>
                <c:pt idx="17873">
                  <c:v>43838.354166666657</c:v>
                </c:pt>
                <c:pt idx="17874">
                  <c:v>43838.375</c:v>
                </c:pt>
                <c:pt idx="17875">
                  <c:v>43838.395833333343</c:v>
                </c:pt>
                <c:pt idx="17876">
                  <c:v>43838.416666666657</c:v>
                </c:pt>
                <c:pt idx="17877">
                  <c:v>43838.4375</c:v>
                </c:pt>
                <c:pt idx="17878">
                  <c:v>43838.458333333343</c:v>
                </c:pt>
                <c:pt idx="17879">
                  <c:v>43838.479166666657</c:v>
                </c:pt>
                <c:pt idx="17880">
                  <c:v>43838.5</c:v>
                </c:pt>
                <c:pt idx="17881">
                  <c:v>43838.520833333343</c:v>
                </c:pt>
                <c:pt idx="17882">
                  <c:v>43838.541666666657</c:v>
                </c:pt>
                <c:pt idx="17883">
                  <c:v>43838.5625</c:v>
                </c:pt>
                <c:pt idx="17884">
                  <c:v>43838.583333333343</c:v>
                </c:pt>
                <c:pt idx="17885">
                  <c:v>43838.604166666657</c:v>
                </c:pt>
                <c:pt idx="17886">
                  <c:v>43838.625</c:v>
                </c:pt>
                <c:pt idx="17887">
                  <c:v>43838.645833333343</c:v>
                </c:pt>
                <c:pt idx="17888">
                  <c:v>43838.666666666657</c:v>
                </c:pt>
                <c:pt idx="17889">
                  <c:v>43838.6875</c:v>
                </c:pt>
                <c:pt idx="17890">
                  <c:v>43838.708333333343</c:v>
                </c:pt>
                <c:pt idx="17891">
                  <c:v>43838.72916666665</c:v>
                </c:pt>
                <c:pt idx="17892">
                  <c:v>43838.75</c:v>
                </c:pt>
                <c:pt idx="17893">
                  <c:v>43838.770833333343</c:v>
                </c:pt>
                <c:pt idx="17894">
                  <c:v>43838.79166666665</c:v>
                </c:pt>
                <c:pt idx="17895">
                  <c:v>43838.8125</c:v>
                </c:pt>
                <c:pt idx="17896">
                  <c:v>43838.833333333343</c:v>
                </c:pt>
                <c:pt idx="17897">
                  <c:v>43838.854166666657</c:v>
                </c:pt>
                <c:pt idx="17898">
                  <c:v>43838.875</c:v>
                </c:pt>
                <c:pt idx="17899">
                  <c:v>43838.895833333343</c:v>
                </c:pt>
                <c:pt idx="17900">
                  <c:v>43838.916666666657</c:v>
                </c:pt>
                <c:pt idx="17901">
                  <c:v>43838.9375</c:v>
                </c:pt>
                <c:pt idx="17902">
                  <c:v>43838.958333333343</c:v>
                </c:pt>
                <c:pt idx="17903">
                  <c:v>43838.979166666657</c:v>
                </c:pt>
                <c:pt idx="17904">
                  <c:v>43839</c:v>
                </c:pt>
                <c:pt idx="17905">
                  <c:v>43839.020833333343</c:v>
                </c:pt>
                <c:pt idx="17906">
                  <c:v>43839.041666666657</c:v>
                </c:pt>
                <c:pt idx="17907">
                  <c:v>43839.0625</c:v>
                </c:pt>
                <c:pt idx="17908">
                  <c:v>43839.083333333343</c:v>
                </c:pt>
                <c:pt idx="17909">
                  <c:v>43839.104166666657</c:v>
                </c:pt>
                <c:pt idx="17910">
                  <c:v>43839.125</c:v>
                </c:pt>
                <c:pt idx="17911">
                  <c:v>43839.145833333343</c:v>
                </c:pt>
                <c:pt idx="17912">
                  <c:v>43839.166666666657</c:v>
                </c:pt>
                <c:pt idx="17913">
                  <c:v>43839.1875</c:v>
                </c:pt>
                <c:pt idx="17914">
                  <c:v>43839.208333333343</c:v>
                </c:pt>
                <c:pt idx="17915">
                  <c:v>43839.22916666665</c:v>
                </c:pt>
                <c:pt idx="17916">
                  <c:v>43839.25</c:v>
                </c:pt>
                <c:pt idx="17917">
                  <c:v>43839.270833333343</c:v>
                </c:pt>
                <c:pt idx="17918">
                  <c:v>43839.29166666665</c:v>
                </c:pt>
                <c:pt idx="17919">
                  <c:v>43839.3125</c:v>
                </c:pt>
                <c:pt idx="17920">
                  <c:v>43839.333333333343</c:v>
                </c:pt>
                <c:pt idx="17921">
                  <c:v>43839.354166666657</c:v>
                </c:pt>
                <c:pt idx="17922">
                  <c:v>43839.375</c:v>
                </c:pt>
                <c:pt idx="17923">
                  <c:v>43839.395833333343</c:v>
                </c:pt>
                <c:pt idx="17924">
                  <c:v>43839.416666666657</c:v>
                </c:pt>
                <c:pt idx="17925">
                  <c:v>43839.4375</c:v>
                </c:pt>
                <c:pt idx="17926">
                  <c:v>43839.458333333343</c:v>
                </c:pt>
                <c:pt idx="17927">
                  <c:v>43839.479166666657</c:v>
                </c:pt>
                <c:pt idx="17928">
                  <c:v>43839.5</c:v>
                </c:pt>
                <c:pt idx="17929">
                  <c:v>43839.520833333343</c:v>
                </c:pt>
                <c:pt idx="17930">
                  <c:v>43839.541666666657</c:v>
                </c:pt>
                <c:pt idx="17931">
                  <c:v>43839.5625</c:v>
                </c:pt>
                <c:pt idx="17932">
                  <c:v>43839.583333333343</c:v>
                </c:pt>
                <c:pt idx="17933">
                  <c:v>43839.604166666657</c:v>
                </c:pt>
                <c:pt idx="17934">
                  <c:v>43839.625</c:v>
                </c:pt>
                <c:pt idx="17935">
                  <c:v>43839.645833333343</c:v>
                </c:pt>
                <c:pt idx="17936">
                  <c:v>43839.666666666657</c:v>
                </c:pt>
                <c:pt idx="17937">
                  <c:v>43839.6875</c:v>
                </c:pt>
                <c:pt idx="17938">
                  <c:v>43839.708333333343</c:v>
                </c:pt>
                <c:pt idx="17939">
                  <c:v>43839.72916666665</c:v>
                </c:pt>
                <c:pt idx="17940">
                  <c:v>43839.75</c:v>
                </c:pt>
                <c:pt idx="17941">
                  <c:v>43839.770833333343</c:v>
                </c:pt>
                <c:pt idx="17942">
                  <c:v>43839.79166666665</c:v>
                </c:pt>
                <c:pt idx="17943">
                  <c:v>43839.8125</c:v>
                </c:pt>
                <c:pt idx="17944">
                  <c:v>43839.833333333343</c:v>
                </c:pt>
                <c:pt idx="17945">
                  <c:v>43839.854166666657</c:v>
                </c:pt>
                <c:pt idx="17946">
                  <c:v>43839.875</c:v>
                </c:pt>
                <c:pt idx="17947">
                  <c:v>43839.895833333343</c:v>
                </c:pt>
                <c:pt idx="17948">
                  <c:v>43839.916666666657</c:v>
                </c:pt>
                <c:pt idx="17949">
                  <c:v>43839.9375</c:v>
                </c:pt>
                <c:pt idx="17950">
                  <c:v>43839.958333333343</c:v>
                </c:pt>
                <c:pt idx="17951">
                  <c:v>43839.979166666657</c:v>
                </c:pt>
                <c:pt idx="17952">
                  <c:v>43840</c:v>
                </c:pt>
                <c:pt idx="17953">
                  <c:v>43840.020833333343</c:v>
                </c:pt>
                <c:pt idx="17954">
                  <c:v>43840.041666666657</c:v>
                </c:pt>
                <c:pt idx="17955">
                  <c:v>43840.0625</c:v>
                </c:pt>
                <c:pt idx="17956">
                  <c:v>43840.083333333343</c:v>
                </c:pt>
                <c:pt idx="17957">
                  <c:v>43840.104166666657</c:v>
                </c:pt>
                <c:pt idx="17958">
                  <c:v>43840.125</c:v>
                </c:pt>
                <c:pt idx="17959">
                  <c:v>43840.145833333343</c:v>
                </c:pt>
                <c:pt idx="17960">
                  <c:v>43840.166666666657</c:v>
                </c:pt>
                <c:pt idx="17961">
                  <c:v>43840.1875</c:v>
                </c:pt>
                <c:pt idx="17962">
                  <c:v>43840.208333333343</c:v>
                </c:pt>
                <c:pt idx="17963">
                  <c:v>43840.22916666665</c:v>
                </c:pt>
                <c:pt idx="17964">
                  <c:v>43840.25</c:v>
                </c:pt>
                <c:pt idx="17965">
                  <c:v>43840.270833333343</c:v>
                </c:pt>
                <c:pt idx="17966">
                  <c:v>43840.29166666665</c:v>
                </c:pt>
                <c:pt idx="17967">
                  <c:v>43840.3125</c:v>
                </c:pt>
                <c:pt idx="17968">
                  <c:v>43840.333333333343</c:v>
                </c:pt>
                <c:pt idx="17969">
                  <c:v>43840.354166666657</c:v>
                </c:pt>
                <c:pt idx="17970">
                  <c:v>43840.375</c:v>
                </c:pt>
                <c:pt idx="17971">
                  <c:v>43840.395833333343</c:v>
                </c:pt>
                <c:pt idx="17972">
                  <c:v>43840.416666666657</c:v>
                </c:pt>
                <c:pt idx="17973">
                  <c:v>43840.4375</c:v>
                </c:pt>
                <c:pt idx="17974">
                  <c:v>43840.458333333343</c:v>
                </c:pt>
                <c:pt idx="17975">
                  <c:v>43840.479166666657</c:v>
                </c:pt>
                <c:pt idx="17976">
                  <c:v>43840.5</c:v>
                </c:pt>
                <c:pt idx="17977">
                  <c:v>43840.520833333343</c:v>
                </c:pt>
                <c:pt idx="17978">
                  <c:v>43840.541666666657</c:v>
                </c:pt>
                <c:pt idx="17979">
                  <c:v>43840.5625</c:v>
                </c:pt>
                <c:pt idx="17980">
                  <c:v>43840.583333333343</c:v>
                </c:pt>
                <c:pt idx="17981">
                  <c:v>43840.604166666657</c:v>
                </c:pt>
                <c:pt idx="17982">
                  <c:v>43840.625</c:v>
                </c:pt>
                <c:pt idx="17983">
                  <c:v>43840.645833333343</c:v>
                </c:pt>
                <c:pt idx="17984">
                  <c:v>43840.666666666657</c:v>
                </c:pt>
                <c:pt idx="17985">
                  <c:v>43840.6875</c:v>
                </c:pt>
                <c:pt idx="17986">
                  <c:v>43840.708333333343</c:v>
                </c:pt>
                <c:pt idx="17987">
                  <c:v>43840.72916666665</c:v>
                </c:pt>
                <c:pt idx="17988">
                  <c:v>43840.75</c:v>
                </c:pt>
                <c:pt idx="17989">
                  <c:v>43840.770833333343</c:v>
                </c:pt>
                <c:pt idx="17990">
                  <c:v>43840.79166666665</c:v>
                </c:pt>
                <c:pt idx="17991">
                  <c:v>43840.8125</c:v>
                </c:pt>
                <c:pt idx="17992">
                  <c:v>43840.833333333343</c:v>
                </c:pt>
                <c:pt idx="17993">
                  <c:v>43840.854166666657</c:v>
                </c:pt>
                <c:pt idx="17994">
                  <c:v>43840.875</c:v>
                </c:pt>
                <c:pt idx="17995">
                  <c:v>43840.895833333343</c:v>
                </c:pt>
                <c:pt idx="17996">
                  <c:v>43840.916666666657</c:v>
                </c:pt>
                <c:pt idx="17997">
                  <c:v>43840.9375</c:v>
                </c:pt>
                <c:pt idx="17998">
                  <c:v>43840.958333333343</c:v>
                </c:pt>
                <c:pt idx="17999">
                  <c:v>43840.979166666657</c:v>
                </c:pt>
                <c:pt idx="18000">
                  <c:v>43841</c:v>
                </c:pt>
                <c:pt idx="18001">
                  <c:v>43841.020833333343</c:v>
                </c:pt>
                <c:pt idx="18002">
                  <c:v>43841.041666666657</c:v>
                </c:pt>
                <c:pt idx="18003">
                  <c:v>43841.0625</c:v>
                </c:pt>
                <c:pt idx="18004">
                  <c:v>43841.083333333343</c:v>
                </c:pt>
                <c:pt idx="18005">
                  <c:v>43841.104166666657</c:v>
                </c:pt>
                <c:pt idx="18006">
                  <c:v>43841.125</c:v>
                </c:pt>
                <c:pt idx="18007">
                  <c:v>43841.145833333343</c:v>
                </c:pt>
                <c:pt idx="18008">
                  <c:v>43841.166666666657</c:v>
                </c:pt>
                <c:pt idx="18009">
                  <c:v>43841.1875</c:v>
                </c:pt>
                <c:pt idx="18010">
                  <c:v>43841.208333333343</c:v>
                </c:pt>
                <c:pt idx="18011">
                  <c:v>43841.22916666665</c:v>
                </c:pt>
                <c:pt idx="18012">
                  <c:v>43841.25</c:v>
                </c:pt>
                <c:pt idx="18013">
                  <c:v>43841.270833333343</c:v>
                </c:pt>
                <c:pt idx="18014">
                  <c:v>43841.29166666665</c:v>
                </c:pt>
                <c:pt idx="18015">
                  <c:v>43841.3125</c:v>
                </c:pt>
                <c:pt idx="18016">
                  <c:v>43841.333333333343</c:v>
                </c:pt>
                <c:pt idx="18017">
                  <c:v>43841.354166666657</c:v>
                </c:pt>
                <c:pt idx="18018">
                  <c:v>43841.375</c:v>
                </c:pt>
                <c:pt idx="18019">
                  <c:v>43841.395833333343</c:v>
                </c:pt>
                <c:pt idx="18020">
                  <c:v>43841.416666666657</c:v>
                </c:pt>
                <c:pt idx="18021">
                  <c:v>43841.4375</c:v>
                </c:pt>
                <c:pt idx="18022">
                  <c:v>43841.458333333343</c:v>
                </c:pt>
                <c:pt idx="18023">
                  <c:v>43841.479166666657</c:v>
                </c:pt>
                <c:pt idx="18024">
                  <c:v>43841.5</c:v>
                </c:pt>
                <c:pt idx="18025">
                  <c:v>43841.520833333343</c:v>
                </c:pt>
                <c:pt idx="18026">
                  <c:v>43841.541666666657</c:v>
                </c:pt>
                <c:pt idx="18027">
                  <c:v>43841.5625</c:v>
                </c:pt>
                <c:pt idx="18028">
                  <c:v>43841.583333333343</c:v>
                </c:pt>
                <c:pt idx="18029">
                  <c:v>43841.604166666657</c:v>
                </c:pt>
                <c:pt idx="18030">
                  <c:v>43841.625</c:v>
                </c:pt>
                <c:pt idx="18031">
                  <c:v>43841.645833333343</c:v>
                </c:pt>
                <c:pt idx="18032">
                  <c:v>43841.666666666657</c:v>
                </c:pt>
                <c:pt idx="18033">
                  <c:v>43841.6875</c:v>
                </c:pt>
                <c:pt idx="18034">
                  <c:v>43841.708333333343</c:v>
                </c:pt>
                <c:pt idx="18035">
                  <c:v>43841.72916666665</c:v>
                </c:pt>
                <c:pt idx="18036">
                  <c:v>43841.75</c:v>
                </c:pt>
                <c:pt idx="18037">
                  <c:v>43841.770833333343</c:v>
                </c:pt>
                <c:pt idx="18038">
                  <c:v>43841.79166666665</c:v>
                </c:pt>
                <c:pt idx="18039">
                  <c:v>43841.8125</c:v>
                </c:pt>
                <c:pt idx="18040">
                  <c:v>43841.833333333343</c:v>
                </c:pt>
                <c:pt idx="18041">
                  <c:v>43841.854166666657</c:v>
                </c:pt>
                <c:pt idx="18042">
                  <c:v>43841.875</c:v>
                </c:pt>
                <c:pt idx="18043">
                  <c:v>43841.895833333343</c:v>
                </c:pt>
                <c:pt idx="18044">
                  <c:v>43841.916666666657</c:v>
                </c:pt>
                <c:pt idx="18045">
                  <c:v>43841.9375</c:v>
                </c:pt>
                <c:pt idx="18046">
                  <c:v>43841.958333333343</c:v>
                </c:pt>
                <c:pt idx="18047">
                  <c:v>43841.979166666657</c:v>
                </c:pt>
                <c:pt idx="18048">
                  <c:v>43842</c:v>
                </c:pt>
                <c:pt idx="18049">
                  <c:v>43842.020833333343</c:v>
                </c:pt>
                <c:pt idx="18050">
                  <c:v>43842.041666666657</c:v>
                </c:pt>
                <c:pt idx="18051">
                  <c:v>43842.0625</c:v>
                </c:pt>
                <c:pt idx="18052">
                  <c:v>43842.083333333343</c:v>
                </c:pt>
                <c:pt idx="18053">
                  <c:v>43842.104166666657</c:v>
                </c:pt>
                <c:pt idx="18054">
                  <c:v>43842.125</c:v>
                </c:pt>
                <c:pt idx="18055">
                  <c:v>43842.145833333343</c:v>
                </c:pt>
                <c:pt idx="18056">
                  <c:v>43842.166666666657</c:v>
                </c:pt>
                <c:pt idx="18057">
                  <c:v>43842.1875</c:v>
                </c:pt>
                <c:pt idx="18058">
                  <c:v>43842.208333333343</c:v>
                </c:pt>
                <c:pt idx="18059">
                  <c:v>43842.22916666665</c:v>
                </c:pt>
                <c:pt idx="18060">
                  <c:v>43842.25</c:v>
                </c:pt>
                <c:pt idx="18061">
                  <c:v>43842.270833333343</c:v>
                </c:pt>
                <c:pt idx="18062">
                  <c:v>43842.29166666665</c:v>
                </c:pt>
                <c:pt idx="18063">
                  <c:v>43842.3125</c:v>
                </c:pt>
                <c:pt idx="18064">
                  <c:v>43842.333333333343</c:v>
                </c:pt>
                <c:pt idx="18065">
                  <c:v>43842.354166666657</c:v>
                </c:pt>
                <c:pt idx="18066">
                  <c:v>43842.375</c:v>
                </c:pt>
                <c:pt idx="18067">
                  <c:v>43842.395833333343</c:v>
                </c:pt>
                <c:pt idx="18068">
                  <c:v>43842.416666666657</c:v>
                </c:pt>
                <c:pt idx="18069">
                  <c:v>43842.4375</c:v>
                </c:pt>
                <c:pt idx="18070">
                  <c:v>43842.458333333343</c:v>
                </c:pt>
                <c:pt idx="18071">
                  <c:v>43842.479166666657</c:v>
                </c:pt>
                <c:pt idx="18072">
                  <c:v>43842.5</c:v>
                </c:pt>
                <c:pt idx="18073">
                  <c:v>43842.520833333343</c:v>
                </c:pt>
                <c:pt idx="18074">
                  <c:v>43842.541666666657</c:v>
                </c:pt>
                <c:pt idx="18075">
                  <c:v>43842.5625</c:v>
                </c:pt>
                <c:pt idx="18076">
                  <c:v>43842.583333333343</c:v>
                </c:pt>
                <c:pt idx="18077">
                  <c:v>43842.604166666657</c:v>
                </c:pt>
                <c:pt idx="18078">
                  <c:v>43842.625</c:v>
                </c:pt>
                <c:pt idx="18079">
                  <c:v>43842.645833333343</c:v>
                </c:pt>
                <c:pt idx="18080">
                  <c:v>43842.666666666657</c:v>
                </c:pt>
                <c:pt idx="18081">
                  <c:v>43842.6875</c:v>
                </c:pt>
                <c:pt idx="18082">
                  <c:v>43842.708333333343</c:v>
                </c:pt>
                <c:pt idx="18083">
                  <c:v>43842.72916666665</c:v>
                </c:pt>
                <c:pt idx="18084">
                  <c:v>43842.75</c:v>
                </c:pt>
                <c:pt idx="18085">
                  <c:v>43842.770833333343</c:v>
                </c:pt>
                <c:pt idx="18086">
                  <c:v>43842.79166666665</c:v>
                </c:pt>
                <c:pt idx="18087">
                  <c:v>43842.8125</c:v>
                </c:pt>
                <c:pt idx="18088">
                  <c:v>43842.833333333343</c:v>
                </c:pt>
                <c:pt idx="18089">
                  <c:v>43842.854166666657</c:v>
                </c:pt>
                <c:pt idx="18090">
                  <c:v>43842.875</c:v>
                </c:pt>
                <c:pt idx="18091">
                  <c:v>43842.895833333343</c:v>
                </c:pt>
                <c:pt idx="18092">
                  <c:v>43842.916666666657</c:v>
                </c:pt>
                <c:pt idx="18093">
                  <c:v>43842.9375</c:v>
                </c:pt>
                <c:pt idx="18094">
                  <c:v>43842.958333333343</c:v>
                </c:pt>
                <c:pt idx="18095">
                  <c:v>43842.979166666657</c:v>
                </c:pt>
                <c:pt idx="18096">
                  <c:v>43843</c:v>
                </c:pt>
                <c:pt idx="18097">
                  <c:v>43843.020833333343</c:v>
                </c:pt>
                <c:pt idx="18098">
                  <c:v>43843.041666666657</c:v>
                </c:pt>
                <c:pt idx="18099">
                  <c:v>43843.0625</c:v>
                </c:pt>
                <c:pt idx="18100">
                  <c:v>43843.083333333343</c:v>
                </c:pt>
                <c:pt idx="18101">
                  <c:v>43843.104166666657</c:v>
                </c:pt>
                <c:pt idx="18102">
                  <c:v>43843.125</c:v>
                </c:pt>
                <c:pt idx="18103">
                  <c:v>43843.145833333343</c:v>
                </c:pt>
                <c:pt idx="18104">
                  <c:v>43843.166666666657</c:v>
                </c:pt>
                <c:pt idx="18105">
                  <c:v>43843.1875</c:v>
                </c:pt>
                <c:pt idx="18106">
                  <c:v>43843.208333333343</c:v>
                </c:pt>
                <c:pt idx="18107">
                  <c:v>43843.22916666665</c:v>
                </c:pt>
                <c:pt idx="18108">
                  <c:v>43843.25</c:v>
                </c:pt>
                <c:pt idx="18109">
                  <c:v>43843.270833333343</c:v>
                </c:pt>
                <c:pt idx="18110">
                  <c:v>43843.29166666665</c:v>
                </c:pt>
                <c:pt idx="18111">
                  <c:v>43843.3125</c:v>
                </c:pt>
                <c:pt idx="18112">
                  <c:v>43843.333333333343</c:v>
                </c:pt>
                <c:pt idx="18113">
                  <c:v>43843.354166666657</c:v>
                </c:pt>
                <c:pt idx="18114">
                  <c:v>43843.375</c:v>
                </c:pt>
                <c:pt idx="18115">
                  <c:v>43843.395833333343</c:v>
                </c:pt>
                <c:pt idx="18116">
                  <c:v>43843.416666666657</c:v>
                </c:pt>
                <c:pt idx="18117">
                  <c:v>43843.4375</c:v>
                </c:pt>
                <c:pt idx="18118">
                  <c:v>43843.458333333343</c:v>
                </c:pt>
                <c:pt idx="18119">
                  <c:v>43843.479166666657</c:v>
                </c:pt>
                <c:pt idx="18120">
                  <c:v>43843.5</c:v>
                </c:pt>
                <c:pt idx="18121">
                  <c:v>43843.520833333343</c:v>
                </c:pt>
                <c:pt idx="18122">
                  <c:v>43843.541666666657</c:v>
                </c:pt>
                <c:pt idx="18123">
                  <c:v>43843.5625</c:v>
                </c:pt>
                <c:pt idx="18124">
                  <c:v>43843.583333333343</c:v>
                </c:pt>
                <c:pt idx="18125">
                  <c:v>43843.604166666657</c:v>
                </c:pt>
                <c:pt idx="18126">
                  <c:v>43843.625</c:v>
                </c:pt>
                <c:pt idx="18127">
                  <c:v>43843.645833333343</c:v>
                </c:pt>
                <c:pt idx="18128">
                  <c:v>43843.666666666657</c:v>
                </c:pt>
                <c:pt idx="18129">
                  <c:v>43843.6875</c:v>
                </c:pt>
                <c:pt idx="18130">
                  <c:v>43843.708333333343</c:v>
                </c:pt>
                <c:pt idx="18131">
                  <c:v>43843.72916666665</c:v>
                </c:pt>
                <c:pt idx="18132">
                  <c:v>43843.75</c:v>
                </c:pt>
                <c:pt idx="18133">
                  <c:v>43843.770833333343</c:v>
                </c:pt>
                <c:pt idx="18134">
                  <c:v>43843.79166666665</c:v>
                </c:pt>
                <c:pt idx="18135">
                  <c:v>43843.8125</c:v>
                </c:pt>
                <c:pt idx="18136">
                  <c:v>43843.833333333343</c:v>
                </c:pt>
                <c:pt idx="18137">
                  <c:v>43843.854166666657</c:v>
                </c:pt>
                <c:pt idx="18138">
                  <c:v>43843.875</c:v>
                </c:pt>
                <c:pt idx="18139">
                  <c:v>43843.895833333343</c:v>
                </c:pt>
                <c:pt idx="18140">
                  <c:v>43843.916666666657</c:v>
                </c:pt>
                <c:pt idx="18141">
                  <c:v>43843.9375</c:v>
                </c:pt>
                <c:pt idx="18142">
                  <c:v>43843.958333333343</c:v>
                </c:pt>
                <c:pt idx="18143">
                  <c:v>43843.979166666657</c:v>
                </c:pt>
                <c:pt idx="18144">
                  <c:v>43844</c:v>
                </c:pt>
                <c:pt idx="18145">
                  <c:v>43844.020833333343</c:v>
                </c:pt>
                <c:pt idx="18146">
                  <c:v>43844.041666666657</c:v>
                </c:pt>
                <c:pt idx="18147">
                  <c:v>43844.0625</c:v>
                </c:pt>
                <c:pt idx="18148">
                  <c:v>43844.083333333343</c:v>
                </c:pt>
                <c:pt idx="18149">
                  <c:v>43844.104166666657</c:v>
                </c:pt>
                <c:pt idx="18150">
                  <c:v>43844.125</c:v>
                </c:pt>
                <c:pt idx="18151">
                  <c:v>43844.145833333343</c:v>
                </c:pt>
                <c:pt idx="18152">
                  <c:v>43844.166666666657</c:v>
                </c:pt>
                <c:pt idx="18153">
                  <c:v>43844.1875</c:v>
                </c:pt>
                <c:pt idx="18154">
                  <c:v>43844.208333333343</c:v>
                </c:pt>
                <c:pt idx="18155">
                  <c:v>43844.22916666665</c:v>
                </c:pt>
                <c:pt idx="18156">
                  <c:v>43844.25</c:v>
                </c:pt>
                <c:pt idx="18157">
                  <c:v>43844.270833333343</c:v>
                </c:pt>
                <c:pt idx="18158">
                  <c:v>43844.29166666665</c:v>
                </c:pt>
                <c:pt idx="18159">
                  <c:v>43844.3125</c:v>
                </c:pt>
                <c:pt idx="18160">
                  <c:v>43844.333333333343</c:v>
                </c:pt>
                <c:pt idx="18161">
                  <c:v>43844.354166666657</c:v>
                </c:pt>
                <c:pt idx="18162">
                  <c:v>43844.375</c:v>
                </c:pt>
                <c:pt idx="18163">
                  <c:v>43844.395833333343</c:v>
                </c:pt>
                <c:pt idx="18164">
                  <c:v>43844.416666666657</c:v>
                </c:pt>
                <c:pt idx="18165">
                  <c:v>43844.4375</c:v>
                </c:pt>
                <c:pt idx="18166">
                  <c:v>43844.458333333343</c:v>
                </c:pt>
                <c:pt idx="18167">
                  <c:v>43844.479166666657</c:v>
                </c:pt>
                <c:pt idx="18168">
                  <c:v>43844.5</c:v>
                </c:pt>
                <c:pt idx="18169">
                  <c:v>43844.520833333343</c:v>
                </c:pt>
                <c:pt idx="18170">
                  <c:v>43844.541666666657</c:v>
                </c:pt>
                <c:pt idx="18171">
                  <c:v>43844.5625</c:v>
                </c:pt>
                <c:pt idx="18172">
                  <c:v>43844.583333333343</c:v>
                </c:pt>
                <c:pt idx="18173">
                  <c:v>43844.604166666657</c:v>
                </c:pt>
                <c:pt idx="18174">
                  <c:v>43844.625</c:v>
                </c:pt>
                <c:pt idx="18175">
                  <c:v>43844.645833333343</c:v>
                </c:pt>
                <c:pt idx="18176">
                  <c:v>43844.666666666657</c:v>
                </c:pt>
                <c:pt idx="18177">
                  <c:v>43844.6875</c:v>
                </c:pt>
                <c:pt idx="18178">
                  <c:v>43844.708333333343</c:v>
                </c:pt>
                <c:pt idx="18179">
                  <c:v>43844.72916666665</c:v>
                </c:pt>
                <c:pt idx="18180">
                  <c:v>43844.75</c:v>
                </c:pt>
                <c:pt idx="18181">
                  <c:v>43844.770833333343</c:v>
                </c:pt>
                <c:pt idx="18182">
                  <c:v>43844.79166666665</c:v>
                </c:pt>
                <c:pt idx="18183">
                  <c:v>43844.8125</c:v>
                </c:pt>
                <c:pt idx="18184">
                  <c:v>43844.833333333343</c:v>
                </c:pt>
                <c:pt idx="18185">
                  <c:v>43844.854166666657</c:v>
                </c:pt>
                <c:pt idx="18186">
                  <c:v>43844.875</c:v>
                </c:pt>
                <c:pt idx="18187">
                  <c:v>43844.895833333343</c:v>
                </c:pt>
                <c:pt idx="18188">
                  <c:v>43844.916666666657</c:v>
                </c:pt>
                <c:pt idx="18189">
                  <c:v>43844.9375</c:v>
                </c:pt>
                <c:pt idx="18190">
                  <c:v>43844.958333333343</c:v>
                </c:pt>
                <c:pt idx="18191">
                  <c:v>43844.979166666657</c:v>
                </c:pt>
                <c:pt idx="18192">
                  <c:v>43845</c:v>
                </c:pt>
                <c:pt idx="18193">
                  <c:v>43845.020833333343</c:v>
                </c:pt>
                <c:pt idx="18194">
                  <c:v>43845.041666666657</c:v>
                </c:pt>
                <c:pt idx="18195">
                  <c:v>43845.0625</c:v>
                </c:pt>
                <c:pt idx="18196">
                  <c:v>43845.083333333343</c:v>
                </c:pt>
                <c:pt idx="18197">
                  <c:v>43845.104166666657</c:v>
                </c:pt>
                <c:pt idx="18198">
                  <c:v>43845.125</c:v>
                </c:pt>
                <c:pt idx="18199">
                  <c:v>43845.145833333343</c:v>
                </c:pt>
                <c:pt idx="18200">
                  <c:v>43845.166666666657</c:v>
                </c:pt>
                <c:pt idx="18201">
                  <c:v>43845.1875</c:v>
                </c:pt>
                <c:pt idx="18202">
                  <c:v>43845.208333333343</c:v>
                </c:pt>
                <c:pt idx="18203">
                  <c:v>43845.22916666665</c:v>
                </c:pt>
                <c:pt idx="18204">
                  <c:v>43845.25</c:v>
                </c:pt>
                <c:pt idx="18205">
                  <c:v>43845.270833333343</c:v>
                </c:pt>
                <c:pt idx="18206">
                  <c:v>43845.29166666665</c:v>
                </c:pt>
                <c:pt idx="18207">
                  <c:v>43845.3125</c:v>
                </c:pt>
                <c:pt idx="18208">
                  <c:v>43845.333333333343</c:v>
                </c:pt>
                <c:pt idx="18209">
                  <c:v>43845.354166666657</c:v>
                </c:pt>
                <c:pt idx="18210">
                  <c:v>43845.375</c:v>
                </c:pt>
                <c:pt idx="18211">
                  <c:v>43845.395833333343</c:v>
                </c:pt>
                <c:pt idx="18212">
                  <c:v>43845.416666666657</c:v>
                </c:pt>
                <c:pt idx="18213">
                  <c:v>43845.4375</c:v>
                </c:pt>
                <c:pt idx="18214">
                  <c:v>43845.458333333343</c:v>
                </c:pt>
                <c:pt idx="18215">
                  <c:v>43845.479166666657</c:v>
                </c:pt>
                <c:pt idx="18216">
                  <c:v>43845.5</c:v>
                </c:pt>
                <c:pt idx="18217">
                  <c:v>43845.520833333343</c:v>
                </c:pt>
                <c:pt idx="18218">
                  <c:v>43845.541666666657</c:v>
                </c:pt>
                <c:pt idx="18219">
                  <c:v>43845.5625</c:v>
                </c:pt>
                <c:pt idx="18220">
                  <c:v>43845.583333333343</c:v>
                </c:pt>
                <c:pt idx="18221">
                  <c:v>43845.604166666657</c:v>
                </c:pt>
                <c:pt idx="18222">
                  <c:v>43845.625</c:v>
                </c:pt>
                <c:pt idx="18223">
                  <c:v>43845.645833333343</c:v>
                </c:pt>
                <c:pt idx="18224">
                  <c:v>43845.666666666657</c:v>
                </c:pt>
                <c:pt idx="18225">
                  <c:v>43845.6875</c:v>
                </c:pt>
                <c:pt idx="18226">
                  <c:v>43845.708333333343</c:v>
                </c:pt>
                <c:pt idx="18227">
                  <c:v>43845.72916666665</c:v>
                </c:pt>
                <c:pt idx="18228">
                  <c:v>43845.75</c:v>
                </c:pt>
                <c:pt idx="18229">
                  <c:v>43845.770833333343</c:v>
                </c:pt>
                <c:pt idx="18230">
                  <c:v>43845.79166666665</c:v>
                </c:pt>
                <c:pt idx="18231">
                  <c:v>43845.8125</c:v>
                </c:pt>
                <c:pt idx="18232">
                  <c:v>43845.833333333343</c:v>
                </c:pt>
                <c:pt idx="18233">
                  <c:v>43845.854166666657</c:v>
                </c:pt>
                <c:pt idx="18234">
                  <c:v>43845.875</c:v>
                </c:pt>
                <c:pt idx="18235">
                  <c:v>43845.895833333343</c:v>
                </c:pt>
                <c:pt idx="18236">
                  <c:v>43845.916666666657</c:v>
                </c:pt>
                <c:pt idx="18237">
                  <c:v>43845.9375</c:v>
                </c:pt>
                <c:pt idx="18238">
                  <c:v>43845.958333333343</c:v>
                </c:pt>
                <c:pt idx="18239">
                  <c:v>43845.979166666657</c:v>
                </c:pt>
                <c:pt idx="18240">
                  <c:v>43846</c:v>
                </c:pt>
                <c:pt idx="18241">
                  <c:v>43846.020833333343</c:v>
                </c:pt>
                <c:pt idx="18242">
                  <c:v>43846.041666666657</c:v>
                </c:pt>
                <c:pt idx="18243">
                  <c:v>43846.0625</c:v>
                </c:pt>
                <c:pt idx="18244">
                  <c:v>43846.083333333343</c:v>
                </c:pt>
                <c:pt idx="18245">
                  <c:v>43846.104166666657</c:v>
                </c:pt>
                <c:pt idx="18246">
                  <c:v>43846.125</c:v>
                </c:pt>
                <c:pt idx="18247">
                  <c:v>43846.145833333343</c:v>
                </c:pt>
                <c:pt idx="18248">
                  <c:v>43846.166666666657</c:v>
                </c:pt>
                <c:pt idx="18249">
                  <c:v>43846.1875</c:v>
                </c:pt>
                <c:pt idx="18250">
                  <c:v>43846.208333333343</c:v>
                </c:pt>
                <c:pt idx="18251">
                  <c:v>43846.22916666665</c:v>
                </c:pt>
                <c:pt idx="18252">
                  <c:v>43846.25</c:v>
                </c:pt>
                <c:pt idx="18253">
                  <c:v>43846.270833333343</c:v>
                </c:pt>
                <c:pt idx="18254">
                  <c:v>43846.29166666665</c:v>
                </c:pt>
                <c:pt idx="18255">
                  <c:v>43846.3125</c:v>
                </c:pt>
                <c:pt idx="18256">
                  <c:v>43846.333333333343</c:v>
                </c:pt>
                <c:pt idx="18257">
                  <c:v>43846.354166666657</c:v>
                </c:pt>
                <c:pt idx="18258">
                  <c:v>43846.375</c:v>
                </c:pt>
                <c:pt idx="18259">
                  <c:v>43846.395833333343</c:v>
                </c:pt>
                <c:pt idx="18260">
                  <c:v>43846.416666666657</c:v>
                </c:pt>
                <c:pt idx="18261">
                  <c:v>43846.4375</c:v>
                </c:pt>
                <c:pt idx="18262">
                  <c:v>43846.458333333343</c:v>
                </c:pt>
                <c:pt idx="18263">
                  <c:v>43846.479166666657</c:v>
                </c:pt>
                <c:pt idx="18264">
                  <c:v>43846.5</c:v>
                </c:pt>
                <c:pt idx="18265">
                  <c:v>43846.520833333343</c:v>
                </c:pt>
                <c:pt idx="18266">
                  <c:v>43846.541666666657</c:v>
                </c:pt>
                <c:pt idx="18267">
                  <c:v>43846.5625</c:v>
                </c:pt>
                <c:pt idx="18268">
                  <c:v>43846.583333333343</c:v>
                </c:pt>
                <c:pt idx="18269">
                  <c:v>43846.604166666657</c:v>
                </c:pt>
                <c:pt idx="18270">
                  <c:v>43846.625</c:v>
                </c:pt>
                <c:pt idx="18271">
                  <c:v>43846.645833333343</c:v>
                </c:pt>
                <c:pt idx="18272">
                  <c:v>43846.666666666657</c:v>
                </c:pt>
                <c:pt idx="18273">
                  <c:v>43846.6875</c:v>
                </c:pt>
                <c:pt idx="18274">
                  <c:v>43846.708333333343</c:v>
                </c:pt>
                <c:pt idx="18275">
                  <c:v>43846.72916666665</c:v>
                </c:pt>
                <c:pt idx="18276">
                  <c:v>43846.75</c:v>
                </c:pt>
                <c:pt idx="18277">
                  <c:v>43846.770833333343</c:v>
                </c:pt>
                <c:pt idx="18278">
                  <c:v>43846.79166666665</c:v>
                </c:pt>
                <c:pt idx="18279">
                  <c:v>43846.8125</c:v>
                </c:pt>
                <c:pt idx="18280">
                  <c:v>43846.833333333343</c:v>
                </c:pt>
                <c:pt idx="18281">
                  <c:v>43846.854166666657</c:v>
                </c:pt>
                <c:pt idx="18282">
                  <c:v>43846.875</c:v>
                </c:pt>
                <c:pt idx="18283">
                  <c:v>43846.895833333343</c:v>
                </c:pt>
                <c:pt idx="18284">
                  <c:v>43846.916666666657</c:v>
                </c:pt>
                <c:pt idx="18285">
                  <c:v>43846.9375</c:v>
                </c:pt>
                <c:pt idx="18286">
                  <c:v>43846.958333333343</c:v>
                </c:pt>
                <c:pt idx="18287">
                  <c:v>43846.979166666657</c:v>
                </c:pt>
                <c:pt idx="18288">
                  <c:v>43847</c:v>
                </c:pt>
                <c:pt idx="18289">
                  <c:v>43847.020833333343</c:v>
                </c:pt>
                <c:pt idx="18290">
                  <c:v>43847.041666666657</c:v>
                </c:pt>
                <c:pt idx="18291">
                  <c:v>43847.0625</c:v>
                </c:pt>
                <c:pt idx="18292">
                  <c:v>43847.083333333343</c:v>
                </c:pt>
                <c:pt idx="18293">
                  <c:v>43847.104166666657</c:v>
                </c:pt>
                <c:pt idx="18294">
                  <c:v>43847.125</c:v>
                </c:pt>
                <c:pt idx="18295">
                  <c:v>43847.145833333343</c:v>
                </c:pt>
                <c:pt idx="18296">
                  <c:v>43847.166666666657</c:v>
                </c:pt>
                <c:pt idx="18297">
                  <c:v>43847.1875</c:v>
                </c:pt>
                <c:pt idx="18298">
                  <c:v>43847.208333333343</c:v>
                </c:pt>
                <c:pt idx="18299">
                  <c:v>43847.22916666665</c:v>
                </c:pt>
                <c:pt idx="18300">
                  <c:v>43847.25</c:v>
                </c:pt>
                <c:pt idx="18301">
                  <c:v>43847.270833333343</c:v>
                </c:pt>
                <c:pt idx="18302">
                  <c:v>43847.29166666665</c:v>
                </c:pt>
                <c:pt idx="18303">
                  <c:v>43847.3125</c:v>
                </c:pt>
                <c:pt idx="18304">
                  <c:v>43847.333333333343</c:v>
                </c:pt>
                <c:pt idx="18305">
                  <c:v>43847.354166666657</c:v>
                </c:pt>
                <c:pt idx="18306">
                  <c:v>43847.375</c:v>
                </c:pt>
                <c:pt idx="18307">
                  <c:v>43847.395833333343</c:v>
                </c:pt>
                <c:pt idx="18308">
                  <c:v>43847.416666666657</c:v>
                </c:pt>
                <c:pt idx="18309">
                  <c:v>43847.4375</c:v>
                </c:pt>
                <c:pt idx="18310">
                  <c:v>43847.458333333343</c:v>
                </c:pt>
                <c:pt idx="18311">
                  <c:v>43847.479166666657</c:v>
                </c:pt>
                <c:pt idx="18312">
                  <c:v>43847.5</c:v>
                </c:pt>
                <c:pt idx="18313">
                  <c:v>43847.520833333343</c:v>
                </c:pt>
                <c:pt idx="18314">
                  <c:v>43847.541666666657</c:v>
                </c:pt>
                <c:pt idx="18315">
                  <c:v>43847.5625</c:v>
                </c:pt>
                <c:pt idx="18316">
                  <c:v>43847.583333333343</c:v>
                </c:pt>
                <c:pt idx="18317">
                  <c:v>43847.604166666657</c:v>
                </c:pt>
                <c:pt idx="18318">
                  <c:v>43847.625</c:v>
                </c:pt>
                <c:pt idx="18319">
                  <c:v>43847.645833333343</c:v>
                </c:pt>
                <c:pt idx="18320">
                  <c:v>43847.666666666657</c:v>
                </c:pt>
                <c:pt idx="18321">
                  <c:v>43847.6875</c:v>
                </c:pt>
                <c:pt idx="18322">
                  <c:v>43847.708333333343</c:v>
                </c:pt>
                <c:pt idx="18323">
                  <c:v>43847.72916666665</c:v>
                </c:pt>
                <c:pt idx="18324">
                  <c:v>43847.75</c:v>
                </c:pt>
                <c:pt idx="18325">
                  <c:v>43847.770833333343</c:v>
                </c:pt>
                <c:pt idx="18326">
                  <c:v>43847.79166666665</c:v>
                </c:pt>
                <c:pt idx="18327">
                  <c:v>43847.8125</c:v>
                </c:pt>
                <c:pt idx="18328">
                  <c:v>43847.833333333343</c:v>
                </c:pt>
                <c:pt idx="18329">
                  <c:v>43847.854166666657</c:v>
                </c:pt>
                <c:pt idx="18330">
                  <c:v>43847.875</c:v>
                </c:pt>
                <c:pt idx="18331">
                  <c:v>43847.895833333343</c:v>
                </c:pt>
                <c:pt idx="18332">
                  <c:v>43847.916666666657</c:v>
                </c:pt>
                <c:pt idx="18333">
                  <c:v>43847.9375</c:v>
                </c:pt>
                <c:pt idx="18334">
                  <c:v>43847.958333333343</c:v>
                </c:pt>
                <c:pt idx="18335">
                  <c:v>43847.979166666657</c:v>
                </c:pt>
                <c:pt idx="18336">
                  <c:v>43848</c:v>
                </c:pt>
                <c:pt idx="18337">
                  <c:v>43848.020833333343</c:v>
                </c:pt>
                <c:pt idx="18338">
                  <c:v>43848.041666666657</c:v>
                </c:pt>
                <c:pt idx="18339">
                  <c:v>43848.0625</c:v>
                </c:pt>
                <c:pt idx="18340">
                  <c:v>43848.083333333343</c:v>
                </c:pt>
                <c:pt idx="18341">
                  <c:v>43848.104166666657</c:v>
                </c:pt>
                <c:pt idx="18342">
                  <c:v>43848.125</c:v>
                </c:pt>
                <c:pt idx="18343">
                  <c:v>43848.145833333343</c:v>
                </c:pt>
                <c:pt idx="18344">
                  <c:v>43848.166666666657</c:v>
                </c:pt>
                <c:pt idx="18345">
                  <c:v>43848.1875</c:v>
                </c:pt>
                <c:pt idx="18346">
                  <c:v>43848.208333333343</c:v>
                </c:pt>
                <c:pt idx="18347">
                  <c:v>43848.22916666665</c:v>
                </c:pt>
                <c:pt idx="18348">
                  <c:v>43848.25</c:v>
                </c:pt>
                <c:pt idx="18349">
                  <c:v>43848.270833333343</c:v>
                </c:pt>
                <c:pt idx="18350">
                  <c:v>43848.29166666665</c:v>
                </c:pt>
                <c:pt idx="18351">
                  <c:v>43848.3125</c:v>
                </c:pt>
                <c:pt idx="18352">
                  <c:v>43848.333333333343</c:v>
                </c:pt>
                <c:pt idx="18353">
                  <c:v>43848.354166666657</c:v>
                </c:pt>
                <c:pt idx="18354">
                  <c:v>43848.375</c:v>
                </c:pt>
                <c:pt idx="18355">
                  <c:v>43848.395833333343</c:v>
                </c:pt>
                <c:pt idx="18356">
                  <c:v>43848.416666666657</c:v>
                </c:pt>
                <c:pt idx="18357">
                  <c:v>43848.4375</c:v>
                </c:pt>
                <c:pt idx="18358">
                  <c:v>43848.458333333343</c:v>
                </c:pt>
                <c:pt idx="18359">
                  <c:v>43848.479166666657</c:v>
                </c:pt>
                <c:pt idx="18360">
                  <c:v>43848.5</c:v>
                </c:pt>
                <c:pt idx="18361">
                  <c:v>43848.520833333343</c:v>
                </c:pt>
                <c:pt idx="18362">
                  <c:v>43848.541666666657</c:v>
                </c:pt>
                <c:pt idx="18363">
                  <c:v>43848.5625</c:v>
                </c:pt>
                <c:pt idx="18364">
                  <c:v>43848.583333333343</c:v>
                </c:pt>
                <c:pt idx="18365">
                  <c:v>43848.604166666657</c:v>
                </c:pt>
                <c:pt idx="18366">
                  <c:v>43848.625</c:v>
                </c:pt>
                <c:pt idx="18367">
                  <c:v>43848.645833333343</c:v>
                </c:pt>
                <c:pt idx="18368">
                  <c:v>43848.666666666657</c:v>
                </c:pt>
                <c:pt idx="18369">
                  <c:v>43848.6875</c:v>
                </c:pt>
                <c:pt idx="18370">
                  <c:v>43848.708333333343</c:v>
                </c:pt>
                <c:pt idx="18371">
                  <c:v>43848.72916666665</c:v>
                </c:pt>
                <c:pt idx="18372">
                  <c:v>43848.75</c:v>
                </c:pt>
                <c:pt idx="18373">
                  <c:v>43848.770833333343</c:v>
                </c:pt>
                <c:pt idx="18374">
                  <c:v>43848.79166666665</c:v>
                </c:pt>
                <c:pt idx="18375">
                  <c:v>43848.8125</c:v>
                </c:pt>
                <c:pt idx="18376">
                  <c:v>43848.833333333343</c:v>
                </c:pt>
                <c:pt idx="18377">
                  <c:v>43848.854166666657</c:v>
                </c:pt>
                <c:pt idx="18378">
                  <c:v>43848.875</c:v>
                </c:pt>
                <c:pt idx="18379">
                  <c:v>43848.895833333343</c:v>
                </c:pt>
                <c:pt idx="18380">
                  <c:v>43848.916666666657</c:v>
                </c:pt>
                <c:pt idx="18381">
                  <c:v>43848.9375</c:v>
                </c:pt>
                <c:pt idx="18382">
                  <c:v>43848.958333333343</c:v>
                </c:pt>
                <c:pt idx="18383">
                  <c:v>43848.979166666657</c:v>
                </c:pt>
                <c:pt idx="18384">
                  <c:v>43849</c:v>
                </c:pt>
                <c:pt idx="18385">
                  <c:v>43849.020833333343</c:v>
                </c:pt>
                <c:pt idx="18386">
                  <c:v>43849.041666666657</c:v>
                </c:pt>
                <c:pt idx="18387">
                  <c:v>43849.0625</c:v>
                </c:pt>
                <c:pt idx="18388">
                  <c:v>43849.083333333343</c:v>
                </c:pt>
                <c:pt idx="18389">
                  <c:v>43849.104166666657</c:v>
                </c:pt>
                <c:pt idx="18390">
                  <c:v>43849.125</c:v>
                </c:pt>
                <c:pt idx="18391">
                  <c:v>43849.145833333343</c:v>
                </c:pt>
                <c:pt idx="18392">
                  <c:v>43849.166666666657</c:v>
                </c:pt>
                <c:pt idx="18393">
                  <c:v>43849.1875</c:v>
                </c:pt>
                <c:pt idx="18394">
                  <c:v>43849.208333333343</c:v>
                </c:pt>
                <c:pt idx="18395">
                  <c:v>43849.22916666665</c:v>
                </c:pt>
                <c:pt idx="18396">
                  <c:v>43849.25</c:v>
                </c:pt>
                <c:pt idx="18397">
                  <c:v>43849.270833333343</c:v>
                </c:pt>
                <c:pt idx="18398">
                  <c:v>43849.29166666665</c:v>
                </c:pt>
                <c:pt idx="18399">
                  <c:v>43849.3125</c:v>
                </c:pt>
                <c:pt idx="18400">
                  <c:v>43849.333333333343</c:v>
                </c:pt>
                <c:pt idx="18401">
                  <c:v>43849.354166666657</c:v>
                </c:pt>
                <c:pt idx="18402">
                  <c:v>43849.375</c:v>
                </c:pt>
                <c:pt idx="18403">
                  <c:v>43849.395833333343</c:v>
                </c:pt>
                <c:pt idx="18404">
                  <c:v>43849.416666666657</c:v>
                </c:pt>
                <c:pt idx="18405">
                  <c:v>43849.4375</c:v>
                </c:pt>
                <c:pt idx="18406">
                  <c:v>43849.458333333343</c:v>
                </c:pt>
                <c:pt idx="18407">
                  <c:v>43849.479166666657</c:v>
                </c:pt>
                <c:pt idx="18408">
                  <c:v>43849.5</c:v>
                </c:pt>
                <c:pt idx="18409">
                  <c:v>43849.520833333343</c:v>
                </c:pt>
                <c:pt idx="18410">
                  <c:v>43849.541666666657</c:v>
                </c:pt>
                <c:pt idx="18411">
                  <c:v>43849.5625</c:v>
                </c:pt>
                <c:pt idx="18412">
                  <c:v>43849.583333333343</c:v>
                </c:pt>
                <c:pt idx="18413">
                  <c:v>43849.604166666657</c:v>
                </c:pt>
                <c:pt idx="18414">
                  <c:v>43849.625</c:v>
                </c:pt>
                <c:pt idx="18415">
                  <c:v>43849.645833333343</c:v>
                </c:pt>
                <c:pt idx="18416">
                  <c:v>43849.666666666657</c:v>
                </c:pt>
                <c:pt idx="18417">
                  <c:v>43849.6875</c:v>
                </c:pt>
                <c:pt idx="18418">
                  <c:v>43849.708333333343</c:v>
                </c:pt>
                <c:pt idx="18419">
                  <c:v>43849.72916666665</c:v>
                </c:pt>
                <c:pt idx="18420">
                  <c:v>43849.75</c:v>
                </c:pt>
                <c:pt idx="18421">
                  <c:v>43849.770833333343</c:v>
                </c:pt>
                <c:pt idx="18422">
                  <c:v>43849.79166666665</c:v>
                </c:pt>
                <c:pt idx="18423">
                  <c:v>43849.8125</c:v>
                </c:pt>
                <c:pt idx="18424">
                  <c:v>43849.833333333343</c:v>
                </c:pt>
                <c:pt idx="18425">
                  <c:v>43849.854166666657</c:v>
                </c:pt>
                <c:pt idx="18426">
                  <c:v>43849.875</c:v>
                </c:pt>
                <c:pt idx="18427">
                  <c:v>43849.895833333343</c:v>
                </c:pt>
                <c:pt idx="18428">
                  <c:v>43849.916666666657</c:v>
                </c:pt>
                <c:pt idx="18429">
                  <c:v>43849.9375</c:v>
                </c:pt>
                <c:pt idx="18430">
                  <c:v>43849.958333333343</c:v>
                </c:pt>
                <c:pt idx="18431">
                  <c:v>43849.979166666657</c:v>
                </c:pt>
                <c:pt idx="18432">
                  <c:v>43850</c:v>
                </c:pt>
                <c:pt idx="18433">
                  <c:v>43850.020833333343</c:v>
                </c:pt>
                <c:pt idx="18434">
                  <c:v>43850.041666666657</c:v>
                </c:pt>
                <c:pt idx="18435">
                  <c:v>43850.0625</c:v>
                </c:pt>
                <c:pt idx="18436">
                  <c:v>43850.083333333343</c:v>
                </c:pt>
                <c:pt idx="18437">
                  <c:v>43850.104166666657</c:v>
                </c:pt>
                <c:pt idx="18438">
                  <c:v>43850.125</c:v>
                </c:pt>
                <c:pt idx="18439">
                  <c:v>43850.145833333343</c:v>
                </c:pt>
                <c:pt idx="18440">
                  <c:v>43850.166666666657</c:v>
                </c:pt>
                <c:pt idx="18441">
                  <c:v>43850.1875</c:v>
                </c:pt>
                <c:pt idx="18442">
                  <c:v>43850.208333333343</c:v>
                </c:pt>
                <c:pt idx="18443">
                  <c:v>43850.22916666665</c:v>
                </c:pt>
                <c:pt idx="18444">
                  <c:v>43850.25</c:v>
                </c:pt>
                <c:pt idx="18445">
                  <c:v>43850.270833333343</c:v>
                </c:pt>
                <c:pt idx="18446">
                  <c:v>43850.29166666665</c:v>
                </c:pt>
                <c:pt idx="18447">
                  <c:v>43850.3125</c:v>
                </c:pt>
                <c:pt idx="18448">
                  <c:v>43850.333333333343</c:v>
                </c:pt>
                <c:pt idx="18449">
                  <c:v>43850.354166666657</c:v>
                </c:pt>
                <c:pt idx="18450">
                  <c:v>43850.375</c:v>
                </c:pt>
                <c:pt idx="18451">
                  <c:v>43850.395833333343</c:v>
                </c:pt>
                <c:pt idx="18452">
                  <c:v>43850.416666666657</c:v>
                </c:pt>
                <c:pt idx="18453">
                  <c:v>43850.4375</c:v>
                </c:pt>
                <c:pt idx="18454">
                  <c:v>43850.458333333343</c:v>
                </c:pt>
                <c:pt idx="18455">
                  <c:v>43850.479166666657</c:v>
                </c:pt>
                <c:pt idx="18456">
                  <c:v>43850.5</c:v>
                </c:pt>
                <c:pt idx="18457">
                  <c:v>43850.520833333343</c:v>
                </c:pt>
                <c:pt idx="18458">
                  <c:v>43850.541666666657</c:v>
                </c:pt>
                <c:pt idx="18459">
                  <c:v>43850.5625</c:v>
                </c:pt>
                <c:pt idx="18460">
                  <c:v>43850.583333333343</c:v>
                </c:pt>
                <c:pt idx="18461">
                  <c:v>43850.604166666657</c:v>
                </c:pt>
                <c:pt idx="18462">
                  <c:v>43850.625</c:v>
                </c:pt>
                <c:pt idx="18463">
                  <c:v>43850.645833333343</c:v>
                </c:pt>
                <c:pt idx="18464">
                  <c:v>43850.666666666657</c:v>
                </c:pt>
                <c:pt idx="18465">
                  <c:v>43850.6875</c:v>
                </c:pt>
                <c:pt idx="18466">
                  <c:v>43850.708333333343</c:v>
                </c:pt>
                <c:pt idx="18467">
                  <c:v>43850.72916666665</c:v>
                </c:pt>
                <c:pt idx="18468">
                  <c:v>43850.75</c:v>
                </c:pt>
                <c:pt idx="18469">
                  <c:v>43850.770833333343</c:v>
                </c:pt>
                <c:pt idx="18470">
                  <c:v>43850.79166666665</c:v>
                </c:pt>
                <c:pt idx="18471">
                  <c:v>43850.8125</c:v>
                </c:pt>
                <c:pt idx="18472">
                  <c:v>43850.833333333343</c:v>
                </c:pt>
                <c:pt idx="18473">
                  <c:v>43850.854166666657</c:v>
                </c:pt>
                <c:pt idx="18474">
                  <c:v>43850.875</c:v>
                </c:pt>
                <c:pt idx="18475">
                  <c:v>43850.895833333343</c:v>
                </c:pt>
                <c:pt idx="18476">
                  <c:v>43850.916666666657</c:v>
                </c:pt>
                <c:pt idx="18477">
                  <c:v>43850.9375</c:v>
                </c:pt>
                <c:pt idx="18478">
                  <c:v>43850.958333333343</c:v>
                </c:pt>
                <c:pt idx="18479">
                  <c:v>43850.979166666657</c:v>
                </c:pt>
                <c:pt idx="18480">
                  <c:v>43851</c:v>
                </c:pt>
                <c:pt idx="18481">
                  <c:v>43851.020833333343</c:v>
                </c:pt>
                <c:pt idx="18482">
                  <c:v>43851.041666666657</c:v>
                </c:pt>
                <c:pt idx="18483">
                  <c:v>43851.0625</c:v>
                </c:pt>
                <c:pt idx="18484">
                  <c:v>43851.083333333343</c:v>
                </c:pt>
                <c:pt idx="18485">
                  <c:v>43851.104166666657</c:v>
                </c:pt>
                <c:pt idx="18486">
                  <c:v>43851.125</c:v>
                </c:pt>
                <c:pt idx="18487">
                  <c:v>43851.145833333343</c:v>
                </c:pt>
                <c:pt idx="18488">
                  <c:v>43851.166666666657</c:v>
                </c:pt>
                <c:pt idx="18489">
                  <c:v>43851.1875</c:v>
                </c:pt>
                <c:pt idx="18490">
                  <c:v>43851.208333333343</c:v>
                </c:pt>
                <c:pt idx="18491">
                  <c:v>43851.22916666665</c:v>
                </c:pt>
                <c:pt idx="18492">
                  <c:v>43851.25</c:v>
                </c:pt>
                <c:pt idx="18493">
                  <c:v>43851.270833333343</c:v>
                </c:pt>
                <c:pt idx="18494">
                  <c:v>43851.29166666665</c:v>
                </c:pt>
                <c:pt idx="18495">
                  <c:v>43851.3125</c:v>
                </c:pt>
                <c:pt idx="18496">
                  <c:v>43851.333333333343</c:v>
                </c:pt>
                <c:pt idx="18497">
                  <c:v>43851.354166666657</c:v>
                </c:pt>
                <c:pt idx="18498">
                  <c:v>43851.375</c:v>
                </c:pt>
                <c:pt idx="18499">
                  <c:v>43851.395833333343</c:v>
                </c:pt>
                <c:pt idx="18500">
                  <c:v>43851.416666666657</c:v>
                </c:pt>
                <c:pt idx="18501">
                  <c:v>43851.4375</c:v>
                </c:pt>
                <c:pt idx="18502">
                  <c:v>43851.458333333343</c:v>
                </c:pt>
                <c:pt idx="18503">
                  <c:v>43851.479166666657</c:v>
                </c:pt>
                <c:pt idx="18504">
                  <c:v>43851.5</c:v>
                </c:pt>
                <c:pt idx="18505">
                  <c:v>43851.520833333343</c:v>
                </c:pt>
                <c:pt idx="18506">
                  <c:v>43851.541666666657</c:v>
                </c:pt>
                <c:pt idx="18507">
                  <c:v>43851.5625</c:v>
                </c:pt>
                <c:pt idx="18508">
                  <c:v>43851.583333333343</c:v>
                </c:pt>
                <c:pt idx="18509">
                  <c:v>43851.604166666657</c:v>
                </c:pt>
                <c:pt idx="18510">
                  <c:v>43851.625</c:v>
                </c:pt>
                <c:pt idx="18511">
                  <c:v>43851.645833333343</c:v>
                </c:pt>
                <c:pt idx="18512">
                  <c:v>43851.666666666657</c:v>
                </c:pt>
                <c:pt idx="18513">
                  <c:v>43851.6875</c:v>
                </c:pt>
                <c:pt idx="18514">
                  <c:v>43851.708333333343</c:v>
                </c:pt>
                <c:pt idx="18515">
                  <c:v>43851.72916666665</c:v>
                </c:pt>
                <c:pt idx="18516">
                  <c:v>43851.75</c:v>
                </c:pt>
                <c:pt idx="18517">
                  <c:v>43851.770833333343</c:v>
                </c:pt>
                <c:pt idx="18518">
                  <c:v>43851.79166666665</c:v>
                </c:pt>
                <c:pt idx="18519">
                  <c:v>43851.8125</c:v>
                </c:pt>
                <c:pt idx="18520">
                  <c:v>43851.833333333343</c:v>
                </c:pt>
                <c:pt idx="18521">
                  <c:v>43851.854166666657</c:v>
                </c:pt>
                <c:pt idx="18522">
                  <c:v>43851.875</c:v>
                </c:pt>
                <c:pt idx="18523">
                  <c:v>43851.895833333343</c:v>
                </c:pt>
                <c:pt idx="18524">
                  <c:v>43851.916666666657</c:v>
                </c:pt>
                <c:pt idx="18525">
                  <c:v>43851.9375</c:v>
                </c:pt>
                <c:pt idx="18526">
                  <c:v>43851.958333333343</c:v>
                </c:pt>
                <c:pt idx="18527">
                  <c:v>43851.979166666657</c:v>
                </c:pt>
                <c:pt idx="18528">
                  <c:v>43852</c:v>
                </c:pt>
                <c:pt idx="18529">
                  <c:v>43852.020833333343</c:v>
                </c:pt>
                <c:pt idx="18530">
                  <c:v>43852.041666666657</c:v>
                </c:pt>
                <c:pt idx="18531">
                  <c:v>43852.0625</c:v>
                </c:pt>
                <c:pt idx="18532">
                  <c:v>43852.083333333343</c:v>
                </c:pt>
                <c:pt idx="18533">
                  <c:v>43852.104166666657</c:v>
                </c:pt>
                <c:pt idx="18534">
                  <c:v>43852.125</c:v>
                </c:pt>
                <c:pt idx="18535">
                  <c:v>43852.145833333343</c:v>
                </c:pt>
                <c:pt idx="18536">
                  <c:v>43852.166666666657</c:v>
                </c:pt>
                <c:pt idx="18537">
                  <c:v>43852.1875</c:v>
                </c:pt>
                <c:pt idx="18538">
                  <c:v>43852.208333333343</c:v>
                </c:pt>
                <c:pt idx="18539">
                  <c:v>43852.22916666665</c:v>
                </c:pt>
                <c:pt idx="18540">
                  <c:v>43852.25</c:v>
                </c:pt>
                <c:pt idx="18541">
                  <c:v>43852.270833333343</c:v>
                </c:pt>
                <c:pt idx="18542">
                  <c:v>43852.29166666665</c:v>
                </c:pt>
                <c:pt idx="18543">
                  <c:v>43852.3125</c:v>
                </c:pt>
                <c:pt idx="18544">
                  <c:v>43852.333333333343</c:v>
                </c:pt>
                <c:pt idx="18545">
                  <c:v>43852.354166666657</c:v>
                </c:pt>
                <c:pt idx="18546">
                  <c:v>43852.375</c:v>
                </c:pt>
                <c:pt idx="18547">
                  <c:v>43852.395833333343</c:v>
                </c:pt>
                <c:pt idx="18548">
                  <c:v>43852.416666666657</c:v>
                </c:pt>
                <c:pt idx="18549">
                  <c:v>43852.4375</c:v>
                </c:pt>
                <c:pt idx="18550">
                  <c:v>43852.458333333343</c:v>
                </c:pt>
                <c:pt idx="18551">
                  <c:v>43852.479166666657</c:v>
                </c:pt>
                <c:pt idx="18552">
                  <c:v>43852.5</c:v>
                </c:pt>
                <c:pt idx="18553">
                  <c:v>43852.520833333343</c:v>
                </c:pt>
                <c:pt idx="18554">
                  <c:v>43852.541666666657</c:v>
                </c:pt>
                <c:pt idx="18555">
                  <c:v>43852.5625</c:v>
                </c:pt>
                <c:pt idx="18556">
                  <c:v>43852.583333333343</c:v>
                </c:pt>
                <c:pt idx="18557">
                  <c:v>43852.604166666657</c:v>
                </c:pt>
                <c:pt idx="18558">
                  <c:v>43852.625</c:v>
                </c:pt>
                <c:pt idx="18559">
                  <c:v>43852.645833333343</c:v>
                </c:pt>
                <c:pt idx="18560">
                  <c:v>43852.666666666657</c:v>
                </c:pt>
                <c:pt idx="18561">
                  <c:v>43852.6875</c:v>
                </c:pt>
                <c:pt idx="18562">
                  <c:v>43852.708333333343</c:v>
                </c:pt>
                <c:pt idx="18563">
                  <c:v>43852.72916666665</c:v>
                </c:pt>
                <c:pt idx="18564">
                  <c:v>43852.75</c:v>
                </c:pt>
                <c:pt idx="18565">
                  <c:v>43852.770833333343</c:v>
                </c:pt>
                <c:pt idx="18566">
                  <c:v>43852.79166666665</c:v>
                </c:pt>
                <c:pt idx="18567">
                  <c:v>43852.8125</c:v>
                </c:pt>
                <c:pt idx="18568">
                  <c:v>43852.833333333343</c:v>
                </c:pt>
                <c:pt idx="18569">
                  <c:v>43852.854166666657</c:v>
                </c:pt>
                <c:pt idx="18570">
                  <c:v>43852.875</c:v>
                </c:pt>
                <c:pt idx="18571">
                  <c:v>43852.895833333343</c:v>
                </c:pt>
                <c:pt idx="18572">
                  <c:v>43852.916666666657</c:v>
                </c:pt>
                <c:pt idx="18573">
                  <c:v>43852.9375</c:v>
                </c:pt>
                <c:pt idx="18574">
                  <c:v>43852.958333333343</c:v>
                </c:pt>
                <c:pt idx="18575">
                  <c:v>43852.979166666657</c:v>
                </c:pt>
                <c:pt idx="18576">
                  <c:v>43853</c:v>
                </c:pt>
                <c:pt idx="18577">
                  <c:v>43853.020833333343</c:v>
                </c:pt>
                <c:pt idx="18578">
                  <c:v>43853.041666666657</c:v>
                </c:pt>
                <c:pt idx="18579">
                  <c:v>43853.0625</c:v>
                </c:pt>
                <c:pt idx="18580">
                  <c:v>43853.083333333343</c:v>
                </c:pt>
                <c:pt idx="18581">
                  <c:v>43853.104166666657</c:v>
                </c:pt>
                <c:pt idx="18582">
                  <c:v>43853.125</c:v>
                </c:pt>
                <c:pt idx="18583">
                  <c:v>43853.145833333343</c:v>
                </c:pt>
                <c:pt idx="18584">
                  <c:v>43853.166666666657</c:v>
                </c:pt>
                <c:pt idx="18585">
                  <c:v>43853.1875</c:v>
                </c:pt>
                <c:pt idx="18586">
                  <c:v>43853.208333333343</c:v>
                </c:pt>
                <c:pt idx="18587">
                  <c:v>43853.22916666665</c:v>
                </c:pt>
                <c:pt idx="18588">
                  <c:v>43853.25</c:v>
                </c:pt>
                <c:pt idx="18589">
                  <c:v>43853.270833333343</c:v>
                </c:pt>
                <c:pt idx="18590">
                  <c:v>43853.29166666665</c:v>
                </c:pt>
                <c:pt idx="18591">
                  <c:v>43853.3125</c:v>
                </c:pt>
                <c:pt idx="18592">
                  <c:v>43853.333333333343</c:v>
                </c:pt>
                <c:pt idx="18593">
                  <c:v>43853.354166666657</c:v>
                </c:pt>
                <c:pt idx="18594">
                  <c:v>43853.375</c:v>
                </c:pt>
                <c:pt idx="18595">
                  <c:v>43853.395833333343</c:v>
                </c:pt>
                <c:pt idx="18596">
                  <c:v>43853.416666666657</c:v>
                </c:pt>
                <c:pt idx="18597">
                  <c:v>43853.4375</c:v>
                </c:pt>
                <c:pt idx="18598">
                  <c:v>43853.458333333343</c:v>
                </c:pt>
                <c:pt idx="18599">
                  <c:v>43853.479166666657</c:v>
                </c:pt>
                <c:pt idx="18600">
                  <c:v>43853.5</c:v>
                </c:pt>
                <c:pt idx="18601">
                  <c:v>43853.520833333343</c:v>
                </c:pt>
                <c:pt idx="18602">
                  <c:v>43853.541666666657</c:v>
                </c:pt>
                <c:pt idx="18603">
                  <c:v>43853.5625</c:v>
                </c:pt>
                <c:pt idx="18604">
                  <c:v>43853.583333333343</c:v>
                </c:pt>
                <c:pt idx="18605">
                  <c:v>43853.604166666657</c:v>
                </c:pt>
                <c:pt idx="18606">
                  <c:v>43853.625</c:v>
                </c:pt>
                <c:pt idx="18607">
                  <c:v>43853.645833333343</c:v>
                </c:pt>
                <c:pt idx="18608">
                  <c:v>43853.666666666657</c:v>
                </c:pt>
                <c:pt idx="18609">
                  <c:v>43853.6875</c:v>
                </c:pt>
                <c:pt idx="18610">
                  <c:v>43853.708333333343</c:v>
                </c:pt>
                <c:pt idx="18611">
                  <c:v>43853.72916666665</c:v>
                </c:pt>
                <c:pt idx="18612">
                  <c:v>43853.75</c:v>
                </c:pt>
                <c:pt idx="18613">
                  <c:v>43853.770833333343</c:v>
                </c:pt>
                <c:pt idx="18614">
                  <c:v>43853.79166666665</c:v>
                </c:pt>
                <c:pt idx="18615">
                  <c:v>43853.8125</c:v>
                </c:pt>
                <c:pt idx="18616">
                  <c:v>43853.833333333343</c:v>
                </c:pt>
                <c:pt idx="18617">
                  <c:v>43853.854166666657</c:v>
                </c:pt>
                <c:pt idx="18618">
                  <c:v>43853.875</c:v>
                </c:pt>
                <c:pt idx="18619">
                  <c:v>43853.895833333343</c:v>
                </c:pt>
                <c:pt idx="18620">
                  <c:v>43853.916666666657</c:v>
                </c:pt>
                <c:pt idx="18621">
                  <c:v>43853.9375</c:v>
                </c:pt>
                <c:pt idx="18622">
                  <c:v>43853.958333333343</c:v>
                </c:pt>
                <c:pt idx="18623">
                  <c:v>43853.979166666657</c:v>
                </c:pt>
                <c:pt idx="18624">
                  <c:v>43854</c:v>
                </c:pt>
                <c:pt idx="18625">
                  <c:v>43854.020833333343</c:v>
                </c:pt>
                <c:pt idx="18626">
                  <c:v>43854.041666666657</c:v>
                </c:pt>
                <c:pt idx="18627">
                  <c:v>43854.0625</c:v>
                </c:pt>
                <c:pt idx="18628">
                  <c:v>43854.083333333343</c:v>
                </c:pt>
                <c:pt idx="18629">
                  <c:v>43854.104166666657</c:v>
                </c:pt>
                <c:pt idx="18630">
                  <c:v>43854.125</c:v>
                </c:pt>
                <c:pt idx="18631">
                  <c:v>43854.145833333343</c:v>
                </c:pt>
                <c:pt idx="18632">
                  <c:v>43854.166666666657</c:v>
                </c:pt>
                <c:pt idx="18633">
                  <c:v>43854.1875</c:v>
                </c:pt>
                <c:pt idx="18634">
                  <c:v>43854.208333333343</c:v>
                </c:pt>
                <c:pt idx="18635">
                  <c:v>43854.22916666665</c:v>
                </c:pt>
                <c:pt idx="18636">
                  <c:v>43854.25</c:v>
                </c:pt>
                <c:pt idx="18637">
                  <c:v>43854.270833333343</c:v>
                </c:pt>
                <c:pt idx="18638">
                  <c:v>43854.29166666665</c:v>
                </c:pt>
                <c:pt idx="18639">
                  <c:v>43854.3125</c:v>
                </c:pt>
                <c:pt idx="18640">
                  <c:v>43854.333333333343</c:v>
                </c:pt>
                <c:pt idx="18641">
                  <c:v>43854.354166666657</c:v>
                </c:pt>
                <c:pt idx="18642">
                  <c:v>43854.375</c:v>
                </c:pt>
                <c:pt idx="18643">
                  <c:v>43854.395833333343</c:v>
                </c:pt>
                <c:pt idx="18644">
                  <c:v>43854.416666666657</c:v>
                </c:pt>
                <c:pt idx="18645">
                  <c:v>43854.4375</c:v>
                </c:pt>
                <c:pt idx="18646">
                  <c:v>43854.458333333343</c:v>
                </c:pt>
                <c:pt idx="18647">
                  <c:v>43854.479166666657</c:v>
                </c:pt>
                <c:pt idx="18648">
                  <c:v>43854.5</c:v>
                </c:pt>
                <c:pt idx="18649">
                  <c:v>43854.520833333343</c:v>
                </c:pt>
                <c:pt idx="18650">
                  <c:v>43854.541666666657</c:v>
                </c:pt>
                <c:pt idx="18651">
                  <c:v>43854.5625</c:v>
                </c:pt>
                <c:pt idx="18652">
                  <c:v>43854.583333333343</c:v>
                </c:pt>
                <c:pt idx="18653">
                  <c:v>43854.604166666657</c:v>
                </c:pt>
                <c:pt idx="18654">
                  <c:v>43854.625</c:v>
                </c:pt>
                <c:pt idx="18655">
                  <c:v>43854.645833333343</c:v>
                </c:pt>
                <c:pt idx="18656">
                  <c:v>43854.666666666657</c:v>
                </c:pt>
                <c:pt idx="18657">
                  <c:v>43854.6875</c:v>
                </c:pt>
                <c:pt idx="18658">
                  <c:v>43854.708333333343</c:v>
                </c:pt>
                <c:pt idx="18659">
                  <c:v>43854.72916666665</c:v>
                </c:pt>
                <c:pt idx="18660">
                  <c:v>43854.75</c:v>
                </c:pt>
                <c:pt idx="18661">
                  <c:v>43854.770833333343</c:v>
                </c:pt>
                <c:pt idx="18662">
                  <c:v>43854.79166666665</c:v>
                </c:pt>
                <c:pt idx="18663">
                  <c:v>43854.8125</c:v>
                </c:pt>
                <c:pt idx="18664">
                  <c:v>43854.833333333343</c:v>
                </c:pt>
                <c:pt idx="18665">
                  <c:v>43854.854166666657</c:v>
                </c:pt>
                <c:pt idx="18666">
                  <c:v>43854.875</c:v>
                </c:pt>
                <c:pt idx="18667">
                  <c:v>43854.895833333343</c:v>
                </c:pt>
                <c:pt idx="18668">
                  <c:v>43854.916666666657</c:v>
                </c:pt>
                <c:pt idx="18669">
                  <c:v>43854.9375</c:v>
                </c:pt>
                <c:pt idx="18670">
                  <c:v>43854.958333333343</c:v>
                </c:pt>
                <c:pt idx="18671">
                  <c:v>43854.979166666657</c:v>
                </c:pt>
                <c:pt idx="18672">
                  <c:v>43855</c:v>
                </c:pt>
                <c:pt idx="18673">
                  <c:v>43855.020833333343</c:v>
                </c:pt>
                <c:pt idx="18674">
                  <c:v>43855.041666666657</c:v>
                </c:pt>
                <c:pt idx="18675">
                  <c:v>43855.0625</c:v>
                </c:pt>
                <c:pt idx="18676">
                  <c:v>43855.083333333343</c:v>
                </c:pt>
                <c:pt idx="18677">
                  <c:v>43855.104166666657</c:v>
                </c:pt>
                <c:pt idx="18678">
                  <c:v>43855.125</c:v>
                </c:pt>
                <c:pt idx="18679">
                  <c:v>43855.145833333343</c:v>
                </c:pt>
                <c:pt idx="18680">
                  <c:v>43855.166666666657</c:v>
                </c:pt>
                <c:pt idx="18681">
                  <c:v>43855.1875</c:v>
                </c:pt>
                <c:pt idx="18682">
                  <c:v>43855.208333333343</c:v>
                </c:pt>
                <c:pt idx="18683">
                  <c:v>43855.22916666665</c:v>
                </c:pt>
                <c:pt idx="18684">
                  <c:v>43855.25</c:v>
                </c:pt>
                <c:pt idx="18685">
                  <c:v>43855.270833333343</c:v>
                </c:pt>
                <c:pt idx="18686">
                  <c:v>43855.29166666665</c:v>
                </c:pt>
                <c:pt idx="18687">
                  <c:v>43855.3125</c:v>
                </c:pt>
                <c:pt idx="18688">
                  <c:v>43855.333333333343</c:v>
                </c:pt>
                <c:pt idx="18689">
                  <c:v>43855.354166666657</c:v>
                </c:pt>
                <c:pt idx="18690">
                  <c:v>43855.375</c:v>
                </c:pt>
                <c:pt idx="18691">
                  <c:v>43855.395833333343</c:v>
                </c:pt>
                <c:pt idx="18692">
                  <c:v>43855.416666666657</c:v>
                </c:pt>
                <c:pt idx="18693">
                  <c:v>43855.4375</c:v>
                </c:pt>
                <c:pt idx="18694">
                  <c:v>43855.458333333343</c:v>
                </c:pt>
                <c:pt idx="18695">
                  <c:v>43855.479166666657</c:v>
                </c:pt>
                <c:pt idx="18696">
                  <c:v>43855.5</c:v>
                </c:pt>
                <c:pt idx="18697">
                  <c:v>43855.520833333343</c:v>
                </c:pt>
                <c:pt idx="18698">
                  <c:v>43855.541666666657</c:v>
                </c:pt>
                <c:pt idx="18699">
                  <c:v>43855.5625</c:v>
                </c:pt>
                <c:pt idx="18700">
                  <c:v>43855.583333333343</c:v>
                </c:pt>
                <c:pt idx="18701">
                  <c:v>43855.604166666657</c:v>
                </c:pt>
                <c:pt idx="18702">
                  <c:v>43855.625</c:v>
                </c:pt>
                <c:pt idx="18703">
                  <c:v>43855.645833333343</c:v>
                </c:pt>
                <c:pt idx="18704">
                  <c:v>43855.666666666657</c:v>
                </c:pt>
                <c:pt idx="18705">
                  <c:v>43855.6875</c:v>
                </c:pt>
                <c:pt idx="18706">
                  <c:v>43855.708333333343</c:v>
                </c:pt>
                <c:pt idx="18707">
                  <c:v>43855.72916666665</c:v>
                </c:pt>
                <c:pt idx="18708">
                  <c:v>43855.75</c:v>
                </c:pt>
                <c:pt idx="18709">
                  <c:v>43855.770833333343</c:v>
                </c:pt>
                <c:pt idx="18710">
                  <c:v>43855.79166666665</c:v>
                </c:pt>
                <c:pt idx="18711">
                  <c:v>43855.8125</c:v>
                </c:pt>
                <c:pt idx="18712">
                  <c:v>43855.833333333343</c:v>
                </c:pt>
                <c:pt idx="18713">
                  <c:v>43855.854166666657</c:v>
                </c:pt>
                <c:pt idx="18714">
                  <c:v>43855.875</c:v>
                </c:pt>
                <c:pt idx="18715">
                  <c:v>43855.895833333343</c:v>
                </c:pt>
                <c:pt idx="18716">
                  <c:v>43855.916666666657</c:v>
                </c:pt>
                <c:pt idx="18717">
                  <c:v>43855.9375</c:v>
                </c:pt>
                <c:pt idx="18718">
                  <c:v>43855.958333333343</c:v>
                </c:pt>
                <c:pt idx="18719">
                  <c:v>43855.979166666657</c:v>
                </c:pt>
                <c:pt idx="18720">
                  <c:v>43856</c:v>
                </c:pt>
                <c:pt idx="18721">
                  <c:v>43856.020833333343</c:v>
                </c:pt>
                <c:pt idx="18722">
                  <c:v>43856.041666666657</c:v>
                </c:pt>
                <c:pt idx="18723">
                  <c:v>43856.0625</c:v>
                </c:pt>
                <c:pt idx="18724">
                  <c:v>43856.083333333343</c:v>
                </c:pt>
                <c:pt idx="18725">
                  <c:v>43856.104166666657</c:v>
                </c:pt>
                <c:pt idx="18726">
                  <c:v>43856.125</c:v>
                </c:pt>
                <c:pt idx="18727">
                  <c:v>43856.145833333343</c:v>
                </c:pt>
                <c:pt idx="18728">
                  <c:v>43856.166666666657</c:v>
                </c:pt>
                <c:pt idx="18729">
                  <c:v>43856.1875</c:v>
                </c:pt>
                <c:pt idx="18730">
                  <c:v>43856.208333333343</c:v>
                </c:pt>
                <c:pt idx="18731">
                  <c:v>43856.22916666665</c:v>
                </c:pt>
                <c:pt idx="18732">
                  <c:v>43856.25</c:v>
                </c:pt>
                <c:pt idx="18733">
                  <c:v>43856.270833333343</c:v>
                </c:pt>
                <c:pt idx="18734">
                  <c:v>43856.29166666665</c:v>
                </c:pt>
                <c:pt idx="18735">
                  <c:v>43856.3125</c:v>
                </c:pt>
                <c:pt idx="18736">
                  <c:v>43856.333333333343</c:v>
                </c:pt>
                <c:pt idx="18737">
                  <c:v>43856.354166666657</c:v>
                </c:pt>
                <c:pt idx="18738">
                  <c:v>43856.375</c:v>
                </c:pt>
                <c:pt idx="18739">
                  <c:v>43856.395833333343</c:v>
                </c:pt>
                <c:pt idx="18740">
                  <c:v>43856.416666666657</c:v>
                </c:pt>
                <c:pt idx="18741">
                  <c:v>43856.4375</c:v>
                </c:pt>
                <c:pt idx="18742">
                  <c:v>43856.458333333343</c:v>
                </c:pt>
                <c:pt idx="18743">
                  <c:v>43856.479166666657</c:v>
                </c:pt>
                <c:pt idx="18744">
                  <c:v>43856.5</c:v>
                </c:pt>
                <c:pt idx="18745">
                  <c:v>43856.520833333343</c:v>
                </c:pt>
                <c:pt idx="18746">
                  <c:v>43856.541666666657</c:v>
                </c:pt>
                <c:pt idx="18747">
                  <c:v>43856.5625</c:v>
                </c:pt>
                <c:pt idx="18748">
                  <c:v>43856.583333333343</c:v>
                </c:pt>
                <c:pt idx="18749">
                  <c:v>43856.604166666657</c:v>
                </c:pt>
                <c:pt idx="18750">
                  <c:v>43856.625</c:v>
                </c:pt>
                <c:pt idx="18751">
                  <c:v>43856.645833333343</c:v>
                </c:pt>
                <c:pt idx="18752">
                  <c:v>43856.666666666657</c:v>
                </c:pt>
                <c:pt idx="18753">
                  <c:v>43856.6875</c:v>
                </c:pt>
                <c:pt idx="18754">
                  <c:v>43856.708333333343</c:v>
                </c:pt>
                <c:pt idx="18755">
                  <c:v>43856.72916666665</c:v>
                </c:pt>
                <c:pt idx="18756">
                  <c:v>43856.75</c:v>
                </c:pt>
                <c:pt idx="18757">
                  <c:v>43856.770833333343</c:v>
                </c:pt>
                <c:pt idx="18758">
                  <c:v>43856.79166666665</c:v>
                </c:pt>
                <c:pt idx="18759">
                  <c:v>43856.8125</c:v>
                </c:pt>
                <c:pt idx="18760">
                  <c:v>43856.833333333343</c:v>
                </c:pt>
                <c:pt idx="18761">
                  <c:v>43856.854166666657</c:v>
                </c:pt>
                <c:pt idx="18762">
                  <c:v>43856.875</c:v>
                </c:pt>
                <c:pt idx="18763">
                  <c:v>43856.895833333343</c:v>
                </c:pt>
                <c:pt idx="18764">
                  <c:v>43856.916666666657</c:v>
                </c:pt>
                <c:pt idx="18765">
                  <c:v>43856.9375</c:v>
                </c:pt>
                <c:pt idx="18766">
                  <c:v>43856.958333333343</c:v>
                </c:pt>
                <c:pt idx="18767">
                  <c:v>43856.979166666657</c:v>
                </c:pt>
                <c:pt idx="18768">
                  <c:v>43857</c:v>
                </c:pt>
                <c:pt idx="18769">
                  <c:v>43857.020833333343</c:v>
                </c:pt>
                <c:pt idx="18770">
                  <c:v>43857.041666666657</c:v>
                </c:pt>
                <c:pt idx="18771">
                  <c:v>43857.0625</c:v>
                </c:pt>
                <c:pt idx="18772">
                  <c:v>43857.083333333343</c:v>
                </c:pt>
                <c:pt idx="18773">
                  <c:v>43857.104166666657</c:v>
                </c:pt>
                <c:pt idx="18774">
                  <c:v>43857.125</c:v>
                </c:pt>
                <c:pt idx="18775">
                  <c:v>43857.145833333343</c:v>
                </c:pt>
                <c:pt idx="18776">
                  <c:v>43857.166666666657</c:v>
                </c:pt>
                <c:pt idx="18777">
                  <c:v>43857.1875</c:v>
                </c:pt>
                <c:pt idx="18778">
                  <c:v>43857.208333333343</c:v>
                </c:pt>
                <c:pt idx="18779">
                  <c:v>43857.22916666665</c:v>
                </c:pt>
                <c:pt idx="18780">
                  <c:v>43857.25</c:v>
                </c:pt>
                <c:pt idx="18781">
                  <c:v>43857.270833333343</c:v>
                </c:pt>
                <c:pt idx="18782">
                  <c:v>43857.29166666665</c:v>
                </c:pt>
                <c:pt idx="18783">
                  <c:v>43857.3125</c:v>
                </c:pt>
                <c:pt idx="18784">
                  <c:v>43857.333333333343</c:v>
                </c:pt>
                <c:pt idx="18785">
                  <c:v>43857.354166666657</c:v>
                </c:pt>
                <c:pt idx="18786">
                  <c:v>43857.375</c:v>
                </c:pt>
                <c:pt idx="18787">
                  <c:v>43857.395833333343</c:v>
                </c:pt>
                <c:pt idx="18788">
                  <c:v>43857.416666666657</c:v>
                </c:pt>
                <c:pt idx="18789">
                  <c:v>43857.4375</c:v>
                </c:pt>
                <c:pt idx="18790">
                  <c:v>43857.458333333343</c:v>
                </c:pt>
                <c:pt idx="18791">
                  <c:v>43857.479166666657</c:v>
                </c:pt>
                <c:pt idx="18792">
                  <c:v>43857.5</c:v>
                </c:pt>
                <c:pt idx="18793">
                  <c:v>43857.520833333343</c:v>
                </c:pt>
                <c:pt idx="18794">
                  <c:v>43857.541666666657</c:v>
                </c:pt>
                <c:pt idx="18795">
                  <c:v>43857.5625</c:v>
                </c:pt>
                <c:pt idx="18796">
                  <c:v>43857.583333333343</c:v>
                </c:pt>
                <c:pt idx="18797">
                  <c:v>43857.604166666657</c:v>
                </c:pt>
                <c:pt idx="18798">
                  <c:v>43857.625</c:v>
                </c:pt>
                <c:pt idx="18799">
                  <c:v>43857.645833333343</c:v>
                </c:pt>
                <c:pt idx="18800">
                  <c:v>43857.666666666657</c:v>
                </c:pt>
                <c:pt idx="18801">
                  <c:v>43857.6875</c:v>
                </c:pt>
                <c:pt idx="18802">
                  <c:v>43857.708333333343</c:v>
                </c:pt>
                <c:pt idx="18803">
                  <c:v>43857.72916666665</c:v>
                </c:pt>
                <c:pt idx="18804">
                  <c:v>43857.75</c:v>
                </c:pt>
                <c:pt idx="18805">
                  <c:v>43857.770833333343</c:v>
                </c:pt>
                <c:pt idx="18806">
                  <c:v>43857.79166666665</c:v>
                </c:pt>
                <c:pt idx="18807">
                  <c:v>43857.8125</c:v>
                </c:pt>
                <c:pt idx="18808">
                  <c:v>43857.833333333343</c:v>
                </c:pt>
                <c:pt idx="18809">
                  <c:v>43857.854166666657</c:v>
                </c:pt>
                <c:pt idx="18810">
                  <c:v>43857.875</c:v>
                </c:pt>
                <c:pt idx="18811">
                  <c:v>43857.895833333343</c:v>
                </c:pt>
                <c:pt idx="18812">
                  <c:v>43857.916666666657</c:v>
                </c:pt>
                <c:pt idx="18813">
                  <c:v>43857.9375</c:v>
                </c:pt>
                <c:pt idx="18814">
                  <c:v>43857.958333333343</c:v>
                </c:pt>
                <c:pt idx="18815">
                  <c:v>43857.979166666657</c:v>
                </c:pt>
                <c:pt idx="18816">
                  <c:v>43858</c:v>
                </c:pt>
                <c:pt idx="18817">
                  <c:v>43858.020833333343</c:v>
                </c:pt>
                <c:pt idx="18818">
                  <c:v>43858.041666666657</c:v>
                </c:pt>
                <c:pt idx="18819">
                  <c:v>43858.0625</c:v>
                </c:pt>
                <c:pt idx="18820">
                  <c:v>43858.083333333343</c:v>
                </c:pt>
                <c:pt idx="18821">
                  <c:v>43858.104166666657</c:v>
                </c:pt>
                <c:pt idx="18822">
                  <c:v>43858.125</c:v>
                </c:pt>
                <c:pt idx="18823">
                  <c:v>43858.145833333343</c:v>
                </c:pt>
                <c:pt idx="18824">
                  <c:v>43858.166666666657</c:v>
                </c:pt>
                <c:pt idx="18825">
                  <c:v>43858.1875</c:v>
                </c:pt>
                <c:pt idx="18826">
                  <c:v>43858.208333333343</c:v>
                </c:pt>
                <c:pt idx="18827">
                  <c:v>43858.22916666665</c:v>
                </c:pt>
                <c:pt idx="18828">
                  <c:v>43858.25</c:v>
                </c:pt>
                <c:pt idx="18829">
                  <c:v>43858.270833333343</c:v>
                </c:pt>
                <c:pt idx="18830">
                  <c:v>43858.29166666665</c:v>
                </c:pt>
                <c:pt idx="18831">
                  <c:v>43858.3125</c:v>
                </c:pt>
                <c:pt idx="18832">
                  <c:v>43858.333333333343</c:v>
                </c:pt>
                <c:pt idx="18833">
                  <c:v>43858.354166666657</c:v>
                </c:pt>
                <c:pt idx="18834">
                  <c:v>43858.375</c:v>
                </c:pt>
                <c:pt idx="18835">
                  <c:v>43858.395833333343</c:v>
                </c:pt>
                <c:pt idx="18836">
                  <c:v>43858.416666666657</c:v>
                </c:pt>
                <c:pt idx="18837">
                  <c:v>43858.4375</c:v>
                </c:pt>
                <c:pt idx="18838">
                  <c:v>43858.458333333343</c:v>
                </c:pt>
                <c:pt idx="18839">
                  <c:v>43858.479166666657</c:v>
                </c:pt>
                <c:pt idx="18840">
                  <c:v>43858.5</c:v>
                </c:pt>
                <c:pt idx="18841">
                  <c:v>43858.520833333343</c:v>
                </c:pt>
                <c:pt idx="18842">
                  <c:v>43858.541666666657</c:v>
                </c:pt>
                <c:pt idx="18843">
                  <c:v>43858.5625</c:v>
                </c:pt>
                <c:pt idx="18844">
                  <c:v>43858.583333333343</c:v>
                </c:pt>
                <c:pt idx="18845">
                  <c:v>43858.604166666657</c:v>
                </c:pt>
                <c:pt idx="18846">
                  <c:v>43858.625</c:v>
                </c:pt>
                <c:pt idx="18847">
                  <c:v>43858.645833333343</c:v>
                </c:pt>
                <c:pt idx="18848">
                  <c:v>43858.666666666657</c:v>
                </c:pt>
                <c:pt idx="18849">
                  <c:v>43858.6875</c:v>
                </c:pt>
                <c:pt idx="18850">
                  <c:v>43858.708333333343</c:v>
                </c:pt>
                <c:pt idx="18851">
                  <c:v>43858.72916666665</c:v>
                </c:pt>
                <c:pt idx="18852">
                  <c:v>43858.75</c:v>
                </c:pt>
                <c:pt idx="18853">
                  <c:v>43858.770833333343</c:v>
                </c:pt>
                <c:pt idx="18854">
                  <c:v>43858.79166666665</c:v>
                </c:pt>
                <c:pt idx="18855">
                  <c:v>43858.8125</c:v>
                </c:pt>
                <c:pt idx="18856">
                  <c:v>43858.833333333343</c:v>
                </c:pt>
                <c:pt idx="18857">
                  <c:v>43858.854166666657</c:v>
                </c:pt>
                <c:pt idx="18858">
                  <c:v>43858.875</c:v>
                </c:pt>
                <c:pt idx="18859">
                  <c:v>43858.895833333343</c:v>
                </c:pt>
                <c:pt idx="18860">
                  <c:v>43858.916666666657</c:v>
                </c:pt>
                <c:pt idx="18861">
                  <c:v>43858.9375</c:v>
                </c:pt>
                <c:pt idx="18862">
                  <c:v>43858.958333333343</c:v>
                </c:pt>
                <c:pt idx="18863">
                  <c:v>43858.979166666657</c:v>
                </c:pt>
                <c:pt idx="18864">
                  <c:v>43859</c:v>
                </c:pt>
                <c:pt idx="18865">
                  <c:v>43859.020833333343</c:v>
                </c:pt>
                <c:pt idx="18866">
                  <c:v>43859.041666666657</c:v>
                </c:pt>
                <c:pt idx="18867">
                  <c:v>43859.0625</c:v>
                </c:pt>
                <c:pt idx="18868">
                  <c:v>43859.083333333343</c:v>
                </c:pt>
                <c:pt idx="18869">
                  <c:v>43859.104166666657</c:v>
                </c:pt>
                <c:pt idx="18870">
                  <c:v>43859.125</c:v>
                </c:pt>
                <c:pt idx="18871">
                  <c:v>43859.145833333343</c:v>
                </c:pt>
                <c:pt idx="18872">
                  <c:v>43859.166666666657</c:v>
                </c:pt>
                <c:pt idx="18873">
                  <c:v>43859.1875</c:v>
                </c:pt>
                <c:pt idx="18874">
                  <c:v>43859.208333333343</c:v>
                </c:pt>
                <c:pt idx="18875">
                  <c:v>43859.22916666665</c:v>
                </c:pt>
                <c:pt idx="18876">
                  <c:v>43859.25</c:v>
                </c:pt>
                <c:pt idx="18877">
                  <c:v>43859.270833333343</c:v>
                </c:pt>
                <c:pt idx="18878">
                  <c:v>43859.29166666665</c:v>
                </c:pt>
                <c:pt idx="18879">
                  <c:v>43859.3125</c:v>
                </c:pt>
                <c:pt idx="18880">
                  <c:v>43859.333333333343</c:v>
                </c:pt>
                <c:pt idx="18881">
                  <c:v>43859.354166666657</c:v>
                </c:pt>
                <c:pt idx="18882">
                  <c:v>43859.375</c:v>
                </c:pt>
                <c:pt idx="18883">
                  <c:v>43859.395833333343</c:v>
                </c:pt>
                <c:pt idx="18884">
                  <c:v>43859.416666666657</c:v>
                </c:pt>
                <c:pt idx="18885">
                  <c:v>43859.4375</c:v>
                </c:pt>
                <c:pt idx="18886">
                  <c:v>43859.458333333343</c:v>
                </c:pt>
                <c:pt idx="18887">
                  <c:v>43859.479166666657</c:v>
                </c:pt>
                <c:pt idx="18888">
                  <c:v>43859.5</c:v>
                </c:pt>
                <c:pt idx="18889">
                  <c:v>43859.520833333343</c:v>
                </c:pt>
                <c:pt idx="18890">
                  <c:v>43859.541666666657</c:v>
                </c:pt>
                <c:pt idx="18891">
                  <c:v>43859.5625</c:v>
                </c:pt>
                <c:pt idx="18892">
                  <c:v>43859.583333333343</c:v>
                </c:pt>
                <c:pt idx="18893">
                  <c:v>43859.604166666657</c:v>
                </c:pt>
                <c:pt idx="18894">
                  <c:v>43859.625</c:v>
                </c:pt>
                <c:pt idx="18895">
                  <c:v>43859.645833333343</c:v>
                </c:pt>
                <c:pt idx="18896">
                  <c:v>43859.666666666657</c:v>
                </c:pt>
                <c:pt idx="18897">
                  <c:v>43859.6875</c:v>
                </c:pt>
                <c:pt idx="18898">
                  <c:v>43859.708333333343</c:v>
                </c:pt>
                <c:pt idx="18899">
                  <c:v>43859.72916666665</c:v>
                </c:pt>
                <c:pt idx="18900">
                  <c:v>43859.75</c:v>
                </c:pt>
                <c:pt idx="18901">
                  <c:v>43859.770833333343</c:v>
                </c:pt>
                <c:pt idx="18902">
                  <c:v>43859.79166666665</c:v>
                </c:pt>
                <c:pt idx="18903">
                  <c:v>43859.8125</c:v>
                </c:pt>
                <c:pt idx="18904">
                  <c:v>43859.833333333343</c:v>
                </c:pt>
                <c:pt idx="18905">
                  <c:v>43859.854166666657</c:v>
                </c:pt>
                <c:pt idx="18906">
                  <c:v>43859.875</c:v>
                </c:pt>
                <c:pt idx="18907">
                  <c:v>43859.895833333343</c:v>
                </c:pt>
                <c:pt idx="18908">
                  <c:v>43859.916666666657</c:v>
                </c:pt>
                <c:pt idx="18909">
                  <c:v>43859.9375</c:v>
                </c:pt>
                <c:pt idx="18910">
                  <c:v>43859.958333333343</c:v>
                </c:pt>
                <c:pt idx="18911">
                  <c:v>43859.979166666657</c:v>
                </c:pt>
                <c:pt idx="18912">
                  <c:v>43860</c:v>
                </c:pt>
                <c:pt idx="18913">
                  <c:v>43860.020833333343</c:v>
                </c:pt>
                <c:pt idx="18914">
                  <c:v>43860.041666666657</c:v>
                </c:pt>
                <c:pt idx="18915">
                  <c:v>43860.0625</c:v>
                </c:pt>
                <c:pt idx="18916">
                  <c:v>43860.083333333343</c:v>
                </c:pt>
                <c:pt idx="18917">
                  <c:v>43860.104166666657</c:v>
                </c:pt>
                <c:pt idx="18918">
                  <c:v>43860.125</c:v>
                </c:pt>
                <c:pt idx="18919">
                  <c:v>43860.145833333343</c:v>
                </c:pt>
                <c:pt idx="18920">
                  <c:v>43860.166666666657</c:v>
                </c:pt>
                <c:pt idx="18921">
                  <c:v>43860.1875</c:v>
                </c:pt>
                <c:pt idx="18922">
                  <c:v>43860.208333333343</c:v>
                </c:pt>
                <c:pt idx="18923">
                  <c:v>43860.22916666665</c:v>
                </c:pt>
                <c:pt idx="18924">
                  <c:v>43860.25</c:v>
                </c:pt>
                <c:pt idx="18925">
                  <c:v>43860.270833333343</c:v>
                </c:pt>
                <c:pt idx="18926">
                  <c:v>43860.29166666665</c:v>
                </c:pt>
                <c:pt idx="18927">
                  <c:v>43860.3125</c:v>
                </c:pt>
                <c:pt idx="18928">
                  <c:v>43860.333333333343</c:v>
                </c:pt>
                <c:pt idx="18929">
                  <c:v>43860.354166666657</c:v>
                </c:pt>
                <c:pt idx="18930">
                  <c:v>43860.375</c:v>
                </c:pt>
                <c:pt idx="18931">
                  <c:v>43860.395833333343</c:v>
                </c:pt>
                <c:pt idx="18932">
                  <c:v>43860.416666666657</c:v>
                </c:pt>
                <c:pt idx="18933">
                  <c:v>43860.4375</c:v>
                </c:pt>
                <c:pt idx="18934">
                  <c:v>43860.458333333343</c:v>
                </c:pt>
                <c:pt idx="18935">
                  <c:v>43860.479166666657</c:v>
                </c:pt>
                <c:pt idx="18936">
                  <c:v>43860.5</c:v>
                </c:pt>
                <c:pt idx="18937">
                  <c:v>43860.520833333343</c:v>
                </c:pt>
                <c:pt idx="18938">
                  <c:v>43860.541666666657</c:v>
                </c:pt>
                <c:pt idx="18939">
                  <c:v>43860.5625</c:v>
                </c:pt>
                <c:pt idx="18940">
                  <c:v>43860.583333333343</c:v>
                </c:pt>
                <c:pt idx="18941">
                  <c:v>43860.604166666657</c:v>
                </c:pt>
                <c:pt idx="18942">
                  <c:v>43860.625</c:v>
                </c:pt>
                <c:pt idx="18943">
                  <c:v>43860.645833333343</c:v>
                </c:pt>
                <c:pt idx="18944">
                  <c:v>43860.666666666657</c:v>
                </c:pt>
                <c:pt idx="18945">
                  <c:v>43860.6875</c:v>
                </c:pt>
                <c:pt idx="18946">
                  <c:v>43860.708333333343</c:v>
                </c:pt>
                <c:pt idx="18947">
                  <c:v>43860.72916666665</c:v>
                </c:pt>
                <c:pt idx="18948">
                  <c:v>43860.75</c:v>
                </c:pt>
                <c:pt idx="18949">
                  <c:v>43860.770833333343</c:v>
                </c:pt>
                <c:pt idx="18950">
                  <c:v>43860.79166666665</c:v>
                </c:pt>
                <c:pt idx="18951">
                  <c:v>43860.8125</c:v>
                </c:pt>
                <c:pt idx="18952">
                  <c:v>43860.833333333343</c:v>
                </c:pt>
                <c:pt idx="18953">
                  <c:v>43860.854166666657</c:v>
                </c:pt>
                <c:pt idx="18954">
                  <c:v>43860.875</c:v>
                </c:pt>
                <c:pt idx="18955">
                  <c:v>43860.895833333343</c:v>
                </c:pt>
                <c:pt idx="18956">
                  <c:v>43860.916666666657</c:v>
                </c:pt>
                <c:pt idx="18957">
                  <c:v>43860.9375</c:v>
                </c:pt>
                <c:pt idx="18958">
                  <c:v>43860.958333333343</c:v>
                </c:pt>
                <c:pt idx="18959">
                  <c:v>43860.979166666657</c:v>
                </c:pt>
                <c:pt idx="18960">
                  <c:v>43861</c:v>
                </c:pt>
                <c:pt idx="18961">
                  <c:v>43861.020833333343</c:v>
                </c:pt>
                <c:pt idx="18962">
                  <c:v>43861.041666666657</c:v>
                </c:pt>
                <c:pt idx="18963">
                  <c:v>43861.0625</c:v>
                </c:pt>
                <c:pt idx="18964">
                  <c:v>43861.083333333343</c:v>
                </c:pt>
                <c:pt idx="18965">
                  <c:v>43861.104166666657</c:v>
                </c:pt>
                <c:pt idx="18966">
                  <c:v>43861.125</c:v>
                </c:pt>
                <c:pt idx="18967">
                  <c:v>43861.145833333343</c:v>
                </c:pt>
                <c:pt idx="18968">
                  <c:v>43861.166666666657</c:v>
                </c:pt>
                <c:pt idx="18969">
                  <c:v>43861.1875</c:v>
                </c:pt>
                <c:pt idx="18970">
                  <c:v>43861.208333333343</c:v>
                </c:pt>
                <c:pt idx="18971">
                  <c:v>43861.22916666665</c:v>
                </c:pt>
                <c:pt idx="18972">
                  <c:v>43861.25</c:v>
                </c:pt>
                <c:pt idx="18973">
                  <c:v>43861.270833333343</c:v>
                </c:pt>
                <c:pt idx="18974">
                  <c:v>43861.29166666665</c:v>
                </c:pt>
                <c:pt idx="18975">
                  <c:v>43861.3125</c:v>
                </c:pt>
                <c:pt idx="18976">
                  <c:v>43861.333333333343</c:v>
                </c:pt>
                <c:pt idx="18977">
                  <c:v>43861.354166666657</c:v>
                </c:pt>
                <c:pt idx="18978">
                  <c:v>43861.375</c:v>
                </c:pt>
                <c:pt idx="18979">
                  <c:v>43861.395833333343</c:v>
                </c:pt>
                <c:pt idx="18980">
                  <c:v>43861.416666666657</c:v>
                </c:pt>
                <c:pt idx="18981">
                  <c:v>43861.4375</c:v>
                </c:pt>
                <c:pt idx="18982">
                  <c:v>43861.458333333343</c:v>
                </c:pt>
                <c:pt idx="18983">
                  <c:v>43861.479166666657</c:v>
                </c:pt>
                <c:pt idx="18984">
                  <c:v>43861.5</c:v>
                </c:pt>
                <c:pt idx="18985">
                  <c:v>43861.520833333343</c:v>
                </c:pt>
                <c:pt idx="18986">
                  <c:v>43861.541666666657</c:v>
                </c:pt>
                <c:pt idx="18987">
                  <c:v>43861.5625</c:v>
                </c:pt>
                <c:pt idx="18988">
                  <c:v>43861.583333333343</c:v>
                </c:pt>
                <c:pt idx="18989">
                  <c:v>43861.604166666657</c:v>
                </c:pt>
                <c:pt idx="18990">
                  <c:v>43861.625</c:v>
                </c:pt>
                <c:pt idx="18991">
                  <c:v>43861.645833333343</c:v>
                </c:pt>
                <c:pt idx="18992">
                  <c:v>43861.666666666657</c:v>
                </c:pt>
                <c:pt idx="18993">
                  <c:v>43861.6875</c:v>
                </c:pt>
                <c:pt idx="18994">
                  <c:v>43861.708333333343</c:v>
                </c:pt>
                <c:pt idx="18995">
                  <c:v>43861.72916666665</c:v>
                </c:pt>
                <c:pt idx="18996">
                  <c:v>43861.75</c:v>
                </c:pt>
                <c:pt idx="18997">
                  <c:v>43861.770833333343</c:v>
                </c:pt>
                <c:pt idx="18998">
                  <c:v>43861.79166666665</c:v>
                </c:pt>
                <c:pt idx="18999">
                  <c:v>43861.8125</c:v>
                </c:pt>
                <c:pt idx="19000">
                  <c:v>43861.833333333343</c:v>
                </c:pt>
                <c:pt idx="19001">
                  <c:v>43861.854166666657</c:v>
                </c:pt>
                <c:pt idx="19002">
                  <c:v>43861.875</c:v>
                </c:pt>
                <c:pt idx="19003">
                  <c:v>43861.895833333343</c:v>
                </c:pt>
                <c:pt idx="19004">
                  <c:v>43861.916666666657</c:v>
                </c:pt>
                <c:pt idx="19005">
                  <c:v>43861.9375</c:v>
                </c:pt>
                <c:pt idx="19006">
                  <c:v>43861.958333333343</c:v>
                </c:pt>
                <c:pt idx="19007">
                  <c:v>43861.979166666657</c:v>
                </c:pt>
                <c:pt idx="19008">
                  <c:v>43862</c:v>
                </c:pt>
                <c:pt idx="19009">
                  <c:v>43862.020833333343</c:v>
                </c:pt>
                <c:pt idx="19010">
                  <c:v>43862.041666666657</c:v>
                </c:pt>
                <c:pt idx="19011">
                  <c:v>43862.0625</c:v>
                </c:pt>
                <c:pt idx="19012">
                  <c:v>43862.083333333343</c:v>
                </c:pt>
                <c:pt idx="19013">
                  <c:v>43862.104166666657</c:v>
                </c:pt>
                <c:pt idx="19014">
                  <c:v>43862.125</c:v>
                </c:pt>
                <c:pt idx="19015">
                  <c:v>43862.145833333343</c:v>
                </c:pt>
                <c:pt idx="19016">
                  <c:v>43862.166666666657</c:v>
                </c:pt>
                <c:pt idx="19017">
                  <c:v>43862.1875</c:v>
                </c:pt>
                <c:pt idx="19018">
                  <c:v>43862.208333333343</c:v>
                </c:pt>
                <c:pt idx="19019">
                  <c:v>43862.22916666665</c:v>
                </c:pt>
                <c:pt idx="19020">
                  <c:v>43862.25</c:v>
                </c:pt>
                <c:pt idx="19021">
                  <c:v>43862.270833333343</c:v>
                </c:pt>
                <c:pt idx="19022">
                  <c:v>43862.29166666665</c:v>
                </c:pt>
                <c:pt idx="19023">
                  <c:v>43862.3125</c:v>
                </c:pt>
                <c:pt idx="19024">
                  <c:v>43862.333333333343</c:v>
                </c:pt>
                <c:pt idx="19025">
                  <c:v>43862.354166666657</c:v>
                </c:pt>
                <c:pt idx="19026">
                  <c:v>43862.375</c:v>
                </c:pt>
                <c:pt idx="19027">
                  <c:v>43862.395833333343</c:v>
                </c:pt>
                <c:pt idx="19028">
                  <c:v>43862.416666666657</c:v>
                </c:pt>
                <c:pt idx="19029">
                  <c:v>43862.4375</c:v>
                </c:pt>
                <c:pt idx="19030">
                  <c:v>43862.458333333343</c:v>
                </c:pt>
                <c:pt idx="19031">
                  <c:v>43862.479166666657</c:v>
                </c:pt>
                <c:pt idx="19032">
                  <c:v>43862.5</c:v>
                </c:pt>
                <c:pt idx="19033">
                  <c:v>43862.520833333343</c:v>
                </c:pt>
                <c:pt idx="19034">
                  <c:v>43862.541666666657</c:v>
                </c:pt>
                <c:pt idx="19035">
                  <c:v>43862.5625</c:v>
                </c:pt>
                <c:pt idx="19036">
                  <c:v>43862.583333333343</c:v>
                </c:pt>
                <c:pt idx="19037">
                  <c:v>43862.604166666657</c:v>
                </c:pt>
                <c:pt idx="19038">
                  <c:v>43862.625</c:v>
                </c:pt>
                <c:pt idx="19039">
                  <c:v>43862.645833333343</c:v>
                </c:pt>
                <c:pt idx="19040">
                  <c:v>43862.666666666657</c:v>
                </c:pt>
                <c:pt idx="19041">
                  <c:v>43862.6875</c:v>
                </c:pt>
                <c:pt idx="19042">
                  <c:v>43862.708333333343</c:v>
                </c:pt>
                <c:pt idx="19043">
                  <c:v>43862.72916666665</c:v>
                </c:pt>
                <c:pt idx="19044">
                  <c:v>43862.75</c:v>
                </c:pt>
                <c:pt idx="19045">
                  <c:v>43862.770833333343</c:v>
                </c:pt>
                <c:pt idx="19046">
                  <c:v>43862.79166666665</c:v>
                </c:pt>
                <c:pt idx="19047">
                  <c:v>43862.8125</c:v>
                </c:pt>
                <c:pt idx="19048">
                  <c:v>43862.833333333343</c:v>
                </c:pt>
                <c:pt idx="19049">
                  <c:v>43862.854166666657</c:v>
                </c:pt>
                <c:pt idx="19050">
                  <c:v>43862.875</c:v>
                </c:pt>
                <c:pt idx="19051">
                  <c:v>43862.895833333343</c:v>
                </c:pt>
                <c:pt idx="19052">
                  <c:v>43862.916666666657</c:v>
                </c:pt>
                <c:pt idx="19053">
                  <c:v>43862.9375</c:v>
                </c:pt>
                <c:pt idx="19054">
                  <c:v>43862.958333333343</c:v>
                </c:pt>
                <c:pt idx="19055">
                  <c:v>43862.979166666657</c:v>
                </c:pt>
                <c:pt idx="19056">
                  <c:v>43863</c:v>
                </c:pt>
                <c:pt idx="19057">
                  <c:v>43863.020833333343</c:v>
                </c:pt>
                <c:pt idx="19058">
                  <c:v>43863.041666666657</c:v>
                </c:pt>
                <c:pt idx="19059">
                  <c:v>43863.0625</c:v>
                </c:pt>
                <c:pt idx="19060">
                  <c:v>43863.083333333343</c:v>
                </c:pt>
                <c:pt idx="19061">
                  <c:v>43863.104166666657</c:v>
                </c:pt>
                <c:pt idx="19062">
                  <c:v>43863.125</c:v>
                </c:pt>
                <c:pt idx="19063">
                  <c:v>43863.145833333343</c:v>
                </c:pt>
                <c:pt idx="19064">
                  <c:v>43863.166666666657</c:v>
                </c:pt>
                <c:pt idx="19065">
                  <c:v>43863.1875</c:v>
                </c:pt>
                <c:pt idx="19066">
                  <c:v>43863.208333333343</c:v>
                </c:pt>
                <c:pt idx="19067">
                  <c:v>43863.22916666665</c:v>
                </c:pt>
                <c:pt idx="19068">
                  <c:v>43863.25</c:v>
                </c:pt>
                <c:pt idx="19069">
                  <c:v>43863.270833333343</c:v>
                </c:pt>
                <c:pt idx="19070">
                  <c:v>43863.29166666665</c:v>
                </c:pt>
                <c:pt idx="19071">
                  <c:v>43863.3125</c:v>
                </c:pt>
                <c:pt idx="19072">
                  <c:v>43863.333333333343</c:v>
                </c:pt>
                <c:pt idx="19073">
                  <c:v>43863.354166666657</c:v>
                </c:pt>
                <c:pt idx="19074">
                  <c:v>43863.375</c:v>
                </c:pt>
                <c:pt idx="19075">
                  <c:v>43863.395833333343</c:v>
                </c:pt>
                <c:pt idx="19076">
                  <c:v>43863.416666666657</c:v>
                </c:pt>
                <c:pt idx="19077">
                  <c:v>43863.4375</c:v>
                </c:pt>
                <c:pt idx="19078">
                  <c:v>43863.458333333343</c:v>
                </c:pt>
                <c:pt idx="19079">
                  <c:v>43863.479166666657</c:v>
                </c:pt>
                <c:pt idx="19080">
                  <c:v>43863.5</c:v>
                </c:pt>
                <c:pt idx="19081">
                  <c:v>43863.520833333343</c:v>
                </c:pt>
                <c:pt idx="19082">
                  <c:v>43863.541666666657</c:v>
                </c:pt>
                <c:pt idx="19083">
                  <c:v>43863.5625</c:v>
                </c:pt>
                <c:pt idx="19084">
                  <c:v>43863.583333333343</c:v>
                </c:pt>
                <c:pt idx="19085">
                  <c:v>43863.604166666657</c:v>
                </c:pt>
                <c:pt idx="19086">
                  <c:v>43863.625</c:v>
                </c:pt>
                <c:pt idx="19087">
                  <c:v>43863.645833333343</c:v>
                </c:pt>
                <c:pt idx="19088">
                  <c:v>43863.666666666657</c:v>
                </c:pt>
                <c:pt idx="19089">
                  <c:v>43863.6875</c:v>
                </c:pt>
                <c:pt idx="19090">
                  <c:v>43863.708333333343</c:v>
                </c:pt>
                <c:pt idx="19091">
                  <c:v>43863.72916666665</c:v>
                </c:pt>
                <c:pt idx="19092">
                  <c:v>43863.75</c:v>
                </c:pt>
                <c:pt idx="19093">
                  <c:v>43863.770833333343</c:v>
                </c:pt>
                <c:pt idx="19094">
                  <c:v>43863.79166666665</c:v>
                </c:pt>
                <c:pt idx="19095">
                  <c:v>43863.8125</c:v>
                </c:pt>
                <c:pt idx="19096">
                  <c:v>43863.833333333343</c:v>
                </c:pt>
                <c:pt idx="19097">
                  <c:v>43863.854166666657</c:v>
                </c:pt>
                <c:pt idx="19098">
                  <c:v>43863.875</c:v>
                </c:pt>
                <c:pt idx="19099">
                  <c:v>43863.895833333343</c:v>
                </c:pt>
                <c:pt idx="19100">
                  <c:v>43863.916666666657</c:v>
                </c:pt>
                <c:pt idx="19101">
                  <c:v>43863.9375</c:v>
                </c:pt>
                <c:pt idx="19102">
                  <c:v>43863.958333333343</c:v>
                </c:pt>
                <c:pt idx="19103">
                  <c:v>43863.979166666657</c:v>
                </c:pt>
                <c:pt idx="19104">
                  <c:v>43864</c:v>
                </c:pt>
                <c:pt idx="19105">
                  <c:v>43864.020833333343</c:v>
                </c:pt>
                <c:pt idx="19106">
                  <c:v>43864.041666666657</c:v>
                </c:pt>
                <c:pt idx="19107">
                  <c:v>43864.0625</c:v>
                </c:pt>
                <c:pt idx="19108">
                  <c:v>43864.083333333343</c:v>
                </c:pt>
                <c:pt idx="19109">
                  <c:v>43864.104166666657</c:v>
                </c:pt>
                <c:pt idx="19110">
                  <c:v>43864.125</c:v>
                </c:pt>
                <c:pt idx="19111">
                  <c:v>43864.145833333343</c:v>
                </c:pt>
                <c:pt idx="19112">
                  <c:v>43864.166666666657</c:v>
                </c:pt>
                <c:pt idx="19113">
                  <c:v>43864.1875</c:v>
                </c:pt>
                <c:pt idx="19114">
                  <c:v>43864.208333333343</c:v>
                </c:pt>
                <c:pt idx="19115">
                  <c:v>43864.22916666665</c:v>
                </c:pt>
                <c:pt idx="19116">
                  <c:v>43864.25</c:v>
                </c:pt>
                <c:pt idx="19117">
                  <c:v>43864.270833333343</c:v>
                </c:pt>
                <c:pt idx="19118">
                  <c:v>43864.29166666665</c:v>
                </c:pt>
                <c:pt idx="19119">
                  <c:v>43864.3125</c:v>
                </c:pt>
                <c:pt idx="19120">
                  <c:v>43864.333333333343</c:v>
                </c:pt>
                <c:pt idx="19121">
                  <c:v>43864.354166666657</c:v>
                </c:pt>
                <c:pt idx="19122">
                  <c:v>43864.375</c:v>
                </c:pt>
                <c:pt idx="19123">
                  <c:v>43864.395833333343</c:v>
                </c:pt>
                <c:pt idx="19124">
                  <c:v>43864.416666666657</c:v>
                </c:pt>
                <c:pt idx="19125">
                  <c:v>43864.4375</c:v>
                </c:pt>
                <c:pt idx="19126">
                  <c:v>43864.458333333343</c:v>
                </c:pt>
                <c:pt idx="19127">
                  <c:v>43864.479166666657</c:v>
                </c:pt>
                <c:pt idx="19128">
                  <c:v>43864.5</c:v>
                </c:pt>
                <c:pt idx="19129">
                  <c:v>43864.520833333343</c:v>
                </c:pt>
                <c:pt idx="19130">
                  <c:v>43864.541666666657</c:v>
                </c:pt>
                <c:pt idx="19131">
                  <c:v>43864.5625</c:v>
                </c:pt>
                <c:pt idx="19132">
                  <c:v>43864.583333333343</c:v>
                </c:pt>
                <c:pt idx="19133">
                  <c:v>43864.604166666657</c:v>
                </c:pt>
                <c:pt idx="19134">
                  <c:v>43864.625</c:v>
                </c:pt>
                <c:pt idx="19135">
                  <c:v>43864.645833333343</c:v>
                </c:pt>
                <c:pt idx="19136">
                  <c:v>43864.666666666657</c:v>
                </c:pt>
                <c:pt idx="19137">
                  <c:v>43864.6875</c:v>
                </c:pt>
                <c:pt idx="19138">
                  <c:v>43864.708333333343</c:v>
                </c:pt>
                <c:pt idx="19139">
                  <c:v>43864.72916666665</c:v>
                </c:pt>
                <c:pt idx="19140">
                  <c:v>43864.75</c:v>
                </c:pt>
                <c:pt idx="19141">
                  <c:v>43864.770833333343</c:v>
                </c:pt>
                <c:pt idx="19142">
                  <c:v>43864.79166666665</c:v>
                </c:pt>
                <c:pt idx="19143">
                  <c:v>43864.8125</c:v>
                </c:pt>
                <c:pt idx="19144">
                  <c:v>43864.833333333343</c:v>
                </c:pt>
                <c:pt idx="19145">
                  <c:v>43864.854166666657</c:v>
                </c:pt>
                <c:pt idx="19146">
                  <c:v>43864.875</c:v>
                </c:pt>
                <c:pt idx="19147">
                  <c:v>43864.895833333343</c:v>
                </c:pt>
                <c:pt idx="19148">
                  <c:v>43864.916666666657</c:v>
                </c:pt>
                <c:pt idx="19149">
                  <c:v>43864.9375</c:v>
                </c:pt>
                <c:pt idx="19150">
                  <c:v>43864.958333333343</c:v>
                </c:pt>
                <c:pt idx="19151">
                  <c:v>43864.979166666657</c:v>
                </c:pt>
                <c:pt idx="19152">
                  <c:v>43865</c:v>
                </c:pt>
                <c:pt idx="19153">
                  <c:v>43865.020833333343</c:v>
                </c:pt>
                <c:pt idx="19154">
                  <c:v>43865.041666666657</c:v>
                </c:pt>
                <c:pt idx="19155">
                  <c:v>43865.0625</c:v>
                </c:pt>
                <c:pt idx="19156">
                  <c:v>43865.083333333343</c:v>
                </c:pt>
                <c:pt idx="19157">
                  <c:v>43865.104166666657</c:v>
                </c:pt>
                <c:pt idx="19158">
                  <c:v>43865.125</c:v>
                </c:pt>
                <c:pt idx="19159">
                  <c:v>43865.145833333343</c:v>
                </c:pt>
                <c:pt idx="19160">
                  <c:v>43865.166666666657</c:v>
                </c:pt>
                <c:pt idx="19161">
                  <c:v>43865.1875</c:v>
                </c:pt>
                <c:pt idx="19162">
                  <c:v>43865.208333333343</c:v>
                </c:pt>
                <c:pt idx="19163">
                  <c:v>43865.22916666665</c:v>
                </c:pt>
                <c:pt idx="19164">
                  <c:v>43865.25</c:v>
                </c:pt>
                <c:pt idx="19165">
                  <c:v>43865.270833333343</c:v>
                </c:pt>
                <c:pt idx="19166">
                  <c:v>43865.29166666665</c:v>
                </c:pt>
                <c:pt idx="19167">
                  <c:v>43865.3125</c:v>
                </c:pt>
                <c:pt idx="19168">
                  <c:v>43865.333333333343</c:v>
                </c:pt>
                <c:pt idx="19169">
                  <c:v>43865.354166666657</c:v>
                </c:pt>
                <c:pt idx="19170">
                  <c:v>43865.375</c:v>
                </c:pt>
                <c:pt idx="19171">
                  <c:v>43865.395833333343</c:v>
                </c:pt>
                <c:pt idx="19172">
                  <c:v>43865.416666666657</c:v>
                </c:pt>
                <c:pt idx="19173">
                  <c:v>43865.4375</c:v>
                </c:pt>
                <c:pt idx="19174">
                  <c:v>43865.458333333343</c:v>
                </c:pt>
                <c:pt idx="19175">
                  <c:v>43865.479166666657</c:v>
                </c:pt>
                <c:pt idx="19176">
                  <c:v>43865.5</c:v>
                </c:pt>
                <c:pt idx="19177">
                  <c:v>43865.520833333343</c:v>
                </c:pt>
                <c:pt idx="19178">
                  <c:v>43865.541666666657</c:v>
                </c:pt>
                <c:pt idx="19179">
                  <c:v>43865.5625</c:v>
                </c:pt>
                <c:pt idx="19180">
                  <c:v>43865.583333333343</c:v>
                </c:pt>
                <c:pt idx="19181">
                  <c:v>43865.604166666657</c:v>
                </c:pt>
                <c:pt idx="19182">
                  <c:v>43865.625</c:v>
                </c:pt>
                <c:pt idx="19183">
                  <c:v>43865.645833333343</c:v>
                </c:pt>
                <c:pt idx="19184">
                  <c:v>43865.666666666657</c:v>
                </c:pt>
                <c:pt idx="19185">
                  <c:v>43865.6875</c:v>
                </c:pt>
                <c:pt idx="19186">
                  <c:v>43865.708333333343</c:v>
                </c:pt>
                <c:pt idx="19187">
                  <c:v>43865.72916666665</c:v>
                </c:pt>
                <c:pt idx="19188">
                  <c:v>43865.75</c:v>
                </c:pt>
                <c:pt idx="19189">
                  <c:v>43865.770833333343</c:v>
                </c:pt>
                <c:pt idx="19190">
                  <c:v>43865.79166666665</c:v>
                </c:pt>
                <c:pt idx="19191">
                  <c:v>43865.8125</c:v>
                </c:pt>
                <c:pt idx="19192">
                  <c:v>43865.833333333343</c:v>
                </c:pt>
                <c:pt idx="19193">
                  <c:v>43865.854166666657</c:v>
                </c:pt>
                <c:pt idx="19194">
                  <c:v>43865.875</c:v>
                </c:pt>
                <c:pt idx="19195">
                  <c:v>43865.895833333343</c:v>
                </c:pt>
                <c:pt idx="19196">
                  <c:v>43865.916666666657</c:v>
                </c:pt>
                <c:pt idx="19197">
                  <c:v>43865.9375</c:v>
                </c:pt>
                <c:pt idx="19198">
                  <c:v>43865.958333333343</c:v>
                </c:pt>
                <c:pt idx="19199">
                  <c:v>43865.979166666657</c:v>
                </c:pt>
                <c:pt idx="19200">
                  <c:v>43866</c:v>
                </c:pt>
                <c:pt idx="19201">
                  <c:v>43866.020833333343</c:v>
                </c:pt>
                <c:pt idx="19202">
                  <c:v>43866.041666666657</c:v>
                </c:pt>
                <c:pt idx="19203">
                  <c:v>43866.0625</c:v>
                </c:pt>
                <c:pt idx="19204">
                  <c:v>43866.083333333343</c:v>
                </c:pt>
                <c:pt idx="19205">
                  <c:v>43866.104166666657</c:v>
                </c:pt>
                <c:pt idx="19206">
                  <c:v>43866.125</c:v>
                </c:pt>
                <c:pt idx="19207">
                  <c:v>43866.145833333343</c:v>
                </c:pt>
                <c:pt idx="19208">
                  <c:v>43866.166666666657</c:v>
                </c:pt>
                <c:pt idx="19209">
                  <c:v>43866.1875</c:v>
                </c:pt>
                <c:pt idx="19210">
                  <c:v>43866.208333333343</c:v>
                </c:pt>
                <c:pt idx="19211">
                  <c:v>43866.22916666665</c:v>
                </c:pt>
                <c:pt idx="19212">
                  <c:v>43866.25</c:v>
                </c:pt>
                <c:pt idx="19213">
                  <c:v>43866.270833333343</c:v>
                </c:pt>
                <c:pt idx="19214">
                  <c:v>43866.29166666665</c:v>
                </c:pt>
                <c:pt idx="19215">
                  <c:v>43866.3125</c:v>
                </c:pt>
                <c:pt idx="19216">
                  <c:v>43866.333333333343</c:v>
                </c:pt>
                <c:pt idx="19217">
                  <c:v>43866.354166666657</c:v>
                </c:pt>
                <c:pt idx="19218">
                  <c:v>43866.375</c:v>
                </c:pt>
                <c:pt idx="19219">
                  <c:v>43866.395833333343</c:v>
                </c:pt>
                <c:pt idx="19220">
                  <c:v>43866.416666666657</c:v>
                </c:pt>
                <c:pt idx="19221">
                  <c:v>43866.4375</c:v>
                </c:pt>
                <c:pt idx="19222">
                  <c:v>43866.458333333343</c:v>
                </c:pt>
                <c:pt idx="19223">
                  <c:v>43866.479166666657</c:v>
                </c:pt>
                <c:pt idx="19224">
                  <c:v>43866.5</c:v>
                </c:pt>
                <c:pt idx="19225">
                  <c:v>43866.520833333343</c:v>
                </c:pt>
                <c:pt idx="19226">
                  <c:v>43866.541666666657</c:v>
                </c:pt>
                <c:pt idx="19227">
                  <c:v>43866.5625</c:v>
                </c:pt>
                <c:pt idx="19228">
                  <c:v>43866.583333333343</c:v>
                </c:pt>
                <c:pt idx="19229">
                  <c:v>43866.604166666657</c:v>
                </c:pt>
                <c:pt idx="19230">
                  <c:v>43866.625</c:v>
                </c:pt>
                <c:pt idx="19231">
                  <c:v>43866.645833333343</c:v>
                </c:pt>
                <c:pt idx="19232">
                  <c:v>43866.666666666657</c:v>
                </c:pt>
                <c:pt idx="19233">
                  <c:v>43866.6875</c:v>
                </c:pt>
                <c:pt idx="19234">
                  <c:v>43866.708333333343</c:v>
                </c:pt>
                <c:pt idx="19235">
                  <c:v>43866.72916666665</c:v>
                </c:pt>
                <c:pt idx="19236">
                  <c:v>43866.75</c:v>
                </c:pt>
                <c:pt idx="19237">
                  <c:v>43866.770833333343</c:v>
                </c:pt>
                <c:pt idx="19238">
                  <c:v>43866.79166666665</c:v>
                </c:pt>
                <c:pt idx="19239">
                  <c:v>43866.8125</c:v>
                </c:pt>
                <c:pt idx="19240">
                  <c:v>43866.833333333343</c:v>
                </c:pt>
                <c:pt idx="19241">
                  <c:v>43866.854166666657</c:v>
                </c:pt>
                <c:pt idx="19242">
                  <c:v>43866.875</c:v>
                </c:pt>
                <c:pt idx="19243">
                  <c:v>43866.895833333343</c:v>
                </c:pt>
                <c:pt idx="19244">
                  <c:v>43866.916666666657</c:v>
                </c:pt>
                <c:pt idx="19245">
                  <c:v>43866.9375</c:v>
                </c:pt>
                <c:pt idx="19246">
                  <c:v>43866.958333333343</c:v>
                </c:pt>
                <c:pt idx="19247">
                  <c:v>43866.979166666657</c:v>
                </c:pt>
                <c:pt idx="19248">
                  <c:v>43867</c:v>
                </c:pt>
                <c:pt idx="19249">
                  <c:v>43867.020833333343</c:v>
                </c:pt>
                <c:pt idx="19250">
                  <c:v>43867.041666666657</c:v>
                </c:pt>
                <c:pt idx="19251">
                  <c:v>43867.0625</c:v>
                </c:pt>
                <c:pt idx="19252">
                  <c:v>43867.083333333343</c:v>
                </c:pt>
                <c:pt idx="19253">
                  <c:v>43867.104166666657</c:v>
                </c:pt>
                <c:pt idx="19254">
                  <c:v>43867.125</c:v>
                </c:pt>
                <c:pt idx="19255">
                  <c:v>43867.145833333343</c:v>
                </c:pt>
                <c:pt idx="19256">
                  <c:v>43867.166666666657</c:v>
                </c:pt>
                <c:pt idx="19257">
                  <c:v>43867.1875</c:v>
                </c:pt>
                <c:pt idx="19258">
                  <c:v>43867.208333333343</c:v>
                </c:pt>
                <c:pt idx="19259">
                  <c:v>43867.22916666665</c:v>
                </c:pt>
                <c:pt idx="19260">
                  <c:v>43867.25</c:v>
                </c:pt>
                <c:pt idx="19261">
                  <c:v>43867.270833333343</c:v>
                </c:pt>
                <c:pt idx="19262">
                  <c:v>43867.29166666665</c:v>
                </c:pt>
                <c:pt idx="19263">
                  <c:v>43867.3125</c:v>
                </c:pt>
                <c:pt idx="19264">
                  <c:v>43867.333333333343</c:v>
                </c:pt>
                <c:pt idx="19265">
                  <c:v>43867.354166666657</c:v>
                </c:pt>
                <c:pt idx="19266">
                  <c:v>43867.375</c:v>
                </c:pt>
                <c:pt idx="19267">
                  <c:v>43867.395833333343</c:v>
                </c:pt>
                <c:pt idx="19268">
                  <c:v>43867.416666666657</c:v>
                </c:pt>
                <c:pt idx="19269">
                  <c:v>43867.4375</c:v>
                </c:pt>
                <c:pt idx="19270">
                  <c:v>43867.458333333343</c:v>
                </c:pt>
                <c:pt idx="19271">
                  <c:v>43867.479166666657</c:v>
                </c:pt>
                <c:pt idx="19272">
                  <c:v>43867.5</c:v>
                </c:pt>
                <c:pt idx="19273">
                  <c:v>43867.520833333343</c:v>
                </c:pt>
                <c:pt idx="19274">
                  <c:v>43867.541666666657</c:v>
                </c:pt>
                <c:pt idx="19275">
                  <c:v>43867.5625</c:v>
                </c:pt>
                <c:pt idx="19276">
                  <c:v>43867.583333333343</c:v>
                </c:pt>
                <c:pt idx="19277">
                  <c:v>43867.604166666657</c:v>
                </c:pt>
                <c:pt idx="19278">
                  <c:v>43867.625</c:v>
                </c:pt>
                <c:pt idx="19279">
                  <c:v>43867.645833333343</c:v>
                </c:pt>
                <c:pt idx="19280">
                  <c:v>43867.666666666657</c:v>
                </c:pt>
                <c:pt idx="19281">
                  <c:v>43867.6875</c:v>
                </c:pt>
                <c:pt idx="19282">
                  <c:v>43867.708333333343</c:v>
                </c:pt>
                <c:pt idx="19283">
                  <c:v>43867.72916666665</c:v>
                </c:pt>
                <c:pt idx="19284">
                  <c:v>43867.75</c:v>
                </c:pt>
                <c:pt idx="19285">
                  <c:v>43867.770833333343</c:v>
                </c:pt>
                <c:pt idx="19286">
                  <c:v>43867.79166666665</c:v>
                </c:pt>
                <c:pt idx="19287">
                  <c:v>43867.8125</c:v>
                </c:pt>
                <c:pt idx="19288">
                  <c:v>43867.833333333343</c:v>
                </c:pt>
                <c:pt idx="19289">
                  <c:v>43867.854166666657</c:v>
                </c:pt>
                <c:pt idx="19290">
                  <c:v>43867.875</c:v>
                </c:pt>
                <c:pt idx="19291">
                  <c:v>43867.895833333343</c:v>
                </c:pt>
                <c:pt idx="19292">
                  <c:v>43867.916666666657</c:v>
                </c:pt>
                <c:pt idx="19293">
                  <c:v>43867.9375</c:v>
                </c:pt>
                <c:pt idx="19294">
                  <c:v>43867.958333333343</c:v>
                </c:pt>
                <c:pt idx="19295">
                  <c:v>43867.979166666657</c:v>
                </c:pt>
                <c:pt idx="19296">
                  <c:v>43868</c:v>
                </c:pt>
                <c:pt idx="19297">
                  <c:v>43868.020833333343</c:v>
                </c:pt>
                <c:pt idx="19298">
                  <c:v>43868.041666666657</c:v>
                </c:pt>
                <c:pt idx="19299">
                  <c:v>43868.0625</c:v>
                </c:pt>
                <c:pt idx="19300">
                  <c:v>43868.083333333343</c:v>
                </c:pt>
                <c:pt idx="19301">
                  <c:v>43868.104166666657</c:v>
                </c:pt>
                <c:pt idx="19302">
                  <c:v>43868.125</c:v>
                </c:pt>
                <c:pt idx="19303">
                  <c:v>43868.145833333343</c:v>
                </c:pt>
                <c:pt idx="19304">
                  <c:v>43868.166666666657</c:v>
                </c:pt>
                <c:pt idx="19305">
                  <c:v>43868.1875</c:v>
                </c:pt>
                <c:pt idx="19306">
                  <c:v>43868.208333333343</c:v>
                </c:pt>
                <c:pt idx="19307">
                  <c:v>43868.22916666665</c:v>
                </c:pt>
                <c:pt idx="19308">
                  <c:v>43868.25</c:v>
                </c:pt>
                <c:pt idx="19309">
                  <c:v>43868.270833333343</c:v>
                </c:pt>
                <c:pt idx="19310">
                  <c:v>43868.29166666665</c:v>
                </c:pt>
                <c:pt idx="19311">
                  <c:v>43868.3125</c:v>
                </c:pt>
                <c:pt idx="19312">
                  <c:v>43868.333333333343</c:v>
                </c:pt>
                <c:pt idx="19313">
                  <c:v>43868.354166666657</c:v>
                </c:pt>
                <c:pt idx="19314">
                  <c:v>43868.375</c:v>
                </c:pt>
                <c:pt idx="19315">
                  <c:v>43868.395833333343</c:v>
                </c:pt>
                <c:pt idx="19316">
                  <c:v>43868.416666666657</c:v>
                </c:pt>
                <c:pt idx="19317">
                  <c:v>43868.4375</c:v>
                </c:pt>
                <c:pt idx="19318">
                  <c:v>43868.458333333343</c:v>
                </c:pt>
                <c:pt idx="19319">
                  <c:v>43868.479166666657</c:v>
                </c:pt>
                <c:pt idx="19320">
                  <c:v>43868.5</c:v>
                </c:pt>
                <c:pt idx="19321">
                  <c:v>43868.520833333343</c:v>
                </c:pt>
                <c:pt idx="19322">
                  <c:v>43868.541666666657</c:v>
                </c:pt>
                <c:pt idx="19323">
                  <c:v>43868.5625</c:v>
                </c:pt>
                <c:pt idx="19324">
                  <c:v>43868.583333333343</c:v>
                </c:pt>
                <c:pt idx="19325">
                  <c:v>43868.604166666657</c:v>
                </c:pt>
                <c:pt idx="19326">
                  <c:v>43868.625</c:v>
                </c:pt>
                <c:pt idx="19327">
                  <c:v>43868.645833333343</c:v>
                </c:pt>
                <c:pt idx="19328">
                  <c:v>43868.666666666657</c:v>
                </c:pt>
                <c:pt idx="19329">
                  <c:v>43868.6875</c:v>
                </c:pt>
                <c:pt idx="19330">
                  <c:v>43868.708333333343</c:v>
                </c:pt>
                <c:pt idx="19331">
                  <c:v>43868.72916666665</c:v>
                </c:pt>
                <c:pt idx="19332">
                  <c:v>43868.75</c:v>
                </c:pt>
                <c:pt idx="19333">
                  <c:v>43868.770833333343</c:v>
                </c:pt>
                <c:pt idx="19334">
                  <c:v>43868.79166666665</c:v>
                </c:pt>
                <c:pt idx="19335">
                  <c:v>43868.8125</c:v>
                </c:pt>
                <c:pt idx="19336">
                  <c:v>43868.833333333343</c:v>
                </c:pt>
                <c:pt idx="19337">
                  <c:v>43868.854166666657</c:v>
                </c:pt>
                <c:pt idx="19338">
                  <c:v>43868.875</c:v>
                </c:pt>
                <c:pt idx="19339">
                  <c:v>43868.895833333343</c:v>
                </c:pt>
                <c:pt idx="19340">
                  <c:v>43868.916666666657</c:v>
                </c:pt>
                <c:pt idx="19341">
                  <c:v>43868.9375</c:v>
                </c:pt>
                <c:pt idx="19342">
                  <c:v>43868.958333333343</c:v>
                </c:pt>
                <c:pt idx="19343">
                  <c:v>43868.979166666657</c:v>
                </c:pt>
                <c:pt idx="19344">
                  <c:v>43869</c:v>
                </c:pt>
                <c:pt idx="19345">
                  <c:v>43869.020833333343</c:v>
                </c:pt>
                <c:pt idx="19346">
                  <c:v>43869.041666666657</c:v>
                </c:pt>
                <c:pt idx="19347">
                  <c:v>43869.0625</c:v>
                </c:pt>
                <c:pt idx="19348">
                  <c:v>43869.083333333343</c:v>
                </c:pt>
                <c:pt idx="19349">
                  <c:v>43869.104166666657</c:v>
                </c:pt>
                <c:pt idx="19350">
                  <c:v>43869.125</c:v>
                </c:pt>
                <c:pt idx="19351">
                  <c:v>43869.145833333343</c:v>
                </c:pt>
                <c:pt idx="19352">
                  <c:v>43869.166666666657</c:v>
                </c:pt>
                <c:pt idx="19353">
                  <c:v>43869.1875</c:v>
                </c:pt>
                <c:pt idx="19354">
                  <c:v>43869.208333333343</c:v>
                </c:pt>
                <c:pt idx="19355">
                  <c:v>43869.22916666665</c:v>
                </c:pt>
                <c:pt idx="19356">
                  <c:v>43869.25</c:v>
                </c:pt>
                <c:pt idx="19357">
                  <c:v>43869.270833333343</c:v>
                </c:pt>
                <c:pt idx="19358">
                  <c:v>43869.29166666665</c:v>
                </c:pt>
                <c:pt idx="19359">
                  <c:v>43869.3125</c:v>
                </c:pt>
                <c:pt idx="19360">
                  <c:v>43869.333333333343</c:v>
                </c:pt>
                <c:pt idx="19361">
                  <c:v>43869.354166666657</c:v>
                </c:pt>
                <c:pt idx="19362">
                  <c:v>43869.375</c:v>
                </c:pt>
                <c:pt idx="19363">
                  <c:v>43869.395833333343</c:v>
                </c:pt>
                <c:pt idx="19364">
                  <c:v>43869.416666666657</c:v>
                </c:pt>
                <c:pt idx="19365">
                  <c:v>43869.4375</c:v>
                </c:pt>
                <c:pt idx="19366">
                  <c:v>43869.458333333343</c:v>
                </c:pt>
                <c:pt idx="19367">
                  <c:v>43869.479166666657</c:v>
                </c:pt>
                <c:pt idx="19368">
                  <c:v>43869.5</c:v>
                </c:pt>
                <c:pt idx="19369">
                  <c:v>43869.520833333343</c:v>
                </c:pt>
                <c:pt idx="19370">
                  <c:v>43869.541666666657</c:v>
                </c:pt>
                <c:pt idx="19371">
                  <c:v>43869.5625</c:v>
                </c:pt>
                <c:pt idx="19372">
                  <c:v>43869.583333333343</c:v>
                </c:pt>
                <c:pt idx="19373">
                  <c:v>43869.604166666657</c:v>
                </c:pt>
                <c:pt idx="19374">
                  <c:v>43869.625</c:v>
                </c:pt>
                <c:pt idx="19375">
                  <c:v>43869.645833333343</c:v>
                </c:pt>
                <c:pt idx="19376">
                  <c:v>43869.666666666657</c:v>
                </c:pt>
                <c:pt idx="19377">
                  <c:v>43869.6875</c:v>
                </c:pt>
                <c:pt idx="19378">
                  <c:v>43869.708333333343</c:v>
                </c:pt>
                <c:pt idx="19379">
                  <c:v>43869.72916666665</c:v>
                </c:pt>
                <c:pt idx="19380">
                  <c:v>43869.75</c:v>
                </c:pt>
                <c:pt idx="19381">
                  <c:v>43869.770833333343</c:v>
                </c:pt>
                <c:pt idx="19382">
                  <c:v>43869.79166666665</c:v>
                </c:pt>
                <c:pt idx="19383">
                  <c:v>43869.8125</c:v>
                </c:pt>
                <c:pt idx="19384">
                  <c:v>43869.833333333343</c:v>
                </c:pt>
                <c:pt idx="19385">
                  <c:v>43869.854166666657</c:v>
                </c:pt>
                <c:pt idx="19386">
                  <c:v>43869.875</c:v>
                </c:pt>
                <c:pt idx="19387">
                  <c:v>43869.895833333343</c:v>
                </c:pt>
                <c:pt idx="19388">
                  <c:v>43869.916666666657</c:v>
                </c:pt>
                <c:pt idx="19389">
                  <c:v>43869.9375</c:v>
                </c:pt>
                <c:pt idx="19390">
                  <c:v>43869.958333333343</c:v>
                </c:pt>
                <c:pt idx="19391">
                  <c:v>43869.979166666657</c:v>
                </c:pt>
                <c:pt idx="19392">
                  <c:v>43870</c:v>
                </c:pt>
                <c:pt idx="19393">
                  <c:v>43870.020833333343</c:v>
                </c:pt>
                <c:pt idx="19394">
                  <c:v>43870.041666666657</c:v>
                </c:pt>
                <c:pt idx="19395">
                  <c:v>43870.0625</c:v>
                </c:pt>
                <c:pt idx="19396">
                  <c:v>43870.083333333343</c:v>
                </c:pt>
                <c:pt idx="19397">
                  <c:v>43870.104166666657</c:v>
                </c:pt>
                <c:pt idx="19398">
                  <c:v>43870.125</c:v>
                </c:pt>
                <c:pt idx="19399">
                  <c:v>43870.145833333343</c:v>
                </c:pt>
                <c:pt idx="19400">
                  <c:v>43870.166666666657</c:v>
                </c:pt>
                <c:pt idx="19401">
                  <c:v>43870.1875</c:v>
                </c:pt>
                <c:pt idx="19402">
                  <c:v>43870.208333333343</c:v>
                </c:pt>
                <c:pt idx="19403">
                  <c:v>43870.22916666665</c:v>
                </c:pt>
                <c:pt idx="19404">
                  <c:v>43870.25</c:v>
                </c:pt>
                <c:pt idx="19405">
                  <c:v>43870.270833333343</c:v>
                </c:pt>
                <c:pt idx="19406">
                  <c:v>43870.29166666665</c:v>
                </c:pt>
                <c:pt idx="19407">
                  <c:v>43870.3125</c:v>
                </c:pt>
                <c:pt idx="19408">
                  <c:v>43870.333333333343</c:v>
                </c:pt>
                <c:pt idx="19409">
                  <c:v>43870.354166666657</c:v>
                </c:pt>
                <c:pt idx="19410">
                  <c:v>43870.375</c:v>
                </c:pt>
                <c:pt idx="19411">
                  <c:v>43870.395833333343</c:v>
                </c:pt>
                <c:pt idx="19412">
                  <c:v>43870.416666666657</c:v>
                </c:pt>
                <c:pt idx="19413">
                  <c:v>43870.4375</c:v>
                </c:pt>
                <c:pt idx="19414">
                  <c:v>43870.458333333343</c:v>
                </c:pt>
                <c:pt idx="19415">
                  <c:v>43870.479166666657</c:v>
                </c:pt>
                <c:pt idx="19416">
                  <c:v>43870.5</c:v>
                </c:pt>
                <c:pt idx="19417">
                  <c:v>43870.520833333343</c:v>
                </c:pt>
                <c:pt idx="19418">
                  <c:v>43870.541666666657</c:v>
                </c:pt>
                <c:pt idx="19419">
                  <c:v>43870.5625</c:v>
                </c:pt>
                <c:pt idx="19420">
                  <c:v>43870.583333333343</c:v>
                </c:pt>
                <c:pt idx="19421">
                  <c:v>43870.604166666657</c:v>
                </c:pt>
                <c:pt idx="19422">
                  <c:v>43870.625</c:v>
                </c:pt>
                <c:pt idx="19423">
                  <c:v>43870.645833333343</c:v>
                </c:pt>
                <c:pt idx="19424">
                  <c:v>43870.666666666657</c:v>
                </c:pt>
                <c:pt idx="19425">
                  <c:v>43870.6875</c:v>
                </c:pt>
                <c:pt idx="19426">
                  <c:v>43870.708333333343</c:v>
                </c:pt>
                <c:pt idx="19427">
                  <c:v>43870.72916666665</c:v>
                </c:pt>
                <c:pt idx="19428">
                  <c:v>43870.75</c:v>
                </c:pt>
                <c:pt idx="19429">
                  <c:v>43870.770833333343</c:v>
                </c:pt>
                <c:pt idx="19430">
                  <c:v>43870.79166666665</c:v>
                </c:pt>
                <c:pt idx="19431">
                  <c:v>43870.8125</c:v>
                </c:pt>
                <c:pt idx="19432">
                  <c:v>43870.833333333343</c:v>
                </c:pt>
                <c:pt idx="19433">
                  <c:v>43870.854166666657</c:v>
                </c:pt>
                <c:pt idx="19434">
                  <c:v>43870.875</c:v>
                </c:pt>
                <c:pt idx="19435">
                  <c:v>43870.895833333343</c:v>
                </c:pt>
                <c:pt idx="19436">
                  <c:v>43870.916666666657</c:v>
                </c:pt>
                <c:pt idx="19437">
                  <c:v>43870.9375</c:v>
                </c:pt>
                <c:pt idx="19438">
                  <c:v>43870.958333333343</c:v>
                </c:pt>
                <c:pt idx="19439">
                  <c:v>43870.979166666657</c:v>
                </c:pt>
                <c:pt idx="19440">
                  <c:v>43871</c:v>
                </c:pt>
                <c:pt idx="19441">
                  <c:v>43871.020833333343</c:v>
                </c:pt>
                <c:pt idx="19442">
                  <c:v>43871.041666666657</c:v>
                </c:pt>
                <c:pt idx="19443">
                  <c:v>43871.0625</c:v>
                </c:pt>
                <c:pt idx="19444">
                  <c:v>43871.083333333343</c:v>
                </c:pt>
                <c:pt idx="19445">
                  <c:v>43871.104166666657</c:v>
                </c:pt>
                <c:pt idx="19446">
                  <c:v>43871.125</c:v>
                </c:pt>
                <c:pt idx="19447">
                  <c:v>43871.145833333343</c:v>
                </c:pt>
                <c:pt idx="19448">
                  <c:v>43871.166666666657</c:v>
                </c:pt>
                <c:pt idx="19449">
                  <c:v>43871.1875</c:v>
                </c:pt>
                <c:pt idx="19450">
                  <c:v>43871.208333333343</c:v>
                </c:pt>
                <c:pt idx="19451">
                  <c:v>43871.22916666665</c:v>
                </c:pt>
                <c:pt idx="19452">
                  <c:v>43871.25</c:v>
                </c:pt>
                <c:pt idx="19453">
                  <c:v>43871.270833333343</c:v>
                </c:pt>
                <c:pt idx="19454">
                  <c:v>43871.29166666665</c:v>
                </c:pt>
                <c:pt idx="19455">
                  <c:v>43871.3125</c:v>
                </c:pt>
                <c:pt idx="19456">
                  <c:v>43871.333333333343</c:v>
                </c:pt>
                <c:pt idx="19457">
                  <c:v>43871.354166666657</c:v>
                </c:pt>
                <c:pt idx="19458">
                  <c:v>43871.375</c:v>
                </c:pt>
                <c:pt idx="19459">
                  <c:v>43871.395833333343</c:v>
                </c:pt>
                <c:pt idx="19460">
                  <c:v>43871.416666666657</c:v>
                </c:pt>
                <c:pt idx="19461">
                  <c:v>43871.4375</c:v>
                </c:pt>
                <c:pt idx="19462">
                  <c:v>43871.458333333343</c:v>
                </c:pt>
                <c:pt idx="19463">
                  <c:v>43871.479166666657</c:v>
                </c:pt>
                <c:pt idx="19464">
                  <c:v>43871.5</c:v>
                </c:pt>
                <c:pt idx="19465">
                  <c:v>43871.520833333343</c:v>
                </c:pt>
                <c:pt idx="19466">
                  <c:v>43871.541666666657</c:v>
                </c:pt>
                <c:pt idx="19467">
                  <c:v>43871.5625</c:v>
                </c:pt>
                <c:pt idx="19468">
                  <c:v>43871.583333333343</c:v>
                </c:pt>
                <c:pt idx="19469">
                  <c:v>43871.604166666657</c:v>
                </c:pt>
                <c:pt idx="19470">
                  <c:v>43871.625</c:v>
                </c:pt>
                <c:pt idx="19471">
                  <c:v>43871.645833333343</c:v>
                </c:pt>
                <c:pt idx="19472">
                  <c:v>43871.666666666657</c:v>
                </c:pt>
                <c:pt idx="19473">
                  <c:v>43871.6875</c:v>
                </c:pt>
                <c:pt idx="19474">
                  <c:v>43871.708333333343</c:v>
                </c:pt>
                <c:pt idx="19475">
                  <c:v>43871.72916666665</c:v>
                </c:pt>
                <c:pt idx="19476">
                  <c:v>43871.75</c:v>
                </c:pt>
                <c:pt idx="19477">
                  <c:v>43871.770833333343</c:v>
                </c:pt>
                <c:pt idx="19478">
                  <c:v>43871.79166666665</c:v>
                </c:pt>
                <c:pt idx="19479">
                  <c:v>43871.8125</c:v>
                </c:pt>
                <c:pt idx="19480">
                  <c:v>43871.833333333343</c:v>
                </c:pt>
                <c:pt idx="19481">
                  <c:v>43871.854166666657</c:v>
                </c:pt>
                <c:pt idx="19482">
                  <c:v>43871.875</c:v>
                </c:pt>
                <c:pt idx="19483">
                  <c:v>43871.895833333343</c:v>
                </c:pt>
                <c:pt idx="19484">
                  <c:v>43871.916666666657</c:v>
                </c:pt>
                <c:pt idx="19485">
                  <c:v>43871.9375</c:v>
                </c:pt>
                <c:pt idx="19486">
                  <c:v>43871.958333333343</c:v>
                </c:pt>
                <c:pt idx="19487">
                  <c:v>43871.979166666657</c:v>
                </c:pt>
                <c:pt idx="19488">
                  <c:v>43872</c:v>
                </c:pt>
                <c:pt idx="19489">
                  <c:v>43872.020833333343</c:v>
                </c:pt>
                <c:pt idx="19490">
                  <c:v>43872.041666666657</c:v>
                </c:pt>
                <c:pt idx="19491">
                  <c:v>43872.0625</c:v>
                </c:pt>
                <c:pt idx="19492">
                  <c:v>43872.083333333343</c:v>
                </c:pt>
                <c:pt idx="19493">
                  <c:v>43872.104166666657</c:v>
                </c:pt>
                <c:pt idx="19494">
                  <c:v>43872.125</c:v>
                </c:pt>
                <c:pt idx="19495">
                  <c:v>43872.145833333343</c:v>
                </c:pt>
                <c:pt idx="19496">
                  <c:v>43872.166666666657</c:v>
                </c:pt>
                <c:pt idx="19497">
                  <c:v>43872.1875</c:v>
                </c:pt>
                <c:pt idx="19498">
                  <c:v>43872.208333333343</c:v>
                </c:pt>
                <c:pt idx="19499">
                  <c:v>43872.22916666665</c:v>
                </c:pt>
                <c:pt idx="19500">
                  <c:v>43872.25</c:v>
                </c:pt>
                <c:pt idx="19501">
                  <c:v>43872.270833333343</c:v>
                </c:pt>
                <c:pt idx="19502">
                  <c:v>43872.29166666665</c:v>
                </c:pt>
                <c:pt idx="19503">
                  <c:v>43872.3125</c:v>
                </c:pt>
                <c:pt idx="19504">
                  <c:v>43872.333333333343</c:v>
                </c:pt>
                <c:pt idx="19505">
                  <c:v>43872.354166666657</c:v>
                </c:pt>
                <c:pt idx="19506">
                  <c:v>43872.375</c:v>
                </c:pt>
                <c:pt idx="19507">
                  <c:v>43872.395833333343</c:v>
                </c:pt>
                <c:pt idx="19508">
                  <c:v>43872.416666666657</c:v>
                </c:pt>
                <c:pt idx="19509">
                  <c:v>43872.4375</c:v>
                </c:pt>
                <c:pt idx="19510">
                  <c:v>43872.458333333343</c:v>
                </c:pt>
                <c:pt idx="19511">
                  <c:v>43872.479166666657</c:v>
                </c:pt>
                <c:pt idx="19512">
                  <c:v>43872.5</c:v>
                </c:pt>
                <c:pt idx="19513">
                  <c:v>43872.520833333343</c:v>
                </c:pt>
                <c:pt idx="19514">
                  <c:v>43872.541666666657</c:v>
                </c:pt>
                <c:pt idx="19515">
                  <c:v>43872.5625</c:v>
                </c:pt>
                <c:pt idx="19516">
                  <c:v>43872.583333333343</c:v>
                </c:pt>
                <c:pt idx="19517">
                  <c:v>43872.604166666657</c:v>
                </c:pt>
                <c:pt idx="19518">
                  <c:v>43872.625</c:v>
                </c:pt>
                <c:pt idx="19519">
                  <c:v>43872.645833333343</c:v>
                </c:pt>
                <c:pt idx="19520">
                  <c:v>43872.666666666657</c:v>
                </c:pt>
                <c:pt idx="19521">
                  <c:v>43872.6875</c:v>
                </c:pt>
                <c:pt idx="19522">
                  <c:v>43872.708333333343</c:v>
                </c:pt>
                <c:pt idx="19523">
                  <c:v>43872.72916666665</c:v>
                </c:pt>
                <c:pt idx="19524">
                  <c:v>43872.75</c:v>
                </c:pt>
                <c:pt idx="19525">
                  <c:v>43872.770833333343</c:v>
                </c:pt>
                <c:pt idx="19526">
                  <c:v>43872.79166666665</c:v>
                </c:pt>
                <c:pt idx="19527">
                  <c:v>43872.8125</c:v>
                </c:pt>
                <c:pt idx="19528">
                  <c:v>43872.833333333343</c:v>
                </c:pt>
                <c:pt idx="19529">
                  <c:v>43872.854166666657</c:v>
                </c:pt>
                <c:pt idx="19530">
                  <c:v>43872.875</c:v>
                </c:pt>
                <c:pt idx="19531">
                  <c:v>43872.895833333343</c:v>
                </c:pt>
                <c:pt idx="19532">
                  <c:v>43872.916666666657</c:v>
                </c:pt>
                <c:pt idx="19533">
                  <c:v>43872.9375</c:v>
                </c:pt>
                <c:pt idx="19534">
                  <c:v>43872.958333333343</c:v>
                </c:pt>
                <c:pt idx="19535">
                  <c:v>43872.979166666657</c:v>
                </c:pt>
                <c:pt idx="19536">
                  <c:v>43873</c:v>
                </c:pt>
                <c:pt idx="19537">
                  <c:v>43873.020833333343</c:v>
                </c:pt>
                <c:pt idx="19538">
                  <c:v>43873.041666666657</c:v>
                </c:pt>
                <c:pt idx="19539">
                  <c:v>43873.0625</c:v>
                </c:pt>
                <c:pt idx="19540">
                  <c:v>43873.083333333343</c:v>
                </c:pt>
                <c:pt idx="19541">
                  <c:v>43873.104166666657</c:v>
                </c:pt>
                <c:pt idx="19542">
                  <c:v>43873.125</c:v>
                </c:pt>
                <c:pt idx="19543">
                  <c:v>43873.145833333343</c:v>
                </c:pt>
                <c:pt idx="19544">
                  <c:v>43873.166666666657</c:v>
                </c:pt>
                <c:pt idx="19545">
                  <c:v>43873.1875</c:v>
                </c:pt>
                <c:pt idx="19546">
                  <c:v>43873.208333333343</c:v>
                </c:pt>
                <c:pt idx="19547">
                  <c:v>43873.22916666665</c:v>
                </c:pt>
                <c:pt idx="19548">
                  <c:v>43873.25</c:v>
                </c:pt>
                <c:pt idx="19549">
                  <c:v>43873.270833333343</c:v>
                </c:pt>
                <c:pt idx="19550">
                  <c:v>43873.29166666665</c:v>
                </c:pt>
                <c:pt idx="19551">
                  <c:v>43873.3125</c:v>
                </c:pt>
                <c:pt idx="19552">
                  <c:v>43873.333333333343</c:v>
                </c:pt>
                <c:pt idx="19553">
                  <c:v>43873.354166666657</c:v>
                </c:pt>
                <c:pt idx="19554">
                  <c:v>43873.375</c:v>
                </c:pt>
                <c:pt idx="19555">
                  <c:v>43873.395833333343</c:v>
                </c:pt>
                <c:pt idx="19556">
                  <c:v>43873.416666666657</c:v>
                </c:pt>
                <c:pt idx="19557">
                  <c:v>43873.4375</c:v>
                </c:pt>
                <c:pt idx="19558">
                  <c:v>43873.458333333343</c:v>
                </c:pt>
                <c:pt idx="19559">
                  <c:v>43873.479166666657</c:v>
                </c:pt>
                <c:pt idx="19560">
                  <c:v>43873.5</c:v>
                </c:pt>
                <c:pt idx="19561">
                  <c:v>43873.520833333343</c:v>
                </c:pt>
                <c:pt idx="19562">
                  <c:v>43873.541666666657</c:v>
                </c:pt>
                <c:pt idx="19563">
                  <c:v>43873.5625</c:v>
                </c:pt>
                <c:pt idx="19564">
                  <c:v>43873.583333333343</c:v>
                </c:pt>
                <c:pt idx="19565">
                  <c:v>43873.604166666657</c:v>
                </c:pt>
                <c:pt idx="19566">
                  <c:v>43873.625</c:v>
                </c:pt>
                <c:pt idx="19567">
                  <c:v>43873.645833333343</c:v>
                </c:pt>
                <c:pt idx="19568">
                  <c:v>43873.666666666657</c:v>
                </c:pt>
                <c:pt idx="19569">
                  <c:v>43873.6875</c:v>
                </c:pt>
                <c:pt idx="19570">
                  <c:v>43873.708333333343</c:v>
                </c:pt>
                <c:pt idx="19571">
                  <c:v>43873.72916666665</c:v>
                </c:pt>
                <c:pt idx="19572">
                  <c:v>43873.75</c:v>
                </c:pt>
                <c:pt idx="19573">
                  <c:v>43873.770833333343</c:v>
                </c:pt>
                <c:pt idx="19574">
                  <c:v>43873.79166666665</c:v>
                </c:pt>
                <c:pt idx="19575">
                  <c:v>43873.8125</c:v>
                </c:pt>
                <c:pt idx="19576">
                  <c:v>43873.833333333343</c:v>
                </c:pt>
                <c:pt idx="19577">
                  <c:v>43873.854166666657</c:v>
                </c:pt>
                <c:pt idx="19578">
                  <c:v>43873.875</c:v>
                </c:pt>
                <c:pt idx="19579">
                  <c:v>43873.895833333343</c:v>
                </c:pt>
                <c:pt idx="19580">
                  <c:v>43873.916666666657</c:v>
                </c:pt>
                <c:pt idx="19581">
                  <c:v>43873.9375</c:v>
                </c:pt>
                <c:pt idx="19582">
                  <c:v>43873.958333333343</c:v>
                </c:pt>
                <c:pt idx="19583">
                  <c:v>43873.979166666657</c:v>
                </c:pt>
                <c:pt idx="19584">
                  <c:v>43874</c:v>
                </c:pt>
                <c:pt idx="19585">
                  <c:v>43874.020833333343</c:v>
                </c:pt>
                <c:pt idx="19586">
                  <c:v>43874.041666666657</c:v>
                </c:pt>
                <c:pt idx="19587">
                  <c:v>43874.0625</c:v>
                </c:pt>
                <c:pt idx="19588">
                  <c:v>43874.083333333343</c:v>
                </c:pt>
                <c:pt idx="19589">
                  <c:v>43874.104166666657</c:v>
                </c:pt>
                <c:pt idx="19590">
                  <c:v>43874.125</c:v>
                </c:pt>
                <c:pt idx="19591">
                  <c:v>43874.145833333343</c:v>
                </c:pt>
                <c:pt idx="19592">
                  <c:v>43874.166666666657</c:v>
                </c:pt>
                <c:pt idx="19593">
                  <c:v>43874.1875</c:v>
                </c:pt>
                <c:pt idx="19594">
                  <c:v>43874.208333333343</c:v>
                </c:pt>
                <c:pt idx="19595">
                  <c:v>43874.22916666665</c:v>
                </c:pt>
                <c:pt idx="19596">
                  <c:v>43874.25</c:v>
                </c:pt>
                <c:pt idx="19597">
                  <c:v>43874.270833333343</c:v>
                </c:pt>
                <c:pt idx="19598">
                  <c:v>43874.29166666665</c:v>
                </c:pt>
                <c:pt idx="19599">
                  <c:v>43874.3125</c:v>
                </c:pt>
                <c:pt idx="19600">
                  <c:v>43874.333333333343</c:v>
                </c:pt>
                <c:pt idx="19601">
                  <c:v>43874.354166666657</c:v>
                </c:pt>
                <c:pt idx="19602">
                  <c:v>43874.375</c:v>
                </c:pt>
                <c:pt idx="19603">
                  <c:v>43874.395833333343</c:v>
                </c:pt>
                <c:pt idx="19604">
                  <c:v>43874.416666666657</c:v>
                </c:pt>
                <c:pt idx="19605">
                  <c:v>43874.4375</c:v>
                </c:pt>
                <c:pt idx="19606">
                  <c:v>43874.458333333343</c:v>
                </c:pt>
                <c:pt idx="19607">
                  <c:v>43874.479166666657</c:v>
                </c:pt>
                <c:pt idx="19608">
                  <c:v>43874.5</c:v>
                </c:pt>
                <c:pt idx="19609">
                  <c:v>43874.520833333343</c:v>
                </c:pt>
                <c:pt idx="19610">
                  <c:v>43874.541666666657</c:v>
                </c:pt>
                <c:pt idx="19611">
                  <c:v>43874.5625</c:v>
                </c:pt>
                <c:pt idx="19612">
                  <c:v>43874.583333333343</c:v>
                </c:pt>
                <c:pt idx="19613">
                  <c:v>43874.604166666657</c:v>
                </c:pt>
                <c:pt idx="19614">
                  <c:v>43874.625</c:v>
                </c:pt>
                <c:pt idx="19615">
                  <c:v>43874.645833333343</c:v>
                </c:pt>
                <c:pt idx="19616">
                  <c:v>43874.666666666657</c:v>
                </c:pt>
                <c:pt idx="19617">
                  <c:v>43874.6875</c:v>
                </c:pt>
                <c:pt idx="19618">
                  <c:v>43874.708333333343</c:v>
                </c:pt>
                <c:pt idx="19619">
                  <c:v>43874.72916666665</c:v>
                </c:pt>
                <c:pt idx="19620">
                  <c:v>43874.75</c:v>
                </c:pt>
                <c:pt idx="19621">
                  <c:v>43874.770833333343</c:v>
                </c:pt>
                <c:pt idx="19622">
                  <c:v>43874.79166666665</c:v>
                </c:pt>
                <c:pt idx="19623">
                  <c:v>43874.8125</c:v>
                </c:pt>
                <c:pt idx="19624">
                  <c:v>43874.833333333343</c:v>
                </c:pt>
                <c:pt idx="19625">
                  <c:v>43874.854166666657</c:v>
                </c:pt>
                <c:pt idx="19626">
                  <c:v>43874.875</c:v>
                </c:pt>
                <c:pt idx="19627">
                  <c:v>43874.895833333343</c:v>
                </c:pt>
                <c:pt idx="19628">
                  <c:v>43874.916666666657</c:v>
                </c:pt>
                <c:pt idx="19629">
                  <c:v>43874.9375</c:v>
                </c:pt>
                <c:pt idx="19630">
                  <c:v>43874.958333333343</c:v>
                </c:pt>
                <c:pt idx="19631">
                  <c:v>43874.979166666657</c:v>
                </c:pt>
                <c:pt idx="19632">
                  <c:v>43875</c:v>
                </c:pt>
                <c:pt idx="19633">
                  <c:v>43875.020833333343</c:v>
                </c:pt>
                <c:pt idx="19634">
                  <c:v>43875.041666666657</c:v>
                </c:pt>
                <c:pt idx="19635">
                  <c:v>43875.0625</c:v>
                </c:pt>
                <c:pt idx="19636">
                  <c:v>43875.083333333343</c:v>
                </c:pt>
                <c:pt idx="19637">
                  <c:v>43875.104166666657</c:v>
                </c:pt>
                <c:pt idx="19638">
                  <c:v>43875.125</c:v>
                </c:pt>
                <c:pt idx="19639">
                  <c:v>43875.145833333343</c:v>
                </c:pt>
                <c:pt idx="19640">
                  <c:v>43875.166666666657</c:v>
                </c:pt>
                <c:pt idx="19641">
                  <c:v>43875.1875</c:v>
                </c:pt>
                <c:pt idx="19642">
                  <c:v>43875.208333333343</c:v>
                </c:pt>
                <c:pt idx="19643">
                  <c:v>43875.22916666665</c:v>
                </c:pt>
                <c:pt idx="19644">
                  <c:v>43875.25</c:v>
                </c:pt>
                <c:pt idx="19645">
                  <c:v>43875.270833333343</c:v>
                </c:pt>
                <c:pt idx="19646">
                  <c:v>43875.29166666665</c:v>
                </c:pt>
                <c:pt idx="19647">
                  <c:v>43875.3125</c:v>
                </c:pt>
                <c:pt idx="19648">
                  <c:v>43875.333333333343</c:v>
                </c:pt>
                <c:pt idx="19649">
                  <c:v>43875.354166666657</c:v>
                </c:pt>
                <c:pt idx="19650">
                  <c:v>43875.375</c:v>
                </c:pt>
                <c:pt idx="19651">
                  <c:v>43875.395833333343</c:v>
                </c:pt>
                <c:pt idx="19652">
                  <c:v>43875.416666666657</c:v>
                </c:pt>
                <c:pt idx="19653">
                  <c:v>43875.4375</c:v>
                </c:pt>
                <c:pt idx="19654">
                  <c:v>43875.458333333343</c:v>
                </c:pt>
                <c:pt idx="19655">
                  <c:v>43875.479166666657</c:v>
                </c:pt>
                <c:pt idx="19656">
                  <c:v>43875.5</c:v>
                </c:pt>
                <c:pt idx="19657">
                  <c:v>43875.520833333343</c:v>
                </c:pt>
                <c:pt idx="19658">
                  <c:v>43875.541666666657</c:v>
                </c:pt>
                <c:pt idx="19659">
                  <c:v>43875.5625</c:v>
                </c:pt>
                <c:pt idx="19660">
                  <c:v>43875.583333333343</c:v>
                </c:pt>
                <c:pt idx="19661">
                  <c:v>43875.604166666657</c:v>
                </c:pt>
                <c:pt idx="19662">
                  <c:v>43875.625</c:v>
                </c:pt>
                <c:pt idx="19663">
                  <c:v>43875.645833333343</c:v>
                </c:pt>
                <c:pt idx="19664">
                  <c:v>43875.666666666657</c:v>
                </c:pt>
                <c:pt idx="19665">
                  <c:v>43875.6875</c:v>
                </c:pt>
                <c:pt idx="19666">
                  <c:v>43875.708333333343</c:v>
                </c:pt>
                <c:pt idx="19667">
                  <c:v>43875.72916666665</c:v>
                </c:pt>
                <c:pt idx="19668">
                  <c:v>43875.75</c:v>
                </c:pt>
                <c:pt idx="19669">
                  <c:v>43875.770833333343</c:v>
                </c:pt>
                <c:pt idx="19670">
                  <c:v>43875.79166666665</c:v>
                </c:pt>
                <c:pt idx="19671">
                  <c:v>43875.8125</c:v>
                </c:pt>
                <c:pt idx="19672">
                  <c:v>43875.833333333343</c:v>
                </c:pt>
                <c:pt idx="19673">
                  <c:v>43875.854166666657</c:v>
                </c:pt>
                <c:pt idx="19674">
                  <c:v>43875.875</c:v>
                </c:pt>
                <c:pt idx="19675">
                  <c:v>43875.895833333343</c:v>
                </c:pt>
                <c:pt idx="19676">
                  <c:v>43875.916666666657</c:v>
                </c:pt>
                <c:pt idx="19677">
                  <c:v>43875.9375</c:v>
                </c:pt>
                <c:pt idx="19678">
                  <c:v>43875.958333333343</c:v>
                </c:pt>
                <c:pt idx="19679">
                  <c:v>43875.979166666657</c:v>
                </c:pt>
                <c:pt idx="19680">
                  <c:v>43876</c:v>
                </c:pt>
                <c:pt idx="19681">
                  <c:v>43876.020833333343</c:v>
                </c:pt>
                <c:pt idx="19682">
                  <c:v>43876.041666666657</c:v>
                </c:pt>
                <c:pt idx="19683">
                  <c:v>43876.0625</c:v>
                </c:pt>
                <c:pt idx="19684">
                  <c:v>43876.083333333343</c:v>
                </c:pt>
                <c:pt idx="19685">
                  <c:v>43876.104166666657</c:v>
                </c:pt>
                <c:pt idx="19686">
                  <c:v>43876.125</c:v>
                </c:pt>
                <c:pt idx="19687">
                  <c:v>43876.145833333343</c:v>
                </c:pt>
                <c:pt idx="19688">
                  <c:v>43876.166666666657</c:v>
                </c:pt>
                <c:pt idx="19689">
                  <c:v>43876.1875</c:v>
                </c:pt>
                <c:pt idx="19690">
                  <c:v>43876.208333333343</c:v>
                </c:pt>
                <c:pt idx="19691">
                  <c:v>43876.22916666665</c:v>
                </c:pt>
                <c:pt idx="19692">
                  <c:v>43876.25</c:v>
                </c:pt>
                <c:pt idx="19693">
                  <c:v>43876.270833333343</c:v>
                </c:pt>
                <c:pt idx="19694">
                  <c:v>43876.29166666665</c:v>
                </c:pt>
                <c:pt idx="19695">
                  <c:v>43876.3125</c:v>
                </c:pt>
                <c:pt idx="19696">
                  <c:v>43876.333333333343</c:v>
                </c:pt>
                <c:pt idx="19697">
                  <c:v>43876.354166666657</c:v>
                </c:pt>
                <c:pt idx="19698">
                  <c:v>43876.375</c:v>
                </c:pt>
                <c:pt idx="19699">
                  <c:v>43876.395833333343</c:v>
                </c:pt>
                <c:pt idx="19700">
                  <c:v>43876.416666666657</c:v>
                </c:pt>
                <c:pt idx="19701">
                  <c:v>43876.4375</c:v>
                </c:pt>
                <c:pt idx="19702">
                  <c:v>43876.458333333343</c:v>
                </c:pt>
                <c:pt idx="19703">
                  <c:v>43876.479166666657</c:v>
                </c:pt>
                <c:pt idx="19704">
                  <c:v>43876.5</c:v>
                </c:pt>
                <c:pt idx="19705">
                  <c:v>43876.520833333343</c:v>
                </c:pt>
                <c:pt idx="19706">
                  <c:v>43876.541666666657</c:v>
                </c:pt>
                <c:pt idx="19707">
                  <c:v>43876.5625</c:v>
                </c:pt>
                <c:pt idx="19708">
                  <c:v>43876.583333333343</c:v>
                </c:pt>
                <c:pt idx="19709">
                  <c:v>43876.604166666657</c:v>
                </c:pt>
                <c:pt idx="19710">
                  <c:v>43876.625</c:v>
                </c:pt>
                <c:pt idx="19711">
                  <c:v>43876.645833333343</c:v>
                </c:pt>
                <c:pt idx="19712">
                  <c:v>43876.666666666657</c:v>
                </c:pt>
                <c:pt idx="19713">
                  <c:v>43876.6875</c:v>
                </c:pt>
                <c:pt idx="19714">
                  <c:v>43876.708333333343</c:v>
                </c:pt>
                <c:pt idx="19715">
                  <c:v>43876.72916666665</c:v>
                </c:pt>
                <c:pt idx="19716">
                  <c:v>43876.75</c:v>
                </c:pt>
                <c:pt idx="19717">
                  <c:v>43876.770833333343</c:v>
                </c:pt>
                <c:pt idx="19718">
                  <c:v>43876.79166666665</c:v>
                </c:pt>
                <c:pt idx="19719">
                  <c:v>43876.8125</c:v>
                </c:pt>
                <c:pt idx="19720">
                  <c:v>43876.833333333343</c:v>
                </c:pt>
                <c:pt idx="19721">
                  <c:v>43876.854166666657</c:v>
                </c:pt>
                <c:pt idx="19722">
                  <c:v>43876.875</c:v>
                </c:pt>
                <c:pt idx="19723">
                  <c:v>43876.895833333343</c:v>
                </c:pt>
                <c:pt idx="19724">
                  <c:v>43876.916666666657</c:v>
                </c:pt>
                <c:pt idx="19725">
                  <c:v>43876.9375</c:v>
                </c:pt>
                <c:pt idx="19726">
                  <c:v>43876.958333333343</c:v>
                </c:pt>
                <c:pt idx="19727">
                  <c:v>43876.979166666657</c:v>
                </c:pt>
                <c:pt idx="19728">
                  <c:v>43877</c:v>
                </c:pt>
                <c:pt idx="19729">
                  <c:v>43877.020833333343</c:v>
                </c:pt>
                <c:pt idx="19730">
                  <c:v>43877.041666666657</c:v>
                </c:pt>
                <c:pt idx="19731">
                  <c:v>43877.0625</c:v>
                </c:pt>
                <c:pt idx="19732">
                  <c:v>43877.083333333343</c:v>
                </c:pt>
                <c:pt idx="19733">
                  <c:v>43877.104166666657</c:v>
                </c:pt>
                <c:pt idx="19734">
                  <c:v>43877.125</c:v>
                </c:pt>
                <c:pt idx="19735">
                  <c:v>43877.145833333343</c:v>
                </c:pt>
                <c:pt idx="19736">
                  <c:v>43877.166666666657</c:v>
                </c:pt>
                <c:pt idx="19737">
                  <c:v>43877.1875</c:v>
                </c:pt>
                <c:pt idx="19738">
                  <c:v>43877.208333333343</c:v>
                </c:pt>
                <c:pt idx="19739">
                  <c:v>43877.22916666665</c:v>
                </c:pt>
                <c:pt idx="19740">
                  <c:v>43877.25</c:v>
                </c:pt>
                <c:pt idx="19741">
                  <c:v>43877.270833333343</c:v>
                </c:pt>
                <c:pt idx="19742">
                  <c:v>43877.29166666665</c:v>
                </c:pt>
                <c:pt idx="19743">
                  <c:v>43877.3125</c:v>
                </c:pt>
                <c:pt idx="19744">
                  <c:v>43877.333333333343</c:v>
                </c:pt>
                <c:pt idx="19745">
                  <c:v>43877.354166666657</c:v>
                </c:pt>
                <c:pt idx="19746">
                  <c:v>43877.375</c:v>
                </c:pt>
                <c:pt idx="19747">
                  <c:v>43877.395833333343</c:v>
                </c:pt>
                <c:pt idx="19748">
                  <c:v>43877.416666666657</c:v>
                </c:pt>
                <c:pt idx="19749">
                  <c:v>43877.4375</c:v>
                </c:pt>
                <c:pt idx="19750">
                  <c:v>43877.458333333343</c:v>
                </c:pt>
                <c:pt idx="19751">
                  <c:v>43877.479166666657</c:v>
                </c:pt>
                <c:pt idx="19752">
                  <c:v>43877.5</c:v>
                </c:pt>
                <c:pt idx="19753">
                  <c:v>43877.520833333343</c:v>
                </c:pt>
                <c:pt idx="19754">
                  <c:v>43877.541666666657</c:v>
                </c:pt>
                <c:pt idx="19755">
                  <c:v>43877.5625</c:v>
                </c:pt>
                <c:pt idx="19756">
                  <c:v>43877.583333333343</c:v>
                </c:pt>
                <c:pt idx="19757">
                  <c:v>43877.604166666657</c:v>
                </c:pt>
                <c:pt idx="19758">
                  <c:v>43877.625</c:v>
                </c:pt>
                <c:pt idx="19759">
                  <c:v>43877.645833333343</c:v>
                </c:pt>
                <c:pt idx="19760">
                  <c:v>43877.666666666657</c:v>
                </c:pt>
                <c:pt idx="19761">
                  <c:v>43877.6875</c:v>
                </c:pt>
                <c:pt idx="19762">
                  <c:v>43877.708333333343</c:v>
                </c:pt>
                <c:pt idx="19763">
                  <c:v>43877.72916666665</c:v>
                </c:pt>
                <c:pt idx="19764">
                  <c:v>43877.75</c:v>
                </c:pt>
                <c:pt idx="19765">
                  <c:v>43877.770833333343</c:v>
                </c:pt>
                <c:pt idx="19766">
                  <c:v>43877.79166666665</c:v>
                </c:pt>
                <c:pt idx="19767">
                  <c:v>43877.8125</c:v>
                </c:pt>
                <c:pt idx="19768">
                  <c:v>43877.833333333343</c:v>
                </c:pt>
                <c:pt idx="19769">
                  <c:v>43877.854166666657</c:v>
                </c:pt>
                <c:pt idx="19770">
                  <c:v>43877.875</c:v>
                </c:pt>
                <c:pt idx="19771">
                  <c:v>43877.895833333343</c:v>
                </c:pt>
                <c:pt idx="19772">
                  <c:v>43877.916666666657</c:v>
                </c:pt>
                <c:pt idx="19773">
                  <c:v>43877.9375</c:v>
                </c:pt>
                <c:pt idx="19774">
                  <c:v>43877.958333333343</c:v>
                </c:pt>
                <c:pt idx="19775">
                  <c:v>43877.979166666657</c:v>
                </c:pt>
                <c:pt idx="19776">
                  <c:v>43878</c:v>
                </c:pt>
                <c:pt idx="19777">
                  <c:v>43878.020833333343</c:v>
                </c:pt>
                <c:pt idx="19778">
                  <c:v>43878.041666666657</c:v>
                </c:pt>
                <c:pt idx="19779">
                  <c:v>43878.0625</c:v>
                </c:pt>
                <c:pt idx="19780">
                  <c:v>43878.083333333343</c:v>
                </c:pt>
                <c:pt idx="19781">
                  <c:v>43878.104166666657</c:v>
                </c:pt>
                <c:pt idx="19782">
                  <c:v>43878.125</c:v>
                </c:pt>
                <c:pt idx="19783">
                  <c:v>43878.145833333343</c:v>
                </c:pt>
                <c:pt idx="19784">
                  <c:v>43878.166666666657</c:v>
                </c:pt>
                <c:pt idx="19785">
                  <c:v>43878.1875</c:v>
                </c:pt>
                <c:pt idx="19786">
                  <c:v>43878.208333333343</c:v>
                </c:pt>
                <c:pt idx="19787">
                  <c:v>43878.22916666665</c:v>
                </c:pt>
                <c:pt idx="19788">
                  <c:v>43878.25</c:v>
                </c:pt>
                <c:pt idx="19789">
                  <c:v>43878.270833333343</c:v>
                </c:pt>
                <c:pt idx="19790">
                  <c:v>43878.29166666665</c:v>
                </c:pt>
                <c:pt idx="19791">
                  <c:v>43878.3125</c:v>
                </c:pt>
                <c:pt idx="19792">
                  <c:v>43878.333333333343</c:v>
                </c:pt>
                <c:pt idx="19793">
                  <c:v>43878.354166666657</c:v>
                </c:pt>
                <c:pt idx="19794">
                  <c:v>43878.375</c:v>
                </c:pt>
                <c:pt idx="19795">
                  <c:v>43878.395833333343</c:v>
                </c:pt>
                <c:pt idx="19796">
                  <c:v>43878.416666666657</c:v>
                </c:pt>
                <c:pt idx="19797">
                  <c:v>43878.4375</c:v>
                </c:pt>
                <c:pt idx="19798">
                  <c:v>43878.458333333343</c:v>
                </c:pt>
                <c:pt idx="19799">
                  <c:v>43878.479166666657</c:v>
                </c:pt>
                <c:pt idx="19800">
                  <c:v>43878.5</c:v>
                </c:pt>
                <c:pt idx="19801">
                  <c:v>43878.520833333343</c:v>
                </c:pt>
                <c:pt idx="19802">
                  <c:v>43878.541666666657</c:v>
                </c:pt>
                <c:pt idx="19803">
                  <c:v>43878.5625</c:v>
                </c:pt>
                <c:pt idx="19804">
                  <c:v>43878.583333333343</c:v>
                </c:pt>
                <c:pt idx="19805">
                  <c:v>43878.604166666657</c:v>
                </c:pt>
                <c:pt idx="19806">
                  <c:v>43878.625</c:v>
                </c:pt>
                <c:pt idx="19807">
                  <c:v>43878.645833333343</c:v>
                </c:pt>
                <c:pt idx="19808">
                  <c:v>43878.666666666657</c:v>
                </c:pt>
                <c:pt idx="19809">
                  <c:v>43878.6875</c:v>
                </c:pt>
                <c:pt idx="19810">
                  <c:v>43878.708333333343</c:v>
                </c:pt>
                <c:pt idx="19811">
                  <c:v>43878.72916666665</c:v>
                </c:pt>
                <c:pt idx="19812">
                  <c:v>43878.75</c:v>
                </c:pt>
                <c:pt idx="19813">
                  <c:v>43878.770833333343</c:v>
                </c:pt>
                <c:pt idx="19814">
                  <c:v>43878.79166666665</c:v>
                </c:pt>
                <c:pt idx="19815">
                  <c:v>43878.8125</c:v>
                </c:pt>
                <c:pt idx="19816">
                  <c:v>43878.833333333343</c:v>
                </c:pt>
                <c:pt idx="19817">
                  <c:v>43878.854166666657</c:v>
                </c:pt>
                <c:pt idx="19818">
                  <c:v>43878.875</c:v>
                </c:pt>
                <c:pt idx="19819">
                  <c:v>43878.895833333343</c:v>
                </c:pt>
                <c:pt idx="19820">
                  <c:v>43878.916666666657</c:v>
                </c:pt>
                <c:pt idx="19821">
                  <c:v>43878.9375</c:v>
                </c:pt>
                <c:pt idx="19822">
                  <c:v>43878.958333333343</c:v>
                </c:pt>
                <c:pt idx="19823">
                  <c:v>43878.979166666657</c:v>
                </c:pt>
                <c:pt idx="19824">
                  <c:v>43879</c:v>
                </c:pt>
                <c:pt idx="19825">
                  <c:v>43879.020833333343</c:v>
                </c:pt>
                <c:pt idx="19826">
                  <c:v>43879.041666666657</c:v>
                </c:pt>
                <c:pt idx="19827">
                  <c:v>43879.0625</c:v>
                </c:pt>
                <c:pt idx="19828">
                  <c:v>43879.083333333343</c:v>
                </c:pt>
                <c:pt idx="19829">
                  <c:v>43879.104166666657</c:v>
                </c:pt>
                <c:pt idx="19830">
                  <c:v>43879.125</c:v>
                </c:pt>
                <c:pt idx="19831">
                  <c:v>43879.145833333343</c:v>
                </c:pt>
                <c:pt idx="19832">
                  <c:v>43879.166666666657</c:v>
                </c:pt>
                <c:pt idx="19833">
                  <c:v>43879.1875</c:v>
                </c:pt>
                <c:pt idx="19834">
                  <c:v>43879.208333333343</c:v>
                </c:pt>
                <c:pt idx="19835">
                  <c:v>43879.22916666665</c:v>
                </c:pt>
                <c:pt idx="19836">
                  <c:v>43879.25</c:v>
                </c:pt>
                <c:pt idx="19837">
                  <c:v>43879.270833333343</c:v>
                </c:pt>
                <c:pt idx="19838">
                  <c:v>43879.29166666665</c:v>
                </c:pt>
                <c:pt idx="19839">
                  <c:v>43879.3125</c:v>
                </c:pt>
                <c:pt idx="19840">
                  <c:v>43879.333333333343</c:v>
                </c:pt>
                <c:pt idx="19841">
                  <c:v>43879.354166666657</c:v>
                </c:pt>
                <c:pt idx="19842">
                  <c:v>43879.375</c:v>
                </c:pt>
                <c:pt idx="19843">
                  <c:v>43879.395833333343</c:v>
                </c:pt>
                <c:pt idx="19844">
                  <c:v>43879.416666666657</c:v>
                </c:pt>
                <c:pt idx="19845">
                  <c:v>43879.4375</c:v>
                </c:pt>
                <c:pt idx="19846">
                  <c:v>43879.458333333343</c:v>
                </c:pt>
                <c:pt idx="19847">
                  <c:v>43879.479166666657</c:v>
                </c:pt>
                <c:pt idx="19848">
                  <c:v>43879.5</c:v>
                </c:pt>
                <c:pt idx="19849">
                  <c:v>43879.520833333343</c:v>
                </c:pt>
                <c:pt idx="19850">
                  <c:v>43879.541666666657</c:v>
                </c:pt>
                <c:pt idx="19851">
                  <c:v>43879.5625</c:v>
                </c:pt>
                <c:pt idx="19852">
                  <c:v>43879.583333333343</c:v>
                </c:pt>
                <c:pt idx="19853">
                  <c:v>43879.604166666657</c:v>
                </c:pt>
                <c:pt idx="19854">
                  <c:v>43879.625</c:v>
                </c:pt>
                <c:pt idx="19855">
                  <c:v>43879.645833333343</c:v>
                </c:pt>
                <c:pt idx="19856">
                  <c:v>43879.666666666657</c:v>
                </c:pt>
                <c:pt idx="19857">
                  <c:v>43879.6875</c:v>
                </c:pt>
                <c:pt idx="19858">
                  <c:v>43879.708333333343</c:v>
                </c:pt>
                <c:pt idx="19859">
                  <c:v>43879.72916666665</c:v>
                </c:pt>
                <c:pt idx="19860">
                  <c:v>43879.75</c:v>
                </c:pt>
                <c:pt idx="19861">
                  <c:v>43879.770833333343</c:v>
                </c:pt>
                <c:pt idx="19862">
                  <c:v>43879.79166666665</c:v>
                </c:pt>
                <c:pt idx="19863">
                  <c:v>43879.8125</c:v>
                </c:pt>
                <c:pt idx="19864">
                  <c:v>43879.833333333343</c:v>
                </c:pt>
                <c:pt idx="19865">
                  <c:v>43879.854166666657</c:v>
                </c:pt>
                <c:pt idx="19866">
                  <c:v>43879.875</c:v>
                </c:pt>
                <c:pt idx="19867">
                  <c:v>43879.895833333343</c:v>
                </c:pt>
                <c:pt idx="19868">
                  <c:v>43879.916666666657</c:v>
                </c:pt>
                <c:pt idx="19869">
                  <c:v>43879.9375</c:v>
                </c:pt>
                <c:pt idx="19870">
                  <c:v>43879.958333333343</c:v>
                </c:pt>
                <c:pt idx="19871">
                  <c:v>43879.979166666657</c:v>
                </c:pt>
                <c:pt idx="19872">
                  <c:v>43880</c:v>
                </c:pt>
                <c:pt idx="19873">
                  <c:v>43880.020833333343</c:v>
                </c:pt>
                <c:pt idx="19874">
                  <c:v>43880.041666666657</c:v>
                </c:pt>
                <c:pt idx="19875">
                  <c:v>43880.0625</c:v>
                </c:pt>
                <c:pt idx="19876">
                  <c:v>43880.083333333343</c:v>
                </c:pt>
                <c:pt idx="19877">
                  <c:v>43880.104166666657</c:v>
                </c:pt>
                <c:pt idx="19878">
                  <c:v>43880.125</c:v>
                </c:pt>
                <c:pt idx="19879">
                  <c:v>43880.145833333343</c:v>
                </c:pt>
                <c:pt idx="19880">
                  <c:v>43880.166666666657</c:v>
                </c:pt>
                <c:pt idx="19881">
                  <c:v>43880.1875</c:v>
                </c:pt>
                <c:pt idx="19882">
                  <c:v>43880.208333333343</c:v>
                </c:pt>
                <c:pt idx="19883">
                  <c:v>43880.22916666665</c:v>
                </c:pt>
                <c:pt idx="19884">
                  <c:v>43880.25</c:v>
                </c:pt>
                <c:pt idx="19885">
                  <c:v>43880.270833333343</c:v>
                </c:pt>
                <c:pt idx="19886">
                  <c:v>43880.29166666665</c:v>
                </c:pt>
                <c:pt idx="19887">
                  <c:v>43880.3125</c:v>
                </c:pt>
                <c:pt idx="19888">
                  <c:v>43880.333333333343</c:v>
                </c:pt>
                <c:pt idx="19889">
                  <c:v>43880.354166666657</c:v>
                </c:pt>
                <c:pt idx="19890">
                  <c:v>43880.375</c:v>
                </c:pt>
                <c:pt idx="19891">
                  <c:v>43880.395833333343</c:v>
                </c:pt>
                <c:pt idx="19892">
                  <c:v>43880.416666666657</c:v>
                </c:pt>
                <c:pt idx="19893">
                  <c:v>43880.4375</c:v>
                </c:pt>
                <c:pt idx="19894">
                  <c:v>43880.458333333343</c:v>
                </c:pt>
                <c:pt idx="19895">
                  <c:v>43880.479166666657</c:v>
                </c:pt>
                <c:pt idx="19896">
                  <c:v>43880.5</c:v>
                </c:pt>
                <c:pt idx="19897">
                  <c:v>43880.520833333343</c:v>
                </c:pt>
                <c:pt idx="19898">
                  <c:v>43880.541666666657</c:v>
                </c:pt>
                <c:pt idx="19899">
                  <c:v>43880.5625</c:v>
                </c:pt>
                <c:pt idx="19900">
                  <c:v>43880.583333333343</c:v>
                </c:pt>
                <c:pt idx="19901">
                  <c:v>43880.604166666657</c:v>
                </c:pt>
                <c:pt idx="19902">
                  <c:v>43880.625</c:v>
                </c:pt>
                <c:pt idx="19903">
                  <c:v>43880.645833333343</c:v>
                </c:pt>
                <c:pt idx="19904">
                  <c:v>43880.666666666657</c:v>
                </c:pt>
                <c:pt idx="19905">
                  <c:v>43880.6875</c:v>
                </c:pt>
                <c:pt idx="19906">
                  <c:v>43880.708333333343</c:v>
                </c:pt>
                <c:pt idx="19907">
                  <c:v>43880.72916666665</c:v>
                </c:pt>
                <c:pt idx="19908">
                  <c:v>43880.75</c:v>
                </c:pt>
                <c:pt idx="19909">
                  <c:v>43880.770833333343</c:v>
                </c:pt>
                <c:pt idx="19910">
                  <c:v>43880.79166666665</c:v>
                </c:pt>
                <c:pt idx="19911">
                  <c:v>43880.8125</c:v>
                </c:pt>
                <c:pt idx="19912">
                  <c:v>43880.833333333343</c:v>
                </c:pt>
                <c:pt idx="19913">
                  <c:v>43880.854166666657</c:v>
                </c:pt>
                <c:pt idx="19914">
                  <c:v>43880.875</c:v>
                </c:pt>
                <c:pt idx="19915">
                  <c:v>43880.895833333343</c:v>
                </c:pt>
                <c:pt idx="19916">
                  <c:v>43880.916666666657</c:v>
                </c:pt>
                <c:pt idx="19917">
                  <c:v>43880.9375</c:v>
                </c:pt>
                <c:pt idx="19918">
                  <c:v>43880.958333333343</c:v>
                </c:pt>
                <c:pt idx="19919">
                  <c:v>43880.979166666657</c:v>
                </c:pt>
                <c:pt idx="19920">
                  <c:v>43881</c:v>
                </c:pt>
                <c:pt idx="19921">
                  <c:v>43881.020833333343</c:v>
                </c:pt>
                <c:pt idx="19922">
                  <c:v>43881.041666666657</c:v>
                </c:pt>
                <c:pt idx="19923">
                  <c:v>43881.0625</c:v>
                </c:pt>
                <c:pt idx="19924">
                  <c:v>43881.083333333343</c:v>
                </c:pt>
                <c:pt idx="19925">
                  <c:v>43881.104166666657</c:v>
                </c:pt>
                <c:pt idx="19926">
                  <c:v>43881.125</c:v>
                </c:pt>
                <c:pt idx="19927">
                  <c:v>43881.145833333343</c:v>
                </c:pt>
                <c:pt idx="19928">
                  <c:v>43881.166666666657</c:v>
                </c:pt>
                <c:pt idx="19929">
                  <c:v>43881.1875</c:v>
                </c:pt>
                <c:pt idx="19930">
                  <c:v>43881.208333333343</c:v>
                </c:pt>
                <c:pt idx="19931">
                  <c:v>43881.22916666665</c:v>
                </c:pt>
                <c:pt idx="19932">
                  <c:v>43881.25</c:v>
                </c:pt>
                <c:pt idx="19933">
                  <c:v>43881.270833333343</c:v>
                </c:pt>
                <c:pt idx="19934">
                  <c:v>43881.29166666665</c:v>
                </c:pt>
                <c:pt idx="19935">
                  <c:v>43881.3125</c:v>
                </c:pt>
                <c:pt idx="19936">
                  <c:v>43881.333333333343</c:v>
                </c:pt>
                <c:pt idx="19937">
                  <c:v>43881.354166666657</c:v>
                </c:pt>
                <c:pt idx="19938">
                  <c:v>43881.375</c:v>
                </c:pt>
                <c:pt idx="19939">
                  <c:v>43881.395833333343</c:v>
                </c:pt>
                <c:pt idx="19940">
                  <c:v>43881.416666666657</c:v>
                </c:pt>
                <c:pt idx="19941">
                  <c:v>43881.4375</c:v>
                </c:pt>
                <c:pt idx="19942">
                  <c:v>43881.458333333343</c:v>
                </c:pt>
                <c:pt idx="19943">
                  <c:v>43881.479166666657</c:v>
                </c:pt>
                <c:pt idx="19944">
                  <c:v>43881.5</c:v>
                </c:pt>
                <c:pt idx="19945">
                  <c:v>43881.520833333343</c:v>
                </c:pt>
                <c:pt idx="19946">
                  <c:v>43881.541666666657</c:v>
                </c:pt>
                <c:pt idx="19947">
                  <c:v>43881.5625</c:v>
                </c:pt>
                <c:pt idx="19948">
                  <c:v>43881.583333333343</c:v>
                </c:pt>
                <c:pt idx="19949">
                  <c:v>43881.604166666657</c:v>
                </c:pt>
                <c:pt idx="19950">
                  <c:v>43881.625</c:v>
                </c:pt>
                <c:pt idx="19951">
                  <c:v>43881.645833333343</c:v>
                </c:pt>
                <c:pt idx="19952">
                  <c:v>43881.666666666657</c:v>
                </c:pt>
                <c:pt idx="19953">
                  <c:v>43881.6875</c:v>
                </c:pt>
                <c:pt idx="19954">
                  <c:v>43881.708333333343</c:v>
                </c:pt>
                <c:pt idx="19955">
                  <c:v>43881.72916666665</c:v>
                </c:pt>
                <c:pt idx="19956">
                  <c:v>43881.75</c:v>
                </c:pt>
                <c:pt idx="19957">
                  <c:v>43881.770833333343</c:v>
                </c:pt>
                <c:pt idx="19958">
                  <c:v>43881.79166666665</c:v>
                </c:pt>
                <c:pt idx="19959">
                  <c:v>43881.8125</c:v>
                </c:pt>
                <c:pt idx="19960">
                  <c:v>43881.833333333343</c:v>
                </c:pt>
                <c:pt idx="19961">
                  <c:v>43881.854166666657</c:v>
                </c:pt>
                <c:pt idx="19962">
                  <c:v>43881.875</c:v>
                </c:pt>
                <c:pt idx="19963">
                  <c:v>43881.895833333343</c:v>
                </c:pt>
                <c:pt idx="19964">
                  <c:v>43881.916666666657</c:v>
                </c:pt>
                <c:pt idx="19965">
                  <c:v>43881.9375</c:v>
                </c:pt>
                <c:pt idx="19966">
                  <c:v>43881.958333333343</c:v>
                </c:pt>
                <c:pt idx="19967">
                  <c:v>43881.979166666657</c:v>
                </c:pt>
                <c:pt idx="19968">
                  <c:v>43882</c:v>
                </c:pt>
                <c:pt idx="19969">
                  <c:v>43882.020833333343</c:v>
                </c:pt>
                <c:pt idx="19970">
                  <c:v>43882.041666666657</c:v>
                </c:pt>
                <c:pt idx="19971">
                  <c:v>43882.0625</c:v>
                </c:pt>
                <c:pt idx="19972">
                  <c:v>43882.083333333343</c:v>
                </c:pt>
                <c:pt idx="19973">
                  <c:v>43882.104166666657</c:v>
                </c:pt>
                <c:pt idx="19974">
                  <c:v>43882.125</c:v>
                </c:pt>
                <c:pt idx="19975">
                  <c:v>43882.145833333343</c:v>
                </c:pt>
                <c:pt idx="19976">
                  <c:v>43882.166666666657</c:v>
                </c:pt>
                <c:pt idx="19977">
                  <c:v>43882.1875</c:v>
                </c:pt>
                <c:pt idx="19978">
                  <c:v>43882.208333333343</c:v>
                </c:pt>
                <c:pt idx="19979">
                  <c:v>43882.22916666665</c:v>
                </c:pt>
                <c:pt idx="19980">
                  <c:v>43882.25</c:v>
                </c:pt>
                <c:pt idx="19981">
                  <c:v>43882.270833333343</c:v>
                </c:pt>
                <c:pt idx="19982">
                  <c:v>43882.29166666665</c:v>
                </c:pt>
                <c:pt idx="19983">
                  <c:v>43882.3125</c:v>
                </c:pt>
                <c:pt idx="19984">
                  <c:v>43882.333333333343</c:v>
                </c:pt>
                <c:pt idx="19985">
                  <c:v>43882.354166666657</c:v>
                </c:pt>
                <c:pt idx="19986">
                  <c:v>43882.375</c:v>
                </c:pt>
                <c:pt idx="19987">
                  <c:v>43882.395833333343</c:v>
                </c:pt>
                <c:pt idx="19988">
                  <c:v>43882.416666666657</c:v>
                </c:pt>
                <c:pt idx="19989">
                  <c:v>43882.4375</c:v>
                </c:pt>
                <c:pt idx="19990">
                  <c:v>43882.458333333343</c:v>
                </c:pt>
                <c:pt idx="19991">
                  <c:v>43882.479166666657</c:v>
                </c:pt>
                <c:pt idx="19992">
                  <c:v>43882.5</c:v>
                </c:pt>
                <c:pt idx="19993">
                  <c:v>43882.520833333343</c:v>
                </c:pt>
                <c:pt idx="19994">
                  <c:v>43882.541666666657</c:v>
                </c:pt>
                <c:pt idx="19995">
                  <c:v>43882.5625</c:v>
                </c:pt>
                <c:pt idx="19996">
                  <c:v>43882.583333333343</c:v>
                </c:pt>
                <c:pt idx="19997">
                  <c:v>43882.604166666657</c:v>
                </c:pt>
                <c:pt idx="19998">
                  <c:v>43882.625</c:v>
                </c:pt>
                <c:pt idx="19999">
                  <c:v>43882.645833333343</c:v>
                </c:pt>
                <c:pt idx="20000">
                  <c:v>43882.666666666657</c:v>
                </c:pt>
                <c:pt idx="20001">
                  <c:v>43882.6875</c:v>
                </c:pt>
                <c:pt idx="20002">
                  <c:v>43882.708333333343</c:v>
                </c:pt>
                <c:pt idx="20003">
                  <c:v>43882.72916666665</c:v>
                </c:pt>
                <c:pt idx="20004">
                  <c:v>43882.75</c:v>
                </c:pt>
                <c:pt idx="20005">
                  <c:v>43882.770833333343</c:v>
                </c:pt>
                <c:pt idx="20006">
                  <c:v>43882.79166666665</c:v>
                </c:pt>
                <c:pt idx="20007">
                  <c:v>43882.8125</c:v>
                </c:pt>
                <c:pt idx="20008">
                  <c:v>43882.833333333343</c:v>
                </c:pt>
                <c:pt idx="20009">
                  <c:v>43882.854166666657</c:v>
                </c:pt>
                <c:pt idx="20010">
                  <c:v>43882.875</c:v>
                </c:pt>
                <c:pt idx="20011">
                  <c:v>43882.895833333343</c:v>
                </c:pt>
                <c:pt idx="20012">
                  <c:v>43882.916666666657</c:v>
                </c:pt>
                <c:pt idx="20013">
                  <c:v>43882.9375</c:v>
                </c:pt>
                <c:pt idx="20014">
                  <c:v>43882.958333333343</c:v>
                </c:pt>
                <c:pt idx="20015">
                  <c:v>43882.979166666657</c:v>
                </c:pt>
                <c:pt idx="20016">
                  <c:v>43883</c:v>
                </c:pt>
                <c:pt idx="20017">
                  <c:v>43883.020833333343</c:v>
                </c:pt>
                <c:pt idx="20018">
                  <c:v>43883.041666666657</c:v>
                </c:pt>
                <c:pt idx="20019">
                  <c:v>43883.0625</c:v>
                </c:pt>
                <c:pt idx="20020">
                  <c:v>43883.083333333343</c:v>
                </c:pt>
                <c:pt idx="20021">
                  <c:v>43883.104166666657</c:v>
                </c:pt>
                <c:pt idx="20022">
                  <c:v>43883.125</c:v>
                </c:pt>
                <c:pt idx="20023">
                  <c:v>43883.145833333343</c:v>
                </c:pt>
                <c:pt idx="20024">
                  <c:v>43883.166666666657</c:v>
                </c:pt>
                <c:pt idx="20025">
                  <c:v>43883.1875</c:v>
                </c:pt>
                <c:pt idx="20026">
                  <c:v>43883.208333333343</c:v>
                </c:pt>
                <c:pt idx="20027">
                  <c:v>43883.22916666665</c:v>
                </c:pt>
                <c:pt idx="20028">
                  <c:v>43883.25</c:v>
                </c:pt>
                <c:pt idx="20029">
                  <c:v>43883.270833333343</c:v>
                </c:pt>
                <c:pt idx="20030">
                  <c:v>43883.29166666665</c:v>
                </c:pt>
                <c:pt idx="20031">
                  <c:v>43883.3125</c:v>
                </c:pt>
                <c:pt idx="20032">
                  <c:v>43883.333333333343</c:v>
                </c:pt>
                <c:pt idx="20033">
                  <c:v>43883.354166666657</c:v>
                </c:pt>
                <c:pt idx="20034">
                  <c:v>43883.375</c:v>
                </c:pt>
                <c:pt idx="20035">
                  <c:v>43883.395833333343</c:v>
                </c:pt>
                <c:pt idx="20036">
                  <c:v>43883.416666666657</c:v>
                </c:pt>
                <c:pt idx="20037">
                  <c:v>43883.4375</c:v>
                </c:pt>
                <c:pt idx="20038">
                  <c:v>43883.458333333343</c:v>
                </c:pt>
                <c:pt idx="20039">
                  <c:v>43883.479166666657</c:v>
                </c:pt>
                <c:pt idx="20040">
                  <c:v>43883.5</c:v>
                </c:pt>
                <c:pt idx="20041">
                  <c:v>43883.520833333343</c:v>
                </c:pt>
                <c:pt idx="20042">
                  <c:v>43883.541666666657</c:v>
                </c:pt>
                <c:pt idx="20043">
                  <c:v>43883.5625</c:v>
                </c:pt>
                <c:pt idx="20044">
                  <c:v>43883.583333333343</c:v>
                </c:pt>
                <c:pt idx="20045">
                  <c:v>43883.604166666657</c:v>
                </c:pt>
                <c:pt idx="20046">
                  <c:v>43883.625</c:v>
                </c:pt>
                <c:pt idx="20047">
                  <c:v>43883.645833333343</c:v>
                </c:pt>
                <c:pt idx="20048">
                  <c:v>43883.666666666657</c:v>
                </c:pt>
                <c:pt idx="20049">
                  <c:v>43883.6875</c:v>
                </c:pt>
                <c:pt idx="20050">
                  <c:v>43883.708333333343</c:v>
                </c:pt>
                <c:pt idx="20051">
                  <c:v>43883.72916666665</c:v>
                </c:pt>
                <c:pt idx="20052">
                  <c:v>43883.75</c:v>
                </c:pt>
                <c:pt idx="20053">
                  <c:v>43883.770833333343</c:v>
                </c:pt>
                <c:pt idx="20054">
                  <c:v>43883.79166666665</c:v>
                </c:pt>
                <c:pt idx="20055">
                  <c:v>43883.8125</c:v>
                </c:pt>
                <c:pt idx="20056">
                  <c:v>43883.833333333343</c:v>
                </c:pt>
                <c:pt idx="20057">
                  <c:v>43883.854166666657</c:v>
                </c:pt>
                <c:pt idx="20058">
                  <c:v>43883.875</c:v>
                </c:pt>
                <c:pt idx="20059">
                  <c:v>43883.895833333343</c:v>
                </c:pt>
                <c:pt idx="20060">
                  <c:v>43883.916666666657</c:v>
                </c:pt>
                <c:pt idx="20061">
                  <c:v>43883.9375</c:v>
                </c:pt>
                <c:pt idx="20062">
                  <c:v>43883.958333333343</c:v>
                </c:pt>
                <c:pt idx="20063">
                  <c:v>43883.979166666657</c:v>
                </c:pt>
                <c:pt idx="20064">
                  <c:v>43884</c:v>
                </c:pt>
                <c:pt idx="20065">
                  <c:v>43884.020833333343</c:v>
                </c:pt>
                <c:pt idx="20066">
                  <c:v>43884.041666666657</c:v>
                </c:pt>
                <c:pt idx="20067">
                  <c:v>43884.0625</c:v>
                </c:pt>
                <c:pt idx="20068">
                  <c:v>43884.083333333343</c:v>
                </c:pt>
                <c:pt idx="20069">
                  <c:v>43884.104166666657</c:v>
                </c:pt>
                <c:pt idx="20070">
                  <c:v>43884.125</c:v>
                </c:pt>
                <c:pt idx="20071">
                  <c:v>43884.145833333343</c:v>
                </c:pt>
                <c:pt idx="20072">
                  <c:v>43884.166666666657</c:v>
                </c:pt>
                <c:pt idx="20073">
                  <c:v>43884.1875</c:v>
                </c:pt>
                <c:pt idx="20074">
                  <c:v>43884.208333333343</c:v>
                </c:pt>
                <c:pt idx="20075">
                  <c:v>43884.22916666665</c:v>
                </c:pt>
                <c:pt idx="20076">
                  <c:v>43884.25</c:v>
                </c:pt>
                <c:pt idx="20077">
                  <c:v>43884.270833333343</c:v>
                </c:pt>
                <c:pt idx="20078">
                  <c:v>43884.29166666665</c:v>
                </c:pt>
                <c:pt idx="20079">
                  <c:v>43884.3125</c:v>
                </c:pt>
                <c:pt idx="20080">
                  <c:v>43884.333333333343</c:v>
                </c:pt>
                <c:pt idx="20081">
                  <c:v>43884.354166666657</c:v>
                </c:pt>
                <c:pt idx="20082">
                  <c:v>43884.375</c:v>
                </c:pt>
                <c:pt idx="20083">
                  <c:v>43884.395833333343</c:v>
                </c:pt>
                <c:pt idx="20084">
                  <c:v>43884.416666666657</c:v>
                </c:pt>
                <c:pt idx="20085">
                  <c:v>43884.4375</c:v>
                </c:pt>
                <c:pt idx="20086">
                  <c:v>43884.458333333343</c:v>
                </c:pt>
                <c:pt idx="20087">
                  <c:v>43884.479166666657</c:v>
                </c:pt>
                <c:pt idx="20088">
                  <c:v>43884.5</c:v>
                </c:pt>
                <c:pt idx="20089">
                  <c:v>43884.520833333343</c:v>
                </c:pt>
                <c:pt idx="20090">
                  <c:v>43884.541666666657</c:v>
                </c:pt>
                <c:pt idx="20091">
                  <c:v>43884.5625</c:v>
                </c:pt>
                <c:pt idx="20092">
                  <c:v>43884.583333333343</c:v>
                </c:pt>
                <c:pt idx="20093">
                  <c:v>43884.604166666657</c:v>
                </c:pt>
                <c:pt idx="20094">
                  <c:v>43884.625</c:v>
                </c:pt>
                <c:pt idx="20095">
                  <c:v>43884.645833333343</c:v>
                </c:pt>
                <c:pt idx="20096">
                  <c:v>43884.666666666657</c:v>
                </c:pt>
                <c:pt idx="20097">
                  <c:v>43884.6875</c:v>
                </c:pt>
                <c:pt idx="20098">
                  <c:v>43884.708333333343</c:v>
                </c:pt>
                <c:pt idx="20099">
                  <c:v>43884.72916666665</c:v>
                </c:pt>
                <c:pt idx="20100">
                  <c:v>43884.75</c:v>
                </c:pt>
                <c:pt idx="20101">
                  <c:v>43884.770833333343</c:v>
                </c:pt>
                <c:pt idx="20102">
                  <c:v>43884.79166666665</c:v>
                </c:pt>
                <c:pt idx="20103">
                  <c:v>43884.8125</c:v>
                </c:pt>
                <c:pt idx="20104">
                  <c:v>43884.833333333343</c:v>
                </c:pt>
                <c:pt idx="20105">
                  <c:v>43884.854166666657</c:v>
                </c:pt>
                <c:pt idx="20106">
                  <c:v>43884.875</c:v>
                </c:pt>
                <c:pt idx="20107">
                  <c:v>43884.895833333343</c:v>
                </c:pt>
                <c:pt idx="20108">
                  <c:v>43884.916666666657</c:v>
                </c:pt>
                <c:pt idx="20109">
                  <c:v>43884.9375</c:v>
                </c:pt>
                <c:pt idx="20110">
                  <c:v>43884.958333333343</c:v>
                </c:pt>
                <c:pt idx="20111">
                  <c:v>43884.979166666657</c:v>
                </c:pt>
                <c:pt idx="20112">
                  <c:v>43885</c:v>
                </c:pt>
                <c:pt idx="20113">
                  <c:v>43885.020833333343</c:v>
                </c:pt>
                <c:pt idx="20114">
                  <c:v>43885.041666666657</c:v>
                </c:pt>
                <c:pt idx="20115">
                  <c:v>43885.0625</c:v>
                </c:pt>
                <c:pt idx="20116">
                  <c:v>43885.083333333343</c:v>
                </c:pt>
                <c:pt idx="20117">
                  <c:v>43885.104166666657</c:v>
                </c:pt>
                <c:pt idx="20118">
                  <c:v>43885.125</c:v>
                </c:pt>
                <c:pt idx="20119">
                  <c:v>43885.145833333343</c:v>
                </c:pt>
                <c:pt idx="20120">
                  <c:v>43885.166666666657</c:v>
                </c:pt>
                <c:pt idx="20121">
                  <c:v>43885.1875</c:v>
                </c:pt>
                <c:pt idx="20122">
                  <c:v>43885.208333333343</c:v>
                </c:pt>
                <c:pt idx="20123">
                  <c:v>43885.22916666665</c:v>
                </c:pt>
                <c:pt idx="20124">
                  <c:v>43885.25</c:v>
                </c:pt>
                <c:pt idx="20125">
                  <c:v>43885.270833333343</c:v>
                </c:pt>
                <c:pt idx="20126">
                  <c:v>43885.29166666665</c:v>
                </c:pt>
                <c:pt idx="20127">
                  <c:v>43885.3125</c:v>
                </c:pt>
                <c:pt idx="20128">
                  <c:v>43885.333333333343</c:v>
                </c:pt>
                <c:pt idx="20129">
                  <c:v>43885.354166666657</c:v>
                </c:pt>
                <c:pt idx="20130">
                  <c:v>43885.375</c:v>
                </c:pt>
                <c:pt idx="20131">
                  <c:v>43885.395833333343</c:v>
                </c:pt>
                <c:pt idx="20132">
                  <c:v>43885.416666666657</c:v>
                </c:pt>
                <c:pt idx="20133">
                  <c:v>43885.4375</c:v>
                </c:pt>
                <c:pt idx="20134">
                  <c:v>43885.458333333343</c:v>
                </c:pt>
                <c:pt idx="20135">
                  <c:v>43885.479166666657</c:v>
                </c:pt>
                <c:pt idx="20136">
                  <c:v>43885.5</c:v>
                </c:pt>
                <c:pt idx="20137">
                  <c:v>43885.520833333343</c:v>
                </c:pt>
                <c:pt idx="20138">
                  <c:v>43885.541666666657</c:v>
                </c:pt>
                <c:pt idx="20139">
                  <c:v>43885.5625</c:v>
                </c:pt>
                <c:pt idx="20140">
                  <c:v>43885.583333333343</c:v>
                </c:pt>
                <c:pt idx="20141">
                  <c:v>43885.604166666657</c:v>
                </c:pt>
                <c:pt idx="20142">
                  <c:v>43885.625</c:v>
                </c:pt>
                <c:pt idx="20143">
                  <c:v>43885.645833333343</c:v>
                </c:pt>
                <c:pt idx="20144">
                  <c:v>43885.666666666657</c:v>
                </c:pt>
                <c:pt idx="20145">
                  <c:v>43885.6875</c:v>
                </c:pt>
                <c:pt idx="20146">
                  <c:v>43885.708333333343</c:v>
                </c:pt>
                <c:pt idx="20147">
                  <c:v>43885.72916666665</c:v>
                </c:pt>
                <c:pt idx="20148">
                  <c:v>43885.75</c:v>
                </c:pt>
                <c:pt idx="20149">
                  <c:v>43885.770833333343</c:v>
                </c:pt>
                <c:pt idx="20150">
                  <c:v>43885.79166666665</c:v>
                </c:pt>
                <c:pt idx="20151">
                  <c:v>43885.8125</c:v>
                </c:pt>
                <c:pt idx="20152">
                  <c:v>43885.833333333343</c:v>
                </c:pt>
                <c:pt idx="20153">
                  <c:v>43885.854166666657</c:v>
                </c:pt>
                <c:pt idx="20154">
                  <c:v>43885.875</c:v>
                </c:pt>
                <c:pt idx="20155">
                  <c:v>43885.895833333343</c:v>
                </c:pt>
                <c:pt idx="20156">
                  <c:v>43885.916666666657</c:v>
                </c:pt>
                <c:pt idx="20157">
                  <c:v>43885.9375</c:v>
                </c:pt>
                <c:pt idx="20158">
                  <c:v>43885.958333333343</c:v>
                </c:pt>
                <c:pt idx="20159">
                  <c:v>43885.979166666657</c:v>
                </c:pt>
                <c:pt idx="20160">
                  <c:v>43886</c:v>
                </c:pt>
                <c:pt idx="20161">
                  <c:v>43886.020833333343</c:v>
                </c:pt>
                <c:pt idx="20162">
                  <c:v>43886.041666666657</c:v>
                </c:pt>
                <c:pt idx="20163">
                  <c:v>43886.0625</c:v>
                </c:pt>
                <c:pt idx="20164">
                  <c:v>43886.083333333343</c:v>
                </c:pt>
                <c:pt idx="20165">
                  <c:v>43886.104166666657</c:v>
                </c:pt>
                <c:pt idx="20166">
                  <c:v>43886.125</c:v>
                </c:pt>
                <c:pt idx="20167">
                  <c:v>43886.145833333343</c:v>
                </c:pt>
                <c:pt idx="20168">
                  <c:v>43886.166666666657</c:v>
                </c:pt>
                <c:pt idx="20169">
                  <c:v>43886.1875</c:v>
                </c:pt>
                <c:pt idx="20170">
                  <c:v>43886.208333333343</c:v>
                </c:pt>
                <c:pt idx="20171">
                  <c:v>43886.22916666665</c:v>
                </c:pt>
                <c:pt idx="20172">
                  <c:v>43886.25</c:v>
                </c:pt>
                <c:pt idx="20173">
                  <c:v>43886.270833333343</c:v>
                </c:pt>
                <c:pt idx="20174">
                  <c:v>43886.29166666665</c:v>
                </c:pt>
                <c:pt idx="20175">
                  <c:v>43886.3125</c:v>
                </c:pt>
                <c:pt idx="20176">
                  <c:v>43886.333333333343</c:v>
                </c:pt>
                <c:pt idx="20177">
                  <c:v>43886.354166666657</c:v>
                </c:pt>
                <c:pt idx="20178">
                  <c:v>43886.375</c:v>
                </c:pt>
                <c:pt idx="20179">
                  <c:v>43886.395833333343</c:v>
                </c:pt>
                <c:pt idx="20180">
                  <c:v>43886.416666666657</c:v>
                </c:pt>
                <c:pt idx="20181">
                  <c:v>43886.4375</c:v>
                </c:pt>
                <c:pt idx="20182">
                  <c:v>43886.458333333343</c:v>
                </c:pt>
                <c:pt idx="20183">
                  <c:v>43886.479166666657</c:v>
                </c:pt>
                <c:pt idx="20184">
                  <c:v>43886.5</c:v>
                </c:pt>
                <c:pt idx="20185">
                  <c:v>43886.520833333343</c:v>
                </c:pt>
                <c:pt idx="20186">
                  <c:v>43886.541666666657</c:v>
                </c:pt>
                <c:pt idx="20187">
                  <c:v>43886.5625</c:v>
                </c:pt>
                <c:pt idx="20188">
                  <c:v>43886.583333333343</c:v>
                </c:pt>
                <c:pt idx="20189">
                  <c:v>43886.604166666657</c:v>
                </c:pt>
                <c:pt idx="20190">
                  <c:v>43886.625</c:v>
                </c:pt>
                <c:pt idx="20191">
                  <c:v>43886.645833333343</c:v>
                </c:pt>
                <c:pt idx="20192">
                  <c:v>43886.666666666657</c:v>
                </c:pt>
                <c:pt idx="20193">
                  <c:v>43886.6875</c:v>
                </c:pt>
                <c:pt idx="20194">
                  <c:v>43886.708333333343</c:v>
                </c:pt>
                <c:pt idx="20195">
                  <c:v>43886.72916666665</c:v>
                </c:pt>
                <c:pt idx="20196">
                  <c:v>43886.75</c:v>
                </c:pt>
                <c:pt idx="20197">
                  <c:v>43886.770833333343</c:v>
                </c:pt>
                <c:pt idx="20198">
                  <c:v>43886.79166666665</c:v>
                </c:pt>
                <c:pt idx="20199">
                  <c:v>43886.8125</c:v>
                </c:pt>
                <c:pt idx="20200">
                  <c:v>43886.833333333343</c:v>
                </c:pt>
                <c:pt idx="20201">
                  <c:v>43886.854166666657</c:v>
                </c:pt>
                <c:pt idx="20202">
                  <c:v>43886.875</c:v>
                </c:pt>
                <c:pt idx="20203">
                  <c:v>43886.895833333343</c:v>
                </c:pt>
                <c:pt idx="20204">
                  <c:v>43886.916666666657</c:v>
                </c:pt>
                <c:pt idx="20205">
                  <c:v>43886.9375</c:v>
                </c:pt>
                <c:pt idx="20206">
                  <c:v>43886.958333333343</c:v>
                </c:pt>
                <c:pt idx="20207">
                  <c:v>43886.979166666657</c:v>
                </c:pt>
                <c:pt idx="20208">
                  <c:v>43887</c:v>
                </c:pt>
                <c:pt idx="20209">
                  <c:v>43887.020833333343</c:v>
                </c:pt>
                <c:pt idx="20210">
                  <c:v>43887.041666666657</c:v>
                </c:pt>
                <c:pt idx="20211">
                  <c:v>43887.0625</c:v>
                </c:pt>
                <c:pt idx="20212">
                  <c:v>43887.083333333343</c:v>
                </c:pt>
                <c:pt idx="20213">
                  <c:v>43887.104166666657</c:v>
                </c:pt>
                <c:pt idx="20214">
                  <c:v>43887.125</c:v>
                </c:pt>
                <c:pt idx="20215">
                  <c:v>43887.145833333343</c:v>
                </c:pt>
                <c:pt idx="20216">
                  <c:v>43887.166666666657</c:v>
                </c:pt>
                <c:pt idx="20217">
                  <c:v>43887.1875</c:v>
                </c:pt>
                <c:pt idx="20218">
                  <c:v>43887.208333333343</c:v>
                </c:pt>
                <c:pt idx="20219">
                  <c:v>43887.22916666665</c:v>
                </c:pt>
                <c:pt idx="20220">
                  <c:v>43887.25</c:v>
                </c:pt>
                <c:pt idx="20221">
                  <c:v>43887.270833333343</c:v>
                </c:pt>
                <c:pt idx="20222">
                  <c:v>43887.29166666665</c:v>
                </c:pt>
                <c:pt idx="20223">
                  <c:v>43887.3125</c:v>
                </c:pt>
                <c:pt idx="20224">
                  <c:v>43887.333333333343</c:v>
                </c:pt>
                <c:pt idx="20225">
                  <c:v>43887.354166666657</c:v>
                </c:pt>
                <c:pt idx="20226">
                  <c:v>43887.375</c:v>
                </c:pt>
                <c:pt idx="20227">
                  <c:v>43887.395833333343</c:v>
                </c:pt>
                <c:pt idx="20228">
                  <c:v>43887.416666666657</c:v>
                </c:pt>
                <c:pt idx="20229">
                  <c:v>43887.4375</c:v>
                </c:pt>
                <c:pt idx="20230">
                  <c:v>43887.458333333343</c:v>
                </c:pt>
                <c:pt idx="20231">
                  <c:v>43887.479166666657</c:v>
                </c:pt>
                <c:pt idx="20232">
                  <c:v>43887.5</c:v>
                </c:pt>
                <c:pt idx="20233">
                  <c:v>43887.520833333343</c:v>
                </c:pt>
                <c:pt idx="20234">
                  <c:v>43887.541666666657</c:v>
                </c:pt>
                <c:pt idx="20235">
                  <c:v>43887.5625</c:v>
                </c:pt>
                <c:pt idx="20236">
                  <c:v>43887.583333333343</c:v>
                </c:pt>
                <c:pt idx="20237">
                  <c:v>43887.604166666657</c:v>
                </c:pt>
                <c:pt idx="20238">
                  <c:v>43887.625</c:v>
                </c:pt>
                <c:pt idx="20239">
                  <c:v>43887.645833333343</c:v>
                </c:pt>
                <c:pt idx="20240">
                  <c:v>43887.666666666657</c:v>
                </c:pt>
                <c:pt idx="20241">
                  <c:v>43887.6875</c:v>
                </c:pt>
                <c:pt idx="20242">
                  <c:v>43887.708333333343</c:v>
                </c:pt>
                <c:pt idx="20243">
                  <c:v>43887.72916666665</c:v>
                </c:pt>
                <c:pt idx="20244">
                  <c:v>43887.75</c:v>
                </c:pt>
                <c:pt idx="20245">
                  <c:v>43887.770833333343</c:v>
                </c:pt>
                <c:pt idx="20246">
                  <c:v>43887.79166666665</c:v>
                </c:pt>
                <c:pt idx="20247">
                  <c:v>43887.8125</c:v>
                </c:pt>
                <c:pt idx="20248">
                  <c:v>43887.833333333343</c:v>
                </c:pt>
                <c:pt idx="20249">
                  <c:v>43887.854166666657</c:v>
                </c:pt>
                <c:pt idx="20250">
                  <c:v>43887.875</c:v>
                </c:pt>
                <c:pt idx="20251">
                  <c:v>43887.895833333343</c:v>
                </c:pt>
                <c:pt idx="20252">
                  <c:v>43887.916666666657</c:v>
                </c:pt>
                <c:pt idx="20253">
                  <c:v>43887.9375</c:v>
                </c:pt>
                <c:pt idx="20254">
                  <c:v>43887.958333333343</c:v>
                </c:pt>
                <c:pt idx="20255">
                  <c:v>43887.979166666657</c:v>
                </c:pt>
                <c:pt idx="20256">
                  <c:v>43888</c:v>
                </c:pt>
                <c:pt idx="20257">
                  <c:v>43888.020833333343</c:v>
                </c:pt>
                <c:pt idx="20258">
                  <c:v>43888.041666666657</c:v>
                </c:pt>
                <c:pt idx="20259">
                  <c:v>43888.0625</c:v>
                </c:pt>
                <c:pt idx="20260">
                  <c:v>43888.083333333343</c:v>
                </c:pt>
                <c:pt idx="20261">
                  <c:v>43888.104166666657</c:v>
                </c:pt>
                <c:pt idx="20262">
                  <c:v>43888.125</c:v>
                </c:pt>
                <c:pt idx="20263">
                  <c:v>43888.145833333343</c:v>
                </c:pt>
                <c:pt idx="20264">
                  <c:v>43888.166666666657</c:v>
                </c:pt>
                <c:pt idx="20265">
                  <c:v>43888.1875</c:v>
                </c:pt>
                <c:pt idx="20266">
                  <c:v>43888.208333333343</c:v>
                </c:pt>
                <c:pt idx="20267">
                  <c:v>43888.22916666665</c:v>
                </c:pt>
                <c:pt idx="20268">
                  <c:v>43888.25</c:v>
                </c:pt>
                <c:pt idx="20269">
                  <c:v>43888.270833333343</c:v>
                </c:pt>
                <c:pt idx="20270">
                  <c:v>43888.29166666665</c:v>
                </c:pt>
                <c:pt idx="20271">
                  <c:v>43888.3125</c:v>
                </c:pt>
                <c:pt idx="20272">
                  <c:v>43888.333333333343</c:v>
                </c:pt>
                <c:pt idx="20273">
                  <c:v>43888.354166666657</c:v>
                </c:pt>
                <c:pt idx="20274">
                  <c:v>43888.375</c:v>
                </c:pt>
                <c:pt idx="20275">
                  <c:v>43888.395833333343</c:v>
                </c:pt>
                <c:pt idx="20276">
                  <c:v>43888.416666666657</c:v>
                </c:pt>
                <c:pt idx="20277">
                  <c:v>43888.4375</c:v>
                </c:pt>
                <c:pt idx="20278">
                  <c:v>43888.458333333343</c:v>
                </c:pt>
                <c:pt idx="20279">
                  <c:v>43888.479166666657</c:v>
                </c:pt>
                <c:pt idx="20280">
                  <c:v>43888.5</c:v>
                </c:pt>
                <c:pt idx="20281">
                  <c:v>43888.520833333343</c:v>
                </c:pt>
                <c:pt idx="20282">
                  <c:v>43888.541666666657</c:v>
                </c:pt>
                <c:pt idx="20283">
                  <c:v>43888.5625</c:v>
                </c:pt>
                <c:pt idx="20284">
                  <c:v>43888.583333333343</c:v>
                </c:pt>
                <c:pt idx="20285">
                  <c:v>43888.604166666657</c:v>
                </c:pt>
                <c:pt idx="20286">
                  <c:v>43888.625</c:v>
                </c:pt>
                <c:pt idx="20287">
                  <c:v>43888.645833333343</c:v>
                </c:pt>
                <c:pt idx="20288">
                  <c:v>43888.666666666657</c:v>
                </c:pt>
                <c:pt idx="20289">
                  <c:v>43888.6875</c:v>
                </c:pt>
                <c:pt idx="20290">
                  <c:v>43888.708333333343</c:v>
                </c:pt>
                <c:pt idx="20291">
                  <c:v>43888.72916666665</c:v>
                </c:pt>
                <c:pt idx="20292">
                  <c:v>43888.75</c:v>
                </c:pt>
                <c:pt idx="20293">
                  <c:v>43888.770833333343</c:v>
                </c:pt>
                <c:pt idx="20294">
                  <c:v>43888.79166666665</c:v>
                </c:pt>
                <c:pt idx="20295">
                  <c:v>43888.8125</c:v>
                </c:pt>
                <c:pt idx="20296">
                  <c:v>43888.833333333343</c:v>
                </c:pt>
                <c:pt idx="20297">
                  <c:v>43888.854166666657</c:v>
                </c:pt>
                <c:pt idx="20298">
                  <c:v>43888.875</c:v>
                </c:pt>
                <c:pt idx="20299">
                  <c:v>43888.895833333343</c:v>
                </c:pt>
                <c:pt idx="20300">
                  <c:v>43888.916666666657</c:v>
                </c:pt>
                <c:pt idx="20301">
                  <c:v>43888.9375</c:v>
                </c:pt>
                <c:pt idx="20302">
                  <c:v>43888.958333333343</c:v>
                </c:pt>
                <c:pt idx="20303">
                  <c:v>43888.979166666657</c:v>
                </c:pt>
                <c:pt idx="20304">
                  <c:v>43889</c:v>
                </c:pt>
                <c:pt idx="20305">
                  <c:v>43889.020833333343</c:v>
                </c:pt>
                <c:pt idx="20306">
                  <c:v>43889.041666666657</c:v>
                </c:pt>
                <c:pt idx="20307">
                  <c:v>43889.0625</c:v>
                </c:pt>
                <c:pt idx="20308">
                  <c:v>43889.083333333343</c:v>
                </c:pt>
                <c:pt idx="20309">
                  <c:v>43889.104166666657</c:v>
                </c:pt>
                <c:pt idx="20310">
                  <c:v>43889.125</c:v>
                </c:pt>
                <c:pt idx="20311">
                  <c:v>43889.145833333343</c:v>
                </c:pt>
                <c:pt idx="20312">
                  <c:v>43889.166666666657</c:v>
                </c:pt>
                <c:pt idx="20313">
                  <c:v>43889.1875</c:v>
                </c:pt>
                <c:pt idx="20314">
                  <c:v>43889.208333333343</c:v>
                </c:pt>
                <c:pt idx="20315">
                  <c:v>43889.22916666665</c:v>
                </c:pt>
                <c:pt idx="20316">
                  <c:v>43889.25</c:v>
                </c:pt>
                <c:pt idx="20317">
                  <c:v>43889.270833333343</c:v>
                </c:pt>
                <c:pt idx="20318">
                  <c:v>43889.29166666665</c:v>
                </c:pt>
                <c:pt idx="20319">
                  <c:v>43889.3125</c:v>
                </c:pt>
                <c:pt idx="20320">
                  <c:v>43889.333333333343</c:v>
                </c:pt>
                <c:pt idx="20321">
                  <c:v>43889.354166666657</c:v>
                </c:pt>
                <c:pt idx="20322">
                  <c:v>43889.375</c:v>
                </c:pt>
                <c:pt idx="20323">
                  <c:v>43889.395833333343</c:v>
                </c:pt>
                <c:pt idx="20324">
                  <c:v>43889.416666666657</c:v>
                </c:pt>
                <c:pt idx="20325">
                  <c:v>43889.4375</c:v>
                </c:pt>
                <c:pt idx="20326">
                  <c:v>43889.458333333343</c:v>
                </c:pt>
                <c:pt idx="20327">
                  <c:v>43889.479166666657</c:v>
                </c:pt>
                <c:pt idx="20328">
                  <c:v>43889.5</c:v>
                </c:pt>
                <c:pt idx="20329">
                  <c:v>43889.520833333343</c:v>
                </c:pt>
                <c:pt idx="20330">
                  <c:v>43889.541666666657</c:v>
                </c:pt>
                <c:pt idx="20331">
                  <c:v>43889.5625</c:v>
                </c:pt>
                <c:pt idx="20332">
                  <c:v>43889.583333333343</c:v>
                </c:pt>
                <c:pt idx="20333">
                  <c:v>43889.604166666657</c:v>
                </c:pt>
                <c:pt idx="20334">
                  <c:v>43889.625</c:v>
                </c:pt>
                <c:pt idx="20335">
                  <c:v>43889.645833333343</c:v>
                </c:pt>
                <c:pt idx="20336">
                  <c:v>43889.666666666657</c:v>
                </c:pt>
                <c:pt idx="20337">
                  <c:v>43889.6875</c:v>
                </c:pt>
                <c:pt idx="20338">
                  <c:v>43889.708333333343</c:v>
                </c:pt>
                <c:pt idx="20339">
                  <c:v>43889.72916666665</c:v>
                </c:pt>
                <c:pt idx="20340">
                  <c:v>43889.75</c:v>
                </c:pt>
                <c:pt idx="20341">
                  <c:v>43889.770833333343</c:v>
                </c:pt>
                <c:pt idx="20342">
                  <c:v>43889.79166666665</c:v>
                </c:pt>
                <c:pt idx="20343">
                  <c:v>43889.8125</c:v>
                </c:pt>
                <c:pt idx="20344">
                  <c:v>43889.833333333343</c:v>
                </c:pt>
                <c:pt idx="20345">
                  <c:v>43889.854166666657</c:v>
                </c:pt>
                <c:pt idx="20346">
                  <c:v>43889.875</c:v>
                </c:pt>
                <c:pt idx="20347">
                  <c:v>43889.895833333343</c:v>
                </c:pt>
                <c:pt idx="20348">
                  <c:v>43889.916666666657</c:v>
                </c:pt>
                <c:pt idx="20349">
                  <c:v>43889.9375</c:v>
                </c:pt>
                <c:pt idx="20350">
                  <c:v>43889.958333333343</c:v>
                </c:pt>
                <c:pt idx="20351">
                  <c:v>43889.979166666657</c:v>
                </c:pt>
                <c:pt idx="20352">
                  <c:v>43890</c:v>
                </c:pt>
                <c:pt idx="20353">
                  <c:v>43890.020833333343</c:v>
                </c:pt>
                <c:pt idx="20354">
                  <c:v>43890.041666666657</c:v>
                </c:pt>
                <c:pt idx="20355">
                  <c:v>43890.0625</c:v>
                </c:pt>
                <c:pt idx="20356">
                  <c:v>43890.083333333343</c:v>
                </c:pt>
                <c:pt idx="20357">
                  <c:v>43890.104166666657</c:v>
                </c:pt>
                <c:pt idx="20358">
                  <c:v>43890.125</c:v>
                </c:pt>
                <c:pt idx="20359">
                  <c:v>43890.145833333343</c:v>
                </c:pt>
                <c:pt idx="20360">
                  <c:v>43890.166666666657</c:v>
                </c:pt>
                <c:pt idx="20361">
                  <c:v>43890.1875</c:v>
                </c:pt>
                <c:pt idx="20362">
                  <c:v>43890.208333333343</c:v>
                </c:pt>
                <c:pt idx="20363">
                  <c:v>43890.22916666665</c:v>
                </c:pt>
                <c:pt idx="20364">
                  <c:v>43890.25</c:v>
                </c:pt>
                <c:pt idx="20365">
                  <c:v>43890.270833333343</c:v>
                </c:pt>
                <c:pt idx="20366">
                  <c:v>43890.29166666665</c:v>
                </c:pt>
                <c:pt idx="20367">
                  <c:v>43890.3125</c:v>
                </c:pt>
                <c:pt idx="20368">
                  <c:v>43890.333333333343</c:v>
                </c:pt>
                <c:pt idx="20369">
                  <c:v>43890.354166666657</c:v>
                </c:pt>
                <c:pt idx="20370">
                  <c:v>43890.375</c:v>
                </c:pt>
                <c:pt idx="20371">
                  <c:v>43890.395833333343</c:v>
                </c:pt>
                <c:pt idx="20372">
                  <c:v>43890.416666666657</c:v>
                </c:pt>
                <c:pt idx="20373">
                  <c:v>43890.4375</c:v>
                </c:pt>
                <c:pt idx="20374">
                  <c:v>43890.458333333343</c:v>
                </c:pt>
                <c:pt idx="20375">
                  <c:v>43890.479166666657</c:v>
                </c:pt>
                <c:pt idx="20376">
                  <c:v>43890.5</c:v>
                </c:pt>
                <c:pt idx="20377">
                  <c:v>43890.520833333343</c:v>
                </c:pt>
                <c:pt idx="20378">
                  <c:v>43890.541666666657</c:v>
                </c:pt>
                <c:pt idx="20379">
                  <c:v>43890.5625</c:v>
                </c:pt>
                <c:pt idx="20380">
                  <c:v>43890.583333333343</c:v>
                </c:pt>
                <c:pt idx="20381">
                  <c:v>43890.604166666657</c:v>
                </c:pt>
                <c:pt idx="20382">
                  <c:v>43890.625</c:v>
                </c:pt>
                <c:pt idx="20383">
                  <c:v>43890.645833333343</c:v>
                </c:pt>
                <c:pt idx="20384">
                  <c:v>43890.666666666657</c:v>
                </c:pt>
                <c:pt idx="20385">
                  <c:v>43890.6875</c:v>
                </c:pt>
                <c:pt idx="20386">
                  <c:v>43890.708333333343</c:v>
                </c:pt>
                <c:pt idx="20387">
                  <c:v>43890.72916666665</c:v>
                </c:pt>
                <c:pt idx="20388">
                  <c:v>43890.75</c:v>
                </c:pt>
                <c:pt idx="20389">
                  <c:v>43890.770833333343</c:v>
                </c:pt>
                <c:pt idx="20390">
                  <c:v>43890.79166666665</c:v>
                </c:pt>
                <c:pt idx="20391">
                  <c:v>43890.8125</c:v>
                </c:pt>
                <c:pt idx="20392">
                  <c:v>43890.833333333343</c:v>
                </c:pt>
                <c:pt idx="20393">
                  <c:v>43890.854166666657</c:v>
                </c:pt>
                <c:pt idx="20394">
                  <c:v>43890.875</c:v>
                </c:pt>
                <c:pt idx="20395">
                  <c:v>43890.895833333343</c:v>
                </c:pt>
                <c:pt idx="20396">
                  <c:v>43890.916666666657</c:v>
                </c:pt>
                <c:pt idx="20397">
                  <c:v>43890.9375</c:v>
                </c:pt>
                <c:pt idx="20398">
                  <c:v>43890.958333333343</c:v>
                </c:pt>
                <c:pt idx="20399">
                  <c:v>43890.979166666657</c:v>
                </c:pt>
                <c:pt idx="20400">
                  <c:v>43891</c:v>
                </c:pt>
                <c:pt idx="20401">
                  <c:v>43891.020833333343</c:v>
                </c:pt>
                <c:pt idx="20402">
                  <c:v>43891.041666666657</c:v>
                </c:pt>
                <c:pt idx="20403">
                  <c:v>43891.0625</c:v>
                </c:pt>
                <c:pt idx="20404">
                  <c:v>43891.083333333343</c:v>
                </c:pt>
                <c:pt idx="20405">
                  <c:v>43891.104166666657</c:v>
                </c:pt>
                <c:pt idx="20406">
                  <c:v>43891.125</c:v>
                </c:pt>
                <c:pt idx="20407">
                  <c:v>43891.145833333343</c:v>
                </c:pt>
                <c:pt idx="20408">
                  <c:v>43891.166666666657</c:v>
                </c:pt>
                <c:pt idx="20409">
                  <c:v>43891.1875</c:v>
                </c:pt>
                <c:pt idx="20410">
                  <c:v>43891.208333333343</c:v>
                </c:pt>
                <c:pt idx="20411">
                  <c:v>43891.22916666665</c:v>
                </c:pt>
                <c:pt idx="20412">
                  <c:v>43891.25</c:v>
                </c:pt>
                <c:pt idx="20413">
                  <c:v>43891.270833333343</c:v>
                </c:pt>
                <c:pt idx="20414">
                  <c:v>43891.29166666665</c:v>
                </c:pt>
                <c:pt idx="20415">
                  <c:v>43891.3125</c:v>
                </c:pt>
                <c:pt idx="20416">
                  <c:v>43891.333333333343</c:v>
                </c:pt>
                <c:pt idx="20417">
                  <c:v>43891.354166666657</c:v>
                </c:pt>
                <c:pt idx="20418">
                  <c:v>43891.375</c:v>
                </c:pt>
                <c:pt idx="20419">
                  <c:v>43891.395833333343</c:v>
                </c:pt>
                <c:pt idx="20420">
                  <c:v>43891.416666666657</c:v>
                </c:pt>
                <c:pt idx="20421">
                  <c:v>43891.4375</c:v>
                </c:pt>
                <c:pt idx="20422">
                  <c:v>43891.458333333343</c:v>
                </c:pt>
                <c:pt idx="20423">
                  <c:v>43891.479166666657</c:v>
                </c:pt>
                <c:pt idx="20424">
                  <c:v>43891.5</c:v>
                </c:pt>
                <c:pt idx="20425">
                  <c:v>43891.520833333343</c:v>
                </c:pt>
                <c:pt idx="20426">
                  <c:v>43891.541666666657</c:v>
                </c:pt>
                <c:pt idx="20427">
                  <c:v>43891.5625</c:v>
                </c:pt>
                <c:pt idx="20428">
                  <c:v>43891.583333333343</c:v>
                </c:pt>
                <c:pt idx="20429">
                  <c:v>43891.604166666657</c:v>
                </c:pt>
                <c:pt idx="20430">
                  <c:v>43891.625</c:v>
                </c:pt>
                <c:pt idx="20431">
                  <c:v>43891.645833333343</c:v>
                </c:pt>
                <c:pt idx="20432">
                  <c:v>43891.666666666657</c:v>
                </c:pt>
                <c:pt idx="20433">
                  <c:v>43891.6875</c:v>
                </c:pt>
                <c:pt idx="20434">
                  <c:v>43891.708333333343</c:v>
                </c:pt>
                <c:pt idx="20435">
                  <c:v>43891.72916666665</c:v>
                </c:pt>
                <c:pt idx="20436">
                  <c:v>43891.75</c:v>
                </c:pt>
                <c:pt idx="20437">
                  <c:v>43891.770833333343</c:v>
                </c:pt>
                <c:pt idx="20438">
                  <c:v>43891.79166666665</c:v>
                </c:pt>
                <c:pt idx="20439">
                  <c:v>43891.8125</c:v>
                </c:pt>
                <c:pt idx="20440">
                  <c:v>43891.833333333343</c:v>
                </c:pt>
                <c:pt idx="20441">
                  <c:v>43891.854166666657</c:v>
                </c:pt>
                <c:pt idx="20442">
                  <c:v>43891.875</c:v>
                </c:pt>
                <c:pt idx="20443">
                  <c:v>43891.895833333343</c:v>
                </c:pt>
                <c:pt idx="20444">
                  <c:v>43891.916666666657</c:v>
                </c:pt>
                <c:pt idx="20445">
                  <c:v>43891.9375</c:v>
                </c:pt>
                <c:pt idx="20446">
                  <c:v>43891.958333333343</c:v>
                </c:pt>
                <c:pt idx="20447">
                  <c:v>43891.979166666657</c:v>
                </c:pt>
                <c:pt idx="20448">
                  <c:v>43892</c:v>
                </c:pt>
                <c:pt idx="20449">
                  <c:v>43892.020833333343</c:v>
                </c:pt>
                <c:pt idx="20450">
                  <c:v>43892.041666666657</c:v>
                </c:pt>
                <c:pt idx="20451">
                  <c:v>43892.0625</c:v>
                </c:pt>
                <c:pt idx="20452">
                  <c:v>43892.083333333343</c:v>
                </c:pt>
                <c:pt idx="20453">
                  <c:v>43892.104166666657</c:v>
                </c:pt>
                <c:pt idx="20454">
                  <c:v>43892.125</c:v>
                </c:pt>
                <c:pt idx="20455">
                  <c:v>43892.145833333343</c:v>
                </c:pt>
                <c:pt idx="20456">
                  <c:v>43892.166666666657</c:v>
                </c:pt>
                <c:pt idx="20457">
                  <c:v>43892.1875</c:v>
                </c:pt>
                <c:pt idx="20458">
                  <c:v>43892.208333333343</c:v>
                </c:pt>
                <c:pt idx="20459">
                  <c:v>43892.22916666665</c:v>
                </c:pt>
                <c:pt idx="20460">
                  <c:v>43892.25</c:v>
                </c:pt>
                <c:pt idx="20461">
                  <c:v>43892.270833333343</c:v>
                </c:pt>
                <c:pt idx="20462">
                  <c:v>43892.29166666665</c:v>
                </c:pt>
                <c:pt idx="20463">
                  <c:v>43892.3125</c:v>
                </c:pt>
                <c:pt idx="20464">
                  <c:v>43892.333333333343</c:v>
                </c:pt>
                <c:pt idx="20465">
                  <c:v>43892.354166666657</c:v>
                </c:pt>
                <c:pt idx="20466">
                  <c:v>43892.375</c:v>
                </c:pt>
                <c:pt idx="20467">
                  <c:v>43892.395833333343</c:v>
                </c:pt>
                <c:pt idx="20468">
                  <c:v>43892.416666666657</c:v>
                </c:pt>
                <c:pt idx="20469">
                  <c:v>43892.4375</c:v>
                </c:pt>
                <c:pt idx="20470">
                  <c:v>43892.458333333343</c:v>
                </c:pt>
                <c:pt idx="20471">
                  <c:v>43892.479166666657</c:v>
                </c:pt>
                <c:pt idx="20472">
                  <c:v>43892.5</c:v>
                </c:pt>
                <c:pt idx="20473">
                  <c:v>43892.520833333343</c:v>
                </c:pt>
                <c:pt idx="20474">
                  <c:v>43892.541666666657</c:v>
                </c:pt>
                <c:pt idx="20475">
                  <c:v>43892.5625</c:v>
                </c:pt>
                <c:pt idx="20476">
                  <c:v>43892.583333333343</c:v>
                </c:pt>
                <c:pt idx="20477">
                  <c:v>43892.604166666657</c:v>
                </c:pt>
                <c:pt idx="20478">
                  <c:v>43892.625</c:v>
                </c:pt>
                <c:pt idx="20479">
                  <c:v>43892.645833333343</c:v>
                </c:pt>
                <c:pt idx="20480">
                  <c:v>43892.666666666657</c:v>
                </c:pt>
                <c:pt idx="20481">
                  <c:v>43892.6875</c:v>
                </c:pt>
                <c:pt idx="20482">
                  <c:v>43892.708333333343</c:v>
                </c:pt>
                <c:pt idx="20483">
                  <c:v>43892.72916666665</c:v>
                </c:pt>
                <c:pt idx="20484">
                  <c:v>43892.75</c:v>
                </c:pt>
                <c:pt idx="20485">
                  <c:v>43892.770833333343</c:v>
                </c:pt>
                <c:pt idx="20486">
                  <c:v>43892.79166666665</c:v>
                </c:pt>
                <c:pt idx="20487">
                  <c:v>43892.8125</c:v>
                </c:pt>
                <c:pt idx="20488">
                  <c:v>43892.833333333343</c:v>
                </c:pt>
                <c:pt idx="20489">
                  <c:v>43892.854166666657</c:v>
                </c:pt>
                <c:pt idx="20490">
                  <c:v>43892.875</c:v>
                </c:pt>
                <c:pt idx="20491">
                  <c:v>43892.895833333343</c:v>
                </c:pt>
                <c:pt idx="20492">
                  <c:v>43892.916666666657</c:v>
                </c:pt>
                <c:pt idx="20493">
                  <c:v>43892.9375</c:v>
                </c:pt>
                <c:pt idx="20494">
                  <c:v>43892.958333333343</c:v>
                </c:pt>
                <c:pt idx="20495">
                  <c:v>43892.979166666657</c:v>
                </c:pt>
                <c:pt idx="20496">
                  <c:v>43893</c:v>
                </c:pt>
                <c:pt idx="20497">
                  <c:v>43893.020833333343</c:v>
                </c:pt>
                <c:pt idx="20498">
                  <c:v>43893.041666666657</c:v>
                </c:pt>
                <c:pt idx="20499">
                  <c:v>43893.0625</c:v>
                </c:pt>
                <c:pt idx="20500">
                  <c:v>43893.083333333343</c:v>
                </c:pt>
                <c:pt idx="20501">
                  <c:v>43893.104166666657</c:v>
                </c:pt>
                <c:pt idx="20502">
                  <c:v>43893.125</c:v>
                </c:pt>
                <c:pt idx="20503">
                  <c:v>43893.145833333343</c:v>
                </c:pt>
                <c:pt idx="20504">
                  <c:v>43893.166666666657</c:v>
                </c:pt>
                <c:pt idx="20505">
                  <c:v>43893.1875</c:v>
                </c:pt>
                <c:pt idx="20506">
                  <c:v>43893.208333333343</c:v>
                </c:pt>
                <c:pt idx="20507">
                  <c:v>43893.22916666665</c:v>
                </c:pt>
                <c:pt idx="20508">
                  <c:v>43893.25</c:v>
                </c:pt>
                <c:pt idx="20509">
                  <c:v>43893.270833333343</c:v>
                </c:pt>
                <c:pt idx="20510">
                  <c:v>43893.29166666665</c:v>
                </c:pt>
                <c:pt idx="20511">
                  <c:v>43893.3125</c:v>
                </c:pt>
                <c:pt idx="20512">
                  <c:v>43893.333333333343</c:v>
                </c:pt>
                <c:pt idx="20513">
                  <c:v>43893.354166666657</c:v>
                </c:pt>
                <c:pt idx="20514">
                  <c:v>43893.375</c:v>
                </c:pt>
                <c:pt idx="20515">
                  <c:v>43893.395833333343</c:v>
                </c:pt>
                <c:pt idx="20516">
                  <c:v>43893.416666666657</c:v>
                </c:pt>
                <c:pt idx="20517">
                  <c:v>43893.4375</c:v>
                </c:pt>
                <c:pt idx="20518">
                  <c:v>43893.458333333343</c:v>
                </c:pt>
                <c:pt idx="20519">
                  <c:v>43893.479166666657</c:v>
                </c:pt>
                <c:pt idx="20520">
                  <c:v>43893.5</c:v>
                </c:pt>
                <c:pt idx="20521">
                  <c:v>43893.520833333343</c:v>
                </c:pt>
                <c:pt idx="20522">
                  <c:v>43893.541666666657</c:v>
                </c:pt>
                <c:pt idx="20523">
                  <c:v>43893.5625</c:v>
                </c:pt>
                <c:pt idx="20524">
                  <c:v>43893.583333333343</c:v>
                </c:pt>
                <c:pt idx="20525">
                  <c:v>43893.604166666657</c:v>
                </c:pt>
                <c:pt idx="20526">
                  <c:v>43893.625</c:v>
                </c:pt>
                <c:pt idx="20527">
                  <c:v>43893.645833333343</c:v>
                </c:pt>
                <c:pt idx="20528">
                  <c:v>43893.666666666657</c:v>
                </c:pt>
                <c:pt idx="20529">
                  <c:v>43893.6875</c:v>
                </c:pt>
                <c:pt idx="20530">
                  <c:v>43893.708333333343</c:v>
                </c:pt>
                <c:pt idx="20531">
                  <c:v>43893.72916666665</c:v>
                </c:pt>
                <c:pt idx="20532">
                  <c:v>43893.75</c:v>
                </c:pt>
                <c:pt idx="20533">
                  <c:v>43893.770833333343</c:v>
                </c:pt>
                <c:pt idx="20534">
                  <c:v>43893.79166666665</c:v>
                </c:pt>
                <c:pt idx="20535">
                  <c:v>43893.8125</c:v>
                </c:pt>
                <c:pt idx="20536">
                  <c:v>43893.833333333343</c:v>
                </c:pt>
                <c:pt idx="20537">
                  <c:v>43893.854166666657</c:v>
                </c:pt>
                <c:pt idx="20538">
                  <c:v>43893.875</c:v>
                </c:pt>
                <c:pt idx="20539">
                  <c:v>43893.895833333343</c:v>
                </c:pt>
                <c:pt idx="20540">
                  <c:v>43893.916666666657</c:v>
                </c:pt>
                <c:pt idx="20541">
                  <c:v>43893.9375</c:v>
                </c:pt>
                <c:pt idx="20542">
                  <c:v>43893.958333333343</c:v>
                </c:pt>
                <c:pt idx="20543">
                  <c:v>43893.979166666657</c:v>
                </c:pt>
                <c:pt idx="20544">
                  <c:v>43894</c:v>
                </c:pt>
                <c:pt idx="20545">
                  <c:v>43894.020833333343</c:v>
                </c:pt>
                <c:pt idx="20546">
                  <c:v>43894.041666666657</c:v>
                </c:pt>
                <c:pt idx="20547">
                  <c:v>43894.0625</c:v>
                </c:pt>
                <c:pt idx="20548">
                  <c:v>43894.083333333343</c:v>
                </c:pt>
                <c:pt idx="20549">
                  <c:v>43894.104166666657</c:v>
                </c:pt>
                <c:pt idx="20550">
                  <c:v>43894.125</c:v>
                </c:pt>
                <c:pt idx="20551">
                  <c:v>43894.145833333343</c:v>
                </c:pt>
                <c:pt idx="20552">
                  <c:v>43894.166666666657</c:v>
                </c:pt>
                <c:pt idx="20553">
                  <c:v>43894.1875</c:v>
                </c:pt>
                <c:pt idx="20554">
                  <c:v>43894.208333333343</c:v>
                </c:pt>
                <c:pt idx="20555">
                  <c:v>43894.22916666665</c:v>
                </c:pt>
                <c:pt idx="20556">
                  <c:v>43894.25</c:v>
                </c:pt>
                <c:pt idx="20557">
                  <c:v>43894.270833333343</c:v>
                </c:pt>
                <c:pt idx="20558">
                  <c:v>43894.29166666665</c:v>
                </c:pt>
                <c:pt idx="20559">
                  <c:v>43894.3125</c:v>
                </c:pt>
                <c:pt idx="20560">
                  <c:v>43894.333333333343</c:v>
                </c:pt>
                <c:pt idx="20561">
                  <c:v>43894.354166666657</c:v>
                </c:pt>
                <c:pt idx="20562">
                  <c:v>43894.375</c:v>
                </c:pt>
                <c:pt idx="20563">
                  <c:v>43894.395833333343</c:v>
                </c:pt>
                <c:pt idx="20564">
                  <c:v>43894.416666666657</c:v>
                </c:pt>
                <c:pt idx="20565">
                  <c:v>43894.4375</c:v>
                </c:pt>
                <c:pt idx="20566">
                  <c:v>43894.458333333343</c:v>
                </c:pt>
                <c:pt idx="20567">
                  <c:v>43894.479166666657</c:v>
                </c:pt>
                <c:pt idx="20568">
                  <c:v>43894.5</c:v>
                </c:pt>
                <c:pt idx="20569">
                  <c:v>43894.520833333343</c:v>
                </c:pt>
                <c:pt idx="20570">
                  <c:v>43894.541666666657</c:v>
                </c:pt>
                <c:pt idx="20571">
                  <c:v>43894.5625</c:v>
                </c:pt>
                <c:pt idx="20572">
                  <c:v>43894.583333333343</c:v>
                </c:pt>
                <c:pt idx="20573">
                  <c:v>43894.604166666657</c:v>
                </c:pt>
                <c:pt idx="20574">
                  <c:v>43894.625</c:v>
                </c:pt>
                <c:pt idx="20575">
                  <c:v>43894.645833333343</c:v>
                </c:pt>
                <c:pt idx="20576">
                  <c:v>43894.666666666657</c:v>
                </c:pt>
                <c:pt idx="20577">
                  <c:v>43894.6875</c:v>
                </c:pt>
                <c:pt idx="20578">
                  <c:v>43894.708333333343</c:v>
                </c:pt>
                <c:pt idx="20579">
                  <c:v>43894.72916666665</c:v>
                </c:pt>
                <c:pt idx="20580">
                  <c:v>43894.75</c:v>
                </c:pt>
                <c:pt idx="20581">
                  <c:v>43894.770833333343</c:v>
                </c:pt>
                <c:pt idx="20582">
                  <c:v>43894.79166666665</c:v>
                </c:pt>
                <c:pt idx="20583">
                  <c:v>43894.8125</c:v>
                </c:pt>
                <c:pt idx="20584">
                  <c:v>43894.833333333343</c:v>
                </c:pt>
                <c:pt idx="20585">
                  <c:v>43894.854166666657</c:v>
                </c:pt>
                <c:pt idx="20586">
                  <c:v>43894.875</c:v>
                </c:pt>
                <c:pt idx="20587">
                  <c:v>43894.895833333343</c:v>
                </c:pt>
                <c:pt idx="20588">
                  <c:v>43894.916666666657</c:v>
                </c:pt>
                <c:pt idx="20589">
                  <c:v>43894.9375</c:v>
                </c:pt>
                <c:pt idx="20590">
                  <c:v>43894.958333333343</c:v>
                </c:pt>
                <c:pt idx="20591">
                  <c:v>43894.979166666657</c:v>
                </c:pt>
                <c:pt idx="20592">
                  <c:v>43895</c:v>
                </c:pt>
                <c:pt idx="20593">
                  <c:v>43895.020833333343</c:v>
                </c:pt>
                <c:pt idx="20594">
                  <c:v>43895.041666666657</c:v>
                </c:pt>
                <c:pt idx="20595">
                  <c:v>43895.0625</c:v>
                </c:pt>
                <c:pt idx="20596">
                  <c:v>43895.083333333343</c:v>
                </c:pt>
                <c:pt idx="20597">
                  <c:v>43895.104166666657</c:v>
                </c:pt>
                <c:pt idx="20598">
                  <c:v>43895.125</c:v>
                </c:pt>
                <c:pt idx="20599">
                  <c:v>43895.145833333343</c:v>
                </c:pt>
                <c:pt idx="20600">
                  <c:v>43895.166666666657</c:v>
                </c:pt>
                <c:pt idx="20601">
                  <c:v>43895.1875</c:v>
                </c:pt>
                <c:pt idx="20602">
                  <c:v>43895.208333333343</c:v>
                </c:pt>
                <c:pt idx="20603">
                  <c:v>43895.22916666665</c:v>
                </c:pt>
                <c:pt idx="20604">
                  <c:v>43895.25</c:v>
                </c:pt>
                <c:pt idx="20605">
                  <c:v>43895.270833333343</c:v>
                </c:pt>
                <c:pt idx="20606">
                  <c:v>43895.29166666665</c:v>
                </c:pt>
                <c:pt idx="20607">
                  <c:v>43895.3125</c:v>
                </c:pt>
                <c:pt idx="20608">
                  <c:v>43895.333333333343</c:v>
                </c:pt>
                <c:pt idx="20609">
                  <c:v>43895.354166666657</c:v>
                </c:pt>
                <c:pt idx="20610">
                  <c:v>43895.375</c:v>
                </c:pt>
                <c:pt idx="20611">
                  <c:v>43895.395833333343</c:v>
                </c:pt>
                <c:pt idx="20612">
                  <c:v>43895.416666666657</c:v>
                </c:pt>
                <c:pt idx="20613">
                  <c:v>43895.4375</c:v>
                </c:pt>
                <c:pt idx="20614">
                  <c:v>43895.458333333343</c:v>
                </c:pt>
                <c:pt idx="20615">
                  <c:v>43895.479166666657</c:v>
                </c:pt>
                <c:pt idx="20616">
                  <c:v>43895.5</c:v>
                </c:pt>
                <c:pt idx="20617">
                  <c:v>43895.520833333343</c:v>
                </c:pt>
                <c:pt idx="20618">
                  <c:v>43895.541666666657</c:v>
                </c:pt>
                <c:pt idx="20619">
                  <c:v>43895.5625</c:v>
                </c:pt>
                <c:pt idx="20620">
                  <c:v>43895.583333333343</c:v>
                </c:pt>
                <c:pt idx="20621">
                  <c:v>43895.604166666657</c:v>
                </c:pt>
                <c:pt idx="20622">
                  <c:v>43895.625</c:v>
                </c:pt>
                <c:pt idx="20623">
                  <c:v>43895.645833333343</c:v>
                </c:pt>
                <c:pt idx="20624">
                  <c:v>43895.666666666657</c:v>
                </c:pt>
                <c:pt idx="20625">
                  <c:v>43895.6875</c:v>
                </c:pt>
                <c:pt idx="20626">
                  <c:v>43895.708333333343</c:v>
                </c:pt>
                <c:pt idx="20627">
                  <c:v>43895.72916666665</c:v>
                </c:pt>
                <c:pt idx="20628">
                  <c:v>43895.75</c:v>
                </c:pt>
                <c:pt idx="20629">
                  <c:v>43895.770833333343</c:v>
                </c:pt>
                <c:pt idx="20630">
                  <c:v>43895.79166666665</c:v>
                </c:pt>
                <c:pt idx="20631">
                  <c:v>43895.8125</c:v>
                </c:pt>
                <c:pt idx="20632">
                  <c:v>43895.833333333343</c:v>
                </c:pt>
                <c:pt idx="20633">
                  <c:v>43895.854166666657</c:v>
                </c:pt>
                <c:pt idx="20634">
                  <c:v>43895.875</c:v>
                </c:pt>
                <c:pt idx="20635">
                  <c:v>43895.895833333343</c:v>
                </c:pt>
                <c:pt idx="20636">
                  <c:v>43895.916666666657</c:v>
                </c:pt>
                <c:pt idx="20637">
                  <c:v>43895.9375</c:v>
                </c:pt>
                <c:pt idx="20638">
                  <c:v>43895.958333333343</c:v>
                </c:pt>
                <c:pt idx="20639">
                  <c:v>43895.979166666657</c:v>
                </c:pt>
                <c:pt idx="20640">
                  <c:v>43896</c:v>
                </c:pt>
                <c:pt idx="20641">
                  <c:v>43896.020833333343</c:v>
                </c:pt>
                <c:pt idx="20642">
                  <c:v>43896.041666666657</c:v>
                </c:pt>
                <c:pt idx="20643">
                  <c:v>43896.0625</c:v>
                </c:pt>
                <c:pt idx="20644">
                  <c:v>43896.083333333343</c:v>
                </c:pt>
                <c:pt idx="20645">
                  <c:v>43896.104166666657</c:v>
                </c:pt>
                <c:pt idx="20646">
                  <c:v>43896.125</c:v>
                </c:pt>
                <c:pt idx="20647">
                  <c:v>43896.145833333343</c:v>
                </c:pt>
                <c:pt idx="20648">
                  <c:v>43896.166666666657</c:v>
                </c:pt>
                <c:pt idx="20649">
                  <c:v>43896.1875</c:v>
                </c:pt>
                <c:pt idx="20650">
                  <c:v>43896.208333333343</c:v>
                </c:pt>
                <c:pt idx="20651">
                  <c:v>43896.22916666665</c:v>
                </c:pt>
                <c:pt idx="20652">
                  <c:v>43896.25</c:v>
                </c:pt>
                <c:pt idx="20653">
                  <c:v>43896.270833333343</c:v>
                </c:pt>
                <c:pt idx="20654">
                  <c:v>43896.29166666665</c:v>
                </c:pt>
                <c:pt idx="20655">
                  <c:v>43896.3125</c:v>
                </c:pt>
                <c:pt idx="20656">
                  <c:v>43896.333333333343</c:v>
                </c:pt>
                <c:pt idx="20657">
                  <c:v>43896.354166666657</c:v>
                </c:pt>
                <c:pt idx="20658">
                  <c:v>43896.375</c:v>
                </c:pt>
                <c:pt idx="20659">
                  <c:v>43896.395833333343</c:v>
                </c:pt>
                <c:pt idx="20660">
                  <c:v>43896.416666666657</c:v>
                </c:pt>
                <c:pt idx="20661">
                  <c:v>43896.4375</c:v>
                </c:pt>
                <c:pt idx="20662">
                  <c:v>43896.458333333343</c:v>
                </c:pt>
                <c:pt idx="20663">
                  <c:v>43896.479166666657</c:v>
                </c:pt>
                <c:pt idx="20664">
                  <c:v>43896.5</c:v>
                </c:pt>
                <c:pt idx="20665">
                  <c:v>43896.520833333343</c:v>
                </c:pt>
                <c:pt idx="20666">
                  <c:v>43896.541666666657</c:v>
                </c:pt>
                <c:pt idx="20667">
                  <c:v>43896.5625</c:v>
                </c:pt>
                <c:pt idx="20668">
                  <c:v>43896.583333333343</c:v>
                </c:pt>
                <c:pt idx="20669">
                  <c:v>43896.604166666657</c:v>
                </c:pt>
                <c:pt idx="20670">
                  <c:v>43896.625</c:v>
                </c:pt>
                <c:pt idx="20671">
                  <c:v>43896.645833333343</c:v>
                </c:pt>
                <c:pt idx="20672">
                  <c:v>43896.666666666657</c:v>
                </c:pt>
                <c:pt idx="20673">
                  <c:v>43896.6875</c:v>
                </c:pt>
                <c:pt idx="20674">
                  <c:v>43896.708333333343</c:v>
                </c:pt>
                <c:pt idx="20675">
                  <c:v>43896.72916666665</c:v>
                </c:pt>
                <c:pt idx="20676">
                  <c:v>43896.75</c:v>
                </c:pt>
                <c:pt idx="20677">
                  <c:v>43896.770833333343</c:v>
                </c:pt>
                <c:pt idx="20678">
                  <c:v>43896.79166666665</c:v>
                </c:pt>
                <c:pt idx="20679">
                  <c:v>43896.8125</c:v>
                </c:pt>
                <c:pt idx="20680">
                  <c:v>43896.833333333343</c:v>
                </c:pt>
                <c:pt idx="20681">
                  <c:v>43896.854166666657</c:v>
                </c:pt>
                <c:pt idx="20682">
                  <c:v>43896.875</c:v>
                </c:pt>
                <c:pt idx="20683">
                  <c:v>43896.895833333343</c:v>
                </c:pt>
                <c:pt idx="20684">
                  <c:v>43896.916666666657</c:v>
                </c:pt>
                <c:pt idx="20685">
                  <c:v>43896.9375</c:v>
                </c:pt>
                <c:pt idx="20686">
                  <c:v>43896.958333333343</c:v>
                </c:pt>
                <c:pt idx="20687">
                  <c:v>43896.979166666657</c:v>
                </c:pt>
                <c:pt idx="20688">
                  <c:v>43897</c:v>
                </c:pt>
                <c:pt idx="20689">
                  <c:v>43897.020833333343</c:v>
                </c:pt>
                <c:pt idx="20690">
                  <c:v>43897.041666666657</c:v>
                </c:pt>
                <c:pt idx="20691">
                  <c:v>43897.0625</c:v>
                </c:pt>
                <c:pt idx="20692">
                  <c:v>43897.083333333343</c:v>
                </c:pt>
                <c:pt idx="20693">
                  <c:v>43897.104166666657</c:v>
                </c:pt>
                <c:pt idx="20694">
                  <c:v>43897.125</c:v>
                </c:pt>
                <c:pt idx="20695">
                  <c:v>43897.145833333343</c:v>
                </c:pt>
                <c:pt idx="20696">
                  <c:v>43897.166666666657</c:v>
                </c:pt>
                <c:pt idx="20697">
                  <c:v>43897.1875</c:v>
                </c:pt>
                <c:pt idx="20698">
                  <c:v>43897.208333333343</c:v>
                </c:pt>
                <c:pt idx="20699">
                  <c:v>43897.22916666665</c:v>
                </c:pt>
                <c:pt idx="20700">
                  <c:v>43897.25</c:v>
                </c:pt>
                <c:pt idx="20701">
                  <c:v>43897.270833333343</c:v>
                </c:pt>
                <c:pt idx="20702">
                  <c:v>43897.29166666665</c:v>
                </c:pt>
                <c:pt idx="20703">
                  <c:v>43897.3125</c:v>
                </c:pt>
                <c:pt idx="20704">
                  <c:v>43897.333333333343</c:v>
                </c:pt>
                <c:pt idx="20705">
                  <c:v>43897.354166666657</c:v>
                </c:pt>
                <c:pt idx="20706">
                  <c:v>43897.375</c:v>
                </c:pt>
                <c:pt idx="20707">
                  <c:v>43897.395833333343</c:v>
                </c:pt>
                <c:pt idx="20708">
                  <c:v>43897.416666666657</c:v>
                </c:pt>
                <c:pt idx="20709">
                  <c:v>43897.4375</c:v>
                </c:pt>
                <c:pt idx="20710">
                  <c:v>43897.458333333343</c:v>
                </c:pt>
                <c:pt idx="20711">
                  <c:v>43897.479166666657</c:v>
                </c:pt>
                <c:pt idx="20712">
                  <c:v>43897.5</c:v>
                </c:pt>
                <c:pt idx="20713">
                  <c:v>43897.520833333343</c:v>
                </c:pt>
                <c:pt idx="20714">
                  <c:v>43897.541666666657</c:v>
                </c:pt>
                <c:pt idx="20715">
                  <c:v>43897.5625</c:v>
                </c:pt>
                <c:pt idx="20716">
                  <c:v>43897.583333333343</c:v>
                </c:pt>
                <c:pt idx="20717">
                  <c:v>43897.604166666657</c:v>
                </c:pt>
                <c:pt idx="20718">
                  <c:v>43897.625</c:v>
                </c:pt>
                <c:pt idx="20719">
                  <c:v>43897.645833333343</c:v>
                </c:pt>
                <c:pt idx="20720">
                  <c:v>43897.666666666657</c:v>
                </c:pt>
                <c:pt idx="20721">
                  <c:v>43897.6875</c:v>
                </c:pt>
                <c:pt idx="20722">
                  <c:v>43897.708333333343</c:v>
                </c:pt>
                <c:pt idx="20723">
                  <c:v>43897.72916666665</c:v>
                </c:pt>
                <c:pt idx="20724">
                  <c:v>43897.75</c:v>
                </c:pt>
                <c:pt idx="20725">
                  <c:v>43897.770833333343</c:v>
                </c:pt>
                <c:pt idx="20726">
                  <c:v>43897.79166666665</c:v>
                </c:pt>
                <c:pt idx="20727">
                  <c:v>43897.8125</c:v>
                </c:pt>
                <c:pt idx="20728">
                  <c:v>43897.833333333343</c:v>
                </c:pt>
                <c:pt idx="20729">
                  <c:v>43897.854166666657</c:v>
                </c:pt>
                <c:pt idx="20730">
                  <c:v>43897.875</c:v>
                </c:pt>
                <c:pt idx="20731">
                  <c:v>43897.895833333343</c:v>
                </c:pt>
                <c:pt idx="20732">
                  <c:v>43897.916666666657</c:v>
                </c:pt>
                <c:pt idx="20733">
                  <c:v>43897.9375</c:v>
                </c:pt>
                <c:pt idx="20734">
                  <c:v>43897.958333333343</c:v>
                </c:pt>
                <c:pt idx="20735">
                  <c:v>43897.979166666657</c:v>
                </c:pt>
                <c:pt idx="20736">
                  <c:v>43898</c:v>
                </c:pt>
                <c:pt idx="20737">
                  <c:v>43898.020833333343</c:v>
                </c:pt>
                <c:pt idx="20738">
                  <c:v>43898.041666666657</c:v>
                </c:pt>
                <c:pt idx="20739">
                  <c:v>43898.0625</c:v>
                </c:pt>
                <c:pt idx="20740">
                  <c:v>43898.083333333343</c:v>
                </c:pt>
                <c:pt idx="20741">
                  <c:v>43898.104166666657</c:v>
                </c:pt>
                <c:pt idx="20742">
                  <c:v>43898.125</c:v>
                </c:pt>
                <c:pt idx="20743">
                  <c:v>43898.145833333343</c:v>
                </c:pt>
                <c:pt idx="20744">
                  <c:v>43898.166666666657</c:v>
                </c:pt>
                <c:pt idx="20745">
                  <c:v>43898.1875</c:v>
                </c:pt>
                <c:pt idx="20746">
                  <c:v>43898.208333333343</c:v>
                </c:pt>
                <c:pt idx="20747">
                  <c:v>43898.22916666665</c:v>
                </c:pt>
                <c:pt idx="20748">
                  <c:v>43898.25</c:v>
                </c:pt>
                <c:pt idx="20749">
                  <c:v>43898.270833333343</c:v>
                </c:pt>
                <c:pt idx="20750">
                  <c:v>43898.29166666665</c:v>
                </c:pt>
                <c:pt idx="20751">
                  <c:v>43898.3125</c:v>
                </c:pt>
                <c:pt idx="20752">
                  <c:v>43898.333333333343</c:v>
                </c:pt>
                <c:pt idx="20753">
                  <c:v>43898.354166666657</c:v>
                </c:pt>
                <c:pt idx="20754">
                  <c:v>43898.375</c:v>
                </c:pt>
                <c:pt idx="20755">
                  <c:v>43898.395833333343</c:v>
                </c:pt>
                <c:pt idx="20756">
                  <c:v>43898.416666666657</c:v>
                </c:pt>
                <c:pt idx="20757">
                  <c:v>43898.4375</c:v>
                </c:pt>
                <c:pt idx="20758">
                  <c:v>43898.458333333343</c:v>
                </c:pt>
                <c:pt idx="20759">
                  <c:v>43898.479166666657</c:v>
                </c:pt>
                <c:pt idx="20760">
                  <c:v>43898.5</c:v>
                </c:pt>
                <c:pt idx="20761">
                  <c:v>43898.520833333343</c:v>
                </c:pt>
                <c:pt idx="20762">
                  <c:v>43898.541666666657</c:v>
                </c:pt>
                <c:pt idx="20763">
                  <c:v>43898.5625</c:v>
                </c:pt>
                <c:pt idx="20764">
                  <c:v>43898.583333333343</c:v>
                </c:pt>
                <c:pt idx="20765">
                  <c:v>43898.604166666657</c:v>
                </c:pt>
                <c:pt idx="20766">
                  <c:v>43898.625</c:v>
                </c:pt>
                <c:pt idx="20767">
                  <c:v>43898.645833333343</c:v>
                </c:pt>
                <c:pt idx="20768">
                  <c:v>43898.666666666657</c:v>
                </c:pt>
                <c:pt idx="20769">
                  <c:v>43898.6875</c:v>
                </c:pt>
                <c:pt idx="20770">
                  <c:v>43898.708333333343</c:v>
                </c:pt>
                <c:pt idx="20771">
                  <c:v>43898.72916666665</c:v>
                </c:pt>
                <c:pt idx="20772">
                  <c:v>43898.75</c:v>
                </c:pt>
                <c:pt idx="20773">
                  <c:v>43898.770833333343</c:v>
                </c:pt>
                <c:pt idx="20774">
                  <c:v>43898.79166666665</c:v>
                </c:pt>
                <c:pt idx="20775">
                  <c:v>43898.8125</c:v>
                </c:pt>
                <c:pt idx="20776">
                  <c:v>43898.833333333343</c:v>
                </c:pt>
                <c:pt idx="20777">
                  <c:v>43898.854166666657</c:v>
                </c:pt>
                <c:pt idx="20778">
                  <c:v>43898.875</c:v>
                </c:pt>
                <c:pt idx="20779">
                  <c:v>43898.895833333343</c:v>
                </c:pt>
                <c:pt idx="20780">
                  <c:v>43898.916666666657</c:v>
                </c:pt>
                <c:pt idx="20781">
                  <c:v>43898.9375</c:v>
                </c:pt>
                <c:pt idx="20782">
                  <c:v>43898.958333333343</c:v>
                </c:pt>
                <c:pt idx="20783">
                  <c:v>43898.979166666657</c:v>
                </c:pt>
                <c:pt idx="20784">
                  <c:v>43899</c:v>
                </c:pt>
                <c:pt idx="20785">
                  <c:v>43899.020833333343</c:v>
                </c:pt>
                <c:pt idx="20786">
                  <c:v>43899.041666666657</c:v>
                </c:pt>
                <c:pt idx="20787">
                  <c:v>43899.0625</c:v>
                </c:pt>
                <c:pt idx="20788">
                  <c:v>43899.083333333343</c:v>
                </c:pt>
                <c:pt idx="20789">
                  <c:v>43899.104166666657</c:v>
                </c:pt>
                <c:pt idx="20790">
                  <c:v>43899.125</c:v>
                </c:pt>
                <c:pt idx="20791">
                  <c:v>43899.145833333343</c:v>
                </c:pt>
                <c:pt idx="20792">
                  <c:v>43899.166666666657</c:v>
                </c:pt>
                <c:pt idx="20793">
                  <c:v>43899.1875</c:v>
                </c:pt>
                <c:pt idx="20794">
                  <c:v>43899.208333333343</c:v>
                </c:pt>
                <c:pt idx="20795">
                  <c:v>43899.22916666665</c:v>
                </c:pt>
                <c:pt idx="20796">
                  <c:v>43899.25</c:v>
                </c:pt>
                <c:pt idx="20797">
                  <c:v>43899.270833333343</c:v>
                </c:pt>
                <c:pt idx="20798">
                  <c:v>43899.29166666665</c:v>
                </c:pt>
                <c:pt idx="20799">
                  <c:v>43899.3125</c:v>
                </c:pt>
                <c:pt idx="20800">
                  <c:v>43899.333333333343</c:v>
                </c:pt>
                <c:pt idx="20801">
                  <c:v>43899.354166666657</c:v>
                </c:pt>
                <c:pt idx="20802">
                  <c:v>43899.375</c:v>
                </c:pt>
                <c:pt idx="20803">
                  <c:v>43899.395833333343</c:v>
                </c:pt>
                <c:pt idx="20804">
                  <c:v>43899.416666666657</c:v>
                </c:pt>
                <c:pt idx="20805">
                  <c:v>43899.4375</c:v>
                </c:pt>
                <c:pt idx="20806">
                  <c:v>43899.458333333343</c:v>
                </c:pt>
                <c:pt idx="20807">
                  <c:v>43899.479166666657</c:v>
                </c:pt>
                <c:pt idx="20808">
                  <c:v>43899.5</c:v>
                </c:pt>
                <c:pt idx="20809">
                  <c:v>43899.520833333343</c:v>
                </c:pt>
                <c:pt idx="20810">
                  <c:v>43899.541666666657</c:v>
                </c:pt>
                <c:pt idx="20811">
                  <c:v>43899.5625</c:v>
                </c:pt>
                <c:pt idx="20812">
                  <c:v>43899.583333333343</c:v>
                </c:pt>
                <c:pt idx="20813">
                  <c:v>43899.604166666657</c:v>
                </c:pt>
                <c:pt idx="20814">
                  <c:v>43899.625</c:v>
                </c:pt>
                <c:pt idx="20815">
                  <c:v>43899.645833333343</c:v>
                </c:pt>
                <c:pt idx="20816">
                  <c:v>43899.666666666657</c:v>
                </c:pt>
                <c:pt idx="20817">
                  <c:v>43899.6875</c:v>
                </c:pt>
                <c:pt idx="20818">
                  <c:v>43899.708333333343</c:v>
                </c:pt>
                <c:pt idx="20819">
                  <c:v>43899.72916666665</c:v>
                </c:pt>
                <c:pt idx="20820">
                  <c:v>43899.75</c:v>
                </c:pt>
                <c:pt idx="20821">
                  <c:v>43899.770833333343</c:v>
                </c:pt>
                <c:pt idx="20822">
                  <c:v>43899.79166666665</c:v>
                </c:pt>
                <c:pt idx="20823">
                  <c:v>43899.8125</c:v>
                </c:pt>
                <c:pt idx="20824">
                  <c:v>43899.833333333343</c:v>
                </c:pt>
                <c:pt idx="20825">
                  <c:v>43899.854166666657</c:v>
                </c:pt>
                <c:pt idx="20826">
                  <c:v>43899.875</c:v>
                </c:pt>
                <c:pt idx="20827">
                  <c:v>43899.895833333343</c:v>
                </c:pt>
                <c:pt idx="20828">
                  <c:v>43899.916666666657</c:v>
                </c:pt>
                <c:pt idx="20829">
                  <c:v>43899.9375</c:v>
                </c:pt>
                <c:pt idx="20830">
                  <c:v>43899.958333333343</c:v>
                </c:pt>
                <c:pt idx="20831">
                  <c:v>43899.979166666657</c:v>
                </c:pt>
                <c:pt idx="20832">
                  <c:v>43900</c:v>
                </c:pt>
                <c:pt idx="20833">
                  <c:v>43900.020833333343</c:v>
                </c:pt>
                <c:pt idx="20834">
                  <c:v>43900.041666666657</c:v>
                </c:pt>
                <c:pt idx="20835">
                  <c:v>43900.0625</c:v>
                </c:pt>
                <c:pt idx="20836">
                  <c:v>43900.083333333343</c:v>
                </c:pt>
                <c:pt idx="20837">
                  <c:v>43900.104166666657</c:v>
                </c:pt>
                <c:pt idx="20838">
                  <c:v>43900.125</c:v>
                </c:pt>
                <c:pt idx="20839">
                  <c:v>43900.145833333343</c:v>
                </c:pt>
                <c:pt idx="20840">
                  <c:v>43900.166666666657</c:v>
                </c:pt>
                <c:pt idx="20841">
                  <c:v>43900.1875</c:v>
                </c:pt>
                <c:pt idx="20842">
                  <c:v>43900.208333333343</c:v>
                </c:pt>
                <c:pt idx="20843">
                  <c:v>43900.22916666665</c:v>
                </c:pt>
                <c:pt idx="20844">
                  <c:v>43900.25</c:v>
                </c:pt>
                <c:pt idx="20845">
                  <c:v>43900.270833333343</c:v>
                </c:pt>
                <c:pt idx="20846">
                  <c:v>43900.29166666665</c:v>
                </c:pt>
                <c:pt idx="20847">
                  <c:v>43900.3125</c:v>
                </c:pt>
                <c:pt idx="20848">
                  <c:v>43900.333333333343</c:v>
                </c:pt>
                <c:pt idx="20849">
                  <c:v>43900.354166666657</c:v>
                </c:pt>
                <c:pt idx="20850">
                  <c:v>43900.375</c:v>
                </c:pt>
                <c:pt idx="20851">
                  <c:v>43900.395833333343</c:v>
                </c:pt>
                <c:pt idx="20852">
                  <c:v>43900.416666666657</c:v>
                </c:pt>
                <c:pt idx="20853">
                  <c:v>43900.4375</c:v>
                </c:pt>
                <c:pt idx="20854">
                  <c:v>43900.458333333343</c:v>
                </c:pt>
                <c:pt idx="20855">
                  <c:v>43900.479166666657</c:v>
                </c:pt>
                <c:pt idx="20856">
                  <c:v>43900.5</c:v>
                </c:pt>
                <c:pt idx="20857">
                  <c:v>43900.520833333343</c:v>
                </c:pt>
                <c:pt idx="20858">
                  <c:v>43900.541666666657</c:v>
                </c:pt>
                <c:pt idx="20859">
                  <c:v>43900.5625</c:v>
                </c:pt>
                <c:pt idx="20860">
                  <c:v>43900.583333333343</c:v>
                </c:pt>
                <c:pt idx="20861">
                  <c:v>43900.604166666657</c:v>
                </c:pt>
                <c:pt idx="20862">
                  <c:v>43900.625</c:v>
                </c:pt>
                <c:pt idx="20863">
                  <c:v>43900.645833333343</c:v>
                </c:pt>
                <c:pt idx="20864">
                  <c:v>43900.666666666657</c:v>
                </c:pt>
                <c:pt idx="20865">
                  <c:v>43900.6875</c:v>
                </c:pt>
                <c:pt idx="20866">
                  <c:v>43900.708333333343</c:v>
                </c:pt>
                <c:pt idx="20867">
                  <c:v>43900.72916666665</c:v>
                </c:pt>
                <c:pt idx="20868">
                  <c:v>43900.75</c:v>
                </c:pt>
                <c:pt idx="20869">
                  <c:v>43900.770833333343</c:v>
                </c:pt>
                <c:pt idx="20870">
                  <c:v>43900.79166666665</c:v>
                </c:pt>
                <c:pt idx="20871">
                  <c:v>43900.8125</c:v>
                </c:pt>
                <c:pt idx="20872">
                  <c:v>43900.833333333343</c:v>
                </c:pt>
                <c:pt idx="20873">
                  <c:v>43900.854166666657</c:v>
                </c:pt>
                <c:pt idx="20874">
                  <c:v>43900.875</c:v>
                </c:pt>
                <c:pt idx="20875">
                  <c:v>43900.895833333343</c:v>
                </c:pt>
                <c:pt idx="20876">
                  <c:v>43900.916666666657</c:v>
                </c:pt>
                <c:pt idx="20877">
                  <c:v>43900.9375</c:v>
                </c:pt>
                <c:pt idx="20878">
                  <c:v>43900.958333333343</c:v>
                </c:pt>
                <c:pt idx="20879">
                  <c:v>43900.979166666657</c:v>
                </c:pt>
                <c:pt idx="20880">
                  <c:v>43901</c:v>
                </c:pt>
                <c:pt idx="20881">
                  <c:v>43901.020833333343</c:v>
                </c:pt>
                <c:pt idx="20882">
                  <c:v>43901.041666666657</c:v>
                </c:pt>
                <c:pt idx="20883">
                  <c:v>43901.0625</c:v>
                </c:pt>
                <c:pt idx="20884">
                  <c:v>43901.083333333343</c:v>
                </c:pt>
                <c:pt idx="20885">
                  <c:v>43901.104166666657</c:v>
                </c:pt>
                <c:pt idx="20886">
                  <c:v>43901.125</c:v>
                </c:pt>
                <c:pt idx="20887">
                  <c:v>43901.145833333343</c:v>
                </c:pt>
                <c:pt idx="20888">
                  <c:v>43901.166666666657</c:v>
                </c:pt>
                <c:pt idx="20889">
                  <c:v>43901.1875</c:v>
                </c:pt>
                <c:pt idx="20890">
                  <c:v>43901.208333333343</c:v>
                </c:pt>
                <c:pt idx="20891">
                  <c:v>43901.22916666665</c:v>
                </c:pt>
                <c:pt idx="20892">
                  <c:v>43901.25</c:v>
                </c:pt>
                <c:pt idx="20893">
                  <c:v>43901.270833333343</c:v>
                </c:pt>
                <c:pt idx="20894">
                  <c:v>43901.29166666665</c:v>
                </c:pt>
                <c:pt idx="20895">
                  <c:v>43901.3125</c:v>
                </c:pt>
                <c:pt idx="20896">
                  <c:v>43901.333333333343</c:v>
                </c:pt>
                <c:pt idx="20897">
                  <c:v>43901.354166666657</c:v>
                </c:pt>
                <c:pt idx="20898">
                  <c:v>43901.375</c:v>
                </c:pt>
                <c:pt idx="20899">
                  <c:v>43901.395833333343</c:v>
                </c:pt>
                <c:pt idx="20900">
                  <c:v>43901.416666666657</c:v>
                </c:pt>
                <c:pt idx="20901">
                  <c:v>43901.4375</c:v>
                </c:pt>
                <c:pt idx="20902">
                  <c:v>43901.458333333343</c:v>
                </c:pt>
                <c:pt idx="20903">
                  <c:v>43901.479166666657</c:v>
                </c:pt>
                <c:pt idx="20904">
                  <c:v>43901.5</c:v>
                </c:pt>
                <c:pt idx="20905">
                  <c:v>43901.520833333343</c:v>
                </c:pt>
                <c:pt idx="20906">
                  <c:v>43901.541666666657</c:v>
                </c:pt>
                <c:pt idx="20907">
                  <c:v>43901.5625</c:v>
                </c:pt>
                <c:pt idx="20908">
                  <c:v>43901.583333333343</c:v>
                </c:pt>
                <c:pt idx="20909">
                  <c:v>43901.604166666657</c:v>
                </c:pt>
                <c:pt idx="20910">
                  <c:v>43901.625</c:v>
                </c:pt>
                <c:pt idx="20911">
                  <c:v>43901.645833333343</c:v>
                </c:pt>
                <c:pt idx="20912">
                  <c:v>43901.666666666657</c:v>
                </c:pt>
                <c:pt idx="20913">
                  <c:v>43901.6875</c:v>
                </c:pt>
                <c:pt idx="20914">
                  <c:v>43901.708333333343</c:v>
                </c:pt>
                <c:pt idx="20915">
                  <c:v>43901.72916666665</c:v>
                </c:pt>
                <c:pt idx="20916">
                  <c:v>43901.75</c:v>
                </c:pt>
                <c:pt idx="20917">
                  <c:v>43901.770833333343</c:v>
                </c:pt>
                <c:pt idx="20918">
                  <c:v>43901.79166666665</c:v>
                </c:pt>
                <c:pt idx="20919">
                  <c:v>43901.8125</c:v>
                </c:pt>
                <c:pt idx="20920">
                  <c:v>43901.833333333343</c:v>
                </c:pt>
                <c:pt idx="20921">
                  <c:v>43901.854166666657</c:v>
                </c:pt>
                <c:pt idx="20922">
                  <c:v>43901.875</c:v>
                </c:pt>
                <c:pt idx="20923">
                  <c:v>43901.895833333343</c:v>
                </c:pt>
                <c:pt idx="20924">
                  <c:v>43901.916666666657</c:v>
                </c:pt>
                <c:pt idx="20925">
                  <c:v>43901.9375</c:v>
                </c:pt>
                <c:pt idx="20926">
                  <c:v>43901.958333333343</c:v>
                </c:pt>
                <c:pt idx="20927">
                  <c:v>43901.979166666657</c:v>
                </c:pt>
                <c:pt idx="20928">
                  <c:v>43902</c:v>
                </c:pt>
                <c:pt idx="20929">
                  <c:v>43902.020833333343</c:v>
                </c:pt>
                <c:pt idx="20930">
                  <c:v>43902.041666666657</c:v>
                </c:pt>
                <c:pt idx="20931">
                  <c:v>43902.0625</c:v>
                </c:pt>
                <c:pt idx="20932">
                  <c:v>43902.083333333343</c:v>
                </c:pt>
                <c:pt idx="20933">
                  <c:v>43902.104166666657</c:v>
                </c:pt>
                <c:pt idx="20934">
                  <c:v>43902.125</c:v>
                </c:pt>
                <c:pt idx="20935">
                  <c:v>43902.145833333343</c:v>
                </c:pt>
                <c:pt idx="20936">
                  <c:v>43902.166666666657</c:v>
                </c:pt>
                <c:pt idx="20937">
                  <c:v>43902.1875</c:v>
                </c:pt>
                <c:pt idx="20938">
                  <c:v>43902.208333333343</c:v>
                </c:pt>
                <c:pt idx="20939">
                  <c:v>43902.22916666665</c:v>
                </c:pt>
                <c:pt idx="20940">
                  <c:v>43902.25</c:v>
                </c:pt>
                <c:pt idx="20941">
                  <c:v>43902.270833333343</c:v>
                </c:pt>
                <c:pt idx="20942">
                  <c:v>43902.29166666665</c:v>
                </c:pt>
                <c:pt idx="20943">
                  <c:v>43902.3125</c:v>
                </c:pt>
                <c:pt idx="20944">
                  <c:v>43902.333333333343</c:v>
                </c:pt>
                <c:pt idx="20945">
                  <c:v>43902.354166666657</c:v>
                </c:pt>
                <c:pt idx="20946">
                  <c:v>43902.375</c:v>
                </c:pt>
                <c:pt idx="20947">
                  <c:v>43902.395833333343</c:v>
                </c:pt>
                <c:pt idx="20948">
                  <c:v>43902.416666666657</c:v>
                </c:pt>
                <c:pt idx="20949">
                  <c:v>43902.4375</c:v>
                </c:pt>
                <c:pt idx="20950">
                  <c:v>43902.458333333343</c:v>
                </c:pt>
                <c:pt idx="20951">
                  <c:v>43902.479166666657</c:v>
                </c:pt>
                <c:pt idx="20952">
                  <c:v>43902.5</c:v>
                </c:pt>
                <c:pt idx="20953">
                  <c:v>43902.520833333343</c:v>
                </c:pt>
                <c:pt idx="20954">
                  <c:v>43902.541666666657</c:v>
                </c:pt>
                <c:pt idx="20955">
                  <c:v>43902.5625</c:v>
                </c:pt>
                <c:pt idx="20956">
                  <c:v>43902.583333333343</c:v>
                </c:pt>
                <c:pt idx="20957">
                  <c:v>43902.604166666657</c:v>
                </c:pt>
                <c:pt idx="20958">
                  <c:v>43902.625</c:v>
                </c:pt>
                <c:pt idx="20959">
                  <c:v>43902.645833333343</c:v>
                </c:pt>
                <c:pt idx="20960">
                  <c:v>43902.666666666657</c:v>
                </c:pt>
                <c:pt idx="20961">
                  <c:v>43902.6875</c:v>
                </c:pt>
                <c:pt idx="20962">
                  <c:v>43902.708333333343</c:v>
                </c:pt>
                <c:pt idx="20963">
                  <c:v>43902.72916666665</c:v>
                </c:pt>
                <c:pt idx="20964">
                  <c:v>43902.75</c:v>
                </c:pt>
                <c:pt idx="20965">
                  <c:v>43902.770833333343</c:v>
                </c:pt>
                <c:pt idx="20966">
                  <c:v>43902.79166666665</c:v>
                </c:pt>
                <c:pt idx="20967">
                  <c:v>43902.8125</c:v>
                </c:pt>
                <c:pt idx="20968">
                  <c:v>43902.833333333343</c:v>
                </c:pt>
                <c:pt idx="20969">
                  <c:v>43902.854166666657</c:v>
                </c:pt>
                <c:pt idx="20970">
                  <c:v>43902.875</c:v>
                </c:pt>
                <c:pt idx="20971">
                  <c:v>43902.895833333343</c:v>
                </c:pt>
                <c:pt idx="20972">
                  <c:v>43902.916666666657</c:v>
                </c:pt>
                <c:pt idx="20973">
                  <c:v>43902.9375</c:v>
                </c:pt>
                <c:pt idx="20974">
                  <c:v>43902.958333333343</c:v>
                </c:pt>
                <c:pt idx="20975">
                  <c:v>43902.979166666657</c:v>
                </c:pt>
                <c:pt idx="20976">
                  <c:v>43903</c:v>
                </c:pt>
                <c:pt idx="20977">
                  <c:v>43903.020833333343</c:v>
                </c:pt>
                <c:pt idx="20978">
                  <c:v>43903.041666666657</c:v>
                </c:pt>
                <c:pt idx="20979">
                  <c:v>43903.0625</c:v>
                </c:pt>
                <c:pt idx="20980">
                  <c:v>43903.083333333343</c:v>
                </c:pt>
                <c:pt idx="20981">
                  <c:v>43903.104166666657</c:v>
                </c:pt>
                <c:pt idx="20982">
                  <c:v>43903.125</c:v>
                </c:pt>
                <c:pt idx="20983">
                  <c:v>43903.145833333343</c:v>
                </c:pt>
                <c:pt idx="20984">
                  <c:v>43903.166666666657</c:v>
                </c:pt>
                <c:pt idx="20985">
                  <c:v>43903.1875</c:v>
                </c:pt>
                <c:pt idx="20986">
                  <c:v>43903.208333333343</c:v>
                </c:pt>
                <c:pt idx="20987">
                  <c:v>43903.22916666665</c:v>
                </c:pt>
                <c:pt idx="20988">
                  <c:v>43903.25</c:v>
                </c:pt>
                <c:pt idx="20989">
                  <c:v>43903.270833333343</c:v>
                </c:pt>
                <c:pt idx="20990">
                  <c:v>43903.29166666665</c:v>
                </c:pt>
                <c:pt idx="20991">
                  <c:v>43903.3125</c:v>
                </c:pt>
                <c:pt idx="20992">
                  <c:v>43903.333333333343</c:v>
                </c:pt>
                <c:pt idx="20993">
                  <c:v>43903.354166666657</c:v>
                </c:pt>
                <c:pt idx="20994">
                  <c:v>43903.375</c:v>
                </c:pt>
                <c:pt idx="20995">
                  <c:v>43903.395833333343</c:v>
                </c:pt>
                <c:pt idx="20996">
                  <c:v>43903.416666666657</c:v>
                </c:pt>
                <c:pt idx="20997">
                  <c:v>43903.4375</c:v>
                </c:pt>
                <c:pt idx="20998">
                  <c:v>43903.458333333343</c:v>
                </c:pt>
                <c:pt idx="20999">
                  <c:v>43903.479166666657</c:v>
                </c:pt>
                <c:pt idx="21000">
                  <c:v>43903.5</c:v>
                </c:pt>
                <c:pt idx="21001">
                  <c:v>43903.520833333343</c:v>
                </c:pt>
                <c:pt idx="21002">
                  <c:v>43903.541666666657</c:v>
                </c:pt>
                <c:pt idx="21003">
                  <c:v>43903.5625</c:v>
                </c:pt>
                <c:pt idx="21004">
                  <c:v>43903.583333333343</c:v>
                </c:pt>
                <c:pt idx="21005">
                  <c:v>43903.604166666657</c:v>
                </c:pt>
                <c:pt idx="21006">
                  <c:v>43903.625</c:v>
                </c:pt>
                <c:pt idx="21007">
                  <c:v>43903.645833333343</c:v>
                </c:pt>
                <c:pt idx="21008">
                  <c:v>43903.666666666657</c:v>
                </c:pt>
                <c:pt idx="21009">
                  <c:v>43903.6875</c:v>
                </c:pt>
                <c:pt idx="21010">
                  <c:v>43903.708333333343</c:v>
                </c:pt>
                <c:pt idx="21011">
                  <c:v>43903.72916666665</c:v>
                </c:pt>
                <c:pt idx="21012">
                  <c:v>43903.75</c:v>
                </c:pt>
                <c:pt idx="21013">
                  <c:v>43903.770833333343</c:v>
                </c:pt>
                <c:pt idx="21014">
                  <c:v>43903.79166666665</c:v>
                </c:pt>
                <c:pt idx="21015">
                  <c:v>43903.8125</c:v>
                </c:pt>
                <c:pt idx="21016">
                  <c:v>43903.833333333343</c:v>
                </c:pt>
                <c:pt idx="21017">
                  <c:v>43903.854166666657</c:v>
                </c:pt>
                <c:pt idx="21018">
                  <c:v>43903.875</c:v>
                </c:pt>
                <c:pt idx="21019">
                  <c:v>43903.895833333343</c:v>
                </c:pt>
                <c:pt idx="21020">
                  <c:v>43903.916666666657</c:v>
                </c:pt>
                <c:pt idx="21021">
                  <c:v>43903.9375</c:v>
                </c:pt>
                <c:pt idx="21022">
                  <c:v>43903.958333333343</c:v>
                </c:pt>
                <c:pt idx="21023">
                  <c:v>43903.979166666657</c:v>
                </c:pt>
                <c:pt idx="21024">
                  <c:v>43904</c:v>
                </c:pt>
                <c:pt idx="21025">
                  <c:v>43904.020833333343</c:v>
                </c:pt>
                <c:pt idx="21026">
                  <c:v>43904.041666666657</c:v>
                </c:pt>
                <c:pt idx="21027">
                  <c:v>43904.0625</c:v>
                </c:pt>
                <c:pt idx="21028">
                  <c:v>43904.083333333343</c:v>
                </c:pt>
                <c:pt idx="21029">
                  <c:v>43904.104166666657</c:v>
                </c:pt>
                <c:pt idx="21030">
                  <c:v>43904.125</c:v>
                </c:pt>
                <c:pt idx="21031">
                  <c:v>43904.145833333343</c:v>
                </c:pt>
                <c:pt idx="21032">
                  <c:v>43904.166666666657</c:v>
                </c:pt>
                <c:pt idx="21033">
                  <c:v>43904.1875</c:v>
                </c:pt>
                <c:pt idx="21034">
                  <c:v>43904.208333333343</c:v>
                </c:pt>
                <c:pt idx="21035">
                  <c:v>43904.22916666665</c:v>
                </c:pt>
                <c:pt idx="21036">
                  <c:v>43904.25</c:v>
                </c:pt>
                <c:pt idx="21037">
                  <c:v>43904.270833333343</c:v>
                </c:pt>
                <c:pt idx="21038">
                  <c:v>43904.29166666665</c:v>
                </c:pt>
                <c:pt idx="21039">
                  <c:v>43904.3125</c:v>
                </c:pt>
                <c:pt idx="21040">
                  <c:v>43904.333333333343</c:v>
                </c:pt>
                <c:pt idx="21041">
                  <c:v>43904.354166666657</c:v>
                </c:pt>
                <c:pt idx="21042">
                  <c:v>43904.375</c:v>
                </c:pt>
                <c:pt idx="21043">
                  <c:v>43904.395833333343</c:v>
                </c:pt>
                <c:pt idx="21044">
                  <c:v>43904.416666666657</c:v>
                </c:pt>
                <c:pt idx="21045">
                  <c:v>43904.4375</c:v>
                </c:pt>
                <c:pt idx="21046">
                  <c:v>43904.458333333343</c:v>
                </c:pt>
                <c:pt idx="21047">
                  <c:v>43904.479166666657</c:v>
                </c:pt>
                <c:pt idx="21048">
                  <c:v>43904.5</c:v>
                </c:pt>
                <c:pt idx="21049">
                  <c:v>43904.520833333343</c:v>
                </c:pt>
                <c:pt idx="21050">
                  <c:v>43904.541666666657</c:v>
                </c:pt>
                <c:pt idx="21051">
                  <c:v>43904.5625</c:v>
                </c:pt>
                <c:pt idx="21052">
                  <c:v>43904.583333333343</c:v>
                </c:pt>
                <c:pt idx="21053">
                  <c:v>43904.604166666657</c:v>
                </c:pt>
                <c:pt idx="21054">
                  <c:v>43904.625</c:v>
                </c:pt>
                <c:pt idx="21055">
                  <c:v>43904.645833333343</c:v>
                </c:pt>
                <c:pt idx="21056">
                  <c:v>43904.666666666657</c:v>
                </c:pt>
                <c:pt idx="21057">
                  <c:v>43904.6875</c:v>
                </c:pt>
                <c:pt idx="21058">
                  <c:v>43904.708333333343</c:v>
                </c:pt>
                <c:pt idx="21059">
                  <c:v>43904.72916666665</c:v>
                </c:pt>
                <c:pt idx="21060">
                  <c:v>43904.75</c:v>
                </c:pt>
                <c:pt idx="21061">
                  <c:v>43904.770833333343</c:v>
                </c:pt>
                <c:pt idx="21062">
                  <c:v>43904.79166666665</c:v>
                </c:pt>
                <c:pt idx="21063">
                  <c:v>43904.8125</c:v>
                </c:pt>
                <c:pt idx="21064">
                  <c:v>43904.833333333343</c:v>
                </c:pt>
                <c:pt idx="21065">
                  <c:v>43904.854166666657</c:v>
                </c:pt>
                <c:pt idx="21066">
                  <c:v>43904.875</c:v>
                </c:pt>
                <c:pt idx="21067">
                  <c:v>43904.895833333343</c:v>
                </c:pt>
                <c:pt idx="21068">
                  <c:v>43904.916666666657</c:v>
                </c:pt>
                <c:pt idx="21069">
                  <c:v>43904.9375</c:v>
                </c:pt>
                <c:pt idx="21070">
                  <c:v>43904.958333333343</c:v>
                </c:pt>
                <c:pt idx="21071">
                  <c:v>43904.979166666657</c:v>
                </c:pt>
                <c:pt idx="21072">
                  <c:v>43905</c:v>
                </c:pt>
                <c:pt idx="21073">
                  <c:v>43905.020833333343</c:v>
                </c:pt>
                <c:pt idx="21074">
                  <c:v>43905.041666666657</c:v>
                </c:pt>
                <c:pt idx="21075">
                  <c:v>43905.0625</c:v>
                </c:pt>
                <c:pt idx="21076">
                  <c:v>43905.083333333343</c:v>
                </c:pt>
                <c:pt idx="21077">
                  <c:v>43905.104166666657</c:v>
                </c:pt>
                <c:pt idx="21078">
                  <c:v>43905.125</c:v>
                </c:pt>
                <c:pt idx="21079">
                  <c:v>43905.145833333343</c:v>
                </c:pt>
                <c:pt idx="21080">
                  <c:v>43905.166666666657</c:v>
                </c:pt>
                <c:pt idx="21081">
                  <c:v>43905.1875</c:v>
                </c:pt>
                <c:pt idx="21082">
                  <c:v>43905.208333333343</c:v>
                </c:pt>
                <c:pt idx="21083">
                  <c:v>43905.22916666665</c:v>
                </c:pt>
                <c:pt idx="21084">
                  <c:v>43905.25</c:v>
                </c:pt>
                <c:pt idx="21085">
                  <c:v>43905.270833333343</c:v>
                </c:pt>
                <c:pt idx="21086">
                  <c:v>43905.29166666665</c:v>
                </c:pt>
                <c:pt idx="21087">
                  <c:v>43905.3125</c:v>
                </c:pt>
                <c:pt idx="21088">
                  <c:v>43905.333333333343</c:v>
                </c:pt>
                <c:pt idx="21089">
                  <c:v>43905.354166666657</c:v>
                </c:pt>
                <c:pt idx="21090">
                  <c:v>43905.375</c:v>
                </c:pt>
                <c:pt idx="21091">
                  <c:v>43905.395833333343</c:v>
                </c:pt>
                <c:pt idx="21092">
                  <c:v>43905.416666666657</c:v>
                </c:pt>
                <c:pt idx="21093">
                  <c:v>43905.4375</c:v>
                </c:pt>
                <c:pt idx="21094">
                  <c:v>43905.458333333343</c:v>
                </c:pt>
                <c:pt idx="21095">
                  <c:v>43905.479166666657</c:v>
                </c:pt>
                <c:pt idx="21096">
                  <c:v>43905.5</c:v>
                </c:pt>
                <c:pt idx="21097">
                  <c:v>43905.520833333343</c:v>
                </c:pt>
                <c:pt idx="21098">
                  <c:v>43905.541666666657</c:v>
                </c:pt>
                <c:pt idx="21099">
                  <c:v>43905.5625</c:v>
                </c:pt>
                <c:pt idx="21100">
                  <c:v>43905.583333333343</c:v>
                </c:pt>
                <c:pt idx="21101">
                  <c:v>43905.604166666657</c:v>
                </c:pt>
                <c:pt idx="21102">
                  <c:v>43905.625</c:v>
                </c:pt>
                <c:pt idx="21103">
                  <c:v>43905.645833333343</c:v>
                </c:pt>
                <c:pt idx="21104">
                  <c:v>43905.666666666657</c:v>
                </c:pt>
                <c:pt idx="21105">
                  <c:v>43905.6875</c:v>
                </c:pt>
                <c:pt idx="21106">
                  <c:v>43905.708333333343</c:v>
                </c:pt>
                <c:pt idx="21107">
                  <c:v>43905.72916666665</c:v>
                </c:pt>
                <c:pt idx="21108">
                  <c:v>43905.75</c:v>
                </c:pt>
                <c:pt idx="21109">
                  <c:v>43905.770833333343</c:v>
                </c:pt>
                <c:pt idx="21110">
                  <c:v>43905.79166666665</c:v>
                </c:pt>
                <c:pt idx="21111">
                  <c:v>43905.8125</c:v>
                </c:pt>
                <c:pt idx="21112">
                  <c:v>43905.833333333343</c:v>
                </c:pt>
                <c:pt idx="21113">
                  <c:v>43905.854166666657</c:v>
                </c:pt>
                <c:pt idx="21114">
                  <c:v>43905.875</c:v>
                </c:pt>
                <c:pt idx="21115">
                  <c:v>43905.895833333343</c:v>
                </c:pt>
                <c:pt idx="21116">
                  <c:v>43905.916666666657</c:v>
                </c:pt>
                <c:pt idx="21117">
                  <c:v>43905.9375</c:v>
                </c:pt>
                <c:pt idx="21118">
                  <c:v>43905.958333333343</c:v>
                </c:pt>
                <c:pt idx="21119">
                  <c:v>43905.979166666657</c:v>
                </c:pt>
                <c:pt idx="21120">
                  <c:v>43906</c:v>
                </c:pt>
                <c:pt idx="21121">
                  <c:v>43906.020833333343</c:v>
                </c:pt>
                <c:pt idx="21122">
                  <c:v>43906.041666666657</c:v>
                </c:pt>
                <c:pt idx="21123">
                  <c:v>43906.0625</c:v>
                </c:pt>
                <c:pt idx="21124">
                  <c:v>43906.083333333343</c:v>
                </c:pt>
                <c:pt idx="21125">
                  <c:v>43906.104166666657</c:v>
                </c:pt>
                <c:pt idx="21126">
                  <c:v>43906.125</c:v>
                </c:pt>
                <c:pt idx="21127">
                  <c:v>43906.145833333343</c:v>
                </c:pt>
                <c:pt idx="21128">
                  <c:v>43906.166666666657</c:v>
                </c:pt>
                <c:pt idx="21129">
                  <c:v>43906.1875</c:v>
                </c:pt>
                <c:pt idx="21130">
                  <c:v>43906.208333333343</c:v>
                </c:pt>
                <c:pt idx="21131">
                  <c:v>43906.22916666665</c:v>
                </c:pt>
                <c:pt idx="21132">
                  <c:v>43906.25</c:v>
                </c:pt>
                <c:pt idx="21133">
                  <c:v>43906.270833333343</c:v>
                </c:pt>
                <c:pt idx="21134">
                  <c:v>43906.29166666665</c:v>
                </c:pt>
                <c:pt idx="21135">
                  <c:v>43906.3125</c:v>
                </c:pt>
                <c:pt idx="21136">
                  <c:v>43906.333333333343</c:v>
                </c:pt>
                <c:pt idx="21137">
                  <c:v>43906.354166666657</c:v>
                </c:pt>
                <c:pt idx="21138">
                  <c:v>43906.375</c:v>
                </c:pt>
                <c:pt idx="21139">
                  <c:v>43906.395833333343</c:v>
                </c:pt>
                <c:pt idx="21140">
                  <c:v>43906.416666666657</c:v>
                </c:pt>
                <c:pt idx="21141">
                  <c:v>43906.4375</c:v>
                </c:pt>
                <c:pt idx="21142">
                  <c:v>43906.458333333343</c:v>
                </c:pt>
                <c:pt idx="21143">
                  <c:v>43906.479166666657</c:v>
                </c:pt>
                <c:pt idx="21144">
                  <c:v>43906.5</c:v>
                </c:pt>
                <c:pt idx="21145">
                  <c:v>43906.520833333343</c:v>
                </c:pt>
                <c:pt idx="21146">
                  <c:v>43906.541666666657</c:v>
                </c:pt>
                <c:pt idx="21147">
                  <c:v>43906.5625</c:v>
                </c:pt>
                <c:pt idx="21148">
                  <c:v>43906.583333333343</c:v>
                </c:pt>
                <c:pt idx="21149">
                  <c:v>43906.604166666657</c:v>
                </c:pt>
                <c:pt idx="21150">
                  <c:v>43906.625</c:v>
                </c:pt>
                <c:pt idx="21151">
                  <c:v>43906.645833333343</c:v>
                </c:pt>
                <c:pt idx="21152">
                  <c:v>43906.666666666657</c:v>
                </c:pt>
                <c:pt idx="21153">
                  <c:v>43906.6875</c:v>
                </c:pt>
                <c:pt idx="21154">
                  <c:v>43906.708333333343</c:v>
                </c:pt>
                <c:pt idx="21155">
                  <c:v>43906.72916666665</c:v>
                </c:pt>
                <c:pt idx="21156">
                  <c:v>43906.75</c:v>
                </c:pt>
                <c:pt idx="21157">
                  <c:v>43906.770833333343</c:v>
                </c:pt>
                <c:pt idx="21158">
                  <c:v>43906.79166666665</c:v>
                </c:pt>
                <c:pt idx="21159">
                  <c:v>43906.8125</c:v>
                </c:pt>
                <c:pt idx="21160">
                  <c:v>43906.833333333343</c:v>
                </c:pt>
                <c:pt idx="21161">
                  <c:v>43906.854166666657</c:v>
                </c:pt>
                <c:pt idx="21162">
                  <c:v>43906.875</c:v>
                </c:pt>
                <c:pt idx="21163">
                  <c:v>43906.895833333343</c:v>
                </c:pt>
                <c:pt idx="21164">
                  <c:v>43906.916666666657</c:v>
                </c:pt>
                <c:pt idx="21165">
                  <c:v>43906.9375</c:v>
                </c:pt>
                <c:pt idx="21166">
                  <c:v>43906.958333333343</c:v>
                </c:pt>
                <c:pt idx="21167">
                  <c:v>43906.979166666657</c:v>
                </c:pt>
                <c:pt idx="21168">
                  <c:v>43907</c:v>
                </c:pt>
                <c:pt idx="21169">
                  <c:v>43907.020833333343</c:v>
                </c:pt>
                <c:pt idx="21170">
                  <c:v>43907.041666666657</c:v>
                </c:pt>
                <c:pt idx="21171">
                  <c:v>43907.0625</c:v>
                </c:pt>
                <c:pt idx="21172">
                  <c:v>43907.083333333343</c:v>
                </c:pt>
                <c:pt idx="21173">
                  <c:v>43907.104166666657</c:v>
                </c:pt>
                <c:pt idx="21174">
                  <c:v>43907.125</c:v>
                </c:pt>
                <c:pt idx="21175">
                  <c:v>43907.145833333343</c:v>
                </c:pt>
                <c:pt idx="21176">
                  <c:v>43907.166666666657</c:v>
                </c:pt>
                <c:pt idx="21177">
                  <c:v>43907.1875</c:v>
                </c:pt>
                <c:pt idx="21178">
                  <c:v>43907.208333333343</c:v>
                </c:pt>
                <c:pt idx="21179">
                  <c:v>43907.22916666665</c:v>
                </c:pt>
                <c:pt idx="21180">
                  <c:v>43907.25</c:v>
                </c:pt>
                <c:pt idx="21181">
                  <c:v>43907.270833333343</c:v>
                </c:pt>
                <c:pt idx="21182">
                  <c:v>43907.29166666665</c:v>
                </c:pt>
                <c:pt idx="21183">
                  <c:v>43907.3125</c:v>
                </c:pt>
                <c:pt idx="21184">
                  <c:v>43907.333333333343</c:v>
                </c:pt>
                <c:pt idx="21185">
                  <c:v>43907.354166666657</c:v>
                </c:pt>
                <c:pt idx="21186">
                  <c:v>43907.375</c:v>
                </c:pt>
                <c:pt idx="21187">
                  <c:v>43907.395833333343</c:v>
                </c:pt>
                <c:pt idx="21188">
                  <c:v>43907.416666666657</c:v>
                </c:pt>
                <c:pt idx="21189">
                  <c:v>43907.4375</c:v>
                </c:pt>
                <c:pt idx="21190">
                  <c:v>43907.458333333343</c:v>
                </c:pt>
                <c:pt idx="21191">
                  <c:v>43907.479166666657</c:v>
                </c:pt>
                <c:pt idx="21192">
                  <c:v>43907.5</c:v>
                </c:pt>
                <c:pt idx="21193">
                  <c:v>43907.520833333343</c:v>
                </c:pt>
                <c:pt idx="21194">
                  <c:v>43907.541666666657</c:v>
                </c:pt>
                <c:pt idx="21195">
                  <c:v>43907.5625</c:v>
                </c:pt>
                <c:pt idx="21196">
                  <c:v>43907.583333333343</c:v>
                </c:pt>
                <c:pt idx="21197">
                  <c:v>43907.604166666657</c:v>
                </c:pt>
                <c:pt idx="21198">
                  <c:v>43907.625</c:v>
                </c:pt>
                <c:pt idx="21199">
                  <c:v>43907.645833333343</c:v>
                </c:pt>
                <c:pt idx="21200">
                  <c:v>43907.666666666657</c:v>
                </c:pt>
                <c:pt idx="21201">
                  <c:v>43907.6875</c:v>
                </c:pt>
                <c:pt idx="21202">
                  <c:v>43907.708333333343</c:v>
                </c:pt>
                <c:pt idx="21203">
                  <c:v>43907.72916666665</c:v>
                </c:pt>
                <c:pt idx="21204">
                  <c:v>43907.75</c:v>
                </c:pt>
                <c:pt idx="21205">
                  <c:v>43907.770833333343</c:v>
                </c:pt>
                <c:pt idx="21206">
                  <c:v>43907.79166666665</c:v>
                </c:pt>
                <c:pt idx="21207">
                  <c:v>43907.8125</c:v>
                </c:pt>
                <c:pt idx="21208">
                  <c:v>43907.833333333343</c:v>
                </c:pt>
                <c:pt idx="21209">
                  <c:v>43907.854166666657</c:v>
                </c:pt>
                <c:pt idx="21210">
                  <c:v>43907.875</c:v>
                </c:pt>
                <c:pt idx="21211">
                  <c:v>43907.895833333343</c:v>
                </c:pt>
                <c:pt idx="21212">
                  <c:v>43907.916666666657</c:v>
                </c:pt>
                <c:pt idx="21213">
                  <c:v>43907.9375</c:v>
                </c:pt>
                <c:pt idx="21214">
                  <c:v>43907.958333333343</c:v>
                </c:pt>
                <c:pt idx="21215">
                  <c:v>43907.979166666657</c:v>
                </c:pt>
                <c:pt idx="21216">
                  <c:v>43908</c:v>
                </c:pt>
                <c:pt idx="21217">
                  <c:v>43908.020833333343</c:v>
                </c:pt>
                <c:pt idx="21218">
                  <c:v>43908.041666666657</c:v>
                </c:pt>
                <c:pt idx="21219">
                  <c:v>43908.0625</c:v>
                </c:pt>
                <c:pt idx="21220">
                  <c:v>43908.083333333343</c:v>
                </c:pt>
                <c:pt idx="21221">
                  <c:v>43908.104166666657</c:v>
                </c:pt>
                <c:pt idx="21222">
                  <c:v>43908.125</c:v>
                </c:pt>
                <c:pt idx="21223">
                  <c:v>43908.145833333343</c:v>
                </c:pt>
                <c:pt idx="21224">
                  <c:v>43908.166666666657</c:v>
                </c:pt>
                <c:pt idx="21225">
                  <c:v>43908.1875</c:v>
                </c:pt>
                <c:pt idx="21226">
                  <c:v>43908.208333333343</c:v>
                </c:pt>
                <c:pt idx="21227">
                  <c:v>43908.22916666665</c:v>
                </c:pt>
                <c:pt idx="21228">
                  <c:v>43908.25</c:v>
                </c:pt>
                <c:pt idx="21229">
                  <c:v>43908.270833333343</c:v>
                </c:pt>
                <c:pt idx="21230">
                  <c:v>43908.29166666665</c:v>
                </c:pt>
                <c:pt idx="21231">
                  <c:v>43908.3125</c:v>
                </c:pt>
                <c:pt idx="21232">
                  <c:v>43908.333333333343</c:v>
                </c:pt>
                <c:pt idx="21233">
                  <c:v>43908.354166666657</c:v>
                </c:pt>
                <c:pt idx="21234">
                  <c:v>43908.375</c:v>
                </c:pt>
                <c:pt idx="21235">
                  <c:v>43908.395833333343</c:v>
                </c:pt>
                <c:pt idx="21236">
                  <c:v>43908.416666666657</c:v>
                </c:pt>
                <c:pt idx="21237">
                  <c:v>43908.4375</c:v>
                </c:pt>
                <c:pt idx="21238">
                  <c:v>43908.458333333343</c:v>
                </c:pt>
                <c:pt idx="21239">
                  <c:v>43908.479166666657</c:v>
                </c:pt>
                <c:pt idx="21240">
                  <c:v>43908.5</c:v>
                </c:pt>
                <c:pt idx="21241">
                  <c:v>43908.520833333343</c:v>
                </c:pt>
                <c:pt idx="21242">
                  <c:v>43908.541666666657</c:v>
                </c:pt>
                <c:pt idx="21243">
                  <c:v>43908.5625</c:v>
                </c:pt>
                <c:pt idx="21244">
                  <c:v>43908.583333333343</c:v>
                </c:pt>
                <c:pt idx="21245">
                  <c:v>43908.604166666657</c:v>
                </c:pt>
                <c:pt idx="21246">
                  <c:v>43908.625</c:v>
                </c:pt>
                <c:pt idx="21247">
                  <c:v>43908.645833333343</c:v>
                </c:pt>
                <c:pt idx="21248">
                  <c:v>43908.666666666657</c:v>
                </c:pt>
                <c:pt idx="21249">
                  <c:v>43908.6875</c:v>
                </c:pt>
                <c:pt idx="21250">
                  <c:v>43908.708333333343</c:v>
                </c:pt>
                <c:pt idx="21251">
                  <c:v>43908.72916666665</c:v>
                </c:pt>
                <c:pt idx="21252">
                  <c:v>43908.75</c:v>
                </c:pt>
                <c:pt idx="21253">
                  <c:v>43908.770833333343</c:v>
                </c:pt>
                <c:pt idx="21254">
                  <c:v>43908.79166666665</c:v>
                </c:pt>
                <c:pt idx="21255">
                  <c:v>43908.8125</c:v>
                </c:pt>
                <c:pt idx="21256">
                  <c:v>43908.833333333343</c:v>
                </c:pt>
                <c:pt idx="21257">
                  <c:v>43908.854166666657</c:v>
                </c:pt>
                <c:pt idx="21258">
                  <c:v>43908.875</c:v>
                </c:pt>
                <c:pt idx="21259">
                  <c:v>43908.895833333343</c:v>
                </c:pt>
                <c:pt idx="21260">
                  <c:v>43908.916666666657</c:v>
                </c:pt>
                <c:pt idx="21261">
                  <c:v>43908.9375</c:v>
                </c:pt>
                <c:pt idx="21262">
                  <c:v>43908.958333333343</c:v>
                </c:pt>
                <c:pt idx="21263">
                  <c:v>43908.979166666657</c:v>
                </c:pt>
                <c:pt idx="21264">
                  <c:v>43909</c:v>
                </c:pt>
                <c:pt idx="21265">
                  <c:v>43909.020833333343</c:v>
                </c:pt>
                <c:pt idx="21266">
                  <c:v>43909.041666666657</c:v>
                </c:pt>
                <c:pt idx="21267">
                  <c:v>43909.0625</c:v>
                </c:pt>
                <c:pt idx="21268">
                  <c:v>43909.083333333343</c:v>
                </c:pt>
                <c:pt idx="21269">
                  <c:v>43909.104166666657</c:v>
                </c:pt>
                <c:pt idx="21270">
                  <c:v>43909.125</c:v>
                </c:pt>
                <c:pt idx="21271">
                  <c:v>43909.145833333343</c:v>
                </c:pt>
                <c:pt idx="21272">
                  <c:v>43909.166666666657</c:v>
                </c:pt>
                <c:pt idx="21273">
                  <c:v>43909.1875</c:v>
                </c:pt>
                <c:pt idx="21274">
                  <c:v>43909.208333333343</c:v>
                </c:pt>
                <c:pt idx="21275">
                  <c:v>43909.22916666665</c:v>
                </c:pt>
                <c:pt idx="21276">
                  <c:v>43909.25</c:v>
                </c:pt>
                <c:pt idx="21277">
                  <c:v>43909.270833333343</c:v>
                </c:pt>
                <c:pt idx="21278">
                  <c:v>43909.29166666665</c:v>
                </c:pt>
                <c:pt idx="21279">
                  <c:v>43909.3125</c:v>
                </c:pt>
                <c:pt idx="21280">
                  <c:v>43909.333333333343</c:v>
                </c:pt>
                <c:pt idx="21281">
                  <c:v>43909.354166666657</c:v>
                </c:pt>
                <c:pt idx="21282">
                  <c:v>43909.375</c:v>
                </c:pt>
                <c:pt idx="21283">
                  <c:v>43909.395833333343</c:v>
                </c:pt>
                <c:pt idx="21284">
                  <c:v>43909.416666666657</c:v>
                </c:pt>
                <c:pt idx="21285">
                  <c:v>43909.4375</c:v>
                </c:pt>
                <c:pt idx="21286">
                  <c:v>43909.458333333343</c:v>
                </c:pt>
                <c:pt idx="21287">
                  <c:v>43909.479166666657</c:v>
                </c:pt>
                <c:pt idx="21288">
                  <c:v>43909.5</c:v>
                </c:pt>
                <c:pt idx="21289">
                  <c:v>43909.520833333343</c:v>
                </c:pt>
                <c:pt idx="21290">
                  <c:v>43909.541666666657</c:v>
                </c:pt>
                <c:pt idx="21291">
                  <c:v>43909.5625</c:v>
                </c:pt>
                <c:pt idx="21292">
                  <c:v>43909.583333333343</c:v>
                </c:pt>
                <c:pt idx="21293">
                  <c:v>43909.604166666657</c:v>
                </c:pt>
                <c:pt idx="21294">
                  <c:v>43909.625</c:v>
                </c:pt>
                <c:pt idx="21295">
                  <c:v>43909.645833333343</c:v>
                </c:pt>
                <c:pt idx="21296">
                  <c:v>43909.666666666657</c:v>
                </c:pt>
                <c:pt idx="21297">
                  <c:v>43909.6875</c:v>
                </c:pt>
                <c:pt idx="21298">
                  <c:v>43909.708333333343</c:v>
                </c:pt>
                <c:pt idx="21299">
                  <c:v>43909.72916666665</c:v>
                </c:pt>
                <c:pt idx="21300">
                  <c:v>43909.75</c:v>
                </c:pt>
                <c:pt idx="21301">
                  <c:v>43909.770833333343</c:v>
                </c:pt>
                <c:pt idx="21302">
                  <c:v>43909.79166666665</c:v>
                </c:pt>
                <c:pt idx="21303">
                  <c:v>43909.8125</c:v>
                </c:pt>
                <c:pt idx="21304">
                  <c:v>43909.833333333343</c:v>
                </c:pt>
                <c:pt idx="21305">
                  <c:v>43909.854166666657</c:v>
                </c:pt>
                <c:pt idx="21306">
                  <c:v>43909.875</c:v>
                </c:pt>
                <c:pt idx="21307">
                  <c:v>43909.895833333343</c:v>
                </c:pt>
                <c:pt idx="21308">
                  <c:v>43909.916666666657</c:v>
                </c:pt>
                <c:pt idx="21309">
                  <c:v>43909.9375</c:v>
                </c:pt>
                <c:pt idx="21310">
                  <c:v>43909.958333333343</c:v>
                </c:pt>
                <c:pt idx="21311">
                  <c:v>43909.979166666657</c:v>
                </c:pt>
                <c:pt idx="21312">
                  <c:v>43910</c:v>
                </c:pt>
                <c:pt idx="21313">
                  <c:v>43910.020833333343</c:v>
                </c:pt>
                <c:pt idx="21314">
                  <c:v>43910.041666666657</c:v>
                </c:pt>
                <c:pt idx="21315">
                  <c:v>43910.0625</c:v>
                </c:pt>
                <c:pt idx="21316">
                  <c:v>43910.083333333343</c:v>
                </c:pt>
                <c:pt idx="21317">
                  <c:v>43910.104166666657</c:v>
                </c:pt>
                <c:pt idx="21318">
                  <c:v>43910.125</c:v>
                </c:pt>
                <c:pt idx="21319">
                  <c:v>43910.145833333343</c:v>
                </c:pt>
                <c:pt idx="21320">
                  <c:v>43910.166666666657</c:v>
                </c:pt>
                <c:pt idx="21321">
                  <c:v>43910.1875</c:v>
                </c:pt>
                <c:pt idx="21322">
                  <c:v>43910.208333333343</c:v>
                </c:pt>
                <c:pt idx="21323">
                  <c:v>43910.22916666665</c:v>
                </c:pt>
                <c:pt idx="21324">
                  <c:v>43910.25</c:v>
                </c:pt>
                <c:pt idx="21325">
                  <c:v>43910.270833333343</c:v>
                </c:pt>
                <c:pt idx="21326">
                  <c:v>43910.29166666665</c:v>
                </c:pt>
                <c:pt idx="21327">
                  <c:v>43910.3125</c:v>
                </c:pt>
                <c:pt idx="21328">
                  <c:v>43910.333333333343</c:v>
                </c:pt>
                <c:pt idx="21329">
                  <c:v>43910.354166666657</c:v>
                </c:pt>
                <c:pt idx="21330">
                  <c:v>43910.375</c:v>
                </c:pt>
                <c:pt idx="21331">
                  <c:v>43910.395833333343</c:v>
                </c:pt>
                <c:pt idx="21332">
                  <c:v>43910.416666666657</c:v>
                </c:pt>
                <c:pt idx="21333">
                  <c:v>43910.4375</c:v>
                </c:pt>
                <c:pt idx="21334">
                  <c:v>43910.458333333343</c:v>
                </c:pt>
                <c:pt idx="21335">
                  <c:v>43910.479166666657</c:v>
                </c:pt>
                <c:pt idx="21336">
                  <c:v>43910.5</c:v>
                </c:pt>
                <c:pt idx="21337">
                  <c:v>43910.520833333343</c:v>
                </c:pt>
                <c:pt idx="21338">
                  <c:v>43910.541666666657</c:v>
                </c:pt>
                <c:pt idx="21339">
                  <c:v>43910.5625</c:v>
                </c:pt>
                <c:pt idx="21340">
                  <c:v>43910.583333333343</c:v>
                </c:pt>
                <c:pt idx="21341">
                  <c:v>43910.604166666657</c:v>
                </c:pt>
                <c:pt idx="21342">
                  <c:v>43910.625</c:v>
                </c:pt>
                <c:pt idx="21343">
                  <c:v>43910.645833333343</c:v>
                </c:pt>
                <c:pt idx="21344">
                  <c:v>43910.666666666657</c:v>
                </c:pt>
                <c:pt idx="21345">
                  <c:v>43910.6875</c:v>
                </c:pt>
                <c:pt idx="21346">
                  <c:v>43910.708333333343</c:v>
                </c:pt>
                <c:pt idx="21347">
                  <c:v>43910.72916666665</c:v>
                </c:pt>
                <c:pt idx="21348">
                  <c:v>43910.75</c:v>
                </c:pt>
                <c:pt idx="21349">
                  <c:v>43910.770833333343</c:v>
                </c:pt>
                <c:pt idx="21350">
                  <c:v>43910.79166666665</c:v>
                </c:pt>
                <c:pt idx="21351">
                  <c:v>43910.8125</c:v>
                </c:pt>
                <c:pt idx="21352">
                  <c:v>43910.833333333343</c:v>
                </c:pt>
                <c:pt idx="21353">
                  <c:v>43910.854166666657</c:v>
                </c:pt>
                <c:pt idx="21354">
                  <c:v>43910.875</c:v>
                </c:pt>
                <c:pt idx="21355">
                  <c:v>43910.895833333343</c:v>
                </c:pt>
                <c:pt idx="21356">
                  <c:v>43910.916666666657</c:v>
                </c:pt>
                <c:pt idx="21357">
                  <c:v>43910.9375</c:v>
                </c:pt>
                <c:pt idx="21358">
                  <c:v>43910.958333333343</c:v>
                </c:pt>
                <c:pt idx="21359">
                  <c:v>43910.979166666657</c:v>
                </c:pt>
                <c:pt idx="21360">
                  <c:v>43911</c:v>
                </c:pt>
                <c:pt idx="21361">
                  <c:v>43911.020833333343</c:v>
                </c:pt>
                <c:pt idx="21362">
                  <c:v>43911.041666666657</c:v>
                </c:pt>
                <c:pt idx="21363">
                  <c:v>43911.0625</c:v>
                </c:pt>
                <c:pt idx="21364">
                  <c:v>43911.083333333343</c:v>
                </c:pt>
                <c:pt idx="21365">
                  <c:v>43911.104166666657</c:v>
                </c:pt>
                <c:pt idx="21366">
                  <c:v>43911.125</c:v>
                </c:pt>
                <c:pt idx="21367">
                  <c:v>43911.145833333343</c:v>
                </c:pt>
                <c:pt idx="21368">
                  <c:v>43911.166666666657</c:v>
                </c:pt>
                <c:pt idx="21369">
                  <c:v>43911.1875</c:v>
                </c:pt>
                <c:pt idx="21370">
                  <c:v>43911.208333333343</c:v>
                </c:pt>
                <c:pt idx="21371">
                  <c:v>43911.22916666665</c:v>
                </c:pt>
                <c:pt idx="21372">
                  <c:v>43911.25</c:v>
                </c:pt>
                <c:pt idx="21373">
                  <c:v>43911.270833333343</c:v>
                </c:pt>
                <c:pt idx="21374">
                  <c:v>43911.29166666665</c:v>
                </c:pt>
                <c:pt idx="21375">
                  <c:v>43911.3125</c:v>
                </c:pt>
                <c:pt idx="21376">
                  <c:v>43911.333333333343</c:v>
                </c:pt>
                <c:pt idx="21377">
                  <c:v>43911.354166666657</c:v>
                </c:pt>
                <c:pt idx="21378">
                  <c:v>43911.375</c:v>
                </c:pt>
                <c:pt idx="21379">
                  <c:v>43911.395833333343</c:v>
                </c:pt>
                <c:pt idx="21380">
                  <c:v>43911.416666666657</c:v>
                </c:pt>
                <c:pt idx="21381">
                  <c:v>43911.4375</c:v>
                </c:pt>
                <c:pt idx="21382">
                  <c:v>43911.458333333343</c:v>
                </c:pt>
                <c:pt idx="21383">
                  <c:v>43911.479166666657</c:v>
                </c:pt>
                <c:pt idx="21384">
                  <c:v>43911.5</c:v>
                </c:pt>
                <c:pt idx="21385">
                  <c:v>43911.520833333343</c:v>
                </c:pt>
                <c:pt idx="21386">
                  <c:v>43911.541666666657</c:v>
                </c:pt>
                <c:pt idx="21387">
                  <c:v>43911.5625</c:v>
                </c:pt>
                <c:pt idx="21388">
                  <c:v>43911.583333333343</c:v>
                </c:pt>
                <c:pt idx="21389">
                  <c:v>43911.604166666657</c:v>
                </c:pt>
                <c:pt idx="21390">
                  <c:v>43911.625</c:v>
                </c:pt>
                <c:pt idx="21391">
                  <c:v>43911.645833333343</c:v>
                </c:pt>
                <c:pt idx="21392">
                  <c:v>43911.666666666657</c:v>
                </c:pt>
                <c:pt idx="21393">
                  <c:v>43911.6875</c:v>
                </c:pt>
                <c:pt idx="21394">
                  <c:v>43911.708333333343</c:v>
                </c:pt>
                <c:pt idx="21395">
                  <c:v>43911.72916666665</c:v>
                </c:pt>
                <c:pt idx="21396">
                  <c:v>43911.75</c:v>
                </c:pt>
                <c:pt idx="21397">
                  <c:v>43911.770833333343</c:v>
                </c:pt>
                <c:pt idx="21398">
                  <c:v>43911.79166666665</c:v>
                </c:pt>
                <c:pt idx="21399">
                  <c:v>43911.8125</c:v>
                </c:pt>
                <c:pt idx="21400">
                  <c:v>43911.833333333343</c:v>
                </c:pt>
                <c:pt idx="21401">
                  <c:v>43911.854166666657</c:v>
                </c:pt>
                <c:pt idx="21402">
                  <c:v>43911.875</c:v>
                </c:pt>
                <c:pt idx="21403">
                  <c:v>43911.895833333343</c:v>
                </c:pt>
                <c:pt idx="21404">
                  <c:v>43911.916666666657</c:v>
                </c:pt>
                <c:pt idx="21405">
                  <c:v>43911.9375</c:v>
                </c:pt>
                <c:pt idx="21406">
                  <c:v>43911.958333333343</c:v>
                </c:pt>
                <c:pt idx="21407">
                  <c:v>43911.979166666657</c:v>
                </c:pt>
                <c:pt idx="21408">
                  <c:v>43912</c:v>
                </c:pt>
                <c:pt idx="21409">
                  <c:v>43912.020833333343</c:v>
                </c:pt>
                <c:pt idx="21410">
                  <c:v>43912.041666666657</c:v>
                </c:pt>
                <c:pt idx="21411">
                  <c:v>43912.0625</c:v>
                </c:pt>
                <c:pt idx="21412">
                  <c:v>43912.083333333343</c:v>
                </c:pt>
                <c:pt idx="21413">
                  <c:v>43912.104166666657</c:v>
                </c:pt>
                <c:pt idx="21414">
                  <c:v>43912.125</c:v>
                </c:pt>
                <c:pt idx="21415">
                  <c:v>43912.145833333343</c:v>
                </c:pt>
                <c:pt idx="21416">
                  <c:v>43912.166666666657</c:v>
                </c:pt>
                <c:pt idx="21417">
                  <c:v>43912.1875</c:v>
                </c:pt>
                <c:pt idx="21418">
                  <c:v>43912.208333333343</c:v>
                </c:pt>
                <c:pt idx="21419">
                  <c:v>43912.22916666665</c:v>
                </c:pt>
                <c:pt idx="21420">
                  <c:v>43912.25</c:v>
                </c:pt>
                <c:pt idx="21421">
                  <c:v>43912.270833333343</c:v>
                </c:pt>
                <c:pt idx="21422">
                  <c:v>43912.29166666665</c:v>
                </c:pt>
                <c:pt idx="21423">
                  <c:v>43912.3125</c:v>
                </c:pt>
                <c:pt idx="21424">
                  <c:v>43912.333333333343</c:v>
                </c:pt>
                <c:pt idx="21425">
                  <c:v>43912.354166666657</c:v>
                </c:pt>
                <c:pt idx="21426">
                  <c:v>43912.375</c:v>
                </c:pt>
                <c:pt idx="21427">
                  <c:v>43912.395833333343</c:v>
                </c:pt>
                <c:pt idx="21428">
                  <c:v>43912.416666666657</c:v>
                </c:pt>
                <c:pt idx="21429">
                  <c:v>43912.4375</c:v>
                </c:pt>
                <c:pt idx="21430">
                  <c:v>43912.458333333343</c:v>
                </c:pt>
                <c:pt idx="21431">
                  <c:v>43912.479166666657</c:v>
                </c:pt>
                <c:pt idx="21432">
                  <c:v>43912.5</c:v>
                </c:pt>
                <c:pt idx="21433">
                  <c:v>43912.520833333343</c:v>
                </c:pt>
                <c:pt idx="21434">
                  <c:v>43912.541666666657</c:v>
                </c:pt>
                <c:pt idx="21435">
                  <c:v>43912.5625</c:v>
                </c:pt>
                <c:pt idx="21436">
                  <c:v>43912.583333333343</c:v>
                </c:pt>
                <c:pt idx="21437">
                  <c:v>43912.604166666657</c:v>
                </c:pt>
                <c:pt idx="21438">
                  <c:v>43912.625</c:v>
                </c:pt>
                <c:pt idx="21439">
                  <c:v>43912.645833333343</c:v>
                </c:pt>
                <c:pt idx="21440">
                  <c:v>43912.666666666657</c:v>
                </c:pt>
                <c:pt idx="21441">
                  <c:v>43912.6875</c:v>
                </c:pt>
                <c:pt idx="21442">
                  <c:v>43912.708333333343</c:v>
                </c:pt>
                <c:pt idx="21443">
                  <c:v>43912.72916666665</c:v>
                </c:pt>
                <c:pt idx="21444">
                  <c:v>43912.75</c:v>
                </c:pt>
                <c:pt idx="21445">
                  <c:v>43912.770833333343</c:v>
                </c:pt>
                <c:pt idx="21446">
                  <c:v>43912.79166666665</c:v>
                </c:pt>
                <c:pt idx="21447">
                  <c:v>43912.8125</c:v>
                </c:pt>
                <c:pt idx="21448">
                  <c:v>43912.833333333343</c:v>
                </c:pt>
                <c:pt idx="21449">
                  <c:v>43912.854166666657</c:v>
                </c:pt>
                <c:pt idx="21450">
                  <c:v>43912.875</c:v>
                </c:pt>
                <c:pt idx="21451">
                  <c:v>43912.895833333343</c:v>
                </c:pt>
                <c:pt idx="21452">
                  <c:v>43912.916666666657</c:v>
                </c:pt>
                <c:pt idx="21453">
                  <c:v>43912.9375</c:v>
                </c:pt>
                <c:pt idx="21454">
                  <c:v>43912.958333333343</c:v>
                </c:pt>
                <c:pt idx="21455">
                  <c:v>43912.979166666657</c:v>
                </c:pt>
                <c:pt idx="21456">
                  <c:v>43913</c:v>
                </c:pt>
                <c:pt idx="21457">
                  <c:v>43913.020833333343</c:v>
                </c:pt>
                <c:pt idx="21458">
                  <c:v>43913.041666666657</c:v>
                </c:pt>
                <c:pt idx="21459">
                  <c:v>43913.0625</c:v>
                </c:pt>
                <c:pt idx="21460">
                  <c:v>43913.083333333343</c:v>
                </c:pt>
                <c:pt idx="21461">
                  <c:v>43913.104166666657</c:v>
                </c:pt>
                <c:pt idx="21462">
                  <c:v>43913.125</c:v>
                </c:pt>
                <c:pt idx="21463">
                  <c:v>43913.145833333343</c:v>
                </c:pt>
                <c:pt idx="21464">
                  <c:v>43913.166666666657</c:v>
                </c:pt>
                <c:pt idx="21465">
                  <c:v>43913.1875</c:v>
                </c:pt>
                <c:pt idx="21466">
                  <c:v>43913.208333333343</c:v>
                </c:pt>
                <c:pt idx="21467">
                  <c:v>43913.22916666665</c:v>
                </c:pt>
                <c:pt idx="21468">
                  <c:v>43913.25</c:v>
                </c:pt>
                <c:pt idx="21469">
                  <c:v>43913.270833333343</c:v>
                </c:pt>
                <c:pt idx="21470">
                  <c:v>43913.29166666665</c:v>
                </c:pt>
                <c:pt idx="21471">
                  <c:v>43913.3125</c:v>
                </c:pt>
                <c:pt idx="21472">
                  <c:v>43913.333333333343</c:v>
                </c:pt>
                <c:pt idx="21473">
                  <c:v>43913.354166666657</c:v>
                </c:pt>
                <c:pt idx="21474">
                  <c:v>43913.375</c:v>
                </c:pt>
                <c:pt idx="21475">
                  <c:v>43913.395833333343</c:v>
                </c:pt>
                <c:pt idx="21476">
                  <c:v>43913.416666666657</c:v>
                </c:pt>
                <c:pt idx="21477">
                  <c:v>43913.4375</c:v>
                </c:pt>
                <c:pt idx="21478">
                  <c:v>43913.458333333343</c:v>
                </c:pt>
                <c:pt idx="21479">
                  <c:v>43913.479166666657</c:v>
                </c:pt>
                <c:pt idx="21480">
                  <c:v>43913.5</c:v>
                </c:pt>
                <c:pt idx="21481">
                  <c:v>43913.520833333343</c:v>
                </c:pt>
                <c:pt idx="21482">
                  <c:v>43913.541666666657</c:v>
                </c:pt>
                <c:pt idx="21483">
                  <c:v>43913.5625</c:v>
                </c:pt>
                <c:pt idx="21484">
                  <c:v>43913.583333333343</c:v>
                </c:pt>
                <c:pt idx="21485">
                  <c:v>43913.604166666657</c:v>
                </c:pt>
                <c:pt idx="21486">
                  <c:v>43913.625</c:v>
                </c:pt>
                <c:pt idx="21487">
                  <c:v>43913.645833333343</c:v>
                </c:pt>
                <c:pt idx="21488">
                  <c:v>43913.666666666657</c:v>
                </c:pt>
                <c:pt idx="21489">
                  <c:v>43913.6875</c:v>
                </c:pt>
                <c:pt idx="21490">
                  <c:v>43913.708333333343</c:v>
                </c:pt>
                <c:pt idx="21491">
                  <c:v>43913.72916666665</c:v>
                </c:pt>
                <c:pt idx="21492">
                  <c:v>43913.75</c:v>
                </c:pt>
                <c:pt idx="21493">
                  <c:v>43913.770833333343</c:v>
                </c:pt>
                <c:pt idx="21494">
                  <c:v>43913.79166666665</c:v>
                </c:pt>
                <c:pt idx="21495">
                  <c:v>43913.8125</c:v>
                </c:pt>
                <c:pt idx="21496">
                  <c:v>43913.833333333343</c:v>
                </c:pt>
                <c:pt idx="21497">
                  <c:v>43913.854166666657</c:v>
                </c:pt>
                <c:pt idx="21498">
                  <c:v>43913.875</c:v>
                </c:pt>
                <c:pt idx="21499">
                  <c:v>43913.895833333343</c:v>
                </c:pt>
                <c:pt idx="21500">
                  <c:v>43913.916666666657</c:v>
                </c:pt>
                <c:pt idx="21501">
                  <c:v>43913.9375</c:v>
                </c:pt>
                <c:pt idx="21502">
                  <c:v>43913.958333333343</c:v>
                </c:pt>
                <c:pt idx="21503">
                  <c:v>43913.979166666657</c:v>
                </c:pt>
                <c:pt idx="21504">
                  <c:v>43914</c:v>
                </c:pt>
                <c:pt idx="21505">
                  <c:v>43914.020833333343</c:v>
                </c:pt>
                <c:pt idx="21506">
                  <c:v>43914.041666666657</c:v>
                </c:pt>
                <c:pt idx="21507">
                  <c:v>43914.0625</c:v>
                </c:pt>
                <c:pt idx="21508">
                  <c:v>43914.083333333343</c:v>
                </c:pt>
                <c:pt idx="21509">
                  <c:v>43914.104166666657</c:v>
                </c:pt>
                <c:pt idx="21510">
                  <c:v>43914.125</c:v>
                </c:pt>
                <c:pt idx="21511">
                  <c:v>43914.145833333343</c:v>
                </c:pt>
                <c:pt idx="21512">
                  <c:v>43914.166666666657</c:v>
                </c:pt>
                <c:pt idx="21513">
                  <c:v>43914.1875</c:v>
                </c:pt>
                <c:pt idx="21514">
                  <c:v>43914.208333333343</c:v>
                </c:pt>
                <c:pt idx="21515">
                  <c:v>43914.22916666665</c:v>
                </c:pt>
                <c:pt idx="21516">
                  <c:v>43914.25</c:v>
                </c:pt>
                <c:pt idx="21517">
                  <c:v>43914.270833333343</c:v>
                </c:pt>
                <c:pt idx="21518">
                  <c:v>43914.29166666665</c:v>
                </c:pt>
                <c:pt idx="21519">
                  <c:v>43914.3125</c:v>
                </c:pt>
                <c:pt idx="21520">
                  <c:v>43914.333333333343</c:v>
                </c:pt>
                <c:pt idx="21521">
                  <c:v>43914.354166666657</c:v>
                </c:pt>
                <c:pt idx="21522">
                  <c:v>43914.375</c:v>
                </c:pt>
                <c:pt idx="21523">
                  <c:v>43914.395833333343</c:v>
                </c:pt>
                <c:pt idx="21524">
                  <c:v>43914.416666666657</c:v>
                </c:pt>
                <c:pt idx="21525">
                  <c:v>43914.4375</c:v>
                </c:pt>
                <c:pt idx="21526">
                  <c:v>43914.458333333343</c:v>
                </c:pt>
                <c:pt idx="21527">
                  <c:v>43914.479166666657</c:v>
                </c:pt>
                <c:pt idx="21528">
                  <c:v>43914.5</c:v>
                </c:pt>
                <c:pt idx="21529">
                  <c:v>43914.520833333343</c:v>
                </c:pt>
                <c:pt idx="21530">
                  <c:v>43914.541666666657</c:v>
                </c:pt>
                <c:pt idx="21531">
                  <c:v>43914.5625</c:v>
                </c:pt>
                <c:pt idx="21532">
                  <c:v>43914.583333333343</c:v>
                </c:pt>
                <c:pt idx="21533">
                  <c:v>43914.604166666657</c:v>
                </c:pt>
                <c:pt idx="21534">
                  <c:v>43914.625</c:v>
                </c:pt>
                <c:pt idx="21535">
                  <c:v>43914.645833333343</c:v>
                </c:pt>
                <c:pt idx="21536">
                  <c:v>43914.666666666657</c:v>
                </c:pt>
                <c:pt idx="21537">
                  <c:v>43914.6875</c:v>
                </c:pt>
                <c:pt idx="21538">
                  <c:v>43914.708333333343</c:v>
                </c:pt>
                <c:pt idx="21539">
                  <c:v>43914.72916666665</c:v>
                </c:pt>
                <c:pt idx="21540">
                  <c:v>43914.75</c:v>
                </c:pt>
                <c:pt idx="21541">
                  <c:v>43914.770833333343</c:v>
                </c:pt>
                <c:pt idx="21542">
                  <c:v>43914.79166666665</c:v>
                </c:pt>
                <c:pt idx="21543">
                  <c:v>43914.8125</c:v>
                </c:pt>
                <c:pt idx="21544">
                  <c:v>43914.833333333343</c:v>
                </c:pt>
                <c:pt idx="21545">
                  <c:v>43914.854166666657</c:v>
                </c:pt>
                <c:pt idx="21546">
                  <c:v>43914.875</c:v>
                </c:pt>
                <c:pt idx="21547">
                  <c:v>43914.895833333343</c:v>
                </c:pt>
                <c:pt idx="21548">
                  <c:v>43914.916666666657</c:v>
                </c:pt>
                <c:pt idx="21549">
                  <c:v>43914.9375</c:v>
                </c:pt>
                <c:pt idx="21550">
                  <c:v>43914.958333333343</c:v>
                </c:pt>
                <c:pt idx="21551">
                  <c:v>43914.979166666657</c:v>
                </c:pt>
                <c:pt idx="21552">
                  <c:v>43915</c:v>
                </c:pt>
                <c:pt idx="21553">
                  <c:v>43915.020833333343</c:v>
                </c:pt>
                <c:pt idx="21554">
                  <c:v>43915.041666666657</c:v>
                </c:pt>
                <c:pt idx="21555">
                  <c:v>43915.0625</c:v>
                </c:pt>
                <c:pt idx="21556">
                  <c:v>43915.083333333343</c:v>
                </c:pt>
                <c:pt idx="21557">
                  <c:v>43915.104166666657</c:v>
                </c:pt>
                <c:pt idx="21558">
                  <c:v>43915.125</c:v>
                </c:pt>
                <c:pt idx="21559">
                  <c:v>43915.145833333343</c:v>
                </c:pt>
                <c:pt idx="21560">
                  <c:v>43915.166666666657</c:v>
                </c:pt>
                <c:pt idx="21561">
                  <c:v>43915.1875</c:v>
                </c:pt>
                <c:pt idx="21562">
                  <c:v>43915.208333333343</c:v>
                </c:pt>
                <c:pt idx="21563">
                  <c:v>43915.22916666665</c:v>
                </c:pt>
                <c:pt idx="21564">
                  <c:v>43915.25</c:v>
                </c:pt>
                <c:pt idx="21565">
                  <c:v>43915.270833333343</c:v>
                </c:pt>
                <c:pt idx="21566">
                  <c:v>43915.29166666665</c:v>
                </c:pt>
                <c:pt idx="21567">
                  <c:v>43915.3125</c:v>
                </c:pt>
                <c:pt idx="21568">
                  <c:v>43915.333333333343</c:v>
                </c:pt>
                <c:pt idx="21569">
                  <c:v>43915.354166666657</c:v>
                </c:pt>
                <c:pt idx="21570">
                  <c:v>43915.375</c:v>
                </c:pt>
                <c:pt idx="21571">
                  <c:v>43915.395833333343</c:v>
                </c:pt>
                <c:pt idx="21572">
                  <c:v>43915.416666666657</c:v>
                </c:pt>
                <c:pt idx="21573">
                  <c:v>43915.4375</c:v>
                </c:pt>
                <c:pt idx="21574">
                  <c:v>43915.458333333343</c:v>
                </c:pt>
                <c:pt idx="21575">
                  <c:v>43915.479166666657</c:v>
                </c:pt>
                <c:pt idx="21576">
                  <c:v>43915.5</c:v>
                </c:pt>
                <c:pt idx="21577">
                  <c:v>43915.520833333343</c:v>
                </c:pt>
                <c:pt idx="21578">
                  <c:v>43915.541666666657</c:v>
                </c:pt>
                <c:pt idx="21579">
                  <c:v>43915.5625</c:v>
                </c:pt>
                <c:pt idx="21580">
                  <c:v>43915.583333333343</c:v>
                </c:pt>
                <c:pt idx="21581">
                  <c:v>43915.604166666657</c:v>
                </c:pt>
                <c:pt idx="21582">
                  <c:v>43915.625</c:v>
                </c:pt>
                <c:pt idx="21583">
                  <c:v>43915.645833333343</c:v>
                </c:pt>
                <c:pt idx="21584">
                  <c:v>43915.666666666657</c:v>
                </c:pt>
                <c:pt idx="21585">
                  <c:v>43915.6875</c:v>
                </c:pt>
                <c:pt idx="21586">
                  <c:v>43915.708333333343</c:v>
                </c:pt>
                <c:pt idx="21587">
                  <c:v>43915.72916666665</c:v>
                </c:pt>
                <c:pt idx="21588">
                  <c:v>43915.75</c:v>
                </c:pt>
                <c:pt idx="21589">
                  <c:v>43915.770833333343</c:v>
                </c:pt>
                <c:pt idx="21590">
                  <c:v>43915.79166666665</c:v>
                </c:pt>
                <c:pt idx="21591">
                  <c:v>43915.8125</c:v>
                </c:pt>
                <c:pt idx="21592">
                  <c:v>43915.833333333343</c:v>
                </c:pt>
                <c:pt idx="21593">
                  <c:v>43915.854166666657</c:v>
                </c:pt>
                <c:pt idx="21594">
                  <c:v>43915.875</c:v>
                </c:pt>
                <c:pt idx="21595">
                  <c:v>43915.895833333343</c:v>
                </c:pt>
                <c:pt idx="21596">
                  <c:v>43915.916666666657</c:v>
                </c:pt>
                <c:pt idx="21597">
                  <c:v>43915.9375</c:v>
                </c:pt>
                <c:pt idx="21598">
                  <c:v>43915.958333333343</c:v>
                </c:pt>
                <c:pt idx="21599">
                  <c:v>43915.979166666657</c:v>
                </c:pt>
                <c:pt idx="21600">
                  <c:v>43916</c:v>
                </c:pt>
                <c:pt idx="21601">
                  <c:v>43916.020833333343</c:v>
                </c:pt>
                <c:pt idx="21602">
                  <c:v>43916.041666666657</c:v>
                </c:pt>
                <c:pt idx="21603">
                  <c:v>43916.0625</c:v>
                </c:pt>
                <c:pt idx="21604">
                  <c:v>43916.083333333343</c:v>
                </c:pt>
                <c:pt idx="21605">
                  <c:v>43916.104166666657</c:v>
                </c:pt>
                <c:pt idx="21606">
                  <c:v>43916.125</c:v>
                </c:pt>
                <c:pt idx="21607">
                  <c:v>43916.145833333343</c:v>
                </c:pt>
                <c:pt idx="21608">
                  <c:v>43916.166666666657</c:v>
                </c:pt>
                <c:pt idx="21609">
                  <c:v>43916.1875</c:v>
                </c:pt>
                <c:pt idx="21610">
                  <c:v>43916.208333333343</c:v>
                </c:pt>
                <c:pt idx="21611">
                  <c:v>43916.22916666665</c:v>
                </c:pt>
                <c:pt idx="21612">
                  <c:v>43916.25</c:v>
                </c:pt>
                <c:pt idx="21613">
                  <c:v>43916.270833333343</c:v>
                </c:pt>
                <c:pt idx="21614">
                  <c:v>43916.29166666665</c:v>
                </c:pt>
                <c:pt idx="21615">
                  <c:v>43916.3125</c:v>
                </c:pt>
                <c:pt idx="21616">
                  <c:v>43916.333333333343</c:v>
                </c:pt>
                <c:pt idx="21617">
                  <c:v>43916.354166666657</c:v>
                </c:pt>
                <c:pt idx="21618">
                  <c:v>43916.375</c:v>
                </c:pt>
                <c:pt idx="21619">
                  <c:v>43916.395833333343</c:v>
                </c:pt>
                <c:pt idx="21620">
                  <c:v>43916.416666666657</c:v>
                </c:pt>
                <c:pt idx="21621">
                  <c:v>43916.4375</c:v>
                </c:pt>
                <c:pt idx="21622">
                  <c:v>43916.458333333343</c:v>
                </c:pt>
                <c:pt idx="21623">
                  <c:v>43916.479166666657</c:v>
                </c:pt>
                <c:pt idx="21624">
                  <c:v>43916.5</c:v>
                </c:pt>
                <c:pt idx="21625">
                  <c:v>43916.520833333343</c:v>
                </c:pt>
                <c:pt idx="21626">
                  <c:v>43916.541666666657</c:v>
                </c:pt>
                <c:pt idx="21627">
                  <c:v>43916.5625</c:v>
                </c:pt>
                <c:pt idx="21628">
                  <c:v>43916.583333333343</c:v>
                </c:pt>
                <c:pt idx="21629">
                  <c:v>43916.604166666657</c:v>
                </c:pt>
                <c:pt idx="21630">
                  <c:v>43916.625</c:v>
                </c:pt>
                <c:pt idx="21631">
                  <c:v>43916.645833333343</c:v>
                </c:pt>
                <c:pt idx="21632">
                  <c:v>43916.666666666657</c:v>
                </c:pt>
                <c:pt idx="21633">
                  <c:v>43916.6875</c:v>
                </c:pt>
                <c:pt idx="21634">
                  <c:v>43916.708333333343</c:v>
                </c:pt>
                <c:pt idx="21635">
                  <c:v>43916.72916666665</c:v>
                </c:pt>
                <c:pt idx="21636">
                  <c:v>43916.75</c:v>
                </c:pt>
                <c:pt idx="21637">
                  <c:v>43916.770833333343</c:v>
                </c:pt>
                <c:pt idx="21638">
                  <c:v>43916.79166666665</c:v>
                </c:pt>
                <c:pt idx="21639">
                  <c:v>43916.8125</c:v>
                </c:pt>
                <c:pt idx="21640">
                  <c:v>43916.833333333343</c:v>
                </c:pt>
                <c:pt idx="21641">
                  <c:v>43916.854166666657</c:v>
                </c:pt>
                <c:pt idx="21642">
                  <c:v>43916.875</c:v>
                </c:pt>
                <c:pt idx="21643">
                  <c:v>43916.895833333343</c:v>
                </c:pt>
                <c:pt idx="21644">
                  <c:v>43916.916666666657</c:v>
                </c:pt>
                <c:pt idx="21645">
                  <c:v>43916.9375</c:v>
                </c:pt>
                <c:pt idx="21646">
                  <c:v>43916.958333333343</c:v>
                </c:pt>
                <c:pt idx="21647">
                  <c:v>43916.979166666657</c:v>
                </c:pt>
                <c:pt idx="21648">
                  <c:v>43917</c:v>
                </c:pt>
                <c:pt idx="21649">
                  <c:v>43917.020833333343</c:v>
                </c:pt>
                <c:pt idx="21650">
                  <c:v>43917.041666666657</c:v>
                </c:pt>
                <c:pt idx="21651">
                  <c:v>43917.0625</c:v>
                </c:pt>
                <c:pt idx="21652">
                  <c:v>43917.083333333343</c:v>
                </c:pt>
                <c:pt idx="21653">
                  <c:v>43917.104166666657</c:v>
                </c:pt>
                <c:pt idx="21654">
                  <c:v>43917.125</c:v>
                </c:pt>
                <c:pt idx="21655">
                  <c:v>43917.145833333343</c:v>
                </c:pt>
                <c:pt idx="21656">
                  <c:v>43917.166666666657</c:v>
                </c:pt>
                <c:pt idx="21657">
                  <c:v>43917.1875</c:v>
                </c:pt>
                <c:pt idx="21658">
                  <c:v>43917.208333333343</c:v>
                </c:pt>
                <c:pt idx="21659">
                  <c:v>43917.22916666665</c:v>
                </c:pt>
                <c:pt idx="21660">
                  <c:v>43917.25</c:v>
                </c:pt>
                <c:pt idx="21661">
                  <c:v>43917.270833333343</c:v>
                </c:pt>
                <c:pt idx="21662">
                  <c:v>43917.29166666665</c:v>
                </c:pt>
                <c:pt idx="21663">
                  <c:v>43917.3125</c:v>
                </c:pt>
                <c:pt idx="21664">
                  <c:v>43917.333333333343</c:v>
                </c:pt>
                <c:pt idx="21665">
                  <c:v>43917.354166666657</c:v>
                </c:pt>
                <c:pt idx="21666">
                  <c:v>43917.375</c:v>
                </c:pt>
                <c:pt idx="21667">
                  <c:v>43917.395833333343</c:v>
                </c:pt>
                <c:pt idx="21668">
                  <c:v>43917.416666666657</c:v>
                </c:pt>
                <c:pt idx="21669">
                  <c:v>43917.4375</c:v>
                </c:pt>
                <c:pt idx="21670">
                  <c:v>43917.458333333343</c:v>
                </c:pt>
                <c:pt idx="21671">
                  <c:v>43917.479166666657</c:v>
                </c:pt>
                <c:pt idx="21672">
                  <c:v>43917.5</c:v>
                </c:pt>
                <c:pt idx="21673">
                  <c:v>43917.520833333343</c:v>
                </c:pt>
                <c:pt idx="21674">
                  <c:v>43917.541666666657</c:v>
                </c:pt>
                <c:pt idx="21675">
                  <c:v>43917.5625</c:v>
                </c:pt>
                <c:pt idx="21676">
                  <c:v>43917.583333333343</c:v>
                </c:pt>
                <c:pt idx="21677">
                  <c:v>43917.604166666657</c:v>
                </c:pt>
                <c:pt idx="21678">
                  <c:v>43917.625</c:v>
                </c:pt>
                <c:pt idx="21679">
                  <c:v>43917.645833333343</c:v>
                </c:pt>
                <c:pt idx="21680">
                  <c:v>43917.666666666657</c:v>
                </c:pt>
                <c:pt idx="21681">
                  <c:v>43917.6875</c:v>
                </c:pt>
                <c:pt idx="21682">
                  <c:v>43917.708333333343</c:v>
                </c:pt>
                <c:pt idx="21683">
                  <c:v>43917.72916666665</c:v>
                </c:pt>
                <c:pt idx="21684">
                  <c:v>43917.75</c:v>
                </c:pt>
                <c:pt idx="21685">
                  <c:v>43917.770833333343</c:v>
                </c:pt>
                <c:pt idx="21686">
                  <c:v>43917.79166666665</c:v>
                </c:pt>
                <c:pt idx="21687">
                  <c:v>43917.8125</c:v>
                </c:pt>
                <c:pt idx="21688">
                  <c:v>43917.833333333343</c:v>
                </c:pt>
                <c:pt idx="21689">
                  <c:v>43917.854166666657</c:v>
                </c:pt>
                <c:pt idx="21690">
                  <c:v>43917.875</c:v>
                </c:pt>
                <c:pt idx="21691">
                  <c:v>43917.895833333343</c:v>
                </c:pt>
                <c:pt idx="21692">
                  <c:v>43917.916666666657</c:v>
                </c:pt>
                <c:pt idx="21693">
                  <c:v>43917.9375</c:v>
                </c:pt>
                <c:pt idx="21694">
                  <c:v>43917.958333333343</c:v>
                </c:pt>
                <c:pt idx="21695">
                  <c:v>43917.979166666657</c:v>
                </c:pt>
                <c:pt idx="21696">
                  <c:v>43918</c:v>
                </c:pt>
                <c:pt idx="21697">
                  <c:v>43918.020833333343</c:v>
                </c:pt>
                <c:pt idx="21698">
                  <c:v>43918.041666666657</c:v>
                </c:pt>
                <c:pt idx="21699">
                  <c:v>43918.0625</c:v>
                </c:pt>
                <c:pt idx="21700">
                  <c:v>43918.083333333343</c:v>
                </c:pt>
                <c:pt idx="21701">
                  <c:v>43918.104166666657</c:v>
                </c:pt>
                <c:pt idx="21702">
                  <c:v>43918.125</c:v>
                </c:pt>
                <c:pt idx="21703">
                  <c:v>43918.145833333343</c:v>
                </c:pt>
                <c:pt idx="21704">
                  <c:v>43918.166666666657</c:v>
                </c:pt>
                <c:pt idx="21705">
                  <c:v>43918.1875</c:v>
                </c:pt>
                <c:pt idx="21706">
                  <c:v>43918.208333333343</c:v>
                </c:pt>
                <c:pt idx="21707">
                  <c:v>43918.22916666665</c:v>
                </c:pt>
                <c:pt idx="21708">
                  <c:v>43918.25</c:v>
                </c:pt>
                <c:pt idx="21709">
                  <c:v>43918.270833333343</c:v>
                </c:pt>
                <c:pt idx="21710">
                  <c:v>43918.29166666665</c:v>
                </c:pt>
                <c:pt idx="21711">
                  <c:v>43918.3125</c:v>
                </c:pt>
                <c:pt idx="21712">
                  <c:v>43918.333333333343</c:v>
                </c:pt>
                <c:pt idx="21713">
                  <c:v>43918.354166666657</c:v>
                </c:pt>
                <c:pt idx="21714">
                  <c:v>43918.375</c:v>
                </c:pt>
                <c:pt idx="21715">
                  <c:v>43918.395833333343</c:v>
                </c:pt>
                <c:pt idx="21716">
                  <c:v>43918.416666666657</c:v>
                </c:pt>
                <c:pt idx="21717">
                  <c:v>43918.4375</c:v>
                </c:pt>
                <c:pt idx="21718">
                  <c:v>43918.458333333343</c:v>
                </c:pt>
                <c:pt idx="21719">
                  <c:v>43918.479166666657</c:v>
                </c:pt>
                <c:pt idx="21720">
                  <c:v>43918.5</c:v>
                </c:pt>
                <c:pt idx="21721">
                  <c:v>43918.520833333343</c:v>
                </c:pt>
                <c:pt idx="21722">
                  <c:v>43918.541666666657</c:v>
                </c:pt>
                <c:pt idx="21723">
                  <c:v>43918.5625</c:v>
                </c:pt>
                <c:pt idx="21724">
                  <c:v>43918.583333333343</c:v>
                </c:pt>
                <c:pt idx="21725">
                  <c:v>43918.604166666657</c:v>
                </c:pt>
                <c:pt idx="21726">
                  <c:v>43918.625</c:v>
                </c:pt>
                <c:pt idx="21727">
                  <c:v>43918.645833333343</c:v>
                </c:pt>
                <c:pt idx="21728">
                  <c:v>43918.666666666657</c:v>
                </c:pt>
                <c:pt idx="21729">
                  <c:v>43918.6875</c:v>
                </c:pt>
                <c:pt idx="21730">
                  <c:v>43918.708333333343</c:v>
                </c:pt>
                <c:pt idx="21731">
                  <c:v>43918.72916666665</c:v>
                </c:pt>
                <c:pt idx="21732">
                  <c:v>43918.75</c:v>
                </c:pt>
                <c:pt idx="21733">
                  <c:v>43918.770833333343</c:v>
                </c:pt>
                <c:pt idx="21734">
                  <c:v>43918.79166666665</c:v>
                </c:pt>
                <c:pt idx="21735">
                  <c:v>43918.8125</c:v>
                </c:pt>
                <c:pt idx="21736">
                  <c:v>43918.833333333343</c:v>
                </c:pt>
                <c:pt idx="21737">
                  <c:v>43918.854166666657</c:v>
                </c:pt>
                <c:pt idx="21738">
                  <c:v>43918.875</c:v>
                </c:pt>
                <c:pt idx="21739">
                  <c:v>43918.895833333343</c:v>
                </c:pt>
                <c:pt idx="21740">
                  <c:v>43918.916666666657</c:v>
                </c:pt>
                <c:pt idx="21741">
                  <c:v>43918.9375</c:v>
                </c:pt>
                <c:pt idx="21742">
                  <c:v>43918.958333333343</c:v>
                </c:pt>
                <c:pt idx="21743">
                  <c:v>43918.979166666657</c:v>
                </c:pt>
                <c:pt idx="21744">
                  <c:v>43919</c:v>
                </c:pt>
                <c:pt idx="21745">
                  <c:v>43919.020833333343</c:v>
                </c:pt>
                <c:pt idx="21746">
                  <c:v>43919.041666666657</c:v>
                </c:pt>
                <c:pt idx="21747">
                  <c:v>43919.0625</c:v>
                </c:pt>
                <c:pt idx="21748">
                  <c:v>43919.083333333343</c:v>
                </c:pt>
                <c:pt idx="21749">
                  <c:v>43919.104166666657</c:v>
                </c:pt>
                <c:pt idx="21750">
                  <c:v>43919.125</c:v>
                </c:pt>
                <c:pt idx="21751">
                  <c:v>43919.145833333343</c:v>
                </c:pt>
                <c:pt idx="21752">
                  <c:v>43919.166666666657</c:v>
                </c:pt>
                <c:pt idx="21753">
                  <c:v>43919.1875</c:v>
                </c:pt>
                <c:pt idx="21754">
                  <c:v>43919.208333333343</c:v>
                </c:pt>
                <c:pt idx="21755">
                  <c:v>43919.22916666665</c:v>
                </c:pt>
                <c:pt idx="21756">
                  <c:v>43919.25</c:v>
                </c:pt>
                <c:pt idx="21757">
                  <c:v>43919.270833333343</c:v>
                </c:pt>
                <c:pt idx="21758">
                  <c:v>43919.29166666665</c:v>
                </c:pt>
                <c:pt idx="21759">
                  <c:v>43919.3125</c:v>
                </c:pt>
                <c:pt idx="21760">
                  <c:v>43919.333333333343</c:v>
                </c:pt>
                <c:pt idx="21761">
                  <c:v>43919.354166666657</c:v>
                </c:pt>
                <c:pt idx="21762">
                  <c:v>43919.375</c:v>
                </c:pt>
                <c:pt idx="21763">
                  <c:v>43919.395833333343</c:v>
                </c:pt>
                <c:pt idx="21764">
                  <c:v>43919.416666666657</c:v>
                </c:pt>
                <c:pt idx="21765">
                  <c:v>43919.4375</c:v>
                </c:pt>
                <c:pt idx="21766">
                  <c:v>43919.458333333343</c:v>
                </c:pt>
                <c:pt idx="21767">
                  <c:v>43919.479166666657</c:v>
                </c:pt>
                <c:pt idx="21768">
                  <c:v>43919.5</c:v>
                </c:pt>
                <c:pt idx="21769">
                  <c:v>43919.520833333343</c:v>
                </c:pt>
                <c:pt idx="21770">
                  <c:v>43919.541666666657</c:v>
                </c:pt>
                <c:pt idx="21771">
                  <c:v>43919.5625</c:v>
                </c:pt>
                <c:pt idx="21772">
                  <c:v>43919.583333333343</c:v>
                </c:pt>
                <c:pt idx="21773">
                  <c:v>43919.604166666657</c:v>
                </c:pt>
                <c:pt idx="21774">
                  <c:v>43919.625</c:v>
                </c:pt>
                <c:pt idx="21775">
                  <c:v>43919.645833333343</c:v>
                </c:pt>
                <c:pt idx="21776">
                  <c:v>43919.666666666657</c:v>
                </c:pt>
                <c:pt idx="21777">
                  <c:v>43919.6875</c:v>
                </c:pt>
                <c:pt idx="21778">
                  <c:v>43919.708333333343</c:v>
                </c:pt>
                <c:pt idx="21779">
                  <c:v>43919.72916666665</c:v>
                </c:pt>
                <c:pt idx="21780">
                  <c:v>43919.75</c:v>
                </c:pt>
                <c:pt idx="21781">
                  <c:v>43919.770833333343</c:v>
                </c:pt>
                <c:pt idx="21782">
                  <c:v>43919.79166666665</c:v>
                </c:pt>
                <c:pt idx="21783">
                  <c:v>43919.8125</c:v>
                </c:pt>
                <c:pt idx="21784">
                  <c:v>43919.833333333343</c:v>
                </c:pt>
                <c:pt idx="21785">
                  <c:v>43919.854166666657</c:v>
                </c:pt>
                <c:pt idx="21786">
                  <c:v>43919.875</c:v>
                </c:pt>
                <c:pt idx="21787">
                  <c:v>43919.895833333343</c:v>
                </c:pt>
                <c:pt idx="21788">
                  <c:v>43919.916666666657</c:v>
                </c:pt>
                <c:pt idx="21789">
                  <c:v>43919.9375</c:v>
                </c:pt>
                <c:pt idx="21790">
                  <c:v>43919.958333333343</c:v>
                </c:pt>
                <c:pt idx="21791">
                  <c:v>43919.979166666657</c:v>
                </c:pt>
                <c:pt idx="21792">
                  <c:v>43920</c:v>
                </c:pt>
                <c:pt idx="21793">
                  <c:v>43920.020833333343</c:v>
                </c:pt>
                <c:pt idx="21794">
                  <c:v>43920.041666666657</c:v>
                </c:pt>
                <c:pt idx="21795">
                  <c:v>43920.0625</c:v>
                </c:pt>
                <c:pt idx="21796">
                  <c:v>43920.083333333343</c:v>
                </c:pt>
                <c:pt idx="21797">
                  <c:v>43920.104166666657</c:v>
                </c:pt>
                <c:pt idx="21798">
                  <c:v>43920.125</c:v>
                </c:pt>
                <c:pt idx="21799">
                  <c:v>43920.145833333343</c:v>
                </c:pt>
                <c:pt idx="21800">
                  <c:v>43920.166666666657</c:v>
                </c:pt>
                <c:pt idx="21801">
                  <c:v>43920.1875</c:v>
                </c:pt>
                <c:pt idx="21802">
                  <c:v>43920.208333333343</c:v>
                </c:pt>
                <c:pt idx="21803">
                  <c:v>43920.22916666665</c:v>
                </c:pt>
                <c:pt idx="21804">
                  <c:v>43920.25</c:v>
                </c:pt>
                <c:pt idx="21805">
                  <c:v>43920.270833333343</c:v>
                </c:pt>
                <c:pt idx="21806">
                  <c:v>43920.29166666665</c:v>
                </c:pt>
                <c:pt idx="21807">
                  <c:v>43920.3125</c:v>
                </c:pt>
                <c:pt idx="21808">
                  <c:v>43920.333333333343</c:v>
                </c:pt>
                <c:pt idx="21809">
                  <c:v>43920.354166666657</c:v>
                </c:pt>
                <c:pt idx="21810">
                  <c:v>43920.375</c:v>
                </c:pt>
                <c:pt idx="21811">
                  <c:v>43920.395833333343</c:v>
                </c:pt>
                <c:pt idx="21812">
                  <c:v>43920.416666666657</c:v>
                </c:pt>
                <c:pt idx="21813">
                  <c:v>43920.4375</c:v>
                </c:pt>
                <c:pt idx="21814">
                  <c:v>43920.458333333343</c:v>
                </c:pt>
                <c:pt idx="21815">
                  <c:v>43920.479166666657</c:v>
                </c:pt>
                <c:pt idx="21816">
                  <c:v>43920.5</c:v>
                </c:pt>
                <c:pt idx="21817">
                  <c:v>43920.520833333343</c:v>
                </c:pt>
                <c:pt idx="21818">
                  <c:v>43920.541666666657</c:v>
                </c:pt>
                <c:pt idx="21819">
                  <c:v>43920.5625</c:v>
                </c:pt>
                <c:pt idx="21820">
                  <c:v>43920.583333333343</c:v>
                </c:pt>
                <c:pt idx="21821">
                  <c:v>43920.604166666657</c:v>
                </c:pt>
                <c:pt idx="21822">
                  <c:v>43920.625</c:v>
                </c:pt>
                <c:pt idx="21823">
                  <c:v>43920.645833333343</c:v>
                </c:pt>
                <c:pt idx="21824">
                  <c:v>43920.666666666657</c:v>
                </c:pt>
                <c:pt idx="21825">
                  <c:v>43920.6875</c:v>
                </c:pt>
                <c:pt idx="21826">
                  <c:v>43920.708333333343</c:v>
                </c:pt>
                <c:pt idx="21827">
                  <c:v>43920.72916666665</c:v>
                </c:pt>
                <c:pt idx="21828">
                  <c:v>43920.75</c:v>
                </c:pt>
                <c:pt idx="21829">
                  <c:v>43920.770833333343</c:v>
                </c:pt>
                <c:pt idx="21830">
                  <c:v>43920.79166666665</c:v>
                </c:pt>
                <c:pt idx="21831">
                  <c:v>43920.8125</c:v>
                </c:pt>
                <c:pt idx="21832">
                  <c:v>43920.833333333343</c:v>
                </c:pt>
                <c:pt idx="21833">
                  <c:v>43920.854166666657</c:v>
                </c:pt>
                <c:pt idx="21834">
                  <c:v>43920.875</c:v>
                </c:pt>
                <c:pt idx="21835">
                  <c:v>43920.895833333343</c:v>
                </c:pt>
                <c:pt idx="21836">
                  <c:v>43920.916666666657</c:v>
                </c:pt>
                <c:pt idx="21837">
                  <c:v>43920.9375</c:v>
                </c:pt>
                <c:pt idx="21838">
                  <c:v>43920.958333333343</c:v>
                </c:pt>
                <c:pt idx="21839">
                  <c:v>43920.979166666657</c:v>
                </c:pt>
                <c:pt idx="21840">
                  <c:v>43921</c:v>
                </c:pt>
                <c:pt idx="21841">
                  <c:v>43921.020833333343</c:v>
                </c:pt>
                <c:pt idx="21842">
                  <c:v>43921.041666666657</c:v>
                </c:pt>
                <c:pt idx="21843">
                  <c:v>43921.0625</c:v>
                </c:pt>
                <c:pt idx="21844">
                  <c:v>43921.083333333343</c:v>
                </c:pt>
                <c:pt idx="21845">
                  <c:v>43921.104166666657</c:v>
                </c:pt>
                <c:pt idx="21846">
                  <c:v>43921.125</c:v>
                </c:pt>
                <c:pt idx="21847">
                  <c:v>43921.145833333343</c:v>
                </c:pt>
                <c:pt idx="21848">
                  <c:v>43921.166666666657</c:v>
                </c:pt>
                <c:pt idx="21849">
                  <c:v>43921.1875</c:v>
                </c:pt>
                <c:pt idx="21850">
                  <c:v>43921.208333333343</c:v>
                </c:pt>
                <c:pt idx="21851">
                  <c:v>43921.22916666665</c:v>
                </c:pt>
                <c:pt idx="21852">
                  <c:v>43921.25</c:v>
                </c:pt>
                <c:pt idx="21853">
                  <c:v>43921.270833333343</c:v>
                </c:pt>
                <c:pt idx="21854">
                  <c:v>43921.29166666665</c:v>
                </c:pt>
                <c:pt idx="21855">
                  <c:v>43921.3125</c:v>
                </c:pt>
                <c:pt idx="21856">
                  <c:v>43921.333333333343</c:v>
                </c:pt>
                <c:pt idx="21857">
                  <c:v>43921.354166666657</c:v>
                </c:pt>
                <c:pt idx="21858">
                  <c:v>43921.375</c:v>
                </c:pt>
                <c:pt idx="21859">
                  <c:v>43921.395833333343</c:v>
                </c:pt>
                <c:pt idx="21860">
                  <c:v>43921.416666666657</c:v>
                </c:pt>
                <c:pt idx="21861">
                  <c:v>43921.4375</c:v>
                </c:pt>
                <c:pt idx="21862">
                  <c:v>43921.458333333343</c:v>
                </c:pt>
                <c:pt idx="21863">
                  <c:v>43921.479166666657</c:v>
                </c:pt>
                <c:pt idx="21864">
                  <c:v>43921.5</c:v>
                </c:pt>
                <c:pt idx="21865">
                  <c:v>43921.520833333343</c:v>
                </c:pt>
                <c:pt idx="21866">
                  <c:v>43921.541666666657</c:v>
                </c:pt>
                <c:pt idx="21867">
                  <c:v>43921.5625</c:v>
                </c:pt>
                <c:pt idx="21868">
                  <c:v>43921.583333333343</c:v>
                </c:pt>
                <c:pt idx="21869">
                  <c:v>43921.604166666657</c:v>
                </c:pt>
                <c:pt idx="21870">
                  <c:v>43921.625</c:v>
                </c:pt>
                <c:pt idx="21871">
                  <c:v>43921.645833333343</c:v>
                </c:pt>
                <c:pt idx="21872">
                  <c:v>43921.666666666657</c:v>
                </c:pt>
                <c:pt idx="21873">
                  <c:v>43921.6875</c:v>
                </c:pt>
                <c:pt idx="21874">
                  <c:v>43921.708333333343</c:v>
                </c:pt>
                <c:pt idx="21875">
                  <c:v>43921.72916666665</c:v>
                </c:pt>
                <c:pt idx="21876">
                  <c:v>43921.75</c:v>
                </c:pt>
                <c:pt idx="21877">
                  <c:v>43921.770833333343</c:v>
                </c:pt>
                <c:pt idx="21878">
                  <c:v>43921.79166666665</c:v>
                </c:pt>
                <c:pt idx="21879">
                  <c:v>43921.8125</c:v>
                </c:pt>
                <c:pt idx="21880">
                  <c:v>43921.833333333343</c:v>
                </c:pt>
                <c:pt idx="21881">
                  <c:v>43921.854166666657</c:v>
                </c:pt>
                <c:pt idx="21882">
                  <c:v>43921.875</c:v>
                </c:pt>
                <c:pt idx="21883">
                  <c:v>43921.895833333343</c:v>
                </c:pt>
                <c:pt idx="21884">
                  <c:v>43921.916666666657</c:v>
                </c:pt>
                <c:pt idx="21885">
                  <c:v>43921.9375</c:v>
                </c:pt>
                <c:pt idx="21886">
                  <c:v>43921.958333333343</c:v>
                </c:pt>
                <c:pt idx="21887">
                  <c:v>43921.979166666657</c:v>
                </c:pt>
                <c:pt idx="21888">
                  <c:v>43922</c:v>
                </c:pt>
                <c:pt idx="21889">
                  <c:v>43922.020833333343</c:v>
                </c:pt>
                <c:pt idx="21890">
                  <c:v>43922.041666666657</c:v>
                </c:pt>
                <c:pt idx="21891">
                  <c:v>43922.0625</c:v>
                </c:pt>
                <c:pt idx="21892">
                  <c:v>43922.083333333343</c:v>
                </c:pt>
                <c:pt idx="21893">
                  <c:v>43922.104166666657</c:v>
                </c:pt>
                <c:pt idx="21894">
                  <c:v>43922.125</c:v>
                </c:pt>
                <c:pt idx="21895">
                  <c:v>43922.145833333343</c:v>
                </c:pt>
                <c:pt idx="21896">
                  <c:v>43922.166666666657</c:v>
                </c:pt>
                <c:pt idx="21897">
                  <c:v>43922.1875</c:v>
                </c:pt>
                <c:pt idx="21898">
                  <c:v>43922.208333333343</c:v>
                </c:pt>
                <c:pt idx="21899">
                  <c:v>43922.22916666665</c:v>
                </c:pt>
                <c:pt idx="21900">
                  <c:v>43922.25</c:v>
                </c:pt>
                <c:pt idx="21901">
                  <c:v>43922.270833333343</c:v>
                </c:pt>
                <c:pt idx="21902">
                  <c:v>43922.29166666665</c:v>
                </c:pt>
                <c:pt idx="21903">
                  <c:v>43922.3125</c:v>
                </c:pt>
                <c:pt idx="21904">
                  <c:v>43922.333333333343</c:v>
                </c:pt>
                <c:pt idx="21905">
                  <c:v>43922.354166666657</c:v>
                </c:pt>
                <c:pt idx="21906">
                  <c:v>43922.375</c:v>
                </c:pt>
                <c:pt idx="21907">
                  <c:v>43922.395833333343</c:v>
                </c:pt>
                <c:pt idx="21908">
                  <c:v>43922.416666666657</c:v>
                </c:pt>
                <c:pt idx="21909">
                  <c:v>43922.4375</c:v>
                </c:pt>
                <c:pt idx="21910">
                  <c:v>43922.458333333343</c:v>
                </c:pt>
                <c:pt idx="21911">
                  <c:v>43922.479166666657</c:v>
                </c:pt>
                <c:pt idx="21912">
                  <c:v>43922.5</c:v>
                </c:pt>
                <c:pt idx="21913">
                  <c:v>43922.520833333343</c:v>
                </c:pt>
                <c:pt idx="21914">
                  <c:v>43922.541666666657</c:v>
                </c:pt>
                <c:pt idx="21915">
                  <c:v>43922.5625</c:v>
                </c:pt>
                <c:pt idx="21916">
                  <c:v>43922.583333333343</c:v>
                </c:pt>
                <c:pt idx="21917">
                  <c:v>43922.604166666657</c:v>
                </c:pt>
                <c:pt idx="21918">
                  <c:v>43922.625</c:v>
                </c:pt>
                <c:pt idx="21919">
                  <c:v>43922.645833333343</c:v>
                </c:pt>
                <c:pt idx="21920">
                  <c:v>43922.666666666657</c:v>
                </c:pt>
                <c:pt idx="21921">
                  <c:v>43922.6875</c:v>
                </c:pt>
                <c:pt idx="21922">
                  <c:v>43922.708333333343</c:v>
                </c:pt>
                <c:pt idx="21923">
                  <c:v>43922.72916666665</c:v>
                </c:pt>
                <c:pt idx="21924">
                  <c:v>43922.75</c:v>
                </c:pt>
                <c:pt idx="21925">
                  <c:v>43922.770833333343</c:v>
                </c:pt>
                <c:pt idx="21926">
                  <c:v>43922.79166666665</c:v>
                </c:pt>
                <c:pt idx="21927">
                  <c:v>43922.8125</c:v>
                </c:pt>
                <c:pt idx="21928">
                  <c:v>43922.833333333343</c:v>
                </c:pt>
                <c:pt idx="21929">
                  <c:v>43922.854166666657</c:v>
                </c:pt>
                <c:pt idx="21930">
                  <c:v>43922.875</c:v>
                </c:pt>
                <c:pt idx="21931">
                  <c:v>43922.895833333343</c:v>
                </c:pt>
                <c:pt idx="21932">
                  <c:v>43922.916666666657</c:v>
                </c:pt>
                <c:pt idx="21933">
                  <c:v>43922.9375</c:v>
                </c:pt>
                <c:pt idx="21934">
                  <c:v>43922.958333333343</c:v>
                </c:pt>
                <c:pt idx="21935">
                  <c:v>43922.979166666657</c:v>
                </c:pt>
                <c:pt idx="21936">
                  <c:v>43923</c:v>
                </c:pt>
                <c:pt idx="21937">
                  <c:v>43923.020833333343</c:v>
                </c:pt>
                <c:pt idx="21938">
                  <c:v>43923.041666666657</c:v>
                </c:pt>
                <c:pt idx="21939">
                  <c:v>43923.0625</c:v>
                </c:pt>
                <c:pt idx="21940">
                  <c:v>43923.083333333343</c:v>
                </c:pt>
                <c:pt idx="21941">
                  <c:v>43923.104166666657</c:v>
                </c:pt>
                <c:pt idx="21942">
                  <c:v>43923.125</c:v>
                </c:pt>
                <c:pt idx="21943">
                  <c:v>43923.145833333343</c:v>
                </c:pt>
                <c:pt idx="21944">
                  <c:v>43923.166666666657</c:v>
                </c:pt>
                <c:pt idx="21945">
                  <c:v>43923.1875</c:v>
                </c:pt>
                <c:pt idx="21946">
                  <c:v>43923.208333333343</c:v>
                </c:pt>
                <c:pt idx="21947">
                  <c:v>43923.22916666665</c:v>
                </c:pt>
                <c:pt idx="21948">
                  <c:v>43923.25</c:v>
                </c:pt>
                <c:pt idx="21949">
                  <c:v>43923.270833333343</c:v>
                </c:pt>
                <c:pt idx="21950">
                  <c:v>43923.29166666665</c:v>
                </c:pt>
                <c:pt idx="21951">
                  <c:v>43923.3125</c:v>
                </c:pt>
                <c:pt idx="21952">
                  <c:v>43923.333333333343</c:v>
                </c:pt>
                <c:pt idx="21953">
                  <c:v>43923.354166666657</c:v>
                </c:pt>
                <c:pt idx="21954">
                  <c:v>43923.375</c:v>
                </c:pt>
                <c:pt idx="21955">
                  <c:v>43923.395833333343</c:v>
                </c:pt>
                <c:pt idx="21956">
                  <c:v>43923.416666666657</c:v>
                </c:pt>
                <c:pt idx="21957">
                  <c:v>43923.4375</c:v>
                </c:pt>
                <c:pt idx="21958">
                  <c:v>43923.458333333343</c:v>
                </c:pt>
                <c:pt idx="21959">
                  <c:v>43923.479166666657</c:v>
                </c:pt>
                <c:pt idx="21960">
                  <c:v>43923.5</c:v>
                </c:pt>
                <c:pt idx="21961">
                  <c:v>43923.520833333343</c:v>
                </c:pt>
                <c:pt idx="21962">
                  <c:v>43923.541666666657</c:v>
                </c:pt>
                <c:pt idx="21963">
                  <c:v>43923.5625</c:v>
                </c:pt>
                <c:pt idx="21964">
                  <c:v>43923.583333333343</c:v>
                </c:pt>
                <c:pt idx="21965">
                  <c:v>43923.604166666657</c:v>
                </c:pt>
                <c:pt idx="21966">
                  <c:v>43923.625</c:v>
                </c:pt>
                <c:pt idx="21967">
                  <c:v>43923.645833333343</c:v>
                </c:pt>
                <c:pt idx="21968">
                  <c:v>43923.666666666657</c:v>
                </c:pt>
                <c:pt idx="21969">
                  <c:v>43923.6875</c:v>
                </c:pt>
                <c:pt idx="21970">
                  <c:v>43923.708333333343</c:v>
                </c:pt>
                <c:pt idx="21971">
                  <c:v>43923.72916666665</c:v>
                </c:pt>
                <c:pt idx="21972">
                  <c:v>43923.75</c:v>
                </c:pt>
                <c:pt idx="21973">
                  <c:v>43923.770833333343</c:v>
                </c:pt>
                <c:pt idx="21974">
                  <c:v>43923.79166666665</c:v>
                </c:pt>
                <c:pt idx="21975">
                  <c:v>43923.8125</c:v>
                </c:pt>
                <c:pt idx="21976">
                  <c:v>43923.833333333343</c:v>
                </c:pt>
                <c:pt idx="21977">
                  <c:v>43923.854166666657</c:v>
                </c:pt>
                <c:pt idx="21978">
                  <c:v>43923.875</c:v>
                </c:pt>
                <c:pt idx="21979">
                  <c:v>43923.895833333343</c:v>
                </c:pt>
                <c:pt idx="21980">
                  <c:v>43923.916666666657</c:v>
                </c:pt>
                <c:pt idx="21981">
                  <c:v>43923.9375</c:v>
                </c:pt>
                <c:pt idx="21982">
                  <c:v>43923.958333333343</c:v>
                </c:pt>
                <c:pt idx="21983">
                  <c:v>43923.979166666657</c:v>
                </c:pt>
                <c:pt idx="21984">
                  <c:v>43924</c:v>
                </c:pt>
                <c:pt idx="21985">
                  <c:v>43924.020833333343</c:v>
                </c:pt>
                <c:pt idx="21986">
                  <c:v>43924.041666666657</c:v>
                </c:pt>
                <c:pt idx="21987">
                  <c:v>43924.0625</c:v>
                </c:pt>
                <c:pt idx="21988">
                  <c:v>43924.083333333343</c:v>
                </c:pt>
                <c:pt idx="21989">
                  <c:v>43924.104166666657</c:v>
                </c:pt>
                <c:pt idx="21990">
                  <c:v>43924.125</c:v>
                </c:pt>
                <c:pt idx="21991">
                  <c:v>43924.145833333343</c:v>
                </c:pt>
                <c:pt idx="21992">
                  <c:v>43924.166666666657</c:v>
                </c:pt>
                <c:pt idx="21993">
                  <c:v>43924.1875</c:v>
                </c:pt>
                <c:pt idx="21994">
                  <c:v>43924.208333333343</c:v>
                </c:pt>
                <c:pt idx="21995">
                  <c:v>43924.22916666665</c:v>
                </c:pt>
                <c:pt idx="21996">
                  <c:v>43924.25</c:v>
                </c:pt>
                <c:pt idx="21997">
                  <c:v>43924.270833333343</c:v>
                </c:pt>
                <c:pt idx="21998">
                  <c:v>43924.29166666665</c:v>
                </c:pt>
                <c:pt idx="21999">
                  <c:v>43924.3125</c:v>
                </c:pt>
                <c:pt idx="22000">
                  <c:v>43924.333333333343</c:v>
                </c:pt>
                <c:pt idx="22001">
                  <c:v>43924.354166666657</c:v>
                </c:pt>
                <c:pt idx="22002">
                  <c:v>43924.375</c:v>
                </c:pt>
                <c:pt idx="22003">
                  <c:v>43924.395833333343</c:v>
                </c:pt>
                <c:pt idx="22004">
                  <c:v>43924.416666666657</c:v>
                </c:pt>
                <c:pt idx="22005">
                  <c:v>43924.4375</c:v>
                </c:pt>
                <c:pt idx="22006">
                  <c:v>43924.458333333343</c:v>
                </c:pt>
                <c:pt idx="22007">
                  <c:v>43924.479166666657</c:v>
                </c:pt>
                <c:pt idx="22008">
                  <c:v>43924.5</c:v>
                </c:pt>
                <c:pt idx="22009">
                  <c:v>43924.520833333343</c:v>
                </c:pt>
                <c:pt idx="22010">
                  <c:v>43924.541666666657</c:v>
                </c:pt>
                <c:pt idx="22011">
                  <c:v>43924.5625</c:v>
                </c:pt>
                <c:pt idx="22012">
                  <c:v>43924.583333333343</c:v>
                </c:pt>
                <c:pt idx="22013">
                  <c:v>43924.604166666657</c:v>
                </c:pt>
                <c:pt idx="22014">
                  <c:v>43924.625</c:v>
                </c:pt>
                <c:pt idx="22015">
                  <c:v>43924.645833333343</c:v>
                </c:pt>
                <c:pt idx="22016">
                  <c:v>43924.666666666657</c:v>
                </c:pt>
                <c:pt idx="22017">
                  <c:v>43924.6875</c:v>
                </c:pt>
                <c:pt idx="22018">
                  <c:v>43924.708333333343</c:v>
                </c:pt>
                <c:pt idx="22019">
                  <c:v>43924.72916666665</c:v>
                </c:pt>
                <c:pt idx="22020">
                  <c:v>43924.75</c:v>
                </c:pt>
                <c:pt idx="22021">
                  <c:v>43924.770833333343</c:v>
                </c:pt>
                <c:pt idx="22022">
                  <c:v>43924.79166666665</c:v>
                </c:pt>
                <c:pt idx="22023">
                  <c:v>43924.8125</c:v>
                </c:pt>
                <c:pt idx="22024">
                  <c:v>43924.833333333343</c:v>
                </c:pt>
                <c:pt idx="22025">
                  <c:v>43924.854166666657</c:v>
                </c:pt>
                <c:pt idx="22026">
                  <c:v>43924.875</c:v>
                </c:pt>
                <c:pt idx="22027">
                  <c:v>43924.895833333343</c:v>
                </c:pt>
                <c:pt idx="22028">
                  <c:v>43924.916666666657</c:v>
                </c:pt>
                <c:pt idx="22029">
                  <c:v>43924.9375</c:v>
                </c:pt>
                <c:pt idx="22030">
                  <c:v>43924.958333333343</c:v>
                </c:pt>
                <c:pt idx="22031">
                  <c:v>43924.979166666657</c:v>
                </c:pt>
                <c:pt idx="22032">
                  <c:v>43925</c:v>
                </c:pt>
                <c:pt idx="22033">
                  <c:v>43925.020833333343</c:v>
                </c:pt>
                <c:pt idx="22034">
                  <c:v>43925.041666666657</c:v>
                </c:pt>
                <c:pt idx="22035">
                  <c:v>43925.0625</c:v>
                </c:pt>
                <c:pt idx="22036">
                  <c:v>43925.083333333343</c:v>
                </c:pt>
                <c:pt idx="22037">
                  <c:v>43925.104166666657</c:v>
                </c:pt>
                <c:pt idx="22038">
                  <c:v>43925.125</c:v>
                </c:pt>
                <c:pt idx="22039">
                  <c:v>43925.145833333343</c:v>
                </c:pt>
                <c:pt idx="22040">
                  <c:v>43925.166666666657</c:v>
                </c:pt>
                <c:pt idx="22041">
                  <c:v>43925.1875</c:v>
                </c:pt>
                <c:pt idx="22042">
                  <c:v>43925.208333333343</c:v>
                </c:pt>
                <c:pt idx="22043">
                  <c:v>43925.22916666665</c:v>
                </c:pt>
                <c:pt idx="22044">
                  <c:v>43925.25</c:v>
                </c:pt>
                <c:pt idx="22045">
                  <c:v>43925.270833333343</c:v>
                </c:pt>
                <c:pt idx="22046">
                  <c:v>43925.29166666665</c:v>
                </c:pt>
                <c:pt idx="22047">
                  <c:v>43925.3125</c:v>
                </c:pt>
                <c:pt idx="22048">
                  <c:v>43925.333333333343</c:v>
                </c:pt>
                <c:pt idx="22049">
                  <c:v>43925.354166666657</c:v>
                </c:pt>
                <c:pt idx="22050">
                  <c:v>43925.375</c:v>
                </c:pt>
                <c:pt idx="22051">
                  <c:v>43925.395833333343</c:v>
                </c:pt>
                <c:pt idx="22052">
                  <c:v>43925.416666666657</c:v>
                </c:pt>
                <c:pt idx="22053">
                  <c:v>43925.4375</c:v>
                </c:pt>
                <c:pt idx="22054">
                  <c:v>43925.458333333343</c:v>
                </c:pt>
                <c:pt idx="22055">
                  <c:v>43925.479166666657</c:v>
                </c:pt>
                <c:pt idx="22056">
                  <c:v>43925.5</c:v>
                </c:pt>
                <c:pt idx="22057">
                  <c:v>43925.520833333343</c:v>
                </c:pt>
                <c:pt idx="22058">
                  <c:v>43925.541666666657</c:v>
                </c:pt>
                <c:pt idx="22059">
                  <c:v>43925.5625</c:v>
                </c:pt>
                <c:pt idx="22060">
                  <c:v>43925.583333333343</c:v>
                </c:pt>
                <c:pt idx="22061">
                  <c:v>43925.604166666657</c:v>
                </c:pt>
                <c:pt idx="22062">
                  <c:v>43925.625</c:v>
                </c:pt>
                <c:pt idx="22063">
                  <c:v>43925.645833333343</c:v>
                </c:pt>
                <c:pt idx="22064">
                  <c:v>43925.666666666657</c:v>
                </c:pt>
                <c:pt idx="22065">
                  <c:v>43925.6875</c:v>
                </c:pt>
                <c:pt idx="22066">
                  <c:v>43925.708333333343</c:v>
                </c:pt>
                <c:pt idx="22067">
                  <c:v>43925.72916666665</c:v>
                </c:pt>
                <c:pt idx="22068">
                  <c:v>43925.75</c:v>
                </c:pt>
                <c:pt idx="22069">
                  <c:v>43925.770833333343</c:v>
                </c:pt>
                <c:pt idx="22070">
                  <c:v>43925.79166666665</c:v>
                </c:pt>
                <c:pt idx="22071">
                  <c:v>43925.8125</c:v>
                </c:pt>
                <c:pt idx="22072">
                  <c:v>43925.833333333343</c:v>
                </c:pt>
                <c:pt idx="22073">
                  <c:v>43925.854166666657</c:v>
                </c:pt>
                <c:pt idx="22074">
                  <c:v>43925.875</c:v>
                </c:pt>
                <c:pt idx="22075">
                  <c:v>43925.895833333343</c:v>
                </c:pt>
                <c:pt idx="22076">
                  <c:v>43925.916666666657</c:v>
                </c:pt>
                <c:pt idx="22077">
                  <c:v>43925.9375</c:v>
                </c:pt>
                <c:pt idx="22078">
                  <c:v>43925.958333333343</c:v>
                </c:pt>
                <c:pt idx="22079">
                  <c:v>43925.979166666657</c:v>
                </c:pt>
                <c:pt idx="22080">
                  <c:v>43926</c:v>
                </c:pt>
                <c:pt idx="22081">
                  <c:v>43926.020833333343</c:v>
                </c:pt>
                <c:pt idx="22082">
                  <c:v>43926.041666666657</c:v>
                </c:pt>
                <c:pt idx="22083">
                  <c:v>43926.0625</c:v>
                </c:pt>
                <c:pt idx="22084">
                  <c:v>43926.083333333343</c:v>
                </c:pt>
                <c:pt idx="22085">
                  <c:v>43926.104166666657</c:v>
                </c:pt>
                <c:pt idx="22086">
                  <c:v>43926.125</c:v>
                </c:pt>
                <c:pt idx="22087">
                  <c:v>43926.145833333343</c:v>
                </c:pt>
                <c:pt idx="22088">
                  <c:v>43926.166666666657</c:v>
                </c:pt>
                <c:pt idx="22089">
                  <c:v>43926.1875</c:v>
                </c:pt>
                <c:pt idx="22090">
                  <c:v>43926.208333333343</c:v>
                </c:pt>
                <c:pt idx="22091">
                  <c:v>43926.22916666665</c:v>
                </c:pt>
                <c:pt idx="22092">
                  <c:v>43926.25</c:v>
                </c:pt>
                <c:pt idx="22093">
                  <c:v>43926.270833333343</c:v>
                </c:pt>
                <c:pt idx="22094">
                  <c:v>43926.29166666665</c:v>
                </c:pt>
                <c:pt idx="22095">
                  <c:v>43926.3125</c:v>
                </c:pt>
                <c:pt idx="22096">
                  <c:v>43926.333333333343</c:v>
                </c:pt>
                <c:pt idx="22097">
                  <c:v>43926.354166666657</c:v>
                </c:pt>
                <c:pt idx="22098">
                  <c:v>43926.375</c:v>
                </c:pt>
                <c:pt idx="22099">
                  <c:v>43926.395833333343</c:v>
                </c:pt>
                <c:pt idx="22100">
                  <c:v>43926.416666666657</c:v>
                </c:pt>
                <c:pt idx="22101">
                  <c:v>43926.4375</c:v>
                </c:pt>
                <c:pt idx="22102">
                  <c:v>43926.458333333343</c:v>
                </c:pt>
                <c:pt idx="22103">
                  <c:v>43926.479166666657</c:v>
                </c:pt>
                <c:pt idx="22104">
                  <c:v>43926.5</c:v>
                </c:pt>
                <c:pt idx="22105">
                  <c:v>43926.520833333343</c:v>
                </c:pt>
                <c:pt idx="22106">
                  <c:v>43926.541666666657</c:v>
                </c:pt>
                <c:pt idx="22107">
                  <c:v>43926.5625</c:v>
                </c:pt>
                <c:pt idx="22108">
                  <c:v>43926.583333333343</c:v>
                </c:pt>
                <c:pt idx="22109">
                  <c:v>43926.604166666657</c:v>
                </c:pt>
                <c:pt idx="22110">
                  <c:v>43926.625</c:v>
                </c:pt>
                <c:pt idx="22111">
                  <c:v>43926.645833333343</c:v>
                </c:pt>
                <c:pt idx="22112">
                  <c:v>43926.666666666657</c:v>
                </c:pt>
                <c:pt idx="22113">
                  <c:v>43926.6875</c:v>
                </c:pt>
                <c:pt idx="22114">
                  <c:v>43926.708333333343</c:v>
                </c:pt>
                <c:pt idx="22115">
                  <c:v>43926.72916666665</c:v>
                </c:pt>
                <c:pt idx="22116">
                  <c:v>43926.75</c:v>
                </c:pt>
                <c:pt idx="22117">
                  <c:v>43926.770833333343</c:v>
                </c:pt>
                <c:pt idx="22118">
                  <c:v>43926.79166666665</c:v>
                </c:pt>
                <c:pt idx="22119">
                  <c:v>43926.8125</c:v>
                </c:pt>
                <c:pt idx="22120">
                  <c:v>43926.833333333343</c:v>
                </c:pt>
                <c:pt idx="22121">
                  <c:v>43926.854166666657</c:v>
                </c:pt>
                <c:pt idx="22122">
                  <c:v>43926.875</c:v>
                </c:pt>
                <c:pt idx="22123">
                  <c:v>43926.895833333343</c:v>
                </c:pt>
                <c:pt idx="22124">
                  <c:v>43926.916666666657</c:v>
                </c:pt>
                <c:pt idx="22125">
                  <c:v>43926.9375</c:v>
                </c:pt>
                <c:pt idx="22126">
                  <c:v>43926.958333333343</c:v>
                </c:pt>
                <c:pt idx="22127">
                  <c:v>43926.979166666657</c:v>
                </c:pt>
                <c:pt idx="22128">
                  <c:v>43927</c:v>
                </c:pt>
                <c:pt idx="22129">
                  <c:v>43927.020833333343</c:v>
                </c:pt>
                <c:pt idx="22130">
                  <c:v>43927.041666666657</c:v>
                </c:pt>
                <c:pt idx="22131">
                  <c:v>43927.0625</c:v>
                </c:pt>
                <c:pt idx="22132">
                  <c:v>43927.083333333343</c:v>
                </c:pt>
                <c:pt idx="22133">
                  <c:v>43927.104166666657</c:v>
                </c:pt>
                <c:pt idx="22134">
                  <c:v>43927.125</c:v>
                </c:pt>
                <c:pt idx="22135">
                  <c:v>43927.145833333343</c:v>
                </c:pt>
                <c:pt idx="22136">
                  <c:v>43927.166666666657</c:v>
                </c:pt>
                <c:pt idx="22137">
                  <c:v>43927.1875</c:v>
                </c:pt>
                <c:pt idx="22138">
                  <c:v>43927.208333333343</c:v>
                </c:pt>
                <c:pt idx="22139">
                  <c:v>43927.22916666665</c:v>
                </c:pt>
                <c:pt idx="22140">
                  <c:v>43927.25</c:v>
                </c:pt>
                <c:pt idx="22141">
                  <c:v>43927.270833333343</c:v>
                </c:pt>
                <c:pt idx="22142">
                  <c:v>43927.29166666665</c:v>
                </c:pt>
                <c:pt idx="22143">
                  <c:v>43927.3125</c:v>
                </c:pt>
                <c:pt idx="22144">
                  <c:v>43927.333333333343</c:v>
                </c:pt>
                <c:pt idx="22145">
                  <c:v>43927.354166666657</c:v>
                </c:pt>
                <c:pt idx="22146">
                  <c:v>43927.375</c:v>
                </c:pt>
                <c:pt idx="22147">
                  <c:v>43927.395833333343</c:v>
                </c:pt>
                <c:pt idx="22148">
                  <c:v>43927.416666666657</c:v>
                </c:pt>
                <c:pt idx="22149">
                  <c:v>43927.4375</c:v>
                </c:pt>
                <c:pt idx="22150">
                  <c:v>43927.458333333343</c:v>
                </c:pt>
                <c:pt idx="22151">
                  <c:v>43927.479166666657</c:v>
                </c:pt>
                <c:pt idx="22152">
                  <c:v>43927.5</c:v>
                </c:pt>
                <c:pt idx="22153">
                  <c:v>43927.520833333343</c:v>
                </c:pt>
                <c:pt idx="22154">
                  <c:v>43927.541666666657</c:v>
                </c:pt>
                <c:pt idx="22155">
                  <c:v>43927.5625</c:v>
                </c:pt>
                <c:pt idx="22156">
                  <c:v>43927.583333333343</c:v>
                </c:pt>
                <c:pt idx="22157">
                  <c:v>43927.604166666657</c:v>
                </c:pt>
                <c:pt idx="22158">
                  <c:v>43927.625</c:v>
                </c:pt>
                <c:pt idx="22159">
                  <c:v>43927.645833333343</c:v>
                </c:pt>
                <c:pt idx="22160">
                  <c:v>43927.666666666657</c:v>
                </c:pt>
                <c:pt idx="22161">
                  <c:v>43927.6875</c:v>
                </c:pt>
                <c:pt idx="22162">
                  <c:v>43927.708333333343</c:v>
                </c:pt>
                <c:pt idx="22163">
                  <c:v>43927.72916666665</c:v>
                </c:pt>
                <c:pt idx="22164">
                  <c:v>43927.75</c:v>
                </c:pt>
                <c:pt idx="22165">
                  <c:v>43927.770833333343</c:v>
                </c:pt>
                <c:pt idx="22166">
                  <c:v>43927.79166666665</c:v>
                </c:pt>
                <c:pt idx="22167">
                  <c:v>43927.8125</c:v>
                </c:pt>
                <c:pt idx="22168">
                  <c:v>43927.833333333343</c:v>
                </c:pt>
                <c:pt idx="22169">
                  <c:v>43927.854166666657</c:v>
                </c:pt>
                <c:pt idx="22170">
                  <c:v>43927.875</c:v>
                </c:pt>
                <c:pt idx="22171">
                  <c:v>43927.895833333343</c:v>
                </c:pt>
                <c:pt idx="22172">
                  <c:v>43927.916666666657</c:v>
                </c:pt>
                <c:pt idx="22173">
                  <c:v>43927.9375</c:v>
                </c:pt>
                <c:pt idx="22174">
                  <c:v>43927.958333333343</c:v>
                </c:pt>
                <c:pt idx="22175">
                  <c:v>43927.979166666657</c:v>
                </c:pt>
                <c:pt idx="22176">
                  <c:v>43928</c:v>
                </c:pt>
                <c:pt idx="22177">
                  <c:v>43928.020833333343</c:v>
                </c:pt>
                <c:pt idx="22178">
                  <c:v>43928.041666666657</c:v>
                </c:pt>
                <c:pt idx="22179">
                  <c:v>43928.0625</c:v>
                </c:pt>
                <c:pt idx="22180">
                  <c:v>43928.083333333343</c:v>
                </c:pt>
                <c:pt idx="22181">
                  <c:v>43928.104166666657</c:v>
                </c:pt>
                <c:pt idx="22182">
                  <c:v>43928.125</c:v>
                </c:pt>
                <c:pt idx="22183">
                  <c:v>43928.145833333343</c:v>
                </c:pt>
                <c:pt idx="22184">
                  <c:v>43928.166666666657</c:v>
                </c:pt>
                <c:pt idx="22185">
                  <c:v>43928.1875</c:v>
                </c:pt>
                <c:pt idx="22186">
                  <c:v>43928.208333333343</c:v>
                </c:pt>
                <c:pt idx="22187">
                  <c:v>43928.22916666665</c:v>
                </c:pt>
                <c:pt idx="22188">
                  <c:v>43928.25</c:v>
                </c:pt>
                <c:pt idx="22189">
                  <c:v>43928.270833333343</c:v>
                </c:pt>
                <c:pt idx="22190">
                  <c:v>43928.29166666665</c:v>
                </c:pt>
                <c:pt idx="22191">
                  <c:v>43928.3125</c:v>
                </c:pt>
                <c:pt idx="22192">
                  <c:v>43928.333333333343</c:v>
                </c:pt>
                <c:pt idx="22193">
                  <c:v>43928.354166666657</c:v>
                </c:pt>
                <c:pt idx="22194">
                  <c:v>43928.375</c:v>
                </c:pt>
                <c:pt idx="22195">
                  <c:v>43928.395833333343</c:v>
                </c:pt>
                <c:pt idx="22196">
                  <c:v>43928.416666666657</c:v>
                </c:pt>
                <c:pt idx="22197">
                  <c:v>43928.4375</c:v>
                </c:pt>
                <c:pt idx="22198">
                  <c:v>43928.458333333343</c:v>
                </c:pt>
                <c:pt idx="22199">
                  <c:v>43928.479166666657</c:v>
                </c:pt>
                <c:pt idx="22200">
                  <c:v>43928.5</c:v>
                </c:pt>
                <c:pt idx="22201">
                  <c:v>43928.520833333343</c:v>
                </c:pt>
                <c:pt idx="22202">
                  <c:v>43928.541666666657</c:v>
                </c:pt>
                <c:pt idx="22203">
                  <c:v>43928.5625</c:v>
                </c:pt>
                <c:pt idx="22204">
                  <c:v>43928.583333333343</c:v>
                </c:pt>
                <c:pt idx="22205">
                  <c:v>43928.604166666657</c:v>
                </c:pt>
                <c:pt idx="22206">
                  <c:v>43928.625</c:v>
                </c:pt>
                <c:pt idx="22207">
                  <c:v>43928.645833333343</c:v>
                </c:pt>
                <c:pt idx="22208">
                  <c:v>43928.666666666657</c:v>
                </c:pt>
                <c:pt idx="22209">
                  <c:v>43928.6875</c:v>
                </c:pt>
                <c:pt idx="22210">
                  <c:v>43928.708333333343</c:v>
                </c:pt>
                <c:pt idx="22211">
                  <c:v>43928.72916666665</c:v>
                </c:pt>
                <c:pt idx="22212">
                  <c:v>43928.75</c:v>
                </c:pt>
                <c:pt idx="22213">
                  <c:v>43928.770833333343</c:v>
                </c:pt>
                <c:pt idx="22214">
                  <c:v>43928.79166666665</c:v>
                </c:pt>
                <c:pt idx="22215">
                  <c:v>43928.8125</c:v>
                </c:pt>
                <c:pt idx="22216">
                  <c:v>43928.833333333343</c:v>
                </c:pt>
                <c:pt idx="22217">
                  <c:v>43928.854166666657</c:v>
                </c:pt>
                <c:pt idx="22218">
                  <c:v>43928.875</c:v>
                </c:pt>
                <c:pt idx="22219">
                  <c:v>43928.895833333343</c:v>
                </c:pt>
                <c:pt idx="22220">
                  <c:v>43928.916666666657</c:v>
                </c:pt>
                <c:pt idx="22221">
                  <c:v>43928.9375</c:v>
                </c:pt>
                <c:pt idx="22222">
                  <c:v>43928.958333333343</c:v>
                </c:pt>
                <c:pt idx="22223">
                  <c:v>43928.979166666657</c:v>
                </c:pt>
                <c:pt idx="22224">
                  <c:v>43929</c:v>
                </c:pt>
                <c:pt idx="22225">
                  <c:v>43929.020833333343</c:v>
                </c:pt>
                <c:pt idx="22226">
                  <c:v>43929.041666666657</c:v>
                </c:pt>
                <c:pt idx="22227">
                  <c:v>43929.0625</c:v>
                </c:pt>
                <c:pt idx="22228">
                  <c:v>43929.083333333343</c:v>
                </c:pt>
                <c:pt idx="22229">
                  <c:v>43929.104166666657</c:v>
                </c:pt>
                <c:pt idx="22230">
                  <c:v>43929.125</c:v>
                </c:pt>
                <c:pt idx="22231">
                  <c:v>43929.145833333343</c:v>
                </c:pt>
                <c:pt idx="22232">
                  <c:v>43929.166666666657</c:v>
                </c:pt>
                <c:pt idx="22233">
                  <c:v>43929.1875</c:v>
                </c:pt>
                <c:pt idx="22234">
                  <c:v>43929.208333333343</c:v>
                </c:pt>
                <c:pt idx="22235">
                  <c:v>43929.22916666665</c:v>
                </c:pt>
                <c:pt idx="22236">
                  <c:v>43929.25</c:v>
                </c:pt>
                <c:pt idx="22237">
                  <c:v>43929.270833333343</c:v>
                </c:pt>
                <c:pt idx="22238">
                  <c:v>43929.29166666665</c:v>
                </c:pt>
                <c:pt idx="22239">
                  <c:v>43929.3125</c:v>
                </c:pt>
                <c:pt idx="22240">
                  <c:v>43929.333333333343</c:v>
                </c:pt>
                <c:pt idx="22241">
                  <c:v>43929.354166666657</c:v>
                </c:pt>
                <c:pt idx="22242">
                  <c:v>43929.375</c:v>
                </c:pt>
                <c:pt idx="22243">
                  <c:v>43929.395833333343</c:v>
                </c:pt>
                <c:pt idx="22244">
                  <c:v>43929.416666666657</c:v>
                </c:pt>
                <c:pt idx="22245">
                  <c:v>43929.4375</c:v>
                </c:pt>
                <c:pt idx="22246">
                  <c:v>43929.458333333343</c:v>
                </c:pt>
                <c:pt idx="22247">
                  <c:v>43929.479166666657</c:v>
                </c:pt>
                <c:pt idx="22248">
                  <c:v>43929.5</c:v>
                </c:pt>
                <c:pt idx="22249">
                  <c:v>43929.520833333343</c:v>
                </c:pt>
                <c:pt idx="22250">
                  <c:v>43929.541666666657</c:v>
                </c:pt>
                <c:pt idx="22251">
                  <c:v>43929.5625</c:v>
                </c:pt>
                <c:pt idx="22252">
                  <c:v>43929.583333333343</c:v>
                </c:pt>
                <c:pt idx="22253">
                  <c:v>43929.604166666657</c:v>
                </c:pt>
                <c:pt idx="22254">
                  <c:v>43929.625</c:v>
                </c:pt>
                <c:pt idx="22255">
                  <c:v>43929.645833333343</c:v>
                </c:pt>
                <c:pt idx="22256">
                  <c:v>43929.666666666657</c:v>
                </c:pt>
                <c:pt idx="22257">
                  <c:v>43929.6875</c:v>
                </c:pt>
                <c:pt idx="22258">
                  <c:v>43929.708333333343</c:v>
                </c:pt>
                <c:pt idx="22259">
                  <c:v>43929.72916666665</c:v>
                </c:pt>
                <c:pt idx="22260">
                  <c:v>43929.75</c:v>
                </c:pt>
                <c:pt idx="22261">
                  <c:v>43929.770833333343</c:v>
                </c:pt>
                <c:pt idx="22262">
                  <c:v>43929.79166666665</c:v>
                </c:pt>
                <c:pt idx="22263">
                  <c:v>43929.8125</c:v>
                </c:pt>
                <c:pt idx="22264">
                  <c:v>43929.833333333343</c:v>
                </c:pt>
                <c:pt idx="22265">
                  <c:v>43929.854166666657</c:v>
                </c:pt>
                <c:pt idx="22266">
                  <c:v>43929.875</c:v>
                </c:pt>
                <c:pt idx="22267">
                  <c:v>43929.895833333343</c:v>
                </c:pt>
                <c:pt idx="22268">
                  <c:v>43929.916666666657</c:v>
                </c:pt>
                <c:pt idx="22269">
                  <c:v>43929.9375</c:v>
                </c:pt>
                <c:pt idx="22270">
                  <c:v>43929.958333333343</c:v>
                </c:pt>
                <c:pt idx="22271">
                  <c:v>43929.979166666657</c:v>
                </c:pt>
                <c:pt idx="22272">
                  <c:v>43930</c:v>
                </c:pt>
                <c:pt idx="22273">
                  <c:v>43930.020833333343</c:v>
                </c:pt>
                <c:pt idx="22274">
                  <c:v>43930.041666666657</c:v>
                </c:pt>
                <c:pt idx="22275">
                  <c:v>43930.0625</c:v>
                </c:pt>
                <c:pt idx="22276">
                  <c:v>43930.083333333343</c:v>
                </c:pt>
                <c:pt idx="22277">
                  <c:v>43930.104166666657</c:v>
                </c:pt>
                <c:pt idx="22278">
                  <c:v>43930.125</c:v>
                </c:pt>
                <c:pt idx="22279">
                  <c:v>43930.145833333343</c:v>
                </c:pt>
                <c:pt idx="22280">
                  <c:v>43930.166666666657</c:v>
                </c:pt>
                <c:pt idx="22281">
                  <c:v>43930.1875</c:v>
                </c:pt>
                <c:pt idx="22282">
                  <c:v>43930.208333333343</c:v>
                </c:pt>
                <c:pt idx="22283">
                  <c:v>43930.22916666665</c:v>
                </c:pt>
                <c:pt idx="22284">
                  <c:v>43930.25</c:v>
                </c:pt>
                <c:pt idx="22285">
                  <c:v>43930.270833333343</c:v>
                </c:pt>
                <c:pt idx="22286">
                  <c:v>43930.29166666665</c:v>
                </c:pt>
                <c:pt idx="22287">
                  <c:v>43930.3125</c:v>
                </c:pt>
                <c:pt idx="22288">
                  <c:v>43930.333333333343</c:v>
                </c:pt>
                <c:pt idx="22289">
                  <c:v>43930.354166666657</c:v>
                </c:pt>
                <c:pt idx="22290">
                  <c:v>43930.375</c:v>
                </c:pt>
                <c:pt idx="22291">
                  <c:v>43930.395833333343</c:v>
                </c:pt>
                <c:pt idx="22292">
                  <c:v>43930.416666666657</c:v>
                </c:pt>
                <c:pt idx="22293">
                  <c:v>43930.4375</c:v>
                </c:pt>
                <c:pt idx="22294">
                  <c:v>43930.458333333343</c:v>
                </c:pt>
                <c:pt idx="22295">
                  <c:v>43930.479166666657</c:v>
                </c:pt>
                <c:pt idx="22296">
                  <c:v>43930.5</c:v>
                </c:pt>
                <c:pt idx="22297">
                  <c:v>43930.520833333343</c:v>
                </c:pt>
                <c:pt idx="22298">
                  <c:v>43930.541666666657</c:v>
                </c:pt>
                <c:pt idx="22299">
                  <c:v>43930.5625</c:v>
                </c:pt>
                <c:pt idx="22300">
                  <c:v>43930.583333333343</c:v>
                </c:pt>
                <c:pt idx="22301">
                  <c:v>43930.604166666657</c:v>
                </c:pt>
                <c:pt idx="22302">
                  <c:v>43930.625</c:v>
                </c:pt>
                <c:pt idx="22303">
                  <c:v>43930.645833333343</c:v>
                </c:pt>
                <c:pt idx="22304">
                  <c:v>43930.666666666657</c:v>
                </c:pt>
                <c:pt idx="22305">
                  <c:v>43930.6875</c:v>
                </c:pt>
                <c:pt idx="22306">
                  <c:v>43930.708333333343</c:v>
                </c:pt>
                <c:pt idx="22307">
                  <c:v>43930.72916666665</c:v>
                </c:pt>
                <c:pt idx="22308">
                  <c:v>43930.75</c:v>
                </c:pt>
                <c:pt idx="22309">
                  <c:v>43930.770833333343</c:v>
                </c:pt>
                <c:pt idx="22310">
                  <c:v>43930.79166666665</c:v>
                </c:pt>
                <c:pt idx="22311">
                  <c:v>43930.8125</c:v>
                </c:pt>
                <c:pt idx="22312">
                  <c:v>43930.833333333343</c:v>
                </c:pt>
                <c:pt idx="22313">
                  <c:v>43930.854166666657</c:v>
                </c:pt>
                <c:pt idx="22314">
                  <c:v>43930.875</c:v>
                </c:pt>
                <c:pt idx="22315">
                  <c:v>43930.895833333343</c:v>
                </c:pt>
                <c:pt idx="22316">
                  <c:v>43930.916666666657</c:v>
                </c:pt>
                <c:pt idx="22317">
                  <c:v>43930.9375</c:v>
                </c:pt>
                <c:pt idx="22318">
                  <c:v>43930.958333333343</c:v>
                </c:pt>
                <c:pt idx="22319">
                  <c:v>43930.979166666657</c:v>
                </c:pt>
                <c:pt idx="22320">
                  <c:v>43931</c:v>
                </c:pt>
                <c:pt idx="22321">
                  <c:v>43931.020833333343</c:v>
                </c:pt>
                <c:pt idx="22322">
                  <c:v>43931.041666666657</c:v>
                </c:pt>
                <c:pt idx="22323">
                  <c:v>43931.0625</c:v>
                </c:pt>
                <c:pt idx="22324">
                  <c:v>43931.083333333343</c:v>
                </c:pt>
                <c:pt idx="22325">
                  <c:v>43931.104166666657</c:v>
                </c:pt>
                <c:pt idx="22326">
                  <c:v>43931.125</c:v>
                </c:pt>
                <c:pt idx="22327">
                  <c:v>43931.145833333343</c:v>
                </c:pt>
                <c:pt idx="22328">
                  <c:v>43931.166666666657</c:v>
                </c:pt>
                <c:pt idx="22329">
                  <c:v>43931.1875</c:v>
                </c:pt>
                <c:pt idx="22330">
                  <c:v>43931.208333333343</c:v>
                </c:pt>
                <c:pt idx="22331">
                  <c:v>43931.22916666665</c:v>
                </c:pt>
                <c:pt idx="22332">
                  <c:v>43931.25</c:v>
                </c:pt>
                <c:pt idx="22333">
                  <c:v>43931.270833333343</c:v>
                </c:pt>
                <c:pt idx="22334">
                  <c:v>43931.29166666665</c:v>
                </c:pt>
                <c:pt idx="22335">
                  <c:v>43931.3125</c:v>
                </c:pt>
                <c:pt idx="22336">
                  <c:v>43931.333333333343</c:v>
                </c:pt>
                <c:pt idx="22337">
                  <c:v>43931.354166666657</c:v>
                </c:pt>
                <c:pt idx="22338">
                  <c:v>43931.375</c:v>
                </c:pt>
                <c:pt idx="22339">
                  <c:v>43931.395833333343</c:v>
                </c:pt>
                <c:pt idx="22340">
                  <c:v>43931.416666666657</c:v>
                </c:pt>
                <c:pt idx="22341">
                  <c:v>43931.4375</c:v>
                </c:pt>
                <c:pt idx="22342">
                  <c:v>43931.458333333343</c:v>
                </c:pt>
                <c:pt idx="22343">
                  <c:v>43931.479166666657</c:v>
                </c:pt>
                <c:pt idx="22344">
                  <c:v>43931.5</c:v>
                </c:pt>
                <c:pt idx="22345">
                  <c:v>43931.520833333343</c:v>
                </c:pt>
                <c:pt idx="22346">
                  <c:v>43931.541666666657</c:v>
                </c:pt>
                <c:pt idx="22347">
                  <c:v>43931.5625</c:v>
                </c:pt>
                <c:pt idx="22348">
                  <c:v>43931.583333333343</c:v>
                </c:pt>
                <c:pt idx="22349">
                  <c:v>43931.604166666657</c:v>
                </c:pt>
                <c:pt idx="22350">
                  <c:v>43931.625</c:v>
                </c:pt>
                <c:pt idx="22351">
                  <c:v>43931.645833333343</c:v>
                </c:pt>
                <c:pt idx="22352">
                  <c:v>43931.666666666657</c:v>
                </c:pt>
                <c:pt idx="22353">
                  <c:v>43931.6875</c:v>
                </c:pt>
                <c:pt idx="22354">
                  <c:v>43931.708333333343</c:v>
                </c:pt>
                <c:pt idx="22355">
                  <c:v>43931.72916666665</c:v>
                </c:pt>
                <c:pt idx="22356">
                  <c:v>43931.75</c:v>
                </c:pt>
                <c:pt idx="22357">
                  <c:v>43931.770833333343</c:v>
                </c:pt>
                <c:pt idx="22358">
                  <c:v>43931.79166666665</c:v>
                </c:pt>
                <c:pt idx="22359">
                  <c:v>43931.8125</c:v>
                </c:pt>
                <c:pt idx="22360">
                  <c:v>43931.833333333343</c:v>
                </c:pt>
                <c:pt idx="22361">
                  <c:v>43931.854166666657</c:v>
                </c:pt>
                <c:pt idx="22362">
                  <c:v>43931.875</c:v>
                </c:pt>
                <c:pt idx="22363">
                  <c:v>43931.895833333343</c:v>
                </c:pt>
                <c:pt idx="22364">
                  <c:v>43931.916666666657</c:v>
                </c:pt>
                <c:pt idx="22365">
                  <c:v>43931.9375</c:v>
                </c:pt>
                <c:pt idx="22366">
                  <c:v>43931.958333333343</c:v>
                </c:pt>
                <c:pt idx="22367">
                  <c:v>43931.979166666657</c:v>
                </c:pt>
                <c:pt idx="22368">
                  <c:v>43932</c:v>
                </c:pt>
                <c:pt idx="22369">
                  <c:v>43932.020833333343</c:v>
                </c:pt>
                <c:pt idx="22370">
                  <c:v>43932.041666666657</c:v>
                </c:pt>
                <c:pt idx="22371">
                  <c:v>43932.0625</c:v>
                </c:pt>
                <c:pt idx="22372">
                  <c:v>43932.083333333343</c:v>
                </c:pt>
                <c:pt idx="22373">
                  <c:v>43932.104166666657</c:v>
                </c:pt>
                <c:pt idx="22374">
                  <c:v>43932.125</c:v>
                </c:pt>
                <c:pt idx="22375">
                  <c:v>43932.145833333343</c:v>
                </c:pt>
                <c:pt idx="22376">
                  <c:v>43932.166666666657</c:v>
                </c:pt>
                <c:pt idx="22377">
                  <c:v>43932.1875</c:v>
                </c:pt>
                <c:pt idx="22378">
                  <c:v>43932.208333333343</c:v>
                </c:pt>
                <c:pt idx="22379">
                  <c:v>43932.22916666665</c:v>
                </c:pt>
                <c:pt idx="22380">
                  <c:v>43932.25</c:v>
                </c:pt>
                <c:pt idx="22381">
                  <c:v>43932.270833333343</c:v>
                </c:pt>
                <c:pt idx="22382">
                  <c:v>43932.29166666665</c:v>
                </c:pt>
                <c:pt idx="22383">
                  <c:v>43932.3125</c:v>
                </c:pt>
                <c:pt idx="22384">
                  <c:v>43932.333333333343</c:v>
                </c:pt>
                <c:pt idx="22385">
                  <c:v>43932.354166666657</c:v>
                </c:pt>
                <c:pt idx="22386">
                  <c:v>43932.375</c:v>
                </c:pt>
                <c:pt idx="22387">
                  <c:v>43932.395833333343</c:v>
                </c:pt>
                <c:pt idx="22388">
                  <c:v>43932.416666666657</c:v>
                </c:pt>
                <c:pt idx="22389">
                  <c:v>43932.4375</c:v>
                </c:pt>
                <c:pt idx="22390">
                  <c:v>43932.458333333343</c:v>
                </c:pt>
                <c:pt idx="22391">
                  <c:v>43932.479166666657</c:v>
                </c:pt>
                <c:pt idx="22392">
                  <c:v>43932.5</c:v>
                </c:pt>
                <c:pt idx="22393">
                  <c:v>43932.520833333343</c:v>
                </c:pt>
                <c:pt idx="22394">
                  <c:v>43932.541666666657</c:v>
                </c:pt>
                <c:pt idx="22395">
                  <c:v>43932.5625</c:v>
                </c:pt>
                <c:pt idx="22396">
                  <c:v>43932.583333333343</c:v>
                </c:pt>
                <c:pt idx="22397">
                  <c:v>43932.604166666657</c:v>
                </c:pt>
                <c:pt idx="22398">
                  <c:v>43932.625</c:v>
                </c:pt>
                <c:pt idx="22399">
                  <c:v>43932.645833333343</c:v>
                </c:pt>
                <c:pt idx="22400">
                  <c:v>43932.666666666657</c:v>
                </c:pt>
                <c:pt idx="22401">
                  <c:v>43932.6875</c:v>
                </c:pt>
                <c:pt idx="22402">
                  <c:v>43932.708333333343</c:v>
                </c:pt>
                <c:pt idx="22403">
                  <c:v>43932.72916666665</c:v>
                </c:pt>
                <c:pt idx="22404">
                  <c:v>43932.75</c:v>
                </c:pt>
                <c:pt idx="22405">
                  <c:v>43932.770833333343</c:v>
                </c:pt>
                <c:pt idx="22406">
                  <c:v>43932.79166666665</c:v>
                </c:pt>
                <c:pt idx="22407">
                  <c:v>43932.8125</c:v>
                </c:pt>
                <c:pt idx="22408">
                  <c:v>43932.833333333343</c:v>
                </c:pt>
                <c:pt idx="22409">
                  <c:v>43932.854166666657</c:v>
                </c:pt>
                <c:pt idx="22410">
                  <c:v>43932.875</c:v>
                </c:pt>
                <c:pt idx="22411">
                  <c:v>43932.895833333343</c:v>
                </c:pt>
                <c:pt idx="22412">
                  <c:v>43932.916666666657</c:v>
                </c:pt>
                <c:pt idx="22413">
                  <c:v>43932.9375</c:v>
                </c:pt>
                <c:pt idx="22414">
                  <c:v>43932.958333333343</c:v>
                </c:pt>
                <c:pt idx="22415">
                  <c:v>43932.979166666657</c:v>
                </c:pt>
                <c:pt idx="22416">
                  <c:v>43933</c:v>
                </c:pt>
                <c:pt idx="22417">
                  <c:v>43933.020833333343</c:v>
                </c:pt>
                <c:pt idx="22418">
                  <c:v>43933.041666666657</c:v>
                </c:pt>
                <c:pt idx="22419">
                  <c:v>43933.0625</c:v>
                </c:pt>
                <c:pt idx="22420">
                  <c:v>43933.083333333343</c:v>
                </c:pt>
                <c:pt idx="22421">
                  <c:v>43933.104166666657</c:v>
                </c:pt>
                <c:pt idx="22422">
                  <c:v>43933.125</c:v>
                </c:pt>
                <c:pt idx="22423">
                  <c:v>43933.145833333343</c:v>
                </c:pt>
                <c:pt idx="22424">
                  <c:v>43933.166666666657</c:v>
                </c:pt>
                <c:pt idx="22425">
                  <c:v>43933.1875</c:v>
                </c:pt>
                <c:pt idx="22426">
                  <c:v>43933.208333333343</c:v>
                </c:pt>
                <c:pt idx="22427">
                  <c:v>43933.22916666665</c:v>
                </c:pt>
                <c:pt idx="22428">
                  <c:v>43933.25</c:v>
                </c:pt>
                <c:pt idx="22429">
                  <c:v>43933.270833333343</c:v>
                </c:pt>
                <c:pt idx="22430">
                  <c:v>43933.29166666665</c:v>
                </c:pt>
                <c:pt idx="22431">
                  <c:v>43933.3125</c:v>
                </c:pt>
                <c:pt idx="22432">
                  <c:v>43933.333333333343</c:v>
                </c:pt>
                <c:pt idx="22433">
                  <c:v>43933.354166666657</c:v>
                </c:pt>
                <c:pt idx="22434">
                  <c:v>43933.375</c:v>
                </c:pt>
                <c:pt idx="22435">
                  <c:v>43933.395833333343</c:v>
                </c:pt>
                <c:pt idx="22436">
                  <c:v>43933.416666666657</c:v>
                </c:pt>
                <c:pt idx="22437">
                  <c:v>43933.4375</c:v>
                </c:pt>
                <c:pt idx="22438">
                  <c:v>43933.458333333343</c:v>
                </c:pt>
                <c:pt idx="22439">
                  <c:v>43933.479166666657</c:v>
                </c:pt>
                <c:pt idx="22440">
                  <c:v>43933.5</c:v>
                </c:pt>
                <c:pt idx="22441">
                  <c:v>43933.520833333343</c:v>
                </c:pt>
                <c:pt idx="22442">
                  <c:v>43933.541666666657</c:v>
                </c:pt>
                <c:pt idx="22443">
                  <c:v>43933.5625</c:v>
                </c:pt>
                <c:pt idx="22444">
                  <c:v>43933.583333333343</c:v>
                </c:pt>
                <c:pt idx="22445">
                  <c:v>43933.604166666657</c:v>
                </c:pt>
                <c:pt idx="22446">
                  <c:v>43933.625</c:v>
                </c:pt>
                <c:pt idx="22447">
                  <c:v>43933.645833333343</c:v>
                </c:pt>
                <c:pt idx="22448">
                  <c:v>43933.666666666657</c:v>
                </c:pt>
                <c:pt idx="22449">
                  <c:v>43933.6875</c:v>
                </c:pt>
                <c:pt idx="22450">
                  <c:v>43933.708333333343</c:v>
                </c:pt>
                <c:pt idx="22451">
                  <c:v>43933.72916666665</c:v>
                </c:pt>
                <c:pt idx="22452">
                  <c:v>43933.75</c:v>
                </c:pt>
                <c:pt idx="22453">
                  <c:v>43933.770833333343</c:v>
                </c:pt>
                <c:pt idx="22454">
                  <c:v>43933.79166666665</c:v>
                </c:pt>
                <c:pt idx="22455">
                  <c:v>43933.8125</c:v>
                </c:pt>
                <c:pt idx="22456">
                  <c:v>43933.833333333343</c:v>
                </c:pt>
                <c:pt idx="22457">
                  <c:v>43933.854166666657</c:v>
                </c:pt>
                <c:pt idx="22458">
                  <c:v>43933.875</c:v>
                </c:pt>
                <c:pt idx="22459">
                  <c:v>43933.895833333343</c:v>
                </c:pt>
                <c:pt idx="22460">
                  <c:v>43933.916666666657</c:v>
                </c:pt>
                <c:pt idx="22461">
                  <c:v>43933.9375</c:v>
                </c:pt>
                <c:pt idx="22462">
                  <c:v>43933.958333333343</c:v>
                </c:pt>
                <c:pt idx="22463">
                  <c:v>43933.979166666657</c:v>
                </c:pt>
                <c:pt idx="22464">
                  <c:v>43934</c:v>
                </c:pt>
                <c:pt idx="22465">
                  <c:v>43934.020833333343</c:v>
                </c:pt>
                <c:pt idx="22466">
                  <c:v>43934.041666666657</c:v>
                </c:pt>
                <c:pt idx="22467">
                  <c:v>43934.0625</c:v>
                </c:pt>
                <c:pt idx="22468">
                  <c:v>43934.083333333343</c:v>
                </c:pt>
                <c:pt idx="22469">
                  <c:v>43934.104166666657</c:v>
                </c:pt>
                <c:pt idx="22470">
                  <c:v>43934.125</c:v>
                </c:pt>
                <c:pt idx="22471">
                  <c:v>43934.145833333343</c:v>
                </c:pt>
                <c:pt idx="22472">
                  <c:v>43934.166666666657</c:v>
                </c:pt>
                <c:pt idx="22473">
                  <c:v>43934.1875</c:v>
                </c:pt>
                <c:pt idx="22474">
                  <c:v>43934.208333333343</c:v>
                </c:pt>
                <c:pt idx="22475">
                  <c:v>43934.22916666665</c:v>
                </c:pt>
                <c:pt idx="22476">
                  <c:v>43934.25</c:v>
                </c:pt>
                <c:pt idx="22477">
                  <c:v>43934.270833333343</c:v>
                </c:pt>
                <c:pt idx="22478">
                  <c:v>43934.29166666665</c:v>
                </c:pt>
                <c:pt idx="22479">
                  <c:v>43934.3125</c:v>
                </c:pt>
                <c:pt idx="22480">
                  <c:v>43934.333333333343</c:v>
                </c:pt>
                <c:pt idx="22481">
                  <c:v>43934.354166666657</c:v>
                </c:pt>
                <c:pt idx="22482">
                  <c:v>43934.375</c:v>
                </c:pt>
                <c:pt idx="22483">
                  <c:v>43934.395833333343</c:v>
                </c:pt>
                <c:pt idx="22484">
                  <c:v>43934.416666666657</c:v>
                </c:pt>
                <c:pt idx="22485">
                  <c:v>43934.4375</c:v>
                </c:pt>
                <c:pt idx="22486">
                  <c:v>43934.458333333343</c:v>
                </c:pt>
                <c:pt idx="22487">
                  <c:v>43934.479166666657</c:v>
                </c:pt>
                <c:pt idx="22488">
                  <c:v>43934.5</c:v>
                </c:pt>
                <c:pt idx="22489">
                  <c:v>43934.520833333343</c:v>
                </c:pt>
                <c:pt idx="22490">
                  <c:v>43934.541666666657</c:v>
                </c:pt>
                <c:pt idx="22491">
                  <c:v>43934.5625</c:v>
                </c:pt>
                <c:pt idx="22492">
                  <c:v>43934.583333333343</c:v>
                </c:pt>
                <c:pt idx="22493">
                  <c:v>43934.604166666657</c:v>
                </c:pt>
                <c:pt idx="22494">
                  <c:v>43934.625</c:v>
                </c:pt>
                <c:pt idx="22495">
                  <c:v>43934.645833333343</c:v>
                </c:pt>
                <c:pt idx="22496">
                  <c:v>43934.666666666657</c:v>
                </c:pt>
                <c:pt idx="22497">
                  <c:v>43934.6875</c:v>
                </c:pt>
                <c:pt idx="22498">
                  <c:v>43934.708333333343</c:v>
                </c:pt>
                <c:pt idx="22499">
                  <c:v>43934.72916666665</c:v>
                </c:pt>
                <c:pt idx="22500">
                  <c:v>43934.75</c:v>
                </c:pt>
                <c:pt idx="22501">
                  <c:v>43934.770833333343</c:v>
                </c:pt>
                <c:pt idx="22502">
                  <c:v>43934.79166666665</c:v>
                </c:pt>
                <c:pt idx="22503">
                  <c:v>43934.8125</c:v>
                </c:pt>
                <c:pt idx="22504">
                  <c:v>43934.833333333343</c:v>
                </c:pt>
                <c:pt idx="22505">
                  <c:v>43934.854166666657</c:v>
                </c:pt>
                <c:pt idx="22506">
                  <c:v>43934.875</c:v>
                </c:pt>
                <c:pt idx="22507">
                  <c:v>43934.895833333343</c:v>
                </c:pt>
                <c:pt idx="22508">
                  <c:v>43934.916666666657</c:v>
                </c:pt>
                <c:pt idx="22509">
                  <c:v>43934.9375</c:v>
                </c:pt>
                <c:pt idx="22510">
                  <c:v>43934.958333333343</c:v>
                </c:pt>
                <c:pt idx="22511">
                  <c:v>43934.979166666657</c:v>
                </c:pt>
                <c:pt idx="22512">
                  <c:v>43935</c:v>
                </c:pt>
                <c:pt idx="22513">
                  <c:v>43935.020833333343</c:v>
                </c:pt>
                <c:pt idx="22514">
                  <c:v>43935.041666666657</c:v>
                </c:pt>
                <c:pt idx="22515">
                  <c:v>43935.0625</c:v>
                </c:pt>
                <c:pt idx="22516">
                  <c:v>43935.083333333343</c:v>
                </c:pt>
                <c:pt idx="22517">
                  <c:v>43935.104166666657</c:v>
                </c:pt>
                <c:pt idx="22518">
                  <c:v>43935.125</c:v>
                </c:pt>
                <c:pt idx="22519">
                  <c:v>43935.145833333343</c:v>
                </c:pt>
                <c:pt idx="22520">
                  <c:v>43935.166666666657</c:v>
                </c:pt>
                <c:pt idx="22521">
                  <c:v>43935.1875</c:v>
                </c:pt>
                <c:pt idx="22522">
                  <c:v>43935.208333333343</c:v>
                </c:pt>
                <c:pt idx="22523">
                  <c:v>43935.22916666665</c:v>
                </c:pt>
                <c:pt idx="22524">
                  <c:v>43935.25</c:v>
                </c:pt>
                <c:pt idx="22525">
                  <c:v>43935.270833333343</c:v>
                </c:pt>
                <c:pt idx="22526">
                  <c:v>43935.29166666665</c:v>
                </c:pt>
                <c:pt idx="22527">
                  <c:v>43935.3125</c:v>
                </c:pt>
                <c:pt idx="22528">
                  <c:v>43935.333333333343</c:v>
                </c:pt>
                <c:pt idx="22529">
                  <c:v>43935.354166666657</c:v>
                </c:pt>
                <c:pt idx="22530">
                  <c:v>43935.375</c:v>
                </c:pt>
                <c:pt idx="22531">
                  <c:v>43935.395833333343</c:v>
                </c:pt>
                <c:pt idx="22532">
                  <c:v>43935.416666666657</c:v>
                </c:pt>
                <c:pt idx="22533">
                  <c:v>43935.4375</c:v>
                </c:pt>
                <c:pt idx="22534">
                  <c:v>43935.458333333343</c:v>
                </c:pt>
                <c:pt idx="22535">
                  <c:v>43935.479166666657</c:v>
                </c:pt>
                <c:pt idx="22536">
                  <c:v>43935.5</c:v>
                </c:pt>
                <c:pt idx="22537">
                  <c:v>43935.520833333343</c:v>
                </c:pt>
                <c:pt idx="22538">
                  <c:v>43935.541666666657</c:v>
                </c:pt>
                <c:pt idx="22539">
                  <c:v>43935.5625</c:v>
                </c:pt>
                <c:pt idx="22540">
                  <c:v>43935.583333333343</c:v>
                </c:pt>
                <c:pt idx="22541">
                  <c:v>43935.604166666657</c:v>
                </c:pt>
                <c:pt idx="22542">
                  <c:v>43935.625</c:v>
                </c:pt>
                <c:pt idx="22543">
                  <c:v>43935.645833333343</c:v>
                </c:pt>
                <c:pt idx="22544">
                  <c:v>43935.666666666657</c:v>
                </c:pt>
                <c:pt idx="22545">
                  <c:v>43935.6875</c:v>
                </c:pt>
                <c:pt idx="22546">
                  <c:v>43935.708333333343</c:v>
                </c:pt>
                <c:pt idx="22547">
                  <c:v>43935.72916666665</c:v>
                </c:pt>
                <c:pt idx="22548">
                  <c:v>43935.75</c:v>
                </c:pt>
                <c:pt idx="22549">
                  <c:v>43935.770833333343</c:v>
                </c:pt>
                <c:pt idx="22550">
                  <c:v>43935.79166666665</c:v>
                </c:pt>
                <c:pt idx="22551">
                  <c:v>43935.8125</c:v>
                </c:pt>
                <c:pt idx="22552">
                  <c:v>43935.833333333343</c:v>
                </c:pt>
                <c:pt idx="22553">
                  <c:v>43935.854166666657</c:v>
                </c:pt>
                <c:pt idx="22554">
                  <c:v>43935.875</c:v>
                </c:pt>
                <c:pt idx="22555">
                  <c:v>43935.895833333343</c:v>
                </c:pt>
                <c:pt idx="22556">
                  <c:v>43935.916666666657</c:v>
                </c:pt>
                <c:pt idx="22557">
                  <c:v>43935.9375</c:v>
                </c:pt>
                <c:pt idx="22558">
                  <c:v>43935.958333333343</c:v>
                </c:pt>
                <c:pt idx="22559">
                  <c:v>43935.979166666657</c:v>
                </c:pt>
                <c:pt idx="22560">
                  <c:v>43936</c:v>
                </c:pt>
                <c:pt idx="22561">
                  <c:v>43936.020833333343</c:v>
                </c:pt>
                <c:pt idx="22562">
                  <c:v>43936.041666666657</c:v>
                </c:pt>
                <c:pt idx="22563">
                  <c:v>43936.0625</c:v>
                </c:pt>
                <c:pt idx="22564">
                  <c:v>43936.083333333343</c:v>
                </c:pt>
                <c:pt idx="22565">
                  <c:v>43936.104166666657</c:v>
                </c:pt>
                <c:pt idx="22566">
                  <c:v>43936.125</c:v>
                </c:pt>
                <c:pt idx="22567">
                  <c:v>43936.145833333343</c:v>
                </c:pt>
                <c:pt idx="22568">
                  <c:v>43936.166666666657</c:v>
                </c:pt>
                <c:pt idx="22569">
                  <c:v>43936.1875</c:v>
                </c:pt>
                <c:pt idx="22570">
                  <c:v>43936.208333333343</c:v>
                </c:pt>
                <c:pt idx="22571">
                  <c:v>43936.22916666665</c:v>
                </c:pt>
                <c:pt idx="22572">
                  <c:v>43936.25</c:v>
                </c:pt>
                <c:pt idx="22573">
                  <c:v>43936.270833333343</c:v>
                </c:pt>
                <c:pt idx="22574">
                  <c:v>43936.29166666665</c:v>
                </c:pt>
                <c:pt idx="22575">
                  <c:v>43936.3125</c:v>
                </c:pt>
                <c:pt idx="22576">
                  <c:v>43936.333333333343</c:v>
                </c:pt>
                <c:pt idx="22577">
                  <c:v>43936.354166666657</c:v>
                </c:pt>
                <c:pt idx="22578">
                  <c:v>43936.375</c:v>
                </c:pt>
                <c:pt idx="22579">
                  <c:v>43936.395833333343</c:v>
                </c:pt>
                <c:pt idx="22580">
                  <c:v>43936.416666666657</c:v>
                </c:pt>
                <c:pt idx="22581">
                  <c:v>43936.4375</c:v>
                </c:pt>
                <c:pt idx="22582">
                  <c:v>43936.458333333343</c:v>
                </c:pt>
                <c:pt idx="22583">
                  <c:v>43936.479166666657</c:v>
                </c:pt>
                <c:pt idx="22584">
                  <c:v>43936.5</c:v>
                </c:pt>
                <c:pt idx="22585">
                  <c:v>43936.520833333343</c:v>
                </c:pt>
                <c:pt idx="22586">
                  <c:v>43936.541666666657</c:v>
                </c:pt>
                <c:pt idx="22587">
                  <c:v>43936.5625</c:v>
                </c:pt>
                <c:pt idx="22588">
                  <c:v>43936.583333333343</c:v>
                </c:pt>
                <c:pt idx="22589">
                  <c:v>43936.604166666657</c:v>
                </c:pt>
                <c:pt idx="22590">
                  <c:v>43936.625</c:v>
                </c:pt>
                <c:pt idx="22591">
                  <c:v>43936.645833333343</c:v>
                </c:pt>
                <c:pt idx="22592">
                  <c:v>43936.666666666657</c:v>
                </c:pt>
                <c:pt idx="22593">
                  <c:v>43936.6875</c:v>
                </c:pt>
                <c:pt idx="22594">
                  <c:v>43936.708333333343</c:v>
                </c:pt>
                <c:pt idx="22595">
                  <c:v>43936.72916666665</c:v>
                </c:pt>
                <c:pt idx="22596">
                  <c:v>43936.75</c:v>
                </c:pt>
                <c:pt idx="22597">
                  <c:v>43936.770833333343</c:v>
                </c:pt>
                <c:pt idx="22598">
                  <c:v>43936.79166666665</c:v>
                </c:pt>
                <c:pt idx="22599">
                  <c:v>43936.8125</c:v>
                </c:pt>
                <c:pt idx="22600">
                  <c:v>43936.833333333343</c:v>
                </c:pt>
                <c:pt idx="22601">
                  <c:v>43936.854166666657</c:v>
                </c:pt>
                <c:pt idx="22602">
                  <c:v>43936.875</c:v>
                </c:pt>
                <c:pt idx="22603">
                  <c:v>43936.895833333343</c:v>
                </c:pt>
                <c:pt idx="22604">
                  <c:v>43936.916666666657</c:v>
                </c:pt>
                <c:pt idx="22605">
                  <c:v>43936.9375</c:v>
                </c:pt>
                <c:pt idx="22606">
                  <c:v>43936.958333333343</c:v>
                </c:pt>
                <c:pt idx="22607">
                  <c:v>43936.979166666657</c:v>
                </c:pt>
                <c:pt idx="22608">
                  <c:v>43937</c:v>
                </c:pt>
                <c:pt idx="22609">
                  <c:v>43937.020833333343</c:v>
                </c:pt>
                <c:pt idx="22610">
                  <c:v>43937.041666666657</c:v>
                </c:pt>
                <c:pt idx="22611">
                  <c:v>43937.0625</c:v>
                </c:pt>
                <c:pt idx="22612">
                  <c:v>43937.083333333343</c:v>
                </c:pt>
                <c:pt idx="22613">
                  <c:v>43937.104166666657</c:v>
                </c:pt>
                <c:pt idx="22614">
                  <c:v>43937.125</c:v>
                </c:pt>
                <c:pt idx="22615">
                  <c:v>43937.145833333343</c:v>
                </c:pt>
                <c:pt idx="22616">
                  <c:v>43937.166666666657</c:v>
                </c:pt>
                <c:pt idx="22617">
                  <c:v>43937.1875</c:v>
                </c:pt>
                <c:pt idx="22618">
                  <c:v>43937.208333333343</c:v>
                </c:pt>
                <c:pt idx="22619">
                  <c:v>43937.22916666665</c:v>
                </c:pt>
                <c:pt idx="22620">
                  <c:v>43937.25</c:v>
                </c:pt>
                <c:pt idx="22621">
                  <c:v>43937.270833333343</c:v>
                </c:pt>
                <c:pt idx="22622">
                  <c:v>43937.29166666665</c:v>
                </c:pt>
                <c:pt idx="22623">
                  <c:v>43937.3125</c:v>
                </c:pt>
                <c:pt idx="22624">
                  <c:v>43937.333333333343</c:v>
                </c:pt>
                <c:pt idx="22625">
                  <c:v>43937.354166666657</c:v>
                </c:pt>
                <c:pt idx="22626">
                  <c:v>43937.375</c:v>
                </c:pt>
                <c:pt idx="22627">
                  <c:v>43937.395833333343</c:v>
                </c:pt>
                <c:pt idx="22628">
                  <c:v>43937.416666666657</c:v>
                </c:pt>
                <c:pt idx="22629">
                  <c:v>43937.4375</c:v>
                </c:pt>
                <c:pt idx="22630">
                  <c:v>43937.458333333343</c:v>
                </c:pt>
                <c:pt idx="22631">
                  <c:v>43937.479166666657</c:v>
                </c:pt>
                <c:pt idx="22632">
                  <c:v>43937.5</c:v>
                </c:pt>
                <c:pt idx="22633">
                  <c:v>43937.520833333343</c:v>
                </c:pt>
                <c:pt idx="22634">
                  <c:v>43937.541666666657</c:v>
                </c:pt>
                <c:pt idx="22635">
                  <c:v>43937.5625</c:v>
                </c:pt>
                <c:pt idx="22636">
                  <c:v>43937.583333333343</c:v>
                </c:pt>
                <c:pt idx="22637">
                  <c:v>43937.604166666657</c:v>
                </c:pt>
                <c:pt idx="22638">
                  <c:v>43937.625</c:v>
                </c:pt>
                <c:pt idx="22639">
                  <c:v>43937.645833333343</c:v>
                </c:pt>
                <c:pt idx="22640">
                  <c:v>43937.666666666657</c:v>
                </c:pt>
                <c:pt idx="22641">
                  <c:v>43937.6875</c:v>
                </c:pt>
                <c:pt idx="22642">
                  <c:v>43937.708333333343</c:v>
                </c:pt>
                <c:pt idx="22643">
                  <c:v>43937.72916666665</c:v>
                </c:pt>
                <c:pt idx="22644">
                  <c:v>43937.75</c:v>
                </c:pt>
                <c:pt idx="22645">
                  <c:v>43937.770833333343</c:v>
                </c:pt>
                <c:pt idx="22646">
                  <c:v>43937.79166666665</c:v>
                </c:pt>
                <c:pt idx="22647">
                  <c:v>43937.8125</c:v>
                </c:pt>
                <c:pt idx="22648">
                  <c:v>43937.833333333343</c:v>
                </c:pt>
                <c:pt idx="22649">
                  <c:v>43937.854166666657</c:v>
                </c:pt>
                <c:pt idx="22650">
                  <c:v>43937.875</c:v>
                </c:pt>
                <c:pt idx="22651">
                  <c:v>43937.895833333343</c:v>
                </c:pt>
                <c:pt idx="22652">
                  <c:v>43937.916666666657</c:v>
                </c:pt>
                <c:pt idx="22653">
                  <c:v>43937.9375</c:v>
                </c:pt>
                <c:pt idx="22654">
                  <c:v>43937.958333333343</c:v>
                </c:pt>
                <c:pt idx="22655">
                  <c:v>43937.979166666657</c:v>
                </c:pt>
                <c:pt idx="22656">
                  <c:v>43938</c:v>
                </c:pt>
                <c:pt idx="22657">
                  <c:v>43938.020833333343</c:v>
                </c:pt>
                <c:pt idx="22658">
                  <c:v>43938.041666666657</c:v>
                </c:pt>
                <c:pt idx="22659">
                  <c:v>43938.0625</c:v>
                </c:pt>
                <c:pt idx="22660">
                  <c:v>43938.083333333343</c:v>
                </c:pt>
                <c:pt idx="22661">
                  <c:v>43938.104166666657</c:v>
                </c:pt>
                <c:pt idx="22662">
                  <c:v>43938.125</c:v>
                </c:pt>
                <c:pt idx="22663">
                  <c:v>43938.145833333343</c:v>
                </c:pt>
                <c:pt idx="22664">
                  <c:v>43938.166666666657</c:v>
                </c:pt>
                <c:pt idx="22665">
                  <c:v>43938.1875</c:v>
                </c:pt>
                <c:pt idx="22666">
                  <c:v>43938.208333333343</c:v>
                </c:pt>
                <c:pt idx="22667">
                  <c:v>43938.22916666665</c:v>
                </c:pt>
                <c:pt idx="22668">
                  <c:v>43938.25</c:v>
                </c:pt>
                <c:pt idx="22669">
                  <c:v>43938.270833333343</c:v>
                </c:pt>
                <c:pt idx="22670">
                  <c:v>43938.29166666665</c:v>
                </c:pt>
                <c:pt idx="22671">
                  <c:v>43938.3125</c:v>
                </c:pt>
                <c:pt idx="22672">
                  <c:v>43938.333333333343</c:v>
                </c:pt>
                <c:pt idx="22673">
                  <c:v>43938.354166666657</c:v>
                </c:pt>
                <c:pt idx="22674">
                  <c:v>43938.375</c:v>
                </c:pt>
                <c:pt idx="22675">
                  <c:v>43938.395833333343</c:v>
                </c:pt>
                <c:pt idx="22676">
                  <c:v>43938.416666666657</c:v>
                </c:pt>
                <c:pt idx="22677">
                  <c:v>43938.4375</c:v>
                </c:pt>
                <c:pt idx="22678">
                  <c:v>43938.458333333343</c:v>
                </c:pt>
                <c:pt idx="22679">
                  <c:v>43938.479166666657</c:v>
                </c:pt>
                <c:pt idx="22680">
                  <c:v>43938.5</c:v>
                </c:pt>
                <c:pt idx="22681">
                  <c:v>43938.520833333343</c:v>
                </c:pt>
                <c:pt idx="22682">
                  <c:v>43938.541666666657</c:v>
                </c:pt>
                <c:pt idx="22683">
                  <c:v>43938.5625</c:v>
                </c:pt>
                <c:pt idx="22684">
                  <c:v>43938.583333333343</c:v>
                </c:pt>
                <c:pt idx="22685">
                  <c:v>43938.604166666657</c:v>
                </c:pt>
                <c:pt idx="22686">
                  <c:v>43938.625</c:v>
                </c:pt>
                <c:pt idx="22687">
                  <c:v>43938.645833333343</c:v>
                </c:pt>
                <c:pt idx="22688">
                  <c:v>43938.666666666657</c:v>
                </c:pt>
                <c:pt idx="22689">
                  <c:v>43938.6875</c:v>
                </c:pt>
                <c:pt idx="22690">
                  <c:v>43938.708333333343</c:v>
                </c:pt>
                <c:pt idx="22691">
                  <c:v>43938.72916666665</c:v>
                </c:pt>
                <c:pt idx="22692">
                  <c:v>43938.75</c:v>
                </c:pt>
                <c:pt idx="22693">
                  <c:v>43938.770833333343</c:v>
                </c:pt>
                <c:pt idx="22694">
                  <c:v>43938.79166666665</c:v>
                </c:pt>
                <c:pt idx="22695">
                  <c:v>43938.8125</c:v>
                </c:pt>
                <c:pt idx="22696">
                  <c:v>43938.833333333343</c:v>
                </c:pt>
                <c:pt idx="22697">
                  <c:v>43938.854166666657</c:v>
                </c:pt>
                <c:pt idx="22698">
                  <c:v>43938.875</c:v>
                </c:pt>
                <c:pt idx="22699">
                  <c:v>43938.895833333343</c:v>
                </c:pt>
                <c:pt idx="22700">
                  <c:v>43938.916666666657</c:v>
                </c:pt>
                <c:pt idx="22701">
                  <c:v>43938.9375</c:v>
                </c:pt>
                <c:pt idx="22702">
                  <c:v>43938.958333333343</c:v>
                </c:pt>
                <c:pt idx="22703">
                  <c:v>43938.979166666657</c:v>
                </c:pt>
                <c:pt idx="22704">
                  <c:v>43939</c:v>
                </c:pt>
                <c:pt idx="22705">
                  <c:v>43939.020833333343</c:v>
                </c:pt>
                <c:pt idx="22706">
                  <c:v>43939.041666666657</c:v>
                </c:pt>
                <c:pt idx="22707">
                  <c:v>43939.0625</c:v>
                </c:pt>
                <c:pt idx="22708">
                  <c:v>43939.083333333343</c:v>
                </c:pt>
                <c:pt idx="22709">
                  <c:v>43939.104166666657</c:v>
                </c:pt>
                <c:pt idx="22710">
                  <c:v>43939.125</c:v>
                </c:pt>
                <c:pt idx="22711">
                  <c:v>43939.145833333343</c:v>
                </c:pt>
                <c:pt idx="22712">
                  <c:v>43939.166666666657</c:v>
                </c:pt>
                <c:pt idx="22713">
                  <c:v>43939.1875</c:v>
                </c:pt>
                <c:pt idx="22714">
                  <c:v>43939.208333333343</c:v>
                </c:pt>
                <c:pt idx="22715">
                  <c:v>43939.22916666665</c:v>
                </c:pt>
                <c:pt idx="22716">
                  <c:v>43939.25</c:v>
                </c:pt>
                <c:pt idx="22717">
                  <c:v>43939.270833333343</c:v>
                </c:pt>
                <c:pt idx="22718">
                  <c:v>43939.29166666665</c:v>
                </c:pt>
                <c:pt idx="22719">
                  <c:v>43939.3125</c:v>
                </c:pt>
                <c:pt idx="22720">
                  <c:v>43939.333333333343</c:v>
                </c:pt>
                <c:pt idx="22721">
                  <c:v>43939.354166666657</c:v>
                </c:pt>
                <c:pt idx="22722">
                  <c:v>43939.375</c:v>
                </c:pt>
                <c:pt idx="22723">
                  <c:v>43939.395833333343</c:v>
                </c:pt>
                <c:pt idx="22724">
                  <c:v>43939.416666666657</c:v>
                </c:pt>
                <c:pt idx="22725">
                  <c:v>43939.4375</c:v>
                </c:pt>
                <c:pt idx="22726">
                  <c:v>43939.458333333343</c:v>
                </c:pt>
                <c:pt idx="22727">
                  <c:v>43939.479166666657</c:v>
                </c:pt>
                <c:pt idx="22728">
                  <c:v>43939.5</c:v>
                </c:pt>
                <c:pt idx="22729">
                  <c:v>43939.520833333343</c:v>
                </c:pt>
                <c:pt idx="22730">
                  <c:v>43939.541666666657</c:v>
                </c:pt>
                <c:pt idx="22731">
                  <c:v>43939.5625</c:v>
                </c:pt>
                <c:pt idx="22732">
                  <c:v>43939.583333333343</c:v>
                </c:pt>
                <c:pt idx="22733">
                  <c:v>43939.604166666657</c:v>
                </c:pt>
                <c:pt idx="22734">
                  <c:v>43939.625</c:v>
                </c:pt>
                <c:pt idx="22735">
                  <c:v>43939.645833333343</c:v>
                </c:pt>
                <c:pt idx="22736">
                  <c:v>43939.666666666657</c:v>
                </c:pt>
                <c:pt idx="22737">
                  <c:v>43939.6875</c:v>
                </c:pt>
                <c:pt idx="22738">
                  <c:v>43939.708333333343</c:v>
                </c:pt>
                <c:pt idx="22739">
                  <c:v>43939.72916666665</c:v>
                </c:pt>
                <c:pt idx="22740">
                  <c:v>43939.75</c:v>
                </c:pt>
                <c:pt idx="22741">
                  <c:v>43939.770833333343</c:v>
                </c:pt>
                <c:pt idx="22742">
                  <c:v>43939.79166666665</c:v>
                </c:pt>
                <c:pt idx="22743">
                  <c:v>43939.8125</c:v>
                </c:pt>
                <c:pt idx="22744">
                  <c:v>43939.833333333343</c:v>
                </c:pt>
                <c:pt idx="22745">
                  <c:v>43939.854166666657</c:v>
                </c:pt>
                <c:pt idx="22746">
                  <c:v>43939.875</c:v>
                </c:pt>
                <c:pt idx="22747">
                  <c:v>43939.895833333343</c:v>
                </c:pt>
                <c:pt idx="22748">
                  <c:v>43939.916666666657</c:v>
                </c:pt>
                <c:pt idx="22749">
                  <c:v>43939.9375</c:v>
                </c:pt>
                <c:pt idx="22750">
                  <c:v>43939.958333333343</c:v>
                </c:pt>
                <c:pt idx="22751">
                  <c:v>43939.979166666657</c:v>
                </c:pt>
                <c:pt idx="22752">
                  <c:v>43940</c:v>
                </c:pt>
                <c:pt idx="22753">
                  <c:v>43940.020833333343</c:v>
                </c:pt>
                <c:pt idx="22754">
                  <c:v>43940.041666666657</c:v>
                </c:pt>
                <c:pt idx="22755">
                  <c:v>43940.0625</c:v>
                </c:pt>
                <c:pt idx="22756">
                  <c:v>43940.083333333343</c:v>
                </c:pt>
                <c:pt idx="22757">
                  <c:v>43940.104166666657</c:v>
                </c:pt>
                <c:pt idx="22758">
                  <c:v>43940.125</c:v>
                </c:pt>
                <c:pt idx="22759">
                  <c:v>43940.145833333343</c:v>
                </c:pt>
                <c:pt idx="22760">
                  <c:v>43940.166666666657</c:v>
                </c:pt>
                <c:pt idx="22761">
                  <c:v>43940.1875</c:v>
                </c:pt>
                <c:pt idx="22762">
                  <c:v>43940.208333333343</c:v>
                </c:pt>
                <c:pt idx="22763">
                  <c:v>43940.22916666665</c:v>
                </c:pt>
                <c:pt idx="22764">
                  <c:v>43940.25</c:v>
                </c:pt>
                <c:pt idx="22765">
                  <c:v>43940.270833333343</c:v>
                </c:pt>
                <c:pt idx="22766">
                  <c:v>43940.29166666665</c:v>
                </c:pt>
                <c:pt idx="22767">
                  <c:v>43940.3125</c:v>
                </c:pt>
                <c:pt idx="22768">
                  <c:v>43940.333333333343</c:v>
                </c:pt>
                <c:pt idx="22769">
                  <c:v>43940.354166666657</c:v>
                </c:pt>
                <c:pt idx="22770">
                  <c:v>43940.375</c:v>
                </c:pt>
                <c:pt idx="22771">
                  <c:v>43940.395833333343</c:v>
                </c:pt>
                <c:pt idx="22772">
                  <c:v>43940.416666666657</c:v>
                </c:pt>
                <c:pt idx="22773">
                  <c:v>43940.4375</c:v>
                </c:pt>
                <c:pt idx="22774">
                  <c:v>43940.458333333343</c:v>
                </c:pt>
                <c:pt idx="22775">
                  <c:v>43940.479166666657</c:v>
                </c:pt>
                <c:pt idx="22776">
                  <c:v>43940.5</c:v>
                </c:pt>
                <c:pt idx="22777">
                  <c:v>43940.520833333343</c:v>
                </c:pt>
                <c:pt idx="22778">
                  <c:v>43940.541666666657</c:v>
                </c:pt>
                <c:pt idx="22779">
                  <c:v>43940.5625</c:v>
                </c:pt>
                <c:pt idx="22780">
                  <c:v>43940.583333333343</c:v>
                </c:pt>
                <c:pt idx="22781">
                  <c:v>43940.604166666657</c:v>
                </c:pt>
                <c:pt idx="22782">
                  <c:v>43940.625</c:v>
                </c:pt>
                <c:pt idx="22783">
                  <c:v>43940.645833333343</c:v>
                </c:pt>
                <c:pt idx="22784">
                  <c:v>43940.666666666657</c:v>
                </c:pt>
                <c:pt idx="22785">
                  <c:v>43940.6875</c:v>
                </c:pt>
                <c:pt idx="22786">
                  <c:v>43940.708333333343</c:v>
                </c:pt>
                <c:pt idx="22787">
                  <c:v>43940.72916666665</c:v>
                </c:pt>
                <c:pt idx="22788">
                  <c:v>43940.75</c:v>
                </c:pt>
                <c:pt idx="22789">
                  <c:v>43940.770833333343</c:v>
                </c:pt>
                <c:pt idx="22790">
                  <c:v>43940.79166666665</c:v>
                </c:pt>
                <c:pt idx="22791">
                  <c:v>43940.8125</c:v>
                </c:pt>
                <c:pt idx="22792">
                  <c:v>43940.833333333343</c:v>
                </c:pt>
                <c:pt idx="22793">
                  <c:v>43940.854166666657</c:v>
                </c:pt>
                <c:pt idx="22794">
                  <c:v>43940.875</c:v>
                </c:pt>
                <c:pt idx="22795">
                  <c:v>43940.895833333343</c:v>
                </c:pt>
                <c:pt idx="22796">
                  <c:v>43940.916666666657</c:v>
                </c:pt>
                <c:pt idx="22797">
                  <c:v>43940.9375</c:v>
                </c:pt>
                <c:pt idx="22798">
                  <c:v>43940.958333333343</c:v>
                </c:pt>
                <c:pt idx="22799">
                  <c:v>43940.979166666657</c:v>
                </c:pt>
                <c:pt idx="22800">
                  <c:v>43941</c:v>
                </c:pt>
                <c:pt idx="22801">
                  <c:v>43941.020833333343</c:v>
                </c:pt>
                <c:pt idx="22802">
                  <c:v>43941.041666666657</c:v>
                </c:pt>
                <c:pt idx="22803">
                  <c:v>43941.0625</c:v>
                </c:pt>
                <c:pt idx="22804">
                  <c:v>43941.083333333343</c:v>
                </c:pt>
                <c:pt idx="22805">
                  <c:v>43941.104166666657</c:v>
                </c:pt>
                <c:pt idx="22806">
                  <c:v>43941.125</c:v>
                </c:pt>
                <c:pt idx="22807">
                  <c:v>43941.145833333343</c:v>
                </c:pt>
                <c:pt idx="22808">
                  <c:v>43941.166666666657</c:v>
                </c:pt>
                <c:pt idx="22809">
                  <c:v>43941.1875</c:v>
                </c:pt>
                <c:pt idx="22810">
                  <c:v>43941.208333333343</c:v>
                </c:pt>
                <c:pt idx="22811">
                  <c:v>43941.22916666665</c:v>
                </c:pt>
                <c:pt idx="22812">
                  <c:v>43941.25</c:v>
                </c:pt>
                <c:pt idx="22813">
                  <c:v>43941.270833333343</c:v>
                </c:pt>
                <c:pt idx="22814">
                  <c:v>43941.29166666665</c:v>
                </c:pt>
                <c:pt idx="22815">
                  <c:v>43941.3125</c:v>
                </c:pt>
                <c:pt idx="22816">
                  <c:v>43941.333333333343</c:v>
                </c:pt>
                <c:pt idx="22817">
                  <c:v>43941.354166666657</c:v>
                </c:pt>
                <c:pt idx="22818">
                  <c:v>43941.375</c:v>
                </c:pt>
                <c:pt idx="22819">
                  <c:v>43941.395833333343</c:v>
                </c:pt>
                <c:pt idx="22820">
                  <c:v>43941.416666666657</c:v>
                </c:pt>
                <c:pt idx="22821">
                  <c:v>43941.4375</c:v>
                </c:pt>
                <c:pt idx="22822">
                  <c:v>43941.458333333343</c:v>
                </c:pt>
                <c:pt idx="22823">
                  <c:v>43941.479166666657</c:v>
                </c:pt>
                <c:pt idx="22824">
                  <c:v>43941.5</c:v>
                </c:pt>
                <c:pt idx="22825">
                  <c:v>43941.520833333343</c:v>
                </c:pt>
                <c:pt idx="22826">
                  <c:v>43941.541666666657</c:v>
                </c:pt>
                <c:pt idx="22827">
                  <c:v>43941.5625</c:v>
                </c:pt>
                <c:pt idx="22828">
                  <c:v>43941.583333333343</c:v>
                </c:pt>
                <c:pt idx="22829">
                  <c:v>43941.604166666657</c:v>
                </c:pt>
                <c:pt idx="22830">
                  <c:v>43941.625</c:v>
                </c:pt>
                <c:pt idx="22831">
                  <c:v>43941.645833333343</c:v>
                </c:pt>
                <c:pt idx="22832">
                  <c:v>43941.666666666657</c:v>
                </c:pt>
                <c:pt idx="22833">
                  <c:v>43941.6875</c:v>
                </c:pt>
                <c:pt idx="22834">
                  <c:v>43941.708333333343</c:v>
                </c:pt>
                <c:pt idx="22835">
                  <c:v>43941.72916666665</c:v>
                </c:pt>
                <c:pt idx="22836">
                  <c:v>43941.75</c:v>
                </c:pt>
                <c:pt idx="22837">
                  <c:v>43941.770833333343</c:v>
                </c:pt>
                <c:pt idx="22838">
                  <c:v>43941.79166666665</c:v>
                </c:pt>
                <c:pt idx="22839">
                  <c:v>43941.8125</c:v>
                </c:pt>
                <c:pt idx="22840">
                  <c:v>43941.833333333343</c:v>
                </c:pt>
                <c:pt idx="22841">
                  <c:v>43941.854166666657</c:v>
                </c:pt>
                <c:pt idx="22842">
                  <c:v>43941.875</c:v>
                </c:pt>
                <c:pt idx="22843">
                  <c:v>43941.895833333343</c:v>
                </c:pt>
                <c:pt idx="22844">
                  <c:v>43941.916666666657</c:v>
                </c:pt>
                <c:pt idx="22845">
                  <c:v>43941.9375</c:v>
                </c:pt>
                <c:pt idx="22846">
                  <c:v>43941.958333333343</c:v>
                </c:pt>
                <c:pt idx="22847">
                  <c:v>43941.979166666657</c:v>
                </c:pt>
                <c:pt idx="22848">
                  <c:v>43942</c:v>
                </c:pt>
                <c:pt idx="22849">
                  <c:v>43942.020833333343</c:v>
                </c:pt>
                <c:pt idx="22850">
                  <c:v>43942.041666666657</c:v>
                </c:pt>
                <c:pt idx="22851">
                  <c:v>43942.0625</c:v>
                </c:pt>
                <c:pt idx="22852">
                  <c:v>43942.083333333343</c:v>
                </c:pt>
                <c:pt idx="22853">
                  <c:v>43942.104166666657</c:v>
                </c:pt>
                <c:pt idx="22854">
                  <c:v>43942.125</c:v>
                </c:pt>
                <c:pt idx="22855">
                  <c:v>43942.145833333343</c:v>
                </c:pt>
                <c:pt idx="22856">
                  <c:v>43942.166666666657</c:v>
                </c:pt>
                <c:pt idx="22857">
                  <c:v>43942.1875</c:v>
                </c:pt>
                <c:pt idx="22858">
                  <c:v>43942.208333333343</c:v>
                </c:pt>
                <c:pt idx="22859">
                  <c:v>43942.22916666665</c:v>
                </c:pt>
                <c:pt idx="22860">
                  <c:v>43942.25</c:v>
                </c:pt>
                <c:pt idx="22861">
                  <c:v>43942.270833333343</c:v>
                </c:pt>
                <c:pt idx="22862">
                  <c:v>43942.29166666665</c:v>
                </c:pt>
                <c:pt idx="22863">
                  <c:v>43942.3125</c:v>
                </c:pt>
                <c:pt idx="22864">
                  <c:v>43942.333333333343</c:v>
                </c:pt>
                <c:pt idx="22865">
                  <c:v>43942.354166666657</c:v>
                </c:pt>
                <c:pt idx="22866">
                  <c:v>43942.375</c:v>
                </c:pt>
                <c:pt idx="22867">
                  <c:v>43942.395833333343</c:v>
                </c:pt>
                <c:pt idx="22868">
                  <c:v>43942.416666666657</c:v>
                </c:pt>
                <c:pt idx="22869">
                  <c:v>43942.4375</c:v>
                </c:pt>
                <c:pt idx="22870">
                  <c:v>43942.458333333343</c:v>
                </c:pt>
                <c:pt idx="22871">
                  <c:v>43942.479166666657</c:v>
                </c:pt>
                <c:pt idx="22872">
                  <c:v>43942.5</c:v>
                </c:pt>
                <c:pt idx="22873">
                  <c:v>43942.520833333343</c:v>
                </c:pt>
                <c:pt idx="22874">
                  <c:v>43942.541666666657</c:v>
                </c:pt>
                <c:pt idx="22875">
                  <c:v>43942.5625</c:v>
                </c:pt>
                <c:pt idx="22876">
                  <c:v>43942.583333333343</c:v>
                </c:pt>
                <c:pt idx="22877">
                  <c:v>43942.604166666657</c:v>
                </c:pt>
                <c:pt idx="22878">
                  <c:v>43942.625</c:v>
                </c:pt>
                <c:pt idx="22879">
                  <c:v>43942.645833333343</c:v>
                </c:pt>
                <c:pt idx="22880">
                  <c:v>43942.666666666657</c:v>
                </c:pt>
                <c:pt idx="22881">
                  <c:v>43942.6875</c:v>
                </c:pt>
                <c:pt idx="22882">
                  <c:v>43942.708333333343</c:v>
                </c:pt>
                <c:pt idx="22883">
                  <c:v>43942.72916666665</c:v>
                </c:pt>
                <c:pt idx="22884">
                  <c:v>43942.75</c:v>
                </c:pt>
                <c:pt idx="22885">
                  <c:v>43942.770833333343</c:v>
                </c:pt>
                <c:pt idx="22886">
                  <c:v>43942.79166666665</c:v>
                </c:pt>
                <c:pt idx="22887">
                  <c:v>43942.8125</c:v>
                </c:pt>
                <c:pt idx="22888">
                  <c:v>43942.833333333343</c:v>
                </c:pt>
                <c:pt idx="22889">
                  <c:v>43942.854166666657</c:v>
                </c:pt>
                <c:pt idx="22890">
                  <c:v>43942.875</c:v>
                </c:pt>
                <c:pt idx="22891">
                  <c:v>43942.895833333343</c:v>
                </c:pt>
                <c:pt idx="22892">
                  <c:v>43942.916666666657</c:v>
                </c:pt>
                <c:pt idx="22893">
                  <c:v>43942.9375</c:v>
                </c:pt>
                <c:pt idx="22894">
                  <c:v>43942.958333333343</c:v>
                </c:pt>
                <c:pt idx="22895">
                  <c:v>43942.979166666657</c:v>
                </c:pt>
                <c:pt idx="22896">
                  <c:v>43943</c:v>
                </c:pt>
                <c:pt idx="22897">
                  <c:v>43943.020833333343</c:v>
                </c:pt>
                <c:pt idx="22898">
                  <c:v>43943.041666666657</c:v>
                </c:pt>
                <c:pt idx="22899">
                  <c:v>43943.0625</c:v>
                </c:pt>
                <c:pt idx="22900">
                  <c:v>43943.083333333343</c:v>
                </c:pt>
                <c:pt idx="22901">
                  <c:v>43943.104166666657</c:v>
                </c:pt>
                <c:pt idx="22902">
                  <c:v>43943.125</c:v>
                </c:pt>
                <c:pt idx="22903">
                  <c:v>43943.145833333343</c:v>
                </c:pt>
                <c:pt idx="22904">
                  <c:v>43943.166666666657</c:v>
                </c:pt>
                <c:pt idx="22905">
                  <c:v>43943.1875</c:v>
                </c:pt>
                <c:pt idx="22906">
                  <c:v>43943.208333333343</c:v>
                </c:pt>
                <c:pt idx="22907">
                  <c:v>43943.22916666665</c:v>
                </c:pt>
                <c:pt idx="22908">
                  <c:v>43943.25</c:v>
                </c:pt>
                <c:pt idx="22909">
                  <c:v>43943.270833333343</c:v>
                </c:pt>
                <c:pt idx="22910">
                  <c:v>43943.29166666665</c:v>
                </c:pt>
                <c:pt idx="22911">
                  <c:v>43943.3125</c:v>
                </c:pt>
                <c:pt idx="22912">
                  <c:v>43943.333333333343</c:v>
                </c:pt>
                <c:pt idx="22913">
                  <c:v>43943.354166666657</c:v>
                </c:pt>
                <c:pt idx="22914">
                  <c:v>43943.375</c:v>
                </c:pt>
                <c:pt idx="22915">
                  <c:v>43943.395833333343</c:v>
                </c:pt>
                <c:pt idx="22916">
                  <c:v>43943.416666666657</c:v>
                </c:pt>
                <c:pt idx="22917">
                  <c:v>43943.4375</c:v>
                </c:pt>
                <c:pt idx="22918">
                  <c:v>43943.458333333343</c:v>
                </c:pt>
                <c:pt idx="22919">
                  <c:v>43943.479166666657</c:v>
                </c:pt>
                <c:pt idx="22920">
                  <c:v>43943.5</c:v>
                </c:pt>
                <c:pt idx="22921">
                  <c:v>43943.520833333343</c:v>
                </c:pt>
                <c:pt idx="22922">
                  <c:v>43943.541666666657</c:v>
                </c:pt>
                <c:pt idx="22923">
                  <c:v>43943.5625</c:v>
                </c:pt>
                <c:pt idx="22924">
                  <c:v>43943.583333333343</c:v>
                </c:pt>
                <c:pt idx="22925">
                  <c:v>43943.604166666657</c:v>
                </c:pt>
                <c:pt idx="22926">
                  <c:v>43943.625</c:v>
                </c:pt>
                <c:pt idx="22927">
                  <c:v>43943.645833333343</c:v>
                </c:pt>
                <c:pt idx="22928">
                  <c:v>43943.666666666657</c:v>
                </c:pt>
                <c:pt idx="22929">
                  <c:v>43943.6875</c:v>
                </c:pt>
                <c:pt idx="22930">
                  <c:v>43943.708333333343</c:v>
                </c:pt>
                <c:pt idx="22931">
                  <c:v>43943.72916666665</c:v>
                </c:pt>
                <c:pt idx="22932">
                  <c:v>43943.75</c:v>
                </c:pt>
                <c:pt idx="22933">
                  <c:v>43943.770833333343</c:v>
                </c:pt>
                <c:pt idx="22934">
                  <c:v>43943.79166666665</c:v>
                </c:pt>
                <c:pt idx="22935">
                  <c:v>43943.8125</c:v>
                </c:pt>
                <c:pt idx="22936">
                  <c:v>43943.833333333343</c:v>
                </c:pt>
                <c:pt idx="22937">
                  <c:v>43943.854166666657</c:v>
                </c:pt>
                <c:pt idx="22938">
                  <c:v>43943.875</c:v>
                </c:pt>
                <c:pt idx="22939">
                  <c:v>43943.895833333343</c:v>
                </c:pt>
                <c:pt idx="22940">
                  <c:v>43943.916666666657</c:v>
                </c:pt>
                <c:pt idx="22941">
                  <c:v>43943.9375</c:v>
                </c:pt>
                <c:pt idx="22942">
                  <c:v>43943.958333333343</c:v>
                </c:pt>
                <c:pt idx="22943">
                  <c:v>43943.979166666657</c:v>
                </c:pt>
                <c:pt idx="22944">
                  <c:v>43944</c:v>
                </c:pt>
                <c:pt idx="22945">
                  <c:v>43944.020833333343</c:v>
                </c:pt>
                <c:pt idx="22946">
                  <c:v>43944.041666666657</c:v>
                </c:pt>
                <c:pt idx="22947">
                  <c:v>43944.0625</c:v>
                </c:pt>
                <c:pt idx="22948">
                  <c:v>43944.083333333343</c:v>
                </c:pt>
                <c:pt idx="22949">
                  <c:v>43944.104166666657</c:v>
                </c:pt>
                <c:pt idx="22950">
                  <c:v>43944.125</c:v>
                </c:pt>
                <c:pt idx="22951">
                  <c:v>43944.145833333343</c:v>
                </c:pt>
                <c:pt idx="22952">
                  <c:v>43944.166666666657</c:v>
                </c:pt>
                <c:pt idx="22953">
                  <c:v>43944.1875</c:v>
                </c:pt>
                <c:pt idx="22954">
                  <c:v>43944.208333333343</c:v>
                </c:pt>
                <c:pt idx="22955">
                  <c:v>43944.22916666665</c:v>
                </c:pt>
                <c:pt idx="22956">
                  <c:v>43944.25</c:v>
                </c:pt>
                <c:pt idx="22957">
                  <c:v>43944.270833333343</c:v>
                </c:pt>
                <c:pt idx="22958">
                  <c:v>43944.29166666665</c:v>
                </c:pt>
                <c:pt idx="22959">
                  <c:v>43944.3125</c:v>
                </c:pt>
                <c:pt idx="22960">
                  <c:v>43944.333333333343</c:v>
                </c:pt>
                <c:pt idx="22961">
                  <c:v>43944.354166666657</c:v>
                </c:pt>
                <c:pt idx="22962">
                  <c:v>43944.375</c:v>
                </c:pt>
                <c:pt idx="22963">
                  <c:v>43944.395833333343</c:v>
                </c:pt>
                <c:pt idx="22964">
                  <c:v>43944.416666666657</c:v>
                </c:pt>
                <c:pt idx="22965">
                  <c:v>43944.4375</c:v>
                </c:pt>
                <c:pt idx="22966">
                  <c:v>43944.458333333343</c:v>
                </c:pt>
                <c:pt idx="22967">
                  <c:v>43944.479166666657</c:v>
                </c:pt>
                <c:pt idx="22968">
                  <c:v>43944.5</c:v>
                </c:pt>
                <c:pt idx="22969">
                  <c:v>43944.520833333343</c:v>
                </c:pt>
                <c:pt idx="22970">
                  <c:v>43944.541666666657</c:v>
                </c:pt>
                <c:pt idx="22971">
                  <c:v>43944.5625</c:v>
                </c:pt>
                <c:pt idx="22972">
                  <c:v>43944.583333333343</c:v>
                </c:pt>
                <c:pt idx="22973">
                  <c:v>43944.604166666657</c:v>
                </c:pt>
                <c:pt idx="22974">
                  <c:v>43944.625</c:v>
                </c:pt>
                <c:pt idx="22975">
                  <c:v>43944.645833333343</c:v>
                </c:pt>
                <c:pt idx="22976">
                  <c:v>43944.666666666657</c:v>
                </c:pt>
                <c:pt idx="22977">
                  <c:v>43944.6875</c:v>
                </c:pt>
                <c:pt idx="22978">
                  <c:v>43944.708333333343</c:v>
                </c:pt>
                <c:pt idx="22979">
                  <c:v>43944.72916666665</c:v>
                </c:pt>
                <c:pt idx="22980">
                  <c:v>43944.75</c:v>
                </c:pt>
                <c:pt idx="22981">
                  <c:v>43944.770833333343</c:v>
                </c:pt>
                <c:pt idx="22982">
                  <c:v>43944.79166666665</c:v>
                </c:pt>
                <c:pt idx="22983">
                  <c:v>43944.8125</c:v>
                </c:pt>
                <c:pt idx="22984">
                  <c:v>43944.833333333343</c:v>
                </c:pt>
                <c:pt idx="22985">
                  <c:v>43944.854166666657</c:v>
                </c:pt>
                <c:pt idx="22986">
                  <c:v>43944.875</c:v>
                </c:pt>
                <c:pt idx="22987">
                  <c:v>43944.895833333343</c:v>
                </c:pt>
                <c:pt idx="22988">
                  <c:v>43944.916666666657</c:v>
                </c:pt>
                <c:pt idx="22989">
                  <c:v>43944.9375</c:v>
                </c:pt>
                <c:pt idx="22990">
                  <c:v>43944.958333333343</c:v>
                </c:pt>
                <c:pt idx="22991">
                  <c:v>43944.979166666657</c:v>
                </c:pt>
                <c:pt idx="22992">
                  <c:v>43945</c:v>
                </c:pt>
                <c:pt idx="22993">
                  <c:v>43945.020833333343</c:v>
                </c:pt>
                <c:pt idx="22994">
                  <c:v>43945.041666666657</c:v>
                </c:pt>
                <c:pt idx="22995">
                  <c:v>43945.0625</c:v>
                </c:pt>
                <c:pt idx="22996">
                  <c:v>43945.083333333343</c:v>
                </c:pt>
                <c:pt idx="22997">
                  <c:v>43945.104166666657</c:v>
                </c:pt>
                <c:pt idx="22998">
                  <c:v>43945.125</c:v>
                </c:pt>
                <c:pt idx="22999">
                  <c:v>43945.145833333343</c:v>
                </c:pt>
                <c:pt idx="23000">
                  <c:v>43945.166666666657</c:v>
                </c:pt>
                <c:pt idx="23001">
                  <c:v>43945.1875</c:v>
                </c:pt>
                <c:pt idx="23002">
                  <c:v>43945.208333333343</c:v>
                </c:pt>
                <c:pt idx="23003">
                  <c:v>43945.22916666665</c:v>
                </c:pt>
                <c:pt idx="23004">
                  <c:v>43945.25</c:v>
                </c:pt>
                <c:pt idx="23005">
                  <c:v>43945.270833333343</c:v>
                </c:pt>
                <c:pt idx="23006">
                  <c:v>43945.29166666665</c:v>
                </c:pt>
                <c:pt idx="23007">
                  <c:v>43945.3125</c:v>
                </c:pt>
                <c:pt idx="23008">
                  <c:v>43945.333333333343</c:v>
                </c:pt>
                <c:pt idx="23009">
                  <c:v>43945.354166666657</c:v>
                </c:pt>
                <c:pt idx="23010">
                  <c:v>43945.375</c:v>
                </c:pt>
                <c:pt idx="23011">
                  <c:v>43945.395833333343</c:v>
                </c:pt>
                <c:pt idx="23012">
                  <c:v>43945.416666666657</c:v>
                </c:pt>
                <c:pt idx="23013">
                  <c:v>43945.4375</c:v>
                </c:pt>
                <c:pt idx="23014">
                  <c:v>43945.458333333343</c:v>
                </c:pt>
                <c:pt idx="23015">
                  <c:v>43945.479166666657</c:v>
                </c:pt>
                <c:pt idx="23016">
                  <c:v>43945.5</c:v>
                </c:pt>
                <c:pt idx="23017">
                  <c:v>43945.520833333343</c:v>
                </c:pt>
                <c:pt idx="23018">
                  <c:v>43945.541666666657</c:v>
                </c:pt>
                <c:pt idx="23019">
                  <c:v>43945.5625</c:v>
                </c:pt>
                <c:pt idx="23020">
                  <c:v>43945.583333333343</c:v>
                </c:pt>
                <c:pt idx="23021">
                  <c:v>43945.604166666657</c:v>
                </c:pt>
                <c:pt idx="23022">
                  <c:v>43945.625</c:v>
                </c:pt>
                <c:pt idx="23023">
                  <c:v>43945.645833333343</c:v>
                </c:pt>
                <c:pt idx="23024">
                  <c:v>43945.666666666657</c:v>
                </c:pt>
                <c:pt idx="23025">
                  <c:v>43945.6875</c:v>
                </c:pt>
                <c:pt idx="23026">
                  <c:v>43945.708333333343</c:v>
                </c:pt>
                <c:pt idx="23027">
                  <c:v>43945.72916666665</c:v>
                </c:pt>
                <c:pt idx="23028">
                  <c:v>43945.75</c:v>
                </c:pt>
                <c:pt idx="23029">
                  <c:v>43945.770833333343</c:v>
                </c:pt>
                <c:pt idx="23030">
                  <c:v>43945.79166666665</c:v>
                </c:pt>
                <c:pt idx="23031">
                  <c:v>43945.8125</c:v>
                </c:pt>
                <c:pt idx="23032">
                  <c:v>43945.833333333343</c:v>
                </c:pt>
                <c:pt idx="23033">
                  <c:v>43945.854166666657</c:v>
                </c:pt>
                <c:pt idx="23034">
                  <c:v>43945.875</c:v>
                </c:pt>
                <c:pt idx="23035">
                  <c:v>43945.895833333343</c:v>
                </c:pt>
                <c:pt idx="23036">
                  <c:v>43945.916666666657</c:v>
                </c:pt>
                <c:pt idx="23037">
                  <c:v>43945.9375</c:v>
                </c:pt>
                <c:pt idx="23038">
                  <c:v>43945.958333333343</c:v>
                </c:pt>
                <c:pt idx="23039">
                  <c:v>43945.979166666657</c:v>
                </c:pt>
                <c:pt idx="23040">
                  <c:v>43946</c:v>
                </c:pt>
                <c:pt idx="23041">
                  <c:v>43946.020833333343</c:v>
                </c:pt>
                <c:pt idx="23042">
                  <c:v>43946.041666666657</c:v>
                </c:pt>
                <c:pt idx="23043">
                  <c:v>43946.0625</c:v>
                </c:pt>
                <c:pt idx="23044">
                  <c:v>43946.083333333343</c:v>
                </c:pt>
                <c:pt idx="23045">
                  <c:v>43946.104166666657</c:v>
                </c:pt>
                <c:pt idx="23046">
                  <c:v>43946.125</c:v>
                </c:pt>
                <c:pt idx="23047">
                  <c:v>43946.145833333343</c:v>
                </c:pt>
                <c:pt idx="23048">
                  <c:v>43946.166666666657</c:v>
                </c:pt>
                <c:pt idx="23049">
                  <c:v>43946.1875</c:v>
                </c:pt>
                <c:pt idx="23050">
                  <c:v>43946.208333333343</c:v>
                </c:pt>
                <c:pt idx="23051">
                  <c:v>43946.22916666665</c:v>
                </c:pt>
                <c:pt idx="23052">
                  <c:v>43946.25</c:v>
                </c:pt>
                <c:pt idx="23053">
                  <c:v>43946.270833333343</c:v>
                </c:pt>
                <c:pt idx="23054">
                  <c:v>43946.29166666665</c:v>
                </c:pt>
                <c:pt idx="23055">
                  <c:v>43946.3125</c:v>
                </c:pt>
                <c:pt idx="23056">
                  <c:v>43946.333333333343</c:v>
                </c:pt>
                <c:pt idx="23057">
                  <c:v>43946.354166666657</c:v>
                </c:pt>
                <c:pt idx="23058">
                  <c:v>43946.375</c:v>
                </c:pt>
                <c:pt idx="23059">
                  <c:v>43946.395833333343</c:v>
                </c:pt>
                <c:pt idx="23060">
                  <c:v>43946.416666666657</c:v>
                </c:pt>
                <c:pt idx="23061">
                  <c:v>43946.4375</c:v>
                </c:pt>
                <c:pt idx="23062">
                  <c:v>43946.458333333343</c:v>
                </c:pt>
                <c:pt idx="23063">
                  <c:v>43946.479166666657</c:v>
                </c:pt>
                <c:pt idx="23064">
                  <c:v>43946.5</c:v>
                </c:pt>
                <c:pt idx="23065">
                  <c:v>43946.520833333343</c:v>
                </c:pt>
                <c:pt idx="23066">
                  <c:v>43946.541666666657</c:v>
                </c:pt>
                <c:pt idx="23067">
                  <c:v>43946.5625</c:v>
                </c:pt>
                <c:pt idx="23068">
                  <c:v>43946.583333333343</c:v>
                </c:pt>
                <c:pt idx="23069">
                  <c:v>43946.604166666657</c:v>
                </c:pt>
                <c:pt idx="23070">
                  <c:v>43946.625</c:v>
                </c:pt>
                <c:pt idx="23071">
                  <c:v>43946.645833333343</c:v>
                </c:pt>
                <c:pt idx="23072">
                  <c:v>43946.666666666657</c:v>
                </c:pt>
                <c:pt idx="23073">
                  <c:v>43946.6875</c:v>
                </c:pt>
                <c:pt idx="23074">
                  <c:v>43946.708333333343</c:v>
                </c:pt>
                <c:pt idx="23075">
                  <c:v>43946.72916666665</c:v>
                </c:pt>
                <c:pt idx="23076">
                  <c:v>43946.75</c:v>
                </c:pt>
                <c:pt idx="23077">
                  <c:v>43946.770833333343</c:v>
                </c:pt>
                <c:pt idx="23078">
                  <c:v>43946.79166666665</c:v>
                </c:pt>
                <c:pt idx="23079">
                  <c:v>43946.8125</c:v>
                </c:pt>
                <c:pt idx="23080">
                  <c:v>43946.833333333343</c:v>
                </c:pt>
                <c:pt idx="23081">
                  <c:v>43946.854166666657</c:v>
                </c:pt>
                <c:pt idx="23082">
                  <c:v>43946.875</c:v>
                </c:pt>
                <c:pt idx="23083">
                  <c:v>43946.895833333343</c:v>
                </c:pt>
                <c:pt idx="23084">
                  <c:v>43946.916666666657</c:v>
                </c:pt>
                <c:pt idx="23085">
                  <c:v>43946.9375</c:v>
                </c:pt>
                <c:pt idx="23086">
                  <c:v>43946.958333333343</c:v>
                </c:pt>
                <c:pt idx="23087">
                  <c:v>43946.979166666657</c:v>
                </c:pt>
                <c:pt idx="23088">
                  <c:v>43947</c:v>
                </c:pt>
                <c:pt idx="23089">
                  <c:v>43947.020833333343</c:v>
                </c:pt>
                <c:pt idx="23090">
                  <c:v>43947.041666666657</c:v>
                </c:pt>
                <c:pt idx="23091">
                  <c:v>43947.0625</c:v>
                </c:pt>
                <c:pt idx="23092">
                  <c:v>43947.083333333343</c:v>
                </c:pt>
                <c:pt idx="23093">
                  <c:v>43947.104166666657</c:v>
                </c:pt>
                <c:pt idx="23094">
                  <c:v>43947.125</c:v>
                </c:pt>
                <c:pt idx="23095">
                  <c:v>43947.145833333343</c:v>
                </c:pt>
                <c:pt idx="23096">
                  <c:v>43947.166666666657</c:v>
                </c:pt>
                <c:pt idx="23097">
                  <c:v>43947.1875</c:v>
                </c:pt>
                <c:pt idx="23098">
                  <c:v>43947.208333333343</c:v>
                </c:pt>
                <c:pt idx="23099">
                  <c:v>43947.22916666665</c:v>
                </c:pt>
                <c:pt idx="23100">
                  <c:v>43947.25</c:v>
                </c:pt>
                <c:pt idx="23101">
                  <c:v>43947.270833333343</c:v>
                </c:pt>
                <c:pt idx="23102">
                  <c:v>43947.29166666665</c:v>
                </c:pt>
                <c:pt idx="23103">
                  <c:v>43947.3125</c:v>
                </c:pt>
                <c:pt idx="23104">
                  <c:v>43947.333333333343</c:v>
                </c:pt>
                <c:pt idx="23105">
                  <c:v>43947.354166666657</c:v>
                </c:pt>
                <c:pt idx="23106">
                  <c:v>43947.375</c:v>
                </c:pt>
                <c:pt idx="23107">
                  <c:v>43947.395833333343</c:v>
                </c:pt>
                <c:pt idx="23108">
                  <c:v>43947.416666666657</c:v>
                </c:pt>
                <c:pt idx="23109">
                  <c:v>43947.4375</c:v>
                </c:pt>
                <c:pt idx="23110">
                  <c:v>43947.458333333343</c:v>
                </c:pt>
                <c:pt idx="23111">
                  <c:v>43947.479166666657</c:v>
                </c:pt>
                <c:pt idx="23112">
                  <c:v>43947.5</c:v>
                </c:pt>
                <c:pt idx="23113">
                  <c:v>43947.520833333343</c:v>
                </c:pt>
                <c:pt idx="23114">
                  <c:v>43947.541666666657</c:v>
                </c:pt>
                <c:pt idx="23115">
                  <c:v>43947.5625</c:v>
                </c:pt>
                <c:pt idx="23116">
                  <c:v>43947.583333333343</c:v>
                </c:pt>
                <c:pt idx="23117">
                  <c:v>43947.604166666657</c:v>
                </c:pt>
                <c:pt idx="23118">
                  <c:v>43947.625</c:v>
                </c:pt>
                <c:pt idx="23119">
                  <c:v>43947.645833333343</c:v>
                </c:pt>
                <c:pt idx="23120">
                  <c:v>43947.666666666657</c:v>
                </c:pt>
                <c:pt idx="23121">
                  <c:v>43947.6875</c:v>
                </c:pt>
                <c:pt idx="23122">
                  <c:v>43947.708333333343</c:v>
                </c:pt>
                <c:pt idx="23123">
                  <c:v>43947.72916666665</c:v>
                </c:pt>
                <c:pt idx="23124">
                  <c:v>43947.75</c:v>
                </c:pt>
                <c:pt idx="23125">
                  <c:v>43947.770833333343</c:v>
                </c:pt>
                <c:pt idx="23126">
                  <c:v>43947.79166666665</c:v>
                </c:pt>
                <c:pt idx="23127">
                  <c:v>43947.8125</c:v>
                </c:pt>
                <c:pt idx="23128">
                  <c:v>43947.833333333343</c:v>
                </c:pt>
                <c:pt idx="23129">
                  <c:v>43947.854166666657</c:v>
                </c:pt>
                <c:pt idx="23130">
                  <c:v>43947.875</c:v>
                </c:pt>
                <c:pt idx="23131">
                  <c:v>43947.895833333343</c:v>
                </c:pt>
                <c:pt idx="23132">
                  <c:v>43947.916666666657</c:v>
                </c:pt>
                <c:pt idx="23133">
                  <c:v>43947.9375</c:v>
                </c:pt>
                <c:pt idx="23134">
                  <c:v>43947.958333333343</c:v>
                </c:pt>
                <c:pt idx="23135">
                  <c:v>43947.979166666657</c:v>
                </c:pt>
                <c:pt idx="23136">
                  <c:v>43948</c:v>
                </c:pt>
                <c:pt idx="23137">
                  <c:v>43948.020833333343</c:v>
                </c:pt>
                <c:pt idx="23138">
                  <c:v>43948.041666666657</c:v>
                </c:pt>
                <c:pt idx="23139">
                  <c:v>43948.0625</c:v>
                </c:pt>
                <c:pt idx="23140">
                  <c:v>43948.083333333343</c:v>
                </c:pt>
                <c:pt idx="23141">
                  <c:v>43948.104166666657</c:v>
                </c:pt>
                <c:pt idx="23142">
                  <c:v>43948.125</c:v>
                </c:pt>
                <c:pt idx="23143">
                  <c:v>43948.145833333343</c:v>
                </c:pt>
                <c:pt idx="23144">
                  <c:v>43948.166666666657</c:v>
                </c:pt>
                <c:pt idx="23145">
                  <c:v>43948.1875</c:v>
                </c:pt>
                <c:pt idx="23146">
                  <c:v>43948.208333333343</c:v>
                </c:pt>
                <c:pt idx="23147">
                  <c:v>43948.22916666665</c:v>
                </c:pt>
                <c:pt idx="23148">
                  <c:v>43948.25</c:v>
                </c:pt>
                <c:pt idx="23149">
                  <c:v>43948.270833333343</c:v>
                </c:pt>
                <c:pt idx="23150">
                  <c:v>43948.29166666665</c:v>
                </c:pt>
                <c:pt idx="23151">
                  <c:v>43948.3125</c:v>
                </c:pt>
                <c:pt idx="23152">
                  <c:v>43948.333333333343</c:v>
                </c:pt>
                <c:pt idx="23153">
                  <c:v>43948.354166666657</c:v>
                </c:pt>
                <c:pt idx="23154">
                  <c:v>43948.375</c:v>
                </c:pt>
                <c:pt idx="23155">
                  <c:v>43948.395833333343</c:v>
                </c:pt>
                <c:pt idx="23156">
                  <c:v>43948.416666666657</c:v>
                </c:pt>
                <c:pt idx="23157">
                  <c:v>43948.4375</c:v>
                </c:pt>
                <c:pt idx="23158">
                  <c:v>43948.458333333343</c:v>
                </c:pt>
                <c:pt idx="23159">
                  <c:v>43948.479166666657</c:v>
                </c:pt>
                <c:pt idx="23160">
                  <c:v>43948.5</c:v>
                </c:pt>
                <c:pt idx="23161">
                  <c:v>43948.520833333343</c:v>
                </c:pt>
                <c:pt idx="23162">
                  <c:v>43948.541666666657</c:v>
                </c:pt>
                <c:pt idx="23163">
                  <c:v>43948.5625</c:v>
                </c:pt>
                <c:pt idx="23164">
                  <c:v>43948.583333333343</c:v>
                </c:pt>
                <c:pt idx="23165">
                  <c:v>43948.604166666657</c:v>
                </c:pt>
                <c:pt idx="23166">
                  <c:v>43948.625</c:v>
                </c:pt>
                <c:pt idx="23167">
                  <c:v>43948.645833333343</c:v>
                </c:pt>
                <c:pt idx="23168">
                  <c:v>43948.666666666657</c:v>
                </c:pt>
                <c:pt idx="23169">
                  <c:v>43948.6875</c:v>
                </c:pt>
                <c:pt idx="23170">
                  <c:v>43948.708333333343</c:v>
                </c:pt>
                <c:pt idx="23171">
                  <c:v>43948.72916666665</c:v>
                </c:pt>
                <c:pt idx="23172">
                  <c:v>43948.75</c:v>
                </c:pt>
                <c:pt idx="23173">
                  <c:v>43948.770833333343</c:v>
                </c:pt>
                <c:pt idx="23174">
                  <c:v>43948.79166666665</c:v>
                </c:pt>
                <c:pt idx="23175">
                  <c:v>43948.8125</c:v>
                </c:pt>
                <c:pt idx="23176">
                  <c:v>43948.833333333343</c:v>
                </c:pt>
                <c:pt idx="23177">
                  <c:v>43948.854166666657</c:v>
                </c:pt>
                <c:pt idx="23178">
                  <c:v>43948.875</c:v>
                </c:pt>
                <c:pt idx="23179">
                  <c:v>43948.895833333343</c:v>
                </c:pt>
                <c:pt idx="23180">
                  <c:v>43948.916666666657</c:v>
                </c:pt>
                <c:pt idx="23181">
                  <c:v>43948.9375</c:v>
                </c:pt>
                <c:pt idx="23182">
                  <c:v>43948.958333333343</c:v>
                </c:pt>
                <c:pt idx="23183">
                  <c:v>43948.979166666657</c:v>
                </c:pt>
                <c:pt idx="23184">
                  <c:v>43949</c:v>
                </c:pt>
                <c:pt idx="23185">
                  <c:v>43949.020833333343</c:v>
                </c:pt>
                <c:pt idx="23186">
                  <c:v>43949.041666666657</c:v>
                </c:pt>
                <c:pt idx="23187">
                  <c:v>43949.0625</c:v>
                </c:pt>
                <c:pt idx="23188">
                  <c:v>43949.083333333343</c:v>
                </c:pt>
                <c:pt idx="23189">
                  <c:v>43949.104166666657</c:v>
                </c:pt>
                <c:pt idx="23190">
                  <c:v>43949.125</c:v>
                </c:pt>
                <c:pt idx="23191">
                  <c:v>43949.145833333343</c:v>
                </c:pt>
                <c:pt idx="23192">
                  <c:v>43949.166666666657</c:v>
                </c:pt>
                <c:pt idx="23193">
                  <c:v>43949.1875</c:v>
                </c:pt>
                <c:pt idx="23194">
                  <c:v>43949.208333333343</c:v>
                </c:pt>
                <c:pt idx="23195">
                  <c:v>43949.22916666665</c:v>
                </c:pt>
                <c:pt idx="23196">
                  <c:v>43949.25</c:v>
                </c:pt>
                <c:pt idx="23197">
                  <c:v>43949.270833333343</c:v>
                </c:pt>
                <c:pt idx="23198">
                  <c:v>43949.29166666665</c:v>
                </c:pt>
                <c:pt idx="23199">
                  <c:v>43949.3125</c:v>
                </c:pt>
                <c:pt idx="23200">
                  <c:v>43949.333333333343</c:v>
                </c:pt>
                <c:pt idx="23201">
                  <c:v>43949.354166666657</c:v>
                </c:pt>
                <c:pt idx="23202">
                  <c:v>43949.375</c:v>
                </c:pt>
                <c:pt idx="23203">
                  <c:v>43949.395833333343</c:v>
                </c:pt>
                <c:pt idx="23204">
                  <c:v>43949.416666666657</c:v>
                </c:pt>
                <c:pt idx="23205">
                  <c:v>43949.4375</c:v>
                </c:pt>
                <c:pt idx="23206">
                  <c:v>43949.458333333343</c:v>
                </c:pt>
                <c:pt idx="23207">
                  <c:v>43949.479166666657</c:v>
                </c:pt>
                <c:pt idx="23208">
                  <c:v>43949.5</c:v>
                </c:pt>
                <c:pt idx="23209">
                  <c:v>43949.520833333343</c:v>
                </c:pt>
                <c:pt idx="23210">
                  <c:v>43949.541666666657</c:v>
                </c:pt>
                <c:pt idx="23211">
                  <c:v>43949.5625</c:v>
                </c:pt>
                <c:pt idx="23212">
                  <c:v>43949.583333333343</c:v>
                </c:pt>
                <c:pt idx="23213">
                  <c:v>43949.604166666657</c:v>
                </c:pt>
                <c:pt idx="23214">
                  <c:v>43949.625</c:v>
                </c:pt>
                <c:pt idx="23215">
                  <c:v>43949.645833333343</c:v>
                </c:pt>
                <c:pt idx="23216">
                  <c:v>43949.666666666657</c:v>
                </c:pt>
                <c:pt idx="23217">
                  <c:v>43949.6875</c:v>
                </c:pt>
                <c:pt idx="23218">
                  <c:v>43949.708333333343</c:v>
                </c:pt>
                <c:pt idx="23219">
                  <c:v>43949.72916666665</c:v>
                </c:pt>
                <c:pt idx="23220">
                  <c:v>43949.75</c:v>
                </c:pt>
                <c:pt idx="23221">
                  <c:v>43949.770833333343</c:v>
                </c:pt>
                <c:pt idx="23222">
                  <c:v>43949.79166666665</c:v>
                </c:pt>
                <c:pt idx="23223">
                  <c:v>43949.8125</c:v>
                </c:pt>
                <c:pt idx="23224">
                  <c:v>43949.833333333343</c:v>
                </c:pt>
                <c:pt idx="23225">
                  <c:v>43949.854166666657</c:v>
                </c:pt>
                <c:pt idx="23226">
                  <c:v>43949.875</c:v>
                </c:pt>
                <c:pt idx="23227">
                  <c:v>43949.895833333343</c:v>
                </c:pt>
                <c:pt idx="23228">
                  <c:v>43949.916666666657</c:v>
                </c:pt>
                <c:pt idx="23229">
                  <c:v>43949.9375</c:v>
                </c:pt>
                <c:pt idx="23230">
                  <c:v>43949.958333333343</c:v>
                </c:pt>
                <c:pt idx="23231">
                  <c:v>43949.979166666657</c:v>
                </c:pt>
                <c:pt idx="23232">
                  <c:v>43950</c:v>
                </c:pt>
                <c:pt idx="23233">
                  <c:v>43950.020833333343</c:v>
                </c:pt>
                <c:pt idx="23234">
                  <c:v>43950.041666666657</c:v>
                </c:pt>
                <c:pt idx="23235">
                  <c:v>43950.0625</c:v>
                </c:pt>
                <c:pt idx="23236">
                  <c:v>43950.083333333343</c:v>
                </c:pt>
                <c:pt idx="23237">
                  <c:v>43950.104166666657</c:v>
                </c:pt>
                <c:pt idx="23238">
                  <c:v>43950.125</c:v>
                </c:pt>
                <c:pt idx="23239">
                  <c:v>43950.145833333343</c:v>
                </c:pt>
                <c:pt idx="23240">
                  <c:v>43950.166666666657</c:v>
                </c:pt>
                <c:pt idx="23241">
                  <c:v>43950.1875</c:v>
                </c:pt>
                <c:pt idx="23242">
                  <c:v>43950.208333333343</c:v>
                </c:pt>
                <c:pt idx="23243">
                  <c:v>43950.22916666665</c:v>
                </c:pt>
                <c:pt idx="23244">
                  <c:v>43950.25</c:v>
                </c:pt>
                <c:pt idx="23245">
                  <c:v>43950.270833333343</c:v>
                </c:pt>
                <c:pt idx="23246">
                  <c:v>43950.29166666665</c:v>
                </c:pt>
                <c:pt idx="23247">
                  <c:v>43950.3125</c:v>
                </c:pt>
                <c:pt idx="23248">
                  <c:v>43950.333333333343</c:v>
                </c:pt>
                <c:pt idx="23249">
                  <c:v>43950.354166666657</c:v>
                </c:pt>
                <c:pt idx="23250">
                  <c:v>43950.375</c:v>
                </c:pt>
                <c:pt idx="23251">
                  <c:v>43950.395833333343</c:v>
                </c:pt>
                <c:pt idx="23252">
                  <c:v>43950.416666666657</c:v>
                </c:pt>
                <c:pt idx="23253">
                  <c:v>43950.4375</c:v>
                </c:pt>
                <c:pt idx="23254">
                  <c:v>43950.458333333343</c:v>
                </c:pt>
                <c:pt idx="23255">
                  <c:v>43950.479166666657</c:v>
                </c:pt>
                <c:pt idx="23256">
                  <c:v>43950.5</c:v>
                </c:pt>
                <c:pt idx="23257">
                  <c:v>43950.520833333343</c:v>
                </c:pt>
                <c:pt idx="23258">
                  <c:v>43950.541666666657</c:v>
                </c:pt>
                <c:pt idx="23259">
                  <c:v>43950.5625</c:v>
                </c:pt>
                <c:pt idx="23260">
                  <c:v>43950.583333333343</c:v>
                </c:pt>
                <c:pt idx="23261">
                  <c:v>43950.604166666657</c:v>
                </c:pt>
                <c:pt idx="23262">
                  <c:v>43950.625</c:v>
                </c:pt>
                <c:pt idx="23263">
                  <c:v>43950.645833333343</c:v>
                </c:pt>
                <c:pt idx="23264">
                  <c:v>43950.666666666657</c:v>
                </c:pt>
                <c:pt idx="23265">
                  <c:v>43950.6875</c:v>
                </c:pt>
                <c:pt idx="23266">
                  <c:v>43950.708333333343</c:v>
                </c:pt>
                <c:pt idx="23267">
                  <c:v>43950.72916666665</c:v>
                </c:pt>
                <c:pt idx="23268">
                  <c:v>43950.75</c:v>
                </c:pt>
                <c:pt idx="23269">
                  <c:v>43950.770833333343</c:v>
                </c:pt>
                <c:pt idx="23270">
                  <c:v>43950.79166666665</c:v>
                </c:pt>
                <c:pt idx="23271">
                  <c:v>43950.8125</c:v>
                </c:pt>
                <c:pt idx="23272">
                  <c:v>43950.833333333343</c:v>
                </c:pt>
                <c:pt idx="23273">
                  <c:v>43950.854166666657</c:v>
                </c:pt>
                <c:pt idx="23274">
                  <c:v>43950.875</c:v>
                </c:pt>
                <c:pt idx="23275">
                  <c:v>43950.895833333343</c:v>
                </c:pt>
                <c:pt idx="23276">
                  <c:v>43950.916666666657</c:v>
                </c:pt>
                <c:pt idx="23277">
                  <c:v>43950.9375</c:v>
                </c:pt>
                <c:pt idx="23278">
                  <c:v>43950.958333333343</c:v>
                </c:pt>
                <c:pt idx="23279">
                  <c:v>43950.979166666657</c:v>
                </c:pt>
                <c:pt idx="23280">
                  <c:v>43951</c:v>
                </c:pt>
                <c:pt idx="23281">
                  <c:v>43951.020833333343</c:v>
                </c:pt>
                <c:pt idx="23282">
                  <c:v>43951.041666666657</c:v>
                </c:pt>
                <c:pt idx="23283">
                  <c:v>43951.0625</c:v>
                </c:pt>
                <c:pt idx="23284">
                  <c:v>43951.083333333343</c:v>
                </c:pt>
                <c:pt idx="23285">
                  <c:v>43951.104166666657</c:v>
                </c:pt>
                <c:pt idx="23286">
                  <c:v>43951.125</c:v>
                </c:pt>
                <c:pt idx="23287">
                  <c:v>43951.145833333343</c:v>
                </c:pt>
                <c:pt idx="23288">
                  <c:v>43951.166666666657</c:v>
                </c:pt>
                <c:pt idx="23289">
                  <c:v>43951.1875</c:v>
                </c:pt>
                <c:pt idx="23290">
                  <c:v>43951.208333333343</c:v>
                </c:pt>
                <c:pt idx="23291">
                  <c:v>43951.22916666665</c:v>
                </c:pt>
                <c:pt idx="23292">
                  <c:v>43951.25</c:v>
                </c:pt>
                <c:pt idx="23293">
                  <c:v>43951.270833333343</c:v>
                </c:pt>
                <c:pt idx="23294">
                  <c:v>43951.29166666665</c:v>
                </c:pt>
                <c:pt idx="23295">
                  <c:v>43951.3125</c:v>
                </c:pt>
                <c:pt idx="23296">
                  <c:v>43951.333333333343</c:v>
                </c:pt>
                <c:pt idx="23297">
                  <c:v>43951.354166666657</c:v>
                </c:pt>
                <c:pt idx="23298">
                  <c:v>43951.375</c:v>
                </c:pt>
                <c:pt idx="23299">
                  <c:v>43951.395833333343</c:v>
                </c:pt>
                <c:pt idx="23300">
                  <c:v>43951.416666666657</c:v>
                </c:pt>
                <c:pt idx="23301">
                  <c:v>43951.4375</c:v>
                </c:pt>
                <c:pt idx="23302">
                  <c:v>43951.458333333343</c:v>
                </c:pt>
                <c:pt idx="23303">
                  <c:v>43951.479166666657</c:v>
                </c:pt>
                <c:pt idx="23304">
                  <c:v>43951.5</c:v>
                </c:pt>
                <c:pt idx="23305">
                  <c:v>43951.520833333343</c:v>
                </c:pt>
                <c:pt idx="23306">
                  <c:v>43951.541666666657</c:v>
                </c:pt>
                <c:pt idx="23307">
                  <c:v>43951.5625</c:v>
                </c:pt>
                <c:pt idx="23308">
                  <c:v>43951.583333333343</c:v>
                </c:pt>
                <c:pt idx="23309">
                  <c:v>43951.604166666657</c:v>
                </c:pt>
                <c:pt idx="23310">
                  <c:v>43951.625</c:v>
                </c:pt>
                <c:pt idx="23311">
                  <c:v>43951.645833333343</c:v>
                </c:pt>
                <c:pt idx="23312">
                  <c:v>43951.666666666657</c:v>
                </c:pt>
                <c:pt idx="23313">
                  <c:v>43951.6875</c:v>
                </c:pt>
                <c:pt idx="23314">
                  <c:v>43951.708333333343</c:v>
                </c:pt>
                <c:pt idx="23315">
                  <c:v>43951.72916666665</c:v>
                </c:pt>
                <c:pt idx="23316">
                  <c:v>43951.75</c:v>
                </c:pt>
                <c:pt idx="23317">
                  <c:v>43951.770833333343</c:v>
                </c:pt>
                <c:pt idx="23318">
                  <c:v>43951.79166666665</c:v>
                </c:pt>
                <c:pt idx="23319">
                  <c:v>43951.8125</c:v>
                </c:pt>
                <c:pt idx="23320">
                  <c:v>43951.833333333343</c:v>
                </c:pt>
                <c:pt idx="23321">
                  <c:v>43951.854166666657</c:v>
                </c:pt>
                <c:pt idx="23322">
                  <c:v>43951.875</c:v>
                </c:pt>
                <c:pt idx="23323">
                  <c:v>43951.895833333343</c:v>
                </c:pt>
                <c:pt idx="23324">
                  <c:v>43951.916666666657</c:v>
                </c:pt>
                <c:pt idx="23325">
                  <c:v>43951.9375</c:v>
                </c:pt>
                <c:pt idx="23326">
                  <c:v>43951.958333333343</c:v>
                </c:pt>
                <c:pt idx="23327">
                  <c:v>43951.979166666657</c:v>
                </c:pt>
                <c:pt idx="23328">
                  <c:v>43952</c:v>
                </c:pt>
                <c:pt idx="23329">
                  <c:v>43952.020833333343</c:v>
                </c:pt>
                <c:pt idx="23330">
                  <c:v>43952.041666666657</c:v>
                </c:pt>
                <c:pt idx="23331">
                  <c:v>43952.0625</c:v>
                </c:pt>
                <c:pt idx="23332">
                  <c:v>43952.083333333343</c:v>
                </c:pt>
                <c:pt idx="23333">
                  <c:v>43952.104166666657</c:v>
                </c:pt>
                <c:pt idx="23334">
                  <c:v>43952.125</c:v>
                </c:pt>
                <c:pt idx="23335">
                  <c:v>43952.145833333343</c:v>
                </c:pt>
                <c:pt idx="23336">
                  <c:v>43952.166666666657</c:v>
                </c:pt>
                <c:pt idx="23337">
                  <c:v>43952.1875</c:v>
                </c:pt>
                <c:pt idx="23338">
                  <c:v>43952.208333333343</c:v>
                </c:pt>
                <c:pt idx="23339">
                  <c:v>43952.22916666665</c:v>
                </c:pt>
                <c:pt idx="23340">
                  <c:v>43952.25</c:v>
                </c:pt>
                <c:pt idx="23341">
                  <c:v>43952.270833333343</c:v>
                </c:pt>
                <c:pt idx="23342">
                  <c:v>43952.29166666665</c:v>
                </c:pt>
                <c:pt idx="23343">
                  <c:v>43952.3125</c:v>
                </c:pt>
                <c:pt idx="23344">
                  <c:v>43952.333333333343</c:v>
                </c:pt>
                <c:pt idx="23345">
                  <c:v>43952.354166666657</c:v>
                </c:pt>
                <c:pt idx="23346">
                  <c:v>43952.375</c:v>
                </c:pt>
                <c:pt idx="23347">
                  <c:v>43952.395833333343</c:v>
                </c:pt>
                <c:pt idx="23348">
                  <c:v>43952.416666666657</c:v>
                </c:pt>
                <c:pt idx="23349">
                  <c:v>43952.4375</c:v>
                </c:pt>
                <c:pt idx="23350">
                  <c:v>43952.458333333343</c:v>
                </c:pt>
                <c:pt idx="23351">
                  <c:v>43952.479166666657</c:v>
                </c:pt>
                <c:pt idx="23352">
                  <c:v>43952.5</c:v>
                </c:pt>
                <c:pt idx="23353">
                  <c:v>43952.520833333343</c:v>
                </c:pt>
                <c:pt idx="23354">
                  <c:v>43952.541666666657</c:v>
                </c:pt>
                <c:pt idx="23355">
                  <c:v>43952.5625</c:v>
                </c:pt>
                <c:pt idx="23356">
                  <c:v>43952.583333333343</c:v>
                </c:pt>
                <c:pt idx="23357">
                  <c:v>43952.604166666657</c:v>
                </c:pt>
                <c:pt idx="23358">
                  <c:v>43952.625</c:v>
                </c:pt>
                <c:pt idx="23359">
                  <c:v>43952.645833333343</c:v>
                </c:pt>
                <c:pt idx="23360">
                  <c:v>43952.666666666657</c:v>
                </c:pt>
                <c:pt idx="23361">
                  <c:v>43952.6875</c:v>
                </c:pt>
                <c:pt idx="23362">
                  <c:v>43952.708333333343</c:v>
                </c:pt>
                <c:pt idx="23363">
                  <c:v>43952.72916666665</c:v>
                </c:pt>
                <c:pt idx="23364">
                  <c:v>43952.75</c:v>
                </c:pt>
                <c:pt idx="23365">
                  <c:v>43952.770833333343</c:v>
                </c:pt>
                <c:pt idx="23366">
                  <c:v>43952.79166666665</c:v>
                </c:pt>
                <c:pt idx="23367">
                  <c:v>43952.8125</c:v>
                </c:pt>
                <c:pt idx="23368">
                  <c:v>43952.833333333343</c:v>
                </c:pt>
                <c:pt idx="23369">
                  <c:v>43952.854166666657</c:v>
                </c:pt>
                <c:pt idx="23370">
                  <c:v>43952.875</c:v>
                </c:pt>
                <c:pt idx="23371">
                  <c:v>43952.895833333343</c:v>
                </c:pt>
                <c:pt idx="23372">
                  <c:v>43952.916666666657</c:v>
                </c:pt>
                <c:pt idx="23373">
                  <c:v>43952.9375</c:v>
                </c:pt>
                <c:pt idx="23374">
                  <c:v>43952.958333333343</c:v>
                </c:pt>
                <c:pt idx="23375">
                  <c:v>43952.979166666657</c:v>
                </c:pt>
                <c:pt idx="23376">
                  <c:v>43953</c:v>
                </c:pt>
                <c:pt idx="23377">
                  <c:v>43953.020833333343</c:v>
                </c:pt>
                <c:pt idx="23378">
                  <c:v>43953.041666666657</c:v>
                </c:pt>
                <c:pt idx="23379">
                  <c:v>43953.0625</c:v>
                </c:pt>
                <c:pt idx="23380">
                  <c:v>43953.083333333343</c:v>
                </c:pt>
                <c:pt idx="23381">
                  <c:v>43953.104166666657</c:v>
                </c:pt>
                <c:pt idx="23382">
                  <c:v>43953.125</c:v>
                </c:pt>
                <c:pt idx="23383">
                  <c:v>43953.145833333343</c:v>
                </c:pt>
                <c:pt idx="23384">
                  <c:v>43953.166666666657</c:v>
                </c:pt>
                <c:pt idx="23385">
                  <c:v>43953.1875</c:v>
                </c:pt>
                <c:pt idx="23386">
                  <c:v>43953.208333333343</c:v>
                </c:pt>
                <c:pt idx="23387">
                  <c:v>43953.22916666665</c:v>
                </c:pt>
                <c:pt idx="23388">
                  <c:v>43953.25</c:v>
                </c:pt>
                <c:pt idx="23389">
                  <c:v>43953.270833333343</c:v>
                </c:pt>
                <c:pt idx="23390">
                  <c:v>43953.29166666665</c:v>
                </c:pt>
                <c:pt idx="23391">
                  <c:v>43953.3125</c:v>
                </c:pt>
                <c:pt idx="23392">
                  <c:v>43953.333333333343</c:v>
                </c:pt>
                <c:pt idx="23393">
                  <c:v>43953.354166666657</c:v>
                </c:pt>
                <c:pt idx="23394">
                  <c:v>43953.375</c:v>
                </c:pt>
                <c:pt idx="23395">
                  <c:v>43953.395833333343</c:v>
                </c:pt>
                <c:pt idx="23396">
                  <c:v>43953.416666666657</c:v>
                </c:pt>
                <c:pt idx="23397">
                  <c:v>43953.4375</c:v>
                </c:pt>
                <c:pt idx="23398">
                  <c:v>43953.458333333343</c:v>
                </c:pt>
                <c:pt idx="23399">
                  <c:v>43953.479166666657</c:v>
                </c:pt>
                <c:pt idx="23400">
                  <c:v>43953.5</c:v>
                </c:pt>
                <c:pt idx="23401">
                  <c:v>43953.520833333343</c:v>
                </c:pt>
                <c:pt idx="23402">
                  <c:v>43953.541666666657</c:v>
                </c:pt>
                <c:pt idx="23403">
                  <c:v>43953.5625</c:v>
                </c:pt>
                <c:pt idx="23404">
                  <c:v>43953.583333333343</c:v>
                </c:pt>
                <c:pt idx="23405">
                  <c:v>43953.604166666657</c:v>
                </c:pt>
                <c:pt idx="23406">
                  <c:v>43953.625</c:v>
                </c:pt>
                <c:pt idx="23407">
                  <c:v>43953.645833333343</c:v>
                </c:pt>
                <c:pt idx="23408">
                  <c:v>43953.666666666657</c:v>
                </c:pt>
                <c:pt idx="23409">
                  <c:v>43953.6875</c:v>
                </c:pt>
                <c:pt idx="23410">
                  <c:v>43953.708333333343</c:v>
                </c:pt>
                <c:pt idx="23411">
                  <c:v>43953.72916666665</c:v>
                </c:pt>
                <c:pt idx="23412">
                  <c:v>43953.75</c:v>
                </c:pt>
                <c:pt idx="23413">
                  <c:v>43953.770833333343</c:v>
                </c:pt>
                <c:pt idx="23414">
                  <c:v>43953.79166666665</c:v>
                </c:pt>
                <c:pt idx="23415">
                  <c:v>43953.8125</c:v>
                </c:pt>
                <c:pt idx="23416">
                  <c:v>43953.833333333343</c:v>
                </c:pt>
                <c:pt idx="23417">
                  <c:v>43953.854166666657</c:v>
                </c:pt>
                <c:pt idx="23418">
                  <c:v>43953.875</c:v>
                </c:pt>
                <c:pt idx="23419">
                  <c:v>43953.895833333343</c:v>
                </c:pt>
                <c:pt idx="23420">
                  <c:v>43953.916666666657</c:v>
                </c:pt>
                <c:pt idx="23421">
                  <c:v>43953.9375</c:v>
                </c:pt>
                <c:pt idx="23422">
                  <c:v>43953.958333333343</c:v>
                </c:pt>
                <c:pt idx="23423">
                  <c:v>43953.979166666657</c:v>
                </c:pt>
                <c:pt idx="23424">
                  <c:v>43954</c:v>
                </c:pt>
                <c:pt idx="23425">
                  <c:v>43954.020833333343</c:v>
                </c:pt>
                <c:pt idx="23426">
                  <c:v>43954.041666666657</c:v>
                </c:pt>
                <c:pt idx="23427">
                  <c:v>43954.0625</c:v>
                </c:pt>
                <c:pt idx="23428">
                  <c:v>43954.083333333343</c:v>
                </c:pt>
                <c:pt idx="23429">
                  <c:v>43954.104166666657</c:v>
                </c:pt>
                <c:pt idx="23430">
                  <c:v>43954.125</c:v>
                </c:pt>
                <c:pt idx="23431">
                  <c:v>43954.145833333343</c:v>
                </c:pt>
                <c:pt idx="23432">
                  <c:v>43954.166666666657</c:v>
                </c:pt>
                <c:pt idx="23433">
                  <c:v>43954.1875</c:v>
                </c:pt>
                <c:pt idx="23434">
                  <c:v>43954.208333333343</c:v>
                </c:pt>
                <c:pt idx="23435">
                  <c:v>43954.22916666665</c:v>
                </c:pt>
                <c:pt idx="23436">
                  <c:v>43954.25</c:v>
                </c:pt>
                <c:pt idx="23437">
                  <c:v>43954.270833333343</c:v>
                </c:pt>
                <c:pt idx="23438">
                  <c:v>43954.29166666665</c:v>
                </c:pt>
                <c:pt idx="23439">
                  <c:v>43954.3125</c:v>
                </c:pt>
                <c:pt idx="23440">
                  <c:v>43954.333333333343</c:v>
                </c:pt>
                <c:pt idx="23441">
                  <c:v>43954.354166666657</c:v>
                </c:pt>
                <c:pt idx="23442">
                  <c:v>43954.375</c:v>
                </c:pt>
                <c:pt idx="23443">
                  <c:v>43954.395833333343</c:v>
                </c:pt>
                <c:pt idx="23444">
                  <c:v>43954.416666666657</c:v>
                </c:pt>
                <c:pt idx="23445">
                  <c:v>43954.4375</c:v>
                </c:pt>
                <c:pt idx="23446">
                  <c:v>43954.458333333343</c:v>
                </c:pt>
                <c:pt idx="23447">
                  <c:v>43954.479166666657</c:v>
                </c:pt>
                <c:pt idx="23448">
                  <c:v>43954.5</c:v>
                </c:pt>
                <c:pt idx="23449">
                  <c:v>43954.520833333343</c:v>
                </c:pt>
                <c:pt idx="23450">
                  <c:v>43954.541666666657</c:v>
                </c:pt>
                <c:pt idx="23451">
                  <c:v>43954.5625</c:v>
                </c:pt>
                <c:pt idx="23452">
                  <c:v>43954.583333333343</c:v>
                </c:pt>
                <c:pt idx="23453">
                  <c:v>43954.604166666657</c:v>
                </c:pt>
                <c:pt idx="23454">
                  <c:v>43954.625</c:v>
                </c:pt>
                <c:pt idx="23455">
                  <c:v>43954.645833333343</c:v>
                </c:pt>
                <c:pt idx="23456">
                  <c:v>43954.666666666657</c:v>
                </c:pt>
                <c:pt idx="23457">
                  <c:v>43954.6875</c:v>
                </c:pt>
                <c:pt idx="23458">
                  <c:v>43954.708333333343</c:v>
                </c:pt>
                <c:pt idx="23459">
                  <c:v>43954.72916666665</c:v>
                </c:pt>
                <c:pt idx="23460">
                  <c:v>43954.75</c:v>
                </c:pt>
                <c:pt idx="23461">
                  <c:v>43954.770833333343</c:v>
                </c:pt>
                <c:pt idx="23462">
                  <c:v>43954.79166666665</c:v>
                </c:pt>
                <c:pt idx="23463">
                  <c:v>43954.8125</c:v>
                </c:pt>
                <c:pt idx="23464">
                  <c:v>43954.833333333343</c:v>
                </c:pt>
                <c:pt idx="23465">
                  <c:v>43954.854166666657</c:v>
                </c:pt>
                <c:pt idx="23466">
                  <c:v>43954.875</c:v>
                </c:pt>
                <c:pt idx="23467">
                  <c:v>43954.895833333343</c:v>
                </c:pt>
                <c:pt idx="23468">
                  <c:v>43954.916666666657</c:v>
                </c:pt>
                <c:pt idx="23469">
                  <c:v>43954.9375</c:v>
                </c:pt>
                <c:pt idx="23470">
                  <c:v>43954.958333333343</c:v>
                </c:pt>
                <c:pt idx="23471">
                  <c:v>43954.979166666657</c:v>
                </c:pt>
                <c:pt idx="23472">
                  <c:v>43955</c:v>
                </c:pt>
                <c:pt idx="23473">
                  <c:v>43955.020833333343</c:v>
                </c:pt>
                <c:pt idx="23474">
                  <c:v>43955.041666666657</c:v>
                </c:pt>
                <c:pt idx="23475">
                  <c:v>43955.0625</c:v>
                </c:pt>
                <c:pt idx="23476">
                  <c:v>43955.083333333343</c:v>
                </c:pt>
                <c:pt idx="23477">
                  <c:v>43955.104166666657</c:v>
                </c:pt>
                <c:pt idx="23478">
                  <c:v>43955.125</c:v>
                </c:pt>
                <c:pt idx="23479">
                  <c:v>43955.145833333343</c:v>
                </c:pt>
                <c:pt idx="23480">
                  <c:v>43955.166666666657</c:v>
                </c:pt>
                <c:pt idx="23481">
                  <c:v>43955.1875</c:v>
                </c:pt>
                <c:pt idx="23482">
                  <c:v>43955.208333333343</c:v>
                </c:pt>
                <c:pt idx="23483">
                  <c:v>43955.22916666665</c:v>
                </c:pt>
                <c:pt idx="23484">
                  <c:v>43955.25</c:v>
                </c:pt>
                <c:pt idx="23485">
                  <c:v>43955.270833333343</c:v>
                </c:pt>
                <c:pt idx="23486">
                  <c:v>43955.29166666665</c:v>
                </c:pt>
                <c:pt idx="23487">
                  <c:v>43955.3125</c:v>
                </c:pt>
                <c:pt idx="23488">
                  <c:v>43955.333333333343</c:v>
                </c:pt>
                <c:pt idx="23489">
                  <c:v>43955.354166666657</c:v>
                </c:pt>
                <c:pt idx="23490">
                  <c:v>43955.375</c:v>
                </c:pt>
                <c:pt idx="23491">
                  <c:v>43955.395833333343</c:v>
                </c:pt>
                <c:pt idx="23492">
                  <c:v>43955.416666666657</c:v>
                </c:pt>
                <c:pt idx="23493">
                  <c:v>43955.4375</c:v>
                </c:pt>
                <c:pt idx="23494">
                  <c:v>43955.458333333343</c:v>
                </c:pt>
                <c:pt idx="23495">
                  <c:v>43955.479166666657</c:v>
                </c:pt>
                <c:pt idx="23496">
                  <c:v>43955.5</c:v>
                </c:pt>
                <c:pt idx="23497">
                  <c:v>43955.520833333343</c:v>
                </c:pt>
                <c:pt idx="23498">
                  <c:v>43955.541666666657</c:v>
                </c:pt>
                <c:pt idx="23499">
                  <c:v>43955.5625</c:v>
                </c:pt>
                <c:pt idx="23500">
                  <c:v>43955.583333333343</c:v>
                </c:pt>
                <c:pt idx="23501">
                  <c:v>43955.604166666657</c:v>
                </c:pt>
                <c:pt idx="23502">
                  <c:v>43955.625</c:v>
                </c:pt>
                <c:pt idx="23503">
                  <c:v>43955.645833333343</c:v>
                </c:pt>
                <c:pt idx="23504">
                  <c:v>43955.666666666657</c:v>
                </c:pt>
                <c:pt idx="23505">
                  <c:v>43955.6875</c:v>
                </c:pt>
                <c:pt idx="23506">
                  <c:v>43955.708333333343</c:v>
                </c:pt>
                <c:pt idx="23507">
                  <c:v>43955.72916666665</c:v>
                </c:pt>
                <c:pt idx="23508">
                  <c:v>43955.75</c:v>
                </c:pt>
                <c:pt idx="23509">
                  <c:v>43955.770833333343</c:v>
                </c:pt>
                <c:pt idx="23510">
                  <c:v>43955.79166666665</c:v>
                </c:pt>
                <c:pt idx="23511">
                  <c:v>43955.8125</c:v>
                </c:pt>
                <c:pt idx="23512">
                  <c:v>43955.833333333343</c:v>
                </c:pt>
                <c:pt idx="23513">
                  <c:v>43955.854166666657</c:v>
                </c:pt>
                <c:pt idx="23514">
                  <c:v>43955.875</c:v>
                </c:pt>
                <c:pt idx="23515">
                  <c:v>43955.895833333343</c:v>
                </c:pt>
                <c:pt idx="23516">
                  <c:v>43955.916666666657</c:v>
                </c:pt>
                <c:pt idx="23517">
                  <c:v>43955.9375</c:v>
                </c:pt>
                <c:pt idx="23518">
                  <c:v>43955.958333333343</c:v>
                </c:pt>
                <c:pt idx="23519">
                  <c:v>43955.979166666657</c:v>
                </c:pt>
                <c:pt idx="23520">
                  <c:v>43956</c:v>
                </c:pt>
                <c:pt idx="23521">
                  <c:v>43956.020833333343</c:v>
                </c:pt>
                <c:pt idx="23522">
                  <c:v>43956.041666666657</c:v>
                </c:pt>
                <c:pt idx="23523">
                  <c:v>43956.0625</c:v>
                </c:pt>
                <c:pt idx="23524">
                  <c:v>43956.083333333343</c:v>
                </c:pt>
                <c:pt idx="23525">
                  <c:v>43956.104166666657</c:v>
                </c:pt>
                <c:pt idx="23526">
                  <c:v>43956.125</c:v>
                </c:pt>
                <c:pt idx="23527">
                  <c:v>43956.145833333343</c:v>
                </c:pt>
                <c:pt idx="23528">
                  <c:v>43956.166666666657</c:v>
                </c:pt>
                <c:pt idx="23529">
                  <c:v>43956.1875</c:v>
                </c:pt>
                <c:pt idx="23530">
                  <c:v>43956.208333333343</c:v>
                </c:pt>
                <c:pt idx="23531">
                  <c:v>43956.22916666665</c:v>
                </c:pt>
                <c:pt idx="23532">
                  <c:v>43956.25</c:v>
                </c:pt>
                <c:pt idx="23533">
                  <c:v>43956.270833333343</c:v>
                </c:pt>
                <c:pt idx="23534">
                  <c:v>43956.29166666665</c:v>
                </c:pt>
                <c:pt idx="23535">
                  <c:v>43956.3125</c:v>
                </c:pt>
                <c:pt idx="23536">
                  <c:v>43956.333333333343</c:v>
                </c:pt>
                <c:pt idx="23537">
                  <c:v>43956.354166666657</c:v>
                </c:pt>
                <c:pt idx="23538">
                  <c:v>43956.375</c:v>
                </c:pt>
                <c:pt idx="23539">
                  <c:v>43956.395833333343</c:v>
                </c:pt>
                <c:pt idx="23540">
                  <c:v>43956.416666666657</c:v>
                </c:pt>
                <c:pt idx="23541">
                  <c:v>43956.4375</c:v>
                </c:pt>
                <c:pt idx="23542">
                  <c:v>43956.458333333343</c:v>
                </c:pt>
                <c:pt idx="23543">
                  <c:v>43956.479166666657</c:v>
                </c:pt>
                <c:pt idx="23544">
                  <c:v>43956.5</c:v>
                </c:pt>
                <c:pt idx="23545">
                  <c:v>43956.520833333343</c:v>
                </c:pt>
                <c:pt idx="23546">
                  <c:v>43956.541666666657</c:v>
                </c:pt>
                <c:pt idx="23547">
                  <c:v>43956.5625</c:v>
                </c:pt>
                <c:pt idx="23548">
                  <c:v>43956.583333333343</c:v>
                </c:pt>
                <c:pt idx="23549">
                  <c:v>43956.604166666657</c:v>
                </c:pt>
                <c:pt idx="23550">
                  <c:v>43956.625</c:v>
                </c:pt>
                <c:pt idx="23551">
                  <c:v>43956.645833333343</c:v>
                </c:pt>
                <c:pt idx="23552">
                  <c:v>43956.666666666657</c:v>
                </c:pt>
                <c:pt idx="23553">
                  <c:v>43956.6875</c:v>
                </c:pt>
                <c:pt idx="23554">
                  <c:v>43956.708333333343</c:v>
                </c:pt>
                <c:pt idx="23555">
                  <c:v>43956.72916666665</c:v>
                </c:pt>
                <c:pt idx="23556">
                  <c:v>43956.75</c:v>
                </c:pt>
                <c:pt idx="23557">
                  <c:v>43956.770833333343</c:v>
                </c:pt>
                <c:pt idx="23558">
                  <c:v>43956.79166666665</c:v>
                </c:pt>
                <c:pt idx="23559">
                  <c:v>43956.8125</c:v>
                </c:pt>
                <c:pt idx="23560">
                  <c:v>43956.833333333343</c:v>
                </c:pt>
                <c:pt idx="23561">
                  <c:v>43956.854166666657</c:v>
                </c:pt>
                <c:pt idx="23562">
                  <c:v>43956.875</c:v>
                </c:pt>
                <c:pt idx="23563">
                  <c:v>43956.895833333343</c:v>
                </c:pt>
                <c:pt idx="23564">
                  <c:v>43956.916666666657</c:v>
                </c:pt>
                <c:pt idx="23565">
                  <c:v>43956.9375</c:v>
                </c:pt>
                <c:pt idx="23566">
                  <c:v>43956.958333333343</c:v>
                </c:pt>
                <c:pt idx="23567">
                  <c:v>43956.979166666657</c:v>
                </c:pt>
                <c:pt idx="23568">
                  <c:v>43957</c:v>
                </c:pt>
                <c:pt idx="23569">
                  <c:v>43957.020833333343</c:v>
                </c:pt>
                <c:pt idx="23570">
                  <c:v>43957.041666666657</c:v>
                </c:pt>
                <c:pt idx="23571">
                  <c:v>43957.0625</c:v>
                </c:pt>
                <c:pt idx="23572">
                  <c:v>43957.083333333343</c:v>
                </c:pt>
                <c:pt idx="23573">
                  <c:v>43957.104166666657</c:v>
                </c:pt>
                <c:pt idx="23574">
                  <c:v>43957.125</c:v>
                </c:pt>
                <c:pt idx="23575">
                  <c:v>43957.145833333343</c:v>
                </c:pt>
                <c:pt idx="23576">
                  <c:v>43957.166666666657</c:v>
                </c:pt>
                <c:pt idx="23577">
                  <c:v>43957.1875</c:v>
                </c:pt>
                <c:pt idx="23578">
                  <c:v>43957.208333333343</c:v>
                </c:pt>
                <c:pt idx="23579">
                  <c:v>43957.22916666665</c:v>
                </c:pt>
                <c:pt idx="23580">
                  <c:v>43957.25</c:v>
                </c:pt>
                <c:pt idx="23581">
                  <c:v>43957.270833333343</c:v>
                </c:pt>
                <c:pt idx="23582">
                  <c:v>43957.29166666665</c:v>
                </c:pt>
                <c:pt idx="23583">
                  <c:v>43957.3125</c:v>
                </c:pt>
                <c:pt idx="23584">
                  <c:v>43957.333333333343</c:v>
                </c:pt>
                <c:pt idx="23585">
                  <c:v>43957.354166666657</c:v>
                </c:pt>
                <c:pt idx="23586">
                  <c:v>43957.375</c:v>
                </c:pt>
                <c:pt idx="23587">
                  <c:v>43957.395833333343</c:v>
                </c:pt>
                <c:pt idx="23588">
                  <c:v>43957.416666666657</c:v>
                </c:pt>
                <c:pt idx="23589">
                  <c:v>43957.4375</c:v>
                </c:pt>
                <c:pt idx="23590">
                  <c:v>43957.458333333343</c:v>
                </c:pt>
                <c:pt idx="23591">
                  <c:v>43957.479166666657</c:v>
                </c:pt>
                <c:pt idx="23592">
                  <c:v>43957.5</c:v>
                </c:pt>
                <c:pt idx="23593">
                  <c:v>43957.520833333343</c:v>
                </c:pt>
                <c:pt idx="23594">
                  <c:v>43957.541666666657</c:v>
                </c:pt>
                <c:pt idx="23595">
                  <c:v>43957.5625</c:v>
                </c:pt>
                <c:pt idx="23596">
                  <c:v>43957.583333333343</c:v>
                </c:pt>
                <c:pt idx="23597">
                  <c:v>43957.604166666657</c:v>
                </c:pt>
                <c:pt idx="23598">
                  <c:v>43957.625</c:v>
                </c:pt>
                <c:pt idx="23599">
                  <c:v>43957.645833333343</c:v>
                </c:pt>
                <c:pt idx="23600">
                  <c:v>43957.666666666657</c:v>
                </c:pt>
                <c:pt idx="23601">
                  <c:v>43957.6875</c:v>
                </c:pt>
                <c:pt idx="23602">
                  <c:v>43957.708333333343</c:v>
                </c:pt>
                <c:pt idx="23603">
                  <c:v>43957.72916666665</c:v>
                </c:pt>
                <c:pt idx="23604">
                  <c:v>43957.75</c:v>
                </c:pt>
                <c:pt idx="23605">
                  <c:v>43957.770833333343</c:v>
                </c:pt>
                <c:pt idx="23606">
                  <c:v>43957.79166666665</c:v>
                </c:pt>
                <c:pt idx="23607">
                  <c:v>43957.8125</c:v>
                </c:pt>
                <c:pt idx="23608">
                  <c:v>43957.833333333343</c:v>
                </c:pt>
                <c:pt idx="23609">
                  <c:v>43957.854166666657</c:v>
                </c:pt>
                <c:pt idx="23610">
                  <c:v>43957.875</c:v>
                </c:pt>
                <c:pt idx="23611">
                  <c:v>43957.895833333343</c:v>
                </c:pt>
                <c:pt idx="23612">
                  <c:v>43957.916666666657</c:v>
                </c:pt>
                <c:pt idx="23613">
                  <c:v>43957.9375</c:v>
                </c:pt>
                <c:pt idx="23614">
                  <c:v>43957.958333333343</c:v>
                </c:pt>
                <c:pt idx="23615">
                  <c:v>43957.979166666657</c:v>
                </c:pt>
                <c:pt idx="23616">
                  <c:v>43958</c:v>
                </c:pt>
                <c:pt idx="23617">
                  <c:v>43958.020833333343</c:v>
                </c:pt>
                <c:pt idx="23618">
                  <c:v>43958.041666666657</c:v>
                </c:pt>
                <c:pt idx="23619">
                  <c:v>43958.0625</c:v>
                </c:pt>
                <c:pt idx="23620">
                  <c:v>43958.083333333343</c:v>
                </c:pt>
                <c:pt idx="23621">
                  <c:v>43958.104166666657</c:v>
                </c:pt>
                <c:pt idx="23622">
                  <c:v>43958.125</c:v>
                </c:pt>
                <c:pt idx="23623">
                  <c:v>43958.145833333343</c:v>
                </c:pt>
                <c:pt idx="23624">
                  <c:v>43958.166666666657</c:v>
                </c:pt>
                <c:pt idx="23625">
                  <c:v>43958.1875</c:v>
                </c:pt>
                <c:pt idx="23626">
                  <c:v>43958.208333333343</c:v>
                </c:pt>
                <c:pt idx="23627">
                  <c:v>43958.22916666665</c:v>
                </c:pt>
                <c:pt idx="23628">
                  <c:v>43958.25</c:v>
                </c:pt>
                <c:pt idx="23629">
                  <c:v>43958.270833333343</c:v>
                </c:pt>
                <c:pt idx="23630">
                  <c:v>43958.29166666665</c:v>
                </c:pt>
                <c:pt idx="23631">
                  <c:v>43958.3125</c:v>
                </c:pt>
                <c:pt idx="23632">
                  <c:v>43958.333333333343</c:v>
                </c:pt>
                <c:pt idx="23633">
                  <c:v>43958.354166666657</c:v>
                </c:pt>
                <c:pt idx="23634">
                  <c:v>43958.375</c:v>
                </c:pt>
                <c:pt idx="23635">
                  <c:v>43958.395833333343</c:v>
                </c:pt>
                <c:pt idx="23636">
                  <c:v>43958.416666666657</c:v>
                </c:pt>
                <c:pt idx="23637">
                  <c:v>43958.4375</c:v>
                </c:pt>
                <c:pt idx="23638">
                  <c:v>43958.458333333343</c:v>
                </c:pt>
                <c:pt idx="23639">
                  <c:v>43958.479166666657</c:v>
                </c:pt>
                <c:pt idx="23640">
                  <c:v>43958.5</c:v>
                </c:pt>
                <c:pt idx="23641">
                  <c:v>43958.520833333343</c:v>
                </c:pt>
                <c:pt idx="23642">
                  <c:v>43958.541666666657</c:v>
                </c:pt>
                <c:pt idx="23643">
                  <c:v>43958.5625</c:v>
                </c:pt>
                <c:pt idx="23644">
                  <c:v>43958.583333333343</c:v>
                </c:pt>
                <c:pt idx="23645">
                  <c:v>43958.604166666657</c:v>
                </c:pt>
                <c:pt idx="23646">
                  <c:v>43958.625</c:v>
                </c:pt>
                <c:pt idx="23647">
                  <c:v>43958.645833333343</c:v>
                </c:pt>
                <c:pt idx="23648">
                  <c:v>43958.666666666657</c:v>
                </c:pt>
                <c:pt idx="23649">
                  <c:v>43958.6875</c:v>
                </c:pt>
                <c:pt idx="23650">
                  <c:v>43958.708333333343</c:v>
                </c:pt>
                <c:pt idx="23651">
                  <c:v>43958.72916666665</c:v>
                </c:pt>
                <c:pt idx="23652">
                  <c:v>43958.75</c:v>
                </c:pt>
                <c:pt idx="23653">
                  <c:v>43958.770833333343</c:v>
                </c:pt>
                <c:pt idx="23654">
                  <c:v>43958.79166666665</c:v>
                </c:pt>
                <c:pt idx="23655">
                  <c:v>43958.8125</c:v>
                </c:pt>
                <c:pt idx="23656">
                  <c:v>43958.833333333343</c:v>
                </c:pt>
                <c:pt idx="23657">
                  <c:v>43958.854166666657</c:v>
                </c:pt>
                <c:pt idx="23658">
                  <c:v>43958.875</c:v>
                </c:pt>
                <c:pt idx="23659">
                  <c:v>43958.895833333343</c:v>
                </c:pt>
                <c:pt idx="23660">
                  <c:v>43958.916666666657</c:v>
                </c:pt>
                <c:pt idx="23661">
                  <c:v>43958.9375</c:v>
                </c:pt>
                <c:pt idx="23662">
                  <c:v>43958.958333333343</c:v>
                </c:pt>
                <c:pt idx="23663">
                  <c:v>43958.979166666657</c:v>
                </c:pt>
                <c:pt idx="23664">
                  <c:v>43959</c:v>
                </c:pt>
                <c:pt idx="23665">
                  <c:v>43959.020833333343</c:v>
                </c:pt>
                <c:pt idx="23666">
                  <c:v>43959.041666666657</c:v>
                </c:pt>
                <c:pt idx="23667">
                  <c:v>43959.0625</c:v>
                </c:pt>
                <c:pt idx="23668">
                  <c:v>43959.083333333343</c:v>
                </c:pt>
                <c:pt idx="23669">
                  <c:v>43959.104166666657</c:v>
                </c:pt>
                <c:pt idx="23670">
                  <c:v>43959.125</c:v>
                </c:pt>
                <c:pt idx="23671">
                  <c:v>43959.145833333343</c:v>
                </c:pt>
                <c:pt idx="23672">
                  <c:v>43959.166666666657</c:v>
                </c:pt>
                <c:pt idx="23673">
                  <c:v>43959.1875</c:v>
                </c:pt>
                <c:pt idx="23674">
                  <c:v>43959.208333333343</c:v>
                </c:pt>
                <c:pt idx="23675">
                  <c:v>43959.22916666665</c:v>
                </c:pt>
                <c:pt idx="23676">
                  <c:v>43959.25</c:v>
                </c:pt>
                <c:pt idx="23677">
                  <c:v>43959.270833333343</c:v>
                </c:pt>
                <c:pt idx="23678">
                  <c:v>43959.29166666665</c:v>
                </c:pt>
                <c:pt idx="23679">
                  <c:v>43959.3125</c:v>
                </c:pt>
                <c:pt idx="23680">
                  <c:v>43959.333333333343</c:v>
                </c:pt>
                <c:pt idx="23681">
                  <c:v>43959.354166666657</c:v>
                </c:pt>
                <c:pt idx="23682">
                  <c:v>43959.375</c:v>
                </c:pt>
                <c:pt idx="23683">
                  <c:v>43959.395833333343</c:v>
                </c:pt>
                <c:pt idx="23684">
                  <c:v>43959.416666666657</c:v>
                </c:pt>
                <c:pt idx="23685">
                  <c:v>43959.4375</c:v>
                </c:pt>
                <c:pt idx="23686">
                  <c:v>43959.458333333343</c:v>
                </c:pt>
                <c:pt idx="23687">
                  <c:v>43959.479166666657</c:v>
                </c:pt>
                <c:pt idx="23688">
                  <c:v>43959.5</c:v>
                </c:pt>
                <c:pt idx="23689">
                  <c:v>43959.520833333343</c:v>
                </c:pt>
                <c:pt idx="23690">
                  <c:v>43959.541666666657</c:v>
                </c:pt>
                <c:pt idx="23691">
                  <c:v>43959.5625</c:v>
                </c:pt>
                <c:pt idx="23692">
                  <c:v>43959.583333333343</c:v>
                </c:pt>
                <c:pt idx="23693">
                  <c:v>43959.604166666657</c:v>
                </c:pt>
                <c:pt idx="23694">
                  <c:v>43959.625</c:v>
                </c:pt>
                <c:pt idx="23695">
                  <c:v>43959.645833333343</c:v>
                </c:pt>
                <c:pt idx="23696">
                  <c:v>43959.666666666657</c:v>
                </c:pt>
                <c:pt idx="23697">
                  <c:v>43959.6875</c:v>
                </c:pt>
                <c:pt idx="23698">
                  <c:v>43959.708333333343</c:v>
                </c:pt>
                <c:pt idx="23699">
                  <c:v>43959.72916666665</c:v>
                </c:pt>
                <c:pt idx="23700">
                  <c:v>43959.75</c:v>
                </c:pt>
                <c:pt idx="23701">
                  <c:v>43959.770833333343</c:v>
                </c:pt>
                <c:pt idx="23702">
                  <c:v>43959.79166666665</c:v>
                </c:pt>
                <c:pt idx="23703">
                  <c:v>43959.8125</c:v>
                </c:pt>
                <c:pt idx="23704">
                  <c:v>43959.833333333343</c:v>
                </c:pt>
                <c:pt idx="23705">
                  <c:v>43959.854166666657</c:v>
                </c:pt>
                <c:pt idx="23706">
                  <c:v>43959.875</c:v>
                </c:pt>
                <c:pt idx="23707">
                  <c:v>43959.895833333343</c:v>
                </c:pt>
                <c:pt idx="23708">
                  <c:v>43959.916666666657</c:v>
                </c:pt>
                <c:pt idx="23709">
                  <c:v>43959.9375</c:v>
                </c:pt>
                <c:pt idx="23710">
                  <c:v>43959.958333333343</c:v>
                </c:pt>
                <c:pt idx="23711">
                  <c:v>43959.979166666657</c:v>
                </c:pt>
                <c:pt idx="23712">
                  <c:v>43960</c:v>
                </c:pt>
                <c:pt idx="23713">
                  <c:v>43960.020833333343</c:v>
                </c:pt>
                <c:pt idx="23714">
                  <c:v>43960.041666666657</c:v>
                </c:pt>
                <c:pt idx="23715">
                  <c:v>43960.0625</c:v>
                </c:pt>
                <c:pt idx="23716">
                  <c:v>43960.083333333343</c:v>
                </c:pt>
                <c:pt idx="23717">
                  <c:v>43960.104166666657</c:v>
                </c:pt>
                <c:pt idx="23718">
                  <c:v>43960.125</c:v>
                </c:pt>
                <c:pt idx="23719">
                  <c:v>43960.145833333343</c:v>
                </c:pt>
                <c:pt idx="23720">
                  <c:v>43960.166666666657</c:v>
                </c:pt>
                <c:pt idx="23721">
                  <c:v>43960.1875</c:v>
                </c:pt>
                <c:pt idx="23722">
                  <c:v>43960.208333333343</c:v>
                </c:pt>
                <c:pt idx="23723">
                  <c:v>43960.22916666665</c:v>
                </c:pt>
                <c:pt idx="23724">
                  <c:v>43960.25</c:v>
                </c:pt>
                <c:pt idx="23725">
                  <c:v>43960.270833333343</c:v>
                </c:pt>
                <c:pt idx="23726">
                  <c:v>43960.29166666665</c:v>
                </c:pt>
                <c:pt idx="23727">
                  <c:v>43960.3125</c:v>
                </c:pt>
                <c:pt idx="23728">
                  <c:v>43960.333333333343</c:v>
                </c:pt>
                <c:pt idx="23729">
                  <c:v>43960.354166666657</c:v>
                </c:pt>
                <c:pt idx="23730">
                  <c:v>43960.375</c:v>
                </c:pt>
                <c:pt idx="23731">
                  <c:v>43960.395833333343</c:v>
                </c:pt>
                <c:pt idx="23732">
                  <c:v>43960.416666666657</c:v>
                </c:pt>
                <c:pt idx="23733">
                  <c:v>43960.4375</c:v>
                </c:pt>
                <c:pt idx="23734">
                  <c:v>43960.458333333343</c:v>
                </c:pt>
                <c:pt idx="23735">
                  <c:v>43960.479166666657</c:v>
                </c:pt>
                <c:pt idx="23736">
                  <c:v>43960.5</c:v>
                </c:pt>
                <c:pt idx="23737">
                  <c:v>43960.520833333343</c:v>
                </c:pt>
                <c:pt idx="23738">
                  <c:v>43960.541666666657</c:v>
                </c:pt>
                <c:pt idx="23739">
                  <c:v>43960.5625</c:v>
                </c:pt>
                <c:pt idx="23740">
                  <c:v>43960.583333333343</c:v>
                </c:pt>
                <c:pt idx="23741">
                  <c:v>43960.604166666657</c:v>
                </c:pt>
                <c:pt idx="23742">
                  <c:v>43960.625</c:v>
                </c:pt>
                <c:pt idx="23743">
                  <c:v>43960.645833333343</c:v>
                </c:pt>
                <c:pt idx="23744">
                  <c:v>43960.666666666657</c:v>
                </c:pt>
                <c:pt idx="23745">
                  <c:v>43960.6875</c:v>
                </c:pt>
                <c:pt idx="23746">
                  <c:v>43960.708333333343</c:v>
                </c:pt>
                <c:pt idx="23747">
                  <c:v>43960.72916666665</c:v>
                </c:pt>
                <c:pt idx="23748">
                  <c:v>43960.75</c:v>
                </c:pt>
                <c:pt idx="23749">
                  <c:v>43960.770833333343</c:v>
                </c:pt>
                <c:pt idx="23750">
                  <c:v>43960.79166666665</c:v>
                </c:pt>
                <c:pt idx="23751">
                  <c:v>43960.8125</c:v>
                </c:pt>
                <c:pt idx="23752">
                  <c:v>43960.833333333343</c:v>
                </c:pt>
                <c:pt idx="23753">
                  <c:v>43960.854166666657</c:v>
                </c:pt>
                <c:pt idx="23754">
                  <c:v>43960.875</c:v>
                </c:pt>
                <c:pt idx="23755">
                  <c:v>43960.895833333343</c:v>
                </c:pt>
                <c:pt idx="23756">
                  <c:v>43960.916666666657</c:v>
                </c:pt>
                <c:pt idx="23757">
                  <c:v>43960.9375</c:v>
                </c:pt>
                <c:pt idx="23758">
                  <c:v>43960.958333333343</c:v>
                </c:pt>
                <c:pt idx="23759">
                  <c:v>43960.979166666657</c:v>
                </c:pt>
                <c:pt idx="23760">
                  <c:v>43961</c:v>
                </c:pt>
                <c:pt idx="23761">
                  <c:v>43961.020833333343</c:v>
                </c:pt>
                <c:pt idx="23762">
                  <c:v>43961.041666666657</c:v>
                </c:pt>
                <c:pt idx="23763">
                  <c:v>43961.0625</c:v>
                </c:pt>
                <c:pt idx="23764">
                  <c:v>43961.083333333343</c:v>
                </c:pt>
                <c:pt idx="23765">
                  <c:v>43961.104166666657</c:v>
                </c:pt>
                <c:pt idx="23766">
                  <c:v>43961.125</c:v>
                </c:pt>
                <c:pt idx="23767">
                  <c:v>43961.145833333343</c:v>
                </c:pt>
                <c:pt idx="23768">
                  <c:v>43961.166666666657</c:v>
                </c:pt>
                <c:pt idx="23769">
                  <c:v>43961.1875</c:v>
                </c:pt>
                <c:pt idx="23770">
                  <c:v>43961.208333333343</c:v>
                </c:pt>
                <c:pt idx="23771">
                  <c:v>43961.22916666665</c:v>
                </c:pt>
                <c:pt idx="23772">
                  <c:v>43961.25</c:v>
                </c:pt>
                <c:pt idx="23773">
                  <c:v>43961.270833333343</c:v>
                </c:pt>
                <c:pt idx="23774">
                  <c:v>43961.29166666665</c:v>
                </c:pt>
                <c:pt idx="23775">
                  <c:v>43961.3125</c:v>
                </c:pt>
                <c:pt idx="23776">
                  <c:v>43961.333333333343</c:v>
                </c:pt>
                <c:pt idx="23777">
                  <c:v>43961.354166666657</c:v>
                </c:pt>
                <c:pt idx="23778">
                  <c:v>43961.375</c:v>
                </c:pt>
                <c:pt idx="23779">
                  <c:v>43961.395833333343</c:v>
                </c:pt>
                <c:pt idx="23780">
                  <c:v>43961.416666666657</c:v>
                </c:pt>
                <c:pt idx="23781">
                  <c:v>43961.4375</c:v>
                </c:pt>
                <c:pt idx="23782">
                  <c:v>43961.458333333343</c:v>
                </c:pt>
                <c:pt idx="23783">
                  <c:v>43961.479166666657</c:v>
                </c:pt>
                <c:pt idx="23784">
                  <c:v>43961.5</c:v>
                </c:pt>
                <c:pt idx="23785">
                  <c:v>43961.520833333343</c:v>
                </c:pt>
                <c:pt idx="23786">
                  <c:v>43961.541666666657</c:v>
                </c:pt>
                <c:pt idx="23787">
                  <c:v>43961.5625</c:v>
                </c:pt>
                <c:pt idx="23788">
                  <c:v>43961.583333333343</c:v>
                </c:pt>
                <c:pt idx="23789">
                  <c:v>43961.604166666657</c:v>
                </c:pt>
                <c:pt idx="23790">
                  <c:v>43961.625</c:v>
                </c:pt>
                <c:pt idx="23791">
                  <c:v>43961.645833333343</c:v>
                </c:pt>
                <c:pt idx="23792">
                  <c:v>43961.666666666657</c:v>
                </c:pt>
                <c:pt idx="23793">
                  <c:v>43961.6875</c:v>
                </c:pt>
                <c:pt idx="23794">
                  <c:v>43961.708333333343</c:v>
                </c:pt>
                <c:pt idx="23795">
                  <c:v>43961.72916666665</c:v>
                </c:pt>
                <c:pt idx="23796">
                  <c:v>43961.75</c:v>
                </c:pt>
                <c:pt idx="23797">
                  <c:v>43961.770833333343</c:v>
                </c:pt>
                <c:pt idx="23798">
                  <c:v>43961.79166666665</c:v>
                </c:pt>
                <c:pt idx="23799">
                  <c:v>43961.8125</c:v>
                </c:pt>
                <c:pt idx="23800">
                  <c:v>43961.833333333343</c:v>
                </c:pt>
                <c:pt idx="23801">
                  <c:v>43961.854166666657</c:v>
                </c:pt>
                <c:pt idx="23802">
                  <c:v>43961.875</c:v>
                </c:pt>
                <c:pt idx="23803">
                  <c:v>43961.895833333343</c:v>
                </c:pt>
                <c:pt idx="23804">
                  <c:v>43961.916666666657</c:v>
                </c:pt>
                <c:pt idx="23805">
                  <c:v>43961.9375</c:v>
                </c:pt>
                <c:pt idx="23806">
                  <c:v>43961.958333333343</c:v>
                </c:pt>
                <c:pt idx="23807">
                  <c:v>43961.979166666657</c:v>
                </c:pt>
                <c:pt idx="23808">
                  <c:v>43962</c:v>
                </c:pt>
                <c:pt idx="23809">
                  <c:v>43962.020833333343</c:v>
                </c:pt>
                <c:pt idx="23810">
                  <c:v>43962.041666666657</c:v>
                </c:pt>
                <c:pt idx="23811">
                  <c:v>43962.0625</c:v>
                </c:pt>
                <c:pt idx="23812">
                  <c:v>43962.083333333343</c:v>
                </c:pt>
                <c:pt idx="23813">
                  <c:v>43962.104166666657</c:v>
                </c:pt>
                <c:pt idx="23814">
                  <c:v>43962.125</c:v>
                </c:pt>
                <c:pt idx="23815">
                  <c:v>43962.145833333343</c:v>
                </c:pt>
                <c:pt idx="23816">
                  <c:v>43962.166666666657</c:v>
                </c:pt>
                <c:pt idx="23817">
                  <c:v>43962.1875</c:v>
                </c:pt>
                <c:pt idx="23818">
                  <c:v>43962.208333333343</c:v>
                </c:pt>
                <c:pt idx="23819">
                  <c:v>43962.22916666665</c:v>
                </c:pt>
                <c:pt idx="23820">
                  <c:v>43962.25</c:v>
                </c:pt>
                <c:pt idx="23821">
                  <c:v>43962.270833333343</c:v>
                </c:pt>
                <c:pt idx="23822">
                  <c:v>43962.29166666665</c:v>
                </c:pt>
                <c:pt idx="23823">
                  <c:v>43962.3125</c:v>
                </c:pt>
                <c:pt idx="23824">
                  <c:v>43962.333333333343</c:v>
                </c:pt>
                <c:pt idx="23825">
                  <c:v>43962.354166666657</c:v>
                </c:pt>
                <c:pt idx="23826">
                  <c:v>43962.375</c:v>
                </c:pt>
                <c:pt idx="23827">
                  <c:v>43962.395833333343</c:v>
                </c:pt>
                <c:pt idx="23828">
                  <c:v>43962.416666666657</c:v>
                </c:pt>
                <c:pt idx="23829">
                  <c:v>43962.4375</c:v>
                </c:pt>
                <c:pt idx="23830">
                  <c:v>43962.458333333343</c:v>
                </c:pt>
                <c:pt idx="23831">
                  <c:v>43962.479166666657</c:v>
                </c:pt>
                <c:pt idx="23832">
                  <c:v>43962.5</c:v>
                </c:pt>
                <c:pt idx="23833">
                  <c:v>43962.520833333343</c:v>
                </c:pt>
                <c:pt idx="23834">
                  <c:v>43962.541666666657</c:v>
                </c:pt>
                <c:pt idx="23835">
                  <c:v>43962.5625</c:v>
                </c:pt>
                <c:pt idx="23836">
                  <c:v>43962.583333333343</c:v>
                </c:pt>
                <c:pt idx="23837">
                  <c:v>43962.604166666657</c:v>
                </c:pt>
                <c:pt idx="23838">
                  <c:v>43962.625</c:v>
                </c:pt>
                <c:pt idx="23839">
                  <c:v>43962.645833333343</c:v>
                </c:pt>
                <c:pt idx="23840">
                  <c:v>43962.666666666657</c:v>
                </c:pt>
                <c:pt idx="23841">
                  <c:v>43962.6875</c:v>
                </c:pt>
                <c:pt idx="23842">
                  <c:v>43962.708333333343</c:v>
                </c:pt>
                <c:pt idx="23843">
                  <c:v>43962.72916666665</c:v>
                </c:pt>
                <c:pt idx="23844">
                  <c:v>43962.75</c:v>
                </c:pt>
                <c:pt idx="23845">
                  <c:v>43962.770833333343</c:v>
                </c:pt>
                <c:pt idx="23846">
                  <c:v>43962.79166666665</c:v>
                </c:pt>
                <c:pt idx="23847">
                  <c:v>43962.8125</c:v>
                </c:pt>
                <c:pt idx="23848">
                  <c:v>43962.833333333343</c:v>
                </c:pt>
                <c:pt idx="23849">
                  <c:v>43962.854166666657</c:v>
                </c:pt>
                <c:pt idx="23850">
                  <c:v>43962.875</c:v>
                </c:pt>
                <c:pt idx="23851">
                  <c:v>43962.895833333343</c:v>
                </c:pt>
                <c:pt idx="23852">
                  <c:v>43962.916666666657</c:v>
                </c:pt>
                <c:pt idx="23853">
                  <c:v>43962.9375</c:v>
                </c:pt>
                <c:pt idx="23854">
                  <c:v>43962.958333333343</c:v>
                </c:pt>
                <c:pt idx="23855">
                  <c:v>43962.979166666657</c:v>
                </c:pt>
                <c:pt idx="23856">
                  <c:v>43963</c:v>
                </c:pt>
                <c:pt idx="23857">
                  <c:v>43963.020833333343</c:v>
                </c:pt>
                <c:pt idx="23858">
                  <c:v>43963.041666666657</c:v>
                </c:pt>
                <c:pt idx="23859">
                  <c:v>43963.0625</c:v>
                </c:pt>
                <c:pt idx="23860">
                  <c:v>43963.083333333343</c:v>
                </c:pt>
                <c:pt idx="23861">
                  <c:v>43963.104166666657</c:v>
                </c:pt>
                <c:pt idx="23862">
                  <c:v>43963.125</c:v>
                </c:pt>
                <c:pt idx="23863">
                  <c:v>43963.145833333343</c:v>
                </c:pt>
                <c:pt idx="23864">
                  <c:v>43963.166666666657</c:v>
                </c:pt>
                <c:pt idx="23865">
                  <c:v>43963.1875</c:v>
                </c:pt>
                <c:pt idx="23866">
                  <c:v>43963.208333333343</c:v>
                </c:pt>
                <c:pt idx="23867">
                  <c:v>43963.22916666665</c:v>
                </c:pt>
                <c:pt idx="23868">
                  <c:v>43963.25</c:v>
                </c:pt>
                <c:pt idx="23869">
                  <c:v>43963.270833333343</c:v>
                </c:pt>
                <c:pt idx="23870">
                  <c:v>43963.29166666665</c:v>
                </c:pt>
                <c:pt idx="23871">
                  <c:v>43963.3125</c:v>
                </c:pt>
                <c:pt idx="23872">
                  <c:v>43963.333333333343</c:v>
                </c:pt>
                <c:pt idx="23873">
                  <c:v>43963.354166666657</c:v>
                </c:pt>
                <c:pt idx="23874">
                  <c:v>43963.375</c:v>
                </c:pt>
                <c:pt idx="23875">
                  <c:v>43963.395833333343</c:v>
                </c:pt>
                <c:pt idx="23876">
                  <c:v>43963.416666666657</c:v>
                </c:pt>
                <c:pt idx="23877">
                  <c:v>43963.4375</c:v>
                </c:pt>
                <c:pt idx="23878">
                  <c:v>43963.458333333343</c:v>
                </c:pt>
                <c:pt idx="23879">
                  <c:v>43963.479166666657</c:v>
                </c:pt>
                <c:pt idx="23880">
                  <c:v>43963.5</c:v>
                </c:pt>
                <c:pt idx="23881">
                  <c:v>43963.520833333343</c:v>
                </c:pt>
                <c:pt idx="23882">
                  <c:v>43963.541666666657</c:v>
                </c:pt>
                <c:pt idx="23883">
                  <c:v>43963.5625</c:v>
                </c:pt>
                <c:pt idx="23884">
                  <c:v>43963.583333333343</c:v>
                </c:pt>
                <c:pt idx="23885">
                  <c:v>43963.604166666657</c:v>
                </c:pt>
                <c:pt idx="23886">
                  <c:v>43963.625</c:v>
                </c:pt>
                <c:pt idx="23887">
                  <c:v>43963.645833333343</c:v>
                </c:pt>
                <c:pt idx="23888">
                  <c:v>43963.666666666657</c:v>
                </c:pt>
                <c:pt idx="23889">
                  <c:v>43963.6875</c:v>
                </c:pt>
                <c:pt idx="23890">
                  <c:v>43963.708333333343</c:v>
                </c:pt>
                <c:pt idx="23891">
                  <c:v>43963.72916666665</c:v>
                </c:pt>
                <c:pt idx="23892">
                  <c:v>43963.75</c:v>
                </c:pt>
                <c:pt idx="23893">
                  <c:v>43963.770833333343</c:v>
                </c:pt>
                <c:pt idx="23894">
                  <c:v>43963.79166666665</c:v>
                </c:pt>
                <c:pt idx="23895">
                  <c:v>43963.8125</c:v>
                </c:pt>
                <c:pt idx="23896">
                  <c:v>43963.833333333343</c:v>
                </c:pt>
                <c:pt idx="23897">
                  <c:v>43963.854166666657</c:v>
                </c:pt>
                <c:pt idx="23898">
                  <c:v>43963.875</c:v>
                </c:pt>
                <c:pt idx="23899">
                  <c:v>43963.895833333343</c:v>
                </c:pt>
                <c:pt idx="23900">
                  <c:v>43963.916666666657</c:v>
                </c:pt>
                <c:pt idx="23901">
                  <c:v>43963.9375</c:v>
                </c:pt>
                <c:pt idx="23902">
                  <c:v>43963.958333333343</c:v>
                </c:pt>
                <c:pt idx="23903">
                  <c:v>43963.979166666657</c:v>
                </c:pt>
                <c:pt idx="23904">
                  <c:v>43964</c:v>
                </c:pt>
                <c:pt idx="23905">
                  <c:v>43964.020833333343</c:v>
                </c:pt>
                <c:pt idx="23906">
                  <c:v>43964.041666666657</c:v>
                </c:pt>
                <c:pt idx="23907">
                  <c:v>43964.0625</c:v>
                </c:pt>
                <c:pt idx="23908">
                  <c:v>43964.083333333343</c:v>
                </c:pt>
                <c:pt idx="23909">
                  <c:v>43964.104166666657</c:v>
                </c:pt>
                <c:pt idx="23910">
                  <c:v>43964.125</c:v>
                </c:pt>
                <c:pt idx="23911">
                  <c:v>43964.145833333343</c:v>
                </c:pt>
                <c:pt idx="23912">
                  <c:v>43964.166666666657</c:v>
                </c:pt>
                <c:pt idx="23913">
                  <c:v>43964.1875</c:v>
                </c:pt>
                <c:pt idx="23914">
                  <c:v>43964.208333333343</c:v>
                </c:pt>
                <c:pt idx="23915">
                  <c:v>43964.22916666665</c:v>
                </c:pt>
                <c:pt idx="23916">
                  <c:v>43964.25</c:v>
                </c:pt>
                <c:pt idx="23917">
                  <c:v>43964.270833333343</c:v>
                </c:pt>
                <c:pt idx="23918">
                  <c:v>43964.29166666665</c:v>
                </c:pt>
                <c:pt idx="23919">
                  <c:v>43964.3125</c:v>
                </c:pt>
                <c:pt idx="23920">
                  <c:v>43964.333333333343</c:v>
                </c:pt>
                <c:pt idx="23921">
                  <c:v>43964.354166666657</c:v>
                </c:pt>
                <c:pt idx="23922">
                  <c:v>43964.375</c:v>
                </c:pt>
                <c:pt idx="23923">
                  <c:v>43964.395833333343</c:v>
                </c:pt>
                <c:pt idx="23924">
                  <c:v>43964.416666666657</c:v>
                </c:pt>
                <c:pt idx="23925">
                  <c:v>43964.4375</c:v>
                </c:pt>
                <c:pt idx="23926">
                  <c:v>43964.458333333343</c:v>
                </c:pt>
                <c:pt idx="23927">
                  <c:v>43964.479166666657</c:v>
                </c:pt>
                <c:pt idx="23928">
                  <c:v>43964.5</c:v>
                </c:pt>
                <c:pt idx="23929">
                  <c:v>43964.520833333343</c:v>
                </c:pt>
                <c:pt idx="23930">
                  <c:v>43964.541666666657</c:v>
                </c:pt>
                <c:pt idx="23931">
                  <c:v>43964.5625</c:v>
                </c:pt>
                <c:pt idx="23932">
                  <c:v>43964.583333333343</c:v>
                </c:pt>
                <c:pt idx="23933">
                  <c:v>43964.604166666657</c:v>
                </c:pt>
                <c:pt idx="23934">
                  <c:v>43964.625</c:v>
                </c:pt>
                <c:pt idx="23935">
                  <c:v>43964.645833333343</c:v>
                </c:pt>
                <c:pt idx="23936">
                  <c:v>43964.666666666657</c:v>
                </c:pt>
                <c:pt idx="23937">
                  <c:v>43964.6875</c:v>
                </c:pt>
                <c:pt idx="23938">
                  <c:v>43964.708333333343</c:v>
                </c:pt>
                <c:pt idx="23939">
                  <c:v>43964.72916666665</c:v>
                </c:pt>
                <c:pt idx="23940">
                  <c:v>43964.75</c:v>
                </c:pt>
                <c:pt idx="23941">
                  <c:v>43964.770833333343</c:v>
                </c:pt>
                <c:pt idx="23942">
                  <c:v>43964.79166666665</c:v>
                </c:pt>
                <c:pt idx="23943">
                  <c:v>43964.8125</c:v>
                </c:pt>
                <c:pt idx="23944">
                  <c:v>43964.833333333343</c:v>
                </c:pt>
                <c:pt idx="23945">
                  <c:v>43964.854166666657</c:v>
                </c:pt>
                <c:pt idx="23946">
                  <c:v>43964.875</c:v>
                </c:pt>
                <c:pt idx="23947">
                  <c:v>43964.895833333343</c:v>
                </c:pt>
                <c:pt idx="23948">
                  <c:v>43964.916666666657</c:v>
                </c:pt>
                <c:pt idx="23949">
                  <c:v>43964.9375</c:v>
                </c:pt>
                <c:pt idx="23950">
                  <c:v>43964.958333333343</c:v>
                </c:pt>
                <c:pt idx="23951">
                  <c:v>43964.979166666657</c:v>
                </c:pt>
                <c:pt idx="23952">
                  <c:v>43965</c:v>
                </c:pt>
                <c:pt idx="23953">
                  <c:v>43965.020833333343</c:v>
                </c:pt>
                <c:pt idx="23954">
                  <c:v>43965.041666666657</c:v>
                </c:pt>
                <c:pt idx="23955">
                  <c:v>43965.0625</c:v>
                </c:pt>
                <c:pt idx="23956">
                  <c:v>43965.083333333343</c:v>
                </c:pt>
                <c:pt idx="23957">
                  <c:v>43965.104166666657</c:v>
                </c:pt>
                <c:pt idx="23958">
                  <c:v>43965.125</c:v>
                </c:pt>
                <c:pt idx="23959">
                  <c:v>43965.145833333343</c:v>
                </c:pt>
                <c:pt idx="23960">
                  <c:v>43965.166666666657</c:v>
                </c:pt>
                <c:pt idx="23961">
                  <c:v>43965.1875</c:v>
                </c:pt>
                <c:pt idx="23962">
                  <c:v>43965.208333333343</c:v>
                </c:pt>
                <c:pt idx="23963">
                  <c:v>43965.22916666665</c:v>
                </c:pt>
                <c:pt idx="23964">
                  <c:v>43965.25</c:v>
                </c:pt>
                <c:pt idx="23965">
                  <c:v>43965.270833333343</c:v>
                </c:pt>
                <c:pt idx="23966">
                  <c:v>43965.29166666665</c:v>
                </c:pt>
                <c:pt idx="23967">
                  <c:v>43965.3125</c:v>
                </c:pt>
                <c:pt idx="23968">
                  <c:v>43965.333333333343</c:v>
                </c:pt>
                <c:pt idx="23969">
                  <c:v>43965.354166666657</c:v>
                </c:pt>
                <c:pt idx="23970">
                  <c:v>43965.375</c:v>
                </c:pt>
                <c:pt idx="23971">
                  <c:v>43965.395833333343</c:v>
                </c:pt>
                <c:pt idx="23972">
                  <c:v>43965.416666666657</c:v>
                </c:pt>
                <c:pt idx="23973">
                  <c:v>43965.4375</c:v>
                </c:pt>
                <c:pt idx="23974">
                  <c:v>43965.458333333343</c:v>
                </c:pt>
                <c:pt idx="23975">
                  <c:v>43965.479166666657</c:v>
                </c:pt>
                <c:pt idx="23976">
                  <c:v>43965.5</c:v>
                </c:pt>
                <c:pt idx="23977">
                  <c:v>43965.520833333343</c:v>
                </c:pt>
                <c:pt idx="23978">
                  <c:v>43965.541666666657</c:v>
                </c:pt>
                <c:pt idx="23979">
                  <c:v>43965.5625</c:v>
                </c:pt>
                <c:pt idx="23980">
                  <c:v>43965.583333333343</c:v>
                </c:pt>
                <c:pt idx="23981">
                  <c:v>43965.604166666657</c:v>
                </c:pt>
                <c:pt idx="23982">
                  <c:v>43965.625</c:v>
                </c:pt>
                <c:pt idx="23983">
                  <c:v>43965.645833333343</c:v>
                </c:pt>
                <c:pt idx="23984">
                  <c:v>43965.666666666657</c:v>
                </c:pt>
                <c:pt idx="23985">
                  <c:v>43965.6875</c:v>
                </c:pt>
                <c:pt idx="23986">
                  <c:v>43965.708333333343</c:v>
                </c:pt>
                <c:pt idx="23987">
                  <c:v>43965.72916666665</c:v>
                </c:pt>
                <c:pt idx="23988">
                  <c:v>43965.75</c:v>
                </c:pt>
                <c:pt idx="23989">
                  <c:v>43965.770833333343</c:v>
                </c:pt>
                <c:pt idx="23990">
                  <c:v>43965.79166666665</c:v>
                </c:pt>
                <c:pt idx="23991">
                  <c:v>43965.8125</c:v>
                </c:pt>
                <c:pt idx="23992">
                  <c:v>43965.833333333343</c:v>
                </c:pt>
                <c:pt idx="23993">
                  <c:v>43965.854166666657</c:v>
                </c:pt>
                <c:pt idx="23994">
                  <c:v>43965.875</c:v>
                </c:pt>
                <c:pt idx="23995">
                  <c:v>43965.895833333343</c:v>
                </c:pt>
                <c:pt idx="23996">
                  <c:v>43965.916666666657</c:v>
                </c:pt>
                <c:pt idx="23997">
                  <c:v>43965.9375</c:v>
                </c:pt>
                <c:pt idx="23998">
                  <c:v>43965.958333333343</c:v>
                </c:pt>
                <c:pt idx="23999">
                  <c:v>43965.979166666657</c:v>
                </c:pt>
                <c:pt idx="24000">
                  <c:v>43966</c:v>
                </c:pt>
                <c:pt idx="24001">
                  <c:v>43966.020833333343</c:v>
                </c:pt>
                <c:pt idx="24002">
                  <c:v>43966.041666666657</c:v>
                </c:pt>
                <c:pt idx="24003">
                  <c:v>43966.0625</c:v>
                </c:pt>
                <c:pt idx="24004">
                  <c:v>43966.083333333343</c:v>
                </c:pt>
                <c:pt idx="24005">
                  <c:v>43966.104166666657</c:v>
                </c:pt>
                <c:pt idx="24006">
                  <c:v>43966.125</c:v>
                </c:pt>
                <c:pt idx="24007">
                  <c:v>43966.145833333343</c:v>
                </c:pt>
                <c:pt idx="24008">
                  <c:v>43966.166666666657</c:v>
                </c:pt>
                <c:pt idx="24009">
                  <c:v>43966.1875</c:v>
                </c:pt>
                <c:pt idx="24010">
                  <c:v>43966.208333333343</c:v>
                </c:pt>
                <c:pt idx="24011">
                  <c:v>43966.22916666665</c:v>
                </c:pt>
                <c:pt idx="24012">
                  <c:v>43966.25</c:v>
                </c:pt>
                <c:pt idx="24013">
                  <c:v>43966.270833333343</c:v>
                </c:pt>
                <c:pt idx="24014">
                  <c:v>43966.29166666665</c:v>
                </c:pt>
                <c:pt idx="24015">
                  <c:v>43966.3125</c:v>
                </c:pt>
                <c:pt idx="24016">
                  <c:v>43966.333333333343</c:v>
                </c:pt>
                <c:pt idx="24017">
                  <c:v>43966.354166666657</c:v>
                </c:pt>
                <c:pt idx="24018">
                  <c:v>43966.375</c:v>
                </c:pt>
                <c:pt idx="24019">
                  <c:v>43966.395833333343</c:v>
                </c:pt>
                <c:pt idx="24020">
                  <c:v>43966.416666666657</c:v>
                </c:pt>
                <c:pt idx="24021">
                  <c:v>43966.4375</c:v>
                </c:pt>
                <c:pt idx="24022">
                  <c:v>43966.458333333343</c:v>
                </c:pt>
                <c:pt idx="24023">
                  <c:v>43966.479166666657</c:v>
                </c:pt>
                <c:pt idx="24024">
                  <c:v>43966.5</c:v>
                </c:pt>
                <c:pt idx="24025">
                  <c:v>43966.520833333343</c:v>
                </c:pt>
                <c:pt idx="24026">
                  <c:v>43966.541666666657</c:v>
                </c:pt>
                <c:pt idx="24027">
                  <c:v>43966.5625</c:v>
                </c:pt>
                <c:pt idx="24028">
                  <c:v>43966.583333333343</c:v>
                </c:pt>
                <c:pt idx="24029">
                  <c:v>43966.604166666657</c:v>
                </c:pt>
                <c:pt idx="24030">
                  <c:v>43966.625</c:v>
                </c:pt>
                <c:pt idx="24031">
                  <c:v>43966.645833333343</c:v>
                </c:pt>
                <c:pt idx="24032">
                  <c:v>43966.666666666657</c:v>
                </c:pt>
                <c:pt idx="24033">
                  <c:v>43966.6875</c:v>
                </c:pt>
                <c:pt idx="24034">
                  <c:v>43966.708333333343</c:v>
                </c:pt>
                <c:pt idx="24035">
                  <c:v>43966.72916666665</c:v>
                </c:pt>
                <c:pt idx="24036">
                  <c:v>43966.75</c:v>
                </c:pt>
                <c:pt idx="24037">
                  <c:v>43966.770833333343</c:v>
                </c:pt>
                <c:pt idx="24038">
                  <c:v>43966.79166666665</c:v>
                </c:pt>
                <c:pt idx="24039">
                  <c:v>43966.8125</c:v>
                </c:pt>
                <c:pt idx="24040">
                  <c:v>43966.833333333343</c:v>
                </c:pt>
                <c:pt idx="24041">
                  <c:v>43966.854166666657</c:v>
                </c:pt>
                <c:pt idx="24042">
                  <c:v>43966.875</c:v>
                </c:pt>
                <c:pt idx="24043">
                  <c:v>43966.895833333343</c:v>
                </c:pt>
                <c:pt idx="24044">
                  <c:v>43966.916666666657</c:v>
                </c:pt>
                <c:pt idx="24045">
                  <c:v>43966.9375</c:v>
                </c:pt>
                <c:pt idx="24046">
                  <c:v>43966.958333333343</c:v>
                </c:pt>
                <c:pt idx="24047">
                  <c:v>43966.979166666657</c:v>
                </c:pt>
                <c:pt idx="24048">
                  <c:v>43967</c:v>
                </c:pt>
                <c:pt idx="24049">
                  <c:v>43967.020833333343</c:v>
                </c:pt>
                <c:pt idx="24050">
                  <c:v>43967.041666666657</c:v>
                </c:pt>
                <c:pt idx="24051">
                  <c:v>43967.0625</c:v>
                </c:pt>
                <c:pt idx="24052">
                  <c:v>43967.083333333343</c:v>
                </c:pt>
                <c:pt idx="24053">
                  <c:v>43967.104166666657</c:v>
                </c:pt>
                <c:pt idx="24054">
                  <c:v>43967.125</c:v>
                </c:pt>
                <c:pt idx="24055">
                  <c:v>43967.145833333343</c:v>
                </c:pt>
                <c:pt idx="24056">
                  <c:v>43967.166666666657</c:v>
                </c:pt>
                <c:pt idx="24057">
                  <c:v>43967.1875</c:v>
                </c:pt>
                <c:pt idx="24058">
                  <c:v>43967.208333333343</c:v>
                </c:pt>
                <c:pt idx="24059">
                  <c:v>43967.22916666665</c:v>
                </c:pt>
                <c:pt idx="24060">
                  <c:v>43967.25</c:v>
                </c:pt>
                <c:pt idx="24061">
                  <c:v>43967.270833333343</c:v>
                </c:pt>
                <c:pt idx="24062">
                  <c:v>43967.29166666665</c:v>
                </c:pt>
                <c:pt idx="24063">
                  <c:v>43967.3125</c:v>
                </c:pt>
                <c:pt idx="24064">
                  <c:v>43967.333333333343</c:v>
                </c:pt>
                <c:pt idx="24065">
                  <c:v>43967.354166666657</c:v>
                </c:pt>
                <c:pt idx="24066">
                  <c:v>43967.375</c:v>
                </c:pt>
                <c:pt idx="24067">
                  <c:v>43967.395833333343</c:v>
                </c:pt>
                <c:pt idx="24068">
                  <c:v>43967.416666666657</c:v>
                </c:pt>
                <c:pt idx="24069">
                  <c:v>43967.4375</c:v>
                </c:pt>
                <c:pt idx="24070">
                  <c:v>43967.458333333343</c:v>
                </c:pt>
                <c:pt idx="24071">
                  <c:v>43967.479166666657</c:v>
                </c:pt>
                <c:pt idx="24072">
                  <c:v>43967.5</c:v>
                </c:pt>
                <c:pt idx="24073">
                  <c:v>43967.520833333343</c:v>
                </c:pt>
                <c:pt idx="24074">
                  <c:v>43967.541666666657</c:v>
                </c:pt>
                <c:pt idx="24075">
                  <c:v>43967.5625</c:v>
                </c:pt>
                <c:pt idx="24076">
                  <c:v>43967.583333333343</c:v>
                </c:pt>
                <c:pt idx="24077">
                  <c:v>43967.604166666657</c:v>
                </c:pt>
                <c:pt idx="24078">
                  <c:v>43967.625</c:v>
                </c:pt>
                <c:pt idx="24079">
                  <c:v>43967.645833333343</c:v>
                </c:pt>
                <c:pt idx="24080">
                  <c:v>43967.666666666657</c:v>
                </c:pt>
                <c:pt idx="24081">
                  <c:v>43967.6875</c:v>
                </c:pt>
                <c:pt idx="24082">
                  <c:v>43967.708333333343</c:v>
                </c:pt>
                <c:pt idx="24083">
                  <c:v>43967.72916666665</c:v>
                </c:pt>
                <c:pt idx="24084">
                  <c:v>43967.75</c:v>
                </c:pt>
                <c:pt idx="24085">
                  <c:v>43967.770833333343</c:v>
                </c:pt>
                <c:pt idx="24086">
                  <c:v>43967.79166666665</c:v>
                </c:pt>
                <c:pt idx="24087">
                  <c:v>43967.8125</c:v>
                </c:pt>
                <c:pt idx="24088">
                  <c:v>43967.833333333343</c:v>
                </c:pt>
                <c:pt idx="24089">
                  <c:v>43967.854166666657</c:v>
                </c:pt>
                <c:pt idx="24090">
                  <c:v>43967.875</c:v>
                </c:pt>
                <c:pt idx="24091">
                  <c:v>43967.895833333343</c:v>
                </c:pt>
                <c:pt idx="24092">
                  <c:v>43967.916666666657</c:v>
                </c:pt>
                <c:pt idx="24093">
                  <c:v>43967.9375</c:v>
                </c:pt>
                <c:pt idx="24094">
                  <c:v>43967.958333333343</c:v>
                </c:pt>
                <c:pt idx="24095">
                  <c:v>43967.979166666657</c:v>
                </c:pt>
                <c:pt idx="24096">
                  <c:v>43968</c:v>
                </c:pt>
                <c:pt idx="24097">
                  <c:v>43968.020833333343</c:v>
                </c:pt>
                <c:pt idx="24098">
                  <c:v>43968.041666666657</c:v>
                </c:pt>
                <c:pt idx="24099">
                  <c:v>43968.0625</c:v>
                </c:pt>
                <c:pt idx="24100">
                  <c:v>43968.083333333343</c:v>
                </c:pt>
                <c:pt idx="24101">
                  <c:v>43968.104166666657</c:v>
                </c:pt>
                <c:pt idx="24102">
                  <c:v>43968.125</c:v>
                </c:pt>
                <c:pt idx="24103">
                  <c:v>43968.145833333343</c:v>
                </c:pt>
                <c:pt idx="24104">
                  <c:v>43968.166666666657</c:v>
                </c:pt>
                <c:pt idx="24105">
                  <c:v>43968.1875</c:v>
                </c:pt>
                <c:pt idx="24106">
                  <c:v>43968.208333333343</c:v>
                </c:pt>
                <c:pt idx="24107">
                  <c:v>43968.22916666665</c:v>
                </c:pt>
                <c:pt idx="24108">
                  <c:v>43968.25</c:v>
                </c:pt>
                <c:pt idx="24109">
                  <c:v>43968.270833333343</c:v>
                </c:pt>
                <c:pt idx="24110">
                  <c:v>43968.29166666665</c:v>
                </c:pt>
                <c:pt idx="24111">
                  <c:v>43968.3125</c:v>
                </c:pt>
                <c:pt idx="24112">
                  <c:v>43968.333333333343</c:v>
                </c:pt>
                <c:pt idx="24113">
                  <c:v>43968.354166666657</c:v>
                </c:pt>
                <c:pt idx="24114">
                  <c:v>43968.375</c:v>
                </c:pt>
                <c:pt idx="24115">
                  <c:v>43968.395833333343</c:v>
                </c:pt>
                <c:pt idx="24116">
                  <c:v>43968.416666666657</c:v>
                </c:pt>
                <c:pt idx="24117">
                  <c:v>43968.4375</c:v>
                </c:pt>
                <c:pt idx="24118">
                  <c:v>43968.458333333343</c:v>
                </c:pt>
                <c:pt idx="24119">
                  <c:v>43968.479166666657</c:v>
                </c:pt>
                <c:pt idx="24120">
                  <c:v>43968.5</c:v>
                </c:pt>
                <c:pt idx="24121">
                  <c:v>43968.520833333343</c:v>
                </c:pt>
                <c:pt idx="24122">
                  <c:v>43968.541666666657</c:v>
                </c:pt>
                <c:pt idx="24123">
                  <c:v>43968.5625</c:v>
                </c:pt>
                <c:pt idx="24124">
                  <c:v>43968.583333333343</c:v>
                </c:pt>
                <c:pt idx="24125">
                  <c:v>43968.604166666657</c:v>
                </c:pt>
                <c:pt idx="24126">
                  <c:v>43968.625</c:v>
                </c:pt>
                <c:pt idx="24127">
                  <c:v>43968.645833333343</c:v>
                </c:pt>
                <c:pt idx="24128">
                  <c:v>43968.666666666657</c:v>
                </c:pt>
                <c:pt idx="24129">
                  <c:v>43968.6875</c:v>
                </c:pt>
                <c:pt idx="24130">
                  <c:v>43968.708333333343</c:v>
                </c:pt>
                <c:pt idx="24131">
                  <c:v>43968.72916666665</c:v>
                </c:pt>
                <c:pt idx="24132">
                  <c:v>43968.75</c:v>
                </c:pt>
                <c:pt idx="24133">
                  <c:v>43968.770833333343</c:v>
                </c:pt>
                <c:pt idx="24134">
                  <c:v>43968.79166666665</c:v>
                </c:pt>
                <c:pt idx="24135">
                  <c:v>43968.8125</c:v>
                </c:pt>
                <c:pt idx="24136">
                  <c:v>43968.833333333343</c:v>
                </c:pt>
                <c:pt idx="24137">
                  <c:v>43968.854166666657</c:v>
                </c:pt>
                <c:pt idx="24138">
                  <c:v>43968.875</c:v>
                </c:pt>
                <c:pt idx="24139">
                  <c:v>43968.895833333343</c:v>
                </c:pt>
                <c:pt idx="24140">
                  <c:v>43968.916666666657</c:v>
                </c:pt>
                <c:pt idx="24141">
                  <c:v>43968.9375</c:v>
                </c:pt>
                <c:pt idx="24142">
                  <c:v>43968.958333333343</c:v>
                </c:pt>
                <c:pt idx="24143">
                  <c:v>43968.979166666657</c:v>
                </c:pt>
                <c:pt idx="24144">
                  <c:v>43969</c:v>
                </c:pt>
                <c:pt idx="24145">
                  <c:v>43969.020833333343</c:v>
                </c:pt>
                <c:pt idx="24146">
                  <c:v>43969.041666666657</c:v>
                </c:pt>
                <c:pt idx="24147">
                  <c:v>43969.0625</c:v>
                </c:pt>
                <c:pt idx="24148">
                  <c:v>43969.083333333343</c:v>
                </c:pt>
                <c:pt idx="24149">
                  <c:v>43969.104166666657</c:v>
                </c:pt>
                <c:pt idx="24150">
                  <c:v>43969.125</c:v>
                </c:pt>
                <c:pt idx="24151">
                  <c:v>43969.145833333343</c:v>
                </c:pt>
                <c:pt idx="24152">
                  <c:v>43969.166666666657</c:v>
                </c:pt>
                <c:pt idx="24153">
                  <c:v>43969.1875</c:v>
                </c:pt>
                <c:pt idx="24154">
                  <c:v>43969.208333333343</c:v>
                </c:pt>
                <c:pt idx="24155">
                  <c:v>43969.22916666665</c:v>
                </c:pt>
                <c:pt idx="24156">
                  <c:v>43969.25</c:v>
                </c:pt>
                <c:pt idx="24157">
                  <c:v>43969.270833333343</c:v>
                </c:pt>
                <c:pt idx="24158">
                  <c:v>43969.29166666665</c:v>
                </c:pt>
                <c:pt idx="24159">
                  <c:v>43969.3125</c:v>
                </c:pt>
                <c:pt idx="24160">
                  <c:v>43969.333333333343</c:v>
                </c:pt>
                <c:pt idx="24161">
                  <c:v>43969.354166666657</c:v>
                </c:pt>
                <c:pt idx="24162">
                  <c:v>43969.375</c:v>
                </c:pt>
                <c:pt idx="24163">
                  <c:v>43969.395833333343</c:v>
                </c:pt>
                <c:pt idx="24164">
                  <c:v>43969.416666666657</c:v>
                </c:pt>
                <c:pt idx="24165">
                  <c:v>43969.4375</c:v>
                </c:pt>
                <c:pt idx="24166">
                  <c:v>43969.458333333343</c:v>
                </c:pt>
                <c:pt idx="24167">
                  <c:v>43969.479166666657</c:v>
                </c:pt>
                <c:pt idx="24168">
                  <c:v>43969.5</c:v>
                </c:pt>
                <c:pt idx="24169">
                  <c:v>43969.520833333343</c:v>
                </c:pt>
                <c:pt idx="24170">
                  <c:v>43969.541666666657</c:v>
                </c:pt>
                <c:pt idx="24171">
                  <c:v>43969.5625</c:v>
                </c:pt>
                <c:pt idx="24172">
                  <c:v>43969.583333333343</c:v>
                </c:pt>
                <c:pt idx="24173">
                  <c:v>43969.604166666657</c:v>
                </c:pt>
                <c:pt idx="24174">
                  <c:v>43969.625</c:v>
                </c:pt>
                <c:pt idx="24175">
                  <c:v>43969.645833333343</c:v>
                </c:pt>
                <c:pt idx="24176">
                  <c:v>43969.666666666657</c:v>
                </c:pt>
                <c:pt idx="24177">
                  <c:v>43969.6875</c:v>
                </c:pt>
                <c:pt idx="24178">
                  <c:v>43969.708333333343</c:v>
                </c:pt>
                <c:pt idx="24179">
                  <c:v>43969.72916666665</c:v>
                </c:pt>
                <c:pt idx="24180">
                  <c:v>43969.75</c:v>
                </c:pt>
                <c:pt idx="24181">
                  <c:v>43969.770833333343</c:v>
                </c:pt>
                <c:pt idx="24182">
                  <c:v>43969.79166666665</c:v>
                </c:pt>
                <c:pt idx="24183">
                  <c:v>43969.8125</c:v>
                </c:pt>
                <c:pt idx="24184">
                  <c:v>43969.833333333343</c:v>
                </c:pt>
                <c:pt idx="24185">
                  <c:v>43969.854166666657</c:v>
                </c:pt>
                <c:pt idx="24186">
                  <c:v>43969.875</c:v>
                </c:pt>
                <c:pt idx="24187">
                  <c:v>43969.895833333343</c:v>
                </c:pt>
                <c:pt idx="24188">
                  <c:v>43969.916666666657</c:v>
                </c:pt>
                <c:pt idx="24189">
                  <c:v>43969.9375</c:v>
                </c:pt>
                <c:pt idx="24190">
                  <c:v>43969.958333333343</c:v>
                </c:pt>
                <c:pt idx="24191">
                  <c:v>43969.979166666657</c:v>
                </c:pt>
                <c:pt idx="24192">
                  <c:v>43970</c:v>
                </c:pt>
                <c:pt idx="24193">
                  <c:v>43970.020833333343</c:v>
                </c:pt>
                <c:pt idx="24194">
                  <c:v>43970.041666666657</c:v>
                </c:pt>
                <c:pt idx="24195">
                  <c:v>43970.0625</c:v>
                </c:pt>
                <c:pt idx="24196">
                  <c:v>43970.083333333343</c:v>
                </c:pt>
                <c:pt idx="24197">
                  <c:v>43970.104166666657</c:v>
                </c:pt>
                <c:pt idx="24198">
                  <c:v>43970.125</c:v>
                </c:pt>
                <c:pt idx="24199">
                  <c:v>43970.145833333343</c:v>
                </c:pt>
                <c:pt idx="24200">
                  <c:v>43970.166666666657</c:v>
                </c:pt>
                <c:pt idx="24201">
                  <c:v>43970.1875</c:v>
                </c:pt>
                <c:pt idx="24202">
                  <c:v>43970.208333333343</c:v>
                </c:pt>
                <c:pt idx="24203">
                  <c:v>43970.22916666665</c:v>
                </c:pt>
                <c:pt idx="24204">
                  <c:v>43970.25</c:v>
                </c:pt>
                <c:pt idx="24205">
                  <c:v>43970.270833333343</c:v>
                </c:pt>
                <c:pt idx="24206">
                  <c:v>43970.29166666665</c:v>
                </c:pt>
                <c:pt idx="24207">
                  <c:v>43970.3125</c:v>
                </c:pt>
                <c:pt idx="24208">
                  <c:v>43970.333333333343</c:v>
                </c:pt>
                <c:pt idx="24209">
                  <c:v>43970.354166666657</c:v>
                </c:pt>
                <c:pt idx="24210">
                  <c:v>43970.375</c:v>
                </c:pt>
                <c:pt idx="24211">
                  <c:v>43970.395833333343</c:v>
                </c:pt>
                <c:pt idx="24212">
                  <c:v>43970.416666666657</c:v>
                </c:pt>
                <c:pt idx="24213">
                  <c:v>43970.4375</c:v>
                </c:pt>
                <c:pt idx="24214">
                  <c:v>43970.458333333343</c:v>
                </c:pt>
                <c:pt idx="24215">
                  <c:v>43970.479166666657</c:v>
                </c:pt>
                <c:pt idx="24216">
                  <c:v>43970.5</c:v>
                </c:pt>
                <c:pt idx="24217">
                  <c:v>43970.520833333343</c:v>
                </c:pt>
                <c:pt idx="24218">
                  <c:v>43970.541666666657</c:v>
                </c:pt>
                <c:pt idx="24219">
                  <c:v>43970.5625</c:v>
                </c:pt>
                <c:pt idx="24220">
                  <c:v>43970.583333333343</c:v>
                </c:pt>
                <c:pt idx="24221">
                  <c:v>43970.604166666657</c:v>
                </c:pt>
                <c:pt idx="24222">
                  <c:v>43970.625</c:v>
                </c:pt>
                <c:pt idx="24223">
                  <c:v>43970.645833333343</c:v>
                </c:pt>
                <c:pt idx="24224">
                  <c:v>43970.666666666657</c:v>
                </c:pt>
                <c:pt idx="24225">
                  <c:v>43970.6875</c:v>
                </c:pt>
                <c:pt idx="24226">
                  <c:v>43970.708333333343</c:v>
                </c:pt>
                <c:pt idx="24227">
                  <c:v>43970.72916666665</c:v>
                </c:pt>
                <c:pt idx="24228">
                  <c:v>43970.75</c:v>
                </c:pt>
                <c:pt idx="24229">
                  <c:v>43970.770833333343</c:v>
                </c:pt>
                <c:pt idx="24230">
                  <c:v>43970.79166666665</c:v>
                </c:pt>
                <c:pt idx="24231">
                  <c:v>43970.8125</c:v>
                </c:pt>
                <c:pt idx="24232">
                  <c:v>43970.833333333343</c:v>
                </c:pt>
                <c:pt idx="24233">
                  <c:v>43970.854166666657</c:v>
                </c:pt>
                <c:pt idx="24234">
                  <c:v>43970.875</c:v>
                </c:pt>
                <c:pt idx="24235">
                  <c:v>43970.895833333343</c:v>
                </c:pt>
                <c:pt idx="24236">
                  <c:v>43970.916666666657</c:v>
                </c:pt>
                <c:pt idx="24237">
                  <c:v>43970.9375</c:v>
                </c:pt>
                <c:pt idx="24238">
                  <c:v>43970.958333333343</c:v>
                </c:pt>
                <c:pt idx="24239">
                  <c:v>43970.979166666657</c:v>
                </c:pt>
                <c:pt idx="24240">
                  <c:v>43971</c:v>
                </c:pt>
                <c:pt idx="24241">
                  <c:v>43971.020833333343</c:v>
                </c:pt>
                <c:pt idx="24242">
                  <c:v>43971.041666666657</c:v>
                </c:pt>
                <c:pt idx="24243">
                  <c:v>43971.0625</c:v>
                </c:pt>
                <c:pt idx="24244">
                  <c:v>43971.083333333343</c:v>
                </c:pt>
                <c:pt idx="24245">
                  <c:v>43971.104166666657</c:v>
                </c:pt>
                <c:pt idx="24246">
                  <c:v>43971.125</c:v>
                </c:pt>
                <c:pt idx="24247">
                  <c:v>43971.145833333343</c:v>
                </c:pt>
                <c:pt idx="24248">
                  <c:v>43971.166666666657</c:v>
                </c:pt>
                <c:pt idx="24249">
                  <c:v>43971.1875</c:v>
                </c:pt>
                <c:pt idx="24250">
                  <c:v>43971.208333333343</c:v>
                </c:pt>
                <c:pt idx="24251">
                  <c:v>43971.22916666665</c:v>
                </c:pt>
                <c:pt idx="24252">
                  <c:v>43971.25</c:v>
                </c:pt>
                <c:pt idx="24253">
                  <c:v>43971.270833333343</c:v>
                </c:pt>
                <c:pt idx="24254">
                  <c:v>43971.29166666665</c:v>
                </c:pt>
                <c:pt idx="24255">
                  <c:v>43971.3125</c:v>
                </c:pt>
                <c:pt idx="24256">
                  <c:v>43971.333333333343</c:v>
                </c:pt>
                <c:pt idx="24257">
                  <c:v>43971.354166666657</c:v>
                </c:pt>
                <c:pt idx="24258">
                  <c:v>43971.375</c:v>
                </c:pt>
                <c:pt idx="24259">
                  <c:v>43971.395833333343</c:v>
                </c:pt>
                <c:pt idx="24260">
                  <c:v>43971.416666666657</c:v>
                </c:pt>
                <c:pt idx="24261">
                  <c:v>43971.4375</c:v>
                </c:pt>
                <c:pt idx="24262">
                  <c:v>43971.458333333343</c:v>
                </c:pt>
                <c:pt idx="24263">
                  <c:v>43971.479166666657</c:v>
                </c:pt>
                <c:pt idx="24264">
                  <c:v>43971.5</c:v>
                </c:pt>
                <c:pt idx="24265">
                  <c:v>43971.520833333343</c:v>
                </c:pt>
                <c:pt idx="24266">
                  <c:v>43971.541666666657</c:v>
                </c:pt>
                <c:pt idx="24267">
                  <c:v>43971.5625</c:v>
                </c:pt>
                <c:pt idx="24268">
                  <c:v>43971.583333333343</c:v>
                </c:pt>
                <c:pt idx="24269">
                  <c:v>43971.604166666657</c:v>
                </c:pt>
                <c:pt idx="24270">
                  <c:v>43971.625</c:v>
                </c:pt>
                <c:pt idx="24271">
                  <c:v>43971.645833333343</c:v>
                </c:pt>
                <c:pt idx="24272">
                  <c:v>43971.666666666657</c:v>
                </c:pt>
                <c:pt idx="24273">
                  <c:v>43971.6875</c:v>
                </c:pt>
                <c:pt idx="24274">
                  <c:v>43971.708333333343</c:v>
                </c:pt>
                <c:pt idx="24275">
                  <c:v>43971.72916666665</c:v>
                </c:pt>
                <c:pt idx="24276">
                  <c:v>43971.75</c:v>
                </c:pt>
                <c:pt idx="24277">
                  <c:v>43971.770833333343</c:v>
                </c:pt>
                <c:pt idx="24278">
                  <c:v>43971.79166666665</c:v>
                </c:pt>
                <c:pt idx="24279">
                  <c:v>43971.8125</c:v>
                </c:pt>
                <c:pt idx="24280">
                  <c:v>43971.833333333343</c:v>
                </c:pt>
                <c:pt idx="24281">
                  <c:v>43971.854166666657</c:v>
                </c:pt>
                <c:pt idx="24282">
                  <c:v>43971.875</c:v>
                </c:pt>
                <c:pt idx="24283">
                  <c:v>43971.895833333343</c:v>
                </c:pt>
                <c:pt idx="24284">
                  <c:v>43971.916666666657</c:v>
                </c:pt>
                <c:pt idx="24285">
                  <c:v>43971.9375</c:v>
                </c:pt>
                <c:pt idx="24286">
                  <c:v>43971.958333333343</c:v>
                </c:pt>
                <c:pt idx="24287">
                  <c:v>43971.979166666657</c:v>
                </c:pt>
                <c:pt idx="24288">
                  <c:v>43972</c:v>
                </c:pt>
                <c:pt idx="24289">
                  <c:v>43972.020833333343</c:v>
                </c:pt>
                <c:pt idx="24290">
                  <c:v>43972.041666666657</c:v>
                </c:pt>
                <c:pt idx="24291">
                  <c:v>43972.0625</c:v>
                </c:pt>
                <c:pt idx="24292">
                  <c:v>43972.083333333343</c:v>
                </c:pt>
                <c:pt idx="24293">
                  <c:v>43972.104166666657</c:v>
                </c:pt>
                <c:pt idx="24294">
                  <c:v>43972.125</c:v>
                </c:pt>
                <c:pt idx="24295">
                  <c:v>43972.145833333343</c:v>
                </c:pt>
                <c:pt idx="24296">
                  <c:v>43972.166666666657</c:v>
                </c:pt>
                <c:pt idx="24297">
                  <c:v>43972.1875</c:v>
                </c:pt>
                <c:pt idx="24298">
                  <c:v>43972.208333333343</c:v>
                </c:pt>
                <c:pt idx="24299">
                  <c:v>43972.22916666665</c:v>
                </c:pt>
                <c:pt idx="24300">
                  <c:v>43972.25</c:v>
                </c:pt>
                <c:pt idx="24301">
                  <c:v>43972.270833333343</c:v>
                </c:pt>
                <c:pt idx="24302">
                  <c:v>43972.29166666665</c:v>
                </c:pt>
                <c:pt idx="24303">
                  <c:v>43972.3125</c:v>
                </c:pt>
                <c:pt idx="24304">
                  <c:v>43972.333333333343</c:v>
                </c:pt>
                <c:pt idx="24305">
                  <c:v>43972.354166666657</c:v>
                </c:pt>
                <c:pt idx="24306">
                  <c:v>43972.375</c:v>
                </c:pt>
                <c:pt idx="24307">
                  <c:v>43972.395833333343</c:v>
                </c:pt>
                <c:pt idx="24308">
                  <c:v>43972.416666666657</c:v>
                </c:pt>
                <c:pt idx="24309">
                  <c:v>43972.4375</c:v>
                </c:pt>
                <c:pt idx="24310">
                  <c:v>43972.458333333343</c:v>
                </c:pt>
                <c:pt idx="24311">
                  <c:v>43972.479166666657</c:v>
                </c:pt>
                <c:pt idx="24312">
                  <c:v>43972.5</c:v>
                </c:pt>
                <c:pt idx="24313">
                  <c:v>43972.520833333343</c:v>
                </c:pt>
                <c:pt idx="24314">
                  <c:v>43972.541666666657</c:v>
                </c:pt>
                <c:pt idx="24315">
                  <c:v>43972.5625</c:v>
                </c:pt>
                <c:pt idx="24316">
                  <c:v>43972.583333333343</c:v>
                </c:pt>
                <c:pt idx="24317">
                  <c:v>43972.604166666657</c:v>
                </c:pt>
                <c:pt idx="24318">
                  <c:v>43972.625</c:v>
                </c:pt>
                <c:pt idx="24319">
                  <c:v>43972.645833333343</c:v>
                </c:pt>
                <c:pt idx="24320">
                  <c:v>43972.666666666657</c:v>
                </c:pt>
                <c:pt idx="24321">
                  <c:v>43972.6875</c:v>
                </c:pt>
                <c:pt idx="24322">
                  <c:v>43972.708333333343</c:v>
                </c:pt>
                <c:pt idx="24323">
                  <c:v>43972.72916666665</c:v>
                </c:pt>
                <c:pt idx="24324">
                  <c:v>43972.75</c:v>
                </c:pt>
                <c:pt idx="24325">
                  <c:v>43972.770833333343</c:v>
                </c:pt>
                <c:pt idx="24326">
                  <c:v>43972.79166666665</c:v>
                </c:pt>
                <c:pt idx="24327">
                  <c:v>43972.8125</c:v>
                </c:pt>
                <c:pt idx="24328">
                  <c:v>43972.833333333343</c:v>
                </c:pt>
                <c:pt idx="24329">
                  <c:v>43972.854166666657</c:v>
                </c:pt>
                <c:pt idx="24330">
                  <c:v>43972.875</c:v>
                </c:pt>
                <c:pt idx="24331">
                  <c:v>43972.895833333343</c:v>
                </c:pt>
                <c:pt idx="24332">
                  <c:v>43972.916666666657</c:v>
                </c:pt>
                <c:pt idx="24333">
                  <c:v>43972.9375</c:v>
                </c:pt>
                <c:pt idx="24334">
                  <c:v>43972.958333333343</c:v>
                </c:pt>
                <c:pt idx="24335">
                  <c:v>43972.979166666657</c:v>
                </c:pt>
                <c:pt idx="24336">
                  <c:v>43973</c:v>
                </c:pt>
                <c:pt idx="24337">
                  <c:v>43973.020833333343</c:v>
                </c:pt>
                <c:pt idx="24338">
                  <c:v>43973.041666666657</c:v>
                </c:pt>
                <c:pt idx="24339">
                  <c:v>43973.0625</c:v>
                </c:pt>
                <c:pt idx="24340">
                  <c:v>43973.083333333343</c:v>
                </c:pt>
                <c:pt idx="24341">
                  <c:v>43973.104166666657</c:v>
                </c:pt>
                <c:pt idx="24342">
                  <c:v>43973.125</c:v>
                </c:pt>
                <c:pt idx="24343">
                  <c:v>43973.145833333343</c:v>
                </c:pt>
                <c:pt idx="24344">
                  <c:v>43973.166666666657</c:v>
                </c:pt>
                <c:pt idx="24345">
                  <c:v>43973.1875</c:v>
                </c:pt>
                <c:pt idx="24346">
                  <c:v>43973.208333333343</c:v>
                </c:pt>
                <c:pt idx="24347">
                  <c:v>43973.22916666665</c:v>
                </c:pt>
                <c:pt idx="24348">
                  <c:v>43973.25</c:v>
                </c:pt>
                <c:pt idx="24349">
                  <c:v>43973.270833333343</c:v>
                </c:pt>
                <c:pt idx="24350">
                  <c:v>43973.29166666665</c:v>
                </c:pt>
                <c:pt idx="24351">
                  <c:v>43973.3125</c:v>
                </c:pt>
                <c:pt idx="24352">
                  <c:v>43973.333333333343</c:v>
                </c:pt>
                <c:pt idx="24353">
                  <c:v>43973.354166666657</c:v>
                </c:pt>
                <c:pt idx="24354">
                  <c:v>43973.375</c:v>
                </c:pt>
                <c:pt idx="24355">
                  <c:v>43973.395833333343</c:v>
                </c:pt>
                <c:pt idx="24356">
                  <c:v>43973.416666666657</c:v>
                </c:pt>
                <c:pt idx="24357">
                  <c:v>43973.4375</c:v>
                </c:pt>
                <c:pt idx="24358">
                  <c:v>43973.458333333343</c:v>
                </c:pt>
                <c:pt idx="24359">
                  <c:v>43973.479166666657</c:v>
                </c:pt>
                <c:pt idx="24360">
                  <c:v>43973.5</c:v>
                </c:pt>
                <c:pt idx="24361">
                  <c:v>43973.520833333343</c:v>
                </c:pt>
                <c:pt idx="24362">
                  <c:v>43973.541666666657</c:v>
                </c:pt>
                <c:pt idx="24363">
                  <c:v>43973.5625</c:v>
                </c:pt>
                <c:pt idx="24364">
                  <c:v>43973.583333333343</c:v>
                </c:pt>
                <c:pt idx="24365">
                  <c:v>43973.604166666657</c:v>
                </c:pt>
                <c:pt idx="24366">
                  <c:v>43973.625</c:v>
                </c:pt>
                <c:pt idx="24367">
                  <c:v>43973.645833333343</c:v>
                </c:pt>
                <c:pt idx="24368">
                  <c:v>43973.666666666657</c:v>
                </c:pt>
                <c:pt idx="24369">
                  <c:v>43973.6875</c:v>
                </c:pt>
                <c:pt idx="24370">
                  <c:v>43973.708333333343</c:v>
                </c:pt>
                <c:pt idx="24371">
                  <c:v>43973.72916666665</c:v>
                </c:pt>
                <c:pt idx="24372">
                  <c:v>43973.75</c:v>
                </c:pt>
                <c:pt idx="24373">
                  <c:v>43973.770833333343</c:v>
                </c:pt>
                <c:pt idx="24374">
                  <c:v>43973.79166666665</c:v>
                </c:pt>
                <c:pt idx="24375">
                  <c:v>43973.8125</c:v>
                </c:pt>
                <c:pt idx="24376">
                  <c:v>43973.833333333343</c:v>
                </c:pt>
                <c:pt idx="24377">
                  <c:v>43973.854166666657</c:v>
                </c:pt>
                <c:pt idx="24378">
                  <c:v>43973.875</c:v>
                </c:pt>
                <c:pt idx="24379">
                  <c:v>43973.895833333343</c:v>
                </c:pt>
                <c:pt idx="24380">
                  <c:v>43973.916666666657</c:v>
                </c:pt>
                <c:pt idx="24381">
                  <c:v>43973.9375</c:v>
                </c:pt>
                <c:pt idx="24382">
                  <c:v>43973.958333333343</c:v>
                </c:pt>
                <c:pt idx="24383">
                  <c:v>43973.979166666657</c:v>
                </c:pt>
                <c:pt idx="24384">
                  <c:v>43974</c:v>
                </c:pt>
                <c:pt idx="24385">
                  <c:v>43974.020833333343</c:v>
                </c:pt>
                <c:pt idx="24386">
                  <c:v>43974.041666666657</c:v>
                </c:pt>
                <c:pt idx="24387">
                  <c:v>43974.0625</c:v>
                </c:pt>
                <c:pt idx="24388">
                  <c:v>43974.083333333343</c:v>
                </c:pt>
                <c:pt idx="24389">
                  <c:v>43974.104166666657</c:v>
                </c:pt>
                <c:pt idx="24390">
                  <c:v>43974.125</c:v>
                </c:pt>
                <c:pt idx="24391">
                  <c:v>43974.145833333343</c:v>
                </c:pt>
                <c:pt idx="24392">
                  <c:v>43974.166666666657</c:v>
                </c:pt>
                <c:pt idx="24393">
                  <c:v>43974.1875</c:v>
                </c:pt>
                <c:pt idx="24394">
                  <c:v>43974.208333333343</c:v>
                </c:pt>
                <c:pt idx="24395">
                  <c:v>43974.22916666665</c:v>
                </c:pt>
                <c:pt idx="24396">
                  <c:v>43974.25</c:v>
                </c:pt>
                <c:pt idx="24397">
                  <c:v>43974.270833333343</c:v>
                </c:pt>
                <c:pt idx="24398">
                  <c:v>43974.29166666665</c:v>
                </c:pt>
                <c:pt idx="24399">
                  <c:v>43974.3125</c:v>
                </c:pt>
                <c:pt idx="24400">
                  <c:v>43974.333333333343</c:v>
                </c:pt>
                <c:pt idx="24401">
                  <c:v>43974.354166666657</c:v>
                </c:pt>
                <c:pt idx="24402">
                  <c:v>43974.375</c:v>
                </c:pt>
                <c:pt idx="24403">
                  <c:v>43974.395833333343</c:v>
                </c:pt>
                <c:pt idx="24404">
                  <c:v>43974.416666666657</c:v>
                </c:pt>
                <c:pt idx="24405">
                  <c:v>43974.4375</c:v>
                </c:pt>
                <c:pt idx="24406">
                  <c:v>43974.458333333343</c:v>
                </c:pt>
                <c:pt idx="24407">
                  <c:v>43974.479166666657</c:v>
                </c:pt>
                <c:pt idx="24408">
                  <c:v>43974.5</c:v>
                </c:pt>
                <c:pt idx="24409">
                  <c:v>43974.520833333343</c:v>
                </c:pt>
                <c:pt idx="24410">
                  <c:v>43974.541666666657</c:v>
                </c:pt>
                <c:pt idx="24411">
                  <c:v>43974.5625</c:v>
                </c:pt>
                <c:pt idx="24412">
                  <c:v>43974.583333333343</c:v>
                </c:pt>
                <c:pt idx="24413">
                  <c:v>43974.604166666657</c:v>
                </c:pt>
                <c:pt idx="24414">
                  <c:v>43974.625</c:v>
                </c:pt>
                <c:pt idx="24415">
                  <c:v>43974.645833333343</c:v>
                </c:pt>
                <c:pt idx="24416">
                  <c:v>43974.666666666657</c:v>
                </c:pt>
                <c:pt idx="24417">
                  <c:v>43974.6875</c:v>
                </c:pt>
                <c:pt idx="24418">
                  <c:v>43974.708333333343</c:v>
                </c:pt>
                <c:pt idx="24419">
                  <c:v>43974.72916666665</c:v>
                </c:pt>
                <c:pt idx="24420">
                  <c:v>43974.75</c:v>
                </c:pt>
                <c:pt idx="24421">
                  <c:v>43974.770833333343</c:v>
                </c:pt>
                <c:pt idx="24422">
                  <c:v>43974.79166666665</c:v>
                </c:pt>
                <c:pt idx="24423">
                  <c:v>43974.8125</c:v>
                </c:pt>
                <c:pt idx="24424">
                  <c:v>43974.833333333343</c:v>
                </c:pt>
                <c:pt idx="24425">
                  <c:v>43974.854166666657</c:v>
                </c:pt>
                <c:pt idx="24426">
                  <c:v>43974.875</c:v>
                </c:pt>
                <c:pt idx="24427">
                  <c:v>43974.895833333343</c:v>
                </c:pt>
                <c:pt idx="24428">
                  <c:v>43974.916666666657</c:v>
                </c:pt>
                <c:pt idx="24429">
                  <c:v>43974.9375</c:v>
                </c:pt>
                <c:pt idx="24430">
                  <c:v>43974.958333333343</c:v>
                </c:pt>
                <c:pt idx="24431">
                  <c:v>43974.979166666657</c:v>
                </c:pt>
                <c:pt idx="24432">
                  <c:v>43975</c:v>
                </c:pt>
                <c:pt idx="24433">
                  <c:v>43975.020833333343</c:v>
                </c:pt>
                <c:pt idx="24434">
                  <c:v>43975.041666666657</c:v>
                </c:pt>
                <c:pt idx="24435">
                  <c:v>43975.0625</c:v>
                </c:pt>
                <c:pt idx="24436">
                  <c:v>43975.083333333343</c:v>
                </c:pt>
                <c:pt idx="24437">
                  <c:v>43975.104166666657</c:v>
                </c:pt>
                <c:pt idx="24438">
                  <c:v>43975.125</c:v>
                </c:pt>
                <c:pt idx="24439">
                  <c:v>43975.145833333343</c:v>
                </c:pt>
                <c:pt idx="24440">
                  <c:v>43975.166666666657</c:v>
                </c:pt>
                <c:pt idx="24441">
                  <c:v>43975.1875</c:v>
                </c:pt>
                <c:pt idx="24442">
                  <c:v>43975.208333333343</c:v>
                </c:pt>
                <c:pt idx="24443">
                  <c:v>43975.22916666665</c:v>
                </c:pt>
                <c:pt idx="24444">
                  <c:v>43975.25</c:v>
                </c:pt>
                <c:pt idx="24445">
                  <c:v>43975.270833333343</c:v>
                </c:pt>
                <c:pt idx="24446">
                  <c:v>43975.29166666665</c:v>
                </c:pt>
                <c:pt idx="24447">
                  <c:v>43975.3125</c:v>
                </c:pt>
                <c:pt idx="24448">
                  <c:v>43975.333333333343</c:v>
                </c:pt>
                <c:pt idx="24449">
                  <c:v>43975.354166666657</c:v>
                </c:pt>
                <c:pt idx="24450">
                  <c:v>43975.375</c:v>
                </c:pt>
                <c:pt idx="24451">
                  <c:v>43975.395833333343</c:v>
                </c:pt>
                <c:pt idx="24452">
                  <c:v>43975.416666666657</c:v>
                </c:pt>
                <c:pt idx="24453">
                  <c:v>43975.4375</c:v>
                </c:pt>
                <c:pt idx="24454">
                  <c:v>43975.458333333343</c:v>
                </c:pt>
                <c:pt idx="24455">
                  <c:v>43975.479166666657</c:v>
                </c:pt>
                <c:pt idx="24456">
                  <c:v>43975.5</c:v>
                </c:pt>
                <c:pt idx="24457">
                  <c:v>43975.520833333343</c:v>
                </c:pt>
                <c:pt idx="24458">
                  <c:v>43975.541666666657</c:v>
                </c:pt>
                <c:pt idx="24459">
                  <c:v>43975.5625</c:v>
                </c:pt>
                <c:pt idx="24460">
                  <c:v>43975.583333333343</c:v>
                </c:pt>
                <c:pt idx="24461">
                  <c:v>43975.604166666657</c:v>
                </c:pt>
                <c:pt idx="24462">
                  <c:v>43975.625</c:v>
                </c:pt>
                <c:pt idx="24463">
                  <c:v>43975.645833333343</c:v>
                </c:pt>
                <c:pt idx="24464">
                  <c:v>43975.666666666657</c:v>
                </c:pt>
                <c:pt idx="24465">
                  <c:v>43975.6875</c:v>
                </c:pt>
                <c:pt idx="24466">
                  <c:v>43975.708333333343</c:v>
                </c:pt>
                <c:pt idx="24467">
                  <c:v>43975.72916666665</c:v>
                </c:pt>
                <c:pt idx="24468">
                  <c:v>43975.75</c:v>
                </c:pt>
                <c:pt idx="24469">
                  <c:v>43975.770833333343</c:v>
                </c:pt>
                <c:pt idx="24470">
                  <c:v>43975.79166666665</c:v>
                </c:pt>
                <c:pt idx="24471">
                  <c:v>43975.8125</c:v>
                </c:pt>
                <c:pt idx="24472">
                  <c:v>43975.833333333343</c:v>
                </c:pt>
                <c:pt idx="24473">
                  <c:v>43975.854166666657</c:v>
                </c:pt>
                <c:pt idx="24474">
                  <c:v>43975.875</c:v>
                </c:pt>
                <c:pt idx="24475">
                  <c:v>43975.895833333343</c:v>
                </c:pt>
                <c:pt idx="24476">
                  <c:v>43975.916666666657</c:v>
                </c:pt>
                <c:pt idx="24477">
                  <c:v>43975.9375</c:v>
                </c:pt>
                <c:pt idx="24478">
                  <c:v>43975.958333333343</c:v>
                </c:pt>
                <c:pt idx="24479">
                  <c:v>43975.979166666657</c:v>
                </c:pt>
                <c:pt idx="24480">
                  <c:v>43976</c:v>
                </c:pt>
                <c:pt idx="24481">
                  <c:v>43976.020833333343</c:v>
                </c:pt>
                <c:pt idx="24482">
                  <c:v>43976.041666666657</c:v>
                </c:pt>
                <c:pt idx="24483">
                  <c:v>43976.0625</c:v>
                </c:pt>
                <c:pt idx="24484">
                  <c:v>43976.083333333343</c:v>
                </c:pt>
                <c:pt idx="24485">
                  <c:v>43976.104166666657</c:v>
                </c:pt>
                <c:pt idx="24486">
                  <c:v>43976.125</c:v>
                </c:pt>
                <c:pt idx="24487">
                  <c:v>43976.145833333343</c:v>
                </c:pt>
                <c:pt idx="24488">
                  <c:v>43976.166666666657</c:v>
                </c:pt>
                <c:pt idx="24489">
                  <c:v>43976.1875</c:v>
                </c:pt>
                <c:pt idx="24490">
                  <c:v>43976.208333333343</c:v>
                </c:pt>
                <c:pt idx="24491">
                  <c:v>43976.22916666665</c:v>
                </c:pt>
                <c:pt idx="24492">
                  <c:v>43976.25</c:v>
                </c:pt>
                <c:pt idx="24493">
                  <c:v>43976.270833333343</c:v>
                </c:pt>
                <c:pt idx="24494">
                  <c:v>43976.29166666665</c:v>
                </c:pt>
                <c:pt idx="24495">
                  <c:v>43976.3125</c:v>
                </c:pt>
                <c:pt idx="24496">
                  <c:v>43976.333333333343</c:v>
                </c:pt>
                <c:pt idx="24497">
                  <c:v>43976.354166666657</c:v>
                </c:pt>
                <c:pt idx="24498">
                  <c:v>43976.375</c:v>
                </c:pt>
                <c:pt idx="24499">
                  <c:v>43976.395833333343</c:v>
                </c:pt>
                <c:pt idx="24500">
                  <c:v>43976.416666666657</c:v>
                </c:pt>
                <c:pt idx="24501">
                  <c:v>43976.4375</c:v>
                </c:pt>
                <c:pt idx="24502">
                  <c:v>43976.458333333343</c:v>
                </c:pt>
                <c:pt idx="24503">
                  <c:v>43976.479166666657</c:v>
                </c:pt>
                <c:pt idx="24504">
                  <c:v>43976.5</c:v>
                </c:pt>
                <c:pt idx="24505">
                  <c:v>43976.520833333343</c:v>
                </c:pt>
                <c:pt idx="24506">
                  <c:v>43976.541666666657</c:v>
                </c:pt>
                <c:pt idx="24507">
                  <c:v>43976.5625</c:v>
                </c:pt>
                <c:pt idx="24508">
                  <c:v>43976.583333333343</c:v>
                </c:pt>
                <c:pt idx="24509">
                  <c:v>43976.604166666657</c:v>
                </c:pt>
                <c:pt idx="24510">
                  <c:v>43976.625</c:v>
                </c:pt>
                <c:pt idx="24511">
                  <c:v>43976.645833333343</c:v>
                </c:pt>
                <c:pt idx="24512">
                  <c:v>43976.666666666657</c:v>
                </c:pt>
                <c:pt idx="24513">
                  <c:v>43976.6875</c:v>
                </c:pt>
                <c:pt idx="24514">
                  <c:v>43976.708333333343</c:v>
                </c:pt>
                <c:pt idx="24515">
                  <c:v>43976.72916666665</c:v>
                </c:pt>
                <c:pt idx="24516">
                  <c:v>43976.75</c:v>
                </c:pt>
                <c:pt idx="24517">
                  <c:v>43976.770833333343</c:v>
                </c:pt>
                <c:pt idx="24518">
                  <c:v>43976.79166666665</c:v>
                </c:pt>
                <c:pt idx="24519">
                  <c:v>43976.8125</c:v>
                </c:pt>
                <c:pt idx="24520">
                  <c:v>43976.833333333343</c:v>
                </c:pt>
                <c:pt idx="24521">
                  <c:v>43976.854166666657</c:v>
                </c:pt>
                <c:pt idx="24522">
                  <c:v>43976.875</c:v>
                </c:pt>
                <c:pt idx="24523">
                  <c:v>43976.895833333343</c:v>
                </c:pt>
                <c:pt idx="24524">
                  <c:v>43976.916666666657</c:v>
                </c:pt>
                <c:pt idx="24525">
                  <c:v>43976.9375</c:v>
                </c:pt>
                <c:pt idx="24526">
                  <c:v>43976.958333333343</c:v>
                </c:pt>
                <c:pt idx="24527">
                  <c:v>43976.979166666657</c:v>
                </c:pt>
                <c:pt idx="24528">
                  <c:v>43977</c:v>
                </c:pt>
                <c:pt idx="24529">
                  <c:v>43977.020833333343</c:v>
                </c:pt>
                <c:pt idx="24530">
                  <c:v>43977.041666666657</c:v>
                </c:pt>
                <c:pt idx="24531">
                  <c:v>43977.0625</c:v>
                </c:pt>
                <c:pt idx="24532">
                  <c:v>43977.083333333343</c:v>
                </c:pt>
                <c:pt idx="24533">
                  <c:v>43977.104166666657</c:v>
                </c:pt>
                <c:pt idx="24534">
                  <c:v>43977.125</c:v>
                </c:pt>
                <c:pt idx="24535">
                  <c:v>43977.145833333343</c:v>
                </c:pt>
                <c:pt idx="24536">
                  <c:v>43977.166666666657</c:v>
                </c:pt>
                <c:pt idx="24537">
                  <c:v>43977.1875</c:v>
                </c:pt>
                <c:pt idx="24538">
                  <c:v>43977.208333333343</c:v>
                </c:pt>
                <c:pt idx="24539">
                  <c:v>43977.22916666665</c:v>
                </c:pt>
                <c:pt idx="24540">
                  <c:v>43977.25</c:v>
                </c:pt>
                <c:pt idx="24541">
                  <c:v>43977.270833333343</c:v>
                </c:pt>
                <c:pt idx="24542">
                  <c:v>43977.29166666665</c:v>
                </c:pt>
                <c:pt idx="24543">
                  <c:v>43977.3125</c:v>
                </c:pt>
                <c:pt idx="24544">
                  <c:v>43977.333333333343</c:v>
                </c:pt>
                <c:pt idx="24545">
                  <c:v>43977.354166666657</c:v>
                </c:pt>
                <c:pt idx="24546">
                  <c:v>43977.375</c:v>
                </c:pt>
                <c:pt idx="24547">
                  <c:v>43977.395833333343</c:v>
                </c:pt>
                <c:pt idx="24548">
                  <c:v>43977.416666666657</c:v>
                </c:pt>
                <c:pt idx="24549">
                  <c:v>43977.4375</c:v>
                </c:pt>
                <c:pt idx="24550">
                  <c:v>43977.458333333343</c:v>
                </c:pt>
                <c:pt idx="24551">
                  <c:v>43977.479166666657</c:v>
                </c:pt>
                <c:pt idx="24552">
                  <c:v>43977.5</c:v>
                </c:pt>
                <c:pt idx="24553">
                  <c:v>43977.520833333343</c:v>
                </c:pt>
                <c:pt idx="24554">
                  <c:v>43977.541666666657</c:v>
                </c:pt>
                <c:pt idx="24555">
                  <c:v>43977.5625</c:v>
                </c:pt>
                <c:pt idx="24556">
                  <c:v>43977.583333333343</c:v>
                </c:pt>
                <c:pt idx="24557">
                  <c:v>43977.604166666657</c:v>
                </c:pt>
                <c:pt idx="24558">
                  <c:v>43977.625</c:v>
                </c:pt>
                <c:pt idx="24559">
                  <c:v>43977.645833333343</c:v>
                </c:pt>
                <c:pt idx="24560">
                  <c:v>43977.666666666657</c:v>
                </c:pt>
                <c:pt idx="24561">
                  <c:v>43977.6875</c:v>
                </c:pt>
                <c:pt idx="24562">
                  <c:v>43977.708333333343</c:v>
                </c:pt>
                <c:pt idx="24563">
                  <c:v>43977.72916666665</c:v>
                </c:pt>
                <c:pt idx="24564">
                  <c:v>43977.75</c:v>
                </c:pt>
                <c:pt idx="24565">
                  <c:v>43977.770833333343</c:v>
                </c:pt>
                <c:pt idx="24566">
                  <c:v>43977.79166666665</c:v>
                </c:pt>
                <c:pt idx="24567">
                  <c:v>43977.8125</c:v>
                </c:pt>
                <c:pt idx="24568">
                  <c:v>43977.833333333343</c:v>
                </c:pt>
                <c:pt idx="24569">
                  <c:v>43977.854166666657</c:v>
                </c:pt>
                <c:pt idx="24570">
                  <c:v>43977.875</c:v>
                </c:pt>
                <c:pt idx="24571">
                  <c:v>43977.895833333343</c:v>
                </c:pt>
                <c:pt idx="24572">
                  <c:v>43977.916666666657</c:v>
                </c:pt>
                <c:pt idx="24573">
                  <c:v>43977.9375</c:v>
                </c:pt>
                <c:pt idx="24574">
                  <c:v>43977.958333333343</c:v>
                </c:pt>
                <c:pt idx="24575">
                  <c:v>43977.979166666657</c:v>
                </c:pt>
                <c:pt idx="24576">
                  <c:v>43978</c:v>
                </c:pt>
                <c:pt idx="24577">
                  <c:v>43978.020833333343</c:v>
                </c:pt>
                <c:pt idx="24578">
                  <c:v>43978.041666666657</c:v>
                </c:pt>
                <c:pt idx="24579">
                  <c:v>43978.0625</c:v>
                </c:pt>
                <c:pt idx="24580">
                  <c:v>43978.083333333343</c:v>
                </c:pt>
                <c:pt idx="24581">
                  <c:v>43978.104166666657</c:v>
                </c:pt>
                <c:pt idx="24582">
                  <c:v>43978.125</c:v>
                </c:pt>
                <c:pt idx="24583">
                  <c:v>43978.145833333343</c:v>
                </c:pt>
                <c:pt idx="24584">
                  <c:v>43978.166666666657</c:v>
                </c:pt>
                <c:pt idx="24585">
                  <c:v>43978.1875</c:v>
                </c:pt>
                <c:pt idx="24586">
                  <c:v>43978.208333333343</c:v>
                </c:pt>
                <c:pt idx="24587">
                  <c:v>43978.22916666665</c:v>
                </c:pt>
                <c:pt idx="24588">
                  <c:v>43978.25</c:v>
                </c:pt>
                <c:pt idx="24589">
                  <c:v>43978.270833333343</c:v>
                </c:pt>
                <c:pt idx="24590">
                  <c:v>43978.29166666665</c:v>
                </c:pt>
                <c:pt idx="24591">
                  <c:v>43978.3125</c:v>
                </c:pt>
                <c:pt idx="24592">
                  <c:v>43978.333333333343</c:v>
                </c:pt>
                <c:pt idx="24593">
                  <c:v>43978.354166666657</c:v>
                </c:pt>
                <c:pt idx="24594">
                  <c:v>43978.375</c:v>
                </c:pt>
                <c:pt idx="24595">
                  <c:v>43978.395833333343</c:v>
                </c:pt>
                <c:pt idx="24596">
                  <c:v>43978.416666666657</c:v>
                </c:pt>
                <c:pt idx="24597">
                  <c:v>43978.4375</c:v>
                </c:pt>
                <c:pt idx="24598">
                  <c:v>43978.458333333343</c:v>
                </c:pt>
                <c:pt idx="24599">
                  <c:v>43978.479166666657</c:v>
                </c:pt>
                <c:pt idx="24600">
                  <c:v>43978.5</c:v>
                </c:pt>
                <c:pt idx="24601">
                  <c:v>43978.520833333343</c:v>
                </c:pt>
                <c:pt idx="24602">
                  <c:v>43978.541666666657</c:v>
                </c:pt>
                <c:pt idx="24603">
                  <c:v>43978.5625</c:v>
                </c:pt>
                <c:pt idx="24604">
                  <c:v>43978.583333333343</c:v>
                </c:pt>
                <c:pt idx="24605">
                  <c:v>43978.604166666657</c:v>
                </c:pt>
                <c:pt idx="24606">
                  <c:v>43978.625</c:v>
                </c:pt>
                <c:pt idx="24607">
                  <c:v>43978.645833333343</c:v>
                </c:pt>
                <c:pt idx="24608">
                  <c:v>43978.666666666657</c:v>
                </c:pt>
                <c:pt idx="24609">
                  <c:v>43978.6875</c:v>
                </c:pt>
                <c:pt idx="24610">
                  <c:v>43978.708333333343</c:v>
                </c:pt>
                <c:pt idx="24611">
                  <c:v>43978.72916666665</c:v>
                </c:pt>
                <c:pt idx="24612">
                  <c:v>43978.75</c:v>
                </c:pt>
                <c:pt idx="24613">
                  <c:v>43978.770833333343</c:v>
                </c:pt>
                <c:pt idx="24614">
                  <c:v>43978.79166666665</c:v>
                </c:pt>
                <c:pt idx="24615">
                  <c:v>43978.8125</c:v>
                </c:pt>
                <c:pt idx="24616">
                  <c:v>43978.833333333343</c:v>
                </c:pt>
                <c:pt idx="24617">
                  <c:v>43978.854166666657</c:v>
                </c:pt>
                <c:pt idx="24618">
                  <c:v>43978.875</c:v>
                </c:pt>
                <c:pt idx="24619">
                  <c:v>43978.895833333343</c:v>
                </c:pt>
                <c:pt idx="24620">
                  <c:v>43978.916666666657</c:v>
                </c:pt>
                <c:pt idx="24621">
                  <c:v>43978.9375</c:v>
                </c:pt>
                <c:pt idx="24622">
                  <c:v>43978.958333333343</c:v>
                </c:pt>
                <c:pt idx="24623">
                  <c:v>43978.979166666657</c:v>
                </c:pt>
                <c:pt idx="24624">
                  <c:v>43979</c:v>
                </c:pt>
                <c:pt idx="24625">
                  <c:v>43979.020833333343</c:v>
                </c:pt>
                <c:pt idx="24626">
                  <c:v>43979.041666666657</c:v>
                </c:pt>
                <c:pt idx="24627">
                  <c:v>43979.0625</c:v>
                </c:pt>
                <c:pt idx="24628">
                  <c:v>43979.083333333343</c:v>
                </c:pt>
                <c:pt idx="24629">
                  <c:v>43979.104166666657</c:v>
                </c:pt>
                <c:pt idx="24630">
                  <c:v>43979.125</c:v>
                </c:pt>
                <c:pt idx="24631">
                  <c:v>43979.145833333343</c:v>
                </c:pt>
                <c:pt idx="24632">
                  <c:v>43979.166666666657</c:v>
                </c:pt>
                <c:pt idx="24633">
                  <c:v>43979.1875</c:v>
                </c:pt>
                <c:pt idx="24634">
                  <c:v>43979.208333333343</c:v>
                </c:pt>
                <c:pt idx="24635">
                  <c:v>43979.22916666665</c:v>
                </c:pt>
                <c:pt idx="24636">
                  <c:v>43979.25</c:v>
                </c:pt>
                <c:pt idx="24637">
                  <c:v>43979.270833333343</c:v>
                </c:pt>
                <c:pt idx="24638">
                  <c:v>43979.29166666665</c:v>
                </c:pt>
                <c:pt idx="24639">
                  <c:v>43979.3125</c:v>
                </c:pt>
                <c:pt idx="24640">
                  <c:v>43979.333333333343</c:v>
                </c:pt>
                <c:pt idx="24641">
                  <c:v>43979.354166666657</c:v>
                </c:pt>
                <c:pt idx="24642">
                  <c:v>43979.375</c:v>
                </c:pt>
                <c:pt idx="24643">
                  <c:v>43979.395833333343</c:v>
                </c:pt>
                <c:pt idx="24644">
                  <c:v>43979.416666666657</c:v>
                </c:pt>
                <c:pt idx="24645">
                  <c:v>43979.4375</c:v>
                </c:pt>
                <c:pt idx="24646">
                  <c:v>43979.458333333343</c:v>
                </c:pt>
                <c:pt idx="24647">
                  <c:v>43979.479166666657</c:v>
                </c:pt>
                <c:pt idx="24648">
                  <c:v>43979.5</c:v>
                </c:pt>
                <c:pt idx="24649">
                  <c:v>43979.520833333343</c:v>
                </c:pt>
                <c:pt idx="24650">
                  <c:v>43979.541666666657</c:v>
                </c:pt>
                <c:pt idx="24651">
                  <c:v>43979.5625</c:v>
                </c:pt>
                <c:pt idx="24652">
                  <c:v>43979.583333333343</c:v>
                </c:pt>
                <c:pt idx="24653">
                  <c:v>43979.604166666657</c:v>
                </c:pt>
                <c:pt idx="24654">
                  <c:v>43979.625</c:v>
                </c:pt>
                <c:pt idx="24655">
                  <c:v>43979.645833333343</c:v>
                </c:pt>
                <c:pt idx="24656">
                  <c:v>43979.666666666657</c:v>
                </c:pt>
                <c:pt idx="24657">
                  <c:v>43979.6875</c:v>
                </c:pt>
                <c:pt idx="24658">
                  <c:v>43979.708333333343</c:v>
                </c:pt>
                <c:pt idx="24659">
                  <c:v>43979.72916666665</c:v>
                </c:pt>
                <c:pt idx="24660">
                  <c:v>43979.75</c:v>
                </c:pt>
                <c:pt idx="24661">
                  <c:v>43979.770833333343</c:v>
                </c:pt>
                <c:pt idx="24662">
                  <c:v>43979.79166666665</c:v>
                </c:pt>
                <c:pt idx="24663">
                  <c:v>43979.8125</c:v>
                </c:pt>
                <c:pt idx="24664">
                  <c:v>43979.833333333343</c:v>
                </c:pt>
                <c:pt idx="24665">
                  <c:v>43979.854166666657</c:v>
                </c:pt>
                <c:pt idx="24666">
                  <c:v>43979.875</c:v>
                </c:pt>
                <c:pt idx="24667">
                  <c:v>43979.895833333343</c:v>
                </c:pt>
                <c:pt idx="24668">
                  <c:v>43979.916666666657</c:v>
                </c:pt>
                <c:pt idx="24669">
                  <c:v>43979.9375</c:v>
                </c:pt>
                <c:pt idx="24670">
                  <c:v>43979.958333333343</c:v>
                </c:pt>
                <c:pt idx="24671">
                  <c:v>43979.979166666657</c:v>
                </c:pt>
                <c:pt idx="24672">
                  <c:v>43980</c:v>
                </c:pt>
                <c:pt idx="24673">
                  <c:v>43980.020833333343</c:v>
                </c:pt>
                <c:pt idx="24674">
                  <c:v>43980.041666666657</c:v>
                </c:pt>
                <c:pt idx="24675">
                  <c:v>43980.0625</c:v>
                </c:pt>
                <c:pt idx="24676">
                  <c:v>43980.083333333343</c:v>
                </c:pt>
                <c:pt idx="24677">
                  <c:v>43980.104166666657</c:v>
                </c:pt>
                <c:pt idx="24678">
                  <c:v>43980.125</c:v>
                </c:pt>
                <c:pt idx="24679">
                  <c:v>43980.145833333343</c:v>
                </c:pt>
                <c:pt idx="24680">
                  <c:v>43980.166666666657</c:v>
                </c:pt>
                <c:pt idx="24681">
                  <c:v>43980.1875</c:v>
                </c:pt>
                <c:pt idx="24682">
                  <c:v>43980.208333333343</c:v>
                </c:pt>
                <c:pt idx="24683">
                  <c:v>43980.22916666665</c:v>
                </c:pt>
                <c:pt idx="24684">
                  <c:v>43980.25</c:v>
                </c:pt>
                <c:pt idx="24685">
                  <c:v>43980.270833333343</c:v>
                </c:pt>
                <c:pt idx="24686">
                  <c:v>43980.29166666665</c:v>
                </c:pt>
                <c:pt idx="24687">
                  <c:v>43980.3125</c:v>
                </c:pt>
                <c:pt idx="24688">
                  <c:v>43980.333333333343</c:v>
                </c:pt>
                <c:pt idx="24689">
                  <c:v>43980.354166666657</c:v>
                </c:pt>
                <c:pt idx="24690">
                  <c:v>43980.375</c:v>
                </c:pt>
                <c:pt idx="24691">
                  <c:v>43980.395833333343</c:v>
                </c:pt>
                <c:pt idx="24692">
                  <c:v>43980.416666666657</c:v>
                </c:pt>
                <c:pt idx="24693">
                  <c:v>43980.4375</c:v>
                </c:pt>
                <c:pt idx="24694">
                  <c:v>43980.458333333343</c:v>
                </c:pt>
                <c:pt idx="24695">
                  <c:v>43980.479166666657</c:v>
                </c:pt>
                <c:pt idx="24696">
                  <c:v>43980.5</c:v>
                </c:pt>
                <c:pt idx="24697">
                  <c:v>43980.520833333343</c:v>
                </c:pt>
                <c:pt idx="24698">
                  <c:v>43980.541666666657</c:v>
                </c:pt>
                <c:pt idx="24699">
                  <c:v>43980.5625</c:v>
                </c:pt>
                <c:pt idx="24700">
                  <c:v>43980.583333333343</c:v>
                </c:pt>
                <c:pt idx="24701">
                  <c:v>43980.604166666657</c:v>
                </c:pt>
                <c:pt idx="24702">
                  <c:v>43980.625</c:v>
                </c:pt>
                <c:pt idx="24703">
                  <c:v>43980.645833333343</c:v>
                </c:pt>
                <c:pt idx="24704">
                  <c:v>43980.666666666657</c:v>
                </c:pt>
                <c:pt idx="24705">
                  <c:v>43980.6875</c:v>
                </c:pt>
                <c:pt idx="24706">
                  <c:v>43980.708333333343</c:v>
                </c:pt>
                <c:pt idx="24707">
                  <c:v>43980.72916666665</c:v>
                </c:pt>
                <c:pt idx="24708">
                  <c:v>43980.75</c:v>
                </c:pt>
                <c:pt idx="24709">
                  <c:v>43980.770833333343</c:v>
                </c:pt>
                <c:pt idx="24710">
                  <c:v>43980.79166666665</c:v>
                </c:pt>
                <c:pt idx="24711">
                  <c:v>43980.8125</c:v>
                </c:pt>
                <c:pt idx="24712">
                  <c:v>43980.833333333343</c:v>
                </c:pt>
                <c:pt idx="24713">
                  <c:v>43980.854166666657</c:v>
                </c:pt>
                <c:pt idx="24714">
                  <c:v>43980.875</c:v>
                </c:pt>
                <c:pt idx="24715">
                  <c:v>43980.895833333343</c:v>
                </c:pt>
                <c:pt idx="24716">
                  <c:v>43980.916666666657</c:v>
                </c:pt>
                <c:pt idx="24717">
                  <c:v>43980.9375</c:v>
                </c:pt>
                <c:pt idx="24718">
                  <c:v>43980.958333333343</c:v>
                </c:pt>
                <c:pt idx="24719">
                  <c:v>43980.979166666657</c:v>
                </c:pt>
                <c:pt idx="24720">
                  <c:v>43981</c:v>
                </c:pt>
                <c:pt idx="24721">
                  <c:v>43981.020833333343</c:v>
                </c:pt>
                <c:pt idx="24722">
                  <c:v>43981.041666666657</c:v>
                </c:pt>
                <c:pt idx="24723">
                  <c:v>43981.0625</c:v>
                </c:pt>
                <c:pt idx="24724">
                  <c:v>43981.083333333343</c:v>
                </c:pt>
                <c:pt idx="24725">
                  <c:v>43981.104166666657</c:v>
                </c:pt>
                <c:pt idx="24726">
                  <c:v>43981.125</c:v>
                </c:pt>
                <c:pt idx="24727">
                  <c:v>43981.145833333343</c:v>
                </c:pt>
                <c:pt idx="24728">
                  <c:v>43981.166666666657</c:v>
                </c:pt>
                <c:pt idx="24729">
                  <c:v>43981.1875</c:v>
                </c:pt>
                <c:pt idx="24730">
                  <c:v>43981.208333333343</c:v>
                </c:pt>
                <c:pt idx="24731">
                  <c:v>43981.22916666665</c:v>
                </c:pt>
                <c:pt idx="24732">
                  <c:v>43981.25</c:v>
                </c:pt>
                <c:pt idx="24733">
                  <c:v>43981.270833333343</c:v>
                </c:pt>
                <c:pt idx="24734">
                  <c:v>43981.29166666665</c:v>
                </c:pt>
                <c:pt idx="24735">
                  <c:v>43981.3125</c:v>
                </c:pt>
                <c:pt idx="24736">
                  <c:v>43981.333333333343</c:v>
                </c:pt>
                <c:pt idx="24737">
                  <c:v>43981.354166666657</c:v>
                </c:pt>
                <c:pt idx="24738">
                  <c:v>43981.375</c:v>
                </c:pt>
                <c:pt idx="24739">
                  <c:v>43981.395833333343</c:v>
                </c:pt>
                <c:pt idx="24740">
                  <c:v>43981.416666666657</c:v>
                </c:pt>
                <c:pt idx="24741">
                  <c:v>43981.4375</c:v>
                </c:pt>
                <c:pt idx="24742">
                  <c:v>43981.458333333343</c:v>
                </c:pt>
                <c:pt idx="24743">
                  <c:v>43981.479166666657</c:v>
                </c:pt>
                <c:pt idx="24744">
                  <c:v>43981.5</c:v>
                </c:pt>
                <c:pt idx="24745">
                  <c:v>43981.520833333343</c:v>
                </c:pt>
                <c:pt idx="24746">
                  <c:v>43981.541666666657</c:v>
                </c:pt>
                <c:pt idx="24747">
                  <c:v>43981.5625</c:v>
                </c:pt>
                <c:pt idx="24748">
                  <c:v>43981.583333333343</c:v>
                </c:pt>
                <c:pt idx="24749">
                  <c:v>43981.604166666657</c:v>
                </c:pt>
                <c:pt idx="24750">
                  <c:v>43981.625</c:v>
                </c:pt>
                <c:pt idx="24751">
                  <c:v>43981.645833333343</c:v>
                </c:pt>
                <c:pt idx="24752">
                  <c:v>43981.666666666657</c:v>
                </c:pt>
                <c:pt idx="24753">
                  <c:v>43981.6875</c:v>
                </c:pt>
                <c:pt idx="24754">
                  <c:v>43981.708333333343</c:v>
                </c:pt>
                <c:pt idx="24755">
                  <c:v>43981.72916666665</c:v>
                </c:pt>
                <c:pt idx="24756">
                  <c:v>43981.75</c:v>
                </c:pt>
                <c:pt idx="24757">
                  <c:v>43981.770833333343</c:v>
                </c:pt>
                <c:pt idx="24758">
                  <c:v>43981.79166666665</c:v>
                </c:pt>
                <c:pt idx="24759">
                  <c:v>43981.8125</c:v>
                </c:pt>
                <c:pt idx="24760">
                  <c:v>43981.833333333343</c:v>
                </c:pt>
                <c:pt idx="24761">
                  <c:v>43981.854166666657</c:v>
                </c:pt>
                <c:pt idx="24762">
                  <c:v>43981.875</c:v>
                </c:pt>
                <c:pt idx="24763">
                  <c:v>43981.895833333343</c:v>
                </c:pt>
                <c:pt idx="24764">
                  <c:v>43981.916666666657</c:v>
                </c:pt>
                <c:pt idx="24765">
                  <c:v>43981.9375</c:v>
                </c:pt>
                <c:pt idx="24766">
                  <c:v>43981.958333333343</c:v>
                </c:pt>
                <c:pt idx="24767">
                  <c:v>43981.979166666657</c:v>
                </c:pt>
                <c:pt idx="24768">
                  <c:v>43982</c:v>
                </c:pt>
                <c:pt idx="24769">
                  <c:v>43982.020833333343</c:v>
                </c:pt>
                <c:pt idx="24770">
                  <c:v>43982.041666666657</c:v>
                </c:pt>
                <c:pt idx="24771">
                  <c:v>43982.0625</c:v>
                </c:pt>
                <c:pt idx="24772">
                  <c:v>43982.083333333343</c:v>
                </c:pt>
                <c:pt idx="24773">
                  <c:v>43982.104166666657</c:v>
                </c:pt>
                <c:pt idx="24774">
                  <c:v>43982.125</c:v>
                </c:pt>
                <c:pt idx="24775">
                  <c:v>43982.145833333343</c:v>
                </c:pt>
                <c:pt idx="24776">
                  <c:v>43982.166666666657</c:v>
                </c:pt>
                <c:pt idx="24777">
                  <c:v>43982.1875</c:v>
                </c:pt>
                <c:pt idx="24778">
                  <c:v>43982.208333333343</c:v>
                </c:pt>
                <c:pt idx="24779">
                  <c:v>43982.22916666665</c:v>
                </c:pt>
                <c:pt idx="24780">
                  <c:v>43982.25</c:v>
                </c:pt>
                <c:pt idx="24781">
                  <c:v>43982.270833333343</c:v>
                </c:pt>
                <c:pt idx="24782">
                  <c:v>43982.29166666665</c:v>
                </c:pt>
                <c:pt idx="24783">
                  <c:v>43982.3125</c:v>
                </c:pt>
                <c:pt idx="24784">
                  <c:v>43982.333333333343</c:v>
                </c:pt>
                <c:pt idx="24785">
                  <c:v>43982.354166666657</c:v>
                </c:pt>
                <c:pt idx="24786">
                  <c:v>43982.375</c:v>
                </c:pt>
                <c:pt idx="24787">
                  <c:v>43982.395833333343</c:v>
                </c:pt>
                <c:pt idx="24788">
                  <c:v>43982.416666666657</c:v>
                </c:pt>
                <c:pt idx="24789">
                  <c:v>43982.4375</c:v>
                </c:pt>
                <c:pt idx="24790">
                  <c:v>43982.458333333343</c:v>
                </c:pt>
                <c:pt idx="24791">
                  <c:v>43982.479166666657</c:v>
                </c:pt>
                <c:pt idx="24792">
                  <c:v>43982.5</c:v>
                </c:pt>
                <c:pt idx="24793">
                  <c:v>43982.520833333343</c:v>
                </c:pt>
                <c:pt idx="24794">
                  <c:v>43982.541666666657</c:v>
                </c:pt>
                <c:pt idx="24795">
                  <c:v>43982.5625</c:v>
                </c:pt>
                <c:pt idx="24796">
                  <c:v>43982.583333333343</c:v>
                </c:pt>
                <c:pt idx="24797">
                  <c:v>43982.604166666657</c:v>
                </c:pt>
                <c:pt idx="24798">
                  <c:v>43982.625</c:v>
                </c:pt>
                <c:pt idx="24799">
                  <c:v>43982.645833333343</c:v>
                </c:pt>
                <c:pt idx="24800">
                  <c:v>43982.666666666657</c:v>
                </c:pt>
                <c:pt idx="24801">
                  <c:v>43982.6875</c:v>
                </c:pt>
                <c:pt idx="24802">
                  <c:v>43982.708333333343</c:v>
                </c:pt>
                <c:pt idx="24803">
                  <c:v>43982.72916666665</c:v>
                </c:pt>
                <c:pt idx="24804">
                  <c:v>43982.75</c:v>
                </c:pt>
                <c:pt idx="24805">
                  <c:v>43982.770833333343</c:v>
                </c:pt>
                <c:pt idx="24806">
                  <c:v>43982.79166666665</c:v>
                </c:pt>
                <c:pt idx="24807">
                  <c:v>43982.8125</c:v>
                </c:pt>
                <c:pt idx="24808">
                  <c:v>43982.833333333343</c:v>
                </c:pt>
                <c:pt idx="24809">
                  <c:v>43982.854166666657</c:v>
                </c:pt>
                <c:pt idx="24810">
                  <c:v>43982.875</c:v>
                </c:pt>
                <c:pt idx="24811">
                  <c:v>43982.895833333343</c:v>
                </c:pt>
                <c:pt idx="24812">
                  <c:v>43982.916666666657</c:v>
                </c:pt>
                <c:pt idx="24813">
                  <c:v>43982.9375</c:v>
                </c:pt>
                <c:pt idx="24814">
                  <c:v>43982.958333333343</c:v>
                </c:pt>
                <c:pt idx="24815">
                  <c:v>43982.979166666657</c:v>
                </c:pt>
                <c:pt idx="24816">
                  <c:v>43983</c:v>
                </c:pt>
                <c:pt idx="24817">
                  <c:v>43983.020833333343</c:v>
                </c:pt>
                <c:pt idx="24818">
                  <c:v>43983.041666666657</c:v>
                </c:pt>
                <c:pt idx="24819">
                  <c:v>43983.0625</c:v>
                </c:pt>
                <c:pt idx="24820">
                  <c:v>43983.083333333343</c:v>
                </c:pt>
                <c:pt idx="24821">
                  <c:v>43983.104166666657</c:v>
                </c:pt>
                <c:pt idx="24822">
                  <c:v>43983.125</c:v>
                </c:pt>
                <c:pt idx="24823">
                  <c:v>43983.145833333343</c:v>
                </c:pt>
                <c:pt idx="24824">
                  <c:v>43983.166666666657</c:v>
                </c:pt>
                <c:pt idx="24825">
                  <c:v>43983.1875</c:v>
                </c:pt>
                <c:pt idx="24826">
                  <c:v>43983.208333333343</c:v>
                </c:pt>
                <c:pt idx="24827">
                  <c:v>43983.22916666665</c:v>
                </c:pt>
                <c:pt idx="24828">
                  <c:v>43983.25</c:v>
                </c:pt>
                <c:pt idx="24829">
                  <c:v>43983.270833333343</c:v>
                </c:pt>
                <c:pt idx="24830">
                  <c:v>43983.29166666665</c:v>
                </c:pt>
                <c:pt idx="24831">
                  <c:v>43983.3125</c:v>
                </c:pt>
                <c:pt idx="24832">
                  <c:v>43983.333333333343</c:v>
                </c:pt>
                <c:pt idx="24833">
                  <c:v>43983.354166666657</c:v>
                </c:pt>
                <c:pt idx="24834">
                  <c:v>43983.375</c:v>
                </c:pt>
                <c:pt idx="24835">
                  <c:v>43983.395833333343</c:v>
                </c:pt>
                <c:pt idx="24836">
                  <c:v>43983.416666666657</c:v>
                </c:pt>
                <c:pt idx="24837">
                  <c:v>43983.4375</c:v>
                </c:pt>
                <c:pt idx="24838">
                  <c:v>43983.458333333343</c:v>
                </c:pt>
                <c:pt idx="24839">
                  <c:v>43983.479166666657</c:v>
                </c:pt>
                <c:pt idx="24840">
                  <c:v>43983.5</c:v>
                </c:pt>
                <c:pt idx="24841">
                  <c:v>43983.520833333343</c:v>
                </c:pt>
                <c:pt idx="24842">
                  <c:v>43983.541666666657</c:v>
                </c:pt>
                <c:pt idx="24843">
                  <c:v>43983.5625</c:v>
                </c:pt>
                <c:pt idx="24844">
                  <c:v>43983.583333333343</c:v>
                </c:pt>
                <c:pt idx="24845">
                  <c:v>43983.604166666657</c:v>
                </c:pt>
                <c:pt idx="24846">
                  <c:v>43983.625</c:v>
                </c:pt>
                <c:pt idx="24847">
                  <c:v>43983.645833333343</c:v>
                </c:pt>
                <c:pt idx="24848">
                  <c:v>43983.666666666657</c:v>
                </c:pt>
                <c:pt idx="24849">
                  <c:v>43983.6875</c:v>
                </c:pt>
                <c:pt idx="24850">
                  <c:v>43983.708333333343</c:v>
                </c:pt>
                <c:pt idx="24851">
                  <c:v>43983.72916666665</c:v>
                </c:pt>
                <c:pt idx="24852">
                  <c:v>43983.75</c:v>
                </c:pt>
                <c:pt idx="24853">
                  <c:v>43983.770833333343</c:v>
                </c:pt>
                <c:pt idx="24854">
                  <c:v>43983.79166666665</c:v>
                </c:pt>
                <c:pt idx="24855">
                  <c:v>43983.8125</c:v>
                </c:pt>
                <c:pt idx="24856">
                  <c:v>43983.833333333343</c:v>
                </c:pt>
                <c:pt idx="24857">
                  <c:v>43983.854166666657</c:v>
                </c:pt>
                <c:pt idx="24858">
                  <c:v>43983.875</c:v>
                </c:pt>
                <c:pt idx="24859">
                  <c:v>43983.895833333343</c:v>
                </c:pt>
                <c:pt idx="24860">
                  <c:v>43983.916666666657</c:v>
                </c:pt>
                <c:pt idx="24861">
                  <c:v>43983.9375</c:v>
                </c:pt>
                <c:pt idx="24862">
                  <c:v>43983.958333333343</c:v>
                </c:pt>
                <c:pt idx="24863">
                  <c:v>43983.979166666657</c:v>
                </c:pt>
                <c:pt idx="24864">
                  <c:v>43984</c:v>
                </c:pt>
                <c:pt idx="24865">
                  <c:v>43984.020833333343</c:v>
                </c:pt>
                <c:pt idx="24866">
                  <c:v>43984.041666666657</c:v>
                </c:pt>
                <c:pt idx="24867">
                  <c:v>43984.0625</c:v>
                </c:pt>
                <c:pt idx="24868">
                  <c:v>43984.083333333343</c:v>
                </c:pt>
                <c:pt idx="24869">
                  <c:v>43984.104166666657</c:v>
                </c:pt>
                <c:pt idx="24870">
                  <c:v>43984.125</c:v>
                </c:pt>
                <c:pt idx="24871">
                  <c:v>43984.145833333343</c:v>
                </c:pt>
                <c:pt idx="24872">
                  <c:v>43984.166666666657</c:v>
                </c:pt>
                <c:pt idx="24873">
                  <c:v>43984.1875</c:v>
                </c:pt>
                <c:pt idx="24874">
                  <c:v>43984.208333333343</c:v>
                </c:pt>
                <c:pt idx="24875">
                  <c:v>43984.22916666665</c:v>
                </c:pt>
                <c:pt idx="24876">
                  <c:v>43984.25</c:v>
                </c:pt>
                <c:pt idx="24877">
                  <c:v>43984.270833333343</c:v>
                </c:pt>
                <c:pt idx="24878">
                  <c:v>43984.29166666665</c:v>
                </c:pt>
                <c:pt idx="24879">
                  <c:v>43984.3125</c:v>
                </c:pt>
                <c:pt idx="24880">
                  <c:v>43984.333333333343</c:v>
                </c:pt>
                <c:pt idx="24881">
                  <c:v>43984.354166666657</c:v>
                </c:pt>
                <c:pt idx="24882">
                  <c:v>43984.375</c:v>
                </c:pt>
                <c:pt idx="24883">
                  <c:v>43984.395833333343</c:v>
                </c:pt>
                <c:pt idx="24884">
                  <c:v>43984.416666666657</c:v>
                </c:pt>
                <c:pt idx="24885">
                  <c:v>43984.4375</c:v>
                </c:pt>
                <c:pt idx="24886">
                  <c:v>43984.458333333343</c:v>
                </c:pt>
                <c:pt idx="24887">
                  <c:v>43984.479166666657</c:v>
                </c:pt>
                <c:pt idx="24888">
                  <c:v>43984.5</c:v>
                </c:pt>
                <c:pt idx="24889">
                  <c:v>43984.520833333343</c:v>
                </c:pt>
                <c:pt idx="24890">
                  <c:v>43984.541666666657</c:v>
                </c:pt>
                <c:pt idx="24891">
                  <c:v>43984.5625</c:v>
                </c:pt>
                <c:pt idx="24892">
                  <c:v>43984.583333333343</c:v>
                </c:pt>
                <c:pt idx="24893">
                  <c:v>43984.604166666657</c:v>
                </c:pt>
                <c:pt idx="24894">
                  <c:v>43984.625</c:v>
                </c:pt>
                <c:pt idx="24895">
                  <c:v>43984.645833333343</c:v>
                </c:pt>
                <c:pt idx="24896">
                  <c:v>43984.666666666657</c:v>
                </c:pt>
                <c:pt idx="24897">
                  <c:v>43984.6875</c:v>
                </c:pt>
                <c:pt idx="24898">
                  <c:v>43984.708333333343</c:v>
                </c:pt>
                <c:pt idx="24899">
                  <c:v>43984.72916666665</c:v>
                </c:pt>
                <c:pt idx="24900">
                  <c:v>43984.75</c:v>
                </c:pt>
                <c:pt idx="24901">
                  <c:v>43984.770833333343</c:v>
                </c:pt>
                <c:pt idx="24902">
                  <c:v>43984.79166666665</c:v>
                </c:pt>
                <c:pt idx="24903">
                  <c:v>43984.8125</c:v>
                </c:pt>
                <c:pt idx="24904">
                  <c:v>43984.833333333343</c:v>
                </c:pt>
                <c:pt idx="24905">
                  <c:v>43984.854166666657</c:v>
                </c:pt>
                <c:pt idx="24906">
                  <c:v>43984.875</c:v>
                </c:pt>
                <c:pt idx="24907">
                  <c:v>43984.895833333343</c:v>
                </c:pt>
                <c:pt idx="24908">
                  <c:v>43984.916666666657</c:v>
                </c:pt>
                <c:pt idx="24909">
                  <c:v>43984.9375</c:v>
                </c:pt>
                <c:pt idx="24910">
                  <c:v>43984.958333333343</c:v>
                </c:pt>
                <c:pt idx="24911">
                  <c:v>43984.979166666657</c:v>
                </c:pt>
                <c:pt idx="24912">
                  <c:v>43985</c:v>
                </c:pt>
                <c:pt idx="24913">
                  <c:v>43985.020833333343</c:v>
                </c:pt>
                <c:pt idx="24914">
                  <c:v>43985.041666666657</c:v>
                </c:pt>
                <c:pt idx="24915">
                  <c:v>43985.0625</c:v>
                </c:pt>
                <c:pt idx="24916">
                  <c:v>43985.083333333343</c:v>
                </c:pt>
                <c:pt idx="24917">
                  <c:v>43985.104166666657</c:v>
                </c:pt>
                <c:pt idx="24918">
                  <c:v>43985.125</c:v>
                </c:pt>
                <c:pt idx="24919">
                  <c:v>43985.145833333343</c:v>
                </c:pt>
                <c:pt idx="24920">
                  <c:v>43985.166666666657</c:v>
                </c:pt>
                <c:pt idx="24921">
                  <c:v>43985.1875</c:v>
                </c:pt>
                <c:pt idx="24922">
                  <c:v>43985.208333333343</c:v>
                </c:pt>
                <c:pt idx="24923">
                  <c:v>43985.22916666665</c:v>
                </c:pt>
                <c:pt idx="24924">
                  <c:v>43985.25</c:v>
                </c:pt>
                <c:pt idx="24925">
                  <c:v>43985.270833333343</c:v>
                </c:pt>
                <c:pt idx="24926">
                  <c:v>43985.29166666665</c:v>
                </c:pt>
                <c:pt idx="24927">
                  <c:v>43985.3125</c:v>
                </c:pt>
                <c:pt idx="24928">
                  <c:v>43985.333333333343</c:v>
                </c:pt>
                <c:pt idx="24929">
                  <c:v>43985.354166666657</c:v>
                </c:pt>
                <c:pt idx="24930">
                  <c:v>43985.375</c:v>
                </c:pt>
                <c:pt idx="24931">
                  <c:v>43985.395833333343</c:v>
                </c:pt>
                <c:pt idx="24932">
                  <c:v>43985.416666666657</c:v>
                </c:pt>
                <c:pt idx="24933">
                  <c:v>43985.4375</c:v>
                </c:pt>
                <c:pt idx="24934">
                  <c:v>43985.458333333343</c:v>
                </c:pt>
                <c:pt idx="24935">
                  <c:v>43985.479166666657</c:v>
                </c:pt>
                <c:pt idx="24936">
                  <c:v>43985.5</c:v>
                </c:pt>
                <c:pt idx="24937">
                  <c:v>43985.520833333343</c:v>
                </c:pt>
                <c:pt idx="24938">
                  <c:v>43985.541666666657</c:v>
                </c:pt>
                <c:pt idx="24939">
                  <c:v>43985.5625</c:v>
                </c:pt>
                <c:pt idx="24940">
                  <c:v>43985.583333333343</c:v>
                </c:pt>
                <c:pt idx="24941">
                  <c:v>43985.604166666657</c:v>
                </c:pt>
                <c:pt idx="24942">
                  <c:v>43985.625</c:v>
                </c:pt>
                <c:pt idx="24943">
                  <c:v>43985.645833333343</c:v>
                </c:pt>
                <c:pt idx="24944">
                  <c:v>43985.666666666657</c:v>
                </c:pt>
                <c:pt idx="24945">
                  <c:v>43985.6875</c:v>
                </c:pt>
                <c:pt idx="24946">
                  <c:v>43985.708333333343</c:v>
                </c:pt>
                <c:pt idx="24947">
                  <c:v>43985.72916666665</c:v>
                </c:pt>
                <c:pt idx="24948">
                  <c:v>43985.75</c:v>
                </c:pt>
                <c:pt idx="24949">
                  <c:v>43985.770833333343</c:v>
                </c:pt>
                <c:pt idx="24950">
                  <c:v>43985.79166666665</c:v>
                </c:pt>
                <c:pt idx="24951">
                  <c:v>43985.8125</c:v>
                </c:pt>
                <c:pt idx="24952">
                  <c:v>43985.833333333343</c:v>
                </c:pt>
                <c:pt idx="24953">
                  <c:v>43985.854166666657</c:v>
                </c:pt>
                <c:pt idx="24954">
                  <c:v>43985.875</c:v>
                </c:pt>
                <c:pt idx="24955">
                  <c:v>43985.895833333343</c:v>
                </c:pt>
                <c:pt idx="24956">
                  <c:v>43985.916666666657</c:v>
                </c:pt>
                <c:pt idx="24957">
                  <c:v>43985.9375</c:v>
                </c:pt>
                <c:pt idx="24958">
                  <c:v>43985.958333333343</c:v>
                </c:pt>
                <c:pt idx="24959">
                  <c:v>43985.979166666657</c:v>
                </c:pt>
                <c:pt idx="24960">
                  <c:v>43986</c:v>
                </c:pt>
                <c:pt idx="24961">
                  <c:v>43986.020833333343</c:v>
                </c:pt>
                <c:pt idx="24962">
                  <c:v>43986.041666666657</c:v>
                </c:pt>
                <c:pt idx="24963">
                  <c:v>43986.0625</c:v>
                </c:pt>
                <c:pt idx="24964">
                  <c:v>43986.083333333343</c:v>
                </c:pt>
                <c:pt idx="24965">
                  <c:v>43986.104166666657</c:v>
                </c:pt>
                <c:pt idx="24966">
                  <c:v>43986.125</c:v>
                </c:pt>
                <c:pt idx="24967">
                  <c:v>43986.145833333343</c:v>
                </c:pt>
                <c:pt idx="24968">
                  <c:v>43986.166666666657</c:v>
                </c:pt>
                <c:pt idx="24969">
                  <c:v>43986.1875</c:v>
                </c:pt>
                <c:pt idx="24970">
                  <c:v>43986.208333333343</c:v>
                </c:pt>
                <c:pt idx="24971">
                  <c:v>43986.22916666665</c:v>
                </c:pt>
                <c:pt idx="24972">
                  <c:v>43986.25</c:v>
                </c:pt>
                <c:pt idx="24973">
                  <c:v>43986.270833333343</c:v>
                </c:pt>
                <c:pt idx="24974">
                  <c:v>43986.29166666665</c:v>
                </c:pt>
                <c:pt idx="24975">
                  <c:v>43986.3125</c:v>
                </c:pt>
                <c:pt idx="24976">
                  <c:v>43986.333333333343</c:v>
                </c:pt>
                <c:pt idx="24977">
                  <c:v>43986.354166666657</c:v>
                </c:pt>
                <c:pt idx="24978">
                  <c:v>43986.375</c:v>
                </c:pt>
                <c:pt idx="24979">
                  <c:v>43986.395833333343</c:v>
                </c:pt>
                <c:pt idx="24980">
                  <c:v>43986.416666666657</c:v>
                </c:pt>
                <c:pt idx="24981">
                  <c:v>43986.4375</c:v>
                </c:pt>
                <c:pt idx="24982">
                  <c:v>43986.458333333343</c:v>
                </c:pt>
                <c:pt idx="24983">
                  <c:v>43986.479166666657</c:v>
                </c:pt>
                <c:pt idx="24984">
                  <c:v>43986.5</c:v>
                </c:pt>
                <c:pt idx="24985">
                  <c:v>43986.520833333343</c:v>
                </c:pt>
                <c:pt idx="24986">
                  <c:v>43986.541666666657</c:v>
                </c:pt>
                <c:pt idx="24987">
                  <c:v>43986.5625</c:v>
                </c:pt>
                <c:pt idx="24988">
                  <c:v>43986.583333333343</c:v>
                </c:pt>
                <c:pt idx="24989">
                  <c:v>43986.604166666657</c:v>
                </c:pt>
                <c:pt idx="24990">
                  <c:v>43986.625</c:v>
                </c:pt>
                <c:pt idx="24991">
                  <c:v>43986.645833333343</c:v>
                </c:pt>
                <c:pt idx="24992">
                  <c:v>43986.666666666657</c:v>
                </c:pt>
                <c:pt idx="24993">
                  <c:v>43986.6875</c:v>
                </c:pt>
                <c:pt idx="24994">
                  <c:v>43986.708333333343</c:v>
                </c:pt>
                <c:pt idx="24995">
                  <c:v>43986.72916666665</c:v>
                </c:pt>
                <c:pt idx="24996">
                  <c:v>43986.75</c:v>
                </c:pt>
                <c:pt idx="24997">
                  <c:v>43986.770833333343</c:v>
                </c:pt>
                <c:pt idx="24998">
                  <c:v>43986.79166666665</c:v>
                </c:pt>
                <c:pt idx="24999">
                  <c:v>43986.8125</c:v>
                </c:pt>
                <c:pt idx="25000">
                  <c:v>43986.833333333343</c:v>
                </c:pt>
                <c:pt idx="25001">
                  <c:v>43986.854166666657</c:v>
                </c:pt>
                <c:pt idx="25002">
                  <c:v>43986.875</c:v>
                </c:pt>
                <c:pt idx="25003">
                  <c:v>43986.895833333343</c:v>
                </c:pt>
                <c:pt idx="25004">
                  <c:v>43986.916666666657</c:v>
                </c:pt>
                <c:pt idx="25005">
                  <c:v>43986.9375</c:v>
                </c:pt>
                <c:pt idx="25006">
                  <c:v>43986.958333333343</c:v>
                </c:pt>
                <c:pt idx="25007">
                  <c:v>43986.979166666657</c:v>
                </c:pt>
                <c:pt idx="25008">
                  <c:v>43987</c:v>
                </c:pt>
                <c:pt idx="25009">
                  <c:v>43987.020833333343</c:v>
                </c:pt>
                <c:pt idx="25010">
                  <c:v>43987.041666666657</c:v>
                </c:pt>
                <c:pt idx="25011">
                  <c:v>43987.0625</c:v>
                </c:pt>
                <c:pt idx="25012">
                  <c:v>43987.083333333343</c:v>
                </c:pt>
                <c:pt idx="25013">
                  <c:v>43987.104166666657</c:v>
                </c:pt>
                <c:pt idx="25014">
                  <c:v>43987.125</c:v>
                </c:pt>
                <c:pt idx="25015">
                  <c:v>43987.145833333343</c:v>
                </c:pt>
                <c:pt idx="25016">
                  <c:v>43987.166666666657</c:v>
                </c:pt>
                <c:pt idx="25017">
                  <c:v>43987.1875</c:v>
                </c:pt>
                <c:pt idx="25018">
                  <c:v>43987.208333333343</c:v>
                </c:pt>
                <c:pt idx="25019">
                  <c:v>43987.22916666665</c:v>
                </c:pt>
                <c:pt idx="25020">
                  <c:v>43987.25</c:v>
                </c:pt>
                <c:pt idx="25021">
                  <c:v>43987.270833333343</c:v>
                </c:pt>
                <c:pt idx="25022">
                  <c:v>43987.29166666665</c:v>
                </c:pt>
                <c:pt idx="25023">
                  <c:v>43987.3125</c:v>
                </c:pt>
                <c:pt idx="25024">
                  <c:v>43987.333333333343</c:v>
                </c:pt>
                <c:pt idx="25025">
                  <c:v>43987.354166666657</c:v>
                </c:pt>
                <c:pt idx="25026">
                  <c:v>43987.375</c:v>
                </c:pt>
                <c:pt idx="25027">
                  <c:v>43987.395833333343</c:v>
                </c:pt>
                <c:pt idx="25028">
                  <c:v>43987.416666666657</c:v>
                </c:pt>
                <c:pt idx="25029">
                  <c:v>43987.4375</c:v>
                </c:pt>
                <c:pt idx="25030">
                  <c:v>43987.458333333343</c:v>
                </c:pt>
                <c:pt idx="25031">
                  <c:v>43987.479166666657</c:v>
                </c:pt>
                <c:pt idx="25032">
                  <c:v>43987.5</c:v>
                </c:pt>
                <c:pt idx="25033">
                  <c:v>43987.520833333343</c:v>
                </c:pt>
                <c:pt idx="25034">
                  <c:v>43987.541666666657</c:v>
                </c:pt>
                <c:pt idx="25035">
                  <c:v>43987.5625</c:v>
                </c:pt>
                <c:pt idx="25036">
                  <c:v>43987.583333333343</c:v>
                </c:pt>
                <c:pt idx="25037">
                  <c:v>43987.604166666657</c:v>
                </c:pt>
                <c:pt idx="25038">
                  <c:v>43987.625</c:v>
                </c:pt>
                <c:pt idx="25039">
                  <c:v>43987.645833333343</c:v>
                </c:pt>
                <c:pt idx="25040">
                  <c:v>43987.666666666657</c:v>
                </c:pt>
                <c:pt idx="25041">
                  <c:v>43987.6875</c:v>
                </c:pt>
                <c:pt idx="25042">
                  <c:v>43987.708333333343</c:v>
                </c:pt>
                <c:pt idx="25043">
                  <c:v>43987.72916666665</c:v>
                </c:pt>
                <c:pt idx="25044">
                  <c:v>43987.75</c:v>
                </c:pt>
                <c:pt idx="25045">
                  <c:v>43987.770833333343</c:v>
                </c:pt>
                <c:pt idx="25046">
                  <c:v>43987.79166666665</c:v>
                </c:pt>
                <c:pt idx="25047">
                  <c:v>43987.8125</c:v>
                </c:pt>
                <c:pt idx="25048">
                  <c:v>43987.833333333343</c:v>
                </c:pt>
                <c:pt idx="25049">
                  <c:v>43987.854166666657</c:v>
                </c:pt>
                <c:pt idx="25050">
                  <c:v>43987.875</c:v>
                </c:pt>
                <c:pt idx="25051">
                  <c:v>43987.895833333343</c:v>
                </c:pt>
                <c:pt idx="25052">
                  <c:v>43987.916666666657</c:v>
                </c:pt>
                <c:pt idx="25053">
                  <c:v>43987.9375</c:v>
                </c:pt>
                <c:pt idx="25054">
                  <c:v>43987.958333333343</c:v>
                </c:pt>
                <c:pt idx="25055">
                  <c:v>43987.979166666657</c:v>
                </c:pt>
                <c:pt idx="25056">
                  <c:v>43988</c:v>
                </c:pt>
                <c:pt idx="25057">
                  <c:v>43988.020833333343</c:v>
                </c:pt>
                <c:pt idx="25058">
                  <c:v>43988.041666666657</c:v>
                </c:pt>
                <c:pt idx="25059">
                  <c:v>43988.0625</c:v>
                </c:pt>
                <c:pt idx="25060">
                  <c:v>43988.083333333343</c:v>
                </c:pt>
                <c:pt idx="25061">
                  <c:v>43988.104166666657</c:v>
                </c:pt>
                <c:pt idx="25062">
                  <c:v>43988.125</c:v>
                </c:pt>
                <c:pt idx="25063">
                  <c:v>43988.145833333343</c:v>
                </c:pt>
                <c:pt idx="25064">
                  <c:v>43988.166666666657</c:v>
                </c:pt>
                <c:pt idx="25065">
                  <c:v>43988.1875</c:v>
                </c:pt>
                <c:pt idx="25066">
                  <c:v>43988.208333333343</c:v>
                </c:pt>
                <c:pt idx="25067">
                  <c:v>43988.22916666665</c:v>
                </c:pt>
                <c:pt idx="25068">
                  <c:v>43988.25</c:v>
                </c:pt>
                <c:pt idx="25069">
                  <c:v>43988.270833333343</c:v>
                </c:pt>
                <c:pt idx="25070">
                  <c:v>43988.29166666665</c:v>
                </c:pt>
                <c:pt idx="25071">
                  <c:v>43988.3125</c:v>
                </c:pt>
                <c:pt idx="25072">
                  <c:v>43988.333333333343</c:v>
                </c:pt>
                <c:pt idx="25073">
                  <c:v>43988.354166666657</c:v>
                </c:pt>
                <c:pt idx="25074">
                  <c:v>43988.375</c:v>
                </c:pt>
                <c:pt idx="25075">
                  <c:v>43988.395833333343</c:v>
                </c:pt>
                <c:pt idx="25076">
                  <c:v>43988.416666666657</c:v>
                </c:pt>
                <c:pt idx="25077">
                  <c:v>43988.4375</c:v>
                </c:pt>
                <c:pt idx="25078">
                  <c:v>43988.458333333343</c:v>
                </c:pt>
                <c:pt idx="25079">
                  <c:v>43988.479166666657</c:v>
                </c:pt>
                <c:pt idx="25080">
                  <c:v>43988.5</c:v>
                </c:pt>
                <c:pt idx="25081">
                  <c:v>43988.520833333343</c:v>
                </c:pt>
                <c:pt idx="25082">
                  <c:v>43988.541666666657</c:v>
                </c:pt>
                <c:pt idx="25083">
                  <c:v>43988.5625</c:v>
                </c:pt>
                <c:pt idx="25084">
                  <c:v>43988.583333333343</c:v>
                </c:pt>
                <c:pt idx="25085">
                  <c:v>43988.604166666657</c:v>
                </c:pt>
                <c:pt idx="25086">
                  <c:v>43988.625</c:v>
                </c:pt>
                <c:pt idx="25087">
                  <c:v>43988.645833333343</c:v>
                </c:pt>
                <c:pt idx="25088">
                  <c:v>43988.666666666657</c:v>
                </c:pt>
                <c:pt idx="25089">
                  <c:v>43988.6875</c:v>
                </c:pt>
                <c:pt idx="25090">
                  <c:v>43988.708333333343</c:v>
                </c:pt>
                <c:pt idx="25091">
                  <c:v>43988.72916666665</c:v>
                </c:pt>
                <c:pt idx="25092">
                  <c:v>43988.75</c:v>
                </c:pt>
                <c:pt idx="25093">
                  <c:v>43988.770833333343</c:v>
                </c:pt>
                <c:pt idx="25094">
                  <c:v>43988.79166666665</c:v>
                </c:pt>
                <c:pt idx="25095">
                  <c:v>43988.8125</c:v>
                </c:pt>
                <c:pt idx="25096">
                  <c:v>43988.833333333343</c:v>
                </c:pt>
                <c:pt idx="25097">
                  <c:v>43988.854166666657</c:v>
                </c:pt>
                <c:pt idx="25098">
                  <c:v>43988.875</c:v>
                </c:pt>
                <c:pt idx="25099">
                  <c:v>43988.895833333343</c:v>
                </c:pt>
                <c:pt idx="25100">
                  <c:v>43988.916666666657</c:v>
                </c:pt>
                <c:pt idx="25101">
                  <c:v>43988.9375</c:v>
                </c:pt>
                <c:pt idx="25102">
                  <c:v>43988.958333333343</c:v>
                </c:pt>
                <c:pt idx="25103">
                  <c:v>43988.979166666657</c:v>
                </c:pt>
                <c:pt idx="25104">
                  <c:v>43989</c:v>
                </c:pt>
                <c:pt idx="25105">
                  <c:v>43989.020833333343</c:v>
                </c:pt>
                <c:pt idx="25106">
                  <c:v>43989.041666666657</c:v>
                </c:pt>
                <c:pt idx="25107">
                  <c:v>43989.0625</c:v>
                </c:pt>
                <c:pt idx="25108">
                  <c:v>43989.083333333343</c:v>
                </c:pt>
                <c:pt idx="25109">
                  <c:v>43989.104166666657</c:v>
                </c:pt>
                <c:pt idx="25110">
                  <c:v>43989.125</c:v>
                </c:pt>
                <c:pt idx="25111">
                  <c:v>43989.145833333343</c:v>
                </c:pt>
                <c:pt idx="25112">
                  <c:v>43989.166666666657</c:v>
                </c:pt>
                <c:pt idx="25113">
                  <c:v>43989.1875</c:v>
                </c:pt>
                <c:pt idx="25114">
                  <c:v>43989.208333333343</c:v>
                </c:pt>
                <c:pt idx="25115">
                  <c:v>43989.22916666665</c:v>
                </c:pt>
                <c:pt idx="25116">
                  <c:v>43989.25</c:v>
                </c:pt>
                <c:pt idx="25117">
                  <c:v>43989.270833333343</c:v>
                </c:pt>
                <c:pt idx="25118">
                  <c:v>43989.29166666665</c:v>
                </c:pt>
                <c:pt idx="25119">
                  <c:v>43989.3125</c:v>
                </c:pt>
                <c:pt idx="25120">
                  <c:v>43989.333333333343</c:v>
                </c:pt>
                <c:pt idx="25121">
                  <c:v>43989.354166666657</c:v>
                </c:pt>
                <c:pt idx="25122">
                  <c:v>43989.375</c:v>
                </c:pt>
                <c:pt idx="25123">
                  <c:v>43989.395833333343</c:v>
                </c:pt>
                <c:pt idx="25124">
                  <c:v>43989.416666666657</c:v>
                </c:pt>
                <c:pt idx="25125">
                  <c:v>43989.4375</c:v>
                </c:pt>
                <c:pt idx="25126">
                  <c:v>43989.458333333343</c:v>
                </c:pt>
                <c:pt idx="25127">
                  <c:v>43989.479166666657</c:v>
                </c:pt>
                <c:pt idx="25128">
                  <c:v>43989.5</c:v>
                </c:pt>
                <c:pt idx="25129">
                  <c:v>43989.520833333343</c:v>
                </c:pt>
                <c:pt idx="25130">
                  <c:v>43989.541666666657</c:v>
                </c:pt>
                <c:pt idx="25131">
                  <c:v>43989.5625</c:v>
                </c:pt>
                <c:pt idx="25132">
                  <c:v>43989.583333333343</c:v>
                </c:pt>
                <c:pt idx="25133">
                  <c:v>43989.604166666657</c:v>
                </c:pt>
                <c:pt idx="25134">
                  <c:v>43989.625</c:v>
                </c:pt>
                <c:pt idx="25135">
                  <c:v>43989.645833333343</c:v>
                </c:pt>
                <c:pt idx="25136">
                  <c:v>43989.666666666657</c:v>
                </c:pt>
                <c:pt idx="25137">
                  <c:v>43989.6875</c:v>
                </c:pt>
                <c:pt idx="25138">
                  <c:v>43989.708333333343</c:v>
                </c:pt>
                <c:pt idx="25139">
                  <c:v>43989.72916666665</c:v>
                </c:pt>
                <c:pt idx="25140">
                  <c:v>43989.75</c:v>
                </c:pt>
                <c:pt idx="25141">
                  <c:v>43989.770833333343</c:v>
                </c:pt>
                <c:pt idx="25142">
                  <c:v>43989.79166666665</c:v>
                </c:pt>
                <c:pt idx="25143">
                  <c:v>43989.8125</c:v>
                </c:pt>
                <c:pt idx="25144">
                  <c:v>43989.833333333343</c:v>
                </c:pt>
                <c:pt idx="25145">
                  <c:v>43989.854166666657</c:v>
                </c:pt>
                <c:pt idx="25146">
                  <c:v>43989.875</c:v>
                </c:pt>
                <c:pt idx="25147">
                  <c:v>43989.895833333343</c:v>
                </c:pt>
                <c:pt idx="25148">
                  <c:v>43989.916666666657</c:v>
                </c:pt>
                <c:pt idx="25149">
                  <c:v>43989.9375</c:v>
                </c:pt>
                <c:pt idx="25150">
                  <c:v>43989.958333333343</c:v>
                </c:pt>
                <c:pt idx="25151">
                  <c:v>43989.979166666657</c:v>
                </c:pt>
                <c:pt idx="25152">
                  <c:v>43990</c:v>
                </c:pt>
                <c:pt idx="25153">
                  <c:v>43990.020833333343</c:v>
                </c:pt>
                <c:pt idx="25154">
                  <c:v>43990.041666666657</c:v>
                </c:pt>
                <c:pt idx="25155">
                  <c:v>43990.0625</c:v>
                </c:pt>
                <c:pt idx="25156">
                  <c:v>43990.083333333343</c:v>
                </c:pt>
                <c:pt idx="25157">
                  <c:v>43990.104166666657</c:v>
                </c:pt>
                <c:pt idx="25158">
                  <c:v>43990.125</c:v>
                </c:pt>
                <c:pt idx="25159">
                  <c:v>43990.145833333343</c:v>
                </c:pt>
                <c:pt idx="25160">
                  <c:v>43990.166666666657</c:v>
                </c:pt>
                <c:pt idx="25161">
                  <c:v>43990.1875</c:v>
                </c:pt>
                <c:pt idx="25162">
                  <c:v>43990.208333333343</c:v>
                </c:pt>
                <c:pt idx="25163">
                  <c:v>43990.22916666665</c:v>
                </c:pt>
                <c:pt idx="25164">
                  <c:v>43990.25</c:v>
                </c:pt>
                <c:pt idx="25165">
                  <c:v>43990.270833333343</c:v>
                </c:pt>
                <c:pt idx="25166">
                  <c:v>43990.29166666665</c:v>
                </c:pt>
                <c:pt idx="25167">
                  <c:v>43990.3125</c:v>
                </c:pt>
                <c:pt idx="25168">
                  <c:v>43990.333333333343</c:v>
                </c:pt>
                <c:pt idx="25169">
                  <c:v>43990.354166666657</c:v>
                </c:pt>
                <c:pt idx="25170">
                  <c:v>43990.375</c:v>
                </c:pt>
                <c:pt idx="25171">
                  <c:v>43990.395833333343</c:v>
                </c:pt>
                <c:pt idx="25172">
                  <c:v>43990.416666666657</c:v>
                </c:pt>
                <c:pt idx="25173">
                  <c:v>43990.4375</c:v>
                </c:pt>
                <c:pt idx="25174">
                  <c:v>43990.458333333343</c:v>
                </c:pt>
                <c:pt idx="25175">
                  <c:v>43990.479166666657</c:v>
                </c:pt>
                <c:pt idx="25176">
                  <c:v>43990.5</c:v>
                </c:pt>
                <c:pt idx="25177">
                  <c:v>43990.520833333343</c:v>
                </c:pt>
                <c:pt idx="25178">
                  <c:v>43990.541666666657</c:v>
                </c:pt>
                <c:pt idx="25179">
                  <c:v>43990.5625</c:v>
                </c:pt>
                <c:pt idx="25180">
                  <c:v>43990.583333333343</c:v>
                </c:pt>
                <c:pt idx="25181">
                  <c:v>43990.604166666657</c:v>
                </c:pt>
                <c:pt idx="25182">
                  <c:v>43990.625</c:v>
                </c:pt>
                <c:pt idx="25183">
                  <c:v>43990.645833333343</c:v>
                </c:pt>
                <c:pt idx="25184">
                  <c:v>43990.666666666657</c:v>
                </c:pt>
                <c:pt idx="25185">
                  <c:v>43990.6875</c:v>
                </c:pt>
                <c:pt idx="25186">
                  <c:v>43990.708333333343</c:v>
                </c:pt>
                <c:pt idx="25187">
                  <c:v>43990.72916666665</c:v>
                </c:pt>
                <c:pt idx="25188">
                  <c:v>43990.75</c:v>
                </c:pt>
                <c:pt idx="25189">
                  <c:v>43990.770833333343</c:v>
                </c:pt>
                <c:pt idx="25190">
                  <c:v>43990.79166666665</c:v>
                </c:pt>
                <c:pt idx="25191">
                  <c:v>43990.8125</c:v>
                </c:pt>
                <c:pt idx="25192">
                  <c:v>43990.833333333343</c:v>
                </c:pt>
                <c:pt idx="25193">
                  <c:v>43990.854166666657</c:v>
                </c:pt>
                <c:pt idx="25194">
                  <c:v>43990.875</c:v>
                </c:pt>
                <c:pt idx="25195">
                  <c:v>43990.895833333343</c:v>
                </c:pt>
                <c:pt idx="25196">
                  <c:v>43990.916666666657</c:v>
                </c:pt>
                <c:pt idx="25197">
                  <c:v>43990.9375</c:v>
                </c:pt>
                <c:pt idx="25198">
                  <c:v>43990.958333333343</c:v>
                </c:pt>
                <c:pt idx="25199">
                  <c:v>43990.979166666657</c:v>
                </c:pt>
                <c:pt idx="25200">
                  <c:v>43991</c:v>
                </c:pt>
                <c:pt idx="25201">
                  <c:v>43991.020833333343</c:v>
                </c:pt>
                <c:pt idx="25202">
                  <c:v>43991.041666666657</c:v>
                </c:pt>
                <c:pt idx="25203">
                  <c:v>43991.0625</c:v>
                </c:pt>
                <c:pt idx="25204">
                  <c:v>43991.083333333343</c:v>
                </c:pt>
                <c:pt idx="25205">
                  <c:v>43991.104166666657</c:v>
                </c:pt>
                <c:pt idx="25206">
                  <c:v>43991.125</c:v>
                </c:pt>
                <c:pt idx="25207">
                  <c:v>43991.145833333343</c:v>
                </c:pt>
                <c:pt idx="25208">
                  <c:v>43991.166666666657</c:v>
                </c:pt>
                <c:pt idx="25209">
                  <c:v>43991.1875</c:v>
                </c:pt>
                <c:pt idx="25210">
                  <c:v>43991.208333333343</c:v>
                </c:pt>
                <c:pt idx="25211">
                  <c:v>43991.22916666665</c:v>
                </c:pt>
                <c:pt idx="25212">
                  <c:v>43991.25</c:v>
                </c:pt>
                <c:pt idx="25213">
                  <c:v>43991.270833333343</c:v>
                </c:pt>
                <c:pt idx="25214">
                  <c:v>43991.29166666665</c:v>
                </c:pt>
                <c:pt idx="25215">
                  <c:v>43991.3125</c:v>
                </c:pt>
                <c:pt idx="25216">
                  <c:v>43991.333333333343</c:v>
                </c:pt>
                <c:pt idx="25217">
                  <c:v>43991.354166666657</c:v>
                </c:pt>
                <c:pt idx="25218">
                  <c:v>43991.375</c:v>
                </c:pt>
                <c:pt idx="25219">
                  <c:v>43991.395833333343</c:v>
                </c:pt>
                <c:pt idx="25220">
                  <c:v>43991.416666666657</c:v>
                </c:pt>
                <c:pt idx="25221">
                  <c:v>43991.4375</c:v>
                </c:pt>
                <c:pt idx="25222">
                  <c:v>43991.458333333343</c:v>
                </c:pt>
                <c:pt idx="25223">
                  <c:v>43991.479166666657</c:v>
                </c:pt>
                <c:pt idx="25224">
                  <c:v>43991.5</c:v>
                </c:pt>
                <c:pt idx="25225">
                  <c:v>43991.520833333343</c:v>
                </c:pt>
                <c:pt idx="25226">
                  <c:v>43991.541666666657</c:v>
                </c:pt>
                <c:pt idx="25227">
                  <c:v>43991.5625</c:v>
                </c:pt>
                <c:pt idx="25228">
                  <c:v>43991.583333333343</c:v>
                </c:pt>
                <c:pt idx="25229">
                  <c:v>43991.604166666657</c:v>
                </c:pt>
                <c:pt idx="25230">
                  <c:v>43991.625</c:v>
                </c:pt>
                <c:pt idx="25231">
                  <c:v>43991.645833333343</c:v>
                </c:pt>
                <c:pt idx="25232">
                  <c:v>43991.666666666657</c:v>
                </c:pt>
                <c:pt idx="25233">
                  <c:v>43991.6875</c:v>
                </c:pt>
                <c:pt idx="25234">
                  <c:v>43991.708333333343</c:v>
                </c:pt>
                <c:pt idx="25235">
                  <c:v>43991.72916666665</c:v>
                </c:pt>
                <c:pt idx="25236">
                  <c:v>43991.75</c:v>
                </c:pt>
                <c:pt idx="25237">
                  <c:v>43991.770833333343</c:v>
                </c:pt>
                <c:pt idx="25238">
                  <c:v>43991.79166666665</c:v>
                </c:pt>
                <c:pt idx="25239">
                  <c:v>43991.8125</c:v>
                </c:pt>
                <c:pt idx="25240">
                  <c:v>43991.833333333343</c:v>
                </c:pt>
                <c:pt idx="25241">
                  <c:v>43991.854166666657</c:v>
                </c:pt>
                <c:pt idx="25242">
                  <c:v>43991.875</c:v>
                </c:pt>
                <c:pt idx="25243">
                  <c:v>43991.895833333343</c:v>
                </c:pt>
                <c:pt idx="25244">
                  <c:v>43991.916666666657</c:v>
                </c:pt>
                <c:pt idx="25245">
                  <c:v>43991.9375</c:v>
                </c:pt>
                <c:pt idx="25246">
                  <c:v>43991.958333333343</c:v>
                </c:pt>
                <c:pt idx="25247">
                  <c:v>43991.979166666657</c:v>
                </c:pt>
                <c:pt idx="25248">
                  <c:v>43992</c:v>
                </c:pt>
                <c:pt idx="25249">
                  <c:v>43992.020833333343</c:v>
                </c:pt>
                <c:pt idx="25250">
                  <c:v>43992.041666666657</c:v>
                </c:pt>
                <c:pt idx="25251">
                  <c:v>43992.0625</c:v>
                </c:pt>
                <c:pt idx="25252">
                  <c:v>43992.083333333343</c:v>
                </c:pt>
                <c:pt idx="25253">
                  <c:v>43992.104166666657</c:v>
                </c:pt>
                <c:pt idx="25254">
                  <c:v>43992.125</c:v>
                </c:pt>
                <c:pt idx="25255">
                  <c:v>43992.145833333343</c:v>
                </c:pt>
                <c:pt idx="25256">
                  <c:v>43992.166666666657</c:v>
                </c:pt>
                <c:pt idx="25257">
                  <c:v>43992.1875</c:v>
                </c:pt>
                <c:pt idx="25258">
                  <c:v>43992.208333333343</c:v>
                </c:pt>
                <c:pt idx="25259">
                  <c:v>43992.22916666665</c:v>
                </c:pt>
                <c:pt idx="25260">
                  <c:v>43992.25</c:v>
                </c:pt>
                <c:pt idx="25261">
                  <c:v>43992.270833333343</c:v>
                </c:pt>
                <c:pt idx="25262">
                  <c:v>43992.29166666665</c:v>
                </c:pt>
                <c:pt idx="25263">
                  <c:v>43992.3125</c:v>
                </c:pt>
                <c:pt idx="25264">
                  <c:v>43992.333333333343</c:v>
                </c:pt>
                <c:pt idx="25265">
                  <c:v>43992.354166666657</c:v>
                </c:pt>
                <c:pt idx="25266">
                  <c:v>43992.375</c:v>
                </c:pt>
                <c:pt idx="25267">
                  <c:v>43992.395833333343</c:v>
                </c:pt>
                <c:pt idx="25268">
                  <c:v>43992.416666666657</c:v>
                </c:pt>
                <c:pt idx="25269">
                  <c:v>43992.4375</c:v>
                </c:pt>
                <c:pt idx="25270">
                  <c:v>43992.458333333343</c:v>
                </c:pt>
                <c:pt idx="25271">
                  <c:v>43992.479166666657</c:v>
                </c:pt>
                <c:pt idx="25272">
                  <c:v>43992.5</c:v>
                </c:pt>
                <c:pt idx="25273">
                  <c:v>43992.520833333343</c:v>
                </c:pt>
                <c:pt idx="25274">
                  <c:v>43992.541666666657</c:v>
                </c:pt>
                <c:pt idx="25275">
                  <c:v>43992.5625</c:v>
                </c:pt>
                <c:pt idx="25276">
                  <c:v>43992.583333333343</c:v>
                </c:pt>
                <c:pt idx="25277">
                  <c:v>43992.604166666657</c:v>
                </c:pt>
                <c:pt idx="25278">
                  <c:v>43992.625</c:v>
                </c:pt>
                <c:pt idx="25279">
                  <c:v>43992.645833333343</c:v>
                </c:pt>
                <c:pt idx="25280">
                  <c:v>43992.666666666657</c:v>
                </c:pt>
                <c:pt idx="25281">
                  <c:v>43992.6875</c:v>
                </c:pt>
                <c:pt idx="25282">
                  <c:v>43992.708333333343</c:v>
                </c:pt>
                <c:pt idx="25283">
                  <c:v>43992.72916666665</c:v>
                </c:pt>
                <c:pt idx="25284">
                  <c:v>43992.75</c:v>
                </c:pt>
                <c:pt idx="25285">
                  <c:v>43992.770833333343</c:v>
                </c:pt>
                <c:pt idx="25286">
                  <c:v>43992.79166666665</c:v>
                </c:pt>
                <c:pt idx="25287">
                  <c:v>43992.8125</c:v>
                </c:pt>
                <c:pt idx="25288">
                  <c:v>43992.833333333343</c:v>
                </c:pt>
                <c:pt idx="25289">
                  <c:v>43992.854166666657</c:v>
                </c:pt>
                <c:pt idx="25290">
                  <c:v>43992.875</c:v>
                </c:pt>
                <c:pt idx="25291">
                  <c:v>43992.895833333343</c:v>
                </c:pt>
                <c:pt idx="25292">
                  <c:v>43992.916666666657</c:v>
                </c:pt>
                <c:pt idx="25293">
                  <c:v>43992.9375</c:v>
                </c:pt>
                <c:pt idx="25294">
                  <c:v>43992.958333333343</c:v>
                </c:pt>
                <c:pt idx="25295">
                  <c:v>43992.979166666657</c:v>
                </c:pt>
                <c:pt idx="25296">
                  <c:v>43993</c:v>
                </c:pt>
                <c:pt idx="25297">
                  <c:v>43993.020833333343</c:v>
                </c:pt>
                <c:pt idx="25298">
                  <c:v>43993.041666666657</c:v>
                </c:pt>
                <c:pt idx="25299">
                  <c:v>43993.0625</c:v>
                </c:pt>
                <c:pt idx="25300">
                  <c:v>43993.083333333343</c:v>
                </c:pt>
                <c:pt idx="25301">
                  <c:v>43993.104166666657</c:v>
                </c:pt>
                <c:pt idx="25302">
                  <c:v>43993.125</c:v>
                </c:pt>
                <c:pt idx="25303">
                  <c:v>43993.145833333343</c:v>
                </c:pt>
                <c:pt idx="25304">
                  <c:v>43993.166666666657</c:v>
                </c:pt>
                <c:pt idx="25305">
                  <c:v>43993.1875</c:v>
                </c:pt>
                <c:pt idx="25306">
                  <c:v>43993.208333333343</c:v>
                </c:pt>
                <c:pt idx="25307">
                  <c:v>43993.22916666665</c:v>
                </c:pt>
                <c:pt idx="25308">
                  <c:v>43993.25</c:v>
                </c:pt>
                <c:pt idx="25309">
                  <c:v>43993.270833333343</c:v>
                </c:pt>
                <c:pt idx="25310">
                  <c:v>43993.29166666665</c:v>
                </c:pt>
                <c:pt idx="25311">
                  <c:v>43993.3125</c:v>
                </c:pt>
                <c:pt idx="25312">
                  <c:v>43993.333333333343</c:v>
                </c:pt>
                <c:pt idx="25313">
                  <c:v>43993.354166666657</c:v>
                </c:pt>
                <c:pt idx="25314">
                  <c:v>43993.375</c:v>
                </c:pt>
                <c:pt idx="25315">
                  <c:v>43993.395833333343</c:v>
                </c:pt>
                <c:pt idx="25316">
                  <c:v>43993.416666666657</c:v>
                </c:pt>
                <c:pt idx="25317">
                  <c:v>43993.4375</c:v>
                </c:pt>
                <c:pt idx="25318">
                  <c:v>43993.458333333343</c:v>
                </c:pt>
                <c:pt idx="25319">
                  <c:v>43993.479166666657</c:v>
                </c:pt>
                <c:pt idx="25320">
                  <c:v>43993.5</c:v>
                </c:pt>
                <c:pt idx="25321">
                  <c:v>43993.520833333343</c:v>
                </c:pt>
                <c:pt idx="25322">
                  <c:v>43993.541666666657</c:v>
                </c:pt>
                <c:pt idx="25323">
                  <c:v>43993.5625</c:v>
                </c:pt>
                <c:pt idx="25324">
                  <c:v>43993.583333333343</c:v>
                </c:pt>
                <c:pt idx="25325">
                  <c:v>43993.604166666657</c:v>
                </c:pt>
                <c:pt idx="25326">
                  <c:v>43993.625</c:v>
                </c:pt>
                <c:pt idx="25327">
                  <c:v>43993.645833333343</c:v>
                </c:pt>
                <c:pt idx="25328">
                  <c:v>43993.666666666657</c:v>
                </c:pt>
                <c:pt idx="25329">
                  <c:v>43993.6875</c:v>
                </c:pt>
                <c:pt idx="25330">
                  <c:v>43993.708333333343</c:v>
                </c:pt>
                <c:pt idx="25331">
                  <c:v>43993.72916666665</c:v>
                </c:pt>
                <c:pt idx="25332">
                  <c:v>43993.75</c:v>
                </c:pt>
                <c:pt idx="25333">
                  <c:v>43993.770833333343</c:v>
                </c:pt>
                <c:pt idx="25334">
                  <c:v>43993.79166666665</c:v>
                </c:pt>
                <c:pt idx="25335">
                  <c:v>43993.8125</c:v>
                </c:pt>
                <c:pt idx="25336">
                  <c:v>43993.833333333343</c:v>
                </c:pt>
                <c:pt idx="25337">
                  <c:v>43993.854166666657</c:v>
                </c:pt>
                <c:pt idx="25338">
                  <c:v>43993.875</c:v>
                </c:pt>
                <c:pt idx="25339">
                  <c:v>43993.895833333343</c:v>
                </c:pt>
                <c:pt idx="25340">
                  <c:v>43993.916666666657</c:v>
                </c:pt>
                <c:pt idx="25341">
                  <c:v>43993.9375</c:v>
                </c:pt>
                <c:pt idx="25342">
                  <c:v>43993.958333333343</c:v>
                </c:pt>
                <c:pt idx="25343">
                  <c:v>43993.979166666657</c:v>
                </c:pt>
                <c:pt idx="25344">
                  <c:v>43994</c:v>
                </c:pt>
                <c:pt idx="25345">
                  <c:v>43994.020833333343</c:v>
                </c:pt>
                <c:pt idx="25346">
                  <c:v>43994.041666666657</c:v>
                </c:pt>
                <c:pt idx="25347">
                  <c:v>43994.0625</c:v>
                </c:pt>
                <c:pt idx="25348">
                  <c:v>43994.083333333343</c:v>
                </c:pt>
                <c:pt idx="25349">
                  <c:v>43994.104166666657</c:v>
                </c:pt>
                <c:pt idx="25350">
                  <c:v>43994.125</c:v>
                </c:pt>
                <c:pt idx="25351">
                  <c:v>43994.145833333343</c:v>
                </c:pt>
                <c:pt idx="25352">
                  <c:v>43994.166666666657</c:v>
                </c:pt>
                <c:pt idx="25353">
                  <c:v>43994.1875</c:v>
                </c:pt>
                <c:pt idx="25354">
                  <c:v>43994.208333333343</c:v>
                </c:pt>
                <c:pt idx="25355">
                  <c:v>43994.22916666665</c:v>
                </c:pt>
                <c:pt idx="25356">
                  <c:v>43994.25</c:v>
                </c:pt>
                <c:pt idx="25357">
                  <c:v>43994.270833333343</c:v>
                </c:pt>
                <c:pt idx="25358">
                  <c:v>43994.29166666665</c:v>
                </c:pt>
                <c:pt idx="25359">
                  <c:v>43994.3125</c:v>
                </c:pt>
                <c:pt idx="25360">
                  <c:v>43994.333333333343</c:v>
                </c:pt>
                <c:pt idx="25361">
                  <c:v>43994.354166666657</c:v>
                </c:pt>
                <c:pt idx="25362">
                  <c:v>43994.375</c:v>
                </c:pt>
                <c:pt idx="25363">
                  <c:v>43994.395833333343</c:v>
                </c:pt>
                <c:pt idx="25364">
                  <c:v>43994.416666666657</c:v>
                </c:pt>
                <c:pt idx="25365">
                  <c:v>43994.4375</c:v>
                </c:pt>
                <c:pt idx="25366">
                  <c:v>43994.458333333343</c:v>
                </c:pt>
                <c:pt idx="25367">
                  <c:v>43994.479166666657</c:v>
                </c:pt>
                <c:pt idx="25368">
                  <c:v>43994.5</c:v>
                </c:pt>
                <c:pt idx="25369">
                  <c:v>43994.520833333343</c:v>
                </c:pt>
                <c:pt idx="25370">
                  <c:v>43994.541666666657</c:v>
                </c:pt>
                <c:pt idx="25371">
                  <c:v>43994.5625</c:v>
                </c:pt>
                <c:pt idx="25372">
                  <c:v>43994.583333333343</c:v>
                </c:pt>
                <c:pt idx="25373">
                  <c:v>43994.604166666657</c:v>
                </c:pt>
                <c:pt idx="25374">
                  <c:v>43994.625</c:v>
                </c:pt>
                <c:pt idx="25375">
                  <c:v>43994.645833333343</c:v>
                </c:pt>
                <c:pt idx="25376">
                  <c:v>43994.666666666657</c:v>
                </c:pt>
                <c:pt idx="25377">
                  <c:v>43994.6875</c:v>
                </c:pt>
                <c:pt idx="25378">
                  <c:v>43994.708333333343</c:v>
                </c:pt>
                <c:pt idx="25379">
                  <c:v>43994.72916666665</c:v>
                </c:pt>
                <c:pt idx="25380">
                  <c:v>43994.75</c:v>
                </c:pt>
                <c:pt idx="25381">
                  <c:v>43994.770833333343</c:v>
                </c:pt>
                <c:pt idx="25382">
                  <c:v>43994.79166666665</c:v>
                </c:pt>
                <c:pt idx="25383">
                  <c:v>43994.8125</c:v>
                </c:pt>
                <c:pt idx="25384">
                  <c:v>43994.833333333343</c:v>
                </c:pt>
                <c:pt idx="25385">
                  <c:v>43994.854166666657</c:v>
                </c:pt>
                <c:pt idx="25386">
                  <c:v>43994.875</c:v>
                </c:pt>
                <c:pt idx="25387">
                  <c:v>43994.895833333343</c:v>
                </c:pt>
                <c:pt idx="25388">
                  <c:v>43994.916666666657</c:v>
                </c:pt>
                <c:pt idx="25389">
                  <c:v>43994.9375</c:v>
                </c:pt>
                <c:pt idx="25390">
                  <c:v>43994.958333333343</c:v>
                </c:pt>
                <c:pt idx="25391">
                  <c:v>43994.979166666657</c:v>
                </c:pt>
                <c:pt idx="25392">
                  <c:v>43995</c:v>
                </c:pt>
                <c:pt idx="25393">
                  <c:v>43995.020833333343</c:v>
                </c:pt>
                <c:pt idx="25394">
                  <c:v>43995.041666666657</c:v>
                </c:pt>
                <c:pt idx="25395">
                  <c:v>43995.0625</c:v>
                </c:pt>
                <c:pt idx="25396">
                  <c:v>43995.083333333343</c:v>
                </c:pt>
                <c:pt idx="25397">
                  <c:v>43995.104166666657</c:v>
                </c:pt>
                <c:pt idx="25398">
                  <c:v>43995.125</c:v>
                </c:pt>
                <c:pt idx="25399">
                  <c:v>43995.145833333343</c:v>
                </c:pt>
                <c:pt idx="25400">
                  <c:v>43995.166666666657</c:v>
                </c:pt>
                <c:pt idx="25401">
                  <c:v>43995.1875</c:v>
                </c:pt>
                <c:pt idx="25402">
                  <c:v>43995.208333333343</c:v>
                </c:pt>
                <c:pt idx="25403">
                  <c:v>43995.22916666665</c:v>
                </c:pt>
                <c:pt idx="25404">
                  <c:v>43995.25</c:v>
                </c:pt>
                <c:pt idx="25405">
                  <c:v>43995.270833333343</c:v>
                </c:pt>
                <c:pt idx="25406">
                  <c:v>43995.29166666665</c:v>
                </c:pt>
                <c:pt idx="25407">
                  <c:v>43995.3125</c:v>
                </c:pt>
                <c:pt idx="25408">
                  <c:v>43995.333333333343</c:v>
                </c:pt>
                <c:pt idx="25409">
                  <c:v>43995.354166666657</c:v>
                </c:pt>
                <c:pt idx="25410">
                  <c:v>43995.375</c:v>
                </c:pt>
                <c:pt idx="25411">
                  <c:v>43995.395833333343</c:v>
                </c:pt>
                <c:pt idx="25412">
                  <c:v>43995.416666666657</c:v>
                </c:pt>
                <c:pt idx="25413">
                  <c:v>43995.4375</c:v>
                </c:pt>
                <c:pt idx="25414">
                  <c:v>43995.458333333343</c:v>
                </c:pt>
                <c:pt idx="25415">
                  <c:v>43995.479166666657</c:v>
                </c:pt>
                <c:pt idx="25416">
                  <c:v>43995.5</c:v>
                </c:pt>
                <c:pt idx="25417">
                  <c:v>43995.520833333343</c:v>
                </c:pt>
                <c:pt idx="25418">
                  <c:v>43995.541666666657</c:v>
                </c:pt>
                <c:pt idx="25419">
                  <c:v>43995.5625</c:v>
                </c:pt>
                <c:pt idx="25420">
                  <c:v>43995.583333333343</c:v>
                </c:pt>
                <c:pt idx="25421">
                  <c:v>43995.604166666657</c:v>
                </c:pt>
                <c:pt idx="25422">
                  <c:v>43995.625</c:v>
                </c:pt>
                <c:pt idx="25423">
                  <c:v>43995.645833333343</c:v>
                </c:pt>
                <c:pt idx="25424">
                  <c:v>43995.666666666657</c:v>
                </c:pt>
                <c:pt idx="25425">
                  <c:v>43995.6875</c:v>
                </c:pt>
                <c:pt idx="25426">
                  <c:v>43995.708333333343</c:v>
                </c:pt>
                <c:pt idx="25427">
                  <c:v>43995.72916666665</c:v>
                </c:pt>
                <c:pt idx="25428">
                  <c:v>43995.75</c:v>
                </c:pt>
                <c:pt idx="25429">
                  <c:v>43995.770833333343</c:v>
                </c:pt>
                <c:pt idx="25430">
                  <c:v>43995.79166666665</c:v>
                </c:pt>
                <c:pt idx="25431">
                  <c:v>43995.8125</c:v>
                </c:pt>
                <c:pt idx="25432">
                  <c:v>43995.833333333343</c:v>
                </c:pt>
                <c:pt idx="25433">
                  <c:v>43995.854166666657</c:v>
                </c:pt>
                <c:pt idx="25434">
                  <c:v>43995.875</c:v>
                </c:pt>
                <c:pt idx="25435">
                  <c:v>43995.895833333343</c:v>
                </c:pt>
                <c:pt idx="25436">
                  <c:v>43995.916666666657</c:v>
                </c:pt>
                <c:pt idx="25437">
                  <c:v>43995.9375</c:v>
                </c:pt>
                <c:pt idx="25438">
                  <c:v>43995.958333333343</c:v>
                </c:pt>
                <c:pt idx="25439">
                  <c:v>43995.979166666657</c:v>
                </c:pt>
                <c:pt idx="25440">
                  <c:v>43996</c:v>
                </c:pt>
                <c:pt idx="25441">
                  <c:v>43996.020833333343</c:v>
                </c:pt>
                <c:pt idx="25442">
                  <c:v>43996.041666666657</c:v>
                </c:pt>
                <c:pt idx="25443">
                  <c:v>43996.0625</c:v>
                </c:pt>
                <c:pt idx="25444">
                  <c:v>43996.083333333343</c:v>
                </c:pt>
                <c:pt idx="25445">
                  <c:v>43996.104166666657</c:v>
                </c:pt>
                <c:pt idx="25446">
                  <c:v>43996.125</c:v>
                </c:pt>
                <c:pt idx="25447">
                  <c:v>43996.145833333343</c:v>
                </c:pt>
                <c:pt idx="25448">
                  <c:v>43996.166666666657</c:v>
                </c:pt>
                <c:pt idx="25449">
                  <c:v>43996.1875</c:v>
                </c:pt>
                <c:pt idx="25450">
                  <c:v>43996.208333333343</c:v>
                </c:pt>
                <c:pt idx="25451">
                  <c:v>43996.22916666665</c:v>
                </c:pt>
                <c:pt idx="25452">
                  <c:v>43996.25</c:v>
                </c:pt>
                <c:pt idx="25453">
                  <c:v>43996.270833333343</c:v>
                </c:pt>
                <c:pt idx="25454">
                  <c:v>43996.29166666665</c:v>
                </c:pt>
                <c:pt idx="25455">
                  <c:v>43996.3125</c:v>
                </c:pt>
                <c:pt idx="25456">
                  <c:v>43996.333333333343</c:v>
                </c:pt>
                <c:pt idx="25457">
                  <c:v>43996.354166666657</c:v>
                </c:pt>
                <c:pt idx="25458">
                  <c:v>43996.375</c:v>
                </c:pt>
                <c:pt idx="25459">
                  <c:v>43996.395833333343</c:v>
                </c:pt>
                <c:pt idx="25460">
                  <c:v>43996.416666666657</c:v>
                </c:pt>
                <c:pt idx="25461">
                  <c:v>43996.4375</c:v>
                </c:pt>
                <c:pt idx="25462">
                  <c:v>43996.458333333343</c:v>
                </c:pt>
                <c:pt idx="25463">
                  <c:v>43996.479166666657</c:v>
                </c:pt>
                <c:pt idx="25464">
                  <c:v>43996.5</c:v>
                </c:pt>
                <c:pt idx="25465">
                  <c:v>43996.520833333343</c:v>
                </c:pt>
                <c:pt idx="25466">
                  <c:v>43996.541666666657</c:v>
                </c:pt>
                <c:pt idx="25467">
                  <c:v>43996.5625</c:v>
                </c:pt>
                <c:pt idx="25468">
                  <c:v>43996.583333333343</c:v>
                </c:pt>
                <c:pt idx="25469">
                  <c:v>43996.604166666657</c:v>
                </c:pt>
                <c:pt idx="25470">
                  <c:v>43996.625</c:v>
                </c:pt>
                <c:pt idx="25471">
                  <c:v>43996.645833333343</c:v>
                </c:pt>
                <c:pt idx="25472">
                  <c:v>43996.666666666657</c:v>
                </c:pt>
                <c:pt idx="25473">
                  <c:v>43996.6875</c:v>
                </c:pt>
                <c:pt idx="25474">
                  <c:v>43996.708333333343</c:v>
                </c:pt>
                <c:pt idx="25475">
                  <c:v>43996.72916666665</c:v>
                </c:pt>
                <c:pt idx="25476">
                  <c:v>43996.75</c:v>
                </c:pt>
                <c:pt idx="25477">
                  <c:v>43996.770833333343</c:v>
                </c:pt>
                <c:pt idx="25478">
                  <c:v>43996.79166666665</c:v>
                </c:pt>
                <c:pt idx="25479">
                  <c:v>43996.8125</c:v>
                </c:pt>
                <c:pt idx="25480">
                  <c:v>43996.833333333343</c:v>
                </c:pt>
                <c:pt idx="25481">
                  <c:v>43996.854166666657</c:v>
                </c:pt>
                <c:pt idx="25482">
                  <c:v>43996.875</c:v>
                </c:pt>
                <c:pt idx="25483">
                  <c:v>43996.895833333343</c:v>
                </c:pt>
                <c:pt idx="25484">
                  <c:v>43996.916666666657</c:v>
                </c:pt>
                <c:pt idx="25485">
                  <c:v>43996.9375</c:v>
                </c:pt>
                <c:pt idx="25486">
                  <c:v>43996.958333333343</c:v>
                </c:pt>
                <c:pt idx="25487">
                  <c:v>43996.979166666657</c:v>
                </c:pt>
                <c:pt idx="25488">
                  <c:v>43997</c:v>
                </c:pt>
                <c:pt idx="25489">
                  <c:v>43997.020833333343</c:v>
                </c:pt>
                <c:pt idx="25490">
                  <c:v>43997.041666666657</c:v>
                </c:pt>
                <c:pt idx="25491">
                  <c:v>43997.0625</c:v>
                </c:pt>
                <c:pt idx="25492">
                  <c:v>43997.083333333343</c:v>
                </c:pt>
                <c:pt idx="25493">
                  <c:v>43997.104166666657</c:v>
                </c:pt>
                <c:pt idx="25494">
                  <c:v>43997.125</c:v>
                </c:pt>
                <c:pt idx="25495">
                  <c:v>43997.145833333343</c:v>
                </c:pt>
                <c:pt idx="25496">
                  <c:v>43997.166666666657</c:v>
                </c:pt>
                <c:pt idx="25497">
                  <c:v>43997.1875</c:v>
                </c:pt>
                <c:pt idx="25498">
                  <c:v>43997.208333333343</c:v>
                </c:pt>
                <c:pt idx="25499">
                  <c:v>43997.22916666665</c:v>
                </c:pt>
                <c:pt idx="25500">
                  <c:v>43997.25</c:v>
                </c:pt>
                <c:pt idx="25501">
                  <c:v>43997.270833333343</c:v>
                </c:pt>
                <c:pt idx="25502">
                  <c:v>43997.29166666665</c:v>
                </c:pt>
                <c:pt idx="25503">
                  <c:v>43997.3125</c:v>
                </c:pt>
                <c:pt idx="25504">
                  <c:v>43997.333333333343</c:v>
                </c:pt>
                <c:pt idx="25505">
                  <c:v>43997.354166666657</c:v>
                </c:pt>
                <c:pt idx="25506">
                  <c:v>43997.375</c:v>
                </c:pt>
                <c:pt idx="25507">
                  <c:v>43997.395833333343</c:v>
                </c:pt>
                <c:pt idx="25508">
                  <c:v>43997.416666666657</c:v>
                </c:pt>
                <c:pt idx="25509">
                  <c:v>43997.4375</c:v>
                </c:pt>
                <c:pt idx="25510">
                  <c:v>43997.458333333343</c:v>
                </c:pt>
                <c:pt idx="25511">
                  <c:v>43997.479166666657</c:v>
                </c:pt>
                <c:pt idx="25512">
                  <c:v>43997.5</c:v>
                </c:pt>
                <c:pt idx="25513">
                  <c:v>43997.520833333343</c:v>
                </c:pt>
                <c:pt idx="25514">
                  <c:v>43997.541666666657</c:v>
                </c:pt>
                <c:pt idx="25515">
                  <c:v>43997.5625</c:v>
                </c:pt>
                <c:pt idx="25516">
                  <c:v>43997.583333333343</c:v>
                </c:pt>
                <c:pt idx="25517">
                  <c:v>43997.604166666657</c:v>
                </c:pt>
                <c:pt idx="25518">
                  <c:v>43997.625</c:v>
                </c:pt>
                <c:pt idx="25519">
                  <c:v>43997.645833333343</c:v>
                </c:pt>
                <c:pt idx="25520">
                  <c:v>43997.666666666657</c:v>
                </c:pt>
                <c:pt idx="25521">
                  <c:v>43997.6875</c:v>
                </c:pt>
                <c:pt idx="25522">
                  <c:v>43997.708333333343</c:v>
                </c:pt>
                <c:pt idx="25523">
                  <c:v>43997.72916666665</c:v>
                </c:pt>
                <c:pt idx="25524">
                  <c:v>43997.75</c:v>
                </c:pt>
                <c:pt idx="25525">
                  <c:v>43997.770833333343</c:v>
                </c:pt>
                <c:pt idx="25526">
                  <c:v>43997.79166666665</c:v>
                </c:pt>
                <c:pt idx="25527">
                  <c:v>43997.8125</c:v>
                </c:pt>
                <c:pt idx="25528">
                  <c:v>43997.833333333343</c:v>
                </c:pt>
                <c:pt idx="25529">
                  <c:v>43997.854166666657</c:v>
                </c:pt>
                <c:pt idx="25530">
                  <c:v>43997.875</c:v>
                </c:pt>
                <c:pt idx="25531">
                  <c:v>43997.895833333343</c:v>
                </c:pt>
                <c:pt idx="25532">
                  <c:v>43997.916666666657</c:v>
                </c:pt>
                <c:pt idx="25533">
                  <c:v>43997.9375</c:v>
                </c:pt>
                <c:pt idx="25534">
                  <c:v>43997.958333333343</c:v>
                </c:pt>
                <c:pt idx="25535">
                  <c:v>43997.979166666657</c:v>
                </c:pt>
                <c:pt idx="25536">
                  <c:v>43998</c:v>
                </c:pt>
                <c:pt idx="25537">
                  <c:v>43998.020833333343</c:v>
                </c:pt>
                <c:pt idx="25538">
                  <c:v>43998.041666666657</c:v>
                </c:pt>
                <c:pt idx="25539">
                  <c:v>43998.0625</c:v>
                </c:pt>
                <c:pt idx="25540">
                  <c:v>43998.083333333343</c:v>
                </c:pt>
                <c:pt idx="25541">
                  <c:v>43998.104166666657</c:v>
                </c:pt>
                <c:pt idx="25542">
                  <c:v>43998.125</c:v>
                </c:pt>
                <c:pt idx="25543">
                  <c:v>43998.145833333343</c:v>
                </c:pt>
                <c:pt idx="25544">
                  <c:v>43998.166666666657</c:v>
                </c:pt>
                <c:pt idx="25545">
                  <c:v>43998.1875</c:v>
                </c:pt>
                <c:pt idx="25546">
                  <c:v>43998.208333333343</c:v>
                </c:pt>
                <c:pt idx="25547">
                  <c:v>43998.22916666665</c:v>
                </c:pt>
                <c:pt idx="25548">
                  <c:v>43998.25</c:v>
                </c:pt>
                <c:pt idx="25549">
                  <c:v>43998.270833333343</c:v>
                </c:pt>
                <c:pt idx="25550">
                  <c:v>43998.29166666665</c:v>
                </c:pt>
                <c:pt idx="25551">
                  <c:v>43998.3125</c:v>
                </c:pt>
                <c:pt idx="25552">
                  <c:v>43998.333333333343</c:v>
                </c:pt>
                <c:pt idx="25553">
                  <c:v>43998.354166666657</c:v>
                </c:pt>
                <c:pt idx="25554">
                  <c:v>43998.375</c:v>
                </c:pt>
                <c:pt idx="25555">
                  <c:v>43998.395833333343</c:v>
                </c:pt>
                <c:pt idx="25556">
                  <c:v>43998.416666666657</c:v>
                </c:pt>
                <c:pt idx="25557">
                  <c:v>43998.4375</c:v>
                </c:pt>
                <c:pt idx="25558">
                  <c:v>43998.458333333343</c:v>
                </c:pt>
                <c:pt idx="25559">
                  <c:v>43998.479166666657</c:v>
                </c:pt>
                <c:pt idx="25560">
                  <c:v>43998.5</c:v>
                </c:pt>
                <c:pt idx="25561">
                  <c:v>43998.520833333343</c:v>
                </c:pt>
                <c:pt idx="25562">
                  <c:v>43998.541666666657</c:v>
                </c:pt>
                <c:pt idx="25563">
                  <c:v>43998.5625</c:v>
                </c:pt>
                <c:pt idx="25564">
                  <c:v>43998.583333333343</c:v>
                </c:pt>
                <c:pt idx="25565">
                  <c:v>43998.604166666657</c:v>
                </c:pt>
                <c:pt idx="25566">
                  <c:v>43998.625</c:v>
                </c:pt>
                <c:pt idx="25567">
                  <c:v>43998.645833333343</c:v>
                </c:pt>
                <c:pt idx="25568">
                  <c:v>43998.666666666657</c:v>
                </c:pt>
                <c:pt idx="25569">
                  <c:v>43998.6875</c:v>
                </c:pt>
                <c:pt idx="25570">
                  <c:v>43998.708333333343</c:v>
                </c:pt>
                <c:pt idx="25571">
                  <c:v>43998.72916666665</c:v>
                </c:pt>
                <c:pt idx="25572">
                  <c:v>43998.75</c:v>
                </c:pt>
                <c:pt idx="25573">
                  <c:v>43998.770833333343</c:v>
                </c:pt>
                <c:pt idx="25574">
                  <c:v>43998.79166666665</c:v>
                </c:pt>
                <c:pt idx="25575">
                  <c:v>43998.8125</c:v>
                </c:pt>
                <c:pt idx="25576">
                  <c:v>43998.833333333343</c:v>
                </c:pt>
                <c:pt idx="25577">
                  <c:v>43998.854166666657</c:v>
                </c:pt>
                <c:pt idx="25578">
                  <c:v>43998.875</c:v>
                </c:pt>
                <c:pt idx="25579">
                  <c:v>43998.895833333343</c:v>
                </c:pt>
                <c:pt idx="25580">
                  <c:v>43998.916666666657</c:v>
                </c:pt>
                <c:pt idx="25581">
                  <c:v>43998.9375</c:v>
                </c:pt>
                <c:pt idx="25582">
                  <c:v>43998.958333333343</c:v>
                </c:pt>
                <c:pt idx="25583">
                  <c:v>43998.979166666657</c:v>
                </c:pt>
                <c:pt idx="25584">
                  <c:v>43999</c:v>
                </c:pt>
                <c:pt idx="25585">
                  <c:v>43999.020833333343</c:v>
                </c:pt>
                <c:pt idx="25586">
                  <c:v>43999.041666666657</c:v>
                </c:pt>
                <c:pt idx="25587">
                  <c:v>43999.0625</c:v>
                </c:pt>
                <c:pt idx="25588">
                  <c:v>43999.083333333343</c:v>
                </c:pt>
                <c:pt idx="25589">
                  <c:v>43999.104166666657</c:v>
                </c:pt>
                <c:pt idx="25590">
                  <c:v>43999.125</c:v>
                </c:pt>
                <c:pt idx="25591">
                  <c:v>43999.145833333343</c:v>
                </c:pt>
                <c:pt idx="25592">
                  <c:v>43999.166666666657</c:v>
                </c:pt>
                <c:pt idx="25593">
                  <c:v>43999.1875</c:v>
                </c:pt>
                <c:pt idx="25594">
                  <c:v>43999.208333333343</c:v>
                </c:pt>
                <c:pt idx="25595">
                  <c:v>43999.22916666665</c:v>
                </c:pt>
                <c:pt idx="25596">
                  <c:v>43999.25</c:v>
                </c:pt>
                <c:pt idx="25597">
                  <c:v>43999.270833333343</c:v>
                </c:pt>
                <c:pt idx="25598">
                  <c:v>43999.29166666665</c:v>
                </c:pt>
                <c:pt idx="25599">
                  <c:v>43999.3125</c:v>
                </c:pt>
                <c:pt idx="25600">
                  <c:v>43999.333333333343</c:v>
                </c:pt>
                <c:pt idx="25601">
                  <c:v>43999.354166666657</c:v>
                </c:pt>
                <c:pt idx="25602">
                  <c:v>43999.375</c:v>
                </c:pt>
                <c:pt idx="25603">
                  <c:v>43999.395833333343</c:v>
                </c:pt>
                <c:pt idx="25604">
                  <c:v>43999.416666666657</c:v>
                </c:pt>
                <c:pt idx="25605">
                  <c:v>43999.4375</c:v>
                </c:pt>
                <c:pt idx="25606">
                  <c:v>43999.458333333343</c:v>
                </c:pt>
                <c:pt idx="25607">
                  <c:v>43999.479166666657</c:v>
                </c:pt>
                <c:pt idx="25608">
                  <c:v>43999.5</c:v>
                </c:pt>
                <c:pt idx="25609">
                  <c:v>43999.520833333343</c:v>
                </c:pt>
                <c:pt idx="25610">
                  <c:v>43999.541666666657</c:v>
                </c:pt>
                <c:pt idx="25611">
                  <c:v>43999.5625</c:v>
                </c:pt>
                <c:pt idx="25612">
                  <c:v>43999.583333333343</c:v>
                </c:pt>
                <c:pt idx="25613">
                  <c:v>43999.604166666657</c:v>
                </c:pt>
                <c:pt idx="25614">
                  <c:v>43999.625</c:v>
                </c:pt>
                <c:pt idx="25615">
                  <c:v>43999.645833333343</c:v>
                </c:pt>
                <c:pt idx="25616">
                  <c:v>43999.666666666657</c:v>
                </c:pt>
                <c:pt idx="25617">
                  <c:v>43999.6875</c:v>
                </c:pt>
                <c:pt idx="25618">
                  <c:v>43999.708333333343</c:v>
                </c:pt>
                <c:pt idx="25619">
                  <c:v>43999.72916666665</c:v>
                </c:pt>
                <c:pt idx="25620">
                  <c:v>43999.75</c:v>
                </c:pt>
                <c:pt idx="25621">
                  <c:v>43999.770833333343</c:v>
                </c:pt>
                <c:pt idx="25622">
                  <c:v>43999.79166666665</c:v>
                </c:pt>
                <c:pt idx="25623">
                  <c:v>43999.8125</c:v>
                </c:pt>
                <c:pt idx="25624">
                  <c:v>43999.833333333343</c:v>
                </c:pt>
                <c:pt idx="25625">
                  <c:v>43999.854166666657</c:v>
                </c:pt>
                <c:pt idx="25626">
                  <c:v>43999.875</c:v>
                </c:pt>
                <c:pt idx="25627">
                  <c:v>43999.895833333343</c:v>
                </c:pt>
                <c:pt idx="25628">
                  <c:v>43999.916666666657</c:v>
                </c:pt>
                <c:pt idx="25629">
                  <c:v>43999.9375</c:v>
                </c:pt>
                <c:pt idx="25630">
                  <c:v>43999.958333333343</c:v>
                </c:pt>
                <c:pt idx="25631">
                  <c:v>43999.979166666657</c:v>
                </c:pt>
                <c:pt idx="25632">
                  <c:v>44000</c:v>
                </c:pt>
                <c:pt idx="25633">
                  <c:v>44000.020833333343</c:v>
                </c:pt>
                <c:pt idx="25634">
                  <c:v>44000.041666666657</c:v>
                </c:pt>
                <c:pt idx="25635">
                  <c:v>44000.0625</c:v>
                </c:pt>
                <c:pt idx="25636">
                  <c:v>44000.083333333343</c:v>
                </c:pt>
                <c:pt idx="25637">
                  <c:v>44000.104166666657</c:v>
                </c:pt>
                <c:pt idx="25638">
                  <c:v>44000.125</c:v>
                </c:pt>
                <c:pt idx="25639">
                  <c:v>44000.145833333343</c:v>
                </c:pt>
                <c:pt idx="25640">
                  <c:v>44000.166666666657</c:v>
                </c:pt>
                <c:pt idx="25641">
                  <c:v>44000.1875</c:v>
                </c:pt>
                <c:pt idx="25642">
                  <c:v>44000.208333333343</c:v>
                </c:pt>
                <c:pt idx="25643">
                  <c:v>44000.22916666665</c:v>
                </c:pt>
                <c:pt idx="25644">
                  <c:v>44000.25</c:v>
                </c:pt>
                <c:pt idx="25645">
                  <c:v>44000.270833333343</c:v>
                </c:pt>
                <c:pt idx="25646">
                  <c:v>44000.29166666665</c:v>
                </c:pt>
                <c:pt idx="25647">
                  <c:v>44000.3125</c:v>
                </c:pt>
                <c:pt idx="25648">
                  <c:v>44000.333333333343</c:v>
                </c:pt>
                <c:pt idx="25649">
                  <c:v>44000.354166666657</c:v>
                </c:pt>
                <c:pt idx="25650">
                  <c:v>44000.375</c:v>
                </c:pt>
                <c:pt idx="25651">
                  <c:v>44000.395833333343</c:v>
                </c:pt>
                <c:pt idx="25652">
                  <c:v>44000.416666666657</c:v>
                </c:pt>
                <c:pt idx="25653">
                  <c:v>44000.4375</c:v>
                </c:pt>
                <c:pt idx="25654">
                  <c:v>44000.458333333343</c:v>
                </c:pt>
                <c:pt idx="25655">
                  <c:v>44000.479166666657</c:v>
                </c:pt>
                <c:pt idx="25656">
                  <c:v>44000.5</c:v>
                </c:pt>
                <c:pt idx="25657">
                  <c:v>44000.520833333343</c:v>
                </c:pt>
                <c:pt idx="25658">
                  <c:v>44000.541666666657</c:v>
                </c:pt>
                <c:pt idx="25659">
                  <c:v>44000.5625</c:v>
                </c:pt>
                <c:pt idx="25660">
                  <c:v>44000.583333333343</c:v>
                </c:pt>
                <c:pt idx="25661">
                  <c:v>44000.604166666657</c:v>
                </c:pt>
                <c:pt idx="25662">
                  <c:v>44000.625</c:v>
                </c:pt>
                <c:pt idx="25663">
                  <c:v>44000.645833333343</c:v>
                </c:pt>
                <c:pt idx="25664">
                  <c:v>44000.666666666657</c:v>
                </c:pt>
                <c:pt idx="25665">
                  <c:v>44000.6875</c:v>
                </c:pt>
                <c:pt idx="25666">
                  <c:v>44000.708333333343</c:v>
                </c:pt>
                <c:pt idx="25667">
                  <c:v>44000.72916666665</c:v>
                </c:pt>
                <c:pt idx="25668">
                  <c:v>44000.75</c:v>
                </c:pt>
                <c:pt idx="25669">
                  <c:v>44000.770833333343</c:v>
                </c:pt>
                <c:pt idx="25670">
                  <c:v>44000.79166666665</c:v>
                </c:pt>
                <c:pt idx="25671">
                  <c:v>44000.8125</c:v>
                </c:pt>
                <c:pt idx="25672">
                  <c:v>44000.833333333343</c:v>
                </c:pt>
                <c:pt idx="25673">
                  <c:v>44000.854166666657</c:v>
                </c:pt>
                <c:pt idx="25674">
                  <c:v>44000.875</c:v>
                </c:pt>
                <c:pt idx="25675">
                  <c:v>44000.895833333343</c:v>
                </c:pt>
                <c:pt idx="25676">
                  <c:v>44000.916666666657</c:v>
                </c:pt>
                <c:pt idx="25677">
                  <c:v>44000.9375</c:v>
                </c:pt>
                <c:pt idx="25678">
                  <c:v>44000.958333333343</c:v>
                </c:pt>
                <c:pt idx="25679">
                  <c:v>44000.979166666657</c:v>
                </c:pt>
                <c:pt idx="25680">
                  <c:v>44001</c:v>
                </c:pt>
                <c:pt idx="25681">
                  <c:v>44001.020833333343</c:v>
                </c:pt>
                <c:pt idx="25682">
                  <c:v>44001.041666666657</c:v>
                </c:pt>
                <c:pt idx="25683">
                  <c:v>44001.0625</c:v>
                </c:pt>
                <c:pt idx="25684">
                  <c:v>44001.083333333343</c:v>
                </c:pt>
                <c:pt idx="25685">
                  <c:v>44001.104166666657</c:v>
                </c:pt>
                <c:pt idx="25686">
                  <c:v>44001.125</c:v>
                </c:pt>
                <c:pt idx="25687">
                  <c:v>44001.145833333343</c:v>
                </c:pt>
                <c:pt idx="25688">
                  <c:v>44001.166666666657</c:v>
                </c:pt>
                <c:pt idx="25689">
                  <c:v>44001.1875</c:v>
                </c:pt>
                <c:pt idx="25690">
                  <c:v>44001.208333333343</c:v>
                </c:pt>
                <c:pt idx="25691">
                  <c:v>44001.22916666665</c:v>
                </c:pt>
                <c:pt idx="25692">
                  <c:v>44001.25</c:v>
                </c:pt>
                <c:pt idx="25693">
                  <c:v>44001.270833333343</c:v>
                </c:pt>
                <c:pt idx="25694">
                  <c:v>44001.29166666665</c:v>
                </c:pt>
                <c:pt idx="25695">
                  <c:v>44001.3125</c:v>
                </c:pt>
                <c:pt idx="25696">
                  <c:v>44001.333333333343</c:v>
                </c:pt>
                <c:pt idx="25697">
                  <c:v>44001.354166666657</c:v>
                </c:pt>
                <c:pt idx="25698">
                  <c:v>44001.375</c:v>
                </c:pt>
                <c:pt idx="25699">
                  <c:v>44001.395833333343</c:v>
                </c:pt>
                <c:pt idx="25700">
                  <c:v>44001.416666666657</c:v>
                </c:pt>
                <c:pt idx="25701">
                  <c:v>44001.4375</c:v>
                </c:pt>
                <c:pt idx="25702">
                  <c:v>44001.458333333343</c:v>
                </c:pt>
                <c:pt idx="25703">
                  <c:v>44001.479166666657</c:v>
                </c:pt>
                <c:pt idx="25704">
                  <c:v>44001.5</c:v>
                </c:pt>
                <c:pt idx="25705">
                  <c:v>44001.520833333343</c:v>
                </c:pt>
                <c:pt idx="25706">
                  <c:v>44001.541666666657</c:v>
                </c:pt>
                <c:pt idx="25707">
                  <c:v>44001.5625</c:v>
                </c:pt>
                <c:pt idx="25708">
                  <c:v>44001.583333333343</c:v>
                </c:pt>
                <c:pt idx="25709">
                  <c:v>44001.604166666657</c:v>
                </c:pt>
                <c:pt idx="25710">
                  <c:v>44001.625</c:v>
                </c:pt>
                <c:pt idx="25711">
                  <c:v>44001.645833333343</c:v>
                </c:pt>
                <c:pt idx="25712">
                  <c:v>44001.666666666657</c:v>
                </c:pt>
                <c:pt idx="25713">
                  <c:v>44001.6875</c:v>
                </c:pt>
                <c:pt idx="25714">
                  <c:v>44001.708333333343</c:v>
                </c:pt>
                <c:pt idx="25715">
                  <c:v>44001.72916666665</c:v>
                </c:pt>
                <c:pt idx="25716">
                  <c:v>44001.75</c:v>
                </c:pt>
                <c:pt idx="25717">
                  <c:v>44001.770833333343</c:v>
                </c:pt>
                <c:pt idx="25718">
                  <c:v>44001.79166666665</c:v>
                </c:pt>
                <c:pt idx="25719">
                  <c:v>44001.8125</c:v>
                </c:pt>
                <c:pt idx="25720">
                  <c:v>44001.833333333343</c:v>
                </c:pt>
                <c:pt idx="25721">
                  <c:v>44001.854166666657</c:v>
                </c:pt>
                <c:pt idx="25722">
                  <c:v>44001.875</c:v>
                </c:pt>
                <c:pt idx="25723">
                  <c:v>44001.895833333343</c:v>
                </c:pt>
                <c:pt idx="25724">
                  <c:v>44001.916666666657</c:v>
                </c:pt>
                <c:pt idx="25725">
                  <c:v>44001.9375</c:v>
                </c:pt>
                <c:pt idx="25726">
                  <c:v>44001.958333333343</c:v>
                </c:pt>
                <c:pt idx="25727">
                  <c:v>44001.979166666657</c:v>
                </c:pt>
                <c:pt idx="25728">
                  <c:v>44002</c:v>
                </c:pt>
                <c:pt idx="25729">
                  <c:v>44002.020833333343</c:v>
                </c:pt>
                <c:pt idx="25730">
                  <c:v>44002.041666666657</c:v>
                </c:pt>
                <c:pt idx="25731">
                  <c:v>44002.0625</c:v>
                </c:pt>
                <c:pt idx="25732">
                  <c:v>44002.083333333343</c:v>
                </c:pt>
                <c:pt idx="25733">
                  <c:v>44002.104166666657</c:v>
                </c:pt>
                <c:pt idx="25734">
                  <c:v>44002.125</c:v>
                </c:pt>
                <c:pt idx="25735">
                  <c:v>44002.145833333343</c:v>
                </c:pt>
                <c:pt idx="25736">
                  <c:v>44002.166666666657</c:v>
                </c:pt>
                <c:pt idx="25737">
                  <c:v>44002.1875</c:v>
                </c:pt>
                <c:pt idx="25738">
                  <c:v>44002.208333333343</c:v>
                </c:pt>
                <c:pt idx="25739">
                  <c:v>44002.22916666665</c:v>
                </c:pt>
                <c:pt idx="25740">
                  <c:v>44002.25</c:v>
                </c:pt>
                <c:pt idx="25741">
                  <c:v>44002.270833333343</c:v>
                </c:pt>
                <c:pt idx="25742">
                  <c:v>44002.29166666665</c:v>
                </c:pt>
                <c:pt idx="25743">
                  <c:v>44002.3125</c:v>
                </c:pt>
                <c:pt idx="25744">
                  <c:v>44002.333333333343</c:v>
                </c:pt>
                <c:pt idx="25745">
                  <c:v>44002.354166666657</c:v>
                </c:pt>
                <c:pt idx="25746">
                  <c:v>44002.375</c:v>
                </c:pt>
                <c:pt idx="25747">
                  <c:v>44002.395833333343</c:v>
                </c:pt>
                <c:pt idx="25748">
                  <c:v>44002.416666666657</c:v>
                </c:pt>
                <c:pt idx="25749">
                  <c:v>44002.4375</c:v>
                </c:pt>
                <c:pt idx="25750">
                  <c:v>44002.458333333343</c:v>
                </c:pt>
                <c:pt idx="25751">
                  <c:v>44002.479166666657</c:v>
                </c:pt>
                <c:pt idx="25752">
                  <c:v>44002.5</c:v>
                </c:pt>
                <c:pt idx="25753">
                  <c:v>44002.520833333343</c:v>
                </c:pt>
                <c:pt idx="25754">
                  <c:v>44002.541666666657</c:v>
                </c:pt>
                <c:pt idx="25755">
                  <c:v>44002.5625</c:v>
                </c:pt>
                <c:pt idx="25756">
                  <c:v>44002.583333333343</c:v>
                </c:pt>
                <c:pt idx="25757">
                  <c:v>44002.604166666657</c:v>
                </c:pt>
                <c:pt idx="25758">
                  <c:v>44002.625</c:v>
                </c:pt>
                <c:pt idx="25759">
                  <c:v>44002.645833333343</c:v>
                </c:pt>
                <c:pt idx="25760">
                  <c:v>44002.666666666657</c:v>
                </c:pt>
                <c:pt idx="25761">
                  <c:v>44002.6875</c:v>
                </c:pt>
                <c:pt idx="25762">
                  <c:v>44002.708333333343</c:v>
                </c:pt>
                <c:pt idx="25763">
                  <c:v>44002.72916666665</c:v>
                </c:pt>
                <c:pt idx="25764">
                  <c:v>44002.75</c:v>
                </c:pt>
                <c:pt idx="25765">
                  <c:v>44002.770833333343</c:v>
                </c:pt>
                <c:pt idx="25766">
                  <c:v>44002.79166666665</c:v>
                </c:pt>
                <c:pt idx="25767">
                  <c:v>44002.8125</c:v>
                </c:pt>
                <c:pt idx="25768">
                  <c:v>44002.833333333343</c:v>
                </c:pt>
                <c:pt idx="25769">
                  <c:v>44002.854166666657</c:v>
                </c:pt>
                <c:pt idx="25770">
                  <c:v>44002.875</c:v>
                </c:pt>
                <c:pt idx="25771">
                  <c:v>44002.895833333343</c:v>
                </c:pt>
                <c:pt idx="25772">
                  <c:v>44002.916666666657</c:v>
                </c:pt>
                <c:pt idx="25773">
                  <c:v>44002.9375</c:v>
                </c:pt>
                <c:pt idx="25774">
                  <c:v>44002.958333333343</c:v>
                </c:pt>
                <c:pt idx="25775">
                  <c:v>44002.979166666657</c:v>
                </c:pt>
                <c:pt idx="25776">
                  <c:v>44003</c:v>
                </c:pt>
                <c:pt idx="25777">
                  <c:v>44003.020833333343</c:v>
                </c:pt>
                <c:pt idx="25778">
                  <c:v>44003.041666666657</c:v>
                </c:pt>
                <c:pt idx="25779">
                  <c:v>44003.0625</c:v>
                </c:pt>
                <c:pt idx="25780">
                  <c:v>44003.083333333343</c:v>
                </c:pt>
                <c:pt idx="25781">
                  <c:v>44003.104166666657</c:v>
                </c:pt>
                <c:pt idx="25782">
                  <c:v>44003.125</c:v>
                </c:pt>
                <c:pt idx="25783">
                  <c:v>44003.145833333343</c:v>
                </c:pt>
                <c:pt idx="25784">
                  <c:v>44003.166666666657</c:v>
                </c:pt>
                <c:pt idx="25785">
                  <c:v>44003.1875</c:v>
                </c:pt>
                <c:pt idx="25786">
                  <c:v>44003.208333333343</c:v>
                </c:pt>
                <c:pt idx="25787">
                  <c:v>44003.22916666665</c:v>
                </c:pt>
                <c:pt idx="25788">
                  <c:v>44003.25</c:v>
                </c:pt>
                <c:pt idx="25789">
                  <c:v>44003.270833333343</c:v>
                </c:pt>
                <c:pt idx="25790">
                  <c:v>44003.29166666665</c:v>
                </c:pt>
                <c:pt idx="25791">
                  <c:v>44003.3125</c:v>
                </c:pt>
                <c:pt idx="25792">
                  <c:v>44003.333333333343</c:v>
                </c:pt>
                <c:pt idx="25793">
                  <c:v>44003.354166666657</c:v>
                </c:pt>
                <c:pt idx="25794">
                  <c:v>44003.375</c:v>
                </c:pt>
                <c:pt idx="25795">
                  <c:v>44003.395833333343</c:v>
                </c:pt>
                <c:pt idx="25796">
                  <c:v>44003.416666666657</c:v>
                </c:pt>
                <c:pt idx="25797">
                  <c:v>44003.4375</c:v>
                </c:pt>
                <c:pt idx="25798">
                  <c:v>44003.458333333343</c:v>
                </c:pt>
                <c:pt idx="25799">
                  <c:v>44003.479166666657</c:v>
                </c:pt>
                <c:pt idx="25800">
                  <c:v>44003.5</c:v>
                </c:pt>
                <c:pt idx="25801">
                  <c:v>44003.520833333343</c:v>
                </c:pt>
                <c:pt idx="25802">
                  <c:v>44003.541666666657</c:v>
                </c:pt>
                <c:pt idx="25803">
                  <c:v>44003.5625</c:v>
                </c:pt>
                <c:pt idx="25804">
                  <c:v>44003.583333333343</c:v>
                </c:pt>
                <c:pt idx="25805">
                  <c:v>44003.604166666657</c:v>
                </c:pt>
                <c:pt idx="25806">
                  <c:v>44003.625</c:v>
                </c:pt>
                <c:pt idx="25807">
                  <c:v>44003.645833333343</c:v>
                </c:pt>
                <c:pt idx="25808">
                  <c:v>44003.666666666657</c:v>
                </c:pt>
                <c:pt idx="25809">
                  <c:v>44003.6875</c:v>
                </c:pt>
                <c:pt idx="25810">
                  <c:v>44003.708333333343</c:v>
                </c:pt>
                <c:pt idx="25811">
                  <c:v>44003.72916666665</c:v>
                </c:pt>
                <c:pt idx="25812">
                  <c:v>44003.75</c:v>
                </c:pt>
                <c:pt idx="25813">
                  <c:v>44003.770833333343</c:v>
                </c:pt>
                <c:pt idx="25814">
                  <c:v>44003.79166666665</c:v>
                </c:pt>
                <c:pt idx="25815">
                  <c:v>44003.8125</c:v>
                </c:pt>
                <c:pt idx="25816">
                  <c:v>44003.833333333343</c:v>
                </c:pt>
                <c:pt idx="25817">
                  <c:v>44003.854166666657</c:v>
                </c:pt>
                <c:pt idx="25818">
                  <c:v>44003.875</c:v>
                </c:pt>
                <c:pt idx="25819">
                  <c:v>44003.895833333343</c:v>
                </c:pt>
                <c:pt idx="25820">
                  <c:v>44003.916666666657</c:v>
                </c:pt>
                <c:pt idx="25821">
                  <c:v>44003.9375</c:v>
                </c:pt>
                <c:pt idx="25822">
                  <c:v>44003.958333333343</c:v>
                </c:pt>
                <c:pt idx="25823">
                  <c:v>44003.979166666657</c:v>
                </c:pt>
                <c:pt idx="25824">
                  <c:v>44004</c:v>
                </c:pt>
                <c:pt idx="25825">
                  <c:v>44004.020833333343</c:v>
                </c:pt>
                <c:pt idx="25826">
                  <c:v>44004.041666666657</c:v>
                </c:pt>
                <c:pt idx="25827">
                  <c:v>44004.0625</c:v>
                </c:pt>
                <c:pt idx="25828">
                  <c:v>44004.083333333343</c:v>
                </c:pt>
                <c:pt idx="25829">
                  <c:v>44004.104166666657</c:v>
                </c:pt>
                <c:pt idx="25830">
                  <c:v>44004.125</c:v>
                </c:pt>
                <c:pt idx="25831">
                  <c:v>44004.145833333343</c:v>
                </c:pt>
                <c:pt idx="25832">
                  <c:v>44004.166666666657</c:v>
                </c:pt>
                <c:pt idx="25833">
                  <c:v>44004.1875</c:v>
                </c:pt>
                <c:pt idx="25834">
                  <c:v>44004.208333333343</c:v>
                </c:pt>
                <c:pt idx="25835">
                  <c:v>44004.22916666665</c:v>
                </c:pt>
                <c:pt idx="25836">
                  <c:v>44004.25</c:v>
                </c:pt>
                <c:pt idx="25837">
                  <c:v>44004.270833333343</c:v>
                </c:pt>
                <c:pt idx="25838">
                  <c:v>44004.29166666665</c:v>
                </c:pt>
                <c:pt idx="25839">
                  <c:v>44004.3125</c:v>
                </c:pt>
                <c:pt idx="25840">
                  <c:v>44004.333333333343</c:v>
                </c:pt>
                <c:pt idx="25841">
                  <c:v>44004.354166666657</c:v>
                </c:pt>
                <c:pt idx="25842">
                  <c:v>44004.375</c:v>
                </c:pt>
                <c:pt idx="25843">
                  <c:v>44004.395833333343</c:v>
                </c:pt>
                <c:pt idx="25844">
                  <c:v>44004.416666666657</c:v>
                </c:pt>
                <c:pt idx="25845">
                  <c:v>44004.4375</c:v>
                </c:pt>
                <c:pt idx="25846">
                  <c:v>44004.458333333343</c:v>
                </c:pt>
                <c:pt idx="25847">
                  <c:v>44004.479166666657</c:v>
                </c:pt>
                <c:pt idx="25848">
                  <c:v>44004.5</c:v>
                </c:pt>
                <c:pt idx="25849">
                  <c:v>44004.520833333343</c:v>
                </c:pt>
                <c:pt idx="25850">
                  <c:v>44004.541666666657</c:v>
                </c:pt>
                <c:pt idx="25851">
                  <c:v>44004.5625</c:v>
                </c:pt>
                <c:pt idx="25852">
                  <c:v>44004.583333333343</c:v>
                </c:pt>
                <c:pt idx="25853">
                  <c:v>44004.604166666657</c:v>
                </c:pt>
                <c:pt idx="25854">
                  <c:v>44004.625</c:v>
                </c:pt>
                <c:pt idx="25855">
                  <c:v>44004.645833333343</c:v>
                </c:pt>
                <c:pt idx="25856">
                  <c:v>44004.666666666657</c:v>
                </c:pt>
                <c:pt idx="25857">
                  <c:v>44004.6875</c:v>
                </c:pt>
                <c:pt idx="25858">
                  <c:v>44004.708333333343</c:v>
                </c:pt>
                <c:pt idx="25859">
                  <c:v>44004.72916666665</c:v>
                </c:pt>
                <c:pt idx="25860">
                  <c:v>44004.75</c:v>
                </c:pt>
                <c:pt idx="25861">
                  <c:v>44004.770833333343</c:v>
                </c:pt>
                <c:pt idx="25862">
                  <c:v>44004.79166666665</c:v>
                </c:pt>
                <c:pt idx="25863">
                  <c:v>44004.8125</c:v>
                </c:pt>
                <c:pt idx="25864">
                  <c:v>44004.833333333343</c:v>
                </c:pt>
                <c:pt idx="25865">
                  <c:v>44004.854166666657</c:v>
                </c:pt>
                <c:pt idx="25866">
                  <c:v>44004.875</c:v>
                </c:pt>
                <c:pt idx="25867">
                  <c:v>44004.895833333343</c:v>
                </c:pt>
                <c:pt idx="25868">
                  <c:v>44004.916666666657</c:v>
                </c:pt>
                <c:pt idx="25869">
                  <c:v>44004.9375</c:v>
                </c:pt>
                <c:pt idx="25870">
                  <c:v>44004.958333333343</c:v>
                </c:pt>
                <c:pt idx="25871">
                  <c:v>44004.979166666657</c:v>
                </c:pt>
                <c:pt idx="25872">
                  <c:v>44005</c:v>
                </c:pt>
                <c:pt idx="25873">
                  <c:v>44005.020833333343</c:v>
                </c:pt>
                <c:pt idx="25874">
                  <c:v>44005.041666666657</c:v>
                </c:pt>
                <c:pt idx="25875">
                  <c:v>44005.0625</c:v>
                </c:pt>
                <c:pt idx="25876">
                  <c:v>44005.083333333343</c:v>
                </c:pt>
                <c:pt idx="25877">
                  <c:v>44005.104166666657</c:v>
                </c:pt>
                <c:pt idx="25878">
                  <c:v>44005.125</c:v>
                </c:pt>
                <c:pt idx="25879">
                  <c:v>44005.145833333343</c:v>
                </c:pt>
                <c:pt idx="25880">
                  <c:v>44005.166666666657</c:v>
                </c:pt>
                <c:pt idx="25881">
                  <c:v>44005.1875</c:v>
                </c:pt>
                <c:pt idx="25882">
                  <c:v>44005.208333333343</c:v>
                </c:pt>
                <c:pt idx="25883">
                  <c:v>44005.22916666665</c:v>
                </c:pt>
                <c:pt idx="25884">
                  <c:v>44005.25</c:v>
                </c:pt>
                <c:pt idx="25885">
                  <c:v>44005.270833333343</c:v>
                </c:pt>
                <c:pt idx="25886">
                  <c:v>44005.29166666665</c:v>
                </c:pt>
                <c:pt idx="25887">
                  <c:v>44005.3125</c:v>
                </c:pt>
                <c:pt idx="25888">
                  <c:v>44005.333333333343</c:v>
                </c:pt>
                <c:pt idx="25889">
                  <c:v>44005.354166666657</c:v>
                </c:pt>
                <c:pt idx="25890">
                  <c:v>44005.375</c:v>
                </c:pt>
                <c:pt idx="25891">
                  <c:v>44005.395833333343</c:v>
                </c:pt>
                <c:pt idx="25892">
                  <c:v>44005.416666666657</c:v>
                </c:pt>
                <c:pt idx="25893">
                  <c:v>44005.4375</c:v>
                </c:pt>
                <c:pt idx="25894">
                  <c:v>44005.458333333343</c:v>
                </c:pt>
                <c:pt idx="25895">
                  <c:v>44005.479166666657</c:v>
                </c:pt>
                <c:pt idx="25896">
                  <c:v>44005.5</c:v>
                </c:pt>
                <c:pt idx="25897">
                  <c:v>44005.520833333343</c:v>
                </c:pt>
                <c:pt idx="25898">
                  <c:v>44005.541666666657</c:v>
                </c:pt>
                <c:pt idx="25899">
                  <c:v>44005.5625</c:v>
                </c:pt>
                <c:pt idx="25900">
                  <c:v>44005.583333333343</c:v>
                </c:pt>
                <c:pt idx="25901">
                  <c:v>44005.604166666657</c:v>
                </c:pt>
                <c:pt idx="25902">
                  <c:v>44005.625</c:v>
                </c:pt>
                <c:pt idx="25903">
                  <c:v>44005.645833333343</c:v>
                </c:pt>
                <c:pt idx="25904">
                  <c:v>44005.666666666657</c:v>
                </c:pt>
                <c:pt idx="25905">
                  <c:v>44005.6875</c:v>
                </c:pt>
                <c:pt idx="25906">
                  <c:v>44005.708333333343</c:v>
                </c:pt>
                <c:pt idx="25907">
                  <c:v>44005.72916666665</c:v>
                </c:pt>
                <c:pt idx="25908">
                  <c:v>44005.75</c:v>
                </c:pt>
                <c:pt idx="25909">
                  <c:v>44005.770833333343</c:v>
                </c:pt>
                <c:pt idx="25910">
                  <c:v>44005.79166666665</c:v>
                </c:pt>
                <c:pt idx="25911">
                  <c:v>44005.8125</c:v>
                </c:pt>
                <c:pt idx="25912">
                  <c:v>44005.833333333343</c:v>
                </c:pt>
                <c:pt idx="25913">
                  <c:v>44005.854166666657</c:v>
                </c:pt>
                <c:pt idx="25914">
                  <c:v>44005.875</c:v>
                </c:pt>
                <c:pt idx="25915">
                  <c:v>44005.895833333343</c:v>
                </c:pt>
                <c:pt idx="25916">
                  <c:v>44005.916666666657</c:v>
                </c:pt>
                <c:pt idx="25917">
                  <c:v>44005.9375</c:v>
                </c:pt>
                <c:pt idx="25918">
                  <c:v>44005.958333333343</c:v>
                </c:pt>
                <c:pt idx="25919">
                  <c:v>44005.979166666657</c:v>
                </c:pt>
                <c:pt idx="25920">
                  <c:v>44006</c:v>
                </c:pt>
                <c:pt idx="25921">
                  <c:v>44006.020833333343</c:v>
                </c:pt>
                <c:pt idx="25922">
                  <c:v>44006.041666666657</c:v>
                </c:pt>
                <c:pt idx="25923">
                  <c:v>44006.0625</c:v>
                </c:pt>
                <c:pt idx="25924">
                  <c:v>44006.083333333343</c:v>
                </c:pt>
                <c:pt idx="25925">
                  <c:v>44006.104166666657</c:v>
                </c:pt>
                <c:pt idx="25926">
                  <c:v>44006.125</c:v>
                </c:pt>
                <c:pt idx="25927">
                  <c:v>44006.145833333343</c:v>
                </c:pt>
                <c:pt idx="25928">
                  <c:v>44006.166666666657</c:v>
                </c:pt>
                <c:pt idx="25929">
                  <c:v>44006.1875</c:v>
                </c:pt>
                <c:pt idx="25930">
                  <c:v>44006.208333333343</c:v>
                </c:pt>
                <c:pt idx="25931">
                  <c:v>44006.22916666665</c:v>
                </c:pt>
                <c:pt idx="25932">
                  <c:v>44006.25</c:v>
                </c:pt>
                <c:pt idx="25933">
                  <c:v>44006.270833333343</c:v>
                </c:pt>
                <c:pt idx="25934">
                  <c:v>44006.29166666665</c:v>
                </c:pt>
                <c:pt idx="25935">
                  <c:v>44006.3125</c:v>
                </c:pt>
                <c:pt idx="25936">
                  <c:v>44006.333333333343</c:v>
                </c:pt>
                <c:pt idx="25937">
                  <c:v>44006.354166666657</c:v>
                </c:pt>
                <c:pt idx="25938">
                  <c:v>44006.375</c:v>
                </c:pt>
                <c:pt idx="25939">
                  <c:v>44006.395833333343</c:v>
                </c:pt>
                <c:pt idx="25940">
                  <c:v>44006.416666666657</c:v>
                </c:pt>
                <c:pt idx="25941">
                  <c:v>44006.4375</c:v>
                </c:pt>
                <c:pt idx="25942">
                  <c:v>44006.458333333343</c:v>
                </c:pt>
                <c:pt idx="25943">
                  <c:v>44006.479166666657</c:v>
                </c:pt>
                <c:pt idx="25944">
                  <c:v>44006.5</c:v>
                </c:pt>
                <c:pt idx="25945">
                  <c:v>44006.520833333343</c:v>
                </c:pt>
                <c:pt idx="25946">
                  <c:v>44006.541666666657</c:v>
                </c:pt>
                <c:pt idx="25947">
                  <c:v>44006.5625</c:v>
                </c:pt>
                <c:pt idx="25948">
                  <c:v>44006.583333333343</c:v>
                </c:pt>
                <c:pt idx="25949">
                  <c:v>44006.604166666657</c:v>
                </c:pt>
                <c:pt idx="25950">
                  <c:v>44006.625</c:v>
                </c:pt>
                <c:pt idx="25951">
                  <c:v>44006.645833333343</c:v>
                </c:pt>
                <c:pt idx="25952">
                  <c:v>44006.666666666657</c:v>
                </c:pt>
                <c:pt idx="25953">
                  <c:v>44006.6875</c:v>
                </c:pt>
                <c:pt idx="25954">
                  <c:v>44006.708333333343</c:v>
                </c:pt>
                <c:pt idx="25955">
                  <c:v>44006.72916666665</c:v>
                </c:pt>
                <c:pt idx="25956">
                  <c:v>44006.75</c:v>
                </c:pt>
                <c:pt idx="25957">
                  <c:v>44006.770833333343</c:v>
                </c:pt>
                <c:pt idx="25958">
                  <c:v>44006.79166666665</c:v>
                </c:pt>
                <c:pt idx="25959">
                  <c:v>44006.8125</c:v>
                </c:pt>
                <c:pt idx="25960">
                  <c:v>44006.833333333343</c:v>
                </c:pt>
                <c:pt idx="25961">
                  <c:v>44006.854166666657</c:v>
                </c:pt>
                <c:pt idx="25962">
                  <c:v>44006.875</c:v>
                </c:pt>
                <c:pt idx="25963">
                  <c:v>44006.895833333343</c:v>
                </c:pt>
                <c:pt idx="25964">
                  <c:v>44006.916666666657</c:v>
                </c:pt>
                <c:pt idx="25965">
                  <c:v>44006.9375</c:v>
                </c:pt>
                <c:pt idx="25966">
                  <c:v>44006.958333333343</c:v>
                </c:pt>
                <c:pt idx="25967">
                  <c:v>44006.979166666657</c:v>
                </c:pt>
                <c:pt idx="25968">
                  <c:v>44007</c:v>
                </c:pt>
                <c:pt idx="25969">
                  <c:v>44007.020833333343</c:v>
                </c:pt>
                <c:pt idx="25970">
                  <c:v>44007.041666666657</c:v>
                </c:pt>
                <c:pt idx="25971">
                  <c:v>44007.0625</c:v>
                </c:pt>
                <c:pt idx="25972">
                  <c:v>44007.083333333343</c:v>
                </c:pt>
                <c:pt idx="25973">
                  <c:v>44007.104166666657</c:v>
                </c:pt>
                <c:pt idx="25974">
                  <c:v>44007.125</c:v>
                </c:pt>
                <c:pt idx="25975">
                  <c:v>44007.145833333343</c:v>
                </c:pt>
                <c:pt idx="25976">
                  <c:v>44007.166666666657</c:v>
                </c:pt>
                <c:pt idx="25977">
                  <c:v>44007.1875</c:v>
                </c:pt>
                <c:pt idx="25978">
                  <c:v>44007.208333333343</c:v>
                </c:pt>
                <c:pt idx="25979">
                  <c:v>44007.22916666665</c:v>
                </c:pt>
                <c:pt idx="25980">
                  <c:v>44007.25</c:v>
                </c:pt>
                <c:pt idx="25981">
                  <c:v>44007.270833333343</c:v>
                </c:pt>
                <c:pt idx="25982">
                  <c:v>44007.29166666665</c:v>
                </c:pt>
                <c:pt idx="25983">
                  <c:v>44007.3125</c:v>
                </c:pt>
                <c:pt idx="25984">
                  <c:v>44007.333333333343</c:v>
                </c:pt>
                <c:pt idx="25985">
                  <c:v>44007.354166666657</c:v>
                </c:pt>
                <c:pt idx="25986">
                  <c:v>44007.375</c:v>
                </c:pt>
                <c:pt idx="25987">
                  <c:v>44007.395833333343</c:v>
                </c:pt>
                <c:pt idx="25988">
                  <c:v>44007.416666666657</c:v>
                </c:pt>
                <c:pt idx="25989">
                  <c:v>44007.4375</c:v>
                </c:pt>
                <c:pt idx="25990">
                  <c:v>44007.458333333343</c:v>
                </c:pt>
                <c:pt idx="25991">
                  <c:v>44007.479166666657</c:v>
                </c:pt>
                <c:pt idx="25992">
                  <c:v>44007.5</c:v>
                </c:pt>
                <c:pt idx="25993">
                  <c:v>44007.520833333343</c:v>
                </c:pt>
                <c:pt idx="25994">
                  <c:v>44007.541666666657</c:v>
                </c:pt>
                <c:pt idx="25995">
                  <c:v>44007.5625</c:v>
                </c:pt>
                <c:pt idx="25996">
                  <c:v>44007.583333333343</c:v>
                </c:pt>
                <c:pt idx="25997">
                  <c:v>44007.604166666657</c:v>
                </c:pt>
                <c:pt idx="25998">
                  <c:v>44007.625</c:v>
                </c:pt>
                <c:pt idx="25999">
                  <c:v>44007.645833333343</c:v>
                </c:pt>
                <c:pt idx="26000">
                  <c:v>44007.666666666657</c:v>
                </c:pt>
                <c:pt idx="26001">
                  <c:v>44007.6875</c:v>
                </c:pt>
                <c:pt idx="26002">
                  <c:v>44007.708333333343</c:v>
                </c:pt>
                <c:pt idx="26003">
                  <c:v>44007.72916666665</c:v>
                </c:pt>
                <c:pt idx="26004">
                  <c:v>44007.75</c:v>
                </c:pt>
                <c:pt idx="26005">
                  <c:v>44007.770833333343</c:v>
                </c:pt>
                <c:pt idx="26006">
                  <c:v>44007.79166666665</c:v>
                </c:pt>
                <c:pt idx="26007">
                  <c:v>44007.8125</c:v>
                </c:pt>
                <c:pt idx="26008">
                  <c:v>44007.833333333343</c:v>
                </c:pt>
                <c:pt idx="26009">
                  <c:v>44007.854166666657</c:v>
                </c:pt>
                <c:pt idx="26010">
                  <c:v>44007.875</c:v>
                </c:pt>
                <c:pt idx="26011">
                  <c:v>44007.895833333343</c:v>
                </c:pt>
                <c:pt idx="26012">
                  <c:v>44007.916666666657</c:v>
                </c:pt>
                <c:pt idx="26013">
                  <c:v>44007.9375</c:v>
                </c:pt>
                <c:pt idx="26014">
                  <c:v>44007.958333333343</c:v>
                </c:pt>
                <c:pt idx="26015">
                  <c:v>44007.979166666657</c:v>
                </c:pt>
                <c:pt idx="26016">
                  <c:v>44008</c:v>
                </c:pt>
                <c:pt idx="26017">
                  <c:v>44008.020833333343</c:v>
                </c:pt>
                <c:pt idx="26018">
                  <c:v>44008.041666666657</c:v>
                </c:pt>
                <c:pt idx="26019">
                  <c:v>44008.0625</c:v>
                </c:pt>
                <c:pt idx="26020">
                  <c:v>44008.083333333343</c:v>
                </c:pt>
                <c:pt idx="26021">
                  <c:v>44008.104166666657</c:v>
                </c:pt>
                <c:pt idx="26022">
                  <c:v>44008.125</c:v>
                </c:pt>
                <c:pt idx="26023">
                  <c:v>44008.145833333343</c:v>
                </c:pt>
                <c:pt idx="26024">
                  <c:v>44008.166666666657</c:v>
                </c:pt>
                <c:pt idx="26025">
                  <c:v>44008.1875</c:v>
                </c:pt>
                <c:pt idx="26026">
                  <c:v>44008.208333333343</c:v>
                </c:pt>
                <c:pt idx="26027">
                  <c:v>44008.22916666665</c:v>
                </c:pt>
                <c:pt idx="26028">
                  <c:v>44008.25</c:v>
                </c:pt>
                <c:pt idx="26029">
                  <c:v>44008.270833333343</c:v>
                </c:pt>
                <c:pt idx="26030">
                  <c:v>44008.29166666665</c:v>
                </c:pt>
                <c:pt idx="26031">
                  <c:v>44008.3125</c:v>
                </c:pt>
                <c:pt idx="26032">
                  <c:v>44008.333333333343</c:v>
                </c:pt>
                <c:pt idx="26033">
                  <c:v>44008.354166666657</c:v>
                </c:pt>
                <c:pt idx="26034">
                  <c:v>44008.375</c:v>
                </c:pt>
                <c:pt idx="26035">
                  <c:v>44008.395833333343</c:v>
                </c:pt>
                <c:pt idx="26036">
                  <c:v>44008.416666666657</c:v>
                </c:pt>
                <c:pt idx="26037">
                  <c:v>44008.4375</c:v>
                </c:pt>
                <c:pt idx="26038">
                  <c:v>44008.458333333343</c:v>
                </c:pt>
                <c:pt idx="26039">
                  <c:v>44008.479166666657</c:v>
                </c:pt>
                <c:pt idx="26040">
                  <c:v>44008.5</c:v>
                </c:pt>
                <c:pt idx="26041">
                  <c:v>44008.520833333343</c:v>
                </c:pt>
                <c:pt idx="26042">
                  <c:v>44008.541666666657</c:v>
                </c:pt>
                <c:pt idx="26043">
                  <c:v>44008.5625</c:v>
                </c:pt>
                <c:pt idx="26044">
                  <c:v>44008.583333333343</c:v>
                </c:pt>
                <c:pt idx="26045">
                  <c:v>44008.604166666657</c:v>
                </c:pt>
                <c:pt idx="26046">
                  <c:v>44008.625</c:v>
                </c:pt>
                <c:pt idx="26047">
                  <c:v>44008.645833333343</c:v>
                </c:pt>
                <c:pt idx="26048">
                  <c:v>44008.666666666657</c:v>
                </c:pt>
                <c:pt idx="26049">
                  <c:v>44008.6875</c:v>
                </c:pt>
                <c:pt idx="26050">
                  <c:v>44008.708333333343</c:v>
                </c:pt>
                <c:pt idx="26051">
                  <c:v>44008.72916666665</c:v>
                </c:pt>
                <c:pt idx="26052">
                  <c:v>44008.75</c:v>
                </c:pt>
                <c:pt idx="26053">
                  <c:v>44008.770833333343</c:v>
                </c:pt>
                <c:pt idx="26054">
                  <c:v>44008.79166666665</c:v>
                </c:pt>
                <c:pt idx="26055">
                  <c:v>44008.8125</c:v>
                </c:pt>
                <c:pt idx="26056">
                  <c:v>44008.833333333343</c:v>
                </c:pt>
                <c:pt idx="26057">
                  <c:v>44008.854166666657</c:v>
                </c:pt>
                <c:pt idx="26058">
                  <c:v>44008.875</c:v>
                </c:pt>
                <c:pt idx="26059">
                  <c:v>44008.895833333343</c:v>
                </c:pt>
                <c:pt idx="26060">
                  <c:v>44008.916666666657</c:v>
                </c:pt>
                <c:pt idx="26061">
                  <c:v>44008.9375</c:v>
                </c:pt>
                <c:pt idx="26062">
                  <c:v>44008.958333333343</c:v>
                </c:pt>
                <c:pt idx="26063">
                  <c:v>44008.979166666657</c:v>
                </c:pt>
                <c:pt idx="26064">
                  <c:v>44009</c:v>
                </c:pt>
                <c:pt idx="26065">
                  <c:v>44009.020833333343</c:v>
                </c:pt>
                <c:pt idx="26066">
                  <c:v>44009.041666666657</c:v>
                </c:pt>
                <c:pt idx="26067">
                  <c:v>44009.0625</c:v>
                </c:pt>
                <c:pt idx="26068">
                  <c:v>44009.083333333343</c:v>
                </c:pt>
                <c:pt idx="26069">
                  <c:v>44009.104166666657</c:v>
                </c:pt>
                <c:pt idx="26070">
                  <c:v>44009.125</c:v>
                </c:pt>
                <c:pt idx="26071">
                  <c:v>44009.145833333343</c:v>
                </c:pt>
                <c:pt idx="26072">
                  <c:v>44009.166666666657</c:v>
                </c:pt>
                <c:pt idx="26073">
                  <c:v>44009.1875</c:v>
                </c:pt>
                <c:pt idx="26074">
                  <c:v>44009.208333333343</c:v>
                </c:pt>
                <c:pt idx="26075">
                  <c:v>44009.22916666665</c:v>
                </c:pt>
                <c:pt idx="26076">
                  <c:v>44009.25</c:v>
                </c:pt>
                <c:pt idx="26077">
                  <c:v>44009.270833333343</c:v>
                </c:pt>
                <c:pt idx="26078">
                  <c:v>44009.29166666665</c:v>
                </c:pt>
                <c:pt idx="26079">
                  <c:v>44009.3125</c:v>
                </c:pt>
                <c:pt idx="26080">
                  <c:v>44009.333333333343</c:v>
                </c:pt>
                <c:pt idx="26081">
                  <c:v>44009.354166666657</c:v>
                </c:pt>
                <c:pt idx="26082">
                  <c:v>44009.375</c:v>
                </c:pt>
                <c:pt idx="26083">
                  <c:v>44009.395833333343</c:v>
                </c:pt>
                <c:pt idx="26084">
                  <c:v>44009.416666666657</c:v>
                </c:pt>
                <c:pt idx="26085">
                  <c:v>44009.4375</c:v>
                </c:pt>
                <c:pt idx="26086">
                  <c:v>44009.458333333343</c:v>
                </c:pt>
                <c:pt idx="26087">
                  <c:v>44009.479166666657</c:v>
                </c:pt>
                <c:pt idx="26088">
                  <c:v>44009.5</c:v>
                </c:pt>
                <c:pt idx="26089">
                  <c:v>44009.520833333343</c:v>
                </c:pt>
                <c:pt idx="26090">
                  <c:v>44009.541666666657</c:v>
                </c:pt>
                <c:pt idx="26091">
                  <c:v>44009.5625</c:v>
                </c:pt>
                <c:pt idx="26092">
                  <c:v>44009.583333333343</c:v>
                </c:pt>
                <c:pt idx="26093">
                  <c:v>44009.604166666657</c:v>
                </c:pt>
                <c:pt idx="26094">
                  <c:v>44009.625</c:v>
                </c:pt>
                <c:pt idx="26095">
                  <c:v>44009.645833333343</c:v>
                </c:pt>
                <c:pt idx="26096">
                  <c:v>44009.666666666657</c:v>
                </c:pt>
                <c:pt idx="26097">
                  <c:v>44009.6875</c:v>
                </c:pt>
                <c:pt idx="26098">
                  <c:v>44009.708333333343</c:v>
                </c:pt>
                <c:pt idx="26099">
                  <c:v>44009.72916666665</c:v>
                </c:pt>
                <c:pt idx="26100">
                  <c:v>44009.75</c:v>
                </c:pt>
                <c:pt idx="26101">
                  <c:v>44009.770833333343</c:v>
                </c:pt>
                <c:pt idx="26102">
                  <c:v>44009.79166666665</c:v>
                </c:pt>
                <c:pt idx="26103">
                  <c:v>44009.8125</c:v>
                </c:pt>
                <c:pt idx="26104">
                  <c:v>44009.833333333343</c:v>
                </c:pt>
                <c:pt idx="26105">
                  <c:v>44009.854166666657</c:v>
                </c:pt>
                <c:pt idx="26106">
                  <c:v>44009.875</c:v>
                </c:pt>
                <c:pt idx="26107">
                  <c:v>44009.895833333343</c:v>
                </c:pt>
                <c:pt idx="26108">
                  <c:v>44009.916666666657</c:v>
                </c:pt>
                <c:pt idx="26109">
                  <c:v>44009.9375</c:v>
                </c:pt>
                <c:pt idx="26110">
                  <c:v>44009.958333333343</c:v>
                </c:pt>
                <c:pt idx="26111">
                  <c:v>44009.979166666657</c:v>
                </c:pt>
                <c:pt idx="26112">
                  <c:v>44010</c:v>
                </c:pt>
                <c:pt idx="26113">
                  <c:v>44010.020833333343</c:v>
                </c:pt>
                <c:pt idx="26114">
                  <c:v>44010.041666666657</c:v>
                </c:pt>
                <c:pt idx="26115">
                  <c:v>44010.0625</c:v>
                </c:pt>
                <c:pt idx="26116">
                  <c:v>44010.083333333343</c:v>
                </c:pt>
                <c:pt idx="26117">
                  <c:v>44010.104166666657</c:v>
                </c:pt>
                <c:pt idx="26118">
                  <c:v>44010.125</c:v>
                </c:pt>
                <c:pt idx="26119">
                  <c:v>44010.145833333343</c:v>
                </c:pt>
                <c:pt idx="26120">
                  <c:v>44010.166666666657</c:v>
                </c:pt>
                <c:pt idx="26121">
                  <c:v>44010.1875</c:v>
                </c:pt>
                <c:pt idx="26122">
                  <c:v>44010.208333333343</c:v>
                </c:pt>
                <c:pt idx="26123">
                  <c:v>44010.22916666665</c:v>
                </c:pt>
                <c:pt idx="26124">
                  <c:v>44010.25</c:v>
                </c:pt>
                <c:pt idx="26125">
                  <c:v>44010.270833333343</c:v>
                </c:pt>
                <c:pt idx="26126">
                  <c:v>44010.29166666665</c:v>
                </c:pt>
                <c:pt idx="26127">
                  <c:v>44010.3125</c:v>
                </c:pt>
                <c:pt idx="26128">
                  <c:v>44010.333333333343</c:v>
                </c:pt>
                <c:pt idx="26129">
                  <c:v>44010.354166666657</c:v>
                </c:pt>
                <c:pt idx="26130">
                  <c:v>44010.375</c:v>
                </c:pt>
                <c:pt idx="26131">
                  <c:v>44010.395833333343</c:v>
                </c:pt>
                <c:pt idx="26132">
                  <c:v>44010.416666666657</c:v>
                </c:pt>
                <c:pt idx="26133">
                  <c:v>44010.4375</c:v>
                </c:pt>
                <c:pt idx="26134">
                  <c:v>44010.458333333343</c:v>
                </c:pt>
                <c:pt idx="26135">
                  <c:v>44010.479166666657</c:v>
                </c:pt>
                <c:pt idx="26136">
                  <c:v>44010.5</c:v>
                </c:pt>
                <c:pt idx="26137">
                  <c:v>44010.520833333343</c:v>
                </c:pt>
                <c:pt idx="26138">
                  <c:v>44010.541666666657</c:v>
                </c:pt>
                <c:pt idx="26139">
                  <c:v>44010.5625</c:v>
                </c:pt>
                <c:pt idx="26140">
                  <c:v>44010.583333333343</c:v>
                </c:pt>
                <c:pt idx="26141">
                  <c:v>44010.604166666657</c:v>
                </c:pt>
                <c:pt idx="26142">
                  <c:v>44010.625</c:v>
                </c:pt>
                <c:pt idx="26143">
                  <c:v>44010.645833333343</c:v>
                </c:pt>
                <c:pt idx="26144">
                  <c:v>44010.666666666657</c:v>
                </c:pt>
                <c:pt idx="26145">
                  <c:v>44010.6875</c:v>
                </c:pt>
                <c:pt idx="26146">
                  <c:v>44010.708333333343</c:v>
                </c:pt>
                <c:pt idx="26147">
                  <c:v>44010.72916666665</c:v>
                </c:pt>
                <c:pt idx="26148">
                  <c:v>44010.75</c:v>
                </c:pt>
                <c:pt idx="26149">
                  <c:v>44010.770833333343</c:v>
                </c:pt>
                <c:pt idx="26150">
                  <c:v>44010.79166666665</c:v>
                </c:pt>
                <c:pt idx="26151">
                  <c:v>44010.8125</c:v>
                </c:pt>
                <c:pt idx="26152">
                  <c:v>44010.833333333343</c:v>
                </c:pt>
                <c:pt idx="26153">
                  <c:v>44010.854166666657</c:v>
                </c:pt>
                <c:pt idx="26154">
                  <c:v>44010.875</c:v>
                </c:pt>
                <c:pt idx="26155">
                  <c:v>44010.895833333343</c:v>
                </c:pt>
                <c:pt idx="26156">
                  <c:v>44010.916666666657</c:v>
                </c:pt>
                <c:pt idx="26157">
                  <c:v>44010.9375</c:v>
                </c:pt>
                <c:pt idx="26158">
                  <c:v>44010.958333333343</c:v>
                </c:pt>
                <c:pt idx="26159">
                  <c:v>44010.979166666657</c:v>
                </c:pt>
                <c:pt idx="26160">
                  <c:v>44011</c:v>
                </c:pt>
                <c:pt idx="26161">
                  <c:v>44011.020833333343</c:v>
                </c:pt>
                <c:pt idx="26162">
                  <c:v>44011.041666666657</c:v>
                </c:pt>
                <c:pt idx="26163">
                  <c:v>44011.0625</c:v>
                </c:pt>
                <c:pt idx="26164">
                  <c:v>44011.083333333343</c:v>
                </c:pt>
                <c:pt idx="26165">
                  <c:v>44011.104166666657</c:v>
                </c:pt>
                <c:pt idx="26166">
                  <c:v>44011.125</c:v>
                </c:pt>
                <c:pt idx="26167">
                  <c:v>44011.145833333343</c:v>
                </c:pt>
                <c:pt idx="26168">
                  <c:v>44011.166666666657</c:v>
                </c:pt>
                <c:pt idx="26169">
                  <c:v>44011.1875</c:v>
                </c:pt>
                <c:pt idx="26170">
                  <c:v>44011.208333333343</c:v>
                </c:pt>
                <c:pt idx="26171">
                  <c:v>44011.22916666665</c:v>
                </c:pt>
                <c:pt idx="26172">
                  <c:v>44011.25</c:v>
                </c:pt>
                <c:pt idx="26173">
                  <c:v>44011.270833333343</c:v>
                </c:pt>
                <c:pt idx="26174">
                  <c:v>44011.29166666665</c:v>
                </c:pt>
                <c:pt idx="26175">
                  <c:v>44011.3125</c:v>
                </c:pt>
                <c:pt idx="26176">
                  <c:v>44011.333333333343</c:v>
                </c:pt>
                <c:pt idx="26177">
                  <c:v>44011.354166666657</c:v>
                </c:pt>
                <c:pt idx="26178">
                  <c:v>44011.375</c:v>
                </c:pt>
                <c:pt idx="26179">
                  <c:v>44011.395833333343</c:v>
                </c:pt>
                <c:pt idx="26180">
                  <c:v>44011.416666666657</c:v>
                </c:pt>
                <c:pt idx="26181">
                  <c:v>44011.4375</c:v>
                </c:pt>
                <c:pt idx="26182">
                  <c:v>44011.458333333343</c:v>
                </c:pt>
                <c:pt idx="26183">
                  <c:v>44011.479166666657</c:v>
                </c:pt>
                <c:pt idx="26184">
                  <c:v>44011.5</c:v>
                </c:pt>
                <c:pt idx="26185">
                  <c:v>44011.520833333343</c:v>
                </c:pt>
                <c:pt idx="26186">
                  <c:v>44011.541666666657</c:v>
                </c:pt>
                <c:pt idx="26187">
                  <c:v>44011.5625</c:v>
                </c:pt>
                <c:pt idx="26188">
                  <c:v>44011.583333333343</c:v>
                </c:pt>
                <c:pt idx="26189">
                  <c:v>44011.604166666657</c:v>
                </c:pt>
                <c:pt idx="26190">
                  <c:v>44011.625</c:v>
                </c:pt>
                <c:pt idx="26191">
                  <c:v>44011.645833333343</c:v>
                </c:pt>
                <c:pt idx="26192">
                  <c:v>44011.666666666657</c:v>
                </c:pt>
                <c:pt idx="26193">
                  <c:v>44011.6875</c:v>
                </c:pt>
                <c:pt idx="26194">
                  <c:v>44011.708333333343</c:v>
                </c:pt>
                <c:pt idx="26195">
                  <c:v>44011.72916666665</c:v>
                </c:pt>
                <c:pt idx="26196">
                  <c:v>44011.75</c:v>
                </c:pt>
                <c:pt idx="26197">
                  <c:v>44011.770833333343</c:v>
                </c:pt>
                <c:pt idx="26198">
                  <c:v>44011.79166666665</c:v>
                </c:pt>
                <c:pt idx="26199">
                  <c:v>44011.8125</c:v>
                </c:pt>
                <c:pt idx="26200">
                  <c:v>44011.833333333343</c:v>
                </c:pt>
                <c:pt idx="26201">
                  <c:v>44011.854166666657</c:v>
                </c:pt>
                <c:pt idx="26202">
                  <c:v>44011.875</c:v>
                </c:pt>
                <c:pt idx="26203">
                  <c:v>44011.895833333343</c:v>
                </c:pt>
                <c:pt idx="26204">
                  <c:v>44011.916666666657</c:v>
                </c:pt>
                <c:pt idx="26205">
                  <c:v>44011.9375</c:v>
                </c:pt>
                <c:pt idx="26206">
                  <c:v>44011.958333333343</c:v>
                </c:pt>
                <c:pt idx="26207">
                  <c:v>44011.979166666657</c:v>
                </c:pt>
                <c:pt idx="26208">
                  <c:v>44012</c:v>
                </c:pt>
                <c:pt idx="26209">
                  <c:v>44012.020833333343</c:v>
                </c:pt>
                <c:pt idx="26210">
                  <c:v>44012.041666666657</c:v>
                </c:pt>
                <c:pt idx="26211">
                  <c:v>44012.0625</c:v>
                </c:pt>
                <c:pt idx="26212">
                  <c:v>44012.083333333343</c:v>
                </c:pt>
                <c:pt idx="26213">
                  <c:v>44012.104166666657</c:v>
                </c:pt>
                <c:pt idx="26214">
                  <c:v>44012.125</c:v>
                </c:pt>
                <c:pt idx="26215">
                  <c:v>44012.145833333343</c:v>
                </c:pt>
                <c:pt idx="26216">
                  <c:v>44012.166666666657</c:v>
                </c:pt>
                <c:pt idx="26217">
                  <c:v>44012.1875</c:v>
                </c:pt>
                <c:pt idx="26218">
                  <c:v>44012.208333333343</c:v>
                </c:pt>
                <c:pt idx="26219">
                  <c:v>44012.22916666665</c:v>
                </c:pt>
                <c:pt idx="26220">
                  <c:v>44012.25</c:v>
                </c:pt>
                <c:pt idx="26221">
                  <c:v>44012.270833333343</c:v>
                </c:pt>
                <c:pt idx="26222">
                  <c:v>44012.29166666665</c:v>
                </c:pt>
                <c:pt idx="26223">
                  <c:v>44012.3125</c:v>
                </c:pt>
                <c:pt idx="26224">
                  <c:v>44012.333333333343</c:v>
                </c:pt>
                <c:pt idx="26225">
                  <c:v>44012.354166666657</c:v>
                </c:pt>
                <c:pt idx="26226">
                  <c:v>44012.375</c:v>
                </c:pt>
                <c:pt idx="26227">
                  <c:v>44012.395833333343</c:v>
                </c:pt>
                <c:pt idx="26228">
                  <c:v>44012.416666666657</c:v>
                </c:pt>
                <c:pt idx="26229">
                  <c:v>44012.4375</c:v>
                </c:pt>
                <c:pt idx="26230">
                  <c:v>44012.458333333343</c:v>
                </c:pt>
                <c:pt idx="26231">
                  <c:v>44012.479166666657</c:v>
                </c:pt>
                <c:pt idx="26232">
                  <c:v>44012.5</c:v>
                </c:pt>
                <c:pt idx="26233">
                  <c:v>44012.520833333343</c:v>
                </c:pt>
                <c:pt idx="26234">
                  <c:v>44012.541666666657</c:v>
                </c:pt>
                <c:pt idx="26235">
                  <c:v>44012.5625</c:v>
                </c:pt>
                <c:pt idx="26236">
                  <c:v>44012.583333333343</c:v>
                </c:pt>
                <c:pt idx="26237">
                  <c:v>44012.604166666657</c:v>
                </c:pt>
                <c:pt idx="26238">
                  <c:v>44012.625</c:v>
                </c:pt>
                <c:pt idx="26239">
                  <c:v>44012.645833333343</c:v>
                </c:pt>
                <c:pt idx="26240">
                  <c:v>44012.666666666657</c:v>
                </c:pt>
                <c:pt idx="26241">
                  <c:v>44012.6875</c:v>
                </c:pt>
                <c:pt idx="26242">
                  <c:v>44012.708333333343</c:v>
                </c:pt>
                <c:pt idx="26243">
                  <c:v>44012.72916666665</c:v>
                </c:pt>
                <c:pt idx="26244">
                  <c:v>44012.75</c:v>
                </c:pt>
                <c:pt idx="26245">
                  <c:v>44012.770833333343</c:v>
                </c:pt>
                <c:pt idx="26246">
                  <c:v>44012.79166666665</c:v>
                </c:pt>
                <c:pt idx="26247">
                  <c:v>44012.8125</c:v>
                </c:pt>
                <c:pt idx="26248">
                  <c:v>44012.833333333343</c:v>
                </c:pt>
                <c:pt idx="26249">
                  <c:v>44012.854166666657</c:v>
                </c:pt>
                <c:pt idx="26250">
                  <c:v>44012.875</c:v>
                </c:pt>
                <c:pt idx="26251">
                  <c:v>44012.895833333343</c:v>
                </c:pt>
                <c:pt idx="26252">
                  <c:v>44012.916666666657</c:v>
                </c:pt>
                <c:pt idx="26253">
                  <c:v>44012.9375</c:v>
                </c:pt>
                <c:pt idx="26254">
                  <c:v>44012.958333333343</c:v>
                </c:pt>
                <c:pt idx="26255">
                  <c:v>44012.979166666657</c:v>
                </c:pt>
                <c:pt idx="26256">
                  <c:v>44013</c:v>
                </c:pt>
                <c:pt idx="26257">
                  <c:v>44013.020833333343</c:v>
                </c:pt>
                <c:pt idx="26258">
                  <c:v>44013.041666666657</c:v>
                </c:pt>
                <c:pt idx="26259">
                  <c:v>44013.0625</c:v>
                </c:pt>
                <c:pt idx="26260">
                  <c:v>44013.083333333343</c:v>
                </c:pt>
                <c:pt idx="26261">
                  <c:v>44013.104166666657</c:v>
                </c:pt>
                <c:pt idx="26262">
                  <c:v>44013.125</c:v>
                </c:pt>
                <c:pt idx="26263">
                  <c:v>44013.145833333343</c:v>
                </c:pt>
                <c:pt idx="26264">
                  <c:v>44013.166666666657</c:v>
                </c:pt>
                <c:pt idx="26265">
                  <c:v>44013.1875</c:v>
                </c:pt>
                <c:pt idx="26266">
                  <c:v>44013.208333333343</c:v>
                </c:pt>
                <c:pt idx="26267">
                  <c:v>44013.22916666665</c:v>
                </c:pt>
                <c:pt idx="26268">
                  <c:v>44013.25</c:v>
                </c:pt>
                <c:pt idx="26269">
                  <c:v>44013.270833333343</c:v>
                </c:pt>
                <c:pt idx="26270">
                  <c:v>44013.29166666665</c:v>
                </c:pt>
                <c:pt idx="26271">
                  <c:v>44013.3125</c:v>
                </c:pt>
                <c:pt idx="26272">
                  <c:v>44013.333333333343</c:v>
                </c:pt>
                <c:pt idx="26273">
                  <c:v>44013.354166666657</c:v>
                </c:pt>
                <c:pt idx="26274">
                  <c:v>44013.375</c:v>
                </c:pt>
                <c:pt idx="26275">
                  <c:v>44013.395833333343</c:v>
                </c:pt>
                <c:pt idx="26276">
                  <c:v>44013.416666666657</c:v>
                </c:pt>
                <c:pt idx="26277">
                  <c:v>44013.4375</c:v>
                </c:pt>
                <c:pt idx="26278">
                  <c:v>44013.458333333343</c:v>
                </c:pt>
                <c:pt idx="26279">
                  <c:v>44013.479166666657</c:v>
                </c:pt>
                <c:pt idx="26280">
                  <c:v>44013.5</c:v>
                </c:pt>
                <c:pt idx="26281">
                  <c:v>44013.520833333343</c:v>
                </c:pt>
                <c:pt idx="26282">
                  <c:v>44013.541666666657</c:v>
                </c:pt>
                <c:pt idx="26283">
                  <c:v>44013.5625</c:v>
                </c:pt>
                <c:pt idx="26284">
                  <c:v>44013.583333333343</c:v>
                </c:pt>
                <c:pt idx="26285">
                  <c:v>44013.604166666657</c:v>
                </c:pt>
                <c:pt idx="26286">
                  <c:v>44013.625</c:v>
                </c:pt>
                <c:pt idx="26287">
                  <c:v>44013.645833333343</c:v>
                </c:pt>
                <c:pt idx="26288">
                  <c:v>44013.666666666657</c:v>
                </c:pt>
                <c:pt idx="26289">
                  <c:v>44013.6875</c:v>
                </c:pt>
                <c:pt idx="26290">
                  <c:v>44013.708333333343</c:v>
                </c:pt>
                <c:pt idx="26291">
                  <c:v>44013.72916666665</c:v>
                </c:pt>
                <c:pt idx="26292">
                  <c:v>44013.75</c:v>
                </c:pt>
                <c:pt idx="26293">
                  <c:v>44013.770833333343</c:v>
                </c:pt>
                <c:pt idx="26294">
                  <c:v>44013.79166666665</c:v>
                </c:pt>
                <c:pt idx="26295">
                  <c:v>44013.8125</c:v>
                </c:pt>
                <c:pt idx="26296">
                  <c:v>44013.833333333343</c:v>
                </c:pt>
                <c:pt idx="26297">
                  <c:v>44013.854166666657</c:v>
                </c:pt>
                <c:pt idx="26298">
                  <c:v>44013.875</c:v>
                </c:pt>
                <c:pt idx="26299">
                  <c:v>44013.895833333343</c:v>
                </c:pt>
                <c:pt idx="26300">
                  <c:v>44013.916666666657</c:v>
                </c:pt>
                <c:pt idx="26301">
                  <c:v>44013.9375</c:v>
                </c:pt>
                <c:pt idx="26302">
                  <c:v>44013.958333333343</c:v>
                </c:pt>
                <c:pt idx="26303">
                  <c:v>44013.979166666657</c:v>
                </c:pt>
                <c:pt idx="26304">
                  <c:v>44014</c:v>
                </c:pt>
                <c:pt idx="26305">
                  <c:v>44014.020833333343</c:v>
                </c:pt>
                <c:pt idx="26306">
                  <c:v>44014.041666666657</c:v>
                </c:pt>
                <c:pt idx="26307">
                  <c:v>44014.0625</c:v>
                </c:pt>
                <c:pt idx="26308">
                  <c:v>44014.083333333343</c:v>
                </c:pt>
                <c:pt idx="26309">
                  <c:v>44014.104166666657</c:v>
                </c:pt>
                <c:pt idx="26310">
                  <c:v>44014.125</c:v>
                </c:pt>
                <c:pt idx="26311">
                  <c:v>44014.145833333343</c:v>
                </c:pt>
                <c:pt idx="26312">
                  <c:v>44014.166666666657</c:v>
                </c:pt>
                <c:pt idx="26313">
                  <c:v>44014.1875</c:v>
                </c:pt>
                <c:pt idx="26314">
                  <c:v>44014.208333333343</c:v>
                </c:pt>
                <c:pt idx="26315">
                  <c:v>44014.22916666665</c:v>
                </c:pt>
                <c:pt idx="26316">
                  <c:v>44014.25</c:v>
                </c:pt>
                <c:pt idx="26317">
                  <c:v>44014.270833333343</c:v>
                </c:pt>
                <c:pt idx="26318">
                  <c:v>44014.29166666665</c:v>
                </c:pt>
                <c:pt idx="26319">
                  <c:v>44014.3125</c:v>
                </c:pt>
                <c:pt idx="26320">
                  <c:v>44014.333333333343</c:v>
                </c:pt>
                <c:pt idx="26321">
                  <c:v>44014.354166666657</c:v>
                </c:pt>
                <c:pt idx="26322">
                  <c:v>44014.375</c:v>
                </c:pt>
                <c:pt idx="26323">
                  <c:v>44014.395833333343</c:v>
                </c:pt>
                <c:pt idx="26324">
                  <c:v>44014.416666666657</c:v>
                </c:pt>
                <c:pt idx="26325">
                  <c:v>44014.4375</c:v>
                </c:pt>
                <c:pt idx="26326">
                  <c:v>44014.458333333343</c:v>
                </c:pt>
                <c:pt idx="26327">
                  <c:v>44014.479166666657</c:v>
                </c:pt>
                <c:pt idx="26328">
                  <c:v>44014.5</c:v>
                </c:pt>
                <c:pt idx="26329">
                  <c:v>44014.520833333343</c:v>
                </c:pt>
                <c:pt idx="26330">
                  <c:v>44014.541666666657</c:v>
                </c:pt>
                <c:pt idx="26331">
                  <c:v>44014.5625</c:v>
                </c:pt>
                <c:pt idx="26332">
                  <c:v>44014.583333333343</c:v>
                </c:pt>
                <c:pt idx="26333">
                  <c:v>44014.604166666657</c:v>
                </c:pt>
                <c:pt idx="26334">
                  <c:v>44014.625</c:v>
                </c:pt>
                <c:pt idx="26335">
                  <c:v>44014.645833333343</c:v>
                </c:pt>
                <c:pt idx="26336">
                  <c:v>44014.666666666657</c:v>
                </c:pt>
                <c:pt idx="26337">
                  <c:v>44014.6875</c:v>
                </c:pt>
                <c:pt idx="26338">
                  <c:v>44014.708333333343</c:v>
                </c:pt>
                <c:pt idx="26339">
                  <c:v>44014.72916666665</c:v>
                </c:pt>
                <c:pt idx="26340">
                  <c:v>44014.75</c:v>
                </c:pt>
                <c:pt idx="26341">
                  <c:v>44014.770833333343</c:v>
                </c:pt>
                <c:pt idx="26342">
                  <c:v>44014.79166666665</c:v>
                </c:pt>
                <c:pt idx="26343">
                  <c:v>44014.8125</c:v>
                </c:pt>
                <c:pt idx="26344">
                  <c:v>44014.833333333343</c:v>
                </c:pt>
                <c:pt idx="26345">
                  <c:v>44014.854166666657</c:v>
                </c:pt>
                <c:pt idx="26346">
                  <c:v>44014.875</c:v>
                </c:pt>
                <c:pt idx="26347">
                  <c:v>44014.895833333343</c:v>
                </c:pt>
                <c:pt idx="26348">
                  <c:v>44014.916666666657</c:v>
                </c:pt>
                <c:pt idx="26349">
                  <c:v>44014.9375</c:v>
                </c:pt>
                <c:pt idx="26350">
                  <c:v>44014.958333333343</c:v>
                </c:pt>
                <c:pt idx="26351">
                  <c:v>44014.979166666657</c:v>
                </c:pt>
                <c:pt idx="26352">
                  <c:v>44015</c:v>
                </c:pt>
                <c:pt idx="26353">
                  <c:v>44015.020833333343</c:v>
                </c:pt>
                <c:pt idx="26354">
                  <c:v>44015.041666666657</c:v>
                </c:pt>
                <c:pt idx="26355">
                  <c:v>44015.0625</c:v>
                </c:pt>
                <c:pt idx="26356">
                  <c:v>44015.083333333343</c:v>
                </c:pt>
                <c:pt idx="26357">
                  <c:v>44015.104166666657</c:v>
                </c:pt>
                <c:pt idx="26358">
                  <c:v>44015.125</c:v>
                </c:pt>
                <c:pt idx="26359">
                  <c:v>44015.145833333343</c:v>
                </c:pt>
                <c:pt idx="26360">
                  <c:v>44015.166666666657</c:v>
                </c:pt>
                <c:pt idx="26361">
                  <c:v>44015.1875</c:v>
                </c:pt>
                <c:pt idx="26362">
                  <c:v>44015.208333333343</c:v>
                </c:pt>
                <c:pt idx="26363">
                  <c:v>44015.22916666665</c:v>
                </c:pt>
                <c:pt idx="26364">
                  <c:v>44015.25</c:v>
                </c:pt>
                <c:pt idx="26365">
                  <c:v>44015.270833333343</c:v>
                </c:pt>
                <c:pt idx="26366">
                  <c:v>44015.29166666665</c:v>
                </c:pt>
                <c:pt idx="26367">
                  <c:v>44015.3125</c:v>
                </c:pt>
                <c:pt idx="26368">
                  <c:v>44015.333333333343</c:v>
                </c:pt>
                <c:pt idx="26369">
                  <c:v>44015.354166666657</c:v>
                </c:pt>
                <c:pt idx="26370">
                  <c:v>44015.375</c:v>
                </c:pt>
                <c:pt idx="26371">
                  <c:v>44015.395833333343</c:v>
                </c:pt>
                <c:pt idx="26372">
                  <c:v>44015.416666666657</c:v>
                </c:pt>
                <c:pt idx="26373">
                  <c:v>44015.4375</c:v>
                </c:pt>
                <c:pt idx="26374">
                  <c:v>44015.458333333343</c:v>
                </c:pt>
                <c:pt idx="26375">
                  <c:v>44015.479166666657</c:v>
                </c:pt>
                <c:pt idx="26376">
                  <c:v>44015.5</c:v>
                </c:pt>
                <c:pt idx="26377">
                  <c:v>44015.520833333343</c:v>
                </c:pt>
                <c:pt idx="26378">
                  <c:v>44015.541666666657</c:v>
                </c:pt>
                <c:pt idx="26379">
                  <c:v>44015.5625</c:v>
                </c:pt>
                <c:pt idx="26380">
                  <c:v>44015.583333333343</c:v>
                </c:pt>
                <c:pt idx="26381">
                  <c:v>44015.604166666657</c:v>
                </c:pt>
                <c:pt idx="26382">
                  <c:v>44015.625</c:v>
                </c:pt>
                <c:pt idx="26383">
                  <c:v>44015.645833333343</c:v>
                </c:pt>
                <c:pt idx="26384">
                  <c:v>44015.666666666657</c:v>
                </c:pt>
                <c:pt idx="26385">
                  <c:v>44015.6875</c:v>
                </c:pt>
                <c:pt idx="26386">
                  <c:v>44015.708333333343</c:v>
                </c:pt>
                <c:pt idx="26387">
                  <c:v>44015.72916666665</c:v>
                </c:pt>
                <c:pt idx="26388">
                  <c:v>44015.75</c:v>
                </c:pt>
                <c:pt idx="26389">
                  <c:v>44015.770833333343</c:v>
                </c:pt>
                <c:pt idx="26390">
                  <c:v>44015.79166666665</c:v>
                </c:pt>
                <c:pt idx="26391">
                  <c:v>44015.8125</c:v>
                </c:pt>
                <c:pt idx="26392">
                  <c:v>44015.833333333343</c:v>
                </c:pt>
                <c:pt idx="26393">
                  <c:v>44015.854166666657</c:v>
                </c:pt>
                <c:pt idx="26394">
                  <c:v>44015.875</c:v>
                </c:pt>
                <c:pt idx="26395">
                  <c:v>44015.895833333343</c:v>
                </c:pt>
                <c:pt idx="26396">
                  <c:v>44015.916666666657</c:v>
                </c:pt>
                <c:pt idx="26397">
                  <c:v>44015.9375</c:v>
                </c:pt>
                <c:pt idx="26398">
                  <c:v>44015.958333333343</c:v>
                </c:pt>
                <c:pt idx="26399">
                  <c:v>44015.979166666657</c:v>
                </c:pt>
                <c:pt idx="26400">
                  <c:v>44016</c:v>
                </c:pt>
                <c:pt idx="26401">
                  <c:v>44016.020833333343</c:v>
                </c:pt>
                <c:pt idx="26402">
                  <c:v>44016.041666666657</c:v>
                </c:pt>
                <c:pt idx="26403">
                  <c:v>44016.0625</c:v>
                </c:pt>
                <c:pt idx="26404">
                  <c:v>44016.083333333343</c:v>
                </c:pt>
                <c:pt idx="26405">
                  <c:v>44016.104166666657</c:v>
                </c:pt>
                <c:pt idx="26406">
                  <c:v>44016.125</c:v>
                </c:pt>
                <c:pt idx="26407">
                  <c:v>44016.145833333343</c:v>
                </c:pt>
                <c:pt idx="26408">
                  <c:v>44016.166666666657</c:v>
                </c:pt>
                <c:pt idx="26409">
                  <c:v>44016.1875</c:v>
                </c:pt>
                <c:pt idx="26410">
                  <c:v>44016.208333333343</c:v>
                </c:pt>
                <c:pt idx="26411">
                  <c:v>44016.22916666665</c:v>
                </c:pt>
                <c:pt idx="26412">
                  <c:v>44016.25</c:v>
                </c:pt>
                <c:pt idx="26413">
                  <c:v>44016.270833333343</c:v>
                </c:pt>
                <c:pt idx="26414">
                  <c:v>44016.29166666665</c:v>
                </c:pt>
                <c:pt idx="26415">
                  <c:v>44016.3125</c:v>
                </c:pt>
                <c:pt idx="26416">
                  <c:v>44016.333333333343</c:v>
                </c:pt>
                <c:pt idx="26417">
                  <c:v>44016.354166666657</c:v>
                </c:pt>
                <c:pt idx="26418">
                  <c:v>44016.375</c:v>
                </c:pt>
                <c:pt idx="26419">
                  <c:v>44016.395833333343</c:v>
                </c:pt>
                <c:pt idx="26420">
                  <c:v>44016.416666666657</c:v>
                </c:pt>
                <c:pt idx="26421">
                  <c:v>44016.4375</c:v>
                </c:pt>
                <c:pt idx="26422">
                  <c:v>44016.458333333343</c:v>
                </c:pt>
                <c:pt idx="26423">
                  <c:v>44016.479166666657</c:v>
                </c:pt>
                <c:pt idx="26424">
                  <c:v>44016.5</c:v>
                </c:pt>
                <c:pt idx="26425">
                  <c:v>44016.520833333343</c:v>
                </c:pt>
                <c:pt idx="26426">
                  <c:v>44016.541666666657</c:v>
                </c:pt>
                <c:pt idx="26427">
                  <c:v>44016.5625</c:v>
                </c:pt>
                <c:pt idx="26428">
                  <c:v>44016.583333333343</c:v>
                </c:pt>
                <c:pt idx="26429">
                  <c:v>44016.604166666657</c:v>
                </c:pt>
                <c:pt idx="26430">
                  <c:v>44016.625</c:v>
                </c:pt>
                <c:pt idx="26431">
                  <c:v>44016.645833333343</c:v>
                </c:pt>
                <c:pt idx="26432">
                  <c:v>44016.666666666657</c:v>
                </c:pt>
                <c:pt idx="26433">
                  <c:v>44016.6875</c:v>
                </c:pt>
                <c:pt idx="26434">
                  <c:v>44016.708333333343</c:v>
                </c:pt>
                <c:pt idx="26435">
                  <c:v>44016.72916666665</c:v>
                </c:pt>
                <c:pt idx="26436">
                  <c:v>44016.75</c:v>
                </c:pt>
                <c:pt idx="26437">
                  <c:v>44016.770833333343</c:v>
                </c:pt>
                <c:pt idx="26438">
                  <c:v>44016.79166666665</c:v>
                </c:pt>
                <c:pt idx="26439">
                  <c:v>44016.8125</c:v>
                </c:pt>
                <c:pt idx="26440">
                  <c:v>44016.833333333343</c:v>
                </c:pt>
                <c:pt idx="26441">
                  <c:v>44016.854166666657</c:v>
                </c:pt>
                <c:pt idx="26442">
                  <c:v>44016.875</c:v>
                </c:pt>
                <c:pt idx="26443">
                  <c:v>44016.895833333343</c:v>
                </c:pt>
                <c:pt idx="26444">
                  <c:v>44016.916666666657</c:v>
                </c:pt>
                <c:pt idx="26445">
                  <c:v>44016.9375</c:v>
                </c:pt>
                <c:pt idx="26446">
                  <c:v>44016.958333333343</c:v>
                </c:pt>
                <c:pt idx="26447">
                  <c:v>44016.979166666657</c:v>
                </c:pt>
                <c:pt idx="26448">
                  <c:v>44017</c:v>
                </c:pt>
                <c:pt idx="26449">
                  <c:v>44017.020833333343</c:v>
                </c:pt>
                <c:pt idx="26450">
                  <c:v>44017.041666666657</c:v>
                </c:pt>
                <c:pt idx="26451">
                  <c:v>44017.0625</c:v>
                </c:pt>
                <c:pt idx="26452">
                  <c:v>44017.083333333343</c:v>
                </c:pt>
                <c:pt idx="26453">
                  <c:v>44017.104166666657</c:v>
                </c:pt>
                <c:pt idx="26454">
                  <c:v>44017.125</c:v>
                </c:pt>
                <c:pt idx="26455">
                  <c:v>44017.145833333343</c:v>
                </c:pt>
                <c:pt idx="26456">
                  <c:v>44017.166666666657</c:v>
                </c:pt>
                <c:pt idx="26457">
                  <c:v>44017.1875</c:v>
                </c:pt>
                <c:pt idx="26458">
                  <c:v>44017.208333333343</c:v>
                </c:pt>
                <c:pt idx="26459">
                  <c:v>44017.22916666665</c:v>
                </c:pt>
                <c:pt idx="26460">
                  <c:v>44017.25</c:v>
                </c:pt>
                <c:pt idx="26461">
                  <c:v>44017.270833333343</c:v>
                </c:pt>
                <c:pt idx="26462">
                  <c:v>44017.29166666665</c:v>
                </c:pt>
                <c:pt idx="26463">
                  <c:v>44017.3125</c:v>
                </c:pt>
                <c:pt idx="26464">
                  <c:v>44017.333333333343</c:v>
                </c:pt>
                <c:pt idx="26465">
                  <c:v>44017.354166666657</c:v>
                </c:pt>
                <c:pt idx="26466">
                  <c:v>44017.375</c:v>
                </c:pt>
                <c:pt idx="26467">
                  <c:v>44017.395833333343</c:v>
                </c:pt>
                <c:pt idx="26468">
                  <c:v>44017.416666666657</c:v>
                </c:pt>
                <c:pt idx="26469">
                  <c:v>44017.4375</c:v>
                </c:pt>
                <c:pt idx="26470">
                  <c:v>44017.458333333343</c:v>
                </c:pt>
                <c:pt idx="26471">
                  <c:v>44017.479166666657</c:v>
                </c:pt>
                <c:pt idx="26472">
                  <c:v>44017.5</c:v>
                </c:pt>
                <c:pt idx="26473">
                  <c:v>44017.520833333343</c:v>
                </c:pt>
                <c:pt idx="26474">
                  <c:v>44017.541666666657</c:v>
                </c:pt>
                <c:pt idx="26475">
                  <c:v>44017.5625</c:v>
                </c:pt>
                <c:pt idx="26476">
                  <c:v>44017.583333333343</c:v>
                </c:pt>
                <c:pt idx="26477">
                  <c:v>44017.604166666657</c:v>
                </c:pt>
                <c:pt idx="26478">
                  <c:v>44017.625</c:v>
                </c:pt>
                <c:pt idx="26479">
                  <c:v>44017.645833333343</c:v>
                </c:pt>
                <c:pt idx="26480">
                  <c:v>44017.666666666657</c:v>
                </c:pt>
                <c:pt idx="26481">
                  <c:v>44017.6875</c:v>
                </c:pt>
                <c:pt idx="26482">
                  <c:v>44017.708333333343</c:v>
                </c:pt>
                <c:pt idx="26483">
                  <c:v>44017.72916666665</c:v>
                </c:pt>
                <c:pt idx="26484">
                  <c:v>44017.75</c:v>
                </c:pt>
                <c:pt idx="26485">
                  <c:v>44017.770833333343</c:v>
                </c:pt>
                <c:pt idx="26486">
                  <c:v>44017.79166666665</c:v>
                </c:pt>
                <c:pt idx="26487">
                  <c:v>44017.8125</c:v>
                </c:pt>
                <c:pt idx="26488">
                  <c:v>44017.833333333343</c:v>
                </c:pt>
                <c:pt idx="26489">
                  <c:v>44017.854166666657</c:v>
                </c:pt>
                <c:pt idx="26490">
                  <c:v>44017.875</c:v>
                </c:pt>
                <c:pt idx="26491">
                  <c:v>44017.895833333343</c:v>
                </c:pt>
                <c:pt idx="26492">
                  <c:v>44017.916666666657</c:v>
                </c:pt>
                <c:pt idx="26493">
                  <c:v>44017.9375</c:v>
                </c:pt>
                <c:pt idx="26494">
                  <c:v>44017.958333333343</c:v>
                </c:pt>
                <c:pt idx="26495">
                  <c:v>44017.979166666657</c:v>
                </c:pt>
                <c:pt idx="26496">
                  <c:v>44018</c:v>
                </c:pt>
                <c:pt idx="26497">
                  <c:v>44018.020833333343</c:v>
                </c:pt>
                <c:pt idx="26498">
                  <c:v>44018.041666666657</c:v>
                </c:pt>
                <c:pt idx="26499">
                  <c:v>44018.0625</c:v>
                </c:pt>
                <c:pt idx="26500">
                  <c:v>44018.083333333343</c:v>
                </c:pt>
                <c:pt idx="26501">
                  <c:v>44018.104166666657</c:v>
                </c:pt>
                <c:pt idx="26502">
                  <c:v>44018.125</c:v>
                </c:pt>
                <c:pt idx="26503">
                  <c:v>44018.145833333343</c:v>
                </c:pt>
                <c:pt idx="26504">
                  <c:v>44018.166666666657</c:v>
                </c:pt>
                <c:pt idx="26505">
                  <c:v>44018.1875</c:v>
                </c:pt>
                <c:pt idx="26506">
                  <c:v>44018.208333333343</c:v>
                </c:pt>
                <c:pt idx="26507">
                  <c:v>44018.22916666665</c:v>
                </c:pt>
                <c:pt idx="26508">
                  <c:v>44018.25</c:v>
                </c:pt>
                <c:pt idx="26509">
                  <c:v>44018.270833333343</c:v>
                </c:pt>
                <c:pt idx="26510">
                  <c:v>44018.29166666665</c:v>
                </c:pt>
                <c:pt idx="26511">
                  <c:v>44018.3125</c:v>
                </c:pt>
                <c:pt idx="26512">
                  <c:v>44018.333333333343</c:v>
                </c:pt>
                <c:pt idx="26513">
                  <c:v>44018.354166666657</c:v>
                </c:pt>
                <c:pt idx="26514">
                  <c:v>44018.375</c:v>
                </c:pt>
                <c:pt idx="26515">
                  <c:v>44018.395833333343</c:v>
                </c:pt>
                <c:pt idx="26516">
                  <c:v>44018.416666666657</c:v>
                </c:pt>
                <c:pt idx="26517">
                  <c:v>44018.4375</c:v>
                </c:pt>
                <c:pt idx="26518">
                  <c:v>44018.458333333343</c:v>
                </c:pt>
                <c:pt idx="26519">
                  <c:v>44018.479166666657</c:v>
                </c:pt>
                <c:pt idx="26520">
                  <c:v>44018.5</c:v>
                </c:pt>
                <c:pt idx="26521">
                  <c:v>44018.520833333343</c:v>
                </c:pt>
                <c:pt idx="26522">
                  <c:v>44018.541666666657</c:v>
                </c:pt>
                <c:pt idx="26523">
                  <c:v>44018.5625</c:v>
                </c:pt>
                <c:pt idx="26524">
                  <c:v>44018.583333333343</c:v>
                </c:pt>
                <c:pt idx="26525">
                  <c:v>44018.604166666657</c:v>
                </c:pt>
                <c:pt idx="26526">
                  <c:v>44018.625</c:v>
                </c:pt>
                <c:pt idx="26527">
                  <c:v>44018.645833333343</c:v>
                </c:pt>
                <c:pt idx="26528">
                  <c:v>44018.666666666657</c:v>
                </c:pt>
                <c:pt idx="26529">
                  <c:v>44018.6875</c:v>
                </c:pt>
                <c:pt idx="26530">
                  <c:v>44018.708333333343</c:v>
                </c:pt>
                <c:pt idx="26531">
                  <c:v>44018.72916666665</c:v>
                </c:pt>
                <c:pt idx="26532">
                  <c:v>44018.75</c:v>
                </c:pt>
                <c:pt idx="26533">
                  <c:v>44018.770833333343</c:v>
                </c:pt>
                <c:pt idx="26534">
                  <c:v>44018.79166666665</c:v>
                </c:pt>
                <c:pt idx="26535">
                  <c:v>44018.8125</c:v>
                </c:pt>
                <c:pt idx="26536">
                  <c:v>44018.833333333343</c:v>
                </c:pt>
                <c:pt idx="26537">
                  <c:v>44018.854166666657</c:v>
                </c:pt>
                <c:pt idx="26538">
                  <c:v>44018.875</c:v>
                </c:pt>
                <c:pt idx="26539">
                  <c:v>44018.895833333343</c:v>
                </c:pt>
                <c:pt idx="26540">
                  <c:v>44018.916666666657</c:v>
                </c:pt>
                <c:pt idx="26541">
                  <c:v>44018.9375</c:v>
                </c:pt>
                <c:pt idx="26542">
                  <c:v>44018.958333333343</c:v>
                </c:pt>
                <c:pt idx="26543">
                  <c:v>44018.979166666657</c:v>
                </c:pt>
                <c:pt idx="26544">
                  <c:v>44019</c:v>
                </c:pt>
                <c:pt idx="26545">
                  <c:v>44019.020833333343</c:v>
                </c:pt>
                <c:pt idx="26546">
                  <c:v>44019.041666666657</c:v>
                </c:pt>
                <c:pt idx="26547">
                  <c:v>44019.0625</c:v>
                </c:pt>
                <c:pt idx="26548">
                  <c:v>44019.083333333343</c:v>
                </c:pt>
                <c:pt idx="26549">
                  <c:v>44019.104166666657</c:v>
                </c:pt>
                <c:pt idx="26550">
                  <c:v>44019.125</c:v>
                </c:pt>
                <c:pt idx="26551">
                  <c:v>44019.145833333343</c:v>
                </c:pt>
                <c:pt idx="26552">
                  <c:v>44019.166666666657</c:v>
                </c:pt>
                <c:pt idx="26553">
                  <c:v>44019.1875</c:v>
                </c:pt>
                <c:pt idx="26554">
                  <c:v>44019.208333333343</c:v>
                </c:pt>
                <c:pt idx="26555">
                  <c:v>44019.22916666665</c:v>
                </c:pt>
                <c:pt idx="26556">
                  <c:v>44019.25</c:v>
                </c:pt>
                <c:pt idx="26557">
                  <c:v>44019.270833333343</c:v>
                </c:pt>
                <c:pt idx="26558">
                  <c:v>44019.29166666665</c:v>
                </c:pt>
                <c:pt idx="26559">
                  <c:v>44019.3125</c:v>
                </c:pt>
                <c:pt idx="26560">
                  <c:v>44019.333333333343</c:v>
                </c:pt>
                <c:pt idx="26561">
                  <c:v>44019.354166666657</c:v>
                </c:pt>
                <c:pt idx="26562">
                  <c:v>44019.375</c:v>
                </c:pt>
                <c:pt idx="26563">
                  <c:v>44019.395833333343</c:v>
                </c:pt>
                <c:pt idx="26564">
                  <c:v>44019.416666666657</c:v>
                </c:pt>
                <c:pt idx="26565">
                  <c:v>44019.4375</c:v>
                </c:pt>
                <c:pt idx="26566">
                  <c:v>44019.458333333343</c:v>
                </c:pt>
                <c:pt idx="26567">
                  <c:v>44019.479166666657</c:v>
                </c:pt>
                <c:pt idx="26568">
                  <c:v>44019.5</c:v>
                </c:pt>
                <c:pt idx="26569">
                  <c:v>44019.520833333343</c:v>
                </c:pt>
                <c:pt idx="26570">
                  <c:v>44019.541666666657</c:v>
                </c:pt>
                <c:pt idx="26571">
                  <c:v>44019.5625</c:v>
                </c:pt>
                <c:pt idx="26572">
                  <c:v>44019.583333333343</c:v>
                </c:pt>
                <c:pt idx="26573">
                  <c:v>44019.604166666657</c:v>
                </c:pt>
                <c:pt idx="26574">
                  <c:v>44019.625</c:v>
                </c:pt>
                <c:pt idx="26575">
                  <c:v>44019.645833333343</c:v>
                </c:pt>
                <c:pt idx="26576">
                  <c:v>44019.666666666657</c:v>
                </c:pt>
                <c:pt idx="26577">
                  <c:v>44019.6875</c:v>
                </c:pt>
                <c:pt idx="26578">
                  <c:v>44019.708333333343</c:v>
                </c:pt>
                <c:pt idx="26579">
                  <c:v>44019.72916666665</c:v>
                </c:pt>
                <c:pt idx="26580">
                  <c:v>44019.75</c:v>
                </c:pt>
                <c:pt idx="26581">
                  <c:v>44019.770833333343</c:v>
                </c:pt>
                <c:pt idx="26582">
                  <c:v>44019.79166666665</c:v>
                </c:pt>
                <c:pt idx="26583">
                  <c:v>44019.8125</c:v>
                </c:pt>
                <c:pt idx="26584">
                  <c:v>44019.833333333343</c:v>
                </c:pt>
                <c:pt idx="26585">
                  <c:v>44019.854166666657</c:v>
                </c:pt>
                <c:pt idx="26586">
                  <c:v>44019.875</c:v>
                </c:pt>
                <c:pt idx="26587">
                  <c:v>44019.895833333343</c:v>
                </c:pt>
                <c:pt idx="26588">
                  <c:v>44019.916666666657</c:v>
                </c:pt>
                <c:pt idx="26589">
                  <c:v>44019.9375</c:v>
                </c:pt>
                <c:pt idx="26590">
                  <c:v>44019.958333333343</c:v>
                </c:pt>
                <c:pt idx="26591">
                  <c:v>44019.979166666657</c:v>
                </c:pt>
                <c:pt idx="26592">
                  <c:v>44020</c:v>
                </c:pt>
                <c:pt idx="26593">
                  <c:v>44020.020833333343</c:v>
                </c:pt>
                <c:pt idx="26594">
                  <c:v>44020.041666666657</c:v>
                </c:pt>
                <c:pt idx="26595">
                  <c:v>44020.0625</c:v>
                </c:pt>
                <c:pt idx="26596">
                  <c:v>44020.083333333343</c:v>
                </c:pt>
                <c:pt idx="26597">
                  <c:v>44020.104166666657</c:v>
                </c:pt>
                <c:pt idx="26598">
                  <c:v>44020.125</c:v>
                </c:pt>
                <c:pt idx="26599">
                  <c:v>44020.145833333343</c:v>
                </c:pt>
                <c:pt idx="26600">
                  <c:v>44020.166666666657</c:v>
                </c:pt>
                <c:pt idx="26601">
                  <c:v>44020.1875</c:v>
                </c:pt>
                <c:pt idx="26602">
                  <c:v>44020.208333333343</c:v>
                </c:pt>
                <c:pt idx="26603">
                  <c:v>44020.22916666665</c:v>
                </c:pt>
                <c:pt idx="26604">
                  <c:v>44020.25</c:v>
                </c:pt>
                <c:pt idx="26605">
                  <c:v>44020.270833333343</c:v>
                </c:pt>
                <c:pt idx="26606">
                  <c:v>44020.29166666665</c:v>
                </c:pt>
                <c:pt idx="26607">
                  <c:v>44020.3125</c:v>
                </c:pt>
                <c:pt idx="26608">
                  <c:v>44020.333333333343</c:v>
                </c:pt>
                <c:pt idx="26609">
                  <c:v>44020.354166666657</c:v>
                </c:pt>
                <c:pt idx="26610">
                  <c:v>44020.375</c:v>
                </c:pt>
                <c:pt idx="26611">
                  <c:v>44020.395833333343</c:v>
                </c:pt>
                <c:pt idx="26612">
                  <c:v>44020.416666666657</c:v>
                </c:pt>
                <c:pt idx="26613">
                  <c:v>44020.4375</c:v>
                </c:pt>
                <c:pt idx="26614">
                  <c:v>44020.458333333343</c:v>
                </c:pt>
                <c:pt idx="26615">
                  <c:v>44020.479166666657</c:v>
                </c:pt>
                <c:pt idx="26616">
                  <c:v>44020.5</c:v>
                </c:pt>
                <c:pt idx="26617">
                  <c:v>44020.520833333343</c:v>
                </c:pt>
                <c:pt idx="26618">
                  <c:v>44020.541666666657</c:v>
                </c:pt>
                <c:pt idx="26619">
                  <c:v>44020.5625</c:v>
                </c:pt>
                <c:pt idx="26620">
                  <c:v>44020.583333333343</c:v>
                </c:pt>
                <c:pt idx="26621">
                  <c:v>44020.604166666657</c:v>
                </c:pt>
                <c:pt idx="26622">
                  <c:v>44020.625</c:v>
                </c:pt>
                <c:pt idx="26623">
                  <c:v>44020.645833333343</c:v>
                </c:pt>
                <c:pt idx="26624">
                  <c:v>44020.666666666657</c:v>
                </c:pt>
                <c:pt idx="26625">
                  <c:v>44020.6875</c:v>
                </c:pt>
                <c:pt idx="26626">
                  <c:v>44020.708333333343</c:v>
                </c:pt>
                <c:pt idx="26627">
                  <c:v>44020.72916666665</c:v>
                </c:pt>
                <c:pt idx="26628">
                  <c:v>44020.75</c:v>
                </c:pt>
                <c:pt idx="26629">
                  <c:v>44020.770833333343</c:v>
                </c:pt>
                <c:pt idx="26630">
                  <c:v>44020.79166666665</c:v>
                </c:pt>
                <c:pt idx="26631">
                  <c:v>44020.8125</c:v>
                </c:pt>
                <c:pt idx="26632">
                  <c:v>44020.833333333343</c:v>
                </c:pt>
                <c:pt idx="26633">
                  <c:v>44020.854166666657</c:v>
                </c:pt>
                <c:pt idx="26634">
                  <c:v>44020.875</c:v>
                </c:pt>
                <c:pt idx="26635">
                  <c:v>44020.895833333343</c:v>
                </c:pt>
                <c:pt idx="26636">
                  <c:v>44020.916666666657</c:v>
                </c:pt>
                <c:pt idx="26637">
                  <c:v>44020.9375</c:v>
                </c:pt>
                <c:pt idx="26638">
                  <c:v>44020.958333333343</c:v>
                </c:pt>
                <c:pt idx="26639">
                  <c:v>44020.979166666657</c:v>
                </c:pt>
                <c:pt idx="26640">
                  <c:v>44021</c:v>
                </c:pt>
                <c:pt idx="26641">
                  <c:v>44021.020833333343</c:v>
                </c:pt>
                <c:pt idx="26642">
                  <c:v>44021.041666666657</c:v>
                </c:pt>
                <c:pt idx="26643">
                  <c:v>44021.0625</c:v>
                </c:pt>
                <c:pt idx="26644">
                  <c:v>44021.083333333343</c:v>
                </c:pt>
                <c:pt idx="26645">
                  <c:v>44021.104166666657</c:v>
                </c:pt>
                <c:pt idx="26646">
                  <c:v>44021.125</c:v>
                </c:pt>
                <c:pt idx="26647">
                  <c:v>44021.145833333343</c:v>
                </c:pt>
                <c:pt idx="26648">
                  <c:v>44021.166666666657</c:v>
                </c:pt>
                <c:pt idx="26649">
                  <c:v>44021.1875</c:v>
                </c:pt>
                <c:pt idx="26650">
                  <c:v>44021.208333333343</c:v>
                </c:pt>
                <c:pt idx="26651">
                  <c:v>44021.22916666665</c:v>
                </c:pt>
                <c:pt idx="26652">
                  <c:v>44021.25</c:v>
                </c:pt>
                <c:pt idx="26653">
                  <c:v>44021.270833333343</c:v>
                </c:pt>
                <c:pt idx="26654">
                  <c:v>44021.29166666665</c:v>
                </c:pt>
                <c:pt idx="26655">
                  <c:v>44021.3125</c:v>
                </c:pt>
                <c:pt idx="26656">
                  <c:v>44021.333333333343</c:v>
                </c:pt>
                <c:pt idx="26657">
                  <c:v>44021.354166666657</c:v>
                </c:pt>
                <c:pt idx="26658">
                  <c:v>44021.375</c:v>
                </c:pt>
                <c:pt idx="26659">
                  <c:v>44021.395833333343</c:v>
                </c:pt>
                <c:pt idx="26660">
                  <c:v>44021.416666666657</c:v>
                </c:pt>
                <c:pt idx="26661">
                  <c:v>44021.4375</c:v>
                </c:pt>
                <c:pt idx="26662">
                  <c:v>44021.458333333343</c:v>
                </c:pt>
                <c:pt idx="26663">
                  <c:v>44021.479166666657</c:v>
                </c:pt>
                <c:pt idx="26664">
                  <c:v>44021.5</c:v>
                </c:pt>
                <c:pt idx="26665">
                  <c:v>44021.520833333343</c:v>
                </c:pt>
                <c:pt idx="26666">
                  <c:v>44021.541666666657</c:v>
                </c:pt>
                <c:pt idx="26667">
                  <c:v>44021.5625</c:v>
                </c:pt>
                <c:pt idx="26668">
                  <c:v>44021.583333333343</c:v>
                </c:pt>
                <c:pt idx="26669">
                  <c:v>44021.604166666657</c:v>
                </c:pt>
                <c:pt idx="26670">
                  <c:v>44021.625</c:v>
                </c:pt>
                <c:pt idx="26671">
                  <c:v>44021.645833333343</c:v>
                </c:pt>
                <c:pt idx="26672">
                  <c:v>44021.666666666657</c:v>
                </c:pt>
                <c:pt idx="26673">
                  <c:v>44021.6875</c:v>
                </c:pt>
                <c:pt idx="26674">
                  <c:v>44021.708333333343</c:v>
                </c:pt>
                <c:pt idx="26675">
                  <c:v>44021.72916666665</c:v>
                </c:pt>
                <c:pt idx="26676">
                  <c:v>44021.75</c:v>
                </c:pt>
                <c:pt idx="26677">
                  <c:v>44021.770833333343</c:v>
                </c:pt>
                <c:pt idx="26678">
                  <c:v>44021.79166666665</c:v>
                </c:pt>
                <c:pt idx="26679">
                  <c:v>44021.8125</c:v>
                </c:pt>
                <c:pt idx="26680">
                  <c:v>44021.833333333343</c:v>
                </c:pt>
                <c:pt idx="26681">
                  <c:v>44021.854166666657</c:v>
                </c:pt>
                <c:pt idx="26682">
                  <c:v>44021.875</c:v>
                </c:pt>
                <c:pt idx="26683">
                  <c:v>44021.895833333343</c:v>
                </c:pt>
                <c:pt idx="26684">
                  <c:v>44021.916666666657</c:v>
                </c:pt>
                <c:pt idx="26685">
                  <c:v>44021.9375</c:v>
                </c:pt>
                <c:pt idx="26686">
                  <c:v>44021.958333333343</c:v>
                </c:pt>
                <c:pt idx="26687">
                  <c:v>44021.979166666657</c:v>
                </c:pt>
                <c:pt idx="26688">
                  <c:v>44022</c:v>
                </c:pt>
                <c:pt idx="26689">
                  <c:v>44022.020833333343</c:v>
                </c:pt>
                <c:pt idx="26690">
                  <c:v>44022.041666666657</c:v>
                </c:pt>
                <c:pt idx="26691">
                  <c:v>44022.0625</c:v>
                </c:pt>
                <c:pt idx="26692">
                  <c:v>44022.083333333343</c:v>
                </c:pt>
                <c:pt idx="26693">
                  <c:v>44022.104166666657</c:v>
                </c:pt>
                <c:pt idx="26694">
                  <c:v>44022.125</c:v>
                </c:pt>
                <c:pt idx="26695">
                  <c:v>44022.145833333343</c:v>
                </c:pt>
                <c:pt idx="26696">
                  <c:v>44022.166666666657</c:v>
                </c:pt>
                <c:pt idx="26697">
                  <c:v>44022.1875</c:v>
                </c:pt>
                <c:pt idx="26698">
                  <c:v>44022.208333333343</c:v>
                </c:pt>
                <c:pt idx="26699">
                  <c:v>44022.22916666665</c:v>
                </c:pt>
                <c:pt idx="26700">
                  <c:v>44022.25</c:v>
                </c:pt>
                <c:pt idx="26701">
                  <c:v>44022.270833333343</c:v>
                </c:pt>
                <c:pt idx="26702">
                  <c:v>44022.29166666665</c:v>
                </c:pt>
                <c:pt idx="26703">
                  <c:v>44022.3125</c:v>
                </c:pt>
                <c:pt idx="26704">
                  <c:v>44022.333333333343</c:v>
                </c:pt>
                <c:pt idx="26705">
                  <c:v>44022.354166666657</c:v>
                </c:pt>
                <c:pt idx="26706">
                  <c:v>44022.375</c:v>
                </c:pt>
                <c:pt idx="26707">
                  <c:v>44022.395833333343</c:v>
                </c:pt>
                <c:pt idx="26708">
                  <c:v>44022.416666666657</c:v>
                </c:pt>
                <c:pt idx="26709">
                  <c:v>44022.4375</c:v>
                </c:pt>
                <c:pt idx="26710">
                  <c:v>44022.458333333343</c:v>
                </c:pt>
                <c:pt idx="26711">
                  <c:v>44022.479166666657</c:v>
                </c:pt>
                <c:pt idx="26712">
                  <c:v>44022.5</c:v>
                </c:pt>
                <c:pt idx="26713">
                  <c:v>44022.520833333343</c:v>
                </c:pt>
                <c:pt idx="26714">
                  <c:v>44022.541666666657</c:v>
                </c:pt>
                <c:pt idx="26715">
                  <c:v>44022.5625</c:v>
                </c:pt>
                <c:pt idx="26716">
                  <c:v>44022.583333333343</c:v>
                </c:pt>
                <c:pt idx="26717">
                  <c:v>44022.604166666657</c:v>
                </c:pt>
                <c:pt idx="26718">
                  <c:v>44022.625</c:v>
                </c:pt>
                <c:pt idx="26719">
                  <c:v>44022.645833333343</c:v>
                </c:pt>
                <c:pt idx="26720">
                  <c:v>44022.666666666657</c:v>
                </c:pt>
                <c:pt idx="26721">
                  <c:v>44022.6875</c:v>
                </c:pt>
                <c:pt idx="26722">
                  <c:v>44022.708333333343</c:v>
                </c:pt>
                <c:pt idx="26723">
                  <c:v>44022.72916666665</c:v>
                </c:pt>
                <c:pt idx="26724">
                  <c:v>44022.75</c:v>
                </c:pt>
                <c:pt idx="26725">
                  <c:v>44022.770833333343</c:v>
                </c:pt>
                <c:pt idx="26726">
                  <c:v>44022.79166666665</c:v>
                </c:pt>
                <c:pt idx="26727">
                  <c:v>44022.8125</c:v>
                </c:pt>
                <c:pt idx="26728">
                  <c:v>44022.833333333343</c:v>
                </c:pt>
                <c:pt idx="26729">
                  <c:v>44022.854166666657</c:v>
                </c:pt>
                <c:pt idx="26730">
                  <c:v>44022.875</c:v>
                </c:pt>
                <c:pt idx="26731">
                  <c:v>44022.895833333343</c:v>
                </c:pt>
                <c:pt idx="26732">
                  <c:v>44022.916666666657</c:v>
                </c:pt>
                <c:pt idx="26733">
                  <c:v>44022.9375</c:v>
                </c:pt>
                <c:pt idx="26734">
                  <c:v>44022.958333333343</c:v>
                </c:pt>
                <c:pt idx="26735">
                  <c:v>44022.979166666657</c:v>
                </c:pt>
                <c:pt idx="26736">
                  <c:v>44023</c:v>
                </c:pt>
                <c:pt idx="26737">
                  <c:v>44023.020833333343</c:v>
                </c:pt>
                <c:pt idx="26738">
                  <c:v>44023.041666666657</c:v>
                </c:pt>
                <c:pt idx="26739">
                  <c:v>44023.0625</c:v>
                </c:pt>
                <c:pt idx="26740">
                  <c:v>44023.083333333343</c:v>
                </c:pt>
                <c:pt idx="26741">
                  <c:v>44023.104166666657</c:v>
                </c:pt>
                <c:pt idx="26742">
                  <c:v>44023.125</c:v>
                </c:pt>
                <c:pt idx="26743">
                  <c:v>44023.145833333343</c:v>
                </c:pt>
                <c:pt idx="26744">
                  <c:v>44023.166666666657</c:v>
                </c:pt>
                <c:pt idx="26745">
                  <c:v>44023.1875</c:v>
                </c:pt>
                <c:pt idx="26746">
                  <c:v>44023.208333333343</c:v>
                </c:pt>
                <c:pt idx="26747">
                  <c:v>44023.22916666665</c:v>
                </c:pt>
                <c:pt idx="26748">
                  <c:v>44023.25</c:v>
                </c:pt>
                <c:pt idx="26749">
                  <c:v>44023.270833333343</c:v>
                </c:pt>
                <c:pt idx="26750">
                  <c:v>44023.29166666665</c:v>
                </c:pt>
                <c:pt idx="26751">
                  <c:v>44023.3125</c:v>
                </c:pt>
                <c:pt idx="26752">
                  <c:v>44023.333333333343</c:v>
                </c:pt>
                <c:pt idx="26753">
                  <c:v>44023.354166666657</c:v>
                </c:pt>
                <c:pt idx="26754">
                  <c:v>44023.375</c:v>
                </c:pt>
                <c:pt idx="26755">
                  <c:v>44023.395833333343</c:v>
                </c:pt>
                <c:pt idx="26756">
                  <c:v>44023.416666666657</c:v>
                </c:pt>
                <c:pt idx="26757">
                  <c:v>44023.4375</c:v>
                </c:pt>
                <c:pt idx="26758">
                  <c:v>44023.458333333343</c:v>
                </c:pt>
                <c:pt idx="26759">
                  <c:v>44023.479166666657</c:v>
                </c:pt>
                <c:pt idx="26760">
                  <c:v>44023.5</c:v>
                </c:pt>
                <c:pt idx="26761">
                  <c:v>44023.520833333343</c:v>
                </c:pt>
                <c:pt idx="26762">
                  <c:v>44023.541666666657</c:v>
                </c:pt>
                <c:pt idx="26763">
                  <c:v>44023.5625</c:v>
                </c:pt>
                <c:pt idx="26764">
                  <c:v>44023.583333333343</c:v>
                </c:pt>
                <c:pt idx="26765">
                  <c:v>44023.604166666657</c:v>
                </c:pt>
                <c:pt idx="26766">
                  <c:v>44023.625</c:v>
                </c:pt>
                <c:pt idx="26767">
                  <c:v>44023.645833333343</c:v>
                </c:pt>
                <c:pt idx="26768">
                  <c:v>44023.666666666657</c:v>
                </c:pt>
                <c:pt idx="26769">
                  <c:v>44023.6875</c:v>
                </c:pt>
                <c:pt idx="26770">
                  <c:v>44023.708333333343</c:v>
                </c:pt>
                <c:pt idx="26771">
                  <c:v>44023.72916666665</c:v>
                </c:pt>
                <c:pt idx="26772">
                  <c:v>44023.75</c:v>
                </c:pt>
                <c:pt idx="26773">
                  <c:v>44023.770833333343</c:v>
                </c:pt>
                <c:pt idx="26774">
                  <c:v>44023.79166666665</c:v>
                </c:pt>
                <c:pt idx="26775">
                  <c:v>44023.8125</c:v>
                </c:pt>
                <c:pt idx="26776">
                  <c:v>44023.833333333343</c:v>
                </c:pt>
                <c:pt idx="26777">
                  <c:v>44023.854166666657</c:v>
                </c:pt>
                <c:pt idx="26778">
                  <c:v>44023.875</c:v>
                </c:pt>
                <c:pt idx="26779">
                  <c:v>44023.895833333343</c:v>
                </c:pt>
                <c:pt idx="26780">
                  <c:v>44023.916666666657</c:v>
                </c:pt>
                <c:pt idx="26781">
                  <c:v>44023.9375</c:v>
                </c:pt>
                <c:pt idx="26782">
                  <c:v>44023.958333333343</c:v>
                </c:pt>
                <c:pt idx="26783">
                  <c:v>44023.979166666657</c:v>
                </c:pt>
                <c:pt idx="26784">
                  <c:v>44024</c:v>
                </c:pt>
                <c:pt idx="26785">
                  <c:v>44024.020833333343</c:v>
                </c:pt>
                <c:pt idx="26786">
                  <c:v>44024.041666666657</c:v>
                </c:pt>
                <c:pt idx="26787">
                  <c:v>44024.0625</c:v>
                </c:pt>
                <c:pt idx="26788">
                  <c:v>44024.083333333343</c:v>
                </c:pt>
                <c:pt idx="26789">
                  <c:v>44024.104166666657</c:v>
                </c:pt>
                <c:pt idx="26790">
                  <c:v>44024.125</c:v>
                </c:pt>
                <c:pt idx="26791">
                  <c:v>44024.145833333343</c:v>
                </c:pt>
                <c:pt idx="26792">
                  <c:v>44024.166666666657</c:v>
                </c:pt>
                <c:pt idx="26793">
                  <c:v>44024.1875</c:v>
                </c:pt>
                <c:pt idx="26794">
                  <c:v>44024.208333333343</c:v>
                </c:pt>
                <c:pt idx="26795">
                  <c:v>44024.22916666665</c:v>
                </c:pt>
                <c:pt idx="26796">
                  <c:v>44024.25</c:v>
                </c:pt>
                <c:pt idx="26797">
                  <c:v>44024.270833333343</c:v>
                </c:pt>
                <c:pt idx="26798">
                  <c:v>44024.29166666665</c:v>
                </c:pt>
                <c:pt idx="26799">
                  <c:v>44024.3125</c:v>
                </c:pt>
                <c:pt idx="26800">
                  <c:v>44024.333333333343</c:v>
                </c:pt>
                <c:pt idx="26801">
                  <c:v>44024.354166666657</c:v>
                </c:pt>
                <c:pt idx="26802">
                  <c:v>44024.375</c:v>
                </c:pt>
                <c:pt idx="26803">
                  <c:v>44024.395833333343</c:v>
                </c:pt>
                <c:pt idx="26804">
                  <c:v>44024.416666666657</c:v>
                </c:pt>
                <c:pt idx="26805">
                  <c:v>44024.4375</c:v>
                </c:pt>
                <c:pt idx="26806">
                  <c:v>44024.458333333343</c:v>
                </c:pt>
                <c:pt idx="26807">
                  <c:v>44024.479166666657</c:v>
                </c:pt>
                <c:pt idx="26808">
                  <c:v>44024.5</c:v>
                </c:pt>
                <c:pt idx="26809">
                  <c:v>44024.520833333343</c:v>
                </c:pt>
                <c:pt idx="26810">
                  <c:v>44024.541666666657</c:v>
                </c:pt>
                <c:pt idx="26811">
                  <c:v>44024.5625</c:v>
                </c:pt>
                <c:pt idx="26812">
                  <c:v>44024.583333333343</c:v>
                </c:pt>
                <c:pt idx="26813">
                  <c:v>44024.604166666657</c:v>
                </c:pt>
                <c:pt idx="26814">
                  <c:v>44024.625</c:v>
                </c:pt>
                <c:pt idx="26815">
                  <c:v>44024.645833333343</c:v>
                </c:pt>
                <c:pt idx="26816">
                  <c:v>44024.666666666657</c:v>
                </c:pt>
                <c:pt idx="26817">
                  <c:v>44024.6875</c:v>
                </c:pt>
                <c:pt idx="26818">
                  <c:v>44024.708333333343</c:v>
                </c:pt>
                <c:pt idx="26819">
                  <c:v>44024.72916666665</c:v>
                </c:pt>
                <c:pt idx="26820">
                  <c:v>44024.75</c:v>
                </c:pt>
                <c:pt idx="26821">
                  <c:v>44024.770833333343</c:v>
                </c:pt>
                <c:pt idx="26822">
                  <c:v>44024.79166666665</c:v>
                </c:pt>
                <c:pt idx="26823">
                  <c:v>44024.8125</c:v>
                </c:pt>
                <c:pt idx="26824">
                  <c:v>44024.833333333343</c:v>
                </c:pt>
                <c:pt idx="26825">
                  <c:v>44024.854166666657</c:v>
                </c:pt>
                <c:pt idx="26826">
                  <c:v>44024.875</c:v>
                </c:pt>
                <c:pt idx="26827">
                  <c:v>44024.895833333343</c:v>
                </c:pt>
                <c:pt idx="26828">
                  <c:v>44024.916666666657</c:v>
                </c:pt>
                <c:pt idx="26829">
                  <c:v>44024.9375</c:v>
                </c:pt>
                <c:pt idx="26830">
                  <c:v>44024.958333333343</c:v>
                </c:pt>
                <c:pt idx="26831">
                  <c:v>44024.979166666657</c:v>
                </c:pt>
                <c:pt idx="26832">
                  <c:v>44025</c:v>
                </c:pt>
                <c:pt idx="26833">
                  <c:v>44025.020833333343</c:v>
                </c:pt>
                <c:pt idx="26834">
                  <c:v>44025.041666666657</c:v>
                </c:pt>
                <c:pt idx="26835">
                  <c:v>44025.0625</c:v>
                </c:pt>
                <c:pt idx="26836">
                  <c:v>44025.083333333343</c:v>
                </c:pt>
                <c:pt idx="26837">
                  <c:v>44025.104166666657</c:v>
                </c:pt>
                <c:pt idx="26838">
                  <c:v>44025.125</c:v>
                </c:pt>
                <c:pt idx="26839">
                  <c:v>44025.145833333343</c:v>
                </c:pt>
                <c:pt idx="26840">
                  <c:v>44025.166666666657</c:v>
                </c:pt>
                <c:pt idx="26841">
                  <c:v>44025.1875</c:v>
                </c:pt>
                <c:pt idx="26842">
                  <c:v>44025.208333333343</c:v>
                </c:pt>
                <c:pt idx="26843">
                  <c:v>44025.22916666665</c:v>
                </c:pt>
                <c:pt idx="26844">
                  <c:v>44025.25</c:v>
                </c:pt>
                <c:pt idx="26845">
                  <c:v>44025.270833333343</c:v>
                </c:pt>
                <c:pt idx="26846">
                  <c:v>44025.29166666665</c:v>
                </c:pt>
                <c:pt idx="26847">
                  <c:v>44025.3125</c:v>
                </c:pt>
                <c:pt idx="26848">
                  <c:v>44025.333333333343</c:v>
                </c:pt>
                <c:pt idx="26849">
                  <c:v>44025.354166666657</c:v>
                </c:pt>
                <c:pt idx="26850">
                  <c:v>44025.375</c:v>
                </c:pt>
                <c:pt idx="26851">
                  <c:v>44025.395833333343</c:v>
                </c:pt>
                <c:pt idx="26852">
                  <c:v>44025.416666666657</c:v>
                </c:pt>
                <c:pt idx="26853">
                  <c:v>44025.4375</c:v>
                </c:pt>
                <c:pt idx="26854">
                  <c:v>44025.458333333343</c:v>
                </c:pt>
                <c:pt idx="26855">
                  <c:v>44025.479166666657</c:v>
                </c:pt>
                <c:pt idx="26856">
                  <c:v>44025.5</c:v>
                </c:pt>
                <c:pt idx="26857">
                  <c:v>44025.520833333343</c:v>
                </c:pt>
                <c:pt idx="26858">
                  <c:v>44025.541666666657</c:v>
                </c:pt>
                <c:pt idx="26859">
                  <c:v>44025.5625</c:v>
                </c:pt>
                <c:pt idx="26860">
                  <c:v>44025.583333333343</c:v>
                </c:pt>
                <c:pt idx="26861">
                  <c:v>44025.604166666657</c:v>
                </c:pt>
                <c:pt idx="26862">
                  <c:v>44025.625</c:v>
                </c:pt>
                <c:pt idx="26863">
                  <c:v>44025.645833333343</c:v>
                </c:pt>
                <c:pt idx="26864">
                  <c:v>44025.666666666657</c:v>
                </c:pt>
                <c:pt idx="26865">
                  <c:v>44025.6875</c:v>
                </c:pt>
                <c:pt idx="26866">
                  <c:v>44025.708333333343</c:v>
                </c:pt>
                <c:pt idx="26867">
                  <c:v>44025.72916666665</c:v>
                </c:pt>
                <c:pt idx="26868">
                  <c:v>44025.75</c:v>
                </c:pt>
                <c:pt idx="26869">
                  <c:v>44025.770833333343</c:v>
                </c:pt>
                <c:pt idx="26870">
                  <c:v>44025.79166666665</c:v>
                </c:pt>
                <c:pt idx="26871">
                  <c:v>44025.8125</c:v>
                </c:pt>
                <c:pt idx="26872">
                  <c:v>44025.833333333343</c:v>
                </c:pt>
                <c:pt idx="26873">
                  <c:v>44025.854166666657</c:v>
                </c:pt>
                <c:pt idx="26874">
                  <c:v>44025.875</c:v>
                </c:pt>
                <c:pt idx="26875">
                  <c:v>44025.895833333343</c:v>
                </c:pt>
                <c:pt idx="26876">
                  <c:v>44025.916666666657</c:v>
                </c:pt>
                <c:pt idx="26877">
                  <c:v>44025.9375</c:v>
                </c:pt>
                <c:pt idx="26878">
                  <c:v>44025.958333333343</c:v>
                </c:pt>
                <c:pt idx="26879">
                  <c:v>44025.979166666657</c:v>
                </c:pt>
                <c:pt idx="26880">
                  <c:v>44026</c:v>
                </c:pt>
                <c:pt idx="26881">
                  <c:v>44026.020833333343</c:v>
                </c:pt>
                <c:pt idx="26882">
                  <c:v>44026.041666666657</c:v>
                </c:pt>
                <c:pt idx="26883">
                  <c:v>44026.0625</c:v>
                </c:pt>
                <c:pt idx="26884">
                  <c:v>44026.083333333343</c:v>
                </c:pt>
                <c:pt idx="26885">
                  <c:v>44026.104166666657</c:v>
                </c:pt>
                <c:pt idx="26886">
                  <c:v>44026.125</c:v>
                </c:pt>
                <c:pt idx="26887">
                  <c:v>44026.145833333343</c:v>
                </c:pt>
                <c:pt idx="26888">
                  <c:v>44026.166666666657</c:v>
                </c:pt>
                <c:pt idx="26889">
                  <c:v>44026.1875</c:v>
                </c:pt>
                <c:pt idx="26890">
                  <c:v>44026.208333333343</c:v>
                </c:pt>
                <c:pt idx="26891">
                  <c:v>44026.22916666665</c:v>
                </c:pt>
                <c:pt idx="26892">
                  <c:v>44026.25</c:v>
                </c:pt>
                <c:pt idx="26893">
                  <c:v>44026.270833333343</c:v>
                </c:pt>
                <c:pt idx="26894">
                  <c:v>44026.29166666665</c:v>
                </c:pt>
                <c:pt idx="26895">
                  <c:v>44026.3125</c:v>
                </c:pt>
                <c:pt idx="26896">
                  <c:v>44026.333333333343</c:v>
                </c:pt>
                <c:pt idx="26897">
                  <c:v>44026.354166666657</c:v>
                </c:pt>
                <c:pt idx="26898">
                  <c:v>44026.375</c:v>
                </c:pt>
                <c:pt idx="26899">
                  <c:v>44026.395833333343</c:v>
                </c:pt>
                <c:pt idx="26900">
                  <c:v>44026.416666666657</c:v>
                </c:pt>
                <c:pt idx="26901">
                  <c:v>44026.4375</c:v>
                </c:pt>
                <c:pt idx="26902">
                  <c:v>44026.458333333343</c:v>
                </c:pt>
                <c:pt idx="26903">
                  <c:v>44026.479166666657</c:v>
                </c:pt>
                <c:pt idx="26904">
                  <c:v>44026.5</c:v>
                </c:pt>
                <c:pt idx="26905">
                  <c:v>44026.520833333343</c:v>
                </c:pt>
                <c:pt idx="26906">
                  <c:v>44026.541666666657</c:v>
                </c:pt>
                <c:pt idx="26907">
                  <c:v>44026.5625</c:v>
                </c:pt>
                <c:pt idx="26908">
                  <c:v>44026.583333333343</c:v>
                </c:pt>
                <c:pt idx="26909">
                  <c:v>44026.604166666657</c:v>
                </c:pt>
                <c:pt idx="26910">
                  <c:v>44026.625</c:v>
                </c:pt>
                <c:pt idx="26911">
                  <c:v>44026.645833333343</c:v>
                </c:pt>
                <c:pt idx="26912">
                  <c:v>44026.666666666657</c:v>
                </c:pt>
                <c:pt idx="26913">
                  <c:v>44026.6875</c:v>
                </c:pt>
                <c:pt idx="26914">
                  <c:v>44026.708333333343</c:v>
                </c:pt>
                <c:pt idx="26915">
                  <c:v>44026.72916666665</c:v>
                </c:pt>
                <c:pt idx="26916">
                  <c:v>44026.75</c:v>
                </c:pt>
                <c:pt idx="26917">
                  <c:v>44026.770833333343</c:v>
                </c:pt>
                <c:pt idx="26918">
                  <c:v>44026.79166666665</c:v>
                </c:pt>
                <c:pt idx="26919">
                  <c:v>44026.8125</c:v>
                </c:pt>
                <c:pt idx="26920">
                  <c:v>44026.833333333343</c:v>
                </c:pt>
                <c:pt idx="26921">
                  <c:v>44026.854166666657</c:v>
                </c:pt>
                <c:pt idx="26922">
                  <c:v>44026.875</c:v>
                </c:pt>
                <c:pt idx="26923">
                  <c:v>44026.895833333343</c:v>
                </c:pt>
                <c:pt idx="26924">
                  <c:v>44026.916666666657</c:v>
                </c:pt>
                <c:pt idx="26925">
                  <c:v>44026.9375</c:v>
                </c:pt>
                <c:pt idx="26926">
                  <c:v>44026.958333333343</c:v>
                </c:pt>
                <c:pt idx="26927">
                  <c:v>44026.979166666657</c:v>
                </c:pt>
                <c:pt idx="26928">
                  <c:v>44027</c:v>
                </c:pt>
                <c:pt idx="26929">
                  <c:v>44027.020833333343</c:v>
                </c:pt>
                <c:pt idx="26930">
                  <c:v>44027.041666666657</c:v>
                </c:pt>
                <c:pt idx="26931">
                  <c:v>44027.0625</c:v>
                </c:pt>
                <c:pt idx="26932">
                  <c:v>44027.083333333343</c:v>
                </c:pt>
                <c:pt idx="26933">
                  <c:v>44027.104166666657</c:v>
                </c:pt>
                <c:pt idx="26934">
                  <c:v>44027.125</c:v>
                </c:pt>
                <c:pt idx="26935">
                  <c:v>44027.145833333343</c:v>
                </c:pt>
                <c:pt idx="26936">
                  <c:v>44027.166666666657</c:v>
                </c:pt>
                <c:pt idx="26937">
                  <c:v>44027.1875</c:v>
                </c:pt>
                <c:pt idx="26938">
                  <c:v>44027.208333333343</c:v>
                </c:pt>
                <c:pt idx="26939">
                  <c:v>44027.22916666665</c:v>
                </c:pt>
                <c:pt idx="26940">
                  <c:v>44027.25</c:v>
                </c:pt>
                <c:pt idx="26941">
                  <c:v>44027.270833333343</c:v>
                </c:pt>
                <c:pt idx="26942">
                  <c:v>44027.29166666665</c:v>
                </c:pt>
                <c:pt idx="26943">
                  <c:v>44027.3125</c:v>
                </c:pt>
                <c:pt idx="26944">
                  <c:v>44027.333333333343</c:v>
                </c:pt>
                <c:pt idx="26945">
                  <c:v>44027.354166666657</c:v>
                </c:pt>
                <c:pt idx="26946">
                  <c:v>44027.375</c:v>
                </c:pt>
                <c:pt idx="26947">
                  <c:v>44027.395833333343</c:v>
                </c:pt>
                <c:pt idx="26948">
                  <c:v>44027.416666666657</c:v>
                </c:pt>
                <c:pt idx="26949">
                  <c:v>44027.4375</c:v>
                </c:pt>
                <c:pt idx="26950">
                  <c:v>44027.458333333343</c:v>
                </c:pt>
                <c:pt idx="26951">
                  <c:v>44027.479166666657</c:v>
                </c:pt>
                <c:pt idx="26952">
                  <c:v>44027.5</c:v>
                </c:pt>
                <c:pt idx="26953">
                  <c:v>44027.520833333343</c:v>
                </c:pt>
                <c:pt idx="26954">
                  <c:v>44027.541666666657</c:v>
                </c:pt>
                <c:pt idx="26955">
                  <c:v>44027.5625</c:v>
                </c:pt>
                <c:pt idx="26956">
                  <c:v>44027.583333333343</c:v>
                </c:pt>
                <c:pt idx="26957">
                  <c:v>44027.604166666657</c:v>
                </c:pt>
                <c:pt idx="26958">
                  <c:v>44027.625</c:v>
                </c:pt>
                <c:pt idx="26959">
                  <c:v>44027.645833333343</c:v>
                </c:pt>
                <c:pt idx="26960">
                  <c:v>44027.666666666657</c:v>
                </c:pt>
                <c:pt idx="26961">
                  <c:v>44027.6875</c:v>
                </c:pt>
                <c:pt idx="26962">
                  <c:v>44027.708333333343</c:v>
                </c:pt>
                <c:pt idx="26963">
                  <c:v>44027.72916666665</c:v>
                </c:pt>
                <c:pt idx="26964">
                  <c:v>44027.75</c:v>
                </c:pt>
                <c:pt idx="26965">
                  <c:v>44027.770833333343</c:v>
                </c:pt>
                <c:pt idx="26966">
                  <c:v>44027.79166666665</c:v>
                </c:pt>
                <c:pt idx="26967">
                  <c:v>44027.8125</c:v>
                </c:pt>
                <c:pt idx="26968">
                  <c:v>44027.833333333343</c:v>
                </c:pt>
                <c:pt idx="26969">
                  <c:v>44027.854166666657</c:v>
                </c:pt>
                <c:pt idx="26970">
                  <c:v>44027.875</c:v>
                </c:pt>
                <c:pt idx="26971">
                  <c:v>44027.895833333343</c:v>
                </c:pt>
                <c:pt idx="26972">
                  <c:v>44027.916666666657</c:v>
                </c:pt>
                <c:pt idx="26973">
                  <c:v>44027.9375</c:v>
                </c:pt>
                <c:pt idx="26974">
                  <c:v>44027.958333333343</c:v>
                </c:pt>
                <c:pt idx="26975">
                  <c:v>44027.979166666657</c:v>
                </c:pt>
                <c:pt idx="26976">
                  <c:v>44028</c:v>
                </c:pt>
                <c:pt idx="26977">
                  <c:v>44028.020833333343</c:v>
                </c:pt>
                <c:pt idx="26978">
                  <c:v>44028.041666666657</c:v>
                </c:pt>
                <c:pt idx="26979">
                  <c:v>44028.0625</c:v>
                </c:pt>
                <c:pt idx="26980">
                  <c:v>44028.083333333343</c:v>
                </c:pt>
                <c:pt idx="26981">
                  <c:v>44028.104166666657</c:v>
                </c:pt>
                <c:pt idx="26982">
                  <c:v>44028.125</c:v>
                </c:pt>
                <c:pt idx="26983">
                  <c:v>44028.145833333343</c:v>
                </c:pt>
                <c:pt idx="26984">
                  <c:v>44028.166666666657</c:v>
                </c:pt>
                <c:pt idx="26985">
                  <c:v>44028.1875</c:v>
                </c:pt>
                <c:pt idx="26986">
                  <c:v>44028.208333333343</c:v>
                </c:pt>
                <c:pt idx="26987">
                  <c:v>44028.22916666665</c:v>
                </c:pt>
                <c:pt idx="26988">
                  <c:v>44028.25</c:v>
                </c:pt>
                <c:pt idx="26989">
                  <c:v>44028.270833333343</c:v>
                </c:pt>
                <c:pt idx="26990">
                  <c:v>44028.29166666665</c:v>
                </c:pt>
                <c:pt idx="26991">
                  <c:v>44028.3125</c:v>
                </c:pt>
                <c:pt idx="26992">
                  <c:v>44028.333333333343</c:v>
                </c:pt>
                <c:pt idx="26993">
                  <c:v>44028.354166666657</c:v>
                </c:pt>
                <c:pt idx="26994">
                  <c:v>44028.375</c:v>
                </c:pt>
                <c:pt idx="26995">
                  <c:v>44028.395833333343</c:v>
                </c:pt>
                <c:pt idx="26996">
                  <c:v>44028.416666666657</c:v>
                </c:pt>
                <c:pt idx="26997">
                  <c:v>44028.4375</c:v>
                </c:pt>
                <c:pt idx="26998">
                  <c:v>44028.458333333343</c:v>
                </c:pt>
                <c:pt idx="26999">
                  <c:v>44028.479166666657</c:v>
                </c:pt>
                <c:pt idx="27000">
                  <c:v>44028.5</c:v>
                </c:pt>
                <c:pt idx="27001">
                  <c:v>44028.520833333343</c:v>
                </c:pt>
                <c:pt idx="27002">
                  <c:v>44028.541666666657</c:v>
                </c:pt>
                <c:pt idx="27003">
                  <c:v>44028.5625</c:v>
                </c:pt>
                <c:pt idx="27004">
                  <c:v>44028.583333333343</c:v>
                </c:pt>
                <c:pt idx="27005">
                  <c:v>44028.604166666657</c:v>
                </c:pt>
                <c:pt idx="27006">
                  <c:v>44028.625</c:v>
                </c:pt>
                <c:pt idx="27007">
                  <c:v>44028.645833333343</c:v>
                </c:pt>
                <c:pt idx="27008">
                  <c:v>44028.666666666657</c:v>
                </c:pt>
                <c:pt idx="27009">
                  <c:v>44028.6875</c:v>
                </c:pt>
                <c:pt idx="27010">
                  <c:v>44028.708333333343</c:v>
                </c:pt>
                <c:pt idx="27011">
                  <c:v>44028.72916666665</c:v>
                </c:pt>
                <c:pt idx="27012">
                  <c:v>44028.75</c:v>
                </c:pt>
                <c:pt idx="27013">
                  <c:v>44028.770833333343</c:v>
                </c:pt>
                <c:pt idx="27014">
                  <c:v>44028.79166666665</c:v>
                </c:pt>
                <c:pt idx="27015">
                  <c:v>44028.8125</c:v>
                </c:pt>
                <c:pt idx="27016">
                  <c:v>44028.833333333343</c:v>
                </c:pt>
                <c:pt idx="27017">
                  <c:v>44028.854166666657</c:v>
                </c:pt>
                <c:pt idx="27018">
                  <c:v>44028.875</c:v>
                </c:pt>
                <c:pt idx="27019">
                  <c:v>44028.895833333343</c:v>
                </c:pt>
                <c:pt idx="27020">
                  <c:v>44028.916666666657</c:v>
                </c:pt>
                <c:pt idx="27021">
                  <c:v>44028.9375</c:v>
                </c:pt>
                <c:pt idx="27022">
                  <c:v>44028.958333333343</c:v>
                </c:pt>
                <c:pt idx="27023">
                  <c:v>44028.979166666657</c:v>
                </c:pt>
                <c:pt idx="27024">
                  <c:v>44029</c:v>
                </c:pt>
                <c:pt idx="27025">
                  <c:v>44029.020833333343</c:v>
                </c:pt>
                <c:pt idx="27026">
                  <c:v>44029.041666666657</c:v>
                </c:pt>
                <c:pt idx="27027">
                  <c:v>44029.0625</c:v>
                </c:pt>
                <c:pt idx="27028">
                  <c:v>44029.083333333343</c:v>
                </c:pt>
                <c:pt idx="27029">
                  <c:v>44029.104166666657</c:v>
                </c:pt>
                <c:pt idx="27030">
                  <c:v>44029.125</c:v>
                </c:pt>
                <c:pt idx="27031">
                  <c:v>44029.145833333343</c:v>
                </c:pt>
                <c:pt idx="27032">
                  <c:v>44029.166666666657</c:v>
                </c:pt>
                <c:pt idx="27033">
                  <c:v>44029.1875</c:v>
                </c:pt>
                <c:pt idx="27034">
                  <c:v>44029.208333333343</c:v>
                </c:pt>
                <c:pt idx="27035">
                  <c:v>44029.22916666665</c:v>
                </c:pt>
                <c:pt idx="27036">
                  <c:v>44029.25</c:v>
                </c:pt>
                <c:pt idx="27037">
                  <c:v>44029.270833333343</c:v>
                </c:pt>
                <c:pt idx="27038">
                  <c:v>44029.29166666665</c:v>
                </c:pt>
                <c:pt idx="27039">
                  <c:v>44029.3125</c:v>
                </c:pt>
                <c:pt idx="27040">
                  <c:v>44029.333333333343</c:v>
                </c:pt>
                <c:pt idx="27041">
                  <c:v>44029.354166666657</c:v>
                </c:pt>
                <c:pt idx="27042">
                  <c:v>44029.375</c:v>
                </c:pt>
                <c:pt idx="27043">
                  <c:v>44029.395833333343</c:v>
                </c:pt>
                <c:pt idx="27044">
                  <c:v>44029.416666666657</c:v>
                </c:pt>
                <c:pt idx="27045">
                  <c:v>44029.4375</c:v>
                </c:pt>
                <c:pt idx="27046">
                  <c:v>44029.458333333343</c:v>
                </c:pt>
                <c:pt idx="27047">
                  <c:v>44029.479166666657</c:v>
                </c:pt>
                <c:pt idx="27048">
                  <c:v>44029.5</c:v>
                </c:pt>
                <c:pt idx="27049">
                  <c:v>44029.520833333343</c:v>
                </c:pt>
                <c:pt idx="27050">
                  <c:v>44029.541666666657</c:v>
                </c:pt>
                <c:pt idx="27051">
                  <c:v>44029.5625</c:v>
                </c:pt>
                <c:pt idx="27052">
                  <c:v>44029.583333333343</c:v>
                </c:pt>
                <c:pt idx="27053">
                  <c:v>44029.604166666657</c:v>
                </c:pt>
                <c:pt idx="27054">
                  <c:v>44029.625</c:v>
                </c:pt>
                <c:pt idx="27055">
                  <c:v>44029.645833333343</c:v>
                </c:pt>
                <c:pt idx="27056">
                  <c:v>44029.666666666657</c:v>
                </c:pt>
                <c:pt idx="27057">
                  <c:v>44029.6875</c:v>
                </c:pt>
                <c:pt idx="27058">
                  <c:v>44029.708333333343</c:v>
                </c:pt>
                <c:pt idx="27059">
                  <c:v>44029.72916666665</c:v>
                </c:pt>
                <c:pt idx="27060">
                  <c:v>44029.75</c:v>
                </c:pt>
                <c:pt idx="27061">
                  <c:v>44029.770833333343</c:v>
                </c:pt>
                <c:pt idx="27062">
                  <c:v>44029.79166666665</c:v>
                </c:pt>
                <c:pt idx="27063">
                  <c:v>44029.8125</c:v>
                </c:pt>
                <c:pt idx="27064">
                  <c:v>44029.833333333343</c:v>
                </c:pt>
                <c:pt idx="27065">
                  <c:v>44029.854166666657</c:v>
                </c:pt>
                <c:pt idx="27066">
                  <c:v>44029.875</c:v>
                </c:pt>
                <c:pt idx="27067">
                  <c:v>44029.895833333343</c:v>
                </c:pt>
                <c:pt idx="27068">
                  <c:v>44029.916666666657</c:v>
                </c:pt>
                <c:pt idx="27069">
                  <c:v>44029.9375</c:v>
                </c:pt>
                <c:pt idx="27070">
                  <c:v>44029.958333333343</c:v>
                </c:pt>
                <c:pt idx="27071">
                  <c:v>44029.979166666657</c:v>
                </c:pt>
                <c:pt idx="27072">
                  <c:v>44030</c:v>
                </c:pt>
                <c:pt idx="27073">
                  <c:v>44030.020833333343</c:v>
                </c:pt>
                <c:pt idx="27074">
                  <c:v>44030.041666666657</c:v>
                </c:pt>
                <c:pt idx="27075">
                  <c:v>44030.0625</c:v>
                </c:pt>
                <c:pt idx="27076">
                  <c:v>44030.083333333343</c:v>
                </c:pt>
                <c:pt idx="27077">
                  <c:v>44030.104166666657</c:v>
                </c:pt>
                <c:pt idx="27078">
                  <c:v>44030.125</c:v>
                </c:pt>
                <c:pt idx="27079">
                  <c:v>44030.145833333343</c:v>
                </c:pt>
                <c:pt idx="27080">
                  <c:v>44030.166666666657</c:v>
                </c:pt>
                <c:pt idx="27081">
                  <c:v>44030.1875</c:v>
                </c:pt>
                <c:pt idx="27082">
                  <c:v>44030.208333333343</c:v>
                </c:pt>
                <c:pt idx="27083">
                  <c:v>44030.22916666665</c:v>
                </c:pt>
                <c:pt idx="27084">
                  <c:v>44030.25</c:v>
                </c:pt>
                <c:pt idx="27085">
                  <c:v>44030.270833333343</c:v>
                </c:pt>
                <c:pt idx="27086">
                  <c:v>44030.29166666665</c:v>
                </c:pt>
                <c:pt idx="27087">
                  <c:v>44030.3125</c:v>
                </c:pt>
                <c:pt idx="27088">
                  <c:v>44030.333333333343</c:v>
                </c:pt>
                <c:pt idx="27089">
                  <c:v>44030.354166666657</c:v>
                </c:pt>
                <c:pt idx="27090">
                  <c:v>44030.375</c:v>
                </c:pt>
                <c:pt idx="27091">
                  <c:v>44030.395833333343</c:v>
                </c:pt>
                <c:pt idx="27092">
                  <c:v>44030.416666666657</c:v>
                </c:pt>
                <c:pt idx="27093">
                  <c:v>44030.4375</c:v>
                </c:pt>
                <c:pt idx="27094">
                  <c:v>44030.458333333343</c:v>
                </c:pt>
                <c:pt idx="27095">
                  <c:v>44030.479166666657</c:v>
                </c:pt>
                <c:pt idx="27096">
                  <c:v>44030.5</c:v>
                </c:pt>
                <c:pt idx="27097">
                  <c:v>44030.520833333343</c:v>
                </c:pt>
                <c:pt idx="27098">
                  <c:v>44030.541666666657</c:v>
                </c:pt>
                <c:pt idx="27099">
                  <c:v>44030.5625</c:v>
                </c:pt>
                <c:pt idx="27100">
                  <c:v>44030.583333333343</c:v>
                </c:pt>
                <c:pt idx="27101">
                  <c:v>44030.604166666657</c:v>
                </c:pt>
                <c:pt idx="27102">
                  <c:v>44030.625</c:v>
                </c:pt>
                <c:pt idx="27103">
                  <c:v>44030.645833333343</c:v>
                </c:pt>
                <c:pt idx="27104">
                  <c:v>44030.666666666657</c:v>
                </c:pt>
                <c:pt idx="27105">
                  <c:v>44030.6875</c:v>
                </c:pt>
                <c:pt idx="27106">
                  <c:v>44030.708333333343</c:v>
                </c:pt>
                <c:pt idx="27107">
                  <c:v>44030.72916666665</c:v>
                </c:pt>
                <c:pt idx="27108">
                  <c:v>44030.75</c:v>
                </c:pt>
                <c:pt idx="27109">
                  <c:v>44030.770833333343</c:v>
                </c:pt>
                <c:pt idx="27110">
                  <c:v>44030.79166666665</c:v>
                </c:pt>
                <c:pt idx="27111">
                  <c:v>44030.8125</c:v>
                </c:pt>
                <c:pt idx="27112">
                  <c:v>44030.833333333343</c:v>
                </c:pt>
                <c:pt idx="27113">
                  <c:v>44030.854166666657</c:v>
                </c:pt>
                <c:pt idx="27114">
                  <c:v>44030.875</c:v>
                </c:pt>
                <c:pt idx="27115">
                  <c:v>44030.895833333343</c:v>
                </c:pt>
                <c:pt idx="27116">
                  <c:v>44030.916666666657</c:v>
                </c:pt>
                <c:pt idx="27117">
                  <c:v>44030.9375</c:v>
                </c:pt>
                <c:pt idx="27118">
                  <c:v>44030.958333333343</c:v>
                </c:pt>
                <c:pt idx="27119">
                  <c:v>44030.979166666657</c:v>
                </c:pt>
                <c:pt idx="27120">
                  <c:v>44031</c:v>
                </c:pt>
                <c:pt idx="27121">
                  <c:v>44031.020833333343</c:v>
                </c:pt>
                <c:pt idx="27122">
                  <c:v>44031.041666666657</c:v>
                </c:pt>
                <c:pt idx="27123">
                  <c:v>44031.0625</c:v>
                </c:pt>
                <c:pt idx="27124">
                  <c:v>44031.083333333343</c:v>
                </c:pt>
                <c:pt idx="27125">
                  <c:v>44031.104166666657</c:v>
                </c:pt>
                <c:pt idx="27126">
                  <c:v>44031.125</c:v>
                </c:pt>
                <c:pt idx="27127">
                  <c:v>44031.145833333343</c:v>
                </c:pt>
                <c:pt idx="27128">
                  <c:v>44031.166666666657</c:v>
                </c:pt>
                <c:pt idx="27129">
                  <c:v>44031.1875</c:v>
                </c:pt>
                <c:pt idx="27130">
                  <c:v>44031.208333333343</c:v>
                </c:pt>
                <c:pt idx="27131">
                  <c:v>44031.22916666665</c:v>
                </c:pt>
                <c:pt idx="27132">
                  <c:v>44031.25</c:v>
                </c:pt>
                <c:pt idx="27133">
                  <c:v>44031.270833333343</c:v>
                </c:pt>
                <c:pt idx="27134">
                  <c:v>44031.29166666665</c:v>
                </c:pt>
                <c:pt idx="27135">
                  <c:v>44031.3125</c:v>
                </c:pt>
                <c:pt idx="27136">
                  <c:v>44031.333333333343</c:v>
                </c:pt>
                <c:pt idx="27137">
                  <c:v>44031.354166666657</c:v>
                </c:pt>
                <c:pt idx="27138">
                  <c:v>44031.375</c:v>
                </c:pt>
                <c:pt idx="27139">
                  <c:v>44031.395833333343</c:v>
                </c:pt>
                <c:pt idx="27140">
                  <c:v>44031.416666666657</c:v>
                </c:pt>
                <c:pt idx="27141">
                  <c:v>44031.4375</c:v>
                </c:pt>
                <c:pt idx="27142">
                  <c:v>44031.458333333343</c:v>
                </c:pt>
                <c:pt idx="27143">
                  <c:v>44031.479166666657</c:v>
                </c:pt>
                <c:pt idx="27144">
                  <c:v>44031.5</c:v>
                </c:pt>
                <c:pt idx="27145">
                  <c:v>44031.520833333343</c:v>
                </c:pt>
                <c:pt idx="27146">
                  <c:v>44031.541666666657</c:v>
                </c:pt>
                <c:pt idx="27147">
                  <c:v>44031.5625</c:v>
                </c:pt>
                <c:pt idx="27148">
                  <c:v>44031.583333333343</c:v>
                </c:pt>
                <c:pt idx="27149">
                  <c:v>44031.604166666657</c:v>
                </c:pt>
                <c:pt idx="27150">
                  <c:v>44031.625</c:v>
                </c:pt>
                <c:pt idx="27151">
                  <c:v>44031.645833333343</c:v>
                </c:pt>
                <c:pt idx="27152">
                  <c:v>44031.666666666657</c:v>
                </c:pt>
                <c:pt idx="27153">
                  <c:v>44031.6875</c:v>
                </c:pt>
                <c:pt idx="27154">
                  <c:v>44031.708333333343</c:v>
                </c:pt>
                <c:pt idx="27155">
                  <c:v>44031.72916666665</c:v>
                </c:pt>
                <c:pt idx="27156">
                  <c:v>44031.75</c:v>
                </c:pt>
                <c:pt idx="27157">
                  <c:v>44031.770833333343</c:v>
                </c:pt>
                <c:pt idx="27158">
                  <c:v>44031.79166666665</c:v>
                </c:pt>
                <c:pt idx="27159">
                  <c:v>44031.8125</c:v>
                </c:pt>
                <c:pt idx="27160">
                  <c:v>44031.833333333343</c:v>
                </c:pt>
                <c:pt idx="27161">
                  <c:v>44031.854166666657</c:v>
                </c:pt>
                <c:pt idx="27162">
                  <c:v>44031.875</c:v>
                </c:pt>
                <c:pt idx="27163">
                  <c:v>44031.895833333343</c:v>
                </c:pt>
                <c:pt idx="27164">
                  <c:v>44031.916666666657</c:v>
                </c:pt>
                <c:pt idx="27165">
                  <c:v>44031.9375</c:v>
                </c:pt>
                <c:pt idx="27166">
                  <c:v>44031.958333333343</c:v>
                </c:pt>
                <c:pt idx="27167">
                  <c:v>44031.979166666657</c:v>
                </c:pt>
                <c:pt idx="27168">
                  <c:v>44032</c:v>
                </c:pt>
                <c:pt idx="27169">
                  <c:v>44032.020833333343</c:v>
                </c:pt>
                <c:pt idx="27170">
                  <c:v>44032.041666666657</c:v>
                </c:pt>
                <c:pt idx="27171">
                  <c:v>44032.0625</c:v>
                </c:pt>
                <c:pt idx="27172">
                  <c:v>44032.083333333343</c:v>
                </c:pt>
                <c:pt idx="27173">
                  <c:v>44032.104166666657</c:v>
                </c:pt>
                <c:pt idx="27174">
                  <c:v>44032.125</c:v>
                </c:pt>
                <c:pt idx="27175">
                  <c:v>44032.145833333343</c:v>
                </c:pt>
                <c:pt idx="27176">
                  <c:v>44032.166666666657</c:v>
                </c:pt>
                <c:pt idx="27177">
                  <c:v>44032.1875</c:v>
                </c:pt>
                <c:pt idx="27178">
                  <c:v>44032.208333333343</c:v>
                </c:pt>
                <c:pt idx="27179">
                  <c:v>44032.22916666665</c:v>
                </c:pt>
                <c:pt idx="27180">
                  <c:v>44032.25</c:v>
                </c:pt>
                <c:pt idx="27181">
                  <c:v>44032.270833333343</c:v>
                </c:pt>
                <c:pt idx="27182">
                  <c:v>44032.29166666665</c:v>
                </c:pt>
                <c:pt idx="27183">
                  <c:v>44032.3125</c:v>
                </c:pt>
                <c:pt idx="27184">
                  <c:v>44032.333333333343</c:v>
                </c:pt>
                <c:pt idx="27185">
                  <c:v>44032.354166666657</c:v>
                </c:pt>
                <c:pt idx="27186">
                  <c:v>44032.375</c:v>
                </c:pt>
                <c:pt idx="27187">
                  <c:v>44032.395833333343</c:v>
                </c:pt>
                <c:pt idx="27188">
                  <c:v>44032.416666666657</c:v>
                </c:pt>
                <c:pt idx="27189">
                  <c:v>44032.4375</c:v>
                </c:pt>
                <c:pt idx="27190">
                  <c:v>44032.458333333343</c:v>
                </c:pt>
                <c:pt idx="27191">
                  <c:v>44032.479166666657</c:v>
                </c:pt>
                <c:pt idx="27192">
                  <c:v>44032.5</c:v>
                </c:pt>
                <c:pt idx="27193">
                  <c:v>44032.520833333343</c:v>
                </c:pt>
                <c:pt idx="27194">
                  <c:v>44032.541666666657</c:v>
                </c:pt>
                <c:pt idx="27195">
                  <c:v>44032.5625</c:v>
                </c:pt>
                <c:pt idx="27196">
                  <c:v>44032.583333333343</c:v>
                </c:pt>
                <c:pt idx="27197">
                  <c:v>44032.604166666657</c:v>
                </c:pt>
                <c:pt idx="27198">
                  <c:v>44032.625</c:v>
                </c:pt>
                <c:pt idx="27199">
                  <c:v>44032.645833333343</c:v>
                </c:pt>
                <c:pt idx="27200">
                  <c:v>44032.666666666657</c:v>
                </c:pt>
                <c:pt idx="27201">
                  <c:v>44032.6875</c:v>
                </c:pt>
                <c:pt idx="27202">
                  <c:v>44032.708333333343</c:v>
                </c:pt>
                <c:pt idx="27203">
                  <c:v>44032.72916666665</c:v>
                </c:pt>
                <c:pt idx="27204">
                  <c:v>44032.75</c:v>
                </c:pt>
                <c:pt idx="27205">
                  <c:v>44032.770833333343</c:v>
                </c:pt>
                <c:pt idx="27206">
                  <c:v>44032.79166666665</c:v>
                </c:pt>
                <c:pt idx="27207">
                  <c:v>44032.8125</c:v>
                </c:pt>
                <c:pt idx="27208">
                  <c:v>44032.833333333343</c:v>
                </c:pt>
                <c:pt idx="27209">
                  <c:v>44032.854166666657</c:v>
                </c:pt>
                <c:pt idx="27210">
                  <c:v>44032.875</c:v>
                </c:pt>
                <c:pt idx="27211">
                  <c:v>44032.895833333343</c:v>
                </c:pt>
                <c:pt idx="27212">
                  <c:v>44032.916666666657</c:v>
                </c:pt>
                <c:pt idx="27213">
                  <c:v>44032.9375</c:v>
                </c:pt>
                <c:pt idx="27214">
                  <c:v>44032.958333333343</c:v>
                </c:pt>
                <c:pt idx="27215">
                  <c:v>44032.979166666657</c:v>
                </c:pt>
                <c:pt idx="27216">
                  <c:v>44033</c:v>
                </c:pt>
                <c:pt idx="27217">
                  <c:v>44033.020833333343</c:v>
                </c:pt>
                <c:pt idx="27218">
                  <c:v>44033.041666666657</c:v>
                </c:pt>
                <c:pt idx="27219">
                  <c:v>44033.0625</c:v>
                </c:pt>
                <c:pt idx="27220">
                  <c:v>44033.083333333343</c:v>
                </c:pt>
                <c:pt idx="27221">
                  <c:v>44033.104166666657</c:v>
                </c:pt>
                <c:pt idx="27222">
                  <c:v>44033.125</c:v>
                </c:pt>
                <c:pt idx="27223">
                  <c:v>44033.145833333343</c:v>
                </c:pt>
                <c:pt idx="27224">
                  <c:v>44033.166666666657</c:v>
                </c:pt>
                <c:pt idx="27225">
                  <c:v>44033.1875</c:v>
                </c:pt>
                <c:pt idx="27226">
                  <c:v>44033.208333333343</c:v>
                </c:pt>
                <c:pt idx="27227">
                  <c:v>44033.22916666665</c:v>
                </c:pt>
                <c:pt idx="27228">
                  <c:v>44033.25</c:v>
                </c:pt>
                <c:pt idx="27229">
                  <c:v>44033.270833333343</c:v>
                </c:pt>
                <c:pt idx="27230">
                  <c:v>44033.29166666665</c:v>
                </c:pt>
                <c:pt idx="27231">
                  <c:v>44033.3125</c:v>
                </c:pt>
                <c:pt idx="27232">
                  <c:v>44033.333333333343</c:v>
                </c:pt>
                <c:pt idx="27233">
                  <c:v>44033.354166666657</c:v>
                </c:pt>
                <c:pt idx="27234">
                  <c:v>44033.375</c:v>
                </c:pt>
                <c:pt idx="27235">
                  <c:v>44033.395833333343</c:v>
                </c:pt>
                <c:pt idx="27236">
                  <c:v>44033.416666666657</c:v>
                </c:pt>
                <c:pt idx="27237">
                  <c:v>44033.4375</c:v>
                </c:pt>
                <c:pt idx="27238">
                  <c:v>44033.458333333343</c:v>
                </c:pt>
                <c:pt idx="27239">
                  <c:v>44033.479166666657</c:v>
                </c:pt>
                <c:pt idx="27240">
                  <c:v>44033.5</c:v>
                </c:pt>
                <c:pt idx="27241">
                  <c:v>44033.520833333343</c:v>
                </c:pt>
                <c:pt idx="27242">
                  <c:v>44033.541666666657</c:v>
                </c:pt>
                <c:pt idx="27243">
                  <c:v>44033.5625</c:v>
                </c:pt>
                <c:pt idx="27244">
                  <c:v>44033.583333333343</c:v>
                </c:pt>
                <c:pt idx="27245">
                  <c:v>44033.604166666657</c:v>
                </c:pt>
                <c:pt idx="27246">
                  <c:v>44033.625</c:v>
                </c:pt>
                <c:pt idx="27247">
                  <c:v>44033.645833333343</c:v>
                </c:pt>
                <c:pt idx="27248">
                  <c:v>44033.666666666657</c:v>
                </c:pt>
                <c:pt idx="27249">
                  <c:v>44033.6875</c:v>
                </c:pt>
                <c:pt idx="27250">
                  <c:v>44033.708333333343</c:v>
                </c:pt>
                <c:pt idx="27251">
                  <c:v>44033.72916666665</c:v>
                </c:pt>
                <c:pt idx="27252">
                  <c:v>44033.75</c:v>
                </c:pt>
                <c:pt idx="27253">
                  <c:v>44033.770833333343</c:v>
                </c:pt>
                <c:pt idx="27254">
                  <c:v>44033.79166666665</c:v>
                </c:pt>
                <c:pt idx="27255">
                  <c:v>44033.8125</c:v>
                </c:pt>
                <c:pt idx="27256">
                  <c:v>44033.833333333343</c:v>
                </c:pt>
                <c:pt idx="27257">
                  <c:v>44033.854166666657</c:v>
                </c:pt>
                <c:pt idx="27258">
                  <c:v>44033.875</c:v>
                </c:pt>
                <c:pt idx="27259">
                  <c:v>44033.895833333343</c:v>
                </c:pt>
                <c:pt idx="27260">
                  <c:v>44033.916666666657</c:v>
                </c:pt>
                <c:pt idx="27261">
                  <c:v>44033.9375</c:v>
                </c:pt>
                <c:pt idx="27262">
                  <c:v>44033.958333333343</c:v>
                </c:pt>
                <c:pt idx="27263">
                  <c:v>44033.979166666657</c:v>
                </c:pt>
                <c:pt idx="27264">
                  <c:v>44034</c:v>
                </c:pt>
                <c:pt idx="27265">
                  <c:v>44034.020833333343</c:v>
                </c:pt>
                <c:pt idx="27266">
                  <c:v>44034.041666666657</c:v>
                </c:pt>
                <c:pt idx="27267">
                  <c:v>44034.0625</c:v>
                </c:pt>
                <c:pt idx="27268">
                  <c:v>44034.083333333343</c:v>
                </c:pt>
                <c:pt idx="27269">
                  <c:v>44034.104166666657</c:v>
                </c:pt>
                <c:pt idx="27270">
                  <c:v>44034.125</c:v>
                </c:pt>
                <c:pt idx="27271">
                  <c:v>44034.145833333343</c:v>
                </c:pt>
                <c:pt idx="27272">
                  <c:v>44034.166666666657</c:v>
                </c:pt>
                <c:pt idx="27273">
                  <c:v>44034.1875</c:v>
                </c:pt>
                <c:pt idx="27274">
                  <c:v>44034.208333333343</c:v>
                </c:pt>
                <c:pt idx="27275">
                  <c:v>44034.22916666665</c:v>
                </c:pt>
                <c:pt idx="27276">
                  <c:v>44034.25</c:v>
                </c:pt>
                <c:pt idx="27277">
                  <c:v>44034.270833333343</c:v>
                </c:pt>
                <c:pt idx="27278">
                  <c:v>44034.29166666665</c:v>
                </c:pt>
                <c:pt idx="27279">
                  <c:v>44034.3125</c:v>
                </c:pt>
                <c:pt idx="27280">
                  <c:v>44034.333333333343</c:v>
                </c:pt>
                <c:pt idx="27281">
                  <c:v>44034.354166666657</c:v>
                </c:pt>
                <c:pt idx="27282">
                  <c:v>44034.375</c:v>
                </c:pt>
                <c:pt idx="27283">
                  <c:v>44034.395833333343</c:v>
                </c:pt>
                <c:pt idx="27284">
                  <c:v>44034.416666666657</c:v>
                </c:pt>
                <c:pt idx="27285">
                  <c:v>44034.4375</c:v>
                </c:pt>
                <c:pt idx="27286">
                  <c:v>44034.458333333343</c:v>
                </c:pt>
                <c:pt idx="27287">
                  <c:v>44034.479166666657</c:v>
                </c:pt>
                <c:pt idx="27288">
                  <c:v>44034.5</c:v>
                </c:pt>
                <c:pt idx="27289">
                  <c:v>44034.520833333343</c:v>
                </c:pt>
                <c:pt idx="27290">
                  <c:v>44034.541666666657</c:v>
                </c:pt>
                <c:pt idx="27291">
                  <c:v>44034.5625</c:v>
                </c:pt>
                <c:pt idx="27292">
                  <c:v>44034.583333333343</c:v>
                </c:pt>
                <c:pt idx="27293">
                  <c:v>44034.604166666657</c:v>
                </c:pt>
                <c:pt idx="27294">
                  <c:v>44034.625</c:v>
                </c:pt>
                <c:pt idx="27295">
                  <c:v>44034.645833333343</c:v>
                </c:pt>
                <c:pt idx="27296">
                  <c:v>44034.666666666657</c:v>
                </c:pt>
                <c:pt idx="27297">
                  <c:v>44034.6875</c:v>
                </c:pt>
                <c:pt idx="27298">
                  <c:v>44034.708333333343</c:v>
                </c:pt>
                <c:pt idx="27299">
                  <c:v>44034.72916666665</c:v>
                </c:pt>
                <c:pt idx="27300">
                  <c:v>44034.75</c:v>
                </c:pt>
                <c:pt idx="27301">
                  <c:v>44034.770833333343</c:v>
                </c:pt>
                <c:pt idx="27302">
                  <c:v>44034.79166666665</c:v>
                </c:pt>
                <c:pt idx="27303">
                  <c:v>44034.8125</c:v>
                </c:pt>
                <c:pt idx="27304">
                  <c:v>44034.833333333343</c:v>
                </c:pt>
                <c:pt idx="27305">
                  <c:v>44034.854166666657</c:v>
                </c:pt>
                <c:pt idx="27306">
                  <c:v>44034.875</c:v>
                </c:pt>
                <c:pt idx="27307">
                  <c:v>44034.895833333343</c:v>
                </c:pt>
                <c:pt idx="27308">
                  <c:v>44034.916666666657</c:v>
                </c:pt>
                <c:pt idx="27309">
                  <c:v>44034.9375</c:v>
                </c:pt>
                <c:pt idx="27310">
                  <c:v>44034.958333333343</c:v>
                </c:pt>
                <c:pt idx="27311">
                  <c:v>44034.979166666657</c:v>
                </c:pt>
                <c:pt idx="27312">
                  <c:v>44035</c:v>
                </c:pt>
                <c:pt idx="27313">
                  <c:v>44035.020833333343</c:v>
                </c:pt>
                <c:pt idx="27314">
                  <c:v>44035.041666666657</c:v>
                </c:pt>
                <c:pt idx="27315">
                  <c:v>44035.0625</c:v>
                </c:pt>
                <c:pt idx="27316">
                  <c:v>44035.083333333343</c:v>
                </c:pt>
                <c:pt idx="27317">
                  <c:v>44035.104166666657</c:v>
                </c:pt>
                <c:pt idx="27318">
                  <c:v>44035.125</c:v>
                </c:pt>
                <c:pt idx="27319">
                  <c:v>44035.145833333343</c:v>
                </c:pt>
                <c:pt idx="27320">
                  <c:v>44035.166666666657</c:v>
                </c:pt>
                <c:pt idx="27321">
                  <c:v>44035.1875</c:v>
                </c:pt>
                <c:pt idx="27322">
                  <c:v>44035.208333333343</c:v>
                </c:pt>
                <c:pt idx="27323">
                  <c:v>44035.22916666665</c:v>
                </c:pt>
                <c:pt idx="27324">
                  <c:v>44035.25</c:v>
                </c:pt>
                <c:pt idx="27325">
                  <c:v>44035.270833333343</c:v>
                </c:pt>
                <c:pt idx="27326">
                  <c:v>44035.29166666665</c:v>
                </c:pt>
                <c:pt idx="27327">
                  <c:v>44035.3125</c:v>
                </c:pt>
                <c:pt idx="27328">
                  <c:v>44035.333333333343</c:v>
                </c:pt>
                <c:pt idx="27329">
                  <c:v>44035.354166666657</c:v>
                </c:pt>
                <c:pt idx="27330">
                  <c:v>44035.375</c:v>
                </c:pt>
                <c:pt idx="27331">
                  <c:v>44035.395833333343</c:v>
                </c:pt>
                <c:pt idx="27332">
                  <c:v>44035.416666666657</c:v>
                </c:pt>
                <c:pt idx="27333">
                  <c:v>44035.4375</c:v>
                </c:pt>
                <c:pt idx="27334">
                  <c:v>44035.458333333343</c:v>
                </c:pt>
                <c:pt idx="27335">
                  <c:v>44035.479166666657</c:v>
                </c:pt>
                <c:pt idx="27336">
                  <c:v>44035.5</c:v>
                </c:pt>
                <c:pt idx="27337">
                  <c:v>44035.520833333343</c:v>
                </c:pt>
                <c:pt idx="27338">
                  <c:v>44035.541666666657</c:v>
                </c:pt>
                <c:pt idx="27339">
                  <c:v>44035.5625</c:v>
                </c:pt>
                <c:pt idx="27340">
                  <c:v>44035.583333333343</c:v>
                </c:pt>
                <c:pt idx="27341">
                  <c:v>44035.604166666657</c:v>
                </c:pt>
                <c:pt idx="27342">
                  <c:v>44035.625</c:v>
                </c:pt>
                <c:pt idx="27343">
                  <c:v>44035.645833333343</c:v>
                </c:pt>
                <c:pt idx="27344">
                  <c:v>44035.666666666657</c:v>
                </c:pt>
                <c:pt idx="27345">
                  <c:v>44035.6875</c:v>
                </c:pt>
                <c:pt idx="27346">
                  <c:v>44035.708333333343</c:v>
                </c:pt>
                <c:pt idx="27347">
                  <c:v>44035.72916666665</c:v>
                </c:pt>
                <c:pt idx="27348">
                  <c:v>44035.75</c:v>
                </c:pt>
                <c:pt idx="27349">
                  <c:v>44035.770833333343</c:v>
                </c:pt>
                <c:pt idx="27350">
                  <c:v>44035.79166666665</c:v>
                </c:pt>
                <c:pt idx="27351">
                  <c:v>44035.8125</c:v>
                </c:pt>
                <c:pt idx="27352">
                  <c:v>44035.833333333343</c:v>
                </c:pt>
                <c:pt idx="27353">
                  <c:v>44035.854166666657</c:v>
                </c:pt>
                <c:pt idx="27354">
                  <c:v>44035.875</c:v>
                </c:pt>
                <c:pt idx="27355">
                  <c:v>44035.895833333343</c:v>
                </c:pt>
                <c:pt idx="27356">
                  <c:v>44035.916666666657</c:v>
                </c:pt>
                <c:pt idx="27357">
                  <c:v>44035.9375</c:v>
                </c:pt>
                <c:pt idx="27358">
                  <c:v>44035.958333333343</c:v>
                </c:pt>
                <c:pt idx="27359">
                  <c:v>44035.979166666657</c:v>
                </c:pt>
                <c:pt idx="27360">
                  <c:v>44036</c:v>
                </c:pt>
                <c:pt idx="27361">
                  <c:v>44036.020833333343</c:v>
                </c:pt>
                <c:pt idx="27362">
                  <c:v>44036.041666666657</c:v>
                </c:pt>
                <c:pt idx="27363">
                  <c:v>44036.0625</c:v>
                </c:pt>
                <c:pt idx="27364">
                  <c:v>44036.083333333343</c:v>
                </c:pt>
                <c:pt idx="27365">
                  <c:v>44036.104166666657</c:v>
                </c:pt>
                <c:pt idx="27366">
                  <c:v>44036.125</c:v>
                </c:pt>
                <c:pt idx="27367">
                  <c:v>44036.145833333343</c:v>
                </c:pt>
                <c:pt idx="27368">
                  <c:v>44036.166666666657</c:v>
                </c:pt>
                <c:pt idx="27369">
                  <c:v>44036.1875</c:v>
                </c:pt>
                <c:pt idx="27370">
                  <c:v>44036.208333333343</c:v>
                </c:pt>
                <c:pt idx="27371">
                  <c:v>44036.22916666665</c:v>
                </c:pt>
                <c:pt idx="27372">
                  <c:v>44036.25</c:v>
                </c:pt>
                <c:pt idx="27373">
                  <c:v>44036.270833333343</c:v>
                </c:pt>
                <c:pt idx="27374">
                  <c:v>44036.29166666665</c:v>
                </c:pt>
                <c:pt idx="27375">
                  <c:v>44036.3125</c:v>
                </c:pt>
                <c:pt idx="27376">
                  <c:v>44036.333333333343</c:v>
                </c:pt>
                <c:pt idx="27377">
                  <c:v>44036.354166666657</c:v>
                </c:pt>
                <c:pt idx="27378">
                  <c:v>44036.375</c:v>
                </c:pt>
                <c:pt idx="27379">
                  <c:v>44036.395833333343</c:v>
                </c:pt>
                <c:pt idx="27380">
                  <c:v>44036.416666666657</c:v>
                </c:pt>
                <c:pt idx="27381">
                  <c:v>44036.4375</c:v>
                </c:pt>
                <c:pt idx="27382">
                  <c:v>44036.458333333343</c:v>
                </c:pt>
                <c:pt idx="27383">
                  <c:v>44036.479166666657</c:v>
                </c:pt>
                <c:pt idx="27384">
                  <c:v>44036.5</c:v>
                </c:pt>
                <c:pt idx="27385">
                  <c:v>44036.520833333343</c:v>
                </c:pt>
                <c:pt idx="27386">
                  <c:v>44036.541666666657</c:v>
                </c:pt>
                <c:pt idx="27387">
                  <c:v>44036.5625</c:v>
                </c:pt>
                <c:pt idx="27388">
                  <c:v>44036.583333333343</c:v>
                </c:pt>
                <c:pt idx="27389">
                  <c:v>44036.604166666657</c:v>
                </c:pt>
                <c:pt idx="27390">
                  <c:v>44036.625</c:v>
                </c:pt>
                <c:pt idx="27391">
                  <c:v>44036.645833333343</c:v>
                </c:pt>
                <c:pt idx="27392">
                  <c:v>44036.666666666657</c:v>
                </c:pt>
                <c:pt idx="27393">
                  <c:v>44036.6875</c:v>
                </c:pt>
                <c:pt idx="27394">
                  <c:v>44036.708333333343</c:v>
                </c:pt>
                <c:pt idx="27395">
                  <c:v>44036.72916666665</c:v>
                </c:pt>
                <c:pt idx="27396">
                  <c:v>44036.75</c:v>
                </c:pt>
                <c:pt idx="27397">
                  <c:v>44036.770833333343</c:v>
                </c:pt>
                <c:pt idx="27398">
                  <c:v>44036.79166666665</c:v>
                </c:pt>
                <c:pt idx="27399">
                  <c:v>44036.8125</c:v>
                </c:pt>
                <c:pt idx="27400">
                  <c:v>44036.833333333343</c:v>
                </c:pt>
                <c:pt idx="27401">
                  <c:v>44036.854166666657</c:v>
                </c:pt>
                <c:pt idx="27402">
                  <c:v>44036.875</c:v>
                </c:pt>
                <c:pt idx="27403">
                  <c:v>44036.895833333343</c:v>
                </c:pt>
                <c:pt idx="27404">
                  <c:v>44036.916666666657</c:v>
                </c:pt>
                <c:pt idx="27405">
                  <c:v>44036.9375</c:v>
                </c:pt>
                <c:pt idx="27406">
                  <c:v>44036.958333333343</c:v>
                </c:pt>
                <c:pt idx="27407">
                  <c:v>44036.979166666657</c:v>
                </c:pt>
                <c:pt idx="27408">
                  <c:v>44037</c:v>
                </c:pt>
                <c:pt idx="27409">
                  <c:v>44037.020833333343</c:v>
                </c:pt>
                <c:pt idx="27410">
                  <c:v>44037.041666666657</c:v>
                </c:pt>
                <c:pt idx="27411">
                  <c:v>44037.0625</c:v>
                </c:pt>
                <c:pt idx="27412">
                  <c:v>44037.083333333343</c:v>
                </c:pt>
                <c:pt idx="27413">
                  <c:v>44037.104166666657</c:v>
                </c:pt>
                <c:pt idx="27414">
                  <c:v>44037.125</c:v>
                </c:pt>
                <c:pt idx="27415">
                  <c:v>44037.145833333343</c:v>
                </c:pt>
                <c:pt idx="27416">
                  <c:v>44037.166666666657</c:v>
                </c:pt>
                <c:pt idx="27417">
                  <c:v>44037.1875</c:v>
                </c:pt>
                <c:pt idx="27418">
                  <c:v>44037.208333333343</c:v>
                </c:pt>
                <c:pt idx="27419">
                  <c:v>44037.22916666665</c:v>
                </c:pt>
                <c:pt idx="27420">
                  <c:v>44037.25</c:v>
                </c:pt>
                <c:pt idx="27421">
                  <c:v>44037.270833333343</c:v>
                </c:pt>
                <c:pt idx="27422">
                  <c:v>44037.29166666665</c:v>
                </c:pt>
                <c:pt idx="27423">
                  <c:v>44037.3125</c:v>
                </c:pt>
                <c:pt idx="27424">
                  <c:v>44037.333333333343</c:v>
                </c:pt>
                <c:pt idx="27425">
                  <c:v>44037.354166666657</c:v>
                </c:pt>
                <c:pt idx="27426">
                  <c:v>44037.375</c:v>
                </c:pt>
                <c:pt idx="27427">
                  <c:v>44037.395833333343</c:v>
                </c:pt>
                <c:pt idx="27428">
                  <c:v>44037.416666666657</c:v>
                </c:pt>
                <c:pt idx="27429">
                  <c:v>44037.4375</c:v>
                </c:pt>
                <c:pt idx="27430">
                  <c:v>44037.458333333343</c:v>
                </c:pt>
                <c:pt idx="27431">
                  <c:v>44037.479166666657</c:v>
                </c:pt>
                <c:pt idx="27432">
                  <c:v>44037.5</c:v>
                </c:pt>
                <c:pt idx="27433">
                  <c:v>44037.520833333343</c:v>
                </c:pt>
                <c:pt idx="27434">
                  <c:v>44037.541666666657</c:v>
                </c:pt>
                <c:pt idx="27435">
                  <c:v>44037.5625</c:v>
                </c:pt>
                <c:pt idx="27436">
                  <c:v>44037.583333333343</c:v>
                </c:pt>
                <c:pt idx="27437">
                  <c:v>44037.604166666657</c:v>
                </c:pt>
                <c:pt idx="27438">
                  <c:v>44037.625</c:v>
                </c:pt>
                <c:pt idx="27439">
                  <c:v>44037.645833333343</c:v>
                </c:pt>
                <c:pt idx="27440">
                  <c:v>44037.666666666657</c:v>
                </c:pt>
                <c:pt idx="27441">
                  <c:v>44037.6875</c:v>
                </c:pt>
                <c:pt idx="27442">
                  <c:v>44037.708333333343</c:v>
                </c:pt>
                <c:pt idx="27443">
                  <c:v>44037.72916666665</c:v>
                </c:pt>
                <c:pt idx="27444">
                  <c:v>44037.75</c:v>
                </c:pt>
                <c:pt idx="27445">
                  <c:v>44037.770833333343</c:v>
                </c:pt>
                <c:pt idx="27446">
                  <c:v>44037.79166666665</c:v>
                </c:pt>
                <c:pt idx="27447">
                  <c:v>44037.8125</c:v>
                </c:pt>
                <c:pt idx="27448">
                  <c:v>44037.833333333343</c:v>
                </c:pt>
                <c:pt idx="27449">
                  <c:v>44037.854166666657</c:v>
                </c:pt>
                <c:pt idx="27450">
                  <c:v>44037.875</c:v>
                </c:pt>
                <c:pt idx="27451">
                  <c:v>44037.895833333343</c:v>
                </c:pt>
                <c:pt idx="27452">
                  <c:v>44037.916666666657</c:v>
                </c:pt>
                <c:pt idx="27453">
                  <c:v>44037.9375</c:v>
                </c:pt>
                <c:pt idx="27454">
                  <c:v>44037.958333333343</c:v>
                </c:pt>
                <c:pt idx="27455">
                  <c:v>44037.979166666657</c:v>
                </c:pt>
                <c:pt idx="27456">
                  <c:v>44038</c:v>
                </c:pt>
                <c:pt idx="27457">
                  <c:v>44038.020833333343</c:v>
                </c:pt>
                <c:pt idx="27458">
                  <c:v>44038.041666666657</c:v>
                </c:pt>
                <c:pt idx="27459">
                  <c:v>44038.0625</c:v>
                </c:pt>
                <c:pt idx="27460">
                  <c:v>44038.083333333343</c:v>
                </c:pt>
                <c:pt idx="27461">
                  <c:v>44038.104166666657</c:v>
                </c:pt>
                <c:pt idx="27462">
                  <c:v>44038.125</c:v>
                </c:pt>
                <c:pt idx="27463">
                  <c:v>44038.145833333343</c:v>
                </c:pt>
                <c:pt idx="27464">
                  <c:v>44038.166666666657</c:v>
                </c:pt>
                <c:pt idx="27465">
                  <c:v>44038.1875</c:v>
                </c:pt>
                <c:pt idx="27466">
                  <c:v>44038.208333333343</c:v>
                </c:pt>
                <c:pt idx="27467">
                  <c:v>44038.22916666665</c:v>
                </c:pt>
                <c:pt idx="27468">
                  <c:v>44038.25</c:v>
                </c:pt>
                <c:pt idx="27469">
                  <c:v>44038.270833333343</c:v>
                </c:pt>
                <c:pt idx="27470">
                  <c:v>44038.29166666665</c:v>
                </c:pt>
                <c:pt idx="27471">
                  <c:v>44038.3125</c:v>
                </c:pt>
                <c:pt idx="27472">
                  <c:v>44038.333333333343</c:v>
                </c:pt>
                <c:pt idx="27473">
                  <c:v>44038.354166666657</c:v>
                </c:pt>
                <c:pt idx="27474">
                  <c:v>44038.375</c:v>
                </c:pt>
                <c:pt idx="27475">
                  <c:v>44038.395833333343</c:v>
                </c:pt>
                <c:pt idx="27476">
                  <c:v>44038.416666666657</c:v>
                </c:pt>
                <c:pt idx="27477">
                  <c:v>44038.4375</c:v>
                </c:pt>
                <c:pt idx="27478">
                  <c:v>44038.458333333343</c:v>
                </c:pt>
                <c:pt idx="27479">
                  <c:v>44038.479166666657</c:v>
                </c:pt>
                <c:pt idx="27480">
                  <c:v>44038.5</c:v>
                </c:pt>
                <c:pt idx="27481">
                  <c:v>44038.520833333343</c:v>
                </c:pt>
                <c:pt idx="27482">
                  <c:v>44038.541666666657</c:v>
                </c:pt>
                <c:pt idx="27483">
                  <c:v>44038.5625</c:v>
                </c:pt>
                <c:pt idx="27484">
                  <c:v>44038.583333333343</c:v>
                </c:pt>
                <c:pt idx="27485">
                  <c:v>44038.604166666657</c:v>
                </c:pt>
                <c:pt idx="27486">
                  <c:v>44038.625</c:v>
                </c:pt>
                <c:pt idx="27487">
                  <c:v>44038.645833333343</c:v>
                </c:pt>
                <c:pt idx="27488">
                  <c:v>44038.666666666657</c:v>
                </c:pt>
                <c:pt idx="27489">
                  <c:v>44038.6875</c:v>
                </c:pt>
                <c:pt idx="27490">
                  <c:v>44038.708333333343</c:v>
                </c:pt>
                <c:pt idx="27491">
                  <c:v>44038.72916666665</c:v>
                </c:pt>
                <c:pt idx="27492">
                  <c:v>44038.75</c:v>
                </c:pt>
                <c:pt idx="27493">
                  <c:v>44038.770833333343</c:v>
                </c:pt>
                <c:pt idx="27494">
                  <c:v>44038.79166666665</c:v>
                </c:pt>
                <c:pt idx="27495">
                  <c:v>44038.8125</c:v>
                </c:pt>
                <c:pt idx="27496">
                  <c:v>44038.833333333343</c:v>
                </c:pt>
                <c:pt idx="27497">
                  <c:v>44038.854166666657</c:v>
                </c:pt>
                <c:pt idx="27498">
                  <c:v>44038.875</c:v>
                </c:pt>
                <c:pt idx="27499">
                  <c:v>44038.895833333343</c:v>
                </c:pt>
                <c:pt idx="27500">
                  <c:v>44038.916666666657</c:v>
                </c:pt>
                <c:pt idx="27501">
                  <c:v>44038.9375</c:v>
                </c:pt>
                <c:pt idx="27502">
                  <c:v>44038.958333333343</c:v>
                </c:pt>
                <c:pt idx="27503">
                  <c:v>44038.979166666657</c:v>
                </c:pt>
                <c:pt idx="27504">
                  <c:v>44039</c:v>
                </c:pt>
                <c:pt idx="27505">
                  <c:v>44039.020833333343</c:v>
                </c:pt>
                <c:pt idx="27506">
                  <c:v>44039.041666666657</c:v>
                </c:pt>
                <c:pt idx="27507">
                  <c:v>44039.0625</c:v>
                </c:pt>
                <c:pt idx="27508">
                  <c:v>44039.083333333343</c:v>
                </c:pt>
                <c:pt idx="27509">
                  <c:v>44039.104166666657</c:v>
                </c:pt>
                <c:pt idx="27510">
                  <c:v>44039.125</c:v>
                </c:pt>
                <c:pt idx="27511">
                  <c:v>44039.145833333343</c:v>
                </c:pt>
                <c:pt idx="27512">
                  <c:v>44039.166666666657</c:v>
                </c:pt>
                <c:pt idx="27513">
                  <c:v>44039.1875</c:v>
                </c:pt>
                <c:pt idx="27514">
                  <c:v>44039.208333333343</c:v>
                </c:pt>
                <c:pt idx="27515">
                  <c:v>44039.22916666665</c:v>
                </c:pt>
                <c:pt idx="27516">
                  <c:v>44039.25</c:v>
                </c:pt>
                <c:pt idx="27517">
                  <c:v>44039.270833333343</c:v>
                </c:pt>
                <c:pt idx="27518">
                  <c:v>44039.29166666665</c:v>
                </c:pt>
                <c:pt idx="27519">
                  <c:v>44039.3125</c:v>
                </c:pt>
                <c:pt idx="27520">
                  <c:v>44039.333333333343</c:v>
                </c:pt>
                <c:pt idx="27521">
                  <c:v>44039.354166666657</c:v>
                </c:pt>
                <c:pt idx="27522">
                  <c:v>44039.375</c:v>
                </c:pt>
                <c:pt idx="27523">
                  <c:v>44039.395833333343</c:v>
                </c:pt>
                <c:pt idx="27524">
                  <c:v>44039.416666666657</c:v>
                </c:pt>
                <c:pt idx="27525">
                  <c:v>44039.4375</c:v>
                </c:pt>
                <c:pt idx="27526">
                  <c:v>44039.458333333343</c:v>
                </c:pt>
                <c:pt idx="27527">
                  <c:v>44039.479166666657</c:v>
                </c:pt>
                <c:pt idx="27528">
                  <c:v>44039.5</c:v>
                </c:pt>
                <c:pt idx="27529">
                  <c:v>44039.520833333343</c:v>
                </c:pt>
                <c:pt idx="27530">
                  <c:v>44039.541666666657</c:v>
                </c:pt>
                <c:pt idx="27531">
                  <c:v>44039.5625</c:v>
                </c:pt>
                <c:pt idx="27532">
                  <c:v>44039.583333333343</c:v>
                </c:pt>
                <c:pt idx="27533">
                  <c:v>44039.604166666657</c:v>
                </c:pt>
                <c:pt idx="27534">
                  <c:v>44039.625</c:v>
                </c:pt>
                <c:pt idx="27535">
                  <c:v>44039.645833333343</c:v>
                </c:pt>
                <c:pt idx="27536">
                  <c:v>44039.666666666657</c:v>
                </c:pt>
                <c:pt idx="27537">
                  <c:v>44039.6875</c:v>
                </c:pt>
                <c:pt idx="27538">
                  <c:v>44039.708333333343</c:v>
                </c:pt>
                <c:pt idx="27539">
                  <c:v>44039.72916666665</c:v>
                </c:pt>
                <c:pt idx="27540">
                  <c:v>44039.75</c:v>
                </c:pt>
                <c:pt idx="27541">
                  <c:v>44039.770833333343</c:v>
                </c:pt>
                <c:pt idx="27542">
                  <c:v>44039.79166666665</c:v>
                </c:pt>
                <c:pt idx="27543">
                  <c:v>44039.8125</c:v>
                </c:pt>
                <c:pt idx="27544">
                  <c:v>44039.833333333343</c:v>
                </c:pt>
                <c:pt idx="27545">
                  <c:v>44039.854166666657</c:v>
                </c:pt>
                <c:pt idx="27546">
                  <c:v>44039.875</c:v>
                </c:pt>
                <c:pt idx="27547">
                  <c:v>44039.895833333343</c:v>
                </c:pt>
                <c:pt idx="27548">
                  <c:v>44039.916666666657</c:v>
                </c:pt>
                <c:pt idx="27549">
                  <c:v>44039.9375</c:v>
                </c:pt>
                <c:pt idx="27550">
                  <c:v>44039.958333333343</c:v>
                </c:pt>
                <c:pt idx="27551">
                  <c:v>44039.979166666657</c:v>
                </c:pt>
                <c:pt idx="27552">
                  <c:v>44040</c:v>
                </c:pt>
                <c:pt idx="27553">
                  <c:v>44040.020833333343</c:v>
                </c:pt>
                <c:pt idx="27554">
                  <c:v>44040.041666666657</c:v>
                </c:pt>
                <c:pt idx="27555">
                  <c:v>44040.0625</c:v>
                </c:pt>
                <c:pt idx="27556">
                  <c:v>44040.083333333343</c:v>
                </c:pt>
                <c:pt idx="27557">
                  <c:v>44040.104166666657</c:v>
                </c:pt>
                <c:pt idx="27558">
                  <c:v>44040.125</c:v>
                </c:pt>
                <c:pt idx="27559">
                  <c:v>44040.145833333343</c:v>
                </c:pt>
                <c:pt idx="27560">
                  <c:v>44040.166666666657</c:v>
                </c:pt>
                <c:pt idx="27561">
                  <c:v>44040.1875</c:v>
                </c:pt>
                <c:pt idx="27562">
                  <c:v>44040.208333333343</c:v>
                </c:pt>
                <c:pt idx="27563">
                  <c:v>44040.22916666665</c:v>
                </c:pt>
                <c:pt idx="27564">
                  <c:v>44040.25</c:v>
                </c:pt>
                <c:pt idx="27565">
                  <c:v>44040.270833333343</c:v>
                </c:pt>
                <c:pt idx="27566">
                  <c:v>44040.29166666665</c:v>
                </c:pt>
                <c:pt idx="27567">
                  <c:v>44040.3125</c:v>
                </c:pt>
                <c:pt idx="27568">
                  <c:v>44040.333333333343</c:v>
                </c:pt>
                <c:pt idx="27569">
                  <c:v>44040.354166666657</c:v>
                </c:pt>
                <c:pt idx="27570">
                  <c:v>44040.375</c:v>
                </c:pt>
                <c:pt idx="27571">
                  <c:v>44040.395833333343</c:v>
                </c:pt>
                <c:pt idx="27572">
                  <c:v>44040.416666666657</c:v>
                </c:pt>
                <c:pt idx="27573">
                  <c:v>44040.4375</c:v>
                </c:pt>
                <c:pt idx="27574">
                  <c:v>44040.458333333343</c:v>
                </c:pt>
                <c:pt idx="27575">
                  <c:v>44040.479166666657</c:v>
                </c:pt>
                <c:pt idx="27576">
                  <c:v>44040.5</c:v>
                </c:pt>
                <c:pt idx="27577">
                  <c:v>44040.520833333343</c:v>
                </c:pt>
                <c:pt idx="27578">
                  <c:v>44040.541666666657</c:v>
                </c:pt>
                <c:pt idx="27579">
                  <c:v>44040.5625</c:v>
                </c:pt>
                <c:pt idx="27580">
                  <c:v>44040.583333333343</c:v>
                </c:pt>
                <c:pt idx="27581">
                  <c:v>44040.604166666657</c:v>
                </c:pt>
                <c:pt idx="27582">
                  <c:v>44040.625</c:v>
                </c:pt>
                <c:pt idx="27583">
                  <c:v>44040.645833333343</c:v>
                </c:pt>
                <c:pt idx="27584">
                  <c:v>44040.666666666657</c:v>
                </c:pt>
                <c:pt idx="27585">
                  <c:v>44040.6875</c:v>
                </c:pt>
                <c:pt idx="27586">
                  <c:v>44040.708333333343</c:v>
                </c:pt>
                <c:pt idx="27587">
                  <c:v>44040.72916666665</c:v>
                </c:pt>
                <c:pt idx="27588">
                  <c:v>44040.75</c:v>
                </c:pt>
                <c:pt idx="27589">
                  <c:v>44040.770833333343</c:v>
                </c:pt>
                <c:pt idx="27590">
                  <c:v>44040.79166666665</c:v>
                </c:pt>
                <c:pt idx="27591">
                  <c:v>44040.8125</c:v>
                </c:pt>
                <c:pt idx="27592">
                  <c:v>44040.833333333343</c:v>
                </c:pt>
                <c:pt idx="27593">
                  <c:v>44040.854166666657</c:v>
                </c:pt>
                <c:pt idx="27594">
                  <c:v>44040.875</c:v>
                </c:pt>
                <c:pt idx="27595">
                  <c:v>44040.895833333343</c:v>
                </c:pt>
                <c:pt idx="27596">
                  <c:v>44040.916666666657</c:v>
                </c:pt>
                <c:pt idx="27597">
                  <c:v>44040.9375</c:v>
                </c:pt>
                <c:pt idx="27598">
                  <c:v>44040.958333333343</c:v>
                </c:pt>
                <c:pt idx="27599">
                  <c:v>44040.979166666657</c:v>
                </c:pt>
                <c:pt idx="27600">
                  <c:v>44041</c:v>
                </c:pt>
                <c:pt idx="27601">
                  <c:v>44041.020833333343</c:v>
                </c:pt>
                <c:pt idx="27602">
                  <c:v>44041.041666666657</c:v>
                </c:pt>
                <c:pt idx="27603">
                  <c:v>44041.0625</c:v>
                </c:pt>
                <c:pt idx="27604">
                  <c:v>44041.083333333343</c:v>
                </c:pt>
                <c:pt idx="27605">
                  <c:v>44041.104166666657</c:v>
                </c:pt>
                <c:pt idx="27606">
                  <c:v>44041.125</c:v>
                </c:pt>
                <c:pt idx="27607">
                  <c:v>44041.145833333343</c:v>
                </c:pt>
                <c:pt idx="27608">
                  <c:v>44041.166666666657</c:v>
                </c:pt>
                <c:pt idx="27609">
                  <c:v>44041.1875</c:v>
                </c:pt>
                <c:pt idx="27610">
                  <c:v>44041.208333333343</c:v>
                </c:pt>
                <c:pt idx="27611">
                  <c:v>44041.22916666665</c:v>
                </c:pt>
                <c:pt idx="27612">
                  <c:v>44041.25</c:v>
                </c:pt>
                <c:pt idx="27613">
                  <c:v>44041.270833333343</c:v>
                </c:pt>
                <c:pt idx="27614">
                  <c:v>44041.29166666665</c:v>
                </c:pt>
                <c:pt idx="27615">
                  <c:v>44041.3125</c:v>
                </c:pt>
                <c:pt idx="27616">
                  <c:v>44041.333333333343</c:v>
                </c:pt>
                <c:pt idx="27617">
                  <c:v>44041.354166666657</c:v>
                </c:pt>
                <c:pt idx="27618">
                  <c:v>44041.375</c:v>
                </c:pt>
                <c:pt idx="27619">
                  <c:v>44041.395833333343</c:v>
                </c:pt>
                <c:pt idx="27620">
                  <c:v>44041.416666666657</c:v>
                </c:pt>
                <c:pt idx="27621">
                  <c:v>44041.4375</c:v>
                </c:pt>
                <c:pt idx="27622">
                  <c:v>44041.458333333343</c:v>
                </c:pt>
                <c:pt idx="27623">
                  <c:v>44041.479166666657</c:v>
                </c:pt>
                <c:pt idx="27624">
                  <c:v>44041.5</c:v>
                </c:pt>
                <c:pt idx="27625">
                  <c:v>44041.520833333343</c:v>
                </c:pt>
                <c:pt idx="27626">
                  <c:v>44041.541666666657</c:v>
                </c:pt>
                <c:pt idx="27627">
                  <c:v>44041.5625</c:v>
                </c:pt>
                <c:pt idx="27628">
                  <c:v>44041.583333333343</c:v>
                </c:pt>
                <c:pt idx="27629">
                  <c:v>44041.604166666657</c:v>
                </c:pt>
                <c:pt idx="27630">
                  <c:v>44041.625</c:v>
                </c:pt>
                <c:pt idx="27631">
                  <c:v>44041.645833333343</c:v>
                </c:pt>
                <c:pt idx="27632">
                  <c:v>44041.666666666657</c:v>
                </c:pt>
                <c:pt idx="27633">
                  <c:v>44041.6875</c:v>
                </c:pt>
                <c:pt idx="27634">
                  <c:v>44041.708333333343</c:v>
                </c:pt>
                <c:pt idx="27635">
                  <c:v>44041.72916666665</c:v>
                </c:pt>
                <c:pt idx="27636">
                  <c:v>44041.75</c:v>
                </c:pt>
                <c:pt idx="27637">
                  <c:v>44041.770833333343</c:v>
                </c:pt>
                <c:pt idx="27638">
                  <c:v>44041.79166666665</c:v>
                </c:pt>
                <c:pt idx="27639">
                  <c:v>44041.8125</c:v>
                </c:pt>
                <c:pt idx="27640">
                  <c:v>44041.833333333343</c:v>
                </c:pt>
                <c:pt idx="27641">
                  <c:v>44041.854166666657</c:v>
                </c:pt>
                <c:pt idx="27642">
                  <c:v>44041.875</c:v>
                </c:pt>
                <c:pt idx="27643">
                  <c:v>44041.895833333343</c:v>
                </c:pt>
                <c:pt idx="27644">
                  <c:v>44041.916666666657</c:v>
                </c:pt>
                <c:pt idx="27645">
                  <c:v>44041.9375</c:v>
                </c:pt>
                <c:pt idx="27646">
                  <c:v>44041.958333333343</c:v>
                </c:pt>
                <c:pt idx="27647">
                  <c:v>44041.979166666657</c:v>
                </c:pt>
                <c:pt idx="27648">
                  <c:v>44042</c:v>
                </c:pt>
                <c:pt idx="27649">
                  <c:v>44042.020833333343</c:v>
                </c:pt>
                <c:pt idx="27650">
                  <c:v>44042.041666666657</c:v>
                </c:pt>
                <c:pt idx="27651">
                  <c:v>44042.0625</c:v>
                </c:pt>
                <c:pt idx="27652">
                  <c:v>44042.083333333343</c:v>
                </c:pt>
                <c:pt idx="27653">
                  <c:v>44042.104166666657</c:v>
                </c:pt>
                <c:pt idx="27654">
                  <c:v>44042.125</c:v>
                </c:pt>
                <c:pt idx="27655">
                  <c:v>44042.145833333343</c:v>
                </c:pt>
                <c:pt idx="27656">
                  <c:v>44042.166666666657</c:v>
                </c:pt>
                <c:pt idx="27657">
                  <c:v>44042.1875</c:v>
                </c:pt>
                <c:pt idx="27658">
                  <c:v>44042.208333333343</c:v>
                </c:pt>
                <c:pt idx="27659">
                  <c:v>44042.22916666665</c:v>
                </c:pt>
                <c:pt idx="27660">
                  <c:v>44042.25</c:v>
                </c:pt>
                <c:pt idx="27661">
                  <c:v>44042.270833333343</c:v>
                </c:pt>
                <c:pt idx="27662">
                  <c:v>44042.29166666665</c:v>
                </c:pt>
                <c:pt idx="27663">
                  <c:v>44042.3125</c:v>
                </c:pt>
                <c:pt idx="27664">
                  <c:v>44042.333333333343</c:v>
                </c:pt>
                <c:pt idx="27665">
                  <c:v>44042.354166666657</c:v>
                </c:pt>
                <c:pt idx="27666">
                  <c:v>44042.375</c:v>
                </c:pt>
                <c:pt idx="27667">
                  <c:v>44042.395833333343</c:v>
                </c:pt>
                <c:pt idx="27668">
                  <c:v>44042.416666666657</c:v>
                </c:pt>
                <c:pt idx="27669">
                  <c:v>44042.4375</c:v>
                </c:pt>
                <c:pt idx="27670">
                  <c:v>44042.458333333343</c:v>
                </c:pt>
                <c:pt idx="27671">
                  <c:v>44042.479166666657</c:v>
                </c:pt>
                <c:pt idx="27672">
                  <c:v>44042.5</c:v>
                </c:pt>
                <c:pt idx="27673">
                  <c:v>44042.520833333343</c:v>
                </c:pt>
                <c:pt idx="27674">
                  <c:v>44042.541666666657</c:v>
                </c:pt>
                <c:pt idx="27675">
                  <c:v>44042.5625</c:v>
                </c:pt>
                <c:pt idx="27676">
                  <c:v>44042.583333333343</c:v>
                </c:pt>
                <c:pt idx="27677">
                  <c:v>44042.604166666657</c:v>
                </c:pt>
                <c:pt idx="27678">
                  <c:v>44042.625</c:v>
                </c:pt>
                <c:pt idx="27679">
                  <c:v>44042.645833333343</c:v>
                </c:pt>
                <c:pt idx="27680">
                  <c:v>44042.666666666657</c:v>
                </c:pt>
                <c:pt idx="27681">
                  <c:v>44042.6875</c:v>
                </c:pt>
                <c:pt idx="27682">
                  <c:v>44042.708333333343</c:v>
                </c:pt>
                <c:pt idx="27683">
                  <c:v>44042.72916666665</c:v>
                </c:pt>
                <c:pt idx="27684">
                  <c:v>44042.75</c:v>
                </c:pt>
                <c:pt idx="27685">
                  <c:v>44042.770833333343</c:v>
                </c:pt>
                <c:pt idx="27686">
                  <c:v>44042.79166666665</c:v>
                </c:pt>
                <c:pt idx="27687">
                  <c:v>44042.8125</c:v>
                </c:pt>
                <c:pt idx="27688">
                  <c:v>44042.833333333343</c:v>
                </c:pt>
                <c:pt idx="27689">
                  <c:v>44042.854166666657</c:v>
                </c:pt>
                <c:pt idx="27690">
                  <c:v>44042.875</c:v>
                </c:pt>
                <c:pt idx="27691">
                  <c:v>44042.895833333343</c:v>
                </c:pt>
                <c:pt idx="27692">
                  <c:v>44042.916666666657</c:v>
                </c:pt>
                <c:pt idx="27693">
                  <c:v>44042.9375</c:v>
                </c:pt>
                <c:pt idx="27694">
                  <c:v>44042.958333333343</c:v>
                </c:pt>
                <c:pt idx="27695">
                  <c:v>44042.979166666657</c:v>
                </c:pt>
                <c:pt idx="27696">
                  <c:v>44043</c:v>
                </c:pt>
                <c:pt idx="27697">
                  <c:v>44043.020833333343</c:v>
                </c:pt>
                <c:pt idx="27698">
                  <c:v>44043.041666666657</c:v>
                </c:pt>
                <c:pt idx="27699">
                  <c:v>44043.0625</c:v>
                </c:pt>
                <c:pt idx="27700">
                  <c:v>44043.083333333343</c:v>
                </c:pt>
                <c:pt idx="27701">
                  <c:v>44043.104166666657</c:v>
                </c:pt>
                <c:pt idx="27702">
                  <c:v>44043.125</c:v>
                </c:pt>
                <c:pt idx="27703">
                  <c:v>44043.145833333343</c:v>
                </c:pt>
                <c:pt idx="27704">
                  <c:v>44043.166666666657</c:v>
                </c:pt>
                <c:pt idx="27705">
                  <c:v>44043.1875</c:v>
                </c:pt>
                <c:pt idx="27706">
                  <c:v>44043.208333333343</c:v>
                </c:pt>
                <c:pt idx="27707">
                  <c:v>44043.22916666665</c:v>
                </c:pt>
                <c:pt idx="27708">
                  <c:v>44043.25</c:v>
                </c:pt>
                <c:pt idx="27709">
                  <c:v>44043.270833333343</c:v>
                </c:pt>
                <c:pt idx="27710">
                  <c:v>44043.29166666665</c:v>
                </c:pt>
                <c:pt idx="27711">
                  <c:v>44043.3125</c:v>
                </c:pt>
                <c:pt idx="27712">
                  <c:v>44043.333333333343</c:v>
                </c:pt>
                <c:pt idx="27713">
                  <c:v>44043.354166666657</c:v>
                </c:pt>
                <c:pt idx="27714">
                  <c:v>44043.375</c:v>
                </c:pt>
                <c:pt idx="27715">
                  <c:v>44043.395833333343</c:v>
                </c:pt>
                <c:pt idx="27716">
                  <c:v>44043.416666666657</c:v>
                </c:pt>
                <c:pt idx="27717">
                  <c:v>44043.4375</c:v>
                </c:pt>
                <c:pt idx="27718">
                  <c:v>44043.458333333343</c:v>
                </c:pt>
                <c:pt idx="27719">
                  <c:v>44043.479166666657</c:v>
                </c:pt>
                <c:pt idx="27720">
                  <c:v>44043.5</c:v>
                </c:pt>
                <c:pt idx="27721">
                  <c:v>44043.520833333343</c:v>
                </c:pt>
                <c:pt idx="27722">
                  <c:v>44043.541666666657</c:v>
                </c:pt>
                <c:pt idx="27723">
                  <c:v>44043.5625</c:v>
                </c:pt>
                <c:pt idx="27724">
                  <c:v>44043.583333333343</c:v>
                </c:pt>
                <c:pt idx="27725">
                  <c:v>44043.604166666657</c:v>
                </c:pt>
                <c:pt idx="27726">
                  <c:v>44043.625</c:v>
                </c:pt>
                <c:pt idx="27727">
                  <c:v>44043.645833333343</c:v>
                </c:pt>
                <c:pt idx="27728">
                  <c:v>44043.666666666657</c:v>
                </c:pt>
                <c:pt idx="27729">
                  <c:v>44043.6875</c:v>
                </c:pt>
                <c:pt idx="27730">
                  <c:v>44043.708333333343</c:v>
                </c:pt>
                <c:pt idx="27731">
                  <c:v>44043.72916666665</c:v>
                </c:pt>
                <c:pt idx="27732">
                  <c:v>44043.75</c:v>
                </c:pt>
                <c:pt idx="27733">
                  <c:v>44043.770833333343</c:v>
                </c:pt>
                <c:pt idx="27734">
                  <c:v>44043.79166666665</c:v>
                </c:pt>
                <c:pt idx="27735">
                  <c:v>44043.8125</c:v>
                </c:pt>
                <c:pt idx="27736">
                  <c:v>44043.833333333343</c:v>
                </c:pt>
                <c:pt idx="27737">
                  <c:v>44043.854166666657</c:v>
                </c:pt>
                <c:pt idx="27738">
                  <c:v>44043.875</c:v>
                </c:pt>
                <c:pt idx="27739">
                  <c:v>44043.895833333343</c:v>
                </c:pt>
                <c:pt idx="27740">
                  <c:v>44043.916666666657</c:v>
                </c:pt>
                <c:pt idx="27741">
                  <c:v>44043.9375</c:v>
                </c:pt>
                <c:pt idx="27742">
                  <c:v>44043.958333333343</c:v>
                </c:pt>
                <c:pt idx="27743">
                  <c:v>44043.979166666657</c:v>
                </c:pt>
                <c:pt idx="27744">
                  <c:v>44044</c:v>
                </c:pt>
                <c:pt idx="27745">
                  <c:v>44044.020833333343</c:v>
                </c:pt>
                <c:pt idx="27746">
                  <c:v>44044.041666666657</c:v>
                </c:pt>
                <c:pt idx="27747">
                  <c:v>44044.0625</c:v>
                </c:pt>
                <c:pt idx="27748">
                  <c:v>44044.083333333343</c:v>
                </c:pt>
                <c:pt idx="27749">
                  <c:v>44044.104166666657</c:v>
                </c:pt>
                <c:pt idx="27750">
                  <c:v>44044.125</c:v>
                </c:pt>
                <c:pt idx="27751">
                  <c:v>44044.145833333343</c:v>
                </c:pt>
                <c:pt idx="27752">
                  <c:v>44044.166666666657</c:v>
                </c:pt>
                <c:pt idx="27753">
                  <c:v>44044.1875</c:v>
                </c:pt>
                <c:pt idx="27754">
                  <c:v>44044.208333333343</c:v>
                </c:pt>
                <c:pt idx="27755">
                  <c:v>44044.22916666665</c:v>
                </c:pt>
                <c:pt idx="27756">
                  <c:v>44044.25</c:v>
                </c:pt>
                <c:pt idx="27757">
                  <c:v>44044.270833333343</c:v>
                </c:pt>
                <c:pt idx="27758">
                  <c:v>44044.29166666665</c:v>
                </c:pt>
                <c:pt idx="27759">
                  <c:v>44044.3125</c:v>
                </c:pt>
                <c:pt idx="27760">
                  <c:v>44044.333333333343</c:v>
                </c:pt>
                <c:pt idx="27761">
                  <c:v>44044.354166666657</c:v>
                </c:pt>
                <c:pt idx="27762">
                  <c:v>44044.375</c:v>
                </c:pt>
                <c:pt idx="27763">
                  <c:v>44044.395833333343</c:v>
                </c:pt>
                <c:pt idx="27764">
                  <c:v>44044.416666666657</c:v>
                </c:pt>
                <c:pt idx="27765">
                  <c:v>44044.4375</c:v>
                </c:pt>
                <c:pt idx="27766">
                  <c:v>44044.458333333343</c:v>
                </c:pt>
                <c:pt idx="27767">
                  <c:v>44044.479166666657</c:v>
                </c:pt>
                <c:pt idx="27768">
                  <c:v>44044.5</c:v>
                </c:pt>
                <c:pt idx="27769">
                  <c:v>44044.520833333343</c:v>
                </c:pt>
                <c:pt idx="27770">
                  <c:v>44044.541666666657</c:v>
                </c:pt>
                <c:pt idx="27771">
                  <c:v>44044.5625</c:v>
                </c:pt>
                <c:pt idx="27772">
                  <c:v>44044.583333333343</c:v>
                </c:pt>
                <c:pt idx="27773">
                  <c:v>44044.604166666657</c:v>
                </c:pt>
                <c:pt idx="27774">
                  <c:v>44044.625</c:v>
                </c:pt>
                <c:pt idx="27775">
                  <c:v>44044.645833333343</c:v>
                </c:pt>
                <c:pt idx="27776">
                  <c:v>44044.666666666657</c:v>
                </c:pt>
                <c:pt idx="27777">
                  <c:v>44044.6875</c:v>
                </c:pt>
                <c:pt idx="27778">
                  <c:v>44044.708333333343</c:v>
                </c:pt>
                <c:pt idx="27779">
                  <c:v>44044.72916666665</c:v>
                </c:pt>
                <c:pt idx="27780">
                  <c:v>44044.75</c:v>
                </c:pt>
                <c:pt idx="27781">
                  <c:v>44044.770833333343</c:v>
                </c:pt>
                <c:pt idx="27782">
                  <c:v>44044.79166666665</c:v>
                </c:pt>
                <c:pt idx="27783">
                  <c:v>44044.8125</c:v>
                </c:pt>
                <c:pt idx="27784">
                  <c:v>44044.833333333343</c:v>
                </c:pt>
                <c:pt idx="27785">
                  <c:v>44044.854166666657</c:v>
                </c:pt>
                <c:pt idx="27786">
                  <c:v>44044.875</c:v>
                </c:pt>
                <c:pt idx="27787">
                  <c:v>44044.895833333343</c:v>
                </c:pt>
                <c:pt idx="27788">
                  <c:v>44044.916666666657</c:v>
                </c:pt>
                <c:pt idx="27789">
                  <c:v>44044.9375</c:v>
                </c:pt>
                <c:pt idx="27790">
                  <c:v>44044.958333333343</c:v>
                </c:pt>
                <c:pt idx="27791">
                  <c:v>44044.979166666657</c:v>
                </c:pt>
                <c:pt idx="27792">
                  <c:v>44045</c:v>
                </c:pt>
                <c:pt idx="27793">
                  <c:v>44045.020833333343</c:v>
                </c:pt>
                <c:pt idx="27794">
                  <c:v>44045.041666666657</c:v>
                </c:pt>
                <c:pt idx="27795">
                  <c:v>44045.0625</c:v>
                </c:pt>
                <c:pt idx="27796">
                  <c:v>44045.083333333343</c:v>
                </c:pt>
                <c:pt idx="27797">
                  <c:v>44045.104166666657</c:v>
                </c:pt>
                <c:pt idx="27798">
                  <c:v>44045.125</c:v>
                </c:pt>
                <c:pt idx="27799">
                  <c:v>44045.145833333343</c:v>
                </c:pt>
                <c:pt idx="27800">
                  <c:v>44045.166666666657</c:v>
                </c:pt>
                <c:pt idx="27801">
                  <c:v>44045.1875</c:v>
                </c:pt>
                <c:pt idx="27802">
                  <c:v>44045.208333333343</c:v>
                </c:pt>
                <c:pt idx="27803">
                  <c:v>44045.22916666665</c:v>
                </c:pt>
                <c:pt idx="27804">
                  <c:v>44045.25</c:v>
                </c:pt>
                <c:pt idx="27805">
                  <c:v>44045.270833333343</c:v>
                </c:pt>
                <c:pt idx="27806">
                  <c:v>44045.29166666665</c:v>
                </c:pt>
                <c:pt idx="27807">
                  <c:v>44045.3125</c:v>
                </c:pt>
                <c:pt idx="27808">
                  <c:v>44045.333333333343</c:v>
                </c:pt>
                <c:pt idx="27809">
                  <c:v>44045.354166666657</c:v>
                </c:pt>
                <c:pt idx="27810">
                  <c:v>44045.375</c:v>
                </c:pt>
                <c:pt idx="27811">
                  <c:v>44045.395833333343</c:v>
                </c:pt>
                <c:pt idx="27812">
                  <c:v>44045.416666666657</c:v>
                </c:pt>
                <c:pt idx="27813">
                  <c:v>44045.4375</c:v>
                </c:pt>
                <c:pt idx="27814">
                  <c:v>44045.458333333343</c:v>
                </c:pt>
                <c:pt idx="27815">
                  <c:v>44045.479166666657</c:v>
                </c:pt>
                <c:pt idx="27816">
                  <c:v>44045.5</c:v>
                </c:pt>
                <c:pt idx="27817">
                  <c:v>44045.520833333343</c:v>
                </c:pt>
                <c:pt idx="27818">
                  <c:v>44045.541666666657</c:v>
                </c:pt>
                <c:pt idx="27819">
                  <c:v>44045.5625</c:v>
                </c:pt>
                <c:pt idx="27820">
                  <c:v>44045.583333333343</c:v>
                </c:pt>
                <c:pt idx="27821">
                  <c:v>44045.604166666657</c:v>
                </c:pt>
                <c:pt idx="27822">
                  <c:v>44045.625</c:v>
                </c:pt>
                <c:pt idx="27823">
                  <c:v>44045.645833333343</c:v>
                </c:pt>
                <c:pt idx="27824">
                  <c:v>44045.666666666657</c:v>
                </c:pt>
                <c:pt idx="27825">
                  <c:v>44045.6875</c:v>
                </c:pt>
                <c:pt idx="27826">
                  <c:v>44045.708333333343</c:v>
                </c:pt>
                <c:pt idx="27827">
                  <c:v>44045.72916666665</c:v>
                </c:pt>
                <c:pt idx="27828">
                  <c:v>44045.75</c:v>
                </c:pt>
                <c:pt idx="27829">
                  <c:v>44045.770833333343</c:v>
                </c:pt>
                <c:pt idx="27830">
                  <c:v>44045.79166666665</c:v>
                </c:pt>
                <c:pt idx="27831">
                  <c:v>44045.8125</c:v>
                </c:pt>
                <c:pt idx="27832">
                  <c:v>44045.833333333343</c:v>
                </c:pt>
                <c:pt idx="27833">
                  <c:v>44045.854166666657</c:v>
                </c:pt>
                <c:pt idx="27834">
                  <c:v>44045.875</c:v>
                </c:pt>
                <c:pt idx="27835">
                  <c:v>44045.895833333343</c:v>
                </c:pt>
                <c:pt idx="27836">
                  <c:v>44045.916666666657</c:v>
                </c:pt>
                <c:pt idx="27837">
                  <c:v>44045.9375</c:v>
                </c:pt>
                <c:pt idx="27838">
                  <c:v>44045.958333333343</c:v>
                </c:pt>
                <c:pt idx="27839">
                  <c:v>44045.979166666657</c:v>
                </c:pt>
                <c:pt idx="27840">
                  <c:v>44046</c:v>
                </c:pt>
                <c:pt idx="27841">
                  <c:v>44046.020833333343</c:v>
                </c:pt>
                <c:pt idx="27842">
                  <c:v>44046.041666666657</c:v>
                </c:pt>
                <c:pt idx="27843">
                  <c:v>44046.0625</c:v>
                </c:pt>
                <c:pt idx="27844">
                  <c:v>44046.083333333343</c:v>
                </c:pt>
                <c:pt idx="27845">
                  <c:v>44046.104166666657</c:v>
                </c:pt>
                <c:pt idx="27846">
                  <c:v>44046.125</c:v>
                </c:pt>
                <c:pt idx="27847">
                  <c:v>44046.145833333343</c:v>
                </c:pt>
                <c:pt idx="27848">
                  <c:v>44046.166666666657</c:v>
                </c:pt>
                <c:pt idx="27849">
                  <c:v>44046.1875</c:v>
                </c:pt>
                <c:pt idx="27850">
                  <c:v>44046.208333333343</c:v>
                </c:pt>
                <c:pt idx="27851">
                  <c:v>44046.22916666665</c:v>
                </c:pt>
                <c:pt idx="27852">
                  <c:v>44046.25</c:v>
                </c:pt>
                <c:pt idx="27853">
                  <c:v>44046.270833333343</c:v>
                </c:pt>
                <c:pt idx="27854">
                  <c:v>44046.29166666665</c:v>
                </c:pt>
                <c:pt idx="27855">
                  <c:v>44046.3125</c:v>
                </c:pt>
                <c:pt idx="27856">
                  <c:v>44046.333333333343</c:v>
                </c:pt>
                <c:pt idx="27857">
                  <c:v>44046.354166666657</c:v>
                </c:pt>
                <c:pt idx="27858">
                  <c:v>44046.375</c:v>
                </c:pt>
                <c:pt idx="27859">
                  <c:v>44046.395833333343</c:v>
                </c:pt>
                <c:pt idx="27860">
                  <c:v>44046.416666666657</c:v>
                </c:pt>
                <c:pt idx="27861">
                  <c:v>44046.4375</c:v>
                </c:pt>
                <c:pt idx="27862">
                  <c:v>44046.458333333343</c:v>
                </c:pt>
                <c:pt idx="27863">
                  <c:v>44046.479166666657</c:v>
                </c:pt>
                <c:pt idx="27864">
                  <c:v>44046.5</c:v>
                </c:pt>
                <c:pt idx="27865">
                  <c:v>44046.520833333343</c:v>
                </c:pt>
                <c:pt idx="27866">
                  <c:v>44046.541666666657</c:v>
                </c:pt>
                <c:pt idx="27867">
                  <c:v>44046.5625</c:v>
                </c:pt>
                <c:pt idx="27868">
                  <c:v>44046.583333333343</c:v>
                </c:pt>
                <c:pt idx="27869">
                  <c:v>44046.604166666657</c:v>
                </c:pt>
                <c:pt idx="27870">
                  <c:v>44046.625</c:v>
                </c:pt>
                <c:pt idx="27871">
                  <c:v>44046.645833333343</c:v>
                </c:pt>
                <c:pt idx="27872">
                  <c:v>44046.666666666657</c:v>
                </c:pt>
                <c:pt idx="27873">
                  <c:v>44046.6875</c:v>
                </c:pt>
                <c:pt idx="27874">
                  <c:v>44046.708333333343</c:v>
                </c:pt>
                <c:pt idx="27875">
                  <c:v>44046.72916666665</c:v>
                </c:pt>
                <c:pt idx="27876">
                  <c:v>44046.75</c:v>
                </c:pt>
                <c:pt idx="27877">
                  <c:v>44046.770833333343</c:v>
                </c:pt>
                <c:pt idx="27878">
                  <c:v>44046.79166666665</c:v>
                </c:pt>
                <c:pt idx="27879">
                  <c:v>44046.8125</c:v>
                </c:pt>
                <c:pt idx="27880">
                  <c:v>44046.833333333343</c:v>
                </c:pt>
                <c:pt idx="27881">
                  <c:v>44046.854166666657</c:v>
                </c:pt>
                <c:pt idx="27882">
                  <c:v>44046.875</c:v>
                </c:pt>
                <c:pt idx="27883">
                  <c:v>44046.895833333343</c:v>
                </c:pt>
                <c:pt idx="27884">
                  <c:v>44046.916666666657</c:v>
                </c:pt>
                <c:pt idx="27885">
                  <c:v>44046.9375</c:v>
                </c:pt>
                <c:pt idx="27886">
                  <c:v>44046.958333333343</c:v>
                </c:pt>
                <c:pt idx="27887">
                  <c:v>44046.979166666657</c:v>
                </c:pt>
                <c:pt idx="27888">
                  <c:v>44047</c:v>
                </c:pt>
                <c:pt idx="27889">
                  <c:v>44047.020833333343</c:v>
                </c:pt>
                <c:pt idx="27890">
                  <c:v>44047.041666666657</c:v>
                </c:pt>
                <c:pt idx="27891">
                  <c:v>44047.0625</c:v>
                </c:pt>
                <c:pt idx="27892">
                  <c:v>44047.083333333343</c:v>
                </c:pt>
                <c:pt idx="27893">
                  <c:v>44047.104166666657</c:v>
                </c:pt>
                <c:pt idx="27894">
                  <c:v>44047.125</c:v>
                </c:pt>
                <c:pt idx="27895">
                  <c:v>44047.145833333343</c:v>
                </c:pt>
                <c:pt idx="27896">
                  <c:v>44047.166666666657</c:v>
                </c:pt>
                <c:pt idx="27897">
                  <c:v>44047.1875</c:v>
                </c:pt>
                <c:pt idx="27898">
                  <c:v>44047.208333333343</c:v>
                </c:pt>
                <c:pt idx="27899">
                  <c:v>44047.22916666665</c:v>
                </c:pt>
                <c:pt idx="27900">
                  <c:v>44047.25</c:v>
                </c:pt>
                <c:pt idx="27901">
                  <c:v>44047.270833333343</c:v>
                </c:pt>
                <c:pt idx="27902">
                  <c:v>44047.29166666665</c:v>
                </c:pt>
                <c:pt idx="27903">
                  <c:v>44047.3125</c:v>
                </c:pt>
                <c:pt idx="27904">
                  <c:v>44047.333333333343</c:v>
                </c:pt>
                <c:pt idx="27905">
                  <c:v>44047.354166666657</c:v>
                </c:pt>
                <c:pt idx="27906">
                  <c:v>44047.375</c:v>
                </c:pt>
                <c:pt idx="27907">
                  <c:v>44047.395833333343</c:v>
                </c:pt>
                <c:pt idx="27908">
                  <c:v>44047.416666666657</c:v>
                </c:pt>
                <c:pt idx="27909">
                  <c:v>44047.4375</c:v>
                </c:pt>
                <c:pt idx="27910">
                  <c:v>44047.458333333343</c:v>
                </c:pt>
                <c:pt idx="27911">
                  <c:v>44047.479166666657</c:v>
                </c:pt>
                <c:pt idx="27912">
                  <c:v>44047.5</c:v>
                </c:pt>
                <c:pt idx="27913">
                  <c:v>44047.520833333343</c:v>
                </c:pt>
                <c:pt idx="27914">
                  <c:v>44047.541666666657</c:v>
                </c:pt>
                <c:pt idx="27915">
                  <c:v>44047.5625</c:v>
                </c:pt>
                <c:pt idx="27916">
                  <c:v>44047.583333333343</c:v>
                </c:pt>
                <c:pt idx="27917">
                  <c:v>44047.604166666657</c:v>
                </c:pt>
                <c:pt idx="27918">
                  <c:v>44047.625</c:v>
                </c:pt>
                <c:pt idx="27919">
                  <c:v>44047.645833333343</c:v>
                </c:pt>
                <c:pt idx="27920">
                  <c:v>44047.666666666657</c:v>
                </c:pt>
                <c:pt idx="27921">
                  <c:v>44047.6875</c:v>
                </c:pt>
                <c:pt idx="27922">
                  <c:v>44047.708333333343</c:v>
                </c:pt>
                <c:pt idx="27923">
                  <c:v>44047.72916666665</c:v>
                </c:pt>
                <c:pt idx="27924">
                  <c:v>44047.75</c:v>
                </c:pt>
                <c:pt idx="27925">
                  <c:v>44047.770833333343</c:v>
                </c:pt>
                <c:pt idx="27926">
                  <c:v>44047.79166666665</c:v>
                </c:pt>
                <c:pt idx="27927">
                  <c:v>44047.8125</c:v>
                </c:pt>
                <c:pt idx="27928">
                  <c:v>44047.833333333343</c:v>
                </c:pt>
                <c:pt idx="27929">
                  <c:v>44047.854166666657</c:v>
                </c:pt>
                <c:pt idx="27930">
                  <c:v>44047.875</c:v>
                </c:pt>
                <c:pt idx="27931">
                  <c:v>44047.895833333343</c:v>
                </c:pt>
                <c:pt idx="27932">
                  <c:v>44047.916666666657</c:v>
                </c:pt>
                <c:pt idx="27933">
                  <c:v>44047.9375</c:v>
                </c:pt>
                <c:pt idx="27934">
                  <c:v>44047.958333333343</c:v>
                </c:pt>
                <c:pt idx="27935">
                  <c:v>44047.979166666657</c:v>
                </c:pt>
                <c:pt idx="27936">
                  <c:v>44048</c:v>
                </c:pt>
                <c:pt idx="27937">
                  <c:v>44048.020833333343</c:v>
                </c:pt>
                <c:pt idx="27938">
                  <c:v>44048.041666666657</c:v>
                </c:pt>
                <c:pt idx="27939">
                  <c:v>44048.0625</c:v>
                </c:pt>
                <c:pt idx="27940">
                  <c:v>44048.083333333343</c:v>
                </c:pt>
                <c:pt idx="27941">
                  <c:v>44048.104166666657</c:v>
                </c:pt>
                <c:pt idx="27942">
                  <c:v>44048.125</c:v>
                </c:pt>
                <c:pt idx="27943">
                  <c:v>44048.145833333343</c:v>
                </c:pt>
                <c:pt idx="27944">
                  <c:v>44048.166666666657</c:v>
                </c:pt>
                <c:pt idx="27945">
                  <c:v>44048.1875</c:v>
                </c:pt>
                <c:pt idx="27946">
                  <c:v>44048.208333333343</c:v>
                </c:pt>
                <c:pt idx="27947">
                  <c:v>44048.22916666665</c:v>
                </c:pt>
                <c:pt idx="27948">
                  <c:v>44048.25</c:v>
                </c:pt>
                <c:pt idx="27949">
                  <c:v>44048.270833333343</c:v>
                </c:pt>
                <c:pt idx="27950">
                  <c:v>44048.29166666665</c:v>
                </c:pt>
                <c:pt idx="27951">
                  <c:v>44048.3125</c:v>
                </c:pt>
                <c:pt idx="27952">
                  <c:v>44048.333333333343</c:v>
                </c:pt>
                <c:pt idx="27953">
                  <c:v>44048.354166666657</c:v>
                </c:pt>
                <c:pt idx="27954">
                  <c:v>44048.375</c:v>
                </c:pt>
                <c:pt idx="27955">
                  <c:v>44048.395833333343</c:v>
                </c:pt>
                <c:pt idx="27956">
                  <c:v>44048.416666666657</c:v>
                </c:pt>
                <c:pt idx="27957">
                  <c:v>44048.4375</c:v>
                </c:pt>
                <c:pt idx="27958">
                  <c:v>44048.458333333343</c:v>
                </c:pt>
                <c:pt idx="27959">
                  <c:v>44048.479166666657</c:v>
                </c:pt>
                <c:pt idx="27960">
                  <c:v>44048.5</c:v>
                </c:pt>
                <c:pt idx="27961">
                  <c:v>44048.520833333343</c:v>
                </c:pt>
                <c:pt idx="27962">
                  <c:v>44048.541666666657</c:v>
                </c:pt>
                <c:pt idx="27963">
                  <c:v>44048.5625</c:v>
                </c:pt>
                <c:pt idx="27964">
                  <c:v>44048.583333333343</c:v>
                </c:pt>
                <c:pt idx="27965">
                  <c:v>44048.604166666657</c:v>
                </c:pt>
                <c:pt idx="27966">
                  <c:v>44048.625</c:v>
                </c:pt>
                <c:pt idx="27967">
                  <c:v>44048.645833333343</c:v>
                </c:pt>
                <c:pt idx="27968">
                  <c:v>44048.666666666657</c:v>
                </c:pt>
                <c:pt idx="27969">
                  <c:v>44048.6875</c:v>
                </c:pt>
                <c:pt idx="27970">
                  <c:v>44048.708333333343</c:v>
                </c:pt>
                <c:pt idx="27971">
                  <c:v>44048.72916666665</c:v>
                </c:pt>
                <c:pt idx="27972">
                  <c:v>44048.75</c:v>
                </c:pt>
                <c:pt idx="27973">
                  <c:v>44048.770833333343</c:v>
                </c:pt>
                <c:pt idx="27974">
                  <c:v>44048.79166666665</c:v>
                </c:pt>
                <c:pt idx="27975">
                  <c:v>44048.8125</c:v>
                </c:pt>
                <c:pt idx="27976">
                  <c:v>44048.833333333343</c:v>
                </c:pt>
                <c:pt idx="27977">
                  <c:v>44048.854166666657</c:v>
                </c:pt>
                <c:pt idx="27978">
                  <c:v>44048.875</c:v>
                </c:pt>
                <c:pt idx="27979">
                  <c:v>44048.895833333343</c:v>
                </c:pt>
                <c:pt idx="27980">
                  <c:v>44048.916666666657</c:v>
                </c:pt>
                <c:pt idx="27981">
                  <c:v>44048.9375</c:v>
                </c:pt>
                <c:pt idx="27982">
                  <c:v>44048.958333333343</c:v>
                </c:pt>
                <c:pt idx="27983">
                  <c:v>44048.979166666657</c:v>
                </c:pt>
                <c:pt idx="27984">
                  <c:v>44049</c:v>
                </c:pt>
                <c:pt idx="27985">
                  <c:v>44049.020833333343</c:v>
                </c:pt>
                <c:pt idx="27986">
                  <c:v>44049.041666666657</c:v>
                </c:pt>
                <c:pt idx="27987">
                  <c:v>44049.0625</c:v>
                </c:pt>
                <c:pt idx="27988">
                  <c:v>44049.083333333343</c:v>
                </c:pt>
                <c:pt idx="27989">
                  <c:v>44049.104166666657</c:v>
                </c:pt>
                <c:pt idx="27990">
                  <c:v>44049.125</c:v>
                </c:pt>
                <c:pt idx="27991">
                  <c:v>44049.145833333343</c:v>
                </c:pt>
                <c:pt idx="27992">
                  <c:v>44049.166666666657</c:v>
                </c:pt>
                <c:pt idx="27993">
                  <c:v>44049.1875</c:v>
                </c:pt>
                <c:pt idx="27994">
                  <c:v>44049.208333333343</c:v>
                </c:pt>
                <c:pt idx="27995">
                  <c:v>44049.22916666665</c:v>
                </c:pt>
                <c:pt idx="27996">
                  <c:v>44049.25</c:v>
                </c:pt>
                <c:pt idx="27997">
                  <c:v>44049.270833333343</c:v>
                </c:pt>
                <c:pt idx="27998">
                  <c:v>44049.29166666665</c:v>
                </c:pt>
                <c:pt idx="27999">
                  <c:v>44049.3125</c:v>
                </c:pt>
                <c:pt idx="28000">
                  <c:v>44049.333333333343</c:v>
                </c:pt>
                <c:pt idx="28001">
                  <c:v>44049.354166666657</c:v>
                </c:pt>
                <c:pt idx="28002">
                  <c:v>44049.375</c:v>
                </c:pt>
                <c:pt idx="28003">
                  <c:v>44049.395833333343</c:v>
                </c:pt>
                <c:pt idx="28004">
                  <c:v>44049.416666666657</c:v>
                </c:pt>
                <c:pt idx="28005">
                  <c:v>44049.4375</c:v>
                </c:pt>
                <c:pt idx="28006">
                  <c:v>44049.458333333343</c:v>
                </c:pt>
                <c:pt idx="28007">
                  <c:v>44049.479166666657</c:v>
                </c:pt>
                <c:pt idx="28008">
                  <c:v>44049.5</c:v>
                </c:pt>
                <c:pt idx="28009">
                  <c:v>44049.520833333343</c:v>
                </c:pt>
                <c:pt idx="28010">
                  <c:v>44049.541666666657</c:v>
                </c:pt>
                <c:pt idx="28011">
                  <c:v>44049.5625</c:v>
                </c:pt>
                <c:pt idx="28012">
                  <c:v>44049.583333333343</c:v>
                </c:pt>
                <c:pt idx="28013">
                  <c:v>44049.604166666657</c:v>
                </c:pt>
                <c:pt idx="28014">
                  <c:v>44049.625</c:v>
                </c:pt>
                <c:pt idx="28015">
                  <c:v>44049.645833333343</c:v>
                </c:pt>
                <c:pt idx="28016">
                  <c:v>44049.666666666657</c:v>
                </c:pt>
                <c:pt idx="28017">
                  <c:v>44049.6875</c:v>
                </c:pt>
                <c:pt idx="28018">
                  <c:v>44049.708333333343</c:v>
                </c:pt>
                <c:pt idx="28019">
                  <c:v>44049.72916666665</c:v>
                </c:pt>
                <c:pt idx="28020">
                  <c:v>44049.75</c:v>
                </c:pt>
                <c:pt idx="28021">
                  <c:v>44049.770833333343</c:v>
                </c:pt>
                <c:pt idx="28022">
                  <c:v>44049.79166666665</c:v>
                </c:pt>
                <c:pt idx="28023">
                  <c:v>44049.8125</c:v>
                </c:pt>
                <c:pt idx="28024">
                  <c:v>44049.833333333343</c:v>
                </c:pt>
                <c:pt idx="28025">
                  <c:v>44049.854166666657</c:v>
                </c:pt>
                <c:pt idx="28026">
                  <c:v>44049.875</c:v>
                </c:pt>
                <c:pt idx="28027">
                  <c:v>44049.895833333343</c:v>
                </c:pt>
                <c:pt idx="28028">
                  <c:v>44049.916666666657</c:v>
                </c:pt>
                <c:pt idx="28029">
                  <c:v>44049.9375</c:v>
                </c:pt>
                <c:pt idx="28030">
                  <c:v>44049.958333333343</c:v>
                </c:pt>
                <c:pt idx="28031">
                  <c:v>44049.979166666657</c:v>
                </c:pt>
                <c:pt idx="28032">
                  <c:v>44050</c:v>
                </c:pt>
                <c:pt idx="28033">
                  <c:v>44050.020833333343</c:v>
                </c:pt>
                <c:pt idx="28034">
                  <c:v>44050.041666666657</c:v>
                </c:pt>
                <c:pt idx="28035">
                  <c:v>44050.0625</c:v>
                </c:pt>
                <c:pt idx="28036">
                  <c:v>44050.083333333343</c:v>
                </c:pt>
                <c:pt idx="28037">
                  <c:v>44050.104166666657</c:v>
                </c:pt>
                <c:pt idx="28038">
                  <c:v>44050.125</c:v>
                </c:pt>
                <c:pt idx="28039">
                  <c:v>44050.145833333343</c:v>
                </c:pt>
                <c:pt idx="28040">
                  <c:v>44050.166666666657</c:v>
                </c:pt>
                <c:pt idx="28041">
                  <c:v>44050.1875</c:v>
                </c:pt>
                <c:pt idx="28042">
                  <c:v>44050.208333333343</c:v>
                </c:pt>
                <c:pt idx="28043">
                  <c:v>44050.22916666665</c:v>
                </c:pt>
                <c:pt idx="28044">
                  <c:v>44050.25</c:v>
                </c:pt>
                <c:pt idx="28045">
                  <c:v>44050.270833333343</c:v>
                </c:pt>
                <c:pt idx="28046">
                  <c:v>44050.29166666665</c:v>
                </c:pt>
                <c:pt idx="28047">
                  <c:v>44050.3125</c:v>
                </c:pt>
                <c:pt idx="28048">
                  <c:v>44050.333333333343</c:v>
                </c:pt>
                <c:pt idx="28049">
                  <c:v>44050.354166666657</c:v>
                </c:pt>
                <c:pt idx="28050">
                  <c:v>44050.375</c:v>
                </c:pt>
                <c:pt idx="28051">
                  <c:v>44050.395833333343</c:v>
                </c:pt>
                <c:pt idx="28052">
                  <c:v>44050.416666666657</c:v>
                </c:pt>
                <c:pt idx="28053">
                  <c:v>44050.4375</c:v>
                </c:pt>
                <c:pt idx="28054">
                  <c:v>44050.458333333343</c:v>
                </c:pt>
                <c:pt idx="28055">
                  <c:v>44050.479166666657</c:v>
                </c:pt>
                <c:pt idx="28056">
                  <c:v>44050.5</c:v>
                </c:pt>
                <c:pt idx="28057">
                  <c:v>44050.520833333343</c:v>
                </c:pt>
                <c:pt idx="28058">
                  <c:v>44050.541666666657</c:v>
                </c:pt>
                <c:pt idx="28059">
                  <c:v>44050.5625</c:v>
                </c:pt>
                <c:pt idx="28060">
                  <c:v>44050.583333333343</c:v>
                </c:pt>
                <c:pt idx="28061">
                  <c:v>44050.604166666657</c:v>
                </c:pt>
                <c:pt idx="28062">
                  <c:v>44050.625</c:v>
                </c:pt>
                <c:pt idx="28063">
                  <c:v>44050.645833333343</c:v>
                </c:pt>
                <c:pt idx="28064">
                  <c:v>44050.666666666657</c:v>
                </c:pt>
                <c:pt idx="28065">
                  <c:v>44050.6875</c:v>
                </c:pt>
                <c:pt idx="28066">
                  <c:v>44050.708333333343</c:v>
                </c:pt>
                <c:pt idx="28067">
                  <c:v>44050.72916666665</c:v>
                </c:pt>
                <c:pt idx="28068">
                  <c:v>44050.75</c:v>
                </c:pt>
                <c:pt idx="28069">
                  <c:v>44050.770833333343</c:v>
                </c:pt>
                <c:pt idx="28070">
                  <c:v>44050.79166666665</c:v>
                </c:pt>
                <c:pt idx="28071">
                  <c:v>44050.8125</c:v>
                </c:pt>
                <c:pt idx="28072">
                  <c:v>44050.833333333343</c:v>
                </c:pt>
                <c:pt idx="28073">
                  <c:v>44050.854166666657</c:v>
                </c:pt>
                <c:pt idx="28074">
                  <c:v>44050.875</c:v>
                </c:pt>
                <c:pt idx="28075">
                  <c:v>44050.895833333343</c:v>
                </c:pt>
                <c:pt idx="28076">
                  <c:v>44050.916666666657</c:v>
                </c:pt>
                <c:pt idx="28077">
                  <c:v>44050.9375</c:v>
                </c:pt>
                <c:pt idx="28078">
                  <c:v>44050.958333333343</c:v>
                </c:pt>
                <c:pt idx="28079">
                  <c:v>44050.979166666657</c:v>
                </c:pt>
                <c:pt idx="28080">
                  <c:v>44051</c:v>
                </c:pt>
                <c:pt idx="28081">
                  <c:v>44051.020833333343</c:v>
                </c:pt>
                <c:pt idx="28082">
                  <c:v>44051.041666666657</c:v>
                </c:pt>
                <c:pt idx="28083">
                  <c:v>44051.0625</c:v>
                </c:pt>
                <c:pt idx="28084">
                  <c:v>44051.083333333343</c:v>
                </c:pt>
                <c:pt idx="28085">
                  <c:v>44051.104166666657</c:v>
                </c:pt>
                <c:pt idx="28086">
                  <c:v>44051.125</c:v>
                </c:pt>
                <c:pt idx="28087">
                  <c:v>44051.145833333343</c:v>
                </c:pt>
                <c:pt idx="28088">
                  <c:v>44051.166666666657</c:v>
                </c:pt>
                <c:pt idx="28089">
                  <c:v>44051.1875</c:v>
                </c:pt>
                <c:pt idx="28090">
                  <c:v>44051.208333333343</c:v>
                </c:pt>
                <c:pt idx="28091">
                  <c:v>44051.22916666665</c:v>
                </c:pt>
                <c:pt idx="28092">
                  <c:v>44051.25</c:v>
                </c:pt>
                <c:pt idx="28093">
                  <c:v>44051.270833333343</c:v>
                </c:pt>
                <c:pt idx="28094">
                  <c:v>44051.29166666665</c:v>
                </c:pt>
                <c:pt idx="28095">
                  <c:v>44051.3125</c:v>
                </c:pt>
                <c:pt idx="28096">
                  <c:v>44051.333333333343</c:v>
                </c:pt>
                <c:pt idx="28097">
                  <c:v>44051.354166666657</c:v>
                </c:pt>
                <c:pt idx="28098">
                  <c:v>44051.375</c:v>
                </c:pt>
                <c:pt idx="28099">
                  <c:v>44051.395833333343</c:v>
                </c:pt>
                <c:pt idx="28100">
                  <c:v>44051.416666666657</c:v>
                </c:pt>
                <c:pt idx="28101">
                  <c:v>44051.4375</c:v>
                </c:pt>
                <c:pt idx="28102">
                  <c:v>44051.458333333343</c:v>
                </c:pt>
                <c:pt idx="28103">
                  <c:v>44051.479166666657</c:v>
                </c:pt>
                <c:pt idx="28104">
                  <c:v>44051.5</c:v>
                </c:pt>
                <c:pt idx="28105">
                  <c:v>44051.520833333343</c:v>
                </c:pt>
                <c:pt idx="28106">
                  <c:v>44051.541666666657</c:v>
                </c:pt>
                <c:pt idx="28107">
                  <c:v>44051.5625</c:v>
                </c:pt>
                <c:pt idx="28108">
                  <c:v>44051.583333333343</c:v>
                </c:pt>
                <c:pt idx="28109">
                  <c:v>44051.604166666657</c:v>
                </c:pt>
                <c:pt idx="28110">
                  <c:v>44051.625</c:v>
                </c:pt>
                <c:pt idx="28111">
                  <c:v>44051.645833333343</c:v>
                </c:pt>
                <c:pt idx="28112">
                  <c:v>44051.666666666657</c:v>
                </c:pt>
                <c:pt idx="28113">
                  <c:v>44051.6875</c:v>
                </c:pt>
                <c:pt idx="28114">
                  <c:v>44051.708333333343</c:v>
                </c:pt>
                <c:pt idx="28115">
                  <c:v>44051.72916666665</c:v>
                </c:pt>
                <c:pt idx="28116">
                  <c:v>44051.75</c:v>
                </c:pt>
                <c:pt idx="28117">
                  <c:v>44051.770833333343</c:v>
                </c:pt>
                <c:pt idx="28118">
                  <c:v>44051.79166666665</c:v>
                </c:pt>
                <c:pt idx="28119">
                  <c:v>44051.8125</c:v>
                </c:pt>
                <c:pt idx="28120">
                  <c:v>44051.833333333343</c:v>
                </c:pt>
                <c:pt idx="28121">
                  <c:v>44051.854166666657</c:v>
                </c:pt>
                <c:pt idx="28122">
                  <c:v>44051.875</c:v>
                </c:pt>
                <c:pt idx="28123">
                  <c:v>44051.895833333343</c:v>
                </c:pt>
                <c:pt idx="28124">
                  <c:v>44051.916666666657</c:v>
                </c:pt>
                <c:pt idx="28125">
                  <c:v>44051.9375</c:v>
                </c:pt>
                <c:pt idx="28126">
                  <c:v>44051.958333333343</c:v>
                </c:pt>
                <c:pt idx="28127">
                  <c:v>44051.979166666657</c:v>
                </c:pt>
                <c:pt idx="28128">
                  <c:v>44052</c:v>
                </c:pt>
                <c:pt idx="28129">
                  <c:v>44052.020833333343</c:v>
                </c:pt>
                <c:pt idx="28130">
                  <c:v>44052.041666666657</c:v>
                </c:pt>
                <c:pt idx="28131">
                  <c:v>44052.0625</c:v>
                </c:pt>
                <c:pt idx="28132">
                  <c:v>44052.083333333343</c:v>
                </c:pt>
                <c:pt idx="28133">
                  <c:v>44052.104166666657</c:v>
                </c:pt>
                <c:pt idx="28134">
                  <c:v>44052.125</c:v>
                </c:pt>
                <c:pt idx="28135">
                  <c:v>44052.145833333343</c:v>
                </c:pt>
                <c:pt idx="28136">
                  <c:v>44052.166666666657</c:v>
                </c:pt>
                <c:pt idx="28137">
                  <c:v>44052.1875</c:v>
                </c:pt>
                <c:pt idx="28138">
                  <c:v>44052.208333333343</c:v>
                </c:pt>
                <c:pt idx="28139">
                  <c:v>44052.22916666665</c:v>
                </c:pt>
                <c:pt idx="28140">
                  <c:v>44052.25</c:v>
                </c:pt>
                <c:pt idx="28141">
                  <c:v>44052.270833333343</c:v>
                </c:pt>
                <c:pt idx="28142">
                  <c:v>44052.29166666665</c:v>
                </c:pt>
                <c:pt idx="28143">
                  <c:v>44052.3125</c:v>
                </c:pt>
                <c:pt idx="28144">
                  <c:v>44052.333333333343</c:v>
                </c:pt>
                <c:pt idx="28145">
                  <c:v>44052.354166666657</c:v>
                </c:pt>
                <c:pt idx="28146">
                  <c:v>44052.375</c:v>
                </c:pt>
                <c:pt idx="28147">
                  <c:v>44052.395833333343</c:v>
                </c:pt>
                <c:pt idx="28148">
                  <c:v>44052.416666666657</c:v>
                </c:pt>
                <c:pt idx="28149">
                  <c:v>44052.4375</c:v>
                </c:pt>
                <c:pt idx="28150">
                  <c:v>44052.458333333343</c:v>
                </c:pt>
                <c:pt idx="28151">
                  <c:v>44052.479166666657</c:v>
                </c:pt>
                <c:pt idx="28152">
                  <c:v>44052.5</c:v>
                </c:pt>
                <c:pt idx="28153">
                  <c:v>44052.520833333343</c:v>
                </c:pt>
                <c:pt idx="28154">
                  <c:v>44052.541666666657</c:v>
                </c:pt>
                <c:pt idx="28155">
                  <c:v>44052.5625</c:v>
                </c:pt>
                <c:pt idx="28156">
                  <c:v>44052.583333333343</c:v>
                </c:pt>
                <c:pt idx="28157">
                  <c:v>44052.604166666657</c:v>
                </c:pt>
                <c:pt idx="28158">
                  <c:v>44052.625</c:v>
                </c:pt>
                <c:pt idx="28159">
                  <c:v>44052.645833333343</c:v>
                </c:pt>
                <c:pt idx="28160">
                  <c:v>44052.666666666657</c:v>
                </c:pt>
                <c:pt idx="28161">
                  <c:v>44052.6875</c:v>
                </c:pt>
                <c:pt idx="28162">
                  <c:v>44052.708333333343</c:v>
                </c:pt>
                <c:pt idx="28163">
                  <c:v>44052.72916666665</c:v>
                </c:pt>
                <c:pt idx="28164">
                  <c:v>44052.75</c:v>
                </c:pt>
                <c:pt idx="28165">
                  <c:v>44052.770833333343</c:v>
                </c:pt>
                <c:pt idx="28166">
                  <c:v>44052.79166666665</c:v>
                </c:pt>
                <c:pt idx="28167">
                  <c:v>44052.8125</c:v>
                </c:pt>
                <c:pt idx="28168">
                  <c:v>44052.833333333343</c:v>
                </c:pt>
                <c:pt idx="28169">
                  <c:v>44052.854166666657</c:v>
                </c:pt>
                <c:pt idx="28170">
                  <c:v>44052.875</c:v>
                </c:pt>
                <c:pt idx="28171">
                  <c:v>44052.895833333343</c:v>
                </c:pt>
                <c:pt idx="28172">
                  <c:v>44052.916666666657</c:v>
                </c:pt>
                <c:pt idx="28173">
                  <c:v>44052.9375</c:v>
                </c:pt>
                <c:pt idx="28174">
                  <c:v>44052.958333333343</c:v>
                </c:pt>
                <c:pt idx="28175">
                  <c:v>44052.979166666657</c:v>
                </c:pt>
                <c:pt idx="28176">
                  <c:v>44053</c:v>
                </c:pt>
                <c:pt idx="28177">
                  <c:v>44053.020833333343</c:v>
                </c:pt>
                <c:pt idx="28178">
                  <c:v>44053.041666666657</c:v>
                </c:pt>
                <c:pt idx="28179">
                  <c:v>44053.0625</c:v>
                </c:pt>
                <c:pt idx="28180">
                  <c:v>44053.083333333343</c:v>
                </c:pt>
                <c:pt idx="28181">
                  <c:v>44053.104166666657</c:v>
                </c:pt>
                <c:pt idx="28182">
                  <c:v>44053.125</c:v>
                </c:pt>
                <c:pt idx="28183">
                  <c:v>44053.145833333343</c:v>
                </c:pt>
                <c:pt idx="28184">
                  <c:v>44053.166666666657</c:v>
                </c:pt>
                <c:pt idx="28185">
                  <c:v>44053.1875</c:v>
                </c:pt>
                <c:pt idx="28186">
                  <c:v>44053.208333333343</c:v>
                </c:pt>
                <c:pt idx="28187">
                  <c:v>44053.22916666665</c:v>
                </c:pt>
                <c:pt idx="28188">
                  <c:v>44053.25</c:v>
                </c:pt>
                <c:pt idx="28189">
                  <c:v>44053.270833333343</c:v>
                </c:pt>
                <c:pt idx="28190">
                  <c:v>44053.29166666665</c:v>
                </c:pt>
                <c:pt idx="28191">
                  <c:v>44053.3125</c:v>
                </c:pt>
                <c:pt idx="28192">
                  <c:v>44053.333333333343</c:v>
                </c:pt>
                <c:pt idx="28193">
                  <c:v>44053.354166666657</c:v>
                </c:pt>
                <c:pt idx="28194">
                  <c:v>44053.375</c:v>
                </c:pt>
                <c:pt idx="28195">
                  <c:v>44053.395833333343</c:v>
                </c:pt>
                <c:pt idx="28196">
                  <c:v>44053.416666666657</c:v>
                </c:pt>
                <c:pt idx="28197">
                  <c:v>44053.4375</c:v>
                </c:pt>
                <c:pt idx="28198">
                  <c:v>44053.458333333343</c:v>
                </c:pt>
                <c:pt idx="28199">
                  <c:v>44053.479166666657</c:v>
                </c:pt>
                <c:pt idx="28200">
                  <c:v>44053.5</c:v>
                </c:pt>
                <c:pt idx="28201">
                  <c:v>44053.520833333343</c:v>
                </c:pt>
                <c:pt idx="28202">
                  <c:v>44053.541666666657</c:v>
                </c:pt>
                <c:pt idx="28203">
                  <c:v>44053.5625</c:v>
                </c:pt>
                <c:pt idx="28204">
                  <c:v>44053.583333333343</c:v>
                </c:pt>
                <c:pt idx="28205">
                  <c:v>44053.604166666657</c:v>
                </c:pt>
                <c:pt idx="28206">
                  <c:v>44053.625</c:v>
                </c:pt>
                <c:pt idx="28207">
                  <c:v>44053.645833333343</c:v>
                </c:pt>
                <c:pt idx="28208">
                  <c:v>44053.666666666657</c:v>
                </c:pt>
                <c:pt idx="28209">
                  <c:v>44053.6875</c:v>
                </c:pt>
                <c:pt idx="28210">
                  <c:v>44053.708333333343</c:v>
                </c:pt>
                <c:pt idx="28211">
                  <c:v>44053.72916666665</c:v>
                </c:pt>
                <c:pt idx="28212">
                  <c:v>44053.75</c:v>
                </c:pt>
                <c:pt idx="28213">
                  <c:v>44053.770833333343</c:v>
                </c:pt>
                <c:pt idx="28214">
                  <c:v>44053.79166666665</c:v>
                </c:pt>
                <c:pt idx="28215">
                  <c:v>44053.8125</c:v>
                </c:pt>
                <c:pt idx="28216">
                  <c:v>44053.833333333343</c:v>
                </c:pt>
                <c:pt idx="28217">
                  <c:v>44053.854166666657</c:v>
                </c:pt>
                <c:pt idx="28218">
                  <c:v>44053.875</c:v>
                </c:pt>
                <c:pt idx="28219">
                  <c:v>44053.895833333343</c:v>
                </c:pt>
                <c:pt idx="28220">
                  <c:v>44053.916666666657</c:v>
                </c:pt>
                <c:pt idx="28221">
                  <c:v>44053.9375</c:v>
                </c:pt>
                <c:pt idx="28222">
                  <c:v>44053.958333333343</c:v>
                </c:pt>
                <c:pt idx="28223">
                  <c:v>44053.979166666657</c:v>
                </c:pt>
                <c:pt idx="28224">
                  <c:v>44054</c:v>
                </c:pt>
                <c:pt idx="28225">
                  <c:v>44054.020833333343</c:v>
                </c:pt>
                <c:pt idx="28226">
                  <c:v>44054.041666666657</c:v>
                </c:pt>
                <c:pt idx="28227">
                  <c:v>44054.0625</c:v>
                </c:pt>
                <c:pt idx="28228">
                  <c:v>44054.083333333343</c:v>
                </c:pt>
                <c:pt idx="28229">
                  <c:v>44054.104166666657</c:v>
                </c:pt>
                <c:pt idx="28230">
                  <c:v>44054.125</c:v>
                </c:pt>
                <c:pt idx="28231">
                  <c:v>44054.145833333343</c:v>
                </c:pt>
                <c:pt idx="28232">
                  <c:v>44054.166666666657</c:v>
                </c:pt>
                <c:pt idx="28233">
                  <c:v>44054.1875</c:v>
                </c:pt>
                <c:pt idx="28234">
                  <c:v>44054.208333333343</c:v>
                </c:pt>
                <c:pt idx="28235">
                  <c:v>44054.22916666665</c:v>
                </c:pt>
                <c:pt idx="28236">
                  <c:v>44054.25</c:v>
                </c:pt>
                <c:pt idx="28237">
                  <c:v>44054.270833333343</c:v>
                </c:pt>
                <c:pt idx="28238">
                  <c:v>44054.29166666665</c:v>
                </c:pt>
                <c:pt idx="28239">
                  <c:v>44054.3125</c:v>
                </c:pt>
                <c:pt idx="28240">
                  <c:v>44054.333333333343</c:v>
                </c:pt>
                <c:pt idx="28241">
                  <c:v>44054.354166666657</c:v>
                </c:pt>
                <c:pt idx="28242">
                  <c:v>44054.375</c:v>
                </c:pt>
                <c:pt idx="28243">
                  <c:v>44054.395833333343</c:v>
                </c:pt>
                <c:pt idx="28244">
                  <c:v>44054.416666666657</c:v>
                </c:pt>
                <c:pt idx="28245">
                  <c:v>44054.4375</c:v>
                </c:pt>
                <c:pt idx="28246">
                  <c:v>44054.458333333343</c:v>
                </c:pt>
                <c:pt idx="28247">
                  <c:v>44054.479166666657</c:v>
                </c:pt>
                <c:pt idx="28248">
                  <c:v>44054.5</c:v>
                </c:pt>
                <c:pt idx="28249">
                  <c:v>44054.520833333343</c:v>
                </c:pt>
                <c:pt idx="28250">
                  <c:v>44054.541666666657</c:v>
                </c:pt>
                <c:pt idx="28251">
                  <c:v>44054.5625</c:v>
                </c:pt>
                <c:pt idx="28252">
                  <c:v>44054.583333333343</c:v>
                </c:pt>
                <c:pt idx="28253">
                  <c:v>44054.604166666657</c:v>
                </c:pt>
                <c:pt idx="28254">
                  <c:v>44054.625</c:v>
                </c:pt>
                <c:pt idx="28255">
                  <c:v>44054.645833333343</c:v>
                </c:pt>
                <c:pt idx="28256">
                  <c:v>44054.666666666657</c:v>
                </c:pt>
                <c:pt idx="28257">
                  <c:v>44054.6875</c:v>
                </c:pt>
                <c:pt idx="28258">
                  <c:v>44054.708333333343</c:v>
                </c:pt>
                <c:pt idx="28259">
                  <c:v>44054.72916666665</c:v>
                </c:pt>
                <c:pt idx="28260">
                  <c:v>44054.75</c:v>
                </c:pt>
                <c:pt idx="28261">
                  <c:v>44054.770833333343</c:v>
                </c:pt>
                <c:pt idx="28262">
                  <c:v>44054.79166666665</c:v>
                </c:pt>
                <c:pt idx="28263">
                  <c:v>44054.8125</c:v>
                </c:pt>
                <c:pt idx="28264">
                  <c:v>44054.833333333343</c:v>
                </c:pt>
                <c:pt idx="28265">
                  <c:v>44054.854166666657</c:v>
                </c:pt>
                <c:pt idx="28266">
                  <c:v>44054.875</c:v>
                </c:pt>
                <c:pt idx="28267">
                  <c:v>44054.895833333343</c:v>
                </c:pt>
                <c:pt idx="28268">
                  <c:v>44054.916666666657</c:v>
                </c:pt>
                <c:pt idx="28269">
                  <c:v>44054.9375</c:v>
                </c:pt>
                <c:pt idx="28270">
                  <c:v>44054.958333333343</c:v>
                </c:pt>
                <c:pt idx="28271">
                  <c:v>44054.979166666657</c:v>
                </c:pt>
                <c:pt idx="28272">
                  <c:v>44055</c:v>
                </c:pt>
                <c:pt idx="28273">
                  <c:v>44055.020833333343</c:v>
                </c:pt>
                <c:pt idx="28274">
                  <c:v>44055.041666666657</c:v>
                </c:pt>
                <c:pt idx="28275">
                  <c:v>44055.0625</c:v>
                </c:pt>
                <c:pt idx="28276">
                  <c:v>44055.083333333343</c:v>
                </c:pt>
                <c:pt idx="28277">
                  <c:v>44055.104166666657</c:v>
                </c:pt>
                <c:pt idx="28278">
                  <c:v>44055.125</c:v>
                </c:pt>
                <c:pt idx="28279">
                  <c:v>44055.145833333343</c:v>
                </c:pt>
                <c:pt idx="28280">
                  <c:v>44055.166666666657</c:v>
                </c:pt>
                <c:pt idx="28281">
                  <c:v>44055.1875</c:v>
                </c:pt>
                <c:pt idx="28282">
                  <c:v>44055.208333333343</c:v>
                </c:pt>
                <c:pt idx="28283">
                  <c:v>44055.22916666665</c:v>
                </c:pt>
                <c:pt idx="28284">
                  <c:v>44055.25</c:v>
                </c:pt>
                <c:pt idx="28285">
                  <c:v>44055.270833333343</c:v>
                </c:pt>
                <c:pt idx="28286">
                  <c:v>44055.29166666665</c:v>
                </c:pt>
                <c:pt idx="28287">
                  <c:v>44055.3125</c:v>
                </c:pt>
                <c:pt idx="28288">
                  <c:v>44055.333333333343</c:v>
                </c:pt>
                <c:pt idx="28289">
                  <c:v>44055.354166666657</c:v>
                </c:pt>
                <c:pt idx="28290">
                  <c:v>44055.375</c:v>
                </c:pt>
                <c:pt idx="28291">
                  <c:v>44055.395833333343</c:v>
                </c:pt>
                <c:pt idx="28292">
                  <c:v>44055.416666666657</c:v>
                </c:pt>
                <c:pt idx="28293">
                  <c:v>44055.4375</c:v>
                </c:pt>
                <c:pt idx="28294">
                  <c:v>44055.458333333343</c:v>
                </c:pt>
                <c:pt idx="28295">
                  <c:v>44055.479166666657</c:v>
                </c:pt>
                <c:pt idx="28296">
                  <c:v>44055.5</c:v>
                </c:pt>
                <c:pt idx="28297">
                  <c:v>44055.520833333343</c:v>
                </c:pt>
                <c:pt idx="28298">
                  <c:v>44055.541666666657</c:v>
                </c:pt>
                <c:pt idx="28299">
                  <c:v>44055.5625</c:v>
                </c:pt>
                <c:pt idx="28300">
                  <c:v>44055.583333333343</c:v>
                </c:pt>
                <c:pt idx="28301">
                  <c:v>44055.604166666657</c:v>
                </c:pt>
                <c:pt idx="28302">
                  <c:v>44055.625</c:v>
                </c:pt>
                <c:pt idx="28303">
                  <c:v>44055.645833333343</c:v>
                </c:pt>
                <c:pt idx="28304">
                  <c:v>44055.666666666657</c:v>
                </c:pt>
                <c:pt idx="28305">
                  <c:v>44055.6875</c:v>
                </c:pt>
                <c:pt idx="28306">
                  <c:v>44055.708333333343</c:v>
                </c:pt>
                <c:pt idx="28307">
                  <c:v>44055.72916666665</c:v>
                </c:pt>
                <c:pt idx="28308">
                  <c:v>44055.75</c:v>
                </c:pt>
                <c:pt idx="28309">
                  <c:v>44055.770833333343</c:v>
                </c:pt>
                <c:pt idx="28310">
                  <c:v>44055.79166666665</c:v>
                </c:pt>
                <c:pt idx="28311">
                  <c:v>44055.8125</c:v>
                </c:pt>
                <c:pt idx="28312">
                  <c:v>44055.833333333343</c:v>
                </c:pt>
                <c:pt idx="28313">
                  <c:v>44055.854166666657</c:v>
                </c:pt>
                <c:pt idx="28314">
                  <c:v>44055.875</c:v>
                </c:pt>
                <c:pt idx="28315">
                  <c:v>44055.895833333343</c:v>
                </c:pt>
                <c:pt idx="28316">
                  <c:v>44055.916666666657</c:v>
                </c:pt>
                <c:pt idx="28317">
                  <c:v>44055.9375</c:v>
                </c:pt>
                <c:pt idx="28318">
                  <c:v>44055.958333333343</c:v>
                </c:pt>
                <c:pt idx="28319">
                  <c:v>44055.979166666657</c:v>
                </c:pt>
                <c:pt idx="28320">
                  <c:v>44056</c:v>
                </c:pt>
                <c:pt idx="28321">
                  <c:v>44056.020833333343</c:v>
                </c:pt>
                <c:pt idx="28322">
                  <c:v>44056.041666666657</c:v>
                </c:pt>
                <c:pt idx="28323">
                  <c:v>44056.0625</c:v>
                </c:pt>
                <c:pt idx="28324">
                  <c:v>44056.083333333343</c:v>
                </c:pt>
                <c:pt idx="28325">
                  <c:v>44056.104166666657</c:v>
                </c:pt>
                <c:pt idx="28326">
                  <c:v>44056.125</c:v>
                </c:pt>
                <c:pt idx="28327">
                  <c:v>44056.145833333343</c:v>
                </c:pt>
                <c:pt idx="28328">
                  <c:v>44056.166666666657</c:v>
                </c:pt>
                <c:pt idx="28329">
                  <c:v>44056.1875</c:v>
                </c:pt>
                <c:pt idx="28330">
                  <c:v>44056.208333333343</c:v>
                </c:pt>
                <c:pt idx="28331">
                  <c:v>44056.22916666665</c:v>
                </c:pt>
                <c:pt idx="28332">
                  <c:v>44056.25</c:v>
                </c:pt>
                <c:pt idx="28333">
                  <c:v>44056.270833333343</c:v>
                </c:pt>
                <c:pt idx="28334">
                  <c:v>44056.29166666665</c:v>
                </c:pt>
                <c:pt idx="28335">
                  <c:v>44056.3125</c:v>
                </c:pt>
                <c:pt idx="28336">
                  <c:v>44056.333333333343</c:v>
                </c:pt>
                <c:pt idx="28337">
                  <c:v>44056.354166666657</c:v>
                </c:pt>
                <c:pt idx="28338">
                  <c:v>44056.375</c:v>
                </c:pt>
                <c:pt idx="28339">
                  <c:v>44056.395833333343</c:v>
                </c:pt>
                <c:pt idx="28340">
                  <c:v>44056.416666666657</c:v>
                </c:pt>
                <c:pt idx="28341">
                  <c:v>44056.4375</c:v>
                </c:pt>
                <c:pt idx="28342">
                  <c:v>44056.458333333343</c:v>
                </c:pt>
                <c:pt idx="28343">
                  <c:v>44056.479166666657</c:v>
                </c:pt>
                <c:pt idx="28344">
                  <c:v>44056.5</c:v>
                </c:pt>
                <c:pt idx="28345">
                  <c:v>44056.520833333343</c:v>
                </c:pt>
                <c:pt idx="28346">
                  <c:v>44056.541666666657</c:v>
                </c:pt>
                <c:pt idx="28347">
                  <c:v>44056.5625</c:v>
                </c:pt>
                <c:pt idx="28348">
                  <c:v>44056.583333333343</c:v>
                </c:pt>
                <c:pt idx="28349">
                  <c:v>44056.604166666657</c:v>
                </c:pt>
                <c:pt idx="28350">
                  <c:v>44056.625</c:v>
                </c:pt>
                <c:pt idx="28351">
                  <c:v>44056.645833333343</c:v>
                </c:pt>
                <c:pt idx="28352">
                  <c:v>44056.666666666657</c:v>
                </c:pt>
                <c:pt idx="28353">
                  <c:v>44056.6875</c:v>
                </c:pt>
                <c:pt idx="28354">
                  <c:v>44056.708333333343</c:v>
                </c:pt>
                <c:pt idx="28355">
                  <c:v>44056.72916666665</c:v>
                </c:pt>
                <c:pt idx="28356">
                  <c:v>44056.75</c:v>
                </c:pt>
                <c:pt idx="28357">
                  <c:v>44056.770833333343</c:v>
                </c:pt>
                <c:pt idx="28358">
                  <c:v>44056.79166666665</c:v>
                </c:pt>
                <c:pt idx="28359">
                  <c:v>44056.8125</c:v>
                </c:pt>
                <c:pt idx="28360">
                  <c:v>44056.833333333343</c:v>
                </c:pt>
                <c:pt idx="28361">
                  <c:v>44056.854166666657</c:v>
                </c:pt>
                <c:pt idx="28362">
                  <c:v>44056.875</c:v>
                </c:pt>
                <c:pt idx="28363">
                  <c:v>44056.895833333343</c:v>
                </c:pt>
                <c:pt idx="28364">
                  <c:v>44056.916666666657</c:v>
                </c:pt>
                <c:pt idx="28365">
                  <c:v>44056.9375</c:v>
                </c:pt>
                <c:pt idx="28366">
                  <c:v>44056.958333333343</c:v>
                </c:pt>
                <c:pt idx="28367">
                  <c:v>44056.979166666657</c:v>
                </c:pt>
                <c:pt idx="28368">
                  <c:v>44057</c:v>
                </c:pt>
                <c:pt idx="28369">
                  <c:v>44057.020833333343</c:v>
                </c:pt>
                <c:pt idx="28370">
                  <c:v>44057.041666666657</c:v>
                </c:pt>
                <c:pt idx="28371">
                  <c:v>44057.0625</c:v>
                </c:pt>
                <c:pt idx="28372">
                  <c:v>44057.083333333343</c:v>
                </c:pt>
                <c:pt idx="28373">
                  <c:v>44057.104166666657</c:v>
                </c:pt>
                <c:pt idx="28374">
                  <c:v>44057.125</c:v>
                </c:pt>
                <c:pt idx="28375">
                  <c:v>44057.145833333343</c:v>
                </c:pt>
                <c:pt idx="28376">
                  <c:v>44057.166666666657</c:v>
                </c:pt>
                <c:pt idx="28377">
                  <c:v>44057.1875</c:v>
                </c:pt>
                <c:pt idx="28378">
                  <c:v>44057.208333333343</c:v>
                </c:pt>
                <c:pt idx="28379">
                  <c:v>44057.22916666665</c:v>
                </c:pt>
                <c:pt idx="28380">
                  <c:v>44057.25</c:v>
                </c:pt>
                <c:pt idx="28381">
                  <c:v>44057.270833333343</c:v>
                </c:pt>
                <c:pt idx="28382">
                  <c:v>44057.29166666665</c:v>
                </c:pt>
                <c:pt idx="28383">
                  <c:v>44057.3125</c:v>
                </c:pt>
                <c:pt idx="28384">
                  <c:v>44057.333333333343</c:v>
                </c:pt>
                <c:pt idx="28385">
                  <c:v>44057.354166666657</c:v>
                </c:pt>
                <c:pt idx="28386">
                  <c:v>44057.375</c:v>
                </c:pt>
                <c:pt idx="28387">
                  <c:v>44057.395833333343</c:v>
                </c:pt>
                <c:pt idx="28388">
                  <c:v>44057.416666666657</c:v>
                </c:pt>
                <c:pt idx="28389">
                  <c:v>44057.4375</c:v>
                </c:pt>
                <c:pt idx="28390">
                  <c:v>44057.458333333343</c:v>
                </c:pt>
                <c:pt idx="28391">
                  <c:v>44057.479166666657</c:v>
                </c:pt>
                <c:pt idx="28392">
                  <c:v>44057.5</c:v>
                </c:pt>
                <c:pt idx="28393">
                  <c:v>44057.520833333343</c:v>
                </c:pt>
                <c:pt idx="28394">
                  <c:v>44057.541666666657</c:v>
                </c:pt>
                <c:pt idx="28395">
                  <c:v>44057.5625</c:v>
                </c:pt>
                <c:pt idx="28396">
                  <c:v>44057.583333333343</c:v>
                </c:pt>
                <c:pt idx="28397">
                  <c:v>44057.604166666657</c:v>
                </c:pt>
                <c:pt idx="28398">
                  <c:v>44057.625</c:v>
                </c:pt>
                <c:pt idx="28399">
                  <c:v>44057.645833333343</c:v>
                </c:pt>
                <c:pt idx="28400">
                  <c:v>44057.666666666657</c:v>
                </c:pt>
                <c:pt idx="28401">
                  <c:v>44057.6875</c:v>
                </c:pt>
                <c:pt idx="28402">
                  <c:v>44057.708333333343</c:v>
                </c:pt>
                <c:pt idx="28403">
                  <c:v>44057.72916666665</c:v>
                </c:pt>
                <c:pt idx="28404">
                  <c:v>44057.75</c:v>
                </c:pt>
                <c:pt idx="28405">
                  <c:v>44057.770833333343</c:v>
                </c:pt>
                <c:pt idx="28406">
                  <c:v>44057.79166666665</c:v>
                </c:pt>
                <c:pt idx="28407">
                  <c:v>44057.8125</c:v>
                </c:pt>
                <c:pt idx="28408">
                  <c:v>44057.833333333343</c:v>
                </c:pt>
                <c:pt idx="28409">
                  <c:v>44057.854166666657</c:v>
                </c:pt>
                <c:pt idx="28410">
                  <c:v>44057.875</c:v>
                </c:pt>
                <c:pt idx="28411">
                  <c:v>44057.895833333343</c:v>
                </c:pt>
                <c:pt idx="28412">
                  <c:v>44057.916666666657</c:v>
                </c:pt>
                <c:pt idx="28413">
                  <c:v>44057.9375</c:v>
                </c:pt>
                <c:pt idx="28414">
                  <c:v>44057.958333333343</c:v>
                </c:pt>
                <c:pt idx="28415">
                  <c:v>44057.979166666657</c:v>
                </c:pt>
                <c:pt idx="28416">
                  <c:v>44058</c:v>
                </c:pt>
                <c:pt idx="28417">
                  <c:v>44058.020833333343</c:v>
                </c:pt>
                <c:pt idx="28418">
                  <c:v>44058.041666666657</c:v>
                </c:pt>
                <c:pt idx="28419">
                  <c:v>44058.0625</c:v>
                </c:pt>
                <c:pt idx="28420">
                  <c:v>44058.083333333343</c:v>
                </c:pt>
                <c:pt idx="28421">
                  <c:v>44058.104166666657</c:v>
                </c:pt>
                <c:pt idx="28422">
                  <c:v>44058.125</c:v>
                </c:pt>
                <c:pt idx="28423">
                  <c:v>44058.145833333343</c:v>
                </c:pt>
                <c:pt idx="28424">
                  <c:v>44058.166666666657</c:v>
                </c:pt>
                <c:pt idx="28425">
                  <c:v>44058.1875</c:v>
                </c:pt>
                <c:pt idx="28426">
                  <c:v>44058.208333333343</c:v>
                </c:pt>
                <c:pt idx="28427">
                  <c:v>44058.22916666665</c:v>
                </c:pt>
                <c:pt idx="28428">
                  <c:v>44058.25</c:v>
                </c:pt>
                <c:pt idx="28429">
                  <c:v>44058.270833333343</c:v>
                </c:pt>
                <c:pt idx="28430">
                  <c:v>44058.29166666665</c:v>
                </c:pt>
                <c:pt idx="28431">
                  <c:v>44058.3125</c:v>
                </c:pt>
                <c:pt idx="28432">
                  <c:v>44058.333333333343</c:v>
                </c:pt>
                <c:pt idx="28433">
                  <c:v>44058.354166666657</c:v>
                </c:pt>
                <c:pt idx="28434">
                  <c:v>44058.375</c:v>
                </c:pt>
                <c:pt idx="28435">
                  <c:v>44058.395833333343</c:v>
                </c:pt>
                <c:pt idx="28436">
                  <c:v>44058.416666666657</c:v>
                </c:pt>
                <c:pt idx="28437">
                  <c:v>44058.4375</c:v>
                </c:pt>
                <c:pt idx="28438">
                  <c:v>44058.458333333343</c:v>
                </c:pt>
                <c:pt idx="28439">
                  <c:v>44058.479166666657</c:v>
                </c:pt>
                <c:pt idx="28440">
                  <c:v>44058.5</c:v>
                </c:pt>
                <c:pt idx="28441">
                  <c:v>44058.520833333343</c:v>
                </c:pt>
                <c:pt idx="28442">
                  <c:v>44058.541666666657</c:v>
                </c:pt>
                <c:pt idx="28443">
                  <c:v>44058.5625</c:v>
                </c:pt>
                <c:pt idx="28444">
                  <c:v>44058.583333333343</c:v>
                </c:pt>
                <c:pt idx="28445">
                  <c:v>44058.604166666657</c:v>
                </c:pt>
                <c:pt idx="28446">
                  <c:v>44058.625</c:v>
                </c:pt>
                <c:pt idx="28447">
                  <c:v>44058.645833333343</c:v>
                </c:pt>
                <c:pt idx="28448">
                  <c:v>44058.666666666657</c:v>
                </c:pt>
                <c:pt idx="28449">
                  <c:v>44058.6875</c:v>
                </c:pt>
                <c:pt idx="28450">
                  <c:v>44058.708333333343</c:v>
                </c:pt>
                <c:pt idx="28451">
                  <c:v>44058.72916666665</c:v>
                </c:pt>
                <c:pt idx="28452">
                  <c:v>44058.75</c:v>
                </c:pt>
                <c:pt idx="28453">
                  <c:v>44058.770833333343</c:v>
                </c:pt>
                <c:pt idx="28454">
                  <c:v>44058.79166666665</c:v>
                </c:pt>
                <c:pt idx="28455">
                  <c:v>44058.8125</c:v>
                </c:pt>
                <c:pt idx="28456">
                  <c:v>44058.833333333343</c:v>
                </c:pt>
                <c:pt idx="28457">
                  <c:v>44058.854166666657</c:v>
                </c:pt>
                <c:pt idx="28458">
                  <c:v>44058.875</c:v>
                </c:pt>
                <c:pt idx="28459">
                  <c:v>44058.895833333343</c:v>
                </c:pt>
                <c:pt idx="28460">
                  <c:v>44058.916666666657</c:v>
                </c:pt>
                <c:pt idx="28461">
                  <c:v>44058.9375</c:v>
                </c:pt>
                <c:pt idx="28462">
                  <c:v>44058.958333333343</c:v>
                </c:pt>
                <c:pt idx="28463">
                  <c:v>44058.979166666657</c:v>
                </c:pt>
                <c:pt idx="28464">
                  <c:v>44059</c:v>
                </c:pt>
                <c:pt idx="28465">
                  <c:v>44059.020833333343</c:v>
                </c:pt>
                <c:pt idx="28466">
                  <c:v>44059.041666666657</c:v>
                </c:pt>
                <c:pt idx="28467">
                  <c:v>44059.0625</c:v>
                </c:pt>
                <c:pt idx="28468">
                  <c:v>44059.083333333343</c:v>
                </c:pt>
                <c:pt idx="28469">
                  <c:v>44059.104166666657</c:v>
                </c:pt>
                <c:pt idx="28470">
                  <c:v>44059.125</c:v>
                </c:pt>
                <c:pt idx="28471">
                  <c:v>44059.145833333343</c:v>
                </c:pt>
                <c:pt idx="28472">
                  <c:v>44059.166666666657</c:v>
                </c:pt>
                <c:pt idx="28473">
                  <c:v>44059.1875</c:v>
                </c:pt>
                <c:pt idx="28474">
                  <c:v>44059.208333333343</c:v>
                </c:pt>
                <c:pt idx="28475">
                  <c:v>44059.22916666665</c:v>
                </c:pt>
                <c:pt idx="28476">
                  <c:v>44059.25</c:v>
                </c:pt>
                <c:pt idx="28477">
                  <c:v>44059.270833333343</c:v>
                </c:pt>
                <c:pt idx="28478">
                  <c:v>44059.29166666665</c:v>
                </c:pt>
                <c:pt idx="28479">
                  <c:v>44059.3125</c:v>
                </c:pt>
                <c:pt idx="28480">
                  <c:v>44059.333333333343</c:v>
                </c:pt>
                <c:pt idx="28481">
                  <c:v>44059.354166666657</c:v>
                </c:pt>
                <c:pt idx="28482">
                  <c:v>44059.375</c:v>
                </c:pt>
                <c:pt idx="28483">
                  <c:v>44059.395833333343</c:v>
                </c:pt>
                <c:pt idx="28484">
                  <c:v>44059.416666666657</c:v>
                </c:pt>
                <c:pt idx="28485">
                  <c:v>44059.4375</c:v>
                </c:pt>
                <c:pt idx="28486">
                  <c:v>44059.458333333343</c:v>
                </c:pt>
                <c:pt idx="28487">
                  <c:v>44059.479166666657</c:v>
                </c:pt>
                <c:pt idx="28488">
                  <c:v>44059.5</c:v>
                </c:pt>
                <c:pt idx="28489">
                  <c:v>44059.520833333343</c:v>
                </c:pt>
                <c:pt idx="28490">
                  <c:v>44059.541666666657</c:v>
                </c:pt>
                <c:pt idx="28491">
                  <c:v>44059.5625</c:v>
                </c:pt>
                <c:pt idx="28492">
                  <c:v>44059.583333333343</c:v>
                </c:pt>
                <c:pt idx="28493">
                  <c:v>44059.604166666657</c:v>
                </c:pt>
                <c:pt idx="28494">
                  <c:v>44059.625</c:v>
                </c:pt>
                <c:pt idx="28495">
                  <c:v>44059.645833333343</c:v>
                </c:pt>
                <c:pt idx="28496">
                  <c:v>44059.666666666657</c:v>
                </c:pt>
                <c:pt idx="28497">
                  <c:v>44059.6875</c:v>
                </c:pt>
                <c:pt idx="28498">
                  <c:v>44059.708333333343</c:v>
                </c:pt>
                <c:pt idx="28499">
                  <c:v>44059.72916666665</c:v>
                </c:pt>
                <c:pt idx="28500">
                  <c:v>44059.75</c:v>
                </c:pt>
                <c:pt idx="28501">
                  <c:v>44059.770833333343</c:v>
                </c:pt>
                <c:pt idx="28502">
                  <c:v>44059.79166666665</c:v>
                </c:pt>
                <c:pt idx="28503">
                  <c:v>44059.8125</c:v>
                </c:pt>
                <c:pt idx="28504">
                  <c:v>44059.833333333343</c:v>
                </c:pt>
                <c:pt idx="28505">
                  <c:v>44059.854166666657</c:v>
                </c:pt>
                <c:pt idx="28506">
                  <c:v>44059.875</c:v>
                </c:pt>
                <c:pt idx="28507">
                  <c:v>44059.895833333343</c:v>
                </c:pt>
                <c:pt idx="28508">
                  <c:v>44059.916666666657</c:v>
                </c:pt>
                <c:pt idx="28509">
                  <c:v>44059.9375</c:v>
                </c:pt>
                <c:pt idx="28510">
                  <c:v>44059.958333333343</c:v>
                </c:pt>
                <c:pt idx="28511">
                  <c:v>44059.979166666657</c:v>
                </c:pt>
                <c:pt idx="28512">
                  <c:v>44060</c:v>
                </c:pt>
                <c:pt idx="28513">
                  <c:v>44060.020833333343</c:v>
                </c:pt>
                <c:pt idx="28514">
                  <c:v>44060.041666666657</c:v>
                </c:pt>
                <c:pt idx="28515">
                  <c:v>44060.0625</c:v>
                </c:pt>
                <c:pt idx="28516">
                  <c:v>44060.083333333343</c:v>
                </c:pt>
                <c:pt idx="28517">
                  <c:v>44060.104166666657</c:v>
                </c:pt>
                <c:pt idx="28518">
                  <c:v>44060.125</c:v>
                </c:pt>
                <c:pt idx="28519">
                  <c:v>44060.145833333343</c:v>
                </c:pt>
                <c:pt idx="28520">
                  <c:v>44060.166666666657</c:v>
                </c:pt>
                <c:pt idx="28521">
                  <c:v>44060.1875</c:v>
                </c:pt>
                <c:pt idx="28522">
                  <c:v>44060.208333333343</c:v>
                </c:pt>
                <c:pt idx="28523">
                  <c:v>44060.22916666665</c:v>
                </c:pt>
                <c:pt idx="28524">
                  <c:v>44060.25</c:v>
                </c:pt>
                <c:pt idx="28525">
                  <c:v>44060.270833333343</c:v>
                </c:pt>
                <c:pt idx="28526">
                  <c:v>44060.29166666665</c:v>
                </c:pt>
                <c:pt idx="28527">
                  <c:v>44060.3125</c:v>
                </c:pt>
                <c:pt idx="28528">
                  <c:v>44060.333333333343</c:v>
                </c:pt>
                <c:pt idx="28529">
                  <c:v>44060.354166666657</c:v>
                </c:pt>
                <c:pt idx="28530">
                  <c:v>44060.375</c:v>
                </c:pt>
                <c:pt idx="28531">
                  <c:v>44060.395833333343</c:v>
                </c:pt>
                <c:pt idx="28532">
                  <c:v>44060.416666666657</c:v>
                </c:pt>
                <c:pt idx="28533">
                  <c:v>44060.4375</c:v>
                </c:pt>
                <c:pt idx="28534">
                  <c:v>44060.458333333343</c:v>
                </c:pt>
                <c:pt idx="28535">
                  <c:v>44060.479166666657</c:v>
                </c:pt>
                <c:pt idx="28536">
                  <c:v>44060.5</c:v>
                </c:pt>
                <c:pt idx="28537">
                  <c:v>44060.520833333343</c:v>
                </c:pt>
                <c:pt idx="28538">
                  <c:v>44060.541666666657</c:v>
                </c:pt>
                <c:pt idx="28539">
                  <c:v>44060.5625</c:v>
                </c:pt>
                <c:pt idx="28540">
                  <c:v>44060.583333333343</c:v>
                </c:pt>
                <c:pt idx="28541">
                  <c:v>44060.604166666657</c:v>
                </c:pt>
                <c:pt idx="28542">
                  <c:v>44060.625</c:v>
                </c:pt>
                <c:pt idx="28543">
                  <c:v>44060.645833333343</c:v>
                </c:pt>
                <c:pt idx="28544">
                  <c:v>44060.666666666657</c:v>
                </c:pt>
                <c:pt idx="28545">
                  <c:v>44060.6875</c:v>
                </c:pt>
                <c:pt idx="28546">
                  <c:v>44060.708333333343</c:v>
                </c:pt>
                <c:pt idx="28547">
                  <c:v>44060.72916666665</c:v>
                </c:pt>
                <c:pt idx="28548">
                  <c:v>44060.75</c:v>
                </c:pt>
                <c:pt idx="28549">
                  <c:v>44060.770833333343</c:v>
                </c:pt>
                <c:pt idx="28550">
                  <c:v>44060.79166666665</c:v>
                </c:pt>
                <c:pt idx="28551">
                  <c:v>44060.8125</c:v>
                </c:pt>
                <c:pt idx="28552">
                  <c:v>44060.833333333343</c:v>
                </c:pt>
                <c:pt idx="28553">
                  <c:v>44060.854166666657</c:v>
                </c:pt>
                <c:pt idx="28554">
                  <c:v>44060.875</c:v>
                </c:pt>
                <c:pt idx="28555">
                  <c:v>44060.895833333343</c:v>
                </c:pt>
                <c:pt idx="28556">
                  <c:v>44060.916666666657</c:v>
                </c:pt>
                <c:pt idx="28557">
                  <c:v>44060.9375</c:v>
                </c:pt>
                <c:pt idx="28558">
                  <c:v>44060.958333333343</c:v>
                </c:pt>
                <c:pt idx="28559">
                  <c:v>44060.979166666657</c:v>
                </c:pt>
                <c:pt idx="28560">
                  <c:v>44061</c:v>
                </c:pt>
                <c:pt idx="28561">
                  <c:v>44061.020833333343</c:v>
                </c:pt>
                <c:pt idx="28562">
                  <c:v>44061.041666666657</c:v>
                </c:pt>
                <c:pt idx="28563">
                  <c:v>44061.0625</c:v>
                </c:pt>
                <c:pt idx="28564">
                  <c:v>44061.083333333343</c:v>
                </c:pt>
                <c:pt idx="28565">
                  <c:v>44061.104166666657</c:v>
                </c:pt>
                <c:pt idx="28566">
                  <c:v>44061.125</c:v>
                </c:pt>
                <c:pt idx="28567">
                  <c:v>44061.145833333343</c:v>
                </c:pt>
                <c:pt idx="28568">
                  <c:v>44061.166666666657</c:v>
                </c:pt>
                <c:pt idx="28569">
                  <c:v>44061.1875</c:v>
                </c:pt>
                <c:pt idx="28570">
                  <c:v>44061.208333333343</c:v>
                </c:pt>
                <c:pt idx="28571">
                  <c:v>44061.22916666665</c:v>
                </c:pt>
                <c:pt idx="28572">
                  <c:v>44061.25</c:v>
                </c:pt>
                <c:pt idx="28573">
                  <c:v>44061.270833333343</c:v>
                </c:pt>
                <c:pt idx="28574">
                  <c:v>44061.29166666665</c:v>
                </c:pt>
                <c:pt idx="28575">
                  <c:v>44061.3125</c:v>
                </c:pt>
                <c:pt idx="28576">
                  <c:v>44061.333333333343</c:v>
                </c:pt>
                <c:pt idx="28577">
                  <c:v>44061.354166666657</c:v>
                </c:pt>
                <c:pt idx="28578">
                  <c:v>44061.375</c:v>
                </c:pt>
                <c:pt idx="28579">
                  <c:v>44061.395833333343</c:v>
                </c:pt>
                <c:pt idx="28580">
                  <c:v>44061.416666666657</c:v>
                </c:pt>
                <c:pt idx="28581">
                  <c:v>44061.4375</c:v>
                </c:pt>
                <c:pt idx="28582">
                  <c:v>44061.458333333343</c:v>
                </c:pt>
                <c:pt idx="28583">
                  <c:v>44061.479166666657</c:v>
                </c:pt>
                <c:pt idx="28584">
                  <c:v>44061.5</c:v>
                </c:pt>
                <c:pt idx="28585">
                  <c:v>44061.520833333343</c:v>
                </c:pt>
                <c:pt idx="28586">
                  <c:v>44061.541666666657</c:v>
                </c:pt>
                <c:pt idx="28587">
                  <c:v>44061.5625</c:v>
                </c:pt>
                <c:pt idx="28588">
                  <c:v>44061.583333333343</c:v>
                </c:pt>
                <c:pt idx="28589">
                  <c:v>44061.604166666657</c:v>
                </c:pt>
                <c:pt idx="28590">
                  <c:v>44061.625</c:v>
                </c:pt>
                <c:pt idx="28591">
                  <c:v>44061.645833333343</c:v>
                </c:pt>
                <c:pt idx="28592">
                  <c:v>44061.666666666657</c:v>
                </c:pt>
                <c:pt idx="28593">
                  <c:v>44061.6875</c:v>
                </c:pt>
                <c:pt idx="28594">
                  <c:v>44061.708333333343</c:v>
                </c:pt>
                <c:pt idx="28595">
                  <c:v>44061.72916666665</c:v>
                </c:pt>
                <c:pt idx="28596">
                  <c:v>44061.75</c:v>
                </c:pt>
                <c:pt idx="28597">
                  <c:v>44061.770833333343</c:v>
                </c:pt>
                <c:pt idx="28598">
                  <c:v>44061.79166666665</c:v>
                </c:pt>
                <c:pt idx="28599">
                  <c:v>44061.8125</c:v>
                </c:pt>
                <c:pt idx="28600">
                  <c:v>44061.833333333343</c:v>
                </c:pt>
                <c:pt idx="28601">
                  <c:v>44061.854166666657</c:v>
                </c:pt>
                <c:pt idx="28602">
                  <c:v>44061.875</c:v>
                </c:pt>
                <c:pt idx="28603">
                  <c:v>44061.895833333343</c:v>
                </c:pt>
                <c:pt idx="28604">
                  <c:v>44061.916666666657</c:v>
                </c:pt>
                <c:pt idx="28605">
                  <c:v>44061.9375</c:v>
                </c:pt>
                <c:pt idx="28606">
                  <c:v>44061.958333333343</c:v>
                </c:pt>
                <c:pt idx="28607">
                  <c:v>44061.979166666657</c:v>
                </c:pt>
                <c:pt idx="28608">
                  <c:v>44062</c:v>
                </c:pt>
                <c:pt idx="28609">
                  <c:v>44062.020833333343</c:v>
                </c:pt>
                <c:pt idx="28610">
                  <c:v>44062.041666666657</c:v>
                </c:pt>
                <c:pt idx="28611">
                  <c:v>44062.0625</c:v>
                </c:pt>
                <c:pt idx="28612">
                  <c:v>44062.083333333343</c:v>
                </c:pt>
                <c:pt idx="28613">
                  <c:v>44062.104166666657</c:v>
                </c:pt>
                <c:pt idx="28614">
                  <c:v>44062.125</c:v>
                </c:pt>
                <c:pt idx="28615">
                  <c:v>44062.145833333343</c:v>
                </c:pt>
                <c:pt idx="28616">
                  <c:v>44062.166666666657</c:v>
                </c:pt>
                <c:pt idx="28617">
                  <c:v>44062.1875</c:v>
                </c:pt>
                <c:pt idx="28618">
                  <c:v>44062.208333333343</c:v>
                </c:pt>
                <c:pt idx="28619">
                  <c:v>44062.22916666665</c:v>
                </c:pt>
                <c:pt idx="28620">
                  <c:v>44062.25</c:v>
                </c:pt>
                <c:pt idx="28621">
                  <c:v>44062.270833333343</c:v>
                </c:pt>
                <c:pt idx="28622">
                  <c:v>44062.29166666665</c:v>
                </c:pt>
                <c:pt idx="28623">
                  <c:v>44062.3125</c:v>
                </c:pt>
                <c:pt idx="28624">
                  <c:v>44062.333333333343</c:v>
                </c:pt>
                <c:pt idx="28625">
                  <c:v>44062.354166666657</c:v>
                </c:pt>
                <c:pt idx="28626">
                  <c:v>44062.375</c:v>
                </c:pt>
                <c:pt idx="28627">
                  <c:v>44062.395833333343</c:v>
                </c:pt>
                <c:pt idx="28628">
                  <c:v>44062.416666666657</c:v>
                </c:pt>
                <c:pt idx="28629">
                  <c:v>44062.4375</c:v>
                </c:pt>
                <c:pt idx="28630">
                  <c:v>44062.458333333343</c:v>
                </c:pt>
                <c:pt idx="28631">
                  <c:v>44062.479166666657</c:v>
                </c:pt>
                <c:pt idx="28632">
                  <c:v>44062.5</c:v>
                </c:pt>
                <c:pt idx="28633">
                  <c:v>44062.520833333343</c:v>
                </c:pt>
                <c:pt idx="28634">
                  <c:v>44062.541666666657</c:v>
                </c:pt>
                <c:pt idx="28635">
                  <c:v>44062.5625</c:v>
                </c:pt>
                <c:pt idx="28636">
                  <c:v>44062.583333333343</c:v>
                </c:pt>
                <c:pt idx="28637">
                  <c:v>44062.604166666657</c:v>
                </c:pt>
                <c:pt idx="28638">
                  <c:v>44062.625</c:v>
                </c:pt>
                <c:pt idx="28639">
                  <c:v>44062.645833333343</c:v>
                </c:pt>
                <c:pt idx="28640">
                  <c:v>44062.666666666657</c:v>
                </c:pt>
                <c:pt idx="28641">
                  <c:v>44062.6875</c:v>
                </c:pt>
                <c:pt idx="28642">
                  <c:v>44062.708333333343</c:v>
                </c:pt>
                <c:pt idx="28643">
                  <c:v>44062.72916666665</c:v>
                </c:pt>
                <c:pt idx="28644">
                  <c:v>44062.75</c:v>
                </c:pt>
                <c:pt idx="28645">
                  <c:v>44062.770833333343</c:v>
                </c:pt>
                <c:pt idx="28646">
                  <c:v>44062.79166666665</c:v>
                </c:pt>
                <c:pt idx="28647">
                  <c:v>44062.8125</c:v>
                </c:pt>
                <c:pt idx="28648">
                  <c:v>44062.833333333343</c:v>
                </c:pt>
                <c:pt idx="28649">
                  <c:v>44062.854166666657</c:v>
                </c:pt>
                <c:pt idx="28650">
                  <c:v>44062.875</c:v>
                </c:pt>
                <c:pt idx="28651">
                  <c:v>44062.895833333343</c:v>
                </c:pt>
                <c:pt idx="28652">
                  <c:v>44062.916666666657</c:v>
                </c:pt>
                <c:pt idx="28653">
                  <c:v>44062.9375</c:v>
                </c:pt>
                <c:pt idx="28654">
                  <c:v>44062.958333333343</c:v>
                </c:pt>
                <c:pt idx="28655">
                  <c:v>44062.979166666657</c:v>
                </c:pt>
                <c:pt idx="28656">
                  <c:v>44063</c:v>
                </c:pt>
                <c:pt idx="28657">
                  <c:v>44063.020833333343</c:v>
                </c:pt>
                <c:pt idx="28658">
                  <c:v>44063.041666666657</c:v>
                </c:pt>
                <c:pt idx="28659">
                  <c:v>44063.0625</c:v>
                </c:pt>
                <c:pt idx="28660">
                  <c:v>44063.083333333343</c:v>
                </c:pt>
                <c:pt idx="28661">
                  <c:v>44063.104166666657</c:v>
                </c:pt>
                <c:pt idx="28662">
                  <c:v>44063.125</c:v>
                </c:pt>
                <c:pt idx="28663">
                  <c:v>44063.145833333343</c:v>
                </c:pt>
                <c:pt idx="28664">
                  <c:v>44063.166666666657</c:v>
                </c:pt>
                <c:pt idx="28665">
                  <c:v>44063.1875</c:v>
                </c:pt>
                <c:pt idx="28666">
                  <c:v>44063.208333333343</c:v>
                </c:pt>
                <c:pt idx="28667">
                  <c:v>44063.22916666665</c:v>
                </c:pt>
                <c:pt idx="28668">
                  <c:v>44063.25</c:v>
                </c:pt>
                <c:pt idx="28669">
                  <c:v>44063.270833333343</c:v>
                </c:pt>
                <c:pt idx="28670">
                  <c:v>44063.29166666665</c:v>
                </c:pt>
                <c:pt idx="28671">
                  <c:v>44063.3125</c:v>
                </c:pt>
                <c:pt idx="28672">
                  <c:v>44063.333333333343</c:v>
                </c:pt>
                <c:pt idx="28673">
                  <c:v>44063.354166666657</c:v>
                </c:pt>
                <c:pt idx="28674">
                  <c:v>44063.375</c:v>
                </c:pt>
                <c:pt idx="28675">
                  <c:v>44063.395833333343</c:v>
                </c:pt>
                <c:pt idx="28676">
                  <c:v>44063.416666666657</c:v>
                </c:pt>
                <c:pt idx="28677">
                  <c:v>44063.4375</c:v>
                </c:pt>
                <c:pt idx="28678">
                  <c:v>44063.458333333343</c:v>
                </c:pt>
                <c:pt idx="28679">
                  <c:v>44063.479166666657</c:v>
                </c:pt>
                <c:pt idx="28680">
                  <c:v>44063.5</c:v>
                </c:pt>
                <c:pt idx="28681">
                  <c:v>44063.520833333343</c:v>
                </c:pt>
                <c:pt idx="28682">
                  <c:v>44063.541666666657</c:v>
                </c:pt>
                <c:pt idx="28683">
                  <c:v>44063.5625</c:v>
                </c:pt>
                <c:pt idx="28684">
                  <c:v>44063.583333333343</c:v>
                </c:pt>
                <c:pt idx="28685">
                  <c:v>44063.604166666657</c:v>
                </c:pt>
                <c:pt idx="28686">
                  <c:v>44063.625</c:v>
                </c:pt>
                <c:pt idx="28687">
                  <c:v>44063.645833333343</c:v>
                </c:pt>
                <c:pt idx="28688">
                  <c:v>44063.666666666657</c:v>
                </c:pt>
                <c:pt idx="28689">
                  <c:v>44063.6875</c:v>
                </c:pt>
                <c:pt idx="28690">
                  <c:v>44063.708333333343</c:v>
                </c:pt>
                <c:pt idx="28691">
                  <c:v>44063.72916666665</c:v>
                </c:pt>
                <c:pt idx="28692">
                  <c:v>44063.75</c:v>
                </c:pt>
                <c:pt idx="28693">
                  <c:v>44063.770833333343</c:v>
                </c:pt>
                <c:pt idx="28694">
                  <c:v>44063.79166666665</c:v>
                </c:pt>
                <c:pt idx="28695">
                  <c:v>44063.8125</c:v>
                </c:pt>
                <c:pt idx="28696">
                  <c:v>44063.833333333343</c:v>
                </c:pt>
                <c:pt idx="28697">
                  <c:v>44063.854166666657</c:v>
                </c:pt>
                <c:pt idx="28698">
                  <c:v>44063.875</c:v>
                </c:pt>
                <c:pt idx="28699">
                  <c:v>44063.895833333343</c:v>
                </c:pt>
                <c:pt idx="28700">
                  <c:v>44063.916666666657</c:v>
                </c:pt>
                <c:pt idx="28701">
                  <c:v>44063.9375</c:v>
                </c:pt>
                <c:pt idx="28702">
                  <c:v>44063.958333333343</c:v>
                </c:pt>
                <c:pt idx="28703">
                  <c:v>44063.979166666657</c:v>
                </c:pt>
                <c:pt idx="28704">
                  <c:v>44064</c:v>
                </c:pt>
                <c:pt idx="28705">
                  <c:v>44064.020833333343</c:v>
                </c:pt>
                <c:pt idx="28706">
                  <c:v>44064.041666666657</c:v>
                </c:pt>
                <c:pt idx="28707">
                  <c:v>44064.0625</c:v>
                </c:pt>
                <c:pt idx="28708">
                  <c:v>44064.083333333343</c:v>
                </c:pt>
                <c:pt idx="28709">
                  <c:v>44064.104166666657</c:v>
                </c:pt>
                <c:pt idx="28710">
                  <c:v>44064.125</c:v>
                </c:pt>
                <c:pt idx="28711">
                  <c:v>44064.145833333343</c:v>
                </c:pt>
                <c:pt idx="28712">
                  <c:v>44064.166666666657</c:v>
                </c:pt>
                <c:pt idx="28713">
                  <c:v>44064.1875</c:v>
                </c:pt>
                <c:pt idx="28714">
                  <c:v>44064.208333333343</c:v>
                </c:pt>
                <c:pt idx="28715">
                  <c:v>44064.22916666665</c:v>
                </c:pt>
                <c:pt idx="28716">
                  <c:v>44064.25</c:v>
                </c:pt>
                <c:pt idx="28717">
                  <c:v>44064.270833333343</c:v>
                </c:pt>
                <c:pt idx="28718">
                  <c:v>44064.29166666665</c:v>
                </c:pt>
                <c:pt idx="28719">
                  <c:v>44064.3125</c:v>
                </c:pt>
                <c:pt idx="28720">
                  <c:v>44064.333333333343</c:v>
                </c:pt>
                <c:pt idx="28721">
                  <c:v>44064.354166666657</c:v>
                </c:pt>
                <c:pt idx="28722">
                  <c:v>44064.375</c:v>
                </c:pt>
                <c:pt idx="28723">
                  <c:v>44064.395833333343</c:v>
                </c:pt>
                <c:pt idx="28724">
                  <c:v>44064.416666666657</c:v>
                </c:pt>
                <c:pt idx="28725">
                  <c:v>44064.4375</c:v>
                </c:pt>
                <c:pt idx="28726">
                  <c:v>44064.458333333343</c:v>
                </c:pt>
                <c:pt idx="28727">
                  <c:v>44064.479166666657</c:v>
                </c:pt>
                <c:pt idx="28728">
                  <c:v>44064.5</c:v>
                </c:pt>
                <c:pt idx="28729">
                  <c:v>44064.520833333343</c:v>
                </c:pt>
                <c:pt idx="28730">
                  <c:v>44064.541666666657</c:v>
                </c:pt>
                <c:pt idx="28731">
                  <c:v>44064.5625</c:v>
                </c:pt>
                <c:pt idx="28732">
                  <c:v>44064.583333333343</c:v>
                </c:pt>
                <c:pt idx="28733">
                  <c:v>44064.604166666657</c:v>
                </c:pt>
                <c:pt idx="28734">
                  <c:v>44064.625</c:v>
                </c:pt>
                <c:pt idx="28735">
                  <c:v>44064.645833333343</c:v>
                </c:pt>
                <c:pt idx="28736">
                  <c:v>44064.666666666657</c:v>
                </c:pt>
                <c:pt idx="28737">
                  <c:v>44064.6875</c:v>
                </c:pt>
                <c:pt idx="28738">
                  <c:v>44064.708333333343</c:v>
                </c:pt>
                <c:pt idx="28739">
                  <c:v>44064.72916666665</c:v>
                </c:pt>
                <c:pt idx="28740">
                  <c:v>44064.75</c:v>
                </c:pt>
                <c:pt idx="28741">
                  <c:v>44064.770833333343</c:v>
                </c:pt>
                <c:pt idx="28742">
                  <c:v>44064.79166666665</c:v>
                </c:pt>
                <c:pt idx="28743">
                  <c:v>44064.8125</c:v>
                </c:pt>
                <c:pt idx="28744">
                  <c:v>44064.833333333343</c:v>
                </c:pt>
                <c:pt idx="28745">
                  <c:v>44064.854166666657</c:v>
                </c:pt>
                <c:pt idx="28746">
                  <c:v>44064.875</c:v>
                </c:pt>
                <c:pt idx="28747">
                  <c:v>44064.895833333343</c:v>
                </c:pt>
                <c:pt idx="28748">
                  <c:v>44064.916666666657</c:v>
                </c:pt>
                <c:pt idx="28749">
                  <c:v>44064.9375</c:v>
                </c:pt>
                <c:pt idx="28750">
                  <c:v>44064.958333333343</c:v>
                </c:pt>
                <c:pt idx="28751">
                  <c:v>44064.979166666657</c:v>
                </c:pt>
                <c:pt idx="28752">
                  <c:v>44065</c:v>
                </c:pt>
                <c:pt idx="28753">
                  <c:v>44065.020833333343</c:v>
                </c:pt>
                <c:pt idx="28754">
                  <c:v>44065.041666666657</c:v>
                </c:pt>
                <c:pt idx="28755">
                  <c:v>44065.0625</c:v>
                </c:pt>
                <c:pt idx="28756">
                  <c:v>44065.083333333343</c:v>
                </c:pt>
                <c:pt idx="28757">
                  <c:v>44065.104166666657</c:v>
                </c:pt>
                <c:pt idx="28758">
                  <c:v>44065.125</c:v>
                </c:pt>
                <c:pt idx="28759">
                  <c:v>44065.145833333343</c:v>
                </c:pt>
                <c:pt idx="28760">
                  <c:v>44065.166666666657</c:v>
                </c:pt>
                <c:pt idx="28761">
                  <c:v>44065.1875</c:v>
                </c:pt>
                <c:pt idx="28762">
                  <c:v>44065.208333333343</c:v>
                </c:pt>
                <c:pt idx="28763">
                  <c:v>44065.22916666665</c:v>
                </c:pt>
                <c:pt idx="28764">
                  <c:v>44065.25</c:v>
                </c:pt>
                <c:pt idx="28765">
                  <c:v>44065.270833333343</c:v>
                </c:pt>
                <c:pt idx="28766">
                  <c:v>44065.29166666665</c:v>
                </c:pt>
                <c:pt idx="28767">
                  <c:v>44065.3125</c:v>
                </c:pt>
                <c:pt idx="28768">
                  <c:v>44065.333333333343</c:v>
                </c:pt>
                <c:pt idx="28769">
                  <c:v>44065.354166666657</c:v>
                </c:pt>
                <c:pt idx="28770">
                  <c:v>44065.375</c:v>
                </c:pt>
                <c:pt idx="28771">
                  <c:v>44065.395833333343</c:v>
                </c:pt>
                <c:pt idx="28772">
                  <c:v>44065.416666666657</c:v>
                </c:pt>
                <c:pt idx="28773">
                  <c:v>44065.4375</c:v>
                </c:pt>
                <c:pt idx="28774">
                  <c:v>44065.458333333343</c:v>
                </c:pt>
                <c:pt idx="28775">
                  <c:v>44065.479166666657</c:v>
                </c:pt>
                <c:pt idx="28776">
                  <c:v>44065.5</c:v>
                </c:pt>
                <c:pt idx="28777">
                  <c:v>44065.520833333343</c:v>
                </c:pt>
                <c:pt idx="28778">
                  <c:v>44065.541666666657</c:v>
                </c:pt>
                <c:pt idx="28779">
                  <c:v>44065.5625</c:v>
                </c:pt>
                <c:pt idx="28780">
                  <c:v>44065.583333333343</c:v>
                </c:pt>
                <c:pt idx="28781">
                  <c:v>44065.604166666657</c:v>
                </c:pt>
                <c:pt idx="28782">
                  <c:v>44065.625</c:v>
                </c:pt>
                <c:pt idx="28783">
                  <c:v>44065.645833333343</c:v>
                </c:pt>
                <c:pt idx="28784">
                  <c:v>44065.666666666657</c:v>
                </c:pt>
                <c:pt idx="28785">
                  <c:v>44065.6875</c:v>
                </c:pt>
                <c:pt idx="28786">
                  <c:v>44065.708333333343</c:v>
                </c:pt>
                <c:pt idx="28787">
                  <c:v>44065.72916666665</c:v>
                </c:pt>
                <c:pt idx="28788">
                  <c:v>44065.75</c:v>
                </c:pt>
                <c:pt idx="28789">
                  <c:v>44065.770833333343</c:v>
                </c:pt>
                <c:pt idx="28790">
                  <c:v>44065.79166666665</c:v>
                </c:pt>
                <c:pt idx="28791">
                  <c:v>44065.8125</c:v>
                </c:pt>
                <c:pt idx="28792">
                  <c:v>44065.833333333343</c:v>
                </c:pt>
                <c:pt idx="28793">
                  <c:v>44065.854166666657</c:v>
                </c:pt>
                <c:pt idx="28794">
                  <c:v>44065.875</c:v>
                </c:pt>
                <c:pt idx="28795">
                  <c:v>44065.895833333343</c:v>
                </c:pt>
                <c:pt idx="28796">
                  <c:v>44065.916666666657</c:v>
                </c:pt>
                <c:pt idx="28797">
                  <c:v>44065.9375</c:v>
                </c:pt>
                <c:pt idx="28798">
                  <c:v>44065.958333333343</c:v>
                </c:pt>
                <c:pt idx="28799">
                  <c:v>44065.979166666657</c:v>
                </c:pt>
                <c:pt idx="28800">
                  <c:v>44066</c:v>
                </c:pt>
                <c:pt idx="28801">
                  <c:v>44066.020833333343</c:v>
                </c:pt>
                <c:pt idx="28802">
                  <c:v>44066.041666666657</c:v>
                </c:pt>
                <c:pt idx="28803">
                  <c:v>44066.0625</c:v>
                </c:pt>
                <c:pt idx="28804">
                  <c:v>44066.083333333343</c:v>
                </c:pt>
                <c:pt idx="28805">
                  <c:v>44066.104166666657</c:v>
                </c:pt>
                <c:pt idx="28806">
                  <c:v>44066.125</c:v>
                </c:pt>
                <c:pt idx="28807">
                  <c:v>44066.145833333343</c:v>
                </c:pt>
                <c:pt idx="28808">
                  <c:v>44066.166666666657</c:v>
                </c:pt>
                <c:pt idx="28809">
                  <c:v>44066.1875</c:v>
                </c:pt>
                <c:pt idx="28810">
                  <c:v>44066.208333333343</c:v>
                </c:pt>
                <c:pt idx="28811">
                  <c:v>44066.22916666665</c:v>
                </c:pt>
                <c:pt idx="28812">
                  <c:v>44066.25</c:v>
                </c:pt>
                <c:pt idx="28813">
                  <c:v>44066.270833333343</c:v>
                </c:pt>
                <c:pt idx="28814">
                  <c:v>44066.29166666665</c:v>
                </c:pt>
                <c:pt idx="28815">
                  <c:v>44066.3125</c:v>
                </c:pt>
                <c:pt idx="28816">
                  <c:v>44066.333333333343</c:v>
                </c:pt>
                <c:pt idx="28817">
                  <c:v>44066.354166666657</c:v>
                </c:pt>
                <c:pt idx="28818">
                  <c:v>44066.375</c:v>
                </c:pt>
                <c:pt idx="28819">
                  <c:v>44066.395833333343</c:v>
                </c:pt>
                <c:pt idx="28820">
                  <c:v>44066.416666666657</c:v>
                </c:pt>
                <c:pt idx="28821">
                  <c:v>44066.4375</c:v>
                </c:pt>
                <c:pt idx="28822">
                  <c:v>44066.458333333343</c:v>
                </c:pt>
                <c:pt idx="28823">
                  <c:v>44066.479166666657</c:v>
                </c:pt>
                <c:pt idx="28824">
                  <c:v>44066.5</c:v>
                </c:pt>
                <c:pt idx="28825">
                  <c:v>44066.520833333343</c:v>
                </c:pt>
                <c:pt idx="28826">
                  <c:v>44066.541666666657</c:v>
                </c:pt>
                <c:pt idx="28827">
                  <c:v>44066.5625</c:v>
                </c:pt>
                <c:pt idx="28828">
                  <c:v>44066.583333333343</c:v>
                </c:pt>
                <c:pt idx="28829">
                  <c:v>44066.604166666657</c:v>
                </c:pt>
                <c:pt idx="28830">
                  <c:v>44066.625</c:v>
                </c:pt>
                <c:pt idx="28831">
                  <c:v>44066.645833333343</c:v>
                </c:pt>
                <c:pt idx="28832">
                  <c:v>44066.666666666657</c:v>
                </c:pt>
                <c:pt idx="28833">
                  <c:v>44066.6875</c:v>
                </c:pt>
                <c:pt idx="28834">
                  <c:v>44066.708333333343</c:v>
                </c:pt>
                <c:pt idx="28835">
                  <c:v>44066.72916666665</c:v>
                </c:pt>
                <c:pt idx="28836">
                  <c:v>44066.75</c:v>
                </c:pt>
                <c:pt idx="28837">
                  <c:v>44066.770833333343</c:v>
                </c:pt>
                <c:pt idx="28838">
                  <c:v>44066.79166666665</c:v>
                </c:pt>
                <c:pt idx="28839">
                  <c:v>44066.8125</c:v>
                </c:pt>
                <c:pt idx="28840">
                  <c:v>44066.833333333343</c:v>
                </c:pt>
                <c:pt idx="28841">
                  <c:v>44066.854166666657</c:v>
                </c:pt>
                <c:pt idx="28842">
                  <c:v>44066.875</c:v>
                </c:pt>
                <c:pt idx="28843">
                  <c:v>44066.895833333343</c:v>
                </c:pt>
                <c:pt idx="28844">
                  <c:v>44066.916666666657</c:v>
                </c:pt>
                <c:pt idx="28845">
                  <c:v>44066.9375</c:v>
                </c:pt>
                <c:pt idx="28846">
                  <c:v>44066.958333333343</c:v>
                </c:pt>
                <c:pt idx="28847">
                  <c:v>44066.979166666657</c:v>
                </c:pt>
                <c:pt idx="28848">
                  <c:v>44067</c:v>
                </c:pt>
                <c:pt idx="28849">
                  <c:v>44067.020833333343</c:v>
                </c:pt>
                <c:pt idx="28850">
                  <c:v>44067.041666666657</c:v>
                </c:pt>
                <c:pt idx="28851">
                  <c:v>44067.0625</c:v>
                </c:pt>
                <c:pt idx="28852">
                  <c:v>44067.083333333343</c:v>
                </c:pt>
                <c:pt idx="28853">
                  <c:v>44067.104166666657</c:v>
                </c:pt>
                <c:pt idx="28854">
                  <c:v>44067.125</c:v>
                </c:pt>
                <c:pt idx="28855">
                  <c:v>44067.145833333343</c:v>
                </c:pt>
                <c:pt idx="28856">
                  <c:v>44067.166666666657</c:v>
                </c:pt>
                <c:pt idx="28857">
                  <c:v>44067.1875</c:v>
                </c:pt>
                <c:pt idx="28858">
                  <c:v>44067.208333333343</c:v>
                </c:pt>
                <c:pt idx="28859">
                  <c:v>44067.22916666665</c:v>
                </c:pt>
                <c:pt idx="28860">
                  <c:v>44067.25</c:v>
                </c:pt>
                <c:pt idx="28861">
                  <c:v>44067.270833333343</c:v>
                </c:pt>
                <c:pt idx="28862">
                  <c:v>44067.29166666665</c:v>
                </c:pt>
                <c:pt idx="28863">
                  <c:v>44067.3125</c:v>
                </c:pt>
                <c:pt idx="28864">
                  <c:v>44067.333333333343</c:v>
                </c:pt>
                <c:pt idx="28865">
                  <c:v>44067.354166666657</c:v>
                </c:pt>
                <c:pt idx="28866">
                  <c:v>44067.375</c:v>
                </c:pt>
                <c:pt idx="28867">
                  <c:v>44067.395833333343</c:v>
                </c:pt>
                <c:pt idx="28868">
                  <c:v>44067.416666666657</c:v>
                </c:pt>
                <c:pt idx="28869">
                  <c:v>44067.4375</c:v>
                </c:pt>
                <c:pt idx="28870">
                  <c:v>44067.458333333343</c:v>
                </c:pt>
                <c:pt idx="28871">
                  <c:v>44067.479166666657</c:v>
                </c:pt>
                <c:pt idx="28872">
                  <c:v>44067.5</c:v>
                </c:pt>
                <c:pt idx="28873">
                  <c:v>44067.520833333343</c:v>
                </c:pt>
                <c:pt idx="28874">
                  <c:v>44067.541666666657</c:v>
                </c:pt>
                <c:pt idx="28875">
                  <c:v>44067.5625</c:v>
                </c:pt>
                <c:pt idx="28876">
                  <c:v>44067.583333333343</c:v>
                </c:pt>
                <c:pt idx="28877">
                  <c:v>44067.604166666657</c:v>
                </c:pt>
                <c:pt idx="28878">
                  <c:v>44067.625</c:v>
                </c:pt>
                <c:pt idx="28879">
                  <c:v>44067.645833333343</c:v>
                </c:pt>
                <c:pt idx="28880">
                  <c:v>44067.666666666657</c:v>
                </c:pt>
                <c:pt idx="28881">
                  <c:v>44067.6875</c:v>
                </c:pt>
                <c:pt idx="28882">
                  <c:v>44067.708333333343</c:v>
                </c:pt>
                <c:pt idx="28883">
                  <c:v>44067.72916666665</c:v>
                </c:pt>
                <c:pt idx="28884">
                  <c:v>44067.75</c:v>
                </c:pt>
                <c:pt idx="28885">
                  <c:v>44067.770833333343</c:v>
                </c:pt>
                <c:pt idx="28886">
                  <c:v>44067.79166666665</c:v>
                </c:pt>
                <c:pt idx="28887">
                  <c:v>44067.8125</c:v>
                </c:pt>
                <c:pt idx="28888">
                  <c:v>44067.833333333343</c:v>
                </c:pt>
                <c:pt idx="28889">
                  <c:v>44067.854166666657</c:v>
                </c:pt>
                <c:pt idx="28890">
                  <c:v>44067.875</c:v>
                </c:pt>
                <c:pt idx="28891">
                  <c:v>44067.895833333343</c:v>
                </c:pt>
                <c:pt idx="28892">
                  <c:v>44067.916666666657</c:v>
                </c:pt>
                <c:pt idx="28893">
                  <c:v>44067.9375</c:v>
                </c:pt>
                <c:pt idx="28894">
                  <c:v>44067.958333333343</c:v>
                </c:pt>
                <c:pt idx="28895">
                  <c:v>44067.979166666657</c:v>
                </c:pt>
                <c:pt idx="28896">
                  <c:v>44068</c:v>
                </c:pt>
                <c:pt idx="28897">
                  <c:v>44068.020833333343</c:v>
                </c:pt>
                <c:pt idx="28898">
                  <c:v>44068.041666666657</c:v>
                </c:pt>
                <c:pt idx="28899">
                  <c:v>44068.0625</c:v>
                </c:pt>
                <c:pt idx="28900">
                  <c:v>44068.083333333343</c:v>
                </c:pt>
                <c:pt idx="28901">
                  <c:v>44068.104166666657</c:v>
                </c:pt>
                <c:pt idx="28902">
                  <c:v>44068.125</c:v>
                </c:pt>
                <c:pt idx="28903">
                  <c:v>44068.145833333343</c:v>
                </c:pt>
                <c:pt idx="28904">
                  <c:v>44068.166666666657</c:v>
                </c:pt>
                <c:pt idx="28905">
                  <c:v>44068.1875</c:v>
                </c:pt>
                <c:pt idx="28906">
                  <c:v>44068.208333333343</c:v>
                </c:pt>
                <c:pt idx="28907">
                  <c:v>44068.22916666665</c:v>
                </c:pt>
                <c:pt idx="28908">
                  <c:v>44068.25</c:v>
                </c:pt>
                <c:pt idx="28909">
                  <c:v>44068.270833333343</c:v>
                </c:pt>
                <c:pt idx="28910">
                  <c:v>44068.29166666665</c:v>
                </c:pt>
                <c:pt idx="28911">
                  <c:v>44068.3125</c:v>
                </c:pt>
                <c:pt idx="28912">
                  <c:v>44068.333333333343</c:v>
                </c:pt>
                <c:pt idx="28913">
                  <c:v>44068.354166666657</c:v>
                </c:pt>
                <c:pt idx="28914">
                  <c:v>44068.375</c:v>
                </c:pt>
                <c:pt idx="28915">
                  <c:v>44068.395833333343</c:v>
                </c:pt>
                <c:pt idx="28916">
                  <c:v>44068.416666666657</c:v>
                </c:pt>
                <c:pt idx="28917">
                  <c:v>44068.4375</c:v>
                </c:pt>
                <c:pt idx="28918">
                  <c:v>44068.458333333343</c:v>
                </c:pt>
                <c:pt idx="28919">
                  <c:v>44068.479166666657</c:v>
                </c:pt>
                <c:pt idx="28920">
                  <c:v>44068.5</c:v>
                </c:pt>
                <c:pt idx="28921">
                  <c:v>44068.520833333343</c:v>
                </c:pt>
                <c:pt idx="28922">
                  <c:v>44068.541666666657</c:v>
                </c:pt>
                <c:pt idx="28923">
                  <c:v>44068.5625</c:v>
                </c:pt>
                <c:pt idx="28924">
                  <c:v>44068.583333333343</c:v>
                </c:pt>
                <c:pt idx="28925">
                  <c:v>44068.604166666657</c:v>
                </c:pt>
                <c:pt idx="28926">
                  <c:v>44068.625</c:v>
                </c:pt>
                <c:pt idx="28927">
                  <c:v>44068.645833333343</c:v>
                </c:pt>
                <c:pt idx="28928">
                  <c:v>44068.666666666657</c:v>
                </c:pt>
                <c:pt idx="28929">
                  <c:v>44068.6875</c:v>
                </c:pt>
                <c:pt idx="28930">
                  <c:v>44068.708333333343</c:v>
                </c:pt>
                <c:pt idx="28931">
                  <c:v>44068.72916666665</c:v>
                </c:pt>
                <c:pt idx="28932">
                  <c:v>44068.75</c:v>
                </c:pt>
                <c:pt idx="28933">
                  <c:v>44068.770833333343</c:v>
                </c:pt>
                <c:pt idx="28934">
                  <c:v>44068.79166666665</c:v>
                </c:pt>
                <c:pt idx="28935">
                  <c:v>44068.8125</c:v>
                </c:pt>
                <c:pt idx="28936">
                  <c:v>44068.833333333343</c:v>
                </c:pt>
                <c:pt idx="28937">
                  <c:v>44068.854166666657</c:v>
                </c:pt>
                <c:pt idx="28938">
                  <c:v>44068.875</c:v>
                </c:pt>
                <c:pt idx="28939">
                  <c:v>44068.895833333343</c:v>
                </c:pt>
                <c:pt idx="28940">
                  <c:v>44068.916666666657</c:v>
                </c:pt>
                <c:pt idx="28941">
                  <c:v>44068.9375</c:v>
                </c:pt>
                <c:pt idx="28942">
                  <c:v>44068.958333333343</c:v>
                </c:pt>
                <c:pt idx="28943">
                  <c:v>44068.979166666657</c:v>
                </c:pt>
                <c:pt idx="28944">
                  <c:v>44069</c:v>
                </c:pt>
                <c:pt idx="28945">
                  <c:v>44069.020833333343</c:v>
                </c:pt>
                <c:pt idx="28946">
                  <c:v>44069.041666666657</c:v>
                </c:pt>
                <c:pt idx="28947">
                  <c:v>44069.0625</c:v>
                </c:pt>
                <c:pt idx="28948">
                  <c:v>44069.083333333343</c:v>
                </c:pt>
                <c:pt idx="28949">
                  <c:v>44069.104166666657</c:v>
                </c:pt>
                <c:pt idx="28950">
                  <c:v>44069.125</c:v>
                </c:pt>
                <c:pt idx="28951">
                  <c:v>44069.145833333343</c:v>
                </c:pt>
                <c:pt idx="28952">
                  <c:v>44069.166666666657</c:v>
                </c:pt>
                <c:pt idx="28953">
                  <c:v>44069.1875</c:v>
                </c:pt>
                <c:pt idx="28954">
                  <c:v>44069.208333333343</c:v>
                </c:pt>
                <c:pt idx="28955">
                  <c:v>44069.22916666665</c:v>
                </c:pt>
                <c:pt idx="28956">
                  <c:v>44069.25</c:v>
                </c:pt>
                <c:pt idx="28957">
                  <c:v>44069.270833333343</c:v>
                </c:pt>
                <c:pt idx="28958">
                  <c:v>44069.29166666665</c:v>
                </c:pt>
                <c:pt idx="28959">
                  <c:v>44069.3125</c:v>
                </c:pt>
                <c:pt idx="28960">
                  <c:v>44069.333333333343</c:v>
                </c:pt>
                <c:pt idx="28961">
                  <c:v>44069.354166666657</c:v>
                </c:pt>
                <c:pt idx="28962">
                  <c:v>44069.375</c:v>
                </c:pt>
                <c:pt idx="28963">
                  <c:v>44069.395833333343</c:v>
                </c:pt>
                <c:pt idx="28964">
                  <c:v>44069.416666666657</c:v>
                </c:pt>
                <c:pt idx="28965">
                  <c:v>44069.4375</c:v>
                </c:pt>
                <c:pt idx="28966">
                  <c:v>44069.458333333343</c:v>
                </c:pt>
                <c:pt idx="28967">
                  <c:v>44069.479166666657</c:v>
                </c:pt>
                <c:pt idx="28968">
                  <c:v>44069.5</c:v>
                </c:pt>
                <c:pt idx="28969">
                  <c:v>44069.520833333343</c:v>
                </c:pt>
                <c:pt idx="28970">
                  <c:v>44069.541666666657</c:v>
                </c:pt>
                <c:pt idx="28971">
                  <c:v>44069.5625</c:v>
                </c:pt>
                <c:pt idx="28972">
                  <c:v>44069.583333333343</c:v>
                </c:pt>
                <c:pt idx="28973">
                  <c:v>44069.604166666657</c:v>
                </c:pt>
                <c:pt idx="28974">
                  <c:v>44069.625</c:v>
                </c:pt>
                <c:pt idx="28975">
                  <c:v>44069.645833333343</c:v>
                </c:pt>
                <c:pt idx="28976">
                  <c:v>44069.666666666657</c:v>
                </c:pt>
                <c:pt idx="28977">
                  <c:v>44069.6875</c:v>
                </c:pt>
                <c:pt idx="28978">
                  <c:v>44069.708333333343</c:v>
                </c:pt>
                <c:pt idx="28979">
                  <c:v>44069.72916666665</c:v>
                </c:pt>
                <c:pt idx="28980">
                  <c:v>44069.75</c:v>
                </c:pt>
                <c:pt idx="28981">
                  <c:v>44069.770833333343</c:v>
                </c:pt>
                <c:pt idx="28982">
                  <c:v>44069.79166666665</c:v>
                </c:pt>
                <c:pt idx="28983">
                  <c:v>44069.8125</c:v>
                </c:pt>
                <c:pt idx="28984">
                  <c:v>44069.833333333343</c:v>
                </c:pt>
                <c:pt idx="28985">
                  <c:v>44069.854166666657</c:v>
                </c:pt>
                <c:pt idx="28986">
                  <c:v>44069.875</c:v>
                </c:pt>
                <c:pt idx="28987">
                  <c:v>44069.895833333343</c:v>
                </c:pt>
                <c:pt idx="28988">
                  <c:v>44069.916666666657</c:v>
                </c:pt>
                <c:pt idx="28989">
                  <c:v>44069.9375</c:v>
                </c:pt>
                <c:pt idx="28990">
                  <c:v>44069.958333333343</c:v>
                </c:pt>
                <c:pt idx="28991">
                  <c:v>44069.979166666657</c:v>
                </c:pt>
                <c:pt idx="28992">
                  <c:v>44070</c:v>
                </c:pt>
                <c:pt idx="28993">
                  <c:v>44070.020833333343</c:v>
                </c:pt>
                <c:pt idx="28994">
                  <c:v>44070.041666666657</c:v>
                </c:pt>
                <c:pt idx="28995">
                  <c:v>44070.0625</c:v>
                </c:pt>
                <c:pt idx="28996">
                  <c:v>44070.083333333343</c:v>
                </c:pt>
                <c:pt idx="28997">
                  <c:v>44070.104166666657</c:v>
                </c:pt>
                <c:pt idx="28998">
                  <c:v>44070.125</c:v>
                </c:pt>
                <c:pt idx="28999">
                  <c:v>44070.145833333343</c:v>
                </c:pt>
                <c:pt idx="29000">
                  <c:v>44070.166666666657</c:v>
                </c:pt>
                <c:pt idx="29001">
                  <c:v>44070.1875</c:v>
                </c:pt>
                <c:pt idx="29002">
                  <c:v>44070.208333333343</c:v>
                </c:pt>
                <c:pt idx="29003">
                  <c:v>44070.22916666665</c:v>
                </c:pt>
                <c:pt idx="29004">
                  <c:v>44070.25</c:v>
                </c:pt>
                <c:pt idx="29005">
                  <c:v>44070.270833333343</c:v>
                </c:pt>
                <c:pt idx="29006">
                  <c:v>44070.29166666665</c:v>
                </c:pt>
                <c:pt idx="29007">
                  <c:v>44070.3125</c:v>
                </c:pt>
                <c:pt idx="29008">
                  <c:v>44070.333333333343</c:v>
                </c:pt>
                <c:pt idx="29009">
                  <c:v>44070.354166666657</c:v>
                </c:pt>
                <c:pt idx="29010">
                  <c:v>44070.375</c:v>
                </c:pt>
                <c:pt idx="29011">
                  <c:v>44070.395833333343</c:v>
                </c:pt>
                <c:pt idx="29012">
                  <c:v>44070.416666666657</c:v>
                </c:pt>
                <c:pt idx="29013">
                  <c:v>44070.4375</c:v>
                </c:pt>
                <c:pt idx="29014">
                  <c:v>44070.458333333343</c:v>
                </c:pt>
                <c:pt idx="29015">
                  <c:v>44070.479166666657</c:v>
                </c:pt>
                <c:pt idx="29016">
                  <c:v>44070.5</c:v>
                </c:pt>
                <c:pt idx="29017">
                  <c:v>44070.520833333343</c:v>
                </c:pt>
                <c:pt idx="29018">
                  <c:v>44070.541666666657</c:v>
                </c:pt>
                <c:pt idx="29019">
                  <c:v>44070.5625</c:v>
                </c:pt>
                <c:pt idx="29020">
                  <c:v>44070.583333333343</c:v>
                </c:pt>
                <c:pt idx="29021">
                  <c:v>44070.604166666657</c:v>
                </c:pt>
                <c:pt idx="29022">
                  <c:v>44070.625</c:v>
                </c:pt>
                <c:pt idx="29023">
                  <c:v>44070.645833333343</c:v>
                </c:pt>
                <c:pt idx="29024">
                  <c:v>44070.666666666657</c:v>
                </c:pt>
                <c:pt idx="29025">
                  <c:v>44070.6875</c:v>
                </c:pt>
                <c:pt idx="29026">
                  <c:v>44070.708333333343</c:v>
                </c:pt>
                <c:pt idx="29027">
                  <c:v>44070.72916666665</c:v>
                </c:pt>
                <c:pt idx="29028">
                  <c:v>44070.75</c:v>
                </c:pt>
                <c:pt idx="29029">
                  <c:v>44070.770833333343</c:v>
                </c:pt>
                <c:pt idx="29030">
                  <c:v>44070.79166666665</c:v>
                </c:pt>
                <c:pt idx="29031">
                  <c:v>44070.8125</c:v>
                </c:pt>
                <c:pt idx="29032">
                  <c:v>44070.833333333343</c:v>
                </c:pt>
                <c:pt idx="29033">
                  <c:v>44070.854166666657</c:v>
                </c:pt>
                <c:pt idx="29034">
                  <c:v>44070.875</c:v>
                </c:pt>
                <c:pt idx="29035">
                  <c:v>44070.895833333343</c:v>
                </c:pt>
                <c:pt idx="29036">
                  <c:v>44070.916666666657</c:v>
                </c:pt>
                <c:pt idx="29037">
                  <c:v>44070.9375</c:v>
                </c:pt>
                <c:pt idx="29038">
                  <c:v>44070.958333333343</c:v>
                </c:pt>
                <c:pt idx="29039">
                  <c:v>44070.979166666657</c:v>
                </c:pt>
                <c:pt idx="29040">
                  <c:v>44071</c:v>
                </c:pt>
                <c:pt idx="29041">
                  <c:v>44071.020833333343</c:v>
                </c:pt>
                <c:pt idx="29042">
                  <c:v>44071.041666666657</c:v>
                </c:pt>
                <c:pt idx="29043">
                  <c:v>44071.0625</c:v>
                </c:pt>
                <c:pt idx="29044">
                  <c:v>44071.083333333343</c:v>
                </c:pt>
                <c:pt idx="29045">
                  <c:v>44071.104166666657</c:v>
                </c:pt>
                <c:pt idx="29046">
                  <c:v>44071.125</c:v>
                </c:pt>
                <c:pt idx="29047">
                  <c:v>44071.145833333343</c:v>
                </c:pt>
                <c:pt idx="29048">
                  <c:v>44071.166666666657</c:v>
                </c:pt>
                <c:pt idx="29049">
                  <c:v>44071.1875</c:v>
                </c:pt>
                <c:pt idx="29050">
                  <c:v>44071.208333333343</c:v>
                </c:pt>
                <c:pt idx="29051">
                  <c:v>44071.22916666665</c:v>
                </c:pt>
                <c:pt idx="29052">
                  <c:v>44071.25</c:v>
                </c:pt>
                <c:pt idx="29053">
                  <c:v>44071.270833333343</c:v>
                </c:pt>
                <c:pt idx="29054">
                  <c:v>44071.29166666665</c:v>
                </c:pt>
                <c:pt idx="29055">
                  <c:v>44071.3125</c:v>
                </c:pt>
                <c:pt idx="29056">
                  <c:v>44071.333333333343</c:v>
                </c:pt>
                <c:pt idx="29057">
                  <c:v>44071.354166666657</c:v>
                </c:pt>
                <c:pt idx="29058">
                  <c:v>44071.375</c:v>
                </c:pt>
                <c:pt idx="29059">
                  <c:v>44071.395833333343</c:v>
                </c:pt>
                <c:pt idx="29060">
                  <c:v>44071.416666666657</c:v>
                </c:pt>
                <c:pt idx="29061">
                  <c:v>44071.4375</c:v>
                </c:pt>
                <c:pt idx="29062">
                  <c:v>44071.458333333343</c:v>
                </c:pt>
                <c:pt idx="29063">
                  <c:v>44071.479166666657</c:v>
                </c:pt>
                <c:pt idx="29064">
                  <c:v>44071.5</c:v>
                </c:pt>
                <c:pt idx="29065">
                  <c:v>44071.520833333343</c:v>
                </c:pt>
                <c:pt idx="29066">
                  <c:v>44071.541666666657</c:v>
                </c:pt>
                <c:pt idx="29067">
                  <c:v>44071.5625</c:v>
                </c:pt>
                <c:pt idx="29068">
                  <c:v>44071.583333333343</c:v>
                </c:pt>
                <c:pt idx="29069">
                  <c:v>44071.604166666657</c:v>
                </c:pt>
                <c:pt idx="29070">
                  <c:v>44071.625</c:v>
                </c:pt>
                <c:pt idx="29071">
                  <c:v>44071.645833333343</c:v>
                </c:pt>
                <c:pt idx="29072">
                  <c:v>44071.666666666657</c:v>
                </c:pt>
                <c:pt idx="29073">
                  <c:v>44071.6875</c:v>
                </c:pt>
                <c:pt idx="29074">
                  <c:v>44071.708333333343</c:v>
                </c:pt>
                <c:pt idx="29075">
                  <c:v>44071.72916666665</c:v>
                </c:pt>
                <c:pt idx="29076">
                  <c:v>44071.75</c:v>
                </c:pt>
                <c:pt idx="29077">
                  <c:v>44071.770833333343</c:v>
                </c:pt>
                <c:pt idx="29078">
                  <c:v>44071.79166666665</c:v>
                </c:pt>
                <c:pt idx="29079">
                  <c:v>44071.8125</c:v>
                </c:pt>
                <c:pt idx="29080">
                  <c:v>44071.833333333343</c:v>
                </c:pt>
                <c:pt idx="29081">
                  <c:v>44071.854166666657</c:v>
                </c:pt>
                <c:pt idx="29082">
                  <c:v>44071.875</c:v>
                </c:pt>
                <c:pt idx="29083">
                  <c:v>44071.895833333343</c:v>
                </c:pt>
                <c:pt idx="29084">
                  <c:v>44071.916666666657</c:v>
                </c:pt>
                <c:pt idx="29085">
                  <c:v>44071.9375</c:v>
                </c:pt>
                <c:pt idx="29086">
                  <c:v>44071.958333333343</c:v>
                </c:pt>
                <c:pt idx="29087">
                  <c:v>44071.979166666657</c:v>
                </c:pt>
                <c:pt idx="29088">
                  <c:v>44072</c:v>
                </c:pt>
                <c:pt idx="29089">
                  <c:v>44072.020833333343</c:v>
                </c:pt>
                <c:pt idx="29090">
                  <c:v>44072.041666666657</c:v>
                </c:pt>
                <c:pt idx="29091">
                  <c:v>44072.0625</c:v>
                </c:pt>
                <c:pt idx="29092">
                  <c:v>44072.083333333343</c:v>
                </c:pt>
                <c:pt idx="29093">
                  <c:v>44072.104166666657</c:v>
                </c:pt>
                <c:pt idx="29094">
                  <c:v>44072.125</c:v>
                </c:pt>
                <c:pt idx="29095">
                  <c:v>44072.145833333343</c:v>
                </c:pt>
                <c:pt idx="29096">
                  <c:v>44072.166666666657</c:v>
                </c:pt>
                <c:pt idx="29097">
                  <c:v>44072.1875</c:v>
                </c:pt>
                <c:pt idx="29098">
                  <c:v>44072.208333333343</c:v>
                </c:pt>
                <c:pt idx="29099">
                  <c:v>44072.22916666665</c:v>
                </c:pt>
                <c:pt idx="29100">
                  <c:v>44072.25</c:v>
                </c:pt>
                <c:pt idx="29101">
                  <c:v>44072.270833333343</c:v>
                </c:pt>
                <c:pt idx="29102">
                  <c:v>44072.29166666665</c:v>
                </c:pt>
                <c:pt idx="29103">
                  <c:v>44072.3125</c:v>
                </c:pt>
                <c:pt idx="29104">
                  <c:v>44072.333333333343</c:v>
                </c:pt>
                <c:pt idx="29105">
                  <c:v>44072.354166666657</c:v>
                </c:pt>
                <c:pt idx="29106">
                  <c:v>44072.375</c:v>
                </c:pt>
                <c:pt idx="29107">
                  <c:v>44072.395833333343</c:v>
                </c:pt>
                <c:pt idx="29108">
                  <c:v>44072.416666666657</c:v>
                </c:pt>
                <c:pt idx="29109">
                  <c:v>44072.4375</c:v>
                </c:pt>
                <c:pt idx="29110">
                  <c:v>44072.458333333343</c:v>
                </c:pt>
                <c:pt idx="29111">
                  <c:v>44072.479166666657</c:v>
                </c:pt>
                <c:pt idx="29112">
                  <c:v>44072.5</c:v>
                </c:pt>
                <c:pt idx="29113">
                  <c:v>44072.520833333343</c:v>
                </c:pt>
                <c:pt idx="29114">
                  <c:v>44072.541666666657</c:v>
                </c:pt>
                <c:pt idx="29115">
                  <c:v>44072.5625</c:v>
                </c:pt>
                <c:pt idx="29116">
                  <c:v>44072.583333333343</c:v>
                </c:pt>
                <c:pt idx="29117">
                  <c:v>44072.604166666657</c:v>
                </c:pt>
                <c:pt idx="29118">
                  <c:v>44072.625</c:v>
                </c:pt>
                <c:pt idx="29119">
                  <c:v>44072.645833333343</c:v>
                </c:pt>
                <c:pt idx="29120">
                  <c:v>44072.666666666657</c:v>
                </c:pt>
                <c:pt idx="29121">
                  <c:v>44072.6875</c:v>
                </c:pt>
                <c:pt idx="29122">
                  <c:v>44072.708333333343</c:v>
                </c:pt>
                <c:pt idx="29123">
                  <c:v>44072.72916666665</c:v>
                </c:pt>
                <c:pt idx="29124">
                  <c:v>44072.75</c:v>
                </c:pt>
                <c:pt idx="29125">
                  <c:v>44072.770833333343</c:v>
                </c:pt>
                <c:pt idx="29126">
                  <c:v>44072.79166666665</c:v>
                </c:pt>
                <c:pt idx="29127">
                  <c:v>44072.8125</c:v>
                </c:pt>
                <c:pt idx="29128">
                  <c:v>44072.833333333343</c:v>
                </c:pt>
                <c:pt idx="29129">
                  <c:v>44072.854166666657</c:v>
                </c:pt>
                <c:pt idx="29130">
                  <c:v>44072.875</c:v>
                </c:pt>
                <c:pt idx="29131">
                  <c:v>44072.895833333343</c:v>
                </c:pt>
                <c:pt idx="29132">
                  <c:v>44072.916666666657</c:v>
                </c:pt>
                <c:pt idx="29133">
                  <c:v>44072.9375</c:v>
                </c:pt>
                <c:pt idx="29134">
                  <c:v>44072.958333333343</c:v>
                </c:pt>
                <c:pt idx="29135">
                  <c:v>44072.979166666657</c:v>
                </c:pt>
                <c:pt idx="29136">
                  <c:v>44073</c:v>
                </c:pt>
                <c:pt idx="29137">
                  <c:v>44073.020833333343</c:v>
                </c:pt>
                <c:pt idx="29138">
                  <c:v>44073.041666666657</c:v>
                </c:pt>
                <c:pt idx="29139">
                  <c:v>44073.0625</c:v>
                </c:pt>
                <c:pt idx="29140">
                  <c:v>44073.083333333343</c:v>
                </c:pt>
                <c:pt idx="29141">
                  <c:v>44073.104166666657</c:v>
                </c:pt>
                <c:pt idx="29142">
                  <c:v>44073.125</c:v>
                </c:pt>
                <c:pt idx="29143">
                  <c:v>44073.145833333343</c:v>
                </c:pt>
                <c:pt idx="29144">
                  <c:v>44073.166666666657</c:v>
                </c:pt>
                <c:pt idx="29145">
                  <c:v>44073.1875</c:v>
                </c:pt>
                <c:pt idx="29146">
                  <c:v>44073.208333333343</c:v>
                </c:pt>
                <c:pt idx="29147">
                  <c:v>44073.22916666665</c:v>
                </c:pt>
                <c:pt idx="29148">
                  <c:v>44073.25</c:v>
                </c:pt>
                <c:pt idx="29149">
                  <c:v>44073.270833333343</c:v>
                </c:pt>
                <c:pt idx="29150">
                  <c:v>44073.29166666665</c:v>
                </c:pt>
                <c:pt idx="29151">
                  <c:v>44073.3125</c:v>
                </c:pt>
                <c:pt idx="29152">
                  <c:v>44073.333333333343</c:v>
                </c:pt>
                <c:pt idx="29153">
                  <c:v>44073.354166666657</c:v>
                </c:pt>
                <c:pt idx="29154">
                  <c:v>44073.375</c:v>
                </c:pt>
                <c:pt idx="29155">
                  <c:v>44073.395833333343</c:v>
                </c:pt>
                <c:pt idx="29156">
                  <c:v>44073.416666666657</c:v>
                </c:pt>
                <c:pt idx="29157">
                  <c:v>44073.4375</c:v>
                </c:pt>
                <c:pt idx="29158">
                  <c:v>44073.458333333343</c:v>
                </c:pt>
                <c:pt idx="29159">
                  <c:v>44073.479166666657</c:v>
                </c:pt>
                <c:pt idx="29160">
                  <c:v>44073.5</c:v>
                </c:pt>
                <c:pt idx="29161">
                  <c:v>44073.520833333343</c:v>
                </c:pt>
                <c:pt idx="29162">
                  <c:v>44073.541666666657</c:v>
                </c:pt>
                <c:pt idx="29163">
                  <c:v>44073.5625</c:v>
                </c:pt>
                <c:pt idx="29164">
                  <c:v>44073.583333333343</c:v>
                </c:pt>
                <c:pt idx="29165">
                  <c:v>44073.604166666657</c:v>
                </c:pt>
                <c:pt idx="29166">
                  <c:v>44073.625</c:v>
                </c:pt>
                <c:pt idx="29167">
                  <c:v>44073.645833333343</c:v>
                </c:pt>
                <c:pt idx="29168">
                  <c:v>44073.666666666657</c:v>
                </c:pt>
                <c:pt idx="29169">
                  <c:v>44073.6875</c:v>
                </c:pt>
                <c:pt idx="29170">
                  <c:v>44073.708333333343</c:v>
                </c:pt>
                <c:pt idx="29171">
                  <c:v>44073.72916666665</c:v>
                </c:pt>
                <c:pt idx="29172">
                  <c:v>44073.75</c:v>
                </c:pt>
                <c:pt idx="29173">
                  <c:v>44073.770833333343</c:v>
                </c:pt>
                <c:pt idx="29174">
                  <c:v>44073.79166666665</c:v>
                </c:pt>
                <c:pt idx="29175">
                  <c:v>44073.8125</c:v>
                </c:pt>
                <c:pt idx="29176">
                  <c:v>44073.833333333343</c:v>
                </c:pt>
                <c:pt idx="29177">
                  <c:v>44073.854166666657</c:v>
                </c:pt>
                <c:pt idx="29178">
                  <c:v>44073.875</c:v>
                </c:pt>
                <c:pt idx="29179">
                  <c:v>44073.895833333343</c:v>
                </c:pt>
                <c:pt idx="29180">
                  <c:v>44073.916666666657</c:v>
                </c:pt>
                <c:pt idx="29181">
                  <c:v>44073.9375</c:v>
                </c:pt>
                <c:pt idx="29182">
                  <c:v>44073.958333333343</c:v>
                </c:pt>
                <c:pt idx="29183">
                  <c:v>44073.979166666657</c:v>
                </c:pt>
                <c:pt idx="29184">
                  <c:v>44074</c:v>
                </c:pt>
                <c:pt idx="29185">
                  <c:v>44074.020833333343</c:v>
                </c:pt>
                <c:pt idx="29186">
                  <c:v>44074.041666666657</c:v>
                </c:pt>
                <c:pt idx="29187">
                  <c:v>44074.0625</c:v>
                </c:pt>
                <c:pt idx="29188">
                  <c:v>44074.083333333343</c:v>
                </c:pt>
                <c:pt idx="29189">
                  <c:v>44074.104166666657</c:v>
                </c:pt>
                <c:pt idx="29190">
                  <c:v>44074.125</c:v>
                </c:pt>
                <c:pt idx="29191">
                  <c:v>44074.145833333343</c:v>
                </c:pt>
                <c:pt idx="29192">
                  <c:v>44074.166666666657</c:v>
                </c:pt>
                <c:pt idx="29193">
                  <c:v>44074.1875</c:v>
                </c:pt>
                <c:pt idx="29194">
                  <c:v>44074.208333333343</c:v>
                </c:pt>
                <c:pt idx="29195">
                  <c:v>44074.22916666665</c:v>
                </c:pt>
                <c:pt idx="29196">
                  <c:v>44074.25</c:v>
                </c:pt>
                <c:pt idx="29197">
                  <c:v>44074.270833333343</c:v>
                </c:pt>
                <c:pt idx="29198">
                  <c:v>44074.29166666665</c:v>
                </c:pt>
                <c:pt idx="29199">
                  <c:v>44074.3125</c:v>
                </c:pt>
                <c:pt idx="29200">
                  <c:v>44074.333333333343</c:v>
                </c:pt>
                <c:pt idx="29201">
                  <c:v>44074.354166666657</c:v>
                </c:pt>
                <c:pt idx="29202">
                  <c:v>44074.375</c:v>
                </c:pt>
                <c:pt idx="29203">
                  <c:v>44074.395833333343</c:v>
                </c:pt>
                <c:pt idx="29204">
                  <c:v>44074.416666666657</c:v>
                </c:pt>
                <c:pt idx="29205">
                  <c:v>44074.4375</c:v>
                </c:pt>
                <c:pt idx="29206">
                  <c:v>44074.458333333343</c:v>
                </c:pt>
                <c:pt idx="29207">
                  <c:v>44074.479166666657</c:v>
                </c:pt>
                <c:pt idx="29208">
                  <c:v>44074.5</c:v>
                </c:pt>
                <c:pt idx="29209">
                  <c:v>44074.520833333343</c:v>
                </c:pt>
                <c:pt idx="29210">
                  <c:v>44074.541666666657</c:v>
                </c:pt>
                <c:pt idx="29211">
                  <c:v>44074.5625</c:v>
                </c:pt>
                <c:pt idx="29212">
                  <c:v>44074.583333333343</c:v>
                </c:pt>
                <c:pt idx="29213">
                  <c:v>44074.604166666657</c:v>
                </c:pt>
                <c:pt idx="29214">
                  <c:v>44074.625</c:v>
                </c:pt>
                <c:pt idx="29215">
                  <c:v>44074.645833333343</c:v>
                </c:pt>
                <c:pt idx="29216">
                  <c:v>44074.666666666657</c:v>
                </c:pt>
                <c:pt idx="29217">
                  <c:v>44074.6875</c:v>
                </c:pt>
                <c:pt idx="29218">
                  <c:v>44074.708333333343</c:v>
                </c:pt>
                <c:pt idx="29219">
                  <c:v>44074.72916666665</c:v>
                </c:pt>
                <c:pt idx="29220">
                  <c:v>44074.75</c:v>
                </c:pt>
                <c:pt idx="29221">
                  <c:v>44074.770833333343</c:v>
                </c:pt>
                <c:pt idx="29222">
                  <c:v>44074.79166666665</c:v>
                </c:pt>
                <c:pt idx="29223">
                  <c:v>44074.8125</c:v>
                </c:pt>
                <c:pt idx="29224">
                  <c:v>44074.833333333343</c:v>
                </c:pt>
                <c:pt idx="29225">
                  <c:v>44074.854166666657</c:v>
                </c:pt>
                <c:pt idx="29226">
                  <c:v>44074.875</c:v>
                </c:pt>
                <c:pt idx="29227">
                  <c:v>44074.895833333343</c:v>
                </c:pt>
                <c:pt idx="29228">
                  <c:v>44074.916666666657</c:v>
                </c:pt>
                <c:pt idx="29229">
                  <c:v>44074.9375</c:v>
                </c:pt>
                <c:pt idx="29230">
                  <c:v>44074.958333333343</c:v>
                </c:pt>
                <c:pt idx="29231">
                  <c:v>44074.979166666657</c:v>
                </c:pt>
                <c:pt idx="29232">
                  <c:v>44075</c:v>
                </c:pt>
                <c:pt idx="29233">
                  <c:v>44075.020833333343</c:v>
                </c:pt>
                <c:pt idx="29234">
                  <c:v>44075.041666666657</c:v>
                </c:pt>
                <c:pt idx="29235">
                  <c:v>44075.0625</c:v>
                </c:pt>
                <c:pt idx="29236">
                  <c:v>44075.083333333343</c:v>
                </c:pt>
                <c:pt idx="29237">
                  <c:v>44075.104166666657</c:v>
                </c:pt>
                <c:pt idx="29238">
                  <c:v>44075.125</c:v>
                </c:pt>
                <c:pt idx="29239">
                  <c:v>44075.145833333343</c:v>
                </c:pt>
                <c:pt idx="29240">
                  <c:v>44075.166666666657</c:v>
                </c:pt>
                <c:pt idx="29241">
                  <c:v>44075.1875</c:v>
                </c:pt>
                <c:pt idx="29242">
                  <c:v>44075.208333333343</c:v>
                </c:pt>
                <c:pt idx="29243">
                  <c:v>44075.22916666665</c:v>
                </c:pt>
                <c:pt idx="29244">
                  <c:v>44075.25</c:v>
                </c:pt>
                <c:pt idx="29245">
                  <c:v>44075.270833333343</c:v>
                </c:pt>
                <c:pt idx="29246">
                  <c:v>44075.29166666665</c:v>
                </c:pt>
                <c:pt idx="29247">
                  <c:v>44075.3125</c:v>
                </c:pt>
                <c:pt idx="29248">
                  <c:v>44075.333333333343</c:v>
                </c:pt>
                <c:pt idx="29249">
                  <c:v>44075.354166666657</c:v>
                </c:pt>
                <c:pt idx="29250">
                  <c:v>44075.375</c:v>
                </c:pt>
                <c:pt idx="29251">
                  <c:v>44075.395833333343</c:v>
                </c:pt>
                <c:pt idx="29252">
                  <c:v>44075.416666666657</c:v>
                </c:pt>
                <c:pt idx="29253">
                  <c:v>44075.4375</c:v>
                </c:pt>
                <c:pt idx="29254">
                  <c:v>44075.458333333343</c:v>
                </c:pt>
                <c:pt idx="29255">
                  <c:v>44075.479166666657</c:v>
                </c:pt>
                <c:pt idx="29256">
                  <c:v>44075.5</c:v>
                </c:pt>
                <c:pt idx="29257">
                  <c:v>44075.520833333343</c:v>
                </c:pt>
                <c:pt idx="29258">
                  <c:v>44075.541666666657</c:v>
                </c:pt>
                <c:pt idx="29259">
                  <c:v>44075.5625</c:v>
                </c:pt>
                <c:pt idx="29260">
                  <c:v>44075.583333333343</c:v>
                </c:pt>
                <c:pt idx="29261">
                  <c:v>44075.604166666657</c:v>
                </c:pt>
                <c:pt idx="29262">
                  <c:v>44075.625</c:v>
                </c:pt>
                <c:pt idx="29263">
                  <c:v>44075.645833333343</c:v>
                </c:pt>
                <c:pt idx="29264">
                  <c:v>44075.666666666657</c:v>
                </c:pt>
                <c:pt idx="29265">
                  <c:v>44075.6875</c:v>
                </c:pt>
                <c:pt idx="29266">
                  <c:v>44075.708333333343</c:v>
                </c:pt>
                <c:pt idx="29267">
                  <c:v>44075.72916666665</c:v>
                </c:pt>
                <c:pt idx="29268">
                  <c:v>44075.75</c:v>
                </c:pt>
                <c:pt idx="29269">
                  <c:v>44075.770833333343</c:v>
                </c:pt>
                <c:pt idx="29270">
                  <c:v>44075.79166666665</c:v>
                </c:pt>
                <c:pt idx="29271">
                  <c:v>44075.8125</c:v>
                </c:pt>
                <c:pt idx="29272">
                  <c:v>44075.833333333343</c:v>
                </c:pt>
                <c:pt idx="29273">
                  <c:v>44075.854166666657</c:v>
                </c:pt>
                <c:pt idx="29274">
                  <c:v>44075.875</c:v>
                </c:pt>
                <c:pt idx="29275">
                  <c:v>44075.895833333343</c:v>
                </c:pt>
                <c:pt idx="29276">
                  <c:v>44075.916666666657</c:v>
                </c:pt>
                <c:pt idx="29277">
                  <c:v>44075.9375</c:v>
                </c:pt>
                <c:pt idx="29278">
                  <c:v>44075.958333333343</c:v>
                </c:pt>
                <c:pt idx="29279">
                  <c:v>44075.979166666657</c:v>
                </c:pt>
                <c:pt idx="29280">
                  <c:v>44076</c:v>
                </c:pt>
                <c:pt idx="29281">
                  <c:v>44076.020833333343</c:v>
                </c:pt>
                <c:pt idx="29282">
                  <c:v>44076.041666666657</c:v>
                </c:pt>
                <c:pt idx="29283">
                  <c:v>44076.0625</c:v>
                </c:pt>
                <c:pt idx="29284">
                  <c:v>44076.083333333343</c:v>
                </c:pt>
                <c:pt idx="29285">
                  <c:v>44076.104166666657</c:v>
                </c:pt>
                <c:pt idx="29286">
                  <c:v>44076.125</c:v>
                </c:pt>
                <c:pt idx="29287">
                  <c:v>44076.145833333343</c:v>
                </c:pt>
                <c:pt idx="29288">
                  <c:v>44076.166666666657</c:v>
                </c:pt>
                <c:pt idx="29289">
                  <c:v>44076.1875</c:v>
                </c:pt>
                <c:pt idx="29290">
                  <c:v>44076.208333333343</c:v>
                </c:pt>
                <c:pt idx="29291">
                  <c:v>44076.22916666665</c:v>
                </c:pt>
                <c:pt idx="29292">
                  <c:v>44076.25</c:v>
                </c:pt>
                <c:pt idx="29293">
                  <c:v>44076.270833333343</c:v>
                </c:pt>
                <c:pt idx="29294">
                  <c:v>44076.29166666665</c:v>
                </c:pt>
                <c:pt idx="29295">
                  <c:v>44076.3125</c:v>
                </c:pt>
                <c:pt idx="29296">
                  <c:v>44076.333333333343</c:v>
                </c:pt>
                <c:pt idx="29297">
                  <c:v>44076.354166666657</c:v>
                </c:pt>
                <c:pt idx="29298">
                  <c:v>44076.375</c:v>
                </c:pt>
                <c:pt idx="29299">
                  <c:v>44076.395833333343</c:v>
                </c:pt>
                <c:pt idx="29300">
                  <c:v>44076.416666666657</c:v>
                </c:pt>
                <c:pt idx="29301">
                  <c:v>44076.4375</c:v>
                </c:pt>
                <c:pt idx="29302">
                  <c:v>44076.458333333343</c:v>
                </c:pt>
                <c:pt idx="29303">
                  <c:v>44076.479166666657</c:v>
                </c:pt>
                <c:pt idx="29304">
                  <c:v>44076.5</c:v>
                </c:pt>
                <c:pt idx="29305">
                  <c:v>44076.520833333343</c:v>
                </c:pt>
                <c:pt idx="29306">
                  <c:v>44076.541666666657</c:v>
                </c:pt>
                <c:pt idx="29307">
                  <c:v>44076.5625</c:v>
                </c:pt>
                <c:pt idx="29308">
                  <c:v>44076.583333333343</c:v>
                </c:pt>
                <c:pt idx="29309">
                  <c:v>44076.604166666657</c:v>
                </c:pt>
                <c:pt idx="29310">
                  <c:v>44076.625</c:v>
                </c:pt>
                <c:pt idx="29311">
                  <c:v>44076.645833333343</c:v>
                </c:pt>
                <c:pt idx="29312">
                  <c:v>44076.666666666657</c:v>
                </c:pt>
                <c:pt idx="29313">
                  <c:v>44076.6875</c:v>
                </c:pt>
                <c:pt idx="29314">
                  <c:v>44076.708333333343</c:v>
                </c:pt>
                <c:pt idx="29315">
                  <c:v>44076.72916666665</c:v>
                </c:pt>
                <c:pt idx="29316">
                  <c:v>44076.75</c:v>
                </c:pt>
                <c:pt idx="29317">
                  <c:v>44076.770833333343</c:v>
                </c:pt>
                <c:pt idx="29318">
                  <c:v>44076.79166666665</c:v>
                </c:pt>
                <c:pt idx="29319">
                  <c:v>44076.8125</c:v>
                </c:pt>
                <c:pt idx="29320">
                  <c:v>44076.833333333343</c:v>
                </c:pt>
                <c:pt idx="29321">
                  <c:v>44076.854166666657</c:v>
                </c:pt>
                <c:pt idx="29322">
                  <c:v>44076.875</c:v>
                </c:pt>
                <c:pt idx="29323">
                  <c:v>44076.895833333343</c:v>
                </c:pt>
                <c:pt idx="29324">
                  <c:v>44076.916666666657</c:v>
                </c:pt>
                <c:pt idx="29325">
                  <c:v>44076.9375</c:v>
                </c:pt>
                <c:pt idx="29326">
                  <c:v>44076.958333333343</c:v>
                </c:pt>
                <c:pt idx="29327">
                  <c:v>44076.979166666657</c:v>
                </c:pt>
                <c:pt idx="29328">
                  <c:v>44077</c:v>
                </c:pt>
                <c:pt idx="29329">
                  <c:v>44077.020833333343</c:v>
                </c:pt>
                <c:pt idx="29330">
                  <c:v>44077.041666666657</c:v>
                </c:pt>
                <c:pt idx="29331">
                  <c:v>44077.0625</c:v>
                </c:pt>
                <c:pt idx="29332">
                  <c:v>44077.083333333343</c:v>
                </c:pt>
                <c:pt idx="29333">
                  <c:v>44077.104166666657</c:v>
                </c:pt>
                <c:pt idx="29334">
                  <c:v>44077.125</c:v>
                </c:pt>
                <c:pt idx="29335">
                  <c:v>44077.145833333343</c:v>
                </c:pt>
                <c:pt idx="29336">
                  <c:v>44077.166666666657</c:v>
                </c:pt>
                <c:pt idx="29337">
                  <c:v>44077.1875</c:v>
                </c:pt>
                <c:pt idx="29338">
                  <c:v>44077.208333333343</c:v>
                </c:pt>
                <c:pt idx="29339">
                  <c:v>44077.22916666665</c:v>
                </c:pt>
                <c:pt idx="29340">
                  <c:v>44077.25</c:v>
                </c:pt>
                <c:pt idx="29341">
                  <c:v>44077.270833333343</c:v>
                </c:pt>
                <c:pt idx="29342">
                  <c:v>44077.29166666665</c:v>
                </c:pt>
                <c:pt idx="29343">
                  <c:v>44077.3125</c:v>
                </c:pt>
                <c:pt idx="29344">
                  <c:v>44077.333333333343</c:v>
                </c:pt>
                <c:pt idx="29345">
                  <c:v>44077.354166666657</c:v>
                </c:pt>
                <c:pt idx="29346">
                  <c:v>44077.375</c:v>
                </c:pt>
                <c:pt idx="29347">
                  <c:v>44077.395833333343</c:v>
                </c:pt>
                <c:pt idx="29348">
                  <c:v>44077.416666666657</c:v>
                </c:pt>
                <c:pt idx="29349">
                  <c:v>44077.4375</c:v>
                </c:pt>
                <c:pt idx="29350">
                  <c:v>44077.458333333343</c:v>
                </c:pt>
                <c:pt idx="29351">
                  <c:v>44077.479166666657</c:v>
                </c:pt>
                <c:pt idx="29352">
                  <c:v>44077.5</c:v>
                </c:pt>
                <c:pt idx="29353">
                  <c:v>44077.520833333343</c:v>
                </c:pt>
                <c:pt idx="29354">
                  <c:v>44077.541666666657</c:v>
                </c:pt>
                <c:pt idx="29355">
                  <c:v>44077.5625</c:v>
                </c:pt>
                <c:pt idx="29356">
                  <c:v>44077.583333333343</c:v>
                </c:pt>
                <c:pt idx="29357">
                  <c:v>44077.604166666657</c:v>
                </c:pt>
                <c:pt idx="29358">
                  <c:v>44077.625</c:v>
                </c:pt>
                <c:pt idx="29359">
                  <c:v>44077.645833333343</c:v>
                </c:pt>
                <c:pt idx="29360">
                  <c:v>44077.666666666657</c:v>
                </c:pt>
                <c:pt idx="29361">
                  <c:v>44077.6875</c:v>
                </c:pt>
                <c:pt idx="29362">
                  <c:v>44077.708333333343</c:v>
                </c:pt>
                <c:pt idx="29363">
                  <c:v>44077.72916666665</c:v>
                </c:pt>
                <c:pt idx="29364">
                  <c:v>44077.75</c:v>
                </c:pt>
                <c:pt idx="29365">
                  <c:v>44077.770833333343</c:v>
                </c:pt>
                <c:pt idx="29366">
                  <c:v>44077.79166666665</c:v>
                </c:pt>
                <c:pt idx="29367">
                  <c:v>44077.8125</c:v>
                </c:pt>
                <c:pt idx="29368">
                  <c:v>44077.833333333343</c:v>
                </c:pt>
                <c:pt idx="29369">
                  <c:v>44077.854166666657</c:v>
                </c:pt>
                <c:pt idx="29370">
                  <c:v>44077.875</c:v>
                </c:pt>
                <c:pt idx="29371">
                  <c:v>44077.895833333343</c:v>
                </c:pt>
                <c:pt idx="29372">
                  <c:v>44077.916666666657</c:v>
                </c:pt>
                <c:pt idx="29373">
                  <c:v>44077.9375</c:v>
                </c:pt>
                <c:pt idx="29374">
                  <c:v>44077.958333333343</c:v>
                </c:pt>
                <c:pt idx="29375">
                  <c:v>44077.979166666657</c:v>
                </c:pt>
                <c:pt idx="29376">
                  <c:v>44078</c:v>
                </c:pt>
                <c:pt idx="29377">
                  <c:v>44078.020833333343</c:v>
                </c:pt>
                <c:pt idx="29378">
                  <c:v>44078.041666666657</c:v>
                </c:pt>
                <c:pt idx="29379">
                  <c:v>44078.0625</c:v>
                </c:pt>
                <c:pt idx="29380">
                  <c:v>44078.083333333343</c:v>
                </c:pt>
                <c:pt idx="29381">
                  <c:v>44078.104166666657</c:v>
                </c:pt>
                <c:pt idx="29382">
                  <c:v>44078.125</c:v>
                </c:pt>
                <c:pt idx="29383">
                  <c:v>44078.145833333343</c:v>
                </c:pt>
                <c:pt idx="29384">
                  <c:v>44078.166666666657</c:v>
                </c:pt>
                <c:pt idx="29385">
                  <c:v>44078.1875</c:v>
                </c:pt>
                <c:pt idx="29386">
                  <c:v>44078.208333333343</c:v>
                </c:pt>
                <c:pt idx="29387">
                  <c:v>44078.22916666665</c:v>
                </c:pt>
                <c:pt idx="29388">
                  <c:v>44078.25</c:v>
                </c:pt>
                <c:pt idx="29389">
                  <c:v>44078.270833333343</c:v>
                </c:pt>
                <c:pt idx="29390">
                  <c:v>44078.29166666665</c:v>
                </c:pt>
                <c:pt idx="29391">
                  <c:v>44078.3125</c:v>
                </c:pt>
                <c:pt idx="29392">
                  <c:v>44078.333333333343</c:v>
                </c:pt>
                <c:pt idx="29393">
                  <c:v>44078.354166666657</c:v>
                </c:pt>
                <c:pt idx="29394">
                  <c:v>44078.375</c:v>
                </c:pt>
                <c:pt idx="29395">
                  <c:v>44078.395833333343</c:v>
                </c:pt>
                <c:pt idx="29396">
                  <c:v>44078.416666666657</c:v>
                </c:pt>
                <c:pt idx="29397">
                  <c:v>44078.4375</c:v>
                </c:pt>
                <c:pt idx="29398">
                  <c:v>44078.458333333343</c:v>
                </c:pt>
                <c:pt idx="29399">
                  <c:v>44078.479166666657</c:v>
                </c:pt>
                <c:pt idx="29400">
                  <c:v>44078.5</c:v>
                </c:pt>
                <c:pt idx="29401">
                  <c:v>44078.520833333343</c:v>
                </c:pt>
                <c:pt idx="29402">
                  <c:v>44078.541666666657</c:v>
                </c:pt>
                <c:pt idx="29403">
                  <c:v>44078.5625</c:v>
                </c:pt>
                <c:pt idx="29404">
                  <c:v>44078.583333333343</c:v>
                </c:pt>
                <c:pt idx="29405">
                  <c:v>44078.604166666657</c:v>
                </c:pt>
                <c:pt idx="29406">
                  <c:v>44078.625</c:v>
                </c:pt>
                <c:pt idx="29407">
                  <c:v>44078.645833333343</c:v>
                </c:pt>
                <c:pt idx="29408">
                  <c:v>44078.666666666657</c:v>
                </c:pt>
                <c:pt idx="29409">
                  <c:v>44078.6875</c:v>
                </c:pt>
                <c:pt idx="29410">
                  <c:v>44078.708333333343</c:v>
                </c:pt>
                <c:pt idx="29411">
                  <c:v>44078.72916666665</c:v>
                </c:pt>
                <c:pt idx="29412">
                  <c:v>44078.75</c:v>
                </c:pt>
                <c:pt idx="29413">
                  <c:v>44078.770833333343</c:v>
                </c:pt>
                <c:pt idx="29414">
                  <c:v>44078.79166666665</c:v>
                </c:pt>
                <c:pt idx="29415">
                  <c:v>44078.8125</c:v>
                </c:pt>
                <c:pt idx="29416">
                  <c:v>44078.833333333343</c:v>
                </c:pt>
                <c:pt idx="29417">
                  <c:v>44078.854166666657</c:v>
                </c:pt>
                <c:pt idx="29418">
                  <c:v>44078.875</c:v>
                </c:pt>
                <c:pt idx="29419">
                  <c:v>44078.895833333343</c:v>
                </c:pt>
                <c:pt idx="29420">
                  <c:v>44078.916666666657</c:v>
                </c:pt>
                <c:pt idx="29421">
                  <c:v>44078.9375</c:v>
                </c:pt>
                <c:pt idx="29422">
                  <c:v>44078.958333333343</c:v>
                </c:pt>
                <c:pt idx="29423">
                  <c:v>44078.979166666657</c:v>
                </c:pt>
                <c:pt idx="29424">
                  <c:v>44079</c:v>
                </c:pt>
                <c:pt idx="29425">
                  <c:v>44079.020833333343</c:v>
                </c:pt>
                <c:pt idx="29426">
                  <c:v>44079.041666666657</c:v>
                </c:pt>
                <c:pt idx="29427">
                  <c:v>44079.0625</c:v>
                </c:pt>
                <c:pt idx="29428">
                  <c:v>44079.083333333343</c:v>
                </c:pt>
                <c:pt idx="29429">
                  <c:v>44079.104166666657</c:v>
                </c:pt>
                <c:pt idx="29430">
                  <c:v>44079.125</c:v>
                </c:pt>
                <c:pt idx="29431">
                  <c:v>44079.145833333343</c:v>
                </c:pt>
                <c:pt idx="29432">
                  <c:v>44079.166666666657</c:v>
                </c:pt>
                <c:pt idx="29433">
                  <c:v>44079.1875</c:v>
                </c:pt>
                <c:pt idx="29434">
                  <c:v>44079.208333333343</c:v>
                </c:pt>
                <c:pt idx="29435">
                  <c:v>44079.22916666665</c:v>
                </c:pt>
                <c:pt idx="29436">
                  <c:v>44079.25</c:v>
                </c:pt>
                <c:pt idx="29437">
                  <c:v>44079.270833333343</c:v>
                </c:pt>
                <c:pt idx="29438">
                  <c:v>44079.29166666665</c:v>
                </c:pt>
                <c:pt idx="29439">
                  <c:v>44079.3125</c:v>
                </c:pt>
                <c:pt idx="29440">
                  <c:v>44079.333333333343</c:v>
                </c:pt>
                <c:pt idx="29441">
                  <c:v>44079.354166666657</c:v>
                </c:pt>
                <c:pt idx="29442">
                  <c:v>44079.375</c:v>
                </c:pt>
                <c:pt idx="29443">
                  <c:v>44079.395833333343</c:v>
                </c:pt>
                <c:pt idx="29444">
                  <c:v>44079.416666666657</c:v>
                </c:pt>
                <c:pt idx="29445">
                  <c:v>44079.4375</c:v>
                </c:pt>
                <c:pt idx="29446">
                  <c:v>44079.458333333343</c:v>
                </c:pt>
                <c:pt idx="29447">
                  <c:v>44079.479166666657</c:v>
                </c:pt>
                <c:pt idx="29448">
                  <c:v>44079.5</c:v>
                </c:pt>
                <c:pt idx="29449">
                  <c:v>44079.520833333343</c:v>
                </c:pt>
                <c:pt idx="29450">
                  <c:v>44079.541666666657</c:v>
                </c:pt>
                <c:pt idx="29451">
                  <c:v>44079.5625</c:v>
                </c:pt>
                <c:pt idx="29452">
                  <c:v>44079.583333333343</c:v>
                </c:pt>
                <c:pt idx="29453">
                  <c:v>44079.604166666657</c:v>
                </c:pt>
                <c:pt idx="29454">
                  <c:v>44079.625</c:v>
                </c:pt>
                <c:pt idx="29455">
                  <c:v>44079.645833333343</c:v>
                </c:pt>
                <c:pt idx="29456">
                  <c:v>44079.666666666657</c:v>
                </c:pt>
                <c:pt idx="29457">
                  <c:v>44079.6875</c:v>
                </c:pt>
                <c:pt idx="29458">
                  <c:v>44079.708333333343</c:v>
                </c:pt>
                <c:pt idx="29459">
                  <c:v>44079.72916666665</c:v>
                </c:pt>
                <c:pt idx="29460">
                  <c:v>44079.75</c:v>
                </c:pt>
                <c:pt idx="29461">
                  <c:v>44079.770833333343</c:v>
                </c:pt>
                <c:pt idx="29462">
                  <c:v>44079.79166666665</c:v>
                </c:pt>
                <c:pt idx="29463">
                  <c:v>44079.8125</c:v>
                </c:pt>
                <c:pt idx="29464">
                  <c:v>44079.833333333343</c:v>
                </c:pt>
                <c:pt idx="29465">
                  <c:v>44079.854166666657</c:v>
                </c:pt>
                <c:pt idx="29466">
                  <c:v>44079.875</c:v>
                </c:pt>
                <c:pt idx="29467">
                  <c:v>44079.895833333343</c:v>
                </c:pt>
                <c:pt idx="29468">
                  <c:v>44079.916666666657</c:v>
                </c:pt>
                <c:pt idx="29469">
                  <c:v>44079.9375</c:v>
                </c:pt>
                <c:pt idx="29470">
                  <c:v>44079.958333333343</c:v>
                </c:pt>
                <c:pt idx="29471">
                  <c:v>44079.979166666657</c:v>
                </c:pt>
                <c:pt idx="29472">
                  <c:v>44080</c:v>
                </c:pt>
                <c:pt idx="29473">
                  <c:v>44080.020833333343</c:v>
                </c:pt>
                <c:pt idx="29474">
                  <c:v>44080.041666666657</c:v>
                </c:pt>
                <c:pt idx="29475">
                  <c:v>44080.0625</c:v>
                </c:pt>
                <c:pt idx="29476">
                  <c:v>44080.083333333343</c:v>
                </c:pt>
                <c:pt idx="29477">
                  <c:v>44080.104166666657</c:v>
                </c:pt>
                <c:pt idx="29478">
                  <c:v>44080.125</c:v>
                </c:pt>
                <c:pt idx="29479">
                  <c:v>44080.145833333343</c:v>
                </c:pt>
                <c:pt idx="29480">
                  <c:v>44080.166666666657</c:v>
                </c:pt>
                <c:pt idx="29481">
                  <c:v>44080.1875</c:v>
                </c:pt>
                <c:pt idx="29482">
                  <c:v>44080.208333333343</c:v>
                </c:pt>
                <c:pt idx="29483">
                  <c:v>44080.22916666665</c:v>
                </c:pt>
                <c:pt idx="29484">
                  <c:v>44080.25</c:v>
                </c:pt>
                <c:pt idx="29485">
                  <c:v>44080.270833333343</c:v>
                </c:pt>
                <c:pt idx="29486">
                  <c:v>44080.29166666665</c:v>
                </c:pt>
                <c:pt idx="29487">
                  <c:v>44080.3125</c:v>
                </c:pt>
                <c:pt idx="29488">
                  <c:v>44080.333333333343</c:v>
                </c:pt>
                <c:pt idx="29489">
                  <c:v>44080.354166666657</c:v>
                </c:pt>
                <c:pt idx="29490">
                  <c:v>44080.375</c:v>
                </c:pt>
                <c:pt idx="29491">
                  <c:v>44080.395833333343</c:v>
                </c:pt>
                <c:pt idx="29492">
                  <c:v>44080.416666666657</c:v>
                </c:pt>
                <c:pt idx="29493">
                  <c:v>44080.4375</c:v>
                </c:pt>
                <c:pt idx="29494">
                  <c:v>44080.458333333343</c:v>
                </c:pt>
                <c:pt idx="29495">
                  <c:v>44080.479166666657</c:v>
                </c:pt>
                <c:pt idx="29496">
                  <c:v>44080.5</c:v>
                </c:pt>
                <c:pt idx="29497">
                  <c:v>44080.520833333343</c:v>
                </c:pt>
                <c:pt idx="29498">
                  <c:v>44080.541666666657</c:v>
                </c:pt>
                <c:pt idx="29499">
                  <c:v>44080.5625</c:v>
                </c:pt>
                <c:pt idx="29500">
                  <c:v>44080.583333333343</c:v>
                </c:pt>
                <c:pt idx="29501">
                  <c:v>44080.604166666657</c:v>
                </c:pt>
                <c:pt idx="29502">
                  <c:v>44080.625</c:v>
                </c:pt>
                <c:pt idx="29503">
                  <c:v>44080.645833333343</c:v>
                </c:pt>
                <c:pt idx="29504">
                  <c:v>44080.666666666657</c:v>
                </c:pt>
                <c:pt idx="29505">
                  <c:v>44080.6875</c:v>
                </c:pt>
                <c:pt idx="29506">
                  <c:v>44080.708333333343</c:v>
                </c:pt>
                <c:pt idx="29507">
                  <c:v>44080.72916666665</c:v>
                </c:pt>
                <c:pt idx="29508">
                  <c:v>44080.75</c:v>
                </c:pt>
                <c:pt idx="29509">
                  <c:v>44080.770833333343</c:v>
                </c:pt>
                <c:pt idx="29510">
                  <c:v>44080.79166666665</c:v>
                </c:pt>
                <c:pt idx="29511">
                  <c:v>44080.8125</c:v>
                </c:pt>
                <c:pt idx="29512">
                  <c:v>44080.833333333343</c:v>
                </c:pt>
                <c:pt idx="29513">
                  <c:v>44080.854166666657</c:v>
                </c:pt>
                <c:pt idx="29514">
                  <c:v>44080.875</c:v>
                </c:pt>
                <c:pt idx="29515">
                  <c:v>44080.895833333343</c:v>
                </c:pt>
                <c:pt idx="29516">
                  <c:v>44080.916666666657</c:v>
                </c:pt>
                <c:pt idx="29517">
                  <c:v>44080.9375</c:v>
                </c:pt>
                <c:pt idx="29518">
                  <c:v>44080.958333333343</c:v>
                </c:pt>
                <c:pt idx="29519">
                  <c:v>44080.979166666657</c:v>
                </c:pt>
                <c:pt idx="29520">
                  <c:v>44081</c:v>
                </c:pt>
                <c:pt idx="29521">
                  <c:v>44081.020833333343</c:v>
                </c:pt>
                <c:pt idx="29522">
                  <c:v>44081.041666666657</c:v>
                </c:pt>
                <c:pt idx="29523">
                  <c:v>44081.0625</c:v>
                </c:pt>
                <c:pt idx="29524">
                  <c:v>44081.083333333343</c:v>
                </c:pt>
                <c:pt idx="29525">
                  <c:v>44081.104166666657</c:v>
                </c:pt>
                <c:pt idx="29526">
                  <c:v>44081.125</c:v>
                </c:pt>
                <c:pt idx="29527">
                  <c:v>44081.145833333343</c:v>
                </c:pt>
                <c:pt idx="29528">
                  <c:v>44081.166666666657</c:v>
                </c:pt>
                <c:pt idx="29529">
                  <c:v>44081.1875</c:v>
                </c:pt>
                <c:pt idx="29530">
                  <c:v>44081.208333333343</c:v>
                </c:pt>
                <c:pt idx="29531">
                  <c:v>44081.22916666665</c:v>
                </c:pt>
                <c:pt idx="29532">
                  <c:v>44081.25</c:v>
                </c:pt>
                <c:pt idx="29533">
                  <c:v>44081.270833333343</c:v>
                </c:pt>
                <c:pt idx="29534">
                  <c:v>44081.29166666665</c:v>
                </c:pt>
                <c:pt idx="29535">
                  <c:v>44081.3125</c:v>
                </c:pt>
                <c:pt idx="29536">
                  <c:v>44081.333333333343</c:v>
                </c:pt>
                <c:pt idx="29537">
                  <c:v>44081.354166666657</c:v>
                </c:pt>
                <c:pt idx="29538">
                  <c:v>44081.375</c:v>
                </c:pt>
                <c:pt idx="29539">
                  <c:v>44081.395833333343</c:v>
                </c:pt>
                <c:pt idx="29540">
                  <c:v>44081.416666666657</c:v>
                </c:pt>
                <c:pt idx="29541">
                  <c:v>44081.4375</c:v>
                </c:pt>
                <c:pt idx="29542">
                  <c:v>44081.458333333343</c:v>
                </c:pt>
                <c:pt idx="29543">
                  <c:v>44081.479166666657</c:v>
                </c:pt>
                <c:pt idx="29544">
                  <c:v>44081.5</c:v>
                </c:pt>
                <c:pt idx="29545">
                  <c:v>44081.520833333343</c:v>
                </c:pt>
                <c:pt idx="29546">
                  <c:v>44081.541666666657</c:v>
                </c:pt>
                <c:pt idx="29547">
                  <c:v>44081.5625</c:v>
                </c:pt>
                <c:pt idx="29548">
                  <c:v>44081.583333333343</c:v>
                </c:pt>
                <c:pt idx="29549">
                  <c:v>44081.604166666657</c:v>
                </c:pt>
                <c:pt idx="29550">
                  <c:v>44081.625</c:v>
                </c:pt>
                <c:pt idx="29551">
                  <c:v>44081.645833333343</c:v>
                </c:pt>
                <c:pt idx="29552">
                  <c:v>44081.666666666657</c:v>
                </c:pt>
                <c:pt idx="29553">
                  <c:v>44081.6875</c:v>
                </c:pt>
                <c:pt idx="29554">
                  <c:v>44081.708333333343</c:v>
                </c:pt>
                <c:pt idx="29555">
                  <c:v>44081.72916666665</c:v>
                </c:pt>
                <c:pt idx="29556">
                  <c:v>44081.75</c:v>
                </c:pt>
                <c:pt idx="29557">
                  <c:v>44081.770833333343</c:v>
                </c:pt>
                <c:pt idx="29558">
                  <c:v>44081.79166666665</c:v>
                </c:pt>
                <c:pt idx="29559">
                  <c:v>44081.8125</c:v>
                </c:pt>
                <c:pt idx="29560">
                  <c:v>44081.833333333343</c:v>
                </c:pt>
                <c:pt idx="29561">
                  <c:v>44081.854166666657</c:v>
                </c:pt>
                <c:pt idx="29562">
                  <c:v>44081.875</c:v>
                </c:pt>
                <c:pt idx="29563">
                  <c:v>44081.895833333343</c:v>
                </c:pt>
                <c:pt idx="29564">
                  <c:v>44081.916666666657</c:v>
                </c:pt>
                <c:pt idx="29565">
                  <c:v>44081.9375</c:v>
                </c:pt>
                <c:pt idx="29566">
                  <c:v>44081.958333333343</c:v>
                </c:pt>
                <c:pt idx="29567">
                  <c:v>44081.979166666657</c:v>
                </c:pt>
                <c:pt idx="29568">
                  <c:v>44082</c:v>
                </c:pt>
                <c:pt idx="29569">
                  <c:v>44082.020833333343</c:v>
                </c:pt>
                <c:pt idx="29570">
                  <c:v>44082.041666666657</c:v>
                </c:pt>
                <c:pt idx="29571">
                  <c:v>44082.0625</c:v>
                </c:pt>
                <c:pt idx="29572">
                  <c:v>44082.083333333343</c:v>
                </c:pt>
                <c:pt idx="29573">
                  <c:v>44082.104166666657</c:v>
                </c:pt>
                <c:pt idx="29574">
                  <c:v>44082.125</c:v>
                </c:pt>
                <c:pt idx="29575">
                  <c:v>44082.145833333343</c:v>
                </c:pt>
                <c:pt idx="29576">
                  <c:v>44082.166666666657</c:v>
                </c:pt>
                <c:pt idx="29577">
                  <c:v>44082.1875</c:v>
                </c:pt>
                <c:pt idx="29578">
                  <c:v>44082.208333333343</c:v>
                </c:pt>
                <c:pt idx="29579">
                  <c:v>44082.22916666665</c:v>
                </c:pt>
                <c:pt idx="29580">
                  <c:v>44082.25</c:v>
                </c:pt>
                <c:pt idx="29581">
                  <c:v>44082.270833333343</c:v>
                </c:pt>
                <c:pt idx="29582">
                  <c:v>44082.29166666665</c:v>
                </c:pt>
                <c:pt idx="29583">
                  <c:v>44082.3125</c:v>
                </c:pt>
                <c:pt idx="29584">
                  <c:v>44082.333333333343</c:v>
                </c:pt>
                <c:pt idx="29585">
                  <c:v>44082.354166666657</c:v>
                </c:pt>
                <c:pt idx="29586">
                  <c:v>44082.375</c:v>
                </c:pt>
                <c:pt idx="29587">
                  <c:v>44082.395833333343</c:v>
                </c:pt>
                <c:pt idx="29588">
                  <c:v>44082.416666666657</c:v>
                </c:pt>
                <c:pt idx="29589">
                  <c:v>44082.4375</c:v>
                </c:pt>
                <c:pt idx="29590">
                  <c:v>44082.458333333343</c:v>
                </c:pt>
                <c:pt idx="29591">
                  <c:v>44082.479166666657</c:v>
                </c:pt>
                <c:pt idx="29592">
                  <c:v>44082.5</c:v>
                </c:pt>
                <c:pt idx="29593">
                  <c:v>44082.520833333343</c:v>
                </c:pt>
                <c:pt idx="29594">
                  <c:v>44082.541666666657</c:v>
                </c:pt>
                <c:pt idx="29595">
                  <c:v>44082.5625</c:v>
                </c:pt>
                <c:pt idx="29596">
                  <c:v>44082.583333333343</c:v>
                </c:pt>
                <c:pt idx="29597">
                  <c:v>44082.604166666657</c:v>
                </c:pt>
                <c:pt idx="29598">
                  <c:v>44082.625</c:v>
                </c:pt>
                <c:pt idx="29599">
                  <c:v>44082.645833333343</c:v>
                </c:pt>
                <c:pt idx="29600">
                  <c:v>44082.666666666657</c:v>
                </c:pt>
                <c:pt idx="29601">
                  <c:v>44082.6875</c:v>
                </c:pt>
                <c:pt idx="29602">
                  <c:v>44082.708333333343</c:v>
                </c:pt>
                <c:pt idx="29603">
                  <c:v>44082.72916666665</c:v>
                </c:pt>
                <c:pt idx="29604">
                  <c:v>44082.75</c:v>
                </c:pt>
                <c:pt idx="29605">
                  <c:v>44082.770833333343</c:v>
                </c:pt>
                <c:pt idx="29606">
                  <c:v>44082.79166666665</c:v>
                </c:pt>
                <c:pt idx="29607">
                  <c:v>44082.8125</c:v>
                </c:pt>
                <c:pt idx="29608">
                  <c:v>44082.833333333343</c:v>
                </c:pt>
                <c:pt idx="29609">
                  <c:v>44082.854166666657</c:v>
                </c:pt>
                <c:pt idx="29610">
                  <c:v>44082.875</c:v>
                </c:pt>
                <c:pt idx="29611">
                  <c:v>44082.895833333343</c:v>
                </c:pt>
                <c:pt idx="29612">
                  <c:v>44082.916666666657</c:v>
                </c:pt>
                <c:pt idx="29613">
                  <c:v>44082.9375</c:v>
                </c:pt>
                <c:pt idx="29614">
                  <c:v>44082.958333333343</c:v>
                </c:pt>
                <c:pt idx="29615">
                  <c:v>44082.979166666657</c:v>
                </c:pt>
                <c:pt idx="29616">
                  <c:v>44083</c:v>
                </c:pt>
                <c:pt idx="29617">
                  <c:v>44083.020833333343</c:v>
                </c:pt>
                <c:pt idx="29618">
                  <c:v>44083.041666666657</c:v>
                </c:pt>
                <c:pt idx="29619">
                  <c:v>44083.0625</c:v>
                </c:pt>
                <c:pt idx="29620">
                  <c:v>44083.083333333343</c:v>
                </c:pt>
                <c:pt idx="29621">
                  <c:v>44083.104166666657</c:v>
                </c:pt>
                <c:pt idx="29622">
                  <c:v>44083.125</c:v>
                </c:pt>
                <c:pt idx="29623">
                  <c:v>44083.145833333343</c:v>
                </c:pt>
                <c:pt idx="29624">
                  <c:v>44083.166666666657</c:v>
                </c:pt>
                <c:pt idx="29625">
                  <c:v>44083.1875</c:v>
                </c:pt>
                <c:pt idx="29626">
                  <c:v>44083.208333333343</c:v>
                </c:pt>
                <c:pt idx="29627">
                  <c:v>44083.22916666665</c:v>
                </c:pt>
                <c:pt idx="29628">
                  <c:v>44083.25</c:v>
                </c:pt>
                <c:pt idx="29629">
                  <c:v>44083.270833333343</c:v>
                </c:pt>
                <c:pt idx="29630">
                  <c:v>44083.29166666665</c:v>
                </c:pt>
                <c:pt idx="29631">
                  <c:v>44083.3125</c:v>
                </c:pt>
                <c:pt idx="29632">
                  <c:v>44083.333333333343</c:v>
                </c:pt>
                <c:pt idx="29633">
                  <c:v>44083.354166666657</c:v>
                </c:pt>
                <c:pt idx="29634">
                  <c:v>44083.375</c:v>
                </c:pt>
                <c:pt idx="29635">
                  <c:v>44083.395833333343</c:v>
                </c:pt>
                <c:pt idx="29636">
                  <c:v>44083.416666666657</c:v>
                </c:pt>
                <c:pt idx="29637">
                  <c:v>44083.4375</c:v>
                </c:pt>
                <c:pt idx="29638">
                  <c:v>44083.458333333343</c:v>
                </c:pt>
                <c:pt idx="29639">
                  <c:v>44083.479166666657</c:v>
                </c:pt>
                <c:pt idx="29640">
                  <c:v>44083.5</c:v>
                </c:pt>
                <c:pt idx="29641">
                  <c:v>44083.520833333343</c:v>
                </c:pt>
                <c:pt idx="29642">
                  <c:v>44083.541666666657</c:v>
                </c:pt>
                <c:pt idx="29643">
                  <c:v>44083.5625</c:v>
                </c:pt>
                <c:pt idx="29644">
                  <c:v>44083.583333333343</c:v>
                </c:pt>
                <c:pt idx="29645">
                  <c:v>44083.604166666657</c:v>
                </c:pt>
                <c:pt idx="29646">
                  <c:v>44083.625</c:v>
                </c:pt>
                <c:pt idx="29647">
                  <c:v>44083.645833333343</c:v>
                </c:pt>
                <c:pt idx="29648">
                  <c:v>44083.666666666657</c:v>
                </c:pt>
                <c:pt idx="29649">
                  <c:v>44083.6875</c:v>
                </c:pt>
                <c:pt idx="29650">
                  <c:v>44083.708333333343</c:v>
                </c:pt>
                <c:pt idx="29651">
                  <c:v>44083.72916666665</c:v>
                </c:pt>
                <c:pt idx="29652">
                  <c:v>44083.75</c:v>
                </c:pt>
                <c:pt idx="29653">
                  <c:v>44083.770833333343</c:v>
                </c:pt>
                <c:pt idx="29654">
                  <c:v>44083.79166666665</c:v>
                </c:pt>
                <c:pt idx="29655">
                  <c:v>44083.8125</c:v>
                </c:pt>
                <c:pt idx="29656">
                  <c:v>44083.833333333343</c:v>
                </c:pt>
                <c:pt idx="29657">
                  <c:v>44083.854166666657</c:v>
                </c:pt>
                <c:pt idx="29658">
                  <c:v>44083.875</c:v>
                </c:pt>
                <c:pt idx="29659">
                  <c:v>44083.895833333343</c:v>
                </c:pt>
                <c:pt idx="29660">
                  <c:v>44083.916666666657</c:v>
                </c:pt>
                <c:pt idx="29661">
                  <c:v>44083.9375</c:v>
                </c:pt>
                <c:pt idx="29662">
                  <c:v>44083.958333333343</c:v>
                </c:pt>
                <c:pt idx="29663">
                  <c:v>44083.979166666657</c:v>
                </c:pt>
                <c:pt idx="29664">
                  <c:v>44084</c:v>
                </c:pt>
                <c:pt idx="29665">
                  <c:v>44084.020833333343</c:v>
                </c:pt>
                <c:pt idx="29666">
                  <c:v>44084.041666666657</c:v>
                </c:pt>
                <c:pt idx="29667">
                  <c:v>44084.0625</c:v>
                </c:pt>
                <c:pt idx="29668">
                  <c:v>44084.083333333343</c:v>
                </c:pt>
                <c:pt idx="29669">
                  <c:v>44084.104166666657</c:v>
                </c:pt>
                <c:pt idx="29670">
                  <c:v>44084.125</c:v>
                </c:pt>
                <c:pt idx="29671">
                  <c:v>44084.145833333343</c:v>
                </c:pt>
                <c:pt idx="29672">
                  <c:v>44084.166666666657</c:v>
                </c:pt>
                <c:pt idx="29673">
                  <c:v>44084.1875</c:v>
                </c:pt>
                <c:pt idx="29674">
                  <c:v>44084.208333333343</c:v>
                </c:pt>
                <c:pt idx="29675">
                  <c:v>44084.22916666665</c:v>
                </c:pt>
                <c:pt idx="29676">
                  <c:v>44084.25</c:v>
                </c:pt>
                <c:pt idx="29677">
                  <c:v>44084.270833333343</c:v>
                </c:pt>
                <c:pt idx="29678">
                  <c:v>44084.29166666665</c:v>
                </c:pt>
                <c:pt idx="29679">
                  <c:v>44084.3125</c:v>
                </c:pt>
                <c:pt idx="29680">
                  <c:v>44084.333333333343</c:v>
                </c:pt>
                <c:pt idx="29681">
                  <c:v>44084.354166666657</c:v>
                </c:pt>
                <c:pt idx="29682">
                  <c:v>44084.375</c:v>
                </c:pt>
                <c:pt idx="29683">
                  <c:v>44084.395833333343</c:v>
                </c:pt>
                <c:pt idx="29684">
                  <c:v>44084.416666666657</c:v>
                </c:pt>
                <c:pt idx="29685">
                  <c:v>44084.4375</c:v>
                </c:pt>
                <c:pt idx="29686">
                  <c:v>44084.458333333343</c:v>
                </c:pt>
                <c:pt idx="29687">
                  <c:v>44084.479166666657</c:v>
                </c:pt>
                <c:pt idx="29688">
                  <c:v>44084.5</c:v>
                </c:pt>
                <c:pt idx="29689">
                  <c:v>44084.520833333343</c:v>
                </c:pt>
                <c:pt idx="29690">
                  <c:v>44084.541666666657</c:v>
                </c:pt>
                <c:pt idx="29691">
                  <c:v>44084.5625</c:v>
                </c:pt>
                <c:pt idx="29692">
                  <c:v>44084.583333333343</c:v>
                </c:pt>
                <c:pt idx="29693">
                  <c:v>44084.604166666657</c:v>
                </c:pt>
                <c:pt idx="29694">
                  <c:v>44084.625</c:v>
                </c:pt>
                <c:pt idx="29695">
                  <c:v>44084.645833333343</c:v>
                </c:pt>
                <c:pt idx="29696">
                  <c:v>44084.666666666657</c:v>
                </c:pt>
                <c:pt idx="29697">
                  <c:v>44084.6875</c:v>
                </c:pt>
                <c:pt idx="29698">
                  <c:v>44084.708333333343</c:v>
                </c:pt>
                <c:pt idx="29699">
                  <c:v>44084.72916666665</c:v>
                </c:pt>
                <c:pt idx="29700">
                  <c:v>44084.75</c:v>
                </c:pt>
                <c:pt idx="29701">
                  <c:v>44084.770833333343</c:v>
                </c:pt>
                <c:pt idx="29702">
                  <c:v>44084.79166666665</c:v>
                </c:pt>
                <c:pt idx="29703">
                  <c:v>44084.8125</c:v>
                </c:pt>
                <c:pt idx="29704">
                  <c:v>44084.833333333343</c:v>
                </c:pt>
                <c:pt idx="29705">
                  <c:v>44084.854166666657</c:v>
                </c:pt>
                <c:pt idx="29706">
                  <c:v>44084.875</c:v>
                </c:pt>
                <c:pt idx="29707">
                  <c:v>44084.895833333343</c:v>
                </c:pt>
                <c:pt idx="29708">
                  <c:v>44084.916666666657</c:v>
                </c:pt>
                <c:pt idx="29709">
                  <c:v>44084.9375</c:v>
                </c:pt>
                <c:pt idx="29710">
                  <c:v>44084.958333333343</c:v>
                </c:pt>
                <c:pt idx="29711">
                  <c:v>44084.979166666657</c:v>
                </c:pt>
                <c:pt idx="29712">
                  <c:v>44085</c:v>
                </c:pt>
                <c:pt idx="29713">
                  <c:v>44085.020833333343</c:v>
                </c:pt>
                <c:pt idx="29714">
                  <c:v>44085.041666666657</c:v>
                </c:pt>
                <c:pt idx="29715">
                  <c:v>44085.0625</c:v>
                </c:pt>
                <c:pt idx="29716">
                  <c:v>44085.083333333343</c:v>
                </c:pt>
                <c:pt idx="29717">
                  <c:v>44085.104166666657</c:v>
                </c:pt>
                <c:pt idx="29718">
                  <c:v>44085.125</c:v>
                </c:pt>
                <c:pt idx="29719">
                  <c:v>44085.145833333343</c:v>
                </c:pt>
                <c:pt idx="29720">
                  <c:v>44085.166666666657</c:v>
                </c:pt>
                <c:pt idx="29721">
                  <c:v>44085.1875</c:v>
                </c:pt>
                <c:pt idx="29722">
                  <c:v>44085.208333333343</c:v>
                </c:pt>
                <c:pt idx="29723">
                  <c:v>44085.22916666665</c:v>
                </c:pt>
                <c:pt idx="29724">
                  <c:v>44085.25</c:v>
                </c:pt>
                <c:pt idx="29725">
                  <c:v>44085.270833333343</c:v>
                </c:pt>
                <c:pt idx="29726">
                  <c:v>44085.29166666665</c:v>
                </c:pt>
                <c:pt idx="29727">
                  <c:v>44085.3125</c:v>
                </c:pt>
                <c:pt idx="29728">
                  <c:v>44085.333333333343</c:v>
                </c:pt>
                <c:pt idx="29729">
                  <c:v>44085.354166666657</c:v>
                </c:pt>
                <c:pt idx="29730">
                  <c:v>44085.375</c:v>
                </c:pt>
                <c:pt idx="29731">
                  <c:v>44085.395833333343</c:v>
                </c:pt>
                <c:pt idx="29732">
                  <c:v>44085.416666666657</c:v>
                </c:pt>
                <c:pt idx="29733">
                  <c:v>44085.4375</c:v>
                </c:pt>
                <c:pt idx="29734">
                  <c:v>44085.458333333343</c:v>
                </c:pt>
                <c:pt idx="29735">
                  <c:v>44085.479166666657</c:v>
                </c:pt>
                <c:pt idx="29736">
                  <c:v>44085.5</c:v>
                </c:pt>
                <c:pt idx="29737">
                  <c:v>44085.520833333343</c:v>
                </c:pt>
                <c:pt idx="29738">
                  <c:v>44085.541666666657</c:v>
                </c:pt>
                <c:pt idx="29739">
                  <c:v>44085.5625</c:v>
                </c:pt>
                <c:pt idx="29740">
                  <c:v>44085.583333333343</c:v>
                </c:pt>
                <c:pt idx="29741">
                  <c:v>44085.604166666657</c:v>
                </c:pt>
                <c:pt idx="29742">
                  <c:v>44085.625</c:v>
                </c:pt>
                <c:pt idx="29743">
                  <c:v>44085.645833333343</c:v>
                </c:pt>
                <c:pt idx="29744">
                  <c:v>44085.666666666657</c:v>
                </c:pt>
                <c:pt idx="29745">
                  <c:v>44085.6875</c:v>
                </c:pt>
                <c:pt idx="29746">
                  <c:v>44085.708333333343</c:v>
                </c:pt>
                <c:pt idx="29747">
                  <c:v>44085.72916666665</c:v>
                </c:pt>
                <c:pt idx="29748">
                  <c:v>44085.75</c:v>
                </c:pt>
                <c:pt idx="29749">
                  <c:v>44085.770833333343</c:v>
                </c:pt>
                <c:pt idx="29750">
                  <c:v>44085.79166666665</c:v>
                </c:pt>
                <c:pt idx="29751">
                  <c:v>44085.8125</c:v>
                </c:pt>
                <c:pt idx="29752">
                  <c:v>44085.833333333343</c:v>
                </c:pt>
                <c:pt idx="29753">
                  <c:v>44085.854166666657</c:v>
                </c:pt>
                <c:pt idx="29754">
                  <c:v>44085.875</c:v>
                </c:pt>
                <c:pt idx="29755">
                  <c:v>44085.895833333343</c:v>
                </c:pt>
                <c:pt idx="29756">
                  <c:v>44085.916666666657</c:v>
                </c:pt>
                <c:pt idx="29757">
                  <c:v>44085.9375</c:v>
                </c:pt>
                <c:pt idx="29758">
                  <c:v>44085.958333333343</c:v>
                </c:pt>
                <c:pt idx="29759">
                  <c:v>44085.979166666657</c:v>
                </c:pt>
                <c:pt idx="29760">
                  <c:v>44086</c:v>
                </c:pt>
                <c:pt idx="29761">
                  <c:v>44086.020833333343</c:v>
                </c:pt>
                <c:pt idx="29762">
                  <c:v>44086.041666666657</c:v>
                </c:pt>
                <c:pt idx="29763">
                  <c:v>44086.0625</c:v>
                </c:pt>
                <c:pt idx="29764">
                  <c:v>44086.083333333343</c:v>
                </c:pt>
                <c:pt idx="29765">
                  <c:v>44086.104166666657</c:v>
                </c:pt>
                <c:pt idx="29766">
                  <c:v>44086.125</c:v>
                </c:pt>
                <c:pt idx="29767">
                  <c:v>44086.145833333343</c:v>
                </c:pt>
                <c:pt idx="29768">
                  <c:v>44086.166666666657</c:v>
                </c:pt>
                <c:pt idx="29769">
                  <c:v>44086.1875</c:v>
                </c:pt>
                <c:pt idx="29770">
                  <c:v>44086.208333333343</c:v>
                </c:pt>
                <c:pt idx="29771">
                  <c:v>44086.22916666665</c:v>
                </c:pt>
                <c:pt idx="29772">
                  <c:v>44086.25</c:v>
                </c:pt>
                <c:pt idx="29773">
                  <c:v>44086.270833333343</c:v>
                </c:pt>
                <c:pt idx="29774">
                  <c:v>44086.29166666665</c:v>
                </c:pt>
                <c:pt idx="29775">
                  <c:v>44086.3125</c:v>
                </c:pt>
                <c:pt idx="29776">
                  <c:v>44086.333333333343</c:v>
                </c:pt>
                <c:pt idx="29777">
                  <c:v>44086.354166666657</c:v>
                </c:pt>
                <c:pt idx="29778">
                  <c:v>44086.375</c:v>
                </c:pt>
                <c:pt idx="29779">
                  <c:v>44086.395833333343</c:v>
                </c:pt>
                <c:pt idx="29780">
                  <c:v>44086.416666666657</c:v>
                </c:pt>
                <c:pt idx="29781">
                  <c:v>44086.4375</c:v>
                </c:pt>
                <c:pt idx="29782">
                  <c:v>44086.458333333343</c:v>
                </c:pt>
                <c:pt idx="29783">
                  <c:v>44086.479166666657</c:v>
                </c:pt>
                <c:pt idx="29784">
                  <c:v>44086.5</c:v>
                </c:pt>
                <c:pt idx="29785">
                  <c:v>44086.520833333343</c:v>
                </c:pt>
                <c:pt idx="29786">
                  <c:v>44086.541666666657</c:v>
                </c:pt>
                <c:pt idx="29787">
                  <c:v>44086.5625</c:v>
                </c:pt>
                <c:pt idx="29788">
                  <c:v>44086.583333333343</c:v>
                </c:pt>
                <c:pt idx="29789">
                  <c:v>44086.604166666657</c:v>
                </c:pt>
                <c:pt idx="29790">
                  <c:v>44086.625</c:v>
                </c:pt>
                <c:pt idx="29791">
                  <c:v>44086.645833333343</c:v>
                </c:pt>
                <c:pt idx="29792">
                  <c:v>44086.666666666657</c:v>
                </c:pt>
                <c:pt idx="29793">
                  <c:v>44086.6875</c:v>
                </c:pt>
                <c:pt idx="29794">
                  <c:v>44086.708333333343</c:v>
                </c:pt>
                <c:pt idx="29795">
                  <c:v>44086.72916666665</c:v>
                </c:pt>
                <c:pt idx="29796">
                  <c:v>44086.75</c:v>
                </c:pt>
                <c:pt idx="29797">
                  <c:v>44086.770833333343</c:v>
                </c:pt>
                <c:pt idx="29798">
                  <c:v>44086.79166666665</c:v>
                </c:pt>
                <c:pt idx="29799">
                  <c:v>44086.8125</c:v>
                </c:pt>
                <c:pt idx="29800">
                  <c:v>44086.833333333343</c:v>
                </c:pt>
                <c:pt idx="29801">
                  <c:v>44086.854166666657</c:v>
                </c:pt>
                <c:pt idx="29802">
                  <c:v>44086.875</c:v>
                </c:pt>
                <c:pt idx="29803">
                  <c:v>44086.895833333343</c:v>
                </c:pt>
                <c:pt idx="29804">
                  <c:v>44086.916666666657</c:v>
                </c:pt>
                <c:pt idx="29805">
                  <c:v>44086.9375</c:v>
                </c:pt>
                <c:pt idx="29806">
                  <c:v>44086.958333333343</c:v>
                </c:pt>
                <c:pt idx="29807">
                  <c:v>44086.979166666657</c:v>
                </c:pt>
                <c:pt idx="29808">
                  <c:v>44087</c:v>
                </c:pt>
                <c:pt idx="29809">
                  <c:v>44087.020833333343</c:v>
                </c:pt>
                <c:pt idx="29810">
                  <c:v>44087.041666666657</c:v>
                </c:pt>
                <c:pt idx="29811">
                  <c:v>44087.0625</c:v>
                </c:pt>
                <c:pt idx="29812">
                  <c:v>44087.083333333343</c:v>
                </c:pt>
                <c:pt idx="29813">
                  <c:v>44087.104166666657</c:v>
                </c:pt>
                <c:pt idx="29814">
                  <c:v>44087.125</c:v>
                </c:pt>
                <c:pt idx="29815">
                  <c:v>44087.145833333343</c:v>
                </c:pt>
                <c:pt idx="29816">
                  <c:v>44087.166666666657</c:v>
                </c:pt>
                <c:pt idx="29817">
                  <c:v>44087.1875</c:v>
                </c:pt>
                <c:pt idx="29818">
                  <c:v>44087.208333333343</c:v>
                </c:pt>
                <c:pt idx="29819">
                  <c:v>44087.22916666665</c:v>
                </c:pt>
                <c:pt idx="29820">
                  <c:v>44087.25</c:v>
                </c:pt>
                <c:pt idx="29821">
                  <c:v>44087.270833333343</c:v>
                </c:pt>
                <c:pt idx="29822">
                  <c:v>44087.29166666665</c:v>
                </c:pt>
                <c:pt idx="29823">
                  <c:v>44087.3125</c:v>
                </c:pt>
                <c:pt idx="29824">
                  <c:v>44087.333333333343</c:v>
                </c:pt>
                <c:pt idx="29825">
                  <c:v>44087.354166666657</c:v>
                </c:pt>
                <c:pt idx="29826">
                  <c:v>44087.375</c:v>
                </c:pt>
                <c:pt idx="29827">
                  <c:v>44087.395833333343</c:v>
                </c:pt>
                <c:pt idx="29828">
                  <c:v>44087.416666666657</c:v>
                </c:pt>
                <c:pt idx="29829">
                  <c:v>44087.4375</c:v>
                </c:pt>
                <c:pt idx="29830">
                  <c:v>44087.458333333343</c:v>
                </c:pt>
                <c:pt idx="29831">
                  <c:v>44087.479166666657</c:v>
                </c:pt>
                <c:pt idx="29832">
                  <c:v>44087.5</c:v>
                </c:pt>
                <c:pt idx="29833">
                  <c:v>44087.520833333343</c:v>
                </c:pt>
                <c:pt idx="29834">
                  <c:v>44087.541666666657</c:v>
                </c:pt>
                <c:pt idx="29835">
                  <c:v>44087.5625</c:v>
                </c:pt>
                <c:pt idx="29836">
                  <c:v>44087.583333333343</c:v>
                </c:pt>
                <c:pt idx="29837">
                  <c:v>44087.604166666657</c:v>
                </c:pt>
                <c:pt idx="29838">
                  <c:v>44087.625</c:v>
                </c:pt>
                <c:pt idx="29839">
                  <c:v>44087.645833333343</c:v>
                </c:pt>
                <c:pt idx="29840">
                  <c:v>44087.666666666657</c:v>
                </c:pt>
                <c:pt idx="29841">
                  <c:v>44087.6875</c:v>
                </c:pt>
                <c:pt idx="29842">
                  <c:v>44087.708333333343</c:v>
                </c:pt>
                <c:pt idx="29843">
                  <c:v>44087.72916666665</c:v>
                </c:pt>
                <c:pt idx="29844">
                  <c:v>44087.75</c:v>
                </c:pt>
                <c:pt idx="29845">
                  <c:v>44087.770833333343</c:v>
                </c:pt>
                <c:pt idx="29846">
                  <c:v>44087.79166666665</c:v>
                </c:pt>
                <c:pt idx="29847">
                  <c:v>44087.8125</c:v>
                </c:pt>
                <c:pt idx="29848">
                  <c:v>44087.833333333343</c:v>
                </c:pt>
                <c:pt idx="29849">
                  <c:v>44087.854166666657</c:v>
                </c:pt>
                <c:pt idx="29850">
                  <c:v>44087.875</c:v>
                </c:pt>
                <c:pt idx="29851">
                  <c:v>44087.895833333343</c:v>
                </c:pt>
                <c:pt idx="29852">
                  <c:v>44087.916666666657</c:v>
                </c:pt>
                <c:pt idx="29853">
                  <c:v>44087.9375</c:v>
                </c:pt>
                <c:pt idx="29854">
                  <c:v>44087.958333333343</c:v>
                </c:pt>
                <c:pt idx="29855">
                  <c:v>44087.979166666657</c:v>
                </c:pt>
                <c:pt idx="29856">
                  <c:v>44088</c:v>
                </c:pt>
                <c:pt idx="29857">
                  <c:v>44088.020833333343</c:v>
                </c:pt>
                <c:pt idx="29858">
                  <c:v>44088.041666666657</c:v>
                </c:pt>
                <c:pt idx="29859">
                  <c:v>44088.0625</c:v>
                </c:pt>
                <c:pt idx="29860">
                  <c:v>44088.083333333343</c:v>
                </c:pt>
                <c:pt idx="29861">
                  <c:v>44088.104166666657</c:v>
                </c:pt>
                <c:pt idx="29862">
                  <c:v>44088.125</c:v>
                </c:pt>
                <c:pt idx="29863">
                  <c:v>44088.145833333343</c:v>
                </c:pt>
                <c:pt idx="29864">
                  <c:v>44088.166666666657</c:v>
                </c:pt>
                <c:pt idx="29865">
                  <c:v>44088.1875</c:v>
                </c:pt>
                <c:pt idx="29866">
                  <c:v>44088.208333333343</c:v>
                </c:pt>
                <c:pt idx="29867">
                  <c:v>44088.22916666665</c:v>
                </c:pt>
                <c:pt idx="29868">
                  <c:v>44088.25</c:v>
                </c:pt>
                <c:pt idx="29869">
                  <c:v>44088.270833333343</c:v>
                </c:pt>
                <c:pt idx="29870">
                  <c:v>44088.29166666665</c:v>
                </c:pt>
                <c:pt idx="29871">
                  <c:v>44088.3125</c:v>
                </c:pt>
                <c:pt idx="29872">
                  <c:v>44088.333333333343</c:v>
                </c:pt>
                <c:pt idx="29873">
                  <c:v>44088.354166666657</c:v>
                </c:pt>
                <c:pt idx="29874">
                  <c:v>44088.375</c:v>
                </c:pt>
                <c:pt idx="29875">
                  <c:v>44088.395833333343</c:v>
                </c:pt>
                <c:pt idx="29876">
                  <c:v>44088.416666666657</c:v>
                </c:pt>
                <c:pt idx="29877">
                  <c:v>44088.4375</c:v>
                </c:pt>
                <c:pt idx="29878">
                  <c:v>44088.458333333343</c:v>
                </c:pt>
                <c:pt idx="29879">
                  <c:v>44088.479166666657</c:v>
                </c:pt>
                <c:pt idx="29880">
                  <c:v>44088.5</c:v>
                </c:pt>
                <c:pt idx="29881">
                  <c:v>44088.520833333343</c:v>
                </c:pt>
                <c:pt idx="29882">
                  <c:v>44088.541666666657</c:v>
                </c:pt>
                <c:pt idx="29883">
                  <c:v>44088.5625</c:v>
                </c:pt>
                <c:pt idx="29884">
                  <c:v>44088.583333333343</c:v>
                </c:pt>
                <c:pt idx="29885">
                  <c:v>44088.604166666657</c:v>
                </c:pt>
                <c:pt idx="29886">
                  <c:v>44088.625</c:v>
                </c:pt>
                <c:pt idx="29887">
                  <c:v>44088.645833333343</c:v>
                </c:pt>
                <c:pt idx="29888">
                  <c:v>44088.666666666657</c:v>
                </c:pt>
                <c:pt idx="29889">
                  <c:v>44088.6875</c:v>
                </c:pt>
                <c:pt idx="29890">
                  <c:v>44088.708333333343</c:v>
                </c:pt>
                <c:pt idx="29891">
                  <c:v>44088.72916666665</c:v>
                </c:pt>
                <c:pt idx="29892">
                  <c:v>44088.75</c:v>
                </c:pt>
                <c:pt idx="29893">
                  <c:v>44088.770833333343</c:v>
                </c:pt>
                <c:pt idx="29894">
                  <c:v>44088.79166666665</c:v>
                </c:pt>
                <c:pt idx="29895">
                  <c:v>44088.8125</c:v>
                </c:pt>
                <c:pt idx="29896">
                  <c:v>44088.833333333343</c:v>
                </c:pt>
                <c:pt idx="29897">
                  <c:v>44088.854166666657</c:v>
                </c:pt>
                <c:pt idx="29898">
                  <c:v>44088.875</c:v>
                </c:pt>
                <c:pt idx="29899">
                  <c:v>44088.895833333343</c:v>
                </c:pt>
                <c:pt idx="29900">
                  <c:v>44088.916666666657</c:v>
                </c:pt>
                <c:pt idx="29901">
                  <c:v>44088.9375</c:v>
                </c:pt>
                <c:pt idx="29902">
                  <c:v>44088.958333333343</c:v>
                </c:pt>
                <c:pt idx="29903">
                  <c:v>44088.979166666657</c:v>
                </c:pt>
                <c:pt idx="29904">
                  <c:v>44089</c:v>
                </c:pt>
                <c:pt idx="29905">
                  <c:v>44089.020833333343</c:v>
                </c:pt>
                <c:pt idx="29906">
                  <c:v>44089.041666666657</c:v>
                </c:pt>
                <c:pt idx="29907">
                  <c:v>44089.0625</c:v>
                </c:pt>
                <c:pt idx="29908">
                  <c:v>44089.083333333343</c:v>
                </c:pt>
                <c:pt idx="29909">
                  <c:v>44089.104166666657</c:v>
                </c:pt>
                <c:pt idx="29910">
                  <c:v>44089.125</c:v>
                </c:pt>
                <c:pt idx="29911">
                  <c:v>44089.145833333343</c:v>
                </c:pt>
                <c:pt idx="29912">
                  <c:v>44089.166666666657</c:v>
                </c:pt>
                <c:pt idx="29913">
                  <c:v>44089.1875</c:v>
                </c:pt>
                <c:pt idx="29914">
                  <c:v>44089.208333333343</c:v>
                </c:pt>
                <c:pt idx="29915">
                  <c:v>44089.22916666665</c:v>
                </c:pt>
                <c:pt idx="29916">
                  <c:v>44089.25</c:v>
                </c:pt>
                <c:pt idx="29917">
                  <c:v>44089.270833333343</c:v>
                </c:pt>
                <c:pt idx="29918">
                  <c:v>44089.29166666665</c:v>
                </c:pt>
                <c:pt idx="29919">
                  <c:v>44089.3125</c:v>
                </c:pt>
                <c:pt idx="29920">
                  <c:v>44089.333333333343</c:v>
                </c:pt>
                <c:pt idx="29921">
                  <c:v>44089.354166666657</c:v>
                </c:pt>
                <c:pt idx="29922">
                  <c:v>44089.375</c:v>
                </c:pt>
                <c:pt idx="29923">
                  <c:v>44089.395833333343</c:v>
                </c:pt>
                <c:pt idx="29924">
                  <c:v>44089.416666666657</c:v>
                </c:pt>
                <c:pt idx="29925">
                  <c:v>44089.4375</c:v>
                </c:pt>
                <c:pt idx="29926">
                  <c:v>44089.458333333343</c:v>
                </c:pt>
                <c:pt idx="29927">
                  <c:v>44089.479166666657</c:v>
                </c:pt>
                <c:pt idx="29928">
                  <c:v>44089.5</c:v>
                </c:pt>
                <c:pt idx="29929">
                  <c:v>44089.520833333343</c:v>
                </c:pt>
                <c:pt idx="29930">
                  <c:v>44089.541666666657</c:v>
                </c:pt>
                <c:pt idx="29931">
                  <c:v>44089.5625</c:v>
                </c:pt>
                <c:pt idx="29932">
                  <c:v>44089.583333333343</c:v>
                </c:pt>
                <c:pt idx="29933">
                  <c:v>44089.604166666657</c:v>
                </c:pt>
                <c:pt idx="29934">
                  <c:v>44089.625</c:v>
                </c:pt>
                <c:pt idx="29935">
                  <c:v>44089.645833333343</c:v>
                </c:pt>
                <c:pt idx="29936">
                  <c:v>44089.666666666657</c:v>
                </c:pt>
                <c:pt idx="29937">
                  <c:v>44089.6875</c:v>
                </c:pt>
                <c:pt idx="29938">
                  <c:v>44089.708333333343</c:v>
                </c:pt>
                <c:pt idx="29939">
                  <c:v>44089.72916666665</c:v>
                </c:pt>
                <c:pt idx="29940">
                  <c:v>44089.75</c:v>
                </c:pt>
                <c:pt idx="29941">
                  <c:v>44089.770833333343</c:v>
                </c:pt>
                <c:pt idx="29942">
                  <c:v>44089.79166666665</c:v>
                </c:pt>
                <c:pt idx="29943">
                  <c:v>44089.8125</c:v>
                </c:pt>
                <c:pt idx="29944">
                  <c:v>44089.833333333343</c:v>
                </c:pt>
                <c:pt idx="29945">
                  <c:v>44089.854166666657</c:v>
                </c:pt>
                <c:pt idx="29946">
                  <c:v>44089.875</c:v>
                </c:pt>
                <c:pt idx="29947">
                  <c:v>44089.895833333343</c:v>
                </c:pt>
                <c:pt idx="29948">
                  <c:v>44089.916666666657</c:v>
                </c:pt>
                <c:pt idx="29949">
                  <c:v>44089.9375</c:v>
                </c:pt>
                <c:pt idx="29950">
                  <c:v>44089.958333333343</c:v>
                </c:pt>
                <c:pt idx="29951">
                  <c:v>44089.979166666657</c:v>
                </c:pt>
                <c:pt idx="29952">
                  <c:v>44090</c:v>
                </c:pt>
                <c:pt idx="29953">
                  <c:v>44090.020833333343</c:v>
                </c:pt>
                <c:pt idx="29954">
                  <c:v>44090.041666666657</c:v>
                </c:pt>
                <c:pt idx="29955">
                  <c:v>44090.0625</c:v>
                </c:pt>
                <c:pt idx="29956">
                  <c:v>44090.083333333343</c:v>
                </c:pt>
                <c:pt idx="29957">
                  <c:v>44090.104166666657</c:v>
                </c:pt>
                <c:pt idx="29958">
                  <c:v>44090.125</c:v>
                </c:pt>
                <c:pt idx="29959">
                  <c:v>44090.145833333343</c:v>
                </c:pt>
                <c:pt idx="29960">
                  <c:v>44090.166666666657</c:v>
                </c:pt>
                <c:pt idx="29961">
                  <c:v>44090.1875</c:v>
                </c:pt>
                <c:pt idx="29962">
                  <c:v>44090.208333333343</c:v>
                </c:pt>
                <c:pt idx="29963">
                  <c:v>44090.22916666665</c:v>
                </c:pt>
                <c:pt idx="29964">
                  <c:v>44090.25</c:v>
                </c:pt>
                <c:pt idx="29965">
                  <c:v>44090.270833333343</c:v>
                </c:pt>
                <c:pt idx="29966">
                  <c:v>44090.29166666665</c:v>
                </c:pt>
                <c:pt idx="29967">
                  <c:v>44090.3125</c:v>
                </c:pt>
                <c:pt idx="29968">
                  <c:v>44090.333333333343</c:v>
                </c:pt>
                <c:pt idx="29969">
                  <c:v>44090.354166666657</c:v>
                </c:pt>
                <c:pt idx="29970">
                  <c:v>44090.375</c:v>
                </c:pt>
                <c:pt idx="29971">
                  <c:v>44090.395833333343</c:v>
                </c:pt>
                <c:pt idx="29972">
                  <c:v>44090.416666666657</c:v>
                </c:pt>
                <c:pt idx="29973">
                  <c:v>44090.4375</c:v>
                </c:pt>
                <c:pt idx="29974">
                  <c:v>44090.458333333343</c:v>
                </c:pt>
                <c:pt idx="29975">
                  <c:v>44090.479166666657</c:v>
                </c:pt>
                <c:pt idx="29976">
                  <c:v>44090.5</c:v>
                </c:pt>
                <c:pt idx="29977">
                  <c:v>44090.520833333343</c:v>
                </c:pt>
                <c:pt idx="29978">
                  <c:v>44090.541666666657</c:v>
                </c:pt>
                <c:pt idx="29979">
                  <c:v>44090.5625</c:v>
                </c:pt>
                <c:pt idx="29980">
                  <c:v>44090.583333333343</c:v>
                </c:pt>
                <c:pt idx="29981">
                  <c:v>44090.604166666657</c:v>
                </c:pt>
                <c:pt idx="29982">
                  <c:v>44090.625</c:v>
                </c:pt>
                <c:pt idx="29983">
                  <c:v>44090.645833333343</c:v>
                </c:pt>
                <c:pt idx="29984">
                  <c:v>44090.666666666657</c:v>
                </c:pt>
                <c:pt idx="29985">
                  <c:v>44090.6875</c:v>
                </c:pt>
                <c:pt idx="29986">
                  <c:v>44090.708333333343</c:v>
                </c:pt>
                <c:pt idx="29987">
                  <c:v>44090.72916666665</c:v>
                </c:pt>
                <c:pt idx="29988">
                  <c:v>44090.75</c:v>
                </c:pt>
                <c:pt idx="29989">
                  <c:v>44090.770833333343</c:v>
                </c:pt>
                <c:pt idx="29990">
                  <c:v>44090.79166666665</c:v>
                </c:pt>
                <c:pt idx="29991">
                  <c:v>44090.8125</c:v>
                </c:pt>
                <c:pt idx="29992">
                  <c:v>44090.833333333343</c:v>
                </c:pt>
                <c:pt idx="29993">
                  <c:v>44090.854166666657</c:v>
                </c:pt>
                <c:pt idx="29994">
                  <c:v>44090.875</c:v>
                </c:pt>
                <c:pt idx="29995">
                  <c:v>44090.895833333343</c:v>
                </c:pt>
                <c:pt idx="29996">
                  <c:v>44090.916666666657</c:v>
                </c:pt>
                <c:pt idx="29997">
                  <c:v>44090.9375</c:v>
                </c:pt>
                <c:pt idx="29998">
                  <c:v>44090.958333333343</c:v>
                </c:pt>
                <c:pt idx="29999">
                  <c:v>44090.979166666657</c:v>
                </c:pt>
                <c:pt idx="30000">
                  <c:v>44091</c:v>
                </c:pt>
                <c:pt idx="30001">
                  <c:v>44091.020833333343</c:v>
                </c:pt>
                <c:pt idx="30002">
                  <c:v>44091.041666666657</c:v>
                </c:pt>
                <c:pt idx="30003">
                  <c:v>44091.0625</c:v>
                </c:pt>
                <c:pt idx="30004">
                  <c:v>44091.083333333343</c:v>
                </c:pt>
                <c:pt idx="30005">
                  <c:v>44091.104166666657</c:v>
                </c:pt>
                <c:pt idx="30006">
                  <c:v>44091.125</c:v>
                </c:pt>
                <c:pt idx="30007">
                  <c:v>44091.145833333343</c:v>
                </c:pt>
                <c:pt idx="30008">
                  <c:v>44091.166666666657</c:v>
                </c:pt>
                <c:pt idx="30009">
                  <c:v>44091.1875</c:v>
                </c:pt>
                <c:pt idx="30010">
                  <c:v>44091.208333333343</c:v>
                </c:pt>
                <c:pt idx="30011">
                  <c:v>44091.22916666665</c:v>
                </c:pt>
                <c:pt idx="30012">
                  <c:v>44091.25</c:v>
                </c:pt>
                <c:pt idx="30013">
                  <c:v>44091.270833333343</c:v>
                </c:pt>
                <c:pt idx="30014">
                  <c:v>44091.29166666665</c:v>
                </c:pt>
                <c:pt idx="30015">
                  <c:v>44091.3125</c:v>
                </c:pt>
                <c:pt idx="30016">
                  <c:v>44091.333333333343</c:v>
                </c:pt>
                <c:pt idx="30017">
                  <c:v>44091.354166666657</c:v>
                </c:pt>
                <c:pt idx="30018">
                  <c:v>44091.375</c:v>
                </c:pt>
                <c:pt idx="30019">
                  <c:v>44091.395833333343</c:v>
                </c:pt>
                <c:pt idx="30020">
                  <c:v>44091.416666666657</c:v>
                </c:pt>
                <c:pt idx="30021">
                  <c:v>44091.4375</c:v>
                </c:pt>
                <c:pt idx="30022">
                  <c:v>44091.458333333343</c:v>
                </c:pt>
                <c:pt idx="30023">
                  <c:v>44091.479166666657</c:v>
                </c:pt>
                <c:pt idx="30024">
                  <c:v>44091.5</c:v>
                </c:pt>
                <c:pt idx="30025">
                  <c:v>44091.520833333343</c:v>
                </c:pt>
                <c:pt idx="30026">
                  <c:v>44091.541666666657</c:v>
                </c:pt>
                <c:pt idx="30027">
                  <c:v>44091.5625</c:v>
                </c:pt>
                <c:pt idx="30028">
                  <c:v>44091.583333333343</c:v>
                </c:pt>
                <c:pt idx="30029">
                  <c:v>44091.604166666657</c:v>
                </c:pt>
                <c:pt idx="30030">
                  <c:v>44091.625</c:v>
                </c:pt>
                <c:pt idx="30031">
                  <c:v>44091.645833333343</c:v>
                </c:pt>
                <c:pt idx="30032">
                  <c:v>44091.666666666657</c:v>
                </c:pt>
                <c:pt idx="30033">
                  <c:v>44091.6875</c:v>
                </c:pt>
                <c:pt idx="30034">
                  <c:v>44091.708333333343</c:v>
                </c:pt>
                <c:pt idx="30035">
                  <c:v>44091.72916666665</c:v>
                </c:pt>
                <c:pt idx="30036">
                  <c:v>44091.75</c:v>
                </c:pt>
                <c:pt idx="30037">
                  <c:v>44091.770833333343</c:v>
                </c:pt>
                <c:pt idx="30038">
                  <c:v>44091.79166666665</c:v>
                </c:pt>
                <c:pt idx="30039">
                  <c:v>44091.8125</c:v>
                </c:pt>
                <c:pt idx="30040">
                  <c:v>44091.833333333343</c:v>
                </c:pt>
                <c:pt idx="30041">
                  <c:v>44091.854166666657</c:v>
                </c:pt>
                <c:pt idx="30042">
                  <c:v>44091.875</c:v>
                </c:pt>
                <c:pt idx="30043">
                  <c:v>44091.895833333343</c:v>
                </c:pt>
                <c:pt idx="30044">
                  <c:v>44091.916666666657</c:v>
                </c:pt>
                <c:pt idx="30045">
                  <c:v>44091.9375</c:v>
                </c:pt>
                <c:pt idx="30046">
                  <c:v>44091.958333333343</c:v>
                </c:pt>
                <c:pt idx="30047">
                  <c:v>44091.979166666657</c:v>
                </c:pt>
                <c:pt idx="30048">
                  <c:v>44092</c:v>
                </c:pt>
                <c:pt idx="30049">
                  <c:v>44092.020833333343</c:v>
                </c:pt>
                <c:pt idx="30050">
                  <c:v>44092.041666666657</c:v>
                </c:pt>
                <c:pt idx="30051">
                  <c:v>44092.0625</c:v>
                </c:pt>
                <c:pt idx="30052">
                  <c:v>44092.083333333343</c:v>
                </c:pt>
                <c:pt idx="30053">
                  <c:v>44092.104166666657</c:v>
                </c:pt>
                <c:pt idx="30054">
                  <c:v>44092.125</c:v>
                </c:pt>
                <c:pt idx="30055">
                  <c:v>44092.145833333343</c:v>
                </c:pt>
                <c:pt idx="30056">
                  <c:v>44092.166666666657</c:v>
                </c:pt>
                <c:pt idx="30057">
                  <c:v>44092.1875</c:v>
                </c:pt>
                <c:pt idx="30058">
                  <c:v>44092.208333333343</c:v>
                </c:pt>
                <c:pt idx="30059">
                  <c:v>44092.22916666665</c:v>
                </c:pt>
                <c:pt idx="30060">
                  <c:v>44092.25</c:v>
                </c:pt>
                <c:pt idx="30061">
                  <c:v>44092.270833333343</c:v>
                </c:pt>
                <c:pt idx="30062">
                  <c:v>44092.29166666665</c:v>
                </c:pt>
                <c:pt idx="30063">
                  <c:v>44092.3125</c:v>
                </c:pt>
                <c:pt idx="30064">
                  <c:v>44092.333333333343</c:v>
                </c:pt>
                <c:pt idx="30065">
                  <c:v>44092.354166666657</c:v>
                </c:pt>
                <c:pt idx="30066">
                  <c:v>44092.375</c:v>
                </c:pt>
                <c:pt idx="30067">
                  <c:v>44092.395833333343</c:v>
                </c:pt>
                <c:pt idx="30068">
                  <c:v>44092.416666666657</c:v>
                </c:pt>
                <c:pt idx="30069">
                  <c:v>44092.4375</c:v>
                </c:pt>
                <c:pt idx="30070">
                  <c:v>44092.458333333343</c:v>
                </c:pt>
                <c:pt idx="30071">
                  <c:v>44092.479166666657</c:v>
                </c:pt>
                <c:pt idx="30072">
                  <c:v>44092.5</c:v>
                </c:pt>
                <c:pt idx="30073">
                  <c:v>44092.520833333343</c:v>
                </c:pt>
                <c:pt idx="30074">
                  <c:v>44092.541666666657</c:v>
                </c:pt>
                <c:pt idx="30075">
                  <c:v>44092.5625</c:v>
                </c:pt>
                <c:pt idx="30076">
                  <c:v>44092.583333333343</c:v>
                </c:pt>
                <c:pt idx="30077">
                  <c:v>44092.604166666657</c:v>
                </c:pt>
                <c:pt idx="30078">
                  <c:v>44092.625</c:v>
                </c:pt>
                <c:pt idx="30079">
                  <c:v>44092.645833333343</c:v>
                </c:pt>
                <c:pt idx="30080">
                  <c:v>44092.666666666657</c:v>
                </c:pt>
                <c:pt idx="30081">
                  <c:v>44092.6875</c:v>
                </c:pt>
                <c:pt idx="30082">
                  <c:v>44092.708333333343</c:v>
                </c:pt>
                <c:pt idx="30083">
                  <c:v>44092.72916666665</c:v>
                </c:pt>
                <c:pt idx="30084">
                  <c:v>44092.75</c:v>
                </c:pt>
                <c:pt idx="30085">
                  <c:v>44092.770833333343</c:v>
                </c:pt>
                <c:pt idx="30086">
                  <c:v>44092.79166666665</c:v>
                </c:pt>
                <c:pt idx="30087">
                  <c:v>44092.8125</c:v>
                </c:pt>
                <c:pt idx="30088">
                  <c:v>44092.833333333343</c:v>
                </c:pt>
                <c:pt idx="30089">
                  <c:v>44092.854166666657</c:v>
                </c:pt>
                <c:pt idx="30090">
                  <c:v>44092.875</c:v>
                </c:pt>
                <c:pt idx="30091">
                  <c:v>44092.895833333343</c:v>
                </c:pt>
                <c:pt idx="30092">
                  <c:v>44092.916666666657</c:v>
                </c:pt>
                <c:pt idx="30093">
                  <c:v>44092.9375</c:v>
                </c:pt>
                <c:pt idx="30094">
                  <c:v>44092.958333333343</c:v>
                </c:pt>
                <c:pt idx="30095">
                  <c:v>44092.979166666657</c:v>
                </c:pt>
                <c:pt idx="30096">
                  <c:v>44093</c:v>
                </c:pt>
                <c:pt idx="30097">
                  <c:v>44093.020833333343</c:v>
                </c:pt>
                <c:pt idx="30098">
                  <c:v>44093.041666666657</c:v>
                </c:pt>
                <c:pt idx="30099">
                  <c:v>44093.0625</c:v>
                </c:pt>
                <c:pt idx="30100">
                  <c:v>44093.083333333343</c:v>
                </c:pt>
                <c:pt idx="30101">
                  <c:v>44093.104166666657</c:v>
                </c:pt>
                <c:pt idx="30102">
                  <c:v>44093.125</c:v>
                </c:pt>
                <c:pt idx="30103">
                  <c:v>44093.145833333343</c:v>
                </c:pt>
                <c:pt idx="30104">
                  <c:v>44093.166666666657</c:v>
                </c:pt>
                <c:pt idx="30105">
                  <c:v>44093.1875</c:v>
                </c:pt>
                <c:pt idx="30106">
                  <c:v>44093.208333333343</c:v>
                </c:pt>
                <c:pt idx="30107">
                  <c:v>44093.22916666665</c:v>
                </c:pt>
                <c:pt idx="30108">
                  <c:v>44093.25</c:v>
                </c:pt>
                <c:pt idx="30109">
                  <c:v>44093.270833333343</c:v>
                </c:pt>
                <c:pt idx="30110">
                  <c:v>44093.29166666665</c:v>
                </c:pt>
                <c:pt idx="30111">
                  <c:v>44093.3125</c:v>
                </c:pt>
                <c:pt idx="30112">
                  <c:v>44093.333333333343</c:v>
                </c:pt>
                <c:pt idx="30113">
                  <c:v>44093.354166666657</c:v>
                </c:pt>
                <c:pt idx="30114">
                  <c:v>44093.375</c:v>
                </c:pt>
                <c:pt idx="30115">
                  <c:v>44093.395833333343</c:v>
                </c:pt>
                <c:pt idx="30116">
                  <c:v>44093.416666666657</c:v>
                </c:pt>
                <c:pt idx="30117">
                  <c:v>44093.4375</c:v>
                </c:pt>
                <c:pt idx="30118">
                  <c:v>44093.458333333343</c:v>
                </c:pt>
                <c:pt idx="30119">
                  <c:v>44093.479166666657</c:v>
                </c:pt>
                <c:pt idx="30120">
                  <c:v>44093.5</c:v>
                </c:pt>
                <c:pt idx="30121">
                  <c:v>44093.520833333343</c:v>
                </c:pt>
                <c:pt idx="30122">
                  <c:v>44093.541666666657</c:v>
                </c:pt>
                <c:pt idx="30123">
                  <c:v>44093.5625</c:v>
                </c:pt>
                <c:pt idx="30124">
                  <c:v>44093.583333333343</c:v>
                </c:pt>
                <c:pt idx="30125">
                  <c:v>44093.604166666657</c:v>
                </c:pt>
                <c:pt idx="30126">
                  <c:v>44093.625</c:v>
                </c:pt>
                <c:pt idx="30127">
                  <c:v>44093.645833333343</c:v>
                </c:pt>
                <c:pt idx="30128">
                  <c:v>44093.666666666657</c:v>
                </c:pt>
                <c:pt idx="30129">
                  <c:v>44093.6875</c:v>
                </c:pt>
                <c:pt idx="30130">
                  <c:v>44093.708333333343</c:v>
                </c:pt>
                <c:pt idx="30131">
                  <c:v>44093.72916666665</c:v>
                </c:pt>
                <c:pt idx="30132">
                  <c:v>44093.75</c:v>
                </c:pt>
                <c:pt idx="30133">
                  <c:v>44093.770833333343</c:v>
                </c:pt>
                <c:pt idx="30134">
                  <c:v>44093.79166666665</c:v>
                </c:pt>
                <c:pt idx="30135">
                  <c:v>44093.8125</c:v>
                </c:pt>
                <c:pt idx="30136">
                  <c:v>44093.833333333343</c:v>
                </c:pt>
                <c:pt idx="30137">
                  <c:v>44093.854166666657</c:v>
                </c:pt>
                <c:pt idx="30138">
                  <c:v>44093.875</c:v>
                </c:pt>
                <c:pt idx="30139">
                  <c:v>44093.895833333343</c:v>
                </c:pt>
                <c:pt idx="30140">
                  <c:v>44093.916666666657</c:v>
                </c:pt>
                <c:pt idx="30141">
                  <c:v>44093.9375</c:v>
                </c:pt>
                <c:pt idx="30142">
                  <c:v>44093.958333333343</c:v>
                </c:pt>
                <c:pt idx="30143">
                  <c:v>44093.979166666657</c:v>
                </c:pt>
                <c:pt idx="30144">
                  <c:v>44094</c:v>
                </c:pt>
                <c:pt idx="30145">
                  <c:v>44094.020833333343</c:v>
                </c:pt>
                <c:pt idx="30146">
                  <c:v>44094.041666666657</c:v>
                </c:pt>
                <c:pt idx="30147">
                  <c:v>44094.0625</c:v>
                </c:pt>
                <c:pt idx="30148">
                  <c:v>44094.083333333343</c:v>
                </c:pt>
                <c:pt idx="30149">
                  <c:v>44094.104166666657</c:v>
                </c:pt>
                <c:pt idx="30150">
                  <c:v>44094.125</c:v>
                </c:pt>
                <c:pt idx="30151">
                  <c:v>44094.145833333343</c:v>
                </c:pt>
                <c:pt idx="30152">
                  <c:v>44094.166666666657</c:v>
                </c:pt>
                <c:pt idx="30153">
                  <c:v>44094.1875</c:v>
                </c:pt>
                <c:pt idx="30154">
                  <c:v>44094.208333333343</c:v>
                </c:pt>
                <c:pt idx="30155">
                  <c:v>44094.22916666665</c:v>
                </c:pt>
                <c:pt idx="30156">
                  <c:v>44094.25</c:v>
                </c:pt>
                <c:pt idx="30157">
                  <c:v>44094.270833333343</c:v>
                </c:pt>
                <c:pt idx="30158">
                  <c:v>44094.29166666665</c:v>
                </c:pt>
                <c:pt idx="30159">
                  <c:v>44094.3125</c:v>
                </c:pt>
                <c:pt idx="30160">
                  <c:v>44094.333333333343</c:v>
                </c:pt>
                <c:pt idx="30161">
                  <c:v>44094.354166666657</c:v>
                </c:pt>
                <c:pt idx="30162">
                  <c:v>44094.375</c:v>
                </c:pt>
                <c:pt idx="30163">
                  <c:v>44094.395833333343</c:v>
                </c:pt>
                <c:pt idx="30164">
                  <c:v>44094.416666666657</c:v>
                </c:pt>
                <c:pt idx="30165">
                  <c:v>44094.4375</c:v>
                </c:pt>
                <c:pt idx="30166">
                  <c:v>44094.458333333343</c:v>
                </c:pt>
                <c:pt idx="30167">
                  <c:v>44094.479166666657</c:v>
                </c:pt>
                <c:pt idx="30168">
                  <c:v>44094.5</c:v>
                </c:pt>
                <c:pt idx="30169">
                  <c:v>44094.520833333343</c:v>
                </c:pt>
                <c:pt idx="30170">
                  <c:v>44094.541666666657</c:v>
                </c:pt>
                <c:pt idx="30171">
                  <c:v>44094.5625</c:v>
                </c:pt>
                <c:pt idx="30172">
                  <c:v>44094.583333333343</c:v>
                </c:pt>
                <c:pt idx="30173">
                  <c:v>44094.604166666657</c:v>
                </c:pt>
                <c:pt idx="30174">
                  <c:v>44094.625</c:v>
                </c:pt>
                <c:pt idx="30175">
                  <c:v>44094.645833333343</c:v>
                </c:pt>
                <c:pt idx="30176">
                  <c:v>44094.666666666657</c:v>
                </c:pt>
                <c:pt idx="30177">
                  <c:v>44094.6875</c:v>
                </c:pt>
                <c:pt idx="30178">
                  <c:v>44094.708333333343</c:v>
                </c:pt>
                <c:pt idx="30179">
                  <c:v>44094.72916666665</c:v>
                </c:pt>
                <c:pt idx="30180">
                  <c:v>44094.75</c:v>
                </c:pt>
                <c:pt idx="30181">
                  <c:v>44094.770833333343</c:v>
                </c:pt>
                <c:pt idx="30182">
                  <c:v>44094.79166666665</c:v>
                </c:pt>
                <c:pt idx="30183">
                  <c:v>44094.8125</c:v>
                </c:pt>
                <c:pt idx="30184">
                  <c:v>44094.833333333343</c:v>
                </c:pt>
                <c:pt idx="30185">
                  <c:v>44094.854166666657</c:v>
                </c:pt>
                <c:pt idx="30186">
                  <c:v>44094.875</c:v>
                </c:pt>
                <c:pt idx="30187">
                  <c:v>44094.895833333343</c:v>
                </c:pt>
                <c:pt idx="30188">
                  <c:v>44094.916666666657</c:v>
                </c:pt>
                <c:pt idx="30189">
                  <c:v>44094.9375</c:v>
                </c:pt>
                <c:pt idx="30190">
                  <c:v>44094.958333333343</c:v>
                </c:pt>
                <c:pt idx="30191">
                  <c:v>44094.979166666657</c:v>
                </c:pt>
                <c:pt idx="30192">
                  <c:v>44095</c:v>
                </c:pt>
                <c:pt idx="30193">
                  <c:v>44095.020833333343</c:v>
                </c:pt>
                <c:pt idx="30194">
                  <c:v>44095.041666666657</c:v>
                </c:pt>
                <c:pt idx="30195">
                  <c:v>44095.0625</c:v>
                </c:pt>
                <c:pt idx="30196">
                  <c:v>44095.083333333343</c:v>
                </c:pt>
                <c:pt idx="30197">
                  <c:v>44095.104166666657</c:v>
                </c:pt>
                <c:pt idx="30198">
                  <c:v>44095.125</c:v>
                </c:pt>
                <c:pt idx="30199">
                  <c:v>44095.145833333343</c:v>
                </c:pt>
                <c:pt idx="30200">
                  <c:v>44095.166666666657</c:v>
                </c:pt>
                <c:pt idx="30201">
                  <c:v>44095.1875</c:v>
                </c:pt>
                <c:pt idx="30202">
                  <c:v>44095.208333333343</c:v>
                </c:pt>
                <c:pt idx="30203">
                  <c:v>44095.22916666665</c:v>
                </c:pt>
                <c:pt idx="30204">
                  <c:v>44095.25</c:v>
                </c:pt>
                <c:pt idx="30205">
                  <c:v>44095.270833333343</c:v>
                </c:pt>
                <c:pt idx="30206">
                  <c:v>44095.29166666665</c:v>
                </c:pt>
                <c:pt idx="30207">
                  <c:v>44095.3125</c:v>
                </c:pt>
                <c:pt idx="30208">
                  <c:v>44095.333333333343</c:v>
                </c:pt>
                <c:pt idx="30209">
                  <c:v>44095.354166666657</c:v>
                </c:pt>
                <c:pt idx="30210">
                  <c:v>44095.375</c:v>
                </c:pt>
                <c:pt idx="30211">
                  <c:v>44095.395833333343</c:v>
                </c:pt>
                <c:pt idx="30212">
                  <c:v>44095.416666666657</c:v>
                </c:pt>
                <c:pt idx="30213">
                  <c:v>44095.4375</c:v>
                </c:pt>
                <c:pt idx="30214">
                  <c:v>44095.458333333343</c:v>
                </c:pt>
                <c:pt idx="30215">
                  <c:v>44095.479166666657</c:v>
                </c:pt>
                <c:pt idx="30216">
                  <c:v>44095.5</c:v>
                </c:pt>
                <c:pt idx="30217">
                  <c:v>44095.520833333343</c:v>
                </c:pt>
                <c:pt idx="30218">
                  <c:v>44095.541666666657</c:v>
                </c:pt>
                <c:pt idx="30219">
                  <c:v>44095.5625</c:v>
                </c:pt>
                <c:pt idx="30220">
                  <c:v>44095.583333333343</c:v>
                </c:pt>
                <c:pt idx="30221">
                  <c:v>44095.604166666657</c:v>
                </c:pt>
                <c:pt idx="30222">
                  <c:v>44095.625</c:v>
                </c:pt>
                <c:pt idx="30223">
                  <c:v>44095.645833333343</c:v>
                </c:pt>
                <c:pt idx="30224">
                  <c:v>44095.666666666657</c:v>
                </c:pt>
                <c:pt idx="30225">
                  <c:v>44095.6875</c:v>
                </c:pt>
                <c:pt idx="30226">
                  <c:v>44095.708333333343</c:v>
                </c:pt>
                <c:pt idx="30227">
                  <c:v>44095.72916666665</c:v>
                </c:pt>
                <c:pt idx="30228">
                  <c:v>44095.75</c:v>
                </c:pt>
                <c:pt idx="30229">
                  <c:v>44095.770833333343</c:v>
                </c:pt>
                <c:pt idx="30230">
                  <c:v>44095.79166666665</c:v>
                </c:pt>
                <c:pt idx="30231">
                  <c:v>44095.8125</c:v>
                </c:pt>
                <c:pt idx="30232">
                  <c:v>44095.833333333343</c:v>
                </c:pt>
                <c:pt idx="30233">
                  <c:v>44095.854166666657</c:v>
                </c:pt>
                <c:pt idx="30234">
                  <c:v>44095.875</c:v>
                </c:pt>
                <c:pt idx="30235">
                  <c:v>44095.895833333343</c:v>
                </c:pt>
                <c:pt idx="30236">
                  <c:v>44095.916666666657</c:v>
                </c:pt>
                <c:pt idx="30237">
                  <c:v>44095.9375</c:v>
                </c:pt>
                <c:pt idx="30238">
                  <c:v>44095.958333333343</c:v>
                </c:pt>
                <c:pt idx="30239">
                  <c:v>44095.979166666657</c:v>
                </c:pt>
                <c:pt idx="30240">
                  <c:v>44096</c:v>
                </c:pt>
                <c:pt idx="30241">
                  <c:v>44096.020833333343</c:v>
                </c:pt>
                <c:pt idx="30242">
                  <c:v>44096.041666666657</c:v>
                </c:pt>
                <c:pt idx="30243">
                  <c:v>44096.0625</c:v>
                </c:pt>
                <c:pt idx="30244">
                  <c:v>44096.083333333343</c:v>
                </c:pt>
                <c:pt idx="30245">
                  <c:v>44096.104166666657</c:v>
                </c:pt>
                <c:pt idx="30246">
                  <c:v>44096.125</c:v>
                </c:pt>
                <c:pt idx="30247">
                  <c:v>44096.145833333343</c:v>
                </c:pt>
                <c:pt idx="30248">
                  <c:v>44096.166666666657</c:v>
                </c:pt>
                <c:pt idx="30249">
                  <c:v>44096.1875</c:v>
                </c:pt>
                <c:pt idx="30250">
                  <c:v>44096.208333333343</c:v>
                </c:pt>
                <c:pt idx="30251">
                  <c:v>44096.22916666665</c:v>
                </c:pt>
                <c:pt idx="30252">
                  <c:v>44096.25</c:v>
                </c:pt>
                <c:pt idx="30253">
                  <c:v>44096.270833333343</c:v>
                </c:pt>
                <c:pt idx="30254">
                  <c:v>44096.29166666665</c:v>
                </c:pt>
                <c:pt idx="30255">
                  <c:v>44096.3125</c:v>
                </c:pt>
                <c:pt idx="30256">
                  <c:v>44096.333333333343</c:v>
                </c:pt>
                <c:pt idx="30257">
                  <c:v>44096.354166666657</c:v>
                </c:pt>
                <c:pt idx="30258">
                  <c:v>44096.375</c:v>
                </c:pt>
                <c:pt idx="30259">
                  <c:v>44096.395833333343</c:v>
                </c:pt>
                <c:pt idx="30260">
                  <c:v>44096.416666666657</c:v>
                </c:pt>
                <c:pt idx="30261">
                  <c:v>44096.4375</c:v>
                </c:pt>
                <c:pt idx="30262">
                  <c:v>44096.458333333343</c:v>
                </c:pt>
                <c:pt idx="30263">
                  <c:v>44096.479166666657</c:v>
                </c:pt>
                <c:pt idx="30264">
                  <c:v>44096.5</c:v>
                </c:pt>
                <c:pt idx="30265">
                  <c:v>44096.520833333343</c:v>
                </c:pt>
                <c:pt idx="30266">
                  <c:v>44096.541666666657</c:v>
                </c:pt>
                <c:pt idx="30267">
                  <c:v>44096.5625</c:v>
                </c:pt>
                <c:pt idx="30268">
                  <c:v>44096.583333333343</c:v>
                </c:pt>
                <c:pt idx="30269">
                  <c:v>44096.604166666657</c:v>
                </c:pt>
                <c:pt idx="30270">
                  <c:v>44096.625</c:v>
                </c:pt>
                <c:pt idx="30271">
                  <c:v>44096.645833333343</c:v>
                </c:pt>
                <c:pt idx="30272">
                  <c:v>44096.666666666657</c:v>
                </c:pt>
                <c:pt idx="30273">
                  <c:v>44096.6875</c:v>
                </c:pt>
                <c:pt idx="30274">
                  <c:v>44096.708333333343</c:v>
                </c:pt>
                <c:pt idx="30275">
                  <c:v>44096.72916666665</c:v>
                </c:pt>
                <c:pt idx="30276">
                  <c:v>44096.75</c:v>
                </c:pt>
                <c:pt idx="30277">
                  <c:v>44096.770833333343</c:v>
                </c:pt>
                <c:pt idx="30278">
                  <c:v>44096.79166666665</c:v>
                </c:pt>
                <c:pt idx="30279">
                  <c:v>44096.8125</c:v>
                </c:pt>
                <c:pt idx="30280">
                  <c:v>44096.833333333343</c:v>
                </c:pt>
                <c:pt idx="30281">
                  <c:v>44096.854166666657</c:v>
                </c:pt>
                <c:pt idx="30282">
                  <c:v>44096.875</c:v>
                </c:pt>
                <c:pt idx="30283">
                  <c:v>44096.895833333343</c:v>
                </c:pt>
                <c:pt idx="30284">
                  <c:v>44096.916666666657</c:v>
                </c:pt>
                <c:pt idx="30285">
                  <c:v>44096.9375</c:v>
                </c:pt>
                <c:pt idx="30286">
                  <c:v>44096.958333333343</c:v>
                </c:pt>
                <c:pt idx="30287">
                  <c:v>44096.979166666657</c:v>
                </c:pt>
                <c:pt idx="30288">
                  <c:v>44097</c:v>
                </c:pt>
                <c:pt idx="30289">
                  <c:v>44097.020833333343</c:v>
                </c:pt>
                <c:pt idx="30290">
                  <c:v>44097.041666666657</c:v>
                </c:pt>
                <c:pt idx="30291">
                  <c:v>44097.0625</c:v>
                </c:pt>
                <c:pt idx="30292">
                  <c:v>44097.083333333343</c:v>
                </c:pt>
                <c:pt idx="30293">
                  <c:v>44097.104166666657</c:v>
                </c:pt>
                <c:pt idx="30294">
                  <c:v>44097.125</c:v>
                </c:pt>
                <c:pt idx="30295">
                  <c:v>44097.145833333343</c:v>
                </c:pt>
                <c:pt idx="30296">
                  <c:v>44097.166666666657</c:v>
                </c:pt>
                <c:pt idx="30297">
                  <c:v>44097.1875</c:v>
                </c:pt>
                <c:pt idx="30298">
                  <c:v>44097.208333333343</c:v>
                </c:pt>
                <c:pt idx="30299">
                  <c:v>44097.22916666665</c:v>
                </c:pt>
                <c:pt idx="30300">
                  <c:v>44097.25</c:v>
                </c:pt>
                <c:pt idx="30301">
                  <c:v>44097.270833333343</c:v>
                </c:pt>
                <c:pt idx="30302">
                  <c:v>44097.29166666665</c:v>
                </c:pt>
                <c:pt idx="30303">
                  <c:v>44097.3125</c:v>
                </c:pt>
                <c:pt idx="30304">
                  <c:v>44097.333333333343</c:v>
                </c:pt>
                <c:pt idx="30305">
                  <c:v>44097.354166666657</c:v>
                </c:pt>
                <c:pt idx="30306">
                  <c:v>44097.375</c:v>
                </c:pt>
                <c:pt idx="30307">
                  <c:v>44097.395833333343</c:v>
                </c:pt>
                <c:pt idx="30308">
                  <c:v>44097.416666666657</c:v>
                </c:pt>
                <c:pt idx="30309">
                  <c:v>44097.4375</c:v>
                </c:pt>
                <c:pt idx="30310">
                  <c:v>44097.458333333343</c:v>
                </c:pt>
                <c:pt idx="30311">
                  <c:v>44097.479166666657</c:v>
                </c:pt>
                <c:pt idx="30312">
                  <c:v>44097.5</c:v>
                </c:pt>
                <c:pt idx="30313">
                  <c:v>44097.520833333343</c:v>
                </c:pt>
                <c:pt idx="30314">
                  <c:v>44097.541666666657</c:v>
                </c:pt>
                <c:pt idx="30315">
                  <c:v>44097.5625</c:v>
                </c:pt>
                <c:pt idx="30316">
                  <c:v>44097.583333333343</c:v>
                </c:pt>
                <c:pt idx="30317">
                  <c:v>44097.604166666657</c:v>
                </c:pt>
                <c:pt idx="30318">
                  <c:v>44097.625</c:v>
                </c:pt>
                <c:pt idx="30319">
                  <c:v>44097.645833333343</c:v>
                </c:pt>
                <c:pt idx="30320">
                  <c:v>44097.666666666657</c:v>
                </c:pt>
                <c:pt idx="30321">
                  <c:v>44097.6875</c:v>
                </c:pt>
                <c:pt idx="30322">
                  <c:v>44097.708333333343</c:v>
                </c:pt>
                <c:pt idx="30323">
                  <c:v>44097.72916666665</c:v>
                </c:pt>
                <c:pt idx="30324">
                  <c:v>44097.75</c:v>
                </c:pt>
                <c:pt idx="30325">
                  <c:v>44097.770833333343</c:v>
                </c:pt>
                <c:pt idx="30326">
                  <c:v>44097.79166666665</c:v>
                </c:pt>
                <c:pt idx="30327">
                  <c:v>44097.8125</c:v>
                </c:pt>
                <c:pt idx="30328">
                  <c:v>44097.833333333343</c:v>
                </c:pt>
                <c:pt idx="30329">
                  <c:v>44097.854166666657</c:v>
                </c:pt>
                <c:pt idx="30330">
                  <c:v>44097.875</c:v>
                </c:pt>
                <c:pt idx="30331">
                  <c:v>44097.895833333343</c:v>
                </c:pt>
                <c:pt idx="30332">
                  <c:v>44097.916666666657</c:v>
                </c:pt>
                <c:pt idx="30333">
                  <c:v>44097.9375</c:v>
                </c:pt>
                <c:pt idx="30334">
                  <c:v>44097.958333333343</c:v>
                </c:pt>
                <c:pt idx="30335">
                  <c:v>44097.979166666657</c:v>
                </c:pt>
                <c:pt idx="30336">
                  <c:v>44098</c:v>
                </c:pt>
                <c:pt idx="30337">
                  <c:v>44098.020833333343</c:v>
                </c:pt>
                <c:pt idx="30338">
                  <c:v>44098.041666666657</c:v>
                </c:pt>
                <c:pt idx="30339">
                  <c:v>44098.0625</c:v>
                </c:pt>
                <c:pt idx="30340">
                  <c:v>44098.083333333343</c:v>
                </c:pt>
                <c:pt idx="30341">
                  <c:v>44098.104166666657</c:v>
                </c:pt>
                <c:pt idx="30342">
                  <c:v>44098.125</c:v>
                </c:pt>
                <c:pt idx="30343">
                  <c:v>44098.145833333343</c:v>
                </c:pt>
                <c:pt idx="30344">
                  <c:v>44098.166666666657</c:v>
                </c:pt>
                <c:pt idx="30345">
                  <c:v>44098.1875</c:v>
                </c:pt>
                <c:pt idx="30346">
                  <c:v>44098.208333333343</c:v>
                </c:pt>
                <c:pt idx="30347">
                  <c:v>44098.22916666665</c:v>
                </c:pt>
                <c:pt idx="30348">
                  <c:v>44098.25</c:v>
                </c:pt>
                <c:pt idx="30349">
                  <c:v>44098.270833333343</c:v>
                </c:pt>
                <c:pt idx="30350">
                  <c:v>44098.29166666665</c:v>
                </c:pt>
                <c:pt idx="30351">
                  <c:v>44098.3125</c:v>
                </c:pt>
                <c:pt idx="30352">
                  <c:v>44098.333333333343</c:v>
                </c:pt>
                <c:pt idx="30353">
                  <c:v>44098.354166666657</c:v>
                </c:pt>
                <c:pt idx="30354">
                  <c:v>44098.375</c:v>
                </c:pt>
                <c:pt idx="30355">
                  <c:v>44098.395833333343</c:v>
                </c:pt>
                <c:pt idx="30356">
                  <c:v>44098.416666666657</c:v>
                </c:pt>
                <c:pt idx="30357">
                  <c:v>44098.4375</c:v>
                </c:pt>
                <c:pt idx="30358">
                  <c:v>44098.458333333343</c:v>
                </c:pt>
                <c:pt idx="30359">
                  <c:v>44098.479166666657</c:v>
                </c:pt>
                <c:pt idx="30360">
                  <c:v>44098.5</c:v>
                </c:pt>
                <c:pt idx="30361">
                  <c:v>44098.520833333343</c:v>
                </c:pt>
                <c:pt idx="30362">
                  <c:v>44098.541666666657</c:v>
                </c:pt>
                <c:pt idx="30363">
                  <c:v>44098.5625</c:v>
                </c:pt>
                <c:pt idx="30364">
                  <c:v>44098.583333333343</c:v>
                </c:pt>
                <c:pt idx="30365">
                  <c:v>44098.604166666657</c:v>
                </c:pt>
                <c:pt idx="30366">
                  <c:v>44098.625</c:v>
                </c:pt>
                <c:pt idx="30367">
                  <c:v>44098.645833333343</c:v>
                </c:pt>
                <c:pt idx="30368">
                  <c:v>44098.666666666657</c:v>
                </c:pt>
                <c:pt idx="30369">
                  <c:v>44098.6875</c:v>
                </c:pt>
                <c:pt idx="30370">
                  <c:v>44098.708333333343</c:v>
                </c:pt>
                <c:pt idx="30371">
                  <c:v>44098.72916666665</c:v>
                </c:pt>
                <c:pt idx="30372">
                  <c:v>44098.75</c:v>
                </c:pt>
                <c:pt idx="30373">
                  <c:v>44098.770833333343</c:v>
                </c:pt>
                <c:pt idx="30374">
                  <c:v>44098.79166666665</c:v>
                </c:pt>
                <c:pt idx="30375">
                  <c:v>44098.8125</c:v>
                </c:pt>
                <c:pt idx="30376">
                  <c:v>44098.833333333343</c:v>
                </c:pt>
                <c:pt idx="30377">
                  <c:v>44098.854166666657</c:v>
                </c:pt>
                <c:pt idx="30378">
                  <c:v>44098.875</c:v>
                </c:pt>
                <c:pt idx="30379">
                  <c:v>44098.895833333343</c:v>
                </c:pt>
                <c:pt idx="30380">
                  <c:v>44098.916666666657</c:v>
                </c:pt>
                <c:pt idx="30381">
                  <c:v>44098.9375</c:v>
                </c:pt>
                <c:pt idx="30382">
                  <c:v>44098.958333333343</c:v>
                </c:pt>
                <c:pt idx="30383">
                  <c:v>44098.979166666657</c:v>
                </c:pt>
                <c:pt idx="30384">
                  <c:v>44099</c:v>
                </c:pt>
                <c:pt idx="30385">
                  <c:v>44099.020833333343</c:v>
                </c:pt>
                <c:pt idx="30386">
                  <c:v>44099.041666666657</c:v>
                </c:pt>
                <c:pt idx="30387">
                  <c:v>44099.0625</c:v>
                </c:pt>
                <c:pt idx="30388">
                  <c:v>44099.083333333343</c:v>
                </c:pt>
                <c:pt idx="30389">
                  <c:v>44099.104166666657</c:v>
                </c:pt>
                <c:pt idx="30390">
                  <c:v>44099.125</c:v>
                </c:pt>
                <c:pt idx="30391">
                  <c:v>44099.145833333343</c:v>
                </c:pt>
                <c:pt idx="30392">
                  <c:v>44099.166666666657</c:v>
                </c:pt>
                <c:pt idx="30393">
                  <c:v>44099.1875</c:v>
                </c:pt>
                <c:pt idx="30394">
                  <c:v>44099.208333333343</c:v>
                </c:pt>
                <c:pt idx="30395">
                  <c:v>44099.22916666665</c:v>
                </c:pt>
                <c:pt idx="30396">
                  <c:v>44099.25</c:v>
                </c:pt>
                <c:pt idx="30397">
                  <c:v>44099.270833333343</c:v>
                </c:pt>
                <c:pt idx="30398">
                  <c:v>44099.29166666665</c:v>
                </c:pt>
                <c:pt idx="30399">
                  <c:v>44099.3125</c:v>
                </c:pt>
                <c:pt idx="30400">
                  <c:v>44099.333333333343</c:v>
                </c:pt>
                <c:pt idx="30401">
                  <c:v>44099.354166666657</c:v>
                </c:pt>
                <c:pt idx="30402">
                  <c:v>44099.375</c:v>
                </c:pt>
                <c:pt idx="30403">
                  <c:v>44099.395833333343</c:v>
                </c:pt>
                <c:pt idx="30404">
                  <c:v>44099.416666666657</c:v>
                </c:pt>
                <c:pt idx="30405">
                  <c:v>44099.4375</c:v>
                </c:pt>
                <c:pt idx="30406">
                  <c:v>44099.458333333343</c:v>
                </c:pt>
                <c:pt idx="30407">
                  <c:v>44099.479166666657</c:v>
                </c:pt>
                <c:pt idx="30408">
                  <c:v>44099.5</c:v>
                </c:pt>
                <c:pt idx="30409">
                  <c:v>44099.520833333343</c:v>
                </c:pt>
                <c:pt idx="30410">
                  <c:v>44099.541666666657</c:v>
                </c:pt>
                <c:pt idx="30411">
                  <c:v>44099.5625</c:v>
                </c:pt>
                <c:pt idx="30412">
                  <c:v>44099.583333333343</c:v>
                </c:pt>
                <c:pt idx="30413">
                  <c:v>44099.604166666657</c:v>
                </c:pt>
                <c:pt idx="30414">
                  <c:v>44099.625</c:v>
                </c:pt>
                <c:pt idx="30415">
                  <c:v>44099.645833333343</c:v>
                </c:pt>
                <c:pt idx="30416">
                  <c:v>44099.666666666657</c:v>
                </c:pt>
                <c:pt idx="30417">
                  <c:v>44099.6875</c:v>
                </c:pt>
                <c:pt idx="30418">
                  <c:v>44099.708333333343</c:v>
                </c:pt>
                <c:pt idx="30419">
                  <c:v>44099.72916666665</c:v>
                </c:pt>
                <c:pt idx="30420">
                  <c:v>44099.75</c:v>
                </c:pt>
                <c:pt idx="30421">
                  <c:v>44099.770833333343</c:v>
                </c:pt>
                <c:pt idx="30422">
                  <c:v>44099.79166666665</c:v>
                </c:pt>
                <c:pt idx="30423">
                  <c:v>44099.8125</c:v>
                </c:pt>
                <c:pt idx="30424">
                  <c:v>44099.833333333343</c:v>
                </c:pt>
                <c:pt idx="30425">
                  <c:v>44099.854166666657</c:v>
                </c:pt>
                <c:pt idx="30426">
                  <c:v>44099.875</c:v>
                </c:pt>
                <c:pt idx="30427">
                  <c:v>44099.895833333343</c:v>
                </c:pt>
                <c:pt idx="30428">
                  <c:v>44099.916666666657</c:v>
                </c:pt>
                <c:pt idx="30429">
                  <c:v>44099.9375</c:v>
                </c:pt>
                <c:pt idx="30430">
                  <c:v>44099.958333333343</c:v>
                </c:pt>
                <c:pt idx="30431">
                  <c:v>44099.979166666657</c:v>
                </c:pt>
                <c:pt idx="30432">
                  <c:v>44100</c:v>
                </c:pt>
                <c:pt idx="30433">
                  <c:v>44100.020833333343</c:v>
                </c:pt>
                <c:pt idx="30434">
                  <c:v>44100.041666666657</c:v>
                </c:pt>
                <c:pt idx="30435">
                  <c:v>44100.0625</c:v>
                </c:pt>
                <c:pt idx="30436">
                  <c:v>44100.083333333343</c:v>
                </c:pt>
                <c:pt idx="30437">
                  <c:v>44100.104166666657</c:v>
                </c:pt>
                <c:pt idx="30438">
                  <c:v>44100.125</c:v>
                </c:pt>
                <c:pt idx="30439">
                  <c:v>44100.145833333343</c:v>
                </c:pt>
                <c:pt idx="30440">
                  <c:v>44100.166666666657</c:v>
                </c:pt>
                <c:pt idx="30441">
                  <c:v>44100.1875</c:v>
                </c:pt>
                <c:pt idx="30442">
                  <c:v>44100.208333333343</c:v>
                </c:pt>
                <c:pt idx="30443">
                  <c:v>44100.22916666665</c:v>
                </c:pt>
                <c:pt idx="30444">
                  <c:v>44100.25</c:v>
                </c:pt>
                <c:pt idx="30445">
                  <c:v>44100.270833333343</c:v>
                </c:pt>
                <c:pt idx="30446">
                  <c:v>44100.29166666665</c:v>
                </c:pt>
                <c:pt idx="30447">
                  <c:v>44100.3125</c:v>
                </c:pt>
                <c:pt idx="30448">
                  <c:v>44100.333333333343</c:v>
                </c:pt>
                <c:pt idx="30449">
                  <c:v>44100.354166666657</c:v>
                </c:pt>
                <c:pt idx="30450">
                  <c:v>44100.375</c:v>
                </c:pt>
                <c:pt idx="30451">
                  <c:v>44100.395833333343</c:v>
                </c:pt>
                <c:pt idx="30452">
                  <c:v>44100.416666666657</c:v>
                </c:pt>
                <c:pt idx="30453">
                  <c:v>44100.4375</c:v>
                </c:pt>
                <c:pt idx="30454">
                  <c:v>44100.458333333343</c:v>
                </c:pt>
                <c:pt idx="30455">
                  <c:v>44100.479166666657</c:v>
                </c:pt>
                <c:pt idx="30456">
                  <c:v>44100.5</c:v>
                </c:pt>
                <c:pt idx="30457">
                  <c:v>44100.520833333343</c:v>
                </c:pt>
                <c:pt idx="30458">
                  <c:v>44100.541666666657</c:v>
                </c:pt>
                <c:pt idx="30459">
                  <c:v>44100.5625</c:v>
                </c:pt>
                <c:pt idx="30460">
                  <c:v>44100.583333333343</c:v>
                </c:pt>
                <c:pt idx="30461">
                  <c:v>44100.604166666657</c:v>
                </c:pt>
                <c:pt idx="30462">
                  <c:v>44100.625</c:v>
                </c:pt>
                <c:pt idx="30463">
                  <c:v>44100.645833333343</c:v>
                </c:pt>
                <c:pt idx="30464">
                  <c:v>44100.666666666657</c:v>
                </c:pt>
                <c:pt idx="30465">
                  <c:v>44100.6875</c:v>
                </c:pt>
                <c:pt idx="30466">
                  <c:v>44100.708333333343</c:v>
                </c:pt>
                <c:pt idx="30467">
                  <c:v>44100.72916666665</c:v>
                </c:pt>
                <c:pt idx="30468">
                  <c:v>44100.75</c:v>
                </c:pt>
                <c:pt idx="30469">
                  <c:v>44100.770833333343</c:v>
                </c:pt>
                <c:pt idx="30470">
                  <c:v>44100.79166666665</c:v>
                </c:pt>
                <c:pt idx="30471">
                  <c:v>44100.8125</c:v>
                </c:pt>
                <c:pt idx="30472">
                  <c:v>44100.833333333343</c:v>
                </c:pt>
                <c:pt idx="30473">
                  <c:v>44100.854166666657</c:v>
                </c:pt>
                <c:pt idx="30474">
                  <c:v>44100.875</c:v>
                </c:pt>
                <c:pt idx="30475">
                  <c:v>44100.895833333343</c:v>
                </c:pt>
                <c:pt idx="30476">
                  <c:v>44100.916666666657</c:v>
                </c:pt>
                <c:pt idx="30477">
                  <c:v>44100.9375</c:v>
                </c:pt>
                <c:pt idx="30478">
                  <c:v>44100.958333333343</c:v>
                </c:pt>
                <c:pt idx="30479">
                  <c:v>44100.979166666657</c:v>
                </c:pt>
                <c:pt idx="30480">
                  <c:v>44101</c:v>
                </c:pt>
                <c:pt idx="30481">
                  <c:v>44101.020833333343</c:v>
                </c:pt>
                <c:pt idx="30482">
                  <c:v>44101.041666666657</c:v>
                </c:pt>
                <c:pt idx="30483">
                  <c:v>44101.0625</c:v>
                </c:pt>
                <c:pt idx="30484">
                  <c:v>44101.083333333343</c:v>
                </c:pt>
                <c:pt idx="30485">
                  <c:v>44101.104166666657</c:v>
                </c:pt>
                <c:pt idx="30486">
                  <c:v>44101.125</c:v>
                </c:pt>
                <c:pt idx="30487">
                  <c:v>44101.145833333343</c:v>
                </c:pt>
                <c:pt idx="30488">
                  <c:v>44101.166666666657</c:v>
                </c:pt>
                <c:pt idx="30489">
                  <c:v>44101.1875</c:v>
                </c:pt>
                <c:pt idx="30490">
                  <c:v>44101.208333333343</c:v>
                </c:pt>
                <c:pt idx="30491">
                  <c:v>44101.22916666665</c:v>
                </c:pt>
                <c:pt idx="30492">
                  <c:v>44101.25</c:v>
                </c:pt>
                <c:pt idx="30493">
                  <c:v>44101.270833333343</c:v>
                </c:pt>
                <c:pt idx="30494">
                  <c:v>44101.29166666665</c:v>
                </c:pt>
                <c:pt idx="30495">
                  <c:v>44101.3125</c:v>
                </c:pt>
                <c:pt idx="30496">
                  <c:v>44101.333333333343</c:v>
                </c:pt>
                <c:pt idx="30497">
                  <c:v>44101.354166666657</c:v>
                </c:pt>
                <c:pt idx="30498">
                  <c:v>44101.375</c:v>
                </c:pt>
                <c:pt idx="30499">
                  <c:v>44101.395833333343</c:v>
                </c:pt>
                <c:pt idx="30500">
                  <c:v>44101.416666666657</c:v>
                </c:pt>
                <c:pt idx="30501">
                  <c:v>44101.4375</c:v>
                </c:pt>
                <c:pt idx="30502">
                  <c:v>44101.458333333343</c:v>
                </c:pt>
                <c:pt idx="30503">
                  <c:v>44101.479166666657</c:v>
                </c:pt>
                <c:pt idx="30504">
                  <c:v>44101.5</c:v>
                </c:pt>
                <c:pt idx="30505">
                  <c:v>44101.520833333343</c:v>
                </c:pt>
                <c:pt idx="30506">
                  <c:v>44101.541666666657</c:v>
                </c:pt>
                <c:pt idx="30507">
                  <c:v>44101.5625</c:v>
                </c:pt>
                <c:pt idx="30508">
                  <c:v>44101.583333333343</c:v>
                </c:pt>
                <c:pt idx="30509">
                  <c:v>44101.604166666657</c:v>
                </c:pt>
                <c:pt idx="30510">
                  <c:v>44101.625</c:v>
                </c:pt>
                <c:pt idx="30511">
                  <c:v>44101.645833333343</c:v>
                </c:pt>
                <c:pt idx="30512">
                  <c:v>44101.666666666657</c:v>
                </c:pt>
                <c:pt idx="30513">
                  <c:v>44101.6875</c:v>
                </c:pt>
                <c:pt idx="30514">
                  <c:v>44101.708333333343</c:v>
                </c:pt>
                <c:pt idx="30515">
                  <c:v>44101.72916666665</c:v>
                </c:pt>
                <c:pt idx="30516">
                  <c:v>44101.75</c:v>
                </c:pt>
                <c:pt idx="30517">
                  <c:v>44101.770833333343</c:v>
                </c:pt>
                <c:pt idx="30518">
                  <c:v>44101.79166666665</c:v>
                </c:pt>
                <c:pt idx="30519">
                  <c:v>44101.8125</c:v>
                </c:pt>
                <c:pt idx="30520">
                  <c:v>44101.833333333343</c:v>
                </c:pt>
                <c:pt idx="30521">
                  <c:v>44101.854166666657</c:v>
                </c:pt>
                <c:pt idx="30522">
                  <c:v>44101.875</c:v>
                </c:pt>
                <c:pt idx="30523">
                  <c:v>44101.895833333343</c:v>
                </c:pt>
                <c:pt idx="30524">
                  <c:v>44101.916666666657</c:v>
                </c:pt>
                <c:pt idx="30525">
                  <c:v>44101.9375</c:v>
                </c:pt>
                <c:pt idx="30526">
                  <c:v>44101.958333333343</c:v>
                </c:pt>
                <c:pt idx="30527">
                  <c:v>44101.979166666657</c:v>
                </c:pt>
                <c:pt idx="30528">
                  <c:v>44102</c:v>
                </c:pt>
                <c:pt idx="30529">
                  <c:v>44102.020833333343</c:v>
                </c:pt>
                <c:pt idx="30530">
                  <c:v>44102.041666666657</c:v>
                </c:pt>
                <c:pt idx="30531">
                  <c:v>44102.0625</c:v>
                </c:pt>
                <c:pt idx="30532">
                  <c:v>44102.083333333343</c:v>
                </c:pt>
                <c:pt idx="30533">
                  <c:v>44102.104166666657</c:v>
                </c:pt>
                <c:pt idx="30534">
                  <c:v>44102.125</c:v>
                </c:pt>
                <c:pt idx="30535">
                  <c:v>44102.145833333343</c:v>
                </c:pt>
                <c:pt idx="30536">
                  <c:v>44102.166666666657</c:v>
                </c:pt>
                <c:pt idx="30537">
                  <c:v>44102.1875</c:v>
                </c:pt>
                <c:pt idx="30538">
                  <c:v>44102.208333333343</c:v>
                </c:pt>
                <c:pt idx="30539">
                  <c:v>44102.22916666665</c:v>
                </c:pt>
                <c:pt idx="30540">
                  <c:v>44102.25</c:v>
                </c:pt>
                <c:pt idx="30541">
                  <c:v>44102.270833333343</c:v>
                </c:pt>
                <c:pt idx="30542">
                  <c:v>44102.29166666665</c:v>
                </c:pt>
                <c:pt idx="30543">
                  <c:v>44102.3125</c:v>
                </c:pt>
                <c:pt idx="30544">
                  <c:v>44102.333333333343</c:v>
                </c:pt>
                <c:pt idx="30545">
                  <c:v>44102.354166666657</c:v>
                </c:pt>
                <c:pt idx="30546">
                  <c:v>44102.375</c:v>
                </c:pt>
                <c:pt idx="30547">
                  <c:v>44102.395833333343</c:v>
                </c:pt>
                <c:pt idx="30548">
                  <c:v>44102.416666666657</c:v>
                </c:pt>
                <c:pt idx="30549">
                  <c:v>44102.4375</c:v>
                </c:pt>
                <c:pt idx="30550">
                  <c:v>44102.458333333343</c:v>
                </c:pt>
                <c:pt idx="30551">
                  <c:v>44102.479166666657</c:v>
                </c:pt>
                <c:pt idx="30552">
                  <c:v>44102.5</c:v>
                </c:pt>
                <c:pt idx="30553">
                  <c:v>44102.520833333343</c:v>
                </c:pt>
                <c:pt idx="30554">
                  <c:v>44102.541666666657</c:v>
                </c:pt>
                <c:pt idx="30555">
                  <c:v>44102.5625</c:v>
                </c:pt>
                <c:pt idx="30556">
                  <c:v>44102.583333333343</c:v>
                </c:pt>
                <c:pt idx="30557">
                  <c:v>44102.604166666657</c:v>
                </c:pt>
                <c:pt idx="30558">
                  <c:v>44102.625</c:v>
                </c:pt>
                <c:pt idx="30559">
                  <c:v>44102.645833333343</c:v>
                </c:pt>
                <c:pt idx="30560">
                  <c:v>44102.666666666657</c:v>
                </c:pt>
                <c:pt idx="30561">
                  <c:v>44102.6875</c:v>
                </c:pt>
                <c:pt idx="30562">
                  <c:v>44102.708333333343</c:v>
                </c:pt>
                <c:pt idx="30563">
                  <c:v>44102.72916666665</c:v>
                </c:pt>
                <c:pt idx="30564">
                  <c:v>44102.75</c:v>
                </c:pt>
                <c:pt idx="30565">
                  <c:v>44102.770833333343</c:v>
                </c:pt>
                <c:pt idx="30566">
                  <c:v>44102.79166666665</c:v>
                </c:pt>
                <c:pt idx="30567">
                  <c:v>44102.8125</c:v>
                </c:pt>
                <c:pt idx="30568">
                  <c:v>44102.833333333343</c:v>
                </c:pt>
                <c:pt idx="30569">
                  <c:v>44102.854166666657</c:v>
                </c:pt>
                <c:pt idx="30570">
                  <c:v>44102.875</c:v>
                </c:pt>
                <c:pt idx="30571">
                  <c:v>44102.895833333343</c:v>
                </c:pt>
                <c:pt idx="30572">
                  <c:v>44102.916666666657</c:v>
                </c:pt>
                <c:pt idx="30573">
                  <c:v>44102.9375</c:v>
                </c:pt>
                <c:pt idx="30574">
                  <c:v>44102.958333333343</c:v>
                </c:pt>
                <c:pt idx="30575">
                  <c:v>44102.979166666657</c:v>
                </c:pt>
                <c:pt idx="30576">
                  <c:v>44103</c:v>
                </c:pt>
                <c:pt idx="30577">
                  <c:v>44103.020833333343</c:v>
                </c:pt>
                <c:pt idx="30578">
                  <c:v>44103.041666666657</c:v>
                </c:pt>
                <c:pt idx="30579">
                  <c:v>44103.0625</c:v>
                </c:pt>
                <c:pt idx="30580">
                  <c:v>44103.083333333343</c:v>
                </c:pt>
                <c:pt idx="30581">
                  <c:v>44103.104166666657</c:v>
                </c:pt>
                <c:pt idx="30582">
                  <c:v>44103.125</c:v>
                </c:pt>
                <c:pt idx="30583">
                  <c:v>44103.145833333343</c:v>
                </c:pt>
                <c:pt idx="30584">
                  <c:v>44103.166666666657</c:v>
                </c:pt>
                <c:pt idx="30585">
                  <c:v>44103.1875</c:v>
                </c:pt>
                <c:pt idx="30586">
                  <c:v>44103.208333333343</c:v>
                </c:pt>
                <c:pt idx="30587">
                  <c:v>44103.22916666665</c:v>
                </c:pt>
                <c:pt idx="30588">
                  <c:v>44103.25</c:v>
                </c:pt>
                <c:pt idx="30589">
                  <c:v>44103.270833333343</c:v>
                </c:pt>
                <c:pt idx="30590">
                  <c:v>44103.29166666665</c:v>
                </c:pt>
                <c:pt idx="30591">
                  <c:v>44103.3125</c:v>
                </c:pt>
                <c:pt idx="30592">
                  <c:v>44103.333333333343</c:v>
                </c:pt>
                <c:pt idx="30593">
                  <c:v>44103.354166666657</c:v>
                </c:pt>
                <c:pt idx="30594">
                  <c:v>44103.375</c:v>
                </c:pt>
                <c:pt idx="30595">
                  <c:v>44103.395833333343</c:v>
                </c:pt>
                <c:pt idx="30596">
                  <c:v>44103.416666666657</c:v>
                </c:pt>
                <c:pt idx="30597">
                  <c:v>44103.4375</c:v>
                </c:pt>
                <c:pt idx="30598">
                  <c:v>44103.458333333343</c:v>
                </c:pt>
                <c:pt idx="30599">
                  <c:v>44103.479166666657</c:v>
                </c:pt>
                <c:pt idx="30600">
                  <c:v>44103.5</c:v>
                </c:pt>
                <c:pt idx="30601">
                  <c:v>44103.520833333343</c:v>
                </c:pt>
                <c:pt idx="30602">
                  <c:v>44103.541666666657</c:v>
                </c:pt>
                <c:pt idx="30603">
                  <c:v>44103.5625</c:v>
                </c:pt>
                <c:pt idx="30604">
                  <c:v>44103.583333333343</c:v>
                </c:pt>
                <c:pt idx="30605">
                  <c:v>44103.604166666657</c:v>
                </c:pt>
                <c:pt idx="30606">
                  <c:v>44103.625</c:v>
                </c:pt>
                <c:pt idx="30607">
                  <c:v>44103.645833333343</c:v>
                </c:pt>
                <c:pt idx="30608">
                  <c:v>44103.666666666657</c:v>
                </c:pt>
                <c:pt idx="30609">
                  <c:v>44103.6875</c:v>
                </c:pt>
                <c:pt idx="30610">
                  <c:v>44103.708333333343</c:v>
                </c:pt>
                <c:pt idx="30611">
                  <c:v>44103.72916666665</c:v>
                </c:pt>
                <c:pt idx="30612">
                  <c:v>44103.75</c:v>
                </c:pt>
                <c:pt idx="30613">
                  <c:v>44103.770833333343</c:v>
                </c:pt>
                <c:pt idx="30614">
                  <c:v>44103.79166666665</c:v>
                </c:pt>
                <c:pt idx="30615">
                  <c:v>44103.8125</c:v>
                </c:pt>
                <c:pt idx="30616">
                  <c:v>44103.833333333343</c:v>
                </c:pt>
                <c:pt idx="30617">
                  <c:v>44103.854166666657</c:v>
                </c:pt>
                <c:pt idx="30618">
                  <c:v>44103.875</c:v>
                </c:pt>
                <c:pt idx="30619">
                  <c:v>44103.895833333343</c:v>
                </c:pt>
                <c:pt idx="30620">
                  <c:v>44103.916666666657</c:v>
                </c:pt>
                <c:pt idx="30621">
                  <c:v>44103.9375</c:v>
                </c:pt>
                <c:pt idx="30622">
                  <c:v>44103.958333333343</c:v>
                </c:pt>
                <c:pt idx="30623">
                  <c:v>44103.979166666657</c:v>
                </c:pt>
                <c:pt idx="30624">
                  <c:v>44104</c:v>
                </c:pt>
                <c:pt idx="30625">
                  <c:v>44104.020833333343</c:v>
                </c:pt>
                <c:pt idx="30626">
                  <c:v>44104.041666666657</c:v>
                </c:pt>
                <c:pt idx="30627">
                  <c:v>44104.0625</c:v>
                </c:pt>
                <c:pt idx="30628">
                  <c:v>44104.083333333343</c:v>
                </c:pt>
                <c:pt idx="30629">
                  <c:v>44104.104166666657</c:v>
                </c:pt>
                <c:pt idx="30630">
                  <c:v>44104.125</c:v>
                </c:pt>
                <c:pt idx="30631">
                  <c:v>44104.145833333343</c:v>
                </c:pt>
                <c:pt idx="30632">
                  <c:v>44104.166666666657</c:v>
                </c:pt>
                <c:pt idx="30633">
                  <c:v>44104.1875</c:v>
                </c:pt>
                <c:pt idx="30634">
                  <c:v>44104.208333333343</c:v>
                </c:pt>
                <c:pt idx="30635">
                  <c:v>44104.22916666665</c:v>
                </c:pt>
                <c:pt idx="30636">
                  <c:v>44104.25</c:v>
                </c:pt>
                <c:pt idx="30637">
                  <c:v>44104.270833333343</c:v>
                </c:pt>
                <c:pt idx="30638">
                  <c:v>44104.29166666665</c:v>
                </c:pt>
                <c:pt idx="30639">
                  <c:v>44104.3125</c:v>
                </c:pt>
                <c:pt idx="30640">
                  <c:v>44104.333333333343</c:v>
                </c:pt>
                <c:pt idx="30641">
                  <c:v>44104.354166666657</c:v>
                </c:pt>
                <c:pt idx="30642">
                  <c:v>44104.375</c:v>
                </c:pt>
                <c:pt idx="30643">
                  <c:v>44104.395833333343</c:v>
                </c:pt>
                <c:pt idx="30644">
                  <c:v>44104.416666666657</c:v>
                </c:pt>
                <c:pt idx="30645">
                  <c:v>44104.4375</c:v>
                </c:pt>
                <c:pt idx="30646">
                  <c:v>44104.458333333343</c:v>
                </c:pt>
                <c:pt idx="30647">
                  <c:v>44104.479166666657</c:v>
                </c:pt>
                <c:pt idx="30648">
                  <c:v>44104.5</c:v>
                </c:pt>
                <c:pt idx="30649">
                  <c:v>44104.520833333343</c:v>
                </c:pt>
                <c:pt idx="30650">
                  <c:v>44104.541666666657</c:v>
                </c:pt>
                <c:pt idx="30651">
                  <c:v>44104.5625</c:v>
                </c:pt>
                <c:pt idx="30652">
                  <c:v>44104.583333333343</c:v>
                </c:pt>
                <c:pt idx="30653">
                  <c:v>44104.604166666657</c:v>
                </c:pt>
                <c:pt idx="30654">
                  <c:v>44104.625</c:v>
                </c:pt>
                <c:pt idx="30655">
                  <c:v>44104.645833333343</c:v>
                </c:pt>
                <c:pt idx="30656">
                  <c:v>44104.666666666657</c:v>
                </c:pt>
                <c:pt idx="30657">
                  <c:v>44104.6875</c:v>
                </c:pt>
                <c:pt idx="30658">
                  <c:v>44104.708333333343</c:v>
                </c:pt>
                <c:pt idx="30659">
                  <c:v>44104.72916666665</c:v>
                </c:pt>
                <c:pt idx="30660">
                  <c:v>44104.75</c:v>
                </c:pt>
                <c:pt idx="30661">
                  <c:v>44104.770833333343</c:v>
                </c:pt>
                <c:pt idx="30662">
                  <c:v>44104.79166666665</c:v>
                </c:pt>
                <c:pt idx="30663">
                  <c:v>44104.8125</c:v>
                </c:pt>
                <c:pt idx="30664">
                  <c:v>44104.833333333343</c:v>
                </c:pt>
                <c:pt idx="30665">
                  <c:v>44104.854166666657</c:v>
                </c:pt>
                <c:pt idx="30666">
                  <c:v>44104.875</c:v>
                </c:pt>
                <c:pt idx="30667">
                  <c:v>44104.895833333343</c:v>
                </c:pt>
                <c:pt idx="30668">
                  <c:v>44104.916666666657</c:v>
                </c:pt>
                <c:pt idx="30669">
                  <c:v>44104.9375</c:v>
                </c:pt>
                <c:pt idx="30670">
                  <c:v>44104.958333333343</c:v>
                </c:pt>
                <c:pt idx="30671">
                  <c:v>44104.979166666657</c:v>
                </c:pt>
                <c:pt idx="30672">
                  <c:v>44105</c:v>
                </c:pt>
                <c:pt idx="30673">
                  <c:v>44105.020833333343</c:v>
                </c:pt>
                <c:pt idx="30674">
                  <c:v>44105.041666666657</c:v>
                </c:pt>
                <c:pt idx="30675">
                  <c:v>44105.0625</c:v>
                </c:pt>
                <c:pt idx="30676">
                  <c:v>44105.083333333343</c:v>
                </c:pt>
                <c:pt idx="30677">
                  <c:v>44105.104166666657</c:v>
                </c:pt>
                <c:pt idx="30678">
                  <c:v>44105.125</c:v>
                </c:pt>
                <c:pt idx="30679">
                  <c:v>44105.145833333343</c:v>
                </c:pt>
                <c:pt idx="30680">
                  <c:v>44105.166666666657</c:v>
                </c:pt>
                <c:pt idx="30681">
                  <c:v>44105.1875</c:v>
                </c:pt>
                <c:pt idx="30682">
                  <c:v>44105.208333333343</c:v>
                </c:pt>
                <c:pt idx="30683">
                  <c:v>44105.22916666665</c:v>
                </c:pt>
                <c:pt idx="30684">
                  <c:v>44105.25</c:v>
                </c:pt>
                <c:pt idx="30685">
                  <c:v>44105.270833333343</c:v>
                </c:pt>
                <c:pt idx="30686">
                  <c:v>44105.29166666665</c:v>
                </c:pt>
                <c:pt idx="30687">
                  <c:v>44105.3125</c:v>
                </c:pt>
                <c:pt idx="30688">
                  <c:v>44105.333333333343</c:v>
                </c:pt>
                <c:pt idx="30689">
                  <c:v>44105.354166666657</c:v>
                </c:pt>
                <c:pt idx="30690">
                  <c:v>44105.375</c:v>
                </c:pt>
                <c:pt idx="30691">
                  <c:v>44105.395833333343</c:v>
                </c:pt>
                <c:pt idx="30692">
                  <c:v>44105.416666666657</c:v>
                </c:pt>
                <c:pt idx="30693">
                  <c:v>44105.4375</c:v>
                </c:pt>
                <c:pt idx="30694">
                  <c:v>44105.458333333343</c:v>
                </c:pt>
                <c:pt idx="30695">
                  <c:v>44105.479166666657</c:v>
                </c:pt>
                <c:pt idx="30696">
                  <c:v>44105.5</c:v>
                </c:pt>
                <c:pt idx="30697">
                  <c:v>44105.520833333343</c:v>
                </c:pt>
                <c:pt idx="30698">
                  <c:v>44105.541666666657</c:v>
                </c:pt>
                <c:pt idx="30699">
                  <c:v>44105.5625</c:v>
                </c:pt>
                <c:pt idx="30700">
                  <c:v>44105.583333333343</c:v>
                </c:pt>
                <c:pt idx="30701">
                  <c:v>44105.604166666657</c:v>
                </c:pt>
                <c:pt idx="30702">
                  <c:v>44105.625</c:v>
                </c:pt>
                <c:pt idx="30703">
                  <c:v>44105.645833333343</c:v>
                </c:pt>
                <c:pt idx="30704">
                  <c:v>44105.666666666657</c:v>
                </c:pt>
                <c:pt idx="30705">
                  <c:v>44105.6875</c:v>
                </c:pt>
                <c:pt idx="30706">
                  <c:v>44105.708333333343</c:v>
                </c:pt>
                <c:pt idx="30707">
                  <c:v>44105.72916666665</c:v>
                </c:pt>
                <c:pt idx="30708">
                  <c:v>44105.75</c:v>
                </c:pt>
                <c:pt idx="30709">
                  <c:v>44105.770833333343</c:v>
                </c:pt>
                <c:pt idx="30710">
                  <c:v>44105.79166666665</c:v>
                </c:pt>
                <c:pt idx="30711">
                  <c:v>44105.8125</c:v>
                </c:pt>
                <c:pt idx="30712">
                  <c:v>44105.833333333343</c:v>
                </c:pt>
                <c:pt idx="30713">
                  <c:v>44105.854166666657</c:v>
                </c:pt>
                <c:pt idx="30714">
                  <c:v>44105.875</c:v>
                </c:pt>
                <c:pt idx="30715">
                  <c:v>44105.895833333343</c:v>
                </c:pt>
                <c:pt idx="30716">
                  <c:v>44105.916666666657</c:v>
                </c:pt>
                <c:pt idx="30717">
                  <c:v>44105.9375</c:v>
                </c:pt>
                <c:pt idx="30718">
                  <c:v>44105.958333333343</c:v>
                </c:pt>
                <c:pt idx="30719">
                  <c:v>44105.979166666657</c:v>
                </c:pt>
                <c:pt idx="30720">
                  <c:v>44106</c:v>
                </c:pt>
                <c:pt idx="30721">
                  <c:v>44106.020833333343</c:v>
                </c:pt>
                <c:pt idx="30722">
                  <c:v>44106.041666666657</c:v>
                </c:pt>
                <c:pt idx="30723">
                  <c:v>44106.0625</c:v>
                </c:pt>
                <c:pt idx="30724">
                  <c:v>44106.083333333343</c:v>
                </c:pt>
                <c:pt idx="30725">
                  <c:v>44106.104166666657</c:v>
                </c:pt>
                <c:pt idx="30726">
                  <c:v>44106.125</c:v>
                </c:pt>
                <c:pt idx="30727">
                  <c:v>44106.145833333343</c:v>
                </c:pt>
                <c:pt idx="30728">
                  <c:v>44106.166666666657</c:v>
                </c:pt>
                <c:pt idx="30729">
                  <c:v>44106.1875</c:v>
                </c:pt>
                <c:pt idx="30730">
                  <c:v>44106.208333333343</c:v>
                </c:pt>
                <c:pt idx="30731">
                  <c:v>44106.22916666665</c:v>
                </c:pt>
                <c:pt idx="30732">
                  <c:v>44106.25</c:v>
                </c:pt>
                <c:pt idx="30733">
                  <c:v>44106.270833333343</c:v>
                </c:pt>
                <c:pt idx="30734">
                  <c:v>44106.29166666665</c:v>
                </c:pt>
                <c:pt idx="30735">
                  <c:v>44106.3125</c:v>
                </c:pt>
                <c:pt idx="30736">
                  <c:v>44106.333333333343</c:v>
                </c:pt>
                <c:pt idx="30737">
                  <c:v>44106.354166666657</c:v>
                </c:pt>
                <c:pt idx="30738">
                  <c:v>44106.375</c:v>
                </c:pt>
                <c:pt idx="30739">
                  <c:v>44106.395833333343</c:v>
                </c:pt>
                <c:pt idx="30740">
                  <c:v>44106.416666666657</c:v>
                </c:pt>
                <c:pt idx="30741">
                  <c:v>44106.4375</c:v>
                </c:pt>
                <c:pt idx="30742">
                  <c:v>44106.458333333343</c:v>
                </c:pt>
                <c:pt idx="30743">
                  <c:v>44106.479166666657</c:v>
                </c:pt>
                <c:pt idx="30744">
                  <c:v>44106.5</c:v>
                </c:pt>
                <c:pt idx="30745">
                  <c:v>44106.520833333343</c:v>
                </c:pt>
                <c:pt idx="30746">
                  <c:v>44106.541666666657</c:v>
                </c:pt>
                <c:pt idx="30747">
                  <c:v>44106.5625</c:v>
                </c:pt>
                <c:pt idx="30748">
                  <c:v>44106.583333333343</c:v>
                </c:pt>
                <c:pt idx="30749">
                  <c:v>44106.604166666657</c:v>
                </c:pt>
                <c:pt idx="30750">
                  <c:v>44106.625</c:v>
                </c:pt>
                <c:pt idx="30751">
                  <c:v>44106.645833333343</c:v>
                </c:pt>
                <c:pt idx="30752">
                  <c:v>44106.666666666657</c:v>
                </c:pt>
                <c:pt idx="30753">
                  <c:v>44106.6875</c:v>
                </c:pt>
                <c:pt idx="30754">
                  <c:v>44106.708333333343</c:v>
                </c:pt>
                <c:pt idx="30755">
                  <c:v>44106.72916666665</c:v>
                </c:pt>
                <c:pt idx="30756">
                  <c:v>44106.75</c:v>
                </c:pt>
                <c:pt idx="30757">
                  <c:v>44106.770833333343</c:v>
                </c:pt>
                <c:pt idx="30758">
                  <c:v>44106.79166666665</c:v>
                </c:pt>
                <c:pt idx="30759">
                  <c:v>44106.8125</c:v>
                </c:pt>
                <c:pt idx="30760">
                  <c:v>44106.833333333343</c:v>
                </c:pt>
                <c:pt idx="30761">
                  <c:v>44106.854166666657</c:v>
                </c:pt>
                <c:pt idx="30762">
                  <c:v>44106.875</c:v>
                </c:pt>
                <c:pt idx="30763">
                  <c:v>44106.895833333343</c:v>
                </c:pt>
                <c:pt idx="30764">
                  <c:v>44106.916666666657</c:v>
                </c:pt>
                <c:pt idx="30765">
                  <c:v>44106.9375</c:v>
                </c:pt>
                <c:pt idx="30766">
                  <c:v>44106.958333333343</c:v>
                </c:pt>
                <c:pt idx="30767">
                  <c:v>44106.979166666657</c:v>
                </c:pt>
                <c:pt idx="30768">
                  <c:v>44107</c:v>
                </c:pt>
                <c:pt idx="30769">
                  <c:v>44107.020833333343</c:v>
                </c:pt>
                <c:pt idx="30770">
                  <c:v>44107.041666666657</c:v>
                </c:pt>
                <c:pt idx="30771">
                  <c:v>44107.0625</c:v>
                </c:pt>
                <c:pt idx="30772">
                  <c:v>44107.083333333343</c:v>
                </c:pt>
                <c:pt idx="30773">
                  <c:v>44107.104166666657</c:v>
                </c:pt>
                <c:pt idx="30774">
                  <c:v>44107.125</c:v>
                </c:pt>
                <c:pt idx="30775">
                  <c:v>44107.145833333343</c:v>
                </c:pt>
                <c:pt idx="30776">
                  <c:v>44107.166666666657</c:v>
                </c:pt>
                <c:pt idx="30777">
                  <c:v>44107.1875</c:v>
                </c:pt>
                <c:pt idx="30778">
                  <c:v>44107.208333333343</c:v>
                </c:pt>
                <c:pt idx="30779">
                  <c:v>44107.22916666665</c:v>
                </c:pt>
                <c:pt idx="30780">
                  <c:v>44107.25</c:v>
                </c:pt>
                <c:pt idx="30781">
                  <c:v>44107.270833333343</c:v>
                </c:pt>
                <c:pt idx="30782">
                  <c:v>44107.29166666665</c:v>
                </c:pt>
                <c:pt idx="30783">
                  <c:v>44107.3125</c:v>
                </c:pt>
                <c:pt idx="30784">
                  <c:v>44107.333333333343</c:v>
                </c:pt>
                <c:pt idx="30785">
                  <c:v>44107.354166666657</c:v>
                </c:pt>
                <c:pt idx="30786">
                  <c:v>44107.375</c:v>
                </c:pt>
                <c:pt idx="30787">
                  <c:v>44107.395833333343</c:v>
                </c:pt>
                <c:pt idx="30788">
                  <c:v>44107.416666666657</c:v>
                </c:pt>
                <c:pt idx="30789">
                  <c:v>44107.4375</c:v>
                </c:pt>
                <c:pt idx="30790">
                  <c:v>44107.458333333343</c:v>
                </c:pt>
                <c:pt idx="30791">
                  <c:v>44107.479166666657</c:v>
                </c:pt>
                <c:pt idx="30792">
                  <c:v>44107.5</c:v>
                </c:pt>
                <c:pt idx="30793">
                  <c:v>44107.520833333343</c:v>
                </c:pt>
                <c:pt idx="30794">
                  <c:v>44107.541666666657</c:v>
                </c:pt>
                <c:pt idx="30795">
                  <c:v>44107.5625</c:v>
                </c:pt>
                <c:pt idx="30796">
                  <c:v>44107.583333333343</c:v>
                </c:pt>
                <c:pt idx="30797">
                  <c:v>44107.604166666657</c:v>
                </c:pt>
                <c:pt idx="30798">
                  <c:v>44107.625</c:v>
                </c:pt>
                <c:pt idx="30799">
                  <c:v>44107.645833333343</c:v>
                </c:pt>
                <c:pt idx="30800">
                  <c:v>44107.666666666657</c:v>
                </c:pt>
                <c:pt idx="30801">
                  <c:v>44107.6875</c:v>
                </c:pt>
                <c:pt idx="30802">
                  <c:v>44107.708333333343</c:v>
                </c:pt>
                <c:pt idx="30803">
                  <c:v>44107.72916666665</c:v>
                </c:pt>
                <c:pt idx="30804">
                  <c:v>44107.75</c:v>
                </c:pt>
                <c:pt idx="30805">
                  <c:v>44107.770833333343</c:v>
                </c:pt>
                <c:pt idx="30806">
                  <c:v>44107.79166666665</c:v>
                </c:pt>
                <c:pt idx="30807">
                  <c:v>44107.8125</c:v>
                </c:pt>
                <c:pt idx="30808">
                  <c:v>44107.833333333343</c:v>
                </c:pt>
                <c:pt idx="30809">
                  <c:v>44107.854166666657</c:v>
                </c:pt>
                <c:pt idx="30810">
                  <c:v>44107.875</c:v>
                </c:pt>
                <c:pt idx="30811">
                  <c:v>44107.895833333343</c:v>
                </c:pt>
                <c:pt idx="30812">
                  <c:v>44107.916666666657</c:v>
                </c:pt>
                <c:pt idx="30813">
                  <c:v>44107.9375</c:v>
                </c:pt>
                <c:pt idx="30814">
                  <c:v>44107.958333333343</c:v>
                </c:pt>
                <c:pt idx="30815">
                  <c:v>44107.979166666657</c:v>
                </c:pt>
                <c:pt idx="30816">
                  <c:v>44108</c:v>
                </c:pt>
                <c:pt idx="30817">
                  <c:v>44108.020833333343</c:v>
                </c:pt>
                <c:pt idx="30818">
                  <c:v>44108.041666666657</c:v>
                </c:pt>
                <c:pt idx="30819">
                  <c:v>44108.0625</c:v>
                </c:pt>
                <c:pt idx="30820">
                  <c:v>44108.083333333343</c:v>
                </c:pt>
                <c:pt idx="30821">
                  <c:v>44108.104166666657</c:v>
                </c:pt>
                <c:pt idx="30822">
                  <c:v>44108.125</c:v>
                </c:pt>
                <c:pt idx="30823">
                  <c:v>44108.145833333343</c:v>
                </c:pt>
                <c:pt idx="30824">
                  <c:v>44108.166666666657</c:v>
                </c:pt>
                <c:pt idx="30825">
                  <c:v>44108.1875</c:v>
                </c:pt>
                <c:pt idx="30826">
                  <c:v>44108.208333333343</c:v>
                </c:pt>
                <c:pt idx="30827">
                  <c:v>44108.22916666665</c:v>
                </c:pt>
                <c:pt idx="30828">
                  <c:v>44108.25</c:v>
                </c:pt>
                <c:pt idx="30829">
                  <c:v>44108.270833333343</c:v>
                </c:pt>
                <c:pt idx="30830">
                  <c:v>44108.29166666665</c:v>
                </c:pt>
                <c:pt idx="30831">
                  <c:v>44108.3125</c:v>
                </c:pt>
                <c:pt idx="30832">
                  <c:v>44108.333333333343</c:v>
                </c:pt>
                <c:pt idx="30833">
                  <c:v>44108.354166666657</c:v>
                </c:pt>
                <c:pt idx="30834">
                  <c:v>44108.375</c:v>
                </c:pt>
                <c:pt idx="30835">
                  <c:v>44108.395833333343</c:v>
                </c:pt>
                <c:pt idx="30836">
                  <c:v>44108.416666666657</c:v>
                </c:pt>
                <c:pt idx="30837">
                  <c:v>44108.4375</c:v>
                </c:pt>
                <c:pt idx="30838">
                  <c:v>44108.458333333343</c:v>
                </c:pt>
                <c:pt idx="30839">
                  <c:v>44108.479166666657</c:v>
                </c:pt>
                <c:pt idx="30840">
                  <c:v>44108.5</c:v>
                </c:pt>
                <c:pt idx="30841">
                  <c:v>44108.520833333343</c:v>
                </c:pt>
                <c:pt idx="30842">
                  <c:v>44108.541666666657</c:v>
                </c:pt>
                <c:pt idx="30843">
                  <c:v>44108.5625</c:v>
                </c:pt>
                <c:pt idx="30844">
                  <c:v>44108.583333333343</c:v>
                </c:pt>
                <c:pt idx="30845">
                  <c:v>44108.604166666657</c:v>
                </c:pt>
                <c:pt idx="30846">
                  <c:v>44108.625</c:v>
                </c:pt>
                <c:pt idx="30847">
                  <c:v>44108.645833333343</c:v>
                </c:pt>
                <c:pt idx="30848">
                  <c:v>44108.666666666657</c:v>
                </c:pt>
                <c:pt idx="30849">
                  <c:v>44108.6875</c:v>
                </c:pt>
                <c:pt idx="30850">
                  <c:v>44108.708333333343</c:v>
                </c:pt>
                <c:pt idx="30851">
                  <c:v>44108.72916666665</c:v>
                </c:pt>
                <c:pt idx="30852">
                  <c:v>44108.75</c:v>
                </c:pt>
                <c:pt idx="30853">
                  <c:v>44108.770833333343</c:v>
                </c:pt>
                <c:pt idx="30854">
                  <c:v>44108.79166666665</c:v>
                </c:pt>
                <c:pt idx="30855">
                  <c:v>44108.8125</c:v>
                </c:pt>
                <c:pt idx="30856">
                  <c:v>44108.833333333343</c:v>
                </c:pt>
                <c:pt idx="30857">
                  <c:v>44108.854166666657</c:v>
                </c:pt>
                <c:pt idx="30858">
                  <c:v>44108.875</c:v>
                </c:pt>
                <c:pt idx="30859">
                  <c:v>44108.895833333343</c:v>
                </c:pt>
                <c:pt idx="30860">
                  <c:v>44108.916666666657</c:v>
                </c:pt>
                <c:pt idx="30861">
                  <c:v>44108.9375</c:v>
                </c:pt>
                <c:pt idx="30862">
                  <c:v>44108.958333333343</c:v>
                </c:pt>
                <c:pt idx="30863">
                  <c:v>44108.979166666657</c:v>
                </c:pt>
                <c:pt idx="30864">
                  <c:v>44109</c:v>
                </c:pt>
                <c:pt idx="30865">
                  <c:v>44109.020833333343</c:v>
                </c:pt>
                <c:pt idx="30866">
                  <c:v>44109.041666666657</c:v>
                </c:pt>
                <c:pt idx="30867">
                  <c:v>44109.0625</c:v>
                </c:pt>
                <c:pt idx="30868">
                  <c:v>44109.083333333343</c:v>
                </c:pt>
                <c:pt idx="30869">
                  <c:v>44109.104166666657</c:v>
                </c:pt>
                <c:pt idx="30870">
                  <c:v>44109.125</c:v>
                </c:pt>
                <c:pt idx="30871">
                  <c:v>44109.145833333343</c:v>
                </c:pt>
                <c:pt idx="30872">
                  <c:v>44109.166666666657</c:v>
                </c:pt>
                <c:pt idx="30873">
                  <c:v>44109.1875</c:v>
                </c:pt>
                <c:pt idx="30874">
                  <c:v>44109.208333333343</c:v>
                </c:pt>
                <c:pt idx="30875">
                  <c:v>44109.22916666665</c:v>
                </c:pt>
                <c:pt idx="30876">
                  <c:v>44109.25</c:v>
                </c:pt>
                <c:pt idx="30877">
                  <c:v>44109.270833333343</c:v>
                </c:pt>
                <c:pt idx="30878">
                  <c:v>44109.29166666665</c:v>
                </c:pt>
                <c:pt idx="30879">
                  <c:v>44109.3125</c:v>
                </c:pt>
                <c:pt idx="30880">
                  <c:v>44109.333333333343</c:v>
                </c:pt>
                <c:pt idx="30881">
                  <c:v>44109.354166666657</c:v>
                </c:pt>
                <c:pt idx="30882">
                  <c:v>44109.375</c:v>
                </c:pt>
                <c:pt idx="30883">
                  <c:v>44109.395833333343</c:v>
                </c:pt>
                <c:pt idx="30884">
                  <c:v>44109.416666666657</c:v>
                </c:pt>
                <c:pt idx="30885">
                  <c:v>44109.4375</c:v>
                </c:pt>
                <c:pt idx="30886">
                  <c:v>44109.458333333343</c:v>
                </c:pt>
                <c:pt idx="30887">
                  <c:v>44109.479166666657</c:v>
                </c:pt>
                <c:pt idx="30888">
                  <c:v>44109.5</c:v>
                </c:pt>
                <c:pt idx="30889">
                  <c:v>44109.520833333343</c:v>
                </c:pt>
                <c:pt idx="30890">
                  <c:v>44109.541666666657</c:v>
                </c:pt>
                <c:pt idx="30891">
                  <c:v>44109.5625</c:v>
                </c:pt>
                <c:pt idx="30892">
                  <c:v>44109.583333333343</c:v>
                </c:pt>
                <c:pt idx="30893">
                  <c:v>44109.604166666657</c:v>
                </c:pt>
                <c:pt idx="30894">
                  <c:v>44109.625</c:v>
                </c:pt>
                <c:pt idx="30895">
                  <c:v>44109.645833333343</c:v>
                </c:pt>
                <c:pt idx="30896">
                  <c:v>44109.666666666657</c:v>
                </c:pt>
                <c:pt idx="30897">
                  <c:v>44109.6875</c:v>
                </c:pt>
                <c:pt idx="30898">
                  <c:v>44109.708333333343</c:v>
                </c:pt>
                <c:pt idx="30899">
                  <c:v>44109.72916666665</c:v>
                </c:pt>
                <c:pt idx="30900">
                  <c:v>44109.75</c:v>
                </c:pt>
                <c:pt idx="30901">
                  <c:v>44109.770833333343</c:v>
                </c:pt>
                <c:pt idx="30902">
                  <c:v>44109.79166666665</c:v>
                </c:pt>
                <c:pt idx="30903">
                  <c:v>44109.8125</c:v>
                </c:pt>
                <c:pt idx="30904">
                  <c:v>44109.833333333343</c:v>
                </c:pt>
                <c:pt idx="30905">
                  <c:v>44109.854166666657</c:v>
                </c:pt>
                <c:pt idx="30906">
                  <c:v>44109.875</c:v>
                </c:pt>
                <c:pt idx="30907">
                  <c:v>44109.895833333343</c:v>
                </c:pt>
                <c:pt idx="30908">
                  <c:v>44109.916666666657</c:v>
                </c:pt>
                <c:pt idx="30909">
                  <c:v>44109.9375</c:v>
                </c:pt>
                <c:pt idx="30910">
                  <c:v>44109.958333333343</c:v>
                </c:pt>
                <c:pt idx="30911">
                  <c:v>44109.979166666657</c:v>
                </c:pt>
                <c:pt idx="30912">
                  <c:v>44110</c:v>
                </c:pt>
                <c:pt idx="30913">
                  <c:v>44110.020833333343</c:v>
                </c:pt>
                <c:pt idx="30914">
                  <c:v>44110.041666666657</c:v>
                </c:pt>
                <c:pt idx="30915">
                  <c:v>44110.0625</c:v>
                </c:pt>
                <c:pt idx="30916">
                  <c:v>44110.083333333343</c:v>
                </c:pt>
                <c:pt idx="30917">
                  <c:v>44110.104166666657</c:v>
                </c:pt>
                <c:pt idx="30918">
                  <c:v>44110.125</c:v>
                </c:pt>
                <c:pt idx="30919">
                  <c:v>44110.145833333343</c:v>
                </c:pt>
                <c:pt idx="30920">
                  <c:v>44110.166666666657</c:v>
                </c:pt>
                <c:pt idx="30921">
                  <c:v>44110.1875</c:v>
                </c:pt>
                <c:pt idx="30922">
                  <c:v>44110.208333333343</c:v>
                </c:pt>
                <c:pt idx="30923">
                  <c:v>44110.22916666665</c:v>
                </c:pt>
                <c:pt idx="30924">
                  <c:v>44110.25</c:v>
                </c:pt>
                <c:pt idx="30925">
                  <c:v>44110.270833333343</c:v>
                </c:pt>
                <c:pt idx="30926">
                  <c:v>44110.29166666665</c:v>
                </c:pt>
                <c:pt idx="30927">
                  <c:v>44110.3125</c:v>
                </c:pt>
                <c:pt idx="30928">
                  <c:v>44110.333333333343</c:v>
                </c:pt>
                <c:pt idx="30929">
                  <c:v>44110.354166666657</c:v>
                </c:pt>
                <c:pt idx="30930">
                  <c:v>44110.375</c:v>
                </c:pt>
                <c:pt idx="30931">
                  <c:v>44110.395833333343</c:v>
                </c:pt>
                <c:pt idx="30932">
                  <c:v>44110.416666666657</c:v>
                </c:pt>
                <c:pt idx="30933">
                  <c:v>44110.4375</c:v>
                </c:pt>
                <c:pt idx="30934">
                  <c:v>44110.458333333343</c:v>
                </c:pt>
                <c:pt idx="30935">
                  <c:v>44110.479166666657</c:v>
                </c:pt>
                <c:pt idx="30936">
                  <c:v>44110.5</c:v>
                </c:pt>
                <c:pt idx="30937">
                  <c:v>44110.520833333343</c:v>
                </c:pt>
                <c:pt idx="30938">
                  <c:v>44110.541666666657</c:v>
                </c:pt>
                <c:pt idx="30939">
                  <c:v>44110.5625</c:v>
                </c:pt>
                <c:pt idx="30940">
                  <c:v>44110.583333333343</c:v>
                </c:pt>
                <c:pt idx="30941">
                  <c:v>44110.604166666657</c:v>
                </c:pt>
                <c:pt idx="30942">
                  <c:v>44110.625</c:v>
                </c:pt>
                <c:pt idx="30943">
                  <c:v>44110.645833333343</c:v>
                </c:pt>
                <c:pt idx="30944">
                  <c:v>44110.666666666657</c:v>
                </c:pt>
                <c:pt idx="30945">
                  <c:v>44110.6875</c:v>
                </c:pt>
                <c:pt idx="30946">
                  <c:v>44110.708333333343</c:v>
                </c:pt>
                <c:pt idx="30947">
                  <c:v>44110.72916666665</c:v>
                </c:pt>
                <c:pt idx="30948">
                  <c:v>44110.75</c:v>
                </c:pt>
                <c:pt idx="30949">
                  <c:v>44110.770833333343</c:v>
                </c:pt>
                <c:pt idx="30950">
                  <c:v>44110.79166666665</c:v>
                </c:pt>
                <c:pt idx="30951">
                  <c:v>44110.8125</c:v>
                </c:pt>
                <c:pt idx="30952">
                  <c:v>44110.833333333343</c:v>
                </c:pt>
                <c:pt idx="30953">
                  <c:v>44110.854166666657</c:v>
                </c:pt>
                <c:pt idx="30954">
                  <c:v>44110.875</c:v>
                </c:pt>
                <c:pt idx="30955">
                  <c:v>44110.895833333343</c:v>
                </c:pt>
                <c:pt idx="30956">
                  <c:v>44110.916666666657</c:v>
                </c:pt>
                <c:pt idx="30957">
                  <c:v>44110.9375</c:v>
                </c:pt>
                <c:pt idx="30958">
                  <c:v>44110.958333333343</c:v>
                </c:pt>
                <c:pt idx="30959">
                  <c:v>44110.979166666657</c:v>
                </c:pt>
                <c:pt idx="30960">
                  <c:v>44111</c:v>
                </c:pt>
                <c:pt idx="30961">
                  <c:v>44111.020833333343</c:v>
                </c:pt>
                <c:pt idx="30962">
                  <c:v>44111.041666666657</c:v>
                </c:pt>
                <c:pt idx="30963">
                  <c:v>44111.0625</c:v>
                </c:pt>
                <c:pt idx="30964">
                  <c:v>44111.083333333343</c:v>
                </c:pt>
                <c:pt idx="30965">
                  <c:v>44111.104166666657</c:v>
                </c:pt>
                <c:pt idx="30966">
                  <c:v>44111.125</c:v>
                </c:pt>
                <c:pt idx="30967">
                  <c:v>44111.145833333343</c:v>
                </c:pt>
                <c:pt idx="30968">
                  <c:v>44111.166666666657</c:v>
                </c:pt>
                <c:pt idx="30969">
                  <c:v>44111.1875</c:v>
                </c:pt>
                <c:pt idx="30970">
                  <c:v>44111.208333333343</c:v>
                </c:pt>
                <c:pt idx="30971">
                  <c:v>44111.22916666665</c:v>
                </c:pt>
                <c:pt idx="30972">
                  <c:v>44111.25</c:v>
                </c:pt>
                <c:pt idx="30973">
                  <c:v>44111.270833333343</c:v>
                </c:pt>
                <c:pt idx="30974">
                  <c:v>44111.29166666665</c:v>
                </c:pt>
                <c:pt idx="30975">
                  <c:v>44111.3125</c:v>
                </c:pt>
                <c:pt idx="30976">
                  <c:v>44111.333333333343</c:v>
                </c:pt>
                <c:pt idx="30977">
                  <c:v>44111.354166666657</c:v>
                </c:pt>
                <c:pt idx="30978">
                  <c:v>44111.375</c:v>
                </c:pt>
                <c:pt idx="30979">
                  <c:v>44111.395833333343</c:v>
                </c:pt>
                <c:pt idx="30980">
                  <c:v>44111.416666666657</c:v>
                </c:pt>
                <c:pt idx="30981">
                  <c:v>44111.4375</c:v>
                </c:pt>
                <c:pt idx="30982">
                  <c:v>44111.458333333343</c:v>
                </c:pt>
                <c:pt idx="30983">
                  <c:v>44111.479166666657</c:v>
                </c:pt>
                <c:pt idx="30984">
                  <c:v>44111.5</c:v>
                </c:pt>
                <c:pt idx="30985">
                  <c:v>44111.520833333343</c:v>
                </c:pt>
                <c:pt idx="30986">
                  <c:v>44111.541666666657</c:v>
                </c:pt>
                <c:pt idx="30987">
                  <c:v>44111.5625</c:v>
                </c:pt>
                <c:pt idx="30988">
                  <c:v>44111.583333333343</c:v>
                </c:pt>
                <c:pt idx="30989">
                  <c:v>44111.604166666657</c:v>
                </c:pt>
                <c:pt idx="30990">
                  <c:v>44111.625</c:v>
                </c:pt>
                <c:pt idx="30991">
                  <c:v>44111.645833333343</c:v>
                </c:pt>
                <c:pt idx="30992">
                  <c:v>44111.666666666657</c:v>
                </c:pt>
                <c:pt idx="30993">
                  <c:v>44111.6875</c:v>
                </c:pt>
                <c:pt idx="30994">
                  <c:v>44111.708333333343</c:v>
                </c:pt>
                <c:pt idx="30995">
                  <c:v>44111.72916666665</c:v>
                </c:pt>
                <c:pt idx="30996">
                  <c:v>44111.75</c:v>
                </c:pt>
                <c:pt idx="30997">
                  <c:v>44111.770833333343</c:v>
                </c:pt>
                <c:pt idx="30998">
                  <c:v>44111.79166666665</c:v>
                </c:pt>
                <c:pt idx="30999">
                  <c:v>44111.8125</c:v>
                </c:pt>
                <c:pt idx="31000">
                  <c:v>44111.833333333343</c:v>
                </c:pt>
                <c:pt idx="31001">
                  <c:v>44111.854166666657</c:v>
                </c:pt>
                <c:pt idx="31002">
                  <c:v>44111.875</c:v>
                </c:pt>
                <c:pt idx="31003">
                  <c:v>44111.895833333343</c:v>
                </c:pt>
                <c:pt idx="31004">
                  <c:v>44111.916666666657</c:v>
                </c:pt>
                <c:pt idx="31005">
                  <c:v>44111.9375</c:v>
                </c:pt>
                <c:pt idx="31006">
                  <c:v>44111.958333333343</c:v>
                </c:pt>
                <c:pt idx="31007">
                  <c:v>44111.979166666657</c:v>
                </c:pt>
                <c:pt idx="31008">
                  <c:v>44112</c:v>
                </c:pt>
                <c:pt idx="31009">
                  <c:v>44112.020833333343</c:v>
                </c:pt>
                <c:pt idx="31010">
                  <c:v>44112.041666666657</c:v>
                </c:pt>
                <c:pt idx="31011">
                  <c:v>44112.0625</c:v>
                </c:pt>
                <c:pt idx="31012">
                  <c:v>44112.083333333343</c:v>
                </c:pt>
                <c:pt idx="31013">
                  <c:v>44112.104166666657</c:v>
                </c:pt>
                <c:pt idx="31014">
                  <c:v>44112.125</c:v>
                </c:pt>
                <c:pt idx="31015">
                  <c:v>44112.145833333343</c:v>
                </c:pt>
                <c:pt idx="31016">
                  <c:v>44112.166666666657</c:v>
                </c:pt>
                <c:pt idx="31017">
                  <c:v>44112.1875</c:v>
                </c:pt>
                <c:pt idx="31018">
                  <c:v>44112.208333333343</c:v>
                </c:pt>
                <c:pt idx="31019">
                  <c:v>44112.22916666665</c:v>
                </c:pt>
                <c:pt idx="31020">
                  <c:v>44112.25</c:v>
                </c:pt>
                <c:pt idx="31021">
                  <c:v>44112.270833333343</c:v>
                </c:pt>
                <c:pt idx="31022">
                  <c:v>44112.29166666665</c:v>
                </c:pt>
                <c:pt idx="31023">
                  <c:v>44112.3125</c:v>
                </c:pt>
                <c:pt idx="31024">
                  <c:v>44112.333333333343</c:v>
                </c:pt>
                <c:pt idx="31025">
                  <c:v>44112.354166666657</c:v>
                </c:pt>
                <c:pt idx="31026">
                  <c:v>44112.375</c:v>
                </c:pt>
                <c:pt idx="31027">
                  <c:v>44112.395833333343</c:v>
                </c:pt>
                <c:pt idx="31028">
                  <c:v>44112.416666666657</c:v>
                </c:pt>
                <c:pt idx="31029">
                  <c:v>44112.4375</c:v>
                </c:pt>
                <c:pt idx="31030">
                  <c:v>44112.458333333343</c:v>
                </c:pt>
                <c:pt idx="31031">
                  <c:v>44112.479166666657</c:v>
                </c:pt>
                <c:pt idx="31032">
                  <c:v>44112.5</c:v>
                </c:pt>
                <c:pt idx="31033">
                  <c:v>44112.520833333343</c:v>
                </c:pt>
                <c:pt idx="31034">
                  <c:v>44112.541666666657</c:v>
                </c:pt>
                <c:pt idx="31035">
                  <c:v>44112.5625</c:v>
                </c:pt>
                <c:pt idx="31036">
                  <c:v>44112.583333333343</c:v>
                </c:pt>
                <c:pt idx="31037">
                  <c:v>44112.604166666657</c:v>
                </c:pt>
                <c:pt idx="31038">
                  <c:v>44112.625</c:v>
                </c:pt>
                <c:pt idx="31039">
                  <c:v>44112.645833333343</c:v>
                </c:pt>
                <c:pt idx="31040">
                  <c:v>44112.666666666657</c:v>
                </c:pt>
                <c:pt idx="31041">
                  <c:v>44112.6875</c:v>
                </c:pt>
                <c:pt idx="31042">
                  <c:v>44112.708333333343</c:v>
                </c:pt>
                <c:pt idx="31043">
                  <c:v>44112.72916666665</c:v>
                </c:pt>
                <c:pt idx="31044">
                  <c:v>44112.75</c:v>
                </c:pt>
                <c:pt idx="31045">
                  <c:v>44112.770833333343</c:v>
                </c:pt>
                <c:pt idx="31046">
                  <c:v>44112.79166666665</c:v>
                </c:pt>
                <c:pt idx="31047">
                  <c:v>44112.8125</c:v>
                </c:pt>
                <c:pt idx="31048">
                  <c:v>44112.833333333343</c:v>
                </c:pt>
                <c:pt idx="31049">
                  <c:v>44112.854166666657</c:v>
                </c:pt>
                <c:pt idx="31050">
                  <c:v>44112.875</c:v>
                </c:pt>
                <c:pt idx="31051">
                  <c:v>44112.895833333343</c:v>
                </c:pt>
                <c:pt idx="31052">
                  <c:v>44112.916666666657</c:v>
                </c:pt>
                <c:pt idx="31053">
                  <c:v>44112.9375</c:v>
                </c:pt>
                <c:pt idx="31054">
                  <c:v>44112.958333333343</c:v>
                </c:pt>
                <c:pt idx="31055">
                  <c:v>44112.979166666657</c:v>
                </c:pt>
                <c:pt idx="31056">
                  <c:v>44113</c:v>
                </c:pt>
                <c:pt idx="31057">
                  <c:v>44113.020833333343</c:v>
                </c:pt>
                <c:pt idx="31058">
                  <c:v>44113.041666666657</c:v>
                </c:pt>
                <c:pt idx="31059">
                  <c:v>44113.0625</c:v>
                </c:pt>
                <c:pt idx="31060">
                  <c:v>44113.083333333343</c:v>
                </c:pt>
                <c:pt idx="31061">
                  <c:v>44113.104166666657</c:v>
                </c:pt>
                <c:pt idx="31062">
                  <c:v>44113.125</c:v>
                </c:pt>
                <c:pt idx="31063">
                  <c:v>44113.145833333343</c:v>
                </c:pt>
                <c:pt idx="31064">
                  <c:v>44113.166666666657</c:v>
                </c:pt>
                <c:pt idx="31065">
                  <c:v>44113.1875</c:v>
                </c:pt>
                <c:pt idx="31066">
                  <c:v>44113.208333333343</c:v>
                </c:pt>
                <c:pt idx="31067">
                  <c:v>44113.22916666665</c:v>
                </c:pt>
                <c:pt idx="31068">
                  <c:v>44113.25</c:v>
                </c:pt>
                <c:pt idx="31069">
                  <c:v>44113.270833333343</c:v>
                </c:pt>
                <c:pt idx="31070">
                  <c:v>44113.29166666665</c:v>
                </c:pt>
                <c:pt idx="31071">
                  <c:v>44113.3125</c:v>
                </c:pt>
                <c:pt idx="31072">
                  <c:v>44113.333333333343</c:v>
                </c:pt>
                <c:pt idx="31073">
                  <c:v>44113.354166666657</c:v>
                </c:pt>
                <c:pt idx="31074">
                  <c:v>44113.375</c:v>
                </c:pt>
                <c:pt idx="31075">
                  <c:v>44113.395833333343</c:v>
                </c:pt>
                <c:pt idx="31076">
                  <c:v>44113.416666666657</c:v>
                </c:pt>
                <c:pt idx="31077">
                  <c:v>44113.4375</c:v>
                </c:pt>
                <c:pt idx="31078">
                  <c:v>44113.458333333343</c:v>
                </c:pt>
                <c:pt idx="31079">
                  <c:v>44113.479166666657</c:v>
                </c:pt>
                <c:pt idx="31080">
                  <c:v>44113.5</c:v>
                </c:pt>
                <c:pt idx="31081">
                  <c:v>44113.520833333343</c:v>
                </c:pt>
                <c:pt idx="31082">
                  <c:v>44113.541666666657</c:v>
                </c:pt>
                <c:pt idx="31083">
                  <c:v>44113.5625</c:v>
                </c:pt>
                <c:pt idx="31084">
                  <c:v>44113.583333333343</c:v>
                </c:pt>
                <c:pt idx="31085">
                  <c:v>44113.604166666657</c:v>
                </c:pt>
                <c:pt idx="31086">
                  <c:v>44113.625</c:v>
                </c:pt>
                <c:pt idx="31087">
                  <c:v>44113.645833333343</c:v>
                </c:pt>
                <c:pt idx="31088">
                  <c:v>44113.666666666657</c:v>
                </c:pt>
                <c:pt idx="31089">
                  <c:v>44113.6875</c:v>
                </c:pt>
                <c:pt idx="31090">
                  <c:v>44113.708333333343</c:v>
                </c:pt>
                <c:pt idx="31091">
                  <c:v>44113.72916666665</c:v>
                </c:pt>
                <c:pt idx="31092">
                  <c:v>44113.75</c:v>
                </c:pt>
                <c:pt idx="31093">
                  <c:v>44113.770833333343</c:v>
                </c:pt>
                <c:pt idx="31094">
                  <c:v>44113.79166666665</c:v>
                </c:pt>
                <c:pt idx="31095">
                  <c:v>44113.8125</c:v>
                </c:pt>
                <c:pt idx="31096">
                  <c:v>44113.833333333343</c:v>
                </c:pt>
                <c:pt idx="31097">
                  <c:v>44113.854166666657</c:v>
                </c:pt>
                <c:pt idx="31098">
                  <c:v>44113.875</c:v>
                </c:pt>
                <c:pt idx="31099">
                  <c:v>44113.895833333343</c:v>
                </c:pt>
                <c:pt idx="31100">
                  <c:v>44113.916666666657</c:v>
                </c:pt>
                <c:pt idx="31101">
                  <c:v>44113.9375</c:v>
                </c:pt>
                <c:pt idx="31102">
                  <c:v>44113.958333333343</c:v>
                </c:pt>
                <c:pt idx="31103">
                  <c:v>44113.979166666657</c:v>
                </c:pt>
                <c:pt idx="31104">
                  <c:v>44114</c:v>
                </c:pt>
                <c:pt idx="31105">
                  <c:v>44114.020833333343</c:v>
                </c:pt>
                <c:pt idx="31106">
                  <c:v>44114.041666666657</c:v>
                </c:pt>
                <c:pt idx="31107">
                  <c:v>44114.0625</c:v>
                </c:pt>
                <c:pt idx="31108">
                  <c:v>44114.083333333343</c:v>
                </c:pt>
                <c:pt idx="31109">
                  <c:v>44114.104166666657</c:v>
                </c:pt>
                <c:pt idx="31110">
                  <c:v>44114.125</c:v>
                </c:pt>
                <c:pt idx="31111">
                  <c:v>44114.145833333343</c:v>
                </c:pt>
                <c:pt idx="31112">
                  <c:v>44114.166666666657</c:v>
                </c:pt>
                <c:pt idx="31113">
                  <c:v>44114.1875</c:v>
                </c:pt>
                <c:pt idx="31114">
                  <c:v>44114.208333333343</c:v>
                </c:pt>
                <c:pt idx="31115">
                  <c:v>44114.22916666665</c:v>
                </c:pt>
                <c:pt idx="31116">
                  <c:v>44114.25</c:v>
                </c:pt>
                <c:pt idx="31117">
                  <c:v>44114.270833333343</c:v>
                </c:pt>
                <c:pt idx="31118">
                  <c:v>44114.29166666665</c:v>
                </c:pt>
                <c:pt idx="31119">
                  <c:v>44114.3125</c:v>
                </c:pt>
                <c:pt idx="31120">
                  <c:v>44114.333333333343</c:v>
                </c:pt>
                <c:pt idx="31121">
                  <c:v>44114.354166666657</c:v>
                </c:pt>
                <c:pt idx="31122">
                  <c:v>44114.375</c:v>
                </c:pt>
                <c:pt idx="31123">
                  <c:v>44114.395833333343</c:v>
                </c:pt>
                <c:pt idx="31124">
                  <c:v>44114.416666666657</c:v>
                </c:pt>
                <c:pt idx="31125">
                  <c:v>44114.4375</c:v>
                </c:pt>
                <c:pt idx="31126">
                  <c:v>44114.458333333343</c:v>
                </c:pt>
                <c:pt idx="31127">
                  <c:v>44114.479166666657</c:v>
                </c:pt>
                <c:pt idx="31128">
                  <c:v>44114.5</c:v>
                </c:pt>
                <c:pt idx="31129">
                  <c:v>44114.520833333343</c:v>
                </c:pt>
                <c:pt idx="31130">
                  <c:v>44114.541666666657</c:v>
                </c:pt>
                <c:pt idx="31131">
                  <c:v>44114.5625</c:v>
                </c:pt>
                <c:pt idx="31132">
                  <c:v>44114.583333333343</c:v>
                </c:pt>
                <c:pt idx="31133">
                  <c:v>44114.604166666657</c:v>
                </c:pt>
                <c:pt idx="31134">
                  <c:v>44114.625</c:v>
                </c:pt>
                <c:pt idx="31135">
                  <c:v>44114.645833333343</c:v>
                </c:pt>
                <c:pt idx="31136">
                  <c:v>44114.666666666657</c:v>
                </c:pt>
                <c:pt idx="31137">
                  <c:v>44114.6875</c:v>
                </c:pt>
                <c:pt idx="31138">
                  <c:v>44114.708333333343</c:v>
                </c:pt>
                <c:pt idx="31139">
                  <c:v>44114.72916666665</c:v>
                </c:pt>
                <c:pt idx="31140">
                  <c:v>44114.75</c:v>
                </c:pt>
                <c:pt idx="31141">
                  <c:v>44114.770833333343</c:v>
                </c:pt>
                <c:pt idx="31142">
                  <c:v>44114.79166666665</c:v>
                </c:pt>
                <c:pt idx="31143">
                  <c:v>44114.8125</c:v>
                </c:pt>
                <c:pt idx="31144">
                  <c:v>44114.833333333343</c:v>
                </c:pt>
                <c:pt idx="31145">
                  <c:v>44114.854166666657</c:v>
                </c:pt>
                <c:pt idx="31146">
                  <c:v>44114.875</c:v>
                </c:pt>
                <c:pt idx="31147">
                  <c:v>44114.895833333343</c:v>
                </c:pt>
                <c:pt idx="31148">
                  <c:v>44114.916666666657</c:v>
                </c:pt>
                <c:pt idx="31149">
                  <c:v>44114.9375</c:v>
                </c:pt>
                <c:pt idx="31150">
                  <c:v>44114.958333333343</c:v>
                </c:pt>
                <c:pt idx="31151">
                  <c:v>44114.979166666657</c:v>
                </c:pt>
                <c:pt idx="31152">
                  <c:v>44115</c:v>
                </c:pt>
                <c:pt idx="31153">
                  <c:v>44115.020833333343</c:v>
                </c:pt>
                <c:pt idx="31154">
                  <c:v>44115.041666666657</c:v>
                </c:pt>
                <c:pt idx="31155">
                  <c:v>44115.0625</c:v>
                </c:pt>
                <c:pt idx="31156">
                  <c:v>44115.083333333343</c:v>
                </c:pt>
                <c:pt idx="31157">
                  <c:v>44115.104166666657</c:v>
                </c:pt>
                <c:pt idx="31158">
                  <c:v>44115.125</c:v>
                </c:pt>
                <c:pt idx="31159">
                  <c:v>44115.145833333343</c:v>
                </c:pt>
                <c:pt idx="31160">
                  <c:v>44115.166666666657</c:v>
                </c:pt>
                <c:pt idx="31161">
                  <c:v>44115.1875</c:v>
                </c:pt>
                <c:pt idx="31162">
                  <c:v>44115.208333333343</c:v>
                </c:pt>
                <c:pt idx="31163">
                  <c:v>44115.22916666665</c:v>
                </c:pt>
                <c:pt idx="31164">
                  <c:v>44115.25</c:v>
                </c:pt>
                <c:pt idx="31165">
                  <c:v>44115.270833333343</c:v>
                </c:pt>
                <c:pt idx="31166">
                  <c:v>44115.29166666665</c:v>
                </c:pt>
                <c:pt idx="31167">
                  <c:v>44115.3125</c:v>
                </c:pt>
                <c:pt idx="31168">
                  <c:v>44115.333333333343</c:v>
                </c:pt>
                <c:pt idx="31169">
                  <c:v>44115.354166666657</c:v>
                </c:pt>
                <c:pt idx="31170">
                  <c:v>44115.375</c:v>
                </c:pt>
                <c:pt idx="31171">
                  <c:v>44115.395833333343</c:v>
                </c:pt>
                <c:pt idx="31172">
                  <c:v>44115.416666666657</c:v>
                </c:pt>
                <c:pt idx="31173">
                  <c:v>44115.4375</c:v>
                </c:pt>
                <c:pt idx="31174">
                  <c:v>44115.458333333343</c:v>
                </c:pt>
                <c:pt idx="31175">
                  <c:v>44115.479166666657</c:v>
                </c:pt>
                <c:pt idx="31176">
                  <c:v>44115.5</c:v>
                </c:pt>
                <c:pt idx="31177">
                  <c:v>44115.520833333343</c:v>
                </c:pt>
                <c:pt idx="31178">
                  <c:v>44115.541666666657</c:v>
                </c:pt>
                <c:pt idx="31179">
                  <c:v>44115.5625</c:v>
                </c:pt>
                <c:pt idx="31180">
                  <c:v>44115.583333333343</c:v>
                </c:pt>
                <c:pt idx="31181">
                  <c:v>44115.604166666657</c:v>
                </c:pt>
                <c:pt idx="31182">
                  <c:v>44115.625</c:v>
                </c:pt>
                <c:pt idx="31183">
                  <c:v>44115.645833333343</c:v>
                </c:pt>
                <c:pt idx="31184">
                  <c:v>44115.666666666657</c:v>
                </c:pt>
                <c:pt idx="31185">
                  <c:v>44115.6875</c:v>
                </c:pt>
                <c:pt idx="31186">
                  <c:v>44115.708333333343</c:v>
                </c:pt>
                <c:pt idx="31187">
                  <c:v>44115.72916666665</c:v>
                </c:pt>
                <c:pt idx="31188">
                  <c:v>44115.75</c:v>
                </c:pt>
                <c:pt idx="31189">
                  <c:v>44115.770833333343</c:v>
                </c:pt>
                <c:pt idx="31190">
                  <c:v>44115.79166666665</c:v>
                </c:pt>
                <c:pt idx="31191">
                  <c:v>44115.8125</c:v>
                </c:pt>
                <c:pt idx="31192">
                  <c:v>44115.833333333343</c:v>
                </c:pt>
                <c:pt idx="31193">
                  <c:v>44115.854166666657</c:v>
                </c:pt>
                <c:pt idx="31194">
                  <c:v>44115.875</c:v>
                </c:pt>
                <c:pt idx="31195">
                  <c:v>44115.895833333343</c:v>
                </c:pt>
                <c:pt idx="31196">
                  <c:v>44115.916666666657</c:v>
                </c:pt>
                <c:pt idx="31197">
                  <c:v>44115.9375</c:v>
                </c:pt>
                <c:pt idx="31198">
                  <c:v>44115.958333333343</c:v>
                </c:pt>
                <c:pt idx="31199">
                  <c:v>44115.979166666657</c:v>
                </c:pt>
                <c:pt idx="31200">
                  <c:v>44116</c:v>
                </c:pt>
                <c:pt idx="31201">
                  <c:v>44116.020833333343</c:v>
                </c:pt>
                <c:pt idx="31202">
                  <c:v>44116.041666666657</c:v>
                </c:pt>
                <c:pt idx="31203">
                  <c:v>44116.0625</c:v>
                </c:pt>
                <c:pt idx="31204">
                  <c:v>44116.083333333343</c:v>
                </c:pt>
                <c:pt idx="31205">
                  <c:v>44116.104166666657</c:v>
                </c:pt>
                <c:pt idx="31206">
                  <c:v>44116.125</c:v>
                </c:pt>
                <c:pt idx="31207">
                  <c:v>44116.145833333343</c:v>
                </c:pt>
                <c:pt idx="31208">
                  <c:v>44116.166666666657</c:v>
                </c:pt>
                <c:pt idx="31209">
                  <c:v>44116.1875</c:v>
                </c:pt>
                <c:pt idx="31210">
                  <c:v>44116.208333333343</c:v>
                </c:pt>
                <c:pt idx="31211">
                  <c:v>44116.22916666665</c:v>
                </c:pt>
                <c:pt idx="31212">
                  <c:v>44116.25</c:v>
                </c:pt>
                <c:pt idx="31213">
                  <c:v>44116.270833333343</c:v>
                </c:pt>
                <c:pt idx="31214">
                  <c:v>44116.29166666665</c:v>
                </c:pt>
                <c:pt idx="31215">
                  <c:v>44116.3125</c:v>
                </c:pt>
                <c:pt idx="31216">
                  <c:v>44116.333333333343</c:v>
                </c:pt>
                <c:pt idx="31217">
                  <c:v>44116.354166666657</c:v>
                </c:pt>
                <c:pt idx="31218">
                  <c:v>44116.375</c:v>
                </c:pt>
                <c:pt idx="31219">
                  <c:v>44116.395833333343</c:v>
                </c:pt>
                <c:pt idx="31220">
                  <c:v>44116.416666666657</c:v>
                </c:pt>
                <c:pt idx="31221">
                  <c:v>44116.4375</c:v>
                </c:pt>
                <c:pt idx="31222">
                  <c:v>44116.458333333343</c:v>
                </c:pt>
                <c:pt idx="31223">
                  <c:v>44116.479166666657</c:v>
                </c:pt>
                <c:pt idx="31224">
                  <c:v>44116.5</c:v>
                </c:pt>
                <c:pt idx="31225">
                  <c:v>44116.520833333343</c:v>
                </c:pt>
                <c:pt idx="31226">
                  <c:v>44116.541666666657</c:v>
                </c:pt>
                <c:pt idx="31227">
                  <c:v>44116.5625</c:v>
                </c:pt>
                <c:pt idx="31228">
                  <c:v>44116.583333333343</c:v>
                </c:pt>
                <c:pt idx="31229">
                  <c:v>44116.604166666657</c:v>
                </c:pt>
                <c:pt idx="31230">
                  <c:v>44116.625</c:v>
                </c:pt>
                <c:pt idx="31231">
                  <c:v>44116.645833333343</c:v>
                </c:pt>
                <c:pt idx="31232">
                  <c:v>44116.666666666657</c:v>
                </c:pt>
                <c:pt idx="31233">
                  <c:v>44116.6875</c:v>
                </c:pt>
                <c:pt idx="31234">
                  <c:v>44116.708333333343</c:v>
                </c:pt>
                <c:pt idx="31235">
                  <c:v>44116.72916666665</c:v>
                </c:pt>
                <c:pt idx="31236">
                  <c:v>44116.75</c:v>
                </c:pt>
                <c:pt idx="31237">
                  <c:v>44116.770833333343</c:v>
                </c:pt>
                <c:pt idx="31238">
                  <c:v>44116.79166666665</c:v>
                </c:pt>
                <c:pt idx="31239">
                  <c:v>44116.8125</c:v>
                </c:pt>
                <c:pt idx="31240">
                  <c:v>44116.833333333343</c:v>
                </c:pt>
                <c:pt idx="31241">
                  <c:v>44116.854166666657</c:v>
                </c:pt>
                <c:pt idx="31242">
                  <c:v>44116.875</c:v>
                </c:pt>
                <c:pt idx="31243">
                  <c:v>44116.895833333343</c:v>
                </c:pt>
                <c:pt idx="31244">
                  <c:v>44116.916666666657</c:v>
                </c:pt>
                <c:pt idx="31245">
                  <c:v>44116.9375</c:v>
                </c:pt>
                <c:pt idx="31246">
                  <c:v>44116.958333333343</c:v>
                </c:pt>
                <c:pt idx="31247">
                  <c:v>44116.979166666657</c:v>
                </c:pt>
                <c:pt idx="31248">
                  <c:v>44117</c:v>
                </c:pt>
                <c:pt idx="31249">
                  <c:v>44117.020833333343</c:v>
                </c:pt>
                <c:pt idx="31250">
                  <c:v>44117.041666666657</c:v>
                </c:pt>
                <c:pt idx="31251">
                  <c:v>44117.0625</c:v>
                </c:pt>
                <c:pt idx="31252">
                  <c:v>44117.083333333343</c:v>
                </c:pt>
                <c:pt idx="31253">
                  <c:v>44117.104166666657</c:v>
                </c:pt>
                <c:pt idx="31254">
                  <c:v>44117.125</c:v>
                </c:pt>
                <c:pt idx="31255">
                  <c:v>44117.145833333343</c:v>
                </c:pt>
                <c:pt idx="31256">
                  <c:v>44117.166666666657</c:v>
                </c:pt>
                <c:pt idx="31257">
                  <c:v>44117.1875</c:v>
                </c:pt>
                <c:pt idx="31258">
                  <c:v>44117.208333333343</c:v>
                </c:pt>
                <c:pt idx="31259">
                  <c:v>44117.22916666665</c:v>
                </c:pt>
                <c:pt idx="31260">
                  <c:v>44117.25</c:v>
                </c:pt>
                <c:pt idx="31261">
                  <c:v>44117.270833333343</c:v>
                </c:pt>
                <c:pt idx="31262">
                  <c:v>44117.29166666665</c:v>
                </c:pt>
                <c:pt idx="31263">
                  <c:v>44117.3125</c:v>
                </c:pt>
                <c:pt idx="31264">
                  <c:v>44117.333333333343</c:v>
                </c:pt>
                <c:pt idx="31265">
                  <c:v>44117.354166666657</c:v>
                </c:pt>
                <c:pt idx="31266">
                  <c:v>44117.375</c:v>
                </c:pt>
                <c:pt idx="31267">
                  <c:v>44117.395833333343</c:v>
                </c:pt>
                <c:pt idx="31268">
                  <c:v>44117.416666666657</c:v>
                </c:pt>
                <c:pt idx="31269">
                  <c:v>44117.4375</c:v>
                </c:pt>
                <c:pt idx="31270">
                  <c:v>44117.458333333343</c:v>
                </c:pt>
                <c:pt idx="31271">
                  <c:v>44117.479166666657</c:v>
                </c:pt>
                <c:pt idx="31272">
                  <c:v>44117.5</c:v>
                </c:pt>
                <c:pt idx="31273">
                  <c:v>44117.520833333343</c:v>
                </c:pt>
                <c:pt idx="31274">
                  <c:v>44117.541666666657</c:v>
                </c:pt>
                <c:pt idx="31275">
                  <c:v>44117.5625</c:v>
                </c:pt>
                <c:pt idx="31276">
                  <c:v>44117.583333333343</c:v>
                </c:pt>
                <c:pt idx="31277">
                  <c:v>44117.604166666657</c:v>
                </c:pt>
                <c:pt idx="31278">
                  <c:v>44117.625</c:v>
                </c:pt>
                <c:pt idx="31279">
                  <c:v>44117.645833333343</c:v>
                </c:pt>
                <c:pt idx="31280">
                  <c:v>44117.666666666657</c:v>
                </c:pt>
                <c:pt idx="31281">
                  <c:v>44117.6875</c:v>
                </c:pt>
                <c:pt idx="31282">
                  <c:v>44117.708333333343</c:v>
                </c:pt>
                <c:pt idx="31283">
                  <c:v>44117.72916666665</c:v>
                </c:pt>
                <c:pt idx="31284">
                  <c:v>44117.75</c:v>
                </c:pt>
                <c:pt idx="31285">
                  <c:v>44117.770833333343</c:v>
                </c:pt>
                <c:pt idx="31286">
                  <c:v>44117.79166666665</c:v>
                </c:pt>
                <c:pt idx="31287">
                  <c:v>44117.8125</c:v>
                </c:pt>
                <c:pt idx="31288">
                  <c:v>44117.833333333343</c:v>
                </c:pt>
                <c:pt idx="31289">
                  <c:v>44117.854166666657</c:v>
                </c:pt>
                <c:pt idx="31290">
                  <c:v>44117.875</c:v>
                </c:pt>
                <c:pt idx="31291">
                  <c:v>44117.895833333343</c:v>
                </c:pt>
                <c:pt idx="31292">
                  <c:v>44117.916666666657</c:v>
                </c:pt>
                <c:pt idx="31293">
                  <c:v>44117.9375</c:v>
                </c:pt>
                <c:pt idx="31294">
                  <c:v>44117.958333333343</c:v>
                </c:pt>
                <c:pt idx="31295">
                  <c:v>44117.979166666657</c:v>
                </c:pt>
                <c:pt idx="31296">
                  <c:v>44118</c:v>
                </c:pt>
                <c:pt idx="31297">
                  <c:v>44118.020833333343</c:v>
                </c:pt>
                <c:pt idx="31298">
                  <c:v>44118.041666666657</c:v>
                </c:pt>
                <c:pt idx="31299">
                  <c:v>44118.0625</c:v>
                </c:pt>
                <c:pt idx="31300">
                  <c:v>44118.083333333343</c:v>
                </c:pt>
                <c:pt idx="31301">
                  <c:v>44118.104166666657</c:v>
                </c:pt>
                <c:pt idx="31302">
                  <c:v>44118.125</c:v>
                </c:pt>
                <c:pt idx="31303">
                  <c:v>44118.145833333343</c:v>
                </c:pt>
                <c:pt idx="31304">
                  <c:v>44118.166666666657</c:v>
                </c:pt>
                <c:pt idx="31305">
                  <c:v>44118.1875</c:v>
                </c:pt>
                <c:pt idx="31306">
                  <c:v>44118.208333333343</c:v>
                </c:pt>
                <c:pt idx="31307">
                  <c:v>44118.22916666665</c:v>
                </c:pt>
                <c:pt idx="31308">
                  <c:v>44118.25</c:v>
                </c:pt>
                <c:pt idx="31309">
                  <c:v>44118.270833333343</c:v>
                </c:pt>
                <c:pt idx="31310">
                  <c:v>44118.29166666665</c:v>
                </c:pt>
                <c:pt idx="31311">
                  <c:v>44118.3125</c:v>
                </c:pt>
                <c:pt idx="31312">
                  <c:v>44118.333333333343</c:v>
                </c:pt>
                <c:pt idx="31313">
                  <c:v>44118.354166666657</c:v>
                </c:pt>
                <c:pt idx="31314">
                  <c:v>44118.375</c:v>
                </c:pt>
                <c:pt idx="31315">
                  <c:v>44118.395833333343</c:v>
                </c:pt>
                <c:pt idx="31316">
                  <c:v>44118.416666666657</c:v>
                </c:pt>
                <c:pt idx="31317">
                  <c:v>44118.4375</c:v>
                </c:pt>
                <c:pt idx="31318">
                  <c:v>44118.458333333343</c:v>
                </c:pt>
                <c:pt idx="31319">
                  <c:v>44118.479166666657</c:v>
                </c:pt>
                <c:pt idx="31320">
                  <c:v>44118.5</c:v>
                </c:pt>
                <c:pt idx="31321">
                  <c:v>44118.520833333343</c:v>
                </c:pt>
                <c:pt idx="31322">
                  <c:v>44118.541666666657</c:v>
                </c:pt>
                <c:pt idx="31323">
                  <c:v>44118.5625</c:v>
                </c:pt>
                <c:pt idx="31324">
                  <c:v>44118.583333333343</c:v>
                </c:pt>
                <c:pt idx="31325">
                  <c:v>44118.604166666657</c:v>
                </c:pt>
                <c:pt idx="31326">
                  <c:v>44118.625</c:v>
                </c:pt>
                <c:pt idx="31327">
                  <c:v>44118.645833333343</c:v>
                </c:pt>
                <c:pt idx="31328">
                  <c:v>44118.666666666657</c:v>
                </c:pt>
                <c:pt idx="31329">
                  <c:v>44118.6875</c:v>
                </c:pt>
                <c:pt idx="31330">
                  <c:v>44118.708333333343</c:v>
                </c:pt>
                <c:pt idx="31331">
                  <c:v>44118.72916666665</c:v>
                </c:pt>
                <c:pt idx="31332">
                  <c:v>44118.75</c:v>
                </c:pt>
                <c:pt idx="31333">
                  <c:v>44118.770833333343</c:v>
                </c:pt>
                <c:pt idx="31334">
                  <c:v>44118.79166666665</c:v>
                </c:pt>
                <c:pt idx="31335">
                  <c:v>44118.8125</c:v>
                </c:pt>
                <c:pt idx="31336">
                  <c:v>44118.833333333343</c:v>
                </c:pt>
                <c:pt idx="31337">
                  <c:v>44118.854166666657</c:v>
                </c:pt>
                <c:pt idx="31338">
                  <c:v>44118.875</c:v>
                </c:pt>
                <c:pt idx="31339">
                  <c:v>44118.895833333343</c:v>
                </c:pt>
                <c:pt idx="31340">
                  <c:v>44118.916666666657</c:v>
                </c:pt>
                <c:pt idx="31341">
                  <c:v>44118.9375</c:v>
                </c:pt>
                <c:pt idx="31342">
                  <c:v>44118.958333333343</c:v>
                </c:pt>
                <c:pt idx="31343">
                  <c:v>44118.979166666657</c:v>
                </c:pt>
                <c:pt idx="31344">
                  <c:v>44119</c:v>
                </c:pt>
                <c:pt idx="31345">
                  <c:v>44119.020833333343</c:v>
                </c:pt>
                <c:pt idx="31346">
                  <c:v>44119.041666666657</c:v>
                </c:pt>
                <c:pt idx="31347">
                  <c:v>44119.0625</c:v>
                </c:pt>
                <c:pt idx="31348">
                  <c:v>44119.083333333343</c:v>
                </c:pt>
                <c:pt idx="31349">
                  <c:v>44119.104166666657</c:v>
                </c:pt>
                <c:pt idx="31350">
                  <c:v>44119.125</c:v>
                </c:pt>
                <c:pt idx="31351">
                  <c:v>44119.145833333343</c:v>
                </c:pt>
                <c:pt idx="31352">
                  <c:v>44119.166666666657</c:v>
                </c:pt>
                <c:pt idx="31353">
                  <c:v>44119.1875</c:v>
                </c:pt>
                <c:pt idx="31354">
                  <c:v>44119.208333333343</c:v>
                </c:pt>
                <c:pt idx="31355">
                  <c:v>44119.22916666665</c:v>
                </c:pt>
                <c:pt idx="31356">
                  <c:v>44119.25</c:v>
                </c:pt>
                <c:pt idx="31357">
                  <c:v>44119.270833333343</c:v>
                </c:pt>
                <c:pt idx="31358">
                  <c:v>44119.29166666665</c:v>
                </c:pt>
                <c:pt idx="31359">
                  <c:v>44119.3125</c:v>
                </c:pt>
                <c:pt idx="31360">
                  <c:v>44119.333333333343</c:v>
                </c:pt>
                <c:pt idx="31361">
                  <c:v>44119.354166666657</c:v>
                </c:pt>
                <c:pt idx="31362">
                  <c:v>44119.375</c:v>
                </c:pt>
                <c:pt idx="31363">
                  <c:v>44119.395833333343</c:v>
                </c:pt>
                <c:pt idx="31364">
                  <c:v>44119.416666666657</c:v>
                </c:pt>
                <c:pt idx="31365">
                  <c:v>44119.4375</c:v>
                </c:pt>
                <c:pt idx="31366">
                  <c:v>44119.458333333343</c:v>
                </c:pt>
                <c:pt idx="31367">
                  <c:v>44119.479166666657</c:v>
                </c:pt>
                <c:pt idx="31368">
                  <c:v>44119.5</c:v>
                </c:pt>
                <c:pt idx="31369">
                  <c:v>44119.520833333343</c:v>
                </c:pt>
                <c:pt idx="31370">
                  <c:v>44119.541666666657</c:v>
                </c:pt>
                <c:pt idx="31371">
                  <c:v>44119.5625</c:v>
                </c:pt>
                <c:pt idx="31372">
                  <c:v>44119.583333333343</c:v>
                </c:pt>
                <c:pt idx="31373">
                  <c:v>44119.604166666657</c:v>
                </c:pt>
                <c:pt idx="31374">
                  <c:v>44119.625</c:v>
                </c:pt>
                <c:pt idx="31375">
                  <c:v>44119.645833333343</c:v>
                </c:pt>
                <c:pt idx="31376">
                  <c:v>44119.666666666657</c:v>
                </c:pt>
                <c:pt idx="31377">
                  <c:v>44119.6875</c:v>
                </c:pt>
                <c:pt idx="31378">
                  <c:v>44119.708333333343</c:v>
                </c:pt>
                <c:pt idx="31379">
                  <c:v>44119.72916666665</c:v>
                </c:pt>
                <c:pt idx="31380">
                  <c:v>44119.75</c:v>
                </c:pt>
                <c:pt idx="31381">
                  <c:v>44119.770833333343</c:v>
                </c:pt>
                <c:pt idx="31382">
                  <c:v>44119.79166666665</c:v>
                </c:pt>
                <c:pt idx="31383">
                  <c:v>44119.8125</c:v>
                </c:pt>
                <c:pt idx="31384">
                  <c:v>44119.833333333343</c:v>
                </c:pt>
                <c:pt idx="31385">
                  <c:v>44119.854166666657</c:v>
                </c:pt>
                <c:pt idx="31386">
                  <c:v>44119.875</c:v>
                </c:pt>
                <c:pt idx="31387">
                  <c:v>44119.895833333343</c:v>
                </c:pt>
                <c:pt idx="31388">
                  <c:v>44119.916666666657</c:v>
                </c:pt>
                <c:pt idx="31389">
                  <c:v>44119.9375</c:v>
                </c:pt>
                <c:pt idx="31390">
                  <c:v>44119.958333333343</c:v>
                </c:pt>
                <c:pt idx="31391">
                  <c:v>44119.979166666657</c:v>
                </c:pt>
                <c:pt idx="31392">
                  <c:v>44120</c:v>
                </c:pt>
                <c:pt idx="31393">
                  <c:v>44120.020833333343</c:v>
                </c:pt>
                <c:pt idx="31394">
                  <c:v>44120.041666666657</c:v>
                </c:pt>
                <c:pt idx="31395">
                  <c:v>44120.0625</c:v>
                </c:pt>
                <c:pt idx="31396">
                  <c:v>44120.083333333343</c:v>
                </c:pt>
                <c:pt idx="31397">
                  <c:v>44120.104166666657</c:v>
                </c:pt>
                <c:pt idx="31398">
                  <c:v>44120.125</c:v>
                </c:pt>
                <c:pt idx="31399">
                  <c:v>44120.145833333343</c:v>
                </c:pt>
                <c:pt idx="31400">
                  <c:v>44120.166666666657</c:v>
                </c:pt>
                <c:pt idx="31401">
                  <c:v>44120.1875</c:v>
                </c:pt>
                <c:pt idx="31402">
                  <c:v>44120.208333333343</c:v>
                </c:pt>
                <c:pt idx="31403">
                  <c:v>44120.22916666665</c:v>
                </c:pt>
                <c:pt idx="31404">
                  <c:v>44120.25</c:v>
                </c:pt>
                <c:pt idx="31405">
                  <c:v>44120.270833333343</c:v>
                </c:pt>
                <c:pt idx="31406">
                  <c:v>44120.29166666665</c:v>
                </c:pt>
                <c:pt idx="31407">
                  <c:v>44120.3125</c:v>
                </c:pt>
                <c:pt idx="31408">
                  <c:v>44120.333333333343</c:v>
                </c:pt>
                <c:pt idx="31409">
                  <c:v>44120.354166666657</c:v>
                </c:pt>
                <c:pt idx="31410">
                  <c:v>44120.375</c:v>
                </c:pt>
                <c:pt idx="31411">
                  <c:v>44120.395833333343</c:v>
                </c:pt>
                <c:pt idx="31412">
                  <c:v>44120.416666666657</c:v>
                </c:pt>
                <c:pt idx="31413">
                  <c:v>44120.4375</c:v>
                </c:pt>
                <c:pt idx="31414">
                  <c:v>44120.458333333343</c:v>
                </c:pt>
                <c:pt idx="31415">
                  <c:v>44120.479166666657</c:v>
                </c:pt>
                <c:pt idx="31416">
                  <c:v>44120.5</c:v>
                </c:pt>
                <c:pt idx="31417">
                  <c:v>44120.520833333343</c:v>
                </c:pt>
                <c:pt idx="31418">
                  <c:v>44120.541666666657</c:v>
                </c:pt>
                <c:pt idx="31419">
                  <c:v>44120.5625</c:v>
                </c:pt>
                <c:pt idx="31420">
                  <c:v>44120.583333333343</c:v>
                </c:pt>
                <c:pt idx="31421">
                  <c:v>44120.604166666657</c:v>
                </c:pt>
                <c:pt idx="31422">
                  <c:v>44120.625</c:v>
                </c:pt>
                <c:pt idx="31423">
                  <c:v>44120.645833333343</c:v>
                </c:pt>
                <c:pt idx="31424">
                  <c:v>44120.666666666657</c:v>
                </c:pt>
                <c:pt idx="31425">
                  <c:v>44120.6875</c:v>
                </c:pt>
                <c:pt idx="31426">
                  <c:v>44120.708333333343</c:v>
                </c:pt>
                <c:pt idx="31427">
                  <c:v>44120.72916666665</c:v>
                </c:pt>
                <c:pt idx="31428">
                  <c:v>44120.75</c:v>
                </c:pt>
                <c:pt idx="31429">
                  <c:v>44120.770833333343</c:v>
                </c:pt>
                <c:pt idx="31430">
                  <c:v>44120.79166666665</c:v>
                </c:pt>
                <c:pt idx="31431">
                  <c:v>44120.8125</c:v>
                </c:pt>
                <c:pt idx="31432">
                  <c:v>44120.833333333343</c:v>
                </c:pt>
                <c:pt idx="31433">
                  <c:v>44120.854166666657</c:v>
                </c:pt>
                <c:pt idx="31434">
                  <c:v>44120.875</c:v>
                </c:pt>
                <c:pt idx="31435">
                  <c:v>44120.895833333343</c:v>
                </c:pt>
                <c:pt idx="31436">
                  <c:v>44120.916666666657</c:v>
                </c:pt>
                <c:pt idx="31437">
                  <c:v>44120.9375</c:v>
                </c:pt>
                <c:pt idx="31438">
                  <c:v>44120.958333333343</c:v>
                </c:pt>
                <c:pt idx="31439">
                  <c:v>44120.979166666657</c:v>
                </c:pt>
                <c:pt idx="31440">
                  <c:v>44121</c:v>
                </c:pt>
                <c:pt idx="31441">
                  <c:v>44121.020833333343</c:v>
                </c:pt>
                <c:pt idx="31442">
                  <c:v>44121.041666666657</c:v>
                </c:pt>
                <c:pt idx="31443">
                  <c:v>44121.0625</c:v>
                </c:pt>
                <c:pt idx="31444">
                  <c:v>44121.083333333343</c:v>
                </c:pt>
                <c:pt idx="31445">
                  <c:v>44121.104166666657</c:v>
                </c:pt>
                <c:pt idx="31446">
                  <c:v>44121.125</c:v>
                </c:pt>
                <c:pt idx="31447">
                  <c:v>44121.145833333343</c:v>
                </c:pt>
                <c:pt idx="31448">
                  <c:v>44121.166666666657</c:v>
                </c:pt>
                <c:pt idx="31449">
                  <c:v>44121.1875</c:v>
                </c:pt>
                <c:pt idx="31450">
                  <c:v>44121.208333333343</c:v>
                </c:pt>
                <c:pt idx="31451">
                  <c:v>44121.22916666665</c:v>
                </c:pt>
                <c:pt idx="31452">
                  <c:v>44121.25</c:v>
                </c:pt>
                <c:pt idx="31453">
                  <c:v>44121.270833333343</c:v>
                </c:pt>
                <c:pt idx="31454">
                  <c:v>44121.29166666665</c:v>
                </c:pt>
                <c:pt idx="31455">
                  <c:v>44121.3125</c:v>
                </c:pt>
                <c:pt idx="31456">
                  <c:v>44121.333333333343</c:v>
                </c:pt>
                <c:pt idx="31457">
                  <c:v>44121.354166666657</c:v>
                </c:pt>
                <c:pt idx="31458">
                  <c:v>44121.375</c:v>
                </c:pt>
                <c:pt idx="31459">
                  <c:v>44121.395833333343</c:v>
                </c:pt>
                <c:pt idx="31460">
                  <c:v>44121.416666666657</c:v>
                </c:pt>
                <c:pt idx="31461">
                  <c:v>44121.4375</c:v>
                </c:pt>
                <c:pt idx="31462">
                  <c:v>44121.458333333343</c:v>
                </c:pt>
                <c:pt idx="31463">
                  <c:v>44121.479166666657</c:v>
                </c:pt>
                <c:pt idx="31464">
                  <c:v>44121.5</c:v>
                </c:pt>
                <c:pt idx="31465">
                  <c:v>44121.520833333343</c:v>
                </c:pt>
                <c:pt idx="31466">
                  <c:v>44121.541666666657</c:v>
                </c:pt>
                <c:pt idx="31467">
                  <c:v>44121.5625</c:v>
                </c:pt>
                <c:pt idx="31468">
                  <c:v>44121.583333333343</c:v>
                </c:pt>
                <c:pt idx="31469">
                  <c:v>44121.604166666657</c:v>
                </c:pt>
                <c:pt idx="31470">
                  <c:v>44121.625</c:v>
                </c:pt>
                <c:pt idx="31471">
                  <c:v>44121.645833333343</c:v>
                </c:pt>
                <c:pt idx="31472">
                  <c:v>44121.666666666657</c:v>
                </c:pt>
                <c:pt idx="31473">
                  <c:v>44121.6875</c:v>
                </c:pt>
                <c:pt idx="31474">
                  <c:v>44121.708333333343</c:v>
                </c:pt>
                <c:pt idx="31475">
                  <c:v>44121.72916666665</c:v>
                </c:pt>
                <c:pt idx="31476">
                  <c:v>44121.75</c:v>
                </c:pt>
                <c:pt idx="31477">
                  <c:v>44121.770833333343</c:v>
                </c:pt>
                <c:pt idx="31478">
                  <c:v>44121.79166666665</c:v>
                </c:pt>
                <c:pt idx="31479">
                  <c:v>44121.8125</c:v>
                </c:pt>
                <c:pt idx="31480">
                  <c:v>44121.833333333343</c:v>
                </c:pt>
                <c:pt idx="31481">
                  <c:v>44121.854166666657</c:v>
                </c:pt>
                <c:pt idx="31482">
                  <c:v>44121.875</c:v>
                </c:pt>
                <c:pt idx="31483">
                  <c:v>44121.895833333343</c:v>
                </c:pt>
                <c:pt idx="31484">
                  <c:v>44121.916666666657</c:v>
                </c:pt>
                <c:pt idx="31485">
                  <c:v>44121.9375</c:v>
                </c:pt>
                <c:pt idx="31486">
                  <c:v>44121.958333333343</c:v>
                </c:pt>
                <c:pt idx="31487">
                  <c:v>44121.979166666657</c:v>
                </c:pt>
                <c:pt idx="31488">
                  <c:v>44122</c:v>
                </c:pt>
                <c:pt idx="31489">
                  <c:v>44122.020833333343</c:v>
                </c:pt>
                <c:pt idx="31490">
                  <c:v>44122.041666666657</c:v>
                </c:pt>
                <c:pt idx="31491">
                  <c:v>44122.0625</c:v>
                </c:pt>
                <c:pt idx="31492">
                  <c:v>44122.083333333343</c:v>
                </c:pt>
                <c:pt idx="31493">
                  <c:v>44122.104166666657</c:v>
                </c:pt>
                <c:pt idx="31494">
                  <c:v>44122.125</c:v>
                </c:pt>
                <c:pt idx="31495">
                  <c:v>44122.145833333343</c:v>
                </c:pt>
                <c:pt idx="31496">
                  <c:v>44122.166666666657</c:v>
                </c:pt>
                <c:pt idx="31497">
                  <c:v>44122.1875</c:v>
                </c:pt>
                <c:pt idx="31498">
                  <c:v>44122.208333333343</c:v>
                </c:pt>
                <c:pt idx="31499">
                  <c:v>44122.22916666665</c:v>
                </c:pt>
                <c:pt idx="31500">
                  <c:v>44122.25</c:v>
                </c:pt>
                <c:pt idx="31501">
                  <c:v>44122.270833333343</c:v>
                </c:pt>
                <c:pt idx="31502">
                  <c:v>44122.29166666665</c:v>
                </c:pt>
                <c:pt idx="31503">
                  <c:v>44122.3125</c:v>
                </c:pt>
                <c:pt idx="31504">
                  <c:v>44122.333333333343</c:v>
                </c:pt>
                <c:pt idx="31505">
                  <c:v>44122.354166666657</c:v>
                </c:pt>
                <c:pt idx="31506">
                  <c:v>44122.375</c:v>
                </c:pt>
                <c:pt idx="31507">
                  <c:v>44122.395833333343</c:v>
                </c:pt>
                <c:pt idx="31508">
                  <c:v>44122.416666666657</c:v>
                </c:pt>
                <c:pt idx="31509">
                  <c:v>44122.4375</c:v>
                </c:pt>
                <c:pt idx="31510">
                  <c:v>44122.458333333343</c:v>
                </c:pt>
                <c:pt idx="31511">
                  <c:v>44122.479166666657</c:v>
                </c:pt>
                <c:pt idx="31512">
                  <c:v>44122.5</c:v>
                </c:pt>
                <c:pt idx="31513">
                  <c:v>44122.520833333343</c:v>
                </c:pt>
                <c:pt idx="31514">
                  <c:v>44122.541666666657</c:v>
                </c:pt>
                <c:pt idx="31515">
                  <c:v>44122.5625</c:v>
                </c:pt>
                <c:pt idx="31516">
                  <c:v>44122.583333333343</c:v>
                </c:pt>
                <c:pt idx="31517">
                  <c:v>44122.604166666657</c:v>
                </c:pt>
                <c:pt idx="31518">
                  <c:v>44122.625</c:v>
                </c:pt>
                <c:pt idx="31519">
                  <c:v>44122.645833333343</c:v>
                </c:pt>
                <c:pt idx="31520">
                  <c:v>44122.666666666657</c:v>
                </c:pt>
                <c:pt idx="31521">
                  <c:v>44122.6875</c:v>
                </c:pt>
                <c:pt idx="31522">
                  <c:v>44122.708333333343</c:v>
                </c:pt>
                <c:pt idx="31523">
                  <c:v>44122.72916666665</c:v>
                </c:pt>
                <c:pt idx="31524">
                  <c:v>44122.75</c:v>
                </c:pt>
                <c:pt idx="31525">
                  <c:v>44122.770833333343</c:v>
                </c:pt>
                <c:pt idx="31526">
                  <c:v>44122.79166666665</c:v>
                </c:pt>
                <c:pt idx="31527">
                  <c:v>44122.8125</c:v>
                </c:pt>
                <c:pt idx="31528">
                  <c:v>44122.833333333343</c:v>
                </c:pt>
                <c:pt idx="31529">
                  <c:v>44122.854166666657</c:v>
                </c:pt>
                <c:pt idx="31530">
                  <c:v>44122.875</c:v>
                </c:pt>
                <c:pt idx="31531">
                  <c:v>44122.895833333343</c:v>
                </c:pt>
                <c:pt idx="31532">
                  <c:v>44122.916666666657</c:v>
                </c:pt>
                <c:pt idx="31533">
                  <c:v>44122.9375</c:v>
                </c:pt>
                <c:pt idx="31534">
                  <c:v>44122.958333333343</c:v>
                </c:pt>
                <c:pt idx="31535">
                  <c:v>44122.979166666657</c:v>
                </c:pt>
                <c:pt idx="31536">
                  <c:v>44123</c:v>
                </c:pt>
                <c:pt idx="31537">
                  <c:v>44123.020833333343</c:v>
                </c:pt>
                <c:pt idx="31538">
                  <c:v>44123.041666666657</c:v>
                </c:pt>
                <c:pt idx="31539">
                  <c:v>44123.0625</c:v>
                </c:pt>
                <c:pt idx="31540">
                  <c:v>44123.083333333343</c:v>
                </c:pt>
                <c:pt idx="31541">
                  <c:v>44123.104166666657</c:v>
                </c:pt>
                <c:pt idx="31542">
                  <c:v>44123.125</c:v>
                </c:pt>
                <c:pt idx="31543">
                  <c:v>44123.145833333343</c:v>
                </c:pt>
                <c:pt idx="31544">
                  <c:v>44123.166666666657</c:v>
                </c:pt>
                <c:pt idx="31545">
                  <c:v>44123.1875</c:v>
                </c:pt>
                <c:pt idx="31546">
                  <c:v>44123.208333333343</c:v>
                </c:pt>
                <c:pt idx="31547">
                  <c:v>44123.22916666665</c:v>
                </c:pt>
                <c:pt idx="31548">
                  <c:v>44123.25</c:v>
                </c:pt>
                <c:pt idx="31549">
                  <c:v>44123.270833333343</c:v>
                </c:pt>
                <c:pt idx="31550">
                  <c:v>44123.29166666665</c:v>
                </c:pt>
                <c:pt idx="31551">
                  <c:v>44123.3125</c:v>
                </c:pt>
                <c:pt idx="31552">
                  <c:v>44123.333333333343</c:v>
                </c:pt>
                <c:pt idx="31553">
                  <c:v>44123.354166666657</c:v>
                </c:pt>
                <c:pt idx="31554">
                  <c:v>44123.375</c:v>
                </c:pt>
                <c:pt idx="31555">
                  <c:v>44123.395833333343</c:v>
                </c:pt>
                <c:pt idx="31556">
                  <c:v>44123.416666666657</c:v>
                </c:pt>
                <c:pt idx="31557">
                  <c:v>44123.4375</c:v>
                </c:pt>
                <c:pt idx="31558">
                  <c:v>44123.458333333343</c:v>
                </c:pt>
                <c:pt idx="31559">
                  <c:v>44123.479166666657</c:v>
                </c:pt>
                <c:pt idx="31560">
                  <c:v>44123.5</c:v>
                </c:pt>
                <c:pt idx="31561">
                  <c:v>44123.520833333343</c:v>
                </c:pt>
                <c:pt idx="31562">
                  <c:v>44123.541666666657</c:v>
                </c:pt>
                <c:pt idx="31563">
                  <c:v>44123.5625</c:v>
                </c:pt>
                <c:pt idx="31564">
                  <c:v>44123.583333333343</c:v>
                </c:pt>
                <c:pt idx="31565">
                  <c:v>44123.604166666657</c:v>
                </c:pt>
                <c:pt idx="31566">
                  <c:v>44123.625</c:v>
                </c:pt>
                <c:pt idx="31567">
                  <c:v>44123.645833333343</c:v>
                </c:pt>
                <c:pt idx="31568">
                  <c:v>44123.666666666657</c:v>
                </c:pt>
                <c:pt idx="31569">
                  <c:v>44123.6875</c:v>
                </c:pt>
                <c:pt idx="31570">
                  <c:v>44123.708333333343</c:v>
                </c:pt>
                <c:pt idx="31571">
                  <c:v>44123.72916666665</c:v>
                </c:pt>
                <c:pt idx="31572">
                  <c:v>44123.75</c:v>
                </c:pt>
                <c:pt idx="31573">
                  <c:v>44123.770833333343</c:v>
                </c:pt>
                <c:pt idx="31574">
                  <c:v>44123.79166666665</c:v>
                </c:pt>
                <c:pt idx="31575">
                  <c:v>44123.8125</c:v>
                </c:pt>
                <c:pt idx="31576">
                  <c:v>44123.833333333343</c:v>
                </c:pt>
                <c:pt idx="31577">
                  <c:v>44123.854166666657</c:v>
                </c:pt>
                <c:pt idx="31578">
                  <c:v>44123.875</c:v>
                </c:pt>
                <c:pt idx="31579">
                  <c:v>44123.895833333343</c:v>
                </c:pt>
                <c:pt idx="31580">
                  <c:v>44123.916666666657</c:v>
                </c:pt>
                <c:pt idx="31581">
                  <c:v>44123.9375</c:v>
                </c:pt>
                <c:pt idx="31582">
                  <c:v>44123.958333333343</c:v>
                </c:pt>
                <c:pt idx="31583">
                  <c:v>44123.979166666657</c:v>
                </c:pt>
                <c:pt idx="31584">
                  <c:v>44124</c:v>
                </c:pt>
                <c:pt idx="31585">
                  <c:v>44124.020833333343</c:v>
                </c:pt>
                <c:pt idx="31586">
                  <c:v>44124.041666666657</c:v>
                </c:pt>
                <c:pt idx="31587">
                  <c:v>44124.0625</c:v>
                </c:pt>
                <c:pt idx="31588">
                  <c:v>44124.083333333343</c:v>
                </c:pt>
                <c:pt idx="31589">
                  <c:v>44124.104166666657</c:v>
                </c:pt>
                <c:pt idx="31590">
                  <c:v>44124.125</c:v>
                </c:pt>
                <c:pt idx="31591">
                  <c:v>44124.145833333343</c:v>
                </c:pt>
                <c:pt idx="31592">
                  <c:v>44124.166666666657</c:v>
                </c:pt>
                <c:pt idx="31593">
                  <c:v>44124.1875</c:v>
                </c:pt>
                <c:pt idx="31594">
                  <c:v>44124.208333333343</c:v>
                </c:pt>
                <c:pt idx="31595">
                  <c:v>44124.22916666665</c:v>
                </c:pt>
                <c:pt idx="31596">
                  <c:v>44124.25</c:v>
                </c:pt>
                <c:pt idx="31597">
                  <c:v>44124.270833333343</c:v>
                </c:pt>
                <c:pt idx="31598">
                  <c:v>44124.29166666665</c:v>
                </c:pt>
                <c:pt idx="31599">
                  <c:v>44124.3125</c:v>
                </c:pt>
                <c:pt idx="31600">
                  <c:v>44124.333333333343</c:v>
                </c:pt>
                <c:pt idx="31601">
                  <c:v>44124.354166666657</c:v>
                </c:pt>
                <c:pt idx="31602">
                  <c:v>44124.375</c:v>
                </c:pt>
                <c:pt idx="31603">
                  <c:v>44124.395833333343</c:v>
                </c:pt>
                <c:pt idx="31604">
                  <c:v>44124.416666666657</c:v>
                </c:pt>
                <c:pt idx="31605">
                  <c:v>44124.4375</c:v>
                </c:pt>
                <c:pt idx="31606">
                  <c:v>44124.458333333343</c:v>
                </c:pt>
                <c:pt idx="31607">
                  <c:v>44124.479166666657</c:v>
                </c:pt>
                <c:pt idx="31608">
                  <c:v>44124.5</c:v>
                </c:pt>
                <c:pt idx="31609">
                  <c:v>44124.520833333343</c:v>
                </c:pt>
                <c:pt idx="31610">
                  <c:v>44124.541666666657</c:v>
                </c:pt>
                <c:pt idx="31611">
                  <c:v>44124.5625</c:v>
                </c:pt>
                <c:pt idx="31612">
                  <c:v>44124.583333333343</c:v>
                </c:pt>
                <c:pt idx="31613">
                  <c:v>44124.604166666657</c:v>
                </c:pt>
                <c:pt idx="31614">
                  <c:v>44124.625</c:v>
                </c:pt>
                <c:pt idx="31615">
                  <c:v>44124.645833333343</c:v>
                </c:pt>
                <c:pt idx="31616">
                  <c:v>44124.666666666657</c:v>
                </c:pt>
                <c:pt idx="31617">
                  <c:v>44124.6875</c:v>
                </c:pt>
                <c:pt idx="31618">
                  <c:v>44124.708333333343</c:v>
                </c:pt>
                <c:pt idx="31619">
                  <c:v>44124.72916666665</c:v>
                </c:pt>
                <c:pt idx="31620">
                  <c:v>44124.75</c:v>
                </c:pt>
                <c:pt idx="31621">
                  <c:v>44124.770833333343</c:v>
                </c:pt>
                <c:pt idx="31622">
                  <c:v>44124.79166666665</c:v>
                </c:pt>
                <c:pt idx="31623">
                  <c:v>44124.8125</c:v>
                </c:pt>
                <c:pt idx="31624">
                  <c:v>44124.833333333343</c:v>
                </c:pt>
                <c:pt idx="31625">
                  <c:v>44124.854166666657</c:v>
                </c:pt>
                <c:pt idx="31626">
                  <c:v>44124.875</c:v>
                </c:pt>
                <c:pt idx="31627">
                  <c:v>44124.895833333343</c:v>
                </c:pt>
                <c:pt idx="31628">
                  <c:v>44124.916666666657</c:v>
                </c:pt>
                <c:pt idx="31629">
                  <c:v>44124.9375</c:v>
                </c:pt>
                <c:pt idx="31630">
                  <c:v>44124.958333333343</c:v>
                </c:pt>
                <c:pt idx="31631">
                  <c:v>44124.979166666657</c:v>
                </c:pt>
                <c:pt idx="31632">
                  <c:v>44125</c:v>
                </c:pt>
                <c:pt idx="31633">
                  <c:v>44125.020833333343</c:v>
                </c:pt>
                <c:pt idx="31634">
                  <c:v>44125.041666666657</c:v>
                </c:pt>
                <c:pt idx="31635">
                  <c:v>44125.0625</c:v>
                </c:pt>
                <c:pt idx="31636">
                  <c:v>44125.083333333343</c:v>
                </c:pt>
                <c:pt idx="31637">
                  <c:v>44125.104166666657</c:v>
                </c:pt>
                <c:pt idx="31638">
                  <c:v>44125.125</c:v>
                </c:pt>
                <c:pt idx="31639">
                  <c:v>44125.145833333343</c:v>
                </c:pt>
                <c:pt idx="31640">
                  <c:v>44125.166666666657</c:v>
                </c:pt>
                <c:pt idx="31641">
                  <c:v>44125.1875</c:v>
                </c:pt>
                <c:pt idx="31642">
                  <c:v>44125.208333333343</c:v>
                </c:pt>
                <c:pt idx="31643">
                  <c:v>44125.22916666665</c:v>
                </c:pt>
                <c:pt idx="31644">
                  <c:v>44125.25</c:v>
                </c:pt>
                <c:pt idx="31645">
                  <c:v>44125.270833333343</c:v>
                </c:pt>
                <c:pt idx="31646">
                  <c:v>44125.29166666665</c:v>
                </c:pt>
                <c:pt idx="31647">
                  <c:v>44125.3125</c:v>
                </c:pt>
                <c:pt idx="31648">
                  <c:v>44125.333333333343</c:v>
                </c:pt>
                <c:pt idx="31649">
                  <c:v>44125.354166666657</c:v>
                </c:pt>
                <c:pt idx="31650">
                  <c:v>44125.375</c:v>
                </c:pt>
                <c:pt idx="31651">
                  <c:v>44125.395833333343</c:v>
                </c:pt>
                <c:pt idx="31652">
                  <c:v>44125.416666666657</c:v>
                </c:pt>
                <c:pt idx="31653">
                  <c:v>44125.4375</c:v>
                </c:pt>
                <c:pt idx="31654">
                  <c:v>44125.458333333343</c:v>
                </c:pt>
                <c:pt idx="31655">
                  <c:v>44125.479166666657</c:v>
                </c:pt>
                <c:pt idx="31656">
                  <c:v>44125.5</c:v>
                </c:pt>
                <c:pt idx="31657">
                  <c:v>44125.520833333343</c:v>
                </c:pt>
                <c:pt idx="31658">
                  <c:v>44125.541666666657</c:v>
                </c:pt>
                <c:pt idx="31659">
                  <c:v>44125.5625</c:v>
                </c:pt>
                <c:pt idx="31660">
                  <c:v>44125.583333333343</c:v>
                </c:pt>
                <c:pt idx="31661">
                  <c:v>44125.604166666657</c:v>
                </c:pt>
                <c:pt idx="31662">
                  <c:v>44125.625</c:v>
                </c:pt>
                <c:pt idx="31663">
                  <c:v>44125.645833333343</c:v>
                </c:pt>
                <c:pt idx="31664">
                  <c:v>44125.666666666657</c:v>
                </c:pt>
                <c:pt idx="31665">
                  <c:v>44125.6875</c:v>
                </c:pt>
                <c:pt idx="31666">
                  <c:v>44125.708333333343</c:v>
                </c:pt>
                <c:pt idx="31667">
                  <c:v>44125.72916666665</c:v>
                </c:pt>
                <c:pt idx="31668">
                  <c:v>44125.75</c:v>
                </c:pt>
                <c:pt idx="31669">
                  <c:v>44125.770833333343</c:v>
                </c:pt>
                <c:pt idx="31670">
                  <c:v>44125.79166666665</c:v>
                </c:pt>
                <c:pt idx="31671">
                  <c:v>44125.8125</c:v>
                </c:pt>
                <c:pt idx="31672">
                  <c:v>44125.833333333343</c:v>
                </c:pt>
                <c:pt idx="31673">
                  <c:v>44125.854166666657</c:v>
                </c:pt>
                <c:pt idx="31674">
                  <c:v>44125.875</c:v>
                </c:pt>
                <c:pt idx="31675">
                  <c:v>44125.895833333343</c:v>
                </c:pt>
                <c:pt idx="31676">
                  <c:v>44125.916666666657</c:v>
                </c:pt>
                <c:pt idx="31677">
                  <c:v>44125.9375</c:v>
                </c:pt>
                <c:pt idx="31678">
                  <c:v>44125.958333333343</c:v>
                </c:pt>
                <c:pt idx="31679">
                  <c:v>44125.979166666657</c:v>
                </c:pt>
                <c:pt idx="31680">
                  <c:v>44126</c:v>
                </c:pt>
                <c:pt idx="31681">
                  <c:v>44126.020833333343</c:v>
                </c:pt>
                <c:pt idx="31682">
                  <c:v>44126.041666666657</c:v>
                </c:pt>
                <c:pt idx="31683">
                  <c:v>44126.0625</c:v>
                </c:pt>
                <c:pt idx="31684">
                  <c:v>44126.083333333343</c:v>
                </c:pt>
                <c:pt idx="31685">
                  <c:v>44126.104166666657</c:v>
                </c:pt>
                <c:pt idx="31686">
                  <c:v>44126.125</c:v>
                </c:pt>
                <c:pt idx="31687">
                  <c:v>44126.145833333343</c:v>
                </c:pt>
                <c:pt idx="31688">
                  <c:v>44126.166666666657</c:v>
                </c:pt>
                <c:pt idx="31689">
                  <c:v>44126.1875</c:v>
                </c:pt>
                <c:pt idx="31690">
                  <c:v>44126.208333333343</c:v>
                </c:pt>
                <c:pt idx="31691">
                  <c:v>44126.22916666665</c:v>
                </c:pt>
                <c:pt idx="31692">
                  <c:v>44126.25</c:v>
                </c:pt>
                <c:pt idx="31693">
                  <c:v>44126.270833333343</c:v>
                </c:pt>
                <c:pt idx="31694">
                  <c:v>44126.29166666665</c:v>
                </c:pt>
                <c:pt idx="31695">
                  <c:v>44126.3125</c:v>
                </c:pt>
                <c:pt idx="31696">
                  <c:v>44126.333333333343</c:v>
                </c:pt>
                <c:pt idx="31697">
                  <c:v>44126.354166666657</c:v>
                </c:pt>
                <c:pt idx="31698">
                  <c:v>44126.375</c:v>
                </c:pt>
                <c:pt idx="31699">
                  <c:v>44126.395833333343</c:v>
                </c:pt>
                <c:pt idx="31700">
                  <c:v>44126.416666666657</c:v>
                </c:pt>
                <c:pt idx="31701">
                  <c:v>44126.4375</c:v>
                </c:pt>
                <c:pt idx="31702">
                  <c:v>44126.458333333343</c:v>
                </c:pt>
                <c:pt idx="31703">
                  <c:v>44126.479166666657</c:v>
                </c:pt>
                <c:pt idx="31704">
                  <c:v>44126.5</c:v>
                </c:pt>
                <c:pt idx="31705">
                  <c:v>44126.520833333343</c:v>
                </c:pt>
                <c:pt idx="31706">
                  <c:v>44126.541666666657</c:v>
                </c:pt>
                <c:pt idx="31707">
                  <c:v>44126.5625</c:v>
                </c:pt>
                <c:pt idx="31708">
                  <c:v>44126.583333333343</c:v>
                </c:pt>
                <c:pt idx="31709">
                  <c:v>44126.604166666657</c:v>
                </c:pt>
                <c:pt idx="31710">
                  <c:v>44126.625</c:v>
                </c:pt>
                <c:pt idx="31711">
                  <c:v>44126.645833333343</c:v>
                </c:pt>
                <c:pt idx="31712">
                  <c:v>44126.666666666657</c:v>
                </c:pt>
                <c:pt idx="31713">
                  <c:v>44126.6875</c:v>
                </c:pt>
                <c:pt idx="31714">
                  <c:v>44126.708333333343</c:v>
                </c:pt>
                <c:pt idx="31715">
                  <c:v>44126.72916666665</c:v>
                </c:pt>
                <c:pt idx="31716">
                  <c:v>44126.75</c:v>
                </c:pt>
                <c:pt idx="31717">
                  <c:v>44126.770833333343</c:v>
                </c:pt>
                <c:pt idx="31718">
                  <c:v>44126.79166666665</c:v>
                </c:pt>
                <c:pt idx="31719">
                  <c:v>44126.8125</c:v>
                </c:pt>
                <c:pt idx="31720">
                  <c:v>44126.833333333343</c:v>
                </c:pt>
                <c:pt idx="31721">
                  <c:v>44126.854166666657</c:v>
                </c:pt>
                <c:pt idx="31722">
                  <c:v>44126.875</c:v>
                </c:pt>
                <c:pt idx="31723">
                  <c:v>44126.895833333343</c:v>
                </c:pt>
                <c:pt idx="31724">
                  <c:v>44126.916666666657</c:v>
                </c:pt>
                <c:pt idx="31725">
                  <c:v>44126.9375</c:v>
                </c:pt>
                <c:pt idx="31726">
                  <c:v>44126.958333333343</c:v>
                </c:pt>
                <c:pt idx="31727">
                  <c:v>44126.979166666657</c:v>
                </c:pt>
                <c:pt idx="31728">
                  <c:v>44127</c:v>
                </c:pt>
                <c:pt idx="31729">
                  <c:v>44127.020833333343</c:v>
                </c:pt>
                <c:pt idx="31730">
                  <c:v>44127.041666666657</c:v>
                </c:pt>
                <c:pt idx="31731">
                  <c:v>44127.0625</c:v>
                </c:pt>
                <c:pt idx="31732">
                  <c:v>44127.083333333343</c:v>
                </c:pt>
                <c:pt idx="31733">
                  <c:v>44127.104166666657</c:v>
                </c:pt>
                <c:pt idx="31734">
                  <c:v>44127.125</c:v>
                </c:pt>
                <c:pt idx="31735">
                  <c:v>44127.145833333343</c:v>
                </c:pt>
                <c:pt idx="31736">
                  <c:v>44127.166666666657</c:v>
                </c:pt>
                <c:pt idx="31737">
                  <c:v>44127.1875</c:v>
                </c:pt>
                <c:pt idx="31738">
                  <c:v>44127.208333333343</c:v>
                </c:pt>
                <c:pt idx="31739">
                  <c:v>44127.22916666665</c:v>
                </c:pt>
                <c:pt idx="31740">
                  <c:v>44127.25</c:v>
                </c:pt>
                <c:pt idx="31741">
                  <c:v>44127.270833333343</c:v>
                </c:pt>
                <c:pt idx="31742">
                  <c:v>44127.29166666665</c:v>
                </c:pt>
                <c:pt idx="31743">
                  <c:v>44127.3125</c:v>
                </c:pt>
                <c:pt idx="31744">
                  <c:v>44127.333333333343</c:v>
                </c:pt>
                <c:pt idx="31745">
                  <c:v>44127.354166666657</c:v>
                </c:pt>
                <c:pt idx="31746">
                  <c:v>44127.375</c:v>
                </c:pt>
                <c:pt idx="31747">
                  <c:v>44127.395833333343</c:v>
                </c:pt>
                <c:pt idx="31748">
                  <c:v>44127.416666666657</c:v>
                </c:pt>
                <c:pt idx="31749">
                  <c:v>44127.4375</c:v>
                </c:pt>
                <c:pt idx="31750">
                  <c:v>44127.458333333343</c:v>
                </c:pt>
                <c:pt idx="31751">
                  <c:v>44127.479166666657</c:v>
                </c:pt>
                <c:pt idx="31752">
                  <c:v>44127.5</c:v>
                </c:pt>
                <c:pt idx="31753">
                  <c:v>44127.520833333343</c:v>
                </c:pt>
                <c:pt idx="31754">
                  <c:v>44127.541666666657</c:v>
                </c:pt>
                <c:pt idx="31755">
                  <c:v>44127.5625</c:v>
                </c:pt>
                <c:pt idx="31756">
                  <c:v>44127.583333333343</c:v>
                </c:pt>
                <c:pt idx="31757">
                  <c:v>44127.604166666657</c:v>
                </c:pt>
                <c:pt idx="31758">
                  <c:v>44127.625</c:v>
                </c:pt>
                <c:pt idx="31759">
                  <c:v>44127.645833333343</c:v>
                </c:pt>
                <c:pt idx="31760">
                  <c:v>44127.666666666657</c:v>
                </c:pt>
                <c:pt idx="31761">
                  <c:v>44127.6875</c:v>
                </c:pt>
                <c:pt idx="31762">
                  <c:v>44127.708333333343</c:v>
                </c:pt>
                <c:pt idx="31763">
                  <c:v>44127.72916666665</c:v>
                </c:pt>
                <c:pt idx="31764">
                  <c:v>44127.75</c:v>
                </c:pt>
                <c:pt idx="31765">
                  <c:v>44127.770833333343</c:v>
                </c:pt>
                <c:pt idx="31766">
                  <c:v>44127.79166666665</c:v>
                </c:pt>
                <c:pt idx="31767">
                  <c:v>44127.8125</c:v>
                </c:pt>
                <c:pt idx="31768">
                  <c:v>44127.833333333343</c:v>
                </c:pt>
                <c:pt idx="31769">
                  <c:v>44127.854166666657</c:v>
                </c:pt>
                <c:pt idx="31770">
                  <c:v>44127.875</c:v>
                </c:pt>
                <c:pt idx="31771">
                  <c:v>44127.895833333343</c:v>
                </c:pt>
                <c:pt idx="31772">
                  <c:v>44127.916666666657</c:v>
                </c:pt>
                <c:pt idx="31773">
                  <c:v>44127.9375</c:v>
                </c:pt>
                <c:pt idx="31774">
                  <c:v>44127.958333333343</c:v>
                </c:pt>
                <c:pt idx="31775">
                  <c:v>44127.979166666657</c:v>
                </c:pt>
                <c:pt idx="31776">
                  <c:v>44128</c:v>
                </c:pt>
                <c:pt idx="31777">
                  <c:v>44128.020833333343</c:v>
                </c:pt>
                <c:pt idx="31778">
                  <c:v>44128.041666666657</c:v>
                </c:pt>
                <c:pt idx="31779">
                  <c:v>44128.0625</c:v>
                </c:pt>
                <c:pt idx="31780">
                  <c:v>44128.083333333343</c:v>
                </c:pt>
                <c:pt idx="31781">
                  <c:v>44128.104166666657</c:v>
                </c:pt>
                <c:pt idx="31782">
                  <c:v>44128.125</c:v>
                </c:pt>
                <c:pt idx="31783">
                  <c:v>44128.145833333343</c:v>
                </c:pt>
                <c:pt idx="31784">
                  <c:v>44128.166666666657</c:v>
                </c:pt>
                <c:pt idx="31785">
                  <c:v>44128.1875</c:v>
                </c:pt>
                <c:pt idx="31786">
                  <c:v>44128.208333333343</c:v>
                </c:pt>
                <c:pt idx="31787">
                  <c:v>44128.22916666665</c:v>
                </c:pt>
                <c:pt idx="31788">
                  <c:v>44128.25</c:v>
                </c:pt>
                <c:pt idx="31789">
                  <c:v>44128.270833333343</c:v>
                </c:pt>
                <c:pt idx="31790">
                  <c:v>44128.29166666665</c:v>
                </c:pt>
                <c:pt idx="31791">
                  <c:v>44128.3125</c:v>
                </c:pt>
                <c:pt idx="31792">
                  <c:v>44128.333333333343</c:v>
                </c:pt>
                <c:pt idx="31793">
                  <c:v>44128.354166666657</c:v>
                </c:pt>
                <c:pt idx="31794">
                  <c:v>44128.375</c:v>
                </c:pt>
                <c:pt idx="31795">
                  <c:v>44128.395833333343</c:v>
                </c:pt>
                <c:pt idx="31796">
                  <c:v>44128.416666666657</c:v>
                </c:pt>
                <c:pt idx="31797">
                  <c:v>44128.4375</c:v>
                </c:pt>
                <c:pt idx="31798">
                  <c:v>44128.458333333343</c:v>
                </c:pt>
                <c:pt idx="31799">
                  <c:v>44128.479166666657</c:v>
                </c:pt>
                <c:pt idx="31800">
                  <c:v>44128.5</c:v>
                </c:pt>
                <c:pt idx="31801">
                  <c:v>44128.520833333343</c:v>
                </c:pt>
                <c:pt idx="31802">
                  <c:v>44128.541666666657</c:v>
                </c:pt>
                <c:pt idx="31803">
                  <c:v>44128.5625</c:v>
                </c:pt>
                <c:pt idx="31804">
                  <c:v>44128.583333333343</c:v>
                </c:pt>
                <c:pt idx="31805">
                  <c:v>44128.604166666657</c:v>
                </c:pt>
                <c:pt idx="31806">
                  <c:v>44128.625</c:v>
                </c:pt>
                <c:pt idx="31807">
                  <c:v>44128.645833333343</c:v>
                </c:pt>
                <c:pt idx="31808">
                  <c:v>44128.666666666657</c:v>
                </c:pt>
                <c:pt idx="31809">
                  <c:v>44128.6875</c:v>
                </c:pt>
                <c:pt idx="31810">
                  <c:v>44128.708333333343</c:v>
                </c:pt>
                <c:pt idx="31811">
                  <c:v>44128.72916666665</c:v>
                </c:pt>
                <c:pt idx="31812">
                  <c:v>44128.75</c:v>
                </c:pt>
                <c:pt idx="31813">
                  <c:v>44128.770833333343</c:v>
                </c:pt>
                <c:pt idx="31814">
                  <c:v>44128.79166666665</c:v>
                </c:pt>
                <c:pt idx="31815">
                  <c:v>44128.8125</c:v>
                </c:pt>
                <c:pt idx="31816">
                  <c:v>44128.833333333343</c:v>
                </c:pt>
                <c:pt idx="31817">
                  <c:v>44128.854166666657</c:v>
                </c:pt>
                <c:pt idx="31818">
                  <c:v>44128.875</c:v>
                </c:pt>
                <c:pt idx="31819">
                  <c:v>44128.895833333343</c:v>
                </c:pt>
                <c:pt idx="31820">
                  <c:v>44128.916666666657</c:v>
                </c:pt>
                <c:pt idx="31821">
                  <c:v>44128.9375</c:v>
                </c:pt>
                <c:pt idx="31822">
                  <c:v>44128.958333333343</c:v>
                </c:pt>
                <c:pt idx="31823">
                  <c:v>44128.979166666657</c:v>
                </c:pt>
                <c:pt idx="31824">
                  <c:v>44129</c:v>
                </c:pt>
                <c:pt idx="31825">
                  <c:v>44129.020833333343</c:v>
                </c:pt>
                <c:pt idx="31826">
                  <c:v>44129.041666666657</c:v>
                </c:pt>
                <c:pt idx="31827">
                  <c:v>44129.0625</c:v>
                </c:pt>
                <c:pt idx="31828">
                  <c:v>44129.083333333343</c:v>
                </c:pt>
                <c:pt idx="31829">
                  <c:v>44129.104166666657</c:v>
                </c:pt>
                <c:pt idx="31830">
                  <c:v>44129.125</c:v>
                </c:pt>
                <c:pt idx="31831">
                  <c:v>44129.145833333343</c:v>
                </c:pt>
                <c:pt idx="31832">
                  <c:v>44129.166666666657</c:v>
                </c:pt>
                <c:pt idx="31833">
                  <c:v>44129.1875</c:v>
                </c:pt>
                <c:pt idx="31834">
                  <c:v>44129.208333333343</c:v>
                </c:pt>
                <c:pt idx="31835">
                  <c:v>44129.22916666665</c:v>
                </c:pt>
                <c:pt idx="31836">
                  <c:v>44129.25</c:v>
                </c:pt>
                <c:pt idx="31837">
                  <c:v>44129.270833333343</c:v>
                </c:pt>
                <c:pt idx="31838">
                  <c:v>44129.29166666665</c:v>
                </c:pt>
                <c:pt idx="31839">
                  <c:v>44129.3125</c:v>
                </c:pt>
                <c:pt idx="31840">
                  <c:v>44129.333333333343</c:v>
                </c:pt>
                <c:pt idx="31841">
                  <c:v>44129.354166666657</c:v>
                </c:pt>
                <c:pt idx="31842">
                  <c:v>44129.375</c:v>
                </c:pt>
                <c:pt idx="31843">
                  <c:v>44129.395833333343</c:v>
                </c:pt>
                <c:pt idx="31844">
                  <c:v>44129.416666666657</c:v>
                </c:pt>
                <c:pt idx="31845">
                  <c:v>44129.4375</c:v>
                </c:pt>
                <c:pt idx="31846">
                  <c:v>44129.458333333343</c:v>
                </c:pt>
                <c:pt idx="31847">
                  <c:v>44129.479166666657</c:v>
                </c:pt>
                <c:pt idx="31848">
                  <c:v>44129.5</c:v>
                </c:pt>
                <c:pt idx="31849">
                  <c:v>44129.520833333343</c:v>
                </c:pt>
                <c:pt idx="31850">
                  <c:v>44129.541666666657</c:v>
                </c:pt>
                <c:pt idx="31851">
                  <c:v>44129.5625</c:v>
                </c:pt>
                <c:pt idx="31852">
                  <c:v>44129.583333333343</c:v>
                </c:pt>
                <c:pt idx="31853">
                  <c:v>44129.604166666657</c:v>
                </c:pt>
                <c:pt idx="31854">
                  <c:v>44129.625</c:v>
                </c:pt>
                <c:pt idx="31855">
                  <c:v>44129.645833333343</c:v>
                </c:pt>
                <c:pt idx="31856">
                  <c:v>44129.666666666657</c:v>
                </c:pt>
                <c:pt idx="31857">
                  <c:v>44129.6875</c:v>
                </c:pt>
                <c:pt idx="31858">
                  <c:v>44129.708333333343</c:v>
                </c:pt>
                <c:pt idx="31859">
                  <c:v>44129.72916666665</c:v>
                </c:pt>
                <c:pt idx="31860">
                  <c:v>44129.75</c:v>
                </c:pt>
                <c:pt idx="31861">
                  <c:v>44129.770833333343</c:v>
                </c:pt>
                <c:pt idx="31862">
                  <c:v>44129.79166666665</c:v>
                </c:pt>
                <c:pt idx="31863">
                  <c:v>44129.8125</c:v>
                </c:pt>
                <c:pt idx="31864">
                  <c:v>44129.833333333343</c:v>
                </c:pt>
                <c:pt idx="31865">
                  <c:v>44129.854166666657</c:v>
                </c:pt>
                <c:pt idx="31866">
                  <c:v>44129.875</c:v>
                </c:pt>
                <c:pt idx="31867">
                  <c:v>44129.895833333343</c:v>
                </c:pt>
                <c:pt idx="31868">
                  <c:v>44129.916666666657</c:v>
                </c:pt>
                <c:pt idx="31869">
                  <c:v>44129.9375</c:v>
                </c:pt>
                <c:pt idx="31870">
                  <c:v>44129.958333333343</c:v>
                </c:pt>
                <c:pt idx="31871">
                  <c:v>44129.979166666657</c:v>
                </c:pt>
                <c:pt idx="31872">
                  <c:v>44130</c:v>
                </c:pt>
                <c:pt idx="31873">
                  <c:v>44130.020833333343</c:v>
                </c:pt>
                <c:pt idx="31874">
                  <c:v>44130.041666666657</c:v>
                </c:pt>
                <c:pt idx="31875">
                  <c:v>44130.0625</c:v>
                </c:pt>
                <c:pt idx="31876">
                  <c:v>44130.083333333343</c:v>
                </c:pt>
                <c:pt idx="31877">
                  <c:v>44130.104166666657</c:v>
                </c:pt>
                <c:pt idx="31878">
                  <c:v>44130.125</c:v>
                </c:pt>
                <c:pt idx="31879">
                  <c:v>44130.145833333343</c:v>
                </c:pt>
                <c:pt idx="31880">
                  <c:v>44130.166666666657</c:v>
                </c:pt>
                <c:pt idx="31881">
                  <c:v>44130.1875</c:v>
                </c:pt>
                <c:pt idx="31882">
                  <c:v>44130.208333333343</c:v>
                </c:pt>
                <c:pt idx="31883">
                  <c:v>44130.22916666665</c:v>
                </c:pt>
                <c:pt idx="31884">
                  <c:v>44130.25</c:v>
                </c:pt>
                <c:pt idx="31885">
                  <c:v>44130.270833333343</c:v>
                </c:pt>
                <c:pt idx="31886">
                  <c:v>44130.29166666665</c:v>
                </c:pt>
                <c:pt idx="31887">
                  <c:v>44130.3125</c:v>
                </c:pt>
                <c:pt idx="31888">
                  <c:v>44130.333333333343</c:v>
                </c:pt>
                <c:pt idx="31889">
                  <c:v>44130.354166666657</c:v>
                </c:pt>
                <c:pt idx="31890">
                  <c:v>44130.375</c:v>
                </c:pt>
                <c:pt idx="31891">
                  <c:v>44130.395833333343</c:v>
                </c:pt>
                <c:pt idx="31892">
                  <c:v>44130.416666666657</c:v>
                </c:pt>
                <c:pt idx="31893">
                  <c:v>44130.4375</c:v>
                </c:pt>
                <c:pt idx="31894">
                  <c:v>44130.458333333343</c:v>
                </c:pt>
                <c:pt idx="31895">
                  <c:v>44130.479166666657</c:v>
                </c:pt>
                <c:pt idx="31896">
                  <c:v>44130.5</c:v>
                </c:pt>
                <c:pt idx="31897">
                  <c:v>44130.520833333343</c:v>
                </c:pt>
                <c:pt idx="31898">
                  <c:v>44130.541666666657</c:v>
                </c:pt>
                <c:pt idx="31899">
                  <c:v>44130.5625</c:v>
                </c:pt>
                <c:pt idx="31900">
                  <c:v>44130.583333333343</c:v>
                </c:pt>
                <c:pt idx="31901">
                  <c:v>44130.604166666657</c:v>
                </c:pt>
                <c:pt idx="31902">
                  <c:v>44130.625</c:v>
                </c:pt>
                <c:pt idx="31903">
                  <c:v>44130.645833333343</c:v>
                </c:pt>
                <c:pt idx="31904">
                  <c:v>44130.666666666657</c:v>
                </c:pt>
                <c:pt idx="31905">
                  <c:v>44130.6875</c:v>
                </c:pt>
                <c:pt idx="31906">
                  <c:v>44130.708333333343</c:v>
                </c:pt>
                <c:pt idx="31907">
                  <c:v>44130.72916666665</c:v>
                </c:pt>
                <c:pt idx="31908">
                  <c:v>44130.75</c:v>
                </c:pt>
                <c:pt idx="31909">
                  <c:v>44130.770833333343</c:v>
                </c:pt>
                <c:pt idx="31910">
                  <c:v>44130.79166666665</c:v>
                </c:pt>
                <c:pt idx="31911">
                  <c:v>44130.8125</c:v>
                </c:pt>
                <c:pt idx="31912">
                  <c:v>44130.833333333343</c:v>
                </c:pt>
                <c:pt idx="31913">
                  <c:v>44130.854166666657</c:v>
                </c:pt>
                <c:pt idx="31914">
                  <c:v>44130.875</c:v>
                </c:pt>
                <c:pt idx="31915">
                  <c:v>44130.895833333343</c:v>
                </c:pt>
                <c:pt idx="31916">
                  <c:v>44130.916666666657</c:v>
                </c:pt>
                <c:pt idx="31917">
                  <c:v>44130.9375</c:v>
                </c:pt>
                <c:pt idx="31918">
                  <c:v>44130.958333333343</c:v>
                </c:pt>
                <c:pt idx="31919">
                  <c:v>44130.979166666657</c:v>
                </c:pt>
                <c:pt idx="31920">
                  <c:v>44131</c:v>
                </c:pt>
                <c:pt idx="31921">
                  <c:v>44131.020833333343</c:v>
                </c:pt>
                <c:pt idx="31922">
                  <c:v>44131.041666666657</c:v>
                </c:pt>
                <c:pt idx="31923">
                  <c:v>44131.0625</c:v>
                </c:pt>
                <c:pt idx="31924">
                  <c:v>44131.083333333343</c:v>
                </c:pt>
                <c:pt idx="31925">
                  <c:v>44131.104166666657</c:v>
                </c:pt>
                <c:pt idx="31926">
                  <c:v>44131.125</c:v>
                </c:pt>
                <c:pt idx="31927">
                  <c:v>44131.145833333343</c:v>
                </c:pt>
                <c:pt idx="31928">
                  <c:v>44131.166666666657</c:v>
                </c:pt>
                <c:pt idx="31929">
                  <c:v>44131.1875</c:v>
                </c:pt>
                <c:pt idx="31930">
                  <c:v>44131.208333333343</c:v>
                </c:pt>
                <c:pt idx="31931">
                  <c:v>44131.22916666665</c:v>
                </c:pt>
                <c:pt idx="31932">
                  <c:v>44131.25</c:v>
                </c:pt>
                <c:pt idx="31933">
                  <c:v>44131.270833333343</c:v>
                </c:pt>
                <c:pt idx="31934">
                  <c:v>44131.29166666665</c:v>
                </c:pt>
                <c:pt idx="31935">
                  <c:v>44131.3125</c:v>
                </c:pt>
                <c:pt idx="31936">
                  <c:v>44131.333333333343</c:v>
                </c:pt>
                <c:pt idx="31937">
                  <c:v>44131.354166666657</c:v>
                </c:pt>
                <c:pt idx="31938">
                  <c:v>44131.375</c:v>
                </c:pt>
                <c:pt idx="31939">
                  <c:v>44131.395833333343</c:v>
                </c:pt>
                <c:pt idx="31940">
                  <c:v>44131.416666666657</c:v>
                </c:pt>
                <c:pt idx="31941">
                  <c:v>44131.4375</c:v>
                </c:pt>
                <c:pt idx="31942">
                  <c:v>44131.458333333343</c:v>
                </c:pt>
                <c:pt idx="31943">
                  <c:v>44131.479166666657</c:v>
                </c:pt>
                <c:pt idx="31944">
                  <c:v>44131.5</c:v>
                </c:pt>
                <c:pt idx="31945">
                  <c:v>44131.520833333343</c:v>
                </c:pt>
                <c:pt idx="31946">
                  <c:v>44131.541666666657</c:v>
                </c:pt>
                <c:pt idx="31947">
                  <c:v>44131.5625</c:v>
                </c:pt>
                <c:pt idx="31948">
                  <c:v>44131.583333333343</c:v>
                </c:pt>
                <c:pt idx="31949">
                  <c:v>44131.604166666657</c:v>
                </c:pt>
                <c:pt idx="31950">
                  <c:v>44131.625</c:v>
                </c:pt>
                <c:pt idx="31951">
                  <c:v>44131.645833333343</c:v>
                </c:pt>
                <c:pt idx="31952">
                  <c:v>44131.666666666657</c:v>
                </c:pt>
                <c:pt idx="31953">
                  <c:v>44131.6875</c:v>
                </c:pt>
                <c:pt idx="31954">
                  <c:v>44131.708333333343</c:v>
                </c:pt>
                <c:pt idx="31955">
                  <c:v>44131.72916666665</c:v>
                </c:pt>
                <c:pt idx="31956">
                  <c:v>44131.75</c:v>
                </c:pt>
                <c:pt idx="31957">
                  <c:v>44131.770833333343</c:v>
                </c:pt>
                <c:pt idx="31958">
                  <c:v>44131.79166666665</c:v>
                </c:pt>
                <c:pt idx="31959">
                  <c:v>44131.8125</c:v>
                </c:pt>
                <c:pt idx="31960">
                  <c:v>44131.833333333343</c:v>
                </c:pt>
                <c:pt idx="31961">
                  <c:v>44131.854166666657</c:v>
                </c:pt>
                <c:pt idx="31962">
                  <c:v>44131.875</c:v>
                </c:pt>
                <c:pt idx="31963">
                  <c:v>44131.895833333343</c:v>
                </c:pt>
                <c:pt idx="31964">
                  <c:v>44131.916666666657</c:v>
                </c:pt>
                <c:pt idx="31965">
                  <c:v>44131.9375</c:v>
                </c:pt>
                <c:pt idx="31966">
                  <c:v>44131.958333333343</c:v>
                </c:pt>
                <c:pt idx="31967">
                  <c:v>44131.979166666657</c:v>
                </c:pt>
                <c:pt idx="31968">
                  <c:v>44132</c:v>
                </c:pt>
                <c:pt idx="31969">
                  <c:v>44132.020833333343</c:v>
                </c:pt>
                <c:pt idx="31970">
                  <c:v>44132.041666666657</c:v>
                </c:pt>
                <c:pt idx="31971">
                  <c:v>44132.0625</c:v>
                </c:pt>
                <c:pt idx="31972">
                  <c:v>44132.083333333343</c:v>
                </c:pt>
                <c:pt idx="31973">
                  <c:v>44132.104166666657</c:v>
                </c:pt>
                <c:pt idx="31974">
                  <c:v>44132.125</c:v>
                </c:pt>
                <c:pt idx="31975">
                  <c:v>44132.145833333343</c:v>
                </c:pt>
                <c:pt idx="31976">
                  <c:v>44132.166666666657</c:v>
                </c:pt>
                <c:pt idx="31977">
                  <c:v>44132.1875</c:v>
                </c:pt>
                <c:pt idx="31978">
                  <c:v>44132.208333333343</c:v>
                </c:pt>
                <c:pt idx="31979">
                  <c:v>44132.22916666665</c:v>
                </c:pt>
                <c:pt idx="31980">
                  <c:v>44132.25</c:v>
                </c:pt>
                <c:pt idx="31981">
                  <c:v>44132.270833333343</c:v>
                </c:pt>
                <c:pt idx="31982">
                  <c:v>44132.29166666665</c:v>
                </c:pt>
                <c:pt idx="31983">
                  <c:v>44132.3125</c:v>
                </c:pt>
                <c:pt idx="31984">
                  <c:v>44132.333333333343</c:v>
                </c:pt>
                <c:pt idx="31985">
                  <c:v>44132.354166666657</c:v>
                </c:pt>
                <c:pt idx="31986">
                  <c:v>44132.375</c:v>
                </c:pt>
                <c:pt idx="31987">
                  <c:v>44132.395833333343</c:v>
                </c:pt>
                <c:pt idx="31988">
                  <c:v>44132.416666666657</c:v>
                </c:pt>
                <c:pt idx="31989">
                  <c:v>44132.4375</c:v>
                </c:pt>
                <c:pt idx="31990">
                  <c:v>44132.458333333343</c:v>
                </c:pt>
                <c:pt idx="31991">
                  <c:v>44132.479166666657</c:v>
                </c:pt>
                <c:pt idx="31992">
                  <c:v>44132.5</c:v>
                </c:pt>
                <c:pt idx="31993">
                  <c:v>44132.520833333343</c:v>
                </c:pt>
                <c:pt idx="31994">
                  <c:v>44132.541666666657</c:v>
                </c:pt>
                <c:pt idx="31995">
                  <c:v>44132.5625</c:v>
                </c:pt>
                <c:pt idx="31996">
                  <c:v>44132.583333333343</c:v>
                </c:pt>
                <c:pt idx="31997">
                  <c:v>44132.604166666657</c:v>
                </c:pt>
                <c:pt idx="31998">
                  <c:v>44132.625</c:v>
                </c:pt>
                <c:pt idx="31999">
                  <c:v>44132.645833333343</c:v>
                </c:pt>
                <c:pt idx="32000">
                  <c:v>44132.666666666657</c:v>
                </c:pt>
                <c:pt idx="32001">
                  <c:v>44132.6875</c:v>
                </c:pt>
                <c:pt idx="32002">
                  <c:v>44132.708333333343</c:v>
                </c:pt>
                <c:pt idx="32003">
                  <c:v>44132.72916666665</c:v>
                </c:pt>
                <c:pt idx="32004">
                  <c:v>44132.75</c:v>
                </c:pt>
                <c:pt idx="32005">
                  <c:v>44132.770833333343</c:v>
                </c:pt>
                <c:pt idx="32006">
                  <c:v>44132.79166666665</c:v>
                </c:pt>
                <c:pt idx="32007">
                  <c:v>44132.8125</c:v>
                </c:pt>
                <c:pt idx="32008">
                  <c:v>44132.833333333343</c:v>
                </c:pt>
                <c:pt idx="32009">
                  <c:v>44132.854166666657</c:v>
                </c:pt>
                <c:pt idx="32010">
                  <c:v>44132.875</c:v>
                </c:pt>
                <c:pt idx="32011">
                  <c:v>44132.895833333343</c:v>
                </c:pt>
                <c:pt idx="32012">
                  <c:v>44132.916666666657</c:v>
                </c:pt>
                <c:pt idx="32013">
                  <c:v>44132.9375</c:v>
                </c:pt>
                <c:pt idx="32014">
                  <c:v>44132.958333333343</c:v>
                </c:pt>
                <c:pt idx="32015">
                  <c:v>44132.979166666657</c:v>
                </c:pt>
                <c:pt idx="32016">
                  <c:v>44133</c:v>
                </c:pt>
                <c:pt idx="32017">
                  <c:v>44133.020833333343</c:v>
                </c:pt>
                <c:pt idx="32018">
                  <c:v>44133.041666666657</c:v>
                </c:pt>
                <c:pt idx="32019">
                  <c:v>44133.0625</c:v>
                </c:pt>
                <c:pt idx="32020">
                  <c:v>44133.083333333343</c:v>
                </c:pt>
                <c:pt idx="32021">
                  <c:v>44133.104166666657</c:v>
                </c:pt>
                <c:pt idx="32022">
                  <c:v>44133.125</c:v>
                </c:pt>
                <c:pt idx="32023">
                  <c:v>44133.145833333343</c:v>
                </c:pt>
                <c:pt idx="32024">
                  <c:v>44133.166666666657</c:v>
                </c:pt>
                <c:pt idx="32025">
                  <c:v>44133.1875</c:v>
                </c:pt>
                <c:pt idx="32026">
                  <c:v>44133.208333333343</c:v>
                </c:pt>
                <c:pt idx="32027">
                  <c:v>44133.22916666665</c:v>
                </c:pt>
                <c:pt idx="32028">
                  <c:v>44133.25</c:v>
                </c:pt>
                <c:pt idx="32029">
                  <c:v>44133.270833333343</c:v>
                </c:pt>
                <c:pt idx="32030">
                  <c:v>44133.29166666665</c:v>
                </c:pt>
                <c:pt idx="32031">
                  <c:v>44133.3125</c:v>
                </c:pt>
                <c:pt idx="32032">
                  <c:v>44133.333333333343</c:v>
                </c:pt>
                <c:pt idx="32033">
                  <c:v>44133.354166666657</c:v>
                </c:pt>
                <c:pt idx="32034">
                  <c:v>44133.375</c:v>
                </c:pt>
                <c:pt idx="32035">
                  <c:v>44133.395833333343</c:v>
                </c:pt>
                <c:pt idx="32036">
                  <c:v>44133.416666666657</c:v>
                </c:pt>
                <c:pt idx="32037">
                  <c:v>44133.4375</c:v>
                </c:pt>
                <c:pt idx="32038">
                  <c:v>44133.458333333343</c:v>
                </c:pt>
                <c:pt idx="32039">
                  <c:v>44133.479166666657</c:v>
                </c:pt>
                <c:pt idx="32040">
                  <c:v>44133.5</c:v>
                </c:pt>
                <c:pt idx="32041">
                  <c:v>44133.520833333343</c:v>
                </c:pt>
                <c:pt idx="32042">
                  <c:v>44133.541666666657</c:v>
                </c:pt>
                <c:pt idx="32043">
                  <c:v>44133.5625</c:v>
                </c:pt>
                <c:pt idx="32044">
                  <c:v>44133.583333333343</c:v>
                </c:pt>
                <c:pt idx="32045">
                  <c:v>44133.604166666657</c:v>
                </c:pt>
                <c:pt idx="32046">
                  <c:v>44133.625</c:v>
                </c:pt>
                <c:pt idx="32047">
                  <c:v>44133.645833333343</c:v>
                </c:pt>
                <c:pt idx="32048">
                  <c:v>44133.666666666657</c:v>
                </c:pt>
                <c:pt idx="32049">
                  <c:v>44133.6875</c:v>
                </c:pt>
                <c:pt idx="32050">
                  <c:v>44133.708333333343</c:v>
                </c:pt>
                <c:pt idx="32051">
                  <c:v>44133.72916666665</c:v>
                </c:pt>
                <c:pt idx="32052">
                  <c:v>44133.75</c:v>
                </c:pt>
                <c:pt idx="32053">
                  <c:v>44133.770833333343</c:v>
                </c:pt>
                <c:pt idx="32054">
                  <c:v>44133.79166666665</c:v>
                </c:pt>
                <c:pt idx="32055">
                  <c:v>44133.8125</c:v>
                </c:pt>
                <c:pt idx="32056">
                  <c:v>44133.833333333343</c:v>
                </c:pt>
                <c:pt idx="32057">
                  <c:v>44133.854166666657</c:v>
                </c:pt>
                <c:pt idx="32058">
                  <c:v>44133.875</c:v>
                </c:pt>
                <c:pt idx="32059">
                  <c:v>44133.895833333343</c:v>
                </c:pt>
                <c:pt idx="32060">
                  <c:v>44133.916666666657</c:v>
                </c:pt>
                <c:pt idx="32061">
                  <c:v>44133.9375</c:v>
                </c:pt>
                <c:pt idx="32062">
                  <c:v>44133.958333333343</c:v>
                </c:pt>
                <c:pt idx="32063">
                  <c:v>44133.979166666657</c:v>
                </c:pt>
                <c:pt idx="32064">
                  <c:v>44134</c:v>
                </c:pt>
                <c:pt idx="32065">
                  <c:v>44134.020833333343</c:v>
                </c:pt>
                <c:pt idx="32066">
                  <c:v>44134.041666666657</c:v>
                </c:pt>
                <c:pt idx="32067">
                  <c:v>44134.0625</c:v>
                </c:pt>
                <c:pt idx="32068">
                  <c:v>44134.083333333343</c:v>
                </c:pt>
                <c:pt idx="32069">
                  <c:v>44134.104166666657</c:v>
                </c:pt>
                <c:pt idx="32070">
                  <c:v>44134.125</c:v>
                </c:pt>
                <c:pt idx="32071">
                  <c:v>44134.145833333343</c:v>
                </c:pt>
                <c:pt idx="32072">
                  <c:v>44134.166666666657</c:v>
                </c:pt>
                <c:pt idx="32073">
                  <c:v>44134.1875</c:v>
                </c:pt>
                <c:pt idx="32074">
                  <c:v>44134.208333333343</c:v>
                </c:pt>
                <c:pt idx="32075">
                  <c:v>44134.22916666665</c:v>
                </c:pt>
                <c:pt idx="32076">
                  <c:v>44134.25</c:v>
                </c:pt>
                <c:pt idx="32077">
                  <c:v>44134.270833333343</c:v>
                </c:pt>
                <c:pt idx="32078">
                  <c:v>44134.29166666665</c:v>
                </c:pt>
                <c:pt idx="32079">
                  <c:v>44134.3125</c:v>
                </c:pt>
                <c:pt idx="32080">
                  <c:v>44134.333333333343</c:v>
                </c:pt>
                <c:pt idx="32081">
                  <c:v>44134.354166666657</c:v>
                </c:pt>
                <c:pt idx="32082">
                  <c:v>44134.375</c:v>
                </c:pt>
                <c:pt idx="32083">
                  <c:v>44134.395833333343</c:v>
                </c:pt>
                <c:pt idx="32084">
                  <c:v>44134.416666666657</c:v>
                </c:pt>
                <c:pt idx="32085">
                  <c:v>44134.4375</c:v>
                </c:pt>
                <c:pt idx="32086">
                  <c:v>44134.458333333343</c:v>
                </c:pt>
                <c:pt idx="32087">
                  <c:v>44134.479166666657</c:v>
                </c:pt>
                <c:pt idx="32088">
                  <c:v>44134.5</c:v>
                </c:pt>
                <c:pt idx="32089">
                  <c:v>44134.520833333343</c:v>
                </c:pt>
                <c:pt idx="32090">
                  <c:v>44134.541666666657</c:v>
                </c:pt>
                <c:pt idx="32091">
                  <c:v>44134.5625</c:v>
                </c:pt>
                <c:pt idx="32092">
                  <c:v>44134.583333333343</c:v>
                </c:pt>
                <c:pt idx="32093">
                  <c:v>44134.604166666657</c:v>
                </c:pt>
                <c:pt idx="32094">
                  <c:v>44134.625</c:v>
                </c:pt>
                <c:pt idx="32095">
                  <c:v>44134.645833333343</c:v>
                </c:pt>
                <c:pt idx="32096">
                  <c:v>44134.666666666657</c:v>
                </c:pt>
                <c:pt idx="32097">
                  <c:v>44134.6875</c:v>
                </c:pt>
                <c:pt idx="32098">
                  <c:v>44134.708333333343</c:v>
                </c:pt>
                <c:pt idx="32099">
                  <c:v>44134.72916666665</c:v>
                </c:pt>
                <c:pt idx="32100">
                  <c:v>44134.75</c:v>
                </c:pt>
                <c:pt idx="32101">
                  <c:v>44134.770833333343</c:v>
                </c:pt>
                <c:pt idx="32102">
                  <c:v>44134.79166666665</c:v>
                </c:pt>
                <c:pt idx="32103">
                  <c:v>44134.8125</c:v>
                </c:pt>
                <c:pt idx="32104">
                  <c:v>44134.833333333343</c:v>
                </c:pt>
                <c:pt idx="32105">
                  <c:v>44134.854166666657</c:v>
                </c:pt>
                <c:pt idx="32106">
                  <c:v>44134.875</c:v>
                </c:pt>
                <c:pt idx="32107">
                  <c:v>44134.895833333343</c:v>
                </c:pt>
                <c:pt idx="32108">
                  <c:v>44134.916666666657</c:v>
                </c:pt>
                <c:pt idx="32109">
                  <c:v>44134.9375</c:v>
                </c:pt>
                <c:pt idx="32110">
                  <c:v>44134.958333333343</c:v>
                </c:pt>
                <c:pt idx="32111">
                  <c:v>44134.979166666657</c:v>
                </c:pt>
                <c:pt idx="32112">
                  <c:v>44135</c:v>
                </c:pt>
                <c:pt idx="32113">
                  <c:v>44135.020833333343</c:v>
                </c:pt>
                <c:pt idx="32114">
                  <c:v>44135.041666666657</c:v>
                </c:pt>
                <c:pt idx="32115">
                  <c:v>44135.0625</c:v>
                </c:pt>
                <c:pt idx="32116">
                  <c:v>44135.083333333343</c:v>
                </c:pt>
                <c:pt idx="32117">
                  <c:v>44135.104166666657</c:v>
                </c:pt>
                <c:pt idx="32118">
                  <c:v>44135.125</c:v>
                </c:pt>
                <c:pt idx="32119">
                  <c:v>44135.145833333343</c:v>
                </c:pt>
                <c:pt idx="32120">
                  <c:v>44135.166666666657</c:v>
                </c:pt>
                <c:pt idx="32121">
                  <c:v>44135.1875</c:v>
                </c:pt>
                <c:pt idx="32122">
                  <c:v>44135.208333333343</c:v>
                </c:pt>
                <c:pt idx="32123">
                  <c:v>44135.22916666665</c:v>
                </c:pt>
                <c:pt idx="32124">
                  <c:v>44135.25</c:v>
                </c:pt>
                <c:pt idx="32125">
                  <c:v>44135.270833333343</c:v>
                </c:pt>
                <c:pt idx="32126">
                  <c:v>44135.29166666665</c:v>
                </c:pt>
                <c:pt idx="32127">
                  <c:v>44135.3125</c:v>
                </c:pt>
                <c:pt idx="32128">
                  <c:v>44135.333333333343</c:v>
                </c:pt>
                <c:pt idx="32129">
                  <c:v>44135.354166666657</c:v>
                </c:pt>
                <c:pt idx="32130">
                  <c:v>44135.375</c:v>
                </c:pt>
                <c:pt idx="32131">
                  <c:v>44135.395833333343</c:v>
                </c:pt>
                <c:pt idx="32132">
                  <c:v>44135.416666666657</c:v>
                </c:pt>
                <c:pt idx="32133">
                  <c:v>44135.4375</c:v>
                </c:pt>
                <c:pt idx="32134">
                  <c:v>44135.458333333343</c:v>
                </c:pt>
                <c:pt idx="32135">
                  <c:v>44135.479166666657</c:v>
                </c:pt>
                <c:pt idx="32136">
                  <c:v>44135.5</c:v>
                </c:pt>
                <c:pt idx="32137">
                  <c:v>44135.520833333343</c:v>
                </c:pt>
                <c:pt idx="32138">
                  <c:v>44135.541666666657</c:v>
                </c:pt>
                <c:pt idx="32139">
                  <c:v>44135.5625</c:v>
                </c:pt>
                <c:pt idx="32140">
                  <c:v>44135.583333333343</c:v>
                </c:pt>
                <c:pt idx="32141">
                  <c:v>44135.604166666657</c:v>
                </c:pt>
                <c:pt idx="32142">
                  <c:v>44135.625</c:v>
                </c:pt>
                <c:pt idx="32143">
                  <c:v>44135.645833333343</c:v>
                </c:pt>
                <c:pt idx="32144">
                  <c:v>44135.666666666657</c:v>
                </c:pt>
                <c:pt idx="32145">
                  <c:v>44135.6875</c:v>
                </c:pt>
                <c:pt idx="32146">
                  <c:v>44135.708333333343</c:v>
                </c:pt>
                <c:pt idx="32147">
                  <c:v>44135.72916666665</c:v>
                </c:pt>
                <c:pt idx="32148">
                  <c:v>44135.75</c:v>
                </c:pt>
                <c:pt idx="32149">
                  <c:v>44135.770833333343</c:v>
                </c:pt>
                <c:pt idx="32150">
                  <c:v>44135.79166666665</c:v>
                </c:pt>
                <c:pt idx="32151">
                  <c:v>44135.8125</c:v>
                </c:pt>
                <c:pt idx="32152">
                  <c:v>44135.833333333343</c:v>
                </c:pt>
                <c:pt idx="32153">
                  <c:v>44135.854166666657</c:v>
                </c:pt>
                <c:pt idx="32154">
                  <c:v>44135.875</c:v>
                </c:pt>
                <c:pt idx="32155">
                  <c:v>44135.895833333343</c:v>
                </c:pt>
                <c:pt idx="32156">
                  <c:v>44135.916666666657</c:v>
                </c:pt>
                <c:pt idx="32157">
                  <c:v>44135.9375</c:v>
                </c:pt>
                <c:pt idx="32158">
                  <c:v>44135.958333333343</c:v>
                </c:pt>
                <c:pt idx="32159">
                  <c:v>44135.979166666657</c:v>
                </c:pt>
                <c:pt idx="32160">
                  <c:v>44136</c:v>
                </c:pt>
                <c:pt idx="32161">
                  <c:v>44136.020833333343</c:v>
                </c:pt>
                <c:pt idx="32162">
                  <c:v>44136.041666666657</c:v>
                </c:pt>
                <c:pt idx="32163">
                  <c:v>44136.0625</c:v>
                </c:pt>
                <c:pt idx="32164">
                  <c:v>44136.083333333343</c:v>
                </c:pt>
                <c:pt idx="32165">
                  <c:v>44136.104166666657</c:v>
                </c:pt>
                <c:pt idx="32166">
                  <c:v>44136.125</c:v>
                </c:pt>
                <c:pt idx="32167">
                  <c:v>44136.145833333343</c:v>
                </c:pt>
                <c:pt idx="32168">
                  <c:v>44136.166666666657</c:v>
                </c:pt>
                <c:pt idx="32169">
                  <c:v>44136.1875</c:v>
                </c:pt>
                <c:pt idx="32170">
                  <c:v>44136.208333333343</c:v>
                </c:pt>
                <c:pt idx="32171">
                  <c:v>44136.22916666665</c:v>
                </c:pt>
                <c:pt idx="32172">
                  <c:v>44136.25</c:v>
                </c:pt>
                <c:pt idx="32173">
                  <c:v>44136.270833333343</c:v>
                </c:pt>
                <c:pt idx="32174">
                  <c:v>44136.29166666665</c:v>
                </c:pt>
                <c:pt idx="32175">
                  <c:v>44136.3125</c:v>
                </c:pt>
                <c:pt idx="32176">
                  <c:v>44136.333333333343</c:v>
                </c:pt>
                <c:pt idx="32177">
                  <c:v>44136.354166666657</c:v>
                </c:pt>
                <c:pt idx="32178">
                  <c:v>44136.375</c:v>
                </c:pt>
                <c:pt idx="32179">
                  <c:v>44136.395833333343</c:v>
                </c:pt>
                <c:pt idx="32180">
                  <c:v>44136.416666666657</c:v>
                </c:pt>
                <c:pt idx="32181">
                  <c:v>44136.4375</c:v>
                </c:pt>
                <c:pt idx="32182">
                  <c:v>44136.458333333343</c:v>
                </c:pt>
                <c:pt idx="32183">
                  <c:v>44136.479166666657</c:v>
                </c:pt>
                <c:pt idx="32184">
                  <c:v>44136.5</c:v>
                </c:pt>
                <c:pt idx="32185">
                  <c:v>44136.520833333343</c:v>
                </c:pt>
                <c:pt idx="32186">
                  <c:v>44136.541666666657</c:v>
                </c:pt>
                <c:pt idx="32187">
                  <c:v>44136.5625</c:v>
                </c:pt>
                <c:pt idx="32188">
                  <c:v>44136.583333333343</c:v>
                </c:pt>
                <c:pt idx="32189">
                  <c:v>44136.604166666657</c:v>
                </c:pt>
                <c:pt idx="32190">
                  <c:v>44136.625</c:v>
                </c:pt>
                <c:pt idx="32191">
                  <c:v>44136.645833333343</c:v>
                </c:pt>
                <c:pt idx="32192">
                  <c:v>44136.666666666657</c:v>
                </c:pt>
                <c:pt idx="32193">
                  <c:v>44136.6875</c:v>
                </c:pt>
                <c:pt idx="32194">
                  <c:v>44136.708333333343</c:v>
                </c:pt>
                <c:pt idx="32195">
                  <c:v>44136.72916666665</c:v>
                </c:pt>
                <c:pt idx="32196">
                  <c:v>44136.75</c:v>
                </c:pt>
                <c:pt idx="32197">
                  <c:v>44136.770833333343</c:v>
                </c:pt>
                <c:pt idx="32198">
                  <c:v>44136.79166666665</c:v>
                </c:pt>
                <c:pt idx="32199">
                  <c:v>44136.8125</c:v>
                </c:pt>
                <c:pt idx="32200">
                  <c:v>44136.833333333343</c:v>
                </c:pt>
                <c:pt idx="32201">
                  <c:v>44136.854166666657</c:v>
                </c:pt>
                <c:pt idx="32202">
                  <c:v>44136.875</c:v>
                </c:pt>
                <c:pt idx="32203">
                  <c:v>44136.895833333343</c:v>
                </c:pt>
                <c:pt idx="32204">
                  <c:v>44136.916666666657</c:v>
                </c:pt>
                <c:pt idx="32205">
                  <c:v>44136.9375</c:v>
                </c:pt>
                <c:pt idx="32206">
                  <c:v>44136.958333333343</c:v>
                </c:pt>
                <c:pt idx="32207">
                  <c:v>44136.979166666657</c:v>
                </c:pt>
                <c:pt idx="32208">
                  <c:v>44137</c:v>
                </c:pt>
                <c:pt idx="32209">
                  <c:v>44137.020833333343</c:v>
                </c:pt>
                <c:pt idx="32210">
                  <c:v>44137.041666666657</c:v>
                </c:pt>
                <c:pt idx="32211">
                  <c:v>44137.0625</c:v>
                </c:pt>
                <c:pt idx="32212">
                  <c:v>44137.083333333343</c:v>
                </c:pt>
                <c:pt idx="32213">
                  <c:v>44137.104166666657</c:v>
                </c:pt>
                <c:pt idx="32214">
                  <c:v>44137.125</c:v>
                </c:pt>
                <c:pt idx="32215">
                  <c:v>44137.145833333343</c:v>
                </c:pt>
                <c:pt idx="32216">
                  <c:v>44137.166666666657</c:v>
                </c:pt>
                <c:pt idx="32217">
                  <c:v>44137.1875</c:v>
                </c:pt>
                <c:pt idx="32218">
                  <c:v>44137.208333333343</c:v>
                </c:pt>
                <c:pt idx="32219">
                  <c:v>44137.22916666665</c:v>
                </c:pt>
                <c:pt idx="32220">
                  <c:v>44137.25</c:v>
                </c:pt>
                <c:pt idx="32221">
                  <c:v>44137.270833333343</c:v>
                </c:pt>
                <c:pt idx="32222">
                  <c:v>44137.29166666665</c:v>
                </c:pt>
                <c:pt idx="32223">
                  <c:v>44137.3125</c:v>
                </c:pt>
                <c:pt idx="32224">
                  <c:v>44137.333333333343</c:v>
                </c:pt>
                <c:pt idx="32225">
                  <c:v>44137.354166666657</c:v>
                </c:pt>
                <c:pt idx="32226">
                  <c:v>44137.375</c:v>
                </c:pt>
                <c:pt idx="32227">
                  <c:v>44137.395833333343</c:v>
                </c:pt>
                <c:pt idx="32228">
                  <c:v>44137.416666666657</c:v>
                </c:pt>
                <c:pt idx="32229">
                  <c:v>44137.4375</c:v>
                </c:pt>
                <c:pt idx="32230">
                  <c:v>44137.458333333343</c:v>
                </c:pt>
                <c:pt idx="32231">
                  <c:v>44137.479166666657</c:v>
                </c:pt>
                <c:pt idx="32232">
                  <c:v>44137.5</c:v>
                </c:pt>
                <c:pt idx="32233">
                  <c:v>44137.520833333343</c:v>
                </c:pt>
                <c:pt idx="32234">
                  <c:v>44137.541666666657</c:v>
                </c:pt>
                <c:pt idx="32235">
                  <c:v>44137.5625</c:v>
                </c:pt>
                <c:pt idx="32236">
                  <c:v>44137.583333333343</c:v>
                </c:pt>
                <c:pt idx="32237">
                  <c:v>44137.604166666657</c:v>
                </c:pt>
                <c:pt idx="32238">
                  <c:v>44137.625</c:v>
                </c:pt>
                <c:pt idx="32239">
                  <c:v>44137.645833333343</c:v>
                </c:pt>
                <c:pt idx="32240">
                  <c:v>44137.666666666657</c:v>
                </c:pt>
                <c:pt idx="32241">
                  <c:v>44137.6875</c:v>
                </c:pt>
                <c:pt idx="32242">
                  <c:v>44137.708333333343</c:v>
                </c:pt>
                <c:pt idx="32243">
                  <c:v>44137.72916666665</c:v>
                </c:pt>
                <c:pt idx="32244">
                  <c:v>44137.75</c:v>
                </c:pt>
                <c:pt idx="32245">
                  <c:v>44137.770833333343</c:v>
                </c:pt>
                <c:pt idx="32246">
                  <c:v>44137.79166666665</c:v>
                </c:pt>
                <c:pt idx="32247">
                  <c:v>44137.8125</c:v>
                </c:pt>
                <c:pt idx="32248">
                  <c:v>44137.833333333343</c:v>
                </c:pt>
                <c:pt idx="32249">
                  <c:v>44137.854166666657</c:v>
                </c:pt>
                <c:pt idx="32250">
                  <c:v>44137.875</c:v>
                </c:pt>
                <c:pt idx="32251">
                  <c:v>44137.895833333343</c:v>
                </c:pt>
                <c:pt idx="32252">
                  <c:v>44137.916666666657</c:v>
                </c:pt>
                <c:pt idx="32253">
                  <c:v>44137.9375</c:v>
                </c:pt>
                <c:pt idx="32254">
                  <c:v>44137.958333333343</c:v>
                </c:pt>
                <c:pt idx="32255">
                  <c:v>44137.979166666657</c:v>
                </c:pt>
                <c:pt idx="32256">
                  <c:v>44138</c:v>
                </c:pt>
                <c:pt idx="32257">
                  <c:v>44138.020833333343</c:v>
                </c:pt>
                <c:pt idx="32258">
                  <c:v>44138.041666666657</c:v>
                </c:pt>
                <c:pt idx="32259">
                  <c:v>44138.0625</c:v>
                </c:pt>
                <c:pt idx="32260">
                  <c:v>44138.083333333343</c:v>
                </c:pt>
                <c:pt idx="32261">
                  <c:v>44138.104166666657</c:v>
                </c:pt>
                <c:pt idx="32262">
                  <c:v>44138.125</c:v>
                </c:pt>
                <c:pt idx="32263">
                  <c:v>44138.145833333343</c:v>
                </c:pt>
                <c:pt idx="32264">
                  <c:v>44138.166666666657</c:v>
                </c:pt>
                <c:pt idx="32265">
                  <c:v>44138.1875</c:v>
                </c:pt>
                <c:pt idx="32266">
                  <c:v>44138.208333333343</c:v>
                </c:pt>
                <c:pt idx="32267">
                  <c:v>44138.22916666665</c:v>
                </c:pt>
                <c:pt idx="32268">
                  <c:v>44138.25</c:v>
                </c:pt>
                <c:pt idx="32269">
                  <c:v>44138.270833333343</c:v>
                </c:pt>
                <c:pt idx="32270">
                  <c:v>44138.29166666665</c:v>
                </c:pt>
                <c:pt idx="32271">
                  <c:v>44138.3125</c:v>
                </c:pt>
                <c:pt idx="32272">
                  <c:v>44138.333333333343</c:v>
                </c:pt>
                <c:pt idx="32273">
                  <c:v>44138.354166666657</c:v>
                </c:pt>
                <c:pt idx="32274">
                  <c:v>44138.375</c:v>
                </c:pt>
                <c:pt idx="32275">
                  <c:v>44138.395833333343</c:v>
                </c:pt>
                <c:pt idx="32276">
                  <c:v>44138.416666666657</c:v>
                </c:pt>
                <c:pt idx="32277">
                  <c:v>44138.4375</c:v>
                </c:pt>
                <c:pt idx="32278">
                  <c:v>44138.458333333343</c:v>
                </c:pt>
                <c:pt idx="32279">
                  <c:v>44138.479166666657</c:v>
                </c:pt>
                <c:pt idx="32280">
                  <c:v>44138.5</c:v>
                </c:pt>
                <c:pt idx="32281">
                  <c:v>44138.520833333343</c:v>
                </c:pt>
                <c:pt idx="32282">
                  <c:v>44138.541666666657</c:v>
                </c:pt>
                <c:pt idx="32283">
                  <c:v>44138.5625</c:v>
                </c:pt>
                <c:pt idx="32284">
                  <c:v>44138.583333333343</c:v>
                </c:pt>
                <c:pt idx="32285">
                  <c:v>44138.604166666657</c:v>
                </c:pt>
                <c:pt idx="32286">
                  <c:v>44138.625</c:v>
                </c:pt>
                <c:pt idx="32287">
                  <c:v>44138.645833333343</c:v>
                </c:pt>
                <c:pt idx="32288">
                  <c:v>44138.666666666657</c:v>
                </c:pt>
                <c:pt idx="32289">
                  <c:v>44138.6875</c:v>
                </c:pt>
                <c:pt idx="32290">
                  <c:v>44138.708333333343</c:v>
                </c:pt>
                <c:pt idx="32291">
                  <c:v>44138.72916666665</c:v>
                </c:pt>
                <c:pt idx="32292">
                  <c:v>44138.75</c:v>
                </c:pt>
                <c:pt idx="32293">
                  <c:v>44138.770833333343</c:v>
                </c:pt>
                <c:pt idx="32294">
                  <c:v>44138.79166666665</c:v>
                </c:pt>
                <c:pt idx="32295">
                  <c:v>44138.8125</c:v>
                </c:pt>
                <c:pt idx="32296">
                  <c:v>44138.833333333343</c:v>
                </c:pt>
                <c:pt idx="32297">
                  <c:v>44138.854166666657</c:v>
                </c:pt>
                <c:pt idx="32298">
                  <c:v>44138.875</c:v>
                </c:pt>
                <c:pt idx="32299">
                  <c:v>44138.895833333343</c:v>
                </c:pt>
                <c:pt idx="32300">
                  <c:v>44138.916666666657</c:v>
                </c:pt>
                <c:pt idx="32301">
                  <c:v>44138.9375</c:v>
                </c:pt>
                <c:pt idx="32302">
                  <c:v>44138.958333333343</c:v>
                </c:pt>
                <c:pt idx="32303">
                  <c:v>44138.979166666657</c:v>
                </c:pt>
                <c:pt idx="32304">
                  <c:v>44139</c:v>
                </c:pt>
                <c:pt idx="32305">
                  <c:v>44139.020833333343</c:v>
                </c:pt>
                <c:pt idx="32306">
                  <c:v>44139.041666666657</c:v>
                </c:pt>
                <c:pt idx="32307">
                  <c:v>44139.0625</c:v>
                </c:pt>
                <c:pt idx="32308">
                  <c:v>44139.083333333343</c:v>
                </c:pt>
                <c:pt idx="32309">
                  <c:v>44139.104166666657</c:v>
                </c:pt>
                <c:pt idx="32310">
                  <c:v>44139.125</c:v>
                </c:pt>
                <c:pt idx="32311">
                  <c:v>44139.145833333343</c:v>
                </c:pt>
                <c:pt idx="32312">
                  <c:v>44139.166666666657</c:v>
                </c:pt>
                <c:pt idx="32313">
                  <c:v>44139.1875</c:v>
                </c:pt>
                <c:pt idx="32314">
                  <c:v>44139.208333333343</c:v>
                </c:pt>
                <c:pt idx="32315">
                  <c:v>44139.22916666665</c:v>
                </c:pt>
                <c:pt idx="32316">
                  <c:v>44139.25</c:v>
                </c:pt>
                <c:pt idx="32317">
                  <c:v>44139.270833333343</c:v>
                </c:pt>
                <c:pt idx="32318">
                  <c:v>44139.29166666665</c:v>
                </c:pt>
                <c:pt idx="32319">
                  <c:v>44139.3125</c:v>
                </c:pt>
                <c:pt idx="32320">
                  <c:v>44139.333333333343</c:v>
                </c:pt>
                <c:pt idx="32321">
                  <c:v>44139.354166666657</c:v>
                </c:pt>
                <c:pt idx="32322">
                  <c:v>44139.375</c:v>
                </c:pt>
                <c:pt idx="32323">
                  <c:v>44139.395833333343</c:v>
                </c:pt>
                <c:pt idx="32324">
                  <c:v>44139.416666666657</c:v>
                </c:pt>
                <c:pt idx="32325">
                  <c:v>44139.4375</c:v>
                </c:pt>
                <c:pt idx="32326">
                  <c:v>44139.458333333343</c:v>
                </c:pt>
                <c:pt idx="32327">
                  <c:v>44139.479166666657</c:v>
                </c:pt>
                <c:pt idx="32328">
                  <c:v>44139.5</c:v>
                </c:pt>
                <c:pt idx="32329">
                  <c:v>44139.520833333343</c:v>
                </c:pt>
                <c:pt idx="32330">
                  <c:v>44139.541666666657</c:v>
                </c:pt>
                <c:pt idx="32331">
                  <c:v>44139.5625</c:v>
                </c:pt>
                <c:pt idx="32332">
                  <c:v>44139.583333333343</c:v>
                </c:pt>
                <c:pt idx="32333">
                  <c:v>44139.604166666657</c:v>
                </c:pt>
                <c:pt idx="32334">
                  <c:v>44139.625</c:v>
                </c:pt>
                <c:pt idx="32335">
                  <c:v>44139.645833333343</c:v>
                </c:pt>
                <c:pt idx="32336">
                  <c:v>44139.666666666657</c:v>
                </c:pt>
                <c:pt idx="32337">
                  <c:v>44139.6875</c:v>
                </c:pt>
                <c:pt idx="32338">
                  <c:v>44139.708333333343</c:v>
                </c:pt>
                <c:pt idx="32339">
                  <c:v>44139.72916666665</c:v>
                </c:pt>
                <c:pt idx="32340">
                  <c:v>44139.75</c:v>
                </c:pt>
                <c:pt idx="32341">
                  <c:v>44139.770833333343</c:v>
                </c:pt>
                <c:pt idx="32342">
                  <c:v>44139.79166666665</c:v>
                </c:pt>
                <c:pt idx="32343">
                  <c:v>44139.8125</c:v>
                </c:pt>
                <c:pt idx="32344">
                  <c:v>44139.833333333343</c:v>
                </c:pt>
                <c:pt idx="32345">
                  <c:v>44139.854166666657</c:v>
                </c:pt>
                <c:pt idx="32346">
                  <c:v>44139.875</c:v>
                </c:pt>
                <c:pt idx="32347">
                  <c:v>44139.895833333343</c:v>
                </c:pt>
                <c:pt idx="32348">
                  <c:v>44139.916666666657</c:v>
                </c:pt>
                <c:pt idx="32349">
                  <c:v>44139.9375</c:v>
                </c:pt>
                <c:pt idx="32350">
                  <c:v>44139.958333333343</c:v>
                </c:pt>
                <c:pt idx="32351">
                  <c:v>44139.979166666657</c:v>
                </c:pt>
                <c:pt idx="32352">
                  <c:v>44140</c:v>
                </c:pt>
                <c:pt idx="32353">
                  <c:v>44140.020833333343</c:v>
                </c:pt>
                <c:pt idx="32354">
                  <c:v>44140.041666666657</c:v>
                </c:pt>
                <c:pt idx="32355">
                  <c:v>44140.0625</c:v>
                </c:pt>
                <c:pt idx="32356">
                  <c:v>44140.083333333343</c:v>
                </c:pt>
                <c:pt idx="32357">
                  <c:v>44140.104166666657</c:v>
                </c:pt>
                <c:pt idx="32358">
                  <c:v>44140.125</c:v>
                </c:pt>
                <c:pt idx="32359">
                  <c:v>44140.145833333343</c:v>
                </c:pt>
                <c:pt idx="32360">
                  <c:v>44140.166666666657</c:v>
                </c:pt>
                <c:pt idx="32361">
                  <c:v>44140.1875</c:v>
                </c:pt>
                <c:pt idx="32362">
                  <c:v>44140.208333333343</c:v>
                </c:pt>
                <c:pt idx="32363">
                  <c:v>44140.22916666665</c:v>
                </c:pt>
                <c:pt idx="32364">
                  <c:v>44140.25</c:v>
                </c:pt>
                <c:pt idx="32365">
                  <c:v>44140.270833333343</c:v>
                </c:pt>
                <c:pt idx="32366">
                  <c:v>44140.29166666665</c:v>
                </c:pt>
                <c:pt idx="32367">
                  <c:v>44140.3125</c:v>
                </c:pt>
                <c:pt idx="32368">
                  <c:v>44140.333333333343</c:v>
                </c:pt>
                <c:pt idx="32369">
                  <c:v>44140.354166666657</c:v>
                </c:pt>
                <c:pt idx="32370">
                  <c:v>44140.375</c:v>
                </c:pt>
                <c:pt idx="32371">
                  <c:v>44140.395833333343</c:v>
                </c:pt>
                <c:pt idx="32372">
                  <c:v>44140.416666666657</c:v>
                </c:pt>
                <c:pt idx="32373">
                  <c:v>44140.4375</c:v>
                </c:pt>
                <c:pt idx="32374">
                  <c:v>44140.458333333343</c:v>
                </c:pt>
                <c:pt idx="32375">
                  <c:v>44140.479166666657</c:v>
                </c:pt>
                <c:pt idx="32376">
                  <c:v>44140.5</c:v>
                </c:pt>
                <c:pt idx="32377">
                  <c:v>44140.520833333343</c:v>
                </c:pt>
                <c:pt idx="32378">
                  <c:v>44140.541666666657</c:v>
                </c:pt>
                <c:pt idx="32379">
                  <c:v>44140.5625</c:v>
                </c:pt>
                <c:pt idx="32380">
                  <c:v>44140.583333333343</c:v>
                </c:pt>
                <c:pt idx="32381">
                  <c:v>44140.604166666657</c:v>
                </c:pt>
                <c:pt idx="32382">
                  <c:v>44140.625</c:v>
                </c:pt>
                <c:pt idx="32383">
                  <c:v>44140.645833333343</c:v>
                </c:pt>
                <c:pt idx="32384">
                  <c:v>44140.666666666657</c:v>
                </c:pt>
                <c:pt idx="32385">
                  <c:v>44140.6875</c:v>
                </c:pt>
                <c:pt idx="32386">
                  <c:v>44140.708333333343</c:v>
                </c:pt>
                <c:pt idx="32387">
                  <c:v>44140.72916666665</c:v>
                </c:pt>
                <c:pt idx="32388">
                  <c:v>44140.75</c:v>
                </c:pt>
                <c:pt idx="32389">
                  <c:v>44140.770833333343</c:v>
                </c:pt>
                <c:pt idx="32390">
                  <c:v>44140.79166666665</c:v>
                </c:pt>
                <c:pt idx="32391">
                  <c:v>44140.8125</c:v>
                </c:pt>
                <c:pt idx="32392">
                  <c:v>44140.833333333343</c:v>
                </c:pt>
                <c:pt idx="32393">
                  <c:v>44140.854166666657</c:v>
                </c:pt>
                <c:pt idx="32394">
                  <c:v>44140.875</c:v>
                </c:pt>
                <c:pt idx="32395">
                  <c:v>44140.895833333343</c:v>
                </c:pt>
                <c:pt idx="32396">
                  <c:v>44140.916666666657</c:v>
                </c:pt>
                <c:pt idx="32397">
                  <c:v>44140.9375</c:v>
                </c:pt>
                <c:pt idx="32398">
                  <c:v>44140.958333333343</c:v>
                </c:pt>
                <c:pt idx="32399">
                  <c:v>44140.979166666657</c:v>
                </c:pt>
                <c:pt idx="32400">
                  <c:v>44141</c:v>
                </c:pt>
                <c:pt idx="32401">
                  <c:v>44141.020833333343</c:v>
                </c:pt>
                <c:pt idx="32402">
                  <c:v>44141.041666666657</c:v>
                </c:pt>
                <c:pt idx="32403">
                  <c:v>44141.0625</c:v>
                </c:pt>
                <c:pt idx="32404">
                  <c:v>44141.083333333343</c:v>
                </c:pt>
                <c:pt idx="32405">
                  <c:v>44141.104166666657</c:v>
                </c:pt>
                <c:pt idx="32406">
                  <c:v>44141.125</c:v>
                </c:pt>
                <c:pt idx="32407">
                  <c:v>44141.145833333343</c:v>
                </c:pt>
                <c:pt idx="32408">
                  <c:v>44141.166666666657</c:v>
                </c:pt>
                <c:pt idx="32409">
                  <c:v>44141.1875</c:v>
                </c:pt>
                <c:pt idx="32410">
                  <c:v>44141.208333333343</c:v>
                </c:pt>
                <c:pt idx="32411">
                  <c:v>44141.22916666665</c:v>
                </c:pt>
                <c:pt idx="32412">
                  <c:v>44141.25</c:v>
                </c:pt>
                <c:pt idx="32413">
                  <c:v>44141.270833333343</c:v>
                </c:pt>
                <c:pt idx="32414">
                  <c:v>44141.29166666665</c:v>
                </c:pt>
                <c:pt idx="32415">
                  <c:v>44141.3125</c:v>
                </c:pt>
                <c:pt idx="32416">
                  <c:v>44141.333333333343</c:v>
                </c:pt>
                <c:pt idx="32417">
                  <c:v>44141.354166666657</c:v>
                </c:pt>
                <c:pt idx="32418">
                  <c:v>44141.375</c:v>
                </c:pt>
                <c:pt idx="32419">
                  <c:v>44141.395833333343</c:v>
                </c:pt>
                <c:pt idx="32420">
                  <c:v>44141.416666666657</c:v>
                </c:pt>
                <c:pt idx="32421">
                  <c:v>44141.4375</c:v>
                </c:pt>
                <c:pt idx="32422">
                  <c:v>44141.458333333343</c:v>
                </c:pt>
                <c:pt idx="32423">
                  <c:v>44141.479166666657</c:v>
                </c:pt>
                <c:pt idx="32424">
                  <c:v>44141.5</c:v>
                </c:pt>
                <c:pt idx="32425">
                  <c:v>44141.520833333343</c:v>
                </c:pt>
                <c:pt idx="32426">
                  <c:v>44141.541666666657</c:v>
                </c:pt>
                <c:pt idx="32427">
                  <c:v>44141.5625</c:v>
                </c:pt>
                <c:pt idx="32428">
                  <c:v>44141.583333333343</c:v>
                </c:pt>
                <c:pt idx="32429">
                  <c:v>44141.604166666657</c:v>
                </c:pt>
                <c:pt idx="32430">
                  <c:v>44141.625</c:v>
                </c:pt>
                <c:pt idx="32431">
                  <c:v>44141.645833333343</c:v>
                </c:pt>
                <c:pt idx="32432">
                  <c:v>44141.666666666657</c:v>
                </c:pt>
                <c:pt idx="32433">
                  <c:v>44141.6875</c:v>
                </c:pt>
                <c:pt idx="32434">
                  <c:v>44141.708333333343</c:v>
                </c:pt>
                <c:pt idx="32435">
                  <c:v>44141.72916666665</c:v>
                </c:pt>
                <c:pt idx="32436">
                  <c:v>44141.75</c:v>
                </c:pt>
                <c:pt idx="32437">
                  <c:v>44141.770833333343</c:v>
                </c:pt>
                <c:pt idx="32438">
                  <c:v>44141.79166666665</c:v>
                </c:pt>
                <c:pt idx="32439">
                  <c:v>44141.8125</c:v>
                </c:pt>
                <c:pt idx="32440">
                  <c:v>44141.833333333343</c:v>
                </c:pt>
                <c:pt idx="32441">
                  <c:v>44141.854166666657</c:v>
                </c:pt>
                <c:pt idx="32442">
                  <c:v>44141.875</c:v>
                </c:pt>
                <c:pt idx="32443">
                  <c:v>44141.895833333343</c:v>
                </c:pt>
                <c:pt idx="32444">
                  <c:v>44141.916666666657</c:v>
                </c:pt>
                <c:pt idx="32445">
                  <c:v>44141.9375</c:v>
                </c:pt>
                <c:pt idx="32446">
                  <c:v>44141.958333333343</c:v>
                </c:pt>
                <c:pt idx="32447">
                  <c:v>44141.979166666657</c:v>
                </c:pt>
                <c:pt idx="32448">
                  <c:v>44142</c:v>
                </c:pt>
                <c:pt idx="32449">
                  <c:v>44142.020833333343</c:v>
                </c:pt>
                <c:pt idx="32450">
                  <c:v>44142.041666666657</c:v>
                </c:pt>
                <c:pt idx="32451">
                  <c:v>44142.0625</c:v>
                </c:pt>
                <c:pt idx="32452">
                  <c:v>44142.083333333343</c:v>
                </c:pt>
                <c:pt idx="32453">
                  <c:v>44142.104166666657</c:v>
                </c:pt>
                <c:pt idx="32454">
                  <c:v>44142.125</c:v>
                </c:pt>
                <c:pt idx="32455">
                  <c:v>44142.145833333343</c:v>
                </c:pt>
                <c:pt idx="32456">
                  <c:v>44142.166666666657</c:v>
                </c:pt>
                <c:pt idx="32457">
                  <c:v>44142.1875</c:v>
                </c:pt>
                <c:pt idx="32458">
                  <c:v>44142.208333333343</c:v>
                </c:pt>
                <c:pt idx="32459">
                  <c:v>44142.22916666665</c:v>
                </c:pt>
                <c:pt idx="32460">
                  <c:v>44142.25</c:v>
                </c:pt>
                <c:pt idx="32461">
                  <c:v>44142.270833333343</c:v>
                </c:pt>
                <c:pt idx="32462">
                  <c:v>44142.29166666665</c:v>
                </c:pt>
                <c:pt idx="32463">
                  <c:v>44142.3125</c:v>
                </c:pt>
                <c:pt idx="32464">
                  <c:v>44142.333333333343</c:v>
                </c:pt>
                <c:pt idx="32465">
                  <c:v>44142.354166666657</c:v>
                </c:pt>
                <c:pt idx="32466">
                  <c:v>44142.375</c:v>
                </c:pt>
                <c:pt idx="32467">
                  <c:v>44142.395833333343</c:v>
                </c:pt>
                <c:pt idx="32468">
                  <c:v>44142.416666666657</c:v>
                </c:pt>
                <c:pt idx="32469">
                  <c:v>44142.4375</c:v>
                </c:pt>
                <c:pt idx="32470">
                  <c:v>44142.458333333343</c:v>
                </c:pt>
                <c:pt idx="32471">
                  <c:v>44142.479166666657</c:v>
                </c:pt>
                <c:pt idx="32472">
                  <c:v>44142.5</c:v>
                </c:pt>
                <c:pt idx="32473">
                  <c:v>44142.520833333343</c:v>
                </c:pt>
                <c:pt idx="32474">
                  <c:v>44142.541666666657</c:v>
                </c:pt>
                <c:pt idx="32475">
                  <c:v>44142.5625</c:v>
                </c:pt>
                <c:pt idx="32476">
                  <c:v>44142.583333333343</c:v>
                </c:pt>
                <c:pt idx="32477">
                  <c:v>44142.604166666657</c:v>
                </c:pt>
                <c:pt idx="32478">
                  <c:v>44142.625</c:v>
                </c:pt>
                <c:pt idx="32479">
                  <c:v>44142.645833333343</c:v>
                </c:pt>
                <c:pt idx="32480">
                  <c:v>44142.666666666657</c:v>
                </c:pt>
                <c:pt idx="32481">
                  <c:v>44142.6875</c:v>
                </c:pt>
                <c:pt idx="32482">
                  <c:v>44142.708333333343</c:v>
                </c:pt>
                <c:pt idx="32483">
                  <c:v>44142.72916666665</c:v>
                </c:pt>
                <c:pt idx="32484">
                  <c:v>44142.75</c:v>
                </c:pt>
                <c:pt idx="32485">
                  <c:v>44142.770833333343</c:v>
                </c:pt>
                <c:pt idx="32486">
                  <c:v>44142.79166666665</c:v>
                </c:pt>
                <c:pt idx="32487">
                  <c:v>44142.8125</c:v>
                </c:pt>
                <c:pt idx="32488">
                  <c:v>44142.833333333343</c:v>
                </c:pt>
                <c:pt idx="32489">
                  <c:v>44142.854166666657</c:v>
                </c:pt>
                <c:pt idx="32490">
                  <c:v>44142.875</c:v>
                </c:pt>
                <c:pt idx="32491">
                  <c:v>44142.895833333343</c:v>
                </c:pt>
                <c:pt idx="32492">
                  <c:v>44142.916666666657</c:v>
                </c:pt>
                <c:pt idx="32493">
                  <c:v>44142.9375</c:v>
                </c:pt>
                <c:pt idx="32494">
                  <c:v>44142.958333333343</c:v>
                </c:pt>
                <c:pt idx="32495">
                  <c:v>44142.979166666657</c:v>
                </c:pt>
                <c:pt idx="32496">
                  <c:v>44143</c:v>
                </c:pt>
                <c:pt idx="32497">
                  <c:v>44143.020833333343</c:v>
                </c:pt>
                <c:pt idx="32498">
                  <c:v>44143.041666666657</c:v>
                </c:pt>
                <c:pt idx="32499">
                  <c:v>44143.0625</c:v>
                </c:pt>
                <c:pt idx="32500">
                  <c:v>44143.083333333343</c:v>
                </c:pt>
                <c:pt idx="32501">
                  <c:v>44143.104166666657</c:v>
                </c:pt>
                <c:pt idx="32502">
                  <c:v>44143.125</c:v>
                </c:pt>
                <c:pt idx="32503">
                  <c:v>44143.145833333343</c:v>
                </c:pt>
                <c:pt idx="32504">
                  <c:v>44143.166666666657</c:v>
                </c:pt>
                <c:pt idx="32505">
                  <c:v>44143.1875</c:v>
                </c:pt>
                <c:pt idx="32506">
                  <c:v>44143.208333333343</c:v>
                </c:pt>
                <c:pt idx="32507">
                  <c:v>44143.22916666665</c:v>
                </c:pt>
                <c:pt idx="32508">
                  <c:v>44143.25</c:v>
                </c:pt>
                <c:pt idx="32509">
                  <c:v>44143.270833333343</c:v>
                </c:pt>
                <c:pt idx="32510">
                  <c:v>44143.29166666665</c:v>
                </c:pt>
                <c:pt idx="32511">
                  <c:v>44143.3125</c:v>
                </c:pt>
                <c:pt idx="32512">
                  <c:v>44143.333333333343</c:v>
                </c:pt>
                <c:pt idx="32513">
                  <c:v>44143.354166666657</c:v>
                </c:pt>
                <c:pt idx="32514">
                  <c:v>44143.375</c:v>
                </c:pt>
                <c:pt idx="32515">
                  <c:v>44143.395833333343</c:v>
                </c:pt>
                <c:pt idx="32516">
                  <c:v>44143.416666666657</c:v>
                </c:pt>
                <c:pt idx="32517">
                  <c:v>44143.4375</c:v>
                </c:pt>
                <c:pt idx="32518">
                  <c:v>44143.458333333343</c:v>
                </c:pt>
                <c:pt idx="32519">
                  <c:v>44143.479166666657</c:v>
                </c:pt>
                <c:pt idx="32520">
                  <c:v>44143.5</c:v>
                </c:pt>
                <c:pt idx="32521">
                  <c:v>44143.520833333343</c:v>
                </c:pt>
                <c:pt idx="32522">
                  <c:v>44143.541666666657</c:v>
                </c:pt>
                <c:pt idx="32523">
                  <c:v>44143.5625</c:v>
                </c:pt>
                <c:pt idx="32524">
                  <c:v>44143.583333333343</c:v>
                </c:pt>
                <c:pt idx="32525">
                  <c:v>44143.604166666657</c:v>
                </c:pt>
                <c:pt idx="32526">
                  <c:v>44143.625</c:v>
                </c:pt>
                <c:pt idx="32527">
                  <c:v>44143.645833333343</c:v>
                </c:pt>
                <c:pt idx="32528">
                  <c:v>44143.666666666657</c:v>
                </c:pt>
                <c:pt idx="32529">
                  <c:v>44143.6875</c:v>
                </c:pt>
                <c:pt idx="32530">
                  <c:v>44143.708333333343</c:v>
                </c:pt>
                <c:pt idx="32531">
                  <c:v>44143.72916666665</c:v>
                </c:pt>
                <c:pt idx="32532">
                  <c:v>44143.75</c:v>
                </c:pt>
                <c:pt idx="32533">
                  <c:v>44143.770833333343</c:v>
                </c:pt>
                <c:pt idx="32534">
                  <c:v>44143.79166666665</c:v>
                </c:pt>
                <c:pt idx="32535">
                  <c:v>44143.8125</c:v>
                </c:pt>
                <c:pt idx="32536">
                  <c:v>44143.833333333343</c:v>
                </c:pt>
                <c:pt idx="32537">
                  <c:v>44143.854166666657</c:v>
                </c:pt>
                <c:pt idx="32538">
                  <c:v>44143.875</c:v>
                </c:pt>
                <c:pt idx="32539">
                  <c:v>44143.895833333343</c:v>
                </c:pt>
                <c:pt idx="32540">
                  <c:v>44143.916666666657</c:v>
                </c:pt>
                <c:pt idx="32541">
                  <c:v>44143.9375</c:v>
                </c:pt>
                <c:pt idx="32542">
                  <c:v>44143.958333333343</c:v>
                </c:pt>
                <c:pt idx="32543">
                  <c:v>44143.979166666657</c:v>
                </c:pt>
                <c:pt idx="32544">
                  <c:v>44144</c:v>
                </c:pt>
                <c:pt idx="32545">
                  <c:v>44144.020833333343</c:v>
                </c:pt>
                <c:pt idx="32546">
                  <c:v>44144.041666666657</c:v>
                </c:pt>
                <c:pt idx="32547">
                  <c:v>44144.0625</c:v>
                </c:pt>
                <c:pt idx="32548">
                  <c:v>44144.083333333343</c:v>
                </c:pt>
                <c:pt idx="32549">
                  <c:v>44144.104166666657</c:v>
                </c:pt>
                <c:pt idx="32550">
                  <c:v>44144.125</c:v>
                </c:pt>
                <c:pt idx="32551">
                  <c:v>44144.145833333343</c:v>
                </c:pt>
                <c:pt idx="32552">
                  <c:v>44144.166666666657</c:v>
                </c:pt>
                <c:pt idx="32553">
                  <c:v>44144.1875</c:v>
                </c:pt>
                <c:pt idx="32554">
                  <c:v>44144.208333333343</c:v>
                </c:pt>
                <c:pt idx="32555">
                  <c:v>44144.22916666665</c:v>
                </c:pt>
                <c:pt idx="32556">
                  <c:v>44144.25</c:v>
                </c:pt>
                <c:pt idx="32557">
                  <c:v>44144.270833333343</c:v>
                </c:pt>
                <c:pt idx="32558">
                  <c:v>44144.29166666665</c:v>
                </c:pt>
                <c:pt idx="32559">
                  <c:v>44144.3125</c:v>
                </c:pt>
                <c:pt idx="32560">
                  <c:v>44144.333333333343</c:v>
                </c:pt>
                <c:pt idx="32561">
                  <c:v>44144.354166666657</c:v>
                </c:pt>
                <c:pt idx="32562">
                  <c:v>44144.375</c:v>
                </c:pt>
                <c:pt idx="32563">
                  <c:v>44144.395833333343</c:v>
                </c:pt>
                <c:pt idx="32564">
                  <c:v>44144.416666666657</c:v>
                </c:pt>
                <c:pt idx="32565">
                  <c:v>44144.4375</c:v>
                </c:pt>
                <c:pt idx="32566">
                  <c:v>44144.458333333343</c:v>
                </c:pt>
                <c:pt idx="32567">
                  <c:v>44144.479166666657</c:v>
                </c:pt>
                <c:pt idx="32568">
                  <c:v>44144.5</c:v>
                </c:pt>
                <c:pt idx="32569">
                  <c:v>44144.520833333343</c:v>
                </c:pt>
                <c:pt idx="32570">
                  <c:v>44144.541666666657</c:v>
                </c:pt>
                <c:pt idx="32571">
                  <c:v>44144.5625</c:v>
                </c:pt>
                <c:pt idx="32572">
                  <c:v>44144.583333333343</c:v>
                </c:pt>
                <c:pt idx="32573">
                  <c:v>44144.604166666657</c:v>
                </c:pt>
                <c:pt idx="32574">
                  <c:v>44144.625</c:v>
                </c:pt>
                <c:pt idx="32575">
                  <c:v>44144.645833333343</c:v>
                </c:pt>
                <c:pt idx="32576">
                  <c:v>44144.666666666657</c:v>
                </c:pt>
                <c:pt idx="32577">
                  <c:v>44144.6875</c:v>
                </c:pt>
                <c:pt idx="32578">
                  <c:v>44144.708333333343</c:v>
                </c:pt>
                <c:pt idx="32579">
                  <c:v>44144.72916666665</c:v>
                </c:pt>
                <c:pt idx="32580">
                  <c:v>44144.75</c:v>
                </c:pt>
                <c:pt idx="32581">
                  <c:v>44144.770833333343</c:v>
                </c:pt>
                <c:pt idx="32582">
                  <c:v>44144.79166666665</c:v>
                </c:pt>
                <c:pt idx="32583">
                  <c:v>44144.8125</c:v>
                </c:pt>
                <c:pt idx="32584">
                  <c:v>44144.833333333343</c:v>
                </c:pt>
                <c:pt idx="32585">
                  <c:v>44144.854166666657</c:v>
                </c:pt>
                <c:pt idx="32586">
                  <c:v>44144.875</c:v>
                </c:pt>
                <c:pt idx="32587">
                  <c:v>44144.895833333343</c:v>
                </c:pt>
                <c:pt idx="32588">
                  <c:v>44144.916666666657</c:v>
                </c:pt>
                <c:pt idx="32589">
                  <c:v>44144.9375</c:v>
                </c:pt>
                <c:pt idx="32590">
                  <c:v>44144.958333333343</c:v>
                </c:pt>
                <c:pt idx="32591">
                  <c:v>44144.979166666657</c:v>
                </c:pt>
                <c:pt idx="32592">
                  <c:v>44145</c:v>
                </c:pt>
                <c:pt idx="32593">
                  <c:v>44145.020833333343</c:v>
                </c:pt>
                <c:pt idx="32594">
                  <c:v>44145.041666666657</c:v>
                </c:pt>
                <c:pt idx="32595">
                  <c:v>44145.0625</c:v>
                </c:pt>
                <c:pt idx="32596">
                  <c:v>44145.083333333343</c:v>
                </c:pt>
                <c:pt idx="32597">
                  <c:v>44145.104166666657</c:v>
                </c:pt>
                <c:pt idx="32598">
                  <c:v>44145.125</c:v>
                </c:pt>
                <c:pt idx="32599">
                  <c:v>44145.145833333343</c:v>
                </c:pt>
                <c:pt idx="32600">
                  <c:v>44145.166666666657</c:v>
                </c:pt>
                <c:pt idx="32601">
                  <c:v>44145.1875</c:v>
                </c:pt>
                <c:pt idx="32602">
                  <c:v>44145.208333333343</c:v>
                </c:pt>
                <c:pt idx="32603">
                  <c:v>44145.22916666665</c:v>
                </c:pt>
                <c:pt idx="32604">
                  <c:v>44145.25</c:v>
                </c:pt>
                <c:pt idx="32605">
                  <c:v>44145.270833333343</c:v>
                </c:pt>
                <c:pt idx="32606">
                  <c:v>44145.29166666665</c:v>
                </c:pt>
                <c:pt idx="32607">
                  <c:v>44145.3125</c:v>
                </c:pt>
                <c:pt idx="32608">
                  <c:v>44145.333333333343</c:v>
                </c:pt>
                <c:pt idx="32609">
                  <c:v>44145.354166666657</c:v>
                </c:pt>
                <c:pt idx="32610">
                  <c:v>44145.375</c:v>
                </c:pt>
                <c:pt idx="32611">
                  <c:v>44145.395833333343</c:v>
                </c:pt>
                <c:pt idx="32612">
                  <c:v>44145.416666666657</c:v>
                </c:pt>
                <c:pt idx="32613">
                  <c:v>44145.4375</c:v>
                </c:pt>
                <c:pt idx="32614">
                  <c:v>44145.458333333343</c:v>
                </c:pt>
                <c:pt idx="32615">
                  <c:v>44145.479166666657</c:v>
                </c:pt>
                <c:pt idx="32616">
                  <c:v>44145.5</c:v>
                </c:pt>
                <c:pt idx="32617">
                  <c:v>44145.520833333343</c:v>
                </c:pt>
                <c:pt idx="32618">
                  <c:v>44145.541666666657</c:v>
                </c:pt>
                <c:pt idx="32619">
                  <c:v>44145.5625</c:v>
                </c:pt>
                <c:pt idx="32620">
                  <c:v>44145.583333333343</c:v>
                </c:pt>
                <c:pt idx="32621">
                  <c:v>44145.604166666657</c:v>
                </c:pt>
                <c:pt idx="32622">
                  <c:v>44145.625</c:v>
                </c:pt>
                <c:pt idx="32623">
                  <c:v>44145.645833333343</c:v>
                </c:pt>
                <c:pt idx="32624">
                  <c:v>44145.666666666657</c:v>
                </c:pt>
                <c:pt idx="32625">
                  <c:v>44145.6875</c:v>
                </c:pt>
                <c:pt idx="32626">
                  <c:v>44145.708333333343</c:v>
                </c:pt>
                <c:pt idx="32627">
                  <c:v>44145.72916666665</c:v>
                </c:pt>
                <c:pt idx="32628">
                  <c:v>44145.75</c:v>
                </c:pt>
                <c:pt idx="32629">
                  <c:v>44145.770833333343</c:v>
                </c:pt>
                <c:pt idx="32630">
                  <c:v>44145.79166666665</c:v>
                </c:pt>
                <c:pt idx="32631">
                  <c:v>44145.8125</c:v>
                </c:pt>
                <c:pt idx="32632">
                  <c:v>44145.833333333343</c:v>
                </c:pt>
                <c:pt idx="32633">
                  <c:v>44145.854166666657</c:v>
                </c:pt>
                <c:pt idx="32634">
                  <c:v>44145.875</c:v>
                </c:pt>
                <c:pt idx="32635">
                  <c:v>44145.895833333343</c:v>
                </c:pt>
                <c:pt idx="32636">
                  <c:v>44145.916666666657</c:v>
                </c:pt>
                <c:pt idx="32637">
                  <c:v>44145.9375</c:v>
                </c:pt>
                <c:pt idx="32638">
                  <c:v>44145.958333333343</c:v>
                </c:pt>
                <c:pt idx="32639">
                  <c:v>44145.979166666657</c:v>
                </c:pt>
                <c:pt idx="32640">
                  <c:v>44146</c:v>
                </c:pt>
                <c:pt idx="32641">
                  <c:v>44146.020833333343</c:v>
                </c:pt>
                <c:pt idx="32642">
                  <c:v>44146.041666666657</c:v>
                </c:pt>
                <c:pt idx="32643">
                  <c:v>44146.0625</c:v>
                </c:pt>
                <c:pt idx="32644">
                  <c:v>44146.083333333343</c:v>
                </c:pt>
                <c:pt idx="32645">
                  <c:v>44146.104166666657</c:v>
                </c:pt>
                <c:pt idx="32646">
                  <c:v>44146.125</c:v>
                </c:pt>
                <c:pt idx="32647">
                  <c:v>44146.145833333343</c:v>
                </c:pt>
                <c:pt idx="32648">
                  <c:v>44146.166666666657</c:v>
                </c:pt>
                <c:pt idx="32649">
                  <c:v>44146.1875</c:v>
                </c:pt>
                <c:pt idx="32650">
                  <c:v>44146.208333333343</c:v>
                </c:pt>
                <c:pt idx="32651">
                  <c:v>44146.22916666665</c:v>
                </c:pt>
                <c:pt idx="32652">
                  <c:v>44146.25</c:v>
                </c:pt>
                <c:pt idx="32653">
                  <c:v>44146.270833333343</c:v>
                </c:pt>
                <c:pt idx="32654">
                  <c:v>44146.29166666665</c:v>
                </c:pt>
                <c:pt idx="32655">
                  <c:v>44146.3125</c:v>
                </c:pt>
                <c:pt idx="32656">
                  <c:v>44146.333333333343</c:v>
                </c:pt>
                <c:pt idx="32657">
                  <c:v>44146.354166666657</c:v>
                </c:pt>
                <c:pt idx="32658">
                  <c:v>44146.375</c:v>
                </c:pt>
                <c:pt idx="32659">
                  <c:v>44146.395833333343</c:v>
                </c:pt>
                <c:pt idx="32660">
                  <c:v>44146.416666666657</c:v>
                </c:pt>
                <c:pt idx="32661">
                  <c:v>44146.4375</c:v>
                </c:pt>
                <c:pt idx="32662">
                  <c:v>44146.458333333343</c:v>
                </c:pt>
                <c:pt idx="32663">
                  <c:v>44146.479166666657</c:v>
                </c:pt>
                <c:pt idx="32664">
                  <c:v>44146.5</c:v>
                </c:pt>
                <c:pt idx="32665">
                  <c:v>44146.520833333343</c:v>
                </c:pt>
                <c:pt idx="32666">
                  <c:v>44146.541666666657</c:v>
                </c:pt>
                <c:pt idx="32667">
                  <c:v>44146.5625</c:v>
                </c:pt>
                <c:pt idx="32668">
                  <c:v>44146.583333333343</c:v>
                </c:pt>
                <c:pt idx="32669">
                  <c:v>44146.604166666657</c:v>
                </c:pt>
                <c:pt idx="32670">
                  <c:v>44146.625</c:v>
                </c:pt>
                <c:pt idx="32671">
                  <c:v>44146.645833333343</c:v>
                </c:pt>
                <c:pt idx="32672">
                  <c:v>44146.666666666657</c:v>
                </c:pt>
                <c:pt idx="32673">
                  <c:v>44146.6875</c:v>
                </c:pt>
                <c:pt idx="32674">
                  <c:v>44146.708333333343</c:v>
                </c:pt>
                <c:pt idx="32675">
                  <c:v>44146.72916666665</c:v>
                </c:pt>
                <c:pt idx="32676">
                  <c:v>44146.75</c:v>
                </c:pt>
                <c:pt idx="32677">
                  <c:v>44146.770833333343</c:v>
                </c:pt>
                <c:pt idx="32678">
                  <c:v>44146.79166666665</c:v>
                </c:pt>
                <c:pt idx="32679">
                  <c:v>44146.8125</c:v>
                </c:pt>
                <c:pt idx="32680">
                  <c:v>44146.833333333343</c:v>
                </c:pt>
                <c:pt idx="32681">
                  <c:v>44146.854166666657</c:v>
                </c:pt>
                <c:pt idx="32682">
                  <c:v>44146.875</c:v>
                </c:pt>
                <c:pt idx="32683">
                  <c:v>44146.895833333343</c:v>
                </c:pt>
                <c:pt idx="32684">
                  <c:v>44146.916666666657</c:v>
                </c:pt>
                <c:pt idx="32685">
                  <c:v>44146.9375</c:v>
                </c:pt>
                <c:pt idx="32686">
                  <c:v>44146.958333333343</c:v>
                </c:pt>
                <c:pt idx="32687">
                  <c:v>44146.979166666657</c:v>
                </c:pt>
                <c:pt idx="32688">
                  <c:v>44147</c:v>
                </c:pt>
                <c:pt idx="32689">
                  <c:v>44147.020833333343</c:v>
                </c:pt>
                <c:pt idx="32690">
                  <c:v>44147.041666666657</c:v>
                </c:pt>
                <c:pt idx="32691">
                  <c:v>44147.0625</c:v>
                </c:pt>
                <c:pt idx="32692">
                  <c:v>44147.083333333343</c:v>
                </c:pt>
                <c:pt idx="32693">
                  <c:v>44147.104166666657</c:v>
                </c:pt>
                <c:pt idx="32694">
                  <c:v>44147.125</c:v>
                </c:pt>
                <c:pt idx="32695">
                  <c:v>44147.145833333343</c:v>
                </c:pt>
                <c:pt idx="32696">
                  <c:v>44147.166666666657</c:v>
                </c:pt>
                <c:pt idx="32697">
                  <c:v>44147.1875</c:v>
                </c:pt>
                <c:pt idx="32698">
                  <c:v>44147.208333333343</c:v>
                </c:pt>
                <c:pt idx="32699">
                  <c:v>44147.22916666665</c:v>
                </c:pt>
                <c:pt idx="32700">
                  <c:v>44147.25</c:v>
                </c:pt>
                <c:pt idx="32701">
                  <c:v>44147.270833333343</c:v>
                </c:pt>
                <c:pt idx="32702">
                  <c:v>44147.29166666665</c:v>
                </c:pt>
                <c:pt idx="32703">
                  <c:v>44147.3125</c:v>
                </c:pt>
                <c:pt idx="32704">
                  <c:v>44147.333333333343</c:v>
                </c:pt>
                <c:pt idx="32705">
                  <c:v>44147.354166666657</c:v>
                </c:pt>
                <c:pt idx="32706">
                  <c:v>44147.375</c:v>
                </c:pt>
                <c:pt idx="32707">
                  <c:v>44147.395833333343</c:v>
                </c:pt>
                <c:pt idx="32708">
                  <c:v>44147.416666666657</c:v>
                </c:pt>
                <c:pt idx="32709">
                  <c:v>44147.4375</c:v>
                </c:pt>
                <c:pt idx="32710">
                  <c:v>44147.458333333343</c:v>
                </c:pt>
                <c:pt idx="32711">
                  <c:v>44147.479166666657</c:v>
                </c:pt>
                <c:pt idx="32712">
                  <c:v>44147.5</c:v>
                </c:pt>
                <c:pt idx="32713">
                  <c:v>44147.520833333343</c:v>
                </c:pt>
                <c:pt idx="32714">
                  <c:v>44147.541666666657</c:v>
                </c:pt>
                <c:pt idx="32715">
                  <c:v>44147.5625</c:v>
                </c:pt>
                <c:pt idx="32716">
                  <c:v>44147.583333333343</c:v>
                </c:pt>
                <c:pt idx="32717">
                  <c:v>44147.604166666657</c:v>
                </c:pt>
                <c:pt idx="32718">
                  <c:v>44147.625</c:v>
                </c:pt>
                <c:pt idx="32719">
                  <c:v>44147.645833333343</c:v>
                </c:pt>
                <c:pt idx="32720">
                  <c:v>44147.666666666657</c:v>
                </c:pt>
                <c:pt idx="32721">
                  <c:v>44147.6875</c:v>
                </c:pt>
                <c:pt idx="32722">
                  <c:v>44147.708333333343</c:v>
                </c:pt>
                <c:pt idx="32723">
                  <c:v>44147.72916666665</c:v>
                </c:pt>
                <c:pt idx="32724">
                  <c:v>44147.75</c:v>
                </c:pt>
                <c:pt idx="32725">
                  <c:v>44147.770833333343</c:v>
                </c:pt>
                <c:pt idx="32726">
                  <c:v>44147.79166666665</c:v>
                </c:pt>
                <c:pt idx="32727">
                  <c:v>44147.8125</c:v>
                </c:pt>
                <c:pt idx="32728">
                  <c:v>44147.833333333343</c:v>
                </c:pt>
                <c:pt idx="32729">
                  <c:v>44147.854166666657</c:v>
                </c:pt>
                <c:pt idx="32730">
                  <c:v>44147.875</c:v>
                </c:pt>
                <c:pt idx="32731">
                  <c:v>44147.895833333343</c:v>
                </c:pt>
                <c:pt idx="32732">
                  <c:v>44147.916666666657</c:v>
                </c:pt>
                <c:pt idx="32733">
                  <c:v>44147.9375</c:v>
                </c:pt>
                <c:pt idx="32734">
                  <c:v>44147.958333333343</c:v>
                </c:pt>
                <c:pt idx="32735">
                  <c:v>44147.979166666657</c:v>
                </c:pt>
                <c:pt idx="32736">
                  <c:v>44148</c:v>
                </c:pt>
                <c:pt idx="32737">
                  <c:v>44148.020833333343</c:v>
                </c:pt>
                <c:pt idx="32738">
                  <c:v>44148.041666666657</c:v>
                </c:pt>
                <c:pt idx="32739">
                  <c:v>44148.0625</c:v>
                </c:pt>
                <c:pt idx="32740">
                  <c:v>44148.083333333343</c:v>
                </c:pt>
                <c:pt idx="32741">
                  <c:v>44148.104166666657</c:v>
                </c:pt>
                <c:pt idx="32742">
                  <c:v>44148.125</c:v>
                </c:pt>
                <c:pt idx="32743">
                  <c:v>44148.145833333343</c:v>
                </c:pt>
                <c:pt idx="32744">
                  <c:v>44148.166666666657</c:v>
                </c:pt>
                <c:pt idx="32745">
                  <c:v>44148.1875</c:v>
                </c:pt>
                <c:pt idx="32746">
                  <c:v>44148.208333333343</c:v>
                </c:pt>
                <c:pt idx="32747">
                  <c:v>44148.22916666665</c:v>
                </c:pt>
                <c:pt idx="32748">
                  <c:v>44148.25</c:v>
                </c:pt>
                <c:pt idx="32749">
                  <c:v>44148.270833333343</c:v>
                </c:pt>
                <c:pt idx="32750">
                  <c:v>44148.29166666665</c:v>
                </c:pt>
                <c:pt idx="32751">
                  <c:v>44148.3125</c:v>
                </c:pt>
                <c:pt idx="32752">
                  <c:v>44148.333333333343</c:v>
                </c:pt>
                <c:pt idx="32753">
                  <c:v>44148.354166666657</c:v>
                </c:pt>
                <c:pt idx="32754">
                  <c:v>44148.375</c:v>
                </c:pt>
                <c:pt idx="32755">
                  <c:v>44148.395833333343</c:v>
                </c:pt>
                <c:pt idx="32756">
                  <c:v>44148.416666666657</c:v>
                </c:pt>
                <c:pt idx="32757">
                  <c:v>44148.4375</c:v>
                </c:pt>
                <c:pt idx="32758">
                  <c:v>44148.458333333343</c:v>
                </c:pt>
                <c:pt idx="32759">
                  <c:v>44148.479166666657</c:v>
                </c:pt>
                <c:pt idx="32760">
                  <c:v>44148.5</c:v>
                </c:pt>
                <c:pt idx="32761">
                  <c:v>44148.520833333343</c:v>
                </c:pt>
                <c:pt idx="32762">
                  <c:v>44148.541666666657</c:v>
                </c:pt>
                <c:pt idx="32763">
                  <c:v>44148.5625</c:v>
                </c:pt>
                <c:pt idx="32764">
                  <c:v>44148.583333333343</c:v>
                </c:pt>
                <c:pt idx="32765">
                  <c:v>44148.604166666657</c:v>
                </c:pt>
                <c:pt idx="32766">
                  <c:v>44148.625</c:v>
                </c:pt>
                <c:pt idx="32767">
                  <c:v>44148.645833333343</c:v>
                </c:pt>
                <c:pt idx="32768">
                  <c:v>44148.666666666657</c:v>
                </c:pt>
                <c:pt idx="32769">
                  <c:v>44148.6875</c:v>
                </c:pt>
                <c:pt idx="32770">
                  <c:v>44148.708333333343</c:v>
                </c:pt>
                <c:pt idx="32771">
                  <c:v>44148.72916666665</c:v>
                </c:pt>
                <c:pt idx="32772">
                  <c:v>44148.75</c:v>
                </c:pt>
                <c:pt idx="32773">
                  <c:v>44148.770833333343</c:v>
                </c:pt>
                <c:pt idx="32774">
                  <c:v>44148.79166666665</c:v>
                </c:pt>
                <c:pt idx="32775">
                  <c:v>44148.8125</c:v>
                </c:pt>
                <c:pt idx="32776">
                  <c:v>44148.833333333343</c:v>
                </c:pt>
                <c:pt idx="32777">
                  <c:v>44148.854166666657</c:v>
                </c:pt>
                <c:pt idx="32778">
                  <c:v>44148.875</c:v>
                </c:pt>
                <c:pt idx="32779">
                  <c:v>44148.895833333343</c:v>
                </c:pt>
                <c:pt idx="32780">
                  <c:v>44148.916666666657</c:v>
                </c:pt>
                <c:pt idx="32781">
                  <c:v>44148.9375</c:v>
                </c:pt>
                <c:pt idx="32782">
                  <c:v>44148.958333333343</c:v>
                </c:pt>
                <c:pt idx="32783">
                  <c:v>44148.979166666657</c:v>
                </c:pt>
                <c:pt idx="32784">
                  <c:v>44149</c:v>
                </c:pt>
                <c:pt idx="32785">
                  <c:v>44149.020833333343</c:v>
                </c:pt>
                <c:pt idx="32786">
                  <c:v>44149.041666666657</c:v>
                </c:pt>
                <c:pt idx="32787">
                  <c:v>44149.0625</c:v>
                </c:pt>
                <c:pt idx="32788">
                  <c:v>44149.083333333343</c:v>
                </c:pt>
                <c:pt idx="32789">
                  <c:v>44149.104166666657</c:v>
                </c:pt>
                <c:pt idx="32790">
                  <c:v>44149.125</c:v>
                </c:pt>
                <c:pt idx="32791">
                  <c:v>44149.145833333343</c:v>
                </c:pt>
                <c:pt idx="32792">
                  <c:v>44149.166666666657</c:v>
                </c:pt>
                <c:pt idx="32793">
                  <c:v>44149.1875</c:v>
                </c:pt>
                <c:pt idx="32794">
                  <c:v>44149.208333333343</c:v>
                </c:pt>
                <c:pt idx="32795">
                  <c:v>44149.22916666665</c:v>
                </c:pt>
                <c:pt idx="32796">
                  <c:v>44149.25</c:v>
                </c:pt>
                <c:pt idx="32797">
                  <c:v>44149.270833333343</c:v>
                </c:pt>
                <c:pt idx="32798">
                  <c:v>44149.29166666665</c:v>
                </c:pt>
                <c:pt idx="32799">
                  <c:v>44149.3125</c:v>
                </c:pt>
                <c:pt idx="32800">
                  <c:v>44149.333333333343</c:v>
                </c:pt>
                <c:pt idx="32801">
                  <c:v>44149.354166666657</c:v>
                </c:pt>
                <c:pt idx="32802">
                  <c:v>44149.375</c:v>
                </c:pt>
                <c:pt idx="32803">
                  <c:v>44149.395833333343</c:v>
                </c:pt>
                <c:pt idx="32804">
                  <c:v>44149.416666666657</c:v>
                </c:pt>
                <c:pt idx="32805">
                  <c:v>44149.4375</c:v>
                </c:pt>
                <c:pt idx="32806">
                  <c:v>44149.458333333343</c:v>
                </c:pt>
                <c:pt idx="32807">
                  <c:v>44149.479166666657</c:v>
                </c:pt>
                <c:pt idx="32808">
                  <c:v>44149.5</c:v>
                </c:pt>
                <c:pt idx="32809">
                  <c:v>44149.520833333343</c:v>
                </c:pt>
                <c:pt idx="32810">
                  <c:v>44149.541666666657</c:v>
                </c:pt>
                <c:pt idx="32811">
                  <c:v>44149.5625</c:v>
                </c:pt>
                <c:pt idx="32812">
                  <c:v>44149.583333333343</c:v>
                </c:pt>
                <c:pt idx="32813">
                  <c:v>44149.604166666657</c:v>
                </c:pt>
                <c:pt idx="32814">
                  <c:v>44149.625</c:v>
                </c:pt>
                <c:pt idx="32815">
                  <c:v>44149.645833333343</c:v>
                </c:pt>
                <c:pt idx="32816">
                  <c:v>44149.666666666657</c:v>
                </c:pt>
                <c:pt idx="32817">
                  <c:v>44149.6875</c:v>
                </c:pt>
                <c:pt idx="32818">
                  <c:v>44149.708333333343</c:v>
                </c:pt>
                <c:pt idx="32819">
                  <c:v>44149.72916666665</c:v>
                </c:pt>
                <c:pt idx="32820">
                  <c:v>44149.75</c:v>
                </c:pt>
                <c:pt idx="32821">
                  <c:v>44149.770833333343</c:v>
                </c:pt>
                <c:pt idx="32822">
                  <c:v>44149.79166666665</c:v>
                </c:pt>
                <c:pt idx="32823">
                  <c:v>44149.8125</c:v>
                </c:pt>
                <c:pt idx="32824">
                  <c:v>44149.833333333343</c:v>
                </c:pt>
                <c:pt idx="32825">
                  <c:v>44149.854166666657</c:v>
                </c:pt>
                <c:pt idx="32826">
                  <c:v>44149.875</c:v>
                </c:pt>
                <c:pt idx="32827">
                  <c:v>44149.895833333343</c:v>
                </c:pt>
                <c:pt idx="32828">
                  <c:v>44149.916666666657</c:v>
                </c:pt>
                <c:pt idx="32829">
                  <c:v>44149.9375</c:v>
                </c:pt>
                <c:pt idx="32830">
                  <c:v>44149.958333333343</c:v>
                </c:pt>
                <c:pt idx="32831">
                  <c:v>44149.979166666657</c:v>
                </c:pt>
                <c:pt idx="32832">
                  <c:v>44150</c:v>
                </c:pt>
                <c:pt idx="32833">
                  <c:v>44150.020833333343</c:v>
                </c:pt>
                <c:pt idx="32834">
                  <c:v>44150.041666666657</c:v>
                </c:pt>
                <c:pt idx="32835">
                  <c:v>44150.0625</c:v>
                </c:pt>
                <c:pt idx="32836">
                  <c:v>44150.083333333343</c:v>
                </c:pt>
                <c:pt idx="32837">
                  <c:v>44150.104166666657</c:v>
                </c:pt>
                <c:pt idx="32838">
                  <c:v>44150.125</c:v>
                </c:pt>
                <c:pt idx="32839">
                  <c:v>44150.145833333343</c:v>
                </c:pt>
                <c:pt idx="32840">
                  <c:v>44150.166666666657</c:v>
                </c:pt>
                <c:pt idx="32841">
                  <c:v>44150.1875</c:v>
                </c:pt>
                <c:pt idx="32842">
                  <c:v>44150.208333333343</c:v>
                </c:pt>
                <c:pt idx="32843">
                  <c:v>44150.22916666665</c:v>
                </c:pt>
                <c:pt idx="32844">
                  <c:v>44150.25</c:v>
                </c:pt>
                <c:pt idx="32845">
                  <c:v>44150.270833333343</c:v>
                </c:pt>
                <c:pt idx="32846">
                  <c:v>44150.29166666665</c:v>
                </c:pt>
                <c:pt idx="32847">
                  <c:v>44150.3125</c:v>
                </c:pt>
                <c:pt idx="32848">
                  <c:v>44150.333333333343</c:v>
                </c:pt>
                <c:pt idx="32849">
                  <c:v>44150.354166666657</c:v>
                </c:pt>
                <c:pt idx="32850">
                  <c:v>44150.375</c:v>
                </c:pt>
                <c:pt idx="32851">
                  <c:v>44150.395833333343</c:v>
                </c:pt>
                <c:pt idx="32852">
                  <c:v>44150.416666666657</c:v>
                </c:pt>
                <c:pt idx="32853">
                  <c:v>44150.4375</c:v>
                </c:pt>
                <c:pt idx="32854">
                  <c:v>44150.458333333343</c:v>
                </c:pt>
                <c:pt idx="32855">
                  <c:v>44150.479166666657</c:v>
                </c:pt>
                <c:pt idx="32856">
                  <c:v>44150.5</c:v>
                </c:pt>
                <c:pt idx="32857">
                  <c:v>44150.520833333343</c:v>
                </c:pt>
                <c:pt idx="32858">
                  <c:v>44150.541666666657</c:v>
                </c:pt>
                <c:pt idx="32859">
                  <c:v>44150.5625</c:v>
                </c:pt>
                <c:pt idx="32860">
                  <c:v>44150.583333333343</c:v>
                </c:pt>
                <c:pt idx="32861">
                  <c:v>44150.604166666657</c:v>
                </c:pt>
                <c:pt idx="32862">
                  <c:v>44150.625</c:v>
                </c:pt>
                <c:pt idx="32863">
                  <c:v>44150.645833333343</c:v>
                </c:pt>
                <c:pt idx="32864">
                  <c:v>44150.666666666657</c:v>
                </c:pt>
                <c:pt idx="32865">
                  <c:v>44150.6875</c:v>
                </c:pt>
                <c:pt idx="32866">
                  <c:v>44150.708333333343</c:v>
                </c:pt>
                <c:pt idx="32867">
                  <c:v>44150.72916666665</c:v>
                </c:pt>
                <c:pt idx="32868">
                  <c:v>44150.75</c:v>
                </c:pt>
                <c:pt idx="32869">
                  <c:v>44150.770833333343</c:v>
                </c:pt>
                <c:pt idx="32870">
                  <c:v>44150.79166666665</c:v>
                </c:pt>
                <c:pt idx="32871">
                  <c:v>44150.8125</c:v>
                </c:pt>
                <c:pt idx="32872">
                  <c:v>44150.833333333343</c:v>
                </c:pt>
                <c:pt idx="32873">
                  <c:v>44150.854166666657</c:v>
                </c:pt>
                <c:pt idx="32874">
                  <c:v>44150.875</c:v>
                </c:pt>
                <c:pt idx="32875">
                  <c:v>44150.895833333343</c:v>
                </c:pt>
                <c:pt idx="32876">
                  <c:v>44150.916666666657</c:v>
                </c:pt>
                <c:pt idx="32877">
                  <c:v>44150.9375</c:v>
                </c:pt>
                <c:pt idx="32878">
                  <c:v>44150.958333333343</c:v>
                </c:pt>
                <c:pt idx="32879">
                  <c:v>44150.979166666657</c:v>
                </c:pt>
                <c:pt idx="32880">
                  <c:v>44151</c:v>
                </c:pt>
                <c:pt idx="32881">
                  <c:v>44151.020833333343</c:v>
                </c:pt>
                <c:pt idx="32882">
                  <c:v>44151.041666666657</c:v>
                </c:pt>
                <c:pt idx="32883">
                  <c:v>44151.0625</c:v>
                </c:pt>
                <c:pt idx="32884">
                  <c:v>44151.083333333343</c:v>
                </c:pt>
                <c:pt idx="32885">
                  <c:v>44151.104166666657</c:v>
                </c:pt>
                <c:pt idx="32886">
                  <c:v>44151.125</c:v>
                </c:pt>
                <c:pt idx="32887">
                  <c:v>44151.145833333343</c:v>
                </c:pt>
                <c:pt idx="32888">
                  <c:v>44151.166666666657</c:v>
                </c:pt>
                <c:pt idx="32889">
                  <c:v>44151.1875</c:v>
                </c:pt>
                <c:pt idx="32890">
                  <c:v>44151.208333333343</c:v>
                </c:pt>
                <c:pt idx="32891">
                  <c:v>44151.22916666665</c:v>
                </c:pt>
                <c:pt idx="32892">
                  <c:v>44151.25</c:v>
                </c:pt>
                <c:pt idx="32893">
                  <c:v>44151.270833333343</c:v>
                </c:pt>
                <c:pt idx="32894">
                  <c:v>44151.29166666665</c:v>
                </c:pt>
                <c:pt idx="32895">
                  <c:v>44151.3125</c:v>
                </c:pt>
                <c:pt idx="32896">
                  <c:v>44151.333333333343</c:v>
                </c:pt>
                <c:pt idx="32897">
                  <c:v>44151.354166666657</c:v>
                </c:pt>
                <c:pt idx="32898">
                  <c:v>44151.375</c:v>
                </c:pt>
                <c:pt idx="32899">
                  <c:v>44151.395833333343</c:v>
                </c:pt>
                <c:pt idx="32900">
                  <c:v>44151.416666666657</c:v>
                </c:pt>
                <c:pt idx="32901">
                  <c:v>44151.4375</c:v>
                </c:pt>
                <c:pt idx="32902">
                  <c:v>44151.458333333343</c:v>
                </c:pt>
                <c:pt idx="32903">
                  <c:v>44151.479166666657</c:v>
                </c:pt>
                <c:pt idx="32904">
                  <c:v>44151.5</c:v>
                </c:pt>
                <c:pt idx="32905">
                  <c:v>44151.520833333343</c:v>
                </c:pt>
                <c:pt idx="32906">
                  <c:v>44151.541666666657</c:v>
                </c:pt>
                <c:pt idx="32907">
                  <c:v>44151.5625</c:v>
                </c:pt>
                <c:pt idx="32908">
                  <c:v>44151.583333333343</c:v>
                </c:pt>
                <c:pt idx="32909">
                  <c:v>44151.604166666657</c:v>
                </c:pt>
                <c:pt idx="32910">
                  <c:v>44151.625</c:v>
                </c:pt>
                <c:pt idx="32911">
                  <c:v>44151.645833333343</c:v>
                </c:pt>
                <c:pt idx="32912">
                  <c:v>44151.666666666657</c:v>
                </c:pt>
                <c:pt idx="32913">
                  <c:v>44151.6875</c:v>
                </c:pt>
                <c:pt idx="32914">
                  <c:v>44151.708333333343</c:v>
                </c:pt>
                <c:pt idx="32915">
                  <c:v>44151.72916666665</c:v>
                </c:pt>
                <c:pt idx="32916">
                  <c:v>44151.75</c:v>
                </c:pt>
                <c:pt idx="32917">
                  <c:v>44151.770833333343</c:v>
                </c:pt>
                <c:pt idx="32918">
                  <c:v>44151.79166666665</c:v>
                </c:pt>
                <c:pt idx="32919">
                  <c:v>44151.8125</c:v>
                </c:pt>
                <c:pt idx="32920">
                  <c:v>44151.833333333343</c:v>
                </c:pt>
                <c:pt idx="32921">
                  <c:v>44151.854166666657</c:v>
                </c:pt>
                <c:pt idx="32922">
                  <c:v>44151.875</c:v>
                </c:pt>
                <c:pt idx="32923">
                  <c:v>44151.895833333343</c:v>
                </c:pt>
                <c:pt idx="32924">
                  <c:v>44151.916666666657</c:v>
                </c:pt>
                <c:pt idx="32925">
                  <c:v>44151.9375</c:v>
                </c:pt>
                <c:pt idx="32926">
                  <c:v>44151.958333333343</c:v>
                </c:pt>
                <c:pt idx="32927">
                  <c:v>44151.979166666657</c:v>
                </c:pt>
                <c:pt idx="32928">
                  <c:v>44152</c:v>
                </c:pt>
                <c:pt idx="32929">
                  <c:v>44152.020833333343</c:v>
                </c:pt>
                <c:pt idx="32930">
                  <c:v>44152.041666666657</c:v>
                </c:pt>
                <c:pt idx="32931">
                  <c:v>44152.0625</c:v>
                </c:pt>
                <c:pt idx="32932">
                  <c:v>44152.083333333343</c:v>
                </c:pt>
                <c:pt idx="32933">
                  <c:v>44152.104166666657</c:v>
                </c:pt>
                <c:pt idx="32934">
                  <c:v>44152.125</c:v>
                </c:pt>
                <c:pt idx="32935">
                  <c:v>44152.145833333343</c:v>
                </c:pt>
                <c:pt idx="32936">
                  <c:v>44152.166666666657</c:v>
                </c:pt>
                <c:pt idx="32937">
                  <c:v>44152.1875</c:v>
                </c:pt>
                <c:pt idx="32938">
                  <c:v>44152.208333333343</c:v>
                </c:pt>
                <c:pt idx="32939">
                  <c:v>44152.22916666665</c:v>
                </c:pt>
                <c:pt idx="32940">
                  <c:v>44152.25</c:v>
                </c:pt>
                <c:pt idx="32941">
                  <c:v>44152.270833333343</c:v>
                </c:pt>
                <c:pt idx="32942">
                  <c:v>44152.29166666665</c:v>
                </c:pt>
                <c:pt idx="32943">
                  <c:v>44152.3125</c:v>
                </c:pt>
                <c:pt idx="32944">
                  <c:v>44152.333333333343</c:v>
                </c:pt>
                <c:pt idx="32945">
                  <c:v>44152.354166666657</c:v>
                </c:pt>
                <c:pt idx="32946">
                  <c:v>44152.375</c:v>
                </c:pt>
                <c:pt idx="32947">
                  <c:v>44152.395833333343</c:v>
                </c:pt>
                <c:pt idx="32948">
                  <c:v>44152.416666666657</c:v>
                </c:pt>
                <c:pt idx="32949">
                  <c:v>44152.4375</c:v>
                </c:pt>
                <c:pt idx="32950">
                  <c:v>44152.458333333343</c:v>
                </c:pt>
                <c:pt idx="32951">
                  <c:v>44152.479166666657</c:v>
                </c:pt>
                <c:pt idx="32952">
                  <c:v>44152.5</c:v>
                </c:pt>
                <c:pt idx="32953">
                  <c:v>44152.520833333343</c:v>
                </c:pt>
                <c:pt idx="32954">
                  <c:v>44152.541666666657</c:v>
                </c:pt>
                <c:pt idx="32955">
                  <c:v>44152.5625</c:v>
                </c:pt>
                <c:pt idx="32956">
                  <c:v>44152.583333333343</c:v>
                </c:pt>
                <c:pt idx="32957">
                  <c:v>44152.604166666657</c:v>
                </c:pt>
                <c:pt idx="32958">
                  <c:v>44152.625</c:v>
                </c:pt>
                <c:pt idx="32959">
                  <c:v>44152.645833333343</c:v>
                </c:pt>
                <c:pt idx="32960">
                  <c:v>44152.666666666657</c:v>
                </c:pt>
                <c:pt idx="32961">
                  <c:v>44152.6875</c:v>
                </c:pt>
                <c:pt idx="32962">
                  <c:v>44152.708333333343</c:v>
                </c:pt>
                <c:pt idx="32963">
                  <c:v>44152.72916666665</c:v>
                </c:pt>
                <c:pt idx="32964">
                  <c:v>44152.75</c:v>
                </c:pt>
                <c:pt idx="32965">
                  <c:v>44152.770833333343</c:v>
                </c:pt>
                <c:pt idx="32966">
                  <c:v>44152.79166666665</c:v>
                </c:pt>
                <c:pt idx="32967">
                  <c:v>44152.8125</c:v>
                </c:pt>
                <c:pt idx="32968">
                  <c:v>44152.833333333343</c:v>
                </c:pt>
                <c:pt idx="32969">
                  <c:v>44152.854166666657</c:v>
                </c:pt>
                <c:pt idx="32970">
                  <c:v>44152.875</c:v>
                </c:pt>
                <c:pt idx="32971">
                  <c:v>44152.895833333343</c:v>
                </c:pt>
                <c:pt idx="32972">
                  <c:v>44152.916666666657</c:v>
                </c:pt>
                <c:pt idx="32973">
                  <c:v>44152.9375</c:v>
                </c:pt>
                <c:pt idx="32974">
                  <c:v>44152.958333333343</c:v>
                </c:pt>
                <c:pt idx="32975">
                  <c:v>44152.979166666657</c:v>
                </c:pt>
                <c:pt idx="32976">
                  <c:v>44153</c:v>
                </c:pt>
                <c:pt idx="32977">
                  <c:v>44153.020833333343</c:v>
                </c:pt>
                <c:pt idx="32978">
                  <c:v>44153.041666666657</c:v>
                </c:pt>
                <c:pt idx="32979">
                  <c:v>44153.0625</c:v>
                </c:pt>
                <c:pt idx="32980">
                  <c:v>44153.083333333343</c:v>
                </c:pt>
                <c:pt idx="32981">
                  <c:v>44153.104166666657</c:v>
                </c:pt>
                <c:pt idx="32982">
                  <c:v>44153.125</c:v>
                </c:pt>
                <c:pt idx="32983">
                  <c:v>44153.145833333343</c:v>
                </c:pt>
                <c:pt idx="32984">
                  <c:v>44153.166666666657</c:v>
                </c:pt>
                <c:pt idx="32985">
                  <c:v>44153.1875</c:v>
                </c:pt>
                <c:pt idx="32986">
                  <c:v>44153.208333333343</c:v>
                </c:pt>
                <c:pt idx="32987">
                  <c:v>44153.22916666665</c:v>
                </c:pt>
                <c:pt idx="32988">
                  <c:v>44153.25</c:v>
                </c:pt>
                <c:pt idx="32989">
                  <c:v>44153.270833333343</c:v>
                </c:pt>
                <c:pt idx="32990">
                  <c:v>44153.29166666665</c:v>
                </c:pt>
                <c:pt idx="32991">
                  <c:v>44153.3125</c:v>
                </c:pt>
                <c:pt idx="32992">
                  <c:v>44153.333333333343</c:v>
                </c:pt>
                <c:pt idx="32993">
                  <c:v>44153.354166666657</c:v>
                </c:pt>
                <c:pt idx="32994">
                  <c:v>44153.375</c:v>
                </c:pt>
                <c:pt idx="32995">
                  <c:v>44153.395833333343</c:v>
                </c:pt>
                <c:pt idx="32996">
                  <c:v>44153.416666666657</c:v>
                </c:pt>
                <c:pt idx="32997">
                  <c:v>44153.4375</c:v>
                </c:pt>
                <c:pt idx="32998">
                  <c:v>44153.458333333343</c:v>
                </c:pt>
                <c:pt idx="32999">
                  <c:v>44153.479166666657</c:v>
                </c:pt>
                <c:pt idx="33000">
                  <c:v>44153.5</c:v>
                </c:pt>
                <c:pt idx="33001">
                  <c:v>44153.520833333343</c:v>
                </c:pt>
                <c:pt idx="33002">
                  <c:v>44153.541666666657</c:v>
                </c:pt>
                <c:pt idx="33003">
                  <c:v>44153.5625</c:v>
                </c:pt>
                <c:pt idx="33004">
                  <c:v>44153.583333333343</c:v>
                </c:pt>
                <c:pt idx="33005">
                  <c:v>44153.604166666657</c:v>
                </c:pt>
                <c:pt idx="33006">
                  <c:v>44153.625</c:v>
                </c:pt>
                <c:pt idx="33007">
                  <c:v>44153.645833333343</c:v>
                </c:pt>
                <c:pt idx="33008">
                  <c:v>44153.666666666657</c:v>
                </c:pt>
                <c:pt idx="33009">
                  <c:v>44153.6875</c:v>
                </c:pt>
                <c:pt idx="33010">
                  <c:v>44153.708333333343</c:v>
                </c:pt>
                <c:pt idx="33011">
                  <c:v>44153.72916666665</c:v>
                </c:pt>
                <c:pt idx="33012">
                  <c:v>44153.75</c:v>
                </c:pt>
                <c:pt idx="33013">
                  <c:v>44153.770833333343</c:v>
                </c:pt>
                <c:pt idx="33014">
                  <c:v>44153.79166666665</c:v>
                </c:pt>
                <c:pt idx="33015">
                  <c:v>44153.8125</c:v>
                </c:pt>
                <c:pt idx="33016">
                  <c:v>44153.833333333343</c:v>
                </c:pt>
                <c:pt idx="33017">
                  <c:v>44153.854166666657</c:v>
                </c:pt>
                <c:pt idx="33018">
                  <c:v>44153.875</c:v>
                </c:pt>
                <c:pt idx="33019">
                  <c:v>44153.895833333343</c:v>
                </c:pt>
                <c:pt idx="33020">
                  <c:v>44153.916666666657</c:v>
                </c:pt>
                <c:pt idx="33021">
                  <c:v>44153.9375</c:v>
                </c:pt>
                <c:pt idx="33022">
                  <c:v>44153.958333333343</c:v>
                </c:pt>
                <c:pt idx="33023">
                  <c:v>44153.979166666657</c:v>
                </c:pt>
                <c:pt idx="33024">
                  <c:v>44154</c:v>
                </c:pt>
                <c:pt idx="33025">
                  <c:v>44154.020833333343</c:v>
                </c:pt>
                <c:pt idx="33026">
                  <c:v>44154.041666666657</c:v>
                </c:pt>
                <c:pt idx="33027">
                  <c:v>44154.0625</c:v>
                </c:pt>
                <c:pt idx="33028">
                  <c:v>44154.083333333343</c:v>
                </c:pt>
                <c:pt idx="33029">
                  <c:v>44154.104166666657</c:v>
                </c:pt>
                <c:pt idx="33030">
                  <c:v>44154.125</c:v>
                </c:pt>
                <c:pt idx="33031">
                  <c:v>44154.145833333343</c:v>
                </c:pt>
                <c:pt idx="33032">
                  <c:v>44154.166666666657</c:v>
                </c:pt>
                <c:pt idx="33033">
                  <c:v>44154.1875</c:v>
                </c:pt>
                <c:pt idx="33034">
                  <c:v>44154.208333333343</c:v>
                </c:pt>
                <c:pt idx="33035">
                  <c:v>44154.22916666665</c:v>
                </c:pt>
                <c:pt idx="33036">
                  <c:v>44154.25</c:v>
                </c:pt>
                <c:pt idx="33037">
                  <c:v>44154.270833333343</c:v>
                </c:pt>
                <c:pt idx="33038">
                  <c:v>44154.29166666665</c:v>
                </c:pt>
                <c:pt idx="33039">
                  <c:v>44154.3125</c:v>
                </c:pt>
                <c:pt idx="33040">
                  <c:v>44154.333333333343</c:v>
                </c:pt>
                <c:pt idx="33041">
                  <c:v>44154.354166666657</c:v>
                </c:pt>
                <c:pt idx="33042">
                  <c:v>44154.375</c:v>
                </c:pt>
                <c:pt idx="33043">
                  <c:v>44154.395833333343</c:v>
                </c:pt>
                <c:pt idx="33044">
                  <c:v>44154.416666666657</c:v>
                </c:pt>
                <c:pt idx="33045">
                  <c:v>44154.4375</c:v>
                </c:pt>
                <c:pt idx="33046">
                  <c:v>44154.458333333343</c:v>
                </c:pt>
                <c:pt idx="33047">
                  <c:v>44154.479166666657</c:v>
                </c:pt>
                <c:pt idx="33048">
                  <c:v>44154.5</c:v>
                </c:pt>
                <c:pt idx="33049">
                  <c:v>44154.520833333343</c:v>
                </c:pt>
                <c:pt idx="33050">
                  <c:v>44154.541666666657</c:v>
                </c:pt>
                <c:pt idx="33051">
                  <c:v>44154.5625</c:v>
                </c:pt>
                <c:pt idx="33052">
                  <c:v>44154.583333333343</c:v>
                </c:pt>
                <c:pt idx="33053">
                  <c:v>44154.604166666657</c:v>
                </c:pt>
                <c:pt idx="33054">
                  <c:v>44154.625</c:v>
                </c:pt>
                <c:pt idx="33055">
                  <c:v>44154.645833333343</c:v>
                </c:pt>
                <c:pt idx="33056">
                  <c:v>44154.666666666657</c:v>
                </c:pt>
                <c:pt idx="33057">
                  <c:v>44154.6875</c:v>
                </c:pt>
                <c:pt idx="33058">
                  <c:v>44154.708333333343</c:v>
                </c:pt>
                <c:pt idx="33059">
                  <c:v>44154.72916666665</c:v>
                </c:pt>
                <c:pt idx="33060">
                  <c:v>44154.75</c:v>
                </c:pt>
                <c:pt idx="33061">
                  <c:v>44154.770833333343</c:v>
                </c:pt>
                <c:pt idx="33062">
                  <c:v>44154.79166666665</c:v>
                </c:pt>
                <c:pt idx="33063">
                  <c:v>44154.8125</c:v>
                </c:pt>
                <c:pt idx="33064">
                  <c:v>44154.833333333343</c:v>
                </c:pt>
                <c:pt idx="33065">
                  <c:v>44154.854166666657</c:v>
                </c:pt>
                <c:pt idx="33066">
                  <c:v>44154.875</c:v>
                </c:pt>
                <c:pt idx="33067">
                  <c:v>44154.895833333343</c:v>
                </c:pt>
                <c:pt idx="33068">
                  <c:v>44154.916666666657</c:v>
                </c:pt>
                <c:pt idx="33069">
                  <c:v>44154.9375</c:v>
                </c:pt>
                <c:pt idx="33070">
                  <c:v>44154.958333333343</c:v>
                </c:pt>
                <c:pt idx="33071">
                  <c:v>44154.979166666657</c:v>
                </c:pt>
                <c:pt idx="33072">
                  <c:v>44155</c:v>
                </c:pt>
                <c:pt idx="33073">
                  <c:v>44155.020833333343</c:v>
                </c:pt>
                <c:pt idx="33074">
                  <c:v>44155.041666666657</c:v>
                </c:pt>
                <c:pt idx="33075">
                  <c:v>44155.0625</c:v>
                </c:pt>
                <c:pt idx="33076">
                  <c:v>44155.083333333343</c:v>
                </c:pt>
                <c:pt idx="33077">
                  <c:v>44155.104166666657</c:v>
                </c:pt>
                <c:pt idx="33078">
                  <c:v>44155.125</c:v>
                </c:pt>
                <c:pt idx="33079">
                  <c:v>44155.145833333343</c:v>
                </c:pt>
                <c:pt idx="33080">
                  <c:v>44155.166666666657</c:v>
                </c:pt>
                <c:pt idx="33081">
                  <c:v>44155.1875</c:v>
                </c:pt>
                <c:pt idx="33082">
                  <c:v>44155.208333333343</c:v>
                </c:pt>
                <c:pt idx="33083">
                  <c:v>44155.22916666665</c:v>
                </c:pt>
                <c:pt idx="33084">
                  <c:v>44155.25</c:v>
                </c:pt>
                <c:pt idx="33085">
                  <c:v>44155.270833333343</c:v>
                </c:pt>
                <c:pt idx="33086">
                  <c:v>44155.29166666665</c:v>
                </c:pt>
                <c:pt idx="33087">
                  <c:v>44155.3125</c:v>
                </c:pt>
                <c:pt idx="33088">
                  <c:v>44155.333333333343</c:v>
                </c:pt>
                <c:pt idx="33089">
                  <c:v>44155.354166666657</c:v>
                </c:pt>
                <c:pt idx="33090">
                  <c:v>44155.375</c:v>
                </c:pt>
                <c:pt idx="33091">
                  <c:v>44155.395833333343</c:v>
                </c:pt>
                <c:pt idx="33092">
                  <c:v>44155.416666666657</c:v>
                </c:pt>
                <c:pt idx="33093">
                  <c:v>44155.4375</c:v>
                </c:pt>
                <c:pt idx="33094">
                  <c:v>44155.458333333343</c:v>
                </c:pt>
                <c:pt idx="33095">
                  <c:v>44155.479166666657</c:v>
                </c:pt>
                <c:pt idx="33096">
                  <c:v>44155.5</c:v>
                </c:pt>
                <c:pt idx="33097">
                  <c:v>44155.520833333343</c:v>
                </c:pt>
                <c:pt idx="33098">
                  <c:v>44155.541666666657</c:v>
                </c:pt>
                <c:pt idx="33099">
                  <c:v>44155.5625</c:v>
                </c:pt>
                <c:pt idx="33100">
                  <c:v>44155.583333333343</c:v>
                </c:pt>
                <c:pt idx="33101">
                  <c:v>44155.604166666657</c:v>
                </c:pt>
                <c:pt idx="33102">
                  <c:v>44155.625</c:v>
                </c:pt>
                <c:pt idx="33103">
                  <c:v>44155.645833333343</c:v>
                </c:pt>
                <c:pt idx="33104">
                  <c:v>44155.666666666657</c:v>
                </c:pt>
                <c:pt idx="33105">
                  <c:v>44155.6875</c:v>
                </c:pt>
                <c:pt idx="33106">
                  <c:v>44155.708333333343</c:v>
                </c:pt>
                <c:pt idx="33107">
                  <c:v>44155.72916666665</c:v>
                </c:pt>
                <c:pt idx="33108">
                  <c:v>44155.75</c:v>
                </c:pt>
                <c:pt idx="33109">
                  <c:v>44155.770833333343</c:v>
                </c:pt>
                <c:pt idx="33110">
                  <c:v>44155.79166666665</c:v>
                </c:pt>
                <c:pt idx="33111">
                  <c:v>44155.8125</c:v>
                </c:pt>
                <c:pt idx="33112">
                  <c:v>44155.833333333343</c:v>
                </c:pt>
                <c:pt idx="33113">
                  <c:v>44155.854166666657</c:v>
                </c:pt>
                <c:pt idx="33114">
                  <c:v>44155.875</c:v>
                </c:pt>
                <c:pt idx="33115">
                  <c:v>44155.895833333343</c:v>
                </c:pt>
                <c:pt idx="33116">
                  <c:v>44155.916666666657</c:v>
                </c:pt>
                <c:pt idx="33117">
                  <c:v>44155.9375</c:v>
                </c:pt>
                <c:pt idx="33118">
                  <c:v>44155.958333333343</c:v>
                </c:pt>
                <c:pt idx="33119">
                  <c:v>44155.979166666657</c:v>
                </c:pt>
                <c:pt idx="33120">
                  <c:v>44156</c:v>
                </c:pt>
                <c:pt idx="33121">
                  <c:v>44156.020833333343</c:v>
                </c:pt>
                <c:pt idx="33122">
                  <c:v>44156.041666666657</c:v>
                </c:pt>
                <c:pt idx="33123">
                  <c:v>44156.0625</c:v>
                </c:pt>
                <c:pt idx="33124">
                  <c:v>44156.083333333343</c:v>
                </c:pt>
                <c:pt idx="33125">
                  <c:v>44156.104166666657</c:v>
                </c:pt>
                <c:pt idx="33126">
                  <c:v>44156.125</c:v>
                </c:pt>
                <c:pt idx="33127">
                  <c:v>44156.145833333343</c:v>
                </c:pt>
                <c:pt idx="33128">
                  <c:v>44156.166666666657</c:v>
                </c:pt>
                <c:pt idx="33129">
                  <c:v>44156.1875</c:v>
                </c:pt>
                <c:pt idx="33130">
                  <c:v>44156.208333333343</c:v>
                </c:pt>
                <c:pt idx="33131">
                  <c:v>44156.22916666665</c:v>
                </c:pt>
                <c:pt idx="33132">
                  <c:v>44156.25</c:v>
                </c:pt>
                <c:pt idx="33133">
                  <c:v>44156.270833333343</c:v>
                </c:pt>
                <c:pt idx="33134">
                  <c:v>44156.29166666665</c:v>
                </c:pt>
                <c:pt idx="33135">
                  <c:v>44156.3125</c:v>
                </c:pt>
                <c:pt idx="33136">
                  <c:v>44156.333333333343</c:v>
                </c:pt>
                <c:pt idx="33137">
                  <c:v>44156.354166666657</c:v>
                </c:pt>
                <c:pt idx="33138">
                  <c:v>44156.375</c:v>
                </c:pt>
                <c:pt idx="33139">
                  <c:v>44156.395833333343</c:v>
                </c:pt>
                <c:pt idx="33140">
                  <c:v>44156.416666666657</c:v>
                </c:pt>
                <c:pt idx="33141">
                  <c:v>44156.4375</c:v>
                </c:pt>
                <c:pt idx="33142">
                  <c:v>44156.458333333343</c:v>
                </c:pt>
                <c:pt idx="33143">
                  <c:v>44156.479166666657</c:v>
                </c:pt>
                <c:pt idx="33144">
                  <c:v>44156.5</c:v>
                </c:pt>
                <c:pt idx="33145">
                  <c:v>44156.520833333343</c:v>
                </c:pt>
                <c:pt idx="33146">
                  <c:v>44156.541666666657</c:v>
                </c:pt>
                <c:pt idx="33147">
                  <c:v>44156.5625</c:v>
                </c:pt>
                <c:pt idx="33148">
                  <c:v>44156.583333333343</c:v>
                </c:pt>
                <c:pt idx="33149">
                  <c:v>44156.604166666657</c:v>
                </c:pt>
                <c:pt idx="33150">
                  <c:v>44156.625</c:v>
                </c:pt>
                <c:pt idx="33151">
                  <c:v>44156.645833333343</c:v>
                </c:pt>
                <c:pt idx="33152">
                  <c:v>44156.666666666657</c:v>
                </c:pt>
                <c:pt idx="33153">
                  <c:v>44156.6875</c:v>
                </c:pt>
                <c:pt idx="33154">
                  <c:v>44156.708333333343</c:v>
                </c:pt>
                <c:pt idx="33155">
                  <c:v>44156.72916666665</c:v>
                </c:pt>
                <c:pt idx="33156">
                  <c:v>44156.75</c:v>
                </c:pt>
                <c:pt idx="33157">
                  <c:v>44156.770833333343</c:v>
                </c:pt>
                <c:pt idx="33158">
                  <c:v>44156.79166666665</c:v>
                </c:pt>
                <c:pt idx="33159">
                  <c:v>44156.8125</c:v>
                </c:pt>
                <c:pt idx="33160">
                  <c:v>44156.833333333343</c:v>
                </c:pt>
                <c:pt idx="33161">
                  <c:v>44156.854166666657</c:v>
                </c:pt>
                <c:pt idx="33162">
                  <c:v>44156.875</c:v>
                </c:pt>
                <c:pt idx="33163">
                  <c:v>44156.895833333343</c:v>
                </c:pt>
                <c:pt idx="33164">
                  <c:v>44156.916666666657</c:v>
                </c:pt>
                <c:pt idx="33165">
                  <c:v>44156.9375</c:v>
                </c:pt>
                <c:pt idx="33166">
                  <c:v>44156.958333333343</c:v>
                </c:pt>
                <c:pt idx="33167">
                  <c:v>44156.979166666657</c:v>
                </c:pt>
                <c:pt idx="33168">
                  <c:v>44157</c:v>
                </c:pt>
                <c:pt idx="33169">
                  <c:v>44157.020833333343</c:v>
                </c:pt>
                <c:pt idx="33170">
                  <c:v>44157.041666666657</c:v>
                </c:pt>
                <c:pt idx="33171">
                  <c:v>44157.0625</c:v>
                </c:pt>
                <c:pt idx="33172">
                  <c:v>44157.083333333343</c:v>
                </c:pt>
                <c:pt idx="33173">
                  <c:v>44157.104166666657</c:v>
                </c:pt>
                <c:pt idx="33174">
                  <c:v>44157.125</c:v>
                </c:pt>
                <c:pt idx="33175">
                  <c:v>44157.145833333343</c:v>
                </c:pt>
                <c:pt idx="33176">
                  <c:v>44157.166666666657</c:v>
                </c:pt>
                <c:pt idx="33177">
                  <c:v>44157.1875</c:v>
                </c:pt>
                <c:pt idx="33178">
                  <c:v>44157.208333333343</c:v>
                </c:pt>
                <c:pt idx="33179">
                  <c:v>44157.22916666665</c:v>
                </c:pt>
                <c:pt idx="33180">
                  <c:v>44157.25</c:v>
                </c:pt>
                <c:pt idx="33181">
                  <c:v>44157.270833333343</c:v>
                </c:pt>
                <c:pt idx="33182">
                  <c:v>44157.29166666665</c:v>
                </c:pt>
                <c:pt idx="33183">
                  <c:v>44157.3125</c:v>
                </c:pt>
                <c:pt idx="33184">
                  <c:v>44157.333333333343</c:v>
                </c:pt>
                <c:pt idx="33185">
                  <c:v>44157.354166666657</c:v>
                </c:pt>
                <c:pt idx="33186">
                  <c:v>44157.375</c:v>
                </c:pt>
                <c:pt idx="33187">
                  <c:v>44157.395833333343</c:v>
                </c:pt>
                <c:pt idx="33188">
                  <c:v>44157.416666666657</c:v>
                </c:pt>
                <c:pt idx="33189">
                  <c:v>44157.4375</c:v>
                </c:pt>
                <c:pt idx="33190">
                  <c:v>44157.458333333343</c:v>
                </c:pt>
                <c:pt idx="33191">
                  <c:v>44157.479166666657</c:v>
                </c:pt>
                <c:pt idx="33192">
                  <c:v>44157.5</c:v>
                </c:pt>
                <c:pt idx="33193">
                  <c:v>44157.520833333343</c:v>
                </c:pt>
                <c:pt idx="33194">
                  <c:v>44157.541666666657</c:v>
                </c:pt>
                <c:pt idx="33195">
                  <c:v>44157.5625</c:v>
                </c:pt>
                <c:pt idx="33196">
                  <c:v>44157.583333333343</c:v>
                </c:pt>
                <c:pt idx="33197">
                  <c:v>44157.604166666657</c:v>
                </c:pt>
                <c:pt idx="33198">
                  <c:v>44157.625</c:v>
                </c:pt>
                <c:pt idx="33199">
                  <c:v>44157.645833333343</c:v>
                </c:pt>
                <c:pt idx="33200">
                  <c:v>44157.666666666657</c:v>
                </c:pt>
                <c:pt idx="33201">
                  <c:v>44157.6875</c:v>
                </c:pt>
                <c:pt idx="33202">
                  <c:v>44157.708333333343</c:v>
                </c:pt>
                <c:pt idx="33203">
                  <c:v>44157.72916666665</c:v>
                </c:pt>
                <c:pt idx="33204">
                  <c:v>44157.75</c:v>
                </c:pt>
                <c:pt idx="33205">
                  <c:v>44157.770833333343</c:v>
                </c:pt>
                <c:pt idx="33206">
                  <c:v>44157.79166666665</c:v>
                </c:pt>
                <c:pt idx="33207">
                  <c:v>44157.8125</c:v>
                </c:pt>
                <c:pt idx="33208">
                  <c:v>44157.833333333343</c:v>
                </c:pt>
                <c:pt idx="33209">
                  <c:v>44157.854166666657</c:v>
                </c:pt>
                <c:pt idx="33210">
                  <c:v>44157.875</c:v>
                </c:pt>
                <c:pt idx="33211">
                  <c:v>44157.895833333343</c:v>
                </c:pt>
                <c:pt idx="33212">
                  <c:v>44157.916666666657</c:v>
                </c:pt>
                <c:pt idx="33213">
                  <c:v>44157.9375</c:v>
                </c:pt>
                <c:pt idx="33214">
                  <c:v>44157.958333333343</c:v>
                </c:pt>
                <c:pt idx="33215">
                  <c:v>44157.979166666657</c:v>
                </c:pt>
                <c:pt idx="33216">
                  <c:v>44158</c:v>
                </c:pt>
                <c:pt idx="33217">
                  <c:v>44158.020833333343</c:v>
                </c:pt>
                <c:pt idx="33218">
                  <c:v>44158.041666666657</c:v>
                </c:pt>
                <c:pt idx="33219">
                  <c:v>44158.0625</c:v>
                </c:pt>
                <c:pt idx="33220">
                  <c:v>44158.083333333343</c:v>
                </c:pt>
                <c:pt idx="33221">
                  <c:v>44158.104166666657</c:v>
                </c:pt>
                <c:pt idx="33222">
                  <c:v>44158.125</c:v>
                </c:pt>
                <c:pt idx="33223">
                  <c:v>44158.145833333343</c:v>
                </c:pt>
                <c:pt idx="33224">
                  <c:v>44158.166666666657</c:v>
                </c:pt>
                <c:pt idx="33225">
                  <c:v>44158.1875</c:v>
                </c:pt>
                <c:pt idx="33226">
                  <c:v>44158.208333333343</c:v>
                </c:pt>
                <c:pt idx="33227">
                  <c:v>44158.22916666665</c:v>
                </c:pt>
                <c:pt idx="33228">
                  <c:v>44158.25</c:v>
                </c:pt>
                <c:pt idx="33229">
                  <c:v>44158.270833333343</c:v>
                </c:pt>
                <c:pt idx="33230">
                  <c:v>44158.29166666665</c:v>
                </c:pt>
                <c:pt idx="33231">
                  <c:v>44158.3125</c:v>
                </c:pt>
                <c:pt idx="33232">
                  <c:v>44158.333333333343</c:v>
                </c:pt>
                <c:pt idx="33233">
                  <c:v>44158.354166666657</c:v>
                </c:pt>
                <c:pt idx="33234">
                  <c:v>44158.375</c:v>
                </c:pt>
                <c:pt idx="33235">
                  <c:v>44158.395833333343</c:v>
                </c:pt>
                <c:pt idx="33236">
                  <c:v>44158.416666666657</c:v>
                </c:pt>
                <c:pt idx="33237">
                  <c:v>44158.4375</c:v>
                </c:pt>
                <c:pt idx="33238">
                  <c:v>44158.458333333343</c:v>
                </c:pt>
                <c:pt idx="33239">
                  <c:v>44158.479166666657</c:v>
                </c:pt>
                <c:pt idx="33240">
                  <c:v>44158.5</c:v>
                </c:pt>
                <c:pt idx="33241">
                  <c:v>44158.520833333343</c:v>
                </c:pt>
                <c:pt idx="33242">
                  <c:v>44158.541666666657</c:v>
                </c:pt>
                <c:pt idx="33243">
                  <c:v>44158.5625</c:v>
                </c:pt>
                <c:pt idx="33244">
                  <c:v>44158.583333333343</c:v>
                </c:pt>
                <c:pt idx="33245">
                  <c:v>44158.604166666657</c:v>
                </c:pt>
                <c:pt idx="33246">
                  <c:v>44158.625</c:v>
                </c:pt>
                <c:pt idx="33247">
                  <c:v>44158.645833333343</c:v>
                </c:pt>
                <c:pt idx="33248">
                  <c:v>44158.666666666657</c:v>
                </c:pt>
                <c:pt idx="33249">
                  <c:v>44158.6875</c:v>
                </c:pt>
                <c:pt idx="33250">
                  <c:v>44158.708333333343</c:v>
                </c:pt>
                <c:pt idx="33251">
                  <c:v>44158.72916666665</c:v>
                </c:pt>
                <c:pt idx="33252">
                  <c:v>44158.75</c:v>
                </c:pt>
                <c:pt idx="33253">
                  <c:v>44158.770833333343</c:v>
                </c:pt>
                <c:pt idx="33254">
                  <c:v>44158.79166666665</c:v>
                </c:pt>
                <c:pt idx="33255">
                  <c:v>44158.8125</c:v>
                </c:pt>
                <c:pt idx="33256">
                  <c:v>44158.833333333343</c:v>
                </c:pt>
                <c:pt idx="33257">
                  <c:v>44158.854166666657</c:v>
                </c:pt>
                <c:pt idx="33258">
                  <c:v>44158.875</c:v>
                </c:pt>
                <c:pt idx="33259">
                  <c:v>44158.895833333343</c:v>
                </c:pt>
                <c:pt idx="33260">
                  <c:v>44158.916666666657</c:v>
                </c:pt>
                <c:pt idx="33261">
                  <c:v>44158.9375</c:v>
                </c:pt>
                <c:pt idx="33262">
                  <c:v>44158.958333333343</c:v>
                </c:pt>
                <c:pt idx="33263">
                  <c:v>44158.979166666657</c:v>
                </c:pt>
                <c:pt idx="33264">
                  <c:v>44159</c:v>
                </c:pt>
                <c:pt idx="33265">
                  <c:v>44159.020833333343</c:v>
                </c:pt>
                <c:pt idx="33266">
                  <c:v>44159.041666666657</c:v>
                </c:pt>
                <c:pt idx="33267">
                  <c:v>44159.0625</c:v>
                </c:pt>
                <c:pt idx="33268">
                  <c:v>44159.083333333343</c:v>
                </c:pt>
                <c:pt idx="33269">
                  <c:v>44159.104166666657</c:v>
                </c:pt>
                <c:pt idx="33270">
                  <c:v>44159.125</c:v>
                </c:pt>
                <c:pt idx="33271">
                  <c:v>44159.145833333343</c:v>
                </c:pt>
                <c:pt idx="33272">
                  <c:v>44159.166666666657</c:v>
                </c:pt>
                <c:pt idx="33273">
                  <c:v>44159.1875</c:v>
                </c:pt>
                <c:pt idx="33274">
                  <c:v>44159.208333333343</c:v>
                </c:pt>
                <c:pt idx="33275">
                  <c:v>44159.22916666665</c:v>
                </c:pt>
                <c:pt idx="33276">
                  <c:v>44159.25</c:v>
                </c:pt>
                <c:pt idx="33277">
                  <c:v>44159.270833333343</c:v>
                </c:pt>
                <c:pt idx="33278">
                  <c:v>44159.29166666665</c:v>
                </c:pt>
                <c:pt idx="33279">
                  <c:v>44159.3125</c:v>
                </c:pt>
                <c:pt idx="33280">
                  <c:v>44159.333333333343</c:v>
                </c:pt>
                <c:pt idx="33281">
                  <c:v>44159.354166666657</c:v>
                </c:pt>
                <c:pt idx="33282">
                  <c:v>44159.375</c:v>
                </c:pt>
                <c:pt idx="33283">
                  <c:v>44159.395833333343</c:v>
                </c:pt>
                <c:pt idx="33284">
                  <c:v>44159.416666666657</c:v>
                </c:pt>
                <c:pt idx="33285">
                  <c:v>44159.4375</c:v>
                </c:pt>
                <c:pt idx="33286">
                  <c:v>44159.458333333343</c:v>
                </c:pt>
                <c:pt idx="33287">
                  <c:v>44159.479166666657</c:v>
                </c:pt>
                <c:pt idx="33288">
                  <c:v>44159.5</c:v>
                </c:pt>
                <c:pt idx="33289">
                  <c:v>44159.520833333343</c:v>
                </c:pt>
                <c:pt idx="33290">
                  <c:v>44159.541666666657</c:v>
                </c:pt>
                <c:pt idx="33291">
                  <c:v>44159.5625</c:v>
                </c:pt>
                <c:pt idx="33292">
                  <c:v>44159.583333333343</c:v>
                </c:pt>
                <c:pt idx="33293">
                  <c:v>44159.604166666657</c:v>
                </c:pt>
                <c:pt idx="33294">
                  <c:v>44159.625</c:v>
                </c:pt>
                <c:pt idx="33295">
                  <c:v>44159.645833333343</c:v>
                </c:pt>
                <c:pt idx="33296">
                  <c:v>44159.666666666657</c:v>
                </c:pt>
                <c:pt idx="33297">
                  <c:v>44159.6875</c:v>
                </c:pt>
                <c:pt idx="33298">
                  <c:v>44159.708333333343</c:v>
                </c:pt>
                <c:pt idx="33299">
                  <c:v>44159.72916666665</c:v>
                </c:pt>
                <c:pt idx="33300">
                  <c:v>44159.75</c:v>
                </c:pt>
                <c:pt idx="33301">
                  <c:v>44159.770833333343</c:v>
                </c:pt>
                <c:pt idx="33302">
                  <c:v>44159.79166666665</c:v>
                </c:pt>
                <c:pt idx="33303">
                  <c:v>44159.8125</c:v>
                </c:pt>
                <c:pt idx="33304">
                  <c:v>44159.833333333343</c:v>
                </c:pt>
                <c:pt idx="33305">
                  <c:v>44159.854166666657</c:v>
                </c:pt>
                <c:pt idx="33306">
                  <c:v>44159.875</c:v>
                </c:pt>
                <c:pt idx="33307">
                  <c:v>44159.895833333343</c:v>
                </c:pt>
                <c:pt idx="33308">
                  <c:v>44159.916666666657</c:v>
                </c:pt>
                <c:pt idx="33309">
                  <c:v>44159.9375</c:v>
                </c:pt>
                <c:pt idx="33310">
                  <c:v>44159.958333333343</c:v>
                </c:pt>
                <c:pt idx="33311">
                  <c:v>44159.979166666657</c:v>
                </c:pt>
                <c:pt idx="33312">
                  <c:v>44160</c:v>
                </c:pt>
                <c:pt idx="33313">
                  <c:v>44160.020833333343</c:v>
                </c:pt>
                <c:pt idx="33314">
                  <c:v>44160.041666666657</c:v>
                </c:pt>
                <c:pt idx="33315">
                  <c:v>44160.0625</c:v>
                </c:pt>
                <c:pt idx="33316">
                  <c:v>44160.083333333343</c:v>
                </c:pt>
                <c:pt idx="33317">
                  <c:v>44160.104166666657</c:v>
                </c:pt>
                <c:pt idx="33318">
                  <c:v>44160.125</c:v>
                </c:pt>
                <c:pt idx="33319">
                  <c:v>44160.145833333343</c:v>
                </c:pt>
                <c:pt idx="33320">
                  <c:v>44160.166666666657</c:v>
                </c:pt>
                <c:pt idx="33321">
                  <c:v>44160.1875</c:v>
                </c:pt>
                <c:pt idx="33322">
                  <c:v>44160.208333333343</c:v>
                </c:pt>
                <c:pt idx="33323">
                  <c:v>44160.22916666665</c:v>
                </c:pt>
                <c:pt idx="33324">
                  <c:v>44160.25</c:v>
                </c:pt>
                <c:pt idx="33325">
                  <c:v>44160.270833333343</c:v>
                </c:pt>
                <c:pt idx="33326">
                  <c:v>44160.29166666665</c:v>
                </c:pt>
                <c:pt idx="33327">
                  <c:v>44160.3125</c:v>
                </c:pt>
                <c:pt idx="33328">
                  <c:v>44160.333333333343</c:v>
                </c:pt>
                <c:pt idx="33329">
                  <c:v>44160.354166666657</c:v>
                </c:pt>
                <c:pt idx="33330">
                  <c:v>44160.375</c:v>
                </c:pt>
                <c:pt idx="33331">
                  <c:v>44160.395833333343</c:v>
                </c:pt>
                <c:pt idx="33332">
                  <c:v>44160.416666666657</c:v>
                </c:pt>
                <c:pt idx="33333">
                  <c:v>44160.4375</c:v>
                </c:pt>
                <c:pt idx="33334">
                  <c:v>44160.458333333343</c:v>
                </c:pt>
                <c:pt idx="33335">
                  <c:v>44160.479166666657</c:v>
                </c:pt>
                <c:pt idx="33336">
                  <c:v>44160.5</c:v>
                </c:pt>
                <c:pt idx="33337">
                  <c:v>44160.520833333343</c:v>
                </c:pt>
                <c:pt idx="33338">
                  <c:v>44160.541666666657</c:v>
                </c:pt>
                <c:pt idx="33339">
                  <c:v>44160.5625</c:v>
                </c:pt>
                <c:pt idx="33340">
                  <c:v>44160.583333333343</c:v>
                </c:pt>
                <c:pt idx="33341">
                  <c:v>44160.604166666657</c:v>
                </c:pt>
                <c:pt idx="33342">
                  <c:v>44160.625</c:v>
                </c:pt>
                <c:pt idx="33343">
                  <c:v>44160.645833333343</c:v>
                </c:pt>
                <c:pt idx="33344">
                  <c:v>44160.666666666657</c:v>
                </c:pt>
                <c:pt idx="33345">
                  <c:v>44160.6875</c:v>
                </c:pt>
                <c:pt idx="33346">
                  <c:v>44160.708333333343</c:v>
                </c:pt>
                <c:pt idx="33347">
                  <c:v>44160.72916666665</c:v>
                </c:pt>
                <c:pt idx="33348">
                  <c:v>44160.75</c:v>
                </c:pt>
                <c:pt idx="33349">
                  <c:v>44160.770833333343</c:v>
                </c:pt>
                <c:pt idx="33350">
                  <c:v>44160.79166666665</c:v>
                </c:pt>
                <c:pt idx="33351">
                  <c:v>44160.8125</c:v>
                </c:pt>
                <c:pt idx="33352">
                  <c:v>44160.833333333343</c:v>
                </c:pt>
                <c:pt idx="33353">
                  <c:v>44160.854166666657</c:v>
                </c:pt>
                <c:pt idx="33354">
                  <c:v>44160.875</c:v>
                </c:pt>
                <c:pt idx="33355">
                  <c:v>44160.895833333343</c:v>
                </c:pt>
                <c:pt idx="33356">
                  <c:v>44160.916666666657</c:v>
                </c:pt>
                <c:pt idx="33357">
                  <c:v>44160.9375</c:v>
                </c:pt>
                <c:pt idx="33358">
                  <c:v>44160.958333333343</c:v>
                </c:pt>
                <c:pt idx="33359">
                  <c:v>44160.979166666657</c:v>
                </c:pt>
                <c:pt idx="33360">
                  <c:v>44161</c:v>
                </c:pt>
                <c:pt idx="33361">
                  <c:v>44161.020833333343</c:v>
                </c:pt>
                <c:pt idx="33362">
                  <c:v>44161.041666666657</c:v>
                </c:pt>
                <c:pt idx="33363">
                  <c:v>44161.0625</c:v>
                </c:pt>
                <c:pt idx="33364">
                  <c:v>44161.083333333343</c:v>
                </c:pt>
                <c:pt idx="33365">
                  <c:v>44161.104166666657</c:v>
                </c:pt>
                <c:pt idx="33366">
                  <c:v>44161.125</c:v>
                </c:pt>
                <c:pt idx="33367">
                  <c:v>44161.145833333343</c:v>
                </c:pt>
                <c:pt idx="33368">
                  <c:v>44161.166666666657</c:v>
                </c:pt>
                <c:pt idx="33369">
                  <c:v>44161.1875</c:v>
                </c:pt>
                <c:pt idx="33370">
                  <c:v>44161.208333333343</c:v>
                </c:pt>
                <c:pt idx="33371">
                  <c:v>44161.22916666665</c:v>
                </c:pt>
                <c:pt idx="33372">
                  <c:v>44161.25</c:v>
                </c:pt>
                <c:pt idx="33373">
                  <c:v>44161.270833333343</c:v>
                </c:pt>
                <c:pt idx="33374">
                  <c:v>44161.29166666665</c:v>
                </c:pt>
                <c:pt idx="33375">
                  <c:v>44161.3125</c:v>
                </c:pt>
                <c:pt idx="33376">
                  <c:v>44161.333333333343</c:v>
                </c:pt>
                <c:pt idx="33377">
                  <c:v>44161.354166666657</c:v>
                </c:pt>
                <c:pt idx="33378">
                  <c:v>44161.375</c:v>
                </c:pt>
                <c:pt idx="33379">
                  <c:v>44161.395833333343</c:v>
                </c:pt>
                <c:pt idx="33380">
                  <c:v>44161.416666666657</c:v>
                </c:pt>
                <c:pt idx="33381">
                  <c:v>44161.4375</c:v>
                </c:pt>
                <c:pt idx="33382">
                  <c:v>44161.458333333343</c:v>
                </c:pt>
                <c:pt idx="33383">
                  <c:v>44161.479166666657</c:v>
                </c:pt>
                <c:pt idx="33384">
                  <c:v>44161.5</c:v>
                </c:pt>
                <c:pt idx="33385">
                  <c:v>44161.520833333343</c:v>
                </c:pt>
                <c:pt idx="33386">
                  <c:v>44161.541666666657</c:v>
                </c:pt>
                <c:pt idx="33387">
                  <c:v>44161.5625</c:v>
                </c:pt>
                <c:pt idx="33388">
                  <c:v>44161.583333333343</c:v>
                </c:pt>
                <c:pt idx="33389">
                  <c:v>44161.604166666657</c:v>
                </c:pt>
                <c:pt idx="33390">
                  <c:v>44161.625</c:v>
                </c:pt>
                <c:pt idx="33391">
                  <c:v>44161.645833333343</c:v>
                </c:pt>
                <c:pt idx="33392">
                  <c:v>44161.666666666657</c:v>
                </c:pt>
                <c:pt idx="33393">
                  <c:v>44161.6875</c:v>
                </c:pt>
                <c:pt idx="33394">
                  <c:v>44161.708333333343</c:v>
                </c:pt>
                <c:pt idx="33395">
                  <c:v>44161.72916666665</c:v>
                </c:pt>
                <c:pt idx="33396">
                  <c:v>44161.75</c:v>
                </c:pt>
                <c:pt idx="33397">
                  <c:v>44161.770833333343</c:v>
                </c:pt>
                <c:pt idx="33398">
                  <c:v>44161.79166666665</c:v>
                </c:pt>
                <c:pt idx="33399">
                  <c:v>44161.8125</c:v>
                </c:pt>
                <c:pt idx="33400">
                  <c:v>44161.833333333343</c:v>
                </c:pt>
                <c:pt idx="33401">
                  <c:v>44161.854166666657</c:v>
                </c:pt>
                <c:pt idx="33402">
                  <c:v>44161.875</c:v>
                </c:pt>
                <c:pt idx="33403">
                  <c:v>44161.895833333343</c:v>
                </c:pt>
                <c:pt idx="33404">
                  <c:v>44161.916666666657</c:v>
                </c:pt>
                <c:pt idx="33405">
                  <c:v>44161.9375</c:v>
                </c:pt>
                <c:pt idx="33406">
                  <c:v>44161.958333333343</c:v>
                </c:pt>
                <c:pt idx="33407">
                  <c:v>44161.979166666657</c:v>
                </c:pt>
                <c:pt idx="33408">
                  <c:v>44162</c:v>
                </c:pt>
                <c:pt idx="33409">
                  <c:v>44162.020833333343</c:v>
                </c:pt>
                <c:pt idx="33410">
                  <c:v>44162.041666666657</c:v>
                </c:pt>
                <c:pt idx="33411">
                  <c:v>44162.0625</c:v>
                </c:pt>
                <c:pt idx="33412">
                  <c:v>44162.083333333343</c:v>
                </c:pt>
                <c:pt idx="33413">
                  <c:v>44162.104166666657</c:v>
                </c:pt>
                <c:pt idx="33414">
                  <c:v>44162.125</c:v>
                </c:pt>
                <c:pt idx="33415">
                  <c:v>44162.145833333343</c:v>
                </c:pt>
                <c:pt idx="33416">
                  <c:v>44162.166666666657</c:v>
                </c:pt>
                <c:pt idx="33417">
                  <c:v>44162.1875</c:v>
                </c:pt>
                <c:pt idx="33418">
                  <c:v>44162.208333333343</c:v>
                </c:pt>
                <c:pt idx="33419">
                  <c:v>44162.22916666665</c:v>
                </c:pt>
                <c:pt idx="33420">
                  <c:v>44162.25</c:v>
                </c:pt>
                <c:pt idx="33421">
                  <c:v>44162.270833333343</c:v>
                </c:pt>
                <c:pt idx="33422">
                  <c:v>44162.29166666665</c:v>
                </c:pt>
                <c:pt idx="33423">
                  <c:v>44162.3125</c:v>
                </c:pt>
                <c:pt idx="33424">
                  <c:v>44162.333333333343</c:v>
                </c:pt>
                <c:pt idx="33425">
                  <c:v>44162.354166666657</c:v>
                </c:pt>
                <c:pt idx="33426">
                  <c:v>44162.375</c:v>
                </c:pt>
                <c:pt idx="33427">
                  <c:v>44162.395833333343</c:v>
                </c:pt>
                <c:pt idx="33428">
                  <c:v>44162.416666666657</c:v>
                </c:pt>
                <c:pt idx="33429">
                  <c:v>44162.4375</c:v>
                </c:pt>
                <c:pt idx="33430">
                  <c:v>44162.458333333343</c:v>
                </c:pt>
                <c:pt idx="33431">
                  <c:v>44162.479166666657</c:v>
                </c:pt>
                <c:pt idx="33432">
                  <c:v>44162.5</c:v>
                </c:pt>
                <c:pt idx="33433">
                  <c:v>44162.520833333343</c:v>
                </c:pt>
                <c:pt idx="33434">
                  <c:v>44162.541666666657</c:v>
                </c:pt>
                <c:pt idx="33435">
                  <c:v>44162.5625</c:v>
                </c:pt>
                <c:pt idx="33436">
                  <c:v>44162.583333333343</c:v>
                </c:pt>
                <c:pt idx="33437">
                  <c:v>44162.604166666657</c:v>
                </c:pt>
                <c:pt idx="33438">
                  <c:v>44162.625</c:v>
                </c:pt>
                <c:pt idx="33439">
                  <c:v>44162.645833333343</c:v>
                </c:pt>
                <c:pt idx="33440">
                  <c:v>44162.666666666657</c:v>
                </c:pt>
                <c:pt idx="33441">
                  <c:v>44162.6875</c:v>
                </c:pt>
                <c:pt idx="33442">
                  <c:v>44162.708333333343</c:v>
                </c:pt>
                <c:pt idx="33443">
                  <c:v>44162.72916666665</c:v>
                </c:pt>
                <c:pt idx="33444">
                  <c:v>44162.75</c:v>
                </c:pt>
                <c:pt idx="33445">
                  <c:v>44162.770833333343</c:v>
                </c:pt>
                <c:pt idx="33446">
                  <c:v>44162.79166666665</c:v>
                </c:pt>
                <c:pt idx="33447">
                  <c:v>44162.8125</c:v>
                </c:pt>
                <c:pt idx="33448">
                  <c:v>44162.833333333343</c:v>
                </c:pt>
                <c:pt idx="33449">
                  <c:v>44162.854166666657</c:v>
                </c:pt>
                <c:pt idx="33450">
                  <c:v>44162.875</c:v>
                </c:pt>
                <c:pt idx="33451">
                  <c:v>44162.895833333343</c:v>
                </c:pt>
                <c:pt idx="33452">
                  <c:v>44162.916666666657</c:v>
                </c:pt>
                <c:pt idx="33453">
                  <c:v>44162.9375</c:v>
                </c:pt>
                <c:pt idx="33454">
                  <c:v>44162.958333333343</c:v>
                </c:pt>
                <c:pt idx="33455">
                  <c:v>44162.979166666657</c:v>
                </c:pt>
                <c:pt idx="33456">
                  <c:v>44163</c:v>
                </c:pt>
                <c:pt idx="33457">
                  <c:v>44163.020833333343</c:v>
                </c:pt>
                <c:pt idx="33458">
                  <c:v>44163.041666666657</c:v>
                </c:pt>
                <c:pt idx="33459">
                  <c:v>44163.0625</c:v>
                </c:pt>
                <c:pt idx="33460">
                  <c:v>44163.083333333343</c:v>
                </c:pt>
                <c:pt idx="33461">
                  <c:v>44163.104166666657</c:v>
                </c:pt>
                <c:pt idx="33462">
                  <c:v>44163.125</c:v>
                </c:pt>
                <c:pt idx="33463">
                  <c:v>44163.145833333343</c:v>
                </c:pt>
                <c:pt idx="33464">
                  <c:v>44163.166666666657</c:v>
                </c:pt>
                <c:pt idx="33465">
                  <c:v>44163.1875</c:v>
                </c:pt>
                <c:pt idx="33466">
                  <c:v>44163.208333333343</c:v>
                </c:pt>
                <c:pt idx="33467">
                  <c:v>44163.22916666665</c:v>
                </c:pt>
                <c:pt idx="33468">
                  <c:v>44163.25</c:v>
                </c:pt>
                <c:pt idx="33469">
                  <c:v>44163.270833333343</c:v>
                </c:pt>
                <c:pt idx="33470">
                  <c:v>44163.29166666665</c:v>
                </c:pt>
                <c:pt idx="33471">
                  <c:v>44163.3125</c:v>
                </c:pt>
                <c:pt idx="33472">
                  <c:v>44163.333333333343</c:v>
                </c:pt>
                <c:pt idx="33473">
                  <c:v>44163.354166666657</c:v>
                </c:pt>
                <c:pt idx="33474">
                  <c:v>44163.375</c:v>
                </c:pt>
                <c:pt idx="33475">
                  <c:v>44163.395833333343</c:v>
                </c:pt>
                <c:pt idx="33476">
                  <c:v>44163.416666666657</c:v>
                </c:pt>
                <c:pt idx="33477">
                  <c:v>44163.4375</c:v>
                </c:pt>
                <c:pt idx="33478">
                  <c:v>44163.458333333343</c:v>
                </c:pt>
                <c:pt idx="33479">
                  <c:v>44163.479166666657</c:v>
                </c:pt>
                <c:pt idx="33480">
                  <c:v>44163.5</c:v>
                </c:pt>
                <c:pt idx="33481">
                  <c:v>44163.520833333343</c:v>
                </c:pt>
                <c:pt idx="33482">
                  <c:v>44163.541666666657</c:v>
                </c:pt>
                <c:pt idx="33483">
                  <c:v>44163.5625</c:v>
                </c:pt>
                <c:pt idx="33484">
                  <c:v>44163.583333333343</c:v>
                </c:pt>
                <c:pt idx="33485">
                  <c:v>44163.604166666657</c:v>
                </c:pt>
                <c:pt idx="33486">
                  <c:v>44163.625</c:v>
                </c:pt>
                <c:pt idx="33487">
                  <c:v>44163.645833333343</c:v>
                </c:pt>
                <c:pt idx="33488">
                  <c:v>44163.666666666657</c:v>
                </c:pt>
                <c:pt idx="33489">
                  <c:v>44163.6875</c:v>
                </c:pt>
                <c:pt idx="33490">
                  <c:v>44163.708333333343</c:v>
                </c:pt>
                <c:pt idx="33491">
                  <c:v>44163.72916666665</c:v>
                </c:pt>
                <c:pt idx="33492">
                  <c:v>44163.75</c:v>
                </c:pt>
                <c:pt idx="33493">
                  <c:v>44163.770833333343</c:v>
                </c:pt>
                <c:pt idx="33494">
                  <c:v>44163.79166666665</c:v>
                </c:pt>
                <c:pt idx="33495">
                  <c:v>44163.8125</c:v>
                </c:pt>
                <c:pt idx="33496">
                  <c:v>44163.833333333343</c:v>
                </c:pt>
                <c:pt idx="33497">
                  <c:v>44163.854166666657</c:v>
                </c:pt>
                <c:pt idx="33498">
                  <c:v>44163.875</c:v>
                </c:pt>
                <c:pt idx="33499">
                  <c:v>44163.895833333343</c:v>
                </c:pt>
                <c:pt idx="33500">
                  <c:v>44163.916666666657</c:v>
                </c:pt>
                <c:pt idx="33501">
                  <c:v>44163.9375</c:v>
                </c:pt>
                <c:pt idx="33502">
                  <c:v>44163.958333333343</c:v>
                </c:pt>
                <c:pt idx="33503">
                  <c:v>44163.979166666657</c:v>
                </c:pt>
                <c:pt idx="33504">
                  <c:v>44164</c:v>
                </c:pt>
                <c:pt idx="33505">
                  <c:v>44164.020833333343</c:v>
                </c:pt>
                <c:pt idx="33506">
                  <c:v>44164.041666666657</c:v>
                </c:pt>
                <c:pt idx="33507">
                  <c:v>44164.0625</c:v>
                </c:pt>
                <c:pt idx="33508">
                  <c:v>44164.083333333343</c:v>
                </c:pt>
                <c:pt idx="33509">
                  <c:v>44164.104166666657</c:v>
                </c:pt>
                <c:pt idx="33510">
                  <c:v>44164.125</c:v>
                </c:pt>
                <c:pt idx="33511">
                  <c:v>44164.145833333343</c:v>
                </c:pt>
                <c:pt idx="33512">
                  <c:v>44164.166666666657</c:v>
                </c:pt>
                <c:pt idx="33513">
                  <c:v>44164.1875</c:v>
                </c:pt>
                <c:pt idx="33514">
                  <c:v>44164.208333333343</c:v>
                </c:pt>
                <c:pt idx="33515">
                  <c:v>44164.22916666665</c:v>
                </c:pt>
                <c:pt idx="33516">
                  <c:v>44164.25</c:v>
                </c:pt>
                <c:pt idx="33517">
                  <c:v>44164.270833333343</c:v>
                </c:pt>
                <c:pt idx="33518">
                  <c:v>44164.29166666665</c:v>
                </c:pt>
                <c:pt idx="33519">
                  <c:v>44164.3125</c:v>
                </c:pt>
                <c:pt idx="33520">
                  <c:v>44164.333333333343</c:v>
                </c:pt>
                <c:pt idx="33521">
                  <c:v>44164.354166666657</c:v>
                </c:pt>
                <c:pt idx="33522">
                  <c:v>44164.375</c:v>
                </c:pt>
                <c:pt idx="33523">
                  <c:v>44164.395833333343</c:v>
                </c:pt>
                <c:pt idx="33524">
                  <c:v>44164.416666666657</c:v>
                </c:pt>
                <c:pt idx="33525">
                  <c:v>44164.4375</c:v>
                </c:pt>
                <c:pt idx="33526">
                  <c:v>44164.458333333343</c:v>
                </c:pt>
                <c:pt idx="33527">
                  <c:v>44164.479166666657</c:v>
                </c:pt>
                <c:pt idx="33528">
                  <c:v>44164.5</c:v>
                </c:pt>
                <c:pt idx="33529">
                  <c:v>44164.520833333343</c:v>
                </c:pt>
                <c:pt idx="33530">
                  <c:v>44164.541666666657</c:v>
                </c:pt>
                <c:pt idx="33531">
                  <c:v>44164.5625</c:v>
                </c:pt>
                <c:pt idx="33532">
                  <c:v>44164.583333333343</c:v>
                </c:pt>
                <c:pt idx="33533">
                  <c:v>44164.604166666657</c:v>
                </c:pt>
                <c:pt idx="33534">
                  <c:v>44164.625</c:v>
                </c:pt>
                <c:pt idx="33535">
                  <c:v>44164.645833333343</c:v>
                </c:pt>
                <c:pt idx="33536">
                  <c:v>44164.666666666657</c:v>
                </c:pt>
                <c:pt idx="33537">
                  <c:v>44164.6875</c:v>
                </c:pt>
                <c:pt idx="33538">
                  <c:v>44164.708333333343</c:v>
                </c:pt>
                <c:pt idx="33539">
                  <c:v>44164.72916666665</c:v>
                </c:pt>
                <c:pt idx="33540">
                  <c:v>44164.75</c:v>
                </c:pt>
                <c:pt idx="33541">
                  <c:v>44164.770833333343</c:v>
                </c:pt>
                <c:pt idx="33542">
                  <c:v>44164.79166666665</c:v>
                </c:pt>
                <c:pt idx="33543">
                  <c:v>44164.8125</c:v>
                </c:pt>
                <c:pt idx="33544">
                  <c:v>44164.833333333343</c:v>
                </c:pt>
                <c:pt idx="33545">
                  <c:v>44164.854166666657</c:v>
                </c:pt>
                <c:pt idx="33546">
                  <c:v>44164.875</c:v>
                </c:pt>
                <c:pt idx="33547">
                  <c:v>44164.895833333343</c:v>
                </c:pt>
                <c:pt idx="33548">
                  <c:v>44164.916666666657</c:v>
                </c:pt>
                <c:pt idx="33549">
                  <c:v>44164.9375</c:v>
                </c:pt>
                <c:pt idx="33550">
                  <c:v>44164.958333333343</c:v>
                </c:pt>
                <c:pt idx="33551">
                  <c:v>44164.979166666657</c:v>
                </c:pt>
                <c:pt idx="33552">
                  <c:v>44165</c:v>
                </c:pt>
                <c:pt idx="33553">
                  <c:v>44165.020833333343</c:v>
                </c:pt>
                <c:pt idx="33554">
                  <c:v>44165.041666666657</c:v>
                </c:pt>
                <c:pt idx="33555">
                  <c:v>44165.0625</c:v>
                </c:pt>
                <c:pt idx="33556">
                  <c:v>44165.083333333343</c:v>
                </c:pt>
                <c:pt idx="33557">
                  <c:v>44165.104166666657</c:v>
                </c:pt>
                <c:pt idx="33558">
                  <c:v>44165.125</c:v>
                </c:pt>
                <c:pt idx="33559">
                  <c:v>44165.145833333343</c:v>
                </c:pt>
                <c:pt idx="33560">
                  <c:v>44165.166666666657</c:v>
                </c:pt>
                <c:pt idx="33561">
                  <c:v>44165.1875</c:v>
                </c:pt>
                <c:pt idx="33562">
                  <c:v>44165.208333333343</c:v>
                </c:pt>
                <c:pt idx="33563">
                  <c:v>44165.22916666665</c:v>
                </c:pt>
                <c:pt idx="33564">
                  <c:v>44165.25</c:v>
                </c:pt>
                <c:pt idx="33565">
                  <c:v>44165.270833333343</c:v>
                </c:pt>
                <c:pt idx="33566">
                  <c:v>44165.29166666665</c:v>
                </c:pt>
                <c:pt idx="33567">
                  <c:v>44165.3125</c:v>
                </c:pt>
                <c:pt idx="33568">
                  <c:v>44165.333333333343</c:v>
                </c:pt>
                <c:pt idx="33569">
                  <c:v>44165.354166666657</c:v>
                </c:pt>
                <c:pt idx="33570">
                  <c:v>44165.375</c:v>
                </c:pt>
                <c:pt idx="33571">
                  <c:v>44165.395833333343</c:v>
                </c:pt>
                <c:pt idx="33572">
                  <c:v>44165.416666666657</c:v>
                </c:pt>
                <c:pt idx="33573">
                  <c:v>44165.4375</c:v>
                </c:pt>
                <c:pt idx="33574">
                  <c:v>44165.458333333343</c:v>
                </c:pt>
                <c:pt idx="33575">
                  <c:v>44165.479166666657</c:v>
                </c:pt>
                <c:pt idx="33576">
                  <c:v>44165.5</c:v>
                </c:pt>
                <c:pt idx="33577">
                  <c:v>44165.520833333343</c:v>
                </c:pt>
                <c:pt idx="33578">
                  <c:v>44165.541666666657</c:v>
                </c:pt>
                <c:pt idx="33579">
                  <c:v>44165.5625</c:v>
                </c:pt>
                <c:pt idx="33580">
                  <c:v>44165.583333333343</c:v>
                </c:pt>
                <c:pt idx="33581">
                  <c:v>44165.604166666657</c:v>
                </c:pt>
                <c:pt idx="33582">
                  <c:v>44165.625</c:v>
                </c:pt>
                <c:pt idx="33583">
                  <c:v>44165.645833333343</c:v>
                </c:pt>
                <c:pt idx="33584">
                  <c:v>44165.666666666657</c:v>
                </c:pt>
                <c:pt idx="33585">
                  <c:v>44165.6875</c:v>
                </c:pt>
                <c:pt idx="33586">
                  <c:v>44165.708333333343</c:v>
                </c:pt>
                <c:pt idx="33587">
                  <c:v>44165.72916666665</c:v>
                </c:pt>
                <c:pt idx="33588">
                  <c:v>44165.75</c:v>
                </c:pt>
                <c:pt idx="33589">
                  <c:v>44165.770833333343</c:v>
                </c:pt>
                <c:pt idx="33590">
                  <c:v>44165.79166666665</c:v>
                </c:pt>
                <c:pt idx="33591">
                  <c:v>44165.8125</c:v>
                </c:pt>
                <c:pt idx="33592">
                  <c:v>44165.833333333343</c:v>
                </c:pt>
                <c:pt idx="33593">
                  <c:v>44165.854166666657</c:v>
                </c:pt>
                <c:pt idx="33594">
                  <c:v>44165.875</c:v>
                </c:pt>
                <c:pt idx="33595">
                  <c:v>44165.895833333343</c:v>
                </c:pt>
                <c:pt idx="33596">
                  <c:v>44165.916666666657</c:v>
                </c:pt>
                <c:pt idx="33597">
                  <c:v>44165.9375</c:v>
                </c:pt>
                <c:pt idx="33598">
                  <c:v>44165.958333333343</c:v>
                </c:pt>
                <c:pt idx="33599">
                  <c:v>44165.979166666657</c:v>
                </c:pt>
                <c:pt idx="33600">
                  <c:v>44166</c:v>
                </c:pt>
                <c:pt idx="33601">
                  <c:v>44166.020833333343</c:v>
                </c:pt>
                <c:pt idx="33602">
                  <c:v>44166.041666666657</c:v>
                </c:pt>
                <c:pt idx="33603">
                  <c:v>44166.0625</c:v>
                </c:pt>
                <c:pt idx="33604">
                  <c:v>44166.083333333343</c:v>
                </c:pt>
                <c:pt idx="33605">
                  <c:v>44166.104166666657</c:v>
                </c:pt>
                <c:pt idx="33606">
                  <c:v>44166.125</c:v>
                </c:pt>
                <c:pt idx="33607">
                  <c:v>44166.145833333343</c:v>
                </c:pt>
                <c:pt idx="33608">
                  <c:v>44166.166666666657</c:v>
                </c:pt>
                <c:pt idx="33609">
                  <c:v>44166.1875</c:v>
                </c:pt>
                <c:pt idx="33610">
                  <c:v>44166.208333333343</c:v>
                </c:pt>
                <c:pt idx="33611">
                  <c:v>44166.22916666665</c:v>
                </c:pt>
                <c:pt idx="33612">
                  <c:v>44166.25</c:v>
                </c:pt>
                <c:pt idx="33613">
                  <c:v>44166.270833333343</c:v>
                </c:pt>
                <c:pt idx="33614">
                  <c:v>44166.29166666665</c:v>
                </c:pt>
                <c:pt idx="33615">
                  <c:v>44166.3125</c:v>
                </c:pt>
                <c:pt idx="33616">
                  <c:v>44166.333333333343</c:v>
                </c:pt>
                <c:pt idx="33617">
                  <c:v>44166.354166666657</c:v>
                </c:pt>
                <c:pt idx="33618">
                  <c:v>44166.375</c:v>
                </c:pt>
                <c:pt idx="33619">
                  <c:v>44166.395833333343</c:v>
                </c:pt>
                <c:pt idx="33620">
                  <c:v>44166.416666666657</c:v>
                </c:pt>
                <c:pt idx="33621">
                  <c:v>44166.4375</c:v>
                </c:pt>
                <c:pt idx="33622">
                  <c:v>44166.458333333343</c:v>
                </c:pt>
                <c:pt idx="33623">
                  <c:v>44166.479166666657</c:v>
                </c:pt>
                <c:pt idx="33624">
                  <c:v>44166.5</c:v>
                </c:pt>
                <c:pt idx="33625">
                  <c:v>44166.520833333343</c:v>
                </c:pt>
                <c:pt idx="33626">
                  <c:v>44166.541666666657</c:v>
                </c:pt>
                <c:pt idx="33627">
                  <c:v>44166.5625</c:v>
                </c:pt>
                <c:pt idx="33628">
                  <c:v>44166.583333333343</c:v>
                </c:pt>
                <c:pt idx="33629">
                  <c:v>44166.604166666657</c:v>
                </c:pt>
                <c:pt idx="33630">
                  <c:v>44166.625</c:v>
                </c:pt>
                <c:pt idx="33631">
                  <c:v>44166.645833333343</c:v>
                </c:pt>
                <c:pt idx="33632">
                  <c:v>44166.666666666657</c:v>
                </c:pt>
                <c:pt idx="33633">
                  <c:v>44166.6875</c:v>
                </c:pt>
                <c:pt idx="33634">
                  <c:v>44166.708333333343</c:v>
                </c:pt>
                <c:pt idx="33635">
                  <c:v>44166.72916666665</c:v>
                </c:pt>
                <c:pt idx="33636">
                  <c:v>44166.75</c:v>
                </c:pt>
                <c:pt idx="33637">
                  <c:v>44166.770833333343</c:v>
                </c:pt>
                <c:pt idx="33638">
                  <c:v>44166.79166666665</c:v>
                </c:pt>
                <c:pt idx="33639">
                  <c:v>44166.8125</c:v>
                </c:pt>
                <c:pt idx="33640">
                  <c:v>44166.833333333343</c:v>
                </c:pt>
                <c:pt idx="33641">
                  <c:v>44166.854166666657</c:v>
                </c:pt>
                <c:pt idx="33642">
                  <c:v>44166.875</c:v>
                </c:pt>
                <c:pt idx="33643">
                  <c:v>44166.895833333343</c:v>
                </c:pt>
                <c:pt idx="33644">
                  <c:v>44166.916666666657</c:v>
                </c:pt>
                <c:pt idx="33645">
                  <c:v>44166.9375</c:v>
                </c:pt>
                <c:pt idx="33646">
                  <c:v>44166.958333333343</c:v>
                </c:pt>
                <c:pt idx="33647">
                  <c:v>44166.979166666657</c:v>
                </c:pt>
                <c:pt idx="33648">
                  <c:v>44167</c:v>
                </c:pt>
                <c:pt idx="33649">
                  <c:v>44167.020833333343</c:v>
                </c:pt>
                <c:pt idx="33650">
                  <c:v>44167.041666666657</c:v>
                </c:pt>
                <c:pt idx="33651">
                  <c:v>44167.0625</c:v>
                </c:pt>
                <c:pt idx="33652">
                  <c:v>44167.083333333343</c:v>
                </c:pt>
                <c:pt idx="33653">
                  <c:v>44167.104166666657</c:v>
                </c:pt>
                <c:pt idx="33654">
                  <c:v>44167.125</c:v>
                </c:pt>
                <c:pt idx="33655">
                  <c:v>44167.145833333343</c:v>
                </c:pt>
                <c:pt idx="33656">
                  <c:v>44167.166666666657</c:v>
                </c:pt>
                <c:pt idx="33657">
                  <c:v>44167.1875</c:v>
                </c:pt>
                <c:pt idx="33658">
                  <c:v>44167.208333333343</c:v>
                </c:pt>
                <c:pt idx="33659">
                  <c:v>44167.22916666665</c:v>
                </c:pt>
                <c:pt idx="33660">
                  <c:v>44167.25</c:v>
                </c:pt>
                <c:pt idx="33661">
                  <c:v>44167.270833333343</c:v>
                </c:pt>
                <c:pt idx="33662">
                  <c:v>44167.29166666665</c:v>
                </c:pt>
                <c:pt idx="33663">
                  <c:v>44167.3125</c:v>
                </c:pt>
                <c:pt idx="33664">
                  <c:v>44167.333333333343</c:v>
                </c:pt>
                <c:pt idx="33665">
                  <c:v>44167.354166666657</c:v>
                </c:pt>
                <c:pt idx="33666">
                  <c:v>44167.375</c:v>
                </c:pt>
                <c:pt idx="33667">
                  <c:v>44167.395833333343</c:v>
                </c:pt>
                <c:pt idx="33668">
                  <c:v>44167.416666666657</c:v>
                </c:pt>
                <c:pt idx="33669">
                  <c:v>44167.4375</c:v>
                </c:pt>
                <c:pt idx="33670">
                  <c:v>44167.458333333343</c:v>
                </c:pt>
                <c:pt idx="33671">
                  <c:v>44167.479166666657</c:v>
                </c:pt>
                <c:pt idx="33672">
                  <c:v>44167.5</c:v>
                </c:pt>
                <c:pt idx="33673">
                  <c:v>44167.520833333343</c:v>
                </c:pt>
                <c:pt idx="33674">
                  <c:v>44167.541666666657</c:v>
                </c:pt>
                <c:pt idx="33675">
                  <c:v>44167.5625</c:v>
                </c:pt>
                <c:pt idx="33676">
                  <c:v>44167.583333333343</c:v>
                </c:pt>
                <c:pt idx="33677">
                  <c:v>44167.604166666657</c:v>
                </c:pt>
                <c:pt idx="33678">
                  <c:v>44167.625</c:v>
                </c:pt>
                <c:pt idx="33679">
                  <c:v>44167.645833333343</c:v>
                </c:pt>
                <c:pt idx="33680">
                  <c:v>44167.666666666657</c:v>
                </c:pt>
                <c:pt idx="33681">
                  <c:v>44167.6875</c:v>
                </c:pt>
                <c:pt idx="33682">
                  <c:v>44167.708333333343</c:v>
                </c:pt>
                <c:pt idx="33683">
                  <c:v>44167.72916666665</c:v>
                </c:pt>
                <c:pt idx="33684">
                  <c:v>44167.75</c:v>
                </c:pt>
                <c:pt idx="33685">
                  <c:v>44167.770833333343</c:v>
                </c:pt>
                <c:pt idx="33686">
                  <c:v>44167.79166666665</c:v>
                </c:pt>
                <c:pt idx="33687">
                  <c:v>44167.8125</c:v>
                </c:pt>
                <c:pt idx="33688">
                  <c:v>44167.833333333343</c:v>
                </c:pt>
                <c:pt idx="33689">
                  <c:v>44167.854166666657</c:v>
                </c:pt>
                <c:pt idx="33690">
                  <c:v>44167.875</c:v>
                </c:pt>
                <c:pt idx="33691">
                  <c:v>44167.895833333343</c:v>
                </c:pt>
                <c:pt idx="33692">
                  <c:v>44167.916666666657</c:v>
                </c:pt>
                <c:pt idx="33693">
                  <c:v>44167.9375</c:v>
                </c:pt>
                <c:pt idx="33694">
                  <c:v>44167.958333333343</c:v>
                </c:pt>
                <c:pt idx="33695">
                  <c:v>44167.979166666657</c:v>
                </c:pt>
                <c:pt idx="33696">
                  <c:v>44168</c:v>
                </c:pt>
                <c:pt idx="33697">
                  <c:v>44168.020833333343</c:v>
                </c:pt>
                <c:pt idx="33698">
                  <c:v>44168.041666666657</c:v>
                </c:pt>
                <c:pt idx="33699">
                  <c:v>44168.0625</c:v>
                </c:pt>
                <c:pt idx="33700">
                  <c:v>44168.083333333343</c:v>
                </c:pt>
                <c:pt idx="33701">
                  <c:v>44168.104166666657</c:v>
                </c:pt>
                <c:pt idx="33702">
                  <c:v>44168.125</c:v>
                </c:pt>
                <c:pt idx="33703">
                  <c:v>44168.145833333343</c:v>
                </c:pt>
                <c:pt idx="33704">
                  <c:v>44168.166666666657</c:v>
                </c:pt>
                <c:pt idx="33705">
                  <c:v>44168.1875</c:v>
                </c:pt>
                <c:pt idx="33706">
                  <c:v>44168.208333333343</c:v>
                </c:pt>
                <c:pt idx="33707">
                  <c:v>44168.22916666665</c:v>
                </c:pt>
                <c:pt idx="33708">
                  <c:v>44168.25</c:v>
                </c:pt>
                <c:pt idx="33709">
                  <c:v>44168.270833333343</c:v>
                </c:pt>
                <c:pt idx="33710">
                  <c:v>44168.29166666665</c:v>
                </c:pt>
                <c:pt idx="33711">
                  <c:v>44168.3125</c:v>
                </c:pt>
                <c:pt idx="33712">
                  <c:v>44168.333333333343</c:v>
                </c:pt>
                <c:pt idx="33713">
                  <c:v>44168.354166666657</c:v>
                </c:pt>
                <c:pt idx="33714">
                  <c:v>44168.375</c:v>
                </c:pt>
                <c:pt idx="33715">
                  <c:v>44168.395833333343</c:v>
                </c:pt>
                <c:pt idx="33716">
                  <c:v>44168.416666666657</c:v>
                </c:pt>
                <c:pt idx="33717">
                  <c:v>44168.4375</c:v>
                </c:pt>
                <c:pt idx="33718">
                  <c:v>44168.458333333343</c:v>
                </c:pt>
                <c:pt idx="33719">
                  <c:v>44168.479166666657</c:v>
                </c:pt>
                <c:pt idx="33720">
                  <c:v>44168.5</c:v>
                </c:pt>
                <c:pt idx="33721">
                  <c:v>44168.520833333343</c:v>
                </c:pt>
                <c:pt idx="33722">
                  <c:v>44168.541666666657</c:v>
                </c:pt>
                <c:pt idx="33723">
                  <c:v>44168.5625</c:v>
                </c:pt>
                <c:pt idx="33724">
                  <c:v>44168.583333333343</c:v>
                </c:pt>
                <c:pt idx="33725">
                  <c:v>44168.604166666657</c:v>
                </c:pt>
                <c:pt idx="33726">
                  <c:v>44168.625</c:v>
                </c:pt>
                <c:pt idx="33727">
                  <c:v>44168.645833333343</c:v>
                </c:pt>
                <c:pt idx="33728">
                  <c:v>44168.666666666657</c:v>
                </c:pt>
                <c:pt idx="33729">
                  <c:v>44168.6875</c:v>
                </c:pt>
                <c:pt idx="33730">
                  <c:v>44168.708333333343</c:v>
                </c:pt>
                <c:pt idx="33731">
                  <c:v>44168.72916666665</c:v>
                </c:pt>
                <c:pt idx="33732">
                  <c:v>44168.75</c:v>
                </c:pt>
                <c:pt idx="33733">
                  <c:v>44168.770833333343</c:v>
                </c:pt>
                <c:pt idx="33734">
                  <c:v>44168.79166666665</c:v>
                </c:pt>
                <c:pt idx="33735">
                  <c:v>44168.8125</c:v>
                </c:pt>
                <c:pt idx="33736">
                  <c:v>44168.833333333343</c:v>
                </c:pt>
                <c:pt idx="33737">
                  <c:v>44168.854166666657</c:v>
                </c:pt>
                <c:pt idx="33738">
                  <c:v>44168.875</c:v>
                </c:pt>
                <c:pt idx="33739">
                  <c:v>44168.895833333343</c:v>
                </c:pt>
                <c:pt idx="33740">
                  <c:v>44168.916666666657</c:v>
                </c:pt>
                <c:pt idx="33741">
                  <c:v>44168.9375</c:v>
                </c:pt>
                <c:pt idx="33742">
                  <c:v>44168.958333333343</c:v>
                </c:pt>
                <c:pt idx="33743">
                  <c:v>44168.979166666657</c:v>
                </c:pt>
                <c:pt idx="33744">
                  <c:v>44169</c:v>
                </c:pt>
                <c:pt idx="33745">
                  <c:v>44169.020833333343</c:v>
                </c:pt>
                <c:pt idx="33746">
                  <c:v>44169.041666666657</c:v>
                </c:pt>
                <c:pt idx="33747">
                  <c:v>44169.0625</c:v>
                </c:pt>
                <c:pt idx="33748">
                  <c:v>44169.083333333343</c:v>
                </c:pt>
                <c:pt idx="33749">
                  <c:v>44169.104166666657</c:v>
                </c:pt>
                <c:pt idx="33750">
                  <c:v>44169.125</c:v>
                </c:pt>
                <c:pt idx="33751">
                  <c:v>44169.145833333343</c:v>
                </c:pt>
                <c:pt idx="33752">
                  <c:v>44169.166666666657</c:v>
                </c:pt>
                <c:pt idx="33753">
                  <c:v>44169.1875</c:v>
                </c:pt>
                <c:pt idx="33754">
                  <c:v>44169.208333333343</c:v>
                </c:pt>
                <c:pt idx="33755">
                  <c:v>44169.22916666665</c:v>
                </c:pt>
                <c:pt idx="33756">
                  <c:v>44169.25</c:v>
                </c:pt>
                <c:pt idx="33757">
                  <c:v>44169.270833333343</c:v>
                </c:pt>
                <c:pt idx="33758">
                  <c:v>44169.29166666665</c:v>
                </c:pt>
                <c:pt idx="33759">
                  <c:v>44169.3125</c:v>
                </c:pt>
                <c:pt idx="33760">
                  <c:v>44169.333333333343</c:v>
                </c:pt>
                <c:pt idx="33761">
                  <c:v>44169.354166666657</c:v>
                </c:pt>
                <c:pt idx="33762">
                  <c:v>44169.375</c:v>
                </c:pt>
                <c:pt idx="33763">
                  <c:v>44169.395833333343</c:v>
                </c:pt>
                <c:pt idx="33764">
                  <c:v>44169.416666666657</c:v>
                </c:pt>
                <c:pt idx="33765">
                  <c:v>44169.4375</c:v>
                </c:pt>
                <c:pt idx="33766">
                  <c:v>44169.458333333343</c:v>
                </c:pt>
                <c:pt idx="33767">
                  <c:v>44169.479166666657</c:v>
                </c:pt>
                <c:pt idx="33768">
                  <c:v>44169.5</c:v>
                </c:pt>
                <c:pt idx="33769">
                  <c:v>44169.520833333343</c:v>
                </c:pt>
                <c:pt idx="33770">
                  <c:v>44169.541666666657</c:v>
                </c:pt>
                <c:pt idx="33771">
                  <c:v>44169.5625</c:v>
                </c:pt>
                <c:pt idx="33772">
                  <c:v>44169.583333333343</c:v>
                </c:pt>
                <c:pt idx="33773">
                  <c:v>44169.604166666657</c:v>
                </c:pt>
                <c:pt idx="33774">
                  <c:v>44169.625</c:v>
                </c:pt>
                <c:pt idx="33775">
                  <c:v>44169.645833333343</c:v>
                </c:pt>
                <c:pt idx="33776">
                  <c:v>44169.666666666657</c:v>
                </c:pt>
                <c:pt idx="33777">
                  <c:v>44169.6875</c:v>
                </c:pt>
                <c:pt idx="33778">
                  <c:v>44169.708333333343</c:v>
                </c:pt>
                <c:pt idx="33779">
                  <c:v>44169.72916666665</c:v>
                </c:pt>
                <c:pt idx="33780">
                  <c:v>44169.75</c:v>
                </c:pt>
                <c:pt idx="33781">
                  <c:v>44169.770833333343</c:v>
                </c:pt>
                <c:pt idx="33782">
                  <c:v>44169.79166666665</c:v>
                </c:pt>
                <c:pt idx="33783">
                  <c:v>44169.8125</c:v>
                </c:pt>
                <c:pt idx="33784">
                  <c:v>44169.833333333343</c:v>
                </c:pt>
                <c:pt idx="33785">
                  <c:v>44169.854166666657</c:v>
                </c:pt>
                <c:pt idx="33786">
                  <c:v>44169.875</c:v>
                </c:pt>
                <c:pt idx="33787">
                  <c:v>44169.895833333343</c:v>
                </c:pt>
                <c:pt idx="33788">
                  <c:v>44169.916666666657</c:v>
                </c:pt>
                <c:pt idx="33789">
                  <c:v>44169.9375</c:v>
                </c:pt>
                <c:pt idx="33790">
                  <c:v>44169.958333333343</c:v>
                </c:pt>
                <c:pt idx="33791">
                  <c:v>44169.979166666657</c:v>
                </c:pt>
                <c:pt idx="33792">
                  <c:v>44170</c:v>
                </c:pt>
                <c:pt idx="33793">
                  <c:v>44170.020833333343</c:v>
                </c:pt>
                <c:pt idx="33794">
                  <c:v>44170.041666666657</c:v>
                </c:pt>
                <c:pt idx="33795">
                  <c:v>44170.0625</c:v>
                </c:pt>
                <c:pt idx="33796">
                  <c:v>44170.083333333343</c:v>
                </c:pt>
                <c:pt idx="33797">
                  <c:v>44170.104166666657</c:v>
                </c:pt>
                <c:pt idx="33798">
                  <c:v>44170.125</c:v>
                </c:pt>
                <c:pt idx="33799">
                  <c:v>44170.145833333343</c:v>
                </c:pt>
                <c:pt idx="33800">
                  <c:v>44170.166666666657</c:v>
                </c:pt>
                <c:pt idx="33801">
                  <c:v>44170.1875</c:v>
                </c:pt>
                <c:pt idx="33802">
                  <c:v>44170.208333333343</c:v>
                </c:pt>
                <c:pt idx="33803">
                  <c:v>44170.22916666665</c:v>
                </c:pt>
                <c:pt idx="33804">
                  <c:v>44170.25</c:v>
                </c:pt>
                <c:pt idx="33805">
                  <c:v>44170.270833333343</c:v>
                </c:pt>
                <c:pt idx="33806">
                  <c:v>44170.29166666665</c:v>
                </c:pt>
                <c:pt idx="33807">
                  <c:v>44170.3125</c:v>
                </c:pt>
                <c:pt idx="33808">
                  <c:v>44170.333333333343</c:v>
                </c:pt>
                <c:pt idx="33809">
                  <c:v>44170.354166666657</c:v>
                </c:pt>
                <c:pt idx="33810">
                  <c:v>44170.375</c:v>
                </c:pt>
                <c:pt idx="33811">
                  <c:v>44170.395833333343</c:v>
                </c:pt>
                <c:pt idx="33812">
                  <c:v>44170.416666666657</c:v>
                </c:pt>
                <c:pt idx="33813">
                  <c:v>44170.4375</c:v>
                </c:pt>
                <c:pt idx="33814">
                  <c:v>44170.458333333343</c:v>
                </c:pt>
                <c:pt idx="33815">
                  <c:v>44170.479166666657</c:v>
                </c:pt>
                <c:pt idx="33816">
                  <c:v>44170.5</c:v>
                </c:pt>
                <c:pt idx="33817">
                  <c:v>44170.520833333343</c:v>
                </c:pt>
                <c:pt idx="33818">
                  <c:v>44170.541666666657</c:v>
                </c:pt>
                <c:pt idx="33819">
                  <c:v>44170.5625</c:v>
                </c:pt>
                <c:pt idx="33820">
                  <c:v>44170.583333333343</c:v>
                </c:pt>
                <c:pt idx="33821">
                  <c:v>44170.604166666657</c:v>
                </c:pt>
                <c:pt idx="33822">
                  <c:v>44170.625</c:v>
                </c:pt>
                <c:pt idx="33823">
                  <c:v>44170.645833333343</c:v>
                </c:pt>
                <c:pt idx="33824">
                  <c:v>44170.666666666657</c:v>
                </c:pt>
                <c:pt idx="33825">
                  <c:v>44170.6875</c:v>
                </c:pt>
                <c:pt idx="33826">
                  <c:v>44170.708333333343</c:v>
                </c:pt>
                <c:pt idx="33827">
                  <c:v>44170.72916666665</c:v>
                </c:pt>
                <c:pt idx="33828">
                  <c:v>44170.75</c:v>
                </c:pt>
                <c:pt idx="33829">
                  <c:v>44170.770833333343</c:v>
                </c:pt>
                <c:pt idx="33830">
                  <c:v>44170.79166666665</c:v>
                </c:pt>
                <c:pt idx="33831">
                  <c:v>44170.8125</c:v>
                </c:pt>
                <c:pt idx="33832">
                  <c:v>44170.833333333343</c:v>
                </c:pt>
                <c:pt idx="33833">
                  <c:v>44170.854166666657</c:v>
                </c:pt>
                <c:pt idx="33834">
                  <c:v>44170.875</c:v>
                </c:pt>
                <c:pt idx="33835">
                  <c:v>44170.895833333343</c:v>
                </c:pt>
                <c:pt idx="33836">
                  <c:v>44170.916666666657</c:v>
                </c:pt>
                <c:pt idx="33837">
                  <c:v>44170.9375</c:v>
                </c:pt>
                <c:pt idx="33838">
                  <c:v>44170.958333333343</c:v>
                </c:pt>
                <c:pt idx="33839">
                  <c:v>44170.979166666657</c:v>
                </c:pt>
                <c:pt idx="33840">
                  <c:v>44171</c:v>
                </c:pt>
                <c:pt idx="33841">
                  <c:v>44171.020833333343</c:v>
                </c:pt>
                <c:pt idx="33842">
                  <c:v>44171.041666666657</c:v>
                </c:pt>
                <c:pt idx="33843">
                  <c:v>44171.0625</c:v>
                </c:pt>
                <c:pt idx="33844">
                  <c:v>44171.083333333343</c:v>
                </c:pt>
                <c:pt idx="33845">
                  <c:v>44171.104166666657</c:v>
                </c:pt>
                <c:pt idx="33846">
                  <c:v>44171.125</c:v>
                </c:pt>
                <c:pt idx="33847">
                  <c:v>44171.145833333343</c:v>
                </c:pt>
                <c:pt idx="33848">
                  <c:v>44171.166666666657</c:v>
                </c:pt>
                <c:pt idx="33849">
                  <c:v>44171.1875</c:v>
                </c:pt>
                <c:pt idx="33850">
                  <c:v>44171.208333333343</c:v>
                </c:pt>
                <c:pt idx="33851">
                  <c:v>44171.22916666665</c:v>
                </c:pt>
                <c:pt idx="33852">
                  <c:v>44171.25</c:v>
                </c:pt>
                <c:pt idx="33853">
                  <c:v>44171.270833333343</c:v>
                </c:pt>
                <c:pt idx="33854">
                  <c:v>44171.29166666665</c:v>
                </c:pt>
                <c:pt idx="33855">
                  <c:v>44171.3125</c:v>
                </c:pt>
                <c:pt idx="33856">
                  <c:v>44171.333333333343</c:v>
                </c:pt>
                <c:pt idx="33857">
                  <c:v>44171.354166666657</c:v>
                </c:pt>
                <c:pt idx="33858">
                  <c:v>44171.375</c:v>
                </c:pt>
                <c:pt idx="33859">
                  <c:v>44171.395833333343</c:v>
                </c:pt>
                <c:pt idx="33860">
                  <c:v>44171.416666666657</c:v>
                </c:pt>
                <c:pt idx="33861">
                  <c:v>44171.4375</c:v>
                </c:pt>
                <c:pt idx="33862">
                  <c:v>44171.458333333343</c:v>
                </c:pt>
                <c:pt idx="33863">
                  <c:v>44171.479166666657</c:v>
                </c:pt>
                <c:pt idx="33864">
                  <c:v>44171.5</c:v>
                </c:pt>
                <c:pt idx="33865">
                  <c:v>44171.520833333343</c:v>
                </c:pt>
                <c:pt idx="33866">
                  <c:v>44171.541666666657</c:v>
                </c:pt>
                <c:pt idx="33867">
                  <c:v>44171.5625</c:v>
                </c:pt>
                <c:pt idx="33868">
                  <c:v>44171.583333333343</c:v>
                </c:pt>
                <c:pt idx="33869">
                  <c:v>44171.604166666657</c:v>
                </c:pt>
                <c:pt idx="33870">
                  <c:v>44171.625</c:v>
                </c:pt>
                <c:pt idx="33871">
                  <c:v>44171.645833333343</c:v>
                </c:pt>
                <c:pt idx="33872">
                  <c:v>44171.666666666657</c:v>
                </c:pt>
                <c:pt idx="33873">
                  <c:v>44171.6875</c:v>
                </c:pt>
                <c:pt idx="33874">
                  <c:v>44171.708333333343</c:v>
                </c:pt>
                <c:pt idx="33875">
                  <c:v>44171.72916666665</c:v>
                </c:pt>
                <c:pt idx="33876">
                  <c:v>44171.75</c:v>
                </c:pt>
                <c:pt idx="33877">
                  <c:v>44171.770833333343</c:v>
                </c:pt>
                <c:pt idx="33878">
                  <c:v>44171.79166666665</c:v>
                </c:pt>
                <c:pt idx="33879">
                  <c:v>44171.8125</c:v>
                </c:pt>
                <c:pt idx="33880">
                  <c:v>44171.833333333343</c:v>
                </c:pt>
                <c:pt idx="33881">
                  <c:v>44171.854166666657</c:v>
                </c:pt>
                <c:pt idx="33882">
                  <c:v>44171.875</c:v>
                </c:pt>
                <c:pt idx="33883">
                  <c:v>44171.895833333343</c:v>
                </c:pt>
                <c:pt idx="33884">
                  <c:v>44171.916666666657</c:v>
                </c:pt>
                <c:pt idx="33885">
                  <c:v>44171.9375</c:v>
                </c:pt>
                <c:pt idx="33886">
                  <c:v>44171.958333333343</c:v>
                </c:pt>
                <c:pt idx="33887">
                  <c:v>44171.979166666657</c:v>
                </c:pt>
                <c:pt idx="33888">
                  <c:v>44172</c:v>
                </c:pt>
                <c:pt idx="33889">
                  <c:v>44172.020833333343</c:v>
                </c:pt>
                <c:pt idx="33890">
                  <c:v>44172.041666666657</c:v>
                </c:pt>
                <c:pt idx="33891">
                  <c:v>44172.0625</c:v>
                </c:pt>
                <c:pt idx="33892">
                  <c:v>44172.083333333343</c:v>
                </c:pt>
                <c:pt idx="33893">
                  <c:v>44172.104166666657</c:v>
                </c:pt>
                <c:pt idx="33894">
                  <c:v>44172.125</c:v>
                </c:pt>
                <c:pt idx="33895">
                  <c:v>44172.145833333343</c:v>
                </c:pt>
                <c:pt idx="33896">
                  <c:v>44172.166666666657</c:v>
                </c:pt>
                <c:pt idx="33897">
                  <c:v>44172.1875</c:v>
                </c:pt>
                <c:pt idx="33898">
                  <c:v>44172.208333333343</c:v>
                </c:pt>
                <c:pt idx="33899">
                  <c:v>44172.22916666665</c:v>
                </c:pt>
                <c:pt idx="33900">
                  <c:v>44172.25</c:v>
                </c:pt>
                <c:pt idx="33901">
                  <c:v>44172.270833333343</c:v>
                </c:pt>
                <c:pt idx="33902">
                  <c:v>44172.29166666665</c:v>
                </c:pt>
                <c:pt idx="33903">
                  <c:v>44172.3125</c:v>
                </c:pt>
                <c:pt idx="33904">
                  <c:v>44172.333333333343</c:v>
                </c:pt>
                <c:pt idx="33905">
                  <c:v>44172.354166666657</c:v>
                </c:pt>
                <c:pt idx="33906">
                  <c:v>44172.375</c:v>
                </c:pt>
                <c:pt idx="33907">
                  <c:v>44172.395833333343</c:v>
                </c:pt>
                <c:pt idx="33908">
                  <c:v>44172.416666666657</c:v>
                </c:pt>
                <c:pt idx="33909">
                  <c:v>44172.4375</c:v>
                </c:pt>
                <c:pt idx="33910">
                  <c:v>44172.458333333343</c:v>
                </c:pt>
                <c:pt idx="33911">
                  <c:v>44172.479166666657</c:v>
                </c:pt>
                <c:pt idx="33912">
                  <c:v>44172.5</c:v>
                </c:pt>
                <c:pt idx="33913">
                  <c:v>44172.520833333343</c:v>
                </c:pt>
                <c:pt idx="33914">
                  <c:v>44172.541666666657</c:v>
                </c:pt>
                <c:pt idx="33915">
                  <c:v>44172.5625</c:v>
                </c:pt>
                <c:pt idx="33916">
                  <c:v>44172.583333333343</c:v>
                </c:pt>
                <c:pt idx="33917">
                  <c:v>44172.604166666657</c:v>
                </c:pt>
                <c:pt idx="33918">
                  <c:v>44172.625</c:v>
                </c:pt>
                <c:pt idx="33919">
                  <c:v>44172.645833333343</c:v>
                </c:pt>
                <c:pt idx="33920">
                  <c:v>44172.666666666657</c:v>
                </c:pt>
                <c:pt idx="33921">
                  <c:v>44172.6875</c:v>
                </c:pt>
                <c:pt idx="33922">
                  <c:v>44172.708333333343</c:v>
                </c:pt>
                <c:pt idx="33923">
                  <c:v>44172.72916666665</c:v>
                </c:pt>
                <c:pt idx="33924">
                  <c:v>44172.75</c:v>
                </c:pt>
                <c:pt idx="33925">
                  <c:v>44172.770833333343</c:v>
                </c:pt>
                <c:pt idx="33926">
                  <c:v>44172.79166666665</c:v>
                </c:pt>
                <c:pt idx="33927">
                  <c:v>44172.8125</c:v>
                </c:pt>
                <c:pt idx="33928">
                  <c:v>44172.833333333343</c:v>
                </c:pt>
                <c:pt idx="33929">
                  <c:v>44172.854166666657</c:v>
                </c:pt>
                <c:pt idx="33930">
                  <c:v>44172.875</c:v>
                </c:pt>
                <c:pt idx="33931">
                  <c:v>44172.895833333343</c:v>
                </c:pt>
                <c:pt idx="33932">
                  <c:v>44172.916666666657</c:v>
                </c:pt>
                <c:pt idx="33933">
                  <c:v>44172.9375</c:v>
                </c:pt>
                <c:pt idx="33934">
                  <c:v>44172.958333333343</c:v>
                </c:pt>
                <c:pt idx="33935">
                  <c:v>44172.979166666657</c:v>
                </c:pt>
                <c:pt idx="33936">
                  <c:v>44173</c:v>
                </c:pt>
                <c:pt idx="33937">
                  <c:v>44173.020833333343</c:v>
                </c:pt>
                <c:pt idx="33938">
                  <c:v>44173.041666666657</c:v>
                </c:pt>
                <c:pt idx="33939">
                  <c:v>44173.0625</c:v>
                </c:pt>
                <c:pt idx="33940">
                  <c:v>44173.083333333343</c:v>
                </c:pt>
                <c:pt idx="33941">
                  <c:v>44173.104166666657</c:v>
                </c:pt>
                <c:pt idx="33942">
                  <c:v>44173.125</c:v>
                </c:pt>
                <c:pt idx="33943">
                  <c:v>44173.145833333343</c:v>
                </c:pt>
                <c:pt idx="33944">
                  <c:v>44173.166666666657</c:v>
                </c:pt>
                <c:pt idx="33945">
                  <c:v>44173.1875</c:v>
                </c:pt>
                <c:pt idx="33946">
                  <c:v>44173.208333333343</c:v>
                </c:pt>
                <c:pt idx="33947">
                  <c:v>44173.22916666665</c:v>
                </c:pt>
                <c:pt idx="33948">
                  <c:v>44173.25</c:v>
                </c:pt>
                <c:pt idx="33949">
                  <c:v>44173.270833333343</c:v>
                </c:pt>
                <c:pt idx="33950">
                  <c:v>44173.29166666665</c:v>
                </c:pt>
                <c:pt idx="33951">
                  <c:v>44173.3125</c:v>
                </c:pt>
                <c:pt idx="33952">
                  <c:v>44173.333333333343</c:v>
                </c:pt>
                <c:pt idx="33953">
                  <c:v>44173.354166666657</c:v>
                </c:pt>
                <c:pt idx="33954">
                  <c:v>44173.375</c:v>
                </c:pt>
                <c:pt idx="33955">
                  <c:v>44173.395833333343</c:v>
                </c:pt>
                <c:pt idx="33956">
                  <c:v>44173.416666666657</c:v>
                </c:pt>
                <c:pt idx="33957">
                  <c:v>44173.4375</c:v>
                </c:pt>
                <c:pt idx="33958">
                  <c:v>44173.458333333343</c:v>
                </c:pt>
                <c:pt idx="33959">
                  <c:v>44173.479166666657</c:v>
                </c:pt>
                <c:pt idx="33960">
                  <c:v>44173.5</c:v>
                </c:pt>
                <c:pt idx="33961">
                  <c:v>44173.520833333343</c:v>
                </c:pt>
                <c:pt idx="33962">
                  <c:v>44173.541666666657</c:v>
                </c:pt>
                <c:pt idx="33963">
                  <c:v>44173.5625</c:v>
                </c:pt>
                <c:pt idx="33964">
                  <c:v>44173.583333333343</c:v>
                </c:pt>
                <c:pt idx="33965">
                  <c:v>44173.604166666657</c:v>
                </c:pt>
                <c:pt idx="33966">
                  <c:v>44173.625</c:v>
                </c:pt>
                <c:pt idx="33967">
                  <c:v>44173.645833333343</c:v>
                </c:pt>
                <c:pt idx="33968">
                  <c:v>44173.666666666657</c:v>
                </c:pt>
                <c:pt idx="33969">
                  <c:v>44173.6875</c:v>
                </c:pt>
                <c:pt idx="33970">
                  <c:v>44173.708333333343</c:v>
                </c:pt>
                <c:pt idx="33971">
                  <c:v>44173.72916666665</c:v>
                </c:pt>
                <c:pt idx="33972">
                  <c:v>44173.75</c:v>
                </c:pt>
                <c:pt idx="33973">
                  <c:v>44173.770833333343</c:v>
                </c:pt>
                <c:pt idx="33974">
                  <c:v>44173.79166666665</c:v>
                </c:pt>
                <c:pt idx="33975">
                  <c:v>44173.8125</c:v>
                </c:pt>
                <c:pt idx="33976">
                  <c:v>44173.833333333343</c:v>
                </c:pt>
                <c:pt idx="33977">
                  <c:v>44173.854166666657</c:v>
                </c:pt>
                <c:pt idx="33978">
                  <c:v>44173.875</c:v>
                </c:pt>
                <c:pt idx="33979">
                  <c:v>44173.895833333343</c:v>
                </c:pt>
                <c:pt idx="33980">
                  <c:v>44173.916666666657</c:v>
                </c:pt>
                <c:pt idx="33981">
                  <c:v>44173.9375</c:v>
                </c:pt>
                <c:pt idx="33982">
                  <c:v>44173.958333333343</c:v>
                </c:pt>
                <c:pt idx="33983">
                  <c:v>44173.979166666657</c:v>
                </c:pt>
                <c:pt idx="33984">
                  <c:v>44174</c:v>
                </c:pt>
                <c:pt idx="33985">
                  <c:v>44174.020833333343</c:v>
                </c:pt>
                <c:pt idx="33986">
                  <c:v>44174.041666666657</c:v>
                </c:pt>
                <c:pt idx="33987">
                  <c:v>44174.0625</c:v>
                </c:pt>
                <c:pt idx="33988">
                  <c:v>44174.083333333343</c:v>
                </c:pt>
                <c:pt idx="33989">
                  <c:v>44174.104166666657</c:v>
                </c:pt>
                <c:pt idx="33990">
                  <c:v>44174.125</c:v>
                </c:pt>
                <c:pt idx="33991">
                  <c:v>44174.145833333343</c:v>
                </c:pt>
                <c:pt idx="33992">
                  <c:v>44174.166666666657</c:v>
                </c:pt>
                <c:pt idx="33993">
                  <c:v>44174.1875</c:v>
                </c:pt>
                <c:pt idx="33994">
                  <c:v>44174.208333333343</c:v>
                </c:pt>
                <c:pt idx="33995">
                  <c:v>44174.22916666665</c:v>
                </c:pt>
                <c:pt idx="33996">
                  <c:v>44174.25</c:v>
                </c:pt>
                <c:pt idx="33997">
                  <c:v>44174.270833333343</c:v>
                </c:pt>
                <c:pt idx="33998">
                  <c:v>44174.29166666665</c:v>
                </c:pt>
                <c:pt idx="33999">
                  <c:v>44174.3125</c:v>
                </c:pt>
                <c:pt idx="34000">
                  <c:v>44174.333333333343</c:v>
                </c:pt>
                <c:pt idx="34001">
                  <c:v>44174.354166666657</c:v>
                </c:pt>
                <c:pt idx="34002">
                  <c:v>44174.375</c:v>
                </c:pt>
                <c:pt idx="34003">
                  <c:v>44174.395833333343</c:v>
                </c:pt>
                <c:pt idx="34004">
                  <c:v>44174.416666666657</c:v>
                </c:pt>
                <c:pt idx="34005">
                  <c:v>44174.4375</c:v>
                </c:pt>
                <c:pt idx="34006">
                  <c:v>44174.458333333343</c:v>
                </c:pt>
                <c:pt idx="34007">
                  <c:v>44174.479166666657</c:v>
                </c:pt>
                <c:pt idx="34008">
                  <c:v>44174.5</c:v>
                </c:pt>
                <c:pt idx="34009">
                  <c:v>44174.520833333343</c:v>
                </c:pt>
                <c:pt idx="34010">
                  <c:v>44174.541666666657</c:v>
                </c:pt>
                <c:pt idx="34011">
                  <c:v>44174.5625</c:v>
                </c:pt>
                <c:pt idx="34012">
                  <c:v>44174.583333333343</c:v>
                </c:pt>
                <c:pt idx="34013">
                  <c:v>44174.604166666657</c:v>
                </c:pt>
                <c:pt idx="34014">
                  <c:v>44174.625</c:v>
                </c:pt>
                <c:pt idx="34015">
                  <c:v>44174.645833333343</c:v>
                </c:pt>
                <c:pt idx="34016">
                  <c:v>44174.666666666657</c:v>
                </c:pt>
                <c:pt idx="34017">
                  <c:v>44174.6875</c:v>
                </c:pt>
                <c:pt idx="34018">
                  <c:v>44174.708333333343</c:v>
                </c:pt>
                <c:pt idx="34019">
                  <c:v>44174.72916666665</c:v>
                </c:pt>
                <c:pt idx="34020">
                  <c:v>44174.75</c:v>
                </c:pt>
                <c:pt idx="34021">
                  <c:v>44174.770833333343</c:v>
                </c:pt>
                <c:pt idx="34022">
                  <c:v>44174.79166666665</c:v>
                </c:pt>
                <c:pt idx="34023">
                  <c:v>44174.8125</c:v>
                </c:pt>
                <c:pt idx="34024">
                  <c:v>44174.833333333343</c:v>
                </c:pt>
                <c:pt idx="34025">
                  <c:v>44174.854166666657</c:v>
                </c:pt>
                <c:pt idx="34026">
                  <c:v>44174.875</c:v>
                </c:pt>
                <c:pt idx="34027">
                  <c:v>44174.895833333343</c:v>
                </c:pt>
                <c:pt idx="34028">
                  <c:v>44174.916666666657</c:v>
                </c:pt>
                <c:pt idx="34029">
                  <c:v>44174.9375</c:v>
                </c:pt>
                <c:pt idx="34030">
                  <c:v>44174.958333333343</c:v>
                </c:pt>
                <c:pt idx="34031">
                  <c:v>44174.979166666657</c:v>
                </c:pt>
                <c:pt idx="34032">
                  <c:v>44175</c:v>
                </c:pt>
                <c:pt idx="34033">
                  <c:v>44175.020833333343</c:v>
                </c:pt>
                <c:pt idx="34034">
                  <c:v>44175.041666666657</c:v>
                </c:pt>
                <c:pt idx="34035">
                  <c:v>44175.0625</c:v>
                </c:pt>
                <c:pt idx="34036">
                  <c:v>44175.083333333343</c:v>
                </c:pt>
                <c:pt idx="34037">
                  <c:v>44175.104166666657</c:v>
                </c:pt>
                <c:pt idx="34038">
                  <c:v>44175.125</c:v>
                </c:pt>
                <c:pt idx="34039">
                  <c:v>44175.145833333343</c:v>
                </c:pt>
                <c:pt idx="34040">
                  <c:v>44175.166666666657</c:v>
                </c:pt>
                <c:pt idx="34041">
                  <c:v>44175.1875</c:v>
                </c:pt>
                <c:pt idx="34042">
                  <c:v>44175.208333333343</c:v>
                </c:pt>
                <c:pt idx="34043">
                  <c:v>44175.22916666665</c:v>
                </c:pt>
                <c:pt idx="34044">
                  <c:v>44175.25</c:v>
                </c:pt>
                <c:pt idx="34045">
                  <c:v>44175.270833333343</c:v>
                </c:pt>
                <c:pt idx="34046">
                  <c:v>44175.29166666665</c:v>
                </c:pt>
                <c:pt idx="34047">
                  <c:v>44175.3125</c:v>
                </c:pt>
                <c:pt idx="34048">
                  <c:v>44175.333333333343</c:v>
                </c:pt>
                <c:pt idx="34049">
                  <c:v>44175.354166666657</c:v>
                </c:pt>
                <c:pt idx="34050">
                  <c:v>44175.375</c:v>
                </c:pt>
                <c:pt idx="34051">
                  <c:v>44175.395833333343</c:v>
                </c:pt>
                <c:pt idx="34052">
                  <c:v>44175.416666666657</c:v>
                </c:pt>
                <c:pt idx="34053">
                  <c:v>44175.4375</c:v>
                </c:pt>
                <c:pt idx="34054">
                  <c:v>44175.458333333343</c:v>
                </c:pt>
                <c:pt idx="34055">
                  <c:v>44175.479166666657</c:v>
                </c:pt>
                <c:pt idx="34056">
                  <c:v>44175.5</c:v>
                </c:pt>
                <c:pt idx="34057">
                  <c:v>44175.520833333343</c:v>
                </c:pt>
                <c:pt idx="34058">
                  <c:v>44175.541666666657</c:v>
                </c:pt>
                <c:pt idx="34059">
                  <c:v>44175.5625</c:v>
                </c:pt>
                <c:pt idx="34060">
                  <c:v>44175.583333333343</c:v>
                </c:pt>
                <c:pt idx="34061">
                  <c:v>44175.604166666657</c:v>
                </c:pt>
                <c:pt idx="34062">
                  <c:v>44175.625</c:v>
                </c:pt>
                <c:pt idx="34063">
                  <c:v>44175.645833333343</c:v>
                </c:pt>
                <c:pt idx="34064">
                  <c:v>44175.666666666657</c:v>
                </c:pt>
                <c:pt idx="34065">
                  <c:v>44175.6875</c:v>
                </c:pt>
                <c:pt idx="34066">
                  <c:v>44175.708333333343</c:v>
                </c:pt>
                <c:pt idx="34067">
                  <c:v>44175.72916666665</c:v>
                </c:pt>
                <c:pt idx="34068">
                  <c:v>44175.75</c:v>
                </c:pt>
                <c:pt idx="34069">
                  <c:v>44175.770833333343</c:v>
                </c:pt>
                <c:pt idx="34070">
                  <c:v>44175.79166666665</c:v>
                </c:pt>
                <c:pt idx="34071">
                  <c:v>44175.8125</c:v>
                </c:pt>
                <c:pt idx="34072">
                  <c:v>44175.833333333343</c:v>
                </c:pt>
                <c:pt idx="34073">
                  <c:v>44175.854166666657</c:v>
                </c:pt>
                <c:pt idx="34074">
                  <c:v>44175.875</c:v>
                </c:pt>
                <c:pt idx="34075">
                  <c:v>44175.895833333343</c:v>
                </c:pt>
                <c:pt idx="34076">
                  <c:v>44175.916666666657</c:v>
                </c:pt>
                <c:pt idx="34077">
                  <c:v>44175.9375</c:v>
                </c:pt>
                <c:pt idx="34078">
                  <c:v>44175.958333333343</c:v>
                </c:pt>
                <c:pt idx="34079">
                  <c:v>44175.979166666657</c:v>
                </c:pt>
                <c:pt idx="34080">
                  <c:v>44176</c:v>
                </c:pt>
                <c:pt idx="34081">
                  <c:v>44176.020833333343</c:v>
                </c:pt>
                <c:pt idx="34082">
                  <c:v>44176.041666666657</c:v>
                </c:pt>
                <c:pt idx="34083">
                  <c:v>44176.0625</c:v>
                </c:pt>
                <c:pt idx="34084">
                  <c:v>44176.083333333343</c:v>
                </c:pt>
                <c:pt idx="34085">
                  <c:v>44176.104166666657</c:v>
                </c:pt>
                <c:pt idx="34086">
                  <c:v>44176.125</c:v>
                </c:pt>
                <c:pt idx="34087">
                  <c:v>44176.145833333343</c:v>
                </c:pt>
                <c:pt idx="34088">
                  <c:v>44176.166666666657</c:v>
                </c:pt>
                <c:pt idx="34089">
                  <c:v>44176.1875</c:v>
                </c:pt>
                <c:pt idx="34090">
                  <c:v>44176.208333333343</c:v>
                </c:pt>
                <c:pt idx="34091">
                  <c:v>44176.22916666665</c:v>
                </c:pt>
                <c:pt idx="34092">
                  <c:v>44176.25</c:v>
                </c:pt>
                <c:pt idx="34093">
                  <c:v>44176.270833333343</c:v>
                </c:pt>
                <c:pt idx="34094">
                  <c:v>44176.29166666665</c:v>
                </c:pt>
                <c:pt idx="34095">
                  <c:v>44176.3125</c:v>
                </c:pt>
                <c:pt idx="34096">
                  <c:v>44176.333333333343</c:v>
                </c:pt>
                <c:pt idx="34097">
                  <c:v>44176.354166666657</c:v>
                </c:pt>
                <c:pt idx="34098">
                  <c:v>44176.375</c:v>
                </c:pt>
                <c:pt idx="34099">
                  <c:v>44176.395833333343</c:v>
                </c:pt>
                <c:pt idx="34100">
                  <c:v>44176.416666666657</c:v>
                </c:pt>
                <c:pt idx="34101">
                  <c:v>44176.4375</c:v>
                </c:pt>
                <c:pt idx="34102">
                  <c:v>44176.458333333343</c:v>
                </c:pt>
                <c:pt idx="34103">
                  <c:v>44176.479166666657</c:v>
                </c:pt>
                <c:pt idx="34104">
                  <c:v>44176.5</c:v>
                </c:pt>
                <c:pt idx="34105">
                  <c:v>44176.520833333343</c:v>
                </c:pt>
                <c:pt idx="34106">
                  <c:v>44176.541666666657</c:v>
                </c:pt>
                <c:pt idx="34107">
                  <c:v>44176.5625</c:v>
                </c:pt>
                <c:pt idx="34108">
                  <c:v>44176.583333333343</c:v>
                </c:pt>
                <c:pt idx="34109">
                  <c:v>44176.604166666657</c:v>
                </c:pt>
                <c:pt idx="34110">
                  <c:v>44176.625</c:v>
                </c:pt>
                <c:pt idx="34111">
                  <c:v>44176.645833333343</c:v>
                </c:pt>
                <c:pt idx="34112">
                  <c:v>44176.666666666657</c:v>
                </c:pt>
                <c:pt idx="34113">
                  <c:v>44176.6875</c:v>
                </c:pt>
                <c:pt idx="34114">
                  <c:v>44176.708333333343</c:v>
                </c:pt>
                <c:pt idx="34115">
                  <c:v>44176.72916666665</c:v>
                </c:pt>
                <c:pt idx="34116">
                  <c:v>44176.75</c:v>
                </c:pt>
                <c:pt idx="34117">
                  <c:v>44176.770833333343</c:v>
                </c:pt>
                <c:pt idx="34118">
                  <c:v>44176.79166666665</c:v>
                </c:pt>
                <c:pt idx="34119">
                  <c:v>44176.8125</c:v>
                </c:pt>
                <c:pt idx="34120">
                  <c:v>44176.833333333343</c:v>
                </c:pt>
                <c:pt idx="34121">
                  <c:v>44176.854166666657</c:v>
                </c:pt>
                <c:pt idx="34122">
                  <c:v>44176.875</c:v>
                </c:pt>
                <c:pt idx="34123">
                  <c:v>44176.895833333343</c:v>
                </c:pt>
                <c:pt idx="34124">
                  <c:v>44176.916666666657</c:v>
                </c:pt>
                <c:pt idx="34125">
                  <c:v>44176.9375</c:v>
                </c:pt>
                <c:pt idx="34126">
                  <c:v>44176.958333333343</c:v>
                </c:pt>
                <c:pt idx="34127">
                  <c:v>44176.979166666657</c:v>
                </c:pt>
                <c:pt idx="34128">
                  <c:v>44177</c:v>
                </c:pt>
                <c:pt idx="34129">
                  <c:v>44177.020833333343</c:v>
                </c:pt>
                <c:pt idx="34130">
                  <c:v>44177.041666666657</c:v>
                </c:pt>
                <c:pt idx="34131">
                  <c:v>44177.0625</c:v>
                </c:pt>
                <c:pt idx="34132">
                  <c:v>44177.083333333343</c:v>
                </c:pt>
                <c:pt idx="34133">
                  <c:v>44177.104166666657</c:v>
                </c:pt>
                <c:pt idx="34134">
                  <c:v>44177.125</c:v>
                </c:pt>
                <c:pt idx="34135">
                  <c:v>44177.145833333343</c:v>
                </c:pt>
                <c:pt idx="34136">
                  <c:v>44177.166666666657</c:v>
                </c:pt>
                <c:pt idx="34137">
                  <c:v>44177.1875</c:v>
                </c:pt>
                <c:pt idx="34138">
                  <c:v>44177.208333333343</c:v>
                </c:pt>
                <c:pt idx="34139">
                  <c:v>44177.22916666665</c:v>
                </c:pt>
                <c:pt idx="34140">
                  <c:v>44177.25</c:v>
                </c:pt>
                <c:pt idx="34141">
                  <c:v>44177.270833333343</c:v>
                </c:pt>
                <c:pt idx="34142">
                  <c:v>44177.29166666665</c:v>
                </c:pt>
                <c:pt idx="34143">
                  <c:v>44177.3125</c:v>
                </c:pt>
                <c:pt idx="34144">
                  <c:v>44177.333333333343</c:v>
                </c:pt>
                <c:pt idx="34145">
                  <c:v>44177.354166666657</c:v>
                </c:pt>
                <c:pt idx="34146">
                  <c:v>44177.375</c:v>
                </c:pt>
                <c:pt idx="34147">
                  <c:v>44177.395833333343</c:v>
                </c:pt>
                <c:pt idx="34148">
                  <c:v>44177.416666666657</c:v>
                </c:pt>
                <c:pt idx="34149">
                  <c:v>44177.4375</c:v>
                </c:pt>
                <c:pt idx="34150">
                  <c:v>44177.458333333343</c:v>
                </c:pt>
                <c:pt idx="34151">
                  <c:v>44177.479166666657</c:v>
                </c:pt>
                <c:pt idx="34152">
                  <c:v>44177.5</c:v>
                </c:pt>
                <c:pt idx="34153">
                  <c:v>44177.520833333343</c:v>
                </c:pt>
                <c:pt idx="34154">
                  <c:v>44177.541666666657</c:v>
                </c:pt>
                <c:pt idx="34155">
                  <c:v>44177.5625</c:v>
                </c:pt>
                <c:pt idx="34156">
                  <c:v>44177.583333333343</c:v>
                </c:pt>
                <c:pt idx="34157">
                  <c:v>44177.604166666657</c:v>
                </c:pt>
                <c:pt idx="34158">
                  <c:v>44177.625</c:v>
                </c:pt>
                <c:pt idx="34159">
                  <c:v>44177.645833333343</c:v>
                </c:pt>
                <c:pt idx="34160">
                  <c:v>44177.666666666657</c:v>
                </c:pt>
                <c:pt idx="34161">
                  <c:v>44177.6875</c:v>
                </c:pt>
                <c:pt idx="34162">
                  <c:v>44177.708333333343</c:v>
                </c:pt>
                <c:pt idx="34163">
                  <c:v>44177.72916666665</c:v>
                </c:pt>
                <c:pt idx="34164">
                  <c:v>44177.75</c:v>
                </c:pt>
                <c:pt idx="34165">
                  <c:v>44177.770833333343</c:v>
                </c:pt>
                <c:pt idx="34166">
                  <c:v>44177.79166666665</c:v>
                </c:pt>
                <c:pt idx="34167">
                  <c:v>44177.8125</c:v>
                </c:pt>
                <c:pt idx="34168">
                  <c:v>44177.833333333343</c:v>
                </c:pt>
                <c:pt idx="34169">
                  <c:v>44177.854166666657</c:v>
                </c:pt>
                <c:pt idx="34170">
                  <c:v>44177.875</c:v>
                </c:pt>
                <c:pt idx="34171">
                  <c:v>44177.895833333343</c:v>
                </c:pt>
                <c:pt idx="34172">
                  <c:v>44177.916666666657</c:v>
                </c:pt>
                <c:pt idx="34173">
                  <c:v>44177.9375</c:v>
                </c:pt>
                <c:pt idx="34174">
                  <c:v>44177.958333333343</c:v>
                </c:pt>
                <c:pt idx="34175">
                  <c:v>44177.979166666657</c:v>
                </c:pt>
                <c:pt idx="34176">
                  <c:v>44178</c:v>
                </c:pt>
                <c:pt idx="34177">
                  <c:v>44178.020833333343</c:v>
                </c:pt>
                <c:pt idx="34178">
                  <c:v>44178.041666666657</c:v>
                </c:pt>
                <c:pt idx="34179">
                  <c:v>44178.0625</c:v>
                </c:pt>
                <c:pt idx="34180">
                  <c:v>44178.083333333343</c:v>
                </c:pt>
                <c:pt idx="34181">
                  <c:v>44178.104166666657</c:v>
                </c:pt>
                <c:pt idx="34182">
                  <c:v>44178.125</c:v>
                </c:pt>
                <c:pt idx="34183">
                  <c:v>44178.145833333343</c:v>
                </c:pt>
                <c:pt idx="34184">
                  <c:v>44178.166666666657</c:v>
                </c:pt>
                <c:pt idx="34185">
                  <c:v>44178.1875</c:v>
                </c:pt>
                <c:pt idx="34186">
                  <c:v>44178.208333333343</c:v>
                </c:pt>
                <c:pt idx="34187">
                  <c:v>44178.22916666665</c:v>
                </c:pt>
                <c:pt idx="34188">
                  <c:v>44178.25</c:v>
                </c:pt>
                <c:pt idx="34189">
                  <c:v>44178.270833333343</c:v>
                </c:pt>
                <c:pt idx="34190">
                  <c:v>44178.29166666665</c:v>
                </c:pt>
                <c:pt idx="34191">
                  <c:v>44178.3125</c:v>
                </c:pt>
                <c:pt idx="34192">
                  <c:v>44178.333333333343</c:v>
                </c:pt>
                <c:pt idx="34193">
                  <c:v>44178.354166666657</c:v>
                </c:pt>
                <c:pt idx="34194">
                  <c:v>44178.375</c:v>
                </c:pt>
                <c:pt idx="34195">
                  <c:v>44178.395833333343</c:v>
                </c:pt>
                <c:pt idx="34196">
                  <c:v>44178.416666666657</c:v>
                </c:pt>
                <c:pt idx="34197">
                  <c:v>44178.4375</c:v>
                </c:pt>
                <c:pt idx="34198">
                  <c:v>44178.458333333343</c:v>
                </c:pt>
                <c:pt idx="34199">
                  <c:v>44178.479166666657</c:v>
                </c:pt>
                <c:pt idx="34200">
                  <c:v>44178.5</c:v>
                </c:pt>
                <c:pt idx="34201">
                  <c:v>44178.520833333343</c:v>
                </c:pt>
                <c:pt idx="34202">
                  <c:v>44178.541666666657</c:v>
                </c:pt>
                <c:pt idx="34203">
                  <c:v>44178.5625</c:v>
                </c:pt>
                <c:pt idx="34204">
                  <c:v>44178.583333333343</c:v>
                </c:pt>
                <c:pt idx="34205">
                  <c:v>44178.604166666657</c:v>
                </c:pt>
                <c:pt idx="34206">
                  <c:v>44178.625</c:v>
                </c:pt>
                <c:pt idx="34207">
                  <c:v>44178.645833333343</c:v>
                </c:pt>
                <c:pt idx="34208">
                  <c:v>44178.666666666657</c:v>
                </c:pt>
                <c:pt idx="34209">
                  <c:v>44178.6875</c:v>
                </c:pt>
                <c:pt idx="34210">
                  <c:v>44178.708333333343</c:v>
                </c:pt>
                <c:pt idx="34211">
                  <c:v>44178.72916666665</c:v>
                </c:pt>
                <c:pt idx="34212">
                  <c:v>44178.75</c:v>
                </c:pt>
                <c:pt idx="34213">
                  <c:v>44178.770833333343</c:v>
                </c:pt>
                <c:pt idx="34214">
                  <c:v>44178.79166666665</c:v>
                </c:pt>
                <c:pt idx="34215">
                  <c:v>44178.8125</c:v>
                </c:pt>
                <c:pt idx="34216">
                  <c:v>44178.833333333343</c:v>
                </c:pt>
                <c:pt idx="34217">
                  <c:v>44178.854166666657</c:v>
                </c:pt>
                <c:pt idx="34218">
                  <c:v>44178.875</c:v>
                </c:pt>
                <c:pt idx="34219">
                  <c:v>44178.895833333343</c:v>
                </c:pt>
                <c:pt idx="34220">
                  <c:v>44178.916666666657</c:v>
                </c:pt>
                <c:pt idx="34221">
                  <c:v>44178.9375</c:v>
                </c:pt>
                <c:pt idx="34222">
                  <c:v>44178.958333333343</c:v>
                </c:pt>
                <c:pt idx="34223">
                  <c:v>44178.979166666657</c:v>
                </c:pt>
                <c:pt idx="34224">
                  <c:v>44179</c:v>
                </c:pt>
                <c:pt idx="34225">
                  <c:v>44179.020833333343</c:v>
                </c:pt>
                <c:pt idx="34226">
                  <c:v>44179.041666666657</c:v>
                </c:pt>
                <c:pt idx="34227">
                  <c:v>44179.0625</c:v>
                </c:pt>
                <c:pt idx="34228">
                  <c:v>44179.083333333343</c:v>
                </c:pt>
                <c:pt idx="34229">
                  <c:v>44179.104166666657</c:v>
                </c:pt>
                <c:pt idx="34230">
                  <c:v>44179.125</c:v>
                </c:pt>
                <c:pt idx="34231">
                  <c:v>44179.145833333343</c:v>
                </c:pt>
                <c:pt idx="34232">
                  <c:v>44179.166666666657</c:v>
                </c:pt>
                <c:pt idx="34233">
                  <c:v>44179.1875</c:v>
                </c:pt>
                <c:pt idx="34234">
                  <c:v>44179.208333333343</c:v>
                </c:pt>
                <c:pt idx="34235">
                  <c:v>44179.22916666665</c:v>
                </c:pt>
                <c:pt idx="34236">
                  <c:v>44179.25</c:v>
                </c:pt>
                <c:pt idx="34237">
                  <c:v>44179.270833333343</c:v>
                </c:pt>
                <c:pt idx="34238">
                  <c:v>44179.29166666665</c:v>
                </c:pt>
                <c:pt idx="34239">
                  <c:v>44179.3125</c:v>
                </c:pt>
                <c:pt idx="34240">
                  <c:v>44179.333333333343</c:v>
                </c:pt>
                <c:pt idx="34241">
                  <c:v>44179.354166666657</c:v>
                </c:pt>
                <c:pt idx="34242">
                  <c:v>44179.375</c:v>
                </c:pt>
                <c:pt idx="34243">
                  <c:v>44179.395833333343</c:v>
                </c:pt>
                <c:pt idx="34244">
                  <c:v>44179.416666666657</c:v>
                </c:pt>
                <c:pt idx="34245">
                  <c:v>44179.4375</c:v>
                </c:pt>
                <c:pt idx="34246">
                  <c:v>44179.458333333343</c:v>
                </c:pt>
                <c:pt idx="34247">
                  <c:v>44179.479166666657</c:v>
                </c:pt>
                <c:pt idx="34248">
                  <c:v>44179.5</c:v>
                </c:pt>
                <c:pt idx="34249">
                  <c:v>44179.520833333343</c:v>
                </c:pt>
                <c:pt idx="34250">
                  <c:v>44179.541666666657</c:v>
                </c:pt>
                <c:pt idx="34251">
                  <c:v>44179.5625</c:v>
                </c:pt>
                <c:pt idx="34252">
                  <c:v>44179.583333333343</c:v>
                </c:pt>
                <c:pt idx="34253">
                  <c:v>44179.604166666657</c:v>
                </c:pt>
                <c:pt idx="34254">
                  <c:v>44179.625</c:v>
                </c:pt>
                <c:pt idx="34255">
                  <c:v>44179.645833333343</c:v>
                </c:pt>
                <c:pt idx="34256">
                  <c:v>44179.666666666657</c:v>
                </c:pt>
                <c:pt idx="34257">
                  <c:v>44179.6875</c:v>
                </c:pt>
                <c:pt idx="34258">
                  <c:v>44179.708333333343</c:v>
                </c:pt>
                <c:pt idx="34259">
                  <c:v>44179.72916666665</c:v>
                </c:pt>
                <c:pt idx="34260">
                  <c:v>44179.75</c:v>
                </c:pt>
                <c:pt idx="34261">
                  <c:v>44179.770833333343</c:v>
                </c:pt>
                <c:pt idx="34262">
                  <c:v>44179.79166666665</c:v>
                </c:pt>
                <c:pt idx="34263">
                  <c:v>44179.8125</c:v>
                </c:pt>
                <c:pt idx="34264">
                  <c:v>44179.833333333343</c:v>
                </c:pt>
                <c:pt idx="34265">
                  <c:v>44179.854166666657</c:v>
                </c:pt>
                <c:pt idx="34266">
                  <c:v>44179.875</c:v>
                </c:pt>
                <c:pt idx="34267">
                  <c:v>44179.895833333343</c:v>
                </c:pt>
                <c:pt idx="34268">
                  <c:v>44179.916666666657</c:v>
                </c:pt>
                <c:pt idx="34269">
                  <c:v>44179.9375</c:v>
                </c:pt>
                <c:pt idx="34270">
                  <c:v>44179.958333333343</c:v>
                </c:pt>
                <c:pt idx="34271">
                  <c:v>44179.979166666657</c:v>
                </c:pt>
                <c:pt idx="34272">
                  <c:v>44180</c:v>
                </c:pt>
                <c:pt idx="34273">
                  <c:v>44180.020833333343</c:v>
                </c:pt>
                <c:pt idx="34274">
                  <c:v>44180.041666666657</c:v>
                </c:pt>
                <c:pt idx="34275">
                  <c:v>44180.0625</c:v>
                </c:pt>
                <c:pt idx="34276">
                  <c:v>44180.083333333343</c:v>
                </c:pt>
                <c:pt idx="34277">
                  <c:v>44180.104166666657</c:v>
                </c:pt>
                <c:pt idx="34278">
                  <c:v>44180.125</c:v>
                </c:pt>
                <c:pt idx="34279">
                  <c:v>44180.145833333343</c:v>
                </c:pt>
                <c:pt idx="34280">
                  <c:v>44180.166666666657</c:v>
                </c:pt>
                <c:pt idx="34281">
                  <c:v>44180.1875</c:v>
                </c:pt>
                <c:pt idx="34282">
                  <c:v>44180.208333333343</c:v>
                </c:pt>
                <c:pt idx="34283">
                  <c:v>44180.22916666665</c:v>
                </c:pt>
                <c:pt idx="34284">
                  <c:v>44180.25</c:v>
                </c:pt>
                <c:pt idx="34285">
                  <c:v>44180.270833333343</c:v>
                </c:pt>
                <c:pt idx="34286">
                  <c:v>44180.29166666665</c:v>
                </c:pt>
                <c:pt idx="34287">
                  <c:v>44180.3125</c:v>
                </c:pt>
                <c:pt idx="34288">
                  <c:v>44180.333333333343</c:v>
                </c:pt>
                <c:pt idx="34289">
                  <c:v>44180.354166666657</c:v>
                </c:pt>
                <c:pt idx="34290">
                  <c:v>44180.375</c:v>
                </c:pt>
                <c:pt idx="34291">
                  <c:v>44180.395833333343</c:v>
                </c:pt>
                <c:pt idx="34292">
                  <c:v>44180.416666666657</c:v>
                </c:pt>
                <c:pt idx="34293">
                  <c:v>44180.4375</c:v>
                </c:pt>
                <c:pt idx="34294">
                  <c:v>44180.458333333343</c:v>
                </c:pt>
                <c:pt idx="34295">
                  <c:v>44180.479166666657</c:v>
                </c:pt>
                <c:pt idx="34296">
                  <c:v>44180.5</c:v>
                </c:pt>
                <c:pt idx="34297">
                  <c:v>44180.520833333343</c:v>
                </c:pt>
                <c:pt idx="34298">
                  <c:v>44180.541666666657</c:v>
                </c:pt>
                <c:pt idx="34299">
                  <c:v>44180.5625</c:v>
                </c:pt>
                <c:pt idx="34300">
                  <c:v>44180.583333333343</c:v>
                </c:pt>
                <c:pt idx="34301">
                  <c:v>44180.604166666657</c:v>
                </c:pt>
                <c:pt idx="34302">
                  <c:v>44180.625</c:v>
                </c:pt>
                <c:pt idx="34303">
                  <c:v>44180.645833333343</c:v>
                </c:pt>
                <c:pt idx="34304">
                  <c:v>44180.666666666657</c:v>
                </c:pt>
                <c:pt idx="34305">
                  <c:v>44180.6875</c:v>
                </c:pt>
                <c:pt idx="34306">
                  <c:v>44180.708333333343</c:v>
                </c:pt>
                <c:pt idx="34307">
                  <c:v>44180.72916666665</c:v>
                </c:pt>
                <c:pt idx="34308">
                  <c:v>44180.75</c:v>
                </c:pt>
                <c:pt idx="34309">
                  <c:v>44180.770833333343</c:v>
                </c:pt>
                <c:pt idx="34310">
                  <c:v>44180.79166666665</c:v>
                </c:pt>
                <c:pt idx="34311">
                  <c:v>44180.8125</c:v>
                </c:pt>
                <c:pt idx="34312">
                  <c:v>44180.833333333343</c:v>
                </c:pt>
                <c:pt idx="34313">
                  <c:v>44180.854166666657</c:v>
                </c:pt>
                <c:pt idx="34314">
                  <c:v>44180.875</c:v>
                </c:pt>
                <c:pt idx="34315">
                  <c:v>44180.895833333343</c:v>
                </c:pt>
                <c:pt idx="34316">
                  <c:v>44180.916666666657</c:v>
                </c:pt>
                <c:pt idx="34317">
                  <c:v>44180.9375</c:v>
                </c:pt>
                <c:pt idx="34318">
                  <c:v>44180.958333333343</c:v>
                </c:pt>
                <c:pt idx="34319">
                  <c:v>44180.979166666657</c:v>
                </c:pt>
                <c:pt idx="34320">
                  <c:v>44181</c:v>
                </c:pt>
                <c:pt idx="34321">
                  <c:v>44181.020833333343</c:v>
                </c:pt>
                <c:pt idx="34322">
                  <c:v>44181.041666666657</c:v>
                </c:pt>
                <c:pt idx="34323">
                  <c:v>44181.0625</c:v>
                </c:pt>
                <c:pt idx="34324">
                  <c:v>44181.083333333343</c:v>
                </c:pt>
                <c:pt idx="34325">
                  <c:v>44181.104166666657</c:v>
                </c:pt>
                <c:pt idx="34326">
                  <c:v>44181.125</c:v>
                </c:pt>
                <c:pt idx="34327">
                  <c:v>44181.145833333343</c:v>
                </c:pt>
                <c:pt idx="34328">
                  <c:v>44181.166666666657</c:v>
                </c:pt>
                <c:pt idx="34329">
                  <c:v>44181.1875</c:v>
                </c:pt>
                <c:pt idx="34330">
                  <c:v>44181.208333333343</c:v>
                </c:pt>
                <c:pt idx="34331">
                  <c:v>44181.22916666665</c:v>
                </c:pt>
                <c:pt idx="34332">
                  <c:v>44181.25</c:v>
                </c:pt>
                <c:pt idx="34333">
                  <c:v>44181.270833333343</c:v>
                </c:pt>
                <c:pt idx="34334">
                  <c:v>44181.29166666665</c:v>
                </c:pt>
                <c:pt idx="34335">
                  <c:v>44181.3125</c:v>
                </c:pt>
                <c:pt idx="34336">
                  <c:v>44181.333333333343</c:v>
                </c:pt>
                <c:pt idx="34337">
                  <c:v>44181.354166666657</c:v>
                </c:pt>
                <c:pt idx="34338">
                  <c:v>44181.375</c:v>
                </c:pt>
                <c:pt idx="34339">
                  <c:v>44181.395833333343</c:v>
                </c:pt>
                <c:pt idx="34340">
                  <c:v>44181.416666666657</c:v>
                </c:pt>
                <c:pt idx="34341">
                  <c:v>44181.4375</c:v>
                </c:pt>
                <c:pt idx="34342">
                  <c:v>44181.458333333343</c:v>
                </c:pt>
                <c:pt idx="34343">
                  <c:v>44181.479166666657</c:v>
                </c:pt>
                <c:pt idx="34344">
                  <c:v>44181.5</c:v>
                </c:pt>
                <c:pt idx="34345">
                  <c:v>44181.520833333343</c:v>
                </c:pt>
                <c:pt idx="34346">
                  <c:v>44181.541666666657</c:v>
                </c:pt>
                <c:pt idx="34347">
                  <c:v>44181.5625</c:v>
                </c:pt>
                <c:pt idx="34348">
                  <c:v>44181.583333333343</c:v>
                </c:pt>
                <c:pt idx="34349">
                  <c:v>44181.604166666657</c:v>
                </c:pt>
                <c:pt idx="34350">
                  <c:v>44181.625</c:v>
                </c:pt>
                <c:pt idx="34351">
                  <c:v>44181.645833333343</c:v>
                </c:pt>
                <c:pt idx="34352">
                  <c:v>44181.666666666657</c:v>
                </c:pt>
                <c:pt idx="34353">
                  <c:v>44181.6875</c:v>
                </c:pt>
                <c:pt idx="34354">
                  <c:v>44181.708333333343</c:v>
                </c:pt>
                <c:pt idx="34355">
                  <c:v>44181.72916666665</c:v>
                </c:pt>
                <c:pt idx="34356">
                  <c:v>44181.75</c:v>
                </c:pt>
                <c:pt idx="34357">
                  <c:v>44181.770833333343</c:v>
                </c:pt>
                <c:pt idx="34358">
                  <c:v>44181.79166666665</c:v>
                </c:pt>
                <c:pt idx="34359">
                  <c:v>44181.8125</c:v>
                </c:pt>
                <c:pt idx="34360">
                  <c:v>44181.833333333343</c:v>
                </c:pt>
                <c:pt idx="34361">
                  <c:v>44181.854166666657</c:v>
                </c:pt>
                <c:pt idx="34362">
                  <c:v>44181.875</c:v>
                </c:pt>
                <c:pt idx="34363">
                  <c:v>44181.895833333343</c:v>
                </c:pt>
                <c:pt idx="34364">
                  <c:v>44181.916666666657</c:v>
                </c:pt>
                <c:pt idx="34365">
                  <c:v>44181.9375</c:v>
                </c:pt>
                <c:pt idx="34366">
                  <c:v>44181.958333333343</c:v>
                </c:pt>
                <c:pt idx="34367">
                  <c:v>44181.979166666657</c:v>
                </c:pt>
                <c:pt idx="34368">
                  <c:v>44182</c:v>
                </c:pt>
                <c:pt idx="34369">
                  <c:v>44182.020833333343</c:v>
                </c:pt>
                <c:pt idx="34370">
                  <c:v>44182.041666666657</c:v>
                </c:pt>
                <c:pt idx="34371">
                  <c:v>44182.0625</c:v>
                </c:pt>
                <c:pt idx="34372">
                  <c:v>44182.083333333343</c:v>
                </c:pt>
                <c:pt idx="34373">
                  <c:v>44182.104166666657</c:v>
                </c:pt>
                <c:pt idx="34374">
                  <c:v>44182.125</c:v>
                </c:pt>
                <c:pt idx="34375">
                  <c:v>44182.145833333343</c:v>
                </c:pt>
                <c:pt idx="34376">
                  <c:v>44182.166666666657</c:v>
                </c:pt>
                <c:pt idx="34377">
                  <c:v>44182.1875</c:v>
                </c:pt>
                <c:pt idx="34378">
                  <c:v>44182.208333333343</c:v>
                </c:pt>
                <c:pt idx="34379">
                  <c:v>44182.22916666665</c:v>
                </c:pt>
                <c:pt idx="34380">
                  <c:v>44182.25</c:v>
                </c:pt>
                <c:pt idx="34381">
                  <c:v>44182.270833333343</c:v>
                </c:pt>
                <c:pt idx="34382">
                  <c:v>44182.29166666665</c:v>
                </c:pt>
                <c:pt idx="34383">
                  <c:v>44182.3125</c:v>
                </c:pt>
                <c:pt idx="34384">
                  <c:v>44182.333333333343</c:v>
                </c:pt>
                <c:pt idx="34385">
                  <c:v>44182.354166666657</c:v>
                </c:pt>
                <c:pt idx="34386">
                  <c:v>44182.375</c:v>
                </c:pt>
                <c:pt idx="34387">
                  <c:v>44182.395833333343</c:v>
                </c:pt>
                <c:pt idx="34388">
                  <c:v>44182.416666666657</c:v>
                </c:pt>
                <c:pt idx="34389">
                  <c:v>44182.4375</c:v>
                </c:pt>
                <c:pt idx="34390">
                  <c:v>44182.458333333343</c:v>
                </c:pt>
                <c:pt idx="34391">
                  <c:v>44182.479166666657</c:v>
                </c:pt>
                <c:pt idx="34392">
                  <c:v>44182.5</c:v>
                </c:pt>
                <c:pt idx="34393">
                  <c:v>44182.520833333343</c:v>
                </c:pt>
                <c:pt idx="34394">
                  <c:v>44182.541666666657</c:v>
                </c:pt>
                <c:pt idx="34395">
                  <c:v>44182.5625</c:v>
                </c:pt>
                <c:pt idx="34396">
                  <c:v>44182.583333333343</c:v>
                </c:pt>
                <c:pt idx="34397">
                  <c:v>44182.604166666657</c:v>
                </c:pt>
                <c:pt idx="34398">
                  <c:v>44182.625</c:v>
                </c:pt>
                <c:pt idx="34399">
                  <c:v>44182.645833333343</c:v>
                </c:pt>
                <c:pt idx="34400">
                  <c:v>44182.666666666657</c:v>
                </c:pt>
                <c:pt idx="34401">
                  <c:v>44182.6875</c:v>
                </c:pt>
                <c:pt idx="34402">
                  <c:v>44182.708333333343</c:v>
                </c:pt>
                <c:pt idx="34403">
                  <c:v>44182.72916666665</c:v>
                </c:pt>
                <c:pt idx="34404">
                  <c:v>44182.75</c:v>
                </c:pt>
                <c:pt idx="34405">
                  <c:v>44182.770833333343</c:v>
                </c:pt>
                <c:pt idx="34406">
                  <c:v>44182.79166666665</c:v>
                </c:pt>
                <c:pt idx="34407">
                  <c:v>44182.8125</c:v>
                </c:pt>
                <c:pt idx="34408">
                  <c:v>44182.833333333343</c:v>
                </c:pt>
                <c:pt idx="34409">
                  <c:v>44182.854166666657</c:v>
                </c:pt>
                <c:pt idx="34410">
                  <c:v>44182.875</c:v>
                </c:pt>
                <c:pt idx="34411">
                  <c:v>44182.895833333343</c:v>
                </c:pt>
                <c:pt idx="34412">
                  <c:v>44182.916666666657</c:v>
                </c:pt>
                <c:pt idx="34413">
                  <c:v>44182.9375</c:v>
                </c:pt>
                <c:pt idx="34414">
                  <c:v>44182.958333333343</c:v>
                </c:pt>
                <c:pt idx="34415">
                  <c:v>44182.979166666657</c:v>
                </c:pt>
                <c:pt idx="34416">
                  <c:v>44183</c:v>
                </c:pt>
                <c:pt idx="34417">
                  <c:v>44183.020833333343</c:v>
                </c:pt>
                <c:pt idx="34418">
                  <c:v>44183.041666666657</c:v>
                </c:pt>
                <c:pt idx="34419">
                  <c:v>44183.0625</c:v>
                </c:pt>
                <c:pt idx="34420">
                  <c:v>44183.083333333343</c:v>
                </c:pt>
                <c:pt idx="34421">
                  <c:v>44183.104166666657</c:v>
                </c:pt>
                <c:pt idx="34422">
                  <c:v>44183.125</c:v>
                </c:pt>
                <c:pt idx="34423">
                  <c:v>44183.145833333343</c:v>
                </c:pt>
                <c:pt idx="34424">
                  <c:v>44183.166666666657</c:v>
                </c:pt>
                <c:pt idx="34425">
                  <c:v>44183.1875</c:v>
                </c:pt>
                <c:pt idx="34426">
                  <c:v>44183.208333333343</c:v>
                </c:pt>
                <c:pt idx="34427">
                  <c:v>44183.22916666665</c:v>
                </c:pt>
                <c:pt idx="34428">
                  <c:v>44183.25</c:v>
                </c:pt>
                <c:pt idx="34429">
                  <c:v>44183.270833333343</c:v>
                </c:pt>
                <c:pt idx="34430">
                  <c:v>44183.29166666665</c:v>
                </c:pt>
                <c:pt idx="34431">
                  <c:v>44183.3125</c:v>
                </c:pt>
                <c:pt idx="34432">
                  <c:v>44183.333333333343</c:v>
                </c:pt>
                <c:pt idx="34433">
                  <c:v>44183.354166666657</c:v>
                </c:pt>
                <c:pt idx="34434">
                  <c:v>44183.375</c:v>
                </c:pt>
                <c:pt idx="34435">
                  <c:v>44183.395833333343</c:v>
                </c:pt>
                <c:pt idx="34436">
                  <c:v>44183.416666666657</c:v>
                </c:pt>
                <c:pt idx="34437">
                  <c:v>44183.4375</c:v>
                </c:pt>
                <c:pt idx="34438">
                  <c:v>44183.458333333343</c:v>
                </c:pt>
                <c:pt idx="34439">
                  <c:v>44183.479166666657</c:v>
                </c:pt>
                <c:pt idx="34440">
                  <c:v>44183.5</c:v>
                </c:pt>
                <c:pt idx="34441">
                  <c:v>44183.520833333343</c:v>
                </c:pt>
                <c:pt idx="34442">
                  <c:v>44183.541666666657</c:v>
                </c:pt>
                <c:pt idx="34443">
                  <c:v>44183.5625</c:v>
                </c:pt>
                <c:pt idx="34444">
                  <c:v>44183.583333333343</c:v>
                </c:pt>
                <c:pt idx="34445">
                  <c:v>44183.604166666657</c:v>
                </c:pt>
                <c:pt idx="34446">
                  <c:v>44183.625</c:v>
                </c:pt>
                <c:pt idx="34447">
                  <c:v>44183.645833333343</c:v>
                </c:pt>
                <c:pt idx="34448">
                  <c:v>44183.666666666657</c:v>
                </c:pt>
                <c:pt idx="34449">
                  <c:v>44183.6875</c:v>
                </c:pt>
                <c:pt idx="34450">
                  <c:v>44183.708333333343</c:v>
                </c:pt>
                <c:pt idx="34451">
                  <c:v>44183.72916666665</c:v>
                </c:pt>
                <c:pt idx="34452">
                  <c:v>44183.75</c:v>
                </c:pt>
                <c:pt idx="34453">
                  <c:v>44183.770833333343</c:v>
                </c:pt>
                <c:pt idx="34454">
                  <c:v>44183.79166666665</c:v>
                </c:pt>
                <c:pt idx="34455">
                  <c:v>44183.8125</c:v>
                </c:pt>
                <c:pt idx="34456">
                  <c:v>44183.833333333343</c:v>
                </c:pt>
                <c:pt idx="34457">
                  <c:v>44183.854166666657</c:v>
                </c:pt>
                <c:pt idx="34458">
                  <c:v>44183.875</c:v>
                </c:pt>
                <c:pt idx="34459">
                  <c:v>44183.895833333343</c:v>
                </c:pt>
                <c:pt idx="34460">
                  <c:v>44183.916666666657</c:v>
                </c:pt>
                <c:pt idx="34461">
                  <c:v>44183.9375</c:v>
                </c:pt>
                <c:pt idx="34462">
                  <c:v>44183.958333333343</c:v>
                </c:pt>
                <c:pt idx="34463">
                  <c:v>44183.979166666657</c:v>
                </c:pt>
                <c:pt idx="34464">
                  <c:v>44184</c:v>
                </c:pt>
                <c:pt idx="34465">
                  <c:v>44184.020833333343</c:v>
                </c:pt>
                <c:pt idx="34466">
                  <c:v>44184.041666666657</c:v>
                </c:pt>
                <c:pt idx="34467">
                  <c:v>44184.0625</c:v>
                </c:pt>
                <c:pt idx="34468">
                  <c:v>44184.083333333343</c:v>
                </c:pt>
                <c:pt idx="34469">
                  <c:v>44184.104166666657</c:v>
                </c:pt>
                <c:pt idx="34470">
                  <c:v>44184.125</c:v>
                </c:pt>
                <c:pt idx="34471">
                  <c:v>44184.145833333343</c:v>
                </c:pt>
                <c:pt idx="34472">
                  <c:v>44184.166666666657</c:v>
                </c:pt>
                <c:pt idx="34473">
                  <c:v>44184.1875</c:v>
                </c:pt>
                <c:pt idx="34474">
                  <c:v>44184.208333333343</c:v>
                </c:pt>
                <c:pt idx="34475">
                  <c:v>44184.22916666665</c:v>
                </c:pt>
                <c:pt idx="34476">
                  <c:v>44184.25</c:v>
                </c:pt>
                <c:pt idx="34477">
                  <c:v>44184.270833333343</c:v>
                </c:pt>
                <c:pt idx="34478">
                  <c:v>44184.29166666665</c:v>
                </c:pt>
                <c:pt idx="34479">
                  <c:v>44184.3125</c:v>
                </c:pt>
                <c:pt idx="34480">
                  <c:v>44184.333333333343</c:v>
                </c:pt>
                <c:pt idx="34481">
                  <c:v>44184.354166666657</c:v>
                </c:pt>
                <c:pt idx="34482">
                  <c:v>44184.375</c:v>
                </c:pt>
                <c:pt idx="34483">
                  <c:v>44184.395833333343</c:v>
                </c:pt>
                <c:pt idx="34484">
                  <c:v>44184.416666666657</c:v>
                </c:pt>
                <c:pt idx="34485">
                  <c:v>44184.4375</c:v>
                </c:pt>
                <c:pt idx="34486">
                  <c:v>44184.458333333343</c:v>
                </c:pt>
                <c:pt idx="34487">
                  <c:v>44184.479166666657</c:v>
                </c:pt>
                <c:pt idx="34488">
                  <c:v>44184.5</c:v>
                </c:pt>
                <c:pt idx="34489">
                  <c:v>44184.520833333343</c:v>
                </c:pt>
                <c:pt idx="34490">
                  <c:v>44184.541666666657</c:v>
                </c:pt>
                <c:pt idx="34491">
                  <c:v>44184.5625</c:v>
                </c:pt>
                <c:pt idx="34492">
                  <c:v>44184.583333333343</c:v>
                </c:pt>
                <c:pt idx="34493">
                  <c:v>44184.604166666657</c:v>
                </c:pt>
                <c:pt idx="34494">
                  <c:v>44184.625</c:v>
                </c:pt>
                <c:pt idx="34495">
                  <c:v>44184.645833333343</c:v>
                </c:pt>
                <c:pt idx="34496">
                  <c:v>44184.666666666657</c:v>
                </c:pt>
                <c:pt idx="34497">
                  <c:v>44184.6875</c:v>
                </c:pt>
                <c:pt idx="34498">
                  <c:v>44184.708333333343</c:v>
                </c:pt>
                <c:pt idx="34499">
                  <c:v>44184.72916666665</c:v>
                </c:pt>
                <c:pt idx="34500">
                  <c:v>44184.75</c:v>
                </c:pt>
                <c:pt idx="34501">
                  <c:v>44184.770833333343</c:v>
                </c:pt>
                <c:pt idx="34502">
                  <c:v>44184.79166666665</c:v>
                </c:pt>
                <c:pt idx="34503">
                  <c:v>44184.8125</c:v>
                </c:pt>
                <c:pt idx="34504">
                  <c:v>44184.833333333343</c:v>
                </c:pt>
                <c:pt idx="34505">
                  <c:v>44184.854166666657</c:v>
                </c:pt>
                <c:pt idx="34506">
                  <c:v>44184.875</c:v>
                </c:pt>
                <c:pt idx="34507">
                  <c:v>44184.895833333343</c:v>
                </c:pt>
                <c:pt idx="34508">
                  <c:v>44184.916666666657</c:v>
                </c:pt>
                <c:pt idx="34509">
                  <c:v>44184.9375</c:v>
                </c:pt>
                <c:pt idx="34510">
                  <c:v>44184.958333333343</c:v>
                </c:pt>
                <c:pt idx="34511">
                  <c:v>44184.979166666657</c:v>
                </c:pt>
                <c:pt idx="34512">
                  <c:v>44185</c:v>
                </c:pt>
                <c:pt idx="34513">
                  <c:v>44185.020833333343</c:v>
                </c:pt>
                <c:pt idx="34514">
                  <c:v>44185.041666666657</c:v>
                </c:pt>
                <c:pt idx="34515">
                  <c:v>44185.0625</c:v>
                </c:pt>
                <c:pt idx="34516">
                  <c:v>44185.083333333343</c:v>
                </c:pt>
                <c:pt idx="34517">
                  <c:v>44185.104166666657</c:v>
                </c:pt>
                <c:pt idx="34518">
                  <c:v>44185.125</c:v>
                </c:pt>
                <c:pt idx="34519">
                  <c:v>44185.145833333343</c:v>
                </c:pt>
                <c:pt idx="34520">
                  <c:v>44185.166666666657</c:v>
                </c:pt>
                <c:pt idx="34521">
                  <c:v>44185.1875</c:v>
                </c:pt>
                <c:pt idx="34522">
                  <c:v>44185.208333333343</c:v>
                </c:pt>
                <c:pt idx="34523">
                  <c:v>44185.22916666665</c:v>
                </c:pt>
                <c:pt idx="34524">
                  <c:v>44185.25</c:v>
                </c:pt>
                <c:pt idx="34525">
                  <c:v>44185.270833333343</c:v>
                </c:pt>
                <c:pt idx="34526">
                  <c:v>44185.29166666665</c:v>
                </c:pt>
                <c:pt idx="34527">
                  <c:v>44185.3125</c:v>
                </c:pt>
                <c:pt idx="34528">
                  <c:v>44185.333333333343</c:v>
                </c:pt>
                <c:pt idx="34529">
                  <c:v>44185.354166666657</c:v>
                </c:pt>
                <c:pt idx="34530">
                  <c:v>44185.375</c:v>
                </c:pt>
                <c:pt idx="34531">
                  <c:v>44185.395833333343</c:v>
                </c:pt>
                <c:pt idx="34532">
                  <c:v>44185.416666666657</c:v>
                </c:pt>
                <c:pt idx="34533">
                  <c:v>44185.4375</c:v>
                </c:pt>
                <c:pt idx="34534">
                  <c:v>44185.458333333343</c:v>
                </c:pt>
                <c:pt idx="34535">
                  <c:v>44185.479166666657</c:v>
                </c:pt>
                <c:pt idx="34536">
                  <c:v>44185.5</c:v>
                </c:pt>
                <c:pt idx="34537">
                  <c:v>44185.520833333343</c:v>
                </c:pt>
                <c:pt idx="34538">
                  <c:v>44185.541666666657</c:v>
                </c:pt>
                <c:pt idx="34539">
                  <c:v>44185.5625</c:v>
                </c:pt>
                <c:pt idx="34540">
                  <c:v>44185.583333333343</c:v>
                </c:pt>
                <c:pt idx="34541">
                  <c:v>44185.604166666657</c:v>
                </c:pt>
                <c:pt idx="34542">
                  <c:v>44185.625</c:v>
                </c:pt>
                <c:pt idx="34543">
                  <c:v>44185.645833333343</c:v>
                </c:pt>
                <c:pt idx="34544">
                  <c:v>44185.666666666657</c:v>
                </c:pt>
                <c:pt idx="34545">
                  <c:v>44185.6875</c:v>
                </c:pt>
                <c:pt idx="34546">
                  <c:v>44185.708333333343</c:v>
                </c:pt>
                <c:pt idx="34547">
                  <c:v>44185.72916666665</c:v>
                </c:pt>
                <c:pt idx="34548">
                  <c:v>44185.75</c:v>
                </c:pt>
                <c:pt idx="34549">
                  <c:v>44185.770833333343</c:v>
                </c:pt>
                <c:pt idx="34550">
                  <c:v>44185.79166666665</c:v>
                </c:pt>
                <c:pt idx="34551">
                  <c:v>44185.8125</c:v>
                </c:pt>
                <c:pt idx="34552">
                  <c:v>44185.833333333343</c:v>
                </c:pt>
                <c:pt idx="34553">
                  <c:v>44185.854166666657</c:v>
                </c:pt>
                <c:pt idx="34554">
                  <c:v>44185.875</c:v>
                </c:pt>
                <c:pt idx="34555">
                  <c:v>44185.895833333343</c:v>
                </c:pt>
                <c:pt idx="34556">
                  <c:v>44185.916666666657</c:v>
                </c:pt>
                <c:pt idx="34557">
                  <c:v>44185.9375</c:v>
                </c:pt>
                <c:pt idx="34558">
                  <c:v>44185.958333333343</c:v>
                </c:pt>
                <c:pt idx="34559">
                  <c:v>44185.979166666657</c:v>
                </c:pt>
                <c:pt idx="34560">
                  <c:v>44186</c:v>
                </c:pt>
                <c:pt idx="34561">
                  <c:v>44186.020833333343</c:v>
                </c:pt>
                <c:pt idx="34562">
                  <c:v>44186.041666666657</c:v>
                </c:pt>
                <c:pt idx="34563">
                  <c:v>44186.0625</c:v>
                </c:pt>
                <c:pt idx="34564">
                  <c:v>44186.083333333343</c:v>
                </c:pt>
                <c:pt idx="34565">
                  <c:v>44186.104166666657</c:v>
                </c:pt>
                <c:pt idx="34566">
                  <c:v>44186.125</c:v>
                </c:pt>
                <c:pt idx="34567">
                  <c:v>44186.145833333343</c:v>
                </c:pt>
                <c:pt idx="34568">
                  <c:v>44186.166666666657</c:v>
                </c:pt>
                <c:pt idx="34569">
                  <c:v>44186.1875</c:v>
                </c:pt>
                <c:pt idx="34570">
                  <c:v>44186.208333333343</c:v>
                </c:pt>
                <c:pt idx="34571">
                  <c:v>44186.22916666665</c:v>
                </c:pt>
                <c:pt idx="34572">
                  <c:v>44186.25</c:v>
                </c:pt>
                <c:pt idx="34573">
                  <c:v>44186.270833333343</c:v>
                </c:pt>
                <c:pt idx="34574">
                  <c:v>44186.29166666665</c:v>
                </c:pt>
                <c:pt idx="34575">
                  <c:v>44186.3125</c:v>
                </c:pt>
                <c:pt idx="34576">
                  <c:v>44186.333333333343</c:v>
                </c:pt>
                <c:pt idx="34577">
                  <c:v>44186.354166666657</c:v>
                </c:pt>
                <c:pt idx="34578">
                  <c:v>44186.375</c:v>
                </c:pt>
                <c:pt idx="34579">
                  <c:v>44186.395833333343</c:v>
                </c:pt>
                <c:pt idx="34580">
                  <c:v>44186.416666666657</c:v>
                </c:pt>
                <c:pt idx="34581">
                  <c:v>44186.4375</c:v>
                </c:pt>
                <c:pt idx="34582">
                  <c:v>44186.458333333343</c:v>
                </c:pt>
                <c:pt idx="34583">
                  <c:v>44186.479166666657</c:v>
                </c:pt>
                <c:pt idx="34584">
                  <c:v>44186.5</c:v>
                </c:pt>
                <c:pt idx="34585">
                  <c:v>44186.520833333343</c:v>
                </c:pt>
                <c:pt idx="34586">
                  <c:v>44186.541666666657</c:v>
                </c:pt>
                <c:pt idx="34587">
                  <c:v>44186.5625</c:v>
                </c:pt>
                <c:pt idx="34588">
                  <c:v>44186.583333333343</c:v>
                </c:pt>
                <c:pt idx="34589">
                  <c:v>44186.604166666657</c:v>
                </c:pt>
                <c:pt idx="34590">
                  <c:v>44186.625</c:v>
                </c:pt>
                <c:pt idx="34591">
                  <c:v>44186.645833333343</c:v>
                </c:pt>
                <c:pt idx="34592">
                  <c:v>44186.666666666657</c:v>
                </c:pt>
                <c:pt idx="34593">
                  <c:v>44186.6875</c:v>
                </c:pt>
                <c:pt idx="34594">
                  <c:v>44186.708333333343</c:v>
                </c:pt>
                <c:pt idx="34595">
                  <c:v>44186.72916666665</c:v>
                </c:pt>
                <c:pt idx="34596">
                  <c:v>44186.75</c:v>
                </c:pt>
                <c:pt idx="34597">
                  <c:v>44186.770833333343</c:v>
                </c:pt>
                <c:pt idx="34598">
                  <c:v>44186.79166666665</c:v>
                </c:pt>
                <c:pt idx="34599">
                  <c:v>44186.8125</c:v>
                </c:pt>
                <c:pt idx="34600">
                  <c:v>44186.833333333343</c:v>
                </c:pt>
                <c:pt idx="34601">
                  <c:v>44186.854166666657</c:v>
                </c:pt>
                <c:pt idx="34602">
                  <c:v>44186.875</c:v>
                </c:pt>
                <c:pt idx="34603">
                  <c:v>44186.895833333343</c:v>
                </c:pt>
                <c:pt idx="34604">
                  <c:v>44186.916666666657</c:v>
                </c:pt>
                <c:pt idx="34605">
                  <c:v>44186.9375</c:v>
                </c:pt>
                <c:pt idx="34606">
                  <c:v>44186.958333333343</c:v>
                </c:pt>
                <c:pt idx="34607">
                  <c:v>44186.979166666657</c:v>
                </c:pt>
                <c:pt idx="34608">
                  <c:v>44187</c:v>
                </c:pt>
                <c:pt idx="34609">
                  <c:v>44187.020833333343</c:v>
                </c:pt>
                <c:pt idx="34610">
                  <c:v>44187.041666666657</c:v>
                </c:pt>
                <c:pt idx="34611">
                  <c:v>44187.0625</c:v>
                </c:pt>
                <c:pt idx="34612">
                  <c:v>44187.083333333343</c:v>
                </c:pt>
                <c:pt idx="34613">
                  <c:v>44187.104166666657</c:v>
                </c:pt>
                <c:pt idx="34614">
                  <c:v>44187.125</c:v>
                </c:pt>
                <c:pt idx="34615">
                  <c:v>44187.145833333343</c:v>
                </c:pt>
                <c:pt idx="34616">
                  <c:v>44187.166666666657</c:v>
                </c:pt>
                <c:pt idx="34617">
                  <c:v>44187.1875</c:v>
                </c:pt>
                <c:pt idx="34618">
                  <c:v>44187.208333333343</c:v>
                </c:pt>
                <c:pt idx="34619">
                  <c:v>44187.22916666665</c:v>
                </c:pt>
                <c:pt idx="34620">
                  <c:v>44187.25</c:v>
                </c:pt>
                <c:pt idx="34621">
                  <c:v>44187.270833333343</c:v>
                </c:pt>
                <c:pt idx="34622">
                  <c:v>44187.29166666665</c:v>
                </c:pt>
                <c:pt idx="34623">
                  <c:v>44187.3125</c:v>
                </c:pt>
                <c:pt idx="34624">
                  <c:v>44187.333333333343</c:v>
                </c:pt>
                <c:pt idx="34625">
                  <c:v>44187.354166666657</c:v>
                </c:pt>
                <c:pt idx="34626">
                  <c:v>44187.375</c:v>
                </c:pt>
                <c:pt idx="34627">
                  <c:v>44187.395833333343</c:v>
                </c:pt>
                <c:pt idx="34628">
                  <c:v>44187.416666666657</c:v>
                </c:pt>
                <c:pt idx="34629">
                  <c:v>44187.4375</c:v>
                </c:pt>
                <c:pt idx="34630">
                  <c:v>44187.458333333343</c:v>
                </c:pt>
                <c:pt idx="34631">
                  <c:v>44187.479166666657</c:v>
                </c:pt>
                <c:pt idx="34632">
                  <c:v>44187.5</c:v>
                </c:pt>
                <c:pt idx="34633">
                  <c:v>44187.520833333343</c:v>
                </c:pt>
                <c:pt idx="34634">
                  <c:v>44187.541666666657</c:v>
                </c:pt>
                <c:pt idx="34635">
                  <c:v>44187.5625</c:v>
                </c:pt>
                <c:pt idx="34636">
                  <c:v>44187.583333333343</c:v>
                </c:pt>
                <c:pt idx="34637">
                  <c:v>44187.604166666657</c:v>
                </c:pt>
                <c:pt idx="34638">
                  <c:v>44187.625</c:v>
                </c:pt>
                <c:pt idx="34639">
                  <c:v>44187.645833333343</c:v>
                </c:pt>
                <c:pt idx="34640">
                  <c:v>44187.666666666657</c:v>
                </c:pt>
                <c:pt idx="34641">
                  <c:v>44187.6875</c:v>
                </c:pt>
                <c:pt idx="34642">
                  <c:v>44187.708333333343</c:v>
                </c:pt>
                <c:pt idx="34643">
                  <c:v>44187.72916666665</c:v>
                </c:pt>
                <c:pt idx="34644">
                  <c:v>44187.75</c:v>
                </c:pt>
                <c:pt idx="34645">
                  <c:v>44187.770833333343</c:v>
                </c:pt>
                <c:pt idx="34646">
                  <c:v>44187.79166666665</c:v>
                </c:pt>
                <c:pt idx="34647">
                  <c:v>44187.8125</c:v>
                </c:pt>
                <c:pt idx="34648">
                  <c:v>44187.833333333343</c:v>
                </c:pt>
                <c:pt idx="34649">
                  <c:v>44187.854166666657</c:v>
                </c:pt>
                <c:pt idx="34650">
                  <c:v>44187.875</c:v>
                </c:pt>
                <c:pt idx="34651">
                  <c:v>44187.895833333343</c:v>
                </c:pt>
                <c:pt idx="34652">
                  <c:v>44187.916666666657</c:v>
                </c:pt>
                <c:pt idx="34653">
                  <c:v>44187.9375</c:v>
                </c:pt>
                <c:pt idx="34654">
                  <c:v>44187.958333333343</c:v>
                </c:pt>
                <c:pt idx="34655">
                  <c:v>44187.979166666657</c:v>
                </c:pt>
                <c:pt idx="34656">
                  <c:v>44188</c:v>
                </c:pt>
                <c:pt idx="34657">
                  <c:v>44188.020833333343</c:v>
                </c:pt>
                <c:pt idx="34658">
                  <c:v>44188.041666666657</c:v>
                </c:pt>
                <c:pt idx="34659">
                  <c:v>44188.0625</c:v>
                </c:pt>
                <c:pt idx="34660">
                  <c:v>44188.083333333343</c:v>
                </c:pt>
                <c:pt idx="34661">
                  <c:v>44188.104166666657</c:v>
                </c:pt>
                <c:pt idx="34662">
                  <c:v>44188.125</c:v>
                </c:pt>
                <c:pt idx="34663">
                  <c:v>44188.145833333343</c:v>
                </c:pt>
                <c:pt idx="34664">
                  <c:v>44188.166666666657</c:v>
                </c:pt>
                <c:pt idx="34665">
                  <c:v>44188.1875</c:v>
                </c:pt>
                <c:pt idx="34666">
                  <c:v>44188.208333333343</c:v>
                </c:pt>
                <c:pt idx="34667">
                  <c:v>44188.22916666665</c:v>
                </c:pt>
                <c:pt idx="34668">
                  <c:v>44188.25</c:v>
                </c:pt>
                <c:pt idx="34669">
                  <c:v>44188.270833333343</c:v>
                </c:pt>
                <c:pt idx="34670">
                  <c:v>44188.29166666665</c:v>
                </c:pt>
                <c:pt idx="34671">
                  <c:v>44188.3125</c:v>
                </c:pt>
                <c:pt idx="34672">
                  <c:v>44188.333333333343</c:v>
                </c:pt>
                <c:pt idx="34673">
                  <c:v>44188.354166666657</c:v>
                </c:pt>
                <c:pt idx="34674">
                  <c:v>44188.375</c:v>
                </c:pt>
                <c:pt idx="34675">
                  <c:v>44188.395833333343</c:v>
                </c:pt>
                <c:pt idx="34676">
                  <c:v>44188.416666666657</c:v>
                </c:pt>
                <c:pt idx="34677">
                  <c:v>44188.4375</c:v>
                </c:pt>
                <c:pt idx="34678">
                  <c:v>44188.458333333343</c:v>
                </c:pt>
                <c:pt idx="34679">
                  <c:v>44188.479166666657</c:v>
                </c:pt>
                <c:pt idx="34680">
                  <c:v>44188.5</c:v>
                </c:pt>
                <c:pt idx="34681">
                  <c:v>44188.520833333343</c:v>
                </c:pt>
                <c:pt idx="34682">
                  <c:v>44188.541666666657</c:v>
                </c:pt>
                <c:pt idx="34683">
                  <c:v>44188.5625</c:v>
                </c:pt>
                <c:pt idx="34684">
                  <c:v>44188.583333333343</c:v>
                </c:pt>
                <c:pt idx="34685">
                  <c:v>44188.604166666657</c:v>
                </c:pt>
                <c:pt idx="34686">
                  <c:v>44188.625</c:v>
                </c:pt>
                <c:pt idx="34687">
                  <c:v>44188.645833333343</c:v>
                </c:pt>
                <c:pt idx="34688">
                  <c:v>44188.666666666657</c:v>
                </c:pt>
                <c:pt idx="34689">
                  <c:v>44188.6875</c:v>
                </c:pt>
                <c:pt idx="34690">
                  <c:v>44188.708333333343</c:v>
                </c:pt>
                <c:pt idx="34691">
                  <c:v>44188.72916666665</c:v>
                </c:pt>
                <c:pt idx="34692">
                  <c:v>44188.75</c:v>
                </c:pt>
                <c:pt idx="34693">
                  <c:v>44188.770833333343</c:v>
                </c:pt>
                <c:pt idx="34694">
                  <c:v>44188.79166666665</c:v>
                </c:pt>
                <c:pt idx="34695">
                  <c:v>44188.8125</c:v>
                </c:pt>
                <c:pt idx="34696">
                  <c:v>44188.833333333343</c:v>
                </c:pt>
                <c:pt idx="34697">
                  <c:v>44188.854166666657</c:v>
                </c:pt>
                <c:pt idx="34698">
                  <c:v>44188.875</c:v>
                </c:pt>
                <c:pt idx="34699">
                  <c:v>44188.895833333343</c:v>
                </c:pt>
                <c:pt idx="34700">
                  <c:v>44188.916666666657</c:v>
                </c:pt>
                <c:pt idx="34701">
                  <c:v>44188.9375</c:v>
                </c:pt>
                <c:pt idx="34702">
                  <c:v>44188.958333333343</c:v>
                </c:pt>
                <c:pt idx="34703">
                  <c:v>44188.979166666657</c:v>
                </c:pt>
                <c:pt idx="34704">
                  <c:v>44189</c:v>
                </c:pt>
                <c:pt idx="34705">
                  <c:v>44189.020833333343</c:v>
                </c:pt>
                <c:pt idx="34706">
                  <c:v>44189.041666666657</c:v>
                </c:pt>
                <c:pt idx="34707">
                  <c:v>44189.0625</c:v>
                </c:pt>
                <c:pt idx="34708">
                  <c:v>44189.083333333343</c:v>
                </c:pt>
                <c:pt idx="34709">
                  <c:v>44189.104166666657</c:v>
                </c:pt>
                <c:pt idx="34710">
                  <c:v>44189.125</c:v>
                </c:pt>
                <c:pt idx="34711">
                  <c:v>44189.145833333343</c:v>
                </c:pt>
                <c:pt idx="34712">
                  <c:v>44189.166666666657</c:v>
                </c:pt>
                <c:pt idx="34713">
                  <c:v>44189.1875</c:v>
                </c:pt>
                <c:pt idx="34714">
                  <c:v>44189.208333333343</c:v>
                </c:pt>
                <c:pt idx="34715">
                  <c:v>44189.22916666665</c:v>
                </c:pt>
                <c:pt idx="34716">
                  <c:v>44189.25</c:v>
                </c:pt>
                <c:pt idx="34717">
                  <c:v>44189.270833333343</c:v>
                </c:pt>
                <c:pt idx="34718">
                  <c:v>44189.29166666665</c:v>
                </c:pt>
                <c:pt idx="34719">
                  <c:v>44189.3125</c:v>
                </c:pt>
                <c:pt idx="34720">
                  <c:v>44189.333333333343</c:v>
                </c:pt>
                <c:pt idx="34721">
                  <c:v>44189.354166666657</c:v>
                </c:pt>
                <c:pt idx="34722">
                  <c:v>44189.375</c:v>
                </c:pt>
                <c:pt idx="34723">
                  <c:v>44189.395833333343</c:v>
                </c:pt>
                <c:pt idx="34724">
                  <c:v>44189.416666666657</c:v>
                </c:pt>
                <c:pt idx="34725">
                  <c:v>44189.4375</c:v>
                </c:pt>
                <c:pt idx="34726">
                  <c:v>44189.458333333343</c:v>
                </c:pt>
                <c:pt idx="34727">
                  <c:v>44189.479166666657</c:v>
                </c:pt>
                <c:pt idx="34728">
                  <c:v>44189.5</c:v>
                </c:pt>
                <c:pt idx="34729">
                  <c:v>44189.520833333343</c:v>
                </c:pt>
                <c:pt idx="34730">
                  <c:v>44189.541666666657</c:v>
                </c:pt>
                <c:pt idx="34731">
                  <c:v>44189.5625</c:v>
                </c:pt>
                <c:pt idx="34732">
                  <c:v>44189.583333333343</c:v>
                </c:pt>
                <c:pt idx="34733">
                  <c:v>44189.604166666657</c:v>
                </c:pt>
                <c:pt idx="34734">
                  <c:v>44189.625</c:v>
                </c:pt>
                <c:pt idx="34735">
                  <c:v>44189.645833333343</c:v>
                </c:pt>
                <c:pt idx="34736">
                  <c:v>44189.666666666657</c:v>
                </c:pt>
                <c:pt idx="34737">
                  <c:v>44189.6875</c:v>
                </c:pt>
                <c:pt idx="34738">
                  <c:v>44189.708333333343</c:v>
                </c:pt>
                <c:pt idx="34739">
                  <c:v>44189.72916666665</c:v>
                </c:pt>
                <c:pt idx="34740">
                  <c:v>44189.75</c:v>
                </c:pt>
                <c:pt idx="34741">
                  <c:v>44189.770833333343</c:v>
                </c:pt>
                <c:pt idx="34742">
                  <c:v>44189.79166666665</c:v>
                </c:pt>
                <c:pt idx="34743">
                  <c:v>44189.8125</c:v>
                </c:pt>
                <c:pt idx="34744">
                  <c:v>44189.833333333343</c:v>
                </c:pt>
                <c:pt idx="34745">
                  <c:v>44189.854166666657</c:v>
                </c:pt>
                <c:pt idx="34746">
                  <c:v>44189.875</c:v>
                </c:pt>
                <c:pt idx="34747">
                  <c:v>44189.895833333343</c:v>
                </c:pt>
                <c:pt idx="34748">
                  <c:v>44189.916666666657</c:v>
                </c:pt>
                <c:pt idx="34749">
                  <c:v>44189.9375</c:v>
                </c:pt>
                <c:pt idx="34750">
                  <c:v>44189.958333333343</c:v>
                </c:pt>
                <c:pt idx="34751">
                  <c:v>44189.979166666657</c:v>
                </c:pt>
                <c:pt idx="34752">
                  <c:v>44190</c:v>
                </c:pt>
                <c:pt idx="34753">
                  <c:v>44190.020833333343</c:v>
                </c:pt>
                <c:pt idx="34754">
                  <c:v>44190.041666666657</c:v>
                </c:pt>
                <c:pt idx="34755">
                  <c:v>44190.0625</c:v>
                </c:pt>
                <c:pt idx="34756">
                  <c:v>44190.083333333343</c:v>
                </c:pt>
                <c:pt idx="34757">
                  <c:v>44190.104166666657</c:v>
                </c:pt>
                <c:pt idx="34758">
                  <c:v>44190.125</c:v>
                </c:pt>
                <c:pt idx="34759">
                  <c:v>44190.145833333343</c:v>
                </c:pt>
                <c:pt idx="34760">
                  <c:v>44190.166666666657</c:v>
                </c:pt>
                <c:pt idx="34761">
                  <c:v>44190.1875</c:v>
                </c:pt>
                <c:pt idx="34762">
                  <c:v>44190.208333333343</c:v>
                </c:pt>
                <c:pt idx="34763">
                  <c:v>44190.22916666665</c:v>
                </c:pt>
                <c:pt idx="34764">
                  <c:v>44190.25</c:v>
                </c:pt>
                <c:pt idx="34765">
                  <c:v>44190.270833333343</c:v>
                </c:pt>
                <c:pt idx="34766">
                  <c:v>44190.29166666665</c:v>
                </c:pt>
                <c:pt idx="34767">
                  <c:v>44190.3125</c:v>
                </c:pt>
                <c:pt idx="34768">
                  <c:v>44190.333333333343</c:v>
                </c:pt>
                <c:pt idx="34769">
                  <c:v>44190.354166666657</c:v>
                </c:pt>
                <c:pt idx="34770">
                  <c:v>44190.375</c:v>
                </c:pt>
                <c:pt idx="34771">
                  <c:v>44190.395833333343</c:v>
                </c:pt>
                <c:pt idx="34772">
                  <c:v>44190.416666666657</c:v>
                </c:pt>
                <c:pt idx="34773">
                  <c:v>44190.4375</c:v>
                </c:pt>
                <c:pt idx="34774">
                  <c:v>44190.458333333343</c:v>
                </c:pt>
                <c:pt idx="34775">
                  <c:v>44190.479166666657</c:v>
                </c:pt>
                <c:pt idx="34776">
                  <c:v>44190.5</c:v>
                </c:pt>
                <c:pt idx="34777">
                  <c:v>44190.520833333343</c:v>
                </c:pt>
                <c:pt idx="34778">
                  <c:v>44190.541666666657</c:v>
                </c:pt>
                <c:pt idx="34779">
                  <c:v>44190.5625</c:v>
                </c:pt>
                <c:pt idx="34780">
                  <c:v>44190.583333333343</c:v>
                </c:pt>
                <c:pt idx="34781">
                  <c:v>44190.604166666657</c:v>
                </c:pt>
                <c:pt idx="34782">
                  <c:v>44190.625</c:v>
                </c:pt>
                <c:pt idx="34783">
                  <c:v>44190.645833333343</c:v>
                </c:pt>
                <c:pt idx="34784">
                  <c:v>44190.666666666657</c:v>
                </c:pt>
                <c:pt idx="34785">
                  <c:v>44190.6875</c:v>
                </c:pt>
                <c:pt idx="34786">
                  <c:v>44190.708333333343</c:v>
                </c:pt>
                <c:pt idx="34787">
                  <c:v>44190.72916666665</c:v>
                </c:pt>
                <c:pt idx="34788">
                  <c:v>44190.75</c:v>
                </c:pt>
                <c:pt idx="34789">
                  <c:v>44190.770833333343</c:v>
                </c:pt>
                <c:pt idx="34790">
                  <c:v>44190.79166666665</c:v>
                </c:pt>
                <c:pt idx="34791">
                  <c:v>44190.8125</c:v>
                </c:pt>
                <c:pt idx="34792">
                  <c:v>44190.833333333343</c:v>
                </c:pt>
                <c:pt idx="34793">
                  <c:v>44190.854166666657</c:v>
                </c:pt>
                <c:pt idx="34794">
                  <c:v>44190.875</c:v>
                </c:pt>
                <c:pt idx="34795">
                  <c:v>44190.895833333343</c:v>
                </c:pt>
                <c:pt idx="34796">
                  <c:v>44190.916666666657</c:v>
                </c:pt>
                <c:pt idx="34797">
                  <c:v>44190.9375</c:v>
                </c:pt>
                <c:pt idx="34798">
                  <c:v>44190.958333333343</c:v>
                </c:pt>
                <c:pt idx="34799">
                  <c:v>44190.979166666657</c:v>
                </c:pt>
                <c:pt idx="34800">
                  <c:v>44191</c:v>
                </c:pt>
                <c:pt idx="34801">
                  <c:v>44191.020833333343</c:v>
                </c:pt>
                <c:pt idx="34802">
                  <c:v>44191.041666666657</c:v>
                </c:pt>
                <c:pt idx="34803">
                  <c:v>44191.0625</c:v>
                </c:pt>
                <c:pt idx="34804">
                  <c:v>44191.083333333343</c:v>
                </c:pt>
                <c:pt idx="34805">
                  <c:v>44191.104166666657</c:v>
                </c:pt>
                <c:pt idx="34806">
                  <c:v>44191.125</c:v>
                </c:pt>
                <c:pt idx="34807">
                  <c:v>44191.145833333343</c:v>
                </c:pt>
                <c:pt idx="34808">
                  <c:v>44191.166666666657</c:v>
                </c:pt>
                <c:pt idx="34809">
                  <c:v>44191.1875</c:v>
                </c:pt>
                <c:pt idx="34810">
                  <c:v>44191.208333333343</c:v>
                </c:pt>
                <c:pt idx="34811">
                  <c:v>44191.22916666665</c:v>
                </c:pt>
                <c:pt idx="34812">
                  <c:v>44191.25</c:v>
                </c:pt>
                <c:pt idx="34813">
                  <c:v>44191.270833333343</c:v>
                </c:pt>
                <c:pt idx="34814">
                  <c:v>44191.29166666665</c:v>
                </c:pt>
                <c:pt idx="34815">
                  <c:v>44191.3125</c:v>
                </c:pt>
                <c:pt idx="34816">
                  <c:v>44191.333333333343</c:v>
                </c:pt>
                <c:pt idx="34817">
                  <c:v>44191.354166666657</c:v>
                </c:pt>
                <c:pt idx="34818">
                  <c:v>44191.375</c:v>
                </c:pt>
                <c:pt idx="34819">
                  <c:v>44191.395833333343</c:v>
                </c:pt>
                <c:pt idx="34820">
                  <c:v>44191.416666666657</c:v>
                </c:pt>
                <c:pt idx="34821">
                  <c:v>44191.4375</c:v>
                </c:pt>
                <c:pt idx="34822">
                  <c:v>44191.458333333343</c:v>
                </c:pt>
                <c:pt idx="34823">
                  <c:v>44191.479166666657</c:v>
                </c:pt>
                <c:pt idx="34824">
                  <c:v>44191.5</c:v>
                </c:pt>
                <c:pt idx="34825">
                  <c:v>44191.520833333343</c:v>
                </c:pt>
                <c:pt idx="34826">
                  <c:v>44191.541666666657</c:v>
                </c:pt>
                <c:pt idx="34827">
                  <c:v>44191.5625</c:v>
                </c:pt>
                <c:pt idx="34828">
                  <c:v>44191.583333333343</c:v>
                </c:pt>
                <c:pt idx="34829">
                  <c:v>44191.604166666657</c:v>
                </c:pt>
                <c:pt idx="34830">
                  <c:v>44191.625</c:v>
                </c:pt>
                <c:pt idx="34831">
                  <c:v>44191.645833333343</c:v>
                </c:pt>
                <c:pt idx="34832">
                  <c:v>44191.666666666657</c:v>
                </c:pt>
                <c:pt idx="34833">
                  <c:v>44191.6875</c:v>
                </c:pt>
                <c:pt idx="34834">
                  <c:v>44191.708333333343</c:v>
                </c:pt>
                <c:pt idx="34835">
                  <c:v>44191.72916666665</c:v>
                </c:pt>
                <c:pt idx="34836">
                  <c:v>44191.75</c:v>
                </c:pt>
                <c:pt idx="34837">
                  <c:v>44191.770833333343</c:v>
                </c:pt>
                <c:pt idx="34838">
                  <c:v>44191.79166666665</c:v>
                </c:pt>
                <c:pt idx="34839">
                  <c:v>44191.8125</c:v>
                </c:pt>
                <c:pt idx="34840">
                  <c:v>44191.833333333343</c:v>
                </c:pt>
                <c:pt idx="34841">
                  <c:v>44191.854166666657</c:v>
                </c:pt>
                <c:pt idx="34842">
                  <c:v>44191.875</c:v>
                </c:pt>
                <c:pt idx="34843">
                  <c:v>44191.895833333343</c:v>
                </c:pt>
                <c:pt idx="34844">
                  <c:v>44191.916666666657</c:v>
                </c:pt>
                <c:pt idx="34845">
                  <c:v>44191.9375</c:v>
                </c:pt>
                <c:pt idx="34846">
                  <c:v>44191.958333333343</c:v>
                </c:pt>
                <c:pt idx="34847">
                  <c:v>44191.979166666657</c:v>
                </c:pt>
                <c:pt idx="34848">
                  <c:v>44192</c:v>
                </c:pt>
                <c:pt idx="34849">
                  <c:v>44192.020833333343</c:v>
                </c:pt>
                <c:pt idx="34850">
                  <c:v>44192.041666666657</c:v>
                </c:pt>
                <c:pt idx="34851">
                  <c:v>44192.0625</c:v>
                </c:pt>
                <c:pt idx="34852">
                  <c:v>44192.083333333343</c:v>
                </c:pt>
                <c:pt idx="34853">
                  <c:v>44192.104166666657</c:v>
                </c:pt>
                <c:pt idx="34854">
                  <c:v>44192.125</c:v>
                </c:pt>
                <c:pt idx="34855">
                  <c:v>44192.145833333343</c:v>
                </c:pt>
                <c:pt idx="34856">
                  <c:v>44192.166666666657</c:v>
                </c:pt>
                <c:pt idx="34857">
                  <c:v>44192.1875</c:v>
                </c:pt>
                <c:pt idx="34858">
                  <c:v>44192.208333333343</c:v>
                </c:pt>
                <c:pt idx="34859">
                  <c:v>44192.22916666665</c:v>
                </c:pt>
                <c:pt idx="34860">
                  <c:v>44192.25</c:v>
                </c:pt>
                <c:pt idx="34861">
                  <c:v>44192.270833333343</c:v>
                </c:pt>
                <c:pt idx="34862">
                  <c:v>44192.29166666665</c:v>
                </c:pt>
                <c:pt idx="34863">
                  <c:v>44192.3125</c:v>
                </c:pt>
                <c:pt idx="34864">
                  <c:v>44192.333333333343</c:v>
                </c:pt>
                <c:pt idx="34865">
                  <c:v>44192.354166666657</c:v>
                </c:pt>
                <c:pt idx="34866">
                  <c:v>44192.375</c:v>
                </c:pt>
                <c:pt idx="34867">
                  <c:v>44192.395833333343</c:v>
                </c:pt>
                <c:pt idx="34868">
                  <c:v>44192.416666666657</c:v>
                </c:pt>
                <c:pt idx="34869">
                  <c:v>44192.4375</c:v>
                </c:pt>
                <c:pt idx="34870">
                  <c:v>44192.458333333343</c:v>
                </c:pt>
                <c:pt idx="34871">
                  <c:v>44192.479166666657</c:v>
                </c:pt>
                <c:pt idx="34872">
                  <c:v>44192.5</c:v>
                </c:pt>
                <c:pt idx="34873">
                  <c:v>44192.520833333343</c:v>
                </c:pt>
                <c:pt idx="34874">
                  <c:v>44192.541666666657</c:v>
                </c:pt>
                <c:pt idx="34875">
                  <c:v>44192.5625</c:v>
                </c:pt>
                <c:pt idx="34876">
                  <c:v>44192.583333333343</c:v>
                </c:pt>
                <c:pt idx="34877">
                  <c:v>44192.604166666657</c:v>
                </c:pt>
                <c:pt idx="34878">
                  <c:v>44192.625</c:v>
                </c:pt>
                <c:pt idx="34879">
                  <c:v>44192.645833333343</c:v>
                </c:pt>
                <c:pt idx="34880">
                  <c:v>44192.666666666657</c:v>
                </c:pt>
                <c:pt idx="34881">
                  <c:v>44192.6875</c:v>
                </c:pt>
                <c:pt idx="34882">
                  <c:v>44192.708333333343</c:v>
                </c:pt>
                <c:pt idx="34883">
                  <c:v>44192.72916666665</c:v>
                </c:pt>
                <c:pt idx="34884">
                  <c:v>44192.75</c:v>
                </c:pt>
                <c:pt idx="34885">
                  <c:v>44192.770833333343</c:v>
                </c:pt>
                <c:pt idx="34886">
                  <c:v>44192.79166666665</c:v>
                </c:pt>
                <c:pt idx="34887">
                  <c:v>44192.8125</c:v>
                </c:pt>
                <c:pt idx="34888">
                  <c:v>44192.833333333343</c:v>
                </c:pt>
                <c:pt idx="34889">
                  <c:v>44192.854166666657</c:v>
                </c:pt>
                <c:pt idx="34890">
                  <c:v>44192.875</c:v>
                </c:pt>
                <c:pt idx="34891">
                  <c:v>44192.895833333343</c:v>
                </c:pt>
                <c:pt idx="34892">
                  <c:v>44192.916666666657</c:v>
                </c:pt>
                <c:pt idx="34893">
                  <c:v>44192.9375</c:v>
                </c:pt>
                <c:pt idx="34894">
                  <c:v>44192.958333333343</c:v>
                </c:pt>
                <c:pt idx="34895">
                  <c:v>44192.979166666657</c:v>
                </c:pt>
                <c:pt idx="34896">
                  <c:v>44193</c:v>
                </c:pt>
                <c:pt idx="34897">
                  <c:v>44193.020833333343</c:v>
                </c:pt>
                <c:pt idx="34898">
                  <c:v>44193.041666666657</c:v>
                </c:pt>
                <c:pt idx="34899">
                  <c:v>44193.0625</c:v>
                </c:pt>
                <c:pt idx="34900">
                  <c:v>44193.083333333343</c:v>
                </c:pt>
                <c:pt idx="34901">
                  <c:v>44193.104166666657</c:v>
                </c:pt>
                <c:pt idx="34902">
                  <c:v>44193.125</c:v>
                </c:pt>
                <c:pt idx="34903">
                  <c:v>44193.145833333343</c:v>
                </c:pt>
                <c:pt idx="34904">
                  <c:v>44193.166666666657</c:v>
                </c:pt>
                <c:pt idx="34905">
                  <c:v>44193.1875</c:v>
                </c:pt>
                <c:pt idx="34906">
                  <c:v>44193.208333333343</c:v>
                </c:pt>
                <c:pt idx="34907">
                  <c:v>44193.22916666665</c:v>
                </c:pt>
                <c:pt idx="34908">
                  <c:v>44193.25</c:v>
                </c:pt>
                <c:pt idx="34909">
                  <c:v>44193.270833333343</c:v>
                </c:pt>
                <c:pt idx="34910">
                  <c:v>44193.29166666665</c:v>
                </c:pt>
                <c:pt idx="34911">
                  <c:v>44193.3125</c:v>
                </c:pt>
                <c:pt idx="34912">
                  <c:v>44193.333333333343</c:v>
                </c:pt>
                <c:pt idx="34913">
                  <c:v>44193.354166666657</c:v>
                </c:pt>
                <c:pt idx="34914">
                  <c:v>44193.375</c:v>
                </c:pt>
                <c:pt idx="34915">
                  <c:v>44193.395833333343</c:v>
                </c:pt>
                <c:pt idx="34916">
                  <c:v>44193.416666666657</c:v>
                </c:pt>
                <c:pt idx="34917">
                  <c:v>44193.4375</c:v>
                </c:pt>
                <c:pt idx="34918">
                  <c:v>44193.458333333343</c:v>
                </c:pt>
                <c:pt idx="34919">
                  <c:v>44193.479166666657</c:v>
                </c:pt>
                <c:pt idx="34920">
                  <c:v>44193.5</c:v>
                </c:pt>
                <c:pt idx="34921">
                  <c:v>44193.520833333343</c:v>
                </c:pt>
                <c:pt idx="34922">
                  <c:v>44193.541666666657</c:v>
                </c:pt>
                <c:pt idx="34923">
                  <c:v>44193.5625</c:v>
                </c:pt>
                <c:pt idx="34924">
                  <c:v>44193.583333333343</c:v>
                </c:pt>
                <c:pt idx="34925">
                  <c:v>44193.604166666657</c:v>
                </c:pt>
                <c:pt idx="34926">
                  <c:v>44193.625</c:v>
                </c:pt>
                <c:pt idx="34927">
                  <c:v>44193.645833333343</c:v>
                </c:pt>
                <c:pt idx="34928">
                  <c:v>44193.666666666657</c:v>
                </c:pt>
                <c:pt idx="34929">
                  <c:v>44193.6875</c:v>
                </c:pt>
                <c:pt idx="34930">
                  <c:v>44193.708333333343</c:v>
                </c:pt>
                <c:pt idx="34931">
                  <c:v>44193.72916666665</c:v>
                </c:pt>
                <c:pt idx="34932">
                  <c:v>44193.75</c:v>
                </c:pt>
                <c:pt idx="34933">
                  <c:v>44193.770833333343</c:v>
                </c:pt>
                <c:pt idx="34934">
                  <c:v>44193.79166666665</c:v>
                </c:pt>
                <c:pt idx="34935">
                  <c:v>44193.8125</c:v>
                </c:pt>
                <c:pt idx="34936">
                  <c:v>44193.833333333343</c:v>
                </c:pt>
                <c:pt idx="34937">
                  <c:v>44193.854166666657</c:v>
                </c:pt>
                <c:pt idx="34938">
                  <c:v>44193.875</c:v>
                </c:pt>
                <c:pt idx="34939">
                  <c:v>44193.895833333343</c:v>
                </c:pt>
                <c:pt idx="34940">
                  <c:v>44193.916666666657</c:v>
                </c:pt>
                <c:pt idx="34941">
                  <c:v>44193.9375</c:v>
                </c:pt>
                <c:pt idx="34942">
                  <c:v>44193.958333333343</c:v>
                </c:pt>
                <c:pt idx="34943">
                  <c:v>44193.979166666657</c:v>
                </c:pt>
                <c:pt idx="34944">
                  <c:v>44194</c:v>
                </c:pt>
                <c:pt idx="34945">
                  <c:v>44194.020833333343</c:v>
                </c:pt>
                <c:pt idx="34946">
                  <c:v>44194.041666666657</c:v>
                </c:pt>
                <c:pt idx="34947">
                  <c:v>44194.0625</c:v>
                </c:pt>
                <c:pt idx="34948">
                  <c:v>44194.083333333343</c:v>
                </c:pt>
                <c:pt idx="34949">
                  <c:v>44194.104166666657</c:v>
                </c:pt>
                <c:pt idx="34950">
                  <c:v>44194.125</c:v>
                </c:pt>
                <c:pt idx="34951">
                  <c:v>44194.145833333343</c:v>
                </c:pt>
                <c:pt idx="34952">
                  <c:v>44194.166666666657</c:v>
                </c:pt>
                <c:pt idx="34953">
                  <c:v>44194.1875</c:v>
                </c:pt>
                <c:pt idx="34954">
                  <c:v>44194.208333333343</c:v>
                </c:pt>
                <c:pt idx="34955">
                  <c:v>44194.22916666665</c:v>
                </c:pt>
                <c:pt idx="34956">
                  <c:v>44194.25</c:v>
                </c:pt>
                <c:pt idx="34957">
                  <c:v>44194.270833333343</c:v>
                </c:pt>
                <c:pt idx="34958">
                  <c:v>44194.29166666665</c:v>
                </c:pt>
                <c:pt idx="34959">
                  <c:v>44194.3125</c:v>
                </c:pt>
                <c:pt idx="34960">
                  <c:v>44194.333333333343</c:v>
                </c:pt>
                <c:pt idx="34961">
                  <c:v>44194.354166666657</c:v>
                </c:pt>
                <c:pt idx="34962">
                  <c:v>44194.375</c:v>
                </c:pt>
                <c:pt idx="34963">
                  <c:v>44194.395833333343</c:v>
                </c:pt>
                <c:pt idx="34964">
                  <c:v>44194.416666666657</c:v>
                </c:pt>
                <c:pt idx="34965">
                  <c:v>44194.4375</c:v>
                </c:pt>
                <c:pt idx="34966">
                  <c:v>44194.458333333343</c:v>
                </c:pt>
                <c:pt idx="34967">
                  <c:v>44194.479166666657</c:v>
                </c:pt>
                <c:pt idx="34968">
                  <c:v>44194.5</c:v>
                </c:pt>
                <c:pt idx="34969">
                  <c:v>44194.520833333343</c:v>
                </c:pt>
                <c:pt idx="34970">
                  <c:v>44194.541666666657</c:v>
                </c:pt>
                <c:pt idx="34971">
                  <c:v>44194.5625</c:v>
                </c:pt>
                <c:pt idx="34972">
                  <c:v>44194.583333333343</c:v>
                </c:pt>
                <c:pt idx="34973">
                  <c:v>44194.604166666657</c:v>
                </c:pt>
                <c:pt idx="34974">
                  <c:v>44194.625</c:v>
                </c:pt>
                <c:pt idx="34975">
                  <c:v>44194.645833333343</c:v>
                </c:pt>
                <c:pt idx="34976">
                  <c:v>44194.666666666657</c:v>
                </c:pt>
                <c:pt idx="34977">
                  <c:v>44194.6875</c:v>
                </c:pt>
                <c:pt idx="34978">
                  <c:v>44194.708333333343</c:v>
                </c:pt>
                <c:pt idx="34979">
                  <c:v>44194.72916666665</c:v>
                </c:pt>
                <c:pt idx="34980">
                  <c:v>44194.75</c:v>
                </c:pt>
                <c:pt idx="34981">
                  <c:v>44194.770833333343</c:v>
                </c:pt>
                <c:pt idx="34982">
                  <c:v>44194.79166666665</c:v>
                </c:pt>
                <c:pt idx="34983">
                  <c:v>44194.8125</c:v>
                </c:pt>
                <c:pt idx="34984">
                  <c:v>44194.833333333343</c:v>
                </c:pt>
                <c:pt idx="34985">
                  <c:v>44194.854166666657</c:v>
                </c:pt>
                <c:pt idx="34986">
                  <c:v>44194.875</c:v>
                </c:pt>
                <c:pt idx="34987">
                  <c:v>44194.895833333343</c:v>
                </c:pt>
                <c:pt idx="34988">
                  <c:v>44194.916666666657</c:v>
                </c:pt>
                <c:pt idx="34989">
                  <c:v>44194.9375</c:v>
                </c:pt>
                <c:pt idx="34990">
                  <c:v>44194.958333333343</c:v>
                </c:pt>
                <c:pt idx="34991">
                  <c:v>44194.979166666657</c:v>
                </c:pt>
                <c:pt idx="34992">
                  <c:v>44195</c:v>
                </c:pt>
                <c:pt idx="34993">
                  <c:v>44195.020833333343</c:v>
                </c:pt>
                <c:pt idx="34994">
                  <c:v>44195.041666666657</c:v>
                </c:pt>
                <c:pt idx="34995">
                  <c:v>44195.0625</c:v>
                </c:pt>
                <c:pt idx="34996">
                  <c:v>44195.083333333343</c:v>
                </c:pt>
                <c:pt idx="34997">
                  <c:v>44195.104166666657</c:v>
                </c:pt>
                <c:pt idx="34998">
                  <c:v>44195.125</c:v>
                </c:pt>
                <c:pt idx="34999">
                  <c:v>44195.145833333343</c:v>
                </c:pt>
                <c:pt idx="35000">
                  <c:v>44195.166666666657</c:v>
                </c:pt>
                <c:pt idx="35001">
                  <c:v>44195.1875</c:v>
                </c:pt>
                <c:pt idx="35002">
                  <c:v>44195.208333333343</c:v>
                </c:pt>
                <c:pt idx="35003">
                  <c:v>44195.22916666665</c:v>
                </c:pt>
                <c:pt idx="35004">
                  <c:v>44195.25</c:v>
                </c:pt>
                <c:pt idx="35005">
                  <c:v>44195.270833333343</c:v>
                </c:pt>
                <c:pt idx="35006">
                  <c:v>44195.29166666665</c:v>
                </c:pt>
                <c:pt idx="35007">
                  <c:v>44195.3125</c:v>
                </c:pt>
                <c:pt idx="35008">
                  <c:v>44195.333333333343</c:v>
                </c:pt>
                <c:pt idx="35009">
                  <c:v>44195.354166666657</c:v>
                </c:pt>
                <c:pt idx="35010">
                  <c:v>44195.375</c:v>
                </c:pt>
                <c:pt idx="35011">
                  <c:v>44195.395833333343</c:v>
                </c:pt>
                <c:pt idx="35012">
                  <c:v>44195.416666666657</c:v>
                </c:pt>
                <c:pt idx="35013">
                  <c:v>44195.4375</c:v>
                </c:pt>
                <c:pt idx="35014">
                  <c:v>44195.458333333343</c:v>
                </c:pt>
                <c:pt idx="35015">
                  <c:v>44195.479166666657</c:v>
                </c:pt>
                <c:pt idx="35016">
                  <c:v>44195.5</c:v>
                </c:pt>
                <c:pt idx="35017">
                  <c:v>44195.520833333343</c:v>
                </c:pt>
                <c:pt idx="35018">
                  <c:v>44195.541666666657</c:v>
                </c:pt>
                <c:pt idx="35019">
                  <c:v>44195.5625</c:v>
                </c:pt>
                <c:pt idx="35020">
                  <c:v>44195.583333333343</c:v>
                </c:pt>
                <c:pt idx="35021">
                  <c:v>44195.604166666657</c:v>
                </c:pt>
                <c:pt idx="35022">
                  <c:v>44195.625</c:v>
                </c:pt>
                <c:pt idx="35023">
                  <c:v>44195.645833333343</c:v>
                </c:pt>
                <c:pt idx="35024">
                  <c:v>44195.666666666657</c:v>
                </c:pt>
                <c:pt idx="35025">
                  <c:v>44195.6875</c:v>
                </c:pt>
                <c:pt idx="35026">
                  <c:v>44195.708333333343</c:v>
                </c:pt>
                <c:pt idx="35027">
                  <c:v>44195.72916666665</c:v>
                </c:pt>
                <c:pt idx="35028">
                  <c:v>44195.75</c:v>
                </c:pt>
                <c:pt idx="35029">
                  <c:v>44195.770833333343</c:v>
                </c:pt>
                <c:pt idx="35030">
                  <c:v>44195.79166666665</c:v>
                </c:pt>
                <c:pt idx="35031">
                  <c:v>44195.8125</c:v>
                </c:pt>
                <c:pt idx="35032">
                  <c:v>44195.833333333343</c:v>
                </c:pt>
                <c:pt idx="35033">
                  <c:v>44195.854166666657</c:v>
                </c:pt>
                <c:pt idx="35034">
                  <c:v>44195.875</c:v>
                </c:pt>
                <c:pt idx="35035">
                  <c:v>44195.895833333343</c:v>
                </c:pt>
                <c:pt idx="35036">
                  <c:v>44195.916666666657</c:v>
                </c:pt>
                <c:pt idx="35037">
                  <c:v>44195.9375</c:v>
                </c:pt>
                <c:pt idx="35038">
                  <c:v>44195.958333333343</c:v>
                </c:pt>
                <c:pt idx="35039">
                  <c:v>44195.979166666657</c:v>
                </c:pt>
                <c:pt idx="35040">
                  <c:v>44196</c:v>
                </c:pt>
                <c:pt idx="35041">
                  <c:v>44196.020833333343</c:v>
                </c:pt>
                <c:pt idx="35042">
                  <c:v>44196.041666666657</c:v>
                </c:pt>
                <c:pt idx="35043">
                  <c:v>44196.0625</c:v>
                </c:pt>
                <c:pt idx="35044">
                  <c:v>44196.083333333343</c:v>
                </c:pt>
                <c:pt idx="35045">
                  <c:v>44196.104166666657</c:v>
                </c:pt>
                <c:pt idx="35046">
                  <c:v>44196.125</c:v>
                </c:pt>
                <c:pt idx="35047">
                  <c:v>44196.145833333343</c:v>
                </c:pt>
                <c:pt idx="35048">
                  <c:v>44196.166666666657</c:v>
                </c:pt>
                <c:pt idx="35049">
                  <c:v>44196.1875</c:v>
                </c:pt>
                <c:pt idx="35050">
                  <c:v>44196.208333333343</c:v>
                </c:pt>
                <c:pt idx="35051">
                  <c:v>44196.22916666665</c:v>
                </c:pt>
                <c:pt idx="35052">
                  <c:v>44196.25</c:v>
                </c:pt>
                <c:pt idx="35053">
                  <c:v>44196.270833333343</c:v>
                </c:pt>
                <c:pt idx="35054">
                  <c:v>44196.29166666665</c:v>
                </c:pt>
                <c:pt idx="35055">
                  <c:v>44196.3125</c:v>
                </c:pt>
                <c:pt idx="35056">
                  <c:v>44196.333333333343</c:v>
                </c:pt>
                <c:pt idx="35057">
                  <c:v>44196.354166666657</c:v>
                </c:pt>
                <c:pt idx="35058">
                  <c:v>44196.375</c:v>
                </c:pt>
                <c:pt idx="35059">
                  <c:v>44196.395833333343</c:v>
                </c:pt>
                <c:pt idx="35060">
                  <c:v>44196.416666666657</c:v>
                </c:pt>
                <c:pt idx="35061">
                  <c:v>44196.4375</c:v>
                </c:pt>
                <c:pt idx="35062">
                  <c:v>44196.458333333343</c:v>
                </c:pt>
                <c:pt idx="35063">
                  <c:v>44196.479166666657</c:v>
                </c:pt>
                <c:pt idx="35064">
                  <c:v>44196.5</c:v>
                </c:pt>
                <c:pt idx="35065">
                  <c:v>44196.520833333343</c:v>
                </c:pt>
                <c:pt idx="35066">
                  <c:v>44196.541666666657</c:v>
                </c:pt>
                <c:pt idx="35067">
                  <c:v>44196.5625</c:v>
                </c:pt>
                <c:pt idx="35068">
                  <c:v>44196.583333333343</c:v>
                </c:pt>
                <c:pt idx="35069">
                  <c:v>44196.604166666657</c:v>
                </c:pt>
                <c:pt idx="35070">
                  <c:v>44196.625</c:v>
                </c:pt>
                <c:pt idx="35071">
                  <c:v>44196.645833333343</c:v>
                </c:pt>
                <c:pt idx="35072">
                  <c:v>44196.666666666657</c:v>
                </c:pt>
                <c:pt idx="35073">
                  <c:v>44196.6875</c:v>
                </c:pt>
                <c:pt idx="35074">
                  <c:v>44196.708333333343</c:v>
                </c:pt>
                <c:pt idx="35075">
                  <c:v>44196.72916666665</c:v>
                </c:pt>
                <c:pt idx="35076">
                  <c:v>44196.75</c:v>
                </c:pt>
                <c:pt idx="35077">
                  <c:v>44196.770833333343</c:v>
                </c:pt>
                <c:pt idx="35078">
                  <c:v>44196.79166666665</c:v>
                </c:pt>
                <c:pt idx="35079">
                  <c:v>44196.8125</c:v>
                </c:pt>
                <c:pt idx="35080">
                  <c:v>44196.833333333343</c:v>
                </c:pt>
                <c:pt idx="35081">
                  <c:v>44196.854166666657</c:v>
                </c:pt>
                <c:pt idx="35082">
                  <c:v>44196.875</c:v>
                </c:pt>
                <c:pt idx="35083">
                  <c:v>44196.895833333343</c:v>
                </c:pt>
                <c:pt idx="35084">
                  <c:v>44196.916666666657</c:v>
                </c:pt>
                <c:pt idx="35085">
                  <c:v>44196.9375</c:v>
                </c:pt>
                <c:pt idx="35086">
                  <c:v>44196.958333333343</c:v>
                </c:pt>
                <c:pt idx="35087">
                  <c:v>44196.979166666657</c:v>
                </c:pt>
                <c:pt idx="35088">
                  <c:v>44197</c:v>
                </c:pt>
                <c:pt idx="35089">
                  <c:v>44197.020833333343</c:v>
                </c:pt>
                <c:pt idx="35090">
                  <c:v>44197.041666666657</c:v>
                </c:pt>
                <c:pt idx="35091">
                  <c:v>44197.0625</c:v>
                </c:pt>
                <c:pt idx="35092">
                  <c:v>44197.083333333343</c:v>
                </c:pt>
                <c:pt idx="35093">
                  <c:v>44197.104166666657</c:v>
                </c:pt>
                <c:pt idx="35094">
                  <c:v>44197.125</c:v>
                </c:pt>
                <c:pt idx="35095">
                  <c:v>44197.145833333343</c:v>
                </c:pt>
                <c:pt idx="35096">
                  <c:v>44197.166666666657</c:v>
                </c:pt>
                <c:pt idx="35097">
                  <c:v>44197.1875</c:v>
                </c:pt>
                <c:pt idx="35098">
                  <c:v>44197.208333333343</c:v>
                </c:pt>
                <c:pt idx="35099">
                  <c:v>44197.22916666665</c:v>
                </c:pt>
                <c:pt idx="35100">
                  <c:v>44197.25</c:v>
                </c:pt>
                <c:pt idx="35101">
                  <c:v>44197.270833333343</c:v>
                </c:pt>
                <c:pt idx="35102">
                  <c:v>44197.29166666665</c:v>
                </c:pt>
                <c:pt idx="35103">
                  <c:v>44197.3125</c:v>
                </c:pt>
                <c:pt idx="35104">
                  <c:v>44197.333333333343</c:v>
                </c:pt>
                <c:pt idx="35105">
                  <c:v>44197.354166666657</c:v>
                </c:pt>
                <c:pt idx="35106">
                  <c:v>44197.375</c:v>
                </c:pt>
                <c:pt idx="35107">
                  <c:v>44197.395833333343</c:v>
                </c:pt>
                <c:pt idx="35108">
                  <c:v>44197.416666666657</c:v>
                </c:pt>
                <c:pt idx="35109">
                  <c:v>44197.4375</c:v>
                </c:pt>
                <c:pt idx="35110">
                  <c:v>44197.458333333343</c:v>
                </c:pt>
                <c:pt idx="35111">
                  <c:v>44197.479166666657</c:v>
                </c:pt>
                <c:pt idx="35112">
                  <c:v>44197.5</c:v>
                </c:pt>
                <c:pt idx="35113">
                  <c:v>44197.520833333343</c:v>
                </c:pt>
                <c:pt idx="35114">
                  <c:v>44197.541666666657</c:v>
                </c:pt>
                <c:pt idx="35115">
                  <c:v>44197.5625</c:v>
                </c:pt>
                <c:pt idx="35116">
                  <c:v>44197.583333333343</c:v>
                </c:pt>
                <c:pt idx="35117">
                  <c:v>44197.604166666657</c:v>
                </c:pt>
                <c:pt idx="35118">
                  <c:v>44197.625</c:v>
                </c:pt>
                <c:pt idx="35119">
                  <c:v>44197.645833333343</c:v>
                </c:pt>
                <c:pt idx="35120">
                  <c:v>44197.666666666657</c:v>
                </c:pt>
                <c:pt idx="35121">
                  <c:v>44197.6875</c:v>
                </c:pt>
                <c:pt idx="35122">
                  <c:v>44197.708333333343</c:v>
                </c:pt>
                <c:pt idx="35123">
                  <c:v>44197.72916666665</c:v>
                </c:pt>
                <c:pt idx="35124">
                  <c:v>44197.75</c:v>
                </c:pt>
                <c:pt idx="35125">
                  <c:v>44197.770833333343</c:v>
                </c:pt>
                <c:pt idx="35126">
                  <c:v>44197.79166666665</c:v>
                </c:pt>
                <c:pt idx="35127">
                  <c:v>44197.8125</c:v>
                </c:pt>
                <c:pt idx="35128">
                  <c:v>44197.833333333343</c:v>
                </c:pt>
                <c:pt idx="35129">
                  <c:v>44197.854166666657</c:v>
                </c:pt>
                <c:pt idx="35130">
                  <c:v>44197.875</c:v>
                </c:pt>
                <c:pt idx="35131">
                  <c:v>44197.895833333343</c:v>
                </c:pt>
                <c:pt idx="35132">
                  <c:v>44197.916666666657</c:v>
                </c:pt>
                <c:pt idx="35133">
                  <c:v>44197.9375</c:v>
                </c:pt>
                <c:pt idx="35134">
                  <c:v>44197.958333333343</c:v>
                </c:pt>
                <c:pt idx="35135">
                  <c:v>44197.979166666657</c:v>
                </c:pt>
                <c:pt idx="35136">
                  <c:v>44198</c:v>
                </c:pt>
                <c:pt idx="35137">
                  <c:v>44198.020833333343</c:v>
                </c:pt>
                <c:pt idx="35138">
                  <c:v>44198.041666666657</c:v>
                </c:pt>
                <c:pt idx="35139">
                  <c:v>44198.0625</c:v>
                </c:pt>
                <c:pt idx="35140">
                  <c:v>44198.083333333343</c:v>
                </c:pt>
                <c:pt idx="35141">
                  <c:v>44198.104166666657</c:v>
                </c:pt>
                <c:pt idx="35142">
                  <c:v>44198.125</c:v>
                </c:pt>
                <c:pt idx="35143">
                  <c:v>44198.145833333343</c:v>
                </c:pt>
                <c:pt idx="35144">
                  <c:v>44198.166666666657</c:v>
                </c:pt>
                <c:pt idx="35145">
                  <c:v>44198.1875</c:v>
                </c:pt>
                <c:pt idx="35146">
                  <c:v>44198.208333333343</c:v>
                </c:pt>
                <c:pt idx="35147">
                  <c:v>44198.22916666665</c:v>
                </c:pt>
                <c:pt idx="35148">
                  <c:v>44198.25</c:v>
                </c:pt>
                <c:pt idx="35149">
                  <c:v>44198.270833333343</c:v>
                </c:pt>
                <c:pt idx="35150">
                  <c:v>44198.29166666665</c:v>
                </c:pt>
                <c:pt idx="35151">
                  <c:v>44198.3125</c:v>
                </c:pt>
                <c:pt idx="35152">
                  <c:v>44198.333333333343</c:v>
                </c:pt>
                <c:pt idx="35153">
                  <c:v>44198.354166666657</c:v>
                </c:pt>
                <c:pt idx="35154">
                  <c:v>44198.375</c:v>
                </c:pt>
                <c:pt idx="35155">
                  <c:v>44198.395833333343</c:v>
                </c:pt>
                <c:pt idx="35156">
                  <c:v>44198.416666666657</c:v>
                </c:pt>
                <c:pt idx="35157">
                  <c:v>44198.4375</c:v>
                </c:pt>
                <c:pt idx="35158">
                  <c:v>44198.458333333343</c:v>
                </c:pt>
                <c:pt idx="35159">
                  <c:v>44198.479166666657</c:v>
                </c:pt>
                <c:pt idx="35160">
                  <c:v>44198.5</c:v>
                </c:pt>
                <c:pt idx="35161">
                  <c:v>44198.520833333343</c:v>
                </c:pt>
                <c:pt idx="35162">
                  <c:v>44198.541666666657</c:v>
                </c:pt>
                <c:pt idx="35163">
                  <c:v>44198.5625</c:v>
                </c:pt>
                <c:pt idx="35164">
                  <c:v>44198.583333333343</c:v>
                </c:pt>
                <c:pt idx="35165">
                  <c:v>44198.604166666657</c:v>
                </c:pt>
                <c:pt idx="35166">
                  <c:v>44198.625</c:v>
                </c:pt>
                <c:pt idx="35167">
                  <c:v>44198.645833333343</c:v>
                </c:pt>
                <c:pt idx="35168">
                  <c:v>44198.666666666657</c:v>
                </c:pt>
                <c:pt idx="35169">
                  <c:v>44198.6875</c:v>
                </c:pt>
                <c:pt idx="35170">
                  <c:v>44198.708333333343</c:v>
                </c:pt>
                <c:pt idx="35171">
                  <c:v>44198.72916666665</c:v>
                </c:pt>
                <c:pt idx="35172">
                  <c:v>44198.75</c:v>
                </c:pt>
                <c:pt idx="35173">
                  <c:v>44198.770833333343</c:v>
                </c:pt>
                <c:pt idx="35174">
                  <c:v>44198.79166666665</c:v>
                </c:pt>
                <c:pt idx="35175">
                  <c:v>44198.8125</c:v>
                </c:pt>
                <c:pt idx="35176">
                  <c:v>44198.833333333343</c:v>
                </c:pt>
                <c:pt idx="35177">
                  <c:v>44198.854166666657</c:v>
                </c:pt>
                <c:pt idx="35178">
                  <c:v>44198.875</c:v>
                </c:pt>
                <c:pt idx="35179">
                  <c:v>44198.895833333343</c:v>
                </c:pt>
                <c:pt idx="35180">
                  <c:v>44198.916666666657</c:v>
                </c:pt>
                <c:pt idx="35181">
                  <c:v>44198.9375</c:v>
                </c:pt>
                <c:pt idx="35182">
                  <c:v>44198.958333333343</c:v>
                </c:pt>
                <c:pt idx="35183">
                  <c:v>44198.979166666657</c:v>
                </c:pt>
                <c:pt idx="35184">
                  <c:v>44199</c:v>
                </c:pt>
                <c:pt idx="35185">
                  <c:v>44199.020833333343</c:v>
                </c:pt>
                <c:pt idx="35186">
                  <c:v>44199.041666666657</c:v>
                </c:pt>
                <c:pt idx="35187">
                  <c:v>44199.0625</c:v>
                </c:pt>
                <c:pt idx="35188">
                  <c:v>44199.083333333343</c:v>
                </c:pt>
                <c:pt idx="35189">
                  <c:v>44199.104166666657</c:v>
                </c:pt>
                <c:pt idx="35190">
                  <c:v>44199.125</c:v>
                </c:pt>
                <c:pt idx="35191">
                  <c:v>44199.145833333343</c:v>
                </c:pt>
                <c:pt idx="35192">
                  <c:v>44199.166666666657</c:v>
                </c:pt>
                <c:pt idx="35193">
                  <c:v>44199.1875</c:v>
                </c:pt>
                <c:pt idx="35194">
                  <c:v>44199.208333333343</c:v>
                </c:pt>
                <c:pt idx="35195">
                  <c:v>44199.22916666665</c:v>
                </c:pt>
                <c:pt idx="35196">
                  <c:v>44199.25</c:v>
                </c:pt>
                <c:pt idx="35197">
                  <c:v>44199.270833333343</c:v>
                </c:pt>
                <c:pt idx="35198">
                  <c:v>44199.29166666665</c:v>
                </c:pt>
                <c:pt idx="35199">
                  <c:v>44199.3125</c:v>
                </c:pt>
                <c:pt idx="35200">
                  <c:v>44199.333333333343</c:v>
                </c:pt>
                <c:pt idx="35201">
                  <c:v>44199.354166666657</c:v>
                </c:pt>
                <c:pt idx="35202">
                  <c:v>44199.375</c:v>
                </c:pt>
                <c:pt idx="35203">
                  <c:v>44199.395833333343</c:v>
                </c:pt>
                <c:pt idx="35204">
                  <c:v>44199.416666666657</c:v>
                </c:pt>
                <c:pt idx="35205">
                  <c:v>44199.4375</c:v>
                </c:pt>
                <c:pt idx="35206">
                  <c:v>44199.458333333343</c:v>
                </c:pt>
                <c:pt idx="35207">
                  <c:v>44199.479166666657</c:v>
                </c:pt>
                <c:pt idx="35208">
                  <c:v>44199.5</c:v>
                </c:pt>
                <c:pt idx="35209">
                  <c:v>44199.520833333343</c:v>
                </c:pt>
                <c:pt idx="35210">
                  <c:v>44199.541666666657</c:v>
                </c:pt>
                <c:pt idx="35211">
                  <c:v>44199.5625</c:v>
                </c:pt>
                <c:pt idx="35212">
                  <c:v>44199.583333333343</c:v>
                </c:pt>
                <c:pt idx="35213">
                  <c:v>44199.604166666657</c:v>
                </c:pt>
                <c:pt idx="35214">
                  <c:v>44199.625</c:v>
                </c:pt>
                <c:pt idx="35215">
                  <c:v>44199.645833333343</c:v>
                </c:pt>
                <c:pt idx="35216">
                  <c:v>44199.666666666657</c:v>
                </c:pt>
                <c:pt idx="35217">
                  <c:v>44199.6875</c:v>
                </c:pt>
                <c:pt idx="35218">
                  <c:v>44199.708333333343</c:v>
                </c:pt>
                <c:pt idx="35219">
                  <c:v>44199.72916666665</c:v>
                </c:pt>
                <c:pt idx="35220">
                  <c:v>44199.75</c:v>
                </c:pt>
                <c:pt idx="35221">
                  <c:v>44199.770833333343</c:v>
                </c:pt>
                <c:pt idx="35222">
                  <c:v>44199.79166666665</c:v>
                </c:pt>
                <c:pt idx="35223">
                  <c:v>44199.8125</c:v>
                </c:pt>
                <c:pt idx="35224">
                  <c:v>44199.833333333343</c:v>
                </c:pt>
                <c:pt idx="35225">
                  <c:v>44199.854166666657</c:v>
                </c:pt>
                <c:pt idx="35226">
                  <c:v>44199.875</c:v>
                </c:pt>
                <c:pt idx="35227">
                  <c:v>44199.895833333343</c:v>
                </c:pt>
                <c:pt idx="35228">
                  <c:v>44199.916666666657</c:v>
                </c:pt>
                <c:pt idx="35229">
                  <c:v>44199.9375</c:v>
                </c:pt>
                <c:pt idx="35230">
                  <c:v>44199.958333333343</c:v>
                </c:pt>
                <c:pt idx="35231">
                  <c:v>44199.979166666657</c:v>
                </c:pt>
                <c:pt idx="35232">
                  <c:v>44200</c:v>
                </c:pt>
                <c:pt idx="35233">
                  <c:v>44200.020833333343</c:v>
                </c:pt>
                <c:pt idx="35234">
                  <c:v>44200.041666666657</c:v>
                </c:pt>
                <c:pt idx="35235">
                  <c:v>44200.0625</c:v>
                </c:pt>
                <c:pt idx="35236">
                  <c:v>44200.083333333343</c:v>
                </c:pt>
                <c:pt idx="35237">
                  <c:v>44200.104166666657</c:v>
                </c:pt>
                <c:pt idx="35238">
                  <c:v>44200.125</c:v>
                </c:pt>
                <c:pt idx="35239">
                  <c:v>44200.145833333343</c:v>
                </c:pt>
                <c:pt idx="35240">
                  <c:v>44200.166666666657</c:v>
                </c:pt>
                <c:pt idx="35241">
                  <c:v>44200.1875</c:v>
                </c:pt>
                <c:pt idx="35242">
                  <c:v>44200.208333333343</c:v>
                </c:pt>
                <c:pt idx="35243">
                  <c:v>44200.22916666665</c:v>
                </c:pt>
                <c:pt idx="35244">
                  <c:v>44200.25</c:v>
                </c:pt>
                <c:pt idx="35245">
                  <c:v>44200.270833333343</c:v>
                </c:pt>
                <c:pt idx="35246">
                  <c:v>44200.29166666665</c:v>
                </c:pt>
                <c:pt idx="35247">
                  <c:v>44200.3125</c:v>
                </c:pt>
                <c:pt idx="35248">
                  <c:v>44200.333333333343</c:v>
                </c:pt>
                <c:pt idx="35249">
                  <c:v>44200.354166666657</c:v>
                </c:pt>
                <c:pt idx="35250">
                  <c:v>44200.375</c:v>
                </c:pt>
                <c:pt idx="35251">
                  <c:v>44200.395833333343</c:v>
                </c:pt>
                <c:pt idx="35252">
                  <c:v>44200.416666666657</c:v>
                </c:pt>
                <c:pt idx="35253">
                  <c:v>44200.4375</c:v>
                </c:pt>
                <c:pt idx="35254">
                  <c:v>44200.458333333343</c:v>
                </c:pt>
                <c:pt idx="35255">
                  <c:v>44200.479166666657</c:v>
                </c:pt>
                <c:pt idx="35256">
                  <c:v>44200.5</c:v>
                </c:pt>
                <c:pt idx="35257">
                  <c:v>44200.520833333343</c:v>
                </c:pt>
                <c:pt idx="35258">
                  <c:v>44200.541666666657</c:v>
                </c:pt>
                <c:pt idx="35259">
                  <c:v>44200.5625</c:v>
                </c:pt>
                <c:pt idx="35260">
                  <c:v>44200.583333333343</c:v>
                </c:pt>
                <c:pt idx="35261">
                  <c:v>44200.604166666657</c:v>
                </c:pt>
                <c:pt idx="35262">
                  <c:v>44200.625</c:v>
                </c:pt>
                <c:pt idx="35263">
                  <c:v>44200.645833333343</c:v>
                </c:pt>
                <c:pt idx="35264">
                  <c:v>44200.666666666657</c:v>
                </c:pt>
                <c:pt idx="35265">
                  <c:v>44200.6875</c:v>
                </c:pt>
                <c:pt idx="35266">
                  <c:v>44200.708333333343</c:v>
                </c:pt>
                <c:pt idx="35267">
                  <c:v>44200.72916666665</c:v>
                </c:pt>
                <c:pt idx="35268">
                  <c:v>44200.75</c:v>
                </c:pt>
                <c:pt idx="35269">
                  <c:v>44200.770833333343</c:v>
                </c:pt>
                <c:pt idx="35270">
                  <c:v>44200.79166666665</c:v>
                </c:pt>
                <c:pt idx="35271">
                  <c:v>44200.8125</c:v>
                </c:pt>
                <c:pt idx="35272">
                  <c:v>44200.833333333343</c:v>
                </c:pt>
                <c:pt idx="35273">
                  <c:v>44200.854166666657</c:v>
                </c:pt>
                <c:pt idx="35274">
                  <c:v>44200.875</c:v>
                </c:pt>
                <c:pt idx="35275">
                  <c:v>44200.895833333343</c:v>
                </c:pt>
                <c:pt idx="35276">
                  <c:v>44200.916666666657</c:v>
                </c:pt>
                <c:pt idx="35277">
                  <c:v>44200.9375</c:v>
                </c:pt>
                <c:pt idx="35278">
                  <c:v>44200.958333333343</c:v>
                </c:pt>
                <c:pt idx="35279">
                  <c:v>44200.979166666657</c:v>
                </c:pt>
                <c:pt idx="35280">
                  <c:v>44201</c:v>
                </c:pt>
                <c:pt idx="35281">
                  <c:v>44201.020833333343</c:v>
                </c:pt>
                <c:pt idx="35282">
                  <c:v>44201.041666666657</c:v>
                </c:pt>
                <c:pt idx="35283">
                  <c:v>44201.0625</c:v>
                </c:pt>
                <c:pt idx="35284">
                  <c:v>44201.083333333343</c:v>
                </c:pt>
                <c:pt idx="35285">
                  <c:v>44201.104166666657</c:v>
                </c:pt>
                <c:pt idx="35286">
                  <c:v>44201.125</c:v>
                </c:pt>
                <c:pt idx="35287">
                  <c:v>44201.145833333343</c:v>
                </c:pt>
                <c:pt idx="35288">
                  <c:v>44201.166666666657</c:v>
                </c:pt>
                <c:pt idx="35289">
                  <c:v>44201.1875</c:v>
                </c:pt>
                <c:pt idx="35290">
                  <c:v>44201.208333333343</c:v>
                </c:pt>
                <c:pt idx="35291">
                  <c:v>44201.22916666665</c:v>
                </c:pt>
                <c:pt idx="35292">
                  <c:v>44201.25</c:v>
                </c:pt>
                <c:pt idx="35293">
                  <c:v>44201.270833333343</c:v>
                </c:pt>
                <c:pt idx="35294">
                  <c:v>44201.29166666665</c:v>
                </c:pt>
                <c:pt idx="35295">
                  <c:v>44201.3125</c:v>
                </c:pt>
                <c:pt idx="35296">
                  <c:v>44201.333333333343</c:v>
                </c:pt>
                <c:pt idx="35297">
                  <c:v>44201.354166666657</c:v>
                </c:pt>
                <c:pt idx="35298">
                  <c:v>44201.375</c:v>
                </c:pt>
                <c:pt idx="35299">
                  <c:v>44201.395833333343</c:v>
                </c:pt>
                <c:pt idx="35300">
                  <c:v>44201.416666666657</c:v>
                </c:pt>
                <c:pt idx="35301">
                  <c:v>44201.4375</c:v>
                </c:pt>
                <c:pt idx="35302">
                  <c:v>44201.458333333343</c:v>
                </c:pt>
                <c:pt idx="35303">
                  <c:v>44201.479166666657</c:v>
                </c:pt>
                <c:pt idx="35304">
                  <c:v>44201.5</c:v>
                </c:pt>
                <c:pt idx="35305">
                  <c:v>44201.520833333343</c:v>
                </c:pt>
                <c:pt idx="35306">
                  <c:v>44201.541666666657</c:v>
                </c:pt>
                <c:pt idx="35307">
                  <c:v>44201.5625</c:v>
                </c:pt>
                <c:pt idx="35308">
                  <c:v>44201.583333333343</c:v>
                </c:pt>
                <c:pt idx="35309">
                  <c:v>44201.604166666657</c:v>
                </c:pt>
                <c:pt idx="35310">
                  <c:v>44201.625</c:v>
                </c:pt>
                <c:pt idx="35311">
                  <c:v>44201.645833333343</c:v>
                </c:pt>
                <c:pt idx="35312">
                  <c:v>44201.666666666657</c:v>
                </c:pt>
                <c:pt idx="35313">
                  <c:v>44201.6875</c:v>
                </c:pt>
                <c:pt idx="35314">
                  <c:v>44201.708333333343</c:v>
                </c:pt>
                <c:pt idx="35315">
                  <c:v>44201.72916666665</c:v>
                </c:pt>
                <c:pt idx="35316">
                  <c:v>44201.75</c:v>
                </c:pt>
                <c:pt idx="35317">
                  <c:v>44201.770833333343</c:v>
                </c:pt>
                <c:pt idx="35318">
                  <c:v>44201.79166666665</c:v>
                </c:pt>
                <c:pt idx="35319">
                  <c:v>44201.8125</c:v>
                </c:pt>
                <c:pt idx="35320">
                  <c:v>44201.833333333343</c:v>
                </c:pt>
                <c:pt idx="35321">
                  <c:v>44201.854166666657</c:v>
                </c:pt>
                <c:pt idx="35322">
                  <c:v>44201.875</c:v>
                </c:pt>
                <c:pt idx="35323">
                  <c:v>44201.895833333343</c:v>
                </c:pt>
                <c:pt idx="35324">
                  <c:v>44201.916666666657</c:v>
                </c:pt>
                <c:pt idx="35325">
                  <c:v>44201.9375</c:v>
                </c:pt>
                <c:pt idx="35326">
                  <c:v>44201.958333333343</c:v>
                </c:pt>
                <c:pt idx="35327">
                  <c:v>44201.979166666657</c:v>
                </c:pt>
                <c:pt idx="35328">
                  <c:v>44202</c:v>
                </c:pt>
                <c:pt idx="35329">
                  <c:v>44202.020833333343</c:v>
                </c:pt>
                <c:pt idx="35330">
                  <c:v>44202.041666666657</c:v>
                </c:pt>
                <c:pt idx="35331">
                  <c:v>44202.0625</c:v>
                </c:pt>
                <c:pt idx="35332">
                  <c:v>44202.083333333343</c:v>
                </c:pt>
                <c:pt idx="35333">
                  <c:v>44202.104166666657</c:v>
                </c:pt>
                <c:pt idx="35334">
                  <c:v>44202.125</c:v>
                </c:pt>
                <c:pt idx="35335">
                  <c:v>44202.145833333343</c:v>
                </c:pt>
                <c:pt idx="35336">
                  <c:v>44202.166666666657</c:v>
                </c:pt>
                <c:pt idx="35337">
                  <c:v>44202.1875</c:v>
                </c:pt>
                <c:pt idx="35338">
                  <c:v>44202.208333333343</c:v>
                </c:pt>
                <c:pt idx="35339">
                  <c:v>44202.22916666665</c:v>
                </c:pt>
                <c:pt idx="35340">
                  <c:v>44202.25</c:v>
                </c:pt>
                <c:pt idx="35341">
                  <c:v>44202.270833333343</c:v>
                </c:pt>
                <c:pt idx="35342">
                  <c:v>44202.29166666665</c:v>
                </c:pt>
                <c:pt idx="35343">
                  <c:v>44202.3125</c:v>
                </c:pt>
                <c:pt idx="35344">
                  <c:v>44202.333333333343</c:v>
                </c:pt>
                <c:pt idx="35345">
                  <c:v>44202.354166666657</c:v>
                </c:pt>
                <c:pt idx="35346">
                  <c:v>44202.375</c:v>
                </c:pt>
                <c:pt idx="35347">
                  <c:v>44202.395833333343</c:v>
                </c:pt>
                <c:pt idx="35348">
                  <c:v>44202.416666666657</c:v>
                </c:pt>
                <c:pt idx="35349">
                  <c:v>44202.4375</c:v>
                </c:pt>
                <c:pt idx="35350">
                  <c:v>44202.458333333343</c:v>
                </c:pt>
                <c:pt idx="35351">
                  <c:v>44202.479166666657</c:v>
                </c:pt>
                <c:pt idx="35352">
                  <c:v>44202.5</c:v>
                </c:pt>
                <c:pt idx="35353">
                  <c:v>44202.520833333343</c:v>
                </c:pt>
                <c:pt idx="35354">
                  <c:v>44202.541666666657</c:v>
                </c:pt>
                <c:pt idx="35355">
                  <c:v>44202.5625</c:v>
                </c:pt>
                <c:pt idx="35356">
                  <c:v>44202.583333333343</c:v>
                </c:pt>
                <c:pt idx="35357">
                  <c:v>44202.604166666657</c:v>
                </c:pt>
                <c:pt idx="35358">
                  <c:v>44202.625</c:v>
                </c:pt>
                <c:pt idx="35359">
                  <c:v>44202.645833333343</c:v>
                </c:pt>
                <c:pt idx="35360">
                  <c:v>44202.666666666657</c:v>
                </c:pt>
                <c:pt idx="35361">
                  <c:v>44202.6875</c:v>
                </c:pt>
                <c:pt idx="35362">
                  <c:v>44202.708333333343</c:v>
                </c:pt>
                <c:pt idx="35363">
                  <c:v>44202.72916666665</c:v>
                </c:pt>
                <c:pt idx="35364">
                  <c:v>44202.75</c:v>
                </c:pt>
                <c:pt idx="35365">
                  <c:v>44202.770833333343</c:v>
                </c:pt>
                <c:pt idx="35366">
                  <c:v>44202.79166666665</c:v>
                </c:pt>
                <c:pt idx="35367">
                  <c:v>44202.8125</c:v>
                </c:pt>
                <c:pt idx="35368">
                  <c:v>44202.833333333343</c:v>
                </c:pt>
                <c:pt idx="35369">
                  <c:v>44202.854166666657</c:v>
                </c:pt>
                <c:pt idx="35370">
                  <c:v>44202.875</c:v>
                </c:pt>
                <c:pt idx="35371">
                  <c:v>44202.895833333343</c:v>
                </c:pt>
                <c:pt idx="35372">
                  <c:v>44202.916666666657</c:v>
                </c:pt>
                <c:pt idx="35373">
                  <c:v>44202.9375</c:v>
                </c:pt>
                <c:pt idx="35374">
                  <c:v>44202.958333333343</c:v>
                </c:pt>
                <c:pt idx="35375">
                  <c:v>44202.979166666657</c:v>
                </c:pt>
                <c:pt idx="35376">
                  <c:v>44203</c:v>
                </c:pt>
                <c:pt idx="35377">
                  <c:v>44203.020833333343</c:v>
                </c:pt>
                <c:pt idx="35378">
                  <c:v>44203.041666666657</c:v>
                </c:pt>
                <c:pt idx="35379">
                  <c:v>44203.0625</c:v>
                </c:pt>
                <c:pt idx="35380">
                  <c:v>44203.083333333343</c:v>
                </c:pt>
                <c:pt idx="35381">
                  <c:v>44203.104166666657</c:v>
                </c:pt>
                <c:pt idx="35382">
                  <c:v>44203.125</c:v>
                </c:pt>
                <c:pt idx="35383">
                  <c:v>44203.145833333343</c:v>
                </c:pt>
                <c:pt idx="35384">
                  <c:v>44203.166666666657</c:v>
                </c:pt>
                <c:pt idx="35385">
                  <c:v>44203.1875</c:v>
                </c:pt>
                <c:pt idx="35386">
                  <c:v>44203.208333333343</c:v>
                </c:pt>
                <c:pt idx="35387">
                  <c:v>44203.22916666665</c:v>
                </c:pt>
                <c:pt idx="35388">
                  <c:v>44203.25</c:v>
                </c:pt>
                <c:pt idx="35389">
                  <c:v>44203.270833333343</c:v>
                </c:pt>
                <c:pt idx="35390">
                  <c:v>44203.29166666665</c:v>
                </c:pt>
                <c:pt idx="35391">
                  <c:v>44203.3125</c:v>
                </c:pt>
                <c:pt idx="35392">
                  <c:v>44203.333333333343</c:v>
                </c:pt>
                <c:pt idx="35393">
                  <c:v>44203.354166666657</c:v>
                </c:pt>
                <c:pt idx="35394">
                  <c:v>44203.375</c:v>
                </c:pt>
                <c:pt idx="35395">
                  <c:v>44203.395833333343</c:v>
                </c:pt>
                <c:pt idx="35396">
                  <c:v>44203.416666666657</c:v>
                </c:pt>
                <c:pt idx="35397">
                  <c:v>44203.4375</c:v>
                </c:pt>
                <c:pt idx="35398">
                  <c:v>44203.458333333343</c:v>
                </c:pt>
                <c:pt idx="35399">
                  <c:v>44203.479166666657</c:v>
                </c:pt>
                <c:pt idx="35400">
                  <c:v>44203.5</c:v>
                </c:pt>
                <c:pt idx="35401">
                  <c:v>44203.520833333343</c:v>
                </c:pt>
                <c:pt idx="35402">
                  <c:v>44203.541666666657</c:v>
                </c:pt>
                <c:pt idx="35403">
                  <c:v>44203.5625</c:v>
                </c:pt>
                <c:pt idx="35404">
                  <c:v>44203.583333333343</c:v>
                </c:pt>
                <c:pt idx="35405">
                  <c:v>44203.604166666657</c:v>
                </c:pt>
                <c:pt idx="35406">
                  <c:v>44203.625</c:v>
                </c:pt>
                <c:pt idx="35407">
                  <c:v>44203.645833333343</c:v>
                </c:pt>
                <c:pt idx="35408">
                  <c:v>44203.666666666657</c:v>
                </c:pt>
                <c:pt idx="35409">
                  <c:v>44203.6875</c:v>
                </c:pt>
                <c:pt idx="35410">
                  <c:v>44203.708333333343</c:v>
                </c:pt>
                <c:pt idx="35411">
                  <c:v>44203.72916666665</c:v>
                </c:pt>
                <c:pt idx="35412">
                  <c:v>44203.75</c:v>
                </c:pt>
                <c:pt idx="35413">
                  <c:v>44203.770833333343</c:v>
                </c:pt>
                <c:pt idx="35414">
                  <c:v>44203.79166666665</c:v>
                </c:pt>
                <c:pt idx="35415">
                  <c:v>44203.8125</c:v>
                </c:pt>
                <c:pt idx="35416">
                  <c:v>44203.833333333343</c:v>
                </c:pt>
                <c:pt idx="35417">
                  <c:v>44203.854166666657</c:v>
                </c:pt>
                <c:pt idx="35418">
                  <c:v>44203.875</c:v>
                </c:pt>
                <c:pt idx="35419">
                  <c:v>44203.895833333343</c:v>
                </c:pt>
                <c:pt idx="35420">
                  <c:v>44203.916666666657</c:v>
                </c:pt>
                <c:pt idx="35421">
                  <c:v>44203.9375</c:v>
                </c:pt>
                <c:pt idx="35422">
                  <c:v>44203.958333333343</c:v>
                </c:pt>
                <c:pt idx="35423">
                  <c:v>44203.979166666657</c:v>
                </c:pt>
                <c:pt idx="35424">
                  <c:v>44204</c:v>
                </c:pt>
                <c:pt idx="35425">
                  <c:v>44204.020833333343</c:v>
                </c:pt>
                <c:pt idx="35426">
                  <c:v>44204.041666666657</c:v>
                </c:pt>
                <c:pt idx="35427">
                  <c:v>44204.0625</c:v>
                </c:pt>
                <c:pt idx="35428">
                  <c:v>44204.083333333343</c:v>
                </c:pt>
                <c:pt idx="35429">
                  <c:v>44204.104166666657</c:v>
                </c:pt>
                <c:pt idx="35430">
                  <c:v>44204.125</c:v>
                </c:pt>
                <c:pt idx="35431">
                  <c:v>44204.145833333343</c:v>
                </c:pt>
                <c:pt idx="35432">
                  <c:v>44204.166666666657</c:v>
                </c:pt>
                <c:pt idx="35433">
                  <c:v>44204.1875</c:v>
                </c:pt>
                <c:pt idx="35434">
                  <c:v>44204.208333333343</c:v>
                </c:pt>
                <c:pt idx="35435">
                  <c:v>44204.22916666665</c:v>
                </c:pt>
                <c:pt idx="35436">
                  <c:v>44204.25</c:v>
                </c:pt>
                <c:pt idx="35437">
                  <c:v>44204.270833333343</c:v>
                </c:pt>
                <c:pt idx="35438">
                  <c:v>44204.29166666665</c:v>
                </c:pt>
                <c:pt idx="35439">
                  <c:v>44204.3125</c:v>
                </c:pt>
                <c:pt idx="35440">
                  <c:v>44204.333333333343</c:v>
                </c:pt>
                <c:pt idx="35441">
                  <c:v>44204.354166666657</c:v>
                </c:pt>
                <c:pt idx="35442">
                  <c:v>44204.375</c:v>
                </c:pt>
                <c:pt idx="35443">
                  <c:v>44204.395833333343</c:v>
                </c:pt>
                <c:pt idx="35444">
                  <c:v>44204.416666666657</c:v>
                </c:pt>
                <c:pt idx="35445">
                  <c:v>44204.4375</c:v>
                </c:pt>
                <c:pt idx="35446">
                  <c:v>44204.458333333343</c:v>
                </c:pt>
                <c:pt idx="35447">
                  <c:v>44204.479166666657</c:v>
                </c:pt>
                <c:pt idx="35448">
                  <c:v>44204.5</c:v>
                </c:pt>
                <c:pt idx="35449">
                  <c:v>44204.520833333343</c:v>
                </c:pt>
                <c:pt idx="35450">
                  <c:v>44204.541666666657</c:v>
                </c:pt>
                <c:pt idx="35451">
                  <c:v>44204.5625</c:v>
                </c:pt>
                <c:pt idx="35452">
                  <c:v>44204.583333333343</c:v>
                </c:pt>
                <c:pt idx="35453">
                  <c:v>44204.604166666657</c:v>
                </c:pt>
                <c:pt idx="35454">
                  <c:v>44204.625</c:v>
                </c:pt>
                <c:pt idx="35455">
                  <c:v>44204.645833333343</c:v>
                </c:pt>
                <c:pt idx="35456">
                  <c:v>44204.666666666657</c:v>
                </c:pt>
                <c:pt idx="35457">
                  <c:v>44204.6875</c:v>
                </c:pt>
                <c:pt idx="35458">
                  <c:v>44204.708333333343</c:v>
                </c:pt>
                <c:pt idx="35459">
                  <c:v>44204.72916666665</c:v>
                </c:pt>
                <c:pt idx="35460">
                  <c:v>44204.75</c:v>
                </c:pt>
                <c:pt idx="35461">
                  <c:v>44204.770833333343</c:v>
                </c:pt>
                <c:pt idx="35462">
                  <c:v>44204.79166666665</c:v>
                </c:pt>
                <c:pt idx="35463">
                  <c:v>44204.8125</c:v>
                </c:pt>
                <c:pt idx="35464">
                  <c:v>44204.833333333343</c:v>
                </c:pt>
                <c:pt idx="35465">
                  <c:v>44204.854166666657</c:v>
                </c:pt>
                <c:pt idx="35466">
                  <c:v>44204.875</c:v>
                </c:pt>
                <c:pt idx="35467">
                  <c:v>44204.895833333343</c:v>
                </c:pt>
                <c:pt idx="35468">
                  <c:v>44204.916666666657</c:v>
                </c:pt>
                <c:pt idx="35469">
                  <c:v>44204.9375</c:v>
                </c:pt>
                <c:pt idx="35470">
                  <c:v>44204.958333333343</c:v>
                </c:pt>
                <c:pt idx="35471">
                  <c:v>44204.979166666657</c:v>
                </c:pt>
                <c:pt idx="35472">
                  <c:v>44205</c:v>
                </c:pt>
                <c:pt idx="35473">
                  <c:v>44205.020833333343</c:v>
                </c:pt>
                <c:pt idx="35474">
                  <c:v>44205.041666666657</c:v>
                </c:pt>
                <c:pt idx="35475">
                  <c:v>44205.0625</c:v>
                </c:pt>
                <c:pt idx="35476">
                  <c:v>44205.083333333343</c:v>
                </c:pt>
                <c:pt idx="35477">
                  <c:v>44205.104166666657</c:v>
                </c:pt>
                <c:pt idx="35478">
                  <c:v>44205.125</c:v>
                </c:pt>
                <c:pt idx="35479">
                  <c:v>44205.145833333343</c:v>
                </c:pt>
                <c:pt idx="35480">
                  <c:v>44205.166666666657</c:v>
                </c:pt>
                <c:pt idx="35481">
                  <c:v>44205.1875</c:v>
                </c:pt>
                <c:pt idx="35482">
                  <c:v>44205.208333333343</c:v>
                </c:pt>
                <c:pt idx="35483">
                  <c:v>44205.22916666665</c:v>
                </c:pt>
                <c:pt idx="35484">
                  <c:v>44205.25</c:v>
                </c:pt>
                <c:pt idx="35485">
                  <c:v>44205.270833333343</c:v>
                </c:pt>
                <c:pt idx="35486">
                  <c:v>44205.29166666665</c:v>
                </c:pt>
                <c:pt idx="35487">
                  <c:v>44205.3125</c:v>
                </c:pt>
                <c:pt idx="35488">
                  <c:v>44205.333333333343</c:v>
                </c:pt>
                <c:pt idx="35489">
                  <c:v>44205.354166666657</c:v>
                </c:pt>
                <c:pt idx="35490">
                  <c:v>44205.375</c:v>
                </c:pt>
                <c:pt idx="35491">
                  <c:v>44205.395833333343</c:v>
                </c:pt>
                <c:pt idx="35492">
                  <c:v>44205.416666666657</c:v>
                </c:pt>
                <c:pt idx="35493">
                  <c:v>44205.4375</c:v>
                </c:pt>
                <c:pt idx="35494">
                  <c:v>44205.458333333343</c:v>
                </c:pt>
                <c:pt idx="35495">
                  <c:v>44205.479166666657</c:v>
                </c:pt>
                <c:pt idx="35496">
                  <c:v>44205.5</c:v>
                </c:pt>
                <c:pt idx="35497">
                  <c:v>44205.520833333343</c:v>
                </c:pt>
                <c:pt idx="35498">
                  <c:v>44205.541666666657</c:v>
                </c:pt>
                <c:pt idx="35499">
                  <c:v>44205.5625</c:v>
                </c:pt>
                <c:pt idx="35500">
                  <c:v>44205.583333333343</c:v>
                </c:pt>
                <c:pt idx="35501">
                  <c:v>44205.604166666657</c:v>
                </c:pt>
                <c:pt idx="35502">
                  <c:v>44205.625</c:v>
                </c:pt>
                <c:pt idx="35503">
                  <c:v>44205.645833333343</c:v>
                </c:pt>
                <c:pt idx="35504">
                  <c:v>44205.666666666657</c:v>
                </c:pt>
                <c:pt idx="35505">
                  <c:v>44205.6875</c:v>
                </c:pt>
                <c:pt idx="35506">
                  <c:v>44205.708333333343</c:v>
                </c:pt>
                <c:pt idx="35507">
                  <c:v>44205.72916666665</c:v>
                </c:pt>
                <c:pt idx="35508">
                  <c:v>44205.75</c:v>
                </c:pt>
                <c:pt idx="35509">
                  <c:v>44205.770833333343</c:v>
                </c:pt>
                <c:pt idx="35510">
                  <c:v>44205.79166666665</c:v>
                </c:pt>
                <c:pt idx="35511">
                  <c:v>44205.8125</c:v>
                </c:pt>
                <c:pt idx="35512">
                  <c:v>44205.833333333343</c:v>
                </c:pt>
                <c:pt idx="35513">
                  <c:v>44205.854166666657</c:v>
                </c:pt>
                <c:pt idx="35514">
                  <c:v>44205.875</c:v>
                </c:pt>
                <c:pt idx="35515">
                  <c:v>44205.895833333343</c:v>
                </c:pt>
                <c:pt idx="35516">
                  <c:v>44205.916666666657</c:v>
                </c:pt>
                <c:pt idx="35517">
                  <c:v>44205.9375</c:v>
                </c:pt>
                <c:pt idx="35518">
                  <c:v>44205.958333333343</c:v>
                </c:pt>
                <c:pt idx="35519">
                  <c:v>44205.979166666657</c:v>
                </c:pt>
                <c:pt idx="35520">
                  <c:v>44206</c:v>
                </c:pt>
                <c:pt idx="35521">
                  <c:v>44206.020833333343</c:v>
                </c:pt>
                <c:pt idx="35522">
                  <c:v>44206.041666666657</c:v>
                </c:pt>
                <c:pt idx="35523">
                  <c:v>44206.0625</c:v>
                </c:pt>
                <c:pt idx="35524">
                  <c:v>44206.083333333343</c:v>
                </c:pt>
                <c:pt idx="35525">
                  <c:v>44206.104166666657</c:v>
                </c:pt>
                <c:pt idx="35526">
                  <c:v>44206.125</c:v>
                </c:pt>
                <c:pt idx="35527">
                  <c:v>44206.145833333343</c:v>
                </c:pt>
                <c:pt idx="35528">
                  <c:v>44206.166666666657</c:v>
                </c:pt>
                <c:pt idx="35529">
                  <c:v>44206.1875</c:v>
                </c:pt>
                <c:pt idx="35530">
                  <c:v>44206.208333333343</c:v>
                </c:pt>
                <c:pt idx="35531">
                  <c:v>44206.22916666665</c:v>
                </c:pt>
                <c:pt idx="35532">
                  <c:v>44206.25</c:v>
                </c:pt>
                <c:pt idx="35533">
                  <c:v>44206.270833333343</c:v>
                </c:pt>
                <c:pt idx="35534">
                  <c:v>44206.29166666665</c:v>
                </c:pt>
                <c:pt idx="35535">
                  <c:v>44206.3125</c:v>
                </c:pt>
                <c:pt idx="35536">
                  <c:v>44206.333333333343</c:v>
                </c:pt>
                <c:pt idx="35537">
                  <c:v>44206.354166666657</c:v>
                </c:pt>
                <c:pt idx="35538">
                  <c:v>44206.375</c:v>
                </c:pt>
                <c:pt idx="35539">
                  <c:v>44206.395833333343</c:v>
                </c:pt>
                <c:pt idx="35540">
                  <c:v>44206.416666666657</c:v>
                </c:pt>
                <c:pt idx="35541">
                  <c:v>44206.4375</c:v>
                </c:pt>
                <c:pt idx="35542">
                  <c:v>44206.458333333343</c:v>
                </c:pt>
                <c:pt idx="35543">
                  <c:v>44206.479166666657</c:v>
                </c:pt>
                <c:pt idx="35544">
                  <c:v>44206.5</c:v>
                </c:pt>
                <c:pt idx="35545">
                  <c:v>44206.520833333343</c:v>
                </c:pt>
                <c:pt idx="35546">
                  <c:v>44206.541666666657</c:v>
                </c:pt>
                <c:pt idx="35547">
                  <c:v>44206.5625</c:v>
                </c:pt>
                <c:pt idx="35548">
                  <c:v>44206.583333333343</c:v>
                </c:pt>
                <c:pt idx="35549">
                  <c:v>44206.604166666657</c:v>
                </c:pt>
                <c:pt idx="35550">
                  <c:v>44206.625</c:v>
                </c:pt>
                <c:pt idx="35551">
                  <c:v>44206.645833333343</c:v>
                </c:pt>
                <c:pt idx="35552">
                  <c:v>44206.666666666657</c:v>
                </c:pt>
                <c:pt idx="35553">
                  <c:v>44206.6875</c:v>
                </c:pt>
                <c:pt idx="35554">
                  <c:v>44206.708333333343</c:v>
                </c:pt>
                <c:pt idx="35555">
                  <c:v>44206.72916666665</c:v>
                </c:pt>
                <c:pt idx="35556">
                  <c:v>44206.75</c:v>
                </c:pt>
                <c:pt idx="35557">
                  <c:v>44206.770833333343</c:v>
                </c:pt>
                <c:pt idx="35558">
                  <c:v>44206.79166666665</c:v>
                </c:pt>
                <c:pt idx="35559">
                  <c:v>44206.8125</c:v>
                </c:pt>
                <c:pt idx="35560">
                  <c:v>44206.833333333343</c:v>
                </c:pt>
                <c:pt idx="35561">
                  <c:v>44206.854166666657</c:v>
                </c:pt>
                <c:pt idx="35562">
                  <c:v>44206.875</c:v>
                </c:pt>
                <c:pt idx="35563">
                  <c:v>44206.895833333343</c:v>
                </c:pt>
                <c:pt idx="35564">
                  <c:v>44206.916666666657</c:v>
                </c:pt>
                <c:pt idx="35565">
                  <c:v>44206.9375</c:v>
                </c:pt>
                <c:pt idx="35566">
                  <c:v>44206.958333333343</c:v>
                </c:pt>
                <c:pt idx="35567">
                  <c:v>44206.979166666657</c:v>
                </c:pt>
                <c:pt idx="35568">
                  <c:v>44207</c:v>
                </c:pt>
                <c:pt idx="35569">
                  <c:v>44207.020833333343</c:v>
                </c:pt>
                <c:pt idx="35570">
                  <c:v>44207.041666666657</c:v>
                </c:pt>
                <c:pt idx="35571">
                  <c:v>44207.0625</c:v>
                </c:pt>
                <c:pt idx="35572">
                  <c:v>44207.083333333343</c:v>
                </c:pt>
                <c:pt idx="35573">
                  <c:v>44207.104166666657</c:v>
                </c:pt>
                <c:pt idx="35574">
                  <c:v>44207.125</c:v>
                </c:pt>
                <c:pt idx="35575">
                  <c:v>44207.145833333343</c:v>
                </c:pt>
                <c:pt idx="35576">
                  <c:v>44207.166666666657</c:v>
                </c:pt>
                <c:pt idx="35577">
                  <c:v>44207.1875</c:v>
                </c:pt>
                <c:pt idx="35578">
                  <c:v>44207.208333333343</c:v>
                </c:pt>
                <c:pt idx="35579">
                  <c:v>44207.22916666665</c:v>
                </c:pt>
                <c:pt idx="35580">
                  <c:v>44207.25</c:v>
                </c:pt>
                <c:pt idx="35581">
                  <c:v>44207.270833333343</c:v>
                </c:pt>
                <c:pt idx="35582">
                  <c:v>44207.29166666665</c:v>
                </c:pt>
                <c:pt idx="35583">
                  <c:v>44207.3125</c:v>
                </c:pt>
                <c:pt idx="35584">
                  <c:v>44207.333333333343</c:v>
                </c:pt>
                <c:pt idx="35585">
                  <c:v>44207.354166666657</c:v>
                </c:pt>
                <c:pt idx="35586">
                  <c:v>44207.375</c:v>
                </c:pt>
                <c:pt idx="35587">
                  <c:v>44207.395833333343</c:v>
                </c:pt>
                <c:pt idx="35588">
                  <c:v>44207.416666666657</c:v>
                </c:pt>
                <c:pt idx="35589">
                  <c:v>44207.4375</c:v>
                </c:pt>
                <c:pt idx="35590">
                  <c:v>44207.458333333343</c:v>
                </c:pt>
                <c:pt idx="35591">
                  <c:v>44207.479166666657</c:v>
                </c:pt>
                <c:pt idx="35592">
                  <c:v>44207.5</c:v>
                </c:pt>
                <c:pt idx="35593">
                  <c:v>44207.520833333343</c:v>
                </c:pt>
                <c:pt idx="35594">
                  <c:v>44207.541666666657</c:v>
                </c:pt>
                <c:pt idx="35595">
                  <c:v>44207.5625</c:v>
                </c:pt>
                <c:pt idx="35596">
                  <c:v>44207.583333333343</c:v>
                </c:pt>
                <c:pt idx="35597">
                  <c:v>44207.604166666657</c:v>
                </c:pt>
                <c:pt idx="35598">
                  <c:v>44207.625</c:v>
                </c:pt>
                <c:pt idx="35599">
                  <c:v>44207.645833333343</c:v>
                </c:pt>
                <c:pt idx="35600">
                  <c:v>44207.666666666657</c:v>
                </c:pt>
                <c:pt idx="35601">
                  <c:v>44207.6875</c:v>
                </c:pt>
                <c:pt idx="35602">
                  <c:v>44207.708333333343</c:v>
                </c:pt>
                <c:pt idx="35603">
                  <c:v>44207.72916666665</c:v>
                </c:pt>
                <c:pt idx="35604">
                  <c:v>44207.75</c:v>
                </c:pt>
                <c:pt idx="35605">
                  <c:v>44207.770833333343</c:v>
                </c:pt>
                <c:pt idx="35606">
                  <c:v>44207.79166666665</c:v>
                </c:pt>
                <c:pt idx="35607">
                  <c:v>44207.8125</c:v>
                </c:pt>
                <c:pt idx="35608">
                  <c:v>44207.833333333343</c:v>
                </c:pt>
                <c:pt idx="35609">
                  <c:v>44207.854166666657</c:v>
                </c:pt>
                <c:pt idx="35610">
                  <c:v>44207.875</c:v>
                </c:pt>
                <c:pt idx="35611">
                  <c:v>44207.895833333343</c:v>
                </c:pt>
                <c:pt idx="35612">
                  <c:v>44207.916666666657</c:v>
                </c:pt>
                <c:pt idx="35613">
                  <c:v>44207.9375</c:v>
                </c:pt>
                <c:pt idx="35614">
                  <c:v>44207.958333333343</c:v>
                </c:pt>
                <c:pt idx="35615">
                  <c:v>44207.979166666657</c:v>
                </c:pt>
                <c:pt idx="35616">
                  <c:v>44208</c:v>
                </c:pt>
                <c:pt idx="35617">
                  <c:v>44208.020833333343</c:v>
                </c:pt>
                <c:pt idx="35618">
                  <c:v>44208.041666666657</c:v>
                </c:pt>
                <c:pt idx="35619">
                  <c:v>44208.0625</c:v>
                </c:pt>
                <c:pt idx="35620">
                  <c:v>44208.083333333343</c:v>
                </c:pt>
                <c:pt idx="35621">
                  <c:v>44208.104166666657</c:v>
                </c:pt>
                <c:pt idx="35622">
                  <c:v>44208.125</c:v>
                </c:pt>
                <c:pt idx="35623">
                  <c:v>44208.145833333343</c:v>
                </c:pt>
                <c:pt idx="35624">
                  <c:v>44208.166666666657</c:v>
                </c:pt>
                <c:pt idx="35625">
                  <c:v>44208.1875</c:v>
                </c:pt>
                <c:pt idx="35626">
                  <c:v>44208.208333333343</c:v>
                </c:pt>
                <c:pt idx="35627">
                  <c:v>44208.22916666665</c:v>
                </c:pt>
                <c:pt idx="35628">
                  <c:v>44208.25</c:v>
                </c:pt>
                <c:pt idx="35629">
                  <c:v>44208.270833333343</c:v>
                </c:pt>
                <c:pt idx="35630">
                  <c:v>44208.29166666665</c:v>
                </c:pt>
                <c:pt idx="35631">
                  <c:v>44208.3125</c:v>
                </c:pt>
                <c:pt idx="35632">
                  <c:v>44208.333333333343</c:v>
                </c:pt>
                <c:pt idx="35633">
                  <c:v>44208.354166666657</c:v>
                </c:pt>
                <c:pt idx="35634">
                  <c:v>44208.375</c:v>
                </c:pt>
                <c:pt idx="35635">
                  <c:v>44208.395833333343</c:v>
                </c:pt>
                <c:pt idx="35636">
                  <c:v>44208.416666666657</c:v>
                </c:pt>
                <c:pt idx="35637">
                  <c:v>44208.4375</c:v>
                </c:pt>
                <c:pt idx="35638">
                  <c:v>44208.458333333343</c:v>
                </c:pt>
                <c:pt idx="35639">
                  <c:v>44208.479166666657</c:v>
                </c:pt>
                <c:pt idx="35640">
                  <c:v>44208.5</c:v>
                </c:pt>
                <c:pt idx="35641">
                  <c:v>44208.520833333343</c:v>
                </c:pt>
                <c:pt idx="35642">
                  <c:v>44208.541666666657</c:v>
                </c:pt>
                <c:pt idx="35643">
                  <c:v>44208.5625</c:v>
                </c:pt>
                <c:pt idx="35644">
                  <c:v>44208.583333333343</c:v>
                </c:pt>
                <c:pt idx="35645">
                  <c:v>44208.604166666657</c:v>
                </c:pt>
                <c:pt idx="35646">
                  <c:v>44208.625</c:v>
                </c:pt>
                <c:pt idx="35647">
                  <c:v>44208.645833333343</c:v>
                </c:pt>
                <c:pt idx="35648">
                  <c:v>44208.666666666657</c:v>
                </c:pt>
                <c:pt idx="35649">
                  <c:v>44208.6875</c:v>
                </c:pt>
                <c:pt idx="35650">
                  <c:v>44208.708333333343</c:v>
                </c:pt>
                <c:pt idx="35651">
                  <c:v>44208.72916666665</c:v>
                </c:pt>
                <c:pt idx="35652">
                  <c:v>44208.75</c:v>
                </c:pt>
                <c:pt idx="35653">
                  <c:v>44208.770833333343</c:v>
                </c:pt>
                <c:pt idx="35654">
                  <c:v>44208.79166666665</c:v>
                </c:pt>
                <c:pt idx="35655">
                  <c:v>44208.8125</c:v>
                </c:pt>
                <c:pt idx="35656">
                  <c:v>44208.833333333343</c:v>
                </c:pt>
                <c:pt idx="35657">
                  <c:v>44208.854166666657</c:v>
                </c:pt>
                <c:pt idx="35658">
                  <c:v>44208.875</c:v>
                </c:pt>
                <c:pt idx="35659">
                  <c:v>44208.895833333343</c:v>
                </c:pt>
                <c:pt idx="35660">
                  <c:v>44208.916666666657</c:v>
                </c:pt>
                <c:pt idx="35661">
                  <c:v>44208.9375</c:v>
                </c:pt>
                <c:pt idx="35662">
                  <c:v>44208.958333333343</c:v>
                </c:pt>
                <c:pt idx="35663">
                  <c:v>44208.979166666657</c:v>
                </c:pt>
                <c:pt idx="35664">
                  <c:v>44209</c:v>
                </c:pt>
                <c:pt idx="35665">
                  <c:v>44209.020833333343</c:v>
                </c:pt>
                <c:pt idx="35666">
                  <c:v>44209.041666666657</c:v>
                </c:pt>
                <c:pt idx="35667">
                  <c:v>44209.0625</c:v>
                </c:pt>
                <c:pt idx="35668">
                  <c:v>44209.083333333343</c:v>
                </c:pt>
                <c:pt idx="35669">
                  <c:v>44209.104166666657</c:v>
                </c:pt>
                <c:pt idx="35670">
                  <c:v>44209.125</c:v>
                </c:pt>
                <c:pt idx="35671">
                  <c:v>44209.145833333343</c:v>
                </c:pt>
                <c:pt idx="35672">
                  <c:v>44209.166666666657</c:v>
                </c:pt>
                <c:pt idx="35673">
                  <c:v>44209.1875</c:v>
                </c:pt>
                <c:pt idx="35674">
                  <c:v>44209.208333333343</c:v>
                </c:pt>
                <c:pt idx="35675">
                  <c:v>44209.22916666665</c:v>
                </c:pt>
                <c:pt idx="35676">
                  <c:v>44209.25</c:v>
                </c:pt>
                <c:pt idx="35677">
                  <c:v>44209.270833333343</c:v>
                </c:pt>
                <c:pt idx="35678">
                  <c:v>44209.29166666665</c:v>
                </c:pt>
                <c:pt idx="35679">
                  <c:v>44209.3125</c:v>
                </c:pt>
                <c:pt idx="35680">
                  <c:v>44209.333333333343</c:v>
                </c:pt>
                <c:pt idx="35681">
                  <c:v>44209.354166666657</c:v>
                </c:pt>
                <c:pt idx="35682">
                  <c:v>44209.375</c:v>
                </c:pt>
                <c:pt idx="35683">
                  <c:v>44209.395833333343</c:v>
                </c:pt>
                <c:pt idx="35684">
                  <c:v>44209.416666666657</c:v>
                </c:pt>
                <c:pt idx="35685">
                  <c:v>44209.4375</c:v>
                </c:pt>
                <c:pt idx="35686">
                  <c:v>44209.458333333343</c:v>
                </c:pt>
                <c:pt idx="35687">
                  <c:v>44209.479166666657</c:v>
                </c:pt>
                <c:pt idx="35688">
                  <c:v>44209.5</c:v>
                </c:pt>
                <c:pt idx="35689">
                  <c:v>44209.520833333343</c:v>
                </c:pt>
                <c:pt idx="35690">
                  <c:v>44209.541666666657</c:v>
                </c:pt>
                <c:pt idx="35691">
                  <c:v>44209.5625</c:v>
                </c:pt>
                <c:pt idx="35692">
                  <c:v>44209.583333333343</c:v>
                </c:pt>
                <c:pt idx="35693">
                  <c:v>44209.604166666657</c:v>
                </c:pt>
                <c:pt idx="35694">
                  <c:v>44209.625</c:v>
                </c:pt>
                <c:pt idx="35695">
                  <c:v>44209.645833333343</c:v>
                </c:pt>
                <c:pt idx="35696">
                  <c:v>44209.666666666657</c:v>
                </c:pt>
                <c:pt idx="35697">
                  <c:v>44209.6875</c:v>
                </c:pt>
                <c:pt idx="35698">
                  <c:v>44209.708333333343</c:v>
                </c:pt>
                <c:pt idx="35699">
                  <c:v>44209.72916666665</c:v>
                </c:pt>
                <c:pt idx="35700">
                  <c:v>44209.75</c:v>
                </c:pt>
                <c:pt idx="35701">
                  <c:v>44209.770833333343</c:v>
                </c:pt>
                <c:pt idx="35702">
                  <c:v>44209.79166666665</c:v>
                </c:pt>
                <c:pt idx="35703">
                  <c:v>44209.8125</c:v>
                </c:pt>
                <c:pt idx="35704">
                  <c:v>44209.833333333343</c:v>
                </c:pt>
                <c:pt idx="35705">
                  <c:v>44209.854166666657</c:v>
                </c:pt>
                <c:pt idx="35706">
                  <c:v>44209.875</c:v>
                </c:pt>
                <c:pt idx="35707">
                  <c:v>44209.895833333343</c:v>
                </c:pt>
                <c:pt idx="35708">
                  <c:v>44209.916666666657</c:v>
                </c:pt>
                <c:pt idx="35709">
                  <c:v>44209.9375</c:v>
                </c:pt>
                <c:pt idx="35710">
                  <c:v>44209.958333333343</c:v>
                </c:pt>
                <c:pt idx="35711">
                  <c:v>44209.979166666657</c:v>
                </c:pt>
                <c:pt idx="35712">
                  <c:v>44210</c:v>
                </c:pt>
                <c:pt idx="35713">
                  <c:v>44210.020833333343</c:v>
                </c:pt>
                <c:pt idx="35714">
                  <c:v>44210.041666666657</c:v>
                </c:pt>
                <c:pt idx="35715">
                  <c:v>44210.0625</c:v>
                </c:pt>
                <c:pt idx="35716">
                  <c:v>44210.083333333343</c:v>
                </c:pt>
                <c:pt idx="35717">
                  <c:v>44210.104166666657</c:v>
                </c:pt>
                <c:pt idx="35718">
                  <c:v>44210.125</c:v>
                </c:pt>
                <c:pt idx="35719">
                  <c:v>44210.145833333343</c:v>
                </c:pt>
                <c:pt idx="35720">
                  <c:v>44210.166666666657</c:v>
                </c:pt>
                <c:pt idx="35721">
                  <c:v>44210.1875</c:v>
                </c:pt>
                <c:pt idx="35722">
                  <c:v>44210.208333333343</c:v>
                </c:pt>
                <c:pt idx="35723">
                  <c:v>44210.22916666665</c:v>
                </c:pt>
                <c:pt idx="35724">
                  <c:v>44210.25</c:v>
                </c:pt>
                <c:pt idx="35725">
                  <c:v>44210.270833333343</c:v>
                </c:pt>
                <c:pt idx="35726">
                  <c:v>44210.29166666665</c:v>
                </c:pt>
                <c:pt idx="35727">
                  <c:v>44210.3125</c:v>
                </c:pt>
                <c:pt idx="35728">
                  <c:v>44210.333333333343</c:v>
                </c:pt>
                <c:pt idx="35729">
                  <c:v>44210.354166666657</c:v>
                </c:pt>
                <c:pt idx="35730">
                  <c:v>44210.375</c:v>
                </c:pt>
                <c:pt idx="35731">
                  <c:v>44210.395833333343</c:v>
                </c:pt>
                <c:pt idx="35732">
                  <c:v>44210.416666666657</c:v>
                </c:pt>
                <c:pt idx="35733">
                  <c:v>44210.4375</c:v>
                </c:pt>
                <c:pt idx="35734">
                  <c:v>44210.458333333343</c:v>
                </c:pt>
                <c:pt idx="35735">
                  <c:v>44210.479166666657</c:v>
                </c:pt>
                <c:pt idx="35736">
                  <c:v>44210.5</c:v>
                </c:pt>
                <c:pt idx="35737">
                  <c:v>44210.520833333343</c:v>
                </c:pt>
                <c:pt idx="35738">
                  <c:v>44210.541666666657</c:v>
                </c:pt>
                <c:pt idx="35739">
                  <c:v>44210.5625</c:v>
                </c:pt>
                <c:pt idx="35740">
                  <c:v>44210.583333333343</c:v>
                </c:pt>
                <c:pt idx="35741">
                  <c:v>44210.604166666657</c:v>
                </c:pt>
                <c:pt idx="35742">
                  <c:v>44210.625</c:v>
                </c:pt>
                <c:pt idx="35743">
                  <c:v>44210.645833333343</c:v>
                </c:pt>
                <c:pt idx="35744">
                  <c:v>44210.666666666657</c:v>
                </c:pt>
                <c:pt idx="35745">
                  <c:v>44210.6875</c:v>
                </c:pt>
                <c:pt idx="35746">
                  <c:v>44210.708333333343</c:v>
                </c:pt>
                <c:pt idx="35747">
                  <c:v>44210.72916666665</c:v>
                </c:pt>
                <c:pt idx="35748">
                  <c:v>44210.75</c:v>
                </c:pt>
                <c:pt idx="35749">
                  <c:v>44210.770833333343</c:v>
                </c:pt>
                <c:pt idx="35750">
                  <c:v>44210.79166666665</c:v>
                </c:pt>
                <c:pt idx="35751">
                  <c:v>44210.8125</c:v>
                </c:pt>
                <c:pt idx="35752">
                  <c:v>44210.833333333343</c:v>
                </c:pt>
                <c:pt idx="35753">
                  <c:v>44210.854166666657</c:v>
                </c:pt>
                <c:pt idx="35754">
                  <c:v>44210.875</c:v>
                </c:pt>
                <c:pt idx="35755">
                  <c:v>44210.895833333343</c:v>
                </c:pt>
                <c:pt idx="35756">
                  <c:v>44210.916666666657</c:v>
                </c:pt>
                <c:pt idx="35757">
                  <c:v>44210.9375</c:v>
                </c:pt>
                <c:pt idx="35758">
                  <c:v>44210.958333333343</c:v>
                </c:pt>
                <c:pt idx="35759">
                  <c:v>44210.979166666657</c:v>
                </c:pt>
                <c:pt idx="35760">
                  <c:v>44211</c:v>
                </c:pt>
                <c:pt idx="35761">
                  <c:v>44211.020833333343</c:v>
                </c:pt>
                <c:pt idx="35762">
                  <c:v>44211.041666666657</c:v>
                </c:pt>
                <c:pt idx="35763">
                  <c:v>44211.0625</c:v>
                </c:pt>
                <c:pt idx="35764">
                  <c:v>44211.083333333343</c:v>
                </c:pt>
                <c:pt idx="35765">
                  <c:v>44211.104166666657</c:v>
                </c:pt>
                <c:pt idx="35766">
                  <c:v>44211.125</c:v>
                </c:pt>
                <c:pt idx="35767">
                  <c:v>44211.145833333343</c:v>
                </c:pt>
                <c:pt idx="35768">
                  <c:v>44211.166666666657</c:v>
                </c:pt>
                <c:pt idx="35769">
                  <c:v>44211.1875</c:v>
                </c:pt>
                <c:pt idx="35770">
                  <c:v>44211.208333333343</c:v>
                </c:pt>
                <c:pt idx="35771">
                  <c:v>44211.22916666665</c:v>
                </c:pt>
                <c:pt idx="35772">
                  <c:v>44211.25</c:v>
                </c:pt>
                <c:pt idx="35773">
                  <c:v>44211.270833333343</c:v>
                </c:pt>
                <c:pt idx="35774">
                  <c:v>44211.29166666665</c:v>
                </c:pt>
                <c:pt idx="35775">
                  <c:v>44211.3125</c:v>
                </c:pt>
                <c:pt idx="35776">
                  <c:v>44211.333333333343</c:v>
                </c:pt>
                <c:pt idx="35777">
                  <c:v>44211.354166666657</c:v>
                </c:pt>
                <c:pt idx="35778">
                  <c:v>44211.375</c:v>
                </c:pt>
                <c:pt idx="35779">
                  <c:v>44211.395833333343</c:v>
                </c:pt>
                <c:pt idx="35780">
                  <c:v>44211.416666666657</c:v>
                </c:pt>
                <c:pt idx="35781">
                  <c:v>44211.4375</c:v>
                </c:pt>
                <c:pt idx="35782">
                  <c:v>44211.458333333343</c:v>
                </c:pt>
                <c:pt idx="35783">
                  <c:v>44211.479166666657</c:v>
                </c:pt>
                <c:pt idx="35784">
                  <c:v>44211.5</c:v>
                </c:pt>
                <c:pt idx="35785">
                  <c:v>44211.520833333343</c:v>
                </c:pt>
                <c:pt idx="35786">
                  <c:v>44211.541666666657</c:v>
                </c:pt>
                <c:pt idx="35787">
                  <c:v>44211.5625</c:v>
                </c:pt>
                <c:pt idx="35788">
                  <c:v>44211.583333333343</c:v>
                </c:pt>
                <c:pt idx="35789">
                  <c:v>44211.604166666657</c:v>
                </c:pt>
                <c:pt idx="35790">
                  <c:v>44211.625</c:v>
                </c:pt>
                <c:pt idx="35791">
                  <c:v>44211.645833333343</c:v>
                </c:pt>
                <c:pt idx="35792">
                  <c:v>44211.666666666657</c:v>
                </c:pt>
                <c:pt idx="35793">
                  <c:v>44211.6875</c:v>
                </c:pt>
                <c:pt idx="35794">
                  <c:v>44211.708333333343</c:v>
                </c:pt>
                <c:pt idx="35795">
                  <c:v>44211.72916666665</c:v>
                </c:pt>
                <c:pt idx="35796">
                  <c:v>44211.75</c:v>
                </c:pt>
                <c:pt idx="35797">
                  <c:v>44211.770833333343</c:v>
                </c:pt>
                <c:pt idx="35798">
                  <c:v>44211.79166666665</c:v>
                </c:pt>
                <c:pt idx="35799">
                  <c:v>44211.8125</c:v>
                </c:pt>
                <c:pt idx="35800">
                  <c:v>44211.833333333343</c:v>
                </c:pt>
                <c:pt idx="35801">
                  <c:v>44211.854166666657</c:v>
                </c:pt>
                <c:pt idx="35802">
                  <c:v>44211.875</c:v>
                </c:pt>
                <c:pt idx="35803">
                  <c:v>44211.895833333343</c:v>
                </c:pt>
                <c:pt idx="35804">
                  <c:v>44211.916666666657</c:v>
                </c:pt>
                <c:pt idx="35805">
                  <c:v>44211.9375</c:v>
                </c:pt>
                <c:pt idx="35806">
                  <c:v>44211.958333333343</c:v>
                </c:pt>
                <c:pt idx="35807">
                  <c:v>44211.979166666657</c:v>
                </c:pt>
                <c:pt idx="35808">
                  <c:v>44212</c:v>
                </c:pt>
                <c:pt idx="35809">
                  <c:v>44212.020833333343</c:v>
                </c:pt>
                <c:pt idx="35810">
                  <c:v>44212.041666666657</c:v>
                </c:pt>
                <c:pt idx="35811">
                  <c:v>44212.0625</c:v>
                </c:pt>
                <c:pt idx="35812">
                  <c:v>44212.083333333343</c:v>
                </c:pt>
                <c:pt idx="35813">
                  <c:v>44212.104166666657</c:v>
                </c:pt>
                <c:pt idx="35814">
                  <c:v>44212.125</c:v>
                </c:pt>
                <c:pt idx="35815">
                  <c:v>44212.145833333343</c:v>
                </c:pt>
                <c:pt idx="35816">
                  <c:v>44212.166666666657</c:v>
                </c:pt>
                <c:pt idx="35817">
                  <c:v>44212.1875</c:v>
                </c:pt>
                <c:pt idx="35818">
                  <c:v>44212.208333333343</c:v>
                </c:pt>
                <c:pt idx="35819">
                  <c:v>44212.22916666665</c:v>
                </c:pt>
                <c:pt idx="35820">
                  <c:v>44212.25</c:v>
                </c:pt>
                <c:pt idx="35821">
                  <c:v>44212.270833333343</c:v>
                </c:pt>
                <c:pt idx="35822">
                  <c:v>44212.29166666665</c:v>
                </c:pt>
                <c:pt idx="35823">
                  <c:v>44212.3125</c:v>
                </c:pt>
                <c:pt idx="35824">
                  <c:v>44212.333333333343</c:v>
                </c:pt>
                <c:pt idx="35825">
                  <c:v>44212.354166666657</c:v>
                </c:pt>
                <c:pt idx="35826">
                  <c:v>44212.375</c:v>
                </c:pt>
                <c:pt idx="35827">
                  <c:v>44212.395833333343</c:v>
                </c:pt>
                <c:pt idx="35828">
                  <c:v>44212.416666666657</c:v>
                </c:pt>
                <c:pt idx="35829">
                  <c:v>44212.4375</c:v>
                </c:pt>
                <c:pt idx="35830">
                  <c:v>44212.458333333343</c:v>
                </c:pt>
                <c:pt idx="35831">
                  <c:v>44212.479166666657</c:v>
                </c:pt>
                <c:pt idx="35832">
                  <c:v>44212.5</c:v>
                </c:pt>
                <c:pt idx="35833">
                  <c:v>44212.520833333343</c:v>
                </c:pt>
                <c:pt idx="35834">
                  <c:v>44212.541666666657</c:v>
                </c:pt>
                <c:pt idx="35835">
                  <c:v>44212.5625</c:v>
                </c:pt>
                <c:pt idx="35836">
                  <c:v>44212.583333333343</c:v>
                </c:pt>
                <c:pt idx="35837">
                  <c:v>44212.604166666657</c:v>
                </c:pt>
                <c:pt idx="35838">
                  <c:v>44212.625</c:v>
                </c:pt>
                <c:pt idx="35839">
                  <c:v>44212.645833333343</c:v>
                </c:pt>
                <c:pt idx="35840">
                  <c:v>44212.666666666657</c:v>
                </c:pt>
                <c:pt idx="35841">
                  <c:v>44212.6875</c:v>
                </c:pt>
                <c:pt idx="35842">
                  <c:v>44212.708333333343</c:v>
                </c:pt>
                <c:pt idx="35843">
                  <c:v>44212.72916666665</c:v>
                </c:pt>
                <c:pt idx="35844">
                  <c:v>44212.75</c:v>
                </c:pt>
                <c:pt idx="35845">
                  <c:v>44212.770833333343</c:v>
                </c:pt>
                <c:pt idx="35846">
                  <c:v>44212.79166666665</c:v>
                </c:pt>
                <c:pt idx="35847">
                  <c:v>44212.8125</c:v>
                </c:pt>
                <c:pt idx="35848">
                  <c:v>44212.833333333343</c:v>
                </c:pt>
                <c:pt idx="35849">
                  <c:v>44212.854166666657</c:v>
                </c:pt>
                <c:pt idx="35850">
                  <c:v>44212.875</c:v>
                </c:pt>
                <c:pt idx="35851">
                  <c:v>44212.895833333343</c:v>
                </c:pt>
                <c:pt idx="35852">
                  <c:v>44212.916666666657</c:v>
                </c:pt>
                <c:pt idx="35853">
                  <c:v>44212.9375</c:v>
                </c:pt>
                <c:pt idx="35854">
                  <c:v>44212.958333333343</c:v>
                </c:pt>
                <c:pt idx="35855">
                  <c:v>44212.979166666657</c:v>
                </c:pt>
                <c:pt idx="35856">
                  <c:v>44213</c:v>
                </c:pt>
                <c:pt idx="35857">
                  <c:v>44213.020833333343</c:v>
                </c:pt>
                <c:pt idx="35858">
                  <c:v>44213.041666666657</c:v>
                </c:pt>
                <c:pt idx="35859">
                  <c:v>44213.0625</c:v>
                </c:pt>
                <c:pt idx="35860">
                  <c:v>44213.083333333343</c:v>
                </c:pt>
                <c:pt idx="35861">
                  <c:v>44213.104166666657</c:v>
                </c:pt>
                <c:pt idx="35862">
                  <c:v>44213.125</c:v>
                </c:pt>
                <c:pt idx="35863">
                  <c:v>44213.145833333343</c:v>
                </c:pt>
                <c:pt idx="35864">
                  <c:v>44213.166666666657</c:v>
                </c:pt>
                <c:pt idx="35865">
                  <c:v>44213.1875</c:v>
                </c:pt>
                <c:pt idx="35866">
                  <c:v>44213.208333333343</c:v>
                </c:pt>
                <c:pt idx="35867">
                  <c:v>44213.22916666665</c:v>
                </c:pt>
                <c:pt idx="35868">
                  <c:v>44213.25</c:v>
                </c:pt>
                <c:pt idx="35869">
                  <c:v>44213.270833333343</c:v>
                </c:pt>
                <c:pt idx="35870">
                  <c:v>44213.29166666665</c:v>
                </c:pt>
                <c:pt idx="35871">
                  <c:v>44213.3125</c:v>
                </c:pt>
                <c:pt idx="35872">
                  <c:v>44213.333333333343</c:v>
                </c:pt>
                <c:pt idx="35873">
                  <c:v>44213.354166666657</c:v>
                </c:pt>
                <c:pt idx="35874">
                  <c:v>44213.375</c:v>
                </c:pt>
                <c:pt idx="35875">
                  <c:v>44213.395833333343</c:v>
                </c:pt>
                <c:pt idx="35876">
                  <c:v>44213.416666666657</c:v>
                </c:pt>
                <c:pt idx="35877">
                  <c:v>44213.4375</c:v>
                </c:pt>
                <c:pt idx="35878">
                  <c:v>44213.458333333343</c:v>
                </c:pt>
                <c:pt idx="35879">
                  <c:v>44213.479166666657</c:v>
                </c:pt>
                <c:pt idx="35880">
                  <c:v>44213.5</c:v>
                </c:pt>
                <c:pt idx="35881">
                  <c:v>44213.520833333343</c:v>
                </c:pt>
                <c:pt idx="35882">
                  <c:v>44213.541666666657</c:v>
                </c:pt>
                <c:pt idx="35883">
                  <c:v>44213.5625</c:v>
                </c:pt>
                <c:pt idx="35884">
                  <c:v>44213.583333333343</c:v>
                </c:pt>
                <c:pt idx="35885">
                  <c:v>44213.604166666657</c:v>
                </c:pt>
                <c:pt idx="35886">
                  <c:v>44213.625</c:v>
                </c:pt>
                <c:pt idx="35887">
                  <c:v>44213.645833333343</c:v>
                </c:pt>
                <c:pt idx="35888">
                  <c:v>44213.666666666657</c:v>
                </c:pt>
                <c:pt idx="35889">
                  <c:v>44213.6875</c:v>
                </c:pt>
                <c:pt idx="35890">
                  <c:v>44213.708333333343</c:v>
                </c:pt>
                <c:pt idx="35891">
                  <c:v>44213.72916666665</c:v>
                </c:pt>
                <c:pt idx="35892">
                  <c:v>44213.75</c:v>
                </c:pt>
                <c:pt idx="35893">
                  <c:v>44213.770833333343</c:v>
                </c:pt>
                <c:pt idx="35894">
                  <c:v>44213.79166666665</c:v>
                </c:pt>
                <c:pt idx="35895">
                  <c:v>44213.8125</c:v>
                </c:pt>
                <c:pt idx="35896">
                  <c:v>44213.833333333343</c:v>
                </c:pt>
                <c:pt idx="35897">
                  <c:v>44213.854166666657</c:v>
                </c:pt>
                <c:pt idx="35898">
                  <c:v>44213.875</c:v>
                </c:pt>
                <c:pt idx="35899">
                  <c:v>44213.895833333343</c:v>
                </c:pt>
                <c:pt idx="35900">
                  <c:v>44213.916666666657</c:v>
                </c:pt>
                <c:pt idx="35901">
                  <c:v>44213.9375</c:v>
                </c:pt>
                <c:pt idx="35902">
                  <c:v>44213.958333333343</c:v>
                </c:pt>
                <c:pt idx="35903">
                  <c:v>44213.979166666657</c:v>
                </c:pt>
                <c:pt idx="35904">
                  <c:v>44214</c:v>
                </c:pt>
                <c:pt idx="35905">
                  <c:v>44214.020833333343</c:v>
                </c:pt>
                <c:pt idx="35906">
                  <c:v>44214.041666666657</c:v>
                </c:pt>
                <c:pt idx="35907">
                  <c:v>44214.0625</c:v>
                </c:pt>
                <c:pt idx="35908">
                  <c:v>44214.083333333343</c:v>
                </c:pt>
                <c:pt idx="35909">
                  <c:v>44214.104166666657</c:v>
                </c:pt>
                <c:pt idx="35910">
                  <c:v>44214.125</c:v>
                </c:pt>
                <c:pt idx="35911">
                  <c:v>44214.145833333343</c:v>
                </c:pt>
                <c:pt idx="35912">
                  <c:v>44214.166666666657</c:v>
                </c:pt>
                <c:pt idx="35913">
                  <c:v>44214.1875</c:v>
                </c:pt>
                <c:pt idx="35914">
                  <c:v>44214.208333333343</c:v>
                </c:pt>
                <c:pt idx="35915">
                  <c:v>44214.22916666665</c:v>
                </c:pt>
                <c:pt idx="35916">
                  <c:v>44214.25</c:v>
                </c:pt>
                <c:pt idx="35917">
                  <c:v>44214.270833333343</c:v>
                </c:pt>
                <c:pt idx="35918">
                  <c:v>44214.29166666665</c:v>
                </c:pt>
                <c:pt idx="35919">
                  <c:v>44214.3125</c:v>
                </c:pt>
                <c:pt idx="35920">
                  <c:v>44214.333333333343</c:v>
                </c:pt>
                <c:pt idx="35921">
                  <c:v>44214.354166666657</c:v>
                </c:pt>
                <c:pt idx="35922">
                  <c:v>44214.375</c:v>
                </c:pt>
                <c:pt idx="35923">
                  <c:v>44214.395833333343</c:v>
                </c:pt>
                <c:pt idx="35924">
                  <c:v>44214.416666666657</c:v>
                </c:pt>
                <c:pt idx="35925">
                  <c:v>44214.4375</c:v>
                </c:pt>
                <c:pt idx="35926">
                  <c:v>44214.458333333343</c:v>
                </c:pt>
                <c:pt idx="35927">
                  <c:v>44214.479166666657</c:v>
                </c:pt>
                <c:pt idx="35928">
                  <c:v>44214.5</c:v>
                </c:pt>
                <c:pt idx="35929">
                  <c:v>44214.520833333343</c:v>
                </c:pt>
                <c:pt idx="35930">
                  <c:v>44214.541666666657</c:v>
                </c:pt>
                <c:pt idx="35931">
                  <c:v>44214.5625</c:v>
                </c:pt>
                <c:pt idx="35932">
                  <c:v>44214.583333333343</c:v>
                </c:pt>
                <c:pt idx="35933">
                  <c:v>44214.604166666657</c:v>
                </c:pt>
                <c:pt idx="35934">
                  <c:v>44214.625</c:v>
                </c:pt>
                <c:pt idx="35935">
                  <c:v>44214.645833333343</c:v>
                </c:pt>
                <c:pt idx="35936">
                  <c:v>44214.666666666657</c:v>
                </c:pt>
                <c:pt idx="35937">
                  <c:v>44214.6875</c:v>
                </c:pt>
                <c:pt idx="35938">
                  <c:v>44214.708333333343</c:v>
                </c:pt>
                <c:pt idx="35939">
                  <c:v>44214.72916666665</c:v>
                </c:pt>
                <c:pt idx="35940">
                  <c:v>44214.75</c:v>
                </c:pt>
                <c:pt idx="35941">
                  <c:v>44214.770833333343</c:v>
                </c:pt>
                <c:pt idx="35942">
                  <c:v>44214.79166666665</c:v>
                </c:pt>
                <c:pt idx="35943">
                  <c:v>44214.8125</c:v>
                </c:pt>
                <c:pt idx="35944">
                  <c:v>44214.833333333343</c:v>
                </c:pt>
                <c:pt idx="35945">
                  <c:v>44214.854166666657</c:v>
                </c:pt>
                <c:pt idx="35946">
                  <c:v>44214.875</c:v>
                </c:pt>
                <c:pt idx="35947">
                  <c:v>44214.895833333343</c:v>
                </c:pt>
                <c:pt idx="35948">
                  <c:v>44214.916666666657</c:v>
                </c:pt>
                <c:pt idx="35949">
                  <c:v>44214.9375</c:v>
                </c:pt>
                <c:pt idx="35950">
                  <c:v>44214.958333333343</c:v>
                </c:pt>
                <c:pt idx="35951">
                  <c:v>44214.979166666657</c:v>
                </c:pt>
                <c:pt idx="35952">
                  <c:v>44215</c:v>
                </c:pt>
                <c:pt idx="35953">
                  <c:v>44215.020833333343</c:v>
                </c:pt>
                <c:pt idx="35954">
                  <c:v>44215.041666666657</c:v>
                </c:pt>
                <c:pt idx="35955">
                  <c:v>44215.0625</c:v>
                </c:pt>
                <c:pt idx="35956">
                  <c:v>44215.083333333343</c:v>
                </c:pt>
                <c:pt idx="35957">
                  <c:v>44215.104166666657</c:v>
                </c:pt>
                <c:pt idx="35958">
                  <c:v>44215.125</c:v>
                </c:pt>
                <c:pt idx="35959">
                  <c:v>44215.145833333343</c:v>
                </c:pt>
                <c:pt idx="35960">
                  <c:v>44215.166666666657</c:v>
                </c:pt>
                <c:pt idx="35961">
                  <c:v>44215.1875</c:v>
                </c:pt>
                <c:pt idx="35962">
                  <c:v>44215.208333333343</c:v>
                </c:pt>
                <c:pt idx="35963">
                  <c:v>44215.22916666665</c:v>
                </c:pt>
                <c:pt idx="35964">
                  <c:v>44215.25</c:v>
                </c:pt>
                <c:pt idx="35965">
                  <c:v>44215.270833333343</c:v>
                </c:pt>
                <c:pt idx="35966">
                  <c:v>44215.29166666665</c:v>
                </c:pt>
                <c:pt idx="35967">
                  <c:v>44215.3125</c:v>
                </c:pt>
                <c:pt idx="35968">
                  <c:v>44215.333333333343</c:v>
                </c:pt>
                <c:pt idx="35969">
                  <c:v>44215.354166666657</c:v>
                </c:pt>
                <c:pt idx="35970">
                  <c:v>44215.375</c:v>
                </c:pt>
                <c:pt idx="35971">
                  <c:v>44215.395833333343</c:v>
                </c:pt>
                <c:pt idx="35972">
                  <c:v>44215.416666666657</c:v>
                </c:pt>
                <c:pt idx="35973">
                  <c:v>44215.4375</c:v>
                </c:pt>
                <c:pt idx="35974">
                  <c:v>44215.458333333343</c:v>
                </c:pt>
                <c:pt idx="35975">
                  <c:v>44215.479166666657</c:v>
                </c:pt>
                <c:pt idx="35976">
                  <c:v>44215.5</c:v>
                </c:pt>
                <c:pt idx="35977">
                  <c:v>44215.520833333343</c:v>
                </c:pt>
                <c:pt idx="35978">
                  <c:v>44215.541666666657</c:v>
                </c:pt>
                <c:pt idx="35979">
                  <c:v>44215.5625</c:v>
                </c:pt>
                <c:pt idx="35980">
                  <c:v>44215.583333333343</c:v>
                </c:pt>
                <c:pt idx="35981">
                  <c:v>44215.604166666657</c:v>
                </c:pt>
                <c:pt idx="35982">
                  <c:v>44215.625</c:v>
                </c:pt>
                <c:pt idx="35983">
                  <c:v>44215.645833333343</c:v>
                </c:pt>
                <c:pt idx="35984">
                  <c:v>44215.666666666657</c:v>
                </c:pt>
                <c:pt idx="35985">
                  <c:v>44215.6875</c:v>
                </c:pt>
                <c:pt idx="35986">
                  <c:v>44215.708333333343</c:v>
                </c:pt>
                <c:pt idx="35987">
                  <c:v>44215.72916666665</c:v>
                </c:pt>
                <c:pt idx="35988">
                  <c:v>44215.75</c:v>
                </c:pt>
                <c:pt idx="35989">
                  <c:v>44215.770833333343</c:v>
                </c:pt>
                <c:pt idx="35990">
                  <c:v>44215.79166666665</c:v>
                </c:pt>
                <c:pt idx="35991">
                  <c:v>44215.8125</c:v>
                </c:pt>
                <c:pt idx="35992">
                  <c:v>44215.833333333343</c:v>
                </c:pt>
                <c:pt idx="35993">
                  <c:v>44215.854166666657</c:v>
                </c:pt>
                <c:pt idx="35994">
                  <c:v>44215.875</c:v>
                </c:pt>
                <c:pt idx="35995">
                  <c:v>44215.895833333343</c:v>
                </c:pt>
                <c:pt idx="35996">
                  <c:v>44215.916666666657</c:v>
                </c:pt>
                <c:pt idx="35997">
                  <c:v>44215.9375</c:v>
                </c:pt>
                <c:pt idx="35998">
                  <c:v>44215.958333333343</c:v>
                </c:pt>
                <c:pt idx="35999">
                  <c:v>44215.979166666657</c:v>
                </c:pt>
                <c:pt idx="36000">
                  <c:v>44216</c:v>
                </c:pt>
                <c:pt idx="36001">
                  <c:v>44216.020833333343</c:v>
                </c:pt>
                <c:pt idx="36002">
                  <c:v>44216.041666666657</c:v>
                </c:pt>
                <c:pt idx="36003">
                  <c:v>44216.0625</c:v>
                </c:pt>
                <c:pt idx="36004">
                  <c:v>44216.083333333343</c:v>
                </c:pt>
                <c:pt idx="36005">
                  <c:v>44216.104166666657</c:v>
                </c:pt>
                <c:pt idx="36006">
                  <c:v>44216.125</c:v>
                </c:pt>
                <c:pt idx="36007">
                  <c:v>44216.145833333343</c:v>
                </c:pt>
                <c:pt idx="36008">
                  <c:v>44216.166666666657</c:v>
                </c:pt>
                <c:pt idx="36009">
                  <c:v>44216.1875</c:v>
                </c:pt>
                <c:pt idx="36010">
                  <c:v>44216.208333333343</c:v>
                </c:pt>
                <c:pt idx="36011">
                  <c:v>44216.22916666665</c:v>
                </c:pt>
                <c:pt idx="36012">
                  <c:v>44216.25</c:v>
                </c:pt>
                <c:pt idx="36013">
                  <c:v>44216.270833333343</c:v>
                </c:pt>
                <c:pt idx="36014">
                  <c:v>44216.29166666665</c:v>
                </c:pt>
                <c:pt idx="36015">
                  <c:v>44216.3125</c:v>
                </c:pt>
                <c:pt idx="36016">
                  <c:v>44216.333333333343</c:v>
                </c:pt>
                <c:pt idx="36017">
                  <c:v>44216.354166666657</c:v>
                </c:pt>
                <c:pt idx="36018">
                  <c:v>44216.375</c:v>
                </c:pt>
                <c:pt idx="36019">
                  <c:v>44216.395833333343</c:v>
                </c:pt>
                <c:pt idx="36020">
                  <c:v>44216.416666666657</c:v>
                </c:pt>
                <c:pt idx="36021">
                  <c:v>44216.4375</c:v>
                </c:pt>
                <c:pt idx="36022">
                  <c:v>44216.458333333343</c:v>
                </c:pt>
                <c:pt idx="36023">
                  <c:v>44216.479166666657</c:v>
                </c:pt>
                <c:pt idx="36024">
                  <c:v>44216.5</c:v>
                </c:pt>
                <c:pt idx="36025">
                  <c:v>44216.520833333343</c:v>
                </c:pt>
                <c:pt idx="36026">
                  <c:v>44216.541666666657</c:v>
                </c:pt>
                <c:pt idx="36027">
                  <c:v>44216.5625</c:v>
                </c:pt>
                <c:pt idx="36028">
                  <c:v>44216.583333333343</c:v>
                </c:pt>
                <c:pt idx="36029">
                  <c:v>44216.604166666657</c:v>
                </c:pt>
                <c:pt idx="36030">
                  <c:v>44216.625</c:v>
                </c:pt>
                <c:pt idx="36031">
                  <c:v>44216.645833333343</c:v>
                </c:pt>
                <c:pt idx="36032">
                  <c:v>44216.666666666657</c:v>
                </c:pt>
                <c:pt idx="36033">
                  <c:v>44216.6875</c:v>
                </c:pt>
                <c:pt idx="36034">
                  <c:v>44216.708333333343</c:v>
                </c:pt>
                <c:pt idx="36035">
                  <c:v>44216.72916666665</c:v>
                </c:pt>
                <c:pt idx="36036">
                  <c:v>44216.75</c:v>
                </c:pt>
                <c:pt idx="36037">
                  <c:v>44216.770833333343</c:v>
                </c:pt>
                <c:pt idx="36038">
                  <c:v>44216.79166666665</c:v>
                </c:pt>
                <c:pt idx="36039">
                  <c:v>44216.8125</c:v>
                </c:pt>
                <c:pt idx="36040">
                  <c:v>44216.833333333343</c:v>
                </c:pt>
                <c:pt idx="36041">
                  <c:v>44216.854166666657</c:v>
                </c:pt>
                <c:pt idx="36042">
                  <c:v>44216.875</c:v>
                </c:pt>
                <c:pt idx="36043">
                  <c:v>44216.895833333343</c:v>
                </c:pt>
                <c:pt idx="36044">
                  <c:v>44216.916666666657</c:v>
                </c:pt>
                <c:pt idx="36045">
                  <c:v>44216.9375</c:v>
                </c:pt>
                <c:pt idx="36046">
                  <c:v>44216.958333333343</c:v>
                </c:pt>
                <c:pt idx="36047">
                  <c:v>44216.979166666657</c:v>
                </c:pt>
                <c:pt idx="36048">
                  <c:v>44217</c:v>
                </c:pt>
                <c:pt idx="36049">
                  <c:v>44217.020833333343</c:v>
                </c:pt>
                <c:pt idx="36050">
                  <c:v>44217.041666666657</c:v>
                </c:pt>
                <c:pt idx="36051">
                  <c:v>44217.0625</c:v>
                </c:pt>
                <c:pt idx="36052">
                  <c:v>44217.083333333343</c:v>
                </c:pt>
                <c:pt idx="36053">
                  <c:v>44217.104166666657</c:v>
                </c:pt>
                <c:pt idx="36054">
                  <c:v>44217.125</c:v>
                </c:pt>
                <c:pt idx="36055">
                  <c:v>44217.145833333343</c:v>
                </c:pt>
                <c:pt idx="36056">
                  <c:v>44217.166666666657</c:v>
                </c:pt>
                <c:pt idx="36057">
                  <c:v>44217.1875</c:v>
                </c:pt>
                <c:pt idx="36058">
                  <c:v>44217.208333333343</c:v>
                </c:pt>
                <c:pt idx="36059">
                  <c:v>44217.22916666665</c:v>
                </c:pt>
                <c:pt idx="36060">
                  <c:v>44217.25</c:v>
                </c:pt>
                <c:pt idx="36061">
                  <c:v>44217.270833333343</c:v>
                </c:pt>
                <c:pt idx="36062">
                  <c:v>44217.29166666665</c:v>
                </c:pt>
                <c:pt idx="36063">
                  <c:v>44217.3125</c:v>
                </c:pt>
                <c:pt idx="36064">
                  <c:v>44217.333333333343</c:v>
                </c:pt>
                <c:pt idx="36065">
                  <c:v>44217.354166666657</c:v>
                </c:pt>
                <c:pt idx="36066">
                  <c:v>44217.375</c:v>
                </c:pt>
                <c:pt idx="36067">
                  <c:v>44217.395833333343</c:v>
                </c:pt>
                <c:pt idx="36068">
                  <c:v>44217.416666666657</c:v>
                </c:pt>
                <c:pt idx="36069">
                  <c:v>44217.4375</c:v>
                </c:pt>
                <c:pt idx="36070">
                  <c:v>44217.458333333343</c:v>
                </c:pt>
                <c:pt idx="36071">
                  <c:v>44217.479166666657</c:v>
                </c:pt>
                <c:pt idx="36072">
                  <c:v>44217.5</c:v>
                </c:pt>
                <c:pt idx="36073">
                  <c:v>44217.520833333343</c:v>
                </c:pt>
                <c:pt idx="36074">
                  <c:v>44217.541666666657</c:v>
                </c:pt>
                <c:pt idx="36075">
                  <c:v>44217.5625</c:v>
                </c:pt>
                <c:pt idx="36076">
                  <c:v>44217.583333333343</c:v>
                </c:pt>
                <c:pt idx="36077">
                  <c:v>44217.604166666657</c:v>
                </c:pt>
                <c:pt idx="36078">
                  <c:v>44217.625</c:v>
                </c:pt>
                <c:pt idx="36079">
                  <c:v>44217.645833333343</c:v>
                </c:pt>
                <c:pt idx="36080">
                  <c:v>44217.666666666657</c:v>
                </c:pt>
                <c:pt idx="36081">
                  <c:v>44217.6875</c:v>
                </c:pt>
                <c:pt idx="36082">
                  <c:v>44217.708333333343</c:v>
                </c:pt>
                <c:pt idx="36083">
                  <c:v>44217.72916666665</c:v>
                </c:pt>
                <c:pt idx="36084">
                  <c:v>44217.75</c:v>
                </c:pt>
                <c:pt idx="36085">
                  <c:v>44217.770833333343</c:v>
                </c:pt>
                <c:pt idx="36086">
                  <c:v>44217.79166666665</c:v>
                </c:pt>
                <c:pt idx="36087">
                  <c:v>44217.8125</c:v>
                </c:pt>
                <c:pt idx="36088">
                  <c:v>44217.833333333343</c:v>
                </c:pt>
                <c:pt idx="36089">
                  <c:v>44217.854166666657</c:v>
                </c:pt>
                <c:pt idx="36090">
                  <c:v>44217.875</c:v>
                </c:pt>
                <c:pt idx="36091">
                  <c:v>44217.895833333343</c:v>
                </c:pt>
                <c:pt idx="36092">
                  <c:v>44217.916666666657</c:v>
                </c:pt>
                <c:pt idx="36093">
                  <c:v>44217.9375</c:v>
                </c:pt>
                <c:pt idx="36094">
                  <c:v>44217.958333333343</c:v>
                </c:pt>
                <c:pt idx="36095">
                  <c:v>44217.979166666657</c:v>
                </c:pt>
                <c:pt idx="36096">
                  <c:v>44218</c:v>
                </c:pt>
                <c:pt idx="36097">
                  <c:v>44218.020833333343</c:v>
                </c:pt>
                <c:pt idx="36098">
                  <c:v>44218.041666666657</c:v>
                </c:pt>
                <c:pt idx="36099">
                  <c:v>44218.0625</c:v>
                </c:pt>
                <c:pt idx="36100">
                  <c:v>44218.083333333343</c:v>
                </c:pt>
                <c:pt idx="36101">
                  <c:v>44218.104166666657</c:v>
                </c:pt>
                <c:pt idx="36102">
                  <c:v>44218.125</c:v>
                </c:pt>
                <c:pt idx="36103">
                  <c:v>44218.145833333343</c:v>
                </c:pt>
                <c:pt idx="36104">
                  <c:v>44218.166666666657</c:v>
                </c:pt>
                <c:pt idx="36105">
                  <c:v>44218.1875</c:v>
                </c:pt>
                <c:pt idx="36106">
                  <c:v>44218.208333333343</c:v>
                </c:pt>
                <c:pt idx="36107">
                  <c:v>44218.22916666665</c:v>
                </c:pt>
                <c:pt idx="36108">
                  <c:v>44218.25</c:v>
                </c:pt>
                <c:pt idx="36109">
                  <c:v>44218.270833333343</c:v>
                </c:pt>
                <c:pt idx="36110">
                  <c:v>44218.29166666665</c:v>
                </c:pt>
                <c:pt idx="36111">
                  <c:v>44218.3125</c:v>
                </c:pt>
                <c:pt idx="36112">
                  <c:v>44218.333333333343</c:v>
                </c:pt>
                <c:pt idx="36113">
                  <c:v>44218.354166666657</c:v>
                </c:pt>
                <c:pt idx="36114">
                  <c:v>44218.375</c:v>
                </c:pt>
                <c:pt idx="36115">
                  <c:v>44218.395833333343</c:v>
                </c:pt>
                <c:pt idx="36116">
                  <c:v>44218.416666666657</c:v>
                </c:pt>
                <c:pt idx="36117">
                  <c:v>44218.4375</c:v>
                </c:pt>
                <c:pt idx="36118">
                  <c:v>44218.458333333343</c:v>
                </c:pt>
                <c:pt idx="36119">
                  <c:v>44218.479166666657</c:v>
                </c:pt>
                <c:pt idx="36120">
                  <c:v>44218.5</c:v>
                </c:pt>
                <c:pt idx="36121">
                  <c:v>44218.520833333343</c:v>
                </c:pt>
                <c:pt idx="36122">
                  <c:v>44218.541666666657</c:v>
                </c:pt>
                <c:pt idx="36123">
                  <c:v>44218.5625</c:v>
                </c:pt>
                <c:pt idx="36124">
                  <c:v>44218.583333333343</c:v>
                </c:pt>
                <c:pt idx="36125">
                  <c:v>44218.604166666657</c:v>
                </c:pt>
                <c:pt idx="36126">
                  <c:v>44218.625</c:v>
                </c:pt>
                <c:pt idx="36127">
                  <c:v>44218.645833333343</c:v>
                </c:pt>
                <c:pt idx="36128">
                  <c:v>44218.666666666657</c:v>
                </c:pt>
                <c:pt idx="36129">
                  <c:v>44218.6875</c:v>
                </c:pt>
                <c:pt idx="36130">
                  <c:v>44218.708333333343</c:v>
                </c:pt>
                <c:pt idx="36131">
                  <c:v>44218.72916666665</c:v>
                </c:pt>
                <c:pt idx="36132">
                  <c:v>44218.75</c:v>
                </c:pt>
                <c:pt idx="36133">
                  <c:v>44218.770833333343</c:v>
                </c:pt>
                <c:pt idx="36134">
                  <c:v>44218.79166666665</c:v>
                </c:pt>
                <c:pt idx="36135">
                  <c:v>44218.8125</c:v>
                </c:pt>
                <c:pt idx="36136">
                  <c:v>44218.833333333343</c:v>
                </c:pt>
                <c:pt idx="36137">
                  <c:v>44218.854166666657</c:v>
                </c:pt>
                <c:pt idx="36138">
                  <c:v>44218.875</c:v>
                </c:pt>
                <c:pt idx="36139">
                  <c:v>44218.895833333343</c:v>
                </c:pt>
                <c:pt idx="36140">
                  <c:v>44218.916666666657</c:v>
                </c:pt>
                <c:pt idx="36141">
                  <c:v>44218.9375</c:v>
                </c:pt>
                <c:pt idx="36142">
                  <c:v>44218.958333333343</c:v>
                </c:pt>
                <c:pt idx="36143">
                  <c:v>44218.979166666657</c:v>
                </c:pt>
                <c:pt idx="36144">
                  <c:v>44219</c:v>
                </c:pt>
                <c:pt idx="36145">
                  <c:v>44219.020833333343</c:v>
                </c:pt>
                <c:pt idx="36146">
                  <c:v>44219.041666666657</c:v>
                </c:pt>
                <c:pt idx="36147">
                  <c:v>44219.0625</c:v>
                </c:pt>
                <c:pt idx="36148">
                  <c:v>44219.083333333343</c:v>
                </c:pt>
                <c:pt idx="36149">
                  <c:v>44219.104166666657</c:v>
                </c:pt>
                <c:pt idx="36150">
                  <c:v>44219.125</c:v>
                </c:pt>
                <c:pt idx="36151">
                  <c:v>44219.145833333343</c:v>
                </c:pt>
                <c:pt idx="36152">
                  <c:v>44219.166666666657</c:v>
                </c:pt>
                <c:pt idx="36153">
                  <c:v>44219.1875</c:v>
                </c:pt>
                <c:pt idx="36154">
                  <c:v>44219.208333333343</c:v>
                </c:pt>
                <c:pt idx="36155">
                  <c:v>44219.22916666665</c:v>
                </c:pt>
                <c:pt idx="36156">
                  <c:v>44219.25</c:v>
                </c:pt>
                <c:pt idx="36157">
                  <c:v>44219.270833333343</c:v>
                </c:pt>
                <c:pt idx="36158">
                  <c:v>44219.29166666665</c:v>
                </c:pt>
                <c:pt idx="36159">
                  <c:v>44219.3125</c:v>
                </c:pt>
                <c:pt idx="36160">
                  <c:v>44219.333333333343</c:v>
                </c:pt>
                <c:pt idx="36161">
                  <c:v>44219.354166666657</c:v>
                </c:pt>
                <c:pt idx="36162">
                  <c:v>44219.375</c:v>
                </c:pt>
                <c:pt idx="36163">
                  <c:v>44219.395833333343</c:v>
                </c:pt>
                <c:pt idx="36164">
                  <c:v>44219.416666666657</c:v>
                </c:pt>
                <c:pt idx="36165">
                  <c:v>44219.4375</c:v>
                </c:pt>
                <c:pt idx="36166">
                  <c:v>44219.458333333343</c:v>
                </c:pt>
                <c:pt idx="36167">
                  <c:v>44219.479166666657</c:v>
                </c:pt>
                <c:pt idx="36168">
                  <c:v>44219.5</c:v>
                </c:pt>
                <c:pt idx="36169">
                  <c:v>44219.520833333343</c:v>
                </c:pt>
                <c:pt idx="36170">
                  <c:v>44219.541666666657</c:v>
                </c:pt>
                <c:pt idx="36171">
                  <c:v>44219.5625</c:v>
                </c:pt>
                <c:pt idx="36172">
                  <c:v>44219.583333333343</c:v>
                </c:pt>
                <c:pt idx="36173">
                  <c:v>44219.604166666657</c:v>
                </c:pt>
                <c:pt idx="36174">
                  <c:v>44219.625</c:v>
                </c:pt>
                <c:pt idx="36175">
                  <c:v>44219.645833333343</c:v>
                </c:pt>
                <c:pt idx="36176">
                  <c:v>44219.666666666657</c:v>
                </c:pt>
                <c:pt idx="36177">
                  <c:v>44219.6875</c:v>
                </c:pt>
                <c:pt idx="36178">
                  <c:v>44219.708333333343</c:v>
                </c:pt>
                <c:pt idx="36179">
                  <c:v>44219.72916666665</c:v>
                </c:pt>
                <c:pt idx="36180">
                  <c:v>44219.75</c:v>
                </c:pt>
                <c:pt idx="36181">
                  <c:v>44219.770833333343</c:v>
                </c:pt>
                <c:pt idx="36182">
                  <c:v>44219.79166666665</c:v>
                </c:pt>
                <c:pt idx="36183">
                  <c:v>44219.8125</c:v>
                </c:pt>
                <c:pt idx="36184">
                  <c:v>44219.833333333343</c:v>
                </c:pt>
                <c:pt idx="36185">
                  <c:v>44219.854166666657</c:v>
                </c:pt>
                <c:pt idx="36186">
                  <c:v>44219.875</c:v>
                </c:pt>
                <c:pt idx="36187">
                  <c:v>44219.895833333343</c:v>
                </c:pt>
                <c:pt idx="36188">
                  <c:v>44219.916666666657</c:v>
                </c:pt>
                <c:pt idx="36189">
                  <c:v>44219.9375</c:v>
                </c:pt>
                <c:pt idx="36190">
                  <c:v>44219.958333333343</c:v>
                </c:pt>
                <c:pt idx="36191">
                  <c:v>44219.979166666657</c:v>
                </c:pt>
                <c:pt idx="36192">
                  <c:v>44220</c:v>
                </c:pt>
                <c:pt idx="36193">
                  <c:v>44220.020833333343</c:v>
                </c:pt>
                <c:pt idx="36194">
                  <c:v>44220.041666666657</c:v>
                </c:pt>
                <c:pt idx="36195">
                  <c:v>44220.0625</c:v>
                </c:pt>
                <c:pt idx="36196">
                  <c:v>44220.083333333343</c:v>
                </c:pt>
                <c:pt idx="36197">
                  <c:v>44220.104166666657</c:v>
                </c:pt>
                <c:pt idx="36198">
                  <c:v>44220.125</c:v>
                </c:pt>
                <c:pt idx="36199">
                  <c:v>44220.145833333343</c:v>
                </c:pt>
                <c:pt idx="36200">
                  <c:v>44220.166666666657</c:v>
                </c:pt>
                <c:pt idx="36201">
                  <c:v>44220.1875</c:v>
                </c:pt>
                <c:pt idx="36202">
                  <c:v>44220.208333333343</c:v>
                </c:pt>
                <c:pt idx="36203">
                  <c:v>44220.22916666665</c:v>
                </c:pt>
                <c:pt idx="36204">
                  <c:v>44220.25</c:v>
                </c:pt>
                <c:pt idx="36205">
                  <c:v>44220.270833333343</c:v>
                </c:pt>
                <c:pt idx="36206">
                  <c:v>44220.29166666665</c:v>
                </c:pt>
                <c:pt idx="36207">
                  <c:v>44220.3125</c:v>
                </c:pt>
                <c:pt idx="36208">
                  <c:v>44220.333333333343</c:v>
                </c:pt>
                <c:pt idx="36209">
                  <c:v>44220.354166666657</c:v>
                </c:pt>
                <c:pt idx="36210">
                  <c:v>44220.375</c:v>
                </c:pt>
                <c:pt idx="36211">
                  <c:v>44220.395833333343</c:v>
                </c:pt>
                <c:pt idx="36212">
                  <c:v>44220.416666666657</c:v>
                </c:pt>
                <c:pt idx="36213">
                  <c:v>44220.4375</c:v>
                </c:pt>
                <c:pt idx="36214">
                  <c:v>44220.458333333343</c:v>
                </c:pt>
                <c:pt idx="36215">
                  <c:v>44220.479166666657</c:v>
                </c:pt>
                <c:pt idx="36216">
                  <c:v>44220.5</c:v>
                </c:pt>
                <c:pt idx="36217">
                  <c:v>44220.520833333343</c:v>
                </c:pt>
                <c:pt idx="36218">
                  <c:v>44220.541666666657</c:v>
                </c:pt>
                <c:pt idx="36219">
                  <c:v>44220.5625</c:v>
                </c:pt>
                <c:pt idx="36220">
                  <c:v>44220.583333333343</c:v>
                </c:pt>
                <c:pt idx="36221">
                  <c:v>44220.604166666657</c:v>
                </c:pt>
                <c:pt idx="36222">
                  <c:v>44220.625</c:v>
                </c:pt>
                <c:pt idx="36223">
                  <c:v>44220.645833333343</c:v>
                </c:pt>
                <c:pt idx="36224">
                  <c:v>44220.666666666657</c:v>
                </c:pt>
                <c:pt idx="36225">
                  <c:v>44220.6875</c:v>
                </c:pt>
                <c:pt idx="36226">
                  <c:v>44220.708333333343</c:v>
                </c:pt>
                <c:pt idx="36227">
                  <c:v>44220.72916666665</c:v>
                </c:pt>
                <c:pt idx="36228">
                  <c:v>44220.75</c:v>
                </c:pt>
                <c:pt idx="36229">
                  <c:v>44220.770833333343</c:v>
                </c:pt>
                <c:pt idx="36230">
                  <c:v>44220.79166666665</c:v>
                </c:pt>
                <c:pt idx="36231">
                  <c:v>44220.8125</c:v>
                </c:pt>
                <c:pt idx="36232">
                  <c:v>44220.833333333343</c:v>
                </c:pt>
                <c:pt idx="36233">
                  <c:v>44220.854166666657</c:v>
                </c:pt>
                <c:pt idx="36234">
                  <c:v>44220.875</c:v>
                </c:pt>
                <c:pt idx="36235">
                  <c:v>44220.895833333343</c:v>
                </c:pt>
                <c:pt idx="36236">
                  <c:v>44220.916666666657</c:v>
                </c:pt>
                <c:pt idx="36237">
                  <c:v>44220.9375</c:v>
                </c:pt>
                <c:pt idx="36238">
                  <c:v>44220.958333333343</c:v>
                </c:pt>
                <c:pt idx="36239">
                  <c:v>44220.979166666657</c:v>
                </c:pt>
                <c:pt idx="36240">
                  <c:v>44221</c:v>
                </c:pt>
                <c:pt idx="36241">
                  <c:v>44221.020833333343</c:v>
                </c:pt>
                <c:pt idx="36242">
                  <c:v>44221.041666666657</c:v>
                </c:pt>
                <c:pt idx="36243">
                  <c:v>44221.0625</c:v>
                </c:pt>
                <c:pt idx="36244">
                  <c:v>44221.083333333343</c:v>
                </c:pt>
                <c:pt idx="36245">
                  <c:v>44221.104166666657</c:v>
                </c:pt>
                <c:pt idx="36246">
                  <c:v>44221.125</c:v>
                </c:pt>
                <c:pt idx="36247">
                  <c:v>44221.145833333343</c:v>
                </c:pt>
                <c:pt idx="36248">
                  <c:v>44221.166666666657</c:v>
                </c:pt>
                <c:pt idx="36249">
                  <c:v>44221.1875</c:v>
                </c:pt>
                <c:pt idx="36250">
                  <c:v>44221.208333333343</c:v>
                </c:pt>
                <c:pt idx="36251">
                  <c:v>44221.22916666665</c:v>
                </c:pt>
                <c:pt idx="36252">
                  <c:v>44221.25</c:v>
                </c:pt>
                <c:pt idx="36253">
                  <c:v>44221.270833333343</c:v>
                </c:pt>
                <c:pt idx="36254">
                  <c:v>44221.29166666665</c:v>
                </c:pt>
                <c:pt idx="36255">
                  <c:v>44221.3125</c:v>
                </c:pt>
                <c:pt idx="36256">
                  <c:v>44221.333333333343</c:v>
                </c:pt>
                <c:pt idx="36257">
                  <c:v>44221.354166666657</c:v>
                </c:pt>
                <c:pt idx="36258">
                  <c:v>44221.375</c:v>
                </c:pt>
                <c:pt idx="36259">
                  <c:v>44221.395833333343</c:v>
                </c:pt>
                <c:pt idx="36260">
                  <c:v>44221.416666666657</c:v>
                </c:pt>
                <c:pt idx="36261">
                  <c:v>44221.4375</c:v>
                </c:pt>
                <c:pt idx="36262">
                  <c:v>44221.458333333343</c:v>
                </c:pt>
                <c:pt idx="36263">
                  <c:v>44221.479166666657</c:v>
                </c:pt>
                <c:pt idx="36264">
                  <c:v>44221.5</c:v>
                </c:pt>
                <c:pt idx="36265">
                  <c:v>44221.520833333343</c:v>
                </c:pt>
                <c:pt idx="36266">
                  <c:v>44221.541666666657</c:v>
                </c:pt>
                <c:pt idx="36267">
                  <c:v>44221.5625</c:v>
                </c:pt>
                <c:pt idx="36268">
                  <c:v>44221.583333333343</c:v>
                </c:pt>
                <c:pt idx="36269">
                  <c:v>44221.604166666657</c:v>
                </c:pt>
                <c:pt idx="36270">
                  <c:v>44221.625</c:v>
                </c:pt>
                <c:pt idx="36271">
                  <c:v>44221.645833333343</c:v>
                </c:pt>
                <c:pt idx="36272">
                  <c:v>44221.666666666657</c:v>
                </c:pt>
                <c:pt idx="36273">
                  <c:v>44221.6875</c:v>
                </c:pt>
                <c:pt idx="36274">
                  <c:v>44221.708333333343</c:v>
                </c:pt>
                <c:pt idx="36275">
                  <c:v>44221.72916666665</c:v>
                </c:pt>
                <c:pt idx="36276">
                  <c:v>44221.75</c:v>
                </c:pt>
                <c:pt idx="36277">
                  <c:v>44221.770833333343</c:v>
                </c:pt>
                <c:pt idx="36278">
                  <c:v>44221.79166666665</c:v>
                </c:pt>
                <c:pt idx="36279">
                  <c:v>44221.8125</c:v>
                </c:pt>
                <c:pt idx="36280">
                  <c:v>44221.833333333343</c:v>
                </c:pt>
                <c:pt idx="36281">
                  <c:v>44221.854166666657</c:v>
                </c:pt>
                <c:pt idx="36282">
                  <c:v>44221.875</c:v>
                </c:pt>
                <c:pt idx="36283">
                  <c:v>44221.895833333343</c:v>
                </c:pt>
                <c:pt idx="36284">
                  <c:v>44221.916666666657</c:v>
                </c:pt>
                <c:pt idx="36285">
                  <c:v>44221.9375</c:v>
                </c:pt>
                <c:pt idx="36286">
                  <c:v>44221.958333333343</c:v>
                </c:pt>
                <c:pt idx="36287">
                  <c:v>44221.979166666657</c:v>
                </c:pt>
                <c:pt idx="36288">
                  <c:v>44222</c:v>
                </c:pt>
                <c:pt idx="36289">
                  <c:v>44222.020833333343</c:v>
                </c:pt>
                <c:pt idx="36290">
                  <c:v>44222.041666666657</c:v>
                </c:pt>
                <c:pt idx="36291">
                  <c:v>44222.0625</c:v>
                </c:pt>
                <c:pt idx="36292">
                  <c:v>44222.083333333343</c:v>
                </c:pt>
                <c:pt idx="36293">
                  <c:v>44222.104166666657</c:v>
                </c:pt>
                <c:pt idx="36294">
                  <c:v>44222.125</c:v>
                </c:pt>
                <c:pt idx="36295">
                  <c:v>44222.145833333343</c:v>
                </c:pt>
                <c:pt idx="36296">
                  <c:v>44222.166666666657</c:v>
                </c:pt>
                <c:pt idx="36297">
                  <c:v>44222.1875</c:v>
                </c:pt>
                <c:pt idx="36298">
                  <c:v>44222.208333333343</c:v>
                </c:pt>
                <c:pt idx="36299">
                  <c:v>44222.22916666665</c:v>
                </c:pt>
                <c:pt idx="36300">
                  <c:v>44222.25</c:v>
                </c:pt>
                <c:pt idx="36301">
                  <c:v>44222.270833333343</c:v>
                </c:pt>
                <c:pt idx="36302">
                  <c:v>44222.29166666665</c:v>
                </c:pt>
                <c:pt idx="36303">
                  <c:v>44222.3125</c:v>
                </c:pt>
                <c:pt idx="36304">
                  <c:v>44222.333333333343</c:v>
                </c:pt>
                <c:pt idx="36305">
                  <c:v>44222.354166666657</c:v>
                </c:pt>
                <c:pt idx="36306">
                  <c:v>44222.375</c:v>
                </c:pt>
                <c:pt idx="36307">
                  <c:v>44222.395833333343</c:v>
                </c:pt>
                <c:pt idx="36308">
                  <c:v>44222.416666666657</c:v>
                </c:pt>
                <c:pt idx="36309">
                  <c:v>44222.4375</c:v>
                </c:pt>
                <c:pt idx="36310">
                  <c:v>44222.458333333343</c:v>
                </c:pt>
                <c:pt idx="36311">
                  <c:v>44222.479166666657</c:v>
                </c:pt>
                <c:pt idx="36312">
                  <c:v>44222.5</c:v>
                </c:pt>
                <c:pt idx="36313">
                  <c:v>44222.520833333343</c:v>
                </c:pt>
                <c:pt idx="36314">
                  <c:v>44222.541666666657</c:v>
                </c:pt>
                <c:pt idx="36315">
                  <c:v>44222.5625</c:v>
                </c:pt>
                <c:pt idx="36316">
                  <c:v>44222.583333333343</c:v>
                </c:pt>
                <c:pt idx="36317">
                  <c:v>44222.604166666657</c:v>
                </c:pt>
                <c:pt idx="36318">
                  <c:v>44222.625</c:v>
                </c:pt>
                <c:pt idx="36319">
                  <c:v>44222.645833333343</c:v>
                </c:pt>
                <c:pt idx="36320">
                  <c:v>44222.666666666657</c:v>
                </c:pt>
                <c:pt idx="36321">
                  <c:v>44222.6875</c:v>
                </c:pt>
                <c:pt idx="36322">
                  <c:v>44222.708333333343</c:v>
                </c:pt>
                <c:pt idx="36323">
                  <c:v>44222.72916666665</c:v>
                </c:pt>
                <c:pt idx="36324">
                  <c:v>44222.75</c:v>
                </c:pt>
                <c:pt idx="36325">
                  <c:v>44222.770833333343</c:v>
                </c:pt>
                <c:pt idx="36326">
                  <c:v>44222.79166666665</c:v>
                </c:pt>
                <c:pt idx="36327">
                  <c:v>44222.8125</c:v>
                </c:pt>
                <c:pt idx="36328">
                  <c:v>44222.833333333343</c:v>
                </c:pt>
                <c:pt idx="36329">
                  <c:v>44222.854166666657</c:v>
                </c:pt>
                <c:pt idx="36330">
                  <c:v>44222.875</c:v>
                </c:pt>
                <c:pt idx="36331">
                  <c:v>44222.895833333343</c:v>
                </c:pt>
                <c:pt idx="36332">
                  <c:v>44222.916666666657</c:v>
                </c:pt>
                <c:pt idx="36333">
                  <c:v>44222.9375</c:v>
                </c:pt>
                <c:pt idx="36334">
                  <c:v>44222.958333333343</c:v>
                </c:pt>
                <c:pt idx="36335">
                  <c:v>44222.979166666657</c:v>
                </c:pt>
                <c:pt idx="36336">
                  <c:v>44223</c:v>
                </c:pt>
                <c:pt idx="36337">
                  <c:v>44223.020833333343</c:v>
                </c:pt>
                <c:pt idx="36338">
                  <c:v>44223.041666666657</c:v>
                </c:pt>
                <c:pt idx="36339">
                  <c:v>44223.0625</c:v>
                </c:pt>
                <c:pt idx="36340">
                  <c:v>44223.083333333343</c:v>
                </c:pt>
                <c:pt idx="36341">
                  <c:v>44223.104166666657</c:v>
                </c:pt>
                <c:pt idx="36342">
                  <c:v>44223.125</c:v>
                </c:pt>
                <c:pt idx="36343">
                  <c:v>44223.145833333343</c:v>
                </c:pt>
                <c:pt idx="36344">
                  <c:v>44223.166666666657</c:v>
                </c:pt>
                <c:pt idx="36345">
                  <c:v>44223.1875</c:v>
                </c:pt>
                <c:pt idx="36346">
                  <c:v>44223.208333333343</c:v>
                </c:pt>
                <c:pt idx="36347">
                  <c:v>44223.22916666665</c:v>
                </c:pt>
                <c:pt idx="36348">
                  <c:v>44223.25</c:v>
                </c:pt>
                <c:pt idx="36349">
                  <c:v>44223.270833333343</c:v>
                </c:pt>
                <c:pt idx="36350">
                  <c:v>44223.29166666665</c:v>
                </c:pt>
                <c:pt idx="36351">
                  <c:v>44223.3125</c:v>
                </c:pt>
                <c:pt idx="36352">
                  <c:v>44223.333333333343</c:v>
                </c:pt>
                <c:pt idx="36353">
                  <c:v>44223.354166666657</c:v>
                </c:pt>
                <c:pt idx="36354">
                  <c:v>44223.375</c:v>
                </c:pt>
                <c:pt idx="36355">
                  <c:v>44223.395833333343</c:v>
                </c:pt>
                <c:pt idx="36356">
                  <c:v>44223.416666666657</c:v>
                </c:pt>
                <c:pt idx="36357">
                  <c:v>44223.4375</c:v>
                </c:pt>
                <c:pt idx="36358">
                  <c:v>44223.458333333343</c:v>
                </c:pt>
                <c:pt idx="36359">
                  <c:v>44223.479166666657</c:v>
                </c:pt>
                <c:pt idx="36360">
                  <c:v>44223.5</c:v>
                </c:pt>
                <c:pt idx="36361">
                  <c:v>44223.520833333343</c:v>
                </c:pt>
                <c:pt idx="36362">
                  <c:v>44223.541666666657</c:v>
                </c:pt>
                <c:pt idx="36363">
                  <c:v>44223.5625</c:v>
                </c:pt>
                <c:pt idx="36364">
                  <c:v>44223.583333333343</c:v>
                </c:pt>
                <c:pt idx="36365">
                  <c:v>44223.604166666657</c:v>
                </c:pt>
                <c:pt idx="36366">
                  <c:v>44223.625</c:v>
                </c:pt>
                <c:pt idx="36367">
                  <c:v>44223.645833333343</c:v>
                </c:pt>
                <c:pt idx="36368">
                  <c:v>44223.666666666657</c:v>
                </c:pt>
                <c:pt idx="36369">
                  <c:v>44223.6875</c:v>
                </c:pt>
                <c:pt idx="36370">
                  <c:v>44223.708333333343</c:v>
                </c:pt>
                <c:pt idx="36371">
                  <c:v>44223.72916666665</c:v>
                </c:pt>
                <c:pt idx="36372">
                  <c:v>44223.75</c:v>
                </c:pt>
                <c:pt idx="36373">
                  <c:v>44223.770833333343</c:v>
                </c:pt>
                <c:pt idx="36374">
                  <c:v>44223.79166666665</c:v>
                </c:pt>
                <c:pt idx="36375">
                  <c:v>44223.8125</c:v>
                </c:pt>
                <c:pt idx="36376">
                  <c:v>44223.833333333343</c:v>
                </c:pt>
                <c:pt idx="36377">
                  <c:v>44223.854166666657</c:v>
                </c:pt>
                <c:pt idx="36378">
                  <c:v>44223.875</c:v>
                </c:pt>
                <c:pt idx="36379">
                  <c:v>44223.895833333343</c:v>
                </c:pt>
                <c:pt idx="36380">
                  <c:v>44223.916666666657</c:v>
                </c:pt>
                <c:pt idx="36381">
                  <c:v>44223.9375</c:v>
                </c:pt>
                <c:pt idx="36382">
                  <c:v>44223.958333333343</c:v>
                </c:pt>
                <c:pt idx="36383">
                  <c:v>44223.979166666657</c:v>
                </c:pt>
                <c:pt idx="36384">
                  <c:v>44224</c:v>
                </c:pt>
                <c:pt idx="36385">
                  <c:v>44224.020833333343</c:v>
                </c:pt>
                <c:pt idx="36386">
                  <c:v>44224.041666666657</c:v>
                </c:pt>
                <c:pt idx="36387">
                  <c:v>44224.0625</c:v>
                </c:pt>
                <c:pt idx="36388">
                  <c:v>44224.083333333343</c:v>
                </c:pt>
                <c:pt idx="36389">
                  <c:v>44224.104166666657</c:v>
                </c:pt>
                <c:pt idx="36390">
                  <c:v>44224.125</c:v>
                </c:pt>
                <c:pt idx="36391">
                  <c:v>44224.145833333343</c:v>
                </c:pt>
                <c:pt idx="36392">
                  <c:v>44224.166666666657</c:v>
                </c:pt>
                <c:pt idx="36393">
                  <c:v>44224.1875</c:v>
                </c:pt>
                <c:pt idx="36394">
                  <c:v>44224.208333333343</c:v>
                </c:pt>
                <c:pt idx="36395">
                  <c:v>44224.22916666665</c:v>
                </c:pt>
                <c:pt idx="36396">
                  <c:v>44224.25</c:v>
                </c:pt>
                <c:pt idx="36397">
                  <c:v>44224.270833333343</c:v>
                </c:pt>
                <c:pt idx="36398">
                  <c:v>44224.29166666665</c:v>
                </c:pt>
                <c:pt idx="36399">
                  <c:v>44224.3125</c:v>
                </c:pt>
                <c:pt idx="36400">
                  <c:v>44224.333333333343</c:v>
                </c:pt>
                <c:pt idx="36401">
                  <c:v>44224.354166666657</c:v>
                </c:pt>
                <c:pt idx="36402">
                  <c:v>44224.375</c:v>
                </c:pt>
                <c:pt idx="36403">
                  <c:v>44224.395833333343</c:v>
                </c:pt>
                <c:pt idx="36404">
                  <c:v>44224.416666666657</c:v>
                </c:pt>
                <c:pt idx="36405">
                  <c:v>44224.4375</c:v>
                </c:pt>
                <c:pt idx="36406">
                  <c:v>44224.458333333343</c:v>
                </c:pt>
                <c:pt idx="36407">
                  <c:v>44224.479166666657</c:v>
                </c:pt>
                <c:pt idx="36408">
                  <c:v>44224.5</c:v>
                </c:pt>
                <c:pt idx="36409">
                  <c:v>44224.520833333343</c:v>
                </c:pt>
                <c:pt idx="36410">
                  <c:v>44224.541666666657</c:v>
                </c:pt>
                <c:pt idx="36411">
                  <c:v>44224.5625</c:v>
                </c:pt>
                <c:pt idx="36412">
                  <c:v>44224.583333333343</c:v>
                </c:pt>
                <c:pt idx="36413">
                  <c:v>44224.604166666657</c:v>
                </c:pt>
                <c:pt idx="36414">
                  <c:v>44224.625</c:v>
                </c:pt>
                <c:pt idx="36415">
                  <c:v>44224.645833333343</c:v>
                </c:pt>
                <c:pt idx="36416">
                  <c:v>44224.666666666657</c:v>
                </c:pt>
                <c:pt idx="36417">
                  <c:v>44224.6875</c:v>
                </c:pt>
                <c:pt idx="36418">
                  <c:v>44224.708333333343</c:v>
                </c:pt>
                <c:pt idx="36419">
                  <c:v>44224.72916666665</c:v>
                </c:pt>
                <c:pt idx="36420">
                  <c:v>44224.75</c:v>
                </c:pt>
                <c:pt idx="36421">
                  <c:v>44224.770833333343</c:v>
                </c:pt>
                <c:pt idx="36422">
                  <c:v>44224.79166666665</c:v>
                </c:pt>
                <c:pt idx="36423">
                  <c:v>44224.8125</c:v>
                </c:pt>
                <c:pt idx="36424">
                  <c:v>44224.833333333343</c:v>
                </c:pt>
                <c:pt idx="36425">
                  <c:v>44224.854166666657</c:v>
                </c:pt>
                <c:pt idx="36426">
                  <c:v>44224.875</c:v>
                </c:pt>
                <c:pt idx="36427">
                  <c:v>44224.895833333343</c:v>
                </c:pt>
                <c:pt idx="36428">
                  <c:v>44224.916666666657</c:v>
                </c:pt>
                <c:pt idx="36429">
                  <c:v>44224.9375</c:v>
                </c:pt>
                <c:pt idx="36430">
                  <c:v>44224.958333333343</c:v>
                </c:pt>
                <c:pt idx="36431">
                  <c:v>44224.979166666657</c:v>
                </c:pt>
                <c:pt idx="36432">
                  <c:v>44225</c:v>
                </c:pt>
                <c:pt idx="36433">
                  <c:v>44225.020833333343</c:v>
                </c:pt>
                <c:pt idx="36434">
                  <c:v>44225.041666666657</c:v>
                </c:pt>
                <c:pt idx="36435">
                  <c:v>44225.0625</c:v>
                </c:pt>
                <c:pt idx="36436">
                  <c:v>44225.083333333343</c:v>
                </c:pt>
                <c:pt idx="36437">
                  <c:v>44225.104166666657</c:v>
                </c:pt>
                <c:pt idx="36438">
                  <c:v>44225.125</c:v>
                </c:pt>
                <c:pt idx="36439">
                  <c:v>44225.145833333343</c:v>
                </c:pt>
                <c:pt idx="36440">
                  <c:v>44225.166666666657</c:v>
                </c:pt>
                <c:pt idx="36441">
                  <c:v>44225.1875</c:v>
                </c:pt>
                <c:pt idx="36442">
                  <c:v>44225.208333333343</c:v>
                </c:pt>
                <c:pt idx="36443">
                  <c:v>44225.22916666665</c:v>
                </c:pt>
                <c:pt idx="36444">
                  <c:v>44225.25</c:v>
                </c:pt>
                <c:pt idx="36445">
                  <c:v>44225.270833333343</c:v>
                </c:pt>
                <c:pt idx="36446">
                  <c:v>44225.29166666665</c:v>
                </c:pt>
                <c:pt idx="36447">
                  <c:v>44225.3125</c:v>
                </c:pt>
                <c:pt idx="36448">
                  <c:v>44225.333333333343</c:v>
                </c:pt>
                <c:pt idx="36449">
                  <c:v>44225.354166666657</c:v>
                </c:pt>
                <c:pt idx="36450">
                  <c:v>44225.375</c:v>
                </c:pt>
                <c:pt idx="36451">
                  <c:v>44225.395833333343</c:v>
                </c:pt>
                <c:pt idx="36452">
                  <c:v>44225.416666666657</c:v>
                </c:pt>
                <c:pt idx="36453">
                  <c:v>44225.4375</c:v>
                </c:pt>
                <c:pt idx="36454">
                  <c:v>44225.458333333343</c:v>
                </c:pt>
                <c:pt idx="36455">
                  <c:v>44225.479166666657</c:v>
                </c:pt>
                <c:pt idx="36456">
                  <c:v>44225.5</c:v>
                </c:pt>
                <c:pt idx="36457">
                  <c:v>44225.520833333343</c:v>
                </c:pt>
                <c:pt idx="36458">
                  <c:v>44225.541666666657</c:v>
                </c:pt>
                <c:pt idx="36459">
                  <c:v>44225.5625</c:v>
                </c:pt>
                <c:pt idx="36460">
                  <c:v>44225.583333333343</c:v>
                </c:pt>
                <c:pt idx="36461">
                  <c:v>44225.604166666657</c:v>
                </c:pt>
                <c:pt idx="36462">
                  <c:v>44225.625</c:v>
                </c:pt>
                <c:pt idx="36463">
                  <c:v>44225.645833333343</c:v>
                </c:pt>
                <c:pt idx="36464">
                  <c:v>44225.666666666657</c:v>
                </c:pt>
                <c:pt idx="36465">
                  <c:v>44225.6875</c:v>
                </c:pt>
                <c:pt idx="36466">
                  <c:v>44225.708333333343</c:v>
                </c:pt>
                <c:pt idx="36467">
                  <c:v>44225.72916666665</c:v>
                </c:pt>
                <c:pt idx="36468">
                  <c:v>44225.75</c:v>
                </c:pt>
                <c:pt idx="36469">
                  <c:v>44225.770833333343</c:v>
                </c:pt>
                <c:pt idx="36470">
                  <c:v>44225.79166666665</c:v>
                </c:pt>
                <c:pt idx="36471">
                  <c:v>44225.8125</c:v>
                </c:pt>
                <c:pt idx="36472">
                  <c:v>44225.833333333343</c:v>
                </c:pt>
                <c:pt idx="36473">
                  <c:v>44225.854166666657</c:v>
                </c:pt>
                <c:pt idx="36474">
                  <c:v>44225.875</c:v>
                </c:pt>
                <c:pt idx="36475">
                  <c:v>44225.895833333343</c:v>
                </c:pt>
                <c:pt idx="36476">
                  <c:v>44225.916666666657</c:v>
                </c:pt>
                <c:pt idx="36477">
                  <c:v>44225.9375</c:v>
                </c:pt>
                <c:pt idx="36478">
                  <c:v>44225.958333333343</c:v>
                </c:pt>
                <c:pt idx="36479">
                  <c:v>44225.979166666657</c:v>
                </c:pt>
                <c:pt idx="36480">
                  <c:v>44226</c:v>
                </c:pt>
                <c:pt idx="36481">
                  <c:v>44226.020833333343</c:v>
                </c:pt>
                <c:pt idx="36482">
                  <c:v>44226.041666666657</c:v>
                </c:pt>
                <c:pt idx="36483">
                  <c:v>44226.0625</c:v>
                </c:pt>
                <c:pt idx="36484">
                  <c:v>44226.083333333343</c:v>
                </c:pt>
                <c:pt idx="36485">
                  <c:v>44226.104166666657</c:v>
                </c:pt>
                <c:pt idx="36486">
                  <c:v>44226.125</c:v>
                </c:pt>
                <c:pt idx="36487">
                  <c:v>44226.145833333343</c:v>
                </c:pt>
                <c:pt idx="36488">
                  <c:v>44226.166666666657</c:v>
                </c:pt>
                <c:pt idx="36489">
                  <c:v>44226.1875</c:v>
                </c:pt>
                <c:pt idx="36490">
                  <c:v>44226.208333333343</c:v>
                </c:pt>
                <c:pt idx="36491">
                  <c:v>44226.22916666665</c:v>
                </c:pt>
                <c:pt idx="36492">
                  <c:v>44226.25</c:v>
                </c:pt>
                <c:pt idx="36493">
                  <c:v>44226.270833333343</c:v>
                </c:pt>
                <c:pt idx="36494">
                  <c:v>44226.29166666665</c:v>
                </c:pt>
                <c:pt idx="36495">
                  <c:v>44226.3125</c:v>
                </c:pt>
                <c:pt idx="36496">
                  <c:v>44226.333333333343</c:v>
                </c:pt>
                <c:pt idx="36497">
                  <c:v>44226.354166666657</c:v>
                </c:pt>
                <c:pt idx="36498">
                  <c:v>44226.375</c:v>
                </c:pt>
                <c:pt idx="36499">
                  <c:v>44226.395833333343</c:v>
                </c:pt>
                <c:pt idx="36500">
                  <c:v>44226.416666666657</c:v>
                </c:pt>
                <c:pt idx="36501">
                  <c:v>44226.4375</c:v>
                </c:pt>
                <c:pt idx="36502">
                  <c:v>44226.458333333343</c:v>
                </c:pt>
                <c:pt idx="36503">
                  <c:v>44226.479166666657</c:v>
                </c:pt>
                <c:pt idx="36504">
                  <c:v>44226.5</c:v>
                </c:pt>
                <c:pt idx="36505">
                  <c:v>44226.520833333343</c:v>
                </c:pt>
                <c:pt idx="36506">
                  <c:v>44226.541666666657</c:v>
                </c:pt>
                <c:pt idx="36507">
                  <c:v>44226.5625</c:v>
                </c:pt>
                <c:pt idx="36508">
                  <c:v>44226.583333333343</c:v>
                </c:pt>
                <c:pt idx="36509">
                  <c:v>44226.604166666657</c:v>
                </c:pt>
                <c:pt idx="36510">
                  <c:v>44226.625</c:v>
                </c:pt>
                <c:pt idx="36511">
                  <c:v>44226.645833333343</c:v>
                </c:pt>
                <c:pt idx="36512">
                  <c:v>44226.666666666657</c:v>
                </c:pt>
                <c:pt idx="36513">
                  <c:v>44226.6875</c:v>
                </c:pt>
                <c:pt idx="36514">
                  <c:v>44226.708333333343</c:v>
                </c:pt>
                <c:pt idx="36515">
                  <c:v>44226.72916666665</c:v>
                </c:pt>
                <c:pt idx="36516">
                  <c:v>44226.75</c:v>
                </c:pt>
                <c:pt idx="36517">
                  <c:v>44226.770833333343</c:v>
                </c:pt>
                <c:pt idx="36518">
                  <c:v>44226.79166666665</c:v>
                </c:pt>
                <c:pt idx="36519">
                  <c:v>44226.8125</c:v>
                </c:pt>
                <c:pt idx="36520">
                  <c:v>44226.833333333343</c:v>
                </c:pt>
                <c:pt idx="36521">
                  <c:v>44226.854166666657</c:v>
                </c:pt>
                <c:pt idx="36522">
                  <c:v>44226.875</c:v>
                </c:pt>
                <c:pt idx="36523">
                  <c:v>44226.895833333343</c:v>
                </c:pt>
                <c:pt idx="36524">
                  <c:v>44226.916666666657</c:v>
                </c:pt>
                <c:pt idx="36525">
                  <c:v>44226.9375</c:v>
                </c:pt>
                <c:pt idx="36526">
                  <c:v>44226.958333333343</c:v>
                </c:pt>
                <c:pt idx="36527">
                  <c:v>44226.979166666657</c:v>
                </c:pt>
                <c:pt idx="36528">
                  <c:v>44227</c:v>
                </c:pt>
                <c:pt idx="36529">
                  <c:v>44227.020833333343</c:v>
                </c:pt>
                <c:pt idx="36530">
                  <c:v>44227.041666666657</c:v>
                </c:pt>
                <c:pt idx="36531">
                  <c:v>44227.0625</c:v>
                </c:pt>
                <c:pt idx="36532">
                  <c:v>44227.083333333343</c:v>
                </c:pt>
                <c:pt idx="36533">
                  <c:v>44227.104166666657</c:v>
                </c:pt>
                <c:pt idx="36534">
                  <c:v>44227.125</c:v>
                </c:pt>
                <c:pt idx="36535">
                  <c:v>44227.145833333343</c:v>
                </c:pt>
                <c:pt idx="36536">
                  <c:v>44227.166666666657</c:v>
                </c:pt>
                <c:pt idx="36537">
                  <c:v>44227.1875</c:v>
                </c:pt>
                <c:pt idx="36538">
                  <c:v>44227.208333333343</c:v>
                </c:pt>
                <c:pt idx="36539">
                  <c:v>44227.22916666665</c:v>
                </c:pt>
                <c:pt idx="36540">
                  <c:v>44227.25</c:v>
                </c:pt>
                <c:pt idx="36541">
                  <c:v>44227.270833333343</c:v>
                </c:pt>
                <c:pt idx="36542">
                  <c:v>44227.29166666665</c:v>
                </c:pt>
                <c:pt idx="36543">
                  <c:v>44227.3125</c:v>
                </c:pt>
                <c:pt idx="36544">
                  <c:v>44227.333333333343</c:v>
                </c:pt>
                <c:pt idx="36545">
                  <c:v>44227.354166666657</c:v>
                </c:pt>
                <c:pt idx="36546">
                  <c:v>44227.375</c:v>
                </c:pt>
                <c:pt idx="36547">
                  <c:v>44227.395833333343</c:v>
                </c:pt>
                <c:pt idx="36548">
                  <c:v>44227.416666666657</c:v>
                </c:pt>
                <c:pt idx="36549">
                  <c:v>44227.4375</c:v>
                </c:pt>
                <c:pt idx="36550">
                  <c:v>44227.458333333343</c:v>
                </c:pt>
                <c:pt idx="36551">
                  <c:v>44227.479166666657</c:v>
                </c:pt>
                <c:pt idx="36552">
                  <c:v>44227.5</c:v>
                </c:pt>
                <c:pt idx="36553">
                  <c:v>44227.520833333343</c:v>
                </c:pt>
                <c:pt idx="36554">
                  <c:v>44227.541666666657</c:v>
                </c:pt>
                <c:pt idx="36555">
                  <c:v>44227.5625</c:v>
                </c:pt>
                <c:pt idx="36556">
                  <c:v>44227.583333333343</c:v>
                </c:pt>
                <c:pt idx="36557">
                  <c:v>44227.604166666657</c:v>
                </c:pt>
                <c:pt idx="36558">
                  <c:v>44227.625</c:v>
                </c:pt>
                <c:pt idx="36559">
                  <c:v>44227.645833333343</c:v>
                </c:pt>
                <c:pt idx="36560">
                  <c:v>44227.666666666657</c:v>
                </c:pt>
                <c:pt idx="36561">
                  <c:v>44227.6875</c:v>
                </c:pt>
                <c:pt idx="36562">
                  <c:v>44227.708333333343</c:v>
                </c:pt>
                <c:pt idx="36563">
                  <c:v>44227.72916666665</c:v>
                </c:pt>
                <c:pt idx="36564">
                  <c:v>44227.75</c:v>
                </c:pt>
                <c:pt idx="36565">
                  <c:v>44227.770833333343</c:v>
                </c:pt>
                <c:pt idx="36566">
                  <c:v>44227.79166666665</c:v>
                </c:pt>
                <c:pt idx="36567">
                  <c:v>44227.8125</c:v>
                </c:pt>
                <c:pt idx="36568">
                  <c:v>44227.833333333343</c:v>
                </c:pt>
                <c:pt idx="36569">
                  <c:v>44227.854166666657</c:v>
                </c:pt>
                <c:pt idx="36570">
                  <c:v>44227.875</c:v>
                </c:pt>
                <c:pt idx="36571">
                  <c:v>44227.895833333343</c:v>
                </c:pt>
                <c:pt idx="36572">
                  <c:v>44227.916666666657</c:v>
                </c:pt>
                <c:pt idx="36573">
                  <c:v>44227.9375</c:v>
                </c:pt>
                <c:pt idx="36574">
                  <c:v>44227.958333333343</c:v>
                </c:pt>
                <c:pt idx="36575">
                  <c:v>44227.979166666657</c:v>
                </c:pt>
                <c:pt idx="36576">
                  <c:v>44228</c:v>
                </c:pt>
                <c:pt idx="36577">
                  <c:v>44228.020833333343</c:v>
                </c:pt>
                <c:pt idx="36578">
                  <c:v>44228.041666666657</c:v>
                </c:pt>
                <c:pt idx="36579">
                  <c:v>44228.0625</c:v>
                </c:pt>
                <c:pt idx="36580">
                  <c:v>44228.083333333343</c:v>
                </c:pt>
                <c:pt idx="36581">
                  <c:v>44228.104166666657</c:v>
                </c:pt>
                <c:pt idx="36582">
                  <c:v>44228.125</c:v>
                </c:pt>
                <c:pt idx="36583">
                  <c:v>44228.145833333343</c:v>
                </c:pt>
                <c:pt idx="36584">
                  <c:v>44228.166666666657</c:v>
                </c:pt>
                <c:pt idx="36585">
                  <c:v>44228.1875</c:v>
                </c:pt>
                <c:pt idx="36586">
                  <c:v>44228.208333333343</c:v>
                </c:pt>
                <c:pt idx="36587">
                  <c:v>44228.22916666665</c:v>
                </c:pt>
                <c:pt idx="36588">
                  <c:v>44228.25</c:v>
                </c:pt>
                <c:pt idx="36589">
                  <c:v>44228.270833333343</c:v>
                </c:pt>
                <c:pt idx="36590">
                  <c:v>44228.29166666665</c:v>
                </c:pt>
                <c:pt idx="36591">
                  <c:v>44228.3125</c:v>
                </c:pt>
                <c:pt idx="36592">
                  <c:v>44228.333333333343</c:v>
                </c:pt>
                <c:pt idx="36593">
                  <c:v>44228.354166666657</c:v>
                </c:pt>
                <c:pt idx="36594">
                  <c:v>44228.375</c:v>
                </c:pt>
                <c:pt idx="36595">
                  <c:v>44228.395833333343</c:v>
                </c:pt>
                <c:pt idx="36596">
                  <c:v>44228.416666666657</c:v>
                </c:pt>
                <c:pt idx="36597">
                  <c:v>44228.4375</c:v>
                </c:pt>
                <c:pt idx="36598">
                  <c:v>44228.458333333343</c:v>
                </c:pt>
                <c:pt idx="36599">
                  <c:v>44228.479166666657</c:v>
                </c:pt>
                <c:pt idx="36600">
                  <c:v>44228.5</c:v>
                </c:pt>
                <c:pt idx="36601">
                  <c:v>44228.520833333343</c:v>
                </c:pt>
                <c:pt idx="36602">
                  <c:v>44228.541666666657</c:v>
                </c:pt>
                <c:pt idx="36603">
                  <c:v>44228.5625</c:v>
                </c:pt>
                <c:pt idx="36604">
                  <c:v>44228.583333333343</c:v>
                </c:pt>
                <c:pt idx="36605">
                  <c:v>44228.604166666657</c:v>
                </c:pt>
                <c:pt idx="36606">
                  <c:v>44228.625</c:v>
                </c:pt>
                <c:pt idx="36607">
                  <c:v>44228.645833333343</c:v>
                </c:pt>
                <c:pt idx="36608">
                  <c:v>44228.666666666657</c:v>
                </c:pt>
                <c:pt idx="36609">
                  <c:v>44228.6875</c:v>
                </c:pt>
                <c:pt idx="36610">
                  <c:v>44228.708333333343</c:v>
                </c:pt>
                <c:pt idx="36611">
                  <c:v>44228.72916666665</c:v>
                </c:pt>
                <c:pt idx="36612">
                  <c:v>44228.75</c:v>
                </c:pt>
                <c:pt idx="36613">
                  <c:v>44228.770833333343</c:v>
                </c:pt>
                <c:pt idx="36614">
                  <c:v>44228.79166666665</c:v>
                </c:pt>
                <c:pt idx="36615">
                  <c:v>44228.8125</c:v>
                </c:pt>
                <c:pt idx="36616">
                  <c:v>44228.833333333343</c:v>
                </c:pt>
                <c:pt idx="36617">
                  <c:v>44228.854166666657</c:v>
                </c:pt>
                <c:pt idx="36618">
                  <c:v>44228.875</c:v>
                </c:pt>
                <c:pt idx="36619">
                  <c:v>44228.895833333343</c:v>
                </c:pt>
                <c:pt idx="36620">
                  <c:v>44228.916666666657</c:v>
                </c:pt>
                <c:pt idx="36621">
                  <c:v>44228.9375</c:v>
                </c:pt>
                <c:pt idx="36622">
                  <c:v>44228.958333333343</c:v>
                </c:pt>
                <c:pt idx="36623">
                  <c:v>44228.979166666657</c:v>
                </c:pt>
                <c:pt idx="36624">
                  <c:v>44229</c:v>
                </c:pt>
                <c:pt idx="36625">
                  <c:v>44229.020833333343</c:v>
                </c:pt>
                <c:pt idx="36626">
                  <c:v>44229.041666666657</c:v>
                </c:pt>
                <c:pt idx="36627">
                  <c:v>44229.0625</c:v>
                </c:pt>
                <c:pt idx="36628">
                  <c:v>44229.083333333343</c:v>
                </c:pt>
                <c:pt idx="36629">
                  <c:v>44229.104166666657</c:v>
                </c:pt>
                <c:pt idx="36630">
                  <c:v>44229.125</c:v>
                </c:pt>
                <c:pt idx="36631">
                  <c:v>44229.145833333343</c:v>
                </c:pt>
                <c:pt idx="36632">
                  <c:v>44229.166666666657</c:v>
                </c:pt>
                <c:pt idx="36633">
                  <c:v>44229.1875</c:v>
                </c:pt>
                <c:pt idx="36634">
                  <c:v>44229.208333333343</c:v>
                </c:pt>
                <c:pt idx="36635">
                  <c:v>44229.22916666665</c:v>
                </c:pt>
                <c:pt idx="36636">
                  <c:v>44229.25</c:v>
                </c:pt>
                <c:pt idx="36637">
                  <c:v>44229.270833333343</c:v>
                </c:pt>
                <c:pt idx="36638">
                  <c:v>44229.29166666665</c:v>
                </c:pt>
                <c:pt idx="36639">
                  <c:v>44229.3125</c:v>
                </c:pt>
                <c:pt idx="36640">
                  <c:v>44229.333333333343</c:v>
                </c:pt>
                <c:pt idx="36641">
                  <c:v>44229.354166666657</c:v>
                </c:pt>
                <c:pt idx="36642">
                  <c:v>44229.375</c:v>
                </c:pt>
                <c:pt idx="36643">
                  <c:v>44229.395833333343</c:v>
                </c:pt>
                <c:pt idx="36644">
                  <c:v>44229.416666666657</c:v>
                </c:pt>
                <c:pt idx="36645">
                  <c:v>44229.4375</c:v>
                </c:pt>
                <c:pt idx="36646">
                  <c:v>44229.458333333343</c:v>
                </c:pt>
                <c:pt idx="36647">
                  <c:v>44229.479166666657</c:v>
                </c:pt>
                <c:pt idx="36648">
                  <c:v>44229.5</c:v>
                </c:pt>
                <c:pt idx="36649">
                  <c:v>44229.520833333343</c:v>
                </c:pt>
                <c:pt idx="36650">
                  <c:v>44229.541666666657</c:v>
                </c:pt>
                <c:pt idx="36651">
                  <c:v>44229.5625</c:v>
                </c:pt>
                <c:pt idx="36652">
                  <c:v>44229.583333333343</c:v>
                </c:pt>
                <c:pt idx="36653">
                  <c:v>44229.604166666657</c:v>
                </c:pt>
                <c:pt idx="36654">
                  <c:v>44229.625</c:v>
                </c:pt>
                <c:pt idx="36655">
                  <c:v>44229.645833333343</c:v>
                </c:pt>
                <c:pt idx="36656">
                  <c:v>44229.666666666657</c:v>
                </c:pt>
                <c:pt idx="36657">
                  <c:v>44229.6875</c:v>
                </c:pt>
                <c:pt idx="36658">
                  <c:v>44229.708333333343</c:v>
                </c:pt>
                <c:pt idx="36659">
                  <c:v>44229.72916666665</c:v>
                </c:pt>
                <c:pt idx="36660">
                  <c:v>44229.75</c:v>
                </c:pt>
                <c:pt idx="36661">
                  <c:v>44229.770833333343</c:v>
                </c:pt>
                <c:pt idx="36662">
                  <c:v>44229.79166666665</c:v>
                </c:pt>
                <c:pt idx="36663">
                  <c:v>44229.8125</c:v>
                </c:pt>
                <c:pt idx="36664">
                  <c:v>44229.833333333343</c:v>
                </c:pt>
                <c:pt idx="36665">
                  <c:v>44229.854166666657</c:v>
                </c:pt>
                <c:pt idx="36666">
                  <c:v>44229.875</c:v>
                </c:pt>
                <c:pt idx="36667">
                  <c:v>44229.895833333343</c:v>
                </c:pt>
                <c:pt idx="36668">
                  <c:v>44229.916666666657</c:v>
                </c:pt>
                <c:pt idx="36669">
                  <c:v>44229.9375</c:v>
                </c:pt>
                <c:pt idx="36670">
                  <c:v>44229.958333333343</c:v>
                </c:pt>
                <c:pt idx="36671">
                  <c:v>44229.979166666657</c:v>
                </c:pt>
                <c:pt idx="36672">
                  <c:v>44230</c:v>
                </c:pt>
                <c:pt idx="36673">
                  <c:v>44230.020833333343</c:v>
                </c:pt>
                <c:pt idx="36674">
                  <c:v>44230.041666666657</c:v>
                </c:pt>
                <c:pt idx="36675">
                  <c:v>44230.0625</c:v>
                </c:pt>
                <c:pt idx="36676">
                  <c:v>44230.083333333343</c:v>
                </c:pt>
                <c:pt idx="36677">
                  <c:v>44230.104166666657</c:v>
                </c:pt>
                <c:pt idx="36678">
                  <c:v>44230.125</c:v>
                </c:pt>
                <c:pt idx="36679">
                  <c:v>44230.145833333343</c:v>
                </c:pt>
                <c:pt idx="36680">
                  <c:v>44230.166666666657</c:v>
                </c:pt>
                <c:pt idx="36681">
                  <c:v>44230.1875</c:v>
                </c:pt>
                <c:pt idx="36682">
                  <c:v>44230.208333333343</c:v>
                </c:pt>
                <c:pt idx="36683">
                  <c:v>44230.22916666665</c:v>
                </c:pt>
                <c:pt idx="36684">
                  <c:v>44230.25</c:v>
                </c:pt>
                <c:pt idx="36685">
                  <c:v>44230.270833333343</c:v>
                </c:pt>
                <c:pt idx="36686">
                  <c:v>44230.29166666665</c:v>
                </c:pt>
                <c:pt idx="36687">
                  <c:v>44230.3125</c:v>
                </c:pt>
                <c:pt idx="36688">
                  <c:v>44230.333333333343</c:v>
                </c:pt>
                <c:pt idx="36689">
                  <c:v>44230.354166666657</c:v>
                </c:pt>
                <c:pt idx="36690">
                  <c:v>44230.375</c:v>
                </c:pt>
                <c:pt idx="36691">
                  <c:v>44230.395833333343</c:v>
                </c:pt>
                <c:pt idx="36692">
                  <c:v>44230.416666666657</c:v>
                </c:pt>
                <c:pt idx="36693">
                  <c:v>44230.4375</c:v>
                </c:pt>
                <c:pt idx="36694">
                  <c:v>44230.458333333343</c:v>
                </c:pt>
                <c:pt idx="36695">
                  <c:v>44230.479166666657</c:v>
                </c:pt>
                <c:pt idx="36696">
                  <c:v>44230.5</c:v>
                </c:pt>
                <c:pt idx="36697">
                  <c:v>44230.520833333343</c:v>
                </c:pt>
                <c:pt idx="36698">
                  <c:v>44230.541666666657</c:v>
                </c:pt>
                <c:pt idx="36699">
                  <c:v>44230.5625</c:v>
                </c:pt>
                <c:pt idx="36700">
                  <c:v>44230.583333333343</c:v>
                </c:pt>
                <c:pt idx="36701">
                  <c:v>44230.604166666657</c:v>
                </c:pt>
                <c:pt idx="36702">
                  <c:v>44230.625</c:v>
                </c:pt>
                <c:pt idx="36703">
                  <c:v>44230.645833333343</c:v>
                </c:pt>
                <c:pt idx="36704">
                  <c:v>44230.666666666657</c:v>
                </c:pt>
                <c:pt idx="36705">
                  <c:v>44230.6875</c:v>
                </c:pt>
                <c:pt idx="36706">
                  <c:v>44230.708333333343</c:v>
                </c:pt>
                <c:pt idx="36707">
                  <c:v>44230.72916666665</c:v>
                </c:pt>
                <c:pt idx="36708">
                  <c:v>44230.75</c:v>
                </c:pt>
                <c:pt idx="36709">
                  <c:v>44230.770833333343</c:v>
                </c:pt>
                <c:pt idx="36710">
                  <c:v>44230.79166666665</c:v>
                </c:pt>
                <c:pt idx="36711">
                  <c:v>44230.8125</c:v>
                </c:pt>
                <c:pt idx="36712">
                  <c:v>44230.833333333343</c:v>
                </c:pt>
                <c:pt idx="36713">
                  <c:v>44230.854166666657</c:v>
                </c:pt>
                <c:pt idx="36714">
                  <c:v>44230.875</c:v>
                </c:pt>
                <c:pt idx="36715">
                  <c:v>44230.895833333343</c:v>
                </c:pt>
                <c:pt idx="36716">
                  <c:v>44230.916666666657</c:v>
                </c:pt>
                <c:pt idx="36717">
                  <c:v>44230.9375</c:v>
                </c:pt>
                <c:pt idx="36718">
                  <c:v>44230.958333333343</c:v>
                </c:pt>
                <c:pt idx="36719">
                  <c:v>44230.979166666657</c:v>
                </c:pt>
                <c:pt idx="36720">
                  <c:v>44231</c:v>
                </c:pt>
                <c:pt idx="36721">
                  <c:v>44231.020833333343</c:v>
                </c:pt>
                <c:pt idx="36722">
                  <c:v>44231.041666666657</c:v>
                </c:pt>
                <c:pt idx="36723">
                  <c:v>44231.0625</c:v>
                </c:pt>
                <c:pt idx="36724">
                  <c:v>44231.083333333343</c:v>
                </c:pt>
                <c:pt idx="36725">
                  <c:v>44231.104166666657</c:v>
                </c:pt>
                <c:pt idx="36726">
                  <c:v>44231.125</c:v>
                </c:pt>
                <c:pt idx="36727">
                  <c:v>44231.145833333343</c:v>
                </c:pt>
                <c:pt idx="36728">
                  <c:v>44231.166666666657</c:v>
                </c:pt>
                <c:pt idx="36729">
                  <c:v>44231.1875</c:v>
                </c:pt>
                <c:pt idx="36730">
                  <c:v>44231.208333333343</c:v>
                </c:pt>
                <c:pt idx="36731">
                  <c:v>44231.22916666665</c:v>
                </c:pt>
                <c:pt idx="36732">
                  <c:v>44231.25</c:v>
                </c:pt>
                <c:pt idx="36733">
                  <c:v>44231.270833333343</c:v>
                </c:pt>
                <c:pt idx="36734">
                  <c:v>44231.29166666665</c:v>
                </c:pt>
                <c:pt idx="36735">
                  <c:v>44231.3125</c:v>
                </c:pt>
                <c:pt idx="36736">
                  <c:v>44231.333333333343</c:v>
                </c:pt>
                <c:pt idx="36737">
                  <c:v>44231.354166666657</c:v>
                </c:pt>
                <c:pt idx="36738">
                  <c:v>44231.375</c:v>
                </c:pt>
                <c:pt idx="36739">
                  <c:v>44231.395833333343</c:v>
                </c:pt>
                <c:pt idx="36740">
                  <c:v>44231.416666666657</c:v>
                </c:pt>
                <c:pt idx="36741">
                  <c:v>44231.4375</c:v>
                </c:pt>
                <c:pt idx="36742">
                  <c:v>44231.458333333343</c:v>
                </c:pt>
                <c:pt idx="36743">
                  <c:v>44231.479166666657</c:v>
                </c:pt>
                <c:pt idx="36744">
                  <c:v>44231.5</c:v>
                </c:pt>
                <c:pt idx="36745">
                  <c:v>44231.520833333343</c:v>
                </c:pt>
                <c:pt idx="36746">
                  <c:v>44231.541666666657</c:v>
                </c:pt>
                <c:pt idx="36747">
                  <c:v>44231.5625</c:v>
                </c:pt>
                <c:pt idx="36748">
                  <c:v>44231.583333333343</c:v>
                </c:pt>
                <c:pt idx="36749">
                  <c:v>44231.604166666657</c:v>
                </c:pt>
                <c:pt idx="36750">
                  <c:v>44231.625</c:v>
                </c:pt>
                <c:pt idx="36751">
                  <c:v>44231.645833333343</c:v>
                </c:pt>
                <c:pt idx="36752">
                  <c:v>44231.666666666657</c:v>
                </c:pt>
                <c:pt idx="36753">
                  <c:v>44231.6875</c:v>
                </c:pt>
                <c:pt idx="36754">
                  <c:v>44231.708333333343</c:v>
                </c:pt>
                <c:pt idx="36755">
                  <c:v>44231.72916666665</c:v>
                </c:pt>
                <c:pt idx="36756">
                  <c:v>44231.75</c:v>
                </c:pt>
                <c:pt idx="36757">
                  <c:v>44231.770833333343</c:v>
                </c:pt>
                <c:pt idx="36758">
                  <c:v>44231.79166666665</c:v>
                </c:pt>
                <c:pt idx="36759">
                  <c:v>44231.8125</c:v>
                </c:pt>
                <c:pt idx="36760">
                  <c:v>44231.833333333343</c:v>
                </c:pt>
                <c:pt idx="36761">
                  <c:v>44231.854166666657</c:v>
                </c:pt>
                <c:pt idx="36762">
                  <c:v>44231.875</c:v>
                </c:pt>
                <c:pt idx="36763">
                  <c:v>44231.895833333343</c:v>
                </c:pt>
                <c:pt idx="36764">
                  <c:v>44231.916666666657</c:v>
                </c:pt>
                <c:pt idx="36765">
                  <c:v>44231.9375</c:v>
                </c:pt>
                <c:pt idx="36766">
                  <c:v>44231.958333333343</c:v>
                </c:pt>
                <c:pt idx="36767">
                  <c:v>44231.979166666657</c:v>
                </c:pt>
                <c:pt idx="36768">
                  <c:v>44232</c:v>
                </c:pt>
                <c:pt idx="36769">
                  <c:v>44232.020833333343</c:v>
                </c:pt>
                <c:pt idx="36770">
                  <c:v>44232.041666666657</c:v>
                </c:pt>
                <c:pt idx="36771">
                  <c:v>44232.0625</c:v>
                </c:pt>
                <c:pt idx="36772">
                  <c:v>44232.083333333343</c:v>
                </c:pt>
                <c:pt idx="36773">
                  <c:v>44232.104166666657</c:v>
                </c:pt>
                <c:pt idx="36774">
                  <c:v>44232.125</c:v>
                </c:pt>
                <c:pt idx="36775">
                  <c:v>44232.145833333343</c:v>
                </c:pt>
                <c:pt idx="36776">
                  <c:v>44232.166666666657</c:v>
                </c:pt>
                <c:pt idx="36777">
                  <c:v>44232.1875</c:v>
                </c:pt>
                <c:pt idx="36778">
                  <c:v>44232.208333333343</c:v>
                </c:pt>
                <c:pt idx="36779">
                  <c:v>44232.22916666665</c:v>
                </c:pt>
                <c:pt idx="36780">
                  <c:v>44232.25</c:v>
                </c:pt>
                <c:pt idx="36781">
                  <c:v>44232.270833333343</c:v>
                </c:pt>
                <c:pt idx="36782">
                  <c:v>44232.29166666665</c:v>
                </c:pt>
                <c:pt idx="36783">
                  <c:v>44232.3125</c:v>
                </c:pt>
                <c:pt idx="36784">
                  <c:v>44232.333333333343</c:v>
                </c:pt>
                <c:pt idx="36785">
                  <c:v>44232.354166666657</c:v>
                </c:pt>
                <c:pt idx="36786">
                  <c:v>44232.375</c:v>
                </c:pt>
                <c:pt idx="36787">
                  <c:v>44232.395833333343</c:v>
                </c:pt>
                <c:pt idx="36788">
                  <c:v>44232.416666666657</c:v>
                </c:pt>
                <c:pt idx="36789">
                  <c:v>44232.4375</c:v>
                </c:pt>
                <c:pt idx="36790">
                  <c:v>44232.458333333343</c:v>
                </c:pt>
                <c:pt idx="36791">
                  <c:v>44232.479166666657</c:v>
                </c:pt>
                <c:pt idx="36792">
                  <c:v>44232.5</c:v>
                </c:pt>
                <c:pt idx="36793">
                  <c:v>44232.520833333343</c:v>
                </c:pt>
                <c:pt idx="36794">
                  <c:v>44232.541666666657</c:v>
                </c:pt>
                <c:pt idx="36795">
                  <c:v>44232.5625</c:v>
                </c:pt>
                <c:pt idx="36796">
                  <c:v>44232.583333333343</c:v>
                </c:pt>
                <c:pt idx="36797">
                  <c:v>44232.604166666657</c:v>
                </c:pt>
                <c:pt idx="36798">
                  <c:v>44232.625</c:v>
                </c:pt>
                <c:pt idx="36799">
                  <c:v>44232.645833333343</c:v>
                </c:pt>
                <c:pt idx="36800">
                  <c:v>44232.666666666657</c:v>
                </c:pt>
                <c:pt idx="36801">
                  <c:v>44232.6875</c:v>
                </c:pt>
                <c:pt idx="36802">
                  <c:v>44232.708333333343</c:v>
                </c:pt>
                <c:pt idx="36803">
                  <c:v>44232.72916666665</c:v>
                </c:pt>
                <c:pt idx="36804">
                  <c:v>44232.75</c:v>
                </c:pt>
                <c:pt idx="36805">
                  <c:v>44232.770833333343</c:v>
                </c:pt>
                <c:pt idx="36806">
                  <c:v>44232.79166666665</c:v>
                </c:pt>
                <c:pt idx="36807">
                  <c:v>44232.8125</c:v>
                </c:pt>
                <c:pt idx="36808">
                  <c:v>44232.833333333343</c:v>
                </c:pt>
                <c:pt idx="36809">
                  <c:v>44232.854166666657</c:v>
                </c:pt>
                <c:pt idx="36810">
                  <c:v>44232.875</c:v>
                </c:pt>
                <c:pt idx="36811">
                  <c:v>44232.895833333343</c:v>
                </c:pt>
                <c:pt idx="36812">
                  <c:v>44232.916666666657</c:v>
                </c:pt>
                <c:pt idx="36813">
                  <c:v>44232.9375</c:v>
                </c:pt>
                <c:pt idx="36814">
                  <c:v>44232.958333333343</c:v>
                </c:pt>
                <c:pt idx="36815">
                  <c:v>44232.979166666657</c:v>
                </c:pt>
                <c:pt idx="36816">
                  <c:v>44233</c:v>
                </c:pt>
                <c:pt idx="36817">
                  <c:v>44233.020833333343</c:v>
                </c:pt>
                <c:pt idx="36818">
                  <c:v>44233.041666666657</c:v>
                </c:pt>
                <c:pt idx="36819">
                  <c:v>44233.0625</c:v>
                </c:pt>
                <c:pt idx="36820">
                  <c:v>44233.083333333343</c:v>
                </c:pt>
                <c:pt idx="36821">
                  <c:v>44233.104166666657</c:v>
                </c:pt>
                <c:pt idx="36822">
                  <c:v>44233.125</c:v>
                </c:pt>
                <c:pt idx="36823">
                  <c:v>44233.145833333343</c:v>
                </c:pt>
                <c:pt idx="36824">
                  <c:v>44233.166666666657</c:v>
                </c:pt>
                <c:pt idx="36825">
                  <c:v>44233.1875</c:v>
                </c:pt>
                <c:pt idx="36826">
                  <c:v>44233.208333333343</c:v>
                </c:pt>
                <c:pt idx="36827">
                  <c:v>44233.22916666665</c:v>
                </c:pt>
                <c:pt idx="36828">
                  <c:v>44233.25</c:v>
                </c:pt>
                <c:pt idx="36829">
                  <c:v>44233.270833333343</c:v>
                </c:pt>
                <c:pt idx="36830">
                  <c:v>44233.29166666665</c:v>
                </c:pt>
                <c:pt idx="36831">
                  <c:v>44233.3125</c:v>
                </c:pt>
                <c:pt idx="36832">
                  <c:v>44233.333333333343</c:v>
                </c:pt>
                <c:pt idx="36833">
                  <c:v>44233.354166666657</c:v>
                </c:pt>
                <c:pt idx="36834">
                  <c:v>44233.375</c:v>
                </c:pt>
                <c:pt idx="36835">
                  <c:v>44233.395833333343</c:v>
                </c:pt>
                <c:pt idx="36836">
                  <c:v>44233.416666666657</c:v>
                </c:pt>
                <c:pt idx="36837">
                  <c:v>44233.4375</c:v>
                </c:pt>
                <c:pt idx="36838">
                  <c:v>44233.458333333343</c:v>
                </c:pt>
                <c:pt idx="36839">
                  <c:v>44233.479166666657</c:v>
                </c:pt>
                <c:pt idx="36840">
                  <c:v>44233.5</c:v>
                </c:pt>
                <c:pt idx="36841">
                  <c:v>44233.520833333343</c:v>
                </c:pt>
                <c:pt idx="36842">
                  <c:v>44233.541666666657</c:v>
                </c:pt>
                <c:pt idx="36843">
                  <c:v>44233.5625</c:v>
                </c:pt>
                <c:pt idx="36844">
                  <c:v>44233.583333333343</c:v>
                </c:pt>
                <c:pt idx="36845">
                  <c:v>44233.604166666657</c:v>
                </c:pt>
                <c:pt idx="36846">
                  <c:v>44233.625</c:v>
                </c:pt>
                <c:pt idx="36847">
                  <c:v>44233.645833333343</c:v>
                </c:pt>
                <c:pt idx="36848">
                  <c:v>44233.666666666657</c:v>
                </c:pt>
                <c:pt idx="36849">
                  <c:v>44233.6875</c:v>
                </c:pt>
                <c:pt idx="36850">
                  <c:v>44233.708333333343</c:v>
                </c:pt>
                <c:pt idx="36851">
                  <c:v>44233.72916666665</c:v>
                </c:pt>
                <c:pt idx="36852">
                  <c:v>44233.75</c:v>
                </c:pt>
                <c:pt idx="36853">
                  <c:v>44233.770833333343</c:v>
                </c:pt>
                <c:pt idx="36854">
                  <c:v>44233.79166666665</c:v>
                </c:pt>
                <c:pt idx="36855">
                  <c:v>44233.8125</c:v>
                </c:pt>
                <c:pt idx="36856">
                  <c:v>44233.833333333343</c:v>
                </c:pt>
                <c:pt idx="36857">
                  <c:v>44233.854166666657</c:v>
                </c:pt>
                <c:pt idx="36858">
                  <c:v>44233.875</c:v>
                </c:pt>
                <c:pt idx="36859">
                  <c:v>44233.895833333343</c:v>
                </c:pt>
                <c:pt idx="36860">
                  <c:v>44233.916666666657</c:v>
                </c:pt>
                <c:pt idx="36861">
                  <c:v>44233.9375</c:v>
                </c:pt>
                <c:pt idx="36862">
                  <c:v>44233.958333333343</c:v>
                </c:pt>
                <c:pt idx="36863">
                  <c:v>44233.979166666657</c:v>
                </c:pt>
                <c:pt idx="36864">
                  <c:v>44234</c:v>
                </c:pt>
                <c:pt idx="36865">
                  <c:v>44234.020833333343</c:v>
                </c:pt>
                <c:pt idx="36866">
                  <c:v>44234.041666666657</c:v>
                </c:pt>
                <c:pt idx="36867">
                  <c:v>44234.0625</c:v>
                </c:pt>
                <c:pt idx="36868">
                  <c:v>44234.083333333343</c:v>
                </c:pt>
                <c:pt idx="36869">
                  <c:v>44234.104166666657</c:v>
                </c:pt>
                <c:pt idx="36870">
                  <c:v>44234.125</c:v>
                </c:pt>
                <c:pt idx="36871">
                  <c:v>44234.145833333343</c:v>
                </c:pt>
                <c:pt idx="36872">
                  <c:v>44234.166666666657</c:v>
                </c:pt>
                <c:pt idx="36873">
                  <c:v>44234.1875</c:v>
                </c:pt>
                <c:pt idx="36874">
                  <c:v>44234.208333333343</c:v>
                </c:pt>
                <c:pt idx="36875">
                  <c:v>44234.22916666665</c:v>
                </c:pt>
                <c:pt idx="36876">
                  <c:v>44234.25</c:v>
                </c:pt>
                <c:pt idx="36877">
                  <c:v>44234.270833333343</c:v>
                </c:pt>
                <c:pt idx="36878">
                  <c:v>44234.29166666665</c:v>
                </c:pt>
                <c:pt idx="36879">
                  <c:v>44234.3125</c:v>
                </c:pt>
                <c:pt idx="36880">
                  <c:v>44234.333333333343</c:v>
                </c:pt>
                <c:pt idx="36881">
                  <c:v>44234.354166666657</c:v>
                </c:pt>
                <c:pt idx="36882">
                  <c:v>44234.375</c:v>
                </c:pt>
                <c:pt idx="36883">
                  <c:v>44234.395833333343</c:v>
                </c:pt>
                <c:pt idx="36884">
                  <c:v>44234.416666666657</c:v>
                </c:pt>
                <c:pt idx="36885">
                  <c:v>44234.4375</c:v>
                </c:pt>
                <c:pt idx="36886">
                  <c:v>44234.458333333343</c:v>
                </c:pt>
                <c:pt idx="36887">
                  <c:v>44234.479166666657</c:v>
                </c:pt>
                <c:pt idx="36888">
                  <c:v>44234.5</c:v>
                </c:pt>
                <c:pt idx="36889">
                  <c:v>44234.520833333343</c:v>
                </c:pt>
                <c:pt idx="36890">
                  <c:v>44234.541666666657</c:v>
                </c:pt>
                <c:pt idx="36891">
                  <c:v>44234.5625</c:v>
                </c:pt>
                <c:pt idx="36892">
                  <c:v>44234.583333333343</c:v>
                </c:pt>
                <c:pt idx="36893">
                  <c:v>44234.604166666657</c:v>
                </c:pt>
                <c:pt idx="36894">
                  <c:v>44234.625</c:v>
                </c:pt>
                <c:pt idx="36895">
                  <c:v>44234.645833333343</c:v>
                </c:pt>
                <c:pt idx="36896">
                  <c:v>44234.666666666657</c:v>
                </c:pt>
                <c:pt idx="36897">
                  <c:v>44234.6875</c:v>
                </c:pt>
                <c:pt idx="36898">
                  <c:v>44234.708333333343</c:v>
                </c:pt>
                <c:pt idx="36899">
                  <c:v>44234.72916666665</c:v>
                </c:pt>
                <c:pt idx="36900">
                  <c:v>44234.75</c:v>
                </c:pt>
                <c:pt idx="36901">
                  <c:v>44234.770833333343</c:v>
                </c:pt>
                <c:pt idx="36902">
                  <c:v>44234.79166666665</c:v>
                </c:pt>
                <c:pt idx="36903">
                  <c:v>44234.8125</c:v>
                </c:pt>
                <c:pt idx="36904">
                  <c:v>44234.833333333343</c:v>
                </c:pt>
                <c:pt idx="36905">
                  <c:v>44234.854166666657</c:v>
                </c:pt>
                <c:pt idx="36906">
                  <c:v>44234.875</c:v>
                </c:pt>
                <c:pt idx="36907">
                  <c:v>44234.895833333343</c:v>
                </c:pt>
                <c:pt idx="36908">
                  <c:v>44234.916666666657</c:v>
                </c:pt>
                <c:pt idx="36909">
                  <c:v>44234.9375</c:v>
                </c:pt>
                <c:pt idx="36910">
                  <c:v>44234.958333333343</c:v>
                </c:pt>
                <c:pt idx="36911">
                  <c:v>44234.979166666657</c:v>
                </c:pt>
                <c:pt idx="36912">
                  <c:v>44235</c:v>
                </c:pt>
                <c:pt idx="36913">
                  <c:v>44235.020833333343</c:v>
                </c:pt>
                <c:pt idx="36914">
                  <c:v>44235.041666666657</c:v>
                </c:pt>
                <c:pt idx="36915">
                  <c:v>44235.0625</c:v>
                </c:pt>
                <c:pt idx="36916">
                  <c:v>44235.083333333343</c:v>
                </c:pt>
                <c:pt idx="36917">
                  <c:v>44235.104166666657</c:v>
                </c:pt>
                <c:pt idx="36918">
                  <c:v>44235.125</c:v>
                </c:pt>
                <c:pt idx="36919">
                  <c:v>44235.145833333343</c:v>
                </c:pt>
                <c:pt idx="36920">
                  <c:v>44235.166666666657</c:v>
                </c:pt>
                <c:pt idx="36921">
                  <c:v>44235.1875</c:v>
                </c:pt>
                <c:pt idx="36922">
                  <c:v>44235.208333333343</c:v>
                </c:pt>
                <c:pt idx="36923">
                  <c:v>44235.22916666665</c:v>
                </c:pt>
                <c:pt idx="36924">
                  <c:v>44235.25</c:v>
                </c:pt>
                <c:pt idx="36925">
                  <c:v>44235.270833333343</c:v>
                </c:pt>
                <c:pt idx="36926">
                  <c:v>44235.29166666665</c:v>
                </c:pt>
                <c:pt idx="36927">
                  <c:v>44235.3125</c:v>
                </c:pt>
                <c:pt idx="36928">
                  <c:v>44235.333333333343</c:v>
                </c:pt>
                <c:pt idx="36929">
                  <c:v>44235.354166666657</c:v>
                </c:pt>
                <c:pt idx="36930">
                  <c:v>44235.375</c:v>
                </c:pt>
                <c:pt idx="36931">
                  <c:v>44235.395833333343</c:v>
                </c:pt>
                <c:pt idx="36932">
                  <c:v>44235.416666666657</c:v>
                </c:pt>
                <c:pt idx="36933">
                  <c:v>44235.4375</c:v>
                </c:pt>
                <c:pt idx="36934">
                  <c:v>44235.458333333343</c:v>
                </c:pt>
                <c:pt idx="36935">
                  <c:v>44235.479166666657</c:v>
                </c:pt>
                <c:pt idx="36936">
                  <c:v>44235.5</c:v>
                </c:pt>
                <c:pt idx="36937">
                  <c:v>44235.520833333343</c:v>
                </c:pt>
                <c:pt idx="36938">
                  <c:v>44235.541666666657</c:v>
                </c:pt>
                <c:pt idx="36939">
                  <c:v>44235.5625</c:v>
                </c:pt>
                <c:pt idx="36940">
                  <c:v>44235.583333333343</c:v>
                </c:pt>
                <c:pt idx="36941">
                  <c:v>44235.604166666657</c:v>
                </c:pt>
                <c:pt idx="36942">
                  <c:v>44235.625</c:v>
                </c:pt>
                <c:pt idx="36943">
                  <c:v>44235.645833333343</c:v>
                </c:pt>
                <c:pt idx="36944">
                  <c:v>44235.666666666657</c:v>
                </c:pt>
                <c:pt idx="36945">
                  <c:v>44235.6875</c:v>
                </c:pt>
                <c:pt idx="36946">
                  <c:v>44235.708333333343</c:v>
                </c:pt>
                <c:pt idx="36947">
                  <c:v>44235.72916666665</c:v>
                </c:pt>
                <c:pt idx="36948">
                  <c:v>44235.75</c:v>
                </c:pt>
                <c:pt idx="36949">
                  <c:v>44235.770833333343</c:v>
                </c:pt>
                <c:pt idx="36950">
                  <c:v>44235.79166666665</c:v>
                </c:pt>
                <c:pt idx="36951">
                  <c:v>44235.8125</c:v>
                </c:pt>
                <c:pt idx="36952">
                  <c:v>44235.833333333343</c:v>
                </c:pt>
                <c:pt idx="36953">
                  <c:v>44235.854166666657</c:v>
                </c:pt>
                <c:pt idx="36954">
                  <c:v>44235.875</c:v>
                </c:pt>
                <c:pt idx="36955">
                  <c:v>44235.895833333343</c:v>
                </c:pt>
                <c:pt idx="36956">
                  <c:v>44235.916666666657</c:v>
                </c:pt>
                <c:pt idx="36957">
                  <c:v>44235.9375</c:v>
                </c:pt>
                <c:pt idx="36958">
                  <c:v>44235.958333333343</c:v>
                </c:pt>
                <c:pt idx="36959">
                  <c:v>44235.979166666657</c:v>
                </c:pt>
                <c:pt idx="36960">
                  <c:v>44236</c:v>
                </c:pt>
                <c:pt idx="36961">
                  <c:v>44236.020833333343</c:v>
                </c:pt>
                <c:pt idx="36962">
                  <c:v>44236.041666666657</c:v>
                </c:pt>
                <c:pt idx="36963">
                  <c:v>44236.0625</c:v>
                </c:pt>
                <c:pt idx="36964">
                  <c:v>44236.083333333343</c:v>
                </c:pt>
                <c:pt idx="36965">
                  <c:v>44236.104166666657</c:v>
                </c:pt>
                <c:pt idx="36966">
                  <c:v>44236.125</c:v>
                </c:pt>
                <c:pt idx="36967">
                  <c:v>44236.145833333343</c:v>
                </c:pt>
                <c:pt idx="36968">
                  <c:v>44236.166666666657</c:v>
                </c:pt>
                <c:pt idx="36969">
                  <c:v>44236.1875</c:v>
                </c:pt>
                <c:pt idx="36970">
                  <c:v>44236.208333333343</c:v>
                </c:pt>
                <c:pt idx="36971">
                  <c:v>44236.22916666665</c:v>
                </c:pt>
                <c:pt idx="36972">
                  <c:v>44236.25</c:v>
                </c:pt>
                <c:pt idx="36973">
                  <c:v>44236.270833333343</c:v>
                </c:pt>
                <c:pt idx="36974">
                  <c:v>44236.29166666665</c:v>
                </c:pt>
                <c:pt idx="36975">
                  <c:v>44236.3125</c:v>
                </c:pt>
                <c:pt idx="36976">
                  <c:v>44236.333333333343</c:v>
                </c:pt>
                <c:pt idx="36977">
                  <c:v>44236.354166666657</c:v>
                </c:pt>
                <c:pt idx="36978">
                  <c:v>44236.375</c:v>
                </c:pt>
                <c:pt idx="36979">
                  <c:v>44236.395833333343</c:v>
                </c:pt>
                <c:pt idx="36980">
                  <c:v>44236.416666666657</c:v>
                </c:pt>
                <c:pt idx="36981">
                  <c:v>44236.4375</c:v>
                </c:pt>
                <c:pt idx="36982">
                  <c:v>44236.458333333343</c:v>
                </c:pt>
                <c:pt idx="36983">
                  <c:v>44236.479166666657</c:v>
                </c:pt>
                <c:pt idx="36984">
                  <c:v>44236.5</c:v>
                </c:pt>
                <c:pt idx="36985">
                  <c:v>44236.520833333343</c:v>
                </c:pt>
                <c:pt idx="36986">
                  <c:v>44236.541666666657</c:v>
                </c:pt>
                <c:pt idx="36987">
                  <c:v>44236.5625</c:v>
                </c:pt>
                <c:pt idx="36988">
                  <c:v>44236.583333333343</c:v>
                </c:pt>
                <c:pt idx="36989">
                  <c:v>44236.604166666657</c:v>
                </c:pt>
                <c:pt idx="36990">
                  <c:v>44236.625</c:v>
                </c:pt>
                <c:pt idx="36991">
                  <c:v>44236.645833333343</c:v>
                </c:pt>
                <c:pt idx="36992">
                  <c:v>44236.666666666657</c:v>
                </c:pt>
                <c:pt idx="36993">
                  <c:v>44236.6875</c:v>
                </c:pt>
                <c:pt idx="36994">
                  <c:v>44236.708333333343</c:v>
                </c:pt>
                <c:pt idx="36995">
                  <c:v>44236.72916666665</c:v>
                </c:pt>
                <c:pt idx="36996">
                  <c:v>44236.75</c:v>
                </c:pt>
                <c:pt idx="36997">
                  <c:v>44236.770833333343</c:v>
                </c:pt>
                <c:pt idx="36998">
                  <c:v>44236.79166666665</c:v>
                </c:pt>
                <c:pt idx="36999">
                  <c:v>44236.8125</c:v>
                </c:pt>
                <c:pt idx="37000">
                  <c:v>44236.833333333343</c:v>
                </c:pt>
                <c:pt idx="37001">
                  <c:v>44236.854166666657</c:v>
                </c:pt>
                <c:pt idx="37002">
                  <c:v>44236.875</c:v>
                </c:pt>
                <c:pt idx="37003">
                  <c:v>44236.895833333343</c:v>
                </c:pt>
                <c:pt idx="37004">
                  <c:v>44236.916666666657</c:v>
                </c:pt>
                <c:pt idx="37005">
                  <c:v>44236.9375</c:v>
                </c:pt>
                <c:pt idx="37006">
                  <c:v>44236.958333333343</c:v>
                </c:pt>
                <c:pt idx="37007">
                  <c:v>44236.979166666657</c:v>
                </c:pt>
                <c:pt idx="37008">
                  <c:v>44237</c:v>
                </c:pt>
                <c:pt idx="37009">
                  <c:v>44237.020833333343</c:v>
                </c:pt>
                <c:pt idx="37010">
                  <c:v>44237.041666666657</c:v>
                </c:pt>
                <c:pt idx="37011">
                  <c:v>44237.0625</c:v>
                </c:pt>
                <c:pt idx="37012">
                  <c:v>44237.083333333343</c:v>
                </c:pt>
                <c:pt idx="37013">
                  <c:v>44237.104166666657</c:v>
                </c:pt>
                <c:pt idx="37014">
                  <c:v>44237.125</c:v>
                </c:pt>
                <c:pt idx="37015">
                  <c:v>44237.145833333343</c:v>
                </c:pt>
                <c:pt idx="37016">
                  <c:v>44237.166666666657</c:v>
                </c:pt>
                <c:pt idx="37017">
                  <c:v>44237.1875</c:v>
                </c:pt>
                <c:pt idx="37018">
                  <c:v>44237.208333333343</c:v>
                </c:pt>
                <c:pt idx="37019">
                  <c:v>44237.22916666665</c:v>
                </c:pt>
                <c:pt idx="37020">
                  <c:v>44237.25</c:v>
                </c:pt>
                <c:pt idx="37021">
                  <c:v>44237.270833333343</c:v>
                </c:pt>
                <c:pt idx="37022">
                  <c:v>44237.29166666665</c:v>
                </c:pt>
                <c:pt idx="37023">
                  <c:v>44237.3125</c:v>
                </c:pt>
                <c:pt idx="37024">
                  <c:v>44237.333333333343</c:v>
                </c:pt>
                <c:pt idx="37025">
                  <c:v>44237.354166666657</c:v>
                </c:pt>
                <c:pt idx="37026">
                  <c:v>44237.375</c:v>
                </c:pt>
                <c:pt idx="37027">
                  <c:v>44237.395833333343</c:v>
                </c:pt>
                <c:pt idx="37028">
                  <c:v>44237.416666666657</c:v>
                </c:pt>
                <c:pt idx="37029">
                  <c:v>44237.4375</c:v>
                </c:pt>
                <c:pt idx="37030">
                  <c:v>44237.458333333343</c:v>
                </c:pt>
                <c:pt idx="37031">
                  <c:v>44237.479166666657</c:v>
                </c:pt>
                <c:pt idx="37032">
                  <c:v>44237.5</c:v>
                </c:pt>
                <c:pt idx="37033">
                  <c:v>44237.520833333343</c:v>
                </c:pt>
                <c:pt idx="37034">
                  <c:v>44237.541666666657</c:v>
                </c:pt>
                <c:pt idx="37035">
                  <c:v>44237.5625</c:v>
                </c:pt>
                <c:pt idx="37036">
                  <c:v>44237.583333333343</c:v>
                </c:pt>
                <c:pt idx="37037">
                  <c:v>44237.604166666657</c:v>
                </c:pt>
                <c:pt idx="37038">
                  <c:v>44237.625</c:v>
                </c:pt>
                <c:pt idx="37039">
                  <c:v>44237.645833333343</c:v>
                </c:pt>
                <c:pt idx="37040">
                  <c:v>44237.666666666657</c:v>
                </c:pt>
                <c:pt idx="37041">
                  <c:v>44237.6875</c:v>
                </c:pt>
                <c:pt idx="37042">
                  <c:v>44237.708333333343</c:v>
                </c:pt>
                <c:pt idx="37043">
                  <c:v>44237.72916666665</c:v>
                </c:pt>
                <c:pt idx="37044">
                  <c:v>44237.75</c:v>
                </c:pt>
                <c:pt idx="37045">
                  <c:v>44237.770833333343</c:v>
                </c:pt>
                <c:pt idx="37046">
                  <c:v>44237.79166666665</c:v>
                </c:pt>
                <c:pt idx="37047">
                  <c:v>44237.8125</c:v>
                </c:pt>
                <c:pt idx="37048">
                  <c:v>44237.833333333343</c:v>
                </c:pt>
                <c:pt idx="37049">
                  <c:v>44237.854166666657</c:v>
                </c:pt>
                <c:pt idx="37050">
                  <c:v>44237.875</c:v>
                </c:pt>
                <c:pt idx="37051">
                  <c:v>44237.895833333343</c:v>
                </c:pt>
                <c:pt idx="37052">
                  <c:v>44237.916666666657</c:v>
                </c:pt>
                <c:pt idx="37053">
                  <c:v>44237.9375</c:v>
                </c:pt>
                <c:pt idx="37054">
                  <c:v>44237.958333333343</c:v>
                </c:pt>
                <c:pt idx="37055">
                  <c:v>44237.979166666657</c:v>
                </c:pt>
                <c:pt idx="37056">
                  <c:v>44238</c:v>
                </c:pt>
                <c:pt idx="37057">
                  <c:v>44238.020833333343</c:v>
                </c:pt>
                <c:pt idx="37058">
                  <c:v>44238.041666666657</c:v>
                </c:pt>
                <c:pt idx="37059">
                  <c:v>44238.0625</c:v>
                </c:pt>
                <c:pt idx="37060">
                  <c:v>44238.083333333343</c:v>
                </c:pt>
                <c:pt idx="37061">
                  <c:v>44238.104166666657</c:v>
                </c:pt>
                <c:pt idx="37062">
                  <c:v>44238.125</c:v>
                </c:pt>
                <c:pt idx="37063">
                  <c:v>44238.145833333343</c:v>
                </c:pt>
                <c:pt idx="37064">
                  <c:v>44238.166666666657</c:v>
                </c:pt>
                <c:pt idx="37065">
                  <c:v>44238.1875</c:v>
                </c:pt>
                <c:pt idx="37066">
                  <c:v>44238.208333333343</c:v>
                </c:pt>
                <c:pt idx="37067">
                  <c:v>44238.22916666665</c:v>
                </c:pt>
                <c:pt idx="37068">
                  <c:v>44238.25</c:v>
                </c:pt>
                <c:pt idx="37069">
                  <c:v>44238.270833333343</c:v>
                </c:pt>
                <c:pt idx="37070">
                  <c:v>44238.29166666665</c:v>
                </c:pt>
                <c:pt idx="37071">
                  <c:v>44238.3125</c:v>
                </c:pt>
                <c:pt idx="37072">
                  <c:v>44238.333333333343</c:v>
                </c:pt>
                <c:pt idx="37073">
                  <c:v>44238.354166666657</c:v>
                </c:pt>
                <c:pt idx="37074">
                  <c:v>44238.375</c:v>
                </c:pt>
                <c:pt idx="37075">
                  <c:v>44238.395833333343</c:v>
                </c:pt>
                <c:pt idx="37076">
                  <c:v>44238.416666666657</c:v>
                </c:pt>
                <c:pt idx="37077">
                  <c:v>44238.4375</c:v>
                </c:pt>
                <c:pt idx="37078">
                  <c:v>44238.458333333343</c:v>
                </c:pt>
                <c:pt idx="37079">
                  <c:v>44238.479166666657</c:v>
                </c:pt>
                <c:pt idx="37080">
                  <c:v>44238.5</c:v>
                </c:pt>
                <c:pt idx="37081">
                  <c:v>44238.520833333343</c:v>
                </c:pt>
                <c:pt idx="37082">
                  <c:v>44238.541666666657</c:v>
                </c:pt>
                <c:pt idx="37083">
                  <c:v>44238.5625</c:v>
                </c:pt>
                <c:pt idx="37084">
                  <c:v>44238.583333333343</c:v>
                </c:pt>
                <c:pt idx="37085">
                  <c:v>44238.604166666657</c:v>
                </c:pt>
                <c:pt idx="37086">
                  <c:v>44238.625</c:v>
                </c:pt>
                <c:pt idx="37087">
                  <c:v>44238.645833333343</c:v>
                </c:pt>
                <c:pt idx="37088">
                  <c:v>44238.666666666657</c:v>
                </c:pt>
                <c:pt idx="37089">
                  <c:v>44238.6875</c:v>
                </c:pt>
                <c:pt idx="37090">
                  <c:v>44238.708333333343</c:v>
                </c:pt>
                <c:pt idx="37091">
                  <c:v>44238.72916666665</c:v>
                </c:pt>
                <c:pt idx="37092">
                  <c:v>44238.75</c:v>
                </c:pt>
                <c:pt idx="37093">
                  <c:v>44238.770833333343</c:v>
                </c:pt>
                <c:pt idx="37094">
                  <c:v>44238.79166666665</c:v>
                </c:pt>
                <c:pt idx="37095">
                  <c:v>44238.8125</c:v>
                </c:pt>
                <c:pt idx="37096">
                  <c:v>44238.833333333343</c:v>
                </c:pt>
                <c:pt idx="37097">
                  <c:v>44238.854166666657</c:v>
                </c:pt>
                <c:pt idx="37098">
                  <c:v>44238.875</c:v>
                </c:pt>
                <c:pt idx="37099">
                  <c:v>44238.895833333343</c:v>
                </c:pt>
                <c:pt idx="37100">
                  <c:v>44238.916666666657</c:v>
                </c:pt>
                <c:pt idx="37101">
                  <c:v>44238.9375</c:v>
                </c:pt>
                <c:pt idx="37102">
                  <c:v>44238.958333333343</c:v>
                </c:pt>
                <c:pt idx="37103">
                  <c:v>44238.979166666657</c:v>
                </c:pt>
                <c:pt idx="37104">
                  <c:v>44239</c:v>
                </c:pt>
                <c:pt idx="37105">
                  <c:v>44239.020833333343</c:v>
                </c:pt>
                <c:pt idx="37106">
                  <c:v>44239.041666666657</c:v>
                </c:pt>
                <c:pt idx="37107">
                  <c:v>44239.0625</c:v>
                </c:pt>
                <c:pt idx="37108">
                  <c:v>44239.083333333343</c:v>
                </c:pt>
                <c:pt idx="37109">
                  <c:v>44239.104166666657</c:v>
                </c:pt>
                <c:pt idx="37110">
                  <c:v>44239.125</c:v>
                </c:pt>
                <c:pt idx="37111">
                  <c:v>44239.145833333343</c:v>
                </c:pt>
                <c:pt idx="37112">
                  <c:v>44239.166666666657</c:v>
                </c:pt>
                <c:pt idx="37113">
                  <c:v>44239.1875</c:v>
                </c:pt>
                <c:pt idx="37114">
                  <c:v>44239.208333333343</c:v>
                </c:pt>
                <c:pt idx="37115">
                  <c:v>44239.22916666665</c:v>
                </c:pt>
                <c:pt idx="37116">
                  <c:v>44239.25</c:v>
                </c:pt>
                <c:pt idx="37117">
                  <c:v>44239.270833333343</c:v>
                </c:pt>
                <c:pt idx="37118">
                  <c:v>44239.29166666665</c:v>
                </c:pt>
                <c:pt idx="37119">
                  <c:v>44239.3125</c:v>
                </c:pt>
                <c:pt idx="37120">
                  <c:v>44239.333333333343</c:v>
                </c:pt>
                <c:pt idx="37121">
                  <c:v>44239.354166666657</c:v>
                </c:pt>
                <c:pt idx="37122">
                  <c:v>44239.375</c:v>
                </c:pt>
                <c:pt idx="37123">
                  <c:v>44239.395833333343</c:v>
                </c:pt>
                <c:pt idx="37124">
                  <c:v>44239.416666666657</c:v>
                </c:pt>
                <c:pt idx="37125">
                  <c:v>44239.4375</c:v>
                </c:pt>
                <c:pt idx="37126">
                  <c:v>44239.458333333343</c:v>
                </c:pt>
                <c:pt idx="37127">
                  <c:v>44239.479166666657</c:v>
                </c:pt>
                <c:pt idx="37128">
                  <c:v>44239.5</c:v>
                </c:pt>
                <c:pt idx="37129">
                  <c:v>44239.520833333343</c:v>
                </c:pt>
                <c:pt idx="37130">
                  <c:v>44239.541666666657</c:v>
                </c:pt>
                <c:pt idx="37131">
                  <c:v>44239.5625</c:v>
                </c:pt>
                <c:pt idx="37132">
                  <c:v>44239.583333333343</c:v>
                </c:pt>
                <c:pt idx="37133">
                  <c:v>44239.604166666657</c:v>
                </c:pt>
                <c:pt idx="37134">
                  <c:v>44239.625</c:v>
                </c:pt>
                <c:pt idx="37135">
                  <c:v>44239.645833333343</c:v>
                </c:pt>
                <c:pt idx="37136">
                  <c:v>44239.666666666657</c:v>
                </c:pt>
                <c:pt idx="37137">
                  <c:v>44239.6875</c:v>
                </c:pt>
                <c:pt idx="37138">
                  <c:v>44239.708333333343</c:v>
                </c:pt>
                <c:pt idx="37139">
                  <c:v>44239.72916666665</c:v>
                </c:pt>
                <c:pt idx="37140">
                  <c:v>44239.75</c:v>
                </c:pt>
                <c:pt idx="37141">
                  <c:v>44239.770833333343</c:v>
                </c:pt>
                <c:pt idx="37142">
                  <c:v>44239.79166666665</c:v>
                </c:pt>
                <c:pt idx="37143">
                  <c:v>44239.8125</c:v>
                </c:pt>
                <c:pt idx="37144">
                  <c:v>44239.833333333343</c:v>
                </c:pt>
                <c:pt idx="37145">
                  <c:v>44239.854166666657</c:v>
                </c:pt>
                <c:pt idx="37146">
                  <c:v>44239.875</c:v>
                </c:pt>
                <c:pt idx="37147">
                  <c:v>44239.895833333343</c:v>
                </c:pt>
                <c:pt idx="37148">
                  <c:v>44239.916666666657</c:v>
                </c:pt>
                <c:pt idx="37149">
                  <c:v>44239.9375</c:v>
                </c:pt>
                <c:pt idx="37150">
                  <c:v>44239.958333333343</c:v>
                </c:pt>
                <c:pt idx="37151">
                  <c:v>44239.979166666657</c:v>
                </c:pt>
                <c:pt idx="37152">
                  <c:v>44240</c:v>
                </c:pt>
                <c:pt idx="37153">
                  <c:v>44240.020833333343</c:v>
                </c:pt>
                <c:pt idx="37154">
                  <c:v>44240.041666666657</c:v>
                </c:pt>
                <c:pt idx="37155">
                  <c:v>44240.0625</c:v>
                </c:pt>
                <c:pt idx="37156">
                  <c:v>44240.083333333343</c:v>
                </c:pt>
                <c:pt idx="37157">
                  <c:v>44240.104166666657</c:v>
                </c:pt>
                <c:pt idx="37158">
                  <c:v>44240.125</c:v>
                </c:pt>
                <c:pt idx="37159">
                  <c:v>44240.145833333343</c:v>
                </c:pt>
                <c:pt idx="37160">
                  <c:v>44240.166666666657</c:v>
                </c:pt>
                <c:pt idx="37161">
                  <c:v>44240.1875</c:v>
                </c:pt>
                <c:pt idx="37162">
                  <c:v>44240.208333333343</c:v>
                </c:pt>
                <c:pt idx="37163">
                  <c:v>44240.22916666665</c:v>
                </c:pt>
                <c:pt idx="37164">
                  <c:v>44240.25</c:v>
                </c:pt>
                <c:pt idx="37165">
                  <c:v>44240.270833333343</c:v>
                </c:pt>
                <c:pt idx="37166">
                  <c:v>44240.29166666665</c:v>
                </c:pt>
                <c:pt idx="37167">
                  <c:v>44240.3125</c:v>
                </c:pt>
                <c:pt idx="37168">
                  <c:v>44240.333333333343</c:v>
                </c:pt>
                <c:pt idx="37169">
                  <c:v>44240.354166666657</c:v>
                </c:pt>
                <c:pt idx="37170">
                  <c:v>44240.375</c:v>
                </c:pt>
                <c:pt idx="37171">
                  <c:v>44240.395833333343</c:v>
                </c:pt>
                <c:pt idx="37172">
                  <c:v>44240.416666666657</c:v>
                </c:pt>
                <c:pt idx="37173">
                  <c:v>44240.4375</c:v>
                </c:pt>
                <c:pt idx="37174">
                  <c:v>44240.458333333343</c:v>
                </c:pt>
                <c:pt idx="37175">
                  <c:v>44240.479166666657</c:v>
                </c:pt>
                <c:pt idx="37176">
                  <c:v>44240.5</c:v>
                </c:pt>
                <c:pt idx="37177">
                  <c:v>44240.520833333343</c:v>
                </c:pt>
                <c:pt idx="37178">
                  <c:v>44240.541666666657</c:v>
                </c:pt>
                <c:pt idx="37179">
                  <c:v>44240.5625</c:v>
                </c:pt>
                <c:pt idx="37180">
                  <c:v>44240.583333333343</c:v>
                </c:pt>
                <c:pt idx="37181">
                  <c:v>44240.604166666657</c:v>
                </c:pt>
                <c:pt idx="37182">
                  <c:v>44240.625</c:v>
                </c:pt>
                <c:pt idx="37183">
                  <c:v>44240.645833333343</c:v>
                </c:pt>
                <c:pt idx="37184">
                  <c:v>44240.666666666657</c:v>
                </c:pt>
                <c:pt idx="37185">
                  <c:v>44240.6875</c:v>
                </c:pt>
                <c:pt idx="37186">
                  <c:v>44240.708333333343</c:v>
                </c:pt>
                <c:pt idx="37187">
                  <c:v>44240.72916666665</c:v>
                </c:pt>
                <c:pt idx="37188">
                  <c:v>44240.75</c:v>
                </c:pt>
                <c:pt idx="37189">
                  <c:v>44240.770833333343</c:v>
                </c:pt>
                <c:pt idx="37190">
                  <c:v>44240.79166666665</c:v>
                </c:pt>
                <c:pt idx="37191">
                  <c:v>44240.8125</c:v>
                </c:pt>
                <c:pt idx="37192">
                  <c:v>44240.833333333343</c:v>
                </c:pt>
                <c:pt idx="37193">
                  <c:v>44240.854166666657</c:v>
                </c:pt>
                <c:pt idx="37194">
                  <c:v>44240.875</c:v>
                </c:pt>
                <c:pt idx="37195">
                  <c:v>44240.895833333343</c:v>
                </c:pt>
                <c:pt idx="37196">
                  <c:v>44240.916666666657</c:v>
                </c:pt>
                <c:pt idx="37197">
                  <c:v>44240.9375</c:v>
                </c:pt>
                <c:pt idx="37198">
                  <c:v>44240.958333333343</c:v>
                </c:pt>
                <c:pt idx="37199">
                  <c:v>44240.979166666657</c:v>
                </c:pt>
                <c:pt idx="37200">
                  <c:v>44241</c:v>
                </c:pt>
                <c:pt idx="37201">
                  <c:v>44241.020833333343</c:v>
                </c:pt>
                <c:pt idx="37202">
                  <c:v>44241.041666666657</c:v>
                </c:pt>
                <c:pt idx="37203">
                  <c:v>44241.0625</c:v>
                </c:pt>
                <c:pt idx="37204">
                  <c:v>44241.083333333343</c:v>
                </c:pt>
                <c:pt idx="37205">
                  <c:v>44241.104166666657</c:v>
                </c:pt>
                <c:pt idx="37206">
                  <c:v>44241.125</c:v>
                </c:pt>
                <c:pt idx="37207">
                  <c:v>44241.145833333343</c:v>
                </c:pt>
                <c:pt idx="37208">
                  <c:v>44241.166666666657</c:v>
                </c:pt>
                <c:pt idx="37209">
                  <c:v>44241.1875</c:v>
                </c:pt>
                <c:pt idx="37210">
                  <c:v>44241.208333333343</c:v>
                </c:pt>
                <c:pt idx="37211">
                  <c:v>44241.22916666665</c:v>
                </c:pt>
                <c:pt idx="37212">
                  <c:v>44241.25</c:v>
                </c:pt>
                <c:pt idx="37213">
                  <c:v>44241.270833333343</c:v>
                </c:pt>
                <c:pt idx="37214">
                  <c:v>44241.29166666665</c:v>
                </c:pt>
                <c:pt idx="37215">
                  <c:v>44241.3125</c:v>
                </c:pt>
                <c:pt idx="37216">
                  <c:v>44241.333333333343</c:v>
                </c:pt>
                <c:pt idx="37217">
                  <c:v>44241.354166666657</c:v>
                </c:pt>
                <c:pt idx="37218">
                  <c:v>44241.375</c:v>
                </c:pt>
                <c:pt idx="37219">
                  <c:v>44241.395833333343</c:v>
                </c:pt>
                <c:pt idx="37220">
                  <c:v>44241.416666666657</c:v>
                </c:pt>
                <c:pt idx="37221">
                  <c:v>44241.4375</c:v>
                </c:pt>
                <c:pt idx="37222">
                  <c:v>44241.458333333343</c:v>
                </c:pt>
                <c:pt idx="37223">
                  <c:v>44241.479166666657</c:v>
                </c:pt>
                <c:pt idx="37224">
                  <c:v>44241.5</c:v>
                </c:pt>
                <c:pt idx="37225">
                  <c:v>44241.520833333343</c:v>
                </c:pt>
                <c:pt idx="37226">
                  <c:v>44241.541666666657</c:v>
                </c:pt>
                <c:pt idx="37227">
                  <c:v>44241.5625</c:v>
                </c:pt>
                <c:pt idx="37228">
                  <c:v>44241.583333333343</c:v>
                </c:pt>
                <c:pt idx="37229">
                  <c:v>44241.604166666657</c:v>
                </c:pt>
                <c:pt idx="37230">
                  <c:v>44241.625</c:v>
                </c:pt>
                <c:pt idx="37231">
                  <c:v>44241.645833333343</c:v>
                </c:pt>
                <c:pt idx="37232">
                  <c:v>44241.666666666657</c:v>
                </c:pt>
                <c:pt idx="37233">
                  <c:v>44241.6875</c:v>
                </c:pt>
                <c:pt idx="37234">
                  <c:v>44241.708333333343</c:v>
                </c:pt>
                <c:pt idx="37235">
                  <c:v>44241.72916666665</c:v>
                </c:pt>
                <c:pt idx="37236">
                  <c:v>44241.75</c:v>
                </c:pt>
                <c:pt idx="37237">
                  <c:v>44241.770833333343</c:v>
                </c:pt>
                <c:pt idx="37238">
                  <c:v>44241.79166666665</c:v>
                </c:pt>
                <c:pt idx="37239">
                  <c:v>44241.8125</c:v>
                </c:pt>
                <c:pt idx="37240">
                  <c:v>44241.833333333343</c:v>
                </c:pt>
                <c:pt idx="37241">
                  <c:v>44241.854166666657</c:v>
                </c:pt>
                <c:pt idx="37242">
                  <c:v>44241.875</c:v>
                </c:pt>
                <c:pt idx="37243">
                  <c:v>44241.895833333343</c:v>
                </c:pt>
                <c:pt idx="37244">
                  <c:v>44241.916666666657</c:v>
                </c:pt>
                <c:pt idx="37245">
                  <c:v>44241.9375</c:v>
                </c:pt>
                <c:pt idx="37246">
                  <c:v>44241.958333333343</c:v>
                </c:pt>
                <c:pt idx="37247">
                  <c:v>44241.979166666657</c:v>
                </c:pt>
                <c:pt idx="37248">
                  <c:v>44242</c:v>
                </c:pt>
                <c:pt idx="37249">
                  <c:v>44242.020833333343</c:v>
                </c:pt>
                <c:pt idx="37250">
                  <c:v>44242.041666666657</c:v>
                </c:pt>
                <c:pt idx="37251">
                  <c:v>44242.0625</c:v>
                </c:pt>
                <c:pt idx="37252">
                  <c:v>44242.083333333343</c:v>
                </c:pt>
                <c:pt idx="37253">
                  <c:v>44242.104166666657</c:v>
                </c:pt>
                <c:pt idx="37254">
                  <c:v>44242.125</c:v>
                </c:pt>
                <c:pt idx="37255">
                  <c:v>44242.145833333343</c:v>
                </c:pt>
                <c:pt idx="37256">
                  <c:v>44242.166666666657</c:v>
                </c:pt>
                <c:pt idx="37257">
                  <c:v>44242.1875</c:v>
                </c:pt>
                <c:pt idx="37258">
                  <c:v>44242.208333333343</c:v>
                </c:pt>
                <c:pt idx="37259">
                  <c:v>44242.22916666665</c:v>
                </c:pt>
                <c:pt idx="37260">
                  <c:v>44242.25</c:v>
                </c:pt>
                <c:pt idx="37261">
                  <c:v>44242.270833333343</c:v>
                </c:pt>
                <c:pt idx="37262">
                  <c:v>44242.29166666665</c:v>
                </c:pt>
                <c:pt idx="37263">
                  <c:v>44242.3125</c:v>
                </c:pt>
                <c:pt idx="37264">
                  <c:v>44242.333333333343</c:v>
                </c:pt>
                <c:pt idx="37265">
                  <c:v>44242.354166666657</c:v>
                </c:pt>
                <c:pt idx="37266">
                  <c:v>44242.375</c:v>
                </c:pt>
                <c:pt idx="37267">
                  <c:v>44242.395833333343</c:v>
                </c:pt>
                <c:pt idx="37268">
                  <c:v>44242.416666666657</c:v>
                </c:pt>
                <c:pt idx="37269">
                  <c:v>44242.4375</c:v>
                </c:pt>
                <c:pt idx="37270">
                  <c:v>44242.458333333343</c:v>
                </c:pt>
                <c:pt idx="37271">
                  <c:v>44242.479166666657</c:v>
                </c:pt>
                <c:pt idx="37272">
                  <c:v>44242.5</c:v>
                </c:pt>
                <c:pt idx="37273">
                  <c:v>44242.520833333343</c:v>
                </c:pt>
                <c:pt idx="37274">
                  <c:v>44242.541666666657</c:v>
                </c:pt>
                <c:pt idx="37275">
                  <c:v>44242.5625</c:v>
                </c:pt>
                <c:pt idx="37276">
                  <c:v>44242.583333333343</c:v>
                </c:pt>
                <c:pt idx="37277">
                  <c:v>44242.604166666657</c:v>
                </c:pt>
                <c:pt idx="37278">
                  <c:v>44242.625</c:v>
                </c:pt>
                <c:pt idx="37279">
                  <c:v>44242.645833333343</c:v>
                </c:pt>
                <c:pt idx="37280">
                  <c:v>44242.666666666657</c:v>
                </c:pt>
                <c:pt idx="37281">
                  <c:v>44242.6875</c:v>
                </c:pt>
                <c:pt idx="37282">
                  <c:v>44242.708333333343</c:v>
                </c:pt>
                <c:pt idx="37283">
                  <c:v>44242.72916666665</c:v>
                </c:pt>
                <c:pt idx="37284">
                  <c:v>44242.75</c:v>
                </c:pt>
                <c:pt idx="37285">
                  <c:v>44242.770833333343</c:v>
                </c:pt>
                <c:pt idx="37286">
                  <c:v>44242.79166666665</c:v>
                </c:pt>
                <c:pt idx="37287">
                  <c:v>44242.8125</c:v>
                </c:pt>
                <c:pt idx="37288">
                  <c:v>44242.833333333343</c:v>
                </c:pt>
                <c:pt idx="37289">
                  <c:v>44242.854166666657</c:v>
                </c:pt>
                <c:pt idx="37290">
                  <c:v>44242.875</c:v>
                </c:pt>
                <c:pt idx="37291">
                  <c:v>44242.895833333343</c:v>
                </c:pt>
                <c:pt idx="37292">
                  <c:v>44242.916666666657</c:v>
                </c:pt>
                <c:pt idx="37293">
                  <c:v>44242.9375</c:v>
                </c:pt>
                <c:pt idx="37294">
                  <c:v>44242.958333333343</c:v>
                </c:pt>
                <c:pt idx="37295">
                  <c:v>44242.979166666657</c:v>
                </c:pt>
                <c:pt idx="37296">
                  <c:v>44243</c:v>
                </c:pt>
                <c:pt idx="37297">
                  <c:v>44243.020833333343</c:v>
                </c:pt>
                <c:pt idx="37298">
                  <c:v>44243.041666666657</c:v>
                </c:pt>
                <c:pt idx="37299">
                  <c:v>44243.0625</c:v>
                </c:pt>
                <c:pt idx="37300">
                  <c:v>44243.083333333343</c:v>
                </c:pt>
                <c:pt idx="37301">
                  <c:v>44243.104166666657</c:v>
                </c:pt>
                <c:pt idx="37302">
                  <c:v>44243.125</c:v>
                </c:pt>
                <c:pt idx="37303">
                  <c:v>44243.145833333343</c:v>
                </c:pt>
                <c:pt idx="37304">
                  <c:v>44243.166666666657</c:v>
                </c:pt>
                <c:pt idx="37305">
                  <c:v>44243.1875</c:v>
                </c:pt>
                <c:pt idx="37306">
                  <c:v>44243.208333333343</c:v>
                </c:pt>
                <c:pt idx="37307">
                  <c:v>44243.22916666665</c:v>
                </c:pt>
                <c:pt idx="37308">
                  <c:v>44243.25</c:v>
                </c:pt>
                <c:pt idx="37309">
                  <c:v>44243.270833333343</c:v>
                </c:pt>
                <c:pt idx="37310">
                  <c:v>44243.29166666665</c:v>
                </c:pt>
                <c:pt idx="37311">
                  <c:v>44243.3125</c:v>
                </c:pt>
                <c:pt idx="37312">
                  <c:v>44243.333333333343</c:v>
                </c:pt>
                <c:pt idx="37313">
                  <c:v>44243.354166666657</c:v>
                </c:pt>
                <c:pt idx="37314">
                  <c:v>44243.375</c:v>
                </c:pt>
                <c:pt idx="37315">
                  <c:v>44243.395833333343</c:v>
                </c:pt>
                <c:pt idx="37316">
                  <c:v>44243.416666666657</c:v>
                </c:pt>
                <c:pt idx="37317">
                  <c:v>44243.4375</c:v>
                </c:pt>
                <c:pt idx="37318">
                  <c:v>44243.458333333343</c:v>
                </c:pt>
                <c:pt idx="37319">
                  <c:v>44243.479166666657</c:v>
                </c:pt>
                <c:pt idx="37320">
                  <c:v>44243.5</c:v>
                </c:pt>
                <c:pt idx="37321">
                  <c:v>44243.520833333343</c:v>
                </c:pt>
                <c:pt idx="37322">
                  <c:v>44243.541666666657</c:v>
                </c:pt>
                <c:pt idx="37323">
                  <c:v>44243.5625</c:v>
                </c:pt>
                <c:pt idx="37324">
                  <c:v>44243.583333333343</c:v>
                </c:pt>
                <c:pt idx="37325">
                  <c:v>44243.604166666657</c:v>
                </c:pt>
                <c:pt idx="37326">
                  <c:v>44243.625</c:v>
                </c:pt>
                <c:pt idx="37327">
                  <c:v>44243.645833333343</c:v>
                </c:pt>
                <c:pt idx="37328">
                  <c:v>44243.666666666657</c:v>
                </c:pt>
                <c:pt idx="37329">
                  <c:v>44243.6875</c:v>
                </c:pt>
                <c:pt idx="37330">
                  <c:v>44243.708333333343</c:v>
                </c:pt>
                <c:pt idx="37331">
                  <c:v>44243.72916666665</c:v>
                </c:pt>
                <c:pt idx="37332">
                  <c:v>44243.75</c:v>
                </c:pt>
                <c:pt idx="37333">
                  <c:v>44243.770833333343</c:v>
                </c:pt>
                <c:pt idx="37334">
                  <c:v>44243.79166666665</c:v>
                </c:pt>
                <c:pt idx="37335">
                  <c:v>44243.8125</c:v>
                </c:pt>
                <c:pt idx="37336">
                  <c:v>44243.833333333343</c:v>
                </c:pt>
                <c:pt idx="37337">
                  <c:v>44243.854166666657</c:v>
                </c:pt>
                <c:pt idx="37338">
                  <c:v>44243.875</c:v>
                </c:pt>
                <c:pt idx="37339">
                  <c:v>44243.895833333343</c:v>
                </c:pt>
                <c:pt idx="37340">
                  <c:v>44243.916666666657</c:v>
                </c:pt>
                <c:pt idx="37341">
                  <c:v>44243.9375</c:v>
                </c:pt>
                <c:pt idx="37342">
                  <c:v>44243.958333333343</c:v>
                </c:pt>
                <c:pt idx="37343">
                  <c:v>44243.979166666657</c:v>
                </c:pt>
                <c:pt idx="37344">
                  <c:v>44244</c:v>
                </c:pt>
                <c:pt idx="37345">
                  <c:v>44244.020833333343</c:v>
                </c:pt>
                <c:pt idx="37346">
                  <c:v>44244.041666666657</c:v>
                </c:pt>
                <c:pt idx="37347">
                  <c:v>44244.0625</c:v>
                </c:pt>
                <c:pt idx="37348">
                  <c:v>44244.083333333343</c:v>
                </c:pt>
                <c:pt idx="37349">
                  <c:v>44244.104166666657</c:v>
                </c:pt>
                <c:pt idx="37350">
                  <c:v>44244.125</c:v>
                </c:pt>
                <c:pt idx="37351">
                  <c:v>44244.145833333343</c:v>
                </c:pt>
                <c:pt idx="37352">
                  <c:v>44244.166666666657</c:v>
                </c:pt>
                <c:pt idx="37353">
                  <c:v>44244.1875</c:v>
                </c:pt>
                <c:pt idx="37354">
                  <c:v>44244.208333333343</c:v>
                </c:pt>
                <c:pt idx="37355">
                  <c:v>44244.22916666665</c:v>
                </c:pt>
                <c:pt idx="37356">
                  <c:v>44244.25</c:v>
                </c:pt>
                <c:pt idx="37357">
                  <c:v>44244.270833333343</c:v>
                </c:pt>
                <c:pt idx="37358">
                  <c:v>44244.29166666665</c:v>
                </c:pt>
                <c:pt idx="37359">
                  <c:v>44244.3125</c:v>
                </c:pt>
                <c:pt idx="37360">
                  <c:v>44244.333333333343</c:v>
                </c:pt>
                <c:pt idx="37361">
                  <c:v>44244.354166666657</c:v>
                </c:pt>
                <c:pt idx="37362">
                  <c:v>44244.375</c:v>
                </c:pt>
                <c:pt idx="37363">
                  <c:v>44244.395833333343</c:v>
                </c:pt>
                <c:pt idx="37364">
                  <c:v>44244.416666666657</c:v>
                </c:pt>
                <c:pt idx="37365">
                  <c:v>44244.4375</c:v>
                </c:pt>
                <c:pt idx="37366">
                  <c:v>44244.458333333343</c:v>
                </c:pt>
                <c:pt idx="37367">
                  <c:v>44244.479166666657</c:v>
                </c:pt>
                <c:pt idx="37368">
                  <c:v>44244.5</c:v>
                </c:pt>
                <c:pt idx="37369">
                  <c:v>44244.520833333343</c:v>
                </c:pt>
                <c:pt idx="37370">
                  <c:v>44244.541666666657</c:v>
                </c:pt>
                <c:pt idx="37371">
                  <c:v>44244.5625</c:v>
                </c:pt>
                <c:pt idx="37372">
                  <c:v>44244.583333333343</c:v>
                </c:pt>
                <c:pt idx="37373">
                  <c:v>44244.604166666657</c:v>
                </c:pt>
                <c:pt idx="37374">
                  <c:v>44244.625</c:v>
                </c:pt>
                <c:pt idx="37375">
                  <c:v>44244.645833333343</c:v>
                </c:pt>
                <c:pt idx="37376">
                  <c:v>44244.666666666657</c:v>
                </c:pt>
                <c:pt idx="37377">
                  <c:v>44244.6875</c:v>
                </c:pt>
                <c:pt idx="37378">
                  <c:v>44244.708333333343</c:v>
                </c:pt>
                <c:pt idx="37379">
                  <c:v>44244.72916666665</c:v>
                </c:pt>
                <c:pt idx="37380">
                  <c:v>44244.75</c:v>
                </c:pt>
                <c:pt idx="37381">
                  <c:v>44244.770833333343</c:v>
                </c:pt>
                <c:pt idx="37382">
                  <c:v>44244.79166666665</c:v>
                </c:pt>
                <c:pt idx="37383">
                  <c:v>44244.8125</c:v>
                </c:pt>
                <c:pt idx="37384">
                  <c:v>44244.833333333343</c:v>
                </c:pt>
                <c:pt idx="37385">
                  <c:v>44244.854166666657</c:v>
                </c:pt>
                <c:pt idx="37386">
                  <c:v>44244.875</c:v>
                </c:pt>
                <c:pt idx="37387">
                  <c:v>44244.895833333343</c:v>
                </c:pt>
                <c:pt idx="37388">
                  <c:v>44244.916666666657</c:v>
                </c:pt>
                <c:pt idx="37389">
                  <c:v>44244.9375</c:v>
                </c:pt>
                <c:pt idx="37390">
                  <c:v>44244.958333333343</c:v>
                </c:pt>
                <c:pt idx="37391">
                  <c:v>44244.979166666657</c:v>
                </c:pt>
                <c:pt idx="37392">
                  <c:v>44245</c:v>
                </c:pt>
                <c:pt idx="37393">
                  <c:v>44245.020833333343</c:v>
                </c:pt>
                <c:pt idx="37394">
                  <c:v>44245.041666666657</c:v>
                </c:pt>
                <c:pt idx="37395">
                  <c:v>44245.0625</c:v>
                </c:pt>
                <c:pt idx="37396">
                  <c:v>44245.083333333343</c:v>
                </c:pt>
                <c:pt idx="37397">
                  <c:v>44245.104166666657</c:v>
                </c:pt>
                <c:pt idx="37398">
                  <c:v>44245.125</c:v>
                </c:pt>
                <c:pt idx="37399">
                  <c:v>44245.145833333343</c:v>
                </c:pt>
                <c:pt idx="37400">
                  <c:v>44245.166666666657</c:v>
                </c:pt>
                <c:pt idx="37401">
                  <c:v>44245.1875</c:v>
                </c:pt>
                <c:pt idx="37402">
                  <c:v>44245.208333333343</c:v>
                </c:pt>
                <c:pt idx="37403">
                  <c:v>44245.22916666665</c:v>
                </c:pt>
                <c:pt idx="37404">
                  <c:v>44245.25</c:v>
                </c:pt>
                <c:pt idx="37405">
                  <c:v>44245.270833333343</c:v>
                </c:pt>
                <c:pt idx="37406">
                  <c:v>44245.29166666665</c:v>
                </c:pt>
                <c:pt idx="37407">
                  <c:v>44245.3125</c:v>
                </c:pt>
                <c:pt idx="37408">
                  <c:v>44245.333333333343</c:v>
                </c:pt>
                <c:pt idx="37409">
                  <c:v>44245.354166666657</c:v>
                </c:pt>
                <c:pt idx="37410">
                  <c:v>44245.375</c:v>
                </c:pt>
                <c:pt idx="37411">
                  <c:v>44245.395833333343</c:v>
                </c:pt>
                <c:pt idx="37412">
                  <c:v>44245.416666666657</c:v>
                </c:pt>
                <c:pt idx="37413">
                  <c:v>44245.4375</c:v>
                </c:pt>
                <c:pt idx="37414">
                  <c:v>44245.458333333343</c:v>
                </c:pt>
                <c:pt idx="37415">
                  <c:v>44245.479166666657</c:v>
                </c:pt>
                <c:pt idx="37416">
                  <c:v>44245.5</c:v>
                </c:pt>
                <c:pt idx="37417">
                  <c:v>44245.520833333343</c:v>
                </c:pt>
                <c:pt idx="37418">
                  <c:v>44245.541666666657</c:v>
                </c:pt>
                <c:pt idx="37419">
                  <c:v>44245.5625</c:v>
                </c:pt>
                <c:pt idx="37420">
                  <c:v>44245.583333333343</c:v>
                </c:pt>
                <c:pt idx="37421">
                  <c:v>44245.604166666657</c:v>
                </c:pt>
                <c:pt idx="37422">
                  <c:v>44245.625</c:v>
                </c:pt>
                <c:pt idx="37423">
                  <c:v>44245.645833333343</c:v>
                </c:pt>
                <c:pt idx="37424">
                  <c:v>44245.666666666657</c:v>
                </c:pt>
                <c:pt idx="37425">
                  <c:v>44245.6875</c:v>
                </c:pt>
                <c:pt idx="37426">
                  <c:v>44245.708333333343</c:v>
                </c:pt>
                <c:pt idx="37427">
                  <c:v>44245.72916666665</c:v>
                </c:pt>
                <c:pt idx="37428">
                  <c:v>44245.75</c:v>
                </c:pt>
                <c:pt idx="37429">
                  <c:v>44245.770833333343</c:v>
                </c:pt>
                <c:pt idx="37430">
                  <c:v>44245.79166666665</c:v>
                </c:pt>
                <c:pt idx="37431">
                  <c:v>44245.8125</c:v>
                </c:pt>
                <c:pt idx="37432">
                  <c:v>44245.833333333343</c:v>
                </c:pt>
                <c:pt idx="37433">
                  <c:v>44245.854166666657</c:v>
                </c:pt>
                <c:pt idx="37434">
                  <c:v>44245.875</c:v>
                </c:pt>
                <c:pt idx="37435">
                  <c:v>44245.895833333343</c:v>
                </c:pt>
                <c:pt idx="37436">
                  <c:v>44245.916666666657</c:v>
                </c:pt>
                <c:pt idx="37437">
                  <c:v>44245.9375</c:v>
                </c:pt>
                <c:pt idx="37438">
                  <c:v>44245.958333333343</c:v>
                </c:pt>
                <c:pt idx="37439">
                  <c:v>44245.979166666657</c:v>
                </c:pt>
                <c:pt idx="37440">
                  <c:v>44246</c:v>
                </c:pt>
                <c:pt idx="37441">
                  <c:v>44246.020833333343</c:v>
                </c:pt>
                <c:pt idx="37442">
                  <c:v>44246.041666666657</c:v>
                </c:pt>
                <c:pt idx="37443">
                  <c:v>44246.0625</c:v>
                </c:pt>
                <c:pt idx="37444">
                  <c:v>44246.083333333343</c:v>
                </c:pt>
                <c:pt idx="37445">
                  <c:v>44246.104166666657</c:v>
                </c:pt>
                <c:pt idx="37446">
                  <c:v>44246.125</c:v>
                </c:pt>
                <c:pt idx="37447">
                  <c:v>44246.145833333343</c:v>
                </c:pt>
                <c:pt idx="37448">
                  <c:v>44246.166666666657</c:v>
                </c:pt>
                <c:pt idx="37449">
                  <c:v>44246.1875</c:v>
                </c:pt>
                <c:pt idx="37450">
                  <c:v>44246.208333333343</c:v>
                </c:pt>
                <c:pt idx="37451">
                  <c:v>44246.22916666665</c:v>
                </c:pt>
                <c:pt idx="37452">
                  <c:v>44246.25</c:v>
                </c:pt>
                <c:pt idx="37453">
                  <c:v>44246.270833333343</c:v>
                </c:pt>
                <c:pt idx="37454">
                  <c:v>44246.29166666665</c:v>
                </c:pt>
                <c:pt idx="37455">
                  <c:v>44246.3125</c:v>
                </c:pt>
                <c:pt idx="37456">
                  <c:v>44246.333333333343</c:v>
                </c:pt>
                <c:pt idx="37457">
                  <c:v>44246.354166666657</c:v>
                </c:pt>
                <c:pt idx="37458">
                  <c:v>44246.375</c:v>
                </c:pt>
                <c:pt idx="37459">
                  <c:v>44246.395833333343</c:v>
                </c:pt>
                <c:pt idx="37460">
                  <c:v>44246.416666666657</c:v>
                </c:pt>
                <c:pt idx="37461">
                  <c:v>44246.4375</c:v>
                </c:pt>
                <c:pt idx="37462">
                  <c:v>44246.458333333343</c:v>
                </c:pt>
                <c:pt idx="37463">
                  <c:v>44246.479166666657</c:v>
                </c:pt>
                <c:pt idx="37464">
                  <c:v>44246.5</c:v>
                </c:pt>
                <c:pt idx="37465">
                  <c:v>44246.520833333343</c:v>
                </c:pt>
                <c:pt idx="37466">
                  <c:v>44246.541666666657</c:v>
                </c:pt>
                <c:pt idx="37467">
                  <c:v>44246.5625</c:v>
                </c:pt>
                <c:pt idx="37468">
                  <c:v>44246.583333333343</c:v>
                </c:pt>
                <c:pt idx="37469">
                  <c:v>44246.604166666657</c:v>
                </c:pt>
                <c:pt idx="37470">
                  <c:v>44246.625</c:v>
                </c:pt>
                <c:pt idx="37471">
                  <c:v>44246.645833333343</c:v>
                </c:pt>
                <c:pt idx="37472">
                  <c:v>44246.666666666657</c:v>
                </c:pt>
                <c:pt idx="37473">
                  <c:v>44246.6875</c:v>
                </c:pt>
                <c:pt idx="37474">
                  <c:v>44246.708333333343</c:v>
                </c:pt>
                <c:pt idx="37475">
                  <c:v>44246.72916666665</c:v>
                </c:pt>
                <c:pt idx="37476">
                  <c:v>44246.75</c:v>
                </c:pt>
                <c:pt idx="37477">
                  <c:v>44246.770833333343</c:v>
                </c:pt>
                <c:pt idx="37478">
                  <c:v>44246.79166666665</c:v>
                </c:pt>
                <c:pt idx="37479">
                  <c:v>44246.8125</c:v>
                </c:pt>
                <c:pt idx="37480">
                  <c:v>44246.833333333343</c:v>
                </c:pt>
                <c:pt idx="37481">
                  <c:v>44246.854166666657</c:v>
                </c:pt>
                <c:pt idx="37482">
                  <c:v>44246.875</c:v>
                </c:pt>
                <c:pt idx="37483">
                  <c:v>44246.895833333343</c:v>
                </c:pt>
                <c:pt idx="37484">
                  <c:v>44246.916666666657</c:v>
                </c:pt>
                <c:pt idx="37485">
                  <c:v>44246.9375</c:v>
                </c:pt>
                <c:pt idx="37486">
                  <c:v>44246.958333333343</c:v>
                </c:pt>
                <c:pt idx="37487">
                  <c:v>44246.979166666657</c:v>
                </c:pt>
                <c:pt idx="37488">
                  <c:v>44247</c:v>
                </c:pt>
                <c:pt idx="37489">
                  <c:v>44247.020833333343</c:v>
                </c:pt>
                <c:pt idx="37490">
                  <c:v>44247.041666666657</c:v>
                </c:pt>
                <c:pt idx="37491">
                  <c:v>44247.0625</c:v>
                </c:pt>
                <c:pt idx="37492">
                  <c:v>44247.083333333343</c:v>
                </c:pt>
                <c:pt idx="37493">
                  <c:v>44247.104166666657</c:v>
                </c:pt>
                <c:pt idx="37494">
                  <c:v>44247.125</c:v>
                </c:pt>
                <c:pt idx="37495">
                  <c:v>44247.145833333343</c:v>
                </c:pt>
                <c:pt idx="37496">
                  <c:v>44247.166666666657</c:v>
                </c:pt>
                <c:pt idx="37497">
                  <c:v>44247.1875</c:v>
                </c:pt>
                <c:pt idx="37498">
                  <c:v>44247.208333333343</c:v>
                </c:pt>
                <c:pt idx="37499">
                  <c:v>44247.22916666665</c:v>
                </c:pt>
                <c:pt idx="37500">
                  <c:v>44247.25</c:v>
                </c:pt>
                <c:pt idx="37501">
                  <c:v>44247.270833333343</c:v>
                </c:pt>
                <c:pt idx="37502">
                  <c:v>44247.29166666665</c:v>
                </c:pt>
                <c:pt idx="37503">
                  <c:v>44247.3125</c:v>
                </c:pt>
                <c:pt idx="37504">
                  <c:v>44247.333333333343</c:v>
                </c:pt>
                <c:pt idx="37505">
                  <c:v>44247.354166666657</c:v>
                </c:pt>
                <c:pt idx="37506">
                  <c:v>44247.375</c:v>
                </c:pt>
                <c:pt idx="37507">
                  <c:v>44247.395833333343</c:v>
                </c:pt>
                <c:pt idx="37508">
                  <c:v>44247.416666666657</c:v>
                </c:pt>
                <c:pt idx="37509">
                  <c:v>44247.4375</c:v>
                </c:pt>
                <c:pt idx="37510">
                  <c:v>44247.458333333343</c:v>
                </c:pt>
                <c:pt idx="37511">
                  <c:v>44247.479166666657</c:v>
                </c:pt>
                <c:pt idx="37512">
                  <c:v>44247.5</c:v>
                </c:pt>
                <c:pt idx="37513">
                  <c:v>44247.520833333343</c:v>
                </c:pt>
                <c:pt idx="37514">
                  <c:v>44247.541666666657</c:v>
                </c:pt>
                <c:pt idx="37515">
                  <c:v>44247.5625</c:v>
                </c:pt>
                <c:pt idx="37516">
                  <c:v>44247.583333333343</c:v>
                </c:pt>
                <c:pt idx="37517">
                  <c:v>44247.604166666657</c:v>
                </c:pt>
                <c:pt idx="37518">
                  <c:v>44247.625</c:v>
                </c:pt>
                <c:pt idx="37519">
                  <c:v>44247.645833333343</c:v>
                </c:pt>
                <c:pt idx="37520">
                  <c:v>44247.666666666657</c:v>
                </c:pt>
                <c:pt idx="37521">
                  <c:v>44247.6875</c:v>
                </c:pt>
                <c:pt idx="37522">
                  <c:v>44247.708333333343</c:v>
                </c:pt>
                <c:pt idx="37523">
                  <c:v>44247.72916666665</c:v>
                </c:pt>
                <c:pt idx="37524">
                  <c:v>44247.75</c:v>
                </c:pt>
                <c:pt idx="37525">
                  <c:v>44247.770833333343</c:v>
                </c:pt>
                <c:pt idx="37526">
                  <c:v>44247.79166666665</c:v>
                </c:pt>
                <c:pt idx="37527">
                  <c:v>44247.8125</c:v>
                </c:pt>
                <c:pt idx="37528">
                  <c:v>44247.833333333343</c:v>
                </c:pt>
                <c:pt idx="37529">
                  <c:v>44247.854166666657</c:v>
                </c:pt>
                <c:pt idx="37530">
                  <c:v>44247.875</c:v>
                </c:pt>
                <c:pt idx="37531">
                  <c:v>44247.895833333343</c:v>
                </c:pt>
                <c:pt idx="37532">
                  <c:v>44247.916666666657</c:v>
                </c:pt>
                <c:pt idx="37533">
                  <c:v>44247.9375</c:v>
                </c:pt>
                <c:pt idx="37534">
                  <c:v>44247.958333333343</c:v>
                </c:pt>
                <c:pt idx="37535">
                  <c:v>44247.979166666657</c:v>
                </c:pt>
                <c:pt idx="37536">
                  <c:v>44248</c:v>
                </c:pt>
                <c:pt idx="37537">
                  <c:v>44248.020833333343</c:v>
                </c:pt>
                <c:pt idx="37538">
                  <c:v>44248.041666666657</c:v>
                </c:pt>
                <c:pt idx="37539">
                  <c:v>44248.0625</c:v>
                </c:pt>
                <c:pt idx="37540">
                  <c:v>44248.083333333343</c:v>
                </c:pt>
                <c:pt idx="37541">
                  <c:v>44248.104166666657</c:v>
                </c:pt>
                <c:pt idx="37542">
                  <c:v>44248.125</c:v>
                </c:pt>
                <c:pt idx="37543">
                  <c:v>44248.145833333343</c:v>
                </c:pt>
                <c:pt idx="37544">
                  <c:v>44248.166666666657</c:v>
                </c:pt>
                <c:pt idx="37545">
                  <c:v>44248.1875</c:v>
                </c:pt>
                <c:pt idx="37546">
                  <c:v>44248.208333333343</c:v>
                </c:pt>
                <c:pt idx="37547">
                  <c:v>44248.22916666665</c:v>
                </c:pt>
                <c:pt idx="37548">
                  <c:v>44248.25</c:v>
                </c:pt>
                <c:pt idx="37549">
                  <c:v>44248.270833333343</c:v>
                </c:pt>
                <c:pt idx="37550">
                  <c:v>44248.29166666665</c:v>
                </c:pt>
                <c:pt idx="37551">
                  <c:v>44248.3125</c:v>
                </c:pt>
                <c:pt idx="37552">
                  <c:v>44248.333333333343</c:v>
                </c:pt>
                <c:pt idx="37553">
                  <c:v>44248.354166666657</c:v>
                </c:pt>
                <c:pt idx="37554">
                  <c:v>44248.375</c:v>
                </c:pt>
                <c:pt idx="37555">
                  <c:v>44248.395833333343</c:v>
                </c:pt>
                <c:pt idx="37556">
                  <c:v>44248.416666666657</c:v>
                </c:pt>
                <c:pt idx="37557">
                  <c:v>44248.4375</c:v>
                </c:pt>
                <c:pt idx="37558">
                  <c:v>44248.458333333343</c:v>
                </c:pt>
                <c:pt idx="37559">
                  <c:v>44248.479166666657</c:v>
                </c:pt>
                <c:pt idx="37560">
                  <c:v>44248.5</c:v>
                </c:pt>
                <c:pt idx="37561">
                  <c:v>44248.520833333343</c:v>
                </c:pt>
                <c:pt idx="37562">
                  <c:v>44248.541666666657</c:v>
                </c:pt>
                <c:pt idx="37563">
                  <c:v>44248.5625</c:v>
                </c:pt>
                <c:pt idx="37564">
                  <c:v>44248.583333333343</c:v>
                </c:pt>
                <c:pt idx="37565">
                  <c:v>44248.604166666657</c:v>
                </c:pt>
                <c:pt idx="37566">
                  <c:v>44248.625</c:v>
                </c:pt>
                <c:pt idx="37567">
                  <c:v>44248.645833333343</c:v>
                </c:pt>
                <c:pt idx="37568">
                  <c:v>44248.666666666657</c:v>
                </c:pt>
                <c:pt idx="37569">
                  <c:v>44248.6875</c:v>
                </c:pt>
                <c:pt idx="37570">
                  <c:v>44248.708333333343</c:v>
                </c:pt>
                <c:pt idx="37571">
                  <c:v>44248.72916666665</c:v>
                </c:pt>
                <c:pt idx="37572">
                  <c:v>44248.75</c:v>
                </c:pt>
                <c:pt idx="37573">
                  <c:v>44248.770833333343</c:v>
                </c:pt>
                <c:pt idx="37574">
                  <c:v>44248.79166666665</c:v>
                </c:pt>
                <c:pt idx="37575">
                  <c:v>44248.8125</c:v>
                </c:pt>
                <c:pt idx="37576">
                  <c:v>44248.833333333343</c:v>
                </c:pt>
                <c:pt idx="37577">
                  <c:v>44248.854166666657</c:v>
                </c:pt>
                <c:pt idx="37578">
                  <c:v>44248.875</c:v>
                </c:pt>
                <c:pt idx="37579">
                  <c:v>44248.895833333343</c:v>
                </c:pt>
                <c:pt idx="37580">
                  <c:v>44248.916666666657</c:v>
                </c:pt>
                <c:pt idx="37581">
                  <c:v>44248.9375</c:v>
                </c:pt>
                <c:pt idx="37582">
                  <c:v>44248.958333333343</c:v>
                </c:pt>
                <c:pt idx="37583">
                  <c:v>44248.979166666657</c:v>
                </c:pt>
                <c:pt idx="37584">
                  <c:v>44249</c:v>
                </c:pt>
                <c:pt idx="37585">
                  <c:v>44249.020833333343</c:v>
                </c:pt>
                <c:pt idx="37586">
                  <c:v>44249.041666666657</c:v>
                </c:pt>
                <c:pt idx="37587">
                  <c:v>44249.0625</c:v>
                </c:pt>
                <c:pt idx="37588">
                  <c:v>44249.083333333343</c:v>
                </c:pt>
                <c:pt idx="37589">
                  <c:v>44249.104166666657</c:v>
                </c:pt>
                <c:pt idx="37590">
                  <c:v>44249.125</c:v>
                </c:pt>
                <c:pt idx="37591">
                  <c:v>44249.145833333343</c:v>
                </c:pt>
                <c:pt idx="37592">
                  <c:v>44249.166666666657</c:v>
                </c:pt>
                <c:pt idx="37593">
                  <c:v>44249.1875</c:v>
                </c:pt>
                <c:pt idx="37594">
                  <c:v>44249.208333333343</c:v>
                </c:pt>
                <c:pt idx="37595">
                  <c:v>44249.22916666665</c:v>
                </c:pt>
                <c:pt idx="37596">
                  <c:v>44249.25</c:v>
                </c:pt>
                <c:pt idx="37597">
                  <c:v>44249.270833333343</c:v>
                </c:pt>
                <c:pt idx="37598">
                  <c:v>44249.29166666665</c:v>
                </c:pt>
                <c:pt idx="37599">
                  <c:v>44249.3125</c:v>
                </c:pt>
                <c:pt idx="37600">
                  <c:v>44249.333333333343</c:v>
                </c:pt>
                <c:pt idx="37601">
                  <c:v>44249.354166666657</c:v>
                </c:pt>
                <c:pt idx="37602">
                  <c:v>44249.375</c:v>
                </c:pt>
                <c:pt idx="37603">
                  <c:v>44249.395833333343</c:v>
                </c:pt>
                <c:pt idx="37604">
                  <c:v>44249.416666666657</c:v>
                </c:pt>
                <c:pt idx="37605">
                  <c:v>44249.4375</c:v>
                </c:pt>
                <c:pt idx="37606">
                  <c:v>44249.458333333343</c:v>
                </c:pt>
                <c:pt idx="37607">
                  <c:v>44249.479166666657</c:v>
                </c:pt>
                <c:pt idx="37608">
                  <c:v>44249.5</c:v>
                </c:pt>
                <c:pt idx="37609">
                  <c:v>44249.520833333343</c:v>
                </c:pt>
                <c:pt idx="37610">
                  <c:v>44249.541666666657</c:v>
                </c:pt>
                <c:pt idx="37611">
                  <c:v>44249.5625</c:v>
                </c:pt>
                <c:pt idx="37612">
                  <c:v>44249.583333333343</c:v>
                </c:pt>
                <c:pt idx="37613">
                  <c:v>44249.604166666657</c:v>
                </c:pt>
                <c:pt idx="37614">
                  <c:v>44249.625</c:v>
                </c:pt>
                <c:pt idx="37615">
                  <c:v>44249.645833333343</c:v>
                </c:pt>
                <c:pt idx="37616">
                  <c:v>44249.666666666657</c:v>
                </c:pt>
                <c:pt idx="37617">
                  <c:v>44249.6875</c:v>
                </c:pt>
                <c:pt idx="37618">
                  <c:v>44249.708333333343</c:v>
                </c:pt>
                <c:pt idx="37619">
                  <c:v>44249.72916666665</c:v>
                </c:pt>
                <c:pt idx="37620">
                  <c:v>44249.75</c:v>
                </c:pt>
                <c:pt idx="37621">
                  <c:v>44249.770833333343</c:v>
                </c:pt>
                <c:pt idx="37622">
                  <c:v>44249.79166666665</c:v>
                </c:pt>
                <c:pt idx="37623">
                  <c:v>44249.8125</c:v>
                </c:pt>
                <c:pt idx="37624">
                  <c:v>44249.833333333343</c:v>
                </c:pt>
                <c:pt idx="37625">
                  <c:v>44249.854166666657</c:v>
                </c:pt>
                <c:pt idx="37626">
                  <c:v>44249.875</c:v>
                </c:pt>
                <c:pt idx="37627">
                  <c:v>44249.895833333343</c:v>
                </c:pt>
                <c:pt idx="37628">
                  <c:v>44249.916666666657</c:v>
                </c:pt>
                <c:pt idx="37629">
                  <c:v>44249.9375</c:v>
                </c:pt>
                <c:pt idx="37630">
                  <c:v>44249.958333333343</c:v>
                </c:pt>
                <c:pt idx="37631">
                  <c:v>44249.979166666657</c:v>
                </c:pt>
                <c:pt idx="37632">
                  <c:v>44250</c:v>
                </c:pt>
                <c:pt idx="37633">
                  <c:v>44250.020833333343</c:v>
                </c:pt>
                <c:pt idx="37634">
                  <c:v>44250.041666666657</c:v>
                </c:pt>
                <c:pt idx="37635">
                  <c:v>44250.0625</c:v>
                </c:pt>
                <c:pt idx="37636">
                  <c:v>44250.083333333343</c:v>
                </c:pt>
                <c:pt idx="37637">
                  <c:v>44250.104166666657</c:v>
                </c:pt>
                <c:pt idx="37638">
                  <c:v>44250.125</c:v>
                </c:pt>
                <c:pt idx="37639">
                  <c:v>44250.145833333343</c:v>
                </c:pt>
                <c:pt idx="37640">
                  <c:v>44250.166666666657</c:v>
                </c:pt>
                <c:pt idx="37641">
                  <c:v>44250.1875</c:v>
                </c:pt>
                <c:pt idx="37642">
                  <c:v>44250.208333333343</c:v>
                </c:pt>
                <c:pt idx="37643">
                  <c:v>44250.22916666665</c:v>
                </c:pt>
                <c:pt idx="37644">
                  <c:v>44250.25</c:v>
                </c:pt>
                <c:pt idx="37645">
                  <c:v>44250.270833333343</c:v>
                </c:pt>
                <c:pt idx="37646">
                  <c:v>44250.29166666665</c:v>
                </c:pt>
                <c:pt idx="37647">
                  <c:v>44250.3125</c:v>
                </c:pt>
                <c:pt idx="37648">
                  <c:v>44250.333333333343</c:v>
                </c:pt>
                <c:pt idx="37649">
                  <c:v>44250.354166666657</c:v>
                </c:pt>
                <c:pt idx="37650">
                  <c:v>44250.375</c:v>
                </c:pt>
                <c:pt idx="37651">
                  <c:v>44250.395833333343</c:v>
                </c:pt>
                <c:pt idx="37652">
                  <c:v>44250.416666666657</c:v>
                </c:pt>
                <c:pt idx="37653">
                  <c:v>44250.4375</c:v>
                </c:pt>
                <c:pt idx="37654">
                  <c:v>44250.458333333343</c:v>
                </c:pt>
                <c:pt idx="37655">
                  <c:v>44250.479166666657</c:v>
                </c:pt>
                <c:pt idx="37656">
                  <c:v>44250.5</c:v>
                </c:pt>
                <c:pt idx="37657">
                  <c:v>44250.520833333343</c:v>
                </c:pt>
                <c:pt idx="37658">
                  <c:v>44250.541666666657</c:v>
                </c:pt>
                <c:pt idx="37659">
                  <c:v>44250.5625</c:v>
                </c:pt>
                <c:pt idx="37660">
                  <c:v>44250.583333333343</c:v>
                </c:pt>
                <c:pt idx="37661">
                  <c:v>44250.604166666657</c:v>
                </c:pt>
                <c:pt idx="37662">
                  <c:v>44250.625</c:v>
                </c:pt>
                <c:pt idx="37663">
                  <c:v>44250.645833333343</c:v>
                </c:pt>
                <c:pt idx="37664">
                  <c:v>44250.666666666657</c:v>
                </c:pt>
                <c:pt idx="37665">
                  <c:v>44250.6875</c:v>
                </c:pt>
                <c:pt idx="37666">
                  <c:v>44250.708333333343</c:v>
                </c:pt>
                <c:pt idx="37667">
                  <c:v>44250.72916666665</c:v>
                </c:pt>
                <c:pt idx="37668">
                  <c:v>44250.75</c:v>
                </c:pt>
                <c:pt idx="37669">
                  <c:v>44250.770833333343</c:v>
                </c:pt>
                <c:pt idx="37670">
                  <c:v>44250.79166666665</c:v>
                </c:pt>
                <c:pt idx="37671">
                  <c:v>44250.8125</c:v>
                </c:pt>
                <c:pt idx="37672">
                  <c:v>44250.833333333343</c:v>
                </c:pt>
                <c:pt idx="37673">
                  <c:v>44250.854166666657</c:v>
                </c:pt>
                <c:pt idx="37674">
                  <c:v>44250.875</c:v>
                </c:pt>
                <c:pt idx="37675">
                  <c:v>44250.895833333343</c:v>
                </c:pt>
                <c:pt idx="37676">
                  <c:v>44250.916666666657</c:v>
                </c:pt>
                <c:pt idx="37677">
                  <c:v>44250.9375</c:v>
                </c:pt>
                <c:pt idx="37678">
                  <c:v>44250.958333333343</c:v>
                </c:pt>
                <c:pt idx="37679">
                  <c:v>44250.979166666657</c:v>
                </c:pt>
                <c:pt idx="37680">
                  <c:v>44251</c:v>
                </c:pt>
                <c:pt idx="37681">
                  <c:v>44251.020833333343</c:v>
                </c:pt>
                <c:pt idx="37682">
                  <c:v>44251.041666666657</c:v>
                </c:pt>
                <c:pt idx="37683">
                  <c:v>44251.0625</c:v>
                </c:pt>
                <c:pt idx="37684">
                  <c:v>44251.083333333343</c:v>
                </c:pt>
                <c:pt idx="37685">
                  <c:v>44251.104166666657</c:v>
                </c:pt>
                <c:pt idx="37686">
                  <c:v>44251.125</c:v>
                </c:pt>
                <c:pt idx="37687">
                  <c:v>44251.145833333343</c:v>
                </c:pt>
                <c:pt idx="37688">
                  <c:v>44251.166666666657</c:v>
                </c:pt>
                <c:pt idx="37689">
                  <c:v>44251.1875</c:v>
                </c:pt>
                <c:pt idx="37690">
                  <c:v>44251.208333333343</c:v>
                </c:pt>
                <c:pt idx="37691">
                  <c:v>44251.22916666665</c:v>
                </c:pt>
                <c:pt idx="37692">
                  <c:v>44251.25</c:v>
                </c:pt>
                <c:pt idx="37693">
                  <c:v>44251.270833333343</c:v>
                </c:pt>
                <c:pt idx="37694">
                  <c:v>44251.29166666665</c:v>
                </c:pt>
                <c:pt idx="37695">
                  <c:v>44251.3125</c:v>
                </c:pt>
                <c:pt idx="37696">
                  <c:v>44251.333333333343</c:v>
                </c:pt>
                <c:pt idx="37697">
                  <c:v>44251.354166666657</c:v>
                </c:pt>
                <c:pt idx="37698">
                  <c:v>44251.375</c:v>
                </c:pt>
                <c:pt idx="37699">
                  <c:v>44251.395833333343</c:v>
                </c:pt>
                <c:pt idx="37700">
                  <c:v>44251.416666666657</c:v>
                </c:pt>
                <c:pt idx="37701">
                  <c:v>44251.4375</c:v>
                </c:pt>
                <c:pt idx="37702">
                  <c:v>44251.458333333343</c:v>
                </c:pt>
                <c:pt idx="37703">
                  <c:v>44251.479166666657</c:v>
                </c:pt>
                <c:pt idx="37704">
                  <c:v>44251.5</c:v>
                </c:pt>
                <c:pt idx="37705">
                  <c:v>44251.520833333343</c:v>
                </c:pt>
                <c:pt idx="37706">
                  <c:v>44251.541666666657</c:v>
                </c:pt>
                <c:pt idx="37707">
                  <c:v>44251.5625</c:v>
                </c:pt>
                <c:pt idx="37708">
                  <c:v>44251.583333333343</c:v>
                </c:pt>
                <c:pt idx="37709">
                  <c:v>44251.604166666657</c:v>
                </c:pt>
                <c:pt idx="37710">
                  <c:v>44251.625</c:v>
                </c:pt>
                <c:pt idx="37711">
                  <c:v>44251.645833333343</c:v>
                </c:pt>
                <c:pt idx="37712">
                  <c:v>44251.666666666657</c:v>
                </c:pt>
                <c:pt idx="37713">
                  <c:v>44251.6875</c:v>
                </c:pt>
                <c:pt idx="37714">
                  <c:v>44251.708333333343</c:v>
                </c:pt>
                <c:pt idx="37715">
                  <c:v>44251.72916666665</c:v>
                </c:pt>
                <c:pt idx="37716">
                  <c:v>44251.75</c:v>
                </c:pt>
                <c:pt idx="37717">
                  <c:v>44251.770833333343</c:v>
                </c:pt>
                <c:pt idx="37718">
                  <c:v>44251.79166666665</c:v>
                </c:pt>
                <c:pt idx="37719">
                  <c:v>44251.8125</c:v>
                </c:pt>
                <c:pt idx="37720">
                  <c:v>44251.833333333343</c:v>
                </c:pt>
                <c:pt idx="37721">
                  <c:v>44251.854166666657</c:v>
                </c:pt>
                <c:pt idx="37722">
                  <c:v>44251.875</c:v>
                </c:pt>
                <c:pt idx="37723">
                  <c:v>44251.895833333343</c:v>
                </c:pt>
                <c:pt idx="37724">
                  <c:v>44251.916666666657</c:v>
                </c:pt>
                <c:pt idx="37725">
                  <c:v>44251.9375</c:v>
                </c:pt>
                <c:pt idx="37726">
                  <c:v>44251.958333333343</c:v>
                </c:pt>
                <c:pt idx="37727">
                  <c:v>44251.979166666657</c:v>
                </c:pt>
                <c:pt idx="37728">
                  <c:v>44252</c:v>
                </c:pt>
                <c:pt idx="37729">
                  <c:v>44252.020833333343</c:v>
                </c:pt>
                <c:pt idx="37730">
                  <c:v>44252.041666666657</c:v>
                </c:pt>
                <c:pt idx="37731">
                  <c:v>44252.0625</c:v>
                </c:pt>
                <c:pt idx="37732">
                  <c:v>44252.083333333343</c:v>
                </c:pt>
                <c:pt idx="37733">
                  <c:v>44252.104166666657</c:v>
                </c:pt>
                <c:pt idx="37734">
                  <c:v>44252.125</c:v>
                </c:pt>
                <c:pt idx="37735">
                  <c:v>44252.145833333343</c:v>
                </c:pt>
                <c:pt idx="37736">
                  <c:v>44252.166666666657</c:v>
                </c:pt>
                <c:pt idx="37737">
                  <c:v>44252.1875</c:v>
                </c:pt>
                <c:pt idx="37738">
                  <c:v>44252.208333333343</c:v>
                </c:pt>
                <c:pt idx="37739">
                  <c:v>44252.22916666665</c:v>
                </c:pt>
                <c:pt idx="37740">
                  <c:v>44252.25</c:v>
                </c:pt>
                <c:pt idx="37741">
                  <c:v>44252.270833333343</c:v>
                </c:pt>
                <c:pt idx="37742">
                  <c:v>44252.29166666665</c:v>
                </c:pt>
                <c:pt idx="37743">
                  <c:v>44252.3125</c:v>
                </c:pt>
                <c:pt idx="37744">
                  <c:v>44252.333333333343</c:v>
                </c:pt>
                <c:pt idx="37745">
                  <c:v>44252.354166666657</c:v>
                </c:pt>
                <c:pt idx="37746">
                  <c:v>44252.375</c:v>
                </c:pt>
                <c:pt idx="37747">
                  <c:v>44252.395833333343</c:v>
                </c:pt>
                <c:pt idx="37748">
                  <c:v>44252.416666666657</c:v>
                </c:pt>
                <c:pt idx="37749">
                  <c:v>44252.4375</c:v>
                </c:pt>
                <c:pt idx="37750">
                  <c:v>44252.458333333343</c:v>
                </c:pt>
                <c:pt idx="37751">
                  <c:v>44252.479166666657</c:v>
                </c:pt>
                <c:pt idx="37752">
                  <c:v>44252.5</c:v>
                </c:pt>
                <c:pt idx="37753">
                  <c:v>44252.520833333343</c:v>
                </c:pt>
                <c:pt idx="37754">
                  <c:v>44252.541666666657</c:v>
                </c:pt>
                <c:pt idx="37755">
                  <c:v>44252.5625</c:v>
                </c:pt>
                <c:pt idx="37756">
                  <c:v>44252.583333333343</c:v>
                </c:pt>
                <c:pt idx="37757">
                  <c:v>44252.604166666657</c:v>
                </c:pt>
                <c:pt idx="37758">
                  <c:v>44252.625</c:v>
                </c:pt>
                <c:pt idx="37759">
                  <c:v>44252.645833333343</c:v>
                </c:pt>
                <c:pt idx="37760">
                  <c:v>44252.666666666657</c:v>
                </c:pt>
                <c:pt idx="37761">
                  <c:v>44252.6875</c:v>
                </c:pt>
                <c:pt idx="37762">
                  <c:v>44252.708333333343</c:v>
                </c:pt>
                <c:pt idx="37763">
                  <c:v>44252.72916666665</c:v>
                </c:pt>
                <c:pt idx="37764">
                  <c:v>44252.75</c:v>
                </c:pt>
                <c:pt idx="37765">
                  <c:v>44252.770833333343</c:v>
                </c:pt>
                <c:pt idx="37766">
                  <c:v>44252.79166666665</c:v>
                </c:pt>
                <c:pt idx="37767">
                  <c:v>44252.8125</c:v>
                </c:pt>
                <c:pt idx="37768">
                  <c:v>44252.833333333343</c:v>
                </c:pt>
                <c:pt idx="37769">
                  <c:v>44252.854166666657</c:v>
                </c:pt>
                <c:pt idx="37770">
                  <c:v>44252.875</c:v>
                </c:pt>
                <c:pt idx="37771">
                  <c:v>44252.895833333343</c:v>
                </c:pt>
                <c:pt idx="37772">
                  <c:v>44252.916666666657</c:v>
                </c:pt>
                <c:pt idx="37773">
                  <c:v>44252.9375</c:v>
                </c:pt>
                <c:pt idx="37774">
                  <c:v>44252.958333333343</c:v>
                </c:pt>
                <c:pt idx="37775">
                  <c:v>44252.979166666657</c:v>
                </c:pt>
                <c:pt idx="37776">
                  <c:v>44253</c:v>
                </c:pt>
                <c:pt idx="37777">
                  <c:v>44253.020833333343</c:v>
                </c:pt>
                <c:pt idx="37778">
                  <c:v>44253.041666666657</c:v>
                </c:pt>
                <c:pt idx="37779">
                  <c:v>44253.0625</c:v>
                </c:pt>
                <c:pt idx="37780">
                  <c:v>44253.083333333343</c:v>
                </c:pt>
                <c:pt idx="37781">
                  <c:v>44253.104166666657</c:v>
                </c:pt>
                <c:pt idx="37782">
                  <c:v>44253.125</c:v>
                </c:pt>
                <c:pt idx="37783">
                  <c:v>44253.145833333343</c:v>
                </c:pt>
                <c:pt idx="37784">
                  <c:v>44253.166666666657</c:v>
                </c:pt>
                <c:pt idx="37785">
                  <c:v>44253.1875</c:v>
                </c:pt>
                <c:pt idx="37786">
                  <c:v>44253.208333333343</c:v>
                </c:pt>
                <c:pt idx="37787">
                  <c:v>44253.22916666665</c:v>
                </c:pt>
                <c:pt idx="37788">
                  <c:v>44253.25</c:v>
                </c:pt>
                <c:pt idx="37789">
                  <c:v>44253.270833333343</c:v>
                </c:pt>
                <c:pt idx="37790">
                  <c:v>44253.29166666665</c:v>
                </c:pt>
                <c:pt idx="37791">
                  <c:v>44253.3125</c:v>
                </c:pt>
                <c:pt idx="37792">
                  <c:v>44253.333333333343</c:v>
                </c:pt>
                <c:pt idx="37793">
                  <c:v>44253.354166666657</c:v>
                </c:pt>
                <c:pt idx="37794">
                  <c:v>44253.375</c:v>
                </c:pt>
                <c:pt idx="37795">
                  <c:v>44253.395833333343</c:v>
                </c:pt>
                <c:pt idx="37796">
                  <c:v>44253.416666666657</c:v>
                </c:pt>
                <c:pt idx="37797">
                  <c:v>44253.4375</c:v>
                </c:pt>
                <c:pt idx="37798">
                  <c:v>44253.458333333343</c:v>
                </c:pt>
                <c:pt idx="37799">
                  <c:v>44253.479166666657</c:v>
                </c:pt>
                <c:pt idx="37800">
                  <c:v>44253.5</c:v>
                </c:pt>
                <c:pt idx="37801">
                  <c:v>44253.520833333343</c:v>
                </c:pt>
                <c:pt idx="37802">
                  <c:v>44253.541666666657</c:v>
                </c:pt>
                <c:pt idx="37803">
                  <c:v>44253.5625</c:v>
                </c:pt>
                <c:pt idx="37804">
                  <c:v>44253.583333333343</c:v>
                </c:pt>
                <c:pt idx="37805">
                  <c:v>44253.604166666657</c:v>
                </c:pt>
                <c:pt idx="37806">
                  <c:v>44253.625</c:v>
                </c:pt>
                <c:pt idx="37807">
                  <c:v>44253.645833333343</c:v>
                </c:pt>
                <c:pt idx="37808">
                  <c:v>44253.666666666657</c:v>
                </c:pt>
                <c:pt idx="37809">
                  <c:v>44253.6875</c:v>
                </c:pt>
                <c:pt idx="37810">
                  <c:v>44253.708333333343</c:v>
                </c:pt>
                <c:pt idx="37811">
                  <c:v>44253.72916666665</c:v>
                </c:pt>
                <c:pt idx="37812">
                  <c:v>44253.75</c:v>
                </c:pt>
                <c:pt idx="37813">
                  <c:v>44253.770833333343</c:v>
                </c:pt>
                <c:pt idx="37814">
                  <c:v>44253.79166666665</c:v>
                </c:pt>
                <c:pt idx="37815">
                  <c:v>44253.8125</c:v>
                </c:pt>
                <c:pt idx="37816">
                  <c:v>44253.833333333343</c:v>
                </c:pt>
                <c:pt idx="37817">
                  <c:v>44253.854166666657</c:v>
                </c:pt>
                <c:pt idx="37818">
                  <c:v>44253.875</c:v>
                </c:pt>
                <c:pt idx="37819">
                  <c:v>44253.895833333343</c:v>
                </c:pt>
                <c:pt idx="37820">
                  <c:v>44253.916666666657</c:v>
                </c:pt>
                <c:pt idx="37821">
                  <c:v>44253.9375</c:v>
                </c:pt>
                <c:pt idx="37822">
                  <c:v>44253.958333333343</c:v>
                </c:pt>
                <c:pt idx="37823">
                  <c:v>44253.979166666657</c:v>
                </c:pt>
                <c:pt idx="37824">
                  <c:v>44254</c:v>
                </c:pt>
                <c:pt idx="37825">
                  <c:v>44254.020833333343</c:v>
                </c:pt>
                <c:pt idx="37826">
                  <c:v>44254.041666666657</c:v>
                </c:pt>
                <c:pt idx="37827">
                  <c:v>44254.0625</c:v>
                </c:pt>
                <c:pt idx="37828">
                  <c:v>44254.083333333343</c:v>
                </c:pt>
                <c:pt idx="37829">
                  <c:v>44254.104166666657</c:v>
                </c:pt>
                <c:pt idx="37830">
                  <c:v>44254.125</c:v>
                </c:pt>
                <c:pt idx="37831">
                  <c:v>44254.145833333343</c:v>
                </c:pt>
                <c:pt idx="37832">
                  <c:v>44254.166666666657</c:v>
                </c:pt>
                <c:pt idx="37833">
                  <c:v>44254.1875</c:v>
                </c:pt>
                <c:pt idx="37834">
                  <c:v>44254.208333333343</c:v>
                </c:pt>
                <c:pt idx="37835">
                  <c:v>44254.22916666665</c:v>
                </c:pt>
                <c:pt idx="37836">
                  <c:v>44254.25</c:v>
                </c:pt>
                <c:pt idx="37837">
                  <c:v>44254.270833333343</c:v>
                </c:pt>
                <c:pt idx="37838">
                  <c:v>44254.29166666665</c:v>
                </c:pt>
                <c:pt idx="37839">
                  <c:v>44254.3125</c:v>
                </c:pt>
                <c:pt idx="37840">
                  <c:v>44254.333333333343</c:v>
                </c:pt>
                <c:pt idx="37841">
                  <c:v>44254.354166666657</c:v>
                </c:pt>
                <c:pt idx="37842">
                  <c:v>44254.375</c:v>
                </c:pt>
                <c:pt idx="37843">
                  <c:v>44254.395833333343</c:v>
                </c:pt>
                <c:pt idx="37844">
                  <c:v>44254.416666666657</c:v>
                </c:pt>
                <c:pt idx="37845">
                  <c:v>44254.4375</c:v>
                </c:pt>
                <c:pt idx="37846">
                  <c:v>44254.458333333343</c:v>
                </c:pt>
                <c:pt idx="37847">
                  <c:v>44254.479166666657</c:v>
                </c:pt>
                <c:pt idx="37848">
                  <c:v>44254.5</c:v>
                </c:pt>
                <c:pt idx="37849">
                  <c:v>44254.520833333343</c:v>
                </c:pt>
                <c:pt idx="37850">
                  <c:v>44254.541666666657</c:v>
                </c:pt>
                <c:pt idx="37851">
                  <c:v>44254.5625</c:v>
                </c:pt>
                <c:pt idx="37852">
                  <c:v>44254.583333333343</c:v>
                </c:pt>
                <c:pt idx="37853">
                  <c:v>44254.604166666657</c:v>
                </c:pt>
                <c:pt idx="37854">
                  <c:v>44254.625</c:v>
                </c:pt>
                <c:pt idx="37855">
                  <c:v>44254.645833333343</c:v>
                </c:pt>
                <c:pt idx="37856">
                  <c:v>44254.666666666657</c:v>
                </c:pt>
                <c:pt idx="37857">
                  <c:v>44254.6875</c:v>
                </c:pt>
                <c:pt idx="37858">
                  <c:v>44254.708333333343</c:v>
                </c:pt>
                <c:pt idx="37859">
                  <c:v>44254.72916666665</c:v>
                </c:pt>
                <c:pt idx="37860">
                  <c:v>44254.75</c:v>
                </c:pt>
                <c:pt idx="37861">
                  <c:v>44254.770833333343</c:v>
                </c:pt>
                <c:pt idx="37862">
                  <c:v>44254.79166666665</c:v>
                </c:pt>
                <c:pt idx="37863">
                  <c:v>44254.8125</c:v>
                </c:pt>
                <c:pt idx="37864">
                  <c:v>44254.833333333343</c:v>
                </c:pt>
                <c:pt idx="37865">
                  <c:v>44254.854166666657</c:v>
                </c:pt>
                <c:pt idx="37866">
                  <c:v>44254.875</c:v>
                </c:pt>
                <c:pt idx="37867">
                  <c:v>44254.895833333343</c:v>
                </c:pt>
                <c:pt idx="37868">
                  <c:v>44254.916666666657</c:v>
                </c:pt>
                <c:pt idx="37869">
                  <c:v>44254.9375</c:v>
                </c:pt>
                <c:pt idx="37870">
                  <c:v>44254.958333333343</c:v>
                </c:pt>
                <c:pt idx="37871">
                  <c:v>44254.979166666657</c:v>
                </c:pt>
                <c:pt idx="37872">
                  <c:v>44255</c:v>
                </c:pt>
                <c:pt idx="37873">
                  <c:v>44255.020833333343</c:v>
                </c:pt>
                <c:pt idx="37874">
                  <c:v>44255.041666666657</c:v>
                </c:pt>
                <c:pt idx="37875">
                  <c:v>44255.0625</c:v>
                </c:pt>
                <c:pt idx="37876">
                  <c:v>44255.083333333343</c:v>
                </c:pt>
                <c:pt idx="37877">
                  <c:v>44255.104166666657</c:v>
                </c:pt>
                <c:pt idx="37878">
                  <c:v>44255.125</c:v>
                </c:pt>
                <c:pt idx="37879">
                  <c:v>44255.145833333343</c:v>
                </c:pt>
                <c:pt idx="37880">
                  <c:v>44255.166666666657</c:v>
                </c:pt>
                <c:pt idx="37881">
                  <c:v>44255.1875</c:v>
                </c:pt>
                <c:pt idx="37882">
                  <c:v>44255.208333333343</c:v>
                </c:pt>
                <c:pt idx="37883">
                  <c:v>44255.22916666665</c:v>
                </c:pt>
                <c:pt idx="37884">
                  <c:v>44255.25</c:v>
                </c:pt>
                <c:pt idx="37885">
                  <c:v>44255.270833333343</c:v>
                </c:pt>
                <c:pt idx="37886">
                  <c:v>44255.29166666665</c:v>
                </c:pt>
                <c:pt idx="37887">
                  <c:v>44255.3125</c:v>
                </c:pt>
                <c:pt idx="37888">
                  <c:v>44255.333333333343</c:v>
                </c:pt>
                <c:pt idx="37889">
                  <c:v>44255.354166666657</c:v>
                </c:pt>
                <c:pt idx="37890">
                  <c:v>44255.375</c:v>
                </c:pt>
                <c:pt idx="37891">
                  <c:v>44255.395833333343</c:v>
                </c:pt>
                <c:pt idx="37892">
                  <c:v>44255.416666666657</c:v>
                </c:pt>
                <c:pt idx="37893">
                  <c:v>44255.4375</c:v>
                </c:pt>
                <c:pt idx="37894">
                  <c:v>44255.458333333343</c:v>
                </c:pt>
                <c:pt idx="37895">
                  <c:v>44255.479166666657</c:v>
                </c:pt>
                <c:pt idx="37896">
                  <c:v>44255.5</c:v>
                </c:pt>
                <c:pt idx="37897">
                  <c:v>44255.520833333343</c:v>
                </c:pt>
                <c:pt idx="37898">
                  <c:v>44255.541666666657</c:v>
                </c:pt>
                <c:pt idx="37899">
                  <c:v>44255.5625</c:v>
                </c:pt>
                <c:pt idx="37900">
                  <c:v>44255.583333333343</c:v>
                </c:pt>
                <c:pt idx="37901">
                  <c:v>44255.604166666657</c:v>
                </c:pt>
                <c:pt idx="37902">
                  <c:v>44255.625</c:v>
                </c:pt>
                <c:pt idx="37903">
                  <c:v>44255.645833333343</c:v>
                </c:pt>
                <c:pt idx="37904">
                  <c:v>44255.666666666657</c:v>
                </c:pt>
                <c:pt idx="37905">
                  <c:v>44255.6875</c:v>
                </c:pt>
                <c:pt idx="37906">
                  <c:v>44255.708333333343</c:v>
                </c:pt>
                <c:pt idx="37907">
                  <c:v>44255.72916666665</c:v>
                </c:pt>
                <c:pt idx="37908">
                  <c:v>44255.75</c:v>
                </c:pt>
                <c:pt idx="37909">
                  <c:v>44255.770833333343</c:v>
                </c:pt>
                <c:pt idx="37910">
                  <c:v>44255.79166666665</c:v>
                </c:pt>
                <c:pt idx="37911">
                  <c:v>44255.8125</c:v>
                </c:pt>
                <c:pt idx="37912">
                  <c:v>44255.833333333343</c:v>
                </c:pt>
                <c:pt idx="37913">
                  <c:v>44255.854166666657</c:v>
                </c:pt>
                <c:pt idx="37914">
                  <c:v>44255.875</c:v>
                </c:pt>
                <c:pt idx="37915">
                  <c:v>44255.895833333343</c:v>
                </c:pt>
                <c:pt idx="37916">
                  <c:v>44255.916666666657</c:v>
                </c:pt>
                <c:pt idx="37917">
                  <c:v>44255.9375</c:v>
                </c:pt>
                <c:pt idx="37918">
                  <c:v>44255.958333333343</c:v>
                </c:pt>
                <c:pt idx="37919">
                  <c:v>44255.979166666657</c:v>
                </c:pt>
                <c:pt idx="37920">
                  <c:v>44256</c:v>
                </c:pt>
                <c:pt idx="37921">
                  <c:v>44256.020833333343</c:v>
                </c:pt>
                <c:pt idx="37922">
                  <c:v>44256.041666666657</c:v>
                </c:pt>
                <c:pt idx="37923">
                  <c:v>44256.0625</c:v>
                </c:pt>
                <c:pt idx="37924">
                  <c:v>44256.083333333343</c:v>
                </c:pt>
                <c:pt idx="37925">
                  <c:v>44256.104166666657</c:v>
                </c:pt>
                <c:pt idx="37926">
                  <c:v>44256.125</c:v>
                </c:pt>
                <c:pt idx="37927">
                  <c:v>44256.145833333343</c:v>
                </c:pt>
                <c:pt idx="37928">
                  <c:v>44256.166666666657</c:v>
                </c:pt>
                <c:pt idx="37929">
                  <c:v>44256.1875</c:v>
                </c:pt>
                <c:pt idx="37930">
                  <c:v>44256.208333333343</c:v>
                </c:pt>
                <c:pt idx="37931">
                  <c:v>44256.22916666665</c:v>
                </c:pt>
                <c:pt idx="37932">
                  <c:v>44256.25</c:v>
                </c:pt>
                <c:pt idx="37933">
                  <c:v>44256.270833333343</c:v>
                </c:pt>
                <c:pt idx="37934">
                  <c:v>44256.29166666665</c:v>
                </c:pt>
                <c:pt idx="37935">
                  <c:v>44256.3125</c:v>
                </c:pt>
                <c:pt idx="37936">
                  <c:v>44256.333333333343</c:v>
                </c:pt>
                <c:pt idx="37937">
                  <c:v>44256.354166666657</c:v>
                </c:pt>
                <c:pt idx="37938">
                  <c:v>44256.375</c:v>
                </c:pt>
                <c:pt idx="37939">
                  <c:v>44256.395833333343</c:v>
                </c:pt>
                <c:pt idx="37940">
                  <c:v>44256.416666666657</c:v>
                </c:pt>
                <c:pt idx="37941">
                  <c:v>44256.4375</c:v>
                </c:pt>
                <c:pt idx="37942">
                  <c:v>44256.458333333343</c:v>
                </c:pt>
                <c:pt idx="37943">
                  <c:v>44256.479166666657</c:v>
                </c:pt>
                <c:pt idx="37944">
                  <c:v>44256.5</c:v>
                </c:pt>
                <c:pt idx="37945">
                  <c:v>44256.520833333343</c:v>
                </c:pt>
                <c:pt idx="37946">
                  <c:v>44256.541666666657</c:v>
                </c:pt>
                <c:pt idx="37947">
                  <c:v>44256.5625</c:v>
                </c:pt>
                <c:pt idx="37948">
                  <c:v>44256.583333333343</c:v>
                </c:pt>
                <c:pt idx="37949">
                  <c:v>44256.604166666657</c:v>
                </c:pt>
                <c:pt idx="37950">
                  <c:v>44256.625</c:v>
                </c:pt>
                <c:pt idx="37951">
                  <c:v>44256.645833333343</c:v>
                </c:pt>
                <c:pt idx="37952">
                  <c:v>44256.666666666657</c:v>
                </c:pt>
                <c:pt idx="37953">
                  <c:v>44256.6875</c:v>
                </c:pt>
                <c:pt idx="37954">
                  <c:v>44256.708333333343</c:v>
                </c:pt>
                <c:pt idx="37955">
                  <c:v>44256.72916666665</c:v>
                </c:pt>
                <c:pt idx="37956">
                  <c:v>44256.75</c:v>
                </c:pt>
                <c:pt idx="37957">
                  <c:v>44256.770833333343</c:v>
                </c:pt>
                <c:pt idx="37958">
                  <c:v>44256.79166666665</c:v>
                </c:pt>
                <c:pt idx="37959">
                  <c:v>44256.8125</c:v>
                </c:pt>
                <c:pt idx="37960">
                  <c:v>44256.833333333343</c:v>
                </c:pt>
                <c:pt idx="37961">
                  <c:v>44256.854166666657</c:v>
                </c:pt>
                <c:pt idx="37962">
                  <c:v>44256.875</c:v>
                </c:pt>
                <c:pt idx="37963">
                  <c:v>44256.895833333343</c:v>
                </c:pt>
                <c:pt idx="37964">
                  <c:v>44256.916666666657</c:v>
                </c:pt>
                <c:pt idx="37965">
                  <c:v>44256.9375</c:v>
                </c:pt>
                <c:pt idx="37966">
                  <c:v>44256.958333333343</c:v>
                </c:pt>
                <c:pt idx="37967">
                  <c:v>44256.979166666657</c:v>
                </c:pt>
                <c:pt idx="37968">
                  <c:v>44257</c:v>
                </c:pt>
                <c:pt idx="37969">
                  <c:v>44257.020833333343</c:v>
                </c:pt>
                <c:pt idx="37970">
                  <c:v>44257.041666666657</c:v>
                </c:pt>
                <c:pt idx="37971">
                  <c:v>44257.0625</c:v>
                </c:pt>
                <c:pt idx="37972">
                  <c:v>44257.083333333343</c:v>
                </c:pt>
                <c:pt idx="37973">
                  <c:v>44257.104166666657</c:v>
                </c:pt>
                <c:pt idx="37974">
                  <c:v>44257.125</c:v>
                </c:pt>
                <c:pt idx="37975">
                  <c:v>44257.145833333343</c:v>
                </c:pt>
                <c:pt idx="37976">
                  <c:v>44257.166666666657</c:v>
                </c:pt>
                <c:pt idx="37977">
                  <c:v>44257.1875</c:v>
                </c:pt>
                <c:pt idx="37978">
                  <c:v>44257.208333333343</c:v>
                </c:pt>
                <c:pt idx="37979">
                  <c:v>44257.22916666665</c:v>
                </c:pt>
                <c:pt idx="37980">
                  <c:v>44257.25</c:v>
                </c:pt>
                <c:pt idx="37981">
                  <c:v>44257.270833333343</c:v>
                </c:pt>
                <c:pt idx="37982">
                  <c:v>44257.29166666665</c:v>
                </c:pt>
                <c:pt idx="37983">
                  <c:v>44257.3125</c:v>
                </c:pt>
                <c:pt idx="37984">
                  <c:v>44257.333333333343</c:v>
                </c:pt>
                <c:pt idx="37985">
                  <c:v>44257.354166666657</c:v>
                </c:pt>
                <c:pt idx="37986">
                  <c:v>44257.375</c:v>
                </c:pt>
                <c:pt idx="37987">
                  <c:v>44257.395833333343</c:v>
                </c:pt>
                <c:pt idx="37988">
                  <c:v>44257.416666666657</c:v>
                </c:pt>
                <c:pt idx="37989">
                  <c:v>44257.4375</c:v>
                </c:pt>
                <c:pt idx="37990">
                  <c:v>44257.458333333343</c:v>
                </c:pt>
                <c:pt idx="37991">
                  <c:v>44257.479166666657</c:v>
                </c:pt>
                <c:pt idx="37992">
                  <c:v>44257.5</c:v>
                </c:pt>
                <c:pt idx="37993">
                  <c:v>44257.520833333343</c:v>
                </c:pt>
                <c:pt idx="37994">
                  <c:v>44257.541666666657</c:v>
                </c:pt>
                <c:pt idx="37995">
                  <c:v>44257.5625</c:v>
                </c:pt>
                <c:pt idx="37996">
                  <c:v>44257.583333333343</c:v>
                </c:pt>
                <c:pt idx="37997">
                  <c:v>44257.604166666657</c:v>
                </c:pt>
                <c:pt idx="37998">
                  <c:v>44257.625</c:v>
                </c:pt>
                <c:pt idx="37999">
                  <c:v>44257.645833333343</c:v>
                </c:pt>
                <c:pt idx="38000">
                  <c:v>44257.666666666657</c:v>
                </c:pt>
                <c:pt idx="38001">
                  <c:v>44257.6875</c:v>
                </c:pt>
                <c:pt idx="38002">
                  <c:v>44257.708333333343</c:v>
                </c:pt>
                <c:pt idx="38003">
                  <c:v>44257.72916666665</c:v>
                </c:pt>
                <c:pt idx="38004">
                  <c:v>44257.75</c:v>
                </c:pt>
                <c:pt idx="38005">
                  <c:v>44257.770833333343</c:v>
                </c:pt>
                <c:pt idx="38006">
                  <c:v>44257.79166666665</c:v>
                </c:pt>
                <c:pt idx="38007">
                  <c:v>44257.8125</c:v>
                </c:pt>
                <c:pt idx="38008">
                  <c:v>44257.833333333343</c:v>
                </c:pt>
                <c:pt idx="38009">
                  <c:v>44257.854166666657</c:v>
                </c:pt>
                <c:pt idx="38010">
                  <c:v>44257.875</c:v>
                </c:pt>
                <c:pt idx="38011">
                  <c:v>44257.895833333343</c:v>
                </c:pt>
                <c:pt idx="38012">
                  <c:v>44257.916666666657</c:v>
                </c:pt>
                <c:pt idx="38013">
                  <c:v>44257.9375</c:v>
                </c:pt>
                <c:pt idx="38014">
                  <c:v>44257.958333333343</c:v>
                </c:pt>
                <c:pt idx="38015">
                  <c:v>44257.979166666657</c:v>
                </c:pt>
                <c:pt idx="38016">
                  <c:v>44258</c:v>
                </c:pt>
                <c:pt idx="38017">
                  <c:v>44258.020833333343</c:v>
                </c:pt>
                <c:pt idx="38018">
                  <c:v>44258.041666666657</c:v>
                </c:pt>
                <c:pt idx="38019">
                  <c:v>44258.0625</c:v>
                </c:pt>
                <c:pt idx="38020">
                  <c:v>44258.083333333343</c:v>
                </c:pt>
                <c:pt idx="38021">
                  <c:v>44258.104166666657</c:v>
                </c:pt>
                <c:pt idx="38022">
                  <c:v>44258.125</c:v>
                </c:pt>
                <c:pt idx="38023">
                  <c:v>44258.145833333343</c:v>
                </c:pt>
                <c:pt idx="38024">
                  <c:v>44258.166666666657</c:v>
                </c:pt>
                <c:pt idx="38025">
                  <c:v>44258.1875</c:v>
                </c:pt>
                <c:pt idx="38026">
                  <c:v>44258.208333333343</c:v>
                </c:pt>
                <c:pt idx="38027">
                  <c:v>44258.22916666665</c:v>
                </c:pt>
                <c:pt idx="38028">
                  <c:v>44258.25</c:v>
                </c:pt>
                <c:pt idx="38029">
                  <c:v>44258.270833333343</c:v>
                </c:pt>
                <c:pt idx="38030">
                  <c:v>44258.29166666665</c:v>
                </c:pt>
                <c:pt idx="38031">
                  <c:v>44258.3125</c:v>
                </c:pt>
                <c:pt idx="38032">
                  <c:v>44258.333333333343</c:v>
                </c:pt>
                <c:pt idx="38033">
                  <c:v>44258.354166666657</c:v>
                </c:pt>
                <c:pt idx="38034">
                  <c:v>44258.375</c:v>
                </c:pt>
                <c:pt idx="38035">
                  <c:v>44258.395833333343</c:v>
                </c:pt>
                <c:pt idx="38036">
                  <c:v>44258.416666666657</c:v>
                </c:pt>
                <c:pt idx="38037">
                  <c:v>44258.4375</c:v>
                </c:pt>
                <c:pt idx="38038">
                  <c:v>44258.458333333343</c:v>
                </c:pt>
                <c:pt idx="38039">
                  <c:v>44258.479166666657</c:v>
                </c:pt>
                <c:pt idx="38040">
                  <c:v>44258.5</c:v>
                </c:pt>
                <c:pt idx="38041">
                  <c:v>44258.520833333343</c:v>
                </c:pt>
                <c:pt idx="38042">
                  <c:v>44258.541666666657</c:v>
                </c:pt>
                <c:pt idx="38043">
                  <c:v>44258.5625</c:v>
                </c:pt>
                <c:pt idx="38044">
                  <c:v>44258.583333333343</c:v>
                </c:pt>
                <c:pt idx="38045">
                  <c:v>44258.604166666657</c:v>
                </c:pt>
                <c:pt idx="38046">
                  <c:v>44258.625</c:v>
                </c:pt>
                <c:pt idx="38047">
                  <c:v>44258.645833333343</c:v>
                </c:pt>
                <c:pt idx="38048">
                  <c:v>44258.666666666657</c:v>
                </c:pt>
                <c:pt idx="38049">
                  <c:v>44258.6875</c:v>
                </c:pt>
                <c:pt idx="38050">
                  <c:v>44258.708333333343</c:v>
                </c:pt>
                <c:pt idx="38051">
                  <c:v>44258.72916666665</c:v>
                </c:pt>
                <c:pt idx="38052">
                  <c:v>44258.75</c:v>
                </c:pt>
                <c:pt idx="38053">
                  <c:v>44258.770833333343</c:v>
                </c:pt>
                <c:pt idx="38054">
                  <c:v>44258.79166666665</c:v>
                </c:pt>
                <c:pt idx="38055">
                  <c:v>44258.8125</c:v>
                </c:pt>
                <c:pt idx="38056">
                  <c:v>44258.833333333343</c:v>
                </c:pt>
                <c:pt idx="38057">
                  <c:v>44258.854166666657</c:v>
                </c:pt>
                <c:pt idx="38058">
                  <c:v>44258.875</c:v>
                </c:pt>
                <c:pt idx="38059">
                  <c:v>44258.895833333343</c:v>
                </c:pt>
                <c:pt idx="38060">
                  <c:v>44258.916666666657</c:v>
                </c:pt>
                <c:pt idx="38061">
                  <c:v>44258.9375</c:v>
                </c:pt>
                <c:pt idx="38062">
                  <c:v>44258.958333333343</c:v>
                </c:pt>
                <c:pt idx="38063">
                  <c:v>44258.979166666657</c:v>
                </c:pt>
                <c:pt idx="38064">
                  <c:v>44259</c:v>
                </c:pt>
                <c:pt idx="38065">
                  <c:v>44259.020833333343</c:v>
                </c:pt>
                <c:pt idx="38066">
                  <c:v>44259.041666666657</c:v>
                </c:pt>
                <c:pt idx="38067">
                  <c:v>44259.0625</c:v>
                </c:pt>
                <c:pt idx="38068">
                  <c:v>44259.083333333343</c:v>
                </c:pt>
                <c:pt idx="38069">
                  <c:v>44259.104166666657</c:v>
                </c:pt>
                <c:pt idx="38070">
                  <c:v>44259.125</c:v>
                </c:pt>
                <c:pt idx="38071">
                  <c:v>44259.145833333343</c:v>
                </c:pt>
                <c:pt idx="38072">
                  <c:v>44259.166666666657</c:v>
                </c:pt>
                <c:pt idx="38073">
                  <c:v>44259.1875</c:v>
                </c:pt>
                <c:pt idx="38074">
                  <c:v>44259.208333333343</c:v>
                </c:pt>
                <c:pt idx="38075">
                  <c:v>44259.22916666665</c:v>
                </c:pt>
                <c:pt idx="38076">
                  <c:v>44259.25</c:v>
                </c:pt>
                <c:pt idx="38077">
                  <c:v>44259.270833333343</c:v>
                </c:pt>
                <c:pt idx="38078">
                  <c:v>44259.29166666665</c:v>
                </c:pt>
                <c:pt idx="38079">
                  <c:v>44259.3125</c:v>
                </c:pt>
                <c:pt idx="38080">
                  <c:v>44259.333333333343</c:v>
                </c:pt>
                <c:pt idx="38081">
                  <c:v>44259.354166666657</c:v>
                </c:pt>
                <c:pt idx="38082">
                  <c:v>44259.375</c:v>
                </c:pt>
                <c:pt idx="38083">
                  <c:v>44259.395833333343</c:v>
                </c:pt>
                <c:pt idx="38084">
                  <c:v>44259.416666666657</c:v>
                </c:pt>
                <c:pt idx="38085">
                  <c:v>44259.4375</c:v>
                </c:pt>
                <c:pt idx="38086">
                  <c:v>44259.458333333343</c:v>
                </c:pt>
                <c:pt idx="38087">
                  <c:v>44259.479166666657</c:v>
                </c:pt>
                <c:pt idx="38088">
                  <c:v>44259.5</c:v>
                </c:pt>
                <c:pt idx="38089">
                  <c:v>44259.520833333343</c:v>
                </c:pt>
                <c:pt idx="38090">
                  <c:v>44259.541666666657</c:v>
                </c:pt>
                <c:pt idx="38091">
                  <c:v>44259.5625</c:v>
                </c:pt>
                <c:pt idx="38092">
                  <c:v>44259.583333333343</c:v>
                </c:pt>
                <c:pt idx="38093">
                  <c:v>44259.604166666657</c:v>
                </c:pt>
                <c:pt idx="38094">
                  <c:v>44259.625</c:v>
                </c:pt>
                <c:pt idx="38095">
                  <c:v>44259.645833333343</c:v>
                </c:pt>
                <c:pt idx="38096">
                  <c:v>44259.666666666657</c:v>
                </c:pt>
                <c:pt idx="38097">
                  <c:v>44259.6875</c:v>
                </c:pt>
                <c:pt idx="38098">
                  <c:v>44259.708333333343</c:v>
                </c:pt>
                <c:pt idx="38099">
                  <c:v>44259.72916666665</c:v>
                </c:pt>
                <c:pt idx="38100">
                  <c:v>44259.75</c:v>
                </c:pt>
                <c:pt idx="38101">
                  <c:v>44259.770833333343</c:v>
                </c:pt>
                <c:pt idx="38102">
                  <c:v>44259.79166666665</c:v>
                </c:pt>
                <c:pt idx="38103">
                  <c:v>44259.8125</c:v>
                </c:pt>
                <c:pt idx="38104">
                  <c:v>44259.833333333343</c:v>
                </c:pt>
                <c:pt idx="38105">
                  <c:v>44259.854166666657</c:v>
                </c:pt>
                <c:pt idx="38106">
                  <c:v>44259.875</c:v>
                </c:pt>
                <c:pt idx="38107">
                  <c:v>44259.895833333343</c:v>
                </c:pt>
                <c:pt idx="38108">
                  <c:v>44259.916666666657</c:v>
                </c:pt>
                <c:pt idx="38109">
                  <c:v>44259.9375</c:v>
                </c:pt>
                <c:pt idx="38110">
                  <c:v>44259.958333333343</c:v>
                </c:pt>
                <c:pt idx="38111">
                  <c:v>44259.979166666657</c:v>
                </c:pt>
                <c:pt idx="38112">
                  <c:v>44260</c:v>
                </c:pt>
                <c:pt idx="38113">
                  <c:v>44260.020833333343</c:v>
                </c:pt>
                <c:pt idx="38114">
                  <c:v>44260.041666666657</c:v>
                </c:pt>
                <c:pt idx="38115">
                  <c:v>44260.0625</c:v>
                </c:pt>
                <c:pt idx="38116">
                  <c:v>44260.083333333343</c:v>
                </c:pt>
                <c:pt idx="38117">
                  <c:v>44260.104166666657</c:v>
                </c:pt>
                <c:pt idx="38118">
                  <c:v>44260.125</c:v>
                </c:pt>
                <c:pt idx="38119">
                  <c:v>44260.145833333343</c:v>
                </c:pt>
                <c:pt idx="38120">
                  <c:v>44260.166666666657</c:v>
                </c:pt>
                <c:pt idx="38121">
                  <c:v>44260.1875</c:v>
                </c:pt>
                <c:pt idx="38122">
                  <c:v>44260.208333333343</c:v>
                </c:pt>
                <c:pt idx="38123">
                  <c:v>44260.22916666665</c:v>
                </c:pt>
                <c:pt idx="38124">
                  <c:v>44260.25</c:v>
                </c:pt>
                <c:pt idx="38125">
                  <c:v>44260.270833333343</c:v>
                </c:pt>
                <c:pt idx="38126">
                  <c:v>44260.29166666665</c:v>
                </c:pt>
                <c:pt idx="38127">
                  <c:v>44260.3125</c:v>
                </c:pt>
                <c:pt idx="38128">
                  <c:v>44260.333333333343</c:v>
                </c:pt>
                <c:pt idx="38129">
                  <c:v>44260.354166666657</c:v>
                </c:pt>
                <c:pt idx="38130">
                  <c:v>44260.375</c:v>
                </c:pt>
                <c:pt idx="38131">
                  <c:v>44260.395833333343</c:v>
                </c:pt>
                <c:pt idx="38132">
                  <c:v>44260.416666666657</c:v>
                </c:pt>
                <c:pt idx="38133">
                  <c:v>44260.4375</c:v>
                </c:pt>
                <c:pt idx="38134">
                  <c:v>44260.458333333343</c:v>
                </c:pt>
                <c:pt idx="38135">
                  <c:v>44260.479166666657</c:v>
                </c:pt>
                <c:pt idx="38136">
                  <c:v>44260.5</c:v>
                </c:pt>
                <c:pt idx="38137">
                  <c:v>44260.520833333343</c:v>
                </c:pt>
                <c:pt idx="38138">
                  <c:v>44260.541666666657</c:v>
                </c:pt>
                <c:pt idx="38139">
                  <c:v>44260.5625</c:v>
                </c:pt>
                <c:pt idx="38140">
                  <c:v>44260.583333333343</c:v>
                </c:pt>
                <c:pt idx="38141">
                  <c:v>44260.604166666657</c:v>
                </c:pt>
                <c:pt idx="38142">
                  <c:v>44260.625</c:v>
                </c:pt>
                <c:pt idx="38143">
                  <c:v>44260.645833333343</c:v>
                </c:pt>
                <c:pt idx="38144">
                  <c:v>44260.666666666657</c:v>
                </c:pt>
                <c:pt idx="38145">
                  <c:v>44260.6875</c:v>
                </c:pt>
                <c:pt idx="38146">
                  <c:v>44260.708333333343</c:v>
                </c:pt>
                <c:pt idx="38147">
                  <c:v>44260.72916666665</c:v>
                </c:pt>
                <c:pt idx="38148">
                  <c:v>44260.75</c:v>
                </c:pt>
                <c:pt idx="38149">
                  <c:v>44260.770833333343</c:v>
                </c:pt>
                <c:pt idx="38150">
                  <c:v>44260.79166666665</c:v>
                </c:pt>
                <c:pt idx="38151">
                  <c:v>44260.8125</c:v>
                </c:pt>
                <c:pt idx="38152">
                  <c:v>44260.833333333343</c:v>
                </c:pt>
                <c:pt idx="38153">
                  <c:v>44260.854166666657</c:v>
                </c:pt>
                <c:pt idx="38154">
                  <c:v>44260.875</c:v>
                </c:pt>
                <c:pt idx="38155">
                  <c:v>44260.895833333343</c:v>
                </c:pt>
                <c:pt idx="38156">
                  <c:v>44260.916666666657</c:v>
                </c:pt>
                <c:pt idx="38157">
                  <c:v>44260.9375</c:v>
                </c:pt>
                <c:pt idx="38158">
                  <c:v>44260.958333333343</c:v>
                </c:pt>
                <c:pt idx="38159">
                  <c:v>44260.979166666657</c:v>
                </c:pt>
                <c:pt idx="38160">
                  <c:v>44261</c:v>
                </c:pt>
                <c:pt idx="38161">
                  <c:v>44261.020833333343</c:v>
                </c:pt>
                <c:pt idx="38162">
                  <c:v>44261.041666666657</c:v>
                </c:pt>
                <c:pt idx="38163">
                  <c:v>44261.0625</c:v>
                </c:pt>
                <c:pt idx="38164">
                  <c:v>44261.083333333343</c:v>
                </c:pt>
                <c:pt idx="38165">
                  <c:v>44261.104166666657</c:v>
                </c:pt>
                <c:pt idx="38166">
                  <c:v>44261.125</c:v>
                </c:pt>
                <c:pt idx="38167">
                  <c:v>44261.145833333343</c:v>
                </c:pt>
                <c:pt idx="38168">
                  <c:v>44261.166666666657</c:v>
                </c:pt>
                <c:pt idx="38169">
                  <c:v>44261.1875</c:v>
                </c:pt>
                <c:pt idx="38170">
                  <c:v>44261.208333333343</c:v>
                </c:pt>
                <c:pt idx="38171">
                  <c:v>44261.22916666665</c:v>
                </c:pt>
                <c:pt idx="38172">
                  <c:v>44261.25</c:v>
                </c:pt>
                <c:pt idx="38173">
                  <c:v>44261.270833333343</c:v>
                </c:pt>
                <c:pt idx="38174">
                  <c:v>44261.29166666665</c:v>
                </c:pt>
                <c:pt idx="38175">
                  <c:v>44261.3125</c:v>
                </c:pt>
                <c:pt idx="38176">
                  <c:v>44261.333333333343</c:v>
                </c:pt>
                <c:pt idx="38177">
                  <c:v>44261.354166666657</c:v>
                </c:pt>
                <c:pt idx="38178">
                  <c:v>44261.375</c:v>
                </c:pt>
                <c:pt idx="38179">
                  <c:v>44261.395833333343</c:v>
                </c:pt>
                <c:pt idx="38180">
                  <c:v>44261.416666666657</c:v>
                </c:pt>
                <c:pt idx="38181">
                  <c:v>44261.4375</c:v>
                </c:pt>
                <c:pt idx="38182">
                  <c:v>44261.458333333343</c:v>
                </c:pt>
                <c:pt idx="38183">
                  <c:v>44261.479166666657</c:v>
                </c:pt>
                <c:pt idx="38184">
                  <c:v>44261.5</c:v>
                </c:pt>
                <c:pt idx="38185">
                  <c:v>44261.520833333343</c:v>
                </c:pt>
                <c:pt idx="38186">
                  <c:v>44261.541666666657</c:v>
                </c:pt>
                <c:pt idx="38187">
                  <c:v>44261.5625</c:v>
                </c:pt>
                <c:pt idx="38188">
                  <c:v>44261.583333333343</c:v>
                </c:pt>
                <c:pt idx="38189">
                  <c:v>44261.604166666657</c:v>
                </c:pt>
                <c:pt idx="38190">
                  <c:v>44261.625</c:v>
                </c:pt>
                <c:pt idx="38191">
                  <c:v>44261.645833333343</c:v>
                </c:pt>
                <c:pt idx="38192">
                  <c:v>44261.666666666657</c:v>
                </c:pt>
                <c:pt idx="38193">
                  <c:v>44261.6875</c:v>
                </c:pt>
                <c:pt idx="38194">
                  <c:v>44261.708333333343</c:v>
                </c:pt>
                <c:pt idx="38195">
                  <c:v>44261.72916666665</c:v>
                </c:pt>
                <c:pt idx="38196">
                  <c:v>44261.75</c:v>
                </c:pt>
                <c:pt idx="38197">
                  <c:v>44261.770833333343</c:v>
                </c:pt>
                <c:pt idx="38198">
                  <c:v>44261.79166666665</c:v>
                </c:pt>
                <c:pt idx="38199">
                  <c:v>44261.8125</c:v>
                </c:pt>
                <c:pt idx="38200">
                  <c:v>44261.833333333343</c:v>
                </c:pt>
                <c:pt idx="38201">
                  <c:v>44261.854166666657</c:v>
                </c:pt>
                <c:pt idx="38202">
                  <c:v>44261.875</c:v>
                </c:pt>
                <c:pt idx="38203">
                  <c:v>44261.895833333343</c:v>
                </c:pt>
                <c:pt idx="38204">
                  <c:v>44261.916666666657</c:v>
                </c:pt>
                <c:pt idx="38205">
                  <c:v>44261.9375</c:v>
                </c:pt>
                <c:pt idx="38206">
                  <c:v>44261.958333333343</c:v>
                </c:pt>
                <c:pt idx="38207">
                  <c:v>44261.979166666657</c:v>
                </c:pt>
                <c:pt idx="38208">
                  <c:v>44262</c:v>
                </c:pt>
                <c:pt idx="38209">
                  <c:v>44262.020833333343</c:v>
                </c:pt>
                <c:pt idx="38210">
                  <c:v>44262.041666666657</c:v>
                </c:pt>
                <c:pt idx="38211">
                  <c:v>44262.0625</c:v>
                </c:pt>
                <c:pt idx="38212">
                  <c:v>44262.083333333343</c:v>
                </c:pt>
                <c:pt idx="38213">
                  <c:v>44262.104166666657</c:v>
                </c:pt>
                <c:pt idx="38214">
                  <c:v>44262.125</c:v>
                </c:pt>
                <c:pt idx="38215">
                  <c:v>44262.145833333343</c:v>
                </c:pt>
                <c:pt idx="38216">
                  <c:v>44262.166666666657</c:v>
                </c:pt>
                <c:pt idx="38217">
                  <c:v>44262.1875</c:v>
                </c:pt>
                <c:pt idx="38218">
                  <c:v>44262.208333333343</c:v>
                </c:pt>
                <c:pt idx="38219">
                  <c:v>44262.22916666665</c:v>
                </c:pt>
                <c:pt idx="38220">
                  <c:v>44262.25</c:v>
                </c:pt>
                <c:pt idx="38221">
                  <c:v>44262.270833333343</c:v>
                </c:pt>
                <c:pt idx="38222">
                  <c:v>44262.29166666665</c:v>
                </c:pt>
                <c:pt idx="38223">
                  <c:v>44262.3125</c:v>
                </c:pt>
                <c:pt idx="38224">
                  <c:v>44262.333333333343</c:v>
                </c:pt>
                <c:pt idx="38225">
                  <c:v>44262.354166666657</c:v>
                </c:pt>
                <c:pt idx="38226">
                  <c:v>44262.375</c:v>
                </c:pt>
                <c:pt idx="38227">
                  <c:v>44262.395833333343</c:v>
                </c:pt>
                <c:pt idx="38228">
                  <c:v>44262.416666666657</c:v>
                </c:pt>
                <c:pt idx="38229">
                  <c:v>44262.4375</c:v>
                </c:pt>
                <c:pt idx="38230">
                  <c:v>44262.458333333343</c:v>
                </c:pt>
                <c:pt idx="38231">
                  <c:v>44262.479166666657</c:v>
                </c:pt>
                <c:pt idx="38232">
                  <c:v>44262.5</c:v>
                </c:pt>
                <c:pt idx="38233">
                  <c:v>44262.520833333343</c:v>
                </c:pt>
                <c:pt idx="38234">
                  <c:v>44262.541666666657</c:v>
                </c:pt>
                <c:pt idx="38235">
                  <c:v>44262.5625</c:v>
                </c:pt>
                <c:pt idx="38236">
                  <c:v>44262.583333333343</c:v>
                </c:pt>
                <c:pt idx="38237">
                  <c:v>44262.604166666657</c:v>
                </c:pt>
                <c:pt idx="38238">
                  <c:v>44262.625</c:v>
                </c:pt>
                <c:pt idx="38239">
                  <c:v>44262.645833333343</c:v>
                </c:pt>
                <c:pt idx="38240">
                  <c:v>44262.666666666657</c:v>
                </c:pt>
                <c:pt idx="38241">
                  <c:v>44262.6875</c:v>
                </c:pt>
                <c:pt idx="38242">
                  <c:v>44262.708333333343</c:v>
                </c:pt>
                <c:pt idx="38243">
                  <c:v>44262.72916666665</c:v>
                </c:pt>
                <c:pt idx="38244">
                  <c:v>44262.75</c:v>
                </c:pt>
                <c:pt idx="38245">
                  <c:v>44262.770833333343</c:v>
                </c:pt>
                <c:pt idx="38246">
                  <c:v>44262.79166666665</c:v>
                </c:pt>
                <c:pt idx="38247">
                  <c:v>44262.8125</c:v>
                </c:pt>
                <c:pt idx="38248">
                  <c:v>44262.833333333343</c:v>
                </c:pt>
                <c:pt idx="38249">
                  <c:v>44262.854166666657</c:v>
                </c:pt>
                <c:pt idx="38250">
                  <c:v>44262.875</c:v>
                </c:pt>
                <c:pt idx="38251">
                  <c:v>44262.895833333343</c:v>
                </c:pt>
                <c:pt idx="38252">
                  <c:v>44262.916666666657</c:v>
                </c:pt>
                <c:pt idx="38253">
                  <c:v>44262.9375</c:v>
                </c:pt>
                <c:pt idx="38254">
                  <c:v>44262.958333333343</c:v>
                </c:pt>
                <c:pt idx="38255">
                  <c:v>44262.979166666657</c:v>
                </c:pt>
                <c:pt idx="38256">
                  <c:v>44263</c:v>
                </c:pt>
                <c:pt idx="38257">
                  <c:v>44263.020833333343</c:v>
                </c:pt>
                <c:pt idx="38258">
                  <c:v>44263.041666666657</c:v>
                </c:pt>
                <c:pt idx="38259">
                  <c:v>44263.0625</c:v>
                </c:pt>
                <c:pt idx="38260">
                  <c:v>44263.083333333343</c:v>
                </c:pt>
                <c:pt idx="38261">
                  <c:v>44263.104166666657</c:v>
                </c:pt>
                <c:pt idx="38262">
                  <c:v>44263.125</c:v>
                </c:pt>
                <c:pt idx="38263">
                  <c:v>44263.145833333343</c:v>
                </c:pt>
                <c:pt idx="38264">
                  <c:v>44263.166666666657</c:v>
                </c:pt>
                <c:pt idx="38265">
                  <c:v>44263.1875</c:v>
                </c:pt>
                <c:pt idx="38266">
                  <c:v>44263.208333333343</c:v>
                </c:pt>
                <c:pt idx="38267">
                  <c:v>44263.22916666665</c:v>
                </c:pt>
                <c:pt idx="38268">
                  <c:v>44263.25</c:v>
                </c:pt>
                <c:pt idx="38269">
                  <c:v>44263.270833333343</c:v>
                </c:pt>
                <c:pt idx="38270">
                  <c:v>44263.29166666665</c:v>
                </c:pt>
                <c:pt idx="38271">
                  <c:v>44263.3125</c:v>
                </c:pt>
                <c:pt idx="38272">
                  <c:v>44263.333333333343</c:v>
                </c:pt>
                <c:pt idx="38273">
                  <c:v>44263.354166666657</c:v>
                </c:pt>
                <c:pt idx="38274">
                  <c:v>44263.375</c:v>
                </c:pt>
                <c:pt idx="38275">
                  <c:v>44263.395833333343</c:v>
                </c:pt>
                <c:pt idx="38276">
                  <c:v>44263.416666666657</c:v>
                </c:pt>
                <c:pt idx="38277">
                  <c:v>44263.4375</c:v>
                </c:pt>
                <c:pt idx="38278">
                  <c:v>44263.458333333343</c:v>
                </c:pt>
                <c:pt idx="38279">
                  <c:v>44263.479166666657</c:v>
                </c:pt>
                <c:pt idx="38280">
                  <c:v>44263.5</c:v>
                </c:pt>
                <c:pt idx="38281">
                  <c:v>44263.520833333343</c:v>
                </c:pt>
                <c:pt idx="38282">
                  <c:v>44263.541666666657</c:v>
                </c:pt>
                <c:pt idx="38283">
                  <c:v>44263.5625</c:v>
                </c:pt>
                <c:pt idx="38284">
                  <c:v>44263.583333333343</c:v>
                </c:pt>
                <c:pt idx="38285">
                  <c:v>44263.604166666657</c:v>
                </c:pt>
                <c:pt idx="38286">
                  <c:v>44263.625</c:v>
                </c:pt>
                <c:pt idx="38287">
                  <c:v>44263.645833333343</c:v>
                </c:pt>
                <c:pt idx="38288">
                  <c:v>44263.666666666657</c:v>
                </c:pt>
                <c:pt idx="38289">
                  <c:v>44263.6875</c:v>
                </c:pt>
                <c:pt idx="38290">
                  <c:v>44263.708333333343</c:v>
                </c:pt>
                <c:pt idx="38291">
                  <c:v>44263.72916666665</c:v>
                </c:pt>
                <c:pt idx="38292">
                  <c:v>44263.75</c:v>
                </c:pt>
                <c:pt idx="38293">
                  <c:v>44263.770833333343</c:v>
                </c:pt>
                <c:pt idx="38294">
                  <c:v>44263.79166666665</c:v>
                </c:pt>
                <c:pt idx="38295">
                  <c:v>44263.8125</c:v>
                </c:pt>
                <c:pt idx="38296">
                  <c:v>44263.833333333343</c:v>
                </c:pt>
                <c:pt idx="38297">
                  <c:v>44263.854166666657</c:v>
                </c:pt>
                <c:pt idx="38298">
                  <c:v>44263.875</c:v>
                </c:pt>
                <c:pt idx="38299">
                  <c:v>44263.895833333343</c:v>
                </c:pt>
                <c:pt idx="38300">
                  <c:v>44263.916666666657</c:v>
                </c:pt>
                <c:pt idx="38301">
                  <c:v>44263.9375</c:v>
                </c:pt>
                <c:pt idx="38302">
                  <c:v>44263.958333333343</c:v>
                </c:pt>
                <c:pt idx="38303">
                  <c:v>44263.979166666657</c:v>
                </c:pt>
                <c:pt idx="38304">
                  <c:v>44264</c:v>
                </c:pt>
                <c:pt idx="38305">
                  <c:v>44264.020833333343</c:v>
                </c:pt>
                <c:pt idx="38306">
                  <c:v>44264.041666666657</c:v>
                </c:pt>
                <c:pt idx="38307">
                  <c:v>44264.0625</c:v>
                </c:pt>
                <c:pt idx="38308">
                  <c:v>44264.083333333343</c:v>
                </c:pt>
                <c:pt idx="38309">
                  <c:v>44264.104166666657</c:v>
                </c:pt>
                <c:pt idx="38310">
                  <c:v>44264.125</c:v>
                </c:pt>
                <c:pt idx="38311">
                  <c:v>44264.145833333343</c:v>
                </c:pt>
                <c:pt idx="38312">
                  <c:v>44264.166666666657</c:v>
                </c:pt>
                <c:pt idx="38313">
                  <c:v>44264.1875</c:v>
                </c:pt>
                <c:pt idx="38314">
                  <c:v>44264.208333333343</c:v>
                </c:pt>
                <c:pt idx="38315">
                  <c:v>44264.22916666665</c:v>
                </c:pt>
                <c:pt idx="38316">
                  <c:v>44264.25</c:v>
                </c:pt>
                <c:pt idx="38317">
                  <c:v>44264.270833333343</c:v>
                </c:pt>
                <c:pt idx="38318">
                  <c:v>44264.29166666665</c:v>
                </c:pt>
                <c:pt idx="38319">
                  <c:v>44264.3125</c:v>
                </c:pt>
                <c:pt idx="38320">
                  <c:v>44264.333333333343</c:v>
                </c:pt>
                <c:pt idx="38321">
                  <c:v>44264.354166666657</c:v>
                </c:pt>
                <c:pt idx="38322">
                  <c:v>44264.375</c:v>
                </c:pt>
                <c:pt idx="38323">
                  <c:v>44264.395833333343</c:v>
                </c:pt>
                <c:pt idx="38324">
                  <c:v>44264.416666666657</c:v>
                </c:pt>
                <c:pt idx="38325">
                  <c:v>44264.4375</c:v>
                </c:pt>
                <c:pt idx="38326">
                  <c:v>44264.458333333343</c:v>
                </c:pt>
                <c:pt idx="38327">
                  <c:v>44264.479166666657</c:v>
                </c:pt>
                <c:pt idx="38328">
                  <c:v>44264.5</c:v>
                </c:pt>
                <c:pt idx="38329">
                  <c:v>44264.520833333343</c:v>
                </c:pt>
                <c:pt idx="38330">
                  <c:v>44264.541666666657</c:v>
                </c:pt>
                <c:pt idx="38331">
                  <c:v>44264.5625</c:v>
                </c:pt>
                <c:pt idx="38332">
                  <c:v>44264.583333333343</c:v>
                </c:pt>
                <c:pt idx="38333">
                  <c:v>44264.604166666657</c:v>
                </c:pt>
                <c:pt idx="38334">
                  <c:v>44264.625</c:v>
                </c:pt>
                <c:pt idx="38335">
                  <c:v>44264.645833333343</c:v>
                </c:pt>
                <c:pt idx="38336">
                  <c:v>44264.666666666657</c:v>
                </c:pt>
                <c:pt idx="38337">
                  <c:v>44264.6875</c:v>
                </c:pt>
                <c:pt idx="38338">
                  <c:v>44264.708333333343</c:v>
                </c:pt>
                <c:pt idx="38339">
                  <c:v>44264.72916666665</c:v>
                </c:pt>
                <c:pt idx="38340">
                  <c:v>44264.75</c:v>
                </c:pt>
                <c:pt idx="38341">
                  <c:v>44264.770833333343</c:v>
                </c:pt>
                <c:pt idx="38342">
                  <c:v>44264.79166666665</c:v>
                </c:pt>
                <c:pt idx="38343">
                  <c:v>44264.8125</c:v>
                </c:pt>
                <c:pt idx="38344">
                  <c:v>44264.833333333343</c:v>
                </c:pt>
                <c:pt idx="38345">
                  <c:v>44264.854166666657</c:v>
                </c:pt>
                <c:pt idx="38346">
                  <c:v>44264.875</c:v>
                </c:pt>
                <c:pt idx="38347">
                  <c:v>44264.895833333343</c:v>
                </c:pt>
                <c:pt idx="38348">
                  <c:v>44264.916666666657</c:v>
                </c:pt>
                <c:pt idx="38349">
                  <c:v>44264.9375</c:v>
                </c:pt>
                <c:pt idx="38350">
                  <c:v>44264.958333333343</c:v>
                </c:pt>
                <c:pt idx="38351">
                  <c:v>44264.979166666657</c:v>
                </c:pt>
                <c:pt idx="38352">
                  <c:v>44265</c:v>
                </c:pt>
                <c:pt idx="38353">
                  <c:v>44265.020833333343</c:v>
                </c:pt>
                <c:pt idx="38354">
                  <c:v>44265.041666666657</c:v>
                </c:pt>
                <c:pt idx="38355">
                  <c:v>44265.0625</c:v>
                </c:pt>
                <c:pt idx="38356">
                  <c:v>44265.083333333343</c:v>
                </c:pt>
                <c:pt idx="38357">
                  <c:v>44265.104166666657</c:v>
                </c:pt>
                <c:pt idx="38358">
                  <c:v>44265.125</c:v>
                </c:pt>
                <c:pt idx="38359">
                  <c:v>44265.145833333343</c:v>
                </c:pt>
                <c:pt idx="38360">
                  <c:v>44265.166666666657</c:v>
                </c:pt>
                <c:pt idx="38361">
                  <c:v>44265.1875</c:v>
                </c:pt>
                <c:pt idx="38362">
                  <c:v>44265.208333333343</c:v>
                </c:pt>
                <c:pt idx="38363">
                  <c:v>44265.22916666665</c:v>
                </c:pt>
                <c:pt idx="38364">
                  <c:v>44265.25</c:v>
                </c:pt>
                <c:pt idx="38365">
                  <c:v>44265.270833333343</c:v>
                </c:pt>
                <c:pt idx="38366">
                  <c:v>44265.29166666665</c:v>
                </c:pt>
                <c:pt idx="38367">
                  <c:v>44265.3125</c:v>
                </c:pt>
                <c:pt idx="38368">
                  <c:v>44265.333333333343</c:v>
                </c:pt>
                <c:pt idx="38369">
                  <c:v>44265.354166666657</c:v>
                </c:pt>
                <c:pt idx="38370">
                  <c:v>44265.375</c:v>
                </c:pt>
                <c:pt idx="38371">
                  <c:v>44265.395833333343</c:v>
                </c:pt>
                <c:pt idx="38372">
                  <c:v>44265.416666666657</c:v>
                </c:pt>
                <c:pt idx="38373">
                  <c:v>44265.4375</c:v>
                </c:pt>
                <c:pt idx="38374">
                  <c:v>44265.458333333343</c:v>
                </c:pt>
                <c:pt idx="38375">
                  <c:v>44265.479166666657</c:v>
                </c:pt>
                <c:pt idx="38376">
                  <c:v>44265.5</c:v>
                </c:pt>
                <c:pt idx="38377">
                  <c:v>44265.520833333343</c:v>
                </c:pt>
                <c:pt idx="38378">
                  <c:v>44265.541666666657</c:v>
                </c:pt>
                <c:pt idx="38379">
                  <c:v>44265.5625</c:v>
                </c:pt>
                <c:pt idx="38380">
                  <c:v>44265.583333333343</c:v>
                </c:pt>
                <c:pt idx="38381">
                  <c:v>44265.604166666657</c:v>
                </c:pt>
                <c:pt idx="38382">
                  <c:v>44265.625</c:v>
                </c:pt>
                <c:pt idx="38383">
                  <c:v>44265.645833333343</c:v>
                </c:pt>
                <c:pt idx="38384">
                  <c:v>44265.666666666657</c:v>
                </c:pt>
                <c:pt idx="38385">
                  <c:v>44265.6875</c:v>
                </c:pt>
                <c:pt idx="38386">
                  <c:v>44265.708333333343</c:v>
                </c:pt>
                <c:pt idx="38387">
                  <c:v>44265.72916666665</c:v>
                </c:pt>
                <c:pt idx="38388">
                  <c:v>44265.75</c:v>
                </c:pt>
                <c:pt idx="38389">
                  <c:v>44265.770833333343</c:v>
                </c:pt>
                <c:pt idx="38390">
                  <c:v>44265.79166666665</c:v>
                </c:pt>
                <c:pt idx="38391">
                  <c:v>44265.8125</c:v>
                </c:pt>
                <c:pt idx="38392">
                  <c:v>44265.833333333343</c:v>
                </c:pt>
                <c:pt idx="38393">
                  <c:v>44265.854166666657</c:v>
                </c:pt>
                <c:pt idx="38394">
                  <c:v>44265.875</c:v>
                </c:pt>
                <c:pt idx="38395">
                  <c:v>44265.895833333343</c:v>
                </c:pt>
                <c:pt idx="38396">
                  <c:v>44265.916666666657</c:v>
                </c:pt>
                <c:pt idx="38397">
                  <c:v>44265.9375</c:v>
                </c:pt>
                <c:pt idx="38398">
                  <c:v>44265.958333333343</c:v>
                </c:pt>
                <c:pt idx="38399">
                  <c:v>44265.979166666657</c:v>
                </c:pt>
                <c:pt idx="38400">
                  <c:v>44266</c:v>
                </c:pt>
                <c:pt idx="38401">
                  <c:v>44266.020833333343</c:v>
                </c:pt>
                <c:pt idx="38402">
                  <c:v>44266.041666666657</c:v>
                </c:pt>
                <c:pt idx="38403">
                  <c:v>44266.0625</c:v>
                </c:pt>
                <c:pt idx="38404">
                  <c:v>44266.083333333343</c:v>
                </c:pt>
                <c:pt idx="38405">
                  <c:v>44266.104166666657</c:v>
                </c:pt>
                <c:pt idx="38406">
                  <c:v>44266.125</c:v>
                </c:pt>
                <c:pt idx="38407">
                  <c:v>44266.145833333343</c:v>
                </c:pt>
                <c:pt idx="38408">
                  <c:v>44266.166666666657</c:v>
                </c:pt>
                <c:pt idx="38409">
                  <c:v>44266.1875</c:v>
                </c:pt>
                <c:pt idx="38410">
                  <c:v>44266.208333333343</c:v>
                </c:pt>
                <c:pt idx="38411">
                  <c:v>44266.22916666665</c:v>
                </c:pt>
                <c:pt idx="38412">
                  <c:v>44266.25</c:v>
                </c:pt>
                <c:pt idx="38413">
                  <c:v>44266.270833333343</c:v>
                </c:pt>
                <c:pt idx="38414">
                  <c:v>44266.29166666665</c:v>
                </c:pt>
                <c:pt idx="38415">
                  <c:v>44266.3125</c:v>
                </c:pt>
                <c:pt idx="38416">
                  <c:v>44266.333333333343</c:v>
                </c:pt>
                <c:pt idx="38417">
                  <c:v>44266.354166666657</c:v>
                </c:pt>
                <c:pt idx="38418">
                  <c:v>44266.375</c:v>
                </c:pt>
                <c:pt idx="38419">
                  <c:v>44266.395833333343</c:v>
                </c:pt>
                <c:pt idx="38420">
                  <c:v>44266.416666666657</c:v>
                </c:pt>
                <c:pt idx="38421">
                  <c:v>44266.4375</c:v>
                </c:pt>
                <c:pt idx="38422">
                  <c:v>44266.458333333343</c:v>
                </c:pt>
                <c:pt idx="38423">
                  <c:v>44266.479166666657</c:v>
                </c:pt>
                <c:pt idx="38424">
                  <c:v>44266.5</c:v>
                </c:pt>
                <c:pt idx="38425">
                  <c:v>44266.520833333343</c:v>
                </c:pt>
                <c:pt idx="38426">
                  <c:v>44266.541666666657</c:v>
                </c:pt>
                <c:pt idx="38427">
                  <c:v>44266.5625</c:v>
                </c:pt>
                <c:pt idx="38428">
                  <c:v>44266.583333333343</c:v>
                </c:pt>
                <c:pt idx="38429">
                  <c:v>44266.604166666657</c:v>
                </c:pt>
                <c:pt idx="38430">
                  <c:v>44266.625</c:v>
                </c:pt>
                <c:pt idx="38431">
                  <c:v>44266.645833333343</c:v>
                </c:pt>
                <c:pt idx="38432">
                  <c:v>44266.666666666657</c:v>
                </c:pt>
                <c:pt idx="38433">
                  <c:v>44266.6875</c:v>
                </c:pt>
                <c:pt idx="38434">
                  <c:v>44266.708333333343</c:v>
                </c:pt>
                <c:pt idx="38435">
                  <c:v>44266.72916666665</c:v>
                </c:pt>
                <c:pt idx="38436">
                  <c:v>44266.75</c:v>
                </c:pt>
                <c:pt idx="38437">
                  <c:v>44266.770833333343</c:v>
                </c:pt>
                <c:pt idx="38438">
                  <c:v>44266.79166666665</c:v>
                </c:pt>
                <c:pt idx="38439">
                  <c:v>44266.8125</c:v>
                </c:pt>
                <c:pt idx="38440">
                  <c:v>44266.833333333343</c:v>
                </c:pt>
                <c:pt idx="38441">
                  <c:v>44266.854166666657</c:v>
                </c:pt>
                <c:pt idx="38442">
                  <c:v>44266.875</c:v>
                </c:pt>
                <c:pt idx="38443">
                  <c:v>44266.895833333343</c:v>
                </c:pt>
                <c:pt idx="38444">
                  <c:v>44266.916666666657</c:v>
                </c:pt>
                <c:pt idx="38445">
                  <c:v>44266.9375</c:v>
                </c:pt>
                <c:pt idx="38446">
                  <c:v>44266.958333333343</c:v>
                </c:pt>
                <c:pt idx="38447">
                  <c:v>44266.979166666657</c:v>
                </c:pt>
                <c:pt idx="38448">
                  <c:v>44267</c:v>
                </c:pt>
                <c:pt idx="38449">
                  <c:v>44267.020833333343</c:v>
                </c:pt>
                <c:pt idx="38450">
                  <c:v>44267.041666666657</c:v>
                </c:pt>
                <c:pt idx="38451">
                  <c:v>44267.0625</c:v>
                </c:pt>
                <c:pt idx="38452">
                  <c:v>44267.083333333343</c:v>
                </c:pt>
                <c:pt idx="38453">
                  <c:v>44267.104166666657</c:v>
                </c:pt>
                <c:pt idx="38454">
                  <c:v>44267.125</c:v>
                </c:pt>
                <c:pt idx="38455">
                  <c:v>44267.145833333343</c:v>
                </c:pt>
                <c:pt idx="38456">
                  <c:v>44267.166666666657</c:v>
                </c:pt>
                <c:pt idx="38457">
                  <c:v>44267.1875</c:v>
                </c:pt>
                <c:pt idx="38458">
                  <c:v>44267.208333333343</c:v>
                </c:pt>
                <c:pt idx="38459">
                  <c:v>44267.22916666665</c:v>
                </c:pt>
                <c:pt idx="38460">
                  <c:v>44267.25</c:v>
                </c:pt>
                <c:pt idx="38461">
                  <c:v>44267.270833333343</c:v>
                </c:pt>
                <c:pt idx="38462">
                  <c:v>44267.29166666665</c:v>
                </c:pt>
                <c:pt idx="38463">
                  <c:v>44267.3125</c:v>
                </c:pt>
                <c:pt idx="38464">
                  <c:v>44267.333333333343</c:v>
                </c:pt>
                <c:pt idx="38465">
                  <c:v>44267.354166666657</c:v>
                </c:pt>
                <c:pt idx="38466">
                  <c:v>44267.375</c:v>
                </c:pt>
                <c:pt idx="38467">
                  <c:v>44267.395833333343</c:v>
                </c:pt>
                <c:pt idx="38468">
                  <c:v>44267.416666666657</c:v>
                </c:pt>
                <c:pt idx="38469">
                  <c:v>44267.4375</c:v>
                </c:pt>
                <c:pt idx="38470">
                  <c:v>44267.458333333343</c:v>
                </c:pt>
                <c:pt idx="38471">
                  <c:v>44267.479166666657</c:v>
                </c:pt>
                <c:pt idx="38472">
                  <c:v>44267.5</c:v>
                </c:pt>
                <c:pt idx="38473">
                  <c:v>44267.520833333343</c:v>
                </c:pt>
                <c:pt idx="38474">
                  <c:v>44267.541666666657</c:v>
                </c:pt>
                <c:pt idx="38475">
                  <c:v>44267.5625</c:v>
                </c:pt>
                <c:pt idx="38476">
                  <c:v>44267.583333333343</c:v>
                </c:pt>
                <c:pt idx="38477">
                  <c:v>44267.604166666657</c:v>
                </c:pt>
                <c:pt idx="38478">
                  <c:v>44267.625</c:v>
                </c:pt>
                <c:pt idx="38479">
                  <c:v>44267.645833333343</c:v>
                </c:pt>
                <c:pt idx="38480">
                  <c:v>44267.666666666657</c:v>
                </c:pt>
                <c:pt idx="38481">
                  <c:v>44267.6875</c:v>
                </c:pt>
                <c:pt idx="38482">
                  <c:v>44267.708333333343</c:v>
                </c:pt>
                <c:pt idx="38483">
                  <c:v>44267.72916666665</c:v>
                </c:pt>
                <c:pt idx="38484">
                  <c:v>44267.75</c:v>
                </c:pt>
                <c:pt idx="38485">
                  <c:v>44267.770833333343</c:v>
                </c:pt>
                <c:pt idx="38486">
                  <c:v>44267.79166666665</c:v>
                </c:pt>
                <c:pt idx="38487">
                  <c:v>44267.8125</c:v>
                </c:pt>
                <c:pt idx="38488">
                  <c:v>44267.833333333343</c:v>
                </c:pt>
                <c:pt idx="38489">
                  <c:v>44267.854166666657</c:v>
                </c:pt>
                <c:pt idx="38490">
                  <c:v>44267.875</c:v>
                </c:pt>
                <c:pt idx="38491">
                  <c:v>44267.895833333343</c:v>
                </c:pt>
                <c:pt idx="38492">
                  <c:v>44267.916666666657</c:v>
                </c:pt>
                <c:pt idx="38493">
                  <c:v>44267.9375</c:v>
                </c:pt>
                <c:pt idx="38494">
                  <c:v>44267.958333333343</c:v>
                </c:pt>
                <c:pt idx="38495">
                  <c:v>44267.979166666657</c:v>
                </c:pt>
                <c:pt idx="38496">
                  <c:v>44268</c:v>
                </c:pt>
                <c:pt idx="38497">
                  <c:v>44268.020833333343</c:v>
                </c:pt>
                <c:pt idx="38498">
                  <c:v>44268.041666666657</c:v>
                </c:pt>
                <c:pt idx="38499">
                  <c:v>44268.0625</c:v>
                </c:pt>
                <c:pt idx="38500">
                  <c:v>44268.083333333343</c:v>
                </c:pt>
                <c:pt idx="38501">
                  <c:v>44268.104166666657</c:v>
                </c:pt>
                <c:pt idx="38502">
                  <c:v>44268.125</c:v>
                </c:pt>
                <c:pt idx="38503">
                  <c:v>44268.145833333343</c:v>
                </c:pt>
                <c:pt idx="38504">
                  <c:v>44268.166666666657</c:v>
                </c:pt>
                <c:pt idx="38505">
                  <c:v>44268.1875</c:v>
                </c:pt>
                <c:pt idx="38506">
                  <c:v>44268.208333333343</c:v>
                </c:pt>
                <c:pt idx="38507">
                  <c:v>44268.22916666665</c:v>
                </c:pt>
                <c:pt idx="38508">
                  <c:v>44268.25</c:v>
                </c:pt>
                <c:pt idx="38509">
                  <c:v>44268.270833333343</c:v>
                </c:pt>
                <c:pt idx="38510">
                  <c:v>44268.29166666665</c:v>
                </c:pt>
                <c:pt idx="38511">
                  <c:v>44268.3125</c:v>
                </c:pt>
                <c:pt idx="38512">
                  <c:v>44268.333333333343</c:v>
                </c:pt>
                <c:pt idx="38513">
                  <c:v>44268.354166666657</c:v>
                </c:pt>
                <c:pt idx="38514">
                  <c:v>44268.375</c:v>
                </c:pt>
                <c:pt idx="38515">
                  <c:v>44268.395833333343</c:v>
                </c:pt>
                <c:pt idx="38516">
                  <c:v>44268.416666666657</c:v>
                </c:pt>
                <c:pt idx="38517">
                  <c:v>44268.4375</c:v>
                </c:pt>
                <c:pt idx="38518">
                  <c:v>44268.458333333343</c:v>
                </c:pt>
                <c:pt idx="38519">
                  <c:v>44268.479166666657</c:v>
                </c:pt>
                <c:pt idx="38520">
                  <c:v>44268.5</c:v>
                </c:pt>
                <c:pt idx="38521">
                  <c:v>44268.520833333343</c:v>
                </c:pt>
                <c:pt idx="38522">
                  <c:v>44268.541666666657</c:v>
                </c:pt>
                <c:pt idx="38523">
                  <c:v>44268.5625</c:v>
                </c:pt>
                <c:pt idx="38524">
                  <c:v>44268.583333333343</c:v>
                </c:pt>
                <c:pt idx="38525">
                  <c:v>44268.604166666657</c:v>
                </c:pt>
                <c:pt idx="38526">
                  <c:v>44268.625</c:v>
                </c:pt>
                <c:pt idx="38527">
                  <c:v>44268.645833333343</c:v>
                </c:pt>
                <c:pt idx="38528">
                  <c:v>44268.666666666657</c:v>
                </c:pt>
                <c:pt idx="38529">
                  <c:v>44268.6875</c:v>
                </c:pt>
                <c:pt idx="38530">
                  <c:v>44268.708333333343</c:v>
                </c:pt>
                <c:pt idx="38531">
                  <c:v>44268.72916666665</c:v>
                </c:pt>
                <c:pt idx="38532">
                  <c:v>44268.75</c:v>
                </c:pt>
                <c:pt idx="38533">
                  <c:v>44268.770833333343</c:v>
                </c:pt>
                <c:pt idx="38534">
                  <c:v>44268.79166666665</c:v>
                </c:pt>
                <c:pt idx="38535">
                  <c:v>44268.8125</c:v>
                </c:pt>
                <c:pt idx="38536">
                  <c:v>44268.833333333343</c:v>
                </c:pt>
                <c:pt idx="38537">
                  <c:v>44268.854166666657</c:v>
                </c:pt>
                <c:pt idx="38538">
                  <c:v>44268.875</c:v>
                </c:pt>
                <c:pt idx="38539">
                  <c:v>44268.895833333343</c:v>
                </c:pt>
                <c:pt idx="38540">
                  <c:v>44268.916666666657</c:v>
                </c:pt>
                <c:pt idx="38541">
                  <c:v>44268.9375</c:v>
                </c:pt>
                <c:pt idx="38542">
                  <c:v>44268.958333333343</c:v>
                </c:pt>
                <c:pt idx="38543">
                  <c:v>44268.979166666657</c:v>
                </c:pt>
                <c:pt idx="38544">
                  <c:v>44269</c:v>
                </c:pt>
                <c:pt idx="38545">
                  <c:v>44269.020833333343</c:v>
                </c:pt>
                <c:pt idx="38546">
                  <c:v>44269.041666666657</c:v>
                </c:pt>
                <c:pt idx="38547">
                  <c:v>44269.0625</c:v>
                </c:pt>
                <c:pt idx="38548">
                  <c:v>44269.083333333343</c:v>
                </c:pt>
                <c:pt idx="38549">
                  <c:v>44269.104166666657</c:v>
                </c:pt>
                <c:pt idx="38550">
                  <c:v>44269.125</c:v>
                </c:pt>
                <c:pt idx="38551">
                  <c:v>44269.145833333343</c:v>
                </c:pt>
                <c:pt idx="38552">
                  <c:v>44269.166666666657</c:v>
                </c:pt>
                <c:pt idx="38553">
                  <c:v>44269.1875</c:v>
                </c:pt>
                <c:pt idx="38554">
                  <c:v>44269.208333333343</c:v>
                </c:pt>
                <c:pt idx="38555">
                  <c:v>44269.22916666665</c:v>
                </c:pt>
                <c:pt idx="38556">
                  <c:v>44269.25</c:v>
                </c:pt>
                <c:pt idx="38557">
                  <c:v>44269.270833333343</c:v>
                </c:pt>
                <c:pt idx="38558">
                  <c:v>44269.29166666665</c:v>
                </c:pt>
                <c:pt idx="38559">
                  <c:v>44269.3125</c:v>
                </c:pt>
                <c:pt idx="38560">
                  <c:v>44269.333333333343</c:v>
                </c:pt>
                <c:pt idx="38561">
                  <c:v>44269.354166666657</c:v>
                </c:pt>
                <c:pt idx="38562">
                  <c:v>44269.375</c:v>
                </c:pt>
                <c:pt idx="38563">
                  <c:v>44269.395833333343</c:v>
                </c:pt>
                <c:pt idx="38564">
                  <c:v>44269.416666666657</c:v>
                </c:pt>
                <c:pt idx="38565">
                  <c:v>44269.4375</c:v>
                </c:pt>
                <c:pt idx="38566">
                  <c:v>44269.458333333343</c:v>
                </c:pt>
                <c:pt idx="38567">
                  <c:v>44269.479166666657</c:v>
                </c:pt>
                <c:pt idx="38568">
                  <c:v>44269.5</c:v>
                </c:pt>
                <c:pt idx="38569">
                  <c:v>44269.520833333343</c:v>
                </c:pt>
                <c:pt idx="38570">
                  <c:v>44269.541666666657</c:v>
                </c:pt>
                <c:pt idx="38571">
                  <c:v>44269.5625</c:v>
                </c:pt>
                <c:pt idx="38572">
                  <c:v>44269.583333333343</c:v>
                </c:pt>
                <c:pt idx="38573">
                  <c:v>44269.604166666657</c:v>
                </c:pt>
                <c:pt idx="38574">
                  <c:v>44269.625</c:v>
                </c:pt>
                <c:pt idx="38575">
                  <c:v>44269.645833333343</c:v>
                </c:pt>
                <c:pt idx="38576">
                  <c:v>44269.666666666657</c:v>
                </c:pt>
                <c:pt idx="38577">
                  <c:v>44269.6875</c:v>
                </c:pt>
                <c:pt idx="38578">
                  <c:v>44269.708333333343</c:v>
                </c:pt>
                <c:pt idx="38579">
                  <c:v>44269.72916666665</c:v>
                </c:pt>
                <c:pt idx="38580">
                  <c:v>44269.75</c:v>
                </c:pt>
                <c:pt idx="38581">
                  <c:v>44269.770833333343</c:v>
                </c:pt>
                <c:pt idx="38582">
                  <c:v>44269.79166666665</c:v>
                </c:pt>
                <c:pt idx="38583">
                  <c:v>44269.8125</c:v>
                </c:pt>
                <c:pt idx="38584">
                  <c:v>44269.833333333343</c:v>
                </c:pt>
                <c:pt idx="38585">
                  <c:v>44269.854166666657</c:v>
                </c:pt>
                <c:pt idx="38586">
                  <c:v>44269.875</c:v>
                </c:pt>
                <c:pt idx="38587">
                  <c:v>44269.895833333343</c:v>
                </c:pt>
                <c:pt idx="38588">
                  <c:v>44269.916666666657</c:v>
                </c:pt>
                <c:pt idx="38589">
                  <c:v>44269.9375</c:v>
                </c:pt>
                <c:pt idx="38590">
                  <c:v>44269.958333333343</c:v>
                </c:pt>
                <c:pt idx="38591">
                  <c:v>44269.979166666657</c:v>
                </c:pt>
                <c:pt idx="38592">
                  <c:v>44270</c:v>
                </c:pt>
                <c:pt idx="38593">
                  <c:v>44270.020833333343</c:v>
                </c:pt>
                <c:pt idx="38594">
                  <c:v>44270.041666666657</c:v>
                </c:pt>
                <c:pt idx="38595">
                  <c:v>44270.0625</c:v>
                </c:pt>
                <c:pt idx="38596">
                  <c:v>44270.083333333343</c:v>
                </c:pt>
                <c:pt idx="38597">
                  <c:v>44270.104166666657</c:v>
                </c:pt>
                <c:pt idx="38598">
                  <c:v>44270.125</c:v>
                </c:pt>
                <c:pt idx="38599">
                  <c:v>44270.145833333343</c:v>
                </c:pt>
                <c:pt idx="38600">
                  <c:v>44270.166666666657</c:v>
                </c:pt>
                <c:pt idx="38601">
                  <c:v>44270.1875</c:v>
                </c:pt>
                <c:pt idx="38602">
                  <c:v>44270.208333333343</c:v>
                </c:pt>
                <c:pt idx="38603">
                  <c:v>44270.22916666665</c:v>
                </c:pt>
                <c:pt idx="38604">
                  <c:v>44270.25</c:v>
                </c:pt>
                <c:pt idx="38605">
                  <c:v>44270.270833333343</c:v>
                </c:pt>
                <c:pt idx="38606">
                  <c:v>44270.29166666665</c:v>
                </c:pt>
                <c:pt idx="38607">
                  <c:v>44270.3125</c:v>
                </c:pt>
                <c:pt idx="38608">
                  <c:v>44270.333333333343</c:v>
                </c:pt>
                <c:pt idx="38609">
                  <c:v>44270.354166666657</c:v>
                </c:pt>
                <c:pt idx="38610">
                  <c:v>44270.375</c:v>
                </c:pt>
                <c:pt idx="38611">
                  <c:v>44270.395833333343</c:v>
                </c:pt>
                <c:pt idx="38612">
                  <c:v>44270.416666666657</c:v>
                </c:pt>
                <c:pt idx="38613">
                  <c:v>44270.4375</c:v>
                </c:pt>
                <c:pt idx="38614">
                  <c:v>44270.458333333343</c:v>
                </c:pt>
                <c:pt idx="38615">
                  <c:v>44270.479166666657</c:v>
                </c:pt>
                <c:pt idx="38616">
                  <c:v>44270.5</c:v>
                </c:pt>
                <c:pt idx="38617">
                  <c:v>44270.520833333343</c:v>
                </c:pt>
                <c:pt idx="38618">
                  <c:v>44270.541666666657</c:v>
                </c:pt>
                <c:pt idx="38619">
                  <c:v>44270.5625</c:v>
                </c:pt>
                <c:pt idx="38620">
                  <c:v>44270.583333333343</c:v>
                </c:pt>
                <c:pt idx="38621">
                  <c:v>44270.604166666657</c:v>
                </c:pt>
                <c:pt idx="38622">
                  <c:v>44270.625</c:v>
                </c:pt>
                <c:pt idx="38623">
                  <c:v>44270.645833333343</c:v>
                </c:pt>
                <c:pt idx="38624">
                  <c:v>44270.666666666657</c:v>
                </c:pt>
                <c:pt idx="38625">
                  <c:v>44270.6875</c:v>
                </c:pt>
                <c:pt idx="38626">
                  <c:v>44270.708333333343</c:v>
                </c:pt>
                <c:pt idx="38627">
                  <c:v>44270.72916666665</c:v>
                </c:pt>
                <c:pt idx="38628">
                  <c:v>44270.75</c:v>
                </c:pt>
                <c:pt idx="38629">
                  <c:v>44270.770833333343</c:v>
                </c:pt>
                <c:pt idx="38630">
                  <c:v>44270.79166666665</c:v>
                </c:pt>
                <c:pt idx="38631">
                  <c:v>44270.8125</c:v>
                </c:pt>
                <c:pt idx="38632">
                  <c:v>44270.833333333343</c:v>
                </c:pt>
                <c:pt idx="38633">
                  <c:v>44270.854166666657</c:v>
                </c:pt>
                <c:pt idx="38634">
                  <c:v>44270.875</c:v>
                </c:pt>
                <c:pt idx="38635">
                  <c:v>44270.895833333343</c:v>
                </c:pt>
                <c:pt idx="38636">
                  <c:v>44270.916666666657</c:v>
                </c:pt>
                <c:pt idx="38637">
                  <c:v>44270.9375</c:v>
                </c:pt>
                <c:pt idx="38638">
                  <c:v>44270.958333333343</c:v>
                </c:pt>
                <c:pt idx="38639">
                  <c:v>44270.979166666657</c:v>
                </c:pt>
                <c:pt idx="38640">
                  <c:v>44271</c:v>
                </c:pt>
                <c:pt idx="38641">
                  <c:v>44271.020833333343</c:v>
                </c:pt>
                <c:pt idx="38642">
                  <c:v>44271.041666666657</c:v>
                </c:pt>
                <c:pt idx="38643">
                  <c:v>44271.0625</c:v>
                </c:pt>
                <c:pt idx="38644">
                  <c:v>44271.083333333343</c:v>
                </c:pt>
                <c:pt idx="38645">
                  <c:v>44271.104166666657</c:v>
                </c:pt>
                <c:pt idx="38646">
                  <c:v>44271.125</c:v>
                </c:pt>
                <c:pt idx="38647">
                  <c:v>44271.145833333343</c:v>
                </c:pt>
                <c:pt idx="38648">
                  <c:v>44271.166666666657</c:v>
                </c:pt>
                <c:pt idx="38649">
                  <c:v>44271.1875</c:v>
                </c:pt>
                <c:pt idx="38650">
                  <c:v>44271.208333333343</c:v>
                </c:pt>
                <c:pt idx="38651">
                  <c:v>44271.22916666665</c:v>
                </c:pt>
                <c:pt idx="38652">
                  <c:v>44271.25</c:v>
                </c:pt>
                <c:pt idx="38653">
                  <c:v>44271.270833333343</c:v>
                </c:pt>
                <c:pt idx="38654">
                  <c:v>44271.29166666665</c:v>
                </c:pt>
                <c:pt idx="38655">
                  <c:v>44271.3125</c:v>
                </c:pt>
                <c:pt idx="38656">
                  <c:v>44271.333333333343</c:v>
                </c:pt>
                <c:pt idx="38657">
                  <c:v>44271.354166666657</c:v>
                </c:pt>
                <c:pt idx="38658">
                  <c:v>44271.375</c:v>
                </c:pt>
                <c:pt idx="38659">
                  <c:v>44271.395833333343</c:v>
                </c:pt>
                <c:pt idx="38660">
                  <c:v>44271.416666666657</c:v>
                </c:pt>
                <c:pt idx="38661">
                  <c:v>44271.4375</c:v>
                </c:pt>
                <c:pt idx="38662">
                  <c:v>44271.458333333343</c:v>
                </c:pt>
                <c:pt idx="38663">
                  <c:v>44271.479166666657</c:v>
                </c:pt>
                <c:pt idx="38664">
                  <c:v>44271.5</c:v>
                </c:pt>
                <c:pt idx="38665">
                  <c:v>44271.520833333343</c:v>
                </c:pt>
                <c:pt idx="38666">
                  <c:v>44271.541666666657</c:v>
                </c:pt>
                <c:pt idx="38667">
                  <c:v>44271.5625</c:v>
                </c:pt>
                <c:pt idx="38668">
                  <c:v>44271.583333333343</c:v>
                </c:pt>
                <c:pt idx="38669">
                  <c:v>44271.604166666657</c:v>
                </c:pt>
                <c:pt idx="38670">
                  <c:v>44271.625</c:v>
                </c:pt>
                <c:pt idx="38671">
                  <c:v>44271.645833333343</c:v>
                </c:pt>
                <c:pt idx="38672">
                  <c:v>44271.666666666657</c:v>
                </c:pt>
                <c:pt idx="38673">
                  <c:v>44271.6875</c:v>
                </c:pt>
                <c:pt idx="38674">
                  <c:v>44271.708333333343</c:v>
                </c:pt>
                <c:pt idx="38675">
                  <c:v>44271.72916666665</c:v>
                </c:pt>
                <c:pt idx="38676">
                  <c:v>44271.75</c:v>
                </c:pt>
                <c:pt idx="38677">
                  <c:v>44271.770833333343</c:v>
                </c:pt>
                <c:pt idx="38678">
                  <c:v>44271.79166666665</c:v>
                </c:pt>
                <c:pt idx="38679">
                  <c:v>44271.8125</c:v>
                </c:pt>
                <c:pt idx="38680">
                  <c:v>44271.833333333343</c:v>
                </c:pt>
                <c:pt idx="38681">
                  <c:v>44271.854166666657</c:v>
                </c:pt>
                <c:pt idx="38682">
                  <c:v>44271.875</c:v>
                </c:pt>
                <c:pt idx="38683">
                  <c:v>44271.895833333343</c:v>
                </c:pt>
                <c:pt idx="38684">
                  <c:v>44271.916666666657</c:v>
                </c:pt>
                <c:pt idx="38685">
                  <c:v>44271.9375</c:v>
                </c:pt>
                <c:pt idx="38686">
                  <c:v>44271.958333333343</c:v>
                </c:pt>
                <c:pt idx="38687">
                  <c:v>44271.979166666657</c:v>
                </c:pt>
                <c:pt idx="38688">
                  <c:v>44272</c:v>
                </c:pt>
                <c:pt idx="38689">
                  <c:v>44272.020833333343</c:v>
                </c:pt>
                <c:pt idx="38690">
                  <c:v>44272.041666666657</c:v>
                </c:pt>
                <c:pt idx="38691">
                  <c:v>44272.0625</c:v>
                </c:pt>
                <c:pt idx="38692">
                  <c:v>44272.083333333343</c:v>
                </c:pt>
                <c:pt idx="38693">
                  <c:v>44272.104166666657</c:v>
                </c:pt>
                <c:pt idx="38694">
                  <c:v>44272.125</c:v>
                </c:pt>
                <c:pt idx="38695">
                  <c:v>44272.145833333343</c:v>
                </c:pt>
                <c:pt idx="38696">
                  <c:v>44272.166666666657</c:v>
                </c:pt>
                <c:pt idx="38697">
                  <c:v>44272.1875</c:v>
                </c:pt>
                <c:pt idx="38698">
                  <c:v>44272.208333333343</c:v>
                </c:pt>
                <c:pt idx="38699">
                  <c:v>44272.22916666665</c:v>
                </c:pt>
                <c:pt idx="38700">
                  <c:v>44272.25</c:v>
                </c:pt>
                <c:pt idx="38701">
                  <c:v>44272.270833333343</c:v>
                </c:pt>
                <c:pt idx="38702">
                  <c:v>44272.29166666665</c:v>
                </c:pt>
                <c:pt idx="38703">
                  <c:v>44272.3125</c:v>
                </c:pt>
                <c:pt idx="38704">
                  <c:v>44272.333333333343</c:v>
                </c:pt>
                <c:pt idx="38705">
                  <c:v>44272.354166666657</c:v>
                </c:pt>
                <c:pt idx="38706">
                  <c:v>44272.375</c:v>
                </c:pt>
                <c:pt idx="38707">
                  <c:v>44272.395833333343</c:v>
                </c:pt>
                <c:pt idx="38708">
                  <c:v>44272.416666666657</c:v>
                </c:pt>
                <c:pt idx="38709">
                  <c:v>44272.4375</c:v>
                </c:pt>
                <c:pt idx="38710">
                  <c:v>44272.458333333343</c:v>
                </c:pt>
                <c:pt idx="38711">
                  <c:v>44272.479166666657</c:v>
                </c:pt>
                <c:pt idx="38712">
                  <c:v>44272.5</c:v>
                </c:pt>
                <c:pt idx="38713">
                  <c:v>44272.520833333343</c:v>
                </c:pt>
                <c:pt idx="38714">
                  <c:v>44272.541666666657</c:v>
                </c:pt>
                <c:pt idx="38715">
                  <c:v>44272.5625</c:v>
                </c:pt>
                <c:pt idx="38716">
                  <c:v>44272.583333333343</c:v>
                </c:pt>
                <c:pt idx="38717">
                  <c:v>44272.604166666657</c:v>
                </c:pt>
                <c:pt idx="38718">
                  <c:v>44272.625</c:v>
                </c:pt>
                <c:pt idx="38719">
                  <c:v>44272.645833333343</c:v>
                </c:pt>
                <c:pt idx="38720">
                  <c:v>44272.666666666657</c:v>
                </c:pt>
                <c:pt idx="38721">
                  <c:v>44272.6875</c:v>
                </c:pt>
                <c:pt idx="38722">
                  <c:v>44272.708333333343</c:v>
                </c:pt>
                <c:pt idx="38723">
                  <c:v>44272.72916666665</c:v>
                </c:pt>
                <c:pt idx="38724">
                  <c:v>44272.75</c:v>
                </c:pt>
                <c:pt idx="38725">
                  <c:v>44272.770833333343</c:v>
                </c:pt>
                <c:pt idx="38726">
                  <c:v>44272.79166666665</c:v>
                </c:pt>
                <c:pt idx="38727">
                  <c:v>44272.8125</c:v>
                </c:pt>
                <c:pt idx="38728">
                  <c:v>44272.833333333343</c:v>
                </c:pt>
                <c:pt idx="38729">
                  <c:v>44272.854166666657</c:v>
                </c:pt>
                <c:pt idx="38730">
                  <c:v>44272.875</c:v>
                </c:pt>
                <c:pt idx="38731">
                  <c:v>44272.895833333343</c:v>
                </c:pt>
                <c:pt idx="38732">
                  <c:v>44272.916666666657</c:v>
                </c:pt>
                <c:pt idx="38733">
                  <c:v>44272.9375</c:v>
                </c:pt>
                <c:pt idx="38734">
                  <c:v>44272.958333333343</c:v>
                </c:pt>
                <c:pt idx="38735">
                  <c:v>44272.979166666657</c:v>
                </c:pt>
                <c:pt idx="38736">
                  <c:v>44273</c:v>
                </c:pt>
                <c:pt idx="38737">
                  <c:v>44273.020833333343</c:v>
                </c:pt>
                <c:pt idx="38738">
                  <c:v>44273.041666666657</c:v>
                </c:pt>
                <c:pt idx="38739">
                  <c:v>44273.0625</c:v>
                </c:pt>
                <c:pt idx="38740">
                  <c:v>44273.083333333343</c:v>
                </c:pt>
                <c:pt idx="38741">
                  <c:v>44273.104166666657</c:v>
                </c:pt>
                <c:pt idx="38742">
                  <c:v>44273.125</c:v>
                </c:pt>
                <c:pt idx="38743">
                  <c:v>44273.145833333343</c:v>
                </c:pt>
                <c:pt idx="38744">
                  <c:v>44273.166666666657</c:v>
                </c:pt>
                <c:pt idx="38745">
                  <c:v>44273.1875</c:v>
                </c:pt>
                <c:pt idx="38746">
                  <c:v>44273.208333333343</c:v>
                </c:pt>
                <c:pt idx="38747">
                  <c:v>44273.22916666665</c:v>
                </c:pt>
                <c:pt idx="38748">
                  <c:v>44273.25</c:v>
                </c:pt>
                <c:pt idx="38749">
                  <c:v>44273.270833333343</c:v>
                </c:pt>
                <c:pt idx="38750">
                  <c:v>44273.29166666665</c:v>
                </c:pt>
                <c:pt idx="38751">
                  <c:v>44273.3125</c:v>
                </c:pt>
                <c:pt idx="38752">
                  <c:v>44273.333333333343</c:v>
                </c:pt>
                <c:pt idx="38753">
                  <c:v>44273.354166666657</c:v>
                </c:pt>
                <c:pt idx="38754">
                  <c:v>44273.375</c:v>
                </c:pt>
                <c:pt idx="38755">
                  <c:v>44273.395833333343</c:v>
                </c:pt>
                <c:pt idx="38756">
                  <c:v>44273.416666666657</c:v>
                </c:pt>
                <c:pt idx="38757">
                  <c:v>44273.4375</c:v>
                </c:pt>
                <c:pt idx="38758">
                  <c:v>44273.458333333343</c:v>
                </c:pt>
                <c:pt idx="38759">
                  <c:v>44273.479166666657</c:v>
                </c:pt>
                <c:pt idx="38760">
                  <c:v>44273.5</c:v>
                </c:pt>
                <c:pt idx="38761">
                  <c:v>44273.520833333343</c:v>
                </c:pt>
                <c:pt idx="38762">
                  <c:v>44273.541666666657</c:v>
                </c:pt>
                <c:pt idx="38763">
                  <c:v>44273.5625</c:v>
                </c:pt>
                <c:pt idx="38764">
                  <c:v>44273.583333333343</c:v>
                </c:pt>
                <c:pt idx="38765">
                  <c:v>44273.604166666657</c:v>
                </c:pt>
                <c:pt idx="38766">
                  <c:v>44273.625</c:v>
                </c:pt>
                <c:pt idx="38767">
                  <c:v>44273.645833333343</c:v>
                </c:pt>
                <c:pt idx="38768">
                  <c:v>44273.666666666657</c:v>
                </c:pt>
                <c:pt idx="38769">
                  <c:v>44273.6875</c:v>
                </c:pt>
                <c:pt idx="38770">
                  <c:v>44273.708333333343</c:v>
                </c:pt>
                <c:pt idx="38771">
                  <c:v>44273.72916666665</c:v>
                </c:pt>
                <c:pt idx="38772">
                  <c:v>44273.75</c:v>
                </c:pt>
                <c:pt idx="38773">
                  <c:v>44273.770833333343</c:v>
                </c:pt>
                <c:pt idx="38774">
                  <c:v>44273.79166666665</c:v>
                </c:pt>
                <c:pt idx="38775">
                  <c:v>44273.8125</c:v>
                </c:pt>
                <c:pt idx="38776">
                  <c:v>44273.833333333343</c:v>
                </c:pt>
                <c:pt idx="38777">
                  <c:v>44273.854166666657</c:v>
                </c:pt>
                <c:pt idx="38778">
                  <c:v>44273.875</c:v>
                </c:pt>
                <c:pt idx="38779">
                  <c:v>44273.895833333343</c:v>
                </c:pt>
                <c:pt idx="38780">
                  <c:v>44273.916666666657</c:v>
                </c:pt>
                <c:pt idx="38781">
                  <c:v>44273.9375</c:v>
                </c:pt>
                <c:pt idx="38782">
                  <c:v>44273.958333333343</c:v>
                </c:pt>
                <c:pt idx="38783">
                  <c:v>44273.979166666657</c:v>
                </c:pt>
                <c:pt idx="38784">
                  <c:v>44274</c:v>
                </c:pt>
                <c:pt idx="38785">
                  <c:v>44274.020833333343</c:v>
                </c:pt>
                <c:pt idx="38786">
                  <c:v>44274.041666666657</c:v>
                </c:pt>
                <c:pt idx="38787">
                  <c:v>44274.0625</c:v>
                </c:pt>
                <c:pt idx="38788">
                  <c:v>44274.083333333343</c:v>
                </c:pt>
                <c:pt idx="38789">
                  <c:v>44274.104166666657</c:v>
                </c:pt>
                <c:pt idx="38790">
                  <c:v>44274.125</c:v>
                </c:pt>
                <c:pt idx="38791">
                  <c:v>44274.145833333343</c:v>
                </c:pt>
                <c:pt idx="38792">
                  <c:v>44274.166666666657</c:v>
                </c:pt>
                <c:pt idx="38793">
                  <c:v>44274.1875</c:v>
                </c:pt>
                <c:pt idx="38794">
                  <c:v>44274.208333333343</c:v>
                </c:pt>
                <c:pt idx="38795">
                  <c:v>44274.22916666665</c:v>
                </c:pt>
                <c:pt idx="38796">
                  <c:v>44274.25</c:v>
                </c:pt>
                <c:pt idx="38797">
                  <c:v>44274.270833333343</c:v>
                </c:pt>
                <c:pt idx="38798">
                  <c:v>44274.29166666665</c:v>
                </c:pt>
                <c:pt idx="38799">
                  <c:v>44274.3125</c:v>
                </c:pt>
                <c:pt idx="38800">
                  <c:v>44274.333333333343</c:v>
                </c:pt>
                <c:pt idx="38801">
                  <c:v>44274.354166666657</c:v>
                </c:pt>
                <c:pt idx="38802">
                  <c:v>44274.375</c:v>
                </c:pt>
                <c:pt idx="38803">
                  <c:v>44274.395833333343</c:v>
                </c:pt>
                <c:pt idx="38804">
                  <c:v>44274.416666666657</c:v>
                </c:pt>
                <c:pt idx="38805">
                  <c:v>44274.4375</c:v>
                </c:pt>
                <c:pt idx="38806">
                  <c:v>44274.458333333343</c:v>
                </c:pt>
                <c:pt idx="38807">
                  <c:v>44274.479166666657</c:v>
                </c:pt>
                <c:pt idx="38808">
                  <c:v>44274.5</c:v>
                </c:pt>
                <c:pt idx="38809">
                  <c:v>44274.520833333343</c:v>
                </c:pt>
                <c:pt idx="38810">
                  <c:v>44274.541666666657</c:v>
                </c:pt>
                <c:pt idx="38811">
                  <c:v>44274.5625</c:v>
                </c:pt>
                <c:pt idx="38812">
                  <c:v>44274.583333333343</c:v>
                </c:pt>
                <c:pt idx="38813">
                  <c:v>44274.604166666657</c:v>
                </c:pt>
                <c:pt idx="38814">
                  <c:v>44274.625</c:v>
                </c:pt>
                <c:pt idx="38815">
                  <c:v>44274.645833333343</c:v>
                </c:pt>
                <c:pt idx="38816">
                  <c:v>44274.666666666657</c:v>
                </c:pt>
                <c:pt idx="38817">
                  <c:v>44274.6875</c:v>
                </c:pt>
                <c:pt idx="38818">
                  <c:v>44274.708333333343</c:v>
                </c:pt>
                <c:pt idx="38819">
                  <c:v>44274.72916666665</c:v>
                </c:pt>
                <c:pt idx="38820">
                  <c:v>44274.75</c:v>
                </c:pt>
                <c:pt idx="38821">
                  <c:v>44274.770833333343</c:v>
                </c:pt>
                <c:pt idx="38822">
                  <c:v>44274.79166666665</c:v>
                </c:pt>
                <c:pt idx="38823">
                  <c:v>44274.8125</c:v>
                </c:pt>
                <c:pt idx="38824">
                  <c:v>44274.833333333343</c:v>
                </c:pt>
                <c:pt idx="38825">
                  <c:v>44274.854166666657</c:v>
                </c:pt>
                <c:pt idx="38826">
                  <c:v>44274.875</c:v>
                </c:pt>
                <c:pt idx="38827">
                  <c:v>44274.895833333343</c:v>
                </c:pt>
                <c:pt idx="38828">
                  <c:v>44274.916666666657</c:v>
                </c:pt>
                <c:pt idx="38829">
                  <c:v>44274.9375</c:v>
                </c:pt>
                <c:pt idx="38830">
                  <c:v>44274.958333333343</c:v>
                </c:pt>
                <c:pt idx="38831">
                  <c:v>44274.979166666657</c:v>
                </c:pt>
                <c:pt idx="38832">
                  <c:v>44275</c:v>
                </c:pt>
                <c:pt idx="38833">
                  <c:v>44275.020833333343</c:v>
                </c:pt>
                <c:pt idx="38834">
                  <c:v>44275.041666666657</c:v>
                </c:pt>
                <c:pt idx="38835">
                  <c:v>44275.0625</c:v>
                </c:pt>
                <c:pt idx="38836">
                  <c:v>44275.083333333343</c:v>
                </c:pt>
                <c:pt idx="38837">
                  <c:v>44275.104166666657</c:v>
                </c:pt>
                <c:pt idx="38838">
                  <c:v>44275.125</c:v>
                </c:pt>
                <c:pt idx="38839">
                  <c:v>44275.145833333343</c:v>
                </c:pt>
                <c:pt idx="38840">
                  <c:v>44275.166666666657</c:v>
                </c:pt>
                <c:pt idx="38841">
                  <c:v>44275.1875</c:v>
                </c:pt>
                <c:pt idx="38842">
                  <c:v>44275.208333333343</c:v>
                </c:pt>
                <c:pt idx="38843">
                  <c:v>44275.22916666665</c:v>
                </c:pt>
                <c:pt idx="38844">
                  <c:v>44275.25</c:v>
                </c:pt>
                <c:pt idx="38845">
                  <c:v>44275.270833333343</c:v>
                </c:pt>
                <c:pt idx="38846">
                  <c:v>44275.29166666665</c:v>
                </c:pt>
                <c:pt idx="38847">
                  <c:v>44275.3125</c:v>
                </c:pt>
                <c:pt idx="38848">
                  <c:v>44275.333333333343</c:v>
                </c:pt>
                <c:pt idx="38849">
                  <c:v>44275.354166666657</c:v>
                </c:pt>
                <c:pt idx="38850">
                  <c:v>44275.375</c:v>
                </c:pt>
                <c:pt idx="38851">
                  <c:v>44275.395833333343</c:v>
                </c:pt>
                <c:pt idx="38852">
                  <c:v>44275.416666666657</c:v>
                </c:pt>
                <c:pt idx="38853">
                  <c:v>44275.4375</c:v>
                </c:pt>
                <c:pt idx="38854">
                  <c:v>44275.458333333343</c:v>
                </c:pt>
                <c:pt idx="38855">
                  <c:v>44275.479166666657</c:v>
                </c:pt>
                <c:pt idx="38856">
                  <c:v>44275.5</c:v>
                </c:pt>
                <c:pt idx="38857">
                  <c:v>44275.520833333343</c:v>
                </c:pt>
                <c:pt idx="38858">
                  <c:v>44275.541666666657</c:v>
                </c:pt>
                <c:pt idx="38859">
                  <c:v>44275.5625</c:v>
                </c:pt>
                <c:pt idx="38860">
                  <c:v>44275.583333333343</c:v>
                </c:pt>
                <c:pt idx="38861">
                  <c:v>44275.604166666657</c:v>
                </c:pt>
                <c:pt idx="38862">
                  <c:v>44275.625</c:v>
                </c:pt>
                <c:pt idx="38863">
                  <c:v>44275.645833333343</c:v>
                </c:pt>
                <c:pt idx="38864">
                  <c:v>44275.666666666657</c:v>
                </c:pt>
                <c:pt idx="38865">
                  <c:v>44275.6875</c:v>
                </c:pt>
                <c:pt idx="38866">
                  <c:v>44275.708333333343</c:v>
                </c:pt>
                <c:pt idx="38867">
                  <c:v>44275.72916666665</c:v>
                </c:pt>
                <c:pt idx="38868">
                  <c:v>44275.75</c:v>
                </c:pt>
                <c:pt idx="38869">
                  <c:v>44275.770833333343</c:v>
                </c:pt>
                <c:pt idx="38870">
                  <c:v>44275.79166666665</c:v>
                </c:pt>
                <c:pt idx="38871">
                  <c:v>44275.8125</c:v>
                </c:pt>
                <c:pt idx="38872">
                  <c:v>44275.833333333343</c:v>
                </c:pt>
                <c:pt idx="38873">
                  <c:v>44275.854166666657</c:v>
                </c:pt>
                <c:pt idx="38874">
                  <c:v>44275.875</c:v>
                </c:pt>
                <c:pt idx="38875">
                  <c:v>44275.895833333343</c:v>
                </c:pt>
                <c:pt idx="38876">
                  <c:v>44275.916666666657</c:v>
                </c:pt>
                <c:pt idx="38877">
                  <c:v>44275.9375</c:v>
                </c:pt>
                <c:pt idx="38878">
                  <c:v>44275.958333333343</c:v>
                </c:pt>
                <c:pt idx="38879">
                  <c:v>44275.979166666657</c:v>
                </c:pt>
                <c:pt idx="38880">
                  <c:v>44276</c:v>
                </c:pt>
                <c:pt idx="38881">
                  <c:v>44276.020833333343</c:v>
                </c:pt>
                <c:pt idx="38882">
                  <c:v>44276.041666666657</c:v>
                </c:pt>
                <c:pt idx="38883">
                  <c:v>44276.0625</c:v>
                </c:pt>
                <c:pt idx="38884">
                  <c:v>44276.083333333343</c:v>
                </c:pt>
                <c:pt idx="38885">
                  <c:v>44276.104166666657</c:v>
                </c:pt>
                <c:pt idx="38886">
                  <c:v>44276.125</c:v>
                </c:pt>
                <c:pt idx="38887">
                  <c:v>44276.145833333343</c:v>
                </c:pt>
                <c:pt idx="38888">
                  <c:v>44276.166666666657</c:v>
                </c:pt>
                <c:pt idx="38889">
                  <c:v>44276.1875</c:v>
                </c:pt>
                <c:pt idx="38890">
                  <c:v>44276.208333333343</c:v>
                </c:pt>
                <c:pt idx="38891">
                  <c:v>44276.22916666665</c:v>
                </c:pt>
                <c:pt idx="38892">
                  <c:v>44276.25</c:v>
                </c:pt>
                <c:pt idx="38893">
                  <c:v>44276.270833333343</c:v>
                </c:pt>
                <c:pt idx="38894">
                  <c:v>44276.29166666665</c:v>
                </c:pt>
                <c:pt idx="38895">
                  <c:v>44276.3125</c:v>
                </c:pt>
                <c:pt idx="38896">
                  <c:v>44276.333333333343</c:v>
                </c:pt>
                <c:pt idx="38897">
                  <c:v>44276.354166666657</c:v>
                </c:pt>
                <c:pt idx="38898">
                  <c:v>44276.375</c:v>
                </c:pt>
                <c:pt idx="38899">
                  <c:v>44276.395833333343</c:v>
                </c:pt>
                <c:pt idx="38900">
                  <c:v>44276.416666666657</c:v>
                </c:pt>
                <c:pt idx="38901">
                  <c:v>44276.4375</c:v>
                </c:pt>
                <c:pt idx="38902">
                  <c:v>44276.458333333343</c:v>
                </c:pt>
                <c:pt idx="38903">
                  <c:v>44276.479166666657</c:v>
                </c:pt>
                <c:pt idx="38904">
                  <c:v>44276.5</c:v>
                </c:pt>
                <c:pt idx="38905">
                  <c:v>44276.520833333343</c:v>
                </c:pt>
                <c:pt idx="38906">
                  <c:v>44276.541666666657</c:v>
                </c:pt>
                <c:pt idx="38907">
                  <c:v>44276.5625</c:v>
                </c:pt>
                <c:pt idx="38908">
                  <c:v>44276.583333333343</c:v>
                </c:pt>
                <c:pt idx="38909">
                  <c:v>44276.604166666657</c:v>
                </c:pt>
                <c:pt idx="38910">
                  <c:v>44276.625</c:v>
                </c:pt>
                <c:pt idx="38911">
                  <c:v>44276.645833333343</c:v>
                </c:pt>
                <c:pt idx="38912">
                  <c:v>44276.666666666657</c:v>
                </c:pt>
                <c:pt idx="38913">
                  <c:v>44276.6875</c:v>
                </c:pt>
                <c:pt idx="38914">
                  <c:v>44276.708333333343</c:v>
                </c:pt>
                <c:pt idx="38915">
                  <c:v>44276.72916666665</c:v>
                </c:pt>
                <c:pt idx="38916">
                  <c:v>44276.75</c:v>
                </c:pt>
                <c:pt idx="38917">
                  <c:v>44276.770833333343</c:v>
                </c:pt>
                <c:pt idx="38918">
                  <c:v>44276.79166666665</c:v>
                </c:pt>
                <c:pt idx="38919">
                  <c:v>44276.8125</c:v>
                </c:pt>
                <c:pt idx="38920">
                  <c:v>44276.833333333343</c:v>
                </c:pt>
                <c:pt idx="38921">
                  <c:v>44276.854166666657</c:v>
                </c:pt>
                <c:pt idx="38922">
                  <c:v>44276.875</c:v>
                </c:pt>
                <c:pt idx="38923">
                  <c:v>44276.895833333343</c:v>
                </c:pt>
                <c:pt idx="38924">
                  <c:v>44276.916666666657</c:v>
                </c:pt>
                <c:pt idx="38925">
                  <c:v>44276.9375</c:v>
                </c:pt>
                <c:pt idx="38926">
                  <c:v>44276.958333333343</c:v>
                </c:pt>
                <c:pt idx="38927">
                  <c:v>44276.979166666657</c:v>
                </c:pt>
                <c:pt idx="38928">
                  <c:v>44277</c:v>
                </c:pt>
                <c:pt idx="38929">
                  <c:v>44277.020833333343</c:v>
                </c:pt>
                <c:pt idx="38930">
                  <c:v>44277.041666666657</c:v>
                </c:pt>
                <c:pt idx="38931">
                  <c:v>44277.0625</c:v>
                </c:pt>
                <c:pt idx="38932">
                  <c:v>44277.083333333343</c:v>
                </c:pt>
                <c:pt idx="38933">
                  <c:v>44277.104166666657</c:v>
                </c:pt>
                <c:pt idx="38934">
                  <c:v>44277.125</c:v>
                </c:pt>
                <c:pt idx="38935">
                  <c:v>44277.145833333343</c:v>
                </c:pt>
                <c:pt idx="38936">
                  <c:v>44277.166666666657</c:v>
                </c:pt>
                <c:pt idx="38937">
                  <c:v>44277.1875</c:v>
                </c:pt>
                <c:pt idx="38938">
                  <c:v>44277.208333333343</c:v>
                </c:pt>
                <c:pt idx="38939">
                  <c:v>44277.22916666665</c:v>
                </c:pt>
                <c:pt idx="38940">
                  <c:v>44277.25</c:v>
                </c:pt>
                <c:pt idx="38941">
                  <c:v>44277.270833333343</c:v>
                </c:pt>
                <c:pt idx="38942">
                  <c:v>44277.29166666665</c:v>
                </c:pt>
                <c:pt idx="38943">
                  <c:v>44277.3125</c:v>
                </c:pt>
                <c:pt idx="38944">
                  <c:v>44277.333333333343</c:v>
                </c:pt>
                <c:pt idx="38945">
                  <c:v>44277.354166666657</c:v>
                </c:pt>
                <c:pt idx="38946">
                  <c:v>44277.375</c:v>
                </c:pt>
                <c:pt idx="38947">
                  <c:v>44277.395833333343</c:v>
                </c:pt>
                <c:pt idx="38948">
                  <c:v>44277.416666666657</c:v>
                </c:pt>
                <c:pt idx="38949">
                  <c:v>44277.4375</c:v>
                </c:pt>
                <c:pt idx="38950">
                  <c:v>44277.458333333343</c:v>
                </c:pt>
                <c:pt idx="38951">
                  <c:v>44277.479166666657</c:v>
                </c:pt>
                <c:pt idx="38952">
                  <c:v>44277.5</c:v>
                </c:pt>
                <c:pt idx="38953">
                  <c:v>44277.520833333343</c:v>
                </c:pt>
                <c:pt idx="38954">
                  <c:v>44277.541666666657</c:v>
                </c:pt>
                <c:pt idx="38955">
                  <c:v>44277.5625</c:v>
                </c:pt>
                <c:pt idx="38956">
                  <c:v>44277.583333333343</c:v>
                </c:pt>
                <c:pt idx="38957">
                  <c:v>44277.604166666657</c:v>
                </c:pt>
                <c:pt idx="38958">
                  <c:v>44277.625</c:v>
                </c:pt>
                <c:pt idx="38959">
                  <c:v>44277.645833333343</c:v>
                </c:pt>
                <c:pt idx="38960">
                  <c:v>44277.666666666657</c:v>
                </c:pt>
                <c:pt idx="38961">
                  <c:v>44277.6875</c:v>
                </c:pt>
                <c:pt idx="38962">
                  <c:v>44277.708333333343</c:v>
                </c:pt>
                <c:pt idx="38963">
                  <c:v>44277.72916666665</c:v>
                </c:pt>
                <c:pt idx="38964">
                  <c:v>44277.75</c:v>
                </c:pt>
                <c:pt idx="38965">
                  <c:v>44277.770833333343</c:v>
                </c:pt>
                <c:pt idx="38966">
                  <c:v>44277.79166666665</c:v>
                </c:pt>
                <c:pt idx="38967">
                  <c:v>44277.8125</c:v>
                </c:pt>
                <c:pt idx="38968">
                  <c:v>44277.833333333343</c:v>
                </c:pt>
                <c:pt idx="38969">
                  <c:v>44277.854166666657</c:v>
                </c:pt>
                <c:pt idx="38970">
                  <c:v>44277.875</c:v>
                </c:pt>
                <c:pt idx="38971">
                  <c:v>44277.895833333343</c:v>
                </c:pt>
                <c:pt idx="38972">
                  <c:v>44277.916666666657</c:v>
                </c:pt>
                <c:pt idx="38973">
                  <c:v>44277.9375</c:v>
                </c:pt>
                <c:pt idx="38974">
                  <c:v>44277.958333333343</c:v>
                </c:pt>
                <c:pt idx="38975">
                  <c:v>44277.979166666657</c:v>
                </c:pt>
                <c:pt idx="38976">
                  <c:v>44278</c:v>
                </c:pt>
                <c:pt idx="38977">
                  <c:v>44278.020833333343</c:v>
                </c:pt>
                <c:pt idx="38978">
                  <c:v>44278.041666666657</c:v>
                </c:pt>
                <c:pt idx="38979">
                  <c:v>44278.0625</c:v>
                </c:pt>
                <c:pt idx="38980">
                  <c:v>44278.083333333343</c:v>
                </c:pt>
                <c:pt idx="38981">
                  <c:v>44278.104166666657</c:v>
                </c:pt>
                <c:pt idx="38982">
                  <c:v>44278.125</c:v>
                </c:pt>
                <c:pt idx="38983">
                  <c:v>44278.145833333343</c:v>
                </c:pt>
                <c:pt idx="38984">
                  <c:v>44278.166666666657</c:v>
                </c:pt>
                <c:pt idx="38985">
                  <c:v>44278.1875</c:v>
                </c:pt>
                <c:pt idx="38986">
                  <c:v>44278.208333333343</c:v>
                </c:pt>
                <c:pt idx="38987">
                  <c:v>44278.22916666665</c:v>
                </c:pt>
                <c:pt idx="38988">
                  <c:v>44278.25</c:v>
                </c:pt>
                <c:pt idx="38989">
                  <c:v>44278.270833333343</c:v>
                </c:pt>
                <c:pt idx="38990">
                  <c:v>44278.29166666665</c:v>
                </c:pt>
                <c:pt idx="38991">
                  <c:v>44278.3125</c:v>
                </c:pt>
                <c:pt idx="38992">
                  <c:v>44278.333333333343</c:v>
                </c:pt>
                <c:pt idx="38993">
                  <c:v>44278.354166666657</c:v>
                </c:pt>
                <c:pt idx="38994">
                  <c:v>44278.375</c:v>
                </c:pt>
                <c:pt idx="38995">
                  <c:v>44278.395833333343</c:v>
                </c:pt>
                <c:pt idx="38996">
                  <c:v>44278.416666666657</c:v>
                </c:pt>
                <c:pt idx="38997">
                  <c:v>44278.4375</c:v>
                </c:pt>
                <c:pt idx="38998">
                  <c:v>44278.458333333343</c:v>
                </c:pt>
                <c:pt idx="38999">
                  <c:v>44278.479166666657</c:v>
                </c:pt>
                <c:pt idx="39000">
                  <c:v>44278.5</c:v>
                </c:pt>
                <c:pt idx="39001">
                  <c:v>44278.520833333343</c:v>
                </c:pt>
                <c:pt idx="39002">
                  <c:v>44278.541666666657</c:v>
                </c:pt>
                <c:pt idx="39003">
                  <c:v>44278.5625</c:v>
                </c:pt>
                <c:pt idx="39004">
                  <c:v>44278.583333333343</c:v>
                </c:pt>
                <c:pt idx="39005">
                  <c:v>44278.604166666657</c:v>
                </c:pt>
                <c:pt idx="39006">
                  <c:v>44278.625</c:v>
                </c:pt>
                <c:pt idx="39007">
                  <c:v>44278.645833333343</c:v>
                </c:pt>
                <c:pt idx="39008">
                  <c:v>44278.666666666657</c:v>
                </c:pt>
                <c:pt idx="39009">
                  <c:v>44278.6875</c:v>
                </c:pt>
                <c:pt idx="39010">
                  <c:v>44278.708333333343</c:v>
                </c:pt>
                <c:pt idx="39011">
                  <c:v>44278.72916666665</c:v>
                </c:pt>
                <c:pt idx="39012">
                  <c:v>44278.75</c:v>
                </c:pt>
                <c:pt idx="39013">
                  <c:v>44278.770833333343</c:v>
                </c:pt>
                <c:pt idx="39014">
                  <c:v>44278.79166666665</c:v>
                </c:pt>
                <c:pt idx="39015">
                  <c:v>44278.8125</c:v>
                </c:pt>
                <c:pt idx="39016">
                  <c:v>44278.833333333343</c:v>
                </c:pt>
                <c:pt idx="39017">
                  <c:v>44278.854166666657</c:v>
                </c:pt>
                <c:pt idx="39018">
                  <c:v>44278.875</c:v>
                </c:pt>
                <c:pt idx="39019">
                  <c:v>44278.895833333343</c:v>
                </c:pt>
                <c:pt idx="39020">
                  <c:v>44278.916666666657</c:v>
                </c:pt>
                <c:pt idx="39021">
                  <c:v>44278.9375</c:v>
                </c:pt>
                <c:pt idx="39022">
                  <c:v>44278.958333333343</c:v>
                </c:pt>
                <c:pt idx="39023">
                  <c:v>44278.979166666657</c:v>
                </c:pt>
                <c:pt idx="39024">
                  <c:v>44279</c:v>
                </c:pt>
                <c:pt idx="39025">
                  <c:v>44279.020833333343</c:v>
                </c:pt>
                <c:pt idx="39026">
                  <c:v>44279.041666666657</c:v>
                </c:pt>
                <c:pt idx="39027">
                  <c:v>44279.0625</c:v>
                </c:pt>
                <c:pt idx="39028">
                  <c:v>44279.083333333343</c:v>
                </c:pt>
                <c:pt idx="39029">
                  <c:v>44279.104166666657</c:v>
                </c:pt>
                <c:pt idx="39030">
                  <c:v>44279.125</c:v>
                </c:pt>
                <c:pt idx="39031">
                  <c:v>44279.145833333343</c:v>
                </c:pt>
                <c:pt idx="39032">
                  <c:v>44279.166666666657</c:v>
                </c:pt>
                <c:pt idx="39033">
                  <c:v>44279.1875</c:v>
                </c:pt>
                <c:pt idx="39034">
                  <c:v>44279.208333333343</c:v>
                </c:pt>
                <c:pt idx="39035">
                  <c:v>44279.22916666665</c:v>
                </c:pt>
                <c:pt idx="39036">
                  <c:v>44279.25</c:v>
                </c:pt>
                <c:pt idx="39037">
                  <c:v>44279.270833333343</c:v>
                </c:pt>
                <c:pt idx="39038">
                  <c:v>44279.29166666665</c:v>
                </c:pt>
                <c:pt idx="39039">
                  <c:v>44279.3125</c:v>
                </c:pt>
                <c:pt idx="39040">
                  <c:v>44279.333333333343</c:v>
                </c:pt>
                <c:pt idx="39041">
                  <c:v>44279.354166666657</c:v>
                </c:pt>
                <c:pt idx="39042">
                  <c:v>44279.375</c:v>
                </c:pt>
                <c:pt idx="39043">
                  <c:v>44279.395833333343</c:v>
                </c:pt>
                <c:pt idx="39044">
                  <c:v>44279.416666666657</c:v>
                </c:pt>
                <c:pt idx="39045">
                  <c:v>44279.4375</c:v>
                </c:pt>
                <c:pt idx="39046">
                  <c:v>44279.458333333343</c:v>
                </c:pt>
                <c:pt idx="39047">
                  <c:v>44279.479166666657</c:v>
                </c:pt>
                <c:pt idx="39048">
                  <c:v>44279.5</c:v>
                </c:pt>
                <c:pt idx="39049">
                  <c:v>44279.520833333343</c:v>
                </c:pt>
                <c:pt idx="39050">
                  <c:v>44279.541666666657</c:v>
                </c:pt>
                <c:pt idx="39051">
                  <c:v>44279.5625</c:v>
                </c:pt>
                <c:pt idx="39052">
                  <c:v>44279.583333333343</c:v>
                </c:pt>
                <c:pt idx="39053">
                  <c:v>44279.604166666657</c:v>
                </c:pt>
                <c:pt idx="39054">
                  <c:v>44279.625</c:v>
                </c:pt>
                <c:pt idx="39055">
                  <c:v>44279.645833333343</c:v>
                </c:pt>
                <c:pt idx="39056">
                  <c:v>44279.666666666657</c:v>
                </c:pt>
                <c:pt idx="39057">
                  <c:v>44279.6875</c:v>
                </c:pt>
                <c:pt idx="39058">
                  <c:v>44279.708333333343</c:v>
                </c:pt>
                <c:pt idx="39059">
                  <c:v>44279.72916666665</c:v>
                </c:pt>
                <c:pt idx="39060">
                  <c:v>44279.75</c:v>
                </c:pt>
                <c:pt idx="39061">
                  <c:v>44279.770833333343</c:v>
                </c:pt>
                <c:pt idx="39062">
                  <c:v>44279.79166666665</c:v>
                </c:pt>
                <c:pt idx="39063">
                  <c:v>44279.8125</c:v>
                </c:pt>
                <c:pt idx="39064">
                  <c:v>44279.833333333343</c:v>
                </c:pt>
                <c:pt idx="39065">
                  <c:v>44279.854166666657</c:v>
                </c:pt>
                <c:pt idx="39066">
                  <c:v>44279.875</c:v>
                </c:pt>
                <c:pt idx="39067">
                  <c:v>44279.895833333343</c:v>
                </c:pt>
                <c:pt idx="39068">
                  <c:v>44279.916666666657</c:v>
                </c:pt>
                <c:pt idx="39069">
                  <c:v>44279.9375</c:v>
                </c:pt>
                <c:pt idx="39070">
                  <c:v>44279.958333333343</c:v>
                </c:pt>
                <c:pt idx="39071">
                  <c:v>44279.979166666657</c:v>
                </c:pt>
                <c:pt idx="39072">
                  <c:v>44280</c:v>
                </c:pt>
                <c:pt idx="39073">
                  <c:v>44280.020833333343</c:v>
                </c:pt>
                <c:pt idx="39074">
                  <c:v>44280.041666666657</c:v>
                </c:pt>
                <c:pt idx="39075">
                  <c:v>44280.0625</c:v>
                </c:pt>
                <c:pt idx="39076">
                  <c:v>44280.083333333343</c:v>
                </c:pt>
                <c:pt idx="39077">
                  <c:v>44280.104166666657</c:v>
                </c:pt>
                <c:pt idx="39078">
                  <c:v>44280.125</c:v>
                </c:pt>
                <c:pt idx="39079">
                  <c:v>44280.145833333343</c:v>
                </c:pt>
                <c:pt idx="39080">
                  <c:v>44280.166666666657</c:v>
                </c:pt>
                <c:pt idx="39081">
                  <c:v>44280.1875</c:v>
                </c:pt>
                <c:pt idx="39082">
                  <c:v>44280.208333333343</c:v>
                </c:pt>
                <c:pt idx="39083">
                  <c:v>44280.22916666665</c:v>
                </c:pt>
                <c:pt idx="39084">
                  <c:v>44280.25</c:v>
                </c:pt>
                <c:pt idx="39085">
                  <c:v>44280.270833333343</c:v>
                </c:pt>
                <c:pt idx="39086">
                  <c:v>44280.29166666665</c:v>
                </c:pt>
                <c:pt idx="39087">
                  <c:v>44280.3125</c:v>
                </c:pt>
                <c:pt idx="39088">
                  <c:v>44280.333333333343</c:v>
                </c:pt>
                <c:pt idx="39089">
                  <c:v>44280.354166666657</c:v>
                </c:pt>
                <c:pt idx="39090">
                  <c:v>44280.375</c:v>
                </c:pt>
                <c:pt idx="39091">
                  <c:v>44280.395833333343</c:v>
                </c:pt>
                <c:pt idx="39092">
                  <c:v>44280.416666666657</c:v>
                </c:pt>
                <c:pt idx="39093">
                  <c:v>44280.4375</c:v>
                </c:pt>
                <c:pt idx="39094">
                  <c:v>44280.458333333343</c:v>
                </c:pt>
                <c:pt idx="39095">
                  <c:v>44280.479166666657</c:v>
                </c:pt>
                <c:pt idx="39096">
                  <c:v>44280.5</c:v>
                </c:pt>
                <c:pt idx="39097">
                  <c:v>44280.520833333343</c:v>
                </c:pt>
                <c:pt idx="39098">
                  <c:v>44280.541666666657</c:v>
                </c:pt>
                <c:pt idx="39099">
                  <c:v>44280.5625</c:v>
                </c:pt>
                <c:pt idx="39100">
                  <c:v>44280.583333333343</c:v>
                </c:pt>
                <c:pt idx="39101">
                  <c:v>44280.604166666657</c:v>
                </c:pt>
                <c:pt idx="39102">
                  <c:v>44280.625</c:v>
                </c:pt>
                <c:pt idx="39103">
                  <c:v>44280.645833333343</c:v>
                </c:pt>
                <c:pt idx="39104">
                  <c:v>44280.666666666657</c:v>
                </c:pt>
                <c:pt idx="39105">
                  <c:v>44280.6875</c:v>
                </c:pt>
                <c:pt idx="39106">
                  <c:v>44280.708333333343</c:v>
                </c:pt>
                <c:pt idx="39107">
                  <c:v>44280.72916666665</c:v>
                </c:pt>
                <c:pt idx="39108">
                  <c:v>44280.75</c:v>
                </c:pt>
                <c:pt idx="39109">
                  <c:v>44280.770833333343</c:v>
                </c:pt>
                <c:pt idx="39110">
                  <c:v>44280.79166666665</c:v>
                </c:pt>
                <c:pt idx="39111">
                  <c:v>44280.8125</c:v>
                </c:pt>
                <c:pt idx="39112">
                  <c:v>44280.833333333343</c:v>
                </c:pt>
                <c:pt idx="39113">
                  <c:v>44280.854166666657</c:v>
                </c:pt>
                <c:pt idx="39114">
                  <c:v>44280.875</c:v>
                </c:pt>
                <c:pt idx="39115">
                  <c:v>44280.895833333343</c:v>
                </c:pt>
                <c:pt idx="39116">
                  <c:v>44280.916666666657</c:v>
                </c:pt>
                <c:pt idx="39117">
                  <c:v>44280.9375</c:v>
                </c:pt>
                <c:pt idx="39118">
                  <c:v>44280.958333333343</c:v>
                </c:pt>
                <c:pt idx="39119">
                  <c:v>44280.979166666657</c:v>
                </c:pt>
                <c:pt idx="39120">
                  <c:v>44281</c:v>
                </c:pt>
                <c:pt idx="39121">
                  <c:v>44281.020833333343</c:v>
                </c:pt>
                <c:pt idx="39122">
                  <c:v>44281.041666666657</c:v>
                </c:pt>
                <c:pt idx="39123">
                  <c:v>44281.0625</c:v>
                </c:pt>
                <c:pt idx="39124">
                  <c:v>44281.083333333343</c:v>
                </c:pt>
                <c:pt idx="39125">
                  <c:v>44281.104166666657</c:v>
                </c:pt>
                <c:pt idx="39126">
                  <c:v>44281.125</c:v>
                </c:pt>
                <c:pt idx="39127">
                  <c:v>44281.145833333343</c:v>
                </c:pt>
                <c:pt idx="39128">
                  <c:v>44281.166666666657</c:v>
                </c:pt>
                <c:pt idx="39129">
                  <c:v>44281.1875</c:v>
                </c:pt>
                <c:pt idx="39130">
                  <c:v>44281.208333333343</c:v>
                </c:pt>
                <c:pt idx="39131">
                  <c:v>44281.22916666665</c:v>
                </c:pt>
                <c:pt idx="39132">
                  <c:v>44281.25</c:v>
                </c:pt>
                <c:pt idx="39133">
                  <c:v>44281.270833333343</c:v>
                </c:pt>
                <c:pt idx="39134">
                  <c:v>44281.29166666665</c:v>
                </c:pt>
                <c:pt idx="39135">
                  <c:v>44281.3125</c:v>
                </c:pt>
                <c:pt idx="39136">
                  <c:v>44281.333333333343</c:v>
                </c:pt>
                <c:pt idx="39137">
                  <c:v>44281.354166666657</c:v>
                </c:pt>
                <c:pt idx="39138">
                  <c:v>44281.375</c:v>
                </c:pt>
                <c:pt idx="39139">
                  <c:v>44281.395833333343</c:v>
                </c:pt>
                <c:pt idx="39140">
                  <c:v>44281.416666666657</c:v>
                </c:pt>
                <c:pt idx="39141">
                  <c:v>44281.4375</c:v>
                </c:pt>
                <c:pt idx="39142">
                  <c:v>44281.458333333343</c:v>
                </c:pt>
                <c:pt idx="39143">
                  <c:v>44281.479166666657</c:v>
                </c:pt>
                <c:pt idx="39144">
                  <c:v>44281.5</c:v>
                </c:pt>
                <c:pt idx="39145">
                  <c:v>44281.520833333343</c:v>
                </c:pt>
                <c:pt idx="39146">
                  <c:v>44281.541666666657</c:v>
                </c:pt>
                <c:pt idx="39147">
                  <c:v>44281.5625</c:v>
                </c:pt>
                <c:pt idx="39148">
                  <c:v>44281.583333333343</c:v>
                </c:pt>
                <c:pt idx="39149">
                  <c:v>44281.604166666657</c:v>
                </c:pt>
                <c:pt idx="39150">
                  <c:v>44281.625</c:v>
                </c:pt>
                <c:pt idx="39151">
                  <c:v>44281.645833333343</c:v>
                </c:pt>
                <c:pt idx="39152">
                  <c:v>44281.666666666657</c:v>
                </c:pt>
                <c:pt idx="39153">
                  <c:v>44281.6875</c:v>
                </c:pt>
                <c:pt idx="39154">
                  <c:v>44281.708333333343</c:v>
                </c:pt>
                <c:pt idx="39155">
                  <c:v>44281.72916666665</c:v>
                </c:pt>
                <c:pt idx="39156">
                  <c:v>44281.75</c:v>
                </c:pt>
                <c:pt idx="39157">
                  <c:v>44281.770833333343</c:v>
                </c:pt>
                <c:pt idx="39158">
                  <c:v>44281.79166666665</c:v>
                </c:pt>
                <c:pt idx="39159">
                  <c:v>44281.8125</c:v>
                </c:pt>
                <c:pt idx="39160">
                  <c:v>44281.833333333343</c:v>
                </c:pt>
                <c:pt idx="39161">
                  <c:v>44281.854166666657</c:v>
                </c:pt>
                <c:pt idx="39162">
                  <c:v>44281.875</c:v>
                </c:pt>
                <c:pt idx="39163">
                  <c:v>44281.895833333343</c:v>
                </c:pt>
                <c:pt idx="39164">
                  <c:v>44281.916666666657</c:v>
                </c:pt>
                <c:pt idx="39165">
                  <c:v>44281.9375</c:v>
                </c:pt>
                <c:pt idx="39166">
                  <c:v>44281.958333333343</c:v>
                </c:pt>
                <c:pt idx="39167">
                  <c:v>44281.979166666657</c:v>
                </c:pt>
                <c:pt idx="39168">
                  <c:v>44282</c:v>
                </c:pt>
                <c:pt idx="39169">
                  <c:v>44282.020833333343</c:v>
                </c:pt>
                <c:pt idx="39170">
                  <c:v>44282.041666666657</c:v>
                </c:pt>
                <c:pt idx="39171">
                  <c:v>44282.0625</c:v>
                </c:pt>
                <c:pt idx="39172">
                  <c:v>44282.083333333343</c:v>
                </c:pt>
                <c:pt idx="39173">
                  <c:v>44282.104166666657</c:v>
                </c:pt>
                <c:pt idx="39174">
                  <c:v>44282.125</c:v>
                </c:pt>
                <c:pt idx="39175">
                  <c:v>44282.145833333343</c:v>
                </c:pt>
                <c:pt idx="39176">
                  <c:v>44282.166666666657</c:v>
                </c:pt>
                <c:pt idx="39177">
                  <c:v>44282.1875</c:v>
                </c:pt>
                <c:pt idx="39178">
                  <c:v>44282.208333333343</c:v>
                </c:pt>
                <c:pt idx="39179">
                  <c:v>44282.22916666665</c:v>
                </c:pt>
                <c:pt idx="39180">
                  <c:v>44282.25</c:v>
                </c:pt>
                <c:pt idx="39181">
                  <c:v>44282.270833333343</c:v>
                </c:pt>
                <c:pt idx="39182">
                  <c:v>44282.29166666665</c:v>
                </c:pt>
                <c:pt idx="39183">
                  <c:v>44282.3125</c:v>
                </c:pt>
                <c:pt idx="39184">
                  <c:v>44282.333333333343</c:v>
                </c:pt>
                <c:pt idx="39185">
                  <c:v>44282.354166666657</c:v>
                </c:pt>
                <c:pt idx="39186">
                  <c:v>44282.375</c:v>
                </c:pt>
                <c:pt idx="39187">
                  <c:v>44282.395833333343</c:v>
                </c:pt>
                <c:pt idx="39188">
                  <c:v>44282.416666666657</c:v>
                </c:pt>
                <c:pt idx="39189">
                  <c:v>44282.4375</c:v>
                </c:pt>
                <c:pt idx="39190">
                  <c:v>44282.458333333343</c:v>
                </c:pt>
                <c:pt idx="39191">
                  <c:v>44282.479166666657</c:v>
                </c:pt>
                <c:pt idx="39192">
                  <c:v>44282.5</c:v>
                </c:pt>
                <c:pt idx="39193">
                  <c:v>44282.520833333343</c:v>
                </c:pt>
                <c:pt idx="39194">
                  <c:v>44282.541666666657</c:v>
                </c:pt>
                <c:pt idx="39195">
                  <c:v>44282.5625</c:v>
                </c:pt>
                <c:pt idx="39196">
                  <c:v>44282.583333333343</c:v>
                </c:pt>
                <c:pt idx="39197">
                  <c:v>44282.604166666657</c:v>
                </c:pt>
                <c:pt idx="39198">
                  <c:v>44282.625</c:v>
                </c:pt>
                <c:pt idx="39199">
                  <c:v>44282.645833333343</c:v>
                </c:pt>
                <c:pt idx="39200">
                  <c:v>44282.666666666657</c:v>
                </c:pt>
                <c:pt idx="39201">
                  <c:v>44282.6875</c:v>
                </c:pt>
                <c:pt idx="39202">
                  <c:v>44282.708333333343</c:v>
                </c:pt>
                <c:pt idx="39203">
                  <c:v>44282.72916666665</c:v>
                </c:pt>
                <c:pt idx="39204">
                  <c:v>44282.75</c:v>
                </c:pt>
                <c:pt idx="39205">
                  <c:v>44282.770833333343</c:v>
                </c:pt>
                <c:pt idx="39206">
                  <c:v>44282.79166666665</c:v>
                </c:pt>
                <c:pt idx="39207">
                  <c:v>44282.8125</c:v>
                </c:pt>
                <c:pt idx="39208">
                  <c:v>44282.833333333343</c:v>
                </c:pt>
                <c:pt idx="39209">
                  <c:v>44282.854166666657</c:v>
                </c:pt>
                <c:pt idx="39210">
                  <c:v>44282.875</c:v>
                </c:pt>
                <c:pt idx="39211">
                  <c:v>44282.895833333343</c:v>
                </c:pt>
                <c:pt idx="39212">
                  <c:v>44282.916666666657</c:v>
                </c:pt>
                <c:pt idx="39213">
                  <c:v>44282.9375</c:v>
                </c:pt>
                <c:pt idx="39214">
                  <c:v>44282.958333333343</c:v>
                </c:pt>
                <c:pt idx="39215">
                  <c:v>44282.979166666657</c:v>
                </c:pt>
                <c:pt idx="39216">
                  <c:v>44283</c:v>
                </c:pt>
                <c:pt idx="39217">
                  <c:v>44283.020833333343</c:v>
                </c:pt>
                <c:pt idx="39218">
                  <c:v>44283.041666666657</c:v>
                </c:pt>
                <c:pt idx="39219">
                  <c:v>44283.0625</c:v>
                </c:pt>
                <c:pt idx="39220">
                  <c:v>44283.083333333343</c:v>
                </c:pt>
                <c:pt idx="39221">
                  <c:v>44283.104166666657</c:v>
                </c:pt>
                <c:pt idx="39222">
                  <c:v>44283.125</c:v>
                </c:pt>
                <c:pt idx="39223">
                  <c:v>44283.145833333343</c:v>
                </c:pt>
                <c:pt idx="39224">
                  <c:v>44283.166666666657</c:v>
                </c:pt>
                <c:pt idx="39225">
                  <c:v>44283.1875</c:v>
                </c:pt>
                <c:pt idx="39226">
                  <c:v>44283.208333333343</c:v>
                </c:pt>
                <c:pt idx="39227">
                  <c:v>44283.22916666665</c:v>
                </c:pt>
                <c:pt idx="39228">
                  <c:v>44283.25</c:v>
                </c:pt>
                <c:pt idx="39229">
                  <c:v>44283.270833333343</c:v>
                </c:pt>
                <c:pt idx="39230">
                  <c:v>44283.29166666665</c:v>
                </c:pt>
                <c:pt idx="39231">
                  <c:v>44283.3125</c:v>
                </c:pt>
                <c:pt idx="39232">
                  <c:v>44283.333333333343</c:v>
                </c:pt>
                <c:pt idx="39233">
                  <c:v>44283.354166666657</c:v>
                </c:pt>
                <c:pt idx="39234">
                  <c:v>44283.375</c:v>
                </c:pt>
                <c:pt idx="39235">
                  <c:v>44283.395833333343</c:v>
                </c:pt>
                <c:pt idx="39236">
                  <c:v>44283.416666666657</c:v>
                </c:pt>
                <c:pt idx="39237">
                  <c:v>44283.4375</c:v>
                </c:pt>
                <c:pt idx="39238">
                  <c:v>44283.458333333343</c:v>
                </c:pt>
                <c:pt idx="39239">
                  <c:v>44283.479166666657</c:v>
                </c:pt>
                <c:pt idx="39240">
                  <c:v>44283.5</c:v>
                </c:pt>
                <c:pt idx="39241">
                  <c:v>44283.520833333343</c:v>
                </c:pt>
                <c:pt idx="39242">
                  <c:v>44283.541666666657</c:v>
                </c:pt>
                <c:pt idx="39243">
                  <c:v>44283.5625</c:v>
                </c:pt>
                <c:pt idx="39244">
                  <c:v>44283.583333333343</c:v>
                </c:pt>
                <c:pt idx="39245">
                  <c:v>44283.604166666657</c:v>
                </c:pt>
                <c:pt idx="39246">
                  <c:v>44283.625</c:v>
                </c:pt>
                <c:pt idx="39247">
                  <c:v>44283.645833333343</c:v>
                </c:pt>
                <c:pt idx="39248">
                  <c:v>44283.666666666657</c:v>
                </c:pt>
                <c:pt idx="39249">
                  <c:v>44283.6875</c:v>
                </c:pt>
                <c:pt idx="39250">
                  <c:v>44283.708333333343</c:v>
                </c:pt>
                <c:pt idx="39251">
                  <c:v>44283.72916666665</c:v>
                </c:pt>
                <c:pt idx="39252">
                  <c:v>44283.75</c:v>
                </c:pt>
                <c:pt idx="39253">
                  <c:v>44283.770833333343</c:v>
                </c:pt>
                <c:pt idx="39254">
                  <c:v>44283.79166666665</c:v>
                </c:pt>
                <c:pt idx="39255">
                  <c:v>44283.8125</c:v>
                </c:pt>
                <c:pt idx="39256">
                  <c:v>44283.833333333343</c:v>
                </c:pt>
                <c:pt idx="39257">
                  <c:v>44283.854166666657</c:v>
                </c:pt>
                <c:pt idx="39258">
                  <c:v>44283.875</c:v>
                </c:pt>
                <c:pt idx="39259">
                  <c:v>44283.895833333343</c:v>
                </c:pt>
                <c:pt idx="39260">
                  <c:v>44283.916666666657</c:v>
                </c:pt>
                <c:pt idx="39261">
                  <c:v>44283.9375</c:v>
                </c:pt>
                <c:pt idx="39262">
                  <c:v>44283.958333333343</c:v>
                </c:pt>
                <c:pt idx="39263">
                  <c:v>44283.979166666657</c:v>
                </c:pt>
                <c:pt idx="39264">
                  <c:v>44284</c:v>
                </c:pt>
                <c:pt idx="39265">
                  <c:v>44284.020833333343</c:v>
                </c:pt>
                <c:pt idx="39266">
                  <c:v>44284.041666666657</c:v>
                </c:pt>
                <c:pt idx="39267">
                  <c:v>44284.0625</c:v>
                </c:pt>
                <c:pt idx="39268">
                  <c:v>44284.083333333343</c:v>
                </c:pt>
                <c:pt idx="39269">
                  <c:v>44284.104166666657</c:v>
                </c:pt>
                <c:pt idx="39270">
                  <c:v>44284.125</c:v>
                </c:pt>
                <c:pt idx="39271">
                  <c:v>44284.145833333343</c:v>
                </c:pt>
                <c:pt idx="39272">
                  <c:v>44284.166666666657</c:v>
                </c:pt>
                <c:pt idx="39273">
                  <c:v>44284.1875</c:v>
                </c:pt>
                <c:pt idx="39274">
                  <c:v>44284.208333333343</c:v>
                </c:pt>
                <c:pt idx="39275">
                  <c:v>44284.22916666665</c:v>
                </c:pt>
                <c:pt idx="39276">
                  <c:v>44284.25</c:v>
                </c:pt>
                <c:pt idx="39277">
                  <c:v>44284.270833333343</c:v>
                </c:pt>
                <c:pt idx="39278">
                  <c:v>44284.29166666665</c:v>
                </c:pt>
                <c:pt idx="39279">
                  <c:v>44284.3125</c:v>
                </c:pt>
                <c:pt idx="39280">
                  <c:v>44284.333333333343</c:v>
                </c:pt>
                <c:pt idx="39281">
                  <c:v>44284.354166666657</c:v>
                </c:pt>
                <c:pt idx="39282">
                  <c:v>44284.375</c:v>
                </c:pt>
                <c:pt idx="39283">
                  <c:v>44284.395833333343</c:v>
                </c:pt>
                <c:pt idx="39284">
                  <c:v>44284.416666666657</c:v>
                </c:pt>
                <c:pt idx="39285">
                  <c:v>44284.4375</c:v>
                </c:pt>
                <c:pt idx="39286">
                  <c:v>44284.458333333343</c:v>
                </c:pt>
                <c:pt idx="39287">
                  <c:v>44284.479166666657</c:v>
                </c:pt>
                <c:pt idx="39288">
                  <c:v>44284.5</c:v>
                </c:pt>
                <c:pt idx="39289">
                  <c:v>44284.520833333343</c:v>
                </c:pt>
                <c:pt idx="39290">
                  <c:v>44284.541666666657</c:v>
                </c:pt>
                <c:pt idx="39291">
                  <c:v>44284.5625</c:v>
                </c:pt>
                <c:pt idx="39292">
                  <c:v>44284.583333333343</c:v>
                </c:pt>
                <c:pt idx="39293">
                  <c:v>44284.604166666657</c:v>
                </c:pt>
                <c:pt idx="39294">
                  <c:v>44284.625</c:v>
                </c:pt>
                <c:pt idx="39295">
                  <c:v>44284.645833333343</c:v>
                </c:pt>
                <c:pt idx="39296">
                  <c:v>44284.666666666657</c:v>
                </c:pt>
                <c:pt idx="39297">
                  <c:v>44284.6875</c:v>
                </c:pt>
                <c:pt idx="39298">
                  <c:v>44284.708333333343</c:v>
                </c:pt>
                <c:pt idx="39299">
                  <c:v>44284.72916666665</c:v>
                </c:pt>
                <c:pt idx="39300">
                  <c:v>44284.75</c:v>
                </c:pt>
                <c:pt idx="39301">
                  <c:v>44284.770833333343</c:v>
                </c:pt>
                <c:pt idx="39302">
                  <c:v>44284.79166666665</c:v>
                </c:pt>
                <c:pt idx="39303">
                  <c:v>44284.8125</c:v>
                </c:pt>
                <c:pt idx="39304">
                  <c:v>44284.833333333343</c:v>
                </c:pt>
                <c:pt idx="39305">
                  <c:v>44284.854166666657</c:v>
                </c:pt>
                <c:pt idx="39306">
                  <c:v>44284.875</c:v>
                </c:pt>
                <c:pt idx="39307">
                  <c:v>44284.895833333343</c:v>
                </c:pt>
                <c:pt idx="39308">
                  <c:v>44284.916666666657</c:v>
                </c:pt>
                <c:pt idx="39309">
                  <c:v>44284.9375</c:v>
                </c:pt>
                <c:pt idx="39310">
                  <c:v>44284.958333333343</c:v>
                </c:pt>
                <c:pt idx="39311">
                  <c:v>44284.979166666657</c:v>
                </c:pt>
                <c:pt idx="39312">
                  <c:v>44285</c:v>
                </c:pt>
                <c:pt idx="39313">
                  <c:v>44285.020833333343</c:v>
                </c:pt>
                <c:pt idx="39314">
                  <c:v>44285.041666666657</c:v>
                </c:pt>
                <c:pt idx="39315">
                  <c:v>44285.0625</c:v>
                </c:pt>
                <c:pt idx="39316">
                  <c:v>44285.083333333343</c:v>
                </c:pt>
                <c:pt idx="39317">
                  <c:v>44285.104166666657</c:v>
                </c:pt>
                <c:pt idx="39318">
                  <c:v>44285.125</c:v>
                </c:pt>
                <c:pt idx="39319">
                  <c:v>44285.145833333343</c:v>
                </c:pt>
                <c:pt idx="39320">
                  <c:v>44285.166666666657</c:v>
                </c:pt>
                <c:pt idx="39321">
                  <c:v>44285.1875</c:v>
                </c:pt>
                <c:pt idx="39322">
                  <c:v>44285.208333333343</c:v>
                </c:pt>
                <c:pt idx="39323">
                  <c:v>44285.22916666665</c:v>
                </c:pt>
                <c:pt idx="39324">
                  <c:v>44285.25</c:v>
                </c:pt>
                <c:pt idx="39325">
                  <c:v>44285.270833333343</c:v>
                </c:pt>
                <c:pt idx="39326">
                  <c:v>44285.29166666665</c:v>
                </c:pt>
                <c:pt idx="39327">
                  <c:v>44285.3125</c:v>
                </c:pt>
                <c:pt idx="39328">
                  <c:v>44285.333333333343</c:v>
                </c:pt>
                <c:pt idx="39329">
                  <c:v>44285.354166666657</c:v>
                </c:pt>
                <c:pt idx="39330">
                  <c:v>44285.375</c:v>
                </c:pt>
                <c:pt idx="39331">
                  <c:v>44285.395833333343</c:v>
                </c:pt>
                <c:pt idx="39332">
                  <c:v>44285.416666666657</c:v>
                </c:pt>
                <c:pt idx="39333">
                  <c:v>44285.4375</c:v>
                </c:pt>
                <c:pt idx="39334">
                  <c:v>44285.458333333343</c:v>
                </c:pt>
                <c:pt idx="39335">
                  <c:v>44285.479166666657</c:v>
                </c:pt>
                <c:pt idx="39336">
                  <c:v>44285.5</c:v>
                </c:pt>
                <c:pt idx="39337">
                  <c:v>44285.520833333343</c:v>
                </c:pt>
                <c:pt idx="39338">
                  <c:v>44285.541666666657</c:v>
                </c:pt>
                <c:pt idx="39339">
                  <c:v>44285.5625</c:v>
                </c:pt>
                <c:pt idx="39340">
                  <c:v>44285.583333333343</c:v>
                </c:pt>
                <c:pt idx="39341">
                  <c:v>44285.604166666657</c:v>
                </c:pt>
                <c:pt idx="39342">
                  <c:v>44285.625</c:v>
                </c:pt>
                <c:pt idx="39343">
                  <c:v>44285.645833333343</c:v>
                </c:pt>
                <c:pt idx="39344">
                  <c:v>44285.666666666657</c:v>
                </c:pt>
                <c:pt idx="39345">
                  <c:v>44285.6875</c:v>
                </c:pt>
                <c:pt idx="39346">
                  <c:v>44285.708333333343</c:v>
                </c:pt>
                <c:pt idx="39347">
                  <c:v>44285.72916666665</c:v>
                </c:pt>
                <c:pt idx="39348">
                  <c:v>44285.75</c:v>
                </c:pt>
                <c:pt idx="39349">
                  <c:v>44285.770833333343</c:v>
                </c:pt>
                <c:pt idx="39350">
                  <c:v>44285.79166666665</c:v>
                </c:pt>
                <c:pt idx="39351">
                  <c:v>44285.8125</c:v>
                </c:pt>
                <c:pt idx="39352">
                  <c:v>44285.833333333343</c:v>
                </c:pt>
                <c:pt idx="39353">
                  <c:v>44285.854166666657</c:v>
                </c:pt>
                <c:pt idx="39354">
                  <c:v>44285.875</c:v>
                </c:pt>
                <c:pt idx="39355">
                  <c:v>44285.895833333343</c:v>
                </c:pt>
                <c:pt idx="39356">
                  <c:v>44285.916666666657</c:v>
                </c:pt>
                <c:pt idx="39357">
                  <c:v>44285.9375</c:v>
                </c:pt>
                <c:pt idx="39358">
                  <c:v>44285.958333333343</c:v>
                </c:pt>
                <c:pt idx="39359">
                  <c:v>44285.979166666657</c:v>
                </c:pt>
                <c:pt idx="39360">
                  <c:v>44286</c:v>
                </c:pt>
                <c:pt idx="39361">
                  <c:v>44286.020833333343</c:v>
                </c:pt>
                <c:pt idx="39362">
                  <c:v>44286.041666666657</c:v>
                </c:pt>
                <c:pt idx="39363">
                  <c:v>44286.0625</c:v>
                </c:pt>
                <c:pt idx="39364">
                  <c:v>44286.083333333343</c:v>
                </c:pt>
                <c:pt idx="39365">
                  <c:v>44286.104166666657</c:v>
                </c:pt>
                <c:pt idx="39366">
                  <c:v>44286.125</c:v>
                </c:pt>
                <c:pt idx="39367">
                  <c:v>44286.145833333343</c:v>
                </c:pt>
                <c:pt idx="39368">
                  <c:v>44286.166666666657</c:v>
                </c:pt>
                <c:pt idx="39369">
                  <c:v>44286.1875</c:v>
                </c:pt>
                <c:pt idx="39370">
                  <c:v>44286.208333333343</c:v>
                </c:pt>
                <c:pt idx="39371">
                  <c:v>44286.22916666665</c:v>
                </c:pt>
                <c:pt idx="39372">
                  <c:v>44286.25</c:v>
                </c:pt>
                <c:pt idx="39373">
                  <c:v>44286.270833333343</c:v>
                </c:pt>
                <c:pt idx="39374">
                  <c:v>44286.29166666665</c:v>
                </c:pt>
                <c:pt idx="39375">
                  <c:v>44286.3125</c:v>
                </c:pt>
                <c:pt idx="39376">
                  <c:v>44286.333333333343</c:v>
                </c:pt>
                <c:pt idx="39377">
                  <c:v>44286.354166666657</c:v>
                </c:pt>
                <c:pt idx="39378">
                  <c:v>44286.375</c:v>
                </c:pt>
                <c:pt idx="39379">
                  <c:v>44286.395833333343</c:v>
                </c:pt>
                <c:pt idx="39380">
                  <c:v>44286.416666666657</c:v>
                </c:pt>
                <c:pt idx="39381">
                  <c:v>44286.4375</c:v>
                </c:pt>
                <c:pt idx="39382">
                  <c:v>44286.458333333343</c:v>
                </c:pt>
                <c:pt idx="39383">
                  <c:v>44286.479166666657</c:v>
                </c:pt>
                <c:pt idx="39384">
                  <c:v>44286.5</c:v>
                </c:pt>
                <c:pt idx="39385">
                  <c:v>44286.520833333343</c:v>
                </c:pt>
                <c:pt idx="39386">
                  <c:v>44286.541666666657</c:v>
                </c:pt>
                <c:pt idx="39387">
                  <c:v>44286.5625</c:v>
                </c:pt>
                <c:pt idx="39388">
                  <c:v>44286.583333333343</c:v>
                </c:pt>
                <c:pt idx="39389">
                  <c:v>44286.604166666657</c:v>
                </c:pt>
                <c:pt idx="39390">
                  <c:v>44286.625</c:v>
                </c:pt>
                <c:pt idx="39391">
                  <c:v>44286.645833333343</c:v>
                </c:pt>
                <c:pt idx="39392">
                  <c:v>44286.666666666657</c:v>
                </c:pt>
                <c:pt idx="39393">
                  <c:v>44286.6875</c:v>
                </c:pt>
                <c:pt idx="39394">
                  <c:v>44286.708333333343</c:v>
                </c:pt>
                <c:pt idx="39395">
                  <c:v>44286.72916666665</c:v>
                </c:pt>
                <c:pt idx="39396">
                  <c:v>44286.75</c:v>
                </c:pt>
                <c:pt idx="39397">
                  <c:v>44286.770833333343</c:v>
                </c:pt>
                <c:pt idx="39398">
                  <c:v>44286.79166666665</c:v>
                </c:pt>
                <c:pt idx="39399">
                  <c:v>44286.8125</c:v>
                </c:pt>
                <c:pt idx="39400">
                  <c:v>44286.833333333343</c:v>
                </c:pt>
                <c:pt idx="39401">
                  <c:v>44286.854166666657</c:v>
                </c:pt>
                <c:pt idx="39402">
                  <c:v>44286.875</c:v>
                </c:pt>
                <c:pt idx="39403">
                  <c:v>44286.895833333343</c:v>
                </c:pt>
                <c:pt idx="39404">
                  <c:v>44286.916666666657</c:v>
                </c:pt>
                <c:pt idx="39405">
                  <c:v>44286.9375</c:v>
                </c:pt>
                <c:pt idx="39406">
                  <c:v>44286.958333333343</c:v>
                </c:pt>
                <c:pt idx="39407">
                  <c:v>44286.979166666657</c:v>
                </c:pt>
                <c:pt idx="39408">
                  <c:v>44287</c:v>
                </c:pt>
                <c:pt idx="39409">
                  <c:v>44287.020833333343</c:v>
                </c:pt>
                <c:pt idx="39410">
                  <c:v>44287.041666666657</c:v>
                </c:pt>
                <c:pt idx="39411">
                  <c:v>44287.0625</c:v>
                </c:pt>
                <c:pt idx="39412">
                  <c:v>44287.083333333343</c:v>
                </c:pt>
                <c:pt idx="39413">
                  <c:v>44287.104166666657</c:v>
                </c:pt>
                <c:pt idx="39414">
                  <c:v>44287.125</c:v>
                </c:pt>
                <c:pt idx="39415">
                  <c:v>44287.145833333343</c:v>
                </c:pt>
                <c:pt idx="39416">
                  <c:v>44287.166666666657</c:v>
                </c:pt>
                <c:pt idx="39417">
                  <c:v>44287.1875</c:v>
                </c:pt>
                <c:pt idx="39418">
                  <c:v>44287.208333333343</c:v>
                </c:pt>
                <c:pt idx="39419">
                  <c:v>44287.22916666665</c:v>
                </c:pt>
                <c:pt idx="39420">
                  <c:v>44287.25</c:v>
                </c:pt>
                <c:pt idx="39421">
                  <c:v>44287.270833333343</c:v>
                </c:pt>
                <c:pt idx="39422">
                  <c:v>44287.29166666665</c:v>
                </c:pt>
                <c:pt idx="39423">
                  <c:v>44287.3125</c:v>
                </c:pt>
                <c:pt idx="39424">
                  <c:v>44287.333333333343</c:v>
                </c:pt>
                <c:pt idx="39425">
                  <c:v>44287.354166666657</c:v>
                </c:pt>
                <c:pt idx="39426">
                  <c:v>44287.375</c:v>
                </c:pt>
                <c:pt idx="39427">
                  <c:v>44287.395833333343</c:v>
                </c:pt>
                <c:pt idx="39428">
                  <c:v>44287.416666666657</c:v>
                </c:pt>
                <c:pt idx="39429">
                  <c:v>44287.4375</c:v>
                </c:pt>
                <c:pt idx="39430">
                  <c:v>44287.458333333343</c:v>
                </c:pt>
                <c:pt idx="39431">
                  <c:v>44287.479166666657</c:v>
                </c:pt>
                <c:pt idx="39432">
                  <c:v>44287.5</c:v>
                </c:pt>
                <c:pt idx="39433">
                  <c:v>44287.520833333343</c:v>
                </c:pt>
                <c:pt idx="39434">
                  <c:v>44287.541666666657</c:v>
                </c:pt>
                <c:pt idx="39435">
                  <c:v>44287.5625</c:v>
                </c:pt>
                <c:pt idx="39436">
                  <c:v>44287.583333333343</c:v>
                </c:pt>
                <c:pt idx="39437">
                  <c:v>44287.604166666657</c:v>
                </c:pt>
                <c:pt idx="39438">
                  <c:v>44287.625</c:v>
                </c:pt>
                <c:pt idx="39439">
                  <c:v>44287.645833333343</c:v>
                </c:pt>
                <c:pt idx="39440">
                  <c:v>44287.666666666657</c:v>
                </c:pt>
                <c:pt idx="39441">
                  <c:v>44287.6875</c:v>
                </c:pt>
                <c:pt idx="39442">
                  <c:v>44287.708333333343</c:v>
                </c:pt>
                <c:pt idx="39443">
                  <c:v>44287.72916666665</c:v>
                </c:pt>
                <c:pt idx="39444">
                  <c:v>44287.75</c:v>
                </c:pt>
                <c:pt idx="39445">
                  <c:v>44287.770833333343</c:v>
                </c:pt>
                <c:pt idx="39446">
                  <c:v>44287.79166666665</c:v>
                </c:pt>
                <c:pt idx="39447">
                  <c:v>44287.8125</c:v>
                </c:pt>
                <c:pt idx="39448">
                  <c:v>44287.833333333343</c:v>
                </c:pt>
                <c:pt idx="39449">
                  <c:v>44287.854166666657</c:v>
                </c:pt>
                <c:pt idx="39450">
                  <c:v>44287.875</c:v>
                </c:pt>
                <c:pt idx="39451">
                  <c:v>44287.895833333343</c:v>
                </c:pt>
                <c:pt idx="39452">
                  <c:v>44287.916666666657</c:v>
                </c:pt>
                <c:pt idx="39453">
                  <c:v>44287.9375</c:v>
                </c:pt>
                <c:pt idx="39454">
                  <c:v>44287.958333333343</c:v>
                </c:pt>
                <c:pt idx="39455">
                  <c:v>44287.979166666657</c:v>
                </c:pt>
                <c:pt idx="39456">
                  <c:v>44288</c:v>
                </c:pt>
                <c:pt idx="39457">
                  <c:v>44288.020833333343</c:v>
                </c:pt>
                <c:pt idx="39458">
                  <c:v>44288.041666666657</c:v>
                </c:pt>
                <c:pt idx="39459">
                  <c:v>44288.0625</c:v>
                </c:pt>
                <c:pt idx="39460">
                  <c:v>44288.083333333343</c:v>
                </c:pt>
                <c:pt idx="39461">
                  <c:v>44288.104166666657</c:v>
                </c:pt>
                <c:pt idx="39462">
                  <c:v>44288.125</c:v>
                </c:pt>
                <c:pt idx="39463">
                  <c:v>44288.145833333343</c:v>
                </c:pt>
                <c:pt idx="39464">
                  <c:v>44288.166666666657</c:v>
                </c:pt>
                <c:pt idx="39465">
                  <c:v>44288.1875</c:v>
                </c:pt>
                <c:pt idx="39466">
                  <c:v>44288.208333333343</c:v>
                </c:pt>
                <c:pt idx="39467">
                  <c:v>44288.22916666665</c:v>
                </c:pt>
                <c:pt idx="39468">
                  <c:v>44288.25</c:v>
                </c:pt>
                <c:pt idx="39469">
                  <c:v>44288.270833333343</c:v>
                </c:pt>
                <c:pt idx="39470">
                  <c:v>44288.29166666665</c:v>
                </c:pt>
                <c:pt idx="39471">
                  <c:v>44288.3125</c:v>
                </c:pt>
                <c:pt idx="39472">
                  <c:v>44288.333333333343</c:v>
                </c:pt>
                <c:pt idx="39473">
                  <c:v>44288.354166666657</c:v>
                </c:pt>
                <c:pt idx="39474">
                  <c:v>44288.375</c:v>
                </c:pt>
                <c:pt idx="39475">
                  <c:v>44288.395833333343</c:v>
                </c:pt>
                <c:pt idx="39476">
                  <c:v>44288.416666666657</c:v>
                </c:pt>
                <c:pt idx="39477">
                  <c:v>44288.4375</c:v>
                </c:pt>
                <c:pt idx="39478">
                  <c:v>44288.458333333343</c:v>
                </c:pt>
                <c:pt idx="39479">
                  <c:v>44288.479166666657</c:v>
                </c:pt>
                <c:pt idx="39480">
                  <c:v>44288.5</c:v>
                </c:pt>
                <c:pt idx="39481">
                  <c:v>44288.520833333343</c:v>
                </c:pt>
                <c:pt idx="39482">
                  <c:v>44288.541666666657</c:v>
                </c:pt>
                <c:pt idx="39483">
                  <c:v>44288.5625</c:v>
                </c:pt>
                <c:pt idx="39484">
                  <c:v>44288.583333333343</c:v>
                </c:pt>
                <c:pt idx="39485">
                  <c:v>44288.604166666657</c:v>
                </c:pt>
                <c:pt idx="39486">
                  <c:v>44288.625</c:v>
                </c:pt>
                <c:pt idx="39487">
                  <c:v>44288.645833333343</c:v>
                </c:pt>
                <c:pt idx="39488">
                  <c:v>44288.666666666657</c:v>
                </c:pt>
                <c:pt idx="39489">
                  <c:v>44288.6875</c:v>
                </c:pt>
                <c:pt idx="39490">
                  <c:v>44288.708333333343</c:v>
                </c:pt>
                <c:pt idx="39491">
                  <c:v>44288.72916666665</c:v>
                </c:pt>
                <c:pt idx="39492">
                  <c:v>44288.75</c:v>
                </c:pt>
                <c:pt idx="39493">
                  <c:v>44288.770833333343</c:v>
                </c:pt>
                <c:pt idx="39494">
                  <c:v>44288.79166666665</c:v>
                </c:pt>
                <c:pt idx="39495">
                  <c:v>44288.8125</c:v>
                </c:pt>
                <c:pt idx="39496">
                  <c:v>44288.833333333343</c:v>
                </c:pt>
                <c:pt idx="39497">
                  <c:v>44288.854166666657</c:v>
                </c:pt>
                <c:pt idx="39498">
                  <c:v>44288.875</c:v>
                </c:pt>
                <c:pt idx="39499">
                  <c:v>44288.895833333343</c:v>
                </c:pt>
                <c:pt idx="39500">
                  <c:v>44288.916666666657</c:v>
                </c:pt>
                <c:pt idx="39501">
                  <c:v>44288.9375</c:v>
                </c:pt>
                <c:pt idx="39502">
                  <c:v>44288.958333333343</c:v>
                </c:pt>
                <c:pt idx="39503">
                  <c:v>44288.979166666657</c:v>
                </c:pt>
                <c:pt idx="39504">
                  <c:v>44289</c:v>
                </c:pt>
                <c:pt idx="39505">
                  <c:v>44289.020833333343</c:v>
                </c:pt>
                <c:pt idx="39506">
                  <c:v>44289.041666666657</c:v>
                </c:pt>
                <c:pt idx="39507">
                  <c:v>44289.0625</c:v>
                </c:pt>
                <c:pt idx="39508">
                  <c:v>44289.083333333343</c:v>
                </c:pt>
                <c:pt idx="39509">
                  <c:v>44289.104166666657</c:v>
                </c:pt>
                <c:pt idx="39510">
                  <c:v>44289.125</c:v>
                </c:pt>
                <c:pt idx="39511">
                  <c:v>44289.145833333343</c:v>
                </c:pt>
                <c:pt idx="39512">
                  <c:v>44289.166666666657</c:v>
                </c:pt>
                <c:pt idx="39513">
                  <c:v>44289.1875</c:v>
                </c:pt>
                <c:pt idx="39514">
                  <c:v>44289.208333333343</c:v>
                </c:pt>
                <c:pt idx="39515">
                  <c:v>44289.22916666665</c:v>
                </c:pt>
                <c:pt idx="39516">
                  <c:v>44289.25</c:v>
                </c:pt>
                <c:pt idx="39517">
                  <c:v>44289.270833333343</c:v>
                </c:pt>
                <c:pt idx="39518">
                  <c:v>44289.29166666665</c:v>
                </c:pt>
                <c:pt idx="39519">
                  <c:v>44289.3125</c:v>
                </c:pt>
                <c:pt idx="39520">
                  <c:v>44289.333333333343</c:v>
                </c:pt>
                <c:pt idx="39521">
                  <c:v>44289.354166666657</c:v>
                </c:pt>
                <c:pt idx="39522">
                  <c:v>44289.375</c:v>
                </c:pt>
                <c:pt idx="39523">
                  <c:v>44289.395833333343</c:v>
                </c:pt>
                <c:pt idx="39524">
                  <c:v>44289.416666666657</c:v>
                </c:pt>
                <c:pt idx="39525">
                  <c:v>44289.4375</c:v>
                </c:pt>
                <c:pt idx="39526">
                  <c:v>44289.458333333343</c:v>
                </c:pt>
                <c:pt idx="39527">
                  <c:v>44289.479166666657</c:v>
                </c:pt>
                <c:pt idx="39528">
                  <c:v>44289.5</c:v>
                </c:pt>
                <c:pt idx="39529">
                  <c:v>44289.520833333343</c:v>
                </c:pt>
                <c:pt idx="39530">
                  <c:v>44289.541666666657</c:v>
                </c:pt>
                <c:pt idx="39531">
                  <c:v>44289.5625</c:v>
                </c:pt>
                <c:pt idx="39532">
                  <c:v>44289.583333333343</c:v>
                </c:pt>
                <c:pt idx="39533">
                  <c:v>44289.604166666657</c:v>
                </c:pt>
                <c:pt idx="39534">
                  <c:v>44289.625</c:v>
                </c:pt>
                <c:pt idx="39535">
                  <c:v>44289.645833333343</c:v>
                </c:pt>
                <c:pt idx="39536">
                  <c:v>44289.666666666657</c:v>
                </c:pt>
                <c:pt idx="39537">
                  <c:v>44289.6875</c:v>
                </c:pt>
                <c:pt idx="39538">
                  <c:v>44289.708333333343</c:v>
                </c:pt>
                <c:pt idx="39539">
                  <c:v>44289.72916666665</c:v>
                </c:pt>
                <c:pt idx="39540">
                  <c:v>44289.75</c:v>
                </c:pt>
                <c:pt idx="39541">
                  <c:v>44289.770833333343</c:v>
                </c:pt>
                <c:pt idx="39542">
                  <c:v>44289.79166666665</c:v>
                </c:pt>
                <c:pt idx="39543">
                  <c:v>44289.8125</c:v>
                </c:pt>
                <c:pt idx="39544">
                  <c:v>44289.833333333343</c:v>
                </c:pt>
                <c:pt idx="39545">
                  <c:v>44289.854166666657</c:v>
                </c:pt>
                <c:pt idx="39546">
                  <c:v>44289.875</c:v>
                </c:pt>
                <c:pt idx="39547">
                  <c:v>44289.895833333343</c:v>
                </c:pt>
                <c:pt idx="39548">
                  <c:v>44289.916666666657</c:v>
                </c:pt>
                <c:pt idx="39549">
                  <c:v>44289.9375</c:v>
                </c:pt>
                <c:pt idx="39550">
                  <c:v>44289.958333333343</c:v>
                </c:pt>
                <c:pt idx="39551">
                  <c:v>44289.979166666657</c:v>
                </c:pt>
                <c:pt idx="39552">
                  <c:v>44290</c:v>
                </c:pt>
                <c:pt idx="39553">
                  <c:v>44290.020833333343</c:v>
                </c:pt>
                <c:pt idx="39554">
                  <c:v>44290.041666666657</c:v>
                </c:pt>
                <c:pt idx="39555">
                  <c:v>44290.0625</c:v>
                </c:pt>
                <c:pt idx="39556">
                  <c:v>44290.083333333343</c:v>
                </c:pt>
                <c:pt idx="39557">
                  <c:v>44290.104166666657</c:v>
                </c:pt>
                <c:pt idx="39558">
                  <c:v>44290.125</c:v>
                </c:pt>
                <c:pt idx="39559">
                  <c:v>44290.145833333343</c:v>
                </c:pt>
                <c:pt idx="39560">
                  <c:v>44290.166666666657</c:v>
                </c:pt>
                <c:pt idx="39561">
                  <c:v>44290.1875</c:v>
                </c:pt>
                <c:pt idx="39562">
                  <c:v>44290.208333333343</c:v>
                </c:pt>
                <c:pt idx="39563">
                  <c:v>44290.22916666665</c:v>
                </c:pt>
                <c:pt idx="39564">
                  <c:v>44290.25</c:v>
                </c:pt>
                <c:pt idx="39565">
                  <c:v>44290.270833333343</c:v>
                </c:pt>
                <c:pt idx="39566">
                  <c:v>44290.29166666665</c:v>
                </c:pt>
                <c:pt idx="39567">
                  <c:v>44290.3125</c:v>
                </c:pt>
                <c:pt idx="39568">
                  <c:v>44290.333333333343</c:v>
                </c:pt>
                <c:pt idx="39569">
                  <c:v>44290.354166666657</c:v>
                </c:pt>
                <c:pt idx="39570">
                  <c:v>44290.375</c:v>
                </c:pt>
                <c:pt idx="39571">
                  <c:v>44290.395833333343</c:v>
                </c:pt>
                <c:pt idx="39572">
                  <c:v>44290.416666666657</c:v>
                </c:pt>
                <c:pt idx="39573">
                  <c:v>44290.4375</c:v>
                </c:pt>
                <c:pt idx="39574">
                  <c:v>44290.458333333343</c:v>
                </c:pt>
                <c:pt idx="39575">
                  <c:v>44290.479166666657</c:v>
                </c:pt>
                <c:pt idx="39576">
                  <c:v>44290.5</c:v>
                </c:pt>
                <c:pt idx="39577">
                  <c:v>44290.520833333343</c:v>
                </c:pt>
                <c:pt idx="39578">
                  <c:v>44290.541666666657</c:v>
                </c:pt>
                <c:pt idx="39579">
                  <c:v>44290.5625</c:v>
                </c:pt>
                <c:pt idx="39580">
                  <c:v>44290.583333333343</c:v>
                </c:pt>
                <c:pt idx="39581">
                  <c:v>44290.604166666657</c:v>
                </c:pt>
                <c:pt idx="39582">
                  <c:v>44290.625</c:v>
                </c:pt>
                <c:pt idx="39583">
                  <c:v>44290.645833333343</c:v>
                </c:pt>
                <c:pt idx="39584">
                  <c:v>44290.666666666657</c:v>
                </c:pt>
                <c:pt idx="39585">
                  <c:v>44290.6875</c:v>
                </c:pt>
                <c:pt idx="39586">
                  <c:v>44290.708333333343</c:v>
                </c:pt>
                <c:pt idx="39587">
                  <c:v>44290.72916666665</c:v>
                </c:pt>
                <c:pt idx="39588">
                  <c:v>44290.75</c:v>
                </c:pt>
                <c:pt idx="39589">
                  <c:v>44290.770833333343</c:v>
                </c:pt>
                <c:pt idx="39590">
                  <c:v>44290.79166666665</c:v>
                </c:pt>
                <c:pt idx="39591">
                  <c:v>44290.8125</c:v>
                </c:pt>
                <c:pt idx="39592">
                  <c:v>44290.833333333343</c:v>
                </c:pt>
                <c:pt idx="39593">
                  <c:v>44290.854166666657</c:v>
                </c:pt>
                <c:pt idx="39594">
                  <c:v>44290.875</c:v>
                </c:pt>
                <c:pt idx="39595">
                  <c:v>44290.895833333343</c:v>
                </c:pt>
                <c:pt idx="39596">
                  <c:v>44290.916666666657</c:v>
                </c:pt>
                <c:pt idx="39597">
                  <c:v>44290.9375</c:v>
                </c:pt>
                <c:pt idx="39598">
                  <c:v>44290.958333333343</c:v>
                </c:pt>
                <c:pt idx="39599">
                  <c:v>44290.979166666657</c:v>
                </c:pt>
                <c:pt idx="39600">
                  <c:v>44291</c:v>
                </c:pt>
                <c:pt idx="39601">
                  <c:v>44291.020833333343</c:v>
                </c:pt>
                <c:pt idx="39602">
                  <c:v>44291.041666666657</c:v>
                </c:pt>
                <c:pt idx="39603">
                  <c:v>44291.0625</c:v>
                </c:pt>
                <c:pt idx="39604">
                  <c:v>44291.083333333343</c:v>
                </c:pt>
                <c:pt idx="39605">
                  <c:v>44291.104166666657</c:v>
                </c:pt>
                <c:pt idx="39606">
                  <c:v>44291.125</c:v>
                </c:pt>
                <c:pt idx="39607">
                  <c:v>44291.145833333343</c:v>
                </c:pt>
                <c:pt idx="39608">
                  <c:v>44291.166666666657</c:v>
                </c:pt>
                <c:pt idx="39609">
                  <c:v>44291.1875</c:v>
                </c:pt>
                <c:pt idx="39610">
                  <c:v>44291.208333333343</c:v>
                </c:pt>
                <c:pt idx="39611">
                  <c:v>44291.22916666665</c:v>
                </c:pt>
                <c:pt idx="39612">
                  <c:v>44291.25</c:v>
                </c:pt>
                <c:pt idx="39613">
                  <c:v>44291.270833333343</c:v>
                </c:pt>
                <c:pt idx="39614">
                  <c:v>44291.29166666665</c:v>
                </c:pt>
                <c:pt idx="39615">
                  <c:v>44291.3125</c:v>
                </c:pt>
                <c:pt idx="39616">
                  <c:v>44291.333333333343</c:v>
                </c:pt>
                <c:pt idx="39617">
                  <c:v>44291.354166666657</c:v>
                </c:pt>
                <c:pt idx="39618">
                  <c:v>44291.375</c:v>
                </c:pt>
                <c:pt idx="39619">
                  <c:v>44291.395833333343</c:v>
                </c:pt>
                <c:pt idx="39620">
                  <c:v>44291.416666666657</c:v>
                </c:pt>
                <c:pt idx="39621">
                  <c:v>44291.4375</c:v>
                </c:pt>
                <c:pt idx="39622">
                  <c:v>44291.458333333343</c:v>
                </c:pt>
                <c:pt idx="39623">
                  <c:v>44291.479166666657</c:v>
                </c:pt>
                <c:pt idx="39624">
                  <c:v>44291.5</c:v>
                </c:pt>
                <c:pt idx="39625">
                  <c:v>44291.520833333343</c:v>
                </c:pt>
                <c:pt idx="39626">
                  <c:v>44291.541666666657</c:v>
                </c:pt>
                <c:pt idx="39627">
                  <c:v>44291.5625</c:v>
                </c:pt>
                <c:pt idx="39628">
                  <c:v>44291.583333333343</c:v>
                </c:pt>
                <c:pt idx="39629">
                  <c:v>44291.604166666657</c:v>
                </c:pt>
                <c:pt idx="39630">
                  <c:v>44291.625</c:v>
                </c:pt>
                <c:pt idx="39631">
                  <c:v>44291.645833333343</c:v>
                </c:pt>
                <c:pt idx="39632">
                  <c:v>44291.666666666657</c:v>
                </c:pt>
                <c:pt idx="39633">
                  <c:v>44291.6875</c:v>
                </c:pt>
                <c:pt idx="39634">
                  <c:v>44291.708333333343</c:v>
                </c:pt>
                <c:pt idx="39635">
                  <c:v>44291.72916666665</c:v>
                </c:pt>
                <c:pt idx="39636">
                  <c:v>44291.75</c:v>
                </c:pt>
                <c:pt idx="39637">
                  <c:v>44291.770833333343</c:v>
                </c:pt>
                <c:pt idx="39638">
                  <c:v>44291.79166666665</c:v>
                </c:pt>
                <c:pt idx="39639">
                  <c:v>44291.8125</c:v>
                </c:pt>
                <c:pt idx="39640">
                  <c:v>44291.833333333343</c:v>
                </c:pt>
                <c:pt idx="39641">
                  <c:v>44291.854166666657</c:v>
                </c:pt>
                <c:pt idx="39642">
                  <c:v>44291.875</c:v>
                </c:pt>
                <c:pt idx="39643">
                  <c:v>44291.895833333343</c:v>
                </c:pt>
                <c:pt idx="39644">
                  <c:v>44291.916666666657</c:v>
                </c:pt>
                <c:pt idx="39645">
                  <c:v>44291.9375</c:v>
                </c:pt>
                <c:pt idx="39646">
                  <c:v>44291.958333333343</c:v>
                </c:pt>
                <c:pt idx="39647">
                  <c:v>44291.979166666657</c:v>
                </c:pt>
                <c:pt idx="39648">
                  <c:v>44292</c:v>
                </c:pt>
                <c:pt idx="39649">
                  <c:v>44292.020833333343</c:v>
                </c:pt>
                <c:pt idx="39650">
                  <c:v>44292.041666666657</c:v>
                </c:pt>
                <c:pt idx="39651">
                  <c:v>44292.0625</c:v>
                </c:pt>
                <c:pt idx="39652">
                  <c:v>44292.083333333343</c:v>
                </c:pt>
                <c:pt idx="39653">
                  <c:v>44292.104166666657</c:v>
                </c:pt>
                <c:pt idx="39654">
                  <c:v>44292.125</c:v>
                </c:pt>
                <c:pt idx="39655">
                  <c:v>44292.145833333343</c:v>
                </c:pt>
                <c:pt idx="39656">
                  <c:v>44292.166666666657</c:v>
                </c:pt>
                <c:pt idx="39657">
                  <c:v>44292.1875</c:v>
                </c:pt>
                <c:pt idx="39658">
                  <c:v>44292.208333333343</c:v>
                </c:pt>
                <c:pt idx="39659">
                  <c:v>44292.22916666665</c:v>
                </c:pt>
                <c:pt idx="39660">
                  <c:v>44292.25</c:v>
                </c:pt>
                <c:pt idx="39661">
                  <c:v>44292.270833333343</c:v>
                </c:pt>
                <c:pt idx="39662">
                  <c:v>44292.29166666665</c:v>
                </c:pt>
                <c:pt idx="39663">
                  <c:v>44292.3125</c:v>
                </c:pt>
                <c:pt idx="39664">
                  <c:v>44292.333333333343</c:v>
                </c:pt>
                <c:pt idx="39665">
                  <c:v>44292.354166666657</c:v>
                </c:pt>
                <c:pt idx="39666">
                  <c:v>44292.375</c:v>
                </c:pt>
                <c:pt idx="39667">
                  <c:v>44292.395833333343</c:v>
                </c:pt>
                <c:pt idx="39668">
                  <c:v>44292.416666666657</c:v>
                </c:pt>
                <c:pt idx="39669">
                  <c:v>44292.4375</c:v>
                </c:pt>
                <c:pt idx="39670">
                  <c:v>44292.458333333343</c:v>
                </c:pt>
                <c:pt idx="39671">
                  <c:v>44292.479166666657</c:v>
                </c:pt>
                <c:pt idx="39672">
                  <c:v>44292.5</c:v>
                </c:pt>
                <c:pt idx="39673">
                  <c:v>44292.520833333343</c:v>
                </c:pt>
                <c:pt idx="39674">
                  <c:v>44292.541666666657</c:v>
                </c:pt>
                <c:pt idx="39675">
                  <c:v>44292.5625</c:v>
                </c:pt>
                <c:pt idx="39676">
                  <c:v>44292.583333333343</c:v>
                </c:pt>
                <c:pt idx="39677">
                  <c:v>44292.604166666657</c:v>
                </c:pt>
                <c:pt idx="39678">
                  <c:v>44292.625</c:v>
                </c:pt>
                <c:pt idx="39679">
                  <c:v>44292.645833333343</c:v>
                </c:pt>
                <c:pt idx="39680">
                  <c:v>44292.666666666657</c:v>
                </c:pt>
                <c:pt idx="39681">
                  <c:v>44292.6875</c:v>
                </c:pt>
                <c:pt idx="39682">
                  <c:v>44292.708333333343</c:v>
                </c:pt>
                <c:pt idx="39683">
                  <c:v>44292.72916666665</c:v>
                </c:pt>
                <c:pt idx="39684">
                  <c:v>44292.75</c:v>
                </c:pt>
                <c:pt idx="39685">
                  <c:v>44292.770833333343</c:v>
                </c:pt>
                <c:pt idx="39686">
                  <c:v>44292.79166666665</c:v>
                </c:pt>
                <c:pt idx="39687">
                  <c:v>44292.8125</c:v>
                </c:pt>
                <c:pt idx="39688">
                  <c:v>44292.833333333343</c:v>
                </c:pt>
                <c:pt idx="39689">
                  <c:v>44292.854166666657</c:v>
                </c:pt>
                <c:pt idx="39690">
                  <c:v>44292.875</c:v>
                </c:pt>
                <c:pt idx="39691">
                  <c:v>44292.895833333343</c:v>
                </c:pt>
                <c:pt idx="39692">
                  <c:v>44292.916666666657</c:v>
                </c:pt>
                <c:pt idx="39693">
                  <c:v>44292.9375</c:v>
                </c:pt>
                <c:pt idx="39694">
                  <c:v>44292.958333333343</c:v>
                </c:pt>
                <c:pt idx="39695">
                  <c:v>44292.979166666657</c:v>
                </c:pt>
                <c:pt idx="39696">
                  <c:v>44293</c:v>
                </c:pt>
                <c:pt idx="39697">
                  <c:v>44293.020833333343</c:v>
                </c:pt>
                <c:pt idx="39698">
                  <c:v>44293.041666666657</c:v>
                </c:pt>
                <c:pt idx="39699">
                  <c:v>44293.0625</c:v>
                </c:pt>
                <c:pt idx="39700">
                  <c:v>44293.083333333343</c:v>
                </c:pt>
                <c:pt idx="39701">
                  <c:v>44293.104166666657</c:v>
                </c:pt>
                <c:pt idx="39702">
                  <c:v>44293.125</c:v>
                </c:pt>
                <c:pt idx="39703">
                  <c:v>44293.145833333343</c:v>
                </c:pt>
                <c:pt idx="39704">
                  <c:v>44293.166666666657</c:v>
                </c:pt>
                <c:pt idx="39705">
                  <c:v>44293.1875</c:v>
                </c:pt>
                <c:pt idx="39706">
                  <c:v>44293.208333333343</c:v>
                </c:pt>
                <c:pt idx="39707">
                  <c:v>44293.22916666665</c:v>
                </c:pt>
                <c:pt idx="39708">
                  <c:v>44293.25</c:v>
                </c:pt>
                <c:pt idx="39709">
                  <c:v>44293.270833333343</c:v>
                </c:pt>
                <c:pt idx="39710">
                  <c:v>44293.29166666665</c:v>
                </c:pt>
                <c:pt idx="39711">
                  <c:v>44293.3125</c:v>
                </c:pt>
                <c:pt idx="39712">
                  <c:v>44293.333333333343</c:v>
                </c:pt>
                <c:pt idx="39713">
                  <c:v>44293.354166666657</c:v>
                </c:pt>
                <c:pt idx="39714">
                  <c:v>44293.375</c:v>
                </c:pt>
                <c:pt idx="39715">
                  <c:v>44293.395833333343</c:v>
                </c:pt>
                <c:pt idx="39716">
                  <c:v>44293.416666666657</c:v>
                </c:pt>
                <c:pt idx="39717">
                  <c:v>44293.4375</c:v>
                </c:pt>
                <c:pt idx="39718">
                  <c:v>44293.458333333343</c:v>
                </c:pt>
                <c:pt idx="39719">
                  <c:v>44293.479166666657</c:v>
                </c:pt>
                <c:pt idx="39720">
                  <c:v>44293.5</c:v>
                </c:pt>
                <c:pt idx="39721">
                  <c:v>44293.520833333343</c:v>
                </c:pt>
                <c:pt idx="39722">
                  <c:v>44293.541666666657</c:v>
                </c:pt>
                <c:pt idx="39723">
                  <c:v>44293.5625</c:v>
                </c:pt>
                <c:pt idx="39724">
                  <c:v>44293.583333333343</c:v>
                </c:pt>
                <c:pt idx="39725">
                  <c:v>44293.604166666657</c:v>
                </c:pt>
                <c:pt idx="39726">
                  <c:v>44293.625</c:v>
                </c:pt>
                <c:pt idx="39727">
                  <c:v>44293.645833333343</c:v>
                </c:pt>
                <c:pt idx="39728">
                  <c:v>44293.666666666657</c:v>
                </c:pt>
                <c:pt idx="39729">
                  <c:v>44293.6875</c:v>
                </c:pt>
                <c:pt idx="39730">
                  <c:v>44293.708333333343</c:v>
                </c:pt>
                <c:pt idx="39731">
                  <c:v>44293.72916666665</c:v>
                </c:pt>
                <c:pt idx="39732">
                  <c:v>44293.75</c:v>
                </c:pt>
                <c:pt idx="39733">
                  <c:v>44293.770833333343</c:v>
                </c:pt>
                <c:pt idx="39734">
                  <c:v>44293.79166666665</c:v>
                </c:pt>
                <c:pt idx="39735">
                  <c:v>44293.8125</c:v>
                </c:pt>
                <c:pt idx="39736">
                  <c:v>44293.833333333343</c:v>
                </c:pt>
                <c:pt idx="39737">
                  <c:v>44293.854166666657</c:v>
                </c:pt>
                <c:pt idx="39738">
                  <c:v>44293.875</c:v>
                </c:pt>
                <c:pt idx="39739">
                  <c:v>44293.895833333343</c:v>
                </c:pt>
                <c:pt idx="39740">
                  <c:v>44293.916666666657</c:v>
                </c:pt>
                <c:pt idx="39741">
                  <c:v>44293.9375</c:v>
                </c:pt>
                <c:pt idx="39742">
                  <c:v>44293.958333333343</c:v>
                </c:pt>
                <c:pt idx="39743">
                  <c:v>44293.979166666657</c:v>
                </c:pt>
                <c:pt idx="39744">
                  <c:v>44294</c:v>
                </c:pt>
                <c:pt idx="39745">
                  <c:v>44294.020833333343</c:v>
                </c:pt>
                <c:pt idx="39746">
                  <c:v>44294.041666666657</c:v>
                </c:pt>
                <c:pt idx="39747">
                  <c:v>44294.0625</c:v>
                </c:pt>
                <c:pt idx="39748">
                  <c:v>44294.083333333343</c:v>
                </c:pt>
                <c:pt idx="39749">
                  <c:v>44294.104166666657</c:v>
                </c:pt>
                <c:pt idx="39750">
                  <c:v>44294.125</c:v>
                </c:pt>
                <c:pt idx="39751">
                  <c:v>44294.145833333343</c:v>
                </c:pt>
                <c:pt idx="39752">
                  <c:v>44294.166666666657</c:v>
                </c:pt>
                <c:pt idx="39753">
                  <c:v>44294.1875</c:v>
                </c:pt>
                <c:pt idx="39754">
                  <c:v>44294.208333333343</c:v>
                </c:pt>
                <c:pt idx="39755">
                  <c:v>44294.22916666665</c:v>
                </c:pt>
                <c:pt idx="39756">
                  <c:v>44294.25</c:v>
                </c:pt>
                <c:pt idx="39757">
                  <c:v>44294.270833333343</c:v>
                </c:pt>
                <c:pt idx="39758">
                  <c:v>44294.29166666665</c:v>
                </c:pt>
                <c:pt idx="39759">
                  <c:v>44294.3125</c:v>
                </c:pt>
                <c:pt idx="39760">
                  <c:v>44294.333333333343</c:v>
                </c:pt>
                <c:pt idx="39761">
                  <c:v>44294.354166666657</c:v>
                </c:pt>
                <c:pt idx="39762">
                  <c:v>44294.375</c:v>
                </c:pt>
                <c:pt idx="39763">
                  <c:v>44294.395833333343</c:v>
                </c:pt>
                <c:pt idx="39764">
                  <c:v>44294.416666666657</c:v>
                </c:pt>
                <c:pt idx="39765">
                  <c:v>44294.4375</c:v>
                </c:pt>
                <c:pt idx="39766">
                  <c:v>44294.458333333343</c:v>
                </c:pt>
                <c:pt idx="39767">
                  <c:v>44294.479166666657</c:v>
                </c:pt>
                <c:pt idx="39768">
                  <c:v>44294.5</c:v>
                </c:pt>
                <c:pt idx="39769">
                  <c:v>44294.520833333343</c:v>
                </c:pt>
                <c:pt idx="39770">
                  <c:v>44294.541666666657</c:v>
                </c:pt>
                <c:pt idx="39771">
                  <c:v>44294.5625</c:v>
                </c:pt>
                <c:pt idx="39772">
                  <c:v>44294.583333333343</c:v>
                </c:pt>
                <c:pt idx="39773">
                  <c:v>44294.604166666657</c:v>
                </c:pt>
                <c:pt idx="39774">
                  <c:v>44294.625</c:v>
                </c:pt>
                <c:pt idx="39775">
                  <c:v>44294.645833333343</c:v>
                </c:pt>
                <c:pt idx="39776">
                  <c:v>44294.666666666657</c:v>
                </c:pt>
                <c:pt idx="39777">
                  <c:v>44294.6875</c:v>
                </c:pt>
                <c:pt idx="39778">
                  <c:v>44294.708333333343</c:v>
                </c:pt>
                <c:pt idx="39779">
                  <c:v>44294.72916666665</c:v>
                </c:pt>
                <c:pt idx="39780">
                  <c:v>44294.75</c:v>
                </c:pt>
                <c:pt idx="39781">
                  <c:v>44294.770833333343</c:v>
                </c:pt>
                <c:pt idx="39782">
                  <c:v>44294.79166666665</c:v>
                </c:pt>
                <c:pt idx="39783">
                  <c:v>44294.8125</c:v>
                </c:pt>
                <c:pt idx="39784">
                  <c:v>44294.833333333343</c:v>
                </c:pt>
                <c:pt idx="39785">
                  <c:v>44294.854166666657</c:v>
                </c:pt>
                <c:pt idx="39786">
                  <c:v>44294.875</c:v>
                </c:pt>
                <c:pt idx="39787">
                  <c:v>44294.895833333343</c:v>
                </c:pt>
                <c:pt idx="39788">
                  <c:v>44294.916666666657</c:v>
                </c:pt>
                <c:pt idx="39789">
                  <c:v>44294.9375</c:v>
                </c:pt>
                <c:pt idx="39790">
                  <c:v>44294.958333333343</c:v>
                </c:pt>
                <c:pt idx="39791">
                  <c:v>44294.979166666657</c:v>
                </c:pt>
                <c:pt idx="39792">
                  <c:v>44295</c:v>
                </c:pt>
                <c:pt idx="39793">
                  <c:v>44295.020833333343</c:v>
                </c:pt>
                <c:pt idx="39794">
                  <c:v>44295.041666666657</c:v>
                </c:pt>
                <c:pt idx="39795">
                  <c:v>44295.0625</c:v>
                </c:pt>
                <c:pt idx="39796">
                  <c:v>44295.083333333343</c:v>
                </c:pt>
                <c:pt idx="39797">
                  <c:v>44295.104166666657</c:v>
                </c:pt>
                <c:pt idx="39798">
                  <c:v>44295.125</c:v>
                </c:pt>
                <c:pt idx="39799">
                  <c:v>44295.145833333343</c:v>
                </c:pt>
                <c:pt idx="39800">
                  <c:v>44295.166666666657</c:v>
                </c:pt>
                <c:pt idx="39801">
                  <c:v>44295.1875</c:v>
                </c:pt>
                <c:pt idx="39802">
                  <c:v>44295.208333333343</c:v>
                </c:pt>
                <c:pt idx="39803">
                  <c:v>44295.22916666665</c:v>
                </c:pt>
                <c:pt idx="39804">
                  <c:v>44295.25</c:v>
                </c:pt>
                <c:pt idx="39805">
                  <c:v>44295.270833333343</c:v>
                </c:pt>
                <c:pt idx="39806">
                  <c:v>44295.29166666665</c:v>
                </c:pt>
                <c:pt idx="39807">
                  <c:v>44295.3125</c:v>
                </c:pt>
                <c:pt idx="39808">
                  <c:v>44295.333333333343</c:v>
                </c:pt>
                <c:pt idx="39809">
                  <c:v>44295.354166666657</c:v>
                </c:pt>
                <c:pt idx="39810">
                  <c:v>44295.375</c:v>
                </c:pt>
                <c:pt idx="39811">
                  <c:v>44295.395833333343</c:v>
                </c:pt>
                <c:pt idx="39812">
                  <c:v>44295.416666666657</c:v>
                </c:pt>
                <c:pt idx="39813">
                  <c:v>44295.4375</c:v>
                </c:pt>
                <c:pt idx="39814">
                  <c:v>44295.458333333343</c:v>
                </c:pt>
                <c:pt idx="39815">
                  <c:v>44295.479166666657</c:v>
                </c:pt>
                <c:pt idx="39816">
                  <c:v>44295.5</c:v>
                </c:pt>
                <c:pt idx="39817">
                  <c:v>44295.520833333343</c:v>
                </c:pt>
                <c:pt idx="39818">
                  <c:v>44295.541666666657</c:v>
                </c:pt>
                <c:pt idx="39819">
                  <c:v>44295.5625</c:v>
                </c:pt>
                <c:pt idx="39820">
                  <c:v>44295.583333333343</c:v>
                </c:pt>
                <c:pt idx="39821">
                  <c:v>44295.604166666657</c:v>
                </c:pt>
                <c:pt idx="39822">
                  <c:v>44295.625</c:v>
                </c:pt>
                <c:pt idx="39823">
                  <c:v>44295.645833333343</c:v>
                </c:pt>
                <c:pt idx="39824">
                  <c:v>44295.666666666657</c:v>
                </c:pt>
                <c:pt idx="39825">
                  <c:v>44295.6875</c:v>
                </c:pt>
                <c:pt idx="39826">
                  <c:v>44295.708333333343</c:v>
                </c:pt>
                <c:pt idx="39827">
                  <c:v>44295.72916666665</c:v>
                </c:pt>
                <c:pt idx="39828">
                  <c:v>44295.75</c:v>
                </c:pt>
                <c:pt idx="39829">
                  <c:v>44295.770833333343</c:v>
                </c:pt>
                <c:pt idx="39830">
                  <c:v>44295.79166666665</c:v>
                </c:pt>
                <c:pt idx="39831">
                  <c:v>44295.8125</c:v>
                </c:pt>
                <c:pt idx="39832">
                  <c:v>44295.833333333343</c:v>
                </c:pt>
                <c:pt idx="39833">
                  <c:v>44295.854166666657</c:v>
                </c:pt>
                <c:pt idx="39834">
                  <c:v>44295.875</c:v>
                </c:pt>
                <c:pt idx="39835">
                  <c:v>44295.895833333343</c:v>
                </c:pt>
                <c:pt idx="39836">
                  <c:v>44295.916666666657</c:v>
                </c:pt>
                <c:pt idx="39837">
                  <c:v>44295.9375</c:v>
                </c:pt>
                <c:pt idx="39838">
                  <c:v>44295.958333333343</c:v>
                </c:pt>
                <c:pt idx="39839">
                  <c:v>44295.979166666657</c:v>
                </c:pt>
                <c:pt idx="39840">
                  <c:v>44296</c:v>
                </c:pt>
                <c:pt idx="39841">
                  <c:v>44296.020833333343</c:v>
                </c:pt>
                <c:pt idx="39842">
                  <c:v>44296.041666666657</c:v>
                </c:pt>
                <c:pt idx="39843">
                  <c:v>44296.0625</c:v>
                </c:pt>
                <c:pt idx="39844">
                  <c:v>44296.083333333343</c:v>
                </c:pt>
                <c:pt idx="39845">
                  <c:v>44296.104166666657</c:v>
                </c:pt>
                <c:pt idx="39846">
                  <c:v>44296.125</c:v>
                </c:pt>
                <c:pt idx="39847">
                  <c:v>44296.145833333343</c:v>
                </c:pt>
                <c:pt idx="39848">
                  <c:v>44296.166666666657</c:v>
                </c:pt>
                <c:pt idx="39849">
                  <c:v>44296.1875</c:v>
                </c:pt>
                <c:pt idx="39850">
                  <c:v>44296.208333333343</c:v>
                </c:pt>
                <c:pt idx="39851">
                  <c:v>44296.22916666665</c:v>
                </c:pt>
                <c:pt idx="39852">
                  <c:v>44296.25</c:v>
                </c:pt>
                <c:pt idx="39853">
                  <c:v>44296.270833333343</c:v>
                </c:pt>
                <c:pt idx="39854">
                  <c:v>44296.29166666665</c:v>
                </c:pt>
                <c:pt idx="39855">
                  <c:v>44296.3125</c:v>
                </c:pt>
                <c:pt idx="39856">
                  <c:v>44296.333333333343</c:v>
                </c:pt>
                <c:pt idx="39857">
                  <c:v>44296.354166666657</c:v>
                </c:pt>
                <c:pt idx="39858">
                  <c:v>44296.375</c:v>
                </c:pt>
                <c:pt idx="39859">
                  <c:v>44296.395833333343</c:v>
                </c:pt>
                <c:pt idx="39860">
                  <c:v>44296.416666666657</c:v>
                </c:pt>
                <c:pt idx="39861">
                  <c:v>44296.4375</c:v>
                </c:pt>
                <c:pt idx="39862">
                  <c:v>44296.458333333343</c:v>
                </c:pt>
                <c:pt idx="39863">
                  <c:v>44296.479166666657</c:v>
                </c:pt>
                <c:pt idx="39864">
                  <c:v>44296.5</c:v>
                </c:pt>
                <c:pt idx="39865">
                  <c:v>44296.520833333343</c:v>
                </c:pt>
                <c:pt idx="39866">
                  <c:v>44296.541666666657</c:v>
                </c:pt>
                <c:pt idx="39867">
                  <c:v>44296.5625</c:v>
                </c:pt>
                <c:pt idx="39868">
                  <c:v>44296.583333333343</c:v>
                </c:pt>
                <c:pt idx="39869">
                  <c:v>44296.604166666657</c:v>
                </c:pt>
                <c:pt idx="39870">
                  <c:v>44296.625</c:v>
                </c:pt>
                <c:pt idx="39871">
                  <c:v>44296.645833333343</c:v>
                </c:pt>
                <c:pt idx="39872">
                  <c:v>44296.666666666657</c:v>
                </c:pt>
                <c:pt idx="39873">
                  <c:v>44296.6875</c:v>
                </c:pt>
                <c:pt idx="39874">
                  <c:v>44296.708333333343</c:v>
                </c:pt>
                <c:pt idx="39875">
                  <c:v>44296.72916666665</c:v>
                </c:pt>
                <c:pt idx="39876">
                  <c:v>44296.75</c:v>
                </c:pt>
                <c:pt idx="39877">
                  <c:v>44296.770833333343</c:v>
                </c:pt>
                <c:pt idx="39878">
                  <c:v>44296.79166666665</c:v>
                </c:pt>
                <c:pt idx="39879">
                  <c:v>44296.8125</c:v>
                </c:pt>
                <c:pt idx="39880">
                  <c:v>44296.833333333343</c:v>
                </c:pt>
                <c:pt idx="39881">
                  <c:v>44296.854166666657</c:v>
                </c:pt>
                <c:pt idx="39882">
                  <c:v>44296.875</c:v>
                </c:pt>
                <c:pt idx="39883">
                  <c:v>44296.895833333343</c:v>
                </c:pt>
                <c:pt idx="39884">
                  <c:v>44296.916666666657</c:v>
                </c:pt>
                <c:pt idx="39885">
                  <c:v>44296.9375</c:v>
                </c:pt>
                <c:pt idx="39886">
                  <c:v>44296.958333333343</c:v>
                </c:pt>
                <c:pt idx="39887">
                  <c:v>44296.979166666657</c:v>
                </c:pt>
                <c:pt idx="39888">
                  <c:v>44297</c:v>
                </c:pt>
                <c:pt idx="39889">
                  <c:v>44297.020833333343</c:v>
                </c:pt>
                <c:pt idx="39890">
                  <c:v>44297.041666666657</c:v>
                </c:pt>
                <c:pt idx="39891">
                  <c:v>44297.0625</c:v>
                </c:pt>
                <c:pt idx="39892">
                  <c:v>44297.083333333343</c:v>
                </c:pt>
                <c:pt idx="39893">
                  <c:v>44297.104166666657</c:v>
                </c:pt>
                <c:pt idx="39894">
                  <c:v>44297.125</c:v>
                </c:pt>
                <c:pt idx="39895">
                  <c:v>44297.145833333343</c:v>
                </c:pt>
                <c:pt idx="39896">
                  <c:v>44297.166666666657</c:v>
                </c:pt>
                <c:pt idx="39897">
                  <c:v>44297.1875</c:v>
                </c:pt>
                <c:pt idx="39898">
                  <c:v>44297.208333333343</c:v>
                </c:pt>
                <c:pt idx="39899">
                  <c:v>44297.22916666665</c:v>
                </c:pt>
                <c:pt idx="39900">
                  <c:v>44297.25</c:v>
                </c:pt>
                <c:pt idx="39901">
                  <c:v>44297.270833333343</c:v>
                </c:pt>
                <c:pt idx="39902">
                  <c:v>44297.29166666665</c:v>
                </c:pt>
                <c:pt idx="39903">
                  <c:v>44297.3125</c:v>
                </c:pt>
                <c:pt idx="39904">
                  <c:v>44297.333333333343</c:v>
                </c:pt>
                <c:pt idx="39905">
                  <c:v>44297.354166666657</c:v>
                </c:pt>
                <c:pt idx="39906">
                  <c:v>44297.375</c:v>
                </c:pt>
                <c:pt idx="39907">
                  <c:v>44297.395833333343</c:v>
                </c:pt>
                <c:pt idx="39908">
                  <c:v>44297.416666666657</c:v>
                </c:pt>
                <c:pt idx="39909">
                  <c:v>44297.4375</c:v>
                </c:pt>
                <c:pt idx="39910">
                  <c:v>44297.458333333343</c:v>
                </c:pt>
                <c:pt idx="39911">
                  <c:v>44297.479166666657</c:v>
                </c:pt>
                <c:pt idx="39912">
                  <c:v>44297.5</c:v>
                </c:pt>
                <c:pt idx="39913">
                  <c:v>44297.520833333343</c:v>
                </c:pt>
                <c:pt idx="39914">
                  <c:v>44297.541666666657</c:v>
                </c:pt>
                <c:pt idx="39915">
                  <c:v>44297.5625</c:v>
                </c:pt>
                <c:pt idx="39916">
                  <c:v>44297.583333333343</c:v>
                </c:pt>
                <c:pt idx="39917">
                  <c:v>44297.604166666657</c:v>
                </c:pt>
                <c:pt idx="39918">
                  <c:v>44297.625</c:v>
                </c:pt>
                <c:pt idx="39919">
                  <c:v>44297.645833333343</c:v>
                </c:pt>
                <c:pt idx="39920">
                  <c:v>44297.666666666657</c:v>
                </c:pt>
                <c:pt idx="39921">
                  <c:v>44297.6875</c:v>
                </c:pt>
                <c:pt idx="39922">
                  <c:v>44297.708333333343</c:v>
                </c:pt>
                <c:pt idx="39923">
                  <c:v>44297.72916666665</c:v>
                </c:pt>
                <c:pt idx="39924">
                  <c:v>44297.75</c:v>
                </c:pt>
                <c:pt idx="39925">
                  <c:v>44297.770833333343</c:v>
                </c:pt>
                <c:pt idx="39926">
                  <c:v>44297.79166666665</c:v>
                </c:pt>
                <c:pt idx="39927">
                  <c:v>44297.8125</c:v>
                </c:pt>
                <c:pt idx="39928">
                  <c:v>44297.833333333343</c:v>
                </c:pt>
                <c:pt idx="39929">
                  <c:v>44297.854166666657</c:v>
                </c:pt>
                <c:pt idx="39930">
                  <c:v>44297.875</c:v>
                </c:pt>
                <c:pt idx="39931">
                  <c:v>44297.895833333343</c:v>
                </c:pt>
                <c:pt idx="39932">
                  <c:v>44297.916666666657</c:v>
                </c:pt>
                <c:pt idx="39933">
                  <c:v>44297.9375</c:v>
                </c:pt>
                <c:pt idx="39934">
                  <c:v>44297.958333333343</c:v>
                </c:pt>
                <c:pt idx="39935">
                  <c:v>44297.979166666657</c:v>
                </c:pt>
                <c:pt idx="39936">
                  <c:v>44298</c:v>
                </c:pt>
                <c:pt idx="39937">
                  <c:v>44298.020833333343</c:v>
                </c:pt>
                <c:pt idx="39938">
                  <c:v>44298.041666666657</c:v>
                </c:pt>
                <c:pt idx="39939">
                  <c:v>44298.0625</c:v>
                </c:pt>
                <c:pt idx="39940">
                  <c:v>44298.083333333343</c:v>
                </c:pt>
                <c:pt idx="39941">
                  <c:v>44298.104166666657</c:v>
                </c:pt>
                <c:pt idx="39942">
                  <c:v>44298.125</c:v>
                </c:pt>
                <c:pt idx="39943">
                  <c:v>44298.145833333343</c:v>
                </c:pt>
                <c:pt idx="39944">
                  <c:v>44298.166666666657</c:v>
                </c:pt>
                <c:pt idx="39945">
                  <c:v>44298.1875</c:v>
                </c:pt>
                <c:pt idx="39946">
                  <c:v>44298.208333333343</c:v>
                </c:pt>
                <c:pt idx="39947">
                  <c:v>44298.22916666665</c:v>
                </c:pt>
                <c:pt idx="39948">
                  <c:v>44298.25</c:v>
                </c:pt>
                <c:pt idx="39949">
                  <c:v>44298.270833333343</c:v>
                </c:pt>
                <c:pt idx="39950">
                  <c:v>44298.29166666665</c:v>
                </c:pt>
                <c:pt idx="39951">
                  <c:v>44298.3125</c:v>
                </c:pt>
                <c:pt idx="39952">
                  <c:v>44298.333333333343</c:v>
                </c:pt>
                <c:pt idx="39953">
                  <c:v>44298.354166666657</c:v>
                </c:pt>
                <c:pt idx="39954">
                  <c:v>44298.375</c:v>
                </c:pt>
                <c:pt idx="39955">
                  <c:v>44298.395833333343</c:v>
                </c:pt>
                <c:pt idx="39956">
                  <c:v>44298.416666666657</c:v>
                </c:pt>
                <c:pt idx="39957">
                  <c:v>44298.4375</c:v>
                </c:pt>
                <c:pt idx="39958">
                  <c:v>44298.458333333343</c:v>
                </c:pt>
                <c:pt idx="39959">
                  <c:v>44298.479166666657</c:v>
                </c:pt>
                <c:pt idx="39960">
                  <c:v>44298.5</c:v>
                </c:pt>
                <c:pt idx="39961">
                  <c:v>44298.520833333343</c:v>
                </c:pt>
                <c:pt idx="39962">
                  <c:v>44298.541666666657</c:v>
                </c:pt>
                <c:pt idx="39963">
                  <c:v>44298.5625</c:v>
                </c:pt>
                <c:pt idx="39964">
                  <c:v>44298.583333333343</c:v>
                </c:pt>
                <c:pt idx="39965">
                  <c:v>44298.604166666657</c:v>
                </c:pt>
                <c:pt idx="39966">
                  <c:v>44298.625</c:v>
                </c:pt>
                <c:pt idx="39967">
                  <c:v>44298.645833333343</c:v>
                </c:pt>
                <c:pt idx="39968">
                  <c:v>44298.666666666657</c:v>
                </c:pt>
                <c:pt idx="39969">
                  <c:v>44298.6875</c:v>
                </c:pt>
                <c:pt idx="39970">
                  <c:v>44298.708333333343</c:v>
                </c:pt>
                <c:pt idx="39971">
                  <c:v>44298.72916666665</c:v>
                </c:pt>
                <c:pt idx="39972">
                  <c:v>44298.75</c:v>
                </c:pt>
                <c:pt idx="39973">
                  <c:v>44298.770833333343</c:v>
                </c:pt>
                <c:pt idx="39974">
                  <c:v>44298.79166666665</c:v>
                </c:pt>
                <c:pt idx="39975">
                  <c:v>44298.8125</c:v>
                </c:pt>
                <c:pt idx="39976">
                  <c:v>44298.833333333343</c:v>
                </c:pt>
                <c:pt idx="39977">
                  <c:v>44298.854166666657</c:v>
                </c:pt>
                <c:pt idx="39978">
                  <c:v>44298.875</c:v>
                </c:pt>
                <c:pt idx="39979">
                  <c:v>44298.895833333343</c:v>
                </c:pt>
                <c:pt idx="39980">
                  <c:v>44298.916666666657</c:v>
                </c:pt>
                <c:pt idx="39981">
                  <c:v>44298.9375</c:v>
                </c:pt>
                <c:pt idx="39982">
                  <c:v>44298.958333333343</c:v>
                </c:pt>
                <c:pt idx="39983">
                  <c:v>44298.979166666657</c:v>
                </c:pt>
                <c:pt idx="39984">
                  <c:v>44299</c:v>
                </c:pt>
                <c:pt idx="39985">
                  <c:v>44299.020833333343</c:v>
                </c:pt>
                <c:pt idx="39986">
                  <c:v>44299.041666666657</c:v>
                </c:pt>
                <c:pt idx="39987">
                  <c:v>44299.0625</c:v>
                </c:pt>
                <c:pt idx="39988">
                  <c:v>44299.083333333343</c:v>
                </c:pt>
                <c:pt idx="39989">
                  <c:v>44299.104166666657</c:v>
                </c:pt>
                <c:pt idx="39990">
                  <c:v>44299.125</c:v>
                </c:pt>
                <c:pt idx="39991">
                  <c:v>44299.145833333343</c:v>
                </c:pt>
                <c:pt idx="39992">
                  <c:v>44299.166666666657</c:v>
                </c:pt>
                <c:pt idx="39993">
                  <c:v>44299.1875</c:v>
                </c:pt>
                <c:pt idx="39994">
                  <c:v>44299.208333333343</c:v>
                </c:pt>
                <c:pt idx="39995">
                  <c:v>44299.22916666665</c:v>
                </c:pt>
                <c:pt idx="39996">
                  <c:v>44299.25</c:v>
                </c:pt>
                <c:pt idx="39997">
                  <c:v>44299.270833333343</c:v>
                </c:pt>
                <c:pt idx="39998">
                  <c:v>44299.29166666665</c:v>
                </c:pt>
                <c:pt idx="39999">
                  <c:v>44299.3125</c:v>
                </c:pt>
                <c:pt idx="40000">
                  <c:v>44299.333333333343</c:v>
                </c:pt>
                <c:pt idx="40001">
                  <c:v>44299.354166666657</c:v>
                </c:pt>
                <c:pt idx="40002">
                  <c:v>44299.375</c:v>
                </c:pt>
                <c:pt idx="40003">
                  <c:v>44299.395833333343</c:v>
                </c:pt>
                <c:pt idx="40004">
                  <c:v>44299.416666666657</c:v>
                </c:pt>
                <c:pt idx="40005">
                  <c:v>44299.4375</c:v>
                </c:pt>
                <c:pt idx="40006">
                  <c:v>44299.458333333343</c:v>
                </c:pt>
                <c:pt idx="40007">
                  <c:v>44299.479166666657</c:v>
                </c:pt>
                <c:pt idx="40008">
                  <c:v>44299.5</c:v>
                </c:pt>
                <c:pt idx="40009">
                  <c:v>44299.520833333343</c:v>
                </c:pt>
                <c:pt idx="40010">
                  <c:v>44299.541666666657</c:v>
                </c:pt>
                <c:pt idx="40011">
                  <c:v>44299.5625</c:v>
                </c:pt>
                <c:pt idx="40012">
                  <c:v>44299.583333333343</c:v>
                </c:pt>
                <c:pt idx="40013">
                  <c:v>44299.604166666657</c:v>
                </c:pt>
                <c:pt idx="40014">
                  <c:v>44299.625</c:v>
                </c:pt>
                <c:pt idx="40015">
                  <c:v>44299.645833333343</c:v>
                </c:pt>
                <c:pt idx="40016">
                  <c:v>44299.666666666657</c:v>
                </c:pt>
                <c:pt idx="40017">
                  <c:v>44299.6875</c:v>
                </c:pt>
                <c:pt idx="40018">
                  <c:v>44299.708333333343</c:v>
                </c:pt>
                <c:pt idx="40019">
                  <c:v>44299.72916666665</c:v>
                </c:pt>
                <c:pt idx="40020">
                  <c:v>44299.75</c:v>
                </c:pt>
                <c:pt idx="40021">
                  <c:v>44299.770833333343</c:v>
                </c:pt>
                <c:pt idx="40022">
                  <c:v>44299.79166666665</c:v>
                </c:pt>
                <c:pt idx="40023">
                  <c:v>44299.8125</c:v>
                </c:pt>
                <c:pt idx="40024">
                  <c:v>44299.833333333343</c:v>
                </c:pt>
                <c:pt idx="40025">
                  <c:v>44299.854166666657</c:v>
                </c:pt>
                <c:pt idx="40026">
                  <c:v>44299.875</c:v>
                </c:pt>
                <c:pt idx="40027">
                  <c:v>44299.895833333343</c:v>
                </c:pt>
                <c:pt idx="40028">
                  <c:v>44299.916666666657</c:v>
                </c:pt>
                <c:pt idx="40029">
                  <c:v>44299.9375</c:v>
                </c:pt>
                <c:pt idx="40030">
                  <c:v>44299.958333333343</c:v>
                </c:pt>
                <c:pt idx="40031">
                  <c:v>44299.979166666657</c:v>
                </c:pt>
                <c:pt idx="40032">
                  <c:v>44300</c:v>
                </c:pt>
                <c:pt idx="40033">
                  <c:v>44300.020833333343</c:v>
                </c:pt>
                <c:pt idx="40034">
                  <c:v>44300.041666666657</c:v>
                </c:pt>
                <c:pt idx="40035">
                  <c:v>44300.0625</c:v>
                </c:pt>
                <c:pt idx="40036">
                  <c:v>44300.083333333343</c:v>
                </c:pt>
                <c:pt idx="40037">
                  <c:v>44300.104166666657</c:v>
                </c:pt>
                <c:pt idx="40038">
                  <c:v>44300.125</c:v>
                </c:pt>
                <c:pt idx="40039">
                  <c:v>44300.145833333343</c:v>
                </c:pt>
                <c:pt idx="40040">
                  <c:v>44300.166666666657</c:v>
                </c:pt>
                <c:pt idx="40041">
                  <c:v>44300.1875</c:v>
                </c:pt>
                <c:pt idx="40042">
                  <c:v>44300.208333333343</c:v>
                </c:pt>
                <c:pt idx="40043">
                  <c:v>44300.22916666665</c:v>
                </c:pt>
                <c:pt idx="40044">
                  <c:v>44300.25</c:v>
                </c:pt>
                <c:pt idx="40045">
                  <c:v>44300.270833333343</c:v>
                </c:pt>
                <c:pt idx="40046">
                  <c:v>44300.29166666665</c:v>
                </c:pt>
                <c:pt idx="40047">
                  <c:v>44300.3125</c:v>
                </c:pt>
                <c:pt idx="40048">
                  <c:v>44300.333333333343</c:v>
                </c:pt>
                <c:pt idx="40049">
                  <c:v>44300.354166666657</c:v>
                </c:pt>
                <c:pt idx="40050">
                  <c:v>44300.375</c:v>
                </c:pt>
                <c:pt idx="40051">
                  <c:v>44300.395833333343</c:v>
                </c:pt>
                <c:pt idx="40052">
                  <c:v>44300.416666666657</c:v>
                </c:pt>
                <c:pt idx="40053">
                  <c:v>44300.4375</c:v>
                </c:pt>
                <c:pt idx="40054">
                  <c:v>44300.458333333343</c:v>
                </c:pt>
                <c:pt idx="40055">
                  <c:v>44300.479166666657</c:v>
                </c:pt>
                <c:pt idx="40056">
                  <c:v>44300.5</c:v>
                </c:pt>
                <c:pt idx="40057">
                  <c:v>44300.520833333343</c:v>
                </c:pt>
                <c:pt idx="40058">
                  <c:v>44300.541666666657</c:v>
                </c:pt>
                <c:pt idx="40059">
                  <c:v>44300.5625</c:v>
                </c:pt>
                <c:pt idx="40060">
                  <c:v>44300.583333333343</c:v>
                </c:pt>
                <c:pt idx="40061">
                  <c:v>44300.604166666657</c:v>
                </c:pt>
                <c:pt idx="40062">
                  <c:v>44300.625</c:v>
                </c:pt>
                <c:pt idx="40063">
                  <c:v>44300.645833333343</c:v>
                </c:pt>
                <c:pt idx="40064">
                  <c:v>44300.666666666657</c:v>
                </c:pt>
                <c:pt idx="40065">
                  <c:v>44300.6875</c:v>
                </c:pt>
                <c:pt idx="40066">
                  <c:v>44300.708333333343</c:v>
                </c:pt>
                <c:pt idx="40067">
                  <c:v>44300.72916666665</c:v>
                </c:pt>
                <c:pt idx="40068">
                  <c:v>44300.75</c:v>
                </c:pt>
                <c:pt idx="40069">
                  <c:v>44300.770833333343</c:v>
                </c:pt>
                <c:pt idx="40070">
                  <c:v>44300.79166666665</c:v>
                </c:pt>
                <c:pt idx="40071">
                  <c:v>44300.8125</c:v>
                </c:pt>
                <c:pt idx="40072">
                  <c:v>44300.833333333343</c:v>
                </c:pt>
                <c:pt idx="40073">
                  <c:v>44300.854166666657</c:v>
                </c:pt>
                <c:pt idx="40074">
                  <c:v>44300.875</c:v>
                </c:pt>
                <c:pt idx="40075">
                  <c:v>44300.895833333343</c:v>
                </c:pt>
                <c:pt idx="40076">
                  <c:v>44300.916666666657</c:v>
                </c:pt>
                <c:pt idx="40077">
                  <c:v>44300.9375</c:v>
                </c:pt>
                <c:pt idx="40078">
                  <c:v>44300.958333333343</c:v>
                </c:pt>
                <c:pt idx="40079">
                  <c:v>44300.979166666657</c:v>
                </c:pt>
                <c:pt idx="40080">
                  <c:v>44301</c:v>
                </c:pt>
                <c:pt idx="40081">
                  <c:v>44301.020833333343</c:v>
                </c:pt>
                <c:pt idx="40082">
                  <c:v>44301.041666666657</c:v>
                </c:pt>
                <c:pt idx="40083">
                  <c:v>44301.0625</c:v>
                </c:pt>
                <c:pt idx="40084">
                  <c:v>44301.083333333343</c:v>
                </c:pt>
                <c:pt idx="40085">
                  <c:v>44301.104166666657</c:v>
                </c:pt>
                <c:pt idx="40086">
                  <c:v>44301.125</c:v>
                </c:pt>
                <c:pt idx="40087">
                  <c:v>44301.145833333343</c:v>
                </c:pt>
                <c:pt idx="40088">
                  <c:v>44301.166666666657</c:v>
                </c:pt>
                <c:pt idx="40089">
                  <c:v>44301.1875</c:v>
                </c:pt>
                <c:pt idx="40090">
                  <c:v>44301.208333333343</c:v>
                </c:pt>
                <c:pt idx="40091">
                  <c:v>44301.22916666665</c:v>
                </c:pt>
                <c:pt idx="40092">
                  <c:v>44301.25</c:v>
                </c:pt>
                <c:pt idx="40093">
                  <c:v>44301.270833333343</c:v>
                </c:pt>
                <c:pt idx="40094">
                  <c:v>44301.29166666665</c:v>
                </c:pt>
                <c:pt idx="40095">
                  <c:v>44301.3125</c:v>
                </c:pt>
                <c:pt idx="40096">
                  <c:v>44301.333333333343</c:v>
                </c:pt>
                <c:pt idx="40097">
                  <c:v>44301.354166666657</c:v>
                </c:pt>
                <c:pt idx="40098">
                  <c:v>44301.375</c:v>
                </c:pt>
                <c:pt idx="40099">
                  <c:v>44301.395833333343</c:v>
                </c:pt>
                <c:pt idx="40100">
                  <c:v>44301.416666666657</c:v>
                </c:pt>
                <c:pt idx="40101">
                  <c:v>44301.4375</c:v>
                </c:pt>
                <c:pt idx="40102">
                  <c:v>44301.458333333343</c:v>
                </c:pt>
                <c:pt idx="40103">
                  <c:v>44301.479166666657</c:v>
                </c:pt>
                <c:pt idx="40104">
                  <c:v>44301.5</c:v>
                </c:pt>
                <c:pt idx="40105">
                  <c:v>44301.520833333343</c:v>
                </c:pt>
                <c:pt idx="40106">
                  <c:v>44301.541666666657</c:v>
                </c:pt>
                <c:pt idx="40107">
                  <c:v>44301.5625</c:v>
                </c:pt>
                <c:pt idx="40108">
                  <c:v>44301.583333333343</c:v>
                </c:pt>
                <c:pt idx="40109">
                  <c:v>44301.604166666657</c:v>
                </c:pt>
                <c:pt idx="40110">
                  <c:v>44301.625</c:v>
                </c:pt>
                <c:pt idx="40111">
                  <c:v>44301.645833333343</c:v>
                </c:pt>
                <c:pt idx="40112">
                  <c:v>44301.666666666657</c:v>
                </c:pt>
                <c:pt idx="40113">
                  <c:v>44301.6875</c:v>
                </c:pt>
                <c:pt idx="40114">
                  <c:v>44301.708333333343</c:v>
                </c:pt>
                <c:pt idx="40115">
                  <c:v>44301.72916666665</c:v>
                </c:pt>
                <c:pt idx="40116">
                  <c:v>44301.75</c:v>
                </c:pt>
                <c:pt idx="40117">
                  <c:v>44301.770833333343</c:v>
                </c:pt>
                <c:pt idx="40118">
                  <c:v>44301.79166666665</c:v>
                </c:pt>
                <c:pt idx="40119">
                  <c:v>44301.8125</c:v>
                </c:pt>
                <c:pt idx="40120">
                  <c:v>44301.833333333343</c:v>
                </c:pt>
                <c:pt idx="40121">
                  <c:v>44301.854166666657</c:v>
                </c:pt>
                <c:pt idx="40122">
                  <c:v>44301.875</c:v>
                </c:pt>
                <c:pt idx="40123">
                  <c:v>44301.895833333343</c:v>
                </c:pt>
                <c:pt idx="40124">
                  <c:v>44301.916666666657</c:v>
                </c:pt>
                <c:pt idx="40125">
                  <c:v>44301.9375</c:v>
                </c:pt>
                <c:pt idx="40126">
                  <c:v>44301.958333333343</c:v>
                </c:pt>
                <c:pt idx="40127">
                  <c:v>44301.979166666657</c:v>
                </c:pt>
                <c:pt idx="40128">
                  <c:v>44302</c:v>
                </c:pt>
                <c:pt idx="40129">
                  <c:v>44302.020833333343</c:v>
                </c:pt>
                <c:pt idx="40130">
                  <c:v>44302.041666666657</c:v>
                </c:pt>
                <c:pt idx="40131">
                  <c:v>44302.0625</c:v>
                </c:pt>
                <c:pt idx="40132">
                  <c:v>44302.083333333343</c:v>
                </c:pt>
                <c:pt idx="40133">
                  <c:v>44302.104166666657</c:v>
                </c:pt>
                <c:pt idx="40134">
                  <c:v>44302.125</c:v>
                </c:pt>
                <c:pt idx="40135">
                  <c:v>44302.145833333343</c:v>
                </c:pt>
                <c:pt idx="40136">
                  <c:v>44302.166666666657</c:v>
                </c:pt>
                <c:pt idx="40137">
                  <c:v>44302.1875</c:v>
                </c:pt>
                <c:pt idx="40138">
                  <c:v>44302.208333333343</c:v>
                </c:pt>
                <c:pt idx="40139">
                  <c:v>44302.22916666665</c:v>
                </c:pt>
                <c:pt idx="40140">
                  <c:v>44302.25</c:v>
                </c:pt>
                <c:pt idx="40141">
                  <c:v>44302.270833333343</c:v>
                </c:pt>
                <c:pt idx="40142">
                  <c:v>44302.29166666665</c:v>
                </c:pt>
                <c:pt idx="40143">
                  <c:v>44302.3125</c:v>
                </c:pt>
                <c:pt idx="40144">
                  <c:v>44302.333333333343</c:v>
                </c:pt>
                <c:pt idx="40145">
                  <c:v>44302.354166666657</c:v>
                </c:pt>
                <c:pt idx="40146">
                  <c:v>44302.375</c:v>
                </c:pt>
                <c:pt idx="40147">
                  <c:v>44302.395833333343</c:v>
                </c:pt>
                <c:pt idx="40148">
                  <c:v>44302.416666666657</c:v>
                </c:pt>
                <c:pt idx="40149">
                  <c:v>44302.4375</c:v>
                </c:pt>
                <c:pt idx="40150">
                  <c:v>44302.458333333343</c:v>
                </c:pt>
                <c:pt idx="40151">
                  <c:v>44302.479166666657</c:v>
                </c:pt>
                <c:pt idx="40152">
                  <c:v>44302.5</c:v>
                </c:pt>
                <c:pt idx="40153">
                  <c:v>44302.520833333343</c:v>
                </c:pt>
                <c:pt idx="40154">
                  <c:v>44302.541666666657</c:v>
                </c:pt>
                <c:pt idx="40155">
                  <c:v>44302.5625</c:v>
                </c:pt>
                <c:pt idx="40156">
                  <c:v>44302.583333333343</c:v>
                </c:pt>
                <c:pt idx="40157">
                  <c:v>44302.604166666657</c:v>
                </c:pt>
                <c:pt idx="40158">
                  <c:v>44302.625</c:v>
                </c:pt>
                <c:pt idx="40159">
                  <c:v>44302.645833333343</c:v>
                </c:pt>
                <c:pt idx="40160">
                  <c:v>44302.666666666657</c:v>
                </c:pt>
                <c:pt idx="40161">
                  <c:v>44302.6875</c:v>
                </c:pt>
                <c:pt idx="40162">
                  <c:v>44302.708333333343</c:v>
                </c:pt>
                <c:pt idx="40163">
                  <c:v>44302.72916666665</c:v>
                </c:pt>
                <c:pt idx="40164">
                  <c:v>44302.75</c:v>
                </c:pt>
                <c:pt idx="40165">
                  <c:v>44302.770833333343</c:v>
                </c:pt>
                <c:pt idx="40166">
                  <c:v>44302.79166666665</c:v>
                </c:pt>
                <c:pt idx="40167">
                  <c:v>44302.8125</c:v>
                </c:pt>
                <c:pt idx="40168">
                  <c:v>44302.833333333343</c:v>
                </c:pt>
                <c:pt idx="40169">
                  <c:v>44302.854166666657</c:v>
                </c:pt>
                <c:pt idx="40170">
                  <c:v>44302.875</c:v>
                </c:pt>
                <c:pt idx="40171">
                  <c:v>44302.895833333343</c:v>
                </c:pt>
                <c:pt idx="40172">
                  <c:v>44302.916666666657</c:v>
                </c:pt>
                <c:pt idx="40173">
                  <c:v>44302.9375</c:v>
                </c:pt>
                <c:pt idx="40174">
                  <c:v>44302.958333333343</c:v>
                </c:pt>
                <c:pt idx="40175">
                  <c:v>44302.979166666657</c:v>
                </c:pt>
                <c:pt idx="40176">
                  <c:v>44303</c:v>
                </c:pt>
                <c:pt idx="40177">
                  <c:v>44303.020833333343</c:v>
                </c:pt>
                <c:pt idx="40178">
                  <c:v>44303.041666666657</c:v>
                </c:pt>
                <c:pt idx="40179">
                  <c:v>44303.0625</c:v>
                </c:pt>
                <c:pt idx="40180">
                  <c:v>44303.083333333343</c:v>
                </c:pt>
                <c:pt idx="40181">
                  <c:v>44303.104166666657</c:v>
                </c:pt>
                <c:pt idx="40182">
                  <c:v>44303.125</c:v>
                </c:pt>
                <c:pt idx="40183">
                  <c:v>44303.145833333343</c:v>
                </c:pt>
                <c:pt idx="40184">
                  <c:v>44303.166666666657</c:v>
                </c:pt>
                <c:pt idx="40185">
                  <c:v>44303.1875</c:v>
                </c:pt>
                <c:pt idx="40186">
                  <c:v>44303.208333333343</c:v>
                </c:pt>
                <c:pt idx="40187">
                  <c:v>44303.22916666665</c:v>
                </c:pt>
                <c:pt idx="40188">
                  <c:v>44303.25</c:v>
                </c:pt>
                <c:pt idx="40189">
                  <c:v>44303.270833333343</c:v>
                </c:pt>
                <c:pt idx="40190">
                  <c:v>44303.29166666665</c:v>
                </c:pt>
                <c:pt idx="40191">
                  <c:v>44303.3125</c:v>
                </c:pt>
                <c:pt idx="40192">
                  <c:v>44303.333333333343</c:v>
                </c:pt>
                <c:pt idx="40193">
                  <c:v>44303.354166666657</c:v>
                </c:pt>
                <c:pt idx="40194">
                  <c:v>44303.375</c:v>
                </c:pt>
                <c:pt idx="40195">
                  <c:v>44303.395833333343</c:v>
                </c:pt>
                <c:pt idx="40196">
                  <c:v>44303.416666666657</c:v>
                </c:pt>
                <c:pt idx="40197">
                  <c:v>44303.4375</c:v>
                </c:pt>
                <c:pt idx="40198">
                  <c:v>44303.458333333343</c:v>
                </c:pt>
                <c:pt idx="40199">
                  <c:v>44303.479166666657</c:v>
                </c:pt>
                <c:pt idx="40200">
                  <c:v>44303.5</c:v>
                </c:pt>
                <c:pt idx="40201">
                  <c:v>44303.520833333343</c:v>
                </c:pt>
                <c:pt idx="40202">
                  <c:v>44303.541666666657</c:v>
                </c:pt>
                <c:pt idx="40203">
                  <c:v>44303.5625</c:v>
                </c:pt>
                <c:pt idx="40204">
                  <c:v>44303.583333333343</c:v>
                </c:pt>
                <c:pt idx="40205">
                  <c:v>44303.604166666657</c:v>
                </c:pt>
                <c:pt idx="40206">
                  <c:v>44303.625</c:v>
                </c:pt>
                <c:pt idx="40207">
                  <c:v>44303.645833333343</c:v>
                </c:pt>
                <c:pt idx="40208">
                  <c:v>44303.666666666657</c:v>
                </c:pt>
                <c:pt idx="40209">
                  <c:v>44303.6875</c:v>
                </c:pt>
                <c:pt idx="40210">
                  <c:v>44303.708333333343</c:v>
                </c:pt>
                <c:pt idx="40211">
                  <c:v>44303.72916666665</c:v>
                </c:pt>
                <c:pt idx="40212">
                  <c:v>44303.75</c:v>
                </c:pt>
                <c:pt idx="40213">
                  <c:v>44303.770833333343</c:v>
                </c:pt>
                <c:pt idx="40214">
                  <c:v>44303.79166666665</c:v>
                </c:pt>
                <c:pt idx="40215">
                  <c:v>44303.8125</c:v>
                </c:pt>
                <c:pt idx="40216">
                  <c:v>44303.833333333343</c:v>
                </c:pt>
                <c:pt idx="40217">
                  <c:v>44303.854166666657</c:v>
                </c:pt>
                <c:pt idx="40218">
                  <c:v>44303.875</c:v>
                </c:pt>
                <c:pt idx="40219">
                  <c:v>44303.895833333343</c:v>
                </c:pt>
                <c:pt idx="40220">
                  <c:v>44303.916666666657</c:v>
                </c:pt>
                <c:pt idx="40221">
                  <c:v>44303.9375</c:v>
                </c:pt>
                <c:pt idx="40222">
                  <c:v>44303.958333333343</c:v>
                </c:pt>
                <c:pt idx="40223">
                  <c:v>44303.979166666657</c:v>
                </c:pt>
                <c:pt idx="40224">
                  <c:v>44304</c:v>
                </c:pt>
                <c:pt idx="40225">
                  <c:v>44304.020833333343</c:v>
                </c:pt>
                <c:pt idx="40226">
                  <c:v>44304.041666666657</c:v>
                </c:pt>
                <c:pt idx="40227">
                  <c:v>44304.0625</c:v>
                </c:pt>
                <c:pt idx="40228">
                  <c:v>44304.083333333343</c:v>
                </c:pt>
                <c:pt idx="40229">
                  <c:v>44304.104166666657</c:v>
                </c:pt>
                <c:pt idx="40230">
                  <c:v>44304.125</c:v>
                </c:pt>
                <c:pt idx="40231">
                  <c:v>44304.145833333343</c:v>
                </c:pt>
                <c:pt idx="40232">
                  <c:v>44304.166666666657</c:v>
                </c:pt>
                <c:pt idx="40233">
                  <c:v>44304.1875</c:v>
                </c:pt>
                <c:pt idx="40234">
                  <c:v>44304.208333333343</c:v>
                </c:pt>
                <c:pt idx="40235">
                  <c:v>44304.22916666665</c:v>
                </c:pt>
                <c:pt idx="40236">
                  <c:v>44304.25</c:v>
                </c:pt>
                <c:pt idx="40237">
                  <c:v>44304.270833333343</c:v>
                </c:pt>
                <c:pt idx="40238">
                  <c:v>44304.29166666665</c:v>
                </c:pt>
                <c:pt idx="40239">
                  <c:v>44304.3125</c:v>
                </c:pt>
                <c:pt idx="40240">
                  <c:v>44304.333333333343</c:v>
                </c:pt>
                <c:pt idx="40241">
                  <c:v>44304.354166666657</c:v>
                </c:pt>
                <c:pt idx="40242">
                  <c:v>44304.375</c:v>
                </c:pt>
                <c:pt idx="40243">
                  <c:v>44304.395833333343</c:v>
                </c:pt>
                <c:pt idx="40244">
                  <c:v>44304.416666666657</c:v>
                </c:pt>
                <c:pt idx="40245">
                  <c:v>44304.4375</c:v>
                </c:pt>
                <c:pt idx="40246">
                  <c:v>44304.458333333343</c:v>
                </c:pt>
                <c:pt idx="40247">
                  <c:v>44304.479166666657</c:v>
                </c:pt>
                <c:pt idx="40248">
                  <c:v>44304.5</c:v>
                </c:pt>
                <c:pt idx="40249">
                  <c:v>44304.520833333343</c:v>
                </c:pt>
                <c:pt idx="40250">
                  <c:v>44304.541666666657</c:v>
                </c:pt>
                <c:pt idx="40251">
                  <c:v>44304.5625</c:v>
                </c:pt>
                <c:pt idx="40252">
                  <c:v>44304.583333333343</c:v>
                </c:pt>
                <c:pt idx="40253">
                  <c:v>44304.604166666657</c:v>
                </c:pt>
                <c:pt idx="40254">
                  <c:v>44304.625</c:v>
                </c:pt>
                <c:pt idx="40255">
                  <c:v>44304.645833333343</c:v>
                </c:pt>
                <c:pt idx="40256">
                  <c:v>44304.666666666657</c:v>
                </c:pt>
                <c:pt idx="40257">
                  <c:v>44304.6875</c:v>
                </c:pt>
                <c:pt idx="40258">
                  <c:v>44304.708333333343</c:v>
                </c:pt>
                <c:pt idx="40259">
                  <c:v>44304.72916666665</c:v>
                </c:pt>
                <c:pt idx="40260">
                  <c:v>44304.75</c:v>
                </c:pt>
                <c:pt idx="40261">
                  <c:v>44304.770833333343</c:v>
                </c:pt>
                <c:pt idx="40262">
                  <c:v>44304.79166666665</c:v>
                </c:pt>
                <c:pt idx="40263">
                  <c:v>44304.8125</c:v>
                </c:pt>
                <c:pt idx="40264">
                  <c:v>44304.833333333343</c:v>
                </c:pt>
                <c:pt idx="40265">
                  <c:v>44304.854166666657</c:v>
                </c:pt>
                <c:pt idx="40266">
                  <c:v>44304.875</c:v>
                </c:pt>
                <c:pt idx="40267">
                  <c:v>44304.895833333343</c:v>
                </c:pt>
                <c:pt idx="40268">
                  <c:v>44304.916666666657</c:v>
                </c:pt>
                <c:pt idx="40269">
                  <c:v>44304.9375</c:v>
                </c:pt>
                <c:pt idx="40270">
                  <c:v>44304.958333333343</c:v>
                </c:pt>
                <c:pt idx="40271">
                  <c:v>44304.979166666657</c:v>
                </c:pt>
                <c:pt idx="40272">
                  <c:v>44305</c:v>
                </c:pt>
                <c:pt idx="40273">
                  <c:v>44305.020833333343</c:v>
                </c:pt>
                <c:pt idx="40274">
                  <c:v>44305.041666666657</c:v>
                </c:pt>
                <c:pt idx="40275">
                  <c:v>44305.0625</c:v>
                </c:pt>
                <c:pt idx="40276">
                  <c:v>44305.083333333343</c:v>
                </c:pt>
                <c:pt idx="40277">
                  <c:v>44305.104166666657</c:v>
                </c:pt>
                <c:pt idx="40278">
                  <c:v>44305.125</c:v>
                </c:pt>
                <c:pt idx="40279">
                  <c:v>44305.145833333343</c:v>
                </c:pt>
                <c:pt idx="40280">
                  <c:v>44305.166666666657</c:v>
                </c:pt>
                <c:pt idx="40281">
                  <c:v>44305.1875</c:v>
                </c:pt>
                <c:pt idx="40282">
                  <c:v>44305.208333333343</c:v>
                </c:pt>
                <c:pt idx="40283">
                  <c:v>44305.22916666665</c:v>
                </c:pt>
                <c:pt idx="40284">
                  <c:v>44305.25</c:v>
                </c:pt>
                <c:pt idx="40285">
                  <c:v>44305.270833333343</c:v>
                </c:pt>
                <c:pt idx="40286">
                  <c:v>44305.29166666665</c:v>
                </c:pt>
                <c:pt idx="40287">
                  <c:v>44305.3125</c:v>
                </c:pt>
                <c:pt idx="40288">
                  <c:v>44305.333333333343</c:v>
                </c:pt>
                <c:pt idx="40289">
                  <c:v>44305.354166666657</c:v>
                </c:pt>
                <c:pt idx="40290">
                  <c:v>44305.375</c:v>
                </c:pt>
                <c:pt idx="40291">
                  <c:v>44305.395833333343</c:v>
                </c:pt>
                <c:pt idx="40292">
                  <c:v>44305.416666666657</c:v>
                </c:pt>
                <c:pt idx="40293">
                  <c:v>44305.4375</c:v>
                </c:pt>
                <c:pt idx="40294">
                  <c:v>44305.458333333343</c:v>
                </c:pt>
                <c:pt idx="40295">
                  <c:v>44305.479166666657</c:v>
                </c:pt>
                <c:pt idx="40296">
                  <c:v>44305.5</c:v>
                </c:pt>
                <c:pt idx="40297">
                  <c:v>44305.520833333343</c:v>
                </c:pt>
                <c:pt idx="40298">
                  <c:v>44305.541666666657</c:v>
                </c:pt>
                <c:pt idx="40299">
                  <c:v>44305.5625</c:v>
                </c:pt>
                <c:pt idx="40300">
                  <c:v>44305.583333333343</c:v>
                </c:pt>
                <c:pt idx="40301">
                  <c:v>44305.604166666657</c:v>
                </c:pt>
                <c:pt idx="40302">
                  <c:v>44305.625</c:v>
                </c:pt>
                <c:pt idx="40303">
                  <c:v>44305.645833333343</c:v>
                </c:pt>
                <c:pt idx="40304">
                  <c:v>44305.666666666657</c:v>
                </c:pt>
                <c:pt idx="40305">
                  <c:v>44305.6875</c:v>
                </c:pt>
                <c:pt idx="40306">
                  <c:v>44305.708333333343</c:v>
                </c:pt>
                <c:pt idx="40307">
                  <c:v>44305.72916666665</c:v>
                </c:pt>
                <c:pt idx="40308">
                  <c:v>44305.75</c:v>
                </c:pt>
                <c:pt idx="40309">
                  <c:v>44305.770833333343</c:v>
                </c:pt>
                <c:pt idx="40310">
                  <c:v>44305.79166666665</c:v>
                </c:pt>
                <c:pt idx="40311">
                  <c:v>44305.8125</c:v>
                </c:pt>
                <c:pt idx="40312">
                  <c:v>44305.833333333343</c:v>
                </c:pt>
                <c:pt idx="40313">
                  <c:v>44305.854166666657</c:v>
                </c:pt>
                <c:pt idx="40314">
                  <c:v>44305.875</c:v>
                </c:pt>
                <c:pt idx="40315">
                  <c:v>44305.895833333343</c:v>
                </c:pt>
                <c:pt idx="40316">
                  <c:v>44305.916666666657</c:v>
                </c:pt>
                <c:pt idx="40317">
                  <c:v>44305.9375</c:v>
                </c:pt>
                <c:pt idx="40318">
                  <c:v>44305.958333333343</c:v>
                </c:pt>
                <c:pt idx="40319">
                  <c:v>44305.979166666657</c:v>
                </c:pt>
                <c:pt idx="40320">
                  <c:v>44306</c:v>
                </c:pt>
                <c:pt idx="40321">
                  <c:v>44306.020833333343</c:v>
                </c:pt>
                <c:pt idx="40322">
                  <c:v>44306.041666666657</c:v>
                </c:pt>
                <c:pt idx="40323">
                  <c:v>44306.0625</c:v>
                </c:pt>
                <c:pt idx="40324">
                  <c:v>44306.083333333343</c:v>
                </c:pt>
                <c:pt idx="40325">
                  <c:v>44306.104166666657</c:v>
                </c:pt>
                <c:pt idx="40326">
                  <c:v>44306.125</c:v>
                </c:pt>
                <c:pt idx="40327">
                  <c:v>44306.145833333343</c:v>
                </c:pt>
                <c:pt idx="40328">
                  <c:v>44306.166666666657</c:v>
                </c:pt>
                <c:pt idx="40329">
                  <c:v>44306.1875</c:v>
                </c:pt>
                <c:pt idx="40330">
                  <c:v>44306.208333333343</c:v>
                </c:pt>
                <c:pt idx="40331">
                  <c:v>44306.22916666665</c:v>
                </c:pt>
                <c:pt idx="40332">
                  <c:v>44306.25</c:v>
                </c:pt>
                <c:pt idx="40333">
                  <c:v>44306.270833333343</c:v>
                </c:pt>
                <c:pt idx="40334">
                  <c:v>44306.29166666665</c:v>
                </c:pt>
                <c:pt idx="40335">
                  <c:v>44306.3125</c:v>
                </c:pt>
                <c:pt idx="40336">
                  <c:v>44306.333333333343</c:v>
                </c:pt>
                <c:pt idx="40337">
                  <c:v>44306.354166666657</c:v>
                </c:pt>
                <c:pt idx="40338">
                  <c:v>44306.375</c:v>
                </c:pt>
                <c:pt idx="40339">
                  <c:v>44306.395833333343</c:v>
                </c:pt>
                <c:pt idx="40340">
                  <c:v>44306.416666666657</c:v>
                </c:pt>
                <c:pt idx="40341">
                  <c:v>44306.4375</c:v>
                </c:pt>
                <c:pt idx="40342">
                  <c:v>44306.458333333343</c:v>
                </c:pt>
                <c:pt idx="40343">
                  <c:v>44306.479166666657</c:v>
                </c:pt>
                <c:pt idx="40344">
                  <c:v>44306.5</c:v>
                </c:pt>
                <c:pt idx="40345">
                  <c:v>44306.520833333343</c:v>
                </c:pt>
                <c:pt idx="40346">
                  <c:v>44306.541666666657</c:v>
                </c:pt>
                <c:pt idx="40347">
                  <c:v>44306.5625</c:v>
                </c:pt>
                <c:pt idx="40348">
                  <c:v>44306.583333333343</c:v>
                </c:pt>
                <c:pt idx="40349">
                  <c:v>44306.604166666657</c:v>
                </c:pt>
                <c:pt idx="40350">
                  <c:v>44306.625</c:v>
                </c:pt>
                <c:pt idx="40351">
                  <c:v>44306.645833333343</c:v>
                </c:pt>
                <c:pt idx="40352">
                  <c:v>44306.666666666657</c:v>
                </c:pt>
                <c:pt idx="40353">
                  <c:v>44306.6875</c:v>
                </c:pt>
                <c:pt idx="40354">
                  <c:v>44306.708333333343</c:v>
                </c:pt>
                <c:pt idx="40355">
                  <c:v>44306.72916666665</c:v>
                </c:pt>
                <c:pt idx="40356">
                  <c:v>44306.75</c:v>
                </c:pt>
                <c:pt idx="40357">
                  <c:v>44306.770833333343</c:v>
                </c:pt>
                <c:pt idx="40358">
                  <c:v>44306.79166666665</c:v>
                </c:pt>
                <c:pt idx="40359">
                  <c:v>44306.8125</c:v>
                </c:pt>
                <c:pt idx="40360">
                  <c:v>44306.833333333343</c:v>
                </c:pt>
                <c:pt idx="40361">
                  <c:v>44306.854166666657</c:v>
                </c:pt>
                <c:pt idx="40362">
                  <c:v>44306.875</c:v>
                </c:pt>
                <c:pt idx="40363">
                  <c:v>44306.895833333343</c:v>
                </c:pt>
                <c:pt idx="40364">
                  <c:v>44306.916666666657</c:v>
                </c:pt>
                <c:pt idx="40365">
                  <c:v>44306.9375</c:v>
                </c:pt>
                <c:pt idx="40366">
                  <c:v>44306.958333333343</c:v>
                </c:pt>
                <c:pt idx="40367">
                  <c:v>44306.979166666657</c:v>
                </c:pt>
                <c:pt idx="40368">
                  <c:v>44307</c:v>
                </c:pt>
                <c:pt idx="40369">
                  <c:v>44307.020833333343</c:v>
                </c:pt>
                <c:pt idx="40370">
                  <c:v>44307.041666666657</c:v>
                </c:pt>
                <c:pt idx="40371">
                  <c:v>44307.0625</c:v>
                </c:pt>
                <c:pt idx="40372">
                  <c:v>44307.083333333343</c:v>
                </c:pt>
                <c:pt idx="40373">
                  <c:v>44307.104166666657</c:v>
                </c:pt>
                <c:pt idx="40374">
                  <c:v>44307.125</c:v>
                </c:pt>
                <c:pt idx="40375">
                  <c:v>44307.145833333343</c:v>
                </c:pt>
                <c:pt idx="40376">
                  <c:v>44307.166666666657</c:v>
                </c:pt>
                <c:pt idx="40377">
                  <c:v>44307.1875</c:v>
                </c:pt>
                <c:pt idx="40378">
                  <c:v>44307.208333333343</c:v>
                </c:pt>
                <c:pt idx="40379">
                  <c:v>44307.22916666665</c:v>
                </c:pt>
                <c:pt idx="40380">
                  <c:v>44307.25</c:v>
                </c:pt>
                <c:pt idx="40381">
                  <c:v>44307.270833333343</c:v>
                </c:pt>
                <c:pt idx="40382">
                  <c:v>44307.29166666665</c:v>
                </c:pt>
                <c:pt idx="40383">
                  <c:v>44307.3125</c:v>
                </c:pt>
                <c:pt idx="40384">
                  <c:v>44307.333333333343</c:v>
                </c:pt>
                <c:pt idx="40385">
                  <c:v>44307.354166666657</c:v>
                </c:pt>
                <c:pt idx="40386">
                  <c:v>44307.375</c:v>
                </c:pt>
                <c:pt idx="40387">
                  <c:v>44307.395833333343</c:v>
                </c:pt>
                <c:pt idx="40388">
                  <c:v>44307.416666666657</c:v>
                </c:pt>
                <c:pt idx="40389">
                  <c:v>44307.4375</c:v>
                </c:pt>
                <c:pt idx="40390">
                  <c:v>44307.458333333343</c:v>
                </c:pt>
                <c:pt idx="40391">
                  <c:v>44307.479166666657</c:v>
                </c:pt>
                <c:pt idx="40392">
                  <c:v>44307.5</c:v>
                </c:pt>
                <c:pt idx="40393">
                  <c:v>44307.520833333343</c:v>
                </c:pt>
                <c:pt idx="40394">
                  <c:v>44307.541666666657</c:v>
                </c:pt>
                <c:pt idx="40395">
                  <c:v>44307.5625</c:v>
                </c:pt>
                <c:pt idx="40396">
                  <c:v>44307.583333333343</c:v>
                </c:pt>
                <c:pt idx="40397">
                  <c:v>44307.604166666657</c:v>
                </c:pt>
                <c:pt idx="40398">
                  <c:v>44307.625</c:v>
                </c:pt>
                <c:pt idx="40399">
                  <c:v>44307.645833333343</c:v>
                </c:pt>
                <c:pt idx="40400">
                  <c:v>44307.666666666657</c:v>
                </c:pt>
                <c:pt idx="40401">
                  <c:v>44307.6875</c:v>
                </c:pt>
                <c:pt idx="40402">
                  <c:v>44307.708333333343</c:v>
                </c:pt>
                <c:pt idx="40403">
                  <c:v>44307.72916666665</c:v>
                </c:pt>
                <c:pt idx="40404">
                  <c:v>44307.75</c:v>
                </c:pt>
                <c:pt idx="40405">
                  <c:v>44307.770833333343</c:v>
                </c:pt>
                <c:pt idx="40406">
                  <c:v>44307.79166666665</c:v>
                </c:pt>
                <c:pt idx="40407">
                  <c:v>44307.8125</c:v>
                </c:pt>
                <c:pt idx="40408">
                  <c:v>44307.833333333343</c:v>
                </c:pt>
                <c:pt idx="40409">
                  <c:v>44307.854166666657</c:v>
                </c:pt>
                <c:pt idx="40410">
                  <c:v>44307.875</c:v>
                </c:pt>
                <c:pt idx="40411">
                  <c:v>44307.895833333343</c:v>
                </c:pt>
                <c:pt idx="40412">
                  <c:v>44307.916666666657</c:v>
                </c:pt>
                <c:pt idx="40413">
                  <c:v>44307.9375</c:v>
                </c:pt>
                <c:pt idx="40414">
                  <c:v>44307.958333333343</c:v>
                </c:pt>
                <c:pt idx="40415">
                  <c:v>44307.979166666657</c:v>
                </c:pt>
                <c:pt idx="40416">
                  <c:v>44308</c:v>
                </c:pt>
                <c:pt idx="40417">
                  <c:v>44308.020833333343</c:v>
                </c:pt>
                <c:pt idx="40418">
                  <c:v>44308.041666666657</c:v>
                </c:pt>
                <c:pt idx="40419">
                  <c:v>44308.0625</c:v>
                </c:pt>
                <c:pt idx="40420">
                  <c:v>44308.083333333343</c:v>
                </c:pt>
                <c:pt idx="40421">
                  <c:v>44308.104166666657</c:v>
                </c:pt>
                <c:pt idx="40422">
                  <c:v>44308.125</c:v>
                </c:pt>
                <c:pt idx="40423">
                  <c:v>44308.145833333343</c:v>
                </c:pt>
                <c:pt idx="40424">
                  <c:v>44308.166666666657</c:v>
                </c:pt>
                <c:pt idx="40425">
                  <c:v>44308.1875</c:v>
                </c:pt>
                <c:pt idx="40426">
                  <c:v>44308.208333333343</c:v>
                </c:pt>
                <c:pt idx="40427">
                  <c:v>44308.22916666665</c:v>
                </c:pt>
                <c:pt idx="40428">
                  <c:v>44308.25</c:v>
                </c:pt>
                <c:pt idx="40429">
                  <c:v>44308.270833333343</c:v>
                </c:pt>
                <c:pt idx="40430">
                  <c:v>44308.29166666665</c:v>
                </c:pt>
                <c:pt idx="40431">
                  <c:v>44308.3125</c:v>
                </c:pt>
                <c:pt idx="40432">
                  <c:v>44308.333333333343</c:v>
                </c:pt>
                <c:pt idx="40433">
                  <c:v>44308.354166666657</c:v>
                </c:pt>
                <c:pt idx="40434">
                  <c:v>44308.375</c:v>
                </c:pt>
                <c:pt idx="40435">
                  <c:v>44308.395833333343</c:v>
                </c:pt>
                <c:pt idx="40436">
                  <c:v>44308.416666666657</c:v>
                </c:pt>
                <c:pt idx="40437">
                  <c:v>44308.4375</c:v>
                </c:pt>
                <c:pt idx="40438">
                  <c:v>44308.458333333343</c:v>
                </c:pt>
                <c:pt idx="40439">
                  <c:v>44308.479166666657</c:v>
                </c:pt>
                <c:pt idx="40440">
                  <c:v>44308.5</c:v>
                </c:pt>
                <c:pt idx="40441">
                  <c:v>44308.520833333343</c:v>
                </c:pt>
                <c:pt idx="40442">
                  <c:v>44308.541666666657</c:v>
                </c:pt>
                <c:pt idx="40443">
                  <c:v>44308.5625</c:v>
                </c:pt>
                <c:pt idx="40444">
                  <c:v>44308.583333333343</c:v>
                </c:pt>
                <c:pt idx="40445">
                  <c:v>44308.604166666657</c:v>
                </c:pt>
                <c:pt idx="40446">
                  <c:v>44308.625</c:v>
                </c:pt>
                <c:pt idx="40447">
                  <c:v>44308.645833333343</c:v>
                </c:pt>
                <c:pt idx="40448">
                  <c:v>44308.666666666657</c:v>
                </c:pt>
                <c:pt idx="40449">
                  <c:v>44308.6875</c:v>
                </c:pt>
                <c:pt idx="40450">
                  <c:v>44308.708333333343</c:v>
                </c:pt>
                <c:pt idx="40451">
                  <c:v>44308.72916666665</c:v>
                </c:pt>
                <c:pt idx="40452">
                  <c:v>44308.75</c:v>
                </c:pt>
                <c:pt idx="40453">
                  <c:v>44308.770833333343</c:v>
                </c:pt>
                <c:pt idx="40454">
                  <c:v>44308.79166666665</c:v>
                </c:pt>
                <c:pt idx="40455">
                  <c:v>44308.8125</c:v>
                </c:pt>
                <c:pt idx="40456">
                  <c:v>44308.833333333343</c:v>
                </c:pt>
                <c:pt idx="40457">
                  <c:v>44308.854166666657</c:v>
                </c:pt>
                <c:pt idx="40458">
                  <c:v>44308.875</c:v>
                </c:pt>
                <c:pt idx="40459">
                  <c:v>44308.895833333343</c:v>
                </c:pt>
                <c:pt idx="40460">
                  <c:v>44308.916666666657</c:v>
                </c:pt>
                <c:pt idx="40461">
                  <c:v>44308.9375</c:v>
                </c:pt>
                <c:pt idx="40462">
                  <c:v>44308.958333333343</c:v>
                </c:pt>
                <c:pt idx="40463">
                  <c:v>44308.979166666657</c:v>
                </c:pt>
                <c:pt idx="40464">
                  <c:v>44309</c:v>
                </c:pt>
                <c:pt idx="40465">
                  <c:v>44309.020833333343</c:v>
                </c:pt>
                <c:pt idx="40466">
                  <c:v>44309.041666666657</c:v>
                </c:pt>
                <c:pt idx="40467">
                  <c:v>44309.0625</c:v>
                </c:pt>
                <c:pt idx="40468">
                  <c:v>44309.083333333343</c:v>
                </c:pt>
                <c:pt idx="40469">
                  <c:v>44309.104166666657</c:v>
                </c:pt>
                <c:pt idx="40470">
                  <c:v>44309.125</c:v>
                </c:pt>
                <c:pt idx="40471">
                  <c:v>44309.145833333343</c:v>
                </c:pt>
                <c:pt idx="40472">
                  <c:v>44309.166666666657</c:v>
                </c:pt>
                <c:pt idx="40473">
                  <c:v>44309.1875</c:v>
                </c:pt>
                <c:pt idx="40474">
                  <c:v>44309.208333333343</c:v>
                </c:pt>
                <c:pt idx="40475">
                  <c:v>44309.22916666665</c:v>
                </c:pt>
                <c:pt idx="40476">
                  <c:v>44309.25</c:v>
                </c:pt>
                <c:pt idx="40477">
                  <c:v>44309.270833333343</c:v>
                </c:pt>
                <c:pt idx="40478">
                  <c:v>44309.29166666665</c:v>
                </c:pt>
                <c:pt idx="40479">
                  <c:v>44309.3125</c:v>
                </c:pt>
                <c:pt idx="40480">
                  <c:v>44309.333333333343</c:v>
                </c:pt>
                <c:pt idx="40481">
                  <c:v>44309.354166666657</c:v>
                </c:pt>
                <c:pt idx="40482">
                  <c:v>44309.375</c:v>
                </c:pt>
                <c:pt idx="40483">
                  <c:v>44309.395833333343</c:v>
                </c:pt>
                <c:pt idx="40484">
                  <c:v>44309.416666666657</c:v>
                </c:pt>
                <c:pt idx="40485">
                  <c:v>44309.4375</c:v>
                </c:pt>
                <c:pt idx="40486">
                  <c:v>44309.458333333343</c:v>
                </c:pt>
                <c:pt idx="40487">
                  <c:v>44309.479166666657</c:v>
                </c:pt>
                <c:pt idx="40488">
                  <c:v>44309.5</c:v>
                </c:pt>
                <c:pt idx="40489">
                  <c:v>44309.520833333343</c:v>
                </c:pt>
                <c:pt idx="40490">
                  <c:v>44309.541666666657</c:v>
                </c:pt>
                <c:pt idx="40491">
                  <c:v>44309.5625</c:v>
                </c:pt>
                <c:pt idx="40492">
                  <c:v>44309.583333333343</c:v>
                </c:pt>
                <c:pt idx="40493">
                  <c:v>44309.604166666657</c:v>
                </c:pt>
                <c:pt idx="40494">
                  <c:v>44309.625</c:v>
                </c:pt>
                <c:pt idx="40495">
                  <c:v>44309.645833333343</c:v>
                </c:pt>
                <c:pt idx="40496">
                  <c:v>44309.666666666657</c:v>
                </c:pt>
                <c:pt idx="40497">
                  <c:v>44309.6875</c:v>
                </c:pt>
                <c:pt idx="40498">
                  <c:v>44309.708333333343</c:v>
                </c:pt>
                <c:pt idx="40499">
                  <c:v>44309.72916666665</c:v>
                </c:pt>
                <c:pt idx="40500">
                  <c:v>44309.75</c:v>
                </c:pt>
                <c:pt idx="40501">
                  <c:v>44309.770833333343</c:v>
                </c:pt>
                <c:pt idx="40502">
                  <c:v>44309.79166666665</c:v>
                </c:pt>
                <c:pt idx="40503">
                  <c:v>44309.8125</c:v>
                </c:pt>
                <c:pt idx="40504">
                  <c:v>44309.833333333343</c:v>
                </c:pt>
                <c:pt idx="40505">
                  <c:v>44309.854166666657</c:v>
                </c:pt>
                <c:pt idx="40506">
                  <c:v>44309.875</c:v>
                </c:pt>
                <c:pt idx="40507">
                  <c:v>44309.895833333343</c:v>
                </c:pt>
                <c:pt idx="40508">
                  <c:v>44309.916666666657</c:v>
                </c:pt>
                <c:pt idx="40509">
                  <c:v>44309.9375</c:v>
                </c:pt>
                <c:pt idx="40510">
                  <c:v>44309.958333333343</c:v>
                </c:pt>
                <c:pt idx="40511">
                  <c:v>44309.979166666657</c:v>
                </c:pt>
                <c:pt idx="40512">
                  <c:v>44310</c:v>
                </c:pt>
                <c:pt idx="40513">
                  <c:v>44310.020833333343</c:v>
                </c:pt>
                <c:pt idx="40514">
                  <c:v>44310.041666666657</c:v>
                </c:pt>
                <c:pt idx="40515">
                  <c:v>44310.0625</c:v>
                </c:pt>
                <c:pt idx="40516">
                  <c:v>44310.083333333343</c:v>
                </c:pt>
                <c:pt idx="40517">
                  <c:v>44310.104166666657</c:v>
                </c:pt>
                <c:pt idx="40518">
                  <c:v>44310.125</c:v>
                </c:pt>
                <c:pt idx="40519">
                  <c:v>44310.145833333343</c:v>
                </c:pt>
                <c:pt idx="40520">
                  <c:v>44310.166666666657</c:v>
                </c:pt>
                <c:pt idx="40521">
                  <c:v>44310.1875</c:v>
                </c:pt>
                <c:pt idx="40522">
                  <c:v>44310.208333333343</c:v>
                </c:pt>
                <c:pt idx="40523">
                  <c:v>44310.22916666665</c:v>
                </c:pt>
                <c:pt idx="40524">
                  <c:v>44310.25</c:v>
                </c:pt>
                <c:pt idx="40525">
                  <c:v>44310.270833333343</c:v>
                </c:pt>
                <c:pt idx="40526">
                  <c:v>44310.29166666665</c:v>
                </c:pt>
                <c:pt idx="40527">
                  <c:v>44310.3125</c:v>
                </c:pt>
                <c:pt idx="40528">
                  <c:v>44310.333333333343</c:v>
                </c:pt>
                <c:pt idx="40529">
                  <c:v>44310.354166666657</c:v>
                </c:pt>
                <c:pt idx="40530">
                  <c:v>44310.375</c:v>
                </c:pt>
                <c:pt idx="40531">
                  <c:v>44310.395833333343</c:v>
                </c:pt>
                <c:pt idx="40532">
                  <c:v>44310.416666666657</c:v>
                </c:pt>
                <c:pt idx="40533">
                  <c:v>44310.4375</c:v>
                </c:pt>
                <c:pt idx="40534">
                  <c:v>44310.458333333343</c:v>
                </c:pt>
                <c:pt idx="40535">
                  <c:v>44310.479166666657</c:v>
                </c:pt>
                <c:pt idx="40536">
                  <c:v>44310.5</c:v>
                </c:pt>
                <c:pt idx="40537">
                  <c:v>44310.520833333343</c:v>
                </c:pt>
                <c:pt idx="40538">
                  <c:v>44310.541666666657</c:v>
                </c:pt>
                <c:pt idx="40539">
                  <c:v>44310.5625</c:v>
                </c:pt>
                <c:pt idx="40540">
                  <c:v>44310.583333333343</c:v>
                </c:pt>
                <c:pt idx="40541">
                  <c:v>44310.604166666657</c:v>
                </c:pt>
                <c:pt idx="40542">
                  <c:v>44310.625</c:v>
                </c:pt>
                <c:pt idx="40543">
                  <c:v>44310.645833333343</c:v>
                </c:pt>
                <c:pt idx="40544">
                  <c:v>44310.666666666657</c:v>
                </c:pt>
                <c:pt idx="40545">
                  <c:v>44310.6875</c:v>
                </c:pt>
                <c:pt idx="40546">
                  <c:v>44310.708333333343</c:v>
                </c:pt>
                <c:pt idx="40547">
                  <c:v>44310.72916666665</c:v>
                </c:pt>
                <c:pt idx="40548">
                  <c:v>44310.75</c:v>
                </c:pt>
                <c:pt idx="40549">
                  <c:v>44310.770833333343</c:v>
                </c:pt>
                <c:pt idx="40550">
                  <c:v>44310.79166666665</c:v>
                </c:pt>
                <c:pt idx="40551">
                  <c:v>44310.8125</c:v>
                </c:pt>
                <c:pt idx="40552">
                  <c:v>44310.833333333343</c:v>
                </c:pt>
                <c:pt idx="40553">
                  <c:v>44310.854166666657</c:v>
                </c:pt>
                <c:pt idx="40554">
                  <c:v>44310.875</c:v>
                </c:pt>
                <c:pt idx="40555">
                  <c:v>44310.895833333343</c:v>
                </c:pt>
                <c:pt idx="40556">
                  <c:v>44310.916666666657</c:v>
                </c:pt>
                <c:pt idx="40557">
                  <c:v>44310.9375</c:v>
                </c:pt>
                <c:pt idx="40558">
                  <c:v>44310.958333333343</c:v>
                </c:pt>
                <c:pt idx="40559">
                  <c:v>44310.979166666657</c:v>
                </c:pt>
                <c:pt idx="40560">
                  <c:v>44311</c:v>
                </c:pt>
                <c:pt idx="40561">
                  <c:v>44311.020833333343</c:v>
                </c:pt>
                <c:pt idx="40562">
                  <c:v>44311.041666666657</c:v>
                </c:pt>
                <c:pt idx="40563">
                  <c:v>44311.0625</c:v>
                </c:pt>
                <c:pt idx="40564">
                  <c:v>44311.083333333343</c:v>
                </c:pt>
                <c:pt idx="40565">
                  <c:v>44311.104166666657</c:v>
                </c:pt>
                <c:pt idx="40566">
                  <c:v>44311.125</c:v>
                </c:pt>
                <c:pt idx="40567">
                  <c:v>44311.145833333343</c:v>
                </c:pt>
                <c:pt idx="40568">
                  <c:v>44311.166666666657</c:v>
                </c:pt>
                <c:pt idx="40569">
                  <c:v>44311.1875</c:v>
                </c:pt>
                <c:pt idx="40570">
                  <c:v>44311.208333333343</c:v>
                </c:pt>
                <c:pt idx="40571">
                  <c:v>44311.22916666665</c:v>
                </c:pt>
                <c:pt idx="40572">
                  <c:v>44311.25</c:v>
                </c:pt>
                <c:pt idx="40573">
                  <c:v>44311.270833333343</c:v>
                </c:pt>
                <c:pt idx="40574">
                  <c:v>44311.29166666665</c:v>
                </c:pt>
                <c:pt idx="40575">
                  <c:v>44311.3125</c:v>
                </c:pt>
                <c:pt idx="40576">
                  <c:v>44311.333333333343</c:v>
                </c:pt>
                <c:pt idx="40577">
                  <c:v>44311.354166666657</c:v>
                </c:pt>
                <c:pt idx="40578">
                  <c:v>44311.375</c:v>
                </c:pt>
                <c:pt idx="40579">
                  <c:v>44311.395833333343</c:v>
                </c:pt>
                <c:pt idx="40580">
                  <c:v>44311.416666666657</c:v>
                </c:pt>
                <c:pt idx="40581">
                  <c:v>44311.4375</c:v>
                </c:pt>
                <c:pt idx="40582">
                  <c:v>44311.458333333343</c:v>
                </c:pt>
                <c:pt idx="40583">
                  <c:v>44311.479166666657</c:v>
                </c:pt>
                <c:pt idx="40584">
                  <c:v>44311.5</c:v>
                </c:pt>
                <c:pt idx="40585">
                  <c:v>44311.520833333343</c:v>
                </c:pt>
                <c:pt idx="40586">
                  <c:v>44311.541666666657</c:v>
                </c:pt>
                <c:pt idx="40587">
                  <c:v>44311.5625</c:v>
                </c:pt>
                <c:pt idx="40588">
                  <c:v>44311.583333333343</c:v>
                </c:pt>
                <c:pt idx="40589">
                  <c:v>44311.604166666657</c:v>
                </c:pt>
                <c:pt idx="40590">
                  <c:v>44311.625</c:v>
                </c:pt>
                <c:pt idx="40591">
                  <c:v>44311.645833333343</c:v>
                </c:pt>
                <c:pt idx="40592">
                  <c:v>44311.666666666657</c:v>
                </c:pt>
                <c:pt idx="40593">
                  <c:v>44311.6875</c:v>
                </c:pt>
                <c:pt idx="40594">
                  <c:v>44311.708333333343</c:v>
                </c:pt>
                <c:pt idx="40595">
                  <c:v>44311.72916666665</c:v>
                </c:pt>
                <c:pt idx="40596">
                  <c:v>44311.75</c:v>
                </c:pt>
                <c:pt idx="40597">
                  <c:v>44311.770833333343</c:v>
                </c:pt>
                <c:pt idx="40598">
                  <c:v>44311.79166666665</c:v>
                </c:pt>
                <c:pt idx="40599">
                  <c:v>44311.8125</c:v>
                </c:pt>
                <c:pt idx="40600">
                  <c:v>44311.833333333343</c:v>
                </c:pt>
                <c:pt idx="40601">
                  <c:v>44311.854166666657</c:v>
                </c:pt>
                <c:pt idx="40602">
                  <c:v>44311.875</c:v>
                </c:pt>
                <c:pt idx="40603">
                  <c:v>44311.895833333343</c:v>
                </c:pt>
                <c:pt idx="40604">
                  <c:v>44311.916666666657</c:v>
                </c:pt>
                <c:pt idx="40605">
                  <c:v>44311.9375</c:v>
                </c:pt>
                <c:pt idx="40606">
                  <c:v>44311.958333333343</c:v>
                </c:pt>
                <c:pt idx="40607">
                  <c:v>44311.979166666657</c:v>
                </c:pt>
                <c:pt idx="40608">
                  <c:v>44312</c:v>
                </c:pt>
                <c:pt idx="40609">
                  <c:v>44312.020833333343</c:v>
                </c:pt>
                <c:pt idx="40610">
                  <c:v>44312.041666666657</c:v>
                </c:pt>
                <c:pt idx="40611">
                  <c:v>44312.0625</c:v>
                </c:pt>
                <c:pt idx="40612">
                  <c:v>44312.083333333343</c:v>
                </c:pt>
                <c:pt idx="40613">
                  <c:v>44312.104166666657</c:v>
                </c:pt>
                <c:pt idx="40614">
                  <c:v>44312.125</c:v>
                </c:pt>
                <c:pt idx="40615">
                  <c:v>44312.145833333343</c:v>
                </c:pt>
                <c:pt idx="40616">
                  <c:v>44312.166666666657</c:v>
                </c:pt>
                <c:pt idx="40617">
                  <c:v>44312.1875</c:v>
                </c:pt>
                <c:pt idx="40618">
                  <c:v>44312.208333333343</c:v>
                </c:pt>
                <c:pt idx="40619">
                  <c:v>44312.22916666665</c:v>
                </c:pt>
                <c:pt idx="40620">
                  <c:v>44312.25</c:v>
                </c:pt>
                <c:pt idx="40621">
                  <c:v>44312.270833333343</c:v>
                </c:pt>
                <c:pt idx="40622">
                  <c:v>44312.29166666665</c:v>
                </c:pt>
                <c:pt idx="40623">
                  <c:v>44312.3125</c:v>
                </c:pt>
                <c:pt idx="40624">
                  <c:v>44312.333333333343</c:v>
                </c:pt>
                <c:pt idx="40625">
                  <c:v>44312.354166666657</c:v>
                </c:pt>
                <c:pt idx="40626">
                  <c:v>44312.375</c:v>
                </c:pt>
                <c:pt idx="40627">
                  <c:v>44312.395833333343</c:v>
                </c:pt>
                <c:pt idx="40628">
                  <c:v>44312.416666666657</c:v>
                </c:pt>
                <c:pt idx="40629">
                  <c:v>44312.4375</c:v>
                </c:pt>
                <c:pt idx="40630">
                  <c:v>44312.458333333343</c:v>
                </c:pt>
                <c:pt idx="40631">
                  <c:v>44312.479166666657</c:v>
                </c:pt>
                <c:pt idx="40632">
                  <c:v>44312.5</c:v>
                </c:pt>
                <c:pt idx="40633">
                  <c:v>44312.520833333343</c:v>
                </c:pt>
                <c:pt idx="40634">
                  <c:v>44312.541666666657</c:v>
                </c:pt>
                <c:pt idx="40635">
                  <c:v>44312.5625</c:v>
                </c:pt>
                <c:pt idx="40636">
                  <c:v>44312.583333333343</c:v>
                </c:pt>
                <c:pt idx="40637">
                  <c:v>44312.604166666657</c:v>
                </c:pt>
                <c:pt idx="40638">
                  <c:v>44312.625</c:v>
                </c:pt>
                <c:pt idx="40639">
                  <c:v>44312.645833333343</c:v>
                </c:pt>
                <c:pt idx="40640">
                  <c:v>44312.666666666657</c:v>
                </c:pt>
                <c:pt idx="40641">
                  <c:v>44312.6875</c:v>
                </c:pt>
                <c:pt idx="40642">
                  <c:v>44312.708333333343</c:v>
                </c:pt>
                <c:pt idx="40643">
                  <c:v>44312.72916666665</c:v>
                </c:pt>
                <c:pt idx="40644">
                  <c:v>44312.75</c:v>
                </c:pt>
                <c:pt idx="40645">
                  <c:v>44312.770833333343</c:v>
                </c:pt>
                <c:pt idx="40646">
                  <c:v>44312.79166666665</c:v>
                </c:pt>
                <c:pt idx="40647">
                  <c:v>44312.8125</c:v>
                </c:pt>
                <c:pt idx="40648">
                  <c:v>44312.833333333343</c:v>
                </c:pt>
                <c:pt idx="40649">
                  <c:v>44312.854166666657</c:v>
                </c:pt>
                <c:pt idx="40650">
                  <c:v>44312.875</c:v>
                </c:pt>
                <c:pt idx="40651">
                  <c:v>44312.895833333343</c:v>
                </c:pt>
                <c:pt idx="40652">
                  <c:v>44312.916666666657</c:v>
                </c:pt>
                <c:pt idx="40653">
                  <c:v>44312.9375</c:v>
                </c:pt>
                <c:pt idx="40654">
                  <c:v>44312.958333333343</c:v>
                </c:pt>
                <c:pt idx="40655">
                  <c:v>44312.979166666657</c:v>
                </c:pt>
                <c:pt idx="40656">
                  <c:v>44313</c:v>
                </c:pt>
                <c:pt idx="40657">
                  <c:v>44313.020833333343</c:v>
                </c:pt>
                <c:pt idx="40658">
                  <c:v>44313.041666666657</c:v>
                </c:pt>
                <c:pt idx="40659">
                  <c:v>44313.0625</c:v>
                </c:pt>
                <c:pt idx="40660">
                  <c:v>44313.083333333343</c:v>
                </c:pt>
                <c:pt idx="40661">
                  <c:v>44313.104166666657</c:v>
                </c:pt>
                <c:pt idx="40662">
                  <c:v>44313.125</c:v>
                </c:pt>
                <c:pt idx="40663">
                  <c:v>44313.145833333343</c:v>
                </c:pt>
                <c:pt idx="40664">
                  <c:v>44313.166666666657</c:v>
                </c:pt>
                <c:pt idx="40665">
                  <c:v>44313.1875</c:v>
                </c:pt>
                <c:pt idx="40666">
                  <c:v>44313.208333333343</c:v>
                </c:pt>
                <c:pt idx="40667">
                  <c:v>44313.22916666665</c:v>
                </c:pt>
                <c:pt idx="40668">
                  <c:v>44313.25</c:v>
                </c:pt>
                <c:pt idx="40669">
                  <c:v>44313.270833333343</c:v>
                </c:pt>
                <c:pt idx="40670">
                  <c:v>44313.29166666665</c:v>
                </c:pt>
                <c:pt idx="40671">
                  <c:v>44313.3125</c:v>
                </c:pt>
                <c:pt idx="40672">
                  <c:v>44313.333333333343</c:v>
                </c:pt>
                <c:pt idx="40673">
                  <c:v>44313.354166666657</c:v>
                </c:pt>
                <c:pt idx="40674">
                  <c:v>44313.375</c:v>
                </c:pt>
                <c:pt idx="40675">
                  <c:v>44313.395833333343</c:v>
                </c:pt>
                <c:pt idx="40676">
                  <c:v>44313.416666666657</c:v>
                </c:pt>
                <c:pt idx="40677">
                  <c:v>44313.4375</c:v>
                </c:pt>
                <c:pt idx="40678">
                  <c:v>44313.458333333343</c:v>
                </c:pt>
                <c:pt idx="40679">
                  <c:v>44313.479166666657</c:v>
                </c:pt>
                <c:pt idx="40680">
                  <c:v>44313.5</c:v>
                </c:pt>
                <c:pt idx="40681">
                  <c:v>44313.520833333343</c:v>
                </c:pt>
                <c:pt idx="40682">
                  <c:v>44313.541666666657</c:v>
                </c:pt>
                <c:pt idx="40683">
                  <c:v>44313.5625</c:v>
                </c:pt>
                <c:pt idx="40684">
                  <c:v>44313.583333333343</c:v>
                </c:pt>
                <c:pt idx="40685">
                  <c:v>44313.604166666657</c:v>
                </c:pt>
                <c:pt idx="40686">
                  <c:v>44313.625</c:v>
                </c:pt>
                <c:pt idx="40687">
                  <c:v>44313.645833333343</c:v>
                </c:pt>
                <c:pt idx="40688">
                  <c:v>44313.666666666657</c:v>
                </c:pt>
                <c:pt idx="40689">
                  <c:v>44313.6875</c:v>
                </c:pt>
                <c:pt idx="40690">
                  <c:v>44313.708333333343</c:v>
                </c:pt>
                <c:pt idx="40691">
                  <c:v>44313.72916666665</c:v>
                </c:pt>
                <c:pt idx="40692">
                  <c:v>44313.75</c:v>
                </c:pt>
                <c:pt idx="40693">
                  <c:v>44313.770833333343</c:v>
                </c:pt>
                <c:pt idx="40694">
                  <c:v>44313.79166666665</c:v>
                </c:pt>
                <c:pt idx="40695">
                  <c:v>44313.8125</c:v>
                </c:pt>
                <c:pt idx="40696">
                  <c:v>44313.833333333343</c:v>
                </c:pt>
                <c:pt idx="40697">
                  <c:v>44313.854166666657</c:v>
                </c:pt>
                <c:pt idx="40698">
                  <c:v>44313.875</c:v>
                </c:pt>
                <c:pt idx="40699">
                  <c:v>44313.895833333343</c:v>
                </c:pt>
                <c:pt idx="40700">
                  <c:v>44313.916666666657</c:v>
                </c:pt>
                <c:pt idx="40701">
                  <c:v>44313.9375</c:v>
                </c:pt>
                <c:pt idx="40702">
                  <c:v>44313.958333333343</c:v>
                </c:pt>
                <c:pt idx="40703">
                  <c:v>44313.979166666657</c:v>
                </c:pt>
                <c:pt idx="40704">
                  <c:v>44314</c:v>
                </c:pt>
                <c:pt idx="40705">
                  <c:v>44314.020833333343</c:v>
                </c:pt>
                <c:pt idx="40706">
                  <c:v>44314.041666666657</c:v>
                </c:pt>
                <c:pt idx="40707">
                  <c:v>44314.0625</c:v>
                </c:pt>
                <c:pt idx="40708">
                  <c:v>44314.083333333343</c:v>
                </c:pt>
                <c:pt idx="40709">
                  <c:v>44314.104166666657</c:v>
                </c:pt>
                <c:pt idx="40710">
                  <c:v>44314.125</c:v>
                </c:pt>
                <c:pt idx="40711">
                  <c:v>44314.145833333343</c:v>
                </c:pt>
                <c:pt idx="40712">
                  <c:v>44314.166666666657</c:v>
                </c:pt>
                <c:pt idx="40713">
                  <c:v>44314.1875</c:v>
                </c:pt>
                <c:pt idx="40714">
                  <c:v>44314.208333333343</c:v>
                </c:pt>
                <c:pt idx="40715">
                  <c:v>44314.22916666665</c:v>
                </c:pt>
                <c:pt idx="40716">
                  <c:v>44314.25</c:v>
                </c:pt>
                <c:pt idx="40717">
                  <c:v>44314.270833333343</c:v>
                </c:pt>
                <c:pt idx="40718">
                  <c:v>44314.29166666665</c:v>
                </c:pt>
                <c:pt idx="40719">
                  <c:v>44314.3125</c:v>
                </c:pt>
                <c:pt idx="40720">
                  <c:v>44314.333333333343</c:v>
                </c:pt>
                <c:pt idx="40721">
                  <c:v>44314.354166666657</c:v>
                </c:pt>
                <c:pt idx="40722">
                  <c:v>44314.375</c:v>
                </c:pt>
                <c:pt idx="40723">
                  <c:v>44314.395833333343</c:v>
                </c:pt>
                <c:pt idx="40724">
                  <c:v>44314.416666666657</c:v>
                </c:pt>
                <c:pt idx="40725">
                  <c:v>44314.4375</c:v>
                </c:pt>
                <c:pt idx="40726">
                  <c:v>44314.458333333343</c:v>
                </c:pt>
                <c:pt idx="40727">
                  <c:v>44314.479166666657</c:v>
                </c:pt>
                <c:pt idx="40728">
                  <c:v>44314.5</c:v>
                </c:pt>
                <c:pt idx="40729">
                  <c:v>44314.520833333343</c:v>
                </c:pt>
                <c:pt idx="40730">
                  <c:v>44314.541666666657</c:v>
                </c:pt>
                <c:pt idx="40731">
                  <c:v>44314.5625</c:v>
                </c:pt>
                <c:pt idx="40732">
                  <c:v>44314.583333333343</c:v>
                </c:pt>
                <c:pt idx="40733">
                  <c:v>44314.604166666657</c:v>
                </c:pt>
                <c:pt idx="40734">
                  <c:v>44314.625</c:v>
                </c:pt>
                <c:pt idx="40735">
                  <c:v>44314.645833333343</c:v>
                </c:pt>
                <c:pt idx="40736">
                  <c:v>44314.666666666657</c:v>
                </c:pt>
                <c:pt idx="40737">
                  <c:v>44314.6875</c:v>
                </c:pt>
                <c:pt idx="40738">
                  <c:v>44314.708333333343</c:v>
                </c:pt>
                <c:pt idx="40739">
                  <c:v>44314.72916666665</c:v>
                </c:pt>
                <c:pt idx="40740">
                  <c:v>44314.75</c:v>
                </c:pt>
                <c:pt idx="40741">
                  <c:v>44314.770833333343</c:v>
                </c:pt>
                <c:pt idx="40742">
                  <c:v>44314.79166666665</c:v>
                </c:pt>
                <c:pt idx="40743">
                  <c:v>44314.8125</c:v>
                </c:pt>
                <c:pt idx="40744">
                  <c:v>44314.833333333343</c:v>
                </c:pt>
                <c:pt idx="40745">
                  <c:v>44314.854166666657</c:v>
                </c:pt>
                <c:pt idx="40746">
                  <c:v>44314.875</c:v>
                </c:pt>
                <c:pt idx="40747">
                  <c:v>44314.895833333343</c:v>
                </c:pt>
                <c:pt idx="40748">
                  <c:v>44314.916666666657</c:v>
                </c:pt>
                <c:pt idx="40749">
                  <c:v>44314.9375</c:v>
                </c:pt>
                <c:pt idx="40750">
                  <c:v>44314.958333333343</c:v>
                </c:pt>
                <c:pt idx="40751">
                  <c:v>44314.979166666657</c:v>
                </c:pt>
                <c:pt idx="40752">
                  <c:v>44315</c:v>
                </c:pt>
                <c:pt idx="40753">
                  <c:v>44315.020833333343</c:v>
                </c:pt>
                <c:pt idx="40754">
                  <c:v>44315.041666666657</c:v>
                </c:pt>
                <c:pt idx="40755">
                  <c:v>44315.0625</c:v>
                </c:pt>
                <c:pt idx="40756">
                  <c:v>44315.083333333343</c:v>
                </c:pt>
                <c:pt idx="40757">
                  <c:v>44315.104166666657</c:v>
                </c:pt>
                <c:pt idx="40758">
                  <c:v>44315.125</c:v>
                </c:pt>
                <c:pt idx="40759">
                  <c:v>44315.145833333343</c:v>
                </c:pt>
                <c:pt idx="40760">
                  <c:v>44315.166666666657</c:v>
                </c:pt>
                <c:pt idx="40761">
                  <c:v>44315.1875</c:v>
                </c:pt>
                <c:pt idx="40762">
                  <c:v>44315.208333333343</c:v>
                </c:pt>
                <c:pt idx="40763">
                  <c:v>44315.22916666665</c:v>
                </c:pt>
                <c:pt idx="40764">
                  <c:v>44315.25</c:v>
                </c:pt>
                <c:pt idx="40765">
                  <c:v>44315.270833333343</c:v>
                </c:pt>
                <c:pt idx="40766">
                  <c:v>44315.29166666665</c:v>
                </c:pt>
                <c:pt idx="40767">
                  <c:v>44315.3125</c:v>
                </c:pt>
                <c:pt idx="40768">
                  <c:v>44315.333333333343</c:v>
                </c:pt>
                <c:pt idx="40769">
                  <c:v>44315.354166666657</c:v>
                </c:pt>
                <c:pt idx="40770">
                  <c:v>44315.375</c:v>
                </c:pt>
                <c:pt idx="40771">
                  <c:v>44315.395833333343</c:v>
                </c:pt>
                <c:pt idx="40772">
                  <c:v>44315.416666666657</c:v>
                </c:pt>
                <c:pt idx="40773">
                  <c:v>44315.4375</c:v>
                </c:pt>
                <c:pt idx="40774">
                  <c:v>44315.458333333343</c:v>
                </c:pt>
                <c:pt idx="40775">
                  <c:v>44315.479166666657</c:v>
                </c:pt>
                <c:pt idx="40776">
                  <c:v>44315.5</c:v>
                </c:pt>
                <c:pt idx="40777">
                  <c:v>44315.520833333343</c:v>
                </c:pt>
                <c:pt idx="40778">
                  <c:v>44315.541666666657</c:v>
                </c:pt>
                <c:pt idx="40779">
                  <c:v>44315.5625</c:v>
                </c:pt>
                <c:pt idx="40780">
                  <c:v>44315.583333333343</c:v>
                </c:pt>
                <c:pt idx="40781">
                  <c:v>44315.604166666657</c:v>
                </c:pt>
                <c:pt idx="40782">
                  <c:v>44315.625</c:v>
                </c:pt>
                <c:pt idx="40783">
                  <c:v>44315.645833333343</c:v>
                </c:pt>
                <c:pt idx="40784">
                  <c:v>44315.666666666657</c:v>
                </c:pt>
                <c:pt idx="40785">
                  <c:v>44315.6875</c:v>
                </c:pt>
                <c:pt idx="40786">
                  <c:v>44315.708333333343</c:v>
                </c:pt>
                <c:pt idx="40787">
                  <c:v>44315.72916666665</c:v>
                </c:pt>
                <c:pt idx="40788">
                  <c:v>44315.75</c:v>
                </c:pt>
                <c:pt idx="40789">
                  <c:v>44315.770833333343</c:v>
                </c:pt>
                <c:pt idx="40790">
                  <c:v>44315.79166666665</c:v>
                </c:pt>
                <c:pt idx="40791">
                  <c:v>44315.8125</c:v>
                </c:pt>
                <c:pt idx="40792">
                  <c:v>44315.833333333343</c:v>
                </c:pt>
                <c:pt idx="40793">
                  <c:v>44315.854166666657</c:v>
                </c:pt>
                <c:pt idx="40794">
                  <c:v>44315.875</c:v>
                </c:pt>
                <c:pt idx="40795">
                  <c:v>44315.895833333343</c:v>
                </c:pt>
                <c:pt idx="40796">
                  <c:v>44315.916666666657</c:v>
                </c:pt>
                <c:pt idx="40797">
                  <c:v>44315.9375</c:v>
                </c:pt>
                <c:pt idx="40798">
                  <c:v>44315.958333333343</c:v>
                </c:pt>
                <c:pt idx="40799">
                  <c:v>44315.979166666657</c:v>
                </c:pt>
                <c:pt idx="40800">
                  <c:v>44316</c:v>
                </c:pt>
                <c:pt idx="40801">
                  <c:v>44316.020833333343</c:v>
                </c:pt>
                <c:pt idx="40802">
                  <c:v>44316.041666666657</c:v>
                </c:pt>
                <c:pt idx="40803">
                  <c:v>44316.0625</c:v>
                </c:pt>
                <c:pt idx="40804">
                  <c:v>44316.083333333343</c:v>
                </c:pt>
                <c:pt idx="40805">
                  <c:v>44316.104166666657</c:v>
                </c:pt>
                <c:pt idx="40806">
                  <c:v>44316.125</c:v>
                </c:pt>
                <c:pt idx="40807">
                  <c:v>44316.145833333343</c:v>
                </c:pt>
                <c:pt idx="40808">
                  <c:v>44316.166666666657</c:v>
                </c:pt>
                <c:pt idx="40809">
                  <c:v>44316.1875</c:v>
                </c:pt>
                <c:pt idx="40810">
                  <c:v>44316.208333333343</c:v>
                </c:pt>
                <c:pt idx="40811">
                  <c:v>44316.22916666665</c:v>
                </c:pt>
                <c:pt idx="40812">
                  <c:v>44316.25</c:v>
                </c:pt>
                <c:pt idx="40813">
                  <c:v>44316.270833333343</c:v>
                </c:pt>
                <c:pt idx="40814">
                  <c:v>44316.29166666665</c:v>
                </c:pt>
                <c:pt idx="40815">
                  <c:v>44316.3125</c:v>
                </c:pt>
                <c:pt idx="40816">
                  <c:v>44316.333333333343</c:v>
                </c:pt>
                <c:pt idx="40817">
                  <c:v>44316.354166666657</c:v>
                </c:pt>
                <c:pt idx="40818">
                  <c:v>44316.375</c:v>
                </c:pt>
                <c:pt idx="40819">
                  <c:v>44316.395833333343</c:v>
                </c:pt>
                <c:pt idx="40820">
                  <c:v>44316.416666666657</c:v>
                </c:pt>
                <c:pt idx="40821">
                  <c:v>44316.4375</c:v>
                </c:pt>
                <c:pt idx="40822">
                  <c:v>44316.458333333343</c:v>
                </c:pt>
                <c:pt idx="40823">
                  <c:v>44316.479166666657</c:v>
                </c:pt>
                <c:pt idx="40824">
                  <c:v>44316.5</c:v>
                </c:pt>
                <c:pt idx="40825">
                  <c:v>44316.520833333343</c:v>
                </c:pt>
                <c:pt idx="40826">
                  <c:v>44316.541666666657</c:v>
                </c:pt>
                <c:pt idx="40827">
                  <c:v>44316.5625</c:v>
                </c:pt>
                <c:pt idx="40828">
                  <c:v>44316.583333333343</c:v>
                </c:pt>
                <c:pt idx="40829">
                  <c:v>44316.604166666657</c:v>
                </c:pt>
                <c:pt idx="40830">
                  <c:v>44316.625</c:v>
                </c:pt>
                <c:pt idx="40831">
                  <c:v>44316.645833333343</c:v>
                </c:pt>
                <c:pt idx="40832">
                  <c:v>44316.666666666657</c:v>
                </c:pt>
                <c:pt idx="40833">
                  <c:v>44316.6875</c:v>
                </c:pt>
                <c:pt idx="40834">
                  <c:v>44316.708333333343</c:v>
                </c:pt>
                <c:pt idx="40835">
                  <c:v>44316.72916666665</c:v>
                </c:pt>
                <c:pt idx="40836">
                  <c:v>44316.75</c:v>
                </c:pt>
                <c:pt idx="40837">
                  <c:v>44316.770833333343</c:v>
                </c:pt>
                <c:pt idx="40838">
                  <c:v>44316.79166666665</c:v>
                </c:pt>
                <c:pt idx="40839">
                  <c:v>44316.8125</c:v>
                </c:pt>
                <c:pt idx="40840">
                  <c:v>44316.833333333343</c:v>
                </c:pt>
                <c:pt idx="40841">
                  <c:v>44316.854166666657</c:v>
                </c:pt>
                <c:pt idx="40842">
                  <c:v>44316.875</c:v>
                </c:pt>
                <c:pt idx="40843">
                  <c:v>44316.895833333343</c:v>
                </c:pt>
                <c:pt idx="40844">
                  <c:v>44316.916666666657</c:v>
                </c:pt>
                <c:pt idx="40845">
                  <c:v>44316.9375</c:v>
                </c:pt>
                <c:pt idx="40846">
                  <c:v>44316.958333333343</c:v>
                </c:pt>
                <c:pt idx="40847">
                  <c:v>44316.979166666657</c:v>
                </c:pt>
                <c:pt idx="40848">
                  <c:v>44317</c:v>
                </c:pt>
                <c:pt idx="40849">
                  <c:v>44317.020833333343</c:v>
                </c:pt>
                <c:pt idx="40850">
                  <c:v>44317.041666666657</c:v>
                </c:pt>
                <c:pt idx="40851">
                  <c:v>44317.0625</c:v>
                </c:pt>
                <c:pt idx="40852">
                  <c:v>44317.083333333343</c:v>
                </c:pt>
                <c:pt idx="40853">
                  <c:v>44317.104166666657</c:v>
                </c:pt>
                <c:pt idx="40854">
                  <c:v>44317.125</c:v>
                </c:pt>
                <c:pt idx="40855">
                  <c:v>44317.145833333343</c:v>
                </c:pt>
                <c:pt idx="40856">
                  <c:v>44317.166666666657</c:v>
                </c:pt>
                <c:pt idx="40857">
                  <c:v>44317.1875</c:v>
                </c:pt>
                <c:pt idx="40858">
                  <c:v>44317.208333333343</c:v>
                </c:pt>
                <c:pt idx="40859">
                  <c:v>44317.22916666665</c:v>
                </c:pt>
                <c:pt idx="40860">
                  <c:v>44317.25</c:v>
                </c:pt>
                <c:pt idx="40861">
                  <c:v>44317.270833333343</c:v>
                </c:pt>
                <c:pt idx="40862">
                  <c:v>44317.29166666665</c:v>
                </c:pt>
                <c:pt idx="40863">
                  <c:v>44317.3125</c:v>
                </c:pt>
                <c:pt idx="40864">
                  <c:v>44317.333333333343</c:v>
                </c:pt>
                <c:pt idx="40865">
                  <c:v>44317.354166666657</c:v>
                </c:pt>
                <c:pt idx="40866">
                  <c:v>44317.375</c:v>
                </c:pt>
                <c:pt idx="40867">
                  <c:v>44317.395833333343</c:v>
                </c:pt>
                <c:pt idx="40868">
                  <c:v>44317.416666666657</c:v>
                </c:pt>
                <c:pt idx="40869">
                  <c:v>44317.4375</c:v>
                </c:pt>
                <c:pt idx="40870">
                  <c:v>44317.458333333343</c:v>
                </c:pt>
                <c:pt idx="40871">
                  <c:v>44317.479166666657</c:v>
                </c:pt>
                <c:pt idx="40872">
                  <c:v>44317.5</c:v>
                </c:pt>
                <c:pt idx="40873">
                  <c:v>44317.520833333343</c:v>
                </c:pt>
                <c:pt idx="40874">
                  <c:v>44317.541666666657</c:v>
                </c:pt>
                <c:pt idx="40875">
                  <c:v>44317.5625</c:v>
                </c:pt>
                <c:pt idx="40876">
                  <c:v>44317.583333333343</c:v>
                </c:pt>
                <c:pt idx="40877">
                  <c:v>44317.604166666657</c:v>
                </c:pt>
                <c:pt idx="40878">
                  <c:v>44317.625</c:v>
                </c:pt>
                <c:pt idx="40879">
                  <c:v>44317.645833333343</c:v>
                </c:pt>
                <c:pt idx="40880">
                  <c:v>44317.666666666657</c:v>
                </c:pt>
                <c:pt idx="40881">
                  <c:v>44317.6875</c:v>
                </c:pt>
                <c:pt idx="40882">
                  <c:v>44317.708333333343</c:v>
                </c:pt>
                <c:pt idx="40883">
                  <c:v>44317.72916666665</c:v>
                </c:pt>
                <c:pt idx="40884">
                  <c:v>44317.75</c:v>
                </c:pt>
                <c:pt idx="40885">
                  <c:v>44317.770833333343</c:v>
                </c:pt>
                <c:pt idx="40886">
                  <c:v>44317.79166666665</c:v>
                </c:pt>
                <c:pt idx="40887">
                  <c:v>44317.8125</c:v>
                </c:pt>
                <c:pt idx="40888">
                  <c:v>44317.833333333343</c:v>
                </c:pt>
                <c:pt idx="40889">
                  <c:v>44317.854166666657</c:v>
                </c:pt>
                <c:pt idx="40890">
                  <c:v>44317.875</c:v>
                </c:pt>
                <c:pt idx="40891">
                  <c:v>44317.895833333343</c:v>
                </c:pt>
                <c:pt idx="40892">
                  <c:v>44317.916666666657</c:v>
                </c:pt>
                <c:pt idx="40893">
                  <c:v>44317.9375</c:v>
                </c:pt>
                <c:pt idx="40894">
                  <c:v>44317.958333333343</c:v>
                </c:pt>
                <c:pt idx="40895">
                  <c:v>44317.979166666657</c:v>
                </c:pt>
                <c:pt idx="40896">
                  <c:v>44318</c:v>
                </c:pt>
                <c:pt idx="40897">
                  <c:v>44318.020833333343</c:v>
                </c:pt>
                <c:pt idx="40898">
                  <c:v>44318.041666666657</c:v>
                </c:pt>
                <c:pt idx="40899">
                  <c:v>44318.0625</c:v>
                </c:pt>
                <c:pt idx="40900">
                  <c:v>44318.083333333343</c:v>
                </c:pt>
                <c:pt idx="40901">
                  <c:v>44318.104166666657</c:v>
                </c:pt>
                <c:pt idx="40902">
                  <c:v>44318.125</c:v>
                </c:pt>
                <c:pt idx="40903">
                  <c:v>44318.145833333343</c:v>
                </c:pt>
                <c:pt idx="40904">
                  <c:v>44318.166666666657</c:v>
                </c:pt>
                <c:pt idx="40905">
                  <c:v>44318.1875</c:v>
                </c:pt>
                <c:pt idx="40906">
                  <c:v>44318.208333333343</c:v>
                </c:pt>
                <c:pt idx="40907">
                  <c:v>44318.22916666665</c:v>
                </c:pt>
                <c:pt idx="40908">
                  <c:v>44318.25</c:v>
                </c:pt>
                <c:pt idx="40909">
                  <c:v>44318.270833333343</c:v>
                </c:pt>
                <c:pt idx="40910">
                  <c:v>44318.29166666665</c:v>
                </c:pt>
                <c:pt idx="40911">
                  <c:v>44318.3125</c:v>
                </c:pt>
                <c:pt idx="40912">
                  <c:v>44318.333333333343</c:v>
                </c:pt>
                <c:pt idx="40913">
                  <c:v>44318.354166666657</c:v>
                </c:pt>
                <c:pt idx="40914">
                  <c:v>44318.375</c:v>
                </c:pt>
                <c:pt idx="40915">
                  <c:v>44318.395833333343</c:v>
                </c:pt>
                <c:pt idx="40916">
                  <c:v>44318.416666666657</c:v>
                </c:pt>
                <c:pt idx="40917">
                  <c:v>44318.4375</c:v>
                </c:pt>
                <c:pt idx="40918">
                  <c:v>44318.458333333343</c:v>
                </c:pt>
                <c:pt idx="40919">
                  <c:v>44318.479166666657</c:v>
                </c:pt>
                <c:pt idx="40920">
                  <c:v>44318.5</c:v>
                </c:pt>
                <c:pt idx="40921">
                  <c:v>44318.520833333343</c:v>
                </c:pt>
                <c:pt idx="40922">
                  <c:v>44318.541666666657</c:v>
                </c:pt>
                <c:pt idx="40923">
                  <c:v>44318.5625</c:v>
                </c:pt>
                <c:pt idx="40924">
                  <c:v>44318.583333333343</c:v>
                </c:pt>
                <c:pt idx="40925">
                  <c:v>44318.604166666657</c:v>
                </c:pt>
                <c:pt idx="40926">
                  <c:v>44318.625</c:v>
                </c:pt>
                <c:pt idx="40927">
                  <c:v>44318.645833333343</c:v>
                </c:pt>
                <c:pt idx="40928">
                  <c:v>44318.666666666657</c:v>
                </c:pt>
                <c:pt idx="40929">
                  <c:v>44318.6875</c:v>
                </c:pt>
                <c:pt idx="40930">
                  <c:v>44318.708333333343</c:v>
                </c:pt>
                <c:pt idx="40931">
                  <c:v>44318.72916666665</c:v>
                </c:pt>
                <c:pt idx="40932">
                  <c:v>44318.75</c:v>
                </c:pt>
                <c:pt idx="40933">
                  <c:v>44318.770833333343</c:v>
                </c:pt>
                <c:pt idx="40934">
                  <c:v>44318.79166666665</c:v>
                </c:pt>
                <c:pt idx="40935">
                  <c:v>44318.8125</c:v>
                </c:pt>
                <c:pt idx="40936">
                  <c:v>44318.833333333343</c:v>
                </c:pt>
                <c:pt idx="40937">
                  <c:v>44318.854166666657</c:v>
                </c:pt>
                <c:pt idx="40938">
                  <c:v>44318.875</c:v>
                </c:pt>
                <c:pt idx="40939">
                  <c:v>44318.895833333343</c:v>
                </c:pt>
                <c:pt idx="40940">
                  <c:v>44318.916666666657</c:v>
                </c:pt>
                <c:pt idx="40941">
                  <c:v>44318.9375</c:v>
                </c:pt>
                <c:pt idx="40942">
                  <c:v>44318.958333333343</c:v>
                </c:pt>
                <c:pt idx="40943">
                  <c:v>44318.979166666657</c:v>
                </c:pt>
                <c:pt idx="40944">
                  <c:v>44319</c:v>
                </c:pt>
                <c:pt idx="40945">
                  <c:v>44319.020833333343</c:v>
                </c:pt>
                <c:pt idx="40946">
                  <c:v>44319.041666666657</c:v>
                </c:pt>
                <c:pt idx="40947">
                  <c:v>44319.0625</c:v>
                </c:pt>
                <c:pt idx="40948">
                  <c:v>44319.083333333343</c:v>
                </c:pt>
                <c:pt idx="40949">
                  <c:v>44319.104166666657</c:v>
                </c:pt>
                <c:pt idx="40950">
                  <c:v>44319.125</c:v>
                </c:pt>
                <c:pt idx="40951">
                  <c:v>44319.145833333343</c:v>
                </c:pt>
                <c:pt idx="40952">
                  <c:v>44319.166666666657</c:v>
                </c:pt>
                <c:pt idx="40953">
                  <c:v>44319.1875</c:v>
                </c:pt>
                <c:pt idx="40954">
                  <c:v>44319.208333333343</c:v>
                </c:pt>
                <c:pt idx="40955">
                  <c:v>44319.22916666665</c:v>
                </c:pt>
                <c:pt idx="40956">
                  <c:v>44319.25</c:v>
                </c:pt>
                <c:pt idx="40957">
                  <c:v>44319.270833333343</c:v>
                </c:pt>
                <c:pt idx="40958">
                  <c:v>44319.29166666665</c:v>
                </c:pt>
                <c:pt idx="40959">
                  <c:v>44319.3125</c:v>
                </c:pt>
                <c:pt idx="40960">
                  <c:v>44319.333333333343</c:v>
                </c:pt>
                <c:pt idx="40961">
                  <c:v>44319.354166666657</c:v>
                </c:pt>
                <c:pt idx="40962">
                  <c:v>44319.375</c:v>
                </c:pt>
                <c:pt idx="40963">
                  <c:v>44319.395833333343</c:v>
                </c:pt>
                <c:pt idx="40964">
                  <c:v>44319.416666666657</c:v>
                </c:pt>
                <c:pt idx="40965">
                  <c:v>44319.4375</c:v>
                </c:pt>
                <c:pt idx="40966">
                  <c:v>44319.458333333343</c:v>
                </c:pt>
                <c:pt idx="40967">
                  <c:v>44319.479166666657</c:v>
                </c:pt>
                <c:pt idx="40968">
                  <c:v>44319.5</c:v>
                </c:pt>
                <c:pt idx="40969">
                  <c:v>44319.520833333343</c:v>
                </c:pt>
                <c:pt idx="40970">
                  <c:v>44319.541666666657</c:v>
                </c:pt>
                <c:pt idx="40971">
                  <c:v>44319.5625</c:v>
                </c:pt>
                <c:pt idx="40972">
                  <c:v>44319.583333333343</c:v>
                </c:pt>
                <c:pt idx="40973">
                  <c:v>44319.604166666657</c:v>
                </c:pt>
                <c:pt idx="40974">
                  <c:v>44319.625</c:v>
                </c:pt>
                <c:pt idx="40975">
                  <c:v>44319.645833333343</c:v>
                </c:pt>
                <c:pt idx="40976">
                  <c:v>44319.666666666657</c:v>
                </c:pt>
                <c:pt idx="40977">
                  <c:v>44319.6875</c:v>
                </c:pt>
                <c:pt idx="40978">
                  <c:v>44319.708333333343</c:v>
                </c:pt>
                <c:pt idx="40979">
                  <c:v>44319.72916666665</c:v>
                </c:pt>
                <c:pt idx="40980">
                  <c:v>44319.75</c:v>
                </c:pt>
                <c:pt idx="40981">
                  <c:v>44319.770833333343</c:v>
                </c:pt>
                <c:pt idx="40982">
                  <c:v>44319.79166666665</c:v>
                </c:pt>
                <c:pt idx="40983">
                  <c:v>44319.8125</c:v>
                </c:pt>
                <c:pt idx="40984">
                  <c:v>44319.833333333343</c:v>
                </c:pt>
                <c:pt idx="40985">
                  <c:v>44319.854166666657</c:v>
                </c:pt>
                <c:pt idx="40986">
                  <c:v>44319.875</c:v>
                </c:pt>
                <c:pt idx="40987">
                  <c:v>44319.895833333343</c:v>
                </c:pt>
                <c:pt idx="40988">
                  <c:v>44319.916666666657</c:v>
                </c:pt>
                <c:pt idx="40989">
                  <c:v>44319.9375</c:v>
                </c:pt>
                <c:pt idx="40990">
                  <c:v>44319.958333333343</c:v>
                </c:pt>
                <c:pt idx="40991">
                  <c:v>44319.979166666657</c:v>
                </c:pt>
                <c:pt idx="40992">
                  <c:v>44320</c:v>
                </c:pt>
                <c:pt idx="40993">
                  <c:v>44320.020833333343</c:v>
                </c:pt>
                <c:pt idx="40994">
                  <c:v>44320.041666666657</c:v>
                </c:pt>
                <c:pt idx="40995">
                  <c:v>44320.0625</c:v>
                </c:pt>
                <c:pt idx="40996">
                  <c:v>44320.083333333343</c:v>
                </c:pt>
                <c:pt idx="40997">
                  <c:v>44320.104166666657</c:v>
                </c:pt>
                <c:pt idx="40998">
                  <c:v>44320.125</c:v>
                </c:pt>
                <c:pt idx="40999">
                  <c:v>44320.145833333343</c:v>
                </c:pt>
                <c:pt idx="41000">
                  <c:v>44320.166666666657</c:v>
                </c:pt>
                <c:pt idx="41001">
                  <c:v>44320.1875</c:v>
                </c:pt>
                <c:pt idx="41002">
                  <c:v>44320.208333333343</c:v>
                </c:pt>
                <c:pt idx="41003">
                  <c:v>44320.22916666665</c:v>
                </c:pt>
                <c:pt idx="41004">
                  <c:v>44320.25</c:v>
                </c:pt>
                <c:pt idx="41005">
                  <c:v>44320.270833333343</c:v>
                </c:pt>
                <c:pt idx="41006">
                  <c:v>44320.29166666665</c:v>
                </c:pt>
                <c:pt idx="41007">
                  <c:v>44320.3125</c:v>
                </c:pt>
                <c:pt idx="41008">
                  <c:v>44320.333333333343</c:v>
                </c:pt>
                <c:pt idx="41009">
                  <c:v>44320.354166666657</c:v>
                </c:pt>
                <c:pt idx="41010">
                  <c:v>44320.375</c:v>
                </c:pt>
                <c:pt idx="41011">
                  <c:v>44320.395833333343</c:v>
                </c:pt>
                <c:pt idx="41012">
                  <c:v>44320.416666666657</c:v>
                </c:pt>
                <c:pt idx="41013">
                  <c:v>44320.4375</c:v>
                </c:pt>
                <c:pt idx="41014">
                  <c:v>44320.458333333343</c:v>
                </c:pt>
                <c:pt idx="41015">
                  <c:v>44320.479166666657</c:v>
                </c:pt>
                <c:pt idx="41016">
                  <c:v>44320.5</c:v>
                </c:pt>
                <c:pt idx="41017">
                  <c:v>44320.520833333343</c:v>
                </c:pt>
                <c:pt idx="41018">
                  <c:v>44320.541666666657</c:v>
                </c:pt>
                <c:pt idx="41019">
                  <c:v>44320.5625</c:v>
                </c:pt>
                <c:pt idx="41020">
                  <c:v>44320.583333333343</c:v>
                </c:pt>
                <c:pt idx="41021">
                  <c:v>44320.604166666657</c:v>
                </c:pt>
                <c:pt idx="41022">
                  <c:v>44320.625</c:v>
                </c:pt>
                <c:pt idx="41023">
                  <c:v>44320.645833333343</c:v>
                </c:pt>
                <c:pt idx="41024">
                  <c:v>44320.666666666657</c:v>
                </c:pt>
                <c:pt idx="41025">
                  <c:v>44320.6875</c:v>
                </c:pt>
                <c:pt idx="41026">
                  <c:v>44320.708333333343</c:v>
                </c:pt>
                <c:pt idx="41027">
                  <c:v>44320.72916666665</c:v>
                </c:pt>
                <c:pt idx="41028">
                  <c:v>44320.75</c:v>
                </c:pt>
                <c:pt idx="41029">
                  <c:v>44320.770833333343</c:v>
                </c:pt>
                <c:pt idx="41030">
                  <c:v>44320.79166666665</c:v>
                </c:pt>
                <c:pt idx="41031">
                  <c:v>44320.8125</c:v>
                </c:pt>
                <c:pt idx="41032">
                  <c:v>44320.833333333343</c:v>
                </c:pt>
                <c:pt idx="41033">
                  <c:v>44320.854166666657</c:v>
                </c:pt>
                <c:pt idx="41034">
                  <c:v>44320.875</c:v>
                </c:pt>
                <c:pt idx="41035">
                  <c:v>44320.895833333343</c:v>
                </c:pt>
                <c:pt idx="41036">
                  <c:v>44320.916666666657</c:v>
                </c:pt>
                <c:pt idx="41037">
                  <c:v>44320.9375</c:v>
                </c:pt>
                <c:pt idx="41038">
                  <c:v>44320.958333333343</c:v>
                </c:pt>
                <c:pt idx="41039">
                  <c:v>44320.979166666657</c:v>
                </c:pt>
                <c:pt idx="41040">
                  <c:v>44321</c:v>
                </c:pt>
                <c:pt idx="41041">
                  <c:v>44321.020833333343</c:v>
                </c:pt>
                <c:pt idx="41042">
                  <c:v>44321.041666666657</c:v>
                </c:pt>
                <c:pt idx="41043">
                  <c:v>44321.0625</c:v>
                </c:pt>
                <c:pt idx="41044">
                  <c:v>44321.083333333343</c:v>
                </c:pt>
                <c:pt idx="41045">
                  <c:v>44321.104166666657</c:v>
                </c:pt>
                <c:pt idx="41046">
                  <c:v>44321.125</c:v>
                </c:pt>
                <c:pt idx="41047">
                  <c:v>44321.145833333343</c:v>
                </c:pt>
                <c:pt idx="41048">
                  <c:v>44321.166666666657</c:v>
                </c:pt>
                <c:pt idx="41049">
                  <c:v>44321.1875</c:v>
                </c:pt>
                <c:pt idx="41050">
                  <c:v>44321.208333333343</c:v>
                </c:pt>
                <c:pt idx="41051">
                  <c:v>44321.22916666665</c:v>
                </c:pt>
                <c:pt idx="41052">
                  <c:v>44321.25</c:v>
                </c:pt>
                <c:pt idx="41053">
                  <c:v>44321.270833333343</c:v>
                </c:pt>
                <c:pt idx="41054">
                  <c:v>44321.29166666665</c:v>
                </c:pt>
                <c:pt idx="41055">
                  <c:v>44321.3125</c:v>
                </c:pt>
                <c:pt idx="41056">
                  <c:v>44321.333333333343</c:v>
                </c:pt>
                <c:pt idx="41057">
                  <c:v>44321.354166666657</c:v>
                </c:pt>
                <c:pt idx="41058">
                  <c:v>44321.375</c:v>
                </c:pt>
                <c:pt idx="41059">
                  <c:v>44321.395833333343</c:v>
                </c:pt>
                <c:pt idx="41060">
                  <c:v>44321.416666666657</c:v>
                </c:pt>
                <c:pt idx="41061">
                  <c:v>44321.4375</c:v>
                </c:pt>
                <c:pt idx="41062">
                  <c:v>44321.458333333343</c:v>
                </c:pt>
                <c:pt idx="41063">
                  <c:v>44321.479166666657</c:v>
                </c:pt>
                <c:pt idx="41064">
                  <c:v>44321.5</c:v>
                </c:pt>
                <c:pt idx="41065">
                  <c:v>44321.520833333343</c:v>
                </c:pt>
                <c:pt idx="41066">
                  <c:v>44321.541666666657</c:v>
                </c:pt>
                <c:pt idx="41067">
                  <c:v>44321.5625</c:v>
                </c:pt>
                <c:pt idx="41068">
                  <c:v>44321.583333333343</c:v>
                </c:pt>
                <c:pt idx="41069">
                  <c:v>44321.604166666657</c:v>
                </c:pt>
                <c:pt idx="41070">
                  <c:v>44321.625</c:v>
                </c:pt>
                <c:pt idx="41071">
                  <c:v>44321.645833333343</c:v>
                </c:pt>
                <c:pt idx="41072">
                  <c:v>44321.666666666657</c:v>
                </c:pt>
                <c:pt idx="41073">
                  <c:v>44321.6875</c:v>
                </c:pt>
                <c:pt idx="41074">
                  <c:v>44321.708333333343</c:v>
                </c:pt>
                <c:pt idx="41075">
                  <c:v>44321.72916666665</c:v>
                </c:pt>
                <c:pt idx="41076">
                  <c:v>44321.75</c:v>
                </c:pt>
                <c:pt idx="41077">
                  <c:v>44321.770833333343</c:v>
                </c:pt>
                <c:pt idx="41078">
                  <c:v>44321.79166666665</c:v>
                </c:pt>
                <c:pt idx="41079">
                  <c:v>44321.8125</c:v>
                </c:pt>
                <c:pt idx="41080">
                  <c:v>44321.833333333343</c:v>
                </c:pt>
                <c:pt idx="41081">
                  <c:v>44321.854166666657</c:v>
                </c:pt>
                <c:pt idx="41082">
                  <c:v>44321.875</c:v>
                </c:pt>
                <c:pt idx="41083">
                  <c:v>44321.895833333343</c:v>
                </c:pt>
                <c:pt idx="41084">
                  <c:v>44321.916666666657</c:v>
                </c:pt>
                <c:pt idx="41085">
                  <c:v>44321.9375</c:v>
                </c:pt>
                <c:pt idx="41086">
                  <c:v>44321.958333333343</c:v>
                </c:pt>
                <c:pt idx="41087">
                  <c:v>44321.979166666657</c:v>
                </c:pt>
                <c:pt idx="41088">
                  <c:v>44322</c:v>
                </c:pt>
                <c:pt idx="41089">
                  <c:v>44322.020833333343</c:v>
                </c:pt>
                <c:pt idx="41090">
                  <c:v>44322.041666666657</c:v>
                </c:pt>
                <c:pt idx="41091">
                  <c:v>44322.0625</c:v>
                </c:pt>
                <c:pt idx="41092">
                  <c:v>44322.083333333343</c:v>
                </c:pt>
                <c:pt idx="41093">
                  <c:v>44322.104166666657</c:v>
                </c:pt>
                <c:pt idx="41094">
                  <c:v>44322.125</c:v>
                </c:pt>
                <c:pt idx="41095">
                  <c:v>44322.145833333343</c:v>
                </c:pt>
                <c:pt idx="41096">
                  <c:v>44322.166666666657</c:v>
                </c:pt>
                <c:pt idx="41097">
                  <c:v>44322.1875</c:v>
                </c:pt>
                <c:pt idx="41098">
                  <c:v>44322.208333333343</c:v>
                </c:pt>
                <c:pt idx="41099">
                  <c:v>44322.22916666665</c:v>
                </c:pt>
                <c:pt idx="41100">
                  <c:v>44322.25</c:v>
                </c:pt>
                <c:pt idx="41101">
                  <c:v>44322.270833333343</c:v>
                </c:pt>
                <c:pt idx="41102">
                  <c:v>44322.29166666665</c:v>
                </c:pt>
                <c:pt idx="41103">
                  <c:v>44322.3125</c:v>
                </c:pt>
                <c:pt idx="41104">
                  <c:v>44322.333333333343</c:v>
                </c:pt>
                <c:pt idx="41105">
                  <c:v>44322.354166666657</c:v>
                </c:pt>
                <c:pt idx="41106">
                  <c:v>44322.375</c:v>
                </c:pt>
                <c:pt idx="41107">
                  <c:v>44322.395833333343</c:v>
                </c:pt>
                <c:pt idx="41108">
                  <c:v>44322.416666666657</c:v>
                </c:pt>
                <c:pt idx="41109">
                  <c:v>44322.4375</c:v>
                </c:pt>
                <c:pt idx="41110">
                  <c:v>44322.458333333343</c:v>
                </c:pt>
                <c:pt idx="41111">
                  <c:v>44322.479166666657</c:v>
                </c:pt>
                <c:pt idx="41112">
                  <c:v>44322.5</c:v>
                </c:pt>
                <c:pt idx="41113">
                  <c:v>44322.520833333343</c:v>
                </c:pt>
                <c:pt idx="41114">
                  <c:v>44322.541666666657</c:v>
                </c:pt>
                <c:pt idx="41115">
                  <c:v>44322.5625</c:v>
                </c:pt>
                <c:pt idx="41116">
                  <c:v>44322.583333333343</c:v>
                </c:pt>
                <c:pt idx="41117">
                  <c:v>44322.604166666657</c:v>
                </c:pt>
                <c:pt idx="41118">
                  <c:v>44322.625</c:v>
                </c:pt>
                <c:pt idx="41119">
                  <c:v>44322.645833333343</c:v>
                </c:pt>
                <c:pt idx="41120">
                  <c:v>44322.666666666657</c:v>
                </c:pt>
                <c:pt idx="41121">
                  <c:v>44322.6875</c:v>
                </c:pt>
                <c:pt idx="41122">
                  <c:v>44322.708333333343</c:v>
                </c:pt>
                <c:pt idx="41123">
                  <c:v>44322.72916666665</c:v>
                </c:pt>
                <c:pt idx="41124">
                  <c:v>44322.75</c:v>
                </c:pt>
                <c:pt idx="41125">
                  <c:v>44322.770833333343</c:v>
                </c:pt>
                <c:pt idx="41126">
                  <c:v>44322.79166666665</c:v>
                </c:pt>
                <c:pt idx="41127">
                  <c:v>44322.8125</c:v>
                </c:pt>
                <c:pt idx="41128">
                  <c:v>44322.833333333343</c:v>
                </c:pt>
                <c:pt idx="41129">
                  <c:v>44322.854166666657</c:v>
                </c:pt>
                <c:pt idx="41130">
                  <c:v>44322.875</c:v>
                </c:pt>
                <c:pt idx="41131">
                  <c:v>44322.895833333343</c:v>
                </c:pt>
                <c:pt idx="41132">
                  <c:v>44322.916666666657</c:v>
                </c:pt>
                <c:pt idx="41133">
                  <c:v>44322.9375</c:v>
                </c:pt>
                <c:pt idx="41134">
                  <c:v>44322.958333333343</c:v>
                </c:pt>
                <c:pt idx="41135">
                  <c:v>44322.979166666657</c:v>
                </c:pt>
                <c:pt idx="41136">
                  <c:v>44323</c:v>
                </c:pt>
                <c:pt idx="41137">
                  <c:v>44323.020833333343</c:v>
                </c:pt>
                <c:pt idx="41138">
                  <c:v>44323.041666666657</c:v>
                </c:pt>
                <c:pt idx="41139">
                  <c:v>44323.0625</c:v>
                </c:pt>
                <c:pt idx="41140">
                  <c:v>44323.083333333343</c:v>
                </c:pt>
                <c:pt idx="41141">
                  <c:v>44323.104166666657</c:v>
                </c:pt>
                <c:pt idx="41142">
                  <c:v>44323.125</c:v>
                </c:pt>
                <c:pt idx="41143">
                  <c:v>44323.145833333343</c:v>
                </c:pt>
                <c:pt idx="41144">
                  <c:v>44323.166666666657</c:v>
                </c:pt>
                <c:pt idx="41145">
                  <c:v>44323.1875</c:v>
                </c:pt>
                <c:pt idx="41146">
                  <c:v>44323.208333333343</c:v>
                </c:pt>
                <c:pt idx="41147">
                  <c:v>44323.22916666665</c:v>
                </c:pt>
                <c:pt idx="41148">
                  <c:v>44323.25</c:v>
                </c:pt>
                <c:pt idx="41149">
                  <c:v>44323.270833333343</c:v>
                </c:pt>
                <c:pt idx="41150">
                  <c:v>44323.29166666665</c:v>
                </c:pt>
                <c:pt idx="41151">
                  <c:v>44323.3125</c:v>
                </c:pt>
                <c:pt idx="41152">
                  <c:v>44323.333333333343</c:v>
                </c:pt>
                <c:pt idx="41153">
                  <c:v>44323.354166666657</c:v>
                </c:pt>
                <c:pt idx="41154">
                  <c:v>44323.375</c:v>
                </c:pt>
                <c:pt idx="41155">
                  <c:v>44323.395833333343</c:v>
                </c:pt>
                <c:pt idx="41156">
                  <c:v>44323.416666666657</c:v>
                </c:pt>
                <c:pt idx="41157">
                  <c:v>44323.4375</c:v>
                </c:pt>
                <c:pt idx="41158">
                  <c:v>44323.458333333343</c:v>
                </c:pt>
                <c:pt idx="41159">
                  <c:v>44323.479166666657</c:v>
                </c:pt>
                <c:pt idx="41160">
                  <c:v>44323.5</c:v>
                </c:pt>
                <c:pt idx="41161">
                  <c:v>44323.520833333343</c:v>
                </c:pt>
                <c:pt idx="41162">
                  <c:v>44323.541666666657</c:v>
                </c:pt>
                <c:pt idx="41163">
                  <c:v>44323.5625</c:v>
                </c:pt>
                <c:pt idx="41164">
                  <c:v>44323.583333333343</c:v>
                </c:pt>
                <c:pt idx="41165">
                  <c:v>44323.604166666657</c:v>
                </c:pt>
                <c:pt idx="41166">
                  <c:v>44323.625</c:v>
                </c:pt>
                <c:pt idx="41167">
                  <c:v>44323.645833333343</c:v>
                </c:pt>
                <c:pt idx="41168">
                  <c:v>44323.666666666657</c:v>
                </c:pt>
                <c:pt idx="41169">
                  <c:v>44323.6875</c:v>
                </c:pt>
                <c:pt idx="41170">
                  <c:v>44323.708333333343</c:v>
                </c:pt>
                <c:pt idx="41171">
                  <c:v>44323.72916666665</c:v>
                </c:pt>
                <c:pt idx="41172">
                  <c:v>44323.75</c:v>
                </c:pt>
                <c:pt idx="41173">
                  <c:v>44323.770833333343</c:v>
                </c:pt>
                <c:pt idx="41174">
                  <c:v>44323.79166666665</c:v>
                </c:pt>
                <c:pt idx="41175">
                  <c:v>44323.8125</c:v>
                </c:pt>
                <c:pt idx="41176">
                  <c:v>44323.833333333343</c:v>
                </c:pt>
                <c:pt idx="41177">
                  <c:v>44323.854166666657</c:v>
                </c:pt>
                <c:pt idx="41178">
                  <c:v>44323.875</c:v>
                </c:pt>
                <c:pt idx="41179">
                  <c:v>44323.895833333343</c:v>
                </c:pt>
                <c:pt idx="41180">
                  <c:v>44323.916666666657</c:v>
                </c:pt>
                <c:pt idx="41181">
                  <c:v>44323.9375</c:v>
                </c:pt>
                <c:pt idx="41182">
                  <c:v>44323.958333333343</c:v>
                </c:pt>
                <c:pt idx="41183">
                  <c:v>44323.979166666657</c:v>
                </c:pt>
                <c:pt idx="41184">
                  <c:v>44324</c:v>
                </c:pt>
                <c:pt idx="41185">
                  <c:v>44324.020833333343</c:v>
                </c:pt>
                <c:pt idx="41186">
                  <c:v>44324.041666666657</c:v>
                </c:pt>
                <c:pt idx="41187">
                  <c:v>44324.0625</c:v>
                </c:pt>
                <c:pt idx="41188">
                  <c:v>44324.083333333343</c:v>
                </c:pt>
                <c:pt idx="41189">
                  <c:v>44324.104166666657</c:v>
                </c:pt>
                <c:pt idx="41190">
                  <c:v>44324.125</c:v>
                </c:pt>
                <c:pt idx="41191">
                  <c:v>44324.145833333343</c:v>
                </c:pt>
                <c:pt idx="41192">
                  <c:v>44324.166666666657</c:v>
                </c:pt>
                <c:pt idx="41193">
                  <c:v>44324.1875</c:v>
                </c:pt>
                <c:pt idx="41194">
                  <c:v>44324.208333333343</c:v>
                </c:pt>
                <c:pt idx="41195">
                  <c:v>44324.22916666665</c:v>
                </c:pt>
                <c:pt idx="41196">
                  <c:v>44324.25</c:v>
                </c:pt>
                <c:pt idx="41197">
                  <c:v>44324.270833333343</c:v>
                </c:pt>
                <c:pt idx="41198">
                  <c:v>44324.29166666665</c:v>
                </c:pt>
                <c:pt idx="41199">
                  <c:v>44324.3125</c:v>
                </c:pt>
                <c:pt idx="41200">
                  <c:v>44324.333333333343</c:v>
                </c:pt>
                <c:pt idx="41201">
                  <c:v>44324.354166666657</c:v>
                </c:pt>
                <c:pt idx="41202">
                  <c:v>44324.375</c:v>
                </c:pt>
                <c:pt idx="41203">
                  <c:v>44324.395833333343</c:v>
                </c:pt>
                <c:pt idx="41204">
                  <c:v>44324.416666666657</c:v>
                </c:pt>
                <c:pt idx="41205">
                  <c:v>44324.4375</c:v>
                </c:pt>
                <c:pt idx="41206">
                  <c:v>44324.458333333343</c:v>
                </c:pt>
                <c:pt idx="41207">
                  <c:v>44324.479166666657</c:v>
                </c:pt>
                <c:pt idx="41208">
                  <c:v>44324.5</c:v>
                </c:pt>
                <c:pt idx="41209">
                  <c:v>44324.520833333343</c:v>
                </c:pt>
                <c:pt idx="41210">
                  <c:v>44324.541666666657</c:v>
                </c:pt>
                <c:pt idx="41211">
                  <c:v>44324.5625</c:v>
                </c:pt>
                <c:pt idx="41212">
                  <c:v>44324.583333333343</c:v>
                </c:pt>
                <c:pt idx="41213">
                  <c:v>44324.604166666657</c:v>
                </c:pt>
                <c:pt idx="41214">
                  <c:v>44324.625</c:v>
                </c:pt>
                <c:pt idx="41215">
                  <c:v>44324.645833333343</c:v>
                </c:pt>
                <c:pt idx="41216">
                  <c:v>44324.666666666657</c:v>
                </c:pt>
                <c:pt idx="41217">
                  <c:v>44324.6875</c:v>
                </c:pt>
                <c:pt idx="41218">
                  <c:v>44324.708333333343</c:v>
                </c:pt>
                <c:pt idx="41219">
                  <c:v>44324.72916666665</c:v>
                </c:pt>
                <c:pt idx="41220">
                  <c:v>44324.75</c:v>
                </c:pt>
                <c:pt idx="41221">
                  <c:v>44324.770833333343</c:v>
                </c:pt>
                <c:pt idx="41222">
                  <c:v>44324.79166666665</c:v>
                </c:pt>
                <c:pt idx="41223">
                  <c:v>44324.8125</c:v>
                </c:pt>
                <c:pt idx="41224">
                  <c:v>44324.833333333343</c:v>
                </c:pt>
                <c:pt idx="41225">
                  <c:v>44324.854166666657</c:v>
                </c:pt>
                <c:pt idx="41226">
                  <c:v>44324.875</c:v>
                </c:pt>
                <c:pt idx="41227">
                  <c:v>44324.895833333343</c:v>
                </c:pt>
                <c:pt idx="41228">
                  <c:v>44324.916666666657</c:v>
                </c:pt>
                <c:pt idx="41229">
                  <c:v>44324.9375</c:v>
                </c:pt>
                <c:pt idx="41230">
                  <c:v>44324.958333333343</c:v>
                </c:pt>
                <c:pt idx="41231">
                  <c:v>44324.979166666657</c:v>
                </c:pt>
                <c:pt idx="41232">
                  <c:v>44325</c:v>
                </c:pt>
                <c:pt idx="41233">
                  <c:v>44325.020833333343</c:v>
                </c:pt>
                <c:pt idx="41234">
                  <c:v>44325.041666666657</c:v>
                </c:pt>
                <c:pt idx="41235">
                  <c:v>44325.0625</c:v>
                </c:pt>
                <c:pt idx="41236">
                  <c:v>44325.083333333343</c:v>
                </c:pt>
                <c:pt idx="41237">
                  <c:v>44325.104166666657</c:v>
                </c:pt>
                <c:pt idx="41238">
                  <c:v>44325.125</c:v>
                </c:pt>
                <c:pt idx="41239">
                  <c:v>44325.145833333343</c:v>
                </c:pt>
                <c:pt idx="41240">
                  <c:v>44325.166666666657</c:v>
                </c:pt>
                <c:pt idx="41241">
                  <c:v>44325.1875</c:v>
                </c:pt>
                <c:pt idx="41242">
                  <c:v>44325.208333333343</c:v>
                </c:pt>
                <c:pt idx="41243">
                  <c:v>44325.22916666665</c:v>
                </c:pt>
                <c:pt idx="41244">
                  <c:v>44325.25</c:v>
                </c:pt>
                <c:pt idx="41245">
                  <c:v>44325.270833333343</c:v>
                </c:pt>
                <c:pt idx="41246">
                  <c:v>44325.29166666665</c:v>
                </c:pt>
                <c:pt idx="41247">
                  <c:v>44325.3125</c:v>
                </c:pt>
                <c:pt idx="41248">
                  <c:v>44325.333333333343</c:v>
                </c:pt>
                <c:pt idx="41249">
                  <c:v>44325.354166666657</c:v>
                </c:pt>
                <c:pt idx="41250">
                  <c:v>44325.375</c:v>
                </c:pt>
                <c:pt idx="41251">
                  <c:v>44325.395833333343</c:v>
                </c:pt>
                <c:pt idx="41252">
                  <c:v>44325.416666666657</c:v>
                </c:pt>
                <c:pt idx="41253">
                  <c:v>44325.4375</c:v>
                </c:pt>
                <c:pt idx="41254">
                  <c:v>44325.458333333343</c:v>
                </c:pt>
                <c:pt idx="41255">
                  <c:v>44325.479166666657</c:v>
                </c:pt>
                <c:pt idx="41256">
                  <c:v>44325.5</c:v>
                </c:pt>
                <c:pt idx="41257">
                  <c:v>44325.520833333343</c:v>
                </c:pt>
                <c:pt idx="41258">
                  <c:v>44325.541666666657</c:v>
                </c:pt>
                <c:pt idx="41259">
                  <c:v>44325.5625</c:v>
                </c:pt>
                <c:pt idx="41260">
                  <c:v>44325.583333333343</c:v>
                </c:pt>
                <c:pt idx="41261">
                  <c:v>44325.604166666657</c:v>
                </c:pt>
                <c:pt idx="41262">
                  <c:v>44325.625</c:v>
                </c:pt>
                <c:pt idx="41263">
                  <c:v>44325.645833333343</c:v>
                </c:pt>
                <c:pt idx="41264">
                  <c:v>44325.666666666657</c:v>
                </c:pt>
                <c:pt idx="41265">
                  <c:v>44325.6875</c:v>
                </c:pt>
                <c:pt idx="41266">
                  <c:v>44325.708333333343</c:v>
                </c:pt>
                <c:pt idx="41267">
                  <c:v>44325.72916666665</c:v>
                </c:pt>
                <c:pt idx="41268">
                  <c:v>44325.75</c:v>
                </c:pt>
                <c:pt idx="41269">
                  <c:v>44325.770833333343</c:v>
                </c:pt>
                <c:pt idx="41270">
                  <c:v>44325.79166666665</c:v>
                </c:pt>
                <c:pt idx="41271">
                  <c:v>44325.8125</c:v>
                </c:pt>
                <c:pt idx="41272">
                  <c:v>44325.833333333343</c:v>
                </c:pt>
                <c:pt idx="41273">
                  <c:v>44325.854166666657</c:v>
                </c:pt>
                <c:pt idx="41274">
                  <c:v>44325.875</c:v>
                </c:pt>
                <c:pt idx="41275">
                  <c:v>44325.895833333343</c:v>
                </c:pt>
                <c:pt idx="41276">
                  <c:v>44325.916666666657</c:v>
                </c:pt>
                <c:pt idx="41277">
                  <c:v>44325.9375</c:v>
                </c:pt>
                <c:pt idx="41278">
                  <c:v>44325.958333333343</c:v>
                </c:pt>
                <c:pt idx="41279">
                  <c:v>44325.979166666657</c:v>
                </c:pt>
                <c:pt idx="41280">
                  <c:v>44326</c:v>
                </c:pt>
                <c:pt idx="41281">
                  <c:v>44326.020833333343</c:v>
                </c:pt>
                <c:pt idx="41282">
                  <c:v>44326.041666666657</c:v>
                </c:pt>
                <c:pt idx="41283">
                  <c:v>44326.0625</c:v>
                </c:pt>
                <c:pt idx="41284">
                  <c:v>44326.083333333343</c:v>
                </c:pt>
                <c:pt idx="41285">
                  <c:v>44326.104166666657</c:v>
                </c:pt>
                <c:pt idx="41286">
                  <c:v>44326.125</c:v>
                </c:pt>
                <c:pt idx="41287">
                  <c:v>44326.145833333343</c:v>
                </c:pt>
                <c:pt idx="41288">
                  <c:v>44326.166666666657</c:v>
                </c:pt>
                <c:pt idx="41289">
                  <c:v>44326.1875</c:v>
                </c:pt>
                <c:pt idx="41290">
                  <c:v>44326.208333333343</c:v>
                </c:pt>
                <c:pt idx="41291">
                  <c:v>44326.22916666665</c:v>
                </c:pt>
                <c:pt idx="41292">
                  <c:v>44326.25</c:v>
                </c:pt>
                <c:pt idx="41293">
                  <c:v>44326.270833333343</c:v>
                </c:pt>
                <c:pt idx="41294">
                  <c:v>44326.29166666665</c:v>
                </c:pt>
                <c:pt idx="41295">
                  <c:v>44326.3125</c:v>
                </c:pt>
                <c:pt idx="41296">
                  <c:v>44326.333333333343</c:v>
                </c:pt>
                <c:pt idx="41297">
                  <c:v>44326.354166666657</c:v>
                </c:pt>
                <c:pt idx="41298">
                  <c:v>44326.375</c:v>
                </c:pt>
                <c:pt idx="41299">
                  <c:v>44326.395833333343</c:v>
                </c:pt>
                <c:pt idx="41300">
                  <c:v>44326.416666666657</c:v>
                </c:pt>
                <c:pt idx="41301">
                  <c:v>44326.4375</c:v>
                </c:pt>
                <c:pt idx="41302">
                  <c:v>44326.458333333343</c:v>
                </c:pt>
                <c:pt idx="41303">
                  <c:v>44326.479166666657</c:v>
                </c:pt>
                <c:pt idx="41304">
                  <c:v>44326.5</c:v>
                </c:pt>
                <c:pt idx="41305">
                  <c:v>44326.520833333343</c:v>
                </c:pt>
                <c:pt idx="41306">
                  <c:v>44326.541666666657</c:v>
                </c:pt>
                <c:pt idx="41307">
                  <c:v>44326.5625</c:v>
                </c:pt>
                <c:pt idx="41308">
                  <c:v>44326.583333333343</c:v>
                </c:pt>
                <c:pt idx="41309">
                  <c:v>44326.604166666657</c:v>
                </c:pt>
                <c:pt idx="41310">
                  <c:v>44326.625</c:v>
                </c:pt>
                <c:pt idx="41311">
                  <c:v>44326.645833333343</c:v>
                </c:pt>
                <c:pt idx="41312">
                  <c:v>44326.666666666657</c:v>
                </c:pt>
                <c:pt idx="41313">
                  <c:v>44326.6875</c:v>
                </c:pt>
                <c:pt idx="41314">
                  <c:v>44326.708333333343</c:v>
                </c:pt>
                <c:pt idx="41315">
                  <c:v>44326.72916666665</c:v>
                </c:pt>
                <c:pt idx="41316">
                  <c:v>44326.75</c:v>
                </c:pt>
                <c:pt idx="41317">
                  <c:v>44326.770833333343</c:v>
                </c:pt>
                <c:pt idx="41318">
                  <c:v>44326.79166666665</c:v>
                </c:pt>
                <c:pt idx="41319">
                  <c:v>44326.8125</c:v>
                </c:pt>
                <c:pt idx="41320">
                  <c:v>44326.833333333343</c:v>
                </c:pt>
                <c:pt idx="41321">
                  <c:v>44326.854166666657</c:v>
                </c:pt>
                <c:pt idx="41322">
                  <c:v>44326.875</c:v>
                </c:pt>
                <c:pt idx="41323">
                  <c:v>44326.895833333343</c:v>
                </c:pt>
                <c:pt idx="41324">
                  <c:v>44326.916666666657</c:v>
                </c:pt>
                <c:pt idx="41325">
                  <c:v>44326.9375</c:v>
                </c:pt>
                <c:pt idx="41326">
                  <c:v>44326.958333333343</c:v>
                </c:pt>
                <c:pt idx="41327">
                  <c:v>44326.979166666657</c:v>
                </c:pt>
                <c:pt idx="41328">
                  <c:v>44327</c:v>
                </c:pt>
                <c:pt idx="41329">
                  <c:v>44327.020833333343</c:v>
                </c:pt>
                <c:pt idx="41330">
                  <c:v>44327.041666666657</c:v>
                </c:pt>
                <c:pt idx="41331">
                  <c:v>44327.0625</c:v>
                </c:pt>
                <c:pt idx="41332">
                  <c:v>44327.083333333343</c:v>
                </c:pt>
                <c:pt idx="41333">
                  <c:v>44327.104166666657</c:v>
                </c:pt>
                <c:pt idx="41334">
                  <c:v>44327.125</c:v>
                </c:pt>
                <c:pt idx="41335">
                  <c:v>44327.145833333343</c:v>
                </c:pt>
                <c:pt idx="41336">
                  <c:v>44327.166666666657</c:v>
                </c:pt>
                <c:pt idx="41337">
                  <c:v>44327.1875</c:v>
                </c:pt>
                <c:pt idx="41338">
                  <c:v>44327.208333333343</c:v>
                </c:pt>
                <c:pt idx="41339">
                  <c:v>44327.22916666665</c:v>
                </c:pt>
                <c:pt idx="41340">
                  <c:v>44327.25</c:v>
                </c:pt>
                <c:pt idx="41341">
                  <c:v>44327.270833333343</c:v>
                </c:pt>
                <c:pt idx="41342">
                  <c:v>44327.29166666665</c:v>
                </c:pt>
                <c:pt idx="41343">
                  <c:v>44327.3125</c:v>
                </c:pt>
                <c:pt idx="41344">
                  <c:v>44327.333333333343</c:v>
                </c:pt>
                <c:pt idx="41345">
                  <c:v>44327.354166666657</c:v>
                </c:pt>
                <c:pt idx="41346">
                  <c:v>44327.375</c:v>
                </c:pt>
                <c:pt idx="41347">
                  <c:v>44327.395833333343</c:v>
                </c:pt>
                <c:pt idx="41348">
                  <c:v>44327.416666666657</c:v>
                </c:pt>
                <c:pt idx="41349">
                  <c:v>44327.4375</c:v>
                </c:pt>
                <c:pt idx="41350">
                  <c:v>44327.458333333343</c:v>
                </c:pt>
                <c:pt idx="41351">
                  <c:v>44327.479166666657</c:v>
                </c:pt>
                <c:pt idx="41352">
                  <c:v>44327.5</c:v>
                </c:pt>
                <c:pt idx="41353">
                  <c:v>44327.520833333343</c:v>
                </c:pt>
                <c:pt idx="41354">
                  <c:v>44327.541666666657</c:v>
                </c:pt>
                <c:pt idx="41355">
                  <c:v>44327.5625</c:v>
                </c:pt>
                <c:pt idx="41356">
                  <c:v>44327.583333333343</c:v>
                </c:pt>
                <c:pt idx="41357">
                  <c:v>44327.604166666657</c:v>
                </c:pt>
                <c:pt idx="41358">
                  <c:v>44327.625</c:v>
                </c:pt>
                <c:pt idx="41359">
                  <c:v>44327.645833333343</c:v>
                </c:pt>
                <c:pt idx="41360">
                  <c:v>44327.666666666657</c:v>
                </c:pt>
                <c:pt idx="41361">
                  <c:v>44327.6875</c:v>
                </c:pt>
                <c:pt idx="41362">
                  <c:v>44327.708333333343</c:v>
                </c:pt>
                <c:pt idx="41363">
                  <c:v>44327.72916666665</c:v>
                </c:pt>
                <c:pt idx="41364">
                  <c:v>44327.75</c:v>
                </c:pt>
                <c:pt idx="41365">
                  <c:v>44327.770833333343</c:v>
                </c:pt>
                <c:pt idx="41366">
                  <c:v>44327.79166666665</c:v>
                </c:pt>
                <c:pt idx="41367">
                  <c:v>44327.8125</c:v>
                </c:pt>
                <c:pt idx="41368">
                  <c:v>44327.833333333343</c:v>
                </c:pt>
                <c:pt idx="41369">
                  <c:v>44327.854166666657</c:v>
                </c:pt>
                <c:pt idx="41370">
                  <c:v>44327.875</c:v>
                </c:pt>
                <c:pt idx="41371">
                  <c:v>44327.895833333343</c:v>
                </c:pt>
                <c:pt idx="41372">
                  <c:v>44327.916666666657</c:v>
                </c:pt>
                <c:pt idx="41373">
                  <c:v>44327.9375</c:v>
                </c:pt>
                <c:pt idx="41374">
                  <c:v>44327.958333333343</c:v>
                </c:pt>
                <c:pt idx="41375">
                  <c:v>44327.979166666657</c:v>
                </c:pt>
                <c:pt idx="41376">
                  <c:v>44328</c:v>
                </c:pt>
                <c:pt idx="41377">
                  <c:v>44328.020833333343</c:v>
                </c:pt>
                <c:pt idx="41378">
                  <c:v>44328.041666666657</c:v>
                </c:pt>
                <c:pt idx="41379">
                  <c:v>44328.0625</c:v>
                </c:pt>
                <c:pt idx="41380">
                  <c:v>44328.083333333343</c:v>
                </c:pt>
                <c:pt idx="41381">
                  <c:v>44328.104166666657</c:v>
                </c:pt>
                <c:pt idx="41382">
                  <c:v>44328.125</c:v>
                </c:pt>
                <c:pt idx="41383">
                  <c:v>44328.145833333343</c:v>
                </c:pt>
                <c:pt idx="41384">
                  <c:v>44328.166666666657</c:v>
                </c:pt>
                <c:pt idx="41385">
                  <c:v>44328.1875</c:v>
                </c:pt>
                <c:pt idx="41386">
                  <c:v>44328.208333333343</c:v>
                </c:pt>
                <c:pt idx="41387">
                  <c:v>44328.22916666665</c:v>
                </c:pt>
                <c:pt idx="41388">
                  <c:v>44328.25</c:v>
                </c:pt>
                <c:pt idx="41389">
                  <c:v>44328.270833333343</c:v>
                </c:pt>
                <c:pt idx="41390">
                  <c:v>44328.29166666665</c:v>
                </c:pt>
                <c:pt idx="41391">
                  <c:v>44328.3125</c:v>
                </c:pt>
                <c:pt idx="41392">
                  <c:v>44328.333333333343</c:v>
                </c:pt>
                <c:pt idx="41393">
                  <c:v>44328.354166666657</c:v>
                </c:pt>
                <c:pt idx="41394">
                  <c:v>44328.375</c:v>
                </c:pt>
                <c:pt idx="41395">
                  <c:v>44328.395833333343</c:v>
                </c:pt>
                <c:pt idx="41396">
                  <c:v>44328.416666666657</c:v>
                </c:pt>
                <c:pt idx="41397">
                  <c:v>44328.4375</c:v>
                </c:pt>
                <c:pt idx="41398">
                  <c:v>44328.458333333343</c:v>
                </c:pt>
                <c:pt idx="41399">
                  <c:v>44328.479166666657</c:v>
                </c:pt>
                <c:pt idx="41400">
                  <c:v>44328.5</c:v>
                </c:pt>
                <c:pt idx="41401">
                  <c:v>44328.520833333343</c:v>
                </c:pt>
                <c:pt idx="41402">
                  <c:v>44328.541666666657</c:v>
                </c:pt>
                <c:pt idx="41403">
                  <c:v>44328.5625</c:v>
                </c:pt>
                <c:pt idx="41404">
                  <c:v>44328.583333333343</c:v>
                </c:pt>
                <c:pt idx="41405">
                  <c:v>44328.604166666657</c:v>
                </c:pt>
                <c:pt idx="41406">
                  <c:v>44328.625</c:v>
                </c:pt>
                <c:pt idx="41407">
                  <c:v>44328.645833333343</c:v>
                </c:pt>
                <c:pt idx="41408">
                  <c:v>44328.666666666657</c:v>
                </c:pt>
                <c:pt idx="41409">
                  <c:v>44328.6875</c:v>
                </c:pt>
                <c:pt idx="41410">
                  <c:v>44328.708333333343</c:v>
                </c:pt>
                <c:pt idx="41411">
                  <c:v>44328.72916666665</c:v>
                </c:pt>
                <c:pt idx="41412">
                  <c:v>44328.75</c:v>
                </c:pt>
                <c:pt idx="41413">
                  <c:v>44328.770833333343</c:v>
                </c:pt>
                <c:pt idx="41414">
                  <c:v>44328.79166666665</c:v>
                </c:pt>
                <c:pt idx="41415">
                  <c:v>44328.8125</c:v>
                </c:pt>
                <c:pt idx="41416">
                  <c:v>44328.833333333343</c:v>
                </c:pt>
                <c:pt idx="41417">
                  <c:v>44328.854166666657</c:v>
                </c:pt>
                <c:pt idx="41418">
                  <c:v>44328.875</c:v>
                </c:pt>
                <c:pt idx="41419">
                  <c:v>44328.895833333343</c:v>
                </c:pt>
                <c:pt idx="41420">
                  <c:v>44328.916666666657</c:v>
                </c:pt>
                <c:pt idx="41421">
                  <c:v>44328.9375</c:v>
                </c:pt>
                <c:pt idx="41422">
                  <c:v>44328.958333333343</c:v>
                </c:pt>
                <c:pt idx="41423">
                  <c:v>44328.979166666657</c:v>
                </c:pt>
                <c:pt idx="41424">
                  <c:v>44329</c:v>
                </c:pt>
                <c:pt idx="41425">
                  <c:v>44329.020833333343</c:v>
                </c:pt>
                <c:pt idx="41426">
                  <c:v>44329.041666666657</c:v>
                </c:pt>
                <c:pt idx="41427">
                  <c:v>44329.0625</c:v>
                </c:pt>
                <c:pt idx="41428">
                  <c:v>44329.083333333343</c:v>
                </c:pt>
                <c:pt idx="41429">
                  <c:v>44329.104166666657</c:v>
                </c:pt>
                <c:pt idx="41430">
                  <c:v>44329.125</c:v>
                </c:pt>
                <c:pt idx="41431">
                  <c:v>44329.145833333343</c:v>
                </c:pt>
                <c:pt idx="41432">
                  <c:v>44329.166666666657</c:v>
                </c:pt>
                <c:pt idx="41433">
                  <c:v>44329.1875</c:v>
                </c:pt>
                <c:pt idx="41434">
                  <c:v>44329.208333333343</c:v>
                </c:pt>
                <c:pt idx="41435">
                  <c:v>44329.22916666665</c:v>
                </c:pt>
                <c:pt idx="41436">
                  <c:v>44329.25</c:v>
                </c:pt>
                <c:pt idx="41437">
                  <c:v>44329.270833333343</c:v>
                </c:pt>
                <c:pt idx="41438">
                  <c:v>44329.29166666665</c:v>
                </c:pt>
                <c:pt idx="41439">
                  <c:v>44329.3125</c:v>
                </c:pt>
                <c:pt idx="41440">
                  <c:v>44329.333333333343</c:v>
                </c:pt>
                <c:pt idx="41441">
                  <c:v>44329.354166666657</c:v>
                </c:pt>
                <c:pt idx="41442">
                  <c:v>44329.375</c:v>
                </c:pt>
                <c:pt idx="41443">
                  <c:v>44329.395833333343</c:v>
                </c:pt>
                <c:pt idx="41444">
                  <c:v>44329.416666666657</c:v>
                </c:pt>
                <c:pt idx="41445">
                  <c:v>44329.4375</c:v>
                </c:pt>
                <c:pt idx="41446">
                  <c:v>44329.458333333343</c:v>
                </c:pt>
                <c:pt idx="41447">
                  <c:v>44329.479166666657</c:v>
                </c:pt>
                <c:pt idx="41448">
                  <c:v>44329.5</c:v>
                </c:pt>
                <c:pt idx="41449">
                  <c:v>44329.520833333343</c:v>
                </c:pt>
                <c:pt idx="41450">
                  <c:v>44329.541666666657</c:v>
                </c:pt>
                <c:pt idx="41451">
                  <c:v>44329.5625</c:v>
                </c:pt>
                <c:pt idx="41452">
                  <c:v>44329.583333333343</c:v>
                </c:pt>
                <c:pt idx="41453">
                  <c:v>44329.604166666657</c:v>
                </c:pt>
                <c:pt idx="41454">
                  <c:v>44329.625</c:v>
                </c:pt>
                <c:pt idx="41455">
                  <c:v>44329.645833333343</c:v>
                </c:pt>
                <c:pt idx="41456">
                  <c:v>44329.666666666657</c:v>
                </c:pt>
                <c:pt idx="41457">
                  <c:v>44329.6875</c:v>
                </c:pt>
                <c:pt idx="41458">
                  <c:v>44329.708333333343</c:v>
                </c:pt>
                <c:pt idx="41459">
                  <c:v>44329.72916666665</c:v>
                </c:pt>
                <c:pt idx="41460">
                  <c:v>44329.75</c:v>
                </c:pt>
                <c:pt idx="41461">
                  <c:v>44329.770833333343</c:v>
                </c:pt>
                <c:pt idx="41462">
                  <c:v>44329.79166666665</c:v>
                </c:pt>
                <c:pt idx="41463">
                  <c:v>44329.8125</c:v>
                </c:pt>
                <c:pt idx="41464">
                  <c:v>44329.833333333343</c:v>
                </c:pt>
                <c:pt idx="41465">
                  <c:v>44329.854166666657</c:v>
                </c:pt>
                <c:pt idx="41466">
                  <c:v>44329.875</c:v>
                </c:pt>
                <c:pt idx="41467">
                  <c:v>44329.895833333343</c:v>
                </c:pt>
                <c:pt idx="41468">
                  <c:v>44329.916666666657</c:v>
                </c:pt>
                <c:pt idx="41469">
                  <c:v>44329.9375</c:v>
                </c:pt>
                <c:pt idx="41470">
                  <c:v>44329.958333333343</c:v>
                </c:pt>
                <c:pt idx="41471">
                  <c:v>44329.979166666657</c:v>
                </c:pt>
                <c:pt idx="41472">
                  <c:v>44330</c:v>
                </c:pt>
                <c:pt idx="41473">
                  <c:v>44330.020833333343</c:v>
                </c:pt>
                <c:pt idx="41474">
                  <c:v>44330.041666666657</c:v>
                </c:pt>
                <c:pt idx="41475">
                  <c:v>44330.0625</c:v>
                </c:pt>
                <c:pt idx="41476">
                  <c:v>44330.083333333343</c:v>
                </c:pt>
                <c:pt idx="41477">
                  <c:v>44330.104166666657</c:v>
                </c:pt>
                <c:pt idx="41478">
                  <c:v>44330.125</c:v>
                </c:pt>
                <c:pt idx="41479">
                  <c:v>44330.145833333343</c:v>
                </c:pt>
                <c:pt idx="41480">
                  <c:v>44330.166666666657</c:v>
                </c:pt>
                <c:pt idx="41481">
                  <c:v>44330.1875</c:v>
                </c:pt>
                <c:pt idx="41482">
                  <c:v>44330.208333333343</c:v>
                </c:pt>
                <c:pt idx="41483">
                  <c:v>44330.22916666665</c:v>
                </c:pt>
                <c:pt idx="41484">
                  <c:v>44330.25</c:v>
                </c:pt>
                <c:pt idx="41485">
                  <c:v>44330.270833333343</c:v>
                </c:pt>
                <c:pt idx="41486">
                  <c:v>44330.29166666665</c:v>
                </c:pt>
                <c:pt idx="41487">
                  <c:v>44330.3125</c:v>
                </c:pt>
                <c:pt idx="41488">
                  <c:v>44330.333333333343</c:v>
                </c:pt>
                <c:pt idx="41489">
                  <c:v>44330.354166666657</c:v>
                </c:pt>
                <c:pt idx="41490">
                  <c:v>44330.375</c:v>
                </c:pt>
                <c:pt idx="41491">
                  <c:v>44330.395833333343</c:v>
                </c:pt>
                <c:pt idx="41492">
                  <c:v>44330.416666666657</c:v>
                </c:pt>
                <c:pt idx="41493">
                  <c:v>44330.4375</c:v>
                </c:pt>
                <c:pt idx="41494">
                  <c:v>44330.458333333343</c:v>
                </c:pt>
                <c:pt idx="41495">
                  <c:v>44330.479166666657</c:v>
                </c:pt>
                <c:pt idx="41496">
                  <c:v>44330.5</c:v>
                </c:pt>
                <c:pt idx="41497">
                  <c:v>44330.520833333343</c:v>
                </c:pt>
                <c:pt idx="41498">
                  <c:v>44330.541666666657</c:v>
                </c:pt>
                <c:pt idx="41499">
                  <c:v>44330.5625</c:v>
                </c:pt>
                <c:pt idx="41500">
                  <c:v>44330.583333333343</c:v>
                </c:pt>
                <c:pt idx="41501">
                  <c:v>44330.604166666657</c:v>
                </c:pt>
                <c:pt idx="41502">
                  <c:v>44330.625</c:v>
                </c:pt>
                <c:pt idx="41503">
                  <c:v>44330.645833333343</c:v>
                </c:pt>
                <c:pt idx="41504">
                  <c:v>44330.666666666657</c:v>
                </c:pt>
                <c:pt idx="41505">
                  <c:v>44330.6875</c:v>
                </c:pt>
                <c:pt idx="41506">
                  <c:v>44330.708333333343</c:v>
                </c:pt>
                <c:pt idx="41507">
                  <c:v>44330.72916666665</c:v>
                </c:pt>
                <c:pt idx="41508">
                  <c:v>44330.75</c:v>
                </c:pt>
                <c:pt idx="41509">
                  <c:v>44330.770833333343</c:v>
                </c:pt>
                <c:pt idx="41510">
                  <c:v>44330.79166666665</c:v>
                </c:pt>
                <c:pt idx="41511">
                  <c:v>44330.8125</c:v>
                </c:pt>
                <c:pt idx="41512">
                  <c:v>44330.833333333343</c:v>
                </c:pt>
                <c:pt idx="41513">
                  <c:v>44330.854166666657</c:v>
                </c:pt>
                <c:pt idx="41514">
                  <c:v>44330.875</c:v>
                </c:pt>
                <c:pt idx="41515">
                  <c:v>44330.895833333343</c:v>
                </c:pt>
                <c:pt idx="41516">
                  <c:v>44330.916666666657</c:v>
                </c:pt>
                <c:pt idx="41517">
                  <c:v>44330.9375</c:v>
                </c:pt>
                <c:pt idx="41518">
                  <c:v>44330.958333333343</c:v>
                </c:pt>
                <c:pt idx="41519">
                  <c:v>44330.979166666657</c:v>
                </c:pt>
                <c:pt idx="41520">
                  <c:v>44331</c:v>
                </c:pt>
                <c:pt idx="41521">
                  <c:v>44331.020833333343</c:v>
                </c:pt>
                <c:pt idx="41522">
                  <c:v>44331.041666666657</c:v>
                </c:pt>
                <c:pt idx="41523">
                  <c:v>44331.0625</c:v>
                </c:pt>
                <c:pt idx="41524">
                  <c:v>44331.083333333343</c:v>
                </c:pt>
                <c:pt idx="41525">
                  <c:v>44331.104166666657</c:v>
                </c:pt>
                <c:pt idx="41526">
                  <c:v>44331.125</c:v>
                </c:pt>
                <c:pt idx="41527">
                  <c:v>44331.145833333343</c:v>
                </c:pt>
                <c:pt idx="41528">
                  <c:v>44331.166666666657</c:v>
                </c:pt>
                <c:pt idx="41529">
                  <c:v>44331.1875</c:v>
                </c:pt>
                <c:pt idx="41530">
                  <c:v>44331.208333333343</c:v>
                </c:pt>
                <c:pt idx="41531">
                  <c:v>44331.22916666665</c:v>
                </c:pt>
                <c:pt idx="41532">
                  <c:v>44331.25</c:v>
                </c:pt>
                <c:pt idx="41533">
                  <c:v>44331.270833333343</c:v>
                </c:pt>
                <c:pt idx="41534">
                  <c:v>44331.29166666665</c:v>
                </c:pt>
                <c:pt idx="41535">
                  <c:v>44331.3125</c:v>
                </c:pt>
                <c:pt idx="41536">
                  <c:v>44331.333333333343</c:v>
                </c:pt>
                <c:pt idx="41537">
                  <c:v>44331.354166666657</c:v>
                </c:pt>
                <c:pt idx="41538">
                  <c:v>44331.375</c:v>
                </c:pt>
                <c:pt idx="41539">
                  <c:v>44331.395833333343</c:v>
                </c:pt>
                <c:pt idx="41540">
                  <c:v>44331.416666666657</c:v>
                </c:pt>
                <c:pt idx="41541">
                  <c:v>44331.4375</c:v>
                </c:pt>
                <c:pt idx="41542">
                  <c:v>44331.458333333343</c:v>
                </c:pt>
                <c:pt idx="41543">
                  <c:v>44331.479166666657</c:v>
                </c:pt>
                <c:pt idx="41544">
                  <c:v>44331.5</c:v>
                </c:pt>
                <c:pt idx="41545">
                  <c:v>44331.520833333343</c:v>
                </c:pt>
                <c:pt idx="41546">
                  <c:v>44331.541666666657</c:v>
                </c:pt>
                <c:pt idx="41547">
                  <c:v>44331.5625</c:v>
                </c:pt>
                <c:pt idx="41548">
                  <c:v>44331.583333333343</c:v>
                </c:pt>
                <c:pt idx="41549">
                  <c:v>44331.604166666657</c:v>
                </c:pt>
                <c:pt idx="41550">
                  <c:v>44331.625</c:v>
                </c:pt>
                <c:pt idx="41551">
                  <c:v>44331.645833333343</c:v>
                </c:pt>
                <c:pt idx="41552">
                  <c:v>44331.666666666657</c:v>
                </c:pt>
                <c:pt idx="41553">
                  <c:v>44331.6875</c:v>
                </c:pt>
                <c:pt idx="41554">
                  <c:v>44331.708333333343</c:v>
                </c:pt>
                <c:pt idx="41555">
                  <c:v>44331.72916666665</c:v>
                </c:pt>
                <c:pt idx="41556">
                  <c:v>44331.75</c:v>
                </c:pt>
                <c:pt idx="41557">
                  <c:v>44331.770833333343</c:v>
                </c:pt>
                <c:pt idx="41558">
                  <c:v>44331.79166666665</c:v>
                </c:pt>
                <c:pt idx="41559">
                  <c:v>44331.8125</c:v>
                </c:pt>
                <c:pt idx="41560">
                  <c:v>44331.833333333343</c:v>
                </c:pt>
                <c:pt idx="41561">
                  <c:v>44331.854166666657</c:v>
                </c:pt>
                <c:pt idx="41562">
                  <c:v>44331.875</c:v>
                </c:pt>
                <c:pt idx="41563">
                  <c:v>44331.895833333343</c:v>
                </c:pt>
                <c:pt idx="41564">
                  <c:v>44331.916666666657</c:v>
                </c:pt>
                <c:pt idx="41565">
                  <c:v>44331.9375</c:v>
                </c:pt>
                <c:pt idx="41566">
                  <c:v>44331.958333333343</c:v>
                </c:pt>
                <c:pt idx="41567">
                  <c:v>44331.979166666657</c:v>
                </c:pt>
                <c:pt idx="41568">
                  <c:v>44332</c:v>
                </c:pt>
                <c:pt idx="41569">
                  <c:v>44332.020833333343</c:v>
                </c:pt>
                <c:pt idx="41570">
                  <c:v>44332.041666666657</c:v>
                </c:pt>
                <c:pt idx="41571">
                  <c:v>44332.0625</c:v>
                </c:pt>
                <c:pt idx="41572">
                  <c:v>44332.083333333343</c:v>
                </c:pt>
                <c:pt idx="41573">
                  <c:v>44332.104166666657</c:v>
                </c:pt>
                <c:pt idx="41574">
                  <c:v>44332.125</c:v>
                </c:pt>
                <c:pt idx="41575">
                  <c:v>44332.145833333343</c:v>
                </c:pt>
                <c:pt idx="41576">
                  <c:v>44332.166666666657</c:v>
                </c:pt>
                <c:pt idx="41577">
                  <c:v>44332.1875</c:v>
                </c:pt>
                <c:pt idx="41578">
                  <c:v>44332.208333333343</c:v>
                </c:pt>
                <c:pt idx="41579">
                  <c:v>44332.22916666665</c:v>
                </c:pt>
                <c:pt idx="41580">
                  <c:v>44332.25</c:v>
                </c:pt>
                <c:pt idx="41581">
                  <c:v>44332.270833333343</c:v>
                </c:pt>
                <c:pt idx="41582">
                  <c:v>44332.29166666665</c:v>
                </c:pt>
                <c:pt idx="41583">
                  <c:v>44332.3125</c:v>
                </c:pt>
                <c:pt idx="41584">
                  <c:v>44332.333333333343</c:v>
                </c:pt>
                <c:pt idx="41585">
                  <c:v>44332.354166666657</c:v>
                </c:pt>
                <c:pt idx="41586">
                  <c:v>44332.375</c:v>
                </c:pt>
                <c:pt idx="41587">
                  <c:v>44332.395833333343</c:v>
                </c:pt>
                <c:pt idx="41588">
                  <c:v>44332.416666666657</c:v>
                </c:pt>
                <c:pt idx="41589">
                  <c:v>44332.4375</c:v>
                </c:pt>
                <c:pt idx="41590">
                  <c:v>44332.458333333343</c:v>
                </c:pt>
                <c:pt idx="41591">
                  <c:v>44332.479166666657</c:v>
                </c:pt>
                <c:pt idx="41592">
                  <c:v>44332.5</c:v>
                </c:pt>
                <c:pt idx="41593">
                  <c:v>44332.520833333343</c:v>
                </c:pt>
                <c:pt idx="41594">
                  <c:v>44332.541666666657</c:v>
                </c:pt>
                <c:pt idx="41595">
                  <c:v>44332.5625</c:v>
                </c:pt>
                <c:pt idx="41596">
                  <c:v>44332.583333333343</c:v>
                </c:pt>
                <c:pt idx="41597">
                  <c:v>44332.604166666657</c:v>
                </c:pt>
                <c:pt idx="41598">
                  <c:v>44332.625</c:v>
                </c:pt>
                <c:pt idx="41599">
                  <c:v>44332.645833333343</c:v>
                </c:pt>
                <c:pt idx="41600">
                  <c:v>44332.666666666657</c:v>
                </c:pt>
                <c:pt idx="41601">
                  <c:v>44332.6875</c:v>
                </c:pt>
                <c:pt idx="41602">
                  <c:v>44332.708333333343</c:v>
                </c:pt>
                <c:pt idx="41603">
                  <c:v>44332.72916666665</c:v>
                </c:pt>
                <c:pt idx="41604">
                  <c:v>44332.75</c:v>
                </c:pt>
                <c:pt idx="41605">
                  <c:v>44332.770833333343</c:v>
                </c:pt>
                <c:pt idx="41606">
                  <c:v>44332.79166666665</c:v>
                </c:pt>
                <c:pt idx="41607">
                  <c:v>44332.8125</c:v>
                </c:pt>
                <c:pt idx="41608">
                  <c:v>44332.833333333343</c:v>
                </c:pt>
                <c:pt idx="41609">
                  <c:v>44332.854166666657</c:v>
                </c:pt>
                <c:pt idx="41610">
                  <c:v>44332.875</c:v>
                </c:pt>
                <c:pt idx="41611">
                  <c:v>44332.895833333343</c:v>
                </c:pt>
                <c:pt idx="41612">
                  <c:v>44332.916666666657</c:v>
                </c:pt>
                <c:pt idx="41613">
                  <c:v>44332.9375</c:v>
                </c:pt>
                <c:pt idx="41614">
                  <c:v>44332.958333333343</c:v>
                </c:pt>
                <c:pt idx="41615">
                  <c:v>44332.979166666657</c:v>
                </c:pt>
                <c:pt idx="41616">
                  <c:v>44333</c:v>
                </c:pt>
                <c:pt idx="41617">
                  <c:v>44333.020833333343</c:v>
                </c:pt>
                <c:pt idx="41618">
                  <c:v>44333.041666666657</c:v>
                </c:pt>
                <c:pt idx="41619">
                  <c:v>44333.0625</c:v>
                </c:pt>
                <c:pt idx="41620">
                  <c:v>44333.083333333343</c:v>
                </c:pt>
                <c:pt idx="41621">
                  <c:v>44333.104166666657</c:v>
                </c:pt>
                <c:pt idx="41622">
                  <c:v>44333.125</c:v>
                </c:pt>
                <c:pt idx="41623">
                  <c:v>44333.145833333343</c:v>
                </c:pt>
                <c:pt idx="41624">
                  <c:v>44333.166666666657</c:v>
                </c:pt>
                <c:pt idx="41625">
                  <c:v>44333.1875</c:v>
                </c:pt>
                <c:pt idx="41626">
                  <c:v>44333.208333333343</c:v>
                </c:pt>
                <c:pt idx="41627">
                  <c:v>44333.22916666665</c:v>
                </c:pt>
                <c:pt idx="41628">
                  <c:v>44333.25</c:v>
                </c:pt>
                <c:pt idx="41629">
                  <c:v>44333.270833333343</c:v>
                </c:pt>
                <c:pt idx="41630">
                  <c:v>44333.29166666665</c:v>
                </c:pt>
                <c:pt idx="41631">
                  <c:v>44333.3125</c:v>
                </c:pt>
                <c:pt idx="41632">
                  <c:v>44333.333333333343</c:v>
                </c:pt>
                <c:pt idx="41633">
                  <c:v>44333.354166666657</c:v>
                </c:pt>
                <c:pt idx="41634">
                  <c:v>44333.375</c:v>
                </c:pt>
                <c:pt idx="41635">
                  <c:v>44333.395833333343</c:v>
                </c:pt>
                <c:pt idx="41636">
                  <c:v>44333.416666666657</c:v>
                </c:pt>
                <c:pt idx="41637">
                  <c:v>44333.4375</c:v>
                </c:pt>
                <c:pt idx="41638">
                  <c:v>44333.458333333343</c:v>
                </c:pt>
                <c:pt idx="41639">
                  <c:v>44333.479166666657</c:v>
                </c:pt>
                <c:pt idx="41640">
                  <c:v>44333.5</c:v>
                </c:pt>
                <c:pt idx="41641">
                  <c:v>44333.520833333343</c:v>
                </c:pt>
                <c:pt idx="41642">
                  <c:v>44333.541666666657</c:v>
                </c:pt>
                <c:pt idx="41643">
                  <c:v>44333.5625</c:v>
                </c:pt>
                <c:pt idx="41644">
                  <c:v>44333.583333333343</c:v>
                </c:pt>
                <c:pt idx="41645">
                  <c:v>44333.604166666657</c:v>
                </c:pt>
                <c:pt idx="41646">
                  <c:v>44333.625</c:v>
                </c:pt>
                <c:pt idx="41647">
                  <c:v>44333.645833333343</c:v>
                </c:pt>
                <c:pt idx="41648">
                  <c:v>44333.666666666657</c:v>
                </c:pt>
                <c:pt idx="41649">
                  <c:v>44333.6875</c:v>
                </c:pt>
                <c:pt idx="41650">
                  <c:v>44333.708333333343</c:v>
                </c:pt>
                <c:pt idx="41651">
                  <c:v>44333.72916666665</c:v>
                </c:pt>
                <c:pt idx="41652">
                  <c:v>44333.75</c:v>
                </c:pt>
                <c:pt idx="41653">
                  <c:v>44333.770833333343</c:v>
                </c:pt>
                <c:pt idx="41654">
                  <c:v>44333.79166666665</c:v>
                </c:pt>
                <c:pt idx="41655">
                  <c:v>44333.8125</c:v>
                </c:pt>
                <c:pt idx="41656">
                  <c:v>44333.833333333343</c:v>
                </c:pt>
                <c:pt idx="41657">
                  <c:v>44333.854166666657</c:v>
                </c:pt>
                <c:pt idx="41658">
                  <c:v>44333.875</c:v>
                </c:pt>
                <c:pt idx="41659">
                  <c:v>44333.895833333343</c:v>
                </c:pt>
                <c:pt idx="41660">
                  <c:v>44333.916666666657</c:v>
                </c:pt>
                <c:pt idx="41661">
                  <c:v>44333.9375</c:v>
                </c:pt>
                <c:pt idx="41662">
                  <c:v>44333.958333333343</c:v>
                </c:pt>
                <c:pt idx="41663">
                  <c:v>44333.979166666657</c:v>
                </c:pt>
                <c:pt idx="41664">
                  <c:v>44334</c:v>
                </c:pt>
                <c:pt idx="41665">
                  <c:v>44334.020833333343</c:v>
                </c:pt>
                <c:pt idx="41666">
                  <c:v>44334.041666666657</c:v>
                </c:pt>
                <c:pt idx="41667">
                  <c:v>44334.0625</c:v>
                </c:pt>
                <c:pt idx="41668">
                  <c:v>44334.083333333343</c:v>
                </c:pt>
                <c:pt idx="41669">
                  <c:v>44334.104166666657</c:v>
                </c:pt>
                <c:pt idx="41670">
                  <c:v>44334.125</c:v>
                </c:pt>
                <c:pt idx="41671">
                  <c:v>44334.145833333343</c:v>
                </c:pt>
                <c:pt idx="41672">
                  <c:v>44334.166666666657</c:v>
                </c:pt>
                <c:pt idx="41673">
                  <c:v>44334.1875</c:v>
                </c:pt>
                <c:pt idx="41674">
                  <c:v>44334.208333333343</c:v>
                </c:pt>
                <c:pt idx="41675">
                  <c:v>44334.22916666665</c:v>
                </c:pt>
                <c:pt idx="41676">
                  <c:v>44334.25</c:v>
                </c:pt>
                <c:pt idx="41677">
                  <c:v>44334.270833333343</c:v>
                </c:pt>
                <c:pt idx="41678">
                  <c:v>44334.29166666665</c:v>
                </c:pt>
                <c:pt idx="41679">
                  <c:v>44334.3125</c:v>
                </c:pt>
                <c:pt idx="41680">
                  <c:v>44334.333333333343</c:v>
                </c:pt>
                <c:pt idx="41681">
                  <c:v>44334.354166666657</c:v>
                </c:pt>
                <c:pt idx="41682">
                  <c:v>44334.375</c:v>
                </c:pt>
                <c:pt idx="41683">
                  <c:v>44334.395833333343</c:v>
                </c:pt>
                <c:pt idx="41684">
                  <c:v>44334.416666666657</c:v>
                </c:pt>
                <c:pt idx="41685">
                  <c:v>44334.4375</c:v>
                </c:pt>
                <c:pt idx="41686">
                  <c:v>44334.458333333343</c:v>
                </c:pt>
                <c:pt idx="41687">
                  <c:v>44334.479166666657</c:v>
                </c:pt>
                <c:pt idx="41688">
                  <c:v>44334.5</c:v>
                </c:pt>
                <c:pt idx="41689">
                  <c:v>44334.520833333343</c:v>
                </c:pt>
                <c:pt idx="41690">
                  <c:v>44334.541666666657</c:v>
                </c:pt>
                <c:pt idx="41691">
                  <c:v>44334.5625</c:v>
                </c:pt>
                <c:pt idx="41692">
                  <c:v>44334.583333333343</c:v>
                </c:pt>
                <c:pt idx="41693">
                  <c:v>44334.604166666657</c:v>
                </c:pt>
                <c:pt idx="41694">
                  <c:v>44334.625</c:v>
                </c:pt>
                <c:pt idx="41695">
                  <c:v>44334.645833333343</c:v>
                </c:pt>
                <c:pt idx="41696">
                  <c:v>44334.666666666657</c:v>
                </c:pt>
                <c:pt idx="41697">
                  <c:v>44334.6875</c:v>
                </c:pt>
                <c:pt idx="41698">
                  <c:v>44334.708333333343</c:v>
                </c:pt>
                <c:pt idx="41699">
                  <c:v>44334.72916666665</c:v>
                </c:pt>
                <c:pt idx="41700">
                  <c:v>44334.75</c:v>
                </c:pt>
                <c:pt idx="41701">
                  <c:v>44334.770833333343</c:v>
                </c:pt>
                <c:pt idx="41702">
                  <c:v>44334.79166666665</c:v>
                </c:pt>
                <c:pt idx="41703">
                  <c:v>44334.8125</c:v>
                </c:pt>
                <c:pt idx="41704">
                  <c:v>44334.833333333343</c:v>
                </c:pt>
                <c:pt idx="41705">
                  <c:v>44334.854166666657</c:v>
                </c:pt>
                <c:pt idx="41706">
                  <c:v>44334.875</c:v>
                </c:pt>
                <c:pt idx="41707">
                  <c:v>44334.895833333343</c:v>
                </c:pt>
                <c:pt idx="41708">
                  <c:v>44334.916666666657</c:v>
                </c:pt>
                <c:pt idx="41709">
                  <c:v>44334.9375</c:v>
                </c:pt>
                <c:pt idx="41710">
                  <c:v>44334.958333333343</c:v>
                </c:pt>
                <c:pt idx="41711">
                  <c:v>44334.979166666657</c:v>
                </c:pt>
                <c:pt idx="41712">
                  <c:v>44335</c:v>
                </c:pt>
                <c:pt idx="41713">
                  <c:v>44335.020833333343</c:v>
                </c:pt>
                <c:pt idx="41714">
                  <c:v>44335.041666666657</c:v>
                </c:pt>
                <c:pt idx="41715">
                  <c:v>44335.0625</c:v>
                </c:pt>
                <c:pt idx="41716">
                  <c:v>44335.083333333343</c:v>
                </c:pt>
                <c:pt idx="41717">
                  <c:v>44335.104166666657</c:v>
                </c:pt>
                <c:pt idx="41718">
                  <c:v>44335.125</c:v>
                </c:pt>
                <c:pt idx="41719">
                  <c:v>44335.145833333343</c:v>
                </c:pt>
                <c:pt idx="41720">
                  <c:v>44335.166666666657</c:v>
                </c:pt>
                <c:pt idx="41721">
                  <c:v>44335.1875</c:v>
                </c:pt>
                <c:pt idx="41722">
                  <c:v>44335.208333333343</c:v>
                </c:pt>
                <c:pt idx="41723">
                  <c:v>44335.22916666665</c:v>
                </c:pt>
                <c:pt idx="41724">
                  <c:v>44335.25</c:v>
                </c:pt>
                <c:pt idx="41725">
                  <c:v>44335.270833333343</c:v>
                </c:pt>
                <c:pt idx="41726">
                  <c:v>44335.29166666665</c:v>
                </c:pt>
                <c:pt idx="41727">
                  <c:v>44335.3125</c:v>
                </c:pt>
                <c:pt idx="41728">
                  <c:v>44335.333333333343</c:v>
                </c:pt>
                <c:pt idx="41729">
                  <c:v>44335.354166666657</c:v>
                </c:pt>
                <c:pt idx="41730">
                  <c:v>44335.375</c:v>
                </c:pt>
                <c:pt idx="41731">
                  <c:v>44335.395833333343</c:v>
                </c:pt>
                <c:pt idx="41732">
                  <c:v>44335.416666666657</c:v>
                </c:pt>
                <c:pt idx="41733">
                  <c:v>44335.4375</c:v>
                </c:pt>
                <c:pt idx="41734">
                  <c:v>44335.458333333343</c:v>
                </c:pt>
                <c:pt idx="41735">
                  <c:v>44335.479166666657</c:v>
                </c:pt>
                <c:pt idx="41736">
                  <c:v>44335.5</c:v>
                </c:pt>
                <c:pt idx="41737">
                  <c:v>44335.520833333343</c:v>
                </c:pt>
                <c:pt idx="41738">
                  <c:v>44335.541666666657</c:v>
                </c:pt>
                <c:pt idx="41739">
                  <c:v>44335.5625</c:v>
                </c:pt>
                <c:pt idx="41740">
                  <c:v>44335.583333333343</c:v>
                </c:pt>
                <c:pt idx="41741">
                  <c:v>44335.604166666657</c:v>
                </c:pt>
                <c:pt idx="41742">
                  <c:v>44335.625</c:v>
                </c:pt>
                <c:pt idx="41743">
                  <c:v>44335.645833333343</c:v>
                </c:pt>
                <c:pt idx="41744">
                  <c:v>44335.666666666657</c:v>
                </c:pt>
                <c:pt idx="41745">
                  <c:v>44335.6875</c:v>
                </c:pt>
                <c:pt idx="41746">
                  <c:v>44335.708333333343</c:v>
                </c:pt>
                <c:pt idx="41747">
                  <c:v>44335.72916666665</c:v>
                </c:pt>
                <c:pt idx="41748">
                  <c:v>44335.75</c:v>
                </c:pt>
                <c:pt idx="41749">
                  <c:v>44335.770833333343</c:v>
                </c:pt>
                <c:pt idx="41750">
                  <c:v>44335.79166666665</c:v>
                </c:pt>
                <c:pt idx="41751">
                  <c:v>44335.8125</c:v>
                </c:pt>
                <c:pt idx="41752">
                  <c:v>44335.833333333343</c:v>
                </c:pt>
                <c:pt idx="41753">
                  <c:v>44335.854166666657</c:v>
                </c:pt>
                <c:pt idx="41754">
                  <c:v>44335.875</c:v>
                </c:pt>
                <c:pt idx="41755">
                  <c:v>44335.895833333343</c:v>
                </c:pt>
                <c:pt idx="41756">
                  <c:v>44335.916666666657</c:v>
                </c:pt>
                <c:pt idx="41757">
                  <c:v>44335.9375</c:v>
                </c:pt>
                <c:pt idx="41758">
                  <c:v>44335.958333333343</c:v>
                </c:pt>
                <c:pt idx="41759">
                  <c:v>44335.979166666657</c:v>
                </c:pt>
                <c:pt idx="41760">
                  <c:v>44336</c:v>
                </c:pt>
                <c:pt idx="41761">
                  <c:v>44336.020833333343</c:v>
                </c:pt>
                <c:pt idx="41762">
                  <c:v>44336.041666666657</c:v>
                </c:pt>
                <c:pt idx="41763">
                  <c:v>44336.0625</c:v>
                </c:pt>
                <c:pt idx="41764">
                  <c:v>44336.083333333343</c:v>
                </c:pt>
                <c:pt idx="41765">
                  <c:v>44336.104166666657</c:v>
                </c:pt>
                <c:pt idx="41766">
                  <c:v>44336.125</c:v>
                </c:pt>
                <c:pt idx="41767">
                  <c:v>44336.145833333343</c:v>
                </c:pt>
                <c:pt idx="41768">
                  <c:v>44336.166666666657</c:v>
                </c:pt>
                <c:pt idx="41769">
                  <c:v>44336.1875</c:v>
                </c:pt>
                <c:pt idx="41770">
                  <c:v>44336.208333333343</c:v>
                </c:pt>
                <c:pt idx="41771">
                  <c:v>44336.22916666665</c:v>
                </c:pt>
                <c:pt idx="41772">
                  <c:v>44336.25</c:v>
                </c:pt>
                <c:pt idx="41773">
                  <c:v>44336.270833333343</c:v>
                </c:pt>
                <c:pt idx="41774">
                  <c:v>44336.29166666665</c:v>
                </c:pt>
                <c:pt idx="41775">
                  <c:v>44336.3125</c:v>
                </c:pt>
                <c:pt idx="41776">
                  <c:v>44336.333333333343</c:v>
                </c:pt>
                <c:pt idx="41777">
                  <c:v>44336.354166666657</c:v>
                </c:pt>
                <c:pt idx="41778">
                  <c:v>44336.375</c:v>
                </c:pt>
                <c:pt idx="41779">
                  <c:v>44336.395833333343</c:v>
                </c:pt>
                <c:pt idx="41780">
                  <c:v>44336.416666666657</c:v>
                </c:pt>
                <c:pt idx="41781">
                  <c:v>44336.4375</c:v>
                </c:pt>
                <c:pt idx="41782">
                  <c:v>44336.458333333343</c:v>
                </c:pt>
                <c:pt idx="41783">
                  <c:v>44336.479166666657</c:v>
                </c:pt>
                <c:pt idx="41784">
                  <c:v>44336.5</c:v>
                </c:pt>
                <c:pt idx="41785">
                  <c:v>44336.520833333343</c:v>
                </c:pt>
                <c:pt idx="41786">
                  <c:v>44336.541666666657</c:v>
                </c:pt>
                <c:pt idx="41787">
                  <c:v>44336.5625</c:v>
                </c:pt>
                <c:pt idx="41788">
                  <c:v>44336.583333333343</c:v>
                </c:pt>
                <c:pt idx="41789">
                  <c:v>44336.604166666657</c:v>
                </c:pt>
                <c:pt idx="41790">
                  <c:v>44336.625</c:v>
                </c:pt>
                <c:pt idx="41791">
                  <c:v>44336.645833333343</c:v>
                </c:pt>
                <c:pt idx="41792">
                  <c:v>44336.666666666657</c:v>
                </c:pt>
                <c:pt idx="41793">
                  <c:v>44336.6875</c:v>
                </c:pt>
                <c:pt idx="41794">
                  <c:v>44336.708333333343</c:v>
                </c:pt>
                <c:pt idx="41795">
                  <c:v>44336.72916666665</c:v>
                </c:pt>
                <c:pt idx="41796">
                  <c:v>44336.75</c:v>
                </c:pt>
                <c:pt idx="41797">
                  <c:v>44336.770833333343</c:v>
                </c:pt>
                <c:pt idx="41798">
                  <c:v>44336.79166666665</c:v>
                </c:pt>
                <c:pt idx="41799">
                  <c:v>44336.8125</c:v>
                </c:pt>
                <c:pt idx="41800">
                  <c:v>44336.833333333343</c:v>
                </c:pt>
                <c:pt idx="41801">
                  <c:v>44336.854166666657</c:v>
                </c:pt>
                <c:pt idx="41802">
                  <c:v>44336.875</c:v>
                </c:pt>
                <c:pt idx="41803">
                  <c:v>44336.895833333343</c:v>
                </c:pt>
                <c:pt idx="41804">
                  <c:v>44336.916666666657</c:v>
                </c:pt>
                <c:pt idx="41805">
                  <c:v>44336.9375</c:v>
                </c:pt>
                <c:pt idx="41806">
                  <c:v>44336.958333333343</c:v>
                </c:pt>
                <c:pt idx="41807">
                  <c:v>44336.979166666657</c:v>
                </c:pt>
                <c:pt idx="41808">
                  <c:v>44337</c:v>
                </c:pt>
                <c:pt idx="41809">
                  <c:v>44337.020833333343</c:v>
                </c:pt>
                <c:pt idx="41810">
                  <c:v>44337.041666666657</c:v>
                </c:pt>
                <c:pt idx="41811">
                  <c:v>44337.0625</c:v>
                </c:pt>
                <c:pt idx="41812">
                  <c:v>44337.083333333343</c:v>
                </c:pt>
                <c:pt idx="41813">
                  <c:v>44337.104166666657</c:v>
                </c:pt>
                <c:pt idx="41814">
                  <c:v>44337.125</c:v>
                </c:pt>
                <c:pt idx="41815">
                  <c:v>44337.145833333343</c:v>
                </c:pt>
                <c:pt idx="41816">
                  <c:v>44337.166666666657</c:v>
                </c:pt>
                <c:pt idx="41817">
                  <c:v>44337.1875</c:v>
                </c:pt>
                <c:pt idx="41818">
                  <c:v>44337.208333333343</c:v>
                </c:pt>
                <c:pt idx="41819">
                  <c:v>44337.22916666665</c:v>
                </c:pt>
                <c:pt idx="41820">
                  <c:v>44337.25</c:v>
                </c:pt>
                <c:pt idx="41821">
                  <c:v>44337.270833333343</c:v>
                </c:pt>
                <c:pt idx="41822">
                  <c:v>44337.29166666665</c:v>
                </c:pt>
                <c:pt idx="41823">
                  <c:v>44337.3125</c:v>
                </c:pt>
                <c:pt idx="41824">
                  <c:v>44337.333333333343</c:v>
                </c:pt>
                <c:pt idx="41825">
                  <c:v>44337.354166666657</c:v>
                </c:pt>
                <c:pt idx="41826">
                  <c:v>44337.375</c:v>
                </c:pt>
                <c:pt idx="41827">
                  <c:v>44337.395833333343</c:v>
                </c:pt>
                <c:pt idx="41828">
                  <c:v>44337.416666666657</c:v>
                </c:pt>
                <c:pt idx="41829">
                  <c:v>44337.4375</c:v>
                </c:pt>
                <c:pt idx="41830">
                  <c:v>44337.458333333343</c:v>
                </c:pt>
                <c:pt idx="41831">
                  <c:v>44337.479166666657</c:v>
                </c:pt>
                <c:pt idx="41832">
                  <c:v>44337.5</c:v>
                </c:pt>
                <c:pt idx="41833">
                  <c:v>44337.520833333343</c:v>
                </c:pt>
                <c:pt idx="41834">
                  <c:v>44337.541666666657</c:v>
                </c:pt>
                <c:pt idx="41835">
                  <c:v>44337.5625</c:v>
                </c:pt>
                <c:pt idx="41836">
                  <c:v>44337.583333333343</c:v>
                </c:pt>
                <c:pt idx="41837">
                  <c:v>44337.604166666657</c:v>
                </c:pt>
                <c:pt idx="41838">
                  <c:v>44337.625</c:v>
                </c:pt>
                <c:pt idx="41839">
                  <c:v>44337.645833333343</c:v>
                </c:pt>
                <c:pt idx="41840">
                  <c:v>44337.666666666657</c:v>
                </c:pt>
                <c:pt idx="41841">
                  <c:v>44337.6875</c:v>
                </c:pt>
                <c:pt idx="41842">
                  <c:v>44337.708333333343</c:v>
                </c:pt>
                <c:pt idx="41843">
                  <c:v>44337.72916666665</c:v>
                </c:pt>
                <c:pt idx="41844">
                  <c:v>44337.75</c:v>
                </c:pt>
                <c:pt idx="41845">
                  <c:v>44337.770833333343</c:v>
                </c:pt>
                <c:pt idx="41846">
                  <c:v>44337.79166666665</c:v>
                </c:pt>
                <c:pt idx="41847">
                  <c:v>44337.8125</c:v>
                </c:pt>
                <c:pt idx="41848">
                  <c:v>44337.833333333343</c:v>
                </c:pt>
                <c:pt idx="41849">
                  <c:v>44337.854166666657</c:v>
                </c:pt>
                <c:pt idx="41850">
                  <c:v>44337.875</c:v>
                </c:pt>
                <c:pt idx="41851">
                  <c:v>44337.895833333343</c:v>
                </c:pt>
                <c:pt idx="41852">
                  <c:v>44337.916666666657</c:v>
                </c:pt>
                <c:pt idx="41853">
                  <c:v>44337.9375</c:v>
                </c:pt>
                <c:pt idx="41854">
                  <c:v>44337.958333333343</c:v>
                </c:pt>
                <c:pt idx="41855">
                  <c:v>44337.979166666657</c:v>
                </c:pt>
                <c:pt idx="41856">
                  <c:v>44338</c:v>
                </c:pt>
                <c:pt idx="41857">
                  <c:v>44338.020833333343</c:v>
                </c:pt>
                <c:pt idx="41858">
                  <c:v>44338.041666666657</c:v>
                </c:pt>
                <c:pt idx="41859">
                  <c:v>44338.0625</c:v>
                </c:pt>
                <c:pt idx="41860">
                  <c:v>44338.083333333343</c:v>
                </c:pt>
                <c:pt idx="41861">
                  <c:v>44338.104166666657</c:v>
                </c:pt>
                <c:pt idx="41862">
                  <c:v>44338.125</c:v>
                </c:pt>
                <c:pt idx="41863">
                  <c:v>44338.145833333343</c:v>
                </c:pt>
                <c:pt idx="41864">
                  <c:v>44338.166666666657</c:v>
                </c:pt>
                <c:pt idx="41865">
                  <c:v>44338.1875</c:v>
                </c:pt>
                <c:pt idx="41866">
                  <c:v>44338.208333333343</c:v>
                </c:pt>
                <c:pt idx="41867">
                  <c:v>44338.22916666665</c:v>
                </c:pt>
                <c:pt idx="41868">
                  <c:v>44338.25</c:v>
                </c:pt>
                <c:pt idx="41869">
                  <c:v>44338.270833333343</c:v>
                </c:pt>
                <c:pt idx="41870">
                  <c:v>44338.29166666665</c:v>
                </c:pt>
                <c:pt idx="41871">
                  <c:v>44338.3125</c:v>
                </c:pt>
                <c:pt idx="41872">
                  <c:v>44338.333333333343</c:v>
                </c:pt>
                <c:pt idx="41873">
                  <c:v>44338.354166666657</c:v>
                </c:pt>
                <c:pt idx="41874">
                  <c:v>44338.375</c:v>
                </c:pt>
                <c:pt idx="41875">
                  <c:v>44338.395833333343</c:v>
                </c:pt>
                <c:pt idx="41876">
                  <c:v>44338.416666666657</c:v>
                </c:pt>
                <c:pt idx="41877">
                  <c:v>44338.4375</c:v>
                </c:pt>
                <c:pt idx="41878">
                  <c:v>44338.458333333343</c:v>
                </c:pt>
                <c:pt idx="41879">
                  <c:v>44338.479166666657</c:v>
                </c:pt>
                <c:pt idx="41880">
                  <c:v>44338.5</c:v>
                </c:pt>
                <c:pt idx="41881">
                  <c:v>44338.520833333343</c:v>
                </c:pt>
                <c:pt idx="41882">
                  <c:v>44338.541666666657</c:v>
                </c:pt>
                <c:pt idx="41883">
                  <c:v>44338.5625</c:v>
                </c:pt>
                <c:pt idx="41884">
                  <c:v>44338.583333333343</c:v>
                </c:pt>
                <c:pt idx="41885">
                  <c:v>44338.604166666657</c:v>
                </c:pt>
                <c:pt idx="41886">
                  <c:v>44338.625</c:v>
                </c:pt>
                <c:pt idx="41887">
                  <c:v>44338.645833333343</c:v>
                </c:pt>
                <c:pt idx="41888">
                  <c:v>44338.666666666657</c:v>
                </c:pt>
                <c:pt idx="41889">
                  <c:v>44338.6875</c:v>
                </c:pt>
                <c:pt idx="41890">
                  <c:v>44338.708333333343</c:v>
                </c:pt>
                <c:pt idx="41891">
                  <c:v>44338.72916666665</c:v>
                </c:pt>
                <c:pt idx="41892">
                  <c:v>44338.75</c:v>
                </c:pt>
                <c:pt idx="41893">
                  <c:v>44338.770833333343</c:v>
                </c:pt>
                <c:pt idx="41894">
                  <c:v>44338.79166666665</c:v>
                </c:pt>
                <c:pt idx="41895">
                  <c:v>44338.8125</c:v>
                </c:pt>
                <c:pt idx="41896">
                  <c:v>44338.833333333343</c:v>
                </c:pt>
                <c:pt idx="41897">
                  <c:v>44338.854166666657</c:v>
                </c:pt>
                <c:pt idx="41898">
                  <c:v>44338.875</c:v>
                </c:pt>
                <c:pt idx="41899">
                  <c:v>44338.895833333343</c:v>
                </c:pt>
                <c:pt idx="41900">
                  <c:v>44338.916666666657</c:v>
                </c:pt>
                <c:pt idx="41901">
                  <c:v>44338.9375</c:v>
                </c:pt>
                <c:pt idx="41902">
                  <c:v>44338.958333333343</c:v>
                </c:pt>
                <c:pt idx="41903">
                  <c:v>44338.979166666657</c:v>
                </c:pt>
                <c:pt idx="41904">
                  <c:v>44339</c:v>
                </c:pt>
                <c:pt idx="41905">
                  <c:v>44339.020833333343</c:v>
                </c:pt>
                <c:pt idx="41906">
                  <c:v>44339.041666666657</c:v>
                </c:pt>
                <c:pt idx="41907">
                  <c:v>44339.0625</c:v>
                </c:pt>
                <c:pt idx="41908">
                  <c:v>44339.083333333343</c:v>
                </c:pt>
                <c:pt idx="41909">
                  <c:v>44339.104166666657</c:v>
                </c:pt>
                <c:pt idx="41910">
                  <c:v>44339.125</c:v>
                </c:pt>
                <c:pt idx="41911">
                  <c:v>44339.145833333343</c:v>
                </c:pt>
                <c:pt idx="41912">
                  <c:v>44339.166666666657</c:v>
                </c:pt>
                <c:pt idx="41913">
                  <c:v>44339.1875</c:v>
                </c:pt>
                <c:pt idx="41914">
                  <c:v>44339.208333333343</c:v>
                </c:pt>
                <c:pt idx="41915">
                  <c:v>44339.22916666665</c:v>
                </c:pt>
                <c:pt idx="41916">
                  <c:v>44339.25</c:v>
                </c:pt>
                <c:pt idx="41917">
                  <c:v>44339.270833333343</c:v>
                </c:pt>
                <c:pt idx="41918">
                  <c:v>44339.29166666665</c:v>
                </c:pt>
                <c:pt idx="41919">
                  <c:v>44339.3125</c:v>
                </c:pt>
                <c:pt idx="41920">
                  <c:v>44339.333333333343</c:v>
                </c:pt>
                <c:pt idx="41921">
                  <c:v>44339.354166666657</c:v>
                </c:pt>
                <c:pt idx="41922">
                  <c:v>44339.375</c:v>
                </c:pt>
                <c:pt idx="41923">
                  <c:v>44339.395833333343</c:v>
                </c:pt>
                <c:pt idx="41924">
                  <c:v>44339.416666666657</c:v>
                </c:pt>
                <c:pt idx="41925">
                  <c:v>44339.4375</c:v>
                </c:pt>
                <c:pt idx="41926">
                  <c:v>44339.458333333343</c:v>
                </c:pt>
                <c:pt idx="41927">
                  <c:v>44339.479166666657</c:v>
                </c:pt>
                <c:pt idx="41928">
                  <c:v>44339.5</c:v>
                </c:pt>
                <c:pt idx="41929">
                  <c:v>44339.520833333343</c:v>
                </c:pt>
                <c:pt idx="41930">
                  <c:v>44339.541666666657</c:v>
                </c:pt>
                <c:pt idx="41931">
                  <c:v>44339.5625</c:v>
                </c:pt>
                <c:pt idx="41932">
                  <c:v>44339.583333333343</c:v>
                </c:pt>
                <c:pt idx="41933">
                  <c:v>44339.604166666657</c:v>
                </c:pt>
                <c:pt idx="41934">
                  <c:v>44339.625</c:v>
                </c:pt>
                <c:pt idx="41935">
                  <c:v>44339.645833333343</c:v>
                </c:pt>
                <c:pt idx="41936">
                  <c:v>44339.666666666657</c:v>
                </c:pt>
                <c:pt idx="41937">
                  <c:v>44339.6875</c:v>
                </c:pt>
                <c:pt idx="41938">
                  <c:v>44339.708333333343</c:v>
                </c:pt>
                <c:pt idx="41939">
                  <c:v>44339.72916666665</c:v>
                </c:pt>
                <c:pt idx="41940">
                  <c:v>44339.75</c:v>
                </c:pt>
                <c:pt idx="41941">
                  <c:v>44339.770833333343</c:v>
                </c:pt>
                <c:pt idx="41942">
                  <c:v>44339.79166666665</c:v>
                </c:pt>
                <c:pt idx="41943">
                  <c:v>44339.8125</c:v>
                </c:pt>
                <c:pt idx="41944">
                  <c:v>44339.833333333343</c:v>
                </c:pt>
                <c:pt idx="41945">
                  <c:v>44339.854166666657</c:v>
                </c:pt>
                <c:pt idx="41946">
                  <c:v>44339.875</c:v>
                </c:pt>
                <c:pt idx="41947">
                  <c:v>44339.895833333343</c:v>
                </c:pt>
                <c:pt idx="41948">
                  <c:v>44339.916666666657</c:v>
                </c:pt>
                <c:pt idx="41949">
                  <c:v>44339.9375</c:v>
                </c:pt>
                <c:pt idx="41950">
                  <c:v>44339.958333333343</c:v>
                </c:pt>
                <c:pt idx="41951">
                  <c:v>44339.979166666657</c:v>
                </c:pt>
                <c:pt idx="41952">
                  <c:v>44340</c:v>
                </c:pt>
                <c:pt idx="41953">
                  <c:v>44340.020833333343</c:v>
                </c:pt>
                <c:pt idx="41954">
                  <c:v>44340.041666666657</c:v>
                </c:pt>
                <c:pt idx="41955">
                  <c:v>44340.0625</c:v>
                </c:pt>
                <c:pt idx="41956">
                  <c:v>44340.083333333343</c:v>
                </c:pt>
                <c:pt idx="41957">
                  <c:v>44340.104166666657</c:v>
                </c:pt>
                <c:pt idx="41958">
                  <c:v>44340.125</c:v>
                </c:pt>
                <c:pt idx="41959">
                  <c:v>44340.145833333343</c:v>
                </c:pt>
                <c:pt idx="41960">
                  <c:v>44340.166666666657</c:v>
                </c:pt>
                <c:pt idx="41961">
                  <c:v>44340.1875</c:v>
                </c:pt>
                <c:pt idx="41962">
                  <c:v>44340.208333333343</c:v>
                </c:pt>
                <c:pt idx="41963">
                  <c:v>44340.22916666665</c:v>
                </c:pt>
                <c:pt idx="41964">
                  <c:v>44340.25</c:v>
                </c:pt>
                <c:pt idx="41965">
                  <c:v>44340.270833333343</c:v>
                </c:pt>
                <c:pt idx="41966">
                  <c:v>44340.29166666665</c:v>
                </c:pt>
                <c:pt idx="41967">
                  <c:v>44340.3125</c:v>
                </c:pt>
                <c:pt idx="41968">
                  <c:v>44340.333333333343</c:v>
                </c:pt>
                <c:pt idx="41969">
                  <c:v>44340.354166666657</c:v>
                </c:pt>
                <c:pt idx="41970">
                  <c:v>44340.375</c:v>
                </c:pt>
                <c:pt idx="41971">
                  <c:v>44340.395833333343</c:v>
                </c:pt>
                <c:pt idx="41972">
                  <c:v>44340.416666666657</c:v>
                </c:pt>
                <c:pt idx="41973">
                  <c:v>44340.4375</c:v>
                </c:pt>
                <c:pt idx="41974">
                  <c:v>44340.458333333343</c:v>
                </c:pt>
                <c:pt idx="41975">
                  <c:v>44340.479166666657</c:v>
                </c:pt>
                <c:pt idx="41976">
                  <c:v>44340.5</c:v>
                </c:pt>
                <c:pt idx="41977">
                  <c:v>44340.520833333343</c:v>
                </c:pt>
                <c:pt idx="41978">
                  <c:v>44340.541666666657</c:v>
                </c:pt>
                <c:pt idx="41979">
                  <c:v>44340.5625</c:v>
                </c:pt>
                <c:pt idx="41980">
                  <c:v>44340.583333333343</c:v>
                </c:pt>
                <c:pt idx="41981">
                  <c:v>44340.604166666657</c:v>
                </c:pt>
                <c:pt idx="41982">
                  <c:v>44340.625</c:v>
                </c:pt>
                <c:pt idx="41983">
                  <c:v>44340.645833333343</c:v>
                </c:pt>
                <c:pt idx="41984">
                  <c:v>44340.666666666657</c:v>
                </c:pt>
                <c:pt idx="41985">
                  <c:v>44340.6875</c:v>
                </c:pt>
                <c:pt idx="41986">
                  <c:v>44340.708333333343</c:v>
                </c:pt>
                <c:pt idx="41987">
                  <c:v>44340.72916666665</c:v>
                </c:pt>
                <c:pt idx="41988">
                  <c:v>44340.75</c:v>
                </c:pt>
                <c:pt idx="41989">
                  <c:v>44340.770833333343</c:v>
                </c:pt>
                <c:pt idx="41990">
                  <c:v>44340.79166666665</c:v>
                </c:pt>
                <c:pt idx="41991">
                  <c:v>44340.8125</c:v>
                </c:pt>
                <c:pt idx="41992">
                  <c:v>44340.833333333343</c:v>
                </c:pt>
                <c:pt idx="41993">
                  <c:v>44340.854166666657</c:v>
                </c:pt>
                <c:pt idx="41994">
                  <c:v>44340.875</c:v>
                </c:pt>
                <c:pt idx="41995">
                  <c:v>44340.895833333343</c:v>
                </c:pt>
                <c:pt idx="41996">
                  <c:v>44340.916666666657</c:v>
                </c:pt>
                <c:pt idx="41997">
                  <c:v>44340.9375</c:v>
                </c:pt>
                <c:pt idx="41998">
                  <c:v>44340.958333333343</c:v>
                </c:pt>
                <c:pt idx="41999">
                  <c:v>44340.979166666657</c:v>
                </c:pt>
                <c:pt idx="42000">
                  <c:v>44341</c:v>
                </c:pt>
                <c:pt idx="42001">
                  <c:v>44341.020833333343</c:v>
                </c:pt>
                <c:pt idx="42002">
                  <c:v>44341.041666666657</c:v>
                </c:pt>
                <c:pt idx="42003">
                  <c:v>44341.0625</c:v>
                </c:pt>
                <c:pt idx="42004">
                  <c:v>44341.083333333343</c:v>
                </c:pt>
                <c:pt idx="42005">
                  <c:v>44341.104166666657</c:v>
                </c:pt>
                <c:pt idx="42006">
                  <c:v>44341.125</c:v>
                </c:pt>
                <c:pt idx="42007">
                  <c:v>44341.145833333343</c:v>
                </c:pt>
                <c:pt idx="42008">
                  <c:v>44341.166666666657</c:v>
                </c:pt>
                <c:pt idx="42009">
                  <c:v>44341.1875</c:v>
                </c:pt>
                <c:pt idx="42010">
                  <c:v>44341.208333333343</c:v>
                </c:pt>
                <c:pt idx="42011">
                  <c:v>44341.22916666665</c:v>
                </c:pt>
                <c:pt idx="42012">
                  <c:v>44341.25</c:v>
                </c:pt>
                <c:pt idx="42013">
                  <c:v>44341.270833333343</c:v>
                </c:pt>
                <c:pt idx="42014">
                  <c:v>44341.29166666665</c:v>
                </c:pt>
                <c:pt idx="42015">
                  <c:v>44341.3125</c:v>
                </c:pt>
                <c:pt idx="42016">
                  <c:v>44341.333333333343</c:v>
                </c:pt>
                <c:pt idx="42017">
                  <c:v>44341.354166666657</c:v>
                </c:pt>
                <c:pt idx="42018">
                  <c:v>44341.375</c:v>
                </c:pt>
                <c:pt idx="42019">
                  <c:v>44341.395833333343</c:v>
                </c:pt>
                <c:pt idx="42020">
                  <c:v>44341.416666666657</c:v>
                </c:pt>
                <c:pt idx="42021">
                  <c:v>44341.4375</c:v>
                </c:pt>
                <c:pt idx="42022">
                  <c:v>44341.458333333343</c:v>
                </c:pt>
                <c:pt idx="42023">
                  <c:v>44341.479166666657</c:v>
                </c:pt>
                <c:pt idx="42024">
                  <c:v>44341.5</c:v>
                </c:pt>
                <c:pt idx="42025">
                  <c:v>44341.520833333343</c:v>
                </c:pt>
                <c:pt idx="42026">
                  <c:v>44341.541666666657</c:v>
                </c:pt>
                <c:pt idx="42027">
                  <c:v>44341.5625</c:v>
                </c:pt>
                <c:pt idx="42028">
                  <c:v>44341.583333333343</c:v>
                </c:pt>
                <c:pt idx="42029">
                  <c:v>44341.604166666657</c:v>
                </c:pt>
                <c:pt idx="42030">
                  <c:v>44341.625</c:v>
                </c:pt>
                <c:pt idx="42031">
                  <c:v>44341.645833333343</c:v>
                </c:pt>
                <c:pt idx="42032">
                  <c:v>44341.666666666657</c:v>
                </c:pt>
                <c:pt idx="42033">
                  <c:v>44341.6875</c:v>
                </c:pt>
                <c:pt idx="42034">
                  <c:v>44341.708333333343</c:v>
                </c:pt>
                <c:pt idx="42035">
                  <c:v>44341.72916666665</c:v>
                </c:pt>
                <c:pt idx="42036">
                  <c:v>44341.75</c:v>
                </c:pt>
                <c:pt idx="42037">
                  <c:v>44341.770833333343</c:v>
                </c:pt>
                <c:pt idx="42038">
                  <c:v>44341.79166666665</c:v>
                </c:pt>
                <c:pt idx="42039">
                  <c:v>44341.8125</c:v>
                </c:pt>
                <c:pt idx="42040">
                  <c:v>44341.833333333343</c:v>
                </c:pt>
                <c:pt idx="42041">
                  <c:v>44341.854166666657</c:v>
                </c:pt>
                <c:pt idx="42042">
                  <c:v>44341.875</c:v>
                </c:pt>
                <c:pt idx="42043">
                  <c:v>44341.895833333343</c:v>
                </c:pt>
                <c:pt idx="42044">
                  <c:v>44341.916666666657</c:v>
                </c:pt>
                <c:pt idx="42045">
                  <c:v>44341.9375</c:v>
                </c:pt>
                <c:pt idx="42046">
                  <c:v>44341.958333333343</c:v>
                </c:pt>
                <c:pt idx="42047">
                  <c:v>44341.979166666657</c:v>
                </c:pt>
                <c:pt idx="42048">
                  <c:v>44342</c:v>
                </c:pt>
                <c:pt idx="42049">
                  <c:v>44342.020833333343</c:v>
                </c:pt>
                <c:pt idx="42050">
                  <c:v>44342.041666666657</c:v>
                </c:pt>
                <c:pt idx="42051">
                  <c:v>44342.0625</c:v>
                </c:pt>
                <c:pt idx="42052">
                  <c:v>44342.083333333343</c:v>
                </c:pt>
                <c:pt idx="42053">
                  <c:v>44342.104166666657</c:v>
                </c:pt>
                <c:pt idx="42054">
                  <c:v>44342.125</c:v>
                </c:pt>
                <c:pt idx="42055">
                  <c:v>44342.145833333343</c:v>
                </c:pt>
                <c:pt idx="42056">
                  <c:v>44342.166666666657</c:v>
                </c:pt>
                <c:pt idx="42057">
                  <c:v>44342.1875</c:v>
                </c:pt>
                <c:pt idx="42058">
                  <c:v>44342.208333333343</c:v>
                </c:pt>
                <c:pt idx="42059">
                  <c:v>44342.22916666665</c:v>
                </c:pt>
                <c:pt idx="42060">
                  <c:v>44342.25</c:v>
                </c:pt>
                <c:pt idx="42061">
                  <c:v>44342.270833333343</c:v>
                </c:pt>
                <c:pt idx="42062">
                  <c:v>44342.29166666665</c:v>
                </c:pt>
                <c:pt idx="42063">
                  <c:v>44342.3125</c:v>
                </c:pt>
                <c:pt idx="42064">
                  <c:v>44342.333333333343</c:v>
                </c:pt>
                <c:pt idx="42065">
                  <c:v>44342.354166666657</c:v>
                </c:pt>
                <c:pt idx="42066">
                  <c:v>44342.375</c:v>
                </c:pt>
                <c:pt idx="42067">
                  <c:v>44342.395833333343</c:v>
                </c:pt>
                <c:pt idx="42068">
                  <c:v>44342.416666666657</c:v>
                </c:pt>
                <c:pt idx="42069">
                  <c:v>44342.4375</c:v>
                </c:pt>
                <c:pt idx="42070">
                  <c:v>44342.458333333343</c:v>
                </c:pt>
                <c:pt idx="42071">
                  <c:v>44342.479166666657</c:v>
                </c:pt>
                <c:pt idx="42072">
                  <c:v>44342.5</c:v>
                </c:pt>
                <c:pt idx="42073">
                  <c:v>44342.520833333343</c:v>
                </c:pt>
                <c:pt idx="42074">
                  <c:v>44342.541666666657</c:v>
                </c:pt>
                <c:pt idx="42075">
                  <c:v>44342.5625</c:v>
                </c:pt>
                <c:pt idx="42076">
                  <c:v>44342.583333333343</c:v>
                </c:pt>
                <c:pt idx="42077">
                  <c:v>44342.604166666657</c:v>
                </c:pt>
                <c:pt idx="42078">
                  <c:v>44342.625</c:v>
                </c:pt>
                <c:pt idx="42079">
                  <c:v>44342.645833333343</c:v>
                </c:pt>
                <c:pt idx="42080">
                  <c:v>44342.666666666657</c:v>
                </c:pt>
                <c:pt idx="42081">
                  <c:v>44342.6875</c:v>
                </c:pt>
                <c:pt idx="42082">
                  <c:v>44342.708333333343</c:v>
                </c:pt>
                <c:pt idx="42083">
                  <c:v>44342.72916666665</c:v>
                </c:pt>
                <c:pt idx="42084">
                  <c:v>44342.75</c:v>
                </c:pt>
                <c:pt idx="42085">
                  <c:v>44342.770833333343</c:v>
                </c:pt>
                <c:pt idx="42086">
                  <c:v>44342.79166666665</c:v>
                </c:pt>
                <c:pt idx="42087">
                  <c:v>44342.8125</c:v>
                </c:pt>
                <c:pt idx="42088">
                  <c:v>44342.833333333343</c:v>
                </c:pt>
                <c:pt idx="42089">
                  <c:v>44342.854166666657</c:v>
                </c:pt>
                <c:pt idx="42090">
                  <c:v>44342.875</c:v>
                </c:pt>
                <c:pt idx="42091">
                  <c:v>44342.895833333343</c:v>
                </c:pt>
                <c:pt idx="42092">
                  <c:v>44342.916666666657</c:v>
                </c:pt>
                <c:pt idx="42093">
                  <c:v>44342.9375</c:v>
                </c:pt>
                <c:pt idx="42094">
                  <c:v>44342.958333333343</c:v>
                </c:pt>
                <c:pt idx="42095">
                  <c:v>44342.979166666657</c:v>
                </c:pt>
                <c:pt idx="42096">
                  <c:v>44343</c:v>
                </c:pt>
                <c:pt idx="42097">
                  <c:v>44343.020833333343</c:v>
                </c:pt>
                <c:pt idx="42098">
                  <c:v>44343.041666666657</c:v>
                </c:pt>
                <c:pt idx="42099">
                  <c:v>44343.0625</c:v>
                </c:pt>
                <c:pt idx="42100">
                  <c:v>44343.083333333343</c:v>
                </c:pt>
                <c:pt idx="42101">
                  <c:v>44343.104166666657</c:v>
                </c:pt>
                <c:pt idx="42102">
                  <c:v>44343.125</c:v>
                </c:pt>
                <c:pt idx="42103">
                  <c:v>44343.145833333343</c:v>
                </c:pt>
                <c:pt idx="42104">
                  <c:v>44343.166666666657</c:v>
                </c:pt>
                <c:pt idx="42105">
                  <c:v>44343.1875</c:v>
                </c:pt>
                <c:pt idx="42106">
                  <c:v>44343.208333333343</c:v>
                </c:pt>
                <c:pt idx="42107">
                  <c:v>44343.22916666665</c:v>
                </c:pt>
                <c:pt idx="42108">
                  <c:v>44343.25</c:v>
                </c:pt>
                <c:pt idx="42109">
                  <c:v>44343.270833333343</c:v>
                </c:pt>
                <c:pt idx="42110">
                  <c:v>44343.29166666665</c:v>
                </c:pt>
                <c:pt idx="42111">
                  <c:v>44343.3125</c:v>
                </c:pt>
                <c:pt idx="42112">
                  <c:v>44343.333333333343</c:v>
                </c:pt>
                <c:pt idx="42113">
                  <c:v>44343.354166666657</c:v>
                </c:pt>
                <c:pt idx="42114">
                  <c:v>44343.375</c:v>
                </c:pt>
                <c:pt idx="42115">
                  <c:v>44343.395833333343</c:v>
                </c:pt>
                <c:pt idx="42116">
                  <c:v>44343.416666666657</c:v>
                </c:pt>
                <c:pt idx="42117">
                  <c:v>44343.4375</c:v>
                </c:pt>
                <c:pt idx="42118">
                  <c:v>44343.458333333343</c:v>
                </c:pt>
                <c:pt idx="42119">
                  <c:v>44343.479166666657</c:v>
                </c:pt>
                <c:pt idx="42120">
                  <c:v>44343.5</c:v>
                </c:pt>
                <c:pt idx="42121">
                  <c:v>44343.520833333343</c:v>
                </c:pt>
                <c:pt idx="42122">
                  <c:v>44343.541666666657</c:v>
                </c:pt>
                <c:pt idx="42123">
                  <c:v>44343.5625</c:v>
                </c:pt>
                <c:pt idx="42124">
                  <c:v>44343.583333333343</c:v>
                </c:pt>
                <c:pt idx="42125">
                  <c:v>44343.604166666657</c:v>
                </c:pt>
                <c:pt idx="42126">
                  <c:v>44343.625</c:v>
                </c:pt>
                <c:pt idx="42127">
                  <c:v>44343.645833333343</c:v>
                </c:pt>
                <c:pt idx="42128">
                  <c:v>44343.666666666657</c:v>
                </c:pt>
                <c:pt idx="42129">
                  <c:v>44343.6875</c:v>
                </c:pt>
                <c:pt idx="42130">
                  <c:v>44343.708333333343</c:v>
                </c:pt>
                <c:pt idx="42131">
                  <c:v>44343.72916666665</c:v>
                </c:pt>
                <c:pt idx="42132">
                  <c:v>44343.75</c:v>
                </c:pt>
                <c:pt idx="42133">
                  <c:v>44343.770833333343</c:v>
                </c:pt>
                <c:pt idx="42134">
                  <c:v>44343.79166666665</c:v>
                </c:pt>
                <c:pt idx="42135">
                  <c:v>44343.8125</c:v>
                </c:pt>
                <c:pt idx="42136">
                  <c:v>44343.833333333343</c:v>
                </c:pt>
                <c:pt idx="42137">
                  <c:v>44343.854166666657</c:v>
                </c:pt>
                <c:pt idx="42138">
                  <c:v>44343.875</c:v>
                </c:pt>
                <c:pt idx="42139">
                  <c:v>44343.895833333343</c:v>
                </c:pt>
                <c:pt idx="42140">
                  <c:v>44343.916666666657</c:v>
                </c:pt>
                <c:pt idx="42141">
                  <c:v>44343.9375</c:v>
                </c:pt>
                <c:pt idx="42142">
                  <c:v>44343.958333333343</c:v>
                </c:pt>
                <c:pt idx="42143">
                  <c:v>44343.979166666657</c:v>
                </c:pt>
                <c:pt idx="42144">
                  <c:v>44344</c:v>
                </c:pt>
                <c:pt idx="42145">
                  <c:v>44344.020833333343</c:v>
                </c:pt>
                <c:pt idx="42146">
                  <c:v>44344.041666666657</c:v>
                </c:pt>
                <c:pt idx="42147">
                  <c:v>44344.0625</c:v>
                </c:pt>
                <c:pt idx="42148">
                  <c:v>44344.083333333343</c:v>
                </c:pt>
                <c:pt idx="42149">
                  <c:v>44344.104166666657</c:v>
                </c:pt>
                <c:pt idx="42150">
                  <c:v>44344.125</c:v>
                </c:pt>
                <c:pt idx="42151">
                  <c:v>44344.145833333343</c:v>
                </c:pt>
                <c:pt idx="42152">
                  <c:v>44344.166666666657</c:v>
                </c:pt>
                <c:pt idx="42153">
                  <c:v>44344.1875</c:v>
                </c:pt>
                <c:pt idx="42154">
                  <c:v>44344.208333333343</c:v>
                </c:pt>
                <c:pt idx="42155">
                  <c:v>44344.22916666665</c:v>
                </c:pt>
                <c:pt idx="42156">
                  <c:v>44344.25</c:v>
                </c:pt>
                <c:pt idx="42157">
                  <c:v>44344.270833333343</c:v>
                </c:pt>
                <c:pt idx="42158">
                  <c:v>44344.29166666665</c:v>
                </c:pt>
                <c:pt idx="42159">
                  <c:v>44344.3125</c:v>
                </c:pt>
                <c:pt idx="42160">
                  <c:v>44344.333333333343</c:v>
                </c:pt>
                <c:pt idx="42161">
                  <c:v>44344.354166666657</c:v>
                </c:pt>
                <c:pt idx="42162">
                  <c:v>44344.375</c:v>
                </c:pt>
                <c:pt idx="42163">
                  <c:v>44344.395833333343</c:v>
                </c:pt>
                <c:pt idx="42164">
                  <c:v>44344.416666666657</c:v>
                </c:pt>
                <c:pt idx="42165">
                  <c:v>44344.4375</c:v>
                </c:pt>
                <c:pt idx="42166">
                  <c:v>44344.458333333343</c:v>
                </c:pt>
                <c:pt idx="42167">
                  <c:v>44344.479166666657</c:v>
                </c:pt>
                <c:pt idx="42168">
                  <c:v>44344.5</c:v>
                </c:pt>
                <c:pt idx="42169">
                  <c:v>44344.520833333343</c:v>
                </c:pt>
                <c:pt idx="42170">
                  <c:v>44344.541666666657</c:v>
                </c:pt>
                <c:pt idx="42171">
                  <c:v>44344.5625</c:v>
                </c:pt>
                <c:pt idx="42172">
                  <c:v>44344.583333333343</c:v>
                </c:pt>
                <c:pt idx="42173">
                  <c:v>44344.604166666657</c:v>
                </c:pt>
                <c:pt idx="42174">
                  <c:v>44344.625</c:v>
                </c:pt>
                <c:pt idx="42175">
                  <c:v>44344.645833333343</c:v>
                </c:pt>
                <c:pt idx="42176">
                  <c:v>44344.666666666657</c:v>
                </c:pt>
                <c:pt idx="42177">
                  <c:v>44344.6875</c:v>
                </c:pt>
                <c:pt idx="42178">
                  <c:v>44344.708333333343</c:v>
                </c:pt>
                <c:pt idx="42179">
                  <c:v>44344.72916666665</c:v>
                </c:pt>
                <c:pt idx="42180">
                  <c:v>44344.75</c:v>
                </c:pt>
                <c:pt idx="42181">
                  <c:v>44344.770833333343</c:v>
                </c:pt>
                <c:pt idx="42182">
                  <c:v>44344.79166666665</c:v>
                </c:pt>
                <c:pt idx="42183">
                  <c:v>44344.8125</c:v>
                </c:pt>
                <c:pt idx="42184">
                  <c:v>44344.833333333343</c:v>
                </c:pt>
                <c:pt idx="42185">
                  <c:v>44344.854166666657</c:v>
                </c:pt>
                <c:pt idx="42186">
                  <c:v>44344.875</c:v>
                </c:pt>
                <c:pt idx="42187">
                  <c:v>44344.895833333343</c:v>
                </c:pt>
                <c:pt idx="42188">
                  <c:v>44344.916666666657</c:v>
                </c:pt>
                <c:pt idx="42189">
                  <c:v>44344.9375</c:v>
                </c:pt>
                <c:pt idx="42190">
                  <c:v>44344.958333333343</c:v>
                </c:pt>
                <c:pt idx="42191">
                  <c:v>44344.979166666657</c:v>
                </c:pt>
                <c:pt idx="42192">
                  <c:v>44345</c:v>
                </c:pt>
                <c:pt idx="42193">
                  <c:v>44345.020833333343</c:v>
                </c:pt>
                <c:pt idx="42194">
                  <c:v>44345.041666666657</c:v>
                </c:pt>
                <c:pt idx="42195">
                  <c:v>44345.0625</c:v>
                </c:pt>
                <c:pt idx="42196">
                  <c:v>44345.083333333343</c:v>
                </c:pt>
                <c:pt idx="42197">
                  <c:v>44345.104166666657</c:v>
                </c:pt>
                <c:pt idx="42198">
                  <c:v>44345.125</c:v>
                </c:pt>
                <c:pt idx="42199">
                  <c:v>44345.145833333343</c:v>
                </c:pt>
                <c:pt idx="42200">
                  <c:v>44345.166666666657</c:v>
                </c:pt>
                <c:pt idx="42201">
                  <c:v>44345.1875</c:v>
                </c:pt>
                <c:pt idx="42202">
                  <c:v>44345.208333333343</c:v>
                </c:pt>
                <c:pt idx="42203">
                  <c:v>44345.22916666665</c:v>
                </c:pt>
                <c:pt idx="42204">
                  <c:v>44345.25</c:v>
                </c:pt>
                <c:pt idx="42205">
                  <c:v>44345.270833333343</c:v>
                </c:pt>
                <c:pt idx="42206">
                  <c:v>44345.29166666665</c:v>
                </c:pt>
                <c:pt idx="42207">
                  <c:v>44345.3125</c:v>
                </c:pt>
                <c:pt idx="42208">
                  <c:v>44345.333333333343</c:v>
                </c:pt>
                <c:pt idx="42209">
                  <c:v>44345.354166666657</c:v>
                </c:pt>
                <c:pt idx="42210">
                  <c:v>44345.375</c:v>
                </c:pt>
                <c:pt idx="42211">
                  <c:v>44345.395833333343</c:v>
                </c:pt>
                <c:pt idx="42212">
                  <c:v>44345.416666666657</c:v>
                </c:pt>
                <c:pt idx="42213">
                  <c:v>44345.4375</c:v>
                </c:pt>
                <c:pt idx="42214">
                  <c:v>44345.458333333343</c:v>
                </c:pt>
                <c:pt idx="42215">
                  <c:v>44345.479166666657</c:v>
                </c:pt>
                <c:pt idx="42216">
                  <c:v>44345.5</c:v>
                </c:pt>
                <c:pt idx="42217">
                  <c:v>44345.520833333343</c:v>
                </c:pt>
                <c:pt idx="42218">
                  <c:v>44345.541666666657</c:v>
                </c:pt>
                <c:pt idx="42219">
                  <c:v>44345.5625</c:v>
                </c:pt>
                <c:pt idx="42220">
                  <c:v>44345.583333333343</c:v>
                </c:pt>
                <c:pt idx="42221">
                  <c:v>44345.604166666657</c:v>
                </c:pt>
                <c:pt idx="42222">
                  <c:v>44345.625</c:v>
                </c:pt>
                <c:pt idx="42223">
                  <c:v>44345.645833333343</c:v>
                </c:pt>
                <c:pt idx="42224">
                  <c:v>44345.666666666657</c:v>
                </c:pt>
                <c:pt idx="42225">
                  <c:v>44345.6875</c:v>
                </c:pt>
                <c:pt idx="42226">
                  <c:v>44345.708333333343</c:v>
                </c:pt>
                <c:pt idx="42227">
                  <c:v>44345.72916666665</c:v>
                </c:pt>
                <c:pt idx="42228">
                  <c:v>44345.75</c:v>
                </c:pt>
                <c:pt idx="42229">
                  <c:v>44345.770833333343</c:v>
                </c:pt>
                <c:pt idx="42230">
                  <c:v>44345.79166666665</c:v>
                </c:pt>
                <c:pt idx="42231">
                  <c:v>44345.8125</c:v>
                </c:pt>
                <c:pt idx="42232">
                  <c:v>44345.833333333343</c:v>
                </c:pt>
                <c:pt idx="42233">
                  <c:v>44345.854166666657</c:v>
                </c:pt>
                <c:pt idx="42234">
                  <c:v>44345.875</c:v>
                </c:pt>
                <c:pt idx="42235">
                  <c:v>44345.895833333343</c:v>
                </c:pt>
                <c:pt idx="42236">
                  <c:v>44345.916666666657</c:v>
                </c:pt>
                <c:pt idx="42237">
                  <c:v>44345.9375</c:v>
                </c:pt>
                <c:pt idx="42238">
                  <c:v>44345.958333333343</c:v>
                </c:pt>
                <c:pt idx="42239">
                  <c:v>44345.979166666657</c:v>
                </c:pt>
                <c:pt idx="42240">
                  <c:v>44346</c:v>
                </c:pt>
                <c:pt idx="42241">
                  <c:v>44346.020833333343</c:v>
                </c:pt>
                <c:pt idx="42242">
                  <c:v>44346.041666666657</c:v>
                </c:pt>
                <c:pt idx="42243">
                  <c:v>44346.0625</c:v>
                </c:pt>
                <c:pt idx="42244">
                  <c:v>44346.083333333343</c:v>
                </c:pt>
                <c:pt idx="42245">
                  <c:v>44346.104166666657</c:v>
                </c:pt>
                <c:pt idx="42246">
                  <c:v>44346.125</c:v>
                </c:pt>
                <c:pt idx="42247">
                  <c:v>44346.145833333343</c:v>
                </c:pt>
                <c:pt idx="42248">
                  <c:v>44346.166666666657</c:v>
                </c:pt>
                <c:pt idx="42249">
                  <c:v>44346.1875</c:v>
                </c:pt>
                <c:pt idx="42250">
                  <c:v>44346.208333333343</c:v>
                </c:pt>
                <c:pt idx="42251">
                  <c:v>44346.22916666665</c:v>
                </c:pt>
                <c:pt idx="42252">
                  <c:v>44346.25</c:v>
                </c:pt>
                <c:pt idx="42253">
                  <c:v>44346.270833333343</c:v>
                </c:pt>
                <c:pt idx="42254">
                  <c:v>44346.29166666665</c:v>
                </c:pt>
                <c:pt idx="42255">
                  <c:v>44346.3125</c:v>
                </c:pt>
                <c:pt idx="42256">
                  <c:v>44346.333333333343</c:v>
                </c:pt>
                <c:pt idx="42257">
                  <c:v>44346.354166666657</c:v>
                </c:pt>
                <c:pt idx="42258">
                  <c:v>44346.375</c:v>
                </c:pt>
                <c:pt idx="42259">
                  <c:v>44346.395833333343</c:v>
                </c:pt>
                <c:pt idx="42260">
                  <c:v>44346.416666666657</c:v>
                </c:pt>
                <c:pt idx="42261">
                  <c:v>44346.4375</c:v>
                </c:pt>
                <c:pt idx="42262">
                  <c:v>44346.458333333343</c:v>
                </c:pt>
                <c:pt idx="42263">
                  <c:v>44346.479166666657</c:v>
                </c:pt>
                <c:pt idx="42264">
                  <c:v>44346.5</c:v>
                </c:pt>
                <c:pt idx="42265">
                  <c:v>44346.520833333343</c:v>
                </c:pt>
                <c:pt idx="42266">
                  <c:v>44346.541666666657</c:v>
                </c:pt>
                <c:pt idx="42267">
                  <c:v>44346.5625</c:v>
                </c:pt>
                <c:pt idx="42268">
                  <c:v>44346.583333333343</c:v>
                </c:pt>
                <c:pt idx="42269">
                  <c:v>44346.604166666657</c:v>
                </c:pt>
                <c:pt idx="42270">
                  <c:v>44346.625</c:v>
                </c:pt>
                <c:pt idx="42271">
                  <c:v>44346.645833333343</c:v>
                </c:pt>
                <c:pt idx="42272">
                  <c:v>44346.666666666657</c:v>
                </c:pt>
                <c:pt idx="42273">
                  <c:v>44346.6875</c:v>
                </c:pt>
                <c:pt idx="42274">
                  <c:v>44346.708333333343</c:v>
                </c:pt>
                <c:pt idx="42275">
                  <c:v>44346.72916666665</c:v>
                </c:pt>
                <c:pt idx="42276">
                  <c:v>44346.75</c:v>
                </c:pt>
                <c:pt idx="42277">
                  <c:v>44346.770833333343</c:v>
                </c:pt>
                <c:pt idx="42278">
                  <c:v>44346.79166666665</c:v>
                </c:pt>
                <c:pt idx="42279">
                  <c:v>44346.8125</c:v>
                </c:pt>
                <c:pt idx="42280">
                  <c:v>44346.833333333343</c:v>
                </c:pt>
                <c:pt idx="42281">
                  <c:v>44346.854166666657</c:v>
                </c:pt>
                <c:pt idx="42282">
                  <c:v>44346.875</c:v>
                </c:pt>
                <c:pt idx="42283">
                  <c:v>44346.895833333343</c:v>
                </c:pt>
                <c:pt idx="42284">
                  <c:v>44346.916666666657</c:v>
                </c:pt>
                <c:pt idx="42285">
                  <c:v>44346.9375</c:v>
                </c:pt>
                <c:pt idx="42286">
                  <c:v>44346.958333333343</c:v>
                </c:pt>
                <c:pt idx="42287">
                  <c:v>44346.979166666657</c:v>
                </c:pt>
                <c:pt idx="42288">
                  <c:v>44347</c:v>
                </c:pt>
                <c:pt idx="42289">
                  <c:v>44347.020833333343</c:v>
                </c:pt>
                <c:pt idx="42290">
                  <c:v>44347.041666666657</c:v>
                </c:pt>
                <c:pt idx="42291">
                  <c:v>44347.0625</c:v>
                </c:pt>
                <c:pt idx="42292">
                  <c:v>44347.083333333343</c:v>
                </c:pt>
                <c:pt idx="42293">
                  <c:v>44347.104166666657</c:v>
                </c:pt>
                <c:pt idx="42294">
                  <c:v>44347.125</c:v>
                </c:pt>
                <c:pt idx="42295">
                  <c:v>44347.145833333343</c:v>
                </c:pt>
                <c:pt idx="42296">
                  <c:v>44347.166666666657</c:v>
                </c:pt>
                <c:pt idx="42297">
                  <c:v>44347.1875</c:v>
                </c:pt>
                <c:pt idx="42298">
                  <c:v>44347.208333333343</c:v>
                </c:pt>
                <c:pt idx="42299">
                  <c:v>44347.22916666665</c:v>
                </c:pt>
                <c:pt idx="42300">
                  <c:v>44347.25</c:v>
                </c:pt>
                <c:pt idx="42301">
                  <c:v>44347.270833333343</c:v>
                </c:pt>
                <c:pt idx="42302">
                  <c:v>44347.29166666665</c:v>
                </c:pt>
                <c:pt idx="42303">
                  <c:v>44347.3125</c:v>
                </c:pt>
                <c:pt idx="42304">
                  <c:v>44347.333333333343</c:v>
                </c:pt>
                <c:pt idx="42305">
                  <c:v>44347.354166666657</c:v>
                </c:pt>
                <c:pt idx="42306">
                  <c:v>44347.375</c:v>
                </c:pt>
                <c:pt idx="42307">
                  <c:v>44347.395833333343</c:v>
                </c:pt>
                <c:pt idx="42308">
                  <c:v>44347.416666666657</c:v>
                </c:pt>
                <c:pt idx="42309">
                  <c:v>44347.4375</c:v>
                </c:pt>
                <c:pt idx="42310">
                  <c:v>44347.458333333343</c:v>
                </c:pt>
                <c:pt idx="42311">
                  <c:v>44347.479166666657</c:v>
                </c:pt>
                <c:pt idx="42312">
                  <c:v>44347.5</c:v>
                </c:pt>
                <c:pt idx="42313">
                  <c:v>44347.520833333343</c:v>
                </c:pt>
                <c:pt idx="42314">
                  <c:v>44347.541666666657</c:v>
                </c:pt>
                <c:pt idx="42315">
                  <c:v>44347.5625</c:v>
                </c:pt>
                <c:pt idx="42316">
                  <c:v>44347.583333333343</c:v>
                </c:pt>
                <c:pt idx="42317">
                  <c:v>44347.604166666657</c:v>
                </c:pt>
                <c:pt idx="42318">
                  <c:v>44347.625</c:v>
                </c:pt>
                <c:pt idx="42319">
                  <c:v>44347.645833333343</c:v>
                </c:pt>
                <c:pt idx="42320">
                  <c:v>44347.666666666657</c:v>
                </c:pt>
                <c:pt idx="42321">
                  <c:v>44347.6875</c:v>
                </c:pt>
                <c:pt idx="42322">
                  <c:v>44347.708333333343</c:v>
                </c:pt>
                <c:pt idx="42323">
                  <c:v>44347.72916666665</c:v>
                </c:pt>
                <c:pt idx="42324">
                  <c:v>44347.75</c:v>
                </c:pt>
                <c:pt idx="42325">
                  <c:v>44347.770833333343</c:v>
                </c:pt>
                <c:pt idx="42326">
                  <c:v>44347.79166666665</c:v>
                </c:pt>
                <c:pt idx="42327">
                  <c:v>44347.8125</c:v>
                </c:pt>
                <c:pt idx="42328">
                  <c:v>44347.833333333343</c:v>
                </c:pt>
                <c:pt idx="42329">
                  <c:v>44347.854166666657</c:v>
                </c:pt>
                <c:pt idx="42330">
                  <c:v>44347.875</c:v>
                </c:pt>
                <c:pt idx="42331">
                  <c:v>44347.895833333343</c:v>
                </c:pt>
                <c:pt idx="42332">
                  <c:v>44347.916666666657</c:v>
                </c:pt>
                <c:pt idx="42333">
                  <c:v>44347.9375</c:v>
                </c:pt>
                <c:pt idx="42334">
                  <c:v>44347.958333333343</c:v>
                </c:pt>
                <c:pt idx="42335">
                  <c:v>44347.979166666657</c:v>
                </c:pt>
                <c:pt idx="42336">
                  <c:v>44348</c:v>
                </c:pt>
                <c:pt idx="42337">
                  <c:v>44348.020833333343</c:v>
                </c:pt>
                <c:pt idx="42338">
                  <c:v>44348.041666666657</c:v>
                </c:pt>
                <c:pt idx="42339">
                  <c:v>44348.0625</c:v>
                </c:pt>
                <c:pt idx="42340">
                  <c:v>44348.083333333343</c:v>
                </c:pt>
                <c:pt idx="42341">
                  <c:v>44348.104166666657</c:v>
                </c:pt>
                <c:pt idx="42342">
                  <c:v>44348.125</c:v>
                </c:pt>
                <c:pt idx="42343">
                  <c:v>44348.145833333343</c:v>
                </c:pt>
                <c:pt idx="42344">
                  <c:v>44348.166666666657</c:v>
                </c:pt>
                <c:pt idx="42345">
                  <c:v>44348.1875</c:v>
                </c:pt>
                <c:pt idx="42346">
                  <c:v>44348.208333333343</c:v>
                </c:pt>
                <c:pt idx="42347">
                  <c:v>44348.22916666665</c:v>
                </c:pt>
                <c:pt idx="42348">
                  <c:v>44348.25</c:v>
                </c:pt>
                <c:pt idx="42349">
                  <c:v>44348.270833333343</c:v>
                </c:pt>
                <c:pt idx="42350">
                  <c:v>44348.29166666665</c:v>
                </c:pt>
                <c:pt idx="42351">
                  <c:v>44348.3125</c:v>
                </c:pt>
                <c:pt idx="42352">
                  <c:v>44348.333333333343</c:v>
                </c:pt>
                <c:pt idx="42353">
                  <c:v>44348.354166666657</c:v>
                </c:pt>
                <c:pt idx="42354">
                  <c:v>44348.375</c:v>
                </c:pt>
                <c:pt idx="42355">
                  <c:v>44348.395833333343</c:v>
                </c:pt>
                <c:pt idx="42356">
                  <c:v>44348.416666666657</c:v>
                </c:pt>
                <c:pt idx="42357">
                  <c:v>44348.4375</c:v>
                </c:pt>
                <c:pt idx="42358">
                  <c:v>44348.458333333343</c:v>
                </c:pt>
                <c:pt idx="42359">
                  <c:v>44348.479166666657</c:v>
                </c:pt>
                <c:pt idx="42360">
                  <c:v>44348.5</c:v>
                </c:pt>
                <c:pt idx="42361">
                  <c:v>44348.520833333343</c:v>
                </c:pt>
                <c:pt idx="42362">
                  <c:v>44348.541666666657</c:v>
                </c:pt>
                <c:pt idx="42363">
                  <c:v>44348.5625</c:v>
                </c:pt>
                <c:pt idx="42364">
                  <c:v>44348.583333333343</c:v>
                </c:pt>
                <c:pt idx="42365">
                  <c:v>44348.604166666657</c:v>
                </c:pt>
                <c:pt idx="42366">
                  <c:v>44348.625</c:v>
                </c:pt>
                <c:pt idx="42367">
                  <c:v>44348.645833333343</c:v>
                </c:pt>
                <c:pt idx="42368">
                  <c:v>44348.666666666657</c:v>
                </c:pt>
                <c:pt idx="42369">
                  <c:v>44348.6875</c:v>
                </c:pt>
                <c:pt idx="42370">
                  <c:v>44348.708333333343</c:v>
                </c:pt>
                <c:pt idx="42371">
                  <c:v>44348.72916666665</c:v>
                </c:pt>
                <c:pt idx="42372">
                  <c:v>44348.75</c:v>
                </c:pt>
                <c:pt idx="42373">
                  <c:v>44348.770833333343</c:v>
                </c:pt>
                <c:pt idx="42374">
                  <c:v>44348.79166666665</c:v>
                </c:pt>
                <c:pt idx="42375">
                  <c:v>44348.8125</c:v>
                </c:pt>
                <c:pt idx="42376">
                  <c:v>44348.833333333343</c:v>
                </c:pt>
                <c:pt idx="42377">
                  <c:v>44348.854166666657</c:v>
                </c:pt>
                <c:pt idx="42378">
                  <c:v>44348.875</c:v>
                </c:pt>
                <c:pt idx="42379">
                  <c:v>44348.895833333343</c:v>
                </c:pt>
                <c:pt idx="42380">
                  <c:v>44348.916666666657</c:v>
                </c:pt>
                <c:pt idx="42381">
                  <c:v>44348.9375</c:v>
                </c:pt>
                <c:pt idx="42382">
                  <c:v>44348.958333333343</c:v>
                </c:pt>
                <c:pt idx="42383">
                  <c:v>44348.979166666657</c:v>
                </c:pt>
                <c:pt idx="42384">
                  <c:v>44349</c:v>
                </c:pt>
                <c:pt idx="42385">
                  <c:v>44349.020833333343</c:v>
                </c:pt>
                <c:pt idx="42386">
                  <c:v>44349.041666666657</c:v>
                </c:pt>
                <c:pt idx="42387">
                  <c:v>44349.0625</c:v>
                </c:pt>
                <c:pt idx="42388">
                  <c:v>44349.083333333343</c:v>
                </c:pt>
                <c:pt idx="42389">
                  <c:v>44349.104166666657</c:v>
                </c:pt>
                <c:pt idx="42390">
                  <c:v>44349.125</c:v>
                </c:pt>
                <c:pt idx="42391">
                  <c:v>44349.145833333343</c:v>
                </c:pt>
                <c:pt idx="42392">
                  <c:v>44349.166666666657</c:v>
                </c:pt>
                <c:pt idx="42393">
                  <c:v>44349.1875</c:v>
                </c:pt>
                <c:pt idx="42394">
                  <c:v>44349.208333333343</c:v>
                </c:pt>
                <c:pt idx="42395">
                  <c:v>44349.22916666665</c:v>
                </c:pt>
                <c:pt idx="42396">
                  <c:v>44349.25</c:v>
                </c:pt>
                <c:pt idx="42397">
                  <c:v>44349.270833333343</c:v>
                </c:pt>
                <c:pt idx="42398">
                  <c:v>44349.29166666665</c:v>
                </c:pt>
                <c:pt idx="42399">
                  <c:v>44349.3125</c:v>
                </c:pt>
                <c:pt idx="42400">
                  <c:v>44349.333333333343</c:v>
                </c:pt>
                <c:pt idx="42401">
                  <c:v>44349.354166666657</c:v>
                </c:pt>
                <c:pt idx="42402">
                  <c:v>44349.375</c:v>
                </c:pt>
                <c:pt idx="42403">
                  <c:v>44349.395833333343</c:v>
                </c:pt>
                <c:pt idx="42404">
                  <c:v>44349.416666666657</c:v>
                </c:pt>
                <c:pt idx="42405">
                  <c:v>44349.4375</c:v>
                </c:pt>
                <c:pt idx="42406">
                  <c:v>44349.458333333343</c:v>
                </c:pt>
                <c:pt idx="42407">
                  <c:v>44349.479166666657</c:v>
                </c:pt>
                <c:pt idx="42408">
                  <c:v>44349.5</c:v>
                </c:pt>
                <c:pt idx="42409">
                  <c:v>44349.520833333343</c:v>
                </c:pt>
                <c:pt idx="42410">
                  <c:v>44349.541666666657</c:v>
                </c:pt>
                <c:pt idx="42411">
                  <c:v>44349.5625</c:v>
                </c:pt>
                <c:pt idx="42412">
                  <c:v>44349.583333333343</c:v>
                </c:pt>
                <c:pt idx="42413">
                  <c:v>44349.604166666657</c:v>
                </c:pt>
                <c:pt idx="42414">
                  <c:v>44349.625</c:v>
                </c:pt>
                <c:pt idx="42415">
                  <c:v>44349.645833333343</c:v>
                </c:pt>
                <c:pt idx="42416">
                  <c:v>44349.666666666657</c:v>
                </c:pt>
                <c:pt idx="42417">
                  <c:v>44349.6875</c:v>
                </c:pt>
                <c:pt idx="42418">
                  <c:v>44349.708333333343</c:v>
                </c:pt>
                <c:pt idx="42419">
                  <c:v>44349.72916666665</c:v>
                </c:pt>
                <c:pt idx="42420">
                  <c:v>44349.75</c:v>
                </c:pt>
                <c:pt idx="42421">
                  <c:v>44349.770833333343</c:v>
                </c:pt>
                <c:pt idx="42422">
                  <c:v>44349.79166666665</c:v>
                </c:pt>
                <c:pt idx="42423">
                  <c:v>44349.8125</c:v>
                </c:pt>
                <c:pt idx="42424">
                  <c:v>44349.833333333343</c:v>
                </c:pt>
                <c:pt idx="42425">
                  <c:v>44349.854166666657</c:v>
                </c:pt>
                <c:pt idx="42426">
                  <c:v>44349.875</c:v>
                </c:pt>
                <c:pt idx="42427">
                  <c:v>44349.895833333343</c:v>
                </c:pt>
                <c:pt idx="42428">
                  <c:v>44349.916666666657</c:v>
                </c:pt>
                <c:pt idx="42429">
                  <c:v>44349.9375</c:v>
                </c:pt>
                <c:pt idx="42430">
                  <c:v>44349.958333333343</c:v>
                </c:pt>
                <c:pt idx="42431">
                  <c:v>44349.979166666657</c:v>
                </c:pt>
                <c:pt idx="42432">
                  <c:v>44350</c:v>
                </c:pt>
                <c:pt idx="42433">
                  <c:v>44350.020833333343</c:v>
                </c:pt>
                <c:pt idx="42434">
                  <c:v>44350.041666666657</c:v>
                </c:pt>
                <c:pt idx="42435">
                  <c:v>44350.0625</c:v>
                </c:pt>
                <c:pt idx="42436">
                  <c:v>44350.083333333343</c:v>
                </c:pt>
                <c:pt idx="42437">
                  <c:v>44350.104166666657</c:v>
                </c:pt>
                <c:pt idx="42438">
                  <c:v>44350.125</c:v>
                </c:pt>
                <c:pt idx="42439">
                  <c:v>44350.145833333343</c:v>
                </c:pt>
                <c:pt idx="42440">
                  <c:v>44350.166666666657</c:v>
                </c:pt>
                <c:pt idx="42441">
                  <c:v>44350.1875</c:v>
                </c:pt>
                <c:pt idx="42442">
                  <c:v>44350.208333333343</c:v>
                </c:pt>
                <c:pt idx="42443">
                  <c:v>44350.22916666665</c:v>
                </c:pt>
                <c:pt idx="42444">
                  <c:v>44350.25</c:v>
                </c:pt>
                <c:pt idx="42445">
                  <c:v>44350.270833333343</c:v>
                </c:pt>
                <c:pt idx="42446">
                  <c:v>44350.29166666665</c:v>
                </c:pt>
                <c:pt idx="42447">
                  <c:v>44350.3125</c:v>
                </c:pt>
                <c:pt idx="42448">
                  <c:v>44350.333333333343</c:v>
                </c:pt>
                <c:pt idx="42449">
                  <c:v>44350.354166666657</c:v>
                </c:pt>
                <c:pt idx="42450">
                  <c:v>44350.375</c:v>
                </c:pt>
                <c:pt idx="42451">
                  <c:v>44350.395833333343</c:v>
                </c:pt>
                <c:pt idx="42452">
                  <c:v>44350.416666666657</c:v>
                </c:pt>
                <c:pt idx="42453">
                  <c:v>44350.4375</c:v>
                </c:pt>
                <c:pt idx="42454">
                  <c:v>44350.458333333343</c:v>
                </c:pt>
                <c:pt idx="42455">
                  <c:v>44350.479166666657</c:v>
                </c:pt>
                <c:pt idx="42456">
                  <c:v>44350.5</c:v>
                </c:pt>
                <c:pt idx="42457">
                  <c:v>44350.520833333343</c:v>
                </c:pt>
                <c:pt idx="42458">
                  <c:v>44350.541666666657</c:v>
                </c:pt>
                <c:pt idx="42459">
                  <c:v>44350.5625</c:v>
                </c:pt>
                <c:pt idx="42460">
                  <c:v>44350.583333333343</c:v>
                </c:pt>
                <c:pt idx="42461">
                  <c:v>44350.604166666657</c:v>
                </c:pt>
                <c:pt idx="42462">
                  <c:v>44350.625</c:v>
                </c:pt>
                <c:pt idx="42463">
                  <c:v>44350.645833333343</c:v>
                </c:pt>
                <c:pt idx="42464">
                  <c:v>44350.666666666657</c:v>
                </c:pt>
                <c:pt idx="42465">
                  <c:v>44350.6875</c:v>
                </c:pt>
                <c:pt idx="42466">
                  <c:v>44350.708333333343</c:v>
                </c:pt>
                <c:pt idx="42467">
                  <c:v>44350.72916666665</c:v>
                </c:pt>
                <c:pt idx="42468">
                  <c:v>44350.75</c:v>
                </c:pt>
                <c:pt idx="42469">
                  <c:v>44350.770833333343</c:v>
                </c:pt>
                <c:pt idx="42470">
                  <c:v>44350.79166666665</c:v>
                </c:pt>
                <c:pt idx="42471">
                  <c:v>44350.8125</c:v>
                </c:pt>
                <c:pt idx="42472">
                  <c:v>44350.833333333343</c:v>
                </c:pt>
                <c:pt idx="42473">
                  <c:v>44350.854166666657</c:v>
                </c:pt>
                <c:pt idx="42474">
                  <c:v>44350.875</c:v>
                </c:pt>
                <c:pt idx="42475">
                  <c:v>44350.895833333343</c:v>
                </c:pt>
                <c:pt idx="42476">
                  <c:v>44350.916666666657</c:v>
                </c:pt>
                <c:pt idx="42477">
                  <c:v>44350.9375</c:v>
                </c:pt>
                <c:pt idx="42478">
                  <c:v>44350.958333333343</c:v>
                </c:pt>
                <c:pt idx="42479">
                  <c:v>44350.979166666657</c:v>
                </c:pt>
                <c:pt idx="42480">
                  <c:v>44351</c:v>
                </c:pt>
                <c:pt idx="42481">
                  <c:v>44351.020833333343</c:v>
                </c:pt>
                <c:pt idx="42482">
                  <c:v>44351.041666666657</c:v>
                </c:pt>
                <c:pt idx="42483">
                  <c:v>44351.0625</c:v>
                </c:pt>
                <c:pt idx="42484">
                  <c:v>44351.083333333343</c:v>
                </c:pt>
                <c:pt idx="42485">
                  <c:v>44351.104166666657</c:v>
                </c:pt>
                <c:pt idx="42486">
                  <c:v>44351.125</c:v>
                </c:pt>
                <c:pt idx="42487">
                  <c:v>44351.145833333343</c:v>
                </c:pt>
                <c:pt idx="42488">
                  <c:v>44351.166666666657</c:v>
                </c:pt>
                <c:pt idx="42489">
                  <c:v>44351.1875</c:v>
                </c:pt>
                <c:pt idx="42490">
                  <c:v>44351.208333333343</c:v>
                </c:pt>
                <c:pt idx="42491">
                  <c:v>44351.22916666665</c:v>
                </c:pt>
                <c:pt idx="42492">
                  <c:v>44351.25</c:v>
                </c:pt>
                <c:pt idx="42493">
                  <c:v>44351.270833333343</c:v>
                </c:pt>
                <c:pt idx="42494">
                  <c:v>44351.29166666665</c:v>
                </c:pt>
                <c:pt idx="42495">
                  <c:v>44351.3125</c:v>
                </c:pt>
                <c:pt idx="42496">
                  <c:v>44351.333333333343</c:v>
                </c:pt>
                <c:pt idx="42497">
                  <c:v>44351.354166666657</c:v>
                </c:pt>
                <c:pt idx="42498">
                  <c:v>44351.375</c:v>
                </c:pt>
                <c:pt idx="42499">
                  <c:v>44351.395833333343</c:v>
                </c:pt>
                <c:pt idx="42500">
                  <c:v>44351.416666666657</c:v>
                </c:pt>
                <c:pt idx="42501">
                  <c:v>44351.4375</c:v>
                </c:pt>
                <c:pt idx="42502">
                  <c:v>44351.458333333343</c:v>
                </c:pt>
                <c:pt idx="42503">
                  <c:v>44351.479166666657</c:v>
                </c:pt>
                <c:pt idx="42504">
                  <c:v>44351.5</c:v>
                </c:pt>
                <c:pt idx="42505">
                  <c:v>44351.520833333343</c:v>
                </c:pt>
                <c:pt idx="42506">
                  <c:v>44351.541666666657</c:v>
                </c:pt>
                <c:pt idx="42507">
                  <c:v>44351.5625</c:v>
                </c:pt>
                <c:pt idx="42508">
                  <c:v>44351.583333333343</c:v>
                </c:pt>
                <c:pt idx="42509">
                  <c:v>44351.604166666657</c:v>
                </c:pt>
                <c:pt idx="42510">
                  <c:v>44351.625</c:v>
                </c:pt>
                <c:pt idx="42511">
                  <c:v>44351.645833333343</c:v>
                </c:pt>
                <c:pt idx="42512">
                  <c:v>44351.666666666657</c:v>
                </c:pt>
                <c:pt idx="42513">
                  <c:v>44351.6875</c:v>
                </c:pt>
                <c:pt idx="42514">
                  <c:v>44351.708333333343</c:v>
                </c:pt>
                <c:pt idx="42515">
                  <c:v>44351.72916666665</c:v>
                </c:pt>
                <c:pt idx="42516">
                  <c:v>44351.75</c:v>
                </c:pt>
                <c:pt idx="42517">
                  <c:v>44351.770833333343</c:v>
                </c:pt>
                <c:pt idx="42518">
                  <c:v>44351.79166666665</c:v>
                </c:pt>
                <c:pt idx="42519">
                  <c:v>44351.8125</c:v>
                </c:pt>
                <c:pt idx="42520">
                  <c:v>44351.833333333343</c:v>
                </c:pt>
                <c:pt idx="42521">
                  <c:v>44351.854166666657</c:v>
                </c:pt>
                <c:pt idx="42522">
                  <c:v>44351.875</c:v>
                </c:pt>
                <c:pt idx="42523">
                  <c:v>44351.895833333343</c:v>
                </c:pt>
                <c:pt idx="42524">
                  <c:v>44351.916666666657</c:v>
                </c:pt>
                <c:pt idx="42525">
                  <c:v>44351.9375</c:v>
                </c:pt>
                <c:pt idx="42526">
                  <c:v>44351.958333333343</c:v>
                </c:pt>
                <c:pt idx="42527">
                  <c:v>44351.979166666657</c:v>
                </c:pt>
                <c:pt idx="42528">
                  <c:v>44352</c:v>
                </c:pt>
                <c:pt idx="42529">
                  <c:v>44352.020833333343</c:v>
                </c:pt>
                <c:pt idx="42530">
                  <c:v>44352.041666666657</c:v>
                </c:pt>
                <c:pt idx="42531">
                  <c:v>44352.0625</c:v>
                </c:pt>
                <c:pt idx="42532">
                  <c:v>44352.083333333343</c:v>
                </c:pt>
                <c:pt idx="42533">
                  <c:v>44352.104166666657</c:v>
                </c:pt>
                <c:pt idx="42534">
                  <c:v>44352.125</c:v>
                </c:pt>
                <c:pt idx="42535">
                  <c:v>44352.145833333343</c:v>
                </c:pt>
                <c:pt idx="42536">
                  <c:v>44352.166666666657</c:v>
                </c:pt>
                <c:pt idx="42537">
                  <c:v>44352.1875</c:v>
                </c:pt>
                <c:pt idx="42538">
                  <c:v>44352.208333333343</c:v>
                </c:pt>
                <c:pt idx="42539">
                  <c:v>44352.22916666665</c:v>
                </c:pt>
                <c:pt idx="42540">
                  <c:v>44352.25</c:v>
                </c:pt>
                <c:pt idx="42541">
                  <c:v>44352.270833333343</c:v>
                </c:pt>
                <c:pt idx="42542">
                  <c:v>44352.29166666665</c:v>
                </c:pt>
                <c:pt idx="42543">
                  <c:v>44352.3125</c:v>
                </c:pt>
                <c:pt idx="42544">
                  <c:v>44352.333333333343</c:v>
                </c:pt>
                <c:pt idx="42545">
                  <c:v>44352.354166666657</c:v>
                </c:pt>
                <c:pt idx="42546">
                  <c:v>44352.375</c:v>
                </c:pt>
                <c:pt idx="42547">
                  <c:v>44352.395833333343</c:v>
                </c:pt>
                <c:pt idx="42548">
                  <c:v>44352.416666666657</c:v>
                </c:pt>
                <c:pt idx="42549">
                  <c:v>44352.4375</c:v>
                </c:pt>
                <c:pt idx="42550">
                  <c:v>44352.458333333343</c:v>
                </c:pt>
                <c:pt idx="42551">
                  <c:v>44352.479166666657</c:v>
                </c:pt>
                <c:pt idx="42552">
                  <c:v>44352.5</c:v>
                </c:pt>
                <c:pt idx="42553">
                  <c:v>44352.520833333343</c:v>
                </c:pt>
                <c:pt idx="42554">
                  <c:v>44352.541666666657</c:v>
                </c:pt>
                <c:pt idx="42555">
                  <c:v>44352.5625</c:v>
                </c:pt>
                <c:pt idx="42556">
                  <c:v>44352.583333333343</c:v>
                </c:pt>
                <c:pt idx="42557">
                  <c:v>44352.604166666657</c:v>
                </c:pt>
                <c:pt idx="42558">
                  <c:v>44352.625</c:v>
                </c:pt>
                <c:pt idx="42559">
                  <c:v>44352.645833333343</c:v>
                </c:pt>
                <c:pt idx="42560">
                  <c:v>44352.666666666657</c:v>
                </c:pt>
                <c:pt idx="42561">
                  <c:v>44352.6875</c:v>
                </c:pt>
                <c:pt idx="42562">
                  <c:v>44352.708333333343</c:v>
                </c:pt>
                <c:pt idx="42563">
                  <c:v>44352.72916666665</c:v>
                </c:pt>
                <c:pt idx="42564">
                  <c:v>44352.75</c:v>
                </c:pt>
                <c:pt idx="42565">
                  <c:v>44352.770833333343</c:v>
                </c:pt>
                <c:pt idx="42566">
                  <c:v>44352.79166666665</c:v>
                </c:pt>
                <c:pt idx="42567">
                  <c:v>44352.8125</c:v>
                </c:pt>
                <c:pt idx="42568">
                  <c:v>44352.833333333343</c:v>
                </c:pt>
                <c:pt idx="42569">
                  <c:v>44352.854166666657</c:v>
                </c:pt>
                <c:pt idx="42570">
                  <c:v>44352.875</c:v>
                </c:pt>
                <c:pt idx="42571">
                  <c:v>44352.895833333343</c:v>
                </c:pt>
                <c:pt idx="42572">
                  <c:v>44352.916666666657</c:v>
                </c:pt>
                <c:pt idx="42573">
                  <c:v>44352.9375</c:v>
                </c:pt>
                <c:pt idx="42574">
                  <c:v>44352.958333333343</c:v>
                </c:pt>
                <c:pt idx="42575">
                  <c:v>44352.979166666657</c:v>
                </c:pt>
                <c:pt idx="42576">
                  <c:v>44353</c:v>
                </c:pt>
                <c:pt idx="42577">
                  <c:v>44353.020833333343</c:v>
                </c:pt>
                <c:pt idx="42578">
                  <c:v>44353.041666666657</c:v>
                </c:pt>
                <c:pt idx="42579">
                  <c:v>44353.0625</c:v>
                </c:pt>
                <c:pt idx="42580">
                  <c:v>44353.083333333343</c:v>
                </c:pt>
                <c:pt idx="42581">
                  <c:v>44353.104166666657</c:v>
                </c:pt>
                <c:pt idx="42582">
                  <c:v>44353.125</c:v>
                </c:pt>
                <c:pt idx="42583">
                  <c:v>44353.145833333343</c:v>
                </c:pt>
                <c:pt idx="42584">
                  <c:v>44353.166666666657</c:v>
                </c:pt>
                <c:pt idx="42585">
                  <c:v>44353.1875</c:v>
                </c:pt>
                <c:pt idx="42586">
                  <c:v>44353.208333333343</c:v>
                </c:pt>
                <c:pt idx="42587">
                  <c:v>44353.22916666665</c:v>
                </c:pt>
                <c:pt idx="42588">
                  <c:v>44353.25</c:v>
                </c:pt>
                <c:pt idx="42589">
                  <c:v>44353.270833333343</c:v>
                </c:pt>
                <c:pt idx="42590">
                  <c:v>44353.29166666665</c:v>
                </c:pt>
                <c:pt idx="42591">
                  <c:v>44353.3125</c:v>
                </c:pt>
                <c:pt idx="42592">
                  <c:v>44353.333333333343</c:v>
                </c:pt>
                <c:pt idx="42593">
                  <c:v>44353.354166666657</c:v>
                </c:pt>
                <c:pt idx="42594">
                  <c:v>44353.375</c:v>
                </c:pt>
                <c:pt idx="42595">
                  <c:v>44353.395833333343</c:v>
                </c:pt>
                <c:pt idx="42596">
                  <c:v>44353.416666666657</c:v>
                </c:pt>
                <c:pt idx="42597">
                  <c:v>44353.4375</c:v>
                </c:pt>
                <c:pt idx="42598">
                  <c:v>44353.458333333343</c:v>
                </c:pt>
                <c:pt idx="42599">
                  <c:v>44353.479166666657</c:v>
                </c:pt>
                <c:pt idx="42600">
                  <c:v>44353.5</c:v>
                </c:pt>
                <c:pt idx="42601">
                  <c:v>44353.520833333343</c:v>
                </c:pt>
                <c:pt idx="42602">
                  <c:v>44353.541666666657</c:v>
                </c:pt>
                <c:pt idx="42603">
                  <c:v>44353.5625</c:v>
                </c:pt>
                <c:pt idx="42604">
                  <c:v>44353.583333333343</c:v>
                </c:pt>
                <c:pt idx="42605">
                  <c:v>44353.604166666657</c:v>
                </c:pt>
                <c:pt idx="42606">
                  <c:v>44353.625</c:v>
                </c:pt>
                <c:pt idx="42607">
                  <c:v>44353.645833333343</c:v>
                </c:pt>
                <c:pt idx="42608">
                  <c:v>44353.666666666657</c:v>
                </c:pt>
                <c:pt idx="42609">
                  <c:v>44353.6875</c:v>
                </c:pt>
                <c:pt idx="42610">
                  <c:v>44353.708333333343</c:v>
                </c:pt>
                <c:pt idx="42611">
                  <c:v>44353.72916666665</c:v>
                </c:pt>
                <c:pt idx="42612">
                  <c:v>44353.75</c:v>
                </c:pt>
                <c:pt idx="42613">
                  <c:v>44353.770833333343</c:v>
                </c:pt>
                <c:pt idx="42614">
                  <c:v>44353.79166666665</c:v>
                </c:pt>
                <c:pt idx="42615">
                  <c:v>44353.8125</c:v>
                </c:pt>
                <c:pt idx="42616">
                  <c:v>44353.833333333343</c:v>
                </c:pt>
                <c:pt idx="42617">
                  <c:v>44353.854166666657</c:v>
                </c:pt>
                <c:pt idx="42618">
                  <c:v>44353.875</c:v>
                </c:pt>
                <c:pt idx="42619">
                  <c:v>44353.895833333343</c:v>
                </c:pt>
                <c:pt idx="42620">
                  <c:v>44353.916666666657</c:v>
                </c:pt>
                <c:pt idx="42621">
                  <c:v>44353.9375</c:v>
                </c:pt>
                <c:pt idx="42622">
                  <c:v>44353.958333333343</c:v>
                </c:pt>
                <c:pt idx="42623">
                  <c:v>44353.979166666657</c:v>
                </c:pt>
                <c:pt idx="42624">
                  <c:v>44354</c:v>
                </c:pt>
                <c:pt idx="42625">
                  <c:v>44354.020833333343</c:v>
                </c:pt>
                <c:pt idx="42626">
                  <c:v>44354.041666666657</c:v>
                </c:pt>
                <c:pt idx="42627">
                  <c:v>44354.0625</c:v>
                </c:pt>
                <c:pt idx="42628">
                  <c:v>44354.083333333343</c:v>
                </c:pt>
                <c:pt idx="42629">
                  <c:v>44354.104166666657</c:v>
                </c:pt>
                <c:pt idx="42630">
                  <c:v>44354.125</c:v>
                </c:pt>
                <c:pt idx="42631">
                  <c:v>44354.145833333343</c:v>
                </c:pt>
                <c:pt idx="42632">
                  <c:v>44354.166666666657</c:v>
                </c:pt>
                <c:pt idx="42633">
                  <c:v>44354.1875</c:v>
                </c:pt>
                <c:pt idx="42634">
                  <c:v>44354.208333333343</c:v>
                </c:pt>
                <c:pt idx="42635">
                  <c:v>44354.22916666665</c:v>
                </c:pt>
                <c:pt idx="42636">
                  <c:v>44354.25</c:v>
                </c:pt>
                <c:pt idx="42637">
                  <c:v>44354.270833333343</c:v>
                </c:pt>
                <c:pt idx="42638">
                  <c:v>44354.29166666665</c:v>
                </c:pt>
                <c:pt idx="42639">
                  <c:v>44354.3125</c:v>
                </c:pt>
                <c:pt idx="42640">
                  <c:v>44354.333333333343</c:v>
                </c:pt>
                <c:pt idx="42641">
                  <c:v>44354.354166666657</c:v>
                </c:pt>
                <c:pt idx="42642">
                  <c:v>44354.375</c:v>
                </c:pt>
                <c:pt idx="42643">
                  <c:v>44354.395833333343</c:v>
                </c:pt>
                <c:pt idx="42644">
                  <c:v>44354.416666666657</c:v>
                </c:pt>
                <c:pt idx="42645">
                  <c:v>44354.4375</c:v>
                </c:pt>
                <c:pt idx="42646">
                  <c:v>44354.458333333343</c:v>
                </c:pt>
                <c:pt idx="42647">
                  <c:v>44354.479166666657</c:v>
                </c:pt>
                <c:pt idx="42648">
                  <c:v>44354.5</c:v>
                </c:pt>
                <c:pt idx="42649">
                  <c:v>44354.520833333343</c:v>
                </c:pt>
                <c:pt idx="42650">
                  <c:v>44354.541666666657</c:v>
                </c:pt>
                <c:pt idx="42651">
                  <c:v>44354.5625</c:v>
                </c:pt>
                <c:pt idx="42652">
                  <c:v>44354.583333333343</c:v>
                </c:pt>
                <c:pt idx="42653">
                  <c:v>44354.604166666657</c:v>
                </c:pt>
                <c:pt idx="42654">
                  <c:v>44354.625</c:v>
                </c:pt>
                <c:pt idx="42655">
                  <c:v>44354.645833333343</c:v>
                </c:pt>
                <c:pt idx="42656">
                  <c:v>44354.666666666657</c:v>
                </c:pt>
                <c:pt idx="42657">
                  <c:v>44354.6875</c:v>
                </c:pt>
                <c:pt idx="42658">
                  <c:v>44354.708333333343</c:v>
                </c:pt>
                <c:pt idx="42659">
                  <c:v>44354.72916666665</c:v>
                </c:pt>
                <c:pt idx="42660">
                  <c:v>44354.75</c:v>
                </c:pt>
                <c:pt idx="42661">
                  <c:v>44354.770833333343</c:v>
                </c:pt>
                <c:pt idx="42662">
                  <c:v>44354.79166666665</c:v>
                </c:pt>
                <c:pt idx="42663">
                  <c:v>44354.8125</c:v>
                </c:pt>
                <c:pt idx="42664">
                  <c:v>44354.833333333343</c:v>
                </c:pt>
                <c:pt idx="42665">
                  <c:v>44354.854166666657</c:v>
                </c:pt>
                <c:pt idx="42666">
                  <c:v>44354.875</c:v>
                </c:pt>
                <c:pt idx="42667">
                  <c:v>44354.895833333343</c:v>
                </c:pt>
                <c:pt idx="42668">
                  <c:v>44354.916666666657</c:v>
                </c:pt>
                <c:pt idx="42669">
                  <c:v>44354.9375</c:v>
                </c:pt>
                <c:pt idx="42670">
                  <c:v>44354.958333333343</c:v>
                </c:pt>
                <c:pt idx="42671">
                  <c:v>44354.979166666657</c:v>
                </c:pt>
                <c:pt idx="42672">
                  <c:v>44355</c:v>
                </c:pt>
                <c:pt idx="42673">
                  <c:v>44355.020833333343</c:v>
                </c:pt>
                <c:pt idx="42674">
                  <c:v>44355.041666666657</c:v>
                </c:pt>
                <c:pt idx="42675">
                  <c:v>44355.0625</c:v>
                </c:pt>
                <c:pt idx="42676">
                  <c:v>44355.083333333343</c:v>
                </c:pt>
                <c:pt idx="42677">
                  <c:v>44355.104166666657</c:v>
                </c:pt>
                <c:pt idx="42678">
                  <c:v>44355.125</c:v>
                </c:pt>
                <c:pt idx="42679">
                  <c:v>44355.145833333343</c:v>
                </c:pt>
                <c:pt idx="42680">
                  <c:v>44355.166666666657</c:v>
                </c:pt>
                <c:pt idx="42681">
                  <c:v>44355.1875</c:v>
                </c:pt>
                <c:pt idx="42682">
                  <c:v>44355.208333333343</c:v>
                </c:pt>
                <c:pt idx="42683">
                  <c:v>44355.22916666665</c:v>
                </c:pt>
                <c:pt idx="42684">
                  <c:v>44355.25</c:v>
                </c:pt>
                <c:pt idx="42685">
                  <c:v>44355.270833333343</c:v>
                </c:pt>
                <c:pt idx="42686">
                  <c:v>44355.29166666665</c:v>
                </c:pt>
                <c:pt idx="42687">
                  <c:v>44355.3125</c:v>
                </c:pt>
                <c:pt idx="42688">
                  <c:v>44355.333333333343</c:v>
                </c:pt>
                <c:pt idx="42689">
                  <c:v>44355.354166666657</c:v>
                </c:pt>
                <c:pt idx="42690">
                  <c:v>44355.375</c:v>
                </c:pt>
                <c:pt idx="42691">
                  <c:v>44355.395833333343</c:v>
                </c:pt>
                <c:pt idx="42692">
                  <c:v>44355.416666666657</c:v>
                </c:pt>
                <c:pt idx="42693">
                  <c:v>44355.4375</c:v>
                </c:pt>
                <c:pt idx="42694">
                  <c:v>44355.458333333343</c:v>
                </c:pt>
                <c:pt idx="42695">
                  <c:v>44355.479166666657</c:v>
                </c:pt>
                <c:pt idx="42696">
                  <c:v>44355.5</c:v>
                </c:pt>
                <c:pt idx="42697">
                  <c:v>44355.520833333343</c:v>
                </c:pt>
                <c:pt idx="42698">
                  <c:v>44355.541666666657</c:v>
                </c:pt>
                <c:pt idx="42699">
                  <c:v>44355.5625</c:v>
                </c:pt>
                <c:pt idx="42700">
                  <c:v>44355.583333333343</c:v>
                </c:pt>
                <c:pt idx="42701">
                  <c:v>44355.604166666657</c:v>
                </c:pt>
                <c:pt idx="42702">
                  <c:v>44355.625</c:v>
                </c:pt>
                <c:pt idx="42703">
                  <c:v>44355.645833333343</c:v>
                </c:pt>
                <c:pt idx="42704">
                  <c:v>44355.666666666657</c:v>
                </c:pt>
                <c:pt idx="42705">
                  <c:v>44355.6875</c:v>
                </c:pt>
                <c:pt idx="42706">
                  <c:v>44355.708333333343</c:v>
                </c:pt>
                <c:pt idx="42707">
                  <c:v>44355.72916666665</c:v>
                </c:pt>
                <c:pt idx="42708">
                  <c:v>44355.75</c:v>
                </c:pt>
                <c:pt idx="42709">
                  <c:v>44355.770833333343</c:v>
                </c:pt>
                <c:pt idx="42710">
                  <c:v>44355.79166666665</c:v>
                </c:pt>
                <c:pt idx="42711">
                  <c:v>44355.8125</c:v>
                </c:pt>
                <c:pt idx="42712">
                  <c:v>44355.833333333343</c:v>
                </c:pt>
                <c:pt idx="42713">
                  <c:v>44355.854166666657</c:v>
                </c:pt>
                <c:pt idx="42714">
                  <c:v>44355.875</c:v>
                </c:pt>
                <c:pt idx="42715">
                  <c:v>44355.895833333343</c:v>
                </c:pt>
                <c:pt idx="42716">
                  <c:v>44355.916666666657</c:v>
                </c:pt>
                <c:pt idx="42717">
                  <c:v>44355.9375</c:v>
                </c:pt>
                <c:pt idx="42718">
                  <c:v>44355.958333333343</c:v>
                </c:pt>
                <c:pt idx="42719">
                  <c:v>44355.979166666657</c:v>
                </c:pt>
                <c:pt idx="42720">
                  <c:v>44356</c:v>
                </c:pt>
                <c:pt idx="42721">
                  <c:v>44356.020833333343</c:v>
                </c:pt>
                <c:pt idx="42722">
                  <c:v>44356.041666666657</c:v>
                </c:pt>
                <c:pt idx="42723">
                  <c:v>44356.0625</c:v>
                </c:pt>
                <c:pt idx="42724">
                  <c:v>44356.083333333343</c:v>
                </c:pt>
                <c:pt idx="42725">
                  <c:v>44356.104166666657</c:v>
                </c:pt>
                <c:pt idx="42726">
                  <c:v>44356.125</c:v>
                </c:pt>
                <c:pt idx="42727">
                  <c:v>44356.145833333343</c:v>
                </c:pt>
                <c:pt idx="42728">
                  <c:v>44356.166666666657</c:v>
                </c:pt>
                <c:pt idx="42729">
                  <c:v>44356.1875</c:v>
                </c:pt>
                <c:pt idx="42730">
                  <c:v>44356.208333333343</c:v>
                </c:pt>
                <c:pt idx="42731">
                  <c:v>44356.22916666665</c:v>
                </c:pt>
                <c:pt idx="42732">
                  <c:v>44356.25</c:v>
                </c:pt>
                <c:pt idx="42733">
                  <c:v>44356.270833333343</c:v>
                </c:pt>
                <c:pt idx="42734">
                  <c:v>44356.29166666665</c:v>
                </c:pt>
                <c:pt idx="42735">
                  <c:v>44356.3125</c:v>
                </c:pt>
                <c:pt idx="42736">
                  <c:v>44356.333333333343</c:v>
                </c:pt>
                <c:pt idx="42737">
                  <c:v>44356.354166666657</c:v>
                </c:pt>
                <c:pt idx="42738">
                  <c:v>44356.375</c:v>
                </c:pt>
                <c:pt idx="42739">
                  <c:v>44356.395833333343</c:v>
                </c:pt>
                <c:pt idx="42740">
                  <c:v>44356.416666666657</c:v>
                </c:pt>
                <c:pt idx="42741">
                  <c:v>44356.4375</c:v>
                </c:pt>
                <c:pt idx="42742">
                  <c:v>44356.458333333343</c:v>
                </c:pt>
                <c:pt idx="42743">
                  <c:v>44356.479166666657</c:v>
                </c:pt>
                <c:pt idx="42744">
                  <c:v>44356.5</c:v>
                </c:pt>
                <c:pt idx="42745">
                  <c:v>44356.520833333343</c:v>
                </c:pt>
                <c:pt idx="42746">
                  <c:v>44356.541666666657</c:v>
                </c:pt>
                <c:pt idx="42747">
                  <c:v>44356.5625</c:v>
                </c:pt>
                <c:pt idx="42748">
                  <c:v>44356.583333333343</c:v>
                </c:pt>
                <c:pt idx="42749">
                  <c:v>44356.604166666657</c:v>
                </c:pt>
                <c:pt idx="42750">
                  <c:v>44356.625</c:v>
                </c:pt>
                <c:pt idx="42751">
                  <c:v>44356.645833333343</c:v>
                </c:pt>
                <c:pt idx="42752">
                  <c:v>44356.666666666657</c:v>
                </c:pt>
                <c:pt idx="42753">
                  <c:v>44356.6875</c:v>
                </c:pt>
                <c:pt idx="42754">
                  <c:v>44356.708333333343</c:v>
                </c:pt>
                <c:pt idx="42755">
                  <c:v>44356.72916666665</c:v>
                </c:pt>
                <c:pt idx="42756">
                  <c:v>44356.75</c:v>
                </c:pt>
                <c:pt idx="42757">
                  <c:v>44356.770833333343</c:v>
                </c:pt>
                <c:pt idx="42758">
                  <c:v>44356.79166666665</c:v>
                </c:pt>
                <c:pt idx="42759">
                  <c:v>44356.8125</c:v>
                </c:pt>
                <c:pt idx="42760">
                  <c:v>44356.833333333343</c:v>
                </c:pt>
                <c:pt idx="42761">
                  <c:v>44356.854166666657</c:v>
                </c:pt>
                <c:pt idx="42762">
                  <c:v>44356.875</c:v>
                </c:pt>
                <c:pt idx="42763">
                  <c:v>44356.895833333343</c:v>
                </c:pt>
                <c:pt idx="42764">
                  <c:v>44356.916666666657</c:v>
                </c:pt>
                <c:pt idx="42765">
                  <c:v>44356.9375</c:v>
                </c:pt>
                <c:pt idx="42766">
                  <c:v>44356.958333333343</c:v>
                </c:pt>
                <c:pt idx="42767">
                  <c:v>44356.979166666657</c:v>
                </c:pt>
                <c:pt idx="42768">
                  <c:v>44357</c:v>
                </c:pt>
                <c:pt idx="42769">
                  <c:v>44357.020833333343</c:v>
                </c:pt>
                <c:pt idx="42770">
                  <c:v>44357.041666666657</c:v>
                </c:pt>
                <c:pt idx="42771">
                  <c:v>44357.0625</c:v>
                </c:pt>
                <c:pt idx="42772">
                  <c:v>44357.083333333343</c:v>
                </c:pt>
                <c:pt idx="42773">
                  <c:v>44357.104166666657</c:v>
                </c:pt>
                <c:pt idx="42774">
                  <c:v>44357.125</c:v>
                </c:pt>
                <c:pt idx="42775">
                  <c:v>44357.145833333343</c:v>
                </c:pt>
                <c:pt idx="42776">
                  <c:v>44357.166666666657</c:v>
                </c:pt>
                <c:pt idx="42777">
                  <c:v>44357.1875</c:v>
                </c:pt>
                <c:pt idx="42778">
                  <c:v>44357.208333333343</c:v>
                </c:pt>
                <c:pt idx="42779">
                  <c:v>44357.22916666665</c:v>
                </c:pt>
                <c:pt idx="42780">
                  <c:v>44357.25</c:v>
                </c:pt>
                <c:pt idx="42781">
                  <c:v>44357.270833333343</c:v>
                </c:pt>
                <c:pt idx="42782">
                  <c:v>44357.29166666665</c:v>
                </c:pt>
                <c:pt idx="42783">
                  <c:v>44357.3125</c:v>
                </c:pt>
                <c:pt idx="42784">
                  <c:v>44357.333333333343</c:v>
                </c:pt>
                <c:pt idx="42785">
                  <c:v>44357.354166666657</c:v>
                </c:pt>
                <c:pt idx="42786">
                  <c:v>44357.375</c:v>
                </c:pt>
                <c:pt idx="42787">
                  <c:v>44357.395833333343</c:v>
                </c:pt>
                <c:pt idx="42788">
                  <c:v>44357.416666666657</c:v>
                </c:pt>
                <c:pt idx="42789">
                  <c:v>44357.4375</c:v>
                </c:pt>
                <c:pt idx="42790">
                  <c:v>44357.458333333343</c:v>
                </c:pt>
                <c:pt idx="42791">
                  <c:v>44357.479166666657</c:v>
                </c:pt>
                <c:pt idx="42792">
                  <c:v>44357.5</c:v>
                </c:pt>
                <c:pt idx="42793">
                  <c:v>44357.520833333343</c:v>
                </c:pt>
                <c:pt idx="42794">
                  <c:v>44357.541666666657</c:v>
                </c:pt>
                <c:pt idx="42795">
                  <c:v>44357.5625</c:v>
                </c:pt>
                <c:pt idx="42796">
                  <c:v>44357.583333333343</c:v>
                </c:pt>
                <c:pt idx="42797">
                  <c:v>44357.604166666657</c:v>
                </c:pt>
                <c:pt idx="42798">
                  <c:v>44357.625</c:v>
                </c:pt>
                <c:pt idx="42799">
                  <c:v>44357.645833333343</c:v>
                </c:pt>
                <c:pt idx="42800">
                  <c:v>44357.666666666657</c:v>
                </c:pt>
                <c:pt idx="42801">
                  <c:v>44357.6875</c:v>
                </c:pt>
                <c:pt idx="42802">
                  <c:v>44357.708333333343</c:v>
                </c:pt>
                <c:pt idx="42803">
                  <c:v>44357.72916666665</c:v>
                </c:pt>
                <c:pt idx="42804">
                  <c:v>44357.75</c:v>
                </c:pt>
                <c:pt idx="42805">
                  <c:v>44357.770833333343</c:v>
                </c:pt>
                <c:pt idx="42806">
                  <c:v>44357.79166666665</c:v>
                </c:pt>
                <c:pt idx="42807">
                  <c:v>44357.8125</c:v>
                </c:pt>
                <c:pt idx="42808">
                  <c:v>44357.833333333343</c:v>
                </c:pt>
                <c:pt idx="42809">
                  <c:v>44357.854166666657</c:v>
                </c:pt>
                <c:pt idx="42810">
                  <c:v>44357.875</c:v>
                </c:pt>
                <c:pt idx="42811">
                  <c:v>44357.895833333343</c:v>
                </c:pt>
                <c:pt idx="42812">
                  <c:v>44357.916666666657</c:v>
                </c:pt>
                <c:pt idx="42813">
                  <c:v>44357.9375</c:v>
                </c:pt>
                <c:pt idx="42814">
                  <c:v>44357.958333333343</c:v>
                </c:pt>
                <c:pt idx="42815">
                  <c:v>44357.979166666657</c:v>
                </c:pt>
                <c:pt idx="42816">
                  <c:v>44358</c:v>
                </c:pt>
                <c:pt idx="42817">
                  <c:v>44358.020833333343</c:v>
                </c:pt>
                <c:pt idx="42818">
                  <c:v>44358.041666666657</c:v>
                </c:pt>
                <c:pt idx="42819">
                  <c:v>44358.0625</c:v>
                </c:pt>
                <c:pt idx="42820">
                  <c:v>44358.083333333343</c:v>
                </c:pt>
                <c:pt idx="42821">
                  <c:v>44358.104166666657</c:v>
                </c:pt>
                <c:pt idx="42822">
                  <c:v>44358.125</c:v>
                </c:pt>
                <c:pt idx="42823">
                  <c:v>44358.145833333343</c:v>
                </c:pt>
                <c:pt idx="42824">
                  <c:v>44358.166666666657</c:v>
                </c:pt>
                <c:pt idx="42825">
                  <c:v>44358.1875</c:v>
                </c:pt>
                <c:pt idx="42826">
                  <c:v>44358.208333333343</c:v>
                </c:pt>
                <c:pt idx="42827">
                  <c:v>44358.22916666665</c:v>
                </c:pt>
                <c:pt idx="42828">
                  <c:v>44358.25</c:v>
                </c:pt>
                <c:pt idx="42829">
                  <c:v>44358.270833333343</c:v>
                </c:pt>
                <c:pt idx="42830">
                  <c:v>44358.29166666665</c:v>
                </c:pt>
                <c:pt idx="42831">
                  <c:v>44358.3125</c:v>
                </c:pt>
                <c:pt idx="42832">
                  <c:v>44358.333333333343</c:v>
                </c:pt>
                <c:pt idx="42833">
                  <c:v>44358.354166666657</c:v>
                </c:pt>
                <c:pt idx="42834">
                  <c:v>44358.375</c:v>
                </c:pt>
                <c:pt idx="42835">
                  <c:v>44358.395833333343</c:v>
                </c:pt>
                <c:pt idx="42836">
                  <c:v>44358.416666666657</c:v>
                </c:pt>
                <c:pt idx="42837">
                  <c:v>44358.4375</c:v>
                </c:pt>
                <c:pt idx="42838">
                  <c:v>44358.458333333343</c:v>
                </c:pt>
                <c:pt idx="42839">
                  <c:v>44358.479166666657</c:v>
                </c:pt>
                <c:pt idx="42840">
                  <c:v>44358.5</c:v>
                </c:pt>
                <c:pt idx="42841">
                  <c:v>44358.520833333343</c:v>
                </c:pt>
                <c:pt idx="42842">
                  <c:v>44358.541666666657</c:v>
                </c:pt>
                <c:pt idx="42843">
                  <c:v>44358.5625</c:v>
                </c:pt>
                <c:pt idx="42844">
                  <c:v>44358.583333333343</c:v>
                </c:pt>
                <c:pt idx="42845">
                  <c:v>44358.604166666657</c:v>
                </c:pt>
                <c:pt idx="42846">
                  <c:v>44358.625</c:v>
                </c:pt>
                <c:pt idx="42847">
                  <c:v>44358.645833333343</c:v>
                </c:pt>
                <c:pt idx="42848">
                  <c:v>44358.666666666657</c:v>
                </c:pt>
                <c:pt idx="42849">
                  <c:v>44358.6875</c:v>
                </c:pt>
                <c:pt idx="42850">
                  <c:v>44358.708333333343</c:v>
                </c:pt>
                <c:pt idx="42851">
                  <c:v>44358.72916666665</c:v>
                </c:pt>
                <c:pt idx="42852">
                  <c:v>44358.75</c:v>
                </c:pt>
                <c:pt idx="42853">
                  <c:v>44358.770833333343</c:v>
                </c:pt>
                <c:pt idx="42854">
                  <c:v>44358.79166666665</c:v>
                </c:pt>
                <c:pt idx="42855">
                  <c:v>44358.8125</c:v>
                </c:pt>
                <c:pt idx="42856">
                  <c:v>44358.833333333343</c:v>
                </c:pt>
                <c:pt idx="42857">
                  <c:v>44358.854166666657</c:v>
                </c:pt>
                <c:pt idx="42858">
                  <c:v>44358.875</c:v>
                </c:pt>
                <c:pt idx="42859">
                  <c:v>44358.895833333343</c:v>
                </c:pt>
                <c:pt idx="42860">
                  <c:v>44358.916666666657</c:v>
                </c:pt>
                <c:pt idx="42861">
                  <c:v>44358.9375</c:v>
                </c:pt>
                <c:pt idx="42862">
                  <c:v>44358.958333333343</c:v>
                </c:pt>
                <c:pt idx="42863">
                  <c:v>44358.979166666657</c:v>
                </c:pt>
                <c:pt idx="42864">
                  <c:v>44359</c:v>
                </c:pt>
                <c:pt idx="42865">
                  <c:v>44359.020833333343</c:v>
                </c:pt>
                <c:pt idx="42866">
                  <c:v>44359.041666666657</c:v>
                </c:pt>
                <c:pt idx="42867">
                  <c:v>44359.0625</c:v>
                </c:pt>
                <c:pt idx="42868">
                  <c:v>44359.083333333343</c:v>
                </c:pt>
                <c:pt idx="42869">
                  <c:v>44359.104166666657</c:v>
                </c:pt>
                <c:pt idx="42870">
                  <c:v>44359.125</c:v>
                </c:pt>
                <c:pt idx="42871">
                  <c:v>44359.145833333343</c:v>
                </c:pt>
                <c:pt idx="42872">
                  <c:v>44359.166666666657</c:v>
                </c:pt>
                <c:pt idx="42873">
                  <c:v>44359.1875</c:v>
                </c:pt>
                <c:pt idx="42874">
                  <c:v>44359.208333333343</c:v>
                </c:pt>
                <c:pt idx="42875">
                  <c:v>44359.22916666665</c:v>
                </c:pt>
                <c:pt idx="42876">
                  <c:v>44359.25</c:v>
                </c:pt>
                <c:pt idx="42877">
                  <c:v>44359.270833333343</c:v>
                </c:pt>
                <c:pt idx="42878">
                  <c:v>44359.29166666665</c:v>
                </c:pt>
                <c:pt idx="42879">
                  <c:v>44359.3125</c:v>
                </c:pt>
                <c:pt idx="42880">
                  <c:v>44359.333333333343</c:v>
                </c:pt>
                <c:pt idx="42881">
                  <c:v>44359.354166666657</c:v>
                </c:pt>
                <c:pt idx="42882">
                  <c:v>44359.375</c:v>
                </c:pt>
                <c:pt idx="42883">
                  <c:v>44359.395833333343</c:v>
                </c:pt>
                <c:pt idx="42884">
                  <c:v>44359.416666666657</c:v>
                </c:pt>
                <c:pt idx="42885">
                  <c:v>44359.4375</c:v>
                </c:pt>
                <c:pt idx="42886">
                  <c:v>44359.458333333343</c:v>
                </c:pt>
                <c:pt idx="42887">
                  <c:v>44359.479166666657</c:v>
                </c:pt>
                <c:pt idx="42888">
                  <c:v>44359.5</c:v>
                </c:pt>
                <c:pt idx="42889">
                  <c:v>44359.520833333343</c:v>
                </c:pt>
                <c:pt idx="42890">
                  <c:v>44359.541666666657</c:v>
                </c:pt>
                <c:pt idx="42891">
                  <c:v>44359.5625</c:v>
                </c:pt>
                <c:pt idx="42892">
                  <c:v>44359.583333333343</c:v>
                </c:pt>
                <c:pt idx="42893">
                  <c:v>44359.604166666657</c:v>
                </c:pt>
                <c:pt idx="42894">
                  <c:v>44359.625</c:v>
                </c:pt>
                <c:pt idx="42895">
                  <c:v>44359.645833333343</c:v>
                </c:pt>
                <c:pt idx="42896">
                  <c:v>44359.666666666657</c:v>
                </c:pt>
                <c:pt idx="42897">
                  <c:v>44359.6875</c:v>
                </c:pt>
                <c:pt idx="42898">
                  <c:v>44359.708333333343</c:v>
                </c:pt>
                <c:pt idx="42899">
                  <c:v>44359.72916666665</c:v>
                </c:pt>
                <c:pt idx="42900">
                  <c:v>44359.75</c:v>
                </c:pt>
                <c:pt idx="42901">
                  <c:v>44359.770833333343</c:v>
                </c:pt>
                <c:pt idx="42902">
                  <c:v>44359.79166666665</c:v>
                </c:pt>
                <c:pt idx="42903">
                  <c:v>44359.8125</c:v>
                </c:pt>
                <c:pt idx="42904">
                  <c:v>44359.833333333343</c:v>
                </c:pt>
                <c:pt idx="42905">
                  <c:v>44359.854166666657</c:v>
                </c:pt>
                <c:pt idx="42906">
                  <c:v>44359.875</c:v>
                </c:pt>
                <c:pt idx="42907">
                  <c:v>44359.895833333343</c:v>
                </c:pt>
                <c:pt idx="42908">
                  <c:v>44359.916666666657</c:v>
                </c:pt>
                <c:pt idx="42909">
                  <c:v>44359.9375</c:v>
                </c:pt>
                <c:pt idx="42910">
                  <c:v>44359.958333333343</c:v>
                </c:pt>
                <c:pt idx="42911">
                  <c:v>44359.979166666657</c:v>
                </c:pt>
                <c:pt idx="42912">
                  <c:v>44360</c:v>
                </c:pt>
                <c:pt idx="42913">
                  <c:v>44360.020833333343</c:v>
                </c:pt>
                <c:pt idx="42914">
                  <c:v>44360.041666666657</c:v>
                </c:pt>
                <c:pt idx="42915">
                  <c:v>44360.0625</c:v>
                </c:pt>
                <c:pt idx="42916">
                  <c:v>44360.083333333343</c:v>
                </c:pt>
                <c:pt idx="42917">
                  <c:v>44360.104166666657</c:v>
                </c:pt>
                <c:pt idx="42918">
                  <c:v>44360.125</c:v>
                </c:pt>
                <c:pt idx="42919">
                  <c:v>44360.145833333343</c:v>
                </c:pt>
                <c:pt idx="42920">
                  <c:v>44360.166666666657</c:v>
                </c:pt>
                <c:pt idx="42921">
                  <c:v>44360.1875</c:v>
                </c:pt>
                <c:pt idx="42922">
                  <c:v>44360.208333333343</c:v>
                </c:pt>
                <c:pt idx="42923">
                  <c:v>44360.22916666665</c:v>
                </c:pt>
                <c:pt idx="42924">
                  <c:v>44360.25</c:v>
                </c:pt>
                <c:pt idx="42925">
                  <c:v>44360.270833333343</c:v>
                </c:pt>
                <c:pt idx="42926">
                  <c:v>44360.29166666665</c:v>
                </c:pt>
                <c:pt idx="42927">
                  <c:v>44360.3125</c:v>
                </c:pt>
                <c:pt idx="42928">
                  <c:v>44360.333333333343</c:v>
                </c:pt>
                <c:pt idx="42929">
                  <c:v>44360.354166666657</c:v>
                </c:pt>
                <c:pt idx="42930">
                  <c:v>44360.375</c:v>
                </c:pt>
                <c:pt idx="42931">
                  <c:v>44360.395833333343</c:v>
                </c:pt>
                <c:pt idx="42932">
                  <c:v>44360.416666666657</c:v>
                </c:pt>
                <c:pt idx="42933">
                  <c:v>44360.4375</c:v>
                </c:pt>
                <c:pt idx="42934">
                  <c:v>44360.458333333343</c:v>
                </c:pt>
                <c:pt idx="42935">
                  <c:v>44360.479166666657</c:v>
                </c:pt>
                <c:pt idx="42936">
                  <c:v>44360.5</c:v>
                </c:pt>
                <c:pt idx="42937">
                  <c:v>44360.520833333343</c:v>
                </c:pt>
                <c:pt idx="42938">
                  <c:v>44360.541666666657</c:v>
                </c:pt>
                <c:pt idx="42939">
                  <c:v>44360.5625</c:v>
                </c:pt>
                <c:pt idx="42940">
                  <c:v>44360.583333333343</c:v>
                </c:pt>
                <c:pt idx="42941">
                  <c:v>44360.604166666657</c:v>
                </c:pt>
                <c:pt idx="42942">
                  <c:v>44360.625</c:v>
                </c:pt>
                <c:pt idx="42943">
                  <c:v>44360.645833333343</c:v>
                </c:pt>
                <c:pt idx="42944">
                  <c:v>44360.666666666657</c:v>
                </c:pt>
                <c:pt idx="42945">
                  <c:v>44360.6875</c:v>
                </c:pt>
                <c:pt idx="42946">
                  <c:v>44360.708333333343</c:v>
                </c:pt>
                <c:pt idx="42947">
                  <c:v>44360.72916666665</c:v>
                </c:pt>
                <c:pt idx="42948">
                  <c:v>44360.75</c:v>
                </c:pt>
                <c:pt idx="42949">
                  <c:v>44360.770833333343</c:v>
                </c:pt>
                <c:pt idx="42950">
                  <c:v>44360.79166666665</c:v>
                </c:pt>
                <c:pt idx="42951">
                  <c:v>44360.8125</c:v>
                </c:pt>
                <c:pt idx="42952">
                  <c:v>44360.833333333343</c:v>
                </c:pt>
                <c:pt idx="42953">
                  <c:v>44360.854166666657</c:v>
                </c:pt>
                <c:pt idx="42954">
                  <c:v>44360.875</c:v>
                </c:pt>
                <c:pt idx="42955">
                  <c:v>44360.895833333343</c:v>
                </c:pt>
                <c:pt idx="42956">
                  <c:v>44360.916666666657</c:v>
                </c:pt>
                <c:pt idx="42957">
                  <c:v>44360.9375</c:v>
                </c:pt>
                <c:pt idx="42958">
                  <c:v>44360.958333333343</c:v>
                </c:pt>
                <c:pt idx="42959">
                  <c:v>44360.979166666657</c:v>
                </c:pt>
                <c:pt idx="42960">
                  <c:v>44361</c:v>
                </c:pt>
                <c:pt idx="42961">
                  <c:v>44361.020833333343</c:v>
                </c:pt>
                <c:pt idx="42962">
                  <c:v>44361.041666666657</c:v>
                </c:pt>
                <c:pt idx="42963">
                  <c:v>44361.0625</c:v>
                </c:pt>
                <c:pt idx="42964">
                  <c:v>44361.083333333343</c:v>
                </c:pt>
                <c:pt idx="42965">
                  <c:v>44361.104166666657</c:v>
                </c:pt>
                <c:pt idx="42966">
                  <c:v>44361.125</c:v>
                </c:pt>
                <c:pt idx="42967">
                  <c:v>44361.145833333343</c:v>
                </c:pt>
                <c:pt idx="42968">
                  <c:v>44361.166666666657</c:v>
                </c:pt>
                <c:pt idx="42969">
                  <c:v>44361.1875</c:v>
                </c:pt>
                <c:pt idx="42970">
                  <c:v>44361.208333333343</c:v>
                </c:pt>
                <c:pt idx="42971">
                  <c:v>44361.22916666665</c:v>
                </c:pt>
                <c:pt idx="42972">
                  <c:v>44361.25</c:v>
                </c:pt>
                <c:pt idx="42973">
                  <c:v>44361.270833333343</c:v>
                </c:pt>
                <c:pt idx="42974">
                  <c:v>44361.29166666665</c:v>
                </c:pt>
                <c:pt idx="42975">
                  <c:v>44361.3125</c:v>
                </c:pt>
                <c:pt idx="42976">
                  <c:v>44361.333333333343</c:v>
                </c:pt>
                <c:pt idx="42977">
                  <c:v>44361.354166666657</c:v>
                </c:pt>
                <c:pt idx="42978">
                  <c:v>44361.375</c:v>
                </c:pt>
                <c:pt idx="42979">
                  <c:v>44361.395833333343</c:v>
                </c:pt>
                <c:pt idx="42980">
                  <c:v>44361.416666666657</c:v>
                </c:pt>
                <c:pt idx="42981">
                  <c:v>44361.4375</c:v>
                </c:pt>
                <c:pt idx="42982">
                  <c:v>44361.458333333343</c:v>
                </c:pt>
                <c:pt idx="42983">
                  <c:v>44361.479166666657</c:v>
                </c:pt>
                <c:pt idx="42984">
                  <c:v>44361.5</c:v>
                </c:pt>
                <c:pt idx="42985">
                  <c:v>44361.520833333343</c:v>
                </c:pt>
                <c:pt idx="42986">
                  <c:v>44361.541666666657</c:v>
                </c:pt>
                <c:pt idx="42987">
                  <c:v>44361.5625</c:v>
                </c:pt>
                <c:pt idx="42988">
                  <c:v>44361.583333333343</c:v>
                </c:pt>
                <c:pt idx="42989">
                  <c:v>44361.604166666657</c:v>
                </c:pt>
                <c:pt idx="42990">
                  <c:v>44361.625</c:v>
                </c:pt>
                <c:pt idx="42991">
                  <c:v>44361.645833333343</c:v>
                </c:pt>
                <c:pt idx="42992">
                  <c:v>44361.666666666657</c:v>
                </c:pt>
                <c:pt idx="42993">
                  <c:v>44361.6875</c:v>
                </c:pt>
                <c:pt idx="42994">
                  <c:v>44361.708333333343</c:v>
                </c:pt>
                <c:pt idx="42995">
                  <c:v>44361.72916666665</c:v>
                </c:pt>
                <c:pt idx="42996">
                  <c:v>44361.75</c:v>
                </c:pt>
                <c:pt idx="42997">
                  <c:v>44361.770833333343</c:v>
                </c:pt>
                <c:pt idx="42998">
                  <c:v>44361.79166666665</c:v>
                </c:pt>
                <c:pt idx="42999">
                  <c:v>44361.8125</c:v>
                </c:pt>
                <c:pt idx="43000">
                  <c:v>44361.833333333343</c:v>
                </c:pt>
                <c:pt idx="43001">
                  <c:v>44361.854166666657</c:v>
                </c:pt>
                <c:pt idx="43002">
                  <c:v>44361.875</c:v>
                </c:pt>
                <c:pt idx="43003">
                  <c:v>44361.895833333343</c:v>
                </c:pt>
                <c:pt idx="43004">
                  <c:v>44361.916666666657</c:v>
                </c:pt>
                <c:pt idx="43005">
                  <c:v>44361.9375</c:v>
                </c:pt>
                <c:pt idx="43006">
                  <c:v>44361.958333333343</c:v>
                </c:pt>
                <c:pt idx="43007">
                  <c:v>44361.979166666657</c:v>
                </c:pt>
                <c:pt idx="43008">
                  <c:v>44362</c:v>
                </c:pt>
                <c:pt idx="43009">
                  <c:v>44362.020833333343</c:v>
                </c:pt>
                <c:pt idx="43010">
                  <c:v>44362.041666666657</c:v>
                </c:pt>
                <c:pt idx="43011">
                  <c:v>44362.0625</c:v>
                </c:pt>
                <c:pt idx="43012">
                  <c:v>44362.083333333343</c:v>
                </c:pt>
                <c:pt idx="43013">
                  <c:v>44362.104166666657</c:v>
                </c:pt>
                <c:pt idx="43014">
                  <c:v>44362.125</c:v>
                </c:pt>
                <c:pt idx="43015">
                  <c:v>44362.145833333343</c:v>
                </c:pt>
                <c:pt idx="43016">
                  <c:v>44362.166666666657</c:v>
                </c:pt>
                <c:pt idx="43017">
                  <c:v>44362.1875</c:v>
                </c:pt>
                <c:pt idx="43018">
                  <c:v>44362.208333333343</c:v>
                </c:pt>
                <c:pt idx="43019">
                  <c:v>44362.22916666665</c:v>
                </c:pt>
                <c:pt idx="43020">
                  <c:v>44362.25</c:v>
                </c:pt>
                <c:pt idx="43021">
                  <c:v>44362.270833333343</c:v>
                </c:pt>
                <c:pt idx="43022">
                  <c:v>44362.29166666665</c:v>
                </c:pt>
                <c:pt idx="43023">
                  <c:v>44362.3125</c:v>
                </c:pt>
                <c:pt idx="43024">
                  <c:v>44362.333333333343</c:v>
                </c:pt>
                <c:pt idx="43025">
                  <c:v>44362.354166666657</c:v>
                </c:pt>
                <c:pt idx="43026">
                  <c:v>44362.375</c:v>
                </c:pt>
                <c:pt idx="43027">
                  <c:v>44362.395833333343</c:v>
                </c:pt>
                <c:pt idx="43028">
                  <c:v>44362.416666666657</c:v>
                </c:pt>
                <c:pt idx="43029">
                  <c:v>44362.4375</c:v>
                </c:pt>
                <c:pt idx="43030">
                  <c:v>44362.458333333343</c:v>
                </c:pt>
                <c:pt idx="43031">
                  <c:v>44362.479166666657</c:v>
                </c:pt>
                <c:pt idx="43032">
                  <c:v>44362.5</c:v>
                </c:pt>
                <c:pt idx="43033">
                  <c:v>44362.520833333343</c:v>
                </c:pt>
                <c:pt idx="43034">
                  <c:v>44362.541666666657</c:v>
                </c:pt>
                <c:pt idx="43035">
                  <c:v>44362.5625</c:v>
                </c:pt>
                <c:pt idx="43036">
                  <c:v>44362.583333333343</c:v>
                </c:pt>
                <c:pt idx="43037">
                  <c:v>44362.604166666657</c:v>
                </c:pt>
                <c:pt idx="43038">
                  <c:v>44362.625</c:v>
                </c:pt>
                <c:pt idx="43039">
                  <c:v>44362.645833333343</c:v>
                </c:pt>
                <c:pt idx="43040">
                  <c:v>44362.666666666657</c:v>
                </c:pt>
                <c:pt idx="43041">
                  <c:v>44362.6875</c:v>
                </c:pt>
                <c:pt idx="43042">
                  <c:v>44362.708333333343</c:v>
                </c:pt>
                <c:pt idx="43043">
                  <c:v>44362.72916666665</c:v>
                </c:pt>
                <c:pt idx="43044">
                  <c:v>44362.75</c:v>
                </c:pt>
                <c:pt idx="43045">
                  <c:v>44362.770833333343</c:v>
                </c:pt>
                <c:pt idx="43046">
                  <c:v>44362.79166666665</c:v>
                </c:pt>
                <c:pt idx="43047">
                  <c:v>44362.8125</c:v>
                </c:pt>
                <c:pt idx="43048">
                  <c:v>44362.833333333343</c:v>
                </c:pt>
                <c:pt idx="43049">
                  <c:v>44362.854166666657</c:v>
                </c:pt>
                <c:pt idx="43050">
                  <c:v>44362.875</c:v>
                </c:pt>
                <c:pt idx="43051">
                  <c:v>44362.895833333343</c:v>
                </c:pt>
                <c:pt idx="43052">
                  <c:v>44362.916666666657</c:v>
                </c:pt>
                <c:pt idx="43053">
                  <c:v>44362.9375</c:v>
                </c:pt>
                <c:pt idx="43054">
                  <c:v>44362.958333333343</c:v>
                </c:pt>
                <c:pt idx="43055">
                  <c:v>44362.979166666657</c:v>
                </c:pt>
                <c:pt idx="43056">
                  <c:v>44363</c:v>
                </c:pt>
                <c:pt idx="43057">
                  <c:v>44363.020833333343</c:v>
                </c:pt>
                <c:pt idx="43058">
                  <c:v>44363.041666666657</c:v>
                </c:pt>
                <c:pt idx="43059">
                  <c:v>44363.0625</c:v>
                </c:pt>
                <c:pt idx="43060">
                  <c:v>44363.083333333343</c:v>
                </c:pt>
                <c:pt idx="43061">
                  <c:v>44363.104166666657</c:v>
                </c:pt>
                <c:pt idx="43062">
                  <c:v>44363.125</c:v>
                </c:pt>
                <c:pt idx="43063">
                  <c:v>44363.145833333343</c:v>
                </c:pt>
                <c:pt idx="43064">
                  <c:v>44363.166666666657</c:v>
                </c:pt>
                <c:pt idx="43065">
                  <c:v>44363.1875</c:v>
                </c:pt>
                <c:pt idx="43066">
                  <c:v>44363.208333333343</c:v>
                </c:pt>
                <c:pt idx="43067">
                  <c:v>44363.22916666665</c:v>
                </c:pt>
                <c:pt idx="43068">
                  <c:v>44363.25</c:v>
                </c:pt>
                <c:pt idx="43069">
                  <c:v>44363.270833333343</c:v>
                </c:pt>
                <c:pt idx="43070">
                  <c:v>44363.29166666665</c:v>
                </c:pt>
                <c:pt idx="43071">
                  <c:v>44363.3125</c:v>
                </c:pt>
                <c:pt idx="43072">
                  <c:v>44363.333333333343</c:v>
                </c:pt>
                <c:pt idx="43073">
                  <c:v>44363.354166666657</c:v>
                </c:pt>
                <c:pt idx="43074">
                  <c:v>44363.375</c:v>
                </c:pt>
                <c:pt idx="43075">
                  <c:v>44363.395833333343</c:v>
                </c:pt>
                <c:pt idx="43076">
                  <c:v>44363.416666666657</c:v>
                </c:pt>
                <c:pt idx="43077">
                  <c:v>44363.4375</c:v>
                </c:pt>
                <c:pt idx="43078">
                  <c:v>44363.458333333343</c:v>
                </c:pt>
                <c:pt idx="43079">
                  <c:v>44363.479166666657</c:v>
                </c:pt>
                <c:pt idx="43080">
                  <c:v>44363.5</c:v>
                </c:pt>
                <c:pt idx="43081">
                  <c:v>44363.520833333343</c:v>
                </c:pt>
                <c:pt idx="43082">
                  <c:v>44363.541666666657</c:v>
                </c:pt>
                <c:pt idx="43083">
                  <c:v>44363.5625</c:v>
                </c:pt>
                <c:pt idx="43084">
                  <c:v>44363.583333333343</c:v>
                </c:pt>
                <c:pt idx="43085">
                  <c:v>44363.604166666657</c:v>
                </c:pt>
                <c:pt idx="43086">
                  <c:v>44363.625</c:v>
                </c:pt>
                <c:pt idx="43087">
                  <c:v>44363.645833333343</c:v>
                </c:pt>
                <c:pt idx="43088">
                  <c:v>44363.666666666657</c:v>
                </c:pt>
                <c:pt idx="43089">
                  <c:v>44363.6875</c:v>
                </c:pt>
                <c:pt idx="43090">
                  <c:v>44363.708333333343</c:v>
                </c:pt>
                <c:pt idx="43091">
                  <c:v>44363.72916666665</c:v>
                </c:pt>
                <c:pt idx="43092">
                  <c:v>44363.75</c:v>
                </c:pt>
                <c:pt idx="43093">
                  <c:v>44363.770833333343</c:v>
                </c:pt>
                <c:pt idx="43094">
                  <c:v>44363.79166666665</c:v>
                </c:pt>
                <c:pt idx="43095">
                  <c:v>44363.8125</c:v>
                </c:pt>
                <c:pt idx="43096">
                  <c:v>44363.833333333343</c:v>
                </c:pt>
                <c:pt idx="43097">
                  <c:v>44363.854166666657</c:v>
                </c:pt>
                <c:pt idx="43098">
                  <c:v>44363.875</c:v>
                </c:pt>
                <c:pt idx="43099">
                  <c:v>44363.895833333343</c:v>
                </c:pt>
                <c:pt idx="43100">
                  <c:v>44363.916666666657</c:v>
                </c:pt>
                <c:pt idx="43101">
                  <c:v>44363.9375</c:v>
                </c:pt>
                <c:pt idx="43102">
                  <c:v>44363.958333333343</c:v>
                </c:pt>
                <c:pt idx="43103">
                  <c:v>44363.979166666657</c:v>
                </c:pt>
                <c:pt idx="43104">
                  <c:v>44364</c:v>
                </c:pt>
                <c:pt idx="43105">
                  <c:v>44364.020833333343</c:v>
                </c:pt>
                <c:pt idx="43106">
                  <c:v>44364.041666666657</c:v>
                </c:pt>
                <c:pt idx="43107">
                  <c:v>44364.0625</c:v>
                </c:pt>
                <c:pt idx="43108">
                  <c:v>44364.083333333343</c:v>
                </c:pt>
                <c:pt idx="43109">
                  <c:v>44364.104166666657</c:v>
                </c:pt>
                <c:pt idx="43110">
                  <c:v>44364.125</c:v>
                </c:pt>
                <c:pt idx="43111">
                  <c:v>44364.145833333343</c:v>
                </c:pt>
                <c:pt idx="43112">
                  <c:v>44364.166666666657</c:v>
                </c:pt>
                <c:pt idx="43113">
                  <c:v>44364.1875</c:v>
                </c:pt>
                <c:pt idx="43114">
                  <c:v>44364.208333333343</c:v>
                </c:pt>
                <c:pt idx="43115">
                  <c:v>44364.22916666665</c:v>
                </c:pt>
                <c:pt idx="43116">
                  <c:v>44364.25</c:v>
                </c:pt>
                <c:pt idx="43117">
                  <c:v>44364.270833333343</c:v>
                </c:pt>
                <c:pt idx="43118">
                  <c:v>44364.29166666665</c:v>
                </c:pt>
                <c:pt idx="43119">
                  <c:v>44364.3125</c:v>
                </c:pt>
                <c:pt idx="43120">
                  <c:v>44364.333333333343</c:v>
                </c:pt>
                <c:pt idx="43121">
                  <c:v>44364.354166666657</c:v>
                </c:pt>
                <c:pt idx="43122">
                  <c:v>44364.375</c:v>
                </c:pt>
                <c:pt idx="43123">
                  <c:v>44364.395833333343</c:v>
                </c:pt>
                <c:pt idx="43124">
                  <c:v>44364.416666666657</c:v>
                </c:pt>
                <c:pt idx="43125">
                  <c:v>44364.4375</c:v>
                </c:pt>
                <c:pt idx="43126">
                  <c:v>44364.458333333343</c:v>
                </c:pt>
                <c:pt idx="43127">
                  <c:v>44364.479166666657</c:v>
                </c:pt>
                <c:pt idx="43128">
                  <c:v>44364.5</c:v>
                </c:pt>
                <c:pt idx="43129">
                  <c:v>44364.520833333343</c:v>
                </c:pt>
                <c:pt idx="43130">
                  <c:v>44364.541666666657</c:v>
                </c:pt>
                <c:pt idx="43131">
                  <c:v>44364.5625</c:v>
                </c:pt>
                <c:pt idx="43132">
                  <c:v>44364.583333333343</c:v>
                </c:pt>
                <c:pt idx="43133">
                  <c:v>44364.604166666657</c:v>
                </c:pt>
                <c:pt idx="43134">
                  <c:v>44364.625</c:v>
                </c:pt>
                <c:pt idx="43135">
                  <c:v>44364.645833333343</c:v>
                </c:pt>
                <c:pt idx="43136">
                  <c:v>44364.666666666657</c:v>
                </c:pt>
                <c:pt idx="43137">
                  <c:v>44364.6875</c:v>
                </c:pt>
                <c:pt idx="43138">
                  <c:v>44364.708333333343</c:v>
                </c:pt>
                <c:pt idx="43139">
                  <c:v>44364.72916666665</c:v>
                </c:pt>
                <c:pt idx="43140">
                  <c:v>44364.75</c:v>
                </c:pt>
                <c:pt idx="43141">
                  <c:v>44364.770833333343</c:v>
                </c:pt>
                <c:pt idx="43142">
                  <c:v>44364.79166666665</c:v>
                </c:pt>
                <c:pt idx="43143">
                  <c:v>44364.8125</c:v>
                </c:pt>
                <c:pt idx="43144">
                  <c:v>44364.833333333343</c:v>
                </c:pt>
                <c:pt idx="43145">
                  <c:v>44364.854166666657</c:v>
                </c:pt>
                <c:pt idx="43146">
                  <c:v>44364.875</c:v>
                </c:pt>
                <c:pt idx="43147">
                  <c:v>44364.895833333343</c:v>
                </c:pt>
                <c:pt idx="43148">
                  <c:v>44364.916666666657</c:v>
                </c:pt>
                <c:pt idx="43149">
                  <c:v>44364.9375</c:v>
                </c:pt>
                <c:pt idx="43150">
                  <c:v>44364.958333333343</c:v>
                </c:pt>
                <c:pt idx="43151">
                  <c:v>44364.979166666657</c:v>
                </c:pt>
                <c:pt idx="43152">
                  <c:v>44365</c:v>
                </c:pt>
                <c:pt idx="43153">
                  <c:v>44365.020833333343</c:v>
                </c:pt>
                <c:pt idx="43154">
                  <c:v>44365.041666666657</c:v>
                </c:pt>
                <c:pt idx="43155">
                  <c:v>44365.0625</c:v>
                </c:pt>
                <c:pt idx="43156">
                  <c:v>44365.083333333343</c:v>
                </c:pt>
                <c:pt idx="43157">
                  <c:v>44365.104166666657</c:v>
                </c:pt>
                <c:pt idx="43158">
                  <c:v>44365.125</c:v>
                </c:pt>
                <c:pt idx="43159">
                  <c:v>44365.145833333343</c:v>
                </c:pt>
                <c:pt idx="43160">
                  <c:v>44365.166666666657</c:v>
                </c:pt>
                <c:pt idx="43161">
                  <c:v>44365.1875</c:v>
                </c:pt>
                <c:pt idx="43162">
                  <c:v>44365.208333333343</c:v>
                </c:pt>
                <c:pt idx="43163">
                  <c:v>44365.22916666665</c:v>
                </c:pt>
                <c:pt idx="43164">
                  <c:v>44365.25</c:v>
                </c:pt>
                <c:pt idx="43165">
                  <c:v>44365.270833333343</c:v>
                </c:pt>
                <c:pt idx="43166">
                  <c:v>44365.29166666665</c:v>
                </c:pt>
                <c:pt idx="43167">
                  <c:v>44365.3125</c:v>
                </c:pt>
                <c:pt idx="43168">
                  <c:v>44365.333333333343</c:v>
                </c:pt>
                <c:pt idx="43169">
                  <c:v>44365.354166666657</c:v>
                </c:pt>
                <c:pt idx="43170">
                  <c:v>44365.375</c:v>
                </c:pt>
                <c:pt idx="43171">
                  <c:v>44365.395833333343</c:v>
                </c:pt>
                <c:pt idx="43172">
                  <c:v>44365.416666666657</c:v>
                </c:pt>
                <c:pt idx="43173">
                  <c:v>44365.4375</c:v>
                </c:pt>
                <c:pt idx="43174">
                  <c:v>44365.458333333343</c:v>
                </c:pt>
                <c:pt idx="43175">
                  <c:v>44365.479166666657</c:v>
                </c:pt>
                <c:pt idx="43176">
                  <c:v>44365.5</c:v>
                </c:pt>
                <c:pt idx="43177">
                  <c:v>44365.520833333343</c:v>
                </c:pt>
                <c:pt idx="43178">
                  <c:v>44365.541666666657</c:v>
                </c:pt>
                <c:pt idx="43179">
                  <c:v>44365.5625</c:v>
                </c:pt>
                <c:pt idx="43180">
                  <c:v>44365.583333333343</c:v>
                </c:pt>
                <c:pt idx="43181">
                  <c:v>44365.604166666657</c:v>
                </c:pt>
                <c:pt idx="43182">
                  <c:v>44365.625</c:v>
                </c:pt>
                <c:pt idx="43183">
                  <c:v>44365.645833333343</c:v>
                </c:pt>
                <c:pt idx="43184">
                  <c:v>44365.666666666657</c:v>
                </c:pt>
                <c:pt idx="43185">
                  <c:v>44365.6875</c:v>
                </c:pt>
                <c:pt idx="43186">
                  <c:v>44365.708333333343</c:v>
                </c:pt>
                <c:pt idx="43187">
                  <c:v>44365.72916666665</c:v>
                </c:pt>
                <c:pt idx="43188">
                  <c:v>44365.75</c:v>
                </c:pt>
                <c:pt idx="43189">
                  <c:v>44365.770833333343</c:v>
                </c:pt>
                <c:pt idx="43190">
                  <c:v>44365.79166666665</c:v>
                </c:pt>
                <c:pt idx="43191">
                  <c:v>44365.8125</c:v>
                </c:pt>
                <c:pt idx="43192">
                  <c:v>44365.833333333343</c:v>
                </c:pt>
                <c:pt idx="43193">
                  <c:v>44365.854166666657</c:v>
                </c:pt>
                <c:pt idx="43194">
                  <c:v>44365.875</c:v>
                </c:pt>
                <c:pt idx="43195">
                  <c:v>44365.895833333343</c:v>
                </c:pt>
                <c:pt idx="43196">
                  <c:v>44365.916666666657</c:v>
                </c:pt>
                <c:pt idx="43197">
                  <c:v>44365.9375</c:v>
                </c:pt>
                <c:pt idx="43198">
                  <c:v>44365.958333333343</c:v>
                </c:pt>
                <c:pt idx="43199">
                  <c:v>44365.979166666657</c:v>
                </c:pt>
                <c:pt idx="43200">
                  <c:v>44366</c:v>
                </c:pt>
                <c:pt idx="43201">
                  <c:v>44366.020833333343</c:v>
                </c:pt>
                <c:pt idx="43202">
                  <c:v>44366.041666666657</c:v>
                </c:pt>
                <c:pt idx="43203">
                  <c:v>44366.0625</c:v>
                </c:pt>
                <c:pt idx="43204">
                  <c:v>44366.083333333343</c:v>
                </c:pt>
                <c:pt idx="43205">
                  <c:v>44366.104166666657</c:v>
                </c:pt>
                <c:pt idx="43206">
                  <c:v>44366.125</c:v>
                </c:pt>
                <c:pt idx="43207">
                  <c:v>44366.145833333343</c:v>
                </c:pt>
                <c:pt idx="43208">
                  <c:v>44366.166666666657</c:v>
                </c:pt>
                <c:pt idx="43209">
                  <c:v>44366.1875</c:v>
                </c:pt>
                <c:pt idx="43210">
                  <c:v>44366.208333333343</c:v>
                </c:pt>
                <c:pt idx="43211">
                  <c:v>44366.22916666665</c:v>
                </c:pt>
                <c:pt idx="43212">
                  <c:v>44366.25</c:v>
                </c:pt>
                <c:pt idx="43213">
                  <c:v>44366.270833333343</c:v>
                </c:pt>
                <c:pt idx="43214">
                  <c:v>44366.29166666665</c:v>
                </c:pt>
                <c:pt idx="43215">
                  <c:v>44366.3125</c:v>
                </c:pt>
                <c:pt idx="43216">
                  <c:v>44366.333333333343</c:v>
                </c:pt>
                <c:pt idx="43217">
                  <c:v>44366.354166666657</c:v>
                </c:pt>
                <c:pt idx="43218">
                  <c:v>44366.375</c:v>
                </c:pt>
                <c:pt idx="43219">
                  <c:v>44366.395833333343</c:v>
                </c:pt>
                <c:pt idx="43220">
                  <c:v>44366.416666666657</c:v>
                </c:pt>
                <c:pt idx="43221">
                  <c:v>44366.4375</c:v>
                </c:pt>
                <c:pt idx="43222">
                  <c:v>44366.458333333343</c:v>
                </c:pt>
                <c:pt idx="43223">
                  <c:v>44366.479166666657</c:v>
                </c:pt>
                <c:pt idx="43224">
                  <c:v>44366.5</c:v>
                </c:pt>
                <c:pt idx="43225">
                  <c:v>44366.520833333343</c:v>
                </c:pt>
                <c:pt idx="43226">
                  <c:v>44366.541666666657</c:v>
                </c:pt>
                <c:pt idx="43227">
                  <c:v>44366.5625</c:v>
                </c:pt>
                <c:pt idx="43228">
                  <c:v>44366.583333333343</c:v>
                </c:pt>
                <c:pt idx="43229">
                  <c:v>44366.604166666657</c:v>
                </c:pt>
                <c:pt idx="43230">
                  <c:v>44366.625</c:v>
                </c:pt>
                <c:pt idx="43231">
                  <c:v>44366.645833333343</c:v>
                </c:pt>
                <c:pt idx="43232">
                  <c:v>44366.666666666657</c:v>
                </c:pt>
                <c:pt idx="43233">
                  <c:v>44366.6875</c:v>
                </c:pt>
                <c:pt idx="43234">
                  <c:v>44366.708333333343</c:v>
                </c:pt>
                <c:pt idx="43235">
                  <c:v>44366.72916666665</c:v>
                </c:pt>
                <c:pt idx="43236">
                  <c:v>44366.75</c:v>
                </c:pt>
                <c:pt idx="43237">
                  <c:v>44366.770833333343</c:v>
                </c:pt>
                <c:pt idx="43238">
                  <c:v>44366.79166666665</c:v>
                </c:pt>
                <c:pt idx="43239">
                  <c:v>44366.8125</c:v>
                </c:pt>
                <c:pt idx="43240">
                  <c:v>44366.833333333343</c:v>
                </c:pt>
                <c:pt idx="43241">
                  <c:v>44366.854166666657</c:v>
                </c:pt>
                <c:pt idx="43242">
                  <c:v>44366.875</c:v>
                </c:pt>
                <c:pt idx="43243">
                  <c:v>44366.895833333343</c:v>
                </c:pt>
                <c:pt idx="43244">
                  <c:v>44366.916666666657</c:v>
                </c:pt>
                <c:pt idx="43245">
                  <c:v>44366.9375</c:v>
                </c:pt>
                <c:pt idx="43246">
                  <c:v>44366.958333333343</c:v>
                </c:pt>
                <c:pt idx="43247">
                  <c:v>44366.979166666657</c:v>
                </c:pt>
                <c:pt idx="43248">
                  <c:v>44367</c:v>
                </c:pt>
                <c:pt idx="43249">
                  <c:v>44367.020833333343</c:v>
                </c:pt>
                <c:pt idx="43250">
                  <c:v>44367.041666666657</c:v>
                </c:pt>
                <c:pt idx="43251">
                  <c:v>44367.0625</c:v>
                </c:pt>
                <c:pt idx="43252">
                  <c:v>44367.083333333343</c:v>
                </c:pt>
                <c:pt idx="43253">
                  <c:v>44367.104166666657</c:v>
                </c:pt>
                <c:pt idx="43254">
                  <c:v>44367.125</c:v>
                </c:pt>
                <c:pt idx="43255">
                  <c:v>44367.145833333343</c:v>
                </c:pt>
                <c:pt idx="43256">
                  <c:v>44367.166666666657</c:v>
                </c:pt>
                <c:pt idx="43257">
                  <c:v>44367.1875</c:v>
                </c:pt>
                <c:pt idx="43258">
                  <c:v>44367.208333333343</c:v>
                </c:pt>
                <c:pt idx="43259">
                  <c:v>44367.22916666665</c:v>
                </c:pt>
                <c:pt idx="43260">
                  <c:v>44367.25</c:v>
                </c:pt>
                <c:pt idx="43261">
                  <c:v>44367.270833333343</c:v>
                </c:pt>
                <c:pt idx="43262">
                  <c:v>44367.29166666665</c:v>
                </c:pt>
                <c:pt idx="43263">
                  <c:v>44367.3125</c:v>
                </c:pt>
                <c:pt idx="43264">
                  <c:v>44367.333333333343</c:v>
                </c:pt>
                <c:pt idx="43265">
                  <c:v>44367.354166666657</c:v>
                </c:pt>
                <c:pt idx="43266">
                  <c:v>44367.375</c:v>
                </c:pt>
                <c:pt idx="43267">
                  <c:v>44367.395833333343</c:v>
                </c:pt>
                <c:pt idx="43268">
                  <c:v>44367.416666666657</c:v>
                </c:pt>
                <c:pt idx="43269">
                  <c:v>44367.4375</c:v>
                </c:pt>
                <c:pt idx="43270">
                  <c:v>44367.458333333343</c:v>
                </c:pt>
                <c:pt idx="43271">
                  <c:v>44367.479166666657</c:v>
                </c:pt>
                <c:pt idx="43272">
                  <c:v>44367.5</c:v>
                </c:pt>
                <c:pt idx="43273">
                  <c:v>44367.520833333343</c:v>
                </c:pt>
                <c:pt idx="43274">
                  <c:v>44367.541666666657</c:v>
                </c:pt>
                <c:pt idx="43275">
                  <c:v>44367.5625</c:v>
                </c:pt>
                <c:pt idx="43276">
                  <c:v>44367.583333333343</c:v>
                </c:pt>
                <c:pt idx="43277">
                  <c:v>44367.604166666657</c:v>
                </c:pt>
                <c:pt idx="43278">
                  <c:v>44367.625</c:v>
                </c:pt>
                <c:pt idx="43279">
                  <c:v>44367.645833333343</c:v>
                </c:pt>
                <c:pt idx="43280">
                  <c:v>44367.666666666657</c:v>
                </c:pt>
                <c:pt idx="43281">
                  <c:v>44367.6875</c:v>
                </c:pt>
                <c:pt idx="43282">
                  <c:v>44367.708333333343</c:v>
                </c:pt>
                <c:pt idx="43283">
                  <c:v>44367.72916666665</c:v>
                </c:pt>
                <c:pt idx="43284">
                  <c:v>44367.75</c:v>
                </c:pt>
                <c:pt idx="43285">
                  <c:v>44367.770833333343</c:v>
                </c:pt>
                <c:pt idx="43286">
                  <c:v>44367.79166666665</c:v>
                </c:pt>
                <c:pt idx="43287">
                  <c:v>44367.8125</c:v>
                </c:pt>
                <c:pt idx="43288">
                  <c:v>44367.833333333343</c:v>
                </c:pt>
                <c:pt idx="43289">
                  <c:v>44367.854166666657</c:v>
                </c:pt>
                <c:pt idx="43290">
                  <c:v>44367.875</c:v>
                </c:pt>
                <c:pt idx="43291">
                  <c:v>44367.895833333343</c:v>
                </c:pt>
                <c:pt idx="43292">
                  <c:v>44367.916666666657</c:v>
                </c:pt>
                <c:pt idx="43293">
                  <c:v>44367.9375</c:v>
                </c:pt>
                <c:pt idx="43294">
                  <c:v>44367.958333333343</c:v>
                </c:pt>
                <c:pt idx="43295">
                  <c:v>44367.979166666657</c:v>
                </c:pt>
                <c:pt idx="43296">
                  <c:v>44368</c:v>
                </c:pt>
                <c:pt idx="43297">
                  <c:v>44368.020833333343</c:v>
                </c:pt>
                <c:pt idx="43298">
                  <c:v>44368.041666666657</c:v>
                </c:pt>
                <c:pt idx="43299">
                  <c:v>44368.0625</c:v>
                </c:pt>
                <c:pt idx="43300">
                  <c:v>44368.083333333343</c:v>
                </c:pt>
                <c:pt idx="43301">
                  <c:v>44368.104166666657</c:v>
                </c:pt>
                <c:pt idx="43302">
                  <c:v>44368.125</c:v>
                </c:pt>
                <c:pt idx="43303">
                  <c:v>44368.145833333343</c:v>
                </c:pt>
                <c:pt idx="43304">
                  <c:v>44368.166666666657</c:v>
                </c:pt>
                <c:pt idx="43305">
                  <c:v>44368.1875</c:v>
                </c:pt>
                <c:pt idx="43306">
                  <c:v>44368.208333333343</c:v>
                </c:pt>
                <c:pt idx="43307">
                  <c:v>44368.22916666665</c:v>
                </c:pt>
                <c:pt idx="43308">
                  <c:v>44368.25</c:v>
                </c:pt>
                <c:pt idx="43309">
                  <c:v>44368.270833333343</c:v>
                </c:pt>
                <c:pt idx="43310">
                  <c:v>44368.29166666665</c:v>
                </c:pt>
                <c:pt idx="43311">
                  <c:v>44368.3125</c:v>
                </c:pt>
                <c:pt idx="43312">
                  <c:v>44368.333333333343</c:v>
                </c:pt>
                <c:pt idx="43313">
                  <c:v>44368.354166666657</c:v>
                </c:pt>
                <c:pt idx="43314">
                  <c:v>44368.375</c:v>
                </c:pt>
                <c:pt idx="43315">
                  <c:v>44368.395833333343</c:v>
                </c:pt>
                <c:pt idx="43316">
                  <c:v>44368.416666666657</c:v>
                </c:pt>
                <c:pt idx="43317">
                  <c:v>44368.4375</c:v>
                </c:pt>
                <c:pt idx="43318">
                  <c:v>44368.458333333343</c:v>
                </c:pt>
                <c:pt idx="43319">
                  <c:v>44368.479166666657</c:v>
                </c:pt>
                <c:pt idx="43320">
                  <c:v>44368.5</c:v>
                </c:pt>
                <c:pt idx="43321">
                  <c:v>44368.520833333343</c:v>
                </c:pt>
                <c:pt idx="43322">
                  <c:v>44368.541666666657</c:v>
                </c:pt>
                <c:pt idx="43323">
                  <c:v>44368.5625</c:v>
                </c:pt>
                <c:pt idx="43324">
                  <c:v>44368.583333333343</c:v>
                </c:pt>
                <c:pt idx="43325">
                  <c:v>44368.604166666657</c:v>
                </c:pt>
                <c:pt idx="43326">
                  <c:v>44368.625</c:v>
                </c:pt>
                <c:pt idx="43327">
                  <c:v>44368.645833333343</c:v>
                </c:pt>
                <c:pt idx="43328">
                  <c:v>44368.666666666657</c:v>
                </c:pt>
                <c:pt idx="43329">
                  <c:v>44368.6875</c:v>
                </c:pt>
                <c:pt idx="43330">
                  <c:v>44368.708333333343</c:v>
                </c:pt>
                <c:pt idx="43331">
                  <c:v>44368.72916666665</c:v>
                </c:pt>
                <c:pt idx="43332">
                  <c:v>44368.75</c:v>
                </c:pt>
                <c:pt idx="43333">
                  <c:v>44368.770833333343</c:v>
                </c:pt>
                <c:pt idx="43334">
                  <c:v>44368.79166666665</c:v>
                </c:pt>
                <c:pt idx="43335">
                  <c:v>44368.8125</c:v>
                </c:pt>
                <c:pt idx="43336">
                  <c:v>44368.833333333343</c:v>
                </c:pt>
                <c:pt idx="43337">
                  <c:v>44368.854166666657</c:v>
                </c:pt>
                <c:pt idx="43338">
                  <c:v>44368.875</c:v>
                </c:pt>
                <c:pt idx="43339">
                  <c:v>44368.895833333343</c:v>
                </c:pt>
                <c:pt idx="43340">
                  <c:v>44368.916666666657</c:v>
                </c:pt>
                <c:pt idx="43341">
                  <c:v>44368.9375</c:v>
                </c:pt>
                <c:pt idx="43342">
                  <c:v>44368.958333333343</c:v>
                </c:pt>
                <c:pt idx="43343">
                  <c:v>44368.979166666657</c:v>
                </c:pt>
                <c:pt idx="43344">
                  <c:v>44369</c:v>
                </c:pt>
                <c:pt idx="43345">
                  <c:v>44369.020833333343</c:v>
                </c:pt>
                <c:pt idx="43346">
                  <c:v>44369.041666666657</c:v>
                </c:pt>
                <c:pt idx="43347">
                  <c:v>44369.0625</c:v>
                </c:pt>
                <c:pt idx="43348">
                  <c:v>44369.083333333343</c:v>
                </c:pt>
                <c:pt idx="43349">
                  <c:v>44369.104166666657</c:v>
                </c:pt>
                <c:pt idx="43350">
                  <c:v>44369.125</c:v>
                </c:pt>
                <c:pt idx="43351">
                  <c:v>44369.145833333343</c:v>
                </c:pt>
                <c:pt idx="43352">
                  <c:v>44369.166666666657</c:v>
                </c:pt>
                <c:pt idx="43353">
                  <c:v>44369.1875</c:v>
                </c:pt>
                <c:pt idx="43354">
                  <c:v>44369.208333333343</c:v>
                </c:pt>
                <c:pt idx="43355">
                  <c:v>44369.22916666665</c:v>
                </c:pt>
                <c:pt idx="43356">
                  <c:v>44369.25</c:v>
                </c:pt>
                <c:pt idx="43357">
                  <c:v>44369.270833333343</c:v>
                </c:pt>
                <c:pt idx="43358">
                  <c:v>44369.29166666665</c:v>
                </c:pt>
                <c:pt idx="43359">
                  <c:v>44369.3125</c:v>
                </c:pt>
                <c:pt idx="43360">
                  <c:v>44369.333333333343</c:v>
                </c:pt>
                <c:pt idx="43361">
                  <c:v>44369.354166666657</c:v>
                </c:pt>
                <c:pt idx="43362">
                  <c:v>44369.375</c:v>
                </c:pt>
                <c:pt idx="43363">
                  <c:v>44369.395833333343</c:v>
                </c:pt>
                <c:pt idx="43364">
                  <c:v>44369.416666666657</c:v>
                </c:pt>
                <c:pt idx="43365">
                  <c:v>44369.4375</c:v>
                </c:pt>
                <c:pt idx="43366">
                  <c:v>44369.458333333343</c:v>
                </c:pt>
                <c:pt idx="43367">
                  <c:v>44369.479166666657</c:v>
                </c:pt>
                <c:pt idx="43368">
                  <c:v>44369.5</c:v>
                </c:pt>
                <c:pt idx="43369">
                  <c:v>44369.520833333343</c:v>
                </c:pt>
                <c:pt idx="43370">
                  <c:v>44369.541666666657</c:v>
                </c:pt>
                <c:pt idx="43371">
                  <c:v>44369.5625</c:v>
                </c:pt>
                <c:pt idx="43372">
                  <c:v>44369.583333333343</c:v>
                </c:pt>
                <c:pt idx="43373">
                  <c:v>44369.604166666657</c:v>
                </c:pt>
                <c:pt idx="43374">
                  <c:v>44369.625</c:v>
                </c:pt>
                <c:pt idx="43375">
                  <c:v>44369.645833333343</c:v>
                </c:pt>
                <c:pt idx="43376">
                  <c:v>44369.666666666657</c:v>
                </c:pt>
                <c:pt idx="43377">
                  <c:v>44369.6875</c:v>
                </c:pt>
                <c:pt idx="43378">
                  <c:v>44369.708333333343</c:v>
                </c:pt>
                <c:pt idx="43379">
                  <c:v>44369.72916666665</c:v>
                </c:pt>
                <c:pt idx="43380">
                  <c:v>44369.75</c:v>
                </c:pt>
                <c:pt idx="43381">
                  <c:v>44369.770833333343</c:v>
                </c:pt>
                <c:pt idx="43382">
                  <c:v>44369.79166666665</c:v>
                </c:pt>
                <c:pt idx="43383">
                  <c:v>44369.8125</c:v>
                </c:pt>
                <c:pt idx="43384">
                  <c:v>44369.833333333343</c:v>
                </c:pt>
                <c:pt idx="43385">
                  <c:v>44369.854166666657</c:v>
                </c:pt>
                <c:pt idx="43386">
                  <c:v>44369.875</c:v>
                </c:pt>
                <c:pt idx="43387">
                  <c:v>44369.895833333343</c:v>
                </c:pt>
                <c:pt idx="43388">
                  <c:v>44369.916666666657</c:v>
                </c:pt>
                <c:pt idx="43389">
                  <c:v>44369.9375</c:v>
                </c:pt>
                <c:pt idx="43390">
                  <c:v>44369.958333333343</c:v>
                </c:pt>
                <c:pt idx="43391">
                  <c:v>44369.979166666657</c:v>
                </c:pt>
                <c:pt idx="43392">
                  <c:v>44370</c:v>
                </c:pt>
                <c:pt idx="43393">
                  <c:v>44370.020833333343</c:v>
                </c:pt>
                <c:pt idx="43394">
                  <c:v>44370.041666666657</c:v>
                </c:pt>
                <c:pt idx="43395">
                  <c:v>44370.0625</c:v>
                </c:pt>
                <c:pt idx="43396">
                  <c:v>44370.083333333343</c:v>
                </c:pt>
                <c:pt idx="43397">
                  <c:v>44370.104166666657</c:v>
                </c:pt>
                <c:pt idx="43398">
                  <c:v>44370.125</c:v>
                </c:pt>
                <c:pt idx="43399">
                  <c:v>44370.145833333343</c:v>
                </c:pt>
                <c:pt idx="43400">
                  <c:v>44370.166666666657</c:v>
                </c:pt>
                <c:pt idx="43401">
                  <c:v>44370.1875</c:v>
                </c:pt>
                <c:pt idx="43402">
                  <c:v>44370.208333333343</c:v>
                </c:pt>
                <c:pt idx="43403">
                  <c:v>44370.22916666665</c:v>
                </c:pt>
                <c:pt idx="43404">
                  <c:v>44370.25</c:v>
                </c:pt>
                <c:pt idx="43405">
                  <c:v>44370.270833333343</c:v>
                </c:pt>
                <c:pt idx="43406">
                  <c:v>44370.29166666665</c:v>
                </c:pt>
                <c:pt idx="43407">
                  <c:v>44370.3125</c:v>
                </c:pt>
                <c:pt idx="43408">
                  <c:v>44370.333333333343</c:v>
                </c:pt>
                <c:pt idx="43409">
                  <c:v>44370.354166666657</c:v>
                </c:pt>
                <c:pt idx="43410">
                  <c:v>44370.375</c:v>
                </c:pt>
                <c:pt idx="43411">
                  <c:v>44370.395833333343</c:v>
                </c:pt>
                <c:pt idx="43412">
                  <c:v>44370.416666666657</c:v>
                </c:pt>
                <c:pt idx="43413">
                  <c:v>44370.4375</c:v>
                </c:pt>
                <c:pt idx="43414">
                  <c:v>44370.458333333343</c:v>
                </c:pt>
                <c:pt idx="43415">
                  <c:v>44370.479166666657</c:v>
                </c:pt>
                <c:pt idx="43416">
                  <c:v>44370.5</c:v>
                </c:pt>
                <c:pt idx="43417">
                  <c:v>44370.520833333343</c:v>
                </c:pt>
                <c:pt idx="43418">
                  <c:v>44370.541666666657</c:v>
                </c:pt>
                <c:pt idx="43419">
                  <c:v>44370.5625</c:v>
                </c:pt>
                <c:pt idx="43420">
                  <c:v>44370.583333333343</c:v>
                </c:pt>
                <c:pt idx="43421">
                  <c:v>44370.604166666657</c:v>
                </c:pt>
                <c:pt idx="43422">
                  <c:v>44370.625</c:v>
                </c:pt>
                <c:pt idx="43423">
                  <c:v>44370.645833333343</c:v>
                </c:pt>
                <c:pt idx="43424">
                  <c:v>44370.666666666657</c:v>
                </c:pt>
                <c:pt idx="43425">
                  <c:v>44370.6875</c:v>
                </c:pt>
                <c:pt idx="43426">
                  <c:v>44370.708333333343</c:v>
                </c:pt>
                <c:pt idx="43427">
                  <c:v>44370.72916666665</c:v>
                </c:pt>
                <c:pt idx="43428">
                  <c:v>44370.75</c:v>
                </c:pt>
                <c:pt idx="43429">
                  <c:v>44370.770833333343</c:v>
                </c:pt>
                <c:pt idx="43430">
                  <c:v>44370.79166666665</c:v>
                </c:pt>
                <c:pt idx="43431">
                  <c:v>44370.8125</c:v>
                </c:pt>
                <c:pt idx="43432">
                  <c:v>44370.833333333343</c:v>
                </c:pt>
                <c:pt idx="43433">
                  <c:v>44370.854166666657</c:v>
                </c:pt>
                <c:pt idx="43434">
                  <c:v>44370.875</c:v>
                </c:pt>
                <c:pt idx="43435">
                  <c:v>44370.895833333343</c:v>
                </c:pt>
                <c:pt idx="43436">
                  <c:v>44370.916666666657</c:v>
                </c:pt>
                <c:pt idx="43437">
                  <c:v>44370.9375</c:v>
                </c:pt>
                <c:pt idx="43438">
                  <c:v>44370.958333333343</c:v>
                </c:pt>
                <c:pt idx="43439">
                  <c:v>44370.979166666657</c:v>
                </c:pt>
                <c:pt idx="43440">
                  <c:v>44371</c:v>
                </c:pt>
                <c:pt idx="43441">
                  <c:v>44371.020833333343</c:v>
                </c:pt>
                <c:pt idx="43442">
                  <c:v>44371.041666666657</c:v>
                </c:pt>
                <c:pt idx="43443">
                  <c:v>44371.0625</c:v>
                </c:pt>
                <c:pt idx="43444">
                  <c:v>44371.083333333343</c:v>
                </c:pt>
                <c:pt idx="43445">
                  <c:v>44371.104166666657</c:v>
                </c:pt>
                <c:pt idx="43446">
                  <c:v>44371.125</c:v>
                </c:pt>
                <c:pt idx="43447">
                  <c:v>44371.145833333343</c:v>
                </c:pt>
                <c:pt idx="43448">
                  <c:v>44371.166666666657</c:v>
                </c:pt>
                <c:pt idx="43449">
                  <c:v>44371.1875</c:v>
                </c:pt>
                <c:pt idx="43450">
                  <c:v>44371.208333333343</c:v>
                </c:pt>
                <c:pt idx="43451">
                  <c:v>44371.22916666665</c:v>
                </c:pt>
                <c:pt idx="43452">
                  <c:v>44371.25</c:v>
                </c:pt>
                <c:pt idx="43453">
                  <c:v>44371.270833333343</c:v>
                </c:pt>
                <c:pt idx="43454">
                  <c:v>44371.29166666665</c:v>
                </c:pt>
                <c:pt idx="43455">
                  <c:v>44371.3125</c:v>
                </c:pt>
                <c:pt idx="43456">
                  <c:v>44371.333333333343</c:v>
                </c:pt>
                <c:pt idx="43457">
                  <c:v>44371.354166666657</c:v>
                </c:pt>
                <c:pt idx="43458">
                  <c:v>44371.375</c:v>
                </c:pt>
                <c:pt idx="43459">
                  <c:v>44371.395833333343</c:v>
                </c:pt>
                <c:pt idx="43460">
                  <c:v>44371.416666666657</c:v>
                </c:pt>
                <c:pt idx="43461">
                  <c:v>44371.4375</c:v>
                </c:pt>
                <c:pt idx="43462">
                  <c:v>44371.458333333343</c:v>
                </c:pt>
                <c:pt idx="43463">
                  <c:v>44371.479166666657</c:v>
                </c:pt>
                <c:pt idx="43464">
                  <c:v>44371.5</c:v>
                </c:pt>
                <c:pt idx="43465">
                  <c:v>44371.520833333343</c:v>
                </c:pt>
                <c:pt idx="43466">
                  <c:v>44371.541666666657</c:v>
                </c:pt>
                <c:pt idx="43467">
                  <c:v>44371.5625</c:v>
                </c:pt>
                <c:pt idx="43468">
                  <c:v>44371.583333333343</c:v>
                </c:pt>
                <c:pt idx="43469">
                  <c:v>44371.604166666657</c:v>
                </c:pt>
                <c:pt idx="43470">
                  <c:v>44371.625</c:v>
                </c:pt>
                <c:pt idx="43471">
                  <c:v>44371.645833333343</c:v>
                </c:pt>
                <c:pt idx="43472">
                  <c:v>44371.666666666657</c:v>
                </c:pt>
                <c:pt idx="43473">
                  <c:v>44371.6875</c:v>
                </c:pt>
                <c:pt idx="43474">
                  <c:v>44371.708333333343</c:v>
                </c:pt>
                <c:pt idx="43475">
                  <c:v>44371.72916666665</c:v>
                </c:pt>
                <c:pt idx="43476">
                  <c:v>44371.75</c:v>
                </c:pt>
                <c:pt idx="43477">
                  <c:v>44371.770833333343</c:v>
                </c:pt>
                <c:pt idx="43478">
                  <c:v>44371.79166666665</c:v>
                </c:pt>
                <c:pt idx="43479">
                  <c:v>44371.8125</c:v>
                </c:pt>
                <c:pt idx="43480">
                  <c:v>44371.833333333343</c:v>
                </c:pt>
                <c:pt idx="43481">
                  <c:v>44371.854166666657</c:v>
                </c:pt>
                <c:pt idx="43482">
                  <c:v>44371.875</c:v>
                </c:pt>
                <c:pt idx="43483">
                  <c:v>44371.895833333343</c:v>
                </c:pt>
              </c:numCache>
            </c:numRef>
          </c:cat>
          <c:val>
            <c:numRef>
              <c:f>'GB Wholsale Half-hourly Prices '!$B$2:$B$43485</c:f>
              <c:numCache>
                <c:formatCode>General</c:formatCode>
                <c:ptCount val="43484"/>
                <c:pt idx="0">
                  <c:v>15</c:v>
                </c:pt>
                <c:pt idx="1">
                  <c:v>15</c:v>
                </c:pt>
                <c:pt idx="2">
                  <c:v>16</c:v>
                </c:pt>
                <c:pt idx="3">
                  <c:v>16</c:v>
                </c:pt>
                <c:pt idx="4">
                  <c:v>16</c:v>
                </c:pt>
                <c:pt idx="5">
                  <c:v>15</c:v>
                </c:pt>
                <c:pt idx="6">
                  <c:v>15</c:v>
                </c:pt>
                <c:pt idx="7">
                  <c:v>30</c:v>
                </c:pt>
                <c:pt idx="8">
                  <c:v>15</c:v>
                </c:pt>
                <c:pt idx="9">
                  <c:v>15</c:v>
                </c:pt>
                <c:pt idx="10">
                  <c:v>15</c:v>
                </c:pt>
                <c:pt idx="11">
                  <c:v>15</c:v>
                </c:pt>
                <c:pt idx="12">
                  <c:v>63.5</c:v>
                </c:pt>
                <c:pt idx="13">
                  <c:v>17.62</c:v>
                </c:pt>
                <c:pt idx="14">
                  <c:v>16.8</c:v>
                </c:pt>
                <c:pt idx="15">
                  <c:v>16.8</c:v>
                </c:pt>
                <c:pt idx="16">
                  <c:v>15</c:v>
                </c:pt>
                <c:pt idx="17">
                  <c:v>30</c:v>
                </c:pt>
                <c:pt idx="18">
                  <c:v>30.1</c:v>
                </c:pt>
                <c:pt idx="19">
                  <c:v>40.15</c:v>
                </c:pt>
                <c:pt idx="20">
                  <c:v>67</c:v>
                </c:pt>
                <c:pt idx="21">
                  <c:v>30.1</c:v>
                </c:pt>
                <c:pt idx="22">
                  <c:v>38</c:v>
                </c:pt>
                <c:pt idx="23">
                  <c:v>35</c:v>
                </c:pt>
                <c:pt idx="24">
                  <c:v>20</c:v>
                </c:pt>
                <c:pt idx="25">
                  <c:v>38</c:v>
                </c:pt>
                <c:pt idx="26">
                  <c:v>44.5</c:v>
                </c:pt>
                <c:pt idx="27">
                  <c:v>31.31</c:v>
                </c:pt>
                <c:pt idx="28">
                  <c:v>38</c:v>
                </c:pt>
                <c:pt idx="29">
                  <c:v>43</c:v>
                </c:pt>
                <c:pt idx="30">
                  <c:v>38</c:v>
                </c:pt>
                <c:pt idx="31">
                  <c:v>38</c:v>
                </c:pt>
                <c:pt idx="32">
                  <c:v>38</c:v>
                </c:pt>
                <c:pt idx="33">
                  <c:v>38</c:v>
                </c:pt>
                <c:pt idx="34">
                  <c:v>38</c:v>
                </c:pt>
                <c:pt idx="35">
                  <c:v>38</c:v>
                </c:pt>
                <c:pt idx="36">
                  <c:v>46</c:v>
                </c:pt>
                <c:pt idx="37">
                  <c:v>38</c:v>
                </c:pt>
                <c:pt idx="38">
                  <c:v>38</c:v>
                </c:pt>
                <c:pt idx="39">
                  <c:v>38</c:v>
                </c:pt>
                <c:pt idx="40">
                  <c:v>38</c:v>
                </c:pt>
                <c:pt idx="41">
                  <c:v>38</c:v>
                </c:pt>
                <c:pt idx="42">
                  <c:v>38</c:v>
                </c:pt>
                <c:pt idx="43">
                  <c:v>38</c:v>
                </c:pt>
                <c:pt idx="44">
                  <c:v>38</c:v>
                </c:pt>
                <c:pt idx="45">
                  <c:v>38</c:v>
                </c:pt>
                <c:pt idx="46">
                  <c:v>16</c:v>
                </c:pt>
                <c:pt idx="47">
                  <c:v>42.1</c:v>
                </c:pt>
                <c:pt idx="48">
                  <c:v>42</c:v>
                </c:pt>
                <c:pt idx="49">
                  <c:v>43.55</c:v>
                </c:pt>
                <c:pt idx="50">
                  <c:v>44.02</c:v>
                </c:pt>
                <c:pt idx="51">
                  <c:v>56</c:v>
                </c:pt>
                <c:pt idx="52">
                  <c:v>54</c:v>
                </c:pt>
                <c:pt idx="53">
                  <c:v>38</c:v>
                </c:pt>
                <c:pt idx="54">
                  <c:v>20</c:v>
                </c:pt>
                <c:pt idx="55">
                  <c:v>41.95</c:v>
                </c:pt>
                <c:pt idx="56">
                  <c:v>41.95</c:v>
                </c:pt>
                <c:pt idx="57">
                  <c:v>42.05</c:v>
                </c:pt>
                <c:pt idx="58">
                  <c:v>43</c:v>
                </c:pt>
                <c:pt idx="59">
                  <c:v>42.1</c:v>
                </c:pt>
                <c:pt idx="60">
                  <c:v>42.2</c:v>
                </c:pt>
                <c:pt idx="61">
                  <c:v>43.15</c:v>
                </c:pt>
                <c:pt idx="62">
                  <c:v>45</c:v>
                </c:pt>
                <c:pt idx="63">
                  <c:v>48</c:v>
                </c:pt>
                <c:pt idx="64">
                  <c:v>46</c:v>
                </c:pt>
                <c:pt idx="65">
                  <c:v>51.02</c:v>
                </c:pt>
                <c:pt idx="66">
                  <c:v>51.05</c:v>
                </c:pt>
                <c:pt idx="67">
                  <c:v>65</c:v>
                </c:pt>
                <c:pt idx="68">
                  <c:v>87</c:v>
                </c:pt>
                <c:pt idx="69">
                  <c:v>87</c:v>
                </c:pt>
                <c:pt idx="70">
                  <c:v>92.8</c:v>
                </c:pt>
                <c:pt idx="71">
                  <c:v>92.8</c:v>
                </c:pt>
                <c:pt idx="72">
                  <c:v>100</c:v>
                </c:pt>
                <c:pt idx="73">
                  <c:v>100</c:v>
                </c:pt>
                <c:pt idx="74">
                  <c:v>98</c:v>
                </c:pt>
                <c:pt idx="75">
                  <c:v>99.93</c:v>
                </c:pt>
                <c:pt idx="76">
                  <c:v>99.93</c:v>
                </c:pt>
                <c:pt idx="77">
                  <c:v>99.93</c:v>
                </c:pt>
                <c:pt idx="78">
                  <c:v>51.5</c:v>
                </c:pt>
                <c:pt idx="79">
                  <c:v>51.25</c:v>
                </c:pt>
                <c:pt idx="80">
                  <c:v>156.5</c:v>
                </c:pt>
                <c:pt idx="81">
                  <c:v>167</c:v>
                </c:pt>
                <c:pt idx="82">
                  <c:v>158</c:v>
                </c:pt>
                <c:pt idx="83">
                  <c:v>158</c:v>
                </c:pt>
                <c:pt idx="84">
                  <c:v>52.75</c:v>
                </c:pt>
                <c:pt idx="85">
                  <c:v>51.25</c:v>
                </c:pt>
                <c:pt idx="86">
                  <c:v>100</c:v>
                </c:pt>
                <c:pt idx="87">
                  <c:v>100</c:v>
                </c:pt>
                <c:pt idx="88">
                  <c:v>106</c:v>
                </c:pt>
                <c:pt idx="89">
                  <c:v>80</c:v>
                </c:pt>
                <c:pt idx="90">
                  <c:v>80</c:v>
                </c:pt>
                <c:pt idx="91">
                  <c:v>74.25</c:v>
                </c:pt>
                <c:pt idx="92">
                  <c:v>72.5</c:v>
                </c:pt>
                <c:pt idx="93">
                  <c:v>49</c:v>
                </c:pt>
                <c:pt idx="94">
                  <c:v>49.05</c:v>
                </c:pt>
                <c:pt idx="95">
                  <c:v>49.05</c:v>
                </c:pt>
                <c:pt idx="96">
                  <c:v>47.3</c:v>
                </c:pt>
                <c:pt idx="97">
                  <c:v>49.05</c:v>
                </c:pt>
                <c:pt idx="98">
                  <c:v>47.3</c:v>
                </c:pt>
                <c:pt idx="99">
                  <c:v>47.3</c:v>
                </c:pt>
                <c:pt idx="100">
                  <c:v>20</c:v>
                </c:pt>
                <c:pt idx="101">
                  <c:v>20</c:v>
                </c:pt>
                <c:pt idx="102">
                  <c:v>49.05</c:v>
                </c:pt>
                <c:pt idx="103">
                  <c:v>47.3</c:v>
                </c:pt>
                <c:pt idx="104">
                  <c:v>48.05</c:v>
                </c:pt>
                <c:pt idx="105">
                  <c:v>48.05</c:v>
                </c:pt>
                <c:pt idx="106">
                  <c:v>49.05</c:v>
                </c:pt>
                <c:pt idx="107">
                  <c:v>48.05</c:v>
                </c:pt>
                <c:pt idx="108">
                  <c:v>49.06</c:v>
                </c:pt>
                <c:pt idx="109">
                  <c:v>48.5</c:v>
                </c:pt>
                <c:pt idx="110">
                  <c:v>48.05</c:v>
                </c:pt>
                <c:pt idx="111">
                  <c:v>48.05</c:v>
                </c:pt>
                <c:pt idx="112">
                  <c:v>49.05</c:v>
                </c:pt>
                <c:pt idx="113">
                  <c:v>50.05</c:v>
                </c:pt>
                <c:pt idx="114">
                  <c:v>52.3</c:v>
                </c:pt>
                <c:pt idx="115">
                  <c:v>60</c:v>
                </c:pt>
                <c:pt idx="116">
                  <c:v>96.696690000000004</c:v>
                </c:pt>
                <c:pt idx="117">
                  <c:v>100</c:v>
                </c:pt>
                <c:pt idx="118">
                  <c:v>115</c:v>
                </c:pt>
                <c:pt idx="119">
                  <c:v>115</c:v>
                </c:pt>
                <c:pt idx="120">
                  <c:v>115</c:v>
                </c:pt>
                <c:pt idx="121">
                  <c:v>112.9</c:v>
                </c:pt>
                <c:pt idx="122">
                  <c:v>112.9</c:v>
                </c:pt>
                <c:pt idx="123">
                  <c:v>60</c:v>
                </c:pt>
                <c:pt idx="124">
                  <c:v>60</c:v>
                </c:pt>
                <c:pt idx="125">
                  <c:v>112.9</c:v>
                </c:pt>
                <c:pt idx="126">
                  <c:v>112.9</c:v>
                </c:pt>
                <c:pt idx="127">
                  <c:v>53</c:v>
                </c:pt>
                <c:pt idx="128">
                  <c:v>0</c:v>
                </c:pt>
                <c:pt idx="129">
                  <c:v>0</c:v>
                </c:pt>
                <c:pt idx="130">
                  <c:v>50.11</c:v>
                </c:pt>
                <c:pt idx="131">
                  <c:v>50.4</c:v>
                </c:pt>
                <c:pt idx="132">
                  <c:v>51.2</c:v>
                </c:pt>
                <c:pt idx="133">
                  <c:v>53.75</c:v>
                </c:pt>
                <c:pt idx="134">
                  <c:v>55</c:v>
                </c:pt>
                <c:pt idx="135">
                  <c:v>53.77</c:v>
                </c:pt>
                <c:pt idx="136">
                  <c:v>110</c:v>
                </c:pt>
                <c:pt idx="137">
                  <c:v>50.4</c:v>
                </c:pt>
                <c:pt idx="138">
                  <c:v>50.55</c:v>
                </c:pt>
                <c:pt idx="139">
                  <c:v>49.6</c:v>
                </c:pt>
                <c:pt idx="140">
                  <c:v>49.9</c:v>
                </c:pt>
                <c:pt idx="141">
                  <c:v>50.05</c:v>
                </c:pt>
                <c:pt idx="142">
                  <c:v>50.05</c:v>
                </c:pt>
                <c:pt idx="143">
                  <c:v>50.05</c:v>
                </c:pt>
                <c:pt idx="144">
                  <c:v>50.05</c:v>
                </c:pt>
                <c:pt idx="145">
                  <c:v>49.1</c:v>
                </c:pt>
                <c:pt idx="146">
                  <c:v>48.75</c:v>
                </c:pt>
                <c:pt idx="147">
                  <c:v>48.75</c:v>
                </c:pt>
                <c:pt idx="148">
                  <c:v>48.75</c:v>
                </c:pt>
                <c:pt idx="149">
                  <c:v>48.75</c:v>
                </c:pt>
                <c:pt idx="150">
                  <c:v>49.05</c:v>
                </c:pt>
                <c:pt idx="151">
                  <c:v>48</c:v>
                </c:pt>
                <c:pt idx="152">
                  <c:v>48</c:v>
                </c:pt>
                <c:pt idx="153">
                  <c:v>48</c:v>
                </c:pt>
                <c:pt idx="154">
                  <c:v>47.3</c:v>
                </c:pt>
                <c:pt idx="155">
                  <c:v>45</c:v>
                </c:pt>
                <c:pt idx="156">
                  <c:v>45</c:v>
                </c:pt>
                <c:pt idx="157">
                  <c:v>39</c:v>
                </c:pt>
                <c:pt idx="158">
                  <c:v>39</c:v>
                </c:pt>
                <c:pt idx="159">
                  <c:v>45.9</c:v>
                </c:pt>
                <c:pt idx="160">
                  <c:v>47.3</c:v>
                </c:pt>
                <c:pt idx="161">
                  <c:v>47.3</c:v>
                </c:pt>
                <c:pt idx="162">
                  <c:v>49.5</c:v>
                </c:pt>
                <c:pt idx="163">
                  <c:v>51.1</c:v>
                </c:pt>
                <c:pt idx="164">
                  <c:v>84</c:v>
                </c:pt>
                <c:pt idx="165">
                  <c:v>51.25</c:v>
                </c:pt>
                <c:pt idx="166">
                  <c:v>50.4</c:v>
                </c:pt>
                <c:pt idx="167">
                  <c:v>50.4</c:v>
                </c:pt>
                <c:pt idx="168">
                  <c:v>50.15</c:v>
                </c:pt>
                <c:pt idx="169">
                  <c:v>50.711380000000013</c:v>
                </c:pt>
                <c:pt idx="170">
                  <c:v>53.75</c:v>
                </c:pt>
                <c:pt idx="171">
                  <c:v>53.75</c:v>
                </c:pt>
                <c:pt idx="172">
                  <c:v>53.77</c:v>
                </c:pt>
                <c:pt idx="173">
                  <c:v>51.25</c:v>
                </c:pt>
                <c:pt idx="174">
                  <c:v>53.75</c:v>
                </c:pt>
                <c:pt idx="175">
                  <c:v>53.77</c:v>
                </c:pt>
                <c:pt idx="176">
                  <c:v>48.3</c:v>
                </c:pt>
                <c:pt idx="177">
                  <c:v>52.6</c:v>
                </c:pt>
                <c:pt idx="178">
                  <c:v>0</c:v>
                </c:pt>
                <c:pt idx="179">
                  <c:v>51.15</c:v>
                </c:pt>
                <c:pt idx="180">
                  <c:v>51.15</c:v>
                </c:pt>
                <c:pt idx="181">
                  <c:v>46.5</c:v>
                </c:pt>
                <c:pt idx="182">
                  <c:v>50.95</c:v>
                </c:pt>
                <c:pt idx="183">
                  <c:v>46.5</c:v>
                </c:pt>
                <c:pt idx="184">
                  <c:v>46.5</c:v>
                </c:pt>
                <c:pt idx="185">
                  <c:v>49.75</c:v>
                </c:pt>
                <c:pt idx="186">
                  <c:v>51.15</c:v>
                </c:pt>
                <c:pt idx="187">
                  <c:v>65.12</c:v>
                </c:pt>
                <c:pt idx="188">
                  <c:v>64.52</c:v>
                </c:pt>
                <c:pt idx="189">
                  <c:v>51.25</c:v>
                </c:pt>
                <c:pt idx="190">
                  <c:v>81</c:v>
                </c:pt>
                <c:pt idx="191">
                  <c:v>81</c:v>
                </c:pt>
                <c:pt idx="192">
                  <c:v>70.489999999999995</c:v>
                </c:pt>
                <c:pt idx="193">
                  <c:v>50</c:v>
                </c:pt>
                <c:pt idx="194">
                  <c:v>48.5</c:v>
                </c:pt>
                <c:pt idx="195">
                  <c:v>49.3</c:v>
                </c:pt>
                <c:pt idx="196">
                  <c:v>80</c:v>
                </c:pt>
                <c:pt idx="197">
                  <c:v>81</c:v>
                </c:pt>
                <c:pt idx="198">
                  <c:v>81</c:v>
                </c:pt>
                <c:pt idx="199">
                  <c:v>80</c:v>
                </c:pt>
                <c:pt idx="200">
                  <c:v>64</c:v>
                </c:pt>
                <c:pt idx="201">
                  <c:v>50</c:v>
                </c:pt>
                <c:pt idx="202">
                  <c:v>48.6</c:v>
                </c:pt>
                <c:pt idx="203">
                  <c:v>48.21</c:v>
                </c:pt>
                <c:pt idx="204">
                  <c:v>56.02</c:v>
                </c:pt>
                <c:pt idx="205">
                  <c:v>49.05</c:v>
                </c:pt>
                <c:pt idx="206">
                  <c:v>47</c:v>
                </c:pt>
                <c:pt idx="207">
                  <c:v>47.3</c:v>
                </c:pt>
                <c:pt idx="208">
                  <c:v>48.6</c:v>
                </c:pt>
                <c:pt idx="209">
                  <c:v>83.585999999999999</c:v>
                </c:pt>
                <c:pt idx="210">
                  <c:v>48.75</c:v>
                </c:pt>
                <c:pt idx="211">
                  <c:v>100</c:v>
                </c:pt>
                <c:pt idx="212">
                  <c:v>100</c:v>
                </c:pt>
                <c:pt idx="213">
                  <c:v>98</c:v>
                </c:pt>
                <c:pt idx="214">
                  <c:v>98</c:v>
                </c:pt>
                <c:pt idx="215">
                  <c:v>98</c:v>
                </c:pt>
                <c:pt idx="216">
                  <c:v>98</c:v>
                </c:pt>
                <c:pt idx="217">
                  <c:v>118</c:v>
                </c:pt>
                <c:pt idx="218">
                  <c:v>97</c:v>
                </c:pt>
                <c:pt idx="219">
                  <c:v>51.51</c:v>
                </c:pt>
                <c:pt idx="220">
                  <c:v>51.51</c:v>
                </c:pt>
                <c:pt idx="221">
                  <c:v>51.56</c:v>
                </c:pt>
                <c:pt idx="222">
                  <c:v>51.51</c:v>
                </c:pt>
                <c:pt idx="223">
                  <c:v>52.1</c:v>
                </c:pt>
                <c:pt idx="224">
                  <c:v>51.62</c:v>
                </c:pt>
                <c:pt idx="225">
                  <c:v>107.85</c:v>
                </c:pt>
                <c:pt idx="226">
                  <c:v>107.85</c:v>
                </c:pt>
                <c:pt idx="227">
                  <c:v>107.85</c:v>
                </c:pt>
                <c:pt idx="228">
                  <c:v>107.85</c:v>
                </c:pt>
                <c:pt idx="229">
                  <c:v>52.94</c:v>
                </c:pt>
                <c:pt idx="230">
                  <c:v>82</c:v>
                </c:pt>
                <c:pt idx="231">
                  <c:v>52.8</c:v>
                </c:pt>
                <c:pt idx="232">
                  <c:v>100</c:v>
                </c:pt>
                <c:pt idx="233">
                  <c:v>48.75</c:v>
                </c:pt>
                <c:pt idx="234">
                  <c:v>79.95</c:v>
                </c:pt>
                <c:pt idx="235">
                  <c:v>51.25</c:v>
                </c:pt>
                <c:pt idx="236">
                  <c:v>60.9</c:v>
                </c:pt>
                <c:pt idx="237">
                  <c:v>60</c:v>
                </c:pt>
                <c:pt idx="238">
                  <c:v>49.99</c:v>
                </c:pt>
                <c:pt idx="239">
                  <c:v>81</c:v>
                </c:pt>
                <c:pt idx="240">
                  <c:v>78</c:v>
                </c:pt>
                <c:pt idx="241">
                  <c:v>137</c:v>
                </c:pt>
                <c:pt idx="242">
                  <c:v>138</c:v>
                </c:pt>
                <c:pt idx="243">
                  <c:v>137</c:v>
                </c:pt>
                <c:pt idx="244">
                  <c:v>82</c:v>
                </c:pt>
                <c:pt idx="245">
                  <c:v>82</c:v>
                </c:pt>
                <c:pt idx="246">
                  <c:v>82</c:v>
                </c:pt>
                <c:pt idx="247">
                  <c:v>49.95</c:v>
                </c:pt>
                <c:pt idx="248">
                  <c:v>48.5</c:v>
                </c:pt>
                <c:pt idx="249">
                  <c:v>47.31</c:v>
                </c:pt>
                <c:pt idx="250">
                  <c:v>47.31</c:v>
                </c:pt>
                <c:pt idx="251">
                  <c:v>48.4</c:v>
                </c:pt>
                <c:pt idx="252">
                  <c:v>48.4</c:v>
                </c:pt>
                <c:pt idx="253">
                  <c:v>48.5</c:v>
                </c:pt>
                <c:pt idx="254">
                  <c:v>49.05</c:v>
                </c:pt>
                <c:pt idx="255">
                  <c:v>49.06</c:v>
                </c:pt>
                <c:pt idx="256">
                  <c:v>47.5</c:v>
                </c:pt>
                <c:pt idx="257">
                  <c:v>77</c:v>
                </c:pt>
                <c:pt idx="258">
                  <c:v>49.5</c:v>
                </c:pt>
                <c:pt idx="259">
                  <c:v>49.06</c:v>
                </c:pt>
                <c:pt idx="260">
                  <c:v>97</c:v>
                </c:pt>
                <c:pt idx="261">
                  <c:v>100</c:v>
                </c:pt>
                <c:pt idx="262">
                  <c:v>82</c:v>
                </c:pt>
                <c:pt idx="263">
                  <c:v>97</c:v>
                </c:pt>
                <c:pt idx="264">
                  <c:v>82</c:v>
                </c:pt>
                <c:pt idx="265">
                  <c:v>82</c:v>
                </c:pt>
                <c:pt idx="266">
                  <c:v>84</c:v>
                </c:pt>
                <c:pt idx="267">
                  <c:v>49.06</c:v>
                </c:pt>
                <c:pt idx="268">
                  <c:v>49.06</c:v>
                </c:pt>
                <c:pt idx="269">
                  <c:v>51.85</c:v>
                </c:pt>
                <c:pt idx="270">
                  <c:v>51.87</c:v>
                </c:pt>
                <c:pt idx="271">
                  <c:v>119.84</c:v>
                </c:pt>
                <c:pt idx="272">
                  <c:v>119.84</c:v>
                </c:pt>
                <c:pt idx="273">
                  <c:v>134.84</c:v>
                </c:pt>
                <c:pt idx="274">
                  <c:v>134.84</c:v>
                </c:pt>
                <c:pt idx="275">
                  <c:v>119.84</c:v>
                </c:pt>
                <c:pt idx="276">
                  <c:v>53.7</c:v>
                </c:pt>
                <c:pt idx="277">
                  <c:v>53.61</c:v>
                </c:pt>
                <c:pt idx="278">
                  <c:v>53.7</c:v>
                </c:pt>
                <c:pt idx="279">
                  <c:v>50</c:v>
                </c:pt>
                <c:pt idx="280">
                  <c:v>97</c:v>
                </c:pt>
                <c:pt idx="281">
                  <c:v>50</c:v>
                </c:pt>
                <c:pt idx="282">
                  <c:v>49.5</c:v>
                </c:pt>
                <c:pt idx="283">
                  <c:v>49.4</c:v>
                </c:pt>
                <c:pt idx="284">
                  <c:v>45.471420000000002</c:v>
                </c:pt>
                <c:pt idx="285">
                  <c:v>45.4</c:v>
                </c:pt>
                <c:pt idx="286">
                  <c:v>49.5</c:v>
                </c:pt>
                <c:pt idx="287">
                  <c:v>46.1</c:v>
                </c:pt>
                <c:pt idx="288">
                  <c:v>46.5</c:v>
                </c:pt>
                <c:pt idx="289">
                  <c:v>46.55</c:v>
                </c:pt>
                <c:pt idx="290">
                  <c:v>46.5</c:v>
                </c:pt>
                <c:pt idx="291">
                  <c:v>46.3</c:v>
                </c:pt>
                <c:pt idx="292">
                  <c:v>46.5</c:v>
                </c:pt>
                <c:pt idx="293">
                  <c:v>40.15</c:v>
                </c:pt>
                <c:pt idx="294">
                  <c:v>60</c:v>
                </c:pt>
                <c:pt idx="295">
                  <c:v>46.5</c:v>
                </c:pt>
                <c:pt idx="296">
                  <c:v>70</c:v>
                </c:pt>
                <c:pt idx="297">
                  <c:v>41</c:v>
                </c:pt>
                <c:pt idx="298">
                  <c:v>46.5</c:v>
                </c:pt>
                <c:pt idx="299">
                  <c:v>44.5</c:v>
                </c:pt>
                <c:pt idx="300">
                  <c:v>45.9</c:v>
                </c:pt>
                <c:pt idx="301">
                  <c:v>46.55</c:v>
                </c:pt>
                <c:pt idx="302">
                  <c:v>46.55</c:v>
                </c:pt>
                <c:pt idx="303">
                  <c:v>47.5</c:v>
                </c:pt>
                <c:pt idx="304">
                  <c:v>48.6</c:v>
                </c:pt>
                <c:pt idx="305">
                  <c:v>48.1</c:v>
                </c:pt>
                <c:pt idx="306">
                  <c:v>47.589530000000003</c:v>
                </c:pt>
                <c:pt idx="307">
                  <c:v>45.5</c:v>
                </c:pt>
                <c:pt idx="308">
                  <c:v>45.5</c:v>
                </c:pt>
                <c:pt idx="309">
                  <c:v>46</c:v>
                </c:pt>
                <c:pt idx="310">
                  <c:v>45.5</c:v>
                </c:pt>
                <c:pt idx="311">
                  <c:v>45.5</c:v>
                </c:pt>
                <c:pt idx="312">
                  <c:v>47</c:v>
                </c:pt>
                <c:pt idx="313">
                  <c:v>66.8</c:v>
                </c:pt>
                <c:pt idx="314">
                  <c:v>62.31</c:v>
                </c:pt>
                <c:pt idx="315">
                  <c:v>59.8</c:v>
                </c:pt>
                <c:pt idx="316">
                  <c:v>59.8</c:v>
                </c:pt>
                <c:pt idx="317">
                  <c:v>47</c:v>
                </c:pt>
                <c:pt idx="318">
                  <c:v>46.74</c:v>
                </c:pt>
                <c:pt idx="319">
                  <c:v>48</c:v>
                </c:pt>
                <c:pt idx="320">
                  <c:v>46.75</c:v>
                </c:pt>
                <c:pt idx="321">
                  <c:v>68</c:v>
                </c:pt>
                <c:pt idx="322">
                  <c:v>47.06</c:v>
                </c:pt>
                <c:pt idx="323">
                  <c:v>50</c:v>
                </c:pt>
                <c:pt idx="324">
                  <c:v>50</c:v>
                </c:pt>
                <c:pt idx="325">
                  <c:v>50</c:v>
                </c:pt>
                <c:pt idx="326">
                  <c:v>48</c:v>
                </c:pt>
                <c:pt idx="327">
                  <c:v>50</c:v>
                </c:pt>
                <c:pt idx="328">
                  <c:v>49</c:v>
                </c:pt>
                <c:pt idx="329">
                  <c:v>49</c:v>
                </c:pt>
                <c:pt idx="330">
                  <c:v>70</c:v>
                </c:pt>
                <c:pt idx="331">
                  <c:v>49</c:v>
                </c:pt>
                <c:pt idx="332">
                  <c:v>49</c:v>
                </c:pt>
                <c:pt idx="333">
                  <c:v>69.75</c:v>
                </c:pt>
                <c:pt idx="334">
                  <c:v>44.05</c:v>
                </c:pt>
                <c:pt idx="335">
                  <c:v>44.05</c:v>
                </c:pt>
                <c:pt idx="336">
                  <c:v>43.3</c:v>
                </c:pt>
                <c:pt idx="337">
                  <c:v>69</c:v>
                </c:pt>
                <c:pt idx="338">
                  <c:v>69</c:v>
                </c:pt>
                <c:pt idx="339">
                  <c:v>41.4</c:v>
                </c:pt>
                <c:pt idx="340">
                  <c:v>41.4</c:v>
                </c:pt>
                <c:pt idx="341">
                  <c:v>43.3</c:v>
                </c:pt>
                <c:pt idx="342">
                  <c:v>43.3</c:v>
                </c:pt>
                <c:pt idx="343">
                  <c:v>45.74</c:v>
                </c:pt>
                <c:pt idx="344">
                  <c:v>44.05</c:v>
                </c:pt>
                <c:pt idx="345">
                  <c:v>43.3</c:v>
                </c:pt>
                <c:pt idx="346">
                  <c:v>31.41</c:v>
                </c:pt>
                <c:pt idx="347">
                  <c:v>43.3</c:v>
                </c:pt>
                <c:pt idx="348">
                  <c:v>69</c:v>
                </c:pt>
                <c:pt idx="349">
                  <c:v>47</c:v>
                </c:pt>
                <c:pt idx="350">
                  <c:v>68.209999999999994</c:v>
                </c:pt>
                <c:pt idx="351">
                  <c:v>94.5</c:v>
                </c:pt>
                <c:pt idx="352">
                  <c:v>99</c:v>
                </c:pt>
                <c:pt idx="353">
                  <c:v>80.75</c:v>
                </c:pt>
                <c:pt idx="354">
                  <c:v>97</c:v>
                </c:pt>
                <c:pt idx="355">
                  <c:v>71</c:v>
                </c:pt>
                <c:pt idx="356">
                  <c:v>46.2</c:v>
                </c:pt>
                <c:pt idx="357">
                  <c:v>48</c:v>
                </c:pt>
                <c:pt idx="358">
                  <c:v>49</c:v>
                </c:pt>
                <c:pt idx="359">
                  <c:v>48.1</c:v>
                </c:pt>
                <c:pt idx="360">
                  <c:v>46.2</c:v>
                </c:pt>
                <c:pt idx="361">
                  <c:v>46.2</c:v>
                </c:pt>
                <c:pt idx="362">
                  <c:v>46</c:v>
                </c:pt>
                <c:pt idx="363">
                  <c:v>46</c:v>
                </c:pt>
                <c:pt idx="364">
                  <c:v>46.2</c:v>
                </c:pt>
                <c:pt idx="365">
                  <c:v>46</c:v>
                </c:pt>
                <c:pt idx="366">
                  <c:v>46</c:v>
                </c:pt>
                <c:pt idx="367">
                  <c:v>99.77</c:v>
                </c:pt>
                <c:pt idx="368">
                  <c:v>100.77</c:v>
                </c:pt>
                <c:pt idx="369">
                  <c:v>100.77</c:v>
                </c:pt>
                <c:pt idx="370">
                  <c:v>101.27</c:v>
                </c:pt>
                <c:pt idx="371">
                  <c:v>100.77</c:v>
                </c:pt>
                <c:pt idx="372">
                  <c:v>94.37</c:v>
                </c:pt>
                <c:pt idx="373">
                  <c:v>99.77</c:v>
                </c:pt>
                <c:pt idx="374">
                  <c:v>89.1</c:v>
                </c:pt>
                <c:pt idx="375">
                  <c:v>95.5</c:v>
                </c:pt>
                <c:pt idx="376">
                  <c:v>95.5</c:v>
                </c:pt>
                <c:pt idx="377">
                  <c:v>80.150000000000006</c:v>
                </c:pt>
                <c:pt idx="378">
                  <c:v>80.150000000000006</c:v>
                </c:pt>
                <c:pt idx="379">
                  <c:v>75.5</c:v>
                </c:pt>
                <c:pt idx="380">
                  <c:v>72</c:v>
                </c:pt>
                <c:pt idx="381">
                  <c:v>69</c:v>
                </c:pt>
                <c:pt idx="382">
                  <c:v>69</c:v>
                </c:pt>
                <c:pt idx="383">
                  <c:v>43.3</c:v>
                </c:pt>
                <c:pt idx="384">
                  <c:v>46</c:v>
                </c:pt>
                <c:pt idx="385">
                  <c:v>46.6</c:v>
                </c:pt>
                <c:pt idx="386">
                  <c:v>49.66</c:v>
                </c:pt>
                <c:pt idx="387">
                  <c:v>46.6</c:v>
                </c:pt>
                <c:pt idx="388">
                  <c:v>46.6</c:v>
                </c:pt>
                <c:pt idx="389">
                  <c:v>46.85</c:v>
                </c:pt>
                <c:pt idx="390">
                  <c:v>46.85</c:v>
                </c:pt>
                <c:pt idx="391">
                  <c:v>46.9</c:v>
                </c:pt>
                <c:pt idx="392">
                  <c:v>46.9</c:v>
                </c:pt>
                <c:pt idx="393">
                  <c:v>50.45</c:v>
                </c:pt>
                <c:pt idx="394">
                  <c:v>50.26</c:v>
                </c:pt>
                <c:pt idx="395">
                  <c:v>46</c:v>
                </c:pt>
                <c:pt idx="396">
                  <c:v>69</c:v>
                </c:pt>
                <c:pt idx="397">
                  <c:v>46.6</c:v>
                </c:pt>
                <c:pt idx="398">
                  <c:v>46.85</c:v>
                </c:pt>
                <c:pt idx="399">
                  <c:v>49</c:v>
                </c:pt>
                <c:pt idx="400">
                  <c:v>46.5</c:v>
                </c:pt>
                <c:pt idx="401">
                  <c:v>46.9</c:v>
                </c:pt>
                <c:pt idx="402">
                  <c:v>49</c:v>
                </c:pt>
                <c:pt idx="403">
                  <c:v>49</c:v>
                </c:pt>
                <c:pt idx="404">
                  <c:v>49</c:v>
                </c:pt>
                <c:pt idx="405">
                  <c:v>46.9</c:v>
                </c:pt>
                <c:pt idx="406">
                  <c:v>46.1</c:v>
                </c:pt>
                <c:pt idx="407">
                  <c:v>46.1</c:v>
                </c:pt>
                <c:pt idx="408">
                  <c:v>46.9</c:v>
                </c:pt>
                <c:pt idx="409">
                  <c:v>49</c:v>
                </c:pt>
                <c:pt idx="410">
                  <c:v>49.1</c:v>
                </c:pt>
                <c:pt idx="411">
                  <c:v>70</c:v>
                </c:pt>
                <c:pt idx="412">
                  <c:v>68.56</c:v>
                </c:pt>
                <c:pt idx="413">
                  <c:v>70</c:v>
                </c:pt>
                <c:pt idx="414">
                  <c:v>46.5</c:v>
                </c:pt>
                <c:pt idx="415">
                  <c:v>46.55</c:v>
                </c:pt>
                <c:pt idx="416">
                  <c:v>49</c:v>
                </c:pt>
                <c:pt idx="417">
                  <c:v>46.55</c:v>
                </c:pt>
                <c:pt idx="418">
                  <c:v>46.55</c:v>
                </c:pt>
                <c:pt idx="419">
                  <c:v>46.55</c:v>
                </c:pt>
                <c:pt idx="420">
                  <c:v>46.5</c:v>
                </c:pt>
                <c:pt idx="421">
                  <c:v>46</c:v>
                </c:pt>
                <c:pt idx="422">
                  <c:v>51</c:v>
                </c:pt>
                <c:pt idx="423">
                  <c:v>80.05</c:v>
                </c:pt>
                <c:pt idx="424">
                  <c:v>72</c:v>
                </c:pt>
                <c:pt idx="425">
                  <c:v>72</c:v>
                </c:pt>
                <c:pt idx="426">
                  <c:v>72.5</c:v>
                </c:pt>
                <c:pt idx="427">
                  <c:v>49.1</c:v>
                </c:pt>
                <c:pt idx="428">
                  <c:v>48</c:v>
                </c:pt>
                <c:pt idx="429">
                  <c:v>46</c:v>
                </c:pt>
                <c:pt idx="430">
                  <c:v>43.02</c:v>
                </c:pt>
                <c:pt idx="431">
                  <c:v>69.5</c:v>
                </c:pt>
                <c:pt idx="432">
                  <c:v>47.7</c:v>
                </c:pt>
                <c:pt idx="433">
                  <c:v>68.5</c:v>
                </c:pt>
                <c:pt idx="434">
                  <c:v>67</c:v>
                </c:pt>
                <c:pt idx="435">
                  <c:v>66.5</c:v>
                </c:pt>
                <c:pt idx="436">
                  <c:v>69</c:v>
                </c:pt>
                <c:pt idx="437">
                  <c:v>52.51</c:v>
                </c:pt>
                <c:pt idx="438">
                  <c:v>47</c:v>
                </c:pt>
                <c:pt idx="439">
                  <c:v>47</c:v>
                </c:pt>
                <c:pt idx="440">
                  <c:v>46.6</c:v>
                </c:pt>
                <c:pt idx="441">
                  <c:v>46.6</c:v>
                </c:pt>
                <c:pt idx="442">
                  <c:v>46.8</c:v>
                </c:pt>
                <c:pt idx="443">
                  <c:v>46.6</c:v>
                </c:pt>
                <c:pt idx="444">
                  <c:v>180</c:v>
                </c:pt>
                <c:pt idx="445">
                  <c:v>80</c:v>
                </c:pt>
                <c:pt idx="446">
                  <c:v>95</c:v>
                </c:pt>
                <c:pt idx="447">
                  <c:v>79.679999999999993</c:v>
                </c:pt>
                <c:pt idx="448">
                  <c:v>78.239999999999995</c:v>
                </c:pt>
                <c:pt idx="449">
                  <c:v>78.239999999999995</c:v>
                </c:pt>
                <c:pt idx="450">
                  <c:v>97</c:v>
                </c:pt>
                <c:pt idx="451">
                  <c:v>97</c:v>
                </c:pt>
                <c:pt idx="452">
                  <c:v>97</c:v>
                </c:pt>
                <c:pt idx="453">
                  <c:v>94.5</c:v>
                </c:pt>
                <c:pt idx="454">
                  <c:v>100</c:v>
                </c:pt>
                <c:pt idx="455">
                  <c:v>100</c:v>
                </c:pt>
                <c:pt idx="456">
                  <c:v>88.559650000000005</c:v>
                </c:pt>
                <c:pt idx="457">
                  <c:v>92.85</c:v>
                </c:pt>
                <c:pt idx="458">
                  <c:v>92.85</c:v>
                </c:pt>
                <c:pt idx="459">
                  <c:v>91.5</c:v>
                </c:pt>
                <c:pt idx="460">
                  <c:v>92.85</c:v>
                </c:pt>
                <c:pt idx="461">
                  <c:v>92.85</c:v>
                </c:pt>
                <c:pt idx="462">
                  <c:v>49.5</c:v>
                </c:pt>
                <c:pt idx="463">
                  <c:v>49.52</c:v>
                </c:pt>
                <c:pt idx="464">
                  <c:v>48.53</c:v>
                </c:pt>
                <c:pt idx="465">
                  <c:v>48.53</c:v>
                </c:pt>
                <c:pt idx="466">
                  <c:v>49.5</c:v>
                </c:pt>
                <c:pt idx="467">
                  <c:v>80</c:v>
                </c:pt>
                <c:pt idx="468">
                  <c:v>91.5</c:v>
                </c:pt>
                <c:pt idx="469">
                  <c:v>80</c:v>
                </c:pt>
                <c:pt idx="470">
                  <c:v>49.6</c:v>
                </c:pt>
                <c:pt idx="471">
                  <c:v>49.1</c:v>
                </c:pt>
                <c:pt idx="472">
                  <c:v>49.1</c:v>
                </c:pt>
                <c:pt idx="473">
                  <c:v>48.55</c:v>
                </c:pt>
                <c:pt idx="474">
                  <c:v>48.53</c:v>
                </c:pt>
                <c:pt idx="475">
                  <c:v>48.55</c:v>
                </c:pt>
                <c:pt idx="476">
                  <c:v>47</c:v>
                </c:pt>
                <c:pt idx="477">
                  <c:v>41.95</c:v>
                </c:pt>
                <c:pt idx="478">
                  <c:v>40</c:v>
                </c:pt>
                <c:pt idx="479">
                  <c:v>41.95</c:v>
                </c:pt>
                <c:pt idx="480">
                  <c:v>45.08</c:v>
                </c:pt>
                <c:pt idx="481">
                  <c:v>68.099999999999994</c:v>
                </c:pt>
                <c:pt idx="482">
                  <c:v>50.45</c:v>
                </c:pt>
                <c:pt idx="483">
                  <c:v>47.25</c:v>
                </c:pt>
                <c:pt idx="484">
                  <c:v>47.25</c:v>
                </c:pt>
                <c:pt idx="485">
                  <c:v>44.6</c:v>
                </c:pt>
                <c:pt idx="486">
                  <c:v>44.6</c:v>
                </c:pt>
                <c:pt idx="487">
                  <c:v>47.25</c:v>
                </c:pt>
                <c:pt idx="488">
                  <c:v>47</c:v>
                </c:pt>
                <c:pt idx="489">
                  <c:v>45.1</c:v>
                </c:pt>
                <c:pt idx="490">
                  <c:v>70</c:v>
                </c:pt>
                <c:pt idx="491">
                  <c:v>70</c:v>
                </c:pt>
                <c:pt idx="492">
                  <c:v>49.6</c:v>
                </c:pt>
                <c:pt idx="493">
                  <c:v>47</c:v>
                </c:pt>
                <c:pt idx="494">
                  <c:v>10</c:v>
                </c:pt>
                <c:pt idx="495">
                  <c:v>49</c:v>
                </c:pt>
                <c:pt idx="496">
                  <c:v>48.6</c:v>
                </c:pt>
                <c:pt idx="497">
                  <c:v>91.5</c:v>
                </c:pt>
                <c:pt idx="498">
                  <c:v>92.85</c:v>
                </c:pt>
                <c:pt idx="499">
                  <c:v>80</c:v>
                </c:pt>
                <c:pt idx="500">
                  <c:v>80</c:v>
                </c:pt>
                <c:pt idx="501">
                  <c:v>80</c:v>
                </c:pt>
                <c:pt idx="502">
                  <c:v>80</c:v>
                </c:pt>
                <c:pt idx="503">
                  <c:v>80</c:v>
                </c:pt>
                <c:pt idx="504">
                  <c:v>45</c:v>
                </c:pt>
                <c:pt idx="505">
                  <c:v>48.6</c:v>
                </c:pt>
                <c:pt idx="506">
                  <c:v>33.1</c:v>
                </c:pt>
                <c:pt idx="507">
                  <c:v>49.66</c:v>
                </c:pt>
                <c:pt idx="508">
                  <c:v>80</c:v>
                </c:pt>
                <c:pt idx="509">
                  <c:v>79.75</c:v>
                </c:pt>
                <c:pt idx="510">
                  <c:v>79.95</c:v>
                </c:pt>
                <c:pt idx="511">
                  <c:v>94.07</c:v>
                </c:pt>
                <c:pt idx="512">
                  <c:v>49.66</c:v>
                </c:pt>
                <c:pt idx="513">
                  <c:v>50.1</c:v>
                </c:pt>
                <c:pt idx="514">
                  <c:v>50.1</c:v>
                </c:pt>
                <c:pt idx="515">
                  <c:v>49.8</c:v>
                </c:pt>
                <c:pt idx="516">
                  <c:v>49.9</c:v>
                </c:pt>
                <c:pt idx="517">
                  <c:v>50.2</c:v>
                </c:pt>
                <c:pt idx="518">
                  <c:v>50.1</c:v>
                </c:pt>
                <c:pt idx="519">
                  <c:v>78</c:v>
                </c:pt>
                <c:pt idx="520">
                  <c:v>50.1</c:v>
                </c:pt>
                <c:pt idx="521">
                  <c:v>47.9</c:v>
                </c:pt>
                <c:pt idx="522">
                  <c:v>49.6</c:v>
                </c:pt>
                <c:pt idx="523">
                  <c:v>49.6</c:v>
                </c:pt>
                <c:pt idx="524">
                  <c:v>47.25</c:v>
                </c:pt>
                <c:pt idx="525">
                  <c:v>62.36</c:v>
                </c:pt>
                <c:pt idx="526">
                  <c:v>42.809720000000013</c:v>
                </c:pt>
                <c:pt idx="527">
                  <c:v>70</c:v>
                </c:pt>
                <c:pt idx="528">
                  <c:v>69.5</c:v>
                </c:pt>
                <c:pt idx="529">
                  <c:v>67</c:v>
                </c:pt>
                <c:pt idx="530">
                  <c:v>67</c:v>
                </c:pt>
                <c:pt idx="531">
                  <c:v>41.4</c:v>
                </c:pt>
                <c:pt idx="532">
                  <c:v>45</c:v>
                </c:pt>
                <c:pt idx="533">
                  <c:v>42</c:v>
                </c:pt>
                <c:pt idx="534">
                  <c:v>42</c:v>
                </c:pt>
                <c:pt idx="535">
                  <c:v>45</c:v>
                </c:pt>
                <c:pt idx="536">
                  <c:v>34.79</c:v>
                </c:pt>
                <c:pt idx="537">
                  <c:v>10</c:v>
                </c:pt>
                <c:pt idx="538">
                  <c:v>40.909999999999997</c:v>
                </c:pt>
                <c:pt idx="539">
                  <c:v>65</c:v>
                </c:pt>
                <c:pt idx="540">
                  <c:v>67.5</c:v>
                </c:pt>
                <c:pt idx="541">
                  <c:v>66.5</c:v>
                </c:pt>
                <c:pt idx="542">
                  <c:v>10</c:v>
                </c:pt>
                <c:pt idx="543">
                  <c:v>10</c:v>
                </c:pt>
                <c:pt idx="544">
                  <c:v>44.3</c:v>
                </c:pt>
                <c:pt idx="545">
                  <c:v>47</c:v>
                </c:pt>
                <c:pt idx="546">
                  <c:v>47</c:v>
                </c:pt>
                <c:pt idx="547">
                  <c:v>72</c:v>
                </c:pt>
                <c:pt idx="548">
                  <c:v>48.23</c:v>
                </c:pt>
                <c:pt idx="549">
                  <c:v>47</c:v>
                </c:pt>
                <c:pt idx="550">
                  <c:v>45.2</c:v>
                </c:pt>
                <c:pt idx="551">
                  <c:v>45.2</c:v>
                </c:pt>
                <c:pt idx="552">
                  <c:v>69.900000000000006</c:v>
                </c:pt>
                <c:pt idx="553">
                  <c:v>69</c:v>
                </c:pt>
                <c:pt idx="554">
                  <c:v>50.96</c:v>
                </c:pt>
                <c:pt idx="555">
                  <c:v>47</c:v>
                </c:pt>
                <c:pt idx="556">
                  <c:v>46.11</c:v>
                </c:pt>
                <c:pt idx="557">
                  <c:v>46.11</c:v>
                </c:pt>
                <c:pt idx="558">
                  <c:v>55.18</c:v>
                </c:pt>
                <c:pt idx="559">
                  <c:v>68</c:v>
                </c:pt>
                <c:pt idx="560">
                  <c:v>69</c:v>
                </c:pt>
                <c:pt idx="561">
                  <c:v>98</c:v>
                </c:pt>
                <c:pt idx="562">
                  <c:v>87.5</c:v>
                </c:pt>
                <c:pt idx="563">
                  <c:v>98</c:v>
                </c:pt>
                <c:pt idx="564">
                  <c:v>87.5</c:v>
                </c:pt>
                <c:pt idx="565">
                  <c:v>65.679999999999993</c:v>
                </c:pt>
                <c:pt idx="566">
                  <c:v>82</c:v>
                </c:pt>
                <c:pt idx="567">
                  <c:v>47</c:v>
                </c:pt>
                <c:pt idx="568">
                  <c:v>46.11</c:v>
                </c:pt>
                <c:pt idx="569">
                  <c:v>20</c:v>
                </c:pt>
                <c:pt idx="570">
                  <c:v>20</c:v>
                </c:pt>
                <c:pt idx="571">
                  <c:v>54.85</c:v>
                </c:pt>
                <c:pt idx="572">
                  <c:v>54.45</c:v>
                </c:pt>
                <c:pt idx="573">
                  <c:v>55.07</c:v>
                </c:pt>
                <c:pt idx="574">
                  <c:v>15</c:v>
                </c:pt>
                <c:pt idx="575">
                  <c:v>43.4</c:v>
                </c:pt>
                <c:pt idx="576">
                  <c:v>41.68</c:v>
                </c:pt>
                <c:pt idx="577">
                  <c:v>35.159999999999997</c:v>
                </c:pt>
                <c:pt idx="578">
                  <c:v>67.78</c:v>
                </c:pt>
                <c:pt idx="579">
                  <c:v>32.590000000000003</c:v>
                </c:pt>
                <c:pt idx="580">
                  <c:v>28.96</c:v>
                </c:pt>
                <c:pt idx="581">
                  <c:v>25.99</c:v>
                </c:pt>
                <c:pt idx="582">
                  <c:v>19.04</c:v>
                </c:pt>
                <c:pt idx="583">
                  <c:v>30</c:v>
                </c:pt>
                <c:pt idx="584">
                  <c:v>17.41</c:v>
                </c:pt>
                <c:pt idx="585">
                  <c:v>17.11</c:v>
                </c:pt>
                <c:pt idx="586">
                  <c:v>19.329999999999991</c:v>
                </c:pt>
                <c:pt idx="587">
                  <c:v>20.22</c:v>
                </c:pt>
                <c:pt idx="588">
                  <c:v>20.56</c:v>
                </c:pt>
                <c:pt idx="589">
                  <c:v>22.67</c:v>
                </c:pt>
                <c:pt idx="590">
                  <c:v>30</c:v>
                </c:pt>
                <c:pt idx="591">
                  <c:v>60</c:v>
                </c:pt>
                <c:pt idx="592">
                  <c:v>37.72</c:v>
                </c:pt>
                <c:pt idx="593">
                  <c:v>67</c:v>
                </c:pt>
                <c:pt idx="594">
                  <c:v>52</c:v>
                </c:pt>
                <c:pt idx="595">
                  <c:v>54.29</c:v>
                </c:pt>
                <c:pt idx="596">
                  <c:v>56.44</c:v>
                </c:pt>
                <c:pt idx="597">
                  <c:v>55.46</c:v>
                </c:pt>
                <c:pt idx="598">
                  <c:v>58.19</c:v>
                </c:pt>
                <c:pt idx="599">
                  <c:v>42</c:v>
                </c:pt>
                <c:pt idx="600">
                  <c:v>66</c:v>
                </c:pt>
                <c:pt idx="601">
                  <c:v>67</c:v>
                </c:pt>
                <c:pt idx="602">
                  <c:v>42</c:v>
                </c:pt>
                <c:pt idx="603">
                  <c:v>15</c:v>
                </c:pt>
                <c:pt idx="604">
                  <c:v>46.45</c:v>
                </c:pt>
                <c:pt idx="605">
                  <c:v>66.25</c:v>
                </c:pt>
                <c:pt idx="606">
                  <c:v>66.25</c:v>
                </c:pt>
                <c:pt idx="607">
                  <c:v>46.45</c:v>
                </c:pt>
                <c:pt idx="608">
                  <c:v>46.11</c:v>
                </c:pt>
                <c:pt idx="609">
                  <c:v>72</c:v>
                </c:pt>
                <c:pt idx="610">
                  <c:v>82.9</c:v>
                </c:pt>
                <c:pt idx="611">
                  <c:v>82.9</c:v>
                </c:pt>
                <c:pt idx="612">
                  <c:v>47.25</c:v>
                </c:pt>
                <c:pt idx="613">
                  <c:v>47.25</c:v>
                </c:pt>
                <c:pt idx="614">
                  <c:v>47.25</c:v>
                </c:pt>
                <c:pt idx="615">
                  <c:v>47</c:v>
                </c:pt>
                <c:pt idx="616">
                  <c:v>47</c:v>
                </c:pt>
                <c:pt idx="617">
                  <c:v>47</c:v>
                </c:pt>
                <c:pt idx="618">
                  <c:v>46.12</c:v>
                </c:pt>
                <c:pt idx="619">
                  <c:v>46.12</c:v>
                </c:pt>
                <c:pt idx="620">
                  <c:v>45.1</c:v>
                </c:pt>
                <c:pt idx="621">
                  <c:v>40</c:v>
                </c:pt>
                <c:pt idx="622">
                  <c:v>45.5</c:v>
                </c:pt>
                <c:pt idx="623">
                  <c:v>45.2</c:v>
                </c:pt>
                <c:pt idx="624">
                  <c:v>49.95</c:v>
                </c:pt>
                <c:pt idx="625">
                  <c:v>40</c:v>
                </c:pt>
                <c:pt idx="626">
                  <c:v>30.66</c:v>
                </c:pt>
                <c:pt idx="627">
                  <c:v>30</c:v>
                </c:pt>
                <c:pt idx="628">
                  <c:v>30</c:v>
                </c:pt>
                <c:pt idx="629">
                  <c:v>30</c:v>
                </c:pt>
                <c:pt idx="630">
                  <c:v>30</c:v>
                </c:pt>
                <c:pt idx="631">
                  <c:v>26</c:v>
                </c:pt>
                <c:pt idx="632">
                  <c:v>26</c:v>
                </c:pt>
                <c:pt idx="633">
                  <c:v>27.11</c:v>
                </c:pt>
                <c:pt idx="634">
                  <c:v>27.11</c:v>
                </c:pt>
                <c:pt idx="635">
                  <c:v>30.66</c:v>
                </c:pt>
                <c:pt idx="636">
                  <c:v>68</c:v>
                </c:pt>
                <c:pt idx="637">
                  <c:v>68</c:v>
                </c:pt>
                <c:pt idx="638">
                  <c:v>49.8</c:v>
                </c:pt>
                <c:pt idx="639">
                  <c:v>49.3</c:v>
                </c:pt>
                <c:pt idx="640">
                  <c:v>49.8</c:v>
                </c:pt>
                <c:pt idx="641">
                  <c:v>49.8</c:v>
                </c:pt>
                <c:pt idx="642">
                  <c:v>47.57</c:v>
                </c:pt>
                <c:pt idx="643">
                  <c:v>49.799329999999998</c:v>
                </c:pt>
                <c:pt idx="644">
                  <c:v>98</c:v>
                </c:pt>
                <c:pt idx="645">
                  <c:v>98</c:v>
                </c:pt>
                <c:pt idx="646">
                  <c:v>100</c:v>
                </c:pt>
                <c:pt idx="647">
                  <c:v>145</c:v>
                </c:pt>
                <c:pt idx="648">
                  <c:v>98</c:v>
                </c:pt>
                <c:pt idx="649">
                  <c:v>85</c:v>
                </c:pt>
                <c:pt idx="650">
                  <c:v>80</c:v>
                </c:pt>
                <c:pt idx="651">
                  <c:v>49.5</c:v>
                </c:pt>
                <c:pt idx="652">
                  <c:v>49.06</c:v>
                </c:pt>
                <c:pt idx="653">
                  <c:v>50.05</c:v>
                </c:pt>
                <c:pt idx="654">
                  <c:v>51</c:v>
                </c:pt>
                <c:pt idx="655">
                  <c:v>51</c:v>
                </c:pt>
                <c:pt idx="656">
                  <c:v>49.06</c:v>
                </c:pt>
                <c:pt idx="657">
                  <c:v>109.9</c:v>
                </c:pt>
                <c:pt idx="658">
                  <c:v>119.7</c:v>
                </c:pt>
                <c:pt idx="659">
                  <c:v>119.7</c:v>
                </c:pt>
                <c:pt idx="660">
                  <c:v>49.5</c:v>
                </c:pt>
                <c:pt idx="661">
                  <c:v>49.04</c:v>
                </c:pt>
                <c:pt idx="662">
                  <c:v>108.8</c:v>
                </c:pt>
                <c:pt idx="663">
                  <c:v>49.1</c:v>
                </c:pt>
                <c:pt idx="664">
                  <c:v>49.05</c:v>
                </c:pt>
                <c:pt idx="665">
                  <c:v>28.5</c:v>
                </c:pt>
                <c:pt idx="666">
                  <c:v>68.900000000000006</c:v>
                </c:pt>
                <c:pt idx="667">
                  <c:v>74</c:v>
                </c:pt>
                <c:pt idx="668">
                  <c:v>68.900000000000006</c:v>
                </c:pt>
                <c:pt idx="669">
                  <c:v>46.11</c:v>
                </c:pt>
                <c:pt idx="670">
                  <c:v>46.8</c:v>
                </c:pt>
                <c:pt idx="671">
                  <c:v>46.8</c:v>
                </c:pt>
                <c:pt idx="672">
                  <c:v>43.01</c:v>
                </c:pt>
                <c:pt idx="673">
                  <c:v>46.25</c:v>
                </c:pt>
                <c:pt idx="674">
                  <c:v>50.46</c:v>
                </c:pt>
                <c:pt idx="675">
                  <c:v>50.14</c:v>
                </c:pt>
                <c:pt idx="676">
                  <c:v>46.8</c:v>
                </c:pt>
                <c:pt idx="677">
                  <c:v>49.96</c:v>
                </c:pt>
                <c:pt idx="678">
                  <c:v>58</c:v>
                </c:pt>
                <c:pt idx="679">
                  <c:v>45.98</c:v>
                </c:pt>
                <c:pt idx="680">
                  <c:v>46.32</c:v>
                </c:pt>
                <c:pt idx="681">
                  <c:v>46.1</c:v>
                </c:pt>
                <c:pt idx="682">
                  <c:v>48.76</c:v>
                </c:pt>
                <c:pt idx="683">
                  <c:v>28.5</c:v>
                </c:pt>
                <c:pt idx="684">
                  <c:v>67.08</c:v>
                </c:pt>
                <c:pt idx="685">
                  <c:v>67.08</c:v>
                </c:pt>
                <c:pt idx="686">
                  <c:v>48.94</c:v>
                </c:pt>
                <c:pt idx="687">
                  <c:v>49</c:v>
                </c:pt>
                <c:pt idx="688">
                  <c:v>49</c:v>
                </c:pt>
                <c:pt idx="689">
                  <c:v>69.69</c:v>
                </c:pt>
                <c:pt idx="690">
                  <c:v>80</c:v>
                </c:pt>
                <c:pt idx="691">
                  <c:v>80</c:v>
                </c:pt>
                <c:pt idx="692">
                  <c:v>84</c:v>
                </c:pt>
                <c:pt idx="693">
                  <c:v>80</c:v>
                </c:pt>
                <c:pt idx="694">
                  <c:v>80</c:v>
                </c:pt>
                <c:pt idx="695">
                  <c:v>80</c:v>
                </c:pt>
                <c:pt idx="696">
                  <c:v>49</c:v>
                </c:pt>
                <c:pt idx="697">
                  <c:v>49</c:v>
                </c:pt>
                <c:pt idx="698">
                  <c:v>49</c:v>
                </c:pt>
                <c:pt idx="699">
                  <c:v>49</c:v>
                </c:pt>
                <c:pt idx="700">
                  <c:v>48.98</c:v>
                </c:pt>
                <c:pt idx="701">
                  <c:v>48.98</c:v>
                </c:pt>
                <c:pt idx="702">
                  <c:v>48.94</c:v>
                </c:pt>
                <c:pt idx="703">
                  <c:v>49</c:v>
                </c:pt>
                <c:pt idx="704">
                  <c:v>49</c:v>
                </c:pt>
                <c:pt idx="705">
                  <c:v>49</c:v>
                </c:pt>
                <c:pt idx="706">
                  <c:v>80</c:v>
                </c:pt>
                <c:pt idx="707">
                  <c:v>80</c:v>
                </c:pt>
                <c:pt idx="708">
                  <c:v>83</c:v>
                </c:pt>
                <c:pt idx="709">
                  <c:v>49</c:v>
                </c:pt>
                <c:pt idx="710">
                  <c:v>48.1</c:v>
                </c:pt>
                <c:pt idx="711">
                  <c:v>78</c:v>
                </c:pt>
                <c:pt idx="712">
                  <c:v>73.5</c:v>
                </c:pt>
                <c:pt idx="713">
                  <c:v>48.48</c:v>
                </c:pt>
                <c:pt idx="714">
                  <c:v>46</c:v>
                </c:pt>
                <c:pt idx="715">
                  <c:v>46</c:v>
                </c:pt>
                <c:pt idx="716">
                  <c:v>28.5</c:v>
                </c:pt>
                <c:pt idx="717">
                  <c:v>28.5</c:v>
                </c:pt>
                <c:pt idx="718">
                  <c:v>69.45</c:v>
                </c:pt>
                <c:pt idx="719">
                  <c:v>17.5</c:v>
                </c:pt>
                <c:pt idx="720">
                  <c:v>25</c:v>
                </c:pt>
                <c:pt idx="721">
                  <c:v>47.08</c:v>
                </c:pt>
                <c:pt idx="722">
                  <c:v>45.09</c:v>
                </c:pt>
                <c:pt idx="723">
                  <c:v>46.77</c:v>
                </c:pt>
                <c:pt idx="724">
                  <c:v>46.21</c:v>
                </c:pt>
                <c:pt idx="725">
                  <c:v>68.5</c:v>
                </c:pt>
                <c:pt idx="726">
                  <c:v>68.5</c:v>
                </c:pt>
                <c:pt idx="727">
                  <c:v>40.15</c:v>
                </c:pt>
                <c:pt idx="728">
                  <c:v>43</c:v>
                </c:pt>
                <c:pt idx="729">
                  <c:v>43.25</c:v>
                </c:pt>
                <c:pt idx="730">
                  <c:v>69.7</c:v>
                </c:pt>
                <c:pt idx="731">
                  <c:v>69.7</c:v>
                </c:pt>
                <c:pt idx="732">
                  <c:v>74</c:v>
                </c:pt>
                <c:pt idx="733">
                  <c:v>43.5</c:v>
                </c:pt>
                <c:pt idx="734">
                  <c:v>46</c:v>
                </c:pt>
                <c:pt idx="735">
                  <c:v>29</c:v>
                </c:pt>
                <c:pt idx="736">
                  <c:v>46</c:v>
                </c:pt>
                <c:pt idx="737">
                  <c:v>48.5</c:v>
                </c:pt>
                <c:pt idx="738">
                  <c:v>48.48</c:v>
                </c:pt>
                <c:pt idx="739">
                  <c:v>96</c:v>
                </c:pt>
                <c:pt idx="740">
                  <c:v>32.6</c:v>
                </c:pt>
                <c:pt idx="741">
                  <c:v>94</c:v>
                </c:pt>
                <c:pt idx="742">
                  <c:v>46</c:v>
                </c:pt>
                <c:pt idx="743">
                  <c:v>48.55</c:v>
                </c:pt>
                <c:pt idx="744">
                  <c:v>49</c:v>
                </c:pt>
                <c:pt idx="745">
                  <c:v>75</c:v>
                </c:pt>
                <c:pt idx="746">
                  <c:v>75</c:v>
                </c:pt>
                <c:pt idx="747">
                  <c:v>75</c:v>
                </c:pt>
                <c:pt idx="748">
                  <c:v>75</c:v>
                </c:pt>
                <c:pt idx="749">
                  <c:v>87.5</c:v>
                </c:pt>
                <c:pt idx="750">
                  <c:v>48.61</c:v>
                </c:pt>
                <c:pt idx="751">
                  <c:v>49.57</c:v>
                </c:pt>
                <c:pt idx="752">
                  <c:v>49.55</c:v>
                </c:pt>
                <c:pt idx="753">
                  <c:v>87.5</c:v>
                </c:pt>
                <c:pt idx="754">
                  <c:v>87.5</c:v>
                </c:pt>
                <c:pt idx="755">
                  <c:v>87.5</c:v>
                </c:pt>
                <c:pt idx="756">
                  <c:v>87.5</c:v>
                </c:pt>
                <c:pt idx="757">
                  <c:v>87.5</c:v>
                </c:pt>
                <c:pt idx="758">
                  <c:v>87.5</c:v>
                </c:pt>
                <c:pt idx="759">
                  <c:v>80</c:v>
                </c:pt>
                <c:pt idx="760">
                  <c:v>78.44</c:v>
                </c:pt>
                <c:pt idx="761">
                  <c:v>74.5</c:v>
                </c:pt>
                <c:pt idx="762">
                  <c:v>74.5</c:v>
                </c:pt>
                <c:pt idx="763">
                  <c:v>28.5</c:v>
                </c:pt>
                <c:pt idx="764">
                  <c:v>48.65</c:v>
                </c:pt>
                <c:pt idx="765">
                  <c:v>28.5</c:v>
                </c:pt>
                <c:pt idx="766">
                  <c:v>28.5</c:v>
                </c:pt>
                <c:pt idx="767">
                  <c:v>38.200000000000003</c:v>
                </c:pt>
                <c:pt idx="768">
                  <c:v>38.644000000000013</c:v>
                </c:pt>
                <c:pt idx="769">
                  <c:v>46.66</c:v>
                </c:pt>
                <c:pt idx="770">
                  <c:v>45.33</c:v>
                </c:pt>
                <c:pt idx="771">
                  <c:v>68.75</c:v>
                </c:pt>
                <c:pt idx="772">
                  <c:v>68.900000000000006</c:v>
                </c:pt>
                <c:pt idx="773">
                  <c:v>68.25</c:v>
                </c:pt>
                <c:pt idx="774">
                  <c:v>40.32</c:v>
                </c:pt>
                <c:pt idx="775">
                  <c:v>16.5</c:v>
                </c:pt>
                <c:pt idx="776">
                  <c:v>45.25</c:v>
                </c:pt>
                <c:pt idx="777">
                  <c:v>54</c:v>
                </c:pt>
                <c:pt idx="778">
                  <c:v>44.92</c:v>
                </c:pt>
                <c:pt idx="779">
                  <c:v>28.5</c:v>
                </c:pt>
                <c:pt idx="780">
                  <c:v>46.52</c:v>
                </c:pt>
                <c:pt idx="781">
                  <c:v>40</c:v>
                </c:pt>
                <c:pt idx="782">
                  <c:v>49</c:v>
                </c:pt>
                <c:pt idx="783">
                  <c:v>65.530019999999993</c:v>
                </c:pt>
                <c:pt idx="784">
                  <c:v>65.5</c:v>
                </c:pt>
                <c:pt idx="785">
                  <c:v>65.5</c:v>
                </c:pt>
                <c:pt idx="786">
                  <c:v>99</c:v>
                </c:pt>
                <c:pt idx="787">
                  <c:v>68.148960000000002</c:v>
                </c:pt>
                <c:pt idx="788">
                  <c:v>45</c:v>
                </c:pt>
                <c:pt idx="789">
                  <c:v>46.6</c:v>
                </c:pt>
                <c:pt idx="790">
                  <c:v>45</c:v>
                </c:pt>
                <c:pt idx="791">
                  <c:v>40.5</c:v>
                </c:pt>
                <c:pt idx="792">
                  <c:v>40.5</c:v>
                </c:pt>
                <c:pt idx="793">
                  <c:v>48.25</c:v>
                </c:pt>
                <c:pt idx="794">
                  <c:v>40.65</c:v>
                </c:pt>
                <c:pt idx="795">
                  <c:v>48.15</c:v>
                </c:pt>
                <c:pt idx="796">
                  <c:v>47.44</c:v>
                </c:pt>
                <c:pt idx="797">
                  <c:v>48.25</c:v>
                </c:pt>
                <c:pt idx="798">
                  <c:v>48.27</c:v>
                </c:pt>
                <c:pt idx="799">
                  <c:v>49.66</c:v>
                </c:pt>
                <c:pt idx="800">
                  <c:v>49.15</c:v>
                </c:pt>
                <c:pt idx="801">
                  <c:v>49.7</c:v>
                </c:pt>
                <c:pt idx="802">
                  <c:v>50</c:v>
                </c:pt>
                <c:pt idx="803">
                  <c:v>48.27</c:v>
                </c:pt>
                <c:pt idx="804">
                  <c:v>90.7</c:v>
                </c:pt>
                <c:pt idx="805">
                  <c:v>87.5</c:v>
                </c:pt>
                <c:pt idx="806">
                  <c:v>49.15</c:v>
                </c:pt>
                <c:pt idx="807">
                  <c:v>45.4</c:v>
                </c:pt>
                <c:pt idx="808">
                  <c:v>49.15</c:v>
                </c:pt>
                <c:pt idx="809">
                  <c:v>49</c:v>
                </c:pt>
                <c:pt idx="810">
                  <c:v>50</c:v>
                </c:pt>
                <c:pt idx="811">
                  <c:v>72.679999999999993</c:v>
                </c:pt>
                <c:pt idx="812">
                  <c:v>72.679999999999993</c:v>
                </c:pt>
                <c:pt idx="813">
                  <c:v>48.5</c:v>
                </c:pt>
                <c:pt idx="814">
                  <c:v>50</c:v>
                </c:pt>
                <c:pt idx="815">
                  <c:v>48.5</c:v>
                </c:pt>
                <c:pt idx="816">
                  <c:v>48.5</c:v>
                </c:pt>
                <c:pt idx="817">
                  <c:v>48</c:v>
                </c:pt>
                <c:pt idx="818">
                  <c:v>48.5</c:v>
                </c:pt>
                <c:pt idx="819">
                  <c:v>48</c:v>
                </c:pt>
                <c:pt idx="820">
                  <c:v>48.971029999999999</c:v>
                </c:pt>
                <c:pt idx="821">
                  <c:v>48</c:v>
                </c:pt>
                <c:pt idx="822">
                  <c:v>43.3</c:v>
                </c:pt>
                <c:pt idx="823">
                  <c:v>43.3</c:v>
                </c:pt>
                <c:pt idx="824">
                  <c:v>43.3</c:v>
                </c:pt>
                <c:pt idx="825">
                  <c:v>43.3</c:v>
                </c:pt>
                <c:pt idx="826">
                  <c:v>48.7</c:v>
                </c:pt>
                <c:pt idx="827">
                  <c:v>49.15</c:v>
                </c:pt>
                <c:pt idx="828">
                  <c:v>68.5</c:v>
                </c:pt>
                <c:pt idx="829">
                  <c:v>69.989999999999995</c:v>
                </c:pt>
                <c:pt idx="830">
                  <c:v>49.7</c:v>
                </c:pt>
                <c:pt idx="831">
                  <c:v>73.679999999999993</c:v>
                </c:pt>
                <c:pt idx="832">
                  <c:v>89.99</c:v>
                </c:pt>
                <c:pt idx="833">
                  <c:v>49.1</c:v>
                </c:pt>
                <c:pt idx="834">
                  <c:v>50.05</c:v>
                </c:pt>
                <c:pt idx="835">
                  <c:v>50.05</c:v>
                </c:pt>
                <c:pt idx="836">
                  <c:v>81.95</c:v>
                </c:pt>
                <c:pt idx="837">
                  <c:v>50.05</c:v>
                </c:pt>
                <c:pt idx="838">
                  <c:v>49.8</c:v>
                </c:pt>
                <c:pt idx="839">
                  <c:v>49.15</c:v>
                </c:pt>
                <c:pt idx="840">
                  <c:v>49.7</c:v>
                </c:pt>
                <c:pt idx="841">
                  <c:v>49.7</c:v>
                </c:pt>
                <c:pt idx="842">
                  <c:v>75</c:v>
                </c:pt>
                <c:pt idx="843">
                  <c:v>75</c:v>
                </c:pt>
                <c:pt idx="844">
                  <c:v>73.75</c:v>
                </c:pt>
                <c:pt idx="845">
                  <c:v>49.8</c:v>
                </c:pt>
                <c:pt idx="846">
                  <c:v>49.22</c:v>
                </c:pt>
                <c:pt idx="847">
                  <c:v>49.7</c:v>
                </c:pt>
                <c:pt idx="848">
                  <c:v>49.8</c:v>
                </c:pt>
                <c:pt idx="849">
                  <c:v>49.7</c:v>
                </c:pt>
                <c:pt idx="850">
                  <c:v>49</c:v>
                </c:pt>
                <c:pt idx="851">
                  <c:v>49</c:v>
                </c:pt>
                <c:pt idx="852">
                  <c:v>49.41</c:v>
                </c:pt>
                <c:pt idx="853">
                  <c:v>49.7</c:v>
                </c:pt>
                <c:pt idx="854">
                  <c:v>50</c:v>
                </c:pt>
                <c:pt idx="855">
                  <c:v>73.5</c:v>
                </c:pt>
                <c:pt idx="856">
                  <c:v>73.5</c:v>
                </c:pt>
                <c:pt idx="857">
                  <c:v>49.41</c:v>
                </c:pt>
                <c:pt idx="858">
                  <c:v>49.41</c:v>
                </c:pt>
                <c:pt idx="859">
                  <c:v>49.41</c:v>
                </c:pt>
                <c:pt idx="860">
                  <c:v>72.95</c:v>
                </c:pt>
                <c:pt idx="861">
                  <c:v>49.8</c:v>
                </c:pt>
                <c:pt idx="862">
                  <c:v>71</c:v>
                </c:pt>
                <c:pt idx="863">
                  <c:v>70.900000000000006</c:v>
                </c:pt>
                <c:pt idx="864">
                  <c:v>70.5</c:v>
                </c:pt>
                <c:pt idx="865">
                  <c:v>70.900000000000006</c:v>
                </c:pt>
                <c:pt idx="866">
                  <c:v>70.5</c:v>
                </c:pt>
                <c:pt idx="867">
                  <c:v>48.62</c:v>
                </c:pt>
                <c:pt idx="868">
                  <c:v>48.11</c:v>
                </c:pt>
                <c:pt idx="869">
                  <c:v>48.11</c:v>
                </c:pt>
                <c:pt idx="870">
                  <c:v>48.65</c:v>
                </c:pt>
                <c:pt idx="871">
                  <c:v>67.5</c:v>
                </c:pt>
                <c:pt idx="872">
                  <c:v>68.040000000000006</c:v>
                </c:pt>
                <c:pt idx="873">
                  <c:v>68.040000000000006</c:v>
                </c:pt>
                <c:pt idx="874">
                  <c:v>58.28</c:v>
                </c:pt>
                <c:pt idx="875">
                  <c:v>69.8</c:v>
                </c:pt>
                <c:pt idx="876">
                  <c:v>70.5</c:v>
                </c:pt>
                <c:pt idx="877">
                  <c:v>69.900000000000006</c:v>
                </c:pt>
                <c:pt idx="878">
                  <c:v>48.8</c:v>
                </c:pt>
                <c:pt idx="879">
                  <c:v>62.34</c:v>
                </c:pt>
                <c:pt idx="880">
                  <c:v>48.8</c:v>
                </c:pt>
                <c:pt idx="881">
                  <c:v>49.05</c:v>
                </c:pt>
                <c:pt idx="882">
                  <c:v>49</c:v>
                </c:pt>
                <c:pt idx="883">
                  <c:v>49.05</c:v>
                </c:pt>
                <c:pt idx="884">
                  <c:v>48.2667</c:v>
                </c:pt>
                <c:pt idx="885">
                  <c:v>48.8</c:v>
                </c:pt>
                <c:pt idx="886">
                  <c:v>49.35</c:v>
                </c:pt>
                <c:pt idx="887">
                  <c:v>49.35</c:v>
                </c:pt>
                <c:pt idx="888">
                  <c:v>50</c:v>
                </c:pt>
                <c:pt idx="889">
                  <c:v>60</c:v>
                </c:pt>
                <c:pt idx="890">
                  <c:v>94</c:v>
                </c:pt>
                <c:pt idx="891">
                  <c:v>50</c:v>
                </c:pt>
                <c:pt idx="892">
                  <c:v>94.750559999999993</c:v>
                </c:pt>
                <c:pt idx="893">
                  <c:v>94</c:v>
                </c:pt>
                <c:pt idx="894">
                  <c:v>94.95</c:v>
                </c:pt>
                <c:pt idx="895">
                  <c:v>94.75</c:v>
                </c:pt>
                <c:pt idx="896">
                  <c:v>49.35</c:v>
                </c:pt>
                <c:pt idx="897">
                  <c:v>105.85</c:v>
                </c:pt>
                <c:pt idx="898">
                  <c:v>120.9</c:v>
                </c:pt>
                <c:pt idx="899">
                  <c:v>97</c:v>
                </c:pt>
                <c:pt idx="900">
                  <c:v>107.9</c:v>
                </c:pt>
                <c:pt idx="901">
                  <c:v>50.15</c:v>
                </c:pt>
                <c:pt idx="902">
                  <c:v>107.9</c:v>
                </c:pt>
                <c:pt idx="903">
                  <c:v>50.15</c:v>
                </c:pt>
                <c:pt idx="904">
                  <c:v>94</c:v>
                </c:pt>
                <c:pt idx="905">
                  <c:v>48.8</c:v>
                </c:pt>
                <c:pt idx="906">
                  <c:v>50.05</c:v>
                </c:pt>
                <c:pt idx="907">
                  <c:v>72.5</c:v>
                </c:pt>
                <c:pt idx="908">
                  <c:v>72.5</c:v>
                </c:pt>
                <c:pt idx="909">
                  <c:v>98</c:v>
                </c:pt>
                <c:pt idx="910">
                  <c:v>49.01</c:v>
                </c:pt>
                <c:pt idx="911">
                  <c:v>48.81</c:v>
                </c:pt>
                <c:pt idx="912">
                  <c:v>48.81</c:v>
                </c:pt>
                <c:pt idx="913">
                  <c:v>70</c:v>
                </c:pt>
                <c:pt idx="914">
                  <c:v>70.58</c:v>
                </c:pt>
                <c:pt idx="915">
                  <c:v>70</c:v>
                </c:pt>
                <c:pt idx="916">
                  <c:v>70</c:v>
                </c:pt>
                <c:pt idx="917">
                  <c:v>70</c:v>
                </c:pt>
                <c:pt idx="918">
                  <c:v>97</c:v>
                </c:pt>
                <c:pt idx="919">
                  <c:v>70</c:v>
                </c:pt>
                <c:pt idx="920">
                  <c:v>48.7</c:v>
                </c:pt>
                <c:pt idx="921">
                  <c:v>48.7</c:v>
                </c:pt>
                <c:pt idx="922">
                  <c:v>48.7</c:v>
                </c:pt>
                <c:pt idx="923">
                  <c:v>66.8</c:v>
                </c:pt>
                <c:pt idx="924">
                  <c:v>71.95</c:v>
                </c:pt>
                <c:pt idx="925">
                  <c:v>71.95</c:v>
                </c:pt>
                <c:pt idx="926">
                  <c:v>71.95</c:v>
                </c:pt>
                <c:pt idx="927">
                  <c:v>71.95</c:v>
                </c:pt>
                <c:pt idx="928">
                  <c:v>48.8</c:v>
                </c:pt>
                <c:pt idx="929">
                  <c:v>74.5</c:v>
                </c:pt>
                <c:pt idx="930">
                  <c:v>48.7</c:v>
                </c:pt>
                <c:pt idx="931">
                  <c:v>48.69</c:v>
                </c:pt>
                <c:pt idx="932">
                  <c:v>47.5</c:v>
                </c:pt>
                <c:pt idx="933">
                  <c:v>47.5</c:v>
                </c:pt>
                <c:pt idx="934">
                  <c:v>47.5</c:v>
                </c:pt>
                <c:pt idx="935">
                  <c:v>47.5</c:v>
                </c:pt>
                <c:pt idx="936">
                  <c:v>47.5</c:v>
                </c:pt>
                <c:pt idx="937">
                  <c:v>48</c:v>
                </c:pt>
                <c:pt idx="938">
                  <c:v>48</c:v>
                </c:pt>
                <c:pt idx="939">
                  <c:v>48</c:v>
                </c:pt>
                <c:pt idx="940">
                  <c:v>48</c:v>
                </c:pt>
                <c:pt idx="941">
                  <c:v>48</c:v>
                </c:pt>
                <c:pt idx="942">
                  <c:v>48</c:v>
                </c:pt>
                <c:pt idx="943">
                  <c:v>49</c:v>
                </c:pt>
                <c:pt idx="944">
                  <c:v>47.7</c:v>
                </c:pt>
                <c:pt idx="945">
                  <c:v>98</c:v>
                </c:pt>
                <c:pt idx="946">
                  <c:v>140</c:v>
                </c:pt>
                <c:pt idx="947">
                  <c:v>140</c:v>
                </c:pt>
                <c:pt idx="948">
                  <c:v>97</c:v>
                </c:pt>
                <c:pt idx="949">
                  <c:v>50</c:v>
                </c:pt>
                <c:pt idx="950">
                  <c:v>115</c:v>
                </c:pt>
                <c:pt idx="951">
                  <c:v>82.5</c:v>
                </c:pt>
                <c:pt idx="952">
                  <c:v>82.5</c:v>
                </c:pt>
                <c:pt idx="953">
                  <c:v>49.5</c:v>
                </c:pt>
                <c:pt idx="954">
                  <c:v>79.5</c:v>
                </c:pt>
                <c:pt idx="955">
                  <c:v>49.5</c:v>
                </c:pt>
                <c:pt idx="956">
                  <c:v>71.95</c:v>
                </c:pt>
                <c:pt idx="957">
                  <c:v>48.1</c:v>
                </c:pt>
                <c:pt idx="958">
                  <c:v>47.5</c:v>
                </c:pt>
                <c:pt idx="959">
                  <c:v>48</c:v>
                </c:pt>
                <c:pt idx="960">
                  <c:v>47.8</c:v>
                </c:pt>
                <c:pt idx="961">
                  <c:v>48.89</c:v>
                </c:pt>
                <c:pt idx="962">
                  <c:v>69.75</c:v>
                </c:pt>
                <c:pt idx="963">
                  <c:v>48.89</c:v>
                </c:pt>
                <c:pt idx="964">
                  <c:v>48.5</c:v>
                </c:pt>
                <c:pt idx="965">
                  <c:v>48.5</c:v>
                </c:pt>
                <c:pt idx="966">
                  <c:v>48.5</c:v>
                </c:pt>
                <c:pt idx="967">
                  <c:v>48.51</c:v>
                </c:pt>
                <c:pt idx="968">
                  <c:v>48.51</c:v>
                </c:pt>
                <c:pt idx="969">
                  <c:v>71.95</c:v>
                </c:pt>
                <c:pt idx="970">
                  <c:v>71.95</c:v>
                </c:pt>
                <c:pt idx="971">
                  <c:v>50</c:v>
                </c:pt>
                <c:pt idx="972">
                  <c:v>74.7</c:v>
                </c:pt>
                <c:pt idx="973">
                  <c:v>74.7</c:v>
                </c:pt>
                <c:pt idx="974">
                  <c:v>83</c:v>
                </c:pt>
                <c:pt idx="975">
                  <c:v>82.2</c:v>
                </c:pt>
                <c:pt idx="976">
                  <c:v>60</c:v>
                </c:pt>
                <c:pt idx="977">
                  <c:v>80.900000000000006</c:v>
                </c:pt>
                <c:pt idx="978">
                  <c:v>74.900000000000006</c:v>
                </c:pt>
                <c:pt idx="979">
                  <c:v>74.900000000000006</c:v>
                </c:pt>
                <c:pt idx="980">
                  <c:v>29.8003</c:v>
                </c:pt>
                <c:pt idx="981">
                  <c:v>49.5</c:v>
                </c:pt>
                <c:pt idx="982">
                  <c:v>97</c:v>
                </c:pt>
                <c:pt idx="983">
                  <c:v>44</c:v>
                </c:pt>
                <c:pt idx="984">
                  <c:v>64.45</c:v>
                </c:pt>
                <c:pt idx="985">
                  <c:v>-2</c:v>
                </c:pt>
                <c:pt idx="986">
                  <c:v>49.1</c:v>
                </c:pt>
                <c:pt idx="987">
                  <c:v>49.05</c:v>
                </c:pt>
                <c:pt idx="988">
                  <c:v>71.83</c:v>
                </c:pt>
                <c:pt idx="989">
                  <c:v>67.25</c:v>
                </c:pt>
                <c:pt idx="990">
                  <c:v>68.010000000000005</c:v>
                </c:pt>
                <c:pt idx="991">
                  <c:v>48</c:v>
                </c:pt>
                <c:pt idx="992">
                  <c:v>32.67</c:v>
                </c:pt>
                <c:pt idx="993">
                  <c:v>60.97</c:v>
                </c:pt>
                <c:pt idx="994">
                  <c:v>49.2</c:v>
                </c:pt>
                <c:pt idx="995">
                  <c:v>48.46</c:v>
                </c:pt>
                <c:pt idx="996">
                  <c:v>48</c:v>
                </c:pt>
                <c:pt idx="997">
                  <c:v>48.5</c:v>
                </c:pt>
                <c:pt idx="998">
                  <c:v>48.48</c:v>
                </c:pt>
                <c:pt idx="999">
                  <c:v>49.9</c:v>
                </c:pt>
                <c:pt idx="1000">
                  <c:v>68.330129999999997</c:v>
                </c:pt>
                <c:pt idx="1001">
                  <c:v>50</c:v>
                </c:pt>
                <c:pt idx="1002">
                  <c:v>63.66</c:v>
                </c:pt>
                <c:pt idx="1003">
                  <c:v>60.33</c:v>
                </c:pt>
                <c:pt idx="1004">
                  <c:v>65.06</c:v>
                </c:pt>
                <c:pt idx="1005">
                  <c:v>69</c:v>
                </c:pt>
                <c:pt idx="1006">
                  <c:v>69</c:v>
                </c:pt>
                <c:pt idx="1007">
                  <c:v>68.5</c:v>
                </c:pt>
                <c:pt idx="1008">
                  <c:v>57.49</c:v>
                </c:pt>
                <c:pt idx="1009">
                  <c:v>57.49</c:v>
                </c:pt>
                <c:pt idx="1010">
                  <c:v>47.6</c:v>
                </c:pt>
                <c:pt idx="1011">
                  <c:v>47.5</c:v>
                </c:pt>
                <c:pt idx="1012">
                  <c:v>68.5</c:v>
                </c:pt>
                <c:pt idx="1013">
                  <c:v>68.5</c:v>
                </c:pt>
                <c:pt idx="1014">
                  <c:v>68.5</c:v>
                </c:pt>
                <c:pt idx="1015">
                  <c:v>68.5</c:v>
                </c:pt>
                <c:pt idx="1016">
                  <c:v>68.5</c:v>
                </c:pt>
                <c:pt idx="1017">
                  <c:v>70</c:v>
                </c:pt>
                <c:pt idx="1018">
                  <c:v>68.900000000000006</c:v>
                </c:pt>
                <c:pt idx="1019">
                  <c:v>47.2</c:v>
                </c:pt>
                <c:pt idx="1020">
                  <c:v>48.442309999999999</c:v>
                </c:pt>
                <c:pt idx="1021">
                  <c:v>47.81</c:v>
                </c:pt>
                <c:pt idx="1022">
                  <c:v>48.44</c:v>
                </c:pt>
                <c:pt idx="1023">
                  <c:v>50.06</c:v>
                </c:pt>
                <c:pt idx="1024">
                  <c:v>49.3</c:v>
                </c:pt>
                <c:pt idx="1025">
                  <c:v>74.27</c:v>
                </c:pt>
                <c:pt idx="1026">
                  <c:v>96</c:v>
                </c:pt>
                <c:pt idx="1027">
                  <c:v>98</c:v>
                </c:pt>
                <c:pt idx="1028">
                  <c:v>49.2</c:v>
                </c:pt>
                <c:pt idx="1029">
                  <c:v>49.06</c:v>
                </c:pt>
                <c:pt idx="1030">
                  <c:v>98</c:v>
                </c:pt>
                <c:pt idx="1031">
                  <c:v>100</c:v>
                </c:pt>
                <c:pt idx="1032">
                  <c:v>139</c:v>
                </c:pt>
                <c:pt idx="1033">
                  <c:v>96</c:v>
                </c:pt>
                <c:pt idx="1034">
                  <c:v>96</c:v>
                </c:pt>
                <c:pt idx="1035">
                  <c:v>50.14</c:v>
                </c:pt>
                <c:pt idx="1036">
                  <c:v>96</c:v>
                </c:pt>
                <c:pt idx="1037">
                  <c:v>96</c:v>
                </c:pt>
                <c:pt idx="1038">
                  <c:v>89.590209999999999</c:v>
                </c:pt>
                <c:pt idx="1039">
                  <c:v>79.400000000000006</c:v>
                </c:pt>
                <c:pt idx="1040">
                  <c:v>78.900000000000006</c:v>
                </c:pt>
                <c:pt idx="1041">
                  <c:v>79.400000000000006</c:v>
                </c:pt>
                <c:pt idx="1042">
                  <c:v>86.9</c:v>
                </c:pt>
                <c:pt idx="1043">
                  <c:v>98</c:v>
                </c:pt>
                <c:pt idx="1044">
                  <c:v>99</c:v>
                </c:pt>
                <c:pt idx="1045">
                  <c:v>106</c:v>
                </c:pt>
                <c:pt idx="1046">
                  <c:v>85</c:v>
                </c:pt>
                <c:pt idx="1047">
                  <c:v>96</c:v>
                </c:pt>
                <c:pt idx="1048">
                  <c:v>84</c:v>
                </c:pt>
                <c:pt idx="1049">
                  <c:v>50.94</c:v>
                </c:pt>
                <c:pt idx="1050">
                  <c:v>83.95</c:v>
                </c:pt>
                <c:pt idx="1051">
                  <c:v>50.1</c:v>
                </c:pt>
                <c:pt idx="1052">
                  <c:v>47.7</c:v>
                </c:pt>
                <c:pt idx="1053">
                  <c:v>47.7</c:v>
                </c:pt>
                <c:pt idx="1054">
                  <c:v>98</c:v>
                </c:pt>
                <c:pt idx="1055">
                  <c:v>100</c:v>
                </c:pt>
                <c:pt idx="1056">
                  <c:v>115</c:v>
                </c:pt>
                <c:pt idx="1057">
                  <c:v>115</c:v>
                </c:pt>
                <c:pt idx="1058">
                  <c:v>78</c:v>
                </c:pt>
                <c:pt idx="1059">
                  <c:v>68.150000000000006</c:v>
                </c:pt>
                <c:pt idx="1060">
                  <c:v>47.61</c:v>
                </c:pt>
                <c:pt idx="1061">
                  <c:v>47.5</c:v>
                </c:pt>
                <c:pt idx="1062">
                  <c:v>47.5</c:v>
                </c:pt>
                <c:pt idx="1063">
                  <c:v>46.65</c:v>
                </c:pt>
                <c:pt idx="1064">
                  <c:v>47.5</c:v>
                </c:pt>
                <c:pt idx="1065">
                  <c:v>48.05</c:v>
                </c:pt>
                <c:pt idx="1066">
                  <c:v>61.49</c:v>
                </c:pt>
                <c:pt idx="1067">
                  <c:v>61.49</c:v>
                </c:pt>
                <c:pt idx="1068">
                  <c:v>86</c:v>
                </c:pt>
                <c:pt idx="1069">
                  <c:v>93.48</c:v>
                </c:pt>
                <c:pt idx="1070">
                  <c:v>95.25</c:v>
                </c:pt>
                <c:pt idx="1071">
                  <c:v>97.96</c:v>
                </c:pt>
                <c:pt idx="1072">
                  <c:v>118.48</c:v>
                </c:pt>
                <c:pt idx="1073">
                  <c:v>118.48</c:v>
                </c:pt>
                <c:pt idx="1074">
                  <c:v>118.48</c:v>
                </c:pt>
                <c:pt idx="1075">
                  <c:v>118.48</c:v>
                </c:pt>
                <c:pt idx="1076">
                  <c:v>128.47999999999999</c:v>
                </c:pt>
                <c:pt idx="1077">
                  <c:v>128.47999999999999</c:v>
                </c:pt>
                <c:pt idx="1078">
                  <c:v>100</c:v>
                </c:pt>
                <c:pt idx="1079">
                  <c:v>100</c:v>
                </c:pt>
                <c:pt idx="1080">
                  <c:v>100</c:v>
                </c:pt>
                <c:pt idx="1081">
                  <c:v>100</c:v>
                </c:pt>
                <c:pt idx="1082">
                  <c:v>49.5</c:v>
                </c:pt>
                <c:pt idx="1083">
                  <c:v>51.31</c:v>
                </c:pt>
                <c:pt idx="1084">
                  <c:v>120</c:v>
                </c:pt>
                <c:pt idx="1085">
                  <c:v>150</c:v>
                </c:pt>
                <c:pt idx="1086">
                  <c:v>51.2</c:v>
                </c:pt>
                <c:pt idx="1087">
                  <c:v>60</c:v>
                </c:pt>
                <c:pt idx="1088">
                  <c:v>51</c:v>
                </c:pt>
                <c:pt idx="1089">
                  <c:v>52.3</c:v>
                </c:pt>
                <c:pt idx="1090">
                  <c:v>52.2</c:v>
                </c:pt>
                <c:pt idx="1091">
                  <c:v>48.51</c:v>
                </c:pt>
                <c:pt idx="1092">
                  <c:v>54</c:v>
                </c:pt>
                <c:pt idx="1093">
                  <c:v>54</c:v>
                </c:pt>
                <c:pt idx="1094">
                  <c:v>52.3</c:v>
                </c:pt>
                <c:pt idx="1095">
                  <c:v>95</c:v>
                </c:pt>
                <c:pt idx="1096">
                  <c:v>88.5</c:v>
                </c:pt>
                <c:pt idx="1097">
                  <c:v>51.3</c:v>
                </c:pt>
                <c:pt idx="1098">
                  <c:v>49.6</c:v>
                </c:pt>
                <c:pt idx="1099">
                  <c:v>50.25</c:v>
                </c:pt>
                <c:pt idx="1100">
                  <c:v>50.25</c:v>
                </c:pt>
                <c:pt idx="1101">
                  <c:v>30</c:v>
                </c:pt>
                <c:pt idx="1102">
                  <c:v>50.25</c:v>
                </c:pt>
                <c:pt idx="1103">
                  <c:v>96</c:v>
                </c:pt>
                <c:pt idx="1104">
                  <c:v>69</c:v>
                </c:pt>
                <c:pt idx="1105">
                  <c:v>70</c:v>
                </c:pt>
                <c:pt idx="1106">
                  <c:v>69</c:v>
                </c:pt>
                <c:pt idx="1107">
                  <c:v>48.15</c:v>
                </c:pt>
                <c:pt idx="1108">
                  <c:v>48</c:v>
                </c:pt>
                <c:pt idx="1109">
                  <c:v>49.05</c:v>
                </c:pt>
                <c:pt idx="1110">
                  <c:v>50.1</c:v>
                </c:pt>
                <c:pt idx="1111">
                  <c:v>48</c:v>
                </c:pt>
                <c:pt idx="1112">
                  <c:v>68.150000000000006</c:v>
                </c:pt>
                <c:pt idx="1113">
                  <c:v>67.650000000000006</c:v>
                </c:pt>
                <c:pt idx="1114">
                  <c:v>92.26</c:v>
                </c:pt>
                <c:pt idx="1115">
                  <c:v>91.56</c:v>
                </c:pt>
                <c:pt idx="1116">
                  <c:v>97</c:v>
                </c:pt>
                <c:pt idx="1117">
                  <c:v>90.16</c:v>
                </c:pt>
                <c:pt idx="1118">
                  <c:v>111.24</c:v>
                </c:pt>
                <c:pt idx="1119">
                  <c:v>122.9</c:v>
                </c:pt>
                <c:pt idx="1120">
                  <c:v>116</c:v>
                </c:pt>
                <c:pt idx="1121">
                  <c:v>113.9</c:v>
                </c:pt>
                <c:pt idx="1122">
                  <c:v>111.24</c:v>
                </c:pt>
                <c:pt idx="1123">
                  <c:v>140</c:v>
                </c:pt>
                <c:pt idx="1124">
                  <c:v>155</c:v>
                </c:pt>
                <c:pt idx="1125">
                  <c:v>155</c:v>
                </c:pt>
                <c:pt idx="1126">
                  <c:v>195</c:v>
                </c:pt>
                <c:pt idx="1127">
                  <c:v>135</c:v>
                </c:pt>
                <c:pt idx="1128">
                  <c:v>135</c:v>
                </c:pt>
                <c:pt idx="1129">
                  <c:v>150</c:v>
                </c:pt>
                <c:pt idx="1130">
                  <c:v>150</c:v>
                </c:pt>
                <c:pt idx="1131">
                  <c:v>53</c:v>
                </c:pt>
                <c:pt idx="1132">
                  <c:v>60.1</c:v>
                </c:pt>
                <c:pt idx="1133">
                  <c:v>30</c:v>
                </c:pt>
                <c:pt idx="1134">
                  <c:v>52.1</c:v>
                </c:pt>
                <c:pt idx="1135">
                  <c:v>53.55</c:v>
                </c:pt>
                <c:pt idx="1136">
                  <c:v>52.5</c:v>
                </c:pt>
                <c:pt idx="1137">
                  <c:v>137.1</c:v>
                </c:pt>
                <c:pt idx="1138">
                  <c:v>54.5</c:v>
                </c:pt>
                <c:pt idx="1139">
                  <c:v>52.5</c:v>
                </c:pt>
                <c:pt idx="1140">
                  <c:v>53</c:v>
                </c:pt>
                <c:pt idx="1141">
                  <c:v>53</c:v>
                </c:pt>
                <c:pt idx="1142">
                  <c:v>92.45</c:v>
                </c:pt>
                <c:pt idx="1143">
                  <c:v>47.35</c:v>
                </c:pt>
                <c:pt idx="1144">
                  <c:v>82.5</c:v>
                </c:pt>
                <c:pt idx="1145">
                  <c:v>49</c:v>
                </c:pt>
                <c:pt idx="1146">
                  <c:v>48.51</c:v>
                </c:pt>
                <c:pt idx="1147">
                  <c:v>48.5</c:v>
                </c:pt>
                <c:pt idx="1148">
                  <c:v>48.5</c:v>
                </c:pt>
                <c:pt idx="1149">
                  <c:v>48</c:v>
                </c:pt>
                <c:pt idx="1150">
                  <c:v>46.05</c:v>
                </c:pt>
                <c:pt idx="1151">
                  <c:v>47.32</c:v>
                </c:pt>
                <c:pt idx="1152">
                  <c:v>10</c:v>
                </c:pt>
                <c:pt idx="1153">
                  <c:v>10</c:v>
                </c:pt>
                <c:pt idx="1154">
                  <c:v>46.55</c:v>
                </c:pt>
                <c:pt idx="1155">
                  <c:v>46.05</c:v>
                </c:pt>
                <c:pt idx="1156">
                  <c:v>67.5</c:v>
                </c:pt>
                <c:pt idx="1157">
                  <c:v>47.51</c:v>
                </c:pt>
                <c:pt idx="1158">
                  <c:v>67.5</c:v>
                </c:pt>
                <c:pt idx="1159">
                  <c:v>47.74</c:v>
                </c:pt>
                <c:pt idx="1160">
                  <c:v>58.9</c:v>
                </c:pt>
                <c:pt idx="1161">
                  <c:v>55.19</c:v>
                </c:pt>
                <c:pt idx="1162">
                  <c:v>62.9</c:v>
                </c:pt>
                <c:pt idx="1163">
                  <c:v>48.5</c:v>
                </c:pt>
                <c:pt idx="1164">
                  <c:v>47.74</c:v>
                </c:pt>
                <c:pt idx="1165">
                  <c:v>49.6</c:v>
                </c:pt>
                <c:pt idx="1166">
                  <c:v>48.2</c:v>
                </c:pt>
                <c:pt idx="1167">
                  <c:v>50</c:v>
                </c:pt>
                <c:pt idx="1168">
                  <c:v>51.3</c:v>
                </c:pt>
                <c:pt idx="1169">
                  <c:v>52</c:v>
                </c:pt>
                <c:pt idx="1170">
                  <c:v>52</c:v>
                </c:pt>
                <c:pt idx="1171">
                  <c:v>48.5</c:v>
                </c:pt>
                <c:pt idx="1172">
                  <c:v>48.2</c:v>
                </c:pt>
                <c:pt idx="1173">
                  <c:v>48.2</c:v>
                </c:pt>
                <c:pt idx="1174">
                  <c:v>48.2</c:v>
                </c:pt>
                <c:pt idx="1175">
                  <c:v>47.25</c:v>
                </c:pt>
                <c:pt idx="1176">
                  <c:v>47.25</c:v>
                </c:pt>
                <c:pt idx="1177">
                  <c:v>46.06</c:v>
                </c:pt>
                <c:pt idx="1178">
                  <c:v>45.5</c:v>
                </c:pt>
                <c:pt idx="1179">
                  <c:v>45.2</c:v>
                </c:pt>
                <c:pt idx="1180">
                  <c:v>45.5</c:v>
                </c:pt>
                <c:pt idx="1181">
                  <c:v>46.06</c:v>
                </c:pt>
                <c:pt idx="1182">
                  <c:v>45.45</c:v>
                </c:pt>
                <c:pt idx="1183">
                  <c:v>44.75</c:v>
                </c:pt>
                <c:pt idx="1184">
                  <c:v>45.2</c:v>
                </c:pt>
                <c:pt idx="1185">
                  <c:v>48.6</c:v>
                </c:pt>
                <c:pt idx="1186">
                  <c:v>44.51</c:v>
                </c:pt>
                <c:pt idx="1187">
                  <c:v>44.75</c:v>
                </c:pt>
                <c:pt idx="1188">
                  <c:v>48.5</c:v>
                </c:pt>
                <c:pt idx="1189">
                  <c:v>46.21</c:v>
                </c:pt>
                <c:pt idx="1190">
                  <c:v>44.2</c:v>
                </c:pt>
                <c:pt idx="1191">
                  <c:v>44.5</c:v>
                </c:pt>
                <c:pt idx="1192">
                  <c:v>44.75</c:v>
                </c:pt>
                <c:pt idx="1193">
                  <c:v>30</c:v>
                </c:pt>
                <c:pt idx="1194">
                  <c:v>44.51</c:v>
                </c:pt>
                <c:pt idx="1195">
                  <c:v>44.2</c:v>
                </c:pt>
                <c:pt idx="1196">
                  <c:v>44.25</c:v>
                </c:pt>
                <c:pt idx="1197">
                  <c:v>25</c:v>
                </c:pt>
                <c:pt idx="1198">
                  <c:v>41.1</c:v>
                </c:pt>
                <c:pt idx="1199">
                  <c:v>42</c:v>
                </c:pt>
                <c:pt idx="1200">
                  <c:v>44.8</c:v>
                </c:pt>
                <c:pt idx="1201">
                  <c:v>67.95</c:v>
                </c:pt>
                <c:pt idx="1202">
                  <c:v>46.01</c:v>
                </c:pt>
                <c:pt idx="1203">
                  <c:v>45.38</c:v>
                </c:pt>
                <c:pt idx="1204">
                  <c:v>50</c:v>
                </c:pt>
                <c:pt idx="1205">
                  <c:v>40.31</c:v>
                </c:pt>
                <c:pt idx="1206">
                  <c:v>36.549999999999997</c:v>
                </c:pt>
                <c:pt idx="1207">
                  <c:v>39.5</c:v>
                </c:pt>
                <c:pt idx="1208">
                  <c:v>25.19</c:v>
                </c:pt>
                <c:pt idx="1209">
                  <c:v>28.86</c:v>
                </c:pt>
                <c:pt idx="1210">
                  <c:v>43.18</c:v>
                </c:pt>
                <c:pt idx="1211">
                  <c:v>42.36</c:v>
                </c:pt>
                <c:pt idx="1212">
                  <c:v>68</c:v>
                </c:pt>
                <c:pt idx="1213">
                  <c:v>66.900000000000006</c:v>
                </c:pt>
                <c:pt idx="1214">
                  <c:v>43.5</c:v>
                </c:pt>
                <c:pt idx="1215">
                  <c:v>49.35</c:v>
                </c:pt>
                <c:pt idx="1216">
                  <c:v>75</c:v>
                </c:pt>
                <c:pt idx="1217">
                  <c:v>46</c:v>
                </c:pt>
                <c:pt idx="1218">
                  <c:v>43.51</c:v>
                </c:pt>
                <c:pt idx="1219">
                  <c:v>44.4</c:v>
                </c:pt>
                <c:pt idx="1220">
                  <c:v>44.5</c:v>
                </c:pt>
                <c:pt idx="1221">
                  <c:v>44.4</c:v>
                </c:pt>
                <c:pt idx="1222">
                  <c:v>44.4</c:v>
                </c:pt>
                <c:pt idx="1223">
                  <c:v>44.4</c:v>
                </c:pt>
                <c:pt idx="1224">
                  <c:v>44.5</c:v>
                </c:pt>
                <c:pt idx="1225">
                  <c:v>44.75</c:v>
                </c:pt>
                <c:pt idx="1226">
                  <c:v>44.45</c:v>
                </c:pt>
                <c:pt idx="1227">
                  <c:v>44</c:v>
                </c:pt>
                <c:pt idx="1228">
                  <c:v>44.1</c:v>
                </c:pt>
                <c:pt idx="1229">
                  <c:v>44.4</c:v>
                </c:pt>
                <c:pt idx="1230">
                  <c:v>44.4</c:v>
                </c:pt>
                <c:pt idx="1231">
                  <c:v>48</c:v>
                </c:pt>
                <c:pt idx="1232">
                  <c:v>79</c:v>
                </c:pt>
                <c:pt idx="1233">
                  <c:v>79</c:v>
                </c:pt>
                <c:pt idx="1234">
                  <c:v>83</c:v>
                </c:pt>
                <c:pt idx="1235">
                  <c:v>83</c:v>
                </c:pt>
                <c:pt idx="1236">
                  <c:v>79</c:v>
                </c:pt>
                <c:pt idx="1237">
                  <c:v>50</c:v>
                </c:pt>
                <c:pt idx="1238">
                  <c:v>78</c:v>
                </c:pt>
                <c:pt idx="1239">
                  <c:v>45.1</c:v>
                </c:pt>
                <c:pt idx="1240">
                  <c:v>43</c:v>
                </c:pt>
                <c:pt idx="1241">
                  <c:v>44.5</c:v>
                </c:pt>
                <c:pt idx="1242">
                  <c:v>44</c:v>
                </c:pt>
                <c:pt idx="1243">
                  <c:v>43.51</c:v>
                </c:pt>
                <c:pt idx="1244">
                  <c:v>43</c:v>
                </c:pt>
                <c:pt idx="1245">
                  <c:v>67.2</c:v>
                </c:pt>
                <c:pt idx="1246">
                  <c:v>33.9</c:v>
                </c:pt>
                <c:pt idx="1247">
                  <c:v>67.45</c:v>
                </c:pt>
                <c:pt idx="1248">
                  <c:v>50</c:v>
                </c:pt>
                <c:pt idx="1249">
                  <c:v>67.45</c:v>
                </c:pt>
                <c:pt idx="1250">
                  <c:v>67.45</c:v>
                </c:pt>
                <c:pt idx="1251">
                  <c:v>23.84</c:v>
                </c:pt>
                <c:pt idx="1252">
                  <c:v>17.78</c:v>
                </c:pt>
                <c:pt idx="1253">
                  <c:v>15.68</c:v>
                </c:pt>
                <c:pt idx="1254">
                  <c:v>67.45</c:v>
                </c:pt>
                <c:pt idx="1255">
                  <c:v>9.5</c:v>
                </c:pt>
                <c:pt idx="1256">
                  <c:v>9.5</c:v>
                </c:pt>
                <c:pt idx="1257">
                  <c:v>14.4</c:v>
                </c:pt>
                <c:pt idx="1258">
                  <c:v>45</c:v>
                </c:pt>
                <c:pt idx="1259">
                  <c:v>14.54</c:v>
                </c:pt>
                <c:pt idx="1260">
                  <c:v>14</c:v>
                </c:pt>
                <c:pt idx="1261">
                  <c:v>52</c:v>
                </c:pt>
                <c:pt idx="1262">
                  <c:v>67.45</c:v>
                </c:pt>
                <c:pt idx="1263">
                  <c:v>44.82</c:v>
                </c:pt>
                <c:pt idx="1264">
                  <c:v>67.5</c:v>
                </c:pt>
                <c:pt idx="1265">
                  <c:v>67.5</c:v>
                </c:pt>
                <c:pt idx="1266">
                  <c:v>67.5</c:v>
                </c:pt>
                <c:pt idx="1267">
                  <c:v>67.5</c:v>
                </c:pt>
                <c:pt idx="1268">
                  <c:v>42.5</c:v>
                </c:pt>
                <c:pt idx="1269">
                  <c:v>20</c:v>
                </c:pt>
                <c:pt idx="1270">
                  <c:v>20</c:v>
                </c:pt>
                <c:pt idx="1271">
                  <c:v>44</c:v>
                </c:pt>
                <c:pt idx="1272">
                  <c:v>67.5</c:v>
                </c:pt>
                <c:pt idx="1273">
                  <c:v>67.5</c:v>
                </c:pt>
                <c:pt idx="1274">
                  <c:v>68.5</c:v>
                </c:pt>
                <c:pt idx="1275">
                  <c:v>67.25</c:v>
                </c:pt>
                <c:pt idx="1276">
                  <c:v>66.33</c:v>
                </c:pt>
                <c:pt idx="1277">
                  <c:v>52.64</c:v>
                </c:pt>
                <c:pt idx="1278">
                  <c:v>30</c:v>
                </c:pt>
                <c:pt idx="1279">
                  <c:v>30</c:v>
                </c:pt>
                <c:pt idx="1280">
                  <c:v>44</c:v>
                </c:pt>
                <c:pt idx="1281">
                  <c:v>81.5</c:v>
                </c:pt>
                <c:pt idx="1282">
                  <c:v>83</c:v>
                </c:pt>
                <c:pt idx="1283">
                  <c:v>84</c:v>
                </c:pt>
                <c:pt idx="1284">
                  <c:v>83.5</c:v>
                </c:pt>
                <c:pt idx="1285">
                  <c:v>83</c:v>
                </c:pt>
                <c:pt idx="1286">
                  <c:v>83.5</c:v>
                </c:pt>
                <c:pt idx="1287">
                  <c:v>83.5</c:v>
                </c:pt>
                <c:pt idx="1288">
                  <c:v>84</c:v>
                </c:pt>
                <c:pt idx="1289">
                  <c:v>83.5</c:v>
                </c:pt>
                <c:pt idx="1290">
                  <c:v>95</c:v>
                </c:pt>
                <c:pt idx="1291">
                  <c:v>67.5</c:v>
                </c:pt>
                <c:pt idx="1292">
                  <c:v>45.95</c:v>
                </c:pt>
                <c:pt idx="1293">
                  <c:v>67.5</c:v>
                </c:pt>
                <c:pt idx="1294">
                  <c:v>41.7</c:v>
                </c:pt>
                <c:pt idx="1295">
                  <c:v>66.5</c:v>
                </c:pt>
                <c:pt idx="1296">
                  <c:v>66.5</c:v>
                </c:pt>
                <c:pt idx="1297">
                  <c:v>49.29</c:v>
                </c:pt>
                <c:pt idx="1298">
                  <c:v>66.900000000000006</c:v>
                </c:pt>
                <c:pt idx="1299">
                  <c:v>66.45</c:v>
                </c:pt>
                <c:pt idx="1300">
                  <c:v>44</c:v>
                </c:pt>
                <c:pt idx="1301">
                  <c:v>66.349999999999994</c:v>
                </c:pt>
                <c:pt idx="1302">
                  <c:v>66.349999999999994</c:v>
                </c:pt>
                <c:pt idx="1303">
                  <c:v>66.349999999999994</c:v>
                </c:pt>
                <c:pt idx="1304">
                  <c:v>66.349999999999994</c:v>
                </c:pt>
                <c:pt idx="1305">
                  <c:v>44</c:v>
                </c:pt>
                <c:pt idx="1306">
                  <c:v>44</c:v>
                </c:pt>
                <c:pt idx="1307">
                  <c:v>48.49</c:v>
                </c:pt>
                <c:pt idx="1308">
                  <c:v>81</c:v>
                </c:pt>
                <c:pt idx="1309">
                  <c:v>71.95</c:v>
                </c:pt>
                <c:pt idx="1310">
                  <c:v>140</c:v>
                </c:pt>
                <c:pt idx="1311">
                  <c:v>100</c:v>
                </c:pt>
                <c:pt idx="1312">
                  <c:v>99</c:v>
                </c:pt>
                <c:pt idx="1313">
                  <c:v>90</c:v>
                </c:pt>
                <c:pt idx="1314">
                  <c:v>90</c:v>
                </c:pt>
                <c:pt idx="1315">
                  <c:v>42.95</c:v>
                </c:pt>
                <c:pt idx="1316">
                  <c:v>44.7</c:v>
                </c:pt>
                <c:pt idx="1317">
                  <c:v>42.95</c:v>
                </c:pt>
                <c:pt idx="1318">
                  <c:v>42.95</c:v>
                </c:pt>
                <c:pt idx="1319">
                  <c:v>45.2</c:v>
                </c:pt>
                <c:pt idx="1320">
                  <c:v>45.21</c:v>
                </c:pt>
                <c:pt idx="1321">
                  <c:v>45.21</c:v>
                </c:pt>
                <c:pt idx="1322">
                  <c:v>45.2</c:v>
                </c:pt>
                <c:pt idx="1323">
                  <c:v>42.95</c:v>
                </c:pt>
                <c:pt idx="1324">
                  <c:v>42.95</c:v>
                </c:pt>
                <c:pt idx="1325">
                  <c:v>46.55</c:v>
                </c:pt>
                <c:pt idx="1326">
                  <c:v>83.95</c:v>
                </c:pt>
                <c:pt idx="1327">
                  <c:v>84.9</c:v>
                </c:pt>
                <c:pt idx="1328">
                  <c:v>44.71</c:v>
                </c:pt>
                <c:pt idx="1329">
                  <c:v>44.8</c:v>
                </c:pt>
                <c:pt idx="1330">
                  <c:v>116.9</c:v>
                </c:pt>
                <c:pt idx="1331">
                  <c:v>134.88</c:v>
                </c:pt>
                <c:pt idx="1332">
                  <c:v>134.88</c:v>
                </c:pt>
                <c:pt idx="1333">
                  <c:v>132.89828</c:v>
                </c:pt>
                <c:pt idx="1334">
                  <c:v>130.9</c:v>
                </c:pt>
                <c:pt idx="1335">
                  <c:v>50</c:v>
                </c:pt>
                <c:pt idx="1336">
                  <c:v>83</c:v>
                </c:pt>
                <c:pt idx="1337">
                  <c:v>49</c:v>
                </c:pt>
                <c:pt idx="1338">
                  <c:v>80</c:v>
                </c:pt>
                <c:pt idx="1339">
                  <c:v>72</c:v>
                </c:pt>
                <c:pt idx="1340">
                  <c:v>98</c:v>
                </c:pt>
                <c:pt idx="1341">
                  <c:v>48.6</c:v>
                </c:pt>
                <c:pt idx="1342">
                  <c:v>74</c:v>
                </c:pt>
                <c:pt idx="1343">
                  <c:v>74</c:v>
                </c:pt>
                <c:pt idx="1344">
                  <c:v>68</c:v>
                </c:pt>
                <c:pt idx="1345">
                  <c:v>68</c:v>
                </c:pt>
                <c:pt idx="1346">
                  <c:v>45.5</c:v>
                </c:pt>
                <c:pt idx="1347">
                  <c:v>48.6</c:v>
                </c:pt>
                <c:pt idx="1348">
                  <c:v>66.3</c:v>
                </c:pt>
                <c:pt idx="1349">
                  <c:v>66.5</c:v>
                </c:pt>
                <c:pt idx="1350">
                  <c:v>66.400000000000006</c:v>
                </c:pt>
                <c:pt idx="1351">
                  <c:v>66.3</c:v>
                </c:pt>
                <c:pt idx="1352">
                  <c:v>45.06</c:v>
                </c:pt>
                <c:pt idx="1353">
                  <c:v>44.8</c:v>
                </c:pt>
                <c:pt idx="1354">
                  <c:v>44.8</c:v>
                </c:pt>
                <c:pt idx="1355">
                  <c:v>40.950000000000003</c:v>
                </c:pt>
                <c:pt idx="1356">
                  <c:v>48.6</c:v>
                </c:pt>
                <c:pt idx="1357">
                  <c:v>45.21</c:v>
                </c:pt>
                <c:pt idx="1358">
                  <c:v>43.55</c:v>
                </c:pt>
                <c:pt idx="1359">
                  <c:v>48.6</c:v>
                </c:pt>
                <c:pt idx="1360">
                  <c:v>48.6</c:v>
                </c:pt>
                <c:pt idx="1361">
                  <c:v>70.5</c:v>
                </c:pt>
                <c:pt idx="1362">
                  <c:v>98</c:v>
                </c:pt>
                <c:pt idx="1363">
                  <c:v>98</c:v>
                </c:pt>
                <c:pt idx="1364">
                  <c:v>97</c:v>
                </c:pt>
                <c:pt idx="1365">
                  <c:v>90</c:v>
                </c:pt>
                <c:pt idx="1366">
                  <c:v>48.535580000000003</c:v>
                </c:pt>
                <c:pt idx="1367">
                  <c:v>48.9</c:v>
                </c:pt>
                <c:pt idx="1368">
                  <c:v>48.743310000000001</c:v>
                </c:pt>
                <c:pt idx="1369">
                  <c:v>53.073050000000002</c:v>
                </c:pt>
                <c:pt idx="1370">
                  <c:v>89.85</c:v>
                </c:pt>
                <c:pt idx="1371">
                  <c:v>82</c:v>
                </c:pt>
                <c:pt idx="1372">
                  <c:v>89.85</c:v>
                </c:pt>
                <c:pt idx="1373">
                  <c:v>82</c:v>
                </c:pt>
                <c:pt idx="1374">
                  <c:v>49.05</c:v>
                </c:pt>
                <c:pt idx="1375">
                  <c:v>48.9</c:v>
                </c:pt>
                <c:pt idx="1376">
                  <c:v>49.05</c:v>
                </c:pt>
                <c:pt idx="1377">
                  <c:v>89.5</c:v>
                </c:pt>
                <c:pt idx="1378">
                  <c:v>44.7</c:v>
                </c:pt>
                <c:pt idx="1379">
                  <c:v>49.05</c:v>
                </c:pt>
                <c:pt idx="1380">
                  <c:v>48.6</c:v>
                </c:pt>
                <c:pt idx="1381">
                  <c:v>48</c:v>
                </c:pt>
                <c:pt idx="1382">
                  <c:v>48.9</c:v>
                </c:pt>
                <c:pt idx="1383">
                  <c:v>92</c:v>
                </c:pt>
                <c:pt idx="1384">
                  <c:v>80.349999999999994</c:v>
                </c:pt>
                <c:pt idx="1385">
                  <c:v>-50</c:v>
                </c:pt>
                <c:pt idx="1386">
                  <c:v>46.05</c:v>
                </c:pt>
                <c:pt idx="1387">
                  <c:v>41.8</c:v>
                </c:pt>
                <c:pt idx="1388">
                  <c:v>74</c:v>
                </c:pt>
                <c:pt idx="1389">
                  <c:v>74</c:v>
                </c:pt>
                <c:pt idx="1390">
                  <c:v>45.12</c:v>
                </c:pt>
                <c:pt idx="1391">
                  <c:v>44.7</c:v>
                </c:pt>
                <c:pt idx="1392">
                  <c:v>44.7</c:v>
                </c:pt>
                <c:pt idx="1393">
                  <c:v>63</c:v>
                </c:pt>
                <c:pt idx="1394">
                  <c:v>63</c:v>
                </c:pt>
                <c:pt idx="1395">
                  <c:v>45.6</c:v>
                </c:pt>
                <c:pt idx="1396">
                  <c:v>45.15</c:v>
                </c:pt>
                <c:pt idx="1397">
                  <c:v>45.15</c:v>
                </c:pt>
                <c:pt idx="1398">
                  <c:v>44.6</c:v>
                </c:pt>
                <c:pt idx="1399">
                  <c:v>44.15</c:v>
                </c:pt>
                <c:pt idx="1400">
                  <c:v>44.5</c:v>
                </c:pt>
                <c:pt idx="1401">
                  <c:v>45.11</c:v>
                </c:pt>
                <c:pt idx="1402">
                  <c:v>45.6</c:v>
                </c:pt>
                <c:pt idx="1403">
                  <c:v>45.3</c:v>
                </c:pt>
                <c:pt idx="1404">
                  <c:v>63</c:v>
                </c:pt>
                <c:pt idx="1405">
                  <c:v>61.52</c:v>
                </c:pt>
                <c:pt idx="1406">
                  <c:v>56</c:v>
                </c:pt>
                <c:pt idx="1407">
                  <c:v>99.726650000000006</c:v>
                </c:pt>
                <c:pt idx="1408">
                  <c:v>49.04</c:v>
                </c:pt>
                <c:pt idx="1409">
                  <c:v>49.05</c:v>
                </c:pt>
                <c:pt idx="1410">
                  <c:v>100</c:v>
                </c:pt>
                <c:pt idx="1411">
                  <c:v>44.2</c:v>
                </c:pt>
                <c:pt idx="1412">
                  <c:v>49.05</c:v>
                </c:pt>
                <c:pt idx="1413">
                  <c:v>44.2</c:v>
                </c:pt>
                <c:pt idx="1414">
                  <c:v>44.2</c:v>
                </c:pt>
                <c:pt idx="1415">
                  <c:v>44.2</c:v>
                </c:pt>
                <c:pt idx="1416">
                  <c:v>47</c:v>
                </c:pt>
                <c:pt idx="1417">
                  <c:v>45.51</c:v>
                </c:pt>
                <c:pt idx="1418">
                  <c:v>46.375770000000003</c:v>
                </c:pt>
                <c:pt idx="1419">
                  <c:v>46.55</c:v>
                </c:pt>
                <c:pt idx="1420">
                  <c:v>46.57</c:v>
                </c:pt>
                <c:pt idx="1421">
                  <c:v>48</c:v>
                </c:pt>
                <c:pt idx="1422">
                  <c:v>46.8</c:v>
                </c:pt>
                <c:pt idx="1423">
                  <c:v>49.1</c:v>
                </c:pt>
                <c:pt idx="1424">
                  <c:v>45.11</c:v>
                </c:pt>
                <c:pt idx="1425">
                  <c:v>45.11</c:v>
                </c:pt>
                <c:pt idx="1426">
                  <c:v>0</c:v>
                </c:pt>
                <c:pt idx="1427">
                  <c:v>0</c:v>
                </c:pt>
                <c:pt idx="1428">
                  <c:v>45.2</c:v>
                </c:pt>
                <c:pt idx="1429">
                  <c:v>106</c:v>
                </c:pt>
                <c:pt idx="1430">
                  <c:v>115</c:v>
                </c:pt>
                <c:pt idx="1431">
                  <c:v>95</c:v>
                </c:pt>
                <c:pt idx="1432">
                  <c:v>95</c:v>
                </c:pt>
                <c:pt idx="1433">
                  <c:v>80.45</c:v>
                </c:pt>
                <c:pt idx="1434">
                  <c:v>60</c:v>
                </c:pt>
                <c:pt idx="1435">
                  <c:v>49.1</c:v>
                </c:pt>
                <c:pt idx="1436">
                  <c:v>49.1</c:v>
                </c:pt>
                <c:pt idx="1437">
                  <c:v>47.5</c:v>
                </c:pt>
                <c:pt idx="1438">
                  <c:v>44.24</c:v>
                </c:pt>
                <c:pt idx="1439">
                  <c:v>43.51</c:v>
                </c:pt>
                <c:pt idx="1440">
                  <c:v>42</c:v>
                </c:pt>
                <c:pt idx="1441">
                  <c:v>45.3</c:v>
                </c:pt>
                <c:pt idx="1442">
                  <c:v>45.35</c:v>
                </c:pt>
                <c:pt idx="1443">
                  <c:v>44.5</c:v>
                </c:pt>
                <c:pt idx="1444">
                  <c:v>42</c:v>
                </c:pt>
                <c:pt idx="1445">
                  <c:v>44.25</c:v>
                </c:pt>
                <c:pt idx="1446">
                  <c:v>45.551319999999997</c:v>
                </c:pt>
                <c:pt idx="1447">
                  <c:v>45.4</c:v>
                </c:pt>
                <c:pt idx="1448">
                  <c:v>45.599980000000002</c:v>
                </c:pt>
                <c:pt idx="1449">
                  <c:v>66.2</c:v>
                </c:pt>
                <c:pt idx="1450">
                  <c:v>65.5</c:v>
                </c:pt>
                <c:pt idx="1451">
                  <c:v>53.95</c:v>
                </c:pt>
                <c:pt idx="1452">
                  <c:v>44.55</c:v>
                </c:pt>
                <c:pt idx="1453">
                  <c:v>70</c:v>
                </c:pt>
                <c:pt idx="1454">
                  <c:v>58</c:v>
                </c:pt>
                <c:pt idx="1455">
                  <c:v>140</c:v>
                </c:pt>
                <c:pt idx="1456">
                  <c:v>100</c:v>
                </c:pt>
                <c:pt idx="1457">
                  <c:v>98</c:v>
                </c:pt>
                <c:pt idx="1458">
                  <c:v>98</c:v>
                </c:pt>
                <c:pt idx="1459">
                  <c:v>90</c:v>
                </c:pt>
                <c:pt idx="1460">
                  <c:v>90</c:v>
                </c:pt>
                <c:pt idx="1461">
                  <c:v>84.73</c:v>
                </c:pt>
                <c:pt idx="1462">
                  <c:v>98</c:v>
                </c:pt>
                <c:pt idx="1463">
                  <c:v>90</c:v>
                </c:pt>
                <c:pt idx="1464">
                  <c:v>98</c:v>
                </c:pt>
                <c:pt idx="1465">
                  <c:v>80</c:v>
                </c:pt>
                <c:pt idx="1466">
                  <c:v>97</c:v>
                </c:pt>
                <c:pt idx="1467">
                  <c:v>90</c:v>
                </c:pt>
                <c:pt idx="1468">
                  <c:v>80</c:v>
                </c:pt>
                <c:pt idx="1469">
                  <c:v>80</c:v>
                </c:pt>
                <c:pt idx="1470">
                  <c:v>71.34</c:v>
                </c:pt>
                <c:pt idx="1471">
                  <c:v>71.34</c:v>
                </c:pt>
                <c:pt idx="1472">
                  <c:v>47</c:v>
                </c:pt>
                <c:pt idx="1473">
                  <c:v>47</c:v>
                </c:pt>
                <c:pt idx="1474">
                  <c:v>44.71</c:v>
                </c:pt>
                <c:pt idx="1475">
                  <c:v>45.55</c:v>
                </c:pt>
                <c:pt idx="1476">
                  <c:v>47</c:v>
                </c:pt>
                <c:pt idx="1477">
                  <c:v>47</c:v>
                </c:pt>
                <c:pt idx="1478">
                  <c:v>72.5</c:v>
                </c:pt>
                <c:pt idx="1479">
                  <c:v>72.5</c:v>
                </c:pt>
                <c:pt idx="1480">
                  <c:v>72.5</c:v>
                </c:pt>
                <c:pt idx="1481">
                  <c:v>70</c:v>
                </c:pt>
                <c:pt idx="1482">
                  <c:v>69.459999999999994</c:v>
                </c:pt>
                <c:pt idx="1483">
                  <c:v>49.1</c:v>
                </c:pt>
                <c:pt idx="1484">
                  <c:v>64.5</c:v>
                </c:pt>
                <c:pt idx="1485">
                  <c:v>47</c:v>
                </c:pt>
                <c:pt idx="1486">
                  <c:v>68.45</c:v>
                </c:pt>
                <c:pt idx="1487">
                  <c:v>67.8</c:v>
                </c:pt>
                <c:pt idx="1488">
                  <c:v>65</c:v>
                </c:pt>
                <c:pt idx="1489">
                  <c:v>65</c:v>
                </c:pt>
                <c:pt idx="1490">
                  <c:v>65</c:v>
                </c:pt>
                <c:pt idx="1491">
                  <c:v>41.033250000000002</c:v>
                </c:pt>
                <c:pt idx="1492">
                  <c:v>40.049999999999997</c:v>
                </c:pt>
                <c:pt idx="1493">
                  <c:v>40.049999999999997</c:v>
                </c:pt>
                <c:pt idx="1494">
                  <c:v>40.049999999999997</c:v>
                </c:pt>
                <c:pt idx="1495">
                  <c:v>42.55</c:v>
                </c:pt>
                <c:pt idx="1496">
                  <c:v>65</c:v>
                </c:pt>
                <c:pt idx="1497">
                  <c:v>64.900000000000006</c:v>
                </c:pt>
                <c:pt idx="1498">
                  <c:v>42.55</c:v>
                </c:pt>
                <c:pt idx="1499">
                  <c:v>42.55</c:v>
                </c:pt>
                <c:pt idx="1500">
                  <c:v>72</c:v>
                </c:pt>
                <c:pt idx="1501">
                  <c:v>65.8</c:v>
                </c:pt>
                <c:pt idx="1502">
                  <c:v>47</c:v>
                </c:pt>
                <c:pt idx="1503">
                  <c:v>47</c:v>
                </c:pt>
                <c:pt idx="1504">
                  <c:v>49.75</c:v>
                </c:pt>
                <c:pt idx="1505">
                  <c:v>134</c:v>
                </c:pt>
                <c:pt idx="1506">
                  <c:v>134</c:v>
                </c:pt>
                <c:pt idx="1507">
                  <c:v>132</c:v>
                </c:pt>
                <c:pt idx="1508">
                  <c:v>132</c:v>
                </c:pt>
                <c:pt idx="1509">
                  <c:v>125</c:v>
                </c:pt>
                <c:pt idx="1510">
                  <c:v>101</c:v>
                </c:pt>
                <c:pt idx="1511">
                  <c:v>101</c:v>
                </c:pt>
                <c:pt idx="1512">
                  <c:v>49.5</c:v>
                </c:pt>
                <c:pt idx="1513">
                  <c:v>49.25</c:v>
                </c:pt>
                <c:pt idx="1514">
                  <c:v>49.1</c:v>
                </c:pt>
                <c:pt idx="1515">
                  <c:v>47.02</c:v>
                </c:pt>
                <c:pt idx="1516">
                  <c:v>48.5</c:v>
                </c:pt>
                <c:pt idx="1517">
                  <c:v>45.6</c:v>
                </c:pt>
                <c:pt idx="1518">
                  <c:v>45.61</c:v>
                </c:pt>
                <c:pt idx="1519">
                  <c:v>45.61</c:v>
                </c:pt>
                <c:pt idx="1520">
                  <c:v>45.61</c:v>
                </c:pt>
                <c:pt idx="1521">
                  <c:v>49.5</c:v>
                </c:pt>
                <c:pt idx="1522">
                  <c:v>49.5</c:v>
                </c:pt>
                <c:pt idx="1523">
                  <c:v>96.34</c:v>
                </c:pt>
                <c:pt idx="1524">
                  <c:v>49.75</c:v>
                </c:pt>
                <c:pt idx="1525">
                  <c:v>49.25</c:v>
                </c:pt>
                <c:pt idx="1526">
                  <c:v>49.25</c:v>
                </c:pt>
                <c:pt idx="1527">
                  <c:v>26</c:v>
                </c:pt>
                <c:pt idx="1528">
                  <c:v>41</c:v>
                </c:pt>
                <c:pt idx="1529">
                  <c:v>41</c:v>
                </c:pt>
                <c:pt idx="1530">
                  <c:v>67</c:v>
                </c:pt>
                <c:pt idx="1531">
                  <c:v>65</c:v>
                </c:pt>
                <c:pt idx="1532">
                  <c:v>65</c:v>
                </c:pt>
                <c:pt idx="1533">
                  <c:v>65</c:v>
                </c:pt>
                <c:pt idx="1534">
                  <c:v>62.9</c:v>
                </c:pt>
                <c:pt idx="1535">
                  <c:v>42.85</c:v>
                </c:pt>
                <c:pt idx="1536">
                  <c:v>42.51</c:v>
                </c:pt>
                <c:pt idx="1537">
                  <c:v>42.81</c:v>
                </c:pt>
                <c:pt idx="1538">
                  <c:v>41.65</c:v>
                </c:pt>
                <c:pt idx="1539">
                  <c:v>41.65</c:v>
                </c:pt>
                <c:pt idx="1540">
                  <c:v>42.81</c:v>
                </c:pt>
                <c:pt idx="1541">
                  <c:v>41.7</c:v>
                </c:pt>
                <c:pt idx="1542">
                  <c:v>65.650000000000006</c:v>
                </c:pt>
                <c:pt idx="1543">
                  <c:v>55</c:v>
                </c:pt>
                <c:pt idx="1544">
                  <c:v>41.15</c:v>
                </c:pt>
                <c:pt idx="1545">
                  <c:v>64.5</c:v>
                </c:pt>
                <c:pt idx="1546">
                  <c:v>41.65</c:v>
                </c:pt>
                <c:pt idx="1547">
                  <c:v>20</c:v>
                </c:pt>
                <c:pt idx="1548">
                  <c:v>41.15</c:v>
                </c:pt>
                <c:pt idx="1549">
                  <c:v>63.7</c:v>
                </c:pt>
                <c:pt idx="1550">
                  <c:v>63.7</c:v>
                </c:pt>
                <c:pt idx="1551">
                  <c:v>43.55</c:v>
                </c:pt>
                <c:pt idx="1552">
                  <c:v>44</c:v>
                </c:pt>
                <c:pt idx="1553">
                  <c:v>63.7</c:v>
                </c:pt>
                <c:pt idx="1554">
                  <c:v>75</c:v>
                </c:pt>
                <c:pt idx="1555">
                  <c:v>75</c:v>
                </c:pt>
                <c:pt idx="1556">
                  <c:v>63.7</c:v>
                </c:pt>
                <c:pt idx="1557">
                  <c:v>63.7</c:v>
                </c:pt>
                <c:pt idx="1558">
                  <c:v>45.56</c:v>
                </c:pt>
                <c:pt idx="1559">
                  <c:v>44</c:v>
                </c:pt>
                <c:pt idx="1560">
                  <c:v>43.6</c:v>
                </c:pt>
                <c:pt idx="1561">
                  <c:v>42.5</c:v>
                </c:pt>
                <c:pt idx="1562">
                  <c:v>42.15</c:v>
                </c:pt>
                <c:pt idx="1563">
                  <c:v>42.05</c:v>
                </c:pt>
                <c:pt idx="1564">
                  <c:v>42.5</c:v>
                </c:pt>
                <c:pt idx="1565">
                  <c:v>43</c:v>
                </c:pt>
                <c:pt idx="1566">
                  <c:v>45.1</c:v>
                </c:pt>
                <c:pt idx="1567">
                  <c:v>63.7</c:v>
                </c:pt>
                <c:pt idx="1568">
                  <c:v>44.1</c:v>
                </c:pt>
                <c:pt idx="1569">
                  <c:v>91.41</c:v>
                </c:pt>
                <c:pt idx="1570">
                  <c:v>91.41</c:v>
                </c:pt>
                <c:pt idx="1571">
                  <c:v>120.66</c:v>
                </c:pt>
                <c:pt idx="1572">
                  <c:v>91.41</c:v>
                </c:pt>
                <c:pt idx="1573">
                  <c:v>91.41</c:v>
                </c:pt>
                <c:pt idx="1574">
                  <c:v>105.66</c:v>
                </c:pt>
                <c:pt idx="1575">
                  <c:v>79.95</c:v>
                </c:pt>
                <c:pt idx="1576">
                  <c:v>46.5</c:v>
                </c:pt>
                <c:pt idx="1577">
                  <c:v>46.5</c:v>
                </c:pt>
                <c:pt idx="1578">
                  <c:v>46.5</c:v>
                </c:pt>
                <c:pt idx="1579">
                  <c:v>43.1</c:v>
                </c:pt>
                <c:pt idx="1580">
                  <c:v>64</c:v>
                </c:pt>
                <c:pt idx="1581">
                  <c:v>63</c:v>
                </c:pt>
                <c:pt idx="1582">
                  <c:v>63.5</c:v>
                </c:pt>
                <c:pt idx="1583">
                  <c:v>63.5</c:v>
                </c:pt>
                <c:pt idx="1584">
                  <c:v>62.99</c:v>
                </c:pt>
                <c:pt idx="1585">
                  <c:v>62.99</c:v>
                </c:pt>
                <c:pt idx="1586">
                  <c:v>63</c:v>
                </c:pt>
                <c:pt idx="1587">
                  <c:v>63</c:v>
                </c:pt>
                <c:pt idx="1588">
                  <c:v>63</c:v>
                </c:pt>
                <c:pt idx="1589">
                  <c:v>63.4</c:v>
                </c:pt>
                <c:pt idx="1590">
                  <c:v>65</c:v>
                </c:pt>
                <c:pt idx="1591">
                  <c:v>63.4</c:v>
                </c:pt>
                <c:pt idx="1592">
                  <c:v>42.15</c:v>
                </c:pt>
                <c:pt idx="1593">
                  <c:v>42.1</c:v>
                </c:pt>
                <c:pt idx="1594">
                  <c:v>42.2</c:v>
                </c:pt>
                <c:pt idx="1595">
                  <c:v>40.200000000000003</c:v>
                </c:pt>
                <c:pt idx="1596">
                  <c:v>42.2</c:v>
                </c:pt>
                <c:pt idx="1597">
                  <c:v>62</c:v>
                </c:pt>
                <c:pt idx="1598">
                  <c:v>42.11</c:v>
                </c:pt>
                <c:pt idx="1599">
                  <c:v>42.11</c:v>
                </c:pt>
                <c:pt idx="1600">
                  <c:v>20</c:v>
                </c:pt>
                <c:pt idx="1601">
                  <c:v>42.1</c:v>
                </c:pt>
                <c:pt idx="1602">
                  <c:v>41.3</c:v>
                </c:pt>
                <c:pt idx="1603">
                  <c:v>48.25</c:v>
                </c:pt>
                <c:pt idx="1604">
                  <c:v>41</c:v>
                </c:pt>
                <c:pt idx="1605">
                  <c:v>20</c:v>
                </c:pt>
                <c:pt idx="1606">
                  <c:v>42</c:v>
                </c:pt>
                <c:pt idx="1607">
                  <c:v>41</c:v>
                </c:pt>
                <c:pt idx="1608">
                  <c:v>41.3</c:v>
                </c:pt>
                <c:pt idx="1609">
                  <c:v>42.15</c:v>
                </c:pt>
                <c:pt idx="1610">
                  <c:v>42</c:v>
                </c:pt>
                <c:pt idx="1611">
                  <c:v>42.05</c:v>
                </c:pt>
                <c:pt idx="1612">
                  <c:v>42.05</c:v>
                </c:pt>
                <c:pt idx="1613">
                  <c:v>42.05</c:v>
                </c:pt>
                <c:pt idx="1614">
                  <c:v>42.15</c:v>
                </c:pt>
                <c:pt idx="1615">
                  <c:v>63</c:v>
                </c:pt>
                <c:pt idx="1616">
                  <c:v>78</c:v>
                </c:pt>
                <c:pt idx="1617">
                  <c:v>81.900000000000006</c:v>
                </c:pt>
                <c:pt idx="1618">
                  <c:v>89</c:v>
                </c:pt>
                <c:pt idx="1619">
                  <c:v>89</c:v>
                </c:pt>
                <c:pt idx="1620">
                  <c:v>82.25</c:v>
                </c:pt>
                <c:pt idx="1621">
                  <c:v>46.3</c:v>
                </c:pt>
                <c:pt idx="1622">
                  <c:v>47.1</c:v>
                </c:pt>
                <c:pt idx="1623">
                  <c:v>44.8</c:v>
                </c:pt>
                <c:pt idx="1624">
                  <c:v>43</c:v>
                </c:pt>
                <c:pt idx="1625">
                  <c:v>42.05</c:v>
                </c:pt>
                <c:pt idx="1626">
                  <c:v>41.3</c:v>
                </c:pt>
                <c:pt idx="1627">
                  <c:v>41</c:v>
                </c:pt>
                <c:pt idx="1628">
                  <c:v>40.049999999999997</c:v>
                </c:pt>
                <c:pt idx="1629">
                  <c:v>41.25</c:v>
                </c:pt>
                <c:pt idx="1630">
                  <c:v>40.6</c:v>
                </c:pt>
                <c:pt idx="1631">
                  <c:v>63.89</c:v>
                </c:pt>
                <c:pt idx="1632">
                  <c:v>63.85</c:v>
                </c:pt>
                <c:pt idx="1633">
                  <c:v>63.89</c:v>
                </c:pt>
                <c:pt idx="1634">
                  <c:v>63.89</c:v>
                </c:pt>
                <c:pt idx="1635">
                  <c:v>40.5</c:v>
                </c:pt>
                <c:pt idx="1636">
                  <c:v>40.6</c:v>
                </c:pt>
                <c:pt idx="1637">
                  <c:v>63.84</c:v>
                </c:pt>
                <c:pt idx="1638">
                  <c:v>63.85</c:v>
                </c:pt>
                <c:pt idx="1639">
                  <c:v>63.85</c:v>
                </c:pt>
                <c:pt idx="1640">
                  <c:v>63.9</c:v>
                </c:pt>
                <c:pt idx="1641">
                  <c:v>63.85</c:v>
                </c:pt>
                <c:pt idx="1642">
                  <c:v>63.85</c:v>
                </c:pt>
                <c:pt idx="1643">
                  <c:v>63.5</c:v>
                </c:pt>
                <c:pt idx="1644">
                  <c:v>40.5</c:v>
                </c:pt>
                <c:pt idx="1645">
                  <c:v>40.6</c:v>
                </c:pt>
                <c:pt idx="1646">
                  <c:v>44.8</c:v>
                </c:pt>
                <c:pt idx="1647">
                  <c:v>56.76</c:v>
                </c:pt>
                <c:pt idx="1648">
                  <c:v>43.5</c:v>
                </c:pt>
                <c:pt idx="1649">
                  <c:v>44.01</c:v>
                </c:pt>
                <c:pt idx="1650">
                  <c:v>41</c:v>
                </c:pt>
                <c:pt idx="1651">
                  <c:v>41</c:v>
                </c:pt>
                <c:pt idx="1652">
                  <c:v>96</c:v>
                </c:pt>
                <c:pt idx="1653">
                  <c:v>95</c:v>
                </c:pt>
                <c:pt idx="1654">
                  <c:v>85</c:v>
                </c:pt>
                <c:pt idx="1655">
                  <c:v>26</c:v>
                </c:pt>
                <c:pt idx="1656">
                  <c:v>41</c:v>
                </c:pt>
                <c:pt idx="1657">
                  <c:v>35</c:v>
                </c:pt>
                <c:pt idx="1658">
                  <c:v>41</c:v>
                </c:pt>
                <c:pt idx="1659">
                  <c:v>41.1</c:v>
                </c:pt>
                <c:pt idx="1660">
                  <c:v>43.56</c:v>
                </c:pt>
                <c:pt idx="1661">
                  <c:v>43.55</c:v>
                </c:pt>
                <c:pt idx="1662">
                  <c:v>42.8</c:v>
                </c:pt>
                <c:pt idx="1663">
                  <c:v>43.56</c:v>
                </c:pt>
                <c:pt idx="1664">
                  <c:v>42.4</c:v>
                </c:pt>
                <c:pt idx="1665">
                  <c:v>42.8</c:v>
                </c:pt>
                <c:pt idx="1666">
                  <c:v>0</c:v>
                </c:pt>
                <c:pt idx="1667">
                  <c:v>42.1</c:v>
                </c:pt>
                <c:pt idx="1668">
                  <c:v>43.15</c:v>
                </c:pt>
                <c:pt idx="1669">
                  <c:v>43.06</c:v>
                </c:pt>
                <c:pt idx="1670">
                  <c:v>43.56</c:v>
                </c:pt>
                <c:pt idx="1671">
                  <c:v>47.1</c:v>
                </c:pt>
                <c:pt idx="1672">
                  <c:v>77.45</c:v>
                </c:pt>
                <c:pt idx="1673">
                  <c:v>43.7</c:v>
                </c:pt>
                <c:pt idx="1674">
                  <c:v>77.45</c:v>
                </c:pt>
                <c:pt idx="1675">
                  <c:v>43.2</c:v>
                </c:pt>
                <c:pt idx="1676">
                  <c:v>43.5</c:v>
                </c:pt>
                <c:pt idx="1677">
                  <c:v>42.57</c:v>
                </c:pt>
                <c:pt idx="1678">
                  <c:v>42.8</c:v>
                </c:pt>
                <c:pt idx="1679">
                  <c:v>42.81</c:v>
                </c:pt>
                <c:pt idx="1680">
                  <c:v>42.3</c:v>
                </c:pt>
                <c:pt idx="1681">
                  <c:v>73.5</c:v>
                </c:pt>
                <c:pt idx="1682">
                  <c:v>43.1</c:v>
                </c:pt>
                <c:pt idx="1683">
                  <c:v>0</c:v>
                </c:pt>
                <c:pt idx="1684">
                  <c:v>42.5</c:v>
                </c:pt>
                <c:pt idx="1685">
                  <c:v>42.475749999999998</c:v>
                </c:pt>
                <c:pt idx="1686">
                  <c:v>42.5</c:v>
                </c:pt>
                <c:pt idx="1687">
                  <c:v>42.5</c:v>
                </c:pt>
                <c:pt idx="1688">
                  <c:v>73.5</c:v>
                </c:pt>
                <c:pt idx="1689">
                  <c:v>43.05</c:v>
                </c:pt>
                <c:pt idx="1690">
                  <c:v>43.05</c:v>
                </c:pt>
                <c:pt idx="1691">
                  <c:v>71.75</c:v>
                </c:pt>
                <c:pt idx="1692">
                  <c:v>78</c:v>
                </c:pt>
                <c:pt idx="1693">
                  <c:v>99.5</c:v>
                </c:pt>
                <c:pt idx="1694">
                  <c:v>79.3</c:v>
                </c:pt>
                <c:pt idx="1695">
                  <c:v>43.2</c:v>
                </c:pt>
                <c:pt idx="1696">
                  <c:v>43.7</c:v>
                </c:pt>
                <c:pt idx="1697">
                  <c:v>43.9</c:v>
                </c:pt>
                <c:pt idx="1698">
                  <c:v>98</c:v>
                </c:pt>
                <c:pt idx="1699">
                  <c:v>99.45</c:v>
                </c:pt>
                <c:pt idx="1700">
                  <c:v>98</c:v>
                </c:pt>
                <c:pt idx="1701">
                  <c:v>92.5</c:v>
                </c:pt>
                <c:pt idx="1702">
                  <c:v>92.5</c:v>
                </c:pt>
                <c:pt idx="1703">
                  <c:v>80</c:v>
                </c:pt>
                <c:pt idx="1704">
                  <c:v>80</c:v>
                </c:pt>
                <c:pt idx="1705">
                  <c:v>43.55</c:v>
                </c:pt>
                <c:pt idx="1706">
                  <c:v>81</c:v>
                </c:pt>
                <c:pt idx="1707">
                  <c:v>43.55</c:v>
                </c:pt>
                <c:pt idx="1708">
                  <c:v>55</c:v>
                </c:pt>
                <c:pt idx="1709">
                  <c:v>43.5</c:v>
                </c:pt>
                <c:pt idx="1710">
                  <c:v>43.76</c:v>
                </c:pt>
                <c:pt idx="1711">
                  <c:v>57.3</c:v>
                </c:pt>
                <c:pt idx="1712">
                  <c:v>60.4</c:v>
                </c:pt>
                <c:pt idx="1713">
                  <c:v>60.98</c:v>
                </c:pt>
                <c:pt idx="1714">
                  <c:v>43.66</c:v>
                </c:pt>
                <c:pt idx="1715">
                  <c:v>43.51</c:v>
                </c:pt>
                <c:pt idx="1716">
                  <c:v>43.55</c:v>
                </c:pt>
                <c:pt idx="1717">
                  <c:v>43.5</c:v>
                </c:pt>
                <c:pt idx="1718">
                  <c:v>43.01</c:v>
                </c:pt>
                <c:pt idx="1719">
                  <c:v>56.88</c:v>
                </c:pt>
                <c:pt idx="1720">
                  <c:v>72</c:v>
                </c:pt>
                <c:pt idx="1721">
                  <c:v>68</c:v>
                </c:pt>
                <c:pt idx="1722">
                  <c:v>69.95</c:v>
                </c:pt>
                <c:pt idx="1723">
                  <c:v>69.95</c:v>
                </c:pt>
                <c:pt idx="1724">
                  <c:v>63.84</c:v>
                </c:pt>
                <c:pt idx="1725">
                  <c:v>41.9</c:v>
                </c:pt>
                <c:pt idx="1726">
                  <c:v>40.049999999999997</c:v>
                </c:pt>
                <c:pt idx="1727">
                  <c:v>34.300000000000011</c:v>
                </c:pt>
                <c:pt idx="1728">
                  <c:v>31.95</c:v>
                </c:pt>
                <c:pt idx="1729">
                  <c:v>33.200000000000003</c:v>
                </c:pt>
                <c:pt idx="1730">
                  <c:v>40.5</c:v>
                </c:pt>
                <c:pt idx="1731">
                  <c:v>40.049999999999997</c:v>
                </c:pt>
                <c:pt idx="1732">
                  <c:v>40.5</c:v>
                </c:pt>
                <c:pt idx="1733">
                  <c:v>61</c:v>
                </c:pt>
                <c:pt idx="1734">
                  <c:v>40.049999999999997</c:v>
                </c:pt>
                <c:pt idx="1735">
                  <c:v>35.1</c:v>
                </c:pt>
                <c:pt idx="1736">
                  <c:v>40.5</c:v>
                </c:pt>
                <c:pt idx="1737">
                  <c:v>40.5</c:v>
                </c:pt>
                <c:pt idx="1738">
                  <c:v>40.6</c:v>
                </c:pt>
                <c:pt idx="1739">
                  <c:v>40.6</c:v>
                </c:pt>
                <c:pt idx="1740">
                  <c:v>65.95</c:v>
                </c:pt>
                <c:pt idx="1741">
                  <c:v>43.01</c:v>
                </c:pt>
                <c:pt idx="1742">
                  <c:v>40.6</c:v>
                </c:pt>
                <c:pt idx="1743">
                  <c:v>40.6</c:v>
                </c:pt>
                <c:pt idx="1744">
                  <c:v>42.55</c:v>
                </c:pt>
                <c:pt idx="1745">
                  <c:v>40.6</c:v>
                </c:pt>
                <c:pt idx="1746">
                  <c:v>42.61</c:v>
                </c:pt>
                <c:pt idx="1747">
                  <c:v>42.61</c:v>
                </c:pt>
                <c:pt idx="1748">
                  <c:v>40.6</c:v>
                </c:pt>
                <c:pt idx="1749">
                  <c:v>43.1</c:v>
                </c:pt>
                <c:pt idx="1750">
                  <c:v>40.6</c:v>
                </c:pt>
                <c:pt idx="1751">
                  <c:v>43.85</c:v>
                </c:pt>
                <c:pt idx="1752">
                  <c:v>43.7</c:v>
                </c:pt>
                <c:pt idx="1753">
                  <c:v>43.1</c:v>
                </c:pt>
                <c:pt idx="1754">
                  <c:v>40.6</c:v>
                </c:pt>
                <c:pt idx="1755">
                  <c:v>43.7</c:v>
                </c:pt>
                <c:pt idx="1756">
                  <c:v>68.25</c:v>
                </c:pt>
                <c:pt idx="1757">
                  <c:v>43.1</c:v>
                </c:pt>
                <c:pt idx="1758">
                  <c:v>42.55</c:v>
                </c:pt>
                <c:pt idx="1759">
                  <c:v>42.55</c:v>
                </c:pt>
                <c:pt idx="1760">
                  <c:v>42.61</c:v>
                </c:pt>
                <c:pt idx="1761">
                  <c:v>42.8</c:v>
                </c:pt>
                <c:pt idx="1762">
                  <c:v>79.75</c:v>
                </c:pt>
                <c:pt idx="1763">
                  <c:v>79.75</c:v>
                </c:pt>
                <c:pt idx="1764">
                  <c:v>79</c:v>
                </c:pt>
                <c:pt idx="1765">
                  <c:v>79</c:v>
                </c:pt>
                <c:pt idx="1766">
                  <c:v>79</c:v>
                </c:pt>
                <c:pt idx="1767">
                  <c:v>71.95</c:v>
                </c:pt>
                <c:pt idx="1768">
                  <c:v>71.95</c:v>
                </c:pt>
                <c:pt idx="1769">
                  <c:v>43</c:v>
                </c:pt>
                <c:pt idx="1770">
                  <c:v>85</c:v>
                </c:pt>
                <c:pt idx="1771">
                  <c:v>42.36</c:v>
                </c:pt>
                <c:pt idx="1772">
                  <c:v>41</c:v>
                </c:pt>
                <c:pt idx="1773">
                  <c:v>25</c:v>
                </c:pt>
                <c:pt idx="1774">
                  <c:v>37.5</c:v>
                </c:pt>
                <c:pt idx="1775">
                  <c:v>20</c:v>
                </c:pt>
                <c:pt idx="1776">
                  <c:v>37.5</c:v>
                </c:pt>
                <c:pt idx="1777">
                  <c:v>42.3</c:v>
                </c:pt>
                <c:pt idx="1778">
                  <c:v>60</c:v>
                </c:pt>
                <c:pt idx="1779">
                  <c:v>60</c:v>
                </c:pt>
                <c:pt idx="1780">
                  <c:v>60</c:v>
                </c:pt>
                <c:pt idx="1781">
                  <c:v>60</c:v>
                </c:pt>
                <c:pt idx="1782">
                  <c:v>44.26</c:v>
                </c:pt>
                <c:pt idx="1783">
                  <c:v>43.61</c:v>
                </c:pt>
                <c:pt idx="1784">
                  <c:v>43.44</c:v>
                </c:pt>
                <c:pt idx="1785">
                  <c:v>43.27</c:v>
                </c:pt>
                <c:pt idx="1786">
                  <c:v>40</c:v>
                </c:pt>
                <c:pt idx="1787">
                  <c:v>40.53</c:v>
                </c:pt>
                <c:pt idx="1788">
                  <c:v>71.709999999999994</c:v>
                </c:pt>
                <c:pt idx="1789">
                  <c:v>76</c:v>
                </c:pt>
                <c:pt idx="1790">
                  <c:v>78</c:v>
                </c:pt>
                <c:pt idx="1791">
                  <c:v>71.709999999999994</c:v>
                </c:pt>
                <c:pt idx="1792">
                  <c:v>43.56</c:v>
                </c:pt>
                <c:pt idx="1793">
                  <c:v>43.05</c:v>
                </c:pt>
                <c:pt idx="1794">
                  <c:v>71.709999999999994</c:v>
                </c:pt>
                <c:pt idx="1795">
                  <c:v>43.7</c:v>
                </c:pt>
                <c:pt idx="1796">
                  <c:v>43.6</c:v>
                </c:pt>
                <c:pt idx="1797">
                  <c:v>60</c:v>
                </c:pt>
                <c:pt idx="1798">
                  <c:v>67.5</c:v>
                </c:pt>
                <c:pt idx="1799">
                  <c:v>42.41</c:v>
                </c:pt>
                <c:pt idx="1800">
                  <c:v>40.6</c:v>
                </c:pt>
                <c:pt idx="1801">
                  <c:v>40.6</c:v>
                </c:pt>
                <c:pt idx="1802">
                  <c:v>40.6</c:v>
                </c:pt>
                <c:pt idx="1803">
                  <c:v>40.9</c:v>
                </c:pt>
                <c:pt idx="1804">
                  <c:v>40.9</c:v>
                </c:pt>
                <c:pt idx="1805">
                  <c:v>40.9</c:v>
                </c:pt>
                <c:pt idx="1806">
                  <c:v>40.9</c:v>
                </c:pt>
                <c:pt idx="1807">
                  <c:v>42.36</c:v>
                </c:pt>
                <c:pt idx="1808">
                  <c:v>42.41</c:v>
                </c:pt>
                <c:pt idx="1809">
                  <c:v>43</c:v>
                </c:pt>
                <c:pt idx="1810">
                  <c:v>83</c:v>
                </c:pt>
                <c:pt idx="1811">
                  <c:v>85</c:v>
                </c:pt>
                <c:pt idx="1812">
                  <c:v>83</c:v>
                </c:pt>
                <c:pt idx="1813">
                  <c:v>83</c:v>
                </c:pt>
                <c:pt idx="1814">
                  <c:v>66</c:v>
                </c:pt>
                <c:pt idx="1815">
                  <c:v>66</c:v>
                </c:pt>
                <c:pt idx="1816">
                  <c:v>43.56</c:v>
                </c:pt>
                <c:pt idx="1817">
                  <c:v>43.1</c:v>
                </c:pt>
                <c:pt idx="1818">
                  <c:v>42.61</c:v>
                </c:pt>
                <c:pt idx="1819">
                  <c:v>42.64</c:v>
                </c:pt>
                <c:pt idx="1820">
                  <c:v>42.64</c:v>
                </c:pt>
                <c:pt idx="1821">
                  <c:v>64.349999999999994</c:v>
                </c:pt>
                <c:pt idx="1822">
                  <c:v>64.349999999999994</c:v>
                </c:pt>
                <c:pt idx="1823">
                  <c:v>64.2</c:v>
                </c:pt>
                <c:pt idx="1824">
                  <c:v>64</c:v>
                </c:pt>
                <c:pt idx="1825">
                  <c:v>64</c:v>
                </c:pt>
                <c:pt idx="1826">
                  <c:v>61.16</c:v>
                </c:pt>
                <c:pt idx="1827">
                  <c:v>60.5</c:v>
                </c:pt>
                <c:pt idx="1828">
                  <c:v>61</c:v>
                </c:pt>
                <c:pt idx="1829">
                  <c:v>60.5</c:v>
                </c:pt>
                <c:pt idx="1830">
                  <c:v>60.5</c:v>
                </c:pt>
                <c:pt idx="1831">
                  <c:v>28.94</c:v>
                </c:pt>
                <c:pt idx="1832">
                  <c:v>32.11</c:v>
                </c:pt>
                <c:pt idx="1833">
                  <c:v>18</c:v>
                </c:pt>
                <c:pt idx="1834">
                  <c:v>18</c:v>
                </c:pt>
                <c:pt idx="1835">
                  <c:v>25</c:v>
                </c:pt>
                <c:pt idx="1836">
                  <c:v>40.549999999999997</c:v>
                </c:pt>
                <c:pt idx="1837">
                  <c:v>42</c:v>
                </c:pt>
                <c:pt idx="1838">
                  <c:v>18</c:v>
                </c:pt>
                <c:pt idx="1839">
                  <c:v>18</c:v>
                </c:pt>
                <c:pt idx="1840">
                  <c:v>18</c:v>
                </c:pt>
                <c:pt idx="1841">
                  <c:v>40.15</c:v>
                </c:pt>
                <c:pt idx="1842">
                  <c:v>38.1</c:v>
                </c:pt>
                <c:pt idx="1843">
                  <c:v>71.709999999999994</c:v>
                </c:pt>
                <c:pt idx="1844">
                  <c:v>70</c:v>
                </c:pt>
                <c:pt idx="1845">
                  <c:v>50</c:v>
                </c:pt>
                <c:pt idx="1846">
                  <c:v>49.42</c:v>
                </c:pt>
                <c:pt idx="1847">
                  <c:v>48.7</c:v>
                </c:pt>
                <c:pt idx="1848">
                  <c:v>63.75</c:v>
                </c:pt>
                <c:pt idx="1849">
                  <c:v>62.5</c:v>
                </c:pt>
                <c:pt idx="1850">
                  <c:v>30</c:v>
                </c:pt>
                <c:pt idx="1851">
                  <c:v>30</c:v>
                </c:pt>
                <c:pt idx="1852">
                  <c:v>40.1</c:v>
                </c:pt>
                <c:pt idx="1853">
                  <c:v>40.1</c:v>
                </c:pt>
                <c:pt idx="1854">
                  <c:v>40.6</c:v>
                </c:pt>
                <c:pt idx="1855">
                  <c:v>42.61</c:v>
                </c:pt>
                <c:pt idx="1856">
                  <c:v>16</c:v>
                </c:pt>
                <c:pt idx="1857">
                  <c:v>25</c:v>
                </c:pt>
                <c:pt idx="1858">
                  <c:v>25</c:v>
                </c:pt>
                <c:pt idx="1859">
                  <c:v>25</c:v>
                </c:pt>
                <c:pt idx="1860">
                  <c:v>25</c:v>
                </c:pt>
                <c:pt idx="1861">
                  <c:v>62.5</c:v>
                </c:pt>
                <c:pt idx="1862">
                  <c:v>67</c:v>
                </c:pt>
                <c:pt idx="1863">
                  <c:v>41.26</c:v>
                </c:pt>
                <c:pt idx="1864">
                  <c:v>43.1</c:v>
                </c:pt>
                <c:pt idx="1865">
                  <c:v>65</c:v>
                </c:pt>
                <c:pt idx="1866">
                  <c:v>63.75</c:v>
                </c:pt>
                <c:pt idx="1867">
                  <c:v>65</c:v>
                </c:pt>
                <c:pt idx="1868">
                  <c:v>63.75</c:v>
                </c:pt>
                <c:pt idx="1869">
                  <c:v>63.75</c:v>
                </c:pt>
                <c:pt idx="1870">
                  <c:v>68.5</c:v>
                </c:pt>
                <c:pt idx="1871">
                  <c:v>67</c:v>
                </c:pt>
                <c:pt idx="1872">
                  <c:v>9</c:v>
                </c:pt>
                <c:pt idx="1873">
                  <c:v>18.66</c:v>
                </c:pt>
                <c:pt idx="1874">
                  <c:v>38.47</c:v>
                </c:pt>
                <c:pt idx="1875">
                  <c:v>71.5</c:v>
                </c:pt>
                <c:pt idx="1876">
                  <c:v>71.5</c:v>
                </c:pt>
                <c:pt idx="1877">
                  <c:v>71.5</c:v>
                </c:pt>
                <c:pt idx="1878">
                  <c:v>71.5</c:v>
                </c:pt>
                <c:pt idx="1879">
                  <c:v>68</c:v>
                </c:pt>
                <c:pt idx="1880">
                  <c:v>66.25</c:v>
                </c:pt>
                <c:pt idx="1881">
                  <c:v>66.25</c:v>
                </c:pt>
                <c:pt idx="1882">
                  <c:v>64.3</c:v>
                </c:pt>
                <c:pt idx="1883">
                  <c:v>18.48</c:v>
                </c:pt>
                <c:pt idx="1884">
                  <c:v>26</c:v>
                </c:pt>
                <c:pt idx="1885">
                  <c:v>23.05</c:v>
                </c:pt>
                <c:pt idx="1886">
                  <c:v>25</c:v>
                </c:pt>
                <c:pt idx="1887">
                  <c:v>36.07</c:v>
                </c:pt>
                <c:pt idx="1888">
                  <c:v>64.45</c:v>
                </c:pt>
                <c:pt idx="1889">
                  <c:v>64.45</c:v>
                </c:pt>
                <c:pt idx="1890">
                  <c:v>64.45</c:v>
                </c:pt>
                <c:pt idx="1891">
                  <c:v>42.62</c:v>
                </c:pt>
                <c:pt idx="1892">
                  <c:v>40</c:v>
                </c:pt>
                <c:pt idx="1893">
                  <c:v>40</c:v>
                </c:pt>
                <c:pt idx="1894">
                  <c:v>42.62</c:v>
                </c:pt>
                <c:pt idx="1895">
                  <c:v>40.24</c:v>
                </c:pt>
                <c:pt idx="1896">
                  <c:v>40</c:v>
                </c:pt>
                <c:pt idx="1897">
                  <c:v>40</c:v>
                </c:pt>
                <c:pt idx="1898">
                  <c:v>64.45</c:v>
                </c:pt>
                <c:pt idx="1899">
                  <c:v>40</c:v>
                </c:pt>
                <c:pt idx="1900">
                  <c:v>40</c:v>
                </c:pt>
                <c:pt idx="1901">
                  <c:v>40</c:v>
                </c:pt>
                <c:pt idx="1902">
                  <c:v>16</c:v>
                </c:pt>
                <c:pt idx="1903">
                  <c:v>16</c:v>
                </c:pt>
                <c:pt idx="1904">
                  <c:v>39.049999999999997</c:v>
                </c:pt>
                <c:pt idx="1905">
                  <c:v>40.549999999999997</c:v>
                </c:pt>
                <c:pt idx="1906">
                  <c:v>79</c:v>
                </c:pt>
                <c:pt idx="1907">
                  <c:v>84.5</c:v>
                </c:pt>
                <c:pt idx="1908">
                  <c:v>84.5</c:v>
                </c:pt>
                <c:pt idx="1909">
                  <c:v>84</c:v>
                </c:pt>
                <c:pt idx="1910">
                  <c:v>80</c:v>
                </c:pt>
                <c:pt idx="1911">
                  <c:v>73</c:v>
                </c:pt>
                <c:pt idx="1912">
                  <c:v>67</c:v>
                </c:pt>
                <c:pt idx="1913">
                  <c:v>75</c:v>
                </c:pt>
                <c:pt idx="1914">
                  <c:v>64.5</c:v>
                </c:pt>
                <c:pt idx="1915">
                  <c:v>42.26</c:v>
                </c:pt>
                <c:pt idx="1916">
                  <c:v>54.6</c:v>
                </c:pt>
                <c:pt idx="1917">
                  <c:v>40.24</c:v>
                </c:pt>
                <c:pt idx="1918">
                  <c:v>40.1</c:v>
                </c:pt>
                <c:pt idx="1919">
                  <c:v>63.8</c:v>
                </c:pt>
                <c:pt idx="1920">
                  <c:v>64.45</c:v>
                </c:pt>
                <c:pt idx="1921">
                  <c:v>70</c:v>
                </c:pt>
                <c:pt idx="1922">
                  <c:v>76</c:v>
                </c:pt>
                <c:pt idx="1923">
                  <c:v>74</c:v>
                </c:pt>
                <c:pt idx="1924">
                  <c:v>64.45</c:v>
                </c:pt>
                <c:pt idx="1925">
                  <c:v>76</c:v>
                </c:pt>
                <c:pt idx="1926">
                  <c:v>74</c:v>
                </c:pt>
                <c:pt idx="1927">
                  <c:v>64.45</c:v>
                </c:pt>
                <c:pt idx="1928">
                  <c:v>64.45</c:v>
                </c:pt>
                <c:pt idx="1929">
                  <c:v>64.45</c:v>
                </c:pt>
                <c:pt idx="1930">
                  <c:v>60.82</c:v>
                </c:pt>
                <c:pt idx="1931">
                  <c:v>40.24</c:v>
                </c:pt>
                <c:pt idx="1932">
                  <c:v>36</c:v>
                </c:pt>
                <c:pt idx="1933">
                  <c:v>39.049999999999997</c:v>
                </c:pt>
                <c:pt idx="1934">
                  <c:v>40.6</c:v>
                </c:pt>
                <c:pt idx="1935">
                  <c:v>40.6</c:v>
                </c:pt>
                <c:pt idx="1936">
                  <c:v>63.5</c:v>
                </c:pt>
                <c:pt idx="1937">
                  <c:v>89.9</c:v>
                </c:pt>
                <c:pt idx="1938">
                  <c:v>90</c:v>
                </c:pt>
                <c:pt idx="1939">
                  <c:v>97</c:v>
                </c:pt>
                <c:pt idx="1940">
                  <c:v>97</c:v>
                </c:pt>
                <c:pt idx="1941">
                  <c:v>69.5</c:v>
                </c:pt>
                <c:pt idx="1942">
                  <c:v>42</c:v>
                </c:pt>
                <c:pt idx="1943">
                  <c:v>40.300000000000011</c:v>
                </c:pt>
                <c:pt idx="1944">
                  <c:v>40.25</c:v>
                </c:pt>
                <c:pt idx="1945">
                  <c:v>40</c:v>
                </c:pt>
                <c:pt idx="1946">
                  <c:v>40.049999999999997</c:v>
                </c:pt>
                <c:pt idx="1947">
                  <c:v>25.07</c:v>
                </c:pt>
                <c:pt idx="1948">
                  <c:v>30.014769999999999</c:v>
                </c:pt>
                <c:pt idx="1949">
                  <c:v>38.11</c:v>
                </c:pt>
                <c:pt idx="1950">
                  <c:v>40</c:v>
                </c:pt>
                <c:pt idx="1951">
                  <c:v>40.24</c:v>
                </c:pt>
                <c:pt idx="1952">
                  <c:v>40.24</c:v>
                </c:pt>
                <c:pt idx="1953">
                  <c:v>39.049999999999997</c:v>
                </c:pt>
                <c:pt idx="1954">
                  <c:v>43.55</c:v>
                </c:pt>
                <c:pt idx="1955">
                  <c:v>140</c:v>
                </c:pt>
                <c:pt idx="1956">
                  <c:v>140</c:v>
                </c:pt>
                <c:pt idx="1957">
                  <c:v>40.6</c:v>
                </c:pt>
                <c:pt idx="1958">
                  <c:v>43.55</c:v>
                </c:pt>
                <c:pt idx="1959">
                  <c:v>43.56</c:v>
                </c:pt>
                <c:pt idx="1960">
                  <c:v>44.5</c:v>
                </c:pt>
                <c:pt idx="1961">
                  <c:v>40.25</c:v>
                </c:pt>
                <c:pt idx="1962">
                  <c:v>41.26</c:v>
                </c:pt>
                <c:pt idx="1963">
                  <c:v>38.11</c:v>
                </c:pt>
                <c:pt idx="1964">
                  <c:v>25</c:v>
                </c:pt>
                <c:pt idx="1965">
                  <c:v>14</c:v>
                </c:pt>
                <c:pt idx="1966">
                  <c:v>16</c:v>
                </c:pt>
                <c:pt idx="1967">
                  <c:v>25</c:v>
                </c:pt>
                <c:pt idx="1968">
                  <c:v>36.5</c:v>
                </c:pt>
                <c:pt idx="1969">
                  <c:v>62</c:v>
                </c:pt>
                <c:pt idx="1970">
                  <c:v>64.5</c:v>
                </c:pt>
                <c:pt idx="1971">
                  <c:v>38.6</c:v>
                </c:pt>
                <c:pt idx="1972">
                  <c:v>40.549999999999997</c:v>
                </c:pt>
                <c:pt idx="1973">
                  <c:v>64.5</c:v>
                </c:pt>
                <c:pt idx="1974">
                  <c:v>38.24</c:v>
                </c:pt>
                <c:pt idx="1975">
                  <c:v>38.24</c:v>
                </c:pt>
                <c:pt idx="1976">
                  <c:v>18</c:v>
                </c:pt>
                <c:pt idx="1977">
                  <c:v>18</c:v>
                </c:pt>
                <c:pt idx="1978">
                  <c:v>38.5</c:v>
                </c:pt>
                <c:pt idx="1979">
                  <c:v>60</c:v>
                </c:pt>
                <c:pt idx="1980">
                  <c:v>64.5</c:v>
                </c:pt>
                <c:pt idx="1981">
                  <c:v>40.6</c:v>
                </c:pt>
                <c:pt idx="1982">
                  <c:v>140</c:v>
                </c:pt>
                <c:pt idx="1983">
                  <c:v>145</c:v>
                </c:pt>
                <c:pt idx="1984">
                  <c:v>41</c:v>
                </c:pt>
                <c:pt idx="1985">
                  <c:v>41</c:v>
                </c:pt>
                <c:pt idx="1986">
                  <c:v>139</c:v>
                </c:pt>
                <c:pt idx="1987">
                  <c:v>46.5</c:v>
                </c:pt>
                <c:pt idx="1988">
                  <c:v>43.12</c:v>
                </c:pt>
                <c:pt idx="1989">
                  <c:v>41.3</c:v>
                </c:pt>
                <c:pt idx="1990">
                  <c:v>30</c:v>
                </c:pt>
                <c:pt idx="1991">
                  <c:v>41.3</c:v>
                </c:pt>
                <c:pt idx="1992">
                  <c:v>41.1</c:v>
                </c:pt>
                <c:pt idx="1993">
                  <c:v>30</c:v>
                </c:pt>
                <c:pt idx="1994">
                  <c:v>30</c:v>
                </c:pt>
                <c:pt idx="1995">
                  <c:v>30</c:v>
                </c:pt>
                <c:pt idx="1996">
                  <c:v>41.12</c:v>
                </c:pt>
                <c:pt idx="1997">
                  <c:v>41.55</c:v>
                </c:pt>
                <c:pt idx="1998">
                  <c:v>41.4</c:v>
                </c:pt>
                <c:pt idx="1999">
                  <c:v>41.9</c:v>
                </c:pt>
                <c:pt idx="2000">
                  <c:v>42.5</c:v>
                </c:pt>
                <c:pt idx="2001">
                  <c:v>41.4</c:v>
                </c:pt>
                <c:pt idx="2002">
                  <c:v>41.9</c:v>
                </c:pt>
                <c:pt idx="2003">
                  <c:v>126.68</c:v>
                </c:pt>
                <c:pt idx="2004">
                  <c:v>126.68</c:v>
                </c:pt>
                <c:pt idx="2005">
                  <c:v>126.68</c:v>
                </c:pt>
                <c:pt idx="2006">
                  <c:v>44</c:v>
                </c:pt>
                <c:pt idx="2007">
                  <c:v>42.51</c:v>
                </c:pt>
                <c:pt idx="2008">
                  <c:v>41.55</c:v>
                </c:pt>
                <c:pt idx="2009">
                  <c:v>41.1</c:v>
                </c:pt>
                <c:pt idx="2010">
                  <c:v>30</c:v>
                </c:pt>
                <c:pt idx="2011">
                  <c:v>40.300000000000011</c:v>
                </c:pt>
                <c:pt idx="2012">
                  <c:v>40.4</c:v>
                </c:pt>
                <c:pt idx="2013">
                  <c:v>14</c:v>
                </c:pt>
                <c:pt idx="2014">
                  <c:v>40</c:v>
                </c:pt>
                <c:pt idx="2015">
                  <c:v>64.900000000000006</c:v>
                </c:pt>
                <c:pt idx="2016">
                  <c:v>63.5</c:v>
                </c:pt>
                <c:pt idx="2017">
                  <c:v>63.3</c:v>
                </c:pt>
                <c:pt idx="2018">
                  <c:v>63.3</c:v>
                </c:pt>
                <c:pt idx="2019">
                  <c:v>40.5</c:v>
                </c:pt>
                <c:pt idx="2020">
                  <c:v>40.5</c:v>
                </c:pt>
                <c:pt idx="2021">
                  <c:v>25</c:v>
                </c:pt>
                <c:pt idx="2022">
                  <c:v>40.4</c:v>
                </c:pt>
                <c:pt idx="2023">
                  <c:v>40.47</c:v>
                </c:pt>
                <c:pt idx="2024">
                  <c:v>57</c:v>
                </c:pt>
                <c:pt idx="2025">
                  <c:v>45</c:v>
                </c:pt>
                <c:pt idx="2026">
                  <c:v>65</c:v>
                </c:pt>
                <c:pt idx="2027">
                  <c:v>40</c:v>
                </c:pt>
                <c:pt idx="2028">
                  <c:v>67.8</c:v>
                </c:pt>
                <c:pt idx="2029">
                  <c:v>77.25</c:v>
                </c:pt>
                <c:pt idx="2030">
                  <c:v>77.25</c:v>
                </c:pt>
                <c:pt idx="2031">
                  <c:v>77.25</c:v>
                </c:pt>
                <c:pt idx="2032">
                  <c:v>32.6</c:v>
                </c:pt>
                <c:pt idx="2033">
                  <c:v>38.800000000000011</c:v>
                </c:pt>
                <c:pt idx="2034">
                  <c:v>77.25</c:v>
                </c:pt>
                <c:pt idx="2035">
                  <c:v>25</c:v>
                </c:pt>
                <c:pt idx="2036">
                  <c:v>42</c:v>
                </c:pt>
                <c:pt idx="2037">
                  <c:v>40.049999999999997</c:v>
                </c:pt>
                <c:pt idx="2038">
                  <c:v>64.3</c:v>
                </c:pt>
                <c:pt idx="2039">
                  <c:v>40.5</c:v>
                </c:pt>
                <c:pt idx="2040">
                  <c:v>40.5</c:v>
                </c:pt>
                <c:pt idx="2041">
                  <c:v>40.4</c:v>
                </c:pt>
                <c:pt idx="2042">
                  <c:v>25</c:v>
                </c:pt>
                <c:pt idx="2043">
                  <c:v>38.549999999999997</c:v>
                </c:pt>
                <c:pt idx="2044">
                  <c:v>38.549999999999997</c:v>
                </c:pt>
                <c:pt idx="2045">
                  <c:v>40</c:v>
                </c:pt>
                <c:pt idx="2046">
                  <c:v>40.49</c:v>
                </c:pt>
                <c:pt idx="2047">
                  <c:v>41.1</c:v>
                </c:pt>
                <c:pt idx="2048">
                  <c:v>40.5</c:v>
                </c:pt>
                <c:pt idx="2049">
                  <c:v>40</c:v>
                </c:pt>
                <c:pt idx="2050">
                  <c:v>25</c:v>
                </c:pt>
                <c:pt idx="2051">
                  <c:v>25</c:v>
                </c:pt>
                <c:pt idx="2052">
                  <c:v>38.1</c:v>
                </c:pt>
                <c:pt idx="2053">
                  <c:v>25</c:v>
                </c:pt>
                <c:pt idx="2054">
                  <c:v>25</c:v>
                </c:pt>
                <c:pt idx="2055">
                  <c:v>25</c:v>
                </c:pt>
                <c:pt idx="2056">
                  <c:v>25</c:v>
                </c:pt>
                <c:pt idx="2057">
                  <c:v>25</c:v>
                </c:pt>
                <c:pt idx="2058">
                  <c:v>42.5</c:v>
                </c:pt>
                <c:pt idx="2059">
                  <c:v>40.549999999999997</c:v>
                </c:pt>
                <c:pt idx="2060">
                  <c:v>41.1</c:v>
                </c:pt>
                <c:pt idx="2061">
                  <c:v>41.1</c:v>
                </c:pt>
                <c:pt idx="2062">
                  <c:v>40.300000000000011</c:v>
                </c:pt>
                <c:pt idx="2063">
                  <c:v>39</c:v>
                </c:pt>
                <c:pt idx="2064">
                  <c:v>39</c:v>
                </c:pt>
                <c:pt idx="2065">
                  <c:v>39</c:v>
                </c:pt>
                <c:pt idx="2066">
                  <c:v>38.800000000000011</c:v>
                </c:pt>
                <c:pt idx="2067">
                  <c:v>40.25</c:v>
                </c:pt>
                <c:pt idx="2068">
                  <c:v>40</c:v>
                </c:pt>
                <c:pt idx="2069">
                  <c:v>39.5</c:v>
                </c:pt>
                <c:pt idx="2070">
                  <c:v>39.5</c:v>
                </c:pt>
                <c:pt idx="2071">
                  <c:v>39.5</c:v>
                </c:pt>
                <c:pt idx="2072">
                  <c:v>41.1</c:v>
                </c:pt>
                <c:pt idx="2073">
                  <c:v>24</c:v>
                </c:pt>
                <c:pt idx="2074">
                  <c:v>38.800000000000011</c:v>
                </c:pt>
                <c:pt idx="2075">
                  <c:v>39</c:v>
                </c:pt>
                <c:pt idx="2076">
                  <c:v>61</c:v>
                </c:pt>
                <c:pt idx="2077">
                  <c:v>64</c:v>
                </c:pt>
                <c:pt idx="2078">
                  <c:v>39.5</c:v>
                </c:pt>
                <c:pt idx="2079">
                  <c:v>41.076970000000003</c:v>
                </c:pt>
                <c:pt idx="2080">
                  <c:v>41.2</c:v>
                </c:pt>
                <c:pt idx="2081">
                  <c:v>38.1</c:v>
                </c:pt>
                <c:pt idx="2082">
                  <c:v>69.98</c:v>
                </c:pt>
                <c:pt idx="2083">
                  <c:v>25</c:v>
                </c:pt>
                <c:pt idx="2084">
                  <c:v>69.98</c:v>
                </c:pt>
                <c:pt idx="2085">
                  <c:v>63.25</c:v>
                </c:pt>
                <c:pt idx="2086">
                  <c:v>25</c:v>
                </c:pt>
                <c:pt idx="2087">
                  <c:v>25</c:v>
                </c:pt>
                <c:pt idx="2088">
                  <c:v>25</c:v>
                </c:pt>
                <c:pt idx="2089">
                  <c:v>25</c:v>
                </c:pt>
                <c:pt idx="2090">
                  <c:v>25</c:v>
                </c:pt>
                <c:pt idx="2091">
                  <c:v>25</c:v>
                </c:pt>
                <c:pt idx="2092">
                  <c:v>39.15</c:v>
                </c:pt>
                <c:pt idx="2093">
                  <c:v>39.549999999999997</c:v>
                </c:pt>
                <c:pt idx="2094">
                  <c:v>25</c:v>
                </c:pt>
                <c:pt idx="2095">
                  <c:v>39.5</c:v>
                </c:pt>
                <c:pt idx="2096">
                  <c:v>39.5</c:v>
                </c:pt>
                <c:pt idx="2097">
                  <c:v>39.549999999999997</c:v>
                </c:pt>
                <c:pt idx="2098">
                  <c:v>72</c:v>
                </c:pt>
                <c:pt idx="2099">
                  <c:v>75</c:v>
                </c:pt>
                <c:pt idx="2100">
                  <c:v>73.25</c:v>
                </c:pt>
                <c:pt idx="2101">
                  <c:v>72</c:v>
                </c:pt>
                <c:pt idx="2102">
                  <c:v>42</c:v>
                </c:pt>
                <c:pt idx="2103">
                  <c:v>42.5</c:v>
                </c:pt>
                <c:pt idx="2104">
                  <c:v>38.1</c:v>
                </c:pt>
                <c:pt idx="2105">
                  <c:v>25</c:v>
                </c:pt>
                <c:pt idx="2106">
                  <c:v>25</c:v>
                </c:pt>
                <c:pt idx="2107">
                  <c:v>25</c:v>
                </c:pt>
                <c:pt idx="2108">
                  <c:v>25</c:v>
                </c:pt>
                <c:pt idx="2109">
                  <c:v>58</c:v>
                </c:pt>
                <c:pt idx="2110">
                  <c:v>59</c:v>
                </c:pt>
                <c:pt idx="2111">
                  <c:v>39</c:v>
                </c:pt>
                <c:pt idx="2112">
                  <c:v>39</c:v>
                </c:pt>
                <c:pt idx="2113">
                  <c:v>39.36</c:v>
                </c:pt>
                <c:pt idx="2114">
                  <c:v>42.31</c:v>
                </c:pt>
                <c:pt idx="2115">
                  <c:v>39</c:v>
                </c:pt>
                <c:pt idx="2116">
                  <c:v>39</c:v>
                </c:pt>
                <c:pt idx="2117">
                  <c:v>37.800000000000011</c:v>
                </c:pt>
                <c:pt idx="2118">
                  <c:v>27</c:v>
                </c:pt>
                <c:pt idx="2119">
                  <c:v>31.28</c:v>
                </c:pt>
                <c:pt idx="2120">
                  <c:v>32.47</c:v>
                </c:pt>
                <c:pt idx="2121">
                  <c:v>34.970050000000001</c:v>
                </c:pt>
                <c:pt idx="2122">
                  <c:v>59</c:v>
                </c:pt>
                <c:pt idx="2123">
                  <c:v>59</c:v>
                </c:pt>
                <c:pt idx="2124">
                  <c:v>59</c:v>
                </c:pt>
                <c:pt idx="2125">
                  <c:v>82</c:v>
                </c:pt>
                <c:pt idx="2126">
                  <c:v>32.599029999999999</c:v>
                </c:pt>
                <c:pt idx="2127">
                  <c:v>100</c:v>
                </c:pt>
                <c:pt idx="2128">
                  <c:v>100</c:v>
                </c:pt>
                <c:pt idx="2129">
                  <c:v>92</c:v>
                </c:pt>
                <c:pt idx="2130">
                  <c:v>98</c:v>
                </c:pt>
                <c:pt idx="2131">
                  <c:v>84</c:v>
                </c:pt>
                <c:pt idx="2132">
                  <c:v>84</c:v>
                </c:pt>
                <c:pt idx="2133">
                  <c:v>84</c:v>
                </c:pt>
                <c:pt idx="2134">
                  <c:v>84</c:v>
                </c:pt>
                <c:pt idx="2135">
                  <c:v>39.69</c:v>
                </c:pt>
                <c:pt idx="2136">
                  <c:v>39.549999999999997</c:v>
                </c:pt>
                <c:pt idx="2137">
                  <c:v>39.6</c:v>
                </c:pt>
                <c:pt idx="2138">
                  <c:v>39.6</c:v>
                </c:pt>
                <c:pt idx="2139">
                  <c:v>39.65</c:v>
                </c:pt>
                <c:pt idx="2140">
                  <c:v>39.75</c:v>
                </c:pt>
                <c:pt idx="2141">
                  <c:v>39.549999999999997</c:v>
                </c:pt>
                <c:pt idx="2142">
                  <c:v>39.770000000000003</c:v>
                </c:pt>
                <c:pt idx="2143">
                  <c:v>56.34</c:v>
                </c:pt>
                <c:pt idx="2144">
                  <c:v>73.209999999999994</c:v>
                </c:pt>
                <c:pt idx="2145">
                  <c:v>75</c:v>
                </c:pt>
                <c:pt idx="2146">
                  <c:v>78</c:v>
                </c:pt>
                <c:pt idx="2147">
                  <c:v>87.7</c:v>
                </c:pt>
                <c:pt idx="2148">
                  <c:v>87.7</c:v>
                </c:pt>
                <c:pt idx="2149">
                  <c:v>85</c:v>
                </c:pt>
                <c:pt idx="2150">
                  <c:v>79.98</c:v>
                </c:pt>
                <c:pt idx="2151">
                  <c:v>72.900000000000006</c:v>
                </c:pt>
                <c:pt idx="2152">
                  <c:v>66.95</c:v>
                </c:pt>
                <c:pt idx="2153">
                  <c:v>66.95</c:v>
                </c:pt>
                <c:pt idx="2154">
                  <c:v>64.099999999999994</c:v>
                </c:pt>
                <c:pt idx="2155">
                  <c:v>61.75</c:v>
                </c:pt>
                <c:pt idx="2156">
                  <c:v>60</c:v>
                </c:pt>
                <c:pt idx="2157">
                  <c:v>39.700000000000003</c:v>
                </c:pt>
                <c:pt idx="2158">
                  <c:v>39.700000000000003</c:v>
                </c:pt>
                <c:pt idx="2159">
                  <c:v>39.770000000000003</c:v>
                </c:pt>
                <c:pt idx="2160">
                  <c:v>39.700000000000003</c:v>
                </c:pt>
                <c:pt idx="2161">
                  <c:v>39.770000000000003</c:v>
                </c:pt>
                <c:pt idx="2162">
                  <c:v>39.79</c:v>
                </c:pt>
                <c:pt idx="2163">
                  <c:v>59.5</c:v>
                </c:pt>
                <c:pt idx="2164">
                  <c:v>59.5</c:v>
                </c:pt>
                <c:pt idx="2165">
                  <c:v>59.5</c:v>
                </c:pt>
                <c:pt idx="2166">
                  <c:v>58.4</c:v>
                </c:pt>
                <c:pt idx="2167">
                  <c:v>59.5</c:v>
                </c:pt>
                <c:pt idx="2168">
                  <c:v>59.5</c:v>
                </c:pt>
                <c:pt idx="2169">
                  <c:v>59.5</c:v>
                </c:pt>
                <c:pt idx="2170">
                  <c:v>62.251720000000013</c:v>
                </c:pt>
                <c:pt idx="2171">
                  <c:v>43.68</c:v>
                </c:pt>
                <c:pt idx="2172">
                  <c:v>64.849999999999994</c:v>
                </c:pt>
                <c:pt idx="2173">
                  <c:v>70.849999999999994</c:v>
                </c:pt>
                <c:pt idx="2174">
                  <c:v>78</c:v>
                </c:pt>
                <c:pt idx="2175">
                  <c:v>78</c:v>
                </c:pt>
                <c:pt idx="2176">
                  <c:v>78</c:v>
                </c:pt>
                <c:pt idx="2177">
                  <c:v>69.398060000000001</c:v>
                </c:pt>
                <c:pt idx="2178">
                  <c:v>59.23</c:v>
                </c:pt>
                <c:pt idx="2179">
                  <c:v>39.4</c:v>
                </c:pt>
                <c:pt idx="2180">
                  <c:v>39.01</c:v>
                </c:pt>
                <c:pt idx="2181">
                  <c:v>64.95</c:v>
                </c:pt>
                <c:pt idx="2182">
                  <c:v>40</c:v>
                </c:pt>
                <c:pt idx="2183">
                  <c:v>39.78</c:v>
                </c:pt>
                <c:pt idx="2184">
                  <c:v>39.99</c:v>
                </c:pt>
                <c:pt idx="2185">
                  <c:v>42.44</c:v>
                </c:pt>
                <c:pt idx="2186">
                  <c:v>37.6</c:v>
                </c:pt>
                <c:pt idx="2187">
                  <c:v>25</c:v>
                </c:pt>
                <c:pt idx="2188">
                  <c:v>25</c:v>
                </c:pt>
                <c:pt idx="2189">
                  <c:v>38.5</c:v>
                </c:pt>
                <c:pt idx="2190">
                  <c:v>39.01</c:v>
                </c:pt>
                <c:pt idx="2191">
                  <c:v>39.15</c:v>
                </c:pt>
                <c:pt idx="2192">
                  <c:v>40</c:v>
                </c:pt>
                <c:pt idx="2193">
                  <c:v>40</c:v>
                </c:pt>
                <c:pt idx="2194">
                  <c:v>40</c:v>
                </c:pt>
                <c:pt idx="2195">
                  <c:v>72</c:v>
                </c:pt>
                <c:pt idx="2196">
                  <c:v>73.5</c:v>
                </c:pt>
                <c:pt idx="2197">
                  <c:v>72</c:v>
                </c:pt>
                <c:pt idx="2198">
                  <c:v>72</c:v>
                </c:pt>
                <c:pt idx="2199">
                  <c:v>40.200000000000003</c:v>
                </c:pt>
                <c:pt idx="2200">
                  <c:v>40</c:v>
                </c:pt>
                <c:pt idx="2201">
                  <c:v>39.4</c:v>
                </c:pt>
                <c:pt idx="2202">
                  <c:v>39</c:v>
                </c:pt>
                <c:pt idx="2203">
                  <c:v>23</c:v>
                </c:pt>
                <c:pt idx="2204">
                  <c:v>37.700000000000003</c:v>
                </c:pt>
                <c:pt idx="2205">
                  <c:v>10.5</c:v>
                </c:pt>
                <c:pt idx="2206">
                  <c:v>23</c:v>
                </c:pt>
                <c:pt idx="2207">
                  <c:v>31.12</c:v>
                </c:pt>
                <c:pt idx="2208">
                  <c:v>23</c:v>
                </c:pt>
                <c:pt idx="2209">
                  <c:v>37.5</c:v>
                </c:pt>
                <c:pt idx="2210">
                  <c:v>56</c:v>
                </c:pt>
                <c:pt idx="2211">
                  <c:v>56</c:v>
                </c:pt>
                <c:pt idx="2212">
                  <c:v>56</c:v>
                </c:pt>
                <c:pt idx="2213">
                  <c:v>38.32</c:v>
                </c:pt>
                <c:pt idx="2214">
                  <c:v>30.49</c:v>
                </c:pt>
                <c:pt idx="2215">
                  <c:v>37.5</c:v>
                </c:pt>
                <c:pt idx="2216">
                  <c:v>56</c:v>
                </c:pt>
                <c:pt idx="2217">
                  <c:v>56</c:v>
                </c:pt>
                <c:pt idx="2218">
                  <c:v>59.25</c:v>
                </c:pt>
                <c:pt idx="2219">
                  <c:v>59.25</c:v>
                </c:pt>
                <c:pt idx="2220">
                  <c:v>59.25</c:v>
                </c:pt>
                <c:pt idx="2221">
                  <c:v>59.25</c:v>
                </c:pt>
                <c:pt idx="2222">
                  <c:v>39.6</c:v>
                </c:pt>
                <c:pt idx="2223">
                  <c:v>38.35</c:v>
                </c:pt>
                <c:pt idx="2224">
                  <c:v>38.1</c:v>
                </c:pt>
                <c:pt idx="2225">
                  <c:v>38.1</c:v>
                </c:pt>
                <c:pt idx="2226">
                  <c:v>40</c:v>
                </c:pt>
                <c:pt idx="2227">
                  <c:v>39.6</c:v>
                </c:pt>
                <c:pt idx="2228">
                  <c:v>37.5</c:v>
                </c:pt>
                <c:pt idx="2229">
                  <c:v>37.5</c:v>
                </c:pt>
                <c:pt idx="2230">
                  <c:v>39.6</c:v>
                </c:pt>
                <c:pt idx="2231">
                  <c:v>37.6</c:v>
                </c:pt>
                <c:pt idx="2232">
                  <c:v>37.65</c:v>
                </c:pt>
                <c:pt idx="2233">
                  <c:v>37.65</c:v>
                </c:pt>
                <c:pt idx="2234">
                  <c:v>14</c:v>
                </c:pt>
                <c:pt idx="2235">
                  <c:v>14</c:v>
                </c:pt>
                <c:pt idx="2236">
                  <c:v>14</c:v>
                </c:pt>
                <c:pt idx="2237">
                  <c:v>37.35</c:v>
                </c:pt>
                <c:pt idx="2238">
                  <c:v>37.549999999999997</c:v>
                </c:pt>
                <c:pt idx="2239">
                  <c:v>39.300000000000011</c:v>
                </c:pt>
                <c:pt idx="2240">
                  <c:v>59.95</c:v>
                </c:pt>
                <c:pt idx="2241">
                  <c:v>37.65</c:v>
                </c:pt>
                <c:pt idx="2242">
                  <c:v>39.300000000000011</c:v>
                </c:pt>
                <c:pt idx="2243">
                  <c:v>71.989999999999995</c:v>
                </c:pt>
                <c:pt idx="2244">
                  <c:v>71</c:v>
                </c:pt>
                <c:pt idx="2245">
                  <c:v>39.300000000000011</c:v>
                </c:pt>
                <c:pt idx="2246">
                  <c:v>39.25</c:v>
                </c:pt>
                <c:pt idx="2247">
                  <c:v>37.5</c:v>
                </c:pt>
                <c:pt idx="2248">
                  <c:v>37.5</c:v>
                </c:pt>
                <c:pt idx="2249">
                  <c:v>37.35</c:v>
                </c:pt>
                <c:pt idx="2250">
                  <c:v>61.5</c:v>
                </c:pt>
                <c:pt idx="2251">
                  <c:v>61.95</c:v>
                </c:pt>
                <c:pt idx="2252">
                  <c:v>39.300000000000011</c:v>
                </c:pt>
                <c:pt idx="2253">
                  <c:v>37.5</c:v>
                </c:pt>
                <c:pt idx="2254">
                  <c:v>58</c:v>
                </c:pt>
                <c:pt idx="2255">
                  <c:v>39.300000000000011</c:v>
                </c:pt>
                <c:pt idx="2256">
                  <c:v>39.300000000000011</c:v>
                </c:pt>
                <c:pt idx="2257">
                  <c:v>60.5</c:v>
                </c:pt>
                <c:pt idx="2258">
                  <c:v>40</c:v>
                </c:pt>
                <c:pt idx="2259">
                  <c:v>58</c:v>
                </c:pt>
                <c:pt idx="2260">
                  <c:v>30.44</c:v>
                </c:pt>
                <c:pt idx="2261">
                  <c:v>30.44</c:v>
                </c:pt>
                <c:pt idx="2262">
                  <c:v>58</c:v>
                </c:pt>
                <c:pt idx="2263">
                  <c:v>58</c:v>
                </c:pt>
                <c:pt idx="2264">
                  <c:v>59.5</c:v>
                </c:pt>
                <c:pt idx="2265">
                  <c:v>58.657539999999997</c:v>
                </c:pt>
                <c:pt idx="2266">
                  <c:v>58.45</c:v>
                </c:pt>
                <c:pt idx="2267">
                  <c:v>58</c:v>
                </c:pt>
                <c:pt idx="2268">
                  <c:v>58</c:v>
                </c:pt>
                <c:pt idx="2269">
                  <c:v>40</c:v>
                </c:pt>
                <c:pt idx="2270">
                  <c:v>31.71</c:v>
                </c:pt>
                <c:pt idx="2271">
                  <c:v>59.5</c:v>
                </c:pt>
                <c:pt idx="2272">
                  <c:v>60</c:v>
                </c:pt>
                <c:pt idx="2273">
                  <c:v>59.5</c:v>
                </c:pt>
                <c:pt idx="2274">
                  <c:v>39.24</c:v>
                </c:pt>
                <c:pt idx="2275">
                  <c:v>39.25</c:v>
                </c:pt>
                <c:pt idx="2276">
                  <c:v>37.65</c:v>
                </c:pt>
                <c:pt idx="2277">
                  <c:v>37.65</c:v>
                </c:pt>
                <c:pt idx="2278">
                  <c:v>32</c:v>
                </c:pt>
                <c:pt idx="2279">
                  <c:v>39.89</c:v>
                </c:pt>
                <c:pt idx="2280">
                  <c:v>58</c:v>
                </c:pt>
                <c:pt idx="2281">
                  <c:v>27.36</c:v>
                </c:pt>
                <c:pt idx="2282">
                  <c:v>36.300000000000011</c:v>
                </c:pt>
                <c:pt idx="2283">
                  <c:v>36.300000000000011</c:v>
                </c:pt>
                <c:pt idx="2284">
                  <c:v>36.300000000000011</c:v>
                </c:pt>
                <c:pt idx="2285">
                  <c:v>36.5</c:v>
                </c:pt>
                <c:pt idx="2286">
                  <c:v>23</c:v>
                </c:pt>
                <c:pt idx="2287">
                  <c:v>23</c:v>
                </c:pt>
                <c:pt idx="2288">
                  <c:v>23</c:v>
                </c:pt>
                <c:pt idx="2289">
                  <c:v>38.1</c:v>
                </c:pt>
                <c:pt idx="2290">
                  <c:v>39.184890000000003</c:v>
                </c:pt>
                <c:pt idx="2291">
                  <c:v>74</c:v>
                </c:pt>
                <c:pt idx="2292">
                  <c:v>70</c:v>
                </c:pt>
                <c:pt idx="2293">
                  <c:v>65</c:v>
                </c:pt>
                <c:pt idx="2294">
                  <c:v>65</c:v>
                </c:pt>
                <c:pt idx="2295">
                  <c:v>65</c:v>
                </c:pt>
                <c:pt idx="2296">
                  <c:v>37.99</c:v>
                </c:pt>
                <c:pt idx="2297">
                  <c:v>37.5</c:v>
                </c:pt>
                <c:pt idx="2298">
                  <c:v>62</c:v>
                </c:pt>
                <c:pt idx="2299">
                  <c:v>38.049999999999997</c:v>
                </c:pt>
                <c:pt idx="2300">
                  <c:v>37.35</c:v>
                </c:pt>
                <c:pt idx="2301">
                  <c:v>36.300000000000011</c:v>
                </c:pt>
                <c:pt idx="2302">
                  <c:v>31.66</c:v>
                </c:pt>
                <c:pt idx="2303">
                  <c:v>25</c:v>
                </c:pt>
                <c:pt idx="2304">
                  <c:v>30.66</c:v>
                </c:pt>
                <c:pt idx="2305">
                  <c:v>30.66</c:v>
                </c:pt>
                <c:pt idx="2306">
                  <c:v>32.08</c:v>
                </c:pt>
                <c:pt idx="2307">
                  <c:v>32.08</c:v>
                </c:pt>
                <c:pt idx="2308">
                  <c:v>37.86</c:v>
                </c:pt>
                <c:pt idx="2309">
                  <c:v>38.51</c:v>
                </c:pt>
                <c:pt idx="2310">
                  <c:v>36.96</c:v>
                </c:pt>
                <c:pt idx="2311">
                  <c:v>36.68</c:v>
                </c:pt>
                <c:pt idx="2312">
                  <c:v>36.630000000000003</c:v>
                </c:pt>
                <c:pt idx="2313">
                  <c:v>33.51</c:v>
                </c:pt>
                <c:pt idx="2314">
                  <c:v>42.48</c:v>
                </c:pt>
                <c:pt idx="2315">
                  <c:v>42.51</c:v>
                </c:pt>
                <c:pt idx="2316">
                  <c:v>23</c:v>
                </c:pt>
                <c:pt idx="2317">
                  <c:v>23</c:v>
                </c:pt>
                <c:pt idx="2318">
                  <c:v>37.99</c:v>
                </c:pt>
                <c:pt idx="2319">
                  <c:v>38.1</c:v>
                </c:pt>
                <c:pt idx="2320">
                  <c:v>23</c:v>
                </c:pt>
                <c:pt idx="2321">
                  <c:v>23</c:v>
                </c:pt>
                <c:pt idx="2322">
                  <c:v>42.51</c:v>
                </c:pt>
                <c:pt idx="2323">
                  <c:v>42.35</c:v>
                </c:pt>
                <c:pt idx="2324">
                  <c:v>42.28</c:v>
                </c:pt>
                <c:pt idx="2325">
                  <c:v>38.15</c:v>
                </c:pt>
                <c:pt idx="2326">
                  <c:v>45</c:v>
                </c:pt>
                <c:pt idx="2327">
                  <c:v>42.3</c:v>
                </c:pt>
                <c:pt idx="2328">
                  <c:v>57</c:v>
                </c:pt>
                <c:pt idx="2329">
                  <c:v>57.5</c:v>
                </c:pt>
                <c:pt idx="2330">
                  <c:v>55</c:v>
                </c:pt>
                <c:pt idx="2331">
                  <c:v>23</c:v>
                </c:pt>
                <c:pt idx="2332">
                  <c:v>55</c:v>
                </c:pt>
                <c:pt idx="2333">
                  <c:v>41.91</c:v>
                </c:pt>
                <c:pt idx="2334">
                  <c:v>47.22</c:v>
                </c:pt>
                <c:pt idx="2335">
                  <c:v>46.9</c:v>
                </c:pt>
                <c:pt idx="2336">
                  <c:v>38.119999999999997</c:v>
                </c:pt>
                <c:pt idx="2337">
                  <c:v>38.15</c:v>
                </c:pt>
                <c:pt idx="2338">
                  <c:v>39.25</c:v>
                </c:pt>
                <c:pt idx="2339">
                  <c:v>45</c:v>
                </c:pt>
                <c:pt idx="2340">
                  <c:v>41</c:v>
                </c:pt>
                <c:pt idx="2341">
                  <c:v>39.85</c:v>
                </c:pt>
                <c:pt idx="2342">
                  <c:v>56</c:v>
                </c:pt>
                <c:pt idx="2343">
                  <c:v>73.5</c:v>
                </c:pt>
                <c:pt idx="2344">
                  <c:v>39.25</c:v>
                </c:pt>
                <c:pt idx="2345">
                  <c:v>25</c:v>
                </c:pt>
                <c:pt idx="2346">
                  <c:v>23</c:v>
                </c:pt>
                <c:pt idx="2347">
                  <c:v>60.49</c:v>
                </c:pt>
                <c:pt idx="2348">
                  <c:v>57</c:v>
                </c:pt>
                <c:pt idx="2349">
                  <c:v>57</c:v>
                </c:pt>
                <c:pt idx="2350">
                  <c:v>39.549999999999997</c:v>
                </c:pt>
                <c:pt idx="2351">
                  <c:v>37.75</c:v>
                </c:pt>
                <c:pt idx="2352">
                  <c:v>37</c:v>
                </c:pt>
                <c:pt idx="2353">
                  <c:v>30</c:v>
                </c:pt>
                <c:pt idx="2354">
                  <c:v>28.83</c:v>
                </c:pt>
                <c:pt idx="2355">
                  <c:v>30</c:v>
                </c:pt>
                <c:pt idx="2356">
                  <c:v>27.87</c:v>
                </c:pt>
                <c:pt idx="2357">
                  <c:v>25</c:v>
                </c:pt>
                <c:pt idx="2358">
                  <c:v>37.15</c:v>
                </c:pt>
                <c:pt idx="2359">
                  <c:v>37.15</c:v>
                </c:pt>
                <c:pt idx="2360">
                  <c:v>28</c:v>
                </c:pt>
                <c:pt idx="2361">
                  <c:v>37.15</c:v>
                </c:pt>
                <c:pt idx="2362">
                  <c:v>25</c:v>
                </c:pt>
                <c:pt idx="2363">
                  <c:v>37.75</c:v>
                </c:pt>
                <c:pt idx="2364">
                  <c:v>25</c:v>
                </c:pt>
                <c:pt idx="2365">
                  <c:v>25</c:v>
                </c:pt>
                <c:pt idx="2366">
                  <c:v>23</c:v>
                </c:pt>
                <c:pt idx="2367">
                  <c:v>25</c:v>
                </c:pt>
                <c:pt idx="2368">
                  <c:v>25</c:v>
                </c:pt>
                <c:pt idx="2369">
                  <c:v>39.25</c:v>
                </c:pt>
                <c:pt idx="2370">
                  <c:v>39</c:v>
                </c:pt>
                <c:pt idx="2371">
                  <c:v>38.26</c:v>
                </c:pt>
                <c:pt idx="2372">
                  <c:v>35.65</c:v>
                </c:pt>
                <c:pt idx="2373">
                  <c:v>35.65</c:v>
                </c:pt>
                <c:pt idx="2374">
                  <c:v>35.65</c:v>
                </c:pt>
                <c:pt idx="2375">
                  <c:v>38.26</c:v>
                </c:pt>
                <c:pt idx="2376">
                  <c:v>39.26</c:v>
                </c:pt>
                <c:pt idx="2377">
                  <c:v>58</c:v>
                </c:pt>
                <c:pt idx="2378">
                  <c:v>58</c:v>
                </c:pt>
                <c:pt idx="2379">
                  <c:v>39.26</c:v>
                </c:pt>
                <c:pt idx="2380">
                  <c:v>39.26</c:v>
                </c:pt>
                <c:pt idx="2381">
                  <c:v>39.26</c:v>
                </c:pt>
                <c:pt idx="2382">
                  <c:v>39.01</c:v>
                </c:pt>
                <c:pt idx="2383">
                  <c:v>39.1</c:v>
                </c:pt>
                <c:pt idx="2384">
                  <c:v>56</c:v>
                </c:pt>
                <c:pt idx="2385">
                  <c:v>55</c:v>
                </c:pt>
                <c:pt idx="2386">
                  <c:v>100</c:v>
                </c:pt>
                <c:pt idx="2387">
                  <c:v>77.55</c:v>
                </c:pt>
                <c:pt idx="2388">
                  <c:v>40.25</c:v>
                </c:pt>
                <c:pt idx="2389">
                  <c:v>40.25</c:v>
                </c:pt>
                <c:pt idx="2390">
                  <c:v>41</c:v>
                </c:pt>
                <c:pt idx="2391">
                  <c:v>38.159999999999997</c:v>
                </c:pt>
                <c:pt idx="2392">
                  <c:v>39.01</c:v>
                </c:pt>
                <c:pt idx="2393">
                  <c:v>25</c:v>
                </c:pt>
                <c:pt idx="2394">
                  <c:v>25</c:v>
                </c:pt>
                <c:pt idx="2395">
                  <c:v>25</c:v>
                </c:pt>
                <c:pt idx="2396">
                  <c:v>38.26</c:v>
                </c:pt>
                <c:pt idx="2397">
                  <c:v>23</c:v>
                </c:pt>
                <c:pt idx="2398">
                  <c:v>25</c:v>
                </c:pt>
                <c:pt idx="2399">
                  <c:v>55.5</c:v>
                </c:pt>
                <c:pt idx="2400">
                  <c:v>55.5</c:v>
                </c:pt>
                <c:pt idx="2401">
                  <c:v>55.5</c:v>
                </c:pt>
                <c:pt idx="2402">
                  <c:v>55.5</c:v>
                </c:pt>
                <c:pt idx="2403">
                  <c:v>40.33</c:v>
                </c:pt>
                <c:pt idx="2404">
                  <c:v>55.5</c:v>
                </c:pt>
                <c:pt idx="2405">
                  <c:v>50</c:v>
                </c:pt>
                <c:pt idx="2406">
                  <c:v>36.090000000000003</c:v>
                </c:pt>
                <c:pt idx="2407">
                  <c:v>37.86</c:v>
                </c:pt>
                <c:pt idx="2408">
                  <c:v>31.8</c:v>
                </c:pt>
                <c:pt idx="2409">
                  <c:v>25</c:v>
                </c:pt>
                <c:pt idx="2410">
                  <c:v>26</c:v>
                </c:pt>
                <c:pt idx="2411">
                  <c:v>26</c:v>
                </c:pt>
                <c:pt idx="2412">
                  <c:v>44.03</c:v>
                </c:pt>
                <c:pt idx="2413">
                  <c:v>23</c:v>
                </c:pt>
                <c:pt idx="2414">
                  <c:v>56.03</c:v>
                </c:pt>
                <c:pt idx="2415">
                  <c:v>53</c:v>
                </c:pt>
                <c:pt idx="2416">
                  <c:v>39.01</c:v>
                </c:pt>
                <c:pt idx="2417">
                  <c:v>60.95</c:v>
                </c:pt>
                <c:pt idx="2418">
                  <c:v>60.95</c:v>
                </c:pt>
                <c:pt idx="2419">
                  <c:v>25</c:v>
                </c:pt>
                <c:pt idx="2420">
                  <c:v>25</c:v>
                </c:pt>
                <c:pt idx="2421">
                  <c:v>25</c:v>
                </c:pt>
                <c:pt idx="2422">
                  <c:v>23</c:v>
                </c:pt>
                <c:pt idx="2423">
                  <c:v>52.5</c:v>
                </c:pt>
                <c:pt idx="2424">
                  <c:v>54.98</c:v>
                </c:pt>
                <c:pt idx="2425">
                  <c:v>54.99</c:v>
                </c:pt>
                <c:pt idx="2426">
                  <c:v>54.99</c:v>
                </c:pt>
                <c:pt idx="2427">
                  <c:v>54.98</c:v>
                </c:pt>
                <c:pt idx="2428">
                  <c:v>52.5</c:v>
                </c:pt>
                <c:pt idx="2429">
                  <c:v>52.5</c:v>
                </c:pt>
                <c:pt idx="2430">
                  <c:v>38.5</c:v>
                </c:pt>
                <c:pt idx="2431">
                  <c:v>39.049999999999997</c:v>
                </c:pt>
                <c:pt idx="2432">
                  <c:v>23</c:v>
                </c:pt>
                <c:pt idx="2433">
                  <c:v>30</c:v>
                </c:pt>
                <c:pt idx="2434">
                  <c:v>38.25</c:v>
                </c:pt>
                <c:pt idx="2435">
                  <c:v>39.01</c:v>
                </c:pt>
                <c:pt idx="2436">
                  <c:v>77</c:v>
                </c:pt>
                <c:pt idx="2437">
                  <c:v>77</c:v>
                </c:pt>
                <c:pt idx="2438">
                  <c:v>76</c:v>
                </c:pt>
                <c:pt idx="2439">
                  <c:v>63</c:v>
                </c:pt>
                <c:pt idx="2440">
                  <c:v>62.5</c:v>
                </c:pt>
                <c:pt idx="2441">
                  <c:v>38.300000000000011</c:v>
                </c:pt>
                <c:pt idx="2442">
                  <c:v>38.300000000000011</c:v>
                </c:pt>
                <c:pt idx="2443">
                  <c:v>39.270000000000003</c:v>
                </c:pt>
                <c:pt idx="2444">
                  <c:v>59.5</c:v>
                </c:pt>
                <c:pt idx="2445">
                  <c:v>58.5</c:v>
                </c:pt>
                <c:pt idx="2446">
                  <c:v>59</c:v>
                </c:pt>
                <c:pt idx="2447">
                  <c:v>58.5</c:v>
                </c:pt>
                <c:pt idx="2448">
                  <c:v>39.26</c:v>
                </c:pt>
                <c:pt idx="2449">
                  <c:v>59</c:v>
                </c:pt>
                <c:pt idx="2450">
                  <c:v>59</c:v>
                </c:pt>
                <c:pt idx="2451">
                  <c:v>59</c:v>
                </c:pt>
                <c:pt idx="2452">
                  <c:v>59</c:v>
                </c:pt>
                <c:pt idx="2453">
                  <c:v>59</c:v>
                </c:pt>
                <c:pt idx="2454">
                  <c:v>30.03</c:v>
                </c:pt>
                <c:pt idx="2455">
                  <c:v>30.03</c:v>
                </c:pt>
                <c:pt idx="2456">
                  <c:v>59</c:v>
                </c:pt>
                <c:pt idx="2457">
                  <c:v>59</c:v>
                </c:pt>
                <c:pt idx="2458">
                  <c:v>41.37</c:v>
                </c:pt>
                <c:pt idx="2459">
                  <c:v>41.37</c:v>
                </c:pt>
                <c:pt idx="2460">
                  <c:v>39.01</c:v>
                </c:pt>
                <c:pt idx="2461">
                  <c:v>23</c:v>
                </c:pt>
                <c:pt idx="2462">
                  <c:v>37.61</c:v>
                </c:pt>
                <c:pt idx="2463">
                  <c:v>37.61</c:v>
                </c:pt>
                <c:pt idx="2464">
                  <c:v>39.01</c:v>
                </c:pt>
                <c:pt idx="2465">
                  <c:v>39.28</c:v>
                </c:pt>
                <c:pt idx="2466">
                  <c:v>69.95</c:v>
                </c:pt>
                <c:pt idx="2467">
                  <c:v>69.95</c:v>
                </c:pt>
                <c:pt idx="2468">
                  <c:v>69.95</c:v>
                </c:pt>
                <c:pt idx="2469">
                  <c:v>38.300000000000011</c:v>
                </c:pt>
                <c:pt idx="2470">
                  <c:v>38.15</c:v>
                </c:pt>
                <c:pt idx="2471">
                  <c:v>29.5</c:v>
                </c:pt>
                <c:pt idx="2472">
                  <c:v>29.5</c:v>
                </c:pt>
                <c:pt idx="2473">
                  <c:v>28</c:v>
                </c:pt>
                <c:pt idx="2474">
                  <c:v>23</c:v>
                </c:pt>
                <c:pt idx="2475">
                  <c:v>22.5</c:v>
                </c:pt>
                <c:pt idx="2476">
                  <c:v>23</c:v>
                </c:pt>
                <c:pt idx="2477">
                  <c:v>28</c:v>
                </c:pt>
                <c:pt idx="2478">
                  <c:v>37.5</c:v>
                </c:pt>
                <c:pt idx="2479">
                  <c:v>38.42</c:v>
                </c:pt>
                <c:pt idx="2480">
                  <c:v>38.51</c:v>
                </c:pt>
                <c:pt idx="2481">
                  <c:v>39.119999999999997</c:v>
                </c:pt>
                <c:pt idx="2482">
                  <c:v>39.35</c:v>
                </c:pt>
                <c:pt idx="2483">
                  <c:v>77</c:v>
                </c:pt>
                <c:pt idx="2484">
                  <c:v>77</c:v>
                </c:pt>
                <c:pt idx="2485">
                  <c:v>77</c:v>
                </c:pt>
                <c:pt idx="2486">
                  <c:v>77</c:v>
                </c:pt>
                <c:pt idx="2487">
                  <c:v>77</c:v>
                </c:pt>
                <c:pt idx="2488">
                  <c:v>72</c:v>
                </c:pt>
                <c:pt idx="2489">
                  <c:v>38.409999999999997</c:v>
                </c:pt>
                <c:pt idx="2490">
                  <c:v>59</c:v>
                </c:pt>
                <c:pt idx="2491">
                  <c:v>59</c:v>
                </c:pt>
                <c:pt idx="2492">
                  <c:v>38.42</c:v>
                </c:pt>
                <c:pt idx="2493">
                  <c:v>38.409999999999997</c:v>
                </c:pt>
                <c:pt idx="2494">
                  <c:v>55</c:v>
                </c:pt>
                <c:pt idx="2495">
                  <c:v>57.98</c:v>
                </c:pt>
                <c:pt idx="2496">
                  <c:v>58</c:v>
                </c:pt>
                <c:pt idx="2497">
                  <c:v>58</c:v>
                </c:pt>
                <c:pt idx="2498">
                  <c:v>57.98</c:v>
                </c:pt>
                <c:pt idx="2499">
                  <c:v>38.409999999999997</c:v>
                </c:pt>
                <c:pt idx="2500">
                  <c:v>38.409999999999997</c:v>
                </c:pt>
                <c:pt idx="2501">
                  <c:v>36.700000000000003</c:v>
                </c:pt>
                <c:pt idx="2502">
                  <c:v>36.700000000000003</c:v>
                </c:pt>
                <c:pt idx="2503">
                  <c:v>38.9</c:v>
                </c:pt>
                <c:pt idx="2504">
                  <c:v>52</c:v>
                </c:pt>
                <c:pt idx="2505">
                  <c:v>52</c:v>
                </c:pt>
                <c:pt idx="2506">
                  <c:v>40</c:v>
                </c:pt>
                <c:pt idx="2507">
                  <c:v>45</c:v>
                </c:pt>
                <c:pt idx="2508">
                  <c:v>41.15</c:v>
                </c:pt>
                <c:pt idx="2509">
                  <c:v>35</c:v>
                </c:pt>
                <c:pt idx="2510">
                  <c:v>29.5</c:v>
                </c:pt>
                <c:pt idx="2511">
                  <c:v>29.5</c:v>
                </c:pt>
                <c:pt idx="2512">
                  <c:v>39.35</c:v>
                </c:pt>
                <c:pt idx="2513">
                  <c:v>66</c:v>
                </c:pt>
                <c:pt idx="2514">
                  <c:v>69.45</c:v>
                </c:pt>
                <c:pt idx="2515">
                  <c:v>66</c:v>
                </c:pt>
                <c:pt idx="2516">
                  <c:v>66</c:v>
                </c:pt>
                <c:pt idx="2517">
                  <c:v>60</c:v>
                </c:pt>
                <c:pt idx="2518">
                  <c:v>65</c:v>
                </c:pt>
                <c:pt idx="2519">
                  <c:v>42.01</c:v>
                </c:pt>
                <c:pt idx="2520">
                  <c:v>42.54</c:v>
                </c:pt>
                <c:pt idx="2521">
                  <c:v>37.700000000000003</c:v>
                </c:pt>
                <c:pt idx="2522">
                  <c:v>37.700000000000003</c:v>
                </c:pt>
                <c:pt idx="2523">
                  <c:v>29.5</c:v>
                </c:pt>
                <c:pt idx="2524">
                  <c:v>29.5</c:v>
                </c:pt>
                <c:pt idx="2525">
                  <c:v>37.5</c:v>
                </c:pt>
                <c:pt idx="2526">
                  <c:v>36.85</c:v>
                </c:pt>
                <c:pt idx="2527">
                  <c:v>37.6</c:v>
                </c:pt>
                <c:pt idx="2528">
                  <c:v>23</c:v>
                </c:pt>
                <c:pt idx="2529">
                  <c:v>23</c:v>
                </c:pt>
                <c:pt idx="2530">
                  <c:v>36.800000000000011</c:v>
                </c:pt>
                <c:pt idx="2531">
                  <c:v>69</c:v>
                </c:pt>
                <c:pt idx="2532">
                  <c:v>74.5</c:v>
                </c:pt>
                <c:pt idx="2533">
                  <c:v>69</c:v>
                </c:pt>
                <c:pt idx="2534">
                  <c:v>59</c:v>
                </c:pt>
                <c:pt idx="2535">
                  <c:v>59</c:v>
                </c:pt>
                <c:pt idx="2536">
                  <c:v>39.35</c:v>
                </c:pt>
                <c:pt idx="2537">
                  <c:v>37.9</c:v>
                </c:pt>
                <c:pt idx="2538">
                  <c:v>58</c:v>
                </c:pt>
                <c:pt idx="2539">
                  <c:v>58</c:v>
                </c:pt>
                <c:pt idx="2540">
                  <c:v>39.35</c:v>
                </c:pt>
                <c:pt idx="2541">
                  <c:v>58</c:v>
                </c:pt>
                <c:pt idx="2542">
                  <c:v>58</c:v>
                </c:pt>
                <c:pt idx="2543">
                  <c:v>58</c:v>
                </c:pt>
                <c:pt idx="2544">
                  <c:v>58</c:v>
                </c:pt>
                <c:pt idx="2545">
                  <c:v>58.8</c:v>
                </c:pt>
                <c:pt idx="2546">
                  <c:v>59.5</c:v>
                </c:pt>
                <c:pt idx="2547">
                  <c:v>58.8</c:v>
                </c:pt>
                <c:pt idx="2548">
                  <c:v>58.8</c:v>
                </c:pt>
                <c:pt idx="2549">
                  <c:v>58</c:v>
                </c:pt>
                <c:pt idx="2550">
                  <c:v>57.98</c:v>
                </c:pt>
                <c:pt idx="2551">
                  <c:v>29.25</c:v>
                </c:pt>
                <c:pt idx="2552">
                  <c:v>29.3</c:v>
                </c:pt>
                <c:pt idx="2553">
                  <c:v>28.87</c:v>
                </c:pt>
                <c:pt idx="2554">
                  <c:v>25</c:v>
                </c:pt>
                <c:pt idx="2555">
                  <c:v>38.950000000000003</c:v>
                </c:pt>
                <c:pt idx="2556">
                  <c:v>62.45</c:v>
                </c:pt>
                <c:pt idx="2557">
                  <c:v>62.45</c:v>
                </c:pt>
                <c:pt idx="2558">
                  <c:v>62.45</c:v>
                </c:pt>
                <c:pt idx="2559">
                  <c:v>62.45</c:v>
                </c:pt>
                <c:pt idx="2560">
                  <c:v>62</c:v>
                </c:pt>
                <c:pt idx="2561">
                  <c:v>62.45</c:v>
                </c:pt>
                <c:pt idx="2562">
                  <c:v>63</c:v>
                </c:pt>
                <c:pt idx="2563">
                  <c:v>62.45</c:v>
                </c:pt>
                <c:pt idx="2564">
                  <c:v>59.98</c:v>
                </c:pt>
                <c:pt idx="2565">
                  <c:v>28</c:v>
                </c:pt>
                <c:pt idx="2566">
                  <c:v>25</c:v>
                </c:pt>
                <c:pt idx="2567">
                  <c:v>25</c:v>
                </c:pt>
                <c:pt idx="2568">
                  <c:v>28</c:v>
                </c:pt>
                <c:pt idx="2569">
                  <c:v>25</c:v>
                </c:pt>
                <c:pt idx="2570">
                  <c:v>25</c:v>
                </c:pt>
                <c:pt idx="2571">
                  <c:v>25</c:v>
                </c:pt>
                <c:pt idx="2572">
                  <c:v>25</c:v>
                </c:pt>
                <c:pt idx="2573">
                  <c:v>37.75</c:v>
                </c:pt>
                <c:pt idx="2574">
                  <c:v>36</c:v>
                </c:pt>
                <c:pt idx="2575">
                  <c:v>56.5</c:v>
                </c:pt>
                <c:pt idx="2576">
                  <c:v>57</c:v>
                </c:pt>
                <c:pt idx="2577">
                  <c:v>57</c:v>
                </c:pt>
                <c:pt idx="2578">
                  <c:v>29.5</c:v>
                </c:pt>
                <c:pt idx="2579">
                  <c:v>37.6</c:v>
                </c:pt>
                <c:pt idx="2580">
                  <c:v>71.95</c:v>
                </c:pt>
                <c:pt idx="2581">
                  <c:v>71.95</c:v>
                </c:pt>
                <c:pt idx="2582">
                  <c:v>71.95</c:v>
                </c:pt>
                <c:pt idx="2583">
                  <c:v>30</c:v>
                </c:pt>
                <c:pt idx="2584">
                  <c:v>37</c:v>
                </c:pt>
                <c:pt idx="2585">
                  <c:v>37</c:v>
                </c:pt>
                <c:pt idx="2586">
                  <c:v>47.25</c:v>
                </c:pt>
                <c:pt idx="2587">
                  <c:v>47.09</c:v>
                </c:pt>
                <c:pt idx="2588">
                  <c:v>38.15</c:v>
                </c:pt>
                <c:pt idx="2589">
                  <c:v>37.6</c:v>
                </c:pt>
                <c:pt idx="2590">
                  <c:v>37.6</c:v>
                </c:pt>
                <c:pt idx="2591">
                  <c:v>37.6</c:v>
                </c:pt>
                <c:pt idx="2592">
                  <c:v>36</c:v>
                </c:pt>
                <c:pt idx="2593">
                  <c:v>36</c:v>
                </c:pt>
                <c:pt idx="2594">
                  <c:v>36.25</c:v>
                </c:pt>
                <c:pt idx="2595">
                  <c:v>36.25</c:v>
                </c:pt>
                <c:pt idx="2596">
                  <c:v>34.979999999999997</c:v>
                </c:pt>
                <c:pt idx="2597">
                  <c:v>36.25</c:v>
                </c:pt>
                <c:pt idx="2598">
                  <c:v>36.25</c:v>
                </c:pt>
                <c:pt idx="2599">
                  <c:v>36.4</c:v>
                </c:pt>
                <c:pt idx="2600">
                  <c:v>36.4</c:v>
                </c:pt>
                <c:pt idx="2601">
                  <c:v>36.4</c:v>
                </c:pt>
                <c:pt idx="2602">
                  <c:v>37.700000000000003</c:v>
                </c:pt>
                <c:pt idx="2603">
                  <c:v>37.700000000000003</c:v>
                </c:pt>
                <c:pt idx="2604">
                  <c:v>60.75</c:v>
                </c:pt>
                <c:pt idx="2605">
                  <c:v>65</c:v>
                </c:pt>
                <c:pt idx="2606">
                  <c:v>35</c:v>
                </c:pt>
                <c:pt idx="2607">
                  <c:v>59.98</c:v>
                </c:pt>
                <c:pt idx="2608">
                  <c:v>35</c:v>
                </c:pt>
                <c:pt idx="2609">
                  <c:v>37.700000000000003</c:v>
                </c:pt>
                <c:pt idx="2610">
                  <c:v>59.98</c:v>
                </c:pt>
                <c:pt idx="2611">
                  <c:v>37.700000000000003</c:v>
                </c:pt>
                <c:pt idx="2612">
                  <c:v>37.700000000000003</c:v>
                </c:pt>
                <c:pt idx="2613">
                  <c:v>37.450000000000003</c:v>
                </c:pt>
                <c:pt idx="2614">
                  <c:v>37.450000000000003</c:v>
                </c:pt>
                <c:pt idx="2615">
                  <c:v>35</c:v>
                </c:pt>
                <c:pt idx="2616">
                  <c:v>36.25</c:v>
                </c:pt>
                <c:pt idx="2617">
                  <c:v>36</c:v>
                </c:pt>
                <c:pt idx="2618">
                  <c:v>10.25004</c:v>
                </c:pt>
                <c:pt idx="2619">
                  <c:v>33</c:v>
                </c:pt>
                <c:pt idx="2620">
                  <c:v>33</c:v>
                </c:pt>
                <c:pt idx="2621">
                  <c:v>33</c:v>
                </c:pt>
                <c:pt idx="2622">
                  <c:v>35</c:v>
                </c:pt>
                <c:pt idx="2623">
                  <c:v>36.232349999999997</c:v>
                </c:pt>
                <c:pt idx="2624">
                  <c:v>35</c:v>
                </c:pt>
                <c:pt idx="2625">
                  <c:v>35</c:v>
                </c:pt>
                <c:pt idx="2626">
                  <c:v>35</c:v>
                </c:pt>
                <c:pt idx="2627">
                  <c:v>69.5</c:v>
                </c:pt>
                <c:pt idx="2628">
                  <c:v>69.5</c:v>
                </c:pt>
                <c:pt idx="2629">
                  <c:v>58.1</c:v>
                </c:pt>
                <c:pt idx="2630">
                  <c:v>33</c:v>
                </c:pt>
                <c:pt idx="2631">
                  <c:v>33</c:v>
                </c:pt>
                <c:pt idx="2632">
                  <c:v>62.45</c:v>
                </c:pt>
                <c:pt idx="2633">
                  <c:v>37.5</c:v>
                </c:pt>
                <c:pt idx="2634">
                  <c:v>36.5</c:v>
                </c:pt>
                <c:pt idx="2635">
                  <c:v>36</c:v>
                </c:pt>
                <c:pt idx="2636">
                  <c:v>35.090000000000003</c:v>
                </c:pt>
                <c:pt idx="2637">
                  <c:v>35</c:v>
                </c:pt>
                <c:pt idx="2638">
                  <c:v>35</c:v>
                </c:pt>
                <c:pt idx="2639">
                  <c:v>36</c:v>
                </c:pt>
                <c:pt idx="2640">
                  <c:v>35</c:v>
                </c:pt>
                <c:pt idx="2641">
                  <c:v>35</c:v>
                </c:pt>
                <c:pt idx="2642">
                  <c:v>38.26</c:v>
                </c:pt>
                <c:pt idx="2643">
                  <c:v>35</c:v>
                </c:pt>
                <c:pt idx="2644">
                  <c:v>35</c:v>
                </c:pt>
                <c:pt idx="2645">
                  <c:v>37.200000000000003</c:v>
                </c:pt>
                <c:pt idx="2646">
                  <c:v>35</c:v>
                </c:pt>
                <c:pt idx="2647">
                  <c:v>35</c:v>
                </c:pt>
                <c:pt idx="2648">
                  <c:v>35</c:v>
                </c:pt>
                <c:pt idx="2649">
                  <c:v>32.32</c:v>
                </c:pt>
                <c:pt idx="2650">
                  <c:v>57.9</c:v>
                </c:pt>
                <c:pt idx="2651">
                  <c:v>58.5</c:v>
                </c:pt>
                <c:pt idx="2652">
                  <c:v>83.5</c:v>
                </c:pt>
                <c:pt idx="2653">
                  <c:v>37.6</c:v>
                </c:pt>
                <c:pt idx="2654">
                  <c:v>78.5</c:v>
                </c:pt>
                <c:pt idx="2655">
                  <c:v>78.5</c:v>
                </c:pt>
                <c:pt idx="2656">
                  <c:v>67</c:v>
                </c:pt>
                <c:pt idx="2657">
                  <c:v>39.35</c:v>
                </c:pt>
                <c:pt idx="2658">
                  <c:v>78.5</c:v>
                </c:pt>
                <c:pt idx="2659">
                  <c:v>37.630000000000003</c:v>
                </c:pt>
                <c:pt idx="2660">
                  <c:v>37.64</c:v>
                </c:pt>
                <c:pt idx="2661">
                  <c:v>37.64</c:v>
                </c:pt>
                <c:pt idx="2662">
                  <c:v>37.5</c:v>
                </c:pt>
                <c:pt idx="2663">
                  <c:v>37.5</c:v>
                </c:pt>
                <c:pt idx="2664">
                  <c:v>37.049999999999997</c:v>
                </c:pt>
                <c:pt idx="2665">
                  <c:v>37.049999999999997</c:v>
                </c:pt>
                <c:pt idx="2666">
                  <c:v>37.049999999999997</c:v>
                </c:pt>
                <c:pt idx="2667">
                  <c:v>37.049999999999997</c:v>
                </c:pt>
                <c:pt idx="2668">
                  <c:v>37.5</c:v>
                </c:pt>
                <c:pt idx="2669">
                  <c:v>37.049999999999997</c:v>
                </c:pt>
                <c:pt idx="2670">
                  <c:v>0</c:v>
                </c:pt>
                <c:pt idx="2671">
                  <c:v>37.049999999999997</c:v>
                </c:pt>
                <c:pt idx="2672">
                  <c:v>37.65</c:v>
                </c:pt>
                <c:pt idx="2673">
                  <c:v>37.700000000000003</c:v>
                </c:pt>
                <c:pt idx="2674">
                  <c:v>37.700000000000003</c:v>
                </c:pt>
                <c:pt idx="2675">
                  <c:v>73.5</c:v>
                </c:pt>
                <c:pt idx="2676">
                  <c:v>79.5</c:v>
                </c:pt>
                <c:pt idx="2677">
                  <c:v>73.5</c:v>
                </c:pt>
                <c:pt idx="2678">
                  <c:v>40</c:v>
                </c:pt>
                <c:pt idx="2679">
                  <c:v>73.5</c:v>
                </c:pt>
                <c:pt idx="2680">
                  <c:v>54.5</c:v>
                </c:pt>
                <c:pt idx="2681">
                  <c:v>54.5</c:v>
                </c:pt>
                <c:pt idx="2682">
                  <c:v>58.2</c:v>
                </c:pt>
                <c:pt idx="2683">
                  <c:v>54.5</c:v>
                </c:pt>
                <c:pt idx="2684">
                  <c:v>37.75</c:v>
                </c:pt>
                <c:pt idx="2685">
                  <c:v>36.35</c:v>
                </c:pt>
                <c:pt idx="2686">
                  <c:v>36</c:v>
                </c:pt>
                <c:pt idx="2687">
                  <c:v>37.200000000000003</c:v>
                </c:pt>
                <c:pt idx="2688">
                  <c:v>37.75</c:v>
                </c:pt>
                <c:pt idx="2689">
                  <c:v>38.75</c:v>
                </c:pt>
                <c:pt idx="2690">
                  <c:v>39.130000000000003</c:v>
                </c:pt>
                <c:pt idx="2691">
                  <c:v>38.97</c:v>
                </c:pt>
                <c:pt idx="2692">
                  <c:v>38.909999999999997</c:v>
                </c:pt>
                <c:pt idx="2693">
                  <c:v>37.200000000000003</c:v>
                </c:pt>
                <c:pt idx="2694">
                  <c:v>37.200000000000003</c:v>
                </c:pt>
                <c:pt idx="2695">
                  <c:v>36.5</c:v>
                </c:pt>
                <c:pt idx="2696">
                  <c:v>33</c:v>
                </c:pt>
                <c:pt idx="2697">
                  <c:v>33</c:v>
                </c:pt>
                <c:pt idx="2698">
                  <c:v>35</c:v>
                </c:pt>
                <c:pt idx="2699">
                  <c:v>36.5</c:v>
                </c:pt>
                <c:pt idx="2700">
                  <c:v>37.75</c:v>
                </c:pt>
                <c:pt idx="2701">
                  <c:v>37.049999999999997</c:v>
                </c:pt>
                <c:pt idx="2702">
                  <c:v>10</c:v>
                </c:pt>
                <c:pt idx="2703">
                  <c:v>33</c:v>
                </c:pt>
                <c:pt idx="2704">
                  <c:v>33.059939999999997</c:v>
                </c:pt>
                <c:pt idx="2705">
                  <c:v>33</c:v>
                </c:pt>
                <c:pt idx="2706">
                  <c:v>36</c:v>
                </c:pt>
                <c:pt idx="2707">
                  <c:v>35</c:v>
                </c:pt>
                <c:pt idx="2708">
                  <c:v>37.15</c:v>
                </c:pt>
                <c:pt idx="2709">
                  <c:v>37.15</c:v>
                </c:pt>
                <c:pt idx="2710">
                  <c:v>37.300000000000011</c:v>
                </c:pt>
                <c:pt idx="2711">
                  <c:v>37.4</c:v>
                </c:pt>
                <c:pt idx="2712">
                  <c:v>36.800000000000011</c:v>
                </c:pt>
                <c:pt idx="2713">
                  <c:v>37.15</c:v>
                </c:pt>
                <c:pt idx="2714">
                  <c:v>37.15</c:v>
                </c:pt>
                <c:pt idx="2715">
                  <c:v>37.15</c:v>
                </c:pt>
                <c:pt idx="2716">
                  <c:v>37.4</c:v>
                </c:pt>
                <c:pt idx="2717">
                  <c:v>37.369999999999997</c:v>
                </c:pt>
                <c:pt idx="2718">
                  <c:v>37.4</c:v>
                </c:pt>
                <c:pt idx="2719">
                  <c:v>37.4</c:v>
                </c:pt>
                <c:pt idx="2720">
                  <c:v>37.450000000000003</c:v>
                </c:pt>
                <c:pt idx="2721">
                  <c:v>37.75</c:v>
                </c:pt>
                <c:pt idx="2722">
                  <c:v>37.9</c:v>
                </c:pt>
                <c:pt idx="2723">
                  <c:v>40.25</c:v>
                </c:pt>
                <c:pt idx="2724">
                  <c:v>108.86</c:v>
                </c:pt>
                <c:pt idx="2725">
                  <c:v>88.86</c:v>
                </c:pt>
                <c:pt idx="2726">
                  <c:v>40.25</c:v>
                </c:pt>
                <c:pt idx="2727">
                  <c:v>38.300000000000011</c:v>
                </c:pt>
                <c:pt idx="2728">
                  <c:v>37.950000000000003</c:v>
                </c:pt>
                <c:pt idx="2729">
                  <c:v>37.5</c:v>
                </c:pt>
                <c:pt idx="2730">
                  <c:v>37.75</c:v>
                </c:pt>
                <c:pt idx="2731">
                  <c:v>38.35</c:v>
                </c:pt>
                <c:pt idx="2732">
                  <c:v>37.9</c:v>
                </c:pt>
                <c:pt idx="2733">
                  <c:v>37.4</c:v>
                </c:pt>
                <c:pt idx="2734">
                  <c:v>37.5</c:v>
                </c:pt>
                <c:pt idx="2735">
                  <c:v>37.300000000000011</c:v>
                </c:pt>
                <c:pt idx="2736">
                  <c:v>58.25</c:v>
                </c:pt>
                <c:pt idx="2737">
                  <c:v>32.42</c:v>
                </c:pt>
                <c:pt idx="2738">
                  <c:v>33.06</c:v>
                </c:pt>
                <c:pt idx="2739">
                  <c:v>31.72</c:v>
                </c:pt>
                <c:pt idx="2740">
                  <c:v>31.19</c:v>
                </c:pt>
                <c:pt idx="2741">
                  <c:v>54.934600000000003</c:v>
                </c:pt>
                <c:pt idx="2742">
                  <c:v>31.92</c:v>
                </c:pt>
                <c:pt idx="2743">
                  <c:v>31.92</c:v>
                </c:pt>
                <c:pt idx="2744">
                  <c:v>34.67</c:v>
                </c:pt>
                <c:pt idx="2745">
                  <c:v>34.19</c:v>
                </c:pt>
                <c:pt idx="2746">
                  <c:v>54.9</c:v>
                </c:pt>
                <c:pt idx="2747">
                  <c:v>54.9</c:v>
                </c:pt>
                <c:pt idx="2748">
                  <c:v>56.5</c:v>
                </c:pt>
                <c:pt idx="2749">
                  <c:v>109</c:v>
                </c:pt>
                <c:pt idx="2750">
                  <c:v>100</c:v>
                </c:pt>
                <c:pt idx="2751">
                  <c:v>82.5</c:v>
                </c:pt>
                <c:pt idx="2752">
                  <c:v>82.5</c:v>
                </c:pt>
                <c:pt idx="2753">
                  <c:v>55</c:v>
                </c:pt>
                <c:pt idx="2754">
                  <c:v>37.950000000000003</c:v>
                </c:pt>
                <c:pt idx="2755">
                  <c:v>37.15</c:v>
                </c:pt>
                <c:pt idx="2756">
                  <c:v>37.800000000000011</c:v>
                </c:pt>
                <c:pt idx="2757">
                  <c:v>37.950000000000003</c:v>
                </c:pt>
                <c:pt idx="2758">
                  <c:v>37.049999999999997</c:v>
                </c:pt>
                <c:pt idx="2759">
                  <c:v>37.049999999999997</c:v>
                </c:pt>
                <c:pt idx="2760">
                  <c:v>37.5</c:v>
                </c:pt>
                <c:pt idx="2761">
                  <c:v>37.549999999999997</c:v>
                </c:pt>
                <c:pt idx="2762">
                  <c:v>37.6</c:v>
                </c:pt>
                <c:pt idx="2763">
                  <c:v>37.85</c:v>
                </c:pt>
                <c:pt idx="2764">
                  <c:v>37.85</c:v>
                </c:pt>
                <c:pt idx="2765">
                  <c:v>37.631999999999998</c:v>
                </c:pt>
                <c:pt idx="2766">
                  <c:v>37.6</c:v>
                </c:pt>
                <c:pt idx="2767">
                  <c:v>37.049999999999997</c:v>
                </c:pt>
                <c:pt idx="2768">
                  <c:v>37.75</c:v>
                </c:pt>
                <c:pt idx="2769">
                  <c:v>37.979999999999997</c:v>
                </c:pt>
                <c:pt idx="2770">
                  <c:v>37.979999999999997</c:v>
                </c:pt>
                <c:pt idx="2771">
                  <c:v>81.95</c:v>
                </c:pt>
                <c:pt idx="2772">
                  <c:v>100</c:v>
                </c:pt>
                <c:pt idx="2773">
                  <c:v>81.95</c:v>
                </c:pt>
                <c:pt idx="2774">
                  <c:v>81.95</c:v>
                </c:pt>
                <c:pt idx="2775">
                  <c:v>79.5</c:v>
                </c:pt>
                <c:pt idx="2776">
                  <c:v>69</c:v>
                </c:pt>
                <c:pt idx="2777">
                  <c:v>39.08</c:v>
                </c:pt>
                <c:pt idx="2778">
                  <c:v>39.08</c:v>
                </c:pt>
                <c:pt idx="2779">
                  <c:v>39.08</c:v>
                </c:pt>
                <c:pt idx="2780">
                  <c:v>36.5</c:v>
                </c:pt>
                <c:pt idx="2781">
                  <c:v>37.979999999999997</c:v>
                </c:pt>
                <c:pt idx="2782">
                  <c:v>82.5</c:v>
                </c:pt>
                <c:pt idx="2783">
                  <c:v>37.979999999999997</c:v>
                </c:pt>
                <c:pt idx="2784">
                  <c:v>37.979999999999997</c:v>
                </c:pt>
                <c:pt idx="2785">
                  <c:v>37.865169999999999</c:v>
                </c:pt>
                <c:pt idx="2786">
                  <c:v>37.9</c:v>
                </c:pt>
                <c:pt idx="2787">
                  <c:v>37.9</c:v>
                </c:pt>
                <c:pt idx="2788">
                  <c:v>37.549999999999997</c:v>
                </c:pt>
                <c:pt idx="2789">
                  <c:v>37.950000000000003</c:v>
                </c:pt>
                <c:pt idx="2790">
                  <c:v>37.979999999999997</c:v>
                </c:pt>
                <c:pt idx="2791">
                  <c:v>38</c:v>
                </c:pt>
                <c:pt idx="2792">
                  <c:v>38</c:v>
                </c:pt>
                <c:pt idx="2793">
                  <c:v>38</c:v>
                </c:pt>
                <c:pt idx="2794">
                  <c:v>38</c:v>
                </c:pt>
                <c:pt idx="2795">
                  <c:v>38</c:v>
                </c:pt>
                <c:pt idx="2796">
                  <c:v>38</c:v>
                </c:pt>
                <c:pt idx="2797">
                  <c:v>38</c:v>
                </c:pt>
                <c:pt idx="2798">
                  <c:v>38</c:v>
                </c:pt>
                <c:pt idx="2799">
                  <c:v>38</c:v>
                </c:pt>
                <c:pt idx="2800">
                  <c:v>38</c:v>
                </c:pt>
                <c:pt idx="2801">
                  <c:v>38</c:v>
                </c:pt>
                <c:pt idx="2802">
                  <c:v>76.5</c:v>
                </c:pt>
                <c:pt idx="2803">
                  <c:v>76.5</c:v>
                </c:pt>
                <c:pt idx="2804">
                  <c:v>76.5</c:v>
                </c:pt>
                <c:pt idx="2805">
                  <c:v>76.5</c:v>
                </c:pt>
                <c:pt idx="2806">
                  <c:v>76.5</c:v>
                </c:pt>
                <c:pt idx="2807">
                  <c:v>76.5</c:v>
                </c:pt>
                <c:pt idx="2808">
                  <c:v>76</c:v>
                </c:pt>
                <c:pt idx="2809">
                  <c:v>38.1</c:v>
                </c:pt>
                <c:pt idx="2810">
                  <c:v>38.1</c:v>
                </c:pt>
                <c:pt idx="2811">
                  <c:v>38</c:v>
                </c:pt>
                <c:pt idx="2812">
                  <c:v>38.049999999999997</c:v>
                </c:pt>
                <c:pt idx="2813">
                  <c:v>38.049999999999997</c:v>
                </c:pt>
                <c:pt idx="2814">
                  <c:v>38.15</c:v>
                </c:pt>
                <c:pt idx="2815">
                  <c:v>38.15</c:v>
                </c:pt>
                <c:pt idx="2816">
                  <c:v>40.200000000000003</c:v>
                </c:pt>
                <c:pt idx="2817">
                  <c:v>98.14</c:v>
                </c:pt>
                <c:pt idx="2818">
                  <c:v>88.89</c:v>
                </c:pt>
                <c:pt idx="2819">
                  <c:v>88.89</c:v>
                </c:pt>
                <c:pt idx="2820">
                  <c:v>88.89</c:v>
                </c:pt>
                <c:pt idx="2821">
                  <c:v>98.14</c:v>
                </c:pt>
                <c:pt idx="2822">
                  <c:v>88.89</c:v>
                </c:pt>
                <c:pt idx="2823">
                  <c:v>98.14</c:v>
                </c:pt>
                <c:pt idx="2824">
                  <c:v>40.200000000000003</c:v>
                </c:pt>
                <c:pt idx="2825">
                  <c:v>39.200000000000003</c:v>
                </c:pt>
                <c:pt idx="2826">
                  <c:v>39</c:v>
                </c:pt>
                <c:pt idx="2827">
                  <c:v>38.15</c:v>
                </c:pt>
                <c:pt idx="2828">
                  <c:v>61.9</c:v>
                </c:pt>
                <c:pt idx="2829">
                  <c:v>38.1</c:v>
                </c:pt>
                <c:pt idx="2830">
                  <c:v>54.5</c:v>
                </c:pt>
                <c:pt idx="2831">
                  <c:v>37.049999999999997</c:v>
                </c:pt>
                <c:pt idx="2832">
                  <c:v>37.049999999999997</c:v>
                </c:pt>
                <c:pt idx="2833">
                  <c:v>38</c:v>
                </c:pt>
                <c:pt idx="2834">
                  <c:v>37.15</c:v>
                </c:pt>
                <c:pt idx="2835">
                  <c:v>37.15</c:v>
                </c:pt>
                <c:pt idx="2836">
                  <c:v>37.15</c:v>
                </c:pt>
                <c:pt idx="2837">
                  <c:v>37.15</c:v>
                </c:pt>
                <c:pt idx="2838">
                  <c:v>38</c:v>
                </c:pt>
                <c:pt idx="2839">
                  <c:v>8</c:v>
                </c:pt>
                <c:pt idx="2840">
                  <c:v>37.049999999999997</c:v>
                </c:pt>
                <c:pt idx="2841">
                  <c:v>37.6</c:v>
                </c:pt>
                <c:pt idx="2842">
                  <c:v>38</c:v>
                </c:pt>
                <c:pt idx="2843">
                  <c:v>38</c:v>
                </c:pt>
                <c:pt idx="2844">
                  <c:v>38.06</c:v>
                </c:pt>
                <c:pt idx="2845">
                  <c:v>38.1</c:v>
                </c:pt>
                <c:pt idx="2846">
                  <c:v>38</c:v>
                </c:pt>
                <c:pt idx="2847">
                  <c:v>38.041939999999997</c:v>
                </c:pt>
                <c:pt idx="2848">
                  <c:v>76</c:v>
                </c:pt>
                <c:pt idx="2849">
                  <c:v>38</c:v>
                </c:pt>
                <c:pt idx="2850">
                  <c:v>38</c:v>
                </c:pt>
                <c:pt idx="2851">
                  <c:v>37.15</c:v>
                </c:pt>
                <c:pt idx="2852">
                  <c:v>79.95</c:v>
                </c:pt>
                <c:pt idx="2853">
                  <c:v>79.95</c:v>
                </c:pt>
                <c:pt idx="2854">
                  <c:v>78.5</c:v>
                </c:pt>
                <c:pt idx="2855">
                  <c:v>74</c:v>
                </c:pt>
                <c:pt idx="2856">
                  <c:v>74</c:v>
                </c:pt>
                <c:pt idx="2857">
                  <c:v>39.22</c:v>
                </c:pt>
                <c:pt idx="2858">
                  <c:v>39.22</c:v>
                </c:pt>
                <c:pt idx="2859">
                  <c:v>38.251559999999998</c:v>
                </c:pt>
                <c:pt idx="2860">
                  <c:v>50</c:v>
                </c:pt>
                <c:pt idx="2861">
                  <c:v>39.4</c:v>
                </c:pt>
                <c:pt idx="2862">
                  <c:v>39.22</c:v>
                </c:pt>
                <c:pt idx="2863">
                  <c:v>39.4</c:v>
                </c:pt>
                <c:pt idx="2864">
                  <c:v>38.5</c:v>
                </c:pt>
                <c:pt idx="2865">
                  <c:v>40</c:v>
                </c:pt>
                <c:pt idx="2866">
                  <c:v>39.5</c:v>
                </c:pt>
                <c:pt idx="2867">
                  <c:v>40</c:v>
                </c:pt>
                <c:pt idx="2868">
                  <c:v>83</c:v>
                </c:pt>
                <c:pt idx="2869">
                  <c:v>39.200000000000003</c:v>
                </c:pt>
                <c:pt idx="2870">
                  <c:v>83</c:v>
                </c:pt>
                <c:pt idx="2871">
                  <c:v>83</c:v>
                </c:pt>
                <c:pt idx="2872">
                  <c:v>38.65</c:v>
                </c:pt>
                <c:pt idx="2873">
                  <c:v>39.22</c:v>
                </c:pt>
                <c:pt idx="2874">
                  <c:v>61.5</c:v>
                </c:pt>
                <c:pt idx="2875">
                  <c:v>82.5</c:v>
                </c:pt>
                <c:pt idx="2876">
                  <c:v>60.2</c:v>
                </c:pt>
                <c:pt idx="2877">
                  <c:v>37.65</c:v>
                </c:pt>
                <c:pt idx="2878">
                  <c:v>80</c:v>
                </c:pt>
                <c:pt idx="2879">
                  <c:v>58.25</c:v>
                </c:pt>
                <c:pt idx="2880">
                  <c:v>38.25</c:v>
                </c:pt>
                <c:pt idx="2881">
                  <c:v>37.25</c:v>
                </c:pt>
                <c:pt idx="2882">
                  <c:v>37.25</c:v>
                </c:pt>
                <c:pt idx="2883">
                  <c:v>37.200000000000003</c:v>
                </c:pt>
                <c:pt idx="2884">
                  <c:v>37.200000000000003</c:v>
                </c:pt>
                <c:pt idx="2885">
                  <c:v>36.5</c:v>
                </c:pt>
                <c:pt idx="2886">
                  <c:v>37.25</c:v>
                </c:pt>
                <c:pt idx="2887">
                  <c:v>37.200000000000003</c:v>
                </c:pt>
                <c:pt idx="2888">
                  <c:v>36.049999999999997</c:v>
                </c:pt>
                <c:pt idx="2889">
                  <c:v>36.049999999999997</c:v>
                </c:pt>
                <c:pt idx="2890">
                  <c:v>36.049999999999997</c:v>
                </c:pt>
                <c:pt idx="2891">
                  <c:v>36.5</c:v>
                </c:pt>
                <c:pt idx="2892">
                  <c:v>37.25</c:v>
                </c:pt>
                <c:pt idx="2893">
                  <c:v>72</c:v>
                </c:pt>
                <c:pt idx="2894">
                  <c:v>60.95</c:v>
                </c:pt>
                <c:pt idx="2895">
                  <c:v>72</c:v>
                </c:pt>
                <c:pt idx="2896">
                  <c:v>86</c:v>
                </c:pt>
                <c:pt idx="2897">
                  <c:v>86</c:v>
                </c:pt>
                <c:pt idx="2898">
                  <c:v>85</c:v>
                </c:pt>
                <c:pt idx="2899">
                  <c:v>72</c:v>
                </c:pt>
                <c:pt idx="2900">
                  <c:v>60.95</c:v>
                </c:pt>
                <c:pt idx="2901">
                  <c:v>40</c:v>
                </c:pt>
                <c:pt idx="2902">
                  <c:v>38.25</c:v>
                </c:pt>
                <c:pt idx="2903">
                  <c:v>59.6</c:v>
                </c:pt>
                <c:pt idx="2904">
                  <c:v>38.200000000000003</c:v>
                </c:pt>
                <c:pt idx="2905">
                  <c:v>36.049999999999997</c:v>
                </c:pt>
                <c:pt idx="2906">
                  <c:v>32</c:v>
                </c:pt>
                <c:pt idx="2907">
                  <c:v>32.36</c:v>
                </c:pt>
                <c:pt idx="2908">
                  <c:v>57</c:v>
                </c:pt>
                <c:pt idx="2909">
                  <c:v>57</c:v>
                </c:pt>
                <c:pt idx="2910">
                  <c:v>57</c:v>
                </c:pt>
                <c:pt idx="2911">
                  <c:v>57</c:v>
                </c:pt>
                <c:pt idx="2912">
                  <c:v>38.21</c:v>
                </c:pt>
                <c:pt idx="2913">
                  <c:v>55.5</c:v>
                </c:pt>
                <c:pt idx="2914">
                  <c:v>50.65</c:v>
                </c:pt>
                <c:pt idx="2915">
                  <c:v>64</c:v>
                </c:pt>
                <c:pt idx="2916">
                  <c:v>64</c:v>
                </c:pt>
                <c:pt idx="2917">
                  <c:v>40</c:v>
                </c:pt>
                <c:pt idx="2918">
                  <c:v>40</c:v>
                </c:pt>
                <c:pt idx="2919">
                  <c:v>38.200000000000003</c:v>
                </c:pt>
                <c:pt idx="2920">
                  <c:v>57.35</c:v>
                </c:pt>
                <c:pt idx="2921">
                  <c:v>57.34</c:v>
                </c:pt>
                <c:pt idx="2922">
                  <c:v>57</c:v>
                </c:pt>
                <c:pt idx="2923">
                  <c:v>50</c:v>
                </c:pt>
                <c:pt idx="2924">
                  <c:v>23</c:v>
                </c:pt>
                <c:pt idx="2925">
                  <c:v>0</c:v>
                </c:pt>
                <c:pt idx="2926">
                  <c:v>18.920000000000002</c:v>
                </c:pt>
                <c:pt idx="2927">
                  <c:v>0</c:v>
                </c:pt>
                <c:pt idx="2928">
                  <c:v>-10</c:v>
                </c:pt>
                <c:pt idx="2929">
                  <c:v>3.06</c:v>
                </c:pt>
                <c:pt idx="2930">
                  <c:v>5.5101299999999993</c:v>
                </c:pt>
                <c:pt idx="2931">
                  <c:v>-4.5100799999999994</c:v>
                </c:pt>
                <c:pt idx="2932">
                  <c:v>-5.1199999999999992</c:v>
                </c:pt>
                <c:pt idx="2933">
                  <c:v>-5.1199999999999992</c:v>
                </c:pt>
                <c:pt idx="2934">
                  <c:v>3.06</c:v>
                </c:pt>
                <c:pt idx="2935">
                  <c:v>3.06</c:v>
                </c:pt>
                <c:pt idx="2936">
                  <c:v>3.06</c:v>
                </c:pt>
                <c:pt idx="2937">
                  <c:v>3.06</c:v>
                </c:pt>
                <c:pt idx="2938">
                  <c:v>1</c:v>
                </c:pt>
                <c:pt idx="2939">
                  <c:v>2.9</c:v>
                </c:pt>
                <c:pt idx="2940">
                  <c:v>5.81</c:v>
                </c:pt>
                <c:pt idx="2941">
                  <c:v>5.81</c:v>
                </c:pt>
                <c:pt idx="2942">
                  <c:v>37.25</c:v>
                </c:pt>
                <c:pt idx="2943">
                  <c:v>36.049999999999997</c:v>
                </c:pt>
                <c:pt idx="2944">
                  <c:v>36.049999999999997</c:v>
                </c:pt>
                <c:pt idx="2945">
                  <c:v>-65.430000000000007</c:v>
                </c:pt>
                <c:pt idx="2946">
                  <c:v>23</c:v>
                </c:pt>
                <c:pt idx="2947">
                  <c:v>30</c:v>
                </c:pt>
                <c:pt idx="2948">
                  <c:v>30</c:v>
                </c:pt>
                <c:pt idx="2949">
                  <c:v>30</c:v>
                </c:pt>
                <c:pt idx="2950">
                  <c:v>41.05</c:v>
                </c:pt>
                <c:pt idx="2951">
                  <c:v>30</c:v>
                </c:pt>
                <c:pt idx="2952">
                  <c:v>69</c:v>
                </c:pt>
                <c:pt idx="2953">
                  <c:v>73.5</c:v>
                </c:pt>
                <c:pt idx="2954">
                  <c:v>75</c:v>
                </c:pt>
                <c:pt idx="2955">
                  <c:v>75</c:v>
                </c:pt>
                <c:pt idx="2956">
                  <c:v>75</c:v>
                </c:pt>
                <c:pt idx="2957">
                  <c:v>75</c:v>
                </c:pt>
                <c:pt idx="2958">
                  <c:v>75</c:v>
                </c:pt>
                <c:pt idx="2959">
                  <c:v>76.45</c:v>
                </c:pt>
                <c:pt idx="2960">
                  <c:v>76.45</c:v>
                </c:pt>
                <c:pt idx="2961">
                  <c:v>76.5</c:v>
                </c:pt>
                <c:pt idx="2962">
                  <c:v>76.5</c:v>
                </c:pt>
                <c:pt idx="2963">
                  <c:v>76.5</c:v>
                </c:pt>
                <c:pt idx="2964">
                  <c:v>76.5</c:v>
                </c:pt>
                <c:pt idx="2965">
                  <c:v>76.45</c:v>
                </c:pt>
                <c:pt idx="2966">
                  <c:v>69</c:v>
                </c:pt>
                <c:pt idx="2967">
                  <c:v>68</c:v>
                </c:pt>
                <c:pt idx="2968">
                  <c:v>39</c:v>
                </c:pt>
                <c:pt idx="2969">
                  <c:v>59.99</c:v>
                </c:pt>
                <c:pt idx="2970">
                  <c:v>59.98</c:v>
                </c:pt>
                <c:pt idx="2971">
                  <c:v>59.98</c:v>
                </c:pt>
                <c:pt idx="2972">
                  <c:v>59.99</c:v>
                </c:pt>
                <c:pt idx="2973">
                  <c:v>59.99</c:v>
                </c:pt>
                <c:pt idx="2974">
                  <c:v>63.98</c:v>
                </c:pt>
                <c:pt idx="2975">
                  <c:v>38.25</c:v>
                </c:pt>
                <c:pt idx="2976">
                  <c:v>30</c:v>
                </c:pt>
                <c:pt idx="2977">
                  <c:v>30</c:v>
                </c:pt>
                <c:pt idx="2978">
                  <c:v>30</c:v>
                </c:pt>
                <c:pt idx="2979">
                  <c:v>29.92</c:v>
                </c:pt>
                <c:pt idx="2980">
                  <c:v>29.38</c:v>
                </c:pt>
                <c:pt idx="2981">
                  <c:v>23</c:v>
                </c:pt>
                <c:pt idx="2982">
                  <c:v>23</c:v>
                </c:pt>
                <c:pt idx="2983">
                  <c:v>26.07</c:v>
                </c:pt>
                <c:pt idx="2984">
                  <c:v>30</c:v>
                </c:pt>
                <c:pt idx="2985">
                  <c:v>23</c:v>
                </c:pt>
                <c:pt idx="2986">
                  <c:v>25.9</c:v>
                </c:pt>
                <c:pt idx="2987">
                  <c:v>27.27</c:v>
                </c:pt>
                <c:pt idx="2988">
                  <c:v>64.349999999999994</c:v>
                </c:pt>
                <c:pt idx="2989">
                  <c:v>59.22</c:v>
                </c:pt>
                <c:pt idx="2990">
                  <c:v>40</c:v>
                </c:pt>
                <c:pt idx="2991">
                  <c:v>38.25</c:v>
                </c:pt>
                <c:pt idx="2992">
                  <c:v>38.25</c:v>
                </c:pt>
                <c:pt idx="2993">
                  <c:v>38.25</c:v>
                </c:pt>
                <c:pt idx="2994">
                  <c:v>38.25</c:v>
                </c:pt>
                <c:pt idx="2995">
                  <c:v>37.5</c:v>
                </c:pt>
                <c:pt idx="2996">
                  <c:v>37.5</c:v>
                </c:pt>
                <c:pt idx="2997">
                  <c:v>38.25</c:v>
                </c:pt>
                <c:pt idx="2998">
                  <c:v>38.25</c:v>
                </c:pt>
                <c:pt idx="2999">
                  <c:v>44.27</c:v>
                </c:pt>
                <c:pt idx="3000">
                  <c:v>38.270000000000003</c:v>
                </c:pt>
                <c:pt idx="3001">
                  <c:v>38.200000000000003</c:v>
                </c:pt>
                <c:pt idx="3002">
                  <c:v>38.200000000000003</c:v>
                </c:pt>
                <c:pt idx="3003">
                  <c:v>38.200000000000003</c:v>
                </c:pt>
                <c:pt idx="3004">
                  <c:v>38.049999999999997</c:v>
                </c:pt>
                <c:pt idx="3005">
                  <c:v>37.5</c:v>
                </c:pt>
                <c:pt idx="3006">
                  <c:v>37.5</c:v>
                </c:pt>
                <c:pt idx="3007">
                  <c:v>23</c:v>
                </c:pt>
                <c:pt idx="3008">
                  <c:v>38.1</c:v>
                </c:pt>
                <c:pt idx="3009">
                  <c:v>38.300000000000011</c:v>
                </c:pt>
                <c:pt idx="3010">
                  <c:v>38.357039999999998</c:v>
                </c:pt>
                <c:pt idx="3011">
                  <c:v>38.300000000000011</c:v>
                </c:pt>
                <c:pt idx="3012">
                  <c:v>69.5</c:v>
                </c:pt>
                <c:pt idx="3013">
                  <c:v>69.5</c:v>
                </c:pt>
                <c:pt idx="3014">
                  <c:v>69.5</c:v>
                </c:pt>
                <c:pt idx="3015">
                  <c:v>73</c:v>
                </c:pt>
                <c:pt idx="3016">
                  <c:v>38.300000000000011</c:v>
                </c:pt>
                <c:pt idx="3017">
                  <c:v>38.270000000000003</c:v>
                </c:pt>
                <c:pt idx="3018">
                  <c:v>60.75</c:v>
                </c:pt>
                <c:pt idx="3019">
                  <c:v>38.25</c:v>
                </c:pt>
                <c:pt idx="3020">
                  <c:v>37.6</c:v>
                </c:pt>
                <c:pt idx="3021">
                  <c:v>38.049999999999997</c:v>
                </c:pt>
                <c:pt idx="3022">
                  <c:v>30</c:v>
                </c:pt>
                <c:pt idx="3023">
                  <c:v>30</c:v>
                </c:pt>
                <c:pt idx="3024">
                  <c:v>30</c:v>
                </c:pt>
                <c:pt idx="3025">
                  <c:v>63.75</c:v>
                </c:pt>
                <c:pt idx="3026">
                  <c:v>60.75</c:v>
                </c:pt>
                <c:pt idx="3027">
                  <c:v>60.5</c:v>
                </c:pt>
                <c:pt idx="3028">
                  <c:v>60.5</c:v>
                </c:pt>
                <c:pt idx="3029">
                  <c:v>60.2</c:v>
                </c:pt>
                <c:pt idx="3030">
                  <c:v>30</c:v>
                </c:pt>
                <c:pt idx="3031">
                  <c:v>30</c:v>
                </c:pt>
                <c:pt idx="3032">
                  <c:v>31.32</c:v>
                </c:pt>
                <c:pt idx="3033">
                  <c:v>34.1</c:v>
                </c:pt>
                <c:pt idx="3034">
                  <c:v>54</c:v>
                </c:pt>
                <c:pt idx="3035">
                  <c:v>63.75</c:v>
                </c:pt>
                <c:pt idx="3036">
                  <c:v>65</c:v>
                </c:pt>
                <c:pt idx="3037">
                  <c:v>63.75</c:v>
                </c:pt>
                <c:pt idx="3038">
                  <c:v>63.75</c:v>
                </c:pt>
                <c:pt idx="3039">
                  <c:v>38.25</c:v>
                </c:pt>
                <c:pt idx="3040">
                  <c:v>63.75</c:v>
                </c:pt>
                <c:pt idx="3041">
                  <c:v>38.25</c:v>
                </c:pt>
                <c:pt idx="3042">
                  <c:v>38.200000000000003</c:v>
                </c:pt>
                <c:pt idx="3043">
                  <c:v>37.800000000000011</c:v>
                </c:pt>
                <c:pt idx="3044">
                  <c:v>37.700000000000003</c:v>
                </c:pt>
                <c:pt idx="3045">
                  <c:v>37.85</c:v>
                </c:pt>
                <c:pt idx="3046">
                  <c:v>38.300000000000011</c:v>
                </c:pt>
                <c:pt idx="3047">
                  <c:v>57</c:v>
                </c:pt>
                <c:pt idx="3048">
                  <c:v>57</c:v>
                </c:pt>
                <c:pt idx="3049">
                  <c:v>38.300000000000011</c:v>
                </c:pt>
                <c:pt idx="3050">
                  <c:v>57</c:v>
                </c:pt>
                <c:pt idx="3051">
                  <c:v>38.300000000000011</c:v>
                </c:pt>
                <c:pt idx="3052">
                  <c:v>57</c:v>
                </c:pt>
                <c:pt idx="3053">
                  <c:v>37.82</c:v>
                </c:pt>
                <c:pt idx="3054">
                  <c:v>37.822749999999999</c:v>
                </c:pt>
                <c:pt idx="3055">
                  <c:v>38.300000000000011</c:v>
                </c:pt>
                <c:pt idx="3056">
                  <c:v>38.300000000000011</c:v>
                </c:pt>
                <c:pt idx="3057">
                  <c:v>73</c:v>
                </c:pt>
                <c:pt idx="3058">
                  <c:v>38.25</c:v>
                </c:pt>
                <c:pt idx="3059">
                  <c:v>73</c:v>
                </c:pt>
                <c:pt idx="3060">
                  <c:v>77</c:v>
                </c:pt>
                <c:pt idx="3061">
                  <c:v>77</c:v>
                </c:pt>
                <c:pt idx="3062">
                  <c:v>73</c:v>
                </c:pt>
                <c:pt idx="3063">
                  <c:v>73</c:v>
                </c:pt>
                <c:pt idx="3064">
                  <c:v>80</c:v>
                </c:pt>
                <c:pt idx="3065">
                  <c:v>73</c:v>
                </c:pt>
                <c:pt idx="3066">
                  <c:v>67.5</c:v>
                </c:pt>
                <c:pt idx="3067">
                  <c:v>63</c:v>
                </c:pt>
                <c:pt idx="3068">
                  <c:v>62</c:v>
                </c:pt>
                <c:pt idx="3069">
                  <c:v>60</c:v>
                </c:pt>
                <c:pt idx="3070">
                  <c:v>59.45</c:v>
                </c:pt>
                <c:pt idx="3071">
                  <c:v>59.45</c:v>
                </c:pt>
                <c:pt idx="3072">
                  <c:v>59.45</c:v>
                </c:pt>
                <c:pt idx="3073">
                  <c:v>58.45</c:v>
                </c:pt>
                <c:pt idx="3074">
                  <c:v>32.5</c:v>
                </c:pt>
                <c:pt idx="3075">
                  <c:v>30</c:v>
                </c:pt>
                <c:pt idx="3076">
                  <c:v>30</c:v>
                </c:pt>
                <c:pt idx="3077">
                  <c:v>28.58</c:v>
                </c:pt>
                <c:pt idx="3078">
                  <c:v>25</c:v>
                </c:pt>
                <c:pt idx="3079">
                  <c:v>23</c:v>
                </c:pt>
                <c:pt idx="3080">
                  <c:v>26.3</c:v>
                </c:pt>
                <c:pt idx="3081">
                  <c:v>26.3</c:v>
                </c:pt>
                <c:pt idx="3082">
                  <c:v>58.5</c:v>
                </c:pt>
                <c:pt idx="3083">
                  <c:v>58.5</c:v>
                </c:pt>
                <c:pt idx="3084">
                  <c:v>38.75</c:v>
                </c:pt>
                <c:pt idx="3085">
                  <c:v>32</c:v>
                </c:pt>
                <c:pt idx="3086">
                  <c:v>36.049999999999997</c:v>
                </c:pt>
                <c:pt idx="3087">
                  <c:v>37.5</c:v>
                </c:pt>
                <c:pt idx="3088">
                  <c:v>37.800000000000011</c:v>
                </c:pt>
                <c:pt idx="3089">
                  <c:v>55.265360000000001</c:v>
                </c:pt>
                <c:pt idx="3090">
                  <c:v>64.8</c:v>
                </c:pt>
                <c:pt idx="3091">
                  <c:v>64.8</c:v>
                </c:pt>
                <c:pt idx="3092">
                  <c:v>64.8</c:v>
                </c:pt>
                <c:pt idx="3093">
                  <c:v>62.45</c:v>
                </c:pt>
                <c:pt idx="3094">
                  <c:v>62.5</c:v>
                </c:pt>
                <c:pt idx="3095">
                  <c:v>60</c:v>
                </c:pt>
                <c:pt idx="3096">
                  <c:v>60</c:v>
                </c:pt>
                <c:pt idx="3097">
                  <c:v>59.85</c:v>
                </c:pt>
                <c:pt idx="3098">
                  <c:v>59.85</c:v>
                </c:pt>
                <c:pt idx="3099">
                  <c:v>36.5</c:v>
                </c:pt>
                <c:pt idx="3100">
                  <c:v>36.5</c:v>
                </c:pt>
                <c:pt idx="3101">
                  <c:v>36.5</c:v>
                </c:pt>
                <c:pt idx="3102">
                  <c:v>59.85</c:v>
                </c:pt>
                <c:pt idx="3103">
                  <c:v>59.85</c:v>
                </c:pt>
                <c:pt idx="3104">
                  <c:v>37.840000000000003</c:v>
                </c:pt>
                <c:pt idx="3105">
                  <c:v>36.5</c:v>
                </c:pt>
                <c:pt idx="3106">
                  <c:v>37.840000000000003</c:v>
                </c:pt>
                <c:pt idx="3107">
                  <c:v>72.75</c:v>
                </c:pt>
                <c:pt idx="3108">
                  <c:v>78.5</c:v>
                </c:pt>
                <c:pt idx="3109">
                  <c:v>78.5</c:v>
                </c:pt>
                <c:pt idx="3110">
                  <c:v>74.5</c:v>
                </c:pt>
                <c:pt idx="3111">
                  <c:v>74.5</c:v>
                </c:pt>
                <c:pt idx="3112">
                  <c:v>62.45</c:v>
                </c:pt>
                <c:pt idx="3113">
                  <c:v>37.85</c:v>
                </c:pt>
                <c:pt idx="3114">
                  <c:v>37.85</c:v>
                </c:pt>
                <c:pt idx="3115">
                  <c:v>37.85</c:v>
                </c:pt>
                <c:pt idx="3116">
                  <c:v>18</c:v>
                </c:pt>
                <c:pt idx="3117">
                  <c:v>32</c:v>
                </c:pt>
                <c:pt idx="3118">
                  <c:v>22.4</c:v>
                </c:pt>
                <c:pt idx="3119">
                  <c:v>22.1</c:v>
                </c:pt>
                <c:pt idx="3120">
                  <c:v>22.1</c:v>
                </c:pt>
                <c:pt idx="3121">
                  <c:v>32</c:v>
                </c:pt>
                <c:pt idx="3122">
                  <c:v>32.51</c:v>
                </c:pt>
                <c:pt idx="3123">
                  <c:v>61</c:v>
                </c:pt>
                <c:pt idx="3124">
                  <c:v>62.45</c:v>
                </c:pt>
                <c:pt idx="3125">
                  <c:v>61</c:v>
                </c:pt>
                <c:pt idx="3126">
                  <c:v>61</c:v>
                </c:pt>
                <c:pt idx="3127">
                  <c:v>22.48</c:v>
                </c:pt>
                <c:pt idx="3128">
                  <c:v>20.350000000000001</c:v>
                </c:pt>
                <c:pt idx="3129">
                  <c:v>20</c:v>
                </c:pt>
                <c:pt idx="3130">
                  <c:v>30</c:v>
                </c:pt>
                <c:pt idx="3131">
                  <c:v>37.49</c:v>
                </c:pt>
                <c:pt idx="3132">
                  <c:v>34.14</c:v>
                </c:pt>
                <c:pt idx="3133">
                  <c:v>60</c:v>
                </c:pt>
                <c:pt idx="3134">
                  <c:v>60</c:v>
                </c:pt>
                <c:pt idx="3135">
                  <c:v>30.25</c:v>
                </c:pt>
                <c:pt idx="3136">
                  <c:v>36.300000000000011</c:v>
                </c:pt>
                <c:pt idx="3137">
                  <c:v>23</c:v>
                </c:pt>
                <c:pt idx="3138">
                  <c:v>30.1</c:v>
                </c:pt>
                <c:pt idx="3139">
                  <c:v>32</c:v>
                </c:pt>
                <c:pt idx="3140">
                  <c:v>36.4</c:v>
                </c:pt>
                <c:pt idx="3141">
                  <c:v>36.4</c:v>
                </c:pt>
                <c:pt idx="3142">
                  <c:v>38.24</c:v>
                </c:pt>
                <c:pt idx="3143">
                  <c:v>38.36</c:v>
                </c:pt>
                <c:pt idx="3144">
                  <c:v>57.25</c:v>
                </c:pt>
                <c:pt idx="3145">
                  <c:v>38.43</c:v>
                </c:pt>
                <c:pt idx="3146">
                  <c:v>38.58</c:v>
                </c:pt>
                <c:pt idx="3147">
                  <c:v>39.020000000000003</c:v>
                </c:pt>
                <c:pt idx="3148">
                  <c:v>39.450000000000003</c:v>
                </c:pt>
                <c:pt idx="3149">
                  <c:v>57.25</c:v>
                </c:pt>
                <c:pt idx="3150">
                  <c:v>30.6</c:v>
                </c:pt>
                <c:pt idx="3151">
                  <c:v>57.25</c:v>
                </c:pt>
                <c:pt idx="3152">
                  <c:v>58</c:v>
                </c:pt>
                <c:pt idx="3153">
                  <c:v>63</c:v>
                </c:pt>
                <c:pt idx="3154">
                  <c:v>65.75</c:v>
                </c:pt>
                <c:pt idx="3155">
                  <c:v>70.849999999999994</c:v>
                </c:pt>
                <c:pt idx="3156">
                  <c:v>71.95</c:v>
                </c:pt>
                <c:pt idx="3157">
                  <c:v>72</c:v>
                </c:pt>
                <c:pt idx="3158">
                  <c:v>72</c:v>
                </c:pt>
                <c:pt idx="3159">
                  <c:v>66.5</c:v>
                </c:pt>
                <c:pt idx="3160">
                  <c:v>66.5</c:v>
                </c:pt>
                <c:pt idx="3161">
                  <c:v>62.45</c:v>
                </c:pt>
                <c:pt idx="3162">
                  <c:v>38</c:v>
                </c:pt>
                <c:pt idx="3163">
                  <c:v>70.95</c:v>
                </c:pt>
                <c:pt idx="3164">
                  <c:v>60</c:v>
                </c:pt>
                <c:pt idx="3165">
                  <c:v>36.99</c:v>
                </c:pt>
                <c:pt idx="3166">
                  <c:v>36</c:v>
                </c:pt>
                <c:pt idx="3167">
                  <c:v>60.8</c:v>
                </c:pt>
                <c:pt idx="3168">
                  <c:v>59</c:v>
                </c:pt>
                <c:pt idx="3169">
                  <c:v>58</c:v>
                </c:pt>
                <c:pt idx="3170">
                  <c:v>57</c:v>
                </c:pt>
                <c:pt idx="3171">
                  <c:v>57</c:v>
                </c:pt>
                <c:pt idx="3172">
                  <c:v>58</c:v>
                </c:pt>
                <c:pt idx="3173">
                  <c:v>57</c:v>
                </c:pt>
                <c:pt idx="3174">
                  <c:v>55.65</c:v>
                </c:pt>
                <c:pt idx="3175">
                  <c:v>55.65</c:v>
                </c:pt>
                <c:pt idx="3176">
                  <c:v>30.7</c:v>
                </c:pt>
                <c:pt idx="3177">
                  <c:v>36</c:v>
                </c:pt>
                <c:pt idx="3178">
                  <c:v>25</c:v>
                </c:pt>
                <c:pt idx="3179">
                  <c:v>36.6</c:v>
                </c:pt>
                <c:pt idx="3180">
                  <c:v>65</c:v>
                </c:pt>
                <c:pt idx="3181">
                  <c:v>79.95</c:v>
                </c:pt>
                <c:pt idx="3182">
                  <c:v>135</c:v>
                </c:pt>
                <c:pt idx="3183">
                  <c:v>36.6</c:v>
                </c:pt>
                <c:pt idx="3184">
                  <c:v>69.75</c:v>
                </c:pt>
                <c:pt idx="3185">
                  <c:v>37.9</c:v>
                </c:pt>
                <c:pt idx="3186">
                  <c:v>69.75</c:v>
                </c:pt>
                <c:pt idx="3187">
                  <c:v>69.75</c:v>
                </c:pt>
                <c:pt idx="3188">
                  <c:v>69.75</c:v>
                </c:pt>
                <c:pt idx="3189">
                  <c:v>69.75</c:v>
                </c:pt>
                <c:pt idx="3190">
                  <c:v>69.75</c:v>
                </c:pt>
                <c:pt idx="3191">
                  <c:v>69.75</c:v>
                </c:pt>
                <c:pt idx="3192">
                  <c:v>69.75</c:v>
                </c:pt>
                <c:pt idx="3193">
                  <c:v>58.5</c:v>
                </c:pt>
                <c:pt idx="3194">
                  <c:v>57.8</c:v>
                </c:pt>
                <c:pt idx="3195">
                  <c:v>38.01</c:v>
                </c:pt>
                <c:pt idx="3196">
                  <c:v>37.200000000000003</c:v>
                </c:pt>
                <c:pt idx="3197">
                  <c:v>37.192570000000003</c:v>
                </c:pt>
                <c:pt idx="3198">
                  <c:v>37.950000000000003</c:v>
                </c:pt>
                <c:pt idx="3199">
                  <c:v>57.5</c:v>
                </c:pt>
                <c:pt idx="3200">
                  <c:v>57.75</c:v>
                </c:pt>
                <c:pt idx="3201">
                  <c:v>57.75</c:v>
                </c:pt>
                <c:pt idx="3202">
                  <c:v>57.75</c:v>
                </c:pt>
                <c:pt idx="3203">
                  <c:v>37.4</c:v>
                </c:pt>
                <c:pt idx="3204">
                  <c:v>37.4</c:v>
                </c:pt>
                <c:pt idx="3205">
                  <c:v>22</c:v>
                </c:pt>
                <c:pt idx="3206">
                  <c:v>22</c:v>
                </c:pt>
                <c:pt idx="3207">
                  <c:v>38.020000000000003</c:v>
                </c:pt>
                <c:pt idx="3208">
                  <c:v>38.020000000000003</c:v>
                </c:pt>
                <c:pt idx="3209">
                  <c:v>36.9</c:v>
                </c:pt>
                <c:pt idx="3210">
                  <c:v>37.5</c:v>
                </c:pt>
                <c:pt idx="3211">
                  <c:v>55</c:v>
                </c:pt>
                <c:pt idx="3212">
                  <c:v>24.750610000000002</c:v>
                </c:pt>
                <c:pt idx="3213">
                  <c:v>13.5</c:v>
                </c:pt>
                <c:pt idx="3214">
                  <c:v>13.5</c:v>
                </c:pt>
                <c:pt idx="3215">
                  <c:v>15</c:v>
                </c:pt>
                <c:pt idx="3216">
                  <c:v>14.55</c:v>
                </c:pt>
                <c:pt idx="3217">
                  <c:v>25</c:v>
                </c:pt>
                <c:pt idx="3218">
                  <c:v>15</c:v>
                </c:pt>
                <c:pt idx="3219">
                  <c:v>13.5</c:v>
                </c:pt>
                <c:pt idx="3220">
                  <c:v>13.5</c:v>
                </c:pt>
                <c:pt idx="3221">
                  <c:v>25</c:v>
                </c:pt>
                <c:pt idx="3222">
                  <c:v>57.58</c:v>
                </c:pt>
                <c:pt idx="3223">
                  <c:v>57.59</c:v>
                </c:pt>
                <c:pt idx="3224">
                  <c:v>57.59</c:v>
                </c:pt>
                <c:pt idx="3225">
                  <c:v>57.59</c:v>
                </c:pt>
                <c:pt idx="3226">
                  <c:v>57.59</c:v>
                </c:pt>
                <c:pt idx="3227">
                  <c:v>57.6</c:v>
                </c:pt>
                <c:pt idx="3228">
                  <c:v>57.59</c:v>
                </c:pt>
                <c:pt idx="3229">
                  <c:v>15</c:v>
                </c:pt>
                <c:pt idx="3230">
                  <c:v>27.5</c:v>
                </c:pt>
                <c:pt idx="3231">
                  <c:v>57.59</c:v>
                </c:pt>
                <c:pt idx="3232">
                  <c:v>57.74</c:v>
                </c:pt>
                <c:pt idx="3233">
                  <c:v>57.7</c:v>
                </c:pt>
                <c:pt idx="3234">
                  <c:v>40.310130000000001</c:v>
                </c:pt>
                <c:pt idx="3235">
                  <c:v>36.5</c:v>
                </c:pt>
                <c:pt idx="3236">
                  <c:v>35.35</c:v>
                </c:pt>
                <c:pt idx="3237">
                  <c:v>15</c:v>
                </c:pt>
                <c:pt idx="3238">
                  <c:v>25.76</c:v>
                </c:pt>
                <c:pt idx="3239">
                  <c:v>28.61</c:v>
                </c:pt>
                <c:pt idx="3240">
                  <c:v>57.5</c:v>
                </c:pt>
                <c:pt idx="3241">
                  <c:v>25</c:v>
                </c:pt>
                <c:pt idx="3242">
                  <c:v>16</c:v>
                </c:pt>
                <c:pt idx="3243">
                  <c:v>16</c:v>
                </c:pt>
                <c:pt idx="3244">
                  <c:v>13.05</c:v>
                </c:pt>
                <c:pt idx="3245">
                  <c:v>13.5</c:v>
                </c:pt>
                <c:pt idx="3246">
                  <c:v>22</c:v>
                </c:pt>
                <c:pt idx="3247">
                  <c:v>22</c:v>
                </c:pt>
                <c:pt idx="3248">
                  <c:v>22</c:v>
                </c:pt>
                <c:pt idx="3249">
                  <c:v>36.6</c:v>
                </c:pt>
                <c:pt idx="3250">
                  <c:v>30</c:v>
                </c:pt>
                <c:pt idx="3251">
                  <c:v>36.6</c:v>
                </c:pt>
                <c:pt idx="3252">
                  <c:v>65</c:v>
                </c:pt>
                <c:pt idx="3253">
                  <c:v>65</c:v>
                </c:pt>
                <c:pt idx="3254">
                  <c:v>65</c:v>
                </c:pt>
                <c:pt idx="3255">
                  <c:v>38</c:v>
                </c:pt>
                <c:pt idx="3256">
                  <c:v>59.5</c:v>
                </c:pt>
                <c:pt idx="3257">
                  <c:v>59.5</c:v>
                </c:pt>
                <c:pt idx="3258">
                  <c:v>68</c:v>
                </c:pt>
                <c:pt idx="3259">
                  <c:v>71.900000000000006</c:v>
                </c:pt>
                <c:pt idx="3260">
                  <c:v>61</c:v>
                </c:pt>
                <c:pt idx="3261">
                  <c:v>59.5</c:v>
                </c:pt>
                <c:pt idx="3262">
                  <c:v>59.5</c:v>
                </c:pt>
                <c:pt idx="3263">
                  <c:v>59.5</c:v>
                </c:pt>
                <c:pt idx="3264">
                  <c:v>30</c:v>
                </c:pt>
                <c:pt idx="3265">
                  <c:v>47</c:v>
                </c:pt>
                <c:pt idx="3266">
                  <c:v>60</c:v>
                </c:pt>
                <c:pt idx="3267">
                  <c:v>60</c:v>
                </c:pt>
                <c:pt idx="3268">
                  <c:v>60</c:v>
                </c:pt>
                <c:pt idx="3269">
                  <c:v>58</c:v>
                </c:pt>
                <c:pt idx="3270">
                  <c:v>58</c:v>
                </c:pt>
                <c:pt idx="3271">
                  <c:v>58</c:v>
                </c:pt>
                <c:pt idx="3272">
                  <c:v>58</c:v>
                </c:pt>
                <c:pt idx="3273">
                  <c:v>58</c:v>
                </c:pt>
                <c:pt idx="3274">
                  <c:v>58</c:v>
                </c:pt>
                <c:pt idx="3275">
                  <c:v>58</c:v>
                </c:pt>
                <c:pt idx="3276">
                  <c:v>58</c:v>
                </c:pt>
                <c:pt idx="3277">
                  <c:v>58</c:v>
                </c:pt>
                <c:pt idx="3278">
                  <c:v>58</c:v>
                </c:pt>
                <c:pt idx="3279">
                  <c:v>58</c:v>
                </c:pt>
                <c:pt idx="3280">
                  <c:v>56.45</c:v>
                </c:pt>
                <c:pt idx="3281">
                  <c:v>36.83</c:v>
                </c:pt>
                <c:pt idx="3282">
                  <c:v>56.45</c:v>
                </c:pt>
                <c:pt idx="3283">
                  <c:v>56.45</c:v>
                </c:pt>
                <c:pt idx="3284">
                  <c:v>58</c:v>
                </c:pt>
                <c:pt idx="3285">
                  <c:v>57.9</c:v>
                </c:pt>
                <c:pt idx="3286">
                  <c:v>58.9</c:v>
                </c:pt>
                <c:pt idx="3287">
                  <c:v>58</c:v>
                </c:pt>
                <c:pt idx="3288">
                  <c:v>57.8</c:v>
                </c:pt>
                <c:pt idx="3289">
                  <c:v>36.5</c:v>
                </c:pt>
                <c:pt idx="3290">
                  <c:v>12.5</c:v>
                </c:pt>
                <c:pt idx="3291">
                  <c:v>10</c:v>
                </c:pt>
                <c:pt idx="3292">
                  <c:v>10</c:v>
                </c:pt>
                <c:pt idx="3293">
                  <c:v>12.5</c:v>
                </c:pt>
                <c:pt idx="3294">
                  <c:v>36.9</c:v>
                </c:pt>
                <c:pt idx="3295">
                  <c:v>56.45</c:v>
                </c:pt>
                <c:pt idx="3296">
                  <c:v>60</c:v>
                </c:pt>
                <c:pt idx="3297">
                  <c:v>63.95</c:v>
                </c:pt>
                <c:pt idx="3298">
                  <c:v>64</c:v>
                </c:pt>
                <c:pt idx="3299">
                  <c:v>70</c:v>
                </c:pt>
                <c:pt idx="3300">
                  <c:v>71</c:v>
                </c:pt>
                <c:pt idx="3301">
                  <c:v>71</c:v>
                </c:pt>
                <c:pt idx="3302">
                  <c:v>64</c:v>
                </c:pt>
                <c:pt idx="3303">
                  <c:v>63.5</c:v>
                </c:pt>
                <c:pt idx="3304">
                  <c:v>64.45</c:v>
                </c:pt>
                <c:pt idx="3305">
                  <c:v>57.9</c:v>
                </c:pt>
                <c:pt idx="3306">
                  <c:v>57.9</c:v>
                </c:pt>
                <c:pt idx="3307">
                  <c:v>57.4</c:v>
                </c:pt>
                <c:pt idx="3308">
                  <c:v>30.58</c:v>
                </c:pt>
                <c:pt idx="3309">
                  <c:v>30</c:v>
                </c:pt>
                <c:pt idx="3310">
                  <c:v>57.4</c:v>
                </c:pt>
                <c:pt idx="3311">
                  <c:v>57.4</c:v>
                </c:pt>
                <c:pt idx="3312">
                  <c:v>56.95</c:v>
                </c:pt>
                <c:pt idx="3313">
                  <c:v>57</c:v>
                </c:pt>
                <c:pt idx="3314">
                  <c:v>57.25</c:v>
                </c:pt>
                <c:pt idx="3315">
                  <c:v>56.95</c:v>
                </c:pt>
                <c:pt idx="3316">
                  <c:v>57</c:v>
                </c:pt>
                <c:pt idx="3317">
                  <c:v>56.95</c:v>
                </c:pt>
                <c:pt idx="3318">
                  <c:v>56.94</c:v>
                </c:pt>
                <c:pt idx="3319">
                  <c:v>57.25</c:v>
                </c:pt>
                <c:pt idx="3320">
                  <c:v>57.25</c:v>
                </c:pt>
                <c:pt idx="3321">
                  <c:v>57.4</c:v>
                </c:pt>
                <c:pt idx="3322">
                  <c:v>57.4</c:v>
                </c:pt>
                <c:pt idx="3323">
                  <c:v>58.75</c:v>
                </c:pt>
                <c:pt idx="3324">
                  <c:v>60</c:v>
                </c:pt>
                <c:pt idx="3325">
                  <c:v>67</c:v>
                </c:pt>
                <c:pt idx="3326">
                  <c:v>36.5</c:v>
                </c:pt>
                <c:pt idx="3327">
                  <c:v>36.82</c:v>
                </c:pt>
                <c:pt idx="3328">
                  <c:v>35.5</c:v>
                </c:pt>
                <c:pt idx="3329">
                  <c:v>36</c:v>
                </c:pt>
                <c:pt idx="3330">
                  <c:v>36.119999999999997</c:v>
                </c:pt>
                <c:pt idx="3331">
                  <c:v>36.800000000000011</c:v>
                </c:pt>
                <c:pt idx="3332">
                  <c:v>35.800000000000011</c:v>
                </c:pt>
                <c:pt idx="3333">
                  <c:v>36.6</c:v>
                </c:pt>
                <c:pt idx="3334">
                  <c:v>40.520000000000003</c:v>
                </c:pt>
                <c:pt idx="3335">
                  <c:v>36.6</c:v>
                </c:pt>
                <c:pt idx="3336">
                  <c:v>36.82</c:v>
                </c:pt>
                <c:pt idx="3337">
                  <c:v>36.82</c:v>
                </c:pt>
                <c:pt idx="3338">
                  <c:v>35.5</c:v>
                </c:pt>
                <c:pt idx="3339">
                  <c:v>35.5</c:v>
                </c:pt>
                <c:pt idx="3340">
                  <c:v>36.85</c:v>
                </c:pt>
                <c:pt idx="3341">
                  <c:v>36.82</c:v>
                </c:pt>
                <c:pt idx="3342">
                  <c:v>56.8</c:v>
                </c:pt>
                <c:pt idx="3343">
                  <c:v>36.9</c:v>
                </c:pt>
                <c:pt idx="3344">
                  <c:v>57</c:v>
                </c:pt>
                <c:pt idx="3345">
                  <c:v>73</c:v>
                </c:pt>
                <c:pt idx="3346">
                  <c:v>69</c:v>
                </c:pt>
                <c:pt idx="3347">
                  <c:v>72</c:v>
                </c:pt>
                <c:pt idx="3348">
                  <c:v>72</c:v>
                </c:pt>
                <c:pt idx="3349">
                  <c:v>69</c:v>
                </c:pt>
                <c:pt idx="3350">
                  <c:v>39</c:v>
                </c:pt>
                <c:pt idx="3351">
                  <c:v>25</c:v>
                </c:pt>
                <c:pt idx="3352">
                  <c:v>25</c:v>
                </c:pt>
                <c:pt idx="3353">
                  <c:v>57</c:v>
                </c:pt>
                <c:pt idx="3354">
                  <c:v>57</c:v>
                </c:pt>
                <c:pt idx="3355">
                  <c:v>35</c:v>
                </c:pt>
                <c:pt idx="3356">
                  <c:v>12.5</c:v>
                </c:pt>
                <c:pt idx="3357">
                  <c:v>9.5</c:v>
                </c:pt>
                <c:pt idx="3358">
                  <c:v>33.730000000000011</c:v>
                </c:pt>
                <c:pt idx="3359">
                  <c:v>12.5</c:v>
                </c:pt>
                <c:pt idx="3360">
                  <c:v>12.5</c:v>
                </c:pt>
                <c:pt idx="3361">
                  <c:v>12.5</c:v>
                </c:pt>
                <c:pt idx="3362">
                  <c:v>32.39</c:v>
                </c:pt>
                <c:pt idx="3363">
                  <c:v>24.89</c:v>
                </c:pt>
                <c:pt idx="3364">
                  <c:v>26.47</c:v>
                </c:pt>
                <c:pt idx="3365">
                  <c:v>26.02</c:v>
                </c:pt>
                <c:pt idx="3366">
                  <c:v>25.72</c:v>
                </c:pt>
                <c:pt idx="3367">
                  <c:v>40</c:v>
                </c:pt>
                <c:pt idx="3368">
                  <c:v>21.37</c:v>
                </c:pt>
                <c:pt idx="3369">
                  <c:v>29.28</c:v>
                </c:pt>
                <c:pt idx="3370">
                  <c:v>34.42</c:v>
                </c:pt>
                <c:pt idx="3371">
                  <c:v>56.75</c:v>
                </c:pt>
                <c:pt idx="3372">
                  <c:v>57</c:v>
                </c:pt>
                <c:pt idx="3373">
                  <c:v>56.75</c:v>
                </c:pt>
                <c:pt idx="3374">
                  <c:v>13</c:v>
                </c:pt>
                <c:pt idx="3375">
                  <c:v>33.1</c:v>
                </c:pt>
                <c:pt idx="3376">
                  <c:v>36.85</c:v>
                </c:pt>
                <c:pt idx="3377">
                  <c:v>60.25</c:v>
                </c:pt>
                <c:pt idx="3378">
                  <c:v>65</c:v>
                </c:pt>
                <c:pt idx="3379">
                  <c:v>65</c:v>
                </c:pt>
                <c:pt idx="3380">
                  <c:v>65</c:v>
                </c:pt>
                <c:pt idx="3381">
                  <c:v>65</c:v>
                </c:pt>
                <c:pt idx="3382">
                  <c:v>58.5</c:v>
                </c:pt>
                <c:pt idx="3383">
                  <c:v>60.5</c:v>
                </c:pt>
                <c:pt idx="3384">
                  <c:v>60.5</c:v>
                </c:pt>
                <c:pt idx="3385">
                  <c:v>60.5</c:v>
                </c:pt>
                <c:pt idx="3386">
                  <c:v>60.5</c:v>
                </c:pt>
                <c:pt idx="3387">
                  <c:v>60.25</c:v>
                </c:pt>
                <c:pt idx="3388">
                  <c:v>55</c:v>
                </c:pt>
                <c:pt idx="3389">
                  <c:v>35</c:v>
                </c:pt>
                <c:pt idx="3390">
                  <c:v>29.5</c:v>
                </c:pt>
                <c:pt idx="3391">
                  <c:v>35.1</c:v>
                </c:pt>
                <c:pt idx="3392">
                  <c:v>36.85</c:v>
                </c:pt>
                <c:pt idx="3393">
                  <c:v>60.5</c:v>
                </c:pt>
                <c:pt idx="3394">
                  <c:v>60.5</c:v>
                </c:pt>
                <c:pt idx="3395">
                  <c:v>60.5</c:v>
                </c:pt>
                <c:pt idx="3396">
                  <c:v>60.5</c:v>
                </c:pt>
                <c:pt idx="3397">
                  <c:v>70</c:v>
                </c:pt>
                <c:pt idx="3398">
                  <c:v>70</c:v>
                </c:pt>
                <c:pt idx="3399">
                  <c:v>60.5</c:v>
                </c:pt>
                <c:pt idx="3400">
                  <c:v>60.01</c:v>
                </c:pt>
                <c:pt idx="3401">
                  <c:v>60</c:v>
                </c:pt>
                <c:pt idx="3402">
                  <c:v>60.5</c:v>
                </c:pt>
                <c:pt idx="3403">
                  <c:v>63.442040000000013</c:v>
                </c:pt>
                <c:pt idx="3404">
                  <c:v>60.01</c:v>
                </c:pt>
                <c:pt idx="3405">
                  <c:v>62.22</c:v>
                </c:pt>
                <c:pt idx="3406">
                  <c:v>63.95</c:v>
                </c:pt>
                <c:pt idx="3407">
                  <c:v>62.22</c:v>
                </c:pt>
                <c:pt idx="3408">
                  <c:v>60</c:v>
                </c:pt>
                <c:pt idx="3409">
                  <c:v>60</c:v>
                </c:pt>
                <c:pt idx="3410">
                  <c:v>57.5</c:v>
                </c:pt>
                <c:pt idx="3411">
                  <c:v>20.07</c:v>
                </c:pt>
                <c:pt idx="3412">
                  <c:v>10</c:v>
                </c:pt>
                <c:pt idx="3413">
                  <c:v>0</c:v>
                </c:pt>
                <c:pt idx="3414">
                  <c:v>56.9</c:v>
                </c:pt>
                <c:pt idx="3415">
                  <c:v>10.78</c:v>
                </c:pt>
                <c:pt idx="3416">
                  <c:v>0</c:v>
                </c:pt>
                <c:pt idx="3417">
                  <c:v>0</c:v>
                </c:pt>
                <c:pt idx="3418">
                  <c:v>9.75</c:v>
                </c:pt>
                <c:pt idx="3419">
                  <c:v>0</c:v>
                </c:pt>
                <c:pt idx="3420">
                  <c:v>59</c:v>
                </c:pt>
                <c:pt idx="3421">
                  <c:v>0</c:v>
                </c:pt>
                <c:pt idx="3422">
                  <c:v>56.9</c:v>
                </c:pt>
                <c:pt idx="3423">
                  <c:v>52</c:v>
                </c:pt>
                <c:pt idx="3424">
                  <c:v>52</c:v>
                </c:pt>
                <c:pt idx="3425">
                  <c:v>59</c:v>
                </c:pt>
                <c:pt idx="3426">
                  <c:v>37.321150000000003</c:v>
                </c:pt>
                <c:pt idx="3427">
                  <c:v>36.800000000000011</c:v>
                </c:pt>
                <c:pt idx="3428">
                  <c:v>39</c:v>
                </c:pt>
                <c:pt idx="3429">
                  <c:v>39</c:v>
                </c:pt>
                <c:pt idx="3430">
                  <c:v>57</c:v>
                </c:pt>
                <c:pt idx="3431">
                  <c:v>57</c:v>
                </c:pt>
                <c:pt idx="3432">
                  <c:v>57</c:v>
                </c:pt>
                <c:pt idx="3433">
                  <c:v>37.9</c:v>
                </c:pt>
                <c:pt idx="3434">
                  <c:v>59.99</c:v>
                </c:pt>
                <c:pt idx="3435">
                  <c:v>40.300000000000011</c:v>
                </c:pt>
                <c:pt idx="3436">
                  <c:v>59.99</c:v>
                </c:pt>
                <c:pt idx="3437">
                  <c:v>41.08</c:v>
                </c:pt>
                <c:pt idx="3438">
                  <c:v>44.6</c:v>
                </c:pt>
                <c:pt idx="3439">
                  <c:v>45.83</c:v>
                </c:pt>
                <c:pt idx="3440">
                  <c:v>57</c:v>
                </c:pt>
                <c:pt idx="3441">
                  <c:v>36.5</c:v>
                </c:pt>
                <c:pt idx="3442">
                  <c:v>69.287390000000002</c:v>
                </c:pt>
                <c:pt idx="3443">
                  <c:v>72</c:v>
                </c:pt>
                <c:pt idx="3444">
                  <c:v>72</c:v>
                </c:pt>
                <c:pt idx="3445">
                  <c:v>75</c:v>
                </c:pt>
                <c:pt idx="3446">
                  <c:v>75</c:v>
                </c:pt>
                <c:pt idx="3447">
                  <c:v>68.5</c:v>
                </c:pt>
                <c:pt idx="3448">
                  <c:v>63</c:v>
                </c:pt>
                <c:pt idx="3449">
                  <c:v>37.5</c:v>
                </c:pt>
                <c:pt idx="3450">
                  <c:v>35.6</c:v>
                </c:pt>
                <c:pt idx="3451">
                  <c:v>35.6</c:v>
                </c:pt>
                <c:pt idx="3452">
                  <c:v>37.5</c:v>
                </c:pt>
                <c:pt idx="3453">
                  <c:v>33.5</c:v>
                </c:pt>
                <c:pt idx="3454">
                  <c:v>60</c:v>
                </c:pt>
                <c:pt idx="3455">
                  <c:v>23.93</c:v>
                </c:pt>
                <c:pt idx="3456">
                  <c:v>57.5</c:v>
                </c:pt>
                <c:pt idx="3457">
                  <c:v>59.75</c:v>
                </c:pt>
                <c:pt idx="3458">
                  <c:v>59.75</c:v>
                </c:pt>
                <c:pt idx="3459">
                  <c:v>58.25</c:v>
                </c:pt>
                <c:pt idx="3460">
                  <c:v>58.5</c:v>
                </c:pt>
                <c:pt idx="3461">
                  <c:v>58.5</c:v>
                </c:pt>
                <c:pt idx="3462">
                  <c:v>58.5</c:v>
                </c:pt>
                <c:pt idx="3463">
                  <c:v>58.5</c:v>
                </c:pt>
                <c:pt idx="3464">
                  <c:v>58.5</c:v>
                </c:pt>
                <c:pt idx="3465">
                  <c:v>58.5</c:v>
                </c:pt>
                <c:pt idx="3466">
                  <c:v>58.5</c:v>
                </c:pt>
                <c:pt idx="3467">
                  <c:v>60</c:v>
                </c:pt>
                <c:pt idx="3468">
                  <c:v>62.1</c:v>
                </c:pt>
                <c:pt idx="3469">
                  <c:v>62.1</c:v>
                </c:pt>
                <c:pt idx="3470">
                  <c:v>62.2</c:v>
                </c:pt>
                <c:pt idx="3471">
                  <c:v>62.1</c:v>
                </c:pt>
                <c:pt idx="3472">
                  <c:v>62.1</c:v>
                </c:pt>
                <c:pt idx="3473">
                  <c:v>35.1</c:v>
                </c:pt>
                <c:pt idx="3474">
                  <c:v>57</c:v>
                </c:pt>
                <c:pt idx="3475">
                  <c:v>57</c:v>
                </c:pt>
                <c:pt idx="3476">
                  <c:v>57</c:v>
                </c:pt>
                <c:pt idx="3477">
                  <c:v>57</c:v>
                </c:pt>
                <c:pt idx="3478">
                  <c:v>18</c:v>
                </c:pt>
                <c:pt idx="3479">
                  <c:v>41.13</c:v>
                </c:pt>
                <c:pt idx="3480">
                  <c:v>41.49</c:v>
                </c:pt>
                <c:pt idx="3481">
                  <c:v>-50</c:v>
                </c:pt>
                <c:pt idx="3482">
                  <c:v>35</c:v>
                </c:pt>
                <c:pt idx="3483">
                  <c:v>39.520000000000003</c:v>
                </c:pt>
                <c:pt idx="3484">
                  <c:v>31.51</c:v>
                </c:pt>
                <c:pt idx="3485">
                  <c:v>31.51</c:v>
                </c:pt>
                <c:pt idx="3486">
                  <c:v>30</c:v>
                </c:pt>
                <c:pt idx="3487">
                  <c:v>31.51</c:v>
                </c:pt>
                <c:pt idx="3488">
                  <c:v>35</c:v>
                </c:pt>
                <c:pt idx="3489">
                  <c:v>36.869999999999997</c:v>
                </c:pt>
                <c:pt idx="3490">
                  <c:v>36.880000000000003</c:v>
                </c:pt>
                <c:pt idx="3491">
                  <c:v>66.25</c:v>
                </c:pt>
                <c:pt idx="3492">
                  <c:v>71</c:v>
                </c:pt>
                <c:pt idx="3493">
                  <c:v>74.5</c:v>
                </c:pt>
                <c:pt idx="3494">
                  <c:v>74.5</c:v>
                </c:pt>
                <c:pt idx="3495">
                  <c:v>73</c:v>
                </c:pt>
                <c:pt idx="3496">
                  <c:v>69</c:v>
                </c:pt>
                <c:pt idx="3497">
                  <c:v>69</c:v>
                </c:pt>
                <c:pt idx="3498">
                  <c:v>36.53</c:v>
                </c:pt>
                <c:pt idx="3499">
                  <c:v>62.7</c:v>
                </c:pt>
                <c:pt idx="3500">
                  <c:v>35</c:v>
                </c:pt>
                <c:pt idx="3501">
                  <c:v>30.55</c:v>
                </c:pt>
                <c:pt idx="3502">
                  <c:v>23.170290000000001</c:v>
                </c:pt>
                <c:pt idx="3503">
                  <c:v>21.06</c:v>
                </c:pt>
                <c:pt idx="3504">
                  <c:v>31.5</c:v>
                </c:pt>
                <c:pt idx="3505">
                  <c:v>59.89</c:v>
                </c:pt>
                <c:pt idx="3506">
                  <c:v>29.32</c:v>
                </c:pt>
                <c:pt idx="3507">
                  <c:v>25.32</c:v>
                </c:pt>
                <c:pt idx="3508">
                  <c:v>14</c:v>
                </c:pt>
                <c:pt idx="3509">
                  <c:v>9.8000000000000007</c:v>
                </c:pt>
                <c:pt idx="3510">
                  <c:v>14</c:v>
                </c:pt>
                <c:pt idx="3511">
                  <c:v>12.14</c:v>
                </c:pt>
                <c:pt idx="3512">
                  <c:v>9.8000000000000007</c:v>
                </c:pt>
                <c:pt idx="3513">
                  <c:v>0</c:v>
                </c:pt>
                <c:pt idx="3514">
                  <c:v>9.8000000000000007</c:v>
                </c:pt>
                <c:pt idx="3515">
                  <c:v>9.8000000000000007</c:v>
                </c:pt>
                <c:pt idx="3516">
                  <c:v>31.52</c:v>
                </c:pt>
                <c:pt idx="3517">
                  <c:v>31.52</c:v>
                </c:pt>
                <c:pt idx="3518">
                  <c:v>36.549999999999997</c:v>
                </c:pt>
                <c:pt idx="3519">
                  <c:v>37.800000000000011</c:v>
                </c:pt>
                <c:pt idx="3520">
                  <c:v>59</c:v>
                </c:pt>
                <c:pt idx="3521">
                  <c:v>14</c:v>
                </c:pt>
                <c:pt idx="3522">
                  <c:v>38.479999999999997</c:v>
                </c:pt>
                <c:pt idx="3523">
                  <c:v>58.65</c:v>
                </c:pt>
                <c:pt idx="3524">
                  <c:v>50</c:v>
                </c:pt>
                <c:pt idx="3525">
                  <c:v>37.730000000000011</c:v>
                </c:pt>
                <c:pt idx="3526">
                  <c:v>58.5</c:v>
                </c:pt>
                <c:pt idx="3527">
                  <c:v>58.5</c:v>
                </c:pt>
                <c:pt idx="3528">
                  <c:v>39.64</c:v>
                </c:pt>
                <c:pt idx="3529">
                  <c:v>39.65</c:v>
                </c:pt>
                <c:pt idx="3530">
                  <c:v>38.61</c:v>
                </c:pt>
                <c:pt idx="3531">
                  <c:v>45</c:v>
                </c:pt>
                <c:pt idx="3532">
                  <c:v>38.11</c:v>
                </c:pt>
                <c:pt idx="3533">
                  <c:v>38.1</c:v>
                </c:pt>
                <c:pt idx="3534">
                  <c:v>39.619999999999997</c:v>
                </c:pt>
                <c:pt idx="3535">
                  <c:v>39.25</c:v>
                </c:pt>
                <c:pt idx="3536">
                  <c:v>39.18</c:v>
                </c:pt>
                <c:pt idx="3537">
                  <c:v>58.45</c:v>
                </c:pt>
                <c:pt idx="3538">
                  <c:v>58.69</c:v>
                </c:pt>
                <c:pt idx="3539">
                  <c:v>68</c:v>
                </c:pt>
                <c:pt idx="3540">
                  <c:v>68</c:v>
                </c:pt>
                <c:pt idx="3541">
                  <c:v>69.900000000000006</c:v>
                </c:pt>
                <c:pt idx="3542">
                  <c:v>71.900000000000006</c:v>
                </c:pt>
                <c:pt idx="3543">
                  <c:v>71.900000000000006</c:v>
                </c:pt>
                <c:pt idx="3544">
                  <c:v>74.25</c:v>
                </c:pt>
                <c:pt idx="3545">
                  <c:v>69.900000000000006</c:v>
                </c:pt>
                <c:pt idx="3546">
                  <c:v>36.200000000000003</c:v>
                </c:pt>
                <c:pt idx="3547">
                  <c:v>33</c:v>
                </c:pt>
                <c:pt idx="3548">
                  <c:v>30.55</c:v>
                </c:pt>
                <c:pt idx="3549">
                  <c:v>32</c:v>
                </c:pt>
                <c:pt idx="3550">
                  <c:v>31.7</c:v>
                </c:pt>
                <c:pt idx="3551">
                  <c:v>31.7</c:v>
                </c:pt>
                <c:pt idx="3552">
                  <c:v>57.99</c:v>
                </c:pt>
                <c:pt idx="3553">
                  <c:v>62</c:v>
                </c:pt>
                <c:pt idx="3554">
                  <c:v>78</c:v>
                </c:pt>
                <c:pt idx="3555">
                  <c:v>89</c:v>
                </c:pt>
                <c:pt idx="3556">
                  <c:v>59</c:v>
                </c:pt>
                <c:pt idx="3557">
                  <c:v>57.49</c:v>
                </c:pt>
                <c:pt idx="3558">
                  <c:v>28.56</c:v>
                </c:pt>
                <c:pt idx="3559">
                  <c:v>25</c:v>
                </c:pt>
                <c:pt idx="3560">
                  <c:v>57.49</c:v>
                </c:pt>
                <c:pt idx="3561">
                  <c:v>57.49</c:v>
                </c:pt>
                <c:pt idx="3562">
                  <c:v>25</c:v>
                </c:pt>
                <c:pt idx="3563">
                  <c:v>25</c:v>
                </c:pt>
                <c:pt idx="3564">
                  <c:v>30</c:v>
                </c:pt>
                <c:pt idx="3565">
                  <c:v>30</c:v>
                </c:pt>
                <c:pt idx="3566">
                  <c:v>25</c:v>
                </c:pt>
                <c:pt idx="3567">
                  <c:v>25</c:v>
                </c:pt>
                <c:pt idx="3568">
                  <c:v>31.5</c:v>
                </c:pt>
                <c:pt idx="3569">
                  <c:v>63.99</c:v>
                </c:pt>
                <c:pt idx="3570">
                  <c:v>62</c:v>
                </c:pt>
                <c:pt idx="3571">
                  <c:v>64.45</c:v>
                </c:pt>
                <c:pt idx="3572">
                  <c:v>64.45</c:v>
                </c:pt>
                <c:pt idx="3573">
                  <c:v>57.3</c:v>
                </c:pt>
                <c:pt idx="3574">
                  <c:v>57.3</c:v>
                </c:pt>
                <c:pt idx="3575">
                  <c:v>57.3</c:v>
                </c:pt>
                <c:pt idx="3576">
                  <c:v>57.3</c:v>
                </c:pt>
                <c:pt idx="3577">
                  <c:v>57.3</c:v>
                </c:pt>
                <c:pt idx="3578">
                  <c:v>56.8</c:v>
                </c:pt>
                <c:pt idx="3579">
                  <c:v>56.5</c:v>
                </c:pt>
                <c:pt idx="3580">
                  <c:v>59.8</c:v>
                </c:pt>
                <c:pt idx="3581">
                  <c:v>57.75</c:v>
                </c:pt>
                <c:pt idx="3582">
                  <c:v>60</c:v>
                </c:pt>
                <c:pt idx="3583">
                  <c:v>56.25</c:v>
                </c:pt>
                <c:pt idx="3584">
                  <c:v>55.6</c:v>
                </c:pt>
                <c:pt idx="3585">
                  <c:v>64</c:v>
                </c:pt>
                <c:pt idx="3586">
                  <c:v>70</c:v>
                </c:pt>
                <c:pt idx="3587">
                  <c:v>70</c:v>
                </c:pt>
                <c:pt idx="3588">
                  <c:v>70</c:v>
                </c:pt>
                <c:pt idx="3589">
                  <c:v>70</c:v>
                </c:pt>
                <c:pt idx="3590">
                  <c:v>71.2</c:v>
                </c:pt>
                <c:pt idx="3591">
                  <c:v>71.2</c:v>
                </c:pt>
                <c:pt idx="3592">
                  <c:v>66</c:v>
                </c:pt>
                <c:pt idx="3593">
                  <c:v>64.45</c:v>
                </c:pt>
                <c:pt idx="3594">
                  <c:v>61.7</c:v>
                </c:pt>
                <c:pt idx="3595">
                  <c:v>59</c:v>
                </c:pt>
                <c:pt idx="3596">
                  <c:v>59</c:v>
                </c:pt>
                <c:pt idx="3597">
                  <c:v>30.76</c:v>
                </c:pt>
                <c:pt idx="3598">
                  <c:v>59.99</c:v>
                </c:pt>
                <c:pt idx="3599">
                  <c:v>59</c:v>
                </c:pt>
                <c:pt idx="3600">
                  <c:v>30.65</c:v>
                </c:pt>
                <c:pt idx="3601">
                  <c:v>30</c:v>
                </c:pt>
                <c:pt idx="3602">
                  <c:v>57.9</c:v>
                </c:pt>
                <c:pt idx="3603">
                  <c:v>57.9</c:v>
                </c:pt>
                <c:pt idx="3604">
                  <c:v>57.9</c:v>
                </c:pt>
                <c:pt idx="3605">
                  <c:v>40</c:v>
                </c:pt>
                <c:pt idx="3606">
                  <c:v>40</c:v>
                </c:pt>
                <c:pt idx="3607">
                  <c:v>14</c:v>
                </c:pt>
                <c:pt idx="3608">
                  <c:v>14</c:v>
                </c:pt>
                <c:pt idx="3609">
                  <c:v>14</c:v>
                </c:pt>
                <c:pt idx="3610">
                  <c:v>14</c:v>
                </c:pt>
                <c:pt idx="3611">
                  <c:v>58.5</c:v>
                </c:pt>
                <c:pt idx="3612">
                  <c:v>58.75</c:v>
                </c:pt>
                <c:pt idx="3613">
                  <c:v>58.75</c:v>
                </c:pt>
                <c:pt idx="3614">
                  <c:v>58.5</c:v>
                </c:pt>
                <c:pt idx="3615">
                  <c:v>30.76</c:v>
                </c:pt>
                <c:pt idx="3616">
                  <c:v>14</c:v>
                </c:pt>
                <c:pt idx="3617">
                  <c:v>14</c:v>
                </c:pt>
                <c:pt idx="3618">
                  <c:v>14</c:v>
                </c:pt>
                <c:pt idx="3619">
                  <c:v>5.79</c:v>
                </c:pt>
                <c:pt idx="3620">
                  <c:v>14</c:v>
                </c:pt>
                <c:pt idx="3621">
                  <c:v>18</c:v>
                </c:pt>
                <c:pt idx="3622">
                  <c:v>57</c:v>
                </c:pt>
                <c:pt idx="3623">
                  <c:v>57</c:v>
                </c:pt>
                <c:pt idx="3624">
                  <c:v>58</c:v>
                </c:pt>
                <c:pt idx="3625">
                  <c:v>58</c:v>
                </c:pt>
                <c:pt idx="3626">
                  <c:v>58</c:v>
                </c:pt>
                <c:pt idx="3627">
                  <c:v>58.5</c:v>
                </c:pt>
                <c:pt idx="3628">
                  <c:v>58.75</c:v>
                </c:pt>
                <c:pt idx="3629">
                  <c:v>58.75</c:v>
                </c:pt>
                <c:pt idx="3630">
                  <c:v>58.75</c:v>
                </c:pt>
                <c:pt idx="3631">
                  <c:v>58.75</c:v>
                </c:pt>
                <c:pt idx="3632">
                  <c:v>28</c:v>
                </c:pt>
                <c:pt idx="3633">
                  <c:v>25</c:v>
                </c:pt>
                <c:pt idx="3634">
                  <c:v>25</c:v>
                </c:pt>
                <c:pt idx="3635">
                  <c:v>31.1</c:v>
                </c:pt>
                <c:pt idx="3636">
                  <c:v>68.75</c:v>
                </c:pt>
                <c:pt idx="3637">
                  <c:v>74</c:v>
                </c:pt>
                <c:pt idx="3638">
                  <c:v>72</c:v>
                </c:pt>
                <c:pt idx="3639">
                  <c:v>75.8</c:v>
                </c:pt>
                <c:pt idx="3640">
                  <c:v>76</c:v>
                </c:pt>
                <c:pt idx="3641">
                  <c:v>76</c:v>
                </c:pt>
                <c:pt idx="3642">
                  <c:v>57.8</c:v>
                </c:pt>
                <c:pt idx="3643">
                  <c:v>68</c:v>
                </c:pt>
                <c:pt idx="3644">
                  <c:v>57</c:v>
                </c:pt>
                <c:pt idx="3645">
                  <c:v>56.99</c:v>
                </c:pt>
                <c:pt idx="3646">
                  <c:v>25</c:v>
                </c:pt>
                <c:pt idx="3647">
                  <c:v>25.75</c:v>
                </c:pt>
                <c:pt idx="3648">
                  <c:v>56.98</c:v>
                </c:pt>
                <c:pt idx="3649">
                  <c:v>56.98</c:v>
                </c:pt>
                <c:pt idx="3650">
                  <c:v>26.73</c:v>
                </c:pt>
                <c:pt idx="3651">
                  <c:v>31.1</c:v>
                </c:pt>
                <c:pt idx="3652">
                  <c:v>28.1</c:v>
                </c:pt>
                <c:pt idx="3653">
                  <c:v>56.98</c:v>
                </c:pt>
                <c:pt idx="3654">
                  <c:v>56.98</c:v>
                </c:pt>
                <c:pt idx="3655">
                  <c:v>28.1</c:v>
                </c:pt>
                <c:pt idx="3656">
                  <c:v>31.15</c:v>
                </c:pt>
                <c:pt idx="3657">
                  <c:v>56.98</c:v>
                </c:pt>
                <c:pt idx="3658">
                  <c:v>31.16</c:v>
                </c:pt>
                <c:pt idx="3659">
                  <c:v>56.98</c:v>
                </c:pt>
                <c:pt idx="3660">
                  <c:v>66</c:v>
                </c:pt>
                <c:pt idx="3661">
                  <c:v>75</c:v>
                </c:pt>
                <c:pt idx="3662">
                  <c:v>95</c:v>
                </c:pt>
                <c:pt idx="3663">
                  <c:v>75</c:v>
                </c:pt>
                <c:pt idx="3664">
                  <c:v>84</c:v>
                </c:pt>
                <c:pt idx="3665">
                  <c:v>95</c:v>
                </c:pt>
                <c:pt idx="3666">
                  <c:v>95</c:v>
                </c:pt>
                <c:pt idx="3667">
                  <c:v>83.9</c:v>
                </c:pt>
                <c:pt idx="3668">
                  <c:v>78.5</c:v>
                </c:pt>
                <c:pt idx="3669">
                  <c:v>78.5</c:v>
                </c:pt>
                <c:pt idx="3670">
                  <c:v>78.5</c:v>
                </c:pt>
                <c:pt idx="3671">
                  <c:v>62.5</c:v>
                </c:pt>
                <c:pt idx="3672">
                  <c:v>62.5</c:v>
                </c:pt>
                <c:pt idx="3673">
                  <c:v>35.300000000000011</c:v>
                </c:pt>
                <c:pt idx="3674">
                  <c:v>62.5</c:v>
                </c:pt>
                <c:pt idx="3675">
                  <c:v>62.5</c:v>
                </c:pt>
                <c:pt idx="3676">
                  <c:v>37.9</c:v>
                </c:pt>
                <c:pt idx="3677">
                  <c:v>62.5</c:v>
                </c:pt>
                <c:pt idx="3678">
                  <c:v>62.5</c:v>
                </c:pt>
                <c:pt idx="3679">
                  <c:v>62.5</c:v>
                </c:pt>
                <c:pt idx="3680">
                  <c:v>36</c:v>
                </c:pt>
                <c:pt idx="3681">
                  <c:v>36</c:v>
                </c:pt>
                <c:pt idx="3682">
                  <c:v>152.30000000000001</c:v>
                </c:pt>
                <c:pt idx="3683">
                  <c:v>35.6</c:v>
                </c:pt>
                <c:pt idx="3684">
                  <c:v>152.30000000000001</c:v>
                </c:pt>
                <c:pt idx="3685">
                  <c:v>152.30000000000001</c:v>
                </c:pt>
                <c:pt idx="3686">
                  <c:v>111.3</c:v>
                </c:pt>
                <c:pt idx="3687">
                  <c:v>39</c:v>
                </c:pt>
                <c:pt idx="3688">
                  <c:v>107.3</c:v>
                </c:pt>
                <c:pt idx="3689">
                  <c:v>36</c:v>
                </c:pt>
                <c:pt idx="3690">
                  <c:v>36</c:v>
                </c:pt>
                <c:pt idx="3691">
                  <c:v>35.630000000000003</c:v>
                </c:pt>
                <c:pt idx="3692">
                  <c:v>62</c:v>
                </c:pt>
                <c:pt idx="3693">
                  <c:v>35.619999999999997</c:v>
                </c:pt>
                <c:pt idx="3694">
                  <c:v>54.99</c:v>
                </c:pt>
                <c:pt idx="3695">
                  <c:v>38.200000000000003</c:v>
                </c:pt>
                <c:pt idx="3696">
                  <c:v>60</c:v>
                </c:pt>
                <c:pt idx="3697">
                  <c:v>34.049999999999997</c:v>
                </c:pt>
                <c:pt idx="3698">
                  <c:v>35.65</c:v>
                </c:pt>
                <c:pt idx="3699">
                  <c:v>34.1</c:v>
                </c:pt>
                <c:pt idx="3700">
                  <c:v>35.67</c:v>
                </c:pt>
                <c:pt idx="3701">
                  <c:v>35.67</c:v>
                </c:pt>
                <c:pt idx="3702">
                  <c:v>60</c:v>
                </c:pt>
                <c:pt idx="3703">
                  <c:v>34.049999999999997</c:v>
                </c:pt>
                <c:pt idx="3704">
                  <c:v>33.35</c:v>
                </c:pt>
                <c:pt idx="3705">
                  <c:v>32.5</c:v>
                </c:pt>
                <c:pt idx="3706">
                  <c:v>34.049999999999997</c:v>
                </c:pt>
                <c:pt idx="3707">
                  <c:v>32.5</c:v>
                </c:pt>
                <c:pt idx="3708">
                  <c:v>22</c:v>
                </c:pt>
                <c:pt idx="3709">
                  <c:v>30</c:v>
                </c:pt>
                <c:pt idx="3710">
                  <c:v>10</c:v>
                </c:pt>
                <c:pt idx="3711">
                  <c:v>30</c:v>
                </c:pt>
                <c:pt idx="3712">
                  <c:v>15</c:v>
                </c:pt>
                <c:pt idx="3713">
                  <c:v>22</c:v>
                </c:pt>
                <c:pt idx="3714">
                  <c:v>13</c:v>
                </c:pt>
                <c:pt idx="3715">
                  <c:v>30</c:v>
                </c:pt>
                <c:pt idx="3716">
                  <c:v>30</c:v>
                </c:pt>
                <c:pt idx="3717">
                  <c:v>22</c:v>
                </c:pt>
                <c:pt idx="3718">
                  <c:v>22</c:v>
                </c:pt>
                <c:pt idx="3719">
                  <c:v>30</c:v>
                </c:pt>
                <c:pt idx="3720">
                  <c:v>55</c:v>
                </c:pt>
                <c:pt idx="3721">
                  <c:v>55</c:v>
                </c:pt>
                <c:pt idx="3722">
                  <c:v>30</c:v>
                </c:pt>
                <c:pt idx="3723">
                  <c:v>30</c:v>
                </c:pt>
                <c:pt idx="3724">
                  <c:v>30</c:v>
                </c:pt>
                <c:pt idx="3725">
                  <c:v>54.95</c:v>
                </c:pt>
                <c:pt idx="3726">
                  <c:v>31.05</c:v>
                </c:pt>
                <c:pt idx="3727">
                  <c:v>33.35</c:v>
                </c:pt>
                <c:pt idx="3728">
                  <c:v>33.35</c:v>
                </c:pt>
                <c:pt idx="3729">
                  <c:v>33.35</c:v>
                </c:pt>
                <c:pt idx="3730">
                  <c:v>30</c:v>
                </c:pt>
                <c:pt idx="3731">
                  <c:v>30</c:v>
                </c:pt>
                <c:pt idx="3732">
                  <c:v>21</c:v>
                </c:pt>
                <c:pt idx="3733">
                  <c:v>67.5</c:v>
                </c:pt>
                <c:pt idx="3734">
                  <c:v>67.5</c:v>
                </c:pt>
                <c:pt idx="3735">
                  <c:v>61.25</c:v>
                </c:pt>
                <c:pt idx="3736">
                  <c:v>61.25</c:v>
                </c:pt>
                <c:pt idx="3737">
                  <c:v>34.200000000000003</c:v>
                </c:pt>
                <c:pt idx="3738">
                  <c:v>25</c:v>
                </c:pt>
                <c:pt idx="3739">
                  <c:v>25</c:v>
                </c:pt>
                <c:pt idx="3740">
                  <c:v>25</c:v>
                </c:pt>
                <c:pt idx="3741">
                  <c:v>34.200000000000003</c:v>
                </c:pt>
                <c:pt idx="3742">
                  <c:v>30.8</c:v>
                </c:pt>
                <c:pt idx="3743">
                  <c:v>30.8</c:v>
                </c:pt>
                <c:pt idx="3744">
                  <c:v>53</c:v>
                </c:pt>
                <c:pt idx="3745">
                  <c:v>53.1</c:v>
                </c:pt>
                <c:pt idx="3746">
                  <c:v>53.041870000000003</c:v>
                </c:pt>
                <c:pt idx="3747">
                  <c:v>53</c:v>
                </c:pt>
                <c:pt idx="3748">
                  <c:v>34.85</c:v>
                </c:pt>
                <c:pt idx="3749">
                  <c:v>34.85</c:v>
                </c:pt>
                <c:pt idx="3750">
                  <c:v>34.85</c:v>
                </c:pt>
                <c:pt idx="3751">
                  <c:v>35</c:v>
                </c:pt>
                <c:pt idx="3752">
                  <c:v>29.8</c:v>
                </c:pt>
                <c:pt idx="3753">
                  <c:v>26</c:v>
                </c:pt>
                <c:pt idx="3754">
                  <c:v>53.1</c:v>
                </c:pt>
                <c:pt idx="3755">
                  <c:v>54</c:v>
                </c:pt>
                <c:pt idx="3756">
                  <c:v>56</c:v>
                </c:pt>
                <c:pt idx="3757">
                  <c:v>50</c:v>
                </c:pt>
                <c:pt idx="3758">
                  <c:v>34.495649999999998</c:v>
                </c:pt>
                <c:pt idx="3759">
                  <c:v>35.5</c:v>
                </c:pt>
                <c:pt idx="3760">
                  <c:v>35.5</c:v>
                </c:pt>
                <c:pt idx="3761">
                  <c:v>35.5</c:v>
                </c:pt>
                <c:pt idx="3762">
                  <c:v>66.95</c:v>
                </c:pt>
                <c:pt idx="3763">
                  <c:v>66.95</c:v>
                </c:pt>
                <c:pt idx="3764">
                  <c:v>35.300000000000011</c:v>
                </c:pt>
                <c:pt idx="3765">
                  <c:v>34.65</c:v>
                </c:pt>
                <c:pt idx="3766">
                  <c:v>34.65</c:v>
                </c:pt>
                <c:pt idx="3767">
                  <c:v>34.64</c:v>
                </c:pt>
                <c:pt idx="3768">
                  <c:v>34.700000000000003</c:v>
                </c:pt>
                <c:pt idx="3769">
                  <c:v>34.65</c:v>
                </c:pt>
                <c:pt idx="3770">
                  <c:v>34.700000000000003</c:v>
                </c:pt>
                <c:pt idx="3771">
                  <c:v>34.25</c:v>
                </c:pt>
                <c:pt idx="3772">
                  <c:v>34.700000000000003</c:v>
                </c:pt>
                <c:pt idx="3773">
                  <c:v>34.700000000000003</c:v>
                </c:pt>
                <c:pt idx="3774">
                  <c:v>34.700000000000003</c:v>
                </c:pt>
                <c:pt idx="3775">
                  <c:v>34.71</c:v>
                </c:pt>
                <c:pt idx="3776">
                  <c:v>34.700000000000003</c:v>
                </c:pt>
                <c:pt idx="3777">
                  <c:v>52.73</c:v>
                </c:pt>
                <c:pt idx="3778">
                  <c:v>34.700000000000003</c:v>
                </c:pt>
                <c:pt idx="3779">
                  <c:v>34.25</c:v>
                </c:pt>
                <c:pt idx="3780">
                  <c:v>34.700000000000003</c:v>
                </c:pt>
                <c:pt idx="3781">
                  <c:v>56.25</c:v>
                </c:pt>
                <c:pt idx="3782">
                  <c:v>56.75</c:v>
                </c:pt>
                <c:pt idx="3783">
                  <c:v>25</c:v>
                </c:pt>
                <c:pt idx="3784">
                  <c:v>55</c:v>
                </c:pt>
                <c:pt idx="3785">
                  <c:v>34.1</c:v>
                </c:pt>
                <c:pt idx="3786">
                  <c:v>34.700000000000003</c:v>
                </c:pt>
                <c:pt idx="3787">
                  <c:v>21</c:v>
                </c:pt>
                <c:pt idx="3788">
                  <c:v>21</c:v>
                </c:pt>
                <c:pt idx="3789">
                  <c:v>32.5</c:v>
                </c:pt>
                <c:pt idx="3790">
                  <c:v>32.5</c:v>
                </c:pt>
                <c:pt idx="3791">
                  <c:v>37.04</c:v>
                </c:pt>
                <c:pt idx="3792">
                  <c:v>35.92</c:v>
                </c:pt>
                <c:pt idx="3793">
                  <c:v>37.770000000000003</c:v>
                </c:pt>
                <c:pt idx="3794">
                  <c:v>26.6</c:v>
                </c:pt>
                <c:pt idx="3795">
                  <c:v>31.99</c:v>
                </c:pt>
                <c:pt idx="3796">
                  <c:v>35.21</c:v>
                </c:pt>
                <c:pt idx="3797">
                  <c:v>34.730000000000011</c:v>
                </c:pt>
                <c:pt idx="3798">
                  <c:v>47</c:v>
                </c:pt>
                <c:pt idx="3799">
                  <c:v>32</c:v>
                </c:pt>
                <c:pt idx="3800">
                  <c:v>36.24</c:v>
                </c:pt>
                <c:pt idx="3801">
                  <c:v>29.16</c:v>
                </c:pt>
                <c:pt idx="3802">
                  <c:v>47</c:v>
                </c:pt>
                <c:pt idx="3803">
                  <c:v>48.45</c:v>
                </c:pt>
                <c:pt idx="3804">
                  <c:v>48.95</c:v>
                </c:pt>
                <c:pt idx="3805">
                  <c:v>50</c:v>
                </c:pt>
                <c:pt idx="3806">
                  <c:v>58.5</c:v>
                </c:pt>
                <c:pt idx="3807">
                  <c:v>35.5</c:v>
                </c:pt>
                <c:pt idx="3808">
                  <c:v>34.200000000000003</c:v>
                </c:pt>
                <c:pt idx="3809">
                  <c:v>34.200000000000003</c:v>
                </c:pt>
                <c:pt idx="3810">
                  <c:v>62</c:v>
                </c:pt>
                <c:pt idx="3811">
                  <c:v>62</c:v>
                </c:pt>
                <c:pt idx="3812">
                  <c:v>65</c:v>
                </c:pt>
                <c:pt idx="3813">
                  <c:v>62</c:v>
                </c:pt>
                <c:pt idx="3814">
                  <c:v>34.6</c:v>
                </c:pt>
                <c:pt idx="3815">
                  <c:v>48</c:v>
                </c:pt>
                <c:pt idx="3816">
                  <c:v>34.67</c:v>
                </c:pt>
                <c:pt idx="3817">
                  <c:v>35</c:v>
                </c:pt>
                <c:pt idx="3818">
                  <c:v>35</c:v>
                </c:pt>
                <c:pt idx="3819">
                  <c:v>34.300000000000011</c:v>
                </c:pt>
                <c:pt idx="3820">
                  <c:v>34.26</c:v>
                </c:pt>
                <c:pt idx="3821">
                  <c:v>35</c:v>
                </c:pt>
                <c:pt idx="3822">
                  <c:v>61.5</c:v>
                </c:pt>
                <c:pt idx="3823">
                  <c:v>61.5</c:v>
                </c:pt>
                <c:pt idx="3824">
                  <c:v>83</c:v>
                </c:pt>
                <c:pt idx="3825">
                  <c:v>83</c:v>
                </c:pt>
                <c:pt idx="3826">
                  <c:v>77</c:v>
                </c:pt>
                <c:pt idx="3827">
                  <c:v>79</c:v>
                </c:pt>
                <c:pt idx="3828">
                  <c:v>79</c:v>
                </c:pt>
                <c:pt idx="3829">
                  <c:v>87</c:v>
                </c:pt>
                <c:pt idx="3830">
                  <c:v>34.300000000000011</c:v>
                </c:pt>
                <c:pt idx="3831">
                  <c:v>34.26</c:v>
                </c:pt>
                <c:pt idx="3832">
                  <c:v>60</c:v>
                </c:pt>
                <c:pt idx="3833">
                  <c:v>55</c:v>
                </c:pt>
                <c:pt idx="3834">
                  <c:v>55</c:v>
                </c:pt>
                <c:pt idx="3835">
                  <c:v>34.26</c:v>
                </c:pt>
                <c:pt idx="3836">
                  <c:v>34.26</c:v>
                </c:pt>
                <c:pt idx="3837">
                  <c:v>34.26</c:v>
                </c:pt>
                <c:pt idx="3838">
                  <c:v>34.26</c:v>
                </c:pt>
                <c:pt idx="3839">
                  <c:v>45</c:v>
                </c:pt>
                <c:pt idx="3840">
                  <c:v>45</c:v>
                </c:pt>
                <c:pt idx="3841">
                  <c:v>46.17</c:v>
                </c:pt>
                <c:pt idx="3842">
                  <c:v>41.47</c:v>
                </c:pt>
                <c:pt idx="3843">
                  <c:v>40.07</c:v>
                </c:pt>
                <c:pt idx="3844">
                  <c:v>45</c:v>
                </c:pt>
                <c:pt idx="3845">
                  <c:v>45</c:v>
                </c:pt>
                <c:pt idx="3846">
                  <c:v>33.6</c:v>
                </c:pt>
                <c:pt idx="3847">
                  <c:v>33.369999999999997</c:v>
                </c:pt>
                <c:pt idx="3848">
                  <c:v>33.58</c:v>
                </c:pt>
                <c:pt idx="3849">
                  <c:v>9.15</c:v>
                </c:pt>
                <c:pt idx="3850">
                  <c:v>25</c:v>
                </c:pt>
                <c:pt idx="3851">
                  <c:v>25</c:v>
                </c:pt>
                <c:pt idx="3852">
                  <c:v>18</c:v>
                </c:pt>
                <c:pt idx="3853">
                  <c:v>25</c:v>
                </c:pt>
                <c:pt idx="3854">
                  <c:v>28.5</c:v>
                </c:pt>
                <c:pt idx="3855">
                  <c:v>30</c:v>
                </c:pt>
                <c:pt idx="3856">
                  <c:v>53.2</c:v>
                </c:pt>
                <c:pt idx="3857">
                  <c:v>58.5</c:v>
                </c:pt>
                <c:pt idx="3858">
                  <c:v>58.5</c:v>
                </c:pt>
                <c:pt idx="3859">
                  <c:v>58.5</c:v>
                </c:pt>
                <c:pt idx="3860">
                  <c:v>58.5</c:v>
                </c:pt>
                <c:pt idx="3861">
                  <c:v>58.5</c:v>
                </c:pt>
                <c:pt idx="3862">
                  <c:v>56.98</c:v>
                </c:pt>
                <c:pt idx="3863">
                  <c:v>56.98</c:v>
                </c:pt>
                <c:pt idx="3864">
                  <c:v>56.98</c:v>
                </c:pt>
                <c:pt idx="3865">
                  <c:v>32.18</c:v>
                </c:pt>
                <c:pt idx="3866">
                  <c:v>32.18</c:v>
                </c:pt>
                <c:pt idx="3867">
                  <c:v>32.9</c:v>
                </c:pt>
                <c:pt idx="3868">
                  <c:v>58</c:v>
                </c:pt>
                <c:pt idx="3869">
                  <c:v>58.1053</c:v>
                </c:pt>
                <c:pt idx="3870">
                  <c:v>34.25</c:v>
                </c:pt>
                <c:pt idx="3871">
                  <c:v>58.25</c:v>
                </c:pt>
                <c:pt idx="3872">
                  <c:v>58.5</c:v>
                </c:pt>
                <c:pt idx="3873">
                  <c:v>63.75</c:v>
                </c:pt>
                <c:pt idx="3874">
                  <c:v>58</c:v>
                </c:pt>
                <c:pt idx="3875">
                  <c:v>58</c:v>
                </c:pt>
                <c:pt idx="3876">
                  <c:v>25</c:v>
                </c:pt>
                <c:pt idx="3877">
                  <c:v>77</c:v>
                </c:pt>
                <c:pt idx="3878">
                  <c:v>69</c:v>
                </c:pt>
                <c:pt idx="3879">
                  <c:v>33.15</c:v>
                </c:pt>
                <c:pt idx="3880">
                  <c:v>12</c:v>
                </c:pt>
                <c:pt idx="3881">
                  <c:v>25</c:v>
                </c:pt>
                <c:pt idx="3882">
                  <c:v>55</c:v>
                </c:pt>
                <c:pt idx="3883">
                  <c:v>55</c:v>
                </c:pt>
                <c:pt idx="3884">
                  <c:v>53.75</c:v>
                </c:pt>
                <c:pt idx="3885">
                  <c:v>39.11</c:v>
                </c:pt>
                <c:pt idx="3886">
                  <c:v>53.75</c:v>
                </c:pt>
                <c:pt idx="3887">
                  <c:v>54.99</c:v>
                </c:pt>
                <c:pt idx="3888">
                  <c:v>53.75</c:v>
                </c:pt>
                <c:pt idx="3889">
                  <c:v>53.75</c:v>
                </c:pt>
                <c:pt idx="3890">
                  <c:v>53.75</c:v>
                </c:pt>
                <c:pt idx="3891">
                  <c:v>53.75</c:v>
                </c:pt>
                <c:pt idx="3892">
                  <c:v>42</c:v>
                </c:pt>
                <c:pt idx="3893">
                  <c:v>41.75</c:v>
                </c:pt>
                <c:pt idx="3894">
                  <c:v>42.17</c:v>
                </c:pt>
                <c:pt idx="3895">
                  <c:v>41.23</c:v>
                </c:pt>
                <c:pt idx="3896">
                  <c:v>41.02</c:v>
                </c:pt>
                <c:pt idx="3897">
                  <c:v>32.9</c:v>
                </c:pt>
                <c:pt idx="3898">
                  <c:v>32.9</c:v>
                </c:pt>
                <c:pt idx="3899">
                  <c:v>41.21</c:v>
                </c:pt>
                <c:pt idx="3900">
                  <c:v>42.74</c:v>
                </c:pt>
                <c:pt idx="3901">
                  <c:v>40.08</c:v>
                </c:pt>
                <c:pt idx="3902">
                  <c:v>32.15</c:v>
                </c:pt>
                <c:pt idx="3903">
                  <c:v>32.15</c:v>
                </c:pt>
                <c:pt idx="3904">
                  <c:v>27</c:v>
                </c:pt>
                <c:pt idx="3905">
                  <c:v>27</c:v>
                </c:pt>
                <c:pt idx="3906">
                  <c:v>32.15</c:v>
                </c:pt>
                <c:pt idx="3907">
                  <c:v>32.15</c:v>
                </c:pt>
                <c:pt idx="3908">
                  <c:v>32.15</c:v>
                </c:pt>
                <c:pt idx="3909">
                  <c:v>32.15</c:v>
                </c:pt>
                <c:pt idx="3910">
                  <c:v>32.15</c:v>
                </c:pt>
                <c:pt idx="3911">
                  <c:v>32.15</c:v>
                </c:pt>
                <c:pt idx="3912">
                  <c:v>32.15</c:v>
                </c:pt>
                <c:pt idx="3913">
                  <c:v>32.15</c:v>
                </c:pt>
                <c:pt idx="3914">
                  <c:v>21</c:v>
                </c:pt>
                <c:pt idx="3915">
                  <c:v>23.61</c:v>
                </c:pt>
                <c:pt idx="3916">
                  <c:v>24.6</c:v>
                </c:pt>
                <c:pt idx="3917">
                  <c:v>53.98</c:v>
                </c:pt>
                <c:pt idx="3918">
                  <c:v>21</c:v>
                </c:pt>
                <c:pt idx="3919">
                  <c:v>21</c:v>
                </c:pt>
                <c:pt idx="3920">
                  <c:v>32.15</c:v>
                </c:pt>
                <c:pt idx="3921">
                  <c:v>33.06</c:v>
                </c:pt>
                <c:pt idx="3922">
                  <c:v>33.06</c:v>
                </c:pt>
                <c:pt idx="3923">
                  <c:v>63.85</c:v>
                </c:pt>
                <c:pt idx="3924">
                  <c:v>63.85</c:v>
                </c:pt>
                <c:pt idx="3925">
                  <c:v>66.5</c:v>
                </c:pt>
                <c:pt idx="3926">
                  <c:v>66.5</c:v>
                </c:pt>
                <c:pt idx="3927">
                  <c:v>63.85</c:v>
                </c:pt>
                <c:pt idx="3928">
                  <c:v>63.85</c:v>
                </c:pt>
                <c:pt idx="3929">
                  <c:v>34.31</c:v>
                </c:pt>
                <c:pt idx="3930">
                  <c:v>59.85</c:v>
                </c:pt>
                <c:pt idx="3931">
                  <c:v>59.3</c:v>
                </c:pt>
                <c:pt idx="3932">
                  <c:v>33.049999999999997</c:v>
                </c:pt>
                <c:pt idx="3933">
                  <c:v>33.15</c:v>
                </c:pt>
                <c:pt idx="3934">
                  <c:v>33.15</c:v>
                </c:pt>
                <c:pt idx="3935">
                  <c:v>34.31</c:v>
                </c:pt>
                <c:pt idx="3936">
                  <c:v>34.32</c:v>
                </c:pt>
                <c:pt idx="3937">
                  <c:v>34.32</c:v>
                </c:pt>
                <c:pt idx="3938">
                  <c:v>32.200000000000003</c:v>
                </c:pt>
                <c:pt idx="3939">
                  <c:v>32.15</c:v>
                </c:pt>
                <c:pt idx="3940">
                  <c:v>32</c:v>
                </c:pt>
                <c:pt idx="3941">
                  <c:v>27.59</c:v>
                </c:pt>
                <c:pt idx="3942">
                  <c:v>27.8</c:v>
                </c:pt>
                <c:pt idx="3943">
                  <c:v>52.5</c:v>
                </c:pt>
                <c:pt idx="3944">
                  <c:v>32.200000000000003</c:v>
                </c:pt>
                <c:pt idx="3945">
                  <c:v>32.15</c:v>
                </c:pt>
                <c:pt idx="3946">
                  <c:v>28.2</c:v>
                </c:pt>
                <c:pt idx="3947">
                  <c:v>27.08</c:v>
                </c:pt>
                <c:pt idx="3948">
                  <c:v>25</c:v>
                </c:pt>
                <c:pt idx="3949">
                  <c:v>32.15</c:v>
                </c:pt>
                <c:pt idx="3950">
                  <c:v>10</c:v>
                </c:pt>
                <c:pt idx="3951">
                  <c:v>10</c:v>
                </c:pt>
                <c:pt idx="3952">
                  <c:v>10</c:v>
                </c:pt>
                <c:pt idx="3953">
                  <c:v>10</c:v>
                </c:pt>
                <c:pt idx="3954">
                  <c:v>10</c:v>
                </c:pt>
                <c:pt idx="3955">
                  <c:v>10</c:v>
                </c:pt>
                <c:pt idx="3956">
                  <c:v>-50</c:v>
                </c:pt>
                <c:pt idx="3957">
                  <c:v>-60</c:v>
                </c:pt>
                <c:pt idx="3958">
                  <c:v>-50</c:v>
                </c:pt>
                <c:pt idx="3959">
                  <c:v>-64</c:v>
                </c:pt>
                <c:pt idx="3960">
                  <c:v>-60</c:v>
                </c:pt>
                <c:pt idx="3961">
                  <c:v>-64</c:v>
                </c:pt>
                <c:pt idx="3962">
                  <c:v>-69.45</c:v>
                </c:pt>
                <c:pt idx="3963">
                  <c:v>-70.239999999999995</c:v>
                </c:pt>
                <c:pt idx="3964">
                  <c:v>-70.239999999999995</c:v>
                </c:pt>
                <c:pt idx="3965">
                  <c:v>-67.599999999999994</c:v>
                </c:pt>
                <c:pt idx="3966">
                  <c:v>-64</c:v>
                </c:pt>
                <c:pt idx="3967">
                  <c:v>-50</c:v>
                </c:pt>
                <c:pt idx="3968">
                  <c:v>-50</c:v>
                </c:pt>
                <c:pt idx="3969">
                  <c:v>20.5</c:v>
                </c:pt>
                <c:pt idx="3970">
                  <c:v>26</c:v>
                </c:pt>
                <c:pt idx="3971">
                  <c:v>59.25</c:v>
                </c:pt>
                <c:pt idx="3972">
                  <c:v>58.5</c:v>
                </c:pt>
                <c:pt idx="3973">
                  <c:v>59.5</c:v>
                </c:pt>
                <c:pt idx="3974">
                  <c:v>59.5</c:v>
                </c:pt>
                <c:pt idx="3975">
                  <c:v>56.5</c:v>
                </c:pt>
                <c:pt idx="3976">
                  <c:v>54</c:v>
                </c:pt>
                <c:pt idx="3977">
                  <c:v>52.25</c:v>
                </c:pt>
                <c:pt idx="3978">
                  <c:v>26.55</c:v>
                </c:pt>
                <c:pt idx="3979">
                  <c:v>26.55</c:v>
                </c:pt>
                <c:pt idx="3980">
                  <c:v>25</c:v>
                </c:pt>
                <c:pt idx="3981">
                  <c:v>21.16</c:v>
                </c:pt>
                <c:pt idx="3982">
                  <c:v>19.059999999999999</c:v>
                </c:pt>
                <c:pt idx="3983">
                  <c:v>17.62</c:v>
                </c:pt>
                <c:pt idx="3984">
                  <c:v>10</c:v>
                </c:pt>
                <c:pt idx="3985">
                  <c:v>23.34</c:v>
                </c:pt>
                <c:pt idx="3986">
                  <c:v>18.86</c:v>
                </c:pt>
                <c:pt idx="3987">
                  <c:v>18.440000000000001</c:v>
                </c:pt>
                <c:pt idx="3988">
                  <c:v>16.510000000000009</c:v>
                </c:pt>
                <c:pt idx="3989">
                  <c:v>16.510000000000009</c:v>
                </c:pt>
                <c:pt idx="3990">
                  <c:v>21.09</c:v>
                </c:pt>
                <c:pt idx="3991">
                  <c:v>21.09</c:v>
                </c:pt>
                <c:pt idx="3992">
                  <c:v>22</c:v>
                </c:pt>
                <c:pt idx="3993">
                  <c:v>22</c:v>
                </c:pt>
                <c:pt idx="3994">
                  <c:v>26.96</c:v>
                </c:pt>
                <c:pt idx="3995">
                  <c:v>52</c:v>
                </c:pt>
                <c:pt idx="3996">
                  <c:v>32.21</c:v>
                </c:pt>
                <c:pt idx="3997">
                  <c:v>32.49156</c:v>
                </c:pt>
                <c:pt idx="3998">
                  <c:v>25</c:v>
                </c:pt>
                <c:pt idx="3999">
                  <c:v>31</c:v>
                </c:pt>
                <c:pt idx="4000">
                  <c:v>25</c:v>
                </c:pt>
                <c:pt idx="4001">
                  <c:v>18</c:v>
                </c:pt>
                <c:pt idx="4002">
                  <c:v>31</c:v>
                </c:pt>
                <c:pt idx="4003">
                  <c:v>31.01</c:v>
                </c:pt>
                <c:pt idx="4004">
                  <c:v>31</c:v>
                </c:pt>
                <c:pt idx="4005">
                  <c:v>31</c:v>
                </c:pt>
                <c:pt idx="4006">
                  <c:v>31.01</c:v>
                </c:pt>
                <c:pt idx="4007">
                  <c:v>51</c:v>
                </c:pt>
                <c:pt idx="4008">
                  <c:v>31.01</c:v>
                </c:pt>
                <c:pt idx="4009">
                  <c:v>26.05</c:v>
                </c:pt>
                <c:pt idx="4010">
                  <c:v>26.05</c:v>
                </c:pt>
                <c:pt idx="4011">
                  <c:v>26.05</c:v>
                </c:pt>
                <c:pt idx="4012">
                  <c:v>18</c:v>
                </c:pt>
                <c:pt idx="4013">
                  <c:v>29.01</c:v>
                </c:pt>
                <c:pt idx="4014">
                  <c:v>29.01</c:v>
                </c:pt>
                <c:pt idx="4015">
                  <c:v>29.01</c:v>
                </c:pt>
                <c:pt idx="4016">
                  <c:v>30</c:v>
                </c:pt>
                <c:pt idx="4017">
                  <c:v>32.18</c:v>
                </c:pt>
                <c:pt idx="4018">
                  <c:v>30</c:v>
                </c:pt>
                <c:pt idx="4019">
                  <c:v>37.950000000000003</c:v>
                </c:pt>
                <c:pt idx="4020">
                  <c:v>33.1</c:v>
                </c:pt>
                <c:pt idx="4021">
                  <c:v>50</c:v>
                </c:pt>
                <c:pt idx="4022">
                  <c:v>50</c:v>
                </c:pt>
                <c:pt idx="4023">
                  <c:v>60</c:v>
                </c:pt>
                <c:pt idx="4024">
                  <c:v>74.900000000000006</c:v>
                </c:pt>
                <c:pt idx="4025">
                  <c:v>59.98</c:v>
                </c:pt>
                <c:pt idx="4026">
                  <c:v>34.119999999999997</c:v>
                </c:pt>
                <c:pt idx="4027">
                  <c:v>34.130000000000003</c:v>
                </c:pt>
                <c:pt idx="4028">
                  <c:v>33</c:v>
                </c:pt>
                <c:pt idx="4029">
                  <c:v>25</c:v>
                </c:pt>
                <c:pt idx="4030">
                  <c:v>29.4</c:v>
                </c:pt>
                <c:pt idx="4031">
                  <c:v>48</c:v>
                </c:pt>
                <c:pt idx="4032">
                  <c:v>31.2</c:v>
                </c:pt>
                <c:pt idx="4033">
                  <c:v>31.2</c:v>
                </c:pt>
                <c:pt idx="4034">
                  <c:v>31.2</c:v>
                </c:pt>
                <c:pt idx="4035">
                  <c:v>31.2</c:v>
                </c:pt>
                <c:pt idx="4036">
                  <c:v>31.4</c:v>
                </c:pt>
                <c:pt idx="4037">
                  <c:v>33</c:v>
                </c:pt>
                <c:pt idx="4038">
                  <c:v>31.4</c:v>
                </c:pt>
                <c:pt idx="4039">
                  <c:v>33</c:v>
                </c:pt>
                <c:pt idx="4040">
                  <c:v>33</c:v>
                </c:pt>
                <c:pt idx="4041">
                  <c:v>33</c:v>
                </c:pt>
                <c:pt idx="4042">
                  <c:v>31.4</c:v>
                </c:pt>
                <c:pt idx="4043">
                  <c:v>31.4</c:v>
                </c:pt>
                <c:pt idx="4044">
                  <c:v>31.2</c:v>
                </c:pt>
                <c:pt idx="4045">
                  <c:v>27</c:v>
                </c:pt>
                <c:pt idx="4046">
                  <c:v>27</c:v>
                </c:pt>
                <c:pt idx="4047">
                  <c:v>41.45</c:v>
                </c:pt>
                <c:pt idx="4048">
                  <c:v>49.5</c:v>
                </c:pt>
                <c:pt idx="4049">
                  <c:v>31.4</c:v>
                </c:pt>
                <c:pt idx="4050">
                  <c:v>31.4</c:v>
                </c:pt>
                <c:pt idx="4051">
                  <c:v>32.300000000000011</c:v>
                </c:pt>
                <c:pt idx="4052">
                  <c:v>26.11</c:v>
                </c:pt>
                <c:pt idx="4053">
                  <c:v>32.31</c:v>
                </c:pt>
                <c:pt idx="4054">
                  <c:v>32.300000000000011</c:v>
                </c:pt>
                <c:pt idx="4055">
                  <c:v>49.25</c:v>
                </c:pt>
                <c:pt idx="4056">
                  <c:v>49.25</c:v>
                </c:pt>
                <c:pt idx="4057">
                  <c:v>21</c:v>
                </c:pt>
                <c:pt idx="4058">
                  <c:v>33.06</c:v>
                </c:pt>
                <c:pt idx="4059">
                  <c:v>33.06</c:v>
                </c:pt>
                <c:pt idx="4060">
                  <c:v>26.5</c:v>
                </c:pt>
                <c:pt idx="4061">
                  <c:v>26.48</c:v>
                </c:pt>
                <c:pt idx="4062">
                  <c:v>32.31</c:v>
                </c:pt>
                <c:pt idx="4063">
                  <c:v>32.5</c:v>
                </c:pt>
                <c:pt idx="4064">
                  <c:v>30</c:v>
                </c:pt>
                <c:pt idx="4065">
                  <c:v>32.18</c:v>
                </c:pt>
                <c:pt idx="4066">
                  <c:v>33.06</c:v>
                </c:pt>
                <c:pt idx="4067">
                  <c:v>34</c:v>
                </c:pt>
                <c:pt idx="4068">
                  <c:v>33.300000000000011</c:v>
                </c:pt>
                <c:pt idx="4069">
                  <c:v>41</c:v>
                </c:pt>
                <c:pt idx="4070">
                  <c:v>67</c:v>
                </c:pt>
                <c:pt idx="4071">
                  <c:v>34</c:v>
                </c:pt>
                <c:pt idx="4072">
                  <c:v>40</c:v>
                </c:pt>
                <c:pt idx="4073">
                  <c:v>33.300000000000011</c:v>
                </c:pt>
                <c:pt idx="4074">
                  <c:v>52.45</c:v>
                </c:pt>
                <c:pt idx="4075">
                  <c:v>51.9</c:v>
                </c:pt>
                <c:pt idx="4076">
                  <c:v>33.25</c:v>
                </c:pt>
                <c:pt idx="4077">
                  <c:v>33.230000000000011</c:v>
                </c:pt>
                <c:pt idx="4078">
                  <c:v>49.25</c:v>
                </c:pt>
                <c:pt idx="4079">
                  <c:v>33.1</c:v>
                </c:pt>
                <c:pt idx="4080">
                  <c:v>32.6</c:v>
                </c:pt>
                <c:pt idx="4081">
                  <c:v>33.1</c:v>
                </c:pt>
                <c:pt idx="4082">
                  <c:v>33.1</c:v>
                </c:pt>
                <c:pt idx="4083">
                  <c:v>33.25</c:v>
                </c:pt>
                <c:pt idx="4084">
                  <c:v>33.1</c:v>
                </c:pt>
                <c:pt idx="4085">
                  <c:v>45</c:v>
                </c:pt>
                <c:pt idx="4086">
                  <c:v>48</c:v>
                </c:pt>
                <c:pt idx="4087">
                  <c:v>47.9</c:v>
                </c:pt>
                <c:pt idx="4088">
                  <c:v>47.8</c:v>
                </c:pt>
                <c:pt idx="4089">
                  <c:v>32.6</c:v>
                </c:pt>
                <c:pt idx="4090">
                  <c:v>32.31</c:v>
                </c:pt>
                <c:pt idx="4091">
                  <c:v>32.6</c:v>
                </c:pt>
                <c:pt idx="4092">
                  <c:v>48.05</c:v>
                </c:pt>
                <c:pt idx="4093">
                  <c:v>50.5</c:v>
                </c:pt>
                <c:pt idx="4094">
                  <c:v>65</c:v>
                </c:pt>
                <c:pt idx="4095">
                  <c:v>65.040000000000006</c:v>
                </c:pt>
                <c:pt idx="4096">
                  <c:v>67</c:v>
                </c:pt>
                <c:pt idx="4097">
                  <c:v>67</c:v>
                </c:pt>
                <c:pt idx="4098">
                  <c:v>65</c:v>
                </c:pt>
                <c:pt idx="4099">
                  <c:v>28</c:v>
                </c:pt>
                <c:pt idx="4100">
                  <c:v>28</c:v>
                </c:pt>
                <c:pt idx="4101">
                  <c:v>28</c:v>
                </c:pt>
                <c:pt idx="4102">
                  <c:v>60</c:v>
                </c:pt>
                <c:pt idx="4103">
                  <c:v>50</c:v>
                </c:pt>
                <c:pt idx="4104">
                  <c:v>28</c:v>
                </c:pt>
                <c:pt idx="4105">
                  <c:v>28</c:v>
                </c:pt>
                <c:pt idx="4106">
                  <c:v>28</c:v>
                </c:pt>
                <c:pt idx="4107">
                  <c:v>26.11</c:v>
                </c:pt>
                <c:pt idx="4108">
                  <c:v>26.11</c:v>
                </c:pt>
                <c:pt idx="4109">
                  <c:v>28</c:v>
                </c:pt>
                <c:pt idx="4110">
                  <c:v>28</c:v>
                </c:pt>
                <c:pt idx="4111">
                  <c:v>26.18</c:v>
                </c:pt>
                <c:pt idx="4112">
                  <c:v>21</c:v>
                </c:pt>
                <c:pt idx="4113">
                  <c:v>32.700000000000003</c:v>
                </c:pt>
                <c:pt idx="4114">
                  <c:v>33.5</c:v>
                </c:pt>
                <c:pt idx="4115">
                  <c:v>33.6</c:v>
                </c:pt>
                <c:pt idx="4116">
                  <c:v>71.5</c:v>
                </c:pt>
                <c:pt idx="4117">
                  <c:v>71.5</c:v>
                </c:pt>
                <c:pt idx="4118">
                  <c:v>72</c:v>
                </c:pt>
                <c:pt idx="4119">
                  <c:v>71.5</c:v>
                </c:pt>
                <c:pt idx="4120">
                  <c:v>71.5</c:v>
                </c:pt>
                <c:pt idx="4121">
                  <c:v>71.5</c:v>
                </c:pt>
                <c:pt idx="4122">
                  <c:v>71.5</c:v>
                </c:pt>
                <c:pt idx="4123">
                  <c:v>51</c:v>
                </c:pt>
                <c:pt idx="4124">
                  <c:v>50.2</c:v>
                </c:pt>
                <c:pt idx="4125">
                  <c:v>34.15</c:v>
                </c:pt>
                <c:pt idx="4126">
                  <c:v>48.9</c:v>
                </c:pt>
                <c:pt idx="4127">
                  <c:v>34.15</c:v>
                </c:pt>
                <c:pt idx="4128">
                  <c:v>33.31</c:v>
                </c:pt>
                <c:pt idx="4129">
                  <c:v>34.15</c:v>
                </c:pt>
                <c:pt idx="4130">
                  <c:v>34.15</c:v>
                </c:pt>
                <c:pt idx="4131">
                  <c:v>29.11</c:v>
                </c:pt>
                <c:pt idx="4132">
                  <c:v>29.11</c:v>
                </c:pt>
                <c:pt idx="4133">
                  <c:v>29.11</c:v>
                </c:pt>
                <c:pt idx="4134">
                  <c:v>47.9</c:v>
                </c:pt>
                <c:pt idx="4135">
                  <c:v>48</c:v>
                </c:pt>
                <c:pt idx="4136">
                  <c:v>48.5</c:v>
                </c:pt>
                <c:pt idx="4137">
                  <c:v>48.5</c:v>
                </c:pt>
                <c:pt idx="4138">
                  <c:v>47.9</c:v>
                </c:pt>
                <c:pt idx="4139">
                  <c:v>48.88</c:v>
                </c:pt>
                <c:pt idx="4140">
                  <c:v>52</c:v>
                </c:pt>
                <c:pt idx="4141">
                  <c:v>54.5</c:v>
                </c:pt>
                <c:pt idx="4142">
                  <c:v>64.5</c:v>
                </c:pt>
                <c:pt idx="4143">
                  <c:v>64.5</c:v>
                </c:pt>
                <c:pt idx="4144">
                  <c:v>64.5</c:v>
                </c:pt>
                <c:pt idx="4145">
                  <c:v>52</c:v>
                </c:pt>
                <c:pt idx="4146">
                  <c:v>52</c:v>
                </c:pt>
                <c:pt idx="4147">
                  <c:v>33.5</c:v>
                </c:pt>
                <c:pt idx="4148">
                  <c:v>33.5</c:v>
                </c:pt>
                <c:pt idx="4149">
                  <c:v>33.6</c:v>
                </c:pt>
                <c:pt idx="4150">
                  <c:v>48</c:v>
                </c:pt>
                <c:pt idx="4151">
                  <c:v>47</c:v>
                </c:pt>
                <c:pt idx="4152">
                  <c:v>49.5</c:v>
                </c:pt>
                <c:pt idx="4153">
                  <c:v>49.5</c:v>
                </c:pt>
                <c:pt idx="4154">
                  <c:v>34.049999999999997</c:v>
                </c:pt>
                <c:pt idx="4155">
                  <c:v>33.6</c:v>
                </c:pt>
                <c:pt idx="4156">
                  <c:v>33.859969999999997</c:v>
                </c:pt>
                <c:pt idx="4157">
                  <c:v>30.05</c:v>
                </c:pt>
                <c:pt idx="4158">
                  <c:v>34.130000000000003</c:v>
                </c:pt>
                <c:pt idx="4159">
                  <c:v>34</c:v>
                </c:pt>
                <c:pt idx="4160">
                  <c:v>33.9</c:v>
                </c:pt>
                <c:pt idx="4161">
                  <c:v>34.200000000000003</c:v>
                </c:pt>
                <c:pt idx="4162">
                  <c:v>72</c:v>
                </c:pt>
                <c:pt idx="4163">
                  <c:v>72</c:v>
                </c:pt>
                <c:pt idx="4164">
                  <c:v>34.4</c:v>
                </c:pt>
                <c:pt idx="4165">
                  <c:v>72.25</c:v>
                </c:pt>
                <c:pt idx="4166">
                  <c:v>75</c:v>
                </c:pt>
                <c:pt idx="4167">
                  <c:v>72.25</c:v>
                </c:pt>
                <c:pt idx="4168">
                  <c:v>54.5</c:v>
                </c:pt>
                <c:pt idx="4169">
                  <c:v>54.5</c:v>
                </c:pt>
                <c:pt idx="4170">
                  <c:v>34.03</c:v>
                </c:pt>
                <c:pt idx="4171">
                  <c:v>34</c:v>
                </c:pt>
                <c:pt idx="4172">
                  <c:v>33.049999999999997</c:v>
                </c:pt>
                <c:pt idx="4173">
                  <c:v>32.9</c:v>
                </c:pt>
                <c:pt idx="4174">
                  <c:v>49</c:v>
                </c:pt>
                <c:pt idx="4175">
                  <c:v>49.95</c:v>
                </c:pt>
                <c:pt idx="4176">
                  <c:v>48.2</c:v>
                </c:pt>
                <c:pt idx="4177">
                  <c:v>48.2</c:v>
                </c:pt>
                <c:pt idx="4178">
                  <c:v>33.049999999999997</c:v>
                </c:pt>
                <c:pt idx="4179">
                  <c:v>32.9</c:v>
                </c:pt>
                <c:pt idx="4180">
                  <c:v>33</c:v>
                </c:pt>
                <c:pt idx="4181">
                  <c:v>33</c:v>
                </c:pt>
                <c:pt idx="4182">
                  <c:v>29.11</c:v>
                </c:pt>
                <c:pt idx="4183">
                  <c:v>29.11</c:v>
                </c:pt>
                <c:pt idx="4184">
                  <c:v>32.950000000000003</c:v>
                </c:pt>
                <c:pt idx="4185">
                  <c:v>32.950000000000003</c:v>
                </c:pt>
                <c:pt idx="4186">
                  <c:v>32.950000000000003</c:v>
                </c:pt>
                <c:pt idx="4187">
                  <c:v>32.950000000000003</c:v>
                </c:pt>
                <c:pt idx="4188">
                  <c:v>47.9</c:v>
                </c:pt>
                <c:pt idx="4189">
                  <c:v>32.950000000000003</c:v>
                </c:pt>
                <c:pt idx="4190">
                  <c:v>52</c:v>
                </c:pt>
                <c:pt idx="4191">
                  <c:v>52</c:v>
                </c:pt>
                <c:pt idx="4192">
                  <c:v>52</c:v>
                </c:pt>
                <c:pt idx="4193">
                  <c:v>34.200000000000003</c:v>
                </c:pt>
                <c:pt idx="4194">
                  <c:v>33.300000000000011</c:v>
                </c:pt>
                <c:pt idx="4195">
                  <c:v>32.25</c:v>
                </c:pt>
                <c:pt idx="4196">
                  <c:v>32.75</c:v>
                </c:pt>
                <c:pt idx="4197">
                  <c:v>32.75</c:v>
                </c:pt>
                <c:pt idx="4198">
                  <c:v>33.049999999999997</c:v>
                </c:pt>
                <c:pt idx="4199">
                  <c:v>33.049999999999997</c:v>
                </c:pt>
                <c:pt idx="4200">
                  <c:v>32.9</c:v>
                </c:pt>
                <c:pt idx="4201">
                  <c:v>26.2</c:v>
                </c:pt>
                <c:pt idx="4202">
                  <c:v>32.9</c:v>
                </c:pt>
                <c:pt idx="4203">
                  <c:v>32.950000000000003</c:v>
                </c:pt>
                <c:pt idx="4204">
                  <c:v>21</c:v>
                </c:pt>
                <c:pt idx="4205">
                  <c:v>26.5</c:v>
                </c:pt>
                <c:pt idx="4206">
                  <c:v>26.48</c:v>
                </c:pt>
                <c:pt idx="4207">
                  <c:v>32.18</c:v>
                </c:pt>
                <c:pt idx="4208">
                  <c:v>32.18</c:v>
                </c:pt>
                <c:pt idx="4209">
                  <c:v>32.75</c:v>
                </c:pt>
                <c:pt idx="4210">
                  <c:v>25</c:v>
                </c:pt>
                <c:pt idx="4211">
                  <c:v>25</c:v>
                </c:pt>
                <c:pt idx="4212">
                  <c:v>25</c:v>
                </c:pt>
                <c:pt idx="4213">
                  <c:v>70</c:v>
                </c:pt>
                <c:pt idx="4214">
                  <c:v>70</c:v>
                </c:pt>
                <c:pt idx="4215">
                  <c:v>70</c:v>
                </c:pt>
                <c:pt idx="4216">
                  <c:v>70</c:v>
                </c:pt>
                <c:pt idx="4217">
                  <c:v>33.5</c:v>
                </c:pt>
                <c:pt idx="4218">
                  <c:v>33.596740000000011</c:v>
                </c:pt>
                <c:pt idx="4219">
                  <c:v>33.450000000000003</c:v>
                </c:pt>
                <c:pt idx="4220">
                  <c:v>33.130000000000003</c:v>
                </c:pt>
                <c:pt idx="4221">
                  <c:v>32.9</c:v>
                </c:pt>
                <c:pt idx="4222">
                  <c:v>31.52</c:v>
                </c:pt>
                <c:pt idx="4223">
                  <c:v>33.11</c:v>
                </c:pt>
                <c:pt idx="4224">
                  <c:v>33.11</c:v>
                </c:pt>
                <c:pt idx="4225">
                  <c:v>33.110200000000013</c:v>
                </c:pt>
                <c:pt idx="4226">
                  <c:v>33.119999999999997</c:v>
                </c:pt>
                <c:pt idx="4227">
                  <c:v>33.11</c:v>
                </c:pt>
                <c:pt idx="4228">
                  <c:v>33.11</c:v>
                </c:pt>
                <c:pt idx="4229">
                  <c:v>33.11</c:v>
                </c:pt>
                <c:pt idx="4230">
                  <c:v>27.8</c:v>
                </c:pt>
                <c:pt idx="4231">
                  <c:v>28.15</c:v>
                </c:pt>
                <c:pt idx="4232">
                  <c:v>48.5</c:v>
                </c:pt>
                <c:pt idx="4233">
                  <c:v>28.26</c:v>
                </c:pt>
                <c:pt idx="4234">
                  <c:v>27.37</c:v>
                </c:pt>
                <c:pt idx="4235">
                  <c:v>48.5</c:v>
                </c:pt>
                <c:pt idx="4236">
                  <c:v>48.7</c:v>
                </c:pt>
                <c:pt idx="4237">
                  <c:v>48.9</c:v>
                </c:pt>
                <c:pt idx="4238">
                  <c:v>48.38</c:v>
                </c:pt>
                <c:pt idx="4239">
                  <c:v>67</c:v>
                </c:pt>
                <c:pt idx="4240">
                  <c:v>67</c:v>
                </c:pt>
                <c:pt idx="4241">
                  <c:v>68</c:v>
                </c:pt>
                <c:pt idx="4242">
                  <c:v>68</c:v>
                </c:pt>
                <c:pt idx="4243">
                  <c:v>68</c:v>
                </c:pt>
                <c:pt idx="4244">
                  <c:v>33.049999999999997</c:v>
                </c:pt>
                <c:pt idx="4245">
                  <c:v>21</c:v>
                </c:pt>
                <c:pt idx="4246">
                  <c:v>32.9</c:v>
                </c:pt>
                <c:pt idx="4247">
                  <c:v>35.83</c:v>
                </c:pt>
                <c:pt idx="4248">
                  <c:v>35.020000000000003</c:v>
                </c:pt>
                <c:pt idx="4249">
                  <c:v>34.94</c:v>
                </c:pt>
                <c:pt idx="4250">
                  <c:v>35.130000000000003</c:v>
                </c:pt>
                <c:pt idx="4251">
                  <c:v>35.14</c:v>
                </c:pt>
                <c:pt idx="4252">
                  <c:v>45.3</c:v>
                </c:pt>
                <c:pt idx="4253">
                  <c:v>44.25</c:v>
                </c:pt>
                <c:pt idx="4254">
                  <c:v>43.72</c:v>
                </c:pt>
                <c:pt idx="4255">
                  <c:v>48</c:v>
                </c:pt>
                <c:pt idx="4256">
                  <c:v>32.6</c:v>
                </c:pt>
                <c:pt idx="4257">
                  <c:v>45.25</c:v>
                </c:pt>
                <c:pt idx="4258">
                  <c:v>48.71</c:v>
                </c:pt>
                <c:pt idx="4259">
                  <c:v>37.800000000000011</c:v>
                </c:pt>
                <c:pt idx="4260">
                  <c:v>36.800000000000011</c:v>
                </c:pt>
                <c:pt idx="4261">
                  <c:v>60</c:v>
                </c:pt>
                <c:pt idx="4262">
                  <c:v>62.75</c:v>
                </c:pt>
                <c:pt idx="4263">
                  <c:v>64.900000000000006</c:v>
                </c:pt>
                <c:pt idx="4264">
                  <c:v>94.950429999999997</c:v>
                </c:pt>
                <c:pt idx="4265">
                  <c:v>62.75</c:v>
                </c:pt>
                <c:pt idx="4266">
                  <c:v>32.950000000000003</c:v>
                </c:pt>
                <c:pt idx="4267">
                  <c:v>57</c:v>
                </c:pt>
                <c:pt idx="4268">
                  <c:v>25</c:v>
                </c:pt>
                <c:pt idx="4269">
                  <c:v>18</c:v>
                </c:pt>
                <c:pt idx="4270">
                  <c:v>32.300000000000011</c:v>
                </c:pt>
                <c:pt idx="4271">
                  <c:v>47</c:v>
                </c:pt>
                <c:pt idx="4272">
                  <c:v>47.9</c:v>
                </c:pt>
                <c:pt idx="4273">
                  <c:v>48.1</c:v>
                </c:pt>
                <c:pt idx="4274">
                  <c:v>47.938099999999999</c:v>
                </c:pt>
                <c:pt idx="4275">
                  <c:v>47.4</c:v>
                </c:pt>
                <c:pt idx="4276">
                  <c:v>32.93</c:v>
                </c:pt>
                <c:pt idx="4277">
                  <c:v>31.52</c:v>
                </c:pt>
                <c:pt idx="4278">
                  <c:v>31.52</c:v>
                </c:pt>
                <c:pt idx="4279">
                  <c:v>31.52</c:v>
                </c:pt>
                <c:pt idx="4280">
                  <c:v>31.52</c:v>
                </c:pt>
                <c:pt idx="4281">
                  <c:v>25</c:v>
                </c:pt>
                <c:pt idx="4282">
                  <c:v>21.1</c:v>
                </c:pt>
                <c:pt idx="4283">
                  <c:v>24.1</c:v>
                </c:pt>
                <c:pt idx="4284">
                  <c:v>24.1</c:v>
                </c:pt>
                <c:pt idx="4285">
                  <c:v>24.1</c:v>
                </c:pt>
                <c:pt idx="4286">
                  <c:v>30.1</c:v>
                </c:pt>
                <c:pt idx="4287">
                  <c:v>23.1</c:v>
                </c:pt>
                <c:pt idx="4288">
                  <c:v>21.1</c:v>
                </c:pt>
                <c:pt idx="4289">
                  <c:v>38.19</c:v>
                </c:pt>
                <c:pt idx="4290">
                  <c:v>37.43</c:v>
                </c:pt>
                <c:pt idx="4291">
                  <c:v>32.56</c:v>
                </c:pt>
                <c:pt idx="4292">
                  <c:v>51</c:v>
                </c:pt>
                <c:pt idx="4293">
                  <c:v>51</c:v>
                </c:pt>
                <c:pt idx="4294">
                  <c:v>54.5</c:v>
                </c:pt>
                <c:pt idx="4295">
                  <c:v>54.5</c:v>
                </c:pt>
                <c:pt idx="4296">
                  <c:v>54.5</c:v>
                </c:pt>
                <c:pt idx="4297">
                  <c:v>32.93</c:v>
                </c:pt>
                <c:pt idx="4298">
                  <c:v>32.5</c:v>
                </c:pt>
                <c:pt idx="4299">
                  <c:v>31.52</c:v>
                </c:pt>
                <c:pt idx="4300">
                  <c:v>25</c:v>
                </c:pt>
                <c:pt idx="4301">
                  <c:v>31.52</c:v>
                </c:pt>
                <c:pt idx="4302">
                  <c:v>31.53</c:v>
                </c:pt>
                <c:pt idx="4303">
                  <c:v>31.53</c:v>
                </c:pt>
                <c:pt idx="4304">
                  <c:v>31.53</c:v>
                </c:pt>
                <c:pt idx="4305">
                  <c:v>31.53</c:v>
                </c:pt>
                <c:pt idx="4306">
                  <c:v>32</c:v>
                </c:pt>
                <c:pt idx="4307">
                  <c:v>32.549999999999997</c:v>
                </c:pt>
                <c:pt idx="4308">
                  <c:v>32.56</c:v>
                </c:pt>
                <c:pt idx="4309">
                  <c:v>32.93</c:v>
                </c:pt>
                <c:pt idx="4310">
                  <c:v>33.01</c:v>
                </c:pt>
                <c:pt idx="4311">
                  <c:v>32.94</c:v>
                </c:pt>
                <c:pt idx="4312">
                  <c:v>32.94</c:v>
                </c:pt>
                <c:pt idx="4313">
                  <c:v>33.049999999999997</c:v>
                </c:pt>
                <c:pt idx="4314">
                  <c:v>32.950000000000003</c:v>
                </c:pt>
                <c:pt idx="4315">
                  <c:v>33</c:v>
                </c:pt>
                <c:pt idx="4316">
                  <c:v>46.95</c:v>
                </c:pt>
                <c:pt idx="4317">
                  <c:v>32.6</c:v>
                </c:pt>
                <c:pt idx="4318">
                  <c:v>46.95</c:v>
                </c:pt>
                <c:pt idx="4319">
                  <c:v>32.5</c:v>
                </c:pt>
                <c:pt idx="4320">
                  <c:v>24.55</c:v>
                </c:pt>
                <c:pt idx="4321">
                  <c:v>40</c:v>
                </c:pt>
                <c:pt idx="4322">
                  <c:v>46.5</c:v>
                </c:pt>
                <c:pt idx="4323">
                  <c:v>46.5</c:v>
                </c:pt>
                <c:pt idx="4324">
                  <c:v>46.5</c:v>
                </c:pt>
                <c:pt idx="4325">
                  <c:v>46.5</c:v>
                </c:pt>
                <c:pt idx="4326">
                  <c:v>48.25</c:v>
                </c:pt>
                <c:pt idx="4327">
                  <c:v>48.25</c:v>
                </c:pt>
                <c:pt idx="4328">
                  <c:v>65</c:v>
                </c:pt>
                <c:pt idx="4329">
                  <c:v>65</c:v>
                </c:pt>
                <c:pt idx="4330">
                  <c:v>48.5</c:v>
                </c:pt>
                <c:pt idx="4331">
                  <c:v>32.6</c:v>
                </c:pt>
                <c:pt idx="4332">
                  <c:v>32.18</c:v>
                </c:pt>
                <c:pt idx="4333">
                  <c:v>32.950000000000003</c:v>
                </c:pt>
                <c:pt idx="4334">
                  <c:v>44.642850000000003</c:v>
                </c:pt>
                <c:pt idx="4335">
                  <c:v>32.85</c:v>
                </c:pt>
                <c:pt idx="4336">
                  <c:v>25</c:v>
                </c:pt>
                <c:pt idx="4337">
                  <c:v>25</c:v>
                </c:pt>
                <c:pt idx="4338">
                  <c:v>25</c:v>
                </c:pt>
                <c:pt idx="4339">
                  <c:v>32.61</c:v>
                </c:pt>
                <c:pt idx="4340">
                  <c:v>48.8</c:v>
                </c:pt>
                <c:pt idx="4341">
                  <c:v>48.4</c:v>
                </c:pt>
                <c:pt idx="4342">
                  <c:v>48</c:v>
                </c:pt>
                <c:pt idx="4343">
                  <c:v>45</c:v>
                </c:pt>
                <c:pt idx="4344">
                  <c:v>26.31</c:v>
                </c:pt>
                <c:pt idx="4345">
                  <c:v>32.72</c:v>
                </c:pt>
                <c:pt idx="4346">
                  <c:v>32.72</c:v>
                </c:pt>
                <c:pt idx="4347">
                  <c:v>34.29</c:v>
                </c:pt>
                <c:pt idx="4348">
                  <c:v>25</c:v>
                </c:pt>
                <c:pt idx="4349">
                  <c:v>25</c:v>
                </c:pt>
                <c:pt idx="4350">
                  <c:v>32.72</c:v>
                </c:pt>
                <c:pt idx="4351">
                  <c:v>32.71</c:v>
                </c:pt>
                <c:pt idx="4352">
                  <c:v>32.716760000000001</c:v>
                </c:pt>
                <c:pt idx="4353">
                  <c:v>32.730000000000011</c:v>
                </c:pt>
                <c:pt idx="4354">
                  <c:v>32.730000000000011</c:v>
                </c:pt>
                <c:pt idx="4355">
                  <c:v>69.319999999999993</c:v>
                </c:pt>
                <c:pt idx="4356">
                  <c:v>69.319999999999993</c:v>
                </c:pt>
                <c:pt idx="4357">
                  <c:v>69.319999999999993</c:v>
                </c:pt>
                <c:pt idx="4358">
                  <c:v>69.319999999999993</c:v>
                </c:pt>
                <c:pt idx="4359">
                  <c:v>50.35</c:v>
                </c:pt>
                <c:pt idx="4360">
                  <c:v>32.76</c:v>
                </c:pt>
                <c:pt idx="4361">
                  <c:v>32.06</c:v>
                </c:pt>
                <c:pt idx="4362">
                  <c:v>32.71</c:v>
                </c:pt>
                <c:pt idx="4363">
                  <c:v>32.049999999999997</c:v>
                </c:pt>
                <c:pt idx="4364">
                  <c:v>32.71</c:v>
                </c:pt>
                <c:pt idx="4365">
                  <c:v>46.88</c:v>
                </c:pt>
                <c:pt idx="4366">
                  <c:v>25.12</c:v>
                </c:pt>
                <c:pt idx="4367">
                  <c:v>24.1</c:v>
                </c:pt>
                <c:pt idx="4368">
                  <c:v>46.95</c:v>
                </c:pt>
                <c:pt idx="4369">
                  <c:v>47.85</c:v>
                </c:pt>
                <c:pt idx="4370">
                  <c:v>46.95</c:v>
                </c:pt>
                <c:pt idx="4371">
                  <c:v>46.7</c:v>
                </c:pt>
                <c:pt idx="4372">
                  <c:v>47.95</c:v>
                </c:pt>
                <c:pt idx="4373">
                  <c:v>47.95</c:v>
                </c:pt>
                <c:pt idx="4374">
                  <c:v>46.95</c:v>
                </c:pt>
                <c:pt idx="4375">
                  <c:v>31.5</c:v>
                </c:pt>
                <c:pt idx="4376">
                  <c:v>30.18</c:v>
                </c:pt>
                <c:pt idx="4377">
                  <c:v>31.5</c:v>
                </c:pt>
                <c:pt idx="4378">
                  <c:v>64.900000000000006</c:v>
                </c:pt>
                <c:pt idx="4379">
                  <c:v>50.5</c:v>
                </c:pt>
                <c:pt idx="4380">
                  <c:v>32.18</c:v>
                </c:pt>
                <c:pt idx="4381">
                  <c:v>32.549999999999997</c:v>
                </c:pt>
                <c:pt idx="4382">
                  <c:v>32.75</c:v>
                </c:pt>
                <c:pt idx="4383">
                  <c:v>32.75</c:v>
                </c:pt>
                <c:pt idx="4384">
                  <c:v>34</c:v>
                </c:pt>
                <c:pt idx="4385">
                  <c:v>34</c:v>
                </c:pt>
                <c:pt idx="4386">
                  <c:v>34</c:v>
                </c:pt>
                <c:pt idx="4387">
                  <c:v>66.5</c:v>
                </c:pt>
                <c:pt idx="4388">
                  <c:v>57.8</c:v>
                </c:pt>
                <c:pt idx="4389">
                  <c:v>48</c:v>
                </c:pt>
                <c:pt idx="4390">
                  <c:v>48</c:v>
                </c:pt>
                <c:pt idx="4391">
                  <c:v>59.462730000000001</c:v>
                </c:pt>
                <c:pt idx="4392">
                  <c:v>30.85</c:v>
                </c:pt>
                <c:pt idx="4393">
                  <c:v>23.484680000000001</c:v>
                </c:pt>
                <c:pt idx="4394">
                  <c:v>26.11</c:v>
                </c:pt>
                <c:pt idx="4395">
                  <c:v>26.11</c:v>
                </c:pt>
                <c:pt idx="4396">
                  <c:v>26.11</c:v>
                </c:pt>
                <c:pt idx="4397">
                  <c:v>30.25</c:v>
                </c:pt>
                <c:pt idx="4398">
                  <c:v>30.85</c:v>
                </c:pt>
                <c:pt idx="4399">
                  <c:v>32.1</c:v>
                </c:pt>
                <c:pt idx="4400">
                  <c:v>32.1</c:v>
                </c:pt>
                <c:pt idx="4401">
                  <c:v>32.11</c:v>
                </c:pt>
                <c:pt idx="4402">
                  <c:v>31.75</c:v>
                </c:pt>
                <c:pt idx="4403">
                  <c:v>31.9</c:v>
                </c:pt>
                <c:pt idx="4404">
                  <c:v>31.75</c:v>
                </c:pt>
                <c:pt idx="4405">
                  <c:v>31.9</c:v>
                </c:pt>
                <c:pt idx="4406">
                  <c:v>32.1</c:v>
                </c:pt>
                <c:pt idx="4407">
                  <c:v>20</c:v>
                </c:pt>
                <c:pt idx="4408">
                  <c:v>31.65</c:v>
                </c:pt>
                <c:pt idx="4409">
                  <c:v>30.25</c:v>
                </c:pt>
                <c:pt idx="4410">
                  <c:v>17.5</c:v>
                </c:pt>
                <c:pt idx="4411">
                  <c:v>31.65</c:v>
                </c:pt>
                <c:pt idx="4412">
                  <c:v>45.25</c:v>
                </c:pt>
                <c:pt idx="4413">
                  <c:v>45</c:v>
                </c:pt>
                <c:pt idx="4414">
                  <c:v>31</c:v>
                </c:pt>
                <c:pt idx="4415">
                  <c:v>31</c:v>
                </c:pt>
                <c:pt idx="4416">
                  <c:v>31</c:v>
                </c:pt>
                <c:pt idx="4417">
                  <c:v>17.5</c:v>
                </c:pt>
                <c:pt idx="4418">
                  <c:v>25.2</c:v>
                </c:pt>
                <c:pt idx="4419">
                  <c:v>31.35</c:v>
                </c:pt>
                <c:pt idx="4420">
                  <c:v>32.89</c:v>
                </c:pt>
                <c:pt idx="4421">
                  <c:v>31.94</c:v>
                </c:pt>
                <c:pt idx="4422">
                  <c:v>32.69</c:v>
                </c:pt>
                <c:pt idx="4423">
                  <c:v>32.92</c:v>
                </c:pt>
                <c:pt idx="4424">
                  <c:v>44.5</c:v>
                </c:pt>
                <c:pt idx="4425">
                  <c:v>17.5</c:v>
                </c:pt>
                <c:pt idx="4426">
                  <c:v>32.730000000000011</c:v>
                </c:pt>
                <c:pt idx="4427">
                  <c:v>32.730000000000011</c:v>
                </c:pt>
                <c:pt idx="4428">
                  <c:v>52.5</c:v>
                </c:pt>
                <c:pt idx="4429">
                  <c:v>54.5</c:v>
                </c:pt>
                <c:pt idx="4430">
                  <c:v>56.5</c:v>
                </c:pt>
                <c:pt idx="4431">
                  <c:v>56.5</c:v>
                </c:pt>
                <c:pt idx="4432">
                  <c:v>56.5</c:v>
                </c:pt>
                <c:pt idx="4433">
                  <c:v>65</c:v>
                </c:pt>
                <c:pt idx="4434">
                  <c:v>56.5</c:v>
                </c:pt>
                <c:pt idx="4435">
                  <c:v>63</c:v>
                </c:pt>
                <c:pt idx="4436">
                  <c:v>56.5</c:v>
                </c:pt>
                <c:pt idx="4437">
                  <c:v>56.5</c:v>
                </c:pt>
                <c:pt idx="4438">
                  <c:v>56.5</c:v>
                </c:pt>
                <c:pt idx="4439">
                  <c:v>63</c:v>
                </c:pt>
                <c:pt idx="4440">
                  <c:v>63</c:v>
                </c:pt>
                <c:pt idx="4441">
                  <c:v>63</c:v>
                </c:pt>
                <c:pt idx="4442">
                  <c:v>69</c:v>
                </c:pt>
                <c:pt idx="4443">
                  <c:v>56.5</c:v>
                </c:pt>
                <c:pt idx="4444">
                  <c:v>57.22</c:v>
                </c:pt>
                <c:pt idx="4445">
                  <c:v>57.22</c:v>
                </c:pt>
                <c:pt idx="4446">
                  <c:v>57.22</c:v>
                </c:pt>
                <c:pt idx="4447">
                  <c:v>74.02</c:v>
                </c:pt>
                <c:pt idx="4448">
                  <c:v>74.02</c:v>
                </c:pt>
                <c:pt idx="4449">
                  <c:v>31.8</c:v>
                </c:pt>
                <c:pt idx="4450">
                  <c:v>31.8</c:v>
                </c:pt>
                <c:pt idx="4451">
                  <c:v>75.77</c:v>
                </c:pt>
                <c:pt idx="4452">
                  <c:v>75.77</c:v>
                </c:pt>
                <c:pt idx="4453">
                  <c:v>75.77</c:v>
                </c:pt>
                <c:pt idx="4454">
                  <c:v>78.27</c:v>
                </c:pt>
                <c:pt idx="4455">
                  <c:v>73.27</c:v>
                </c:pt>
                <c:pt idx="4456">
                  <c:v>75.77</c:v>
                </c:pt>
                <c:pt idx="4457">
                  <c:v>32.800000000000011</c:v>
                </c:pt>
                <c:pt idx="4458">
                  <c:v>33.950000000000003</c:v>
                </c:pt>
                <c:pt idx="4459">
                  <c:v>32.020000000000003</c:v>
                </c:pt>
                <c:pt idx="4460">
                  <c:v>44.8</c:v>
                </c:pt>
                <c:pt idx="4461">
                  <c:v>44.7</c:v>
                </c:pt>
                <c:pt idx="4462">
                  <c:v>44.662610000000001</c:v>
                </c:pt>
                <c:pt idx="4463">
                  <c:v>44.65</c:v>
                </c:pt>
                <c:pt idx="4464">
                  <c:v>44.6</c:v>
                </c:pt>
                <c:pt idx="4465">
                  <c:v>44.6</c:v>
                </c:pt>
                <c:pt idx="4466">
                  <c:v>44.6</c:v>
                </c:pt>
                <c:pt idx="4467">
                  <c:v>44.59</c:v>
                </c:pt>
                <c:pt idx="4468">
                  <c:v>32.01</c:v>
                </c:pt>
                <c:pt idx="4469">
                  <c:v>44.59</c:v>
                </c:pt>
                <c:pt idx="4470">
                  <c:v>32.01</c:v>
                </c:pt>
                <c:pt idx="4471">
                  <c:v>32.01</c:v>
                </c:pt>
                <c:pt idx="4472">
                  <c:v>44.59</c:v>
                </c:pt>
                <c:pt idx="4473">
                  <c:v>44.28</c:v>
                </c:pt>
                <c:pt idx="4474">
                  <c:v>52.9</c:v>
                </c:pt>
                <c:pt idx="4475">
                  <c:v>52.9</c:v>
                </c:pt>
                <c:pt idx="4476">
                  <c:v>68.5</c:v>
                </c:pt>
                <c:pt idx="4477">
                  <c:v>69</c:v>
                </c:pt>
                <c:pt idx="4478">
                  <c:v>68.5</c:v>
                </c:pt>
                <c:pt idx="4479">
                  <c:v>62.25</c:v>
                </c:pt>
                <c:pt idx="4480">
                  <c:v>68.5</c:v>
                </c:pt>
                <c:pt idx="4481">
                  <c:v>62.25</c:v>
                </c:pt>
                <c:pt idx="4482">
                  <c:v>62.25</c:v>
                </c:pt>
                <c:pt idx="4483">
                  <c:v>32.65</c:v>
                </c:pt>
                <c:pt idx="4484">
                  <c:v>32.200000000000003</c:v>
                </c:pt>
                <c:pt idx="4485">
                  <c:v>32.200000000000003</c:v>
                </c:pt>
                <c:pt idx="4486">
                  <c:v>32.200000000000003</c:v>
                </c:pt>
                <c:pt idx="4487">
                  <c:v>32.159999999999997</c:v>
                </c:pt>
                <c:pt idx="4488">
                  <c:v>57.82743</c:v>
                </c:pt>
                <c:pt idx="4489">
                  <c:v>50</c:v>
                </c:pt>
                <c:pt idx="4490">
                  <c:v>45.45</c:v>
                </c:pt>
                <c:pt idx="4491">
                  <c:v>31.1</c:v>
                </c:pt>
                <c:pt idx="4492">
                  <c:v>32.200000000000003</c:v>
                </c:pt>
                <c:pt idx="4493">
                  <c:v>57.5</c:v>
                </c:pt>
                <c:pt idx="4494">
                  <c:v>45.65</c:v>
                </c:pt>
                <c:pt idx="4495">
                  <c:v>68.95</c:v>
                </c:pt>
                <c:pt idx="4496">
                  <c:v>35.21</c:v>
                </c:pt>
                <c:pt idx="4497">
                  <c:v>35.21</c:v>
                </c:pt>
                <c:pt idx="4498">
                  <c:v>64.5</c:v>
                </c:pt>
                <c:pt idx="4499">
                  <c:v>64.5</c:v>
                </c:pt>
                <c:pt idx="4500">
                  <c:v>64.5</c:v>
                </c:pt>
                <c:pt idx="4501">
                  <c:v>64.5</c:v>
                </c:pt>
                <c:pt idx="4502">
                  <c:v>64.5</c:v>
                </c:pt>
                <c:pt idx="4503">
                  <c:v>32.549999999999997</c:v>
                </c:pt>
                <c:pt idx="4504">
                  <c:v>32.51</c:v>
                </c:pt>
                <c:pt idx="4505">
                  <c:v>45</c:v>
                </c:pt>
                <c:pt idx="4506">
                  <c:v>32.659999999999997</c:v>
                </c:pt>
                <c:pt idx="4507">
                  <c:v>32.659999999999997</c:v>
                </c:pt>
                <c:pt idx="4508">
                  <c:v>32.659999999999997</c:v>
                </c:pt>
                <c:pt idx="4509">
                  <c:v>45.45</c:v>
                </c:pt>
                <c:pt idx="4510">
                  <c:v>49.25</c:v>
                </c:pt>
                <c:pt idx="4511">
                  <c:v>36.5</c:v>
                </c:pt>
                <c:pt idx="4512">
                  <c:v>34.5</c:v>
                </c:pt>
                <c:pt idx="4513">
                  <c:v>48.5</c:v>
                </c:pt>
                <c:pt idx="4514">
                  <c:v>49.2</c:v>
                </c:pt>
                <c:pt idx="4515">
                  <c:v>48.9</c:v>
                </c:pt>
                <c:pt idx="4516">
                  <c:v>48.48</c:v>
                </c:pt>
                <c:pt idx="4517">
                  <c:v>30.45</c:v>
                </c:pt>
                <c:pt idx="4518">
                  <c:v>48.48</c:v>
                </c:pt>
                <c:pt idx="4519">
                  <c:v>48.25</c:v>
                </c:pt>
                <c:pt idx="4520">
                  <c:v>46.79</c:v>
                </c:pt>
                <c:pt idx="4521">
                  <c:v>44.68</c:v>
                </c:pt>
                <c:pt idx="4522">
                  <c:v>55.75</c:v>
                </c:pt>
                <c:pt idx="4523">
                  <c:v>55.75</c:v>
                </c:pt>
                <c:pt idx="4524">
                  <c:v>61.9</c:v>
                </c:pt>
                <c:pt idx="4525">
                  <c:v>63.9</c:v>
                </c:pt>
                <c:pt idx="4526">
                  <c:v>64.5</c:v>
                </c:pt>
                <c:pt idx="4527">
                  <c:v>64.5</c:v>
                </c:pt>
                <c:pt idx="4528">
                  <c:v>52.9</c:v>
                </c:pt>
                <c:pt idx="4529">
                  <c:v>33.1</c:v>
                </c:pt>
                <c:pt idx="4530">
                  <c:v>32.700000000000003</c:v>
                </c:pt>
                <c:pt idx="4531">
                  <c:v>32.85</c:v>
                </c:pt>
                <c:pt idx="4532">
                  <c:v>33.200000000000003</c:v>
                </c:pt>
                <c:pt idx="4533">
                  <c:v>32.81</c:v>
                </c:pt>
                <c:pt idx="4534">
                  <c:v>31.25</c:v>
                </c:pt>
                <c:pt idx="4535">
                  <c:v>32.81</c:v>
                </c:pt>
                <c:pt idx="4536">
                  <c:v>32.81</c:v>
                </c:pt>
                <c:pt idx="4537">
                  <c:v>32.300000000000011</c:v>
                </c:pt>
                <c:pt idx="4538">
                  <c:v>32.300000000000011</c:v>
                </c:pt>
                <c:pt idx="4539">
                  <c:v>33.1</c:v>
                </c:pt>
                <c:pt idx="4540">
                  <c:v>51</c:v>
                </c:pt>
                <c:pt idx="4541">
                  <c:v>53.95</c:v>
                </c:pt>
                <c:pt idx="4542">
                  <c:v>53.95</c:v>
                </c:pt>
                <c:pt idx="4543">
                  <c:v>67.5</c:v>
                </c:pt>
                <c:pt idx="4544">
                  <c:v>53.95</c:v>
                </c:pt>
                <c:pt idx="4545">
                  <c:v>68.5</c:v>
                </c:pt>
                <c:pt idx="4546">
                  <c:v>69.25</c:v>
                </c:pt>
                <c:pt idx="4547">
                  <c:v>83.5</c:v>
                </c:pt>
                <c:pt idx="4548">
                  <c:v>83.5</c:v>
                </c:pt>
                <c:pt idx="4549">
                  <c:v>83.5</c:v>
                </c:pt>
                <c:pt idx="4550">
                  <c:v>69.25</c:v>
                </c:pt>
                <c:pt idx="4551">
                  <c:v>33.300000000000011</c:v>
                </c:pt>
                <c:pt idx="4552">
                  <c:v>33.32</c:v>
                </c:pt>
                <c:pt idx="4553">
                  <c:v>39.200000000000003</c:v>
                </c:pt>
                <c:pt idx="4554">
                  <c:v>54</c:v>
                </c:pt>
                <c:pt idx="4555">
                  <c:v>33.1</c:v>
                </c:pt>
                <c:pt idx="4556">
                  <c:v>33.300000000000011</c:v>
                </c:pt>
                <c:pt idx="4557">
                  <c:v>49</c:v>
                </c:pt>
                <c:pt idx="4558">
                  <c:v>33.25</c:v>
                </c:pt>
                <c:pt idx="4559">
                  <c:v>49</c:v>
                </c:pt>
                <c:pt idx="4560">
                  <c:v>32.85</c:v>
                </c:pt>
                <c:pt idx="4561">
                  <c:v>48.2</c:v>
                </c:pt>
                <c:pt idx="4562">
                  <c:v>48.2</c:v>
                </c:pt>
                <c:pt idx="4563">
                  <c:v>48.2</c:v>
                </c:pt>
                <c:pt idx="4564">
                  <c:v>48</c:v>
                </c:pt>
                <c:pt idx="4565">
                  <c:v>48</c:v>
                </c:pt>
                <c:pt idx="4566">
                  <c:v>48</c:v>
                </c:pt>
                <c:pt idx="4567">
                  <c:v>48</c:v>
                </c:pt>
                <c:pt idx="4568">
                  <c:v>49</c:v>
                </c:pt>
                <c:pt idx="4569">
                  <c:v>49</c:v>
                </c:pt>
                <c:pt idx="4570">
                  <c:v>53.5</c:v>
                </c:pt>
                <c:pt idx="4571">
                  <c:v>53.5</c:v>
                </c:pt>
                <c:pt idx="4572">
                  <c:v>59.7</c:v>
                </c:pt>
                <c:pt idx="4573">
                  <c:v>67.150000000000006</c:v>
                </c:pt>
                <c:pt idx="4574">
                  <c:v>65.2</c:v>
                </c:pt>
                <c:pt idx="4575">
                  <c:v>67.150000000000006</c:v>
                </c:pt>
                <c:pt idx="4576">
                  <c:v>67.150000000000006</c:v>
                </c:pt>
                <c:pt idx="4577">
                  <c:v>67.150000000000006</c:v>
                </c:pt>
                <c:pt idx="4578">
                  <c:v>68.150000000000006</c:v>
                </c:pt>
                <c:pt idx="4579">
                  <c:v>68.150000000000006</c:v>
                </c:pt>
                <c:pt idx="4580">
                  <c:v>59.7</c:v>
                </c:pt>
                <c:pt idx="4581">
                  <c:v>59.7</c:v>
                </c:pt>
                <c:pt idx="4582">
                  <c:v>59.7</c:v>
                </c:pt>
                <c:pt idx="4583">
                  <c:v>64.2</c:v>
                </c:pt>
                <c:pt idx="4584">
                  <c:v>64.2</c:v>
                </c:pt>
                <c:pt idx="4585">
                  <c:v>59.7</c:v>
                </c:pt>
                <c:pt idx="4586">
                  <c:v>33.4</c:v>
                </c:pt>
                <c:pt idx="4587">
                  <c:v>59.5</c:v>
                </c:pt>
                <c:pt idx="4588">
                  <c:v>33.4</c:v>
                </c:pt>
                <c:pt idx="4589">
                  <c:v>33.4</c:v>
                </c:pt>
                <c:pt idx="4590">
                  <c:v>59.5</c:v>
                </c:pt>
                <c:pt idx="4591">
                  <c:v>68.5</c:v>
                </c:pt>
                <c:pt idx="4592">
                  <c:v>72.400000000000006</c:v>
                </c:pt>
                <c:pt idx="4593">
                  <c:v>59.5</c:v>
                </c:pt>
                <c:pt idx="4594">
                  <c:v>72.8</c:v>
                </c:pt>
                <c:pt idx="4595">
                  <c:v>72.8</c:v>
                </c:pt>
                <c:pt idx="4596">
                  <c:v>65</c:v>
                </c:pt>
                <c:pt idx="4597">
                  <c:v>65</c:v>
                </c:pt>
                <c:pt idx="4598">
                  <c:v>65</c:v>
                </c:pt>
                <c:pt idx="4599">
                  <c:v>33.770000000000003</c:v>
                </c:pt>
                <c:pt idx="4600">
                  <c:v>64.5</c:v>
                </c:pt>
                <c:pt idx="4601">
                  <c:v>64.400000000000006</c:v>
                </c:pt>
                <c:pt idx="4602">
                  <c:v>32.65</c:v>
                </c:pt>
                <c:pt idx="4603">
                  <c:v>52</c:v>
                </c:pt>
                <c:pt idx="4604">
                  <c:v>55.55</c:v>
                </c:pt>
                <c:pt idx="4605">
                  <c:v>52</c:v>
                </c:pt>
                <c:pt idx="4606">
                  <c:v>33.5</c:v>
                </c:pt>
                <c:pt idx="4607">
                  <c:v>32.65</c:v>
                </c:pt>
                <c:pt idx="4608">
                  <c:v>32.65</c:v>
                </c:pt>
                <c:pt idx="4609">
                  <c:v>32.9</c:v>
                </c:pt>
                <c:pt idx="4610">
                  <c:v>52</c:v>
                </c:pt>
                <c:pt idx="4611">
                  <c:v>52</c:v>
                </c:pt>
                <c:pt idx="4612">
                  <c:v>52</c:v>
                </c:pt>
                <c:pt idx="4613">
                  <c:v>33</c:v>
                </c:pt>
                <c:pt idx="4614">
                  <c:v>32.200000000000003</c:v>
                </c:pt>
                <c:pt idx="4615">
                  <c:v>32.200000000000003</c:v>
                </c:pt>
                <c:pt idx="4616">
                  <c:v>33.6</c:v>
                </c:pt>
                <c:pt idx="4617">
                  <c:v>33.6</c:v>
                </c:pt>
                <c:pt idx="4618">
                  <c:v>32.25</c:v>
                </c:pt>
                <c:pt idx="4619">
                  <c:v>32.25</c:v>
                </c:pt>
                <c:pt idx="4620">
                  <c:v>33.659999999999997</c:v>
                </c:pt>
                <c:pt idx="4621">
                  <c:v>52</c:v>
                </c:pt>
                <c:pt idx="4622">
                  <c:v>52</c:v>
                </c:pt>
                <c:pt idx="4623">
                  <c:v>51</c:v>
                </c:pt>
                <c:pt idx="4624">
                  <c:v>64</c:v>
                </c:pt>
                <c:pt idx="4625">
                  <c:v>65</c:v>
                </c:pt>
                <c:pt idx="4626">
                  <c:v>67.95</c:v>
                </c:pt>
                <c:pt idx="4627">
                  <c:v>65</c:v>
                </c:pt>
                <c:pt idx="4628">
                  <c:v>65</c:v>
                </c:pt>
                <c:pt idx="4629">
                  <c:v>65</c:v>
                </c:pt>
                <c:pt idx="4630">
                  <c:v>65</c:v>
                </c:pt>
                <c:pt idx="4631">
                  <c:v>65</c:v>
                </c:pt>
                <c:pt idx="4632">
                  <c:v>65</c:v>
                </c:pt>
                <c:pt idx="4633">
                  <c:v>64.8</c:v>
                </c:pt>
                <c:pt idx="4634">
                  <c:v>59.5</c:v>
                </c:pt>
                <c:pt idx="4635">
                  <c:v>59.5</c:v>
                </c:pt>
                <c:pt idx="4636">
                  <c:v>59.5</c:v>
                </c:pt>
                <c:pt idx="4637">
                  <c:v>59.5</c:v>
                </c:pt>
                <c:pt idx="4638">
                  <c:v>64.8</c:v>
                </c:pt>
                <c:pt idx="4639">
                  <c:v>66.842230000000001</c:v>
                </c:pt>
                <c:pt idx="4640">
                  <c:v>64.8</c:v>
                </c:pt>
                <c:pt idx="4641">
                  <c:v>69.5</c:v>
                </c:pt>
                <c:pt idx="4642">
                  <c:v>67.5</c:v>
                </c:pt>
                <c:pt idx="4643">
                  <c:v>67.5</c:v>
                </c:pt>
                <c:pt idx="4644">
                  <c:v>65</c:v>
                </c:pt>
                <c:pt idx="4645">
                  <c:v>65</c:v>
                </c:pt>
                <c:pt idx="4646">
                  <c:v>69.900000000000006</c:v>
                </c:pt>
                <c:pt idx="4647">
                  <c:v>65</c:v>
                </c:pt>
                <c:pt idx="4648">
                  <c:v>65</c:v>
                </c:pt>
                <c:pt idx="4649">
                  <c:v>34.300000000000011</c:v>
                </c:pt>
                <c:pt idx="4650">
                  <c:v>54.75</c:v>
                </c:pt>
                <c:pt idx="4651">
                  <c:v>54.4</c:v>
                </c:pt>
                <c:pt idx="4652">
                  <c:v>34.130000000000003</c:v>
                </c:pt>
                <c:pt idx="4653">
                  <c:v>54.4</c:v>
                </c:pt>
                <c:pt idx="4654">
                  <c:v>52.25</c:v>
                </c:pt>
                <c:pt idx="4655">
                  <c:v>51.9</c:v>
                </c:pt>
                <c:pt idx="4656">
                  <c:v>32.76</c:v>
                </c:pt>
                <c:pt idx="4657">
                  <c:v>50.85</c:v>
                </c:pt>
                <c:pt idx="4658">
                  <c:v>51.4</c:v>
                </c:pt>
                <c:pt idx="4659">
                  <c:v>50.85</c:v>
                </c:pt>
                <c:pt idx="4660">
                  <c:v>50.85</c:v>
                </c:pt>
                <c:pt idx="4661">
                  <c:v>51.4</c:v>
                </c:pt>
                <c:pt idx="4662">
                  <c:v>51.4</c:v>
                </c:pt>
                <c:pt idx="4663">
                  <c:v>50.5</c:v>
                </c:pt>
                <c:pt idx="4664">
                  <c:v>55.83</c:v>
                </c:pt>
                <c:pt idx="4665">
                  <c:v>55.55</c:v>
                </c:pt>
                <c:pt idx="4666">
                  <c:v>56.5</c:v>
                </c:pt>
                <c:pt idx="4667">
                  <c:v>32.9</c:v>
                </c:pt>
                <c:pt idx="4668">
                  <c:v>33.5</c:v>
                </c:pt>
                <c:pt idx="4669">
                  <c:v>59.89</c:v>
                </c:pt>
                <c:pt idx="4670">
                  <c:v>76</c:v>
                </c:pt>
                <c:pt idx="4671">
                  <c:v>77</c:v>
                </c:pt>
                <c:pt idx="4672">
                  <c:v>76</c:v>
                </c:pt>
                <c:pt idx="4673">
                  <c:v>85</c:v>
                </c:pt>
                <c:pt idx="4674">
                  <c:v>85</c:v>
                </c:pt>
                <c:pt idx="4675">
                  <c:v>38.5</c:v>
                </c:pt>
                <c:pt idx="4676">
                  <c:v>32.71</c:v>
                </c:pt>
                <c:pt idx="4677">
                  <c:v>90</c:v>
                </c:pt>
                <c:pt idx="4678">
                  <c:v>34.270000000000003</c:v>
                </c:pt>
                <c:pt idx="4679">
                  <c:v>32.71</c:v>
                </c:pt>
                <c:pt idx="4680">
                  <c:v>32.65</c:v>
                </c:pt>
                <c:pt idx="4681">
                  <c:v>32.71</c:v>
                </c:pt>
                <c:pt idx="4682">
                  <c:v>32.65</c:v>
                </c:pt>
                <c:pt idx="4683">
                  <c:v>32.65</c:v>
                </c:pt>
                <c:pt idx="4684">
                  <c:v>32.65</c:v>
                </c:pt>
                <c:pt idx="4685">
                  <c:v>32.5</c:v>
                </c:pt>
                <c:pt idx="4686">
                  <c:v>32.554989999999997</c:v>
                </c:pt>
                <c:pt idx="4687">
                  <c:v>34.31</c:v>
                </c:pt>
                <c:pt idx="4688">
                  <c:v>34.32</c:v>
                </c:pt>
                <c:pt idx="4689">
                  <c:v>34.61</c:v>
                </c:pt>
                <c:pt idx="4690">
                  <c:v>35.15</c:v>
                </c:pt>
                <c:pt idx="4691">
                  <c:v>35.15</c:v>
                </c:pt>
                <c:pt idx="4692">
                  <c:v>35.15</c:v>
                </c:pt>
                <c:pt idx="4693">
                  <c:v>71.03304</c:v>
                </c:pt>
                <c:pt idx="4694">
                  <c:v>76</c:v>
                </c:pt>
                <c:pt idx="4695">
                  <c:v>35.18</c:v>
                </c:pt>
                <c:pt idx="4696">
                  <c:v>35.18</c:v>
                </c:pt>
                <c:pt idx="4697">
                  <c:v>52</c:v>
                </c:pt>
                <c:pt idx="4698">
                  <c:v>55</c:v>
                </c:pt>
                <c:pt idx="4699">
                  <c:v>55</c:v>
                </c:pt>
                <c:pt idx="4700">
                  <c:v>53</c:v>
                </c:pt>
                <c:pt idx="4701">
                  <c:v>50.5</c:v>
                </c:pt>
                <c:pt idx="4702">
                  <c:v>49.88</c:v>
                </c:pt>
                <c:pt idx="4703">
                  <c:v>50</c:v>
                </c:pt>
                <c:pt idx="4704">
                  <c:v>50</c:v>
                </c:pt>
                <c:pt idx="4705">
                  <c:v>50</c:v>
                </c:pt>
                <c:pt idx="4706">
                  <c:v>50.25</c:v>
                </c:pt>
                <c:pt idx="4707">
                  <c:v>50</c:v>
                </c:pt>
                <c:pt idx="4708">
                  <c:v>33.1</c:v>
                </c:pt>
                <c:pt idx="4709">
                  <c:v>33.1</c:v>
                </c:pt>
                <c:pt idx="4710">
                  <c:v>33.1</c:v>
                </c:pt>
                <c:pt idx="4711">
                  <c:v>43.11</c:v>
                </c:pt>
                <c:pt idx="4712">
                  <c:v>45.37</c:v>
                </c:pt>
                <c:pt idx="4713">
                  <c:v>49.75</c:v>
                </c:pt>
                <c:pt idx="4714">
                  <c:v>50</c:v>
                </c:pt>
                <c:pt idx="4715">
                  <c:v>34.200000000000003</c:v>
                </c:pt>
                <c:pt idx="4716">
                  <c:v>34.200000000000003</c:v>
                </c:pt>
                <c:pt idx="4717">
                  <c:v>52.29</c:v>
                </c:pt>
                <c:pt idx="4718">
                  <c:v>34.69</c:v>
                </c:pt>
                <c:pt idx="4719">
                  <c:v>37.807270000000003</c:v>
                </c:pt>
                <c:pt idx="4720">
                  <c:v>37.800000000000011</c:v>
                </c:pt>
                <c:pt idx="4721">
                  <c:v>34.6</c:v>
                </c:pt>
                <c:pt idx="4722">
                  <c:v>25</c:v>
                </c:pt>
                <c:pt idx="4723">
                  <c:v>25</c:v>
                </c:pt>
                <c:pt idx="4724">
                  <c:v>25</c:v>
                </c:pt>
                <c:pt idx="4725">
                  <c:v>25</c:v>
                </c:pt>
                <c:pt idx="4726">
                  <c:v>25</c:v>
                </c:pt>
                <c:pt idx="4727">
                  <c:v>55</c:v>
                </c:pt>
                <c:pt idx="4728">
                  <c:v>55</c:v>
                </c:pt>
                <c:pt idx="4729">
                  <c:v>55</c:v>
                </c:pt>
                <c:pt idx="4730">
                  <c:v>52</c:v>
                </c:pt>
                <c:pt idx="4731">
                  <c:v>50.8</c:v>
                </c:pt>
                <c:pt idx="4732">
                  <c:v>35.26</c:v>
                </c:pt>
                <c:pt idx="4733">
                  <c:v>35.25</c:v>
                </c:pt>
                <c:pt idx="4734">
                  <c:v>50.75</c:v>
                </c:pt>
                <c:pt idx="4735">
                  <c:v>35.1</c:v>
                </c:pt>
                <c:pt idx="4736">
                  <c:v>0</c:v>
                </c:pt>
                <c:pt idx="4737">
                  <c:v>25</c:v>
                </c:pt>
                <c:pt idx="4738">
                  <c:v>25</c:v>
                </c:pt>
                <c:pt idx="4739">
                  <c:v>50</c:v>
                </c:pt>
                <c:pt idx="4740">
                  <c:v>35.28</c:v>
                </c:pt>
                <c:pt idx="4741">
                  <c:v>35.35</c:v>
                </c:pt>
                <c:pt idx="4742">
                  <c:v>35.28</c:v>
                </c:pt>
                <c:pt idx="4743">
                  <c:v>35.1</c:v>
                </c:pt>
                <c:pt idx="4744">
                  <c:v>35.1</c:v>
                </c:pt>
                <c:pt idx="4745">
                  <c:v>25</c:v>
                </c:pt>
                <c:pt idx="4746">
                  <c:v>25</c:v>
                </c:pt>
                <c:pt idx="4747">
                  <c:v>45</c:v>
                </c:pt>
                <c:pt idx="4748">
                  <c:v>51.69</c:v>
                </c:pt>
                <c:pt idx="4749">
                  <c:v>34.6</c:v>
                </c:pt>
                <c:pt idx="4750">
                  <c:v>37.68</c:v>
                </c:pt>
                <c:pt idx="4751">
                  <c:v>37.69</c:v>
                </c:pt>
                <c:pt idx="4752">
                  <c:v>38.11</c:v>
                </c:pt>
                <c:pt idx="4753">
                  <c:v>50.6</c:v>
                </c:pt>
                <c:pt idx="4754">
                  <c:v>38.17</c:v>
                </c:pt>
                <c:pt idx="4755">
                  <c:v>35.1</c:v>
                </c:pt>
                <c:pt idx="4756">
                  <c:v>34.6</c:v>
                </c:pt>
                <c:pt idx="4757">
                  <c:v>34.6</c:v>
                </c:pt>
                <c:pt idx="4758">
                  <c:v>31.92</c:v>
                </c:pt>
                <c:pt idx="4759">
                  <c:v>31.92</c:v>
                </c:pt>
                <c:pt idx="4760">
                  <c:v>35.6</c:v>
                </c:pt>
                <c:pt idx="4761">
                  <c:v>54.9</c:v>
                </c:pt>
                <c:pt idx="4762">
                  <c:v>59</c:v>
                </c:pt>
                <c:pt idx="4763">
                  <c:v>55.2</c:v>
                </c:pt>
                <c:pt idx="4764">
                  <c:v>35.5</c:v>
                </c:pt>
                <c:pt idx="4765">
                  <c:v>89.5</c:v>
                </c:pt>
                <c:pt idx="4766">
                  <c:v>98</c:v>
                </c:pt>
                <c:pt idx="4767">
                  <c:v>89</c:v>
                </c:pt>
                <c:pt idx="4768">
                  <c:v>87.5</c:v>
                </c:pt>
                <c:pt idx="4769">
                  <c:v>89</c:v>
                </c:pt>
                <c:pt idx="4770">
                  <c:v>84</c:v>
                </c:pt>
                <c:pt idx="4771">
                  <c:v>35.1</c:v>
                </c:pt>
                <c:pt idx="4772">
                  <c:v>61.5</c:v>
                </c:pt>
                <c:pt idx="4773">
                  <c:v>49.5</c:v>
                </c:pt>
                <c:pt idx="4774">
                  <c:v>36.03</c:v>
                </c:pt>
                <c:pt idx="4775">
                  <c:v>35.1</c:v>
                </c:pt>
                <c:pt idx="4776">
                  <c:v>35.1</c:v>
                </c:pt>
                <c:pt idx="4777">
                  <c:v>28.75103</c:v>
                </c:pt>
                <c:pt idx="4778">
                  <c:v>23</c:v>
                </c:pt>
                <c:pt idx="4779">
                  <c:v>23</c:v>
                </c:pt>
                <c:pt idx="4780">
                  <c:v>26.944430000000001</c:v>
                </c:pt>
                <c:pt idx="4781">
                  <c:v>10</c:v>
                </c:pt>
                <c:pt idx="4782">
                  <c:v>35.6</c:v>
                </c:pt>
                <c:pt idx="4783">
                  <c:v>36.11</c:v>
                </c:pt>
                <c:pt idx="4784">
                  <c:v>36.049999999999997</c:v>
                </c:pt>
                <c:pt idx="4785">
                  <c:v>36.159999999999997</c:v>
                </c:pt>
                <c:pt idx="4786">
                  <c:v>36.130000000000003</c:v>
                </c:pt>
                <c:pt idx="4787">
                  <c:v>36.159999999999997</c:v>
                </c:pt>
                <c:pt idx="4788">
                  <c:v>36.159999999999997</c:v>
                </c:pt>
                <c:pt idx="4789">
                  <c:v>75.5</c:v>
                </c:pt>
                <c:pt idx="4790">
                  <c:v>85</c:v>
                </c:pt>
                <c:pt idx="4791">
                  <c:v>75.5</c:v>
                </c:pt>
                <c:pt idx="4792">
                  <c:v>55.02</c:v>
                </c:pt>
                <c:pt idx="4793">
                  <c:v>38.715829999999997</c:v>
                </c:pt>
                <c:pt idx="4794">
                  <c:v>36.159999999999997</c:v>
                </c:pt>
                <c:pt idx="4795">
                  <c:v>36</c:v>
                </c:pt>
                <c:pt idx="4796">
                  <c:v>25</c:v>
                </c:pt>
                <c:pt idx="4797">
                  <c:v>35.374659999999999</c:v>
                </c:pt>
                <c:pt idx="4798">
                  <c:v>10</c:v>
                </c:pt>
                <c:pt idx="4799">
                  <c:v>29.98</c:v>
                </c:pt>
                <c:pt idx="4800">
                  <c:v>29.98</c:v>
                </c:pt>
                <c:pt idx="4801">
                  <c:v>36.169380000000011</c:v>
                </c:pt>
                <c:pt idx="4802">
                  <c:v>29.51</c:v>
                </c:pt>
                <c:pt idx="4803">
                  <c:v>29.51</c:v>
                </c:pt>
                <c:pt idx="4804">
                  <c:v>30.01</c:v>
                </c:pt>
                <c:pt idx="4805">
                  <c:v>30.01</c:v>
                </c:pt>
                <c:pt idx="4806">
                  <c:v>31.53</c:v>
                </c:pt>
                <c:pt idx="4807">
                  <c:v>31.53</c:v>
                </c:pt>
                <c:pt idx="4808">
                  <c:v>34.6</c:v>
                </c:pt>
                <c:pt idx="4809">
                  <c:v>36.25</c:v>
                </c:pt>
                <c:pt idx="4810">
                  <c:v>36.26</c:v>
                </c:pt>
                <c:pt idx="4811">
                  <c:v>36.26</c:v>
                </c:pt>
                <c:pt idx="4812">
                  <c:v>36.1</c:v>
                </c:pt>
                <c:pt idx="4813">
                  <c:v>36.11</c:v>
                </c:pt>
                <c:pt idx="4814">
                  <c:v>78.33</c:v>
                </c:pt>
                <c:pt idx="4815">
                  <c:v>36.119999999999997</c:v>
                </c:pt>
                <c:pt idx="4816">
                  <c:v>36.26</c:v>
                </c:pt>
                <c:pt idx="4817">
                  <c:v>34.6</c:v>
                </c:pt>
                <c:pt idx="4818">
                  <c:v>35.1</c:v>
                </c:pt>
                <c:pt idx="4819">
                  <c:v>36.11</c:v>
                </c:pt>
                <c:pt idx="4820">
                  <c:v>36.119999999999997</c:v>
                </c:pt>
                <c:pt idx="4821">
                  <c:v>36.200000000000003</c:v>
                </c:pt>
                <c:pt idx="4822">
                  <c:v>36.119999999999997</c:v>
                </c:pt>
                <c:pt idx="4823">
                  <c:v>35.11</c:v>
                </c:pt>
                <c:pt idx="4824">
                  <c:v>35.11</c:v>
                </c:pt>
                <c:pt idx="4825">
                  <c:v>35.11</c:v>
                </c:pt>
                <c:pt idx="4826">
                  <c:v>35.11</c:v>
                </c:pt>
                <c:pt idx="4827">
                  <c:v>35.11</c:v>
                </c:pt>
                <c:pt idx="4828">
                  <c:v>35.11</c:v>
                </c:pt>
                <c:pt idx="4829">
                  <c:v>35.11</c:v>
                </c:pt>
                <c:pt idx="4830">
                  <c:v>35.4</c:v>
                </c:pt>
                <c:pt idx="4831">
                  <c:v>35.1</c:v>
                </c:pt>
                <c:pt idx="4832">
                  <c:v>34.65</c:v>
                </c:pt>
                <c:pt idx="4833">
                  <c:v>35.68</c:v>
                </c:pt>
                <c:pt idx="4834">
                  <c:v>0</c:v>
                </c:pt>
                <c:pt idx="4835">
                  <c:v>36.300000000000011</c:v>
                </c:pt>
                <c:pt idx="4836">
                  <c:v>69</c:v>
                </c:pt>
                <c:pt idx="4837">
                  <c:v>36.31</c:v>
                </c:pt>
                <c:pt idx="4838">
                  <c:v>69</c:v>
                </c:pt>
                <c:pt idx="4839">
                  <c:v>36.31</c:v>
                </c:pt>
                <c:pt idx="4840">
                  <c:v>69</c:v>
                </c:pt>
                <c:pt idx="4841">
                  <c:v>36.31</c:v>
                </c:pt>
                <c:pt idx="4842">
                  <c:v>36.31</c:v>
                </c:pt>
                <c:pt idx="4843">
                  <c:v>36.31</c:v>
                </c:pt>
                <c:pt idx="4844">
                  <c:v>82</c:v>
                </c:pt>
                <c:pt idx="4845">
                  <c:v>56</c:v>
                </c:pt>
                <c:pt idx="4846">
                  <c:v>50.2</c:v>
                </c:pt>
                <c:pt idx="4847">
                  <c:v>36.137050000000002</c:v>
                </c:pt>
                <c:pt idx="4848">
                  <c:v>31.25</c:v>
                </c:pt>
                <c:pt idx="4849">
                  <c:v>31.03</c:v>
                </c:pt>
                <c:pt idx="4850">
                  <c:v>31.5</c:v>
                </c:pt>
                <c:pt idx="4851">
                  <c:v>31.5</c:v>
                </c:pt>
                <c:pt idx="4852">
                  <c:v>49.95</c:v>
                </c:pt>
                <c:pt idx="4853">
                  <c:v>49.88</c:v>
                </c:pt>
                <c:pt idx="4854">
                  <c:v>49.9</c:v>
                </c:pt>
                <c:pt idx="4855">
                  <c:v>49.85</c:v>
                </c:pt>
                <c:pt idx="4856">
                  <c:v>36.35</c:v>
                </c:pt>
                <c:pt idx="4857">
                  <c:v>36.36</c:v>
                </c:pt>
                <c:pt idx="4858">
                  <c:v>54.740130000000001</c:v>
                </c:pt>
                <c:pt idx="4859">
                  <c:v>55.15</c:v>
                </c:pt>
                <c:pt idx="4860">
                  <c:v>36.25</c:v>
                </c:pt>
                <c:pt idx="4861">
                  <c:v>36.31</c:v>
                </c:pt>
                <c:pt idx="4862">
                  <c:v>36.32</c:v>
                </c:pt>
                <c:pt idx="4863">
                  <c:v>36.369999999999997</c:v>
                </c:pt>
                <c:pt idx="4864">
                  <c:v>36.4</c:v>
                </c:pt>
                <c:pt idx="4865">
                  <c:v>36.31</c:v>
                </c:pt>
                <c:pt idx="4866">
                  <c:v>36.25</c:v>
                </c:pt>
                <c:pt idx="4867">
                  <c:v>36.25</c:v>
                </c:pt>
                <c:pt idx="4868">
                  <c:v>36.25</c:v>
                </c:pt>
                <c:pt idx="4869">
                  <c:v>36.25</c:v>
                </c:pt>
                <c:pt idx="4870">
                  <c:v>36.31</c:v>
                </c:pt>
                <c:pt idx="4871">
                  <c:v>89</c:v>
                </c:pt>
                <c:pt idx="4872">
                  <c:v>50</c:v>
                </c:pt>
                <c:pt idx="4873">
                  <c:v>49.2</c:v>
                </c:pt>
                <c:pt idx="4874">
                  <c:v>79.014660000000006</c:v>
                </c:pt>
                <c:pt idx="4875">
                  <c:v>49</c:v>
                </c:pt>
                <c:pt idx="4876">
                  <c:v>49</c:v>
                </c:pt>
                <c:pt idx="4877">
                  <c:v>49.8</c:v>
                </c:pt>
                <c:pt idx="4878">
                  <c:v>36.300000000000011</c:v>
                </c:pt>
                <c:pt idx="4879">
                  <c:v>35.200000000000003</c:v>
                </c:pt>
                <c:pt idx="4880">
                  <c:v>35.800000000000011</c:v>
                </c:pt>
                <c:pt idx="4881">
                  <c:v>35.800000000000011</c:v>
                </c:pt>
                <c:pt idx="4882">
                  <c:v>53.75</c:v>
                </c:pt>
                <c:pt idx="4883">
                  <c:v>84</c:v>
                </c:pt>
                <c:pt idx="4884">
                  <c:v>36.450000000000003</c:v>
                </c:pt>
                <c:pt idx="4885">
                  <c:v>36.450000000000003</c:v>
                </c:pt>
                <c:pt idx="4886">
                  <c:v>37.5</c:v>
                </c:pt>
                <c:pt idx="4887">
                  <c:v>36.4</c:v>
                </c:pt>
                <c:pt idx="4888">
                  <c:v>59</c:v>
                </c:pt>
                <c:pt idx="4889">
                  <c:v>36.520000000000003</c:v>
                </c:pt>
                <c:pt idx="4890">
                  <c:v>25</c:v>
                </c:pt>
                <c:pt idx="4891">
                  <c:v>35.800000000000011</c:v>
                </c:pt>
                <c:pt idx="4892">
                  <c:v>36.5</c:v>
                </c:pt>
                <c:pt idx="4893">
                  <c:v>52</c:v>
                </c:pt>
                <c:pt idx="4894">
                  <c:v>52</c:v>
                </c:pt>
                <c:pt idx="4895">
                  <c:v>52</c:v>
                </c:pt>
                <c:pt idx="4896">
                  <c:v>35.800000000000011</c:v>
                </c:pt>
                <c:pt idx="4897">
                  <c:v>35.800000000000011</c:v>
                </c:pt>
                <c:pt idx="4898">
                  <c:v>35.800000000000011</c:v>
                </c:pt>
                <c:pt idx="4899">
                  <c:v>35.800000000000011</c:v>
                </c:pt>
                <c:pt idx="4900">
                  <c:v>35.800000000000011</c:v>
                </c:pt>
                <c:pt idx="4901">
                  <c:v>35.800000000000011</c:v>
                </c:pt>
                <c:pt idx="4902">
                  <c:v>35.800000000000011</c:v>
                </c:pt>
                <c:pt idx="4903">
                  <c:v>36.4</c:v>
                </c:pt>
                <c:pt idx="4904">
                  <c:v>36.25</c:v>
                </c:pt>
                <c:pt idx="4905">
                  <c:v>35.800000000000011</c:v>
                </c:pt>
                <c:pt idx="4906">
                  <c:v>35.800000000000011</c:v>
                </c:pt>
                <c:pt idx="4907">
                  <c:v>35.800000000000011</c:v>
                </c:pt>
                <c:pt idx="4908">
                  <c:v>40</c:v>
                </c:pt>
                <c:pt idx="4909">
                  <c:v>65</c:v>
                </c:pt>
                <c:pt idx="4910">
                  <c:v>65</c:v>
                </c:pt>
                <c:pt idx="4911">
                  <c:v>22</c:v>
                </c:pt>
                <c:pt idx="4912">
                  <c:v>22</c:v>
                </c:pt>
                <c:pt idx="4913">
                  <c:v>30</c:v>
                </c:pt>
                <c:pt idx="4914">
                  <c:v>30</c:v>
                </c:pt>
                <c:pt idx="4915">
                  <c:v>22</c:v>
                </c:pt>
                <c:pt idx="4916">
                  <c:v>49.69</c:v>
                </c:pt>
                <c:pt idx="4917">
                  <c:v>49.7</c:v>
                </c:pt>
                <c:pt idx="4918">
                  <c:v>49.68</c:v>
                </c:pt>
                <c:pt idx="4919">
                  <c:v>49.69</c:v>
                </c:pt>
                <c:pt idx="4920">
                  <c:v>36.619999999999997</c:v>
                </c:pt>
                <c:pt idx="4921">
                  <c:v>38.520000000000003</c:v>
                </c:pt>
                <c:pt idx="4922">
                  <c:v>38.770000000000003</c:v>
                </c:pt>
                <c:pt idx="4923">
                  <c:v>38.74</c:v>
                </c:pt>
                <c:pt idx="4924">
                  <c:v>39.61</c:v>
                </c:pt>
                <c:pt idx="4925">
                  <c:v>36.5</c:v>
                </c:pt>
                <c:pt idx="4926">
                  <c:v>35.800000000000011</c:v>
                </c:pt>
                <c:pt idx="4927">
                  <c:v>35.800000000000011</c:v>
                </c:pt>
                <c:pt idx="4928">
                  <c:v>35.800000000000011</c:v>
                </c:pt>
                <c:pt idx="4929">
                  <c:v>35.800000000000011</c:v>
                </c:pt>
                <c:pt idx="4930">
                  <c:v>22</c:v>
                </c:pt>
                <c:pt idx="4931">
                  <c:v>44.82</c:v>
                </c:pt>
                <c:pt idx="4932">
                  <c:v>48.8</c:v>
                </c:pt>
                <c:pt idx="4933">
                  <c:v>22</c:v>
                </c:pt>
                <c:pt idx="4934">
                  <c:v>61.970230000000001</c:v>
                </c:pt>
                <c:pt idx="4935">
                  <c:v>59</c:v>
                </c:pt>
                <c:pt idx="4936">
                  <c:v>36.630000000000003</c:v>
                </c:pt>
                <c:pt idx="4937">
                  <c:v>36.4</c:v>
                </c:pt>
                <c:pt idx="4938">
                  <c:v>22</c:v>
                </c:pt>
                <c:pt idx="4939">
                  <c:v>22</c:v>
                </c:pt>
                <c:pt idx="4940">
                  <c:v>34.520000000000003</c:v>
                </c:pt>
                <c:pt idx="4941">
                  <c:v>35.1</c:v>
                </c:pt>
                <c:pt idx="4942">
                  <c:v>25</c:v>
                </c:pt>
                <c:pt idx="4943">
                  <c:v>13</c:v>
                </c:pt>
                <c:pt idx="4944">
                  <c:v>13</c:v>
                </c:pt>
                <c:pt idx="4945">
                  <c:v>35.1</c:v>
                </c:pt>
                <c:pt idx="4946">
                  <c:v>13</c:v>
                </c:pt>
                <c:pt idx="4947">
                  <c:v>33.520000000000003</c:v>
                </c:pt>
                <c:pt idx="4948">
                  <c:v>36.29</c:v>
                </c:pt>
                <c:pt idx="4949">
                  <c:v>45</c:v>
                </c:pt>
                <c:pt idx="4950">
                  <c:v>36.25</c:v>
                </c:pt>
                <c:pt idx="4951">
                  <c:v>36.25</c:v>
                </c:pt>
                <c:pt idx="4952">
                  <c:v>37.24</c:v>
                </c:pt>
                <c:pt idx="4953">
                  <c:v>32.1</c:v>
                </c:pt>
                <c:pt idx="4954">
                  <c:v>31.04</c:v>
                </c:pt>
                <c:pt idx="4955">
                  <c:v>31.52</c:v>
                </c:pt>
                <c:pt idx="4956">
                  <c:v>32.1</c:v>
                </c:pt>
                <c:pt idx="4957">
                  <c:v>35</c:v>
                </c:pt>
                <c:pt idx="4958">
                  <c:v>52.1</c:v>
                </c:pt>
                <c:pt idx="4959">
                  <c:v>51.99</c:v>
                </c:pt>
                <c:pt idx="4960">
                  <c:v>32.800000000000011</c:v>
                </c:pt>
                <c:pt idx="4961">
                  <c:v>31</c:v>
                </c:pt>
                <c:pt idx="4962">
                  <c:v>31</c:v>
                </c:pt>
                <c:pt idx="4963">
                  <c:v>32</c:v>
                </c:pt>
                <c:pt idx="4964">
                  <c:v>32</c:v>
                </c:pt>
                <c:pt idx="4965">
                  <c:v>32</c:v>
                </c:pt>
                <c:pt idx="4966">
                  <c:v>32</c:v>
                </c:pt>
                <c:pt idx="4967">
                  <c:v>37.659999999999997</c:v>
                </c:pt>
                <c:pt idx="4968">
                  <c:v>33.979999999999997</c:v>
                </c:pt>
                <c:pt idx="4969">
                  <c:v>33.979999999999997</c:v>
                </c:pt>
                <c:pt idx="4970">
                  <c:v>51.04</c:v>
                </c:pt>
                <c:pt idx="4971">
                  <c:v>57.5</c:v>
                </c:pt>
                <c:pt idx="4972">
                  <c:v>58</c:v>
                </c:pt>
                <c:pt idx="4973">
                  <c:v>58</c:v>
                </c:pt>
                <c:pt idx="4974">
                  <c:v>62</c:v>
                </c:pt>
                <c:pt idx="4975">
                  <c:v>62</c:v>
                </c:pt>
                <c:pt idx="4976">
                  <c:v>32.25</c:v>
                </c:pt>
                <c:pt idx="4977">
                  <c:v>35</c:v>
                </c:pt>
                <c:pt idx="4978">
                  <c:v>33.53</c:v>
                </c:pt>
                <c:pt idx="4979">
                  <c:v>33.53</c:v>
                </c:pt>
                <c:pt idx="4980">
                  <c:v>35</c:v>
                </c:pt>
                <c:pt idx="4981">
                  <c:v>64</c:v>
                </c:pt>
                <c:pt idx="4982">
                  <c:v>64</c:v>
                </c:pt>
                <c:pt idx="4983">
                  <c:v>35</c:v>
                </c:pt>
                <c:pt idx="4984">
                  <c:v>54</c:v>
                </c:pt>
                <c:pt idx="4985">
                  <c:v>35</c:v>
                </c:pt>
                <c:pt idx="4986">
                  <c:v>35</c:v>
                </c:pt>
                <c:pt idx="4987">
                  <c:v>33.5</c:v>
                </c:pt>
                <c:pt idx="4988">
                  <c:v>30.75</c:v>
                </c:pt>
                <c:pt idx="4989">
                  <c:v>30.35</c:v>
                </c:pt>
                <c:pt idx="4990">
                  <c:v>30.35</c:v>
                </c:pt>
                <c:pt idx="4991">
                  <c:v>25</c:v>
                </c:pt>
                <c:pt idx="4992">
                  <c:v>25</c:v>
                </c:pt>
                <c:pt idx="4993">
                  <c:v>33.19</c:v>
                </c:pt>
                <c:pt idx="4994">
                  <c:v>25</c:v>
                </c:pt>
                <c:pt idx="4995">
                  <c:v>32.830039999999997</c:v>
                </c:pt>
                <c:pt idx="4996">
                  <c:v>32.049940000000007</c:v>
                </c:pt>
                <c:pt idx="4997">
                  <c:v>18</c:v>
                </c:pt>
                <c:pt idx="4998">
                  <c:v>25</c:v>
                </c:pt>
                <c:pt idx="4999">
                  <c:v>25</c:v>
                </c:pt>
                <c:pt idx="5000">
                  <c:v>31</c:v>
                </c:pt>
                <c:pt idx="5001">
                  <c:v>51</c:v>
                </c:pt>
                <c:pt idx="5002">
                  <c:v>53.99</c:v>
                </c:pt>
                <c:pt idx="5003">
                  <c:v>53.75</c:v>
                </c:pt>
                <c:pt idx="5004">
                  <c:v>31.25</c:v>
                </c:pt>
                <c:pt idx="5005">
                  <c:v>53.75</c:v>
                </c:pt>
                <c:pt idx="5006">
                  <c:v>53.75</c:v>
                </c:pt>
                <c:pt idx="5007">
                  <c:v>53.75</c:v>
                </c:pt>
                <c:pt idx="5008">
                  <c:v>31</c:v>
                </c:pt>
                <c:pt idx="5009">
                  <c:v>52</c:v>
                </c:pt>
                <c:pt idx="5010">
                  <c:v>30.75</c:v>
                </c:pt>
                <c:pt idx="5011">
                  <c:v>30</c:v>
                </c:pt>
                <c:pt idx="5012">
                  <c:v>30</c:v>
                </c:pt>
                <c:pt idx="5013">
                  <c:v>30</c:v>
                </c:pt>
                <c:pt idx="5014">
                  <c:v>30</c:v>
                </c:pt>
                <c:pt idx="5015">
                  <c:v>29.01</c:v>
                </c:pt>
                <c:pt idx="5016">
                  <c:v>29.01</c:v>
                </c:pt>
                <c:pt idx="5017">
                  <c:v>29.01</c:v>
                </c:pt>
                <c:pt idx="5018">
                  <c:v>29.01</c:v>
                </c:pt>
                <c:pt idx="5019">
                  <c:v>31</c:v>
                </c:pt>
                <c:pt idx="5020">
                  <c:v>35</c:v>
                </c:pt>
                <c:pt idx="5021">
                  <c:v>30</c:v>
                </c:pt>
                <c:pt idx="5022">
                  <c:v>25</c:v>
                </c:pt>
                <c:pt idx="5023">
                  <c:v>25</c:v>
                </c:pt>
                <c:pt idx="5024">
                  <c:v>32.25</c:v>
                </c:pt>
                <c:pt idx="5025">
                  <c:v>40.47</c:v>
                </c:pt>
                <c:pt idx="5026">
                  <c:v>36.83569</c:v>
                </c:pt>
                <c:pt idx="5027">
                  <c:v>55</c:v>
                </c:pt>
                <c:pt idx="5028">
                  <c:v>55</c:v>
                </c:pt>
                <c:pt idx="5029">
                  <c:v>55</c:v>
                </c:pt>
                <c:pt idx="5030">
                  <c:v>59</c:v>
                </c:pt>
                <c:pt idx="5031">
                  <c:v>55</c:v>
                </c:pt>
                <c:pt idx="5032">
                  <c:v>55</c:v>
                </c:pt>
                <c:pt idx="5033">
                  <c:v>52.05</c:v>
                </c:pt>
                <c:pt idx="5034">
                  <c:v>32.25</c:v>
                </c:pt>
                <c:pt idx="5035">
                  <c:v>32.25</c:v>
                </c:pt>
                <c:pt idx="5036">
                  <c:v>51.9</c:v>
                </c:pt>
                <c:pt idx="5037">
                  <c:v>51.9</c:v>
                </c:pt>
                <c:pt idx="5038">
                  <c:v>52</c:v>
                </c:pt>
                <c:pt idx="5039">
                  <c:v>52</c:v>
                </c:pt>
                <c:pt idx="5040">
                  <c:v>51.85</c:v>
                </c:pt>
                <c:pt idx="5041">
                  <c:v>51.9</c:v>
                </c:pt>
                <c:pt idx="5042">
                  <c:v>51.89</c:v>
                </c:pt>
                <c:pt idx="5043">
                  <c:v>51.85</c:v>
                </c:pt>
                <c:pt idx="5044">
                  <c:v>51.85</c:v>
                </c:pt>
                <c:pt idx="5045">
                  <c:v>51.9</c:v>
                </c:pt>
                <c:pt idx="5046">
                  <c:v>52</c:v>
                </c:pt>
                <c:pt idx="5047">
                  <c:v>55.11</c:v>
                </c:pt>
                <c:pt idx="5048">
                  <c:v>59</c:v>
                </c:pt>
                <c:pt idx="5049">
                  <c:v>59</c:v>
                </c:pt>
                <c:pt idx="5050">
                  <c:v>59</c:v>
                </c:pt>
                <c:pt idx="5051">
                  <c:v>60</c:v>
                </c:pt>
                <c:pt idx="5052">
                  <c:v>65</c:v>
                </c:pt>
                <c:pt idx="5053">
                  <c:v>35.85</c:v>
                </c:pt>
                <c:pt idx="5054">
                  <c:v>74.95</c:v>
                </c:pt>
                <c:pt idx="5055">
                  <c:v>74.95</c:v>
                </c:pt>
                <c:pt idx="5056">
                  <c:v>74.95</c:v>
                </c:pt>
                <c:pt idx="5057">
                  <c:v>74.95</c:v>
                </c:pt>
                <c:pt idx="5058">
                  <c:v>74.95</c:v>
                </c:pt>
                <c:pt idx="5059">
                  <c:v>56</c:v>
                </c:pt>
                <c:pt idx="5060">
                  <c:v>35.15</c:v>
                </c:pt>
                <c:pt idx="5061">
                  <c:v>57</c:v>
                </c:pt>
                <c:pt idx="5062">
                  <c:v>64</c:v>
                </c:pt>
                <c:pt idx="5063">
                  <c:v>33.25</c:v>
                </c:pt>
                <c:pt idx="5064">
                  <c:v>33.25</c:v>
                </c:pt>
                <c:pt idx="5065">
                  <c:v>32.4</c:v>
                </c:pt>
                <c:pt idx="5066">
                  <c:v>32.4</c:v>
                </c:pt>
                <c:pt idx="5067">
                  <c:v>34.045229999999997</c:v>
                </c:pt>
                <c:pt idx="5068">
                  <c:v>35.300000000000011</c:v>
                </c:pt>
                <c:pt idx="5069">
                  <c:v>33.25</c:v>
                </c:pt>
                <c:pt idx="5070">
                  <c:v>74</c:v>
                </c:pt>
                <c:pt idx="5071">
                  <c:v>73.95</c:v>
                </c:pt>
                <c:pt idx="5072">
                  <c:v>32.06</c:v>
                </c:pt>
                <c:pt idx="5073">
                  <c:v>35.270000000000003</c:v>
                </c:pt>
                <c:pt idx="5074">
                  <c:v>69</c:v>
                </c:pt>
                <c:pt idx="5075">
                  <c:v>77</c:v>
                </c:pt>
                <c:pt idx="5076">
                  <c:v>36</c:v>
                </c:pt>
                <c:pt idx="5077">
                  <c:v>36</c:v>
                </c:pt>
                <c:pt idx="5078">
                  <c:v>36</c:v>
                </c:pt>
                <c:pt idx="5079">
                  <c:v>36</c:v>
                </c:pt>
                <c:pt idx="5080">
                  <c:v>77</c:v>
                </c:pt>
                <c:pt idx="5081">
                  <c:v>35.270000000000003</c:v>
                </c:pt>
                <c:pt idx="5082">
                  <c:v>52.55</c:v>
                </c:pt>
                <c:pt idx="5083">
                  <c:v>48.68</c:v>
                </c:pt>
                <c:pt idx="5084">
                  <c:v>29.5</c:v>
                </c:pt>
                <c:pt idx="5085">
                  <c:v>25</c:v>
                </c:pt>
                <c:pt idx="5086">
                  <c:v>25</c:v>
                </c:pt>
                <c:pt idx="5087">
                  <c:v>25</c:v>
                </c:pt>
                <c:pt idx="5088">
                  <c:v>25</c:v>
                </c:pt>
                <c:pt idx="5089">
                  <c:v>38.450000000000003</c:v>
                </c:pt>
                <c:pt idx="5090">
                  <c:v>51</c:v>
                </c:pt>
                <c:pt idx="5091">
                  <c:v>34</c:v>
                </c:pt>
                <c:pt idx="5092">
                  <c:v>29.29</c:v>
                </c:pt>
                <c:pt idx="5093">
                  <c:v>50</c:v>
                </c:pt>
                <c:pt idx="5094">
                  <c:v>51</c:v>
                </c:pt>
                <c:pt idx="5095">
                  <c:v>51</c:v>
                </c:pt>
                <c:pt idx="5096">
                  <c:v>43.94</c:v>
                </c:pt>
                <c:pt idx="5097">
                  <c:v>43.94</c:v>
                </c:pt>
                <c:pt idx="5098">
                  <c:v>47.06</c:v>
                </c:pt>
                <c:pt idx="5099">
                  <c:v>48.88</c:v>
                </c:pt>
                <c:pt idx="5100">
                  <c:v>72</c:v>
                </c:pt>
                <c:pt idx="5101">
                  <c:v>89</c:v>
                </c:pt>
                <c:pt idx="5102">
                  <c:v>98</c:v>
                </c:pt>
                <c:pt idx="5103">
                  <c:v>98</c:v>
                </c:pt>
                <c:pt idx="5104">
                  <c:v>98</c:v>
                </c:pt>
                <c:pt idx="5105">
                  <c:v>90</c:v>
                </c:pt>
                <c:pt idx="5106">
                  <c:v>78</c:v>
                </c:pt>
                <c:pt idx="5107">
                  <c:v>35.300000000000011</c:v>
                </c:pt>
                <c:pt idx="5108">
                  <c:v>35.300000000000011</c:v>
                </c:pt>
                <c:pt idx="5109">
                  <c:v>33.18</c:v>
                </c:pt>
                <c:pt idx="5110">
                  <c:v>55</c:v>
                </c:pt>
                <c:pt idx="5111">
                  <c:v>55</c:v>
                </c:pt>
                <c:pt idx="5112">
                  <c:v>35.270000000000003</c:v>
                </c:pt>
                <c:pt idx="5113">
                  <c:v>32.11</c:v>
                </c:pt>
                <c:pt idx="5114">
                  <c:v>32.11</c:v>
                </c:pt>
                <c:pt idx="5115">
                  <c:v>33.18</c:v>
                </c:pt>
                <c:pt idx="5116">
                  <c:v>33.5</c:v>
                </c:pt>
                <c:pt idx="5117">
                  <c:v>35.36</c:v>
                </c:pt>
                <c:pt idx="5118">
                  <c:v>35.270000000000003</c:v>
                </c:pt>
                <c:pt idx="5119">
                  <c:v>35.4</c:v>
                </c:pt>
                <c:pt idx="5120">
                  <c:v>35.4</c:v>
                </c:pt>
                <c:pt idx="5121">
                  <c:v>75</c:v>
                </c:pt>
                <c:pt idx="5122">
                  <c:v>75</c:v>
                </c:pt>
                <c:pt idx="5123">
                  <c:v>75</c:v>
                </c:pt>
                <c:pt idx="5124">
                  <c:v>68.5</c:v>
                </c:pt>
                <c:pt idx="5125">
                  <c:v>35.520000000000003</c:v>
                </c:pt>
                <c:pt idx="5126">
                  <c:v>35.815429999999999</c:v>
                </c:pt>
                <c:pt idx="5127">
                  <c:v>35.5</c:v>
                </c:pt>
                <c:pt idx="5128">
                  <c:v>68.5</c:v>
                </c:pt>
                <c:pt idx="5129">
                  <c:v>35.5</c:v>
                </c:pt>
                <c:pt idx="5130">
                  <c:v>34.409999999999997</c:v>
                </c:pt>
                <c:pt idx="5131">
                  <c:v>51</c:v>
                </c:pt>
                <c:pt idx="5132">
                  <c:v>51</c:v>
                </c:pt>
                <c:pt idx="5133">
                  <c:v>51</c:v>
                </c:pt>
                <c:pt idx="5134">
                  <c:v>33.51</c:v>
                </c:pt>
                <c:pt idx="5135">
                  <c:v>33.51</c:v>
                </c:pt>
                <c:pt idx="5136">
                  <c:v>33.26</c:v>
                </c:pt>
                <c:pt idx="5137">
                  <c:v>33.51</c:v>
                </c:pt>
                <c:pt idx="5138">
                  <c:v>33.26</c:v>
                </c:pt>
                <c:pt idx="5139">
                  <c:v>33.26</c:v>
                </c:pt>
                <c:pt idx="5140">
                  <c:v>51.5</c:v>
                </c:pt>
                <c:pt idx="5141">
                  <c:v>33.26</c:v>
                </c:pt>
                <c:pt idx="5142">
                  <c:v>50</c:v>
                </c:pt>
                <c:pt idx="5143">
                  <c:v>51.5</c:v>
                </c:pt>
                <c:pt idx="5144">
                  <c:v>49.970100000000002</c:v>
                </c:pt>
                <c:pt idx="5145">
                  <c:v>46.45</c:v>
                </c:pt>
                <c:pt idx="5146">
                  <c:v>55</c:v>
                </c:pt>
                <c:pt idx="5147">
                  <c:v>55</c:v>
                </c:pt>
                <c:pt idx="5148">
                  <c:v>34</c:v>
                </c:pt>
                <c:pt idx="5149">
                  <c:v>73.5</c:v>
                </c:pt>
                <c:pt idx="5150">
                  <c:v>78</c:v>
                </c:pt>
                <c:pt idx="5151">
                  <c:v>83.5</c:v>
                </c:pt>
                <c:pt idx="5152">
                  <c:v>73.5</c:v>
                </c:pt>
                <c:pt idx="5153">
                  <c:v>73.5</c:v>
                </c:pt>
                <c:pt idx="5154">
                  <c:v>35.21</c:v>
                </c:pt>
                <c:pt idx="5155">
                  <c:v>33.51</c:v>
                </c:pt>
                <c:pt idx="5156">
                  <c:v>55.55</c:v>
                </c:pt>
                <c:pt idx="5157">
                  <c:v>34.44</c:v>
                </c:pt>
                <c:pt idx="5158">
                  <c:v>34.409999999999997</c:v>
                </c:pt>
                <c:pt idx="5159">
                  <c:v>33.51</c:v>
                </c:pt>
                <c:pt idx="5160">
                  <c:v>30.01</c:v>
                </c:pt>
                <c:pt idx="5161">
                  <c:v>-61</c:v>
                </c:pt>
                <c:pt idx="5162">
                  <c:v>53.25</c:v>
                </c:pt>
                <c:pt idx="5163">
                  <c:v>53.26</c:v>
                </c:pt>
                <c:pt idx="5164">
                  <c:v>53.27</c:v>
                </c:pt>
                <c:pt idx="5165">
                  <c:v>53.26</c:v>
                </c:pt>
                <c:pt idx="5166">
                  <c:v>33.669069999999998</c:v>
                </c:pt>
                <c:pt idx="5167">
                  <c:v>71.900000000000006</c:v>
                </c:pt>
                <c:pt idx="5168">
                  <c:v>71.900000000000006</c:v>
                </c:pt>
                <c:pt idx="5169">
                  <c:v>71.900000000000006</c:v>
                </c:pt>
                <c:pt idx="5170">
                  <c:v>71.900000000000006</c:v>
                </c:pt>
                <c:pt idx="5171">
                  <c:v>74</c:v>
                </c:pt>
                <c:pt idx="5172">
                  <c:v>70</c:v>
                </c:pt>
                <c:pt idx="5173">
                  <c:v>70</c:v>
                </c:pt>
                <c:pt idx="5174">
                  <c:v>70</c:v>
                </c:pt>
                <c:pt idx="5175">
                  <c:v>70</c:v>
                </c:pt>
                <c:pt idx="5176">
                  <c:v>70</c:v>
                </c:pt>
                <c:pt idx="5177">
                  <c:v>71.95</c:v>
                </c:pt>
                <c:pt idx="5178">
                  <c:v>35.4</c:v>
                </c:pt>
                <c:pt idx="5179">
                  <c:v>34.5</c:v>
                </c:pt>
                <c:pt idx="5180">
                  <c:v>52</c:v>
                </c:pt>
                <c:pt idx="5181">
                  <c:v>33.26</c:v>
                </c:pt>
                <c:pt idx="5182">
                  <c:v>51</c:v>
                </c:pt>
                <c:pt idx="5183">
                  <c:v>31.2</c:v>
                </c:pt>
                <c:pt idx="5184">
                  <c:v>29.3</c:v>
                </c:pt>
                <c:pt idx="5185">
                  <c:v>34.5</c:v>
                </c:pt>
                <c:pt idx="5186">
                  <c:v>30</c:v>
                </c:pt>
                <c:pt idx="5187">
                  <c:v>30</c:v>
                </c:pt>
                <c:pt idx="5188">
                  <c:v>29.2</c:v>
                </c:pt>
                <c:pt idx="5189">
                  <c:v>30</c:v>
                </c:pt>
                <c:pt idx="5190">
                  <c:v>29.2</c:v>
                </c:pt>
                <c:pt idx="5191">
                  <c:v>29.2</c:v>
                </c:pt>
                <c:pt idx="5192">
                  <c:v>31.2</c:v>
                </c:pt>
                <c:pt idx="5193">
                  <c:v>31.2</c:v>
                </c:pt>
                <c:pt idx="5194">
                  <c:v>51.5</c:v>
                </c:pt>
                <c:pt idx="5195">
                  <c:v>31.2</c:v>
                </c:pt>
                <c:pt idx="5196">
                  <c:v>30.4</c:v>
                </c:pt>
                <c:pt idx="5197">
                  <c:v>33.28</c:v>
                </c:pt>
                <c:pt idx="5198">
                  <c:v>71.95</c:v>
                </c:pt>
                <c:pt idx="5199">
                  <c:v>71.95</c:v>
                </c:pt>
                <c:pt idx="5200">
                  <c:v>72.039259999999999</c:v>
                </c:pt>
                <c:pt idx="5201">
                  <c:v>71.95</c:v>
                </c:pt>
                <c:pt idx="5202">
                  <c:v>33.630000000000003</c:v>
                </c:pt>
                <c:pt idx="5203">
                  <c:v>30.4</c:v>
                </c:pt>
                <c:pt idx="5204">
                  <c:v>30.4</c:v>
                </c:pt>
                <c:pt idx="5205">
                  <c:v>28.4</c:v>
                </c:pt>
                <c:pt idx="5206">
                  <c:v>27.69</c:v>
                </c:pt>
                <c:pt idx="5207">
                  <c:v>27.6</c:v>
                </c:pt>
                <c:pt idx="5208">
                  <c:v>30.4</c:v>
                </c:pt>
                <c:pt idx="5209">
                  <c:v>26.47</c:v>
                </c:pt>
                <c:pt idx="5210">
                  <c:v>20</c:v>
                </c:pt>
                <c:pt idx="5211">
                  <c:v>24.92</c:v>
                </c:pt>
                <c:pt idx="5212">
                  <c:v>18.62</c:v>
                </c:pt>
                <c:pt idx="5213">
                  <c:v>29.3</c:v>
                </c:pt>
                <c:pt idx="5214">
                  <c:v>31.2</c:v>
                </c:pt>
                <c:pt idx="5215">
                  <c:v>33.630000000000003</c:v>
                </c:pt>
                <c:pt idx="5216">
                  <c:v>33.823340000000002</c:v>
                </c:pt>
                <c:pt idx="5217">
                  <c:v>34.450000000000003</c:v>
                </c:pt>
                <c:pt idx="5218">
                  <c:v>36.1</c:v>
                </c:pt>
                <c:pt idx="5219">
                  <c:v>68.739999999999995</c:v>
                </c:pt>
                <c:pt idx="5220">
                  <c:v>68.739999999999995</c:v>
                </c:pt>
                <c:pt idx="5221">
                  <c:v>68.739999999999995</c:v>
                </c:pt>
                <c:pt idx="5222">
                  <c:v>68.739999999999995</c:v>
                </c:pt>
                <c:pt idx="5223">
                  <c:v>69.75</c:v>
                </c:pt>
                <c:pt idx="5224">
                  <c:v>69.75</c:v>
                </c:pt>
                <c:pt idx="5225">
                  <c:v>33.770000000000003</c:v>
                </c:pt>
                <c:pt idx="5226">
                  <c:v>33.76</c:v>
                </c:pt>
                <c:pt idx="5227">
                  <c:v>31.2</c:v>
                </c:pt>
                <c:pt idx="5228">
                  <c:v>61.5</c:v>
                </c:pt>
                <c:pt idx="5229">
                  <c:v>61.5</c:v>
                </c:pt>
                <c:pt idx="5230">
                  <c:v>54</c:v>
                </c:pt>
                <c:pt idx="5231">
                  <c:v>53.7</c:v>
                </c:pt>
                <c:pt idx="5232">
                  <c:v>52.5</c:v>
                </c:pt>
                <c:pt idx="5233">
                  <c:v>53.7</c:v>
                </c:pt>
                <c:pt idx="5234">
                  <c:v>53.49</c:v>
                </c:pt>
                <c:pt idx="5235">
                  <c:v>53.49</c:v>
                </c:pt>
                <c:pt idx="5236">
                  <c:v>50</c:v>
                </c:pt>
                <c:pt idx="5237">
                  <c:v>54.5</c:v>
                </c:pt>
                <c:pt idx="5238">
                  <c:v>30.6</c:v>
                </c:pt>
                <c:pt idx="5239">
                  <c:v>30.1</c:v>
                </c:pt>
                <c:pt idx="5240">
                  <c:v>30.1</c:v>
                </c:pt>
                <c:pt idx="5241">
                  <c:v>30.1</c:v>
                </c:pt>
                <c:pt idx="5242">
                  <c:v>29.6</c:v>
                </c:pt>
                <c:pt idx="5243">
                  <c:v>29.6</c:v>
                </c:pt>
                <c:pt idx="5244">
                  <c:v>29.1</c:v>
                </c:pt>
                <c:pt idx="5245">
                  <c:v>29.1</c:v>
                </c:pt>
                <c:pt idx="5246">
                  <c:v>30.1</c:v>
                </c:pt>
                <c:pt idx="5247">
                  <c:v>30.1</c:v>
                </c:pt>
                <c:pt idx="5248">
                  <c:v>33.82</c:v>
                </c:pt>
                <c:pt idx="5249">
                  <c:v>42.709780000000002</c:v>
                </c:pt>
                <c:pt idx="5250">
                  <c:v>33.82</c:v>
                </c:pt>
                <c:pt idx="5251">
                  <c:v>30.6</c:v>
                </c:pt>
                <c:pt idx="5252">
                  <c:v>33.300000000000011</c:v>
                </c:pt>
                <c:pt idx="5253">
                  <c:v>30.6</c:v>
                </c:pt>
                <c:pt idx="5254">
                  <c:v>30.6</c:v>
                </c:pt>
                <c:pt idx="5255">
                  <c:v>30.1</c:v>
                </c:pt>
                <c:pt idx="5256">
                  <c:v>30.1</c:v>
                </c:pt>
                <c:pt idx="5257">
                  <c:v>30.1</c:v>
                </c:pt>
                <c:pt idx="5258">
                  <c:v>33.72</c:v>
                </c:pt>
                <c:pt idx="5259">
                  <c:v>33.700000000000003</c:v>
                </c:pt>
                <c:pt idx="5260">
                  <c:v>35.25</c:v>
                </c:pt>
                <c:pt idx="5261">
                  <c:v>52.88</c:v>
                </c:pt>
                <c:pt idx="5262">
                  <c:v>30.1</c:v>
                </c:pt>
                <c:pt idx="5263">
                  <c:v>30.6</c:v>
                </c:pt>
                <c:pt idx="5264">
                  <c:v>33.300000000000011</c:v>
                </c:pt>
                <c:pt idx="5265">
                  <c:v>54.5</c:v>
                </c:pt>
                <c:pt idx="5266">
                  <c:v>54.5</c:v>
                </c:pt>
                <c:pt idx="5267">
                  <c:v>64.900000000000006</c:v>
                </c:pt>
                <c:pt idx="5268">
                  <c:v>64.900000000000006</c:v>
                </c:pt>
                <c:pt idx="5269">
                  <c:v>62</c:v>
                </c:pt>
                <c:pt idx="5270">
                  <c:v>33.85</c:v>
                </c:pt>
                <c:pt idx="5271">
                  <c:v>64.900000000000006</c:v>
                </c:pt>
                <c:pt idx="5272">
                  <c:v>33.869999999999997</c:v>
                </c:pt>
                <c:pt idx="5273">
                  <c:v>33.869999999999997</c:v>
                </c:pt>
                <c:pt idx="5274">
                  <c:v>33.85</c:v>
                </c:pt>
                <c:pt idx="5275">
                  <c:v>33.85</c:v>
                </c:pt>
                <c:pt idx="5276">
                  <c:v>51</c:v>
                </c:pt>
                <c:pt idx="5277">
                  <c:v>51</c:v>
                </c:pt>
                <c:pt idx="5278">
                  <c:v>35.4</c:v>
                </c:pt>
                <c:pt idx="5279">
                  <c:v>33.86</c:v>
                </c:pt>
                <c:pt idx="5280">
                  <c:v>33.800000000000011</c:v>
                </c:pt>
                <c:pt idx="5281">
                  <c:v>33.35</c:v>
                </c:pt>
                <c:pt idx="5282">
                  <c:v>28.6</c:v>
                </c:pt>
                <c:pt idx="5283">
                  <c:v>28.6</c:v>
                </c:pt>
                <c:pt idx="5284">
                  <c:v>27.6</c:v>
                </c:pt>
                <c:pt idx="5285">
                  <c:v>28.1</c:v>
                </c:pt>
                <c:pt idx="5286">
                  <c:v>28.1</c:v>
                </c:pt>
                <c:pt idx="5287">
                  <c:v>28.1</c:v>
                </c:pt>
                <c:pt idx="5288">
                  <c:v>28.6</c:v>
                </c:pt>
                <c:pt idx="5289">
                  <c:v>27.6</c:v>
                </c:pt>
                <c:pt idx="5290">
                  <c:v>28.1</c:v>
                </c:pt>
                <c:pt idx="5291">
                  <c:v>27.6</c:v>
                </c:pt>
                <c:pt idx="5292">
                  <c:v>27.6</c:v>
                </c:pt>
                <c:pt idx="5293">
                  <c:v>27.6</c:v>
                </c:pt>
                <c:pt idx="5294">
                  <c:v>65</c:v>
                </c:pt>
                <c:pt idx="5295">
                  <c:v>34</c:v>
                </c:pt>
                <c:pt idx="5296">
                  <c:v>65</c:v>
                </c:pt>
                <c:pt idx="5297">
                  <c:v>65</c:v>
                </c:pt>
                <c:pt idx="5298">
                  <c:v>29.5</c:v>
                </c:pt>
                <c:pt idx="5299">
                  <c:v>28.1</c:v>
                </c:pt>
                <c:pt idx="5300">
                  <c:v>29.25</c:v>
                </c:pt>
                <c:pt idx="5301">
                  <c:v>27.6</c:v>
                </c:pt>
                <c:pt idx="5302">
                  <c:v>23.38</c:v>
                </c:pt>
                <c:pt idx="5303">
                  <c:v>21</c:v>
                </c:pt>
                <c:pt idx="5304">
                  <c:v>23.38</c:v>
                </c:pt>
                <c:pt idx="5305">
                  <c:v>21.75</c:v>
                </c:pt>
                <c:pt idx="5306">
                  <c:v>20</c:v>
                </c:pt>
                <c:pt idx="5307">
                  <c:v>20</c:v>
                </c:pt>
                <c:pt idx="5308">
                  <c:v>15</c:v>
                </c:pt>
                <c:pt idx="5309">
                  <c:v>15</c:v>
                </c:pt>
                <c:pt idx="5310">
                  <c:v>20</c:v>
                </c:pt>
                <c:pt idx="5311">
                  <c:v>23.38</c:v>
                </c:pt>
                <c:pt idx="5312">
                  <c:v>20</c:v>
                </c:pt>
                <c:pt idx="5313">
                  <c:v>21</c:v>
                </c:pt>
                <c:pt idx="5314">
                  <c:v>21</c:v>
                </c:pt>
                <c:pt idx="5315">
                  <c:v>21</c:v>
                </c:pt>
                <c:pt idx="5316">
                  <c:v>27.6</c:v>
                </c:pt>
                <c:pt idx="5317">
                  <c:v>28.1</c:v>
                </c:pt>
                <c:pt idx="5318">
                  <c:v>36.800000000000011</c:v>
                </c:pt>
                <c:pt idx="5319">
                  <c:v>64.5</c:v>
                </c:pt>
                <c:pt idx="5320">
                  <c:v>64.930000000000007</c:v>
                </c:pt>
                <c:pt idx="5321">
                  <c:v>28.6</c:v>
                </c:pt>
                <c:pt idx="5322">
                  <c:v>27.6</c:v>
                </c:pt>
                <c:pt idx="5323">
                  <c:v>23.38</c:v>
                </c:pt>
                <c:pt idx="5324">
                  <c:v>29.5</c:v>
                </c:pt>
                <c:pt idx="5325">
                  <c:v>53</c:v>
                </c:pt>
                <c:pt idx="5326">
                  <c:v>23.38</c:v>
                </c:pt>
                <c:pt idx="5327">
                  <c:v>23.38</c:v>
                </c:pt>
                <c:pt idx="5328">
                  <c:v>23.38</c:v>
                </c:pt>
                <c:pt idx="5329">
                  <c:v>23.38</c:v>
                </c:pt>
                <c:pt idx="5330">
                  <c:v>23.38</c:v>
                </c:pt>
                <c:pt idx="5331">
                  <c:v>23.38</c:v>
                </c:pt>
                <c:pt idx="5332">
                  <c:v>35.4</c:v>
                </c:pt>
                <c:pt idx="5333">
                  <c:v>40</c:v>
                </c:pt>
                <c:pt idx="5334">
                  <c:v>52.5</c:v>
                </c:pt>
                <c:pt idx="5335">
                  <c:v>52.5</c:v>
                </c:pt>
                <c:pt idx="5336">
                  <c:v>52.5</c:v>
                </c:pt>
                <c:pt idx="5337">
                  <c:v>35.4</c:v>
                </c:pt>
                <c:pt idx="5338">
                  <c:v>52.5</c:v>
                </c:pt>
                <c:pt idx="5339">
                  <c:v>53.5</c:v>
                </c:pt>
                <c:pt idx="5340">
                  <c:v>23.38</c:v>
                </c:pt>
                <c:pt idx="5341">
                  <c:v>26.1</c:v>
                </c:pt>
                <c:pt idx="5342">
                  <c:v>35.21</c:v>
                </c:pt>
                <c:pt idx="5343">
                  <c:v>36.800000000000011</c:v>
                </c:pt>
                <c:pt idx="5344">
                  <c:v>55.5</c:v>
                </c:pt>
                <c:pt idx="5345">
                  <c:v>24.1</c:v>
                </c:pt>
                <c:pt idx="5346">
                  <c:v>24.15</c:v>
                </c:pt>
                <c:pt idx="5347">
                  <c:v>21</c:v>
                </c:pt>
                <c:pt idx="5348">
                  <c:v>22.1</c:v>
                </c:pt>
                <c:pt idx="5349">
                  <c:v>23.38</c:v>
                </c:pt>
                <c:pt idx="5350">
                  <c:v>24.1</c:v>
                </c:pt>
                <c:pt idx="5351">
                  <c:v>25</c:v>
                </c:pt>
                <c:pt idx="5352">
                  <c:v>23.38</c:v>
                </c:pt>
                <c:pt idx="5353">
                  <c:v>22.1</c:v>
                </c:pt>
                <c:pt idx="5354">
                  <c:v>23.38</c:v>
                </c:pt>
                <c:pt idx="5355">
                  <c:v>23.38</c:v>
                </c:pt>
                <c:pt idx="5356">
                  <c:v>23.38</c:v>
                </c:pt>
                <c:pt idx="5357">
                  <c:v>26.1</c:v>
                </c:pt>
                <c:pt idx="5358">
                  <c:v>26.1</c:v>
                </c:pt>
                <c:pt idx="5359">
                  <c:v>50</c:v>
                </c:pt>
                <c:pt idx="5360">
                  <c:v>50</c:v>
                </c:pt>
                <c:pt idx="5361">
                  <c:v>62.5</c:v>
                </c:pt>
                <c:pt idx="5362">
                  <c:v>39.800000000000011</c:v>
                </c:pt>
                <c:pt idx="5363">
                  <c:v>33.85</c:v>
                </c:pt>
                <c:pt idx="5364">
                  <c:v>27.15</c:v>
                </c:pt>
                <c:pt idx="5365">
                  <c:v>65</c:v>
                </c:pt>
                <c:pt idx="5366">
                  <c:v>70</c:v>
                </c:pt>
                <c:pt idx="5367">
                  <c:v>65</c:v>
                </c:pt>
                <c:pt idx="5368">
                  <c:v>38.5</c:v>
                </c:pt>
                <c:pt idx="5369">
                  <c:v>26.1</c:v>
                </c:pt>
                <c:pt idx="5370">
                  <c:v>23.38</c:v>
                </c:pt>
                <c:pt idx="5371">
                  <c:v>23.38</c:v>
                </c:pt>
                <c:pt idx="5372">
                  <c:v>51.9</c:v>
                </c:pt>
                <c:pt idx="5373">
                  <c:v>51.9</c:v>
                </c:pt>
                <c:pt idx="5374">
                  <c:v>51.9</c:v>
                </c:pt>
                <c:pt idx="5375">
                  <c:v>22.15</c:v>
                </c:pt>
                <c:pt idx="5376">
                  <c:v>21</c:v>
                </c:pt>
                <c:pt idx="5377">
                  <c:v>21</c:v>
                </c:pt>
                <c:pt idx="5378">
                  <c:v>21</c:v>
                </c:pt>
                <c:pt idx="5379">
                  <c:v>21</c:v>
                </c:pt>
                <c:pt idx="5380">
                  <c:v>20</c:v>
                </c:pt>
                <c:pt idx="5381">
                  <c:v>20</c:v>
                </c:pt>
                <c:pt idx="5382">
                  <c:v>20</c:v>
                </c:pt>
                <c:pt idx="5383">
                  <c:v>17.088000000000001</c:v>
                </c:pt>
                <c:pt idx="5384">
                  <c:v>21.85</c:v>
                </c:pt>
                <c:pt idx="5385">
                  <c:v>21.85</c:v>
                </c:pt>
                <c:pt idx="5386">
                  <c:v>31.32</c:v>
                </c:pt>
                <c:pt idx="5387">
                  <c:v>30</c:v>
                </c:pt>
                <c:pt idx="5388">
                  <c:v>21</c:v>
                </c:pt>
                <c:pt idx="5389">
                  <c:v>63</c:v>
                </c:pt>
                <c:pt idx="5390">
                  <c:v>74</c:v>
                </c:pt>
                <c:pt idx="5391">
                  <c:v>63</c:v>
                </c:pt>
                <c:pt idx="5392">
                  <c:v>100</c:v>
                </c:pt>
                <c:pt idx="5393">
                  <c:v>58.9</c:v>
                </c:pt>
                <c:pt idx="5394">
                  <c:v>57</c:v>
                </c:pt>
                <c:pt idx="5395">
                  <c:v>55</c:v>
                </c:pt>
                <c:pt idx="5396">
                  <c:v>50</c:v>
                </c:pt>
                <c:pt idx="5397">
                  <c:v>26.15</c:v>
                </c:pt>
                <c:pt idx="5398">
                  <c:v>48</c:v>
                </c:pt>
                <c:pt idx="5399">
                  <c:v>26.15</c:v>
                </c:pt>
                <c:pt idx="5400">
                  <c:v>48.9</c:v>
                </c:pt>
                <c:pt idx="5401">
                  <c:v>48.9</c:v>
                </c:pt>
                <c:pt idx="5402">
                  <c:v>48</c:v>
                </c:pt>
                <c:pt idx="5403">
                  <c:v>47.45</c:v>
                </c:pt>
                <c:pt idx="5404">
                  <c:v>47.25</c:v>
                </c:pt>
                <c:pt idx="5405">
                  <c:v>57.99</c:v>
                </c:pt>
                <c:pt idx="5406">
                  <c:v>57</c:v>
                </c:pt>
                <c:pt idx="5407">
                  <c:v>60</c:v>
                </c:pt>
                <c:pt idx="5408">
                  <c:v>57</c:v>
                </c:pt>
                <c:pt idx="5409">
                  <c:v>57</c:v>
                </c:pt>
                <c:pt idx="5410">
                  <c:v>57</c:v>
                </c:pt>
                <c:pt idx="5411">
                  <c:v>57</c:v>
                </c:pt>
                <c:pt idx="5412">
                  <c:v>36.800000000000011</c:v>
                </c:pt>
                <c:pt idx="5413">
                  <c:v>57</c:v>
                </c:pt>
                <c:pt idx="5414">
                  <c:v>22</c:v>
                </c:pt>
                <c:pt idx="5415">
                  <c:v>21</c:v>
                </c:pt>
                <c:pt idx="5416">
                  <c:v>21</c:v>
                </c:pt>
                <c:pt idx="5417">
                  <c:v>21</c:v>
                </c:pt>
                <c:pt idx="5418">
                  <c:v>21</c:v>
                </c:pt>
                <c:pt idx="5419">
                  <c:v>21</c:v>
                </c:pt>
                <c:pt idx="5420">
                  <c:v>22.49</c:v>
                </c:pt>
                <c:pt idx="5421">
                  <c:v>51</c:v>
                </c:pt>
                <c:pt idx="5422">
                  <c:v>51.5</c:v>
                </c:pt>
                <c:pt idx="5423">
                  <c:v>51.75</c:v>
                </c:pt>
                <c:pt idx="5424">
                  <c:v>51.75</c:v>
                </c:pt>
                <c:pt idx="5425">
                  <c:v>51.75</c:v>
                </c:pt>
                <c:pt idx="5426">
                  <c:v>48.5</c:v>
                </c:pt>
                <c:pt idx="5427">
                  <c:v>21.15</c:v>
                </c:pt>
                <c:pt idx="5428">
                  <c:v>20.010120000000001</c:v>
                </c:pt>
                <c:pt idx="5429">
                  <c:v>18.72</c:v>
                </c:pt>
                <c:pt idx="5430">
                  <c:v>22.31</c:v>
                </c:pt>
                <c:pt idx="5431">
                  <c:v>48.5</c:v>
                </c:pt>
                <c:pt idx="5432">
                  <c:v>52.1</c:v>
                </c:pt>
                <c:pt idx="5433">
                  <c:v>52.1</c:v>
                </c:pt>
                <c:pt idx="5434">
                  <c:v>53</c:v>
                </c:pt>
                <c:pt idx="5435">
                  <c:v>36.46</c:v>
                </c:pt>
                <c:pt idx="5436">
                  <c:v>21</c:v>
                </c:pt>
                <c:pt idx="5437">
                  <c:v>57</c:v>
                </c:pt>
                <c:pt idx="5438">
                  <c:v>57</c:v>
                </c:pt>
                <c:pt idx="5439">
                  <c:v>57</c:v>
                </c:pt>
                <c:pt idx="5440">
                  <c:v>59.95</c:v>
                </c:pt>
                <c:pt idx="5441">
                  <c:v>57</c:v>
                </c:pt>
                <c:pt idx="5442">
                  <c:v>57</c:v>
                </c:pt>
                <c:pt idx="5443">
                  <c:v>57</c:v>
                </c:pt>
                <c:pt idx="5444">
                  <c:v>50</c:v>
                </c:pt>
                <c:pt idx="5445">
                  <c:v>50</c:v>
                </c:pt>
                <c:pt idx="5446">
                  <c:v>54</c:v>
                </c:pt>
                <c:pt idx="5447">
                  <c:v>54</c:v>
                </c:pt>
                <c:pt idx="5448">
                  <c:v>27.8</c:v>
                </c:pt>
                <c:pt idx="5449">
                  <c:v>26</c:v>
                </c:pt>
                <c:pt idx="5450">
                  <c:v>27.8</c:v>
                </c:pt>
                <c:pt idx="5451">
                  <c:v>27.8</c:v>
                </c:pt>
                <c:pt idx="5452">
                  <c:v>25.424790000000002</c:v>
                </c:pt>
                <c:pt idx="5453">
                  <c:v>27.8</c:v>
                </c:pt>
                <c:pt idx="5454">
                  <c:v>54</c:v>
                </c:pt>
                <c:pt idx="5455">
                  <c:v>54</c:v>
                </c:pt>
                <c:pt idx="5456">
                  <c:v>58</c:v>
                </c:pt>
                <c:pt idx="5457">
                  <c:v>58</c:v>
                </c:pt>
                <c:pt idx="5458">
                  <c:v>58</c:v>
                </c:pt>
                <c:pt idx="5459">
                  <c:v>61</c:v>
                </c:pt>
                <c:pt idx="5460">
                  <c:v>58</c:v>
                </c:pt>
                <c:pt idx="5461">
                  <c:v>65.5</c:v>
                </c:pt>
                <c:pt idx="5462">
                  <c:v>61</c:v>
                </c:pt>
                <c:pt idx="5463">
                  <c:v>62</c:v>
                </c:pt>
                <c:pt idx="5464">
                  <c:v>66.930000000000007</c:v>
                </c:pt>
                <c:pt idx="5465">
                  <c:v>62</c:v>
                </c:pt>
                <c:pt idx="5466">
                  <c:v>28.1</c:v>
                </c:pt>
                <c:pt idx="5467">
                  <c:v>28.04</c:v>
                </c:pt>
                <c:pt idx="5468">
                  <c:v>52.65</c:v>
                </c:pt>
                <c:pt idx="5469">
                  <c:v>53.92</c:v>
                </c:pt>
                <c:pt idx="5470">
                  <c:v>52.65</c:v>
                </c:pt>
                <c:pt idx="5471">
                  <c:v>52.65</c:v>
                </c:pt>
                <c:pt idx="5472">
                  <c:v>52.65</c:v>
                </c:pt>
                <c:pt idx="5473">
                  <c:v>54.1</c:v>
                </c:pt>
                <c:pt idx="5474">
                  <c:v>54</c:v>
                </c:pt>
                <c:pt idx="5475">
                  <c:v>56.15</c:v>
                </c:pt>
                <c:pt idx="5476">
                  <c:v>54.5</c:v>
                </c:pt>
                <c:pt idx="5477">
                  <c:v>50</c:v>
                </c:pt>
                <c:pt idx="5478">
                  <c:v>28.15</c:v>
                </c:pt>
                <c:pt idx="5479">
                  <c:v>26.1</c:v>
                </c:pt>
                <c:pt idx="5480">
                  <c:v>26.11</c:v>
                </c:pt>
                <c:pt idx="5481">
                  <c:v>26.11</c:v>
                </c:pt>
                <c:pt idx="5482">
                  <c:v>28.04</c:v>
                </c:pt>
                <c:pt idx="5483">
                  <c:v>57.2</c:v>
                </c:pt>
                <c:pt idx="5484">
                  <c:v>52.2</c:v>
                </c:pt>
                <c:pt idx="5485">
                  <c:v>57.2</c:v>
                </c:pt>
                <c:pt idx="5486">
                  <c:v>29</c:v>
                </c:pt>
                <c:pt idx="5487">
                  <c:v>28.12</c:v>
                </c:pt>
                <c:pt idx="5488">
                  <c:v>28.12</c:v>
                </c:pt>
                <c:pt idx="5489">
                  <c:v>28.15</c:v>
                </c:pt>
                <c:pt idx="5490">
                  <c:v>28.12</c:v>
                </c:pt>
                <c:pt idx="5491">
                  <c:v>28.11</c:v>
                </c:pt>
                <c:pt idx="5492">
                  <c:v>28.5</c:v>
                </c:pt>
                <c:pt idx="5493">
                  <c:v>54</c:v>
                </c:pt>
                <c:pt idx="5494">
                  <c:v>55</c:v>
                </c:pt>
                <c:pt idx="5495">
                  <c:v>54</c:v>
                </c:pt>
                <c:pt idx="5496">
                  <c:v>28.9</c:v>
                </c:pt>
                <c:pt idx="5497">
                  <c:v>28.1</c:v>
                </c:pt>
                <c:pt idx="5498">
                  <c:v>28.15</c:v>
                </c:pt>
                <c:pt idx="5499">
                  <c:v>28.04</c:v>
                </c:pt>
                <c:pt idx="5500">
                  <c:v>28.1</c:v>
                </c:pt>
                <c:pt idx="5501">
                  <c:v>28.11</c:v>
                </c:pt>
                <c:pt idx="5502">
                  <c:v>28.1</c:v>
                </c:pt>
                <c:pt idx="5503">
                  <c:v>28.5</c:v>
                </c:pt>
                <c:pt idx="5504">
                  <c:v>29.3</c:v>
                </c:pt>
                <c:pt idx="5505">
                  <c:v>60</c:v>
                </c:pt>
                <c:pt idx="5506">
                  <c:v>28.65</c:v>
                </c:pt>
                <c:pt idx="5507">
                  <c:v>28.65</c:v>
                </c:pt>
                <c:pt idx="5508">
                  <c:v>29.1</c:v>
                </c:pt>
                <c:pt idx="5509">
                  <c:v>60</c:v>
                </c:pt>
                <c:pt idx="5510">
                  <c:v>28.21</c:v>
                </c:pt>
                <c:pt idx="5511">
                  <c:v>55</c:v>
                </c:pt>
                <c:pt idx="5512">
                  <c:v>83.5</c:v>
                </c:pt>
                <c:pt idx="5513">
                  <c:v>50</c:v>
                </c:pt>
                <c:pt idx="5514">
                  <c:v>28.75</c:v>
                </c:pt>
                <c:pt idx="5515">
                  <c:v>26.27</c:v>
                </c:pt>
                <c:pt idx="5516">
                  <c:v>28.21</c:v>
                </c:pt>
                <c:pt idx="5517">
                  <c:v>28.2</c:v>
                </c:pt>
                <c:pt idx="5518">
                  <c:v>28.04</c:v>
                </c:pt>
                <c:pt idx="5519">
                  <c:v>25.12</c:v>
                </c:pt>
                <c:pt idx="5520">
                  <c:v>25.12</c:v>
                </c:pt>
                <c:pt idx="5521">
                  <c:v>25.1</c:v>
                </c:pt>
                <c:pt idx="5522">
                  <c:v>25.12</c:v>
                </c:pt>
                <c:pt idx="5523">
                  <c:v>21</c:v>
                </c:pt>
                <c:pt idx="5524">
                  <c:v>28.04</c:v>
                </c:pt>
                <c:pt idx="5525">
                  <c:v>25.657209999999999</c:v>
                </c:pt>
                <c:pt idx="5526">
                  <c:v>28.04</c:v>
                </c:pt>
                <c:pt idx="5527">
                  <c:v>28.22</c:v>
                </c:pt>
                <c:pt idx="5528">
                  <c:v>44.19</c:v>
                </c:pt>
                <c:pt idx="5529">
                  <c:v>17.5</c:v>
                </c:pt>
                <c:pt idx="5530">
                  <c:v>25.12</c:v>
                </c:pt>
                <c:pt idx="5531">
                  <c:v>28.04</c:v>
                </c:pt>
                <c:pt idx="5532">
                  <c:v>21.5</c:v>
                </c:pt>
                <c:pt idx="5533">
                  <c:v>25</c:v>
                </c:pt>
                <c:pt idx="5534">
                  <c:v>24.1</c:v>
                </c:pt>
                <c:pt idx="5535">
                  <c:v>25</c:v>
                </c:pt>
                <c:pt idx="5536">
                  <c:v>18</c:v>
                </c:pt>
                <c:pt idx="5537">
                  <c:v>18</c:v>
                </c:pt>
                <c:pt idx="5538">
                  <c:v>25</c:v>
                </c:pt>
                <c:pt idx="5539">
                  <c:v>21</c:v>
                </c:pt>
                <c:pt idx="5540">
                  <c:v>33.33</c:v>
                </c:pt>
                <c:pt idx="5541">
                  <c:v>17.420000000000002</c:v>
                </c:pt>
                <c:pt idx="5542">
                  <c:v>0.15</c:v>
                </c:pt>
                <c:pt idx="5543">
                  <c:v>34.64</c:v>
                </c:pt>
                <c:pt idx="5544">
                  <c:v>33.32</c:v>
                </c:pt>
                <c:pt idx="5545">
                  <c:v>26.61</c:v>
                </c:pt>
                <c:pt idx="5546">
                  <c:v>0</c:v>
                </c:pt>
                <c:pt idx="5547">
                  <c:v>28.1</c:v>
                </c:pt>
                <c:pt idx="5548">
                  <c:v>25</c:v>
                </c:pt>
                <c:pt idx="5549">
                  <c:v>26.543209999999991</c:v>
                </c:pt>
                <c:pt idx="5550">
                  <c:v>-50</c:v>
                </c:pt>
                <c:pt idx="5551">
                  <c:v>25</c:v>
                </c:pt>
                <c:pt idx="5552">
                  <c:v>28.1</c:v>
                </c:pt>
                <c:pt idx="5553">
                  <c:v>28.12</c:v>
                </c:pt>
                <c:pt idx="5554">
                  <c:v>28.12</c:v>
                </c:pt>
                <c:pt idx="5555">
                  <c:v>26.11</c:v>
                </c:pt>
                <c:pt idx="5556">
                  <c:v>26.11</c:v>
                </c:pt>
                <c:pt idx="5557">
                  <c:v>26.11</c:v>
                </c:pt>
                <c:pt idx="5558">
                  <c:v>26.11</c:v>
                </c:pt>
                <c:pt idx="5559">
                  <c:v>17.5</c:v>
                </c:pt>
                <c:pt idx="5560">
                  <c:v>25</c:v>
                </c:pt>
                <c:pt idx="5561">
                  <c:v>28.12</c:v>
                </c:pt>
                <c:pt idx="5562">
                  <c:v>30.9</c:v>
                </c:pt>
                <c:pt idx="5563">
                  <c:v>26.65</c:v>
                </c:pt>
                <c:pt idx="5564">
                  <c:v>25.48</c:v>
                </c:pt>
                <c:pt idx="5565">
                  <c:v>20</c:v>
                </c:pt>
                <c:pt idx="5566">
                  <c:v>10</c:v>
                </c:pt>
                <c:pt idx="5567">
                  <c:v>-61</c:v>
                </c:pt>
                <c:pt idx="5568">
                  <c:v>-4.5</c:v>
                </c:pt>
                <c:pt idx="5569">
                  <c:v>-6</c:v>
                </c:pt>
                <c:pt idx="5570">
                  <c:v>19.010000000000009</c:v>
                </c:pt>
                <c:pt idx="5571">
                  <c:v>20.58</c:v>
                </c:pt>
                <c:pt idx="5572">
                  <c:v>14.2</c:v>
                </c:pt>
                <c:pt idx="5573">
                  <c:v>14.33</c:v>
                </c:pt>
                <c:pt idx="5574">
                  <c:v>16.11</c:v>
                </c:pt>
                <c:pt idx="5575">
                  <c:v>52</c:v>
                </c:pt>
                <c:pt idx="5576">
                  <c:v>51.95</c:v>
                </c:pt>
                <c:pt idx="5577">
                  <c:v>22.37</c:v>
                </c:pt>
                <c:pt idx="5578">
                  <c:v>51</c:v>
                </c:pt>
                <c:pt idx="5579">
                  <c:v>27.51</c:v>
                </c:pt>
                <c:pt idx="5580">
                  <c:v>26.65</c:v>
                </c:pt>
                <c:pt idx="5581">
                  <c:v>28.1</c:v>
                </c:pt>
                <c:pt idx="5582">
                  <c:v>52</c:v>
                </c:pt>
                <c:pt idx="5583">
                  <c:v>55.5</c:v>
                </c:pt>
                <c:pt idx="5584">
                  <c:v>55.5</c:v>
                </c:pt>
                <c:pt idx="5585">
                  <c:v>55.5</c:v>
                </c:pt>
                <c:pt idx="5586">
                  <c:v>56.75</c:v>
                </c:pt>
                <c:pt idx="5587">
                  <c:v>37.800000000000011</c:v>
                </c:pt>
                <c:pt idx="5588">
                  <c:v>26.7</c:v>
                </c:pt>
                <c:pt idx="5589">
                  <c:v>26.7</c:v>
                </c:pt>
                <c:pt idx="5590">
                  <c:v>26.7</c:v>
                </c:pt>
                <c:pt idx="5591">
                  <c:v>51.9</c:v>
                </c:pt>
                <c:pt idx="5592">
                  <c:v>54</c:v>
                </c:pt>
                <c:pt idx="5593">
                  <c:v>51.75</c:v>
                </c:pt>
                <c:pt idx="5594">
                  <c:v>51.75</c:v>
                </c:pt>
                <c:pt idx="5595">
                  <c:v>36.08</c:v>
                </c:pt>
                <c:pt idx="5596">
                  <c:v>37.909999999999997</c:v>
                </c:pt>
                <c:pt idx="5597">
                  <c:v>26.65</c:v>
                </c:pt>
                <c:pt idx="5598">
                  <c:v>51</c:v>
                </c:pt>
                <c:pt idx="5599">
                  <c:v>53.9</c:v>
                </c:pt>
                <c:pt idx="5600">
                  <c:v>51.67</c:v>
                </c:pt>
                <c:pt idx="5601">
                  <c:v>64.989999999999995</c:v>
                </c:pt>
                <c:pt idx="5602">
                  <c:v>45</c:v>
                </c:pt>
                <c:pt idx="5603">
                  <c:v>67</c:v>
                </c:pt>
                <c:pt idx="5604">
                  <c:v>53.72</c:v>
                </c:pt>
                <c:pt idx="5605">
                  <c:v>62</c:v>
                </c:pt>
                <c:pt idx="5606">
                  <c:v>62</c:v>
                </c:pt>
                <c:pt idx="5607">
                  <c:v>51.01</c:v>
                </c:pt>
                <c:pt idx="5608">
                  <c:v>52.19</c:v>
                </c:pt>
                <c:pt idx="5609">
                  <c:v>50.29</c:v>
                </c:pt>
                <c:pt idx="5610">
                  <c:v>54.15</c:v>
                </c:pt>
                <c:pt idx="5611">
                  <c:v>54</c:v>
                </c:pt>
                <c:pt idx="5612">
                  <c:v>55.5</c:v>
                </c:pt>
                <c:pt idx="5613">
                  <c:v>55.5</c:v>
                </c:pt>
                <c:pt idx="5614">
                  <c:v>54</c:v>
                </c:pt>
                <c:pt idx="5615">
                  <c:v>54</c:v>
                </c:pt>
                <c:pt idx="5616">
                  <c:v>53</c:v>
                </c:pt>
                <c:pt idx="5617">
                  <c:v>54</c:v>
                </c:pt>
                <c:pt idx="5618">
                  <c:v>54</c:v>
                </c:pt>
                <c:pt idx="5619">
                  <c:v>54</c:v>
                </c:pt>
                <c:pt idx="5620">
                  <c:v>54</c:v>
                </c:pt>
                <c:pt idx="5621">
                  <c:v>53.763649999999998</c:v>
                </c:pt>
                <c:pt idx="5622">
                  <c:v>53</c:v>
                </c:pt>
                <c:pt idx="5623">
                  <c:v>53</c:v>
                </c:pt>
                <c:pt idx="5624">
                  <c:v>53</c:v>
                </c:pt>
                <c:pt idx="5625">
                  <c:v>53</c:v>
                </c:pt>
                <c:pt idx="5626">
                  <c:v>52.5</c:v>
                </c:pt>
                <c:pt idx="5627">
                  <c:v>26.2</c:v>
                </c:pt>
                <c:pt idx="5628">
                  <c:v>26.2</c:v>
                </c:pt>
                <c:pt idx="5629">
                  <c:v>26.65</c:v>
                </c:pt>
                <c:pt idx="5630">
                  <c:v>26.65</c:v>
                </c:pt>
                <c:pt idx="5631">
                  <c:v>50</c:v>
                </c:pt>
                <c:pt idx="5632">
                  <c:v>50</c:v>
                </c:pt>
                <c:pt idx="5633">
                  <c:v>55</c:v>
                </c:pt>
                <c:pt idx="5634">
                  <c:v>78</c:v>
                </c:pt>
                <c:pt idx="5635">
                  <c:v>87.45</c:v>
                </c:pt>
                <c:pt idx="5636">
                  <c:v>83.5</c:v>
                </c:pt>
                <c:pt idx="5637">
                  <c:v>77</c:v>
                </c:pt>
                <c:pt idx="5638">
                  <c:v>56</c:v>
                </c:pt>
                <c:pt idx="5639">
                  <c:v>56</c:v>
                </c:pt>
                <c:pt idx="5640">
                  <c:v>56</c:v>
                </c:pt>
                <c:pt idx="5641">
                  <c:v>56</c:v>
                </c:pt>
                <c:pt idx="5642">
                  <c:v>27.8</c:v>
                </c:pt>
                <c:pt idx="5643">
                  <c:v>26.72</c:v>
                </c:pt>
                <c:pt idx="5644">
                  <c:v>52.02</c:v>
                </c:pt>
                <c:pt idx="5645">
                  <c:v>52</c:v>
                </c:pt>
                <c:pt idx="5646">
                  <c:v>29</c:v>
                </c:pt>
                <c:pt idx="5647">
                  <c:v>74</c:v>
                </c:pt>
                <c:pt idx="5648">
                  <c:v>28.56</c:v>
                </c:pt>
                <c:pt idx="5649">
                  <c:v>34.22</c:v>
                </c:pt>
                <c:pt idx="5650">
                  <c:v>30.95</c:v>
                </c:pt>
                <c:pt idx="5651">
                  <c:v>39</c:v>
                </c:pt>
                <c:pt idx="5652">
                  <c:v>50.254399999999997</c:v>
                </c:pt>
                <c:pt idx="5653">
                  <c:v>46.442439999999998</c:v>
                </c:pt>
                <c:pt idx="5654">
                  <c:v>39.800000000000011</c:v>
                </c:pt>
                <c:pt idx="5655">
                  <c:v>87.25</c:v>
                </c:pt>
                <c:pt idx="5656">
                  <c:v>89</c:v>
                </c:pt>
                <c:pt idx="5657">
                  <c:v>29.20712</c:v>
                </c:pt>
                <c:pt idx="5658">
                  <c:v>57</c:v>
                </c:pt>
                <c:pt idx="5659">
                  <c:v>29.15</c:v>
                </c:pt>
                <c:pt idx="5660">
                  <c:v>28.75</c:v>
                </c:pt>
                <c:pt idx="5661">
                  <c:v>50</c:v>
                </c:pt>
                <c:pt idx="5662">
                  <c:v>29</c:v>
                </c:pt>
                <c:pt idx="5663">
                  <c:v>29.590129999999991</c:v>
                </c:pt>
                <c:pt idx="5664">
                  <c:v>50</c:v>
                </c:pt>
                <c:pt idx="5665">
                  <c:v>50</c:v>
                </c:pt>
                <c:pt idx="5666">
                  <c:v>29.18</c:v>
                </c:pt>
                <c:pt idx="5667">
                  <c:v>29.1</c:v>
                </c:pt>
                <c:pt idx="5668">
                  <c:v>29</c:v>
                </c:pt>
                <c:pt idx="5669">
                  <c:v>29</c:v>
                </c:pt>
                <c:pt idx="5670">
                  <c:v>29</c:v>
                </c:pt>
                <c:pt idx="5671">
                  <c:v>29</c:v>
                </c:pt>
                <c:pt idx="5672">
                  <c:v>29.2</c:v>
                </c:pt>
                <c:pt idx="5673">
                  <c:v>29.19</c:v>
                </c:pt>
                <c:pt idx="5674">
                  <c:v>29.19</c:v>
                </c:pt>
                <c:pt idx="5675">
                  <c:v>45</c:v>
                </c:pt>
                <c:pt idx="5676">
                  <c:v>30</c:v>
                </c:pt>
                <c:pt idx="5677">
                  <c:v>61.85</c:v>
                </c:pt>
                <c:pt idx="5678">
                  <c:v>61.85</c:v>
                </c:pt>
                <c:pt idx="5679">
                  <c:v>30</c:v>
                </c:pt>
                <c:pt idx="5680">
                  <c:v>61.85</c:v>
                </c:pt>
                <c:pt idx="5681">
                  <c:v>61.85</c:v>
                </c:pt>
                <c:pt idx="5682">
                  <c:v>30</c:v>
                </c:pt>
                <c:pt idx="5683">
                  <c:v>30</c:v>
                </c:pt>
                <c:pt idx="5684">
                  <c:v>30</c:v>
                </c:pt>
                <c:pt idx="5685">
                  <c:v>30</c:v>
                </c:pt>
                <c:pt idx="5686">
                  <c:v>30.013999999999999</c:v>
                </c:pt>
                <c:pt idx="5687">
                  <c:v>56</c:v>
                </c:pt>
                <c:pt idx="5688">
                  <c:v>54</c:v>
                </c:pt>
                <c:pt idx="5689">
                  <c:v>30.08</c:v>
                </c:pt>
                <c:pt idx="5690">
                  <c:v>30.1</c:v>
                </c:pt>
                <c:pt idx="5691">
                  <c:v>30</c:v>
                </c:pt>
                <c:pt idx="5692">
                  <c:v>30</c:v>
                </c:pt>
                <c:pt idx="5693">
                  <c:v>29.05</c:v>
                </c:pt>
                <c:pt idx="5694">
                  <c:v>28.55</c:v>
                </c:pt>
                <c:pt idx="5695">
                  <c:v>29.06</c:v>
                </c:pt>
                <c:pt idx="5696">
                  <c:v>30</c:v>
                </c:pt>
                <c:pt idx="5697">
                  <c:v>30.11</c:v>
                </c:pt>
                <c:pt idx="5698">
                  <c:v>51.58</c:v>
                </c:pt>
                <c:pt idx="5699">
                  <c:v>51.58</c:v>
                </c:pt>
                <c:pt idx="5700">
                  <c:v>30.2</c:v>
                </c:pt>
                <c:pt idx="5701">
                  <c:v>30.2</c:v>
                </c:pt>
                <c:pt idx="5702">
                  <c:v>64.069370000000006</c:v>
                </c:pt>
                <c:pt idx="5703">
                  <c:v>65</c:v>
                </c:pt>
                <c:pt idx="5704">
                  <c:v>30.22</c:v>
                </c:pt>
                <c:pt idx="5705">
                  <c:v>30.2</c:v>
                </c:pt>
                <c:pt idx="5706">
                  <c:v>30.22</c:v>
                </c:pt>
                <c:pt idx="5707">
                  <c:v>30.21</c:v>
                </c:pt>
                <c:pt idx="5708">
                  <c:v>50</c:v>
                </c:pt>
                <c:pt idx="5709">
                  <c:v>55.25</c:v>
                </c:pt>
                <c:pt idx="5710">
                  <c:v>32.67</c:v>
                </c:pt>
                <c:pt idx="5711">
                  <c:v>53.98</c:v>
                </c:pt>
                <c:pt idx="5712">
                  <c:v>30.21</c:v>
                </c:pt>
                <c:pt idx="5713">
                  <c:v>30.29</c:v>
                </c:pt>
                <c:pt idx="5714">
                  <c:v>30.4</c:v>
                </c:pt>
                <c:pt idx="5715">
                  <c:v>30.25</c:v>
                </c:pt>
                <c:pt idx="5716">
                  <c:v>30.25</c:v>
                </c:pt>
                <c:pt idx="5717">
                  <c:v>48.08</c:v>
                </c:pt>
                <c:pt idx="5718">
                  <c:v>48.08</c:v>
                </c:pt>
                <c:pt idx="5719">
                  <c:v>48.08</c:v>
                </c:pt>
                <c:pt idx="5720">
                  <c:v>51.8</c:v>
                </c:pt>
                <c:pt idx="5721">
                  <c:v>46.48</c:v>
                </c:pt>
                <c:pt idx="5722">
                  <c:v>51.78</c:v>
                </c:pt>
                <c:pt idx="5723">
                  <c:v>51.68</c:v>
                </c:pt>
                <c:pt idx="5724">
                  <c:v>59.8</c:v>
                </c:pt>
                <c:pt idx="5725">
                  <c:v>84</c:v>
                </c:pt>
                <c:pt idx="5726">
                  <c:v>35.21</c:v>
                </c:pt>
                <c:pt idx="5727">
                  <c:v>36.800000000000011</c:v>
                </c:pt>
                <c:pt idx="5728">
                  <c:v>68</c:v>
                </c:pt>
                <c:pt idx="5729">
                  <c:v>68</c:v>
                </c:pt>
                <c:pt idx="5730">
                  <c:v>30.5</c:v>
                </c:pt>
                <c:pt idx="5731">
                  <c:v>30.51</c:v>
                </c:pt>
                <c:pt idx="5732">
                  <c:v>30.55</c:v>
                </c:pt>
                <c:pt idx="5733">
                  <c:v>52</c:v>
                </c:pt>
                <c:pt idx="5734">
                  <c:v>53.5</c:v>
                </c:pt>
                <c:pt idx="5735">
                  <c:v>52</c:v>
                </c:pt>
                <c:pt idx="5736">
                  <c:v>30.6</c:v>
                </c:pt>
                <c:pt idx="5737">
                  <c:v>30.6</c:v>
                </c:pt>
                <c:pt idx="5738">
                  <c:v>30.6</c:v>
                </c:pt>
                <c:pt idx="5739">
                  <c:v>30.62</c:v>
                </c:pt>
                <c:pt idx="5740">
                  <c:v>30.6</c:v>
                </c:pt>
                <c:pt idx="5741">
                  <c:v>30.62</c:v>
                </c:pt>
                <c:pt idx="5742">
                  <c:v>30.61</c:v>
                </c:pt>
                <c:pt idx="5743">
                  <c:v>30.62</c:v>
                </c:pt>
                <c:pt idx="5744">
                  <c:v>30.7</c:v>
                </c:pt>
                <c:pt idx="5745">
                  <c:v>73.5</c:v>
                </c:pt>
                <c:pt idx="5746">
                  <c:v>36</c:v>
                </c:pt>
                <c:pt idx="5747">
                  <c:v>73.5</c:v>
                </c:pt>
                <c:pt idx="5748">
                  <c:v>73.5</c:v>
                </c:pt>
                <c:pt idx="5749">
                  <c:v>73.5</c:v>
                </c:pt>
                <c:pt idx="5750">
                  <c:v>39</c:v>
                </c:pt>
                <c:pt idx="5751">
                  <c:v>81</c:v>
                </c:pt>
                <c:pt idx="5752">
                  <c:v>81</c:v>
                </c:pt>
                <c:pt idx="5753">
                  <c:v>30.8</c:v>
                </c:pt>
                <c:pt idx="5754">
                  <c:v>30.8</c:v>
                </c:pt>
                <c:pt idx="5755">
                  <c:v>30.7</c:v>
                </c:pt>
                <c:pt idx="5756">
                  <c:v>30.7</c:v>
                </c:pt>
                <c:pt idx="5757">
                  <c:v>30.7</c:v>
                </c:pt>
                <c:pt idx="5758">
                  <c:v>28.8</c:v>
                </c:pt>
                <c:pt idx="5759">
                  <c:v>30.7</c:v>
                </c:pt>
                <c:pt idx="5760">
                  <c:v>29.36</c:v>
                </c:pt>
                <c:pt idx="5761">
                  <c:v>29.584350000000001</c:v>
                </c:pt>
                <c:pt idx="5762">
                  <c:v>30.8</c:v>
                </c:pt>
                <c:pt idx="5763">
                  <c:v>30.8</c:v>
                </c:pt>
                <c:pt idx="5764">
                  <c:v>20</c:v>
                </c:pt>
                <c:pt idx="5765">
                  <c:v>30.7</c:v>
                </c:pt>
                <c:pt idx="5766">
                  <c:v>30.7</c:v>
                </c:pt>
                <c:pt idx="5767">
                  <c:v>30.7</c:v>
                </c:pt>
                <c:pt idx="5768">
                  <c:v>30.9</c:v>
                </c:pt>
                <c:pt idx="5769">
                  <c:v>30.1</c:v>
                </c:pt>
                <c:pt idx="5770">
                  <c:v>30.2</c:v>
                </c:pt>
                <c:pt idx="5771">
                  <c:v>30.35</c:v>
                </c:pt>
                <c:pt idx="5772">
                  <c:v>8.5</c:v>
                </c:pt>
                <c:pt idx="5773">
                  <c:v>30.91</c:v>
                </c:pt>
                <c:pt idx="5774">
                  <c:v>31</c:v>
                </c:pt>
                <c:pt idx="5775">
                  <c:v>31</c:v>
                </c:pt>
                <c:pt idx="5776">
                  <c:v>31.1</c:v>
                </c:pt>
                <c:pt idx="5777">
                  <c:v>31</c:v>
                </c:pt>
                <c:pt idx="5778">
                  <c:v>31.2</c:v>
                </c:pt>
                <c:pt idx="5779">
                  <c:v>31.2</c:v>
                </c:pt>
                <c:pt idx="5780">
                  <c:v>31.27</c:v>
                </c:pt>
                <c:pt idx="5781">
                  <c:v>31.3</c:v>
                </c:pt>
                <c:pt idx="5782">
                  <c:v>31.3</c:v>
                </c:pt>
                <c:pt idx="5783">
                  <c:v>31.3</c:v>
                </c:pt>
                <c:pt idx="5784">
                  <c:v>31.32</c:v>
                </c:pt>
                <c:pt idx="5785">
                  <c:v>31.3</c:v>
                </c:pt>
                <c:pt idx="5786">
                  <c:v>31.3</c:v>
                </c:pt>
                <c:pt idx="5787">
                  <c:v>36.200000000000003</c:v>
                </c:pt>
                <c:pt idx="5788">
                  <c:v>31.37</c:v>
                </c:pt>
                <c:pt idx="5789">
                  <c:v>53.25</c:v>
                </c:pt>
                <c:pt idx="5790">
                  <c:v>64.930000000000007</c:v>
                </c:pt>
                <c:pt idx="5791">
                  <c:v>84</c:v>
                </c:pt>
                <c:pt idx="5792">
                  <c:v>81.498130000000003</c:v>
                </c:pt>
                <c:pt idx="5793">
                  <c:v>78.5</c:v>
                </c:pt>
                <c:pt idx="5794">
                  <c:v>39</c:v>
                </c:pt>
                <c:pt idx="5795">
                  <c:v>78.5</c:v>
                </c:pt>
                <c:pt idx="5796">
                  <c:v>78.5</c:v>
                </c:pt>
                <c:pt idx="5797">
                  <c:v>78</c:v>
                </c:pt>
                <c:pt idx="5798">
                  <c:v>31.4</c:v>
                </c:pt>
                <c:pt idx="5799">
                  <c:v>31.4</c:v>
                </c:pt>
                <c:pt idx="5800">
                  <c:v>31.33</c:v>
                </c:pt>
                <c:pt idx="5801">
                  <c:v>31.27</c:v>
                </c:pt>
                <c:pt idx="5802">
                  <c:v>31.35</c:v>
                </c:pt>
                <c:pt idx="5803">
                  <c:v>31.35</c:v>
                </c:pt>
                <c:pt idx="5804">
                  <c:v>31.37</c:v>
                </c:pt>
                <c:pt idx="5805">
                  <c:v>49.5</c:v>
                </c:pt>
                <c:pt idx="5806">
                  <c:v>49.5</c:v>
                </c:pt>
                <c:pt idx="5807">
                  <c:v>49.5</c:v>
                </c:pt>
                <c:pt idx="5808">
                  <c:v>31.32</c:v>
                </c:pt>
                <c:pt idx="5809">
                  <c:v>49.5</c:v>
                </c:pt>
                <c:pt idx="5810">
                  <c:v>31.37</c:v>
                </c:pt>
                <c:pt idx="5811">
                  <c:v>31.27</c:v>
                </c:pt>
                <c:pt idx="5812">
                  <c:v>31.3</c:v>
                </c:pt>
                <c:pt idx="5813">
                  <c:v>31.3</c:v>
                </c:pt>
                <c:pt idx="5814">
                  <c:v>31.3</c:v>
                </c:pt>
                <c:pt idx="5815">
                  <c:v>31.15569</c:v>
                </c:pt>
                <c:pt idx="5816">
                  <c:v>31</c:v>
                </c:pt>
                <c:pt idx="5817">
                  <c:v>31</c:v>
                </c:pt>
                <c:pt idx="5818">
                  <c:v>31.1</c:v>
                </c:pt>
                <c:pt idx="5819">
                  <c:v>31.3</c:v>
                </c:pt>
                <c:pt idx="5820">
                  <c:v>31.3</c:v>
                </c:pt>
                <c:pt idx="5821">
                  <c:v>31.45</c:v>
                </c:pt>
                <c:pt idx="5822">
                  <c:v>31.37</c:v>
                </c:pt>
                <c:pt idx="5823">
                  <c:v>31.36</c:v>
                </c:pt>
                <c:pt idx="5824">
                  <c:v>31.5</c:v>
                </c:pt>
                <c:pt idx="5825">
                  <c:v>31.5</c:v>
                </c:pt>
                <c:pt idx="5826">
                  <c:v>31.3</c:v>
                </c:pt>
                <c:pt idx="5827">
                  <c:v>70.850999999999999</c:v>
                </c:pt>
                <c:pt idx="5828">
                  <c:v>84</c:v>
                </c:pt>
                <c:pt idx="5829">
                  <c:v>62.5</c:v>
                </c:pt>
                <c:pt idx="5830">
                  <c:v>83.25</c:v>
                </c:pt>
                <c:pt idx="5831">
                  <c:v>65</c:v>
                </c:pt>
                <c:pt idx="5832">
                  <c:v>65</c:v>
                </c:pt>
                <c:pt idx="5833">
                  <c:v>31.41</c:v>
                </c:pt>
                <c:pt idx="5834">
                  <c:v>31.52</c:v>
                </c:pt>
                <c:pt idx="5835">
                  <c:v>67.5</c:v>
                </c:pt>
                <c:pt idx="5836">
                  <c:v>67.5</c:v>
                </c:pt>
                <c:pt idx="5837">
                  <c:v>67.5</c:v>
                </c:pt>
                <c:pt idx="5838">
                  <c:v>67.5</c:v>
                </c:pt>
                <c:pt idx="5839">
                  <c:v>71.099999999999994</c:v>
                </c:pt>
                <c:pt idx="5840">
                  <c:v>34.51</c:v>
                </c:pt>
                <c:pt idx="5841">
                  <c:v>67.5</c:v>
                </c:pt>
                <c:pt idx="5842">
                  <c:v>67.5</c:v>
                </c:pt>
                <c:pt idx="5843">
                  <c:v>31.7</c:v>
                </c:pt>
                <c:pt idx="5844">
                  <c:v>67.5</c:v>
                </c:pt>
                <c:pt idx="5845">
                  <c:v>33.561129999999999</c:v>
                </c:pt>
                <c:pt idx="5846">
                  <c:v>32.1</c:v>
                </c:pt>
                <c:pt idx="5847">
                  <c:v>55.86</c:v>
                </c:pt>
                <c:pt idx="5848">
                  <c:v>55.86</c:v>
                </c:pt>
                <c:pt idx="5849">
                  <c:v>32.14</c:v>
                </c:pt>
                <c:pt idx="5850">
                  <c:v>49.5</c:v>
                </c:pt>
                <c:pt idx="5851">
                  <c:v>49.5</c:v>
                </c:pt>
                <c:pt idx="5852">
                  <c:v>49.25</c:v>
                </c:pt>
                <c:pt idx="5853">
                  <c:v>49.25</c:v>
                </c:pt>
                <c:pt idx="5854">
                  <c:v>49</c:v>
                </c:pt>
                <c:pt idx="5855">
                  <c:v>32.1</c:v>
                </c:pt>
                <c:pt idx="5856">
                  <c:v>32.1</c:v>
                </c:pt>
                <c:pt idx="5857">
                  <c:v>31.4</c:v>
                </c:pt>
                <c:pt idx="5858">
                  <c:v>31.65</c:v>
                </c:pt>
                <c:pt idx="5859">
                  <c:v>47.9</c:v>
                </c:pt>
                <c:pt idx="5860">
                  <c:v>49.25</c:v>
                </c:pt>
                <c:pt idx="5861">
                  <c:v>49.25</c:v>
                </c:pt>
                <c:pt idx="5862">
                  <c:v>49.25</c:v>
                </c:pt>
                <c:pt idx="5863">
                  <c:v>47.9</c:v>
                </c:pt>
                <c:pt idx="5864">
                  <c:v>49.25</c:v>
                </c:pt>
                <c:pt idx="5865">
                  <c:v>32.200000000000003</c:v>
                </c:pt>
                <c:pt idx="5866">
                  <c:v>32.200000000000003</c:v>
                </c:pt>
                <c:pt idx="5867">
                  <c:v>32.200000000000003</c:v>
                </c:pt>
                <c:pt idx="5868">
                  <c:v>69.5</c:v>
                </c:pt>
                <c:pt idx="5869">
                  <c:v>72</c:v>
                </c:pt>
                <c:pt idx="5870">
                  <c:v>75</c:v>
                </c:pt>
                <c:pt idx="5871">
                  <c:v>75</c:v>
                </c:pt>
                <c:pt idx="5872">
                  <c:v>75</c:v>
                </c:pt>
                <c:pt idx="5873">
                  <c:v>75</c:v>
                </c:pt>
                <c:pt idx="5874">
                  <c:v>69.5</c:v>
                </c:pt>
                <c:pt idx="5875">
                  <c:v>69.5</c:v>
                </c:pt>
                <c:pt idx="5876">
                  <c:v>68</c:v>
                </c:pt>
                <c:pt idx="5877">
                  <c:v>68</c:v>
                </c:pt>
                <c:pt idx="5878">
                  <c:v>68</c:v>
                </c:pt>
                <c:pt idx="5879">
                  <c:v>65</c:v>
                </c:pt>
                <c:pt idx="5880">
                  <c:v>52.5</c:v>
                </c:pt>
                <c:pt idx="5881">
                  <c:v>52</c:v>
                </c:pt>
                <c:pt idx="5882">
                  <c:v>52</c:v>
                </c:pt>
                <c:pt idx="5883">
                  <c:v>51</c:v>
                </c:pt>
                <c:pt idx="5884">
                  <c:v>51</c:v>
                </c:pt>
                <c:pt idx="5885">
                  <c:v>51</c:v>
                </c:pt>
                <c:pt idx="5886">
                  <c:v>51</c:v>
                </c:pt>
                <c:pt idx="5887">
                  <c:v>52</c:v>
                </c:pt>
                <c:pt idx="5888">
                  <c:v>32.797930000000001</c:v>
                </c:pt>
                <c:pt idx="5889">
                  <c:v>36.800000000000011</c:v>
                </c:pt>
                <c:pt idx="5890">
                  <c:v>32.22</c:v>
                </c:pt>
                <c:pt idx="5891">
                  <c:v>32.22</c:v>
                </c:pt>
                <c:pt idx="5892">
                  <c:v>59</c:v>
                </c:pt>
                <c:pt idx="5893">
                  <c:v>59</c:v>
                </c:pt>
                <c:pt idx="5894">
                  <c:v>59</c:v>
                </c:pt>
                <c:pt idx="5895">
                  <c:v>51</c:v>
                </c:pt>
                <c:pt idx="5896">
                  <c:v>32.22</c:v>
                </c:pt>
                <c:pt idx="5897">
                  <c:v>31.7</c:v>
                </c:pt>
                <c:pt idx="5898">
                  <c:v>50.95</c:v>
                </c:pt>
                <c:pt idx="5899">
                  <c:v>51</c:v>
                </c:pt>
                <c:pt idx="5900">
                  <c:v>32.69</c:v>
                </c:pt>
                <c:pt idx="5901">
                  <c:v>31.96</c:v>
                </c:pt>
                <c:pt idx="5902">
                  <c:v>30.18</c:v>
                </c:pt>
                <c:pt idx="5903">
                  <c:v>52.4</c:v>
                </c:pt>
                <c:pt idx="5904">
                  <c:v>57.5</c:v>
                </c:pt>
                <c:pt idx="5905">
                  <c:v>30</c:v>
                </c:pt>
                <c:pt idx="5906">
                  <c:v>28.590039999999991</c:v>
                </c:pt>
                <c:pt idx="5907">
                  <c:v>28.590039999999991</c:v>
                </c:pt>
                <c:pt idx="5908">
                  <c:v>57.5</c:v>
                </c:pt>
                <c:pt idx="5909">
                  <c:v>28.650040000000001</c:v>
                </c:pt>
                <c:pt idx="5910">
                  <c:v>26.12</c:v>
                </c:pt>
                <c:pt idx="5911">
                  <c:v>27</c:v>
                </c:pt>
                <c:pt idx="5912">
                  <c:v>28.05</c:v>
                </c:pt>
                <c:pt idx="5913">
                  <c:v>26.7</c:v>
                </c:pt>
                <c:pt idx="5914">
                  <c:v>30.56</c:v>
                </c:pt>
                <c:pt idx="5915">
                  <c:v>33.67</c:v>
                </c:pt>
                <c:pt idx="5916">
                  <c:v>37.19</c:v>
                </c:pt>
                <c:pt idx="5917">
                  <c:v>29</c:v>
                </c:pt>
                <c:pt idx="5918">
                  <c:v>28</c:v>
                </c:pt>
                <c:pt idx="5919">
                  <c:v>28</c:v>
                </c:pt>
                <c:pt idx="5920">
                  <c:v>28</c:v>
                </c:pt>
                <c:pt idx="5921">
                  <c:v>28</c:v>
                </c:pt>
                <c:pt idx="5922">
                  <c:v>29</c:v>
                </c:pt>
                <c:pt idx="5923">
                  <c:v>29</c:v>
                </c:pt>
                <c:pt idx="5924">
                  <c:v>30</c:v>
                </c:pt>
                <c:pt idx="5925">
                  <c:v>52.5</c:v>
                </c:pt>
                <c:pt idx="5926">
                  <c:v>52.5</c:v>
                </c:pt>
                <c:pt idx="5927">
                  <c:v>30.36</c:v>
                </c:pt>
                <c:pt idx="5928">
                  <c:v>27.9</c:v>
                </c:pt>
                <c:pt idx="5929">
                  <c:v>28.63</c:v>
                </c:pt>
                <c:pt idx="5930">
                  <c:v>50</c:v>
                </c:pt>
                <c:pt idx="5931">
                  <c:v>29.51</c:v>
                </c:pt>
                <c:pt idx="5932">
                  <c:v>26</c:v>
                </c:pt>
                <c:pt idx="5933">
                  <c:v>26</c:v>
                </c:pt>
                <c:pt idx="5934">
                  <c:v>16</c:v>
                </c:pt>
                <c:pt idx="5935">
                  <c:v>24.410080000000001</c:v>
                </c:pt>
                <c:pt idx="5936">
                  <c:v>26</c:v>
                </c:pt>
                <c:pt idx="5937">
                  <c:v>26</c:v>
                </c:pt>
                <c:pt idx="5938">
                  <c:v>27</c:v>
                </c:pt>
                <c:pt idx="5939">
                  <c:v>58</c:v>
                </c:pt>
                <c:pt idx="5940">
                  <c:v>32.76</c:v>
                </c:pt>
                <c:pt idx="5941">
                  <c:v>65</c:v>
                </c:pt>
                <c:pt idx="5942">
                  <c:v>27.15</c:v>
                </c:pt>
                <c:pt idx="5943">
                  <c:v>65</c:v>
                </c:pt>
                <c:pt idx="5944">
                  <c:v>65</c:v>
                </c:pt>
                <c:pt idx="5945">
                  <c:v>30.22</c:v>
                </c:pt>
                <c:pt idx="5946">
                  <c:v>31.8</c:v>
                </c:pt>
                <c:pt idx="5947">
                  <c:v>31.8</c:v>
                </c:pt>
                <c:pt idx="5948">
                  <c:v>55.5</c:v>
                </c:pt>
                <c:pt idx="5949">
                  <c:v>55</c:v>
                </c:pt>
                <c:pt idx="5950">
                  <c:v>26.03</c:v>
                </c:pt>
                <c:pt idx="5951">
                  <c:v>26.04</c:v>
                </c:pt>
                <c:pt idx="5952">
                  <c:v>26.04</c:v>
                </c:pt>
                <c:pt idx="5953">
                  <c:v>52.5</c:v>
                </c:pt>
                <c:pt idx="5954">
                  <c:v>52.88</c:v>
                </c:pt>
                <c:pt idx="5955">
                  <c:v>51.9</c:v>
                </c:pt>
                <c:pt idx="5956">
                  <c:v>55</c:v>
                </c:pt>
                <c:pt idx="5957">
                  <c:v>55</c:v>
                </c:pt>
                <c:pt idx="5958">
                  <c:v>55</c:v>
                </c:pt>
                <c:pt idx="5959">
                  <c:v>55</c:v>
                </c:pt>
                <c:pt idx="5960">
                  <c:v>55</c:v>
                </c:pt>
                <c:pt idx="5961">
                  <c:v>55</c:v>
                </c:pt>
                <c:pt idx="5962">
                  <c:v>51.5</c:v>
                </c:pt>
                <c:pt idx="5963">
                  <c:v>26</c:v>
                </c:pt>
                <c:pt idx="5964">
                  <c:v>55</c:v>
                </c:pt>
                <c:pt idx="5965">
                  <c:v>56.5</c:v>
                </c:pt>
                <c:pt idx="5966">
                  <c:v>27</c:v>
                </c:pt>
                <c:pt idx="5967">
                  <c:v>28.72</c:v>
                </c:pt>
                <c:pt idx="5968">
                  <c:v>26</c:v>
                </c:pt>
                <c:pt idx="5969">
                  <c:v>26</c:v>
                </c:pt>
                <c:pt idx="5970">
                  <c:v>27</c:v>
                </c:pt>
                <c:pt idx="5971">
                  <c:v>27</c:v>
                </c:pt>
                <c:pt idx="5972">
                  <c:v>59</c:v>
                </c:pt>
                <c:pt idx="5973">
                  <c:v>60</c:v>
                </c:pt>
                <c:pt idx="5974">
                  <c:v>60</c:v>
                </c:pt>
                <c:pt idx="5975">
                  <c:v>59</c:v>
                </c:pt>
                <c:pt idx="5976">
                  <c:v>32.800000000000011</c:v>
                </c:pt>
                <c:pt idx="5977">
                  <c:v>27</c:v>
                </c:pt>
                <c:pt idx="5978">
                  <c:v>22.01</c:v>
                </c:pt>
                <c:pt idx="5979">
                  <c:v>15.57</c:v>
                </c:pt>
                <c:pt idx="5980">
                  <c:v>27</c:v>
                </c:pt>
                <c:pt idx="5981">
                  <c:v>17.12</c:v>
                </c:pt>
                <c:pt idx="5982">
                  <c:v>25</c:v>
                </c:pt>
                <c:pt idx="5983">
                  <c:v>27</c:v>
                </c:pt>
                <c:pt idx="5984">
                  <c:v>27.5</c:v>
                </c:pt>
                <c:pt idx="5985">
                  <c:v>56.99</c:v>
                </c:pt>
                <c:pt idx="5986">
                  <c:v>27.5</c:v>
                </c:pt>
                <c:pt idx="5987">
                  <c:v>27.5</c:v>
                </c:pt>
                <c:pt idx="5988">
                  <c:v>27.1</c:v>
                </c:pt>
                <c:pt idx="5989">
                  <c:v>38.51</c:v>
                </c:pt>
                <c:pt idx="5990">
                  <c:v>27.5</c:v>
                </c:pt>
                <c:pt idx="5991">
                  <c:v>27.5</c:v>
                </c:pt>
                <c:pt idx="5992">
                  <c:v>27.59</c:v>
                </c:pt>
                <c:pt idx="5993">
                  <c:v>27.59</c:v>
                </c:pt>
                <c:pt idx="5994">
                  <c:v>54.9</c:v>
                </c:pt>
                <c:pt idx="5995">
                  <c:v>53.1</c:v>
                </c:pt>
                <c:pt idx="5996">
                  <c:v>55</c:v>
                </c:pt>
                <c:pt idx="5997">
                  <c:v>55</c:v>
                </c:pt>
                <c:pt idx="5998">
                  <c:v>27.5</c:v>
                </c:pt>
                <c:pt idx="5999">
                  <c:v>27.4</c:v>
                </c:pt>
                <c:pt idx="6000">
                  <c:v>27.4</c:v>
                </c:pt>
                <c:pt idx="6001">
                  <c:v>27.5</c:v>
                </c:pt>
                <c:pt idx="6002">
                  <c:v>28.5</c:v>
                </c:pt>
                <c:pt idx="6003">
                  <c:v>51</c:v>
                </c:pt>
                <c:pt idx="6004">
                  <c:v>49.1</c:v>
                </c:pt>
                <c:pt idx="6005">
                  <c:v>52</c:v>
                </c:pt>
                <c:pt idx="6006">
                  <c:v>56</c:v>
                </c:pt>
                <c:pt idx="6007">
                  <c:v>51</c:v>
                </c:pt>
                <c:pt idx="6008">
                  <c:v>52</c:v>
                </c:pt>
                <c:pt idx="6009">
                  <c:v>36</c:v>
                </c:pt>
                <c:pt idx="6010">
                  <c:v>57</c:v>
                </c:pt>
                <c:pt idx="6011">
                  <c:v>40.1</c:v>
                </c:pt>
                <c:pt idx="6012">
                  <c:v>63</c:v>
                </c:pt>
                <c:pt idx="6013">
                  <c:v>48.9</c:v>
                </c:pt>
                <c:pt idx="6014">
                  <c:v>27.6</c:v>
                </c:pt>
                <c:pt idx="6015">
                  <c:v>28</c:v>
                </c:pt>
                <c:pt idx="6016">
                  <c:v>27.4</c:v>
                </c:pt>
                <c:pt idx="6017">
                  <c:v>27.5</c:v>
                </c:pt>
                <c:pt idx="6018">
                  <c:v>28</c:v>
                </c:pt>
                <c:pt idx="6019">
                  <c:v>28</c:v>
                </c:pt>
                <c:pt idx="6020">
                  <c:v>27.5</c:v>
                </c:pt>
                <c:pt idx="6021">
                  <c:v>28</c:v>
                </c:pt>
                <c:pt idx="6022">
                  <c:v>29</c:v>
                </c:pt>
                <c:pt idx="6023">
                  <c:v>29</c:v>
                </c:pt>
                <c:pt idx="6024">
                  <c:v>45</c:v>
                </c:pt>
                <c:pt idx="6025">
                  <c:v>29</c:v>
                </c:pt>
                <c:pt idx="6026">
                  <c:v>29</c:v>
                </c:pt>
                <c:pt idx="6027">
                  <c:v>29.25</c:v>
                </c:pt>
                <c:pt idx="6028">
                  <c:v>29.25</c:v>
                </c:pt>
                <c:pt idx="6029">
                  <c:v>29</c:v>
                </c:pt>
                <c:pt idx="6030">
                  <c:v>29.25</c:v>
                </c:pt>
                <c:pt idx="6031">
                  <c:v>29.25</c:v>
                </c:pt>
                <c:pt idx="6032">
                  <c:v>29.29</c:v>
                </c:pt>
                <c:pt idx="6033">
                  <c:v>65</c:v>
                </c:pt>
                <c:pt idx="6034">
                  <c:v>65</c:v>
                </c:pt>
                <c:pt idx="6035">
                  <c:v>29.3</c:v>
                </c:pt>
                <c:pt idx="6036">
                  <c:v>63.65</c:v>
                </c:pt>
                <c:pt idx="6037">
                  <c:v>75</c:v>
                </c:pt>
                <c:pt idx="6038">
                  <c:v>72.2</c:v>
                </c:pt>
                <c:pt idx="6039">
                  <c:v>86</c:v>
                </c:pt>
                <c:pt idx="6040">
                  <c:v>35.19</c:v>
                </c:pt>
                <c:pt idx="6041">
                  <c:v>34</c:v>
                </c:pt>
                <c:pt idx="6042">
                  <c:v>47.61</c:v>
                </c:pt>
                <c:pt idx="6043">
                  <c:v>29.4</c:v>
                </c:pt>
                <c:pt idx="6044">
                  <c:v>28</c:v>
                </c:pt>
                <c:pt idx="6045">
                  <c:v>27.25</c:v>
                </c:pt>
                <c:pt idx="6046">
                  <c:v>29.1</c:v>
                </c:pt>
                <c:pt idx="6047">
                  <c:v>29.1</c:v>
                </c:pt>
                <c:pt idx="6048">
                  <c:v>29.5</c:v>
                </c:pt>
                <c:pt idx="6049">
                  <c:v>33.230000000000011</c:v>
                </c:pt>
                <c:pt idx="6050">
                  <c:v>32.78</c:v>
                </c:pt>
                <c:pt idx="6051">
                  <c:v>56.5</c:v>
                </c:pt>
                <c:pt idx="6052">
                  <c:v>56.5</c:v>
                </c:pt>
                <c:pt idx="6053">
                  <c:v>59.9</c:v>
                </c:pt>
                <c:pt idx="6054">
                  <c:v>29.3</c:v>
                </c:pt>
                <c:pt idx="6055">
                  <c:v>29.3</c:v>
                </c:pt>
                <c:pt idx="6056">
                  <c:v>29.5</c:v>
                </c:pt>
                <c:pt idx="6057">
                  <c:v>29.5</c:v>
                </c:pt>
                <c:pt idx="6058">
                  <c:v>29.5</c:v>
                </c:pt>
                <c:pt idx="6059">
                  <c:v>61</c:v>
                </c:pt>
                <c:pt idx="6060">
                  <c:v>30</c:v>
                </c:pt>
                <c:pt idx="6061">
                  <c:v>75.94</c:v>
                </c:pt>
                <c:pt idx="6062">
                  <c:v>30.35</c:v>
                </c:pt>
                <c:pt idx="6063">
                  <c:v>30</c:v>
                </c:pt>
                <c:pt idx="6064">
                  <c:v>30.04</c:v>
                </c:pt>
                <c:pt idx="6065">
                  <c:v>30.4</c:v>
                </c:pt>
                <c:pt idx="6066">
                  <c:v>29.6</c:v>
                </c:pt>
                <c:pt idx="6067">
                  <c:v>30.4</c:v>
                </c:pt>
                <c:pt idx="6068">
                  <c:v>30.4</c:v>
                </c:pt>
                <c:pt idx="6069">
                  <c:v>30.36</c:v>
                </c:pt>
                <c:pt idx="6070">
                  <c:v>30.36</c:v>
                </c:pt>
                <c:pt idx="6071">
                  <c:v>30.36</c:v>
                </c:pt>
                <c:pt idx="6072">
                  <c:v>30.1</c:v>
                </c:pt>
                <c:pt idx="6073">
                  <c:v>30.1</c:v>
                </c:pt>
                <c:pt idx="6074">
                  <c:v>30.4</c:v>
                </c:pt>
                <c:pt idx="6075">
                  <c:v>30.4</c:v>
                </c:pt>
                <c:pt idx="6076">
                  <c:v>30.7</c:v>
                </c:pt>
                <c:pt idx="6077">
                  <c:v>30.75</c:v>
                </c:pt>
                <c:pt idx="6078">
                  <c:v>30.7</c:v>
                </c:pt>
                <c:pt idx="6079">
                  <c:v>84</c:v>
                </c:pt>
                <c:pt idx="6080">
                  <c:v>84</c:v>
                </c:pt>
                <c:pt idx="6081">
                  <c:v>84</c:v>
                </c:pt>
                <c:pt idx="6082">
                  <c:v>84</c:v>
                </c:pt>
                <c:pt idx="6083">
                  <c:v>74.98</c:v>
                </c:pt>
                <c:pt idx="6084">
                  <c:v>84</c:v>
                </c:pt>
                <c:pt idx="6085">
                  <c:v>84</c:v>
                </c:pt>
                <c:pt idx="6086">
                  <c:v>70.400000000000006</c:v>
                </c:pt>
                <c:pt idx="6087">
                  <c:v>70.400000000000006</c:v>
                </c:pt>
                <c:pt idx="6088">
                  <c:v>66.86</c:v>
                </c:pt>
                <c:pt idx="6089">
                  <c:v>30.9</c:v>
                </c:pt>
                <c:pt idx="6090">
                  <c:v>43.67</c:v>
                </c:pt>
                <c:pt idx="6091">
                  <c:v>30.9</c:v>
                </c:pt>
                <c:pt idx="6092">
                  <c:v>30.8</c:v>
                </c:pt>
                <c:pt idx="6093">
                  <c:v>52</c:v>
                </c:pt>
                <c:pt idx="6094">
                  <c:v>50.5</c:v>
                </c:pt>
                <c:pt idx="6095">
                  <c:v>32.18</c:v>
                </c:pt>
                <c:pt idx="6096">
                  <c:v>30.1</c:v>
                </c:pt>
                <c:pt idx="6097">
                  <c:v>29.54</c:v>
                </c:pt>
                <c:pt idx="6098">
                  <c:v>30.6</c:v>
                </c:pt>
                <c:pt idx="6099">
                  <c:v>50</c:v>
                </c:pt>
                <c:pt idx="6100">
                  <c:v>50</c:v>
                </c:pt>
                <c:pt idx="6101">
                  <c:v>30.1</c:v>
                </c:pt>
                <c:pt idx="6102">
                  <c:v>30.1</c:v>
                </c:pt>
                <c:pt idx="6103">
                  <c:v>45</c:v>
                </c:pt>
                <c:pt idx="6104">
                  <c:v>30.6</c:v>
                </c:pt>
                <c:pt idx="6105">
                  <c:v>45.53</c:v>
                </c:pt>
                <c:pt idx="6106">
                  <c:v>51</c:v>
                </c:pt>
                <c:pt idx="6107">
                  <c:v>56</c:v>
                </c:pt>
                <c:pt idx="6108">
                  <c:v>56</c:v>
                </c:pt>
                <c:pt idx="6109">
                  <c:v>65</c:v>
                </c:pt>
                <c:pt idx="6110">
                  <c:v>65</c:v>
                </c:pt>
                <c:pt idx="6111">
                  <c:v>65</c:v>
                </c:pt>
                <c:pt idx="6112">
                  <c:v>85</c:v>
                </c:pt>
                <c:pt idx="6113">
                  <c:v>60</c:v>
                </c:pt>
                <c:pt idx="6114">
                  <c:v>55</c:v>
                </c:pt>
                <c:pt idx="6115">
                  <c:v>55</c:v>
                </c:pt>
                <c:pt idx="6116">
                  <c:v>60</c:v>
                </c:pt>
                <c:pt idx="6117">
                  <c:v>55</c:v>
                </c:pt>
                <c:pt idx="6118">
                  <c:v>60</c:v>
                </c:pt>
                <c:pt idx="6119">
                  <c:v>55</c:v>
                </c:pt>
                <c:pt idx="6120">
                  <c:v>55</c:v>
                </c:pt>
                <c:pt idx="6121">
                  <c:v>52.5</c:v>
                </c:pt>
                <c:pt idx="6122">
                  <c:v>31.25</c:v>
                </c:pt>
                <c:pt idx="6123">
                  <c:v>54.5</c:v>
                </c:pt>
                <c:pt idx="6124">
                  <c:v>54.5</c:v>
                </c:pt>
                <c:pt idx="6125">
                  <c:v>54.5</c:v>
                </c:pt>
                <c:pt idx="6126">
                  <c:v>60</c:v>
                </c:pt>
                <c:pt idx="6127">
                  <c:v>32</c:v>
                </c:pt>
                <c:pt idx="6128">
                  <c:v>30.4</c:v>
                </c:pt>
                <c:pt idx="6129">
                  <c:v>31.12</c:v>
                </c:pt>
                <c:pt idx="6130">
                  <c:v>31.25</c:v>
                </c:pt>
                <c:pt idx="6131">
                  <c:v>68</c:v>
                </c:pt>
                <c:pt idx="6132">
                  <c:v>68</c:v>
                </c:pt>
                <c:pt idx="6133">
                  <c:v>68</c:v>
                </c:pt>
                <c:pt idx="6134">
                  <c:v>68</c:v>
                </c:pt>
                <c:pt idx="6135">
                  <c:v>64.5</c:v>
                </c:pt>
                <c:pt idx="6136">
                  <c:v>64.5</c:v>
                </c:pt>
                <c:pt idx="6137">
                  <c:v>31.25</c:v>
                </c:pt>
                <c:pt idx="6138">
                  <c:v>30.95</c:v>
                </c:pt>
                <c:pt idx="6139">
                  <c:v>31.25</c:v>
                </c:pt>
                <c:pt idx="6140">
                  <c:v>51</c:v>
                </c:pt>
                <c:pt idx="6141">
                  <c:v>54</c:v>
                </c:pt>
                <c:pt idx="6142">
                  <c:v>34.230000000000011</c:v>
                </c:pt>
                <c:pt idx="6143">
                  <c:v>45</c:v>
                </c:pt>
                <c:pt idx="6144">
                  <c:v>34.770000000000003</c:v>
                </c:pt>
                <c:pt idx="6145">
                  <c:v>52</c:v>
                </c:pt>
                <c:pt idx="6146">
                  <c:v>54</c:v>
                </c:pt>
                <c:pt idx="6147">
                  <c:v>54</c:v>
                </c:pt>
                <c:pt idx="6148">
                  <c:v>41.89</c:v>
                </c:pt>
                <c:pt idx="6149">
                  <c:v>29.71</c:v>
                </c:pt>
                <c:pt idx="6150">
                  <c:v>30.57</c:v>
                </c:pt>
                <c:pt idx="6151">
                  <c:v>29.71</c:v>
                </c:pt>
                <c:pt idx="6152">
                  <c:v>30.7</c:v>
                </c:pt>
                <c:pt idx="6153">
                  <c:v>50.6</c:v>
                </c:pt>
                <c:pt idx="6154">
                  <c:v>54</c:v>
                </c:pt>
                <c:pt idx="6155">
                  <c:v>59.5</c:v>
                </c:pt>
                <c:pt idx="6156">
                  <c:v>55.56</c:v>
                </c:pt>
                <c:pt idx="6157">
                  <c:v>83.5</c:v>
                </c:pt>
                <c:pt idx="6158">
                  <c:v>87.5</c:v>
                </c:pt>
                <c:pt idx="6159">
                  <c:v>75</c:v>
                </c:pt>
                <c:pt idx="6160">
                  <c:v>108</c:v>
                </c:pt>
                <c:pt idx="6161">
                  <c:v>98</c:v>
                </c:pt>
                <c:pt idx="6162">
                  <c:v>84</c:v>
                </c:pt>
                <c:pt idx="6163">
                  <c:v>84</c:v>
                </c:pt>
                <c:pt idx="6164">
                  <c:v>83.95</c:v>
                </c:pt>
                <c:pt idx="6165">
                  <c:v>83.95</c:v>
                </c:pt>
                <c:pt idx="6166">
                  <c:v>83</c:v>
                </c:pt>
                <c:pt idx="6167">
                  <c:v>83</c:v>
                </c:pt>
                <c:pt idx="6168">
                  <c:v>81.5</c:v>
                </c:pt>
                <c:pt idx="6169">
                  <c:v>83</c:v>
                </c:pt>
                <c:pt idx="6170">
                  <c:v>109</c:v>
                </c:pt>
                <c:pt idx="6171">
                  <c:v>105</c:v>
                </c:pt>
                <c:pt idx="6172">
                  <c:v>57.28</c:v>
                </c:pt>
                <c:pt idx="6173">
                  <c:v>92.38</c:v>
                </c:pt>
                <c:pt idx="6174">
                  <c:v>110.38</c:v>
                </c:pt>
                <c:pt idx="6175">
                  <c:v>117.38</c:v>
                </c:pt>
                <c:pt idx="6176">
                  <c:v>157.38</c:v>
                </c:pt>
                <c:pt idx="6177">
                  <c:v>117.38</c:v>
                </c:pt>
                <c:pt idx="6178">
                  <c:v>117.38</c:v>
                </c:pt>
                <c:pt idx="6179">
                  <c:v>157.38</c:v>
                </c:pt>
                <c:pt idx="6180">
                  <c:v>157.38</c:v>
                </c:pt>
                <c:pt idx="6181">
                  <c:v>155</c:v>
                </c:pt>
                <c:pt idx="6182">
                  <c:v>90</c:v>
                </c:pt>
                <c:pt idx="6183">
                  <c:v>33.979999999999997</c:v>
                </c:pt>
                <c:pt idx="6184">
                  <c:v>36.85</c:v>
                </c:pt>
                <c:pt idx="6185">
                  <c:v>32.25</c:v>
                </c:pt>
                <c:pt idx="6186">
                  <c:v>62</c:v>
                </c:pt>
                <c:pt idx="6187">
                  <c:v>32.03</c:v>
                </c:pt>
                <c:pt idx="6188">
                  <c:v>55</c:v>
                </c:pt>
                <c:pt idx="6189">
                  <c:v>58</c:v>
                </c:pt>
                <c:pt idx="6190">
                  <c:v>62</c:v>
                </c:pt>
                <c:pt idx="6191">
                  <c:v>65</c:v>
                </c:pt>
                <c:pt idx="6192">
                  <c:v>55</c:v>
                </c:pt>
                <c:pt idx="6193">
                  <c:v>57</c:v>
                </c:pt>
                <c:pt idx="6194">
                  <c:v>65</c:v>
                </c:pt>
                <c:pt idx="6195">
                  <c:v>65</c:v>
                </c:pt>
                <c:pt idx="6196">
                  <c:v>65</c:v>
                </c:pt>
                <c:pt idx="6197">
                  <c:v>57</c:v>
                </c:pt>
                <c:pt idx="6198">
                  <c:v>57</c:v>
                </c:pt>
                <c:pt idx="6199">
                  <c:v>55</c:v>
                </c:pt>
                <c:pt idx="6200">
                  <c:v>47.01</c:v>
                </c:pt>
                <c:pt idx="6201">
                  <c:v>49.01</c:v>
                </c:pt>
                <c:pt idx="6202">
                  <c:v>32.35</c:v>
                </c:pt>
                <c:pt idx="6203">
                  <c:v>32.25</c:v>
                </c:pt>
                <c:pt idx="6204">
                  <c:v>32.25</c:v>
                </c:pt>
                <c:pt idx="6205">
                  <c:v>57.414900000000003</c:v>
                </c:pt>
                <c:pt idx="6206">
                  <c:v>83.5</c:v>
                </c:pt>
                <c:pt idx="6207">
                  <c:v>36.800000000000011</c:v>
                </c:pt>
                <c:pt idx="6208">
                  <c:v>83.5</c:v>
                </c:pt>
                <c:pt idx="6209">
                  <c:v>83.5</c:v>
                </c:pt>
                <c:pt idx="6210">
                  <c:v>30.4</c:v>
                </c:pt>
                <c:pt idx="6211">
                  <c:v>32.36</c:v>
                </c:pt>
                <c:pt idx="6212">
                  <c:v>65</c:v>
                </c:pt>
                <c:pt idx="6213">
                  <c:v>32.5</c:v>
                </c:pt>
                <c:pt idx="6214">
                  <c:v>59</c:v>
                </c:pt>
                <c:pt idx="6215">
                  <c:v>32.700000000000003</c:v>
                </c:pt>
                <c:pt idx="6216">
                  <c:v>59</c:v>
                </c:pt>
                <c:pt idx="6217">
                  <c:v>32.700000000000003</c:v>
                </c:pt>
                <c:pt idx="6218">
                  <c:v>25.01</c:v>
                </c:pt>
                <c:pt idx="6219">
                  <c:v>32.9</c:v>
                </c:pt>
                <c:pt idx="6220">
                  <c:v>32.85</c:v>
                </c:pt>
                <c:pt idx="6221">
                  <c:v>54</c:v>
                </c:pt>
                <c:pt idx="6222">
                  <c:v>58.95</c:v>
                </c:pt>
                <c:pt idx="6223">
                  <c:v>53.5</c:v>
                </c:pt>
                <c:pt idx="6224">
                  <c:v>33.15</c:v>
                </c:pt>
                <c:pt idx="6225">
                  <c:v>83.45</c:v>
                </c:pt>
                <c:pt idx="6226">
                  <c:v>83.45</c:v>
                </c:pt>
                <c:pt idx="6227">
                  <c:v>84</c:v>
                </c:pt>
                <c:pt idx="6228">
                  <c:v>87.8</c:v>
                </c:pt>
                <c:pt idx="6229">
                  <c:v>87.5</c:v>
                </c:pt>
                <c:pt idx="6230">
                  <c:v>39.93</c:v>
                </c:pt>
                <c:pt idx="6231">
                  <c:v>58.5</c:v>
                </c:pt>
                <c:pt idx="6232">
                  <c:v>61</c:v>
                </c:pt>
                <c:pt idx="6233">
                  <c:v>33.5</c:v>
                </c:pt>
                <c:pt idx="6234">
                  <c:v>56</c:v>
                </c:pt>
                <c:pt idx="6235">
                  <c:v>33.36</c:v>
                </c:pt>
                <c:pt idx="6236">
                  <c:v>33.347720000000002</c:v>
                </c:pt>
                <c:pt idx="6237">
                  <c:v>55.2</c:v>
                </c:pt>
                <c:pt idx="6238">
                  <c:v>54.85</c:v>
                </c:pt>
                <c:pt idx="6239">
                  <c:v>54</c:v>
                </c:pt>
                <c:pt idx="6240">
                  <c:v>54</c:v>
                </c:pt>
                <c:pt idx="6241">
                  <c:v>54</c:v>
                </c:pt>
                <c:pt idx="6242">
                  <c:v>54</c:v>
                </c:pt>
                <c:pt idx="6243">
                  <c:v>54</c:v>
                </c:pt>
                <c:pt idx="6244">
                  <c:v>54</c:v>
                </c:pt>
                <c:pt idx="6245">
                  <c:v>54</c:v>
                </c:pt>
                <c:pt idx="6246">
                  <c:v>33.36</c:v>
                </c:pt>
                <c:pt idx="6247">
                  <c:v>33.300000000000011</c:v>
                </c:pt>
                <c:pt idx="6248">
                  <c:v>33.300000000000011</c:v>
                </c:pt>
                <c:pt idx="6249">
                  <c:v>33.36</c:v>
                </c:pt>
                <c:pt idx="6250">
                  <c:v>33.4</c:v>
                </c:pt>
                <c:pt idx="6251">
                  <c:v>33.36</c:v>
                </c:pt>
                <c:pt idx="6252">
                  <c:v>33.300000000000011</c:v>
                </c:pt>
                <c:pt idx="6253">
                  <c:v>33.300000000000011</c:v>
                </c:pt>
                <c:pt idx="6254">
                  <c:v>33.36</c:v>
                </c:pt>
                <c:pt idx="6255">
                  <c:v>54</c:v>
                </c:pt>
                <c:pt idx="6256">
                  <c:v>54</c:v>
                </c:pt>
                <c:pt idx="6257">
                  <c:v>53.5</c:v>
                </c:pt>
                <c:pt idx="6258">
                  <c:v>53.5</c:v>
                </c:pt>
                <c:pt idx="6259">
                  <c:v>53.5</c:v>
                </c:pt>
                <c:pt idx="6260">
                  <c:v>33.4</c:v>
                </c:pt>
                <c:pt idx="6261">
                  <c:v>33.36</c:v>
                </c:pt>
                <c:pt idx="6262">
                  <c:v>33.26</c:v>
                </c:pt>
                <c:pt idx="6263">
                  <c:v>33.26</c:v>
                </c:pt>
                <c:pt idx="6264">
                  <c:v>33.200000000000003</c:v>
                </c:pt>
                <c:pt idx="6265">
                  <c:v>32.4</c:v>
                </c:pt>
                <c:pt idx="6266">
                  <c:v>12.37</c:v>
                </c:pt>
                <c:pt idx="6267">
                  <c:v>12.37</c:v>
                </c:pt>
                <c:pt idx="6268">
                  <c:v>13.1</c:v>
                </c:pt>
                <c:pt idx="6269">
                  <c:v>13.1</c:v>
                </c:pt>
                <c:pt idx="6270">
                  <c:v>33.300000000000011</c:v>
                </c:pt>
                <c:pt idx="6271">
                  <c:v>33.300000000000011</c:v>
                </c:pt>
                <c:pt idx="6272">
                  <c:v>33.450000000000003</c:v>
                </c:pt>
                <c:pt idx="6273">
                  <c:v>33.200000000000003</c:v>
                </c:pt>
                <c:pt idx="6274">
                  <c:v>25.25</c:v>
                </c:pt>
                <c:pt idx="6275">
                  <c:v>33.26</c:v>
                </c:pt>
                <c:pt idx="6276">
                  <c:v>33.200000000000003</c:v>
                </c:pt>
                <c:pt idx="6277">
                  <c:v>30</c:v>
                </c:pt>
                <c:pt idx="6278">
                  <c:v>58.55</c:v>
                </c:pt>
                <c:pt idx="6279">
                  <c:v>58.55</c:v>
                </c:pt>
                <c:pt idx="6280">
                  <c:v>75</c:v>
                </c:pt>
                <c:pt idx="6281">
                  <c:v>83.45</c:v>
                </c:pt>
                <c:pt idx="6282">
                  <c:v>65</c:v>
                </c:pt>
                <c:pt idx="6283">
                  <c:v>33.5</c:v>
                </c:pt>
                <c:pt idx="6284">
                  <c:v>33.26</c:v>
                </c:pt>
                <c:pt idx="6285">
                  <c:v>33.5</c:v>
                </c:pt>
                <c:pt idx="6286">
                  <c:v>33.450000000000003</c:v>
                </c:pt>
                <c:pt idx="6287">
                  <c:v>33.25</c:v>
                </c:pt>
                <c:pt idx="6288">
                  <c:v>33.5</c:v>
                </c:pt>
                <c:pt idx="6289">
                  <c:v>54</c:v>
                </c:pt>
                <c:pt idx="6290">
                  <c:v>54</c:v>
                </c:pt>
                <c:pt idx="6291">
                  <c:v>54</c:v>
                </c:pt>
                <c:pt idx="6292">
                  <c:v>54</c:v>
                </c:pt>
                <c:pt idx="6293">
                  <c:v>54</c:v>
                </c:pt>
                <c:pt idx="6294">
                  <c:v>33.5</c:v>
                </c:pt>
                <c:pt idx="6295">
                  <c:v>33.5</c:v>
                </c:pt>
                <c:pt idx="6296">
                  <c:v>33.200000000000003</c:v>
                </c:pt>
                <c:pt idx="6297">
                  <c:v>33.200000000000003</c:v>
                </c:pt>
                <c:pt idx="6298">
                  <c:v>33.200000000000003</c:v>
                </c:pt>
                <c:pt idx="6299">
                  <c:v>33.450000000000003</c:v>
                </c:pt>
                <c:pt idx="6300">
                  <c:v>33.200000000000003</c:v>
                </c:pt>
                <c:pt idx="6301">
                  <c:v>33.200000000000003</c:v>
                </c:pt>
                <c:pt idx="6302">
                  <c:v>33.200000000000003</c:v>
                </c:pt>
                <c:pt idx="6303">
                  <c:v>33.200000000000003</c:v>
                </c:pt>
                <c:pt idx="6304">
                  <c:v>33.049999999999997</c:v>
                </c:pt>
                <c:pt idx="6305">
                  <c:v>33.25</c:v>
                </c:pt>
                <c:pt idx="6306">
                  <c:v>33.25</c:v>
                </c:pt>
                <c:pt idx="6307">
                  <c:v>33.049999999999997</c:v>
                </c:pt>
                <c:pt idx="6308">
                  <c:v>33.049999999999997</c:v>
                </c:pt>
                <c:pt idx="6309">
                  <c:v>33.300000000000011</c:v>
                </c:pt>
                <c:pt idx="6310">
                  <c:v>33.300000000000011</c:v>
                </c:pt>
                <c:pt idx="6311">
                  <c:v>33.300000000000011</c:v>
                </c:pt>
                <c:pt idx="6312">
                  <c:v>33.450000000000003</c:v>
                </c:pt>
                <c:pt idx="6313">
                  <c:v>33.450000000000003</c:v>
                </c:pt>
                <c:pt idx="6314">
                  <c:v>31.27</c:v>
                </c:pt>
                <c:pt idx="6315">
                  <c:v>31.5</c:v>
                </c:pt>
                <c:pt idx="6316">
                  <c:v>31.5</c:v>
                </c:pt>
                <c:pt idx="6317">
                  <c:v>31.5</c:v>
                </c:pt>
                <c:pt idx="6318">
                  <c:v>31.51951</c:v>
                </c:pt>
                <c:pt idx="6319">
                  <c:v>31.6</c:v>
                </c:pt>
                <c:pt idx="6320">
                  <c:v>31.6</c:v>
                </c:pt>
                <c:pt idx="6321">
                  <c:v>33.300000000000011</c:v>
                </c:pt>
                <c:pt idx="6322">
                  <c:v>33.33</c:v>
                </c:pt>
                <c:pt idx="6323">
                  <c:v>33.15</c:v>
                </c:pt>
                <c:pt idx="6324">
                  <c:v>50.75</c:v>
                </c:pt>
                <c:pt idx="6325">
                  <c:v>55</c:v>
                </c:pt>
                <c:pt idx="6326">
                  <c:v>60</c:v>
                </c:pt>
                <c:pt idx="6327">
                  <c:v>34</c:v>
                </c:pt>
                <c:pt idx="6328">
                  <c:v>60</c:v>
                </c:pt>
                <c:pt idx="6329">
                  <c:v>33.33</c:v>
                </c:pt>
                <c:pt idx="6330">
                  <c:v>28</c:v>
                </c:pt>
                <c:pt idx="6331">
                  <c:v>33.15</c:v>
                </c:pt>
                <c:pt idx="6332">
                  <c:v>48.95</c:v>
                </c:pt>
                <c:pt idx="6333">
                  <c:v>52</c:v>
                </c:pt>
                <c:pt idx="6334">
                  <c:v>48.95</c:v>
                </c:pt>
                <c:pt idx="6335">
                  <c:v>48.95</c:v>
                </c:pt>
                <c:pt idx="6336">
                  <c:v>36.67</c:v>
                </c:pt>
                <c:pt idx="6337">
                  <c:v>37.380000000000003</c:v>
                </c:pt>
                <c:pt idx="6338">
                  <c:v>36.82</c:v>
                </c:pt>
                <c:pt idx="6339">
                  <c:v>35.33</c:v>
                </c:pt>
                <c:pt idx="6340">
                  <c:v>48.4</c:v>
                </c:pt>
                <c:pt idx="6341">
                  <c:v>35.800000000000011</c:v>
                </c:pt>
                <c:pt idx="6342">
                  <c:v>31.6</c:v>
                </c:pt>
                <c:pt idx="6343">
                  <c:v>31.6</c:v>
                </c:pt>
                <c:pt idx="6344">
                  <c:v>33</c:v>
                </c:pt>
                <c:pt idx="6345">
                  <c:v>33.25</c:v>
                </c:pt>
                <c:pt idx="6346">
                  <c:v>54.31</c:v>
                </c:pt>
                <c:pt idx="6347">
                  <c:v>54.31</c:v>
                </c:pt>
                <c:pt idx="6348">
                  <c:v>87.5</c:v>
                </c:pt>
                <c:pt idx="6349">
                  <c:v>64</c:v>
                </c:pt>
                <c:pt idx="6350">
                  <c:v>64</c:v>
                </c:pt>
                <c:pt idx="6351">
                  <c:v>33.25</c:v>
                </c:pt>
                <c:pt idx="6352">
                  <c:v>32.5</c:v>
                </c:pt>
                <c:pt idx="6353">
                  <c:v>30.6</c:v>
                </c:pt>
                <c:pt idx="6354">
                  <c:v>30.6</c:v>
                </c:pt>
                <c:pt idx="6355">
                  <c:v>30.6</c:v>
                </c:pt>
                <c:pt idx="6356">
                  <c:v>30.6</c:v>
                </c:pt>
                <c:pt idx="6357">
                  <c:v>30.6</c:v>
                </c:pt>
                <c:pt idx="6358">
                  <c:v>31.5</c:v>
                </c:pt>
                <c:pt idx="6359">
                  <c:v>31.5</c:v>
                </c:pt>
                <c:pt idx="6360">
                  <c:v>31.5</c:v>
                </c:pt>
                <c:pt idx="6361">
                  <c:v>31.5</c:v>
                </c:pt>
                <c:pt idx="6362">
                  <c:v>31.5</c:v>
                </c:pt>
                <c:pt idx="6363">
                  <c:v>30</c:v>
                </c:pt>
                <c:pt idx="6364">
                  <c:v>30</c:v>
                </c:pt>
                <c:pt idx="6365">
                  <c:v>30</c:v>
                </c:pt>
                <c:pt idx="6366">
                  <c:v>29</c:v>
                </c:pt>
                <c:pt idx="6367">
                  <c:v>30</c:v>
                </c:pt>
                <c:pt idx="6368">
                  <c:v>30.312200000000001</c:v>
                </c:pt>
                <c:pt idx="6369">
                  <c:v>32.049999999999997</c:v>
                </c:pt>
                <c:pt idx="6370">
                  <c:v>33.800000000000011</c:v>
                </c:pt>
                <c:pt idx="6371">
                  <c:v>75</c:v>
                </c:pt>
                <c:pt idx="6372">
                  <c:v>72</c:v>
                </c:pt>
                <c:pt idx="6373">
                  <c:v>72.5</c:v>
                </c:pt>
                <c:pt idx="6374">
                  <c:v>93</c:v>
                </c:pt>
                <c:pt idx="6375">
                  <c:v>72</c:v>
                </c:pt>
                <c:pt idx="6376">
                  <c:v>72</c:v>
                </c:pt>
                <c:pt idx="6377">
                  <c:v>33.800000000000011</c:v>
                </c:pt>
                <c:pt idx="6378">
                  <c:v>30.4</c:v>
                </c:pt>
                <c:pt idx="6379">
                  <c:v>30.5</c:v>
                </c:pt>
                <c:pt idx="6380">
                  <c:v>31.4</c:v>
                </c:pt>
                <c:pt idx="6381">
                  <c:v>30.5</c:v>
                </c:pt>
                <c:pt idx="6382">
                  <c:v>28</c:v>
                </c:pt>
                <c:pt idx="6383">
                  <c:v>27</c:v>
                </c:pt>
                <c:pt idx="6384">
                  <c:v>18</c:v>
                </c:pt>
                <c:pt idx="6385">
                  <c:v>25</c:v>
                </c:pt>
                <c:pt idx="6386">
                  <c:v>25</c:v>
                </c:pt>
                <c:pt idx="6387">
                  <c:v>25</c:v>
                </c:pt>
                <c:pt idx="6388">
                  <c:v>25</c:v>
                </c:pt>
                <c:pt idx="6389">
                  <c:v>25</c:v>
                </c:pt>
                <c:pt idx="6390">
                  <c:v>25</c:v>
                </c:pt>
                <c:pt idx="6391">
                  <c:v>25</c:v>
                </c:pt>
                <c:pt idx="6392">
                  <c:v>25</c:v>
                </c:pt>
                <c:pt idx="6393">
                  <c:v>42.07</c:v>
                </c:pt>
                <c:pt idx="6394">
                  <c:v>47.82</c:v>
                </c:pt>
                <c:pt idx="6395">
                  <c:v>47.82</c:v>
                </c:pt>
                <c:pt idx="6396">
                  <c:v>17.5</c:v>
                </c:pt>
                <c:pt idx="6397">
                  <c:v>25</c:v>
                </c:pt>
                <c:pt idx="6398">
                  <c:v>28</c:v>
                </c:pt>
                <c:pt idx="6399">
                  <c:v>28</c:v>
                </c:pt>
                <c:pt idx="6400">
                  <c:v>30.4</c:v>
                </c:pt>
                <c:pt idx="6401">
                  <c:v>25</c:v>
                </c:pt>
                <c:pt idx="6402">
                  <c:v>25</c:v>
                </c:pt>
                <c:pt idx="6403">
                  <c:v>25</c:v>
                </c:pt>
                <c:pt idx="6404">
                  <c:v>25.57</c:v>
                </c:pt>
                <c:pt idx="6405">
                  <c:v>25.57</c:v>
                </c:pt>
                <c:pt idx="6406">
                  <c:v>25.57</c:v>
                </c:pt>
                <c:pt idx="6407">
                  <c:v>25</c:v>
                </c:pt>
                <c:pt idx="6408">
                  <c:v>25.33325</c:v>
                </c:pt>
                <c:pt idx="6409">
                  <c:v>25</c:v>
                </c:pt>
                <c:pt idx="6410">
                  <c:v>30.66</c:v>
                </c:pt>
                <c:pt idx="6411">
                  <c:v>50.9</c:v>
                </c:pt>
                <c:pt idx="6412">
                  <c:v>49</c:v>
                </c:pt>
                <c:pt idx="6413">
                  <c:v>25.57</c:v>
                </c:pt>
                <c:pt idx="6414">
                  <c:v>28.05</c:v>
                </c:pt>
                <c:pt idx="6415">
                  <c:v>20.67</c:v>
                </c:pt>
                <c:pt idx="6416">
                  <c:v>30.6</c:v>
                </c:pt>
                <c:pt idx="6417">
                  <c:v>30.66</c:v>
                </c:pt>
                <c:pt idx="6418">
                  <c:v>30.7</c:v>
                </c:pt>
                <c:pt idx="6419">
                  <c:v>83.5</c:v>
                </c:pt>
                <c:pt idx="6420">
                  <c:v>32.800000000000011</c:v>
                </c:pt>
                <c:pt idx="6421">
                  <c:v>83.5</c:v>
                </c:pt>
                <c:pt idx="6422">
                  <c:v>83.5</c:v>
                </c:pt>
                <c:pt idx="6423">
                  <c:v>30.7</c:v>
                </c:pt>
                <c:pt idx="6424">
                  <c:v>31.5</c:v>
                </c:pt>
                <c:pt idx="6425">
                  <c:v>25</c:v>
                </c:pt>
                <c:pt idx="6426">
                  <c:v>30.8</c:v>
                </c:pt>
                <c:pt idx="6427">
                  <c:v>40</c:v>
                </c:pt>
                <c:pt idx="6428">
                  <c:v>50.45</c:v>
                </c:pt>
                <c:pt idx="6429">
                  <c:v>30.86</c:v>
                </c:pt>
                <c:pt idx="6430">
                  <c:v>30.83</c:v>
                </c:pt>
                <c:pt idx="6431">
                  <c:v>29.3</c:v>
                </c:pt>
                <c:pt idx="6432">
                  <c:v>30.8</c:v>
                </c:pt>
                <c:pt idx="6433">
                  <c:v>29.3</c:v>
                </c:pt>
                <c:pt idx="6434">
                  <c:v>30.47</c:v>
                </c:pt>
                <c:pt idx="6435">
                  <c:v>28.31</c:v>
                </c:pt>
                <c:pt idx="6436">
                  <c:v>28.3</c:v>
                </c:pt>
                <c:pt idx="6437">
                  <c:v>28.1</c:v>
                </c:pt>
                <c:pt idx="6438">
                  <c:v>29.3</c:v>
                </c:pt>
                <c:pt idx="6439">
                  <c:v>30.47</c:v>
                </c:pt>
                <c:pt idx="6440">
                  <c:v>30.88</c:v>
                </c:pt>
                <c:pt idx="6441">
                  <c:v>30.88</c:v>
                </c:pt>
                <c:pt idx="6442">
                  <c:v>45.28</c:v>
                </c:pt>
                <c:pt idx="6443">
                  <c:v>46.5</c:v>
                </c:pt>
                <c:pt idx="6444">
                  <c:v>30</c:v>
                </c:pt>
                <c:pt idx="6445">
                  <c:v>30.88</c:v>
                </c:pt>
                <c:pt idx="6446">
                  <c:v>69</c:v>
                </c:pt>
                <c:pt idx="6447">
                  <c:v>30.87</c:v>
                </c:pt>
                <c:pt idx="6448">
                  <c:v>30.87</c:v>
                </c:pt>
                <c:pt idx="6449">
                  <c:v>30.65</c:v>
                </c:pt>
                <c:pt idx="6450">
                  <c:v>30.9</c:v>
                </c:pt>
                <c:pt idx="6451">
                  <c:v>30.9</c:v>
                </c:pt>
                <c:pt idx="6452">
                  <c:v>30.5</c:v>
                </c:pt>
                <c:pt idx="6453">
                  <c:v>30.5</c:v>
                </c:pt>
                <c:pt idx="6454">
                  <c:v>30.5</c:v>
                </c:pt>
                <c:pt idx="6455">
                  <c:v>30.5</c:v>
                </c:pt>
                <c:pt idx="6456">
                  <c:v>30.55</c:v>
                </c:pt>
                <c:pt idx="6457">
                  <c:v>25</c:v>
                </c:pt>
                <c:pt idx="6458">
                  <c:v>25</c:v>
                </c:pt>
                <c:pt idx="6459">
                  <c:v>30.5</c:v>
                </c:pt>
                <c:pt idx="6460">
                  <c:v>30.5</c:v>
                </c:pt>
                <c:pt idx="6461">
                  <c:v>30.35</c:v>
                </c:pt>
                <c:pt idx="6462">
                  <c:v>30</c:v>
                </c:pt>
                <c:pt idx="6463">
                  <c:v>31.05</c:v>
                </c:pt>
                <c:pt idx="6464">
                  <c:v>84</c:v>
                </c:pt>
                <c:pt idx="6465">
                  <c:v>48.95</c:v>
                </c:pt>
                <c:pt idx="6466">
                  <c:v>25</c:v>
                </c:pt>
                <c:pt idx="6467">
                  <c:v>25</c:v>
                </c:pt>
                <c:pt idx="6468">
                  <c:v>25</c:v>
                </c:pt>
                <c:pt idx="6469">
                  <c:v>31</c:v>
                </c:pt>
                <c:pt idx="6470">
                  <c:v>31.06</c:v>
                </c:pt>
                <c:pt idx="6471">
                  <c:v>55</c:v>
                </c:pt>
                <c:pt idx="6472">
                  <c:v>31.07</c:v>
                </c:pt>
                <c:pt idx="6473">
                  <c:v>31</c:v>
                </c:pt>
                <c:pt idx="6474">
                  <c:v>31.09</c:v>
                </c:pt>
                <c:pt idx="6475">
                  <c:v>31.11</c:v>
                </c:pt>
                <c:pt idx="6476">
                  <c:v>51</c:v>
                </c:pt>
                <c:pt idx="6477">
                  <c:v>51</c:v>
                </c:pt>
                <c:pt idx="6478">
                  <c:v>31.12</c:v>
                </c:pt>
                <c:pt idx="6479">
                  <c:v>31.05</c:v>
                </c:pt>
                <c:pt idx="6480">
                  <c:v>28.01</c:v>
                </c:pt>
                <c:pt idx="6481">
                  <c:v>27.28</c:v>
                </c:pt>
                <c:pt idx="6482">
                  <c:v>26</c:v>
                </c:pt>
                <c:pt idx="6483">
                  <c:v>26.39</c:v>
                </c:pt>
                <c:pt idx="6484">
                  <c:v>33.71</c:v>
                </c:pt>
                <c:pt idx="6485">
                  <c:v>27.24</c:v>
                </c:pt>
                <c:pt idx="6486">
                  <c:v>28.42</c:v>
                </c:pt>
                <c:pt idx="6487">
                  <c:v>28.4</c:v>
                </c:pt>
                <c:pt idx="6488">
                  <c:v>31</c:v>
                </c:pt>
                <c:pt idx="6489">
                  <c:v>31</c:v>
                </c:pt>
                <c:pt idx="6490">
                  <c:v>31</c:v>
                </c:pt>
                <c:pt idx="6491">
                  <c:v>31</c:v>
                </c:pt>
                <c:pt idx="6492">
                  <c:v>26.25</c:v>
                </c:pt>
                <c:pt idx="6493">
                  <c:v>28</c:v>
                </c:pt>
                <c:pt idx="6494">
                  <c:v>30.6</c:v>
                </c:pt>
                <c:pt idx="6495">
                  <c:v>30.95</c:v>
                </c:pt>
                <c:pt idx="6496">
                  <c:v>31</c:v>
                </c:pt>
                <c:pt idx="6497">
                  <c:v>25</c:v>
                </c:pt>
                <c:pt idx="6498">
                  <c:v>30.6</c:v>
                </c:pt>
                <c:pt idx="6499">
                  <c:v>30.6</c:v>
                </c:pt>
                <c:pt idx="6500">
                  <c:v>29.5</c:v>
                </c:pt>
                <c:pt idx="6501">
                  <c:v>29.5</c:v>
                </c:pt>
                <c:pt idx="6502">
                  <c:v>29.5</c:v>
                </c:pt>
                <c:pt idx="6503">
                  <c:v>29.5</c:v>
                </c:pt>
                <c:pt idx="6504">
                  <c:v>29.5</c:v>
                </c:pt>
                <c:pt idx="6505">
                  <c:v>25</c:v>
                </c:pt>
                <c:pt idx="6506">
                  <c:v>17.5</c:v>
                </c:pt>
                <c:pt idx="6507">
                  <c:v>11</c:v>
                </c:pt>
                <c:pt idx="6508">
                  <c:v>10</c:v>
                </c:pt>
                <c:pt idx="6509">
                  <c:v>17.5</c:v>
                </c:pt>
                <c:pt idx="6510">
                  <c:v>10</c:v>
                </c:pt>
                <c:pt idx="6511">
                  <c:v>31</c:v>
                </c:pt>
                <c:pt idx="6512">
                  <c:v>25</c:v>
                </c:pt>
                <c:pt idx="6513">
                  <c:v>17.5</c:v>
                </c:pt>
                <c:pt idx="6514">
                  <c:v>31.1</c:v>
                </c:pt>
                <c:pt idx="6515">
                  <c:v>28.05</c:v>
                </c:pt>
                <c:pt idx="6516">
                  <c:v>28.05</c:v>
                </c:pt>
                <c:pt idx="6517">
                  <c:v>28.05</c:v>
                </c:pt>
                <c:pt idx="6518">
                  <c:v>25</c:v>
                </c:pt>
                <c:pt idx="6519">
                  <c:v>52.75</c:v>
                </c:pt>
                <c:pt idx="6520">
                  <c:v>28.16</c:v>
                </c:pt>
                <c:pt idx="6521">
                  <c:v>28.11</c:v>
                </c:pt>
                <c:pt idx="6522">
                  <c:v>25.55</c:v>
                </c:pt>
                <c:pt idx="6523">
                  <c:v>25.55</c:v>
                </c:pt>
                <c:pt idx="6524">
                  <c:v>28.15</c:v>
                </c:pt>
                <c:pt idx="6525">
                  <c:v>28</c:v>
                </c:pt>
                <c:pt idx="6526">
                  <c:v>26</c:v>
                </c:pt>
                <c:pt idx="6527">
                  <c:v>25</c:v>
                </c:pt>
                <c:pt idx="6528">
                  <c:v>27.15</c:v>
                </c:pt>
                <c:pt idx="6529">
                  <c:v>27.3</c:v>
                </c:pt>
                <c:pt idx="6530">
                  <c:v>28.36</c:v>
                </c:pt>
                <c:pt idx="6531">
                  <c:v>26</c:v>
                </c:pt>
                <c:pt idx="6532">
                  <c:v>25</c:v>
                </c:pt>
                <c:pt idx="6533">
                  <c:v>25</c:v>
                </c:pt>
                <c:pt idx="6534">
                  <c:v>26</c:v>
                </c:pt>
                <c:pt idx="6535">
                  <c:v>26</c:v>
                </c:pt>
                <c:pt idx="6536">
                  <c:v>25</c:v>
                </c:pt>
                <c:pt idx="6537">
                  <c:v>25</c:v>
                </c:pt>
                <c:pt idx="6538">
                  <c:v>25</c:v>
                </c:pt>
                <c:pt idx="6539">
                  <c:v>11</c:v>
                </c:pt>
                <c:pt idx="6540">
                  <c:v>27</c:v>
                </c:pt>
                <c:pt idx="6541">
                  <c:v>54</c:v>
                </c:pt>
                <c:pt idx="6542">
                  <c:v>56</c:v>
                </c:pt>
                <c:pt idx="6543">
                  <c:v>59</c:v>
                </c:pt>
                <c:pt idx="6544">
                  <c:v>59</c:v>
                </c:pt>
                <c:pt idx="6545">
                  <c:v>80.95</c:v>
                </c:pt>
                <c:pt idx="6546">
                  <c:v>84</c:v>
                </c:pt>
                <c:pt idx="6547">
                  <c:v>80.95</c:v>
                </c:pt>
                <c:pt idx="6548">
                  <c:v>69.150000000000006</c:v>
                </c:pt>
                <c:pt idx="6549">
                  <c:v>56</c:v>
                </c:pt>
                <c:pt idx="6550">
                  <c:v>31.11</c:v>
                </c:pt>
                <c:pt idx="6551">
                  <c:v>31.09</c:v>
                </c:pt>
                <c:pt idx="6552">
                  <c:v>31.05</c:v>
                </c:pt>
                <c:pt idx="6553">
                  <c:v>28.01</c:v>
                </c:pt>
                <c:pt idx="6554">
                  <c:v>28.01</c:v>
                </c:pt>
                <c:pt idx="6555">
                  <c:v>23.239329999999999</c:v>
                </c:pt>
                <c:pt idx="6556">
                  <c:v>31</c:v>
                </c:pt>
                <c:pt idx="6557">
                  <c:v>31.16</c:v>
                </c:pt>
                <c:pt idx="6558">
                  <c:v>31.05</c:v>
                </c:pt>
                <c:pt idx="6559">
                  <c:v>31.06</c:v>
                </c:pt>
                <c:pt idx="6560">
                  <c:v>45</c:v>
                </c:pt>
                <c:pt idx="6561">
                  <c:v>74</c:v>
                </c:pt>
                <c:pt idx="6562">
                  <c:v>65</c:v>
                </c:pt>
                <c:pt idx="6563">
                  <c:v>65</c:v>
                </c:pt>
                <c:pt idx="6564">
                  <c:v>65</c:v>
                </c:pt>
                <c:pt idx="6565">
                  <c:v>65</c:v>
                </c:pt>
                <c:pt idx="6566">
                  <c:v>65</c:v>
                </c:pt>
                <c:pt idx="6567">
                  <c:v>31.05</c:v>
                </c:pt>
                <c:pt idx="6568">
                  <c:v>1.86</c:v>
                </c:pt>
                <c:pt idx="6569">
                  <c:v>28.05</c:v>
                </c:pt>
                <c:pt idx="6570">
                  <c:v>28.71</c:v>
                </c:pt>
                <c:pt idx="6571">
                  <c:v>31.05</c:v>
                </c:pt>
                <c:pt idx="6572">
                  <c:v>31.1</c:v>
                </c:pt>
                <c:pt idx="6573">
                  <c:v>31.05</c:v>
                </c:pt>
                <c:pt idx="6574">
                  <c:v>28.51</c:v>
                </c:pt>
                <c:pt idx="6575">
                  <c:v>28.25</c:v>
                </c:pt>
                <c:pt idx="6576">
                  <c:v>28.4</c:v>
                </c:pt>
                <c:pt idx="6577">
                  <c:v>28.9</c:v>
                </c:pt>
                <c:pt idx="6578">
                  <c:v>27.73</c:v>
                </c:pt>
                <c:pt idx="6579">
                  <c:v>33.33</c:v>
                </c:pt>
                <c:pt idx="6580">
                  <c:v>33.39</c:v>
                </c:pt>
                <c:pt idx="6581">
                  <c:v>33.020000000000003</c:v>
                </c:pt>
                <c:pt idx="6582">
                  <c:v>33.28</c:v>
                </c:pt>
                <c:pt idx="6583">
                  <c:v>33.1</c:v>
                </c:pt>
                <c:pt idx="6584">
                  <c:v>32.479999999999997</c:v>
                </c:pt>
                <c:pt idx="6585">
                  <c:v>46.7</c:v>
                </c:pt>
                <c:pt idx="6586">
                  <c:v>46.7</c:v>
                </c:pt>
                <c:pt idx="6587">
                  <c:v>46.61</c:v>
                </c:pt>
                <c:pt idx="6588">
                  <c:v>28.5</c:v>
                </c:pt>
                <c:pt idx="6589">
                  <c:v>46.61</c:v>
                </c:pt>
                <c:pt idx="6590">
                  <c:v>63.95</c:v>
                </c:pt>
                <c:pt idx="6591">
                  <c:v>63.95</c:v>
                </c:pt>
                <c:pt idx="6592">
                  <c:v>63.95</c:v>
                </c:pt>
                <c:pt idx="6593">
                  <c:v>80.849999999999994</c:v>
                </c:pt>
                <c:pt idx="6594">
                  <c:v>80.8</c:v>
                </c:pt>
                <c:pt idx="6595">
                  <c:v>79.95</c:v>
                </c:pt>
                <c:pt idx="6596">
                  <c:v>63.95</c:v>
                </c:pt>
                <c:pt idx="6597">
                  <c:v>63.95</c:v>
                </c:pt>
                <c:pt idx="6598">
                  <c:v>49</c:v>
                </c:pt>
                <c:pt idx="6599">
                  <c:v>49</c:v>
                </c:pt>
                <c:pt idx="6600">
                  <c:v>49.5</c:v>
                </c:pt>
                <c:pt idx="6601">
                  <c:v>30.25</c:v>
                </c:pt>
                <c:pt idx="6602">
                  <c:v>30.5</c:v>
                </c:pt>
                <c:pt idx="6603">
                  <c:v>47.5</c:v>
                </c:pt>
                <c:pt idx="6604">
                  <c:v>47.7</c:v>
                </c:pt>
                <c:pt idx="6605">
                  <c:v>47.75</c:v>
                </c:pt>
                <c:pt idx="6606">
                  <c:v>55</c:v>
                </c:pt>
                <c:pt idx="6607">
                  <c:v>65</c:v>
                </c:pt>
                <c:pt idx="6608">
                  <c:v>69</c:v>
                </c:pt>
                <c:pt idx="6609">
                  <c:v>75</c:v>
                </c:pt>
                <c:pt idx="6610">
                  <c:v>75</c:v>
                </c:pt>
                <c:pt idx="6611">
                  <c:v>71</c:v>
                </c:pt>
                <c:pt idx="6612">
                  <c:v>69</c:v>
                </c:pt>
                <c:pt idx="6613">
                  <c:v>70</c:v>
                </c:pt>
                <c:pt idx="6614">
                  <c:v>69</c:v>
                </c:pt>
                <c:pt idx="6615">
                  <c:v>65</c:v>
                </c:pt>
                <c:pt idx="6616">
                  <c:v>69</c:v>
                </c:pt>
                <c:pt idx="6617">
                  <c:v>50</c:v>
                </c:pt>
                <c:pt idx="6618">
                  <c:v>31.02</c:v>
                </c:pt>
                <c:pt idx="6619">
                  <c:v>50</c:v>
                </c:pt>
                <c:pt idx="6620">
                  <c:v>50</c:v>
                </c:pt>
                <c:pt idx="6621">
                  <c:v>50</c:v>
                </c:pt>
                <c:pt idx="6622">
                  <c:v>47.95</c:v>
                </c:pt>
                <c:pt idx="6623">
                  <c:v>47.95</c:v>
                </c:pt>
                <c:pt idx="6624">
                  <c:v>50</c:v>
                </c:pt>
                <c:pt idx="6625">
                  <c:v>50</c:v>
                </c:pt>
                <c:pt idx="6626">
                  <c:v>50</c:v>
                </c:pt>
                <c:pt idx="6627">
                  <c:v>47.95</c:v>
                </c:pt>
                <c:pt idx="6628">
                  <c:v>29.55</c:v>
                </c:pt>
                <c:pt idx="6629">
                  <c:v>29.55</c:v>
                </c:pt>
                <c:pt idx="6630">
                  <c:v>33.22</c:v>
                </c:pt>
                <c:pt idx="6631">
                  <c:v>46.9</c:v>
                </c:pt>
                <c:pt idx="6632">
                  <c:v>47</c:v>
                </c:pt>
                <c:pt idx="6633">
                  <c:v>45</c:v>
                </c:pt>
                <c:pt idx="6634">
                  <c:v>29.55</c:v>
                </c:pt>
                <c:pt idx="6635">
                  <c:v>47.45</c:v>
                </c:pt>
                <c:pt idx="6636">
                  <c:v>29.55</c:v>
                </c:pt>
                <c:pt idx="6637">
                  <c:v>29.51</c:v>
                </c:pt>
                <c:pt idx="6638">
                  <c:v>29.6</c:v>
                </c:pt>
                <c:pt idx="6639">
                  <c:v>31.1</c:v>
                </c:pt>
                <c:pt idx="6640">
                  <c:v>30.05</c:v>
                </c:pt>
                <c:pt idx="6641">
                  <c:v>29.6</c:v>
                </c:pt>
                <c:pt idx="6642">
                  <c:v>30.05</c:v>
                </c:pt>
                <c:pt idx="6643">
                  <c:v>30.1</c:v>
                </c:pt>
                <c:pt idx="6644">
                  <c:v>50</c:v>
                </c:pt>
                <c:pt idx="6645">
                  <c:v>50</c:v>
                </c:pt>
                <c:pt idx="6646">
                  <c:v>55</c:v>
                </c:pt>
                <c:pt idx="6647">
                  <c:v>55</c:v>
                </c:pt>
                <c:pt idx="6648">
                  <c:v>50</c:v>
                </c:pt>
                <c:pt idx="6649">
                  <c:v>50</c:v>
                </c:pt>
                <c:pt idx="6650">
                  <c:v>51.5</c:v>
                </c:pt>
                <c:pt idx="6651">
                  <c:v>53</c:v>
                </c:pt>
                <c:pt idx="6652">
                  <c:v>57.889049999999997</c:v>
                </c:pt>
                <c:pt idx="6653">
                  <c:v>78</c:v>
                </c:pt>
                <c:pt idx="6654">
                  <c:v>65</c:v>
                </c:pt>
                <c:pt idx="6655">
                  <c:v>68</c:v>
                </c:pt>
                <c:pt idx="6656">
                  <c:v>64.099999999999994</c:v>
                </c:pt>
                <c:pt idx="6657">
                  <c:v>68</c:v>
                </c:pt>
                <c:pt idx="6658">
                  <c:v>64.099999999999994</c:v>
                </c:pt>
                <c:pt idx="6659">
                  <c:v>61.5</c:v>
                </c:pt>
                <c:pt idx="6660">
                  <c:v>64.099999999999994</c:v>
                </c:pt>
                <c:pt idx="6661">
                  <c:v>64.099999999999994</c:v>
                </c:pt>
                <c:pt idx="6662">
                  <c:v>64.099999999999994</c:v>
                </c:pt>
                <c:pt idx="6663">
                  <c:v>49</c:v>
                </c:pt>
                <c:pt idx="6664">
                  <c:v>68</c:v>
                </c:pt>
                <c:pt idx="6665">
                  <c:v>30.34</c:v>
                </c:pt>
                <c:pt idx="6666">
                  <c:v>30.26</c:v>
                </c:pt>
                <c:pt idx="6667">
                  <c:v>49</c:v>
                </c:pt>
                <c:pt idx="6668">
                  <c:v>51.5</c:v>
                </c:pt>
                <c:pt idx="6669">
                  <c:v>50</c:v>
                </c:pt>
                <c:pt idx="6670">
                  <c:v>30.34</c:v>
                </c:pt>
                <c:pt idx="6671">
                  <c:v>49</c:v>
                </c:pt>
                <c:pt idx="6672">
                  <c:v>30.34</c:v>
                </c:pt>
                <c:pt idx="6673">
                  <c:v>30.34</c:v>
                </c:pt>
                <c:pt idx="6674">
                  <c:v>49</c:v>
                </c:pt>
                <c:pt idx="6675">
                  <c:v>29.6</c:v>
                </c:pt>
                <c:pt idx="6676">
                  <c:v>49</c:v>
                </c:pt>
                <c:pt idx="6677">
                  <c:v>49</c:v>
                </c:pt>
                <c:pt idx="6678">
                  <c:v>49</c:v>
                </c:pt>
                <c:pt idx="6679">
                  <c:v>30.26</c:v>
                </c:pt>
                <c:pt idx="6680">
                  <c:v>49.75</c:v>
                </c:pt>
                <c:pt idx="6681">
                  <c:v>49</c:v>
                </c:pt>
                <c:pt idx="6682">
                  <c:v>49.75</c:v>
                </c:pt>
                <c:pt idx="6683">
                  <c:v>51.75</c:v>
                </c:pt>
                <c:pt idx="6684">
                  <c:v>60.007379999999998</c:v>
                </c:pt>
                <c:pt idx="6685">
                  <c:v>62</c:v>
                </c:pt>
                <c:pt idx="6686">
                  <c:v>31.1</c:v>
                </c:pt>
                <c:pt idx="6687">
                  <c:v>57.77</c:v>
                </c:pt>
                <c:pt idx="6688">
                  <c:v>71</c:v>
                </c:pt>
                <c:pt idx="6689">
                  <c:v>31.1</c:v>
                </c:pt>
                <c:pt idx="6690">
                  <c:v>31.1</c:v>
                </c:pt>
                <c:pt idx="6691">
                  <c:v>31</c:v>
                </c:pt>
                <c:pt idx="6692">
                  <c:v>71</c:v>
                </c:pt>
                <c:pt idx="6693">
                  <c:v>72</c:v>
                </c:pt>
                <c:pt idx="6694">
                  <c:v>79.95</c:v>
                </c:pt>
                <c:pt idx="6695">
                  <c:v>62</c:v>
                </c:pt>
                <c:pt idx="6696">
                  <c:v>62</c:v>
                </c:pt>
                <c:pt idx="6697">
                  <c:v>51.87</c:v>
                </c:pt>
                <c:pt idx="6698">
                  <c:v>49.610080000000004</c:v>
                </c:pt>
                <c:pt idx="6699">
                  <c:v>51.150080000000003</c:v>
                </c:pt>
                <c:pt idx="6700">
                  <c:v>50.17</c:v>
                </c:pt>
                <c:pt idx="6701">
                  <c:v>50.630049999999997</c:v>
                </c:pt>
                <c:pt idx="6702">
                  <c:v>48.78</c:v>
                </c:pt>
                <c:pt idx="6703">
                  <c:v>51.52</c:v>
                </c:pt>
                <c:pt idx="6704">
                  <c:v>31.33</c:v>
                </c:pt>
                <c:pt idx="6705">
                  <c:v>84.5</c:v>
                </c:pt>
                <c:pt idx="6706">
                  <c:v>33.980359999999997</c:v>
                </c:pt>
                <c:pt idx="6707">
                  <c:v>34</c:v>
                </c:pt>
                <c:pt idx="6708">
                  <c:v>84.5</c:v>
                </c:pt>
                <c:pt idx="6709">
                  <c:v>84.4</c:v>
                </c:pt>
                <c:pt idx="6710">
                  <c:v>31.35</c:v>
                </c:pt>
                <c:pt idx="6711">
                  <c:v>31.15</c:v>
                </c:pt>
                <c:pt idx="6712">
                  <c:v>52</c:v>
                </c:pt>
                <c:pt idx="6713">
                  <c:v>50.4</c:v>
                </c:pt>
                <c:pt idx="6714">
                  <c:v>29.6</c:v>
                </c:pt>
                <c:pt idx="6715">
                  <c:v>30.9</c:v>
                </c:pt>
                <c:pt idx="6716">
                  <c:v>31.2</c:v>
                </c:pt>
                <c:pt idx="6717">
                  <c:v>50</c:v>
                </c:pt>
                <c:pt idx="6718">
                  <c:v>49.9</c:v>
                </c:pt>
                <c:pt idx="6719">
                  <c:v>48.2</c:v>
                </c:pt>
                <c:pt idx="6720">
                  <c:v>48.2</c:v>
                </c:pt>
                <c:pt idx="6721">
                  <c:v>48.2</c:v>
                </c:pt>
                <c:pt idx="6722">
                  <c:v>48.2</c:v>
                </c:pt>
                <c:pt idx="6723">
                  <c:v>30.86</c:v>
                </c:pt>
                <c:pt idx="6724">
                  <c:v>48.5</c:v>
                </c:pt>
                <c:pt idx="6725">
                  <c:v>48.5</c:v>
                </c:pt>
                <c:pt idx="6726">
                  <c:v>48.2</c:v>
                </c:pt>
                <c:pt idx="6727">
                  <c:v>27.76</c:v>
                </c:pt>
                <c:pt idx="6728">
                  <c:v>30.95</c:v>
                </c:pt>
                <c:pt idx="6729">
                  <c:v>30.86</c:v>
                </c:pt>
                <c:pt idx="6730">
                  <c:v>47</c:v>
                </c:pt>
                <c:pt idx="6731">
                  <c:v>50.41</c:v>
                </c:pt>
                <c:pt idx="6732">
                  <c:v>57.53</c:v>
                </c:pt>
                <c:pt idx="6733">
                  <c:v>78</c:v>
                </c:pt>
                <c:pt idx="6734">
                  <c:v>33.700000000000003</c:v>
                </c:pt>
                <c:pt idx="6735">
                  <c:v>29.61</c:v>
                </c:pt>
                <c:pt idx="6736">
                  <c:v>31.45</c:v>
                </c:pt>
                <c:pt idx="6737">
                  <c:v>31.4</c:v>
                </c:pt>
                <c:pt idx="6738">
                  <c:v>31.31</c:v>
                </c:pt>
                <c:pt idx="6739">
                  <c:v>30.36</c:v>
                </c:pt>
                <c:pt idx="6740">
                  <c:v>31.11</c:v>
                </c:pt>
                <c:pt idx="6741">
                  <c:v>30.3</c:v>
                </c:pt>
                <c:pt idx="6742">
                  <c:v>31.31</c:v>
                </c:pt>
                <c:pt idx="6743">
                  <c:v>31.11</c:v>
                </c:pt>
                <c:pt idx="6744">
                  <c:v>30.3</c:v>
                </c:pt>
                <c:pt idx="6745">
                  <c:v>30.3</c:v>
                </c:pt>
                <c:pt idx="6746">
                  <c:v>31.11</c:v>
                </c:pt>
                <c:pt idx="6747">
                  <c:v>30.35</c:v>
                </c:pt>
                <c:pt idx="6748">
                  <c:v>30.3</c:v>
                </c:pt>
                <c:pt idx="6749">
                  <c:v>30.45</c:v>
                </c:pt>
                <c:pt idx="6750">
                  <c:v>30.45</c:v>
                </c:pt>
                <c:pt idx="6751">
                  <c:v>30.45</c:v>
                </c:pt>
                <c:pt idx="6752">
                  <c:v>30.96</c:v>
                </c:pt>
                <c:pt idx="6753">
                  <c:v>31.4</c:v>
                </c:pt>
                <c:pt idx="6754">
                  <c:v>31.51</c:v>
                </c:pt>
                <c:pt idx="6755">
                  <c:v>69</c:v>
                </c:pt>
                <c:pt idx="6756">
                  <c:v>69</c:v>
                </c:pt>
                <c:pt idx="6757">
                  <c:v>69</c:v>
                </c:pt>
                <c:pt idx="6758">
                  <c:v>69</c:v>
                </c:pt>
                <c:pt idx="6759">
                  <c:v>69</c:v>
                </c:pt>
                <c:pt idx="6760">
                  <c:v>69</c:v>
                </c:pt>
                <c:pt idx="6761">
                  <c:v>69</c:v>
                </c:pt>
                <c:pt idx="6762">
                  <c:v>31.51</c:v>
                </c:pt>
                <c:pt idx="6763">
                  <c:v>31.4</c:v>
                </c:pt>
                <c:pt idx="6764">
                  <c:v>49.3</c:v>
                </c:pt>
                <c:pt idx="6765">
                  <c:v>49</c:v>
                </c:pt>
                <c:pt idx="6766">
                  <c:v>48.75</c:v>
                </c:pt>
                <c:pt idx="6767">
                  <c:v>31.03</c:v>
                </c:pt>
                <c:pt idx="6768">
                  <c:v>24.47</c:v>
                </c:pt>
                <c:pt idx="6769">
                  <c:v>23.72</c:v>
                </c:pt>
                <c:pt idx="6770">
                  <c:v>23.89</c:v>
                </c:pt>
                <c:pt idx="6771">
                  <c:v>23.89</c:v>
                </c:pt>
                <c:pt idx="6772">
                  <c:v>48</c:v>
                </c:pt>
                <c:pt idx="6773">
                  <c:v>24.42</c:v>
                </c:pt>
                <c:pt idx="6774">
                  <c:v>27.47</c:v>
                </c:pt>
                <c:pt idx="6775">
                  <c:v>27.04</c:v>
                </c:pt>
                <c:pt idx="6776">
                  <c:v>20</c:v>
                </c:pt>
                <c:pt idx="6777">
                  <c:v>31.41</c:v>
                </c:pt>
                <c:pt idx="6778">
                  <c:v>47.95</c:v>
                </c:pt>
                <c:pt idx="6779">
                  <c:v>49.7</c:v>
                </c:pt>
                <c:pt idx="6780">
                  <c:v>31.51</c:v>
                </c:pt>
                <c:pt idx="6781">
                  <c:v>58.76</c:v>
                </c:pt>
                <c:pt idx="6782">
                  <c:v>64</c:v>
                </c:pt>
                <c:pt idx="6783">
                  <c:v>31.51</c:v>
                </c:pt>
                <c:pt idx="6784">
                  <c:v>58.76</c:v>
                </c:pt>
                <c:pt idx="6785">
                  <c:v>31.51</c:v>
                </c:pt>
                <c:pt idx="6786">
                  <c:v>31.5</c:v>
                </c:pt>
                <c:pt idx="6787">
                  <c:v>31.6</c:v>
                </c:pt>
                <c:pt idx="6788">
                  <c:v>31.6</c:v>
                </c:pt>
                <c:pt idx="6789">
                  <c:v>31.33</c:v>
                </c:pt>
                <c:pt idx="6790">
                  <c:v>31.4</c:v>
                </c:pt>
                <c:pt idx="6791">
                  <c:v>31.33</c:v>
                </c:pt>
                <c:pt idx="6792">
                  <c:v>31.33</c:v>
                </c:pt>
                <c:pt idx="6793">
                  <c:v>31.33</c:v>
                </c:pt>
                <c:pt idx="6794">
                  <c:v>31.4</c:v>
                </c:pt>
                <c:pt idx="6795">
                  <c:v>31.33</c:v>
                </c:pt>
                <c:pt idx="6796">
                  <c:v>31.2</c:v>
                </c:pt>
                <c:pt idx="6797">
                  <c:v>31.2</c:v>
                </c:pt>
                <c:pt idx="6798">
                  <c:v>30</c:v>
                </c:pt>
                <c:pt idx="6799">
                  <c:v>31.33</c:v>
                </c:pt>
                <c:pt idx="6800">
                  <c:v>31.4</c:v>
                </c:pt>
                <c:pt idx="6801">
                  <c:v>31.6</c:v>
                </c:pt>
                <c:pt idx="6802">
                  <c:v>31.51</c:v>
                </c:pt>
                <c:pt idx="6803">
                  <c:v>31.51</c:v>
                </c:pt>
                <c:pt idx="6804">
                  <c:v>31.4</c:v>
                </c:pt>
                <c:pt idx="6805">
                  <c:v>31.65</c:v>
                </c:pt>
                <c:pt idx="6806">
                  <c:v>53.5</c:v>
                </c:pt>
                <c:pt idx="6807">
                  <c:v>51.95</c:v>
                </c:pt>
                <c:pt idx="6808">
                  <c:v>51.95</c:v>
                </c:pt>
                <c:pt idx="6809">
                  <c:v>51.95</c:v>
                </c:pt>
                <c:pt idx="6810">
                  <c:v>50</c:v>
                </c:pt>
                <c:pt idx="6811">
                  <c:v>31.66</c:v>
                </c:pt>
                <c:pt idx="6812">
                  <c:v>48.5</c:v>
                </c:pt>
                <c:pt idx="6813">
                  <c:v>48.9</c:v>
                </c:pt>
                <c:pt idx="6814">
                  <c:v>47.5</c:v>
                </c:pt>
                <c:pt idx="6815">
                  <c:v>40</c:v>
                </c:pt>
                <c:pt idx="6816">
                  <c:v>47.5</c:v>
                </c:pt>
                <c:pt idx="6817">
                  <c:v>47.5</c:v>
                </c:pt>
                <c:pt idx="6818">
                  <c:v>31.66</c:v>
                </c:pt>
                <c:pt idx="6819">
                  <c:v>31.66</c:v>
                </c:pt>
                <c:pt idx="6820">
                  <c:v>30.11</c:v>
                </c:pt>
                <c:pt idx="6821">
                  <c:v>30</c:v>
                </c:pt>
                <c:pt idx="6822">
                  <c:v>30</c:v>
                </c:pt>
                <c:pt idx="6823">
                  <c:v>30.05</c:v>
                </c:pt>
                <c:pt idx="6824">
                  <c:v>31.66</c:v>
                </c:pt>
                <c:pt idx="6825">
                  <c:v>31.66</c:v>
                </c:pt>
                <c:pt idx="6826">
                  <c:v>48.25</c:v>
                </c:pt>
                <c:pt idx="6827">
                  <c:v>46.95</c:v>
                </c:pt>
                <c:pt idx="6828">
                  <c:v>31.65</c:v>
                </c:pt>
                <c:pt idx="6829">
                  <c:v>59</c:v>
                </c:pt>
                <c:pt idx="6830">
                  <c:v>31.2</c:v>
                </c:pt>
                <c:pt idx="6831">
                  <c:v>59</c:v>
                </c:pt>
                <c:pt idx="6832">
                  <c:v>31.2</c:v>
                </c:pt>
                <c:pt idx="6833">
                  <c:v>31.2</c:v>
                </c:pt>
                <c:pt idx="6834">
                  <c:v>31.2</c:v>
                </c:pt>
                <c:pt idx="6835">
                  <c:v>30.2</c:v>
                </c:pt>
                <c:pt idx="6836">
                  <c:v>29</c:v>
                </c:pt>
                <c:pt idx="6837">
                  <c:v>29</c:v>
                </c:pt>
                <c:pt idx="6838">
                  <c:v>29.1</c:v>
                </c:pt>
                <c:pt idx="6839">
                  <c:v>29.11</c:v>
                </c:pt>
                <c:pt idx="6840">
                  <c:v>29.11</c:v>
                </c:pt>
                <c:pt idx="6841">
                  <c:v>16</c:v>
                </c:pt>
                <c:pt idx="6842">
                  <c:v>16</c:v>
                </c:pt>
                <c:pt idx="6843">
                  <c:v>15</c:v>
                </c:pt>
                <c:pt idx="6844">
                  <c:v>16</c:v>
                </c:pt>
                <c:pt idx="6845">
                  <c:v>14.25</c:v>
                </c:pt>
                <c:pt idx="6846">
                  <c:v>30</c:v>
                </c:pt>
                <c:pt idx="6847">
                  <c:v>30</c:v>
                </c:pt>
                <c:pt idx="6848">
                  <c:v>16</c:v>
                </c:pt>
                <c:pt idx="6849">
                  <c:v>28.5</c:v>
                </c:pt>
                <c:pt idx="6850">
                  <c:v>28.54</c:v>
                </c:pt>
                <c:pt idx="6851">
                  <c:v>28.553719999999991</c:v>
                </c:pt>
                <c:pt idx="6852">
                  <c:v>29</c:v>
                </c:pt>
                <c:pt idx="6853">
                  <c:v>29</c:v>
                </c:pt>
                <c:pt idx="6854">
                  <c:v>29</c:v>
                </c:pt>
                <c:pt idx="6855">
                  <c:v>30.9</c:v>
                </c:pt>
                <c:pt idx="6856">
                  <c:v>50</c:v>
                </c:pt>
                <c:pt idx="6857">
                  <c:v>30.8</c:v>
                </c:pt>
                <c:pt idx="6858">
                  <c:v>30.65</c:v>
                </c:pt>
                <c:pt idx="6859">
                  <c:v>31</c:v>
                </c:pt>
                <c:pt idx="6860">
                  <c:v>32.74</c:v>
                </c:pt>
                <c:pt idx="6861">
                  <c:v>32.1</c:v>
                </c:pt>
                <c:pt idx="6862">
                  <c:v>29.34</c:v>
                </c:pt>
                <c:pt idx="6863">
                  <c:v>28.46</c:v>
                </c:pt>
                <c:pt idx="6864">
                  <c:v>26.910129999999999</c:v>
                </c:pt>
                <c:pt idx="6865">
                  <c:v>25</c:v>
                </c:pt>
                <c:pt idx="6866">
                  <c:v>10</c:v>
                </c:pt>
                <c:pt idx="6867">
                  <c:v>7</c:v>
                </c:pt>
                <c:pt idx="6868">
                  <c:v>15</c:v>
                </c:pt>
                <c:pt idx="6869">
                  <c:v>21.330020000000001</c:v>
                </c:pt>
                <c:pt idx="6870">
                  <c:v>25.45</c:v>
                </c:pt>
                <c:pt idx="6871">
                  <c:v>24.770029999999991</c:v>
                </c:pt>
                <c:pt idx="6872">
                  <c:v>32.19</c:v>
                </c:pt>
                <c:pt idx="6873">
                  <c:v>32.1</c:v>
                </c:pt>
                <c:pt idx="6874">
                  <c:v>30</c:v>
                </c:pt>
                <c:pt idx="6875">
                  <c:v>30.8</c:v>
                </c:pt>
                <c:pt idx="6876">
                  <c:v>16</c:v>
                </c:pt>
                <c:pt idx="6877">
                  <c:v>30</c:v>
                </c:pt>
                <c:pt idx="6878">
                  <c:v>30.65</c:v>
                </c:pt>
                <c:pt idx="6879">
                  <c:v>29.52</c:v>
                </c:pt>
                <c:pt idx="6880">
                  <c:v>29.52</c:v>
                </c:pt>
                <c:pt idx="6881">
                  <c:v>29.52</c:v>
                </c:pt>
                <c:pt idx="6882">
                  <c:v>29.8</c:v>
                </c:pt>
                <c:pt idx="6883">
                  <c:v>30</c:v>
                </c:pt>
                <c:pt idx="6884">
                  <c:v>30</c:v>
                </c:pt>
                <c:pt idx="6885">
                  <c:v>48</c:v>
                </c:pt>
                <c:pt idx="6886">
                  <c:v>48.25</c:v>
                </c:pt>
                <c:pt idx="6887">
                  <c:v>30.11</c:v>
                </c:pt>
                <c:pt idx="6888">
                  <c:v>46.7</c:v>
                </c:pt>
                <c:pt idx="6889">
                  <c:v>46.7</c:v>
                </c:pt>
                <c:pt idx="6890">
                  <c:v>46.77</c:v>
                </c:pt>
                <c:pt idx="6891">
                  <c:v>30.13</c:v>
                </c:pt>
                <c:pt idx="6892">
                  <c:v>46.5</c:v>
                </c:pt>
                <c:pt idx="6893">
                  <c:v>30.1</c:v>
                </c:pt>
                <c:pt idx="6894">
                  <c:v>29.8</c:v>
                </c:pt>
                <c:pt idx="6895">
                  <c:v>30.01</c:v>
                </c:pt>
                <c:pt idx="6896">
                  <c:v>64.5</c:v>
                </c:pt>
                <c:pt idx="6897">
                  <c:v>64.5</c:v>
                </c:pt>
                <c:pt idx="6898">
                  <c:v>64.5</c:v>
                </c:pt>
                <c:pt idx="6899">
                  <c:v>64.5</c:v>
                </c:pt>
                <c:pt idx="6900">
                  <c:v>32</c:v>
                </c:pt>
                <c:pt idx="6901">
                  <c:v>64.5</c:v>
                </c:pt>
                <c:pt idx="6902">
                  <c:v>64.5</c:v>
                </c:pt>
                <c:pt idx="6903">
                  <c:v>64.5</c:v>
                </c:pt>
                <c:pt idx="6904">
                  <c:v>67.3</c:v>
                </c:pt>
                <c:pt idx="6905">
                  <c:v>55</c:v>
                </c:pt>
                <c:pt idx="6906">
                  <c:v>30.14</c:v>
                </c:pt>
                <c:pt idx="6907">
                  <c:v>30.1</c:v>
                </c:pt>
                <c:pt idx="6908">
                  <c:v>49.5</c:v>
                </c:pt>
                <c:pt idx="6909">
                  <c:v>49.5</c:v>
                </c:pt>
                <c:pt idx="6910">
                  <c:v>30.14</c:v>
                </c:pt>
                <c:pt idx="6911">
                  <c:v>30.12</c:v>
                </c:pt>
                <c:pt idx="6912">
                  <c:v>30.12</c:v>
                </c:pt>
                <c:pt idx="6913">
                  <c:v>47</c:v>
                </c:pt>
                <c:pt idx="6914">
                  <c:v>47</c:v>
                </c:pt>
                <c:pt idx="6915">
                  <c:v>30.12</c:v>
                </c:pt>
                <c:pt idx="6916">
                  <c:v>29</c:v>
                </c:pt>
                <c:pt idx="6917">
                  <c:v>29</c:v>
                </c:pt>
                <c:pt idx="6918">
                  <c:v>29</c:v>
                </c:pt>
                <c:pt idx="6919">
                  <c:v>27.71</c:v>
                </c:pt>
                <c:pt idx="6920">
                  <c:v>28.56</c:v>
                </c:pt>
                <c:pt idx="6921">
                  <c:v>28.56</c:v>
                </c:pt>
                <c:pt idx="6922">
                  <c:v>36.11</c:v>
                </c:pt>
                <c:pt idx="6923">
                  <c:v>47</c:v>
                </c:pt>
                <c:pt idx="6924">
                  <c:v>31.04</c:v>
                </c:pt>
                <c:pt idx="6925">
                  <c:v>30.35</c:v>
                </c:pt>
                <c:pt idx="6926">
                  <c:v>30.53</c:v>
                </c:pt>
                <c:pt idx="6927">
                  <c:v>30.53</c:v>
                </c:pt>
                <c:pt idx="6928">
                  <c:v>30.4</c:v>
                </c:pt>
                <c:pt idx="6929">
                  <c:v>30.4</c:v>
                </c:pt>
                <c:pt idx="6930">
                  <c:v>30.4</c:v>
                </c:pt>
                <c:pt idx="6931">
                  <c:v>30.35</c:v>
                </c:pt>
                <c:pt idx="6932">
                  <c:v>30.41</c:v>
                </c:pt>
                <c:pt idx="6933">
                  <c:v>52</c:v>
                </c:pt>
                <c:pt idx="6934">
                  <c:v>30.2</c:v>
                </c:pt>
                <c:pt idx="6935">
                  <c:v>29</c:v>
                </c:pt>
                <c:pt idx="6936">
                  <c:v>29</c:v>
                </c:pt>
                <c:pt idx="6937">
                  <c:v>29</c:v>
                </c:pt>
                <c:pt idx="6938">
                  <c:v>29</c:v>
                </c:pt>
                <c:pt idx="6939">
                  <c:v>29</c:v>
                </c:pt>
                <c:pt idx="6940">
                  <c:v>31.65</c:v>
                </c:pt>
                <c:pt idx="6941">
                  <c:v>32.409999999999997</c:v>
                </c:pt>
                <c:pt idx="6942">
                  <c:v>48.828600000000002</c:v>
                </c:pt>
                <c:pt idx="6943">
                  <c:v>51</c:v>
                </c:pt>
                <c:pt idx="6944">
                  <c:v>30.2</c:v>
                </c:pt>
                <c:pt idx="6945">
                  <c:v>30.35</c:v>
                </c:pt>
                <c:pt idx="6946">
                  <c:v>30.01</c:v>
                </c:pt>
                <c:pt idx="6947">
                  <c:v>29</c:v>
                </c:pt>
                <c:pt idx="6948">
                  <c:v>16</c:v>
                </c:pt>
                <c:pt idx="6949">
                  <c:v>17</c:v>
                </c:pt>
                <c:pt idx="6950">
                  <c:v>29.151409999999991</c:v>
                </c:pt>
                <c:pt idx="6951">
                  <c:v>29.8</c:v>
                </c:pt>
                <c:pt idx="6952">
                  <c:v>29.8</c:v>
                </c:pt>
                <c:pt idx="6953">
                  <c:v>30.15</c:v>
                </c:pt>
                <c:pt idx="6954">
                  <c:v>30.35</c:v>
                </c:pt>
                <c:pt idx="6955">
                  <c:v>29.8</c:v>
                </c:pt>
                <c:pt idx="6956">
                  <c:v>30.35</c:v>
                </c:pt>
                <c:pt idx="6957">
                  <c:v>48.5</c:v>
                </c:pt>
                <c:pt idx="6958">
                  <c:v>49</c:v>
                </c:pt>
                <c:pt idx="6959">
                  <c:v>45</c:v>
                </c:pt>
                <c:pt idx="6960">
                  <c:v>45</c:v>
                </c:pt>
                <c:pt idx="6961">
                  <c:v>47.99</c:v>
                </c:pt>
                <c:pt idx="6962">
                  <c:v>21.93</c:v>
                </c:pt>
                <c:pt idx="6963">
                  <c:v>20</c:v>
                </c:pt>
                <c:pt idx="6964">
                  <c:v>17.72</c:v>
                </c:pt>
                <c:pt idx="6965">
                  <c:v>17.7</c:v>
                </c:pt>
                <c:pt idx="6966">
                  <c:v>13.42</c:v>
                </c:pt>
                <c:pt idx="6967">
                  <c:v>10.130000000000001</c:v>
                </c:pt>
                <c:pt idx="6968">
                  <c:v>10.31</c:v>
                </c:pt>
                <c:pt idx="6969">
                  <c:v>10.02</c:v>
                </c:pt>
                <c:pt idx="6970">
                  <c:v>13.06</c:v>
                </c:pt>
                <c:pt idx="6971">
                  <c:v>9.0701300000000007</c:v>
                </c:pt>
                <c:pt idx="6972">
                  <c:v>10.31</c:v>
                </c:pt>
                <c:pt idx="6973">
                  <c:v>11.31</c:v>
                </c:pt>
                <c:pt idx="6974">
                  <c:v>0</c:v>
                </c:pt>
                <c:pt idx="6975">
                  <c:v>0</c:v>
                </c:pt>
                <c:pt idx="6976">
                  <c:v>0</c:v>
                </c:pt>
                <c:pt idx="6977">
                  <c:v>8.9600000000000026</c:v>
                </c:pt>
                <c:pt idx="6978">
                  <c:v>11.88</c:v>
                </c:pt>
                <c:pt idx="6979">
                  <c:v>11.3</c:v>
                </c:pt>
                <c:pt idx="6980">
                  <c:v>0</c:v>
                </c:pt>
                <c:pt idx="6981">
                  <c:v>0</c:v>
                </c:pt>
                <c:pt idx="6982">
                  <c:v>-15</c:v>
                </c:pt>
                <c:pt idx="6983">
                  <c:v>-15</c:v>
                </c:pt>
                <c:pt idx="6984">
                  <c:v>-60</c:v>
                </c:pt>
                <c:pt idx="6985">
                  <c:v>-61</c:v>
                </c:pt>
                <c:pt idx="6986">
                  <c:v>-61</c:v>
                </c:pt>
                <c:pt idx="6987">
                  <c:v>-70.89</c:v>
                </c:pt>
                <c:pt idx="6988">
                  <c:v>-71.260000000000005</c:v>
                </c:pt>
                <c:pt idx="6989">
                  <c:v>-61</c:v>
                </c:pt>
                <c:pt idx="6990">
                  <c:v>-61</c:v>
                </c:pt>
                <c:pt idx="6991">
                  <c:v>-60</c:v>
                </c:pt>
                <c:pt idx="6992">
                  <c:v>-61</c:v>
                </c:pt>
                <c:pt idx="6993">
                  <c:v>-66.97</c:v>
                </c:pt>
                <c:pt idx="6994">
                  <c:v>-41.198990000000002</c:v>
                </c:pt>
                <c:pt idx="6995">
                  <c:v>-45</c:v>
                </c:pt>
                <c:pt idx="6996">
                  <c:v>-60</c:v>
                </c:pt>
                <c:pt idx="6997">
                  <c:v>-60</c:v>
                </c:pt>
                <c:pt idx="6998">
                  <c:v>-60</c:v>
                </c:pt>
                <c:pt idx="6999">
                  <c:v>-60</c:v>
                </c:pt>
                <c:pt idx="7000">
                  <c:v>0</c:v>
                </c:pt>
                <c:pt idx="7001">
                  <c:v>16.059999999999999</c:v>
                </c:pt>
                <c:pt idx="7002">
                  <c:v>40</c:v>
                </c:pt>
                <c:pt idx="7003">
                  <c:v>14.14</c:v>
                </c:pt>
                <c:pt idx="7004">
                  <c:v>12.54</c:v>
                </c:pt>
                <c:pt idx="7005">
                  <c:v>-60</c:v>
                </c:pt>
                <c:pt idx="7006">
                  <c:v>-60</c:v>
                </c:pt>
                <c:pt idx="7007">
                  <c:v>-60</c:v>
                </c:pt>
                <c:pt idx="7008">
                  <c:v>-64</c:v>
                </c:pt>
                <c:pt idx="7009">
                  <c:v>5.43</c:v>
                </c:pt>
                <c:pt idx="7010">
                  <c:v>3.25</c:v>
                </c:pt>
                <c:pt idx="7011">
                  <c:v>3.25</c:v>
                </c:pt>
                <c:pt idx="7012">
                  <c:v>10.98</c:v>
                </c:pt>
                <c:pt idx="7013">
                  <c:v>10.98</c:v>
                </c:pt>
                <c:pt idx="7014">
                  <c:v>46</c:v>
                </c:pt>
                <c:pt idx="7015">
                  <c:v>46</c:v>
                </c:pt>
                <c:pt idx="7016">
                  <c:v>42.15</c:v>
                </c:pt>
                <c:pt idx="7017">
                  <c:v>49.9</c:v>
                </c:pt>
                <c:pt idx="7018">
                  <c:v>52</c:v>
                </c:pt>
                <c:pt idx="7019">
                  <c:v>52</c:v>
                </c:pt>
                <c:pt idx="7020">
                  <c:v>64</c:v>
                </c:pt>
                <c:pt idx="7021">
                  <c:v>79</c:v>
                </c:pt>
                <c:pt idx="7022">
                  <c:v>55</c:v>
                </c:pt>
                <c:pt idx="7023">
                  <c:v>55</c:v>
                </c:pt>
                <c:pt idx="7024">
                  <c:v>51.95</c:v>
                </c:pt>
                <c:pt idx="7025">
                  <c:v>52</c:v>
                </c:pt>
                <c:pt idx="7026">
                  <c:v>51.95</c:v>
                </c:pt>
                <c:pt idx="7027">
                  <c:v>29.59</c:v>
                </c:pt>
                <c:pt idx="7028">
                  <c:v>29</c:v>
                </c:pt>
                <c:pt idx="7029">
                  <c:v>29.79</c:v>
                </c:pt>
                <c:pt idx="7030">
                  <c:v>51.95</c:v>
                </c:pt>
                <c:pt idx="7031">
                  <c:v>51</c:v>
                </c:pt>
                <c:pt idx="7032">
                  <c:v>51</c:v>
                </c:pt>
                <c:pt idx="7033">
                  <c:v>51</c:v>
                </c:pt>
                <c:pt idx="7034">
                  <c:v>51.95</c:v>
                </c:pt>
                <c:pt idx="7035">
                  <c:v>51.95</c:v>
                </c:pt>
                <c:pt idx="7036">
                  <c:v>51.95</c:v>
                </c:pt>
                <c:pt idx="7037">
                  <c:v>51.95</c:v>
                </c:pt>
                <c:pt idx="7038">
                  <c:v>51</c:v>
                </c:pt>
                <c:pt idx="7039">
                  <c:v>29.9</c:v>
                </c:pt>
                <c:pt idx="7040">
                  <c:v>29.9</c:v>
                </c:pt>
                <c:pt idx="7041">
                  <c:v>61.9</c:v>
                </c:pt>
                <c:pt idx="7042">
                  <c:v>63.9</c:v>
                </c:pt>
                <c:pt idx="7043">
                  <c:v>63.9</c:v>
                </c:pt>
                <c:pt idx="7044">
                  <c:v>63</c:v>
                </c:pt>
                <c:pt idx="7045">
                  <c:v>61.9</c:v>
                </c:pt>
                <c:pt idx="7046">
                  <c:v>61.9</c:v>
                </c:pt>
                <c:pt idx="7047">
                  <c:v>58</c:v>
                </c:pt>
                <c:pt idx="7048">
                  <c:v>55</c:v>
                </c:pt>
                <c:pt idx="7049">
                  <c:v>52</c:v>
                </c:pt>
                <c:pt idx="7050">
                  <c:v>32.06</c:v>
                </c:pt>
                <c:pt idx="7051">
                  <c:v>30.05</c:v>
                </c:pt>
                <c:pt idx="7052">
                  <c:v>50</c:v>
                </c:pt>
                <c:pt idx="7053">
                  <c:v>50</c:v>
                </c:pt>
                <c:pt idx="7054">
                  <c:v>28.25</c:v>
                </c:pt>
                <c:pt idx="7055">
                  <c:v>27.2</c:v>
                </c:pt>
                <c:pt idx="7056">
                  <c:v>27.500910000000001</c:v>
                </c:pt>
                <c:pt idx="7057">
                  <c:v>28.5</c:v>
                </c:pt>
                <c:pt idx="7058">
                  <c:v>28</c:v>
                </c:pt>
                <c:pt idx="7059">
                  <c:v>28</c:v>
                </c:pt>
                <c:pt idx="7060">
                  <c:v>19.059999999999999</c:v>
                </c:pt>
                <c:pt idx="7061">
                  <c:v>17.989999999999991</c:v>
                </c:pt>
                <c:pt idx="7062">
                  <c:v>15</c:v>
                </c:pt>
                <c:pt idx="7063">
                  <c:v>7</c:v>
                </c:pt>
                <c:pt idx="7064">
                  <c:v>20</c:v>
                </c:pt>
                <c:pt idx="7065">
                  <c:v>20</c:v>
                </c:pt>
                <c:pt idx="7066">
                  <c:v>30.35</c:v>
                </c:pt>
                <c:pt idx="7067">
                  <c:v>29</c:v>
                </c:pt>
                <c:pt idx="7068">
                  <c:v>-50</c:v>
                </c:pt>
                <c:pt idx="7069">
                  <c:v>29</c:v>
                </c:pt>
                <c:pt idx="7070">
                  <c:v>29.5</c:v>
                </c:pt>
                <c:pt idx="7071">
                  <c:v>30</c:v>
                </c:pt>
                <c:pt idx="7072">
                  <c:v>54</c:v>
                </c:pt>
                <c:pt idx="7073">
                  <c:v>30.36</c:v>
                </c:pt>
                <c:pt idx="7074">
                  <c:v>65.55</c:v>
                </c:pt>
                <c:pt idx="7075">
                  <c:v>65.55</c:v>
                </c:pt>
                <c:pt idx="7076">
                  <c:v>67.5</c:v>
                </c:pt>
                <c:pt idx="7077">
                  <c:v>67.5</c:v>
                </c:pt>
                <c:pt idx="7078">
                  <c:v>65.55</c:v>
                </c:pt>
                <c:pt idx="7079">
                  <c:v>65.55</c:v>
                </c:pt>
                <c:pt idx="7080">
                  <c:v>30.17</c:v>
                </c:pt>
                <c:pt idx="7081">
                  <c:v>30.11</c:v>
                </c:pt>
                <c:pt idx="7082">
                  <c:v>30.11</c:v>
                </c:pt>
                <c:pt idx="7083">
                  <c:v>30.11</c:v>
                </c:pt>
                <c:pt idx="7084">
                  <c:v>30.13</c:v>
                </c:pt>
                <c:pt idx="7085">
                  <c:v>30.16</c:v>
                </c:pt>
                <c:pt idx="7086">
                  <c:v>30.13</c:v>
                </c:pt>
                <c:pt idx="7087">
                  <c:v>30.11</c:v>
                </c:pt>
                <c:pt idx="7088">
                  <c:v>30.2</c:v>
                </c:pt>
                <c:pt idx="7089">
                  <c:v>30.2</c:v>
                </c:pt>
                <c:pt idx="7090">
                  <c:v>30.4</c:v>
                </c:pt>
                <c:pt idx="7091">
                  <c:v>30.5</c:v>
                </c:pt>
                <c:pt idx="7092">
                  <c:v>30.5</c:v>
                </c:pt>
                <c:pt idx="7093">
                  <c:v>30.5</c:v>
                </c:pt>
                <c:pt idx="7094">
                  <c:v>30.5</c:v>
                </c:pt>
                <c:pt idx="7095">
                  <c:v>30.6</c:v>
                </c:pt>
                <c:pt idx="7096">
                  <c:v>30.6</c:v>
                </c:pt>
                <c:pt idx="7097">
                  <c:v>55</c:v>
                </c:pt>
                <c:pt idx="7098">
                  <c:v>30.5</c:v>
                </c:pt>
                <c:pt idx="7099">
                  <c:v>31.12</c:v>
                </c:pt>
                <c:pt idx="7100">
                  <c:v>47</c:v>
                </c:pt>
                <c:pt idx="7101">
                  <c:v>48</c:v>
                </c:pt>
                <c:pt idx="7102">
                  <c:v>43.5</c:v>
                </c:pt>
                <c:pt idx="7103">
                  <c:v>43.5</c:v>
                </c:pt>
                <c:pt idx="7104">
                  <c:v>30.56</c:v>
                </c:pt>
                <c:pt idx="7105">
                  <c:v>29.51</c:v>
                </c:pt>
                <c:pt idx="7106">
                  <c:v>29.51</c:v>
                </c:pt>
                <c:pt idx="7107">
                  <c:v>29.51</c:v>
                </c:pt>
                <c:pt idx="7108">
                  <c:v>28.32</c:v>
                </c:pt>
                <c:pt idx="7109">
                  <c:v>18</c:v>
                </c:pt>
                <c:pt idx="7110">
                  <c:v>24.1</c:v>
                </c:pt>
                <c:pt idx="7111">
                  <c:v>24.1</c:v>
                </c:pt>
                <c:pt idx="7112">
                  <c:v>29.56</c:v>
                </c:pt>
                <c:pt idx="7113">
                  <c:v>29.56</c:v>
                </c:pt>
                <c:pt idx="7114">
                  <c:v>30.4</c:v>
                </c:pt>
                <c:pt idx="7115">
                  <c:v>30</c:v>
                </c:pt>
                <c:pt idx="7116">
                  <c:v>28.81</c:v>
                </c:pt>
                <c:pt idx="7117">
                  <c:v>30.35</c:v>
                </c:pt>
                <c:pt idx="7118">
                  <c:v>30.56</c:v>
                </c:pt>
                <c:pt idx="7119">
                  <c:v>49.95</c:v>
                </c:pt>
                <c:pt idx="7120">
                  <c:v>30.61</c:v>
                </c:pt>
                <c:pt idx="7121">
                  <c:v>28.939959999999999</c:v>
                </c:pt>
                <c:pt idx="7122">
                  <c:v>28.81</c:v>
                </c:pt>
                <c:pt idx="7123">
                  <c:v>30.61</c:v>
                </c:pt>
                <c:pt idx="7124">
                  <c:v>55</c:v>
                </c:pt>
                <c:pt idx="7125">
                  <c:v>55</c:v>
                </c:pt>
                <c:pt idx="7126">
                  <c:v>55</c:v>
                </c:pt>
                <c:pt idx="7127">
                  <c:v>30.65</c:v>
                </c:pt>
                <c:pt idx="7128">
                  <c:v>54</c:v>
                </c:pt>
                <c:pt idx="7129">
                  <c:v>30.67</c:v>
                </c:pt>
                <c:pt idx="7130">
                  <c:v>30.68</c:v>
                </c:pt>
                <c:pt idx="7131">
                  <c:v>30.75</c:v>
                </c:pt>
                <c:pt idx="7132">
                  <c:v>30.75</c:v>
                </c:pt>
                <c:pt idx="7133">
                  <c:v>59.9</c:v>
                </c:pt>
                <c:pt idx="7134">
                  <c:v>30.75</c:v>
                </c:pt>
                <c:pt idx="7135">
                  <c:v>59.9</c:v>
                </c:pt>
                <c:pt idx="7136">
                  <c:v>59.9</c:v>
                </c:pt>
                <c:pt idx="7137">
                  <c:v>59.9</c:v>
                </c:pt>
                <c:pt idx="7138">
                  <c:v>46.88</c:v>
                </c:pt>
                <c:pt idx="7139">
                  <c:v>30.7</c:v>
                </c:pt>
                <c:pt idx="7140">
                  <c:v>30.75</c:v>
                </c:pt>
                <c:pt idx="7141">
                  <c:v>30.68</c:v>
                </c:pt>
                <c:pt idx="7142">
                  <c:v>30.41</c:v>
                </c:pt>
                <c:pt idx="7143">
                  <c:v>30.41</c:v>
                </c:pt>
                <c:pt idx="7144">
                  <c:v>51.5</c:v>
                </c:pt>
                <c:pt idx="7145">
                  <c:v>53</c:v>
                </c:pt>
                <c:pt idx="7146">
                  <c:v>50</c:v>
                </c:pt>
                <c:pt idx="7147">
                  <c:v>49</c:v>
                </c:pt>
                <c:pt idx="7148">
                  <c:v>49</c:v>
                </c:pt>
                <c:pt idx="7149">
                  <c:v>49</c:v>
                </c:pt>
                <c:pt idx="7150">
                  <c:v>25.23</c:v>
                </c:pt>
                <c:pt idx="7151">
                  <c:v>23</c:v>
                </c:pt>
                <c:pt idx="7152">
                  <c:v>19.39002</c:v>
                </c:pt>
                <c:pt idx="7153">
                  <c:v>14</c:v>
                </c:pt>
                <c:pt idx="7154">
                  <c:v>9.9</c:v>
                </c:pt>
                <c:pt idx="7155">
                  <c:v>7.5</c:v>
                </c:pt>
                <c:pt idx="7156">
                  <c:v>1.02</c:v>
                </c:pt>
                <c:pt idx="7157">
                  <c:v>0</c:v>
                </c:pt>
                <c:pt idx="7158">
                  <c:v>-0.72</c:v>
                </c:pt>
                <c:pt idx="7159">
                  <c:v>-0.93</c:v>
                </c:pt>
                <c:pt idx="7160">
                  <c:v>-5.59</c:v>
                </c:pt>
                <c:pt idx="7161">
                  <c:v>-0.59</c:v>
                </c:pt>
                <c:pt idx="7162">
                  <c:v>7.3700599999999996</c:v>
                </c:pt>
                <c:pt idx="7163">
                  <c:v>18.079999999999991</c:v>
                </c:pt>
                <c:pt idx="7164">
                  <c:v>48.6</c:v>
                </c:pt>
                <c:pt idx="7165">
                  <c:v>20.079999999999991</c:v>
                </c:pt>
                <c:pt idx="7166">
                  <c:v>28.91</c:v>
                </c:pt>
                <c:pt idx="7167">
                  <c:v>29.51</c:v>
                </c:pt>
                <c:pt idx="7168">
                  <c:v>29.56</c:v>
                </c:pt>
                <c:pt idx="7169">
                  <c:v>25</c:v>
                </c:pt>
                <c:pt idx="7170">
                  <c:v>25</c:v>
                </c:pt>
                <c:pt idx="7171">
                  <c:v>25</c:v>
                </c:pt>
                <c:pt idx="7172">
                  <c:v>20</c:v>
                </c:pt>
                <c:pt idx="7173">
                  <c:v>20</c:v>
                </c:pt>
                <c:pt idx="7174">
                  <c:v>56.65</c:v>
                </c:pt>
                <c:pt idx="7175">
                  <c:v>50.95</c:v>
                </c:pt>
                <c:pt idx="7176">
                  <c:v>50.95</c:v>
                </c:pt>
                <c:pt idx="7177">
                  <c:v>51.25</c:v>
                </c:pt>
                <c:pt idx="7178">
                  <c:v>46.7</c:v>
                </c:pt>
                <c:pt idx="7179">
                  <c:v>15</c:v>
                </c:pt>
                <c:pt idx="7180">
                  <c:v>15</c:v>
                </c:pt>
                <c:pt idx="7181">
                  <c:v>15</c:v>
                </c:pt>
                <c:pt idx="7182">
                  <c:v>15</c:v>
                </c:pt>
                <c:pt idx="7183">
                  <c:v>16</c:v>
                </c:pt>
                <c:pt idx="7184">
                  <c:v>52.9</c:v>
                </c:pt>
                <c:pt idx="7185">
                  <c:v>62</c:v>
                </c:pt>
                <c:pt idx="7186">
                  <c:v>56</c:v>
                </c:pt>
                <c:pt idx="7187">
                  <c:v>56</c:v>
                </c:pt>
                <c:pt idx="7188">
                  <c:v>56</c:v>
                </c:pt>
                <c:pt idx="7189">
                  <c:v>56</c:v>
                </c:pt>
                <c:pt idx="7190">
                  <c:v>56</c:v>
                </c:pt>
                <c:pt idx="7191">
                  <c:v>56</c:v>
                </c:pt>
                <c:pt idx="7192">
                  <c:v>52.9</c:v>
                </c:pt>
                <c:pt idx="7193">
                  <c:v>52.9</c:v>
                </c:pt>
                <c:pt idx="7194">
                  <c:v>17</c:v>
                </c:pt>
                <c:pt idx="7195">
                  <c:v>17</c:v>
                </c:pt>
                <c:pt idx="7196">
                  <c:v>49</c:v>
                </c:pt>
                <c:pt idx="7197">
                  <c:v>49</c:v>
                </c:pt>
                <c:pt idx="7198">
                  <c:v>49</c:v>
                </c:pt>
                <c:pt idx="7199">
                  <c:v>49</c:v>
                </c:pt>
                <c:pt idx="7200">
                  <c:v>49</c:v>
                </c:pt>
                <c:pt idx="7201">
                  <c:v>49</c:v>
                </c:pt>
                <c:pt idx="7202">
                  <c:v>49</c:v>
                </c:pt>
                <c:pt idx="7203">
                  <c:v>49</c:v>
                </c:pt>
                <c:pt idx="7204">
                  <c:v>49</c:v>
                </c:pt>
                <c:pt idx="7205">
                  <c:v>48.6</c:v>
                </c:pt>
                <c:pt idx="7206">
                  <c:v>49</c:v>
                </c:pt>
                <c:pt idx="7207">
                  <c:v>49</c:v>
                </c:pt>
                <c:pt idx="7208">
                  <c:v>49</c:v>
                </c:pt>
                <c:pt idx="7209">
                  <c:v>49</c:v>
                </c:pt>
                <c:pt idx="7210">
                  <c:v>49</c:v>
                </c:pt>
                <c:pt idx="7211">
                  <c:v>34.1</c:v>
                </c:pt>
                <c:pt idx="7212">
                  <c:v>15</c:v>
                </c:pt>
                <c:pt idx="7213">
                  <c:v>15</c:v>
                </c:pt>
                <c:pt idx="7214">
                  <c:v>15</c:v>
                </c:pt>
                <c:pt idx="7215">
                  <c:v>45</c:v>
                </c:pt>
                <c:pt idx="7216">
                  <c:v>59.95</c:v>
                </c:pt>
                <c:pt idx="7217">
                  <c:v>59.95</c:v>
                </c:pt>
                <c:pt idx="7218">
                  <c:v>62</c:v>
                </c:pt>
                <c:pt idx="7219">
                  <c:v>59</c:v>
                </c:pt>
                <c:pt idx="7220">
                  <c:v>62</c:v>
                </c:pt>
                <c:pt idx="7221">
                  <c:v>55</c:v>
                </c:pt>
                <c:pt idx="7222">
                  <c:v>55</c:v>
                </c:pt>
                <c:pt idx="7223">
                  <c:v>55</c:v>
                </c:pt>
                <c:pt idx="7224">
                  <c:v>53</c:v>
                </c:pt>
                <c:pt idx="7225">
                  <c:v>16</c:v>
                </c:pt>
                <c:pt idx="7226">
                  <c:v>53</c:v>
                </c:pt>
                <c:pt idx="7227">
                  <c:v>22.21</c:v>
                </c:pt>
                <c:pt idx="7228">
                  <c:v>54</c:v>
                </c:pt>
                <c:pt idx="7229">
                  <c:v>21.6</c:v>
                </c:pt>
                <c:pt idx="7230">
                  <c:v>16</c:v>
                </c:pt>
                <c:pt idx="7231">
                  <c:v>15</c:v>
                </c:pt>
                <c:pt idx="7232">
                  <c:v>16</c:v>
                </c:pt>
                <c:pt idx="7233">
                  <c:v>28.11</c:v>
                </c:pt>
                <c:pt idx="7234">
                  <c:v>53</c:v>
                </c:pt>
                <c:pt idx="7235">
                  <c:v>54</c:v>
                </c:pt>
                <c:pt idx="7236">
                  <c:v>54</c:v>
                </c:pt>
                <c:pt idx="7237">
                  <c:v>52.341299999999997</c:v>
                </c:pt>
                <c:pt idx="7238">
                  <c:v>53</c:v>
                </c:pt>
                <c:pt idx="7239">
                  <c:v>53</c:v>
                </c:pt>
                <c:pt idx="7240">
                  <c:v>15</c:v>
                </c:pt>
                <c:pt idx="7241">
                  <c:v>15</c:v>
                </c:pt>
                <c:pt idx="7242">
                  <c:v>15</c:v>
                </c:pt>
                <c:pt idx="7243">
                  <c:v>15</c:v>
                </c:pt>
                <c:pt idx="7244">
                  <c:v>48</c:v>
                </c:pt>
                <c:pt idx="7245">
                  <c:v>50</c:v>
                </c:pt>
                <c:pt idx="7246">
                  <c:v>24</c:v>
                </c:pt>
                <c:pt idx="7247">
                  <c:v>24</c:v>
                </c:pt>
                <c:pt idx="7248">
                  <c:v>15</c:v>
                </c:pt>
                <c:pt idx="7249">
                  <c:v>48.65</c:v>
                </c:pt>
                <c:pt idx="7250">
                  <c:v>47.95</c:v>
                </c:pt>
                <c:pt idx="7251">
                  <c:v>51</c:v>
                </c:pt>
                <c:pt idx="7252">
                  <c:v>19.579999999999991</c:v>
                </c:pt>
                <c:pt idx="7253">
                  <c:v>15.8</c:v>
                </c:pt>
                <c:pt idx="7254">
                  <c:v>16.32</c:v>
                </c:pt>
                <c:pt idx="7255">
                  <c:v>15</c:v>
                </c:pt>
                <c:pt idx="7256">
                  <c:v>51</c:v>
                </c:pt>
                <c:pt idx="7257">
                  <c:v>51</c:v>
                </c:pt>
                <c:pt idx="7258">
                  <c:v>55</c:v>
                </c:pt>
                <c:pt idx="7259">
                  <c:v>55</c:v>
                </c:pt>
                <c:pt idx="7260">
                  <c:v>23.21</c:v>
                </c:pt>
                <c:pt idx="7261">
                  <c:v>24.59</c:v>
                </c:pt>
                <c:pt idx="7262">
                  <c:v>41</c:v>
                </c:pt>
                <c:pt idx="7263">
                  <c:v>49</c:v>
                </c:pt>
                <c:pt idx="7264">
                  <c:v>37.090000000000003</c:v>
                </c:pt>
                <c:pt idx="7265">
                  <c:v>38.800000000000011</c:v>
                </c:pt>
                <c:pt idx="7266">
                  <c:v>38.800000000000011</c:v>
                </c:pt>
                <c:pt idx="7267">
                  <c:v>49</c:v>
                </c:pt>
                <c:pt idx="7268">
                  <c:v>20.78</c:v>
                </c:pt>
                <c:pt idx="7269">
                  <c:v>20.25</c:v>
                </c:pt>
                <c:pt idx="7270">
                  <c:v>16.78</c:v>
                </c:pt>
                <c:pt idx="7271">
                  <c:v>16.78</c:v>
                </c:pt>
                <c:pt idx="7272">
                  <c:v>51</c:v>
                </c:pt>
                <c:pt idx="7273">
                  <c:v>50</c:v>
                </c:pt>
                <c:pt idx="7274">
                  <c:v>50</c:v>
                </c:pt>
                <c:pt idx="7275">
                  <c:v>47</c:v>
                </c:pt>
                <c:pt idx="7276">
                  <c:v>47</c:v>
                </c:pt>
                <c:pt idx="7277">
                  <c:v>40</c:v>
                </c:pt>
                <c:pt idx="7278">
                  <c:v>53</c:v>
                </c:pt>
                <c:pt idx="7279">
                  <c:v>53</c:v>
                </c:pt>
                <c:pt idx="7280">
                  <c:v>58.5</c:v>
                </c:pt>
                <c:pt idx="7281">
                  <c:v>61</c:v>
                </c:pt>
                <c:pt idx="7282">
                  <c:v>58.5</c:v>
                </c:pt>
                <c:pt idx="7283">
                  <c:v>56</c:v>
                </c:pt>
                <c:pt idx="7284">
                  <c:v>66</c:v>
                </c:pt>
                <c:pt idx="7285">
                  <c:v>66</c:v>
                </c:pt>
                <c:pt idx="7286">
                  <c:v>58.5</c:v>
                </c:pt>
                <c:pt idx="7287">
                  <c:v>58.5</c:v>
                </c:pt>
                <c:pt idx="7288">
                  <c:v>60</c:v>
                </c:pt>
                <c:pt idx="7289">
                  <c:v>60</c:v>
                </c:pt>
                <c:pt idx="7290">
                  <c:v>54</c:v>
                </c:pt>
                <c:pt idx="7291">
                  <c:v>52.25</c:v>
                </c:pt>
                <c:pt idx="7292">
                  <c:v>54</c:v>
                </c:pt>
                <c:pt idx="7293">
                  <c:v>54</c:v>
                </c:pt>
                <c:pt idx="7294">
                  <c:v>54</c:v>
                </c:pt>
                <c:pt idx="7295">
                  <c:v>47.05</c:v>
                </c:pt>
                <c:pt idx="7296">
                  <c:v>44.09</c:v>
                </c:pt>
                <c:pt idx="7297">
                  <c:v>40.200000000000003</c:v>
                </c:pt>
                <c:pt idx="7298">
                  <c:v>49</c:v>
                </c:pt>
                <c:pt idx="7299">
                  <c:v>52</c:v>
                </c:pt>
                <c:pt idx="7300">
                  <c:v>52</c:v>
                </c:pt>
                <c:pt idx="7301">
                  <c:v>49</c:v>
                </c:pt>
                <c:pt idx="7302">
                  <c:v>49</c:v>
                </c:pt>
                <c:pt idx="7303">
                  <c:v>8</c:v>
                </c:pt>
                <c:pt idx="7304">
                  <c:v>42.94</c:v>
                </c:pt>
                <c:pt idx="7305">
                  <c:v>38.01</c:v>
                </c:pt>
                <c:pt idx="7306">
                  <c:v>36.950000000000003</c:v>
                </c:pt>
                <c:pt idx="7307">
                  <c:v>37.46</c:v>
                </c:pt>
                <c:pt idx="7308">
                  <c:v>18.579999999999991</c:v>
                </c:pt>
                <c:pt idx="7309">
                  <c:v>52</c:v>
                </c:pt>
                <c:pt idx="7310">
                  <c:v>51.5</c:v>
                </c:pt>
                <c:pt idx="7311">
                  <c:v>51</c:v>
                </c:pt>
                <c:pt idx="7312">
                  <c:v>51.85</c:v>
                </c:pt>
                <c:pt idx="7313">
                  <c:v>45</c:v>
                </c:pt>
                <c:pt idx="7314">
                  <c:v>53.75</c:v>
                </c:pt>
                <c:pt idx="7315">
                  <c:v>53.75</c:v>
                </c:pt>
                <c:pt idx="7316">
                  <c:v>53.5</c:v>
                </c:pt>
                <c:pt idx="7317">
                  <c:v>52</c:v>
                </c:pt>
                <c:pt idx="7318">
                  <c:v>52</c:v>
                </c:pt>
                <c:pt idx="7319">
                  <c:v>52</c:v>
                </c:pt>
                <c:pt idx="7320">
                  <c:v>52</c:v>
                </c:pt>
                <c:pt idx="7321">
                  <c:v>16</c:v>
                </c:pt>
                <c:pt idx="7322">
                  <c:v>24.05</c:v>
                </c:pt>
                <c:pt idx="7323">
                  <c:v>22.49</c:v>
                </c:pt>
                <c:pt idx="7324">
                  <c:v>15.2</c:v>
                </c:pt>
                <c:pt idx="7325">
                  <c:v>35.490760000000002</c:v>
                </c:pt>
                <c:pt idx="7326">
                  <c:v>52</c:v>
                </c:pt>
                <c:pt idx="7327">
                  <c:v>52</c:v>
                </c:pt>
                <c:pt idx="7328">
                  <c:v>53.7</c:v>
                </c:pt>
                <c:pt idx="7329">
                  <c:v>53.7</c:v>
                </c:pt>
                <c:pt idx="7330">
                  <c:v>53.7</c:v>
                </c:pt>
                <c:pt idx="7331">
                  <c:v>53.7</c:v>
                </c:pt>
                <c:pt idx="7332">
                  <c:v>54</c:v>
                </c:pt>
                <c:pt idx="7333">
                  <c:v>53.7</c:v>
                </c:pt>
                <c:pt idx="7334">
                  <c:v>35.700000000000003</c:v>
                </c:pt>
                <c:pt idx="7335">
                  <c:v>53.7</c:v>
                </c:pt>
                <c:pt idx="7336">
                  <c:v>53.7</c:v>
                </c:pt>
                <c:pt idx="7337">
                  <c:v>36.049999999999997</c:v>
                </c:pt>
                <c:pt idx="7338">
                  <c:v>50.5</c:v>
                </c:pt>
                <c:pt idx="7339">
                  <c:v>0</c:v>
                </c:pt>
                <c:pt idx="7340">
                  <c:v>54</c:v>
                </c:pt>
                <c:pt idx="7341">
                  <c:v>5.04</c:v>
                </c:pt>
                <c:pt idx="7342">
                  <c:v>19.18</c:v>
                </c:pt>
                <c:pt idx="7343">
                  <c:v>18.22</c:v>
                </c:pt>
                <c:pt idx="7344">
                  <c:v>49.5</c:v>
                </c:pt>
                <c:pt idx="7345">
                  <c:v>49.5</c:v>
                </c:pt>
                <c:pt idx="7346">
                  <c:v>49.5</c:v>
                </c:pt>
                <c:pt idx="7347">
                  <c:v>19.22</c:v>
                </c:pt>
                <c:pt idx="7348">
                  <c:v>49.5</c:v>
                </c:pt>
                <c:pt idx="7349">
                  <c:v>49.5</c:v>
                </c:pt>
                <c:pt idx="7350">
                  <c:v>49.5</c:v>
                </c:pt>
                <c:pt idx="7351">
                  <c:v>49.5</c:v>
                </c:pt>
                <c:pt idx="7352">
                  <c:v>15.16</c:v>
                </c:pt>
                <c:pt idx="7353">
                  <c:v>49.5</c:v>
                </c:pt>
                <c:pt idx="7354">
                  <c:v>34.72</c:v>
                </c:pt>
                <c:pt idx="7355">
                  <c:v>34.72</c:v>
                </c:pt>
                <c:pt idx="7356">
                  <c:v>15</c:v>
                </c:pt>
                <c:pt idx="7357">
                  <c:v>15</c:v>
                </c:pt>
                <c:pt idx="7358">
                  <c:v>15</c:v>
                </c:pt>
                <c:pt idx="7359">
                  <c:v>15</c:v>
                </c:pt>
                <c:pt idx="7360">
                  <c:v>15</c:v>
                </c:pt>
                <c:pt idx="7361">
                  <c:v>1.4330000000000001</c:v>
                </c:pt>
                <c:pt idx="7362">
                  <c:v>15</c:v>
                </c:pt>
                <c:pt idx="7363">
                  <c:v>-60</c:v>
                </c:pt>
                <c:pt idx="7364">
                  <c:v>28.31</c:v>
                </c:pt>
                <c:pt idx="7365">
                  <c:v>49.5</c:v>
                </c:pt>
                <c:pt idx="7366">
                  <c:v>47.5</c:v>
                </c:pt>
                <c:pt idx="7367">
                  <c:v>47.5</c:v>
                </c:pt>
                <c:pt idx="7368">
                  <c:v>50</c:v>
                </c:pt>
                <c:pt idx="7369">
                  <c:v>49.5</c:v>
                </c:pt>
                <c:pt idx="7370">
                  <c:v>50</c:v>
                </c:pt>
                <c:pt idx="7371">
                  <c:v>49.5</c:v>
                </c:pt>
                <c:pt idx="7372">
                  <c:v>32.130000000000003</c:v>
                </c:pt>
                <c:pt idx="7373">
                  <c:v>36.35</c:v>
                </c:pt>
                <c:pt idx="7374">
                  <c:v>36.85</c:v>
                </c:pt>
                <c:pt idx="7375">
                  <c:v>45</c:v>
                </c:pt>
                <c:pt idx="7376">
                  <c:v>38.800000000000011</c:v>
                </c:pt>
                <c:pt idx="7377">
                  <c:v>39.800000000000011</c:v>
                </c:pt>
                <c:pt idx="7378">
                  <c:v>17.5</c:v>
                </c:pt>
                <c:pt idx="7379">
                  <c:v>38.800000000000011</c:v>
                </c:pt>
                <c:pt idx="7380">
                  <c:v>35.21</c:v>
                </c:pt>
                <c:pt idx="7381">
                  <c:v>53.48</c:v>
                </c:pt>
                <c:pt idx="7382">
                  <c:v>21.4</c:v>
                </c:pt>
                <c:pt idx="7383">
                  <c:v>34</c:v>
                </c:pt>
                <c:pt idx="7384">
                  <c:v>55</c:v>
                </c:pt>
                <c:pt idx="7385">
                  <c:v>71</c:v>
                </c:pt>
                <c:pt idx="7386">
                  <c:v>71</c:v>
                </c:pt>
                <c:pt idx="7387">
                  <c:v>52</c:v>
                </c:pt>
                <c:pt idx="7388">
                  <c:v>52</c:v>
                </c:pt>
                <c:pt idx="7389">
                  <c:v>48</c:v>
                </c:pt>
                <c:pt idx="7390">
                  <c:v>47.25</c:v>
                </c:pt>
                <c:pt idx="7391">
                  <c:v>47.25</c:v>
                </c:pt>
                <c:pt idx="7392">
                  <c:v>28.23</c:v>
                </c:pt>
                <c:pt idx="7393">
                  <c:v>47</c:v>
                </c:pt>
                <c:pt idx="7394">
                  <c:v>23.65</c:v>
                </c:pt>
                <c:pt idx="7395">
                  <c:v>23.65</c:v>
                </c:pt>
                <c:pt idx="7396">
                  <c:v>18.010000000000009</c:v>
                </c:pt>
                <c:pt idx="7397">
                  <c:v>18.010000000000009</c:v>
                </c:pt>
                <c:pt idx="7398">
                  <c:v>18.010000000000009</c:v>
                </c:pt>
                <c:pt idx="7399">
                  <c:v>1</c:v>
                </c:pt>
                <c:pt idx="7400">
                  <c:v>25.83</c:v>
                </c:pt>
                <c:pt idx="7401">
                  <c:v>42.91</c:v>
                </c:pt>
                <c:pt idx="7402">
                  <c:v>57.5</c:v>
                </c:pt>
                <c:pt idx="7403">
                  <c:v>66</c:v>
                </c:pt>
                <c:pt idx="7404">
                  <c:v>68</c:v>
                </c:pt>
                <c:pt idx="7405">
                  <c:v>57.28</c:v>
                </c:pt>
                <c:pt idx="7406">
                  <c:v>70</c:v>
                </c:pt>
                <c:pt idx="7407">
                  <c:v>31.51</c:v>
                </c:pt>
                <c:pt idx="7408">
                  <c:v>68</c:v>
                </c:pt>
                <c:pt idx="7409">
                  <c:v>18.52</c:v>
                </c:pt>
                <c:pt idx="7410">
                  <c:v>18.52</c:v>
                </c:pt>
                <c:pt idx="7411">
                  <c:v>20</c:v>
                </c:pt>
                <c:pt idx="7412">
                  <c:v>68</c:v>
                </c:pt>
                <c:pt idx="7413">
                  <c:v>69.95</c:v>
                </c:pt>
                <c:pt idx="7414">
                  <c:v>69.95</c:v>
                </c:pt>
                <c:pt idx="7415">
                  <c:v>74</c:v>
                </c:pt>
                <c:pt idx="7416">
                  <c:v>74</c:v>
                </c:pt>
                <c:pt idx="7417">
                  <c:v>78.95</c:v>
                </c:pt>
                <c:pt idx="7418">
                  <c:v>69</c:v>
                </c:pt>
                <c:pt idx="7419">
                  <c:v>64</c:v>
                </c:pt>
                <c:pt idx="7420">
                  <c:v>21</c:v>
                </c:pt>
                <c:pt idx="7421">
                  <c:v>21</c:v>
                </c:pt>
                <c:pt idx="7422">
                  <c:v>63.5</c:v>
                </c:pt>
                <c:pt idx="7423">
                  <c:v>79</c:v>
                </c:pt>
                <c:pt idx="7424">
                  <c:v>104</c:v>
                </c:pt>
                <c:pt idx="7425">
                  <c:v>104</c:v>
                </c:pt>
                <c:pt idx="7426">
                  <c:v>68</c:v>
                </c:pt>
                <c:pt idx="7427">
                  <c:v>67.489999999999995</c:v>
                </c:pt>
                <c:pt idx="7428">
                  <c:v>22</c:v>
                </c:pt>
                <c:pt idx="7429">
                  <c:v>22</c:v>
                </c:pt>
                <c:pt idx="7430">
                  <c:v>15</c:v>
                </c:pt>
                <c:pt idx="7431">
                  <c:v>16</c:v>
                </c:pt>
                <c:pt idx="7432">
                  <c:v>18.100000000000001</c:v>
                </c:pt>
                <c:pt idx="7433">
                  <c:v>18.100000000000001</c:v>
                </c:pt>
                <c:pt idx="7434">
                  <c:v>18.100000000000001</c:v>
                </c:pt>
                <c:pt idx="7435">
                  <c:v>15</c:v>
                </c:pt>
                <c:pt idx="7436">
                  <c:v>7.5</c:v>
                </c:pt>
                <c:pt idx="7437">
                  <c:v>21.030080000000009</c:v>
                </c:pt>
                <c:pt idx="7438">
                  <c:v>49.5</c:v>
                </c:pt>
                <c:pt idx="7439">
                  <c:v>49.5</c:v>
                </c:pt>
                <c:pt idx="7440">
                  <c:v>49</c:v>
                </c:pt>
                <c:pt idx="7441">
                  <c:v>48</c:v>
                </c:pt>
                <c:pt idx="7442">
                  <c:v>19.91</c:v>
                </c:pt>
                <c:pt idx="7443">
                  <c:v>19.7</c:v>
                </c:pt>
                <c:pt idx="7444">
                  <c:v>16.930060000000001</c:v>
                </c:pt>
                <c:pt idx="7445">
                  <c:v>17.55</c:v>
                </c:pt>
                <c:pt idx="7446">
                  <c:v>20.56</c:v>
                </c:pt>
                <c:pt idx="7447">
                  <c:v>20.56</c:v>
                </c:pt>
                <c:pt idx="7448">
                  <c:v>15.03</c:v>
                </c:pt>
                <c:pt idx="7449">
                  <c:v>14.1</c:v>
                </c:pt>
                <c:pt idx="7450">
                  <c:v>21</c:v>
                </c:pt>
                <c:pt idx="7451">
                  <c:v>43.27</c:v>
                </c:pt>
                <c:pt idx="7452">
                  <c:v>47.98</c:v>
                </c:pt>
                <c:pt idx="7453">
                  <c:v>21.3</c:v>
                </c:pt>
                <c:pt idx="7454">
                  <c:v>20.46</c:v>
                </c:pt>
                <c:pt idx="7455">
                  <c:v>20.46</c:v>
                </c:pt>
                <c:pt idx="7456">
                  <c:v>21.1</c:v>
                </c:pt>
                <c:pt idx="7457">
                  <c:v>51.5</c:v>
                </c:pt>
                <c:pt idx="7458">
                  <c:v>47.8</c:v>
                </c:pt>
                <c:pt idx="7459">
                  <c:v>52.5</c:v>
                </c:pt>
                <c:pt idx="7460">
                  <c:v>46.5</c:v>
                </c:pt>
                <c:pt idx="7461">
                  <c:v>46.5</c:v>
                </c:pt>
                <c:pt idx="7462">
                  <c:v>46</c:v>
                </c:pt>
                <c:pt idx="7463">
                  <c:v>49</c:v>
                </c:pt>
                <c:pt idx="7464">
                  <c:v>55</c:v>
                </c:pt>
                <c:pt idx="7465">
                  <c:v>21.35</c:v>
                </c:pt>
                <c:pt idx="7466">
                  <c:v>21.35</c:v>
                </c:pt>
                <c:pt idx="7467">
                  <c:v>56.5</c:v>
                </c:pt>
                <c:pt idx="7468">
                  <c:v>21.1569</c:v>
                </c:pt>
                <c:pt idx="7469">
                  <c:v>51.587350000000001</c:v>
                </c:pt>
                <c:pt idx="7470">
                  <c:v>46.9</c:v>
                </c:pt>
                <c:pt idx="7471">
                  <c:v>22.001580000000001</c:v>
                </c:pt>
                <c:pt idx="7472">
                  <c:v>62</c:v>
                </c:pt>
                <c:pt idx="7473">
                  <c:v>61.95</c:v>
                </c:pt>
                <c:pt idx="7474">
                  <c:v>61.95</c:v>
                </c:pt>
                <c:pt idx="7475">
                  <c:v>61.95</c:v>
                </c:pt>
                <c:pt idx="7476">
                  <c:v>21</c:v>
                </c:pt>
                <c:pt idx="7477">
                  <c:v>21.76</c:v>
                </c:pt>
                <c:pt idx="7478">
                  <c:v>21</c:v>
                </c:pt>
                <c:pt idx="7479">
                  <c:v>22</c:v>
                </c:pt>
                <c:pt idx="7480">
                  <c:v>22.1</c:v>
                </c:pt>
                <c:pt idx="7481">
                  <c:v>22.21</c:v>
                </c:pt>
                <c:pt idx="7482">
                  <c:v>22.14</c:v>
                </c:pt>
                <c:pt idx="7483">
                  <c:v>21</c:v>
                </c:pt>
                <c:pt idx="7484">
                  <c:v>22</c:v>
                </c:pt>
                <c:pt idx="7485">
                  <c:v>22.22</c:v>
                </c:pt>
                <c:pt idx="7486">
                  <c:v>22.22</c:v>
                </c:pt>
                <c:pt idx="7487">
                  <c:v>22</c:v>
                </c:pt>
                <c:pt idx="7488">
                  <c:v>48</c:v>
                </c:pt>
                <c:pt idx="7489">
                  <c:v>45.5</c:v>
                </c:pt>
                <c:pt idx="7490">
                  <c:v>45.5</c:v>
                </c:pt>
                <c:pt idx="7491">
                  <c:v>21</c:v>
                </c:pt>
                <c:pt idx="7492">
                  <c:v>21</c:v>
                </c:pt>
                <c:pt idx="7493">
                  <c:v>22.1</c:v>
                </c:pt>
                <c:pt idx="7494">
                  <c:v>21.8</c:v>
                </c:pt>
                <c:pt idx="7495">
                  <c:v>21.27</c:v>
                </c:pt>
                <c:pt idx="7496">
                  <c:v>22.5</c:v>
                </c:pt>
                <c:pt idx="7497">
                  <c:v>22.5</c:v>
                </c:pt>
                <c:pt idx="7498">
                  <c:v>22.5</c:v>
                </c:pt>
                <c:pt idx="7499">
                  <c:v>50.6</c:v>
                </c:pt>
                <c:pt idx="7500">
                  <c:v>22.6</c:v>
                </c:pt>
                <c:pt idx="7501">
                  <c:v>54</c:v>
                </c:pt>
                <c:pt idx="7502">
                  <c:v>54</c:v>
                </c:pt>
                <c:pt idx="7503">
                  <c:v>22.6</c:v>
                </c:pt>
                <c:pt idx="7504">
                  <c:v>59.58</c:v>
                </c:pt>
                <c:pt idx="7505">
                  <c:v>50</c:v>
                </c:pt>
                <c:pt idx="7506">
                  <c:v>50</c:v>
                </c:pt>
                <c:pt idx="7507">
                  <c:v>48.88</c:v>
                </c:pt>
                <c:pt idx="7508">
                  <c:v>50</c:v>
                </c:pt>
                <c:pt idx="7509">
                  <c:v>84.56</c:v>
                </c:pt>
                <c:pt idx="7510">
                  <c:v>84.56</c:v>
                </c:pt>
                <c:pt idx="7511">
                  <c:v>65</c:v>
                </c:pt>
                <c:pt idx="7512">
                  <c:v>58.85</c:v>
                </c:pt>
                <c:pt idx="7513">
                  <c:v>45</c:v>
                </c:pt>
                <c:pt idx="7514">
                  <c:v>58.85</c:v>
                </c:pt>
                <c:pt idx="7515">
                  <c:v>45</c:v>
                </c:pt>
                <c:pt idx="7516">
                  <c:v>22.51</c:v>
                </c:pt>
                <c:pt idx="7517">
                  <c:v>22.52</c:v>
                </c:pt>
                <c:pt idx="7518">
                  <c:v>22.52</c:v>
                </c:pt>
                <c:pt idx="7519">
                  <c:v>22.52</c:v>
                </c:pt>
                <c:pt idx="7520">
                  <c:v>22.65</c:v>
                </c:pt>
                <c:pt idx="7521">
                  <c:v>22.68</c:v>
                </c:pt>
                <c:pt idx="7522">
                  <c:v>22.68</c:v>
                </c:pt>
                <c:pt idx="7523">
                  <c:v>23</c:v>
                </c:pt>
                <c:pt idx="7524">
                  <c:v>64.900000000000006</c:v>
                </c:pt>
                <c:pt idx="7525">
                  <c:v>64.900000000000006</c:v>
                </c:pt>
                <c:pt idx="7526">
                  <c:v>79.95</c:v>
                </c:pt>
                <c:pt idx="7527">
                  <c:v>64.900000000000006</c:v>
                </c:pt>
                <c:pt idx="7528">
                  <c:v>23</c:v>
                </c:pt>
                <c:pt idx="7529">
                  <c:v>23.09</c:v>
                </c:pt>
                <c:pt idx="7530">
                  <c:v>60.7</c:v>
                </c:pt>
                <c:pt idx="7531">
                  <c:v>52</c:v>
                </c:pt>
                <c:pt idx="7532">
                  <c:v>52</c:v>
                </c:pt>
                <c:pt idx="7533">
                  <c:v>56</c:v>
                </c:pt>
                <c:pt idx="7534">
                  <c:v>48</c:v>
                </c:pt>
                <c:pt idx="7535">
                  <c:v>21</c:v>
                </c:pt>
                <c:pt idx="7536">
                  <c:v>22.6</c:v>
                </c:pt>
                <c:pt idx="7537">
                  <c:v>22.6</c:v>
                </c:pt>
                <c:pt idx="7538">
                  <c:v>26.570129999999999</c:v>
                </c:pt>
                <c:pt idx="7539">
                  <c:v>27.94</c:v>
                </c:pt>
                <c:pt idx="7540">
                  <c:v>47.9</c:v>
                </c:pt>
                <c:pt idx="7541">
                  <c:v>48</c:v>
                </c:pt>
                <c:pt idx="7542">
                  <c:v>48</c:v>
                </c:pt>
                <c:pt idx="7543">
                  <c:v>48</c:v>
                </c:pt>
                <c:pt idx="7544">
                  <c:v>48</c:v>
                </c:pt>
                <c:pt idx="7545">
                  <c:v>48</c:v>
                </c:pt>
                <c:pt idx="7546">
                  <c:v>50</c:v>
                </c:pt>
                <c:pt idx="7547">
                  <c:v>26.29</c:v>
                </c:pt>
                <c:pt idx="7548">
                  <c:v>23.66</c:v>
                </c:pt>
                <c:pt idx="7549">
                  <c:v>65.56</c:v>
                </c:pt>
                <c:pt idx="7550">
                  <c:v>64</c:v>
                </c:pt>
                <c:pt idx="7551">
                  <c:v>59.12</c:v>
                </c:pt>
                <c:pt idx="7552">
                  <c:v>64</c:v>
                </c:pt>
                <c:pt idx="7553">
                  <c:v>59.12</c:v>
                </c:pt>
                <c:pt idx="7554">
                  <c:v>59.12</c:v>
                </c:pt>
                <c:pt idx="7555">
                  <c:v>23.3</c:v>
                </c:pt>
                <c:pt idx="7556">
                  <c:v>23.3</c:v>
                </c:pt>
                <c:pt idx="7557">
                  <c:v>65.56</c:v>
                </c:pt>
                <c:pt idx="7558">
                  <c:v>52</c:v>
                </c:pt>
                <c:pt idx="7559">
                  <c:v>23.3</c:v>
                </c:pt>
                <c:pt idx="7560">
                  <c:v>46.99</c:v>
                </c:pt>
                <c:pt idx="7561">
                  <c:v>23</c:v>
                </c:pt>
                <c:pt idx="7562">
                  <c:v>22.25</c:v>
                </c:pt>
                <c:pt idx="7563">
                  <c:v>22.25</c:v>
                </c:pt>
                <c:pt idx="7564">
                  <c:v>22.97</c:v>
                </c:pt>
                <c:pt idx="7565">
                  <c:v>23.31</c:v>
                </c:pt>
                <c:pt idx="7566">
                  <c:v>23.32</c:v>
                </c:pt>
                <c:pt idx="7567">
                  <c:v>54.5</c:v>
                </c:pt>
                <c:pt idx="7568">
                  <c:v>54.5</c:v>
                </c:pt>
                <c:pt idx="7569">
                  <c:v>55</c:v>
                </c:pt>
                <c:pt idx="7570">
                  <c:v>55</c:v>
                </c:pt>
                <c:pt idx="7571">
                  <c:v>55</c:v>
                </c:pt>
                <c:pt idx="7572">
                  <c:v>54.4</c:v>
                </c:pt>
                <c:pt idx="7573">
                  <c:v>55</c:v>
                </c:pt>
                <c:pt idx="7574">
                  <c:v>53.75</c:v>
                </c:pt>
                <c:pt idx="7575">
                  <c:v>53.5</c:v>
                </c:pt>
                <c:pt idx="7576">
                  <c:v>53</c:v>
                </c:pt>
                <c:pt idx="7577">
                  <c:v>53</c:v>
                </c:pt>
                <c:pt idx="7578">
                  <c:v>47.371369999999999</c:v>
                </c:pt>
                <c:pt idx="7579">
                  <c:v>25.11</c:v>
                </c:pt>
                <c:pt idx="7580">
                  <c:v>55</c:v>
                </c:pt>
                <c:pt idx="7581">
                  <c:v>55</c:v>
                </c:pt>
                <c:pt idx="7582">
                  <c:v>55</c:v>
                </c:pt>
                <c:pt idx="7583">
                  <c:v>53</c:v>
                </c:pt>
                <c:pt idx="7584">
                  <c:v>49</c:v>
                </c:pt>
                <c:pt idx="7585">
                  <c:v>54</c:v>
                </c:pt>
                <c:pt idx="7586">
                  <c:v>51.5</c:v>
                </c:pt>
                <c:pt idx="7587">
                  <c:v>51.5</c:v>
                </c:pt>
                <c:pt idx="7588">
                  <c:v>51.5</c:v>
                </c:pt>
                <c:pt idx="7589">
                  <c:v>52.5</c:v>
                </c:pt>
                <c:pt idx="7590">
                  <c:v>51.5</c:v>
                </c:pt>
                <c:pt idx="7591">
                  <c:v>51.5</c:v>
                </c:pt>
                <c:pt idx="7592">
                  <c:v>51.5</c:v>
                </c:pt>
                <c:pt idx="7593">
                  <c:v>51.5</c:v>
                </c:pt>
                <c:pt idx="7594">
                  <c:v>51.5</c:v>
                </c:pt>
                <c:pt idx="7595">
                  <c:v>51.5</c:v>
                </c:pt>
                <c:pt idx="7596">
                  <c:v>55</c:v>
                </c:pt>
                <c:pt idx="7597">
                  <c:v>55</c:v>
                </c:pt>
                <c:pt idx="7598">
                  <c:v>55</c:v>
                </c:pt>
                <c:pt idx="7599">
                  <c:v>58.5</c:v>
                </c:pt>
                <c:pt idx="7600">
                  <c:v>58.5</c:v>
                </c:pt>
                <c:pt idx="7601">
                  <c:v>58.5</c:v>
                </c:pt>
                <c:pt idx="7602">
                  <c:v>58.5</c:v>
                </c:pt>
                <c:pt idx="7603">
                  <c:v>58.5</c:v>
                </c:pt>
                <c:pt idx="7604">
                  <c:v>58.5</c:v>
                </c:pt>
                <c:pt idx="7605">
                  <c:v>55</c:v>
                </c:pt>
                <c:pt idx="7606">
                  <c:v>55</c:v>
                </c:pt>
                <c:pt idx="7607">
                  <c:v>53.4</c:v>
                </c:pt>
                <c:pt idx="7608">
                  <c:v>50</c:v>
                </c:pt>
                <c:pt idx="7609">
                  <c:v>23.546859999999999</c:v>
                </c:pt>
                <c:pt idx="7610">
                  <c:v>53.35</c:v>
                </c:pt>
                <c:pt idx="7611">
                  <c:v>53.35</c:v>
                </c:pt>
                <c:pt idx="7612">
                  <c:v>51.5</c:v>
                </c:pt>
                <c:pt idx="7613">
                  <c:v>23.54</c:v>
                </c:pt>
                <c:pt idx="7614">
                  <c:v>23.55</c:v>
                </c:pt>
                <c:pt idx="7615">
                  <c:v>53.35</c:v>
                </c:pt>
                <c:pt idx="7616">
                  <c:v>55</c:v>
                </c:pt>
                <c:pt idx="7617">
                  <c:v>64.5</c:v>
                </c:pt>
                <c:pt idx="7618">
                  <c:v>64.5</c:v>
                </c:pt>
                <c:pt idx="7619">
                  <c:v>55</c:v>
                </c:pt>
                <c:pt idx="7620">
                  <c:v>54.8</c:v>
                </c:pt>
                <c:pt idx="7621">
                  <c:v>55</c:v>
                </c:pt>
                <c:pt idx="7622">
                  <c:v>55</c:v>
                </c:pt>
                <c:pt idx="7623">
                  <c:v>55</c:v>
                </c:pt>
                <c:pt idx="7624">
                  <c:v>55</c:v>
                </c:pt>
                <c:pt idx="7625">
                  <c:v>55</c:v>
                </c:pt>
                <c:pt idx="7626">
                  <c:v>54.45</c:v>
                </c:pt>
                <c:pt idx="7627">
                  <c:v>22.85</c:v>
                </c:pt>
                <c:pt idx="7628">
                  <c:v>54.95</c:v>
                </c:pt>
                <c:pt idx="7629">
                  <c:v>55</c:v>
                </c:pt>
                <c:pt idx="7630">
                  <c:v>53.95</c:v>
                </c:pt>
                <c:pt idx="7631">
                  <c:v>51.5</c:v>
                </c:pt>
                <c:pt idx="7632">
                  <c:v>50</c:v>
                </c:pt>
                <c:pt idx="7633">
                  <c:v>50</c:v>
                </c:pt>
                <c:pt idx="7634">
                  <c:v>50</c:v>
                </c:pt>
                <c:pt idx="7635">
                  <c:v>50</c:v>
                </c:pt>
                <c:pt idx="7636">
                  <c:v>49.99</c:v>
                </c:pt>
                <c:pt idx="7637">
                  <c:v>50</c:v>
                </c:pt>
                <c:pt idx="7638">
                  <c:v>50</c:v>
                </c:pt>
                <c:pt idx="7639">
                  <c:v>50</c:v>
                </c:pt>
                <c:pt idx="7640">
                  <c:v>50.5</c:v>
                </c:pt>
                <c:pt idx="7641">
                  <c:v>51.5</c:v>
                </c:pt>
                <c:pt idx="7642">
                  <c:v>51.5</c:v>
                </c:pt>
                <c:pt idx="7643">
                  <c:v>51.5</c:v>
                </c:pt>
                <c:pt idx="7644">
                  <c:v>51.5</c:v>
                </c:pt>
                <c:pt idx="7645">
                  <c:v>50</c:v>
                </c:pt>
                <c:pt idx="7646">
                  <c:v>23</c:v>
                </c:pt>
                <c:pt idx="7647">
                  <c:v>23.37</c:v>
                </c:pt>
                <c:pt idx="7648">
                  <c:v>53</c:v>
                </c:pt>
                <c:pt idx="7649">
                  <c:v>53</c:v>
                </c:pt>
                <c:pt idx="7650">
                  <c:v>23</c:v>
                </c:pt>
                <c:pt idx="7651">
                  <c:v>35.54</c:v>
                </c:pt>
                <c:pt idx="7652">
                  <c:v>23</c:v>
                </c:pt>
                <c:pt idx="7653">
                  <c:v>53</c:v>
                </c:pt>
                <c:pt idx="7654">
                  <c:v>53</c:v>
                </c:pt>
                <c:pt idx="7655">
                  <c:v>50</c:v>
                </c:pt>
                <c:pt idx="7656">
                  <c:v>23</c:v>
                </c:pt>
                <c:pt idx="7657">
                  <c:v>23</c:v>
                </c:pt>
                <c:pt idx="7658">
                  <c:v>23.5</c:v>
                </c:pt>
                <c:pt idx="7659">
                  <c:v>23.5</c:v>
                </c:pt>
                <c:pt idx="7660">
                  <c:v>50</c:v>
                </c:pt>
                <c:pt idx="7661">
                  <c:v>23</c:v>
                </c:pt>
                <c:pt idx="7662">
                  <c:v>55</c:v>
                </c:pt>
                <c:pt idx="7663">
                  <c:v>55</c:v>
                </c:pt>
                <c:pt idx="7664">
                  <c:v>65</c:v>
                </c:pt>
                <c:pt idx="7665">
                  <c:v>65</c:v>
                </c:pt>
                <c:pt idx="7666">
                  <c:v>65</c:v>
                </c:pt>
                <c:pt idx="7667">
                  <c:v>55</c:v>
                </c:pt>
                <c:pt idx="7668">
                  <c:v>55</c:v>
                </c:pt>
                <c:pt idx="7669">
                  <c:v>55</c:v>
                </c:pt>
                <c:pt idx="7670">
                  <c:v>55</c:v>
                </c:pt>
                <c:pt idx="7671">
                  <c:v>55</c:v>
                </c:pt>
                <c:pt idx="7672">
                  <c:v>74</c:v>
                </c:pt>
                <c:pt idx="7673">
                  <c:v>55</c:v>
                </c:pt>
                <c:pt idx="7674">
                  <c:v>55</c:v>
                </c:pt>
                <c:pt idx="7675">
                  <c:v>23.01</c:v>
                </c:pt>
                <c:pt idx="7676">
                  <c:v>23.03</c:v>
                </c:pt>
                <c:pt idx="7677">
                  <c:v>27.51</c:v>
                </c:pt>
                <c:pt idx="7678">
                  <c:v>37.119999999999997</c:v>
                </c:pt>
                <c:pt idx="7679">
                  <c:v>35.93</c:v>
                </c:pt>
                <c:pt idx="7680">
                  <c:v>35.979999999999997</c:v>
                </c:pt>
                <c:pt idx="7681">
                  <c:v>25</c:v>
                </c:pt>
                <c:pt idx="7682">
                  <c:v>25.5</c:v>
                </c:pt>
                <c:pt idx="7683">
                  <c:v>32.06</c:v>
                </c:pt>
                <c:pt idx="7684">
                  <c:v>28.85</c:v>
                </c:pt>
                <c:pt idx="7685">
                  <c:v>30.22</c:v>
                </c:pt>
                <c:pt idx="7686">
                  <c:v>50.5</c:v>
                </c:pt>
                <c:pt idx="7687">
                  <c:v>36.869999999999997</c:v>
                </c:pt>
                <c:pt idx="7688">
                  <c:v>25.5</c:v>
                </c:pt>
                <c:pt idx="7689">
                  <c:v>25</c:v>
                </c:pt>
                <c:pt idx="7690">
                  <c:v>53.5</c:v>
                </c:pt>
                <c:pt idx="7691">
                  <c:v>25.5</c:v>
                </c:pt>
                <c:pt idx="7692">
                  <c:v>23.01</c:v>
                </c:pt>
                <c:pt idx="7693">
                  <c:v>64</c:v>
                </c:pt>
                <c:pt idx="7694">
                  <c:v>74.5</c:v>
                </c:pt>
                <c:pt idx="7695">
                  <c:v>74.5</c:v>
                </c:pt>
                <c:pt idx="7696">
                  <c:v>74.5</c:v>
                </c:pt>
                <c:pt idx="7697">
                  <c:v>80</c:v>
                </c:pt>
                <c:pt idx="7698">
                  <c:v>64</c:v>
                </c:pt>
                <c:pt idx="7699">
                  <c:v>64</c:v>
                </c:pt>
                <c:pt idx="7700">
                  <c:v>26.1</c:v>
                </c:pt>
                <c:pt idx="7701">
                  <c:v>79.906030000000001</c:v>
                </c:pt>
                <c:pt idx="7702">
                  <c:v>64</c:v>
                </c:pt>
                <c:pt idx="7703">
                  <c:v>57</c:v>
                </c:pt>
                <c:pt idx="7704">
                  <c:v>54</c:v>
                </c:pt>
                <c:pt idx="7705">
                  <c:v>26.3</c:v>
                </c:pt>
                <c:pt idx="7706">
                  <c:v>26.29</c:v>
                </c:pt>
                <c:pt idx="7707">
                  <c:v>51.39</c:v>
                </c:pt>
                <c:pt idx="7708">
                  <c:v>26.34</c:v>
                </c:pt>
                <c:pt idx="7709">
                  <c:v>26.34</c:v>
                </c:pt>
                <c:pt idx="7710">
                  <c:v>26.3</c:v>
                </c:pt>
                <c:pt idx="7711">
                  <c:v>26.33</c:v>
                </c:pt>
                <c:pt idx="7712">
                  <c:v>51</c:v>
                </c:pt>
                <c:pt idx="7713">
                  <c:v>51</c:v>
                </c:pt>
                <c:pt idx="7714">
                  <c:v>50.5</c:v>
                </c:pt>
                <c:pt idx="7715">
                  <c:v>50</c:v>
                </c:pt>
                <c:pt idx="7716">
                  <c:v>44.95</c:v>
                </c:pt>
                <c:pt idx="7717">
                  <c:v>63</c:v>
                </c:pt>
                <c:pt idx="7718">
                  <c:v>55</c:v>
                </c:pt>
                <c:pt idx="7719">
                  <c:v>55</c:v>
                </c:pt>
                <c:pt idx="7720">
                  <c:v>55</c:v>
                </c:pt>
                <c:pt idx="7721">
                  <c:v>56</c:v>
                </c:pt>
                <c:pt idx="7722">
                  <c:v>52.9</c:v>
                </c:pt>
                <c:pt idx="7723">
                  <c:v>48.25</c:v>
                </c:pt>
                <c:pt idx="7724">
                  <c:v>48.25</c:v>
                </c:pt>
                <c:pt idx="7725">
                  <c:v>52.7</c:v>
                </c:pt>
                <c:pt idx="7726">
                  <c:v>52.7</c:v>
                </c:pt>
                <c:pt idx="7727">
                  <c:v>23.59</c:v>
                </c:pt>
                <c:pt idx="7728">
                  <c:v>25.75</c:v>
                </c:pt>
                <c:pt idx="7729">
                  <c:v>22.76</c:v>
                </c:pt>
                <c:pt idx="7730">
                  <c:v>23.05</c:v>
                </c:pt>
                <c:pt idx="7731">
                  <c:v>21.5</c:v>
                </c:pt>
                <c:pt idx="7732">
                  <c:v>19.48</c:v>
                </c:pt>
                <c:pt idx="7733">
                  <c:v>19.48</c:v>
                </c:pt>
                <c:pt idx="7734">
                  <c:v>40</c:v>
                </c:pt>
                <c:pt idx="7735">
                  <c:v>23.52</c:v>
                </c:pt>
                <c:pt idx="7736">
                  <c:v>25.15</c:v>
                </c:pt>
                <c:pt idx="7737">
                  <c:v>25.75</c:v>
                </c:pt>
                <c:pt idx="7738">
                  <c:v>59</c:v>
                </c:pt>
                <c:pt idx="7739">
                  <c:v>54</c:v>
                </c:pt>
                <c:pt idx="7740">
                  <c:v>52.9</c:v>
                </c:pt>
                <c:pt idx="7741">
                  <c:v>52.9</c:v>
                </c:pt>
                <c:pt idx="7742">
                  <c:v>65</c:v>
                </c:pt>
                <c:pt idx="7743">
                  <c:v>65</c:v>
                </c:pt>
                <c:pt idx="7744">
                  <c:v>65</c:v>
                </c:pt>
                <c:pt idx="7745">
                  <c:v>72.5</c:v>
                </c:pt>
                <c:pt idx="7746">
                  <c:v>102</c:v>
                </c:pt>
                <c:pt idx="7747">
                  <c:v>80</c:v>
                </c:pt>
                <c:pt idx="7748">
                  <c:v>65</c:v>
                </c:pt>
                <c:pt idx="7749">
                  <c:v>77.95</c:v>
                </c:pt>
                <c:pt idx="7750">
                  <c:v>77.95</c:v>
                </c:pt>
                <c:pt idx="7751">
                  <c:v>77.95</c:v>
                </c:pt>
                <c:pt idx="7752">
                  <c:v>61.75</c:v>
                </c:pt>
                <c:pt idx="7753">
                  <c:v>61.75</c:v>
                </c:pt>
                <c:pt idx="7754">
                  <c:v>61.75</c:v>
                </c:pt>
                <c:pt idx="7755">
                  <c:v>67.861379999999983</c:v>
                </c:pt>
                <c:pt idx="7756">
                  <c:v>52.5</c:v>
                </c:pt>
                <c:pt idx="7757">
                  <c:v>61.75</c:v>
                </c:pt>
                <c:pt idx="7758">
                  <c:v>67.91</c:v>
                </c:pt>
                <c:pt idx="7759">
                  <c:v>67.489999999999995</c:v>
                </c:pt>
                <c:pt idx="7760">
                  <c:v>61.75</c:v>
                </c:pt>
                <c:pt idx="7761">
                  <c:v>61.75</c:v>
                </c:pt>
                <c:pt idx="7762">
                  <c:v>69.36</c:v>
                </c:pt>
                <c:pt idx="7763">
                  <c:v>72.5</c:v>
                </c:pt>
                <c:pt idx="7764">
                  <c:v>56.5</c:v>
                </c:pt>
                <c:pt idx="7765">
                  <c:v>56.24</c:v>
                </c:pt>
                <c:pt idx="7766">
                  <c:v>47.48</c:v>
                </c:pt>
                <c:pt idx="7767">
                  <c:v>26.95</c:v>
                </c:pt>
                <c:pt idx="7768">
                  <c:v>26.8</c:v>
                </c:pt>
                <c:pt idx="7769">
                  <c:v>23.05</c:v>
                </c:pt>
                <c:pt idx="7770">
                  <c:v>23.05</c:v>
                </c:pt>
                <c:pt idx="7771">
                  <c:v>21.65</c:v>
                </c:pt>
                <c:pt idx="7772">
                  <c:v>29.43008</c:v>
                </c:pt>
                <c:pt idx="7773">
                  <c:v>30.55</c:v>
                </c:pt>
                <c:pt idx="7774">
                  <c:v>28.15</c:v>
                </c:pt>
                <c:pt idx="7775">
                  <c:v>28.05</c:v>
                </c:pt>
                <c:pt idx="7776">
                  <c:v>26.13</c:v>
                </c:pt>
                <c:pt idx="7777">
                  <c:v>27.54</c:v>
                </c:pt>
                <c:pt idx="7778">
                  <c:v>24</c:v>
                </c:pt>
                <c:pt idx="7779">
                  <c:v>24</c:v>
                </c:pt>
                <c:pt idx="7780">
                  <c:v>23.090070000000001</c:v>
                </c:pt>
                <c:pt idx="7781">
                  <c:v>23.090070000000001</c:v>
                </c:pt>
                <c:pt idx="7782">
                  <c:v>24.72</c:v>
                </c:pt>
                <c:pt idx="7783">
                  <c:v>24.9</c:v>
                </c:pt>
                <c:pt idx="7784">
                  <c:v>46</c:v>
                </c:pt>
                <c:pt idx="7785">
                  <c:v>43.44</c:v>
                </c:pt>
                <c:pt idx="7786">
                  <c:v>51</c:v>
                </c:pt>
                <c:pt idx="7787">
                  <c:v>51</c:v>
                </c:pt>
                <c:pt idx="7788">
                  <c:v>26.178190000000001</c:v>
                </c:pt>
                <c:pt idx="7789">
                  <c:v>56.45</c:v>
                </c:pt>
                <c:pt idx="7790">
                  <c:v>38.800000000000011</c:v>
                </c:pt>
                <c:pt idx="7791">
                  <c:v>58.95</c:v>
                </c:pt>
                <c:pt idx="7792">
                  <c:v>43.327039999999997</c:v>
                </c:pt>
                <c:pt idx="7793">
                  <c:v>58.95</c:v>
                </c:pt>
                <c:pt idx="7794">
                  <c:v>61.95</c:v>
                </c:pt>
                <c:pt idx="7795">
                  <c:v>26.95</c:v>
                </c:pt>
                <c:pt idx="7796">
                  <c:v>26.3</c:v>
                </c:pt>
                <c:pt idx="7797">
                  <c:v>26.24</c:v>
                </c:pt>
                <c:pt idx="7798">
                  <c:v>27.13</c:v>
                </c:pt>
                <c:pt idx="7799">
                  <c:v>57.5</c:v>
                </c:pt>
                <c:pt idx="7800">
                  <c:v>55</c:v>
                </c:pt>
                <c:pt idx="7801">
                  <c:v>27.13185</c:v>
                </c:pt>
                <c:pt idx="7802">
                  <c:v>27.13</c:v>
                </c:pt>
                <c:pt idx="7803">
                  <c:v>55</c:v>
                </c:pt>
                <c:pt idx="7804">
                  <c:v>27.14</c:v>
                </c:pt>
                <c:pt idx="7805">
                  <c:v>55.9</c:v>
                </c:pt>
                <c:pt idx="7806">
                  <c:v>89.95</c:v>
                </c:pt>
                <c:pt idx="7807">
                  <c:v>95</c:v>
                </c:pt>
                <c:pt idx="7808">
                  <c:v>55.9</c:v>
                </c:pt>
                <c:pt idx="7809">
                  <c:v>77</c:v>
                </c:pt>
                <c:pt idx="7810">
                  <c:v>44.62</c:v>
                </c:pt>
                <c:pt idx="7811">
                  <c:v>55.9</c:v>
                </c:pt>
                <c:pt idx="7812">
                  <c:v>51.99</c:v>
                </c:pt>
                <c:pt idx="7813">
                  <c:v>52.51</c:v>
                </c:pt>
                <c:pt idx="7814">
                  <c:v>53.68</c:v>
                </c:pt>
                <c:pt idx="7815">
                  <c:v>53.29</c:v>
                </c:pt>
                <c:pt idx="7816">
                  <c:v>50</c:v>
                </c:pt>
                <c:pt idx="7817">
                  <c:v>53</c:v>
                </c:pt>
                <c:pt idx="7818">
                  <c:v>26.25</c:v>
                </c:pt>
                <c:pt idx="7819">
                  <c:v>21.52</c:v>
                </c:pt>
                <c:pt idx="7820">
                  <c:v>14.395799999999999</c:v>
                </c:pt>
                <c:pt idx="7821">
                  <c:v>27.22</c:v>
                </c:pt>
                <c:pt idx="7822">
                  <c:v>27.22</c:v>
                </c:pt>
                <c:pt idx="7823">
                  <c:v>51</c:v>
                </c:pt>
                <c:pt idx="7824">
                  <c:v>51</c:v>
                </c:pt>
                <c:pt idx="7825">
                  <c:v>51</c:v>
                </c:pt>
                <c:pt idx="7826">
                  <c:v>54.4</c:v>
                </c:pt>
                <c:pt idx="7827">
                  <c:v>51</c:v>
                </c:pt>
                <c:pt idx="7828">
                  <c:v>54</c:v>
                </c:pt>
                <c:pt idx="7829">
                  <c:v>54</c:v>
                </c:pt>
                <c:pt idx="7830">
                  <c:v>51</c:v>
                </c:pt>
                <c:pt idx="7831">
                  <c:v>51</c:v>
                </c:pt>
                <c:pt idx="7832">
                  <c:v>51</c:v>
                </c:pt>
                <c:pt idx="7833">
                  <c:v>56</c:v>
                </c:pt>
                <c:pt idx="7834">
                  <c:v>60</c:v>
                </c:pt>
                <c:pt idx="7835">
                  <c:v>56</c:v>
                </c:pt>
                <c:pt idx="7836">
                  <c:v>58</c:v>
                </c:pt>
                <c:pt idx="7837">
                  <c:v>58</c:v>
                </c:pt>
                <c:pt idx="7838">
                  <c:v>58</c:v>
                </c:pt>
                <c:pt idx="7839">
                  <c:v>57</c:v>
                </c:pt>
                <c:pt idx="7840">
                  <c:v>57</c:v>
                </c:pt>
                <c:pt idx="7841">
                  <c:v>57</c:v>
                </c:pt>
                <c:pt idx="7842">
                  <c:v>58</c:v>
                </c:pt>
                <c:pt idx="7843">
                  <c:v>58</c:v>
                </c:pt>
                <c:pt idx="7844">
                  <c:v>58</c:v>
                </c:pt>
                <c:pt idx="7845">
                  <c:v>58</c:v>
                </c:pt>
                <c:pt idx="7846">
                  <c:v>54</c:v>
                </c:pt>
                <c:pt idx="7847">
                  <c:v>54</c:v>
                </c:pt>
                <c:pt idx="7848">
                  <c:v>54</c:v>
                </c:pt>
                <c:pt idx="7849">
                  <c:v>54</c:v>
                </c:pt>
                <c:pt idx="7850">
                  <c:v>51</c:v>
                </c:pt>
                <c:pt idx="7851">
                  <c:v>51</c:v>
                </c:pt>
                <c:pt idx="7852">
                  <c:v>26.4</c:v>
                </c:pt>
                <c:pt idx="7853">
                  <c:v>26.3</c:v>
                </c:pt>
                <c:pt idx="7854">
                  <c:v>26.25</c:v>
                </c:pt>
                <c:pt idx="7855">
                  <c:v>26.3</c:v>
                </c:pt>
                <c:pt idx="7856">
                  <c:v>36.800000000000011</c:v>
                </c:pt>
                <c:pt idx="7857">
                  <c:v>81.5</c:v>
                </c:pt>
                <c:pt idx="7858">
                  <c:v>61.48</c:v>
                </c:pt>
                <c:pt idx="7859">
                  <c:v>61.29</c:v>
                </c:pt>
                <c:pt idx="7860">
                  <c:v>70.760000000000005</c:v>
                </c:pt>
                <c:pt idx="7861">
                  <c:v>70.010000000000005</c:v>
                </c:pt>
                <c:pt idx="7862">
                  <c:v>58.33</c:v>
                </c:pt>
                <c:pt idx="7863">
                  <c:v>58.9</c:v>
                </c:pt>
                <c:pt idx="7864">
                  <c:v>87.5</c:v>
                </c:pt>
                <c:pt idx="7865">
                  <c:v>78</c:v>
                </c:pt>
                <c:pt idx="7866">
                  <c:v>55</c:v>
                </c:pt>
                <c:pt idx="7867">
                  <c:v>55</c:v>
                </c:pt>
                <c:pt idx="7868">
                  <c:v>27.27</c:v>
                </c:pt>
                <c:pt idx="7869">
                  <c:v>49</c:v>
                </c:pt>
                <c:pt idx="7870">
                  <c:v>51.5</c:v>
                </c:pt>
                <c:pt idx="7871">
                  <c:v>49</c:v>
                </c:pt>
                <c:pt idx="7872">
                  <c:v>27.26</c:v>
                </c:pt>
                <c:pt idx="7873">
                  <c:v>27.25</c:v>
                </c:pt>
                <c:pt idx="7874">
                  <c:v>26.35</c:v>
                </c:pt>
                <c:pt idx="7875">
                  <c:v>26.3</c:v>
                </c:pt>
                <c:pt idx="7876">
                  <c:v>26.38</c:v>
                </c:pt>
                <c:pt idx="7877">
                  <c:v>26.3</c:v>
                </c:pt>
                <c:pt idx="7878">
                  <c:v>46</c:v>
                </c:pt>
                <c:pt idx="7879">
                  <c:v>48.849879999999999</c:v>
                </c:pt>
                <c:pt idx="7880">
                  <c:v>26.41</c:v>
                </c:pt>
                <c:pt idx="7881">
                  <c:v>49</c:v>
                </c:pt>
                <c:pt idx="7882">
                  <c:v>51.5</c:v>
                </c:pt>
                <c:pt idx="7883">
                  <c:v>51</c:v>
                </c:pt>
                <c:pt idx="7884">
                  <c:v>26.75</c:v>
                </c:pt>
                <c:pt idx="7885">
                  <c:v>57.68</c:v>
                </c:pt>
                <c:pt idx="7886">
                  <c:v>95</c:v>
                </c:pt>
                <c:pt idx="7887">
                  <c:v>110</c:v>
                </c:pt>
                <c:pt idx="7888">
                  <c:v>26.25</c:v>
                </c:pt>
                <c:pt idx="7889">
                  <c:v>23.05</c:v>
                </c:pt>
                <c:pt idx="7890">
                  <c:v>23.05</c:v>
                </c:pt>
                <c:pt idx="7891">
                  <c:v>16</c:v>
                </c:pt>
                <c:pt idx="7892">
                  <c:v>16</c:v>
                </c:pt>
                <c:pt idx="7893">
                  <c:v>26.9</c:v>
                </c:pt>
                <c:pt idx="7894">
                  <c:v>16</c:v>
                </c:pt>
                <c:pt idx="7895">
                  <c:v>15</c:v>
                </c:pt>
                <c:pt idx="7896">
                  <c:v>16</c:v>
                </c:pt>
                <c:pt idx="7897">
                  <c:v>16</c:v>
                </c:pt>
                <c:pt idx="7898">
                  <c:v>25.05</c:v>
                </c:pt>
                <c:pt idx="7899">
                  <c:v>26.25</c:v>
                </c:pt>
                <c:pt idx="7900">
                  <c:v>27.35</c:v>
                </c:pt>
                <c:pt idx="7901">
                  <c:v>27.3</c:v>
                </c:pt>
                <c:pt idx="7902">
                  <c:v>27.35</c:v>
                </c:pt>
                <c:pt idx="7903">
                  <c:v>27.5</c:v>
                </c:pt>
                <c:pt idx="7904">
                  <c:v>56.22</c:v>
                </c:pt>
                <c:pt idx="7905">
                  <c:v>56.22</c:v>
                </c:pt>
                <c:pt idx="7906">
                  <c:v>27.53</c:v>
                </c:pt>
                <c:pt idx="7907">
                  <c:v>61.15</c:v>
                </c:pt>
                <c:pt idx="7908">
                  <c:v>58.78</c:v>
                </c:pt>
                <c:pt idx="7909">
                  <c:v>59.9</c:v>
                </c:pt>
                <c:pt idx="7910">
                  <c:v>48.85</c:v>
                </c:pt>
                <c:pt idx="7911">
                  <c:v>48.85</c:v>
                </c:pt>
                <c:pt idx="7912">
                  <c:v>27.58</c:v>
                </c:pt>
                <c:pt idx="7913">
                  <c:v>57</c:v>
                </c:pt>
                <c:pt idx="7914">
                  <c:v>27.5</c:v>
                </c:pt>
                <c:pt idx="7915">
                  <c:v>24.15</c:v>
                </c:pt>
                <c:pt idx="7916">
                  <c:v>27.64</c:v>
                </c:pt>
                <c:pt idx="7917">
                  <c:v>49.98</c:v>
                </c:pt>
                <c:pt idx="7918">
                  <c:v>27.65</c:v>
                </c:pt>
                <c:pt idx="7919">
                  <c:v>49.25</c:v>
                </c:pt>
                <c:pt idx="7920">
                  <c:v>49.98</c:v>
                </c:pt>
                <c:pt idx="7921">
                  <c:v>37.19</c:v>
                </c:pt>
                <c:pt idx="7922">
                  <c:v>49.98</c:v>
                </c:pt>
                <c:pt idx="7923">
                  <c:v>49.25</c:v>
                </c:pt>
                <c:pt idx="7924">
                  <c:v>46.9</c:v>
                </c:pt>
                <c:pt idx="7925">
                  <c:v>46.9</c:v>
                </c:pt>
                <c:pt idx="7926">
                  <c:v>46.9</c:v>
                </c:pt>
                <c:pt idx="7927">
                  <c:v>27.48</c:v>
                </c:pt>
                <c:pt idx="7928">
                  <c:v>27.64</c:v>
                </c:pt>
                <c:pt idx="7929">
                  <c:v>28</c:v>
                </c:pt>
                <c:pt idx="7930">
                  <c:v>49.98</c:v>
                </c:pt>
                <c:pt idx="7931">
                  <c:v>49.98</c:v>
                </c:pt>
                <c:pt idx="7932">
                  <c:v>49.25</c:v>
                </c:pt>
                <c:pt idx="7933">
                  <c:v>27.54</c:v>
                </c:pt>
                <c:pt idx="7934">
                  <c:v>28.05</c:v>
                </c:pt>
                <c:pt idx="7935">
                  <c:v>57</c:v>
                </c:pt>
                <c:pt idx="7936">
                  <c:v>60</c:v>
                </c:pt>
                <c:pt idx="7937">
                  <c:v>57</c:v>
                </c:pt>
                <c:pt idx="7938">
                  <c:v>35.75</c:v>
                </c:pt>
                <c:pt idx="7939">
                  <c:v>55</c:v>
                </c:pt>
                <c:pt idx="7940">
                  <c:v>58</c:v>
                </c:pt>
                <c:pt idx="7941">
                  <c:v>60</c:v>
                </c:pt>
                <c:pt idx="7942">
                  <c:v>55</c:v>
                </c:pt>
                <c:pt idx="7943">
                  <c:v>28.04</c:v>
                </c:pt>
                <c:pt idx="7944">
                  <c:v>28.04</c:v>
                </c:pt>
                <c:pt idx="7945">
                  <c:v>28.03</c:v>
                </c:pt>
                <c:pt idx="7946">
                  <c:v>26.42</c:v>
                </c:pt>
                <c:pt idx="7947">
                  <c:v>21.46</c:v>
                </c:pt>
                <c:pt idx="7948">
                  <c:v>23.05</c:v>
                </c:pt>
                <c:pt idx="7949">
                  <c:v>23.05</c:v>
                </c:pt>
                <c:pt idx="7950">
                  <c:v>25.05</c:v>
                </c:pt>
                <c:pt idx="7951">
                  <c:v>26.15</c:v>
                </c:pt>
                <c:pt idx="7952">
                  <c:v>26.49</c:v>
                </c:pt>
                <c:pt idx="7953">
                  <c:v>26.7</c:v>
                </c:pt>
                <c:pt idx="7954">
                  <c:v>28.16</c:v>
                </c:pt>
                <c:pt idx="7955">
                  <c:v>58.5</c:v>
                </c:pt>
                <c:pt idx="7956">
                  <c:v>59</c:v>
                </c:pt>
                <c:pt idx="7957">
                  <c:v>60</c:v>
                </c:pt>
                <c:pt idx="7958">
                  <c:v>60</c:v>
                </c:pt>
                <c:pt idx="7959">
                  <c:v>55</c:v>
                </c:pt>
                <c:pt idx="7960">
                  <c:v>55</c:v>
                </c:pt>
                <c:pt idx="7961">
                  <c:v>55</c:v>
                </c:pt>
                <c:pt idx="7962">
                  <c:v>60</c:v>
                </c:pt>
                <c:pt idx="7963">
                  <c:v>55</c:v>
                </c:pt>
                <c:pt idx="7964">
                  <c:v>55</c:v>
                </c:pt>
                <c:pt idx="7965">
                  <c:v>54.5</c:v>
                </c:pt>
                <c:pt idx="7966">
                  <c:v>54</c:v>
                </c:pt>
                <c:pt idx="7967">
                  <c:v>54</c:v>
                </c:pt>
                <c:pt idx="7968">
                  <c:v>54</c:v>
                </c:pt>
                <c:pt idx="7969">
                  <c:v>49.5</c:v>
                </c:pt>
                <c:pt idx="7970">
                  <c:v>28.75</c:v>
                </c:pt>
                <c:pt idx="7971">
                  <c:v>28.75</c:v>
                </c:pt>
                <c:pt idx="7972">
                  <c:v>28.2</c:v>
                </c:pt>
                <c:pt idx="7973">
                  <c:v>28</c:v>
                </c:pt>
                <c:pt idx="7974">
                  <c:v>21.2</c:v>
                </c:pt>
                <c:pt idx="7975">
                  <c:v>20.100000000000001</c:v>
                </c:pt>
                <c:pt idx="7976">
                  <c:v>21.6</c:v>
                </c:pt>
                <c:pt idx="7977">
                  <c:v>21.6</c:v>
                </c:pt>
                <c:pt idx="7978">
                  <c:v>53.5</c:v>
                </c:pt>
                <c:pt idx="7979">
                  <c:v>53.5</c:v>
                </c:pt>
                <c:pt idx="7980">
                  <c:v>54.5</c:v>
                </c:pt>
                <c:pt idx="7981">
                  <c:v>53.5</c:v>
                </c:pt>
                <c:pt idx="7982">
                  <c:v>28.59</c:v>
                </c:pt>
                <c:pt idx="7983">
                  <c:v>53</c:v>
                </c:pt>
                <c:pt idx="7984">
                  <c:v>53</c:v>
                </c:pt>
                <c:pt idx="7985">
                  <c:v>53</c:v>
                </c:pt>
                <c:pt idx="7986">
                  <c:v>53</c:v>
                </c:pt>
                <c:pt idx="7987">
                  <c:v>28</c:v>
                </c:pt>
                <c:pt idx="7988">
                  <c:v>26.6</c:v>
                </c:pt>
                <c:pt idx="7989">
                  <c:v>26.6</c:v>
                </c:pt>
                <c:pt idx="7990">
                  <c:v>26.6</c:v>
                </c:pt>
                <c:pt idx="7991">
                  <c:v>26.6</c:v>
                </c:pt>
                <c:pt idx="7992">
                  <c:v>28</c:v>
                </c:pt>
                <c:pt idx="7993">
                  <c:v>28.6</c:v>
                </c:pt>
                <c:pt idx="7994">
                  <c:v>26.6</c:v>
                </c:pt>
                <c:pt idx="7995">
                  <c:v>26.6</c:v>
                </c:pt>
                <c:pt idx="7996">
                  <c:v>25.05</c:v>
                </c:pt>
                <c:pt idx="7997">
                  <c:v>25.05</c:v>
                </c:pt>
                <c:pt idx="7998">
                  <c:v>26.6</c:v>
                </c:pt>
                <c:pt idx="7999">
                  <c:v>28</c:v>
                </c:pt>
                <c:pt idx="8000">
                  <c:v>26.6</c:v>
                </c:pt>
                <c:pt idx="8001">
                  <c:v>26.6</c:v>
                </c:pt>
                <c:pt idx="8002">
                  <c:v>28.59</c:v>
                </c:pt>
                <c:pt idx="8003">
                  <c:v>28.59</c:v>
                </c:pt>
                <c:pt idx="8004">
                  <c:v>58</c:v>
                </c:pt>
                <c:pt idx="8005">
                  <c:v>28.61</c:v>
                </c:pt>
                <c:pt idx="8006">
                  <c:v>53.9</c:v>
                </c:pt>
                <c:pt idx="8007">
                  <c:v>28.08</c:v>
                </c:pt>
                <c:pt idx="8008">
                  <c:v>28.61</c:v>
                </c:pt>
                <c:pt idx="8009">
                  <c:v>28</c:v>
                </c:pt>
                <c:pt idx="8010">
                  <c:v>26.6</c:v>
                </c:pt>
                <c:pt idx="8011">
                  <c:v>26.6</c:v>
                </c:pt>
                <c:pt idx="8012">
                  <c:v>25.05</c:v>
                </c:pt>
                <c:pt idx="8013">
                  <c:v>24.92</c:v>
                </c:pt>
                <c:pt idx="8014">
                  <c:v>22.01</c:v>
                </c:pt>
                <c:pt idx="8015">
                  <c:v>8</c:v>
                </c:pt>
                <c:pt idx="8016">
                  <c:v>8</c:v>
                </c:pt>
                <c:pt idx="8017">
                  <c:v>8</c:v>
                </c:pt>
                <c:pt idx="8018">
                  <c:v>5</c:v>
                </c:pt>
                <c:pt idx="8019">
                  <c:v>2</c:v>
                </c:pt>
                <c:pt idx="8020">
                  <c:v>5.1899999999999986</c:v>
                </c:pt>
                <c:pt idx="8021">
                  <c:v>6.58</c:v>
                </c:pt>
                <c:pt idx="8022">
                  <c:v>9.2000000000000011</c:v>
                </c:pt>
                <c:pt idx="8023">
                  <c:v>9.2000000000000011</c:v>
                </c:pt>
                <c:pt idx="8024">
                  <c:v>13.42</c:v>
                </c:pt>
                <c:pt idx="8025">
                  <c:v>13.42</c:v>
                </c:pt>
                <c:pt idx="8026">
                  <c:v>52.9</c:v>
                </c:pt>
                <c:pt idx="8027">
                  <c:v>50.9</c:v>
                </c:pt>
                <c:pt idx="8028">
                  <c:v>18.25</c:v>
                </c:pt>
                <c:pt idx="8029">
                  <c:v>27.044969999999999</c:v>
                </c:pt>
                <c:pt idx="8030">
                  <c:v>23.05</c:v>
                </c:pt>
                <c:pt idx="8031">
                  <c:v>28.59</c:v>
                </c:pt>
                <c:pt idx="8032">
                  <c:v>28.63</c:v>
                </c:pt>
                <c:pt idx="8033">
                  <c:v>26.6</c:v>
                </c:pt>
                <c:pt idx="8034">
                  <c:v>23.05</c:v>
                </c:pt>
                <c:pt idx="8035">
                  <c:v>23.05</c:v>
                </c:pt>
                <c:pt idx="8036">
                  <c:v>18.514030000000009</c:v>
                </c:pt>
                <c:pt idx="8037">
                  <c:v>26.7</c:v>
                </c:pt>
                <c:pt idx="8038">
                  <c:v>27.4</c:v>
                </c:pt>
                <c:pt idx="8039">
                  <c:v>24.5</c:v>
                </c:pt>
                <c:pt idx="8040">
                  <c:v>11</c:v>
                </c:pt>
                <c:pt idx="8041">
                  <c:v>24.55</c:v>
                </c:pt>
                <c:pt idx="8042">
                  <c:v>24.5</c:v>
                </c:pt>
                <c:pt idx="8043">
                  <c:v>24.5</c:v>
                </c:pt>
                <c:pt idx="8044">
                  <c:v>24.5</c:v>
                </c:pt>
                <c:pt idx="8045">
                  <c:v>32.800000000000011</c:v>
                </c:pt>
                <c:pt idx="8046">
                  <c:v>64</c:v>
                </c:pt>
                <c:pt idx="8047">
                  <c:v>64</c:v>
                </c:pt>
                <c:pt idx="8048">
                  <c:v>28.58</c:v>
                </c:pt>
                <c:pt idx="8049">
                  <c:v>54.44</c:v>
                </c:pt>
                <c:pt idx="8050">
                  <c:v>64</c:v>
                </c:pt>
                <c:pt idx="8051">
                  <c:v>85.5</c:v>
                </c:pt>
                <c:pt idx="8052">
                  <c:v>65</c:v>
                </c:pt>
                <c:pt idx="8053">
                  <c:v>64</c:v>
                </c:pt>
                <c:pt idx="8054">
                  <c:v>64</c:v>
                </c:pt>
                <c:pt idx="8055">
                  <c:v>55</c:v>
                </c:pt>
                <c:pt idx="8056">
                  <c:v>80</c:v>
                </c:pt>
                <c:pt idx="8057">
                  <c:v>53.5</c:v>
                </c:pt>
                <c:pt idx="8058">
                  <c:v>28.75</c:v>
                </c:pt>
                <c:pt idx="8059">
                  <c:v>49.75</c:v>
                </c:pt>
                <c:pt idx="8060">
                  <c:v>63.5</c:v>
                </c:pt>
                <c:pt idx="8061">
                  <c:v>55</c:v>
                </c:pt>
                <c:pt idx="8062">
                  <c:v>28.1</c:v>
                </c:pt>
                <c:pt idx="8063">
                  <c:v>28.1</c:v>
                </c:pt>
                <c:pt idx="8064">
                  <c:v>29</c:v>
                </c:pt>
                <c:pt idx="8065">
                  <c:v>29</c:v>
                </c:pt>
                <c:pt idx="8066">
                  <c:v>37.32</c:v>
                </c:pt>
                <c:pt idx="8067">
                  <c:v>29</c:v>
                </c:pt>
                <c:pt idx="8068">
                  <c:v>29</c:v>
                </c:pt>
                <c:pt idx="8069">
                  <c:v>29</c:v>
                </c:pt>
                <c:pt idx="8070">
                  <c:v>27.629439999999999</c:v>
                </c:pt>
                <c:pt idx="8071">
                  <c:v>26.21</c:v>
                </c:pt>
                <c:pt idx="8072">
                  <c:v>26.6</c:v>
                </c:pt>
                <c:pt idx="8073">
                  <c:v>28.74</c:v>
                </c:pt>
                <c:pt idx="8074">
                  <c:v>26.6</c:v>
                </c:pt>
                <c:pt idx="8075">
                  <c:v>26.6</c:v>
                </c:pt>
                <c:pt idx="8076">
                  <c:v>27.4</c:v>
                </c:pt>
                <c:pt idx="8077">
                  <c:v>28.75</c:v>
                </c:pt>
                <c:pt idx="8078">
                  <c:v>27.4</c:v>
                </c:pt>
                <c:pt idx="8079">
                  <c:v>27.4</c:v>
                </c:pt>
                <c:pt idx="8080">
                  <c:v>0.04</c:v>
                </c:pt>
                <c:pt idx="8081">
                  <c:v>0.17867</c:v>
                </c:pt>
                <c:pt idx="8082">
                  <c:v>28.51</c:v>
                </c:pt>
                <c:pt idx="8083">
                  <c:v>28.51</c:v>
                </c:pt>
                <c:pt idx="8084">
                  <c:v>28.51</c:v>
                </c:pt>
                <c:pt idx="8085">
                  <c:v>28.8</c:v>
                </c:pt>
                <c:pt idx="8086">
                  <c:v>28.82</c:v>
                </c:pt>
                <c:pt idx="8087">
                  <c:v>29</c:v>
                </c:pt>
                <c:pt idx="8088">
                  <c:v>28.98</c:v>
                </c:pt>
                <c:pt idx="8089">
                  <c:v>29.01</c:v>
                </c:pt>
                <c:pt idx="8090">
                  <c:v>29.29</c:v>
                </c:pt>
                <c:pt idx="8091">
                  <c:v>29.29</c:v>
                </c:pt>
                <c:pt idx="8092">
                  <c:v>29.07</c:v>
                </c:pt>
                <c:pt idx="8093">
                  <c:v>29.35</c:v>
                </c:pt>
                <c:pt idx="8094">
                  <c:v>80.400000000000006</c:v>
                </c:pt>
                <c:pt idx="8095">
                  <c:v>80.8</c:v>
                </c:pt>
                <c:pt idx="8096">
                  <c:v>80.8</c:v>
                </c:pt>
                <c:pt idx="8097">
                  <c:v>80.8</c:v>
                </c:pt>
                <c:pt idx="8098">
                  <c:v>82.5</c:v>
                </c:pt>
                <c:pt idx="8099">
                  <c:v>82.5</c:v>
                </c:pt>
                <c:pt idx="8100">
                  <c:v>80.8</c:v>
                </c:pt>
                <c:pt idx="8101">
                  <c:v>80.8</c:v>
                </c:pt>
                <c:pt idx="8102">
                  <c:v>29.65</c:v>
                </c:pt>
                <c:pt idx="8103">
                  <c:v>29.75</c:v>
                </c:pt>
                <c:pt idx="8104">
                  <c:v>53</c:v>
                </c:pt>
                <c:pt idx="8105">
                  <c:v>29.57</c:v>
                </c:pt>
                <c:pt idx="8106">
                  <c:v>28.76</c:v>
                </c:pt>
                <c:pt idx="8107">
                  <c:v>20</c:v>
                </c:pt>
                <c:pt idx="8108">
                  <c:v>29.65</c:v>
                </c:pt>
                <c:pt idx="8109">
                  <c:v>29.75</c:v>
                </c:pt>
                <c:pt idx="8110">
                  <c:v>57.75</c:v>
                </c:pt>
                <c:pt idx="8111">
                  <c:v>59</c:v>
                </c:pt>
                <c:pt idx="8112">
                  <c:v>48.6</c:v>
                </c:pt>
                <c:pt idx="8113">
                  <c:v>59</c:v>
                </c:pt>
                <c:pt idx="8114">
                  <c:v>59</c:v>
                </c:pt>
                <c:pt idx="8115">
                  <c:v>59</c:v>
                </c:pt>
                <c:pt idx="8116">
                  <c:v>59</c:v>
                </c:pt>
                <c:pt idx="8117">
                  <c:v>59</c:v>
                </c:pt>
                <c:pt idx="8118">
                  <c:v>29.01</c:v>
                </c:pt>
                <c:pt idx="8119">
                  <c:v>29.71</c:v>
                </c:pt>
                <c:pt idx="8120">
                  <c:v>29.83</c:v>
                </c:pt>
                <c:pt idx="8121">
                  <c:v>29.75</c:v>
                </c:pt>
                <c:pt idx="8122">
                  <c:v>29.74</c:v>
                </c:pt>
                <c:pt idx="8123">
                  <c:v>29.74</c:v>
                </c:pt>
                <c:pt idx="8124">
                  <c:v>29.01</c:v>
                </c:pt>
                <c:pt idx="8125">
                  <c:v>45</c:v>
                </c:pt>
                <c:pt idx="8126">
                  <c:v>56.220849999999999</c:v>
                </c:pt>
                <c:pt idx="8127">
                  <c:v>30.14</c:v>
                </c:pt>
                <c:pt idx="8128">
                  <c:v>74.464740000000006</c:v>
                </c:pt>
                <c:pt idx="8129">
                  <c:v>70</c:v>
                </c:pt>
                <c:pt idx="8130">
                  <c:v>82.5</c:v>
                </c:pt>
                <c:pt idx="8131">
                  <c:v>30.18</c:v>
                </c:pt>
                <c:pt idx="8132">
                  <c:v>70</c:v>
                </c:pt>
                <c:pt idx="8133">
                  <c:v>30.18</c:v>
                </c:pt>
                <c:pt idx="8134">
                  <c:v>45</c:v>
                </c:pt>
                <c:pt idx="8135">
                  <c:v>68</c:v>
                </c:pt>
                <c:pt idx="8136">
                  <c:v>68</c:v>
                </c:pt>
                <c:pt idx="8137">
                  <c:v>30.17</c:v>
                </c:pt>
                <c:pt idx="8138">
                  <c:v>30.2</c:v>
                </c:pt>
                <c:pt idx="8139">
                  <c:v>30.2</c:v>
                </c:pt>
                <c:pt idx="8140">
                  <c:v>53.75</c:v>
                </c:pt>
                <c:pt idx="8141">
                  <c:v>65</c:v>
                </c:pt>
                <c:pt idx="8142">
                  <c:v>65</c:v>
                </c:pt>
                <c:pt idx="8143">
                  <c:v>65</c:v>
                </c:pt>
                <c:pt idx="8144">
                  <c:v>82.5</c:v>
                </c:pt>
                <c:pt idx="8145">
                  <c:v>65</c:v>
                </c:pt>
                <c:pt idx="8146">
                  <c:v>65</c:v>
                </c:pt>
                <c:pt idx="8147">
                  <c:v>65</c:v>
                </c:pt>
                <c:pt idx="8148">
                  <c:v>65</c:v>
                </c:pt>
                <c:pt idx="8149">
                  <c:v>65</c:v>
                </c:pt>
                <c:pt idx="8150">
                  <c:v>30.25</c:v>
                </c:pt>
                <c:pt idx="8151">
                  <c:v>30.17</c:v>
                </c:pt>
                <c:pt idx="8152">
                  <c:v>30.2</c:v>
                </c:pt>
                <c:pt idx="8153">
                  <c:v>30.16</c:v>
                </c:pt>
                <c:pt idx="8154">
                  <c:v>28.76</c:v>
                </c:pt>
                <c:pt idx="8155">
                  <c:v>29.72</c:v>
                </c:pt>
                <c:pt idx="8156">
                  <c:v>53</c:v>
                </c:pt>
                <c:pt idx="8157">
                  <c:v>53</c:v>
                </c:pt>
                <c:pt idx="8158">
                  <c:v>47.9</c:v>
                </c:pt>
                <c:pt idx="8159">
                  <c:v>30.11</c:v>
                </c:pt>
                <c:pt idx="8160">
                  <c:v>29.34</c:v>
                </c:pt>
                <c:pt idx="8161">
                  <c:v>28.76</c:v>
                </c:pt>
                <c:pt idx="8162">
                  <c:v>29.092099999999991</c:v>
                </c:pt>
                <c:pt idx="8163">
                  <c:v>29.35</c:v>
                </c:pt>
                <c:pt idx="8164">
                  <c:v>28.95</c:v>
                </c:pt>
                <c:pt idx="8165">
                  <c:v>34</c:v>
                </c:pt>
                <c:pt idx="8166">
                  <c:v>38.800000000000011</c:v>
                </c:pt>
                <c:pt idx="8167">
                  <c:v>32.800000000000011</c:v>
                </c:pt>
                <c:pt idx="8168">
                  <c:v>29.35</c:v>
                </c:pt>
                <c:pt idx="8169">
                  <c:v>29.36</c:v>
                </c:pt>
                <c:pt idx="8170">
                  <c:v>50</c:v>
                </c:pt>
                <c:pt idx="8171">
                  <c:v>30.62</c:v>
                </c:pt>
                <c:pt idx="8172">
                  <c:v>49.95</c:v>
                </c:pt>
                <c:pt idx="8173">
                  <c:v>63</c:v>
                </c:pt>
                <c:pt idx="8174">
                  <c:v>49.95</c:v>
                </c:pt>
                <c:pt idx="8175">
                  <c:v>29.34</c:v>
                </c:pt>
                <c:pt idx="8176">
                  <c:v>63</c:v>
                </c:pt>
                <c:pt idx="8177">
                  <c:v>30.25</c:v>
                </c:pt>
                <c:pt idx="8178">
                  <c:v>68</c:v>
                </c:pt>
                <c:pt idx="8179">
                  <c:v>29.35</c:v>
                </c:pt>
                <c:pt idx="8180">
                  <c:v>53.25</c:v>
                </c:pt>
                <c:pt idx="8181">
                  <c:v>49.95</c:v>
                </c:pt>
                <c:pt idx="8182">
                  <c:v>49.95</c:v>
                </c:pt>
                <c:pt idx="8183">
                  <c:v>29.35</c:v>
                </c:pt>
                <c:pt idx="8184">
                  <c:v>28.76</c:v>
                </c:pt>
                <c:pt idx="8185">
                  <c:v>28.76</c:v>
                </c:pt>
                <c:pt idx="8186">
                  <c:v>29.15382</c:v>
                </c:pt>
                <c:pt idx="8187">
                  <c:v>49.5</c:v>
                </c:pt>
                <c:pt idx="8188">
                  <c:v>49.95</c:v>
                </c:pt>
                <c:pt idx="8189">
                  <c:v>30.18</c:v>
                </c:pt>
                <c:pt idx="8190">
                  <c:v>30.18</c:v>
                </c:pt>
                <c:pt idx="8191">
                  <c:v>83.95</c:v>
                </c:pt>
                <c:pt idx="8192">
                  <c:v>94.25</c:v>
                </c:pt>
                <c:pt idx="8193">
                  <c:v>92</c:v>
                </c:pt>
                <c:pt idx="8194">
                  <c:v>65.75</c:v>
                </c:pt>
                <c:pt idx="8195">
                  <c:v>30.19</c:v>
                </c:pt>
                <c:pt idx="8196">
                  <c:v>30.18</c:v>
                </c:pt>
                <c:pt idx="8197">
                  <c:v>34</c:v>
                </c:pt>
                <c:pt idx="8198">
                  <c:v>30.18</c:v>
                </c:pt>
                <c:pt idx="8199">
                  <c:v>30.19</c:v>
                </c:pt>
                <c:pt idx="8200">
                  <c:v>30.18</c:v>
                </c:pt>
                <c:pt idx="8201">
                  <c:v>30.18</c:v>
                </c:pt>
                <c:pt idx="8202">
                  <c:v>29.72</c:v>
                </c:pt>
                <c:pt idx="8203">
                  <c:v>28.7</c:v>
                </c:pt>
                <c:pt idx="8204">
                  <c:v>29.19013</c:v>
                </c:pt>
                <c:pt idx="8205">
                  <c:v>50</c:v>
                </c:pt>
                <c:pt idx="8206">
                  <c:v>29.75</c:v>
                </c:pt>
                <c:pt idx="8207">
                  <c:v>48.6</c:v>
                </c:pt>
                <c:pt idx="8208">
                  <c:v>28.46</c:v>
                </c:pt>
                <c:pt idx="8209">
                  <c:v>28.65</c:v>
                </c:pt>
                <c:pt idx="8210">
                  <c:v>28.65</c:v>
                </c:pt>
                <c:pt idx="8211">
                  <c:v>28.46</c:v>
                </c:pt>
                <c:pt idx="8212">
                  <c:v>28.3</c:v>
                </c:pt>
                <c:pt idx="8213">
                  <c:v>28.3</c:v>
                </c:pt>
                <c:pt idx="8214">
                  <c:v>27.9</c:v>
                </c:pt>
                <c:pt idx="8215">
                  <c:v>26.61</c:v>
                </c:pt>
                <c:pt idx="8216">
                  <c:v>28.66</c:v>
                </c:pt>
                <c:pt idx="8217">
                  <c:v>28.46</c:v>
                </c:pt>
                <c:pt idx="8218">
                  <c:v>28.46</c:v>
                </c:pt>
                <c:pt idx="8219">
                  <c:v>28.67</c:v>
                </c:pt>
                <c:pt idx="8220">
                  <c:v>28.5</c:v>
                </c:pt>
                <c:pt idx="8221">
                  <c:v>51</c:v>
                </c:pt>
                <c:pt idx="8222">
                  <c:v>29.444959999999991</c:v>
                </c:pt>
                <c:pt idx="8223">
                  <c:v>27.91</c:v>
                </c:pt>
                <c:pt idx="8224">
                  <c:v>28.3</c:v>
                </c:pt>
                <c:pt idx="8225">
                  <c:v>29.5</c:v>
                </c:pt>
                <c:pt idx="8226">
                  <c:v>29.72</c:v>
                </c:pt>
                <c:pt idx="8227">
                  <c:v>60.89</c:v>
                </c:pt>
                <c:pt idx="8228">
                  <c:v>49.98</c:v>
                </c:pt>
                <c:pt idx="8229">
                  <c:v>29.04</c:v>
                </c:pt>
                <c:pt idx="8230">
                  <c:v>29.03</c:v>
                </c:pt>
                <c:pt idx="8231">
                  <c:v>28.1</c:v>
                </c:pt>
                <c:pt idx="8232">
                  <c:v>29.03</c:v>
                </c:pt>
                <c:pt idx="8233">
                  <c:v>29.03</c:v>
                </c:pt>
                <c:pt idx="8234">
                  <c:v>29.04</c:v>
                </c:pt>
                <c:pt idx="8235">
                  <c:v>28.924959999999999</c:v>
                </c:pt>
                <c:pt idx="8236">
                  <c:v>28.7</c:v>
                </c:pt>
                <c:pt idx="8237">
                  <c:v>28.5</c:v>
                </c:pt>
                <c:pt idx="8238">
                  <c:v>29.02</c:v>
                </c:pt>
                <c:pt idx="8239">
                  <c:v>29.02</c:v>
                </c:pt>
                <c:pt idx="8240">
                  <c:v>28.3</c:v>
                </c:pt>
                <c:pt idx="8241">
                  <c:v>29.02</c:v>
                </c:pt>
                <c:pt idx="8242">
                  <c:v>29.02</c:v>
                </c:pt>
                <c:pt idx="8243">
                  <c:v>29.61</c:v>
                </c:pt>
                <c:pt idx="8244">
                  <c:v>29.61</c:v>
                </c:pt>
                <c:pt idx="8245">
                  <c:v>84</c:v>
                </c:pt>
                <c:pt idx="8246">
                  <c:v>29.57</c:v>
                </c:pt>
                <c:pt idx="8247">
                  <c:v>29.61</c:v>
                </c:pt>
                <c:pt idx="8248">
                  <c:v>29.61</c:v>
                </c:pt>
                <c:pt idx="8249">
                  <c:v>55</c:v>
                </c:pt>
                <c:pt idx="8250">
                  <c:v>29.61</c:v>
                </c:pt>
                <c:pt idx="8251">
                  <c:v>29.61</c:v>
                </c:pt>
                <c:pt idx="8252">
                  <c:v>50.75</c:v>
                </c:pt>
                <c:pt idx="8253">
                  <c:v>55</c:v>
                </c:pt>
                <c:pt idx="8254">
                  <c:v>50.75</c:v>
                </c:pt>
                <c:pt idx="8255">
                  <c:v>50.75</c:v>
                </c:pt>
                <c:pt idx="8256">
                  <c:v>29.77</c:v>
                </c:pt>
                <c:pt idx="8257">
                  <c:v>29.67</c:v>
                </c:pt>
                <c:pt idx="8258">
                  <c:v>29.65</c:v>
                </c:pt>
                <c:pt idx="8259">
                  <c:v>29.08</c:v>
                </c:pt>
                <c:pt idx="8260">
                  <c:v>29.08</c:v>
                </c:pt>
                <c:pt idx="8261">
                  <c:v>29.08</c:v>
                </c:pt>
                <c:pt idx="8262">
                  <c:v>28.55</c:v>
                </c:pt>
                <c:pt idx="8263">
                  <c:v>28.37</c:v>
                </c:pt>
                <c:pt idx="8264">
                  <c:v>28.3</c:v>
                </c:pt>
                <c:pt idx="8265">
                  <c:v>28.3</c:v>
                </c:pt>
                <c:pt idx="8266">
                  <c:v>28.8</c:v>
                </c:pt>
                <c:pt idx="8267">
                  <c:v>28.63</c:v>
                </c:pt>
                <c:pt idx="8268">
                  <c:v>27</c:v>
                </c:pt>
                <c:pt idx="8269">
                  <c:v>27.76</c:v>
                </c:pt>
                <c:pt idx="8270">
                  <c:v>28.52</c:v>
                </c:pt>
                <c:pt idx="8271">
                  <c:v>28.35</c:v>
                </c:pt>
                <c:pt idx="8272">
                  <c:v>27.76</c:v>
                </c:pt>
                <c:pt idx="8273">
                  <c:v>28.8</c:v>
                </c:pt>
                <c:pt idx="8274">
                  <c:v>26.74</c:v>
                </c:pt>
                <c:pt idx="8275">
                  <c:v>15</c:v>
                </c:pt>
                <c:pt idx="8276">
                  <c:v>26.73</c:v>
                </c:pt>
                <c:pt idx="8277">
                  <c:v>65</c:v>
                </c:pt>
                <c:pt idx="8278">
                  <c:v>28.8</c:v>
                </c:pt>
                <c:pt idx="8279">
                  <c:v>45</c:v>
                </c:pt>
                <c:pt idx="8280">
                  <c:v>45</c:v>
                </c:pt>
                <c:pt idx="8281">
                  <c:v>25.37</c:v>
                </c:pt>
                <c:pt idx="8282">
                  <c:v>16</c:v>
                </c:pt>
                <c:pt idx="8283">
                  <c:v>14.42</c:v>
                </c:pt>
                <c:pt idx="8284">
                  <c:v>16</c:v>
                </c:pt>
                <c:pt idx="8285">
                  <c:v>29.59</c:v>
                </c:pt>
                <c:pt idx="8286">
                  <c:v>29.74023</c:v>
                </c:pt>
                <c:pt idx="8287">
                  <c:v>28.45</c:v>
                </c:pt>
                <c:pt idx="8288">
                  <c:v>28.45</c:v>
                </c:pt>
                <c:pt idx="8289">
                  <c:v>28.45</c:v>
                </c:pt>
                <c:pt idx="8290">
                  <c:v>28.35</c:v>
                </c:pt>
                <c:pt idx="8291">
                  <c:v>32.800000000000011</c:v>
                </c:pt>
                <c:pt idx="8292">
                  <c:v>32.800000000000011</c:v>
                </c:pt>
                <c:pt idx="8293">
                  <c:v>34</c:v>
                </c:pt>
                <c:pt idx="8294">
                  <c:v>34</c:v>
                </c:pt>
                <c:pt idx="8295">
                  <c:v>29.91</c:v>
                </c:pt>
                <c:pt idx="8296">
                  <c:v>52.99</c:v>
                </c:pt>
                <c:pt idx="8297">
                  <c:v>29.89</c:v>
                </c:pt>
                <c:pt idx="8298">
                  <c:v>52.99</c:v>
                </c:pt>
                <c:pt idx="8299">
                  <c:v>27.76</c:v>
                </c:pt>
                <c:pt idx="8300">
                  <c:v>50</c:v>
                </c:pt>
                <c:pt idx="8301">
                  <c:v>52.5</c:v>
                </c:pt>
                <c:pt idx="8302">
                  <c:v>50</c:v>
                </c:pt>
                <c:pt idx="8303">
                  <c:v>50</c:v>
                </c:pt>
                <c:pt idx="8304">
                  <c:v>48.9</c:v>
                </c:pt>
                <c:pt idx="8305">
                  <c:v>29.88</c:v>
                </c:pt>
                <c:pt idx="8306">
                  <c:v>29.07</c:v>
                </c:pt>
                <c:pt idx="8307">
                  <c:v>28.8</c:v>
                </c:pt>
                <c:pt idx="8308">
                  <c:v>29.88</c:v>
                </c:pt>
                <c:pt idx="8309">
                  <c:v>28.8</c:v>
                </c:pt>
                <c:pt idx="8310">
                  <c:v>28.35</c:v>
                </c:pt>
                <c:pt idx="8311">
                  <c:v>28.3</c:v>
                </c:pt>
                <c:pt idx="8312">
                  <c:v>28.3</c:v>
                </c:pt>
                <c:pt idx="8313">
                  <c:v>23.04</c:v>
                </c:pt>
                <c:pt idx="8314">
                  <c:v>27.75</c:v>
                </c:pt>
                <c:pt idx="8315">
                  <c:v>15</c:v>
                </c:pt>
                <c:pt idx="8316">
                  <c:v>28.3</c:v>
                </c:pt>
                <c:pt idx="8317">
                  <c:v>28.8</c:v>
                </c:pt>
                <c:pt idx="8318">
                  <c:v>50</c:v>
                </c:pt>
                <c:pt idx="8319">
                  <c:v>50</c:v>
                </c:pt>
                <c:pt idx="8320">
                  <c:v>48.1</c:v>
                </c:pt>
                <c:pt idx="8321">
                  <c:v>57.5</c:v>
                </c:pt>
                <c:pt idx="8322">
                  <c:v>57.5</c:v>
                </c:pt>
                <c:pt idx="8323">
                  <c:v>29.94</c:v>
                </c:pt>
                <c:pt idx="8324">
                  <c:v>29.93</c:v>
                </c:pt>
                <c:pt idx="8325">
                  <c:v>29.95</c:v>
                </c:pt>
                <c:pt idx="8326">
                  <c:v>29.94</c:v>
                </c:pt>
                <c:pt idx="8327">
                  <c:v>29.94</c:v>
                </c:pt>
                <c:pt idx="8328">
                  <c:v>29.59</c:v>
                </c:pt>
                <c:pt idx="8329">
                  <c:v>29.5</c:v>
                </c:pt>
                <c:pt idx="8330">
                  <c:v>29.93</c:v>
                </c:pt>
                <c:pt idx="8331">
                  <c:v>28.8</c:v>
                </c:pt>
                <c:pt idx="8332">
                  <c:v>28.85</c:v>
                </c:pt>
                <c:pt idx="8333">
                  <c:v>29.93</c:v>
                </c:pt>
                <c:pt idx="8334">
                  <c:v>52</c:v>
                </c:pt>
                <c:pt idx="8335">
                  <c:v>52</c:v>
                </c:pt>
                <c:pt idx="8336">
                  <c:v>58.5</c:v>
                </c:pt>
                <c:pt idx="8337">
                  <c:v>58.5</c:v>
                </c:pt>
                <c:pt idx="8338">
                  <c:v>60</c:v>
                </c:pt>
                <c:pt idx="8339">
                  <c:v>60</c:v>
                </c:pt>
                <c:pt idx="8340">
                  <c:v>58.5</c:v>
                </c:pt>
                <c:pt idx="8341">
                  <c:v>57.5</c:v>
                </c:pt>
                <c:pt idx="8342">
                  <c:v>51</c:v>
                </c:pt>
                <c:pt idx="8343">
                  <c:v>51</c:v>
                </c:pt>
                <c:pt idx="8344">
                  <c:v>29.93</c:v>
                </c:pt>
                <c:pt idx="8345">
                  <c:v>50.95</c:v>
                </c:pt>
                <c:pt idx="8346">
                  <c:v>50.95</c:v>
                </c:pt>
                <c:pt idx="8347">
                  <c:v>29.59</c:v>
                </c:pt>
                <c:pt idx="8348">
                  <c:v>50.95</c:v>
                </c:pt>
                <c:pt idx="8349">
                  <c:v>48.2</c:v>
                </c:pt>
                <c:pt idx="8350">
                  <c:v>48</c:v>
                </c:pt>
                <c:pt idx="8351">
                  <c:v>21.31</c:v>
                </c:pt>
                <c:pt idx="8352">
                  <c:v>23.12</c:v>
                </c:pt>
                <c:pt idx="8353">
                  <c:v>23.12</c:v>
                </c:pt>
                <c:pt idx="8354">
                  <c:v>25.39</c:v>
                </c:pt>
                <c:pt idx="8355">
                  <c:v>47.99</c:v>
                </c:pt>
                <c:pt idx="8356">
                  <c:v>48.15</c:v>
                </c:pt>
                <c:pt idx="8357">
                  <c:v>48.2</c:v>
                </c:pt>
                <c:pt idx="8358">
                  <c:v>48.6</c:v>
                </c:pt>
                <c:pt idx="8359">
                  <c:v>48.5</c:v>
                </c:pt>
                <c:pt idx="8360">
                  <c:v>48.5</c:v>
                </c:pt>
                <c:pt idx="8361">
                  <c:v>50.9</c:v>
                </c:pt>
                <c:pt idx="8362">
                  <c:v>50.9</c:v>
                </c:pt>
                <c:pt idx="8363">
                  <c:v>26.05</c:v>
                </c:pt>
                <c:pt idx="8364">
                  <c:v>29.5</c:v>
                </c:pt>
                <c:pt idx="8365">
                  <c:v>29.95</c:v>
                </c:pt>
                <c:pt idx="8366">
                  <c:v>29.82</c:v>
                </c:pt>
                <c:pt idx="8367">
                  <c:v>29.95</c:v>
                </c:pt>
                <c:pt idx="8368">
                  <c:v>65</c:v>
                </c:pt>
                <c:pt idx="8369">
                  <c:v>65</c:v>
                </c:pt>
                <c:pt idx="8370">
                  <c:v>57.743000000000002</c:v>
                </c:pt>
                <c:pt idx="8371">
                  <c:v>94</c:v>
                </c:pt>
                <c:pt idx="8372">
                  <c:v>375</c:v>
                </c:pt>
                <c:pt idx="8373">
                  <c:v>375</c:v>
                </c:pt>
                <c:pt idx="8374">
                  <c:v>375</c:v>
                </c:pt>
                <c:pt idx="8375">
                  <c:v>120</c:v>
                </c:pt>
                <c:pt idx="8376">
                  <c:v>29.96</c:v>
                </c:pt>
                <c:pt idx="8377">
                  <c:v>29.66</c:v>
                </c:pt>
                <c:pt idx="8378">
                  <c:v>29.96</c:v>
                </c:pt>
                <c:pt idx="8379">
                  <c:v>29.82</c:v>
                </c:pt>
                <c:pt idx="8380">
                  <c:v>29.82</c:v>
                </c:pt>
                <c:pt idx="8381">
                  <c:v>30</c:v>
                </c:pt>
                <c:pt idx="8382">
                  <c:v>31</c:v>
                </c:pt>
                <c:pt idx="8383">
                  <c:v>86.73</c:v>
                </c:pt>
                <c:pt idx="8384">
                  <c:v>86.73</c:v>
                </c:pt>
                <c:pt idx="8385">
                  <c:v>136.86499000000001</c:v>
                </c:pt>
                <c:pt idx="8386">
                  <c:v>144.72999999999999</c:v>
                </c:pt>
                <c:pt idx="8387">
                  <c:v>144.72999999999999</c:v>
                </c:pt>
                <c:pt idx="8388">
                  <c:v>144.72999999999999</c:v>
                </c:pt>
                <c:pt idx="8389">
                  <c:v>144.68</c:v>
                </c:pt>
                <c:pt idx="8390">
                  <c:v>31</c:v>
                </c:pt>
                <c:pt idx="8391">
                  <c:v>33</c:v>
                </c:pt>
                <c:pt idx="8392">
                  <c:v>108.97</c:v>
                </c:pt>
                <c:pt idx="8393">
                  <c:v>29.96</c:v>
                </c:pt>
                <c:pt idx="8394">
                  <c:v>29.75</c:v>
                </c:pt>
                <c:pt idx="8395">
                  <c:v>28.85</c:v>
                </c:pt>
                <c:pt idx="8396">
                  <c:v>29.66</c:v>
                </c:pt>
                <c:pt idx="8397">
                  <c:v>29.82</c:v>
                </c:pt>
                <c:pt idx="8398">
                  <c:v>29.66</c:v>
                </c:pt>
                <c:pt idx="8399">
                  <c:v>28.85</c:v>
                </c:pt>
                <c:pt idx="8400">
                  <c:v>28.9</c:v>
                </c:pt>
                <c:pt idx="8401">
                  <c:v>28.95</c:v>
                </c:pt>
                <c:pt idx="8402">
                  <c:v>28.8</c:v>
                </c:pt>
                <c:pt idx="8403">
                  <c:v>28</c:v>
                </c:pt>
                <c:pt idx="8404">
                  <c:v>28.8</c:v>
                </c:pt>
                <c:pt idx="8405">
                  <c:v>28.8</c:v>
                </c:pt>
                <c:pt idx="8406">
                  <c:v>28</c:v>
                </c:pt>
                <c:pt idx="8407">
                  <c:v>28</c:v>
                </c:pt>
                <c:pt idx="8408">
                  <c:v>28.08</c:v>
                </c:pt>
                <c:pt idx="8409">
                  <c:v>28.75</c:v>
                </c:pt>
                <c:pt idx="8410">
                  <c:v>28.8</c:v>
                </c:pt>
                <c:pt idx="8411">
                  <c:v>29.17155</c:v>
                </c:pt>
                <c:pt idx="8412">
                  <c:v>29.1</c:v>
                </c:pt>
                <c:pt idx="8413">
                  <c:v>28.198799999999991</c:v>
                </c:pt>
                <c:pt idx="8414">
                  <c:v>0</c:v>
                </c:pt>
                <c:pt idx="8415">
                  <c:v>16</c:v>
                </c:pt>
                <c:pt idx="8416">
                  <c:v>16</c:v>
                </c:pt>
                <c:pt idx="8417">
                  <c:v>33</c:v>
                </c:pt>
                <c:pt idx="8418">
                  <c:v>28.8</c:v>
                </c:pt>
                <c:pt idx="8419">
                  <c:v>16</c:v>
                </c:pt>
                <c:pt idx="8420">
                  <c:v>16</c:v>
                </c:pt>
                <c:pt idx="8421">
                  <c:v>16</c:v>
                </c:pt>
                <c:pt idx="8422">
                  <c:v>49.99</c:v>
                </c:pt>
                <c:pt idx="8423">
                  <c:v>54.75</c:v>
                </c:pt>
                <c:pt idx="8424">
                  <c:v>72.5</c:v>
                </c:pt>
                <c:pt idx="8425">
                  <c:v>51.2</c:v>
                </c:pt>
                <c:pt idx="8426">
                  <c:v>16</c:v>
                </c:pt>
                <c:pt idx="8427">
                  <c:v>16</c:v>
                </c:pt>
                <c:pt idx="8428">
                  <c:v>16</c:v>
                </c:pt>
                <c:pt idx="8429">
                  <c:v>29.95</c:v>
                </c:pt>
                <c:pt idx="8430">
                  <c:v>86.92</c:v>
                </c:pt>
                <c:pt idx="8431">
                  <c:v>82.92</c:v>
                </c:pt>
                <c:pt idx="8432">
                  <c:v>80.92</c:v>
                </c:pt>
                <c:pt idx="8433">
                  <c:v>29.97</c:v>
                </c:pt>
                <c:pt idx="8434">
                  <c:v>29.96</c:v>
                </c:pt>
                <c:pt idx="8435">
                  <c:v>28.85</c:v>
                </c:pt>
                <c:pt idx="8436">
                  <c:v>28.85</c:v>
                </c:pt>
                <c:pt idx="8437">
                  <c:v>29.7</c:v>
                </c:pt>
                <c:pt idx="8438">
                  <c:v>29.6</c:v>
                </c:pt>
                <c:pt idx="8439">
                  <c:v>29.1</c:v>
                </c:pt>
                <c:pt idx="8440">
                  <c:v>29.09</c:v>
                </c:pt>
                <c:pt idx="8441">
                  <c:v>29.01</c:v>
                </c:pt>
                <c:pt idx="8442">
                  <c:v>28.85</c:v>
                </c:pt>
                <c:pt idx="8443">
                  <c:v>28.85</c:v>
                </c:pt>
                <c:pt idx="8444">
                  <c:v>34.5</c:v>
                </c:pt>
                <c:pt idx="8445">
                  <c:v>28.97</c:v>
                </c:pt>
                <c:pt idx="8446">
                  <c:v>28.35</c:v>
                </c:pt>
                <c:pt idx="8447">
                  <c:v>28.95</c:v>
                </c:pt>
                <c:pt idx="8448">
                  <c:v>26.54</c:v>
                </c:pt>
                <c:pt idx="8449">
                  <c:v>16</c:v>
                </c:pt>
                <c:pt idx="8450">
                  <c:v>26.54</c:v>
                </c:pt>
                <c:pt idx="8451">
                  <c:v>28.95</c:v>
                </c:pt>
                <c:pt idx="8452">
                  <c:v>28.95</c:v>
                </c:pt>
                <c:pt idx="8453">
                  <c:v>26.55</c:v>
                </c:pt>
                <c:pt idx="8454">
                  <c:v>28.95</c:v>
                </c:pt>
                <c:pt idx="8455">
                  <c:v>26.6</c:v>
                </c:pt>
                <c:pt idx="8456">
                  <c:v>28.95</c:v>
                </c:pt>
                <c:pt idx="8457">
                  <c:v>28.95</c:v>
                </c:pt>
                <c:pt idx="8458">
                  <c:v>28.96</c:v>
                </c:pt>
                <c:pt idx="8459">
                  <c:v>29.08</c:v>
                </c:pt>
                <c:pt idx="8460">
                  <c:v>54.75</c:v>
                </c:pt>
                <c:pt idx="8461">
                  <c:v>91.679999999999993</c:v>
                </c:pt>
                <c:pt idx="8462">
                  <c:v>88</c:v>
                </c:pt>
                <c:pt idx="8463">
                  <c:v>88</c:v>
                </c:pt>
                <c:pt idx="8464">
                  <c:v>88</c:v>
                </c:pt>
                <c:pt idx="8465">
                  <c:v>79</c:v>
                </c:pt>
                <c:pt idx="8466">
                  <c:v>83</c:v>
                </c:pt>
                <c:pt idx="8467">
                  <c:v>84</c:v>
                </c:pt>
                <c:pt idx="8468">
                  <c:v>29.14</c:v>
                </c:pt>
                <c:pt idx="8469">
                  <c:v>84</c:v>
                </c:pt>
                <c:pt idx="8470">
                  <c:v>45</c:v>
                </c:pt>
                <c:pt idx="8471">
                  <c:v>49</c:v>
                </c:pt>
                <c:pt idx="8472">
                  <c:v>29.02</c:v>
                </c:pt>
                <c:pt idx="8473">
                  <c:v>29.01</c:v>
                </c:pt>
                <c:pt idx="8474">
                  <c:v>29</c:v>
                </c:pt>
                <c:pt idx="8475">
                  <c:v>28.96</c:v>
                </c:pt>
                <c:pt idx="8476">
                  <c:v>29.02</c:v>
                </c:pt>
                <c:pt idx="8477">
                  <c:v>29.12</c:v>
                </c:pt>
                <c:pt idx="8478">
                  <c:v>29.12</c:v>
                </c:pt>
                <c:pt idx="8479">
                  <c:v>29.15</c:v>
                </c:pt>
                <c:pt idx="8480">
                  <c:v>29.12</c:v>
                </c:pt>
                <c:pt idx="8481">
                  <c:v>29.26</c:v>
                </c:pt>
                <c:pt idx="8482">
                  <c:v>29.26</c:v>
                </c:pt>
                <c:pt idx="8483">
                  <c:v>29.26</c:v>
                </c:pt>
                <c:pt idx="8484">
                  <c:v>29.26</c:v>
                </c:pt>
                <c:pt idx="8485">
                  <c:v>29.18</c:v>
                </c:pt>
                <c:pt idx="8486">
                  <c:v>83.5</c:v>
                </c:pt>
                <c:pt idx="8487">
                  <c:v>49.6</c:v>
                </c:pt>
                <c:pt idx="8488">
                  <c:v>48</c:v>
                </c:pt>
                <c:pt idx="8489">
                  <c:v>29.26</c:v>
                </c:pt>
                <c:pt idx="8490">
                  <c:v>29.3</c:v>
                </c:pt>
                <c:pt idx="8491">
                  <c:v>29.19</c:v>
                </c:pt>
                <c:pt idx="8492">
                  <c:v>29.19</c:v>
                </c:pt>
                <c:pt idx="8493">
                  <c:v>29</c:v>
                </c:pt>
                <c:pt idx="8494">
                  <c:v>28.96</c:v>
                </c:pt>
                <c:pt idx="8495">
                  <c:v>28.96</c:v>
                </c:pt>
                <c:pt idx="8496">
                  <c:v>49.48</c:v>
                </c:pt>
                <c:pt idx="8497">
                  <c:v>49.48</c:v>
                </c:pt>
                <c:pt idx="8498">
                  <c:v>49.48</c:v>
                </c:pt>
                <c:pt idx="8499">
                  <c:v>28</c:v>
                </c:pt>
                <c:pt idx="8500">
                  <c:v>21.97</c:v>
                </c:pt>
                <c:pt idx="8501">
                  <c:v>23.48</c:v>
                </c:pt>
                <c:pt idx="8502">
                  <c:v>23.91</c:v>
                </c:pt>
                <c:pt idx="8503">
                  <c:v>23.91</c:v>
                </c:pt>
                <c:pt idx="8504">
                  <c:v>27.99</c:v>
                </c:pt>
                <c:pt idx="8505">
                  <c:v>28</c:v>
                </c:pt>
                <c:pt idx="8506">
                  <c:v>28.2</c:v>
                </c:pt>
                <c:pt idx="8507">
                  <c:v>28.85</c:v>
                </c:pt>
                <c:pt idx="8508">
                  <c:v>27.76</c:v>
                </c:pt>
                <c:pt idx="8509">
                  <c:v>27.98</c:v>
                </c:pt>
                <c:pt idx="8510">
                  <c:v>28.2</c:v>
                </c:pt>
                <c:pt idx="8511">
                  <c:v>28.5</c:v>
                </c:pt>
                <c:pt idx="8512">
                  <c:v>27.76</c:v>
                </c:pt>
                <c:pt idx="8513">
                  <c:v>27.76</c:v>
                </c:pt>
                <c:pt idx="8514">
                  <c:v>29.05</c:v>
                </c:pt>
                <c:pt idx="8515">
                  <c:v>49</c:v>
                </c:pt>
                <c:pt idx="8516">
                  <c:v>29.09</c:v>
                </c:pt>
                <c:pt idx="8517">
                  <c:v>28</c:v>
                </c:pt>
                <c:pt idx="8518">
                  <c:v>28</c:v>
                </c:pt>
                <c:pt idx="8519">
                  <c:v>28.75</c:v>
                </c:pt>
                <c:pt idx="8520">
                  <c:v>29.15</c:v>
                </c:pt>
                <c:pt idx="8521">
                  <c:v>29.15</c:v>
                </c:pt>
                <c:pt idx="8522">
                  <c:v>29.15</c:v>
                </c:pt>
                <c:pt idx="8523">
                  <c:v>29.15</c:v>
                </c:pt>
                <c:pt idx="8524">
                  <c:v>28.75</c:v>
                </c:pt>
                <c:pt idx="8525">
                  <c:v>28.75</c:v>
                </c:pt>
                <c:pt idx="8526">
                  <c:v>28.75</c:v>
                </c:pt>
                <c:pt idx="8527">
                  <c:v>28.2</c:v>
                </c:pt>
                <c:pt idx="8528">
                  <c:v>29.07</c:v>
                </c:pt>
                <c:pt idx="8529">
                  <c:v>29.07</c:v>
                </c:pt>
                <c:pt idx="8530">
                  <c:v>36.800000000000011</c:v>
                </c:pt>
                <c:pt idx="8531">
                  <c:v>29.15</c:v>
                </c:pt>
                <c:pt idx="8532">
                  <c:v>29.15</c:v>
                </c:pt>
                <c:pt idx="8533">
                  <c:v>35.21</c:v>
                </c:pt>
                <c:pt idx="8534">
                  <c:v>38.813099999999999</c:v>
                </c:pt>
                <c:pt idx="8535">
                  <c:v>29.15</c:v>
                </c:pt>
                <c:pt idx="8536">
                  <c:v>29.08</c:v>
                </c:pt>
                <c:pt idx="8537">
                  <c:v>29.08</c:v>
                </c:pt>
                <c:pt idx="8538">
                  <c:v>29.07</c:v>
                </c:pt>
                <c:pt idx="8539">
                  <c:v>29.07</c:v>
                </c:pt>
                <c:pt idx="8540">
                  <c:v>28.2</c:v>
                </c:pt>
                <c:pt idx="8541">
                  <c:v>28.3</c:v>
                </c:pt>
                <c:pt idx="8542">
                  <c:v>28.2</c:v>
                </c:pt>
                <c:pt idx="8543">
                  <c:v>26.6</c:v>
                </c:pt>
                <c:pt idx="8544">
                  <c:v>26.6</c:v>
                </c:pt>
                <c:pt idx="8545">
                  <c:v>26.6</c:v>
                </c:pt>
                <c:pt idx="8546">
                  <c:v>26</c:v>
                </c:pt>
                <c:pt idx="8547">
                  <c:v>19</c:v>
                </c:pt>
                <c:pt idx="8548">
                  <c:v>19</c:v>
                </c:pt>
                <c:pt idx="8549">
                  <c:v>19</c:v>
                </c:pt>
                <c:pt idx="8550">
                  <c:v>19.73</c:v>
                </c:pt>
                <c:pt idx="8551">
                  <c:v>19.73</c:v>
                </c:pt>
                <c:pt idx="8552">
                  <c:v>28</c:v>
                </c:pt>
                <c:pt idx="8553">
                  <c:v>19.89</c:v>
                </c:pt>
                <c:pt idx="8554">
                  <c:v>52.75</c:v>
                </c:pt>
                <c:pt idx="8555">
                  <c:v>29.05</c:v>
                </c:pt>
                <c:pt idx="8556">
                  <c:v>25</c:v>
                </c:pt>
                <c:pt idx="8557">
                  <c:v>29.05</c:v>
                </c:pt>
                <c:pt idx="8558">
                  <c:v>26.1</c:v>
                </c:pt>
                <c:pt idx="8559">
                  <c:v>26.1</c:v>
                </c:pt>
                <c:pt idx="8560">
                  <c:v>26.1</c:v>
                </c:pt>
                <c:pt idx="8561">
                  <c:v>10.75</c:v>
                </c:pt>
                <c:pt idx="8562">
                  <c:v>5</c:v>
                </c:pt>
                <c:pt idx="8563">
                  <c:v>26.05</c:v>
                </c:pt>
                <c:pt idx="8564">
                  <c:v>26.05</c:v>
                </c:pt>
                <c:pt idx="8565">
                  <c:v>26.05</c:v>
                </c:pt>
                <c:pt idx="8566">
                  <c:v>26.05</c:v>
                </c:pt>
                <c:pt idx="8567">
                  <c:v>10.75</c:v>
                </c:pt>
                <c:pt idx="8568">
                  <c:v>5</c:v>
                </c:pt>
                <c:pt idx="8569">
                  <c:v>10.75</c:v>
                </c:pt>
                <c:pt idx="8570">
                  <c:v>26.05</c:v>
                </c:pt>
                <c:pt idx="8571">
                  <c:v>26.2</c:v>
                </c:pt>
                <c:pt idx="8572">
                  <c:v>26.6</c:v>
                </c:pt>
                <c:pt idx="8573">
                  <c:v>26.6</c:v>
                </c:pt>
                <c:pt idx="8574">
                  <c:v>26.75</c:v>
                </c:pt>
                <c:pt idx="8575">
                  <c:v>26.79</c:v>
                </c:pt>
                <c:pt idx="8576">
                  <c:v>27</c:v>
                </c:pt>
                <c:pt idx="8577">
                  <c:v>63</c:v>
                </c:pt>
                <c:pt idx="8578">
                  <c:v>63</c:v>
                </c:pt>
                <c:pt idx="8579">
                  <c:v>63</c:v>
                </c:pt>
                <c:pt idx="8580">
                  <c:v>60.15</c:v>
                </c:pt>
                <c:pt idx="8581">
                  <c:v>60.15</c:v>
                </c:pt>
                <c:pt idx="8582">
                  <c:v>27.05</c:v>
                </c:pt>
                <c:pt idx="8583">
                  <c:v>51.8</c:v>
                </c:pt>
                <c:pt idx="8584">
                  <c:v>65</c:v>
                </c:pt>
                <c:pt idx="8585">
                  <c:v>65</c:v>
                </c:pt>
                <c:pt idx="8586">
                  <c:v>65</c:v>
                </c:pt>
                <c:pt idx="8587">
                  <c:v>71</c:v>
                </c:pt>
                <c:pt idx="8588">
                  <c:v>52</c:v>
                </c:pt>
                <c:pt idx="8589">
                  <c:v>54.25</c:v>
                </c:pt>
                <c:pt idx="8590">
                  <c:v>58.75</c:v>
                </c:pt>
                <c:pt idx="8591">
                  <c:v>52.5</c:v>
                </c:pt>
                <c:pt idx="8592">
                  <c:v>57.5</c:v>
                </c:pt>
                <c:pt idx="8593">
                  <c:v>52</c:v>
                </c:pt>
                <c:pt idx="8594">
                  <c:v>21.14</c:v>
                </c:pt>
                <c:pt idx="8595">
                  <c:v>21.02</c:v>
                </c:pt>
                <c:pt idx="8596">
                  <c:v>18.440000000000001</c:v>
                </c:pt>
                <c:pt idx="8597">
                  <c:v>19.16</c:v>
                </c:pt>
                <c:pt idx="8598">
                  <c:v>23.710129999999999</c:v>
                </c:pt>
                <c:pt idx="8599">
                  <c:v>23.710129999999999</c:v>
                </c:pt>
                <c:pt idx="8600">
                  <c:v>24.62</c:v>
                </c:pt>
                <c:pt idx="8601">
                  <c:v>52</c:v>
                </c:pt>
                <c:pt idx="8602">
                  <c:v>52</c:v>
                </c:pt>
                <c:pt idx="8603">
                  <c:v>48.48556</c:v>
                </c:pt>
                <c:pt idx="8604">
                  <c:v>52</c:v>
                </c:pt>
                <c:pt idx="8605">
                  <c:v>52</c:v>
                </c:pt>
                <c:pt idx="8606">
                  <c:v>50</c:v>
                </c:pt>
                <c:pt idx="8607">
                  <c:v>50</c:v>
                </c:pt>
                <c:pt idx="8608">
                  <c:v>58</c:v>
                </c:pt>
                <c:pt idx="8609">
                  <c:v>50</c:v>
                </c:pt>
                <c:pt idx="8610">
                  <c:v>50</c:v>
                </c:pt>
                <c:pt idx="8611">
                  <c:v>50</c:v>
                </c:pt>
                <c:pt idx="8612">
                  <c:v>56</c:v>
                </c:pt>
                <c:pt idx="8613">
                  <c:v>71.7</c:v>
                </c:pt>
                <c:pt idx="8614">
                  <c:v>78</c:v>
                </c:pt>
                <c:pt idx="8615">
                  <c:v>56</c:v>
                </c:pt>
                <c:pt idx="8616">
                  <c:v>35.21</c:v>
                </c:pt>
                <c:pt idx="8617">
                  <c:v>55.55</c:v>
                </c:pt>
                <c:pt idx="8618">
                  <c:v>54.99</c:v>
                </c:pt>
                <c:pt idx="8619">
                  <c:v>53</c:v>
                </c:pt>
                <c:pt idx="8620">
                  <c:v>54.99239</c:v>
                </c:pt>
                <c:pt idx="8621">
                  <c:v>53</c:v>
                </c:pt>
                <c:pt idx="8622">
                  <c:v>57.4</c:v>
                </c:pt>
                <c:pt idx="8623">
                  <c:v>57.4</c:v>
                </c:pt>
                <c:pt idx="8624">
                  <c:v>58.5</c:v>
                </c:pt>
                <c:pt idx="8625">
                  <c:v>62</c:v>
                </c:pt>
                <c:pt idx="8626">
                  <c:v>58.5</c:v>
                </c:pt>
                <c:pt idx="8627">
                  <c:v>62</c:v>
                </c:pt>
                <c:pt idx="8628">
                  <c:v>62</c:v>
                </c:pt>
                <c:pt idx="8629">
                  <c:v>62</c:v>
                </c:pt>
                <c:pt idx="8630">
                  <c:v>58.5</c:v>
                </c:pt>
                <c:pt idx="8631">
                  <c:v>58.5</c:v>
                </c:pt>
                <c:pt idx="8632">
                  <c:v>58</c:v>
                </c:pt>
                <c:pt idx="8633">
                  <c:v>58</c:v>
                </c:pt>
                <c:pt idx="8634">
                  <c:v>27.16</c:v>
                </c:pt>
                <c:pt idx="8635">
                  <c:v>22.5</c:v>
                </c:pt>
                <c:pt idx="8636">
                  <c:v>57</c:v>
                </c:pt>
                <c:pt idx="8637">
                  <c:v>54</c:v>
                </c:pt>
                <c:pt idx="8638">
                  <c:v>54</c:v>
                </c:pt>
                <c:pt idx="8639">
                  <c:v>54</c:v>
                </c:pt>
                <c:pt idx="8640">
                  <c:v>52</c:v>
                </c:pt>
                <c:pt idx="8641">
                  <c:v>51.5</c:v>
                </c:pt>
                <c:pt idx="8642">
                  <c:v>51.5</c:v>
                </c:pt>
                <c:pt idx="8643">
                  <c:v>10.34</c:v>
                </c:pt>
                <c:pt idx="8644">
                  <c:v>8.1</c:v>
                </c:pt>
                <c:pt idx="8645">
                  <c:v>5</c:v>
                </c:pt>
                <c:pt idx="8646">
                  <c:v>5</c:v>
                </c:pt>
                <c:pt idx="8647">
                  <c:v>4.6499999999999986</c:v>
                </c:pt>
                <c:pt idx="8648">
                  <c:v>4.6199999999999992</c:v>
                </c:pt>
                <c:pt idx="8649">
                  <c:v>5</c:v>
                </c:pt>
                <c:pt idx="8650">
                  <c:v>48.95</c:v>
                </c:pt>
                <c:pt idx="8651">
                  <c:v>51.5</c:v>
                </c:pt>
                <c:pt idx="8652">
                  <c:v>48.95</c:v>
                </c:pt>
                <c:pt idx="8653">
                  <c:v>13.7</c:v>
                </c:pt>
                <c:pt idx="8654">
                  <c:v>11.46</c:v>
                </c:pt>
                <c:pt idx="8655">
                  <c:v>56</c:v>
                </c:pt>
                <c:pt idx="8656">
                  <c:v>56</c:v>
                </c:pt>
                <c:pt idx="8657">
                  <c:v>56.25</c:v>
                </c:pt>
                <c:pt idx="8658">
                  <c:v>56.25</c:v>
                </c:pt>
                <c:pt idx="8659">
                  <c:v>53</c:v>
                </c:pt>
                <c:pt idx="8660">
                  <c:v>56.25</c:v>
                </c:pt>
                <c:pt idx="8661">
                  <c:v>53</c:v>
                </c:pt>
                <c:pt idx="8662">
                  <c:v>44.93</c:v>
                </c:pt>
                <c:pt idx="8663">
                  <c:v>56.25</c:v>
                </c:pt>
                <c:pt idx="8664">
                  <c:v>10.25</c:v>
                </c:pt>
                <c:pt idx="8665">
                  <c:v>0</c:v>
                </c:pt>
                <c:pt idx="8666">
                  <c:v>-8.6399999999999988</c:v>
                </c:pt>
                <c:pt idx="8667">
                  <c:v>-8.67</c:v>
                </c:pt>
                <c:pt idx="8668">
                  <c:v>-5.0599999999999996</c:v>
                </c:pt>
                <c:pt idx="8669">
                  <c:v>-0.41</c:v>
                </c:pt>
                <c:pt idx="8670">
                  <c:v>5</c:v>
                </c:pt>
                <c:pt idx="8671">
                  <c:v>9.1538799999999991</c:v>
                </c:pt>
                <c:pt idx="8672">
                  <c:v>23.05</c:v>
                </c:pt>
                <c:pt idx="8673">
                  <c:v>24.6</c:v>
                </c:pt>
                <c:pt idx="8674">
                  <c:v>32.200000000000003</c:v>
                </c:pt>
                <c:pt idx="8675">
                  <c:v>55</c:v>
                </c:pt>
                <c:pt idx="8676">
                  <c:v>54.5</c:v>
                </c:pt>
                <c:pt idx="8677">
                  <c:v>56</c:v>
                </c:pt>
                <c:pt idx="8678">
                  <c:v>56</c:v>
                </c:pt>
                <c:pt idx="8679">
                  <c:v>56</c:v>
                </c:pt>
                <c:pt idx="8680">
                  <c:v>39.549999999999997</c:v>
                </c:pt>
                <c:pt idx="8681">
                  <c:v>34.96</c:v>
                </c:pt>
                <c:pt idx="8682">
                  <c:v>29.16</c:v>
                </c:pt>
                <c:pt idx="8683">
                  <c:v>5</c:v>
                </c:pt>
                <c:pt idx="8684">
                  <c:v>54.5</c:v>
                </c:pt>
                <c:pt idx="8685">
                  <c:v>24.2</c:v>
                </c:pt>
                <c:pt idx="8686">
                  <c:v>54.5</c:v>
                </c:pt>
                <c:pt idx="8687">
                  <c:v>5</c:v>
                </c:pt>
                <c:pt idx="8688">
                  <c:v>23.9</c:v>
                </c:pt>
                <c:pt idx="8689">
                  <c:v>5</c:v>
                </c:pt>
                <c:pt idx="8690">
                  <c:v>26.1</c:v>
                </c:pt>
                <c:pt idx="8691">
                  <c:v>26.1</c:v>
                </c:pt>
                <c:pt idx="8692">
                  <c:v>23.9</c:v>
                </c:pt>
                <c:pt idx="8693">
                  <c:v>23.9</c:v>
                </c:pt>
                <c:pt idx="8694">
                  <c:v>9.39</c:v>
                </c:pt>
                <c:pt idx="8695">
                  <c:v>5</c:v>
                </c:pt>
                <c:pt idx="8696">
                  <c:v>9.8000000000000007</c:v>
                </c:pt>
                <c:pt idx="8697">
                  <c:v>40.869999999999997</c:v>
                </c:pt>
                <c:pt idx="8698">
                  <c:v>48</c:v>
                </c:pt>
                <c:pt idx="8699">
                  <c:v>48.5</c:v>
                </c:pt>
                <c:pt idx="8700">
                  <c:v>5</c:v>
                </c:pt>
                <c:pt idx="8701">
                  <c:v>5</c:v>
                </c:pt>
                <c:pt idx="8702">
                  <c:v>5</c:v>
                </c:pt>
                <c:pt idx="8703">
                  <c:v>37.51</c:v>
                </c:pt>
                <c:pt idx="8704">
                  <c:v>54.5</c:v>
                </c:pt>
                <c:pt idx="8705">
                  <c:v>56.5</c:v>
                </c:pt>
                <c:pt idx="8706">
                  <c:v>56</c:v>
                </c:pt>
                <c:pt idx="8707">
                  <c:v>56.5</c:v>
                </c:pt>
                <c:pt idx="8708">
                  <c:v>52</c:v>
                </c:pt>
                <c:pt idx="8709">
                  <c:v>56.5</c:v>
                </c:pt>
                <c:pt idx="8710">
                  <c:v>56.5</c:v>
                </c:pt>
                <c:pt idx="8711">
                  <c:v>55.45</c:v>
                </c:pt>
                <c:pt idx="8712">
                  <c:v>55</c:v>
                </c:pt>
                <c:pt idx="8713">
                  <c:v>55</c:v>
                </c:pt>
                <c:pt idx="8714">
                  <c:v>42.719670000000001</c:v>
                </c:pt>
                <c:pt idx="8715">
                  <c:v>55</c:v>
                </c:pt>
                <c:pt idx="8716">
                  <c:v>55</c:v>
                </c:pt>
                <c:pt idx="8717">
                  <c:v>27.05</c:v>
                </c:pt>
                <c:pt idx="8718">
                  <c:v>59.5</c:v>
                </c:pt>
                <c:pt idx="8719">
                  <c:v>18</c:v>
                </c:pt>
                <c:pt idx="8720">
                  <c:v>23.1</c:v>
                </c:pt>
                <c:pt idx="8721">
                  <c:v>63</c:v>
                </c:pt>
                <c:pt idx="8722">
                  <c:v>29.15</c:v>
                </c:pt>
                <c:pt idx="8723">
                  <c:v>29.15</c:v>
                </c:pt>
                <c:pt idx="8724">
                  <c:v>29.15</c:v>
                </c:pt>
                <c:pt idx="8725">
                  <c:v>67.95</c:v>
                </c:pt>
                <c:pt idx="8726">
                  <c:v>67.95</c:v>
                </c:pt>
                <c:pt idx="8727">
                  <c:v>67.95</c:v>
                </c:pt>
                <c:pt idx="8728">
                  <c:v>64</c:v>
                </c:pt>
                <c:pt idx="8729">
                  <c:v>64</c:v>
                </c:pt>
                <c:pt idx="8730">
                  <c:v>64</c:v>
                </c:pt>
                <c:pt idx="8731">
                  <c:v>24</c:v>
                </c:pt>
                <c:pt idx="8732">
                  <c:v>58.5</c:v>
                </c:pt>
                <c:pt idx="8733">
                  <c:v>58.5</c:v>
                </c:pt>
                <c:pt idx="8734">
                  <c:v>56.5</c:v>
                </c:pt>
                <c:pt idx="8735">
                  <c:v>23.56</c:v>
                </c:pt>
                <c:pt idx="8736">
                  <c:v>22.02</c:v>
                </c:pt>
                <c:pt idx="8737">
                  <c:v>22.02</c:v>
                </c:pt>
                <c:pt idx="8738">
                  <c:v>20.440000000000001</c:v>
                </c:pt>
                <c:pt idx="8739">
                  <c:v>20.9</c:v>
                </c:pt>
                <c:pt idx="8740">
                  <c:v>22.05</c:v>
                </c:pt>
                <c:pt idx="8741">
                  <c:v>47.96</c:v>
                </c:pt>
                <c:pt idx="8742">
                  <c:v>22.72</c:v>
                </c:pt>
                <c:pt idx="8743">
                  <c:v>22.72</c:v>
                </c:pt>
                <c:pt idx="8744">
                  <c:v>24.42</c:v>
                </c:pt>
                <c:pt idx="8745">
                  <c:v>24.42</c:v>
                </c:pt>
                <c:pt idx="8746">
                  <c:v>22.1</c:v>
                </c:pt>
                <c:pt idx="8747">
                  <c:v>30.51</c:v>
                </c:pt>
                <c:pt idx="8748">
                  <c:v>20.499780000000001</c:v>
                </c:pt>
                <c:pt idx="8749">
                  <c:v>23</c:v>
                </c:pt>
                <c:pt idx="8750">
                  <c:v>23.293189999999999</c:v>
                </c:pt>
                <c:pt idx="8751">
                  <c:v>10.75</c:v>
                </c:pt>
                <c:pt idx="8752">
                  <c:v>10.75</c:v>
                </c:pt>
                <c:pt idx="8753">
                  <c:v>23.52</c:v>
                </c:pt>
                <c:pt idx="8754">
                  <c:v>23.52</c:v>
                </c:pt>
                <c:pt idx="8755">
                  <c:v>23.61</c:v>
                </c:pt>
                <c:pt idx="8756">
                  <c:v>53</c:v>
                </c:pt>
                <c:pt idx="8757">
                  <c:v>52</c:v>
                </c:pt>
                <c:pt idx="8758">
                  <c:v>49.9</c:v>
                </c:pt>
                <c:pt idx="8759">
                  <c:v>45.439279999999997</c:v>
                </c:pt>
                <c:pt idx="8760">
                  <c:v>49.9</c:v>
                </c:pt>
                <c:pt idx="8761">
                  <c:v>33.982750000000003</c:v>
                </c:pt>
                <c:pt idx="8762">
                  <c:v>23.8</c:v>
                </c:pt>
                <c:pt idx="8763">
                  <c:v>23.8</c:v>
                </c:pt>
                <c:pt idx="8764">
                  <c:v>19.11</c:v>
                </c:pt>
                <c:pt idx="8765">
                  <c:v>19.059999999999999</c:v>
                </c:pt>
                <c:pt idx="8766">
                  <c:v>19.059999999999999</c:v>
                </c:pt>
                <c:pt idx="8767">
                  <c:v>23.26</c:v>
                </c:pt>
                <c:pt idx="8768">
                  <c:v>19.059999999999999</c:v>
                </c:pt>
                <c:pt idx="8769">
                  <c:v>19.11</c:v>
                </c:pt>
                <c:pt idx="8770">
                  <c:v>23.81</c:v>
                </c:pt>
                <c:pt idx="8771">
                  <c:v>23.26</c:v>
                </c:pt>
                <c:pt idx="8772">
                  <c:v>23.26</c:v>
                </c:pt>
                <c:pt idx="8773">
                  <c:v>60</c:v>
                </c:pt>
                <c:pt idx="8774">
                  <c:v>58.5</c:v>
                </c:pt>
                <c:pt idx="8775">
                  <c:v>58</c:v>
                </c:pt>
                <c:pt idx="8776">
                  <c:v>24.15</c:v>
                </c:pt>
                <c:pt idx="8777">
                  <c:v>24.15</c:v>
                </c:pt>
                <c:pt idx="8778">
                  <c:v>52.5</c:v>
                </c:pt>
                <c:pt idx="8779">
                  <c:v>24.15</c:v>
                </c:pt>
                <c:pt idx="8780">
                  <c:v>24.14</c:v>
                </c:pt>
                <c:pt idx="8781">
                  <c:v>24.15</c:v>
                </c:pt>
                <c:pt idx="8782">
                  <c:v>23.11</c:v>
                </c:pt>
                <c:pt idx="8783">
                  <c:v>23.7</c:v>
                </c:pt>
                <c:pt idx="8784">
                  <c:v>23.28</c:v>
                </c:pt>
                <c:pt idx="8785">
                  <c:v>23.28</c:v>
                </c:pt>
                <c:pt idx="8786">
                  <c:v>45</c:v>
                </c:pt>
                <c:pt idx="8787">
                  <c:v>22.23</c:v>
                </c:pt>
                <c:pt idx="8788">
                  <c:v>47.5</c:v>
                </c:pt>
                <c:pt idx="8789">
                  <c:v>45</c:v>
                </c:pt>
                <c:pt idx="8790">
                  <c:v>45</c:v>
                </c:pt>
                <c:pt idx="8791">
                  <c:v>45</c:v>
                </c:pt>
                <c:pt idx="8792">
                  <c:v>24.15</c:v>
                </c:pt>
                <c:pt idx="8793">
                  <c:v>24</c:v>
                </c:pt>
                <c:pt idx="8794">
                  <c:v>48.397930000000002</c:v>
                </c:pt>
                <c:pt idx="8795">
                  <c:v>24.15</c:v>
                </c:pt>
                <c:pt idx="8796">
                  <c:v>10.75</c:v>
                </c:pt>
                <c:pt idx="8797">
                  <c:v>79.634119999999996</c:v>
                </c:pt>
                <c:pt idx="8798">
                  <c:v>53</c:v>
                </c:pt>
                <c:pt idx="8799">
                  <c:v>23.81</c:v>
                </c:pt>
                <c:pt idx="8800">
                  <c:v>24.14</c:v>
                </c:pt>
                <c:pt idx="8801">
                  <c:v>24.16</c:v>
                </c:pt>
                <c:pt idx="8802">
                  <c:v>82.5</c:v>
                </c:pt>
                <c:pt idx="8803">
                  <c:v>82.5</c:v>
                </c:pt>
                <c:pt idx="8804">
                  <c:v>83.5</c:v>
                </c:pt>
                <c:pt idx="8805">
                  <c:v>63.9</c:v>
                </c:pt>
                <c:pt idx="8806">
                  <c:v>24.16</c:v>
                </c:pt>
                <c:pt idx="8807">
                  <c:v>19.12</c:v>
                </c:pt>
                <c:pt idx="8808">
                  <c:v>19.12</c:v>
                </c:pt>
                <c:pt idx="8809">
                  <c:v>0.04</c:v>
                </c:pt>
                <c:pt idx="8810">
                  <c:v>0.04</c:v>
                </c:pt>
                <c:pt idx="8811">
                  <c:v>0.04</c:v>
                </c:pt>
                <c:pt idx="8812">
                  <c:v>24.2</c:v>
                </c:pt>
                <c:pt idx="8813">
                  <c:v>24.3</c:v>
                </c:pt>
                <c:pt idx="8814">
                  <c:v>24.75</c:v>
                </c:pt>
                <c:pt idx="8815">
                  <c:v>24.8</c:v>
                </c:pt>
                <c:pt idx="8816">
                  <c:v>24.86</c:v>
                </c:pt>
                <c:pt idx="8817">
                  <c:v>24.87</c:v>
                </c:pt>
                <c:pt idx="8818">
                  <c:v>24.9</c:v>
                </c:pt>
                <c:pt idx="8819">
                  <c:v>24.87</c:v>
                </c:pt>
                <c:pt idx="8820">
                  <c:v>24.9</c:v>
                </c:pt>
                <c:pt idx="8821">
                  <c:v>25</c:v>
                </c:pt>
                <c:pt idx="8822">
                  <c:v>25</c:v>
                </c:pt>
                <c:pt idx="8823">
                  <c:v>24.9</c:v>
                </c:pt>
                <c:pt idx="8824">
                  <c:v>24.9</c:v>
                </c:pt>
                <c:pt idx="8825">
                  <c:v>24.91</c:v>
                </c:pt>
                <c:pt idx="8826">
                  <c:v>25.02</c:v>
                </c:pt>
                <c:pt idx="8827">
                  <c:v>25.02</c:v>
                </c:pt>
                <c:pt idx="8828">
                  <c:v>25.02</c:v>
                </c:pt>
                <c:pt idx="8829">
                  <c:v>25.02</c:v>
                </c:pt>
                <c:pt idx="8830">
                  <c:v>25.01</c:v>
                </c:pt>
                <c:pt idx="8831">
                  <c:v>24.08</c:v>
                </c:pt>
                <c:pt idx="8832">
                  <c:v>19.61</c:v>
                </c:pt>
                <c:pt idx="8833">
                  <c:v>19.61</c:v>
                </c:pt>
                <c:pt idx="8834">
                  <c:v>17.059999999999999</c:v>
                </c:pt>
                <c:pt idx="8835">
                  <c:v>10.75</c:v>
                </c:pt>
                <c:pt idx="8836">
                  <c:v>24.85</c:v>
                </c:pt>
                <c:pt idx="8837">
                  <c:v>24.85</c:v>
                </c:pt>
                <c:pt idx="8838">
                  <c:v>29.15</c:v>
                </c:pt>
                <c:pt idx="8839">
                  <c:v>16.420000000000002</c:v>
                </c:pt>
                <c:pt idx="8840">
                  <c:v>10.75</c:v>
                </c:pt>
                <c:pt idx="8841">
                  <c:v>24.729890000000001</c:v>
                </c:pt>
                <c:pt idx="8842">
                  <c:v>25.02</c:v>
                </c:pt>
                <c:pt idx="8843">
                  <c:v>47.81</c:v>
                </c:pt>
                <c:pt idx="8844">
                  <c:v>24.9</c:v>
                </c:pt>
                <c:pt idx="8845">
                  <c:v>55</c:v>
                </c:pt>
                <c:pt idx="8846">
                  <c:v>31.0641</c:v>
                </c:pt>
                <c:pt idx="8847">
                  <c:v>24.91</c:v>
                </c:pt>
                <c:pt idx="8848">
                  <c:v>59.5</c:v>
                </c:pt>
                <c:pt idx="8849">
                  <c:v>24.9</c:v>
                </c:pt>
                <c:pt idx="8850">
                  <c:v>24.16</c:v>
                </c:pt>
                <c:pt idx="8851">
                  <c:v>6</c:v>
                </c:pt>
                <c:pt idx="8852">
                  <c:v>10.75</c:v>
                </c:pt>
                <c:pt idx="8853">
                  <c:v>24.16</c:v>
                </c:pt>
                <c:pt idx="8854">
                  <c:v>25.01</c:v>
                </c:pt>
                <c:pt idx="8855">
                  <c:v>46.7</c:v>
                </c:pt>
                <c:pt idx="8856">
                  <c:v>46</c:v>
                </c:pt>
                <c:pt idx="8857">
                  <c:v>10.75</c:v>
                </c:pt>
                <c:pt idx="8858">
                  <c:v>46.99</c:v>
                </c:pt>
                <c:pt idx="8859">
                  <c:v>25.1</c:v>
                </c:pt>
                <c:pt idx="8860">
                  <c:v>46.99</c:v>
                </c:pt>
                <c:pt idx="8861">
                  <c:v>46.99</c:v>
                </c:pt>
                <c:pt idx="8862">
                  <c:v>63.5</c:v>
                </c:pt>
                <c:pt idx="8863">
                  <c:v>63.5</c:v>
                </c:pt>
                <c:pt idx="8864">
                  <c:v>25.5</c:v>
                </c:pt>
                <c:pt idx="8865">
                  <c:v>52.5</c:v>
                </c:pt>
                <c:pt idx="8866">
                  <c:v>52.5</c:v>
                </c:pt>
                <c:pt idx="8867">
                  <c:v>33.979999999999997</c:v>
                </c:pt>
                <c:pt idx="8868">
                  <c:v>25.25</c:v>
                </c:pt>
                <c:pt idx="8869">
                  <c:v>25.2</c:v>
                </c:pt>
                <c:pt idx="8870">
                  <c:v>25.5</c:v>
                </c:pt>
                <c:pt idx="8871">
                  <c:v>25.5</c:v>
                </c:pt>
                <c:pt idx="8872">
                  <c:v>52</c:v>
                </c:pt>
                <c:pt idx="8873">
                  <c:v>52</c:v>
                </c:pt>
                <c:pt idx="8874">
                  <c:v>51</c:v>
                </c:pt>
                <c:pt idx="8875">
                  <c:v>25.5</c:v>
                </c:pt>
                <c:pt idx="8876">
                  <c:v>27.53</c:v>
                </c:pt>
                <c:pt idx="8877">
                  <c:v>27.54</c:v>
                </c:pt>
                <c:pt idx="8878">
                  <c:v>27.53</c:v>
                </c:pt>
                <c:pt idx="8879">
                  <c:v>25.2</c:v>
                </c:pt>
                <c:pt idx="8880">
                  <c:v>46.3</c:v>
                </c:pt>
                <c:pt idx="8881">
                  <c:v>25</c:v>
                </c:pt>
                <c:pt idx="8882">
                  <c:v>23.37</c:v>
                </c:pt>
                <c:pt idx="8883">
                  <c:v>25</c:v>
                </c:pt>
                <c:pt idx="8884">
                  <c:v>23.59</c:v>
                </c:pt>
                <c:pt idx="8885">
                  <c:v>24.2</c:v>
                </c:pt>
                <c:pt idx="8886">
                  <c:v>25</c:v>
                </c:pt>
                <c:pt idx="8887">
                  <c:v>24.66</c:v>
                </c:pt>
                <c:pt idx="8888">
                  <c:v>25.54</c:v>
                </c:pt>
                <c:pt idx="8889">
                  <c:v>29.61</c:v>
                </c:pt>
                <c:pt idx="8890">
                  <c:v>25.54</c:v>
                </c:pt>
                <c:pt idx="8891">
                  <c:v>53</c:v>
                </c:pt>
                <c:pt idx="8892">
                  <c:v>59.9</c:v>
                </c:pt>
                <c:pt idx="8893">
                  <c:v>59.9</c:v>
                </c:pt>
                <c:pt idx="8894">
                  <c:v>59.9</c:v>
                </c:pt>
                <c:pt idx="8895">
                  <c:v>59.9</c:v>
                </c:pt>
                <c:pt idx="8896">
                  <c:v>59.9</c:v>
                </c:pt>
                <c:pt idx="8897">
                  <c:v>59.9</c:v>
                </c:pt>
                <c:pt idx="8898">
                  <c:v>30.94</c:v>
                </c:pt>
                <c:pt idx="8899">
                  <c:v>81.75</c:v>
                </c:pt>
                <c:pt idx="8900">
                  <c:v>84</c:v>
                </c:pt>
                <c:pt idx="8901">
                  <c:v>84</c:v>
                </c:pt>
                <c:pt idx="8902">
                  <c:v>52</c:v>
                </c:pt>
                <c:pt idx="8903">
                  <c:v>49</c:v>
                </c:pt>
                <c:pt idx="8904">
                  <c:v>49</c:v>
                </c:pt>
                <c:pt idx="8905">
                  <c:v>48.5</c:v>
                </c:pt>
                <c:pt idx="8906">
                  <c:v>47.25</c:v>
                </c:pt>
                <c:pt idx="8907">
                  <c:v>47</c:v>
                </c:pt>
                <c:pt idx="8908">
                  <c:v>26.16</c:v>
                </c:pt>
                <c:pt idx="8909">
                  <c:v>25.539490000000001</c:v>
                </c:pt>
                <c:pt idx="8910">
                  <c:v>25.59</c:v>
                </c:pt>
                <c:pt idx="8911">
                  <c:v>25.59</c:v>
                </c:pt>
                <c:pt idx="8912">
                  <c:v>25.59</c:v>
                </c:pt>
                <c:pt idx="8913">
                  <c:v>25.59</c:v>
                </c:pt>
                <c:pt idx="8914">
                  <c:v>25.6</c:v>
                </c:pt>
                <c:pt idx="8915">
                  <c:v>25.6</c:v>
                </c:pt>
                <c:pt idx="8916">
                  <c:v>25.6</c:v>
                </c:pt>
                <c:pt idx="8917">
                  <c:v>25.65</c:v>
                </c:pt>
                <c:pt idx="8918">
                  <c:v>55.5</c:v>
                </c:pt>
                <c:pt idx="8919">
                  <c:v>25.65</c:v>
                </c:pt>
                <c:pt idx="8920">
                  <c:v>55.5</c:v>
                </c:pt>
                <c:pt idx="8921">
                  <c:v>59.59</c:v>
                </c:pt>
                <c:pt idx="8922">
                  <c:v>38</c:v>
                </c:pt>
                <c:pt idx="8923">
                  <c:v>25.7</c:v>
                </c:pt>
                <c:pt idx="8924">
                  <c:v>48.2</c:v>
                </c:pt>
                <c:pt idx="8925">
                  <c:v>32.4</c:v>
                </c:pt>
                <c:pt idx="8926">
                  <c:v>38.049999999999997</c:v>
                </c:pt>
                <c:pt idx="8927">
                  <c:v>28.53</c:v>
                </c:pt>
                <c:pt idx="8928">
                  <c:v>25.65</c:v>
                </c:pt>
                <c:pt idx="8929">
                  <c:v>10.5</c:v>
                </c:pt>
                <c:pt idx="8930">
                  <c:v>21.12</c:v>
                </c:pt>
                <c:pt idx="8931">
                  <c:v>21.12</c:v>
                </c:pt>
                <c:pt idx="8932">
                  <c:v>20.28</c:v>
                </c:pt>
                <c:pt idx="8933">
                  <c:v>20.28</c:v>
                </c:pt>
                <c:pt idx="8934">
                  <c:v>20.050039999999999</c:v>
                </c:pt>
                <c:pt idx="8935">
                  <c:v>22.92</c:v>
                </c:pt>
                <c:pt idx="8936">
                  <c:v>22.6</c:v>
                </c:pt>
                <c:pt idx="8937">
                  <c:v>23.76</c:v>
                </c:pt>
                <c:pt idx="8938">
                  <c:v>25.6</c:v>
                </c:pt>
                <c:pt idx="8939">
                  <c:v>48.2</c:v>
                </c:pt>
                <c:pt idx="8940">
                  <c:v>26.19</c:v>
                </c:pt>
                <c:pt idx="8941">
                  <c:v>25.91</c:v>
                </c:pt>
                <c:pt idx="8942">
                  <c:v>25.97</c:v>
                </c:pt>
                <c:pt idx="8943">
                  <c:v>50.5</c:v>
                </c:pt>
                <c:pt idx="8944">
                  <c:v>55</c:v>
                </c:pt>
                <c:pt idx="8945">
                  <c:v>25.59</c:v>
                </c:pt>
                <c:pt idx="8946">
                  <c:v>83.5</c:v>
                </c:pt>
                <c:pt idx="8947">
                  <c:v>82.5</c:v>
                </c:pt>
                <c:pt idx="8948">
                  <c:v>80</c:v>
                </c:pt>
                <c:pt idx="8949">
                  <c:v>80</c:v>
                </c:pt>
                <c:pt idx="8950">
                  <c:v>80</c:v>
                </c:pt>
                <c:pt idx="8951">
                  <c:v>25.2</c:v>
                </c:pt>
                <c:pt idx="8952">
                  <c:v>25.2</c:v>
                </c:pt>
                <c:pt idx="8953">
                  <c:v>25.2</c:v>
                </c:pt>
                <c:pt idx="8954">
                  <c:v>25.2</c:v>
                </c:pt>
                <c:pt idx="8955">
                  <c:v>25.5</c:v>
                </c:pt>
                <c:pt idx="8956">
                  <c:v>25.692129999999999</c:v>
                </c:pt>
                <c:pt idx="8957">
                  <c:v>14</c:v>
                </c:pt>
                <c:pt idx="8958">
                  <c:v>14</c:v>
                </c:pt>
                <c:pt idx="8959">
                  <c:v>26.17</c:v>
                </c:pt>
                <c:pt idx="8960">
                  <c:v>25.2</c:v>
                </c:pt>
                <c:pt idx="8961">
                  <c:v>80</c:v>
                </c:pt>
                <c:pt idx="8962">
                  <c:v>78</c:v>
                </c:pt>
                <c:pt idx="8963">
                  <c:v>58.5</c:v>
                </c:pt>
                <c:pt idx="8964">
                  <c:v>58.5</c:v>
                </c:pt>
                <c:pt idx="8965">
                  <c:v>58.5</c:v>
                </c:pt>
                <c:pt idx="8966">
                  <c:v>27.3</c:v>
                </c:pt>
                <c:pt idx="8967">
                  <c:v>26.5</c:v>
                </c:pt>
                <c:pt idx="8968">
                  <c:v>80</c:v>
                </c:pt>
                <c:pt idx="8969">
                  <c:v>58.5</c:v>
                </c:pt>
                <c:pt idx="8970">
                  <c:v>27.303930000000001</c:v>
                </c:pt>
                <c:pt idx="8971">
                  <c:v>26.33</c:v>
                </c:pt>
                <c:pt idx="8972">
                  <c:v>52</c:v>
                </c:pt>
                <c:pt idx="8973">
                  <c:v>27.09</c:v>
                </c:pt>
                <c:pt idx="8974">
                  <c:v>25.2</c:v>
                </c:pt>
                <c:pt idx="8975">
                  <c:v>25.2</c:v>
                </c:pt>
                <c:pt idx="8976">
                  <c:v>25.2</c:v>
                </c:pt>
                <c:pt idx="8977">
                  <c:v>25.2</c:v>
                </c:pt>
                <c:pt idx="8978">
                  <c:v>34.5</c:v>
                </c:pt>
                <c:pt idx="8979">
                  <c:v>34.479999999999997</c:v>
                </c:pt>
                <c:pt idx="8980">
                  <c:v>19.559999999999999</c:v>
                </c:pt>
                <c:pt idx="8981">
                  <c:v>19.559999999999999</c:v>
                </c:pt>
                <c:pt idx="8982">
                  <c:v>48</c:v>
                </c:pt>
                <c:pt idx="8983">
                  <c:v>19.66</c:v>
                </c:pt>
                <c:pt idx="8984">
                  <c:v>18.070029999999999</c:v>
                </c:pt>
                <c:pt idx="8985">
                  <c:v>18.96</c:v>
                </c:pt>
                <c:pt idx="8986">
                  <c:v>27.4</c:v>
                </c:pt>
                <c:pt idx="8987">
                  <c:v>25.65</c:v>
                </c:pt>
                <c:pt idx="8988">
                  <c:v>25.8</c:v>
                </c:pt>
                <c:pt idx="8989">
                  <c:v>25.8</c:v>
                </c:pt>
                <c:pt idx="8990">
                  <c:v>25.65</c:v>
                </c:pt>
                <c:pt idx="8991">
                  <c:v>25.65</c:v>
                </c:pt>
                <c:pt idx="8992">
                  <c:v>25.65</c:v>
                </c:pt>
                <c:pt idx="8993">
                  <c:v>26.8</c:v>
                </c:pt>
                <c:pt idx="8994">
                  <c:v>25.65</c:v>
                </c:pt>
                <c:pt idx="8995">
                  <c:v>26.8</c:v>
                </c:pt>
                <c:pt idx="8996">
                  <c:v>26.87</c:v>
                </c:pt>
                <c:pt idx="8997">
                  <c:v>26.87</c:v>
                </c:pt>
                <c:pt idx="8998">
                  <c:v>26.9</c:v>
                </c:pt>
                <c:pt idx="8999">
                  <c:v>25.65</c:v>
                </c:pt>
                <c:pt idx="9000">
                  <c:v>25.96238</c:v>
                </c:pt>
                <c:pt idx="9001">
                  <c:v>26.9</c:v>
                </c:pt>
                <c:pt idx="9002">
                  <c:v>25.65</c:v>
                </c:pt>
                <c:pt idx="9003">
                  <c:v>27.25</c:v>
                </c:pt>
                <c:pt idx="9004">
                  <c:v>25.65</c:v>
                </c:pt>
                <c:pt idx="9005">
                  <c:v>25.65</c:v>
                </c:pt>
                <c:pt idx="9006">
                  <c:v>25.61</c:v>
                </c:pt>
                <c:pt idx="9007">
                  <c:v>27.5</c:v>
                </c:pt>
                <c:pt idx="9008">
                  <c:v>26.9</c:v>
                </c:pt>
                <c:pt idx="9009">
                  <c:v>27.642759999999999</c:v>
                </c:pt>
                <c:pt idx="9010">
                  <c:v>27.75</c:v>
                </c:pt>
                <c:pt idx="9011">
                  <c:v>27.8</c:v>
                </c:pt>
                <c:pt idx="9012">
                  <c:v>28</c:v>
                </c:pt>
                <c:pt idx="9013">
                  <c:v>28</c:v>
                </c:pt>
                <c:pt idx="9014">
                  <c:v>61.45</c:v>
                </c:pt>
                <c:pt idx="9015">
                  <c:v>60</c:v>
                </c:pt>
                <c:pt idx="9016">
                  <c:v>61.45</c:v>
                </c:pt>
                <c:pt idx="9017">
                  <c:v>61.45</c:v>
                </c:pt>
                <c:pt idx="9018">
                  <c:v>60</c:v>
                </c:pt>
                <c:pt idx="9019">
                  <c:v>28</c:v>
                </c:pt>
                <c:pt idx="9020">
                  <c:v>54.5</c:v>
                </c:pt>
                <c:pt idx="9021">
                  <c:v>48</c:v>
                </c:pt>
                <c:pt idx="9022">
                  <c:v>35</c:v>
                </c:pt>
                <c:pt idx="9023">
                  <c:v>33.700000000000003</c:v>
                </c:pt>
                <c:pt idx="9024">
                  <c:v>28.5</c:v>
                </c:pt>
                <c:pt idx="9025">
                  <c:v>28.5</c:v>
                </c:pt>
                <c:pt idx="9026">
                  <c:v>32.5</c:v>
                </c:pt>
                <c:pt idx="9027">
                  <c:v>46.75</c:v>
                </c:pt>
                <c:pt idx="9028">
                  <c:v>46.75</c:v>
                </c:pt>
                <c:pt idx="9029">
                  <c:v>46.5</c:v>
                </c:pt>
                <c:pt idx="9030">
                  <c:v>33.94</c:v>
                </c:pt>
                <c:pt idx="9031">
                  <c:v>32.92</c:v>
                </c:pt>
                <c:pt idx="9032">
                  <c:v>35.31</c:v>
                </c:pt>
                <c:pt idx="9033">
                  <c:v>46.5</c:v>
                </c:pt>
                <c:pt idx="9034">
                  <c:v>27.55</c:v>
                </c:pt>
                <c:pt idx="9035">
                  <c:v>21.2</c:v>
                </c:pt>
                <c:pt idx="9036">
                  <c:v>25.674910000000001</c:v>
                </c:pt>
                <c:pt idx="9037">
                  <c:v>28.4</c:v>
                </c:pt>
                <c:pt idx="9038">
                  <c:v>28.53</c:v>
                </c:pt>
                <c:pt idx="9039">
                  <c:v>28.53</c:v>
                </c:pt>
                <c:pt idx="9040">
                  <c:v>28.45</c:v>
                </c:pt>
                <c:pt idx="9041">
                  <c:v>28.53</c:v>
                </c:pt>
                <c:pt idx="9042">
                  <c:v>28.53</c:v>
                </c:pt>
                <c:pt idx="9043">
                  <c:v>28.62</c:v>
                </c:pt>
                <c:pt idx="9044">
                  <c:v>28.64</c:v>
                </c:pt>
                <c:pt idx="9045">
                  <c:v>28.65</c:v>
                </c:pt>
                <c:pt idx="9046">
                  <c:v>28.65</c:v>
                </c:pt>
                <c:pt idx="9047">
                  <c:v>28.64</c:v>
                </c:pt>
                <c:pt idx="9048">
                  <c:v>28.75</c:v>
                </c:pt>
                <c:pt idx="9049">
                  <c:v>28.75</c:v>
                </c:pt>
                <c:pt idx="9050">
                  <c:v>28.74</c:v>
                </c:pt>
                <c:pt idx="9051">
                  <c:v>28</c:v>
                </c:pt>
                <c:pt idx="9052">
                  <c:v>28</c:v>
                </c:pt>
                <c:pt idx="9053">
                  <c:v>28.74</c:v>
                </c:pt>
                <c:pt idx="9054">
                  <c:v>28.77</c:v>
                </c:pt>
                <c:pt idx="9055">
                  <c:v>86.74</c:v>
                </c:pt>
                <c:pt idx="9056">
                  <c:v>90.74</c:v>
                </c:pt>
                <c:pt idx="9057">
                  <c:v>95.74</c:v>
                </c:pt>
                <c:pt idx="9058">
                  <c:v>90.74</c:v>
                </c:pt>
                <c:pt idx="9059">
                  <c:v>90.74</c:v>
                </c:pt>
                <c:pt idx="9060">
                  <c:v>80.739999999999995</c:v>
                </c:pt>
                <c:pt idx="9061">
                  <c:v>80.739999999999995</c:v>
                </c:pt>
                <c:pt idx="9062">
                  <c:v>49.94</c:v>
                </c:pt>
                <c:pt idx="9063">
                  <c:v>29.1</c:v>
                </c:pt>
                <c:pt idx="9064">
                  <c:v>60</c:v>
                </c:pt>
                <c:pt idx="9065">
                  <c:v>29</c:v>
                </c:pt>
                <c:pt idx="9066">
                  <c:v>29</c:v>
                </c:pt>
                <c:pt idx="9067">
                  <c:v>29</c:v>
                </c:pt>
                <c:pt idx="9068">
                  <c:v>49</c:v>
                </c:pt>
                <c:pt idx="9069">
                  <c:v>59.5</c:v>
                </c:pt>
                <c:pt idx="9070">
                  <c:v>26.526669999999999</c:v>
                </c:pt>
                <c:pt idx="9071">
                  <c:v>25.5</c:v>
                </c:pt>
                <c:pt idx="9072">
                  <c:v>28.41009</c:v>
                </c:pt>
                <c:pt idx="9073">
                  <c:v>29</c:v>
                </c:pt>
                <c:pt idx="9074">
                  <c:v>29</c:v>
                </c:pt>
                <c:pt idx="9075">
                  <c:v>29</c:v>
                </c:pt>
                <c:pt idx="9076">
                  <c:v>46.49</c:v>
                </c:pt>
                <c:pt idx="9077">
                  <c:v>32.5</c:v>
                </c:pt>
                <c:pt idx="9078">
                  <c:v>34.090000000000003</c:v>
                </c:pt>
                <c:pt idx="9079">
                  <c:v>29</c:v>
                </c:pt>
                <c:pt idx="9080">
                  <c:v>46.6</c:v>
                </c:pt>
                <c:pt idx="9081">
                  <c:v>46.34</c:v>
                </c:pt>
                <c:pt idx="9082">
                  <c:v>59.5</c:v>
                </c:pt>
                <c:pt idx="9083">
                  <c:v>20.100000000000001</c:v>
                </c:pt>
                <c:pt idx="9084">
                  <c:v>29.04</c:v>
                </c:pt>
                <c:pt idx="9085">
                  <c:v>29.1</c:v>
                </c:pt>
                <c:pt idx="9086">
                  <c:v>61.4</c:v>
                </c:pt>
                <c:pt idx="9087">
                  <c:v>61.4</c:v>
                </c:pt>
                <c:pt idx="9088">
                  <c:v>61.4</c:v>
                </c:pt>
                <c:pt idx="9089">
                  <c:v>29.15</c:v>
                </c:pt>
                <c:pt idx="9090">
                  <c:v>29.15</c:v>
                </c:pt>
                <c:pt idx="9091">
                  <c:v>29.15</c:v>
                </c:pt>
                <c:pt idx="9092">
                  <c:v>29.15</c:v>
                </c:pt>
                <c:pt idx="9093">
                  <c:v>29.11</c:v>
                </c:pt>
                <c:pt idx="9094">
                  <c:v>50.9</c:v>
                </c:pt>
                <c:pt idx="9095">
                  <c:v>29.15</c:v>
                </c:pt>
                <c:pt idx="9096">
                  <c:v>49</c:v>
                </c:pt>
                <c:pt idx="9097">
                  <c:v>49</c:v>
                </c:pt>
                <c:pt idx="9098">
                  <c:v>50.9</c:v>
                </c:pt>
                <c:pt idx="9099">
                  <c:v>50.9</c:v>
                </c:pt>
                <c:pt idx="9100">
                  <c:v>50.85</c:v>
                </c:pt>
                <c:pt idx="9101">
                  <c:v>50.9</c:v>
                </c:pt>
                <c:pt idx="9102">
                  <c:v>29.36</c:v>
                </c:pt>
                <c:pt idx="9103">
                  <c:v>50.85</c:v>
                </c:pt>
                <c:pt idx="9104">
                  <c:v>29.36</c:v>
                </c:pt>
                <c:pt idx="9105">
                  <c:v>29.55</c:v>
                </c:pt>
                <c:pt idx="9106">
                  <c:v>29.6</c:v>
                </c:pt>
                <c:pt idx="9107">
                  <c:v>29.62</c:v>
                </c:pt>
                <c:pt idx="9108">
                  <c:v>29.65</c:v>
                </c:pt>
                <c:pt idx="9109">
                  <c:v>29.65</c:v>
                </c:pt>
                <c:pt idx="9110">
                  <c:v>29.7</c:v>
                </c:pt>
                <c:pt idx="9111">
                  <c:v>29.65</c:v>
                </c:pt>
                <c:pt idx="9112">
                  <c:v>29.66</c:v>
                </c:pt>
                <c:pt idx="9113">
                  <c:v>53.45</c:v>
                </c:pt>
                <c:pt idx="9114">
                  <c:v>28.05</c:v>
                </c:pt>
                <c:pt idx="9115">
                  <c:v>29.7</c:v>
                </c:pt>
                <c:pt idx="9116">
                  <c:v>29.79</c:v>
                </c:pt>
                <c:pt idx="9117">
                  <c:v>29.79</c:v>
                </c:pt>
                <c:pt idx="9118">
                  <c:v>48.75</c:v>
                </c:pt>
                <c:pt idx="9119">
                  <c:v>29.7</c:v>
                </c:pt>
                <c:pt idx="9120">
                  <c:v>48.6</c:v>
                </c:pt>
                <c:pt idx="9121">
                  <c:v>29.5</c:v>
                </c:pt>
                <c:pt idx="9122">
                  <c:v>48.49</c:v>
                </c:pt>
                <c:pt idx="9123">
                  <c:v>25.42</c:v>
                </c:pt>
                <c:pt idx="9124">
                  <c:v>21.91</c:v>
                </c:pt>
                <c:pt idx="9125">
                  <c:v>29.75</c:v>
                </c:pt>
                <c:pt idx="9126">
                  <c:v>29.75</c:v>
                </c:pt>
                <c:pt idx="9127">
                  <c:v>28</c:v>
                </c:pt>
                <c:pt idx="9128">
                  <c:v>31.59</c:v>
                </c:pt>
                <c:pt idx="9129">
                  <c:v>41.17</c:v>
                </c:pt>
                <c:pt idx="9130">
                  <c:v>51</c:v>
                </c:pt>
                <c:pt idx="9131">
                  <c:v>53.67</c:v>
                </c:pt>
                <c:pt idx="9132">
                  <c:v>53.13</c:v>
                </c:pt>
                <c:pt idx="9133">
                  <c:v>51.11</c:v>
                </c:pt>
                <c:pt idx="9134">
                  <c:v>29.85</c:v>
                </c:pt>
                <c:pt idx="9135">
                  <c:v>67</c:v>
                </c:pt>
                <c:pt idx="9136">
                  <c:v>67</c:v>
                </c:pt>
                <c:pt idx="9137">
                  <c:v>29.91</c:v>
                </c:pt>
                <c:pt idx="9138">
                  <c:v>30</c:v>
                </c:pt>
                <c:pt idx="9139">
                  <c:v>60</c:v>
                </c:pt>
                <c:pt idx="9140">
                  <c:v>29.9</c:v>
                </c:pt>
                <c:pt idx="9141">
                  <c:v>29.9</c:v>
                </c:pt>
                <c:pt idx="9142">
                  <c:v>29.9</c:v>
                </c:pt>
                <c:pt idx="9143">
                  <c:v>28.05</c:v>
                </c:pt>
                <c:pt idx="9144">
                  <c:v>28.05</c:v>
                </c:pt>
                <c:pt idx="9145">
                  <c:v>29.9</c:v>
                </c:pt>
                <c:pt idx="9146">
                  <c:v>30</c:v>
                </c:pt>
                <c:pt idx="9147">
                  <c:v>30</c:v>
                </c:pt>
                <c:pt idx="9148">
                  <c:v>29.89</c:v>
                </c:pt>
                <c:pt idx="9149">
                  <c:v>30.02</c:v>
                </c:pt>
                <c:pt idx="9150">
                  <c:v>30</c:v>
                </c:pt>
                <c:pt idx="9151">
                  <c:v>30.02</c:v>
                </c:pt>
                <c:pt idx="9152">
                  <c:v>30.02</c:v>
                </c:pt>
                <c:pt idx="9153">
                  <c:v>68</c:v>
                </c:pt>
                <c:pt idx="9154">
                  <c:v>30.03</c:v>
                </c:pt>
                <c:pt idx="9155">
                  <c:v>60</c:v>
                </c:pt>
                <c:pt idx="9156">
                  <c:v>68</c:v>
                </c:pt>
                <c:pt idx="9157">
                  <c:v>57.5</c:v>
                </c:pt>
                <c:pt idx="9158">
                  <c:v>59.45</c:v>
                </c:pt>
                <c:pt idx="9159">
                  <c:v>57.5</c:v>
                </c:pt>
                <c:pt idx="9160">
                  <c:v>30.06</c:v>
                </c:pt>
                <c:pt idx="9161">
                  <c:v>30.06</c:v>
                </c:pt>
                <c:pt idx="9162">
                  <c:v>57</c:v>
                </c:pt>
                <c:pt idx="9163">
                  <c:v>30</c:v>
                </c:pt>
                <c:pt idx="9164">
                  <c:v>30.93</c:v>
                </c:pt>
                <c:pt idx="9165">
                  <c:v>50</c:v>
                </c:pt>
                <c:pt idx="9166">
                  <c:v>49</c:v>
                </c:pt>
                <c:pt idx="9167">
                  <c:v>50.5</c:v>
                </c:pt>
                <c:pt idx="9168">
                  <c:v>53</c:v>
                </c:pt>
                <c:pt idx="9169">
                  <c:v>53</c:v>
                </c:pt>
                <c:pt idx="9170">
                  <c:v>49</c:v>
                </c:pt>
                <c:pt idx="9171">
                  <c:v>48.9</c:v>
                </c:pt>
                <c:pt idx="9172">
                  <c:v>49</c:v>
                </c:pt>
                <c:pt idx="9173">
                  <c:v>48.9</c:v>
                </c:pt>
                <c:pt idx="9174">
                  <c:v>48.9</c:v>
                </c:pt>
                <c:pt idx="9175">
                  <c:v>49</c:v>
                </c:pt>
                <c:pt idx="9176">
                  <c:v>54</c:v>
                </c:pt>
                <c:pt idx="9177">
                  <c:v>34.29</c:v>
                </c:pt>
                <c:pt idx="9178">
                  <c:v>30.37</c:v>
                </c:pt>
                <c:pt idx="9179">
                  <c:v>30.3</c:v>
                </c:pt>
                <c:pt idx="9180">
                  <c:v>30.38</c:v>
                </c:pt>
                <c:pt idx="9181">
                  <c:v>30.4</c:v>
                </c:pt>
                <c:pt idx="9182">
                  <c:v>30.02</c:v>
                </c:pt>
                <c:pt idx="9183">
                  <c:v>30.4</c:v>
                </c:pt>
                <c:pt idx="9184">
                  <c:v>98</c:v>
                </c:pt>
                <c:pt idx="9185">
                  <c:v>89.78</c:v>
                </c:pt>
                <c:pt idx="9186">
                  <c:v>69.959999999999994</c:v>
                </c:pt>
                <c:pt idx="9187">
                  <c:v>54.46</c:v>
                </c:pt>
                <c:pt idx="9188">
                  <c:v>53.77</c:v>
                </c:pt>
                <c:pt idx="9189">
                  <c:v>52.89</c:v>
                </c:pt>
                <c:pt idx="9190">
                  <c:v>50.89</c:v>
                </c:pt>
                <c:pt idx="9191">
                  <c:v>49.24</c:v>
                </c:pt>
                <c:pt idx="9192">
                  <c:v>46.89</c:v>
                </c:pt>
                <c:pt idx="9193">
                  <c:v>46.21</c:v>
                </c:pt>
                <c:pt idx="9194">
                  <c:v>45.87</c:v>
                </c:pt>
                <c:pt idx="9195">
                  <c:v>31.46</c:v>
                </c:pt>
                <c:pt idx="9196">
                  <c:v>31.5</c:v>
                </c:pt>
                <c:pt idx="9197">
                  <c:v>32.03</c:v>
                </c:pt>
                <c:pt idx="9198">
                  <c:v>32.01</c:v>
                </c:pt>
                <c:pt idx="9199">
                  <c:v>32.049999999999997</c:v>
                </c:pt>
                <c:pt idx="9200">
                  <c:v>31.880279999999999</c:v>
                </c:pt>
                <c:pt idx="9201">
                  <c:v>33.01</c:v>
                </c:pt>
                <c:pt idx="9202">
                  <c:v>33.049999999999997</c:v>
                </c:pt>
                <c:pt idx="9203">
                  <c:v>33.159999999999997</c:v>
                </c:pt>
                <c:pt idx="9204">
                  <c:v>34</c:v>
                </c:pt>
                <c:pt idx="9205">
                  <c:v>70</c:v>
                </c:pt>
                <c:pt idx="9206">
                  <c:v>70</c:v>
                </c:pt>
                <c:pt idx="9207">
                  <c:v>65</c:v>
                </c:pt>
                <c:pt idx="9208">
                  <c:v>62</c:v>
                </c:pt>
                <c:pt idx="9209">
                  <c:v>34.1</c:v>
                </c:pt>
                <c:pt idx="9210">
                  <c:v>34.1</c:v>
                </c:pt>
                <c:pt idx="9211">
                  <c:v>34.159999999999997</c:v>
                </c:pt>
                <c:pt idx="9212">
                  <c:v>60.47</c:v>
                </c:pt>
                <c:pt idx="9213">
                  <c:v>60.47</c:v>
                </c:pt>
                <c:pt idx="9214">
                  <c:v>52</c:v>
                </c:pt>
                <c:pt idx="9215">
                  <c:v>35.26</c:v>
                </c:pt>
                <c:pt idx="9216">
                  <c:v>56</c:v>
                </c:pt>
                <c:pt idx="9217">
                  <c:v>56</c:v>
                </c:pt>
                <c:pt idx="9218">
                  <c:v>49</c:v>
                </c:pt>
                <c:pt idx="9219">
                  <c:v>31.2</c:v>
                </c:pt>
                <c:pt idx="9220">
                  <c:v>34.54</c:v>
                </c:pt>
                <c:pt idx="9221">
                  <c:v>49</c:v>
                </c:pt>
                <c:pt idx="9222">
                  <c:v>49.75</c:v>
                </c:pt>
                <c:pt idx="9223">
                  <c:v>58.75</c:v>
                </c:pt>
                <c:pt idx="9224">
                  <c:v>58.75</c:v>
                </c:pt>
                <c:pt idx="9225">
                  <c:v>58.75</c:v>
                </c:pt>
                <c:pt idx="9226">
                  <c:v>53.810669999999988</c:v>
                </c:pt>
                <c:pt idx="9227">
                  <c:v>60.75</c:v>
                </c:pt>
                <c:pt idx="9228">
                  <c:v>34.54</c:v>
                </c:pt>
                <c:pt idx="9229">
                  <c:v>64</c:v>
                </c:pt>
                <c:pt idx="9230">
                  <c:v>34.54</c:v>
                </c:pt>
                <c:pt idx="9231">
                  <c:v>34.6</c:v>
                </c:pt>
                <c:pt idx="9232">
                  <c:v>64</c:v>
                </c:pt>
                <c:pt idx="9233">
                  <c:v>64</c:v>
                </c:pt>
                <c:pt idx="9234">
                  <c:v>64</c:v>
                </c:pt>
                <c:pt idx="9235">
                  <c:v>64</c:v>
                </c:pt>
                <c:pt idx="9236">
                  <c:v>83.75</c:v>
                </c:pt>
                <c:pt idx="9237">
                  <c:v>88</c:v>
                </c:pt>
                <c:pt idx="9238">
                  <c:v>82.5</c:v>
                </c:pt>
                <c:pt idx="9239">
                  <c:v>32.300000000000011</c:v>
                </c:pt>
                <c:pt idx="9240">
                  <c:v>34.54</c:v>
                </c:pt>
                <c:pt idx="9241">
                  <c:v>34.53</c:v>
                </c:pt>
                <c:pt idx="9242">
                  <c:v>34.54</c:v>
                </c:pt>
                <c:pt idx="9243">
                  <c:v>34.53</c:v>
                </c:pt>
                <c:pt idx="9244">
                  <c:v>34.54</c:v>
                </c:pt>
                <c:pt idx="9245">
                  <c:v>33.800000000000011</c:v>
                </c:pt>
                <c:pt idx="9246">
                  <c:v>34.25</c:v>
                </c:pt>
                <c:pt idx="9247">
                  <c:v>34.700000000000003</c:v>
                </c:pt>
                <c:pt idx="9248">
                  <c:v>34.700000000000003</c:v>
                </c:pt>
                <c:pt idx="9249">
                  <c:v>34.700000000000003</c:v>
                </c:pt>
                <c:pt idx="9250">
                  <c:v>33.85</c:v>
                </c:pt>
                <c:pt idx="9251">
                  <c:v>34.700000000000003</c:v>
                </c:pt>
                <c:pt idx="9252">
                  <c:v>50.5</c:v>
                </c:pt>
                <c:pt idx="9253">
                  <c:v>34.76</c:v>
                </c:pt>
                <c:pt idx="9254">
                  <c:v>40</c:v>
                </c:pt>
                <c:pt idx="9255">
                  <c:v>80</c:v>
                </c:pt>
                <c:pt idx="9256">
                  <c:v>83.75</c:v>
                </c:pt>
                <c:pt idx="9257">
                  <c:v>34.71</c:v>
                </c:pt>
                <c:pt idx="9258">
                  <c:v>55</c:v>
                </c:pt>
                <c:pt idx="9259">
                  <c:v>55</c:v>
                </c:pt>
                <c:pt idx="9260">
                  <c:v>63</c:v>
                </c:pt>
                <c:pt idx="9261">
                  <c:v>60.5</c:v>
                </c:pt>
                <c:pt idx="9262">
                  <c:v>34.76</c:v>
                </c:pt>
                <c:pt idx="9263">
                  <c:v>34.71</c:v>
                </c:pt>
                <c:pt idx="9264">
                  <c:v>34.71</c:v>
                </c:pt>
                <c:pt idx="9265">
                  <c:v>55</c:v>
                </c:pt>
                <c:pt idx="9266">
                  <c:v>50</c:v>
                </c:pt>
                <c:pt idx="9267">
                  <c:v>30</c:v>
                </c:pt>
                <c:pt idx="9268">
                  <c:v>27</c:v>
                </c:pt>
                <c:pt idx="9269">
                  <c:v>27</c:v>
                </c:pt>
                <c:pt idx="9270">
                  <c:v>29.55</c:v>
                </c:pt>
                <c:pt idx="9271">
                  <c:v>29.55</c:v>
                </c:pt>
                <c:pt idx="9272">
                  <c:v>49</c:v>
                </c:pt>
                <c:pt idx="9273">
                  <c:v>33.840000000000003</c:v>
                </c:pt>
                <c:pt idx="9274">
                  <c:v>39.06</c:v>
                </c:pt>
                <c:pt idx="9275">
                  <c:v>43.35</c:v>
                </c:pt>
                <c:pt idx="9276">
                  <c:v>32.31</c:v>
                </c:pt>
                <c:pt idx="9277">
                  <c:v>40.520000000000003</c:v>
                </c:pt>
                <c:pt idx="9278">
                  <c:v>52</c:v>
                </c:pt>
                <c:pt idx="9279">
                  <c:v>54.75</c:v>
                </c:pt>
                <c:pt idx="9280">
                  <c:v>71.25</c:v>
                </c:pt>
                <c:pt idx="9281">
                  <c:v>83.5</c:v>
                </c:pt>
                <c:pt idx="9282">
                  <c:v>75</c:v>
                </c:pt>
                <c:pt idx="9283">
                  <c:v>80</c:v>
                </c:pt>
                <c:pt idx="9284">
                  <c:v>80</c:v>
                </c:pt>
                <c:pt idx="9285">
                  <c:v>60</c:v>
                </c:pt>
                <c:pt idx="9286">
                  <c:v>60</c:v>
                </c:pt>
                <c:pt idx="9287">
                  <c:v>59.949689999999997</c:v>
                </c:pt>
                <c:pt idx="9288">
                  <c:v>34.840000000000003</c:v>
                </c:pt>
                <c:pt idx="9289">
                  <c:v>34.6</c:v>
                </c:pt>
                <c:pt idx="9290">
                  <c:v>31.39</c:v>
                </c:pt>
                <c:pt idx="9291">
                  <c:v>58.8</c:v>
                </c:pt>
                <c:pt idx="9292">
                  <c:v>34.85</c:v>
                </c:pt>
                <c:pt idx="9293">
                  <c:v>34.85</c:v>
                </c:pt>
                <c:pt idx="9294">
                  <c:v>34.6</c:v>
                </c:pt>
                <c:pt idx="9295">
                  <c:v>31.55</c:v>
                </c:pt>
                <c:pt idx="9296">
                  <c:v>34.85</c:v>
                </c:pt>
                <c:pt idx="9297">
                  <c:v>34.869999999999997</c:v>
                </c:pt>
                <c:pt idx="9298">
                  <c:v>31</c:v>
                </c:pt>
                <c:pt idx="9299">
                  <c:v>31</c:v>
                </c:pt>
                <c:pt idx="9300">
                  <c:v>0</c:v>
                </c:pt>
                <c:pt idx="9301">
                  <c:v>34.6</c:v>
                </c:pt>
                <c:pt idx="9302">
                  <c:v>34.840000000000003</c:v>
                </c:pt>
                <c:pt idx="9303">
                  <c:v>34.840000000000003</c:v>
                </c:pt>
                <c:pt idx="9304">
                  <c:v>34.840000000000003</c:v>
                </c:pt>
                <c:pt idx="9305">
                  <c:v>31</c:v>
                </c:pt>
                <c:pt idx="9306">
                  <c:v>31</c:v>
                </c:pt>
                <c:pt idx="9307">
                  <c:v>31</c:v>
                </c:pt>
                <c:pt idx="9308">
                  <c:v>34.869999999999997</c:v>
                </c:pt>
                <c:pt idx="9309">
                  <c:v>35.01</c:v>
                </c:pt>
                <c:pt idx="9310">
                  <c:v>48.6</c:v>
                </c:pt>
                <c:pt idx="9311">
                  <c:v>35</c:v>
                </c:pt>
                <c:pt idx="9312">
                  <c:v>34.880000000000003</c:v>
                </c:pt>
                <c:pt idx="9313">
                  <c:v>48.6</c:v>
                </c:pt>
                <c:pt idx="9314">
                  <c:v>54</c:v>
                </c:pt>
                <c:pt idx="9315">
                  <c:v>48.6</c:v>
                </c:pt>
                <c:pt idx="9316">
                  <c:v>35</c:v>
                </c:pt>
                <c:pt idx="9317">
                  <c:v>54.9</c:v>
                </c:pt>
                <c:pt idx="9318">
                  <c:v>48.6</c:v>
                </c:pt>
                <c:pt idx="9319">
                  <c:v>48.6</c:v>
                </c:pt>
                <c:pt idx="9320">
                  <c:v>48.6</c:v>
                </c:pt>
                <c:pt idx="9321">
                  <c:v>33.755029999999998</c:v>
                </c:pt>
                <c:pt idx="9322">
                  <c:v>28.83</c:v>
                </c:pt>
                <c:pt idx="9323">
                  <c:v>30.26</c:v>
                </c:pt>
                <c:pt idx="9324">
                  <c:v>32.300000000000011</c:v>
                </c:pt>
                <c:pt idx="9325">
                  <c:v>29.65</c:v>
                </c:pt>
                <c:pt idx="9326">
                  <c:v>28.43</c:v>
                </c:pt>
                <c:pt idx="9327">
                  <c:v>28.43</c:v>
                </c:pt>
                <c:pt idx="9328">
                  <c:v>33.6</c:v>
                </c:pt>
                <c:pt idx="9329">
                  <c:v>33.85</c:v>
                </c:pt>
                <c:pt idx="9330">
                  <c:v>35.01</c:v>
                </c:pt>
                <c:pt idx="9331">
                  <c:v>35.01</c:v>
                </c:pt>
                <c:pt idx="9332">
                  <c:v>34.15</c:v>
                </c:pt>
                <c:pt idx="9333">
                  <c:v>35.300000000000011</c:v>
                </c:pt>
                <c:pt idx="9334">
                  <c:v>54.95</c:v>
                </c:pt>
                <c:pt idx="9335">
                  <c:v>54.95</c:v>
                </c:pt>
                <c:pt idx="9336">
                  <c:v>65</c:v>
                </c:pt>
                <c:pt idx="9337">
                  <c:v>54.95</c:v>
                </c:pt>
                <c:pt idx="9338">
                  <c:v>54.5</c:v>
                </c:pt>
                <c:pt idx="9339">
                  <c:v>35.31</c:v>
                </c:pt>
                <c:pt idx="9340">
                  <c:v>34.200000000000003</c:v>
                </c:pt>
                <c:pt idx="9341">
                  <c:v>34.159999999999997</c:v>
                </c:pt>
                <c:pt idx="9342">
                  <c:v>34.200000000000003</c:v>
                </c:pt>
                <c:pt idx="9343">
                  <c:v>35</c:v>
                </c:pt>
                <c:pt idx="9344">
                  <c:v>35.1</c:v>
                </c:pt>
                <c:pt idx="9345">
                  <c:v>69</c:v>
                </c:pt>
                <c:pt idx="9346">
                  <c:v>35.31</c:v>
                </c:pt>
                <c:pt idx="9347">
                  <c:v>35.31</c:v>
                </c:pt>
                <c:pt idx="9348">
                  <c:v>35.28</c:v>
                </c:pt>
                <c:pt idx="9349">
                  <c:v>35.35</c:v>
                </c:pt>
                <c:pt idx="9350">
                  <c:v>60</c:v>
                </c:pt>
                <c:pt idx="9351">
                  <c:v>35.35</c:v>
                </c:pt>
                <c:pt idx="9352">
                  <c:v>35.31</c:v>
                </c:pt>
                <c:pt idx="9353">
                  <c:v>35.25</c:v>
                </c:pt>
                <c:pt idx="9354">
                  <c:v>35.4</c:v>
                </c:pt>
                <c:pt idx="9355">
                  <c:v>34.950000000000003</c:v>
                </c:pt>
                <c:pt idx="9356">
                  <c:v>54</c:v>
                </c:pt>
                <c:pt idx="9357">
                  <c:v>54</c:v>
                </c:pt>
                <c:pt idx="9358">
                  <c:v>54</c:v>
                </c:pt>
                <c:pt idx="9359">
                  <c:v>35.1</c:v>
                </c:pt>
                <c:pt idx="9360">
                  <c:v>35.1</c:v>
                </c:pt>
                <c:pt idx="9361">
                  <c:v>35.1</c:v>
                </c:pt>
                <c:pt idx="9362">
                  <c:v>34.6</c:v>
                </c:pt>
                <c:pt idx="9363">
                  <c:v>34.5</c:v>
                </c:pt>
                <c:pt idx="9364">
                  <c:v>34.5</c:v>
                </c:pt>
                <c:pt idx="9365">
                  <c:v>34.6</c:v>
                </c:pt>
                <c:pt idx="9366">
                  <c:v>34.6</c:v>
                </c:pt>
                <c:pt idx="9367">
                  <c:v>34.6</c:v>
                </c:pt>
                <c:pt idx="9368">
                  <c:v>41.06</c:v>
                </c:pt>
                <c:pt idx="9369">
                  <c:v>39.74</c:v>
                </c:pt>
                <c:pt idx="9370">
                  <c:v>54</c:v>
                </c:pt>
                <c:pt idx="9371">
                  <c:v>34.630000000000003</c:v>
                </c:pt>
                <c:pt idx="9372">
                  <c:v>34.630000000000003</c:v>
                </c:pt>
                <c:pt idx="9373">
                  <c:v>49.63</c:v>
                </c:pt>
                <c:pt idx="9374">
                  <c:v>31.31</c:v>
                </c:pt>
                <c:pt idx="9375">
                  <c:v>34.630000000000003</c:v>
                </c:pt>
                <c:pt idx="9376">
                  <c:v>34.76</c:v>
                </c:pt>
                <c:pt idx="9377">
                  <c:v>34.730000000000011</c:v>
                </c:pt>
                <c:pt idx="9378">
                  <c:v>34.630000000000003</c:v>
                </c:pt>
                <c:pt idx="9379">
                  <c:v>34.6</c:v>
                </c:pt>
                <c:pt idx="9380">
                  <c:v>34.770000000000003</c:v>
                </c:pt>
                <c:pt idx="9381">
                  <c:v>34.74</c:v>
                </c:pt>
                <c:pt idx="9382">
                  <c:v>34.76</c:v>
                </c:pt>
                <c:pt idx="9383">
                  <c:v>34.770000000000003</c:v>
                </c:pt>
                <c:pt idx="9384">
                  <c:v>34.630000000000003</c:v>
                </c:pt>
                <c:pt idx="9385">
                  <c:v>34.770000000000003</c:v>
                </c:pt>
                <c:pt idx="9386">
                  <c:v>34.770000000000003</c:v>
                </c:pt>
                <c:pt idx="9387">
                  <c:v>34.700000000000003</c:v>
                </c:pt>
                <c:pt idx="9388">
                  <c:v>34.76</c:v>
                </c:pt>
                <c:pt idx="9389">
                  <c:v>0</c:v>
                </c:pt>
                <c:pt idx="9390">
                  <c:v>34.78</c:v>
                </c:pt>
                <c:pt idx="9391">
                  <c:v>34.800000000000011</c:v>
                </c:pt>
                <c:pt idx="9392">
                  <c:v>35</c:v>
                </c:pt>
                <c:pt idx="9393">
                  <c:v>35.04</c:v>
                </c:pt>
                <c:pt idx="9394">
                  <c:v>35.15</c:v>
                </c:pt>
                <c:pt idx="9395">
                  <c:v>35.15</c:v>
                </c:pt>
                <c:pt idx="9396">
                  <c:v>35.156360000000006</c:v>
                </c:pt>
                <c:pt idx="9397">
                  <c:v>35.200000000000003</c:v>
                </c:pt>
                <c:pt idx="9398">
                  <c:v>35.139060000000001</c:v>
                </c:pt>
                <c:pt idx="9399">
                  <c:v>35.06</c:v>
                </c:pt>
                <c:pt idx="9400">
                  <c:v>32.01</c:v>
                </c:pt>
                <c:pt idx="9401">
                  <c:v>35.1</c:v>
                </c:pt>
                <c:pt idx="9402">
                  <c:v>35.1</c:v>
                </c:pt>
                <c:pt idx="9403">
                  <c:v>35.06</c:v>
                </c:pt>
                <c:pt idx="9404">
                  <c:v>50</c:v>
                </c:pt>
                <c:pt idx="9405">
                  <c:v>51</c:v>
                </c:pt>
                <c:pt idx="9406">
                  <c:v>50</c:v>
                </c:pt>
                <c:pt idx="9407">
                  <c:v>35.28</c:v>
                </c:pt>
                <c:pt idx="9408">
                  <c:v>35.31</c:v>
                </c:pt>
                <c:pt idx="9409">
                  <c:v>35.31</c:v>
                </c:pt>
                <c:pt idx="9410">
                  <c:v>35.31</c:v>
                </c:pt>
                <c:pt idx="9411">
                  <c:v>35.300000000000011</c:v>
                </c:pt>
                <c:pt idx="9412">
                  <c:v>35.300000000000011</c:v>
                </c:pt>
                <c:pt idx="9413">
                  <c:v>35.300000000000011</c:v>
                </c:pt>
                <c:pt idx="9414">
                  <c:v>35.300000000000011</c:v>
                </c:pt>
                <c:pt idx="9415">
                  <c:v>35.300000000000011</c:v>
                </c:pt>
                <c:pt idx="9416">
                  <c:v>35.06</c:v>
                </c:pt>
                <c:pt idx="9417">
                  <c:v>35.25</c:v>
                </c:pt>
                <c:pt idx="9418">
                  <c:v>43.15</c:v>
                </c:pt>
                <c:pt idx="9419">
                  <c:v>51.9</c:v>
                </c:pt>
                <c:pt idx="9420">
                  <c:v>75.7</c:v>
                </c:pt>
                <c:pt idx="9421">
                  <c:v>62</c:v>
                </c:pt>
                <c:pt idx="9422">
                  <c:v>35.36</c:v>
                </c:pt>
                <c:pt idx="9423">
                  <c:v>35.35</c:v>
                </c:pt>
                <c:pt idx="9424">
                  <c:v>35.36</c:v>
                </c:pt>
                <c:pt idx="9425">
                  <c:v>32.01</c:v>
                </c:pt>
                <c:pt idx="9426">
                  <c:v>32.01</c:v>
                </c:pt>
                <c:pt idx="9427">
                  <c:v>35.200000000000003</c:v>
                </c:pt>
                <c:pt idx="9428">
                  <c:v>35.1</c:v>
                </c:pt>
                <c:pt idx="9429">
                  <c:v>34.270000000000003</c:v>
                </c:pt>
                <c:pt idx="9430">
                  <c:v>54</c:v>
                </c:pt>
                <c:pt idx="9431">
                  <c:v>34.28</c:v>
                </c:pt>
                <c:pt idx="9432">
                  <c:v>34.25</c:v>
                </c:pt>
                <c:pt idx="9433">
                  <c:v>32.01</c:v>
                </c:pt>
                <c:pt idx="9434">
                  <c:v>34.28</c:v>
                </c:pt>
                <c:pt idx="9435">
                  <c:v>35.1</c:v>
                </c:pt>
                <c:pt idx="9436">
                  <c:v>64</c:v>
                </c:pt>
                <c:pt idx="9437">
                  <c:v>65</c:v>
                </c:pt>
                <c:pt idx="9438">
                  <c:v>35.697040000000001</c:v>
                </c:pt>
                <c:pt idx="9439">
                  <c:v>82</c:v>
                </c:pt>
                <c:pt idx="9440">
                  <c:v>82</c:v>
                </c:pt>
                <c:pt idx="9441">
                  <c:v>82</c:v>
                </c:pt>
                <c:pt idx="9442">
                  <c:v>82</c:v>
                </c:pt>
                <c:pt idx="9443">
                  <c:v>82</c:v>
                </c:pt>
                <c:pt idx="9444">
                  <c:v>82</c:v>
                </c:pt>
                <c:pt idx="9445">
                  <c:v>82</c:v>
                </c:pt>
                <c:pt idx="9446">
                  <c:v>68.95</c:v>
                </c:pt>
                <c:pt idx="9447">
                  <c:v>68.95</c:v>
                </c:pt>
                <c:pt idx="9448">
                  <c:v>68.95</c:v>
                </c:pt>
                <c:pt idx="9449">
                  <c:v>68.95</c:v>
                </c:pt>
                <c:pt idx="9450">
                  <c:v>34.35</c:v>
                </c:pt>
                <c:pt idx="9451">
                  <c:v>34.31</c:v>
                </c:pt>
                <c:pt idx="9452">
                  <c:v>51</c:v>
                </c:pt>
                <c:pt idx="9453">
                  <c:v>43.6</c:v>
                </c:pt>
                <c:pt idx="9454">
                  <c:v>40.6</c:v>
                </c:pt>
                <c:pt idx="9455">
                  <c:v>35</c:v>
                </c:pt>
                <c:pt idx="9456">
                  <c:v>34.32</c:v>
                </c:pt>
                <c:pt idx="9457">
                  <c:v>34.32</c:v>
                </c:pt>
                <c:pt idx="9458">
                  <c:v>34.32</c:v>
                </c:pt>
                <c:pt idx="9459">
                  <c:v>33.56</c:v>
                </c:pt>
                <c:pt idx="9460">
                  <c:v>33.56</c:v>
                </c:pt>
                <c:pt idx="9461">
                  <c:v>33.549999999999997</c:v>
                </c:pt>
                <c:pt idx="9462">
                  <c:v>33.56</c:v>
                </c:pt>
                <c:pt idx="9463">
                  <c:v>33.549999999999997</c:v>
                </c:pt>
                <c:pt idx="9464">
                  <c:v>34.32</c:v>
                </c:pt>
                <c:pt idx="9465">
                  <c:v>35</c:v>
                </c:pt>
                <c:pt idx="9466">
                  <c:v>35.1</c:v>
                </c:pt>
                <c:pt idx="9467">
                  <c:v>46.66</c:v>
                </c:pt>
                <c:pt idx="9468">
                  <c:v>31.96285</c:v>
                </c:pt>
                <c:pt idx="9469">
                  <c:v>84</c:v>
                </c:pt>
                <c:pt idx="9470">
                  <c:v>64</c:v>
                </c:pt>
                <c:pt idx="9471">
                  <c:v>29.89</c:v>
                </c:pt>
                <c:pt idx="9472">
                  <c:v>83</c:v>
                </c:pt>
                <c:pt idx="9473">
                  <c:v>33.08</c:v>
                </c:pt>
                <c:pt idx="9474">
                  <c:v>33.08</c:v>
                </c:pt>
                <c:pt idx="9475">
                  <c:v>-65.881290000000007</c:v>
                </c:pt>
                <c:pt idx="9476">
                  <c:v>-65.930000000000007</c:v>
                </c:pt>
                <c:pt idx="9477">
                  <c:v>25</c:v>
                </c:pt>
                <c:pt idx="9478">
                  <c:v>50</c:v>
                </c:pt>
                <c:pt idx="9479">
                  <c:v>50</c:v>
                </c:pt>
                <c:pt idx="9480">
                  <c:v>52.5</c:v>
                </c:pt>
                <c:pt idx="9481">
                  <c:v>49</c:v>
                </c:pt>
                <c:pt idx="9482">
                  <c:v>52.5</c:v>
                </c:pt>
                <c:pt idx="9483">
                  <c:v>49</c:v>
                </c:pt>
                <c:pt idx="9484">
                  <c:v>33</c:v>
                </c:pt>
                <c:pt idx="9485">
                  <c:v>33.5</c:v>
                </c:pt>
                <c:pt idx="9486">
                  <c:v>33.270000000000003</c:v>
                </c:pt>
                <c:pt idx="9487">
                  <c:v>33.5</c:v>
                </c:pt>
                <c:pt idx="9488">
                  <c:v>33.51</c:v>
                </c:pt>
                <c:pt idx="9489">
                  <c:v>33.520000000000003</c:v>
                </c:pt>
                <c:pt idx="9490">
                  <c:v>48.68</c:v>
                </c:pt>
                <c:pt idx="9491">
                  <c:v>33.51</c:v>
                </c:pt>
                <c:pt idx="9492">
                  <c:v>33.5</c:v>
                </c:pt>
                <c:pt idx="9493">
                  <c:v>12.5</c:v>
                </c:pt>
                <c:pt idx="9494">
                  <c:v>33.5</c:v>
                </c:pt>
                <c:pt idx="9495">
                  <c:v>33.5</c:v>
                </c:pt>
                <c:pt idx="9496">
                  <c:v>33.549999999999997</c:v>
                </c:pt>
                <c:pt idx="9497">
                  <c:v>33.51</c:v>
                </c:pt>
                <c:pt idx="9498">
                  <c:v>33.549999999999997</c:v>
                </c:pt>
                <c:pt idx="9499">
                  <c:v>33.520000000000003</c:v>
                </c:pt>
                <c:pt idx="9500">
                  <c:v>10.75</c:v>
                </c:pt>
                <c:pt idx="9501">
                  <c:v>12.5</c:v>
                </c:pt>
                <c:pt idx="9502">
                  <c:v>32.340000000000003</c:v>
                </c:pt>
                <c:pt idx="9503">
                  <c:v>33.049999999999997</c:v>
                </c:pt>
                <c:pt idx="9504">
                  <c:v>48.4</c:v>
                </c:pt>
                <c:pt idx="9505">
                  <c:v>48.4</c:v>
                </c:pt>
                <c:pt idx="9506">
                  <c:v>48</c:v>
                </c:pt>
                <c:pt idx="9507">
                  <c:v>27.87</c:v>
                </c:pt>
                <c:pt idx="9508">
                  <c:v>22.12</c:v>
                </c:pt>
                <c:pt idx="9509">
                  <c:v>23.1</c:v>
                </c:pt>
                <c:pt idx="9510">
                  <c:v>26.6</c:v>
                </c:pt>
                <c:pt idx="9511">
                  <c:v>25.31</c:v>
                </c:pt>
                <c:pt idx="9512">
                  <c:v>33.75</c:v>
                </c:pt>
                <c:pt idx="9513">
                  <c:v>33.75</c:v>
                </c:pt>
                <c:pt idx="9514">
                  <c:v>50.5</c:v>
                </c:pt>
                <c:pt idx="9515">
                  <c:v>50.5</c:v>
                </c:pt>
                <c:pt idx="9516">
                  <c:v>33.549999999999997</c:v>
                </c:pt>
                <c:pt idx="9517">
                  <c:v>63.9</c:v>
                </c:pt>
                <c:pt idx="9518">
                  <c:v>63.9</c:v>
                </c:pt>
                <c:pt idx="9519">
                  <c:v>46.660530000000001</c:v>
                </c:pt>
                <c:pt idx="9520">
                  <c:v>63.9</c:v>
                </c:pt>
                <c:pt idx="9521">
                  <c:v>63.9</c:v>
                </c:pt>
                <c:pt idx="9522">
                  <c:v>33.6</c:v>
                </c:pt>
                <c:pt idx="9523">
                  <c:v>33.520000000000003</c:v>
                </c:pt>
                <c:pt idx="9524">
                  <c:v>30</c:v>
                </c:pt>
                <c:pt idx="9525">
                  <c:v>32.800000000000011</c:v>
                </c:pt>
                <c:pt idx="9526">
                  <c:v>33.31</c:v>
                </c:pt>
                <c:pt idx="9527">
                  <c:v>10</c:v>
                </c:pt>
                <c:pt idx="9528">
                  <c:v>33.6</c:v>
                </c:pt>
                <c:pt idx="9529">
                  <c:v>56.2</c:v>
                </c:pt>
                <c:pt idx="9530">
                  <c:v>48.4</c:v>
                </c:pt>
                <c:pt idx="9531">
                  <c:v>33.395470000000003</c:v>
                </c:pt>
                <c:pt idx="9532">
                  <c:v>33.56</c:v>
                </c:pt>
                <c:pt idx="9533">
                  <c:v>33.56</c:v>
                </c:pt>
                <c:pt idx="9534">
                  <c:v>33.5</c:v>
                </c:pt>
                <c:pt idx="9535">
                  <c:v>33.5</c:v>
                </c:pt>
                <c:pt idx="9536">
                  <c:v>33.56</c:v>
                </c:pt>
                <c:pt idx="9537">
                  <c:v>33.56</c:v>
                </c:pt>
                <c:pt idx="9538">
                  <c:v>33.56</c:v>
                </c:pt>
                <c:pt idx="9539">
                  <c:v>33.619999999999997</c:v>
                </c:pt>
                <c:pt idx="9540">
                  <c:v>33.58</c:v>
                </c:pt>
                <c:pt idx="9541">
                  <c:v>33.65</c:v>
                </c:pt>
                <c:pt idx="9542">
                  <c:v>58.45</c:v>
                </c:pt>
                <c:pt idx="9543">
                  <c:v>33.65</c:v>
                </c:pt>
                <c:pt idx="9544">
                  <c:v>53.45</c:v>
                </c:pt>
                <c:pt idx="9545">
                  <c:v>54.5</c:v>
                </c:pt>
                <c:pt idx="9546">
                  <c:v>54.5</c:v>
                </c:pt>
                <c:pt idx="9547">
                  <c:v>54.5</c:v>
                </c:pt>
                <c:pt idx="9548">
                  <c:v>49.4</c:v>
                </c:pt>
                <c:pt idx="9549">
                  <c:v>33.700000000000003</c:v>
                </c:pt>
                <c:pt idx="9550">
                  <c:v>32.700000000000003</c:v>
                </c:pt>
                <c:pt idx="9551">
                  <c:v>32.75</c:v>
                </c:pt>
                <c:pt idx="9552">
                  <c:v>47.2</c:v>
                </c:pt>
                <c:pt idx="9553">
                  <c:v>47.1</c:v>
                </c:pt>
                <c:pt idx="9554">
                  <c:v>33.700000000000003</c:v>
                </c:pt>
                <c:pt idx="9555">
                  <c:v>33.700000000000003</c:v>
                </c:pt>
                <c:pt idx="9556">
                  <c:v>31.8735</c:v>
                </c:pt>
                <c:pt idx="9557">
                  <c:v>29</c:v>
                </c:pt>
                <c:pt idx="9558">
                  <c:v>29</c:v>
                </c:pt>
                <c:pt idx="9559">
                  <c:v>29</c:v>
                </c:pt>
                <c:pt idx="9560">
                  <c:v>35.35</c:v>
                </c:pt>
                <c:pt idx="9561">
                  <c:v>47</c:v>
                </c:pt>
                <c:pt idx="9562">
                  <c:v>33.76</c:v>
                </c:pt>
                <c:pt idx="9563">
                  <c:v>33.130000000000003</c:v>
                </c:pt>
                <c:pt idx="9564">
                  <c:v>33.700000000000003</c:v>
                </c:pt>
                <c:pt idx="9565">
                  <c:v>33.75</c:v>
                </c:pt>
                <c:pt idx="9566">
                  <c:v>33.700000000000003</c:v>
                </c:pt>
                <c:pt idx="9567">
                  <c:v>85</c:v>
                </c:pt>
                <c:pt idx="9568">
                  <c:v>33.130000000000003</c:v>
                </c:pt>
                <c:pt idx="9569">
                  <c:v>33.21</c:v>
                </c:pt>
                <c:pt idx="9570">
                  <c:v>33.21</c:v>
                </c:pt>
                <c:pt idx="9571">
                  <c:v>75</c:v>
                </c:pt>
                <c:pt idx="9572">
                  <c:v>33.21</c:v>
                </c:pt>
                <c:pt idx="9573">
                  <c:v>33.26</c:v>
                </c:pt>
                <c:pt idx="9574">
                  <c:v>33.270000000000003</c:v>
                </c:pt>
                <c:pt idx="9575">
                  <c:v>33.28</c:v>
                </c:pt>
                <c:pt idx="9576">
                  <c:v>33.22</c:v>
                </c:pt>
                <c:pt idx="9577">
                  <c:v>33.1</c:v>
                </c:pt>
                <c:pt idx="9578">
                  <c:v>33.22</c:v>
                </c:pt>
                <c:pt idx="9579">
                  <c:v>52.65</c:v>
                </c:pt>
                <c:pt idx="9580">
                  <c:v>52.65</c:v>
                </c:pt>
                <c:pt idx="9581">
                  <c:v>52</c:v>
                </c:pt>
                <c:pt idx="9582">
                  <c:v>63.8</c:v>
                </c:pt>
                <c:pt idx="9583">
                  <c:v>63.7</c:v>
                </c:pt>
                <c:pt idx="9584">
                  <c:v>63.65</c:v>
                </c:pt>
                <c:pt idx="9585">
                  <c:v>63.65</c:v>
                </c:pt>
                <c:pt idx="9586">
                  <c:v>58.5</c:v>
                </c:pt>
                <c:pt idx="9587">
                  <c:v>56.5</c:v>
                </c:pt>
                <c:pt idx="9588">
                  <c:v>52</c:v>
                </c:pt>
                <c:pt idx="9589">
                  <c:v>51.75</c:v>
                </c:pt>
                <c:pt idx="9590">
                  <c:v>51.75</c:v>
                </c:pt>
                <c:pt idx="9591">
                  <c:v>33.33</c:v>
                </c:pt>
                <c:pt idx="9592">
                  <c:v>50.7</c:v>
                </c:pt>
                <c:pt idx="9593">
                  <c:v>50.585929999999998</c:v>
                </c:pt>
                <c:pt idx="9594">
                  <c:v>33.15</c:v>
                </c:pt>
                <c:pt idx="9595">
                  <c:v>33.139330000000001</c:v>
                </c:pt>
                <c:pt idx="9596">
                  <c:v>35.4</c:v>
                </c:pt>
                <c:pt idx="9597">
                  <c:v>58.5</c:v>
                </c:pt>
                <c:pt idx="9598">
                  <c:v>58.5</c:v>
                </c:pt>
                <c:pt idx="9599">
                  <c:v>57</c:v>
                </c:pt>
                <c:pt idx="9600">
                  <c:v>56</c:v>
                </c:pt>
                <c:pt idx="9601">
                  <c:v>52</c:v>
                </c:pt>
                <c:pt idx="9602">
                  <c:v>52</c:v>
                </c:pt>
                <c:pt idx="9603">
                  <c:v>52</c:v>
                </c:pt>
                <c:pt idx="9604">
                  <c:v>52</c:v>
                </c:pt>
                <c:pt idx="9605">
                  <c:v>52</c:v>
                </c:pt>
                <c:pt idx="9606">
                  <c:v>49.75</c:v>
                </c:pt>
                <c:pt idx="9607">
                  <c:v>49.75</c:v>
                </c:pt>
                <c:pt idx="9608">
                  <c:v>49.75</c:v>
                </c:pt>
                <c:pt idx="9609">
                  <c:v>49.75</c:v>
                </c:pt>
                <c:pt idx="9610">
                  <c:v>28.1</c:v>
                </c:pt>
                <c:pt idx="9611">
                  <c:v>49.75</c:v>
                </c:pt>
                <c:pt idx="9612">
                  <c:v>33.75</c:v>
                </c:pt>
                <c:pt idx="9613">
                  <c:v>30.55</c:v>
                </c:pt>
                <c:pt idx="9614">
                  <c:v>52</c:v>
                </c:pt>
                <c:pt idx="9615">
                  <c:v>52</c:v>
                </c:pt>
                <c:pt idx="9616">
                  <c:v>60</c:v>
                </c:pt>
                <c:pt idx="9617">
                  <c:v>60</c:v>
                </c:pt>
                <c:pt idx="9618">
                  <c:v>33.31</c:v>
                </c:pt>
                <c:pt idx="9619">
                  <c:v>29.2</c:v>
                </c:pt>
                <c:pt idx="9620">
                  <c:v>26.67</c:v>
                </c:pt>
                <c:pt idx="9621">
                  <c:v>23</c:v>
                </c:pt>
                <c:pt idx="9622">
                  <c:v>20</c:v>
                </c:pt>
                <c:pt idx="9623">
                  <c:v>21.79</c:v>
                </c:pt>
                <c:pt idx="9624">
                  <c:v>29.3</c:v>
                </c:pt>
                <c:pt idx="9625">
                  <c:v>23.04515</c:v>
                </c:pt>
                <c:pt idx="9626">
                  <c:v>22.51</c:v>
                </c:pt>
                <c:pt idx="9627">
                  <c:v>15</c:v>
                </c:pt>
                <c:pt idx="9628">
                  <c:v>22.75</c:v>
                </c:pt>
                <c:pt idx="9629">
                  <c:v>25.1</c:v>
                </c:pt>
                <c:pt idx="9630">
                  <c:v>52</c:v>
                </c:pt>
                <c:pt idx="9631">
                  <c:v>27.22</c:v>
                </c:pt>
                <c:pt idx="9632">
                  <c:v>29.3</c:v>
                </c:pt>
                <c:pt idx="9633">
                  <c:v>29.21</c:v>
                </c:pt>
                <c:pt idx="9634">
                  <c:v>31.65</c:v>
                </c:pt>
                <c:pt idx="9635">
                  <c:v>32.4</c:v>
                </c:pt>
                <c:pt idx="9636">
                  <c:v>30.62</c:v>
                </c:pt>
                <c:pt idx="9637">
                  <c:v>63.55</c:v>
                </c:pt>
                <c:pt idx="9638">
                  <c:v>63.55</c:v>
                </c:pt>
                <c:pt idx="9639">
                  <c:v>63.55</c:v>
                </c:pt>
                <c:pt idx="9640">
                  <c:v>63.55</c:v>
                </c:pt>
                <c:pt idx="9641">
                  <c:v>63.55</c:v>
                </c:pt>
                <c:pt idx="9642">
                  <c:v>31.5</c:v>
                </c:pt>
                <c:pt idx="9643">
                  <c:v>29</c:v>
                </c:pt>
                <c:pt idx="9644">
                  <c:v>51.5</c:v>
                </c:pt>
                <c:pt idx="9645">
                  <c:v>29.5</c:v>
                </c:pt>
                <c:pt idx="9646">
                  <c:v>27</c:v>
                </c:pt>
                <c:pt idx="9647">
                  <c:v>26.95</c:v>
                </c:pt>
                <c:pt idx="9648">
                  <c:v>27.31</c:v>
                </c:pt>
                <c:pt idx="9649">
                  <c:v>27.31</c:v>
                </c:pt>
                <c:pt idx="9650">
                  <c:v>25.77</c:v>
                </c:pt>
                <c:pt idx="9651">
                  <c:v>25.77</c:v>
                </c:pt>
                <c:pt idx="9652">
                  <c:v>24.06</c:v>
                </c:pt>
                <c:pt idx="9653">
                  <c:v>24.06</c:v>
                </c:pt>
                <c:pt idx="9654">
                  <c:v>25.56</c:v>
                </c:pt>
                <c:pt idx="9655">
                  <c:v>25.56</c:v>
                </c:pt>
                <c:pt idx="9656">
                  <c:v>25.42</c:v>
                </c:pt>
                <c:pt idx="9657">
                  <c:v>25.42</c:v>
                </c:pt>
                <c:pt idx="9658">
                  <c:v>46.99</c:v>
                </c:pt>
                <c:pt idx="9659">
                  <c:v>46.99</c:v>
                </c:pt>
                <c:pt idx="9660">
                  <c:v>26.45</c:v>
                </c:pt>
                <c:pt idx="9661">
                  <c:v>46.99</c:v>
                </c:pt>
                <c:pt idx="9662">
                  <c:v>33.987540000000003</c:v>
                </c:pt>
                <c:pt idx="9663">
                  <c:v>58.99</c:v>
                </c:pt>
                <c:pt idx="9664">
                  <c:v>58.99</c:v>
                </c:pt>
                <c:pt idx="9665">
                  <c:v>58.99</c:v>
                </c:pt>
                <c:pt idx="9666">
                  <c:v>58.99</c:v>
                </c:pt>
                <c:pt idx="9667">
                  <c:v>58.99</c:v>
                </c:pt>
                <c:pt idx="9668">
                  <c:v>59.89</c:v>
                </c:pt>
                <c:pt idx="9669">
                  <c:v>58.99</c:v>
                </c:pt>
                <c:pt idx="9670">
                  <c:v>58.99</c:v>
                </c:pt>
                <c:pt idx="9671">
                  <c:v>53.75</c:v>
                </c:pt>
                <c:pt idx="9672">
                  <c:v>24.1</c:v>
                </c:pt>
                <c:pt idx="9673">
                  <c:v>25</c:v>
                </c:pt>
                <c:pt idx="9674">
                  <c:v>25</c:v>
                </c:pt>
                <c:pt idx="9675">
                  <c:v>25</c:v>
                </c:pt>
                <c:pt idx="9676">
                  <c:v>53</c:v>
                </c:pt>
                <c:pt idx="9677">
                  <c:v>25.55</c:v>
                </c:pt>
                <c:pt idx="9678">
                  <c:v>53.5</c:v>
                </c:pt>
                <c:pt idx="9679">
                  <c:v>53.75</c:v>
                </c:pt>
                <c:pt idx="9680">
                  <c:v>31.2</c:v>
                </c:pt>
                <c:pt idx="9681">
                  <c:v>31.2</c:v>
                </c:pt>
                <c:pt idx="9682">
                  <c:v>36</c:v>
                </c:pt>
                <c:pt idx="9683">
                  <c:v>36.03</c:v>
                </c:pt>
                <c:pt idx="9684">
                  <c:v>36.36</c:v>
                </c:pt>
                <c:pt idx="9685">
                  <c:v>40.520000000000003</c:v>
                </c:pt>
                <c:pt idx="9686">
                  <c:v>53.5</c:v>
                </c:pt>
                <c:pt idx="9687">
                  <c:v>36.89</c:v>
                </c:pt>
                <c:pt idx="9688">
                  <c:v>53.5</c:v>
                </c:pt>
                <c:pt idx="9689">
                  <c:v>53</c:v>
                </c:pt>
                <c:pt idx="9690">
                  <c:v>53</c:v>
                </c:pt>
                <c:pt idx="9691">
                  <c:v>23</c:v>
                </c:pt>
                <c:pt idx="9692">
                  <c:v>30</c:v>
                </c:pt>
                <c:pt idx="9693">
                  <c:v>25.27</c:v>
                </c:pt>
                <c:pt idx="9694">
                  <c:v>5.59</c:v>
                </c:pt>
                <c:pt idx="9695">
                  <c:v>4</c:v>
                </c:pt>
                <c:pt idx="9696">
                  <c:v>14.6</c:v>
                </c:pt>
                <c:pt idx="9697">
                  <c:v>6</c:v>
                </c:pt>
                <c:pt idx="9698">
                  <c:v>9.52</c:v>
                </c:pt>
                <c:pt idx="9699">
                  <c:v>9.52</c:v>
                </c:pt>
                <c:pt idx="9700">
                  <c:v>9.4600000000000026</c:v>
                </c:pt>
                <c:pt idx="9701">
                  <c:v>12.46</c:v>
                </c:pt>
                <c:pt idx="9702">
                  <c:v>35.51</c:v>
                </c:pt>
                <c:pt idx="9703">
                  <c:v>35.51</c:v>
                </c:pt>
                <c:pt idx="9704">
                  <c:v>47.05</c:v>
                </c:pt>
                <c:pt idx="9705">
                  <c:v>49.5</c:v>
                </c:pt>
                <c:pt idx="9706">
                  <c:v>57</c:v>
                </c:pt>
                <c:pt idx="9707">
                  <c:v>53.5</c:v>
                </c:pt>
                <c:pt idx="9708">
                  <c:v>49.78</c:v>
                </c:pt>
                <c:pt idx="9709">
                  <c:v>57</c:v>
                </c:pt>
                <c:pt idx="9710">
                  <c:v>4</c:v>
                </c:pt>
                <c:pt idx="9711">
                  <c:v>57.5</c:v>
                </c:pt>
                <c:pt idx="9712">
                  <c:v>55.2</c:v>
                </c:pt>
                <c:pt idx="9713">
                  <c:v>54</c:v>
                </c:pt>
                <c:pt idx="9714">
                  <c:v>32.64</c:v>
                </c:pt>
                <c:pt idx="9715">
                  <c:v>25</c:v>
                </c:pt>
                <c:pt idx="9716">
                  <c:v>25</c:v>
                </c:pt>
                <c:pt idx="9717">
                  <c:v>25</c:v>
                </c:pt>
                <c:pt idx="9718">
                  <c:v>53.5</c:v>
                </c:pt>
                <c:pt idx="9719">
                  <c:v>38.35</c:v>
                </c:pt>
                <c:pt idx="9720">
                  <c:v>50.95</c:v>
                </c:pt>
                <c:pt idx="9721">
                  <c:v>50.95</c:v>
                </c:pt>
                <c:pt idx="9722">
                  <c:v>25</c:v>
                </c:pt>
                <c:pt idx="9723">
                  <c:v>25</c:v>
                </c:pt>
                <c:pt idx="9724">
                  <c:v>25</c:v>
                </c:pt>
                <c:pt idx="9725">
                  <c:v>25</c:v>
                </c:pt>
                <c:pt idx="9726">
                  <c:v>53.01</c:v>
                </c:pt>
                <c:pt idx="9727">
                  <c:v>51.42</c:v>
                </c:pt>
                <c:pt idx="9728">
                  <c:v>25.49823</c:v>
                </c:pt>
                <c:pt idx="9729">
                  <c:v>53.84</c:v>
                </c:pt>
                <c:pt idx="9730">
                  <c:v>26.05</c:v>
                </c:pt>
                <c:pt idx="9731">
                  <c:v>55</c:v>
                </c:pt>
                <c:pt idx="9732">
                  <c:v>55.2</c:v>
                </c:pt>
                <c:pt idx="9733">
                  <c:v>27</c:v>
                </c:pt>
                <c:pt idx="9734">
                  <c:v>26.05</c:v>
                </c:pt>
                <c:pt idx="9735">
                  <c:v>26.05</c:v>
                </c:pt>
                <c:pt idx="9736">
                  <c:v>55</c:v>
                </c:pt>
                <c:pt idx="9737">
                  <c:v>54.94</c:v>
                </c:pt>
                <c:pt idx="9738">
                  <c:v>42</c:v>
                </c:pt>
                <c:pt idx="9739">
                  <c:v>26.05</c:v>
                </c:pt>
                <c:pt idx="9740">
                  <c:v>20</c:v>
                </c:pt>
                <c:pt idx="9741">
                  <c:v>45</c:v>
                </c:pt>
                <c:pt idx="9742">
                  <c:v>49.99</c:v>
                </c:pt>
                <c:pt idx="9743">
                  <c:v>29.34</c:v>
                </c:pt>
                <c:pt idx="9744">
                  <c:v>32.89</c:v>
                </c:pt>
                <c:pt idx="9745">
                  <c:v>33.08</c:v>
                </c:pt>
                <c:pt idx="9746">
                  <c:v>32.53</c:v>
                </c:pt>
                <c:pt idx="9747">
                  <c:v>32.15</c:v>
                </c:pt>
                <c:pt idx="9748">
                  <c:v>33.64</c:v>
                </c:pt>
                <c:pt idx="9749">
                  <c:v>26.11</c:v>
                </c:pt>
                <c:pt idx="9750">
                  <c:v>25</c:v>
                </c:pt>
                <c:pt idx="9751">
                  <c:v>30.16</c:v>
                </c:pt>
                <c:pt idx="9752">
                  <c:v>37.01</c:v>
                </c:pt>
                <c:pt idx="9753">
                  <c:v>35.99</c:v>
                </c:pt>
                <c:pt idx="9754">
                  <c:v>55</c:v>
                </c:pt>
                <c:pt idx="9755">
                  <c:v>33.979999999999997</c:v>
                </c:pt>
                <c:pt idx="9756">
                  <c:v>58.4</c:v>
                </c:pt>
                <c:pt idx="9757">
                  <c:v>58.4</c:v>
                </c:pt>
                <c:pt idx="9758">
                  <c:v>29.02</c:v>
                </c:pt>
                <c:pt idx="9759">
                  <c:v>29.03</c:v>
                </c:pt>
                <c:pt idx="9760">
                  <c:v>26.5</c:v>
                </c:pt>
                <c:pt idx="9761">
                  <c:v>25.51</c:v>
                </c:pt>
                <c:pt idx="9762">
                  <c:v>20.55</c:v>
                </c:pt>
                <c:pt idx="9763">
                  <c:v>29.03</c:v>
                </c:pt>
                <c:pt idx="9764">
                  <c:v>29.03</c:v>
                </c:pt>
                <c:pt idx="9765">
                  <c:v>29.03</c:v>
                </c:pt>
                <c:pt idx="9766">
                  <c:v>29.03</c:v>
                </c:pt>
                <c:pt idx="9767">
                  <c:v>29.12</c:v>
                </c:pt>
                <c:pt idx="9768">
                  <c:v>52</c:v>
                </c:pt>
                <c:pt idx="9769">
                  <c:v>29.22</c:v>
                </c:pt>
                <c:pt idx="9770">
                  <c:v>64</c:v>
                </c:pt>
                <c:pt idx="9771">
                  <c:v>30.5</c:v>
                </c:pt>
                <c:pt idx="9772">
                  <c:v>29.14</c:v>
                </c:pt>
                <c:pt idx="9773">
                  <c:v>29.13</c:v>
                </c:pt>
                <c:pt idx="9774">
                  <c:v>79.55</c:v>
                </c:pt>
                <c:pt idx="9775">
                  <c:v>65</c:v>
                </c:pt>
                <c:pt idx="9776">
                  <c:v>80</c:v>
                </c:pt>
                <c:pt idx="9777">
                  <c:v>108</c:v>
                </c:pt>
                <c:pt idx="9778">
                  <c:v>73.5</c:v>
                </c:pt>
                <c:pt idx="9779">
                  <c:v>64.676489999999987</c:v>
                </c:pt>
                <c:pt idx="9780">
                  <c:v>73.5</c:v>
                </c:pt>
                <c:pt idx="9781">
                  <c:v>65</c:v>
                </c:pt>
                <c:pt idx="9782">
                  <c:v>73.5</c:v>
                </c:pt>
                <c:pt idx="9783">
                  <c:v>30.13</c:v>
                </c:pt>
                <c:pt idx="9784">
                  <c:v>65</c:v>
                </c:pt>
                <c:pt idx="9785">
                  <c:v>65</c:v>
                </c:pt>
                <c:pt idx="9786">
                  <c:v>29.3</c:v>
                </c:pt>
                <c:pt idx="9787">
                  <c:v>56</c:v>
                </c:pt>
                <c:pt idx="9788">
                  <c:v>55</c:v>
                </c:pt>
                <c:pt idx="9789">
                  <c:v>55</c:v>
                </c:pt>
                <c:pt idx="9790">
                  <c:v>40.92</c:v>
                </c:pt>
                <c:pt idx="9791">
                  <c:v>39.45008</c:v>
                </c:pt>
                <c:pt idx="9792">
                  <c:v>39.869999999999997</c:v>
                </c:pt>
                <c:pt idx="9793">
                  <c:v>39.700000000000003</c:v>
                </c:pt>
                <c:pt idx="9794">
                  <c:v>30.5</c:v>
                </c:pt>
                <c:pt idx="9795">
                  <c:v>30.5</c:v>
                </c:pt>
                <c:pt idx="9796">
                  <c:v>27.5</c:v>
                </c:pt>
                <c:pt idx="9797">
                  <c:v>49.95</c:v>
                </c:pt>
                <c:pt idx="9798">
                  <c:v>61.9</c:v>
                </c:pt>
                <c:pt idx="9799">
                  <c:v>61.9</c:v>
                </c:pt>
                <c:pt idx="9800">
                  <c:v>58</c:v>
                </c:pt>
                <c:pt idx="9801">
                  <c:v>49.95</c:v>
                </c:pt>
                <c:pt idx="9802">
                  <c:v>51.82</c:v>
                </c:pt>
                <c:pt idx="9803">
                  <c:v>33.979999999999997</c:v>
                </c:pt>
                <c:pt idx="9804">
                  <c:v>26.15</c:v>
                </c:pt>
                <c:pt idx="9805">
                  <c:v>58.11</c:v>
                </c:pt>
                <c:pt idx="9806">
                  <c:v>78</c:v>
                </c:pt>
                <c:pt idx="9807">
                  <c:v>98</c:v>
                </c:pt>
                <c:pt idx="9808">
                  <c:v>94.5</c:v>
                </c:pt>
                <c:pt idx="9809">
                  <c:v>56</c:v>
                </c:pt>
                <c:pt idx="9810">
                  <c:v>55.32</c:v>
                </c:pt>
                <c:pt idx="9811">
                  <c:v>53.36</c:v>
                </c:pt>
                <c:pt idx="9812">
                  <c:v>52.33005</c:v>
                </c:pt>
                <c:pt idx="9813">
                  <c:v>52.33005</c:v>
                </c:pt>
                <c:pt idx="9814">
                  <c:v>56</c:v>
                </c:pt>
                <c:pt idx="9815">
                  <c:v>47</c:v>
                </c:pt>
                <c:pt idx="9816">
                  <c:v>48</c:v>
                </c:pt>
                <c:pt idx="9817">
                  <c:v>38</c:v>
                </c:pt>
                <c:pt idx="9818">
                  <c:v>53</c:v>
                </c:pt>
                <c:pt idx="9819">
                  <c:v>38.25</c:v>
                </c:pt>
                <c:pt idx="9820">
                  <c:v>64.099999999999994</c:v>
                </c:pt>
                <c:pt idx="9821">
                  <c:v>67.86</c:v>
                </c:pt>
                <c:pt idx="9822">
                  <c:v>38</c:v>
                </c:pt>
                <c:pt idx="9823">
                  <c:v>68.540000000000006</c:v>
                </c:pt>
                <c:pt idx="9824">
                  <c:v>33</c:v>
                </c:pt>
                <c:pt idx="9825">
                  <c:v>83.08</c:v>
                </c:pt>
                <c:pt idx="9826">
                  <c:v>88.73</c:v>
                </c:pt>
                <c:pt idx="9827">
                  <c:v>89.46</c:v>
                </c:pt>
                <c:pt idx="9828">
                  <c:v>95.29</c:v>
                </c:pt>
                <c:pt idx="9829">
                  <c:v>84.56</c:v>
                </c:pt>
                <c:pt idx="9830">
                  <c:v>68.16</c:v>
                </c:pt>
                <c:pt idx="9831">
                  <c:v>35</c:v>
                </c:pt>
                <c:pt idx="9832">
                  <c:v>69.179999999999993</c:v>
                </c:pt>
                <c:pt idx="9833">
                  <c:v>69.56</c:v>
                </c:pt>
                <c:pt idx="9834">
                  <c:v>78.5</c:v>
                </c:pt>
                <c:pt idx="9835">
                  <c:v>54</c:v>
                </c:pt>
                <c:pt idx="9836">
                  <c:v>33</c:v>
                </c:pt>
                <c:pt idx="9837">
                  <c:v>33</c:v>
                </c:pt>
                <c:pt idx="9838">
                  <c:v>30.87</c:v>
                </c:pt>
                <c:pt idx="9839">
                  <c:v>26.15</c:v>
                </c:pt>
                <c:pt idx="9840">
                  <c:v>0</c:v>
                </c:pt>
                <c:pt idx="9841">
                  <c:v>26.15</c:v>
                </c:pt>
                <c:pt idx="9842">
                  <c:v>30</c:v>
                </c:pt>
                <c:pt idx="9843">
                  <c:v>30</c:v>
                </c:pt>
                <c:pt idx="9844">
                  <c:v>30.15</c:v>
                </c:pt>
                <c:pt idx="9845">
                  <c:v>30.15</c:v>
                </c:pt>
                <c:pt idx="9846">
                  <c:v>49.5</c:v>
                </c:pt>
                <c:pt idx="9847">
                  <c:v>49.49</c:v>
                </c:pt>
                <c:pt idx="9848">
                  <c:v>30.15</c:v>
                </c:pt>
                <c:pt idx="9849">
                  <c:v>11</c:v>
                </c:pt>
                <c:pt idx="9850">
                  <c:v>26.15</c:v>
                </c:pt>
                <c:pt idx="9851">
                  <c:v>30.15</c:v>
                </c:pt>
                <c:pt idx="9852">
                  <c:v>30</c:v>
                </c:pt>
                <c:pt idx="9853">
                  <c:v>30.85</c:v>
                </c:pt>
                <c:pt idx="9854">
                  <c:v>30.85</c:v>
                </c:pt>
                <c:pt idx="9855">
                  <c:v>75.959999999999994</c:v>
                </c:pt>
                <c:pt idx="9856">
                  <c:v>89.5</c:v>
                </c:pt>
                <c:pt idx="9857">
                  <c:v>49</c:v>
                </c:pt>
                <c:pt idx="9858">
                  <c:v>49</c:v>
                </c:pt>
                <c:pt idx="9859">
                  <c:v>49</c:v>
                </c:pt>
                <c:pt idx="9860">
                  <c:v>48.18</c:v>
                </c:pt>
                <c:pt idx="9861">
                  <c:v>33</c:v>
                </c:pt>
                <c:pt idx="9862">
                  <c:v>47.75</c:v>
                </c:pt>
                <c:pt idx="9863">
                  <c:v>47.75</c:v>
                </c:pt>
                <c:pt idx="9864">
                  <c:v>50.693000000000012</c:v>
                </c:pt>
                <c:pt idx="9865">
                  <c:v>49.24</c:v>
                </c:pt>
                <c:pt idx="9866">
                  <c:v>53.29</c:v>
                </c:pt>
                <c:pt idx="9867">
                  <c:v>53.98</c:v>
                </c:pt>
                <c:pt idx="9868">
                  <c:v>60.9</c:v>
                </c:pt>
                <c:pt idx="9869">
                  <c:v>63</c:v>
                </c:pt>
                <c:pt idx="9870">
                  <c:v>86.05</c:v>
                </c:pt>
                <c:pt idx="9871">
                  <c:v>89.6</c:v>
                </c:pt>
                <c:pt idx="9872">
                  <c:v>101.44</c:v>
                </c:pt>
                <c:pt idx="9873">
                  <c:v>107.44</c:v>
                </c:pt>
                <c:pt idx="9874">
                  <c:v>118.6</c:v>
                </c:pt>
                <c:pt idx="9875">
                  <c:v>120</c:v>
                </c:pt>
                <c:pt idx="9876">
                  <c:v>97.44</c:v>
                </c:pt>
                <c:pt idx="9877">
                  <c:v>94.11</c:v>
                </c:pt>
                <c:pt idx="9878">
                  <c:v>34</c:v>
                </c:pt>
                <c:pt idx="9879">
                  <c:v>89</c:v>
                </c:pt>
                <c:pt idx="9880">
                  <c:v>85</c:v>
                </c:pt>
                <c:pt idx="9881">
                  <c:v>85</c:v>
                </c:pt>
                <c:pt idx="9882">
                  <c:v>75</c:v>
                </c:pt>
                <c:pt idx="9883">
                  <c:v>34</c:v>
                </c:pt>
                <c:pt idx="9884">
                  <c:v>33</c:v>
                </c:pt>
                <c:pt idx="9885">
                  <c:v>51</c:v>
                </c:pt>
                <c:pt idx="9886">
                  <c:v>30.99</c:v>
                </c:pt>
                <c:pt idx="9887">
                  <c:v>51</c:v>
                </c:pt>
                <c:pt idx="9888">
                  <c:v>51</c:v>
                </c:pt>
                <c:pt idx="9889">
                  <c:v>31.28</c:v>
                </c:pt>
                <c:pt idx="9890">
                  <c:v>10.5</c:v>
                </c:pt>
                <c:pt idx="9891">
                  <c:v>10.5</c:v>
                </c:pt>
                <c:pt idx="9892">
                  <c:v>10.5</c:v>
                </c:pt>
                <c:pt idx="9893">
                  <c:v>31</c:v>
                </c:pt>
                <c:pt idx="9894">
                  <c:v>49.5</c:v>
                </c:pt>
                <c:pt idx="9895">
                  <c:v>49</c:v>
                </c:pt>
                <c:pt idx="9896">
                  <c:v>31</c:v>
                </c:pt>
                <c:pt idx="9897">
                  <c:v>31</c:v>
                </c:pt>
                <c:pt idx="9898">
                  <c:v>60</c:v>
                </c:pt>
                <c:pt idx="9899">
                  <c:v>50.39</c:v>
                </c:pt>
                <c:pt idx="9900">
                  <c:v>54.51</c:v>
                </c:pt>
                <c:pt idx="9901">
                  <c:v>98</c:v>
                </c:pt>
                <c:pt idx="9902">
                  <c:v>90</c:v>
                </c:pt>
                <c:pt idx="9903">
                  <c:v>100</c:v>
                </c:pt>
                <c:pt idx="9904">
                  <c:v>88.913210000000007</c:v>
                </c:pt>
                <c:pt idx="9905">
                  <c:v>88.5</c:v>
                </c:pt>
                <c:pt idx="9906">
                  <c:v>98</c:v>
                </c:pt>
                <c:pt idx="9907">
                  <c:v>88.5</c:v>
                </c:pt>
                <c:pt idx="9908">
                  <c:v>70</c:v>
                </c:pt>
                <c:pt idx="9909">
                  <c:v>70</c:v>
                </c:pt>
                <c:pt idx="9910">
                  <c:v>31.45</c:v>
                </c:pt>
                <c:pt idx="9911">
                  <c:v>35</c:v>
                </c:pt>
                <c:pt idx="9912">
                  <c:v>31.6</c:v>
                </c:pt>
                <c:pt idx="9913">
                  <c:v>31.61</c:v>
                </c:pt>
                <c:pt idx="9914">
                  <c:v>31.63</c:v>
                </c:pt>
                <c:pt idx="9915">
                  <c:v>31.45</c:v>
                </c:pt>
                <c:pt idx="9916">
                  <c:v>31.43</c:v>
                </c:pt>
                <c:pt idx="9917">
                  <c:v>31.43</c:v>
                </c:pt>
                <c:pt idx="9918">
                  <c:v>30.15</c:v>
                </c:pt>
                <c:pt idx="9919">
                  <c:v>31.45</c:v>
                </c:pt>
                <c:pt idx="9920">
                  <c:v>31.64</c:v>
                </c:pt>
                <c:pt idx="9921">
                  <c:v>85</c:v>
                </c:pt>
                <c:pt idx="9922">
                  <c:v>68</c:v>
                </c:pt>
                <c:pt idx="9923">
                  <c:v>31.66</c:v>
                </c:pt>
                <c:pt idx="9924">
                  <c:v>75</c:v>
                </c:pt>
                <c:pt idx="9925">
                  <c:v>31.66</c:v>
                </c:pt>
                <c:pt idx="9926">
                  <c:v>31.66</c:v>
                </c:pt>
                <c:pt idx="9927">
                  <c:v>31.45</c:v>
                </c:pt>
                <c:pt idx="9928">
                  <c:v>82</c:v>
                </c:pt>
                <c:pt idx="9929">
                  <c:v>31.66</c:v>
                </c:pt>
                <c:pt idx="9930">
                  <c:v>31.70082</c:v>
                </c:pt>
                <c:pt idx="9931">
                  <c:v>31.66</c:v>
                </c:pt>
                <c:pt idx="9932">
                  <c:v>31.66</c:v>
                </c:pt>
                <c:pt idx="9933">
                  <c:v>31.7</c:v>
                </c:pt>
                <c:pt idx="9934">
                  <c:v>31.7</c:v>
                </c:pt>
                <c:pt idx="9935">
                  <c:v>31.66</c:v>
                </c:pt>
                <c:pt idx="9936">
                  <c:v>29.96</c:v>
                </c:pt>
                <c:pt idx="9937">
                  <c:v>29.96</c:v>
                </c:pt>
                <c:pt idx="9938">
                  <c:v>30.45</c:v>
                </c:pt>
                <c:pt idx="9939">
                  <c:v>49</c:v>
                </c:pt>
                <c:pt idx="9940">
                  <c:v>49.25</c:v>
                </c:pt>
                <c:pt idx="9941">
                  <c:v>47.9</c:v>
                </c:pt>
                <c:pt idx="9942">
                  <c:v>29.77</c:v>
                </c:pt>
                <c:pt idx="9943">
                  <c:v>29.01</c:v>
                </c:pt>
                <c:pt idx="9944">
                  <c:v>10.5</c:v>
                </c:pt>
                <c:pt idx="9945">
                  <c:v>10.5</c:v>
                </c:pt>
                <c:pt idx="9946">
                  <c:v>10.5</c:v>
                </c:pt>
                <c:pt idx="9947">
                  <c:v>10.5</c:v>
                </c:pt>
                <c:pt idx="9948">
                  <c:v>25.01</c:v>
                </c:pt>
                <c:pt idx="9949">
                  <c:v>31.04</c:v>
                </c:pt>
                <c:pt idx="9950">
                  <c:v>31.44</c:v>
                </c:pt>
                <c:pt idx="9951">
                  <c:v>55.5</c:v>
                </c:pt>
                <c:pt idx="9952">
                  <c:v>31.45</c:v>
                </c:pt>
                <c:pt idx="9953">
                  <c:v>29.1</c:v>
                </c:pt>
                <c:pt idx="9954">
                  <c:v>31.47</c:v>
                </c:pt>
                <c:pt idx="9955">
                  <c:v>31.47</c:v>
                </c:pt>
                <c:pt idx="9956">
                  <c:v>53.9</c:v>
                </c:pt>
                <c:pt idx="9957">
                  <c:v>53.9</c:v>
                </c:pt>
                <c:pt idx="9958">
                  <c:v>53.9</c:v>
                </c:pt>
                <c:pt idx="9959">
                  <c:v>52</c:v>
                </c:pt>
                <c:pt idx="9960">
                  <c:v>52</c:v>
                </c:pt>
                <c:pt idx="9961">
                  <c:v>52</c:v>
                </c:pt>
                <c:pt idx="9962">
                  <c:v>52</c:v>
                </c:pt>
                <c:pt idx="9963">
                  <c:v>29.51</c:v>
                </c:pt>
                <c:pt idx="9964">
                  <c:v>50</c:v>
                </c:pt>
                <c:pt idx="9965">
                  <c:v>29.51</c:v>
                </c:pt>
                <c:pt idx="9966">
                  <c:v>29.5</c:v>
                </c:pt>
                <c:pt idx="9967">
                  <c:v>49.5</c:v>
                </c:pt>
                <c:pt idx="9968">
                  <c:v>30.11</c:v>
                </c:pt>
                <c:pt idx="9969">
                  <c:v>50</c:v>
                </c:pt>
                <c:pt idx="9970">
                  <c:v>30.25</c:v>
                </c:pt>
                <c:pt idx="9971">
                  <c:v>49.75</c:v>
                </c:pt>
                <c:pt idx="9972">
                  <c:v>50.8</c:v>
                </c:pt>
                <c:pt idx="9973">
                  <c:v>39.405189999999997</c:v>
                </c:pt>
                <c:pt idx="9974">
                  <c:v>54.5</c:v>
                </c:pt>
                <c:pt idx="9975">
                  <c:v>52.98</c:v>
                </c:pt>
                <c:pt idx="9976">
                  <c:v>54.9</c:v>
                </c:pt>
                <c:pt idx="9977">
                  <c:v>60</c:v>
                </c:pt>
                <c:pt idx="9978">
                  <c:v>52.98</c:v>
                </c:pt>
                <c:pt idx="9979">
                  <c:v>50</c:v>
                </c:pt>
                <c:pt idx="9980">
                  <c:v>52.5</c:v>
                </c:pt>
                <c:pt idx="9981">
                  <c:v>52.5</c:v>
                </c:pt>
                <c:pt idx="9982">
                  <c:v>52.5</c:v>
                </c:pt>
                <c:pt idx="9983">
                  <c:v>49.95</c:v>
                </c:pt>
                <c:pt idx="9984">
                  <c:v>49.95</c:v>
                </c:pt>
                <c:pt idx="9985">
                  <c:v>49.93</c:v>
                </c:pt>
                <c:pt idx="9986">
                  <c:v>22</c:v>
                </c:pt>
                <c:pt idx="9987">
                  <c:v>22</c:v>
                </c:pt>
                <c:pt idx="9988">
                  <c:v>22.06</c:v>
                </c:pt>
                <c:pt idx="9989">
                  <c:v>22</c:v>
                </c:pt>
                <c:pt idx="9990">
                  <c:v>21.43</c:v>
                </c:pt>
                <c:pt idx="9991">
                  <c:v>22</c:v>
                </c:pt>
                <c:pt idx="9992">
                  <c:v>22</c:v>
                </c:pt>
                <c:pt idx="9993">
                  <c:v>20.36</c:v>
                </c:pt>
                <c:pt idx="9994">
                  <c:v>52.5</c:v>
                </c:pt>
                <c:pt idx="9995">
                  <c:v>59.95</c:v>
                </c:pt>
                <c:pt idx="9996">
                  <c:v>52.5</c:v>
                </c:pt>
                <c:pt idx="9997">
                  <c:v>52.5</c:v>
                </c:pt>
                <c:pt idx="9998">
                  <c:v>52.75</c:v>
                </c:pt>
                <c:pt idx="9999">
                  <c:v>55.5</c:v>
                </c:pt>
                <c:pt idx="10000">
                  <c:v>55.5</c:v>
                </c:pt>
                <c:pt idx="10001">
                  <c:v>26.59</c:v>
                </c:pt>
                <c:pt idx="10002">
                  <c:v>55.5</c:v>
                </c:pt>
                <c:pt idx="10003">
                  <c:v>55.5</c:v>
                </c:pt>
                <c:pt idx="10004">
                  <c:v>29.81</c:v>
                </c:pt>
                <c:pt idx="10005">
                  <c:v>55.5</c:v>
                </c:pt>
                <c:pt idx="10006">
                  <c:v>52</c:v>
                </c:pt>
                <c:pt idx="10007">
                  <c:v>50</c:v>
                </c:pt>
                <c:pt idx="10008">
                  <c:v>50</c:v>
                </c:pt>
                <c:pt idx="10009">
                  <c:v>24.31</c:v>
                </c:pt>
                <c:pt idx="10010">
                  <c:v>22.741409999999991</c:v>
                </c:pt>
                <c:pt idx="10011">
                  <c:v>50</c:v>
                </c:pt>
                <c:pt idx="10012">
                  <c:v>50</c:v>
                </c:pt>
                <c:pt idx="10013">
                  <c:v>50</c:v>
                </c:pt>
                <c:pt idx="10014">
                  <c:v>50</c:v>
                </c:pt>
                <c:pt idx="10015">
                  <c:v>40</c:v>
                </c:pt>
                <c:pt idx="10016">
                  <c:v>50</c:v>
                </c:pt>
                <c:pt idx="10017">
                  <c:v>55</c:v>
                </c:pt>
                <c:pt idx="10018">
                  <c:v>55.5</c:v>
                </c:pt>
                <c:pt idx="10019">
                  <c:v>55.5</c:v>
                </c:pt>
                <c:pt idx="10020">
                  <c:v>55.5</c:v>
                </c:pt>
                <c:pt idx="10021">
                  <c:v>55</c:v>
                </c:pt>
                <c:pt idx="10022">
                  <c:v>37.75</c:v>
                </c:pt>
                <c:pt idx="10023">
                  <c:v>55</c:v>
                </c:pt>
                <c:pt idx="10024">
                  <c:v>50</c:v>
                </c:pt>
                <c:pt idx="10025">
                  <c:v>32.74</c:v>
                </c:pt>
                <c:pt idx="10026">
                  <c:v>23.04</c:v>
                </c:pt>
                <c:pt idx="10027">
                  <c:v>23</c:v>
                </c:pt>
                <c:pt idx="10028">
                  <c:v>50</c:v>
                </c:pt>
                <c:pt idx="10029">
                  <c:v>29.37</c:v>
                </c:pt>
                <c:pt idx="10030">
                  <c:v>28.28</c:v>
                </c:pt>
                <c:pt idx="10031">
                  <c:v>27.87</c:v>
                </c:pt>
                <c:pt idx="10032">
                  <c:v>25.790220000000001</c:v>
                </c:pt>
                <c:pt idx="10033">
                  <c:v>27.17</c:v>
                </c:pt>
                <c:pt idx="10034">
                  <c:v>50</c:v>
                </c:pt>
                <c:pt idx="10035">
                  <c:v>23.41</c:v>
                </c:pt>
                <c:pt idx="10036">
                  <c:v>22.91</c:v>
                </c:pt>
                <c:pt idx="10037">
                  <c:v>22.88</c:v>
                </c:pt>
                <c:pt idx="10038">
                  <c:v>27.6</c:v>
                </c:pt>
                <c:pt idx="10039">
                  <c:v>25.52</c:v>
                </c:pt>
                <c:pt idx="10040">
                  <c:v>22</c:v>
                </c:pt>
                <c:pt idx="10041">
                  <c:v>22</c:v>
                </c:pt>
                <c:pt idx="10042">
                  <c:v>22.11</c:v>
                </c:pt>
                <c:pt idx="10043">
                  <c:v>22.06</c:v>
                </c:pt>
                <c:pt idx="10044">
                  <c:v>4</c:v>
                </c:pt>
                <c:pt idx="10045">
                  <c:v>10.75</c:v>
                </c:pt>
                <c:pt idx="10046">
                  <c:v>22</c:v>
                </c:pt>
                <c:pt idx="10047">
                  <c:v>23</c:v>
                </c:pt>
                <c:pt idx="10048">
                  <c:v>21.22</c:v>
                </c:pt>
                <c:pt idx="10049">
                  <c:v>29.22</c:v>
                </c:pt>
                <c:pt idx="10050">
                  <c:v>32.07</c:v>
                </c:pt>
                <c:pt idx="10051">
                  <c:v>24</c:v>
                </c:pt>
                <c:pt idx="10052">
                  <c:v>23.16</c:v>
                </c:pt>
                <c:pt idx="10053">
                  <c:v>26.05</c:v>
                </c:pt>
                <c:pt idx="10054">
                  <c:v>25.26</c:v>
                </c:pt>
                <c:pt idx="10055">
                  <c:v>27.89</c:v>
                </c:pt>
                <c:pt idx="10056">
                  <c:v>54</c:v>
                </c:pt>
                <c:pt idx="10057">
                  <c:v>52</c:v>
                </c:pt>
                <c:pt idx="10058">
                  <c:v>52</c:v>
                </c:pt>
                <c:pt idx="10059">
                  <c:v>52</c:v>
                </c:pt>
                <c:pt idx="10060">
                  <c:v>30</c:v>
                </c:pt>
                <c:pt idx="10061">
                  <c:v>27.430219999999991</c:v>
                </c:pt>
                <c:pt idx="10062">
                  <c:v>31.25</c:v>
                </c:pt>
                <c:pt idx="10063">
                  <c:v>58</c:v>
                </c:pt>
                <c:pt idx="10064">
                  <c:v>68.5</c:v>
                </c:pt>
                <c:pt idx="10065">
                  <c:v>68.5</c:v>
                </c:pt>
                <c:pt idx="10066">
                  <c:v>34.25</c:v>
                </c:pt>
                <c:pt idx="10067">
                  <c:v>34.25</c:v>
                </c:pt>
                <c:pt idx="10068">
                  <c:v>68.5</c:v>
                </c:pt>
                <c:pt idx="10069">
                  <c:v>32.25</c:v>
                </c:pt>
                <c:pt idx="10070">
                  <c:v>30</c:v>
                </c:pt>
                <c:pt idx="10071">
                  <c:v>27.291360000000001</c:v>
                </c:pt>
                <c:pt idx="10072">
                  <c:v>34.700000000000003</c:v>
                </c:pt>
                <c:pt idx="10073">
                  <c:v>34.700000000000003</c:v>
                </c:pt>
                <c:pt idx="10074">
                  <c:v>31.75</c:v>
                </c:pt>
                <c:pt idx="10075">
                  <c:v>31.75</c:v>
                </c:pt>
                <c:pt idx="10076">
                  <c:v>27.29</c:v>
                </c:pt>
                <c:pt idx="10077">
                  <c:v>27.22</c:v>
                </c:pt>
                <c:pt idx="10078">
                  <c:v>26</c:v>
                </c:pt>
                <c:pt idx="10079">
                  <c:v>21.95</c:v>
                </c:pt>
                <c:pt idx="10080">
                  <c:v>23.21</c:v>
                </c:pt>
                <c:pt idx="10081">
                  <c:v>20.100000000000001</c:v>
                </c:pt>
                <c:pt idx="10082">
                  <c:v>15.56</c:v>
                </c:pt>
                <c:pt idx="10083">
                  <c:v>15.35</c:v>
                </c:pt>
                <c:pt idx="10084">
                  <c:v>12.07</c:v>
                </c:pt>
                <c:pt idx="10085">
                  <c:v>15</c:v>
                </c:pt>
                <c:pt idx="10086">
                  <c:v>17.61</c:v>
                </c:pt>
                <c:pt idx="10087">
                  <c:v>16</c:v>
                </c:pt>
                <c:pt idx="10088">
                  <c:v>20.04</c:v>
                </c:pt>
                <c:pt idx="10089">
                  <c:v>20.17013</c:v>
                </c:pt>
                <c:pt idx="10090">
                  <c:v>24.2</c:v>
                </c:pt>
                <c:pt idx="10091">
                  <c:v>49.2</c:v>
                </c:pt>
                <c:pt idx="10092">
                  <c:v>25</c:v>
                </c:pt>
                <c:pt idx="10093">
                  <c:v>24.2</c:v>
                </c:pt>
                <c:pt idx="10094">
                  <c:v>30.2</c:v>
                </c:pt>
                <c:pt idx="10095">
                  <c:v>33.159999999999997</c:v>
                </c:pt>
                <c:pt idx="10096">
                  <c:v>24.68</c:v>
                </c:pt>
                <c:pt idx="10097">
                  <c:v>25.7</c:v>
                </c:pt>
                <c:pt idx="10098">
                  <c:v>58.5</c:v>
                </c:pt>
                <c:pt idx="10099">
                  <c:v>26.7</c:v>
                </c:pt>
                <c:pt idx="10100">
                  <c:v>26.17</c:v>
                </c:pt>
                <c:pt idx="10101">
                  <c:v>22.95</c:v>
                </c:pt>
                <c:pt idx="10102">
                  <c:v>26.7</c:v>
                </c:pt>
                <c:pt idx="10103">
                  <c:v>26.8</c:v>
                </c:pt>
                <c:pt idx="10104">
                  <c:v>51.85</c:v>
                </c:pt>
                <c:pt idx="10105">
                  <c:v>26.8</c:v>
                </c:pt>
                <c:pt idx="10106">
                  <c:v>26.8</c:v>
                </c:pt>
                <c:pt idx="10107">
                  <c:v>23.08</c:v>
                </c:pt>
                <c:pt idx="10108">
                  <c:v>26.95</c:v>
                </c:pt>
                <c:pt idx="10109">
                  <c:v>26.96</c:v>
                </c:pt>
                <c:pt idx="10110">
                  <c:v>26.95</c:v>
                </c:pt>
                <c:pt idx="10111">
                  <c:v>27.03</c:v>
                </c:pt>
                <c:pt idx="10112">
                  <c:v>27</c:v>
                </c:pt>
                <c:pt idx="10113">
                  <c:v>52</c:v>
                </c:pt>
                <c:pt idx="10114">
                  <c:v>61.6</c:v>
                </c:pt>
                <c:pt idx="10115">
                  <c:v>52</c:v>
                </c:pt>
                <c:pt idx="10116">
                  <c:v>35.25</c:v>
                </c:pt>
                <c:pt idx="10117">
                  <c:v>57</c:v>
                </c:pt>
                <c:pt idx="10118">
                  <c:v>54</c:v>
                </c:pt>
                <c:pt idx="10119">
                  <c:v>51.99</c:v>
                </c:pt>
                <c:pt idx="10120">
                  <c:v>65</c:v>
                </c:pt>
                <c:pt idx="10121">
                  <c:v>58</c:v>
                </c:pt>
                <c:pt idx="10122">
                  <c:v>31.02</c:v>
                </c:pt>
                <c:pt idx="10123">
                  <c:v>26.98</c:v>
                </c:pt>
                <c:pt idx="10124">
                  <c:v>27.12</c:v>
                </c:pt>
                <c:pt idx="10125">
                  <c:v>52</c:v>
                </c:pt>
                <c:pt idx="10126">
                  <c:v>50.15</c:v>
                </c:pt>
                <c:pt idx="10127">
                  <c:v>26</c:v>
                </c:pt>
                <c:pt idx="10128">
                  <c:v>50.15</c:v>
                </c:pt>
                <c:pt idx="10129">
                  <c:v>50.15</c:v>
                </c:pt>
                <c:pt idx="10130">
                  <c:v>18.670000000000009</c:v>
                </c:pt>
                <c:pt idx="10131">
                  <c:v>50.15</c:v>
                </c:pt>
                <c:pt idx="10132">
                  <c:v>46</c:v>
                </c:pt>
                <c:pt idx="10133">
                  <c:v>18.399999999999999</c:v>
                </c:pt>
                <c:pt idx="10134">
                  <c:v>18.23</c:v>
                </c:pt>
                <c:pt idx="10135">
                  <c:v>18.23</c:v>
                </c:pt>
                <c:pt idx="10136">
                  <c:v>19.64</c:v>
                </c:pt>
                <c:pt idx="10137">
                  <c:v>50.15</c:v>
                </c:pt>
                <c:pt idx="10138">
                  <c:v>56</c:v>
                </c:pt>
                <c:pt idx="10139">
                  <c:v>26.6</c:v>
                </c:pt>
                <c:pt idx="10140">
                  <c:v>22.2</c:v>
                </c:pt>
                <c:pt idx="10141">
                  <c:v>26.9</c:v>
                </c:pt>
                <c:pt idx="10142">
                  <c:v>27.8</c:v>
                </c:pt>
                <c:pt idx="10143">
                  <c:v>57.5</c:v>
                </c:pt>
                <c:pt idx="10144">
                  <c:v>57.5</c:v>
                </c:pt>
                <c:pt idx="10145">
                  <c:v>57.5</c:v>
                </c:pt>
                <c:pt idx="10146">
                  <c:v>27.24</c:v>
                </c:pt>
                <c:pt idx="10147">
                  <c:v>27.17764</c:v>
                </c:pt>
                <c:pt idx="10148">
                  <c:v>26.13006</c:v>
                </c:pt>
                <c:pt idx="10149">
                  <c:v>26.13006</c:v>
                </c:pt>
                <c:pt idx="10150">
                  <c:v>24.68</c:v>
                </c:pt>
                <c:pt idx="10151">
                  <c:v>24.68</c:v>
                </c:pt>
                <c:pt idx="10152">
                  <c:v>27.1</c:v>
                </c:pt>
                <c:pt idx="10153">
                  <c:v>55</c:v>
                </c:pt>
                <c:pt idx="10154">
                  <c:v>55</c:v>
                </c:pt>
                <c:pt idx="10155">
                  <c:v>55</c:v>
                </c:pt>
                <c:pt idx="10156">
                  <c:v>26.95</c:v>
                </c:pt>
                <c:pt idx="10157">
                  <c:v>27.16</c:v>
                </c:pt>
                <c:pt idx="10158">
                  <c:v>27.6</c:v>
                </c:pt>
                <c:pt idx="10159">
                  <c:v>27.6</c:v>
                </c:pt>
                <c:pt idx="10160">
                  <c:v>35.5</c:v>
                </c:pt>
                <c:pt idx="10161">
                  <c:v>54.95</c:v>
                </c:pt>
                <c:pt idx="10162">
                  <c:v>54.95</c:v>
                </c:pt>
                <c:pt idx="10163">
                  <c:v>36.5</c:v>
                </c:pt>
                <c:pt idx="10164">
                  <c:v>27.33</c:v>
                </c:pt>
                <c:pt idx="10165">
                  <c:v>27.33</c:v>
                </c:pt>
                <c:pt idx="10166">
                  <c:v>27.57</c:v>
                </c:pt>
                <c:pt idx="10167">
                  <c:v>38.200000000000003</c:v>
                </c:pt>
                <c:pt idx="10168">
                  <c:v>37.67</c:v>
                </c:pt>
                <c:pt idx="10169">
                  <c:v>53</c:v>
                </c:pt>
                <c:pt idx="10170">
                  <c:v>49.99</c:v>
                </c:pt>
                <c:pt idx="10171">
                  <c:v>33.92</c:v>
                </c:pt>
                <c:pt idx="10172">
                  <c:v>32.85</c:v>
                </c:pt>
                <c:pt idx="10173">
                  <c:v>33.17</c:v>
                </c:pt>
                <c:pt idx="10174">
                  <c:v>31.52</c:v>
                </c:pt>
                <c:pt idx="10175">
                  <c:v>34.119999999999997</c:v>
                </c:pt>
                <c:pt idx="10176">
                  <c:v>48.9</c:v>
                </c:pt>
                <c:pt idx="10177">
                  <c:v>48.9</c:v>
                </c:pt>
                <c:pt idx="10178">
                  <c:v>49.95</c:v>
                </c:pt>
                <c:pt idx="10179">
                  <c:v>52</c:v>
                </c:pt>
                <c:pt idx="10180">
                  <c:v>41.13</c:v>
                </c:pt>
                <c:pt idx="10181">
                  <c:v>26</c:v>
                </c:pt>
                <c:pt idx="10182">
                  <c:v>29.32</c:v>
                </c:pt>
                <c:pt idx="10183">
                  <c:v>29.89</c:v>
                </c:pt>
                <c:pt idx="10184">
                  <c:v>32.020000000000003</c:v>
                </c:pt>
                <c:pt idx="10185">
                  <c:v>31.63</c:v>
                </c:pt>
                <c:pt idx="10186">
                  <c:v>26.9</c:v>
                </c:pt>
                <c:pt idx="10187">
                  <c:v>10</c:v>
                </c:pt>
                <c:pt idx="10188">
                  <c:v>20.096869999999999</c:v>
                </c:pt>
                <c:pt idx="10189">
                  <c:v>26.7</c:v>
                </c:pt>
                <c:pt idx="10190">
                  <c:v>110</c:v>
                </c:pt>
                <c:pt idx="10191">
                  <c:v>61.7</c:v>
                </c:pt>
                <c:pt idx="10192">
                  <c:v>29.25</c:v>
                </c:pt>
                <c:pt idx="10193">
                  <c:v>22.2</c:v>
                </c:pt>
                <c:pt idx="10194">
                  <c:v>78.5</c:v>
                </c:pt>
                <c:pt idx="10195">
                  <c:v>68</c:v>
                </c:pt>
                <c:pt idx="10196">
                  <c:v>35.08</c:v>
                </c:pt>
                <c:pt idx="10197">
                  <c:v>53.98</c:v>
                </c:pt>
                <c:pt idx="10198">
                  <c:v>65</c:v>
                </c:pt>
                <c:pt idx="10199">
                  <c:v>78.5</c:v>
                </c:pt>
                <c:pt idx="10200">
                  <c:v>54.5</c:v>
                </c:pt>
                <c:pt idx="10201">
                  <c:v>50.5</c:v>
                </c:pt>
                <c:pt idx="10202">
                  <c:v>65</c:v>
                </c:pt>
                <c:pt idx="10203">
                  <c:v>65</c:v>
                </c:pt>
                <c:pt idx="10204">
                  <c:v>29.35</c:v>
                </c:pt>
                <c:pt idx="10205">
                  <c:v>29.32</c:v>
                </c:pt>
                <c:pt idx="10206">
                  <c:v>29.32</c:v>
                </c:pt>
                <c:pt idx="10207">
                  <c:v>29.32</c:v>
                </c:pt>
                <c:pt idx="10208">
                  <c:v>29.4</c:v>
                </c:pt>
                <c:pt idx="10209">
                  <c:v>29.55</c:v>
                </c:pt>
                <c:pt idx="10210">
                  <c:v>29.9</c:v>
                </c:pt>
                <c:pt idx="10211">
                  <c:v>29.9</c:v>
                </c:pt>
                <c:pt idx="10212">
                  <c:v>65</c:v>
                </c:pt>
                <c:pt idx="10213">
                  <c:v>30.05</c:v>
                </c:pt>
                <c:pt idx="10214">
                  <c:v>30.05</c:v>
                </c:pt>
                <c:pt idx="10215">
                  <c:v>29.93</c:v>
                </c:pt>
                <c:pt idx="10216">
                  <c:v>55</c:v>
                </c:pt>
                <c:pt idx="10217">
                  <c:v>52.5</c:v>
                </c:pt>
                <c:pt idx="10218">
                  <c:v>55</c:v>
                </c:pt>
                <c:pt idx="10219">
                  <c:v>48</c:v>
                </c:pt>
                <c:pt idx="10220">
                  <c:v>64.5</c:v>
                </c:pt>
                <c:pt idx="10221">
                  <c:v>61</c:v>
                </c:pt>
                <c:pt idx="10222">
                  <c:v>47.65</c:v>
                </c:pt>
                <c:pt idx="10223">
                  <c:v>30.11</c:v>
                </c:pt>
                <c:pt idx="10224">
                  <c:v>30.11</c:v>
                </c:pt>
                <c:pt idx="10225">
                  <c:v>30.11</c:v>
                </c:pt>
                <c:pt idx="10226">
                  <c:v>47.65</c:v>
                </c:pt>
                <c:pt idx="10227">
                  <c:v>29.53</c:v>
                </c:pt>
                <c:pt idx="10228">
                  <c:v>25.55</c:v>
                </c:pt>
                <c:pt idx="10229">
                  <c:v>25.55</c:v>
                </c:pt>
                <c:pt idx="10230">
                  <c:v>27.07</c:v>
                </c:pt>
                <c:pt idx="10231">
                  <c:v>37.369999999999997</c:v>
                </c:pt>
                <c:pt idx="10232">
                  <c:v>47.65</c:v>
                </c:pt>
                <c:pt idx="10233">
                  <c:v>43.11</c:v>
                </c:pt>
                <c:pt idx="10234">
                  <c:v>53</c:v>
                </c:pt>
                <c:pt idx="10235">
                  <c:v>56.95</c:v>
                </c:pt>
                <c:pt idx="10236">
                  <c:v>61.75</c:v>
                </c:pt>
                <c:pt idx="10237">
                  <c:v>69.19</c:v>
                </c:pt>
                <c:pt idx="10238">
                  <c:v>56.95</c:v>
                </c:pt>
                <c:pt idx="10239">
                  <c:v>60.75</c:v>
                </c:pt>
                <c:pt idx="10240">
                  <c:v>60.75</c:v>
                </c:pt>
                <c:pt idx="10241">
                  <c:v>60.75</c:v>
                </c:pt>
                <c:pt idx="10242">
                  <c:v>40.5</c:v>
                </c:pt>
                <c:pt idx="10243">
                  <c:v>40.5</c:v>
                </c:pt>
                <c:pt idx="10244">
                  <c:v>60.75</c:v>
                </c:pt>
                <c:pt idx="10245">
                  <c:v>36.5</c:v>
                </c:pt>
                <c:pt idx="10246">
                  <c:v>36.5</c:v>
                </c:pt>
                <c:pt idx="10247">
                  <c:v>36.5</c:v>
                </c:pt>
                <c:pt idx="10248">
                  <c:v>36.5</c:v>
                </c:pt>
                <c:pt idx="10249">
                  <c:v>36.5</c:v>
                </c:pt>
                <c:pt idx="10250">
                  <c:v>73.5</c:v>
                </c:pt>
                <c:pt idx="10251">
                  <c:v>73.5</c:v>
                </c:pt>
                <c:pt idx="10252">
                  <c:v>73.5</c:v>
                </c:pt>
                <c:pt idx="10253">
                  <c:v>65</c:v>
                </c:pt>
                <c:pt idx="10254">
                  <c:v>40</c:v>
                </c:pt>
                <c:pt idx="10255">
                  <c:v>65</c:v>
                </c:pt>
                <c:pt idx="10256">
                  <c:v>65</c:v>
                </c:pt>
                <c:pt idx="10257">
                  <c:v>65</c:v>
                </c:pt>
                <c:pt idx="10258">
                  <c:v>65</c:v>
                </c:pt>
                <c:pt idx="10259">
                  <c:v>65</c:v>
                </c:pt>
                <c:pt idx="10260">
                  <c:v>65</c:v>
                </c:pt>
                <c:pt idx="10261">
                  <c:v>65</c:v>
                </c:pt>
                <c:pt idx="10262">
                  <c:v>34.300000000000011</c:v>
                </c:pt>
                <c:pt idx="10263">
                  <c:v>33.6</c:v>
                </c:pt>
                <c:pt idx="10264">
                  <c:v>61</c:v>
                </c:pt>
                <c:pt idx="10265">
                  <c:v>53</c:v>
                </c:pt>
                <c:pt idx="10266">
                  <c:v>37.800000000000011</c:v>
                </c:pt>
                <c:pt idx="10267">
                  <c:v>52</c:v>
                </c:pt>
                <c:pt idx="10268">
                  <c:v>53</c:v>
                </c:pt>
                <c:pt idx="10269">
                  <c:v>53</c:v>
                </c:pt>
                <c:pt idx="10270">
                  <c:v>32.159999999999997</c:v>
                </c:pt>
                <c:pt idx="10271">
                  <c:v>32.159999999999997</c:v>
                </c:pt>
                <c:pt idx="10272">
                  <c:v>30.62</c:v>
                </c:pt>
                <c:pt idx="10273">
                  <c:v>30.65</c:v>
                </c:pt>
                <c:pt idx="10274">
                  <c:v>30.65</c:v>
                </c:pt>
                <c:pt idx="10275">
                  <c:v>30.53</c:v>
                </c:pt>
                <c:pt idx="10276">
                  <c:v>29.32</c:v>
                </c:pt>
                <c:pt idx="10277">
                  <c:v>30.54</c:v>
                </c:pt>
                <c:pt idx="10278">
                  <c:v>30.65</c:v>
                </c:pt>
                <c:pt idx="10279">
                  <c:v>30.65</c:v>
                </c:pt>
                <c:pt idx="10280">
                  <c:v>30.66</c:v>
                </c:pt>
                <c:pt idx="10281">
                  <c:v>30.65</c:v>
                </c:pt>
                <c:pt idx="10282">
                  <c:v>30.53</c:v>
                </c:pt>
                <c:pt idx="10283">
                  <c:v>30.65</c:v>
                </c:pt>
                <c:pt idx="10284">
                  <c:v>32.979999999999997</c:v>
                </c:pt>
                <c:pt idx="10285">
                  <c:v>33.06</c:v>
                </c:pt>
                <c:pt idx="10286">
                  <c:v>32.74</c:v>
                </c:pt>
                <c:pt idx="10287">
                  <c:v>52.7</c:v>
                </c:pt>
                <c:pt idx="10288">
                  <c:v>53</c:v>
                </c:pt>
                <c:pt idx="10289">
                  <c:v>53</c:v>
                </c:pt>
                <c:pt idx="10290">
                  <c:v>53</c:v>
                </c:pt>
                <c:pt idx="10291">
                  <c:v>30.32</c:v>
                </c:pt>
                <c:pt idx="10292">
                  <c:v>27.31</c:v>
                </c:pt>
                <c:pt idx="10293">
                  <c:v>27.03</c:v>
                </c:pt>
                <c:pt idx="10294">
                  <c:v>24.64</c:v>
                </c:pt>
                <c:pt idx="10295">
                  <c:v>25.01</c:v>
                </c:pt>
                <c:pt idx="10296">
                  <c:v>29.8</c:v>
                </c:pt>
                <c:pt idx="10297">
                  <c:v>51</c:v>
                </c:pt>
                <c:pt idx="10298">
                  <c:v>51</c:v>
                </c:pt>
                <c:pt idx="10299">
                  <c:v>51</c:v>
                </c:pt>
                <c:pt idx="10300">
                  <c:v>30.71</c:v>
                </c:pt>
                <c:pt idx="10301">
                  <c:v>29.8</c:v>
                </c:pt>
                <c:pt idx="10302">
                  <c:v>60</c:v>
                </c:pt>
                <c:pt idx="10303">
                  <c:v>60</c:v>
                </c:pt>
                <c:pt idx="10304">
                  <c:v>59.95</c:v>
                </c:pt>
                <c:pt idx="10305">
                  <c:v>60</c:v>
                </c:pt>
                <c:pt idx="10306">
                  <c:v>60</c:v>
                </c:pt>
                <c:pt idx="10307">
                  <c:v>60</c:v>
                </c:pt>
                <c:pt idx="10308">
                  <c:v>53</c:v>
                </c:pt>
                <c:pt idx="10309">
                  <c:v>53</c:v>
                </c:pt>
                <c:pt idx="10310">
                  <c:v>53</c:v>
                </c:pt>
                <c:pt idx="10311">
                  <c:v>53</c:v>
                </c:pt>
                <c:pt idx="10312">
                  <c:v>53</c:v>
                </c:pt>
                <c:pt idx="10313">
                  <c:v>53</c:v>
                </c:pt>
                <c:pt idx="10314">
                  <c:v>53</c:v>
                </c:pt>
                <c:pt idx="10315">
                  <c:v>49</c:v>
                </c:pt>
                <c:pt idx="10316">
                  <c:v>49</c:v>
                </c:pt>
                <c:pt idx="10317">
                  <c:v>50.5</c:v>
                </c:pt>
                <c:pt idx="10318">
                  <c:v>31.14</c:v>
                </c:pt>
                <c:pt idx="10319">
                  <c:v>30.95</c:v>
                </c:pt>
                <c:pt idx="10320">
                  <c:v>30.95</c:v>
                </c:pt>
                <c:pt idx="10321">
                  <c:v>30.98</c:v>
                </c:pt>
                <c:pt idx="10322">
                  <c:v>31.15</c:v>
                </c:pt>
                <c:pt idx="10323">
                  <c:v>30.98</c:v>
                </c:pt>
                <c:pt idx="10324">
                  <c:v>31.15</c:v>
                </c:pt>
                <c:pt idx="10325">
                  <c:v>31.2</c:v>
                </c:pt>
                <c:pt idx="10326">
                  <c:v>27.95</c:v>
                </c:pt>
                <c:pt idx="10327">
                  <c:v>31.2</c:v>
                </c:pt>
                <c:pt idx="10328">
                  <c:v>33.89</c:v>
                </c:pt>
                <c:pt idx="10329">
                  <c:v>34.19</c:v>
                </c:pt>
                <c:pt idx="10330">
                  <c:v>34.300000000000011</c:v>
                </c:pt>
                <c:pt idx="10331">
                  <c:v>30.98</c:v>
                </c:pt>
                <c:pt idx="10332">
                  <c:v>36.43</c:v>
                </c:pt>
                <c:pt idx="10333">
                  <c:v>30.53</c:v>
                </c:pt>
                <c:pt idx="10334">
                  <c:v>25.2</c:v>
                </c:pt>
                <c:pt idx="10335">
                  <c:v>26.95</c:v>
                </c:pt>
                <c:pt idx="10336">
                  <c:v>22.61</c:v>
                </c:pt>
                <c:pt idx="10337">
                  <c:v>31.15</c:v>
                </c:pt>
                <c:pt idx="10338">
                  <c:v>49.91</c:v>
                </c:pt>
                <c:pt idx="10339">
                  <c:v>53</c:v>
                </c:pt>
                <c:pt idx="10340">
                  <c:v>53</c:v>
                </c:pt>
                <c:pt idx="10341">
                  <c:v>53</c:v>
                </c:pt>
                <c:pt idx="10342">
                  <c:v>53</c:v>
                </c:pt>
                <c:pt idx="10343">
                  <c:v>53</c:v>
                </c:pt>
                <c:pt idx="10344">
                  <c:v>53</c:v>
                </c:pt>
                <c:pt idx="10345">
                  <c:v>30.61</c:v>
                </c:pt>
                <c:pt idx="10346">
                  <c:v>51</c:v>
                </c:pt>
                <c:pt idx="10347">
                  <c:v>51</c:v>
                </c:pt>
                <c:pt idx="10348">
                  <c:v>30.61</c:v>
                </c:pt>
                <c:pt idx="10349">
                  <c:v>51</c:v>
                </c:pt>
                <c:pt idx="10350">
                  <c:v>51</c:v>
                </c:pt>
                <c:pt idx="10351">
                  <c:v>54.9</c:v>
                </c:pt>
                <c:pt idx="10352">
                  <c:v>54.8</c:v>
                </c:pt>
                <c:pt idx="10353">
                  <c:v>54.8</c:v>
                </c:pt>
                <c:pt idx="10354">
                  <c:v>54.8</c:v>
                </c:pt>
                <c:pt idx="10355">
                  <c:v>54.8</c:v>
                </c:pt>
                <c:pt idx="10356">
                  <c:v>60</c:v>
                </c:pt>
                <c:pt idx="10357">
                  <c:v>54.8</c:v>
                </c:pt>
                <c:pt idx="10358">
                  <c:v>37.65</c:v>
                </c:pt>
                <c:pt idx="10359">
                  <c:v>37.65</c:v>
                </c:pt>
                <c:pt idx="10360">
                  <c:v>50</c:v>
                </c:pt>
                <c:pt idx="10361">
                  <c:v>48</c:v>
                </c:pt>
                <c:pt idx="10362">
                  <c:v>40</c:v>
                </c:pt>
                <c:pt idx="10363">
                  <c:v>35.15</c:v>
                </c:pt>
                <c:pt idx="10364">
                  <c:v>42.41</c:v>
                </c:pt>
                <c:pt idx="10365">
                  <c:v>41.5</c:v>
                </c:pt>
                <c:pt idx="10366">
                  <c:v>46</c:v>
                </c:pt>
                <c:pt idx="10367">
                  <c:v>30.65</c:v>
                </c:pt>
                <c:pt idx="10368">
                  <c:v>30.65</c:v>
                </c:pt>
                <c:pt idx="10369">
                  <c:v>28.25</c:v>
                </c:pt>
                <c:pt idx="10370">
                  <c:v>30.65</c:v>
                </c:pt>
                <c:pt idx="10371">
                  <c:v>34.32</c:v>
                </c:pt>
                <c:pt idx="10372">
                  <c:v>34.270000000000003</c:v>
                </c:pt>
                <c:pt idx="10373">
                  <c:v>34.21</c:v>
                </c:pt>
                <c:pt idx="10374">
                  <c:v>30.64</c:v>
                </c:pt>
                <c:pt idx="10375">
                  <c:v>30.64</c:v>
                </c:pt>
                <c:pt idx="10376">
                  <c:v>30.65</c:v>
                </c:pt>
                <c:pt idx="10377">
                  <c:v>37.29</c:v>
                </c:pt>
                <c:pt idx="10378">
                  <c:v>58</c:v>
                </c:pt>
                <c:pt idx="10379">
                  <c:v>58</c:v>
                </c:pt>
                <c:pt idx="10380">
                  <c:v>47.79</c:v>
                </c:pt>
                <c:pt idx="10381">
                  <c:v>65</c:v>
                </c:pt>
                <c:pt idx="10382">
                  <c:v>47.79</c:v>
                </c:pt>
                <c:pt idx="10383">
                  <c:v>65</c:v>
                </c:pt>
                <c:pt idx="10384">
                  <c:v>59</c:v>
                </c:pt>
                <c:pt idx="10385">
                  <c:v>30.68</c:v>
                </c:pt>
                <c:pt idx="10386">
                  <c:v>30.25</c:v>
                </c:pt>
                <c:pt idx="10387">
                  <c:v>30.64</c:v>
                </c:pt>
                <c:pt idx="10388">
                  <c:v>38.909999999999997</c:v>
                </c:pt>
                <c:pt idx="10389">
                  <c:v>38.909999999999997</c:v>
                </c:pt>
                <c:pt idx="10390">
                  <c:v>36.479999999999997</c:v>
                </c:pt>
                <c:pt idx="10391">
                  <c:v>30.15</c:v>
                </c:pt>
                <c:pt idx="10392">
                  <c:v>30.15</c:v>
                </c:pt>
                <c:pt idx="10393">
                  <c:v>30.15</c:v>
                </c:pt>
                <c:pt idx="10394">
                  <c:v>30.74</c:v>
                </c:pt>
                <c:pt idx="10395">
                  <c:v>55</c:v>
                </c:pt>
                <c:pt idx="10396">
                  <c:v>55</c:v>
                </c:pt>
                <c:pt idx="10397">
                  <c:v>30.7</c:v>
                </c:pt>
                <c:pt idx="10398">
                  <c:v>30.65</c:v>
                </c:pt>
                <c:pt idx="10399">
                  <c:v>30.65</c:v>
                </c:pt>
                <c:pt idx="10400">
                  <c:v>30.25</c:v>
                </c:pt>
                <c:pt idx="10401">
                  <c:v>30.65</c:v>
                </c:pt>
                <c:pt idx="10402">
                  <c:v>30.7</c:v>
                </c:pt>
                <c:pt idx="10403">
                  <c:v>30.7</c:v>
                </c:pt>
                <c:pt idx="10404">
                  <c:v>30.7</c:v>
                </c:pt>
                <c:pt idx="10405">
                  <c:v>30.72</c:v>
                </c:pt>
                <c:pt idx="10406">
                  <c:v>30.72</c:v>
                </c:pt>
                <c:pt idx="10407">
                  <c:v>30.72</c:v>
                </c:pt>
                <c:pt idx="10408">
                  <c:v>30.65</c:v>
                </c:pt>
                <c:pt idx="10409">
                  <c:v>28.8</c:v>
                </c:pt>
                <c:pt idx="10410">
                  <c:v>28.8</c:v>
                </c:pt>
                <c:pt idx="10411">
                  <c:v>30</c:v>
                </c:pt>
                <c:pt idx="10412">
                  <c:v>48.5</c:v>
                </c:pt>
                <c:pt idx="10413">
                  <c:v>33.61</c:v>
                </c:pt>
                <c:pt idx="10414">
                  <c:v>30.12</c:v>
                </c:pt>
                <c:pt idx="10415">
                  <c:v>28.8</c:v>
                </c:pt>
                <c:pt idx="10416">
                  <c:v>30.13</c:v>
                </c:pt>
                <c:pt idx="10417">
                  <c:v>30.1</c:v>
                </c:pt>
                <c:pt idx="10418">
                  <c:v>29.28</c:v>
                </c:pt>
                <c:pt idx="10419">
                  <c:v>28.2</c:v>
                </c:pt>
                <c:pt idx="10420">
                  <c:v>27.32</c:v>
                </c:pt>
                <c:pt idx="10421">
                  <c:v>16</c:v>
                </c:pt>
                <c:pt idx="10422">
                  <c:v>30.79</c:v>
                </c:pt>
                <c:pt idx="10423">
                  <c:v>30.79</c:v>
                </c:pt>
                <c:pt idx="10424">
                  <c:v>30.12</c:v>
                </c:pt>
                <c:pt idx="10425">
                  <c:v>30.11</c:v>
                </c:pt>
                <c:pt idx="10426">
                  <c:v>28.8</c:v>
                </c:pt>
                <c:pt idx="10427">
                  <c:v>28.8</c:v>
                </c:pt>
                <c:pt idx="10428">
                  <c:v>28.8</c:v>
                </c:pt>
                <c:pt idx="10429">
                  <c:v>28.8</c:v>
                </c:pt>
                <c:pt idx="10430">
                  <c:v>28.8</c:v>
                </c:pt>
                <c:pt idx="10431">
                  <c:v>30.72</c:v>
                </c:pt>
                <c:pt idx="10432">
                  <c:v>30.65</c:v>
                </c:pt>
                <c:pt idx="10433">
                  <c:v>30.72</c:v>
                </c:pt>
                <c:pt idx="10434">
                  <c:v>35.68</c:v>
                </c:pt>
                <c:pt idx="10435">
                  <c:v>30.73</c:v>
                </c:pt>
                <c:pt idx="10436">
                  <c:v>30.73</c:v>
                </c:pt>
                <c:pt idx="10437">
                  <c:v>28.8</c:v>
                </c:pt>
                <c:pt idx="10438">
                  <c:v>28.8</c:v>
                </c:pt>
                <c:pt idx="10439">
                  <c:v>28.8</c:v>
                </c:pt>
                <c:pt idx="10440">
                  <c:v>30.73</c:v>
                </c:pt>
                <c:pt idx="10441">
                  <c:v>28.85</c:v>
                </c:pt>
                <c:pt idx="10442">
                  <c:v>28.85</c:v>
                </c:pt>
                <c:pt idx="10443">
                  <c:v>28.8</c:v>
                </c:pt>
                <c:pt idx="10444">
                  <c:v>28.86</c:v>
                </c:pt>
                <c:pt idx="10445">
                  <c:v>30.65</c:v>
                </c:pt>
                <c:pt idx="10446">
                  <c:v>28.8</c:v>
                </c:pt>
                <c:pt idx="10447">
                  <c:v>28.86</c:v>
                </c:pt>
                <c:pt idx="10448">
                  <c:v>35.78</c:v>
                </c:pt>
                <c:pt idx="10449">
                  <c:v>37.97</c:v>
                </c:pt>
                <c:pt idx="10450">
                  <c:v>39.1</c:v>
                </c:pt>
                <c:pt idx="10451">
                  <c:v>30.8</c:v>
                </c:pt>
                <c:pt idx="10452">
                  <c:v>22.01</c:v>
                </c:pt>
                <c:pt idx="10453">
                  <c:v>30.8</c:v>
                </c:pt>
                <c:pt idx="10454">
                  <c:v>28</c:v>
                </c:pt>
                <c:pt idx="10455">
                  <c:v>28</c:v>
                </c:pt>
                <c:pt idx="10456">
                  <c:v>22.01</c:v>
                </c:pt>
                <c:pt idx="10457">
                  <c:v>22</c:v>
                </c:pt>
                <c:pt idx="10458">
                  <c:v>22</c:v>
                </c:pt>
                <c:pt idx="10459">
                  <c:v>22</c:v>
                </c:pt>
                <c:pt idx="10460">
                  <c:v>25.4</c:v>
                </c:pt>
                <c:pt idx="10461">
                  <c:v>32.549999999999997</c:v>
                </c:pt>
                <c:pt idx="10462">
                  <c:v>23.05</c:v>
                </c:pt>
                <c:pt idx="10463">
                  <c:v>25.04</c:v>
                </c:pt>
                <c:pt idx="10464">
                  <c:v>23.250080000000001</c:v>
                </c:pt>
                <c:pt idx="10465">
                  <c:v>20.96</c:v>
                </c:pt>
                <c:pt idx="10466">
                  <c:v>21.14</c:v>
                </c:pt>
                <c:pt idx="10467">
                  <c:v>20.41</c:v>
                </c:pt>
                <c:pt idx="10468">
                  <c:v>18</c:v>
                </c:pt>
                <c:pt idx="10469">
                  <c:v>18</c:v>
                </c:pt>
                <c:pt idx="10470">
                  <c:v>18</c:v>
                </c:pt>
                <c:pt idx="10471">
                  <c:v>11</c:v>
                </c:pt>
                <c:pt idx="10472">
                  <c:v>4</c:v>
                </c:pt>
                <c:pt idx="10473">
                  <c:v>4</c:v>
                </c:pt>
                <c:pt idx="10474">
                  <c:v>22</c:v>
                </c:pt>
                <c:pt idx="10475">
                  <c:v>22</c:v>
                </c:pt>
                <c:pt idx="10476">
                  <c:v>22</c:v>
                </c:pt>
                <c:pt idx="10477">
                  <c:v>57.54</c:v>
                </c:pt>
                <c:pt idx="10478">
                  <c:v>57.54</c:v>
                </c:pt>
                <c:pt idx="10479">
                  <c:v>57.54</c:v>
                </c:pt>
                <c:pt idx="10480">
                  <c:v>23.05</c:v>
                </c:pt>
                <c:pt idx="10481">
                  <c:v>23</c:v>
                </c:pt>
                <c:pt idx="10482">
                  <c:v>57.54</c:v>
                </c:pt>
                <c:pt idx="10483">
                  <c:v>23.05</c:v>
                </c:pt>
                <c:pt idx="10484">
                  <c:v>23.05</c:v>
                </c:pt>
                <c:pt idx="10485">
                  <c:v>23.05</c:v>
                </c:pt>
                <c:pt idx="10486">
                  <c:v>23.05</c:v>
                </c:pt>
                <c:pt idx="10487">
                  <c:v>18.5</c:v>
                </c:pt>
                <c:pt idx="10488">
                  <c:v>22</c:v>
                </c:pt>
                <c:pt idx="10489">
                  <c:v>22</c:v>
                </c:pt>
                <c:pt idx="10490">
                  <c:v>10.75</c:v>
                </c:pt>
                <c:pt idx="10491">
                  <c:v>22</c:v>
                </c:pt>
                <c:pt idx="10492">
                  <c:v>48</c:v>
                </c:pt>
                <c:pt idx="10493">
                  <c:v>47.9</c:v>
                </c:pt>
                <c:pt idx="10494">
                  <c:v>22</c:v>
                </c:pt>
                <c:pt idx="10495">
                  <c:v>50</c:v>
                </c:pt>
                <c:pt idx="10496">
                  <c:v>55</c:v>
                </c:pt>
                <c:pt idx="10497">
                  <c:v>47</c:v>
                </c:pt>
                <c:pt idx="10498">
                  <c:v>23.15</c:v>
                </c:pt>
                <c:pt idx="10499">
                  <c:v>23.15</c:v>
                </c:pt>
                <c:pt idx="10500">
                  <c:v>23.2</c:v>
                </c:pt>
                <c:pt idx="10501">
                  <c:v>50</c:v>
                </c:pt>
                <c:pt idx="10502">
                  <c:v>50</c:v>
                </c:pt>
                <c:pt idx="10503">
                  <c:v>50</c:v>
                </c:pt>
                <c:pt idx="10504">
                  <c:v>52.5</c:v>
                </c:pt>
                <c:pt idx="10505">
                  <c:v>50</c:v>
                </c:pt>
                <c:pt idx="10506">
                  <c:v>50</c:v>
                </c:pt>
                <c:pt idx="10507">
                  <c:v>34.07</c:v>
                </c:pt>
                <c:pt idx="10508">
                  <c:v>52.5</c:v>
                </c:pt>
                <c:pt idx="10509">
                  <c:v>50</c:v>
                </c:pt>
                <c:pt idx="10510">
                  <c:v>50</c:v>
                </c:pt>
                <c:pt idx="10511">
                  <c:v>49.85</c:v>
                </c:pt>
                <c:pt idx="10512">
                  <c:v>48.95</c:v>
                </c:pt>
                <c:pt idx="10513">
                  <c:v>21.83</c:v>
                </c:pt>
                <c:pt idx="10514">
                  <c:v>21.19</c:v>
                </c:pt>
                <c:pt idx="10515">
                  <c:v>21.21</c:v>
                </c:pt>
                <c:pt idx="10516">
                  <c:v>48.95</c:v>
                </c:pt>
                <c:pt idx="10517">
                  <c:v>49.85</c:v>
                </c:pt>
                <c:pt idx="10518">
                  <c:v>50</c:v>
                </c:pt>
                <c:pt idx="10519">
                  <c:v>50</c:v>
                </c:pt>
                <c:pt idx="10520">
                  <c:v>54</c:v>
                </c:pt>
                <c:pt idx="10521">
                  <c:v>54</c:v>
                </c:pt>
                <c:pt idx="10522">
                  <c:v>54</c:v>
                </c:pt>
                <c:pt idx="10523">
                  <c:v>28.15</c:v>
                </c:pt>
                <c:pt idx="10524">
                  <c:v>66</c:v>
                </c:pt>
                <c:pt idx="10525">
                  <c:v>62.5</c:v>
                </c:pt>
                <c:pt idx="10526">
                  <c:v>62.5</c:v>
                </c:pt>
                <c:pt idx="10527">
                  <c:v>62.5</c:v>
                </c:pt>
                <c:pt idx="10528">
                  <c:v>66</c:v>
                </c:pt>
                <c:pt idx="10529">
                  <c:v>66</c:v>
                </c:pt>
                <c:pt idx="10530">
                  <c:v>62.5</c:v>
                </c:pt>
                <c:pt idx="10531">
                  <c:v>62.5</c:v>
                </c:pt>
                <c:pt idx="10532">
                  <c:v>57.51</c:v>
                </c:pt>
                <c:pt idx="10533">
                  <c:v>57.51</c:v>
                </c:pt>
                <c:pt idx="10534">
                  <c:v>57.51</c:v>
                </c:pt>
                <c:pt idx="10535">
                  <c:v>57.51</c:v>
                </c:pt>
                <c:pt idx="10536">
                  <c:v>57.51</c:v>
                </c:pt>
                <c:pt idx="10537">
                  <c:v>55.5</c:v>
                </c:pt>
                <c:pt idx="10538">
                  <c:v>55.5</c:v>
                </c:pt>
                <c:pt idx="10539">
                  <c:v>55.5</c:v>
                </c:pt>
                <c:pt idx="10540">
                  <c:v>55.5</c:v>
                </c:pt>
                <c:pt idx="10541">
                  <c:v>32.800000000000011</c:v>
                </c:pt>
                <c:pt idx="10542">
                  <c:v>67</c:v>
                </c:pt>
                <c:pt idx="10543">
                  <c:v>67</c:v>
                </c:pt>
                <c:pt idx="10544">
                  <c:v>67</c:v>
                </c:pt>
                <c:pt idx="10545">
                  <c:v>67</c:v>
                </c:pt>
                <c:pt idx="10546">
                  <c:v>67</c:v>
                </c:pt>
                <c:pt idx="10547">
                  <c:v>39.849850000000004</c:v>
                </c:pt>
                <c:pt idx="10548">
                  <c:v>67</c:v>
                </c:pt>
                <c:pt idx="10549">
                  <c:v>32.82</c:v>
                </c:pt>
                <c:pt idx="10550">
                  <c:v>66.900000000000006</c:v>
                </c:pt>
                <c:pt idx="10551">
                  <c:v>34.35</c:v>
                </c:pt>
                <c:pt idx="10552">
                  <c:v>60.5</c:v>
                </c:pt>
                <c:pt idx="10553">
                  <c:v>25.25</c:v>
                </c:pt>
                <c:pt idx="10554">
                  <c:v>58.55</c:v>
                </c:pt>
                <c:pt idx="10555">
                  <c:v>24.25</c:v>
                </c:pt>
                <c:pt idx="10556">
                  <c:v>30</c:v>
                </c:pt>
                <c:pt idx="10557">
                  <c:v>61</c:v>
                </c:pt>
                <c:pt idx="10558">
                  <c:v>59.5</c:v>
                </c:pt>
                <c:pt idx="10559">
                  <c:v>61</c:v>
                </c:pt>
                <c:pt idx="10560">
                  <c:v>61</c:v>
                </c:pt>
                <c:pt idx="10561">
                  <c:v>61</c:v>
                </c:pt>
                <c:pt idx="10562">
                  <c:v>35.08</c:v>
                </c:pt>
                <c:pt idx="10563">
                  <c:v>33.979999999999997</c:v>
                </c:pt>
                <c:pt idx="10564">
                  <c:v>34.4</c:v>
                </c:pt>
                <c:pt idx="10565">
                  <c:v>34.4</c:v>
                </c:pt>
                <c:pt idx="10566">
                  <c:v>25.22</c:v>
                </c:pt>
                <c:pt idx="10567">
                  <c:v>27.32</c:v>
                </c:pt>
                <c:pt idx="10568">
                  <c:v>17.2</c:v>
                </c:pt>
                <c:pt idx="10569">
                  <c:v>61</c:v>
                </c:pt>
                <c:pt idx="10570">
                  <c:v>60.768320000000003</c:v>
                </c:pt>
                <c:pt idx="10571">
                  <c:v>59.5</c:v>
                </c:pt>
                <c:pt idx="10572">
                  <c:v>52.33</c:v>
                </c:pt>
                <c:pt idx="10573">
                  <c:v>53</c:v>
                </c:pt>
                <c:pt idx="10574">
                  <c:v>58.5</c:v>
                </c:pt>
                <c:pt idx="10575">
                  <c:v>60</c:v>
                </c:pt>
                <c:pt idx="10576">
                  <c:v>58.5</c:v>
                </c:pt>
                <c:pt idx="10577">
                  <c:v>56</c:v>
                </c:pt>
                <c:pt idx="10578">
                  <c:v>55.5</c:v>
                </c:pt>
                <c:pt idx="10579">
                  <c:v>33.979999999999997</c:v>
                </c:pt>
                <c:pt idx="10580">
                  <c:v>33.979999999999997</c:v>
                </c:pt>
                <c:pt idx="10581">
                  <c:v>31.51</c:v>
                </c:pt>
                <c:pt idx="10582">
                  <c:v>54</c:v>
                </c:pt>
                <c:pt idx="10583">
                  <c:v>54</c:v>
                </c:pt>
                <c:pt idx="10584">
                  <c:v>33.979999999999997</c:v>
                </c:pt>
                <c:pt idx="10585">
                  <c:v>50</c:v>
                </c:pt>
                <c:pt idx="10586">
                  <c:v>27.69</c:v>
                </c:pt>
                <c:pt idx="10587">
                  <c:v>28.11</c:v>
                </c:pt>
                <c:pt idx="10588">
                  <c:v>31.66</c:v>
                </c:pt>
                <c:pt idx="10589">
                  <c:v>31.66</c:v>
                </c:pt>
                <c:pt idx="10590">
                  <c:v>59</c:v>
                </c:pt>
                <c:pt idx="10591">
                  <c:v>64.5</c:v>
                </c:pt>
                <c:pt idx="10592">
                  <c:v>64.75</c:v>
                </c:pt>
                <c:pt idx="10593">
                  <c:v>64.75</c:v>
                </c:pt>
                <c:pt idx="10594">
                  <c:v>64.5</c:v>
                </c:pt>
                <c:pt idx="10595">
                  <c:v>60</c:v>
                </c:pt>
                <c:pt idx="10596">
                  <c:v>64.5</c:v>
                </c:pt>
                <c:pt idx="10597">
                  <c:v>64.5</c:v>
                </c:pt>
                <c:pt idx="10598">
                  <c:v>55</c:v>
                </c:pt>
                <c:pt idx="10599">
                  <c:v>29.23</c:v>
                </c:pt>
                <c:pt idx="10600">
                  <c:v>29.47</c:v>
                </c:pt>
                <c:pt idx="10601">
                  <c:v>29.11</c:v>
                </c:pt>
                <c:pt idx="10602">
                  <c:v>25.01</c:v>
                </c:pt>
                <c:pt idx="10603">
                  <c:v>22.3</c:v>
                </c:pt>
                <c:pt idx="10604">
                  <c:v>61</c:v>
                </c:pt>
                <c:pt idx="10605">
                  <c:v>23.67</c:v>
                </c:pt>
                <c:pt idx="10606">
                  <c:v>55</c:v>
                </c:pt>
                <c:pt idx="10607">
                  <c:v>10.25</c:v>
                </c:pt>
                <c:pt idx="10608">
                  <c:v>53</c:v>
                </c:pt>
                <c:pt idx="10609">
                  <c:v>56.5</c:v>
                </c:pt>
                <c:pt idx="10610">
                  <c:v>10.98</c:v>
                </c:pt>
                <c:pt idx="10611">
                  <c:v>10.98</c:v>
                </c:pt>
                <c:pt idx="10612">
                  <c:v>53</c:v>
                </c:pt>
                <c:pt idx="10613">
                  <c:v>55</c:v>
                </c:pt>
                <c:pt idx="10614">
                  <c:v>53</c:v>
                </c:pt>
                <c:pt idx="10615">
                  <c:v>53</c:v>
                </c:pt>
                <c:pt idx="10616">
                  <c:v>53</c:v>
                </c:pt>
                <c:pt idx="10617">
                  <c:v>12.79</c:v>
                </c:pt>
                <c:pt idx="10618">
                  <c:v>53</c:v>
                </c:pt>
                <c:pt idx="10619">
                  <c:v>56.5</c:v>
                </c:pt>
                <c:pt idx="10620">
                  <c:v>13.22</c:v>
                </c:pt>
                <c:pt idx="10621">
                  <c:v>22.5</c:v>
                </c:pt>
                <c:pt idx="10622">
                  <c:v>28.2</c:v>
                </c:pt>
                <c:pt idx="10623">
                  <c:v>55</c:v>
                </c:pt>
                <c:pt idx="10624">
                  <c:v>58</c:v>
                </c:pt>
                <c:pt idx="10625">
                  <c:v>59.01</c:v>
                </c:pt>
                <c:pt idx="10626">
                  <c:v>62.75</c:v>
                </c:pt>
                <c:pt idx="10627">
                  <c:v>59.01</c:v>
                </c:pt>
                <c:pt idx="10628">
                  <c:v>60</c:v>
                </c:pt>
                <c:pt idx="10629">
                  <c:v>62.75</c:v>
                </c:pt>
                <c:pt idx="10630">
                  <c:v>59.01</c:v>
                </c:pt>
                <c:pt idx="10631">
                  <c:v>58</c:v>
                </c:pt>
                <c:pt idx="10632">
                  <c:v>55</c:v>
                </c:pt>
                <c:pt idx="10633">
                  <c:v>53.9</c:v>
                </c:pt>
                <c:pt idx="10634">
                  <c:v>53.9</c:v>
                </c:pt>
                <c:pt idx="10635">
                  <c:v>11.55</c:v>
                </c:pt>
                <c:pt idx="10636">
                  <c:v>55</c:v>
                </c:pt>
                <c:pt idx="10637">
                  <c:v>54</c:v>
                </c:pt>
                <c:pt idx="10638">
                  <c:v>54</c:v>
                </c:pt>
                <c:pt idx="10639">
                  <c:v>57</c:v>
                </c:pt>
                <c:pt idx="10640">
                  <c:v>57</c:v>
                </c:pt>
                <c:pt idx="10641">
                  <c:v>58</c:v>
                </c:pt>
                <c:pt idx="10642">
                  <c:v>57</c:v>
                </c:pt>
                <c:pt idx="10643">
                  <c:v>57</c:v>
                </c:pt>
                <c:pt idx="10644">
                  <c:v>54.5</c:v>
                </c:pt>
                <c:pt idx="10645">
                  <c:v>54</c:v>
                </c:pt>
                <c:pt idx="10646">
                  <c:v>54</c:v>
                </c:pt>
                <c:pt idx="10647">
                  <c:v>54.5</c:v>
                </c:pt>
                <c:pt idx="10648">
                  <c:v>54.5</c:v>
                </c:pt>
                <c:pt idx="10649">
                  <c:v>31.11</c:v>
                </c:pt>
                <c:pt idx="10650">
                  <c:v>26</c:v>
                </c:pt>
                <c:pt idx="10651">
                  <c:v>4</c:v>
                </c:pt>
                <c:pt idx="10652">
                  <c:v>64</c:v>
                </c:pt>
                <c:pt idx="10653">
                  <c:v>63</c:v>
                </c:pt>
                <c:pt idx="10654">
                  <c:v>16.940000000000001</c:v>
                </c:pt>
                <c:pt idx="10655">
                  <c:v>16.940000000000001</c:v>
                </c:pt>
                <c:pt idx="10656">
                  <c:v>13.62785</c:v>
                </c:pt>
                <c:pt idx="10657">
                  <c:v>13.94</c:v>
                </c:pt>
                <c:pt idx="10658">
                  <c:v>52</c:v>
                </c:pt>
                <c:pt idx="10659">
                  <c:v>52</c:v>
                </c:pt>
                <c:pt idx="10660">
                  <c:v>52</c:v>
                </c:pt>
                <c:pt idx="10661">
                  <c:v>52</c:v>
                </c:pt>
                <c:pt idx="10662">
                  <c:v>11.03</c:v>
                </c:pt>
                <c:pt idx="10663">
                  <c:v>10.51</c:v>
                </c:pt>
                <c:pt idx="10664">
                  <c:v>66</c:v>
                </c:pt>
                <c:pt idx="10665">
                  <c:v>65.3</c:v>
                </c:pt>
                <c:pt idx="10666">
                  <c:v>6.93</c:v>
                </c:pt>
                <c:pt idx="10667">
                  <c:v>6.93</c:v>
                </c:pt>
                <c:pt idx="10668">
                  <c:v>9.26</c:v>
                </c:pt>
                <c:pt idx="10669">
                  <c:v>11.25</c:v>
                </c:pt>
                <c:pt idx="10670">
                  <c:v>25.52</c:v>
                </c:pt>
                <c:pt idx="10671">
                  <c:v>54</c:v>
                </c:pt>
                <c:pt idx="10672">
                  <c:v>10.19008</c:v>
                </c:pt>
                <c:pt idx="10673">
                  <c:v>30</c:v>
                </c:pt>
                <c:pt idx="10674">
                  <c:v>18.950130000000001</c:v>
                </c:pt>
                <c:pt idx="10675">
                  <c:v>20.34</c:v>
                </c:pt>
                <c:pt idx="10676">
                  <c:v>58</c:v>
                </c:pt>
                <c:pt idx="10677">
                  <c:v>58</c:v>
                </c:pt>
                <c:pt idx="10678">
                  <c:v>58</c:v>
                </c:pt>
                <c:pt idx="10679">
                  <c:v>45</c:v>
                </c:pt>
                <c:pt idx="10680">
                  <c:v>58</c:v>
                </c:pt>
                <c:pt idx="10681">
                  <c:v>58</c:v>
                </c:pt>
                <c:pt idx="10682">
                  <c:v>23.44</c:v>
                </c:pt>
                <c:pt idx="10683">
                  <c:v>23.44</c:v>
                </c:pt>
                <c:pt idx="10684">
                  <c:v>33.11</c:v>
                </c:pt>
                <c:pt idx="10685">
                  <c:v>34.08</c:v>
                </c:pt>
                <c:pt idx="10686">
                  <c:v>60</c:v>
                </c:pt>
                <c:pt idx="10687">
                  <c:v>58</c:v>
                </c:pt>
                <c:pt idx="10688">
                  <c:v>58</c:v>
                </c:pt>
                <c:pt idx="10689">
                  <c:v>58</c:v>
                </c:pt>
                <c:pt idx="10690">
                  <c:v>58.638200000000012</c:v>
                </c:pt>
                <c:pt idx="10691">
                  <c:v>63.9</c:v>
                </c:pt>
                <c:pt idx="10692">
                  <c:v>63.9</c:v>
                </c:pt>
                <c:pt idx="10693">
                  <c:v>63.9</c:v>
                </c:pt>
                <c:pt idx="10694">
                  <c:v>78.5</c:v>
                </c:pt>
                <c:pt idx="10695">
                  <c:v>78.5</c:v>
                </c:pt>
                <c:pt idx="10696">
                  <c:v>80</c:v>
                </c:pt>
                <c:pt idx="10697">
                  <c:v>63.9</c:v>
                </c:pt>
                <c:pt idx="10698">
                  <c:v>63.9</c:v>
                </c:pt>
                <c:pt idx="10699">
                  <c:v>12</c:v>
                </c:pt>
                <c:pt idx="10700">
                  <c:v>12</c:v>
                </c:pt>
                <c:pt idx="10701">
                  <c:v>12</c:v>
                </c:pt>
                <c:pt idx="10702">
                  <c:v>50</c:v>
                </c:pt>
                <c:pt idx="10703">
                  <c:v>24.91648</c:v>
                </c:pt>
                <c:pt idx="10704">
                  <c:v>22.31</c:v>
                </c:pt>
                <c:pt idx="10705">
                  <c:v>21.81</c:v>
                </c:pt>
                <c:pt idx="10706">
                  <c:v>20.05</c:v>
                </c:pt>
                <c:pt idx="10707">
                  <c:v>20.010000000000009</c:v>
                </c:pt>
                <c:pt idx="10708">
                  <c:v>18.489999999999991</c:v>
                </c:pt>
                <c:pt idx="10709">
                  <c:v>18.64</c:v>
                </c:pt>
                <c:pt idx="10710">
                  <c:v>20.69</c:v>
                </c:pt>
                <c:pt idx="10711">
                  <c:v>50</c:v>
                </c:pt>
                <c:pt idx="10712">
                  <c:v>53.95</c:v>
                </c:pt>
                <c:pt idx="10713">
                  <c:v>50</c:v>
                </c:pt>
                <c:pt idx="10714">
                  <c:v>12</c:v>
                </c:pt>
                <c:pt idx="10715">
                  <c:v>12</c:v>
                </c:pt>
                <c:pt idx="10716">
                  <c:v>10.5</c:v>
                </c:pt>
                <c:pt idx="10717">
                  <c:v>22</c:v>
                </c:pt>
                <c:pt idx="10718">
                  <c:v>20</c:v>
                </c:pt>
                <c:pt idx="10719">
                  <c:v>22</c:v>
                </c:pt>
                <c:pt idx="10720">
                  <c:v>58</c:v>
                </c:pt>
                <c:pt idx="10721">
                  <c:v>30</c:v>
                </c:pt>
                <c:pt idx="10722">
                  <c:v>30</c:v>
                </c:pt>
                <c:pt idx="10723">
                  <c:v>67</c:v>
                </c:pt>
                <c:pt idx="10724">
                  <c:v>80</c:v>
                </c:pt>
                <c:pt idx="10725">
                  <c:v>23.67</c:v>
                </c:pt>
                <c:pt idx="10726">
                  <c:v>23.75</c:v>
                </c:pt>
                <c:pt idx="10727">
                  <c:v>23.66</c:v>
                </c:pt>
                <c:pt idx="10728">
                  <c:v>24</c:v>
                </c:pt>
                <c:pt idx="10729">
                  <c:v>23.5</c:v>
                </c:pt>
                <c:pt idx="10730">
                  <c:v>23.5</c:v>
                </c:pt>
                <c:pt idx="10731">
                  <c:v>23.75</c:v>
                </c:pt>
                <c:pt idx="10732">
                  <c:v>24</c:v>
                </c:pt>
                <c:pt idx="10733">
                  <c:v>24.02</c:v>
                </c:pt>
                <c:pt idx="10734">
                  <c:v>24</c:v>
                </c:pt>
                <c:pt idx="10735">
                  <c:v>24.2</c:v>
                </c:pt>
                <c:pt idx="10736">
                  <c:v>25.01</c:v>
                </c:pt>
                <c:pt idx="10737">
                  <c:v>70</c:v>
                </c:pt>
                <c:pt idx="10738">
                  <c:v>25.55</c:v>
                </c:pt>
                <c:pt idx="10739">
                  <c:v>25.52</c:v>
                </c:pt>
                <c:pt idx="10740">
                  <c:v>25.55</c:v>
                </c:pt>
                <c:pt idx="10741">
                  <c:v>70</c:v>
                </c:pt>
                <c:pt idx="10742">
                  <c:v>40</c:v>
                </c:pt>
                <c:pt idx="10743">
                  <c:v>66.39</c:v>
                </c:pt>
                <c:pt idx="10744">
                  <c:v>85</c:v>
                </c:pt>
                <c:pt idx="10745">
                  <c:v>25.56</c:v>
                </c:pt>
                <c:pt idx="10746">
                  <c:v>26</c:v>
                </c:pt>
                <c:pt idx="10747">
                  <c:v>53</c:v>
                </c:pt>
                <c:pt idx="10748">
                  <c:v>57</c:v>
                </c:pt>
                <c:pt idx="10749">
                  <c:v>57</c:v>
                </c:pt>
                <c:pt idx="10750">
                  <c:v>52</c:v>
                </c:pt>
                <c:pt idx="10751">
                  <c:v>26.81</c:v>
                </c:pt>
                <c:pt idx="10752">
                  <c:v>26.59</c:v>
                </c:pt>
                <c:pt idx="10753">
                  <c:v>25.38889</c:v>
                </c:pt>
                <c:pt idx="10754">
                  <c:v>26.16</c:v>
                </c:pt>
                <c:pt idx="10755">
                  <c:v>26.32</c:v>
                </c:pt>
                <c:pt idx="10756">
                  <c:v>26.45</c:v>
                </c:pt>
                <c:pt idx="10757">
                  <c:v>26.5</c:v>
                </c:pt>
                <c:pt idx="10758">
                  <c:v>26.5</c:v>
                </c:pt>
                <c:pt idx="10759">
                  <c:v>50</c:v>
                </c:pt>
                <c:pt idx="10760">
                  <c:v>50</c:v>
                </c:pt>
                <c:pt idx="10761">
                  <c:v>52</c:v>
                </c:pt>
                <c:pt idx="10762">
                  <c:v>54.89</c:v>
                </c:pt>
                <c:pt idx="10763">
                  <c:v>29.27</c:v>
                </c:pt>
                <c:pt idx="10764">
                  <c:v>62.765009999999997</c:v>
                </c:pt>
                <c:pt idx="10765">
                  <c:v>64.5</c:v>
                </c:pt>
                <c:pt idx="10766">
                  <c:v>62.5</c:v>
                </c:pt>
                <c:pt idx="10767">
                  <c:v>64.5</c:v>
                </c:pt>
                <c:pt idx="10768">
                  <c:v>62.5</c:v>
                </c:pt>
                <c:pt idx="10769">
                  <c:v>64.5</c:v>
                </c:pt>
                <c:pt idx="10770">
                  <c:v>27.15</c:v>
                </c:pt>
                <c:pt idx="10771">
                  <c:v>27.17</c:v>
                </c:pt>
                <c:pt idx="10772">
                  <c:v>27.3</c:v>
                </c:pt>
                <c:pt idx="10773">
                  <c:v>27.31</c:v>
                </c:pt>
                <c:pt idx="10774">
                  <c:v>27.4</c:v>
                </c:pt>
                <c:pt idx="10775">
                  <c:v>27.4</c:v>
                </c:pt>
                <c:pt idx="10776">
                  <c:v>27.4</c:v>
                </c:pt>
                <c:pt idx="10777">
                  <c:v>27.41</c:v>
                </c:pt>
                <c:pt idx="10778">
                  <c:v>27.51</c:v>
                </c:pt>
                <c:pt idx="10779">
                  <c:v>27.42</c:v>
                </c:pt>
                <c:pt idx="10780">
                  <c:v>27.56</c:v>
                </c:pt>
                <c:pt idx="10781">
                  <c:v>27.65</c:v>
                </c:pt>
                <c:pt idx="10782">
                  <c:v>27.85</c:v>
                </c:pt>
                <c:pt idx="10783">
                  <c:v>27.65</c:v>
                </c:pt>
                <c:pt idx="10784">
                  <c:v>27.81</c:v>
                </c:pt>
                <c:pt idx="10785">
                  <c:v>27.56</c:v>
                </c:pt>
                <c:pt idx="10786">
                  <c:v>33.97831</c:v>
                </c:pt>
                <c:pt idx="10787">
                  <c:v>37.800000000000011</c:v>
                </c:pt>
                <c:pt idx="10788">
                  <c:v>44.62</c:v>
                </c:pt>
                <c:pt idx="10789">
                  <c:v>81</c:v>
                </c:pt>
                <c:pt idx="10790">
                  <c:v>33.979999999999997</c:v>
                </c:pt>
                <c:pt idx="10791">
                  <c:v>77</c:v>
                </c:pt>
                <c:pt idx="10792">
                  <c:v>80.5</c:v>
                </c:pt>
                <c:pt idx="10793">
                  <c:v>56</c:v>
                </c:pt>
                <c:pt idx="10794">
                  <c:v>28.33</c:v>
                </c:pt>
                <c:pt idx="10795">
                  <c:v>28.2</c:v>
                </c:pt>
                <c:pt idx="10796">
                  <c:v>52.5</c:v>
                </c:pt>
                <c:pt idx="10797">
                  <c:v>28.4</c:v>
                </c:pt>
                <c:pt idx="10798">
                  <c:v>28.4</c:v>
                </c:pt>
                <c:pt idx="10799">
                  <c:v>28.4</c:v>
                </c:pt>
                <c:pt idx="10800">
                  <c:v>51.25</c:v>
                </c:pt>
                <c:pt idx="10801">
                  <c:v>51.25</c:v>
                </c:pt>
                <c:pt idx="10802">
                  <c:v>50</c:v>
                </c:pt>
                <c:pt idx="10803">
                  <c:v>47</c:v>
                </c:pt>
                <c:pt idx="10804">
                  <c:v>49</c:v>
                </c:pt>
                <c:pt idx="10805">
                  <c:v>47</c:v>
                </c:pt>
                <c:pt idx="10806">
                  <c:v>47</c:v>
                </c:pt>
                <c:pt idx="10807">
                  <c:v>28.5</c:v>
                </c:pt>
                <c:pt idx="10808">
                  <c:v>28.4</c:v>
                </c:pt>
                <c:pt idx="10809">
                  <c:v>28.5</c:v>
                </c:pt>
                <c:pt idx="10810">
                  <c:v>53.25</c:v>
                </c:pt>
                <c:pt idx="10811">
                  <c:v>28.4</c:v>
                </c:pt>
                <c:pt idx="10812">
                  <c:v>27.25</c:v>
                </c:pt>
                <c:pt idx="10813">
                  <c:v>28</c:v>
                </c:pt>
                <c:pt idx="10814">
                  <c:v>28.55</c:v>
                </c:pt>
                <c:pt idx="10815">
                  <c:v>29.02</c:v>
                </c:pt>
                <c:pt idx="10816">
                  <c:v>30.02</c:v>
                </c:pt>
                <c:pt idx="10817">
                  <c:v>28.77</c:v>
                </c:pt>
                <c:pt idx="10818">
                  <c:v>64</c:v>
                </c:pt>
                <c:pt idx="10819">
                  <c:v>64</c:v>
                </c:pt>
                <c:pt idx="10820">
                  <c:v>54</c:v>
                </c:pt>
                <c:pt idx="10821">
                  <c:v>29.5</c:v>
                </c:pt>
                <c:pt idx="10822">
                  <c:v>29.5</c:v>
                </c:pt>
                <c:pt idx="10823">
                  <c:v>29.6</c:v>
                </c:pt>
                <c:pt idx="10824">
                  <c:v>29.6</c:v>
                </c:pt>
                <c:pt idx="10825">
                  <c:v>29.6</c:v>
                </c:pt>
                <c:pt idx="10826">
                  <c:v>29.135159999999999</c:v>
                </c:pt>
                <c:pt idx="10827">
                  <c:v>28.75</c:v>
                </c:pt>
                <c:pt idx="10828">
                  <c:v>29.75</c:v>
                </c:pt>
                <c:pt idx="10829">
                  <c:v>29.85</c:v>
                </c:pt>
                <c:pt idx="10830">
                  <c:v>29.7</c:v>
                </c:pt>
                <c:pt idx="10831">
                  <c:v>29.7</c:v>
                </c:pt>
                <c:pt idx="10832">
                  <c:v>29.7</c:v>
                </c:pt>
                <c:pt idx="10833">
                  <c:v>29.7</c:v>
                </c:pt>
                <c:pt idx="10834">
                  <c:v>50.95</c:v>
                </c:pt>
                <c:pt idx="10835">
                  <c:v>50.5</c:v>
                </c:pt>
                <c:pt idx="10836">
                  <c:v>50.5</c:v>
                </c:pt>
                <c:pt idx="10837">
                  <c:v>29.95</c:v>
                </c:pt>
                <c:pt idx="10838">
                  <c:v>29.77</c:v>
                </c:pt>
                <c:pt idx="10839">
                  <c:v>29.71</c:v>
                </c:pt>
                <c:pt idx="10840">
                  <c:v>28.75</c:v>
                </c:pt>
                <c:pt idx="10841">
                  <c:v>29.77</c:v>
                </c:pt>
                <c:pt idx="10842">
                  <c:v>50</c:v>
                </c:pt>
                <c:pt idx="10843">
                  <c:v>29.78</c:v>
                </c:pt>
                <c:pt idx="10844">
                  <c:v>53.5</c:v>
                </c:pt>
                <c:pt idx="10845">
                  <c:v>52</c:v>
                </c:pt>
                <c:pt idx="10846">
                  <c:v>49.9</c:v>
                </c:pt>
                <c:pt idx="10847">
                  <c:v>20.399999999999999</c:v>
                </c:pt>
                <c:pt idx="10848">
                  <c:v>18.38</c:v>
                </c:pt>
                <c:pt idx="10849">
                  <c:v>18.05</c:v>
                </c:pt>
                <c:pt idx="10850">
                  <c:v>14.09</c:v>
                </c:pt>
                <c:pt idx="10851">
                  <c:v>11.53</c:v>
                </c:pt>
                <c:pt idx="10852">
                  <c:v>9.5300000000000011</c:v>
                </c:pt>
                <c:pt idx="10853">
                  <c:v>9.89</c:v>
                </c:pt>
                <c:pt idx="10854">
                  <c:v>12</c:v>
                </c:pt>
                <c:pt idx="10855">
                  <c:v>12</c:v>
                </c:pt>
                <c:pt idx="10856">
                  <c:v>13.5</c:v>
                </c:pt>
                <c:pt idx="10857">
                  <c:v>14</c:v>
                </c:pt>
                <c:pt idx="10858">
                  <c:v>16.55</c:v>
                </c:pt>
                <c:pt idx="10859">
                  <c:v>50</c:v>
                </c:pt>
                <c:pt idx="10860">
                  <c:v>20.230129999999999</c:v>
                </c:pt>
                <c:pt idx="10861">
                  <c:v>28.57</c:v>
                </c:pt>
                <c:pt idx="10862">
                  <c:v>28.77</c:v>
                </c:pt>
                <c:pt idx="10863">
                  <c:v>24.2</c:v>
                </c:pt>
                <c:pt idx="10864">
                  <c:v>20.51</c:v>
                </c:pt>
                <c:pt idx="10865">
                  <c:v>20.5</c:v>
                </c:pt>
                <c:pt idx="10866">
                  <c:v>20.02</c:v>
                </c:pt>
                <c:pt idx="10867">
                  <c:v>10.51</c:v>
                </c:pt>
                <c:pt idx="10868">
                  <c:v>10.51</c:v>
                </c:pt>
                <c:pt idx="10869">
                  <c:v>25.82</c:v>
                </c:pt>
                <c:pt idx="10870">
                  <c:v>17.79</c:v>
                </c:pt>
                <c:pt idx="10871">
                  <c:v>17.62</c:v>
                </c:pt>
                <c:pt idx="10872">
                  <c:v>13.42</c:v>
                </c:pt>
                <c:pt idx="10873">
                  <c:v>10.55</c:v>
                </c:pt>
                <c:pt idx="10874">
                  <c:v>10.75</c:v>
                </c:pt>
                <c:pt idx="10875">
                  <c:v>10.75</c:v>
                </c:pt>
                <c:pt idx="10876">
                  <c:v>11.95</c:v>
                </c:pt>
                <c:pt idx="10877">
                  <c:v>12.45</c:v>
                </c:pt>
                <c:pt idx="10878">
                  <c:v>51</c:v>
                </c:pt>
                <c:pt idx="10879">
                  <c:v>51</c:v>
                </c:pt>
                <c:pt idx="10880">
                  <c:v>13.65</c:v>
                </c:pt>
                <c:pt idx="10881">
                  <c:v>28.1</c:v>
                </c:pt>
                <c:pt idx="10882">
                  <c:v>17.5</c:v>
                </c:pt>
                <c:pt idx="10883">
                  <c:v>29.5</c:v>
                </c:pt>
                <c:pt idx="10884">
                  <c:v>30</c:v>
                </c:pt>
                <c:pt idx="10885">
                  <c:v>17.5</c:v>
                </c:pt>
                <c:pt idx="10886">
                  <c:v>18</c:v>
                </c:pt>
                <c:pt idx="10887">
                  <c:v>57.75</c:v>
                </c:pt>
                <c:pt idx="10888">
                  <c:v>55</c:v>
                </c:pt>
                <c:pt idx="10889">
                  <c:v>53.75</c:v>
                </c:pt>
                <c:pt idx="10890">
                  <c:v>54</c:v>
                </c:pt>
                <c:pt idx="10891">
                  <c:v>13.91</c:v>
                </c:pt>
                <c:pt idx="10892">
                  <c:v>54</c:v>
                </c:pt>
                <c:pt idx="10893">
                  <c:v>50</c:v>
                </c:pt>
                <c:pt idx="10894">
                  <c:v>22.7</c:v>
                </c:pt>
                <c:pt idx="10895">
                  <c:v>24.95008</c:v>
                </c:pt>
                <c:pt idx="10896">
                  <c:v>49.9</c:v>
                </c:pt>
                <c:pt idx="10897">
                  <c:v>49.9</c:v>
                </c:pt>
                <c:pt idx="10898">
                  <c:v>49</c:v>
                </c:pt>
                <c:pt idx="10899">
                  <c:v>21.74</c:v>
                </c:pt>
                <c:pt idx="10900">
                  <c:v>49.9</c:v>
                </c:pt>
                <c:pt idx="10901">
                  <c:v>48.9</c:v>
                </c:pt>
                <c:pt idx="10902">
                  <c:v>32</c:v>
                </c:pt>
                <c:pt idx="10903">
                  <c:v>25.15</c:v>
                </c:pt>
                <c:pt idx="10904">
                  <c:v>49.9</c:v>
                </c:pt>
                <c:pt idx="10905">
                  <c:v>49.9</c:v>
                </c:pt>
                <c:pt idx="10906">
                  <c:v>49.9</c:v>
                </c:pt>
                <c:pt idx="10907">
                  <c:v>53.75</c:v>
                </c:pt>
                <c:pt idx="10908">
                  <c:v>48.9</c:v>
                </c:pt>
                <c:pt idx="10909">
                  <c:v>48.9</c:v>
                </c:pt>
                <c:pt idx="10910">
                  <c:v>32.890129999999999</c:v>
                </c:pt>
                <c:pt idx="10911">
                  <c:v>48.9</c:v>
                </c:pt>
                <c:pt idx="10912">
                  <c:v>49.85</c:v>
                </c:pt>
                <c:pt idx="10913">
                  <c:v>49.85</c:v>
                </c:pt>
                <c:pt idx="10914">
                  <c:v>48.9</c:v>
                </c:pt>
                <c:pt idx="10915">
                  <c:v>48.9</c:v>
                </c:pt>
                <c:pt idx="10916">
                  <c:v>48.9</c:v>
                </c:pt>
                <c:pt idx="10917">
                  <c:v>27.83</c:v>
                </c:pt>
                <c:pt idx="10918">
                  <c:v>30</c:v>
                </c:pt>
                <c:pt idx="10919">
                  <c:v>48.88</c:v>
                </c:pt>
                <c:pt idx="10920">
                  <c:v>48.8</c:v>
                </c:pt>
                <c:pt idx="10921">
                  <c:v>25.15</c:v>
                </c:pt>
                <c:pt idx="10922">
                  <c:v>24.94</c:v>
                </c:pt>
                <c:pt idx="10923">
                  <c:v>48.9</c:v>
                </c:pt>
                <c:pt idx="10924">
                  <c:v>48.9</c:v>
                </c:pt>
                <c:pt idx="10925">
                  <c:v>48.9</c:v>
                </c:pt>
                <c:pt idx="10926">
                  <c:v>52.75</c:v>
                </c:pt>
                <c:pt idx="10927">
                  <c:v>57</c:v>
                </c:pt>
                <c:pt idx="10928">
                  <c:v>59</c:v>
                </c:pt>
                <c:pt idx="10929">
                  <c:v>59</c:v>
                </c:pt>
                <c:pt idx="10930">
                  <c:v>60</c:v>
                </c:pt>
                <c:pt idx="10931">
                  <c:v>57</c:v>
                </c:pt>
                <c:pt idx="10932">
                  <c:v>55</c:v>
                </c:pt>
                <c:pt idx="10933">
                  <c:v>53</c:v>
                </c:pt>
                <c:pt idx="10934">
                  <c:v>30.51</c:v>
                </c:pt>
                <c:pt idx="10935">
                  <c:v>51</c:v>
                </c:pt>
                <c:pt idx="10936">
                  <c:v>32.479999999999997</c:v>
                </c:pt>
                <c:pt idx="10937">
                  <c:v>32.479999999999997</c:v>
                </c:pt>
                <c:pt idx="10938">
                  <c:v>27.25</c:v>
                </c:pt>
                <c:pt idx="10939">
                  <c:v>20.100000000000001</c:v>
                </c:pt>
                <c:pt idx="10940">
                  <c:v>22.47</c:v>
                </c:pt>
                <c:pt idx="10941">
                  <c:v>21.730029999999999</c:v>
                </c:pt>
                <c:pt idx="10942">
                  <c:v>13.84</c:v>
                </c:pt>
                <c:pt idx="10943">
                  <c:v>11.84</c:v>
                </c:pt>
                <c:pt idx="10944">
                  <c:v>9.26</c:v>
                </c:pt>
                <c:pt idx="10945">
                  <c:v>9.26</c:v>
                </c:pt>
                <c:pt idx="10946">
                  <c:v>12.38</c:v>
                </c:pt>
                <c:pt idx="10947">
                  <c:v>11.72</c:v>
                </c:pt>
                <c:pt idx="10948">
                  <c:v>9.5</c:v>
                </c:pt>
                <c:pt idx="10949">
                  <c:v>9.5</c:v>
                </c:pt>
                <c:pt idx="10950">
                  <c:v>10.5</c:v>
                </c:pt>
                <c:pt idx="10951">
                  <c:v>9.5</c:v>
                </c:pt>
                <c:pt idx="10952">
                  <c:v>10.5</c:v>
                </c:pt>
                <c:pt idx="10953">
                  <c:v>10.5</c:v>
                </c:pt>
                <c:pt idx="10954">
                  <c:v>10.5</c:v>
                </c:pt>
                <c:pt idx="10955">
                  <c:v>50</c:v>
                </c:pt>
                <c:pt idx="10956">
                  <c:v>55</c:v>
                </c:pt>
                <c:pt idx="10957">
                  <c:v>58</c:v>
                </c:pt>
                <c:pt idx="10958">
                  <c:v>55</c:v>
                </c:pt>
                <c:pt idx="10959">
                  <c:v>54</c:v>
                </c:pt>
                <c:pt idx="10960">
                  <c:v>54</c:v>
                </c:pt>
                <c:pt idx="10961">
                  <c:v>49</c:v>
                </c:pt>
                <c:pt idx="10962">
                  <c:v>27.09</c:v>
                </c:pt>
                <c:pt idx="10963">
                  <c:v>25</c:v>
                </c:pt>
                <c:pt idx="10964">
                  <c:v>23.82</c:v>
                </c:pt>
                <c:pt idx="10965">
                  <c:v>23.82</c:v>
                </c:pt>
                <c:pt idx="10966">
                  <c:v>21.2</c:v>
                </c:pt>
                <c:pt idx="10967">
                  <c:v>20.7</c:v>
                </c:pt>
                <c:pt idx="10968">
                  <c:v>19.43</c:v>
                </c:pt>
                <c:pt idx="10969">
                  <c:v>10.5</c:v>
                </c:pt>
                <c:pt idx="10970">
                  <c:v>18.920000000000002</c:v>
                </c:pt>
                <c:pt idx="10971">
                  <c:v>18.88</c:v>
                </c:pt>
                <c:pt idx="10972">
                  <c:v>16.940000000000001</c:v>
                </c:pt>
                <c:pt idx="10973">
                  <c:v>17.030100000000001</c:v>
                </c:pt>
                <c:pt idx="10974">
                  <c:v>21.52</c:v>
                </c:pt>
                <c:pt idx="10975">
                  <c:v>22.47</c:v>
                </c:pt>
                <c:pt idx="10976">
                  <c:v>26.92</c:v>
                </c:pt>
                <c:pt idx="10977">
                  <c:v>51</c:v>
                </c:pt>
                <c:pt idx="10978">
                  <c:v>58.25</c:v>
                </c:pt>
                <c:pt idx="10979">
                  <c:v>58.25</c:v>
                </c:pt>
                <c:pt idx="10980">
                  <c:v>60</c:v>
                </c:pt>
                <c:pt idx="10981">
                  <c:v>60</c:v>
                </c:pt>
                <c:pt idx="10982">
                  <c:v>60</c:v>
                </c:pt>
                <c:pt idx="10983">
                  <c:v>64.250050000000002</c:v>
                </c:pt>
                <c:pt idx="10984">
                  <c:v>59.9</c:v>
                </c:pt>
                <c:pt idx="10985">
                  <c:v>59</c:v>
                </c:pt>
                <c:pt idx="10986">
                  <c:v>27.52</c:v>
                </c:pt>
                <c:pt idx="10987">
                  <c:v>10.5</c:v>
                </c:pt>
                <c:pt idx="10988">
                  <c:v>75</c:v>
                </c:pt>
                <c:pt idx="10989">
                  <c:v>57</c:v>
                </c:pt>
                <c:pt idx="10990">
                  <c:v>17.66</c:v>
                </c:pt>
                <c:pt idx="10991">
                  <c:v>17.66</c:v>
                </c:pt>
                <c:pt idx="10992">
                  <c:v>20.12</c:v>
                </c:pt>
                <c:pt idx="10993">
                  <c:v>19.329999999999991</c:v>
                </c:pt>
                <c:pt idx="10994">
                  <c:v>10.5</c:v>
                </c:pt>
                <c:pt idx="10995">
                  <c:v>10.96</c:v>
                </c:pt>
                <c:pt idx="10996">
                  <c:v>10.220000000000001</c:v>
                </c:pt>
                <c:pt idx="10997">
                  <c:v>10.5</c:v>
                </c:pt>
                <c:pt idx="10998">
                  <c:v>38.360889999999998</c:v>
                </c:pt>
                <c:pt idx="10999">
                  <c:v>17.13</c:v>
                </c:pt>
                <c:pt idx="11000">
                  <c:v>13.31</c:v>
                </c:pt>
                <c:pt idx="11001">
                  <c:v>13.6501</c:v>
                </c:pt>
                <c:pt idx="11002">
                  <c:v>10.92</c:v>
                </c:pt>
                <c:pt idx="11003">
                  <c:v>11.92</c:v>
                </c:pt>
                <c:pt idx="11004">
                  <c:v>39.380000000000003</c:v>
                </c:pt>
                <c:pt idx="11005">
                  <c:v>51</c:v>
                </c:pt>
                <c:pt idx="11006">
                  <c:v>54</c:v>
                </c:pt>
                <c:pt idx="11007">
                  <c:v>54</c:v>
                </c:pt>
                <c:pt idx="11008">
                  <c:v>54</c:v>
                </c:pt>
                <c:pt idx="11009">
                  <c:v>21.09</c:v>
                </c:pt>
                <c:pt idx="11010">
                  <c:v>54</c:v>
                </c:pt>
                <c:pt idx="11011">
                  <c:v>19.78</c:v>
                </c:pt>
                <c:pt idx="11012">
                  <c:v>23.61</c:v>
                </c:pt>
                <c:pt idx="11013">
                  <c:v>19.190100000000001</c:v>
                </c:pt>
                <c:pt idx="11014">
                  <c:v>8.7301299999999973</c:v>
                </c:pt>
                <c:pt idx="11015">
                  <c:v>6.5</c:v>
                </c:pt>
                <c:pt idx="11016">
                  <c:v>5</c:v>
                </c:pt>
                <c:pt idx="11017">
                  <c:v>5</c:v>
                </c:pt>
                <c:pt idx="11018">
                  <c:v>2</c:v>
                </c:pt>
                <c:pt idx="11019">
                  <c:v>2</c:v>
                </c:pt>
                <c:pt idx="11020">
                  <c:v>10.119999999999999</c:v>
                </c:pt>
                <c:pt idx="11021">
                  <c:v>10.25</c:v>
                </c:pt>
                <c:pt idx="11022">
                  <c:v>19.010000000000009</c:v>
                </c:pt>
                <c:pt idx="11023">
                  <c:v>54</c:v>
                </c:pt>
                <c:pt idx="11024">
                  <c:v>24.51</c:v>
                </c:pt>
                <c:pt idx="11025">
                  <c:v>25.11</c:v>
                </c:pt>
                <c:pt idx="11026">
                  <c:v>30</c:v>
                </c:pt>
                <c:pt idx="11027">
                  <c:v>57.5</c:v>
                </c:pt>
                <c:pt idx="11028">
                  <c:v>30.58</c:v>
                </c:pt>
                <c:pt idx="11029">
                  <c:v>57.5</c:v>
                </c:pt>
                <c:pt idx="11030">
                  <c:v>59.25</c:v>
                </c:pt>
                <c:pt idx="11031">
                  <c:v>59.25</c:v>
                </c:pt>
                <c:pt idx="11032">
                  <c:v>59.25</c:v>
                </c:pt>
                <c:pt idx="11033">
                  <c:v>23.01</c:v>
                </c:pt>
                <c:pt idx="11034">
                  <c:v>26.25</c:v>
                </c:pt>
                <c:pt idx="11035">
                  <c:v>10.5</c:v>
                </c:pt>
                <c:pt idx="11036">
                  <c:v>88</c:v>
                </c:pt>
                <c:pt idx="11037">
                  <c:v>67</c:v>
                </c:pt>
                <c:pt idx="11038">
                  <c:v>18.260000000000002</c:v>
                </c:pt>
                <c:pt idx="11039">
                  <c:v>18.260000000000002</c:v>
                </c:pt>
                <c:pt idx="11040">
                  <c:v>19.05</c:v>
                </c:pt>
                <c:pt idx="11041">
                  <c:v>17.989999999999991</c:v>
                </c:pt>
                <c:pt idx="11042">
                  <c:v>15.71</c:v>
                </c:pt>
                <c:pt idx="11043">
                  <c:v>14.6</c:v>
                </c:pt>
                <c:pt idx="11044">
                  <c:v>13.27</c:v>
                </c:pt>
                <c:pt idx="11045">
                  <c:v>12.32</c:v>
                </c:pt>
                <c:pt idx="11046">
                  <c:v>17.350000000000001</c:v>
                </c:pt>
                <c:pt idx="11047">
                  <c:v>16.100000000000001</c:v>
                </c:pt>
                <c:pt idx="11048">
                  <c:v>19.95</c:v>
                </c:pt>
                <c:pt idx="11049">
                  <c:v>19.95</c:v>
                </c:pt>
                <c:pt idx="11050">
                  <c:v>52.35</c:v>
                </c:pt>
                <c:pt idx="11051">
                  <c:v>52.35</c:v>
                </c:pt>
                <c:pt idx="11052">
                  <c:v>35.700000000000003</c:v>
                </c:pt>
                <c:pt idx="11053">
                  <c:v>35.700000000000003</c:v>
                </c:pt>
                <c:pt idx="11054">
                  <c:v>31.25</c:v>
                </c:pt>
                <c:pt idx="11055">
                  <c:v>59</c:v>
                </c:pt>
                <c:pt idx="11056">
                  <c:v>57</c:v>
                </c:pt>
                <c:pt idx="11057">
                  <c:v>28.62</c:v>
                </c:pt>
                <c:pt idx="11058">
                  <c:v>25.92</c:v>
                </c:pt>
                <c:pt idx="11059">
                  <c:v>10</c:v>
                </c:pt>
                <c:pt idx="11060">
                  <c:v>10.5</c:v>
                </c:pt>
                <c:pt idx="11061">
                  <c:v>25.143180000000001</c:v>
                </c:pt>
                <c:pt idx="11062">
                  <c:v>39</c:v>
                </c:pt>
                <c:pt idx="11063">
                  <c:v>23.5701</c:v>
                </c:pt>
                <c:pt idx="11064">
                  <c:v>23.7</c:v>
                </c:pt>
                <c:pt idx="11065">
                  <c:v>23.48</c:v>
                </c:pt>
                <c:pt idx="11066">
                  <c:v>23.61</c:v>
                </c:pt>
                <c:pt idx="11067">
                  <c:v>23.22</c:v>
                </c:pt>
                <c:pt idx="11068">
                  <c:v>51.5</c:v>
                </c:pt>
                <c:pt idx="11069">
                  <c:v>12</c:v>
                </c:pt>
                <c:pt idx="11070">
                  <c:v>10</c:v>
                </c:pt>
                <c:pt idx="11071">
                  <c:v>10</c:v>
                </c:pt>
                <c:pt idx="11072">
                  <c:v>5</c:v>
                </c:pt>
                <c:pt idx="11073">
                  <c:v>10</c:v>
                </c:pt>
                <c:pt idx="11074">
                  <c:v>15</c:v>
                </c:pt>
                <c:pt idx="11075">
                  <c:v>53.5</c:v>
                </c:pt>
                <c:pt idx="11076">
                  <c:v>51.5</c:v>
                </c:pt>
                <c:pt idx="11077">
                  <c:v>55</c:v>
                </c:pt>
                <c:pt idx="11078">
                  <c:v>55</c:v>
                </c:pt>
                <c:pt idx="11079">
                  <c:v>55</c:v>
                </c:pt>
                <c:pt idx="11080">
                  <c:v>33.395320000000012</c:v>
                </c:pt>
                <c:pt idx="11081">
                  <c:v>12</c:v>
                </c:pt>
                <c:pt idx="11082">
                  <c:v>15.01</c:v>
                </c:pt>
                <c:pt idx="11083">
                  <c:v>15.01</c:v>
                </c:pt>
                <c:pt idx="11084">
                  <c:v>56</c:v>
                </c:pt>
                <c:pt idx="11085">
                  <c:v>56</c:v>
                </c:pt>
                <c:pt idx="11086">
                  <c:v>23.12</c:v>
                </c:pt>
                <c:pt idx="11087">
                  <c:v>21.52</c:v>
                </c:pt>
                <c:pt idx="11088">
                  <c:v>22.26</c:v>
                </c:pt>
                <c:pt idx="11089">
                  <c:v>21.83</c:v>
                </c:pt>
                <c:pt idx="11090">
                  <c:v>20.130109999999991</c:v>
                </c:pt>
                <c:pt idx="11091">
                  <c:v>20.049890000000001</c:v>
                </c:pt>
                <c:pt idx="11092">
                  <c:v>18.98</c:v>
                </c:pt>
                <c:pt idx="11093">
                  <c:v>21.28</c:v>
                </c:pt>
                <c:pt idx="11094">
                  <c:v>24.33</c:v>
                </c:pt>
                <c:pt idx="11095">
                  <c:v>25.22</c:v>
                </c:pt>
                <c:pt idx="11096">
                  <c:v>30.03</c:v>
                </c:pt>
                <c:pt idx="11097">
                  <c:v>53</c:v>
                </c:pt>
                <c:pt idx="11098">
                  <c:v>53</c:v>
                </c:pt>
                <c:pt idx="11099">
                  <c:v>46.7</c:v>
                </c:pt>
                <c:pt idx="11100">
                  <c:v>25</c:v>
                </c:pt>
                <c:pt idx="11101">
                  <c:v>61</c:v>
                </c:pt>
                <c:pt idx="11102">
                  <c:v>61</c:v>
                </c:pt>
                <c:pt idx="11103">
                  <c:v>28</c:v>
                </c:pt>
                <c:pt idx="11104">
                  <c:v>28</c:v>
                </c:pt>
                <c:pt idx="11105">
                  <c:v>14.3</c:v>
                </c:pt>
                <c:pt idx="11106">
                  <c:v>65</c:v>
                </c:pt>
                <c:pt idx="11107">
                  <c:v>58</c:v>
                </c:pt>
                <c:pt idx="11108">
                  <c:v>58</c:v>
                </c:pt>
                <c:pt idx="11109">
                  <c:v>26</c:v>
                </c:pt>
                <c:pt idx="11110">
                  <c:v>26</c:v>
                </c:pt>
                <c:pt idx="11111">
                  <c:v>25.5</c:v>
                </c:pt>
                <c:pt idx="11112">
                  <c:v>24.6</c:v>
                </c:pt>
                <c:pt idx="11113">
                  <c:v>24.5</c:v>
                </c:pt>
                <c:pt idx="11114">
                  <c:v>24.6</c:v>
                </c:pt>
                <c:pt idx="11115">
                  <c:v>24.5</c:v>
                </c:pt>
                <c:pt idx="11116">
                  <c:v>24.5</c:v>
                </c:pt>
                <c:pt idx="11117">
                  <c:v>25.1</c:v>
                </c:pt>
                <c:pt idx="11118">
                  <c:v>25.1</c:v>
                </c:pt>
                <c:pt idx="11119">
                  <c:v>25.52</c:v>
                </c:pt>
                <c:pt idx="11120">
                  <c:v>61.85</c:v>
                </c:pt>
                <c:pt idx="11121">
                  <c:v>61.85</c:v>
                </c:pt>
                <c:pt idx="11122">
                  <c:v>61.85</c:v>
                </c:pt>
                <c:pt idx="11123">
                  <c:v>61.85</c:v>
                </c:pt>
                <c:pt idx="11124">
                  <c:v>26</c:v>
                </c:pt>
                <c:pt idx="11125">
                  <c:v>61.85</c:v>
                </c:pt>
                <c:pt idx="11126">
                  <c:v>61.85</c:v>
                </c:pt>
                <c:pt idx="11127">
                  <c:v>61.85</c:v>
                </c:pt>
                <c:pt idx="11128">
                  <c:v>26.5</c:v>
                </c:pt>
                <c:pt idx="11129">
                  <c:v>26</c:v>
                </c:pt>
                <c:pt idx="11130">
                  <c:v>25.5</c:v>
                </c:pt>
                <c:pt idx="11131">
                  <c:v>25.53</c:v>
                </c:pt>
                <c:pt idx="11132">
                  <c:v>58.5</c:v>
                </c:pt>
                <c:pt idx="11133">
                  <c:v>60</c:v>
                </c:pt>
                <c:pt idx="11134">
                  <c:v>59.02</c:v>
                </c:pt>
                <c:pt idx="11135">
                  <c:v>58.5</c:v>
                </c:pt>
                <c:pt idx="11136">
                  <c:v>51</c:v>
                </c:pt>
                <c:pt idx="11137">
                  <c:v>51</c:v>
                </c:pt>
                <c:pt idx="11138">
                  <c:v>51</c:v>
                </c:pt>
                <c:pt idx="11139">
                  <c:v>26.05</c:v>
                </c:pt>
                <c:pt idx="11140">
                  <c:v>26.05</c:v>
                </c:pt>
                <c:pt idx="11141">
                  <c:v>26.05</c:v>
                </c:pt>
                <c:pt idx="11142">
                  <c:v>26.05</c:v>
                </c:pt>
                <c:pt idx="11143">
                  <c:v>50.85</c:v>
                </c:pt>
                <c:pt idx="11144">
                  <c:v>50.989809999999999</c:v>
                </c:pt>
                <c:pt idx="11145">
                  <c:v>51</c:v>
                </c:pt>
                <c:pt idx="11146">
                  <c:v>59.99</c:v>
                </c:pt>
                <c:pt idx="11147">
                  <c:v>60</c:v>
                </c:pt>
                <c:pt idx="11148">
                  <c:v>59.9</c:v>
                </c:pt>
                <c:pt idx="11149">
                  <c:v>59.950049999999997</c:v>
                </c:pt>
                <c:pt idx="11150">
                  <c:v>59.9</c:v>
                </c:pt>
                <c:pt idx="11151">
                  <c:v>59.9</c:v>
                </c:pt>
                <c:pt idx="11152">
                  <c:v>59</c:v>
                </c:pt>
                <c:pt idx="11153">
                  <c:v>26.1</c:v>
                </c:pt>
                <c:pt idx="11154">
                  <c:v>24.75</c:v>
                </c:pt>
                <c:pt idx="11155">
                  <c:v>26</c:v>
                </c:pt>
                <c:pt idx="11156">
                  <c:v>48.25</c:v>
                </c:pt>
                <c:pt idx="11157">
                  <c:v>24</c:v>
                </c:pt>
                <c:pt idx="11158">
                  <c:v>24</c:v>
                </c:pt>
                <c:pt idx="11159">
                  <c:v>26</c:v>
                </c:pt>
                <c:pt idx="11160">
                  <c:v>47</c:v>
                </c:pt>
                <c:pt idx="11161">
                  <c:v>45</c:v>
                </c:pt>
                <c:pt idx="11162">
                  <c:v>45</c:v>
                </c:pt>
                <c:pt idx="11163">
                  <c:v>45</c:v>
                </c:pt>
                <c:pt idx="11164">
                  <c:v>26.2</c:v>
                </c:pt>
                <c:pt idx="11165">
                  <c:v>26</c:v>
                </c:pt>
                <c:pt idx="11166">
                  <c:v>43</c:v>
                </c:pt>
                <c:pt idx="11167">
                  <c:v>44.3</c:v>
                </c:pt>
                <c:pt idx="11168">
                  <c:v>45</c:v>
                </c:pt>
                <c:pt idx="11169">
                  <c:v>50</c:v>
                </c:pt>
                <c:pt idx="11170">
                  <c:v>55</c:v>
                </c:pt>
                <c:pt idx="11171">
                  <c:v>55</c:v>
                </c:pt>
                <c:pt idx="11172">
                  <c:v>55</c:v>
                </c:pt>
                <c:pt idx="11173">
                  <c:v>26.25</c:v>
                </c:pt>
                <c:pt idx="11174">
                  <c:v>24</c:v>
                </c:pt>
                <c:pt idx="11175">
                  <c:v>31.75</c:v>
                </c:pt>
                <c:pt idx="11176">
                  <c:v>12</c:v>
                </c:pt>
                <c:pt idx="11177">
                  <c:v>14.5</c:v>
                </c:pt>
                <c:pt idx="11178">
                  <c:v>26.25</c:v>
                </c:pt>
                <c:pt idx="11179">
                  <c:v>29.67</c:v>
                </c:pt>
                <c:pt idx="11180">
                  <c:v>52</c:v>
                </c:pt>
                <c:pt idx="11181">
                  <c:v>50</c:v>
                </c:pt>
                <c:pt idx="11182">
                  <c:v>43</c:v>
                </c:pt>
                <c:pt idx="11183">
                  <c:v>50</c:v>
                </c:pt>
                <c:pt idx="11184">
                  <c:v>51.85</c:v>
                </c:pt>
                <c:pt idx="11185">
                  <c:v>51.85</c:v>
                </c:pt>
                <c:pt idx="11186">
                  <c:v>53.85</c:v>
                </c:pt>
                <c:pt idx="11187">
                  <c:v>53.25</c:v>
                </c:pt>
                <c:pt idx="11188">
                  <c:v>50</c:v>
                </c:pt>
                <c:pt idx="11189">
                  <c:v>50</c:v>
                </c:pt>
                <c:pt idx="11190">
                  <c:v>23.57</c:v>
                </c:pt>
                <c:pt idx="11191">
                  <c:v>23.15</c:v>
                </c:pt>
                <c:pt idx="11192">
                  <c:v>25.47</c:v>
                </c:pt>
                <c:pt idx="11193">
                  <c:v>50</c:v>
                </c:pt>
                <c:pt idx="11194">
                  <c:v>53.25</c:v>
                </c:pt>
                <c:pt idx="11195">
                  <c:v>53.85</c:v>
                </c:pt>
                <c:pt idx="11196">
                  <c:v>53</c:v>
                </c:pt>
                <c:pt idx="11197">
                  <c:v>53.85</c:v>
                </c:pt>
                <c:pt idx="11198">
                  <c:v>57</c:v>
                </c:pt>
                <c:pt idx="11199">
                  <c:v>62</c:v>
                </c:pt>
                <c:pt idx="11200">
                  <c:v>62</c:v>
                </c:pt>
                <c:pt idx="11201">
                  <c:v>59</c:v>
                </c:pt>
                <c:pt idx="11202">
                  <c:v>56</c:v>
                </c:pt>
                <c:pt idx="11203">
                  <c:v>28.06</c:v>
                </c:pt>
                <c:pt idx="11204">
                  <c:v>27.650079999999999</c:v>
                </c:pt>
                <c:pt idx="11205">
                  <c:v>26.98</c:v>
                </c:pt>
                <c:pt idx="11206">
                  <c:v>26.29008</c:v>
                </c:pt>
                <c:pt idx="11207">
                  <c:v>45.5</c:v>
                </c:pt>
                <c:pt idx="11208">
                  <c:v>45.5</c:v>
                </c:pt>
                <c:pt idx="11209">
                  <c:v>36.200000000000003</c:v>
                </c:pt>
                <c:pt idx="11210">
                  <c:v>45</c:v>
                </c:pt>
                <c:pt idx="11211">
                  <c:v>26.4101</c:v>
                </c:pt>
                <c:pt idx="11212">
                  <c:v>36.61</c:v>
                </c:pt>
                <c:pt idx="11213">
                  <c:v>36.79</c:v>
                </c:pt>
                <c:pt idx="11214">
                  <c:v>30.28</c:v>
                </c:pt>
                <c:pt idx="11215">
                  <c:v>47</c:v>
                </c:pt>
                <c:pt idx="11216">
                  <c:v>47</c:v>
                </c:pt>
                <c:pt idx="11217">
                  <c:v>20.51</c:v>
                </c:pt>
                <c:pt idx="11218">
                  <c:v>10.75</c:v>
                </c:pt>
                <c:pt idx="11219">
                  <c:v>54.95</c:v>
                </c:pt>
                <c:pt idx="11220">
                  <c:v>10.75</c:v>
                </c:pt>
                <c:pt idx="11221">
                  <c:v>56.6</c:v>
                </c:pt>
                <c:pt idx="11222">
                  <c:v>30.67</c:v>
                </c:pt>
                <c:pt idx="11223">
                  <c:v>55.2</c:v>
                </c:pt>
                <c:pt idx="11224">
                  <c:v>54.75</c:v>
                </c:pt>
                <c:pt idx="11225">
                  <c:v>20.5</c:v>
                </c:pt>
                <c:pt idx="11226">
                  <c:v>29.24</c:v>
                </c:pt>
                <c:pt idx="11227">
                  <c:v>27.7</c:v>
                </c:pt>
                <c:pt idx="11228">
                  <c:v>30.34</c:v>
                </c:pt>
                <c:pt idx="11229">
                  <c:v>31.32</c:v>
                </c:pt>
                <c:pt idx="11230">
                  <c:v>25.56</c:v>
                </c:pt>
                <c:pt idx="11231">
                  <c:v>25.54</c:v>
                </c:pt>
                <c:pt idx="11232">
                  <c:v>22.65</c:v>
                </c:pt>
                <c:pt idx="11233">
                  <c:v>22.51</c:v>
                </c:pt>
                <c:pt idx="11234">
                  <c:v>20.43</c:v>
                </c:pt>
                <c:pt idx="11235">
                  <c:v>20.43</c:v>
                </c:pt>
                <c:pt idx="11236">
                  <c:v>24.34</c:v>
                </c:pt>
                <c:pt idx="11237">
                  <c:v>26.33</c:v>
                </c:pt>
                <c:pt idx="11238">
                  <c:v>26.58</c:v>
                </c:pt>
                <c:pt idx="11239">
                  <c:v>25.82</c:v>
                </c:pt>
                <c:pt idx="11240">
                  <c:v>27.46</c:v>
                </c:pt>
                <c:pt idx="11241">
                  <c:v>28.91</c:v>
                </c:pt>
                <c:pt idx="11242">
                  <c:v>40</c:v>
                </c:pt>
                <c:pt idx="11243">
                  <c:v>50</c:v>
                </c:pt>
                <c:pt idx="11244">
                  <c:v>10.75</c:v>
                </c:pt>
                <c:pt idx="11245">
                  <c:v>10.75</c:v>
                </c:pt>
                <c:pt idx="11246">
                  <c:v>10.75</c:v>
                </c:pt>
                <c:pt idx="11247">
                  <c:v>14.5</c:v>
                </c:pt>
                <c:pt idx="11248">
                  <c:v>52.5</c:v>
                </c:pt>
                <c:pt idx="11249">
                  <c:v>33</c:v>
                </c:pt>
                <c:pt idx="11250">
                  <c:v>52</c:v>
                </c:pt>
                <c:pt idx="11251">
                  <c:v>51</c:v>
                </c:pt>
                <c:pt idx="11252">
                  <c:v>15.31</c:v>
                </c:pt>
                <c:pt idx="11253">
                  <c:v>10.75</c:v>
                </c:pt>
                <c:pt idx="11254">
                  <c:v>10.75</c:v>
                </c:pt>
                <c:pt idx="11255">
                  <c:v>10.75</c:v>
                </c:pt>
                <c:pt idx="11256">
                  <c:v>19</c:v>
                </c:pt>
                <c:pt idx="11257">
                  <c:v>18</c:v>
                </c:pt>
                <c:pt idx="11258">
                  <c:v>22</c:v>
                </c:pt>
                <c:pt idx="11259">
                  <c:v>22</c:v>
                </c:pt>
                <c:pt idx="11260">
                  <c:v>15.6</c:v>
                </c:pt>
                <c:pt idx="11261">
                  <c:v>15.6</c:v>
                </c:pt>
                <c:pt idx="11262">
                  <c:v>46</c:v>
                </c:pt>
                <c:pt idx="11263">
                  <c:v>15.6</c:v>
                </c:pt>
                <c:pt idx="11264">
                  <c:v>15.7</c:v>
                </c:pt>
                <c:pt idx="11265">
                  <c:v>46.44</c:v>
                </c:pt>
                <c:pt idx="11266">
                  <c:v>59</c:v>
                </c:pt>
                <c:pt idx="11267">
                  <c:v>70</c:v>
                </c:pt>
                <c:pt idx="11268">
                  <c:v>59</c:v>
                </c:pt>
                <c:pt idx="11269">
                  <c:v>59</c:v>
                </c:pt>
                <c:pt idx="11270">
                  <c:v>59</c:v>
                </c:pt>
                <c:pt idx="11271">
                  <c:v>59</c:v>
                </c:pt>
                <c:pt idx="11272">
                  <c:v>59</c:v>
                </c:pt>
                <c:pt idx="11273">
                  <c:v>22.5</c:v>
                </c:pt>
                <c:pt idx="11274">
                  <c:v>21</c:v>
                </c:pt>
                <c:pt idx="11275">
                  <c:v>20</c:v>
                </c:pt>
                <c:pt idx="11276">
                  <c:v>20.100000000000001</c:v>
                </c:pt>
                <c:pt idx="11277">
                  <c:v>20</c:v>
                </c:pt>
                <c:pt idx="11278">
                  <c:v>20.100000000000001</c:v>
                </c:pt>
                <c:pt idx="11279">
                  <c:v>20.100000000000001</c:v>
                </c:pt>
                <c:pt idx="11280">
                  <c:v>20.100000000000001</c:v>
                </c:pt>
                <c:pt idx="11281">
                  <c:v>24.650289999999991</c:v>
                </c:pt>
                <c:pt idx="11282">
                  <c:v>24.89</c:v>
                </c:pt>
                <c:pt idx="11283">
                  <c:v>24.75</c:v>
                </c:pt>
                <c:pt idx="11284">
                  <c:v>23.48</c:v>
                </c:pt>
                <c:pt idx="11285">
                  <c:v>23.82</c:v>
                </c:pt>
                <c:pt idx="11286">
                  <c:v>24.14</c:v>
                </c:pt>
                <c:pt idx="11287">
                  <c:v>24.25</c:v>
                </c:pt>
                <c:pt idx="11288">
                  <c:v>23.33</c:v>
                </c:pt>
                <c:pt idx="11289">
                  <c:v>24</c:v>
                </c:pt>
                <c:pt idx="11290">
                  <c:v>28.19</c:v>
                </c:pt>
                <c:pt idx="11291">
                  <c:v>55</c:v>
                </c:pt>
                <c:pt idx="11292">
                  <c:v>23.71</c:v>
                </c:pt>
                <c:pt idx="11293">
                  <c:v>55</c:v>
                </c:pt>
                <c:pt idx="11294">
                  <c:v>24.98</c:v>
                </c:pt>
                <c:pt idx="11295">
                  <c:v>49</c:v>
                </c:pt>
                <c:pt idx="11296">
                  <c:v>55</c:v>
                </c:pt>
                <c:pt idx="11297">
                  <c:v>49</c:v>
                </c:pt>
                <c:pt idx="11298">
                  <c:v>46.9</c:v>
                </c:pt>
                <c:pt idx="11299">
                  <c:v>44.75</c:v>
                </c:pt>
                <c:pt idx="11300">
                  <c:v>54.9</c:v>
                </c:pt>
                <c:pt idx="11301">
                  <c:v>44.75</c:v>
                </c:pt>
                <c:pt idx="11302">
                  <c:v>23.41</c:v>
                </c:pt>
                <c:pt idx="11303">
                  <c:v>22.64</c:v>
                </c:pt>
                <c:pt idx="11304">
                  <c:v>23.01</c:v>
                </c:pt>
                <c:pt idx="11305">
                  <c:v>22.62</c:v>
                </c:pt>
                <c:pt idx="11306">
                  <c:v>23.5</c:v>
                </c:pt>
                <c:pt idx="11307">
                  <c:v>44.75</c:v>
                </c:pt>
                <c:pt idx="11308">
                  <c:v>23.750129999999999</c:v>
                </c:pt>
                <c:pt idx="11309">
                  <c:v>44.75</c:v>
                </c:pt>
                <c:pt idx="11310">
                  <c:v>44.75</c:v>
                </c:pt>
                <c:pt idx="11311">
                  <c:v>49.9</c:v>
                </c:pt>
                <c:pt idx="11312">
                  <c:v>49.9</c:v>
                </c:pt>
                <c:pt idx="11313">
                  <c:v>49.9</c:v>
                </c:pt>
                <c:pt idx="11314">
                  <c:v>57.5</c:v>
                </c:pt>
                <c:pt idx="11315">
                  <c:v>57.5</c:v>
                </c:pt>
                <c:pt idx="11316">
                  <c:v>57.5</c:v>
                </c:pt>
                <c:pt idx="11317">
                  <c:v>49.9</c:v>
                </c:pt>
                <c:pt idx="11318">
                  <c:v>49.9</c:v>
                </c:pt>
                <c:pt idx="11319">
                  <c:v>70</c:v>
                </c:pt>
                <c:pt idx="11320">
                  <c:v>80.7</c:v>
                </c:pt>
                <c:pt idx="11321">
                  <c:v>57.5</c:v>
                </c:pt>
                <c:pt idx="11322">
                  <c:v>55</c:v>
                </c:pt>
                <c:pt idx="11323">
                  <c:v>55</c:v>
                </c:pt>
                <c:pt idx="11324">
                  <c:v>49.9</c:v>
                </c:pt>
                <c:pt idx="11325">
                  <c:v>49</c:v>
                </c:pt>
                <c:pt idx="11326">
                  <c:v>48.9</c:v>
                </c:pt>
                <c:pt idx="11327">
                  <c:v>48.9</c:v>
                </c:pt>
                <c:pt idx="11328">
                  <c:v>48</c:v>
                </c:pt>
                <c:pt idx="11329">
                  <c:v>48.5</c:v>
                </c:pt>
                <c:pt idx="11330">
                  <c:v>46.25</c:v>
                </c:pt>
                <c:pt idx="11331">
                  <c:v>46.25</c:v>
                </c:pt>
                <c:pt idx="11332">
                  <c:v>24.11</c:v>
                </c:pt>
                <c:pt idx="11333">
                  <c:v>49</c:v>
                </c:pt>
                <c:pt idx="11334">
                  <c:v>49</c:v>
                </c:pt>
                <c:pt idx="11335">
                  <c:v>49</c:v>
                </c:pt>
                <c:pt idx="11336">
                  <c:v>49</c:v>
                </c:pt>
                <c:pt idx="11337">
                  <c:v>49</c:v>
                </c:pt>
                <c:pt idx="11338">
                  <c:v>44.5</c:v>
                </c:pt>
                <c:pt idx="11339">
                  <c:v>26.78</c:v>
                </c:pt>
                <c:pt idx="11340">
                  <c:v>25.63</c:v>
                </c:pt>
                <c:pt idx="11341">
                  <c:v>26.3</c:v>
                </c:pt>
                <c:pt idx="11342">
                  <c:v>50</c:v>
                </c:pt>
                <c:pt idx="11343">
                  <c:v>49</c:v>
                </c:pt>
                <c:pt idx="11344">
                  <c:v>50</c:v>
                </c:pt>
                <c:pt idx="11345">
                  <c:v>21.76</c:v>
                </c:pt>
                <c:pt idx="11346">
                  <c:v>50</c:v>
                </c:pt>
                <c:pt idx="11347">
                  <c:v>49</c:v>
                </c:pt>
                <c:pt idx="11348">
                  <c:v>49</c:v>
                </c:pt>
                <c:pt idx="11349">
                  <c:v>49</c:v>
                </c:pt>
                <c:pt idx="11350">
                  <c:v>20.97</c:v>
                </c:pt>
                <c:pt idx="11351">
                  <c:v>20.97</c:v>
                </c:pt>
                <c:pt idx="11352">
                  <c:v>16</c:v>
                </c:pt>
                <c:pt idx="11353">
                  <c:v>16</c:v>
                </c:pt>
                <c:pt idx="11354">
                  <c:v>15.8</c:v>
                </c:pt>
                <c:pt idx="11355">
                  <c:v>16</c:v>
                </c:pt>
                <c:pt idx="11356">
                  <c:v>15.6</c:v>
                </c:pt>
                <c:pt idx="11357">
                  <c:v>16</c:v>
                </c:pt>
                <c:pt idx="11358">
                  <c:v>15.6</c:v>
                </c:pt>
                <c:pt idx="11359">
                  <c:v>15.6</c:v>
                </c:pt>
                <c:pt idx="11360">
                  <c:v>15</c:v>
                </c:pt>
                <c:pt idx="11361">
                  <c:v>15.6</c:v>
                </c:pt>
                <c:pt idx="11362">
                  <c:v>16</c:v>
                </c:pt>
                <c:pt idx="11363">
                  <c:v>55</c:v>
                </c:pt>
                <c:pt idx="11364">
                  <c:v>15.6</c:v>
                </c:pt>
                <c:pt idx="11365">
                  <c:v>15.894780000000001</c:v>
                </c:pt>
                <c:pt idx="11366">
                  <c:v>15.8</c:v>
                </c:pt>
                <c:pt idx="11367">
                  <c:v>15.9</c:v>
                </c:pt>
                <c:pt idx="11368">
                  <c:v>15.9</c:v>
                </c:pt>
                <c:pt idx="11369">
                  <c:v>15</c:v>
                </c:pt>
                <c:pt idx="11370">
                  <c:v>15.9</c:v>
                </c:pt>
                <c:pt idx="11371">
                  <c:v>16</c:v>
                </c:pt>
                <c:pt idx="11372">
                  <c:v>50</c:v>
                </c:pt>
                <c:pt idx="11373">
                  <c:v>29.04</c:v>
                </c:pt>
                <c:pt idx="11374">
                  <c:v>29.23</c:v>
                </c:pt>
                <c:pt idx="11375">
                  <c:v>49</c:v>
                </c:pt>
                <c:pt idx="11376">
                  <c:v>52</c:v>
                </c:pt>
                <c:pt idx="11377">
                  <c:v>46</c:v>
                </c:pt>
                <c:pt idx="11378">
                  <c:v>24.31</c:v>
                </c:pt>
                <c:pt idx="11379">
                  <c:v>24.31</c:v>
                </c:pt>
                <c:pt idx="11380">
                  <c:v>23.27</c:v>
                </c:pt>
                <c:pt idx="11381">
                  <c:v>23.27</c:v>
                </c:pt>
                <c:pt idx="11382">
                  <c:v>27.29</c:v>
                </c:pt>
                <c:pt idx="11383">
                  <c:v>27.29</c:v>
                </c:pt>
                <c:pt idx="11384">
                  <c:v>52</c:v>
                </c:pt>
                <c:pt idx="11385">
                  <c:v>48</c:v>
                </c:pt>
                <c:pt idx="11386">
                  <c:v>35.47</c:v>
                </c:pt>
                <c:pt idx="11387">
                  <c:v>18</c:v>
                </c:pt>
                <c:pt idx="11388">
                  <c:v>50</c:v>
                </c:pt>
                <c:pt idx="11389">
                  <c:v>57</c:v>
                </c:pt>
                <c:pt idx="11390">
                  <c:v>50</c:v>
                </c:pt>
                <c:pt idx="11391">
                  <c:v>57</c:v>
                </c:pt>
                <c:pt idx="11392">
                  <c:v>50</c:v>
                </c:pt>
                <c:pt idx="11393">
                  <c:v>50</c:v>
                </c:pt>
                <c:pt idx="11394">
                  <c:v>57.5</c:v>
                </c:pt>
                <c:pt idx="11395">
                  <c:v>18.010000000000009</c:v>
                </c:pt>
                <c:pt idx="11396">
                  <c:v>18.010000000000009</c:v>
                </c:pt>
                <c:pt idx="11397">
                  <c:v>16.5</c:v>
                </c:pt>
                <c:pt idx="11398">
                  <c:v>47</c:v>
                </c:pt>
                <c:pt idx="11399">
                  <c:v>47</c:v>
                </c:pt>
                <c:pt idx="11400">
                  <c:v>47</c:v>
                </c:pt>
                <c:pt idx="11401">
                  <c:v>47</c:v>
                </c:pt>
                <c:pt idx="11402">
                  <c:v>47</c:v>
                </c:pt>
                <c:pt idx="11403">
                  <c:v>39.71</c:v>
                </c:pt>
                <c:pt idx="11404">
                  <c:v>43.98</c:v>
                </c:pt>
                <c:pt idx="11405">
                  <c:v>45.84</c:v>
                </c:pt>
                <c:pt idx="11406">
                  <c:v>50</c:v>
                </c:pt>
                <c:pt idx="11407">
                  <c:v>50.5</c:v>
                </c:pt>
                <c:pt idx="11408">
                  <c:v>18.2</c:v>
                </c:pt>
                <c:pt idx="11409">
                  <c:v>61.82</c:v>
                </c:pt>
                <c:pt idx="11410">
                  <c:v>68</c:v>
                </c:pt>
                <c:pt idx="11411">
                  <c:v>68</c:v>
                </c:pt>
                <c:pt idx="11412">
                  <c:v>67.5</c:v>
                </c:pt>
                <c:pt idx="11413">
                  <c:v>68</c:v>
                </c:pt>
                <c:pt idx="11414">
                  <c:v>55</c:v>
                </c:pt>
                <c:pt idx="11415">
                  <c:v>70</c:v>
                </c:pt>
                <c:pt idx="11416">
                  <c:v>48.85</c:v>
                </c:pt>
                <c:pt idx="11417">
                  <c:v>19.2</c:v>
                </c:pt>
                <c:pt idx="11418">
                  <c:v>52.5</c:v>
                </c:pt>
                <c:pt idx="11419">
                  <c:v>19.010000000000009</c:v>
                </c:pt>
                <c:pt idx="11420">
                  <c:v>52.5</c:v>
                </c:pt>
                <c:pt idx="11421">
                  <c:v>19.2</c:v>
                </c:pt>
                <c:pt idx="11422">
                  <c:v>19.5</c:v>
                </c:pt>
                <c:pt idx="11423">
                  <c:v>19.5</c:v>
                </c:pt>
                <c:pt idx="11424">
                  <c:v>48.5</c:v>
                </c:pt>
                <c:pt idx="11425">
                  <c:v>47</c:v>
                </c:pt>
                <c:pt idx="11426">
                  <c:v>46.5</c:v>
                </c:pt>
                <c:pt idx="11427">
                  <c:v>19.5</c:v>
                </c:pt>
                <c:pt idx="11428">
                  <c:v>19.5</c:v>
                </c:pt>
                <c:pt idx="11429">
                  <c:v>37.1</c:v>
                </c:pt>
                <c:pt idx="11430">
                  <c:v>46.5</c:v>
                </c:pt>
                <c:pt idx="11431">
                  <c:v>46.5</c:v>
                </c:pt>
                <c:pt idx="11432">
                  <c:v>44.91</c:v>
                </c:pt>
                <c:pt idx="11433">
                  <c:v>46.5</c:v>
                </c:pt>
                <c:pt idx="11434">
                  <c:v>47</c:v>
                </c:pt>
                <c:pt idx="11435">
                  <c:v>47</c:v>
                </c:pt>
                <c:pt idx="11436">
                  <c:v>19.5</c:v>
                </c:pt>
                <c:pt idx="11437">
                  <c:v>59.9</c:v>
                </c:pt>
                <c:pt idx="11438">
                  <c:v>64.95</c:v>
                </c:pt>
                <c:pt idx="11439">
                  <c:v>75.62</c:v>
                </c:pt>
                <c:pt idx="11440">
                  <c:v>59.9</c:v>
                </c:pt>
                <c:pt idx="11441">
                  <c:v>62.84</c:v>
                </c:pt>
                <c:pt idx="11442">
                  <c:v>59.11</c:v>
                </c:pt>
                <c:pt idx="11443">
                  <c:v>59.11</c:v>
                </c:pt>
                <c:pt idx="11444">
                  <c:v>59</c:v>
                </c:pt>
                <c:pt idx="11445">
                  <c:v>64</c:v>
                </c:pt>
                <c:pt idx="11446">
                  <c:v>78.5</c:v>
                </c:pt>
                <c:pt idx="11447">
                  <c:v>77.5</c:v>
                </c:pt>
                <c:pt idx="11448">
                  <c:v>78.5</c:v>
                </c:pt>
                <c:pt idx="11449">
                  <c:v>75</c:v>
                </c:pt>
                <c:pt idx="11450">
                  <c:v>78.5</c:v>
                </c:pt>
                <c:pt idx="11451">
                  <c:v>78.5</c:v>
                </c:pt>
                <c:pt idx="11452">
                  <c:v>67.72</c:v>
                </c:pt>
                <c:pt idx="11453">
                  <c:v>57.48</c:v>
                </c:pt>
                <c:pt idx="11454">
                  <c:v>70.25</c:v>
                </c:pt>
                <c:pt idx="11455">
                  <c:v>71.459999999999994</c:v>
                </c:pt>
                <c:pt idx="11456">
                  <c:v>78.5</c:v>
                </c:pt>
                <c:pt idx="11457">
                  <c:v>78.5</c:v>
                </c:pt>
                <c:pt idx="11458">
                  <c:v>81.7</c:v>
                </c:pt>
                <c:pt idx="11459">
                  <c:v>30</c:v>
                </c:pt>
                <c:pt idx="11460">
                  <c:v>75.319999999999993</c:v>
                </c:pt>
                <c:pt idx="11461">
                  <c:v>70.739999999999995</c:v>
                </c:pt>
                <c:pt idx="11462">
                  <c:v>55.98</c:v>
                </c:pt>
                <c:pt idx="11463">
                  <c:v>55.75</c:v>
                </c:pt>
                <c:pt idx="11464">
                  <c:v>62.499660000000013</c:v>
                </c:pt>
                <c:pt idx="11465">
                  <c:v>51.98</c:v>
                </c:pt>
                <c:pt idx="11466">
                  <c:v>51</c:v>
                </c:pt>
                <c:pt idx="11467">
                  <c:v>33.4</c:v>
                </c:pt>
                <c:pt idx="11468">
                  <c:v>61</c:v>
                </c:pt>
                <c:pt idx="11469">
                  <c:v>85</c:v>
                </c:pt>
                <c:pt idx="11470">
                  <c:v>61</c:v>
                </c:pt>
                <c:pt idx="11471">
                  <c:v>61</c:v>
                </c:pt>
                <c:pt idx="11472">
                  <c:v>47.5</c:v>
                </c:pt>
                <c:pt idx="11473">
                  <c:v>46</c:v>
                </c:pt>
                <c:pt idx="11474">
                  <c:v>15.01</c:v>
                </c:pt>
                <c:pt idx="11475">
                  <c:v>15.01</c:v>
                </c:pt>
                <c:pt idx="11476">
                  <c:v>15.01</c:v>
                </c:pt>
                <c:pt idx="11477">
                  <c:v>15.01</c:v>
                </c:pt>
                <c:pt idx="11478">
                  <c:v>42.5</c:v>
                </c:pt>
                <c:pt idx="11479">
                  <c:v>19.5</c:v>
                </c:pt>
                <c:pt idx="11480">
                  <c:v>42.5</c:v>
                </c:pt>
                <c:pt idx="11481">
                  <c:v>19.5</c:v>
                </c:pt>
                <c:pt idx="11482">
                  <c:v>19.5</c:v>
                </c:pt>
                <c:pt idx="11483">
                  <c:v>20.010000000000009</c:v>
                </c:pt>
                <c:pt idx="11484">
                  <c:v>20.010000000000009</c:v>
                </c:pt>
                <c:pt idx="11485">
                  <c:v>55.95</c:v>
                </c:pt>
                <c:pt idx="11486">
                  <c:v>20.05</c:v>
                </c:pt>
                <c:pt idx="11487">
                  <c:v>54.470030000000001</c:v>
                </c:pt>
                <c:pt idx="11488">
                  <c:v>20.55</c:v>
                </c:pt>
                <c:pt idx="11489">
                  <c:v>20.55</c:v>
                </c:pt>
                <c:pt idx="11490">
                  <c:v>20.149999999999999</c:v>
                </c:pt>
                <c:pt idx="11491">
                  <c:v>20.6</c:v>
                </c:pt>
                <c:pt idx="11492">
                  <c:v>20</c:v>
                </c:pt>
                <c:pt idx="11493">
                  <c:v>20.100000000000001</c:v>
                </c:pt>
                <c:pt idx="11494">
                  <c:v>20.25</c:v>
                </c:pt>
                <c:pt idx="11495">
                  <c:v>20.25</c:v>
                </c:pt>
                <c:pt idx="11496">
                  <c:v>20.3</c:v>
                </c:pt>
                <c:pt idx="11497">
                  <c:v>20.2</c:v>
                </c:pt>
                <c:pt idx="11498">
                  <c:v>48.57</c:v>
                </c:pt>
                <c:pt idx="11499">
                  <c:v>48.57</c:v>
                </c:pt>
                <c:pt idx="11500">
                  <c:v>50.63</c:v>
                </c:pt>
                <c:pt idx="11501">
                  <c:v>50.63</c:v>
                </c:pt>
                <c:pt idx="11502">
                  <c:v>20.2</c:v>
                </c:pt>
                <c:pt idx="11503">
                  <c:v>20.5</c:v>
                </c:pt>
                <c:pt idx="11504">
                  <c:v>20.5</c:v>
                </c:pt>
                <c:pt idx="11505">
                  <c:v>20.5</c:v>
                </c:pt>
                <c:pt idx="11506">
                  <c:v>20.5</c:v>
                </c:pt>
                <c:pt idx="11507">
                  <c:v>29</c:v>
                </c:pt>
                <c:pt idx="11508">
                  <c:v>62</c:v>
                </c:pt>
                <c:pt idx="11509">
                  <c:v>77</c:v>
                </c:pt>
                <c:pt idx="11510">
                  <c:v>62</c:v>
                </c:pt>
                <c:pt idx="11511">
                  <c:v>20.5</c:v>
                </c:pt>
                <c:pt idx="11512">
                  <c:v>57.15</c:v>
                </c:pt>
                <c:pt idx="11513">
                  <c:v>20.9</c:v>
                </c:pt>
                <c:pt idx="11514">
                  <c:v>48</c:v>
                </c:pt>
                <c:pt idx="11515">
                  <c:v>48</c:v>
                </c:pt>
                <c:pt idx="11516">
                  <c:v>20.399999999999999</c:v>
                </c:pt>
                <c:pt idx="11517">
                  <c:v>31.97</c:v>
                </c:pt>
                <c:pt idx="11518">
                  <c:v>15.01</c:v>
                </c:pt>
                <c:pt idx="11519">
                  <c:v>15</c:v>
                </c:pt>
                <c:pt idx="11520">
                  <c:v>15</c:v>
                </c:pt>
                <c:pt idx="11521">
                  <c:v>11.16</c:v>
                </c:pt>
                <c:pt idx="11522">
                  <c:v>29.31</c:v>
                </c:pt>
                <c:pt idx="11523">
                  <c:v>15</c:v>
                </c:pt>
                <c:pt idx="11524">
                  <c:v>15.05</c:v>
                </c:pt>
                <c:pt idx="11525">
                  <c:v>15.05</c:v>
                </c:pt>
                <c:pt idx="11526">
                  <c:v>27.61</c:v>
                </c:pt>
                <c:pt idx="11527">
                  <c:v>15.05</c:v>
                </c:pt>
                <c:pt idx="11528">
                  <c:v>15</c:v>
                </c:pt>
                <c:pt idx="11529">
                  <c:v>15.05</c:v>
                </c:pt>
                <c:pt idx="11530">
                  <c:v>15.05</c:v>
                </c:pt>
                <c:pt idx="11531">
                  <c:v>15.06</c:v>
                </c:pt>
                <c:pt idx="11532">
                  <c:v>15.05</c:v>
                </c:pt>
                <c:pt idx="11533">
                  <c:v>15.05</c:v>
                </c:pt>
                <c:pt idx="11534">
                  <c:v>53.5</c:v>
                </c:pt>
                <c:pt idx="11535">
                  <c:v>20.51</c:v>
                </c:pt>
                <c:pt idx="11536">
                  <c:v>55</c:v>
                </c:pt>
                <c:pt idx="11537">
                  <c:v>15.05</c:v>
                </c:pt>
                <c:pt idx="11538">
                  <c:v>30</c:v>
                </c:pt>
                <c:pt idx="11539">
                  <c:v>48.75</c:v>
                </c:pt>
                <c:pt idx="11540">
                  <c:v>42.75</c:v>
                </c:pt>
                <c:pt idx="11541">
                  <c:v>20.57</c:v>
                </c:pt>
                <c:pt idx="11542">
                  <c:v>20.62</c:v>
                </c:pt>
                <c:pt idx="11543">
                  <c:v>31.09</c:v>
                </c:pt>
                <c:pt idx="11544">
                  <c:v>20.65</c:v>
                </c:pt>
                <c:pt idx="11545">
                  <c:v>17.5</c:v>
                </c:pt>
                <c:pt idx="11546">
                  <c:v>17.3</c:v>
                </c:pt>
                <c:pt idx="11547">
                  <c:v>17.7</c:v>
                </c:pt>
                <c:pt idx="11548">
                  <c:v>35.090000000000003</c:v>
                </c:pt>
                <c:pt idx="11549">
                  <c:v>41.95</c:v>
                </c:pt>
                <c:pt idx="11550">
                  <c:v>46.76</c:v>
                </c:pt>
                <c:pt idx="11551">
                  <c:v>18.05</c:v>
                </c:pt>
                <c:pt idx="11552">
                  <c:v>18.05</c:v>
                </c:pt>
                <c:pt idx="11553">
                  <c:v>18.149999999999999</c:v>
                </c:pt>
                <c:pt idx="11554">
                  <c:v>18.09</c:v>
                </c:pt>
                <c:pt idx="11555">
                  <c:v>18.170000000000009</c:v>
                </c:pt>
                <c:pt idx="11556">
                  <c:v>18.260000000000002</c:v>
                </c:pt>
                <c:pt idx="11557">
                  <c:v>55.580370000000002</c:v>
                </c:pt>
                <c:pt idx="11558">
                  <c:v>55.29007</c:v>
                </c:pt>
                <c:pt idx="11559">
                  <c:v>54.38</c:v>
                </c:pt>
                <c:pt idx="11560">
                  <c:v>18.52</c:v>
                </c:pt>
                <c:pt idx="11561">
                  <c:v>17.71</c:v>
                </c:pt>
                <c:pt idx="11562">
                  <c:v>18.399999999999999</c:v>
                </c:pt>
                <c:pt idx="11563">
                  <c:v>18.5</c:v>
                </c:pt>
                <c:pt idx="11564">
                  <c:v>10.75</c:v>
                </c:pt>
                <c:pt idx="11565">
                  <c:v>10.75</c:v>
                </c:pt>
                <c:pt idx="11566">
                  <c:v>40</c:v>
                </c:pt>
                <c:pt idx="11567">
                  <c:v>-3.2500200000000001</c:v>
                </c:pt>
                <c:pt idx="11568">
                  <c:v>-3.2500200000000001</c:v>
                </c:pt>
                <c:pt idx="11569">
                  <c:v>-3.2500200000000001</c:v>
                </c:pt>
                <c:pt idx="11570">
                  <c:v>-2.909829999999999</c:v>
                </c:pt>
                <c:pt idx="11571">
                  <c:v>-3.2500200000000001</c:v>
                </c:pt>
                <c:pt idx="11572">
                  <c:v>-7</c:v>
                </c:pt>
                <c:pt idx="11573">
                  <c:v>-8.3000000000000007</c:v>
                </c:pt>
                <c:pt idx="11574">
                  <c:v>-3.2500200000000001</c:v>
                </c:pt>
                <c:pt idx="11575">
                  <c:v>-3.2500200000000001</c:v>
                </c:pt>
                <c:pt idx="11576">
                  <c:v>-3.2500200000000001</c:v>
                </c:pt>
                <c:pt idx="11577">
                  <c:v>41.92</c:v>
                </c:pt>
                <c:pt idx="11578">
                  <c:v>15.2</c:v>
                </c:pt>
                <c:pt idx="11579">
                  <c:v>15.2</c:v>
                </c:pt>
                <c:pt idx="11580">
                  <c:v>5.0199999999999996</c:v>
                </c:pt>
                <c:pt idx="11581">
                  <c:v>5</c:v>
                </c:pt>
                <c:pt idx="11582">
                  <c:v>17.73</c:v>
                </c:pt>
                <c:pt idx="11583">
                  <c:v>15.55</c:v>
                </c:pt>
                <c:pt idx="11584">
                  <c:v>15.55</c:v>
                </c:pt>
                <c:pt idx="11585">
                  <c:v>15.56</c:v>
                </c:pt>
                <c:pt idx="11586">
                  <c:v>38.409999999999997</c:v>
                </c:pt>
                <c:pt idx="11587">
                  <c:v>38.74</c:v>
                </c:pt>
                <c:pt idx="11588">
                  <c:v>35.68</c:v>
                </c:pt>
                <c:pt idx="11589">
                  <c:v>35.68</c:v>
                </c:pt>
                <c:pt idx="11590">
                  <c:v>35.68</c:v>
                </c:pt>
                <c:pt idx="11591">
                  <c:v>35.68</c:v>
                </c:pt>
                <c:pt idx="11592">
                  <c:v>35.68</c:v>
                </c:pt>
                <c:pt idx="11593">
                  <c:v>28.66</c:v>
                </c:pt>
                <c:pt idx="11594">
                  <c:v>15.75</c:v>
                </c:pt>
                <c:pt idx="11595">
                  <c:v>15.75</c:v>
                </c:pt>
                <c:pt idx="11596">
                  <c:v>15.7</c:v>
                </c:pt>
                <c:pt idx="11597">
                  <c:v>15.2</c:v>
                </c:pt>
                <c:pt idx="11598">
                  <c:v>8.5</c:v>
                </c:pt>
                <c:pt idx="11599">
                  <c:v>39.9</c:v>
                </c:pt>
                <c:pt idx="11600">
                  <c:v>63</c:v>
                </c:pt>
                <c:pt idx="11601">
                  <c:v>65</c:v>
                </c:pt>
                <c:pt idx="11602">
                  <c:v>65</c:v>
                </c:pt>
                <c:pt idx="11603">
                  <c:v>65</c:v>
                </c:pt>
                <c:pt idx="11604">
                  <c:v>63</c:v>
                </c:pt>
                <c:pt idx="11605">
                  <c:v>63</c:v>
                </c:pt>
                <c:pt idx="11606">
                  <c:v>63</c:v>
                </c:pt>
                <c:pt idx="11607">
                  <c:v>60</c:v>
                </c:pt>
                <c:pt idx="11608">
                  <c:v>57</c:v>
                </c:pt>
                <c:pt idx="11609">
                  <c:v>16.2</c:v>
                </c:pt>
                <c:pt idx="11610">
                  <c:v>16.21</c:v>
                </c:pt>
                <c:pt idx="11611">
                  <c:v>15.72</c:v>
                </c:pt>
                <c:pt idx="11612">
                  <c:v>32.800000000000011</c:v>
                </c:pt>
                <c:pt idx="11613">
                  <c:v>32.800000000000011</c:v>
                </c:pt>
                <c:pt idx="11614">
                  <c:v>54.85</c:v>
                </c:pt>
                <c:pt idx="11615">
                  <c:v>31.86</c:v>
                </c:pt>
                <c:pt idx="11616">
                  <c:v>24.58</c:v>
                </c:pt>
                <c:pt idx="11617">
                  <c:v>24.27</c:v>
                </c:pt>
                <c:pt idx="11618">
                  <c:v>54.85</c:v>
                </c:pt>
                <c:pt idx="11619">
                  <c:v>24.64</c:v>
                </c:pt>
                <c:pt idx="11620">
                  <c:v>54.85</c:v>
                </c:pt>
                <c:pt idx="11621">
                  <c:v>29.9</c:v>
                </c:pt>
                <c:pt idx="11622">
                  <c:v>0</c:v>
                </c:pt>
                <c:pt idx="11623">
                  <c:v>-11.21</c:v>
                </c:pt>
                <c:pt idx="11624">
                  <c:v>20.130130000000001</c:v>
                </c:pt>
                <c:pt idx="11625">
                  <c:v>31.4</c:v>
                </c:pt>
                <c:pt idx="11626">
                  <c:v>21.41</c:v>
                </c:pt>
                <c:pt idx="11627">
                  <c:v>54.75</c:v>
                </c:pt>
                <c:pt idx="11628">
                  <c:v>-3.75</c:v>
                </c:pt>
                <c:pt idx="11629">
                  <c:v>54.9</c:v>
                </c:pt>
                <c:pt idx="11630">
                  <c:v>12.82</c:v>
                </c:pt>
                <c:pt idx="11631">
                  <c:v>25.67</c:v>
                </c:pt>
                <c:pt idx="11632">
                  <c:v>24.48</c:v>
                </c:pt>
                <c:pt idx="11633">
                  <c:v>26.44</c:v>
                </c:pt>
                <c:pt idx="11634">
                  <c:v>25.38</c:v>
                </c:pt>
                <c:pt idx="11635">
                  <c:v>0</c:v>
                </c:pt>
                <c:pt idx="11636">
                  <c:v>0</c:v>
                </c:pt>
                <c:pt idx="11637">
                  <c:v>0</c:v>
                </c:pt>
                <c:pt idx="11638">
                  <c:v>0</c:v>
                </c:pt>
                <c:pt idx="11639">
                  <c:v>12.17</c:v>
                </c:pt>
                <c:pt idx="11640">
                  <c:v>18.600000000000001</c:v>
                </c:pt>
                <c:pt idx="11641">
                  <c:v>18.600000000000001</c:v>
                </c:pt>
                <c:pt idx="11642">
                  <c:v>18.190049999999999</c:v>
                </c:pt>
                <c:pt idx="11643">
                  <c:v>10.5</c:v>
                </c:pt>
                <c:pt idx="11644">
                  <c:v>-0.05</c:v>
                </c:pt>
                <c:pt idx="11645">
                  <c:v>-4.018E-2</c:v>
                </c:pt>
                <c:pt idx="11646">
                  <c:v>-5</c:v>
                </c:pt>
                <c:pt idx="11647">
                  <c:v>0</c:v>
                </c:pt>
                <c:pt idx="11648">
                  <c:v>-65.930000000000007</c:v>
                </c:pt>
                <c:pt idx="11649">
                  <c:v>12.07174</c:v>
                </c:pt>
                <c:pt idx="11650">
                  <c:v>13</c:v>
                </c:pt>
                <c:pt idx="11651">
                  <c:v>55.45</c:v>
                </c:pt>
                <c:pt idx="11652">
                  <c:v>33.28</c:v>
                </c:pt>
                <c:pt idx="11653">
                  <c:v>35.549999999999997</c:v>
                </c:pt>
                <c:pt idx="11654">
                  <c:v>37.22</c:v>
                </c:pt>
                <c:pt idx="11655">
                  <c:v>55</c:v>
                </c:pt>
                <c:pt idx="11656">
                  <c:v>16</c:v>
                </c:pt>
                <c:pt idx="11657">
                  <c:v>12</c:v>
                </c:pt>
                <c:pt idx="11658">
                  <c:v>8.5</c:v>
                </c:pt>
                <c:pt idx="11659">
                  <c:v>8.5</c:v>
                </c:pt>
                <c:pt idx="11660">
                  <c:v>21.89</c:v>
                </c:pt>
                <c:pt idx="11661">
                  <c:v>19.5</c:v>
                </c:pt>
                <c:pt idx="11662">
                  <c:v>10.25</c:v>
                </c:pt>
                <c:pt idx="11663">
                  <c:v>0</c:v>
                </c:pt>
                <c:pt idx="11664">
                  <c:v>17.13</c:v>
                </c:pt>
                <c:pt idx="11665">
                  <c:v>17.18</c:v>
                </c:pt>
                <c:pt idx="11666">
                  <c:v>15.22</c:v>
                </c:pt>
                <c:pt idx="11667">
                  <c:v>14.76</c:v>
                </c:pt>
                <c:pt idx="11668">
                  <c:v>8.6</c:v>
                </c:pt>
                <c:pt idx="11669">
                  <c:v>8.6</c:v>
                </c:pt>
                <c:pt idx="11670">
                  <c:v>10.25</c:v>
                </c:pt>
                <c:pt idx="11671">
                  <c:v>7.68</c:v>
                </c:pt>
                <c:pt idx="11672">
                  <c:v>17.829999999999991</c:v>
                </c:pt>
                <c:pt idx="11673">
                  <c:v>21.34</c:v>
                </c:pt>
                <c:pt idx="11674">
                  <c:v>21.47</c:v>
                </c:pt>
                <c:pt idx="11675">
                  <c:v>50.9</c:v>
                </c:pt>
                <c:pt idx="11676">
                  <c:v>50.9</c:v>
                </c:pt>
                <c:pt idx="11677">
                  <c:v>50.9</c:v>
                </c:pt>
                <c:pt idx="11678">
                  <c:v>24.67</c:v>
                </c:pt>
                <c:pt idx="11679">
                  <c:v>24.94</c:v>
                </c:pt>
                <c:pt idx="11680">
                  <c:v>25.23</c:v>
                </c:pt>
                <c:pt idx="11681">
                  <c:v>24.59</c:v>
                </c:pt>
                <c:pt idx="11682">
                  <c:v>24.75</c:v>
                </c:pt>
                <c:pt idx="11683">
                  <c:v>0</c:v>
                </c:pt>
                <c:pt idx="11684">
                  <c:v>22.47</c:v>
                </c:pt>
                <c:pt idx="11685">
                  <c:v>25.73</c:v>
                </c:pt>
                <c:pt idx="11686">
                  <c:v>25.7</c:v>
                </c:pt>
                <c:pt idx="11687">
                  <c:v>25.7</c:v>
                </c:pt>
                <c:pt idx="11688">
                  <c:v>23.43</c:v>
                </c:pt>
                <c:pt idx="11689">
                  <c:v>23.16</c:v>
                </c:pt>
                <c:pt idx="11690">
                  <c:v>20.55</c:v>
                </c:pt>
                <c:pt idx="11691">
                  <c:v>20.55</c:v>
                </c:pt>
                <c:pt idx="11692">
                  <c:v>51</c:v>
                </c:pt>
                <c:pt idx="11693">
                  <c:v>51</c:v>
                </c:pt>
                <c:pt idx="11694">
                  <c:v>51</c:v>
                </c:pt>
                <c:pt idx="11695">
                  <c:v>51.5</c:v>
                </c:pt>
                <c:pt idx="11696">
                  <c:v>58</c:v>
                </c:pt>
                <c:pt idx="11697">
                  <c:v>58</c:v>
                </c:pt>
                <c:pt idx="11698">
                  <c:v>40</c:v>
                </c:pt>
                <c:pt idx="11699">
                  <c:v>61.5</c:v>
                </c:pt>
                <c:pt idx="11700">
                  <c:v>48.71</c:v>
                </c:pt>
                <c:pt idx="11701">
                  <c:v>49.18</c:v>
                </c:pt>
                <c:pt idx="11702">
                  <c:v>61.5</c:v>
                </c:pt>
                <c:pt idx="11703">
                  <c:v>65</c:v>
                </c:pt>
                <c:pt idx="11704">
                  <c:v>32.4</c:v>
                </c:pt>
                <c:pt idx="11705">
                  <c:v>30.4</c:v>
                </c:pt>
                <c:pt idx="11706">
                  <c:v>22.2</c:v>
                </c:pt>
                <c:pt idx="11707">
                  <c:v>16.100000000000001</c:v>
                </c:pt>
                <c:pt idx="11708">
                  <c:v>23.6</c:v>
                </c:pt>
                <c:pt idx="11709">
                  <c:v>23.06</c:v>
                </c:pt>
                <c:pt idx="11710">
                  <c:v>20.23</c:v>
                </c:pt>
                <c:pt idx="11711">
                  <c:v>16.5</c:v>
                </c:pt>
                <c:pt idx="11712">
                  <c:v>16.5</c:v>
                </c:pt>
                <c:pt idx="11713">
                  <c:v>16.5</c:v>
                </c:pt>
                <c:pt idx="11714">
                  <c:v>18.52</c:v>
                </c:pt>
                <c:pt idx="11715">
                  <c:v>19.940000000000001</c:v>
                </c:pt>
                <c:pt idx="11716">
                  <c:v>20.51</c:v>
                </c:pt>
                <c:pt idx="11717">
                  <c:v>25.9</c:v>
                </c:pt>
                <c:pt idx="11718">
                  <c:v>29.06</c:v>
                </c:pt>
                <c:pt idx="11719">
                  <c:v>49.99</c:v>
                </c:pt>
                <c:pt idx="11720">
                  <c:v>55</c:v>
                </c:pt>
                <c:pt idx="11721">
                  <c:v>55.75</c:v>
                </c:pt>
                <c:pt idx="11722">
                  <c:v>62.2</c:v>
                </c:pt>
                <c:pt idx="11723">
                  <c:v>55.75</c:v>
                </c:pt>
                <c:pt idx="11724">
                  <c:v>15.25</c:v>
                </c:pt>
                <c:pt idx="11725">
                  <c:v>58</c:v>
                </c:pt>
                <c:pt idx="11726">
                  <c:v>15.8</c:v>
                </c:pt>
                <c:pt idx="11727">
                  <c:v>15.8</c:v>
                </c:pt>
                <c:pt idx="11728">
                  <c:v>15.25</c:v>
                </c:pt>
                <c:pt idx="11729">
                  <c:v>12.31</c:v>
                </c:pt>
                <c:pt idx="11730">
                  <c:v>11</c:v>
                </c:pt>
                <c:pt idx="11731">
                  <c:v>-60</c:v>
                </c:pt>
                <c:pt idx="11732">
                  <c:v>-58.806809999999999</c:v>
                </c:pt>
                <c:pt idx="11733">
                  <c:v>0</c:v>
                </c:pt>
                <c:pt idx="11734">
                  <c:v>0</c:v>
                </c:pt>
                <c:pt idx="11735">
                  <c:v>10.25</c:v>
                </c:pt>
                <c:pt idx="11736">
                  <c:v>39.78</c:v>
                </c:pt>
                <c:pt idx="11737">
                  <c:v>37.74</c:v>
                </c:pt>
                <c:pt idx="11738">
                  <c:v>37.67</c:v>
                </c:pt>
                <c:pt idx="11739">
                  <c:v>37.67</c:v>
                </c:pt>
                <c:pt idx="11740">
                  <c:v>12</c:v>
                </c:pt>
                <c:pt idx="11741">
                  <c:v>38.1</c:v>
                </c:pt>
                <c:pt idx="11742">
                  <c:v>12.31</c:v>
                </c:pt>
                <c:pt idx="11743">
                  <c:v>12</c:v>
                </c:pt>
                <c:pt idx="11744">
                  <c:v>12</c:v>
                </c:pt>
                <c:pt idx="11745">
                  <c:v>13</c:v>
                </c:pt>
                <c:pt idx="11746">
                  <c:v>11.65784</c:v>
                </c:pt>
                <c:pt idx="11747">
                  <c:v>12</c:v>
                </c:pt>
                <c:pt idx="11748">
                  <c:v>12</c:v>
                </c:pt>
                <c:pt idx="11749">
                  <c:v>11</c:v>
                </c:pt>
                <c:pt idx="11750">
                  <c:v>11.233370000000001</c:v>
                </c:pt>
                <c:pt idx="11751">
                  <c:v>11</c:v>
                </c:pt>
                <c:pt idx="11752">
                  <c:v>11</c:v>
                </c:pt>
                <c:pt idx="11753">
                  <c:v>11</c:v>
                </c:pt>
                <c:pt idx="11754">
                  <c:v>-65.819999999999993</c:v>
                </c:pt>
                <c:pt idx="11755">
                  <c:v>11</c:v>
                </c:pt>
                <c:pt idx="11756">
                  <c:v>-60</c:v>
                </c:pt>
                <c:pt idx="11757">
                  <c:v>-58.75</c:v>
                </c:pt>
                <c:pt idx="11758">
                  <c:v>-3.5</c:v>
                </c:pt>
                <c:pt idx="11759">
                  <c:v>-3.5</c:v>
                </c:pt>
                <c:pt idx="11760">
                  <c:v>10</c:v>
                </c:pt>
                <c:pt idx="11761">
                  <c:v>22.39</c:v>
                </c:pt>
                <c:pt idx="11762">
                  <c:v>19.71</c:v>
                </c:pt>
                <c:pt idx="11763">
                  <c:v>19.49316</c:v>
                </c:pt>
                <c:pt idx="11764">
                  <c:v>-3.5</c:v>
                </c:pt>
                <c:pt idx="11765">
                  <c:v>10.5</c:v>
                </c:pt>
                <c:pt idx="11766">
                  <c:v>22.43008</c:v>
                </c:pt>
                <c:pt idx="11767">
                  <c:v>48.4</c:v>
                </c:pt>
                <c:pt idx="11768">
                  <c:v>10.5</c:v>
                </c:pt>
                <c:pt idx="11769">
                  <c:v>48.4</c:v>
                </c:pt>
                <c:pt idx="11770">
                  <c:v>12.05273</c:v>
                </c:pt>
                <c:pt idx="11771">
                  <c:v>11</c:v>
                </c:pt>
                <c:pt idx="11772">
                  <c:v>11</c:v>
                </c:pt>
                <c:pt idx="11773">
                  <c:v>40.210040000000014</c:v>
                </c:pt>
                <c:pt idx="11774">
                  <c:v>13.1</c:v>
                </c:pt>
                <c:pt idx="11775">
                  <c:v>55</c:v>
                </c:pt>
                <c:pt idx="11776">
                  <c:v>20</c:v>
                </c:pt>
                <c:pt idx="11777">
                  <c:v>13.15</c:v>
                </c:pt>
                <c:pt idx="11778">
                  <c:v>55</c:v>
                </c:pt>
                <c:pt idx="11779">
                  <c:v>13.2</c:v>
                </c:pt>
                <c:pt idx="11780">
                  <c:v>13.2</c:v>
                </c:pt>
                <c:pt idx="11781">
                  <c:v>48.375279999999997</c:v>
                </c:pt>
                <c:pt idx="11782">
                  <c:v>54.5</c:v>
                </c:pt>
                <c:pt idx="11783">
                  <c:v>54.5</c:v>
                </c:pt>
                <c:pt idx="11784">
                  <c:v>13.3</c:v>
                </c:pt>
                <c:pt idx="11785">
                  <c:v>13.3</c:v>
                </c:pt>
                <c:pt idx="11786">
                  <c:v>13.75</c:v>
                </c:pt>
                <c:pt idx="11787">
                  <c:v>13.75</c:v>
                </c:pt>
                <c:pt idx="11788">
                  <c:v>13.75</c:v>
                </c:pt>
                <c:pt idx="11789">
                  <c:v>14</c:v>
                </c:pt>
                <c:pt idx="11790">
                  <c:v>13.75</c:v>
                </c:pt>
                <c:pt idx="11791">
                  <c:v>40</c:v>
                </c:pt>
                <c:pt idx="11792">
                  <c:v>53.84</c:v>
                </c:pt>
                <c:pt idx="11793">
                  <c:v>54.98</c:v>
                </c:pt>
                <c:pt idx="11794">
                  <c:v>58.5</c:v>
                </c:pt>
                <c:pt idx="11795">
                  <c:v>60</c:v>
                </c:pt>
                <c:pt idx="11796">
                  <c:v>58.5</c:v>
                </c:pt>
                <c:pt idx="11797">
                  <c:v>58.5</c:v>
                </c:pt>
                <c:pt idx="11798">
                  <c:v>55</c:v>
                </c:pt>
                <c:pt idx="11799">
                  <c:v>13.8</c:v>
                </c:pt>
                <c:pt idx="11800">
                  <c:v>48</c:v>
                </c:pt>
                <c:pt idx="11801">
                  <c:v>48</c:v>
                </c:pt>
                <c:pt idx="11802">
                  <c:v>49</c:v>
                </c:pt>
                <c:pt idx="11803">
                  <c:v>52.7</c:v>
                </c:pt>
                <c:pt idx="11804">
                  <c:v>48</c:v>
                </c:pt>
                <c:pt idx="11805">
                  <c:v>48</c:v>
                </c:pt>
                <c:pt idx="11806">
                  <c:v>60</c:v>
                </c:pt>
                <c:pt idx="11807">
                  <c:v>59</c:v>
                </c:pt>
                <c:pt idx="11808">
                  <c:v>63</c:v>
                </c:pt>
                <c:pt idx="11809">
                  <c:v>58</c:v>
                </c:pt>
                <c:pt idx="11810">
                  <c:v>58</c:v>
                </c:pt>
                <c:pt idx="11811">
                  <c:v>30.01</c:v>
                </c:pt>
                <c:pt idx="11812">
                  <c:v>30.01</c:v>
                </c:pt>
                <c:pt idx="11813">
                  <c:v>30.01</c:v>
                </c:pt>
                <c:pt idx="11814">
                  <c:v>29.21</c:v>
                </c:pt>
                <c:pt idx="11815">
                  <c:v>29.86</c:v>
                </c:pt>
                <c:pt idx="11816">
                  <c:v>38.479999999999997</c:v>
                </c:pt>
                <c:pt idx="11817">
                  <c:v>40.01</c:v>
                </c:pt>
                <c:pt idx="11818">
                  <c:v>42</c:v>
                </c:pt>
                <c:pt idx="11819">
                  <c:v>63</c:v>
                </c:pt>
                <c:pt idx="11820">
                  <c:v>54.25</c:v>
                </c:pt>
                <c:pt idx="11821">
                  <c:v>59</c:v>
                </c:pt>
                <c:pt idx="11822">
                  <c:v>59</c:v>
                </c:pt>
                <c:pt idx="11823">
                  <c:v>54.25</c:v>
                </c:pt>
                <c:pt idx="11824">
                  <c:v>72</c:v>
                </c:pt>
                <c:pt idx="11825">
                  <c:v>53.95</c:v>
                </c:pt>
                <c:pt idx="11826">
                  <c:v>53</c:v>
                </c:pt>
                <c:pt idx="11827">
                  <c:v>13.75</c:v>
                </c:pt>
                <c:pt idx="11828">
                  <c:v>40</c:v>
                </c:pt>
                <c:pt idx="11829">
                  <c:v>11</c:v>
                </c:pt>
                <c:pt idx="11830">
                  <c:v>11.11</c:v>
                </c:pt>
                <c:pt idx="11831">
                  <c:v>6</c:v>
                </c:pt>
                <c:pt idx="11832">
                  <c:v>49.9</c:v>
                </c:pt>
                <c:pt idx="11833">
                  <c:v>6</c:v>
                </c:pt>
                <c:pt idx="11834">
                  <c:v>6</c:v>
                </c:pt>
                <c:pt idx="11835">
                  <c:v>6</c:v>
                </c:pt>
                <c:pt idx="11836">
                  <c:v>6</c:v>
                </c:pt>
                <c:pt idx="11837">
                  <c:v>-3.75</c:v>
                </c:pt>
                <c:pt idx="11838">
                  <c:v>6.06</c:v>
                </c:pt>
                <c:pt idx="11839">
                  <c:v>11.26</c:v>
                </c:pt>
                <c:pt idx="11840">
                  <c:v>35</c:v>
                </c:pt>
                <c:pt idx="11841">
                  <c:v>35</c:v>
                </c:pt>
                <c:pt idx="11842">
                  <c:v>37.700000000000003</c:v>
                </c:pt>
                <c:pt idx="11843">
                  <c:v>37.700000000000003</c:v>
                </c:pt>
                <c:pt idx="11844">
                  <c:v>37.869999999999997</c:v>
                </c:pt>
                <c:pt idx="11845">
                  <c:v>50</c:v>
                </c:pt>
                <c:pt idx="11846">
                  <c:v>48</c:v>
                </c:pt>
                <c:pt idx="11847">
                  <c:v>6.51</c:v>
                </c:pt>
                <c:pt idx="11848">
                  <c:v>48</c:v>
                </c:pt>
                <c:pt idx="11849">
                  <c:v>7.45</c:v>
                </c:pt>
                <c:pt idx="11850">
                  <c:v>49</c:v>
                </c:pt>
                <c:pt idx="11851">
                  <c:v>40</c:v>
                </c:pt>
                <c:pt idx="11852">
                  <c:v>49</c:v>
                </c:pt>
                <c:pt idx="11853">
                  <c:v>2.5</c:v>
                </c:pt>
                <c:pt idx="11854">
                  <c:v>0</c:v>
                </c:pt>
                <c:pt idx="11855">
                  <c:v>0</c:v>
                </c:pt>
                <c:pt idx="11856">
                  <c:v>2.5</c:v>
                </c:pt>
                <c:pt idx="11857">
                  <c:v>22.97</c:v>
                </c:pt>
                <c:pt idx="11858">
                  <c:v>25.68</c:v>
                </c:pt>
                <c:pt idx="11859">
                  <c:v>52</c:v>
                </c:pt>
                <c:pt idx="11860">
                  <c:v>15.48</c:v>
                </c:pt>
                <c:pt idx="11861">
                  <c:v>25.31</c:v>
                </c:pt>
                <c:pt idx="11862">
                  <c:v>10.67</c:v>
                </c:pt>
                <c:pt idx="11863">
                  <c:v>27.43</c:v>
                </c:pt>
                <c:pt idx="11864">
                  <c:v>27.96</c:v>
                </c:pt>
                <c:pt idx="11865">
                  <c:v>53.5</c:v>
                </c:pt>
                <c:pt idx="11866">
                  <c:v>34.159999999999997</c:v>
                </c:pt>
                <c:pt idx="11867">
                  <c:v>69.080600000000004</c:v>
                </c:pt>
                <c:pt idx="11868">
                  <c:v>60</c:v>
                </c:pt>
                <c:pt idx="11869">
                  <c:v>59</c:v>
                </c:pt>
                <c:pt idx="11870">
                  <c:v>13.15</c:v>
                </c:pt>
                <c:pt idx="11871">
                  <c:v>29.45</c:v>
                </c:pt>
                <c:pt idx="11872">
                  <c:v>40</c:v>
                </c:pt>
                <c:pt idx="11873">
                  <c:v>13.16</c:v>
                </c:pt>
                <c:pt idx="11874">
                  <c:v>23.21</c:v>
                </c:pt>
                <c:pt idx="11875">
                  <c:v>57.008470000000003</c:v>
                </c:pt>
                <c:pt idx="11876">
                  <c:v>13.17</c:v>
                </c:pt>
                <c:pt idx="11877">
                  <c:v>29.05012</c:v>
                </c:pt>
                <c:pt idx="11878">
                  <c:v>13.2</c:v>
                </c:pt>
                <c:pt idx="11879">
                  <c:v>28.050129999999999</c:v>
                </c:pt>
                <c:pt idx="11880">
                  <c:v>53.8</c:v>
                </c:pt>
                <c:pt idx="11881">
                  <c:v>47.9</c:v>
                </c:pt>
                <c:pt idx="11882">
                  <c:v>24.05</c:v>
                </c:pt>
                <c:pt idx="11883">
                  <c:v>13.2</c:v>
                </c:pt>
                <c:pt idx="11884">
                  <c:v>13.15</c:v>
                </c:pt>
                <c:pt idx="11885">
                  <c:v>13.2</c:v>
                </c:pt>
                <c:pt idx="11886">
                  <c:v>6.51</c:v>
                </c:pt>
                <c:pt idx="11887">
                  <c:v>5.0999999999999996</c:v>
                </c:pt>
                <c:pt idx="11888">
                  <c:v>13.2</c:v>
                </c:pt>
                <c:pt idx="11889">
                  <c:v>47.9</c:v>
                </c:pt>
                <c:pt idx="11890">
                  <c:v>59</c:v>
                </c:pt>
                <c:pt idx="11891">
                  <c:v>13.2</c:v>
                </c:pt>
                <c:pt idx="11892">
                  <c:v>13.2</c:v>
                </c:pt>
                <c:pt idx="11893">
                  <c:v>13.51</c:v>
                </c:pt>
                <c:pt idx="11894">
                  <c:v>100</c:v>
                </c:pt>
                <c:pt idx="11895">
                  <c:v>34.148580000000003</c:v>
                </c:pt>
                <c:pt idx="11896">
                  <c:v>13.71</c:v>
                </c:pt>
                <c:pt idx="11897">
                  <c:v>13.2</c:v>
                </c:pt>
                <c:pt idx="11898">
                  <c:v>10.75</c:v>
                </c:pt>
                <c:pt idx="11899">
                  <c:v>5</c:v>
                </c:pt>
                <c:pt idx="11900">
                  <c:v>2.5</c:v>
                </c:pt>
                <c:pt idx="11901">
                  <c:v>-3</c:v>
                </c:pt>
                <c:pt idx="11902">
                  <c:v>25.7</c:v>
                </c:pt>
                <c:pt idx="11903">
                  <c:v>24.4</c:v>
                </c:pt>
                <c:pt idx="11904">
                  <c:v>24.54</c:v>
                </c:pt>
                <c:pt idx="11905">
                  <c:v>2.5</c:v>
                </c:pt>
                <c:pt idx="11906">
                  <c:v>2.5</c:v>
                </c:pt>
                <c:pt idx="11907">
                  <c:v>-3</c:v>
                </c:pt>
                <c:pt idx="11908">
                  <c:v>6.28</c:v>
                </c:pt>
                <c:pt idx="11909">
                  <c:v>20</c:v>
                </c:pt>
                <c:pt idx="11910">
                  <c:v>23.42</c:v>
                </c:pt>
                <c:pt idx="11911">
                  <c:v>25.1</c:v>
                </c:pt>
                <c:pt idx="11912">
                  <c:v>0</c:v>
                </c:pt>
                <c:pt idx="11913">
                  <c:v>32.17</c:v>
                </c:pt>
                <c:pt idx="11914">
                  <c:v>51</c:v>
                </c:pt>
                <c:pt idx="11915">
                  <c:v>53</c:v>
                </c:pt>
                <c:pt idx="11916">
                  <c:v>41.09</c:v>
                </c:pt>
                <c:pt idx="11917">
                  <c:v>41.09</c:v>
                </c:pt>
                <c:pt idx="11918">
                  <c:v>13.2</c:v>
                </c:pt>
                <c:pt idx="11919">
                  <c:v>13.2</c:v>
                </c:pt>
                <c:pt idx="11920">
                  <c:v>48</c:v>
                </c:pt>
                <c:pt idx="11921">
                  <c:v>48</c:v>
                </c:pt>
                <c:pt idx="11922">
                  <c:v>13.21</c:v>
                </c:pt>
                <c:pt idx="11923">
                  <c:v>48</c:v>
                </c:pt>
                <c:pt idx="11924">
                  <c:v>48</c:v>
                </c:pt>
                <c:pt idx="11925">
                  <c:v>13.2</c:v>
                </c:pt>
                <c:pt idx="11926">
                  <c:v>13.2</c:v>
                </c:pt>
                <c:pt idx="11927">
                  <c:v>8</c:v>
                </c:pt>
                <c:pt idx="11928">
                  <c:v>5</c:v>
                </c:pt>
                <c:pt idx="11929">
                  <c:v>5</c:v>
                </c:pt>
                <c:pt idx="11930">
                  <c:v>5</c:v>
                </c:pt>
                <c:pt idx="11931">
                  <c:v>-3</c:v>
                </c:pt>
                <c:pt idx="11932">
                  <c:v>-3</c:v>
                </c:pt>
                <c:pt idx="11933">
                  <c:v>-3</c:v>
                </c:pt>
                <c:pt idx="11934">
                  <c:v>8</c:v>
                </c:pt>
                <c:pt idx="11935">
                  <c:v>8.1</c:v>
                </c:pt>
                <c:pt idx="11936">
                  <c:v>8.1</c:v>
                </c:pt>
                <c:pt idx="11937">
                  <c:v>8.1</c:v>
                </c:pt>
                <c:pt idx="11938">
                  <c:v>60</c:v>
                </c:pt>
                <c:pt idx="11939">
                  <c:v>60</c:v>
                </c:pt>
                <c:pt idx="11940">
                  <c:v>58</c:v>
                </c:pt>
                <c:pt idx="11941">
                  <c:v>58</c:v>
                </c:pt>
                <c:pt idx="11942">
                  <c:v>60</c:v>
                </c:pt>
                <c:pt idx="11943">
                  <c:v>60</c:v>
                </c:pt>
                <c:pt idx="11944">
                  <c:v>44.57132</c:v>
                </c:pt>
                <c:pt idx="11945">
                  <c:v>9.02</c:v>
                </c:pt>
                <c:pt idx="11946">
                  <c:v>8.1</c:v>
                </c:pt>
                <c:pt idx="11947">
                  <c:v>8.1</c:v>
                </c:pt>
                <c:pt idx="11948">
                  <c:v>24.93</c:v>
                </c:pt>
                <c:pt idx="11949">
                  <c:v>24.93</c:v>
                </c:pt>
                <c:pt idx="11950">
                  <c:v>23.57</c:v>
                </c:pt>
                <c:pt idx="11951">
                  <c:v>5.0999999999999996</c:v>
                </c:pt>
                <c:pt idx="11952">
                  <c:v>5.0999999999999996</c:v>
                </c:pt>
                <c:pt idx="11953">
                  <c:v>20.79</c:v>
                </c:pt>
                <c:pt idx="11954">
                  <c:v>19.260000000000002</c:v>
                </c:pt>
                <c:pt idx="11955">
                  <c:v>19.260000000000002</c:v>
                </c:pt>
                <c:pt idx="11956">
                  <c:v>20.83</c:v>
                </c:pt>
                <c:pt idx="11957">
                  <c:v>50</c:v>
                </c:pt>
                <c:pt idx="11958">
                  <c:v>20.84</c:v>
                </c:pt>
                <c:pt idx="11959">
                  <c:v>20.309999999999999</c:v>
                </c:pt>
                <c:pt idx="11960">
                  <c:v>21.62</c:v>
                </c:pt>
                <c:pt idx="11961">
                  <c:v>19.63</c:v>
                </c:pt>
                <c:pt idx="11962">
                  <c:v>20.7</c:v>
                </c:pt>
                <c:pt idx="11963">
                  <c:v>20</c:v>
                </c:pt>
                <c:pt idx="11964">
                  <c:v>8</c:v>
                </c:pt>
                <c:pt idx="11965">
                  <c:v>26.87</c:v>
                </c:pt>
                <c:pt idx="11966">
                  <c:v>30.53</c:v>
                </c:pt>
                <c:pt idx="11967">
                  <c:v>57.25</c:v>
                </c:pt>
                <c:pt idx="11968">
                  <c:v>57</c:v>
                </c:pt>
                <c:pt idx="11969">
                  <c:v>29.71</c:v>
                </c:pt>
                <c:pt idx="11970">
                  <c:v>30.9</c:v>
                </c:pt>
                <c:pt idx="11971">
                  <c:v>30.56</c:v>
                </c:pt>
                <c:pt idx="11972">
                  <c:v>54</c:v>
                </c:pt>
                <c:pt idx="11973">
                  <c:v>54</c:v>
                </c:pt>
                <c:pt idx="11974">
                  <c:v>54</c:v>
                </c:pt>
                <c:pt idx="11975">
                  <c:v>54</c:v>
                </c:pt>
                <c:pt idx="11976">
                  <c:v>57.25</c:v>
                </c:pt>
                <c:pt idx="11977">
                  <c:v>54</c:v>
                </c:pt>
                <c:pt idx="11978">
                  <c:v>54</c:v>
                </c:pt>
                <c:pt idx="11979">
                  <c:v>33.9</c:v>
                </c:pt>
                <c:pt idx="11980">
                  <c:v>33.9</c:v>
                </c:pt>
                <c:pt idx="11981">
                  <c:v>8.6</c:v>
                </c:pt>
                <c:pt idx="11982">
                  <c:v>8.3000000000000007</c:v>
                </c:pt>
                <c:pt idx="11983">
                  <c:v>8.3000000000000007</c:v>
                </c:pt>
                <c:pt idx="11984">
                  <c:v>8.3000000000000007</c:v>
                </c:pt>
                <c:pt idx="11985">
                  <c:v>8.6</c:v>
                </c:pt>
                <c:pt idx="11986">
                  <c:v>8.6</c:v>
                </c:pt>
                <c:pt idx="11987">
                  <c:v>9</c:v>
                </c:pt>
                <c:pt idx="11988">
                  <c:v>9</c:v>
                </c:pt>
                <c:pt idx="11989">
                  <c:v>9.5</c:v>
                </c:pt>
                <c:pt idx="11990">
                  <c:v>39.51</c:v>
                </c:pt>
                <c:pt idx="11991">
                  <c:v>10</c:v>
                </c:pt>
                <c:pt idx="11992">
                  <c:v>10</c:v>
                </c:pt>
                <c:pt idx="11993">
                  <c:v>9.6</c:v>
                </c:pt>
                <c:pt idx="11994">
                  <c:v>32.049999999999997</c:v>
                </c:pt>
                <c:pt idx="11995">
                  <c:v>31.92</c:v>
                </c:pt>
                <c:pt idx="11996">
                  <c:v>53</c:v>
                </c:pt>
                <c:pt idx="11997">
                  <c:v>56.9</c:v>
                </c:pt>
                <c:pt idx="11998">
                  <c:v>53</c:v>
                </c:pt>
                <c:pt idx="11999">
                  <c:v>53</c:v>
                </c:pt>
                <c:pt idx="12000">
                  <c:v>56</c:v>
                </c:pt>
                <c:pt idx="12001">
                  <c:v>53</c:v>
                </c:pt>
                <c:pt idx="12002">
                  <c:v>53</c:v>
                </c:pt>
                <c:pt idx="12003">
                  <c:v>21.03</c:v>
                </c:pt>
                <c:pt idx="12004">
                  <c:v>32.18</c:v>
                </c:pt>
                <c:pt idx="12005">
                  <c:v>18.71</c:v>
                </c:pt>
                <c:pt idx="12006">
                  <c:v>11.73</c:v>
                </c:pt>
                <c:pt idx="12007">
                  <c:v>11.73</c:v>
                </c:pt>
                <c:pt idx="12008">
                  <c:v>53</c:v>
                </c:pt>
                <c:pt idx="12009">
                  <c:v>53</c:v>
                </c:pt>
                <c:pt idx="12010">
                  <c:v>53</c:v>
                </c:pt>
                <c:pt idx="12011">
                  <c:v>17.68</c:v>
                </c:pt>
                <c:pt idx="12012">
                  <c:v>21.68</c:v>
                </c:pt>
                <c:pt idx="12013">
                  <c:v>21.68</c:v>
                </c:pt>
                <c:pt idx="12014">
                  <c:v>9</c:v>
                </c:pt>
                <c:pt idx="12015">
                  <c:v>26.86</c:v>
                </c:pt>
                <c:pt idx="12016">
                  <c:v>27.286629999999992</c:v>
                </c:pt>
                <c:pt idx="12017">
                  <c:v>27.54</c:v>
                </c:pt>
                <c:pt idx="12018">
                  <c:v>29.56</c:v>
                </c:pt>
                <c:pt idx="12019">
                  <c:v>10</c:v>
                </c:pt>
                <c:pt idx="12020">
                  <c:v>10</c:v>
                </c:pt>
                <c:pt idx="12021">
                  <c:v>29.470400000000001</c:v>
                </c:pt>
                <c:pt idx="12022">
                  <c:v>53.75</c:v>
                </c:pt>
                <c:pt idx="12023">
                  <c:v>53.75</c:v>
                </c:pt>
                <c:pt idx="12024">
                  <c:v>53.75</c:v>
                </c:pt>
                <c:pt idx="12025">
                  <c:v>50</c:v>
                </c:pt>
                <c:pt idx="12026">
                  <c:v>21.86</c:v>
                </c:pt>
                <c:pt idx="12027">
                  <c:v>10</c:v>
                </c:pt>
                <c:pt idx="12028">
                  <c:v>8.75</c:v>
                </c:pt>
                <c:pt idx="12029">
                  <c:v>9</c:v>
                </c:pt>
                <c:pt idx="12030">
                  <c:v>53.75</c:v>
                </c:pt>
                <c:pt idx="12031">
                  <c:v>10.050000000000001</c:v>
                </c:pt>
                <c:pt idx="12032">
                  <c:v>56.9</c:v>
                </c:pt>
                <c:pt idx="12033">
                  <c:v>56.974609999999998</c:v>
                </c:pt>
                <c:pt idx="12034">
                  <c:v>57</c:v>
                </c:pt>
                <c:pt idx="12035">
                  <c:v>56.9</c:v>
                </c:pt>
                <c:pt idx="12036">
                  <c:v>57</c:v>
                </c:pt>
                <c:pt idx="12037">
                  <c:v>58</c:v>
                </c:pt>
                <c:pt idx="12038">
                  <c:v>58</c:v>
                </c:pt>
                <c:pt idx="12039">
                  <c:v>56.9</c:v>
                </c:pt>
                <c:pt idx="12040">
                  <c:v>56.9</c:v>
                </c:pt>
                <c:pt idx="12041">
                  <c:v>11.07</c:v>
                </c:pt>
                <c:pt idx="12042">
                  <c:v>48.95</c:v>
                </c:pt>
                <c:pt idx="12043">
                  <c:v>11.15</c:v>
                </c:pt>
                <c:pt idx="12044">
                  <c:v>48</c:v>
                </c:pt>
                <c:pt idx="12045">
                  <c:v>32.74</c:v>
                </c:pt>
                <c:pt idx="12046">
                  <c:v>50</c:v>
                </c:pt>
                <c:pt idx="12047">
                  <c:v>28.91</c:v>
                </c:pt>
                <c:pt idx="12048">
                  <c:v>11.5</c:v>
                </c:pt>
                <c:pt idx="12049">
                  <c:v>11.24</c:v>
                </c:pt>
                <c:pt idx="12050">
                  <c:v>33.230000000000011</c:v>
                </c:pt>
                <c:pt idx="12051">
                  <c:v>35.490400000000001</c:v>
                </c:pt>
                <c:pt idx="12052">
                  <c:v>11.75</c:v>
                </c:pt>
                <c:pt idx="12053">
                  <c:v>11.75</c:v>
                </c:pt>
                <c:pt idx="12054">
                  <c:v>11.75</c:v>
                </c:pt>
                <c:pt idx="12055">
                  <c:v>11.75</c:v>
                </c:pt>
                <c:pt idx="12056">
                  <c:v>11.75</c:v>
                </c:pt>
                <c:pt idx="12057">
                  <c:v>11.75</c:v>
                </c:pt>
                <c:pt idx="12058">
                  <c:v>62.884609999999988</c:v>
                </c:pt>
                <c:pt idx="12059">
                  <c:v>11.82</c:v>
                </c:pt>
                <c:pt idx="12060">
                  <c:v>12.08</c:v>
                </c:pt>
                <c:pt idx="12061">
                  <c:v>13</c:v>
                </c:pt>
                <c:pt idx="12062">
                  <c:v>20</c:v>
                </c:pt>
                <c:pt idx="12063">
                  <c:v>62</c:v>
                </c:pt>
                <c:pt idx="12064">
                  <c:v>57.9</c:v>
                </c:pt>
                <c:pt idx="12065">
                  <c:v>75</c:v>
                </c:pt>
                <c:pt idx="12066">
                  <c:v>57.9</c:v>
                </c:pt>
                <c:pt idx="12067">
                  <c:v>22.407050000000009</c:v>
                </c:pt>
                <c:pt idx="12068">
                  <c:v>13.25</c:v>
                </c:pt>
                <c:pt idx="12069">
                  <c:v>13.25</c:v>
                </c:pt>
                <c:pt idx="12070">
                  <c:v>13.35</c:v>
                </c:pt>
                <c:pt idx="12071">
                  <c:v>13.56</c:v>
                </c:pt>
                <c:pt idx="12072">
                  <c:v>57.25</c:v>
                </c:pt>
                <c:pt idx="12073">
                  <c:v>57.25</c:v>
                </c:pt>
                <c:pt idx="12074">
                  <c:v>57.25</c:v>
                </c:pt>
                <c:pt idx="12075">
                  <c:v>57.25</c:v>
                </c:pt>
                <c:pt idx="12076">
                  <c:v>14.2</c:v>
                </c:pt>
                <c:pt idx="12077">
                  <c:v>14.25</c:v>
                </c:pt>
                <c:pt idx="12078">
                  <c:v>14.25</c:v>
                </c:pt>
                <c:pt idx="12079">
                  <c:v>14.6</c:v>
                </c:pt>
                <c:pt idx="12080">
                  <c:v>14.6</c:v>
                </c:pt>
                <c:pt idx="12081">
                  <c:v>14.6</c:v>
                </c:pt>
                <c:pt idx="12082">
                  <c:v>14.6</c:v>
                </c:pt>
                <c:pt idx="12083">
                  <c:v>14.6</c:v>
                </c:pt>
                <c:pt idx="12084">
                  <c:v>14.6</c:v>
                </c:pt>
                <c:pt idx="12085">
                  <c:v>14.7</c:v>
                </c:pt>
                <c:pt idx="12086">
                  <c:v>14.7</c:v>
                </c:pt>
                <c:pt idx="12087">
                  <c:v>14.64</c:v>
                </c:pt>
                <c:pt idx="12088">
                  <c:v>14.6</c:v>
                </c:pt>
                <c:pt idx="12089">
                  <c:v>14.6</c:v>
                </c:pt>
                <c:pt idx="12090">
                  <c:v>14.6</c:v>
                </c:pt>
                <c:pt idx="12091">
                  <c:v>14.3</c:v>
                </c:pt>
                <c:pt idx="12092">
                  <c:v>14.35</c:v>
                </c:pt>
                <c:pt idx="12093">
                  <c:v>14.6</c:v>
                </c:pt>
                <c:pt idx="12094">
                  <c:v>14.6</c:v>
                </c:pt>
                <c:pt idx="12095">
                  <c:v>14.4</c:v>
                </c:pt>
                <c:pt idx="12096">
                  <c:v>14.75</c:v>
                </c:pt>
                <c:pt idx="12097">
                  <c:v>14.75</c:v>
                </c:pt>
                <c:pt idx="12098">
                  <c:v>23.86</c:v>
                </c:pt>
                <c:pt idx="12099">
                  <c:v>23.86</c:v>
                </c:pt>
                <c:pt idx="12100">
                  <c:v>14.7</c:v>
                </c:pt>
                <c:pt idx="12101">
                  <c:v>14.6</c:v>
                </c:pt>
                <c:pt idx="12102">
                  <c:v>14.7</c:v>
                </c:pt>
                <c:pt idx="12103">
                  <c:v>14.7</c:v>
                </c:pt>
                <c:pt idx="12104">
                  <c:v>14.64</c:v>
                </c:pt>
                <c:pt idx="12105">
                  <c:v>46.5</c:v>
                </c:pt>
                <c:pt idx="12106">
                  <c:v>55</c:v>
                </c:pt>
                <c:pt idx="12107">
                  <c:v>55</c:v>
                </c:pt>
                <c:pt idx="12108">
                  <c:v>14.7</c:v>
                </c:pt>
                <c:pt idx="12109">
                  <c:v>64.75</c:v>
                </c:pt>
                <c:pt idx="12110">
                  <c:v>65</c:v>
                </c:pt>
                <c:pt idx="12111">
                  <c:v>64.58</c:v>
                </c:pt>
                <c:pt idx="12112">
                  <c:v>64.75</c:v>
                </c:pt>
                <c:pt idx="12113">
                  <c:v>65</c:v>
                </c:pt>
                <c:pt idx="12114">
                  <c:v>65</c:v>
                </c:pt>
                <c:pt idx="12115">
                  <c:v>65</c:v>
                </c:pt>
                <c:pt idx="12116">
                  <c:v>15.25</c:v>
                </c:pt>
                <c:pt idx="12117">
                  <c:v>14.7</c:v>
                </c:pt>
                <c:pt idx="12118">
                  <c:v>14.65</c:v>
                </c:pt>
                <c:pt idx="12119">
                  <c:v>15.6</c:v>
                </c:pt>
                <c:pt idx="12120">
                  <c:v>15.6</c:v>
                </c:pt>
                <c:pt idx="12121">
                  <c:v>15.6</c:v>
                </c:pt>
                <c:pt idx="12122">
                  <c:v>18.260000000000002</c:v>
                </c:pt>
                <c:pt idx="12123">
                  <c:v>18.260000000000002</c:v>
                </c:pt>
                <c:pt idx="12124">
                  <c:v>18.100000000000001</c:v>
                </c:pt>
                <c:pt idx="12125">
                  <c:v>18.260000000000002</c:v>
                </c:pt>
                <c:pt idx="12126">
                  <c:v>18.260000000000002</c:v>
                </c:pt>
                <c:pt idx="12127">
                  <c:v>18.260000000000002</c:v>
                </c:pt>
                <c:pt idx="12128">
                  <c:v>18.260000000000002</c:v>
                </c:pt>
                <c:pt idx="12129">
                  <c:v>18.5</c:v>
                </c:pt>
                <c:pt idx="12130">
                  <c:v>18.3</c:v>
                </c:pt>
                <c:pt idx="12131">
                  <c:v>18.100000000000001</c:v>
                </c:pt>
                <c:pt idx="12132">
                  <c:v>18.64</c:v>
                </c:pt>
                <c:pt idx="12133">
                  <c:v>30</c:v>
                </c:pt>
                <c:pt idx="12134">
                  <c:v>18.91019</c:v>
                </c:pt>
                <c:pt idx="12135">
                  <c:v>16.350000000000001</c:v>
                </c:pt>
                <c:pt idx="12136">
                  <c:v>34.43</c:v>
                </c:pt>
                <c:pt idx="12137">
                  <c:v>33.549999999999997</c:v>
                </c:pt>
                <c:pt idx="12138">
                  <c:v>18.254930000000009</c:v>
                </c:pt>
                <c:pt idx="12139">
                  <c:v>5.2</c:v>
                </c:pt>
                <c:pt idx="12140">
                  <c:v>15</c:v>
                </c:pt>
                <c:pt idx="12141">
                  <c:v>0</c:v>
                </c:pt>
                <c:pt idx="12142">
                  <c:v>47</c:v>
                </c:pt>
                <c:pt idx="12143">
                  <c:v>-61</c:v>
                </c:pt>
                <c:pt idx="12144">
                  <c:v>-61</c:v>
                </c:pt>
                <c:pt idx="12145">
                  <c:v>-61</c:v>
                </c:pt>
                <c:pt idx="12146">
                  <c:v>-61</c:v>
                </c:pt>
                <c:pt idx="12147">
                  <c:v>-61</c:v>
                </c:pt>
                <c:pt idx="12148">
                  <c:v>-11.21</c:v>
                </c:pt>
                <c:pt idx="12149">
                  <c:v>-52.95</c:v>
                </c:pt>
                <c:pt idx="12150">
                  <c:v>24.24</c:v>
                </c:pt>
                <c:pt idx="12151">
                  <c:v>-10.5</c:v>
                </c:pt>
                <c:pt idx="12152">
                  <c:v>-5</c:v>
                </c:pt>
                <c:pt idx="12153">
                  <c:v>-10.5</c:v>
                </c:pt>
                <c:pt idx="12154">
                  <c:v>5.05</c:v>
                </c:pt>
                <c:pt idx="12155">
                  <c:v>44.44</c:v>
                </c:pt>
                <c:pt idx="12156">
                  <c:v>1</c:v>
                </c:pt>
                <c:pt idx="12157">
                  <c:v>59</c:v>
                </c:pt>
                <c:pt idx="12158">
                  <c:v>58.75</c:v>
                </c:pt>
                <c:pt idx="12159">
                  <c:v>20</c:v>
                </c:pt>
                <c:pt idx="12160">
                  <c:v>32.619999999999997</c:v>
                </c:pt>
                <c:pt idx="12161">
                  <c:v>31.42</c:v>
                </c:pt>
                <c:pt idx="12162">
                  <c:v>59</c:v>
                </c:pt>
                <c:pt idx="12163">
                  <c:v>49.9</c:v>
                </c:pt>
                <c:pt idx="12164">
                  <c:v>55</c:v>
                </c:pt>
                <c:pt idx="12165">
                  <c:v>55</c:v>
                </c:pt>
                <c:pt idx="12166">
                  <c:v>24.61</c:v>
                </c:pt>
                <c:pt idx="12167">
                  <c:v>6</c:v>
                </c:pt>
                <c:pt idx="12168">
                  <c:v>14.35</c:v>
                </c:pt>
                <c:pt idx="12169">
                  <c:v>14.35</c:v>
                </c:pt>
                <c:pt idx="12170">
                  <c:v>14.35</c:v>
                </c:pt>
                <c:pt idx="12171">
                  <c:v>14.35</c:v>
                </c:pt>
                <c:pt idx="12172">
                  <c:v>28.43</c:v>
                </c:pt>
                <c:pt idx="12173">
                  <c:v>25.07</c:v>
                </c:pt>
                <c:pt idx="12174">
                  <c:v>10</c:v>
                </c:pt>
                <c:pt idx="12175">
                  <c:v>14.3</c:v>
                </c:pt>
                <c:pt idx="12176">
                  <c:v>14.39</c:v>
                </c:pt>
                <c:pt idx="12177">
                  <c:v>15.15</c:v>
                </c:pt>
                <c:pt idx="12178">
                  <c:v>57.85</c:v>
                </c:pt>
                <c:pt idx="12179">
                  <c:v>50</c:v>
                </c:pt>
                <c:pt idx="12180">
                  <c:v>50</c:v>
                </c:pt>
                <c:pt idx="12181">
                  <c:v>57.85</c:v>
                </c:pt>
                <c:pt idx="12182">
                  <c:v>53</c:v>
                </c:pt>
                <c:pt idx="12183">
                  <c:v>15</c:v>
                </c:pt>
                <c:pt idx="12184">
                  <c:v>14.4</c:v>
                </c:pt>
                <c:pt idx="12185">
                  <c:v>14.39</c:v>
                </c:pt>
                <c:pt idx="12186">
                  <c:v>14.5</c:v>
                </c:pt>
                <c:pt idx="12187">
                  <c:v>21.65</c:v>
                </c:pt>
                <c:pt idx="12188">
                  <c:v>49</c:v>
                </c:pt>
                <c:pt idx="12189">
                  <c:v>23.53</c:v>
                </c:pt>
                <c:pt idx="12190">
                  <c:v>22.2</c:v>
                </c:pt>
                <c:pt idx="12191">
                  <c:v>14.75</c:v>
                </c:pt>
                <c:pt idx="12192">
                  <c:v>21.96</c:v>
                </c:pt>
                <c:pt idx="12193">
                  <c:v>21.400749999999992</c:v>
                </c:pt>
                <c:pt idx="12194">
                  <c:v>20.76</c:v>
                </c:pt>
                <c:pt idx="12195">
                  <c:v>20.52</c:v>
                </c:pt>
                <c:pt idx="12196">
                  <c:v>21.18</c:v>
                </c:pt>
                <c:pt idx="12197">
                  <c:v>21.18</c:v>
                </c:pt>
                <c:pt idx="12198">
                  <c:v>23.43</c:v>
                </c:pt>
                <c:pt idx="12199">
                  <c:v>24.02</c:v>
                </c:pt>
                <c:pt idx="12200">
                  <c:v>50.9</c:v>
                </c:pt>
                <c:pt idx="12201">
                  <c:v>55</c:v>
                </c:pt>
                <c:pt idx="12202">
                  <c:v>61</c:v>
                </c:pt>
                <c:pt idx="12203">
                  <c:v>25.5</c:v>
                </c:pt>
                <c:pt idx="12204">
                  <c:v>57.71</c:v>
                </c:pt>
                <c:pt idx="12205">
                  <c:v>58.95</c:v>
                </c:pt>
                <c:pt idx="12206">
                  <c:v>57</c:v>
                </c:pt>
                <c:pt idx="12207">
                  <c:v>16</c:v>
                </c:pt>
                <c:pt idx="12208">
                  <c:v>16</c:v>
                </c:pt>
                <c:pt idx="12209">
                  <c:v>14.85</c:v>
                </c:pt>
                <c:pt idx="12210">
                  <c:v>16.5</c:v>
                </c:pt>
                <c:pt idx="12211">
                  <c:v>53.75</c:v>
                </c:pt>
                <c:pt idx="12212">
                  <c:v>53.75</c:v>
                </c:pt>
                <c:pt idx="12213">
                  <c:v>53.75</c:v>
                </c:pt>
                <c:pt idx="12214">
                  <c:v>50</c:v>
                </c:pt>
                <c:pt idx="12215">
                  <c:v>15.55</c:v>
                </c:pt>
                <c:pt idx="12216">
                  <c:v>15.55</c:v>
                </c:pt>
                <c:pt idx="12217">
                  <c:v>15.55</c:v>
                </c:pt>
                <c:pt idx="12218">
                  <c:v>15.55</c:v>
                </c:pt>
                <c:pt idx="12219">
                  <c:v>15.55</c:v>
                </c:pt>
                <c:pt idx="12220">
                  <c:v>17.75</c:v>
                </c:pt>
                <c:pt idx="12221">
                  <c:v>17.05</c:v>
                </c:pt>
                <c:pt idx="12222">
                  <c:v>17.2</c:v>
                </c:pt>
                <c:pt idx="12223">
                  <c:v>17.8</c:v>
                </c:pt>
                <c:pt idx="12224">
                  <c:v>55</c:v>
                </c:pt>
                <c:pt idx="12225">
                  <c:v>53</c:v>
                </c:pt>
                <c:pt idx="12226">
                  <c:v>17.850000000000001</c:v>
                </c:pt>
                <c:pt idx="12227">
                  <c:v>53</c:v>
                </c:pt>
                <c:pt idx="12228">
                  <c:v>53</c:v>
                </c:pt>
                <c:pt idx="12229">
                  <c:v>54</c:v>
                </c:pt>
                <c:pt idx="12230">
                  <c:v>53</c:v>
                </c:pt>
                <c:pt idx="12231">
                  <c:v>52</c:v>
                </c:pt>
                <c:pt idx="12232">
                  <c:v>18.5</c:v>
                </c:pt>
                <c:pt idx="12233">
                  <c:v>51</c:v>
                </c:pt>
                <c:pt idx="12234">
                  <c:v>51</c:v>
                </c:pt>
                <c:pt idx="12235">
                  <c:v>24.53013</c:v>
                </c:pt>
                <c:pt idx="12236">
                  <c:v>50</c:v>
                </c:pt>
                <c:pt idx="12237">
                  <c:v>50</c:v>
                </c:pt>
                <c:pt idx="12238">
                  <c:v>48</c:v>
                </c:pt>
                <c:pt idx="12239">
                  <c:v>48</c:v>
                </c:pt>
                <c:pt idx="12240">
                  <c:v>48</c:v>
                </c:pt>
                <c:pt idx="12241">
                  <c:v>48</c:v>
                </c:pt>
                <c:pt idx="12242">
                  <c:v>48</c:v>
                </c:pt>
                <c:pt idx="12243">
                  <c:v>22.03013</c:v>
                </c:pt>
                <c:pt idx="12244">
                  <c:v>22.49</c:v>
                </c:pt>
                <c:pt idx="12245">
                  <c:v>22.49</c:v>
                </c:pt>
                <c:pt idx="12246">
                  <c:v>25.14</c:v>
                </c:pt>
                <c:pt idx="12247">
                  <c:v>25.62</c:v>
                </c:pt>
                <c:pt idx="12248">
                  <c:v>34.090000000000003</c:v>
                </c:pt>
                <c:pt idx="12249">
                  <c:v>33.270000000000003</c:v>
                </c:pt>
                <c:pt idx="12250">
                  <c:v>57.5</c:v>
                </c:pt>
                <c:pt idx="12251">
                  <c:v>40</c:v>
                </c:pt>
                <c:pt idx="12252">
                  <c:v>5.1499999999999986</c:v>
                </c:pt>
                <c:pt idx="12253">
                  <c:v>14.5</c:v>
                </c:pt>
                <c:pt idx="12254">
                  <c:v>53.193520000000007</c:v>
                </c:pt>
                <c:pt idx="12255">
                  <c:v>20</c:v>
                </c:pt>
                <c:pt idx="12256">
                  <c:v>55</c:v>
                </c:pt>
                <c:pt idx="12257">
                  <c:v>20</c:v>
                </c:pt>
                <c:pt idx="12258">
                  <c:v>18.100000000000001</c:v>
                </c:pt>
                <c:pt idx="12259">
                  <c:v>18.600000000000001</c:v>
                </c:pt>
                <c:pt idx="12260">
                  <c:v>40</c:v>
                </c:pt>
                <c:pt idx="12261">
                  <c:v>49</c:v>
                </c:pt>
                <c:pt idx="12262">
                  <c:v>19</c:v>
                </c:pt>
                <c:pt idx="12263">
                  <c:v>18.75</c:v>
                </c:pt>
                <c:pt idx="12264">
                  <c:v>19</c:v>
                </c:pt>
                <c:pt idx="12265">
                  <c:v>19.149999999999999</c:v>
                </c:pt>
                <c:pt idx="12266">
                  <c:v>19.13</c:v>
                </c:pt>
                <c:pt idx="12267">
                  <c:v>19.2</c:v>
                </c:pt>
                <c:pt idx="12268">
                  <c:v>19.2</c:v>
                </c:pt>
                <c:pt idx="12269">
                  <c:v>32.03</c:v>
                </c:pt>
                <c:pt idx="12270">
                  <c:v>19.2</c:v>
                </c:pt>
                <c:pt idx="12271">
                  <c:v>63.25</c:v>
                </c:pt>
                <c:pt idx="12272">
                  <c:v>19.2</c:v>
                </c:pt>
                <c:pt idx="12273">
                  <c:v>61.96</c:v>
                </c:pt>
                <c:pt idx="12274">
                  <c:v>19.489999999999991</c:v>
                </c:pt>
                <c:pt idx="12275">
                  <c:v>20</c:v>
                </c:pt>
                <c:pt idx="12276">
                  <c:v>19.5</c:v>
                </c:pt>
                <c:pt idx="12277">
                  <c:v>70</c:v>
                </c:pt>
                <c:pt idx="12278">
                  <c:v>24.402480000000001</c:v>
                </c:pt>
                <c:pt idx="12279">
                  <c:v>19.66</c:v>
                </c:pt>
                <c:pt idx="12280">
                  <c:v>61.96</c:v>
                </c:pt>
                <c:pt idx="12281">
                  <c:v>20.100000000000001</c:v>
                </c:pt>
                <c:pt idx="12282">
                  <c:v>57</c:v>
                </c:pt>
                <c:pt idx="12283">
                  <c:v>35.5</c:v>
                </c:pt>
                <c:pt idx="12284">
                  <c:v>50</c:v>
                </c:pt>
                <c:pt idx="12285">
                  <c:v>50</c:v>
                </c:pt>
                <c:pt idx="12286">
                  <c:v>50</c:v>
                </c:pt>
                <c:pt idx="12287">
                  <c:v>53</c:v>
                </c:pt>
                <c:pt idx="12288">
                  <c:v>52.5</c:v>
                </c:pt>
                <c:pt idx="12289">
                  <c:v>50</c:v>
                </c:pt>
                <c:pt idx="12290">
                  <c:v>26.35</c:v>
                </c:pt>
                <c:pt idx="12291">
                  <c:v>24.36</c:v>
                </c:pt>
                <c:pt idx="12292">
                  <c:v>25.46</c:v>
                </c:pt>
                <c:pt idx="12293">
                  <c:v>25.43</c:v>
                </c:pt>
                <c:pt idx="12294">
                  <c:v>25.91</c:v>
                </c:pt>
                <c:pt idx="12295">
                  <c:v>25.52</c:v>
                </c:pt>
                <c:pt idx="12296">
                  <c:v>25.810020000000009</c:v>
                </c:pt>
                <c:pt idx="12297">
                  <c:v>25.810020000000009</c:v>
                </c:pt>
                <c:pt idx="12298">
                  <c:v>26.56</c:v>
                </c:pt>
                <c:pt idx="12299">
                  <c:v>26.86</c:v>
                </c:pt>
                <c:pt idx="12300">
                  <c:v>29.98</c:v>
                </c:pt>
                <c:pt idx="12301">
                  <c:v>58</c:v>
                </c:pt>
                <c:pt idx="12302">
                  <c:v>58</c:v>
                </c:pt>
                <c:pt idx="12303">
                  <c:v>34.85</c:v>
                </c:pt>
                <c:pt idx="12304">
                  <c:v>60</c:v>
                </c:pt>
                <c:pt idx="12305">
                  <c:v>58</c:v>
                </c:pt>
                <c:pt idx="12306">
                  <c:v>58</c:v>
                </c:pt>
                <c:pt idx="12307">
                  <c:v>26.78</c:v>
                </c:pt>
                <c:pt idx="12308">
                  <c:v>50</c:v>
                </c:pt>
                <c:pt idx="12309">
                  <c:v>26.426030000000001</c:v>
                </c:pt>
                <c:pt idx="12310">
                  <c:v>56</c:v>
                </c:pt>
                <c:pt idx="12311">
                  <c:v>25.03</c:v>
                </c:pt>
                <c:pt idx="12312">
                  <c:v>23.33</c:v>
                </c:pt>
                <c:pt idx="12313">
                  <c:v>22.86</c:v>
                </c:pt>
                <c:pt idx="12314">
                  <c:v>56</c:v>
                </c:pt>
                <c:pt idx="12315">
                  <c:v>56</c:v>
                </c:pt>
                <c:pt idx="12316">
                  <c:v>56.7</c:v>
                </c:pt>
                <c:pt idx="12317">
                  <c:v>56</c:v>
                </c:pt>
                <c:pt idx="12318">
                  <c:v>56</c:v>
                </c:pt>
                <c:pt idx="12319">
                  <c:v>57</c:v>
                </c:pt>
                <c:pt idx="12320">
                  <c:v>56</c:v>
                </c:pt>
                <c:pt idx="12321">
                  <c:v>57</c:v>
                </c:pt>
                <c:pt idx="12322">
                  <c:v>54.9</c:v>
                </c:pt>
                <c:pt idx="12323">
                  <c:v>55.4</c:v>
                </c:pt>
                <c:pt idx="12324">
                  <c:v>54.9</c:v>
                </c:pt>
                <c:pt idx="12325">
                  <c:v>54.9</c:v>
                </c:pt>
                <c:pt idx="12326">
                  <c:v>54.9</c:v>
                </c:pt>
                <c:pt idx="12327">
                  <c:v>39.619999999999997</c:v>
                </c:pt>
                <c:pt idx="12328">
                  <c:v>54.9</c:v>
                </c:pt>
                <c:pt idx="12329">
                  <c:v>32.53</c:v>
                </c:pt>
                <c:pt idx="12330">
                  <c:v>6</c:v>
                </c:pt>
                <c:pt idx="12331">
                  <c:v>6</c:v>
                </c:pt>
                <c:pt idx="12332">
                  <c:v>50</c:v>
                </c:pt>
                <c:pt idx="12333">
                  <c:v>26.14</c:v>
                </c:pt>
                <c:pt idx="12334">
                  <c:v>50</c:v>
                </c:pt>
                <c:pt idx="12335">
                  <c:v>22.6</c:v>
                </c:pt>
                <c:pt idx="12336">
                  <c:v>18.91</c:v>
                </c:pt>
                <c:pt idx="12337">
                  <c:v>50</c:v>
                </c:pt>
                <c:pt idx="12338">
                  <c:v>2.1</c:v>
                </c:pt>
                <c:pt idx="12339">
                  <c:v>50</c:v>
                </c:pt>
                <c:pt idx="12340">
                  <c:v>13.28</c:v>
                </c:pt>
                <c:pt idx="12341">
                  <c:v>8.67</c:v>
                </c:pt>
                <c:pt idx="12342">
                  <c:v>10.14</c:v>
                </c:pt>
                <c:pt idx="12343">
                  <c:v>10.14</c:v>
                </c:pt>
                <c:pt idx="12344">
                  <c:v>11.510059999999999</c:v>
                </c:pt>
                <c:pt idx="12345">
                  <c:v>18.02</c:v>
                </c:pt>
                <c:pt idx="12346">
                  <c:v>18.34</c:v>
                </c:pt>
                <c:pt idx="12347">
                  <c:v>17.450060000000001</c:v>
                </c:pt>
                <c:pt idx="12348">
                  <c:v>15.51</c:v>
                </c:pt>
                <c:pt idx="12349">
                  <c:v>15.64</c:v>
                </c:pt>
                <c:pt idx="12350">
                  <c:v>6</c:v>
                </c:pt>
                <c:pt idx="12351">
                  <c:v>7.37</c:v>
                </c:pt>
                <c:pt idx="12352">
                  <c:v>10.6</c:v>
                </c:pt>
                <c:pt idx="12353">
                  <c:v>20</c:v>
                </c:pt>
                <c:pt idx="12354">
                  <c:v>7.05</c:v>
                </c:pt>
                <c:pt idx="12355">
                  <c:v>7</c:v>
                </c:pt>
                <c:pt idx="12356">
                  <c:v>6.5</c:v>
                </c:pt>
                <c:pt idx="12357">
                  <c:v>6.5</c:v>
                </c:pt>
                <c:pt idx="12358">
                  <c:v>7</c:v>
                </c:pt>
                <c:pt idx="12359">
                  <c:v>7</c:v>
                </c:pt>
                <c:pt idx="12360">
                  <c:v>7</c:v>
                </c:pt>
                <c:pt idx="12361">
                  <c:v>7</c:v>
                </c:pt>
                <c:pt idx="12362">
                  <c:v>54.85</c:v>
                </c:pt>
                <c:pt idx="12363">
                  <c:v>24.21</c:v>
                </c:pt>
                <c:pt idx="12364">
                  <c:v>54.85</c:v>
                </c:pt>
                <c:pt idx="12365">
                  <c:v>54.9</c:v>
                </c:pt>
                <c:pt idx="12366">
                  <c:v>54.9</c:v>
                </c:pt>
                <c:pt idx="12367">
                  <c:v>55</c:v>
                </c:pt>
                <c:pt idx="12368">
                  <c:v>57.5</c:v>
                </c:pt>
                <c:pt idx="12369">
                  <c:v>57.5</c:v>
                </c:pt>
                <c:pt idx="12370">
                  <c:v>57.5</c:v>
                </c:pt>
                <c:pt idx="12371">
                  <c:v>57.5</c:v>
                </c:pt>
                <c:pt idx="12372">
                  <c:v>60</c:v>
                </c:pt>
                <c:pt idx="12373">
                  <c:v>62</c:v>
                </c:pt>
                <c:pt idx="12374">
                  <c:v>60</c:v>
                </c:pt>
                <c:pt idx="12375">
                  <c:v>57.5</c:v>
                </c:pt>
                <c:pt idx="12376">
                  <c:v>11.55</c:v>
                </c:pt>
                <c:pt idx="12377">
                  <c:v>57.5</c:v>
                </c:pt>
                <c:pt idx="12378">
                  <c:v>57.5</c:v>
                </c:pt>
                <c:pt idx="12379">
                  <c:v>54</c:v>
                </c:pt>
                <c:pt idx="12380">
                  <c:v>55</c:v>
                </c:pt>
                <c:pt idx="12381">
                  <c:v>55</c:v>
                </c:pt>
                <c:pt idx="12382">
                  <c:v>51.95</c:v>
                </c:pt>
                <c:pt idx="12383">
                  <c:v>28.44</c:v>
                </c:pt>
                <c:pt idx="12384">
                  <c:v>27.47</c:v>
                </c:pt>
                <c:pt idx="12385">
                  <c:v>27.06</c:v>
                </c:pt>
                <c:pt idx="12386">
                  <c:v>25.59</c:v>
                </c:pt>
                <c:pt idx="12387">
                  <c:v>25.31</c:v>
                </c:pt>
                <c:pt idx="12388">
                  <c:v>26.03</c:v>
                </c:pt>
                <c:pt idx="12389">
                  <c:v>26.03</c:v>
                </c:pt>
                <c:pt idx="12390">
                  <c:v>55</c:v>
                </c:pt>
                <c:pt idx="12391">
                  <c:v>51</c:v>
                </c:pt>
                <c:pt idx="12392">
                  <c:v>51</c:v>
                </c:pt>
                <c:pt idx="12393">
                  <c:v>55</c:v>
                </c:pt>
                <c:pt idx="12394">
                  <c:v>50.28</c:v>
                </c:pt>
                <c:pt idx="12395">
                  <c:v>51.29</c:v>
                </c:pt>
                <c:pt idx="12396">
                  <c:v>60.03</c:v>
                </c:pt>
                <c:pt idx="12397">
                  <c:v>67.98</c:v>
                </c:pt>
                <c:pt idx="12398">
                  <c:v>69.959999999999994</c:v>
                </c:pt>
                <c:pt idx="12399">
                  <c:v>46.44</c:v>
                </c:pt>
                <c:pt idx="12400">
                  <c:v>69.959999999999994</c:v>
                </c:pt>
                <c:pt idx="12401">
                  <c:v>39</c:v>
                </c:pt>
                <c:pt idx="12402">
                  <c:v>19.54</c:v>
                </c:pt>
                <c:pt idx="12403">
                  <c:v>17.5</c:v>
                </c:pt>
                <c:pt idx="12404">
                  <c:v>7.25</c:v>
                </c:pt>
                <c:pt idx="12405">
                  <c:v>7.1499999999999986</c:v>
                </c:pt>
                <c:pt idx="12406">
                  <c:v>7.1499999999999986</c:v>
                </c:pt>
                <c:pt idx="12407">
                  <c:v>7.1499999999999986</c:v>
                </c:pt>
                <c:pt idx="12408">
                  <c:v>20.059999999999999</c:v>
                </c:pt>
                <c:pt idx="12409">
                  <c:v>20.14556</c:v>
                </c:pt>
                <c:pt idx="12410">
                  <c:v>20.2</c:v>
                </c:pt>
                <c:pt idx="12411">
                  <c:v>20.2</c:v>
                </c:pt>
                <c:pt idx="12412">
                  <c:v>20.5</c:v>
                </c:pt>
                <c:pt idx="12413">
                  <c:v>49.07</c:v>
                </c:pt>
                <c:pt idx="12414">
                  <c:v>53.12</c:v>
                </c:pt>
                <c:pt idx="12415">
                  <c:v>56.12</c:v>
                </c:pt>
                <c:pt idx="12416">
                  <c:v>20.8</c:v>
                </c:pt>
                <c:pt idx="12417">
                  <c:v>88</c:v>
                </c:pt>
                <c:pt idx="12418">
                  <c:v>21</c:v>
                </c:pt>
                <c:pt idx="12419">
                  <c:v>20.8</c:v>
                </c:pt>
                <c:pt idx="12420">
                  <c:v>20.8</c:v>
                </c:pt>
                <c:pt idx="12421">
                  <c:v>68.5</c:v>
                </c:pt>
                <c:pt idx="12422">
                  <c:v>20.8</c:v>
                </c:pt>
                <c:pt idx="12423">
                  <c:v>20.059999999999999</c:v>
                </c:pt>
                <c:pt idx="12424">
                  <c:v>7.1499999999999986</c:v>
                </c:pt>
                <c:pt idx="12425">
                  <c:v>20.05</c:v>
                </c:pt>
                <c:pt idx="12426">
                  <c:v>20.8</c:v>
                </c:pt>
                <c:pt idx="12427">
                  <c:v>46.5</c:v>
                </c:pt>
                <c:pt idx="12428">
                  <c:v>51.95</c:v>
                </c:pt>
                <c:pt idx="12429">
                  <c:v>51.9</c:v>
                </c:pt>
                <c:pt idx="12430">
                  <c:v>27.5</c:v>
                </c:pt>
                <c:pt idx="12431">
                  <c:v>8</c:v>
                </c:pt>
                <c:pt idx="12432">
                  <c:v>7.1499999999999986</c:v>
                </c:pt>
                <c:pt idx="12433">
                  <c:v>7.1499999999999986</c:v>
                </c:pt>
                <c:pt idx="12434">
                  <c:v>20.78473</c:v>
                </c:pt>
                <c:pt idx="12435">
                  <c:v>7.1499999999999986</c:v>
                </c:pt>
                <c:pt idx="12436">
                  <c:v>7.1499999999999986</c:v>
                </c:pt>
                <c:pt idx="12437">
                  <c:v>7.1499999999999986</c:v>
                </c:pt>
                <c:pt idx="12438">
                  <c:v>8</c:v>
                </c:pt>
                <c:pt idx="12439">
                  <c:v>7.1499999999999986</c:v>
                </c:pt>
                <c:pt idx="12440">
                  <c:v>44.5</c:v>
                </c:pt>
                <c:pt idx="12441">
                  <c:v>45.32</c:v>
                </c:pt>
                <c:pt idx="12442">
                  <c:v>20.05</c:v>
                </c:pt>
                <c:pt idx="12443">
                  <c:v>48.87</c:v>
                </c:pt>
                <c:pt idx="12444">
                  <c:v>20</c:v>
                </c:pt>
                <c:pt idx="12445">
                  <c:v>20.85</c:v>
                </c:pt>
                <c:pt idx="12446">
                  <c:v>58</c:v>
                </c:pt>
                <c:pt idx="12447">
                  <c:v>20.100000000000001</c:v>
                </c:pt>
                <c:pt idx="12448">
                  <c:v>20.77</c:v>
                </c:pt>
                <c:pt idx="12449">
                  <c:v>21</c:v>
                </c:pt>
                <c:pt idx="12450">
                  <c:v>21</c:v>
                </c:pt>
                <c:pt idx="12451">
                  <c:v>20.9</c:v>
                </c:pt>
                <c:pt idx="12452">
                  <c:v>20</c:v>
                </c:pt>
                <c:pt idx="12453">
                  <c:v>20</c:v>
                </c:pt>
                <c:pt idx="12454">
                  <c:v>21.01</c:v>
                </c:pt>
                <c:pt idx="12455">
                  <c:v>21.01</c:v>
                </c:pt>
                <c:pt idx="12456">
                  <c:v>21.26</c:v>
                </c:pt>
                <c:pt idx="12457">
                  <c:v>21.31</c:v>
                </c:pt>
                <c:pt idx="12458">
                  <c:v>23</c:v>
                </c:pt>
                <c:pt idx="12459">
                  <c:v>21.55</c:v>
                </c:pt>
                <c:pt idx="12460">
                  <c:v>21.26</c:v>
                </c:pt>
                <c:pt idx="12461">
                  <c:v>21.4</c:v>
                </c:pt>
                <c:pt idx="12462">
                  <c:v>21.26</c:v>
                </c:pt>
                <c:pt idx="12463">
                  <c:v>21.76</c:v>
                </c:pt>
                <c:pt idx="12464">
                  <c:v>21.79</c:v>
                </c:pt>
                <c:pt idx="12465">
                  <c:v>55</c:v>
                </c:pt>
                <c:pt idx="12466">
                  <c:v>55</c:v>
                </c:pt>
                <c:pt idx="12467">
                  <c:v>55</c:v>
                </c:pt>
                <c:pt idx="12468">
                  <c:v>22.26</c:v>
                </c:pt>
                <c:pt idx="12469">
                  <c:v>69.989999999999995</c:v>
                </c:pt>
                <c:pt idx="12470">
                  <c:v>69.989999999999995</c:v>
                </c:pt>
                <c:pt idx="12471">
                  <c:v>22.27</c:v>
                </c:pt>
                <c:pt idx="12472">
                  <c:v>64.5</c:v>
                </c:pt>
                <c:pt idx="12473">
                  <c:v>59.5</c:v>
                </c:pt>
                <c:pt idx="12474">
                  <c:v>51.5</c:v>
                </c:pt>
                <c:pt idx="12475">
                  <c:v>51.5</c:v>
                </c:pt>
                <c:pt idx="12476">
                  <c:v>51</c:v>
                </c:pt>
                <c:pt idx="12477">
                  <c:v>51</c:v>
                </c:pt>
                <c:pt idx="12478">
                  <c:v>49.5</c:v>
                </c:pt>
                <c:pt idx="12479">
                  <c:v>49.5</c:v>
                </c:pt>
                <c:pt idx="12480">
                  <c:v>49.5</c:v>
                </c:pt>
                <c:pt idx="12481">
                  <c:v>49.5</c:v>
                </c:pt>
                <c:pt idx="12482">
                  <c:v>41.76</c:v>
                </c:pt>
                <c:pt idx="12483">
                  <c:v>22.35</c:v>
                </c:pt>
                <c:pt idx="12484">
                  <c:v>23.2</c:v>
                </c:pt>
                <c:pt idx="12485">
                  <c:v>23.2</c:v>
                </c:pt>
                <c:pt idx="12486">
                  <c:v>33.380000000000003</c:v>
                </c:pt>
                <c:pt idx="12487">
                  <c:v>49.5</c:v>
                </c:pt>
                <c:pt idx="12488">
                  <c:v>49.5</c:v>
                </c:pt>
                <c:pt idx="12489">
                  <c:v>49.5</c:v>
                </c:pt>
                <c:pt idx="12490">
                  <c:v>49.5</c:v>
                </c:pt>
                <c:pt idx="12491">
                  <c:v>59.5</c:v>
                </c:pt>
                <c:pt idx="12492">
                  <c:v>69.5</c:v>
                </c:pt>
                <c:pt idx="12493">
                  <c:v>98.7</c:v>
                </c:pt>
                <c:pt idx="12494">
                  <c:v>98.7</c:v>
                </c:pt>
                <c:pt idx="12495">
                  <c:v>63</c:v>
                </c:pt>
                <c:pt idx="12496">
                  <c:v>63</c:v>
                </c:pt>
                <c:pt idx="12497">
                  <c:v>54.45</c:v>
                </c:pt>
                <c:pt idx="12498">
                  <c:v>54.45</c:v>
                </c:pt>
                <c:pt idx="12499">
                  <c:v>22.38</c:v>
                </c:pt>
                <c:pt idx="12500">
                  <c:v>54.45</c:v>
                </c:pt>
                <c:pt idx="12501">
                  <c:v>22.37</c:v>
                </c:pt>
                <c:pt idx="12502">
                  <c:v>22.37</c:v>
                </c:pt>
                <c:pt idx="12503">
                  <c:v>22.37</c:v>
                </c:pt>
                <c:pt idx="12504">
                  <c:v>0</c:v>
                </c:pt>
                <c:pt idx="12505">
                  <c:v>22.34</c:v>
                </c:pt>
                <c:pt idx="12506">
                  <c:v>22.4</c:v>
                </c:pt>
                <c:pt idx="12507">
                  <c:v>22.5</c:v>
                </c:pt>
                <c:pt idx="12508">
                  <c:v>7.5</c:v>
                </c:pt>
                <c:pt idx="12509">
                  <c:v>22.5</c:v>
                </c:pt>
                <c:pt idx="12510">
                  <c:v>22.48</c:v>
                </c:pt>
                <c:pt idx="12511">
                  <c:v>73</c:v>
                </c:pt>
                <c:pt idx="12512">
                  <c:v>22.5</c:v>
                </c:pt>
                <c:pt idx="12513">
                  <c:v>74</c:v>
                </c:pt>
                <c:pt idx="12514">
                  <c:v>22.65</c:v>
                </c:pt>
                <c:pt idx="12515">
                  <c:v>22.65</c:v>
                </c:pt>
                <c:pt idx="12516">
                  <c:v>72</c:v>
                </c:pt>
                <c:pt idx="12517">
                  <c:v>72</c:v>
                </c:pt>
                <c:pt idx="12518">
                  <c:v>46.438209999999998</c:v>
                </c:pt>
                <c:pt idx="12519">
                  <c:v>22.78</c:v>
                </c:pt>
                <c:pt idx="12520">
                  <c:v>72</c:v>
                </c:pt>
                <c:pt idx="12521">
                  <c:v>22.8</c:v>
                </c:pt>
                <c:pt idx="12522">
                  <c:v>55</c:v>
                </c:pt>
                <c:pt idx="12523">
                  <c:v>22.78</c:v>
                </c:pt>
                <c:pt idx="12524">
                  <c:v>13.2</c:v>
                </c:pt>
                <c:pt idx="12525">
                  <c:v>22.79</c:v>
                </c:pt>
                <c:pt idx="12526">
                  <c:v>46.99</c:v>
                </c:pt>
                <c:pt idx="12527">
                  <c:v>47.5</c:v>
                </c:pt>
                <c:pt idx="12528">
                  <c:v>48</c:v>
                </c:pt>
                <c:pt idx="12529">
                  <c:v>47.5</c:v>
                </c:pt>
                <c:pt idx="12530">
                  <c:v>25.96</c:v>
                </c:pt>
                <c:pt idx="12531">
                  <c:v>22.8</c:v>
                </c:pt>
                <c:pt idx="12532">
                  <c:v>22.8</c:v>
                </c:pt>
                <c:pt idx="12533">
                  <c:v>27.99</c:v>
                </c:pt>
                <c:pt idx="12534">
                  <c:v>37.9</c:v>
                </c:pt>
                <c:pt idx="12535">
                  <c:v>37.17</c:v>
                </c:pt>
                <c:pt idx="12536">
                  <c:v>48.48</c:v>
                </c:pt>
                <c:pt idx="12537">
                  <c:v>22.8</c:v>
                </c:pt>
                <c:pt idx="12538">
                  <c:v>52.07</c:v>
                </c:pt>
                <c:pt idx="12539">
                  <c:v>61</c:v>
                </c:pt>
                <c:pt idx="12540">
                  <c:v>23</c:v>
                </c:pt>
                <c:pt idx="12541">
                  <c:v>22.82</c:v>
                </c:pt>
                <c:pt idx="12542">
                  <c:v>70.489999999999995</c:v>
                </c:pt>
                <c:pt idx="12543">
                  <c:v>23</c:v>
                </c:pt>
                <c:pt idx="12544">
                  <c:v>23.01</c:v>
                </c:pt>
                <c:pt idx="12545">
                  <c:v>23</c:v>
                </c:pt>
                <c:pt idx="12546">
                  <c:v>23.1</c:v>
                </c:pt>
                <c:pt idx="12547">
                  <c:v>23.01</c:v>
                </c:pt>
                <c:pt idx="12548">
                  <c:v>70.489999999999995</c:v>
                </c:pt>
                <c:pt idx="12549">
                  <c:v>23.15</c:v>
                </c:pt>
                <c:pt idx="12550">
                  <c:v>23.15</c:v>
                </c:pt>
                <c:pt idx="12551">
                  <c:v>23.1</c:v>
                </c:pt>
                <c:pt idx="12552">
                  <c:v>23.15</c:v>
                </c:pt>
                <c:pt idx="12553">
                  <c:v>23.01</c:v>
                </c:pt>
                <c:pt idx="12554">
                  <c:v>23.15</c:v>
                </c:pt>
                <c:pt idx="12555">
                  <c:v>23.15</c:v>
                </c:pt>
                <c:pt idx="12556">
                  <c:v>23.15</c:v>
                </c:pt>
                <c:pt idx="12557">
                  <c:v>23.16</c:v>
                </c:pt>
                <c:pt idx="12558">
                  <c:v>23.12</c:v>
                </c:pt>
                <c:pt idx="12559">
                  <c:v>23.25</c:v>
                </c:pt>
                <c:pt idx="12560">
                  <c:v>23.2</c:v>
                </c:pt>
                <c:pt idx="12561">
                  <c:v>23.25</c:v>
                </c:pt>
                <c:pt idx="12562">
                  <c:v>23.26</c:v>
                </c:pt>
                <c:pt idx="12563">
                  <c:v>23.27</c:v>
                </c:pt>
                <c:pt idx="12564">
                  <c:v>23.25</c:v>
                </c:pt>
                <c:pt idx="12565">
                  <c:v>23.26</c:v>
                </c:pt>
                <c:pt idx="12566">
                  <c:v>23.55</c:v>
                </c:pt>
                <c:pt idx="12567">
                  <c:v>23.57</c:v>
                </c:pt>
                <c:pt idx="12568">
                  <c:v>55</c:v>
                </c:pt>
                <c:pt idx="12569">
                  <c:v>23.52</c:v>
                </c:pt>
                <c:pt idx="12570">
                  <c:v>23.25</c:v>
                </c:pt>
                <c:pt idx="12571">
                  <c:v>23.25</c:v>
                </c:pt>
                <c:pt idx="12572">
                  <c:v>23.52</c:v>
                </c:pt>
                <c:pt idx="12573">
                  <c:v>23.65</c:v>
                </c:pt>
                <c:pt idx="12574">
                  <c:v>23.65</c:v>
                </c:pt>
                <c:pt idx="12575">
                  <c:v>23</c:v>
                </c:pt>
                <c:pt idx="12576">
                  <c:v>26.75</c:v>
                </c:pt>
                <c:pt idx="12577">
                  <c:v>43</c:v>
                </c:pt>
                <c:pt idx="12578">
                  <c:v>42.95</c:v>
                </c:pt>
                <c:pt idx="12579">
                  <c:v>27.52</c:v>
                </c:pt>
                <c:pt idx="12580">
                  <c:v>18</c:v>
                </c:pt>
                <c:pt idx="12581">
                  <c:v>18</c:v>
                </c:pt>
                <c:pt idx="12582">
                  <c:v>18.100000000000001</c:v>
                </c:pt>
                <c:pt idx="12583">
                  <c:v>18.2</c:v>
                </c:pt>
                <c:pt idx="12584">
                  <c:v>43.68</c:v>
                </c:pt>
                <c:pt idx="12585">
                  <c:v>18.5</c:v>
                </c:pt>
                <c:pt idx="12586">
                  <c:v>23.26</c:v>
                </c:pt>
                <c:pt idx="12587">
                  <c:v>52.97</c:v>
                </c:pt>
                <c:pt idx="12588">
                  <c:v>23.3</c:v>
                </c:pt>
                <c:pt idx="12589">
                  <c:v>59.75</c:v>
                </c:pt>
                <c:pt idx="12590">
                  <c:v>23.3</c:v>
                </c:pt>
                <c:pt idx="12591">
                  <c:v>23.3</c:v>
                </c:pt>
                <c:pt idx="12592">
                  <c:v>84</c:v>
                </c:pt>
                <c:pt idx="12593">
                  <c:v>55</c:v>
                </c:pt>
                <c:pt idx="12594">
                  <c:v>55</c:v>
                </c:pt>
                <c:pt idx="12595">
                  <c:v>23.3</c:v>
                </c:pt>
                <c:pt idx="12596">
                  <c:v>22.5</c:v>
                </c:pt>
                <c:pt idx="12597">
                  <c:v>22.5</c:v>
                </c:pt>
                <c:pt idx="12598">
                  <c:v>22.52</c:v>
                </c:pt>
                <c:pt idx="12599">
                  <c:v>22.5</c:v>
                </c:pt>
                <c:pt idx="12600">
                  <c:v>16</c:v>
                </c:pt>
                <c:pt idx="12601">
                  <c:v>16</c:v>
                </c:pt>
                <c:pt idx="12602">
                  <c:v>16</c:v>
                </c:pt>
                <c:pt idx="12603">
                  <c:v>16</c:v>
                </c:pt>
                <c:pt idx="12604">
                  <c:v>22.52</c:v>
                </c:pt>
                <c:pt idx="12605">
                  <c:v>23.35</c:v>
                </c:pt>
                <c:pt idx="12606">
                  <c:v>59.75</c:v>
                </c:pt>
                <c:pt idx="12607">
                  <c:v>59.476380000000013</c:v>
                </c:pt>
                <c:pt idx="12608">
                  <c:v>22.6</c:v>
                </c:pt>
                <c:pt idx="12609">
                  <c:v>49.5</c:v>
                </c:pt>
                <c:pt idx="12610">
                  <c:v>22.52</c:v>
                </c:pt>
                <c:pt idx="12611">
                  <c:v>22.52</c:v>
                </c:pt>
                <c:pt idx="12612">
                  <c:v>22.52</c:v>
                </c:pt>
                <c:pt idx="12613">
                  <c:v>5.2</c:v>
                </c:pt>
                <c:pt idx="12614">
                  <c:v>22.6</c:v>
                </c:pt>
                <c:pt idx="12615">
                  <c:v>22.6</c:v>
                </c:pt>
                <c:pt idx="12616">
                  <c:v>23.45</c:v>
                </c:pt>
                <c:pt idx="12617">
                  <c:v>16</c:v>
                </c:pt>
                <c:pt idx="12618">
                  <c:v>16</c:v>
                </c:pt>
                <c:pt idx="12619">
                  <c:v>16</c:v>
                </c:pt>
                <c:pt idx="12620">
                  <c:v>23.09</c:v>
                </c:pt>
                <c:pt idx="12621">
                  <c:v>20.53</c:v>
                </c:pt>
                <c:pt idx="12622">
                  <c:v>11.43</c:v>
                </c:pt>
                <c:pt idx="12623">
                  <c:v>5.0999999999999996</c:v>
                </c:pt>
                <c:pt idx="12624">
                  <c:v>5</c:v>
                </c:pt>
                <c:pt idx="12625">
                  <c:v>5.0999999999999996</c:v>
                </c:pt>
                <c:pt idx="12626">
                  <c:v>5.0999999999999996</c:v>
                </c:pt>
                <c:pt idx="12627">
                  <c:v>29.55</c:v>
                </c:pt>
                <c:pt idx="12628">
                  <c:v>5.0999999999999996</c:v>
                </c:pt>
                <c:pt idx="12629">
                  <c:v>31.25</c:v>
                </c:pt>
                <c:pt idx="12630">
                  <c:v>32.15</c:v>
                </c:pt>
                <c:pt idx="12631">
                  <c:v>5</c:v>
                </c:pt>
                <c:pt idx="12632">
                  <c:v>5</c:v>
                </c:pt>
                <c:pt idx="12633">
                  <c:v>5</c:v>
                </c:pt>
                <c:pt idx="12634">
                  <c:v>5</c:v>
                </c:pt>
                <c:pt idx="12635">
                  <c:v>54</c:v>
                </c:pt>
                <c:pt idx="12636">
                  <c:v>22.74</c:v>
                </c:pt>
                <c:pt idx="12637">
                  <c:v>55.5</c:v>
                </c:pt>
                <c:pt idx="12638">
                  <c:v>54</c:v>
                </c:pt>
                <c:pt idx="12639">
                  <c:v>54</c:v>
                </c:pt>
                <c:pt idx="12640">
                  <c:v>54</c:v>
                </c:pt>
                <c:pt idx="12641">
                  <c:v>45</c:v>
                </c:pt>
                <c:pt idx="12642">
                  <c:v>25.48</c:v>
                </c:pt>
                <c:pt idx="12643">
                  <c:v>24.41</c:v>
                </c:pt>
                <c:pt idx="12644">
                  <c:v>20.73</c:v>
                </c:pt>
                <c:pt idx="12645">
                  <c:v>17.170000000000009</c:v>
                </c:pt>
                <c:pt idx="12646">
                  <c:v>17.96</c:v>
                </c:pt>
                <c:pt idx="12647">
                  <c:v>16.2</c:v>
                </c:pt>
                <c:pt idx="12648">
                  <c:v>12.27</c:v>
                </c:pt>
                <c:pt idx="12649">
                  <c:v>9.77</c:v>
                </c:pt>
                <c:pt idx="12650">
                  <c:v>12.2</c:v>
                </c:pt>
                <c:pt idx="12651">
                  <c:v>12.55</c:v>
                </c:pt>
                <c:pt idx="12652">
                  <c:v>53</c:v>
                </c:pt>
                <c:pt idx="12653">
                  <c:v>53</c:v>
                </c:pt>
                <c:pt idx="12654">
                  <c:v>54</c:v>
                </c:pt>
                <c:pt idx="12655">
                  <c:v>54.9</c:v>
                </c:pt>
                <c:pt idx="12656">
                  <c:v>55.55</c:v>
                </c:pt>
                <c:pt idx="12657">
                  <c:v>55.55</c:v>
                </c:pt>
                <c:pt idx="12658">
                  <c:v>55.55</c:v>
                </c:pt>
                <c:pt idx="12659">
                  <c:v>55</c:v>
                </c:pt>
                <c:pt idx="12660">
                  <c:v>55</c:v>
                </c:pt>
                <c:pt idx="12661">
                  <c:v>55.55</c:v>
                </c:pt>
                <c:pt idx="12662">
                  <c:v>55</c:v>
                </c:pt>
                <c:pt idx="12663">
                  <c:v>54.5</c:v>
                </c:pt>
                <c:pt idx="12664">
                  <c:v>53.9</c:v>
                </c:pt>
                <c:pt idx="12665">
                  <c:v>54</c:v>
                </c:pt>
                <c:pt idx="12666">
                  <c:v>53.75</c:v>
                </c:pt>
                <c:pt idx="12667">
                  <c:v>48</c:v>
                </c:pt>
                <c:pt idx="12668">
                  <c:v>55</c:v>
                </c:pt>
                <c:pt idx="12669">
                  <c:v>48</c:v>
                </c:pt>
                <c:pt idx="12670">
                  <c:v>22.7</c:v>
                </c:pt>
                <c:pt idx="12671">
                  <c:v>22.15</c:v>
                </c:pt>
                <c:pt idx="12672">
                  <c:v>13.6</c:v>
                </c:pt>
                <c:pt idx="12673">
                  <c:v>13.6</c:v>
                </c:pt>
                <c:pt idx="12674">
                  <c:v>50.25</c:v>
                </c:pt>
                <c:pt idx="12675">
                  <c:v>50.25</c:v>
                </c:pt>
                <c:pt idx="12676">
                  <c:v>51.5</c:v>
                </c:pt>
                <c:pt idx="12677">
                  <c:v>51.5</c:v>
                </c:pt>
                <c:pt idx="12678">
                  <c:v>51.5</c:v>
                </c:pt>
                <c:pt idx="12679">
                  <c:v>50.25</c:v>
                </c:pt>
                <c:pt idx="12680">
                  <c:v>49</c:v>
                </c:pt>
                <c:pt idx="12681">
                  <c:v>50.2</c:v>
                </c:pt>
                <c:pt idx="12682">
                  <c:v>49</c:v>
                </c:pt>
                <c:pt idx="12683">
                  <c:v>20.57</c:v>
                </c:pt>
                <c:pt idx="12684">
                  <c:v>17.22</c:v>
                </c:pt>
                <c:pt idx="12685">
                  <c:v>18.989999999999991</c:v>
                </c:pt>
                <c:pt idx="12686">
                  <c:v>23.2</c:v>
                </c:pt>
                <c:pt idx="12687">
                  <c:v>51</c:v>
                </c:pt>
                <c:pt idx="12688">
                  <c:v>22.5</c:v>
                </c:pt>
                <c:pt idx="12689">
                  <c:v>51</c:v>
                </c:pt>
                <c:pt idx="12690">
                  <c:v>54.25</c:v>
                </c:pt>
                <c:pt idx="12691">
                  <c:v>55</c:v>
                </c:pt>
                <c:pt idx="12692">
                  <c:v>55</c:v>
                </c:pt>
                <c:pt idx="12693">
                  <c:v>55</c:v>
                </c:pt>
                <c:pt idx="12694">
                  <c:v>65</c:v>
                </c:pt>
                <c:pt idx="12695">
                  <c:v>65</c:v>
                </c:pt>
                <c:pt idx="12696">
                  <c:v>55</c:v>
                </c:pt>
                <c:pt idx="12697">
                  <c:v>51.25</c:v>
                </c:pt>
                <c:pt idx="12698">
                  <c:v>51.25</c:v>
                </c:pt>
                <c:pt idx="12699">
                  <c:v>51.25</c:v>
                </c:pt>
                <c:pt idx="12700">
                  <c:v>51.25</c:v>
                </c:pt>
                <c:pt idx="12701">
                  <c:v>51</c:v>
                </c:pt>
                <c:pt idx="12702">
                  <c:v>55</c:v>
                </c:pt>
                <c:pt idx="12703">
                  <c:v>55</c:v>
                </c:pt>
                <c:pt idx="12704">
                  <c:v>59</c:v>
                </c:pt>
                <c:pt idx="12705">
                  <c:v>51</c:v>
                </c:pt>
                <c:pt idx="12706">
                  <c:v>55</c:v>
                </c:pt>
                <c:pt idx="12707">
                  <c:v>57.57</c:v>
                </c:pt>
                <c:pt idx="12708">
                  <c:v>57.57</c:v>
                </c:pt>
                <c:pt idx="12709">
                  <c:v>59</c:v>
                </c:pt>
                <c:pt idx="12710">
                  <c:v>55</c:v>
                </c:pt>
                <c:pt idx="12711">
                  <c:v>53.5</c:v>
                </c:pt>
                <c:pt idx="12712">
                  <c:v>55</c:v>
                </c:pt>
                <c:pt idx="12713">
                  <c:v>22.56</c:v>
                </c:pt>
                <c:pt idx="12714">
                  <c:v>22.5</c:v>
                </c:pt>
                <c:pt idx="12715">
                  <c:v>22.5</c:v>
                </c:pt>
                <c:pt idx="12716">
                  <c:v>49.75</c:v>
                </c:pt>
                <c:pt idx="12717">
                  <c:v>48</c:v>
                </c:pt>
                <c:pt idx="12718">
                  <c:v>47</c:v>
                </c:pt>
                <c:pt idx="12719">
                  <c:v>46.9</c:v>
                </c:pt>
                <c:pt idx="12720">
                  <c:v>21.97</c:v>
                </c:pt>
                <c:pt idx="12721">
                  <c:v>19.309999999999999</c:v>
                </c:pt>
                <c:pt idx="12722">
                  <c:v>16.63</c:v>
                </c:pt>
                <c:pt idx="12723">
                  <c:v>16.63</c:v>
                </c:pt>
                <c:pt idx="12724">
                  <c:v>11</c:v>
                </c:pt>
                <c:pt idx="12725">
                  <c:v>16.89</c:v>
                </c:pt>
                <c:pt idx="12726">
                  <c:v>12</c:v>
                </c:pt>
                <c:pt idx="12727">
                  <c:v>11</c:v>
                </c:pt>
                <c:pt idx="12728">
                  <c:v>11</c:v>
                </c:pt>
                <c:pt idx="12729">
                  <c:v>5.2</c:v>
                </c:pt>
                <c:pt idx="12730">
                  <c:v>49.289909999999999</c:v>
                </c:pt>
                <c:pt idx="12731">
                  <c:v>56.782209999999999</c:v>
                </c:pt>
                <c:pt idx="12732">
                  <c:v>75</c:v>
                </c:pt>
                <c:pt idx="12733">
                  <c:v>82.5</c:v>
                </c:pt>
                <c:pt idx="12734">
                  <c:v>63.018650000000001</c:v>
                </c:pt>
                <c:pt idx="12735">
                  <c:v>23.25</c:v>
                </c:pt>
                <c:pt idx="12736">
                  <c:v>84</c:v>
                </c:pt>
                <c:pt idx="12737">
                  <c:v>22.15</c:v>
                </c:pt>
                <c:pt idx="12738">
                  <c:v>62.5</c:v>
                </c:pt>
                <c:pt idx="12739">
                  <c:v>52</c:v>
                </c:pt>
                <c:pt idx="12740">
                  <c:v>22.6</c:v>
                </c:pt>
                <c:pt idx="12741">
                  <c:v>62</c:v>
                </c:pt>
                <c:pt idx="12742">
                  <c:v>62</c:v>
                </c:pt>
                <c:pt idx="12743">
                  <c:v>62</c:v>
                </c:pt>
                <c:pt idx="12744">
                  <c:v>44.89</c:v>
                </c:pt>
                <c:pt idx="12745">
                  <c:v>44.9</c:v>
                </c:pt>
                <c:pt idx="12746">
                  <c:v>42.84</c:v>
                </c:pt>
                <c:pt idx="12747">
                  <c:v>44.9</c:v>
                </c:pt>
                <c:pt idx="12748">
                  <c:v>44.8</c:v>
                </c:pt>
                <c:pt idx="12749">
                  <c:v>45.43</c:v>
                </c:pt>
                <c:pt idx="12750">
                  <c:v>50.2</c:v>
                </c:pt>
                <c:pt idx="12751">
                  <c:v>64.5</c:v>
                </c:pt>
                <c:pt idx="12752">
                  <c:v>51.62</c:v>
                </c:pt>
                <c:pt idx="12753">
                  <c:v>50.62294</c:v>
                </c:pt>
                <c:pt idx="12754">
                  <c:v>57.17</c:v>
                </c:pt>
                <c:pt idx="12755">
                  <c:v>54.7</c:v>
                </c:pt>
                <c:pt idx="12756">
                  <c:v>69.69</c:v>
                </c:pt>
                <c:pt idx="12757">
                  <c:v>23</c:v>
                </c:pt>
                <c:pt idx="12758">
                  <c:v>24</c:v>
                </c:pt>
                <c:pt idx="12759">
                  <c:v>22.75</c:v>
                </c:pt>
                <c:pt idx="12760">
                  <c:v>23</c:v>
                </c:pt>
                <c:pt idx="12761">
                  <c:v>24.25</c:v>
                </c:pt>
                <c:pt idx="12762">
                  <c:v>22.75</c:v>
                </c:pt>
                <c:pt idx="12763">
                  <c:v>39.650080000000003</c:v>
                </c:pt>
                <c:pt idx="12764">
                  <c:v>52.9</c:v>
                </c:pt>
                <c:pt idx="12765">
                  <c:v>49</c:v>
                </c:pt>
                <c:pt idx="12766">
                  <c:v>48</c:v>
                </c:pt>
                <c:pt idx="12767">
                  <c:v>48</c:v>
                </c:pt>
                <c:pt idx="12768">
                  <c:v>48</c:v>
                </c:pt>
                <c:pt idx="12769">
                  <c:v>49</c:v>
                </c:pt>
                <c:pt idx="12770">
                  <c:v>30.6</c:v>
                </c:pt>
                <c:pt idx="12771">
                  <c:v>30.6</c:v>
                </c:pt>
                <c:pt idx="12772">
                  <c:v>32.4</c:v>
                </c:pt>
                <c:pt idx="12773">
                  <c:v>49</c:v>
                </c:pt>
                <c:pt idx="12774">
                  <c:v>49</c:v>
                </c:pt>
                <c:pt idx="12775">
                  <c:v>49</c:v>
                </c:pt>
                <c:pt idx="12776">
                  <c:v>53.5</c:v>
                </c:pt>
                <c:pt idx="12777">
                  <c:v>29.75</c:v>
                </c:pt>
                <c:pt idx="12778">
                  <c:v>60</c:v>
                </c:pt>
                <c:pt idx="12779">
                  <c:v>60</c:v>
                </c:pt>
                <c:pt idx="12780">
                  <c:v>60.87</c:v>
                </c:pt>
                <c:pt idx="12781">
                  <c:v>64</c:v>
                </c:pt>
                <c:pt idx="12782">
                  <c:v>64</c:v>
                </c:pt>
                <c:pt idx="12783">
                  <c:v>64</c:v>
                </c:pt>
                <c:pt idx="12784">
                  <c:v>64</c:v>
                </c:pt>
                <c:pt idx="12785">
                  <c:v>64</c:v>
                </c:pt>
                <c:pt idx="12786">
                  <c:v>53.1</c:v>
                </c:pt>
                <c:pt idx="12787">
                  <c:v>23.01</c:v>
                </c:pt>
                <c:pt idx="12788">
                  <c:v>28.95</c:v>
                </c:pt>
                <c:pt idx="12789">
                  <c:v>23.01</c:v>
                </c:pt>
                <c:pt idx="12790">
                  <c:v>23.01</c:v>
                </c:pt>
                <c:pt idx="12791">
                  <c:v>22.8</c:v>
                </c:pt>
                <c:pt idx="12792">
                  <c:v>22.8</c:v>
                </c:pt>
                <c:pt idx="12793">
                  <c:v>22.85</c:v>
                </c:pt>
                <c:pt idx="12794">
                  <c:v>23.01</c:v>
                </c:pt>
                <c:pt idx="12795">
                  <c:v>30</c:v>
                </c:pt>
                <c:pt idx="12796">
                  <c:v>41.47</c:v>
                </c:pt>
                <c:pt idx="12797">
                  <c:v>23.01</c:v>
                </c:pt>
                <c:pt idx="12798">
                  <c:v>23</c:v>
                </c:pt>
                <c:pt idx="12799">
                  <c:v>53.75</c:v>
                </c:pt>
                <c:pt idx="12800">
                  <c:v>64</c:v>
                </c:pt>
                <c:pt idx="12801">
                  <c:v>68</c:v>
                </c:pt>
                <c:pt idx="12802">
                  <c:v>70</c:v>
                </c:pt>
                <c:pt idx="12803">
                  <c:v>70</c:v>
                </c:pt>
                <c:pt idx="12804">
                  <c:v>70</c:v>
                </c:pt>
                <c:pt idx="12805">
                  <c:v>70</c:v>
                </c:pt>
                <c:pt idx="12806">
                  <c:v>23.2</c:v>
                </c:pt>
                <c:pt idx="12807">
                  <c:v>23.07</c:v>
                </c:pt>
                <c:pt idx="12808">
                  <c:v>51</c:v>
                </c:pt>
                <c:pt idx="12809">
                  <c:v>23.06</c:v>
                </c:pt>
                <c:pt idx="12810">
                  <c:v>48.6</c:v>
                </c:pt>
                <c:pt idx="12811">
                  <c:v>46.95</c:v>
                </c:pt>
                <c:pt idx="12812">
                  <c:v>29.07</c:v>
                </c:pt>
                <c:pt idx="12813">
                  <c:v>48</c:v>
                </c:pt>
                <c:pt idx="12814">
                  <c:v>23.1</c:v>
                </c:pt>
                <c:pt idx="12815">
                  <c:v>21.25</c:v>
                </c:pt>
                <c:pt idx="12816">
                  <c:v>19.78</c:v>
                </c:pt>
                <c:pt idx="12817">
                  <c:v>21.96</c:v>
                </c:pt>
                <c:pt idx="12818">
                  <c:v>45.25</c:v>
                </c:pt>
                <c:pt idx="12819">
                  <c:v>23.05</c:v>
                </c:pt>
                <c:pt idx="12820">
                  <c:v>45.25</c:v>
                </c:pt>
                <c:pt idx="12821">
                  <c:v>45.25</c:v>
                </c:pt>
                <c:pt idx="12822">
                  <c:v>45.25</c:v>
                </c:pt>
                <c:pt idx="12823">
                  <c:v>45.25</c:v>
                </c:pt>
                <c:pt idx="12824">
                  <c:v>45.25</c:v>
                </c:pt>
                <c:pt idx="12825">
                  <c:v>60</c:v>
                </c:pt>
                <c:pt idx="12826">
                  <c:v>45.88</c:v>
                </c:pt>
                <c:pt idx="12827">
                  <c:v>23.01</c:v>
                </c:pt>
                <c:pt idx="12828">
                  <c:v>23.01</c:v>
                </c:pt>
                <c:pt idx="12829">
                  <c:v>53.63</c:v>
                </c:pt>
                <c:pt idx="12830">
                  <c:v>23.25</c:v>
                </c:pt>
                <c:pt idx="12831">
                  <c:v>23.01</c:v>
                </c:pt>
                <c:pt idx="12832">
                  <c:v>23.28</c:v>
                </c:pt>
                <c:pt idx="12833">
                  <c:v>23.28</c:v>
                </c:pt>
                <c:pt idx="12834">
                  <c:v>70</c:v>
                </c:pt>
                <c:pt idx="12835">
                  <c:v>23.37</c:v>
                </c:pt>
                <c:pt idx="12836">
                  <c:v>53.8</c:v>
                </c:pt>
                <c:pt idx="12837">
                  <c:v>23.39</c:v>
                </c:pt>
                <c:pt idx="12838">
                  <c:v>60</c:v>
                </c:pt>
                <c:pt idx="12839">
                  <c:v>23.55</c:v>
                </c:pt>
                <c:pt idx="12840">
                  <c:v>53.8</c:v>
                </c:pt>
                <c:pt idx="12841">
                  <c:v>53</c:v>
                </c:pt>
                <c:pt idx="12842">
                  <c:v>24.03</c:v>
                </c:pt>
                <c:pt idx="12843">
                  <c:v>53</c:v>
                </c:pt>
                <c:pt idx="12844">
                  <c:v>24.04</c:v>
                </c:pt>
                <c:pt idx="12845">
                  <c:v>24.05</c:v>
                </c:pt>
                <c:pt idx="12846">
                  <c:v>24.13</c:v>
                </c:pt>
                <c:pt idx="12847">
                  <c:v>45.88</c:v>
                </c:pt>
                <c:pt idx="12848">
                  <c:v>50.25</c:v>
                </c:pt>
                <c:pt idx="12849">
                  <c:v>63</c:v>
                </c:pt>
                <c:pt idx="12850">
                  <c:v>63</c:v>
                </c:pt>
                <c:pt idx="12851">
                  <c:v>63</c:v>
                </c:pt>
                <c:pt idx="12852">
                  <c:v>59</c:v>
                </c:pt>
                <c:pt idx="12853">
                  <c:v>24.1</c:v>
                </c:pt>
                <c:pt idx="12854">
                  <c:v>52</c:v>
                </c:pt>
                <c:pt idx="12855">
                  <c:v>24.13</c:v>
                </c:pt>
                <c:pt idx="12856">
                  <c:v>30</c:v>
                </c:pt>
                <c:pt idx="12857">
                  <c:v>24.2</c:v>
                </c:pt>
                <c:pt idx="12858">
                  <c:v>24.2</c:v>
                </c:pt>
                <c:pt idx="12859">
                  <c:v>24.15</c:v>
                </c:pt>
                <c:pt idx="12860">
                  <c:v>34.11</c:v>
                </c:pt>
                <c:pt idx="12861">
                  <c:v>46.9</c:v>
                </c:pt>
                <c:pt idx="12862">
                  <c:v>27.4</c:v>
                </c:pt>
                <c:pt idx="12863">
                  <c:v>27.4</c:v>
                </c:pt>
                <c:pt idx="12864">
                  <c:v>23.6</c:v>
                </c:pt>
                <c:pt idx="12865">
                  <c:v>5.0999999999999996</c:v>
                </c:pt>
                <c:pt idx="12866">
                  <c:v>5.0999999999999996</c:v>
                </c:pt>
                <c:pt idx="12867">
                  <c:v>5</c:v>
                </c:pt>
                <c:pt idx="12868">
                  <c:v>5.0999999999999996</c:v>
                </c:pt>
                <c:pt idx="12869">
                  <c:v>17.670000000000009</c:v>
                </c:pt>
                <c:pt idx="12870">
                  <c:v>22.07</c:v>
                </c:pt>
                <c:pt idx="12871">
                  <c:v>22.07</c:v>
                </c:pt>
                <c:pt idx="12872">
                  <c:v>44.9</c:v>
                </c:pt>
                <c:pt idx="12873">
                  <c:v>10.75</c:v>
                </c:pt>
                <c:pt idx="12874">
                  <c:v>23.01</c:v>
                </c:pt>
                <c:pt idx="12875">
                  <c:v>22.86</c:v>
                </c:pt>
                <c:pt idx="12876">
                  <c:v>55</c:v>
                </c:pt>
                <c:pt idx="12877">
                  <c:v>58.75</c:v>
                </c:pt>
                <c:pt idx="12878">
                  <c:v>58.75</c:v>
                </c:pt>
                <c:pt idx="12879">
                  <c:v>55</c:v>
                </c:pt>
                <c:pt idx="12880">
                  <c:v>54.5</c:v>
                </c:pt>
                <c:pt idx="12881">
                  <c:v>24.25</c:v>
                </c:pt>
                <c:pt idx="12882">
                  <c:v>24.06</c:v>
                </c:pt>
                <c:pt idx="12883">
                  <c:v>24.06</c:v>
                </c:pt>
                <c:pt idx="12884">
                  <c:v>24.06</c:v>
                </c:pt>
                <c:pt idx="12885">
                  <c:v>24.06</c:v>
                </c:pt>
                <c:pt idx="12886">
                  <c:v>24.06</c:v>
                </c:pt>
                <c:pt idx="12887">
                  <c:v>24.05</c:v>
                </c:pt>
                <c:pt idx="12888">
                  <c:v>24.06</c:v>
                </c:pt>
                <c:pt idx="12889">
                  <c:v>24.04</c:v>
                </c:pt>
                <c:pt idx="12890">
                  <c:v>24.36</c:v>
                </c:pt>
                <c:pt idx="12891">
                  <c:v>33.130000000000003</c:v>
                </c:pt>
                <c:pt idx="12892">
                  <c:v>24.36</c:v>
                </c:pt>
                <c:pt idx="12893">
                  <c:v>24.36</c:v>
                </c:pt>
                <c:pt idx="12894">
                  <c:v>24.03</c:v>
                </c:pt>
                <c:pt idx="12895">
                  <c:v>24.03</c:v>
                </c:pt>
                <c:pt idx="12896">
                  <c:v>24.03</c:v>
                </c:pt>
                <c:pt idx="12897">
                  <c:v>24.36</c:v>
                </c:pt>
                <c:pt idx="12898">
                  <c:v>54.5</c:v>
                </c:pt>
                <c:pt idx="12899">
                  <c:v>54.5</c:v>
                </c:pt>
                <c:pt idx="12900">
                  <c:v>54.5</c:v>
                </c:pt>
                <c:pt idx="12901">
                  <c:v>57.49</c:v>
                </c:pt>
                <c:pt idx="12902">
                  <c:v>57</c:v>
                </c:pt>
                <c:pt idx="12903">
                  <c:v>48.5</c:v>
                </c:pt>
                <c:pt idx="12904">
                  <c:v>24.06</c:v>
                </c:pt>
                <c:pt idx="12905">
                  <c:v>46.98</c:v>
                </c:pt>
                <c:pt idx="12906">
                  <c:v>24.03</c:v>
                </c:pt>
                <c:pt idx="12907">
                  <c:v>40</c:v>
                </c:pt>
                <c:pt idx="12908">
                  <c:v>22.44</c:v>
                </c:pt>
                <c:pt idx="12909">
                  <c:v>10</c:v>
                </c:pt>
                <c:pt idx="12910">
                  <c:v>19.43</c:v>
                </c:pt>
                <c:pt idx="12911">
                  <c:v>19.43</c:v>
                </c:pt>
                <c:pt idx="12912">
                  <c:v>20.62</c:v>
                </c:pt>
                <c:pt idx="12913">
                  <c:v>20.67</c:v>
                </c:pt>
                <c:pt idx="12914">
                  <c:v>14.73</c:v>
                </c:pt>
                <c:pt idx="12915">
                  <c:v>2.5</c:v>
                </c:pt>
                <c:pt idx="12916">
                  <c:v>5.0999999999999996</c:v>
                </c:pt>
                <c:pt idx="12917">
                  <c:v>12.88</c:v>
                </c:pt>
                <c:pt idx="12918">
                  <c:v>14.6</c:v>
                </c:pt>
                <c:pt idx="12919">
                  <c:v>15.1</c:v>
                </c:pt>
                <c:pt idx="12920">
                  <c:v>25.11</c:v>
                </c:pt>
                <c:pt idx="12921">
                  <c:v>25.11</c:v>
                </c:pt>
                <c:pt idx="12922">
                  <c:v>12.6</c:v>
                </c:pt>
                <c:pt idx="12923">
                  <c:v>22.62</c:v>
                </c:pt>
                <c:pt idx="12924">
                  <c:v>10.75</c:v>
                </c:pt>
                <c:pt idx="12925">
                  <c:v>57.5</c:v>
                </c:pt>
                <c:pt idx="12926">
                  <c:v>49.8</c:v>
                </c:pt>
                <c:pt idx="12927">
                  <c:v>24.07</c:v>
                </c:pt>
                <c:pt idx="12928">
                  <c:v>49.8</c:v>
                </c:pt>
                <c:pt idx="12929">
                  <c:v>49.8</c:v>
                </c:pt>
                <c:pt idx="12930">
                  <c:v>67</c:v>
                </c:pt>
                <c:pt idx="12931">
                  <c:v>67</c:v>
                </c:pt>
                <c:pt idx="12932">
                  <c:v>67</c:v>
                </c:pt>
                <c:pt idx="12933">
                  <c:v>67</c:v>
                </c:pt>
                <c:pt idx="12934">
                  <c:v>54.25</c:v>
                </c:pt>
                <c:pt idx="12935">
                  <c:v>54.25</c:v>
                </c:pt>
                <c:pt idx="12936">
                  <c:v>24.16</c:v>
                </c:pt>
                <c:pt idx="12937">
                  <c:v>24.25</c:v>
                </c:pt>
                <c:pt idx="12938">
                  <c:v>24.25</c:v>
                </c:pt>
                <c:pt idx="12939">
                  <c:v>49.8</c:v>
                </c:pt>
                <c:pt idx="12940">
                  <c:v>24.16</c:v>
                </c:pt>
                <c:pt idx="12941">
                  <c:v>24.08</c:v>
                </c:pt>
                <c:pt idx="12942">
                  <c:v>40.300000000000011</c:v>
                </c:pt>
                <c:pt idx="12943">
                  <c:v>24.25</c:v>
                </c:pt>
                <c:pt idx="12944">
                  <c:v>24.08</c:v>
                </c:pt>
                <c:pt idx="12945">
                  <c:v>24.1</c:v>
                </c:pt>
                <c:pt idx="12946">
                  <c:v>24.25</c:v>
                </c:pt>
                <c:pt idx="12947">
                  <c:v>55</c:v>
                </c:pt>
                <c:pt idx="12948">
                  <c:v>70</c:v>
                </c:pt>
                <c:pt idx="12949">
                  <c:v>62.8</c:v>
                </c:pt>
                <c:pt idx="12950">
                  <c:v>24.25</c:v>
                </c:pt>
                <c:pt idx="12951">
                  <c:v>54.99</c:v>
                </c:pt>
                <c:pt idx="12952">
                  <c:v>54</c:v>
                </c:pt>
                <c:pt idx="12953">
                  <c:v>52.75</c:v>
                </c:pt>
                <c:pt idx="12954">
                  <c:v>24.25</c:v>
                </c:pt>
                <c:pt idx="12955">
                  <c:v>11</c:v>
                </c:pt>
                <c:pt idx="12956">
                  <c:v>21.1</c:v>
                </c:pt>
                <c:pt idx="12957">
                  <c:v>20.61</c:v>
                </c:pt>
                <c:pt idx="12958">
                  <c:v>14.21</c:v>
                </c:pt>
                <c:pt idx="12959">
                  <c:v>14.21</c:v>
                </c:pt>
                <c:pt idx="12960">
                  <c:v>16.372820000000001</c:v>
                </c:pt>
                <c:pt idx="12961">
                  <c:v>16.37</c:v>
                </c:pt>
                <c:pt idx="12962">
                  <c:v>11.56</c:v>
                </c:pt>
                <c:pt idx="12963">
                  <c:v>10.79</c:v>
                </c:pt>
                <c:pt idx="12964">
                  <c:v>9.35</c:v>
                </c:pt>
                <c:pt idx="12965">
                  <c:v>8.66</c:v>
                </c:pt>
                <c:pt idx="12966">
                  <c:v>8.18</c:v>
                </c:pt>
                <c:pt idx="12967">
                  <c:v>8.18</c:v>
                </c:pt>
                <c:pt idx="12968">
                  <c:v>13.32</c:v>
                </c:pt>
                <c:pt idx="12969">
                  <c:v>13.32</c:v>
                </c:pt>
                <c:pt idx="12970">
                  <c:v>18.850000000000001</c:v>
                </c:pt>
                <c:pt idx="12971">
                  <c:v>20.68</c:v>
                </c:pt>
                <c:pt idx="12972">
                  <c:v>11</c:v>
                </c:pt>
                <c:pt idx="12973">
                  <c:v>11</c:v>
                </c:pt>
                <c:pt idx="12974">
                  <c:v>12</c:v>
                </c:pt>
                <c:pt idx="12975">
                  <c:v>28.51</c:v>
                </c:pt>
                <c:pt idx="12976">
                  <c:v>50.4</c:v>
                </c:pt>
                <c:pt idx="12977">
                  <c:v>49.45</c:v>
                </c:pt>
                <c:pt idx="12978">
                  <c:v>49.45</c:v>
                </c:pt>
                <c:pt idx="12979">
                  <c:v>26.08</c:v>
                </c:pt>
                <c:pt idx="12980">
                  <c:v>25.33</c:v>
                </c:pt>
                <c:pt idx="12981">
                  <c:v>25.33</c:v>
                </c:pt>
                <c:pt idx="12982">
                  <c:v>14.54</c:v>
                </c:pt>
                <c:pt idx="12983">
                  <c:v>13.4</c:v>
                </c:pt>
                <c:pt idx="12984">
                  <c:v>11</c:v>
                </c:pt>
                <c:pt idx="12985">
                  <c:v>11</c:v>
                </c:pt>
                <c:pt idx="12986">
                  <c:v>11</c:v>
                </c:pt>
                <c:pt idx="12987">
                  <c:v>23.09</c:v>
                </c:pt>
                <c:pt idx="12988">
                  <c:v>49.42</c:v>
                </c:pt>
                <c:pt idx="12989">
                  <c:v>51</c:v>
                </c:pt>
                <c:pt idx="12990">
                  <c:v>78.5</c:v>
                </c:pt>
                <c:pt idx="12991">
                  <c:v>61.9</c:v>
                </c:pt>
                <c:pt idx="12992">
                  <c:v>61.9</c:v>
                </c:pt>
                <c:pt idx="12993">
                  <c:v>57.5</c:v>
                </c:pt>
                <c:pt idx="12994">
                  <c:v>57.5</c:v>
                </c:pt>
                <c:pt idx="12995">
                  <c:v>63</c:v>
                </c:pt>
                <c:pt idx="12996">
                  <c:v>61.5</c:v>
                </c:pt>
                <c:pt idx="12997">
                  <c:v>15</c:v>
                </c:pt>
                <c:pt idx="12998">
                  <c:v>15</c:v>
                </c:pt>
                <c:pt idx="12999">
                  <c:v>15</c:v>
                </c:pt>
                <c:pt idx="13000">
                  <c:v>57.5</c:v>
                </c:pt>
                <c:pt idx="13001">
                  <c:v>16</c:v>
                </c:pt>
                <c:pt idx="13002">
                  <c:v>12</c:v>
                </c:pt>
                <c:pt idx="13003">
                  <c:v>11</c:v>
                </c:pt>
                <c:pt idx="13004">
                  <c:v>58</c:v>
                </c:pt>
                <c:pt idx="13005">
                  <c:v>75</c:v>
                </c:pt>
                <c:pt idx="13006">
                  <c:v>67.5</c:v>
                </c:pt>
                <c:pt idx="13007">
                  <c:v>64</c:v>
                </c:pt>
                <c:pt idx="13008">
                  <c:v>51</c:v>
                </c:pt>
                <c:pt idx="13009">
                  <c:v>13.24</c:v>
                </c:pt>
                <c:pt idx="13010">
                  <c:v>8.84</c:v>
                </c:pt>
                <c:pt idx="13011">
                  <c:v>8.08</c:v>
                </c:pt>
                <c:pt idx="13012">
                  <c:v>7.8199999999999994</c:v>
                </c:pt>
                <c:pt idx="13013">
                  <c:v>7.08</c:v>
                </c:pt>
                <c:pt idx="13014">
                  <c:v>5.41</c:v>
                </c:pt>
                <c:pt idx="13015">
                  <c:v>5.41</c:v>
                </c:pt>
                <c:pt idx="13016">
                  <c:v>10.57</c:v>
                </c:pt>
                <c:pt idx="13017">
                  <c:v>10.57</c:v>
                </c:pt>
                <c:pt idx="13018">
                  <c:v>14.07</c:v>
                </c:pt>
                <c:pt idx="13019">
                  <c:v>13.23</c:v>
                </c:pt>
                <c:pt idx="13020">
                  <c:v>15.33</c:v>
                </c:pt>
                <c:pt idx="13021">
                  <c:v>52</c:v>
                </c:pt>
                <c:pt idx="13022">
                  <c:v>22.7</c:v>
                </c:pt>
                <c:pt idx="13023">
                  <c:v>52</c:v>
                </c:pt>
                <c:pt idx="13024">
                  <c:v>48.5</c:v>
                </c:pt>
                <c:pt idx="13025">
                  <c:v>48.5</c:v>
                </c:pt>
                <c:pt idx="13026">
                  <c:v>52</c:v>
                </c:pt>
                <c:pt idx="13027">
                  <c:v>52</c:v>
                </c:pt>
                <c:pt idx="13028">
                  <c:v>52</c:v>
                </c:pt>
                <c:pt idx="13029">
                  <c:v>52</c:v>
                </c:pt>
                <c:pt idx="13030">
                  <c:v>48.5</c:v>
                </c:pt>
                <c:pt idx="13031">
                  <c:v>48.5</c:v>
                </c:pt>
                <c:pt idx="13032">
                  <c:v>49</c:v>
                </c:pt>
                <c:pt idx="13033">
                  <c:v>27.62</c:v>
                </c:pt>
                <c:pt idx="13034">
                  <c:v>48.5</c:v>
                </c:pt>
                <c:pt idx="13035">
                  <c:v>49</c:v>
                </c:pt>
                <c:pt idx="13036">
                  <c:v>51</c:v>
                </c:pt>
                <c:pt idx="13037">
                  <c:v>52</c:v>
                </c:pt>
                <c:pt idx="13038">
                  <c:v>57.5</c:v>
                </c:pt>
                <c:pt idx="13039">
                  <c:v>54</c:v>
                </c:pt>
                <c:pt idx="13040">
                  <c:v>54</c:v>
                </c:pt>
                <c:pt idx="13041">
                  <c:v>59</c:v>
                </c:pt>
                <c:pt idx="13042">
                  <c:v>59.5</c:v>
                </c:pt>
                <c:pt idx="13043">
                  <c:v>60.5</c:v>
                </c:pt>
                <c:pt idx="13044">
                  <c:v>59.5</c:v>
                </c:pt>
                <c:pt idx="13045">
                  <c:v>59</c:v>
                </c:pt>
                <c:pt idx="13046">
                  <c:v>58.9</c:v>
                </c:pt>
                <c:pt idx="13047">
                  <c:v>13.1</c:v>
                </c:pt>
                <c:pt idx="13048">
                  <c:v>57.5</c:v>
                </c:pt>
                <c:pt idx="13049">
                  <c:v>58.5</c:v>
                </c:pt>
                <c:pt idx="13050">
                  <c:v>56</c:v>
                </c:pt>
                <c:pt idx="13051">
                  <c:v>56</c:v>
                </c:pt>
                <c:pt idx="13052">
                  <c:v>52</c:v>
                </c:pt>
                <c:pt idx="13053">
                  <c:v>21.2</c:v>
                </c:pt>
                <c:pt idx="13054">
                  <c:v>6.89</c:v>
                </c:pt>
                <c:pt idx="13055">
                  <c:v>5</c:v>
                </c:pt>
                <c:pt idx="13056">
                  <c:v>5</c:v>
                </c:pt>
                <c:pt idx="13057">
                  <c:v>8.120000000000001</c:v>
                </c:pt>
                <c:pt idx="13058">
                  <c:v>5</c:v>
                </c:pt>
                <c:pt idx="13059">
                  <c:v>5</c:v>
                </c:pt>
                <c:pt idx="13060">
                  <c:v>5</c:v>
                </c:pt>
                <c:pt idx="13061">
                  <c:v>7.08474</c:v>
                </c:pt>
                <c:pt idx="13062">
                  <c:v>8.5300000000000011</c:v>
                </c:pt>
                <c:pt idx="13063">
                  <c:v>8.5300000000000011</c:v>
                </c:pt>
                <c:pt idx="13064">
                  <c:v>47</c:v>
                </c:pt>
                <c:pt idx="13065">
                  <c:v>23.47</c:v>
                </c:pt>
                <c:pt idx="13066">
                  <c:v>65</c:v>
                </c:pt>
                <c:pt idx="13067">
                  <c:v>35.9</c:v>
                </c:pt>
                <c:pt idx="13068">
                  <c:v>10.75</c:v>
                </c:pt>
                <c:pt idx="13069">
                  <c:v>24.2</c:v>
                </c:pt>
                <c:pt idx="13070">
                  <c:v>11</c:v>
                </c:pt>
                <c:pt idx="13071">
                  <c:v>13.151400000000001</c:v>
                </c:pt>
                <c:pt idx="13072">
                  <c:v>15.3</c:v>
                </c:pt>
                <c:pt idx="13073">
                  <c:v>15.35</c:v>
                </c:pt>
                <c:pt idx="13074">
                  <c:v>21</c:v>
                </c:pt>
                <c:pt idx="13075">
                  <c:v>13.3</c:v>
                </c:pt>
                <c:pt idx="13076">
                  <c:v>15.3</c:v>
                </c:pt>
                <c:pt idx="13077">
                  <c:v>15.3</c:v>
                </c:pt>
                <c:pt idx="13078">
                  <c:v>17.5</c:v>
                </c:pt>
                <c:pt idx="13079">
                  <c:v>65</c:v>
                </c:pt>
                <c:pt idx="13080">
                  <c:v>100</c:v>
                </c:pt>
                <c:pt idx="13081">
                  <c:v>55</c:v>
                </c:pt>
                <c:pt idx="13082">
                  <c:v>55</c:v>
                </c:pt>
                <c:pt idx="13083">
                  <c:v>55</c:v>
                </c:pt>
                <c:pt idx="13084">
                  <c:v>20.75</c:v>
                </c:pt>
                <c:pt idx="13085">
                  <c:v>69</c:v>
                </c:pt>
                <c:pt idx="13086">
                  <c:v>69</c:v>
                </c:pt>
                <c:pt idx="13087">
                  <c:v>60.9</c:v>
                </c:pt>
                <c:pt idx="13088">
                  <c:v>22</c:v>
                </c:pt>
                <c:pt idx="13089">
                  <c:v>22</c:v>
                </c:pt>
                <c:pt idx="13090">
                  <c:v>69</c:v>
                </c:pt>
                <c:pt idx="13091">
                  <c:v>22.12</c:v>
                </c:pt>
                <c:pt idx="13092">
                  <c:v>55</c:v>
                </c:pt>
                <c:pt idx="13093">
                  <c:v>22.8</c:v>
                </c:pt>
                <c:pt idx="13094">
                  <c:v>22.5</c:v>
                </c:pt>
                <c:pt idx="13095">
                  <c:v>22.1</c:v>
                </c:pt>
                <c:pt idx="13096">
                  <c:v>55</c:v>
                </c:pt>
                <c:pt idx="13097">
                  <c:v>55</c:v>
                </c:pt>
                <c:pt idx="13098">
                  <c:v>55</c:v>
                </c:pt>
                <c:pt idx="13099">
                  <c:v>54</c:v>
                </c:pt>
                <c:pt idx="13100">
                  <c:v>54.9</c:v>
                </c:pt>
                <c:pt idx="13101">
                  <c:v>54.9</c:v>
                </c:pt>
                <c:pt idx="13102">
                  <c:v>54.9</c:v>
                </c:pt>
                <c:pt idx="13103">
                  <c:v>29.56</c:v>
                </c:pt>
                <c:pt idx="13104">
                  <c:v>28.430150000000001</c:v>
                </c:pt>
                <c:pt idx="13105">
                  <c:v>58</c:v>
                </c:pt>
                <c:pt idx="13106">
                  <c:v>58</c:v>
                </c:pt>
                <c:pt idx="13107">
                  <c:v>62.5</c:v>
                </c:pt>
                <c:pt idx="13108">
                  <c:v>58</c:v>
                </c:pt>
                <c:pt idx="13109">
                  <c:v>58</c:v>
                </c:pt>
                <c:pt idx="13110">
                  <c:v>54.9</c:v>
                </c:pt>
                <c:pt idx="13111">
                  <c:v>52.5</c:v>
                </c:pt>
                <c:pt idx="13112">
                  <c:v>52.5</c:v>
                </c:pt>
                <c:pt idx="13113">
                  <c:v>28.32</c:v>
                </c:pt>
                <c:pt idx="13114">
                  <c:v>50.28</c:v>
                </c:pt>
                <c:pt idx="13115">
                  <c:v>23</c:v>
                </c:pt>
                <c:pt idx="13116">
                  <c:v>48.28</c:v>
                </c:pt>
                <c:pt idx="13117">
                  <c:v>48.28</c:v>
                </c:pt>
                <c:pt idx="13118">
                  <c:v>48.03</c:v>
                </c:pt>
                <c:pt idx="13119">
                  <c:v>48.64</c:v>
                </c:pt>
                <c:pt idx="13120">
                  <c:v>44.12</c:v>
                </c:pt>
                <c:pt idx="13121">
                  <c:v>43.97</c:v>
                </c:pt>
                <c:pt idx="13122">
                  <c:v>42.89</c:v>
                </c:pt>
                <c:pt idx="13123">
                  <c:v>43.86</c:v>
                </c:pt>
                <c:pt idx="13124">
                  <c:v>40.450000000000003</c:v>
                </c:pt>
                <c:pt idx="13125">
                  <c:v>23.11</c:v>
                </c:pt>
                <c:pt idx="13126">
                  <c:v>23.11</c:v>
                </c:pt>
                <c:pt idx="13127">
                  <c:v>23.15</c:v>
                </c:pt>
                <c:pt idx="13128">
                  <c:v>39.82</c:v>
                </c:pt>
                <c:pt idx="13129">
                  <c:v>39.82</c:v>
                </c:pt>
                <c:pt idx="13130">
                  <c:v>40.409999999999997</c:v>
                </c:pt>
                <c:pt idx="13131">
                  <c:v>39.74</c:v>
                </c:pt>
                <c:pt idx="13132">
                  <c:v>24</c:v>
                </c:pt>
                <c:pt idx="13133">
                  <c:v>24.1</c:v>
                </c:pt>
                <c:pt idx="13134">
                  <c:v>24.15</c:v>
                </c:pt>
                <c:pt idx="13135">
                  <c:v>48.15</c:v>
                </c:pt>
                <c:pt idx="13136">
                  <c:v>62.47</c:v>
                </c:pt>
                <c:pt idx="13137">
                  <c:v>62.47</c:v>
                </c:pt>
                <c:pt idx="13138">
                  <c:v>62.47</c:v>
                </c:pt>
                <c:pt idx="13139">
                  <c:v>62.47</c:v>
                </c:pt>
                <c:pt idx="13140">
                  <c:v>24.5</c:v>
                </c:pt>
                <c:pt idx="13141">
                  <c:v>24.3</c:v>
                </c:pt>
                <c:pt idx="13142">
                  <c:v>24.35</c:v>
                </c:pt>
                <c:pt idx="13143">
                  <c:v>24.3</c:v>
                </c:pt>
                <c:pt idx="13144">
                  <c:v>54.55</c:v>
                </c:pt>
                <c:pt idx="13145">
                  <c:v>24.56</c:v>
                </c:pt>
                <c:pt idx="13146">
                  <c:v>24.5</c:v>
                </c:pt>
                <c:pt idx="13147">
                  <c:v>53.5</c:v>
                </c:pt>
                <c:pt idx="13148">
                  <c:v>53.5</c:v>
                </c:pt>
                <c:pt idx="13149">
                  <c:v>62.99</c:v>
                </c:pt>
                <c:pt idx="13150">
                  <c:v>18</c:v>
                </c:pt>
                <c:pt idx="13151">
                  <c:v>17.350000000000001</c:v>
                </c:pt>
                <c:pt idx="13152">
                  <c:v>18</c:v>
                </c:pt>
                <c:pt idx="13153">
                  <c:v>55.5</c:v>
                </c:pt>
                <c:pt idx="13154">
                  <c:v>55.5</c:v>
                </c:pt>
                <c:pt idx="13155">
                  <c:v>55.5</c:v>
                </c:pt>
                <c:pt idx="13156">
                  <c:v>18</c:v>
                </c:pt>
                <c:pt idx="13157">
                  <c:v>18</c:v>
                </c:pt>
                <c:pt idx="13158">
                  <c:v>54.95</c:v>
                </c:pt>
                <c:pt idx="13159">
                  <c:v>18</c:v>
                </c:pt>
                <c:pt idx="13160">
                  <c:v>25.14</c:v>
                </c:pt>
                <c:pt idx="13161">
                  <c:v>20.34</c:v>
                </c:pt>
                <c:pt idx="13162">
                  <c:v>61.5</c:v>
                </c:pt>
                <c:pt idx="13163">
                  <c:v>10.55</c:v>
                </c:pt>
                <c:pt idx="13164">
                  <c:v>24.56</c:v>
                </c:pt>
                <c:pt idx="13165">
                  <c:v>49.99</c:v>
                </c:pt>
                <c:pt idx="13166">
                  <c:v>49.77</c:v>
                </c:pt>
                <c:pt idx="13167">
                  <c:v>24.6</c:v>
                </c:pt>
                <c:pt idx="13168">
                  <c:v>50.49004</c:v>
                </c:pt>
                <c:pt idx="13169">
                  <c:v>48.21</c:v>
                </c:pt>
                <c:pt idx="13170">
                  <c:v>45.39</c:v>
                </c:pt>
                <c:pt idx="13171">
                  <c:v>24.7</c:v>
                </c:pt>
                <c:pt idx="13172">
                  <c:v>10.55</c:v>
                </c:pt>
                <c:pt idx="13173">
                  <c:v>18</c:v>
                </c:pt>
                <c:pt idx="13174">
                  <c:v>24.5</c:v>
                </c:pt>
                <c:pt idx="13175">
                  <c:v>24.77</c:v>
                </c:pt>
                <c:pt idx="13176">
                  <c:v>54.8</c:v>
                </c:pt>
                <c:pt idx="13177">
                  <c:v>24.77</c:v>
                </c:pt>
                <c:pt idx="13178">
                  <c:v>24.76</c:v>
                </c:pt>
                <c:pt idx="13179">
                  <c:v>45.5</c:v>
                </c:pt>
                <c:pt idx="13180">
                  <c:v>5.2</c:v>
                </c:pt>
                <c:pt idx="13181">
                  <c:v>25</c:v>
                </c:pt>
                <c:pt idx="13182">
                  <c:v>24.95</c:v>
                </c:pt>
                <c:pt idx="13183">
                  <c:v>25.05</c:v>
                </c:pt>
                <c:pt idx="13184">
                  <c:v>25.15</c:v>
                </c:pt>
                <c:pt idx="13185">
                  <c:v>25.16</c:v>
                </c:pt>
                <c:pt idx="13186">
                  <c:v>25.45</c:v>
                </c:pt>
                <c:pt idx="13187">
                  <c:v>65</c:v>
                </c:pt>
                <c:pt idx="13188">
                  <c:v>75</c:v>
                </c:pt>
                <c:pt idx="13189">
                  <c:v>58.58</c:v>
                </c:pt>
                <c:pt idx="13190">
                  <c:v>58.58</c:v>
                </c:pt>
                <c:pt idx="13191">
                  <c:v>25.55</c:v>
                </c:pt>
                <c:pt idx="13192">
                  <c:v>25.54185</c:v>
                </c:pt>
                <c:pt idx="13193">
                  <c:v>25</c:v>
                </c:pt>
                <c:pt idx="13194">
                  <c:v>25.55</c:v>
                </c:pt>
                <c:pt idx="13195">
                  <c:v>5.5</c:v>
                </c:pt>
                <c:pt idx="13196">
                  <c:v>11</c:v>
                </c:pt>
                <c:pt idx="13197">
                  <c:v>18</c:v>
                </c:pt>
                <c:pt idx="13198">
                  <c:v>22.02</c:v>
                </c:pt>
                <c:pt idx="13199">
                  <c:v>51</c:v>
                </c:pt>
                <c:pt idx="13200">
                  <c:v>60</c:v>
                </c:pt>
                <c:pt idx="13201">
                  <c:v>60</c:v>
                </c:pt>
                <c:pt idx="13202">
                  <c:v>45</c:v>
                </c:pt>
                <c:pt idx="13203">
                  <c:v>21.12</c:v>
                </c:pt>
                <c:pt idx="13204">
                  <c:v>11</c:v>
                </c:pt>
                <c:pt idx="13205">
                  <c:v>11</c:v>
                </c:pt>
                <c:pt idx="13206">
                  <c:v>11</c:v>
                </c:pt>
                <c:pt idx="13207">
                  <c:v>11</c:v>
                </c:pt>
                <c:pt idx="13208">
                  <c:v>11</c:v>
                </c:pt>
                <c:pt idx="13209">
                  <c:v>11</c:v>
                </c:pt>
                <c:pt idx="13210">
                  <c:v>5.5</c:v>
                </c:pt>
                <c:pt idx="13211">
                  <c:v>11.05</c:v>
                </c:pt>
                <c:pt idx="13212">
                  <c:v>24.65</c:v>
                </c:pt>
                <c:pt idx="13213">
                  <c:v>57</c:v>
                </c:pt>
                <c:pt idx="13214">
                  <c:v>57</c:v>
                </c:pt>
                <c:pt idx="13215">
                  <c:v>25.6</c:v>
                </c:pt>
                <c:pt idx="13216">
                  <c:v>63</c:v>
                </c:pt>
                <c:pt idx="13217">
                  <c:v>63</c:v>
                </c:pt>
                <c:pt idx="13218">
                  <c:v>63.1</c:v>
                </c:pt>
                <c:pt idx="13219">
                  <c:v>63</c:v>
                </c:pt>
                <c:pt idx="13220">
                  <c:v>63.1</c:v>
                </c:pt>
                <c:pt idx="13221">
                  <c:v>63.1</c:v>
                </c:pt>
                <c:pt idx="13222">
                  <c:v>63</c:v>
                </c:pt>
                <c:pt idx="13223">
                  <c:v>54</c:v>
                </c:pt>
                <c:pt idx="13224">
                  <c:v>50</c:v>
                </c:pt>
                <c:pt idx="13225">
                  <c:v>33.32</c:v>
                </c:pt>
                <c:pt idx="13226">
                  <c:v>54</c:v>
                </c:pt>
                <c:pt idx="13227">
                  <c:v>54</c:v>
                </c:pt>
                <c:pt idx="13228">
                  <c:v>44.45</c:v>
                </c:pt>
                <c:pt idx="13229">
                  <c:v>44.21</c:v>
                </c:pt>
                <c:pt idx="13230">
                  <c:v>50.71</c:v>
                </c:pt>
                <c:pt idx="13231">
                  <c:v>49.85</c:v>
                </c:pt>
                <c:pt idx="13232">
                  <c:v>52.49</c:v>
                </c:pt>
                <c:pt idx="13233">
                  <c:v>27.5</c:v>
                </c:pt>
                <c:pt idx="13234">
                  <c:v>56.99</c:v>
                </c:pt>
                <c:pt idx="13235">
                  <c:v>57.870100000000001</c:v>
                </c:pt>
                <c:pt idx="13236">
                  <c:v>56.94</c:v>
                </c:pt>
                <c:pt idx="13237">
                  <c:v>27.5</c:v>
                </c:pt>
                <c:pt idx="13238">
                  <c:v>27.5</c:v>
                </c:pt>
                <c:pt idx="13239">
                  <c:v>26.01</c:v>
                </c:pt>
                <c:pt idx="13240">
                  <c:v>26.15</c:v>
                </c:pt>
                <c:pt idx="13241">
                  <c:v>49.35</c:v>
                </c:pt>
                <c:pt idx="13242">
                  <c:v>31.87</c:v>
                </c:pt>
                <c:pt idx="13243">
                  <c:v>59</c:v>
                </c:pt>
                <c:pt idx="13244">
                  <c:v>59</c:v>
                </c:pt>
                <c:pt idx="13245">
                  <c:v>63.2</c:v>
                </c:pt>
                <c:pt idx="13246">
                  <c:v>5.5</c:v>
                </c:pt>
                <c:pt idx="13247">
                  <c:v>2.5</c:v>
                </c:pt>
                <c:pt idx="13248">
                  <c:v>2.5</c:v>
                </c:pt>
                <c:pt idx="13249">
                  <c:v>5.5</c:v>
                </c:pt>
                <c:pt idx="13250">
                  <c:v>8.3700000000000028</c:v>
                </c:pt>
                <c:pt idx="13251">
                  <c:v>9.01</c:v>
                </c:pt>
                <c:pt idx="13252">
                  <c:v>31.42</c:v>
                </c:pt>
                <c:pt idx="13253">
                  <c:v>58.5</c:v>
                </c:pt>
                <c:pt idx="13254">
                  <c:v>58.5</c:v>
                </c:pt>
                <c:pt idx="13255">
                  <c:v>35.210070000000002</c:v>
                </c:pt>
                <c:pt idx="13256">
                  <c:v>63.2</c:v>
                </c:pt>
                <c:pt idx="13257">
                  <c:v>62.5</c:v>
                </c:pt>
                <c:pt idx="13258">
                  <c:v>68.5</c:v>
                </c:pt>
                <c:pt idx="13259">
                  <c:v>59</c:v>
                </c:pt>
                <c:pt idx="13260">
                  <c:v>58</c:v>
                </c:pt>
                <c:pt idx="13261">
                  <c:v>58</c:v>
                </c:pt>
                <c:pt idx="13262">
                  <c:v>58</c:v>
                </c:pt>
                <c:pt idx="13263">
                  <c:v>58</c:v>
                </c:pt>
                <c:pt idx="13264">
                  <c:v>58</c:v>
                </c:pt>
                <c:pt idx="13265">
                  <c:v>58</c:v>
                </c:pt>
                <c:pt idx="13266">
                  <c:v>58</c:v>
                </c:pt>
                <c:pt idx="13267">
                  <c:v>58</c:v>
                </c:pt>
                <c:pt idx="13268">
                  <c:v>58</c:v>
                </c:pt>
                <c:pt idx="13269">
                  <c:v>58</c:v>
                </c:pt>
                <c:pt idx="13270">
                  <c:v>58</c:v>
                </c:pt>
                <c:pt idx="13271">
                  <c:v>58</c:v>
                </c:pt>
                <c:pt idx="13272">
                  <c:v>54</c:v>
                </c:pt>
                <c:pt idx="13273">
                  <c:v>32.4</c:v>
                </c:pt>
                <c:pt idx="13274">
                  <c:v>58</c:v>
                </c:pt>
                <c:pt idx="13275">
                  <c:v>58</c:v>
                </c:pt>
                <c:pt idx="13276">
                  <c:v>42</c:v>
                </c:pt>
                <c:pt idx="13277">
                  <c:v>58</c:v>
                </c:pt>
                <c:pt idx="13278">
                  <c:v>74</c:v>
                </c:pt>
                <c:pt idx="13279">
                  <c:v>74</c:v>
                </c:pt>
                <c:pt idx="13280">
                  <c:v>30.1</c:v>
                </c:pt>
                <c:pt idx="13281">
                  <c:v>76.5</c:v>
                </c:pt>
                <c:pt idx="13282">
                  <c:v>83</c:v>
                </c:pt>
                <c:pt idx="13283">
                  <c:v>94</c:v>
                </c:pt>
                <c:pt idx="13284">
                  <c:v>100</c:v>
                </c:pt>
                <c:pt idx="13285">
                  <c:v>76.5</c:v>
                </c:pt>
                <c:pt idx="13286">
                  <c:v>73.5</c:v>
                </c:pt>
                <c:pt idx="13287">
                  <c:v>61</c:v>
                </c:pt>
                <c:pt idx="13288">
                  <c:v>73.5</c:v>
                </c:pt>
                <c:pt idx="13289">
                  <c:v>53</c:v>
                </c:pt>
                <c:pt idx="13290">
                  <c:v>51.95</c:v>
                </c:pt>
                <c:pt idx="13291">
                  <c:v>27.03</c:v>
                </c:pt>
                <c:pt idx="13292">
                  <c:v>59</c:v>
                </c:pt>
                <c:pt idx="13293">
                  <c:v>56</c:v>
                </c:pt>
                <c:pt idx="13294">
                  <c:v>52.25</c:v>
                </c:pt>
                <c:pt idx="13295">
                  <c:v>28.49</c:v>
                </c:pt>
                <c:pt idx="13296">
                  <c:v>27.12</c:v>
                </c:pt>
                <c:pt idx="13297">
                  <c:v>50</c:v>
                </c:pt>
                <c:pt idx="13298">
                  <c:v>50</c:v>
                </c:pt>
                <c:pt idx="13299">
                  <c:v>50</c:v>
                </c:pt>
                <c:pt idx="13300">
                  <c:v>50</c:v>
                </c:pt>
                <c:pt idx="13301">
                  <c:v>54</c:v>
                </c:pt>
                <c:pt idx="13302">
                  <c:v>50</c:v>
                </c:pt>
                <c:pt idx="13303">
                  <c:v>49.25</c:v>
                </c:pt>
                <c:pt idx="13304">
                  <c:v>23.74</c:v>
                </c:pt>
                <c:pt idx="13305">
                  <c:v>23.74</c:v>
                </c:pt>
                <c:pt idx="13306">
                  <c:v>30.53</c:v>
                </c:pt>
                <c:pt idx="13307">
                  <c:v>50</c:v>
                </c:pt>
                <c:pt idx="13308">
                  <c:v>54</c:v>
                </c:pt>
                <c:pt idx="13309">
                  <c:v>56</c:v>
                </c:pt>
                <c:pt idx="13310">
                  <c:v>51.5</c:v>
                </c:pt>
                <c:pt idx="13311">
                  <c:v>56</c:v>
                </c:pt>
                <c:pt idx="13312">
                  <c:v>56</c:v>
                </c:pt>
                <c:pt idx="13313">
                  <c:v>56</c:v>
                </c:pt>
                <c:pt idx="13314">
                  <c:v>51.5</c:v>
                </c:pt>
                <c:pt idx="13315">
                  <c:v>51.5</c:v>
                </c:pt>
                <c:pt idx="13316">
                  <c:v>59.5</c:v>
                </c:pt>
                <c:pt idx="13317">
                  <c:v>26.53</c:v>
                </c:pt>
                <c:pt idx="13318">
                  <c:v>28.91</c:v>
                </c:pt>
                <c:pt idx="13319">
                  <c:v>26.5</c:v>
                </c:pt>
                <c:pt idx="13320">
                  <c:v>29.28</c:v>
                </c:pt>
                <c:pt idx="13321">
                  <c:v>27.78</c:v>
                </c:pt>
                <c:pt idx="13322">
                  <c:v>11</c:v>
                </c:pt>
                <c:pt idx="13323">
                  <c:v>25</c:v>
                </c:pt>
                <c:pt idx="13324">
                  <c:v>26.5</c:v>
                </c:pt>
                <c:pt idx="13325">
                  <c:v>33.06</c:v>
                </c:pt>
                <c:pt idx="13326">
                  <c:v>56</c:v>
                </c:pt>
                <c:pt idx="13327">
                  <c:v>56.5</c:v>
                </c:pt>
                <c:pt idx="13328">
                  <c:v>59.99</c:v>
                </c:pt>
                <c:pt idx="13329">
                  <c:v>59.99</c:v>
                </c:pt>
                <c:pt idx="13330">
                  <c:v>59.99</c:v>
                </c:pt>
                <c:pt idx="13331">
                  <c:v>66</c:v>
                </c:pt>
                <c:pt idx="13332">
                  <c:v>59.99</c:v>
                </c:pt>
                <c:pt idx="13333">
                  <c:v>55</c:v>
                </c:pt>
                <c:pt idx="13334">
                  <c:v>26.5</c:v>
                </c:pt>
                <c:pt idx="13335">
                  <c:v>25</c:v>
                </c:pt>
                <c:pt idx="13336">
                  <c:v>26.5</c:v>
                </c:pt>
                <c:pt idx="13337">
                  <c:v>26.5</c:v>
                </c:pt>
                <c:pt idx="13338">
                  <c:v>54.2</c:v>
                </c:pt>
                <c:pt idx="13339">
                  <c:v>29.61</c:v>
                </c:pt>
                <c:pt idx="13340">
                  <c:v>50</c:v>
                </c:pt>
                <c:pt idx="13341">
                  <c:v>24.47</c:v>
                </c:pt>
                <c:pt idx="13342">
                  <c:v>19.940000000000001</c:v>
                </c:pt>
                <c:pt idx="13343">
                  <c:v>19.940000000000001</c:v>
                </c:pt>
                <c:pt idx="13344">
                  <c:v>18.63</c:v>
                </c:pt>
                <c:pt idx="13345">
                  <c:v>18.63</c:v>
                </c:pt>
                <c:pt idx="13346">
                  <c:v>19.98</c:v>
                </c:pt>
                <c:pt idx="13347">
                  <c:v>20.03</c:v>
                </c:pt>
                <c:pt idx="13348">
                  <c:v>18.25</c:v>
                </c:pt>
                <c:pt idx="13349">
                  <c:v>18.25</c:v>
                </c:pt>
                <c:pt idx="13350">
                  <c:v>18</c:v>
                </c:pt>
                <c:pt idx="13351">
                  <c:v>16.68</c:v>
                </c:pt>
                <c:pt idx="13352">
                  <c:v>17.010000000000009</c:v>
                </c:pt>
                <c:pt idx="13353">
                  <c:v>18</c:v>
                </c:pt>
                <c:pt idx="13354">
                  <c:v>19.309999999999999</c:v>
                </c:pt>
                <c:pt idx="13355">
                  <c:v>19.303560000000001</c:v>
                </c:pt>
                <c:pt idx="13356">
                  <c:v>53.5</c:v>
                </c:pt>
                <c:pt idx="13357">
                  <c:v>53.5</c:v>
                </c:pt>
                <c:pt idx="13358">
                  <c:v>-3</c:v>
                </c:pt>
                <c:pt idx="13359">
                  <c:v>25</c:v>
                </c:pt>
                <c:pt idx="13360">
                  <c:v>20</c:v>
                </c:pt>
                <c:pt idx="13361">
                  <c:v>27.630289999999999</c:v>
                </c:pt>
                <c:pt idx="13362">
                  <c:v>30.52</c:v>
                </c:pt>
                <c:pt idx="13363">
                  <c:v>30.29</c:v>
                </c:pt>
                <c:pt idx="13364">
                  <c:v>16</c:v>
                </c:pt>
                <c:pt idx="13365">
                  <c:v>28.86</c:v>
                </c:pt>
                <c:pt idx="13366">
                  <c:v>12</c:v>
                </c:pt>
                <c:pt idx="13367">
                  <c:v>11</c:v>
                </c:pt>
                <c:pt idx="13368">
                  <c:v>26.09</c:v>
                </c:pt>
                <c:pt idx="13369">
                  <c:v>26.09</c:v>
                </c:pt>
                <c:pt idx="13370">
                  <c:v>27.73</c:v>
                </c:pt>
                <c:pt idx="13371">
                  <c:v>24.63</c:v>
                </c:pt>
                <c:pt idx="13372">
                  <c:v>5</c:v>
                </c:pt>
                <c:pt idx="13373">
                  <c:v>2</c:v>
                </c:pt>
                <c:pt idx="13374">
                  <c:v>6</c:v>
                </c:pt>
                <c:pt idx="13375">
                  <c:v>26.5</c:v>
                </c:pt>
                <c:pt idx="13376">
                  <c:v>53.4</c:v>
                </c:pt>
                <c:pt idx="13377">
                  <c:v>59.5</c:v>
                </c:pt>
                <c:pt idx="13378">
                  <c:v>59.5</c:v>
                </c:pt>
                <c:pt idx="13379">
                  <c:v>61.5</c:v>
                </c:pt>
                <c:pt idx="13380">
                  <c:v>61.5</c:v>
                </c:pt>
                <c:pt idx="13381">
                  <c:v>46.4</c:v>
                </c:pt>
                <c:pt idx="13382">
                  <c:v>18</c:v>
                </c:pt>
                <c:pt idx="13383">
                  <c:v>16</c:v>
                </c:pt>
                <c:pt idx="13384">
                  <c:v>52</c:v>
                </c:pt>
                <c:pt idx="13385">
                  <c:v>15</c:v>
                </c:pt>
                <c:pt idx="13386">
                  <c:v>26.5</c:v>
                </c:pt>
                <c:pt idx="13387">
                  <c:v>15</c:v>
                </c:pt>
                <c:pt idx="13388">
                  <c:v>23.76</c:v>
                </c:pt>
                <c:pt idx="13389">
                  <c:v>24.3</c:v>
                </c:pt>
                <c:pt idx="13390">
                  <c:v>54.5</c:v>
                </c:pt>
                <c:pt idx="13391">
                  <c:v>52</c:v>
                </c:pt>
                <c:pt idx="13392">
                  <c:v>56</c:v>
                </c:pt>
                <c:pt idx="13393">
                  <c:v>58</c:v>
                </c:pt>
                <c:pt idx="13394">
                  <c:v>58</c:v>
                </c:pt>
                <c:pt idx="13395">
                  <c:v>5.6499999999999986</c:v>
                </c:pt>
                <c:pt idx="13396">
                  <c:v>5.0999999999999996</c:v>
                </c:pt>
                <c:pt idx="13397">
                  <c:v>2</c:v>
                </c:pt>
                <c:pt idx="13398">
                  <c:v>5</c:v>
                </c:pt>
                <c:pt idx="13399">
                  <c:v>5.6499999999999986</c:v>
                </c:pt>
                <c:pt idx="13400">
                  <c:v>52.34</c:v>
                </c:pt>
                <c:pt idx="13401">
                  <c:v>5.0999999999999996</c:v>
                </c:pt>
                <c:pt idx="13402">
                  <c:v>10</c:v>
                </c:pt>
                <c:pt idx="13403">
                  <c:v>5</c:v>
                </c:pt>
                <c:pt idx="13404">
                  <c:v>15</c:v>
                </c:pt>
                <c:pt idx="13405">
                  <c:v>59.1</c:v>
                </c:pt>
                <c:pt idx="13406">
                  <c:v>53.5</c:v>
                </c:pt>
                <c:pt idx="13407">
                  <c:v>16.05</c:v>
                </c:pt>
                <c:pt idx="13408">
                  <c:v>16.05</c:v>
                </c:pt>
                <c:pt idx="13409">
                  <c:v>11</c:v>
                </c:pt>
                <c:pt idx="13410">
                  <c:v>51.42</c:v>
                </c:pt>
                <c:pt idx="13411">
                  <c:v>51.71</c:v>
                </c:pt>
                <c:pt idx="13412">
                  <c:v>49.79</c:v>
                </c:pt>
                <c:pt idx="13413">
                  <c:v>17.8</c:v>
                </c:pt>
                <c:pt idx="13414">
                  <c:v>49.02</c:v>
                </c:pt>
                <c:pt idx="13415">
                  <c:v>49.02</c:v>
                </c:pt>
                <c:pt idx="13416">
                  <c:v>48.230060000000002</c:v>
                </c:pt>
                <c:pt idx="13417">
                  <c:v>47.9</c:v>
                </c:pt>
                <c:pt idx="13418">
                  <c:v>48.65</c:v>
                </c:pt>
                <c:pt idx="13419">
                  <c:v>48.65</c:v>
                </c:pt>
                <c:pt idx="13420">
                  <c:v>49</c:v>
                </c:pt>
                <c:pt idx="13421">
                  <c:v>49</c:v>
                </c:pt>
                <c:pt idx="13422">
                  <c:v>19</c:v>
                </c:pt>
                <c:pt idx="13423">
                  <c:v>51.45</c:v>
                </c:pt>
                <c:pt idx="13424">
                  <c:v>57.890030000000003</c:v>
                </c:pt>
                <c:pt idx="13425">
                  <c:v>58</c:v>
                </c:pt>
                <c:pt idx="13426">
                  <c:v>62.9</c:v>
                </c:pt>
                <c:pt idx="13427">
                  <c:v>62.9</c:v>
                </c:pt>
                <c:pt idx="13428">
                  <c:v>55.4</c:v>
                </c:pt>
                <c:pt idx="13429">
                  <c:v>55.4</c:v>
                </c:pt>
                <c:pt idx="13430">
                  <c:v>56</c:v>
                </c:pt>
                <c:pt idx="13431">
                  <c:v>19.100000000000001</c:v>
                </c:pt>
                <c:pt idx="13432">
                  <c:v>56</c:v>
                </c:pt>
                <c:pt idx="13433">
                  <c:v>56</c:v>
                </c:pt>
                <c:pt idx="13434">
                  <c:v>56</c:v>
                </c:pt>
                <c:pt idx="13435">
                  <c:v>19.100000000000001</c:v>
                </c:pt>
                <c:pt idx="13436">
                  <c:v>2.5</c:v>
                </c:pt>
                <c:pt idx="13437">
                  <c:v>25.73</c:v>
                </c:pt>
                <c:pt idx="13438">
                  <c:v>55.85</c:v>
                </c:pt>
                <c:pt idx="13439">
                  <c:v>50</c:v>
                </c:pt>
                <c:pt idx="13440">
                  <c:v>50</c:v>
                </c:pt>
                <c:pt idx="13441">
                  <c:v>58</c:v>
                </c:pt>
                <c:pt idx="13442">
                  <c:v>60</c:v>
                </c:pt>
                <c:pt idx="13443">
                  <c:v>58</c:v>
                </c:pt>
                <c:pt idx="13444">
                  <c:v>50</c:v>
                </c:pt>
                <c:pt idx="13445">
                  <c:v>16.690000000000001</c:v>
                </c:pt>
                <c:pt idx="13446">
                  <c:v>19.89</c:v>
                </c:pt>
                <c:pt idx="13447">
                  <c:v>19.89</c:v>
                </c:pt>
                <c:pt idx="13448">
                  <c:v>5.5</c:v>
                </c:pt>
                <c:pt idx="13449">
                  <c:v>2.5</c:v>
                </c:pt>
                <c:pt idx="13450">
                  <c:v>45.88</c:v>
                </c:pt>
                <c:pt idx="13451">
                  <c:v>46.77</c:v>
                </c:pt>
                <c:pt idx="13452">
                  <c:v>7.5</c:v>
                </c:pt>
                <c:pt idx="13453">
                  <c:v>58</c:v>
                </c:pt>
                <c:pt idx="13454">
                  <c:v>58</c:v>
                </c:pt>
                <c:pt idx="13455">
                  <c:v>58</c:v>
                </c:pt>
                <c:pt idx="13456">
                  <c:v>55</c:v>
                </c:pt>
                <c:pt idx="13457">
                  <c:v>18.3</c:v>
                </c:pt>
                <c:pt idx="13458">
                  <c:v>18.3</c:v>
                </c:pt>
                <c:pt idx="13459">
                  <c:v>18.3</c:v>
                </c:pt>
                <c:pt idx="13460">
                  <c:v>48.98</c:v>
                </c:pt>
                <c:pt idx="13461">
                  <c:v>49.9</c:v>
                </c:pt>
                <c:pt idx="13462">
                  <c:v>48.9</c:v>
                </c:pt>
                <c:pt idx="13463">
                  <c:v>45.52</c:v>
                </c:pt>
                <c:pt idx="13464">
                  <c:v>38.230000000000011</c:v>
                </c:pt>
                <c:pt idx="13465">
                  <c:v>5.5</c:v>
                </c:pt>
                <c:pt idx="13466">
                  <c:v>5.5</c:v>
                </c:pt>
                <c:pt idx="13467">
                  <c:v>5.0999999999999996</c:v>
                </c:pt>
                <c:pt idx="13468">
                  <c:v>5.5</c:v>
                </c:pt>
                <c:pt idx="13469">
                  <c:v>37.83</c:v>
                </c:pt>
                <c:pt idx="13470">
                  <c:v>16</c:v>
                </c:pt>
                <c:pt idx="13471">
                  <c:v>54</c:v>
                </c:pt>
                <c:pt idx="13472">
                  <c:v>16.149999999999999</c:v>
                </c:pt>
                <c:pt idx="13473">
                  <c:v>59</c:v>
                </c:pt>
                <c:pt idx="13474">
                  <c:v>19</c:v>
                </c:pt>
                <c:pt idx="13475">
                  <c:v>64.45</c:v>
                </c:pt>
                <c:pt idx="13476">
                  <c:v>59</c:v>
                </c:pt>
                <c:pt idx="13477">
                  <c:v>16.25</c:v>
                </c:pt>
                <c:pt idx="13478">
                  <c:v>16.25</c:v>
                </c:pt>
                <c:pt idx="13479">
                  <c:v>16.100000000000001</c:v>
                </c:pt>
                <c:pt idx="13480">
                  <c:v>51</c:v>
                </c:pt>
                <c:pt idx="13481">
                  <c:v>16</c:v>
                </c:pt>
                <c:pt idx="13482">
                  <c:v>16</c:v>
                </c:pt>
                <c:pt idx="13483">
                  <c:v>8.5500000000000007</c:v>
                </c:pt>
                <c:pt idx="13484">
                  <c:v>2.5</c:v>
                </c:pt>
                <c:pt idx="13485">
                  <c:v>-60</c:v>
                </c:pt>
                <c:pt idx="13486">
                  <c:v>2.5</c:v>
                </c:pt>
                <c:pt idx="13487">
                  <c:v>2.5</c:v>
                </c:pt>
                <c:pt idx="13488">
                  <c:v>2.5</c:v>
                </c:pt>
                <c:pt idx="13489">
                  <c:v>2.5</c:v>
                </c:pt>
                <c:pt idx="13490">
                  <c:v>8.66</c:v>
                </c:pt>
                <c:pt idx="13491">
                  <c:v>8.66</c:v>
                </c:pt>
                <c:pt idx="13492">
                  <c:v>22.95</c:v>
                </c:pt>
                <c:pt idx="13493">
                  <c:v>22.95</c:v>
                </c:pt>
                <c:pt idx="13494">
                  <c:v>27.1</c:v>
                </c:pt>
                <c:pt idx="13495">
                  <c:v>25.96</c:v>
                </c:pt>
                <c:pt idx="13496">
                  <c:v>17.940000000000001</c:v>
                </c:pt>
                <c:pt idx="13497">
                  <c:v>54</c:v>
                </c:pt>
                <c:pt idx="13498">
                  <c:v>45.66</c:v>
                </c:pt>
                <c:pt idx="13499">
                  <c:v>54</c:v>
                </c:pt>
                <c:pt idx="13500">
                  <c:v>54</c:v>
                </c:pt>
                <c:pt idx="13501">
                  <c:v>59</c:v>
                </c:pt>
                <c:pt idx="13502">
                  <c:v>54.45</c:v>
                </c:pt>
                <c:pt idx="13503">
                  <c:v>54</c:v>
                </c:pt>
                <c:pt idx="13504">
                  <c:v>54</c:v>
                </c:pt>
                <c:pt idx="13505">
                  <c:v>19.05</c:v>
                </c:pt>
                <c:pt idx="13506">
                  <c:v>19.05</c:v>
                </c:pt>
                <c:pt idx="13507">
                  <c:v>18</c:v>
                </c:pt>
                <c:pt idx="13508">
                  <c:v>5.0999999999999996</c:v>
                </c:pt>
                <c:pt idx="13509">
                  <c:v>17.510000000000009</c:v>
                </c:pt>
                <c:pt idx="13510">
                  <c:v>17.55</c:v>
                </c:pt>
                <c:pt idx="13511">
                  <c:v>17.55</c:v>
                </c:pt>
                <c:pt idx="13512">
                  <c:v>17.55</c:v>
                </c:pt>
                <c:pt idx="13513">
                  <c:v>8</c:v>
                </c:pt>
                <c:pt idx="13514">
                  <c:v>35.78</c:v>
                </c:pt>
                <c:pt idx="13515">
                  <c:v>35.96</c:v>
                </c:pt>
                <c:pt idx="13516">
                  <c:v>8</c:v>
                </c:pt>
                <c:pt idx="13517">
                  <c:v>8</c:v>
                </c:pt>
                <c:pt idx="13518">
                  <c:v>8</c:v>
                </c:pt>
                <c:pt idx="13519">
                  <c:v>43.15</c:v>
                </c:pt>
                <c:pt idx="13520">
                  <c:v>18.100000000000001</c:v>
                </c:pt>
                <c:pt idx="13521">
                  <c:v>18.05</c:v>
                </c:pt>
                <c:pt idx="13522">
                  <c:v>59.9</c:v>
                </c:pt>
                <c:pt idx="13523">
                  <c:v>62.5</c:v>
                </c:pt>
                <c:pt idx="13524">
                  <c:v>62.5</c:v>
                </c:pt>
                <c:pt idx="13525">
                  <c:v>59.9</c:v>
                </c:pt>
                <c:pt idx="13526">
                  <c:v>18</c:v>
                </c:pt>
                <c:pt idx="13527">
                  <c:v>18</c:v>
                </c:pt>
                <c:pt idx="13528">
                  <c:v>55</c:v>
                </c:pt>
                <c:pt idx="13529">
                  <c:v>25.6</c:v>
                </c:pt>
                <c:pt idx="13530">
                  <c:v>53</c:v>
                </c:pt>
                <c:pt idx="13531">
                  <c:v>13</c:v>
                </c:pt>
                <c:pt idx="13532">
                  <c:v>30.26</c:v>
                </c:pt>
                <c:pt idx="13533">
                  <c:v>28.85</c:v>
                </c:pt>
                <c:pt idx="13534">
                  <c:v>30.85</c:v>
                </c:pt>
                <c:pt idx="13535">
                  <c:v>29.96</c:v>
                </c:pt>
                <c:pt idx="13536">
                  <c:v>29.88</c:v>
                </c:pt>
                <c:pt idx="13537">
                  <c:v>30.66</c:v>
                </c:pt>
                <c:pt idx="13538">
                  <c:v>27.48</c:v>
                </c:pt>
                <c:pt idx="13539">
                  <c:v>26.82</c:v>
                </c:pt>
                <c:pt idx="13540">
                  <c:v>26</c:v>
                </c:pt>
                <c:pt idx="13541">
                  <c:v>26</c:v>
                </c:pt>
                <c:pt idx="13542">
                  <c:v>27.48</c:v>
                </c:pt>
                <c:pt idx="13543">
                  <c:v>26.85</c:v>
                </c:pt>
                <c:pt idx="13544">
                  <c:v>37.880000000000003</c:v>
                </c:pt>
                <c:pt idx="13545">
                  <c:v>38.200000000000003</c:v>
                </c:pt>
                <c:pt idx="13546">
                  <c:v>43.14</c:v>
                </c:pt>
                <c:pt idx="13547">
                  <c:v>49.3</c:v>
                </c:pt>
                <c:pt idx="13548">
                  <c:v>49.34</c:v>
                </c:pt>
                <c:pt idx="13549">
                  <c:v>43.14</c:v>
                </c:pt>
                <c:pt idx="13550">
                  <c:v>48.85</c:v>
                </c:pt>
                <c:pt idx="13551">
                  <c:v>48.85</c:v>
                </c:pt>
                <c:pt idx="13552">
                  <c:v>46.85</c:v>
                </c:pt>
                <c:pt idx="13553">
                  <c:v>14</c:v>
                </c:pt>
                <c:pt idx="13554">
                  <c:v>14</c:v>
                </c:pt>
                <c:pt idx="13555">
                  <c:v>14</c:v>
                </c:pt>
                <c:pt idx="13556">
                  <c:v>9</c:v>
                </c:pt>
                <c:pt idx="13557">
                  <c:v>31</c:v>
                </c:pt>
                <c:pt idx="13558">
                  <c:v>9</c:v>
                </c:pt>
                <c:pt idx="13559">
                  <c:v>39.85</c:v>
                </c:pt>
                <c:pt idx="13560">
                  <c:v>42.28</c:v>
                </c:pt>
                <c:pt idx="13561">
                  <c:v>42.28</c:v>
                </c:pt>
                <c:pt idx="13562">
                  <c:v>31</c:v>
                </c:pt>
                <c:pt idx="13563">
                  <c:v>56.5</c:v>
                </c:pt>
                <c:pt idx="13564">
                  <c:v>57.2</c:v>
                </c:pt>
                <c:pt idx="13565">
                  <c:v>56.5</c:v>
                </c:pt>
                <c:pt idx="13566">
                  <c:v>9.5</c:v>
                </c:pt>
                <c:pt idx="13567">
                  <c:v>8.25</c:v>
                </c:pt>
                <c:pt idx="13568">
                  <c:v>9</c:v>
                </c:pt>
                <c:pt idx="13569">
                  <c:v>9.5</c:v>
                </c:pt>
                <c:pt idx="13570">
                  <c:v>56.5</c:v>
                </c:pt>
                <c:pt idx="13571">
                  <c:v>57.2</c:v>
                </c:pt>
                <c:pt idx="13572">
                  <c:v>56.5</c:v>
                </c:pt>
                <c:pt idx="13573">
                  <c:v>56.5</c:v>
                </c:pt>
                <c:pt idx="13574">
                  <c:v>9.5</c:v>
                </c:pt>
                <c:pt idx="13575">
                  <c:v>54</c:v>
                </c:pt>
                <c:pt idx="13576">
                  <c:v>52</c:v>
                </c:pt>
                <c:pt idx="13577">
                  <c:v>8</c:v>
                </c:pt>
                <c:pt idx="13578">
                  <c:v>32.18</c:v>
                </c:pt>
                <c:pt idx="13579">
                  <c:v>9</c:v>
                </c:pt>
                <c:pt idx="13580">
                  <c:v>50</c:v>
                </c:pt>
                <c:pt idx="13581">
                  <c:v>49.25</c:v>
                </c:pt>
                <c:pt idx="13582">
                  <c:v>24.58</c:v>
                </c:pt>
                <c:pt idx="13583">
                  <c:v>23.88</c:v>
                </c:pt>
                <c:pt idx="13584">
                  <c:v>2.5</c:v>
                </c:pt>
                <c:pt idx="13585">
                  <c:v>11.51</c:v>
                </c:pt>
                <c:pt idx="13586">
                  <c:v>2.5</c:v>
                </c:pt>
                <c:pt idx="13587">
                  <c:v>2.5</c:v>
                </c:pt>
                <c:pt idx="13588">
                  <c:v>8.7800000000000011</c:v>
                </c:pt>
                <c:pt idx="13589">
                  <c:v>8.7800000000000011</c:v>
                </c:pt>
                <c:pt idx="13590">
                  <c:v>5</c:v>
                </c:pt>
                <c:pt idx="13591">
                  <c:v>20.07</c:v>
                </c:pt>
                <c:pt idx="13592">
                  <c:v>2.5</c:v>
                </c:pt>
                <c:pt idx="13593">
                  <c:v>25.37</c:v>
                </c:pt>
                <c:pt idx="13594">
                  <c:v>2.5</c:v>
                </c:pt>
                <c:pt idx="13595">
                  <c:v>53</c:v>
                </c:pt>
                <c:pt idx="13596">
                  <c:v>2</c:v>
                </c:pt>
                <c:pt idx="13597">
                  <c:v>8.5</c:v>
                </c:pt>
                <c:pt idx="13598">
                  <c:v>31.74</c:v>
                </c:pt>
                <c:pt idx="13599">
                  <c:v>54</c:v>
                </c:pt>
                <c:pt idx="13600">
                  <c:v>56.5</c:v>
                </c:pt>
                <c:pt idx="13601">
                  <c:v>52</c:v>
                </c:pt>
                <c:pt idx="13602">
                  <c:v>55.104770000000002</c:v>
                </c:pt>
                <c:pt idx="13603">
                  <c:v>52</c:v>
                </c:pt>
                <c:pt idx="13604">
                  <c:v>52</c:v>
                </c:pt>
                <c:pt idx="13605">
                  <c:v>23.35</c:v>
                </c:pt>
                <c:pt idx="13606">
                  <c:v>48</c:v>
                </c:pt>
                <c:pt idx="13607">
                  <c:v>21.110019999999999</c:v>
                </c:pt>
                <c:pt idx="13608">
                  <c:v>8.5</c:v>
                </c:pt>
                <c:pt idx="13609">
                  <c:v>5.2</c:v>
                </c:pt>
                <c:pt idx="13610">
                  <c:v>42</c:v>
                </c:pt>
                <c:pt idx="13611">
                  <c:v>5.47</c:v>
                </c:pt>
                <c:pt idx="13612">
                  <c:v>5.71</c:v>
                </c:pt>
                <c:pt idx="13613">
                  <c:v>20.41</c:v>
                </c:pt>
                <c:pt idx="13614">
                  <c:v>1.0083</c:v>
                </c:pt>
                <c:pt idx="13615">
                  <c:v>5.2</c:v>
                </c:pt>
                <c:pt idx="13616">
                  <c:v>58</c:v>
                </c:pt>
                <c:pt idx="13617">
                  <c:v>62</c:v>
                </c:pt>
                <c:pt idx="13618">
                  <c:v>56</c:v>
                </c:pt>
                <c:pt idx="13619">
                  <c:v>63.5</c:v>
                </c:pt>
                <c:pt idx="13620">
                  <c:v>63.5</c:v>
                </c:pt>
                <c:pt idx="13621">
                  <c:v>58</c:v>
                </c:pt>
                <c:pt idx="13622">
                  <c:v>58</c:v>
                </c:pt>
                <c:pt idx="13623">
                  <c:v>55</c:v>
                </c:pt>
                <c:pt idx="13624">
                  <c:v>55</c:v>
                </c:pt>
                <c:pt idx="13625">
                  <c:v>53.55</c:v>
                </c:pt>
                <c:pt idx="13626">
                  <c:v>53.5</c:v>
                </c:pt>
                <c:pt idx="13627">
                  <c:v>50</c:v>
                </c:pt>
                <c:pt idx="13628">
                  <c:v>12.07</c:v>
                </c:pt>
                <c:pt idx="13629">
                  <c:v>11.51</c:v>
                </c:pt>
                <c:pt idx="13630">
                  <c:v>11.92</c:v>
                </c:pt>
                <c:pt idx="13631">
                  <c:v>11.92</c:v>
                </c:pt>
                <c:pt idx="13632">
                  <c:v>51</c:v>
                </c:pt>
                <c:pt idx="13633">
                  <c:v>52</c:v>
                </c:pt>
                <c:pt idx="13634">
                  <c:v>53.5</c:v>
                </c:pt>
                <c:pt idx="13635">
                  <c:v>53.5</c:v>
                </c:pt>
                <c:pt idx="13636">
                  <c:v>51</c:v>
                </c:pt>
                <c:pt idx="13637">
                  <c:v>49</c:v>
                </c:pt>
                <c:pt idx="13638">
                  <c:v>49</c:v>
                </c:pt>
                <c:pt idx="13639">
                  <c:v>17.420000000000002</c:v>
                </c:pt>
                <c:pt idx="13640">
                  <c:v>17.329999999999991</c:v>
                </c:pt>
                <c:pt idx="13641">
                  <c:v>17.329999999999991</c:v>
                </c:pt>
                <c:pt idx="13642">
                  <c:v>23.76</c:v>
                </c:pt>
                <c:pt idx="13643">
                  <c:v>8</c:v>
                </c:pt>
                <c:pt idx="13644">
                  <c:v>8</c:v>
                </c:pt>
                <c:pt idx="13645">
                  <c:v>8</c:v>
                </c:pt>
                <c:pt idx="13646">
                  <c:v>8</c:v>
                </c:pt>
                <c:pt idx="13647">
                  <c:v>64</c:v>
                </c:pt>
                <c:pt idx="13648">
                  <c:v>32.902080000000012</c:v>
                </c:pt>
                <c:pt idx="13649">
                  <c:v>46.439459999999997</c:v>
                </c:pt>
                <c:pt idx="13650">
                  <c:v>64</c:v>
                </c:pt>
                <c:pt idx="13651">
                  <c:v>55.95</c:v>
                </c:pt>
                <c:pt idx="13652">
                  <c:v>11.55</c:v>
                </c:pt>
                <c:pt idx="13653">
                  <c:v>8</c:v>
                </c:pt>
                <c:pt idx="13654">
                  <c:v>11.5</c:v>
                </c:pt>
                <c:pt idx="13655">
                  <c:v>11.5</c:v>
                </c:pt>
                <c:pt idx="13656">
                  <c:v>11.55</c:v>
                </c:pt>
                <c:pt idx="13657">
                  <c:v>12</c:v>
                </c:pt>
                <c:pt idx="13658">
                  <c:v>57.99</c:v>
                </c:pt>
                <c:pt idx="13659">
                  <c:v>64</c:v>
                </c:pt>
                <c:pt idx="13660">
                  <c:v>57.99</c:v>
                </c:pt>
                <c:pt idx="13661">
                  <c:v>52.75</c:v>
                </c:pt>
                <c:pt idx="13662">
                  <c:v>58</c:v>
                </c:pt>
                <c:pt idx="13663">
                  <c:v>58</c:v>
                </c:pt>
                <c:pt idx="13664">
                  <c:v>16.95</c:v>
                </c:pt>
                <c:pt idx="13665">
                  <c:v>53.75</c:v>
                </c:pt>
                <c:pt idx="13666">
                  <c:v>53.75</c:v>
                </c:pt>
                <c:pt idx="13667">
                  <c:v>58</c:v>
                </c:pt>
                <c:pt idx="13668">
                  <c:v>13.65</c:v>
                </c:pt>
                <c:pt idx="13669">
                  <c:v>13.62</c:v>
                </c:pt>
                <c:pt idx="13670">
                  <c:v>13.65</c:v>
                </c:pt>
                <c:pt idx="13671">
                  <c:v>13.62</c:v>
                </c:pt>
                <c:pt idx="13672">
                  <c:v>13.62</c:v>
                </c:pt>
                <c:pt idx="13673">
                  <c:v>53.75</c:v>
                </c:pt>
                <c:pt idx="13674">
                  <c:v>53.75</c:v>
                </c:pt>
                <c:pt idx="13675">
                  <c:v>52.5</c:v>
                </c:pt>
                <c:pt idx="13676">
                  <c:v>55</c:v>
                </c:pt>
                <c:pt idx="13677">
                  <c:v>50</c:v>
                </c:pt>
                <c:pt idx="13678">
                  <c:v>46.5</c:v>
                </c:pt>
                <c:pt idx="13679">
                  <c:v>46.5</c:v>
                </c:pt>
                <c:pt idx="13680">
                  <c:v>46.5</c:v>
                </c:pt>
                <c:pt idx="13681">
                  <c:v>46.5</c:v>
                </c:pt>
                <c:pt idx="13682">
                  <c:v>46.5</c:v>
                </c:pt>
                <c:pt idx="13683">
                  <c:v>50</c:v>
                </c:pt>
                <c:pt idx="13684">
                  <c:v>46.5</c:v>
                </c:pt>
                <c:pt idx="13685">
                  <c:v>46.5</c:v>
                </c:pt>
                <c:pt idx="13686">
                  <c:v>46.5</c:v>
                </c:pt>
                <c:pt idx="13687">
                  <c:v>46.5</c:v>
                </c:pt>
                <c:pt idx="13688">
                  <c:v>50</c:v>
                </c:pt>
                <c:pt idx="13689">
                  <c:v>47</c:v>
                </c:pt>
                <c:pt idx="13690">
                  <c:v>46.5</c:v>
                </c:pt>
                <c:pt idx="13691">
                  <c:v>17.649999999999999</c:v>
                </c:pt>
                <c:pt idx="13692">
                  <c:v>60</c:v>
                </c:pt>
                <c:pt idx="13693">
                  <c:v>60</c:v>
                </c:pt>
                <c:pt idx="13694">
                  <c:v>53.98818</c:v>
                </c:pt>
                <c:pt idx="13695">
                  <c:v>54</c:v>
                </c:pt>
                <c:pt idx="13696">
                  <c:v>57</c:v>
                </c:pt>
                <c:pt idx="13697">
                  <c:v>57</c:v>
                </c:pt>
                <c:pt idx="13698">
                  <c:v>59</c:v>
                </c:pt>
                <c:pt idx="13699">
                  <c:v>59</c:v>
                </c:pt>
                <c:pt idx="13700">
                  <c:v>59</c:v>
                </c:pt>
                <c:pt idx="13701">
                  <c:v>60</c:v>
                </c:pt>
                <c:pt idx="13702">
                  <c:v>57</c:v>
                </c:pt>
                <c:pt idx="13703">
                  <c:v>57</c:v>
                </c:pt>
                <c:pt idx="13704">
                  <c:v>57</c:v>
                </c:pt>
                <c:pt idx="13705">
                  <c:v>54</c:v>
                </c:pt>
                <c:pt idx="13706">
                  <c:v>54</c:v>
                </c:pt>
                <c:pt idx="13707">
                  <c:v>8</c:v>
                </c:pt>
                <c:pt idx="13708">
                  <c:v>13.7</c:v>
                </c:pt>
                <c:pt idx="13709">
                  <c:v>12.011889999999999</c:v>
                </c:pt>
                <c:pt idx="13710">
                  <c:v>9.3700000000000028</c:v>
                </c:pt>
                <c:pt idx="13711">
                  <c:v>8</c:v>
                </c:pt>
                <c:pt idx="13712">
                  <c:v>12</c:v>
                </c:pt>
                <c:pt idx="13713">
                  <c:v>13.85</c:v>
                </c:pt>
                <c:pt idx="13714">
                  <c:v>13.76</c:v>
                </c:pt>
                <c:pt idx="13715">
                  <c:v>13.85</c:v>
                </c:pt>
                <c:pt idx="13716">
                  <c:v>15.5</c:v>
                </c:pt>
                <c:pt idx="13717">
                  <c:v>15.75</c:v>
                </c:pt>
                <c:pt idx="13718">
                  <c:v>57</c:v>
                </c:pt>
                <c:pt idx="13719">
                  <c:v>56.5</c:v>
                </c:pt>
                <c:pt idx="13720">
                  <c:v>56.5</c:v>
                </c:pt>
                <c:pt idx="13721">
                  <c:v>53.85</c:v>
                </c:pt>
                <c:pt idx="13722">
                  <c:v>56.5</c:v>
                </c:pt>
                <c:pt idx="13723">
                  <c:v>50.5</c:v>
                </c:pt>
                <c:pt idx="13724">
                  <c:v>23.28</c:v>
                </c:pt>
                <c:pt idx="13725">
                  <c:v>49.95</c:v>
                </c:pt>
                <c:pt idx="13726">
                  <c:v>47.95</c:v>
                </c:pt>
                <c:pt idx="13727">
                  <c:v>47.95</c:v>
                </c:pt>
                <c:pt idx="13728">
                  <c:v>46.5</c:v>
                </c:pt>
                <c:pt idx="13729">
                  <c:v>47.5</c:v>
                </c:pt>
                <c:pt idx="13730">
                  <c:v>46.45</c:v>
                </c:pt>
                <c:pt idx="13731">
                  <c:v>46.44</c:v>
                </c:pt>
                <c:pt idx="13732">
                  <c:v>46.4</c:v>
                </c:pt>
                <c:pt idx="13733">
                  <c:v>30</c:v>
                </c:pt>
                <c:pt idx="13734">
                  <c:v>47.5</c:v>
                </c:pt>
                <c:pt idx="13735">
                  <c:v>49</c:v>
                </c:pt>
                <c:pt idx="13736">
                  <c:v>46.4</c:v>
                </c:pt>
                <c:pt idx="13737">
                  <c:v>50</c:v>
                </c:pt>
                <c:pt idx="13738">
                  <c:v>50</c:v>
                </c:pt>
                <c:pt idx="13739">
                  <c:v>50</c:v>
                </c:pt>
                <c:pt idx="13740">
                  <c:v>79</c:v>
                </c:pt>
                <c:pt idx="13741">
                  <c:v>79</c:v>
                </c:pt>
                <c:pt idx="13742">
                  <c:v>82.5</c:v>
                </c:pt>
                <c:pt idx="13743">
                  <c:v>79</c:v>
                </c:pt>
                <c:pt idx="13744">
                  <c:v>68</c:v>
                </c:pt>
                <c:pt idx="13745">
                  <c:v>79</c:v>
                </c:pt>
                <c:pt idx="13746">
                  <c:v>69</c:v>
                </c:pt>
                <c:pt idx="13747">
                  <c:v>15.51</c:v>
                </c:pt>
                <c:pt idx="13748">
                  <c:v>15.51</c:v>
                </c:pt>
                <c:pt idx="13749">
                  <c:v>15.51</c:v>
                </c:pt>
                <c:pt idx="13750">
                  <c:v>68.5</c:v>
                </c:pt>
                <c:pt idx="13751">
                  <c:v>68.5</c:v>
                </c:pt>
                <c:pt idx="13752">
                  <c:v>68.5</c:v>
                </c:pt>
                <c:pt idx="13753">
                  <c:v>54.5</c:v>
                </c:pt>
                <c:pt idx="13754">
                  <c:v>56</c:v>
                </c:pt>
                <c:pt idx="13755">
                  <c:v>56</c:v>
                </c:pt>
                <c:pt idx="13756">
                  <c:v>55.95</c:v>
                </c:pt>
                <c:pt idx="13757">
                  <c:v>68</c:v>
                </c:pt>
                <c:pt idx="13758">
                  <c:v>72</c:v>
                </c:pt>
                <c:pt idx="13759">
                  <c:v>72</c:v>
                </c:pt>
                <c:pt idx="13760">
                  <c:v>71.95</c:v>
                </c:pt>
                <c:pt idx="13761">
                  <c:v>75</c:v>
                </c:pt>
                <c:pt idx="13762">
                  <c:v>72</c:v>
                </c:pt>
                <c:pt idx="13763">
                  <c:v>75</c:v>
                </c:pt>
                <c:pt idx="13764">
                  <c:v>69.8964</c:v>
                </c:pt>
                <c:pt idx="13765">
                  <c:v>61.9</c:v>
                </c:pt>
                <c:pt idx="13766">
                  <c:v>59</c:v>
                </c:pt>
                <c:pt idx="13767">
                  <c:v>49.9</c:v>
                </c:pt>
                <c:pt idx="13768">
                  <c:v>54.5</c:v>
                </c:pt>
                <c:pt idx="13769">
                  <c:v>18.5</c:v>
                </c:pt>
                <c:pt idx="13770">
                  <c:v>18.05</c:v>
                </c:pt>
                <c:pt idx="13771">
                  <c:v>18.5</c:v>
                </c:pt>
                <c:pt idx="13772">
                  <c:v>16.11</c:v>
                </c:pt>
                <c:pt idx="13773">
                  <c:v>16.16</c:v>
                </c:pt>
                <c:pt idx="13774">
                  <c:v>16.16</c:v>
                </c:pt>
                <c:pt idx="13775">
                  <c:v>20.41</c:v>
                </c:pt>
                <c:pt idx="13776">
                  <c:v>19.79</c:v>
                </c:pt>
                <c:pt idx="13777">
                  <c:v>20</c:v>
                </c:pt>
                <c:pt idx="13778">
                  <c:v>19.36</c:v>
                </c:pt>
                <c:pt idx="13779">
                  <c:v>18.5</c:v>
                </c:pt>
                <c:pt idx="13780">
                  <c:v>18.5</c:v>
                </c:pt>
                <c:pt idx="13781">
                  <c:v>18.5</c:v>
                </c:pt>
                <c:pt idx="13782">
                  <c:v>18.5</c:v>
                </c:pt>
                <c:pt idx="13783">
                  <c:v>9.0300000000000011</c:v>
                </c:pt>
                <c:pt idx="13784">
                  <c:v>9.0300000000000011</c:v>
                </c:pt>
                <c:pt idx="13785">
                  <c:v>9.0500000000000007</c:v>
                </c:pt>
                <c:pt idx="13786">
                  <c:v>9.1</c:v>
                </c:pt>
                <c:pt idx="13787">
                  <c:v>9</c:v>
                </c:pt>
                <c:pt idx="13788">
                  <c:v>18</c:v>
                </c:pt>
                <c:pt idx="13789">
                  <c:v>60</c:v>
                </c:pt>
                <c:pt idx="13790">
                  <c:v>60</c:v>
                </c:pt>
                <c:pt idx="13791">
                  <c:v>60</c:v>
                </c:pt>
                <c:pt idx="13792">
                  <c:v>60</c:v>
                </c:pt>
                <c:pt idx="13793">
                  <c:v>83.38</c:v>
                </c:pt>
                <c:pt idx="13794">
                  <c:v>83.38</c:v>
                </c:pt>
                <c:pt idx="13795">
                  <c:v>82.88</c:v>
                </c:pt>
                <c:pt idx="13796">
                  <c:v>54.66</c:v>
                </c:pt>
                <c:pt idx="13797">
                  <c:v>56.6</c:v>
                </c:pt>
                <c:pt idx="13798">
                  <c:v>82.88</c:v>
                </c:pt>
                <c:pt idx="13799">
                  <c:v>51.319459999999999</c:v>
                </c:pt>
                <c:pt idx="13800">
                  <c:v>31.988849999999989</c:v>
                </c:pt>
                <c:pt idx="13801">
                  <c:v>19.25</c:v>
                </c:pt>
                <c:pt idx="13802">
                  <c:v>19.649999999999999</c:v>
                </c:pt>
                <c:pt idx="13803">
                  <c:v>19.649999999999999</c:v>
                </c:pt>
                <c:pt idx="13804">
                  <c:v>21</c:v>
                </c:pt>
                <c:pt idx="13805">
                  <c:v>22.2</c:v>
                </c:pt>
                <c:pt idx="13806">
                  <c:v>65.7</c:v>
                </c:pt>
                <c:pt idx="13807">
                  <c:v>22.2</c:v>
                </c:pt>
                <c:pt idx="13808">
                  <c:v>79.930000000000007</c:v>
                </c:pt>
                <c:pt idx="13809">
                  <c:v>83.46</c:v>
                </c:pt>
                <c:pt idx="13810">
                  <c:v>51.32123</c:v>
                </c:pt>
                <c:pt idx="13811">
                  <c:v>94.63</c:v>
                </c:pt>
                <c:pt idx="13812">
                  <c:v>46.438960000000002</c:v>
                </c:pt>
                <c:pt idx="13813">
                  <c:v>58.95</c:v>
                </c:pt>
                <c:pt idx="13814">
                  <c:v>51.870109999999997</c:v>
                </c:pt>
                <c:pt idx="13815">
                  <c:v>22.7</c:v>
                </c:pt>
                <c:pt idx="13816">
                  <c:v>22.45</c:v>
                </c:pt>
                <c:pt idx="13817">
                  <c:v>52</c:v>
                </c:pt>
                <c:pt idx="13818">
                  <c:v>55.5</c:v>
                </c:pt>
                <c:pt idx="13819">
                  <c:v>53</c:v>
                </c:pt>
                <c:pt idx="13820">
                  <c:v>50</c:v>
                </c:pt>
                <c:pt idx="13821">
                  <c:v>54</c:v>
                </c:pt>
                <c:pt idx="13822">
                  <c:v>49.99</c:v>
                </c:pt>
                <c:pt idx="13823">
                  <c:v>52</c:v>
                </c:pt>
                <c:pt idx="13824">
                  <c:v>52</c:v>
                </c:pt>
                <c:pt idx="13825">
                  <c:v>52</c:v>
                </c:pt>
                <c:pt idx="13826">
                  <c:v>52</c:v>
                </c:pt>
                <c:pt idx="13827">
                  <c:v>22.510090000000009</c:v>
                </c:pt>
                <c:pt idx="13828">
                  <c:v>21.21</c:v>
                </c:pt>
                <c:pt idx="13829">
                  <c:v>21.21</c:v>
                </c:pt>
                <c:pt idx="13830">
                  <c:v>53.5</c:v>
                </c:pt>
                <c:pt idx="13831">
                  <c:v>53.5</c:v>
                </c:pt>
                <c:pt idx="13832">
                  <c:v>31.2</c:v>
                </c:pt>
                <c:pt idx="13833">
                  <c:v>53.5</c:v>
                </c:pt>
                <c:pt idx="13834">
                  <c:v>53.5</c:v>
                </c:pt>
                <c:pt idx="13835">
                  <c:v>53.5</c:v>
                </c:pt>
                <c:pt idx="13836">
                  <c:v>54.5</c:v>
                </c:pt>
                <c:pt idx="13837">
                  <c:v>54.5</c:v>
                </c:pt>
                <c:pt idx="13838">
                  <c:v>54.5</c:v>
                </c:pt>
                <c:pt idx="13839">
                  <c:v>56</c:v>
                </c:pt>
                <c:pt idx="13840">
                  <c:v>58</c:v>
                </c:pt>
                <c:pt idx="13841">
                  <c:v>53.5</c:v>
                </c:pt>
                <c:pt idx="13842">
                  <c:v>53.5</c:v>
                </c:pt>
                <c:pt idx="13843">
                  <c:v>53.5</c:v>
                </c:pt>
                <c:pt idx="13844">
                  <c:v>53.5</c:v>
                </c:pt>
                <c:pt idx="13845">
                  <c:v>53.5</c:v>
                </c:pt>
                <c:pt idx="13846">
                  <c:v>53.5</c:v>
                </c:pt>
                <c:pt idx="13847">
                  <c:v>53.5</c:v>
                </c:pt>
                <c:pt idx="13848">
                  <c:v>53.5</c:v>
                </c:pt>
                <c:pt idx="13849">
                  <c:v>53.5</c:v>
                </c:pt>
                <c:pt idx="13850">
                  <c:v>53.5</c:v>
                </c:pt>
                <c:pt idx="13851">
                  <c:v>23.15</c:v>
                </c:pt>
                <c:pt idx="13852">
                  <c:v>23.15</c:v>
                </c:pt>
                <c:pt idx="13853">
                  <c:v>23.16</c:v>
                </c:pt>
                <c:pt idx="13854">
                  <c:v>61.95</c:v>
                </c:pt>
                <c:pt idx="13855">
                  <c:v>61.95</c:v>
                </c:pt>
                <c:pt idx="13856">
                  <c:v>68</c:v>
                </c:pt>
                <c:pt idx="13857">
                  <c:v>70.5</c:v>
                </c:pt>
                <c:pt idx="13858">
                  <c:v>81</c:v>
                </c:pt>
                <c:pt idx="13859">
                  <c:v>92.564220000000006</c:v>
                </c:pt>
                <c:pt idx="13860">
                  <c:v>70.5</c:v>
                </c:pt>
                <c:pt idx="13861">
                  <c:v>62</c:v>
                </c:pt>
                <c:pt idx="13862">
                  <c:v>70.5</c:v>
                </c:pt>
                <c:pt idx="13863">
                  <c:v>23.5</c:v>
                </c:pt>
                <c:pt idx="13864">
                  <c:v>70.5</c:v>
                </c:pt>
                <c:pt idx="13865">
                  <c:v>53.5</c:v>
                </c:pt>
                <c:pt idx="13866">
                  <c:v>70.5</c:v>
                </c:pt>
                <c:pt idx="13867">
                  <c:v>53.7</c:v>
                </c:pt>
                <c:pt idx="13868">
                  <c:v>23</c:v>
                </c:pt>
                <c:pt idx="13869">
                  <c:v>50.99</c:v>
                </c:pt>
                <c:pt idx="13870">
                  <c:v>54</c:v>
                </c:pt>
                <c:pt idx="13871">
                  <c:v>53.7</c:v>
                </c:pt>
                <c:pt idx="13872">
                  <c:v>54</c:v>
                </c:pt>
                <c:pt idx="13873">
                  <c:v>54</c:v>
                </c:pt>
                <c:pt idx="13874">
                  <c:v>54</c:v>
                </c:pt>
                <c:pt idx="13875">
                  <c:v>53.7</c:v>
                </c:pt>
                <c:pt idx="13876">
                  <c:v>53.7</c:v>
                </c:pt>
                <c:pt idx="13877">
                  <c:v>53.7</c:v>
                </c:pt>
                <c:pt idx="13878">
                  <c:v>53.7</c:v>
                </c:pt>
                <c:pt idx="13879">
                  <c:v>9.1</c:v>
                </c:pt>
                <c:pt idx="13880">
                  <c:v>39.92</c:v>
                </c:pt>
                <c:pt idx="13881">
                  <c:v>10</c:v>
                </c:pt>
                <c:pt idx="13882">
                  <c:v>54</c:v>
                </c:pt>
                <c:pt idx="13883">
                  <c:v>75</c:v>
                </c:pt>
                <c:pt idx="13884">
                  <c:v>23.17</c:v>
                </c:pt>
                <c:pt idx="13885">
                  <c:v>59.9</c:v>
                </c:pt>
                <c:pt idx="13886">
                  <c:v>65</c:v>
                </c:pt>
                <c:pt idx="13887">
                  <c:v>59.9</c:v>
                </c:pt>
                <c:pt idx="13888">
                  <c:v>23.5</c:v>
                </c:pt>
                <c:pt idx="13889">
                  <c:v>23.5</c:v>
                </c:pt>
                <c:pt idx="13890">
                  <c:v>47.58</c:v>
                </c:pt>
                <c:pt idx="13891">
                  <c:v>47.38</c:v>
                </c:pt>
                <c:pt idx="13892">
                  <c:v>47.96</c:v>
                </c:pt>
                <c:pt idx="13893">
                  <c:v>47.96</c:v>
                </c:pt>
                <c:pt idx="13894">
                  <c:v>46.35</c:v>
                </c:pt>
                <c:pt idx="13895">
                  <c:v>55.5</c:v>
                </c:pt>
                <c:pt idx="13896">
                  <c:v>52.5</c:v>
                </c:pt>
                <c:pt idx="13897">
                  <c:v>43.98</c:v>
                </c:pt>
                <c:pt idx="13898">
                  <c:v>44.5</c:v>
                </c:pt>
                <c:pt idx="13899">
                  <c:v>44.45</c:v>
                </c:pt>
                <c:pt idx="13900">
                  <c:v>23.8</c:v>
                </c:pt>
                <c:pt idx="13901">
                  <c:v>45.37</c:v>
                </c:pt>
                <c:pt idx="13902">
                  <c:v>23.8</c:v>
                </c:pt>
                <c:pt idx="13903">
                  <c:v>70</c:v>
                </c:pt>
                <c:pt idx="13904">
                  <c:v>64</c:v>
                </c:pt>
                <c:pt idx="13905">
                  <c:v>64</c:v>
                </c:pt>
                <c:pt idx="13906">
                  <c:v>25</c:v>
                </c:pt>
                <c:pt idx="13907">
                  <c:v>70</c:v>
                </c:pt>
                <c:pt idx="13908">
                  <c:v>24.16</c:v>
                </c:pt>
                <c:pt idx="13909">
                  <c:v>54.11</c:v>
                </c:pt>
                <c:pt idx="13910">
                  <c:v>24.3</c:v>
                </c:pt>
                <c:pt idx="13911">
                  <c:v>58</c:v>
                </c:pt>
                <c:pt idx="13912">
                  <c:v>57</c:v>
                </c:pt>
                <c:pt idx="13913">
                  <c:v>24.35</c:v>
                </c:pt>
                <c:pt idx="13914">
                  <c:v>24.35</c:v>
                </c:pt>
                <c:pt idx="13915">
                  <c:v>50</c:v>
                </c:pt>
                <c:pt idx="13916">
                  <c:v>50</c:v>
                </c:pt>
                <c:pt idx="13917">
                  <c:v>52.5</c:v>
                </c:pt>
                <c:pt idx="13918">
                  <c:v>52</c:v>
                </c:pt>
                <c:pt idx="13919">
                  <c:v>49.99</c:v>
                </c:pt>
                <c:pt idx="13920">
                  <c:v>22.78</c:v>
                </c:pt>
                <c:pt idx="13921">
                  <c:v>24.16</c:v>
                </c:pt>
                <c:pt idx="13922">
                  <c:v>20.83</c:v>
                </c:pt>
                <c:pt idx="13923">
                  <c:v>49.99</c:v>
                </c:pt>
                <c:pt idx="13924">
                  <c:v>51.9</c:v>
                </c:pt>
                <c:pt idx="13925">
                  <c:v>52.5</c:v>
                </c:pt>
                <c:pt idx="13926">
                  <c:v>52.5</c:v>
                </c:pt>
                <c:pt idx="13927">
                  <c:v>52</c:v>
                </c:pt>
                <c:pt idx="13928">
                  <c:v>52</c:v>
                </c:pt>
                <c:pt idx="13929">
                  <c:v>52</c:v>
                </c:pt>
                <c:pt idx="13930">
                  <c:v>52.5</c:v>
                </c:pt>
                <c:pt idx="13931">
                  <c:v>52.5</c:v>
                </c:pt>
                <c:pt idx="13932">
                  <c:v>24.05</c:v>
                </c:pt>
                <c:pt idx="13933">
                  <c:v>24.15</c:v>
                </c:pt>
                <c:pt idx="13934">
                  <c:v>24.16</c:v>
                </c:pt>
                <c:pt idx="13935">
                  <c:v>24.16</c:v>
                </c:pt>
                <c:pt idx="13936">
                  <c:v>62</c:v>
                </c:pt>
                <c:pt idx="13937">
                  <c:v>59.95</c:v>
                </c:pt>
                <c:pt idx="13938">
                  <c:v>59.95</c:v>
                </c:pt>
                <c:pt idx="13939">
                  <c:v>24.3</c:v>
                </c:pt>
                <c:pt idx="13940">
                  <c:v>24.05</c:v>
                </c:pt>
                <c:pt idx="13941">
                  <c:v>24.05</c:v>
                </c:pt>
                <c:pt idx="13942">
                  <c:v>24.15</c:v>
                </c:pt>
                <c:pt idx="13943">
                  <c:v>24.16</c:v>
                </c:pt>
                <c:pt idx="13944">
                  <c:v>24.2</c:v>
                </c:pt>
                <c:pt idx="13945">
                  <c:v>24.15</c:v>
                </c:pt>
                <c:pt idx="13946">
                  <c:v>5.2</c:v>
                </c:pt>
                <c:pt idx="13947">
                  <c:v>51.9</c:v>
                </c:pt>
                <c:pt idx="13948">
                  <c:v>24.2</c:v>
                </c:pt>
                <c:pt idx="13949">
                  <c:v>51.9</c:v>
                </c:pt>
                <c:pt idx="13950">
                  <c:v>51.79</c:v>
                </c:pt>
                <c:pt idx="13951">
                  <c:v>65.349999999999994</c:v>
                </c:pt>
                <c:pt idx="13952">
                  <c:v>65.349999999999994</c:v>
                </c:pt>
                <c:pt idx="13953">
                  <c:v>65.349999999999994</c:v>
                </c:pt>
                <c:pt idx="13954">
                  <c:v>65.349999999999994</c:v>
                </c:pt>
                <c:pt idx="13955">
                  <c:v>65.349999999999994</c:v>
                </c:pt>
                <c:pt idx="13956">
                  <c:v>24.7</c:v>
                </c:pt>
                <c:pt idx="13957">
                  <c:v>24.51</c:v>
                </c:pt>
                <c:pt idx="13958">
                  <c:v>24.51</c:v>
                </c:pt>
                <c:pt idx="13959">
                  <c:v>24.5</c:v>
                </c:pt>
                <c:pt idx="13960">
                  <c:v>52</c:v>
                </c:pt>
                <c:pt idx="13961">
                  <c:v>24.5</c:v>
                </c:pt>
                <c:pt idx="13962">
                  <c:v>24.5</c:v>
                </c:pt>
                <c:pt idx="13963">
                  <c:v>19</c:v>
                </c:pt>
                <c:pt idx="13964">
                  <c:v>10</c:v>
                </c:pt>
                <c:pt idx="13965">
                  <c:v>21.38</c:v>
                </c:pt>
                <c:pt idx="13966">
                  <c:v>20.87</c:v>
                </c:pt>
                <c:pt idx="13967">
                  <c:v>20.87</c:v>
                </c:pt>
                <c:pt idx="13968">
                  <c:v>19.510000000000009</c:v>
                </c:pt>
                <c:pt idx="13969">
                  <c:v>19.010000000000009</c:v>
                </c:pt>
                <c:pt idx="13970">
                  <c:v>10</c:v>
                </c:pt>
                <c:pt idx="13971">
                  <c:v>5</c:v>
                </c:pt>
                <c:pt idx="13972">
                  <c:v>5.2</c:v>
                </c:pt>
                <c:pt idx="13973">
                  <c:v>2.5</c:v>
                </c:pt>
                <c:pt idx="13974">
                  <c:v>5</c:v>
                </c:pt>
                <c:pt idx="13975">
                  <c:v>5</c:v>
                </c:pt>
                <c:pt idx="13976">
                  <c:v>2.5</c:v>
                </c:pt>
                <c:pt idx="13977">
                  <c:v>2.5</c:v>
                </c:pt>
                <c:pt idx="13978">
                  <c:v>2.5</c:v>
                </c:pt>
                <c:pt idx="13979">
                  <c:v>21.5</c:v>
                </c:pt>
                <c:pt idx="13980">
                  <c:v>19</c:v>
                </c:pt>
                <c:pt idx="13981">
                  <c:v>19.100000000000001</c:v>
                </c:pt>
                <c:pt idx="13982">
                  <c:v>12</c:v>
                </c:pt>
                <c:pt idx="13983">
                  <c:v>2.5</c:v>
                </c:pt>
                <c:pt idx="13984">
                  <c:v>0</c:v>
                </c:pt>
                <c:pt idx="13985">
                  <c:v>10</c:v>
                </c:pt>
                <c:pt idx="13986">
                  <c:v>2.5</c:v>
                </c:pt>
                <c:pt idx="13987">
                  <c:v>12</c:v>
                </c:pt>
                <c:pt idx="13988">
                  <c:v>49.5</c:v>
                </c:pt>
                <c:pt idx="13989">
                  <c:v>12</c:v>
                </c:pt>
                <c:pt idx="13990">
                  <c:v>10</c:v>
                </c:pt>
                <c:pt idx="13991">
                  <c:v>10</c:v>
                </c:pt>
                <c:pt idx="13992">
                  <c:v>2.5</c:v>
                </c:pt>
                <c:pt idx="13993">
                  <c:v>5.0999999999999996</c:v>
                </c:pt>
                <c:pt idx="13994">
                  <c:v>5.2</c:v>
                </c:pt>
                <c:pt idx="13995">
                  <c:v>21.010919999999999</c:v>
                </c:pt>
                <c:pt idx="13996">
                  <c:v>38.97</c:v>
                </c:pt>
                <c:pt idx="13997">
                  <c:v>51</c:v>
                </c:pt>
                <c:pt idx="13998">
                  <c:v>49.5</c:v>
                </c:pt>
                <c:pt idx="13999">
                  <c:v>75</c:v>
                </c:pt>
                <c:pt idx="14000">
                  <c:v>59</c:v>
                </c:pt>
                <c:pt idx="14001">
                  <c:v>74.5</c:v>
                </c:pt>
                <c:pt idx="14002">
                  <c:v>95</c:v>
                </c:pt>
                <c:pt idx="14003">
                  <c:v>95</c:v>
                </c:pt>
                <c:pt idx="14004">
                  <c:v>59</c:v>
                </c:pt>
                <c:pt idx="14005">
                  <c:v>16</c:v>
                </c:pt>
                <c:pt idx="14006">
                  <c:v>12</c:v>
                </c:pt>
                <c:pt idx="14007">
                  <c:v>12</c:v>
                </c:pt>
                <c:pt idx="14008">
                  <c:v>5.7</c:v>
                </c:pt>
                <c:pt idx="14009">
                  <c:v>5.7</c:v>
                </c:pt>
                <c:pt idx="14010">
                  <c:v>15.5</c:v>
                </c:pt>
                <c:pt idx="14011">
                  <c:v>5.2</c:v>
                </c:pt>
                <c:pt idx="14012">
                  <c:v>50</c:v>
                </c:pt>
                <c:pt idx="14013">
                  <c:v>51</c:v>
                </c:pt>
                <c:pt idx="14014">
                  <c:v>10</c:v>
                </c:pt>
                <c:pt idx="14015">
                  <c:v>5.5</c:v>
                </c:pt>
                <c:pt idx="14016">
                  <c:v>5.2</c:v>
                </c:pt>
                <c:pt idx="14017">
                  <c:v>5.0999999999999996</c:v>
                </c:pt>
                <c:pt idx="14018">
                  <c:v>6</c:v>
                </c:pt>
                <c:pt idx="14019">
                  <c:v>6</c:v>
                </c:pt>
                <c:pt idx="14020">
                  <c:v>49.5</c:v>
                </c:pt>
                <c:pt idx="14021">
                  <c:v>56.75</c:v>
                </c:pt>
                <c:pt idx="14022">
                  <c:v>49.5</c:v>
                </c:pt>
                <c:pt idx="14023">
                  <c:v>7</c:v>
                </c:pt>
                <c:pt idx="14024">
                  <c:v>7</c:v>
                </c:pt>
                <c:pt idx="14025">
                  <c:v>49.5</c:v>
                </c:pt>
                <c:pt idx="14026">
                  <c:v>12</c:v>
                </c:pt>
                <c:pt idx="14027">
                  <c:v>49.5</c:v>
                </c:pt>
                <c:pt idx="14028">
                  <c:v>12</c:v>
                </c:pt>
                <c:pt idx="14029">
                  <c:v>34.25</c:v>
                </c:pt>
                <c:pt idx="14030">
                  <c:v>38.369999999999997</c:v>
                </c:pt>
                <c:pt idx="14031">
                  <c:v>40.409999999999997</c:v>
                </c:pt>
                <c:pt idx="14032">
                  <c:v>33.916670000000003</c:v>
                </c:pt>
                <c:pt idx="14033">
                  <c:v>39.000509999999998</c:v>
                </c:pt>
                <c:pt idx="14034">
                  <c:v>51</c:v>
                </c:pt>
                <c:pt idx="14035">
                  <c:v>52</c:v>
                </c:pt>
                <c:pt idx="14036">
                  <c:v>51</c:v>
                </c:pt>
                <c:pt idx="14037">
                  <c:v>22.4</c:v>
                </c:pt>
                <c:pt idx="14038">
                  <c:v>52</c:v>
                </c:pt>
                <c:pt idx="14039">
                  <c:v>52</c:v>
                </c:pt>
                <c:pt idx="14040">
                  <c:v>57</c:v>
                </c:pt>
                <c:pt idx="14041">
                  <c:v>52</c:v>
                </c:pt>
                <c:pt idx="14042">
                  <c:v>51.9</c:v>
                </c:pt>
                <c:pt idx="14043">
                  <c:v>51</c:v>
                </c:pt>
                <c:pt idx="14044">
                  <c:v>52</c:v>
                </c:pt>
                <c:pt idx="14045">
                  <c:v>51</c:v>
                </c:pt>
                <c:pt idx="14046">
                  <c:v>52</c:v>
                </c:pt>
                <c:pt idx="14047">
                  <c:v>52.848509999999997</c:v>
                </c:pt>
                <c:pt idx="14048">
                  <c:v>59</c:v>
                </c:pt>
                <c:pt idx="14049">
                  <c:v>46.8</c:v>
                </c:pt>
                <c:pt idx="14050">
                  <c:v>8.5</c:v>
                </c:pt>
                <c:pt idx="14051">
                  <c:v>8.5</c:v>
                </c:pt>
                <c:pt idx="14052">
                  <c:v>8</c:v>
                </c:pt>
                <c:pt idx="14053">
                  <c:v>6.25</c:v>
                </c:pt>
                <c:pt idx="14054">
                  <c:v>6</c:v>
                </c:pt>
                <c:pt idx="14055">
                  <c:v>6</c:v>
                </c:pt>
                <c:pt idx="14056">
                  <c:v>5.5</c:v>
                </c:pt>
                <c:pt idx="14057">
                  <c:v>5.2</c:v>
                </c:pt>
                <c:pt idx="14058">
                  <c:v>6</c:v>
                </c:pt>
                <c:pt idx="14059">
                  <c:v>5</c:v>
                </c:pt>
                <c:pt idx="14060">
                  <c:v>49.9</c:v>
                </c:pt>
                <c:pt idx="14061">
                  <c:v>49</c:v>
                </c:pt>
                <c:pt idx="14062">
                  <c:v>49</c:v>
                </c:pt>
                <c:pt idx="14063">
                  <c:v>22.55</c:v>
                </c:pt>
                <c:pt idx="14064">
                  <c:v>20.81</c:v>
                </c:pt>
                <c:pt idx="14065">
                  <c:v>49</c:v>
                </c:pt>
                <c:pt idx="14066">
                  <c:v>49</c:v>
                </c:pt>
                <c:pt idx="14067">
                  <c:v>19.57</c:v>
                </c:pt>
                <c:pt idx="14068">
                  <c:v>18.059999999999999</c:v>
                </c:pt>
                <c:pt idx="14069">
                  <c:v>17.899999999999999</c:v>
                </c:pt>
                <c:pt idx="14070">
                  <c:v>18.98</c:v>
                </c:pt>
                <c:pt idx="14071">
                  <c:v>6</c:v>
                </c:pt>
                <c:pt idx="14072">
                  <c:v>5.5</c:v>
                </c:pt>
                <c:pt idx="14073">
                  <c:v>6</c:v>
                </c:pt>
                <c:pt idx="14074">
                  <c:v>50.5</c:v>
                </c:pt>
                <c:pt idx="14075">
                  <c:v>40</c:v>
                </c:pt>
                <c:pt idx="14076">
                  <c:v>40</c:v>
                </c:pt>
                <c:pt idx="14077">
                  <c:v>50.36</c:v>
                </c:pt>
                <c:pt idx="14078">
                  <c:v>22</c:v>
                </c:pt>
                <c:pt idx="14079">
                  <c:v>24.15</c:v>
                </c:pt>
                <c:pt idx="14080">
                  <c:v>50.38</c:v>
                </c:pt>
                <c:pt idx="14081">
                  <c:v>50</c:v>
                </c:pt>
                <c:pt idx="14082">
                  <c:v>50.13</c:v>
                </c:pt>
                <c:pt idx="14083">
                  <c:v>46.8</c:v>
                </c:pt>
                <c:pt idx="14084">
                  <c:v>45.76</c:v>
                </c:pt>
                <c:pt idx="14085">
                  <c:v>45.76</c:v>
                </c:pt>
                <c:pt idx="14086">
                  <c:v>46.92</c:v>
                </c:pt>
                <c:pt idx="14087">
                  <c:v>21</c:v>
                </c:pt>
                <c:pt idx="14088">
                  <c:v>45.436420000000012</c:v>
                </c:pt>
                <c:pt idx="14089">
                  <c:v>45</c:v>
                </c:pt>
                <c:pt idx="14090">
                  <c:v>46.18</c:v>
                </c:pt>
                <c:pt idx="14091">
                  <c:v>21</c:v>
                </c:pt>
                <c:pt idx="14092">
                  <c:v>47.99</c:v>
                </c:pt>
                <c:pt idx="14093">
                  <c:v>47.99</c:v>
                </c:pt>
                <c:pt idx="14094">
                  <c:v>21.05</c:v>
                </c:pt>
                <c:pt idx="14095">
                  <c:v>21.1</c:v>
                </c:pt>
                <c:pt idx="14096">
                  <c:v>21.05</c:v>
                </c:pt>
                <c:pt idx="14097">
                  <c:v>64.95</c:v>
                </c:pt>
                <c:pt idx="14098">
                  <c:v>64.95</c:v>
                </c:pt>
                <c:pt idx="14099">
                  <c:v>69</c:v>
                </c:pt>
                <c:pt idx="14100">
                  <c:v>20.059999999999999</c:v>
                </c:pt>
                <c:pt idx="14101">
                  <c:v>20</c:v>
                </c:pt>
                <c:pt idx="14102">
                  <c:v>18.5</c:v>
                </c:pt>
                <c:pt idx="14103">
                  <c:v>18.5</c:v>
                </c:pt>
                <c:pt idx="14104">
                  <c:v>20.059999999999999</c:v>
                </c:pt>
                <c:pt idx="14105">
                  <c:v>21.5</c:v>
                </c:pt>
                <c:pt idx="14106">
                  <c:v>48.95</c:v>
                </c:pt>
                <c:pt idx="14107">
                  <c:v>21.2</c:v>
                </c:pt>
                <c:pt idx="14108">
                  <c:v>2.5</c:v>
                </c:pt>
                <c:pt idx="14109">
                  <c:v>2.5</c:v>
                </c:pt>
                <c:pt idx="14110">
                  <c:v>9</c:v>
                </c:pt>
                <c:pt idx="14111">
                  <c:v>20</c:v>
                </c:pt>
                <c:pt idx="14112">
                  <c:v>16.8</c:v>
                </c:pt>
                <c:pt idx="14113">
                  <c:v>13</c:v>
                </c:pt>
                <c:pt idx="14114">
                  <c:v>10</c:v>
                </c:pt>
                <c:pt idx="14115">
                  <c:v>2.5</c:v>
                </c:pt>
                <c:pt idx="14116">
                  <c:v>2.5</c:v>
                </c:pt>
                <c:pt idx="14117">
                  <c:v>2.5</c:v>
                </c:pt>
                <c:pt idx="14118">
                  <c:v>13.1</c:v>
                </c:pt>
                <c:pt idx="14119">
                  <c:v>2.5</c:v>
                </c:pt>
                <c:pt idx="14120">
                  <c:v>21</c:v>
                </c:pt>
                <c:pt idx="14121">
                  <c:v>21</c:v>
                </c:pt>
                <c:pt idx="14122">
                  <c:v>54</c:v>
                </c:pt>
                <c:pt idx="14123">
                  <c:v>22</c:v>
                </c:pt>
                <c:pt idx="14124">
                  <c:v>22</c:v>
                </c:pt>
                <c:pt idx="14125">
                  <c:v>61.85</c:v>
                </c:pt>
                <c:pt idx="14126">
                  <c:v>55.850029999999997</c:v>
                </c:pt>
                <c:pt idx="14127">
                  <c:v>55.850029999999997</c:v>
                </c:pt>
                <c:pt idx="14128">
                  <c:v>51.890040000000013</c:v>
                </c:pt>
                <c:pt idx="14129">
                  <c:v>40</c:v>
                </c:pt>
                <c:pt idx="14130">
                  <c:v>53.45</c:v>
                </c:pt>
                <c:pt idx="14131">
                  <c:v>23.377089999999999</c:v>
                </c:pt>
                <c:pt idx="14132">
                  <c:v>22</c:v>
                </c:pt>
                <c:pt idx="14133">
                  <c:v>20.3</c:v>
                </c:pt>
                <c:pt idx="14134">
                  <c:v>21</c:v>
                </c:pt>
                <c:pt idx="14135">
                  <c:v>21.2</c:v>
                </c:pt>
                <c:pt idx="14136">
                  <c:v>22</c:v>
                </c:pt>
                <c:pt idx="14137">
                  <c:v>22</c:v>
                </c:pt>
                <c:pt idx="14138">
                  <c:v>43.85</c:v>
                </c:pt>
                <c:pt idx="14139">
                  <c:v>43.85</c:v>
                </c:pt>
                <c:pt idx="14140">
                  <c:v>46.85</c:v>
                </c:pt>
                <c:pt idx="14141">
                  <c:v>22</c:v>
                </c:pt>
                <c:pt idx="14142">
                  <c:v>43</c:v>
                </c:pt>
                <c:pt idx="14143">
                  <c:v>50.74</c:v>
                </c:pt>
                <c:pt idx="14144">
                  <c:v>50.750050000000002</c:v>
                </c:pt>
                <c:pt idx="14145">
                  <c:v>57.43</c:v>
                </c:pt>
                <c:pt idx="14146">
                  <c:v>56</c:v>
                </c:pt>
                <c:pt idx="14147">
                  <c:v>64.989999999999995</c:v>
                </c:pt>
                <c:pt idx="14148">
                  <c:v>22</c:v>
                </c:pt>
                <c:pt idx="14149">
                  <c:v>22</c:v>
                </c:pt>
                <c:pt idx="14150">
                  <c:v>22</c:v>
                </c:pt>
                <c:pt idx="14151">
                  <c:v>43.44</c:v>
                </c:pt>
                <c:pt idx="14152">
                  <c:v>22</c:v>
                </c:pt>
                <c:pt idx="14153">
                  <c:v>22</c:v>
                </c:pt>
                <c:pt idx="14154">
                  <c:v>2.5</c:v>
                </c:pt>
                <c:pt idx="14155">
                  <c:v>2.5</c:v>
                </c:pt>
                <c:pt idx="14156">
                  <c:v>47.4</c:v>
                </c:pt>
                <c:pt idx="14157">
                  <c:v>47.25</c:v>
                </c:pt>
                <c:pt idx="14158">
                  <c:v>47.15</c:v>
                </c:pt>
                <c:pt idx="14159">
                  <c:v>47.15</c:v>
                </c:pt>
                <c:pt idx="14160">
                  <c:v>15</c:v>
                </c:pt>
                <c:pt idx="14161">
                  <c:v>15</c:v>
                </c:pt>
                <c:pt idx="14162">
                  <c:v>46.9</c:v>
                </c:pt>
                <c:pt idx="14163">
                  <c:v>46.9</c:v>
                </c:pt>
                <c:pt idx="14164">
                  <c:v>47</c:v>
                </c:pt>
                <c:pt idx="14165">
                  <c:v>47</c:v>
                </c:pt>
                <c:pt idx="14166">
                  <c:v>47</c:v>
                </c:pt>
                <c:pt idx="14167">
                  <c:v>46.95</c:v>
                </c:pt>
                <c:pt idx="14168">
                  <c:v>46.9</c:v>
                </c:pt>
                <c:pt idx="14169">
                  <c:v>37.85</c:v>
                </c:pt>
                <c:pt idx="14170">
                  <c:v>51.88</c:v>
                </c:pt>
                <c:pt idx="14171">
                  <c:v>50.88</c:v>
                </c:pt>
                <c:pt idx="14172">
                  <c:v>51.45</c:v>
                </c:pt>
                <c:pt idx="14173">
                  <c:v>56.71</c:v>
                </c:pt>
                <c:pt idx="14174">
                  <c:v>51.45</c:v>
                </c:pt>
                <c:pt idx="14175">
                  <c:v>51.74</c:v>
                </c:pt>
                <c:pt idx="14176">
                  <c:v>49.74</c:v>
                </c:pt>
                <c:pt idx="14177">
                  <c:v>48.78</c:v>
                </c:pt>
                <c:pt idx="14178">
                  <c:v>49.85</c:v>
                </c:pt>
                <c:pt idx="14179">
                  <c:v>49.69</c:v>
                </c:pt>
                <c:pt idx="14180">
                  <c:v>42.85</c:v>
                </c:pt>
                <c:pt idx="14181">
                  <c:v>42.85</c:v>
                </c:pt>
                <c:pt idx="14182">
                  <c:v>42.17</c:v>
                </c:pt>
                <c:pt idx="14183">
                  <c:v>41.45</c:v>
                </c:pt>
                <c:pt idx="14184">
                  <c:v>22.5</c:v>
                </c:pt>
                <c:pt idx="14185">
                  <c:v>22.2</c:v>
                </c:pt>
                <c:pt idx="14186">
                  <c:v>22.02</c:v>
                </c:pt>
                <c:pt idx="14187">
                  <c:v>22.5</c:v>
                </c:pt>
                <c:pt idx="14188">
                  <c:v>22.5</c:v>
                </c:pt>
                <c:pt idx="14189">
                  <c:v>44.73</c:v>
                </c:pt>
                <c:pt idx="14190">
                  <c:v>47.24</c:v>
                </c:pt>
                <c:pt idx="14191">
                  <c:v>48.1</c:v>
                </c:pt>
                <c:pt idx="14192">
                  <c:v>45.78</c:v>
                </c:pt>
                <c:pt idx="14193">
                  <c:v>47.52</c:v>
                </c:pt>
                <c:pt idx="14194">
                  <c:v>45.35</c:v>
                </c:pt>
                <c:pt idx="14195">
                  <c:v>32.4</c:v>
                </c:pt>
                <c:pt idx="14196">
                  <c:v>53</c:v>
                </c:pt>
                <c:pt idx="14197">
                  <c:v>50</c:v>
                </c:pt>
                <c:pt idx="14198">
                  <c:v>22.5</c:v>
                </c:pt>
                <c:pt idx="14199">
                  <c:v>19.149999999999999</c:v>
                </c:pt>
                <c:pt idx="14200">
                  <c:v>47</c:v>
                </c:pt>
                <c:pt idx="14201">
                  <c:v>46.95</c:v>
                </c:pt>
                <c:pt idx="14202">
                  <c:v>22.1</c:v>
                </c:pt>
                <c:pt idx="14203">
                  <c:v>22.00055</c:v>
                </c:pt>
                <c:pt idx="14204">
                  <c:v>10</c:v>
                </c:pt>
                <c:pt idx="14205">
                  <c:v>17.45</c:v>
                </c:pt>
                <c:pt idx="14206">
                  <c:v>31.63</c:v>
                </c:pt>
                <c:pt idx="14207">
                  <c:v>29.42</c:v>
                </c:pt>
                <c:pt idx="14208">
                  <c:v>24.93</c:v>
                </c:pt>
                <c:pt idx="14209">
                  <c:v>28.86</c:v>
                </c:pt>
                <c:pt idx="14210">
                  <c:v>29.32</c:v>
                </c:pt>
                <c:pt idx="14211">
                  <c:v>28.21</c:v>
                </c:pt>
                <c:pt idx="14212">
                  <c:v>45</c:v>
                </c:pt>
                <c:pt idx="14213">
                  <c:v>24.02</c:v>
                </c:pt>
                <c:pt idx="14214">
                  <c:v>15.05</c:v>
                </c:pt>
                <c:pt idx="14215">
                  <c:v>19.149999999999999</c:v>
                </c:pt>
                <c:pt idx="14216">
                  <c:v>45</c:v>
                </c:pt>
                <c:pt idx="14217">
                  <c:v>19.149999999999999</c:v>
                </c:pt>
                <c:pt idx="14218">
                  <c:v>48.03</c:v>
                </c:pt>
                <c:pt idx="14219">
                  <c:v>48.57</c:v>
                </c:pt>
                <c:pt idx="14220">
                  <c:v>48.030029999999996</c:v>
                </c:pt>
                <c:pt idx="14221">
                  <c:v>48.030029999999996</c:v>
                </c:pt>
                <c:pt idx="14222">
                  <c:v>43.12</c:v>
                </c:pt>
                <c:pt idx="14223">
                  <c:v>43.030099999999997</c:v>
                </c:pt>
                <c:pt idx="14224">
                  <c:v>42.28</c:v>
                </c:pt>
                <c:pt idx="14225">
                  <c:v>42.030099999999997</c:v>
                </c:pt>
                <c:pt idx="14226">
                  <c:v>50</c:v>
                </c:pt>
                <c:pt idx="14227">
                  <c:v>38.47</c:v>
                </c:pt>
                <c:pt idx="14228">
                  <c:v>48</c:v>
                </c:pt>
                <c:pt idx="14229">
                  <c:v>48</c:v>
                </c:pt>
                <c:pt idx="14230">
                  <c:v>48</c:v>
                </c:pt>
                <c:pt idx="14231">
                  <c:v>48</c:v>
                </c:pt>
                <c:pt idx="14232">
                  <c:v>55</c:v>
                </c:pt>
                <c:pt idx="14233">
                  <c:v>54</c:v>
                </c:pt>
                <c:pt idx="14234">
                  <c:v>55</c:v>
                </c:pt>
                <c:pt idx="14235">
                  <c:v>54</c:v>
                </c:pt>
                <c:pt idx="14236">
                  <c:v>25</c:v>
                </c:pt>
                <c:pt idx="14237">
                  <c:v>23.5</c:v>
                </c:pt>
                <c:pt idx="14238">
                  <c:v>23.5</c:v>
                </c:pt>
                <c:pt idx="14239">
                  <c:v>65</c:v>
                </c:pt>
                <c:pt idx="14240">
                  <c:v>62</c:v>
                </c:pt>
                <c:pt idx="14241">
                  <c:v>65</c:v>
                </c:pt>
                <c:pt idx="14242">
                  <c:v>72</c:v>
                </c:pt>
                <c:pt idx="14243">
                  <c:v>65</c:v>
                </c:pt>
                <c:pt idx="14244">
                  <c:v>64</c:v>
                </c:pt>
                <c:pt idx="14245">
                  <c:v>64</c:v>
                </c:pt>
                <c:pt idx="14246">
                  <c:v>68.5</c:v>
                </c:pt>
                <c:pt idx="14247">
                  <c:v>68.5</c:v>
                </c:pt>
                <c:pt idx="14248">
                  <c:v>64.900000000000006</c:v>
                </c:pt>
                <c:pt idx="14249">
                  <c:v>62</c:v>
                </c:pt>
                <c:pt idx="14250">
                  <c:v>54</c:v>
                </c:pt>
                <c:pt idx="14251">
                  <c:v>54</c:v>
                </c:pt>
                <c:pt idx="14252">
                  <c:v>49.5</c:v>
                </c:pt>
                <c:pt idx="14253">
                  <c:v>46.9</c:v>
                </c:pt>
                <c:pt idx="14254">
                  <c:v>45</c:v>
                </c:pt>
                <c:pt idx="14255">
                  <c:v>19.96</c:v>
                </c:pt>
                <c:pt idx="14256">
                  <c:v>22.8</c:v>
                </c:pt>
                <c:pt idx="14257">
                  <c:v>35.979999999999997</c:v>
                </c:pt>
                <c:pt idx="14258">
                  <c:v>45</c:v>
                </c:pt>
                <c:pt idx="14259">
                  <c:v>45.5</c:v>
                </c:pt>
                <c:pt idx="14260">
                  <c:v>46.9</c:v>
                </c:pt>
                <c:pt idx="14261">
                  <c:v>46.9</c:v>
                </c:pt>
                <c:pt idx="14262">
                  <c:v>46.9</c:v>
                </c:pt>
                <c:pt idx="14263">
                  <c:v>46.9</c:v>
                </c:pt>
                <c:pt idx="14264">
                  <c:v>46.9</c:v>
                </c:pt>
                <c:pt idx="14265">
                  <c:v>28.088010000000001</c:v>
                </c:pt>
                <c:pt idx="14266">
                  <c:v>52</c:v>
                </c:pt>
                <c:pt idx="14267">
                  <c:v>23.99</c:v>
                </c:pt>
                <c:pt idx="14268">
                  <c:v>24</c:v>
                </c:pt>
                <c:pt idx="14269">
                  <c:v>60</c:v>
                </c:pt>
                <c:pt idx="14270">
                  <c:v>55.55</c:v>
                </c:pt>
                <c:pt idx="14271">
                  <c:v>55.55</c:v>
                </c:pt>
                <c:pt idx="14272">
                  <c:v>55.55</c:v>
                </c:pt>
                <c:pt idx="14273">
                  <c:v>60</c:v>
                </c:pt>
                <c:pt idx="14274">
                  <c:v>60</c:v>
                </c:pt>
                <c:pt idx="14275">
                  <c:v>60</c:v>
                </c:pt>
                <c:pt idx="14276">
                  <c:v>60</c:v>
                </c:pt>
                <c:pt idx="14277">
                  <c:v>49.5</c:v>
                </c:pt>
                <c:pt idx="14278">
                  <c:v>48</c:v>
                </c:pt>
                <c:pt idx="14279">
                  <c:v>48</c:v>
                </c:pt>
                <c:pt idx="14280">
                  <c:v>49.44</c:v>
                </c:pt>
                <c:pt idx="14281">
                  <c:v>46.64</c:v>
                </c:pt>
                <c:pt idx="14282">
                  <c:v>48</c:v>
                </c:pt>
                <c:pt idx="14283">
                  <c:v>25.12</c:v>
                </c:pt>
                <c:pt idx="14284">
                  <c:v>25.12</c:v>
                </c:pt>
                <c:pt idx="14285">
                  <c:v>25.13</c:v>
                </c:pt>
                <c:pt idx="14286">
                  <c:v>25.25</c:v>
                </c:pt>
                <c:pt idx="14287">
                  <c:v>49.5</c:v>
                </c:pt>
                <c:pt idx="14288">
                  <c:v>33.54</c:v>
                </c:pt>
                <c:pt idx="14289">
                  <c:v>33.31</c:v>
                </c:pt>
                <c:pt idx="14290">
                  <c:v>54</c:v>
                </c:pt>
                <c:pt idx="14291">
                  <c:v>25.3</c:v>
                </c:pt>
                <c:pt idx="14292">
                  <c:v>29.16</c:v>
                </c:pt>
                <c:pt idx="14293">
                  <c:v>52</c:v>
                </c:pt>
                <c:pt idx="14294">
                  <c:v>52</c:v>
                </c:pt>
                <c:pt idx="14295">
                  <c:v>51</c:v>
                </c:pt>
                <c:pt idx="14296">
                  <c:v>50</c:v>
                </c:pt>
                <c:pt idx="14297">
                  <c:v>48.5</c:v>
                </c:pt>
                <c:pt idx="14298">
                  <c:v>48.9</c:v>
                </c:pt>
                <c:pt idx="14299">
                  <c:v>48.5</c:v>
                </c:pt>
                <c:pt idx="14300">
                  <c:v>48.65</c:v>
                </c:pt>
                <c:pt idx="14301">
                  <c:v>48.65</c:v>
                </c:pt>
                <c:pt idx="14302">
                  <c:v>75</c:v>
                </c:pt>
                <c:pt idx="14303">
                  <c:v>74</c:v>
                </c:pt>
                <c:pt idx="14304">
                  <c:v>75</c:v>
                </c:pt>
                <c:pt idx="14305">
                  <c:v>82</c:v>
                </c:pt>
                <c:pt idx="14306">
                  <c:v>85</c:v>
                </c:pt>
                <c:pt idx="14307">
                  <c:v>85</c:v>
                </c:pt>
                <c:pt idx="14308">
                  <c:v>95</c:v>
                </c:pt>
                <c:pt idx="14309">
                  <c:v>89.5</c:v>
                </c:pt>
                <c:pt idx="14310">
                  <c:v>85</c:v>
                </c:pt>
                <c:pt idx="14311">
                  <c:v>82</c:v>
                </c:pt>
                <c:pt idx="14312">
                  <c:v>75</c:v>
                </c:pt>
                <c:pt idx="14313">
                  <c:v>75</c:v>
                </c:pt>
                <c:pt idx="14314">
                  <c:v>58</c:v>
                </c:pt>
                <c:pt idx="14315">
                  <c:v>46.9</c:v>
                </c:pt>
                <c:pt idx="14316">
                  <c:v>25.1</c:v>
                </c:pt>
                <c:pt idx="14317">
                  <c:v>45</c:v>
                </c:pt>
                <c:pt idx="14318">
                  <c:v>53</c:v>
                </c:pt>
                <c:pt idx="14319">
                  <c:v>53</c:v>
                </c:pt>
                <c:pt idx="14320">
                  <c:v>25.15</c:v>
                </c:pt>
                <c:pt idx="14321">
                  <c:v>53</c:v>
                </c:pt>
                <c:pt idx="14322">
                  <c:v>57.67</c:v>
                </c:pt>
                <c:pt idx="14323">
                  <c:v>57.67</c:v>
                </c:pt>
                <c:pt idx="14324">
                  <c:v>57.67</c:v>
                </c:pt>
                <c:pt idx="14325">
                  <c:v>57.67</c:v>
                </c:pt>
                <c:pt idx="14326">
                  <c:v>58.5</c:v>
                </c:pt>
                <c:pt idx="14327">
                  <c:v>54</c:v>
                </c:pt>
                <c:pt idx="14328">
                  <c:v>53</c:v>
                </c:pt>
                <c:pt idx="14329">
                  <c:v>22.15</c:v>
                </c:pt>
                <c:pt idx="14330">
                  <c:v>22.15</c:v>
                </c:pt>
                <c:pt idx="14331">
                  <c:v>19.25</c:v>
                </c:pt>
                <c:pt idx="14332">
                  <c:v>19.25</c:v>
                </c:pt>
                <c:pt idx="14333">
                  <c:v>19.25</c:v>
                </c:pt>
                <c:pt idx="14334">
                  <c:v>19.25</c:v>
                </c:pt>
                <c:pt idx="14335">
                  <c:v>19.25</c:v>
                </c:pt>
                <c:pt idx="14336">
                  <c:v>22.15</c:v>
                </c:pt>
                <c:pt idx="14337">
                  <c:v>22.2</c:v>
                </c:pt>
                <c:pt idx="14338">
                  <c:v>52</c:v>
                </c:pt>
                <c:pt idx="14339">
                  <c:v>52</c:v>
                </c:pt>
                <c:pt idx="14340">
                  <c:v>22.05</c:v>
                </c:pt>
                <c:pt idx="14341">
                  <c:v>50.5</c:v>
                </c:pt>
                <c:pt idx="14342">
                  <c:v>50.5</c:v>
                </c:pt>
                <c:pt idx="14343">
                  <c:v>50.5</c:v>
                </c:pt>
                <c:pt idx="14344">
                  <c:v>19.25</c:v>
                </c:pt>
                <c:pt idx="14345">
                  <c:v>19</c:v>
                </c:pt>
                <c:pt idx="14346">
                  <c:v>19</c:v>
                </c:pt>
                <c:pt idx="14347">
                  <c:v>9</c:v>
                </c:pt>
                <c:pt idx="14348">
                  <c:v>22.4</c:v>
                </c:pt>
                <c:pt idx="14349">
                  <c:v>22.35</c:v>
                </c:pt>
                <c:pt idx="14350">
                  <c:v>-60</c:v>
                </c:pt>
                <c:pt idx="14351">
                  <c:v>-68.97</c:v>
                </c:pt>
                <c:pt idx="14352">
                  <c:v>-70</c:v>
                </c:pt>
                <c:pt idx="14353">
                  <c:v>0</c:v>
                </c:pt>
                <c:pt idx="14354">
                  <c:v>2</c:v>
                </c:pt>
                <c:pt idx="14355">
                  <c:v>-60</c:v>
                </c:pt>
                <c:pt idx="14356">
                  <c:v>0</c:v>
                </c:pt>
                <c:pt idx="14357">
                  <c:v>-31.85</c:v>
                </c:pt>
                <c:pt idx="14358">
                  <c:v>45</c:v>
                </c:pt>
                <c:pt idx="14359">
                  <c:v>45</c:v>
                </c:pt>
                <c:pt idx="14360">
                  <c:v>-8.2800000000000011</c:v>
                </c:pt>
                <c:pt idx="14361">
                  <c:v>-13.3</c:v>
                </c:pt>
                <c:pt idx="14362">
                  <c:v>14.77</c:v>
                </c:pt>
                <c:pt idx="14363">
                  <c:v>16.79</c:v>
                </c:pt>
                <c:pt idx="14364">
                  <c:v>17.600000000000001</c:v>
                </c:pt>
                <c:pt idx="14365">
                  <c:v>18.28</c:v>
                </c:pt>
                <c:pt idx="14366">
                  <c:v>10</c:v>
                </c:pt>
                <c:pt idx="14367">
                  <c:v>52.5</c:v>
                </c:pt>
                <c:pt idx="14368">
                  <c:v>49</c:v>
                </c:pt>
                <c:pt idx="14369">
                  <c:v>52.5</c:v>
                </c:pt>
                <c:pt idx="14370">
                  <c:v>52.5</c:v>
                </c:pt>
                <c:pt idx="14371">
                  <c:v>52</c:v>
                </c:pt>
                <c:pt idx="14372">
                  <c:v>52</c:v>
                </c:pt>
                <c:pt idx="14373">
                  <c:v>20</c:v>
                </c:pt>
                <c:pt idx="14374">
                  <c:v>13</c:v>
                </c:pt>
                <c:pt idx="14375">
                  <c:v>15</c:v>
                </c:pt>
                <c:pt idx="14376">
                  <c:v>13</c:v>
                </c:pt>
                <c:pt idx="14377">
                  <c:v>45</c:v>
                </c:pt>
                <c:pt idx="14378">
                  <c:v>52</c:v>
                </c:pt>
                <c:pt idx="14379">
                  <c:v>52</c:v>
                </c:pt>
                <c:pt idx="14380">
                  <c:v>52</c:v>
                </c:pt>
                <c:pt idx="14381">
                  <c:v>51.9</c:v>
                </c:pt>
                <c:pt idx="14382">
                  <c:v>51</c:v>
                </c:pt>
                <c:pt idx="14383">
                  <c:v>51</c:v>
                </c:pt>
                <c:pt idx="14384">
                  <c:v>51</c:v>
                </c:pt>
                <c:pt idx="14385">
                  <c:v>78.5</c:v>
                </c:pt>
                <c:pt idx="14386">
                  <c:v>69.010400000000004</c:v>
                </c:pt>
                <c:pt idx="14387">
                  <c:v>67</c:v>
                </c:pt>
                <c:pt idx="14388">
                  <c:v>49.75</c:v>
                </c:pt>
                <c:pt idx="14389">
                  <c:v>15.25</c:v>
                </c:pt>
                <c:pt idx="14390">
                  <c:v>49.75</c:v>
                </c:pt>
                <c:pt idx="14391">
                  <c:v>16</c:v>
                </c:pt>
                <c:pt idx="14392">
                  <c:v>16</c:v>
                </c:pt>
                <c:pt idx="14393">
                  <c:v>16</c:v>
                </c:pt>
                <c:pt idx="14394">
                  <c:v>85.5</c:v>
                </c:pt>
                <c:pt idx="14395">
                  <c:v>48.5</c:v>
                </c:pt>
                <c:pt idx="14396">
                  <c:v>49</c:v>
                </c:pt>
                <c:pt idx="14397">
                  <c:v>47.5</c:v>
                </c:pt>
                <c:pt idx="14398">
                  <c:v>45</c:v>
                </c:pt>
                <c:pt idx="14399">
                  <c:v>47.5</c:v>
                </c:pt>
                <c:pt idx="14400">
                  <c:v>45</c:v>
                </c:pt>
                <c:pt idx="14401">
                  <c:v>45</c:v>
                </c:pt>
                <c:pt idx="14402">
                  <c:v>51.9</c:v>
                </c:pt>
                <c:pt idx="14403">
                  <c:v>45</c:v>
                </c:pt>
                <c:pt idx="14404">
                  <c:v>59.95</c:v>
                </c:pt>
                <c:pt idx="14405">
                  <c:v>51.9</c:v>
                </c:pt>
                <c:pt idx="14406">
                  <c:v>45</c:v>
                </c:pt>
                <c:pt idx="14407">
                  <c:v>45</c:v>
                </c:pt>
                <c:pt idx="14408">
                  <c:v>45</c:v>
                </c:pt>
                <c:pt idx="14409">
                  <c:v>45</c:v>
                </c:pt>
                <c:pt idx="14410">
                  <c:v>16.05</c:v>
                </c:pt>
                <c:pt idx="14411">
                  <c:v>16.05</c:v>
                </c:pt>
                <c:pt idx="14412">
                  <c:v>20.05</c:v>
                </c:pt>
                <c:pt idx="14413">
                  <c:v>22.5</c:v>
                </c:pt>
                <c:pt idx="14414">
                  <c:v>20</c:v>
                </c:pt>
                <c:pt idx="14415">
                  <c:v>22</c:v>
                </c:pt>
                <c:pt idx="14416">
                  <c:v>22.5</c:v>
                </c:pt>
                <c:pt idx="14417">
                  <c:v>85</c:v>
                </c:pt>
                <c:pt idx="14418">
                  <c:v>85</c:v>
                </c:pt>
                <c:pt idx="14419">
                  <c:v>22.55</c:v>
                </c:pt>
                <c:pt idx="14420">
                  <c:v>22.55</c:v>
                </c:pt>
                <c:pt idx="14421">
                  <c:v>22.55</c:v>
                </c:pt>
                <c:pt idx="14422">
                  <c:v>22.65</c:v>
                </c:pt>
                <c:pt idx="14423">
                  <c:v>55</c:v>
                </c:pt>
                <c:pt idx="14424">
                  <c:v>55</c:v>
                </c:pt>
                <c:pt idx="14425">
                  <c:v>55</c:v>
                </c:pt>
                <c:pt idx="14426">
                  <c:v>22.8</c:v>
                </c:pt>
                <c:pt idx="14427">
                  <c:v>22.8</c:v>
                </c:pt>
                <c:pt idx="14428">
                  <c:v>22.8</c:v>
                </c:pt>
                <c:pt idx="14429">
                  <c:v>22.8</c:v>
                </c:pt>
                <c:pt idx="14430">
                  <c:v>22.85</c:v>
                </c:pt>
                <c:pt idx="14431">
                  <c:v>22.85</c:v>
                </c:pt>
                <c:pt idx="14432">
                  <c:v>22.85</c:v>
                </c:pt>
                <c:pt idx="14433">
                  <c:v>23</c:v>
                </c:pt>
                <c:pt idx="14434">
                  <c:v>23</c:v>
                </c:pt>
                <c:pt idx="14435">
                  <c:v>23</c:v>
                </c:pt>
                <c:pt idx="14436">
                  <c:v>23</c:v>
                </c:pt>
                <c:pt idx="14437">
                  <c:v>23</c:v>
                </c:pt>
                <c:pt idx="14438">
                  <c:v>23</c:v>
                </c:pt>
                <c:pt idx="14439">
                  <c:v>23</c:v>
                </c:pt>
                <c:pt idx="14440">
                  <c:v>23</c:v>
                </c:pt>
                <c:pt idx="14441">
                  <c:v>23.05</c:v>
                </c:pt>
                <c:pt idx="14442">
                  <c:v>49.5</c:v>
                </c:pt>
                <c:pt idx="14443">
                  <c:v>23.01</c:v>
                </c:pt>
                <c:pt idx="14444">
                  <c:v>35.89</c:v>
                </c:pt>
                <c:pt idx="14445">
                  <c:v>36.39</c:v>
                </c:pt>
                <c:pt idx="14446">
                  <c:v>44.97</c:v>
                </c:pt>
                <c:pt idx="14447">
                  <c:v>45</c:v>
                </c:pt>
                <c:pt idx="14448">
                  <c:v>44.97</c:v>
                </c:pt>
                <c:pt idx="14449">
                  <c:v>23.01</c:v>
                </c:pt>
                <c:pt idx="14450">
                  <c:v>45</c:v>
                </c:pt>
                <c:pt idx="14451">
                  <c:v>22.7</c:v>
                </c:pt>
                <c:pt idx="14452">
                  <c:v>23</c:v>
                </c:pt>
                <c:pt idx="14453">
                  <c:v>22.8</c:v>
                </c:pt>
                <c:pt idx="14454">
                  <c:v>23</c:v>
                </c:pt>
                <c:pt idx="14455">
                  <c:v>23.01</c:v>
                </c:pt>
                <c:pt idx="14456">
                  <c:v>45</c:v>
                </c:pt>
                <c:pt idx="14457">
                  <c:v>45</c:v>
                </c:pt>
                <c:pt idx="14458">
                  <c:v>35</c:v>
                </c:pt>
                <c:pt idx="14459">
                  <c:v>23.05</c:v>
                </c:pt>
                <c:pt idx="14460">
                  <c:v>23.05</c:v>
                </c:pt>
                <c:pt idx="14461">
                  <c:v>23</c:v>
                </c:pt>
                <c:pt idx="14462">
                  <c:v>25.25</c:v>
                </c:pt>
                <c:pt idx="14463">
                  <c:v>43.77</c:v>
                </c:pt>
                <c:pt idx="14464">
                  <c:v>23.01</c:v>
                </c:pt>
                <c:pt idx="14465">
                  <c:v>23.15</c:v>
                </c:pt>
                <c:pt idx="14466">
                  <c:v>22.8</c:v>
                </c:pt>
                <c:pt idx="14467">
                  <c:v>5.5</c:v>
                </c:pt>
                <c:pt idx="14468">
                  <c:v>48.490099999999998</c:v>
                </c:pt>
                <c:pt idx="14469">
                  <c:v>30</c:v>
                </c:pt>
                <c:pt idx="14470">
                  <c:v>24</c:v>
                </c:pt>
                <c:pt idx="14471">
                  <c:v>24</c:v>
                </c:pt>
                <c:pt idx="14472">
                  <c:v>45</c:v>
                </c:pt>
                <c:pt idx="14473">
                  <c:v>24</c:v>
                </c:pt>
                <c:pt idx="14474">
                  <c:v>38.81</c:v>
                </c:pt>
                <c:pt idx="14475">
                  <c:v>38.86</c:v>
                </c:pt>
                <c:pt idx="14476">
                  <c:v>39.630000000000003</c:v>
                </c:pt>
                <c:pt idx="14477">
                  <c:v>49.990130000000001</c:v>
                </c:pt>
                <c:pt idx="14478">
                  <c:v>24.1</c:v>
                </c:pt>
                <c:pt idx="14479">
                  <c:v>24.1</c:v>
                </c:pt>
                <c:pt idx="14480">
                  <c:v>24.2</c:v>
                </c:pt>
                <c:pt idx="14481">
                  <c:v>74.89</c:v>
                </c:pt>
                <c:pt idx="14482">
                  <c:v>24.2</c:v>
                </c:pt>
                <c:pt idx="14483">
                  <c:v>24.26</c:v>
                </c:pt>
                <c:pt idx="14484">
                  <c:v>24.26</c:v>
                </c:pt>
                <c:pt idx="14485">
                  <c:v>24.26</c:v>
                </c:pt>
                <c:pt idx="14486">
                  <c:v>24.415590000000002</c:v>
                </c:pt>
                <c:pt idx="14487">
                  <c:v>24.4</c:v>
                </c:pt>
                <c:pt idx="14488">
                  <c:v>24.42</c:v>
                </c:pt>
                <c:pt idx="14489">
                  <c:v>24.42</c:v>
                </c:pt>
                <c:pt idx="14490">
                  <c:v>24.5</c:v>
                </c:pt>
                <c:pt idx="14491">
                  <c:v>24.5</c:v>
                </c:pt>
                <c:pt idx="14492">
                  <c:v>24.42</c:v>
                </c:pt>
                <c:pt idx="14493">
                  <c:v>24.26</c:v>
                </c:pt>
                <c:pt idx="14494">
                  <c:v>24.26</c:v>
                </c:pt>
                <c:pt idx="14495">
                  <c:v>24.26</c:v>
                </c:pt>
                <c:pt idx="14496">
                  <c:v>22.7</c:v>
                </c:pt>
                <c:pt idx="14497">
                  <c:v>34.97</c:v>
                </c:pt>
                <c:pt idx="14498">
                  <c:v>16</c:v>
                </c:pt>
                <c:pt idx="14499">
                  <c:v>12</c:v>
                </c:pt>
                <c:pt idx="14500">
                  <c:v>16</c:v>
                </c:pt>
                <c:pt idx="14501">
                  <c:v>22.7</c:v>
                </c:pt>
                <c:pt idx="14502">
                  <c:v>44.95</c:v>
                </c:pt>
                <c:pt idx="14503">
                  <c:v>22.7</c:v>
                </c:pt>
                <c:pt idx="14504">
                  <c:v>34.829949999999997</c:v>
                </c:pt>
                <c:pt idx="14505">
                  <c:v>34.72</c:v>
                </c:pt>
                <c:pt idx="14506">
                  <c:v>22.7</c:v>
                </c:pt>
                <c:pt idx="14507">
                  <c:v>23.23</c:v>
                </c:pt>
                <c:pt idx="14508">
                  <c:v>22.7</c:v>
                </c:pt>
                <c:pt idx="14509">
                  <c:v>23.23</c:v>
                </c:pt>
                <c:pt idx="14510">
                  <c:v>24.01</c:v>
                </c:pt>
                <c:pt idx="14511">
                  <c:v>36.840000000000003</c:v>
                </c:pt>
                <c:pt idx="14512">
                  <c:v>25.25</c:v>
                </c:pt>
                <c:pt idx="14513">
                  <c:v>25.25</c:v>
                </c:pt>
                <c:pt idx="14514">
                  <c:v>24.25</c:v>
                </c:pt>
                <c:pt idx="14515">
                  <c:v>24.25</c:v>
                </c:pt>
                <c:pt idx="14516">
                  <c:v>24.27</c:v>
                </c:pt>
                <c:pt idx="14517">
                  <c:v>24.27</c:v>
                </c:pt>
                <c:pt idx="14518">
                  <c:v>24.3</c:v>
                </c:pt>
                <c:pt idx="14519">
                  <c:v>24.3</c:v>
                </c:pt>
                <c:pt idx="14520">
                  <c:v>25.25</c:v>
                </c:pt>
                <c:pt idx="14521">
                  <c:v>25.25</c:v>
                </c:pt>
                <c:pt idx="14522">
                  <c:v>24.55</c:v>
                </c:pt>
                <c:pt idx="14523">
                  <c:v>25</c:v>
                </c:pt>
                <c:pt idx="14524">
                  <c:v>51.55</c:v>
                </c:pt>
                <c:pt idx="14525">
                  <c:v>51.33</c:v>
                </c:pt>
                <c:pt idx="14526">
                  <c:v>51.85</c:v>
                </c:pt>
                <c:pt idx="14527">
                  <c:v>52.45</c:v>
                </c:pt>
                <c:pt idx="14528">
                  <c:v>58.78</c:v>
                </c:pt>
                <c:pt idx="14529">
                  <c:v>59.45</c:v>
                </c:pt>
                <c:pt idx="14530">
                  <c:v>84.45</c:v>
                </c:pt>
                <c:pt idx="14531">
                  <c:v>63.36</c:v>
                </c:pt>
                <c:pt idx="14532">
                  <c:v>54.59</c:v>
                </c:pt>
                <c:pt idx="14533">
                  <c:v>53.85</c:v>
                </c:pt>
                <c:pt idx="14534">
                  <c:v>25.28</c:v>
                </c:pt>
                <c:pt idx="14535">
                  <c:v>25.26</c:v>
                </c:pt>
                <c:pt idx="14536">
                  <c:v>25.28</c:v>
                </c:pt>
                <c:pt idx="14537">
                  <c:v>25.26</c:v>
                </c:pt>
                <c:pt idx="14538">
                  <c:v>25.26</c:v>
                </c:pt>
                <c:pt idx="14539">
                  <c:v>25.267410000000002</c:v>
                </c:pt>
                <c:pt idx="14540">
                  <c:v>25.26</c:v>
                </c:pt>
                <c:pt idx="14541">
                  <c:v>25.26</c:v>
                </c:pt>
                <c:pt idx="14542">
                  <c:v>25.01</c:v>
                </c:pt>
                <c:pt idx="14543">
                  <c:v>25.01</c:v>
                </c:pt>
                <c:pt idx="14544">
                  <c:v>6</c:v>
                </c:pt>
                <c:pt idx="14545">
                  <c:v>8</c:v>
                </c:pt>
                <c:pt idx="14546">
                  <c:v>8</c:v>
                </c:pt>
                <c:pt idx="14547">
                  <c:v>6</c:v>
                </c:pt>
                <c:pt idx="14548">
                  <c:v>6</c:v>
                </c:pt>
                <c:pt idx="14549">
                  <c:v>6</c:v>
                </c:pt>
                <c:pt idx="14550">
                  <c:v>42.5</c:v>
                </c:pt>
                <c:pt idx="14551">
                  <c:v>6</c:v>
                </c:pt>
                <c:pt idx="14552">
                  <c:v>6</c:v>
                </c:pt>
                <c:pt idx="14553">
                  <c:v>15</c:v>
                </c:pt>
                <c:pt idx="14554">
                  <c:v>16.02</c:v>
                </c:pt>
                <c:pt idx="14555">
                  <c:v>16.02</c:v>
                </c:pt>
                <c:pt idx="14556">
                  <c:v>16.02</c:v>
                </c:pt>
                <c:pt idx="14557">
                  <c:v>18.890450000000001</c:v>
                </c:pt>
                <c:pt idx="14558">
                  <c:v>21</c:v>
                </c:pt>
                <c:pt idx="14559">
                  <c:v>22.55</c:v>
                </c:pt>
                <c:pt idx="14560">
                  <c:v>22.7</c:v>
                </c:pt>
                <c:pt idx="14561">
                  <c:v>48.75</c:v>
                </c:pt>
                <c:pt idx="14562">
                  <c:v>22.85</c:v>
                </c:pt>
                <c:pt idx="14563">
                  <c:v>23</c:v>
                </c:pt>
                <c:pt idx="14564">
                  <c:v>23.07</c:v>
                </c:pt>
                <c:pt idx="14565">
                  <c:v>23</c:v>
                </c:pt>
                <c:pt idx="14566">
                  <c:v>23.25</c:v>
                </c:pt>
                <c:pt idx="14567">
                  <c:v>40.549880000000002</c:v>
                </c:pt>
                <c:pt idx="14568">
                  <c:v>45.89</c:v>
                </c:pt>
                <c:pt idx="14569">
                  <c:v>35.08</c:v>
                </c:pt>
                <c:pt idx="14570">
                  <c:v>35.76</c:v>
                </c:pt>
                <c:pt idx="14571">
                  <c:v>45.43</c:v>
                </c:pt>
                <c:pt idx="14572">
                  <c:v>37.35</c:v>
                </c:pt>
                <c:pt idx="14573">
                  <c:v>46.98</c:v>
                </c:pt>
                <c:pt idx="14574">
                  <c:v>48.13</c:v>
                </c:pt>
                <c:pt idx="14575">
                  <c:v>48.66</c:v>
                </c:pt>
                <c:pt idx="14576">
                  <c:v>23.6</c:v>
                </c:pt>
                <c:pt idx="14577">
                  <c:v>64.900000000000006</c:v>
                </c:pt>
                <c:pt idx="14578">
                  <c:v>23.66</c:v>
                </c:pt>
                <c:pt idx="14579">
                  <c:v>23.6</c:v>
                </c:pt>
                <c:pt idx="14580">
                  <c:v>23.66</c:v>
                </c:pt>
                <c:pt idx="14581">
                  <c:v>23.66</c:v>
                </c:pt>
                <c:pt idx="14582">
                  <c:v>64.900000000000006</c:v>
                </c:pt>
                <c:pt idx="14583">
                  <c:v>24.01</c:v>
                </c:pt>
                <c:pt idx="14584">
                  <c:v>24.01</c:v>
                </c:pt>
                <c:pt idx="14585">
                  <c:v>24.01</c:v>
                </c:pt>
                <c:pt idx="14586">
                  <c:v>37.869999999999997</c:v>
                </c:pt>
                <c:pt idx="14587">
                  <c:v>37.869999999999997</c:v>
                </c:pt>
                <c:pt idx="14588">
                  <c:v>47.9</c:v>
                </c:pt>
                <c:pt idx="14589">
                  <c:v>24.01</c:v>
                </c:pt>
                <c:pt idx="14590">
                  <c:v>22.7</c:v>
                </c:pt>
                <c:pt idx="14591">
                  <c:v>35</c:v>
                </c:pt>
                <c:pt idx="14592">
                  <c:v>28.81</c:v>
                </c:pt>
                <c:pt idx="14593">
                  <c:v>45.5</c:v>
                </c:pt>
                <c:pt idx="14594">
                  <c:v>47.9</c:v>
                </c:pt>
                <c:pt idx="14595">
                  <c:v>47.8</c:v>
                </c:pt>
                <c:pt idx="14596">
                  <c:v>47.9</c:v>
                </c:pt>
                <c:pt idx="14597">
                  <c:v>47.8</c:v>
                </c:pt>
                <c:pt idx="14598">
                  <c:v>45.158920000000002</c:v>
                </c:pt>
                <c:pt idx="14599">
                  <c:v>45.45</c:v>
                </c:pt>
                <c:pt idx="14600">
                  <c:v>44</c:v>
                </c:pt>
                <c:pt idx="14601">
                  <c:v>22.7</c:v>
                </c:pt>
                <c:pt idx="14602">
                  <c:v>39.880000000000003</c:v>
                </c:pt>
                <c:pt idx="14603">
                  <c:v>47.5</c:v>
                </c:pt>
                <c:pt idx="14604">
                  <c:v>22.7</c:v>
                </c:pt>
                <c:pt idx="14605">
                  <c:v>35</c:v>
                </c:pt>
                <c:pt idx="14606">
                  <c:v>22.7</c:v>
                </c:pt>
                <c:pt idx="14607">
                  <c:v>20</c:v>
                </c:pt>
                <c:pt idx="14608">
                  <c:v>20</c:v>
                </c:pt>
                <c:pt idx="14609">
                  <c:v>22.7</c:v>
                </c:pt>
                <c:pt idx="14610">
                  <c:v>23.92</c:v>
                </c:pt>
                <c:pt idx="14611">
                  <c:v>23</c:v>
                </c:pt>
                <c:pt idx="14612">
                  <c:v>23</c:v>
                </c:pt>
                <c:pt idx="14613">
                  <c:v>23.15</c:v>
                </c:pt>
                <c:pt idx="14614">
                  <c:v>23.15</c:v>
                </c:pt>
                <c:pt idx="14615">
                  <c:v>48</c:v>
                </c:pt>
                <c:pt idx="14616">
                  <c:v>57</c:v>
                </c:pt>
                <c:pt idx="14617">
                  <c:v>55</c:v>
                </c:pt>
                <c:pt idx="14618">
                  <c:v>48</c:v>
                </c:pt>
                <c:pt idx="14619">
                  <c:v>48</c:v>
                </c:pt>
                <c:pt idx="14620">
                  <c:v>24.3</c:v>
                </c:pt>
                <c:pt idx="14621">
                  <c:v>24.3</c:v>
                </c:pt>
                <c:pt idx="14622">
                  <c:v>24.45</c:v>
                </c:pt>
                <c:pt idx="14623">
                  <c:v>24.5</c:v>
                </c:pt>
                <c:pt idx="14624">
                  <c:v>24.5</c:v>
                </c:pt>
                <c:pt idx="14625">
                  <c:v>24.55</c:v>
                </c:pt>
                <c:pt idx="14626">
                  <c:v>62</c:v>
                </c:pt>
                <c:pt idx="14627">
                  <c:v>62</c:v>
                </c:pt>
                <c:pt idx="14628">
                  <c:v>24.76</c:v>
                </c:pt>
                <c:pt idx="14629">
                  <c:v>24.6</c:v>
                </c:pt>
                <c:pt idx="14630">
                  <c:v>62</c:v>
                </c:pt>
                <c:pt idx="14631">
                  <c:v>24.7</c:v>
                </c:pt>
                <c:pt idx="14632">
                  <c:v>55</c:v>
                </c:pt>
                <c:pt idx="14633">
                  <c:v>24.7</c:v>
                </c:pt>
                <c:pt idx="14634">
                  <c:v>47.7</c:v>
                </c:pt>
                <c:pt idx="14635">
                  <c:v>49.5</c:v>
                </c:pt>
                <c:pt idx="14636">
                  <c:v>25.25</c:v>
                </c:pt>
                <c:pt idx="14637">
                  <c:v>20</c:v>
                </c:pt>
                <c:pt idx="14638">
                  <c:v>49</c:v>
                </c:pt>
                <c:pt idx="14639">
                  <c:v>47</c:v>
                </c:pt>
                <c:pt idx="14640">
                  <c:v>21.7</c:v>
                </c:pt>
                <c:pt idx="14641">
                  <c:v>21.15</c:v>
                </c:pt>
                <c:pt idx="14642">
                  <c:v>5</c:v>
                </c:pt>
                <c:pt idx="14643">
                  <c:v>19.2</c:v>
                </c:pt>
                <c:pt idx="14644">
                  <c:v>16.079999999999991</c:v>
                </c:pt>
                <c:pt idx="14645">
                  <c:v>16.079999999999991</c:v>
                </c:pt>
                <c:pt idx="14646">
                  <c:v>14.69004</c:v>
                </c:pt>
                <c:pt idx="14647">
                  <c:v>14.36</c:v>
                </c:pt>
                <c:pt idx="14648">
                  <c:v>17.150040000000001</c:v>
                </c:pt>
                <c:pt idx="14649">
                  <c:v>20.55</c:v>
                </c:pt>
                <c:pt idx="14650">
                  <c:v>19.310040000000001</c:v>
                </c:pt>
                <c:pt idx="14651">
                  <c:v>19.310040000000001</c:v>
                </c:pt>
                <c:pt idx="14652">
                  <c:v>21.97</c:v>
                </c:pt>
                <c:pt idx="14653">
                  <c:v>58.75</c:v>
                </c:pt>
                <c:pt idx="14654">
                  <c:v>16</c:v>
                </c:pt>
                <c:pt idx="14655">
                  <c:v>18</c:v>
                </c:pt>
                <c:pt idx="14656">
                  <c:v>50</c:v>
                </c:pt>
                <c:pt idx="14657">
                  <c:v>54.5</c:v>
                </c:pt>
                <c:pt idx="14658">
                  <c:v>54.5</c:v>
                </c:pt>
                <c:pt idx="14659">
                  <c:v>54.5</c:v>
                </c:pt>
                <c:pt idx="14660">
                  <c:v>54.5</c:v>
                </c:pt>
                <c:pt idx="14661">
                  <c:v>24.65</c:v>
                </c:pt>
                <c:pt idx="14662">
                  <c:v>53.5</c:v>
                </c:pt>
                <c:pt idx="14663">
                  <c:v>53.5</c:v>
                </c:pt>
                <c:pt idx="14664">
                  <c:v>64.900000000000006</c:v>
                </c:pt>
                <c:pt idx="14665">
                  <c:v>57.5</c:v>
                </c:pt>
                <c:pt idx="14666">
                  <c:v>55</c:v>
                </c:pt>
                <c:pt idx="14667">
                  <c:v>18.5</c:v>
                </c:pt>
                <c:pt idx="14668">
                  <c:v>18.600000000000001</c:v>
                </c:pt>
                <c:pt idx="14669">
                  <c:v>56.5</c:v>
                </c:pt>
                <c:pt idx="14670">
                  <c:v>56.5</c:v>
                </c:pt>
                <c:pt idx="14671">
                  <c:v>19</c:v>
                </c:pt>
                <c:pt idx="14672">
                  <c:v>18.600000000000001</c:v>
                </c:pt>
                <c:pt idx="14673">
                  <c:v>56.25</c:v>
                </c:pt>
                <c:pt idx="14674">
                  <c:v>57.5</c:v>
                </c:pt>
                <c:pt idx="14675">
                  <c:v>57.5</c:v>
                </c:pt>
                <c:pt idx="14676">
                  <c:v>59.97</c:v>
                </c:pt>
                <c:pt idx="14677">
                  <c:v>56.25</c:v>
                </c:pt>
                <c:pt idx="14678">
                  <c:v>56.25</c:v>
                </c:pt>
                <c:pt idx="14679">
                  <c:v>56.25</c:v>
                </c:pt>
                <c:pt idx="14680">
                  <c:v>56.25</c:v>
                </c:pt>
                <c:pt idx="14681">
                  <c:v>49</c:v>
                </c:pt>
                <c:pt idx="14682">
                  <c:v>49</c:v>
                </c:pt>
                <c:pt idx="14683">
                  <c:v>23.43</c:v>
                </c:pt>
                <c:pt idx="14684">
                  <c:v>49</c:v>
                </c:pt>
                <c:pt idx="14685">
                  <c:v>49</c:v>
                </c:pt>
                <c:pt idx="14686">
                  <c:v>49</c:v>
                </c:pt>
                <c:pt idx="14687">
                  <c:v>49</c:v>
                </c:pt>
                <c:pt idx="14688">
                  <c:v>49</c:v>
                </c:pt>
                <c:pt idx="14689">
                  <c:v>49</c:v>
                </c:pt>
                <c:pt idx="14690">
                  <c:v>49</c:v>
                </c:pt>
                <c:pt idx="14691">
                  <c:v>17.410080000000001</c:v>
                </c:pt>
                <c:pt idx="14692">
                  <c:v>15.01</c:v>
                </c:pt>
                <c:pt idx="14693">
                  <c:v>15.69</c:v>
                </c:pt>
                <c:pt idx="14694">
                  <c:v>49</c:v>
                </c:pt>
                <c:pt idx="14695">
                  <c:v>48.95</c:v>
                </c:pt>
                <c:pt idx="14696">
                  <c:v>49</c:v>
                </c:pt>
                <c:pt idx="14697">
                  <c:v>49</c:v>
                </c:pt>
                <c:pt idx="14698">
                  <c:v>48.95</c:v>
                </c:pt>
                <c:pt idx="14699">
                  <c:v>48.95</c:v>
                </c:pt>
                <c:pt idx="14700">
                  <c:v>16.059999999999999</c:v>
                </c:pt>
                <c:pt idx="14701">
                  <c:v>17.29008</c:v>
                </c:pt>
                <c:pt idx="14702">
                  <c:v>18.88</c:v>
                </c:pt>
                <c:pt idx="14703">
                  <c:v>18.68</c:v>
                </c:pt>
                <c:pt idx="14704">
                  <c:v>18.5</c:v>
                </c:pt>
                <c:pt idx="14705">
                  <c:v>48.95</c:v>
                </c:pt>
                <c:pt idx="14706">
                  <c:v>51.5</c:v>
                </c:pt>
                <c:pt idx="14707">
                  <c:v>51.5</c:v>
                </c:pt>
                <c:pt idx="14708">
                  <c:v>51.5</c:v>
                </c:pt>
                <c:pt idx="14709">
                  <c:v>25.61</c:v>
                </c:pt>
                <c:pt idx="14710">
                  <c:v>51.5</c:v>
                </c:pt>
                <c:pt idx="14711">
                  <c:v>51.5</c:v>
                </c:pt>
                <c:pt idx="14712">
                  <c:v>51.5</c:v>
                </c:pt>
                <c:pt idx="14713">
                  <c:v>51.5</c:v>
                </c:pt>
                <c:pt idx="14714">
                  <c:v>51.5</c:v>
                </c:pt>
                <c:pt idx="14715">
                  <c:v>51.5</c:v>
                </c:pt>
                <c:pt idx="14716">
                  <c:v>51.5</c:v>
                </c:pt>
                <c:pt idx="14717">
                  <c:v>23.15</c:v>
                </c:pt>
                <c:pt idx="14718">
                  <c:v>51.5</c:v>
                </c:pt>
                <c:pt idx="14719">
                  <c:v>19.649999999999999</c:v>
                </c:pt>
                <c:pt idx="14720">
                  <c:v>23.15</c:v>
                </c:pt>
                <c:pt idx="14721">
                  <c:v>23.26</c:v>
                </c:pt>
                <c:pt idx="14722">
                  <c:v>75</c:v>
                </c:pt>
                <c:pt idx="14723">
                  <c:v>72</c:v>
                </c:pt>
                <c:pt idx="14724">
                  <c:v>70</c:v>
                </c:pt>
                <c:pt idx="14725">
                  <c:v>23.7</c:v>
                </c:pt>
                <c:pt idx="14726">
                  <c:v>23.5</c:v>
                </c:pt>
                <c:pt idx="14727">
                  <c:v>23.41</c:v>
                </c:pt>
                <c:pt idx="14728">
                  <c:v>23.7</c:v>
                </c:pt>
                <c:pt idx="14729">
                  <c:v>47.5</c:v>
                </c:pt>
                <c:pt idx="14730">
                  <c:v>47.5</c:v>
                </c:pt>
                <c:pt idx="14731">
                  <c:v>49.45</c:v>
                </c:pt>
                <c:pt idx="14732">
                  <c:v>47.5</c:v>
                </c:pt>
                <c:pt idx="14733">
                  <c:v>24.44</c:v>
                </c:pt>
                <c:pt idx="14734">
                  <c:v>48.7</c:v>
                </c:pt>
                <c:pt idx="14735">
                  <c:v>48.6</c:v>
                </c:pt>
                <c:pt idx="14736">
                  <c:v>19.82</c:v>
                </c:pt>
                <c:pt idx="14737">
                  <c:v>48.6</c:v>
                </c:pt>
                <c:pt idx="14738">
                  <c:v>16.36</c:v>
                </c:pt>
                <c:pt idx="14739">
                  <c:v>10</c:v>
                </c:pt>
                <c:pt idx="14740">
                  <c:v>10.5</c:v>
                </c:pt>
                <c:pt idx="14741">
                  <c:v>12.75</c:v>
                </c:pt>
                <c:pt idx="14742">
                  <c:v>10</c:v>
                </c:pt>
                <c:pt idx="14743">
                  <c:v>10</c:v>
                </c:pt>
                <c:pt idx="14744">
                  <c:v>16.899999999999999</c:v>
                </c:pt>
                <c:pt idx="14745">
                  <c:v>48.6</c:v>
                </c:pt>
                <c:pt idx="14746">
                  <c:v>48.6</c:v>
                </c:pt>
                <c:pt idx="14747">
                  <c:v>49.45</c:v>
                </c:pt>
                <c:pt idx="14748">
                  <c:v>50</c:v>
                </c:pt>
                <c:pt idx="14749">
                  <c:v>50</c:v>
                </c:pt>
                <c:pt idx="14750">
                  <c:v>56</c:v>
                </c:pt>
                <c:pt idx="14751">
                  <c:v>23.41</c:v>
                </c:pt>
                <c:pt idx="14752">
                  <c:v>23.41</c:v>
                </c:pt>
                <c:pt idx="14753">
                  <c:v>47.84</c:v>
                </c:pt>
                <c:pt idx="14754">
                  <c:v>23.45</c:v>
                </c:pt>
                <c:pt idx="14755">
                  <c:v>47.84</c:v>
                </c:pt>
                <c:pt idx="14756">
                  <c:v>54</c:v>
                </c:pt>
                <c:pt idx="14757">
                  <c:v>54</c:v>
                </c:pt>
                <c:pt idx="14758">
                  <c:v>37</c:v>
                </c:pt>
                <c:pt idx="14759">
                  <c:v>30</c:v>
                </c:pt>
                <c:pt idx="14760">
                  <c:v>51</c:v>
                </c:pt>
                <c:pt idx="14761">
                  <c:v>24.1</c:v>
                </c:pt>
                <c:pt idx="14762">
                  <c:v>51</c:v>
                </c:pt>
                <c:pt idx="14763">
                  <c:v>45.99</c:v>
                </c:pt>
                <c:pt idx="14764">
                  <c:v>49.35004</c:v>
                </c:pt>
                <c:pt idx="14765">
                  <c:v>48.62</c:v>
                </c:pt>
                <c:pt idx="14766">
                  <c:v>24.1</c:v>
                </c:pt>
                <c:pt idx="14767">
                  <c:v>45.02</c:v>
                </c:pt>
                <c:pt idx="14768">
                  <c:v>24.06</c:v>
                </c:pt>
                <c:pt idx="14769">
                  <c:v>23.8</c:v>
                </c:pt>
                <c:pt idx="14770">
                  <c:v>24.1</c:v>
                </c:pt>
                <c:pt idx="14771">
                  <c:v>46.31</c:v>
                </c:pt>
                <c:pt idx="14772">
                  <c:v>39.74</c:v>
                </c:pt>
                <c:pt idx="14773">
                  <c:v>24.045179999999991</c:v>
                </c:pt>
                <c:pt idx="14774">
                  <c:v>24.25</c:v>
                </c:pt>
                <c:pt idx="14775">
                  <c:v>3.5</c:v>
                </c:pt>
                <c:pt idx="14776">
                  <c:v>3.5</c:v>
                </c:pt>
                <c:pt idx="14777">
                  <c:v>24</c:v>
                </c:pt>
                <c:pt idx="14778">
                  <c:v>50</c:v>
                </c:pt>
                <c:pt idx="14779">
                  <c:v>23</c:v>
                </c:pt>
                <c:pt idx="14780">
                  <c:v>23</c:v>
                </c:pt>
                <c:pt idx="14781">
                  <c:v>0.05</c:v>
                </c:pt>
                <c:pt idx="14782">
                  <c:v>21.15</c:v>
                </c:pt>
                <c:pt idx="14783">
                  <c:v>0.05</c:v>
                </c:pt>
                <c:pt idx="14784">
                  <c:v>0.05</c:v>
                </c:pt>
                <c:pt idx="14785">
                  <c:v>16.350000000000001</c:v>
                </c:pt>
                <c:pt idx="14786">
                  <c:v>0.11</c:v>
                </c:pt>
                <c:pt idx="14787">
                  <c:v>0.11</c:v>
                </c:pt>
                <c:pt idx="14788">
                  <c:v>45</c:v>
                </c:pt>
                <c:pt idx="14789">
                  <c:v>16.489999999999991</c:v>
                </c:pt>
                <c:pt idx="14790">
                  <c:v>22.25</c:v>
                </c:pt>
                <c:pt idx="14791">
                  <c:v>21</c:v>
                </c:pt>
                <c:pt idx="14792">
                  <c:v>21.4</c:v>
                </c:pt>
                <c:pt idx="14793">
                  <c:v>45</c:v>
                </c:pt>
                <c:pt idx="14794">
                  <c:v>5</c:v>
                </c:pt>
                <c:pt idx="14795">
                  <c:v>0.05</c:v>
                </c:pt>
                <c:pt idx="14796">
                  <c:v>24.49</c:v>
                </c:pt>
                <c:pt idx="14797">
                  <c:v>24.05</c:v>
                </c:pt>
                <c:pt idx="14798">
                  <c:v>24.55</c:v>
                </c:pt>
                <c:pt idx="14799">
                  <c:v>44.72</c:v>
                </c:pt>
                <c:pt idx="14800">
                  <c:v>43.24</c:v>
                </c:pt>
                <c:pt idx="14801">
                  <c:v>58.95</c:v>
                </c:pt>
                <c:pt idx="14802">
                  <c:v>58.25</c:v>
                </c:pt>
                <c:pt idx="14803">
                  <c:v>25.15</c:v>
                </c:pt>
                <c:pt idx="14804">
                  <c:v>58.25</c:v>
                </c:pt>
                <c:pt idx="14805">
                  <c:v>25.5</c:v>
                </c:pt>
                <c:pt idx="14806">
                  <c:v>25.5</c:v>
                </c:pt>
                <c:pt idx="14807">
                  <c:v>25.5</c:v>
                </c:pt>
                <c:pt idx="14808">
                  <c:v>25.6</c:v>
                </c:pt>
                <c:pt idx="14809">
                  <c:v>25.7</c:v>
                </c:pt>
                <c:pt idx="14810">
                  <c:v>26.07</c:v>
                </c:pt>
                <c:pt idx="14811">
                  <c:v>26.07</c:v>
                </c:pt>
                <c:pt idx="14812">
                  <c:v>58.25</c:v>
                </c:pt>
                <c:pt idx="14813">
                  <c:v>58.25</c:v>
                </c:pt>
                <c:pt idx="14814">
                  <c:v>26.07</c:v>
                </c:pt>
                <c:pt idx="14815">
                  <c:v>49.35</c:v>
                </c:pt>
                <c:pt idx="14816">
                  <c:v>60.37</c:v>
                </c:pt>
                <c:pt idx="14817">
                  <c:v>65</c:v>
                </c:pt>
                <c:pt idx="14818">
                  <c:v>26.2</c:v>
                </c:pt>
                <c:pt idx="14819">
                  <c:v>26.4</c:v>
                </c:pt>
                <c:pt idx="14820">
                  <c:v>26.25</c:v>
                </c:pt>
                <c:pt idx="14821">
                  <c:v>26.4</c:v>
                </c:pt>
                <c:pt idx="14822">
                  <c:v>26.45</c:v>
                </c:pt>
                <c:pt idx="14823">
                  <c:v>26.55</c:v>
                </c:pt>
                <c:pt idx="14824">
                  <c:v>53</c:v>
                </c:pt>
                <c:pt idx="14825">
                  <c:v>53</c:v>
                </c:pt>
                <c:pt idx="14826">
                  <c:v>53</c:v>
                </c:pt>
                <c:pt idx="14827">
                  <c:v>51.2</c:v>
                </c:pt>
                <c:pt idx="14828">
                  <c:v>52.5</c:v>
                </c:pt>
                <c:pt idx="14829">
                  <c:v>48</c:v>
                </c:pt>
                <c:pt idx="14830">
                  <c:v>48</c:v>
                </c:pt>
                <c:pt idx="14831">
                  <c:v>47.5</c:v>
                </c:pt>
                <c:pt idx="14832">
                  <c:v>5</c:v>
                </c:pt>
                <c:pt idx="14833">
                  <c:v>5.2</c:v>
                </c:pt>
                <c:pt idx="14834">
                  <c:v>12</c:v>
                </c:pt>
                <c:pt idx="14835">
                  <c:v>12</c:v>
                </c:pt>
                <c:pt idx="14836">
                  <c:v>9</c:v>
                </c:pt>
                <c:pt idx="14837">
                  <c:v>9</c:v>
                </c:pt>
                <c:pt idx="14838">
                  <c:v>9</c:v>
                </c:pt>
                <c:pt idx="14839">
                  <c:v>9</c:v>
                </c:pt>
                <c:pt idx="14840">
                  <c:v>25.65</c:v>
                </c:pt>
                <c:pt idx="14841">
                  <c:v>46</c:v>
                </c:pt>
                <c:pt idx="14842">
                  <c:v>47.39</c:v>
                </c:pt>
                <c:pt idx="14843">
                  <c:v>47.5</c:v>
                </c:pt>
                <c:pt idx="14844">
                  <c:v>75</c:v>
                </c:pt>
                <c:pt idx="14845">
                  <c:v>54.75</c:v>
                </c:pt>
                <c:pt idx="14846">
                  <c:v>26.64</c:v>
                </c:pt>
                <c:pt idx="14847">
                  <c:v>32.402420000000014</c:v>
                </c:pt>
                <c:pt idx="14848">
                  <c:v>69</c:v>
                </c:pt>
                <c:pt idx="14849">
                  <c:v>27</c:v>
                </c:pt>
                <c:pt idx="14850">
                  <c:v>27</c:v>
                </c:pt>
                <c:pt idx="14851">
                  <c:v>27</c:v>
                </c:pt>
                <c:pt idx="14852">
                  <c:v>69</c:v>
                </c:pt>
                <c:pt idx="14853">
                  <c:v>69</c:v>
                </c:pt>
                <c:pt idx="14854">
                  <c:v>69</c:v>
                </c:pt>
                <c:pt idx="14855">
                  <c:v>69</c:v>
                </c:pt>
                <c:pt idx="14856">
                  <c:v>76</c:v>
                </c:pt>
                <c:pt idx="14857">
                  <c:v>115</c:v>
                </c:pt>
                <c:pt idx="14858">
                  <c:v>115</c:v>
                </c:pt>
                <c:pt idx="14859">
                  <c:v>84</c:v>
                </c:pt>
                <c:pt idx="14860">
                  <c:v>115</c:v>
                </c:pt>
                <c:pt idx="14861">
                  <c:v>115</c:v>
                </c:pt>
                <c:pt idx="14862">
                  <c:v>27.5</c:v>
                </c:pt>
                <c:pt idx="14863">
                  <c:v>27.5</c:v>
                </c:pt>
                <c:pt idx="14864">
                  <c:v>27.75</c:v>
                </c:pt>
                <c:pt idx="14865">
                  <c:v>113.79</c:v>
                </c:pt>
                <c:pt idx="14866">
                  <c:v>142.53</c:v>
                </c:pt>
                <c:pt idx="14867">
                  <c:v>142.53</c:v>
                </c:pt>
                <c:pt idx="14868">
                  <c:v>142.53</c:v>
                </c:pt>
                <c:pt idx="14869">
                  <c:v>28</c:v>
                </c:pt>
                <c:pt idx="14870">
                  <c:v>28</c:v>
                </c:pt>
                <c:pt idx="14871">
                  <c:v>28.02</c:v>
                </c:pt>
                <c:pt idx="14872">
                  <c:v>53</c:v>
                </c:pt>
                <c:pt idx="14873">
                  <c:v>53</c:v>
                </c:pt>
                <c:pt idx="14874">
                  <c:v>53</c:v>
                </c:pt>
                <c:pt idx="14875">
                  <c:v>53</c:v>
                </c:pt>
                <c:pt idx="14876">
                  <c:v>51.95</c:v>
                </c:pt>
                <c:pt idx="14877">
                  <c:v>51.95</c:v>
                </c:pt>
                <c:pt idx="14878">
                  <c:v>51.95</c:v>
                </c:pt>
                <c:pt idx="14879">
                  <c:v>53.25</c:v>
                </c:pt>
                <c:pt idx="14880">
                  <c:v>49.95</c:v>
                </c:pt>
                <c:pt idx="14881">
                  <c:v>28.79</c:v>
                </c:pt>
                <c:pt idx="14882">
                  <c:v>15.75</c:v>
                </c:pt>
                <c:pt idx="14883">
                  <c:v>26.58</c:v>
                </c:pt>
                <c:pt idx="14884">
                  <c:v>25.97</c:v>
                </c:pt>
                <c:pt idx="14885">
                  <c:v>15.5</c:v>
                </c:pt>
                <c:pt idx="14886">
                  <c:v>5.5</c:v>
                </c:pt>
                <c:pt idx="14887">
                  <c:v>5.5</c:v>
                </c:pt>
                <c:pt idx="14888">
                  <c:v>5.5</c:v>
                </c:pt>
                <c:pt idx="14889">
                  <c:v>5.5</c:v>
                </c:pt>
                <c:pt idx="14890">
                  <c:v>5.5</c:v>
                </c:pt>
                <c:pt idx="14891">
                  <c:v>5.5</c:v>
                </c:pt>
                <c:pt idx="14892">
                  <c:v>6</c:v>
                </c:pt>
                <c:pt idx="14893">
                  <c:v>15.75</c:v>
                </c:pt>
                <c:pt idx="14894">
                  <c:v>26.7</c:v>
                </c:pt>
                <c:pt idx="14895">
                  <c:v>49.7</c:v>
                </c:pt>
                <c:pt idx="14896">
                  <c:v>26.45</c:v>
                </c:pt>
                <c:pt idx="14897">
                  <c:v>51.75</c:v>
                </c:pt>
                <c:pt idx="14898">
                  <c:v>26.45</c:v>
                </c:pt>
                <c:pt idx="14899">
                  <c:v>26.45</c:v>
                </c:pt>
                <c:pt idx="14900">
                  <c:v>26.49718</c:v>
                </c:pt>
                <c:pt idx="14901">
                  <c:v>26.45</c:v>
                </c:pt>
                <c:pt idx="14902">
                  <c:v>26.5</c:v>
                </c:pt>
                <c:pt idx="14903">
                  <c:v>51.75</c:v>
                </c:pt>
                <c:pt idx="14904">
                  <c:v>51.5</c:v>
                </c:pt>
                <c:pt idx="14905">
                  <c:v>51.75</c:v>
                </c:pt>
                <c:pt idx="14906">
                  <c:v>51.75</c:v>
                </c:pt>
                <c:pt idx="14907">
                  <c:v>51.5</c:v>
                </c:pt>
                <c:pt idx="14908">
                  <c:v>51.339419999999997</c:v>
                </c:pt>
                <c:pt idx="14909">
                  <c:v>54.88</c:v>
                </c:pt>
                <c:pt idx="14910">
                  <c:v>28</c:v>
                </c:pt>
                <c:pt idx="14911">
                  <c:v>26.75</c:v>
                </c:pt>
                <c:pt idx="14912">
                  <c:v>26.75</c:v>
                </c:pt>
                <c:pt idx="14913">
                  <c:v>63</c:v>
                </c:pt>
                <c:pt idx="14914">
                  <c:v>63</c:v>
                </c:pt>
                <c:pt idx="14915">
                  <c:v>30</c:v>
                </c:pt>
                <c:pt idx="14916">
                  <c:v>63</c:v>
                </c:pt>
                <c:pt idx="14917">
                  <c:v>28.5</c:v>
                </c:pt>
                <c:pt idx="14918">
                  <c:v>28.5</c:v>
                </c:pt>
                <c:pt idx="14919">
                  <c:v>64</c:v>
                </c:pt>
                <c:pt idx="14920">
                  <c:v>28.5</c:v>
                </c:pt>
                <c:pt idx="14921">
                  <c:v>28.5</c:v>
                </c:pt>
                <c:pt idx="14922">
                  <c:v>27.5</c:v>
                </c:pt>
                <c:pt idx="14923">
                  <c:v>3.5</c:v>
                </c:pt>
                <c:pt idx="14924">
                  <c:v>3.5</c:v>
                </c:pt>
                <c:pt idx="14925">
                  <c:v>18.3</c:v>
                </c:pt>
                <c:pt idx="14926">
                  <c:v>50</c:v>
                </c:pt>
                <c:pt idx="14927">
                  <c:v>18.3</c:v>
                </c:pt>
                <c:pt idx="14928">
                  <c:v>18.3</c:v>
                </c:pt>
                <c:pt idx="14929">
                  <c:v>6.2</c:v>
                </c:pt>
                <c:pt idx="14930">
                  <c:v>6.2</c:v>
                </c:pt>
                <c:pt idx="14931">
                  <c:v>6.2</c:v>
                </c:pt>
                <c:pt idx="14932">
                  <c:v>31</c:v>
                </c:pt>
                <c:pt idx="14933">
                  <c:v>52.4</c:v>
                </c:pt>
                <c:pt idx="14934">
                  <c:v>6.2</c:v>
                </c:pt>
                <c:pt idx="14935">
                  <c:v>6.5</c:v>
                </c:pt>
                <c:pt idx="14936">
                  <c:v>6.5</c:v>
                </c:pt>
                <c:pt idx="14937">
                  <c:v>6.5</c:v>
                </c:pt>
                <c:pt idx="14938">
                  <c:v>6.2</c:v>
                </c:pt>
                <c:pt idx="14939">
                  <c:v>5.6</c:v>
                </c:pt>
                <c:pt idx="14940">
                  <c:v>58</c:v>
                </c:pt>
                <c:pt idx="14941">
                  <c:v>27.15</c:v>
                </c:pt>
                <c:pt idx="14942">
                  <c:v>64</c:v>
                </c:pt>
                <c:pt idx="14943">
                  <c:v>72</c:v>
                </c:pt>
                <c:pt idx="14944">
                  <c:v>72</c:v>
                </c:pt>
                <c:pt idx="14945">
                  <c:v>64</c:v>
                </c:pt>
                <c:pt idx="14946">
                  <c:v>27.3</c:v>
                </c:pt>
                <c:pt idx="14947">
                  <c:v>27.35</c:v>
                </c:pt>
                <c:pt idx="14948">
                  <c:v>64</c:v>
                </c:pt>
                <c:pt idx="14949">
                  <c:v>64</c:v>
                </c:pt>
                <c:pt idx="14950">
                  <c:v>72</c:v>
                </c:pt>
                <c:pt idx="14951">
                  <c:v>55</c:v>
                </c:pt>
                <c:pt idx="14952">
                  <c:v>55</c:v>
                </c:pt>
                <c:pt idx="14953">
                  <c:v>27.6</c:v>
                </c:pt>
                <c:pt idx="14954">
                  <c:v>27.6</c:v>
                </c:pt>
                <c:pt idx="14955">
                  <c:v>27.58</c:v>
                </c:pt>
                <c:pt idx="14956">
                  <c:v>27.7</c:v>
                </c:pt>
                <c:pt idx="14957">
                  <c:v>27.81</c:v>
                </c:pt>
                <c:pt idx="14958">
                  <c:v>27.81</c:v>
                </c:pt>
                <c:pt idx="14959">
                  <c:v>65</c:v>
                </c:pt>
                <c:pt idx="14960">
                  <c:v>65</c:v>
                </c:pt>
                <c:pt idx="14961">
                  <c:v>72</c:v>
                </c:pt>
                <c:pt idx="14962">
                  <c:v>72</c:v>
                </c:pt>
                <c:pt idx="14963">
                  <c:v>72</c:v>
                </c:pt>
                <c:pt idx="14964">
                  <c:v>68.5</c:v>
                </c:pt>
                <c:pt idx="14965">
                  <c:v>28.4</c:v>
                </c:pt>
                <c:pt idx="14966">
                  <c:v>58</c:v>
                </c:pt>
                <c:pt idx="14967">
                  <c:v>41.67</c:v>
                </c:pt>
                <c:pt idx="14968">
                  <c:v>62.5</c:v>
                </c:pt>
                <c:pt idx="14969">
                  <c:v>58.25</c:v>
                </c:pt>
                <c:pt idx="14970">
                  <c:v>58.25</c:v>
                </c:pt>
                <c:pt idx="14971">
                  <c:v>52.5</c:v>
                </c:pt>
                <c:pt idx="14972">
                  <c:v>50</c:v>
                </c:pt>
                <c:pt idx="14973">
                  <c:v>50</c:v>
                </c:pt>
                <c:pt idx="14974">
                  <c:v>51</c:v>
                </c:pt>
                <c:pt idx="14975">
                  <c:v>20.386099999999999</c:v>
                </c:pt>
                <c:pt idx="14976">
                  <c:v>15</c:v>
                </c:pt>
                <c:pt idx="14977">
                  <c:v>49</c:v>
                </c:pt>
                <c:pt idx="14978">
                  <c:v>49</c:v>
                </c:pt>
                <c:pt idx="14979">
                  <c:v>50</c:v>
                </c:pt>
                <c:pt idx="14980">
                  <c:v>50</c:v>
                </c:pt>
                <c:pt idx="14981">
                  <c:v>30.31</c:v>
                </c:pt>
                <c:pt idx="14982">
                  <c:v>29.43</c:v>
                </c:pt>
                <c:pt idx="14983">
                  <c:v>29.43</c:v>
                </c:pt>
                <c:pt idx="14984">
                  <c:v>29.53</c:v>
                </c:pt>
                <c:pt idx="14985">
                  <c:v>29.53</c:v>
                </c:pt>
                <c:pt idx="14986">
                  <c:v>7</c:v>
                </c:pt>
                <c:pt idx="14987">
                  <c:v>7</c:v>
                </c:pt>
                <c:pt idx="14988">
                  <c:v>7</c:v>
                </c:pt>
                <c:pt idx="14989">
                  <c:v>7</c:v>
                </c:pt>
                <c:pt idx="14990">
                  <c:v>7</c:v>
                </c:pt>
                <c:pt idx="14991">
                  <c:v>28</c:v>
                </c:pt>
                <c:pt idx="14992">
                  <c:v>25</c:v>
                </c:pt>
                <c:pt idx="14993">
                  <c:v>28.65</c:v>
                </c:pt>
                <c:pt idx="14994">
                  <c:v>54</c:v>
                </c:pt>
                <c:pt idx="14995">
                  <c:v>54</c:v>
                </c:pt>
                <c:pt idx="14996">
                  <c:v>54</c:v>
                </c:pt>
                <c:pt idx="14997">
                  <c:v>54</c:v>
                </c:pt>
                <c:pt idx="14998">
                  <c:v>54</c:v>
                </c:pt>
                <c:pt idx="14999">
                  <c:v>55</c:v>
                </c:pt>
                <c:pt idx="15000">
                  <c:v>55</c:v>
                </c:pt>
                <c:pt idx="15001">
                  <c:v>65</c:v>
                </c:pt>
                <c:pt idx="15002">
                  <c:v>57.964580000000012</c:v>
                </c:pt>
                <c:pt idx="15003">
                  <c:v>55.8</c:v>
                </c:pt>
                <c:pt idx="15004">
                  <c:v>65</c:v>
                </c:pt>
                <c:pt idx="15005">
                  <c:v>62</c:v>
                </c:pt>
                <c:pt idx="15006">
                  <c:v>29.5</c:v>
                </c:pt>
                <c:pt idx="15007">
                  <c:v>29.5</c:v>
                </c:pt>
                <c:pt idx="15008">
                  <c:v>29.5</c:v>
                </c:pt>
                <c:pt idx="15009">
                  <c:v>69</c:v>
                </c:pt>
                <c:pt idx="15010">
                  <c:v>69</c:v>
                </c:pt>
                <c:pt idx="15011">
                  <c:v>69</c:v>
                </c:pt>
                <c:pt idx="15012">
                  <c:v>55</c:v>
                </c:pt>
                <c:pt idx="15013">
                  <c:v>30.7</c:v>
                </c:pt>
                <c:pt idx="15014">
                  <c:v>30.6</c:v>
                </c:pt>
                <c:pt idx="15015">
                  <c:v>30.6</c:v>
                </c:pt>
                <c:pt idx="15016">
                  <c:v>30.7</c:v>
                </c:pt>
                <c:pt idx="15017">
                  <c:v>31</c:v>
                </c:pt>
                <c:pt idx="15018">
                  <c:v>52.5</c:v>
                </c:pt>
                <c:pt idx="15019">
                  <c:v>31</c:v>
                </c:pt>
                <c:pt idx="15020">
                  <c:v>30.75</c:v>
                </c:pt>
                <c:pt idx="15021">
                  <c:v>31</c:v>
                </c:pt>
                <c:pt idx="15022">
                  <c:v>51</c:v>
                </c:pt>
                <c:pt idx="15023">
                  <c:v>51</c:v>
                </c:pt>
                <c:pt idx="15024">
                  <c:v>29.48</c:v>
                </c:pt>
                <c:pt idx="15025">
                  <c:v>49</c:v>
                </c:pt>
                <c:pt idx="15026">
                  <c:v>7.01</c:v>
                </c:pt>
                <c:pt idx="15027">
                  <c:v>7</c:v>
                </c:pt>
                <c:pt idx="15028">
                  <c:v>48.75</c:v>
                </c:pt>
                <c:pt idx="15029">
                  <c:v>49</c:v>
                </c:pt>
                <c:pt idx="15030">
                  <c:v>50.5</c:v>
                </c:pt>
                <c:pt idx="15031">
                  <c:v>48.75</c:v>
                </c:pt>
                <c:pt idx="15032">
                  <c:v>49</c:v>
                </c:pt>
                <c:pt idx="15033">
                  <c:v>7</c:v>
                </c:pt>
                <c:pt idx="15034">
                  <c:v>28.01</c:v>
                </c:pt>
                <c:pt idx="15035">
                  <c:v>7</c:v>
                </c:pt>
                <c:pt idx="15036">
                  <c:v>49</c:v>
                </c:pt>
                <c:pt idx="15037">
                  <c:v>29.5</c:v>
                </c:pt>
                <c:pt idx="15038">
                  <c:v>37.329859999999996</c:v>
                </c:pt>
                <c:pt idx="15039">
                  <c:v>39.049999999999997</c:v>
                </c:pt>
                <c:pt idx="15040">
                  <c:v>19</c:v>
                </c:pt>
                <c:pt idx="15041">
                  <c:v>49</c:v>
                </c:pt>
                <c:pt idx="15042">
                  <c:v>52</c:v>
                </c:pt>
                <c:pt idx="15043">
                  <c:v>55</c:v>
                </c:pt>
                <c:pt idx="15044">
                  <c:v>3.5</c:v>
                </c:pt>
                <c:pt idx="15045">
                  <c:v>3.5</c:v>
                </c:pt>
                <c:pt idx="15046">
                  <c:v>22</c:v>
                </c:pt>
                <c:pt idx="15047">
                  <c:v>3.5</c:v>
                </c:pt>
                <c:pt idx="15048">
                  <c:v>3.5</c:v>
                </c:pt>
                <c:pt idx="15049">
                  <c:v>3.5</c:v>
                </c:pt>
                <c:pt idx="15050">
                  <c:v>3.5</c:v>
                </c:pt>
                <c:pt idx="15051">
                  <c:v>26.5</c:v>
                </c:pt>
                <c:pt idx="15052">
                  <c:v>27.65</c:v>
                </c:pt>
                <c:pt idx="15053">
                  <c:v>27.75</c:v>
                </c:pt>
                <c:pt idx="15054">
                  <c:v>75</c:v>
                </c:pt>
                <c:pt idx="15055">
                  <c:v>28.05</c:v>
                </c:pt>
                <c:pt idx="15056">
                  <c:v>28.1</c:v>
                </c:pt>
                <c:pt idx="15057">
                  <c:v>87.54</c:v>
                </c:pt>
                <c:pt idx="15058">
                  <c:v>87.54</c:v>
                </c:pt>
                <c:pt idx="15059">
                  <c:v>30</c:v>
                </c:pt>
                <c:pt idx="15060">
                  <c:v>30</c:v>
                </c:pt>
                <c:pt idx="15061">
                  <c:v>30</c:v>
                </c:pt>
                <c:pt idx="15062">
                  <c:v>30</c:v>
                </c:pt>
                <c:pt idx="15063">
                  <c:v>29.15</c:v>
                </c:pt>
                <c:pt idx="15064">
                  <c:v>58</c:v>
                </c:pt>
                <c:pt idx="15065">
                  <c:v>29.15</c:v>
                </c:pt>
                <c:pt idx="15066">
                  <c:v>51.5</c:v>
                </c:pt>
                <c:pt idx="15067">
                  <c:v>29.1</c:v>
                </c:pt>
                <c:pt idx="15068">
                  <c:v>29.1</c:v>
                </c:pt>
                <c:pt idx="15069">
                  <c:v>5</c:v>
                </c:pt>
                <c:pt idx="15070">
                  <c:v>0</c:v>
                </c:pt>
                <c:pt idx="15071">
                  <c:v>0</c:v>
                </c:pt>
                <c:pt idx="15072">
                  <c:v>0</c:v>
                </c:pt>
                <c:pt idx="15073">
                  <c:v>-25</c:v>
                </c:pt>
                <c:pt idx="15074">
                  <c:v>0</c:v>
                </c:pt>
                <c:pt idx="15075">
                  <c:v>-3.5</c:v>
                </c:pt>
                <c:pt idx="15076">
                  <c:v>0</c:v>
                </c:pt>
                <c:pt idx="15077">
                  <c:v>0</c:v>
                </c:pt>
                <c:pt idx="15078">
                  <c:v>52</c:v>
                </c:pt>
                <c:pt idx="15079">
                  <c:v>51.5</c:v>
                </c:pt>
                <c:pt idx="15080">
                  <c:v>51.5</c:v>
                </c:pt>
                <c:pt idx="15081">
                  <c:v>51.5</c:v>
                </c:pt>
                <c:pt idx="15082">
                  <c:v>51.5</c:v>
                </c:pt>
                <c:pt idx="15083">
                  <c:v>55.25</c:v>
                </c:pt>
                <c:pt idx="15084">
                  <c:v>45.54</c:v>
                </c:pt>
                <c:pt idx="15085">
                  <c:v>51.5</c:v>
                </c:pt>
                <c:pt idx="15086">
                  <c:v>58.5</c:v>
                </c:pt>
                <c:pt idx="15087">
                  <c:v>67.75</c:v>
                </c:pt>
                <c:pt idx="15088">
                  <c:v>61.75</c:v>
                </c:pt>
                <c:pt idx="15089">
                  <c:v>57.75</c:v>
                </c:pt>
                <c:pt idx="15090">
                  <c:v>28.14</c:v>
                </c:pt>
                <c:pt idx="15091">
                  <c:v>24</c:v>
                </c:pt>
                <c:pt idx="15092">
                  <c:v>20</c:v>
                </c:pt>
                <c:pt idx="15093">
                  <c:v>19.25</c:v>
                </c:pt>
                <c:pt idx="15094">
                  <c:v>20.5</c:v>
                </c:pt>
                <c:pt idx="15095">
                  <c:v>52.5</c:v>
                </c:pt>
                <c:pt idx="15096">
                  <c:v>53</c:v>
                </c:pt>
                <c:pt idx="15097">
                  <c:v>53</c:v>
                </c:pt>
                <c:pt idx="15098">
                  <c:v>53</c:v>
                </c:pt>
                <c:pt idx="15099">
                  <c:v>58.5</c:v>
                </c:pt>
                <c:pt idx="15100">
                  <c:v>58.5</c:v>
                </c:pt>
                <c:pt idx="15101">
                  <c:v>63</c:v>
                </c:pt>
                <c:pt idx="15102">
                  <c:v>20.5</c:v>
                </c:pt>
                <c:pt idx="15103">
                  <c:v>66.5</c:v>
                </c:pt>
                <c:pt idx="15104">
                  <c:v>21.1</c:v>
                </c:pt>
                <c:pt idx="15105">
                  <c:v>69</c:v>
                </c:pt>
                <c:pt idx="15106">
                  <c:v>69</c:v>
                </c:pt>
                <c:pt idx="15107">
                  <c:v>66.5</c:v>
                </c:pt>
                <c:pt idx="15108">
                  <c:v>66.5</c:v>
                </c:pt>
                <c:pt idx="15109">
                  <c:v>66.5</c:v>
                </c:pt>
                <c:pt idx="15110">
                  <c:v>21.8</c:v>
                </c:pt>
                <c:pt idx="15111">
                  <c:v>21.45</c:v>
                </c:pt>
                <c:pt idx="15112">
                  <c:v>22</c:v>
                </c:pt>
                <c:pt idx="15113">
                  <c:v>21.45</c:v>
                </c:pt>
                <c:pt idx="15114">
                  <c:v>21.8</c:v>
                </c:pt>
                <c:pt idx="15115">
                  <c:v>20.100000000000001</c:v>
                </c:pt>
                <c:pt idx="15116">
                  <c:v>54</c:v>
                </c:pt>
                <c:pt idx="15117">
                  <c:v>20.100000000000001</c:v>
                </c:pt>
                <c:pt idx="15118">
                  <c:v>9</c:v>
                </c:pt>
                <c:pt idx="15119">
                  <c:v>31.590129999999991</c:v>
                </c:pt>
                <c:pt idx="15120">
                  <c:v>27.25</c:v>
                </c:pt>
                <c:pt idx="15121">
                  <c:v>52</c:v>
                </c:pt>
                <c:pt idx="15122">
                  <c:v>57.25</c:v>
                </c:pt>
                <c:pt idx="15123">
                  <c:v>52</c:v>
                </c:pt>
                <c:pt idx="15124">
                  <c:v>54</c:v>
                </c:pt>
                <c:pt idx="15125">
                  <c:v>54</c:v>
                </c:pt>
                <c:pt idx="15126">
                  <c:v>54</c:v>
                </c:pt>
                <c:pt idx="15127">
                  <c:v>54</c:v>
                </c:pt>
                <c:pt idx="15128">
                  <c:v>6</c:v>
                </c:pt>
                <c:pt idx="15129">
                  <c:v>6</c:v>
                </c:pt>
                <c:pt idx="15130">
                  <c:v>6</c:v>
                </c:pt>
                <c:pt idx="15131">
                  <c:v>6</c:v>
                </c:pt>
                <c:pt idx="15132">
                  <c:v>48.52</c:v>
                </c:pt>
                <c:pt idx="15133">
                  <c:v>11</c:v>
                </c:pt>
                <c:pt idx="15134">
                  <c:v>21</c:v>
                </c:pt>
                <c:pt idx="15135">
                  <c:v>21</c:v>
                </c:pt>
                <c:pt idx="15136">
                  <c:v>19.25</c:v>
                </c:pt>
                <c:pt idx="15137">
                  <c:v>20.100000000000001</c:v>
                </c:pt>
                <c:pt idx="15138">
                  <c:v>22</c:v>
                </c:pt>
                <c:pt idx="15139">
                  <c:v>20.100000000000001</c:v>
                </c:pt>
                <c:pt idx="15140">
                  <c:v>22.05</c:v>
                </c:pt>
                <c:pt idx="15141">
                  <c:v>22.09</c:v>
                </c:pt>
                <c:pt idx="15142">
                  <c:v>22.09</c:v>
                </c:pt>
                <c:pt idx="15143">
                  <c:v>20.49</c:v>
                </c:pt>
                <c:pt idx="15144">
                  <c:v>55.28</c:v>
                </c:pt>
                <c:pt idx="15145">
                  <c:v>61.65</c:v>
                </c:pt>
                <c:pt idx="15146">
                  <c:v>59.08</c:v>
                </c:pt>
                <c:pt idx="15147">
                  <c:v>56.98</c:v>
                </c:pt>
                <c:pt idx="15148">
                  <c:v>71.489999999999995</c:v>
                </c:pt>
                <c:pt idx="15149">
                  <c:v>65.5</c:v>
                </c:pt>
                <c:pt idx="15150">
                  <c:v>66</c:v>
                </c:pt>
                <c:pt idx="15151">
                  <c:v>66.989999999999995</c:v>
                </c:pt>
                <c:pt idx="15152">
                  <c:v>66.989999999999995</c:v>
                </c:pt>
                <c:pt idx="15153">
                  <c:v>69</c:v>
                </c:pt>
                <c:pt idx="15154">
                  <c:v>66.989999999999995</c:v>
                </c:pt>
                <c:pt idx="15155">
                  <c:v>66.989999999999995</c:v>
                </c:pt>
                <c:pt idx="15156">
                  <c:v>67</c:v>
                </c:pt>
                <c:pt idx="15157">
                  <c:v>66.989999999999995</c:v>
                </c:pt>
                <c:pt idx="15158">
                  <c:v>66.989999999999995</c:v>
                </c:pt>
                <c:pt idx="15159">
                  <c:v>65.5</c:v>
                </c:pt>
                <c:pt idx="15160">
                  <c:v>66.989999999999995</c:v>
                </c:pt>
                <c:pt idx="15161">
                  <c:v>58.5</c:v>
                </c:pt>
                <c:pt idx="15162">
                  <c:v>58.5</c:v>
                </c:pt>
                <c:pt idx="15163">
                  <c:v>55</c:v>
                </c:pt>
                <c:pt idx="15164">
                  <c:v>52.95</c:v>
                </c:pt>
                <c:pt idx="15165">
                  <c:v>23.8</c:v>
                </c:pt>
                <c:pt idx="15166">
                  <c:v>55</c:v>
                </c:pt>
                <c:pt idx="15167">
                  <c:v>55</c:v>
                </c:pt>
                <c:pt idx="15168">
                  <c:v>9</c:v>
                </c:pt>
                <c:pt idx="15169">
                  <c:v>52</c:v>
                </c:pt>
                <c:pt idx="15170">
                  <c:v>30.98</c:v>
                </c:pt>
                <c:pt idx="15171">
                  <c:v>24.92</c:v>
                </c:pt>
                <c:pt idx="15172">
                  <c:v>13.05</c:v>
                </c:pt>
                <c:pt idx="15173">
                  <c:v>27.750319999999991</c:v>
                </c:pt>
                <c:pt idx="15174">
                  <c:v>50</c:v>
                </c:pt>
                <c:pt idx="15175">
                  <c:v>50</c:v>
                </c:pt>
                <c:pt idx="15176">
                  <c:v>50</c:v>
                </c:pt>
                <c:pt idx="15177">
                  <c:v>50</c:v>
                </c:pt>
                <c:pt idx="15178">
                  <c:v>52</c:v>
                </c:pt>
                <c:pt idx="15179">
                  <c:v>22.25</c:v>
                </c:pt>
                <c:pt idx="15180">
                  <c:v>56.95008</c:v>
                </c:pt>
                <c:pt idx="15181">
                  <c:v>58.5</c:v>
                </c:pt>
                <c:pt idx="15182">
                  <c:v>68.819999999999993</c:v>
                </c:pt>
                <c:pt idx="15183">
                  <c:v>80</c:v>
                </c:pt>
                <c:pt idx="15184">
                  <c:v>79.900000000000006</c:v>
                </c:pt>
                <c:pt idx="15185">
                  <c:v>31.4</c:v>
                </c:pt>
                <c:pt idx="15186">
                  <c:v>33.4</c:v>
                </c:pt>
                <c:pt idx="15187">
                  <c:v>92</c:v>
                </c:pt>
                <c:pt idx="15188">
                  <c:v>22.25</c:v>
                </c:pt>
                <c:pt idx="15189">
                  <c:v>26.85</c:v>
                </c:pt>
                <c:pt idx="15190">
                  <c:v>75</c:v>
                </c:pt>
                <c:pt idx="15191">
                  <c:v>65</c:v>
                </c:pt>
                <c:pt idx="15192">
                  <c:v>13</c:v>
                </c:pt>
                <c:pt idx="15193">
                  <c:v>0</c:v>
                </c:pt>
                <c:pt idx="15194">
                  <c:v>4.2738199999999997</c:v>
                </c:pt>
                <c:pt idx="15195">
                  <c:v>0</c:v>
                </c:pt>
                <c:pt idx="15196">
                  <c:v>0</c:v>
                </c:pt>
                <c:pt idx="15197">
                  <c:v>13</c:v>
                </c:pt>
                <c:pt idx="15198">
                  <c:v>74</c:v>
                </c:pt>
                <c:pt idx="15199">
                  <c:v>32</c:v>
                </c:pt>
                <c:pt idx="15200">
                  <c:v>28</c:v>
                </c:pt>
                <c:pt idx="15201">
                  <c:v>31.5</c:v>
                </c:pt>
                <c:pt idx="15202">
                  <c:v>28</c:v>
                </c:pt>
                <c:pt idx="15203">
                  <c:v>28</c:v>
                </c:pt>
                <c:pt idx="15204">
                  <c:v>28.55</c:v>
                </c:pt>
                <c:pt idx="15205">
                  <c:v>100</c:v>
                </c:pt>
                <c:pt idx="15206">
                  <c:v>75</c:v>
                </c:pt>
                <c:pt idx="15207">
                  <c:v>28.55</c:v>
                </c:pt>
                <c:pt idx="15208">
                  <c:v>28.55</c:v>
                </c:pt>
                <c:pt idx="15209">
                  <c:v>28.6</c:v>
                </c:pt>
                <c:pt idx="15210">
                  <c:v>80</c:v>
                </c:pt>
                <c:pt idx="15211">
                  <c:v>58.5</c:v>
                </c:pt>
                <c:pt idx="15212">
                  <c:v>50</c:v>
                </c:pt>
                <c:pt idx="15213">
                  <c:v>56.25</c:v>
                </c:pt>
                <c:pt idx="15214">
                  <c:v>56.5</c:v>
                </c:pt>
                <c:pt idx="15215">
                  <c:v>53</c:v>
                </c:pt>
                <c:pt idx="15216">
                  <c:v>52</c:v>
                </c:pt>
                <c:pt idx="15217">
                  <c:v>52</c:v>
                </c:pt>
                <c:pt idx="15218">
                  <c:v>52.5</c:v>
                </c:pt>
                <c:pt idx="15219">
                  <c:v>50.5</c:v>
                </c:pt>
                <c:pt idx="15220">
                  <c:v>20</c:v>
                </c:pt>
                <c:pt idx="15221">
                  <c:v>20</c:v>
                </c:pt>
                <c:pt idx="15222">
                  <c:v>20</c:v>
                </c:pt>
                <c:pt idx="15223">
                  <c:v>5.2</c:v>
                </c:pt>
                <c:pt idx="15224">
                  <c:v>6</c:v>
                </c:pt>
                <c:pt idx="15225">
                  <c:v>5.2</c:v>
                </c:pt>
                <c:pt idx="15226">
                  <c:v>6</c:v>
                </c:pt>
                <c:pt idx="15227">
                  <c:v>52</c:v>
                </c:pt>
                <c:pt idx="15228">
                  <c:v>55.52</c:v>
                </c:pt>
                <c:pt idx="15229">
                  <c:v>53.71</c:v>
                </c:pt>
                <c:pt idx="15230">
                  <c:v>52.5</c:v>
                </c:pt>
                <c:pt idx="15231">
                  <c:v>55.62</c:v>
                </c:pt>
                <c:pt idx="15232">
                  <c:v>29</c:v>
                </c:pt>
                <c:pt idx="15233">
                  <c:v>28.55</c:v>
                </c:pt>
                <c:pt idx="15234">
                  <c:v>51.68</c:v>
                </c:pt>
                <c:pt idx="15235">
                  <c:v>56</c:v>
                </c:pt>
                <c:pt idx="15236">
                  <c:v>53.89</c:v>
                </c:pt>
                <c:pt idx="15237">
                  <c:v>53.77</c:v>
                </c:pt>
                <c:pt idx="15238">
                  <c:v>52.51</c:v>
                </c:pt>
                <c:pt idx="15239">
                  <c:v>52.85</c:v>
                </c:pt>
                <c:pt idx="15240">
                  <c:v>53.7</c:v>
                </c:pt>
                <c:pt idx="15241">
                  <c:v>52.01</c:v>
                </c:pt>
                <c:pt idx="15242">
                  <c:v>53.4</c:v>
                </c:pt>
                <c:pt idx="15243">
                  <c:v>53.4</c:v>
                </c:pt>
                <c:pt idx="15244">
                  <c:v>56.1</c:v>
                </c:pt>
                <c:pt idx="15245">
                  <c:v>56.1</c:v>
                </c:pt>
                <c:pt idx="15246">
                  <c:v>55.5</c:v>
                </c:pt>
                <c:pt idx="15247">
                  <c:v>70.12</c:v>
                </c:pt>
                <c:pt idx="15248">
                  <c:v>88.22</c:v>
                </c:pt>
                <c:pt idx="15249">
                  <c:v>109.5</c:v>
                </c:pt>
                <c:pt idx="15250">
                  <c:v>81.900000000000006</c:v>
                </c:pt>
                <c:pt idx="15251">
                  <c:v>81.900000000000006</c:v>
                </c:pt>
                <c:pt idx="15252">
                  <c:v>81.900000000000006</c:v>
                </c:pt>
                <c:pt idx="15253">
                  <c:v>33</c:v>
                </c:pt>
                <c:pt idx="15254">
                  <c:v>51.87</c:v>
                </c:pt>
                <c:pt idx="15255">
                  <c:v>51.87</c:v>
                </c:pt>
                <c:pt idx="15256">
                  <c:v>30.6</c:v>
                </c:pt>
                <c:pt idx="15257">
                  <c:v>30.59</c:v>
                </c:pt>
                <c:pt idx="15258">
                  <c:v>30.08</c:v>
                </c:pt>
                <c:pt idx="15259">
                  <c:v>51.5</c:v>
                </c:pt>
                <c:pt idx="15260">
                  <c:v>52.75</c:v>
                </c:pt>
                <c:pt idx="15261">
                  <c:v>52.75</c:v>
                </c:pt>
                <c:pt idx="15262">
                  <c:v>52.75</c:v>
                </c:pt>
                <c:pt idx="15263">
                  <c:v>53</c:v>
                </c:pt>
                <c:pt idx="15264">
                  <c:v>37.47</c:v>
                </c:pt>
                <c:pt idx="15265">
                  <c:v>37.47</c:v>
                </c:pt>
                <c:pt idx="15266">
                  <c:v>50</c:v>
                </c:pt>
                <c:pt idx="15267">
                  <c:v>11.67374</c:v>
                </c:pt>
                <c:pt idx="15268">
                  <c:v>9</c:v>
                </c:pt>
                <c:pt idx="15269">
                  <c:v>13</c:v>
                </c:pt>
                <c:pt idx="15270">
                  <c:v>52</c:v>
                </c:pt>
                <c:pt idx="15271">
                  <c:v>49</c:v>
                </c:pt>
                <c:pt idx="15272">
                  <c:v>53</c:v>
                </c:pt>
                <c:pt idx="15273">
                  <c:v>49</c:v>
                </c:pt>
                <c:pt idx="15274">
                  <c:v>52.01</c:v>
                </c:pt>
                <c:pt idx="15275">
                  <c:v>15</c:v>
                </c:pt>
                <c:pt idx="15276">
                  <c:v>28.9</c:v>
                </c:pt>
                <c:pt idx="15277">
                  <c:v>28.9</c:v>
                </c:pt>
                <c:pt idx="15278">
                  <c:v>16.55</c:v>
                </c:pt>
                <c:pt idx="15279">
                  <c:v>62.4</c:v>
                </c:pt>
                <c:pt idx="15280">
                  <c:v>72.25009</c:v>
                </c:pt>
                <c:pt idx="15281">
                  <c:v>69.319999999999993</c:v>
                </c:pt>
                <c:pt idx="15282">
                  <c:v>69.48</c:v>
                </c:pt>
                <c:pt idx="15283">
                  <c:v>32</c:v>
                </c:pt>
                <c:pt idx="15284">
                  <c:v>64.849999999999994</c:v>
                </c:pt>
                <c:pt idx="15285">
                  <c:v>65.19</c:v>
                </c:pt>
                <c:pt idx="15286">
                  <c:v>67.849999999999994</c:v>
                </c:pt>
                <c:pt idx="15287">
                  <c:v>65.63</c:v>
                </c:pt>
                <c:pt idx="15288">
                  <c:v>62.43</c:v>
                </c:pt>
                <c:pt idx="15289">
                  <c:v>32.15</c:v>
                </c:pt>
                <c:pt idx="15290">
                  <c:v>61.3</c:v>
                </c:pt>
                <c:pt idx="15291">
                  <c:v>61.3</c:v>
                </c:pt>
                <c:pt idx="15292">
                  <c:v>55.850029999999997</c:v>
                </c:pt>
                <c:pt idx="15293">
                  <c:v>55.390060000000013</c:v>
                </c:pt>
                <c:pt idx="15294">
                  <c:v>32.15</c:v>
                </c:pt>
                <c:pt idx="15295">
                  <c:v>32.200000000000003</c:v>
                </c:pt>
                <c:pt idx="15296">
                  <c:v>31</c:v>
                </c:pt>
                <c:pt idx="15297">
                  <c:v>32.15</c:v>
                </c:pt>
                <c:pt idx="15298">
                  <c:v>32.200000000000003</c:v>
                </c:pt>
                <c:pt idx="15299">
                  <c:v>32.200000000000003</c:v>
                </c:pt>
                <c:pt idx="15300">
                  <c:v>32.200000000000003</c:v>
                </c:pt>
                <c:pt idx="15301">
                  <c:v>69</c:v>
                </c:pt>
                <c:pt idx="15302">
                  <c:v>31.6</c:v>
                </c:pt>
                <c:pt idx="15303">
                  <c:v>31</c:v>
                </c:pt>
                <c:pt idx="15304">
                  <c:v>31.5</c:v>
                </c:pt>
                <c:pt idx="15305">
                  <c:v>31.5</c:v>
                </c:pt>
                <c:pt idx="15306">
                  <c:v>57</c:v>
                </c:pt>
                <c:pt idx="15307">
                  <c:v>75</c:v>
                </c:pt>
                <c:pt idx="15308">
                  <c:v>52.455740000000013</c:v>
                </c:pt>
                <c:pt idx="15309">
                  <c:v>52.5</c:v>
                </c:pt>
                <c:pt idx="15310">
                  <c:v>51.9</c:v>
                </c:pt>
                <c:pt idx="15311">
                  <c:v>31.05</c:v>
                </c:pt>
                <c:pt idx="15312">
                  <c:v>31.05</c:v>
                </c:pt>
                <c:pt idx="15313">
                  <c:v>73</c:v>
                </c:pt>
                <c:pt idx="15314">
                  <c:v>73</c:v>
                </c:pt>
                <c:pt idx="15315">
                  <c:v>73</c:v>
                </c:pt>
                <c:pt idx="15316">
                  <c:v>73</c:v>
                </c:pt>
                <c:pt idx="15317">
                  <c:v>51.9</c:v>
                </c:pt>
                <c:pt idx="15318">
                  <c:v>30.94</c:v>
                </c:pt>
                <c:pt idx="15319">
                  <c:v>30.89</c:v>
                </c:pt>
                <c:pt idx="15320">
                  <c:v>30.75</c:v>
                </c:pt>
                <c:pt idx="15321">
                  <c:v>30.6</c:v>
                </c:pt>
                <c:pt idx="15322">
                  <c:v>30.6</c:v>
                </c:pt>
                <c:pt idx="15323">
                  <c:v>30.6</c:v>
                </c:pt>
                <c:pt idx="15324">
                  <c:v>30.89</c:v>
                </c:pt>
                <c:pt idx="15325">
                  <c:v>31.4</c:v>
                </c:pt>
                <c:pt idx="15326">
                  <c:v>74</c:v>
                </c:pt>
                <c:pt idx="15327">
                  <c:v>74</c:v>
                </c:pt>
                <c:pt idx="15328">
                  <c:v>70</c:v>
                </c:pt>
                <c:pt idx="15329">
                  <c:v>70.394900000000007</c:v>
                </c:pt>
                <c:pt idx="15330">
                  <c:v>70</c:v>
                </c:pt>
                <c:pt idx="15331">
                  <c:v>70</c:v>
                </c:pt>
                <c:pt idx="15332">
                  <c:v>59.9</c:v>
                </c:pt>
                <c:pt idx="15333">
                  <c:v>65</c:v>
                </c:pt>
                <c:pt idx="15334">
                  <c:v>59.9</c:v>
                </c:pt>
                <c:pt idx="15335">
                  <c:v>59.9</c:v>
                </c:pt>
                <c:pt idx="15336">
                  <c:v>65</c:v>
                </c:pt>
                <c:pt idx="15337">
                  <c:v>59.9</c:v>
                </c:pt>
                <c:pt idx="15338">
                  <c:v>59.9</c:v>
                </c:pt>
                <c:pt idx="15339">
                  <c:v>59.9</c:v>
                </c:pt>
                <c:pt idx="15340">
                  <c:v>65</c:v>
                </c:pt>
                <c:pt idx="15341">
                  <c:v>69</c:v>
                </c:pt>
                <c:pt idx="15342">
                  <c:v>32.35</c:v>
                </c:pt>
                <c:pt idx="15343">
                  <c:v>32.35</c:v>
                </c:pt>
                <c:pt idx="15344">
                  <c:v>32.35</c:v>
                </c:pt>
                <c:pt idx="15345">
                  <c:v>69</c:v>
                </c:pt>
                <c:pt idx="15346">
                  <c:v>95</c:v>
                </c:pt>
                <c:pt idx="15347">
                  <c:v>69</c:v>
                </c:pt>
                <c:pt idx="15348">
                  <c:v>69</c:v>
                </c:pt>
                <c:pt idx="15349">
                  <c:v>32.65</c:v>
                </c:pt>
                <c:pt idx="15350">
                  <c:v>32.700000000000003</c:v>
                </c:pt>
                <c:pt idx="15351">
                  <c:v>33</c:v>
                </c:pt>
                <c:pt idx="15352">
                  <c:v>60</c:v>
                </c:pt>
                <c:pt idx="15353">
                  <c:v>60</c:v>
                </c:pt>
                <c:pt idx="15354">
                  <c:v>60</c:v>
                </c:pt>
                <c:pt idx="15355">
                  <c:v>60</c:v>
                </c:pt>
                <c:pt idx="15356">
                  <c:v>60</c:v>
                </c:pt>
                <c:pt idx="15357">
                  <c:v>60</c:v>
                </c:pt>
                <c:pt idx="15358">
                  <c:v>56</c:v>
                </c:pt>
                <c:pt idx="15359">
                  <c:v>60</c:v>
                </c:pt>
                <c:pt idx="15360">
                  <c:v>60</c:v>
                </c:pt>
                <c:pt idx="15361">
                  <c:v>61.5</c:v>
                </c:pt>
                <c:pt idx="15362">
                  <c:v>61.5</c:v>
                </c:pt>
                <c:pt idx="15363">
                  <c:v>61.95</c:v>
                </c:pt>
                <c:pt idx="15364">
                  <c:v>61.95</c:v>
                </c:pt>
                <c:pt idx="15365">
                  <c:v>42.16</c:v>
                </c:pt>
                <c:pt idx="15366">
                  <c:v>58.5</c:v>
                </c:pt>
                <c:pt idx="15367">
                  <c:v>58.5</c:v>
                </c:pt>
                <c:pt idx="15368">
                  <c:v>58.5</c:v>
                </c:pt>
                <c:pt idx="15369">
                  <c:v>58.5</c:v>
                </c:pt>
                <c:pt idx="15370">
                  <c:v>58</c:v>
                </c:pt>
                <c:pt idx="15371">
                  <c:v>59.95</c:v>
                </c:pt>
                <c:pt idx="15372">
                  <c:v>0</c:v>
                </c:pt>
                <c:pt idx="15373">
                  <c:v>0</c:v>
                </c:pt>
                <c:pt idx="15374">
                  <c:v>50</c:v>
                </c:pt>
                <c:pt idx="15375">
                  <c:v>33</c:v>
                </c:pt>
                <c:pt idx="15376">
                  <c:v>31.4</c:v>
                </c:pt>
                <c:pt idx="15377">
                  <c:v>59.95</c:v>
                </c:pt>
                <c:pt idx="15378">
                  <c:v>32.800000000000011</c:v>
                </c:pt>
                <c:pt idx="15379">
                  <c:v>59</c:v>
                </c:pt>
                <c:pt idx="15380">
                  <c:v>59</c:v>
                </c:pt>
                <c:pt idx="15381">
                  <c:v>58</c:v>
                </c:pt>
                <c:pt idx="15382">
                  <c:v>58</c:v>
                </c:pt>
                <c:pt idx="15383">
                  <c:v>32.909999999999997</c:v>
                </c:pt>
                <c:pt idx="15384">
                  <c:v>33.01</c:v>
                </c:pt>
                <c:pt idx="15385">
                  <c:v>59</c:v>
                </c:pt>
                <c:pt idx="15386">
                  <c:v>59</c:v>
                </c:pt>
                <c:pt idx="15387">
                  <c:v>59</c:v>
                </c:pt>
                <c:pt idx="15388">
                  <c:v>33.06</c:v>
                </c:pt>
                <c:pt idx="15389">
                  <c:v>33.06</c:v>
                </c:pt>
                <c:pt idx="15390">
                  <c:v>33.11</c:v>
                </c:pt>
                <c:pt idx="15391">
                  <c:v>85.9</c:v>
                </c:pt>
                <c:pt idx="15392">
                  <c:v>85.9</c:v>
                </c:pt>
                <c:pt idx="15393">
                  <c:v>90.15</c:v>
                </c:pt>
                <c:pt idx="15394">
                  <c:v>92.9</c:v>
                </c:pt>
                <c:pt idx="15395">
                  <c:v>92.9</c:v>
                </c:pt>
                <c:pt idx="15396">
                  <c:v>87.9</c:v>
                </c:pt>
                <c:pt idx="15397">
                  <c:v>33.300000000000011</c:v>
                </c:pt>
                <c:pt idx="15398">
                  <c:v>69</c:v>
                </c:pt>
                <c:pt idx="15399">
                  <c:v>33.450000000000003</c:v>
                </c:pt>
                <c:pt idx="15400">
                  <c:v>65</c:v>
                </c:pt>
                <c:pt idx="15401">
                  <c:v>58.7</c:v>
                </c:pt>
                <c:pt idx="15402">
                  <c:v>62</c:v>
                </c:pt>
                <c:pt idx="15403">
                  <c:v>33.35</c:v>
                </c:pt>
                <c:pt idx="15404">
                  <c:v>46.16</c:v>
                </c:pt>
                <c:pt idx="15405">
                  <c:v>48.89</c:v>
                </c:pt>
                <c:pt idx="15406">
                  <c:v>59.95</c:v>
                </c:pt>
                <c:pt idx="15407">
                  <c:v>62</c:v>
                </c:pt>
                <c:pt idx="15408">
                  <c:v>54</c:v>
                </c:pt>
                <c:pt idx="15409">
                  <c:v>60</c:v>
                </c:pt>
                <c:pt idx="15410">
                  <c:v>61.25</c:v>
                </c:pt>
                <c:pt idx="15411">
                  <c:v>62</c:v>
                </c:pt>
                <c:pt idx="15412">
                  <c:v>50</c:v>
                </c:pt>
                <c:pt idx="15413">
                  <c:v>12.654640000000001</c:v>
                </c:pt>
                <c:pt idx="15414">
                  <c:v>6.5</c:v>
                </c:pt>
                <c:pt idx="15415">
                  <c:v>31.1</c:v>
                </c:pt>
                <c:pt idx="15416">
                  <c:v>31.1</c:v>
                </c:pt>
                <c:pt idx="15417">
                  <c:v>33.450000000000003</c:v>
                </c:pt>
                <c:pt idx="15418">
                  <c:v>30.45</c:v>
                </c:pt>
                <c:pt idx="15419">
                  <c:v>55</c:v>
                </c:pt>
                <c:pt idx="15420">
                  <c:v>33.4</c:v>
                </c:pt>
                <c:pt idx="15421">
                  <c:v>33.4</c:v>
                </c:pt>
                <c:pt idx="15422">
                  <c:v>57.96</c:v>
                </c:pt>
                <c:pt idx="15423">
                  <c:v>60.26</c:v>
                </c:pt>
                <c:pt idx="15424">
                  <c:v>64.45</c:v>
                </c:pt>
                <c:pt idx="15425">
                  <c:v>64.45</c:v>
                </c:pt>
                <c:pt idx="15426">
                  <c:v>79.95</c:v>
                </c:pt>
                <c:pt idx="15427">
                  <c:v>64.45</c:v>
                </c:pt>
                <c:pt idx="15428">
                  <c:v>33.4</c:v>
                </c:pt>
                <c:pt idx="15429">
                  <c:v>33.4</c:v>
                </c:pt>
                <c:pt idx="15430">
                  <c:v>33.4</c:v>
                </c:pt>
                <c:pt idx="15431">
                  <c:v>33.4</c:v>
                </c:pt>
                <c:pt idx="15432">
                  <c:v>33.4</c:v>
                </c:pt>
                <c:pt idx="15433">
                  <c:v>33.4</c:v>
                </c:pt>
                <c:pt idx="15434">
                  <c:v>33.5</c:v>
                </c:pt>
                <c:pt idx="15435">
                  <c:v>33.5</c:v>
                </c:pt>
                <c:pt idx="15436">
                  <c:v>33.4</c:v>
                </c:pt>
                <c:pt idx="15437">
                  <c:v>33.6</c:v>
                </c:pt>
                <c:pt idx="15438">
                  <c:v>33.6</c:v>
                </c:pt>
                <c:pt idx="15439">
                  <c:v>75.19</c:v>
                </c:pt>
                <c:pt idx="15440">
                  <c:v>33.6</c:v>
                </c:pt>
                <c:pt idx="15441">
                  <c:v>33.6</c:v>
                </c:pt>
                <c:pt idx="15442">
                  <c:v>33.4</c:v>
                </c:pt>
                <c:pt idx="15443">
                  <c:v>33.4</c:v>
                </c:pt>
                <c:pt idx="15444">
                  <c:v>91.45</c:v>
                </c:pt>
                <c:pt idx="15445">
                  <c:v>91.45</c:v>
                </c:pt>
                <c:pt idx="15446">
                  <c:v>65</c:v>
                </c:pt>
                <c:pt idx="15447">
                  <c:v>68</c:v>
                </c:pt>
                <c:pt idx="15448">
                  <c:v>70</c:v>
                </c:pt>
                <c:pt idx="15449">
                  <c:v>54.5</c:v>
                </c:pt>
                <c:pt idx="15450">
                  <c:v>65</c:v>
                </c:pt>
                <c:pt idx="15451">
                  <c:v>50</c:v>
                </c:pt>
                <c:pt idx="15452">
                  <c:v>54.5</c:v>
                </c:pt>
                <c:pt idx="15453">
                  <c:v>63</c:v>
                </c:pt>
                <c:pt idx="15454">
                  <c:v>60</c:v>
                </c:pt>
                <c:pt idx="15455">
                  <c:v>61.95</c:v>
                </c:pt>
                <c:pt idx="15456">
                  <c:v>90</c:v>
                </c:pt>
                <c:pt idx="15457">
                  <c:v>60</c:v>
                </c:pt>
                <c:pt idx="15458">
                  <c:v>60</c:v>
                </c:pt>
                <c:pt idx="15459">
                  <c:v>33.6</c:v>
                </c:pt>
                <c:pt idx="15460">
                  <c:v>60</c:v>
                </c:pt>
                <c:pt idx="15461">
                  <c:v>50</c:v>
                </c:pt>
                <c:pt idx="15462">
                  <c:v>33.6</c:v>
                </c:pt>
                <c:pt idx="15463">
                  <c:v>40</c:v>
                </c:pt>
                <c:pt idx="15464">
                  <c:v>42.4</c:v>
                </c:pt>
                <c:pt idx="15465">
                  <c:v>49.9</c:v>
                </c:pt>
                <c:pt idx="15466">
                  <c:v>49.9</c:v>
                </c:pt>
                <c:pt idx="15467">
                  <c:v>62.5</c:v>
                </c:pt>
                <c:pt idx="15468">
                  <c:v>80</c:v>
                </c:pt>
                <c:pt idx="15469">
                  <c:v>65</c:v>
                </c:pt>
                <c:pt idx="15470">
                  <c:v>72.45</c:v>
                </c:pt>
                <c:pt idx="15471">
                  <c:v>73</c:v>
                </c:pt>
                <c:pt idx="15472">
                  <c:v>80</c:v>
                </c:pt>
                <c:pt idx="15473">
                  <c:v>80</c:v>
                </c:pt>
                <c:pt idx="15474">
                  <c:v>73</c:v>
                </c:pt>
                <c:pt idx="15475">
                  <c:v>73</c:v>
                </c:pt>
                <c:pt idx="15476">
                  <c:v>80</c:v>
                </c:pt>
                <c:pt idx="15477">
                  <c:v>73</c:v>
                </c:pt>
                <c:pt idx="15478">
                  <c:v>77.5</c:v>
                </c:pt>
                <c:pt idx="15479">
                  <c:v>77.5</c:v>
                </c:pt>
                <c:pt idx="15480">
                  <c:v>65</c:v>
                </c:pt>
                <c:pt idx="15481">
                  <c:v>65</c:v>
                </c:pt>
                <c:pt idx="15482">
                  <c:v>34.200000000000003</c:v>
                </c:pt>
                <c:pt idx="15483">
                  <c:v>34.01</c:v>
                </c:pt>
                <c:pt idx="15484">
                  <c:v>34.200000000000003</c:v>
                </c:pt>
                <c:pt idx="15485">
                  <c:v>34.200000000000003</c:v>
                </c:pt>
                <c:pt idx="15486">
                  <c:v>64.66</c:v>
                </c:pt>
                <c:pt idx="15487">
                  <c:v>82.99</c:v>
                </c:pt>
                <c:pt idx="15488">
                  <c:v>34.1</c:v>
                </c:pt>
                <c:pt idx="15489">
                  <c:v>33.86</c:v>
                </c:pt>
                <c:pt idx="15490">
                  <c:v>34.200000000000003</c:v>
                </c:pt>
                <c:pt idx="15491">
                  <c:v>34.200000000000003</c:v>
                </c:pt>
                <c:pt idx="15492">
                  <c:v>34.300000000000011</c:v>
                </c:pt>
                <c:pt idx="15493">
                  <c:v>34.35</c:v>
                </c:pt>
                <c:pt idx="15494">
                  <c:v>70</c:v>
                </c:pt>
                <c:pt idx="15495">
                  <c:v>65</c:v>
                </c:pt>
                <c:pt idx="15496">
                  <c:v>65</c:v>
                </c:pt>
                <c:pt idx="15497">
                  <c:v>34.4</c:v>
                </c:pt>
                <c:pt idx="15498">
                  <c:v>40</c:v>
                </c:pt>
                <c:pt idx="15499">
                  <c:v>34.307859999999998</c:v>
                </c:pt>
                <c:pt idx="15500">
                  <c:v>34.4</c:v>
                </c:pt>
                <c:pt idx="15501">
                  <c:v>34.32</c:v>
                </c:pt>
                <c:pt idx="15502">
                  <c:v>56</c:v>
                </c:pt>
                <c:pt idx="15503">
                  <c:v>50</c:v>
                </c:pt>
                <c:pt idx="15504">
                  <c:v>43.21</c:v>
                </c:pt>
                <c:pt idx="15505">
                  <c:v>43.21</c:v>
                </c:pt>
                <c:pt idx="15506">
                  <c:v>43.54</c:v>
                </c:pt>
                <c:pt idx="15507">
                  <c:v>43.54</c:v>
                </c:pt>
                <c:pt idx="15508">
                  <c:v>41.81</c:v>
                </c:pt>
                <c:pt idx="15509">
                  <c:v>41.81</c:v>
                </c:pt>
                <c:pt idx="15510">
                  <c:v>40.730000000000011</c:v>
                </c:pt>
                <c:pt idx="15511">
                  <c:v>40.730000000000011</c:v>
                </c:pt>
                <c:pt idx="15512">
                  <c:v>43.69</c:v>
                </c:pt>
                <c:pt idx="15513">
                  <c:v>43.23</c:v>
                </c:pt>
                <c:pt idx="15514">
                  <c:v>49.38</c:v>
                </c:pt>
                <c:pt idx="15515">
                  <c:v>13</c:v>
                </c:pt>
                <c:pt idx="15516">
                  <c:v>57.18</c:v>
                </c:pt>
                <c:pt idx="15517">
                  <c:v>22.5</c:v>
                </c:pt>
                <c:pt idx="15518">
                  <c:v>44</c:v>
                </c:pt>
                <c:pt idx="15519">
                  <c:v>58.49</c:v>
                </c:pt>
                <c:pt idx="15520">
                  <c:v>58.3</c:v>
                </c:pt>
                <c:pt idx="15521">
                  <c:v>67.5</c:v>
                </c:pt>
                <c:pt idx="15522">
                  <c:v>50.82</c:v>
                </c:pt>
                <c:pt idx="15523">
                  <c:v>50.65</c:v>
                </c:pt>
                <c:pt idx="15524">
                  <c:v>44</c:v>
                </c:pt>
                <c:pt idx="15525">
                  <c:v>48.4</c:v>
                </c:pt>
                <c:pt idx="15526">
                  <c:v>44.93</c:v>
                </c:pt>
                <c:pt idx="15527">
                  <c:v>45.87</c:v>
                </c:pt>
                <c:pt idx="15528">
                  <c:v>47.87</c:v>
                </c:pt>
                <c:pt idx="15529">
                  <c:v>48.17</c:v>
                </c:pt>
                <c:pt idx="15530">
                  <c:v>48.25</c:v>
                </c:pt>
                <c:pt idx="15531">
                  <c:v>59.970100000000002</c:v>
                </c:pt>
                <c:pt idx="15532">
                  <c:v>60.41</c:v>
                </c:pt>
                <c:pt idx="15533">
                  <c:v>34.65</c:v>
                </c:pt>
                <c:pt idx="15534">
                  <c:v>34.61</c:v>
                </c:pt>
                <c:pt idx="15535">
                  <c:v>34.65</c:v>
                </c:pt>
                <c:pt idx="15536">
                  <c:v>34.65</c:v>
                </c:pt>
                <c:pt idx="15537">
                  <c:v>99.51</c:v>
                </c:pt>
                <c:pt idx="15538">
                  <c:v>34.700000000000003</c:v>
                </c:pt>
                <c:pt idx="15539">
                  <c:v>34.75</c:v>
                </c:pt>
                <c:pt idx="15540">
                  <c:v>34.700000000000003</c:v>
                </c:pt>
                <c:pt idx="15541">
                  <c:v>34.700000000000003</c:v>
                </c:pt>
                <c:pt idx="15542">
                  <c:v>29.5</c:v>
                </c:pt>
                <c:pt idx="15543">
                  <c:v>62.5</c:v>
                </c:pt>
                <c:pt idx="15544">
                  <c:v>62.5</c:v>
                </c:pt>
                <c:pt idx="15545">
                  <c:v>62</c:v>
                </c:pt>
                <c:pt idx="15546">
                  <c:v>50</c:v>
                </c:pt>
                <c:pt idx="15547">
                  <c:v>34.700000000000003</c:v>
                </c:pt>
                <c:pt idx="15548">
                  <c:v>34.700000000000003</c:v>
                </c:pt>
                <c:pt idx="15549">
                  <c:v>32</c:v>
                </c:pt>
                <c:pt idx="15550">
                  <c:v>8</c:v>
                </c:pt>
                <c:pt idx="15551">
                  <c:v>6.5</c:v>
                </c:pt>
                <c:pt idx="15552">
                  <c:v>6.5</c:v>
                </c:pt>
                <c:pt idx="15553">
                  <c:v>25.56</c:v>
                </c:pt>
                <c:pt idx="15554">
                  <c:v>51.188560000000003</c:v>
                </c:pt>
                <c:pt idx="15555">
                  <c:v>50</c:v>
                </c:pt>
                <c:pt idx="15556">
                  <c:v>50</c:v>
                </c:pt>
                <c:pt idx="15557">
                  <c:v>23.72</c:v>
                </c:pt>
                <c:pt idx="15558">
                  <c:v>25.96</c:v>
                </c:pt>
                <c:pt idx="15559">
                  <c:v>2.5</c:v>
                </c:pt>
                <c:pt idx="15560">
                  <c:v>5.2</c:v>
                </c:pt>
                <c:pt idx="15561">
                  <c:v>5.0999999999999996</c:v>
                </c:pt>
                <c:pt idx="15562">
                  <c:v>5.21</c:v>
                </c:pt>
                <c:pt idx="15563">
                  <c:v>5.21</c:v>
                </c:pt>
                <c:pt idx="15564">
                  <c:v>54.95</c:v>
                </c:pt>
                <c:pt idx="15565">
                  <c:v>18</c:v>
                </c:pt>
                <c:pt idx="15566">
                  <c:v>33.5</c:v>
                </c:pt>
                <c:pt idx="15567">
                  <c:v>41.33</c:v>
                </c:pt>
                <c:pt idx="15568">
                  <c:v>59.470050000000001</c:v>
                </c:pt>
                <c:pt idx="15569">
                  <c:v>59.78</c:v>
                </c:pt>
                <c:pt idx="15570">
                  <c:v>61.35</c:v>
                </c:pt>
                <c:pt idx="15571">
                  <c:v>61.35</c:v>
                </c:pt>
                <c:pt idx="15572">
                  <c:v>49.47</c:v>
                </c:pt>
                <c:pt idx="15573">
                  <c:v>48.57</c:v>
                </c:pt>
                <c:pt idx="15574">
                  <c:v>50.83</c:v>
                </c:pt>
                <c:pt idx="15575">
                  <c:v>57.47</c:v>
                </c:pt>
                <c:pt idx="15576">
                  <c:v>58.72</c:v>
                </c:pt>
                <c:pt idx="15577">
                  <c:v>58.96</c:v>
                </c:pt>
                <c:pt idx="15578">
                  <c:v>58.44</c:v>
                </c:pt>
                <c:pt idx="15579">
                  <c:v>58.04</c:v>
                </c:pt>
                <c:pt idx="15580">
                  <c:v>53.63</c:v>
                </c:pt>
                <c:pt idx="15581">
                  <c:v>56.37</c:v>
                </c:pt>
                <c:pt idx="15582">
                  <c:v>57.68</c:v>
                </c:pt>
                <c:pt idx="15583">
                  <c:v>85</c:v>
                </c:pt>
                <c:pt idx="15584">
                  <c:v>85</c:v>
                </c:pt>
                <c:pt idx="15585">
                  <c:v>71.900000000000006</c:v>
                </c:pt>
                <c:pt idx="15586">
                  <c:v>85</c:v>
                </c:pt>
                <c:pt idx="15587">
                  <c:v>35.4</c:v>
                </c:pt>
                <c:pt idx="15588">
                  <c:v>74.02</c:v>
                </c:pt>
                <c:pt idx="15589">
                  <c:v>74.02</c:v>
                </c:pt>
                <c:pt idx="15590">
                  <c:v>55.61</c:v>
                </c:pt>
                <c:pt idx="15591">
                  <c:v>55.29</c:v>
                </c:pt>
                <c:pt idx="15592">
                  <c:v>53.43</c:v>
                </c:pt>
                <c:pt idx="15593">
                  <c:v>54.85</c:v>
                </c:pt>
                <c:pt idx="15594">
                  <c:v>55.46</c:v>
                </c:pt>
                <c:pt idx="15595">
                  <c:v>53.43</c:v>
                </c:pt>
                <c:pt idx="15596">
                  <c:v>49.9</c:v>
                </c:pt>
                <c:pt idx="15597">
                  <c:v>50.54</c:v>
                </c:pt>
                <c:pt idx="15598">
                  <c:v>39.43</c:v>
                </c:pt>
                <c:pt idx="15599">
                  <c:v>59.5</c:v>
                </c:pt>
                <c:pt idx="15600">
                  <c:v>59.8</c:v>
                </c:pt>
                <c:pt idx="15601">
                  <c:v>59.8</c:v>
                </c:pt>
                <c:pt idx="15602">
                  <c:v>59.5</c:v>
                </c:pt>
                <c:pt idx="15603">
                  <c:v>55</c:v>
                </c:pt>
                <c:pt idx="15604">
                  <c:v>56</c:v>
                </c:pt>
                <c:pt idx="15605">
                  <c:v>30.25</c:v>
                </c:pt>
                <c:pt idx="15606">
                  <c:v>7</c:v>
                </c:pt>
                <c:pt idx="15607">
                  <c:v>7</c:v>
                </c:pt>
                <c:pt idx="15608">
                  <c:v>7</c:v>
                </c:pt>
                <c:pt idx="15609">
                  <c:v>54.5</c:v>
                </c:pt>
                <c:pt idx="15610">
                  <c:v>59.5</c:v>
                </c:pt>
                <c:pt idx="15611">
                  <c:v>41.82</c:v>
                </c:pt>
                <c:pt idx="15612">
                  <c:v>54.28</c:v>
                </c:pt>
                <c:pt idx="15613">
                  <c:v>54.28</c:v>
                </c:pt>
                <c:pt idx="15614">
                  <c:v>33.5</c:v>
                </c:pt>
                <c:pt idx="15615">
                  <c:v>50.95</c:v>
                </c:pt>
                <c:pt idx="15616">
                  <c:v>34</c:v>
                </c:pt>
                <c:pt idx="15617">
                  <c:v>34</c:v>
                </c:pt>
                <c:pt idx="15618">
                  <c:v>10</c:v>
                </c:pt>
                <c:pt idx="15619">
                  <c:v>33.700000000000003</c:v>
                </c:pt>
                <c:pt idx="15620">
                  <c:v>59.4</c:v>
                </c:pt>
                <c:pt idx="15621">
                  <c:v>84</c:v>
                </c:pt>
                <c:pt idx="15622">
                  <c:v>100</c:v>
                </c:pt>
                <c:pt idx="15623">
                  <c:v>91.5</c:v>
                </c:pt>
                <c:pt idx="15624">
                  <c:v>92</c:v>
                </c:pt>
                <c:pt idx="15625">
                  <c:v>73.5</c:v>
                </c:pt>
                <c:pt idx="15626">
                  <c:v>70</c:v>
                </c:pt>
                <c:pt idx="15627">
                  <c:v>69.5</c:v>
                </c:pt>
                <c:pt idx="15628">
                  <c:v>70</c:v>
                </c:pt>
                <c:pt idx="15629">
                  <c:v>69.5</c:v>
                </c:pt>
                <c:pt idx="15630">
                  <c:v>69.5</c:v>
                </c:pt>
                <c:pt idx="15631">
                  <c:v>70</c:v>
                </c:pt>
                <c:pt idx="15632">
                  <c:v>73.5</c:v>
                </c:pt>
                <c:pt idx="15633">
                  <c:v>73.5</c:v>
                </c:pt>
                <c:pt idx="15634">
                  <c:v>70</c:v>
                </c:pt>
                <c:pt idx="15635">
                  <c:v>69.5</c:v>
                </c:pt>
                <c:pt idx="15636">
                  <c:v>70</c:v>
                </c:pt>
                <c:pt idx="15637">
                  <c:v>38</c:v>
                </c:pt>
                <c:pt idx="15638">
                  <c:v>58</c:v>
                </c:pt>
                <c:pt idx="15639">
                  <c:v>38</c:v>
                </c:pt>
                <c:pt idx="15640">
                  <c:v>34.25</c:v>
                </c:pt>
                <c:pt idx="15641">
                  <c:v>34.25</c:v>
                </c:pt>
                <c:pt idx="15642">
                  <c:v>56.75</c:v>
                </c:pt>
                <c:pt idx="15643">
                  <c:v>57.5</c:v>
                </c:pt>
                <c:pt idx="15644">
                  <c:v>54.85</c:v>
                </c:pt>
                <c:pt idx="15645">
                  <c:v>53.88</c:v>
                </c:pt>
                <c:pt idx="15646">
                  <c:v>49</c:v>
                </c:pt>
                <c:pt idx="15647">
                  <c:v>28.52</c:v>
                </c:pt>
                <c:pt idx="15648">
                  <c:v>24.49</c:v>
                </c:pt>
                <c:pt idx="15649">
                  <c:v>24.49</c:v>
                </c:pt>
                <c:pt idx="15650">
                  <c:v>28.81</c:v>
                </c:pt>
                <c:pt idx="15651">
                  <c:v>23.01</c:v>
                </c:pt>
                <c:pt idx="15652">
                  <c:v>26.81</c:v>
                </c:pt>
                <c:pt idx="15653">
                  <c:v>26.81</c:v>
                </c:pt>
                <c:pt idx="15654">
                  <c:v>19.739999999999991</c:v>
                </c:pt>
                <c:pt idx="15655">
                  <c:v>2.5</c:v>
                </c:pt>
                <c:pt idx="15656">
                  <c:v>2.5</c:v>
                </c:pt>
                <c:pt idx="15657">
                  <c:v>2.5</c:v>
                </c:pt>
                <c:pt idx="15658">
                  <c:v>18.21</c:v>
                </c:pt>
                <c:pt idx="15659">
                  <c:v>45</c:v>
                </c:pt>
                <c:pt idx="15660">
                  <c:v>49</c:v>
                </c:pt>
                <c:pt idx="15661">
                  <c:v>49</c:v>
                </c:pt>
                <c:pt idx="15662">
                  <c:v>58.4</c:v>
                </c:pt>
                <c:pt idx="15663">
                  <c:v>58.4</c:v>
                </c:pt>
                <c:pt idx="15664">
                  <c:v>57.95</c:v>
                </c:pt>
                <c:pt idx="15665">
                  <c:v>58.5</c:v>
                </c:pt>
                <c:pt idx="15666">
                  <c:v>57.95</c:v>
                </c:pt>
                <c:pt idx="15667">
                  <c:v>8</c:v>
                </c:pt>
                <c:pt idx="15668">
                  <c:v>84</c:v>
                </c:pt>
                <c:pt idx="15669">
                  <c:v>81</c:v>
                </c:pt>
                <c:pt idx="15670">
                  <c:v>81</c:v>
                </c:pt>
                <c:pt idx="15671">
                  <c:v>58</c:v>
                </c:pt>
                <c:pt idx="15672">
                  <c:v>81</c:v>
                </c:pt>
                <c:pt idx="15673">
                  <c:v>84</c:v>
                </c:pt>
                <c:pt idx="15674">
                  <c:v>84</c:v>
                </c:pt>
                <c:pt idx="15675">
                  <c:v>58</c:v>
                </c:pt>
                <c:pt idx="15676">
                  <c:v>57.5</c:v>
                </c:pt>
                <c:pt idx="15677">
                  <c:v>34.25</c:v>
                </c:pt>
                <c:pt idx="15678">
                  <c:v>34.25</c:v>
                </c:pt>
                <c:pt idx="15679">
                  <c:v>34.26</c:v>
                </c:pt>
                <c:pt idx="15680">
                  <c:v>100</c:v>
                </c:pt>
                <c:pt idx="15681">
                  <c:v>92</c:v>
                </c:pt>
                <c:pt idx="15682">
                  <c:v>100</c:v>
                </c:pt>
                <c:pt idx="15683">
                  <c:v>68</c:v>
                </c:pt>
                <c:pt idx="15684">
                  <c:v>34.25</c:v>
                </c:pt>
                <c:pt idx="15685">
                  <c:v>34.300000000000011</c:v>
                </c:pt>
                <c:pt idx="15686">
                  <c:v>34.300000000000011</c:v>
                </c:pt>
                <c:pt idx="15687">
                  <c:v>34.300000000000011</c:v>
                </c:pt>
                <c:pt idx="15688">
                  <c:v>95</c:v>
                </c:pt>
                <c:pt idx="15689">
                  <c:v>34.300000000000011</c:v>
                </c:pt>
                <c:pt idx="15690">
                  <c:v>59</c:v>
                </c:pt>
                <c:pt idx="15691">
                  <c:v>34.300000000000011</c:v>
                </c:pt>
                <c:pt idx="15692">
                  <c:v>34.300000000000011</c:v>
                </c:pt>
                <c:pt idx="15693">
                  <c:v>34.300000000000011</c:v>
                </c:pt>
                <c:pt idx="15694">
                  <c:v>57</c:v>
                </c:pt>
                <c:pt idx="15695">
                  <c:v>56.95</c:v>
                </c:pt>
                <c:pt idx="15696">
                  <c:v>56.95</c:v>
                </c:pt>
                <c:pt idx="15697">
                  <c:v>57</c:v>
                </c:pt>
                <c:pt idx="15698">
                  <c:v>57</c:v>
                </c:pt>
                <c:pt idx="15699">
                  <c:v>56.95</c:v>
                </c:pt>
                <c:pt idx="15700">
                  <c:v>54</c:v>
                </c:pt>
                <c:pt idx="15701">
                  <c:v>25.41</c:v>
                </c:pt>
                <c:pt idx="15702">
                  <c:v>54</c:v>
                </c:pt>
                <c:pt idx="15703">
                  <c:v>28.81</c:v>
                </c:pt>
                <c:pt idx="15704">
                  <c:v>33.730000000000011</c:v>
                </c:pt>
                <c:pt idx="15705">
                  <c:v>32.270000000000003</c:v>
                </c:pt>
                <c:pt idx="15706">
                  <c:v>33.08</c:v>
                </c:pt>
                <c:pt idx="15707">
                  <c:v>32.450000000000003</c:v>
                </c:pt>
                <c:pt idx="15708">
                  <c:v>54</c:v>
                </c:pt>
                <c:pt idx="15709">
                  <c:v>54</c:v>
                </c:pt>
                <c:pt idx="15710">
                  <c:v>2.5</c:v>
                </c:pt>
                <c:pt idx="15711">
                  <c:v>13</c:v>
                </c:pt>
                <c:pt idx="15712">
                  <c:v>31.2</c:v>
                </c:pt>
                <c:pt idx="15713">
                  <c:v>36.880000000000003</c:v>
                </c:pt>
                <c:pt idx="15714">
                  <c:v>58.5</c:v>
                </c:pt>
                <c:pt idx="15715">
                  <c:v>58.5</c:v>
                </c:pt>
                <c:pt idx="15716">
                  <c:v>55</c:v>
                </c:pt>
                <c:pt idx="15717">
                  <c:v>55</c:v>
                </c:pt>
                <c:pt idx="15718">
                  <c:v>34.300000000000011</c:v>
                </c:pt>
                <c:pt idx="15719">
                  <c:v>0</c:v>
                </c:pt>
                <c:pt idx="15720">
                  <c:v>0</c:v>
                </c:pt>
                <c:pt idx="15721">
                  <c:v>54.95</c:v>
                </c:pt>
                <c:pt idx="15722">
                  <c:v>81.5</c:v>
                </c:pt>
                <c:pt idx="15723">
                  <c:v>64</c:v>
                </c:pt>
                <c:pt idx="15724">
                  <c:v>64</c:v>
                </c:pt>
                <c:pt idx="15725">
                  <c:v>64</c:v>
                </c:pt>
                <c:pt idx="15726">
                  <c:v>72</c:v>
                </c:pt>
                <c:pt idx="15727">
                  <c:v>72.260000000000005</c:v>
                </c:pt>
                <c:pt idx="15728">
                  <c:v>78</c:v>
                </c:pt>
                <c:pt idx="15729">
                  <c:v>78</c:v>
                </c:pt>
                <c:pt idx="15730">
                  <c:v>78</c:v>
                </c:pt>
                <c:pt idx="15731">
                  <c:v>75.569999999999993</c:v>
                </c:pt>
                <c:pt idx="15732">
                  <c:v>74</c:v>
                </c:pt>
                <c:pt idx="15733">
                  <c:v>74</c:v>
                </c:pt>
                <c:pt idx="15734">
                  <c:v>74</c:v>
                </c:pt>
                <c:pt idx="15735">
                  <c:v>57.5</c:v>
                </c:pt>
                <c:pt idx="15736">
                  <c:v>57.5</c:v>
                </c:pt>
                <c:pt idx="15737">
                  <c:v>57.5</c:v>
                </c:pt>
                <c:pt idx="15738">
                  <c:v>35.69</c:v>
                </c:pt>
                <c:pt idx="15739">
                  <c:v>34.35</c:v>
                </c:pt>
                <c:pt idx="15740">
                  <c:v>34</c:v>
                </c:pt>
                <c:pt idx="15741">
                  <c:v>24.950399999999991</c:v>
                </c:pt>
                <c:pt idx="15742">
                  <c:v>30.77</c:v>
                </c:pt>
                <c:pt idx="15743">
                  <c:v>34.4</c:v>
                </c:pt>
                <c:pt idx="15744">
                  <c:v>54.5</c:v>
                </c:pt>
                <c:pt idx="15745">
                  <c:v>55.45</c:v>
                </c:pt>
                <c:pt idx="15746">
                  <c:v>55.25</c:v>
                </c:pt>
                <c:pt idx="15747">
                  <c:v>34.4</c:v>
                </c:pt>
                <c:pt idx="15748">
                  <c:v>54</c:v>
                </c:pt>
                <c:pt idx="15749">
                  <c:v>54.5</c:v>
                </c:pt>
                <c:pt idx="15750">
                  <c:v>55.23</c:v>
                </c:pt>
                <c:pt idx="15751">
                  <c:v>54.5</c:v>
                </c:pt>
                <c:pt idx="15752">
                  <c:v>54.5</c:v>
                </c:pt>
                <c:pt idx="15753">
                  <c:v>54.5</c:v>
                </c:pt>
                <c:pt idx="15754">
                  <c:v>57.45</c:v>
                </c:pt>
                <c:pt idx="15755">
                  <c:v>57.45</c:v>
                </c:pt>
                <c:pt idx="15756">
                  <c:v>64.5</c:v>
                </c:pt>
                <c:pt idx="15757">
                  <c:v>64.5</c:v>
                </c:pt>
                <c:pt idx="15758">
                  <c:v>59.27</c:v>
                </c:pt>
                <c:pt idx="15759">
                  <c:v>63.01</c:v>
                </c:pt>
                <c:pt idx="15760">
                  <c:v>57.91</c:v>
                </c:pt>
                <c:pt idx="15761">
                  <c:v>58.74</c:v>
                </c:pt>
                <c:pt idx="15762">
                  <c:v>67.5</c:v>
                </c:pt>
                <c:pt idx="15763">
                  <c:v>57.5</c:v>
                </c:pt>
                <c:pt idx="15764">
                  <c:v>34.5</c:v>
                </c:pt>
                <c:pt idx="15765">
                  <c:v>34.5</c:v>
                </c:pt>
                <c:pt idx="15766">
                  <c:v>34.6</c:v>
                </c:pt>
                <c:pt idx="15767">
                  <c:v>57.5</c:v>
                </c:pt>
                <c:pt idx="15768">
                  <c:v>89</c:v>
                </c:pt>
                <c:pt idx="15769">
                  <c:v>57.5</c:v>
                </c:pt>
                <c:pt idx="15770">
                  <c:v>84</c:v>
                </c:pt>
                <c:pt idx="15771">
                  <c:v>72</c:v>
                </c:pt>
                <c:pt idx="15772">
                  <c:v>72</c:v>
                </c:pt>
                <c:pt idx="15773">
                  <c:v>58.5</c:v>
                </c:pt>
                <c:pt idx="15774">
                  <c:v>58.5</c:v>
                </c:pt>
                <c:pt idx="15775">
                  <c:v>35</c:v>
                </c:pt>
                <c:pt idx="15776">
                  <c:v>35.01</c:v>
                </c:pt>
                <c:pt idx="15777">
                  <c:v>70</c:v>
                </c:pt>
                <c:pt idx="15778">
                  <c:v>70</c:v>
                </c:pt>
                <c:pt idx="15779">
                  <c:v>77.45</c:v>
                </c:pt>
                <c:pt idx="15780">
                  <c:v>77.45</c:v>
                </c:pt>
                <c:pt idx="15781">
                  <c:v>77.45</c:v>
                </c:pt>
                <c:pt idx="15782">
                  <c:v>35.11</c:v>
                </c:pt>
                <c:pt idx="15783">
                  <c:v>35.1</c:v>
                </c:pt>
                <c:pt idx="15784">
                  <c:v>35.1</c:v>
                </c:pt>
                <c:pt idx="15785">
                  <c:v>34.75</c:v>
                </c:pt>
                <c:pt idx="15786">
                  <c:v>34.75</c:v>
                </c:pt>
                <c:pt idx="15787">
                  <c:v>40.93</c:v>
                </c:pt>
                <c:pt idx="15788">
                  <c:v>34.75</c:v>
                </c:pt>
                <c:pt idx="15789">
                  <c:v>34.700000000000003</c:v>
                </c:pt>
                <c:pt idx="15790">
                  <c:v>34.800000000000011</c:v>
                </c:pt>
                <c:pt idx="15791">
                  <c:v>34.6</c:v>
                </c:pt>
                <c:pt idx="15792">
                  <c:v>20.100000000000001</c:v>
                </c:pt>
                <c:pt idx="15793">
                  <c:v>15</c:v>
                </c:pt>
                <c:pt idx="15794">
                  <c:v>21</c:v>
                </c:pt>
                <c:pt idx="15795">
                  <c:v>29.76</c:v>
                </c:pt>
                <c:pt idx="15796">
                  <c:v>29.08</c:v>
                </c:pt>
                <c:pt idx="15797">
                  <c:v>30</c:v>
                </c:pt>
                <c:pt idx="15798">
                  <c:v>58</c:v>
                </c:pt>
                <c:pt idx="15799">
                  <c:v>29.14</c:v>
                </c:pt>
                <c:pt idx="15800">
                  <c:v>31.31</c:v>
                </c:pt>
                <c:pt idx="15801">
                  <c:v>29.8</c:v>
                </c:pt>
                <c:pt idx="15802">
                  <c:v>21</c:v>
                </c:pt>
                <c:pt idx="15803">
                  <c:v>21</c:v>
                </c:pt>
                <c:pt idx="15804">
                  <c:v>21.25</c:v>
                </c:pt>
                <c:pt idx="15805">
                  <c:v>34.5</c:v>
                </c:pt>
                <c:pt idx="15806">
                  <c:v>58.9</c:v>
                </c:pt>
                <c:pt idx="15807">
                  <c:v>58.9</c:v>
                </c:pt>
                <c:pt idx="15808">
                  <c:v>24</c:v>
                </c:pt>
                <c:pt idx="15809">
                  <c:v>32</c:v>
                </c:pt>
                <c:pt idx="15810">
                  <c:v>32</c:v>
                </c:pt>
                <c:pt idx="15811">
                  <c:v>32.15</c:v>
                </c:pt>
                <c:pt idx="15812">
                  <c:v>32.15</c:v>
                </c:pt>
                <c:pt idx="15813">
                  <c:v>32.200000000000003</c:v>
                </c:pt>
                <c:pt idx="15814">
                  <c:v>32.200000000000003</c:v>
                </c:pt>
                <c:pt idx="15815">
                  <c:v>32.300000000000011</c:v>
                </c:pt>
                <c:pt idx="15816">
                  <c:v>55</c:v>
                </c:pt>
                <c:pt idx="15817">
                  <c:v>32.35</c:v>
                </c:pt>
                <c:pt idx="15818">
                  <c:v>32.300000000000011</c:v>
                </c:pt>
                <c:pt idx="15819">
                  <c:v>32</c:v>
                </c:pt>
                <c:pt idx="15820">
                  <c:v>32.300000000000011</c:v>
                </c:pt>
                <c:pt idx="15821">
                  <c:v>32.5</c:v>
                </c:pt>
                <c:pt idx="15822">
                  <c:v>32.450000000000003</c:v>
                </c:pt>
                <c:pt idx="15823">
                  <c:v>32.6</c:v>
                </c:pt>
                <c:pt idx="15824">
                  <c:v>32.6</c:v>
                </c:pt>
                <c:pt idx="15825">
                  <c:v>55</c:v>
                </c:pt>
                <c:pt idx="15826">
                  <c:v>55</c:v>
                </c:pt>
                <c:pt idx="15827">
                  <c:v>69.650000000000006</c:v>
                </c:pt>
                <c:pt idx="15828">
                  <c:v>69.650000000000006</c:v>
                </c:pt>
                <c:pt idx="15829">
                  <c:v>69.650000000000006</c:v>
                </c:pt>
                <c:pt idx="15830">
                  <c:v>60</c:v>
                </c:pt>
                <c:pt idx="15831">
                  <c:v>32.800000000000011</c:v>
                </c:pt>
                <c:pt idx="15832">
                  <c:v>32.800000000000011</c:v>
                </c:pt>
                <c:pt idx="15833">
                  <c:v>32.800000000000011</c:v>
                </c:pt>
                <c:pt idx="15834">
                  <c:v>32.800000000000011</c:v>
                </c:pt>
                <c:pt idx="15835">
                  <c:v>32.800000000000011</c:v>
                </c:pt>
                <c:pt idx="15836">
                  <c:v>5.25</c:v>
                </c:pt>
                <c:pt idx="15837">
                  <c:v>20</c:v>
                </c:pt>
                <c:pt idx="15838">
                  <c:v>20</c:v>
                </c:pt>
                <c:pt idx="15839">
                  <c:v>29.75</c:v>
                </c:pt>
                <c:pt idx="15840">
                  <c:v>52.45</c:v>
                </c:pt>
                <c:pt idx="15841">
                  <c:v>52.95</c:v>
                </c:pt>
                <c:pt idx="15842">
                  <c:v>52.95</c:v>
                </c:pt>
                <c:pt idx="15843">
                  <c:v>52.45</c:v>
                </c:pt>
                <c:pt idx="15844">
                  <c:v>52.45</c:v>
                </c:pt>
                <c:pt idx="15845">
                  <c:v>24.59</c:v>
                </c:pt>
                <c:pt idx="15846">
                  <c:v>52.45</c:v>
                </c:pt>
                <c:pt idx="15847">
                  <c:v>52.45</c:v>
                </c:pt>
                <c:pt idx="15848">
                  <c:v>52.45</c:v>
                </c:pt>
                <c:pt idx="15849">
                  <c:v>52.45</c:v>
                </c:pt>
                <c:pt idx="15850">
                  <c:v>52.45</c:v>
                </c:pt>
                <c:pt idx="15851">
                  <c:v>52.95</c:v>
                </c:pt>
                <c:pt idx="15852">
                  <c:v>55.7</c:v>
                </c:pt>
                <c:pt idx="15853">
                  <c:v>55.7</c:v>
                </c:pt>
                <c:pt idx="15854">
                  <c:v>71</c:v>
                </c:pt>
                <c:pt idx="15855">
                  <c:v>35.049999999999997</c:v>
                </c:pt>
                <c:pt idx="15856">
                  <c:v>75</c:v>
                </c:pt>
                <c:pt idx="15857">
                  <c:v>32.800000000000011</c:v>
                </c:pt>
                <c:pt idx="15858">
                  <c:v>32.800000000000011</c:v>
                </c:pt>
                <c:pt idx="15859">
                  <c:v>87.95</c:v>
                </c:pt>
                <c:pt idx="15860">
                  <c:v>32.800000000000011</c:v>
                </c:pt>
                <c:pt idx="15861">
                  <c:v>33.049999999999997</c:v>
                </c:pt>
                <c:pt idx="15862">
                  <c:v>33.049999999999997</c:v>
                </c:pt>
                <c:pt idx="15863">
                  <c:v>33.08</c:v>
                </c:pt>
                <c:pt idx="15864">
                  <c:v>45</c:v>
                </c:pt>
                <c:pt idx="15865">
                  <c:v>79</c:v>
                </c:pt>
                <c:pt idx="15866">
                  <c:v>33.5</c:v>
                </c:pt>
                <c:pt idx="15867">
                  <c:v>79</c:v>
                </c:pt>
                <c:pt idx="15868">
                  <c:v>33.4</c:v>
                </c:pt>
                <c:pt idx="15869">
                  <c:v>33.300000000000011</c:v>
                </c:pt>
                <c:pt idx="15870">
                  <c:v>33.300000000000011</c:v>
                </c:pt>
                <c:pt idx="15871">
                  <c:v>33.5</c:v>
                </c:pt>
                <c:pt idx="15872">
                  <c:v>33.549999999999997</c:v>
                </c:pt>
                <c:pt idx="15873">
                  <c:v>34</c:v>
                </c:pt>
                <c:pt idx="15874">
                  <c:v>33.61</c:v>
                </c:pt>
                <c:pt idx="15875">
                  <c:v>33.630000000000003</c:v>
                </c:pt>
                <c:pt idx="15876">
                  <c:v>33.800000000000011</c:v>
                </c:pt>
                <c:pt idx="15877">
                  <c:v>33.800000000000011</c:v>
                </c:pt>
                <c:pt idx="15878">
                  <c:v>33.800000000000011</c:v>
                </c:pt>
                <c:pt idx="15879">
                  <c:v>33.85</c:v>
                </c:pt>
                <c:pt idx="15880">
                  <c:v>33.800000000000011</c:v>
                </c:pt>
                <c:pt idx="15881">
                  <c:v>58.5</c:v>
                </c:pt>
                <c:pt idx="15882">
                  <c:v>59</c:v>
                </c:pt>
                <c:pt idx="15883">
                  <c:v>33.85</c:v>
                </c:pt>
                <c:pt idx="15884">
                  <c:v>54.75</c:v>
                </c:pt>
                <c:pt idx="15885">
                  <c:v>35.520000000000003</c:v>
                </c:pt>
                <c:pt idx="15886">
                  <c:v>59.5</c:v>
                </c:pt>
                <c:pt idx="15887">
                  <c:v>59</c:v>
                </c:pt>
                <c:pt idx="15888">
                  <c:v>59</c:v>
                </c:pt>
                <c:pt idx="15889">
                  <c:v>58.02</c:v>
                </c:pt>
                <c:pt idx="15890">
                  <c:v>58.02</c:v>
                </c:pt>
                <c:pt idx="15891">
                  <c:v>58.01</c:v>
                </c:pt>
                <c:pt idx="15892">
                  <c:v>58.02</c:v>
                </c:pt>
                <c:pt idx="15893">
                  <c:v>58.01</c:v>
                </c:pt>
                <c:pt idx="15894">
                  <c:v>56.9</c:v>
                </c:pt>
                <c:pt idx="15895">
                  <c:v>12.96</c:v>
                </c:pt>
                <c:pt idx="15896">
                  <c:v>45.49</c:v>
                </c:pt>
                <c:pt idx="15897">
                  <c:v>42.49</c:v>
                </c:pt>
                <c:pt idx="15898">
                  <c:v>8.01</c:v>
                </c:pt>
                <c:pt idx="15899">
                  <c:v>28.88</c:v>
                </c:pt>
                <c:pt idx="15900">
                  <c:v>8.01</c:v>
                </c:pt>
                <c:pt idx="15901">
                  <c:v>8.01</c:v>
                </c:pt>
                <c:pt idx="15902">
                  <c:v>8.01</c:v>
                </c:pt>
                <c:pt idx="15903">
                  <c:v>20</c:v>
                </c:pt>
                <c:pt idx="15904">
                  <c:v>57.9</c:v>
                </c:pt>
                <c:pt idx="15905">
                  <c:v>22</c:v>
                </c:pt>
                <c:pt idx="15906">
                  <c:v>57.9</c:v>
                </c:pt>
                <c:pt idx="15907">
                  <c:v>57.9</c:v>
                </c:pt>
                <c:pt idx="15908">
                  <c:v>58.02</c:v>
                </c:pt>
                <c:pt idx="15909">
                  <c:v>59.95</c:v>
                </c:pt>
                <c:pt idx="15910">
                  <c:v>61</c:v>
                </c:pt>
                <c:pt idx="15911">
                  <c:v>58</c:v>
                </c:pt>
                <c:pt idx="15912">
                  <c:v>58</c:v>
                </c:pt>
                <c:pt idx="15913">
                  <c:v>61</c:v>
                </c:pt>
                <c:pt idx="15914">
                  <c:v>61</c:v>
                </c:pt>
                <c:pt idx="15915">
                  <c:v>61</c:v>
                </c:pt>
                <c:pt idx="15916">
                  <c:v>61</c:v>
                </c:pt>
                <c:pt idx="15917">
                  <c:v>61</c:v>
                </c:pt>
                <c:pt idx="15918">
                  <c:v>24.71</c:v>
                </c:pt>
                <c:pt idx="15919">
                  <c:v>74.709999999999994</c:v>
                </c:pt>
                <c:pt idx="15920">
                  <c:v>88.71</c:v>
                </c:pt>
                <c:pt idx="15921">
                  <c:v>78.209999999999994</c:v>
                </c:pt>
                <c:pt idx="15922">
                  <c:v>90.718109999999996</c:v>
                </c:pt>
                <c:pt idx="15923">
                  <c:v>108.46</c:v>
                </c:pt>
                <c:pt idx="15924">
                  <c:v>78.209999999999994</c:v>
                </c:pt>
                <c:pt idx="15925">
                  <c:v>78.209999999999994</c:v>
                </c:pt>
                <c:pt idx="15926">
                  <c:v>80</c:v>
                </c:pt>
                <c:pt idx="15927">
                  <c:v>62</c:v>
                </c:pt>
                <c:pt idx="15928">
                  <c:v>25.3</c:v>
                </c:pt>
                <c:pt idx="15929">
                  <c:v>25.4</c:v>
                </c:pt>
                <c:pt idx="15930">
                  <c:v>57.9</c:v>
                </c:pt>
                <c:pt idx="15931">
                  <c:v>56.95</c:v>
                </c:pt>
                <c:pt idx="15932">
                  <c:v>56.95</c:v>
                </c:pt>
                <c:pt idx="15933">
                  <c:v>56</c:v>
                </c:pt>
                <c:pt idx="15934">
                  <c:v>15</c:v>
                </c:pt>
                <c:pt idx="15935">
                  <c:v>52.25</c:v>
                </c:pt>
                <c:pt idx="15936">
                  <c:v>29.43</c:v>
                </c:pt>
                <c:pt idx="15937">
                  <c:v>52</c:v>
                </c:pt>
                <c:pt idx="15938">
                  <c:v>51.95</c:v>
                </c:pt>
                <c:pt idx="15939">
                  <c:v>20</c:v>
                </c:pt>
                <c:pt idx="15940">
                  <c:v>15</c:v>
                </c:pt>
                <c:pt idx="15941">
                  <c:v>5.2</c:v>
                </c:pt>
                <c:pt idx="15942">
                  <c:v>34</c:v>
                </c:pt>
                <c:pt idx="15943">
                  <c:v>27.1</c:v>
                </c:pt>
                <c:pt idx="15944">
                  <c:v>5.0999999999999996</c:v>
                </c:pt>
                <c:pt idx="15945">
                  <c:v>5.2</c:v>
                </c:pt>
                <c:pt idx="15946">
                  <c:v>55</c:v>
                </c:pt>
                <c:pt idx="15947">
                  <c:v>13</c:v>
                </c:pt>
                <c:pt idx="15948">
                  <c:v>71.599999999999994</c:v>
                </c:pt>
                <c:pt idx="15949">
                  <c:v>22</c:v>
                </c:pt>
                <c:pt idx="15950">
                  <c:v>34</c:v>
                </c:pt>
                <c:pt idx="15951">
                  <c:v>71.599999999999994</c:v>
                </c:pt>
                <c:pt idx="15952">
                  <c:v>71.599999999999994</c:v>
                </c:pt>
                <c:pt idx="15953">
                  <c:v>71.599999999999994</c:v>
                </c:pt>
                <c:pt idx="15954">
                  <c:v>71.599999999999994</c:v>
                </c:pt>
                <c:pt idx="15955">
                  <c:v>71.599999999999994</c:v>
                </c:pt>
                <c:pt idx="15956">
                  <c:v>70.5</c:v>
                </c:pt>
                <c:pt idx="15957">
                  <c:v>34.15</c:v>
                </c:pt>
                <c:pt idx="15958">
                  <c:v>34.15</c:v>
                </c:pt>
                <c:pt idx="15959">
                  <c:v>34.15</c:v>
                </c:pt>
                <c:pt idx="15960">
                  <c:v>34.15</c:v>
                </c:pt>
                <c:pt idx="15961">
                  <c:v>34.200000000000003</c:v>
                </c:pt>
                <c:pt idx="15962">
                  <c:v>34.35</c:v>
                </c:pt>
                <c:pt idx="15963">
                  <c:v>34.549999999999997</c:v>
                </c:pt>
                <c:pt idx="15964">
                  <c:v>34.549999999999997</c:v>
                </c:pt>
                <c:pt idx="15965">
                  <c:v>34.6</c:v>
                </c:pt>
                <c:pt idx="15966">
                  <c:v>35.5</c:v>
                </c:pt>
                <c:pt idx="15967">
                  <c:v>35.5</c:v>
                </c:pt>
                <c:pt idx="15968">
                  <c:v>93.52</c:v>
                </c:pt>
                <c:pt idx="15969">
                  <c:v>93.77</c:v>
                </c:pt>
                <c:pt idx="15970">
                  <c:v>103.77</c:v>
                </c:pt>
                <c:pt idx="15971">
                  <c:v>93.77</c:v>
                </c:pt>
                <c:pt idx="15972">
                  <c:v>93.52</c:v>
                </c:pt>
                <c:pt idx="15973">
                  <c:v>36</c:v>
                </c:pt>
                <c:pt idx="15974">
                  <c:v>36.1</c:v>
                </c:pt>
                <c:pt idx="15975">
                  <c:v>36.1</c:v>
                </c:pt>
                <c:pt idx="15976">
                  <c:v>63.5</c:v>
                </c:pt>
                <c:pt idx="15977">
                  <c:v>36.1</c:v>
                </c:pt>
                <c:pt idx="15978">
                  <c:v>35.78745</c:v>
                </c:pt>
                <c:pt idx="15979">
                  <c:v>35.65</c:v>
                </c:pt>
                <c:pt idx="15980">
                  <c:v>35.65</c:v>
                </c:pt>
                <c:pt idx="15981">
                  <c:v>52.5</c:v>
                </c:pt>
                <c:pt idx="15982">
                  <c:v>54.6</c:v>
                </c:pt>
                <c:pt idx="15983">
                  <c:v>52.5</c:v>
                </c:pt>
                <c:pt idx="15984">
                  <c:v>35.65</c:v>
                </c:pt>
                <c:pt idx="15985">
                  <c:v>54.58</c:v>
                </c:pt>
                <c:pt idx="15986">
                  <c:v>5</c:v>
                </c:pt>
                <c:pt idx="15987">
                  <c:v>5</c:v>
                </c:pt>
                <c:pt idx="15988">
                  <c:v>16</c:v>
                </c:pt>
                <c:pt idx="15989">
                  <c:v>16</c:v>
                </c:pt>
                <c:pt idx="15990">
                  <c:v>16</c:v>
                </c:pt>
                <c:pt idx="15991">
                  <c:v>35.5</c:v>
                </c:pt>
                <c:pt idx="15992">
                  <c:v>35.5</c:v>
                </c:pt>
                <c:pt idx="15993">
                  <c:v>35.5</c:v>
                </c:pt>
                <c:pt idx="15994">
                  <c:v>50</c:v>
                </c:pt>
                <c:pt idx="15995">
                  <c:v>50</c:v>
                </c:pt>
                <c:pt idx="15996">
                  <c:v>17.43</c:v>
                </c:pt>
                <c:pt idx="15997">
                  <c:v>54.7</c:v>
                </c:pt>
                <c:pt idx="15998">
                  <c:v>54.7</c:v>
                </c:pt>
                <c:pt idx="15999">
                  <c:v>22.1</c:v>
                </c:pt>
                <c:pt idx="16000">
                  <c:v>35.65</c:v>
                </c:pt>
                <c:pt idx="16001">
                  <c:v>57</c:v>
                </c:pt>
                <c:pt idx="16002">
                  <c:v>57</c:v>
                </c:pt>
                <c:pt idx="16003">
                  <c:v>57</c:v>
                </c:pt>
                <c:pt idx="16004">
                  <c:v>35.75</c:v>
                </c:pt>
                <c:pt idx="16005">
                  <c:v>35.75</c:v>
                </c:pt>
                <c:pt idx="16006">
                  <c:v>34.6</c:v>
                </c:pt>
                <c:pt idx="16007">
                  <c:v>34.6</c:v>
                </c:pt>
                <c:pt idx="16008">
                  <c:v>34.549999999999997</c:v>
                </c:pt>
                <c:pt idx="16009">
                  <c:v>34.549999999999997</c:v>
                </c:pt>
                <c:pt idx="16010">
                  <c:v>34.65</c:v>
                </c:pt>
                <c:pt idx="16011">
                  <c:v>34.86</c:v>
                </c:pt>
                <c:pt idx="16012">
                  <c:v>34.86</c:v>
                </c:pt>
                <c:pt idx="16013">
                  <c:v>34.85</c:v>
                </c:pt>
                <c:pt idx="16014">
                  <c:v>34.85</c:v>
                </c:pt>
                <c:pt idx="16015">
                  <c:v>34.869999999999997</c:v>
                </c:pt>
                <c:pt idx="16016">
                  <c:v>35.01</c:v>
                </c:pt>
                <c:pt idx="16017">
                  <c:v>71.8</c:v>
                </c:pt>
                <c:pt idx="16018">
                  <c:v>75</c:v>
                </c:pt>
                <c:pt idx="16019">
                  <c:v>71.8</c:v>
                </c:pt>
                <c:pt idx="16020">
                  <c:v>71.8</c:v>
                </c:pt>
                <c:pt idx="16021">
                  <c:v>35.21</c:v>
                </c:pt>
                <c:pt idx="16022">
                  <c:v>65</c:v>
                </c:pt>
                <c:pt idx="16023">
                  <c:v>65</c:v>
                </c:pt>
                <c:pt idx="16024">
                  <c:v>65</c:v>
                </c:pt>
                <c:pt idx="16025">
                  <c:v>35.300000000000011</c:v>
                </c:pt>
                <c:pt idx="16026">
                  <c:v>35.520000000000003</c:v>
                </c:pt>
                <c:pt idx="16027">
                  <c:v>35.300000000000011</c:v>
                </c:pt>
                <c:pt idx="16028">
                  <c:v>35.520000000000003</c:v>
                </c:pt>
                <c:pt idx="16029">
                  <c:v>35.300000000000011</c:v>
                </c:pt>
                <c:pt idx="16030">
                  <c:v>35.11</c:v>
                </c:pt>
                <c:pt idx="16031">
                  <c:v>53.5</c:v>
                </c:pt>
                <c:pt idx="16032">
                  <c:v>53</c:v>
                </c:pt>
                <c:pt idx="16033">
                  <c:v>52.45</c:v>
                </c:pt>
                <c:pt idx="16034">
                  <c:v>53</c:v>
                </c:pt>
                <c:pt idx="16035">
                  <c:v>52.41</c:v>
                </c:pt>
                <c:pt idx="16036">
                  <c:v>52.41</c:v>
                </c:pt>
                <c:pt idx="16037">
                  <c:v>29.09</c:v>
                </c:pt>
                <c:pt idx="16038">
                  <c:v>32</c:v>
                </c:pt>
                <c:pt idx="16039">
                  <c:v>25.15</c:v>
                </c:pt>
                <c:pt idx="16040">
                  <c:v>24.5</c:v>
                </c:pt>
                <c:pt idx="16041">
                  <c:v>24.5</c:v>
                </c:pt>
                <c:pt idx="16042">
                  <c:v>24.5</c:v>
                </c:pt>
                <c:pt idx="16043">
                  <c:v>16</c:v>
                </c:pt>
                <c:pt idx="16044">
                  <c:v>16</c:v>
                </c:pt>
                <c:pt idx="16045">
                  <c:v>16</c:v>
                </c:pt>
                <c:pt idx="16046">
                  <c:v>32</c:v>
                </c:pt>
                <c:pt idx="16047">
                  <c:v>57</c:v>
                </c:pt>
                <c:pt idx="16048">
                  <c:v>57</c:v>
                </c:pt>
                <c:pt idx="16049">
                  <c:v>57</c:v>
                </c:pt>
                <c:pt idx="16050">
                  <c:v>57</c:v>
                </c:pt>
                <c:pt idx="16051">
                  <c:v>59.99</c:v>
                </c:pt>
                <c:pt idx="16052">
                  <c:v>57</c:v>
                </c:pt>
                <c:pt idx="16053">
                  <c:v>57</c:v>
                </c:pt>
                <c:pt idx="16054">
                  <c:v>57</c:v>
                </c:pt>
                <c:pt idx="16055">
                  <c:v>57</c:v>
                </c:pt>
                <c:pt idx="16056">
                  <c:v>33.18</c:v>
                </c:pt>
                <c:pt idx="16057">
                  <c:v>33.200000000000003</c:v>
                </c:pt>
                <c:pt idx="16058">
                  <c:v>33.18</c:v>
                </c:pt>
                <c:pt idx="16059">
                  <c:v>33.21</c:v>
                </c:pt>
                <c:pt idx="16060">
                  <c:v>33.22</c:v>
                </c:pt>
                <c:pt idx="16061">
                  <c:v>33.4</c:v>
                </c:pt>
                <c:pt idx="16062">
                  <c:v>33.46</c:v>
                </c:pt>
                <c:pt idx="16063">
                  <c:v>33.51</c:v>
                </c:pt>
                <c:pt idx="16064">
                  <c:v>34</c:v>
                </c:pt>
                <c:pt idx="16065">
                  <c:v>68</c:v>
                </c:pt>
                <c:pt idx="16066">
                  <c:v>74.5</c:v>
                </c:pt>
                <c:pt idx="16067">
                  <c:v>74.5</c:v>
                </c:pt>
                <c:pt idx="16068">
                  <c:v>72.900000000000006</c:v>
                </c:pt>
                <c:pt idx="16069">
                  <c:v>72.900000000000006</c:v>
                </c:pt>
                <c:pt idx="16070">
                  <c:v>66.5</c:v>
                </c:pt>
                <c:pt idx="16071">
                  <c:v>58.5</c:v>
                </c:pt>
                <c:pt idx="16072">
                  <c:v>66.5</c:v>
                </c:pt>
                <c:pt idx="16073">
                  <c:v>58.5</c:v>
                </c:pt>
                <c:pt idx="16074">
                  <c:v>58.5</c:v>
                </c:pt>
                <c:pt idx="16075">
                  <c:v>34.549999999999997</c:v>
                </c:pt>
                <c:pt idx="16076">
                  <c:v>54</c:v>
                </c:pt>
                <c:pt idx="16077">
                  <c:v>53.1</c:v>
                </c:pt>
                <c:pt idx="16078">
                  <c:v>34</c:v>
                </c:pt>
                <c:pt idx="16079">
                  <c:v>34</c:v>
                </c:pt>
                <c:pt idx="16080">
                  <c:v>34</c:v>
                </c:pt>
                <c:pt idx="16081">
                  <c:v>52.15</c:v>
                </c:pt>
                <c:pt idx="16082">
                  <c:v>52.15</c:v>
                </c:pt>
                <c:pt idx="16083">
                  <c:v>51.45</c:v>
                </c:pt>
                <c:pt idx="16084">
                  <c:v>27.270399999999999</c:v>
                </c:pt>
                <c:pt idx="16085">
                  <c:v>16</c:v>
                </c:pt>
                <c:pt idx="16086">
                  <c:v>50.5</c:v>
                </c:pt>
                <c:pt idx="16087">
                  <c:v>50.5</c:v>
                </c:pt>
                <c:pt idx="16088">
                  <c:v>52</c:v>
                </c:pt>
                <c:pt idx="16089">
                  <c:v>50.5</c:v>
                </c:pt>
                <c:pt idx="16090">
                  <c:v>56</c:v>
                </c:pt>
                <c:pt idx="16091">
                  <c:v>57</c:v>
                </c:pt>
                <c:pt idx="16092">
                  <c:v>90</c:v>
                </c:pt>
                <c:pt idx="16093">
                  <c:v>56</c:v>
                </c:pt>
                <c:pt idx="16094">
                  <c:v>56.94</c:v>
                </c:pt>
                <c:pt idx="16095">
                  <c:v>60.04</c:v>
                </c:pt>
                <c:pt idx="16096">
                  <c:v>90</c:v>
                </c:pt>
                <c:pt idx="16097">
                  <c:v>99</c:v>
                </c:pt>
                <c:pt idx="16098">
                  <c:v>99</c:v>
                </c:pt>
                <c:pt idx="16099">
                  <c:v>90</c:v>
                </c:pt>
                <c:pt idx="16100">
                  <c:v>90</c:v>
                </c:pt>
                <c:pt idx="16101">
                  <c:v>90</c:v>
                </c:pt>
                <c:pt idx="16102">
                  <c:v>36.049999999999997</c:v>
                </c:pt>
                <c:pt idx="16103">
                  <c:v>36.049999999999997</c:v>
                </c:pt>
                <c:pt idx="16104">
                  <c:v>90</c:v>
                </c:pt>
                <c:pt idx="16105">
                  <c:v>90</c:v>
                </c:pt>
                <c:pt idx="16106">
                  <c:v>64.64</c:v>
                </c:pt>
                <c:pt idx="16107">
                  <c:v>64.64</c:v>
                </c:pt>
                <c:pt idx="16108">
                  <c:v>36.32</c:v>
                </c:pt>
                <c:pt idx="16109">
                  <c:v>88</c:v>
                </c:pt>
                <c:pt idx="16110">
                  <c:v>87.98</c:v>
                </c:pt>
                <c:pt idx="16111">
                  <c:v>36.5</c:v>
                </c:pt>
                <c:pt idx="16112">
                  <c:v>36.320439999999998</c:v>
                </c:pt>
                <c:pt idx="16113">
                  <c:v>36.1</c:v>
                </c:pt>
                <c:pt idx="16114">
                  <c:v>36.35</c:v>
                </c:pt>
                <c:pt idx="16115">
                  <c:v>36.35</c:v>
                </c:pt>
                <c:pt idx="16116">
                  <c:v>36.4</c:v>
                </c:pt>
                <c:pt idx="16117">
                  <c:v>36.4</c:v>
                </c:pt>
                <c:pt idx="16118">
                  <c:v>36.4</c:v>
                </c:pt>
                <c:pt idx="16119">
                  <c:v>36.51</c:v>
                </c:pt>
                <c:pt idx="16120">
                  <c:v>57.75</c:v>
                </c:pt>
                <c:pt idx="16121">
                  <c:v>36.4</c:v>
                </c:pt>
                <c:pt idx="16122">
                  <c:v>36.4</c:v>
                </c:pt>
                <c:pt idx="16123">
                  <c:v>36.35</c:v>
                </c:pt>
                <c:pt idx="16124">
                  <c:v>53.95</c:v>
                </c:pt>
                <c:pt idx="16125">
                  <c:v>36.33</c:v>
                </c:pt>
                <c:pt idx="16126">
                  <c:v>50.6</c:v>
                </c:pt>
                <c:pt idx="16127">
                  <c:v>52</c:v>
                </c:pt>
                <c:pt idx="16128">
                  <c:v>11</c:v>
                </c:pt>
                <c:pt idx="16129">
                  <c:v>10</c:v>
                </c:pt>
                <c:pt idx="16130">
                  <c:v>12</c:v>
                </c:pt>
                <c:pt idx="16131">
                  <c:v>11.62467</c:v>
                </c:pt>
                <c:pt idx="16132">
                  <c:v>11</c:v>
                </c:pt>
                <c:pt idx="16133">
                  <c:v>12</c:v>
                </c:pt>
                <c:pt idx="16134">
                  <c:v>12</c:v>
                </c:pt>
                <c:pt idx="16135">
                  <c:v>10</c:v>
                </c:pt>
                <c:pt idx="16136">
                  <c:v>10</c:v>
                </c:pt>
                <c:pt idx="16137">
                  <c:v>12</c:v>
                </c:pt>
                <c:pt idx="16138">
                  <c:v>17</c:v>
                </c:pt>
                <c:pt idx="16139">
                  <c:v>33.4</c:v>
                </c:pt>
                <c:pt idx="16140">
                  <c:v>61.58</c:v>
                </c:pt>
                <c:pt idx="16141">
                  <c:v>61.22</c:v>
                </c:pt>
                <c:pt idx="16142">
                  <c:v>33.800000000000011</c:v>
                </c:pt>
                <c:pt idx="16143">
                  <c:v>68.98</c:v>
                </c:pt>
                <c:pt idx="16144">
                  <c:v>34</c:v>
                </c:pt>
                <c:pt idx="16145">
                  <c:v>34</c:v>
                </c:pt>
                <c:pt idx="16146">
                  <c:v>34.049999999999997</c:v>
                </c:pt>
                <c:pt idx="16147">
                  <c:v>34.6</c:v>
                </c:pt>
                <c:pt idx="16148">
                  <c:v>34.6</c:v>
                </c:pt>
                <c:pt idx="16149">
                  <c:v>34.6</c:v>
                </c:pt>
                <c:pt idx="16150">
                  <c:v>34.6</c:v>
                </c:pt>
                <c:pt idx="16151">
                  <c:v>34.6</c:v>
                </c:pt>
                <c:pt idx="16152">
                  <c:v>34.6</c:v>
                </c:pt>
                <c:pt idx="16153">
                  <c:v>34.6</c:v>
                </c:pt>
                <c:pt idx="16154">
                  <c:v>34.65</c:v>
                </c:pt>
                <c:pt idx="16155">
                  <c:v>34.659999999999997</c:v>
                </c:pt>
                <c:pt idx="16156">
                  <c:v>35</c:v>
                </c:pt>
                <c:pt idx="16157">
                  <c:v>51.25</c:v>
                </c:pt>
                <c:pt idx="16158">
                  <c:v>65</c:v>
                </c:pt>
                <c:pt idx="16159">
                  <c:v>75</c:v>
                </c:pt>
                <c:pt idx="16160">
                  <c:v>80</c:v>
                </c:pt>
                <c:pt idx="16161">
                  <c:v>80</c:v>
                </c:pt>
                <c:pt idx="16162">
                  <c:v>85</c:v>
                </c:pt>
                <c:pt idx="16163">
                  <c:v>77.489779999999982</c:v>
                </c:pt>
                <c:pt idx="16164">
                  <c:v>81.22</c:v>
                </c:pt>
                <c:pt idx="16165">
                  <c:v>81.22</c:v>
                </c:pt>
                <c:pt idx="16166">
                  <c:v>35.5</c:v>
                </c:pt>
                <c:pt idx="16167">
                  <c:v>35.25</c:v>
                </c:pt>
                <c:pt idx="16168">
                  <c:v>88.5</c:v>
                </c:pt>
                <c:pt idx="16169">
                  <c:v>59.01</c:v>
                </c:pt>
                <c:pt idx="16170">
                  <c:v>59</c:v>
                </c:pt>
                <c:pt idx="16171">
                  <c:v>35.200000000000003</c:v>
                </c:pt>
                <c:pt idx="16172">
                  <c:v>54</c:v>
                </c:pt>
                <c:pt idx="16173">
                  <c:v>53.85</c:v>
                </c:pt>
                <c:pt idx="16174">
                  <c:v>55</c:v>
                </c:pt>
                <c:pt idx="16175">
                  <c:v>53.85</c:v>
                </c:pt>
                <c:pt idx="16176">
                  <c:v>51</c:v>
                </c:pt>
                <c:pt idx="16177">
                  <c:v>51.75</c:v>
                </c:pt>
                <c:pt idx="16178">
                  <c:v>51</c:v>
                </c:pt>
                <c:pt idx="16179">
                  <c:v>50.99</c:v>
                </c:pt>
                <c:pt idx="16180">
                  <c:v>50.99</c:v>
                </c:pt>
                <c:pt idx="16181">
                  <c:v>50.5</c:v>
                </c:pt>
                <c:pt idx="16182">
                  <c:v>50</c:v>
                </c:pt>
                <c:pt idx="16183">
                  <c:v>12</c:v>
                </c:pt>
                <c:pt idx="16184">
                  <c:v>10</c:v>
                </c:pt>
                <c:pt idx="16185">
                  <c:v>47.9</c:v>
                </c:pt>
                <c:pt idx="16186">
                  <c:v>50</c:v>
                </c:pt>
                <c:pt idx="16187">
                  <c:v>50</c:v>
                </c:pt>
                <c:pt idx="16188">
                  <c:v>50.5</c:v>
                </c:pt>
                <c:pt idx="16189">
                  <c:v>51.75</c:v>
                </c:pt>
                <c:pt idx="16190">
                  <c:v>72</c:v>
                </c:pt>
                <c:pt idx="16191">
                  <c:v>83.82</c:v>
                </c:pt>
                <c:pt idx="16192">
                  <c:v>67</c:v>
                </c:pt>
                <c:pt idx="16193">
                  <c:v>26.05</c:v>
                </c:pt>
                <c:pt idx="16194">
                  <c:v>34</c:v>
                </c:pt>
                <c:pt idx="16195">
                  <c:v>31</c:v>
                </c:pt>
                <c:pt idx="16196">
                  <c:v>28.1</c:v>
                </c:pt>
                <c:pt idx="16197">
                  <c:v>28.05</c:v>
                </c:pt>
                <c:pt idx="16198">
                  <c:v>25.05</c:v>
                </c:pt>
                <c:pt idx="16199">
                  <c:v>25.5</c:v>
                </c:pt>
                <c:pt idx="16200">
                  <c:v>29</c:v>
                </c:pt>
                <c:pt idx="16201">
                  <c:v>26.15</c:v>
                </c:pt>
                <c:pt idx="16202">
                  <c:v>26.15</c:v>
                </c:pt>
                <c:pt idx="16203">
                  <c:v>16</c:v>
                </c:pt>
                <c:pt idx="16204">
                  <c:v>16</c:v>
                </c:pt>
                <c:pt idx="16205">
                  <c:v>16</c:v>
                </c:pt>
                <c:pt idx="16206">
                  <c:v>31.05</c:v>
                </c:pt>
                <c:pt idx="16207">
                  <c:v>32</c:v>
                </c:pt>
                <c:pt idx="16208">
                  <c:v>31</c:v>
                </c:pt>
                <c:pt idx="16209">
                  <c:v>32</c:v>
                </c:pt>
                <c:pt idx="16210">
                  <c:v>114.09</c:v>
                </c:pt>
                <c:pt idx="16211">
                  <c:v>116.49</c:v>
                </c:pt>
                <c:pt idx="16212">
                  <c:v>121.04</c:v>
                </c:pt>
                <c:pt idx="16213">
                  <c:v>32</c:v>
                </c:pt>
                <c:pt idx="16214">
                  <c:v>63.9</c:v>
                </c:pt>
                <c:pt idx="16215">
                  <c:v>70</c:v>
                </c:pt>
                <c:pt idx="16216">
                  <c:v>64</c:v>
                </c:pt>
                <c:pt idx="16217">
                  <c:v>30.25</c:v>
                </c:pt>
                <c:pt idx="16218">
                  <c:v>56</c:v>
                </c:pt>
                <c:pt idx="16219">
                  <c:v>51</c:v>
                </c:pt>
                <c:pt idx="16220">
                  <c:v>56</c:v>
                </c:pt>
                <c:pt idx="16221">
                  <c:v>54.99</c:v>
                </c:pt>
                <c:pt idx="16222">
                  <c:v>34</c:v>
                </c:pt>
                <c:pt idx="16223">
                  <c:v>54.99</c:v>
                </c:pt>
                <c:pt idx="16224">
                  <c:v>54.99</c:v>
                </c:pt>
                <c:pt idx="16225">
                  <c:v>54.99</c:v>
                </c:pt>
                <c:pt idx="16226">
                  <c:v>54.98</c:v>
                </c:pt>
                <c:pt idx="16227">
                  <c:v>52.15</c:v>
                </c:pt>
                <c:pt idx="16228">
                  <c:v>47.84</c:v>
                </c:pt>
                <c:pt idx="16229">
                  <c:v>47.84</c:v>
                </c:pt>
                <c:pt idx="16230">
                  <c:v>53.872120000000002</c:v>
                </c:pt>
                <c:pt idx="16231">
                  <c:v>54.73</c:v>
                </c:pt>
                <c:pt idx="16232">
                  <c:v>54.73</c:v>
                </c:pt>
                <c:pt idx="16233">
                  <c:v>54.73</c:v>
                </c:pt>
                <c:pt idx="16234">
                  <c:v>54</c:v>
                </c:pt>
                <c:pt idx="16235">
                  <c:v>54.150129999999997</c:v>
                </c:pt>
                <c:pt idx="16236">
                  <c:v>63.9</c:v>
                </c:pt>
                <c:pt idx="16237">
                  <c:v>65.12</c:v>
                </c:pt>
                <c:pt idx="16238">
                  <c:v>68.03</c:v>
                </c:pt>
                <c:pt idx="16239">
                  <c:v>73.03</c:v>
                </c:pt>
                <c:pt idx="16240">
                  <c:v>73.03</c:v>
                </c:pt>
                <c:pt idx="16241">
                  <c:v>73.03</c:v>
                </c:pt>
                <c:pt idx="16242">
                  <c:v>73.03</c:v>
                </c:pt>
                <c:pt idx="16243">
                  <c:v>70.13</c:v>
                </c:pt>
                <c:pt idx="16244">
                  <c:v>65.03</c:v>
                </c:pt>
                <c:pt idx="16245">
                  <c:v>65.03</c:v>
                </c:pt>
                <c:pt idx="16246">
                  <c:v>64.5</c:v>
                </c:pt>
                <c:pt idx="16247">
                  <c:v>64.5</c:v>
                </c:pt>
                <c:pt idx="16248">
                  <c:v>54.9</c:v>
                </c:pt>
                <c:pt idx="16249">
                  <c:v>17.5</c:v>
                </c:pt>
                <c:pt idx="16250">
                  <c:v>49.85</c:v>
                </c:pt>
                <c:pt idx="16251">
                  <c:v>54.85</c:v>
                </c:pt>
                <c:pt idx="16252">
                  <c:v>64</c:v>
                </c:pt>
                <c:pt idx="16253">
                  <c:v>50.55</c:v>
                </c:pt>
                <c:pt idx="16254">
                  <c:v>57.74</c:v>
                </c:pt>
                <c:pt idx="16255">
                  <c:v>65</c:v>
                </c:pt>
                <c:pt idx="16256">
                  <c:v>65</c:v>
                </c:pt>
                <c:pt idx="16257">
                  <c:v>65</c:v>
                </c:pt>
                <c:pt idx="16258">
                  <c:v>17.100000000000001</c:v>
                </c:pt>
                <c:pt idx="16259">
                  <c:v>16.100000000000001</c:v>
                </c:pt>
                <c:pt idx="16260">
                  <c:v>66.900000000000006</c:v>
                </c:pt>
                <c:pt idx="16261">
                  <c:v>65</c:v>
                </c:pt>
                <c:pt idx="16262">
                  <c:v>64</c:v>
                </c:pt>
                <c:pt idx="16263">
                  <c:v>64</c:v>
                </c:pt>
                <c:pt idx="16264">
                  <c:v>63</c:v>
                </c:pt>
                <c:pt idx="16265">
                  <c:v>56</c:v>
                </c:pt>
                <c:pt idx="16266">
                  <c:v>16.2</c:v>
                </c:pt>
                <c:pt idx="16267">
                  <c:v>10</c:v>
                </c:pt>
                <c:pt idx="16268">
                  <c:v>5.2</c:v>
                </c:pt>
                <c:pt idx="16269">
                  <c:v>5.100439999999999</c:v>
                </c:pt>
                <c:pt idx="16270">
                  <c:v>2.5</c:v>
                </c:pt>
                <c:pt idx="16271">
                  <c:v>0</c:v>
                </c:pt>
                <c:pt idx="16272">
                  <c:v>2.5</c:v>
                </c:pt>
                <c:pt idx="16273">
                  <c:v>40.549999999999997</c:v>
                </c:pt>
                <c:pt idx="16274">
                  <c:v>53</c:v>
                </c:pt>
                <c:pt idx="16275">
                  <c:v>12.88</c:v>
                </c:pt>
                <c:pt idx="16276">
                  <c:v>37.549999999999997</c:v>
                </c:pt>
                <c:pt idx="16277">
                  <c:v>5</c:v>
                </c:pt>
                <c:pt idx="16278">
                  <c:v>2.5</c:v>
                </c:pt>
                <c:pt idx="16279">
                  <c:v>2.5</c:v>
                </c:pt>
                <c:pt idx="16280">
                  <c:v>2.5</c:v>
                </c:pt>
                <c:pt idx="16281">
                  <c:v>2.5</c:v>
                </c:pt>
                <c:pt idx="16282">
                  <c:v>2.5</c:v>
                </c:pt>
                <c:pt idx="16283">
                  <c:v>44.2</c:v>
                </c:pt>
                <c:pt idx="16284">
                  <c:v>61.45</c:v>
                </c:pt>
                <c:pt idx="16285">
                  <c:v>61.5</c:v>
                </c:pt>
                <c:pt idx="16286">
                  <c:v>52.28</c:v>
                </c:pt>
                <c:pt idx="16287">
                  <c:v>18.45</c:v>
                </c:pt>
                <c:pt idx="16288">
                  <c:v>45</c:v>
                </c:pt>
                <c:pt idx="16289">
                  <c:v>62.75</c:v>
                </c:pt>
                <c:pt idx="16290">
                  <c:v>18.5</c:v>
                </c:pt>
                <c:pt idx="16291">
                  <c:v>65</c:v>
                </c:pt>
                <c:pt idx="16292">
                  <c:v>62.75</c:v>
                </c:pt>
                <c:pt idx="16293">
                  <c:v>65</c:v>
                </c:pt>
                <c:pt idx="16294">
                  <c:v>18.75</c:v>
                </c:pt>
                <c:pt idx="16295">
                  <c:v>18.8</c:v>
                </c:pt>
                <c:pt idx="16296">
                  <c:v>18.8</c:v>
                </c:pt>
                <c:pt idx="16297">
                  <c:v>19</c:v>
                </c:pt>
                <c:pt idx="16298">
                  <c:v>19</c:v>
                </c:pt>
                <c:pt idx="16299">
                  <c:v>19.05</c:v>
                </c:pt>
                <c:pt idx="16300">
                  <c:v>64.95</c:v>
                </c:pt>
                <c:pt idx="16301">
                  <c:v>62.75</c:v>
                </c:pt>
                <c:pt idx="16302">
                  <c:v>62.75</c:v>
                </c:pt>
                <c:pt idx="16303">
                  <c:v>64.45</c:v>
                </c:pt>
                <c:pt idx="16304">
                  <c:v>19.2</c:v>
                </c:pt>
                <c:pt idx="16305">
                  <c:v>63.3</c:v>
                </c:pt>
                <c:pt idx="16306">
                  <c:v>19.05</c:v>
                </c:pt>
                <c:pt idx="16307">
                  <c:v>19.05</c:v>
                </c:pt>
                <c:pt idx="16308">
                  <c:v>18.5</c:v>
                </c:pt>
                <c:pt idx="16309">
                  <c:v>16.2</c:v>
                </c:pt>
                <c:pt idx="16310">
                  <c:v>19.05</c:v>
                </c:pt>
                <c:pt idx="16311">
                  <c:v>16.2</c:v>
                </c:pt>
                <c:pt idx="16312">
                  <c:v>16.100000000000001</c:v>
                </c:pt>
                <c:pt idx="16313">
                  <c:v>16.100000000000001</c:v>
                </c:pt>
                <c:pt idx="16314">
                  <c:v>59</c:v>
                </c:pt>
                <c:pt idx="16315">
                  <c:v>58</c:v>
                </c:pt>
                <c:pt idx="16316">
                  <c:v>61.9</c:v>
                </c:pt>
                <c:pt idx="16317">
                  <c:v>61.5</c:v>
                </c:pt>
                <c:pt idx="16318">
                  <c:v>56.95</c:v>
                </c:pt>
                <c:pt idx="16319">
                  <c:v>56.89</c:v>
                </c:pt>
                <c:pt idx="16320">
                  <c:v>56.85</c:v>
                </c:pt>
                <c:pt idx="16321">
                  <c:v>56.9</c:v>
                </c:pt>
                <c:pt idx="16322">
                  <c:v>56.9</c:v>
                </c:pt>
                <c:pt idx="16323">
                  <c:v>13.45</c:v>
                </c:pt>
                <c:pt idx="16324">
                  <c:v>56.9</c:v>
                </c:pt>
                <c:pt idx="16325">
                  <c:v>9.34</c:v>
                </c:pt>
                <c:pt idx="16326">
                  <c:v>6</c:v>
                </c:pt>
                <c:pt idx="16327">
                  <c:v>2.5</c:v>
                </c:pt>
                <c:pt idx="16328">
                  <c:v>5</c:v>
                </c:pt>
                <c:pt idx="16329">
                  <c:v>9.9901300000000006</c:v>
                </c:pt>
                <c:pt idx="16330">
                  <c:v>11.06</c:v>
                </c:pt>
                <c:pt idx="16331">
                  <c:v>59.5</c:v>
                </c:pt>
                <c:pt idx="16332">
                  <c:v>59.5</c:v>
                </c:pt>
                <c:pt idx="16333">
                  <c:v>13</c:v>
                </c:pt>
                <c:pt idx="16334">
                  <c:v>16.100000000000001</c:v>
                </c:pt>
                <c:pt idx="16335">
                  <c:v>44.95</c:v>
                </c:pt>
                <c:pt idx="16336">
                  <c:v>18.5</c:v>
                </c:pt>
                <c:pt idx="16337">
                  <c:v>10</c:v>
                </c:pt>
                <c:pt idx="16338">
                  <c:v>10</c:v>
                </c:pt>
                <c:pt idx="16339">
                  <c:v>18.5</c:v>
                </c:pt>
                <c:pt idx="16340">
                  <c:v>18.5</c:v>
                </c:pt>
                <c:pt idx="16341">
                  <c:v>62</c:v>
                </c:pt>
                <c:pt idx="16342">
                  <c:v>62</c:v>
                </c:pt>
                <c:pt idx="16343">
                  <c:v>18.5</c:v>
                </c:pt>
                <c:pt idx="16344">
                  <c:v>60</c:v>
                </c:pt>
                <c:pt idx="16345">
                  <c:v>10</c:v>
                </c:pt>
                <c:pt idx="16346">
                  <c:v>18.5</c:v>
                </c:pt>
                <c:pt idx="16347">
                  <c:v>10</c:v>
                </c:pt>
                <c:pt idx="16348">
                  <c:v>11</c:v>
                </c:pt>
                <c:pt idx="16349">
                  <c:v>10</c:v>
                </c:pt>
                <c:pt idx="16350">
                  <c:v>19.100000000000001</c:v>
                </c:pt>
                <c:pt idx="16351">
                  <c:v>62.5</c:v>
                </c:pt>
                <c:pt idx="16352">
                  <c:v>11.99118</c:v>
                </c:pt>
                <c:pt idx="16353">
                  <c:v>60</c:v>
                </c:pt>
                <c:pt idx="16354">
                  <c:v>60</c:v>
                </c:pt>
                <c:pt idx="16355">
                  <c:v>11.05</c:v>
                </c:pt>
                <c:pt idx="16356">
                  <c:v>12</c:v>
                </c:pt>
                <c:pt idx="16357">
                  <c:v>11.05</c:v>
                </c:pt>
                <c:pt idx="16358">
                  <c:v>4.5</c:v>
                </c:pt>
                <c:pt idx="16359">
                  <c:v>5.2</c:v>
                </c:pt>
                <c:pt idx="16360">
                  <c:v>5.2</c:v>
                </c:pt>
                <c:pt idx="16361">
                  <c:v>5.0999999999999996</c:v>
                </c:pt>
                <c:pt idx="16362">
                  <c:v>58.95</c:v>
                </c:pt>
                <c:pt idx="16363">
                  <c:v>58.9</c:v>
                </c:pt>
                <c:pt idx="16364">
                  <c:v>25</c:v>
                </c:pt>
                <c:pt idx="16365">
                  <c:v>0</c:v>
                </c:pt>
                <c:pt idx="16366">
                  <c:v>-65.86</c:v>
                </c:pt>
                <c:pt idx="16367">
                  <c:v>-69.52</c:v>
                </c:pt>
                <c:pt idx="16368">
                  <c:v>-69.52</c:v>
                </c:pt>
                <c:pt idx="16369">
                  <c:v>-45.98</c:v>
                </c:pt>
                <c:pt idx="16370">
                  <c:v>-50.73</c:v>
                </c:pt>
                <c:pt idx="16371">
                  <c:v>-55.23</c:v>
                </c:pt>
                <c:pt idx="16372">
                  <c:v>-58.61</c:v>
                </c:pt>
                <c:pt idx="16373">
                  <c:v>-61</c:v>
                </c:pt>
                <c:pt idx="16374">
                  <c:v>-80</c:v>
                </c:pt>
                <c:pt idx="16375">
                  <c:v>-85</c:v>
                </c:pt>
                <c:pt idx="16376">
                  <c:v>-88</c:v>
                </c:pt>
                <c:pt idx="16377">
                  <c:v>-88</c:v>
                </c:pt>
                <c:pt idx="16378">
                  <c:v>-75.45</c:v>
                </c:pt>
                <c:pt idx="16379">
                  <c:v>-75.45</c:v>
                </c:pt>
                <c:pt idx="16380">
                  <c:v>-73.040000000000006</c:v>
                </c:pt>
                <c:pt idx="16381">
                  <c:v>-70</c:v>
                </c:pt>
                <c:pt idx="16382">
                  <c:v>-70</c:v>
                </c:pt>
                <c:pt idx="16383">
                  <c:v>-66.25</c:v>
                </c:pt>
                <c:pt idx="16384">
                  <c:v>-65.98</c:v>
                </c:pt>
                <c:pt idx="16385">
                  <c:v>-61</c:v>
                </c:pt>
                <c:pt idx="16386">
                  <c:v>-65.86</c:v>
                </c:pt>
                <c:pt idx="16387">
                  <c:v>-60</c:v>
                </c:pt>
                <c:pt idx="16388">
                  <c:v>0</c:v>
                </c:pt>
                <c:pt idx="16389">
                  <c:v>-60</c:v>
                </c:pt>
                <c:pt idx="16390">
                  <c:v>-60</c:v>
                </c:pt>
                <c:pt idx="16391">
                  <c:v>-22.2</c:v>
                </c:pt>
                <c:pt idx="16392">
                  <c:v>-20.190000000000001</c:v>
                </c:pt>
                <c:pt idx="16393">
                  <c:v>59</c:v>
                </c:pt>
                <c:pt idx="16394">
                  <c:v>59.2</c:v>
                </c:pt>
                <c:pt idx="16395">
                  <c:v>59.2</c:v>
                </c:pt>
                <c:pt idx="16396">
                  <c:v>59.2</c:v>
                </c:pt>
                <c:pt idx="16397">
                  <c:v>59.2</c:v>
                </c:pt>
                <c:pt idx="16398">
                  <c:v>59.2</c:v>
                </c:pt>
                <c:pt idx="16399">
                  <c:v>20.66</c:v>
                </c:pt>
                <c:pt idx="16400">
                  <c:v>64</c:v>
                </c:pt>
                <c:pt idx="16401">
                  <c:v>66</c:v>
                </c:pt>
                <c:pt idx="16402">
                  <c:v>66</c:v>
                </c:pt>
                <c:pt idx="16403">
                  <c:v>68</c:v>
                </c:pt>
                <c:pt idx="16404">
                  <c:v>68</c:v>
                </c:pt>
                <c:pt idx="16405">
                  <c:v>66</c:v>
                </c:pt>
                <c:pt idx="16406">
                  <c:v>65</c:v>
                </c:pt>
                <c:pt idx="16407">
                  <c:v>64</c:v>
                </c:pt>
                <c:pt idx="16408">
                  <c:v>64</c:v>
                </c:pt>
                <c:pt idx="16409">
                  <c:v>64.95</c:v>
                </c:pt>
                <c:pt idx="16410">
                  <c:v>63</c:v>
                </c:pt>
                <c:pt idx="16411">
                  <c:v>58.5</c:v>
                </c:pt>
                <c:pt idx="16412">
                  <c:v>64</c:v>
                </c:pt>
                <c:pt idx="16413">
                  <c:v>56.5</c:v>
                </c:pt>
                <c:pt idx="16414">
                  <c:v>59.9</c:v>
                </c:pt>
                <c:pt idx="16415">
                  <c:v>59.5</c:v>
                </c:pt>
                <c:pt idx="16416">
                  <c:v>15</c:v>
                </c:pt>
                <c:pt idx="16417">
                  <c:v>59.5</c:v>
                </c:pt>
                <c:pt idx="16418">
                  <c:v>59.5</c:v>
                </c:pt>
                <c:pt idx="16419">
                  <c:v>16.14</c:v>
                </c:pt>
                <c:pt idx="16420">
                  <c:v>5.99</c:v>
                </c:pt>
                <c:pt idx="16421">
                  <c:v>9.83</c:v>
                </c:pt>
                <c:pt idx="16422">
                  <c:v>6.84</c:v>
                </c:pt>
                <c:pt idx="16423">
                  <c:v>5.76</c:v>
                </c:pt>
                <c:pt idx="16424">
                  <c:v>8.6700400000000002</c:v>
                </c:pt>
                <c:pt idx="16425">
                  <c:v>8.6700400000000002</c:v>
                </c:pt>
                <c:pt idx="16426">
                  <c:v>33.78</c:v>
                </c:pt>
                <c:pt idx="16427">
                  <c:v>34.56</c:v>
                </c:pt>
                <c:pt idx="16428">
                  <c:v>59.5</c:v>
                </c:pt>
                <c:pt idx="16429">
                  <c:v>68.7</c:v>
                </c:pt>
                <c:pt idx="16430">
                  <c:v>44.74</c:v>
                </c:pt>
                <c:pt idx="16431">
                  <c:v>65</c:v>
                </c:pt>
                <c:pt idx="16432">
                  <c:v>65</c:v>
                </c:pt>
                <c:pt idx="16433">
                  <c:v>65</c:v>
                </c:pt>
                <c:pt idx="16434">
                  <c:v>65</c:v>
                </c:pt>
                <c:pt idx="16435">
                  <c:v>65</c:v>
                </c:pt>
                <c:pt idx="16436">
                  <c:v>58</c:v>
                </c:pt>
                <c:pt idx="16437">
                  <c:v>58</c:v>
                </c:pt>
                <c:pt idx="16438">
                  <c:v>58</c:v>
                </c:pt>
                <c:pt idx="16439">
                  <c:v>58</c:v>
                </c:pt>
                <c:pt idx="16440">
                  <c:v>58</c:v>
                </c:pt>
                <c:pt idx="16441">
                  <c:v>56.5</c:v>
                </c:pt>
                <c:pt idx="16442">
                  <c:v>53</c:v>
                </c:pt>
                <c:pt idx="16443">
                  <c:v>56.5</c:v>
                </c:pt>
                <c:pt idx="16444">
                  <c:v>59</c:v>
                </c:pt>
                <c:pt idx="16445">
                  <c:v>76</c:v>
                </c:pt>
                <c:pt idx="16446">
                  <c:v>59</c:v>
                </c:pt>
                <c:pt idx="16447">
                  <c:v>68</c:v>
                </c:pt>
                <c:pt idx="16448">
                  <c:v>110</c:v>
                </c:pt>
                <c:pt idx="16449">
                  <c:v>160</c:v>
                </c:pt>
                <c:pt idx="16450">
                  <c:v>125</c:v>
                </c:pt>
                <c:pt idx="16451">
                  <c:v>125</c:v>
                </c:pt>
                <c:pt idx="16452">
                  <c:v>74</c:v>
                </c:pt>
                <c:pt idx="16453">
                  <c:v>16</c:v>
                </c:pt>
                <c:pt idx="16454">
                  <c:v>16.100000000000001</c:v>
                </c:pt>
                <c:pt idx="16455">
                  <c:v>12.9</c:v>
                </c:pt>
                <c:pt idx="16456">
                  <c:v>55</c:v>
                </c:pt>
                <c:pt idx="16457">
                  <c:v>55</c:v>
                </c:pt>
                <c:pt idx="16458">
                  <c:v>59.5</c:v>
                </c:pt>
                <c:pt idx="16459">
                  <c:v>15</c:v>
                </c:pt>
                <c:pt idx="16460">
                  <c:v>15</c:v>
                </c:pt>
                <c:pt idx="16461">
                  <c:v>15</c:v>
                </c:pt>
                <c:pt idx="16462">
                  <c:v>21.47</c:v>
                </c:pt>
                <c:pt idx="16463">
                  <c:v>58</c:v>
                </c:pt>
                <c:pt idx="16464">
                  <c:v>57.5</c:v>
                </c:pt>
                <c:pt idx="16465">
                  <c:v>57.5</c:v>
                </c:pt>
                <c:pt idx="16466">
                  <c:v>27.950130000000001</c:v>
                </c:pt>
                <c:pt idx="16467">
                  <c:v>-4</c:v>
                </c:pt>
                <c:pt idx="16468">
                  <c:v>1</c:v>
                </c:pt>
                <c:pt idx="16469">
                  <c:v>21.21</c:v>
                </c:pt>
                <c:pt idx="16470">
                  <c:v>57.5</c:v>
                </c:pt>
                <c:pt idx="16471">
                  <c:v>22.53</c:v>
                </c:pt>
                <c:pt idx="16472">
                  <c:v>57.25</c:v>
                </c:pt>
                <c:pt idx="16473">
                  <c:v>-4</c:v>
                </c:pt>
                <c:pt idx="16474">
                  <c:v>24.0838</c:v>
                </c:pt>
                <c:pt idx="16475">
                  <c:v>4.95</c:v>
                </c:pt>
                <c:pt idx="16476">
                  <c:v>56.24</c:v>
                </c:pt>
                <c:pt idx="16477">
                  <c:v>56.9</c:v>
                </c:pt>
                <c:pt idx="16478">
                  <c:v>55.8</c:v>
                </c:pt>
                <c:pt idx="16479">
                  <c:v>59.15</c:v>
                </c:pt>
                <c:pt idx="16480">
                  <c:v>54.08</c:v>
                </c:pt>
                <c:pt idx="16481">
                  <c:v>53.850050000000003</c:v>
                </c:pt>
                <c:pt idx="16482">
                  <c:v>5.2</c:v>
                </c:pt>
                <c:pt idx="16483">
                  <c:v>62</c:v>
                </c:pt>
                <c:pt idx="16484">
                  <c:v>64.95</c:v>
                </c:pt>
                <c:pt idx="16485">
                  <c:v>64.95</c:v>
                </c:pt>
                <c:pt idx="16486">
                  <c:v>65</c:v>
                </c:pt>
                <c:pt idx="16487">
                  <c:v>60</c:v>
                </c:pt>
                <c:pt idx="16488">
                  <c:v>59</c:v>
                </c:pt>
                <c:pt idx="16489">
                  <c:v>60</c:v>
                </c:pt>
                <c:pt idx="16490">
                  <c:v>60</c:v>
                </c:pt>
                <c:pt idx="16491">
                  <c:v>54.8</c:v>
                </c:pt>
                <c:pt idx="16492">
                  <c:v>60</c:v>
                </c:pt>
                <c:pt idx="16493">
                  <c:v>46.87</c:v>
                </c:pt>
                <c:pt idx="16494">
                  <c:v>53.24</c:v>
                </c:pt>
                <c:pt idx="16495">
                  <c:v>64</c:v>
                </c:pt>
                <c:pt idx="16496">
                  <c:v>64</c:v>
                </c:pt>
                <c:pt idx="16497">
                  <c:v>64</c:v>
                </c:pt>
                <c:pt idx="16498">
                  <c:v>64</c:v>
                </c:pt>
                <c:pt idx="16499">
                  <c:v>64.8</c:v>
                </c:pt>
                <c:pt idx="16500">
                  <c:v>64.8</c:v>
                </c:pt>
                <c:pt idx="16501">
                  <c:v>59.95</c:v>
                </c:pt>
                <c:pt idx="16502">
                  <c:v>63.92</c:v>
                </c:pt>
                <c:pt idx="16503">
                  <c:v>63.9</c:v>
                </c:pt>
                <c:pt idx="16504">
                  <c:v>63</c:v>
                </c:pt>
                <c:pt idx="16505">
                  <c:v>57.4</c:v>
                </c:pt>
                <c:pt idx="16506">
                  <c:v>57</c:v>
                </c:pt>
                <c:pt idx="16507">
                  <c:v>17.25</c:v>
                </c:pt>
                <c:pt idx="16508">
                  <c:v>39</c:v>
                </c:pt>
                <c:pt idx="16509">
                  <c:v>15</c:v>
                </c:pt>
                <c:pt idx="16510">
                  <c:v>12.71</c:v>
                </c:pt>
                <c:pt idx="16511">
                  <c:v>30</c:v>
                </c:pt>
                <c:pt idx="16512">
                  <c:v>33.5</c:v>
                </c:pt>
                <c:pt idx="16513">
                  <c:v>35.06</c:v>
                </c:pt>
                <c:pt idx="16514">
                  <c:v>30.9</c:v>
                </c:pt>
                <c:pt idx="16515">
                  <c:v>9.9</c:v>
                </c:pt>
                <c:pt idx="16516">
                  <c:v>29.44</c:v>
                </c:pt>
                <c:pt idx="16517">
                  <c:v>23.04</c:v>
                </c:pt>
                <c:pt idx="16518">
                  <c:v>56.65</c:v>
                </c:pt>
                <c:pt idx="16519">
                  <c:v>56.65</c:v>
                </c:pt>
                <c:pt idx="16520">
                  <c:v>56.65</c:v>
                </c:pt>
                <c:pt idx="16521">
                  <c:v>56.9</c:v>
                </c:pt>
                <c:pt idx="16522">
                  <c:v>56.65</c:v>
                </c:pt>
                <c:pt idx="16523">
                  <c:v>56.9</c:v>
                </c:pt>
                <c:pt idx="16524">
                  <c:v>63.95</c:v>
                </c:pt>
                <c:pt idx="16525">
                  <c:v>56.65</c:v>
                </c:pt>
                <c:pt idx="16526">
                  <c:v>56.49</c:v>
                </c:pt>
                <c:pt idx="16527">
                  <c:v>57.770090000000003</c:v>
                </c:pt>
                <c:pt idx="16528">
                  <c:v>53.73</c:v>
                </c:pt>
                <c:pt idx="16529">
                  <c:v>53.78</c:v>
                </c:pt>
                <c:pt idx="16530">
                  <c:v>67</c:v>
                </c:pt>
                <c:pt idx="16531">
                  <c:v>63</c:v>
                </c:pt>
                <c:pt idx="16532">
                  <c:v>20</c:v>
                </c:pt>
                <c:pt idx="16533">
                  <c:v>20.5</c:v>
                </c:pt>
                <c:pt idx="16534">
                  <c:v>22</c:v>
                </c:pt>
                <c:pt idx="16535">
                  <c:v>56</c:v>
                </c:pt>
                <c:pt idx="16536">
                  <c:v>60</c:v>
                </c:pt>
                <c:pt idx="16537">
                  <c:v>60</c:v>
                </c:pt>
                <c:pt idx="16538">
                  <c:v>58.75</c:v>
                </c:pt>
                <c:pt idx="16539">
                  <c:v>60</c:v>
                </c:pt>
                <c:pt idx="16540">
                  <c:v>62.5</c:v>
                </c:pt>
                <c:pt idx="16541">
                  <c:v>62.5</c:v>
                </c:pt>
                <c:pt idx="16542">
                  <c:v>58.75</c:v>
                </c:pt>
                <c:pt idx="16543">
                  <c:v>60</c:v>
                </c:pt>
                <c:pt idx="16544">
                  <c:v>62.5</c:v>
                </c:pt>
                <c:pt idx="16545">
                  <c:v>70</c:v>
                </c:pt>
                <c:pt idx="16546">
                  <c:v>67</c:v>
                </c:pt>
                <c:pt idx="16547">
                  <c:v>23.7</c:v>
                </c:pt>
                <c:pt idx="16548">
                  <c:v>23.7</c:v>
                </c:pt>
                <c:pt idx="16549">
                  <c:v>67</c:v>
                </c:pt>
                <c:pt idx="16550">
                  <c:v>55</c:v>
                </c:pt>
                <c:pt idx="16551">
                  <c:v>55</c:v>
                </c:pt>
                <c:pt idx="16552">
                  <c:v>57.4</c:v>
                </c:pt>
                <c:pt idx="16553">
                  <c:v>56</c:v>
                </c:pt>
                <c:pt idx="16554">
                  <c:v>58</c:v>
                </c:pt>
                <c:pt idx="16555">
                  <c:v>56.978230000000003</c:v>
                </c:pt>
                <c:pt idx="16556">
                  <c:v>57</c:v>
                </c:pt>
                <c:pt idx="16557">
                  <c:v>57</c:v>
                </c:pt>
                <c:pt idx="16558">
                  <c:v>23</c:v>
                </c:pt>
                <c:pt idx="16559">
                  <c:v>23</c:v>
                </c:pt>
                <c:pt idx="16560">
                  <c:v>28.68</c:v>
                </c:pt>
                <c:pt idx="16561">
                  <c:v>56.65</c:v>
                </c:pt>
                <c:pt idx="16562">
                  <c:v>56.65</c:v>
                </c:pt>
                <c:pt idx="16563">
                  <c:v>29.18</c:v>
                </c:pt>
                <c:pt idx="16564">
                  <c:v>32.270000000000003</c:v>
                </c:pt>
                <c:pt idx="16565">
                  <c:v>50</c:v>
                </c:pt>
                <c:pt idx="16566">
                  <c:v>26.35</c:v>
                </c:pt>
                <c:pt idx="16567">
                  <c:v>26.15</c:v>
                </c:pt>
                <c:pt idx="16568">
                  <c:v>40</c:v>
                </c:pt>
                <c:pt idx="16569">
                  <c:v>30.39</c:v>
                </c:pt>
                <c:pt idx="16570">
                  <c:v>68</c:v>
                </c:pt>
                <c:pt idx="16571">
                  <c:v>40.24</c:v>
                </c:pt>
                <c:pt idx="16572">
                  <c:v>82</c:v>
                </c:pt>
                <c:pt idx="16573">
                  <c:v>12.1</c:v>
                </c:pt>
                <c:pt idx="16574">
                  <c:v>20.55</c:v>
                </c:pt>
                <c:pt idx="16575">
                  <c:v>57.12</c:v>
                </c:pt>
                <c:pt idx="16576">
                  <c:v>22.3</c:v>
                </c:pt>
                <c:pt idx="16577">
                  <c:v>22.75</c:v>
                </c:pt>
                <c:pt idx="16578">
                  <c:v>22.3</c:v>
                </c:pt>
                <c:pt idx="16579">
                  <c:v>22.8</c:v>
                </c:pt>
                <c:pt idx="16580">
                  <c:v>24.1</c:v>
                </c:pt>
                <c:pt idx="16581">
                  <c:v>24.6</c:v>
                </c:pt>
                <c:pt idx="16582">
                  <c:v>52.5</c:v>
                </c:pt>
                <c:pt idx="16583">
                  <c:v>85</c:v>
                </c:pt>
                <c:pt idx="16584">
                  <c:v>85</c:v>
                </c:pt>
                <c:pt idx="16585">
                  <c:v>88</c:v>
                </c:pt>
                <c:pt idx="16586">
                  <c:v>110</c:v>
                </c:pt>
                <c:pt idx="16587">
                  <c:v>110</c:v>
                </c:pt>
                <c:pt idx="16588">
                  <c:v>85</c:v>
                </c:pt>
                <c:pt idx="16589">
                  <c:v>80</c:v>
                </c:pt>
                <c:pt idx="16590">
                  <c:v>24.6</c:v>
                </c:pt>
                <c:pt idx="16591">
                  <c:v>24.6</c:v>
                </c:pt>
                <c:pt idx="16592">
                  <c:v>24.8</c:v>
                </c:pt>
                <c:pt idx="16593">
                  <c:v>24.8</c:v>
                </c:pt>
                <c:pt idx="16594">
                  <c:v>24.8</c:v>
                </c:pt>
                <c:pt idx="16595">
                  <c:v>24.8</c:v>
                </c:pt>
                <c:pt idx="16596">
                  <c:v>24.8</c:v>
                </c:pt>
                <c:pt idx="16597">
                  <c:v>25</c:v>
                </c:pt>
                <c:pt idx="16598">
                  <c:v>69.5</c:v>
                </c:pt>
                <c:pt idx="16599">
                  <c:v>62</c:v>
                </c:pt>
                <c:pt idx="16600">
                  <c:v>54</c:v>
                </c:pt>
                <c:pt idx="16601">
                  <c:v>54</c:v>
                </c:pt>
                <c:pt idx="16602">
                  <c:v>62</c:v>
                </c:pt>
                <c:pt idx="16603">
                  <c:v>62</c:v>
                </c:pt>
                <c:pt idx="16604">
                  <c:v>62</c:v>
                </c:pt>
                <c:pt idx="16605">
                  <c:v>57</c:v>
                </c:pt>
                <c:pt idx="16606">
                  <c:v>70</c:v>
                </c:pt>
                <c:pt idx="16607">
                  <c:v>56.65</c:v>
                </c:pt>
                <c:pt idx="16608">
                  <c:v>69</c:v>
                </c:pt>
                <c:pt idx="16609">
                  <c:v>71.95</c:v>
                </c:pt>
                <c:pt idx="16610">
                  <c:v>71</c:v>
                </c:pt>
                <c:pt idx="16611">
                  <c:v>70</c:v>
                </c:pt>
                <c:pt idx="16612">
                  <c:v>56.45</c:v>
                </c:pt>
                <c:pt idx="16613">
                  <c:v>56.45</c:v>
                </c:pt>
                <c:pt idx="16614">
                  <c:v>56</c:v>
                </c:pt>
                <c:pt idx="16615">
                  <c:v>16</c:v>
                </c:pt>
                <c:pt idx="16616">
                  <c:v>15</c:v>
                </c:pt>
                <c:pt idx="16617">
                  <c:v>15</c:v>
                </c:pt>
                <c:pt idx="16618">
                  <c:v>33.1</c:v>
                </c:pt>
                <c:pt idx="16619">
                  <c:v>25.48</c:v>
                </c:pt>
                <c:pt idx="16620">
                  <c:v>21</c:v>
                </c:pt>
                <c:pt idx="16621">
                  <c:v>50</c:v>
                </c:pt>
                <c:pt idx="16622">
                  <c:v>15</c:v>
                </c:pt>
                <c:pt idx="16623">
                  <c:v>56.45</c:v>
                </c:pt>
                <c:pt idx="16624">
                  <c:v>56</c:v>
                </c:pt>
                <c:pt idx="16625">
                  <c:v>25</c:v>
                </c:pt>
                <c:pt idx="16626">
                  <c:v>60</c:v>
                </c:pt>
                <c:pt idx="16627">
                  <c:v>64</c:v>
                </c:pt>
                <c:pt idx="16628">
                  <c:v>65</c:v>
                </c:pt>
                <c:pt idx="16629">
                  <c:v>59</c:v>
                </c:pt>
                <c:pt idx="16630">
                  <c:v>21.5</c:v>
                </c:pt>
                <c:pt idx="16631">
                  <c:v>21.7</c:v>
                </c:pt>
                <c:pt idx="16632">
                  <c:v>65</c:v>
                </c:pt>
                <c:pt idx="16633">
                  <c:v>60</c:v>
                </c:pt>
                <c:pt idx="16634">
                  <c:v>22.5</c:v>
                </c:pt>
                <c:pt idx="16635">
                  <c:v>22.2</c:v>
                </c:pt>
                <c:pt idx="16636">
                  <c:v>22.16</c:v>
                </c:pt>
                <c:pt idx="16637">
                  <c:v>22.2</c:v>
                </c:pt>
                <c:pt idx="16638">
                  <c:v>57.9</c:v>
                </c:pt>
                <c:pt idx="16639">
                  <c:v>57.9</c:v>
                </c:pt>
                <c:pt idx="16640">
                  <c:v>57.9</c:v>
                </c:pt>
                <c:pt idx="16641">
                  <c:v>66.5</c:v>
                </c:pt>
                <c:pt idx="16642">
                  <c:v>69.95</c:v>
                </c:pt>
                <c:pt idx="16643">
                  <c:v>70</c:v>
                </c:pt>
                <c:pt idx="16644">
                  <c:v>64</c:v>
                </c:pt>
                <c:pt idx="16645">
                  <c:v>57.9</c:v>
                </c:pt>
                <c:pt idx="16646">
                  <c:v>57.9</c:v>
                </c:pt>
                <c:pt idx="16647">
                  <c:v>52</c:v>
                </c:pt>
                <c:pt idx="16648">
                  <c:v>51.5</c:v>
                </c:pt>
                <c:pt idx="16649">
                  <c:v>49</c:v>
                </c:pt>
                <c:pt idx="16650">
                  <c:v>51.5</c:v>
                </c:pt>
                <c:pt idx="16651">
                  <c:v>49</c:v>
                </c:pt>
                <c:pt idx="16652">
                  <c:v>30.5</c:v>
                </c:pt>
                <c:pt idx="16653">
                  <c:v>23.15</c:v>
                </c:pt>
                <c:pt idx="16654">
                  <c:v>55</c:v>
                </c:pt>
                <c:pt idx="16655">
                  <c:v>55.55</c:v>
                </c:pt>
                <c:pt idx="16656">
                  <c:v>55</c:v>
                </c:pt>
                <c:pt idx="16657">
                  <c:v>54.9</c:v>
                </c:pt>
                <c:pt idx="16658">
                  <c:v>54.5</c:v>
                </c:pt>
                <c:pt idx="16659">
                  <c:v>54.5</c:v>
                </c:pt>
                <c:pt idx="16660">
                  <c:v>54.5</c:v>
                </c:pt>
                <c:pt idx="16661">
                  <c:v>18.87</c:v>
                </c:pt>
                <c:pt idx="16662">
                  <c:v>2.5</c:v>
                </c:pt>
                <c:pt idx="16663">
                  <c:v>2.5</c:v>
                </c:pt>
                <c:pt idx="16664">
                  <c:v>2.5</c:v>
                </c:pt>
                <c:pt idx="16665">
                  <c:v>2.5</c:v>
                </c:pt>
                <c:pt idx="16666">
                  <c:v>2.5</c:v>
                </c:pt>
                <c:pt idx="16667">
                  <c:v>49</c:v>
                </c:pt>
                <c:pt idx="16668">
                  <c:v>49</c:v>
                </c:pt>
                <c:pt idx="16669">
                  <c:v>59</c:v>
                </c:pt>
                <c:pt idx="16670">
                  <c:v>23.25</c:v>
                </c:pt>
                <c:pt idx="16671">
                  <c:v>41.8</c:v>
                </c:pt>
                <c:pt idx="16672">
                  <c:v>27.53</c:v>
                </c:pt>
                <c:pt idx="16673">
                  <c:v>59.45</c:v>
                </c:pt>
                <c:pt idx="16674">
                  <c:v>59.45</c:v>
                </c:pt>
                <c:pt idx="16675">
                  <c:v>59.45</c:v>
                </c:pt>
                <c:pt idx="16676">
                  <c:v>59.45</c:v>
                </c:pt>
                <c:pt idx="16677">
                  <c:v>59.45</c:v>
                </c:pt>
                <c:pt idx="16678">
                  <c:v>57</c:v>
                </c:pt>
                <c:pt idx="16679">
                  <c:v>55</c:v>
                </c:pt>
                <c:pt idx="16680">
                  <c:v>16</c:v>
                </c:pt>
                <c:pt idx="16681">
                  <c:v>15</c:v>
                </c:pt>
                <c:pt idx="16682">
                  <c:v>16.741599999999991</c:v>
                </c:pt>
                <c:pt idx="16683">
                  <c:v>55</c:v>
                </c:pt>
                <c:pt idx="16684">
                  <c:v>55</c:v>
                </c:pt>
                <c:pt idx="16685">
                  <c:v>18.5</c:v>
                </c:pt>
                <c:pt idx="16686">
                  <c:v>6</c:v>
                </c:pt>
                <c:pt idx="16687">
                  <c:v>6</c:v>
                </c:pt>
                <c:pt idx="16688">
                  <c:v>20.5</c:v>
                </c:pt>
                <c:pt idx="16689">
                  <c:v>59.8</c:v>
                </c:pt>
                <c:pt idx="16690">
                  <c:v>59.8</c:v>
                </c:pt>
                <c:pt idx="16691">
                  <c:v>59.8</c:v>
                </c:pt>
                <c:pt idx="16692">
                  <c:v>59.45</c:v>
                </c:pt>
                <c:pt idx="16693">
                  <c:v>59.45</c:v>
                </c:pt>
                <c:pt idx="16694">
                  <c:v>59.5</c:v>
                </c:pt>
                <c:pt idx="16695">
                  <c:v>20.5</c:v>
                </c:pt>
                <c:pt idx="16696">
                  <c:v>20.5</c:v>
                </c:pt>
                <c:pt idx="16697">
                  <c:v>21</c:v>
                </c:pt>
                <c:pt idx="16698">
                  <c:v>54.5</c:v>
                </c:pt>
                <c:pt idx="16699">
                  <c:v>55</c:v>
                </c:pt>
                <c:pt idx="16700">
                  <c:v>55</c:v>
                </c:pt>
                <c:pt idx="16701">
                  <c:v>56</c:v>
                </c:pt>
                <c:pt idx="16702">
                  <c:v>58</c:v>
                </c:pt>
                <c:pt idx="16703">
                  <c:v>54.8</c:v>
                </c:pt>
                <c:pt idx="16704">
                  <c:v>54.8</c:v>
                </c:pt>
                <c:pt idx="16705">
                  <c:v>56</c:v>
                </c:pt>
                <c:pt idx="16706">
                  <c:v>55</c:v>
                </c:pt>
                <c:pt idx="16707">
                  <c:v>57.99</c:v>
                </c:pt>
                <c:pt idx="16708">
                  <c:v>57.98</c:v>
                </c:pt>
                <c:pt idx="16709">
                  <c:v>54.8</c:v>
                </c:pt>
                <c:pt idx="16710">
                  <c:v>54.8</c:v>
                </c:pt>
                <c:pt idx="16711">
                  <c:v>8.7399999999999984</c:v>
                </c:pt>
                <c:pt idx="16712">
                  <c:v>3.7</c:v>
                </c:pt>
                <c:pt idx="16713">
                  <c:v>2.5</c:v>
                </c:pt>
                <c:pt idx="16714">
                  <c:v>52</c:v>
                </c:pt>
                <c:pt idx="16715">
                  <c:v>52</c:v>
                </c:pt>
                <c:pt idx="16716">
                  <c:v>52</c:v>
                </c:pt>
                <c:pt idx="16717">
                  <c:v>54.8</c:v>
                </c:pt>
                <c:pt idx="16718">
                  <c:v>18.5</c:v>
                </c:pt>
                <c:pt idx="16719">
                  <c:v>6</c:v>
                </c:pt>
                <c:pt idx="16720">
                  <c:v>6</c:v>
                </c:pt>
                <c:pt idx="16721">
                  <c:v>6</c:v>
                </c:pt>
                <c:pt idx="16722">
                  <c:v>4.5</c:v>
                </c:pt>
                <c:pt idx="16723">
                  <c:v>2.5</c:v>
                </c:pt>
                <c:pt idx="16724">
                  <c:v>18.5</c:v>
                </c:pt>
                <c:pt idx="16725">
                  <c:v>54.99</c:v>
                </c:pt>
                <c:pt idx="16726">
                  <c:v>55</c:v>
                </c:pt>
                <c:pt idx="16727">
                  <c:v>50</c:v>
                </c:pt>
                <c:pt idx="16728">
                  <c:v>6</c:v>
                </c:pt>
                <c:pt idx="16729">
                  <c:v>18.75</c:v>
                </c:pt>
                <c:pt idx="16730">
                  <c:v>54.25</c:v>
                </c:pt>
                <c:pt idx="16731">
                  <c:v>19.100000000000001</c:v>
                </c:pt>
                <c:pt idx="16732">
                  <c:v>19</c:v>
                </c:pt>
                <c:pt idx="16733">
                  <c:v>19</c:v>
                </c:pt>
                <c:pt idx="16734">
                  <c:v>19</c:v>
                </c:pt>
                <c:pt idx="16735">
                  <c:v>19.149999999999999</c:v>
                </c:pt>
                <c:pt idx="16736">
                  <c:v>20</c:v>
                </c:pt>
                <c:pt idx="16737">
                  <c:v>63</c:v>
                </c:pt>
                <c:pt idx="16738">
                  <c:v>63</c:v>
                </c:pt>
                <c:pt idx="16739">
                  <c:v>63</c:v>
                </c:pt>
                <c:pt idx="16740">
                  <c:v>63</c:v>
                </c:pt>
                <c:pt idx="16741">
                  <c:v>20</c:v>
                </c:pt>
                <c:pt idx="16742">
                  <c:v>57</c:v>
                </c:pt>
                <c:pt idx="16743">
                  <c:v>58.5</c:v>
                </c:pt>
                <c:pt idx="16744">
                  <c:v>58.5</c:v>
                </c:pt>
                <c:pt idx="16745">
                  <c:v>20</c:v>
                </c:pt>
                <c:pt idx="16746">
                  <c:v>20</c:v>
                </c:pt>
                <c:pt idx="16747">
                  <c:v>55</c:v>
                </c:pt>
                <c:pt idx="16748">
                  <c:v>54</c:v>
                </c:pt>
                <c:pt idx="16749">
                  <c:v>52</c:v>
                </c:pt>
                <c:pt idx="16750">
                  <c:v>26.16</c:v>
                </c:pt>
                <c:pt idx="16751">
                  <c:v>2.5</c:v>
                </c:pt>
                <c:pt idx="16752">
                  <c:v>2.5</c:v>
                </c:pt>
                <c:pt idx="16753">
                  <c:v>19.96</c:v>
                </c:pt>
                <c:pt idx="16754">
                  <c:v>54.5</c:v>
                </c:pt>
                <c:pt idx="16755">
                  <c:v>54.5</c:v>
                </c:pt>
                <c:pt idx="16756">
                  <c:v>30</c:v>
                </c:pt>
                <c:pt idx="16757">
                  <c:v>54.5</c:v>
                </c:pt>
                <c:pt idx="16758">
                  <c:v>54.5</c:v>
                </c:pt>
                <c:pt idx="16759">
                  <c:v>54.5</c:v>
                </c:pt>
                <c:pt idx="16760">
                  <c:v>25.74</c:v>
                </c:pt>
                <c:pt idx="16761">
                  <c:v>59</c:v>
                </c:pt>
                <c:pt idx="16762">
                  <c:v>59.5</c:v>
                </c:pt>
                <c:pt idx="16763">
                  <c:v>28.75</c:v>
                </c:pt>
                <c:pt idx="16764">
                  <c:v>60</c:v>
                </c:pt>
                <c:pt idx="16765">
                  <c:v>57.95</c:v>
                </c:pt>
                <c:pt idx="16766">
                  <c:v>57.95</c:v>
                </c:pt>
                <c:pt idx="16767">
                  <c:v>57.95</c:v>
                </c:pt>
                <c:pt idx="16768">
                  <c:v>54</c:v>
                </c:pt>
                <c:pt idx="16769">
                  <c:v>57.95</c:v>
                </c:pt>
                <c:pt idx="16770">
                  <c:v>57.95</c:v>
                </c:pt>
                <c:pt idx="16771">
                  <c:v>57.95</c:v>
                </c:pt>
                <c:pt idx="16772">
                  <c:v>57.95</c:v>
                </c:pt>
                <c:pt idx="16773">
                  <c:v>22</c:v>
                </c:pt>
                <c:pt idx="16774">
                  <c:v>57.95</c:v>
                </c:pt>
                <c:pt idx="16775">
                  <c:v>57.95</c:v>
                </c:pt>
                <c:pt idx="16776">
                  <c:v>57.95</c:v>
                </c:pt>
                <c:pt idx="16777">
                  <c:v>57.95</c:v>
                </c:pt>
                <c:pt idx="16778">
                  <c:v>23.5</c:v>
                </c:pt>
                <c:pt idx="16779">
                  <c:v>57.95</c:v>
                </c:pt>
                <c:pt idx="16780">
                  <c:v>23.5</c:v>
                </c:pt>
                <c:pt idx="16781">
                  <c:v>22.5</c:v>
                </c:pt>
                <c:pt idx="16782">
                  <c:v>23.5</c:v>
                </c:pt>
                <c:pt idx="16783">
                  <c:v>77</c:v>
                </c:pt>
                <c:pt idx="16784">
                  <c:v>23.5</c:v>
                </c:pt>
                <c:pt idx="16785">
                  <c:v>22.55</c:v>
                </c:pt>
                <c:pt idx="16786">
                  <c:v>23.5</c:v>
                </c:pt>
                <c:pt idx="16787">
                  <c:v>79</c:v>
                </c:pt>
                <c:pt idx="16788">
                  <c:v>79</c:v>
                </c:pt>
                <c:pt idx="16789">
                  <c:v>29.97</c:v>
                </c:pt>
                <c:pt idx="16790">
                  <c:v>68.5</c:v>
                </c:pt>
                <c:pt idx="16791">
                  <c:v>60</c:v>
                </c:pt>
                <c:pt idx="16792">
                  <c:v>60</c:v>
                </c:pt>
                <c:pt idx="16793">
                  <c:v>24.1</c:v>
                </c:pt>
                <c:pt idx="16794">
                  <c:v>58.55</c:v>
                </c:pt>
                <c:pt idx="16795">
                  <c:v>24.1</c:v>
                </c:pt>
                <c:pt idx="16796">
                  <c:v>52.438270000000003</c:v>
                </c:pt>
                <c:pt idx="16797">
                  <c:v>22.620560000000001</c:v>
                </c:pt>
                <c:pt idx="16798">
                  <c:v>41</c:v>
                </c:pt>
                <c:pt idx="16799">
                  <c:v>50</c:v>
                </c:pt>
                <c:pt idx="16800">
                  <c:v>0</c:v>
                </c:pt>
                <c:pt idx="16801">
                  <c:v>0</c:v>
                </c:pt>
                <c:pt idx="16802">
                  <c:v>22.02</c:v>
                </c:pt>
                <c:pt idx="16803">
                  <c:v>16</c:v>
                </c:pt>
                <c:pt idx="16804">
                  <c:v>1.0884</c:v>
                </c:pt>
                <c:pt idx="16805">
                  <c:v>16</c:v>
                </c:pt>
                <c:pt idx="16806">
                  <c:v>12</c:v>
                </c:pt>
                <c:pt idx="16807">
                  <c:v>12</c:v>
                </c:pt>
                <c:pt idx="16808">
                  <c:v>15.9199</c:v>
                </c:pt>
                <c:pt idx="16809">
                  <c:v>15.25</c:v>
                </c:pt>
                <c:pt idx="16810">
                  <c:v>15.25</c:v>
                </c:pt>
                <c:pt idx="16811">
                  <c:v>16.043430000000001</c:v>
                </c:pt>
                <c:pt idx="16812">
                  <c:v>22.1</c:v>
                </c:pt>
                <c:pt idx="16813">
                  <c:v>23.5</c:v>
                </c:pt>
                <c:pt idx="16814">
                  <c:v>22.5</c:v>
                </c:pt>
                <c:pt idx="16815">
                  <c:v>23.75</c:v>
                </c:pt>
                <c:pt idx="16816">
                  <c:v>74.349999999999994</c:v>
                </c:pt>
                <c:pt idx="16817">
                  <c:v>23.9</c:v>
                </c:pt>
                <c:pt idx="16818">
                  <c:v>24</c:v>
                </c:pt>
                <c:pt idx="16819">
                  <c:v>74.349999999999994</c:v>
                </c:pt>
                <c:pt idx="16820">
                  <c:v>24.1</c:v>
                </c:pt>
                <c:pt idx="16821">
                  <c:v>24.15</c:v>
                </c:pt>
                <c:pt idx="16822">
                  <c:v>74.349999999999994</c:v>
                </c:pt>
                <c:pt idx="16823">
                  <c:v>74.349999999999994</c:v>
                </c:pt>
                <c:pt idx="16824">
                  <c:v>74.349999999999994</c:v>
                </c:pt>
                <c:pt idx="16825">
                  <c:v>24.5</c:v>
                </c:pt>
                <c:pt idx="16826">
                  <c:v>74.349999999999994</c:v>
                </c:pt>
                <c:pt idx="16827">
                  <c:v>24.8</c:v>
                </c:pt>
                <c:pt idx="16828">
                  <c:v>74.349999999999994</c:v>
                </c:pt>
                <c:pt idx="16829">
                  <c:v>24.8</c:v>
                </c:pt>
                <c:pt idx="16830">
                  <c:v>24.6</c:v>
                </c:pt>
                <c:pt idx="16831">
                  <c:v>24.8</c:v>
                </c:pt>
                <c:pt idx="16832">
                  <c:v>24.8</c:v>
                </c:pt>
                <c:pt idx="16833">
                  <c:v>24.61</c:v>
                </c:pt>
                <c:pt idx="16834">
                  <c:v>24.51</c:v>
                </c:pt>
                <c:pt idx="16835">
                  <c:v>25</c:v>
                </c:pt>
                <c:pt idx="16836">
                  <c:v>71.42</c:v>
                </c:pt>
                <c:pt idx="16837">
                  <c:v>93.82</c:v>
                </c:pt>
                <c:pt idx="16838">
                  <c:v>65</c:v>
                </c:pt>
                <c:pt idx="16839">
                  <c:v>61</c:v>
                </c:pt>
                <c:pt idx="16840">
                  <c:v>61</c:v>
                </c:pt>
                <c:pt idx="16841">
                  <c:v>57.5</c:v>
                </c:pt>
                <c:pt idx="16842">
                  <c:v>57.5</c:v>
                </c:pt>
                <c:pt idx="16843">
                  <c:v>55.05</c:v>
                </c:pt>
                <c:pt idx="16844">
                  <c:v>52.5</c:v>
                </c:pt>
                <c:pt idx="16845">
                  <c:v>48</c:v>
                </c:pt>
                <c:pt idx="16846">
                  <c:v>52.49</c:v>
                </c:pt>
                <c:pt idx="16847">
                  <c:v>25.55</c:v>
                </c:pt>
                <c:pt idx="16848">
                  <c:v>15</c:v>
                </c:pt>
                <c:pt idx="16849">
                  <c:v>15</c:v>
                </c:pt>
                <c:pt idx="16850">
                  <c:v>15</c:v>
                </c:pt>
                <c:pt idx="16851">
                  <c:v>15</c:v>
                </c:pt>
                <c:pt idx="16852">
                  <c:v>50</c:v>
                </c:pt>
                <c:pt idx="16853">
                  <c:v>50</c:v>
                </c:pt>
                <c:pt idx="16854">
                  <c:v>54</c:v>
                </c:pt>
                <c:pt idx="16855">
                  <c:v>54</c:v>
                </c:pt>
                <c:pt idx="16856">
                  <c:v>54</c:v>
                </c:pt>
                <c:pt idx="16857">
                  <c:v>54</c:v>
                </c:pt>
                <c:pt idx="16858">
                  <c:v>5.0999999999999996</c:v>
                </c:pt>
                <c:pt idx="16859">
                  <c:v>15</c:v>
                </c:pt>
                <c:pt idx="16860">
                  <c:v>25.5</c:v>
                </c:pt>
                <c:pt idx="16861">
                  <c:v>20.5</c:v>
                </c:pt>
                <c:pt idx="16862">
                  <c:v>85</c:v>
                </c:pt>
                <c:pt idx="16863">
                  <c:v>85</c:v>
                </c:pt>
                <c:pt idx="16864">
                  <c:v>18</c:v>
                </c:pt>
                <c:pt idx="16865">
                  <c:v>26</c:v>
                </c:pt>
                <c:pt idx="16866">
                  <c:v>110</c:v>
                </c:pt>
                <c:pt idx="16867">
                  <c:v>82</c:v>
                </c:pt>
                <c:pt idx="16868">
                  <c:v>55.85</c:v>
                </c:pt>
                <c:pt idx="16869">
                  <c:v>55</c:v>
                </c:pt>
                <c:pt idx="16870">
                  <c:v>55</c:v>
                </c:pt>
                <c:pt idx="16871">
                  <c:v>55</c:v>
                </c:pt>
                <c:pt idx="16872">
                  <c:v>68.5</c:v>
                </c:pt>
                <c:pt idx="16873">
                  <c:v>55.85</c:v>
                </c:pt>
                <c:pt idx="16874">
                  <c:v>55.85</c:v>
                </c:pt>
                <c:pt idx="16875">
                  <c:v>55.85</c:v>
                </c:pt>
                <c:pt idx="16876">
                  <c:v>55.85</c:v>
                </c:pt>
                <c:pt idx="16877">
                  <c:v>54.77</c:v>
                </c:pt>
                <c:pt idx="16878">
                  <c:v>56</c:v>
                </c:pt>
                <c:pt idx="16879">
                  <c:v>56</c:v>
                </c:pt>
                <c:pt idx="16880">
                  <c:v>28.25</c:v>
                </c:pt>
                <c:pt idx="16881">
                  <c:v>28.3</c:v>
                </c:pt>
                <c:pt idx="16882">
                  <c:v>28.3</c:v>
                </c:pt>
                <c:pt idx="16883">
                  <c:v>28.3</c:v>
                </c:pt>
                <c:pt idx="16884">
                  <c:v>28.05</c:v>
                </c:pt>
                <c:pt idx="16885">
                  <c:v>28</c:v>
                </c:pt>
                <c:pt idx="16886">
                  <c:v>27.7</c:v>
                </c:pt>
                <c:pt idx="16887">
                  <c:v>55</c:v>
                </c:pt>
                <c:pt idx="16888">
                  <c:v>55</c:v>
                </c:pt>
                <c:pt idx="16889">
                  <c:v>28</c:v>
                </c:pt>
                <c:pt idx="16890">
                  <c:v>55</c:v>
                </c:pt>
                <c:pt idx="16891">
                  <c:v>54.99</c:v>
                </c:pt>
                <c:pt idx="16892">
                  <c:v>53.95</c:v>
                </c:pt>
                <c:pt idx="16893">
                  <c:v>15</c:v>
                </c:pt>
                <c:pt idx="16894">
                  <c:v>25.5</c:v>
                </c:pt>
                <c:pt idx="16895">
                  <c:v>2.5</c:v>
                </c:pt>
                <c:pt idx="16896">
                  <c:v>5</c:v>
                </c:pt>
                <c:pt idx="16897">
                  <c:v>26.55</c:v>
                </c:pt>
                <c:pt idx="16898">
                  <c:v>49.95</c:v>
                </c:pt>
                <c:pt idx="16899">
                  <c:v>49.95</c:v>
                </c:pt>
                <c:pt idx="16900">
                  <c:v>49.95</c:v>
                </c:pt>
                <c:pt idx="16901">
                  <c:v>52.47</c:v>
                </c:pt>
                <c:pt idx="16902">
                  <c:v>24.39</c:v>
                </c:pt>
                <c:pt idx="16903">
                  <c:v>24.39</c:v>
                </c:pt>
                <c:pt idx="16904">
                  <c:v>3.17008</c:v>
                </c:pt>
                <c:pt idx="16905">
                  <c:v>3.17008</c:v>
                </c:pt>
                <c:pt idx="16906">
                  <c:v>13.66</c:v>
                </c:pt>
                <c:pt idx="16907">
                  <c:v>19.05</c:v>
                </c:pt>
                <c:pt idx="16908">
                  <c:v>31.5</c:v>
                </c:pt>
                <c:pt idx="16909">
                  <c:v>30.9</c:v>
                </c:pt>
                <c:pt idx="16910">
                  <c:v>64</c:v>
                </c:pt>
                <c:pt idx="16911">
                  <c:v>64</c:v>
                </c:pt>
                <c:pt idx="16912">
                  <c:v>64</c:v>
                </c:pt>
                <c:pt idx="16913">
                  <c:v>25.5</c:v>
                </c:pt>
                <c:pt idx="16914">
                  <c:v>25.5</c:v>
                </c:pt>
                <c:pt idx="16915">
                  <c:v>23.31</c:v>
                </c:pt>
                <c:pt idx="16916">
                  <c:v>4.5</c:v>
                </c:pt>
                <c:pt idx="16917">
                  <c:v>4.5</c:v>
                </c:pt>
                <c:pt idx="16918">
                  <c:v>4.5</c:v>
                </c:pt>
                <c:pt idx="16919">
                  <c:v>4.5</c:v>
                </c:pt>
                <c:pt idx="16920">
                  <c:v>5.0999999999999996</c:v>
                </c:pt>
                <c:pt idx="16921">
                  <c:v>84</c:v>
                </c:pt>
                <c:pt idx="16922">
                  <c:v>84</c:v>
                </c:pt>
                <c:pt idx="16923">
                  <c:v>72.5</c:v>
                </c:pt>
                <c:pt idx="16924">
                  <c:v>63.5</c:v>
                </c:pt>
                <c:pt idx="16925">
                  <c:v>25</c:v>
                </c:pt>
                <c:pt idx="16926">
                  <c:v>24.16</c:v>
                </c:pt>
                <c:pt idx="16927">
                  <c:v>62.6</c:v>
                </c:pt>
                <c:pt idx="16928">
                  <c:v>24.16</c:v>
                </c:pt>
                <c:pt idx="16929">
                  <c:v>62.5</c:v>
                </c:pt>
                <c:pt idx="16930">
                  <c:v>62.5</c:v>
                </c:pt>
                <c:pt idx="16931">
                  <c:v>62.6</c:v>
                </c:pt>
                <c:pt idx="16932">
                  <c:v>24.4</c:v>
                </c:pt>
                <c:pt idx="16933">
                  <c:v>24.36</c:v>
                </c:pt>
                <c:pt idx="16934">
                  <c:v>24.36</c:v>
                </c:pt>
                <c:pt idx="16935">
                  <c:v>24.4</c:v>
                </c:pt>
                <c:pt idx="16936">
                  <c:v>24.4</c:v>
                </c:pt>
                <c:pt idx="16937">
                  <c:v>24.4</c:v>
                </c:pt>
                <c:pt idx="16938">
                  <c:v>24.4</c:v>
                </c:pt>
                <c:pt idx="16939">
                  <c:v>23</c:v>
                </c:pt>
                <c:pt idx="16940">
                  <c:v>5.0999999999999996</c:v>
                </c:pt>
                <c:pt idx="16941">
                  <c:v>4.5</c:v>
                </c:pt>
                <c:pt idx="16942">
                  <c:v>2.5</c:v>
                </c:pt>
                <c:pt idx="16943">
                  <c:v>2.5</c:v>
                </c:pt>
                <c:pt idx="16944">
                  <c:v>8.9499999999999993</c:v>
                </c:pt>
                <c:pt idx="16945">
                  <c:v>50.9</c:v>
                </c:pt>
                <c:pt idx="16946">
                  <c:v>53</c:v>
                </c:pt>
                <c:pt idx="16947">
                  <c:v>52</c:v>
                </c:pt>
                <c:pt idx="16948">
                  <c:v>49.5</c:v>
                </c:pt>
                <c:pt idx="16949">
                  <c:v>49.5</c:v>
                </c:pt>
                <c:pt idx="16950">
                  <c:v>2.5</c:v>
                </c:pt>
                <c:pt idx="16951">
                  <c:v>0</c:v>
                </c:pt>
                <c:pt idx="16952">
                  <c:v>1.57</c:v>
                </c:pt>
                <c:pt idx="16953">
                  <c:v>2.0499999999999998</c:v>
                </c:pt>
                <c:pt idx="16954">
                  <c:v>2.5</c:v>
                </c:pt>
                <c:pt idx="16955">
                  <c:v>20.399999999999999</c:v>
                </c:pt>
                <c:pt idx="16956">
                  <c:v>54</c:v>
                </c:pt>
                <c:pt idx="16957">
                  <c:v>49.5</c:v>
                </c:pt>
                <c:pt idx="16958">
                  <c:v>4.5</c:v>
                </c:pt>
                <c:pt idx="16959">
                  <c:v>4.5</c:v>
                </c:pt>
                <c:pt idx="16960">
                  <c:v>4.5</c:v>
                </c:pt>
                <c:pt idx="16961">
                  <c:v>4.5</c:v>
                </c:pt>
                <c:pt idx="16962">
                  <c:v>4.5</c:v>
                </c:pt>
                <c:pt idx="16963">
                  <c:v>62</c:v>
                </c:pt>
                <c:pt idx="16964">
                  <c:v>63</c:v>
                </c:pt>
                <c:pt idx="16965">
                  <c:v>67.75</c:v>
                </c:pt>
                <c:pt idx="16966">
                  <c:v>63</c:v>
                </c:pt>
                <c:pt idx="16967">
                  <c:v>24.7</c:v>
                </c:pt>
                <c:pt idx="16968">
                  <c:v>40</c:v>
                </c:pt>
                <c:pt idx="16969">
                  <c:v>56.75</c:v>
                </c:pt>
                <c:pt idx="16970">
                  <c:v>54.75</c:v>
                </c:pt>
                <c:pt idx="16971">
                  <c:v>54.75</c:v>
                </c:pt>
                <c:pt idx="16972">
                  <c:v>54.75</c:v>
                </c:pt>
                <c:pt idx="16973">
                  <c:v>25.1</c:v>
                </c:pt>
                <c:pt idx="16974">
                  <c:v>54.75</c:v>
                </c:pt>
                <c:pt idx="16975">
                  <c:v>25.25</c:v>
                </c:pt>
                <c:pt idx="16976">
                  <c:v>25.3</c:v>
                </c:pt>
                <c:pt idx="16977">
                  <c:v>25.45</c:v>
                </c:pt>
                <c:pt idx="16978">
                  <c:v>64</c:v>
                </c:pt>
                <c:pt idx="16979">
                  <c:v>64</c:v>
                </c:pt>
                <c:pt idx="16980">
                  <c:v>57</c:v>
                </c:pt>
                <c:pt idx="16981">
                  <c:v>25.82</c:v>
                </c:pt>
                <c:pt idx="16982">
                  <c:v>57</c:v>
                </c:pt>
                <c:pt idx="16983">
                  <c:v>54</c:v>
                </c:pt>
                <c:pt idx="16984">
                  <c:v>56.6</c:v>
                </c:pt>
                <c:pt idx="16985">
                  <c:v>57</c:v>
                </c:pt>
                <c:pt idx="16986">
                  <c:v>57</c:v>
                </c:pt>
                <c:pt idx="16987">
                  <c:v>56.6</c:v>
                </c:pt>
                <c:pt idx="16988">
                  <c:v>24.8</c:v>
                </c:pt>
                <c:pt idx="16989">
                  <c:v>24.8</c:v>
                </c:pt>
                <c:pt idx="16990">
                  <c:v>25.05</c:v>
                </c:pt>
                <c:pt idx="16991">
                  <c:v>15</c:v>
                </c:pt>
                <c:pt idx="16992">
                  <c:v>19.100000000000001</c:v>
                </c:pt>
                <c:pt idx="16993">
                  <c:v>51.5</c:v>
                </c:pt>
                <c:pt idx="16994">
                  <c:v>52</c:v>
                </c:pt>
                <c:pt idx="16995">
                  <c:v>51.75</c:v>
                </c:pt>
                <c:pt idx="16996">
                  <c:v>10</c:v>
                </c:pt>
                <c:pt idx="16997">
                  <c:v>14.01018</c:v>
                </c:pt>
                <c:pt idx="16998">
                  <c:v>51.5</c:v>
                </c:pt>
                <c:pt idx="16999">
                  <c:v>31.01</c:v>
                </c:pt>
                <c:pt idx="17000">
                  <c:v>9.65</c:v>
                </c:pt>
                <c:pt idx="17001">
                  <c:v>7.1</c:v>
                </c:pt>
                <c:pt idx="17002">
                  <c:v>14.93</c:v>
                </c:pt>
                <c:pt idx="17003">
                  <c:v>50.99</c:v>
                </c:pt>
                <c:pt idx="17004">
                  <c:v>18.09</c:v>
                </c:pt>
                <c:pt idx="17005">
                  <c:v>18.03</c:v>
                </c:pt>
                <c:pt idx="17006">
                  <c:v>19.86</c:v>
                </c:pt>
                <c:pt idx="17007">
                  <c:v>50.99</c:v>
                </c:pt>
                <c:pt idx="17008">
                  <c:v>15</c:v>
                </c:pt>
                <c:pt idx="17009">
                  <c:v>50.99</c:v>
                </c:pt>
                <c:pt idx="17010">
                  <c:v>18.25</c:v>
                </c:pt>
                <c:pt idx="17011">
                  <c:v>18</c:v>
                </c:pt>
                <c:pt idx="17012">
                  <c:v>6.25</c:v>
                </c:pt>
                <c:pt idx="17013">
                  <c:v>15.1</c:v>
                </c:pt>
                <c:pt idx="17014">
                  <c:v>16.41</c:v>
                </c:pt>
                <c:pt idx="17015">
                  <c:v>55.75</c:v>
                </c:pt>
                <c:pt idx="17016">
                  <c:v>56.01</c:v>
                </c:pt>
                <c:pt idx="17017">
                  <c:v>55</c:v>
                </c:pt>
                <c:pt idx="17018">
                  <c:v>55</c:v>
                </c:pt>
                <c:pt idx="17019">
                  <c:v>55.75</c:v>
                </c:pt>
                <c:pt idx="17020">
                  <c:v>55.75</c:v>
                </c:pt>
                <c:pt idx="17021">
                  <c:v>64.349999999999994</c:v>
                </c:pt>
                <c:pt idx="17022">
                  <c:v>25.15</c:v>
                </c:pt>
                <c:pt idx="17023">
                  <c:v>19</c:v>
                </c:pt>
                <c:pt idx="17024">
                  <c:v>19</c:v>
                </c:pt>
                <c:pt idx="17025">
                  <c:v>25.15</c:v>
                </c:pt>
                <c:pt idx="17026">
                  <c:v>25.25</c:v>
                </c:pt>
                <c:pt idx="17027">
                  <c:v>25.15</c:v>
                </c:pt>
                <c:pt idx="17028">
                  <c:v>25.5</c:v>
                </c:pt>
                <c:pt idx="17029">
                  <c:v>25.75</c:v>
                </c:pt>
                <c:pt idx="17030">
                  <c:v>31.767880000000009</c:v>
                </c:pt>
                <c:pt idx="17031">
                  <c:v>64.349999999999994</c:v>
                </c:pt>
                <c:pt idx="17032">
                  <c:v>57</c:v>
                </c:pt>
                <c:pt idx="17033">
                  <c:v>25.15</c:v>
                </c:pt>
                <c:pt idx="17034">
                  <c:v>25</c:v>
                </c:pt>
                <c:pt idx="17035">
                  <c:v>0</c:v>
                </c:pt>
                <c:pt idx="17036">
                  <c:v>2</c:v>
                </c:pt>
                <c:pt idx="17037">
                  <c:v>53</c:v>
                </c:pt>
                <c:pt idx="17038">
                  <c:v>52</c:v>
                </c:pt>
                <c:pt idx="17039">
                  <c:v>25.2</c:v>
                </c:pt>
                <c:pt idx="17040">
                  <c:v>25.15</c:v>
                </c:pt>
                <c:pt idx="17041">
                  <c:v>50.5</c:v>
                </c:pt>
                <c:pt idx="17042">
                  <c:v>51</c:v>
                </c:pt>
                <c:pt idx="17043">
                  <c:v>50</c:v>
                </c:pt>
                <c:pt idx="17044">
                  <c:v>49.99</c:v>
                </c:pt>
                <c:pt idx="17045">
                  <c:v>16.12</c:v>
                </c:pt>
                <c:pt idx="17046">
                  <c:v>5.2</c:v>
                </c:pt>
                <c:pt idx="17047">
                  <c:v>5.2</c:v>
                </c:pt>
                <c:pt idx="17048">
                  <c:v>15.5</c:v>
                </c:pt>
                <c:pt idx="17049">
                  <c:v>15.5</c:v>
                </c:pt>
                <c:pt idx="17050">
                  <c:v>10</c:v>
                </c:pt>
                <c:pt idx="17051">
                  <c:v>11.61</c:v>
                </c:pt>
                <c:pt idx="17052">
                  <c:v>49.99</c:v>
                </c:pt>
                <c:pt idx="17053">
                  <c:v>49.99</c:v>
                </c:pt>
                <c:pt idx="17054">
                  <c:v>49.99</c:v>
                </c:pt>
                <c:pt idx="17055">
                  <c:v>49.99</c:v>
                </c:pt>
                <c:pt idx="17056">
                  <c:v>53.4</c:v>
                </c:pt>
                <c:pt idx="17057">
                  <c:v>53.4</c:v>
                </c:pt>
                <c:pt idx="17058">
                  <c:v>18</c:v>
                </c:pt>
                <c:pt idx="17059">
                  <c:v>53.4</c:v>
                </c:pt>
                <c:pt idx="17060">
                  <c:v>18.100000000000001</c:v>
                </c:pt>
                <c:pt idx="17061">
                  <c:v>19.75</c:v>
                </c:pt>
                <c:pt idx="17062">
                  <c:v>19.5</c:v>
                </c:pt>
                <c:pt idx="17063">
                  <c:v>18.5</c:v>
                </c:pt>
                <c:pt idx="17064">
                  <c:v>19.5</c:v>
                </c:pt>
                <c:pt idx="17065">
                  <c:v>19.8</c:v>
                </c:pt>
                <c:pt idx="17066">
                  <c:v>20</c:v>
                </c:pt>
                <c:pt idx="17067">
                  <c:v>20</c:v>
                </c:pt>
                <c:pt idx="17068">
                  <c:v>20</c:v>
                </c:pt>
                <c:pt idx="17069">
                  <c:v>20</c:v>
                </c:pt>
                <c:pt idx="17070">
                  <c:v>20</c:v>
                </c:pt>
                <c:pt idx="17071">
                  <c:v>20.25</c:v>
                </c:pt>
                <c:pt idx="17072">
                  <c:v>62.8</c:v>
                </c:pt>
                <c:pt idx="17073">
                  <c:v>66</c:v>
                </c:pt>
                <c:pt idx="17074">
                  <c:v>66</c:v>
                </c:pt>
                <c:pt idx="17075">
                  <c:v>66</c:v>
                </c:pt>
                <c:pt idx="17076">
                  <c:v>76</c:v>
                </c:pt>
                <c:pt idx="17077">
                  <c:v>62.8</c:v>
                </c:pt>
                <c:pt idx="17078">
                  <c:v>62</c:v>
                </c:pt>
                <c:pt idx="17079">
                  <c:v>62</c:v>
                </c:pt>
                <c:pt idx="17080">
                  <c:v>57</c:v>
                </c:pt>
                <c:pt idx="17081">
                  <c:v>55</c:v>
                </c:pt>
                <c:pt idx="17082">
                  <c:v>55.5</c:v>
                </c:pt>
                <c:pt idx="17083">
                  <c:v>53.9</c:v>
                </c:pt>
                <c:pt idx="17084">
                  <c:v>52</c:v>
                </c:pt>
                <c:pt idx="17085">
                  <c:v>52</c:v>
                </c:pt>
                <c:pt idx="17086">
                  <c:v>51.5</c:v>
                </c:pt>
                <c:pt idx="17087">
                  <c:v>51.5</c:v>
                </c:pt>
                <c:pt idx="17088">
                  <c:v>51.45</c:v>
                </c:pt>
                <c:pt idx="17089">
                  <c:v>51</c:v>
                </c:pt>
                <c:pt idx="17090">
                  <c:v>50.75</c:v>
                </c:pt>
                <c:pt idx="17091">
                  <c:v>50.49</c:v>
                </c:pt>
                <c:pt idx="17092">
                  <c:v>50</c:v>
                </c:pt>
                <c:pt idx="17093">
                  <c:v>2.5</c:v>
                </c:pt>
                <c:pt idx="17094">
                  <c:v>49.94</c:v>
                </c:pt>
                <c:pt idx="17095">
                  <c:v>2.5</c:v>
                </c:pt>
                <c:pt idx="17096">
                  <c:v>2.5</c:v>
                </c:pt>
                <c:pt idx="17097">
                  <c:v>2.5</c:v>
                </c:pt>
                <c:pt idx="17098">
                  <c:v>49.7</c:v>
                </c:pt>
                <c:pt idx="17099">
                  <c:v>49.75</c:v>
                </c:pt>
                <c:pt idx="17100">
                  <c:v>49.7</c:v>
                </c:pt>
                <c:pt idx="17101">
                  <c:v>51.45</c:v>
                </c:pt>
                <c:pt idx="17102">
                  <c:v>49.7</c:v>
                </c:pt>
                <c:pt idx="17103">
                  <c:v>10</c:v>
                </c:pt>
                <c:pt idx="17104">
                  <c:v>10</c:v>
                </c:pt>
                <c:pt idx="17105">
                  <c:v>29.26</c:v>
                </c:pt>
                <c:pt idx="17106">
                  <c:v>54.85</c:v>
                </c:pt>
                <c:pt idx="17107">
                  <c:v>10</c:v>
                </c:pt>
                <c:pt idx="17108">
                  <c:v>10</c:v>
                </c:pt>
                <c:pt idx="17109">
                  <c:v>10</c:v>
                </c:pt>
                <c:pt idx="17110">
                  <c:v>10</c:v>
                </c:pt>
                <c:pt idx="17111">
                  <c:v>10</c:v>
                </c:pt>
                <c:pt idx="17112">
                  <c:v>10</c:v>
                </c:pt>
                <c:pt idx="17113">
                  <c:v>10</c:v>
                </c:pt>
                <c:pt idx="17114">
                  <c:v>50.95</c:v>
                </c:pt>
                <c:pt idx="17115">
                  <c:v>50.95</c:v>
                </c:pt>
                <c:pt idx="17116">
                  <c:v>50.95</c:v>
                </c:pt>
                <c:pt idx="17117">
                  <c:v>11.63513</c:v>
                </c:pt>
                <c:pt idx="17118">
                  <c:v>10.25</c:v>
                </c:pt>
                <c:pt idx="17119">
                  <c:v>10.5</c:v>
                </c:pt>
                <c:pt idx="17120">
                  <c:v>11</c:v>
                </c:pt>
                <c:pt idx="17121">
                  <c:v>59.5</c:v>
                </c:pt>
                <c:pt idx="17122">
                  <c:v>59.5</c:v>
                </c:pt>
                <c:pt idx="17123">
                  <c:v>59.5</c:v>
                </c:pt>
                <c:pt idx="17124">
                  <c:v>59.5</c:v>
                </c:pt>
                <c:pt idx="17125">
                  <c:v>59.5</c:v>
                </c:pt>
                <c:pt idx="17126">
                  <c:v>59.85</c:v>
                </c:pt>
                <c:pt idx="17127">
                  <c:v>59.85</c:v>
                </c:pt>
                <c:pt idx="17128">
                  <c:v>55.7</c:v>
                </c:pt>
                <c:pt idx="17129">
                  <c:v>55.7</c:v>
                </c:pt>
                <c:pt idx="17130">
                  <c:v>12.55</c:v>
                </c:pt>
                <c:pt idx="17131">
                  <c:v>55.7</c:v>
                </c:pt>
                <c:pt idx="17132">
                  <c:v>50</c:v>
                </c:pt>
                <c:pt idx="17133">
                  <c:v>51.5</c:v>
                </c:pt>
                <c:pt idx="17134">
                  <c:v>51.5</c:v>
                </c:pt>
                <c:pt idx="17135">
                  <c:v>51.5</c:v>
                </c:pt>
                <c:pt idx="17136">
                  <c:v>48.5</c:v>
                </c:pt>
                <c:pt idx="17137">
                  <c:v>48.5</c:v>
                </c:pt>
                <c:pt idx="17138">
                  <c:v>48.45</c:v>
                </c:pt>
                <c:pt idx="17139">
                  <c:v>5.2</c:v>
                </c:pt>
                <c:pt idx="17140">
                  <c:v>5.2</c:v>
                </c:pt>
                <c:pt idx="17141">
                  <c:v>5.2</c:v>
                </c:pt>
                <c:pt idx="17142">
                  <c:v>4.5</c:v>
                </c:pt>
                <c:pt idx="17143">
                  <c:v>4</c:v>
                </c:pt>
                <c:pt idx="17144">
                  <c:v>5.3</c:v>
                </c:pt>
                <c:pt idx="17145">
                  <c:v>5.3</c:v>
                </c:pt>
                <c:pt idx="17146">
                  <c:v>48</c:v>
                </c:pt>
                <c:pt idx="17147">
                  <c:v>48.45</c:v>
                </c:pt>
                <c:pt idx="17148">
                  <c:v>48.45</c:v>
                </c:pt>
                <c:pt idx="17149">
                  <c:v>21.42</c:v>
                </c:pt>
                <c:pt idx="17150">
                  <c:v>10.5</c:v>
                </c:pt>
                <c:pt idx="17151">
                  <c:v>14</c:v>
                </c:pt>
                <c:pt idx="17152">
                  <c:v>14</c:v>
                </c:pt>
                <c:pt idx="17153">
                  <c:v>14</c:v>
                </c:pt>
                <c:pt idx="17154">
                  <c:v>11.01</c:v>
                </c:pt>
                <c:pt idx="17155">
                  <c:v>11</c:v>
                </c:pt>
                <c:pt idx="17156">
                  <c:v>14</c:v>
                </c:pt>
                <c:pt idx="17157">
                  <c:v>47</c:v>
                </c:pt>
                <c:pt idx="17158">
                  <c:v>15.5</c:v>
                </c:pt>
                <c:pt idx="17159">
                  <c:v>15.5</c:v>
                </c:pt>
                <c:pt idx="17160">
                  <c:v>14.5</c:v>
                </c:pt>
                <c:pt idx="17161">
                  <c:v>15.25</c:v>
                </c:pt>
                <c:pt idx="17162">
                  <c:v>15.5</c:v>
                </c:pt>
                <c:pt idx="17163">
                  <c:v>15.5</c:v>
                </c:pt>
                <c:pt idx="17164">
                  <c:v>45.95</c:v>
                </c:pt>
                <c:pt idx="17165">
                  <c:v>45.95</c:v>
                </c:pt>
                <c:pt idx="17166">
                  <c:v>16.25</c:v>
                </c:pt>
                <c:pt idx="17167">
                  <c:v>16.25</c:v>
                </c:pt>
                <c:pt idx="17168">
                  <c:v>16.25</c:v>
                </c:pt>
                <c:pt idx="17169">
                  <c:v>57.57</c:v>
                </c:pt>
                <c:pt idx="17170">
                  <c:v>17.38</c:v>
                </c:pt>
                <c:pt idx="17171">
                  <c:v>16.350000000000001</c:v>
                </c:pt>
                <c:pt idx="17172">
                  <c:v>16.399999999999999</c:v>
                </c:pt>
                <c:pt idx="17173">
                  <c:v>16.5</c:v>
                </c:pt>
                <c:pt idx="17174">
                  <c:v>16.600000000000001</c:v>
                </c:pt>
                <c:pt idx="17175">
                  <c:v>46.45</c:v>
                </c:pt>
                <c:pt idx="17176">
                  <c:v>46.45</c:v>
                </c:pt>
                <c:pt idx="17177">
                  <c:v>16.55</c:v>
                </c:pt>
                <c:pt idx="17178">
                  <c:v>46.45</c:v>
                </c:pt>
                <c:pt idx="17179">
                  <c:v>46</c:v>
                </c:pt>
                <c:pt idx="17180">
                  <c:v>16.600000000000001</c:v>
                </c:pt>
                <c:pt idx="17181">
                  <c:v>17.190000000000001</c:v>
                </c:pt>
                <c:pt idx="17182">
                  <c:v>46.45</c:v>
                </c:pt>
                <c:pt idx="17183">
                  <c:v>46</c:v>
                </c:pt>
                <c:pt idx="17184">
                  <c:v>14.1</c:v>
                </c:pt>
                <c:pt idx="17185">
                  <c:v>14.1</c:v>
                </c:pt>
                <c:pt idx="17186">
                  <c:v>6.39</c:v>
                </c:pt>
                <c:pt idx="17187">
                  <c:v>5</c:v>
                </c:pt>
                <c:pt idx="17188">
                  <c:v>5</c:v>
                </c:pt>
                <c:pt idx="17189">
                  <c:v>2.5</c:v>
                </c:pt>
                <c:pt idx="17190">
                  <c:v>4.9900799999999998</c:v>
                </c:pt>
                <c:pt idx="17191">
                  <c:v>48.4</c:v>
                </c:pt>
                <c:pt idx="17192">
                  <c:v>48.4</c:v>
                </c:pt>
                <c:pt idx="17193">
                  <c:v>48.4</c:v>
                </c:pt>
                <c:pt idx="17194">
                  <c:v>27.42</c:v>
                </c:pt>
                <c:pt idx="17195">
                  <c:v>46.25</c:v>
                </c:pt>
                <c:pt idx="17196">
                  <c:v>33.06</c:v>
                </c:pt>
                <c:pt idx="17197">
                  <c:v>46.25</c:v>
                </c:pt>
                <c:pt idx="17198">
                  <c:v>4.5</c:v>
                </c:pt>
                <c:pt idx="17199">
                  <c:v>12.44</c:v>
                </c:pt>
                <c:pt idx="17200">
                  <c:v>46.25</c:v>
                </c:pt>
                <c:pt idx="17201">
                  <c:v>55</c:v>
                </c:pt>
                <c:pt idx="17202">
                  <c:v>54</c:v>
                </c:pt>
                <c:pt idx="17203">
                  <c:v>16</c:v>
                </c:pt>
                <c:pt idx="17204">
                  <c:v>55</c:v>
                </c:pt>
                <c:pt idx="17205">
                  <c:v>54</c:v>
                </c:pt>
                <c:pt idx="17206">
                  <c:v>14.25</c:v>
                </c:pt>
                <c:pt idx="17207">
                  <c:v>14.5</c:v>
                </c:pt>
                <c:pt idx="17208">
                  <c:v>14.5</c:v>
                </c:pt>
                <c:pt idx="17209">
                  <c:v>55</c:v>
                </c:pt>
                <c:pt idx="17210">
                  <c:v>55</c:v>
                </c:pt>
                <c:pt idx="17211">
                  <c:v>55</c:v>
                </c:pt>
                <c:pt idx="17212">
                  <c:v>16.2</c:v>
                </c:pt>
                <c:pt idx="17213">
                  <c:v>48</c:v>
                </c:pt>
                <c:pt idx="17214">
                  <c:v>49</c:v>
                </c:pt>
                <c:pt idx="17215">
                  <c:v>48</c:v>
                </c:pt>
                <c:pt idx="17216">
                  <c:v>50.024949999999997</c:v>
                </c:pt>
                <c:pt idx="17217">
                  <c:v>55</c:v>
                </c:pt>
                <c:pt idx="17218">
                  <c:v>16.600000000000001</c:v>
                </c:pt>
                <c:pt idx="17219">
                  <c:v>16.55</c:v>
                </c:pt>
                <c:pt idx="17220">
                  <c:v>16.55</c:v>
                </c:pt>
                <c:pt idx="17221">
                  <c:v>16.55</c:v>
                </c:pt>
                <c:pt idx="17222">
                  <c:v>16.55</c:v>
                </c:pt>
                <c:pt idx="17223">
                  <c:v>16.55</c:v>
                </c:pt>
                <c:pt idx="17224">
                  <c:v>53.95</c:v>
                </c:pt>
                <c:pt idx="17225">
                  <c:v>53.95</c:v>
                </c:pt>
                <c:pt idx="17226">
                  <c:v>17.100000000000001</c:v>
                </c:pt>
                <c:pt idx="17227">
                  <c:v>17.05</c:v>
                </c:pt>
                <c:pt idx="17228">
                  <c:v>53.95</c:v>
                </c:pt>
                <c:pt idx="17229">
                  <c:v>49.5</c:v>
                </c:pt>
                <c:pt idx="17230">
                  <c:v>51</c:v>
                </c:pt>
                <c:pt idx="17231">
                  <c:v>52.5</c:v>
                </c:pt>
                <c:pt idx="17232">
                  <c:v>51</c:v>
                </c:pt>
                <c:pt idx="17233">
                  <c:v>51</c:v>
                </c:pt>
                <c:pt idx="17234">
                  <c:v>52.5</c:v>
                </c:pt>
                <c:pt idx="17235">
                  <c:v>51</c:v>
                </c:pt>
                <c:pt idx="17236">
                  <c:v>51</c:v>
                </c:pt>
                <c:pt idx="17237">
                  <c:v>51</c:v>
                </c:pt>
                <c:pt idx="17238">
                  <c:v>49.463500000000003</c:v>
                </c:pt>
                <c:pt idx="17239">
                  <c:v>14</c:v>
                </c:pt>
                <c:pt idx="17240">
                  <c:v>34.26</c:v>
                </c:pt>
                <c:pt idx="17241">
                  <c:v>28.56</c:v>
                </c:pt>
                <c:pt idx="17242">
                  <c:v>54</c:v>
                </c:pt>
                <c:pt idx="17243">
                  <c:v>54</c:v>
                </c:pt>
                <c:pt idx="17244">
                  <c:v>51</c:v>
                </c:pt>
                <c:pt idx="17245">
                  <c:v>18.8</c:v>
                </c:pt>
                <c:pt idx="17246">
                  <c:v>2.5</c:v>
                </c:pt>
                <c:pt idx="17247">
                  <c:v>5</c:v>
                </c:pt>
                <c:pt idx="17248">
                  <c:v>8.5</c:v>
                </c:pt>
                <c:pt idx="17249">
                  <c:v>51</c:v>
                </c:pt>
                <c:pt idx="17250">
                  <c:v>27.2</c:v>
                </c:pt>
                <c:pt idx="17251">
                  <c:v>27.2</c:v>
                </c:pt>
                <c:pt idx="17252">
                  <c:v>22.18</c:v>
                </c:pt>
                <c:pt idx="17253">
                  <c:v>50</c:v>
                </c:pt>
                <c:pt idx="17254">
                  <c:v>50</c:v>
                </c:pt>
                <c:pt idx="17255">
                  <c:v>28.76</c:v>
                </c:pt>
                <c:pt idx="17256">
                  <c:v>49.49</c:v>
                </c:pt>
                <c:pt idx="17257">
                  <c:v>51</c:v>
                </c:pt>
                <c:pt idx="17258">
                  <c:v>49.49</c:v>
                </c:pt>
                <c:pt idx="17259">
                  <c:v>21.4</c:v>
                </c:pt>
                <c:pt idx="17260">
                  <c:v>20.5</c:v>
                </c:pt>
                <c:pt idx="17261">
                  <c:v>17.100000000000001</c:v>
                </c:pt>
                <c:pt idx="17262">
                  <c:v>17.100000000000001</c:v>
                </c:pt>
                <c:pt idx="17263">
                  <c:v>17.100000000000001</c:v>
                </c:pt>
                <c:pt idx="17264">
                  <c:v>58</c:v>
                </c:pt>
                <c:pt idx="17265">
                  <c:v>58</c:v>
                </c:pt>
                <c:pt idx="17266">
                  <c:v>58</c:v>
                </c:pt>
                <c:pt idx="17267">
                  <c:v>58</c:v>
                </c:pt>
                <c:pt idx="17268">
                  <c:v>17.2</c:v>
                </c:pt>
                <c:pt idx="17269">
                  <c:v>17.16</c:v>
                </c:pt>
                <c:pt idx="17270">
                  <c:v>17.170000000000009</c:v>
                </c:pt>
                <c:pt idx="17271">
                  <c:v>51.5</c:v>
                </c:pt>
                <c:pt idx="17272">
                  <c:v>49.98</c:v>
                </c:pt>
                <c:pt idx="17273">
                  <c:v>17.190000000000001</c:v>
                </c:pt>
                <c:pt idx="17274">
                  <c:v>17.350000000000001</c:v>
                </c:pt>
                <c:pt idx="17275">
                  <c:v>17.170000000000009</c:v>
                </c:pt>
                <c:pt idx="17276">
                  <c:v>18.600000000000001</c:v>
                </c:pt>
                <c:pt idx="17277">
                  <c:v>17.350000000000001</c:v>
                </c:pt>
                <c:pt idx="17278">
                  <c:v>20.05</c:v>
                </c:pt>
                <c:pt idx="17279">
                  <c:v>19.89</c:v>
                </c:pt>
                <c:pt idx="17280">
                  <c:v>14.31</c:v>
                </c:pt>
                <c:pt idx="17281">
                  <c:v>19.75</c:v>
                </c:pt>
                <c:pt idx="17282">
                  <c:v>48.98</c:v>
                </c:pt>
                <c:pt idx="17283">
                  <c:v>48.98</c:v>
                </c:pt>
                <c:pt idx="17284">
                  <c:v>48.98</c:v>
                </c:pt>
                <c:pt idx="17285">
                  <c:v>48.98</c:v>
                </c:pt>
                <c:pt idx="17286">
                  <c:v>54</c:v>
                </c:pt>
                <c:pt idx="17287">
                  <c:v>54</c:v>
                </c:pt>
                <c:pt idx="17288">
                  <c:v>53.5</c:v>
                </c:pt>
                <c:pt idx="17289">
                  <c:v>54</c:v>
                </c:pt>
                <c:pt idx="17290">
                  <c:v>54</c:v>
                </c:pt>
                <c:pt idx="17291">
                  <c:v>54</c:v>
                </c:pt>
                <c:pt idx="17292">
                  <c:v>54</c:v>
                </c:pt>
                <c:pt idx="17293">
                  <c:v>18.100000000000001</c:v>
                </c:pt>
                <c:pt idx="17294">
                  <c:v>35.479999999999997</c:v>
                </c:pt>
                <c:pt idx="17295">
                  <c:v>35.479999999999997</c:v>
                </c:pt>
                <c:pt idx="17296">
                  <c:v>12</c:v>
                </c:pt>
                <c:pt idx="17297">
                  <c:v>17.2</c:v>
                </c:pt>
                <c:pt idx="17298">
                  <c:v>12.1</c:v>
                </c:pt>
                <c:pt idx="17299">
                  <c:v>48.2</c:v>
                </c:pt>
                <c:pt idx="17300">
                  <c:v>17.25</c:v>
                </c:pt>
                <c:pt idx="17301">
                  <c:v>48.2</c:v>
                </c:pt>
                <c:pt idx="17302">
                  <c:v>56</c:v>
                </c:pt>
                <c:pt idx="17303">
                  <c:v>56</c:v>
                </c:pt>
                <c:pt idx="17304">
                  <c:v>56</c:v>
                </c:pt>
                <c:pt idx="17305">
                  <c:v>59.45</c:v>
                </c:pt>
                <c:pt idx="17306">
                  <c:v>56</c:v>
                </c:pt>
                <c:pt idx="17307">
                  <c:v>48.2</c:v>
                </c:pt>
                <c:pt idx="17308">
                  <c:v>56</c:v>
                </c:pt>
                <c:pt idx="17309">
                  <c:v>48.2</c:v>
                </c:pt>
                <c:pt idx="17310">
                  <c:v>60.15</c:v>
                </c:pt>
                <c:pt idx="17311">
                  <c:v>60.15</c:v>
                </c:pt>
                <c:pt idx="17312">
                  <c:v>61</c:v>
                </c:pt>
                <c:pt idx="17313">
                  <c:v>62.5</c:v>
                </c:pt>
                <c:pt idx="17314">
                  <c:v>62.5</c:v>
                </c:pt>
                <c:pt idx="17315">
                  <c:v>61</c:v>
                </c:pt>
                <c:pt idx="17316">
                  <c:v>61</c:v>
                </c:pt>
                <c:pt idx="17317">
                  <c:v>60.15</c:v>
                </c:pt>
                <c:pt idx="17318">
                  <c:v>60.15</c:v>
                </c:pt>
                <c:pt idx="17319">
                  <c:v>56</c:v>
                </c:pt>
                <c:pt idx="17320">
                  <c:v>56</c:v>
                </c:pt>
                <c:pt idx="17321">
                  <c:v>56</c:v>
                </c:pt>
                <c:pt idx="17322">
                  <c:v>54.8</c:v>
                </c:pt>
                <c:pt idx="17323">
                  <c:v>52</c:v>
                </c:pt>
                <c:pt idx="17324">
                  <c:v>50</c:v>
                </c:pt>
                <c:pt idx="17325">
                  <c:v>48</c:v>
                </c:pt>
                <c:pt idx="17326">
                  <c:v>23.5</c:v>
                </c:pt>
                <c:pt idx="17327">
                  <c:v>47.5</c:v>
                </c:pt>
                <c:pt idx="17328">
                  <c:v>22.95</c:v>
                </c:pt>
                <c:pt idx="17329">
                  <c:v>21.95</c:v>
                </c:pt>
                <c:pt idx="17330">
                  <c:v>19.600000000000001</c:v>
                </c:pt>
                <c:pt idx="17331">
                  <c:v>16.05</c:v>
                </c:pt>
                <c:pt idx="17332">
                  <c:v>28.27</c:v>
                </c:pt>
                <c:pt idx="17333">
                  <c:v>25.53</c:v>
                </c:pt>
                <c:pt idx="17334">
                  <c:v>46.8</c:v>
                </c:pt>
                <c:pt idx="17335">
                  <c:v>27.6</c:v>
                </c:pt>
                <c:pt idx="17336">
                  <c:v>26.38</c:v>
                </c:pt>
                <c:pt idx="17337">
                  <c:v>24.08</c:v>
                </c:pt>
                <c:pt idx="17338">
                  <c:v>17.34</c:v>
                </c:pt>
                <c:pt idx="17339">
                  <c:v>17.34</c:v>
                </c:pt>
                <c:pt idx="17340">
                  <c:v>22.04</c:v>
                </c:pt>
                <c:pt idx="17341">
                  <c:v>30.5</c:v>
                </c:pt>
                <c:pt idx="17342">
                  <c:v>31.29</c:v>
                </c:pt>
                <c:pt idx="17343">
                  <c:v>33.479999999999997</c:v>
                </c:pt>
                <c:pt idx="17344">
                  <c:v>2.5</c:v>
                </c:pt>
                <c:pt idx="17345">
                  <c:v>51.8</c:v>
                </c:pt>
                <c:pt idx="17346">
                  <c:v>5.0999999999999996</c:v>
                </c:pt>
                <c:pt idx="17347">
                  <c:v>6</c:v>
                </c:pt>
                <c:pt idx="17348">
                  <c:v>5.0999999999999996</c:v>
                </c:pt>
                <c:pt idx="17349">
                  <c:v>51</c:v>
                </c:pt>
                <c:pt idx="17350">
                  <c:v>51.5</c:v>
                </c:pt>
                <c:pt idx="17351">
                  <c:v>51</c:v>
                </c:pt>
                <c:pt idx="17352">
                  <c:v>51</c:v>
                </c:pt>
                <c:pt idx="17353">
                  <c:v>51</c:v>
                </c:pt>
                <c:pt idx="17354">
                  <c:v>51</c:v>
                </c:pt>
                <c:pt idx="17355">
                  <c:v>51</c:v>
                </c:pt>
                <c:pt idx="17356">
                  <c:v>51</c:v>
                </c:pt>
                <c:pt idx="17357">
                  <c:v>6</c:v>
                </c:pt>
                <c:pt idx="17358">
                  <c:v>6</c:v>
                </c:pt>
                <c:pt idx="17359">
                  <c:v>10</c:v>
                </c:pt>
                <c:pt idx="17360">
                  <c:v>6.01</c:v>
                </c:pt>
                <c:pt idx="17361">
                  <c:v>7</c:v>
                </c:pt>
                <c:pt idx="17362">
                  <c:v>56</c:v>
                </c:pt>
                <c:pt idx="17363">
                  <c:v>61</c:v>
                </c:pt>
                <c:pt idx="17364">
                  <c:v>65</c:v>
                </c:pt>
                <c:pt idx="17365">
                  <c:v>58</c:v>
                </c:pt>
                <c:pt idx="17366">
                  <c:v>58</c:v>
                </c:pt>
                <c:pt idx="17367">
                  <c:v>58</c:v>
                </c:pt>
                <c:pt idx="17368">
                  <c:v>53</c:v>
                </c:pt>
                <c:pt idx="17369">
                  <c:v>55</c:v>
                </c:pt>
                <c:pt idx="17370">
                  <c:v>55</c:v>
                </c:pt>
                <c:pt idx="17371">
                  <c:v>55</c:v>
                </c:pt>
                <c:pt idx="17372">
                  <c:v>55</c:v>
                </c:pt>
                <c:pt idx="17373">
                  <c:v>55</c:v>
                </c:pt>
                <c:pt idx="17374">
                  <c:v>57.75</c:v>
                </c:pt>
                <c:pt idx="17375">
                  <c:v>53</c:v>
                </c:pt>
                <c:pt idx="17376">
                  <c:v>21.38</c:v>
                </c:pt>
                <c:pt idx="17377">
                  <c:v>21.38</c:v>
                </c:pt>
                <c:pt idx="17378">
                  <c:v>50</c:v>
                </c:pt>
                <c:pt idx="17379">
                  <c:v>21.66</c:v>
                </c:pt>
                <c:pt idx="17380">
                  <c:v>2.5</c:v>
                </c:pt>
                <c:pt idx="17381">
                  <c:v>2.5</c:v>
                </c:pt>
                <c:pt idx="17382">
                  <c:v>50</c:v>
                </c:pt>
                <c:pt idx="17383">
                  <c:v>50</c:v>
                </c:pt>
                <c:pt idx="17384">
                  <c:v>50</c:v>
                </c:pt>
                <c:pt idx="17385">
                  <c:v>50</c:v>
                </c:pt>
                <c:pt idx="17386">
                  <c:v>50</c:v>
                </c:pt>
                <c:pt idx="17387">
                  <c:v>26.24</c:v>
                </c:pt>
                <c:pt idx="17388">
                  <c:v>50</c:v>
                </c:pt>
                <c:pt idx="17389">
                  <c:v>2.5</c:v>
                </c:pt>
                <c:pt idx="17390">
                  <c:v>50</c:v>
                </c:pt>
                <c:pt idx="17391">
                  <c:v>53</c:v>
                </c:pt>
                <c:pt idx="17392">
                  <c:v>5.0999999999999996</c:v>
                </c:pt>
                <c:pt idx="17393">
                  <c:v>22.64</c:v>
                </c:pt>
                <c:pt idx="17394">
                  <c:v>4.5</c:v>
                </c:pt>
                <c:pt idx="17395">
                  <c:v>24.75</c:v>
                </c:pt>
                <c:pt idx="17396">
                  <c:v>53</c:v>
                </c:pt>
                <c:pt idx="17397">
                  <c:v>53</c:v>
                </c:pt>
                <c:pt idx="17398">
                  <c:v>53</c:v>
                </c:pt>
                <c:pt idx="17399">
                  <c:v>50</c:v>
                </c:pt>
                <c:pt idx="17400">
                  <c:v>53</c:v>
                </c:pt>
                <c:pt idx="17401">
                  <c:v>53</c:v>
                </c:pt>
                <c:pt idx="17402">
                  <c:v>24.55</c:v>
                </c:pt>
                <c:pt idx="17403">
                  <c:v>24.55</c:v>
                </c:pt>
                <c:pt idx="17404">
                  <c:v>5.2</c:v>
                </c:pt>
                <c:pt idx="17405">
                  <c:v>6.1099999999999994</c:v>
                </c:pt>
                <c:pt idx="17406">
                  <c:v>5.2</c:v>
                </c:pt>
                <c:pt idx="17407">
                  <c:v>6.1</c:v>
                </c:pt>
                <c:pt idx="17408">
                  <c:v>54</c:v>
                </c:pt>
                <c:pt idx="17409">
                  <c:v>52.9</c:v>
                </c:pt>
                <c:pt idx="17410">
                  <c:v>59.25</c:v>
                </c:pt>
                <c:pt idx="17411">
                  <c:v>58.75</c:v>
                </c:pt>
                <c:pt idx="17412">
                  <c:v>7.5</c:v>
                </c:pt>
                <c:pt idx="17413">
                  <c:v>40</c:v>
                </c:pt>
                <c:pt idx="17414">
                  <c:v>53</c:v>
                </c:pt>
                <c:pt idx="17415">
                  <c:v>58.74</c:v>
                </c:pt>
                <c:pt idx="17416">
                  <c:v>58.74</c:v>
                </c:pt>
                <c:pt idx="17417">
                  <c:v>54.99</c:v>
                </c:pt>
                <c:pt idx="17418">
                  <c:v>54.99</c:v>
                </c:pt>
                <c:pt idx="17419">
                  <c:v>54.98</c:v>
                </c:pt>
                <c:pt idx="17420">
                  <c:v>54.95</c:v>
                </c:pt>
                <c:pt idx="17421">
                  <c:v>50</c:v>
                </c:pt>
                <c:pt idx="17422">
                  <c:v>20.96</c:v>
                </c:pt>
                <c:pt idx="17423">
                  <c:v>50</c:v>
                </c:pt>
                <c:pt idx="17424">
                  <c:v>18.79</c:v>
                </c:pt>
                <c:pt idx="17425">
                  <c:v>18.79</c:v>
                </c:pt>
                <c:pt idx="17426">
                  <c:v>50</c:v>
                </c:pt>
                <c:pt idx="17427">
                  <c:v>50</c:v>
                </c:pt>
                <c:pt idx="17428">
                  <c:v>50</c:v>
                </c:pt>
                <c:pt idx="17429">
                  <c:v>11.79</c:v>
                </c:pt>
                <c:pt idx="17430">
                  <c:v>12.29</c:v>
                </c:pt>
                <c:pt idx="17431">
                  <c:v>12.29</c:v>
                </c:pt>
                <c:pt idx="17432">
                  <c:v>50</c:v>
                </c:pt>
                <c:pt idx="17433">
                  <c:v>50</c:v>
                </c:pt>
                <c:pt idx="17434">
                  <c:v>41.49</c:v>
                </c:pt>
                <c:pt idx="17435">
                  <c:v>34.04</c:v>
                </c:pt>
                <c:pt idx="17436">
                  <c:v>50</c:v>
                </c:pt>
                <c:pt idx="17437">
                  <c:v>6.5</c:v>
                </c:pt>
                <c:pt idx="17438">
                  <c:v>6.6</c:v>
                </c:pt>
                <c:pt idx="17439">
                  <c:v>6.5</c:v>
                </c:pt>
                <c:pt idx="17440">
                  <c:v>6.5</c:v>
                </c:pt>
                <c:pt idx="17441">
                  <c:v>52.33</c:v>
                </c:pt>
                <c:pt idx="17442">
                  <c:v>54.95</c:v>
                </c:pt>
                <c:pt idx="17443">
                  <c:v>55</c:v>
                </c:pt>
                <c:pt idx="17444">
                  <c:v>54.95</c:v>
                </c:pt>
                <c:pt idx="17445">
                  <c:v>54.93</c:v>
                </c:pt>
                <c:pt idx="17446">
                  <c:v>6.7</c:v>
                </c:pt>
                <c:pt idx="17447">
                  <c:v>6.85</c:v>
                </c:pt>
                <c:pt idx="17448">
                  <c:v>6.9</c:v>
                </c:pt>
                <c:pt idx="17449">
                  <c:v>6.9</c:v>
                </c:pt>
                <c:pt idx="17450">
                  <c:v>7</c:v>
                </c:pt>
                <c:pt idx="17451">
                  <c:v>7</c:v>
                </c:pt>
                <c:pt idx="17452">
                  <c:v>6.1099999999999994</c:v>
                </c:pt>
                <c:pt idx="17453">
                  <c:v>6</c:v>
                </c:pt>
                <c:pt idx="17454">
                  <c:v>6</c:v>
                </c:pt>
                <c:pt idx="17455">
                  <c:v>7.25</c:v>
                </c:pt>
                <c:pt idx="17456">
                  <c:v>7.5</c:v>
                </c:pt>
                <c:pt idx="17457">
                  <c:v>62</c:v>
                </c:pt>
                <c:pt idx="17458">
                  <c:v>62</c:v>
                </c:pt>
                <c:pt idx="17459">
                  <c:v>62</c:v>
                </c:pt>
                <c:pt idx="17460">
                  <c:v>61</c:v>
                </c:pt>
                <c:pt idx="17461">
                  <c:v>61</c:v>
                </c:pt>
                <c:pt idx="17462">
                  <c:v>51.440930000000002</c:v>
                </c:pt>
                <c:pt idx="17463">
                  <c:v>17.399999999999999</c:v>
                </c:pt>
                <c:pt idx="17464">
                  <c:v>8</c:v>
                </c:pt>
                <c:pt idx="17465">
                  <c:v>8.0500000000000007</c:v>
                </c:pt>
                <c:pt idx="17466">
                  <c:v>53</c:v>
                </c:pt>
                <c:pt idx="17467">
                  <c:v>50.5</c:v>
                </c:pt>
                <c:pt idx="17468">
                  <c:v>8</c:v>
                </c:pt>
                <c:pt idx="17469">
                  <c:v>5.2</c:v>
                </c:pt>
                <c:pt idx="17470">
                  <c:v>8.2000000000000011</c:v>
                </c:pt>
                <c:pt idx="17471">
                  <c:v>22.45</c:v>
                </c:pt>
                <c:pt idx="17472">
                  <c:v>22.95</c:v>
                </c:pt>
                <c:pt idx="17473">
                  <c:v>8.2000000000000011</c:v>
                </c:pt>
                <c:pt idx="17474">
                  <c:v>50.5</c:v>
                </c:pt>
                <c:pt idx="17475">
                  <c:v>48.5</c:v>
                </c:pt>
                <c:pt idx="17476">
                  <c:v>48.5</c:v>
                </c:pt>
                <c:pt idx="17477">
                  <c:v>52.25</c:v>
                </c:pt>
                <c:pt idx="17478">
                  <c:v>48.5</c:v>
                </c:pt>
                <c:pt idx="17479">
                  <c:v>48.5</c:v>
                </c:pt>
                <c:pt idx="17480">
                  <c:v>48.5</c:v>
                </c:pt>
                <c:pt idx="17481">
                  <c:v>25.42</c:v>
                </c:pt>
                <c:pt idx="17482">
                  <c:v>25.65</c:v>
                </c:pt>
                <c:pt idx="17483">
                  <c:v>8.31</c:v>
                </c:pt>
                <c:pt idx="17484">
                  <c:v>52.5</c:v>
                </c:pt>
                <c:pt idx="17485">
                  <c:v>52.5</c:v>
                </c:pt>
                <c:pt idx="17486">
                  <c:v>52.25</c:v>
                </c:pt>
                <c:pt idx="17487">
                  <c:v>17</c:v>
                </c:pt>
                <c:pt idx="17488">
                  <c:v>8.31</c:v>
                </c:pt>
                <c:pt idx="17489">
                  <c:v>10</c:v>
                </c:pt>
                <c:pt idx="17490">
                  <c:v>10</c:v>
                </c:pt>
                <c:pt idx="17491">
                  <c:v>10</c:v>
                </c:pt>
                <c:pt idx="17492">
                  <c:v>62.53</c:v>
                </c:pt>
                <c:pt idx="17493">
                  <c:v>62.53</c:v>
                </c:pt>
                <c:pt idx="17494">
                  <c:v>52.5</c:v>
                </c:pt>
                <c:pt idx="17495">
                  <c:v>52.5</c:v>
                </c:pt>
                <c:pt idx="17496">
                  <c:v>52.5</c:v>
                </c:pt>
                <c:pt idx="17497">
                  <c:v>52.5</c:v>
                </c:pt>
                <c:pt idx="17498">
                  <c:v>10.55</c:v>
                </c:pt>
                <c:pt idx="17499">
                  <c:v>10.55</c:v>
                </c:pt>
                <c:pt idx="17500">
                  <c:v>51.85</c:v>
                </c:pt>
                <c:pt idx="17501">
                  <c:v>51.85</c:v>
                </c:pt>
                <c:pt idx="17502">
                  <c:v>54.98</c:v>
                </c:pt>
                <c:pt idx="17503">
                  <c:v>54.98</c:v>
                </c:pt>
                <c:pt idx="17504">
                  <c:v>60.9</c:v>
                </c:pt>
                <c:pt idx="17505">
                  <c:v>61</c:v>
                </c:pt>
                <c:pt idx="17506">
                  <c:v>61</c:v>
                </c:pt>
                <c:pt idx="17507">
                  <c:v>59.75</c:v>
                </c:pt>
                <c:pt idx="17508">
                  <c:v>59.75</c:v>
                </c:pt>
                <c:pt idx="17509">
                  <c:v>54.98</c:v>
                </c:pt>
                <c:pt idx="17510">
                  <c:v>11.15</c:v>
                </c:pt>
                <c:pt idx="17511">
                  <c:v>11.11</c:v>
                </c:pt>
                <c:pt idx="17512">
                  <c:v>11.15</c:v>
                </c:pt>
                <c:pt idx="17513">
                  <c:v>11.15</c:v>
                </c:pt>
                <c:pt idx="17514">
                  <c:v>54</c:v>
                </c:pt>
                <c:pt idx="17515">
                  <c:v>52.5</c:v>
                </c:pt>
                <c:pt idx="17516">
                  <c:v>52</c:v>
                </c:pt>
                <c:pt idx="17517">
                  <c:v>11.15</c:v>
                </c:pt>
                <c:pt idx="17518">
                  <c:v>12</c:v>
                </c:pt>
                <c:pt idx="17519">
                  <c:v>34.06</c:v>
                </c:pt>
                <c:pt idx="17520">
                  <c:v>50.9</c:v>
                </c:pt>
                <c:pt idx="17521">
                  <c:v>51</c:v>
                </c:pt>
                <c:pt idx="17522">
                  <c:v>29.370059999999999</c:v>
                </c:pt>
                <c:pt idx="17523">
                  <c:v>28.52</c:v>
                </c:pt>
                <c:pt idx="17524">
                  <c:v>25.78</c:v>
                </c:pt>
                <c:pt idx="17525">
                  <c:v>24.77018</c:v>
                </c:pt>
                <c:pt idx="17526">
                  <c:v>50.5</c:v>
                </c:pt>
                <c:pt idx="17527">
                  <c:v>50</c:v>
                </c:pt>
                <c:pt idx="17528">
                  <c:v>23.930060000000001</c:v>
                </c:pt>
                <c:pt idx="17529">
                  <c:v>23.930060000000001</c:v>
                </c:pt>
                <c:pt idx="17530">
                  <c:v>6</c:v>
                </c:pt>
                <c:pt idx="17531">
                  <c:v>6</c:v>
                </c:pt>
                <c:pt idx="17532">
                  <c:v>23.82</c:v>
                </c:pt>
                <c:pt idx="17533">
                  <c:v>31.69</c:v>
                </c:pt>
                <c:pt idx="17534">
                  <c:v>23.98</c:v>
                </c:pt>
                <c:pt idx="17535">
                  <c:v>52</c:v>
                </c:pt>
                <c:pt idx="17536">
                  <c:v>52</c:v>
                </c:pt>
                <c:pt idx="17537">
                  <c:v>52</c:v>
                </c:pt>
                <c:pt idx="17538">
                  <c:v>52</c:v>
                </c:pt>
                <c:pt idx="17539">
                  <c:v>51</c:v>
                </c:pt>
                <c:pt idx="17540">
                  <c:v>51.9</c:v>
                </c:pt>
                <c:pt idx="17541">
                  <c:v>51</c:v>
                </c:pt>
                <c:pt idx="17542">
                  <c:v>25.59</c:v>
                </c:pt>
                <c:pt idx="17543">
                  <c:v>7.5</c:v>
                </c:pt>
                <c:pt idx="17544">
                  <c:v>51.9</c:v>
                </c:pt>
                <c:pt idx="17545">
                  <c:v>51.9</c:v>
                </c:pt>
                <c:pt idx="17546">
                  <c:v>51</c:v>
                </c:pt>
                <c:pt idx="17547">
                  <c:v>51</c:v>
                </c:pt>
                <c:pt idx="17548">
                  <c:v>50.75</c:v>
                </c:pt>
                <c:pt idx="17549">
                  <c:v>7.5</c:v>
                </c:pt>
                <c:pt idx="17550">
                  <c:v>7.5</c:v>
                </c:pt>
                <c:pt idx="17551">
                  <c:v>50.8</c:v>
                </c:pt>
                <c:pt idx="17552">
                  <c:v>52</c:v>
                </c:pt>
                <c:pt idx="17553">
                  <c:v>50.8</c:v>
                </c:pt>
                <c:pt idx="17554">
                  <c:v>52</c:v>
                </c:pt>
                <c:pt idx="17555">
                  <c:v>52</c:v>
                </c:pt>
                <c:pt idx="17556">
                  <c:v>51.9</c:v>
                </c:pt>
                <c:pt idx="17557">
                  <c:v>51.5</c:v>
                </c:pt>
                <c:pt idx="17558">
                  <c:v>49.95</c:v>
                </c:pt>
                <c:pt idx="17559">
                  <c:v>49.75</c:v>
                </c:pt>
                <c:pt idx="17560">
                  <c:v>49.75</c:v>
                </c:pt>
                <c:pt idx="17561">
                  <c:v>51.5</c:v>
                </c:pt>
                <c:pt idx="17562">
                  <c:v>49.45</c:v>
                </c:pt>
                <c:pt idx="17563">
                  <c:v>51.5</c:v>
                </c:pt>
                <c:pt idx="17564">
                  <c:v>51.5</c:v>
                </c:pt>
                <c:pt idx="17565">
                  <c:v>49.45</c:v>
                </c:pt>
                <c:pt idx="17566">
                  <c:v>50.05</c:v>
                </c:pt>
                <c:pt idx="17567">
                  <c:v>49.95</c:v>
                </c:pt>
                <c:pt idx="17568">
                  <c:v>2.5</c:v>
                </c:pt>
                <c:pt idx="17569">
                  <c:v>2.5</c:v>
                </c:pt>
                <c:pt idx="17570">
                  <c:v>49</c:v>
                </c:pt>
                <c:pt idx="17571">
                  <c:v>2.5</c:v>
                </c:pt>
                <c:pt idx="17572">
                  <c:v>2.5</c:v>
                </c:pt>
                <c:pt idx="17573">
                  <c:v>8</c:v>
                </c:pt>
                <c:pt idx="17574">
                  <c:v>25.85</c:v>
                </c:pt>
                <c:pt idx="17575">
                  <c:v>25.85</c:v>
                </c:pt>
                <c:pt idx="17576">
                  <c:v>49</c:v>
                </c:pt>
                <c:pt idx="17577">
                  <c:v>27.74</c:v>
                </c:pt>
                <c:pt idx="17578">
                  <c:v>31.85</c:v>
                </c:pt>
                <c:pt idx="17579">
                  <c:v>2.5</c:v>
                </c:pt>
                <c:pt idx="17580">
                  <c:v>7.5</c:v>
                </c:pt>
                <c:pt idx="17581">
                  <c:v>0.5</c:v>
                </c:pt>
                <c:pt idx="17582">
                  <c:v>42.12</c:v>
                </c:pt>
                <c:pt idx="17583">
                  <c:v>7.5</c:v>
                </c:pt>
                <c:pt idx="17584">
                  <c:v>6</c:v>
                </c:pt>
                <c:pt idx="17585">
                  <c:v>7.55</c:v>
                </c:pt>
                <c:pt idx="17586">
                  <c:v>6</c:v>
                </c:pt>
                <c:pt idx="17587">
                  <c:v>6</c:v>
                </c:pt>
                <c:pt idx="17588">
                  <c:v>6</c:v>
                </c:pt>
                <c:pt idx="17589">
                  <c:v>7.8</c:v>
                </c:pt>
                <c:pt idx="17590">
                  <c:v>7.8</c:v>
                </c:pt>
                <c:pt idx="17591">
                  <c:v>7.8</c:v>
                </c:pt>
                <c:pt idx="17592">
                  <c:v>50</c:v>
                </c:pt>
                <c:pt idx="17593">
                  <c:v>50</c:v>
                </c:pt>
                <c:pt idx="17594">
                  <c:v>52</c:v>
                </c:pt>
                <c:pt idx="17595">
                  <c:v>50.5</c:v>
                </c:pt>
                <c:pt idx="17596">
                  <c:v>50</c:v>
                </c:pt>
                <c:pt idx="17597">
                  <c:v>8.8000000000000007</c:v>
                </c:pt>
                <c:pt idx="17598">
                  <c:v>50.5</c:v>
                </c:pt>
                <c:pt idx="17599">
                  <c:v>50</c:v>
                </c:pt>
                <c:pt idx="17600">
                  <c:v>8.8000000000000007</c:v>
                </c:pt>
                <c:pt idx="17601">
                  <c:v>8.8000000000000007</c:v>
                </c:pt>
                <c:pt idx="17602">
                  <c:v>8.9</c:v>
                </c:pt>
                <c:pt idx="17603">
                  <c:v>8.9</c:v>
                </c:pt>
                <c:pt idx="17604">
                  <c:v>9.2000000000000011</c:v>
                </c:pt>
                <c:pt idx="17605">
                  <c:v>8.9</c:v>
                </c:pt>
                <c:pt idx="17606">
                  <c:v>8.9</c:v>
                </c:pt>
                <c:pt idx="17607">
                  <c:v>9</c:v>
                </c:pt>
                <c:pt idx="17608">
                  <c:v>9</c:v>
                </c:pt>
                <c:pt idx="17609">
                  <c:v>8.9</c:v>
                </c:pt>
                <c:pt idx="17610">
                  <c:v>9</c:v>
                </c:pt>
                <c:pt idx="17611">
                  <c:v>20.99</c:v>
                </c:pt>
                <c:pt idx="17612">
                  <c:v>6</c:v>
                </c:pt>
                <c:pt idx="17613">
                  <c:v>2.5</c:v>
                </c:pt>
                <c:pt idx="17614">
                  <c:v>15.83</c:v>
                </c:pt>
                <c:pt idx="17615">
                  <c:v>2.5</c:v>
                </c:pt>
                <c:pt idx="17616">
                  <c:v>2.5</c:v>
                </c:pt>
                <c:pt idx="17617">
                  <c:v>17.149999999999999</c:v>
                </c:pt>
                <c:pt idx="17618">
                  <c:v>51</c:v>
                </c:pt>
                <c:pt idx="17619">
                  <c:v>51</c:v>
                </c:pt>
                <c:pt idx="17620">
                  <c:v>50</c:v>
                </c:pt>
                <c:pt idx="17621">
                  <c:v>50</c:v>
                </c:pt>
                <c:pt idx="17622">
                  <c:v>2.5</c:v>
                </c:pt>
                <c:pt idx="17623">
                  <c:v>2.5</c:v>
                </c:pt>
                <c:pt idx="17624">
                  <c:v>7.13</c:v>
                </c:pt>
                <c:pt idx="17625">
                  <c:v>8</c:v>
                </c:pt>
                <c:pt idx="17626">
                  <c:v>20.99</c:v>
                </c:pt>
                <c:pt idx="17627">
                  <c:v>50</c:v>
                </c:pt>
                <c:pt idx="17628">
                  <c:v>24.65</c:v>
                </c:pt>
                <c:pt idx="17629">
                  <c:v>2.5</c:v>
                </c:pt>
                <c:pt idx="17630">
                  <c:v>-3</c:v>
                </c:pt>
                <c:pt idx="17631">
                  <c:v>0.2</c:v>
                </c:pt>
                <c:pt idx="17632">
                  <c:v>6</c:v>
                </c:pt>
                <c:pt idx="17633">
                  <c:v>6</c:v>
                </c:pt>
                <c:pt idx="17634">
                  <c:v>49.2</c:v>
                </c:pt>
                <c:pt idx="17635">
                  <c:v>9</c:v>
                </c:pt>
                <c:pt idx="17636">
                  <c:v>53.5</c:v>
                </c:pt>
                <c:pt idx="17637">
                  <c:v>49.2</c:v>
                </c:pt>
                <c:pt idx="17638">
                  <c:v>49.2</c:v>
                </c:pt>
                <c:pt idx="17639">
                  <c:v>9</c:v>
                </c:pt>
                <c:pt idx="17640">
                  <c:v>9</c:v>
                </c:pt>
                <c:pt idx="17641">
                  <c:v>9</c:v>
                </c:pt>
                <c:pt idx="17642">
                  <c:v>9</c:v>
                </c:pt>
                <c:pt idx="17643">
                  <c:v>9</c:v>
                </c:pt>
                <c:pt idx="17644">
                  <c:v>9</c:v>
                </c:pt>
                <c:pt idx="17645">
                  <c:v>9</c:v>
                </c:pt>
                <c:pt idx="17646">
                  <c:v>9</c:v>
                </c:pt>
                <c:pt idx="17647">
                  <c:v>9</c:v>
                </c:pt>
                <c:pt idx="17648">
                  <c:v>9</c:v>
                </c:pt>
                <c:pt idx="17649">
                  <c:v>52.5</c:v>
                </c:pt>
                <c:pt idx="17650">
                  <c:v>55.5</c:v>
                </c:pt>
                <c:pt idx="17651">
                  <c:v>55.5</c:v>
                </c:pt>
                <c:pt idx="17652">
                  <c:v>52</c:v>
                </c:pt>
                <c:pt idx="17653">
                  <c:v>10</c:v>
                </c:pt>
                <c:pt idx="17654">
                  <c:v>9.6</c:v>
                </c:pt>
                <c:pt idx="17655">
                  <c:v>9.8000000000000007</c:v>
                </c:pt>
                <c:pt idx="17656">
                  <c:v>9.6</c:v>
                </c:pt>
                <c:pt idx="17657">
                  <c:v>9.6</c:v>
                </c:pt>
                <c:pt idx="17658">
                  <c:v>49.5</c:v>
                </c:pt>
                <c:pt idx="17659">
                  <c:v>9.6</c:v>
                </c:pt>
                <c:pt idx="17660">
                  <c:v>40</c:v>
                </c:pt>
                <c:pt idx="17661">
                  <c:v>40</c:v>
                </c:pt>
                <c:pt idx="17662">
                  <c:v>49.49</c:v>
                </c:pt>
                <c:pt idx="17663">
                  <c:v>51</c:v>
                </c:pt>
                <c:pt idx="17664">
                  <c:v>2.5</c:v>
                </c:pt>
                <c:pt idx="17665">
                  <c:v>49.49</c:v>
                </c:pt>
                <c:pt idx="17666">
                  <c:v>2.5</c:v>
                </c:pt>
                <c:pt idx="17667">
                  <c:v>0</c:v>
                </c:pt>
                <c:pt idx="17668">
                  <c:v>2.5</c:v>
                </c:pt>
                <c:pt idx="17669">
                  <c:v>2.5</c:v>
                </c:pt>
                <c:pt idx="17670">
                  <c:v>2.5</c:v>
                </c:pt>
                <c:pt idx="17671">
                  <c:v>2.5</c:v>
                </c:pt>
                <c:pt idx="17672">
                  <c:v>5</c:v>
                </c:pt>
                <c:pt idx="17673">
                  <c:v>2.5</c:v>
                </c:pt>
                <c:pt idx="17674">
                  <c:v>0</c:v>
                </c:pt>
                <c:pt idx="17675">
                  <c:v>2.5</c:v>
                </c:pt>
                <c:pt idx="17676">
                  <c:v>0</c:v>
                </c:pt>
                <c:pt idx="17677">
                  <c:v>2.5</c:v>
                </c:pt>
                <c:pt idx="17678">
                  <c:v>0</c:v>
                </c:pt>
                <c:pt idx="17679">
                  <c:v>5</c:v>
                </c:pt>
                <c:pt idx="17680">
                  <c:v>6</c:v>
                </c:pt>
                <c:pt idx="17681">
                  <c:v>9.6</c:v>
                </c:pt>
                <c:pt idx="17682">
                  <c:v>6</c:v>
                </c:pt>
                <c:pt idx="17683">
                  <c:v>7</c:v>
                </c:pt>
                <c:pt idx="17684">
                  <c:v>7.75</c:v>
                </c:pt>
                <c:pt idx="17685">
                  <c:v>49.45</c:v>
                </c:pt>
                <c:pt idx="17686">
                  <c:v>6</c:v>
                </c:pt>
                <c:pt idx="17687">
                  <c:v>6</c:v>
                </c:pt>
                <c:pt idx="17688">
                  <c:v>6</c:v>
                </c:pt>
                <c:pt idx="17689">
                  <c:v>7.75</c:v>
                </c:pt>
                <c:pt idx="17690">
                  <c:v>7.75</c:v>
                </c:pt>
                <c:pt idx="17691">
                  <c:v>7.5</c:v>
                </c:pt>
                <c:pt idx="17692">
                  <c:v>6.75</c:v>
                </c:pt>
                <c:pt idx="17693">
                  <c:v>49.9</c:v>
                </c:pt>
                <c:pt idx="17694">
                  <c:v>49.9</c:v>
                </c:pt>
                <c:pt idx="17695">
                  <c:v>52</c:v>
                </c:pt>
                <c:pt idx="17696">
                  <c:v>80</c:v>
                </c:pt>
                <c:pt idx="17697">
                  <c:v>150</c:v>
                </c:pt>
                <c:pt idx="17698">
                  <c:v>150</c:v>
                </c:pt>
                <c:pt idx="17699">
                  <c:v>150</c:v>
                </c:pt>
                <c:pt idx="17700">
                  <c:v>55.5</c:v>
                </c:pt>
                <c:pt idx="17701">
                  <c:v>55.5</c:v>
                </c:pt>
                <c:pt idx="17702">
                  <c:v>55.5</c:v>
                </c:pt>
                <c:pt idx="17703">
                  <c:v>55.5</c:v>
                </c:pt>
                <c:pt idx="17704">
                  <c:v>49.9</c:v>
                </c:pt>
                <c:pt idx="17705">
                  <c:v>49.9</c:v>
                </c:pt>
                <c:pt idx="17706">
                  <c:v>9.65</c:v>
                </c:pt>
                <c:pt idx="17707">
                  <c:v>8</c:v>
                </c:pt>
                <c:pt idx="17708">
                  <c:v>8</c:v>
                </c:pt>
                <c:pt idx="17709">
                  <c:v>9</c:v>
                </c:pt>
                <c:pt idx="17710">
                  <c:v>24.17</c:v>
                </c:pt>
                <c:pt idx="17711">
                  <c:v>23.48</c:v>
                </c:pt>
                <c:pt idx="17712">
                  <c:v>21.88</c:v>
                </c:pt>
                <c:pt idx="17713">
                  <c:v>22.66</c:v>
                </c:pt>
                <c:pt idx="17714">
                  <c:v>24.71</c:v>
                </c:pt>
                <c:pt idx="17715">
                  <c:v>21.96</c:v>
                </c:pt>
                <c:pt idx="17716">
                  <c:v>48.99</c:v>
                </c:pt>
                <c:pt idx="17717">
                  <c:v>48.98</c:v>
                </c:pt>
                <c:pt idx="17718">
                  <c:v>48.98</c:v>
                </c:pt>
                <c:pt idx="17719">
                  <c:v>2.5</c:v>
                </c:pt>
                <c:pt idx="17720">
                  <c:v>2.5</c:v>
                </c:pt>
                <c:pt idx="17721">
                  <c:v>5</c:v>
                </c:pt>
                <c:pt idx="17722">
                  <c:v>5</c:v>
                </c:pt>
                <c:pt idx="17723">
                  <c:v>19.829999999999991</c:v>
                </c:pt>
                <c:pt idx="17724">
                  <c:v>48.5</c:v>
                </c:pt>
                <c:pt idx="17725">
                  <c:v>48.98</c:v>
                </c:pt>
                <c:pt idx="17726">
                  <c:v>2.5</c:v>
                </c:pt>
                <c:pt idx="17727">
                  <c:v>0</c:v>
                </c:pt>
                <c:pt idx="17728">
                  <c:v>2.5</c:v>
                </c:pt>
                <c:pt idx="17729">
                  <c:v>2.5</c:v>
                </c:pt>
                <c:pt idx="17730">
                  <c:v>2.5</c:v>
                </c:pt>
                <c:pt idx="17731">
                  <c:v>48.94</c:v>
                </c:pt>
                <c:pt idx="17732">
                  <c:v>29.4</c:v>
                </c:pt>
                <c:pt idx="17733">
                  <c:v>48.94</c:v>
                </c:pt>
                <c:pt idx="17734">
                  <c:v>48.94</c:v>
                </c:pt>
                <c:pt idx="17735">
                  <c:v>5.0999999999999996</c:v>
                </c:pt>
                <c:pt idx="17736">
                  <c:v>8</c:v>
                </c:pt>
                <c:pt idx="17737">
                  <c:v>48.94</c:v>
                </c:pt>
                <c:pt idx="17738">
                  <c:v>48.94</c:v>
                </c:pt>
                <c:pt idx="17739">
                  <c:v>48.95</c:v>
                </c:pt>
                <c:pt idx="17740">
                  <c:v>49</c:v>
                </c:pt>
                <c:pt idx="17741">
                  <c:v>49</c:v>
                </c:pt>
                <c:pt idx="17742">
                  <c:v>48.94</c:v>
                </c:pt>
                <c:pt idx="17743">
                  <c:v>50.45</c:v>
                </c:pt>
                <c:pt idx="17744">
                  <c:v>51</c:v>
                </c:pt>
                <c:pt idx="17745">
                  <c:v>50.5</c:v>
                </c:pt>
                <c:pt idx="17746">
                  <c:v>52.7</c:v>
                </c:pt>
                <c:pt idx="17747">
                  <c:v>51</c:v>
                </c:pt>
                <c:pt idx="17748">
                  <c:v>51</c:v>
                </c:pt>
                <c:pt idx="17749">
                  <c:v>48.95</c:v>
                </c:pt>
                <c:pt idx="17750">
                  <c:v>9.6</c:v>
                </c:pt>
                <c:pt idx="17751">
                  <c:v>8</c:v>
                </c:pt>
                <c:pt idx="17752">
                  <c:v>8</c:v>
                </c:pt>
                <c:pt idx="17753">
                  <c:v>8</c:v>
                </c:pt>
                <c:pt idx="17754">
                  <c:v>9.6</c:v>
                </c:pt>
                <c:pt idx="17755">
                  <c:v>5.0999999999999996</c:v>
                </c:pt>
                <c:pt idx="17756">
                  <c:v>5</c:v>
                </c:pt>
                <c:pt idx="17757">
                  <c:v>2.5</c:v>
                </c:pt>
                <c:pt idx="17758">
                  <c:v>48.88</c:v>
                </c:pt>
                <c:pt idx="17759">
                  <c:v>0</c:v>
                </c:pt>
                <c:pt idx="17760">
                  <c:v>4.5</c:v>
                </c:pt>
                <c:pt idx="17761">
                  <c:v>19.399619999999999</c:v>
                </c:pt>
                <c:pt idx="17762">
                  <c:v>44.62</c:v>
                </c:pt>
                <c:pt idx="17763">
                  <c:v>31.4</c:v>
                </c:pt>
                <c:pt idx="17764">
                  <c:v>24.81</c:v>
                </c:pt>
                <c:pt idx="17765">
                  <c:v>22.23</c:v>
                </c:pt>
                <c:pt idx="17766">
                  <c:v>21.36</c:v>
                </c:pt>
                <c:pt idx="17767">
                  <c:v>14.6</c:v>
                </c:pt>
                <c:pt idx="17768">
                  <c:v>17.600000000000001</c:v>
                </c:pt>
                <c:pt idx="17769">
                  <c:v>17.100000000000001</c:v>
                </c:pt>
                <c:pt idx="17770">
                  <c:v>0</c:v>
                </c:pt>
                <c:pt idx="17771">
                  <c:v>0</c:v>
                </c:pt>
                <c:pt idx="17772">
                  <c:v>2.5</c:v>
                </c:pt>
                <c:pt idx="17773">
                  <c:v>48.5</c:v>
                </c:pt>
                <c:pt idx="17774">
                  <c:v>5</c:v>
                </c:pt>
                <c:pt idx="17775">
                  <c:v>5.0999999999999996</c:v>
                </c:pt>
                <c:pt idx="17776">
                  <c:v>50</c:v>
                </c:pt>
                <c:pt idx="17777">
                  <c:v>10</c:v>
                </c:pt>
                <c:pt idx="17778">
                  <c:v>50</c:v>
                </c:pt>
                <c:pt idx="17779">
                  <c:v>52.3</c:v>
                </c:pt>
                <c:pt idx="17780">
                  <c:v>49</c:v>
                </c:pt>
                <c:pt idx="17781">
                  <c:v>49</c:v>
                </c:pt>
                <c:pt idx="17782">
                  <c:v>32.85</c:v>
                </c:pt>
                <c:pt idx="17783">
                  <c:v>48.94</c:v>
                </c:pt>
                <c:pt idx="17784">
                  <c:v>11</c:v>
                </c:pt>
                <c:pt idx="17785">
                  <c:v>48.94</c:v>
                </c:pt>
                <c:pt idx="17786">
                  <c:v>48.94</c:v>
                </c:pt>
                <c:pt idx="17787">
                  <c:v>48.94</c:v>
                </c:pt>
                <c:pt idx="17788">
                  <c:v>53</c:v>
                </c:pt>
                <c:pt idx="17789">
                  <c:v>53</c:v>
                </c:pt>
                <c:pt idx="17790">
                  <c:v>53</c:v>
                </c:pt>
                <c:pt idx="17791">
                  <c:v>57.5</c:v>
                </c:pt>
                <c:pt idx="17792">
                  <c:v>53</c:v>
                </c:pt>
                <c:pt idx="17793">
                  <c:v>56.5</c:v>
                </c:pt>
                <c:pt idx="17794">
                  <c:v>56.5</c:v>
                </c:pt>
                <c:pt idx="17795">
                  <c:v>56.5</c:v>
                </c:pt>
                <c:pt idx="17796">
                  <c:v>56.5</c:v>
                </c:pt>
                <c:pt idx="17797">
                  <c:v>56.5</c:v>
                </c:pt>
                <c:pt idx="17798">
                  <c:v>52.5</c:v>
                </c:pt>
                <c:pt idx="17799">
                  <c:v>45</c:v>
                </c:pt>
                <c:pt idx="17800">
                  <c:v>11.35</c:v>
                </c:pt>
                <c:pt idx="17801">
                  <c:v>49.75</c:v>
                </c:pt>
                <c:pt idx="17802">
                  <c:v>51</c:v>
                </c:pt>
                <c:pt idx="17803">
                  <c:v>51</c:v>
                </c:pt>
                <c:pt idx="17804">
                  <c:v>49.99</c:v>
                </c:pt>
                <c:pt idx="17805">
                  <c:v>18.147200000000009</c:v>
                </c:pt>
                <c:pt idx="17806">
                  <c:v>4.5</c:v>
                </c:pt>
                <c:pt idx="17807">
                  <c:v>2.5</c:v>
                </c:pt>
                <c:pt idx="17808">
                  <c:v>5.0999999999999996</c:v>
                </c:pt>
                <c:pt idx="17809">
                  <c:v>23.72</c:v>
                </c:pt>
                <c:pt idx="17810">
                  <c:v>24.08</c:v>
                </c:pt>
                <c:pt idx="17811">
                  <c:v>22.8</c:v>
                </c:pt>
                <c:pt idx="17812">
                  <c:v>22</c:v>
                </c:pt>
                <c:pt idx="17813">
                  <c:v>5.0999999999999996</c:v>
                </c:pt>
                <c:pt idx="17814">
                  <c:v>2.5</c:v>
                </c:pt>
                <c:pt idx="17815">
                  <c:v>0</c:v>
                </c:pt>
                <c:pt idx="17816">
                  <c:v>5.0999999999999996</c:v>
                </c:pt>
                <c:pt idx="17817">
                  <c:v>0</c:v>
                </c:pt>
                <c:pt idx="17818">
                  <c:v>0</c:v>
                </c:pt>
                <c:pt idx="17819">
                  <c:v>0</c:v>
                </c:pt>
                <c:pt idx="17820">
                  <c:v>2.5</c:v>
                </c:pt>
                <c:pt idx="17821">
                  <c:v>2.5</c:v>
                </c:pt>
                <c:pt idx="17822">
                  <c:v>52.5</c:v>
                </c:pt>
                <c:pt idx="17823">
                  <c:v>54</c:v>
                </c:pt>
                <c:pt idx="17824">
                  <c:v>54</c:v>
                </c:pt>
                <c:pt idx="17825">
                  <c:v>51.75</c:v>
                </c:pt>
                <c:pt idx="17826">
                  <c:v>51.75</c:v>
                </c:pt>
                <c:pt idx="17827">
                  <c:v>51.75</c:v>
                </c:pt>
                <c:pt idx="17828">
                  <c:v>56</c:v>
                </c:pt>
                <c:pt idx="17829">
                  <c:v>56</c:v>
                </c:pt>
                <c:pt idx="17830">
                  <c:v>51.5</c:v>
                </c:pt>
                <c:pt idx="17831">
                  <c:v>50</c:v>
                </c:pt>
                <c:pt idx="17832">
                  <c:v>43.26</c:v>
                </c:pt>
                <c:pt idx="17833">
                  <c:v>43.09</c:v>
                </c:pt>
                <c:pt idx="17834">
                  <c:v>42.24</c:v>
                </c:pt>
                <c:pt idx="17835">
                  <c:v>41.41</c:v>
                </c:pt>
                <c:pt idx="17836">
                  <c:v>11.85</c:v>
                </c:pt>
                <c:pt idx="17837">
                  <c:v>11.85</c:v>
                </c:pt>
                <c:pt idx="17838">
                  <c:v>11.9</c:v>
                </c:pt>
                <c:pt idx="17839">
                  <c:v>40</c:v>
                </c:pt>
                <c:pt idx="17840">
                  <c:v>49.5</c:v>
                </c:pt>
                <c:pt idx="17841">
                  <c:v>51.75</c:v>
                </c:pt>
                <c:pt idx="17842">
                  <c:v>49.5</c:v>
                </c:pt>
                <c:pt idx="17843">
                  <c:v>49</c:v>
                </c:pt>
                <c:pt idx="17844">
                  <c:v>12.15</c:v>
                </c:pt>
                <c:pt idx="17845">
                  <c:v>49</c:v>
                </c:pt>
                <c:pt idx="17846">
                  <c:v>49.5</c:v>
                </c:pt>
                <c:pt idx="17847">
                  <c:v>49.5</c:v>
                </c:pt>
                <c:pt idx="17848">
                  <c:v>49</c:v>
                </c:pt>
                <c:pt idx="17849">
                  <c:v>12.25</c:v>
                </c:pt>
                <c:pt idx="17850">
                  <c:v>20.100000000000001</c:v>
                </c:pt>
                <c:pt idx="17851">
                  <c:v>10.9</c:v>
                </c:pt>
                <c:pt idx="17852">
                  <c:v>2.5</c:v>
                </c:pt>
                <c:pt idx="17853">
                  <c:v>2.5</c:v>
                </c:pt>
                <c:pt idx="17854">
                  <c:v>28.16</c:v>
                </c:pt>
                <c:pt idx="17855">
                  <c:v>4.5</c:v>
                </c:pt>
                <c:pt idx="17856">
                  <c:v>2.5</c:v>
                </c:pt>
                <c:pt idx="17857">
                  <c:v>2.5</c:v>
                </c:pt>
                <c:pt idx="17858">
                  <c:v>2.5</c:v>
                </c:pt>
                <c:pt idx="17859">
                  <c:v>2.5</c:v>
                </c:pt>
                <c:pt idx="17860">
                  <c:v>14.56</c:v>
                </c:pt>
                <c:pt idx="17861">
                  <c:v>14.28</c:v>
                </c:pt>
                <c:pt idx="17862">
                  <c:v>2.5</c:v>
                </c:pt>
                <c:pt idx="17863">
                  <c:v>2.5</c:v>
                </c:pt>
                <c:pt idx="17864">
                  <c:v>28.26</c:v>
                </c:pt>
                <c:pt idx="17865">
                  <c:v>29</c:v>
                </c:pt>
                <c:pt idx="17866">
                  <c:v>21.65</c:v>
                </c:pt>
                <c:pt idx="17867">
                  <c:v>31.7</c:v>
                </c:pt>
                <c:pt idx="17868">
                  <c:v>48.95</c:v>
                </c:pt>
                <c:pt idx="17869">
                  <c:v>7</c:v>
                </c:pt>
                <c:pt idx="17870">
                  <c:v>50</c:v>
                </c:pt>
                <c:pt idx="17871">
                  <c:v>50</c:v>
                </c:pt>
                <c:pt idx="17872">
                  <c:v>54.5</c:v>
                </c:pt>
                <c:pt idx="17873">
                  <c:v>50</c:v>
                </c:pt>
                <c:pt idx="17874">
                  <c:v>50</c:v>
                </c:pt>
                <c:pt idx="17875">
                  <c:v>51.5</c:v>
                </c:pt>
                <c:pt idx="17876">
                  <c:v>50</c:v>
                </c:pt>
                <c:pt idx="17877">
                  <c:v>14</c:v>
                </c:pt>
                <c:pt idx="17878">
                  <c:v>4.5</c:v>
                </c:pt>
                <c:pt idx="17879">
                  <c:v>4.5</c:v>
                </c:pt>
                <c:pt idx="17880">
                  <c:v>51.95</c:v>
                </c:pt>
                <c:pt idx="17881">
                  <c:v>51.95</c:v>
                </c:pt>
                <c:pt idx="17882">
                  <c:v>51.95</c:v>
                </c:pt>
                <c:pt idx="17883">
                  <c:v>14</c:v>
                </c:pt>
                <c:pt idx="17884">
                  <c:v>4.5</c:v>
                </c:pt>
                <c:pt idx="17885">
                  <c:v>51.95</c:v>
                </c:pt>
                <c:pt idx="17886">
                  <c:v>50.95</c:v>
                </c:pt>
                <c:pt idx="17887">
                  <c:v>60.84</c:v>
                </c:pt>
                <c:pt idx="17888">
                  <c:v>22.5</c:v>
                </c:pt>
                <c:pt idx="17889">
                  <c:v>60.84</c:v>
                </c:pt>
                <c:pt idx="17890">
                  <c:v>4.5</c:v>
                </c:pt>
                <c:pt idx="17891">
                  <c:v>18</c:v>
                </c:pt>
                <c:pt idx="17892">
                  <c:v>19.149999999999999</c:v>
                </c:pt>
                <c:pt idx="17893">
                  <c:v>56</c:v>
                </c:pt>
                <c:pt idx="17894">
                  <c:v>56</c:v>
                </c:pt>
                <c:pt idx="17895">
                  <c:v>52</c:v>
                </c:pt>
                <c:pt idx="17896">
                  <c:v>51.5</c:v>
                </c:pt>
                <c:pt idx="17897">
                  <c:v>19.149999999999999</c:v>
                </c:pt>
                <c:pt idx="17898">
                  <c:v>21.25</c:v>
                </c:pt>
                <c:pt idx="17899">
                  <c:v>50</c:v>
                </c:pt>
                <c:pt idx="17900">
                  <c:v>18</c:v>
                </c:pt>
                <c:pt idx="17901">
                  <c:v>18</c:v>
                </c:pt>
                <c:pt idx="17902">
                  <c:v>25.44</c:v>
                </c:pt>
                <c:pt idx="17903">
                  <c:v>46</c:v>
                </c:pt>
                <c:pt idx="17904">
                  <c:v>25.99</c:v>
                </c:pt>
                <c:pt idx="17905">
                  <c:v>23.610109999999999</c:v>
                </c:pt>
                <c:pt idx="17906">
                  <c:v>9.1405400000000014</c:v>
                </c:pt>
                <c:pt idx="17907">
                  <c:v>2.5</c:v>
                </c:pt>
                <c:pt idx="17908">
                  <c:v>2.5</c:v>
                </c:pt>
                <c:pt idx="17909">
                  <c:v>2.5</c:v>
                </c:pt>
                <c:pt idx="17910">
                  <c:v>6</c:v>
                </c:pt>
                <c:pt idx="17911">
                  <c:v>6</c:v>
                </c:pt>
                <c:pt idx="17912">
                  <c:v>16.88</c:v>
                </c:pt>
                <c:pt idx="17913">
                  <c:v>16.88</c:v>
                </c:pt>
                <c:pt idx="17914">
                  <c:v>48</c:v>
                </c:pt>
                <c:pt idx="17915">
                  <c:v>49.5</c:v>
                </c:pt>
                <c:pt idx="17916">
                  <c:v>48.99</c:v>
                </c:pt>
                <c:pt idx="17917">
                  <c:v>14.56</c:v>
                </c:pt>
                <c:pt idx="17918">
                  <c:v>6</c:v>
                </c:pt>
                <c:pt idx="17919">
                  <c:v>16.5</c:v>
                </c:pt>
                <c:pt idx="17920">
                  <c:v>16.5</c:v>
                </c:pt>
                <c:pt idx="17921">
                  <c:v>16.5</c:v>
                </c:pt>
                <c:pt idx="17922">
                  <c:v>16.5</c:v>
                </c:pt>
                <c:pt idx="17923">
                  <c:v>15.3</c:v>
                </c:pt>
                <c:pt idx="17924">
                  <c:v>15.3</c:v>
                </c:pt>
                <c:pt idx="17925">
                  <c:v>18</c:v>
                </c:pt>
                <c:pt idx="17926">
                  <c:v>18.059999999999999</c:v>
                </c:pt>
                <c:pt idx="17927">
                  <c:v>18.25</c:v>
                </c:pt>
                <c:pt idx="17928">
                  <c:v>18.55</c:v>
                </c:pt>
                <c:pt idx="17929">
                  <c:v>50</c:v>
                </c:pt>
                <c:pt idx="17930">
                  <c:v>18.5</c:v>
                </c:pt>
                <c:pt idx="17931">
                  <c:v>50</c:v>
                </c:pt>
                <c:pt idx="17932">
                  <c:v>69</c:v>
                </c:pt>
                <c:pt idx="17933">
                  <c:v>69</c:v>
                </c:pt>
                <c:pt idx="17934">
                  <c:v>69</c:v>
                </c:pt>
                <c:pt idx="17935">
                  <c:v>70</c:v>
                </c:pt>
                <c:pt idx="17936">
                  <c:v>19</c:v>
                </c:pt>
                <c:pt idx="17937">
                  <c:v>19.100000000000001</c:v>
                </c:pt>
                <c:pt idx="17938">
                  <c:v>18.05</c:v>
                </c:pt>
                <c:pt idx="17939">
                  <c:v>19</c:v>
                </c:pt>
                <c:pt idx="17940">
                  <c:v>19</c:v>
                </c:pt>
                <c:pt idx="17941">
                  <c:v>68.5</c:v>
                </c:pt>
                <c:pt idx="17942">
                  <c:v>65</c:v>
                </c:pt>
                <c:pt idx="17943">
                  <c:v>57.5</c:v>
                </c:pt>
                <c:pt idx="17944">
                  <c:v>53</c:v>
                </c:pt>
                <c:pt idx="17945">
                  <c:v>50</c:v>
                </c:pt>
                <c:pt idx="17946">
                  <c:v>19</c:v>
                </c:pt>
                <c:pt idx="17947">
                  <c:v>49.95</c:v>
                </c:pt>
                <c:pt idx="17948">
                  <c:v>51</c:v>
                </c:pt>
                <c:pt idx="17949">
                  <c:v>19</c:v>
                </c:pt>
                <c:pt idx="17950">
                  <c:v>49</c:v>
                </c:pt>
                <c:pt idx="17951">
                  <c:v>49.25</c:v>
                </c:pt>
                <c:pt idx="17952">
                  <c:v>49</c:v>
                </c:pt>
                <c:pt idx="17953">
                  <c:v>49.24</c:v>
                </c:pt>
                <c:pt idx="17954">
                  <c:v>49.24</c:v>
                </c:pt>
                <c:pt idx="17955">
                  <c:v>49</c:v>
                </c:pt>
                <c:pt idx="17956">
                  <c:v>16.950130000000001</c:v>
                </c:pt>
                <c:pt idx="17957">
                  <c:v>10</c:v>
                </c:pt>
                <c:pt idx="17958">
                  <c:v>7</c:v>
                </c:pt>
                <c:pt idx="17959">
                  <c:v>8</c:v>
                </c:pt>
                <c:pt idx="17960">
                  <c:v>49</c:v>
                </c:pt>
                <c:pt idx="17961">
                  <c:v>21.99</c:v>
                </c:pt>
                <c:pt idx="17962">
                  <c:v>6</c:v>
                </c:pt>
                <c:pt idx="17963">
                  <c:v>6</c:v>
                </c:pt>
                <c:pt idx="17964">
                  <c:v>11</c:v>
                </c:pt>
                <c:pt idx="17965">
                  <c:v>49.24</c:v>
                </c:pt>
                <c:pt idx="17966">
                  <c:v>49.24</c:v>
                </c:pt>
                <c:pt idx="17967">
                  <c:v>69</c:v>
                </c:pt>
                <c:pt idx="17968">
                  <c:v>100</c:v>
                </c:pt>
                <c:pt idx="17969">
                  <c:v>115</c:v>
                </c:pt>
                <c:pt idx="17970">
                  <c:v>100</c:v>
                </c:pt>
                <c:pt idx="17971">
                  <c:v>60.5</c:v>
                </c:pt>
                <c:pt idx="17972">
                  <c:v>60.5</c:v>
                </c:pt>
                <c:pt idx="17973">
                  <c:v>60.5</c:v>
                </c:pt>
                <c:pt idx="17974">
                  <c:v>58</c:v>
                </c:pt>
                <c:pt idx="17975">
                  <c:v>52</c:v>
                </c:pt>
                <c:pt idx="17976">
                  <c:v>55</c:v>
                </c:pt>
                <c:pt idx="17977">
                  <c:v>52</c:v>
                </c:pt>
                <c:pt idx="17978">
                  <c:v>19</c:v>
                </c:pt>
                <c:pt idx="17979">
                  <c:v>19</c:v>
                </c:pt>
                <c:pt idx="17980">
                  <c:v>19.11</c:v>
                </c:pt>
                <c:pt idx="17981">
                  <c:v>19.16</c:v>
                </c:pt>
                <c:pt idx="17982">
                  <c:v>43.11</c:v>
                </c:pt>
                <c:pt idx="17983">
                  <c:v>43.11</c:v>
                </c:pt>
                <c:pt idx="17984">
                  <c:v>57</c:v>
                </c:pt>
                <c:pt idx="17985">
                  <c:v>57.75</c:v>
                </c:pt>
                <c:pt idx="17986">
                  <c:v>57</c:v>
                </c:pt>
                <c:pt idx="17987">
                  <c:v>55</c:v>
                </c:pt>
                <c:pt idx="17988">
                  <c:v>56.2</c:v>
                </c:pt>
                <c:pt idx="17989">
                  <c:v>52.97</c:v>
                </c:pt>
                <c:pt idx="17990">
                  <c:v>19.25</c:v>
                </c:pt>
                <c:pt idx="17991">
                  <c:v>19.16</c:v>
                </c:pt>
                <c:pt idx="17992">
                  <c:v>48.17</c:v>
                </c:pt>
                <c:pt idx="17993">
                  <c:v>50.32</c:v>
                </c:pt>
                <c:pt idx="17994">
                  <c:v>52</c:v>
                </c:pt>
                <c:pt idx="17995">
                  <c:v>49.95</c:v>
                </c:pt>
                <c:pt idx="17996">
                  <c:v>52.98</c:v>
                </c:pt>
                <c:pt idx="17997">
                  <c:v>49.95</c:v>
                </c:pt>
                <c:pt idx="17998">
                  <c:v>49.95</c:v>
                </c:pt>
                <c:pt idx="17999">
                  <c:v>49.95</c:v>
                </c:pt>
                <c:pt idx="18000">
                  <c:v>49.95</c:v>
                </c:pt>
                <c:pt idx="18001">
                  <c:v>49.95</c:v>
                </c:pt>
                <c:pt idx="18002">
                  <c:v>49.99</c:v>
                </c:pt>
                <c:pt idx="18003">
                  <c:v>28.99</c:v>
                </c:pt>
                <c:pt idx="18004">
                  <c:v>28.51</c:v>
                </c:pt>
                <c:pt idx="18005">
                  <c:v>27.17</c:v>
                </c:pt>
                <c:pt idx="18006">
                  <c:v>27.85</c:v>
                </c:pt>
                <c:pt idx="18007">
                  <c:v>26.66</c:v>
                </c:pt>
                <c:pt idx="18008">
                  <c:v>27.98</c:v>
                </c:pt>
                <c:pt idx="18009">
                  <c:v>26.57</c:v>
                </c:pt>
                <c:pt idx="18010">
                  <c:v>27.18</c:v>
                </c:pt>
                <c:pt idx="18011">
                  <c:v>27.17625</c:v>
                </c:pt>
                <c:pt idx="18012">
                  <c:v>29.98</c:v>
                </c:pt>
                <c:pt idx="18013">
                  <c:v>49</c:v>
                </c:pt>
                <c:pt idx="18014">
                  <c:v>32.85</c:v>
                </c:pt>
                <c:pt idx="18015">
                  <c:v>49</c:v>
                </c:pt>
                <c:pt idx="18016">
                  <c:v>5</c:v>
                </c:pt>
                <c:pt idx="18017">
                  <c:v>49.95</c:v>
                </c:pt>
                <c:pt idx="18018">
                  <c:v>50</c:v>
                </c:pt>
                <c:pt idx="18019">
                  <c:v>50</c:v>
                </c:pt>
                <c:pt idx="18020">
                  <c:v>50</c:v>
                </c:pt>
                <c:pt idx="18021">
                  <c:v>50</c:v>
                </c:pt>
                <c:pt idx="18022">
                  <c:v>50</c:v>
                </c:pt>
                <c:pt idx="18023">
                  <c:v>54.5</c:v>
                </c:pt>
                <c:pt idx="18024">
                  <c:v>54.5</c:v>
                </c:pt>
                <c:pt idx="18025">
                  <c:v>60</c:v>
                </c:pt>
                <c:pt idx="18026">
                  <c:v>60</c:v>
                </c:pt>
                <c:pt idx="18027">
                  <c:v>50</c:v>
                </c:pt>
                <c:pt idx="18028">
                  <c:v>54.5</c:v>
                </c:pt>
                <c:pt idx="18029">
                  <c:v>54.5</c:v>
                </c:pt>
                <c:pt idx="18030">
                  <c:v>19.399999999999999</c:v>
                </c:pt>
                <c:pt idx="18031">
                  <c:v>19.399999999999999</c:v>
                </c:pt>
                <c:pt idx="18032">
                  <c:v>10.25</c:v>
                </c:pt>
                <c:pt idx="18033">
                  <c:v>49.95</c:v>
                </c:pt>
                <c:pt idx="18034">
                  <c:v>10.25</c:v>
                </c:pt>
                <c:pt idx="18035">
                  <c:v>19.25</c:v>
                </c:pt>
                <c:pt idx="18036">
                  <c:v>19.25</c:v>
                </c:pt>
                <c:pt idx="18037">
                  <c:v>10.5</c:v>
                </c:pt>
                <c:pt idx="18038">
                  <c:v>10.25</c:v>
                </c:pt>
                <c:pt idx="18039">
                  <c:v>10.25</c:v>
                </c:pt>
                <c:pt idx="18040">
                  <c:v>10.25</c:v>
                </c:pt>
                <c:pt idx="18041">
                  <c:v>12</c:v>
                </c:pt>
                <c:pt idx="18042">
                  <c:v>12</c:v>
                </c:pt>
                <c:pt idx="18043">
                  <c:v>13.109909999999999</c:v>
                </c:pt>
                <c:pt idx="18044">
                  <c:v>13.110099999999999</c:v>
                </c:pt>
                <c:pt idx="18045">
                  <c:v>10</c:v>
                </c:pt>
                <c:pt idx="18046">
                  <c:v>17.25</c:v>
                </c:pt>
                <c:pt idx="18047">
                  <c:v>49.8</c:v>
                </c:pt>
                <c:pt idx="18048">
                  <c:v>49.95</c:v>
                </c:pt>
                <c:pt idx="18049">
                  <c:v>49.95</c:v>
                </c:pt>
                <c:pt idx="18050">
                  <c:v>54.45</c:v>
                </c:pt>
                <c:pt idx="18051">
                  <c:v>49.95</c:v>
                </c:pt>
                <c:pt idx="18052">
                  <c:v>54.45</c:v>
                </c:pt>
                <c:pt idx="18053">
                  <c:v>49.95</c:v>
                </c:pt>
                <c:pt idx="18054">
                  <c:v>49.95</c:v>
                </c:pt>
                <c:pt idx="18055">
                  <c:v>49.95</c:v>
                </c:pt>
                <c:pt idx="18056">
                  <c:v>54</c:v>
                </c:pt>
                <c:pt idx="18057">
                  <c:v>54</c:v>
                </c:pt>
                <c:pt idx="18058">
                  <c:v>49.95</c:v>
                </c:pt>
                <c:pt idx="18059">
                  <c:v>49.95</c:v>
                </c:pt>
                <c:pt idx="18060">
                  <c:v>49.95</c:v>
                </c:pt>
                <c:pt idx="18061">
                  <c:v>49.95</c:v>
                </c:pt>
                <c:pt idx="18062">
                  <c:v>20.61</c:v>
                </c:pt>
                <c:pt idx="18063">
                  <c:v>18.350000000000001</c:v>
                </c:pt>
                <c:pt idx="18064">
                  <c:v>19.57</c:v>
                </c:pt>
                <c:pt idx="18065">
                  <c:v>49.95</c:v>
                </c:pt>
                <c:pt idx="18066">
                  <c:v>54</c:v>
                </c:pt>
                <c:pt idx="18067">
                  <c:v>50</c:v>
                </c:pt>
                <c:pt idx="18068">
                  <c:v>54</c:v>
                </c:pt>
                <c:pt idx="18069">
                  <c:v>49.95</c:v>
                </c:pt>
                <c:pt idx="18070">
                  <c:v>16.03</c:v>
                </c:pt>
                <c:pt idx="18071">
                  <c:v>10.01</c:v>
                </c:pt>
                <c:pt idx="18072">
                  <c:v>10.01</c:v>
                </c:pt>
                <c:pt idx="18073">
                  <c:v>15.29</c:v>
                </c:pt>
                <c:pt idx="18074">
                  <c:v>10.199999999999999</c:v>
                </c:pt>
                <c:pt idx="18075">
                  <c:v>10.11</c:v>
                </c:pt>
                <c:pt idx="18076">
                  <c:v>10.26</c:v>
                </c:pt>
                <c:pt idx="18077">
                  <c:v>10.26</c:v>
                </c:pt>
                <c:pt idx="18078">
                  <c:v>10.26</c:v>
                </c:pt>
                <c:pt idx="18079">
                  <c:v>10.35</c:v>
                </c:pt>
                <c:pt idx="18080">
                  <c:v>58</c:v>
                </c:pt>
                <c:pt idx="18081">
                  <c:v>58.85</c:v>
                </c:pt>
                <c:pt idx="18082">
                  <c:v>58.95</c:v>
                </c:pt>
                <c:pt idx="18083">
                  <c:v>58.95</c:v>
                </c:pt>
                <c:pt idx="18084">
                  <c:v>58.85</c:v>
                </c:pt>
                <c:pt idx="18085">
                  <c:v>58</c:v>
                </c:pt>
                <c:pt idx="18086">
                  <c:v>10.55</c:v>
                </c:pt>
                <c:pt idx="18087">
                  <c:v>10.59</c:v>
                </c:pt>
                <c:pt idx="18088">
                  <c:v>53.95</c:v>
                </c:pt>
                <c:pt idx="18089">
                  <c:v>10.61</c:v>
                </c:pt>
                <c:pt idx="18090">
                  <c:v>52</c:v>
                </c:pt>
                <c:pt idx="18091">
                  <c:v>23</c:v>
                </c:pt>
                <c:pt idx="18092">
                  <c:v>10.65</c:v>
                </c:pt>
                <c:pt idx="18093">
                  <c:v>5.0999999999999996</c:v>
                </c:pt>
                <c:pt idx="18094">
                  <c:v>22.330079999999999</c:v>
                </c:pt>
                <c:pt idx="18095">
                  <c:v>22.330079999999999</c:v>
                </c:pt>
                <c:pt idx="18096">
                  <c:v>0.5</c:v>
                </c:pt>
                <c:pt idx="18097">
                  <c:v>0.5</c:v>
                </c:pt>
                <c:pt idx="18098">
                  <c:v>0.5</c:v>
                </c:pt>
                <c:pt idx="18099">
                  <c:v>0.5</c:v>
                </c:pt>
                <c:pt idx="18100">
                  <c:v>46</c:v>
                </c:pt>
                <c:pt idx="18101">
                  <c:v>0.5</c:v>
                </c:pt>
                <c:pt idx="18102">
                  <c:v>46</c:v>
                </c:pt>
                <c:pt idx="18103">
                  <c:v>46</c:v>
                </c:pt>
                <c:pt idx="18104">
                  <c:v>4.5</c:v>
                </c:pt>
                <c:pt idx="18105">
                  <c:v>0.5</c:v>
                </c:pt>
                <c:pt idx="18106">
                  <c:v>35.840000000000003</c:v>
                </c:pt>
                <c:pt idx="18107">
                  <c:v>35.969900000000003</c:v>
                </c:pt>
                <c:pt idx="18108">
                  <c:v>52.75</c:v>
                </c:pt>
                <c:pt idx="18109">
                  <c:v>50</c:v>
                </c:pt>
                <c:pt idx="18110">
                  <c:v>50</c:v>
                </c:pt>
                <c:pt idx="18111">
                  <c:v>51.12</c:v>
                </c:pt>
                <c:pt idx="18112">
                  <c:v>56.5</c:v>
                </c:pt>
                <c:pt idx="18113">
                  <c:v>55</c:v>
                </c:pt>
                <c:pt idx="18114">
                  <c:v>55</c:v>
                </c:pt>
                <c:pt idx="18115">
                  <c:v>10.050000000000001</c:v>
                </c:pt>
                <c:pt idx="18116">
                  <c:v>54.5</c:v>
                </c:pt>
                <c:pt idx="18117">
                  <c:v>10.15</c:v>
                </c:pt>
                <c:pt idx="18118">
                  <c:v>10.5</c:v>
                </c:pt>
                <c:pt idx="18119">
                  <c:v>10.55</c:v>
                </c:pt>
                <c:pt idx="18120">
                  <c:v>54</c:v>
                </c:pt>
                <c:pt idx="18121">
                  <c:v>54</c:v>
                </c:pt>
                <c:pt idx="18122">
                  <c:v>53.45</c:v>
                </c:pt>
                <c:pt idx="18123">
                  <c:v>54</c:v>
                </c:pt>
                <c:pt idx="18124">
                  <c:v>11.3</c:v>
                </c:pt>
                <c:pt idx="18125">
                  <c:v>53.45</c:v>
                </c:pt>
                <c:pt idx="18126">
                  <c:v>53.45</c:v>
                </c:pt>
                <c:pt idx="18127">
                  <c:v>55</c:v>
                </c:pt>
                <c:pt idx="18128">
                  <c:v>54</c:v>
                </c:pt>
                <c:pt idx="18129">
                  <c:v>54</c:v>
                </c:pt>
                <c:pt idx="18130">
                  <c:v>54</c:v>
                </c:pt>
                <c:pt idx="18131">
                  <c:v>53.25</c:v>
                </c:pt>
                <c:pt idx="18132">
                  <c:v>52.8</c:v>
                </c:pt>
                <c:pt idx="18133">
                  <c:v>52.8</c:v>
                </c:pt>
                <c:pt idx="18134">
                  <c:v>52.8</c:v>
                </c:pt>
                <c:pt idx="18135">
                  <c:v>53.25</c:v>
                </c:pt>
                <c:pt idx="18136">
                  <c:v>52</c:v>
                </c:pt>
                <c:pt idx="18137">
                  <c:v>52</c:v>
                </c:pt>
                <c:pt idx="18138">
                  <c:v>50</c:v>
                </c:pt>
                <c:pt idx="18139">
                  <c:v>5.0999999999999996</c:v>
                </c:pt>
                <c:pt idx="18140">
                  <c:v>10</c:v>
                </c:pt>
                <c:pt idx="18141">
                  <c:v>2.5</c:v>
                </c:pt>
                <c:pt idx="18142">
                  <c:v>50</c:v>
                </c:pt>
                <c:pt idx="18143">
                  <c:v>50</c:v>
                </c:pt>
                <c:pt idx="18144">
                  <c:v>52</c:v>
                </c:pt>
                <c:pt idx="18145">
                  <c:v>50</c:v>
                </c:pt>
                <c:pt idx="18146">
                  <c:v>52</c:v>
                </c:pt>
                <c:pt idx="18147">
                  <c:v>52</c:v>
                </c:pt>
                <c:pt idx="18148">
                  <c:v>50</c:v>
                </c:pt>
                <c:pt idx="18149">
                  <c:v>12.42</c:v>
                </c:pt>
                <c:pt idx="18150">
                  <c:v>11.99</c:v>
                </c:pt>
                <c:pt idx="18151">
                  <c:v>11.35</c:v>
                </c:pt>
                <c:pt idx="18152">
                  <c:v>18.04</c:v>
                </c:pt>
                <c:pt idx="18153">
                  <c:v>50</c:v>
                </c:pt>
                <c:pt idx="18154">
                  <c:v>2.5</c:v>
                </c:pt>
                <c:pt idx="18155">
                  <c:v>50</c:v>
                </c:pt>
                <c:pt idx="18156">
                  <c:v>50</c:v>
                </c:pt>
                <c:pt idx="18157">
                  <c:v>54</c:v>
                </c:pt>
                <c:pt idx="18158">
                  <c:v>52</c:v>
                </c:pt>
                <c:pt idx="18159">
                  <c:v>53.5</c:v>
                </c:pt>
                <c:pt idx="18160">
                  <c:v>54</c:v>
                </c:pt>
                <c:pt idx="18161">
                  <c:v>54</c:v>
                </c:pt>
                <c:pt idx="18162">
                  <c:v>54</c:v>
                </c:pt>
                <c:pt idx="18163">
                  <c:v>54</c:v>
                </c:pt>
                <c:pt idx="18164">
                  <c:v>55</c:v>
                </c:pt>
                <c:pt idx="18165">
                  <c:v>55</c:v>
                </c:pt>
                <c:pt idx="18166">
                  <c:v>54</c:v>
                </c:pt>
                <c:pt idx="18167">
                  <c:v>58</c:v>
                </c:pt>
                <c:pt idx="18168">
                  <c:v>58</c:v>
                </c:pt>
                <c:pt idx="18169">
                  <c:v>58</c:v>
                </c:pt>
                <c:pt idx="18170">
                  <c:v>55</c:v>
                </c:pt>
                <c:pt idx="18171">
                  <c:v>55</c:v>
                </c:pt>
                <c:pt idx="18172">
                  <c:v>55</c:v>
                </c:pt>
                <c:pt idx="18173">
                  <c:v>55</c:v>
                </c:pt>
                <c:pt idx="18174">
                  <c:v>55</c:v>
                </c:pt>
                <c:pt idx="18175">
                  <c:v>55</c:v>
                </c:pt>
                <c:pt idx="18176">
                  <c:v>59.75</c:v>
                </c:pt>
                <c:pt idx="18177">
                  <c:v>59.75</c:v>
                </c:pt>
                <c:pt idx="18178">
                  <c:v>59.75</c:v>
                </c:pt>
                <c:pt idx="18179">
                  <c:v>58</c:v>
                </c:pt>
                <c:pt idx="18180">
                  <c:v>54.5</c:v>
                </c:pt>
                <c:pt idx="18181">
                  <c:v>53.6</c:v>
                </c:pt>
                <c:pt idx="18182">
                  <c:v>54.5</c:v>
                </c:pt>
                <c:pt idx="18183">
                  <c:v>53.6</c:v>
                </c:pt>
                <c:pt idx="18184">
                  <c:v>54</c:v>
                </c:pt>
                <c:pt idx="18185">
                  <c:v>53</c:v>
                </c:pt>
                <c:pt idx="18186">
                  <c:v>52.8</c:v>
                </c:pt>
                <c:pt idx="18187">
                  <c:v>52</c:v>
                </c:pt>
                <c:pt idx="18188">
                  <c:v>51.99</c:v>
                </c:pt>
                <c:pt idx="18189">
                  <c:v>50</c:v>
                </c:pt>
                <c:pt idx="18190">
                  <c:v>51.5</c:v>
                </c:pt>
                <c:pt idx="18191">
                  <c:v>50</c:v>
                </c:pt>
                <c:pt idx="18192">
                  <c:v>12</c:v>
                </c:pt>
                <c:pt idx="18193">
                  <c:v>26.44</c:v>
                </c:pt>
                <c:pt idx="18194">
                  <c:v>50</c:v>
                </c:pt>
                <c:pt idx="18195">
                  <c:v>49.49</c:v>
                </c:pt>
                <c:pt idx="18196">
                  <c:v>26.44</c:v>
                </c:pt>
                <c:pt idx="18197">
                  <c:v>12</c:v>
                </c:pt>
                <c:pt idx="18198">
                  <c:v>2.5</c:v>
                </c:pt>
                <c:pt idx="18199">
                  <c:v>-11.21</c:v>
                </c:pt>
                <c:pt idx="18200">
                  <c:v>2.5</c:v>
                </c:pt>
                <c:pt idx="18201">
                  <c:v>2.5</c:v>
                </c:pt>
                <c:pt idx="18202">
                  <c:v>2.5</c:v>
                </c:pt>
                <c:pt idx="18203">
                  <c:v>31.91</c:v>
                </c:pt>
                <c:pt idx="18204">
                  <c:v>10</c:v>
                </c:pt>
                <c:pt idx="18205">
                  <c:v>51</c:v>
                </c:pt>
                <c:pt idx="18206">
                  <c:v>10</c:v>
                </c:pt>
                <c:pt idx="18207">
                  <c:v>53</c:v>
                </c:pt>
                <c:pt idx="18208">
                  <c:v>53.5</c:v>
                </c:pt>
                <c:pt idx="18209">
                  <c:v>53.5</c:v>
                </c:pt>
                <c:pt idx="18210">
                  <c:v>57.5</c:v>
                </c:pt>
                <c:pt idx="18211">
                  <c:v>53.6</c:v>
                </c:pt>
                <c:pt idx="18212">
                  <c:v>53</c:v>
                </c:pt>
                <c:pt idx="18213">
                  <c:v>52.75</c:v>
                </c:pt>
                <c:pt idx="18214">
                  <c:v>51</c:v>
                </c:pt>
                <c:pt idx="18215">
                  <c:v>50</c:v>
                </c:pt>
                <c:pt idx="18216">
                  <c:v>13</c:v>
                </c:pt>
                <c:pt idx="18217">
                  <c:v>12.5</c:v>
                </c:pt>
                <c:pt idx="18218">
                  <c:v>50</c:v>
                </c:pt>
                <c:pt idx="18219">
                  <c:v>12.5</c:v>
                </c:pt>
                <c:pt idx="18220">
                  <c:v>5</c:v>
                </c:pt>
                <c:pt idx="18221">
                  <c:v>10</c:v>
                </c:pt>
                <c:pt idx="18222">
                  <c:v>10</c:v>
                </c:pt>
                <c:pt idx="18223">
                  <c:v>11.55</c:v>
                </c:pt>
                <c:pt idx="18224">
                  <c:v>50</c:v>
                </c:pt>
                <c:pt idx="18225">
                  <c:v>54.25</c:v>
                </c:pt>
                <c:pt idx="18226">
                  <c:v>54.75</c:v>
                </c:pt>
                <c:pt idx="18227">
                  <c:v>54.75</c:v>
                </c:pt>
                <c:pt idx="18228">
                  <c:v>54.25</c:v>
                </c:pt>
                <c:pt idx="18229">
                  <c:v>53</c:v>
                </c:pt>
                <c:pt idx="18230">
                  <c:v>52.85</c:v>
                </c:pt>
                <c:pt idx="18231">
                  <c:v>13.1</c:v>
                </c:pt>
                <c:pt idx="18232">
                  <c:v>10</c:v>
                </c:pt>
                <c:pt idx="18233">
                  <c:v>9</c:v>
                </c:pt>
                <c:pt idx="18234">
                  <c:v>49.99</c:v>
                </c:pt>
                <c:pt idx="18235">
                  <c:v>49.99</c:v>
                </c:pt>
                <c:pt idx="18236">
                  <c:v>50</c:v>
                </c:pt>
                <c:pt idx="18237">
                  <c:v>2.1</c:v>
                </c:pt>
                <c:pt idx="18238">
                  <c:v>2.0829399999999998</c:v>
                </c:pt>
                <c:pt idx="18239">
                  <c:v>2.5</c:v>
                </c:pt>
                <c:pt idx="18240">
                  <c:v>50</c:v>
                </c:pt>
                <c:pt idx="18241">
                  <c:v>50</c:v>
                </c:pt>
                <c:pt idx="18242">
                  <c:v>50</c:v>
                </c:pt>
                <c:pt idx="18243">
                  <c:v>49.99</c:v>
                </c:pt>
                <c:pt idx="18244">
                  <c:v>50</c:v>
                </c:pt>
                <c:pt idx="18245">
                  <c:v>12</c:v>
                </c:pt>
                <c:pt idx="18246">
                  <c:v>0</c:v>
                </c:pt>
                <c:pt idx="18247">
                  <c:v>1</c:v>
                </c:pt>
                <c:pt idx="18248">
                  <c:v>19.420000000000002</c:v>
                </c:pt>
                <c:pt idx="18249">
                  <c:v>21.13</c:v>
                </c:pt>
                <c:pt idx="18250">
                  <c:v>35.969900000000003</c:v>
                </c:pt>
                <c:pt idx="18251">
                  <c:v>38.49</c:v>
                </c:pt>
                <c:pt idx="18252">
                  <c:v>42.9</c:v>
                </c:pt>
                <c:pt idx="18253">
                  <c:v>50</c:v>
                </c:pt>
                <c:pt idx="18254">
                  <c:v>50</c:v>
                </c:pt>
                <c:pt idx="18255">
                  <c:v>57</c:v>
                </c:pt>
                <c:pt idx="18256">
                  <c:v>50</c:v>
                </c:pt>
                <c:pt idx="18257">
                  <c:v>12.8</c:v>
                </c:pt>
                <c:pt idx="18258">
                  <c:v>37.32</c:v>
                </c:pt>
                <c:pt idx="18259">
                  <c:v>50</c:v>
                </c:pt>
                <c:pt idx="18260">
                  <c:v>50</c:v>
                </c:pt>
                <c:pt idx="18261">
                  <c:v>50</c:v>
                </c:pt>
                <c:pt idx="18262">
                  <c:v>12.5</c:v>
                </c:pt>
                <c:pt idx="18263">
                  <c:v>50</c:v>
                </c:pt>
                <c:pt idx="18264">
                  <c:v>50</c:v>
                </c:pt>
                <c:pt idx="18265">
                  <c:v>49.85</c:v>
                </c:pt>
                <c:pt idx="18266">
                  <c:v>12.5</c:v>
                </c:pt>
                <c:pt idx="18267">
                  <c:v>32.79</c:v>
                </c:pt>
                <c:pt idx="18268">
                  <c:v>47.97</c:v>
                </c:pt>
                <c:pt idx="18269">
                  <c:v>20</c:v>
                </c:pt>
                <c:pt idx="18270">
                  <c:v>46.98</c:v>
                </c:pt>
                <c:pt idx="18271">
                  <c:v>47.97</c:v>
                </c:pt>
                <c:pt idx="18272">
                  <c:v>49.45</c:v>
                </c:pt>
                <c:pt idx="18273">
                  <c:v>49.45</c:v>
                </c:pt>
                <c:pt idx="18274">
                  <c:v>49.45</c:v>
                </c:pt>
                <c:pt idx="18275">
                  <c:v>50</c:v>
                </c:pt>
                <c:pt idx="18276">
                  <c:v>5</c:v>
                </c:pt>
                <c:pt idx="18277">
                  <c:v>50</c:v>
                </c:pt>
                <c:pt idx="18278">
                  <c:v>50</c:v>
                </c:pt>
                <c:pt idx="18279">
                  <c:v>50</c:v>
                </c:pt>
                <c:pt idx="18280">
                  <c:v>50</c:v>
                </c:pt>
                <c:pt idx="18281">
                  <c:v>50</c:v>
                </c:pt>
                <c:pt idx="18282">
                  <c:v>50</c:v>
                </c:pt>
                <c:pt idx="18283">
                  <c:v>32.65</c:v>
                </c:pt>
                <c:pt idx="18284">
                  <c:v>27.71</c:v>
                </c:pt>
                <c:pt idx="18285">
                  <c:v>25.1</c:v>
                </c:pt>
                <c:pt idx="18286">
                  <c:v>49.89</c:v>
                </c:pt>
                <c:pt idx="18287">
                  <c:v>45</c:v>
                </c:pt>
                <c:pt idx="18288">
                  <c:v>21.26</c:v>
                </c:pt>
                <c:pt idx="18289">
                  <c:v>49.49</c:v>
                </c:pt>
                <c:pt idx="18290">
                  <c:v>35</c:v>
                </c:pt>
                <c:pt idx="18291">
                  <c:v>36.66292</c:v>
                </c:pt>
                <c:pt idx="18292">
                  <c:v>20.3</c:v>
                </c:pt>
                <c:pt idx="18293">
                  <c:v>19.84</c:v>
                </c:pt>
                <c:pt idx="18294">
                  <c:v>40</c:v>
                </c:pt>
                <c:pt idx="18295">
                  <c:v>28.45</c:v>
                </c:pt>
                <c:pt idx="18296">
                  <c:v>21.01</c:v>
                </c:pt>
                <c:pt idx="18297">
                  <c:v>21.6</c:v>
                </c:pt>
                <c:pt idx="18298">
                  <c:v>24.2</c:v>
                </c:pt>
                <c:pt idx="18299">
                  <c:v>24.2</c:v>
                </c:pt>
                <c:pt idx="18300">
                  <c:v>49</c:v>
                </c:pt>
                <c:pt idx="18301">
                  <c:v>4.5</c:v>
                </c:pt>
                <c:pt idx="18302">
                  <c:v>10</c:v>
                </c:pt>
                <c:pt idx="18303">
                  <c:v>52</c:v>
                </c:pt>
                <c:pt idx="18304">
                  <c:v>60.75</c:v>
                </c:pt>
                <c:pt idx="18305">
                  <c:v>60.75</c:v>
                </c:pt>
                <c:pt idx="18306">
                  <c:v>60.75</c:v>
                </c:pt>
                <c:pt idx="18307">
                  <c:v>15.5</c:v>
                </c:pt>
                <c:pt idx="18308">
                  <c:v>15.5</c:v>
                </c:pt>
                <c:pt idx="18309">
                  <c:v>18</c:v>
                </c:pt>
                <c:pt idx="18310">
                  <c:v>56</c:v>
                </c:pt>
                <c:pt idx="18311">
                  <c:v>56</c:v>
                </c:pt>
                <c:pt idx="18312">
                  <c:v>15.7</c:v>
                </c:pt>
                <c:pt idx="18313">
                  <c:v>15.7</c:v>
                </c:pt>
                <c:pt idx="18314">
                  <c:v>15.85</c:v>
                </c:pt>
                <c:pt idx="18315">
                  <c:v>16</c:v>
                </c:pt>
                <c:pt idx="18316">
                  <c:v>15.95</c:v>
                </c:pt>
                <c:pt idx="18317">
                  <c:v>16.05</c:v>
                </c:pt>
                <c:pt idx="18318">
                  <c:v>16</c:v>
                </c:pt>
                <c:pt idx="18319">
                  <c:v>16.2</c:v>
                </c:pt>
                <c:pt idx="18320">
                  <c:v>16.25</c:v>
                </c:pt>
                <c:pt idx="18321">
                  <c:v>54.5</c:v>
                </c:pt>
                <c:pt idx="18322">
                  <c:v>54.5</c:v>
                </c:pt>
                <c:pt idx="18323">
                  <c:v>54</c:v>
                </c:pt>
                <c:pt idx="18324">
                  <c:v>61.95</c:v>
                </c:pt>
                <c:pt idx="18325">
                  <c:v>46.4</c:v>
                </c:pt>
                <c:pt idx="18326">
                  <c:v>16.55</c:v>
                </c:pt>
                <c:pt idx="18327">
                  <c:v>55.5</c:v>
                </c:pt>
                <c:pt idx="18328">
                  <c:v>54</c:v>
                </c:pt>
                <c:pt idx="18329">
                  <c:v>50</c:v>
                </c:pt>
                <c:pt idx="18330">
                  <c:v>49.5</c:v>
                </c:pt>
                <c:pt idx="18331">
                  <c:v>16.3</c:v>
                </c:pt>
                <c:pt idx="18332">
                  <c:v>16.21</c:v>
                </c:pt>
                <c:pt idx="18333">
                  <c:v>3</c:v>
                </c:pt>
                <c:pt idx="18334">
                  <c:v>14.95</c:v>
                </c:pt>
                <c:pt idx="18335">
                  <c:v>0</c:v>
                </c:pt>
                <c:pt idx="18336">
                  <c:v>0</c:v>
                </c:pt>
                <c:pt idx="18337">
                  <c:v>0.86631999999999998</c:v>
                </c:pt>
                <c:pt idx="18338">
                  <c:v>45</c:v>
                </c:pt>
                <c:pt idx="18339">
                  <c:v>2.1</c:v>
                </c:pt>
                <c:pt idx="18340">
                  <c:v>2.1</c:v>
                </c:pt>
                <c:pt idx="18341">
                  <c:v>19.23</c:v>
                </c:pt>
                <c:pt idx="18342">
                  <c:v>45</c:v>
                </c:pt>
                <c:pt idx="18343">
                  <c:v>49.5</c:v>
                </c:pt>
                <c:pt idx="18344">
                  <c:v>49.5</c:v>
                </c:pt>
                <c:pt idx="18345">
                  <c:v>49.5</c:v>
                </c:pt>
                <c:pt idx="18346">
                  <c:v>33.880000000000003</c:v>
                </c:pt>
                <c:pt idx="18347">
                  <c:v>32.64</c:v>
                </c:pt>
                <c:pt idx="18348">
                  <c:v>49.5</c:v>
                </c:pt>
                <c:pt idx="18349">
                  <c:v>49.5</c:v>
                </c:pt>
                <c:pt idx="18350">
                  <c:v>49.99</c:v>
                </c:pt>
                <c:pt idx="18351">
                  <c:v>49.75</c:v>
                </c:pt>
                <c:pt idx="18352">
                  <c:v>49.5</c:v>
                </c:pt>
                <c:pt idx="18353">
                  <c:v>49.99</c:v>
                </c:pt>
                <c:pt idx="18354">
                  <c:v>50</c:v>
                </c:pt>
                <c:pt idx="18355">
                  <c:v>49.75</c:v>
                </c:pt>
                <c:pt idx="18356">
                  <c:v>49.75</c:v>
                </c:pt>
                <c:pt idx="18357">
                  <c:v>49.5</c:v>
                </c:pt>
                <c:pt idx="18358">
                  <c:v>49.5</c:v>
                </c:pt>
                <c:pt idx="18359">
                  <c:v>49.5</c:v>
                </c:pt>
                <c:pt idx="18360">
                  <c:v>16</c:v>
                </c:pt>
                <c:pt idx="18361">
                  <c:v>16</c:v>
                </c:pt>
                <c:pt idx="18362">
                  <c:v>16</c:v>
                </c:pt>
                <c:pt idx="18363">
                  <c:v>11.75</c:v>
                </c:pt>
                <c:pt idx="18364">
                  <c:v>16</c:v>
                </c:pt>
                <c:pt idx="18365">
                  <c:v>16</c:v>
                </c:pt>
                <c:pt idx="18366">
                  <c:v>49.5</c:v>
                </c:pt>
                <c:pt idx="18367">
                  <c:v>52.5</c:v>
                </c:pt>
                <c:pt idx="18368">
                  <c:v>19</c:v>
                </c:pt>
                <c:pt idx="18369">
                  <c:v>50.079929999999997</c:v>
                </c:pt>
                <c:pt idx="18370">
                  <c:v>52.5</c:v>
                </c:pt>
                <c:pt idx="18371">
                  <c:v>52.5</c:v>
                </c:pt>
                <c:pt idx="18372">
                  <c:v>52.5</c:v>
                </c:pt>
                <c:pt idx="18373">
                  <c:v>50</c:v>
                </c:pt>
                <c:pt idx="18374">
                  <c:v>52.5</c:v>
                </c:pt>
                <c:pt idx="18375">
                  <c:v>50</c:v>
                </c:pt>
                <c:pt idx="18376">
                  <c:v>19.5</c:v>
                </c:pt>
                <c:pt idx="18377">
                  <c:v>49.85</c:v>
                </c:pt>
                <c:pt idx="18378">
                  <c:v>49.85</c:v>
                </c:pt>
                <c:pt idx="18379">
                  <c:v>19.25</c:v>
                </c:pt>
                <c:pt idx="18380">
                  <c:v>49.75</c:v>
                </c:pt>
                <c:pt idx="18381">
                  <c:v>49.75</c:v>
                </c:pt>
                <c:pt idx="18382">
                  <c:v>49.5</c:v>
                </c:pt>
                <c:pt idx="18383">
                  <c:v>49.5</c:v>
                </c:pt>
                <c:pt idx="18384">
                  <c:v>49.5</c:v>
                </c:pt>
                <c:pt idx="18385">
                  <c:v>49.5</c:v>
                </c:pt>
                <c:pt idx="18386">
                  <c:v>49.5</c:v>
                </c:pt>
                <c:pt idx="18387">
                  <c:v>23.74</c:v>
                </c:pt>
                <c:pt idx="18388">
                  <c:v>22.85</c:v>
                </c:pt>
                <c:pt idx="18389">
                  <c:v>22.85</c:v>
                </c:pt>
                <c:pt idx="18390">
                  <c:v>49</c:v>
                </c:pt>
                <c:pt idx="18391">
                  <c:v>49.5</c:v>
                </c:pt>
                <c:pt idx="18392">
                  <c:v>49.5</c:v>
                </c:pt>
                <c:pt idx="18393">
                  <c:v>49.5</c:v>
                </c:pt>
                <c:pt idx="18394">
                  <c:v>49.5</c:v>
                </c:pt>
                <c:pt idx="18395">
                  <c:v>49</c:v>
                </c:pt>
                <c:pt idx="18396">
                  <c:v>30.1</c:v>
                </c:pt>
                <c:pt idx="18397">
                  <c:v>30.1</c:v>
                </c:pt>
                <c:pt idx="18398">
                  <c:v>41</c:v>
                </c:pt>
                <c:pt idx="18399">
                  <c:v>49.7</c:v>
                </c:pt>
                <c:pt idx="18400">
                  <c:v>49.5</c:v>
                </c:pt>
                <c:pt idx="18401">
                  <c:v>49.7</c:v>
                </c:pt>
                <c:pt idx="18402">
                  <c:v>49.45</c:v>
                </c:pt>
                <c:pt idx="18403">
                  <c:v>49.45</c:v>
                </c:pt>
                <c:pt idx="18404">
                  <c:v>49.45</c:v>
                </c:pt>
                <c:pt idx="18405">
                  <c:v>19.25</c:v>
                </c:pt>
                <c:pt idx="18406">
                  <c:v>49.45</c:v>
                </c:pt>
                <c:pt idx="18407">
                  <c:v>19.25</c:v>
                </c:pt>
                <c:pt idx="18408">
                  <c:v>19.25</c:v>
                </c:pt>
                <c:pt idx="18409">
                  <c:v>49.45</c:v>
                </c:pt>
                <c:pt idx="18410">
                  <c:v>49.45</c:v>
                </c:pt>
                <c:pt idx="18411">
                  <c:v>19.25</c:v>
                </c:pt>
                <c:pt idx="18412">
                  <c:v>19.25</c:v>
                </c:pt>
                <c:pt idx="18413">
                  <c:v>19.25</c:v>
                </c:pt>
                <c:pt idx="18414">
                  <c:v>51.9</c:v>
                </c:pt>
                <c:pt idx="18415">
                  <c:v>54.832129999999999</c:v>
                </c:pt>
                <c:pt idx="18416">
                  <c:v>55.5</c:v>
                </c:pt>
                <c:pt idx="18417">
                  <c:v>54.65</c:v>
                </c:pt>
                <c:pt idx="18418">
                  <c:v>55.5</c:v>
                </c:pt>
                <c:pt idx="18419">
                  <c:v>60.9</c:v>
                </c:pt>
                <c:pt idx="18420">
                  <c:v>54.65</c:v>
                </c:pt>
                <c:pt idx="18421">
                  <c:v>19.5</c:v>
                </c:pt>
                <c:pt idx="18422">
                  <c:v>54.65</c:v>
                </c:pt>
                <c:pt idx="18423">
                  <c:v>50</c:v>
                </c:pt>
                <c:pt idx="18424">
                  <c:v>49.45</c:v>
                </c:pt>
                <c:pt idx="18425">
                  <c:v>49.45</c:v>
                </c:pt>
                <c:pt idx="18426">
                  <c:v>49.45</c:v>
                </c:pt>
                <c:pt idx="18427">
                  <c:v>49.4</c:v>
                </c:pt>
                <c:pt idx="18428">
                  <c:v>49.1</c:v>
                </c:pt>
                <c:pt idx="18429">
                  <c:v>19.350000000000001</c:v>
                </c:pt>
                <c:pt idx="18430">
                  <c:v>19.350000000000001</c:v>
                </c:pt>
                <c:pt idx="18431">
                  <c:v>12.5</c:v>
                </c:pt>
                <c:pt idx="18432">
                  <c:v>19</c:v>
                </c:pt>
                <c:pt idx="18433">
                  <c:v>28.25</c:v>
                </c:pt>
                <c:pt idx="18434">
                  <c:v>48.5</c:v>
                </c:pt>
                <c:pt idx="18435">
                  <c:v>27.07</c:v>
                </c:pt>
                <c:pt idx="18436">
                  <c:v>26.73</c:v>
                </c:pt>
                <c:pt idx="18437">
                  <c:v>48.5</c:v>
                </c:pt>
                <c:pt idx="18438">
                  <c:v>12.5</c:v>
                </c:pt>
                <c:pt idx="18439">
                  <c:v>12.5</c:v>
                </c:pt>
                <c:pt idx="18440">
                  <c:v>2</c:v>
                </c:pt>
                <c:pt idx="18441">
                  <c:v>2</c:v>
                </c:pt>
                <c:pt idx="18442">
                  <c:v>48.5</c:v>
                </c:pt>
                <c:pt idx="18443">
                  <c:v>48.99</c:v>
                </c:pt>
                <c:pt idx="18444">
                  <c:v>49.45</c:v>
                </c:pt>
                <c:pt idx="18445">
                  <c:v>10</c:v>
                </c:pt>
                <c:pt idx="18446">
                  <c:v>53.32</c:v>
                </c:pt>
                <c:pt idx="18447">
                  <c:v>55.51</c:v>
                </c:pt>
                <c:pt idx="18448">
                  <c:v>19.5</c:v>
                </c:pt>
                <c:pt idx="18449">
                  <c:v>59.5</c:v>
                </c:pt>
                <c:pt idx="18450">
                  <c:v>59.5</c:v>
                </c:pt>
                <c:pt idx="18451">
                  <c:v>59.5</c:v>
                </c:pt>
                <c:pt idx="18452">
                  <c:v>59.5</c:v>
                </c:pt>
                <c:pt idx="18453">
                  <c:v>20</c:v>
                </c:pt>
                <c:pt idx="18454">
                  <c:v>20</c:v>
                </c:pt>
                <c:pt idx="18455">
                  <c:v>20</c:v>
                </c:pt>
                <c:pt idx="18456">
                  <c:v>40</c:v>
                </c:pt>
                <c:pt idx="18457">
                  <c:v>20</c:v>
                </c:pt>
                <c:pt idx="18458">
                  <c:v>3.5</c:v>
                </c:pt>
                <c:pt idx="18459">
                  <c:v>3.5</c:v>
                </c:pt>
                <c:pt idx="18460">
                  <c:v>3.5</c:v>
                </c:pt>
                <c:pt idx="18461">
                  <c:v>20.5</c:v>
                </c:pt>
                <c:pt idx="18462">
                  <c:v>20.51</c:v>
                </c:pt>
                <c:pt idx="18463">
                  <c:v>20.51</c:v>
                </c:pt>
                <c:pt idx="18464">
                  <c:v>5</c:v>
                </c:pt>
                <c:pt idx="18465">
                  <c:v>20.6</c:v>
                </c:pt>
                <c:pt idx="18466">
                  <c:v>20.350000000000001</c:v>
                </c:pt>
                <c:pt idx="18467">
                  <c:v>21</c:v>
                </c:pt>
                <c:pt idx="18468">
                  <c:v>21</c:v>
                </c:pt>
                <c:pt idx="18469">
                  <c:v>49.4</c:v>
                </c:pt>
                <c:pt idx="18470">
                  <c:v>49.4</c:v>
                </c:pt>
                <c:pt idx="18471">
                  <c:v>49.45</c:v>
                </c:pt>
                <c:pt idx="18472">
                  <c:v>21</c:v>
                </c:pt>
                <c:pt idx="18473">
                  <c:v>21</c:v>
                </c:pt>
                <c:pt idx="18474">
                  <c:v>20.5</c:v>
                </c:pt>
                <c:pt idx="18475">
                  <c:v>3.5</c:v>
                </c:pt>
                <c:pt idx="18476">
                  <c:v>46.7</c:v>
                </c:pt>
                <c:pt idx="18477">
                  <c:v>20</c:v>
                </c:pt>
                <c:pt idx="18478">
                  <c:v>20</c:v>
                </c:pt>
                <c:pt idx="18479">
                  <c:v>28.51</c:v>
                </c:pt>
                <c:pt idx="18480">
                  <c:v>27.65</c:v>
                </c:pt>
                <c:pt idx="18481">
                  <c:v>46</c:v>
                </c:pt>
                <c:pt idx="18482">
                  <c:v>32.46</c:v>
                </c:pt>
                <c:pt idx="18483">
                  <c:v>32.19</c:v>
                </c:pt>
                <c:pt idx="18484">
                  <c:v>31.13</c:v>
                </c:pt>
                <c:pt idx="18485">
                  <c:v>32.33</c:v>
                </c:pt>
                <c:pt idx="18486">
                  <c:v>33.230000000000011</c:v>
                </c:pt>
                <c:pt idx="18487">
                  <c:v>45.85</c:v>
                </c:pt>
                <c:pt idx="18488">
                  <c:v>30</c:v>
                </c:pt>
                <c:pt idx="18489">
                  <c:v>45.9</c:v>
                </c:pt>
                <c:pt idx="18490">
                  <c:v>49.5</c:v>
                </c:pt>
                <c:pt idx="18491">
                  <c:v>49.5</c:v>
                </c:pt>
                <c:pt idx="18492">
                  <c:v>60</c:v>
                </c:pt>
                <c:pt idx="18493">
                  <c:v>58.4</c:v>
                </c:pt>
                <c:pt idx="18494">
                  <c:v>57.32</c:v>
                </c:pt>
                <c:pt idx="18495">
                  <c:v>84.5</c:v>
                </c:pt>
                <c:pt idx="18496">
                  <c:v>84.5</c:v>
                </c:pt>
                <c:pt idx="18497">
                  <c:v>86.5</c:v>
                </c:pt>
                <c:pt idx="18498">
                  <c:v>86.5</c:v>
                </c:pt>
                <c:pt idx="18499">
                  <c:v>84.5</c:v>
                </c:pt>
                <c:pt idx="18500">
                  <c:v>22.2</c:v>
                </c:pt>
                <c:pt idx="18501">
                  <c:v>22.2</c:v>
                </c:pt>
                <c:pt idx="18502">
                  <c:v>21.8</c:v>
                </c:pt>
                <c:pt idx="18503">
                  <c:v>21.8</c:v>
                </c:pt>
                <c:pt idx="18504">
                  <c:v>21.8</c:v>
                </c:pt>
                <c:pt idx="18505">
                  <c:v>21.8</c:v>
                </c:pt>
                <c:pt idx="18506">
                  <c:v>22.25</c:v>
                </c:pt>
                <c:pt idx="18507">
                  <c:v>22.5</c:v>
                </c:pt>
                <c:pt idx="18508">
                  <c:v>22.5</c:v>
                </c:pt>
                <c:pt idx="18509">
                  <c:v>22.5</c:v>
                </c:pt>
                <c:pt idx="18510">
                  <c:v>22.65</c:v>
                </c:pt>
                <c:pt idx="18511">
                  <c:v>83.75</c:v>
                </c:pt>
                <c:pt idx="18512">
                  <c:v>84.5</c:v>
                </c:pt>
                <c:pt idx="18513">
                  <c:v>99.5</c:v>
                </c:pt>
                <c:pt idx="18514">
                  <c:v>99.8</c:v>
                </c:pt>
                <c:pt idx="18515">
                  <c:v>98</c:v>
                </c:pt>
                <c:pt idx="18516">
                  <c:v>99.5</c:v>
                </c:pt>
                <c:pt idx="18517">
                  <c:v>99.5</c:v>
                </c:pt>
                <c:pt idx="18518">
                  <c:v>89</c:v>
                </c:pt>
                <c:pt idx="18519">
                  <c:v>70</c:v>
                </c:pt>
                <c:pt idx="18520">
                  <c:v>71</c:v>
                </c:pt>
                <c:pt idx="18521">
                  <c:v>22.75</c:v>
                </c:pt>
                <c:pt idx="18522">
                  <c:v>64</c:v>
                </c:pt>
                <c:pt idx="18523">
                  <c:v>48</c:v>
                </c:pt>
                <c:pt idx="18524">
                  <c:v>46.5</c:v>
                </c:pt>
                <c:pt idx="18525">
                  <c:v>22.8</c:v>
                </c:pt>
                <c:pt idx="18526">
                  <c:v>46</c:v>
                </c:pt>
                <c:pt idx="18527">
                  <c:v>53.558020000000013</c:v>
                </c:pt>
                <c:pt idx="18528">
                  <c:v>5.2</c:v>
                </c:pt>
                <c:pt idx="18529">
                  <c:v>44.5</c:v>
                </c:pt>
                <c:pt idx="18530">
                  <c:v>22.9</c:v>
                </c:pt>
                <c:pt idx="18531">
                  <c:v>22.9</c:v>
                </c:pt>
                <c:pt idx="18532">
                  <c:v>43.5</c:v>
                </c:pt>
                <c:pt idx="18533">
                  <c:v>42.75</c:v>
                </c:pt>
                <c:pt idx="18534">
                  <c:v>42.75</c:v>
                </c:pt>
                <c:pt idx="18535">
                  <c:v>31.8</c:v>
                </c:pt>
                <c:pt idx="18536">
                  <c:v>42.75</c:v>
                </c:pt>
                <c:pt idx="18537">
                  <c:v>46</c:v>
                </c:pt>
                <c:pt idx="18538">
                  <c:v>50</c:v>
                </c:pt>
                <c:pt idx="18539">
                  <c:v>50</c:v>
                </c:pt>
                <c:pt idx="18540">
                  <c:v>50</c:v>
                </c:pt>
                <c:pt idx="18541">
                  <c:v>60</c:v>
                </c:pt>
                <c:pt idx="18542">
                  <c:v>54.42</c:v>
                </c:pt>
                <c:pt idx="18543">
                  <c:v>74.95</c:v>
                </c:pt>
                <c:pt idx="18544">
                  <c:v>74.95</c:v>
                </c:pt>
                <c:pt idx="18545">
                  <c:v>74.95</c:v>
                </c:pt>
                <c:pt idx="18546">
                  <c:v>40</c:v>
                </c:pt>
                <c:pt idx="18547">
                  <c:v>90</c:v>
                </c:pt>
                <c:pt idx="18548">
                  <c:v>90</c:v>
                </c:pt>
                <c:pt idx="18549">
                  <c:v>90</c:v>
                </c:pt>
                <c:pt idx="18550">
                  <c:v>105</c:v>
                </c:pt>
                <c:pt idx="18551">
                  <c:v>105</c:v>
                </c:pt>
                <c:pt idx="18552">
                  <c:v>150</c:v>
                </c:pt>
                <c:pt idx="18553">
                  <c:v>150</c:v>
                </c:pt>
                <c:pt idx="18554">
                  <c:v>23.85</c:v>
                </c:pt>
                <c:pt idx="18555">
                  <c:v>23.85</c:v>
                </c:pt>
                <c:pt idx="18556">
                  <c:v>24</c:v>
                </c:pt>
                <c:pt idx="18557">
                  <c:v>28</c:v>
                </c:pt>
                <c:pt idx="18558">
                  <c:v>28</c:v>
                </c:pt>
                <c:pt idx="18559">
                  <c:v>100</c:v>
                </c:pt>
                <c:pt idx="18560">
                  <c:v>24.3</c:v>
                </c:pt>
                <c:pt idx="18561">
                  <c:v>99</c:v>
                </c:pt>
                <c:pt idx="18562">
                  <c:v>99</c:v>
                </c:pt>
                <c:pt idx="18563">
                  <c:v>99</c:v>
                </c:pt>
                <c:pt idx="18564">
                  <c:v>99</c:v>
                </c:pt>
                <c:pt idx="18565">
                  <c:v>99</c:v>
                </c:pt>
                <c:pt idx="18566">
                  <c:v>25.1</c:v>
                </c:pt>
                <c:pt idx="18567">
                  <c:v>60.75</c:v>
                </c:pt>
                <c:pt idx="18568">
                  <c:v>66.5</c:v>
                </c:pt>
                <c:pt idx="18569">
                  <c:v>25.15</c:v>
                </c:pt>
                <c:pt idx="18570">
                  <c:v>50</c:v>
                </c:pt>
                <c:pt idx="18571">
                  <c:v>47</c:v>
                </c:pt>
                <c:pt idx="18572">
                  <c:v>45</c:v>
                </c:pt>
                <c:pt idx="18573">
                  <c:v>25.25</c:v>
                </c:pt>
                <c:pt idx="18574">
                  <c:v>38.409999999999997</c:v>
                </c:pt>
                <c:pt idx="18575">
                  <c:v>38.409999999999997</c:v>
                </c:pt>
                <c:pt idx="18576">
                  <c:v>38.609949999999998</c:v>
                </c:pt>
                <c:pt idx="18577">
                  <c:v>38.4</c:v>
                </c:pt>
                <c:pt idx="18578">
                  <c:v>46</c:v>
                </c:pt>
                <c:pt idx="18579">
                  <c:v>25.45</c:v>
                </c:pt>
                <c:pt idx="18580">
                  <c:v>25.3</c:v>
                </c:pt>
                <c:pt idx="18581">
                  <c:v>25.3</c:v>
                </c:pt>
                <c:pt idx="18582">
                  <c:v>25.45</c:v>
                </c:pt>
                <c:pt idx="18583">
                  <c:v>35.46</c:v>
                </c:pt>
                <c:pt idx="18584">
                  <c:v>39.770000000000003</c:v>
                </c:pt>
                <c:pt idx="18585">
                  <c:v>25.45</c:v>
                </c:pt>
                <c:pt idx="18586">
                  <c:v>25.5</c:v>
                </c:pt>
                <c:pt idx="18587">
                  <c:v>25.5</c:v>
                </c:pt>
                <c:pt idx="18588">
                  <c:v>25.5</c:v>
                </c:pt>
                <c:pt idx="18589">
                  <c:v>55.55</c:v>
                </c:pt>
                <c:pt idx="18590">
                  <c:v>25.5</c:v>
                </c:pt>
                <c:pt idx="18591">
                  <c:v>52</c:v>
                </c:pt>
                <c:pt idx="18592">
                  <c:v>29.968820000000001</c:v>
                </c:pt>
                <c:pt idx="18593">
                  <c:v>25.5</c:v>
                </c:pt>
                <c:pt idx="18594">
                  <c:v>62.25</c:v>
                </c:pt>
                <c:pt idx="18595">
                  <c:v>68</c:v>
                </c:pt>
                <c:pt idx="18596">
                  <c:v>57.355269999999997</c:v>
                </c:pt>
                <c:pt idx="18597">
                  <c:v>67.849999999999994</c:v>
                </c:pt>
                <c:pt idx="18598">
                  <c:v>51</c:v>
                </c:pt>
                <c:pt idx="18599">
                  <c:v>58</c:v>
                </c:pt>
                <c:pt idx="18600">
                  <c:v>58</c:v>
                </c:pt>
                <c:pt idx="18601">
                  <c:v>26</c:v>
                </c:pt>
                <c:pt idx="18602">
                  <c:v>25.85</c:v>
                </c:pt>
                <c:pt idx="18603">
                  <c:v>25.8</c:v>
                </c:pt>
                <c:pt idx="18604">
                  <c:v>25.5</c:v>
                </c:pt>
                <c:pt idx="18605">
                  <c:v>25.9</c:v>
                </c:pt>
                <c:pt idx="18606">
                  <c:v>26.05</c:v>
                </c:pt>
                <c:pt idx="18607">
                  <c:v>72</c:v>
                </c:pt>
                <c:pt idx="18608">
                  <c:v>26.1</c:v>
                </c:pt>
                <c:pt idx="18609">
                  <c:v>26.1</c:v>
                </c:pt>
                <c:pt idx="18610">
                  <c:v>26.1</c:v>
                </c:pt>
                <c:pt idx="18611">
                  <c:v>26.1</c:v>
                </c:pt>
                <c:pt idx="18612">
                  <c:v>26.15</c:v>
                </c:pt>
                <c:pt idx="18613">
                  <c:v>27</c:v>
                </c:pt>
                <c:pt idx="18614">
                  <c:v>60</c:v>
                </c:pt>
                <c:pt idx="18615">
                  <c:v>59</c:v>
                </c:pt>
                <c:pt idx="18616">
                  <c:v>27.06</c:v>
                </c:pt>
                <c:pt idx="18617">
                  <c:v>27.06</c:v>
                </c:pt>
                <c:pt idx="18618">
                  <c:v>50</c:v>
                </c:pt>
                <c:pt idx="18619">
                  <c:v>50</c:v>
                </c:pt>
                <c:pt idx="18620">
                  <c:v>45</c:v>
                </c:pt>
                <c:pt idx="18621">
                  <c:v>27.06</c:v>
                </c:pt>
                <c:pt idx="18622">
                  <c:v>27.06</c:v>
                </c:pt>
                <c:pt idx="18623">
                  <c:v>27.06</c:v>
                </c:pt>
                <c:pt idx="18624">
                  <c:v>27.06</c:v>
                </c:pt>
                <c:pt idx="18625">
                  <c:v>27.15</c:v>
                </c:pt>
                <c:pt idx="18626">
                  <c:v>27.15</c:v>
                </c:pt>
                <c:pt idx="18627">
                  <c:v>27.15</c:v>
                </c:pt>
                <c:pt idx="18628">
                  <c:v>27.15</c:v>
                </c:pt>
                <c:pt idx="18629">
                  <c:v>27.15</c:v>
                </c:pt>
                <c:pt idx="18630">
                  <c:v>27.06</c:v>
                </c:pt>
                <c:pt idx="18631">
                  <c:v>10</c:v>
                </c:pt>
                <c:pt idx="18632">
                  <c:v>27.15</c:v>
                </c:pt>
                <c:pt idx="18633">
                  <c:v>27.15</c:v>
                </c:pt>
                <c:pt idx="18634">
                  <c:v>27.15</c:v>
                </c:pt>
                <c:pt idx="18635">
                  <c:v>27.2</c:v>
                </c:pt>
                <c:pt idx="18636">
                  <c:v>54.88</c:v>
                </c:pt>
                <c:pt idx="18637">
                  <c:v>56.25</c:v>
                </c:pt>
                <c:pt idx="18638">
                  <c:v>27.2</c:v>
                </c:pt>
                <c:pt idx="18639">
                  <c:v>59.95</c:v>
                </c:pt>
                <c:pt idx="18640">
                  <c:v>27.3</c:v>
                </c:pt>
                <c:pt idx="18641">
                  <c:v>59.95</c:v>
                </c:pt>
                <c:pt idx="18642">
                  <c:v>55</c:v>
                </c:pt>
                <c:pt idx="18643">
                  <c:v>27.3</c:v>
                </c:pt>
                <c:pt idx="18644">
                  <c:v>27.5</c:v>
                </c:pt>
                <c:pt idx="18645">
                  <c:v>59.95</c:v>
                </c:pt>
                <c:pt idx="18646">
                  <c:v>57</c:v>
                </c:pt>
                <c:pt idx="18647">
                  <c:v>57</c:v>
                </c:pt>
                <c:pt idx="18648">
                  <c:v>57</c:v>
                </c:pt>
                <c:pt idx="18649">
                  <c:v>27.31</c:v>
                </c:pt>
                <c:pt idx="18650">
                  <c:v>27.3</c:v>
                </c:pt>
                <c:pt idx="18651">
                  <c:v>27.3</c:v>
                </c:pt>
                <c:pt idx="18652">
                  <c:v>27.3</c:v>
                </c:pt>
                <c:pt idx="18653">
                  <c:v>27.3</c:v>
                </c:pt>
                <c:pt idx="18654">
                  <c:v>74.849999999999994</c:v>
                </c:pt>
                <c:pt idx="18655">
                  <c:v>47.24</c:v>
                </c:pt>
                <c:pt idx="18656">
                  <c:v>27.3</c:v>
                </c:pt>
                <c:pt idx="18657">
                  <c:v>27.3</c:v>
                </c:pt>
                <c:pt idx="18658">
                  <c:v>27.3</c:v>
                </c:pt>
                <c:pt idx="18659">
                  <c:v>27.3</c:v>
                </c:pt>
                <c:pt idx="18660">
                  <c:v>27.25</c:v>
                </c:pt>
                <c:pt idx="18661">
                  <c:v>27.25</c:v>
                </c:pt>
                <c:pt idx="18662">
                  <c:v>57</c:v>
                </c:pt>
                <c:pt idx="18663">
                  <c:v>27.6</c:v>
                </c:pt>
                <c:pt idx="18664">
                  <c:v>50.5</c:v>
                </c:pt>
                <c:pt idx="18665">
                  <c:v>48</c:v>
                </c:pt>
                <c:pt idx="18666">
                  <c:v>47.23</c:v>
                </c:pt>
                <c:pt idx="18667">
                  <c:v>45.9</c:v>
                </c:pt>
                <c:pt idx="18668">
                  <c:v>27.45</c:v>
                </c:pt>
                <c:pt idx="18669">
                  <c:v>43.13</c:v>
                </c:pt>
                <c:pt idx="18670">
                  <c:v>16.61</c:v>
                </c:pt>
                <c:pt idx="18671">
                  <c:v>3</c:v>
                </c:pt>
                <c:pt idx="18672">
                  <c:v>10.986940000000001</c:v>
                </c:pt>
                <c:pt idx="18673">
                  <c:v>3</c:v>
                </c:pt>
                <c:pt idx="18674">
                  <c:v>3</c:v>
                </c:pt>
                <c:pt idx="18675">
                  <c:v>3</c:v>
                </c:pt>
                <c:pt idx="18676">
                  <c:v>2.2000000000000002</c:v>
                </c:pt>
                <c:pt idx="18677">
                  <c:v>22.41</c:v>
                </c:pt>
                <c:pt idx="18678">
                  <c:v>18.7</c:v>
                </c:pt>
                <c:pt idx="18679">
                  <c:v>17.899999999999999</c:v>
                </c:pt>
                <c:pt idx="18680">
                  <c:v>18.329999999999991</c:v>
                </c:pt>
                <c:pt idx="18681">
                  <c:v>18.41</c:v>
                </c:pt>
                <c:pt idx="18682">
                  <c:v>17.95</c:v>
                </c:pt>
                <c:pt idx="18683">
                  <c:v>18.260000000000002</c:v>
                </c:pt>
                <c:pt idx="18684">
                  <c:v>19.2</c:v>
                </c:pt>
                <c:pt idx="18685">
                  <c:v>20.59</c:v>
                </c:pt>
                <c:pt idx="18686">
                  <c:v>32.85</c:v>
                </c:pt>
                <c:pt idx="18687">
                  <c:v>39.590000000000003</c:v>
                </c:pt>
                <c:pt idx="18688">
                  <c:v>43.17013</c:v>
                </c:pt>
                <c:pt idx="18689">
                  <c:v>50</c:v>
                </c:pt>
                <c:pt idx="18690">
                  <c:v>46.44097</c:v>
                </c:pt>
                <c:pt idx="18691">
                  <c:v>53</c:v>
                </c:pt>
                <c:pt idx="18692">
                  <c:v>53</c:v>
                </c:pt>
                <c:pt idx="18693">
                  <c:v>53.5</c:v>
                </c:pt>
                <c:pt idx="18694">
                  <c:v>53</c:v>
                </c:pt>
                <c:pt idx="18695">
                  <c:v>53</c:v>
                </c:pt>
                <c:pt idx="18696">
                  <c:v>53</c:v>
                </c:pt>
                <c:pt idx="18697">
                  <c:v>53</c:v>
                </c:pt>
                <c:pt idx="18698">
                  <c:v>50</c:v>
                </c:pt>
                <c:pt idx="18699">
                  <c:v>46.15</c:v>
                </c:pt>
                <c:pt idx="18700">
                  <c:v>50</c:v>
                </c:pt>
                <c:pt idx="18701">
                  <c:v>46.15</c:v>
                </c:pt>
                <c:pt idx="18702">
                  <c:v>27.25</c:v>
                </c:pt>
                <c:pt idx="18703">
                  <c:v>46.15</c:v>
                </c:pt>
                <c:pt idx="18704">
                  <c:v>50</c:v>
                </c:pt>
                <c:pt idx="18705">
                  <c:v>50</c:v>
                </c:pt>
                <c:pt idx="18706">
                  <c:v>50</c:v>
                </c:pt>
                <c:pt idx="18707">
                  <c:v>50</c:v>
                </c:pt>
                <c:pt idx="18708">
                  <c:v>50</c:v>
                </c:pt>
                <c:pt idx="18709">
                  <c:v>50</c:v>
                </c:pt>
                <c:pt idx="18710">
                  <c:v>50</c:v>
                </c:pt>
                <c:pt idx="18711">
                  <c:v>17.75</c:v>
                </c:pt>
                <c:pt idx="18712">
                  <c:v>17.5</c:v>
                </c:pt>
                <c:pt idx="18713">
                  <c:v>17.5</c:v>
                </c:pt>
                <c:pt idx="18714">
                  <c:v>48</c:v>
                </c:pt>
                <c:pt idx="18715">
                  <c:v>48</c:v>
                </c:pt>
                <c:pt idx="18716">
                  <c:v>48</c:v>
                </c:pt>
                <c:pt idx="18717">
                  <c:v>48</c:v>
                </c:pt>
                <c:pt idx="18718">
                  <c:v>47.5</c:v>
                </c:pt>
                <c:pt idx="18719">
                  <c:v>48</c:v>
                </c:pt>
                <c:pt idx="18720">
                  <c:v>48</c:v>
                </c:pt>
                <c:pt idx="18721">
                  <c:v>48</c:v>
                </c:pt>
                <c:pt idx="18722">
                  <c:v>47.5</c:v>
                </c:pt>
                <c:pt idx="18723">
                  <c:v>45.5</c:v>
                </c:pt>
                <c:pt idx="18724">
                  <c:v>45.5</c:v>
                </c:pt>
                <c:pt idx="18725">
                  <c:v>45.5</c:v>
                </c:pt>
                <c:pt idx="18726">
                  <c:v>45.5</c:v>
                </c:pt>
                <c:pt idx="18727">
                  <c:v>29.35</c:v>
                </c:pt>
                <c:pt idx="18728">
                  <c:v>29.71</c:v>
                </c:pt>
                <c:pt idx="18729">
                  <c:v>30.96</c:v>
                </c:pt>
                <c:pt idx="18730">
                  <c:v>30.99</c:v>
                </c:pt>
                <c:pt idx="18731">
                  <c:v>30.3</c:v>
                </c:pt>
                <c:pt idx="18732">
                  <c:v>31.12</c:v>
                </c:pt>
                <c:pt idx="18733">
                  <c:v>30.469899999999999</c:v>
                </c:pt>
                <c:pt idx="18734">
                  <c:v>27</c:v>
                </c:pt>
                <c:pt idx="18735">
                  <c:v>2.5</c:v>
                </c:pt>
                <c:pt idx="18736">
                  <c:v>10</c:v>
                </c:pt>
                <c:pt idx="18737">
                  <c:v>31.36</c:v>
                </c:pt>
                <c:pt idx="18738">
                  <c:v>32.57</c:v>
                </c:pt>
                <c:pt idx="18739">
                  <c:v>33.82</c:v>
                </c:pt>
                <c:pt idx="18740">
                  <c:v>3</c:v>
                </c:pt>
                <c:pt idx="18741">
                  <c:v>3</c:v>
                </c:pt>
                <c:pt idx="18742">
                  <c:v>3</c:v>
                </c:pt>
                <c:pt idx="18743">
                  <c:v>49</c:v>
                </c:pt>
                <c:pt idx="18744">
                  <c:v>50.5</c:v>
                </c:pt>
                <c:pt idx="18745">
                  <c:v>50.49</c:v>
                </c:pt>
                <c:pt idx="18746">
                  <c:v>49</c:v>
                </c:pt>
                <c:pt idx="18747">
                  <c:v>11.1</c:v>
                </c:pt>
                <c:pt idx="18748">
                  <c:v>11.1</c:v>
                </c:pt>
                <c:pt idx="18749">
                  <c:v>11.1</c:v>
                </c:pt>
                <c:pt idx="18750">
                  <c:v>49</c:v>
                </c:pt>
                <c:pt idx="18751">
                  <c:v>47.5</c:v>
                </c:pt>
                <c:pt idx="18752">
                  <c:v>53.5</c:v>
                </c:pt>
                <c:pt idx="18753">
                  <c:v>57</c:v>
                </c:pt>
                <c:pt idx="18754">
                  <c:v>57</c:v>
                </c:pt>
                <c:pt idx="18755">
                  <c:v>57</c:v>
                </c:pt>
                <c:pt idx="18756">
                  <c:v>57</c:v>
                </c:pt>
                <c:pt idx="18757">
                  <c:v>51</c:v>
                </c:pt>
                <c:pt idx="18758">
                  <c:v>57</c:v>
                </c:pt>
                <c:pt idx="18759">
                  <c:v>51.5</c:v>
                </c:pt>
                <c:pt idx="18760">
                  <c:v>47.5</c:v>
                </c:pt>
                <c:pt idx="18761">
                  <c:v>12.05</c:v>
                </c:pt>
                <c:pt idx="18762">
                  <c:v>46</c:v>
                </c:pt>
                <c:pt idx="18763">
                  <c:v>46</c:v>
                </c:pt>
                <c:pt idx="18764">
                  <c:v>12.15</c:v>
                </c:pt>
                <c:pt idx="18765">
                  <c:v>46</c:v>
                </c:pt>
                <c:pt idx="18766">
                  <c:v>19.21</c:v>
                </c:pt>
                <c:pt idx="18767">
                  <c:v>3</c:v>
                </c:pt>
                <c:pt idx="18768">
                  <c:v>2.5</c:v>
                </c:pt>
                <c:pt idx="18769">
                  <c:v>13.38</c:v>
                </c:pt>
                <c:pt idx="18770">
                  <c:v>46</c:v>
                </c:pt>
                <c:pt idx="18771">
                  <c:v>28</c:v>
                </c:pt>
                <c:pt idx="18772">
                  <c:v>10.76</c:v>
                </c:pt>
                <c:pt idx="18773">
                  <c:v>2.5</c:v>
                </c:pt>
                <c:pt idx="18774">
                  <c:v>0</c:v>
                </c:pt>
                <c:pt idx="18775">
                  <c:v>0</c:v>
                </c:pt>
                <c:pt idx="18776">
                  <c:v>2.5</c:v>
                </c:pt>
                <c:pt idx="18777">
                  <c:v>2.5</c:v>
                </c:pt>
                <c:pt idx="18778">
                  <c:v>2.5</c:v>
                </c:pt>
                <c:pt idx="18779">
                  <c:v>3</c:v>
                </c:pt>
                <c:pt idx="18780">
                  <c:v>46</c:v>
                </c:pt>
                <c:pt idx="18781">
                  <c:v>47</c:v>
                </c:pt>
                <c:pt idx="18782">
                  <c:v>47.49</c:v>
                </c:pt>
                <c:pt idx="18783">
                  <c:v>49</c:v>
                </c:pt>
                <c:pt idx="18784">
                  <c:v>55</c:v>
                </c:pt>
                <c:pt idx="18785">
                  <c:v>47.49</c:v>
                </c:pt>
                <c:pt idx="18786">
                  <c:v>14.11</c:v>
                </c:pt>
                <c:pt idx="18787">
                  <c:v>14.15</c:v>
                </c:pt>
                <c:pt idx="18788">
                  <c:v>3</c:v>
                </c:pt>
                <c:pt idx="18789">
                  <c:v>51</c:v>
                </c:pt>
                <c:pt idx="18790">
                  <c:v>3.5</c:v>
                </c:pt>
                <c:pt idx="18791">
                  <c:v>3.5</c:v>
                </c:pt>
                <c:pt idx="18792">
                  <c:v>17.39969</c:v>
                </c:pt>
                <c:pt idx="18793">
                  <c:v>54.75</c:v>
                </c:pt>
                <c:pt idx="18794">
                  <c:v>55</c:v>
                </c:pt>
                <c:pt idx="18795">
                  <c:v>55</c:v>
                </c:pt>
                <c:pt idx="18796">
                  <c:v>49.9</c:v>
                </c:pt>
                <c:pt idx="18797">
                  <c:v>54.5</c:v>
                </c:pt>
                <c:pt idx="18798">
                  <c:v>62.75</c:v>
                </c:pt>
                <c:pt idx="18799">
                  <c:v>62.75</c:v>
                </c:pt>
                <c:pt idx="18800">
                  <c:v>62.75</c:v>
                </c:pt>
                <c:pt idx="18801">
                  <c:v>62.75</c:v>
                </c:pt>
                <c:pt idx="18802">
                  <c:v>62.75</c:v>
                </c:pt>
                <c:pt idx="18803">
                  <c:v>62.75</c:v>
                </c:pt>
                <c:pt idx="18804">
                  <c:v>62.75</c:v>
                </c:pt>
                <c:pt idx="18805">
                  <c:v>24</c:v>
                </c:pt>
                <c:pt idx="18806">
                  <c:v>53</c:v>
                </c:pt>
                <c:pt idx="18807">
                  <c:v>62.75</c:v>
                </c:pt>
                <c:pt idx="18808">
                  <c:v>53</c:v>
                </c:pt>
                <c:pt idx="18809">
                  <c:v>49.5</c:v>
                </c:pt>
                <c:pt idx="18810">
                  <c:v>51</c:v>
                </c:pt>
                <c:pt idx="18811">
                  <c:v>48.45</c:v>
                </c:pt>
                <c:pt idx="18812">
                  <c:v>48.4</c:v>
                </c:pt>
                <c:pt idx="18813">
                  <c:v>48.35</c:v>
                </c:pt>
                <c:pt idx="18814">
                  <c:v>46</c:v>
                </c:pt>
                <c:pt idx="18815">
                  <c:v>46</c:v>
                </c:pt>
                <c:pt idx="18816">
                  <c:v>21.07</c:v>
                </c:pt>
                <c:pt idx="18817">
                  <c:v>16.55</c:v>
                </c:pt>
                <c:pt idx="18818">
                  <c:v>19.55</c:v>
                </c:pt>
                <c:pt idx="18819">
                  <c:v>30.85</c:v>
                </c:pt>
                <c:pt idx="18820">
                  <c:v>31.2</c:v>
                </c:pt>
                <c:pt idx="18821">
                  <c:v>45</c:v>
                </c:pt>
                <c:pt idx="18822">
                  <c:v>45</c:v>
                </c:pt>
                <c:pt idx="18823">
                  <c:v>18.309999999999999</c:v>
                </c:pt>
                <c:pt idx="18824">
                  <c:v>2.5</c:v>
                </c:pt>
                <c:pt idx="18825">
                  <c:v>0</c:v>
                </c:pt>
                <c:pt idx="18826">
                  <c:v>2</c:v>
                </c:pt>
                <c:pt idx="18827">
                  <c:v>2</c:v>
                </c:pt>
                <c:pt idx="18828">
                  <c:v>40.119999999999997</c:v>
                </c:pt>
                <c:pt idx="18829">
                  <c:v>39.58</c:v>
                </c:pt>
                <c:pt idx="18830">
                  <c:v>14</c:v>
                </c:pt>
                <c:pt idx="18831">
                  <c:v>50</c:v>
                </c:pt>
                <c:pt idx="18832">
                  <c:v>49.25</c:v>
                </c:pt>
                <c:pt idx="18833">
                  <c:v>49.25</c:v>
                </c:pt>
                <c:pt idx="18834">
                  <c:v>49.25</c:v>
                </c:pt>
                <c:pt idx="18835">
                  <c:v>50</c:v>
                </c:pt>
                <c:pt idx="18836">
                  <c:v>49</c:v>
                </c:pt>
                <c:pt idx="18837">
                  <c:v>48.5</c:v>
                </c:pt>
                <c:pt idx="18838">
                  <c:v>48.5</c:v>
                </c:pt>
                <c:pt idx="18839">
                  <c:v>16.25</c:v>
                </c:pt>
                <c:pt idx="18840">
                  <c:v>49</c:v>
                </c:pt>
                <c:pt idx="18841">
                  <c:v>50</c:v>
                </c:pt>
                <c:pt idx="18842">
                  <c:v>50</c:v>
                </c:pt>
                <c:pt idx="18843">
                  <c:v>50</c:v>
                </c:pt>
                <c:pt idx="18844">
                  <c:v>48.5</c:v>
                </c:pt>
                <c:pt idx="18845">
                  <c:v>16.25</c:v>
                </c:pt>
                <c:pt idx="18846">
                  <c:v>17</c:v>
                </c:pt>
                <c:pt idx="18847">
                  <c:v>50</c:v>
                </c:pt>
                <c:pt idx="18848">
                  <c:v>17</c:v>
                </c:pt>
                <c:pt idx="18849">
                  <c:v>17.149999999999999</c:v>
                </c:pt>
                <c:pt idx="18850">
                  <c:v>51.7</c:v>
                </c:pt>
                <c:pt idx="18851">
                  <c:v>55.7</c:v>
                </c:pt>
                <c:pt idx="18852">
                  <c:v>55.7</c:v>
                </c:pt>
                <c:pt idx="18853">
                  <c:v>55</c:v>
                </c:pt>
                <c:pt idx="18854">
                  <c:v>55</c:v>
                </c:pt>
                <c:pt idx="18855">
                  <c:v>55</c:v>
                </c:pt>
                <c:pt idx="18856">
                  <c:v>48.5</c:v>
                </c:pt>
                <c:pt idx="18857">
                  <c:v>48.5</c:v>
                </c:pt>
                <c:pt idx="18858">
                  <c:v>48.05</c:v>
                </c:pt>
                <c:pt idx="18859">
                  <c:v>48.5</c:v>
                </c:pt>
                <c:pt idx="18860">
                  <c:v>48</c:v>
                </c:pt>
                <c:pt idx="18861">
                  <c:v>47.5</c:v>
                </c:pt>
                <c:pt idx="18862">
                  <c:v>47.49</c:v>
                </c:pt>
                <c:pt idx="18863">
                  <c:v>45.99</c:v>
                </c:pt>
                <c:pt idx="18864">
                  <c:v>27.59</c:v>
                </c:pt>
                <c:pt idx="18865">
                  <c:v>45.44</c:v>
                </c:pt>
                <c:pt idx="18866">
                  <c:v>45.99</c:v>
                </c:pt>
                <c:pt idx="18867">
                  <c:v>45.44</c:v>
                </c:pt>
                <c:pt idx="18868">
                  <c:v>45.44</c:v>
                </c:pt>
                <c:pt idx="18869">
                  <c:v>45.44</c:v>
                </c:pt>
                <c:pt idx="18870">
                  <c:v>45.44</c:v>
                </c:pt>
                <c:pt idx="18871">
                  <c:v>26.47</c:v>
                </c:pt>
                <c:pt idx="18872">
                  <c:v>45</c:v>
                </c:pt>
                <c:pt idx="18873">
                  <c:v>45</c:v>
                </c:pt>
                <c:pt idx="18874">
                  <c:v>24.29</c:v>
                </c:pt>
                <c:pt idx="18875">
                  <c:v>45</c:v>
                </c:pt>
                <c:pt idx="18876">
                  <c:v>46.5</c:v>
                </c:pt>
                <c:pt idx="18877">
                  <c:v>46.5</c:v>
                </c:pt>
                <c:pt idx="18878">
                  <c:v>47.2</c:v>
                </c:pt>
                <c:pt idx="18879">
                  <c:v>47.2</c:v>
                </c:pt>
                <c:pt idx="18880">
                  <c:v>47.25</c:v>
                </c:pt>
                <c:pt idx="18881">
                  <c:v>47.25</c:v>
                </c:pt>
                <c:pt idx="18882">
                  <c:v>48.5</c:v>
                </c:pt>
                <c:pt idx="18883">
                  <c:v>47.25</c:v>
                </c:pt>
                <c:pt idx="18884">
                  <c:v>48.5</c:v>
                </c:pt>
                <c:pt idx="18885">
                  <c:v>20</c:v>
                </c:pt>
                <c:pt idx="18886">
                  <c:v>18.2</c:v>
                </c:pt>
                <c:pt idx="18887">
                  <c:v>18.2</c:v>
                </c:pt>
                <c:pt idx="18888">
                  <c:v>18.510000000000009</c:v>
                </c:pt>
                <c:pt idx="18889">
                  <c:v>18.61</c:v>
                </c:pt>
                <c:pt idx="18890">
                  <c:v>18.77</c:v>
                </c:pt>
                <c:pt idx="18891">
                  <c:v>18.77</c:v>
                </c:pt>
                <c:pt idx="18892">
                  <c:v>19</c:v>
                </c:pt>
                <c:pt idx="18893">
                  <c:v>47.2</c:v>
                </c:pt>
                <c:pt idx="18894">
                  <c:v>18.100000000000001</c:v>
                </c:pt>
                <c:pt idx="18895">
                  <c:v>47.5</c:v>
                </c:pt>
                <c:pt idx="18896">
                  <c:v>49</c:v>
                </c:pt>
                <c:pt idx="18897">
                  <c:v>49.75</c:v>
                </c:pt>
                <c:pt idx="18898">
                  <c:v>51</c:v>
                </c:pt>
                <c:pt idx="18899">
                  <c:v>51</c:v>
                </c:pt>
                <c:pt idx="18900">
                  <c:v>49.75</c:v>
                </c:pt>
                <c:pt idx="18901">
                  <c:v>49</c:v>
                </c:pt>
                <c:pt idx="18902">
                  <c:v>49.75</c:v>
                </c:pt>
                <c:pt idx="18903">
                  <c:v>47.25</c:v>
                </c:pt>
                <c:pt idx="18904">
                  <c:v>19.25</c:v>
                </c:pt>
                <c:pt idx="18905">
                  <c:v>18.100000000000001</c:v>
                </c:pt>
                <c:pt idx="18906">
                  <c:v>18.100000000000001</c:v>
                </c:pt>
                <c:pt idx="18907">
                  <c:v>2.2000000000000002</c:v>
                </c:pt>
                <c:pt idx="18908">
                  <c:v>2.1</c:v>
                </c:pt>
                <c:pt idx="18909">
                  <c:v>0</c:v>
                </c:pt>
                <c:pt idx="18910">
                  <c:v>2.5</c:v>
                </c:pt>
                <c:pt idx="18911">
                  <c:v>2.1</c:v>
                </c:pt>
                <c:pt idx="18912">
                  <c:v>2.1</c:v>
                </c:pt>
                <c:pt idx="18913">
                  <c:v>13.85</c:v>
                </c:pt>
                <c:pt idx="18914">
                  <c:v>13.14</c:v>
                </c:pt>
                <c:pt idx="18915">
                  <c:v>14.54</c:v>
                </c:pt>
                <c:pt idx="18916">
                  <c:v>14.1</c:v>
                </c:pt>
                <c:pt idx="18917">
                  <c:v>14.9</c:v>
                </c:pt>
                <c:pt idx="18918">
                  <c:v>44.75</c:v>
                </c:pt>
                <c:pt idx="18919">
                  <c:v>45.75</c:v>
                </c:pt>
                <c:pt idx="18920">
                  <c:v>45.75</c:v>
                </c:pt>
                <c:pt idx="18921">
                  <c:v>44.75</c:v>
                </c:pt>
                <c:pt idx="18922">
                  <c:v>31.72</c:v>
                </c:pt>
                <c:pt idx="18923">
                  <c:v>23.56</c:v>
                </c:pt>
                <c:pt idx="18924">
                  <c:v>2.75</c:v>
                </c:pt>
                <c:pt idx="18925">
                  <c:v>33.53</c:v>
                </c:pt>
                <c:pt idx="18926">
                  <c:v>2.75</c:v>
                </c:pt>
                <c:pt idx="18927">
                  <c:v>47.9</c:v>
                </c:pt>
                <c:pt idx="18928">
                  <c:v>28.4</c:v>
                </c:pt>
                <c:pt idx="18929">
                  <c:v>33.4</c:v>
                </c:pt>
                <c:pt idx="18930">
                  <c:v>47.8</c:v>
                </c:pt>
                <c:pt idx="18931">
                  <c:v>22.95</c:v>
                </c:pt>
                <c:pt idx="18932">
                  <c:v>5</c:v>
                </c:pt>
                <c:pt idx="18933">
                  <c:v>2.75</c:v>
                </c:pt>
                <c:pt idx="18934">
                  <c:v>2.75</c:v>
                </c:pt>
                <c:pt idx="18935">
                  <c:v>7.5</c:v>
                </c:pt>
                <c:pt idx="18936">
                  <c:v>45.5</c:v>
                </c:pt>
                <c:pt idx="18937">
                  <c:v>45.5</c:v>
                </c:pt>
                <c:pt idx="18938">
                  <c:v>45.5</c:v>
                </c:pt>
                <c:pt idx="18939">
                  <c:v>2.75</c:v>
                </c:pt>
                <c:pt idx="18940">
                  <c:v>2.75</c:v>
                </c:pt>
                <c:pt idx="18941">
                  <c:v>5</c:v>
                </c:pt>
                <c:pt idx="18942">
                  <c:v>44.9</c:v>
                </c:pt>
                <c:pt idx="18943">
                  <c:v>32.700000000000003</c:v>
                </c:pt>
                <c:pt idx="18944">
                  <c:v>18.25</c:v>
                </c:pt>
                <c:pt idx="18945">
                  <c:v>44</c:v>
                </c:pt>
                <c:pt idx="18946">
                  <c:v>44.85</c:v>
                </c:pt>
                <c:pt idx="18947">
                  <c:v>44.83</c:v>
                </c:pt>
                <c:pt idx="18948">
                  <c:v>44.83</c:v>
                </c:pt>
                <c:pt idx="18949">
                  <c:v>44.75</c:v>
                </c:pt>
                <c:pt idx="18950">
                  <c:v>44.75</c:v>
                </c:pt>
                <c:pt idx="18951">
                  <c:v>44.75</c:v>
                </c:pt>
                <c:pt idx="18952">
                  <c:v>2.75</c:v>
                </c:pt>
                <c:pt idx="18953">
                  <c:v>32.6</c:v>
                </c:pt>
                <c:pt idx="18954">
                  <c:v>22.78</c:v>
                </c:pt>
                <c:pt idx="18955">
                  <c:v>10</c:v>
                </c:pt>
                <c:pt idx="18956">
                  <c:v>2.2000000000000002</c:v>
                </c:pt>
                <c:pt idx="18957">
                  <c:v>2</c:v>
                </c:pt>
                <c:pt idx="18958">
                  <c:v>5</c:v>
                </c:pt>
                <c:pt idx="18959">
                  <c:v>16</c:v>
                </c:pt>
                <c:pt idx="18960">
                  <c:v>16</c:v>
                </c:pt>
                <c:pt idx="18961">
                  <c:v>43.68</c:v>
                </c:pt>
                <c:pt idx="18962">
                  <c:v>42.99</c:v>
                </c:pt>
                <c:pt idx="18963">
                  <c:v>42.89</c:v>
                </c:pt>
                <c:pt idx="18964">
                  <c:v>17.63</c:v>
                </c:pt>
                <c:pt idx="18965">
                  <c:v>16.82</c:v>
                </c:pt>
                <c:pt idx="18966">
                  <c:v>25.930289999999999</c:v>
                </c:pt>
                <c:pt idx="18967">
                  <c:v>25.930289999999999</c:v>
                </c:pt>
                <c:pt idx="18968">
                  <c:v>20</c:v>
                </c:pt>
                <c:pt idx="18969">
                  <c:v>2.5</c:v>
                </c:pt>
                <c:pt idx="18970">
                  <c:v>2.5</c:v>
                </c:pt>
                <c:pt idx="18971">
                  <c:v>2.75</c:v>
                </c:pt>
                <c:pt idx="18972">
                  <c:v>46</c:v>
                </c:pt>
                <c:pt idx="18973">
                  <c:v>51.45</c:v>
                </c:pt>
                <c:pt idx="18974">
                  <c:v>50.046220000000012</c:v>
                </c:pt>
                <c:pt idx="18975">
                  <c:v>51.7</c:v>
                </c:pt>
                <c:pt idx="18976">
                  <c:v>48</c:v>
                </c:pt>
                <c:pt idx="18977">
                  <c:v>13.1</c:v>
                </c:pt>
                <c:pt idx="18978">
                  <c:v>13.1</c:v>
                </c:pt>
                <c:pt idx="18979">
                  <c:v>47</c:v>
                </c:pt>
                <c:pt idx="18980">
                  <c:v>13.03801</c:v>
                </c:pt>
                <c:pt idx="18981">
                  <c:v>47</c:v>
                </c:pt>
                <c:pt idx="18982">
                  <c:v>47</c:v>
                </c:pt>
                <c:pt idx="18983">
                  <c:v>47</c:v>
                </c:pt>
                <c:pt idx="18984">
                  <c:v>47</c:v>
                </c:pt>
                <c:pt idx="18985">
                  <c:v>47</c:v>
                </c:pt>
                <c:pt idx="18986">
                  <c:v>47</c:v>
                </c:pt>
                <c:pt idx="18987">
                  <c:v>40</c:v>
                </c:pt>
                <c:pt idx="18988">
                  <c:v>48.7</c:v>
                </c:pt>
                <c:pt idx="18989">
                  <c:v>13</c:v>
                </c:pt>
                <c:pt idx="18990">
                  <c:v>13</c:v>
                </c:pt>
                <c:pt idx="18991">
                  <c:v>2.2000000000000002</c:v>
                </c:pt>
                <c:pt idx="18992">
                  <c:v>3</c:v>
                </c:pt>
                <c:pt idx="18993">
                  <c:v>3</c:v>
                </c:pt>
                <c:pt idx="18994">
                  <c:v>48.7</c:v>
                </c:pt>
                <c:pt idx="18995">
                  <c:v>48.7</c:v>
                </c:pt>
                <c:pt idx="18996">
                  <c:v>48.7</c:v>
                </c:pt>
                <c:pt idx="18997">
                  <c:v>47</c:v>
                </c:pt>
                <c:pt idx="18998">
                  <c:v>48.5</c:v>
                </c:pt>
                <c:pt idx="18999">
                  <c:v>48</c:v>
                </c:pt>
                <c:pt idx="19000">
                  <c:v>47</c:v>
                </c:pt>
                <c:pt idx="19001">
                  <c:v>3</c:v>
                </c:pt>
                <c:pt idx="19002">
                  <c:v>45.25</c:v>
                </c:pt>
                <c:pt idx="19003">
                  <c:v>21.86</c:v>
                </c:pt>
                <c:pt idx="19004">
                  <c:v>45.25</c:v>
                </c:pt>
                <c:pt idx="19005">
                  <c:v>13.4</c:v>
                </c:pt>
                <c:pt idx="19006">
                  <c:v>47.9</c:v>
                </c:pt>
                <c:pt idx="19007">
                  <c:v>45.25</c:v>
                </c:pt>
                <c:pt idx="19008">
                  <c:v>46</c:v>
                </c:pt>
                <c:pt idx="19009">
                  <c:v>47.9</c:v>
                </c:pt>
                <c:pt idx="19010">
                  <c:v>46</c:v>
                </c:pt>
                <c:pt idx="19011">
                  <c:v>46</c:v>
                </c:pt>
                <c:pt idx="19012">
                  <c:v>45.9</c:v>
                </c:pt>
                <c:pt idx="19013">
                  <c:v>45.9</c:v>
                </c:pt>
                <c:pt idx="19014">
                  <c:v>6.34</c:v>
                </c:pt>
                <c:pt idx="19015">
                  <c:v>-60</c:v>
                </c:pt>
                <c:pt idx="19016">
                  <c:v>5.24</c:v>
                </c:pt>
                <c:pt idx="19017">
                  <c:v>20.89</c:v>
                </c:pt>
                <c:pt idx="19018">
                  <c:v>45.9</c:v>
                </c:pt>
                <c:pt idx="19019">
                  <c:v>45.9</c:v>
                </c:pt>
                <c:pt idx="19020">
                  <c:v>46.8</c:v>
                </c:pt>
                <c:pt idx="19021">
                  <c:v>46.8</c:v>
                </c:pt>
                <c:pt idx="19022">
                  <c:v>28</c:v>
                </c:pt>
                <c:pt idx="19023">
                  <c:v>2.35</c:v>
                </c:pt>
                <c:pt idx="19024">
                  <c:v>14.52</c:v>
                </c:pt>
                <c:pt idx="19025">
                  <c:v>46.8</c:v>
                </c:pt>
                <c:pt idx="19026">
                  <c:v>2.5</c:v>
                </c:pt>
                <c:pt idx="19027">
                  <c:v>45</c:v>
                </c:pt>
                <c:pt idx="19028">
                  <c:v>-65.14</c:v>
                </c:pt>
                <c:pt idx="19029">
                  <c:v>-66.25</c:v>
                </c:pt>
                <c:pt idx="19030">
                  <c:v>45</c:v>
                </c:pt>
                <c:pt idx="19031">
                  <c:v>-11.34</c:v>
                </c:pt>
                <c:pt idx="19032">
                  <c:v>3.13</c:v>
                </c:pt>
                <c:pt idx="19033">
                  <c:v>40</c:v>
                </c:pt>
                <c:pt idx="19034">
                  <c:v>11.3</c:v>
                </c:pt>
                <c:pt idx="19035">
                  <c:v>12.24</c:v>
                </c:pt>
                <c:pt idx="19036">
                  <c:v>13.13</c:v>
                </c:pt>
                <c:pt idx="19037">
                  <c:v>46.5</c:v>
                </c:pt>
                <c:pt idx="19038">
                  <c:v>46.5</c:v>
                </c:pt>
                <c:pt idx="19039">
                  <c:v>40</c:v>
                </c:pt>
                <c:pt idx="19040">
                  <c:v>48</c:v>
                </c:pt>
                <c:pt idx="19041">
                  <c:v>51.5</c:v>
                </c:pt>
                <c:pt idx="19042">
                  <c:v>57.2</c:v>
                </c:pt>
                <c:pt idx="19043">
                  <c:v>57.2</c:v>
                </c:pt>
                <c:pt idx="19044">
                  <c:v>53.387770000000003</c:v>
                </c:pt>
                <c:pt idx="19045">
                  <c:v>53</c:v>
                </c:pt>
                <c:pt idx="19046">
                  <c:v>51.5</c:v>
                </c:pt>
                <c:pt idx="19047">
                  <c:v>51.4</c:v>
                </c:pt>
                <c:pt idx="19048">
                  <c:v>51.4</c:v>
                </c:pt>
                <c:pt idx="19049">
                  <c:v>51.4</c:v>
                </c:pt>
                <c:pt idx="19050">
                  <c:v>51.4</c:v>
                </c:pt>
                <c:pt idx="19051">
                  <c:v>51.4</c:v>
                </c:pt>
                <c:pt idx="19052">
                  <c:v>48</c:v>
                </c:pt>
                <c:pt idx="19053">
                  <c:v>48</c:v>
                </c:pt>
                <c:pt idx="19054">
                  <c:v>48</c:v>
                </c:pt>
                <c:pt idx="19055">
                  <c:v>47.7</c:v>
                </c:pt>
                <c:pt idx="19056">
                  <c:v>46</c:v>
                </c:pt>
                <c:pt idx="19057">
                  <c:v>47.7</c:v>
                </c:pt>
                <c:pt idx="19058">
                  <c:v>46</c:v>
                </c:pt>
                <c:pt idx="19059">
                  <c:v>45.85</c:v>
                </c:pt>
                <c:pt idx="19060">
                  <c:v>9.9499999999999993</c:v>
                </c:pt>
                <c:pt idx="19061">
                  <c:v>9.9499999999999993</c:v>
                </c:pt>
                <c:pt idx="19062">
                  <c:v>45.8</c:v>
                </c:pt>
                <c:pt idx="19063">
                  <c:v>45.85</c:v>
                </c:pt>
                <c:pt idx="19064">
                  <c:v>45.75</c:v>
                </c:pt>
                <c:pt idx="19065">
                  <c:v>42.5</c:v>
                </c:pt>
                <c:pt idx="19066">
                  <c:v>45.7</c:v>
                </c:pt>
                <c:pt idx="19067">
                  <c:v>45.75</c:v>
                </c:pt>
                <c:pt idx="19068">
                  <c:v>46</c:v>
                </c:pt>
                <c:pt idx="19069">
                  <c:v>45.75</c:v>
                </c:pt>
                <c:pt idx="19070">
                  <c:v>5.05</c:v>
                </c:pt>
                <c:pt idx="19071">
                  <c:v>14.51</c:v>
                </c:pt>
                <c:pt idx="19072">
                  <c:v>46</c:v>
                </c:pt>
                <c:pt idx="19073">
                  <c:v>46.85</c:v>
                </c:pt>
                <c:pt idx="19074">
                  <c:v>48</c:v>
                </c:pt>
                <c:pt idx="19075">
                  <c:v>49</c:v>
                </c:pt>
                <c:pt idx="19076">
                  <c:v>48</c:v>
                </c:pt>
                <c:pt idx="19077">
                  <c:v>48</c:v>
                </c:pt>
                <c:pt idx="19078">
                  <c:v>48</c:v>
                </c:pt>
                <c:pt idx="19079">
                  <c:v>46.85</c:v>
                </c:pt>
                <c:pt idx="19080">
                  <c:v>46.85</c:v>
                </c:pt>
                <c:pt idx="19081">
                  <c:v>8.25</c:v>
                </c:pt>
                <c:pt idx="19082">
                  <c:v>8.36</c:v>
                </c:pt>
                <c:pt idx="19083">
                  <c:v>8.5500000000000007</c:v>
                </c:pt>
                <c:pt idx="19084">
                  <c:v>47.7</c:v>
                </c:pt>
                <c:pt idx="19085">
                  <c:v>47.7</c:v>
                </c:pt>
                <c:pt idx="19086">
                  <c:v>47.7</c:v>
                </c:pt>
                <c:pt idx="19087">
                  <c:v>47.7</c:v>
                </c:pt>
                <c:pt idx="19088">
                  <c:v>47.7</c:v>
                </c:pt>
                <c:pt idx="19089">
                  <c:v>48</c:v>
                </c:pt>
                <c:pt idx="19090">
                  <c:v>53.9</c:v>
                </c:pt>
                <c:pt idx="19091">
                  <c:v>53.9</c:v>
                </c:pt>
                <c:pt idx="19092">
                  <c:v>51</c:v>
                </c:pt>
                <c:pt idx="19093">
                  <c:v>9.66</c:v>
                </c:pt>
                <c:pt idx="19094">
                  <c:v>48</c:v>
                </c:pt>
                <c:pt idx="19095">
                  <c:v>10.49</c:v>
                </c:pt>
                <c:pt idx="19096">
                  <c:v>48</c:v>
                </c:pt>
                <c:pt idx="19097">
                  <c:v>48</c:v>
                </c:pt>
                <c:pt idx="19098">
                  <c:v>48</c:v>
                </c:pt>
                <c:pt idx="19099">
                  <c:v>22.62</c:v>
                </c:pt>
                <c:pt idx="19100">
                  <c:v>47</c:v>
                </c:pt>
                <c:pt idx="19101">
                  <c:v>2.5</c:v>
                </c:pt>
                <c:pt idx="19102">
                  <c:v>14.23</c:v>
                </c:pt>
                <c:pt idx="19103">
                  <c:v>14.92</c:v>
                </c:pt>
                <c:pt idx="19104">
                  <c:v>15.72</c:v>
                </c:pt>
                <c:pt idx="19105">
                  <c:v>13.76</c:v>
                </c:pt>
                <c:pt idx="19106">
                  <c:v>10.07</c:v>
                </c:pt>
                <c:pt idx="19107">
                  <c:v>3.16</c:v>
                </c:pt>
                <c:pt idx="19108">
                  <c:v>0.3</c:v>
                </c:pt>
                <c:pt idx="19109">
                  <c:v>-1.34</c:v>
                </c:pt>
                <c:pt idx="19110">
                  <c:v>15</c:v>
                </c:pt>
                <c:pt idx="19111">
                  <c:v>-8.8700000000000028</c:v>
                </c:pt>
                <c:pt idx="19112">
                  <c:v>-11</c:v>
                </c:pt>
                <c:pt idx="19113">
                  <c:v>-6.74</c:v>
                </c:pt>
                <c:pt idx="19114">
                  <c:v>9.4700000000000006</c:v>
                </c:pt>
                <c:pt idx="19115">
                  <c:v>16.55</c:v>
                </c:pt>
                <c:pt idx="19116">
                  <c:v>35</c:v>
                </c:pt>
                <c:pt idx="19117">
                  <c:v>48</c:v>
                </c:pt>
                <c:pt idx="19118">
                  <c:v>38.049999999999997</c:v>
                </c:pt>
                <c:pt idx="19119">
                  <c:v>39.86</c:v>
                </c:pt>
                <c:pt idx="19120">
                  <c:v>2.5</c:v>
                </c:pt>
                <c:pt idx="19121">
                  <c:v>2.35</c:v>
                </c:pt>
                <c:pt idx="19122">
                  <c:v>13.1</c:v>
                </c:pt>
                <c:pt idx="19123">
                  <c:v>26.36</c:v>
                </c:pt>
                <c:pt idx="19124">
                  <c:v>13.1</c:v>
                </c:pt>
                <c:pt idx="19125">
                  <c:v>13.1</c:v>
                </c:pt>
                <c:pt idx="19126">
                  <c:v>10.050000000000001</c:v>
                </c:pt>
                <c:pt idx="19127">
                  <c:v>10.050000000000001</c:v>
                </c:pt>
                <c:pt idx="19128">
                  <c:v>47.75</c:v>
                </c:pt>
                <c:pt idx="19129">
                  <c:v>47.75</c:v>
                </c:pt>
                <c:pt idx="19130">
                  <c:v>47.75</c:v>
                </c:pt>
                <c:pt idx="19131">
                  <c:v>47.75</c:v>
                </c:pt>
                <c:pt idx="19132">
                  <c:v>47.75</c:v>
                </c:pt>
                <c:pt idx="19133">
                  <c:v>47.75</c:v>
                </c:pt>
                <c:pt idx="19134">
                  <c:v>47.75</c:v>
                </c:pt>
                <c:pt idx="19135">
                  <c:v>47.75</c:v>
                </c:pt>
                <c:pt idx="19136">
                  <c:v>47.75</c:v>
                </c:pt>
                <c:pt idx="19137">
                  <c:v>49.5</c:v>
                </c:pt>
                <c:pt idx="19138">
                  <c:v>50</c:v>
                </c:pt>
                <c:pt idx="19139">
                  <c:v>50.5</c:v>
                </c:pt>
                <c:pt idx="19140">
                  <c:v>50</c:v>
                </c:pt>
                <c:pt idx="19141">
                  <c:v>48</c:v>
                </c:pt>
                <c:pt idx="19142">
                  <c:v>48</c:v>
                </c:pt>
                <c:pt idx="19143">
                  <c:v>5</c:v>
                </c:pt>
                <c:pt idx="19144">
                  <c:v>13.3</c:v>
                </c:pt>
                <c:pt idx="19145">
                  <c:v>13.25</c:v>
                </c:pt>
                <c:pt idx="19146">
                  <c:v>26.97</c:v>
                </c:pt>
                <c:pt idx="19147">
                  <c:v>26.97</c:v>
                </c:pt>
                <c:pt idx="19148">
                  <c:v>22.28</c:v>
                </c:pt>
                <c:pt idx="19149">
                  <c:v>2.5</c:v>
                </c:pt>
                <c:pt idx="19150">
                  <c:v>45.5</c:v>
                </c:pt>
                <c:pt idx="19151">
                  <c:v>45.5</c:v>
                </c:pt>
                <c:pt idx="19152">
                  <c:v>46.9</c:v>
                </c:pt>
                <c:pt idx="19153">
                  <c:v>45</c:v>
                </c:pt>
                <c:pt idx="19154">
                  <c:v>15.6</c:v>
                </c:pt>
                <c:pt idx="19155">
                  <c:v>12.43</c:v>
                </c:pt>
                <c:pt idx="19156">
                  <c:v>11.23</c:v>
                </c:pt>
                <c:pt idx="19157">
                  <c:v>8.91</c:v>
                </c:pt>
                <c:pt idx="19158">
                  <c:v>7.13</c:v>
                </c:pt>
                <c:pt idx="19159">
                  <c:v>4.3099999999999996</c:v>
                </c:pt>
                <c:pt idx="19160">
                  <c:v>7.1899999999999986</c:v>
                </c:pt>
                <c:pt idx="19161">
                  <c:v>8.3800000000000008</c:v>
                </c:pt>
                <c:pt idx="19162">
                  <c:v>2.5</c:v>
                </c:pt>
                <c:pt idx="19163">
                  <c:v>27.49</c:v>
                </c:pt>
                <c:pt idx="19164">
                  <c:v>46.5</c:v>
                </c:pt>
                <c:pt idx="19165">
                  <c:v>48</c:v>
                </c:pt>
                <c:pt idx="19166">
                  <c:v>46.9</c:v>
                </c:pt>
                <c:pt idx="19167">
                  <c:v>48</c:v>
                </c:pt>
                <c:pt idx="19168">
                  <c:v>48</c:v>
                </c:pt>
                <c:pt idx="19169">
                  <c:v>48</c:v>
                </c:pt>
                <c:pt idx="19170">
                  <c:v>47.9</c:v>
                </c:pt>
                <c:pt idx="19171">
                  <c:v>47.9</c:v>
                </c:pt>
                <c:pt idx="19172">
                  <c:v>47</c:v>
                </c:pt>
                <c:pt idx="19173">
                  <c:v>48.5</c:v>
                </c:pt>
                <c:pt idx="19174">
                  <c:v>48.95</c:v>
                </c:pt>
                <c:pt idx="19175">
                  <c:v>48.95</c:v>
                </c:pt>
                <c:pt idx="19176">
                  <c:v>56</c:v>
                </c:pt>
                <c:pt idx="19177">
                  <c:v>56</c:v>
                </c:pt>
                <c:pt idx="19178">
                  <c:v>56</c:v>
                </c:pt>
                <c:pt idx="19179">
                  <c:v>56</c:v>
                </c:pt>
                <c:pt idx="19180">
                  <c:v>48.95</c:v>
                </c:pt>
                <c:pt idx="19181">
                  <c:v>47</c:v>
                </c:pt>
                <c:pt idx="19182">
                  <c:v>13.4</c:v>
                </c:pt>
                <c:pt idx="19183">
                  <c:v>13.25</c:v>
                </c:pt>
                <c:pt idx="19184">
                  <c:v>13.35</c:v>
                </c:pt>
                <c:pt idx="19185">
                  <c:v>14</c:v>
                </c:pt>
                <c:pt idx="19186">
                  <c:v>47.9</c:v>
                </c:pt>
                <c:pt idx="19187">
                  <c:v>15</c:v>
                </c:pt>
                <c:pt idx="19188">
                  <c:v>14</c:v>
                </c:pt>
                <c:pt idx="19189">
                  <c:v>14.1</c:v>
                </c:pt>
                <c:pt idx="19190">
                  <c:v>46.5</c:v>
                </c:pt>
                <c:pt idx="19191">
                  <c:v>49</c:v>
                </c:pt>
                <c:pt idx="19192">
                  <c:v>80</c:v>
                </c:pt>
                <c:pt idx="19193">
                  <c:v>46.5</c:v>
                </c:pt>
                <c:pt idx="19194">
                  <c:v>46</c:v>
                </c:pt>
                <c:pt idx="19195">
                  <c:v>45.9</c:v>
                </c:pt>
                <c:pt idx="19196">
                  <c:v>45</c:v>
                </c:pt>
                <c:pt idx="19197">
                  <c:v>44.25</c:v>
                </c:pt>
                <c:pt idx="19198">
                  <c:v>10</c:v>
                </c:pt>
                <c:pt idx="19199">
                  <c:v>10</c:v>
                </c:pt>
                <c:pt idx="19200">
                  <c:v>10</c:v>
                </c:pt>
                <c:pt idx="19201">
                  <c:v>41</c:v>
                </c:pt>
                <c:pt idx="19202">
                  <c:v>18.18</c:v>
                </c:pt>
                <c:pt idx="19203">
                  <c:v>0</c:v>
                </c:pt>
                <c:pt idx="19204">
                  <c:v>40</c:v>
                </c:pt>
                <c:pt idx="19205">
                  <c:v>40</c:v>
                </c:pt>
                <c:pt idx="19206">
                  <c:v>29.13</c:v>
                </c:pt>
                <c:pt idx="19207">
                  <c:v>2.35</c:v>
                </c:pt>
                <c:pt idx="19208">
                  <c:v>0</c:v>
                </c:pt>
                <c:pt idx="19209">
                  <c:v>2.1</c:v>
                </c:pt>
                <c:pt idx="19210">
                  <c:v>0</c:v>
                </c:pt>
                <c:pt idx="19211">
                  <c:v>0</c:v>
                </c:pt>
                <c:pt idx="19212">
                  <c:v>15.15</c:v>
                </c:pt>
                <c:pt idx="19213">
                  <c:v>15.15</c:v>
                </c:pt>
                <c:pt idx="19214">
                  <c:v>15.2</c:v>
                </c:pt>
                <c:pt idx="19215">
                  <c:v>47.73</c:v>
                </c:pt>
                <c:pt idx="19216">
                  <c:v>15.25</c:v>
                </c:pt>
                <c:pt idx="19217">
                  <c:v>0</c:v>
                </c:pt>
                <c:pt idx="19218">
                  <c:v>0</c:v>
                </c:pt>
                <c:pt idx="19219">
                  <c:v>7.5</c:v>
                </c:pt>
                <c:pt idx="19220">
                  <c:v>15.55</c:v>
                </c:pt>
                <c:pt idx="19221">
                  <c:v>15.6</c:v>
                </c:pt>
                <c:pt idx="19222">
                  <c:v>2.35</c:v>
                </c:pt>
                <c:pt idx="19223">
                  <c:v>0</c:v>
                </c:pt>
                <c:pt idx="19224">
                  <c:v>0</c:v>
                </c:pt>
                <c:pt idx="19225">
                  <c:v>2.35</c:v>
                </c:pt>
                <c:pt idx="19226">
                  <c:v>2.35</c:v>
                </c:pt>
                <c:pt idx="19227">
                  <c:v>15.9</c:v>
                </c:pt>
                <c:pt idx="19228">
                  <c:v>16</c:v>
                </c:pt>
                <c:pt idx="19229">
                  <c:v>16.100000000000001</c:v>
                </c:pt>
                <c:pt idx="19230">
                  <c:v>16.12</c:v>
                </c:pt>
                <c:pt idx="19231">
                  <c:v>16.21</c:v>
                </c:pt>
                <c:pt idx="19232">
                  <c:v>16.38</c:v>
                </c:pt>
                <c:pt idx="19233">
                  <c:v>16.399999999999999</c:v>
                </c:pt>
                <c:pt idx="19234">
                  <c:v>16.53</c:v>
                </c:pt>
                <c:pt idx="19235">
                  <c:v>16.45</c:v>
                </c:pt>
                <c:pt idx="19236">
                  <c:v>16.75</c:v>
                </c:pt>
                <c:pt idx="19237">
                  <c:v>16.75</c:v>
                </c:pt>
                <c:pt idx="19238">
                  <c:v>17.5</c:v>
                </c:pt>
                <c:pt idx="19239">
                  <c:v>47</c:v>
                </c:pt>
                <c:pt idx="19240">
                  <c:v>45</c:v>
                </c:pt>
                <c:pt idx="19241">
                  <c:v>17.899999999999999</c:v>
                </c:pt>
                <c:pt idx="19242">
                  <c:v>44.85</c:v>
                </c:pt>
                <c:pt idx="19243">
                  <c:v>17.899999999999999</c:v>
                </c:pt>
                <c:pt idx="19244">
                  <c:v>17.95</c:v>
                </c:pt>
                <c:pt idx="19245">
                  <c:v>17.899999999999999</c:v>
                </c:pt>
                <c:pt idx="19246">
                  <c:v>42.5</c:v>
                </c:pt>
                <c:pt idx="19247">
                  <c:v>42</c:v>
                </c:pt>
                <c:pt idx="19248">
                  <c:v>42</c:v>
                </c:pt>
                <c:pt idx="19249">
                  <c:v>12.13</c:v>
                </c:pt>
                <c:pt idx="19250">
                  <c:v>12.13</c:v>
                </c:pt>
                <c:pt idx="19251">
                  <c:v>3</c:v>
                </c:pt>
                <c:pt idx="19252">
                  <c:v>2</c:v>
                </c:pt>
                <c:pt idx="19253">
                  <c:v>2.2000000000000002</c:v>
                </c:pt>
                <c:pt idx="19254">
                  <c:v>7.34565</c:v>
                </c:pt>
                <c:pt idx="19255">
                  <c:v>12.15</c:v>
                </c:pt>
                <c:pt idx="19256">
                  <c:v>12.15</c:v>
                </c:pt>
                <c:pt idx="19257">
                  <c:v>3.5</c:v>
                </c:pt>
                <c:pt idx="19258">
                  <c:v>41.5</c:v>
                </c:pt>
                <c:pt idx="19259">
                  <c:v>54.391309999999997</c:v>
                </c:pt>
                <c:pt idx="19260">
                  <c:v>80</c:v>
                </c:pt>
                <c:pt idx="19261">
                  <c:v>115</c:v>
                </c:pt>
                <c:pt idx="19262">
                  <c:v>80</c:v>
                </c:pt>
                <c:pt idx="19263">
                  <c:v>84.5</c:v>
                </c:pt>
                <c:pt idx="19264">
                  <c:v>15.45</c:v>
                </c:pt>
                <c:pt idx="19265">
                  <c:v>85</c:v>
                </c:pt>
                <c:pt idx="19266">
                  <c:v>76.946299999999994</c:v>
                </c:pt>
                <c:pt idx="19267">
                  <c:v>15.5</c:v>
                </c:pt>
                <c:pt idx="19268">
                  <c:v>15.41</c:v>
                </c:pt>
                <c:pt idx="19269">
                  <c:v>15.55</c:v>
                </c:pt>
                <c:pt idx="19270">
                  <c:v>50</c:v>
                </c:pt>
                <c:pt idx="19271">
                  <c:v>15.62</c:v>
                </c:pt>
                <c:pt idx="19272">
                  <c:v>15.5</c:v>
                </c:pt>
                <c:pt idx="19273">
                  <c:v>16</c:v>
                </c:pt>
                <c:pt idx="19274">
                  <c:v>16.22</c:v>
                </c:pt>
                <c:pt idx="19275">
                  <c:v>16.3</c:v>
                </c:pt>
                <c:pt idx="19276">
                  <c:v>16.5</c:v>
                </c:pt>
                <c:pt idx="19277">
                  <c:v>17.12</c:v>
                </c:pt>
                <c:pt idx="19278">
                  <c:v>17.25</c:v>
                </c:pt>
                <c:pt idx="19279">
                  <c:v>34.6</c:v>
                </c:pt>
                <c:pt idx="19280">
                  <c:v>38.377689999999987</c:v>
                </c:pt>
                <c:pt idx="19281">
                  <c:v>17.45</c:v>
                </c:pt>
                <c:pt idx="19282">
                  <c:v>17.95</c:v>
                </c:pt>
                <c:pt idx="19283">
                  <c:v>115.71</c:v>
                </c:pt>
                <c:pt idx="19284">
                  <c:v>105.71</c:v>
                </c:pt>
                <c:pt idx="19285">
                  <c:v>90.71</c:v>
                </c:pt>
                <c:pt idx="19286">
                  <c:v>17.989999999999991</c:v>
                </c:pt>
                <c:pt idx="19287">
                  <c:v>45</c:v>
                </c:pt>
                <c:pt idx="19288">
                  <c:v>45</c:v>
                </c:pt>
                <c:pt idx="19289">
                  <c:v>44</c:v>
                </c:pt>
                <c:pt idx="19290">
                  <c:v>44</c:v>
                </c:pt>
                <c:pt idx="19291">
                  <c:v>44</c:v>
                </c:pt>
                <c:pt idx="19292">
                  <c:v>43</c:v>
                </c:pt>
                <c:pt idx="19293">
                  <c:v>43</c:v>
                </c:pt>
                <c:pt idx="19294">
                  <c:v>42</c:v>
                </c:pt>
                <c:pt idx="19295">
                  <c:v>25.72</c:v>
                </c:pt>
                <c:pt idx="19296">
                  <c:v>40</c:v>
                </c:pt>
                <c:pt idx="19297">
                  <c:v>40</c:v>
                </c:pt>
                <c:pt idx="19298">
                  <c:v>39</c:v>
                </c:pt>
                <c:pt idx="19299">
                  <c:v>23.53</c:v>
                </c:pt>
                <c:pt idx="19300">
                  <c:v>39</c:v>
                </c:pt>
                <c:pt idx="19301">
                  <c:v>38.89</c:v>
                </c:pt>
                <c:pt idx="19302">
                  <c:v>38.89</c:v>
                </c:pt>
                <c:pt idx="19303">
                  <c:v>3</c:v>
                </c:pt>
                <c:pt idx="19304">
                  <c:v>38.75</c:v>
                </c:pt>
                <c:pt idx="19305">
                  <c:v>18.45</c:v>
                </c:pt>
                <c:pt idx="19306">
                  <c:v>40.96</c:v>
                </c:pt>
                <c:pt idx="19307">
                  <c:v>40.96</c:v>
                </c:pt>
                <c:pt idx="19308">
                  <c:v>44.350099999999998</c:v>
                </c:pt>
                <c:pt idx="19309">
                  <c:v>45.54</c:v>
                </c:pt>
                <c:pt idx="19310">
                  <c:v>50</c:v>
                </c:pt>
                <c:pt idx="19311">
                  <c:v>53.34</c:v>
                </c:pt>
                <c:pt idx="19312">
                  <c:v>50</c:v>
                </c:pt>
                <c:pt idx="19313">
                  <c:v>50</c:v>
                </c:pt>
                <c:pt idx="19314">
                  <c:v>46</c:v>
                </c:pt>
                <c:pt idx="19315">
                  <c:v>17.600000000000001</c:v>
                </c:pt>
                <c:pt idx="19316">
                  <c:v>17.600000000000001</c:v>
                </c:pt>
                <c:pt idx="19317">
                  <c:v>17.489999999999991</c:v>
                </c:pt>
                <c:pt idx="19318">
                  <c:v>17.489999999999991</c:v>
                </c:pt>
                <c:pt idx="19319">
                  <c:v>43.75</c:v>
                </c:pt>
                <c:pt idx="19320">
                  <c:v>17.45</c:v>
                </c:pt>
                <c:pt idx="19321">
                  <c:v>12.5</c:v>
                </c:pt>
                <c:pt idx="19322">
                  <c:v>17.8</c:v>
                </c:pt>
                <c:pt idx="19323">
                  <c:v>12.5</c:v>
                </c:pt>
                <c:pt idx="19324">
                  <c:v>43.95</c:v>
                </c:pt>
                <c:pt idx="19325">
                  <c:v>44.8</c:v>
                </c:pt>
                <c:pt idx="19326">
                  <c:v>44.8</c:v>
                </c:pt>
                <c:pt idx="19327">
                  <c:v>44.95</c:v>
                </c:pt>
                <c:pt idx="19328">
                  <c:v>44.8</c:v>
                </c:pt>
                <c:pt idx="19329">
                  <c:v>46.512810000000002</c:v>
                </c:pt>
                <c:pt idx="19330">
                  <c:v>47.5</c:v>
                </c:pt>
                <c:pt idx="19331">
                  <c:v>48.6</c:v>
                </c:pt>
                <c:pt idx="19332">
                  <c:v>44.8</c:v>
                </c:pt>
                <c:pt idx="19333">
                  <c:v>17.8</c:v>
                </c:pt>
                <c:pt idx="19334">
                  <c:v>17.8</c:v>
                </c:pt>
                <c:pt idx="19335">
                  <c:v>17.8</c:v>
                </c:pt>
                <c:pt idx="19336">
                  <c:v>20</c:v>
                </c:pt>
                <c:pt idx="19337">
                  <c:v>44.5</c:v>
                </c:pt>
                <c:pt idx="19338">
                  <c:v>12.5</c:v>
                </c:pt>
                <c:pt idx="19339">
                  <c:v>12.15</c:v>
                </c:pt>
                <c:pt idx="19340">
                  <c:v>42.5</c:v>
                </c:pt>
                <c:pt idx="19341">
                  <c:v>2.5</c:v>
                </c:pt>
                <c:pt idx="19342">
                  <c:v>2.5</c:v>
                </c:pt>
                <c:pt idx="19343">
                  <c:v>2.5</c:v>
                </c:pt>
                <c:pt idx="19344">
                  <c:v>20</c:v>
                </c:pt>
                <c:pt idx="19345">
                  <c:v>2.5</c:v>
                </c:pt>
                <c:pt idx="19346">
                  <c:v>2.5</c:v>
                </c:pt>
                <c:pt idx="19347">
                  <c:v>11.34</c:v>
                </c:pt>
                <c:pt idx="19348">
                  <c:v>17.2</c:v>
                </c:pt>
                <c:pt idx="19349">
                  <c:v>13.03</c:v>
                </c:pt>
                <c:pt idx="19350">
                  <c:v>-20</c:v>
                </c:pt>
                <c:pt idx="19351">
                  <c:v>-65.14</c:v>
                </c:pt>
                <c:pt idx="19352">
                  <c:v>-11.21</c:v>
                </c:pt>
                <c:pt idx="19353">
                  <c:v>8.2199999999999989</c:v>
                </c:pt>
                <c:pt idx="19354">
                  <c:v>10.92</c:v>
                </c:pt>
                <c:pt idx="19355">
                  <c:v>12.49</c:v>
                </c:pt>
                <c:pt idx="19356">
                  <c:v>2.5</c:v>
                </c:pt>
                <c:pt idx="19357">
                  <c:v>44.5</c:v>
                </c:pt>
                <c:pt idx="19358">
                  <c:v>44.33</c:v>
                </c:pt>
                <c:pt idx="19359">
                  <c:v>43.95</c:v>
                </c:pt>
                <c:pt idx="19360">
                  <c:v>44.5</c:v>
                </c:pt>
                <c:pt idx="19361">
                  <c:v>46</c:v>
                </c:pt>
                <c:pt idx="19362">
                  <c:v>46</c:v>
                </c:pt>
                <c:pt idx="19363">
                  <c:v>47</c:v>
                </c:pt>
                <c:pt idx="19364">
                  <c:v>44.5</c:v>
                </c:pt>
                <c:pt idx="19365">
                  <c:v>43.95</c:v>
                </c:pt>
                <c:pt idx="19366">
                  <c:v>43.8</c:v>
                </c:pt>
                <c:pt idx="19367">
                  <c:v>43.95</c:v>
                </c:pt>
                <c:pt idx="19368">
                  <c:v>43.8</c:v>
                </c:pt>
                <c:pt idx="19369">
                  <c:v>37.19</c:v>
                </c:pt>
                <c:pt idx="19370">
                  <c:v>29.9</c:v>
                </c:pt>
                <c:pt idx="19371">
                  <c:v>12.13</c:v>
                </c:pt>
                <c:pt idx="19372">
                  <c:v>12.13</c:v>
                </c:pt>
                <c:pt idx="19373">
                  <c:v>28.64</c:v>
                </c:pt>
                <c:pt idx="19374">
                  <c:v>34.65</c:v>
                </c:pt>
                <c:pt idx="19375">
                  <c:v>43.8</c:v>
                </c:pt>
                <c:pt idx="19376">
                  <c:v>43.8</c:v>
                </c:pt>
                <c:pt idx="19377">
                  <c:v>43.8</c:v>
                </c:pt>
                <c:pt idx="19378">
                  <c:v>44.3</c:v>
                </c:pt>
                <c:pt idx="19379">
                  <c:v>47</c:v>
                </c:pt>
                <c:pt idx="19380">
                  <c:v>47</c:v>
                </c:pt>
                <c:pt idx="19381">
                  <c:v>44.3</c:v>
                </c:pt>
                <c:pt idx="19382">
                  <c:v>44.3</c:v>
                </c:pt>
                <c:pt idx="19383">
                  <c:v>44.3</c:v>
                </c:pt>
                <c:pt idx="19384">
                  <c:v>44.3</c:v>
                </c:pt>
                <c:pt idx="19385">
                  <c:v>43.8</c:v>
                </c:pt>
                <c:pt idx="19386">
                  <c:v>43.8</c:v>
                </c:pt>
                <c:pt idx="19387">
                  <c:v>43.8</c:v>
                </c:pt>
                <c:pt idx="19388">
                  <c:v>43.8</c:v>
                </c:pt>
                <c:pt idx="19389">
                  <c:v>43.5</c:v>
                </c:pt>
                <c:pt idx="19390">
                  <c:v>43.5</c:v>
                </c:pt>
                <c:pt idx="19391">
                  <c:v>43.5</c:v>
                </c:pt>
                <c:pt idx="19392">
                  <c:v>43.5</c:v>
                </c:pt>
                <c:pt idx="19393">
                  <c:v>43.5</c:v>
                </c:pt>
                <c:pt idx="19394">
                  <c:v>47</c:v>
                </c:pt>
                <c:pt idx="19395">
                  <c:v>43.5</c:v>
                </c:pt>
                <c:pt idx="19396">
                  <c:v>43.5</c:v>
                </c:pt>
                <c:pt idx="19397">
                  <c:v>43.5</c:v>
                </c:pt>
                <c:pt idx="19398">
                  <c:v>43</c:v>
                </c:pt>
                <c:pt idx="19399">
                  <c:v>47</c:v>
                </c:pt>
                <c:pt idx="19400">
                  <c:v>43</c:v>
                </c:pt>
                <c:pt idx="19401">
                  <c:v>2.5</c:v>
                </c:pt>
                <c:pt idx="19402">
                  <c:v>1.55</c:v>
                </c:pt>
                <c:pt idx="19403">
                  <c:v>2</c:v>
                </c:pt>
                <c:pt idx="19404">
                  <c:v>2.5</c:v>
                </c:pt>
                <c:pt idx="19405">
                  <c:v>2.5</c:v>
                </c:pt>
                <c:pt idx="19406">
                  <c:v>2.5</c:v>
                </c:pt>
                <c:pt idx="19407">
                  <c:v>2.5</c:v>
                </c:pt>
                <c:pt idx="19408">
                  <c:v>2.5</c:v>
                </c:pt>
                <c:pt idx="19409">
                  <c:v>44.95</c:v>
                </c:pt>
                <c:pt idx="19410">
                  <c:v>45.45</c:v>
                </c:pt>
                <c:pt idx="19411">
                  <c:v>48</c:v>
                </c:pt>
                <c:pt idx="19412">
                  <c:v>48</c:v>
                </c:pt>
                <c:pt idx="19413">
                  <c:v>48.5</c:v>
                </c:pt>
                <c:pt idx="19414">
                  <c:v>48</c:v>
                </c:pt>
                <c:pt idx="19415">
                  <c:v>48.45</c:v>
                </c:pt>
                <c:pt idx="19416">
                  <c:v>51.5</c:v>
                </c:pt>
                <c:pt idx="19417">
                  <c:v>51.5</c:v>
                </c:pt>
                <c:pt idx="19418">
                  <c:v>51.5</c:v>
                </c:pt>
                <c:pt idx="19419">
                  <c:v>48.5</c:v>
                </c:pt>
                <c:pt idx="19420">
                  <c:v>48</c:v>
                </c:pt>
                <c:pt idx="19421">
                  <c:v>47.8</c:v>
                </c:pt>
                <c:pt idx="19422">
                  <c:v>8.2000000000000011</c:v>
                </c:pt>
                <c:pt idx="19423">
                  <c:v>8.6</c:v>
                </c:pt>
                <c:pt idx="19424">
                  <c:v>10.25</c:v>
                </c:pt>
                <c:pt idx="19425">
                  <c:v>48.5</c:v>
                </c:pt>
                <c:pt idx="19426">
                  <c:v>48</c:v>
                </c:pt>
                <c:pt idx="19427">
                  <c:v>48.5</c:v>
                </c:pt>
                <c:pt idx="19428">
                  <c:v>47.5</c:v>
                </c:pt>
                <c:pt idx="19429">
                  <c:v>12.5</c:v>
                </c:pt>
                <c:pt idx="19430">
                  <c:v>47.5</c:v>
                </c:pt>
                <c:pt idx="19431">
                  <c:v>47.5</c:v>
                </c:pt>
                <c:pt idx="19432">
                  <c:v>46</c:v>
                </c:pt>
                <c:pt idx="19433">
                  <c:v>43.5</c:v>
                </c:pt>
                <c:pt idx="19434">
                  <c:v>44</c:v>
                </c:pt>
                <c:pt idx="19435">
                  <c:v>44</c:v>
                </c:pt>
                <c:pt idx="19436">
                  <c:v>44</c:v>
                </c:pt>
                <c:pt idx="19437">
                  <c:v>42</c:v>
                </c:pt>
                <c:pt idx="19438">
                  <c:v>6</c:v>
                </c:pt>
                <c:pt idx="19439">
                  <c:v>3.15</c:v>
                </c:pt>
                <c:pt idx="19440">
                  <c:v>42</c:v>
                </c:pt>
                <c:pt idx="19441">
                  <c:v>42</c:v>
                </c:pt>
                <c:pt idx="19442">
                  <c:v>43.95</c:v>
                </c:pt>
                <c:pt idx="19443">
                  <c:v>3.6</c:v>
                </c:pt>
                <c:pt idx="19444">
                  <c:v>41.9</c:v>
                </c:pt>
                <c:pt idx="19445">
                  <c:v>41.9</c:v>
                </c:pt>
                <c:pt idx="19446">
                  <c:v>41.9</c:v>
                </c:pt>
                <c:pt idx="19447">
                  <c:v>2.5</c:v>
                </c:pt>
                <c:pt idx="19448">
                  <c:v>43.9</c:v>
                </c:pt>
                <c:pt idx="19449">
                  <c:v>43.9</c:v>
                </c:pt>
                <c:pt idx="19450">
                  <c:v>8.5</c:v>
                </c:pt>
                <c:pt idx="19451">
                  <c:v>44</c:v>
                </c:pt>
                <c:pt idx="19452">
                  <c:v>47</c:v>
                </c:pt>
                <c:pt idx="19453">
                  <c:v>49.9</c:v>
                </c:pt>
                <c:pt idx="19454">
                  <c:v>48.48</c:v>
                </c:pt>
                <c:pt idx="19455">
                  <c:v>49.9</c:v>
                </c:pt>
                <c:pt idx="19456">
                  <c:v>49.9</c:v>
                </c:pt>
                <c:pt idx="19457">
                  <c:v>49.9</c:v>
                </c:pt>
                <c:pt idx="19458">
                  <c:v>49.9</c:v>
                </c:pt>
                <c:pt idx="19459">
                  <c:v>45.75</c:v>
                </c:pt>
                <c:pt idx="19460">
                  <c:v>40</c:v>
                </c:pt>
                <c:pt idx="19461">
                  <c:v>13</c:v>
                </c:pt>
                <c:pt idx="19462">
                  <c:v>46</c:v>
                </c:pt>
                <c:pt idx="19463">
                  <c:v>45.75</c:v>
                </c:pt>
                <c:pt idx="19464">
                  <c:v>45.75</c:v>
                </c:pt>
                <c:pt idx="19465">
                  <c:v>45.75</c:v>
                </c:pt>
                <c:pt idx="19466">
                  <c:v>45.45</c:v>
                </c:pt>
                <c:pt idx="19467">
                  <c:v>45.5</c:v>
                </c:pt>
                <c:pt idx="19468">
                  <c:v>45.5</c:v>
                </c:pt>
                <c:pt idx="19469">
                  <c:v>45.45</c:v>
                </c:pt>
                <c:pt idx="19470">
                  <c:v>45.5</c:v>
                </c:pt>
                <c:pt idx="19471">
                  <c:v>44.95</c:v>
                </c:pt>
                <c:pt idx="19472">
                  <c:v>46.65</c:v>
                </c:pt>
                <c:pt idx="19473">
                  <c:v>46.65</c:v>
                </c:pt>
                <c:pt idx="19474">
                  <c:v>46.65</c:v>
                </c:pt>
                <c:pt idx="19475">
                  <c:v>48.84</c:v>
                </c:pt>
                <c:pt idx="19476">
                  <c:v>48.84</c:v>
                </c:pt>
                <c:pt idx="19477">
                  <c:v>48.5</c:v>
                </c:pt>
                <c:pt idx="19478">
                  <c:v>48.5</c:v>
                </c:pt>
                <c:pt idx="19479">
                  <c:v>46.5</c:v>
                </c:pt>
                <c:pt idx="19480">
                  <c:v>44.5</c:v>
                </c:pt>
                <c:pt idx="19481">
                  <c:v>46.7</c:v>
                </c:pt>
                <c:pt idx="19482">
                  <c:v>46</c:v>
                </c:pt>
                <c:pt idx="19483">
                  <c:v>44.5</c:v>
                </c:pt>
                <c:pt idx="19484">
                  <c:v>44</c:v>
                </c:pt>
                <c:pt idx="19485">
                  <c:v>2.5</c:v>
                </c:pt>
                <c:pt idx="19486">
                  <c:v>10.84</c:v>
                </c:pt>
                <c:pt idx="19487">
                  <c:v>10.52</c:v>
                </c:pt>
                <c:pt idx="19488">
                  <c:v>2.5</c:v>
                </c:pt>
                <c:pt idx="19489">
                  <c:v>8.5300000000000011</c:v>
                </c:pt>
                <c:pt idx="19490">
                  <c:v>2.5</c:v>
                </c:pt>
                <c:pt idx="19491">
                  <c:v>1.71</c:v>
                </c:pt>
                <c:pt idx="19492">
                  <c:v>4.63</c:v>
                </c:pt>
                <c:pt idx="19493">
                  <c:v>4.79</c:v>
                </c:pt>
                <c:pt idx="19494">
                  <c:v>7.64</c:v>
                </c:pt>
                <c:pt idx="19495">
                  <c:v>2.5</c:v>
                </c:pt>
                <c:pt idx="19496">
                  <c:v>7.92</c:v>
                </c:pt>
                <c:pt idx="19497">
                  <c:v>43.67</c:v>
                </c:pt>
                <c:pt idx="19498">
                  <c:v>45</c:v>
                </c:pt>
                <c:pt idx="19499">
                  <c:v>45</c:v>
                </c:pt>
                <c:pt idx="19500">
                  <c:v>47.5</c:v>
                </c:pt>
                <c:pt idx="19501">
                  <c:v>49.5</c:v>
                </c:pt>
                <c:pt idx="19502">
                  <c:v>47.5</c:v>
                </c:pt>
                <c:pt idx="19503">
                  <c:v>47.5</c:v>
                </c:pt>
                <c:pt idx="19504">
                  <c:v>47.5</c:v>
                </c:pt>
                <c:pt idx="19505">
                  <c:v>47</c:v>
                </c:pt>
                <c:pt idx="19506">
                  <c:v>47</c:v>
                </c:pt>
                <c:pt idx="19507">
                  <c:v>46.5</c:v>
                </c:pt>
                <c:pt idx="19508">
                  <c:v>45.5</c:v>
                </c:pt>
                <c:pt idx="19509">
                  <c:v>45</c:v>
                </c:pt>
                <c:pt idx="19510">
                  <c:v>45</c:v>
                </c:pt>
                <c:pt idx="19511">
                  <c:v>45</c:v>
                </c:pt>
                <c:pt idx="19512">
                  <c:v>45</c:v>
                </c:pt>
                <c:pt idx="19513">
                  <c:v>45</c:v>
                </c:pt>
                <c:pt idx="19514">
                  <c:v>45</c:v>
                </c:pt>
                <c:pt idx="19515">
                  <c:v>44.9</c:v>
                </c:pt>
                <c:pt idx="19516">
                  <c:v>44.8</c:v>
                </c:pt>
                <c:pt idx="19517">
                  <c:v>44.8</c:v>
                </c:pt>
                <c:pt idx="19518">
                  <c:v>13.35</c:v>
                </c:pt>
                <c:pt idx="19519">
                  <c:v>45</c:v>
                </c:pt>
                <c:pt idx="19520">
                  <c:v>45</c:v>
                </c:pt>
                <c:pt idx="19521">
                  <c:v>45</c:v>
                </c:pt>
                <c:pt idx="19522">
                  <c:v>47.5</c:v>
                </c:pt>
                <c:pt idx="19523">
                  <c:v>51.15</c:v>
                </c:pt>
                <c:pt idx="19524">
                  <c:v>51.15</c:v>
                </c:pt>
                <c:pt idx="19525">
                  <c:v>50</c:v>
                </c:pt>
                <c:pt idx="19526">
                  <c:v>51</c:v>
                </c:pt>
                <c:pt idx="19527">
                  <c:v>49.1</c:v>
                </c:pt>
                <c:pt idx="19528">
                  <c:v>45</c:v>
                </c:pt>
                <c:pt idx="19529">
                  <c:v>45</c:v>
                </c:pt>
                <c:pt idx="19530">
                  <c:v>45</c:v>
                </c:pt>
                <c:pt idx="19531">
                  <c:v>44.44</c:v>
                </c:pt>
                <c:pt idx="19532">
                  <c:v>44.44</c:v>
                </c:pt>
                <c:pt idx="19533">
                  <c:v>2.5</c:v>
                </c:pt>
                <c:pt idx="19534">
                  <c:v>2.5</c:v>
                </c:pt>
                <c:pt idx="19535">
                  <c:v>-60</c:v>
                </c:pt>
                <c:pt idx="19536">
                  <c:v>13.72</c:v>
                </c:pt>
                <c:pt idx="19537">
                  <c:v>10.86</c:v>
                </c:pt>
                <c:pt idx="19538">
                  <c:v>44.44</c:v>
                </c:pt>
                <c:pt idx="19539">
                  <c:v>10.029999999999999</c:v>
                </c:pt>
                <c:pt idx="19540">
                  <c:v>2.5</c:v>
                </c:pt>
                <c:pt idx="19541">
                  <c:v>2.5</c:v>
                </c:pt>
                <c:pt idx="19542">
                  <c:v>2.5</c:v>
                </c:pt>
                <c:pt idx="19543">
                  <c:v>2.5</c:v>
                </c:pt>
                <c:pt idx="19544">
                  <c:v>13.7</c:v>
                </c:pt>
                <c:pt idx="19545">
                  <c:v>10.220000000000001</c:v>
                </c:pt>
                <c:pt idx="19546">
                  <c:v>2.5</c:v>
                </c:pt>
                <c:pt idx="19547">
                  <c:v>26.3901</c:v>
                </c:pt>
                <c:pt idx="19548">
                  <c:v>43.9</c:v>
                </c:pt>
                <c:pt idx="19549">
                  <c:v>43.9</c:v>
                </c:pt>
                <c:pt idx="19550">
                  <c:v>43.25</c:v>
                </c:pt>
                <c:pt idx="19551">
                  <c:v>43.25</c:v>
                </c:pt>
                <c:pt idx="19552">
                  <c:v>44.29</c:v>
                </c:pt>
                <c:pt idx="19553">
                  <c:v>13.45</c:v>
                </c:pt>
                <c:pt idx="19554">
                  <c:v>2.1</c:v>
                </c:pt>
                <c:pt idx="19555">
                  <c:v>2</c:v>
                </c:pt>
                <c:pt idx="19556">
                  <c:v>43.2</c:v>
                </c:pt>
                <c:pt idx="19557">
                  <c:v>13.6</c:v>
                </c:pt>
                <c:pt idx="19558">
                  <c:v>13.65</c:v>
                </c:pt>
                <c:pt idx="19559">
                  <c:v>13.65</c:v>
                </c:pt>
                <c:pt idx="19560">
                  <c:v>3.57</c:v>
                </c:pt>
                <c:pt idx="19561">
                  <c:v>23.08</c:v>
                </c:pt>
                <c:pt idx="19562">
                  <c:v>13.6</c:v>
                </c:pt>
                <c:pt idx="19563">
                  <c:v>13.6</c:v>
                </c:pt>
                <c:pt idx="19564">
                  <c:v>13.6</c:v>
                </c:pt>
                <c:pt idx="19565">
                  <c:v>2</c:v>
                </c:pt>
                <c:pt idx="19566">
                  <c:v>42.9</c:v>
                </c:pt>
                <c:pt idx="19567">
                  <c:v>45</c:v>
                </c:pt>
                <c:pt idx="19568">
                  <c:v>45</c:v>
                </c:pt>
                <c:pt idx="19569">
                  <c:v>51.03</c:v>
                </c:pt>
                <c:pt idx="19570">
                  <c:v>36.758749999999999</c:v>
                </c:pt>
                <c:pt idx="19571">
                  <c:v>50.282740000000011</c:v>
                </c:pt>
                <c:pt idx="19572">
                  <c:v>51.03</c:v>
                </c:pt>
                <c:pt idx="19573">
                  <c:v>51.03</c:v>
                </c:pt>
                <c:pt idx="19574">
                  <c:v>51.03</c:v>
                </c:pt>
                <c:pt idx="19575">
                  <c:v>45</c:v>
                </c:pt>
                <c:pt idx="19576">
                  <c:v>44.99</c:v>
                </c:pt>
                <c:pt idx="19577">
                  <c:v>14.1</c:v>
                </c:pt>
                <c:pt idx="19578">
                  <c:v>15</c:v>
                </c:pt>
                <c:pt idx="19579">
                  <c:v>15</c:v>
                </c:pt>
                <c:pt idx="19580">
                  <c:v>15</c:v>
                </c:pt>
                <c:pt idx="19581">
                  <c:v>13.6</c:v>
                </c:pt>
                <c:pt idx="19582">
                  <c:v>15.1</c:v>
                </c:pt>
                <c:pt idx="19583">
                  <c:v>20</c:v>
                </c:pt>
                <c:pt idx="19584">
                  <c:v>40</c:v>
                </c:pt>
                <c:pt idx="19585">
                  <c:v>24.63</c:v>
                </c:pt>
                <c:pt idx="19586">
                  <c:v>15.49</c:v>
                </c:pt>
                <c:pt idx="19587">
                  <c:v>2.5</c:v>
                </c:pt>
                <c:pt idx="19588">
                  <c:v>2.5</c:v>
                </c:pt>
                <c:pt idx="19589">
                  <c:v>2.5</c:v>
                </c:pt>
                <c:pt idx="19590">
                  <c:v>40</c:v>
                </c:pt>
                <c:pt idx="19591">
                  <c:v>16.98</c:v>
                </c:pt>
                <c:pt idx="19592">
                  <c:v>17.77</c:v>
                </c:pt>
                <c:pt idx="19593">
                  <c:v>17.27</c:v>
                </c:pt>
                <c:pt idx="19594">
                  <c:v>31.48</c:v>
                </c:pt>
                <c:pt idx="19595">
                  <c:v>31.48</c:v>
                </c:pt>
                <c:pt idx="19596">
                  <c:v>41.99</c:v>
                </c:pt>
                <c:pt idx="19597">
                  <c:v>40</c:v>
                </c:pt>
                <c:pt idx="19598">
                  <c:v>15</c:v>
                </c:pt>
                <c:pt idx="19599">
                  <c:v>37.46</c:v>
                </c:pt>
                <c:pt idx="19600">
                  <c:v>35.020000000000003</c:v>
                </c:pt>
                <c:pt idx="19601">
                  <c:v>38</c:v>
                </c:pt>
                <c:pt idx="19602">
                  <c:v>41.98</c:v>
                </c:pt>
                <c:pt idx="19603">
                  <c:v>43</c:v>
                </c:pt>
                <c:pt idx="19604">
                  <c:v>43</c:v>
                </c:pt>
                <c:pt idx="19605">
                  <c:v>44</c:v>
                </c:pt>
                <c:pt idx="19606">
                  <c:v>44.5</c:v>
                </c:pt>
                <c:pt idx="19607">
                  <c:v>44.5</c:v>
                </c:pt>
                <c:pt idx="19608">
                  <c:v>44.5</c:v>
                </c:pt>
                <c:pt idx="19609">
                  <c:v>44.5</c:v>
                </c:pt>
                <c:pt idx="19610">
                  <c:v>41.98</c:v>
                </c:pt>
                <c:pt idx="19611">
                  <c:v>44.5</c:v>
                </c:pt>
                <c:pt idx="19612">
                  <c:v>44.7</c:v>
                </c:pt>
                <c:pt idx="19613">
                  <c:v>41.98</c:v>
                </c:pt>
                <c:pt idx="19614">
                  <c:v>16.5</c:v>
                </c:pt>
                <c:pt idx="19615">
                  <c:v>16.5</c:v>
                </c:pt>
                <c:pt idx="19616">
                  <c:v>16.55</c:v>
                </c:pt>
                <c:pt idx="19617">
                  <c:v>58.29</c:v>
                </c:pt>
                <c:pt idx="19618">
                  <c:v>58.29</c:v>
                </c:pt>
                <c:pt idx="19619">
                  <c:v>69.290000000000006</c:v>
                </c:pt>
                <c:pt idx="19620">
                  <c:v>64.239999999999995</c:v>
                </c:pt>
                <c:pt idx="19621">
                  <c:v>64.239999999999995</c:v>
                </c:pt>
                <c:pt idx="19622">
                  <c:v>58.29</c:v>
                </c:pt>
                <c:pt idx="19623">
                  <c:v>58.29</c:v>
                </c:pt>
                <c:pt idx="19624">
                  <c:v>51.95</c:v>
                </c:pt>
                <c:pt idx="19625">
                  <c:v>46</c:v>
                </c:pt>
                <c:pt idx="19626">
                  <c:v>50</c:v>
                </c:pt>
                <c:pt idx="19627">
                  <c:v>48</c:v>
                </c:pt>
                <c:pt idx="19628">
                  <c:v>41.25</c:v>
                </c:pt>
                <c:pt idx="19629">
                  <c:v>17.55</c:v>
                </c:pt>
                <c:pt idx="19630">
                  <c:v>17.350000000000001</c:v>
                </c:pt>
                <c:pt idx="19631">
                  <c:v>44.5</c:v>
                </c:pt>
                <c:pt idx="19632">
                  <c:v>44.5</c:v>
                </c:pt>
                <c:pt idx="19633">
                  <c:v>44.5</c:v>
                </c:pt>
                <c:pt idx="19634">
                  <c:v>43.5</c:v>
                </c:pt>
                <c:pt idx="19635">
                  <c:v>41.5</c:v>
                </c:pt>
                <c:pt idx="19636">
                  <c:v>41</c:v>
                </c:pt>
                <c:pt idx="19637">
                  <c:v>41</c:v>
                </c:pt>
                <c:pt idx="19638">
                  <c:v>40.9</c:v>
                </c:pt>
                <c:pt idx="19639">
                  <c:v>20</c:v>
                </c:pt>
                <c:pt idx="19640">
                  <c:v>40</c:v>
                </c:pt>
                <c:pt idx="19641">
                  <c:v>40</c:v>
                </c:pt>
                <c:pt idx="19642">
                  <c:v>36.18</c:v>
                </c:pt>
                <c:pt idx="19643">
                  <c:v>17.7</c:v>
                </c:pt>
                <c:pt idx="19644">
                  <c:v>40</c:v>
                </c:pt>
                <c:pt idx="19645">
                  <c:v>45.5</c:v>
                </c:pt>
                <c:pt idx="19646">
                  <c:v>46.5</c:v>
                </c:pt>
                <c:pt idx="19647">
                  <c:v>48.86</c:v>
                </c:pt>
                <c:pt idx="19648">
                  <c:v>46.5</c:v>
                </c:pt>
                <c:pt idx="19649">
                  <c:v>45.5</c:v>
                </c:pt>
                <c:pt idx="19650">
                  <c:v>46.2</c:v>
                </c:pt>
                <c:pt idx="19651">
                  <c:v>30</c:v>
                </c:pt>
                <c:pt idx="19652">
                  <c:v>46.2</c:v>
                </c:pt>
                <c:pt idx="19653">
                  <c:v>43.75</c:v>
                </c:pt>
                <c:pt idx="19654">
                  <c:v>45.5</c:v>
                </c:pt>
                <c:pt idx="19655">
                  <c:v>43.25</c:v>
                </c:pt>
                <c:pt idx="19656">
                  <c:v>43.15</c:v>
                </c:pt>
                <c:pt idx="19657">
                  <c:v>41</c:v>
                </c:pt>
                <c:pt idx="19658">
                  <c:v>40</c:v>
                </c:pt>
                <c:pt idx="19659">
                  <c:v>40</c:v>
                </c:pt>
                <c:pt idx="19660">
                  <c:v>42.23</c:v>
                </c:pt>
                <c:pt idx="19661">
                  <c:v>42</c:v>
                </c:pt>
                <c:pt idx="19662">
                  <c:v>38</c:v>
                </c:pt>
                <c:pt idx="19663">
                  <c:v>38</c:v>
                </c:pt>
                <c:pt idx="19664">
                  <c:v>38</c:v>
                </c:pt>
                <c:pt idx="19665">
                  <c:v>38</c:v>
                </c:pt>
                <c:pt idx="19666">
                  <c:v>41.85</c:v>
                </c:pt>
                <c:pt idx="19667">
                  <c:v>41.85</c:v>
                </c:pt>
                <c:pt idx="19668">
                  <c:v>45.5</c:v>
                </c:pt>
                <c:pt idx="19669">
                  <c:v>44.9</c:v>
                </c:pt>
                <c:pt idx="19670">
                  <c:v>41.85</c:v>
                </c:pt>
                <c:pt idx="19671">
                  <c:v>19.2</c:v>
                </c:pt>
                <c:pt idx="19672">
                  <c:v>19.05</c:v>
                </c:pt>
                <c:pt idx="19673">
                  <c:v>19.2</c:v>
                </c:pt>
                <c:pt idx="19674">
                  <c:v>41</c:v>
                </c:pt>
                <c:pt idx="19675">
                  <c:v>41.5</c:v>
                </c:pt>
                <c:pt idx="19676">
                  <c:v>40</c:v>
                </c:pt>
                <c:pt idx="19677">
                  <c:v>40</c:v>
                </c:pt>
                <c:pt idx="19678">
                  <c:v>21.37</c:v>
                </c:pt>
                <c:pt idx="19679">
                  <c:v>21.29</c:v>
                </c:pt>
                <c:pt idx="19680">
                  <c:v>20.51</c:v>
                </c:pt>
                <c:pt idx="19681">
                  <c:v>39.5</c:v>
                </c:pt>
                <c:pt idx="19682">
                  <c:v>39</c:v>
                </c:pt>
                <c:pt idx="19683">
                  <c:v>39</c:v>
                </c:pt>
                <c:pt idx="19684">
                  <c:v>39</c:v>
                </c:pt>
                <c:pt idx="19685">
                  <c:v>39</c:v>
                </c:pt>
                <c:pt idx="19686">
                  <c:v>41</c:v>
                </c:pt>
                <c:pt idx="19687">
                  <c:v>39</c:v>
                </c:pt>
                <c:pt idx="19688">
                  <c:v>39</c:v>
                </c:pt>
                <c:pt idx="19689">
                  <c:v>0</c:v>
                </c:pt>
                <c:pt idx="19690">
                  <c:v>0</c:v>
                </c:pt>
                <c:pt idx="19691">
                  <c:v>-60</c:v>
                </c:pt>
                <c:pt idx="19692">
                  <c:v>-60</c:v>
                </c:pt>
                <c:pt idx="19693">
                  <c:v>0</c:v>
                </c:pt>
                <c:pt idx="19694">
                  <c:v>2.1</c:v>
                </c:pt>
                <c:pt idx="19695">
                  <c:v>2.5</c:v>
                </c:pt>
                <c:pt idx="19696">
                  <c:v>2.5</c:v>
                </c:pt>
                <c:pt idx="19697">
                  <c:v>41</c:v>
                </c:pt>
                <c:pt idx="19698">
                  <c:v>41</c:v>
                </c:pt>
                <c:pt idx="19699">
                  <c:v>41</c:v>
                </c:pt>
                <c:pt idx="19700">
                  <c:v>41</c:v>
                </c:pt>
                <c:pt idx="19701">
                  <c:v>38</c:v>
                </c:pt>
                <c:pt idx="19702">
                  <c:v>42</c:v>
                </c:pt>
                <c:pt idx="19703">
                  <c:v>41.5</c:v>
                </c:pt>
                <c:pt idx="19704">
                  <c:v>42</c:v>
                </c:pt>
                <c:pt idx="19705">
                  <c:v>42</c:v>
                </c:pt>
                <c:pt idx="19706">
                  <c:v>42</c:v>
                </c:pt>
                <c:pt idx="19707">
                  <c:v>40</c:v>
                </c:pt>
                <c:pt idx="19708">
                  <c:v>40</c:v>
                </c:pt>
                <c:pt idx="19709">
                  <c:v>40</c:v>
                </c:pt>
                <c:pt idx="19710">
                  <c:v>41.5</c:v>
                </c:pt>
                <c:pt idx="19711">
                  <c:v>41.5</c:v>
                </c:pt>
                <c:pt idx="19712">
                  <c:v>41.5</c:v>
                </c:pt>
                <c:pt idx="19713">
                  <c:v>42</c:v>
                </c:pt>
                <c:pt idx="19714">
                  <c:v>42.5</c:v>
                </c:pt>
                <c:pt idx="19715">
                  <c:v>43</c:v>
                </c:pt>
                <c:pt idx="19716">
                  <c:v>45</c:v>
                </c:pt>
                <c:pt idx="19717">
                  <c:v>45</c:v>
                </c:pt>
                <c:pt idx="19718">
                  <c:v>43</c:v>
                </c:pt>
                <c:pt idx="19719">
                  <c:v>42</c:v>
                </c:pt>
                <c:pt idx="19720">
                  <c:v>41.5</c:v>
                </c:pt>
                <c:pt idx="19721">
                  <c:v>42</c:v>
                </c:pt>
                <c:pt idx="19722">
                  <c:v>42</c:v>
                </c:pt>
                <c:pt idx="19723">
                  <c:v>41.5</c:v>
                </c:pt>
                <c:pt idx="19724">
                  <c:v>42</c:v>
                </c:pt>
                <c:pt idx="19725">
                  <c:v>34.17</c:v>
                </c:pt>
                <c:pt idx="19726">
                  <c:v>45</c:v>
                </c:pt>
                <c:pt idx="19727">
                  <c:v>43.75</c:v>
                </c:pt>
                <c:pt idx="19728">
                  <c:v>43.75</c:v>
                </c:pt>
                <c:pt idx="19729">
                  <c:v>43.75</c:v>
                </c:pt>
                <c:pt idx="19730">
                  <c:v>40</c:v>
                </c:pt>
                <c:pt idx="19731">
                  <c:v>14.97</c:v>
                </c:pt>
                <c:pt idx="19732">
                  <c:v>43.75</c:v>
                </c:pt>
                <c:pt idx="19733">
                  <c:v>43.75</c:v>
                </c:pt>
                <c:pt idx="19734">
                  <c:v>43.75</c:v>
                </c:pt>
                <c:pt idx="19735">
                  <c:v>40</c:v>
                </c:pt>
                <c:pt idx="19736">
                  <c:v>40</c:v>
                </c:pt>
                <c:pt idx="19737">
                  <c:v>39.950000000000003</c:v>
                </c:pt>
                <c:pt idx="19738">
                  <c:v>16.47</c:v>
                </c:pt>
                <c:pt idx="19739">
                  <c:v>14.04</c:v>
                </c:pt>
                <c:pt idx="19740">
                  <c:v>39.950000000000003</c:v>
                </c:pt>
                <c:pt idx="19741">
                  <c:v>16.13</c:v>
                </c:pt>
                <c:pt idx="19742">
                  <c:v>3.4701300000000002</c:v>
                </c:pt>
                <c:pt idx="19743">
                  <c:v>1</c:v>
                </c:pt>
                <c:pt idx="19744">
                  <c:v>-60</c:v>
                </c:pt>
                <c:pt idx="19745">
                  <c:v>1.85</c:v>
                </c:pt>
                <c:pt idx="19746">
                  <c:v>1.85</c:v>
                </c:pt>
                <c:pt idx="19747">
                  <c:v>6.63</c:v>
                </c:pt>
                <c:pt idx="19748">
                  <c:v>16.190000000000001</c:v>
                </c:pt>
                <c:pt idx="19749">
                  <c:v>43</c:v>
                </c:pt>
                <c:pt idx="19750">
                  <c:v>43.4</c:v>
                </c:pt>
                <c:pt idx="19751">
                  <c:v>43.4</c:v>
                </c:pt>
                <c:pt idx="19752">
                  <c:v>43.45</c:v>
                </c:pt>
                <c:pt idx="19753">
                  <c:v>43.4</c:v>
                </c:pt>
                <c:pt idx="19754">
                  <c:v>43.84</c:v>
                </c:pt>
                <c:pt idx="19755">
                  <c:v>43.4</c:v>
                </c:pt>
                <c:pt idx="19756">
                  <c:v>43.4</c:v>
                </c:pt>
                <c:pt idx="19757">
                  <c:v>43</c:v>
                </c:pt>
                <c:pt idx="19758">
                  <c:v>21.78</c:v>
                </c:pt>
                <c:pt idx="19759">
                  <c:v>2.5</c:v>
                </c:pt>
                <c:pt idx="19760">
                  <c:v>43</c:v>
                </c:pt>
                <c:pt idx="19761">
                  <c:v>43.4</c:v>
                </c:pt>
                <c:pt idx="19762">
                  <c:v>43</c:v>
                </c:pt>
                <c:pt idx="19763">
                  <c:v>45</c:v>
                </c:pt>
                <c:pt idx="19764">
                  <c:v>45</c:v>
                </c:pt>
                <c:pt idx="19765">
                  <c:v>45</c:v>
                </c:pt>
                <c:pt idx="19766">
                  <c:v>43</c:v>
                </c:pt>
                <c:pt idx="19767">
                  <c:v>18.87</c:v>
                </c:pt>
                <c:pt idx="19768">
                  <c:v>43</c:v>
                </c:pt>
                <c:pt idx="19769">
                  <c:v>42</c:v>
                </c:pt>
                <c:pt idx="19770">
                  <c:v>43</c:v>
                </c:pt>
                <c:pt idx="19771">
                  <c:v>43.74</c:v>
                </c:pt>
                <c:pt idx="19772">
                  <c:v>43</c:v>
                </c:pt>
                <c:pt idx="19773">
                  <c:v>2.5</c:v>
                </c:pt>
                <c:pt idx="19774">
                  <c:v>43</c:v>
                </c:pt>
                <c:pt idx="19775">
                  <c:v>42.95</c:v>
                </c:pt>
                <c:pt idx="19776">
                  <c:v>41</c:v>
                </c:pt>
                <c:pt idx="19777">
                  <c:v>42.9</c:v>
                </c:pt>
                <c:pt idx="19778">
                  <c:v>42.9</c:v>
                </c:pt>
                <c:pt idx="19779">
                  <c:v>42.89</c:v>
                </c:pt>
                <c:pt idx="19780">
                  <c:v>2.5</c:v>
                </c:pt>
                <c:pt idx="19781">
                  <c:v>11.24</c:v>
                </c:pt>
                <c:pt idx="19782">
                  <c:v>42.89</c:v>
                </c:pt>
                <c:pt idx="19783">
                  <c:v>42.75</c:v>
                </c:pt>
                <c:pt idx="19784">
                  <c:v>42.89</c:v>
                </c:pt>
                <c:pt idx="19785">
                  <c:v>42.75</c:v>
                </c:pt>
                <c:pt idx="19786">
                  <c:v>42.5</c:v>
                </c:pt>
                <c:pt idx="19787">
                  <c:v>42.74</c:v>
                </c:pt>
                <c:pt idx="19788">
                  <c:v>44.99</c:v>
                </c:pt>
                <c:pt idx="19789">
                  <c:v>45</c:v>
                </c:pt>
                <c:pt idx="19790">
                  <c:v>45</c:v>
                </c:pt>
                <c:pt idx="19791">
                  <c:v>44.9</c:v>
                </c:pt>
                <c:pt idx="19792">
                  <c:v>18.25</c:v>
                </c:pt>
                <c:pt idx="19793">
                  <c:v>44.5</c:v>
                </c:pt>
                <c:pt idx="19794">
                  <c:v>42.5</c:v>
                </c:pt>
                <c:pt idx="19795">
                  <c:v>6.5</c:v>
                </c:pt>
                <c:pt idx="19796">
                  <c:v>6.5</c:v>
                </c:pt>
                <c:pt idx="19797">
                  <c:v>6.5171899999999994</c:v>
                </c:pt>
                <c:pt idx="19798">
                  <c:v>6.6311</c:v>
                </c:pt>
                <c:pt idx="19799">
                  <c:v>28.36</c:v>
                </c:pt>
                <c:pt idx="19800">
                  <c:v>42</c:v>
                </c:pt>
                <c:pt idx="19801">
                  <c:v>23</c:v>
                </c:pt>
                <c:pt idx="19802">
                  <c:v>27.41</c:v>
                </c:pt>
                <c:pt idx="19803">
                  <c:v>26.57</c:v>
                </c:pt>
                <c:pt idx="19804">
                  <c:v>39</c:v>
                </c:pt>
                <c:pt idx="19805">
                  <c:v>7.1</c:v>
                </c:pt>
                <c:pt idx="19806">
                  <c:v>7</c:v>
                </c:pt>
                <c:pt idx="19807">
                  <c:v>7</c:v>
                </c:pt>
                <c:pt idx="19808">
                  <c:v>7.5</c:v>
                </c:pt>
                <c:pt idx="19809">
                  <c:v>9.1</c:v>
                </c:pt>
                <c:pt idx="19810">
                  <c:v>13.1</c:v>
                </c:pt>
                <c:pt idx="19811">
                  <c:v>50</c:v>
                </c:pt>
                <c:pt idx="19812">
                  <c:v>50</c:v>
                </c:pt>
                <c:pt idx="19813">
                  <c:v>46.5</c:v>
                </c:pt>
                <c:pt idx="19814">
                  <c:v>46.3</c:v>
                </c:pt>
                <c:pt idx="19815">
                  <c:v>46.3</c:v>
                </c:pt>
                <c:pt idx="19816">
                  <c:v>44.85</c:v>
                </c:pt>
                <c:pt idx="19817">
                  <c:v>44.25</c:v>
                </c:pt>
                <c:pt idx="19818">
                  <c:v>44</c:v>
                </c:pt>
                <c:pt idx="19819">
                  <c:v>43.9</c:v>
                </c:pt>
                <c:pt idx="19820">
                  <c:v>40</c:v>
                </c:pt>
                <c:pt idx="19821">
                  <c:v>40</c:v>
                </c:pt>
                <c:pt idx="19822">
                  <c:v>41</c:v>
                </c:pt>
                <c:pt idx="19823">
                  <c:v>15.15</c:v>
                </c:pt>
                <c:pt idx="19824">
                  <c:v>40</c:v>
                </c:pt>
                <c:pt idx="19825">
                  <c:v>41</c:v>
                </c:pt>
                <c:pt idx="19826">
                  <c:v>40</c:v>
                </c:pt>
                <c:pt idx="19827">
                  <c:v>12.57</c:v>
                </c:pt>
                <c:pt idx="19828">
                  <c:v>2.5</c:v>
                </c:pt>
                <c:pt idx="19829">
                  <c:v>2.5</c:v>
                </c:pt>
                <c:pt idx="19830">
                  <c:v>40.9</c:v>
                </c:pt>
                <c:pt idx="19831">
                  <c:v>2.5</c:v>
                </c:pt>
                <c:pt idx="19832">
                  <c:v>2.5</c:v>
                </c:pt>
                <c:pt idx="19833">
                  <c:v>2.5</c:v>
                </c:pt>
                <c:pt idx="19834">
                  <c:v>2.5</c:v>
                </c:pt>
                <c:pt idx="19835">
                  <c:v>25.45</c:v>
                </c:pt>
                <c:pt idx="19836">
                  <c:v>26.07</c:v>
                </c:pt>
                <c:pt idx="19837">
                  <c:v>2.5</c:v>
                </c:pt>
                <c:pt idx="19838">
                  <c:v>2.5</c:v>
                </c:pt>
                <c:pt idx="19839">
                  <c:v>7</c:v>
                </c:pt>
                <c:pt idx="19840">
                  <c:v>11</c:v>
                </c:pt>
                <c:pt idx="19841">
                  <c:v>42.9</c:v>
                </c:pt>
                <c:pt idx="19842">
                  <c:v>42.9</c:v>
                </c:pt>
                <c:pt idx="19843">
                  <c:v>42.8</c:v>
                </c:pt>
                <c:pt idx="19844">
                  <c:v>42.8</c:v>
                </c:pt>
                <c:pt idx="19845">
                  <c:v>11.2</c:v>
                </c:pt>
                <c:pt idx="19846">
                  <c:v>11.2</c:v>
                </c:pt>
                <c:pt idx="19847">
                  <c:v>42.3</c:v>
                </c:pt>
                <c:pt idx="19848">
                  <c:v>42</c:v>
                </c:pt>
                <c:pt idx="19849">
                  <c:v>41.75</c:v>
                </c:pt>
                <c:pt idx="19850">
                  <c:v>41.7</c:v>
                </c:pt>
                <c:pt idx="19851">
                  <c:v>41.7</c:v>
                </c:pt>
                <c:pt idx="19852">
                  <c:v>41.7</c:v>
                </c:pt>
                <c:pt idx="19853">
                  <c:v>42.4</c:v>
                </c:pt>
                <c:pt idx="19854">
                  <c:v>42.4</c:v>
                </c:pt>
                <c:pt idx="19855">
                  <c:v>42.3</c:v>
                </c:pt>
                <c:pt idx="19856">
                  <c:v>49.75</c:v>
                </c:pt>
                <c:pt idx="19857">
                  <c:v>49.8</c:v>
                </c:pt>
                <c:pt idx="19858">
                  <c:v>49.8</c:v>
                </c:pt>
                <c:pt idx="19859">
                  <c:v>51</c:v>
                </c:pt>
                <c:pt idx="19860">
                  <c:v>51</c:v>
                </c:pt>
                <c:pt idx="19861">
                  <c:v>49.8</c:v>
                </c:pt>
                <c:pt idx="19862">
                  <c:v>49.75</c:v>
                </c:pt>
                <c:pt idx="19863">
                  <c:v>13.5</c:v>
                </c:pt>
                <c:pt idx="19864">
                  <c:v>14</c:v>
                </c:pt>
                <c:pt idx="19865">
                  <c:v>14</c:v>
                </c:pt>
                <c:pt idx="19866">
                  <c:v>13.5</c:v>
                </c:pt>
                <c:pt idx="19867">
                  <c:v>41</c:v>
                </c:pt>
                <c:pt idx="19868">
                  <c:v>39.99</c:v>
                </c:pt>
                <c:pt idx="19869">
                  <c:v>10.199999999999999</c:v>
                </c:pt>
                <c:pt idx="19870">
                  <c:v>13</c:v>
                </c:pt>
                <c:pt idx="19871">
                  <c:v>13</c:v>
                </c:pt>
                <c:pt idx="19872">
                  <c:v>2.5</c:v>
                </c:pt>
                <c:pt idx="19873">
                  <c:v>2.5</c:v>
                </c:pt>
                <c:pt idx="19874">
                  <c:v>15.02</c:v>
                </c:pt>
                <c:pt idx="19875">
                  <c:v>15.66</c:v>
                </c:pt>
                <c:pt idx="19876">
                  <c:v>14.34</c:v>
                </c:pt>
                <c:pt idx="19877">
                  <c:v>13.57</c:v>
                </c:pt>
                <c:pt idx="19878">
                  <c:v>15.48</c:v>
                </c:pt>
                <c:pt idx="19879">
                  <c:v>14.24</c:v>
                </c:pt>
                <c:pt idx="19880">
                  <c:v>24.4</c:v>
                </c:pt>
                <c:pt idx="19881">
                  <c:v>15.34</c:v>
                </c:pt>
                <c:pt idx="19882">
                  <c:v>16.13</c:v>
                </c:pt>
                <c:pt idx="19883">
                  <c:v>41.99</c:v>
                </c:pt>
                <c:pt idx="19884">
                  <c:v>41.99</c:v>
                </c:pt>
                <c:pt idx="19885">
                  <c:v>2.5</c:v>
                </c:pt>
                <c:pt idx="19886">
                  <c:v>8</c:v>
                </c:pt>
                <c:pt idx="19887">
                  <c:v>12.1</c:v>
                </c:pt>
                <c:pt idx="19888">
                  <c:v>13.1</c:v>
                </c:pt>
                <c:pt idx="19889">
                  <c:v>13.5</c:v>
                </c:pt>
                <c:pt idx="19890">
                  <c:v>46.28</c:v>
                </c:pt>
                <c:pt idx="19891">
                  <c:v>45</c:v>
                </c:pt>
                <c:pt idx="19892">
                  <c:v>45</c:v>
                </c:pt>
                <c:pt idx="19893">
                  <c:v>46.28</c:v>
                </c:pt>
                <c:pt idx="19894">
                  <c:v>47.61</c:v>
                </c:pt>
                <c:pt idx="19895">
                  <c:v>46.28</c:v>
                </c:pt>
                <c:pt idx="19896">
                  <c:v>46.28</c:v>
                </c:pt>
                <c:pt idx="19897">
                  <c:v>45.9</c:v>
                </c:pt>
                <c:pt idx="19898">
                  <c:v>45.9</c:v>
                </c:pt>
                <c:pt idx="19899">
                  <c:v>43.45</c:v>
                </c:pt>
                <c:pt idx="19900">
                  <c:v>43.45</c:v>
                </c:pt>
                <c:pt idx="19901">
                  <c:v>43</c:v>
                </c:pt>
                <c:pt idx="19902">
                  <c:v>15</c:v>
                </c:pt>
                <c:pt idx="19903">
                  <c:v>42.79</c:v>
                </c:pt>
                <c:pt idx="19904">
                  <c:v>14.75</c:v>
                </c:pt>
                <c:pt idx="19905">
                  <c:v>2.2000000000000002</c:v>
                </c:pt>
                <c:pt idx="19906">
                  <c:v>2.2000000000000002</c:v>
                </c:pt>
                <c:pt idx="19907">
                  <c:v>48.5</c:v>
                </c:pt>
                <c:pt idx="19908">
                  <c:v>43.25</c:v>
                </c:pt>
                <c:pt idx="19909">
                  <c:v>48.5</c:v>
                </c:pt>
                <c:pt idx="19910">
                  <c:v>48.35</c:v>
                </c:pt>
                <c:pt idx="19911">
                  <c:v>45</c:v>
                </c:pt>
                <c:pt idx="19912">
                  <c:v>45</c:v>
                </c:pt>
                <c:pt idx="19913">
                  <c:v>15.1838</c:v>
                </c:pt>
                <c:pt idx="19914">
                  <c:v>15.15</c:v>
                </c:pt>
                <c:pt idx="19915">
                  <c:v>43</c:v>
                </c:pt>
                <c:pt idx="19916">
                  <c:v>43</c:v>
                </c:pt>
                <c:pt idx="19917">
                  <c:v>26.88</c:v>
                </c:pt>
                <c:pt idx="19918">
                  <c:v>41.99</c:v>
                </c:pt>
                <c:pt idx="19919">
                  <c:v>2.5</c:v>
                </c:pt>
                <c:pt idx="19920">
                  <c:v>2.5</c:v>
                </c:pt>
                <c:pt idx="19921">
                  <c:v>2.5</c:v>
                </c:pt>
                <c:pt idx="19922">
                  <c:v>41</c:v>
                </c:pt>
                <c:pt idx="19923">
                  <c:v>2.5</c:v>
                </c:pt>
                <c:pt idx="19924">
                  <c:v>0</c:v>
                </c:pt>
                <c:pt idx="19925">
                  <c:v>0</c:v>
                </c:pt>
                <c:pt idx="19926">
                  <c:v>0</c:v>
                </c:pt>
                <c:pt idx="19927">
                  <c:v>0</c:v>
                </c:pt>
                <c:pt idx="19928">
                  <c:v>2.5</c:v>
                </c:pt>
                <c:pt idx="19929">
                  <c:v>2.5</c:v>
                </c:pt>
                <c:pt idx="19930">
                  <c:v>2.5</c:v>
                </c:pt>
                <c:pt idx="19931">
                  <c:v>31.77</c:v>
                </c:pt>
                <c:pt idx="19932">
                  <c:v>15.15</c:v>
                </c:pt>
                <c:pt idx="19933">
                  <c:v>7</c:v>
                </c:pt>
                <c:pt idx="19934">
                  <c:v>7</c:v>
                </c:pt>
                <c:pt idx="19935">
                  <c:v>10</c:v>
                </c:pt>
                <c:pt idx="19936">
                  <c:v>44</c:v>
                </c:pt>
                <c:pt idx="19937">
                  <c:v>48.78</c:v>
                </c:pt>
                <c:pt idx="19938">
                  <c:v>48</c:v>
                </c:pt>
                <c:pt idx="19939">
                  <c:v>47.5</c:v>
                </c:pt>
                <c:pt idx="19940">
                  <c:v>45</c:v>
                </c:pt>
                <c:pt idx="19941">
                  <c:v>45</c:v>
                </c:pt>
                <c:pt idx="19942">
                  <c:v>45</c:v>
                </c:pt>
                <c:pt idx="19943">
                  <c:v>44.8</c:v>
                </c:pt>
                <c:pt idx="19944">
                  <c:v>44</c:v>
                </c:pt>
                <c:pt idx="19945">
                  <c:v>43.5</c:v>
                </c:pt>
                <c:pt idx="19946">
                  <c:v>43</c:v>
                </c:pt>
                <c:pt idx="19947">
                  <c:v>40</c:v>
                </c:pt>
                <c:pt idx="19948">
                  <c:v>12</c:v>
                </c:pt>
                <c:pt idx="19949">
                  <c:v>12</c:v>
                </c:pt>
                <c:pt idx="19950">
                  <c:v>2.2000000000000002</c:v>
                </c:pt>
                <c:pt idx="19951">
                  <c:v>2.1</c:v>
                </c:pt>
                <c:pt idx="19952">
                  <c:v>2.1</c:v>
                </c:pt>
                <c:pt idx="19953">
                  <c:v>13</c:v>
                </c:pt>
                <c:pt idx="19954">
                  <c:v>50.8</c:v>
                </c:pt>
                <c:pt idx="19955">
                  <c:v>50.9</c:v>
                </c:pt>
                <c:pt idx="19956">
                  <c:v>53</c:v>
                </c:pt>
                <c:pt idx="19957">
                  <c:v>50.75</c:v>
                </c:pt>
                <c:pt idx="19958">
                  <c:v>43.5</c:v>
                </c:pt>
                <c:pt idx="19959">
                  <c:v>13</c:v>
                </c:pt>
                <c:pt idx="19960">
                  <c:v>43.2</c:v>
                </c:pt>
                <c:pt idx="19961">
                  <c:v>43.5</c:v>
                </c:pt>
                <c:pt idx="19962">
                  <c:v>42.9</c:v>
                </c:pt>
                <c:pt idx="19963">
                  <c:v>41</c:v>
                </c:pt>
                <c:pt idx="19964">
                  <c:v>41</c:v>
                </c:pt>
                <c:pt idx="19965">
                  <c:v>11.72</c:v>
                </c:pt>
                <c:pt idx="19966">
                  <c:v>40.5</c:v>
                </c:pt>
                <c:pt idx="19967">
                  <c:v>2.5</c:v>
                </c:pt>
                <c:pt idx="19968">
                  <c:v>15</c:v>
                </c:pt>
                <c:pt idx="19969">
                  <c:v>41.85</c:v>
                </c:pt>
                <c:pt idx="19970">
                  <c:v>42.3</c:v>
                </c:pt>
                <c:pt idx="19971">
                  <c:v>14.61</c:v>
                </c:pt>
                <c:pt idx="19972">
                  <c:v>21.21</c:v>
                </c:pt>
                <c:pt idx="19973">
                  <c:v>18.52</c:v>
                </c:pt>
                <c:pt idx="19974">
                  <c:v>21.32</c:v>
                </c:pt>
                <c:pt idx="19975">
                  <c:v>9.81</c:v>
                </c:pt>
                <c:pt idx="19976">
                  <c:v>22.87</c:v>
                </c:pt>
                <c:pt idx="19977">
                  <c:v>22.87</c:v>
                </c:pt>
                <c:pt idx="19978">
                  <c:v>21.14</c:v>
                </c:pt>
                <c:pt idx="19979">
                  <c:v>43</c:v>
                </c:pt>
                <c:pt idx="19980">
                  <c:v>44</c:v>
                </c:pt>
                <c:pt idx="19981">
                  <c:v>45.68</c:v>
                </c:pt>
                <c:pt idx="19982">
                  <c:v>44</c:v>
                </c:pt>
                <c:pt idx="19983">
                  <c:v>40</c:v>
                </c:pt>
                <c:pt idx="19984">
                  <c:v>2</c:v>
                </c:pt>
                <c:pt idx="19985">
                  <c:v>44</c:v>
                </c:pt>
                <c:pt idx="19986">
                  <c:v>44</c:v>
                </c:pt>
                <c:pt idx="19987">
                  <c:v>43.95</c:v>
                </c:pt>
                <c:pt idx="19988">
                  <c:v>44.25</c:v>
                </c:pt>
                <c:pt idx="19989">
                  <c:v>46.9</c:v>
                </c:pt>
                <c:pt idx="19990">
                  <c:v>44</c:v>
                </c:pt>
                <c:pt idx="19991">
                  <c:v>44</c:v>
                </c:pt>
                <c:pt idx="19992">
                  <c:v>44</c:v>
                </c:pt>
                <c:pt idx="19993">
                  <c:v>44</c:v>
                </c:pt>
                <c:pt idx="19994">
                  <c:v>44</c:v>
                </c:pt>
                <c:pt idx="19995">
                  <c:v>44</c:v>
                </c:pt>
                <c:pt idx="19996">
                  <c:v>44</c:v>
                </c:pt>
                <c:pt idx="19997">
                  <c:v>43.7</c:v>
                </c:pt>
                <c:pt idx="19998">
                  <c:v>21.47</c:v>
                </c:pt>
                <c:pt idx="19999">
                  <c:v>44</c:v>
                </c:pt>
                <c:pt idx="20000">
                  <c:v>44</c:v>
                </c:pt>
                <c:pt idx="20001">
                  <c:v>10</c:v>
                </c:pt>
                <c:pt idx="20002">
                  <c:v>7.6</c:v>
                </c:pt>
                <c:pt idx="20003">
                  <c:v>49</c:v>
                </c:pt>
                <c:pt idx="20004">
                  <c:v>44</c:v>
                </c:pt>
                <c:pt idx="20005">
                  <c:v>20</c:v>
                </c:pt>
                <c:pt idx="20006">
                  <c:v>44</c:v>
                </c:pt>
                <c:pt idx="20007">
                  <c:v>44</c:v>
                </c:pt>
                <c:pt idx="20008">
                  <c:v>46</c:v>
                </c:pt>
                <c:pt idx="20009">
                  <c:v>21.4</c:v>
                </c:pt>
                <c:pt idx="20010">
                  <c:v>7.6499999999999986</c:v>
                </c:pt>
                <c:pt idx="20011">
                  <c:v>7.6499999999999986</c:v>
                </c:pt>
                <c:pt idx="20012">
                  <c:v>39.5</c:v>
                </c:pt>
                <c:pt idx="20013">
                  <c:v>7.7</c:v>
                </c:pt>
                <c:pt idx="20014">
                  <c:v>43.8</c:v>
                </c:pt>
                <c:pt idx="20015">
                  <c:v>43.8</c:v>
                </c:pt>
                <c:pt idx="20016">
                  <c:v>44.98</c:v>
                </c:pt>
                <c:pt idx="20017">
                  <c:v>46</c:v>
                </c:pt>
                <c:pt idx="20018">
                  <c:v>45</c:v>
                </c:pt>
                <c:pt idx="20019">
                  <c:v>45</c:v>
                </c:pt>
                <c:pt idx="20020">
                  <c:v>39.5</c:v>
                </c:pt>
                <c:pt idx="20021">
                  <c:v>45</c:v>
                </c:pt>
                <c:pt idx="20022">
                  <c:v>45.9</c:v>
                </c:pt>
                <c:pt idx="20023">
                  <c:v>45.9</c:v>
                </c:pt>
                <c:pt idx="20024">
                  <c:v>44.9</c:v>
                </c:pt>
                <c:pt idx="20025">
                  <c:v>17.14</c:v>
                </c:pt>
                <c:pt idx="20026">
                  <c:v>20.65</c:v>
                </c:pt>
                <c:pt idx="20027">
                  <c:v>44.9</c:v>
                </c:pt>
                <c:pt idx="20028">
                  <c:v>44.9</c:v>
                </c:pt>
                <c:pt idx="20029">
                  <c:v>46.5</c:v>
                </c:pt>
                <c:pt idx="20030">
                  <c:v>46</c:v>
                </c:pt>
                <c:pt idx="20031">
                  <c:v>46</c:v>
                </c:pt>
                <c:pt idx="20032">
                  <c:v>45.5</c:v>
                </c:pt>
                <c:pt idx="20033">
                  <c:v>46</c:v>
                </c:pt>
                <c:pt idx="20034">
                  <c:v>45.5</c:v>
                </c:pt>
                <c:pt idx="20035">
                  <c:v>46.4</c:v>
                </c:pt>
                <c:pt idx="20036">
                  <c:v>46.4</c:v>
                </c:pt>
                <c:pt idx="20037">
                  <c:v>34</c:v>
                </c:pt>
                <c:pt idx="20038">
                  <c:v>17.86</c:v>
                </c:pt>
                <c:pt idx="20039">
                  <c:v>27.93</c:v>
                </c:pt>
                <c:pt idx="20040">
                  <c:v>46.3</c:v>
                </c:pt>
                <c:pt idx="20041">
                  <c:v>46.3</c:v>
                </c:pt>
                <c:pt idx="20042">
                  <c:v>46</c:v>
                </c:pt>
                <c:pt idx="20043">
                  <c:v>46.3</c:v>
                </c:pt>
                <c:pt idx="20044">
                  <c:v>46.2</c:v>
                </c:pt>
                <c:pt idx="20045">
                  <c:v>46.2</c:v>
                </c:pt>
                <c:pt idx="20046">
                  <c:v>46.2</c:v>
                </c:pt>
                <c:pt idx="20047">
                  <c:v>46.2</c:v>
                </c:pt>
                <c:pt idx="20048">
                  <c:v>44.614780000000003</c:v>
                </c:pt>
                <c:pt idx="20049">
                  <c:v>47.7</c:v>
                </c:pt>
                <c:pt idx="20050">
                  <c:v>47.7</c:v>
                </c:pt>
                <c:pt idx="20051">
                  <c:v>51</c:v>
                </c:pt>
                <c:pt idx="20052">
                  <c:v>51</c:v>
                </c:pt>
                <c:pt idx="20053">
                  <c:v>50</c:v>
                </c:pt>
                <c:pt idx="20054">
                  <c:v>47.5</c:v>
                </c:pt>
                <c:pt idx="20055">
                  <c:v>47</c:v>
                </c:pt>
                <c:pt idx="20056">
                  <c:v>15</c:v>
                </c:pt>
                <c:pt idx="20057">
                  <c:v>47</c:v>
                </c:pt>
                <c:pt idx="20058">
                  <c:v>47</c:v>
                </c:pt>
                <c:pt idx="20059">
                  <c:v>46.5</c:v>
                </c:pt>
                <c:pt idx="20060">
                  <c:v>20.39</c:v>
                </c:pt>
                <c:pt idx="20061">
                  <c:v>19.16</c:v>
                </c:pt>
                <c:pt idx="20062">
                  <c:v>42</c:v>
                </c:pt>
                <c:pt idx="20063">
                  <c:v>2.5</c:v>
                </c:pt>
                <c:pt idx="20064">
                  <c:v>12.29</c:v>
                </c:pt>
                <c:pt idx="20065">
                  <c:v>42</c:v>
                </c:pt>
                <c:pt idx="20066">
                  <c:v>45</c:v>
                </c:pt>
                <c:pt idx="20067">
                  <c:v>42</c:v>
                </c:pt>
                <c:pt idx="20068">
                  <c:v>42</c:v>
                </c:pt>
                <c:pt idx="20069">
                  <c:v>43.9</c:v>
                </c:pt>
                <c:pt idx="20070">
                  <c:v>43.9</c:v>
                </c:pt>
                <c:pt idx="20071">
                  <c:v>43.9</c:v>
                </c:pt>
                <c:pt idx="20072">
                  <c:v>46.4</c:v>
                </c:pt>
                <c:pt idx="20073">
                  <c:v>46.4</c:v>
                </c:pt>
                <c:pt idx="20074">
                  <c:v>46.4</c:v>
                </c:pt>
                <c:pt idx="20075">
                  <c:v>47</c:v>
                </c:pt>
                <c:pt idx="20076">
                  <c:v>47</c:v>
                </c:pt>
                <c:pt idx="20077">
                  <c:v>45.8</c:v>
                </c:pt>
                <c:pt idx="20078">
                  <c:v>46.4</c:v>
                </c:pt>
                <c:pt idx="20079">
                  <c:v>14.48</c:v>
                </c:pt>
                <c:pt idx="20080">
                  <c:v>43.9</c:v>
                </c:pt>
                <c:pt idx="20081">
                  <c:v>16.66</c:v>
                </c:pt>
                <c:pt idx="20082">
                  <c:v>22.6</c:v>
                </c:pt>
                <c:pt idx="20083">
                  <c:v>16.03</c:v>
                </c:pt>
                <c:pt idx="20084">
                  <c:v>7</c:v>
                </c:pt>
                <c:pt idx="20085">
                  <c:v>2.25</c:v>
                </c:pt>
                <c:pt idx="20086">
                  <c:v>2.5</c:v>
                </c:pt>
                <c:pt idx="20087">
                  <c:v>2.1</c:v>
                </c:pt>
                <c:pt idx="20088">
                  <c:v>2</c:v>
                </c:pt>
                <c:pt idx="20089">
                  <c:v>2</c:v>
                </c:pt>
                <c:pt idx="20090">
                  <c:v>0</c:v>
                </c:pt>
                <c:pt idx="20091">
                  <c:v>1.4</c:v>
                </c:pt>
                <c:pt idx="20092">
                  <c:v>2.15</c:v>
                </c:pt>
                <c:pt idx="20093">
                  <c:v>8.1299999999999972</c:v>
                </c:pt>
                <c:pt idx="20094">
                  <c:v>2.1</c:v>
                </c:pt>
                <c:pt idx="20095">
                  <c:v>45.1</c:v>
                </c:pt>
                <c:pt idx="20096">
                  <c:v>45.4</c:v>
                </c:pt>
                <c:pt idx="20097">
                  <c:v>45.4</c:v>
                </c:pt>
                <c:pt idx="20098">
                  <c:v>45.4</c:v>
                </c:pt>
                <c:pt idx="20099">
                  <c:v>51.15</c:v>
                </c:pt>
                <c:pt idx="20100">
                  <c:v>51.15</c:v>
                </c:pt>
                <c:pt idx="20101">
                  <c:v>47.95</c:v>
                </c:pt>
                <c:pt idx="20102">
                  <c:v>47.95</c:v>
                </c:pt>
                <c:pt idx="20103">
                  <c:v>46.75</c:v>
                </c:pt>
                <c:pt idx="20104">
                  <c:v>47</c:v>
                </c:pt>
                <c:pt idx="20105">
                  <c:v>47</c:v>
                </c:pt>
                <c:pt idx="20106">
                  <c:v>47.95</c:v>
                </c:pt>
                <c:pt idx="20107">
                  <c:v>47</c:v>
                </c:pt>
                <c:pt idx="20108">
                  <c:v>47</c:v>
                </c:pt>
                <c:pt idx="20109">
                  <c:v>5.4779</c:v>
                </c:pt>
                <c:pt idx="20110">
                  <c:v>44.01</c:v>
                </c:pt>
                <c:pt idx="20111">
                  <c:v>47</c:v>
                </c:pt>
                <c:pt idx="20112">
                  <c:v>49</c:v>
                </c:pt>
                <c:pt idx="20113">
                  <c:v>49</c:v>
                </c:pt>
                <c:pt idx="20114">
                  <c:v>49</c:v>
                </c:pt>
                <c:pt idx="20115">
                  <c:v>47</c:v>
                </c:pt>
                <c:pt idx="20116">
                  <c:v>46.99</c:v>
                </c:pt>
                <c:pt idx="20117">
                  <c:v>45</c:v>
                </c:pt>
                <c:pt idx="20118">
                  <c:v>45</c:v>
                </c:pt>
                <c:pt idx="20119">
                  <c:v>13.38</c:v>
                </c:pt>
                <c:pt idx="20120">
                  <c:v>4.3662900000000002</c:v>
                </c:pt>
                <c:pt idx="20121">
                  <c:v>2.2000000000000002</c:v>
                </c:pt>
                <c:pt idx="20122">
                  <c:v>10</c:v>
                </c:pt>
                <c:pt idx="20123">
                  <c:v>2.1</c:v>
                </c:pt>
                <c:pt idx="20124">
                  <c:v>45</c:v>
                </c:pt>
                <c:pt idx="20125">
                  <c:v>47.95</c:v>
                </c:pt>
                <c:pt idx="20126">
                  <c:v>47.95</c:v>
                </c:pt>
                <c:pt idx="20127">
                  <c:v>52</c:v>
                </c:pt>
                <c:pt idx="20128">
                  <c:v>45</c:v>
                </c:pt>
                <c:pt idx="20129">
                  <c:v>48</c:v>
                </c:pt>
                <c:pt idx="20130">
                  <c:v>55</c:v>
                </c:pt>
                <c:pt idx="20131">
                  <c:v>58</c:v>
                </c:pt>
                <c:pt idx="20132">
                  <c:v>55</c:v>
                </c:pt>
                <c:pt idx="20133">
                  <c:v>55</c:v>
                </c:pt>
                <c:pt idx="20134">
                  <c:v>57.95</c:v>
                </c:pt>
                <c:pt idx="20135">
                  <c:v>54.5</c:v>
                </c:pt>
                <c:pt idx="20136">
                  <c:v>52</c:v>
                </c:pt>
                <c:pt idx="20137">
                  <c:v>49</c:v>
                </c:pt>
                <c:pt idx="20138">
                  <c:v>49</c:v>
                </c:pt>
                <c:pt idx="20139">
                  <c:v>55.95</c:v>
                </c:pt>
                <c:pt idx="20140">
                  <c:v>49</c:v>
                </c:pt>
                <c:pt idx="20141">
                  <c:v>49</c:v>
                </c:pt>
                <c:pt idx="20142">
                  <c:v>10</c:v>
                </c:pt>
                <c:pt idx="20143">
                  <c:v>13.1</c:v>
                </c:pt>
                <c:pt idx="20144">
                  <c:v>48</c:v>
                </c:pt>
                <c:pt idx="20145">
                  <c:v>47.8</c:v>
                </c:pt>
                <c:pt idx="20146">
                  <c:v>47.8</c:v>
                </c:pt>
                <c:pt idx="20147">
                  <c:v>13.2</c:v>
                </c:pt>
                <c:pt idx="20148">
                  <c:v>55</c:v>
                </c:pt>
                <c:pt idx="20149">
                  <c:v>48.6</c:v>
                </c:pt>
                <c:pt idx="20150">
                  <c:v>55</c:v>
                </c:pt>
                <c:pt idx="20151">
                  <c:v>48.6</c:v>
                </c:pt>
                <c:pt idx="20152">
                  <c:v>48.6</c:v>
                </c:pt>
                <c:pt idx="20153">
                  <c:v>47.8</c:v>
                </c:pt>
                <c:pt idx="20154">
                  <c:v>47.75</c:v>
                </c:pt>
                <c:pt idx="20155">
                  <c:v>47</c:v>
                </c:pt>
                <c:pt idx="20156">
                  <c:v>40</c:v>
                </c:pt>
                <c:pt idx="20157">
                  <c:v>40</c:v>
                </c:pt>
                <c:pt idx="20158">
                  <c:v>13.5</c:v>
                </c:pt>
                <c:pt idx="20159">
                  <c:v>25.5</c:v>
                </c:pt>
                <c:pt idx="20160">
                  <c:v>42</c:v>
                </c:pt>
                <c:pt idx="20161">
                  <c:v>42</c:v>
                </c:pt>
                <c:pt idx="20162">
                  <c:v>42</c:v>
                </c:pt>
                <c:pt idx="20163">
                  <c:v>42</c:v>
                </c:pt>
                <c:pt idx="20164">
                  <c:v>42</c:v>
                </c:pt>
                <c:pt idx="20165">
                  <c:v>31.11</c:v>
                </c:pt>
                <c:pt idx="20166">
                  <c:v>26.27</c:v>
                </c:pt>
                <c:pt idx="20167">
                  <c:v>26.81</c:v>
                </c:pt>
                <c:pt idx="20168">
                  <c:v>41.95</c:v>
                </c:pt>
                <c:pt idx="20169">
                  <c:v>41.95</c:v>
                </c:pt>
                <c:pt idx="20170">
                  <c:v>42</c:v>
                </c:pt>
                <c:pt idx="20171">
                  <c:v>42</c:v>
                </c:pt>
                <c:pt idx="20172">
                  <c:v>44.5</c:v>
                </c:pt>
                <c:pt idx="20173">
                  <c:v>46</c:v>
                </c:pt>
                <c:pt idx="20174">
                  <c:v>54.5</c:v>
                </c:pt>
                <c:pt idx="20175">
                  <c:v>54.5</c:v>
                </c:pt>
                <c:pt idx="20176">
                  <c:v>66</c:v>
                </c:pt>
                <c:pt idx="20177">
                  <c:v>46</c:v>
                </c:pt>
                <c:pt idx="20178">
                  <c:v>46</c:v>
                </c:pt>
                <c:pt idx="20179">
                  <c:v>13.5</c:v>
                </c:pt>
                <c:pt idx="20180">
                  <c:v>13.5</c:v>
                </c:pt>
                <c:pt idx="20181">
                  <c:v>13.5</c:v>
                </c:pt>
                <c:pt idx="20182">
                  <c:v>13.68</c:v>
                </c:pt>
                <c:pt idx="20183">
                  <c:v>46</c:v>
                </c:pt>
                <c:pt idx="20184">
                  <c:v>46</c:v>
                </c:pt>
                <c:pt idx="20185">
                  <c:v>49</c:v>
                </c:pt>
                <c:pt idx="20186">
                  <c:v>70</c:v>
                </c:pt>
                <c:pt idx="20187">
                  <c:v>47.9</c:v>
                </c:pt>
                <c:pt idx="20188">
                  <c:v>70</c:v>
                </c:pt>
                <c:pt idx="20189">
                  <c:v>69.900000000000006</c:v>
                </c:pt>
                <c:pt idx="20190">
                  <c:v>48</c:v>
                </c:pt>
                <c:pt idx="20191">
                  <c:v>69.989999999999995</c:v>
                </c:pt>
                <c:pt idx="20192">
                  <c:v>48</c:v>
                </c:pt>
                <c:pt idx="20193">
                  <c:v>67.099999999999994</c:v>
                </c:pt>
                <c:pt idx="20194">
                  <c:v>67.790000000000006</c:v>
                </c:pt>
                <c:pt idx="20195">
                  <c:v>77.290000000000006</c:v>
                </c:pt>
                <c:pt idx="20196">
                  <c:v>79.739999999999995</c:v>
                </c:pt>
                <c:pt idx="20197">
                  <c:v>79.790000000000006</c:v>
                </c:pt>
                <c:pt idx="20198">
                  <c:v>79.790000000000006</c:v>
                </c:pt>
                <c:pt idx="20199">
                  <c:v>79.739999999999995</c:v>
                </c:pt>
                <c:pt idx="20200">
                  <c:v>57.5</c:v>
                </c:pt>
                <c:pt idx="20201">
                  <c:v>49.8</c:v>
                </c:pt>
                <c:pt idx="20202">
                  <c:v>48</c:v>
                </c:pt>
                <c:pt idx="20203">
                  <c:v>48</c:v>
                </c:pt>
                <c:pt idx="20204">
                  <c:v>43.5</c:v>
                </c:pt>
                <c:pt idx="20205">
                  <c:v>43.5</c:v>
                </c:pt>
                <c:pt idx="20206">
                  <c:v>20.75</c:v>
                </c:pt>
                <c:pt idx="20207">
                  <c:v>20.75</c:v>
                </c:pt>
                <c:pt idx="20208">
                  <c:v>19.489999999999991</c:v>
                </c:pt>
                <c:pt idx="20209">
                  <c:v>19.410129999999999</c:v>
                </c:pt>
                <c:pt idx="20210">
                  <c:v>14.14</c:v>
                </c:pt>
                <c:pt idx="20211">
                  <c:v>13.40949</c:v>
                </c:pt>
                <c:pt idx="20212">
                  <c:v>18.14</c:v>
                </c:pt>
                <c:pt idx="20213">
                  <c:v>21.47</c:v>
                </c:pt>
                <c:pt idx="20214">
                  <c:v>21.31</c:v>
                </c:pt>
                <c:pt idx="20215">
                  <c:v>21.54</c:v>
                </c:pt>
                <c:pt idx="20216">
                  <c:v>41.95</c:v>
                </c:pt>
                <c:pt idx="20217">
                  <c:v>41.95</c:v>
                </c:pt>
                <c:pt idx="20218">
                  <c:v>24.55</c:v>
                </c:pt>
                <c:pt idx="20219">
                  <c:v>39.979999999999997</c:v>
                </c:pt>
                <c:pt idx="20220">
                  <c:v>46</c:v>
                </c:pt>
                <c:pt idx="20221">
                  <c:v>52</c:v>
                </c:pt>
                <c:pt idx="20222">
                  <c:v>52</c:v>
                </c:pt>
                <c:pt idx="20223">
                  <c:v>45.25</c:v>
                </c:pt>
                <c:pt idx="20224">
                  <c:v>45.25</c:v>
                </c:pt>
                <c:pt idx="20225">
                  <c:v>16.149999999999999</c:v>
                </c:pt>
                <c:pt idx="20226">
                  <c:v>45.25</c:v>
                </c:pt>
                <c:pt idx="20227">
                  <c:v>45.25</c:v>
                </c:pt>
                <c:pt idx="20228">
                  <c:v>45.25</c:v>
                </c:pt>
                <c:pt idx="20229">
                  <c:v>45.25</c:v>
                </c:pt>
                <c:pt idx="20230">
                  <c:v>44.85</c:v>
                </c:pt>
                <c:pt idx="20231">
                  <c:v>44.85</c:v>
                </c:pt>
                <c:pt idx="20232">
                  <c:v>43.25</c:v>
                </c:pt>
                <c:pt idx="20233">
                  <c:v>16.2</c:v>
                </c:pt>
                <c:pt idx="20234">
                  <c:v>2.35</c:v>
                </c:pt>
                <c:pt idx="20235">
                  <c:v>14.1</c:v>
                </c:pt>
                <c:pt idx="20236">
                  <c:v>14.1</c:v>
                </c:pt>
                <c:pt idx="20237">
                  <c:v>14.1</c:v>
                </c:pt>
                <c:pt idx="20238">
                  <c:v>16.55</c:v>
                </c:pt>
                <c:pt idx="20239">
                  <c:v>2.35</c:v>
                </c:pt>
                <c:pt idx="20240">
                  <c:v>2.5</c:v>
                </c:pt>
                <c:pt idx="20241">
                  <c:v>16.55</c:v>
                </c:pt>
                <c:pt idx="20242">
                  <c:v>55.5</c:v>
                </c:pt>
                <c:pt idx="20243">
                  <c:v>83</c:v>
                </c:pt>
                <c:pt idx="20244">
                  <c:v>55.95</c:v>
                </c:pt>
                <c:pt idx="20245">
                  <c:v>120</c:v>
                </c:pt>
                <c:pt idx="20246">
                  <c:v>98</c:v>
                </c:pt>
                <c:pt idx="20247">
                  <c:v>55.5</c:v>
                </c:pt>
                <c:pt idx="20248">
                  <c:v>55.95</c:v>
                </c:pt>
                <c:pt idx="20249">
                  <c:v>17.5</c:v>
                </c:pt>
                <c:pt idx="20250">
                  <c:v>17.100000000000001</c:v>
                </c:pt>
                <c:pt idx="20251">
                  <c:v>19.2</c:v>
                </c:pt>
                <c:pt idx="20252">
                  <c:v>17.5</c:v>
                </c:pt>
                <c:pt idx="20253">
                  <c:v>17.05</c:v>
                </c:pt>
                <c:pt idx="20254">
                  <c:v>25.914850000000001</c:v>
                </c:pt>
                <c:pt idx="20255">
                  <c:v>7.2</c:v>
                </c:pt>
                <c:pt idx="20256">
                  <c:v>6</c:v>
                </c:pt>
                <c:pt idx="20257">
                  <c:v>42.35</c:v>
                </c:pt>
                <c:pt idx="20258">
                  <c:v>42.3</c:v>
                </c:pt>
                <c:pt idx="20259">
                  <c:v>31.87</c:v>
                </c:pt>
                <c:pt idx="20260">
                  <c:v>21.12</c:v>
                </c:pt>
                <c:pt idx="20261">
                  <c:v>42</c:v>
                </c:pt>
                <c:pt idx="20262">
                  <c:v>41.95</c:v>
                </c:pt>
                <c:pt idx="20263">
                  <c:v>7</c:v>
                </c:pt>
                <c:pt idx="20264">
                  <c:v>41.75</c:v>
                </c:pt>
                <c:pt idx="20265">
                  <c:v>23.484190000000002</c:v>
                </c:pt>
                <c:pt idx="20266">
                  <c:v>42.5</c:v>
                </c:pt>
                <c:pt idx="20267">
                  <c:v>42</c:v>
                </c:pt>
                <c:pt idx="20268">
                  <c:v>42.5</c:v>
                </c:pt>
                <c:pt idx="20269">
                  <c:v>45.26</c:v>
                </c:pt>
                <c:pt idx="20270">
                  <c:v>7.25</c:v>
                </c:pt>
                <c:pt idx="20271">
                  <c:v>46</c:v>
                </c:pt>
                <c:pt idx="20272">
                  <c:v>50</c:v>
                </c:pt>
                <c:pt idx="20273">
                  <c:v>18.100000000000001</c:v>
                </c:pt>
                <c:pt idx="20274">
                  <c:v>46</c:v>
                </c:pt>
                <c:pt idx="20275">
                  <c:v>46</c:v>
                </c:pt>
                <c:pt idx="20276">
                  <c:v>17.600000000000001</c:v>
                </c:pt>
                <c:pt idx="20277">
                  <c:v>17.600000000000001</c:v>
                </c:pt>
                <c:pt idx="20278">
                  <c:v>17.149999999999999</c:v>
                </c:pt>
                <c:pt idx="20279">
                  <c:v>17.100000000000001</c:v>
                </c:pt>
                <c:pt idx="20280">
                  <c:v>17.649999999999999</c:v>
                </c:pt>
                <c:pt idx="20281">
                  <c:v>17.850000000000001</c:v>
                </c:pt>
                <c:pt idx="20282">
                  <c:v>17.920000000000002</c:v>
                </c:pt>
                <c:pt idx="20283">
                  <c:v>17.920000000000002</c:v>
                </c:pt>
                <c:pt idx="20284">
                  <c:v>17.920000000000002</c:v>
                </c:pt>
                <c:pt idx="20285">
                  <c:v>17.920000000000002</c:v>
                </c:pt>
                <c:pt idx="20286">
                  <c:v>18.11</c:v>
                </c:pt>
                <c:pt idx="20287">
                  <c:v>18.100000000000001</c:v>
                </c:pt>
                <c:pt idx="20288">
                  <c:v>18.149999999999999</c:v>
                </c:pt>
                <c:pt idx="20289">
                  <c:v>43.5</c:v>
                </c:pt>
                <c:pt idx="20290">
                  <c:v>52.55</c:v>
                </c:pt>
                <c:pt idx="20291">
                  <c:v>55.9</c:v>
                </c:pt>
                <c:pt idx="20292">
                  <c:v>55.9</c:v>
                </c:pt>
                <c:pt idx="20293">
                  <c:v>81</c:v>
                </c:pt>
                <c:pt idx="20294">
                  <c:v>55.9</c:v>
                </c:pt>
                <c:pt idx="20295">
                  <c:v>52</c:v>
                </c:pt>
                <c:pt idx="20296">
                  <c:v>18.25</c:v>
                </c:pt>
                <c:pt idx="20297">
                  <c:v>18.25</c:v>
                </c:pt>
                <c:pt idx="20298">
                  <c:v>44</c:v>
                </c:pt>
                <c:pt idx="20299">
                  <c:v>43.7</c:v>
                </c:pt>
                <c:pt idx="20300">
                  <c:v>42</c:v>
                </c:pt>
                <c:pt idx="20301">
                  <c:v>18.350000000000001</c:v>
                </c:pt>
                <c:pt idx="20302">
                  <c:v>42</c:v>
                </c:pt>
                <c:pt idx="20303">
                  <c:v>13.5</c:v>
                </c:pt>
                <c:pt idx="20304">
                  <c:v>6</c:v>
                </c:pt>
                <c:pt idx="20305">
                  <c:v>6</c:v>
                </c:pt>
                <c:pt idx="20306">
                  <c:v>8.25</c:v>
                </c:pt>
                <c:pt idx="20307">
                  <c:v>24.41</c:v>
                </c:pt>
                <c:pt idx="20308">
                  <c:v>24.16</c:v>
                </c:pt>
                <c:pt idx="20309">
                  <c:v>17.32</c:v>
                </c:pt>
                <c:pt idx="20310">
                  <c:v>6</c:v>
                </c:pt>
                <c:pt idx="20311">
                  <c:v>6</c:v>
                </c:pt>
                <c:pt idx="20312">
                  <c:v>27.94</c:v>
                </c:pt>
                <c:pt idx="20313">
                  <c:v>28.52</c:v>
                </c:pt>
                <c:pt idx="20314">
                  <c:v>40.5</c:v>
                </c:pt>
                <c:pt idx="20315">
                  <c:v>2.2000000000000002</c:v>
                </c:pt>
                <c:pt idx="20316">
                  <c:v>2.35</c:v>
                </c:pt>
                <c:pt idx="20317">
                  <c:v>10</c:v>
                </c:pt>
                <c:pt idx="20318">
                  <c:v>20.86</c:v>
                </c:pt>
                <c:pt idx="20319">
                  <c:v>13.5</c:v>
                </c:pt>
                <c:pt idx="20320">
                  <c:v>13.25</c:v>
                </c:pt>
                <c:pt idx="20321">
                  <c:v>13.5</c:v>
                </c:pt>
                <c:pt idx="20322">
                  <c:v>13.7</c:v>
                </c:pt>
                <c:pt idx="20323">
                  <c:v>14.19</c:v>
                </c:pt>
                <c:pt idx="20324">
                  <c:v>14.5</c:v>
                </c:pt>
                <c:pt idx="20325">
                  <c:v>45</c:v>
                </c:pt>
                <c:pt idx="20326">
                  <c:v>45</c:v>
                </c:pt>
                <c:pt idx="20327">
                  <c:v>44.75</c:v>
                </c:pt>
                <c:pt idx="20328">
                  <c:v>45</c:v>
                </c:pt>
                <c:pt idx="20329">
                  <c:v>45</c:v>
                </c:pt>
                <c:pt idx="20330">
                  <c:v>45</c:v>
                </c:pt>
                <c:pt idx="20331">
                  <c:v>45</c:v>
                </c:pt>
                <c:pt idx="20332">
                  <c:v>45.75</c:v>
                </c:pt>
                <c:pt idx="20333">
                  <c:v>45</c:v>
                </c:pt>
                <c:pt idx="20334">
                  <c:v>15.5</c:v>
                </c:pt>
                <c:pt idx="20335">
                  <c:v>15.6</c:v>
                </c:pt>
                <c:pt idx="20336">
                  <c:v>39.450000000000003</c:v>
                </c:pt>
                <c:pt idx="20337">
                  <c:v>45</c:v>
                </c:pt>
                <c:pt idx="20338">
                  <c:v>15.95</c:v>
                </c:pt>
                <c:pt idx="20339">
                  <c:v>45.75</c:v>
                </c:pt>
                <c:pt idx="20340">
                  <c:v>45.75</c:v>
                </c:pt>
                <c:pt idx="20341">
                  <c:v>45.75</c:v>
                </c:pt>
                <c:pt idx="20342">
                  <c:v>44</c:v>
                </c:pt>
                <c:pt idx="20343">
                  <c:v>16.25</c:v>
                </c:pt>
                <c:pt idx="20344">
                  <c:v>43</c:v>
                </c:pt>
                <c:pt idx="20345">
                  <c:v>15.81</c:v>
                </c:pt>
                <c:pt idx="20346">
                  <c:v>2.35</c:v>
                </c:pt>
                <c:pt idx="20347">
                  <c:v>15.8</c:v>
                </c:pt>
                <c:pt idx="20348">
                  <c:v>18.91</c:v>
                </c:pt>
                <c:pt idx="20349">
                  <c:v>43</c:v>
                </c:pt>
                <c:pt idx="20350">
                  <c:v>44</c:v>
                </c:pt>
                <c:pt idx="20351">
                  <c:v>10.634069999999999</c:v>
                </c:pt>
                <c:pt idx="20352">
                  <c:v>9.0500000000000007</c:v>
                </c:pt>
                <c:pt idx="20353">
                  <c:v>44</c:v>
                </c:pt>
                <c:pt idx="20354">
                  <c:v>9.8100400000000008</c:v>
                </c:pt>
                <c:pt idx="20355">
                  <c:v>4</c:v>
                </c:pt>
                <c:pt idx="20356">
                  <c:v>4</c:v>
                </c:pt>
                <c:pt idx="20357">
                  <c:v>4</c:v>
                </c:pt>
                <c:pt idx="20358">
                  <c:v>4</c:v>
                </c:pt>
                <c:pt idx="20359">
                  <c:v>4</c:v>
                </c:pt>
                <c:pt idx="20360">
                  <c:v>2.34</c:v>
                </c:pt>
                <c:pt idx="20361">
                  <c:v>2.34</c:v>
                </c:pt>
                <c:pt idx="20362">
                  <c:v>5.14</c:v>
                </c:pt>
                <c:pt idx="20363">
                  <c:v>7.44</c:v>
                </c:pt>
                <c:pt idx="20364">
                  <c:v>37.549999999999997</c:v>
                </c:pt>
                <c:pt idx="20365">
                  <c:v>43.8</c:v>
                </c:pt>
                <c:pt idx="20366">
                  <c:v>10.150130000000001</c:v>
                </c:pt>
                <c:pt idx="20367">
                  <c:v>11.25005</c:v>
                </c:pt>
                <c:pt idx="20368">
                  <c:v>44</c:v>
                </c:pt>
                <c:pt idx="20369">
                  <c:v>44.5</c:v>
                </c:pt>
                <c:pt idx="20370">
                  <c:v>44.5</c:v>
                </c:pt>
                <c:pt idx="20371">
                  <c:v>44.5</c:v>
                </c:pt>
                <c:pt idx="20372">
                  <c:v>44</c:v>
                </c:pt>
                <c:pt idx="20373">
                  <c:v>44</c:v>
                </c:pt>
                <c:pt idx="20374">
                  <c:v>44</c:v>
                </c:pt>
                <c:pt idx="20375">
                  <c:v>15.05</c:v>
                </c:pt>
                <c:pt idx="20376">
                  <c:v>4</c:v>
                </c:pt>
                <c:pt idx="20377">
                  <c:v>4</c:v>
                </c:pt>
                <c:pt idx="20378">
                  <c:v>4</c:v>
                </c:pt>
                <c:pt idx="20379">
                  <c:v>2.35</c:v>
                </c:pt>
                <c:pt idx="20380">
                  <c:v>2.75</c:v>
                </c:pt>
                <c:pt idx="20381">
                  <c:v>4</c:v>
                </c:pt>
                <c:pt idx="20382">
                  <c:v>0</c:v>
                </c:pt>
                <c:pt idx="20383">
                  <c:v>2.35</c:v>
                </c:pt>
                <c:pt idx="20384">
                  <c:v>2.35</c:v>
                </c:pt>
                <c:pt idx="20385">
                  <c:v>44</c:v>
                </c:pt>
                <c:pt idx="20386">
                  <c:v>45.95</c:v>
                </c:pt>
                <c:pt idx="20387">
                  <c:v>46.8</c:v>
                </c:pt>
                <c:pt idx="20388">
                  <c:v>49</c:v>
                </c:pt>
                <c:pt idx="20389">
                  <c:v>49</c:v>
                </c:pt>
                <c:pt idx="20390">
                  <c:v>43.98</c:v>
                </c:pt>
                <c:pt idx="20391">
                  <c:v>39.450000000000003</c:v>
                </c:pt>
                <c:pt idx="20392">
                  <c:v>49</c:v>
                </c:pt>
                <c:pt idx="20393">
                  <c:v>13.150119999999999</c:v>
                </c:pt>
                <c:pt idx="20394">
                  <c:v>46.01</c:v>
                </c:pt>
                <c:pt idx="20395">
                  <c:v>48</c:v>
                </c:pt>
                <c:pt idx="20396">
                  <c:v>45</c:v>
                </c:pt>
                <c:pt idx="20397">
                  <c:v>43</c:v>
                </c:pt>
                <c:pt idx="20398">
                  <c:v>12.66</c:v>
                </c:pt>
                <c:pt idx="20399">
                  <c:v>7.7930299999999999</c:v>
                </c:pt>
                <c:pt idx="20400">
                  <c:v>7.74</c:v>
                </c:pt>
                <c:pt idx="20401">
                  <c:v>9.4600000000000026</c:v>
                </c:pt>
                <c:pt idx="20402">
                  <c:v>9.76</c:v>
                </c:pt>
                <c:pt idx="20403">
                  <c:v>4.0502200000000004</c:v>
                </c:pt>
                <c:pt idx="20404">
                  <c:v>20</c:v>
                </c:pt>
                <c:pt idx="20405">
                  <c:v>4</c:v>
                </c:pt>
                <c:pt idx="20406">
                  <c:v>2.44</c:v>
                </c:pt>
                <c:pt idx="20407">
                  <c:v>1.04</c:v>
                </c:pt>
                <c:pt idx="20408">
                  <c:v>0.25</c:v>
                </c:pt>
                <c:pt idx="20409">
                  <c:v>0.75</c:v>
                </c:pt>
                <c:pt idx="20410">
                  <c:v>4</c:v>
                </c:pt>
                <c:pt idx="20411">
                  <c:v>4</c:v>
                </c:pt>
                <c:pt idx="20412">
                  <c:v>4.6899999999999986</c:v>
                </c:pt>
                <c:pt idx="20413">
                  <c:v>5.38</c:v>
                </c:pt>
                <c:pt idx="20414">
                  <c:v>5.75</c:v>
                </c:pt>
                <c:pt idx="20415">
                  <c:v>5.75</c:v>
                </c:pt>
                <c:pt idx="20416">
                  <c:v>4</c:v>
                </c:pt>
                <c:pt idx="20417">
                  <c:v>4</c:v>
                </c:pt>
                <c:pt idx="20418">
                  <c:v>2.35</c:v>
                </c:pt>
                <c:pt idx="20419">
                  <c:v>2</c:v>
                </c:pt>
                <c:pt idx="20420">
                  <c:v>4</c:v>
                </c:pt>
                <c:pt idx="20421">
                  <c:v>4</c:v>
                </c:pt>
                <c:pt idx="20422">
                  <c:v>4</c:v>
                </c:pt>
                <c:pt idx="20423">
                  <c:v>4</c:v>
                </c:pt>
                <c:pt idx="20424">
                  <c:v>42</c:v>
                </c:pt>
                <c:pt idx="20425">
                  <c:v>42</c:v>
                </c:pt>
                <c:pt idx="20426">
                  <c:v>5.31</c:v>
                </c:pt>
                <c:pt idx="20427">
                  <c:v>5.1499999999999986</c:v>
                </c:pt>
                <c:pt idx="20428">
                  <c:v>4.53</c:v>
                </c:pt>
                <c:pt idx="20429">
                  <c:v>4.4400000000000004</c:v>
                </c:pt>
                <c:pt idx="20430">
                  <c:v>4</c:v>
                </c:pt>
                <c:pt idx="20431">
                  <c:v>4</c:v>
                </c:pt>
                <c:pt idx="20432">
                  <c:v>5.0999999999999996</c:v>
                </c:pt>
                <c:pt idx="20433">
                  <c:v>42</c:v>
                </c:pt>
                <c:pt idx="20434">
                  <c:v>46</c:v>
                </c:pt>
                <c:pt idx="20435">
                  <c:v>46.7</c:v>
                </c:pt>
                <c:pt idx="20436">
                  <c:v>49</c:v>
                </c:pt>
                <c:pt idx="20437">
                  <c:v>49</c:v>
                </c:pt>
                <c:pt idx="20438">
                  <c:v>49</c:v>
                </c:pt>
                <c:pt idx="20439">
                  <c:v>46.95</c:v>
                </c:pt>
                <c:pt idx="20440">
                  <c:v>46.7</c:v>
                </c:pt>
                <c:pt idx="20441">
                  <c:v>45.5</c:v>
                </c:pt>
                <c:pt idx="20442">
                  <c:v>44.5</c:v>
                </c:pt>
                <c:pt idx="20443">
                  <c:v>44.72</c:v>
                </c:pt>
                <c:pt idx="20444">
                  <c:v>44.5</c:v>
                </c:pt>
                <c:pt idx="20445">
                  <c:v>43.9</c:v>
                </c:pt>
                <c:pt idx="20446">
                  <c:v>43.8</c:v>
                </c:pt>
                <c:pt idx="20447">
                  <c:v>43.8</c:v>
                </c:pt>
                <c:pt idx="20448">
                  <c:v>43.8</c:v>
                </c:pt>
                <c:pt idx="20449">
                  <c:v>43.8</c:v>
                </c:pt>
                <c:pt idx="20450">
                  <c:v>43.8</c:v>
                </c:pt>
                <c:pt idx="20451">
                  <c:v>43.8</c:v>
                </c:pt>
                <c:pt idx="20452">
                  <c:v>43.8</c:v>
                </c:pt>
                <c:pt idx="20453">
                  <c:v>43.8</c:v>
                </c:pt>
                <c:pt idx="20454">
                  <c:v>43.8</c:v>
                </c:pt>
                <c:pt idx="20455">
                  <c:v>43.8</c:v>
                </c:pt>
                <c:pt idx="20456">
                  <c:v>43.8</c:v>
                </c:pt>
                <c:pt idx="20457">
                  <c:v>43.8</c:v>
                </c:pt>
                <c:pt idx="20458">
                  <c:v>43.9</c:v>
                </c:pt>
                <c:pt idx="20459">
                  <c:v>45</c:v>
                </c:pt>
                <c:pt idx="20460">
                  <c:v>47</c:v>
                </c:pt>
                <c:pt idx="20461">
                  <c:v>47</c:v>
                </c:pt>
                <c:pt idx="20462">
                  <c:v>56</c:v>
                </c:pt>
                <c:pt idx="20463">
                  <c:v>56</c:v>
                </c:pt>
                <c:pt idx="20464">
                  <c:v>55</c:v>
                </c:pt>
                <c:pt idx="20465">
                  <c:v>52</c:v>
                </c:pt>
                <c:pt idx="20466">
                  <c:v>49</c:v>
                </c:pt>
                <c:pt idx="20467">
                  <c:v>47</c:v>
                </c:pt>
                <c:pt idx="20468">
                  <c:v>18.399999999999999</c:v>
                </c:pt>
                <c:pt idx="20469">
                  <c:v>17.3</c:v>
                </c:pt>
                <c:pt idx="20470">
                  <c:v>45</c:v>
                </c:pt>
                <c:pt idx="20471">
                  <c:v>45</c:v>
                </c:pt>
                <c:pt idx="20472">
                  <c:v>46.5</c:v>
                </c:pt>
                <c:pt idx="20473">
                  <c:v>30</c:v>
                </c:pt>
                <c:pt idx="20474">
                  <c:v>18.5</c:v>
                </c:pt>
                <c:pt idx="20475">
                  <c:v>17.53</c:v>
                </c:pt>
                <c:pt idx="20476">
                  <c:v>18.5</c:v>
                </c:pt>
                <c:pt idx="20477">
                  <c:v>17.53</c:v>
                </c:pt>
                <c:pt idx="20478">
                  <c:v>15</c:v>
                </c:pt>
                <c:pt idx="20479">
                  <c:v>13.9</c:v>
                </c:pt>
                <c:pt idx="20480">
                  <c:v>17.53</c:v>
                </c:pt>
                <c:pt idx="20481">
                  <c:v>43</c:v>
                </c:pt>
                <c:pt idx="20482">
                  <c:v>48</c:v>
                </c:pt>
                <c:pt idx="20483">
                  <c:v>49</c:v>
                </c:pt>
                <c:pt idx="20484">
                  <c:v>49</c:v>
                </c:pt>
                <c:pt idx="20485">
                  <c:v>49</c:v>
                </c:pt>
                <c:pt idx="20486">
                  <c:v>49</c:v>
                </c:pt>
                <c:pt idx="20487">
                  <c:v>48</c:v>
                </c:pt>
                <c:pt idx="20488">
                  <c:v>47</c:v>
                </c:pt>
                <c:pt idx="20489">
                  <c:v>17.8</c:v>
                </c:pt>
                <c:pt idx="20490">
                  <c:v>17.8</c:v>
                </c:pt>
                <c:pt idx="20491">
                  <c:v>17.399999999999999</c:v>
                </c:pt>
                <c:pt idx="20492">
                  <c:v>8</c:v>
                </c:pt>
                <c:pt idx="20493">
                  <c:v>8</c:v>
                </c:pt>
                <c:pt idx="20494">
                  <c:v>43</c:v>
                </c:pt>
                <c:pt idx="20495">
                  <c:v>20.25</c:v>
                </c:pt>
                <c:pt idx="20496">
                  <c:v>23.52</c:v>
                </c:pt>
                <c:pt idx="20497">
                  <c:v>25.17</c:v>
                </c:pt>
                <c:pt idx="20498">
                  <c:v>29.76</c:v>
                </c:pt>
                <c:pt idx="20499">
                  <c:v>30.31</c:v>
                </c:pt>
                <c:pt idx="20500">
                  <c:v>27.35</c:v>
                </c:pt>
                <c:pt idx="20501">
                  <c:v>26.92</c:v>
                </c:pt>
                <c:pt idx="20502">
                  <c:v>26.66</c:v>
                </c:pt>
                <c:pt idx="20503">
                  <c:v>27.67</c:v>
                </c:pt>
                <c:pt idx="20504">
                  <c:v>28.91</c:v>
                </c:pt>
                <c:pt idx="20505">
                  <c:v>39.85</c:v>
                </c:pt>
                <c:pt idx="20506">
                  <c:v>39.85</c:v>
                </c:pt>
                <c:pt idx="20507">
                  <c:v>39.85</c:v>
                </c:pt>
                <c:pt idx="20508">
                  <c:v>54.5</c:v>
                </c:pt>
                <c:pt idx="20509">
                  <c:v>64.400000000000006</c:v>
                </c:pt>
                <c:pt idx="20510">
                  <c:v>45</c:v>
                </c:pt>
                <c:pt idx="20511">
                  <c:v>46.5</c:v>
                </c:pt>
                <c:pt idx="20512">
                  <c:v>45</c:v>
                </c:pt>
                <c:pt idx="20513">
                  <c:v>45</c:v>
                </c:pt>
                <c:pt idx="20514">
                  <c:v>45</c:v>
                </c:pt>
                <c:pt idx="20515">
                  <c:v>44.99</c:v>
                </c:pt>
                <c:pt idx="20516">
                  <c:v>19.5</c:v>
                </c:pt>
                <c:pt idx="20517">
                  <c:v>19.75</c:v>
                </c:pt>
                <c:pt idx="20518">
                  <c:v>19.75</c:v>
                </c:pt>
                <c:pt idx="20519">
                  <c:v>19.86</c:v>
                </c:pt>
                <c:pt idx="20520">
                  <c:v>46.5</c:v>
                </c:pt>
                <c:pt idx="20521">
                  <c:v>47.5</c:v>
                </c:pt>
                <c:pt idx="20522">
                  <c:v>57.5</c:v>
                </c:pt>
                <c:pt idx="20523">
                  <c:v>47.5</c:v>
                </c:pt>
                <c:pt idx="20524">
                  <c:v>52.99</c:v>
                </c:pt>
                <c:pt idx="20525">
                  <c:v>44.75</c:v>
                </c:pt>
                <c:pt idx="20526">
                  <c:v>45.5</c:v>
                </c:pt>
                <c:pt idx="20527">
                  <c:v>44.75</c:v>
                </c:pt>
                <c:pt idx="20528">
                  <c:v>44.25</c:v>
                </c:pt>
                <c:pt idx="20529">
                  <c:v>51.4</c:v>
                </c:pt>
                <c:pt idx="20530">
                  <c:v>59.5</c:v>
                </c:pt>
                <c:pt idx="20531">
                  <c:v>71.900000000000006</c:v>
                </c:pt>
                <c:pt idx="20532">
                  <c:v>54</c:v>
                </c:pt>
                <c:pt idx="20533">
                  <c:v>125</c:v>
                </c:pt>
                <c:pt idx="20534">
                  <c:v>59.5</c:v>
                </c:pt>
                <c:pt idx="20535">
                  <c:v>20.399999999999999</c:v>
                </c:pt>
                <c:pt idx="20536">
                  <c:v>20.284680000000002</c:v>
                </c:pt>
                <c:pt idx="20537">
                  <c:v>44.134060000000012</c:v>
                </c:pt>
                <c:pt idx="20538">
                  <c:v>53</c:v>
                </c:pt>
                <c:pt idx="20539">
                  <c:v>50</c:v>
                </c:pt>
                <c:pt idx="20540">
                  <c:v>47.5</c:v>
                </c:pt>
                <c:pt idx="20541">
                  <c:v>20.5</c:v>
                </c:pt>
                <c:pt idx="20542">
                  <c:v>0</c:v>
                </c:pt>
                <c:pt idx="20543">
                  <c:v>2.1</c:v>
                </c:pt>
                <c:pt idx="20544">
                  <c:v>42</c:v>
                </c:pt>
                <c:pt idx="20545">
                  <c:v>8.1</c:v>
                </c:pt>
                <c:pt idx="20546">
                  <c:v>42</c:v>
                </c:pt>
                <c:pt idx="20547">
                  <c:v>42</c:v>
                </c:pt>
                <c:pt idx="20548">
                  <c:v>41</c:v>
                </c:pt>
                <c:pt idx="20549">
                  <c:v>41</c:v>
                </c:pt>
                <c:pt idx="20550">
                  <c:v>41</c:v>
                </c:pt>
                <c:pt idx="20551">
                  <c:v>41</c:v>
                </c:pt>
                <c:pt idx="20552">
                  <c:v>34.86</c:v>
                </c:pt>
                <c:pt idx="20553">
                  <c:v>41</c:v>
                </c:pt>
                <c:pt idx="20554">
                  <c:v>39.85</c:v>
                </c:pt>
                <c:pt idx="20555">
                  <c:v>20.25</c:v>
                </c:pt>
                <c:pt idx="20556">
                  <c:v>20.25</c:v>
                </c:pt>
                <c:pt idx="20557">
                  <c:v>47.08</c:v>
                </c:pt>
                <c:pt idx="20558">
                  <c:v>21</c:v>
                </c:pt>
                <c:pt idx="20559">
                  <c:v>66</c:v>
                </c:pt>
                <c:pt idx="20560">
                  <c:v>22.5</c:v>
                </c:pt>
                <c:pt idx="20561">
                  <c:v>22.25</c:v>
                </c:pt>
                <c:pt idx="20562">
                  <c:v>22.3</c:v>
                </c:pt>
                <c:pt idx="20563">
                  <c:v>22.55</c:v>
                </c:pt>
                <c:pt idx="20564">
                  <c:v>39.35322</c:v>
                </c:pt>
                <c:pt idx="20565">
                  <c:v>22.61</c:v>
                </c:pt>
                <c:pt idx="20566">
                  <c:v>0</c:v>
                </c:pt>
                <c:pt idx="20567">
                  <c:v>0</c:v>
                </c:pt>
                <c:pt idx="20568">
                  <c:v>22.8</c:v>
                </c:pt>
                <c:pt idx="20569">
                  <c:v>37.35</c:v>
                </c:pt>
                <c:pt idx="20570">
                  <c:v>72</c:v>
                </c:pt>
                <c:pt idx="20571">
                  <c:v>38.597810000000003</c:v>
                </c:pt>
                <c:pt idx="20572">
                  <c:v>38.35</c:v>
                </c:pt>
                <c:pt idx="20573">
                  <c:v>23.35</c:v>
                </c:pt>
                <c:pt idx="20574">
                  <c:v>23.35</c:v>
                </c:pt>
                <c:pt idx="20575">
                  <c:v>23.47</c:v>
                </c:pt>
                <c:pt idx="20576">
                  <c:v>125</c:v>
                </c:pt>
                <c:pt idx="20577">
                  <c:v>125</c:v>
                </c:pt>
                <c:pt idx="20578">
                  <c:v>119.14</c:v>
                </c:pt>
                <c:pt idx="20579">
                  <c:v>144.13999999999999</c:v>
                </c:pt>
                <c:pt idx="20580">
                  <c:v>2242.3067999999998</c:v>
                </c:pt>
                <c:pt idx="20581">
                  <c:v>1708.0518</c:v>
                </c:pt>
                <c:pt idx="20582">
                  <c:v>23.35</c:v>
                </c:pt>
                <c:pt idx="20583">
                  <c:v>0</c:v>
                </c:pt>
                <c:pt idx="20584">
                  <c:v>25.05</c:v>
                </c:pt>
                <c:pt idx="20585">
                  <c:v>66.5</c:v>
                </c:pt>
                <c:pt idx="20586">
                  <c:v>104</c:v>
                </c:pt>
                <c:pt idx="20587">
                  <c:v>45</c:v>
                </c:pt>
                <c:pt idx="20588">
                  <c:v>50</c:v>
                </c:pt>
                <c:pt idx="20589">
                  <c:v>55</c:v>
                </c:pt>
                <c:pt idx="20590">
                  <c:v>23.5</c:v>
                </c:pt>
                <c:pt idx="20591">
                  <c:v>23.5</c:v>
                </c:pt>
                <c:pt idx="20592">
                  <c:v>23.5</c:v>
                </c:pt>
                <c:pt idx="20593">
                  <c:v>42.5</c:v>
                </c:pt>
                <c:pt idx="20594">
                  <c:v>42.5</c:v>
                </c:pt>
                <c:pt idx="20595">
                  <c:v>0</c:v>
                </c:pt>
                <c:pt idx="20596">
                  <c:v>0</c:v>
                </c:pt>
                <c:pt idx="20597">
                  <c:v>0</c:v>
                </c:pt>
                <c:pt idx="20598">
                  <c:v>40</c:v>
                </c:pt>
                <c:pt idx="20599">
                  <c:v>23.5</c:v>
                </c:pt>
                <c:pt idx="20600">
                  <c:v>0</c:v>
                </c:pt>
                <c:pt idx="20601">
                  <c:v>0</c:v>
                </c:pt>
                <c:pt idx="20602">
                  <c:v>0</c:v>
                </c:pt>
                <c:pt idx="20603">
                  <c:v>0</c:v>
                </c:pt>
                <c:pt idx="20604">
                  <c:v>0</c:v>
                </c:pt>
                <c:pt idx="20605">
                  <c:v>22.7</c:v>
                </c:pt>
                <c:pt idx="20606">
                  <c:v>22.7</c:v>
                </c:pt>
                <c:pt idx="20607">
                  <c:v>23</c:v>
                </c:pt>
                <c:pt idx="20608">
                  <c:v>0</c:v>
                </c:pt>
                <c:pt idx="20609">
                  <c:v>0</c:v>
                </c:pt>
                <c:pt idx="20610">
                  <c:v>66</c:v>
                </c:pt>
                <c:pt idx="20611">
                  <c:v>87</c:v>
                </c:pt>
                <c:pt idx="20612">
                  <c:v>80</c:v>
                </c:pt>
                <c:pt idx="20613">
                  <c:v>41.5</c:v>
                </c:pt>
                <c:pt idx="20614">
                  <c:v>23.98</c:v>
                </c:pt>
                <c:pt idx="20615">
                  <c:v>24</c:v>
                </c:pt>
                <c:pt idx="20616">
                  <c:v>24</c:v>
                </c:pt>
                <c:pt idx="20617">
                  <c:v>24</c:v>
                </c:pt>
                <c:pt idx="20618">
                  <c:v>25.05</c:v>
                </c:pt>
                <c:pt idx="20619">
                  <c:v>25</c:v>
                </c:pt>
                <c:pt idx="20620">
                  <c:v>25.35</c:v>
                </c:pt>
                <c:pt idx="20621">
                  <c:v>47</c:v>
                </c:pt>
                <c:pt idx="20622">
                  <c:v>42.8</c:v>
                </c:pt>
                <c:pt idx="20623">
                  <c:v>25.25</c:v>
                </c:pt>
                <c:pt idx="20624">
                  <c:v>47</c:v>
                </c:pt>
                <c:pt idx="20625">
                  <c:v>47</c:v>
                </c:pt>
                <c:pt idx="20626">
                  <c:v>25.35</c:v>
                </c:pt>
                <c:pt idx="20627">
                  <c:v>25.35</c:v>
                </c:pt>
                <c:pt idx="20628">
                  <c:v>2.2000000000000002</c:v>
                </c:pt>
                <c:pt idx="20629">
                  <c:v>23.75</c:v>
                </c:pt>
                <c:pt idx="20630">
                  <c:v>25.941220000000001</c:v>
                </c:pt>
                <c:pt idx="20631">
                  <c:v>48</c:v>
                </c:pt>
                <c:pt idx="20632">
                  <c:v>48</c:v>
                </c:pt>
                <c:pt idx="20633">
                  <c:v>38.14</c:v>
                </c:pt>
                <c:pt idx="20634">
                  <c:v>23.75</c:v>
                </c:pt>
                <c:pt idx="20635">
                  <c:v>25.41</c:v>
                </c:pt>
                <c:pt idx="20636">
                  <c:v>25.5</c:v>
                </c:pt>
                <c:pt idx="20637">
                  <c:v>25.5</c:v>
                </c:pt>
                <c:pt idx="20638">
                  <c:v>25.7</c:v>
                </c:pt>
                <c:pt idx="20639">
                  <c:v>40</c:v>
                </c:pt>
                <c:pt idx="20640">
                  <c:v>40</c:v>
                </c:pt>
                <c:pt idx="20641">
                  <c:v>40</c:v>
                </c:pt>
                <c:pt idx="20642">
                  <c:v>41.5</c:v>
                </c:pt>
                <c:pt idx="20643">
                  <c:v>40</c:v>
                </c:pt>
                <c:pt idx="20644">
                  <c:v>41.5</c:v>
                </c:pt>
                <c:pt idx="20645">
                  <c:v>40</c:v>
                </c:pt>
                <c:pt idx="20646">
                  <c:v>40</c:v>
                </c:pt>
                <c:pt idx="20647">
                  <c:v>30.74</c:v>
                </c:pt>
                <c:pt idx="20648">
                  <c:v>32.11</c:v>
                </c:pt>
                <c:pt idx="20649">
                  <c:v>40</c:v>
                </c:pt>
                <c:pt idx="20650">
                  <c:v>32</c:v>
                </c:pt>
                <c:pt idx="20651">
                  <c:v>50</c:v>
                </c:pt>
                <c:pt idx="20652">
                  <c:v>41.5</c:v>
                </c:pt>
                <c:pt idx="20653">
                  <c:v>23.75</c:v>
                </c:pt>
                <c:pt idx="20654">
                  <c:v>23.9</c:v>
                </c:pt>
                <c:pt idx="20655">
                  <c:v>43.49</c:v>
                </c:pt>
                <c:pt idx="20656">
                  <c:v>39.99</c:v>
                </c:pt>
                <c:pt idx="20657">
                  <c:v>38.35</c:v>
                </c:pt>
                <c:pt idx="20658">
                  <c:v>25.5</c:v>
                </c:pt>
                <c:pt idx="20659">
                  <c:v>23.8</c:v>
                </c:pt>
                <c:pt idx="20660">
                  <c:v>23.8</c:v>
                </c:pt>
                <c:pt idx="20661">
                  <c:v>23.75</c:v>
                </c:pt>
                <c:pt idx="20662">
                  <c:v>23.75</c:v>
                </c:pt>
                <c:pt idx="20663">
                  <c:v>23.8</c:v>
                </c:pt>
                <c:pt idx="20664">
                  <c:v>23.8</c:v>
                </c:pt>
                <c:pt idx="20665">
                  <c:v>23.8</c:v>
                </c:pt>
                <c:pt idx="20666">
                  <c:v>23.9</c:v>
                </c:pt>
                <c:pt idx="20667">
                  <c:v>23.9</c:v>
                </c:pt>
                <c:pt idx="20668">
                  <c:v>23.9</c:v>
                </c:pt>
                <c:pt idx="20669">
                  <c:v>0</c:v>
                </c:pt>
                <c:pt idx="20670">
                  <c:v>0</c:v>
                </c:pt>
                <c:pt idx="20671">
                  <c:v>0</c:v>
                </c:pt>
                <c:pt idx="20672">
                  <c:v>24</c:v>
                </c:pt>
                <c:pt idx="20673">
                  <c:v>42.9</c:v>
                </c:pt>
                <c:pt idx="20674">
                  <c:v>23.99</c:v>
                </c:pt>
                <c:pt idx="20675">
                  <c:v>24</c:v>
                </c:pt>
                <c:pt idx="20676">
                  <c:v>24.25</c:v>
                </c:pt>
                <c:pt idx="20677">
                  <c:v>66</c:v>
                </c:pt>
                <c:pt idx="20678">
                  <c:v>48</c:v>
                </c:pt>
                <c:pt idx="20679">
                  <c:v>24.3</c:v>
                </c:pt>
                <c:pt idx="20680">
                  <c:v>49.5</c:v>
                </c:pt>
                <c:pt idx="20681">
                  <c:v>47</c:v>
                </c:pt>
                <c:pt idx="20682">
                  <c:v>45.75</c:v>
                </c:pt>
                <c:pt idx="20683">
                  <c:v>100</c:v>
                </c:pt>
                <c:pt idx="20684">
                  <c:v>44.75</c:v>
                </c:pt>
                <c:pt idx="20685">
                  <c:v>44</c:v>
                </c:pt>
                <c:pt idx="20686">
                  <c:v>43.25</c:v>
                </c:pt>
                <c:pt idx="20687">
                  <c:v>43.5</c:v>
                </c:pt>
                <c:pt idx="20688">
                  <c:v>43.5</c:v>
                </c:pt>
                <c:pt idx="20689">
                  <c:v>43.5</c:v>
                </c:pt>
                <c:pt idx="20690">
                  <c:v>43.5</c:v>
                </c:pt>
                <c:pt idx="20691">
                  <c:v>43.5</c:v>
                </c:pt>
                <c:pt idx="20692">
                  <c:v>24.12</c:v>
                </c:pt>
                <c:pt idx="20693">
                  <c:v>24.1</c:v>
                </c:pt>
                <c:pt idx="20694">
                  <c:v>19.66</c:v>
                </c:pt>
                <c:pt idx="20695">
                  <c:v>15.52</c:v>
                </c:pt>
                <c:pt idx="20696">
                  <c:v>15.04</c:v>
                </c:pt>
                <c:pt idx="20697">
                  <c:v>2.2000000000000002</c:v>
                </c:pt>
                <c:pt idx="20698">
                  <c:v>2.2000000000000002</c:v>
                </c:pt>
                <c:pt idx="20699">
                  <c:v>2.1</c:v>
                </c:pt>
                <c:pt idx="20700">
                  <c:v>21.130130000000001</c:v>
                </c:pt>
                <c:pt idx="20701">
                  <c:v>24.23</c:v>
                </c:pt>
                <c:pt idx="20702">
                  <c:v>2.35</c:v>
                </c:pt>
                <c:pt idx="20703">
                  <c:v>27.7</c:v>
                </c:pt>
                <c:pt idx="20704">
                  <c:v>11.95</c:v>
                </c:pt>
                <c:pt idx="20705">
                  <c:v>11.95</c:v>
                </c:pt>
                <c:pt idx="20706">
                  <c:v>32.51</c:v>
                </c:pt>
                <c:pt idx="20707">
                  <c:v>13.06</c:v>
                </c:pt>
                <c:pt idx="20708">
                  <c:v>0</c:v>
                </c:pt>
                <c:pt idx="20709">
                  <c:v>0</c:v>
                </c:pt>
                <c:pt idx="20710">
                  <c:v>0</c:v>
                </c:pt>
                <c:pt idx="20711">
                  <c:v>2.1</c:v>
                </c:pt>
                <c:pt idx="20712">
                  <c:v>2.35</c:v>
                </c:pt>
                <c:pt idx="20713">
                  <c:v>2.2000000000000002</c:v>
                </c:pt>
                <c:pt idx="20714">
                  <c:v>5</c:v>
                </c:pt>
                <c:pt idx="20715">
                  <c:v>20.170000000000009</c:v>
                </c:pt>
                <c:pt idx="20716">
                  <c:v>21.14</c:v>
                </c:pt>
                <c:pt idx="20717">
                  <c:v>21.06</c:v>
                </c:pt>
                <c:pt idx="20718">
                  <c:v>25.38</c:v>
                </c:pt>
                <c:pt idx="20719">
                  <c:v>22.4</c:v>
                </c:pt>
                <c:pt idx="20720">
                  <c:v>2.35</c:v>
                </c:pt>
                <c:pt idx="20721">
                  <c:v>2.35</c:v>
                </c:pt>
                <c:pt idx="20722">
                  <c:v>2.1</c:v>
                </c:pt>
                <c:pt idx="20723">
                  <c:v>2.35</c:v>
                </c:pt>
                <c:pt idx="20724">
                  <c:v>29.06</c:v>
                </c:pt>
                <c:pt idx="20725">
                  <c:v>40</c:v>
                </c:pt>
                <c:pt idx="20726">
                  <c:v>13.574120000000001</c:v>
                </c:pt>
                <c:pt idx="20727">
                  <c:v>13.06</c:v>
                </c:pt>
                <c:pt idx="20728">
                  <c:v>43.75</c:v>
                </c:pt>
                <c:pt idx="20729">
                  <c:v>27</c:v>
                </c:pt>
                <c:pt idx="20730">
                  <c:v>42.75</c:v>
                </c:pt>
                <c:pt idx="20731">
                  <c:v>19.95</c:v>
                </c:pt>
                <c:pt idx="20732">
                  <c:v>19.329999999999991</c:v>
                </c:pt>
                <c:pt idx="20733">
                  <c:v>-9</c:v>
                </c:pt>
                <c:pt idx="20734">
                  <c:v>-8</c:v>
                </c:pt>
                <c:pt idx="20735">
                  <c:v>-8.92</c:v>
                </c:pt>
                <c:pt idx="20736">
                  <c:v>-9.2399999999999984</c:v>
                </c:pt>
                <c:pt idx="20737">
                  <c:v>1.72</c:v>
                </c:pt>
                <c:pt idx="20738">
                  <c:v>3.84</c:v>
                </c:pt>
                <c:pt idx="20739">
                  <c:v>4.8099999999999996</c:v>
                </c:pt>
                <c:pt idx="20740">
                  <c:v>4.6899999999999986</c:v>
                </c:pt>
                <c:pt idx="20741">
                  <c:v>3.83</c:v>
                </c:pt>
                <c:pt idx="20742">
                  <c:v>2.5</c:v>
                </c:pt>
                <c:pt idx="20743">
                  <c:v>2.5</c:v>
                </c:pt>
                <c:pt idx="20744">
                  <c:v>4.09</c:v>
                </c:pt>
                <c:pt idx="20745">
                  <c:v>4.97</c:v>
                </c:pt>
                <c:pt idx="20746">
                  <c:v>2.5</c:v>
                </c:pt>
                <c:pt idx="20747">
                  <c:v>2.5</c:v>
                </c:pt>
                <c:pt idx="20748">
                  <c:v>2.5</c:v>
                </c:pt>
                <c:pt idx="20749">
                  <c:v>2.5</c:v>
                </c:pt>
                <c:pt idx="20750">
                  <c:v>2.5</c:v>
                </c:pt>
                <c:pt idx="20751">
                  <c:v>2.5</c:v>
                </c:pt>
                <c:pt idx="20752">
                  <c:v>2.5</c:v>
                </c:pt>
                <c:pt idx="20753">
                  <c:v>10.55</c:v>
                </c:pt>
                <c:pt idx="20754">
                  <c:v>8</c:v>
                </c:pt>
                <c:pt idx="20755">
                  <c:v>8.93</c:v>
                </c:pt>
                <c:pt idx="20756">
                  <c:v>11.05</c:v>
                </c:pt>
                <c:pt idx="20757">
                  <c:v>9.52</c:v>
                </c:pt>
                <c:pt idx="20758">
                  <c:v>10.63</c:v>
                </c:pt>
                <c:pt idx="20759">
                  <c:v>12.47</c:v>
                </c:pt>
                <c:pt idx="20760">
                  <c:v>7.8</c:v>
                </c:pt>
                <c:pt idx="20761">
                  <c:v>7.8</c:v>
                </c:pt>
                <c:pt idx="20762">
                  <c:v>42.75</c:v>
                </c:pt>
                <c:pt idx="20763">
                  <c:v>42.75</c:v>
                </c:pt>
                <c:pt idx="20764">
                  <c:v>42.75</c:v>
                </c:pt>
                <c:pt idx="20765">
                  <c:v>14.4701</c:v>
                </c:pt>
                <c:pt idx="20766">
                  <c:v>43</c:v>
                </c:pt>
                <c:pt idx="20767">
                  <c:v>43.5</c:v>
                </c:pt>
                <c:pt idx="20768">
                  <c:v>43.84</c:v>
                </c:pt>
                <c:pt idx="20769">
                  <c:v>48</c:v>
                </c:pt>
                <c:pt idx="20770">
                  <c:v>50</c:v>
                </c:pt>
                <c:pt idx="20771">
                  <c:v>52</c:v>
                </c:pt>
                <c:pt idx="20772">
                  <c:v>54.9</c:v>
                </c:pt>
                <c:pt idx="20773">
                  <c:v>54.9</c:v>
                </c:pt>
                <c:pt idx="20774">
                  <c:v>52</c:v>
                </c:pt>
                <c:pt idx="20775">
                  <c:v>50</c:v>
                </c:pt>
                <c:pt idx="20776">
                  <c:v>48.84</c:v>
                </c:pt>
                <c:pt idx="20777">
                  <c:v>46</c:v>
                </c:pt>
                <c:pt idx="20778">
                  <c:v>22.237130000000001</c:v>
                </c:pt>
                <c:pt idx="20779">
                  <c:v>23.81</c:v>
                </c:pt>
                <c:pt idx="20780">
                  <c:v>23.36</c:v>
                </c:pt>
                <c:pt idx="20781">
                  <c:v>42.9</c:v>
                </c:pt>
                <c:pt idx="20782">
                  <c:v>43</c:v>
                </c:pt>
                <c:pt idx="20783">
                  <c:v>19.57</c:v>
                </c:pt>
                <c:pt idx="20784">
                  <c:v>19.29</c:v>
                </c:pt>
                <c:pt idx="20785">
                  <c:v>43.9</c:v>
                </c:pt>
                <c:pt idx="20786">
                  <c:v>43.9</c:v>
                </c:pt>
                <c:pt idx="20787">
                  <c:v>25</c:v>
                </c:pt>
                <c:pt idx="20788">
                  <c:v>19.59</c:v>
                </c:pt>
                <c:pt idx="20789">
                  <c:v>18.09</c:v>
                </c:pt>
                <c:pt idx="20790">
                  <c:v>17.829999999999991</c:v>
                </c:pt>
                <c:pt idx="20791">
                  <c:v>2.5</c:v>
                </c:pt>
                <c:pt idx="20792">
                  <c:v>2.5</c:v>
                </c:pt>
                <c:pt idx="20793">
                  <c:v>2.5</c:v>
                </c:pt>
                <c:pt idx="20794">
                  <c:v>43.94</c:v>
                </c:pt>
                <c:pt idx="20795">
                  <c:v>43.95</c:v>
                </c:pt>
                <c:pt idx="20796">
                  <c:v>43.95</c:v>
                </c:pt>
                <c:pt idx="20797">
                  <c:v>43.94</c:v>
                </c:pt>
                <c:pt idx="20798">
                  <c:v>56.14</c:v>
                </c:pt>
                <c:pt idx="20799">
                  <c:v>59.164369999999998</c:v>
                </c:pt>
                <c:pt idx="20800">
                  <c:v>45</c:v>
                </c:pt>
                <c:pt idx="20801">
                  <c:v>45</c:v>
                </c:pt>
                <c:pt idx="20802">
                  <c:v>50</c:v>
                </c:pt>
                <c:pt idx="20803">
                  <c:v>50</c:v>
                </c:pt>
                <c:pt idx="20804">
                  <c:v>24.6</c:v>
                </c:pt>
                <c:pt idx="20805">
                  <c:v>15</c:v>
                </c:pt>
                <c:pt idx="20806">
                  <c:v>43.75</c:v>
                </c:pt>
                <c:pt idx="20807">
                  <c:v>43.75</c:v>
                </c:pt>
                <c:pt idx="20808">
                  <c:v>43.75</c:v>
                </c:pt>
                <c:pt idx="20809">
                  <c:v>15.05</c:v>
                </c:pt>
                <c:pt idx="20810">
                  <c:v>13.6</c:v>
                </c:pt>
                <c:pt idx="20811">
                  <c:v>14.53</c:v>
                </c:pt>
                <c:pt idx="20812">
                  <c:v>1.85</c:v>
                </c:pt>
                <c:pt idx="20813">
                  <c:v>13.1</c:v>
                </c:pt>
                <c:pt idx="20814">
                  <c:v>13.75</c:v>
                </c:pt>
                <c:pt idx="20815">
                  <c:v>2.2000000000000002</c:v>
                </c:pt>
                <c:pt idx="20816">
                  <c:v>42.7</c:v>
                </c:pt>
                <c:pt idx="20817">
                  <c:v>42.45</c:v>
                </c:pt>
                <c:pt idx="20818">
                  <c:v>47.95</c:v>
                </c:pt>
                <c:pt idx="20819">
                  <c:v>54</c:v>
                </c:pt>
                <c:pt idx="20820">
                  <c:v>47.95</c:v>
                </c:pt>
                <c:pt idx="20821">
                  <c:v>16.149999999999999</c:v>
                </c:pt>
                <c:pt idx="20822">
                  <c:v>13.1</c:v>
                </c:pt>
                <c:pt idx="20823">
                  <c:v>2.2171500000000002</c:v>
                </c:pt>
                <c:pt idx="20824">
                  <c:v>43.75</c:v>
                </c:pt>
                <c:pt idx="20825">
                  <c:v>1.85</c:v>
                </c:pt>
                <c:pt idx="20826">
                  <c:v>2.2000000000000002</c:v>
                </c:pt>
                <c:pt idx="20827">
                  <c:v>15.15</c:v>
                </c:pt>
                <c:pt idx="20828">
                  <c:v>43</c:v>
                </c:pt>
                <c:pt idx="20829">
                  <c:v>43.75</c:v>
                </c:pt>
                <c:pt idx="20830">
                  <c:v>43</c:v>
                </c:pt>
                <c:pt idx="20831">
                  <c:v>2.5</c:v>
                </c:pt>
                <c:pt idx="20832">
                  <c:v>2.5</c:v>
                </c:pt>
                <c:pt idx="20833">
                  <c:v>2.5</c:v>
                </c:pt>
                <c:pt idx="20834">
                  <c:v>11.46</c:v>
                </c:pt>
                <c:pt idx="20835">
                  <c:v>2.5</c:v>
                </c:pt>
                <c:pt idx="20836">
                  <c:v>2.5</c:v>
                </c:pt>
                <c:pt idx="20837">
                  <c:v>2.5</c:v>
                </c:pt>
                <c:pt idx="20838">
                  <c:v>2.5</c:v>
                </c:pt>
                <c:pt idx="20839">
                  <c:v>2.5</c:v>
                </c:pt>
                <c:pt idx="20840">
                  <c:v>2.5</c:v>
                </c:pt>
                <c:pt idx="20841">
                  <c:v>7.22</c:v>
                </c:pt>
                <c:pt idx="20842">
                  <c:v>43.25</c:v>
                </c:pt>
                <c:pt idx="20843">
                  <c:v>2.5</c:v>
                </c:pt>
                <c:pt idx="20844">
                  <c:v>21.58</c:v>
                </c:pt>
                <c:pt idx="20845">
                  <c:v>43.75</c:v>
                </c:pt>
                <c:pt idx="20846">
                  <c:v>0.5</c:v>
                </c:pt>
                <c:pt idx="20847">
                  <c:v>0.5</c:v>
                </c:pt>
                <c:pt idx="20848">
                  <c:v>1.85</c:v>
                </c:pt>
                <c:pt idx="20849">
                  <c:v>19.93</c:v>
                </c:pt>
                <c:pt idx="20850">
                  <c:v>42.4</c:v>
                </c:pt>
                <c:pt idx="20851">
                  <c:v>42.4</c:v>
                </c:pt>
                <c:pt idx="20852">
                  <c:v>42.25</c:v>
                </c:pt>
                <c:pt idx="20853">
                  <c:v>42.25</c:v>
                </c:pt>
                <c:pt idx="20854">
                  <c:v>42.4</c:v>
                </c:pt>
                <c:pt idx="20855">
                  <c:v>42.25</c:v>
                </c:pt>
                <c:pt idx="20856">
                  <c:v>42.25</c:v>
                </c:pt>
                <c:pt idx="20857">
                  <c:v>42.25</c:v>
                </c:pt>
                <c:pt idx="20858">
                  <c:v>42</c:v>
                </c:pt>
                <c:pt idx="20859">
                  <c:v>15.36</c:v>
                </c:pt>
                <c:pt idx="20860">
                  <c:v>14.986739999999999</c:v>
                </c:pt>
                <c:pt idx="20861">
                  <c:v>26</c:v>
                </c:pt>
                <c:pt idx="20862">
                  <c:v>13</c:v>
                </c:pt>
                <c:pt idx="20863">
                  <c:v>13</c:v>
                </c:pt>
                <c:pt idx="20864">
                  <c:v>13.1</c:v>
                </c:pt>
                <c:pt idx="20865">
                  <c:v>42.25</c:v>
                </c:pt>
                <c:pt idx="20866">
                  <c:v>42.25</c:v>
                </c:pt>
                <c:pt idx="20867">
                  <c:v>45</c:v>
                </c:pt>
                <c:pt idx="20868">
                  <c:v>52.8</c:v>
                </c:pt>
                <c:pt idx="20869">
                  <c:v>55</c:v>
                </c:pt>
                <c:pt idx="20870">
                  <c:v>52.8</c:v>
                </c:pt>
                <c:pt idx="20871">
                  <c:v>50.9</c:v>
                </c:pt>
                <c:pt idx="20872">
                  <c:v>50.9</c:v>
                </c:pt>
                <c:pt idx="20873">
                  <c:v>20</c:v>
                </c:pt>
                <c:pt idx="20874">
                  <c:v>43</c:v>
                </c:pt>
                <c:pt idx="20875">
                  <c:v>44.4</c:v>
                </c:pt>
                <c:pt idx="20876">
                  <c:v>43</c:v>
                </c:pt>
                <c:pt idx="20877">
                  <c:v>42.9</c:v>
                </c:pt>
                <c:pt idx="20878">
                  <c:v>44</c:v>
                </c:pt>
                <c:pt idx="20879">
                  <c:v>44</c:v>
                </c:pt>
                <c:pt idx="20880">
                  <c:v>43</c:v>
                </c:pt>
                <c:pt idx="20881">
                  <c:v>44</c:v>
                </c:pt>
                <c:pt idx="20882">
                  <c:v>44</c:v>
                </c:pt>
                <c:pt idx="20883">
                  <c:v>44</c:v>
                </c:pt>
                <c:pt idx="20884">
                  <c:v>44</c:v>
                </c:pt>
                <c:pt idx="20885">
                  <c:v>40</c:v>
                </c:pt>
                <c:pt idx="20886">
                  <c:v>6.54</c:v>
                </c:pt>
                <c:pt idx="20887">
                  <c:v>5.47</c:v>
                </c:pt>
                <c:pt idx="20888">
                  <c:v>17.12</c:v>
                </c:pt>
                <c:pt idx="20889">
                  <c:v>18.14</c:v>
                </c:pt>
                <c:pt idx="20890">
                  <c:v>22.34</c:v>
                </c:pt>
                <c:pt idx="20891">
                  <c:v>0</c:v>
                </c:pt>
                <c:pt idx="20892">
                  <c:v>0</c:v>
                </c:pt>
                <c:pt idx="20893">
                  <c:v>44</c:v>
                </c:pt>
                <c:pt idx="20894">
                  <c:v>45</c:v>
                </c:pt>
                <c:pt idx="20895">
                  <c:v>45.9</c:v>
                </c:pt>
                <c:pt idx="20896">
                  <c:v>14.5</c:v>
                </c:pt>
                <c:pt idx="20897">
                  <c:v>30.1</c:v>
                </c:pt>
                <c:pt idx="20898">
                  <c:v>47</c:v>
                </c:pt>
                <c:pt idx="20899">
                  <c:v>45.9</c:v>
                </c:pt>
                <c:pt idx="20900">
                  <c:v>45</c:v>
                </c:pt>
                <c:pt idx="20901">
                  <c:v>35</c:v>
                </c:pt>
                <c:pt idx="20902">
                  <c:v>13.1</c:v>
                </c:pt>
                <c:pt idx="20903">
                  <c:v>13.1</c:v>
                </c:pt>
                <c:pt idx="20904">
                  <c:v>13.1</c:v>
                </c:pt>
                <c:pt idx="20905">
                  <c:v>13.1</c:v>
                </c:pt>
                <c:pt idx="20906">
                  <c:v>18.28</c:v>
                </c:pt>
                <c:pt idx="20907">
                  <c:v>43.95</c:v>
                </c:pt>
                <c:pt idx="20908">
                  <c:v>43</c:v>
                </c:pt>
                <c:pt idx="20909">
                  <c:v>13.1</c:v>
                </c:pt>
                <c:pt idx="20910">
                  <c:v>13.18032</c:v>
                </c:pt>
                <c:pt idx="20911">
                  <c:v>14.5</c:v>
                </c:pt>
                <c:pt idx="20912">
                  <c:v>41.99</c:v>
                </c:pt>
                <c:pt idx="20913">
                  <c:v>41.99</c:v>
                </c:pt>
                <c:pt idx="20914">
                  <c:v>47.5</c:v>
                </c:pt>
                <c:pt idx="20915">
                  <c:v>52</c:v>
                </c:pt>
                <c:pt idx="20916">
                  <c:v>53</c:v>
                </c:pt>
                <c:pt idx="20917">
                  <c:v>53.46</c:v>
                </c:pt>
                <c:pt idx="20918">
                  <c:v>53.46</c:v>
                </c:pt>
                <c:pt idx="20919">
                  <c:v>53.46</c:v>
                </c:pt>
                <c:pt idx="20920">
                  <c:v>52.2</c:v>
                </c:pt>
                <c:pt idx="20921">
                  <c:v>48</c:v>
                </c:pt>
                <c:pt idx="20922">
                  <c:v>45</c:v>
                </c:pt>
                <c:pt idx="20923">
                  <c:v>46</c:v>
                </c:pt>
                <c:pt idx="20924">
                  <c:v>44</c:v>
                </c:pt>
                <c:pt idx="20925">
                  <c:v>44</c:v>
                </c:pt>
                <c:pt idx="20926">
                  <c:v>46</c:v>
                </c:pt>
                <c:pt idx="20927">
                  <c:v>44</c:v>
                </c:pt>
                <c:pt idx="20928">
                  <c:v>44</c:v>
                </c:pt>
                <c:pt idx="20929">
                  <c:v>44</c:v>
                </c:pt>
                <c:pt idx="20930">
                  <c:v>3.11</c:v>
                </c:pt>
                <c:pt idx="20931">
                  <c:v>2.5</c:v>
                </c:pt>
                <c:pt idx="20932">
                  <c:v>-4.43</c:v>
                </c:pt>
                <c:pt idx="20933">
                  <c:v>-8</c:v>
                </c:pt>
                <c:pt idx="20934">
                  <c:v>-0.68</c:v>
                </c:pt>
                <c:pt idx="20935">
                  <c:v>-8</c:v>
                </c:pt>
                <c:pt idx="20936">
                  <c:v>2.5</c:v>
                </c:pt>
                <c:pt idx="20937">
                  <c:v>2.5</c:v>
                </c:pt>
                <c:pt idx="20938">
                  <c:v>6.46</c:v>
                </c:pt>
                <c:pt idx="20939">
                  <c:v>16.07</c:v>
                </c:pt>
                <c:pt idx="20940">
                  <c:v>44</c:v>
                </c:pt>
                <c:pt idx="20941">
                  <c:v>46</c:v>
                </c:pt>
                <c:pt idx="20942">
                  <c:v>46</c:v>
                </c:pt>
                <c:pt idx="20943">
                  <c:v>46</c:v>
                </c:pt>
                <c:pt idx="20944">
                  <c:v>46</c:v>
                </c:pt>
                <c:pt idx="20945">
                  <c:v>46</c:v>
                </c:pt>
                <c:pt idx="20946">
                  <c:v>15.75</c:v>
                </c:pt>
                <c:pt idx="20947">
                  <c:v>45</c:v>
                </c:pt>
                <c:pt idx="20948">
                  <c:v>46</c:v>
                </c:pt>
                <c:pt idx="20949">
                  <c:v>46</c:v>
                </c:pt>
                <c:pt idx="20950">
                  <c:v>44</c:v>
                </c:pt>
                <c:pt idx="20951">
                  <c:v>44</c:v>
                </c:pt>
                <c:pt idx="20952">
                  <c:v>44</c:v>
                </c:pt>
                <c:pt idx="20953">
                  <c:v>43.85</c:v>
                </c:pt>
                <c:pt idx="20954">
                  <c:v>43.85</c:v>
                </c:pt>
                <c:pt idx="20955">
                  <c:v>21.12</c:v>
                </c:pt>
                <c:pt idx="20956">
                  <c:v>43.85</c:v>
                </c:pt>
                <c:pt idx="20957">
                  <c:v>43.85</c:v>
                </c:pt>
                <c:pt idx="20958">
                  <c:v>44</c:v>
                </c:pt>
                <c:pt idx="20959">
                  <c:v>46</c:v>
                </c:pt>
                <c:pt idx="20960">
                  <c:v>44</c:v>
                </c:pt>
                <c:pt idx="20961">
                  <c:v>46</c:v>
                </c:pt>
                <c:pt idx="20962">
                  <c:v>48</c:v>
                </c:pt>
                <c:pt idx="20963">
                  <c:v>48</c:v>
                </c:pt>
                <c:pt idx="20964">
                  <c:v>48.7</c:v>
                </c:pt>
                <c:pt idx="20965">
                  <c:v>49</c:v>
                </c:pt>
                <c:pt idx="20966">
                  <c:v>49</c:v>
                </c:pt>
                <c:pt idx="20967">
                  <c:v>48</c:v>
                </c:pt>
                <c:pt idx="20968">
                  <c:v>16.52</c:v>
                </c:pt>
                <c:pt idx="20969">
                  <c:v>16.52</c:v>
                </c:pt>
                <c:pt idx="20970">
                  <c:v>20.25</c:v>
                </c:pt>
                <c:pt idx="20971">
                  <c:v>44</c:v>
                </c:pt>
                <c:pt idx="20972">
                  <c:v>43.5</c:v>
                </c:pt>
                <c:pt idx="20973">
                  <c:v>43.5</c:v>
                </c:pt>
                <c:pt idx="20974">
                  <c:v>25.41</c:v>
                </c:pt>
                <c:pt idx="20975">
                  <c:v>18.46</c:v>
                </c:pt>
                <c:pt idx="20976">
                  <c:v>28.48</c:v>
                </c:pt>
                <c:pt idx="20977">
                  <c:v>43.85</c:v>
                </c:pt>
                <c:pt idx="20978">
                  <c:v>43.85</c:v>
                </c:pt>
                <c:pt idx="20979">
                  <c:v>15.4</c:v>
                </c:pt>
                <c:pt idx="20980">
                  <c:v>9.36</c:v>
                </c:pt>
                <c:pt idx="20981">
                  <c:v>9.36</c:v>
                </c:pt>
                <c:pt idx="20982">
                  <c:v>2.5</c:v>
                </c:pt>
                <c:pt idx="20983">
                  <c:v>2.5</c:v>
                </c:pt>
                <c:pt idx="20984">
                  <c:v>2.5</c:v>
                </c:pt>
                <c:pt idx="20985">
                  <c:v>13.26</c:v>
                </c:pt>
                <c:pt idx="20986">
                  <c:v>21.54</c:v>
                </c:pt>
                <c:pt idx="20987">
                  <c:v>21.57</c:v>
                </c:pt>
                <c:pt idx="20988">
                  <c:v>45</c:v>
                </c:pt>
                <c:pt idx="20989">
                  <c:v>45</c:v>
                </c:pt>
                <c:pt idx="20990">
                  <c:v>10.317729999999999</c:v>
                </c:pt>
                <c:pt idx="20991">
                  <c:v>15.15</c:v>
                </c:pt>
                <c:pt idx="20992">
                  <c:v>13.6</c:v>
                </c:pt>
                <c:pt idx="20993">
                  <c:v>15.05</c:v>
                </c:pt>
                <c:pt idx="20994">
                  <c:v>47</c:v>
                </c:pt>
                <c:pt idx="20995">
                  <c:v>47</c:v>
                </c:pt>
                <c:pt idx="20996">
                  <c:v>47</c:v>
                </c:pt>
                <c:pt idx="20997">
                  <c:v>47</c:v>
                </c:pt>
                <c:pt idx="20998">
                  <c:v>16</c:v>
                </c:pt>
                <c:pt idx="20999">
                  <c:v>42.5</c:v>
                </c:pt>
                <c:pt idx="21000">
                  <c:v>42.5</c:v>
                </c:pt>
                <c:pt idx="21001">
                  <c:v>16</c:v>
                </c:pt>
                <c:pt idx="21002">
                  <c:v>16</c:v>
                </c:pt>
                <c:pt idx="21003">
                  <c:v>16</c:v>
                </c:pt>
                <c:pt idx="21004">
                  <c:v>16.5</c:v>
                </c:pt>
                <c:pt idx="21005">
                  <c:v>16.5</c:v>
                </c:pt>
                <c:pt idx="21006">
                  <c:v>16.5</c:v>
                </c:pt>
                <c:pt idx="21007">
                  <c:v>47.25</c:v>
                </c:pt>
                <c:pt idx="21008">
                  <c:v>47.25</c:v>
                </c:pt>
                <c:pt idx="21009">
                  <c:v>17.260000000000002</c:v>
                </c:pt>
                <c:pt idx="21010">
                  <c:v>16.5</c:v>
                </c:pt>
                <c:pt idx="21011">
                  <c:v>20</c:v>
                </c:pt>
                <c:pt idx="21012">
                  <c:v>20</c:v>
                </c:pt>
                <c:pt idx="21013">
                  <c:v>80</c:v>
                </c:pt>
                <c:pt idx="21014">
                  <c:v>65.7</c:v>
                </c:pt>
                <c:pt idx="21015">
                  <c:v>44</c:v>
                </c:pt>
                <c:pt idx="21016">
                  <c:v>44</c:v>
                </c:pt>
                <c:pt idx="21017">
                  <c:v>15</c:v>
                </c:pt>
                <c:pt idx="21018">
                  <c:v>16.600000000000001</c:v>
                </c:pt>
                <c:pt idx="21019">
                  <c:v>16</c:v>
                </c:pt>
                <c:pt idx="21020">
                  <c:v>16</c:v>
                </c:pt>
                <c:pt idx="21021">
                  <c:v>16</c:v>
                </c:pt>
                <c:pt idx="21022">
                  <c:v>44</c:v>
                </c:pt>
                <c:pt idx="21023">
                  <c:v>44</c:v>
                </c:pt>
                <c:pt idx="21024">
                  <c:v>42.4</c:v>
                </c:pt>
                <c:pt idx="21025">
                  <c:v>43.85</c:v>
                </c:pt>
                <c:pt idx="21026">
                  <c:v>24.93</c:v>
                </c:pt>
                <c:pt idx="21027">
                  <c:v>3</c:v>
                </c:pt>
                <c:pt idx="21028">
                  <c:v>10.66</c:v>
                </c:pt>
                <c:pt idx="21029">
                  <c:v>3</c:v>
                </c:pt>
                <c:pt idx="21030">
                  <c:v>7.53</c:v>
                </c:pt>
                <c:pt idx="21031">
                  <c:v>3</c:v>
                </c:pt>
                <c:pt idx="21032">
                  <c:v>10.53</c:v>
                </c:pt>
                <c:pt idx="21033">
                  <c:v>8.8000000000000007</c:v>
                </c:pt>
                <c:pt idx="21034">
                  <c:v>14.48</c:v>
                </c:pt>
                <c:pt idx="21035">
                  <c:v>2.5</c:v>
                </c:pt>
                <c:pt idx="21036">
                  <c:v>2.5</c:v>
                </c:pt>
                <c:pt idx="21037">
                  <c:v>12.05</c:v>
                </c:pt>
                <c:pt idx="21038">
                  <c:v>2.5</c:v>
                </c:pt>
                <c:pt idx="21039">
                  <c:v>2.5</c:v>
                </c:pt>
                <c:pt idx="21040">
                  <c:v>25.61</c:v>
                </c:pt>
                <c:pt idx="21041">
                  <c:v>31.18</c:v>
                </c:pt>
                <c:pt idx="21042">
                  <c:v>44</c:v>
                </c:pt>
                <c:pt idx="21043">
                  <c:v>44</c:v>
                </c:pt>
                <c:pt idx="21044">
                  <c:v>44</c:v>
                </c:pt>
                <c:pt idx="21045">
                  <c:v>45</c:v>
                </c:pt>
                <c:pt idx="21046">
                  <c:v>43.85</c:v>
                </c:pt>
                <c:pt idx="21047">
                  <c:v>43.85</c:v>
                </c:pt>
                <c:pt idx="21048">
                  <c:v>43.85</c:v>
                </c:pt>
                <c:pt idx="21049">
                  <c:v>44</c:v>
                </c:pt>
                <c:pt idx="21050">
                  <c:v>43.85</c:v>
                </c:pt>
                <c:pt idx="21051">
                  <c:v>15.96</c:v>
                </c:pt>
                <c:pt idx="21052">
                  <c:v>17.970130000000001</c:v>
                </c:pt>
                <c:pt idx="21053">
                  <c:v>16.52</c:v>
                </c:pt>
                <c:pt idx="21054">
                  <c:v>12.106019999999999</c:v>
                </c:pt>
                <c:pt idx="21055">
                  <c:v>2.89</c:v>
                </c:pt>
                <c:pt idx="21056">
                  <c:v>2.5</c:v>
                </c:pt>
                <c:pt idx="21057">
                  <c:v>3</c:v>
                </c:pt>
                <c:pt idx="21058">
                  <c:v>2.5</c:v>
                </c:pt>
                <c:pt idx="21059">
                  <c:v>46.5</c:v>
                </c:pt>
                <c:pt idx="21060">
                  <c:v>46.4</c:v>
                </c:pt>
                <c:pt idx="21061">
                  <c:v>46.45</c:v>
                </c:pt>
                <c:pt idx="21062">
                  <c:v>46.4</c:v>
                </c:pt>
                <c:pt idx="21063">
                  <c:v>4</c:v>
                </c:pt>
                <c:pt idx="21064">
                  <c:v>2.2000000000000002</c:v>
                </c:pt>
                <c:pt idx="21065">
                  <c:v>2.5</c:v>
                </c:pt>
                <c:pt idx="21066">
                  <c:v>45</c:v>
                </c:pt>
                <c:pt idx="21067">
                  <c:v>45</c:v>
                </c:pt>
                <c:pt idx="21068">
                  <c:v>45</c:v>
                </c:pt>
                <c:pt idx="21069">
                  <c:v>45</c:v>
                </c:pt>
                <c:pt idx="21070">
                  <c:v>45</c:v>
                </c:pt>
                <c:pt idx="21071">
                  <c:v>2.5</c:v>
                </c:pt>
                <c:pt idx="21072">
                  <c:v>2.5</c:v>
                </c:pt>
                <c:pt idx="21073">
                  <c:v>45</c:v>
                </c:pt>
                <c:pt idx="21074">
                  <c:v>45</c:v>
                </c:pt>
                <c:pt idx="21075">
                  <c:v>2.5</c:v>
                </c:pt>
                <c:pt idx="21076">
                  <c:v>45</c:v>
                </c:pt>
                <c:pt idx="21077">
                  <c:v>47.5</c:v>
                </c:pt>
                <c:pt idx="21078">
                  <c:v>46.9</c:v>
                </c:pt>
                <c:pt idx="21079">
                  <c:v>2.5</c:v>
                </c:pt>
                <c:pt idx="21080">
                  <c:v>2.5</c:v>
                </c:pt>
                <c:pt idx="21081">
                  <c:v>2.5</c:v>
                </c:pt>
                <c:pt idx="21082">
                  <c:v>2.5</c:v>
                </c:pt>
                <c:pt idx="21083">
                  <c:v>45</c:v>
                </c:pt>
                <c:pt idx="21084">
                  <c:v>2.5</c:v>
                </c:pt>
                <c:pt idx="21085">
                  <c:v>45</c:v>
                </c:pt>
                <c:pt idx="21086">
                  <c:v>47.5</c:v>
                </c:pt>
                <c:pt idx="21087">
                  <c:v>47.5</c:v>
                </c:pt>
                <c:pt idx="21088">
                  <c:v>17.829999999999991</c:v>
                </c:pt>
                <c:pt idx="21089">
                  <c:v>45</c:v>
                </c:pt>
                <c:pt idx="21090">
                  <c:v>9.35</c:v>
                </c:pt>
                <c:pt idx="21091">
                  <c:v>45</c:v>
                </c:pt>
                <c:pt idx="21092">
                  <c:v>47.5</c:v>
                </c:pt>
                <c:pt idx="21093">
                  <c:v>46.5</c:v>
                </c:pt>
                <c:pt idx="21094">
                  <c:v>44.25</c:v>
                </c:pt>
                <c:pt idx="21095">
                  <c:v>46.5</c:v>
                </c:pt>
                <c:pt idx="21096">
                  <c:v>46.5</c:v>
                </c:pt>
                <c:pt idx="21097">
                  <c:v>46</c:v>
                </c:pt>
                <c:pt idx="21098">
                  <c:v>46.5</c:v>
                </c:pt>
                <c:pt idx="21099">
                  <c:v>46.5</c:v>
                </c:pt>
                <c:pt idx="21100">
                  <c:v>46</c:v>
                </c:pt>
                <c:pt idx="21101">
                  <c:v>44.25</c:v>
                </c:pt>
                <c:pt idx="21102">
                  <c:v>2.5</c:v>
                </c:pt>
                <c:pt idx="21103">
                  <c:v>3</c:v>
                </c:pt>
                <c:pt idx="21104">
                  <c:v>44.5</c:v>
                </c:pt>
                <c:pt idx="21105">
                  <c:v>44.5</c:v>
                </c:pt>
                <c:pt idx="21106">
                  <c:v>45</c:v>
                </c:pt>
                <c:pt idx="21107">
                  <c:v>47.45</c:v>
                </c:pt>
                <c:pt idx="21108">
                  <c:v>50.5</c:v>
                </c:pt>
                <c:pt idx="21109">
                  <c:v>50.5</c:v>
                </c:pt>
                <c:pt idx="21110">
                  <c:v>60</c:v>
                </c:pt>
                <c:pt idx="21111">
                  <c:v>50.5</c:v>
                </c:pt>
                <c:pt idx="21112">
                  <c:v>50.5</c:v>
                </c:pt>
                <c:pt idx="21113">
                  <c:v>47.5</c:v>
                </c:pt>
                <c:pt idx="21114">
                  <c:v>60</c:v>
                </c:pt>
                <c:pt idx="21115">
                  <c:v>47.5</c:v>
                </c:pt>
                <c:pt idx="21116">
                  <c:v>43.75</c:v>
                </c:pt>
                <c:pt idx="21117">
                  <c:v>15.65</c:v>
                </c:pt>
                <c:pt idx="21118">
                  <c:v>7.5</c:v>
                </c:pt>
                <c:pt idx="21119">
                  <c:v>15.65</c:v>
                </c:pt>
                <c:pt idx="21120">
                  <c:v>41.75</c:v>
                </c:pt>
                <c:pt idx="21121">
                  <c:v>41.75</c:v>
                </c:pt>
                <c:pt idx="21122">
                  <c:v>41</c:v>
                </c:pt>
                <c:pt idx="21123">
                  <c:v>40.75</c:v>
                </c:pt>
                <c:pt idx="21124">
                  <c:v>41</c:v>
                </c:pt>
                <c:pt idx="21125">
                  <c:v>41</c:v>
                </c:pt>
                <c:pt idx="21126">
                  <c:v>41.75</c:v>
                </c:pt>
                <c:pt idx="21127">
                  <c:v>41.75</c:v>
                </c:pt>
                <c:pt idx="21128">
                  <c:v>41.75</c:v>
                </c:pt>
                <c:pt idx="21129">
                  <c:v>13.8104</c:v>
                </c:pt>
                <c:pt idx="21130">
                  <c:v>7.75</c:v>
                </c:pt>
                <c:pt idx="21131">
                  <c:v>3</c:v>
                </c:pt>
                <c:pt idx="21132">
                  <c:v>15</c:v>
                </c:pt>
                <c:pt idx="21133">
                  <c:v>47.5</c:v>
                </c:pt>
                <c:pt idx="21134">
                  <c:v>15.62</c:v>
                </c:pt>
                <c:pt idx="21135">
                  <c:v>10.06</c:v>
                </c:pt>
                <c:pt idx="21136">
                  <c:v>2.5</c:v>
                </c:pt>
                <c:pt idx="21137">
                  <c:v>2.5</c:v>
                </c:pt>
                <c:pt idx="21138">
                  <c:v>2.5</c:v>
                </c:pt>
                <c:pt idx="21139">
                  <c:v>-61.21</c:v>
                </c:pt>
                <c:pt idx="21140">
                  <c:v>-11.21</c:v>
                </c:pt>
                <c:pt idx="21141">
                  <c:v>2.5</c:v>
                </c:pt>
                <c:pt idx="21142">
                  <c:v>41.75</c:v>
                </c:pt>
                <c:pt idx="21143">
                  <c:v>41.5</c:v>
                </c:pt>
                <c:pt idx="21144">
                  <c:v>41.5</c:v>
                </c:pt>
                <c:pt idx="21145">
                  <c:v>40.950000000000003</c:v>
                </c:pt>
                <c:pt idx="21146">
                  <c:v>40.950000000000003</c:v>
                </c:pt>
                <c:pt idx="21147">
                  <c:v>2.5</c:v>
                </c:pt>
                <c:pt idx="21148">
                  <c:v>41.5</c:v>
                </c:pt>
                <c:pt idx="21149">
                  <c:v>2.5</c:v>
                </c:pt>
                <c:pt idx="21150">
                  <c:v>2.5</c:v>
                </c:pt>
                <c:pt idx="21151">
                  <c:v>2.5</c:v>
                </c:pt>
                <c:pt idx="21152">
                  <c:v>2.5</c:v>
                </c:pt>
                <c:pt idx="21153">
                  <c:v>34</c:v>
                </c:pt>
                <c:pt idx="21154">
                  <c:v>40.950000000000003</c:v>
                </c:pt>
                <c:pt idx="21155">
                  <c:v>2.5</c:v>
                </c:pt>
                <c:pt idx="21156">
                  <c:v>48.5</c:v>
                </c:pt>
                <c:pt idx="21157">
                  <c:v>49</c:v>
                </c:pt>
                <c:pt idx="21158">
                  <c:v>2.5</c:v>
                </c:pt>
                <c:pt idx="21159">
                  <c:v>2.5</c:v>
                </c:pt>
                <c:pt idx="21160">
                  <c:v>2</c:v>
                </c:pt>
                <c:pt idx="21161">
                  <c:v>2.1</c:v>
                </c:pt>
                <c:pt idx="21162">
                  <c:v>15.8</c:v>
                </c:pt>
                <c:pt idx="21163">
                  <c:v>7.5</c:v>
                </c:pt>
                <c:pt idx="21164">
                  <c:v>42.5</c:v>
                </c:pt>
                <c:pt idx="21165">
                  <c:v>42.5</c:v>
                </c:pt>
                <c:pt idx="21166">
                  <c:v>7.2517800000000001</c:v>
                </c:pt>
                <c:pt idx="21167">
                  <c:v>5</c:v>
                </c:pt>
                <c:pt idx="21168">
                  <c:v>14.49</c:v>
                </c:pt>
                <c:pt idx="21169">
                  <c:v>42.5</c:v>
                </c:pt>
                <c:pt idx="21170">
                  <c:v>42.5</c:v>
                </c:pt>
                <c:pt idx="21171">
                  <c:v>19.66</c:v>
                </c:pt>
                <c:pt idx="21172">
                  <c:v>30</c:v>
                </c:pt>
                <c:pt idx="21173">
                  <c:v>2.5</c:v>
                </c:pt>
                <c:pt idx="21174">
                  <c:v>21.28</c:v>
                </c:pt>
                <c:pt idx="21175">
                  <c:v>2.1</c:v>
                </c:pt>
                <c:pt idx="21176">
                  <c:v>19.22</c:v>
                </c:pt>
                <c:pt idx="21177">
                  <c:v>19.93</c:v>
                </c:pt>
                <c:pt idx="21178">
                  <c:v>2.5</c:v>
                </c:pt>
                <c:pt idx="21179">
                  <c:v>32.61</c:v>
                </c:pt>
                <c:pt idx="21180">
                  <c:v>2</c:v>
                </c:pt>
                <c:pt idx="21181">
                  <c:v>22</c:v>
                </c:pt>
                <c:pt idx="21182">
                  <c:v>1.95</c:v>
                </c:pt>
                <c:pt idx="21183">
                  <c:v>42</c:v>
                </c:pt>
                <c:pt idx="21184">
                  <c:v>41.9</c:v>
                </c:pt>
                <c:pt idx="21185">
                  <c:v>42</c:v>
                </c:pt>
                <c:pt idx="21186">
                  <c:v>41.9</c:v>
                </c:pt>
                <c:pt idx="21187">
                  <c:v>5.05</c:v>
                </c:pt>
                <c:pt idx="21188">
                  <c:v>15</c:v>
                </c:pt>
                <c:pt idx="21189">
                  <c:v>42</c:v>
                </c:pt>
                <c:pt idx="21190">
                  <c:v>41.9</c:v>
                </c:pt>
                <c:pt idx="21191">
                  <c:v>4.5061400000000003</c:v>
                </c:pt>
                <c:pt idx="21192">
                  <c:v>1.95</c:v>
                </c:pt>
                <c:pt idx="21193">
                  <c:v>1.95</c:v>
                </c:pt>
                <c:pt idx="21194">
                  <c:v>5</c:v>
                </c:pt>
                <c:pt idx="21195">
                  <c:v>42</c:v>
                </c:pt>
                <c:pt idx="21196">
                  <c:v>42</c:v>
                </c:pt>
                <c:pt idx="21197">
                  <c:v>42</c:v>
                </c:pt>
                <c:pt idx="21198">
                  <c:v>42</c:v>
                </c:pt>
                <c:pt idx="21199">
                  <c:v>43.85</c:v>
                </c:pt>
                <c:pt idx="21200">
                  <c:v>44.5</c:v>
                </c:pt>
                <c:pt idx="21201">
                  <c:v>49.5</c:v>
                </c:pt>
                <c:pt idx="21202">
                  <c:v>40.450000000000003</c:v>
                </c:pt>
                <c:pt idx="21203">
                  <c:v>2.1</c:v>
                </c:pt>
                <c:pt idx="21204">
                  <c:v>15.7</c:v>
                </c:pt>
                <c:pt idx="21205">
                  <c:v>49.25</c:v>
                </c:pt>
                <c:pt idx="21206">
                  <c:v>49.25</c:v>
                </c:pt>
                <c:pt idx="21207">
                  <c:v>49.25</c:v>
                </c:pt>
                <c:pt idx="21208">
                  <c:v>49.25</c:v>
                </c:pt>
                <c:pt idx="21209">
                  <c:v>45</c:v>
                </c:pt>
                <c:pt idx="21210">
                  <c:v>42.95</c:v>
                </c:pt>
                <c:pt idx="21211">
                  <c:v>21.53</c:v>
                </c:pt>
                <c:pt idx="21212">
                  <c:v>18.75</c:v>
                </c:pt>
                <c:pt idx="21213">
                  <c:v>18.75</c:v>
                </c:pt>
                <c:pt idx="21214">
                  <c:v>18.36</c:v>
                </c:pt>
                <c:pt idx="21215">
                  <c:v>16.88</c:v>
                </c:pt>
                <c:pt idx="21216">
                  <c:v>15.73</c:v>
                </c:pt>
                <c:pt idx="21217">
                  <c:v>17.27</c:v>
                </c:pt>
                <c:pt idx="21218">
                  <c:v>16.47</c:v>
                </c:pt>
                <c:pt idx="21219">
                  <c:v>22.24</c:v>
                </c:pt>
                <c:pt idx="21220">
                  <c:v>22.17</c:v>
                </c:pt>
                <c:pt idx="21221">
                  <c:v>17.239999999999991</c:v>
                </c:pt>
                <c:pt idx="21222">
                  <c:v>42.5</c:v>
                </c:pt>
                <c:pt idx="21223">
                  <c:v>17.2</c:v>
                </c:pt>
                <c:pt idx="21224">
                  <c:v>25.35</c:v>
                </c:pt>
                <c:pt idx="21225">
                  <c:v>40.5</c:v>
                </c:pt>
                <c:pt idx="21226">
                  <c:v>42.95</c:v>
                </c:pt>
                <c:pt idx="21227">
                  <c:v>42.95</c:v>
                </c:pt>
                <c:pt idx="21228">
                  <c:v>24.31</c:v>
                </c:pt>
                <c:pt idx="21229">
                  <c:v>1.95</c:v>
                </c:pt>
                <c:pt idx="21230">
                  <c:v>2</c:v>
                </c:pt>
                <c:pt idx="21231">
                  <c:v>5</c:v>
                </c:pt>
                <c:pt idx="21232">
                  <c:v>43</c:v>
                </c:pt>
                <c:pt idx="21233">
                  <c:v>43</c:v>
                </c:pt>
                <c:pt idx="21234">
                  <c:v>65.599999999999994</c:v>
                </c:pt>
                <c:pt idx="21235">
                  <c:v>44.95</c:v>
                </c:pt>
                <c:pt idx="21236">
                  <c:v>44.95</c:v>
                </c:pt>
                <c:pt idx="21237">
                  <c:v>15.7</c:v>
                </c:pt>
                <c:pt idx="21238">
                  <c:v>44.95</c:v>
                </c:pt>
                <c:pt idx="21239">
                  <c:v>44.95</c:v>
                </c:pt>
                <c:pt idx="21240">
                  <c:v>44.95</c:v>
                </c:pt>
                <c:pt idx="21241">
                  <c:v>44.95</c:v>
                </c:pt>
                <c:pt idx="21242">
                  <c:v>44.95</c:v>
                </c:pt>
                <c:pt idx="21243">
                  <c:v>43.43</c:v>
                </c:pt>
                <c:pt idx="21244">
                  <c:v>35.69</c:v>
                </c:pt>
                <c:pt idx="21245">
                  <c:v>8.01</c:v>
                </c:pt>
                <c:pt idx="21246">
                  <c:v>43.35</c:v>
                </c:pt>
                <c:pt idx="21247">
                  <c:v>46</c:v>
                </c:pt>
                <c:pt idx="21248">
                  <c:v>49.49</c:v>
                </c:pt>
                <c:pt idx="21249">
                  <c:v>49.49</c:v>
                </c:pt>
                <c:pt idx="21250">
                  <c:v>58</c:v>
                </c:pt>
                <c:pt idx="21251">
                  <c:v>58</c:v>
                </c:pt>
                <c:pt idx="21252">
                  <c:v>58</c:v>
                </c:pt>
                <c:pt idx="21253">
                  <c:v>58</c:v>
                </c:pt>
                <c:pt idx="21254">
                  <c:v>58</c:v>
                </c:pt>
                <c:pt idx="21255">
                  <c:v>15.99</c:v>
                </c:pt>
                <c:pt idx="21256">
                  <c:v>58</c:v>
                </c:pt>
                <c:pt idx="21257">
                  <c:v>8.01</c:v>
                </c:pt>
                <c:pt idx="21258">
                  <c:v>35</c:v>
                </c:pt>
                <c:pt idx="21259">
                  <c:v>41.988250000000001</c:v>
                </c:pt>
                <c:pt idx="21260">
                  <c:v>43.35</c:v>
                </c:pt>
                <c:pt idx="21261">
                  <c:v>41</c:v>
                </c:pt>
                <c:pt idx="21262">
                  <c:v>40.5</c:v>
                </c:pt>
                <c:pt idx="21263">
                  <c:v>40.5</c:v>
                </c:pt>
                <c:pt idx="21264">
                  <c:v>40.5</c:v>
                </c:pt>
                <c:pt idx="21265">
                  <c:v>40.5</c:v>
                </c:pt>
                <c:pt idx="21266">
                  <c:v>40</c:v>
                </c:pt>
                <c:pt idx="21267">
                  <c:v>16</c:v>
                </c:pt>
                <c:pt idx="21268">
                  <c:v>16</c:v>
                </c:pt>
                <c:pt idx="21269">
                  <c:v>16</c:v>
                </c:pt>
                <c:pt idx="21270">
                  <c:v>16</c:v>
                </c:pt>
                <c:pt idx="21271">
                  <c:v>16</c:v>
                </c:pt>
                <c:pt idx="21272">
                  <c:v>22.86</c:v>
                </c:pt>
                <c:pt idx="21273">
                  <c:v>24.64</c:v>
                </c:pt>
                <c:pt idx="21274">
                  <c:v>1.95</c:v>
                </c:pt>
                <c:pt idx="21275">
                  <c:v>1.95</c:v>
                </c:pt>
                <c:pt idx="21276">
                  <c:v>0</c:v>
                </c:pt>
                <c:pt idx="21277">
                  <c:v>0</c:v>
                </c:pt>
                <c:pt idx="21278">
                  <c:v>0</c:v>
                </c:pt>
                <c:pt idx="21279">
                  <c:v>0</c:v>
                </c:pt>
                <c:pt idx="21280">
                  <c:v>17</c:v>
                </c:pt>
                <c:pt idx="21281">
                  <c:v>66</c:v>
                </c:pt>
                <c:pt idx="21282">
                  <c:v>65</c:v>
                </c:pt>
                <c:pt idx="21283">
                  <c:v>66</c:v>
                </c:pt>
                <c:pt idx="21284">
                  <c:v>65</c:v>
                </c:pt>
                <c:pt idx="21285">
                  <c:v>65</c:v>
                </c:pt>
                <c:pt idx="21286">
                  <c:v>65</c:v>
                </c:pt>
                <c:pt idx="21287">
                  <c:v>65</c:v>
                </c:pt>
                <c:pt idx="21288">
                  <c:v>105</c:v>
                </c:pt>
                <c:pt idx="21289">
                  <c:v>17.02</c:v>
                </c:pt>
                <c:pt idx="21290">
                  <c:v>65</c:v>
                </c:pt>
                <c:pt idx="21291">
                  <c:v>17.02</c:v>
                </c:pt>
                <c:pt idx="21292">
                  <c:v>17.100000000000001</c:v>
                </c:pt>
                <c:pt idx="21293">
                  <c:v>17.239999999999991</c:v>
                </c:pt>
                <c:pt idx="21294">
                  <c:v>17.239999999999991</c:v>
                </c:pt>
                <c:pt idx="21295">
                  <c:v>17.239999999999991</c:v>
                </c:pt>
                <c:pt idx="21296">
                  <c:v>17.399999999999999</c:v>
                </c:pt>
                <c:pt idx="21297">
                  <c:v>17.760000000000002</c:v>
                </c:pt>
                <c:pt idx="21298">
                  <c:v>17.760000000000002</c:v>
                </c:pt>
                <c:pt idx="21299">
                  <c:v>17.899999999999999</c:v>
                </c:pt>
                <c:pt idx="21300">
                  <c:v>128.38999999999999</c:v>
                </c:pt>
                <c:pt idx="21301">
                  <c:v>127.99</c:v>
                </c:pt>
                <c:pt idx="21302">
                  <c:v>127.99</c:v>
                </c:pt>
                <c:pt idx="21303">
                  <c:v>18</c:v>
                </c:pt>
                <c:pt idx="21304">
                  <c:v>18</c:v>
                </c:pt>
                <c:pt idx="21305">
                  <c:v>17.899999999999999</c:v>
                </c:pt>
                <c:pt idx="21306">
                  <c:v>0</c:v>
                </c:pt>
                <c:pt idx="21307">
                  <c:v>18</c:v>
                </c:pt>
                <c:pt idx="21308">
                  <c:v>41.75</c:v>
                </c:pt>
                <c:pt idx="21309">
                  <c:v>41.75</c:v>
                </c:pt>
                <c:pt idx="21310">
                  <c:v>40.75</c:v>
                </c:pt>
                <c:pt idx="21311">
                  <c:v>18</c:v>
                </c:pt>
                <c:pt idx="21312">
                  <c:v>16.55</c:v>
                </c:pt>
                <c:pt idx="21313">
                  <c:v>17.899999999999999</c:v>
                </c:pt>
                <c:pt idx="21314">
                  <c:v>17.899999999999999</c:v>
                </c:pt>
                <c:pt idx="21315">
                  <c:v>17.899999999999999</c:v>
                </c:pt>
                <c:pt idx="21316">
                  <c:v>17.899999999999999</c:v>
                </c:pt>
                <c:pt idx="21317">
                  <c:v>17.850000000000001</c:v>
                </c:pt>
                <c:pt idx="21318">
                  <c:v>17.899999999999999</c:v>
                </c:pt>
                <c:pt idx="21319">
                  <c:v>17.899999999999999</c:v>
                </c:pt>
                <c:pt idx="21320">
                  <c:v>18</c:v>
                </c:pt>
                <c:pt idx="21321">
                  <c:v>17</c:v>
                </c:pt>
                <c:pt idx="21322">
                  <c:v>18</c:v>
                </c:pt>
                <c:pt idx="21323">
                  <c:v>18</c:v>
                </c:pt>
                <c:pt idx="21324">
                  <c:v>17.994879999999991</c:v>
                </c:pt>
                <c:pt idx="21325">
                  <c:v>17.899999999999999</c:v>
                </c:pt>
                <c:pt idx="21326">
                  <c:v>17.850000000000001</c:v>
                </c:pt>
                <c:pt idx="21327">
                  <c:v>17.899999999999999</c:v>
                </c:pt>
                <c:pt idx="21328">
                  <c:v>18</c:v>
                </c:pt>
                <c:pt idx="21329">
                  <c:v>18</c:v>
                </c:pt>
                <c:pt idx="21330">
                  <c:v>18</c:v>
                </c:pt>
                <c:pt idx="21331">
                  <c:v>18</c:v>
                </c:pt>
                <c:pt idx="21332">
                  <c:v>18</c:v>
                </c:pt>
                <c:pt idx="21333">
                  <c:v>18</c:v>
                </c:pt>
                <c:pt idx="21334">
                  <c:v>18</c:v>
                </c:pt>
                <c:pt idx="21335">
                  <c:v>18</c:v>
                </c:pt>
                <c:pt idx="21336">
                  <c:v>18.5</c:v>
                </c:pt>
                <c:pt idx="21337">
                  <c:v>39.69</c:v>
                </c:pt>
                <c:pt idx="21338">
                  <c:v>39.5</c:v>
                </c:pt>
                <c:pt idx="21339">
                  <c:v>39.5</c:v>
                </c:pt>
                <c:pt idx="21340">
                  <c:v>39.5</c:v>
                </c:pt>
                <c:pt idx="21341">
                  <c:v>18</c:v>
                </c:pt>
                <c:pt idx="21342">
                  <c:v>39.49</c:v>
                </c:pt>
                <c:pt idx="21343">
                  <c:v>18.55</c:v>
                </c:pt>
                <c:pt idx="21344">
                  <c:v>18</c:v>
                </c:pt>
                <c:pt idx="21345">
                  <c:v>18</c:v>
                </c:pt>
                <c:pt idx="21346">
                  <c:v>18</c:v>
                </c:pt>
                <c:pt idx="21347">
                  <c:v>18.55</c:v>
                </c:pt>
                <c:pt idx="21348">
                  <c:v>18.55</c:v>
                </c:pt>
                <c:pt idx="21349">
                  <c:v>43.75</c:v>
                </c:pt>
                <c:pt idx="21350">
                  <c:v>47.5</c:v>
                </c:pt>
                <c:pt idx="21351">
                  <c:v>18.55</c:v>
                </c:pt>
                <c:pt idx="21352">
                  <c:v>18.55</c:v>
                </c:pt>
                <c:pt idx="21353">
                  <c:v>18</c:v>
                </c:pt>
                <c:pt idx="21354">
                  <c:v>18</c:v>
                </c:pt>
                <c:pt idx="21355">
                  <c:v>16.100000000000001</c:v>
                </c:pt>
                <c:pt idx="21356">
                  <c:v>16.100000000000001</c:v>
                </c:pt>
                <c:pt idx="21357">
                  <c:v>40.75</c:v>
                </c:pt>
                <c:pt idx="21358">
                  <c:v>12.33</c:v>
                </c:pt>
                <c:pt idx="21359">
                  <c:v>12.67</c:v>
                </c:pt>
                <c:pt idx="21360">
                  <c:v>6.44</c:v>
                </c:pt>
                <c:pt idx="21361">
                  <c:v>9.94</c:v>
                </c:pt>
                <c:pt idx="21362">
                  <c:v>40</c:v>
                </c:pt>
                <c:pt idx="21363">
                  <c:v>40</c:v>
                </c:pt>
                <c:pt idx="21364">
                  <c:v>6.13</c:v>
                </c:pt>
                <c:pt idx="21365">
                  <c:v>40</c:v>
                </c:pt>
                <c:pt idx="21366">
                  <c:v>40.75</c:v>
                </c:pt>
                <c:pt idx="21367">
                  <c:v>40</c:v>
                </c:pt>
                <c:pt idx="21368">
                  <c:v>39.950000000000003</c:v>
                </c:pt>
                <c:pt idx="21369">
                  <c:v>39.950000000000003</c:v>
                </c:pt>
                <c:pt idx="21370">
                  <c:v>5.0300799999999999</c:v>
                </c:pt>
                <c:pt idx="21371">
                  <c:v>5.0300799999999999</c:v>
                </c:pt>
                <c:pt idx="21372">
                  <c:v>39.950000000000003</c:v>
                </c:pt>
                <c:pt idx="21373">
                  <c:v>7.76</c:v>
                </c:pt>
                <c:pt idx="21374">
                  <c:v>40</c:v>
                </c:pt>
                <c:pt idx="21375">
                  <c:v>10.17</c:v>
                </c:pt>
                <c:pt idx="21376">
                  <c:v>3.42</c:v>
                </c:pt>
                <c:pt idx="21377">
                  <c:v>3</c:v>
                </c:pt>
                <c:pt idx="21378">
                  <c:v>3</c:v>
                </c:pt>
                <c:pt idx="21379">
                  <c:v>2.5</c:v>
                </c:pt>
                <c:pt idx="21380">
                  <c:v>0.5</c:v>
                </c:pt>
                <c:pt idx="21381">
                  <c:v>0.09</c:v>
                </c:pt>
                <c:pt idx="21382">
                  <c:v>0.09</c:v>
                </c:pt>
                <c:pt idx="21383">
                  <c:v>0.09</c:v>
                </c:pt>
                <c:pt idx="21384">
                  <c:v>0.68</c:v>
                </c:pt>
                <c:pt idx="21385">
                  <c:v>1.93</c:v>
                </c:pt>
                <c:pt idx="21386">
                  <c:v>0</c:v>
                </c:pt>
                <c:pt idx="21387">
                  <c:v>0</c:v>
                </c:pt>
                <c:pt idx="21388">
                  <c:v>2.21</c:v>
                </c:pt>
                <c:pt idx="21389">
                  <c:v>2.38</c:v>
                </c:pt>
                <c:pt idx="21390">
                  <c:v>4.58</c:v>
                </c:pt>
                <c:pt idx="21391">
                  <c:v>3.58</c:v>
                </c:pt>
                <c:pt idx="21392">
                  <c:v>42</c:v>
                </c:pt>
                <c:pt idx="21393">
                  <c:v>43</c:v>
                </c:pt>
                <c:pt idx="21394">
                  <c:v>43.75</c:v>
                </c:pt>
                <c:pt idx="21395">
                  <c:v>46</c:v>
                </c:pt>
                <c:pt idx="21396">
                  <c:v>52</c:v>
                </c:pt>
                <c:pt idx="21397">
                  <c:v>53</c:v>
                </c:pt>
                <c:pt idx="21398">
                  <c:v>53</c:v>
                </c:pt>
                <c:pt idx="21399">
                  <c:v>46.5</c:v>
                </c:pt>
                <c:pt idx="21400">
                  <c:v>46</c:v>
                </c:pt>
                <c:pt idx="21401">
                  <c:v>46</c:v>
                </c:pt>
                <c:pt idx="21402">
                  <c:v>12.24</c:v>
                </c:pt>
                <c:pt idx="21403">
                  <c:v>10.78</c:v>
                </c:pt>
                <c:pt idx="21404">
                  <c:v>43.5</c:v>
                </c:pt>
                <c:pt idx="21405">
                  <c:v>43.5</c:v>
                </c:pt>
                <c:pt idx="21406">
                  <c:v>30</c:v>
                </c:pt>
                <c:pt idx="21407">
                  <c:v>42.5</c:v>
                </c:pt>
                <c:pt idx="21408">
                  <c:v>40</c:v>
                </c:pt>
                <c:pt idx="21409">
                  <c:v>41</c:v>
                </c:pt>
                <c:pt idx="21410">
                  <c:v>41</c:v>
                </c:pt>
                <c:pt idx="21411">
                  <c:v>41</c:v>
                </c:pt>
                <c:pt idx="21412">
                  <c:v>40</c:v>
                </c:pt>
                <c:pt idx="21413">
                  <c:v>41.9</c:v>
                </c:pt>
                <c:pt idx="21414">
                  <c:v>41.9</c:v>
                </c:pt>
                <c:pt idx="21415">
                  <c:v>41.9</c:v>
                </c:pt>
                <c:pt idx="21416">
                  <c:v>41.9</c:v>
                </c:pt>
                <c:pt idx="21417">
                  <c:v>42.5</c:v>
                </c:pt>
                <c:pt idx="21418">
                  <c:v>43</c:v>
                </c:pt>
                <c:pt idx="21419">
                  <c:v>42.5</c:v>
                </c:pt>
                <c:pt idx="21420">
                  <c:v>42.5</c:v>
                </c:pt>
                <c:pt idx="21421">
                  <c:v>42.5</c:v>
                </c:pt>
                <c:pt idx="21422">
                  <c:v>42.5</c:v>
                </c:pt>
                <c:pt idx="21423">
                  <c:v>42.25</c:v>
                </c:pt>
                <c:pt idx="21424">
                  <c:v>26.85</c:v>
                </c:pt>
                <c:pt idx="21425">
                  <c:v>6.52</c:v>
                </c:pt>
                <c:pt idx="21426">
                  <c:v>6.1599999999999993</c:v>
                </c:pt>
                <c:pt idx="21427">
                  <c:v>3.3</c:v>
                </c:pt>
                <c:pt idx="21428">
                  <c:v>0.89</c:v>
                </c:pt>
                <c:pt idx="21429">
                  <c:v>2.5</c:v>
                </c:pt>
                <c:pt idx="21430">
                  <c:v>2.5</c:v>
                </c:pt>
                <c:pt idx="21431">
                  <c:v>2.5</c:v>
                </c:pt>
                <c:pt idx="21432">
                  <c:v>41.9</c:v>
                </c:pt>
                <c:pt idx="21433">
                  <c:v>41.9</c:v>
                </c:pt>
                <c:pt idx="21434">
                  <c:v>41.9</c:v>
                </c:pt>
                <c:pt idx="21435">
                  <c:v>2.5</c:v>
                </c:pt>
                <c:pt idx="21436">
                  <c:v>1.95</c:v>
                </c:pt>
                <c:pt idx="21437">
                  <c:v>1.95</c:v>
                </c:pt>
                <c:pt idx="21438">
                  <c:v>2</c:v>
                </c:pt>
                <c:pt idx="21439">
                  <c:v>1.95</c:v>
                </c:pt>
                <c:pt idx="21440">
                  <c:v>3.55</c:v>
                </c:pt>
                <c:pt idx="21441">
                  <c:v>3.7</c:v>
                </c:pt>
                <c:pt idx="21442">
                  <c:v>3.75</c:v>
                </c:pt>
                <c:pt idx="21443">
                  <c:v>3.75</c:v>
                </c:pt>
                <c:pt idx="21444">
                  <c:v>29.038509999999999</c:v>
                </c:pt>
                <c:pt idx="21445">
                  <c:v>55</c:v>
                </c:pt>
                <c:pt idx="21446">
                  <c:v>53</c:v>
                </c:pt>
                <c:pt idx="21447">
                  <c:v>4.0999999999999996</c:v>
                </c:pt>
                <c:pt idx="21448">
                  <c:v>3.65</c:v>
                </c:pt>
                <c:pt idx="21449">
                  <c:v>3.2</c:v>
                </c:pt>
                <c:pt idx="21450">
                  <c:v>4.05</c:v>
                </c:pt>
                <c:pt idx="21451">
                  <c:v>11.85</c:v>
                </c:pt>
                <c:pt idx="21452">
                  <c:v>8.02</c:v>
                </c:pt>
                <c:pt idx="21453">
                  <c:v>9.39</c:v>
                </c:pt>
                <c:pt idx="21454">
                  <c:v>9.7500600000000013</c:v>
                </c:pt>
                <c:pt idx="21455">
                  <c:v>10.1</c:v>
                </c:pt>
                <c:pt idx="21456">
                  <c:v>6.24</c:v>
                </c:pt>
                <c:pt idx="21457">
                  <c:v>7.0300599999999998</c:v>
                </c:pt>
                <c:pt idx="21458">
                  <c:v>7.3</c:v>
                </c:pt>
                <c:pt idx="21459">
                  <c:v>5.3301299999999996</c:v>
                </c:pt>
                <c:pt idx="21460">
                  <c:v>2.5</c:v>
                </c:pt>
                <c:pt idx="21461">
                  <c:v>5.58</c:v>
                </c:pt>
                <c:pt idx="21462">
                  <c:v>4.72</c:v>
                </c:pt>
                <c:pt idx="21463">
                  <c:v>4.72</c:v>
                </c:pt>
                <c:pt idx="21464">
                  <c:v>15.92</c:v>
                </c:pt>
                <c:pt idx="21465">
                  <c:v>15.88</c:v>
                </c:pt>
                <c:pt idx="21466">
                  <c:v>16.21</c:v>
                </c:pt>
                <c:pt idx="21467">
                  <c:v>16.05</c:v>
                </c:pt>
                <c:pt idx="21468">
                  <c:v>30</c:v>
                </c:pt>
                <c:pt idx="21469">
                  <c:v>18.829999999999991</c:v>
                </c:pt>
                <c:pt idx="21470">
                  <c:v>1.95</c:v>
                </c:pt>
                <c:pt idx="21471">
                  <c:v>1.95</c:v>
                </c:pt>
                <c:pt idx="21472">
                  <c:v>2.1</c:v>
                </c:pt>
                <c:pt idx="21473">
                  <c:v>3.85</c:v>
                </c:pt>
                <c:pt idx="21474">
                  <c:v>4.0999999999999996</c:v>
                </c:pt>
                <c:pt idx="21475">
                  <c:v>4.0999999999999996</c:v>
                </c:pt>
                <c:pt idx="21476">
                  <c:v>8.0300000000000011</c:v>
                </c:pt>
                <c:pt idx="21477">
                  <c:v>4.0999999999999996</c:v>
                </c:pt>
                <c:pt idx="21478">
                  <c:v>4.0999999999999996</c:v>
                </c:pt>
                <c:pt idx="21479">
                  <c:v>20.65</c:v>
                </c:pt>
                <c:pt idx="21480">
                  <c:v>22.31</c:v>
                </c:pt>
                <c:pt idx="21481">
                  <c:v>41</c:v>
                </c:pt>
                <c:pt idx="21482">
                  <c:v>40</c:v>
                </c:pt>
                <c:pt idx="21483">
                  <c:v>16</c:v>
                </c:pt>
                <c:pt idx="21484">
                  <c:v>16</c:v>
                </c:pt>
                <c:pt idx="21485">
                  <c:v>23.15</c:v>
                </c:pt>
                <c:pt idx="21486">
                  <c:v>40</c:v>
                </c:pt>
                <c:pt idx="21487">
                  <c:v>14.52</c:v>
                </c:pt>
                <c:pt idx="21488">
                  <c:v>40</c:v>
                </c:pt>
                <c:pt idx="21489">
                  <c:v>41</c:v>
                </c:pt>
                <c:pt idx="21490">
                  <c:v>41.9</c:v>
                </c:pt>
                <c:pt idx="21491">
                  <c:v>49</c:v>
                </c:pt>
                <c:pt idx="21492">
                  <c:v>50</c:v>
                </c:pt>
                <c:pt idx="21493">
                  <c:v>50</c:v>
                </c:pt>
                <c:pt idx="21494">
                  <c:v>9.5</c:v>
                </c:pt>
                <c:pt idx="21495">
                  <c:v>4.5</c:v>
                </c:pt>
                <c:pt idx="21496">
                  <c:v>4.5</c:v>
                </c:pt>
                <c:pt idx="21497">
                  <c:v>2.1</c:v>
                </c:pt>
                <c:pt idx="21498">
                  <c:v>4.5</c:v>
                </c:pt>
                <c:pt idx="21499">
                  <c:v>40.75</c:v>
                </c:pt>
                <c:pt idx="21500">
                  <c:v>40.5</c:v>
                </c:pt>
                <c:pt idx="21501">
                  <c:v>40.75</c:v>
                </c:pt>
                <c:pt idx="21502">
                  <c:v>40.5</c:v>
                </c:pt>
                <c:pt idx="21503">
                  <c:v>40</c:v>
                </c:pt>
                <c:pt idx="21504">
                  <c:v>40.5</c:v>
                </c:pt>
                <c:pt idx="21505">
                  <c:v>40</c:v>
                </c:pt>
                <c:pt idx="21506">
                  <c:v>40</c:v>
                </c:pt>
                <c:pt idx="21507">
                  <c:v>13.52</c:v>
                </c:pt>
                <c:pt idx="21508">
                  <c:v>13.63</c:v>
                </c:pt>
                <c:pt idx="21509">
                  <c:v>13.49</c:v>
                </c:pt>
                <c:pt idx="21510">
                  <c:v>14.39</c:v>
                </c:pt>
                <c:pt idx="21511">
                  <c:v>13.62</c:v>
                </c:pt>
                <c:pt idx="21512">
                  <c:v>14.71067</c:v>
                </c:pt>
                <c:pt idx="21513">
                  <c:v>2.5</c:v>
                </c:pt>
                <c:pt idx="21514">
                  <c:v>2.5</c:v>
                </c:pt>
                <c:pt idx="21515">
                  <c:v>2.5</c:v>
                </c:pt>
                <c:pt idx="21516">
                  <c:v>0</c:v>
                </c:pt>
                <c:pt idx="21517">
                  <c:v>2.5</c:v>
                </c:pt>
                <c:pt idx="21518">
                  <c:v>1.95</c:v>
                </c:pt>
                <c:pt idx="21519">
                  <c:v>1.95</c:v>
                </c:pt>
                <c:pt idx="21520">
                  <c:v>1.95</c:v>
                </c:pt>
                <c:pt idx="21521">
                  <c:v>4.5</c:v>
                </c:pt>
                <c:pt idx="21522">
                  <c:v>9.6298500000000011</c:v>
                </c:pt>
                <c:pt idx="21523">
                  <c:v>9</c:v>
                </c:pt>
                <c:pt idx="21524">
                  <c:v>2.1</c:v>
                </c:pt>
                <c:pt idx="21525">
                  <c:v>1.95</c:v>
                </c:pt>
                <c:pt idx="21526">
                  <c:v>0</c:v>
                </c:pt>
                <c:pt idx="21527">
                  <c:v>0</c:v>
                </c:pt>
                <c:pt idx="21528">
                  <c:v>2</c:v>
                </c:pt>
                <c:pt idx="21529">
                  <c:v>2.5</c:v>
                </c:pt>
                <c:pt idx="21530">
                  <c:v>11.03</c:v>
                </c:pt>
                <c:pt idx="21531">
                  <c:v>2.1</c:v>
                </c:pt>
                <c:pt idx="21532">
                  <c:v>0</c:v>
                </c:pt>
                <c:pt idx="21533">
                  <c:v>2.1</c:v>
                </c:pt>
                <c:pt idx="21534">
                  <c:v>23.74</c:v>
                </c:pt>
                <c:pt idx="21535">
                  <c:v>2.5</c:v>
                </c:pt>
                <c:pt idx="21536">
                  <c:v>2.5</c:v>
                </c:pt>
                <c:pt idx="21537">
                  <c:v>2.5</c:v>
                </c:pt>
                <c:pt idx="21538">
                  <c:v>39</c:v>
                </c:pt>
                <c:pt idx="21539">
                  <c:v>44</c:v>
                </c:pt>
                <c:pt idx="21540">
                  <c:v>44</c:v>
                </c:pt>
                <c:pt idx="21541">
                  <c:v>44</c:v>
                </c:pt>
                <c:pt idx="21542">
                  <c:v>44</c:v>
                </c:pt>
                <c:pt idx="21543">
                  <c:v>13</c:v>
                </c:pt>
                <c:pt idx="21544">
                  <c:v>3</c:v>
                </c:pt>
                <c:pt idx="21545">
                  <c:v>2.2000000000000002</c:v>
                </c:pt>
                <c:pt idx="21546">
                  <c:v>4</c:v>
                </c:pt>
                <c:pt idx="21547">
                  <c:v>3</c:v>
                </c:pt>
                <c:pt idx="21548">
                  <c:v>2.5</c:v>
                </c:pt>
                <c:pt idx="21549">
                  <c:v>2.5</c:v>
                </c:pt>
                <c:pt idx="21550">
                  <c:v>17.239999999999991</c:v>
                </c:pt>
                <c:pt idx="21551">
                  <c:v>2.5</c:v>
                </c:pt>
                <c:pt idx="21552">
                  <c:v>2.5</c:v>
                </c:pt>
                <c:pt idx="21553">
                  <c:v>2.5</c:v>
                </c:pt>
                <c:pt idx="21554">
                  <c:v>15.61012</c:v>
                </c:pt>
                <c:pt idx="21555">
                  <c:v>15.87</c:v>
                </c:pt>
                <c:pt idx="21556">
                  <c:v>14.75</c:v>
                </c:pt>
                <c:pt idx="21557">
                  <c:v>39.5</c:v>
                </c:pt>
                <c:pt idx="21558">
                  <c:v>39.5</c:v>
                </c:pt>
                <c:pt idx="21559">
                  <c:v>39.5</c:v>
                </c:pt>
                <c:pt idx="21560">
                  <c:v>25.97</c:v>
                </c:pt>
                <c:pt idx="21561">
                  <c:v>19.989999999999991</c:v>
                </c:pt>
                <c:pt idx="21562">
                  <c:v>21.26</c:v>
                </c:pt>
                <c:pt idx="21563">
                  <c:v>22.34</c:v>
                </c:pt>
                <c:pt idx="21564">
                  <c:v>24.66</c:v>
                </c:pt>
                <c:pt idx="21565">
                  <c:v>9</c:v>
                </c:pt>
                <c:pt idx="21566">
                  <c:v>2</c:v>
                </c:pt>
                <c:pt idx="21567">
                  <c:v>1.85</c:v>
                </c:pt>
                <c:pt idx="21568">
                  <c:v>1.85</c:v>
                </c:pt>
                <c:pt idx="21569">
                  <c:v>4</c:v>
                </c:pt>
                <c:pt idx="21570">
                  <c:v>5.3</c:v>
                </c:pt>
                <c:pt idx="21571">
                  <c:v>5.9081299999999999</c:v>
                </c:pt>
                <c:pt idx="21572">
                  <c:v>7</c:v>
                </c:pt>
                <c:pt idx="21573">
                  <c:v>7.3</c:v>
                </c:pt>
                <c:pt idx="21574">
                  <c:v>7.9</c:v>
                </c:pt>
                <c:pt idx="21575">
                  <c:v>7.9</c:v>
                </c:pt>
                <c:pt idx="21576">
                  <c:v>7.9</c:v>
                </c:pt>
                <c:pt idx="21577">
                  <c:v>7.9</c:v>
                </c:pt>
                <c:pt idx="21578">
                  <c:v>7.9</c:v>
                </c:pt>
                <c:pt idx="21579">
                  <c:v>7.9</c:v>
                </c:pt>
                <c:pt idx="21580">
                  <c:v>7.9</c:v>
                </c:pt>
                <c:pt idx="21581">
                  <c:v>3.1</c:v>
                </c:pt>
                <c:pt idx="21582">
                  <c:v>9</c:v>
                </c:pt>
                <c:pt idx="21583">
                  <c:v>9</c:v>
                </c:pt>
                <c:pt idx="21584">
                  <c:v>9.5</c:v>
                </c:pt>
                <c:pt idx="21585">
                  <c:v>9.65</c:v>
                </c:pt>
                <c:pt idx="21586">
                  <c:v>9.65</c:v>
                </c:pt>
                <c:pt idx="21587">
                  <c:v>11.2</c:v>
                </c:pt>
                <c:pt idx="21588">
                  <c:v>11.2</c:v>
                </c:pt>
                <c:pt idx="21589">
                  <c:v>50.95</c:v>
                </c:pt>
                <c:pt idx="21590">
                  <c:v>11.5</c:v>
                </c:pt>
                <c:pt idx="21591">
                  <c:v>11.5</c:v>
                </c:pt>
                <c:pt idx="21592">
                  <c:v>11.4</c:v>
                </c:pt>
                <c:pt idx="21593">
                  <c:v>11.55</c:v>
                </c:pt>
                <c:pt idx="21594">
                  <c:v>14.2</c:v>
                </c:pt>
                <c:pt idx="21595">
                  <c:v>11.55</c:v>
                </c:pt>
                <c:pt idx="21596">
                  <c:v>40</c:v>
                </c:pt>
                <c:pt idx="21597">
                  <c:v>40</c:v>
                </c:pt>
                <c:pt idx="21598">
                  <c:v>13.92</c:v>
                </c:pt>
                <c:pt idx="21599">
                  <c:v>12.5</c:v>
                </c:pt>
                <c:pt idx="21600">
                  <c:v>11.5</c:v>
                </c:pt>
                <c:pt idx="21601">
                  <c:v>12.75</c:v>
                </c:pt>
                <c:pt idx="21602">
                  <c:v>41.4</c:v>
                </c:pt>
                <c:pt idx="21603">
                  <c:v>41.4</c:v>
                </c:pt>
                <c:pt idx="21604">
                  <c:v>29.58</c:v>
                </c:pt>
                <c:pt idx="21605">
                  <c:v>41.4</c:v>
                </c:pt>
                <c:pt idx="21606">
                  <c:v>41.4</c:v>
                </c:pt>
                <c:pt idx="21607">
                  <c:v>49</c:v>
                </c:pt>
                <c:pt idx="21608">
                  <c:v>49</c:v>
                </c:pt>
                <c:pt idx="21609">
                  <c:v>41.4</c:v>
                </c:pt>
                <c:pt idx="21610">
                  <c:v>40</c:v>
                </c:pt>
                <c:pt idx="21611">
                  <c:v>15.41995</c:v>
                </c:pt>
                <c:pt idx="21612">
                  <c:v>11.5</c:v>
                </c:pt>
                <c:pt idx="21613">
                  <c:v>11.8</c:v>
                </c:pt>
                <c:pt idx="21614">
                  <c:v>14.2</c:v>
                </c:pt>
                <c:pt idx="21615">
                  <c:v>45</c:v>
                </c:pt>
                <c:pt idx="21616">
                  <c:v>11.8</c:v>
                </c:pt>
                <c:pt idx="21617">
                  <c:v>14.2</c:v>
                </c:pt>
                <c:pt idx="21618">
                  <c:v>45</c:v>
                </c:pt>
                <c:pt idx="21619">
                  <c:v>11.3</c:v>
                </c:pt>
                <c:pt idx="21620">
                  <c:v>11.5</c:v>
                </c:pt>
                <c:pt idx="21621">
                  <c:v>11.5</c:v>
                </c:pt>
                <c:pt idx="21622">
                  <c:v>12.208259999999999</c:v>
                </c:pt>
                <c:pt idx="21623">
                  <c:v>14.4</c:v>
                </c:pt>
                <c:pt idx="21624">
                  <c:v>15.25</c:v>
                </c:pt>
                <c:pt idx="21625">
                  <c:v>15.2</c:v>
                </c:pt>
                <c:pt idx="21626">
                  <c:v>37.5</c:v>
                </c:pt>
                <c:pt idx="21627">
                  <c:v>16</c:v>
                </c:pt>
                <c:pt idx="21628">
                  <c:v>12</c:v>
                </c:pt>
                <c:pt idx="21629">
                  <c:v>12.25</c:v>
                </c:pt>
                <c:pt idx="21630">
                  <c:v>14.4</c:v>
                </c:pt>
                <c:pt idx="21631">
                  <c:v>15.3</c:v>
                </c:pt>
                <c:pt idx="21632">
                  <c:v>15.3</c:v>
                </c:pt>
                <c:pt idx="21633">
                  <c:v>34</c:v>
                </c:pt>
                <c:pt idx="21634">
                  <c:v>15.2</c:v>
                </c:pt>
                <c:pt idx="21635">
                  <c:v>15.35</c:v>
                </c:pt>
                <c:pt idx="21636">
                  <c:v>16.5</c:v>
                </c:pt>
                <c:pt idx="21637">
                  <c:v>16.5</c:v>
                </c:pt>
                <c:pt idx="21638">
                  <c:v>25</c:v>
                </c:pt>
                <c:pt idx="21639">
                  <c:v>16.600000000000001</c:v>
                </c:pt>
                <c:pt idx="21640">
                  <c:v>16.600000000000001</c:v>
                </c:pt>
                <c:pt idx="21641">
                  <c:v>15.3</c:v>
                </c:pt>
                <c:pt idx="21642">
                  <c:v>14.4</c:v>
                </c:pt>
                <c:pt idx="21643">
                  <c:v>10</c:v>
                </c:pt>
                <c:pt idx="21644">
                  <c:v>15.35</c:v>
                </c:pt>
                <c:pt idx="21645">
                  <c:v>42</c:v>
                </c:pt>
                <c:pt idx="21646">
                  <c:v>38.75</c:v>
                </c:pt>
                <c:pt idx="21647">
                  <c:v>38.72</c:v>
                </c:pt>
                <c:pt idx="21648">
                  <c:v>38.800000000000011</c:v>
                </c:pt>
                <c:pt idx="21649">
                  <c:v>38.800000000000011</c:v>
                </c:pt>
                <c:pt idx="21650">
                  <c:v>14.29</c:v>
                </c:pt>
                <c:pt idx="21651">
                  <c:v>12.35</c:v>
                </c:pt>
                <c:pt idx="21652">
                  <c:v>12.62124</c:v>
                </c:pt>
                <c:pt idx="21653">
                  <c:v>12</c:v>
                </c:pt>
                <c:pt idx="21654">
                  <c:v>11.97</c:v>
                </c:pt>
                <c:pt idx="21655">
                  <c:v>13.7</c:v>
                </c:pt>
                <c:pt idx="21656">
                  <c:v>10.638629999999999</c:v>
                </c:pt>
                <c:pt idx="21657">
                  <c:v>10.7</c:v>
                </c:pt>
                <c:pt idx="21658">
                  <c:v>36.549999999999997</c:v>
                </c:pt>
                <c:pt idx="21659">
                  <c:v>36.549999999999997</c:v>
                </c:pt>
                <c:pt idx="21660">
                  <c:v>12.3</c:v>
                </c:pt>
                <c:pt idx="21661">
                  <c:v>21.42</c:v>
                </c:pt>
                <c:pt idx="21662">
                  <c:v>12.35</c:v>
                </c:pt>
                <c:pt idx="21663">
                  <c:v>38.85</c:v>
                </c:pt>
                <c:pt idx="21664">
                  <c:v>38.9</c:v>
                </c:pt>
                <c:pt idx="21665">
                  <c:v>38.9</c:v>
                </c:pt>
                <c:pt idx="21666">
                  <c:v>14</c:v>
                </c:pt>
                <c:pt idx="21667">
                  <c:v>13</c:v>
                </c:pt>
                <c:pt idx="21668">
                  <c:v>13</c:v>
                </c:pt>
                <c:pt idx="21669">
                  <c:v>13</c:v>
                </c:pt>
                <c:pt idx="21670">
                  <c:v>13.05</c:v>
                </c:pt>
                <c:pt idx="21671">
                  <c:v>13</c:v>
                </c:pt>
                <c:pt idx="21672">
                  <c:v>13</c:v>
                </c:pt>
                <c:pt idx="21673">
                  <c:v>13</c:v>
                </c:pt>
                <c:pt idx="21674">
                  <c:v>13.06</c:v>
                </c:pt>
                <c:pt idx="21675">
                  <c:v>3.5</c:v>
                </c:pt>
                <c:pt idx="21676">
                  <c:v>11.31</c:v>
                </c:pt>
                <c:pt idx="21677">
                  <c:v>3.5</c:v>
                </c:pt>
                <c:pt idx="21678">
                  <c:v>3.5</c:v>
                </c:pt>
                <c:pt idx="21679">
                  <c:v>3.5</c:v>
                </c:pt>
                <c:pt idx="21680">
                  <c:v>36.75</c:v>
                </c:pt>
                <c:pt idx="21681">
                  <c:v>37</c:v>
                </c:pt>
                <c:pt idx="21682">
                  <c:v>44</c:v>
                </c:pt>
                <c:pt idx="21683">
                  <c:v>44</c:v>
                </c:pt>
                <c:pt idx="21684">
                  <c:v>44</c:v>
                </c:pt>
                <c:pt idx="21685">
                  <c:v>44</c:v>
                </c:pt>
                <c:pt idx="21686">
                  <c:v>44</c:v>
                </c:pt>
                <c:pt idx="21687">
                  <c:v>40</c:v>
                </c:pt>
                <c:pt idx="21688">
                  <c:v>41.5</c:v>
                </c:pt>
                <c:pt idx="21689">
                  <c:v>38</c:v>
                </c:pt>
                <c:pt idx="21690">
                  <c:v>38</c:v>
                </c:pt>
                <c:pt idx="21691">
                  <c:v>35</c:v>
                </c:pt>
                <c:pt idx="21692">
                  <c:v>11.5</c:v>
                </c:pt>
                <c:pt idx="21693">
                  <c:v>3.55</c:v>
                </c:pt>
                <c:pt idx="21694">
                  <c:v>3.7</c:v>
                </c:pt>
                <c:pt idx="21695">
                  <c:v>16.18</c:v>
                </c:pt>
                <c:pt idx="21696">
                  <c:v>4</c:v>
                </c:pt>
                <c:pt idx="21697">
                  <c:v>17.68</c:v>
                </c:pt>
                <c:pt idx="21698">
                  <c:v>17.84</c:v>
                </c:pt>
                <c:pt idx="21699">
                  <c:v>17.309999999999999</c:v>
                </c:pt>
                <c:pt idx="21700">
                  <c:v>15.26</c:v>
                </c:pt>
                <c:pt idx="21701">
                  <c:v>14.74</c:v>
                </c:pt>
                <c:pt idx="21702">
                  <c:v>14.74</c:v>
                </c:pt>
                <c:pt idx="21703">
                  <c:v>14.22</c:v>
                </c:pt>
                <c:pt idx="21704">
                  <c:v>15.13002</c:v>
                </c:pt>
                <c:pt idx="21705">
                  <c:v>14.410080000000001</c:v>
                </c:pt>
                <c:pt idx="21706">
                  <c:v>15.41</c:v>
                </c:pt>
                <c:pt idx="21707">
                  <c:v>14.88</c:v>
                </c:pt>
                <c:pt idx="21708">
                  <c:v>4</c:v>
                </c:pt>
                <c:pt idx="21709">
                  <c:v>4</c:v>
                </c:pt>
                <c:pt idx="21710">
                  <c:v>4</c:v>
                </c:pt>
                <c:pt idx="21711">
                  <c:v>3.8330500000000001</c:v>
                </c:pt>
                <c:pt idx="21712">
                  <c:v>4.4800000000000004</c:v>
                </c:pt>
                <c:pt idx="21713">
                  <c:v>4.4800000000000004</c:v>
                </c:pt>
                <c:pt idx="21714">
                  <c:v>1.1100000000000001</c:v>
                </c:pt>
                <c:pt idx="21715">
                  <c:v>1.33</c:v>
                </c:pt>
                <c:pt idx="21716">
                  <c:v>-0.42</c:v>
                </c:pt>
                <c:pt idx="21717">
                  <c:v>0.22</c:v>
                </c:pt>
                <c:pt idx="21718">
                  <c:v>4.5</c:v>
                </c:pt>
                <c:pt idx="21719">
                  <c:v>38</c:v>
                </c:pt>
                <c:pt idx="21720">
                  <c:v>39</c:v>
                </c:pt>
                <c:pt idx="21721">
                  <c:v>41.8</c:v>
                </c:pt>
                <c:pt idx="21722">
                  <c:v>41.8</c:v>
                </c:pt>
                <c:pt idx="21723">
                  <c:v>38</c:v>
                </c:pt>
                <c:pt idx="21724">
                  <c:v>4</c:v>
                </c:pt>
                <c:pt idx="21725">
                  <c:v>-6.07</c:v>
                </c:pt>
                <c:pt idx="21726">
                  <c:v>-1.06</c:v>
                </c:pt>
                <c:pt idx="21727">
                  <c:v>0</c:v>
                </c:pt>
                <c:pt idx="21728">
                  <c:v>7.99</c:v>
                </c:pt>
                <c:pt idx="21729">
                  <c:v>41.5</c:v>
                </c:pt>
                <c:pt idx="21730">
                  <c:v>41.25</c:v>
                </c:pt>
                <c:pt idx="21731">
                  <c:v>41.25</c:v>
                </c:pt>
                <c:pt idx="21732">
                  <c:v>43</c:v>
                </c:pt>
                <c:pt idx="21733">
                  <c:v>43</c:v>
                </c:pt>
                <c:pt idx="21734">
                  <c:v>43</c:v>
                </c:pt>
                <c:pt idx="21735">
                  <c:v>41.18</c:v>
                </c:pt>
                <c:pt idx="21736">
                  <c:v>41</c:v>
                </c:pt>
                <c:pt idx="21737">
                  <c:v>6.3</c:v>
                </c:pt>
                <c:pt idx="21738">
                  <c:v>6.1499999999999986</c:v>
                </c:pt>
                <c:pt idx="21739">
                  <c:v>5.1499999999999986</c:v>
                </c:pt>
                <c:pt idx="21740">
                  <c:v>13.57</c:v>
                </c:pt>
                <c:pt idx="21741">
                  <c:v>13.35</c:v>
                </c:pt>
                <c:pt idx="21742">
                  <c:v>42</c:v>
                </c:pt>
                <c:pt idx="21743">
                  <c:v>42</c:v>
                </c:pt>
                <c:pt idx="21744">
                  <c:v>4.2699999999999996</c:v>
                </c:pt>
                <c:pt idx="21745">
                  <c:v>4.2699999999999996</c:v>
                </c:pt>
                <c:pt idx="21746">
                  <c:v>2.77</c:v>
                </c:pt>
                <c:pt idx="21747">
                  <c:v>4</c:v>
                </c:pt>
                <c:pt idx="21748">
                  <c:v>1.38</c:v>
                </c:pt>
                <c:pt idx="21749">
                  <c:v>1.08</c:v>
                </c:pt>
                <c:pt idx="21750">
                  <c:v>2.5</c:v>
                </c:pt>
                <c:pt idx="21751">
                  <c:v>2.5</c:v>
                </c:pt>
                <c:pt idx="21752">
                  <c:v>-0.66</c:v>
                </c:pt>
                <c:pt idx="21753">
                  <c:v>-0.18</c:v>
                </c:pt>
                <c:pt idx="21754">
                  <c:v>0.81</c:v>
                </c:pt>
                <c:pt idx="21755">
                  <c:v>2.5</c:v>
                </c:pt>
                <c:pt idx="21756">
                  <c:v>4</c:v>
                </c:pt>
                <c:pt idx="21757">
                  <c:v>4</c:v>
                </c:pt>
                <c:pt idx="21758">
                  <c:v>35</c:v>
                </c:pt>
                <c:pt idx="21759">
                  <c:v>2.6</c:v>
                </c:pt>
                <c:pt idx="21760">
                  <c:v>-4.9000000000000004</c:v>
                </c:pt>
                <c:pt idx="21761">
                  <c:v>0.01</c:v>
                </c:pt>
                <c:pt idx="21762">
                  <c:v>1.21</c:v>
                </c:pt>
                <c:pt idx="21763">
                  <c:v>0.5</c:v>
                </c:pt>
                <c:pt idx="21764">
                  <c:v>4</c:v>
                </c:pt>
                <c:pt idx="21765">
                  <c:v>4.68</c:v>
                </c:pt>
                <c:pt idx="21766">
                  <c:v>39</c:v>
                </c:pt>
                <c:pt idx="21767">
                  <c:v>41.8</c:v>
                </c:pt>
                <c:pt idx="21768">
                  <c:v>40</c:v>
                </c:pt>
                <c:pt idx="21769">
                  <c:v>41.8</c:v>
                </c:pt>
                <c:pt idx="21770">
                  <c:v>41.8</c:v>
                </c:pt>
                <c:pt idx="21771">
                  <c:v>40</c:v>
                </c:pt>
                <c:pt idx="21772">
                  <c:v>40</c:v>
                </c:pt>
                <c:pt idx="21773">
                  <c:v>39.5</c:v>
                </c:pt>
                <c:pt idx="21774">
                  <c:v>42</c:v>
                </c:pt>
                <c:pt idx="21775">
                  <c:v>44</c:v>
                </c:pt>
                <c:pt idx="21776">
                  <c:v>42</c:v>
                </c:pt>
                <c:pt idx="21777">
                  <c:v>44</c:v>
                </c:pt>
                <c:pt idx="21778">
                  <c:v>45</c:v>
                </c:pt>
                <c:pt idx="21779">
                  <c:v>45</c:v>
                </c:pt>
                <c:pt idx="21780">
                  <c:v>45</c:v>
                </c:pt>
                <c:pt idx="21781">
                  <c:v>43.25</c:v>
                </c:pt>
                <c:pt idx="21782">
                  <c:v>42.5</c:v>
                </c:pt>
                <c:pt idx="21783">
                  <c:v>42.5</c:v>
                </c:pt>
                <c:pt idx="21784">
                  <c:v>40.25</c:v>
                </c:pt>
                <c:pt idx="21785">
                  <c:v>39.5</c:v>
                </c:pt>
                <c:pt idx="21786">
                  <c:v>38.5</c:v>
                </c:pt>
                <c:pt idx="21787">
                  <c:v>39.25</c:v>
                </c:pt>
                <c:pt idx="21788">
                  <c:v>40.25</c:v>
                </c:pt>
                <c:pt idx="21789">
                  <c:v>39</c:v>
                </c:pt>
                <c:pt idx="21790">
                  <c:v>39</c:v>
                </c:pt>
                <c:pt idx="21791">
                  <c:v>19.2</c:v>
                </c:pt>
                <c:pt idx="21792">
                  <c:v>19.190000000000001</c:v>
                </c:pt>
                <c:pt idx="21793">
                  <c:v>38.25</c:v>
                </c:pt>
                <c:pt idx="21794">
                  <c:v>41</c:v>
                </c:pt>
                <c:pt idx="21795">
                  <c:v>41</c:v>
                </c:pt>
                <c:pt idx="21796">
                  <c:v>41</c:v>
                </c:pt>
                <c:pt idx="21797">
                  <c:v>41</c:v>
                </c:pt>
                <c:pt idx="21798">
                  <c:v>43.714779999999998</c:v>
                </c:pt>
                <c:pt idx="21799">
                  <c:v>39</c:v>
                </c:pt>
                <c:pt idx="21800">
                  <c:v>39</c:v>
                </c:pt>
                <c:pt idx="21801">
                  <c:v>35</c:v>
                </c:pt>
                <c:pt idx="21802">
                  <c:v>17.78</c:v>
                </c:pt>
                <c:pt idx="21803">
                  <c:v>11.3</c:v>
                </c:pt>
                <c:pt idx="21804">
                  <c:v>4</c:v>
                </c:pt>
                <c:pt idx="21805">
                  <c:v>38.75</c:v>
                </c:pt>
                <c:pt idx="21806">
                  <c:v>39</c:v>
                </c:pt>
                <c:pt idx="21807">
                  <c:v>4</c:v>
                </c:pt>
                <c:pt idx="21808">
                  <c:v>17.36</c:v>
                </c:pt>
                <c:pt idx="21809">
                  <c:v>38.75</c:v>
                </c:pt>
                <c:pt idx="21810">
                  <c:v>16.190000000000001</c:v>
                </c:pt>
                <c:pt idx="21811">
                  <c:v>5.01</c:v>
                </c:pt>
                <c:pt idx="21812">
                  <c:v>38.75</c:v>
                </c:pt>
                <c:pt idx="21813">
                  <c:v>38.75</c:v>
                </c:pt>
                <c:pt idx="21814">
                  <c:v>42</c:v>
                </c:pt>
                <c:pt idx="21815">
                  <c:v>40.5</c:v>
                </c:pt>
                <c:pt idx="21816">
                  <c:v>39</c:v>
                </c:pt>
                <c:pt idx="21817">
                  <c:v>38.25</c:v>
                </c:pt>
                <c:pt idx="21818">
                  <c:v>5.9</c:v>
                </c:pt>
                <c:pt idx="21819">
                  <c:v>5.9</c:v>
                </c:pt>
                <c:pt idx="21820">
                  <c:v>5.91</c:v>
                </c:pt>
                <c:pt idx="21821">
                  <c:v>6.13</c:v>
                </c:pt>
                <c:pt idx="21822">
                  <c:v>6.14</c:v>
                </c:pt>
                <c:pt idx="21823">
                  <c:v>39</c:v>
                </c:pt>
                <c:pt idx="21824">
                  <c:v>40.5</c:v>
                </c:pt>
                <c:pt idx="21825">
                  <c:v>41.95</c:v>
                </c:pt>
                <c:pt idx="21826">
                  <c:v>41.95</c:v>
                </c:pt>
                <c:pt idx="21827">
                  <c:v>40.5</c:v>
                </c:pt>
                <c:pt idx="21828">
                  <c:v>40</c:v>
                </c:pt>
                <c:pt idx="21829">
                  <c:v>40</c:v>
                </c:pt>
                <c:pt idx="21830">
                  <c:v>41.95</c:v>
                </c:pt>
                <c:pt idx="21831">
                  <c:v>40</c:v>
                </c:pt>
                <c:pt idx="21832">
                  <c:v>36.979999999999997</c:v>
                </c:pt>
                <c:pt idx="21833">
                  <c:v>36.85</c:v>
                </c:pt>
                <c:pt idx="21834">
                  <c:v>18.35013</c:v>
                </c:pt>
                <c:pt idx="21835">
                  <c:v>36.85</c:v>
                </c:pt>
                <c:pt idx="21836">
                  <c:v>36.85</c:v>
                </c:pt>
                <c:pt idx="21837">
                  <c:v>18.670059999999999</c:v>
                </c:pt>
                <c:pt idx="21838">
                  <c:v>14.94</c:v>
                </c:pt>
                <c:pt idx="21839">
                  <c:v>14.94</c:v>
                </c:pt>
                <c:pt idx="21840">
                  <c:v>15.64</c:v>
                </c:pt>
                <c:pt idx="21841">
                  <c:v>36.85</c:v>
                </c:pt>
                <c:pt idx="21842">
                  <c:v>36.85</c:v>
                </c:pt>
                <c:pt idx="21843">
                  <c:v>37</c:v>
                </c:pt>
                <c:pt idx="21844">
                  <c:v>36.85</c:v>
                </c:pt>
                <c:pt idx="21845">
                  <c:v>36.85</c:v>
                </c:pt>
                <c:pt idx="21846">
                  <c:v>36.85</c:v>
                </c:pt>
                <c:pt idx="21847">
                  <c:v>18.030059999999999</c:v>
                </c:pt>
                <c:pt idx="21848">
                  <c:v>22.16</c:v>
                </c:pt>
                <c:pt idx="21849">
                  <c:v>35.5</c:v>
                </c:pt>
                <c:pt idx="21850">
                  <c:v>36.85</c:v>
                </c:pt>
                <c:pt idx="21851">
                  <c:v>6.5</c:v>
                </c:pt>
                <c:pt idx="21852">
                  <c:v>2</c:v>
                </c:pt>
                <c:pt idx="21853">
                  <c:v>5</c:v>
                </c:pt>
                <c:pt idx="21854">
                  <c:v>39</c:v>
                </c:pt>
                <c:pt idx="21855">
                  <c:v>41</c:v>
                </c:pt>
                <c:pt idx="21856">
                  <c:v>41</c:v>
                </c:pt>
                <c:pt idx="21857">
                  <c:v>41</c:v>
                </c:pt>
                <c:pt idx="21858">
                  <c:v>41</c:v>
                </c:pt>
                <c:pt idx="21859">
                  <c:v>41</c:v>
                </c:pt>
                <c:pt idx="21860">
                  <c:v>39</c:v>
                </c:pt>
                <c:pt idx="21861">
                  <c:v>41</c:v>
                </c:pt>
                <c:pt idx="21862">
                  <c:v>54.691310000000001</c:v>
                </c:pt>
                <c:pt idx="21863">
                  <c:v>41</c:v>
                </c:pt>
                <c:pt idx="21864">
                  <c:v>41</c:v>
                </c:pt>
                <c:pt idx="21865">
                  <c:v>6.55</c:v>
                </c:pt>
                <c:pt idx="21866">
                  <c:v>6.55</c:v>
                </c:pt>
                <c:pt idx="21867">
                  <c:v>6.55</c:v>
                </c:pt>
                <c:pt idx="21868">
                  <c:v>6.6</c:v>
                </c:pt>
                <c:pt idx="21869">
                  <c:v>6.6099999999999994</c:v>
                </c:pt>
                <c:pt idx="21870">
                  <c:v>41</c:v>
                </c:pt>
                <c:pt idx="21871">
                  <c:v>7</c:v>
                </c:pt>
                <c:pt idx="21872">
                  <c:v>7</c:v>
                </c:pt>
                <c:pt idx="21873">
                  <c:v>42.65</c:v>
                </c:pt>
                <c:pt idx="21874">
                  <c:v>43</c:v>
                </c:pt>
                <c:pt idx="21875">
                  <c:v>41</c:v>
                </c:pt>
                <c:pt idx="21876">
                  <c:v>7.06</c:v>
                </c:pt>
                <c:pt idx="21877">
                  <c:v>41</c:v>
                </c:pt>
                <c:pt idx="21878">
                  <c:v>41</c:v>
                </c:pt>
                <c:pt idx="21879">
                  <c:v>41</c:v>
                </c:pt>
                <c:pt idx="21880">
                  <c:v>52</c:v>
                </c:pt>
                <c:pt idx="21881">
                  <c:v>39</c:v>
                </c:pt>
                <c:pt idx="21882">
                  <c:v>38</c:v>
                </c:pt>
                <c:pt idx="21883">
                  <c:v>40</c:v>
                </c:pt>
                <c:pt idx="21884">
                  <c:v>39</c:v>
                </c:pt>
                <c:pt idx="21885">
                  <c:v>39.950000000000003</c:v>
                </c:pt>
                <c:pt idx="21886">
                  <c:v>38.75</c:v>
                </c:pt>
                <c:pt idx="21887">
                  <c:v>38.75</c:v>
                </c:pt>
                <c:pt idx="21888">
                  <c:v>38.75</c:v>
                </c:pt>
                <c:pt idx="21889">
                  <c:v>38.800000000000011</c:v>
                </c:pt>
                <c:pt idx="21890">
                  <c:v>38.800000000000011</c:v>
                </c:pt>
                <c:pt idx="21891">
                  <c:v>38.800000000000011</c:v>
                </c:pt>
                <c:pt idx="21892">
                  <c:v>38</c:v>
                </c:pt>
                <c:pt idx="21893">
                  <c:v>38</c:v>
                </c:pt>
                <c:pt idx="21894">
                  <c:v>37.950000000000003</c:v>
                </c:pt>
                <c:pt idx="21895">
                  <c:v>37.800000000000011</c:v>
                </c:pt>
                <c:pt idx="21896">
                  <c:v>37.950000000000003</c:v>
                </c:pt>
                <c:pt idx="21897">
                  <c:v>37.950000000000003</c:v>
                </c:pt>
                <c:pt idx="21898">
                  <c:v>7.3599999999999994</c:v>
                </c:pt>
                <c:pt idx="21899">
                  <c:v>7.25</c:v>
                </c:pt>
                <c:pt idx="21900">
                  <c:v>7.35</c:v>
                </c:pt>
                <c:pt idx="21901">
                  <c:v>40</c:v>
                </c:pt>
                <c:pt idx="21902">
                  <c:v>42.48</c:v>
                </c:pt>
                <c:pt idx="21903">
                  <c:v>42.48</c:v>
                </c:pt>
                <c:pt idx="21904">
                  <c:v>42.48</c:v>
                </c:pt>
                <c:pt idx="21905">
                  <c:v>42</c:v>
                </c:pt>
                <c:pt idx="21906">
                  <c:v>42</c:v>
                </c:pt>
                <c:pt idx="21907">
                  <c:v>8.16</c:v>
                </c:pt>
                <c:pt idx="21908">
                  <c:v>7.8</c:v>
                </c:pt>
                <c:pt idx="21909">
                  <c:v>1.25</c:v>
                </c:pt>
                <c:pt idx="21910">
                  <c:v>40</c:v>
                </c:pt>
                <c:pt idx="21911">
                  <c:v>40</c:v>
                </c:pt>
                <c:pt idx="21912">
                  <c:v>40</c:v>
                </c:pt>
                <c:pt idx="21913">
                  <c:v>40</c:v>
                </c:pt>
                <c:pt idx="21914">
                  <c:v>40</c:v>
                </c:pt>
                <c:pt idx="21915">
                  <c:v>40</c:v>
                </c:pt>
                <c:pt idx="21916">
                  <c:v>40.6</c:v>
                </c:pt>
                <c:pt idx="21917">
                  <c:v>40.6</c:v>
                </c:pt>
                <c:pt idx="21918">
                  <c:v>40.6</c:v>
                </c:pt>
                <c:pt idx="21919">
                  <c:v>40.6</c:v>
                </c:pt>
                <c:pt idx="21920">
                  <c:v>40.6</c:v>
                </c:pt>
                <c:pt idx="21921">
                  <c:v>43.45</c:v>
                </c:pt>
                <c:pt idx="21922">
                  <c:v>47.5</c:v>
                </c:pt>
                <c:pt idx="21923">
                  <c:v>43.6</c:v>
                </c:pt>
                <c:pt idx="21924">
                  <c:v>43.45</c:v>
                </c:pt>
                <c:pt idx="21925">
                  <c:v>43.6</c:v>
                </c:pt>
                <c:pt idx="21926">
                  <c:v>47.5</c:v>
                </c:pt>
                <c:pt idx="21927">
                  <c:v>40.6</c:v>
                </c:pt>
                <c:pt idx="21928">
                  <c:v>38.6</c:v>
                </c:pt>
                <c:pt idx="21929">
                  <c:v>38.450000000000003</c:v>
                </c:pt>
                <c:pt idx="21930">
                  <c:v>38.450000000000003</c:v>
                </c:pt>
                <c:pt idx="21931">
                  <c:v>37.85</c:v>
                </c:pt>
                <c:pt idx="21932">
                  <c:v>37.85</c:v>
                </c:pt>
                <c:pt idx="21933">
                  <c:v>37.800000000000011</c:v>
                </c:pt>
                <c:pt idx="21934">
                  <c:v>17.989999999999991</c:v>
                </c:pt>
                <c:pt idx="21935">
                  <c:v>25.33</c:v>
                </c:pt>
                <c:pt idx="21936">
                  <c:v>37</c:v>
                </c:pt>
                <c:pt idx="21937">
                  <c:v>37</c:v>
                </c:pt>
                <c:pt idx="21938">
                  <c:v>36.85</c:v>
                </c:pt>
                <c:pt idx="21939">
                  <c:v>36.85</c:v>
                </c:pt>
                <c:pt idx="21940">
                  <c:v>36.85</c:v>
                </c:pt>
                <c:pt idx="21941">
                  <c:v>16.16</c:v>
                </c:pt>
                <c:pt idx="21942">
                  <c:v>36.75</c:v>
                </c:pt>
                <c:pt idx="21943">
                  <c:v>2.5</c:v>
                </c:pt>
                <c:pt idx="21944">
                  <c:v>26.13</c:v>
                </c:pt>
                <c:pt idx="21945">
                  <c:v>25.12</c:v>
                </c:pt>
                <c:pt idx="21946">
                  <c:v>21.83</c:v>
                </c:pt>
                <c:pt idx="21947">
                  <c:v>23.19</c:v>
                </c:pt>
                <c:pt idx="21948">
                  <c:v>1</c:v>
                </c:pt>
                <c:pt idx="21949">
                  <c:v>19.059999999999999</c:v>
                </c:pt>
                <c:pt idx="21950">
                  <c:v>36.85</c:v>
                </c:pt>
                <c:pt idx="21951">
                  <c:v>36.85</c:v>
                </c:pt>
                <c:pt idx="21952">
                  <c:v>26</c:v>
                </c:pt>
                <c:pt idx="21953">
                  <c:v>16.61</c:v>
                </c:pt>
                <c:pt idx="21954">
                  <c:v>14.75006</c:v>
                </c:pt>
                <c:pt idx="21955">
                  <c:v>2.5</c:v>
                </c:pt>
                <c:pt idx="21956">
                  <c:v>2.5</c:v>
                </c:pt>
                <c:pt idx="21957">
                  <c:v>15.270060000000001</c:v>
                </c:pt>
                <c:pt idx="21958">
                  <c:v>38</c:v>
                </c:pt>
                <c:pt idx="21959">
                  <c:v>38</c:v>
                </c:pt>
                <c:pt idx="21960">
                  <c:v>38</c:v>
                </c:pt>
                <c:pt idx="21961">
                  <c:v>9.83</c:v>
                </c:pt>
                <c:pt idx="21962">
                  <c:v>7.91</c:v>
                </c:pt>
                <c:pt idx="21963">
                  <c:v>2.5</c:v>
                </c:pt>
                <c:pt idx="21964">
                  <c:v>22</c:v>
                </c:pt>
                <c:pt idx="21965">
                  <c:v>22</c:v>
                </c:pt>
                <c:pt idx="21966">
                  <c:v>22</c:v>
                </c:pt>
                <c:pt idx="21967">
                  <c:v>36.75</c:v>
                </c:pt>
                <c:pt idx="21968">
                  <c:v>38</c:v>
                </c:pt>
                <c:pt idx="21969">
                  <c:v>40</c:v>
                </c:pt>
                <c:pt idx="21970">
                  <c:v>40</c:v>
                </c:pt>
                <c:pt idx="21971">
                  <c:v>40</c:v>
                </c:pt>
                <c:pt idx="21972">
                  <c:v>40</c:v>
                </c:pt>
                <c:pt idx="21973">
                  <c:v>40</c:v>
                </c:pt>
                <c:pt idx="21974">
                  <c:v>44.85</c:v>
                </c:pt>
                <c:pt idx="21975">
                  <c:v>44.35</c:v>
                </c:pt>
                <c:pt idx="21976">
                  <c:v>40</c:v>
                </c:pt>
                <c:pt idx="21977">
                  <c:v>40</c:v>
                </c:pt>
                <c:pt idx="21978">
                  <c:v>39.979999999999997</c:v>
                </c:pt>
                <c:pt idx="21979">
                  <c:v>38</c:v>
                </c:pt>
                <c:pt idx="21980">
                  <c:v>38</c:v>
                </c:pt>
                <c:pt idx="21981">
                  <c:v>35.950000000000003</c:v>
                </c:pt>
                <c:pt idx="21982">
                  <c:v>35.950000000000003</c:v>
                </c:pt>
                <c:pt idx="21983">
                  <c:v>14.63</c:v>
                </c:pt>
                <c:pt idx="21984">
                  <c:v>13.03</c:v>
                </c:pt>
                <c:pt idx="21985">
                  <c:v>36.800000000000011</c:v>
                </c:pt>
                <c:pt idx="21986">
                  <c:v>36.800000000000011</c:v>
                </c:pt>
                <c:pt idx="21987">
                  <c:v>36.800000000000011</c:v>
                </c:pt>
                <c:pt idx="21988">
                  <c:v>36.800000000000011</c:v>
                </c:pt>
                <c:pt idx="21989">
                  <c:v>36.75</c:v>
                </c:pt>
                <c:pt idx="21990">
                  <c:v>14.52</c:v>
                </c:pt>
                <c:pt idx="21991">
                  <c:v>29.15</c:v>
                </c:pt>
                <c:pt idx="21992">
                  <c:v>28.88</c:v>
                </c:pt>
                <c:pt idx="21993">
                  <c:v>29.29</c:v>
                </c:pt>
                <c:pt idx="21994">
                  <c:v>37.700000000000003</c:v>
                </c:pt>
                <c:pt idx="21995">
                  <c:v>37.700000000000003</c:v>
                </c:pt>
                <c:pt idx="21996">
                  <c:v>36</c:v>
                </c:pt>
                <c:pt idx="21997">
                  <c:v>36.800000000000011</c:v>
                </c:pt>
                <c:pt idx="21998">
                  <c:v>5</c:v>
                </c:pt>
                <c:pt idx="21999">
                  <c:v>40</c:v>
                </c:pt>
                <c:pt idx="22000">
                  <c:v>36</c:v>
                </c:pt>
                <c:pt idx="22001">
                  <c:v>39</c:v>
                </c:pt>
                <c:pt idx="22002">
                  <c:v>42</c:v>
                </c:pt>
                <c:pt idx="22003">
                  <c:v>38</c:v>
                </c:pt>
                <c:pt idx="22004">
                  <c:v>37.9</c:v>
                </c:pt>
                <c:pt idx="22005">
                  <c:v>37.4</c:v>
                </c:pt>
                <c:pt idx="22006">
                  <c:v>9.25</c:v>
                </c:pt>
                <c:pt idx="22007">
                  <c:v>37.4</c:v>
                </c:pt>
                <c:pt idx="22008">
                  <c:v>9.35</c:v>
                </c:pt>
                <c:pt idx="22009">
                  <c:v>9.4</c:v>
                </c:pt>
                <c:pt idx="22010">
                  <c:v>9.35</c:v>
                </c:pt>
                <c:pt idx="22011">
                  <c:v>9.35</c:v>
                </c:pt>
                <c:pt idx="22012">
                  <c:v>9.7000000000000011</c:v>
                </c:pt>
                <c:pt idx="22013">
                  <c:v>9.75</c:v>
                </c:pt>
                <c:pt idx="22014">
                  <c:v>9.7000000000000011</c:v>
                </c:pt>
                <c:pt idx="22015">
                  <c:v>9.9499999999999993</c:v>
                </c:pt>
                <c:pt idx="22016">
                  <c:v>10</c:v>
                </c:pt>
                <c:pt idx="22017">
                  <c:v>39</c:v>
                </c:pt>
                <c:pt idx="22018">
                  <c:v>39</c:v>
                </c:pt>
                <c:pt idx="22019">
                  <c:v>38.85</c:v>
                </c:pt>
                <c:pt idx="22020">
                  <c:v>38.85</c:v>
                </c:pt>
                <c:pt idx="22021">
                  <c:v>38.85</c:v>
                </c:pt>
                <c:pt idx="22022">
                  <c:v>40.5</c:v>
                </c:pt>
                <c:pt idx="22023">
                  <c:v>10.050000000000001</c:v>
                </c:pt>
                <c:pt idx="22024">
                  <c:v>10.050000000000001</c:v>
                </c:pt>
                <c:pt idx="22025">
                  <c:v>10</c:v>
                </c:pt>
                <c:pt idx="22026">
                  <c:v>10</c:v>
                </c:pt>
                <c:pt idx="22027">
                  <c:v>10</c:v>
                </c:pt>
                <c:pt idx="22028">
                  <c:v>36.5</c:v>
                </c:pt>
                <c:pt idx="22029">
                  <c:v>36.5</c:v>
                </c:pt>
                <c:pt idx="22030">
                  <c:v>18.64</c:v>
                </c:pt>
                <c:pt idx="22031">
                  <c:v>18.2</c:v>
                </c:pt>
                <c:pt idx="22032">
                  <c:v>10</c:v>
                </c:pt>
                <c:pt idx="22033">
                  <c:v>17.5</c:v>
                </c:pt>
                <c:pt idx="22034">
                  <c:v>36</c:v>
                </c:pt>
                <c:pt idx="22035">
                  <c:v>36</c:v>
                </c:pt>
                <c:pt idx="22036">
                  <c:v>36</c:v>
                </c:pt>
                <c:pt idx="22037">
                  <c:v>36</c:v>
                </c:pt>
                <c:pt idx="22038">
                  <c:v>35.85</c:v>
                </c:pt>
                <c:pt idx="22039">
                  <c:v>35.85</c:v>
                </c:pt>
                <c:pt idx="22040">
                  <c:v>35.85</c:v>
                </c:pt>
                <c:pt idx="22041">
                  <c:v>35.643839999999997</c:v>
                </c:pt>
                <c:pt idx="22042">
                  <c:v>35.85</c:v>
                </c:pt>
                <c:pt idx="22043">
                  <c:v>36</c:v>
                </c:pt>
                <c:pt idx="22044">
                  <c:v>38.5</c:v>
                </c:pt>
                <c:pt idx="22045">
                  <c:v>38.5</c:v>
                </c:pt>
                <c:pt idx="22046">
                  <c:v>38.75</c:v>
                </c:pt>
                <c:pt idx="22047">
                  <c:v>38.75</c:v>
                </c:pt>
                <c:pt idx="22048">
                  <c:v>38.75</c:v>
                </c:pt>
                <c:pt idx="22049">
                  <c:v>38.6</c:v>
                </c:pt>
                <c:pt idx="22050">
                  <c:v>36.200000000000003</c:v>
                </c:pt>
                <c:pt idx="22051">
                  <c:v>36</c:v>
                </c:pt>
                <c:pt idx="22052">
                  <c:v>11.26</c:v>
                </c:pt>
                <c:pt idx="22053">
                  <c:v>10.64</c:v>
                </c:pt>
                <c:pt idx="22054">
                  <c:v>8.2100000000000009</c:v>
                </c:pt>
                <c:pt idx="22055">
                  <c:v>6.6599999999999993</c:v>
                </c:pt>
                <c:pt idx="22056">
                  <c:v>6.96</c:v>
                </c:pt>
                <c:pt idx="22057">
                  <c:v>6.96</c:v>
                </c:pt>
                <c:pt idx="22058">
                  <c:v>7.49</c:v>
                </c:pt>
                <c:pt idx="22059">
                  <c:v>3</c:v>
                </c:pt>
                <c:pt idx="22060">
                  <c:v>2.25</c:v>
                </c:pt>
                <c:pt idx="22061">
                  <c:v>2.75</c:v>
                </c:pt>
                <c:pt idx="22062">
                  <c:v>2.5</c:v>
                </c:pt>
                <c:pt idx="22063">
                  <c:v>37</c:v>
                </c:pt>
                <c:pt idx="22064">
                  <c:v>40.5</c:v>
                </c:pt>
                <c:pt idx="22065">
                  <c:v>44</c:v>
                </c:pt>
                <c:pt idx="22066">
                  <c:v>47</c:v>
                </c:pt>
                <c:pt idx="22067">
                  <c:v>47</c:v>
                </c:pt>
                <c:pt idx="22068">
                  <c:v>44</c:v>
                </c:pt>
                <c:pt idx="22069">
                  <c:v>44</c:v>
                </c:pt>
                <c:pt idx="22070">
                  <c:v>43.95</c:v>
                </c:pt>
                <c:pt idx="22071">
                  <c:v>39.200000000000003</c:v>
                </c:pt>
                <c:pt idx="22072">
                  <c:v>40.5</c:v>
                </c:pt>
                <c:pt idx="22073">
                  <c:v>40</c:v>
                </c:pt>
                <c:pt idx="22074">
                  <c:v>39.200000000000003</c:v>
                </c:pt>
                <c:pt idx="22075">
                  <c:v>39.200000000000003</c:v>
                </c:pt>
                <c:pt idx="22076">
                  <c:v>39</c:v>
                </c:pt>
                <c:pt idx="22077">
                  <c:v>13.62</c:v>
                </c:pt>
                <c:pt idx="22078">
                  <c:v>9.2199999999999989</c:v>
                </c:pt>
                <c:pt idx="22079">
                  <c:v>2.02</c:v>
                </c:pt>
                <c:pt idx="22080">
                  <c:v>-0.37</c:v>
                </c:pt>
                <c:pt idx="22081">
                  <c:v>7.87</c:v>
                </c:pt>
                <c:pt idx="22082">
                  <c:v>39.950000000000003</c:v>
                </c:pt>
                <c:pt idx="22083">
                  <c:v>4.0199999999999996</c:v>
                </c:pt>
                <c:pt idx="22084">
                  <c:v>38</c:v>
                </c:pt>
                <c:pt idx="22085">
                  <c:v>38</c:v>
                </c:pt>
                <c:pt idx="22086">
                  <c:v>42</c:v>
                </c:pt>
                <c:pt idx="22087">
                  <c:v>38</c:v>
                </c:pt>
                <c:pt idx="22088">
                  <c:v>41.25</c:v>
                </c:pt>
                <c:pt idx="22089">
                  <c:v>41.25</c:v>
                </c:pt>
                <c:pt idx="22090">
                  <c:v>43</c:v>
                </c:pt>
                <c:pt idx="22091">
                  <c:v>40</c:v>
                </c:pt>
                <c:pt idx="22092">
                  <c:v>41.25</c:v>
                </c:pt>
                <c:pt idx="22093">
                  <c:v>41.25</c:v>
                </c:pt>
                <c:pt idx="22094">
                  <c:v>38</c:v>
                </c:pt>
                <c:pt idx="22095">
                  <c:v>-8</c:v>
                </c:pt>
                <c:pt idx="22096">
                  <c:v>-11.53</c:v>
                </c:pt>
                <c:pt idx="22097">
                  <c:v>-25</c:v>
                </c:pt>
                <c:pt idx="22098">
                  <c:v>-8</c:v>
                </c:pt>
                <c:pt idx="22099">
                  <c:v>-8</c:v>
                </c:pt>
                <c:pt idx="22100">
                  <c:v>-25</c:v>
                </c:pt>
                <c:pt idx="22101">
                  <c:v>-28</c:v>
                </c:pt>
                <c:pt idx="22102">
                  <c:v>-25</c:v>
                </c:pt>
                <c:pt idx="22103">
                  <c:v>-8</c:v>
                </c:pt>
                <c:pt idx="22104">
                  <c:v>-8</c:v>
                </c:pt>
                <c:pt idx="22105">
                  <c:v>40.65</c:v>
                </c:pt>
                <c:pt idx="22106">
                  <c:v>-58.4</c:v>
                </c:pt>
                <c:pt idx="22107">
                  <c:v>-50</c:v>
                </c:pt>
                <c:pt idx="22108">
                  <c:v>47.99</c:v>
                </c:pt>
                <c:pt idx="22109">
                  <c:v>-37</c:v>
                </c:pt>
                <c:pt idx="22110">
                  <c:v>-8</c:v>
                </c:pt>
                <c:pt idx="22111">
                  <c:v>50</c:v>
                </c:pt>
                <c:pt idx="22112">
                  <c:v>48</c:v>
                </c:pt>
                <c:pt idx="22113">
                  <c:v>52</c:v>
                </c:pt>
                <c:pt idx="22114">
                  <c:v>55</c:v>
                </c:pt>
                <c:pt idx="22115">
                  <c:v>54.75</c:v>
                </c:pt>
                <c:pt idx="22116">
                  <c:v>50.5</c:v>
                </c:pt>
                <c:pt idx="22117">
                  <c:v>50.25</c:v>
                </c:pt>
                <c:pt idx="22118">
                  <c:v>50.25</c:v>
                </c:pt>
                <c:pt idx="22119">
                  <c:v>50</c:v>
                </c:pt>
                <c:pt idx="22120">
                  <c:v>45</c:v>
                </c:pt>
                <c:pt idx="22121">
                  <c:v>-8</c:v>
                </c:pt>
                <c:pt idx="22122">
                  <c:v>-8</c:v>
                </c:pt>
                <c:pt idx="22123">
                  <c:v>-60</c:v>
                </c:pt>
                <c:pt idx="22124">
                  <c:v>-65.94</c:v>
                </c:pt>
                <c:pt idx="22125">
                  <c:v>-66.25</c:v>
                </c:pt>
                <c:pt idx="22126">
                  <c:v>-29.24</c:v>
                </c:pt>
                <c:pt idx="22127">
                  <c:v>-12.09</c:v>
                </c:pt>
                <c:pt idx="22128">
                  <c:v>12.15</c:v>
                </c:pt>
                <c:pt idx="22129">
                  <c:v>12.15</c:v>
                </c:pt>
                <c:pt idx="22130">
                  <c:v>8.9700000000000006</c:v>
                </c:pt>
                <c:pt idx="22131">
                  <c:v>-0.34</c:v>
                </c:pt>
                <c:pt idx="22132">
                  <c:v>-8</c:v>
                </c:pt>
                <c:pt idx="22133">
                  <c:v>-8</c:v>
                </c:pt>
                <c:pt idx="22134">
                  <c:v>-49</c:v>
                </c:pt>
                <c:pt idx="22135">
                  <c:v>-8</c:v>
                </c:pt>
                <c:pt idx="22136">
                  <c:v>-49.67</c:v>
                </c:pt>
                <c:pt idx="22137">
                  <c:v>18.96</c:v>
                </c:pt>
                <c:pt idx="22138">
                  <c:v>4.95</c:v>
                </c:pt>
                <c:pt idx="22139">
                  <c:v>7.52</c:v>
                </c:pt>
                <c:pt idx="22140">
                  <c:v>30</c:v>
                </c:pt>
                <c:pt idx="22141">
                  <c:v>35</c:v>
                </c:pt>
                <c:pt idx="22142">
                  <c:v>35</c:v>
                </c:pt>
                <c:pt idx="22143">
                  <c:v>2.5</c:v>
                </c:pt>
                <c:pt idx="22144">
                  <c:v>2.5</c:v>
                </c:pt>
                <c:pt idx="22145">
                  <c:v>16.149999999999999</c:v>
                </c:pt>
                <c:pt idx="22146">
                  <c:v>15.19</c:v>
                </c:pt>
                <c:pt idx="22147">
                  <c:v>14.55</c:v>
                </c:pt>
                <c:pt idx="22148">
                  <c:v>18.48</c:v>
                </c:pt>
                <c:pt idx="22149">
                  <c:v>18.760000000000002</c:v>
                </c:pt>
                <c:pt idx="22150">
                  <c:v>37</c:v>
                </c:pt>
                <c:pt idx="22151">
                  <c:v>37</c:v>
                </c:pt>
                <c:pt idx="22152">
                  <c:v>6.77</c:v>
                </c:pt>
                <c:pt idx="22153">
                  <c:v>3.69</c:v>
                </c:pt>
                <c:pt idx="22154">
                  <c:v>3.45</c:v>
                </c:pt>
                <c:pt idx="22155">
                  <c:v>2.5</c:v>
                </c:pt>
                <c:pt idx="22156">
                  <c:v>6.97</c:v>
                </c:pt>
                <c:pt idx="22157">
                  <c:v>8.8800000000000008</c:v>
                </c:pt>
                <c:pt idx="22158">
                  <c:v>7.5</c:v>
                </c:pt>
                <c:pt idx="22159">
                  <c:v>2.094949999999999</c:v>
                </c:pt>
                <c:pt idx="22160">
                  <c:v>3.1</c:v>
                </c:pt>
                <c:pt idx="22161">
                  <c:v>18.2</c:v>
                </c:pt>
                <c:pt idx="22162">
                  <c:v>38</c:v>
                </c:pt>
                <c:pt idx="22163">
                  <c:v>49.15</c:v>
                </c:pt>
                <c:pt idx="22164">
                  <c:v>37.67</c:v>
                </c:pt>
                <c:pt idx="22165">
                  <c:v>41</c:v>
                </c:pt>
                <c:pt idx="22166">
                  <c:v>49.15</c:v>
                </c:pt>
                <c:pt idx="22167">
                  <c:v>49.15</c:v>
                </c:pt>
                <c:pt idx="22168">
                  <c:v>49.15</c:v>
                </c:pt>
                <c:pt idx="22169">
                  <c:v>39.5</c:v>
                </c:pt>
                <c:pt idx="22170">
                  <c:v>37.67</c:v>
                </c:pt>
                <c:pt idx="22171">
                  <c:v>37.67</c:v>
                </c:pt>
                <c:pt idx="22172">
                  <c:v>16.59</c:v>
                </c:pt>
                <c:pt idx="22173">
                  <c:v>14.47</c:v>
                </c:pt>
                <c:pt idx="22174">
                  <c:v>14.38</c:v>
                </c:pt>
                <c:pt idx="22175">
                  <c:v>14.9</c:v>
                </c:pt>
                <c:pt idx="22176">
                  <c:v>14.6</c:v>
                </c:pt>
                <c:pt idx="22177">
                  <c:v>14.64</c:v>
                </c:pt>
                <c:pt idx="22178">
                  <c:v>14.68</c:v>
                </c:pt>
                <c:pt idx="22179">
                  <c:v>14.42</c:v>
                </c:pt>
                <c:pt idx="22180">
                  <c:v>15.63</c:v>
                </c:pt>
                <c:pt idx="22181">
                  <c:v>37</c:v>
                </c:pt>
                <c:pt idx="22182">
                  <c:v>36.9</c:v>
                </c:pt>
                <c:pt idx="22183">
                  <c:v>37</c:v>
                </c:pt>
                <c:pt idx="22184">
                  <c:v>37</c:v>
                </c:pt>
                <c:pt idx="22185">
                  <c:v>37.4</c:v>
                </c:pt>
                <c:pt idx="22186">
                  <c:v>37.4</c:v>
                </c:pt>
                <c:pt idx="22187">
                  <c:v>37.4</c:v>
                </c:pt>
                <c:pt idx="22188">
                  <c:v>40</c:v>
                </c:pt>
                <c:pt idx="22189">
                  <c:v>42.5</c:v>
                </c:pt>
                <c:pt idx="22190">
                  <c:v>42.5</c:v>
                </c:pt>
                <c:pt idx="22191">
                  <c:v>40.74</c:v>
                </c:pt>
                <c:pt idx="22192">
                  <c:v>40.74</c:v>
                </c:pt>
                <c:pt idx="22193">
                  <c:v>39</c:v>
                </c:pt>
                <c:pt idx="22194">
                  <c:v>38.9</c:v>
                </c:pt>
                <c:pt idx="22195">
                  <c:v>38.5</c:v>
                </c:pt>
                <c:pt idx="22196">
                  <c:v>13.570130000000001</c:v>
                </c:pt>
                <c:pt idx="22197">
                  <c:v>8.5</c:v>
                </c:pt>
                <c:pt idx="22198">
                  <c:v>8.6</c:v>
                </c:pt>
                <c:pt idx="22199">
                  <c:v>7.7</c:v>
                </c:pt>
                <c:pt idx="22200">
                  <c:v>36.5</c:v>
                </c:pt>
                <c:pt idx="22201">
                  <c:v>36.5</c:v>
                </c:pt>
                <c:pt idx="22202">
                  <c:v>7.8199999999999994</c:v>
                </c:pt>
                <c:pt idx="22203">
                  <c:v>8.6</c:v>
                </c:pt>
                <c:pt idx="22204">
                  <c:v>7.3</c:v>
                </c:pt>
                <c:pt idx="22205">
                  <c:v>36</c:v>
                </c:pt>
                <c:pt idx="22206">
                  <c:v>19.43</c:v>
                </c:pt>
                <c:pt idx="22207">
                  <c:v>8.6</c:v>
                </c:pt>
                <c:pt idx="22208">
                  <c:v>8.6</c:v>
                </c:pt>
                <c:pt idx="22209">
                  <c:v>42</c:v>
                </c:pt>
                <c:pt idx="22210">
                  <c:v>42</c:v>
                </c:pt>
                <c:pt idx="22211">
                  <c:v>46</c:v>
                </c:pt>
                <c:pt idx="22212">
                  <c:v>9.1</c:v>
                </c:pt>
                <c:pt idx="22213">
                  <c:v>46</c:v>
                </c:pt>
                <c:pt idx="22214">
                  <c:v>14.02</c:v>
                </c:pt>
                <c:pt idx="22215">
                  <c:v>30</c:v>
                </c:pt>
                <c:pt idx="22216">
                  <c:v>18.350000000000001</c:v>
                </c:pt>
                <c:pt idx="22217">
                  <c:v>7.0045400000000004</c:v>
                </c:pt>
                <c:pt idx="22218">
                  <c:v>13.44</c:v>
                </c:pt>
                <c:pt idx="22219">
                  <c:v>35.9</c:v>
                </c:pt>
                <c:pt idx="22220">
                  <c:v>13.03</c:v>
                </c:pt>
                <c:pt idx="22221">
                  <c:v>9.1</c:v>
                </c:pt>
                <c:pt idx="22222">
                  <c:v>13.86</c:v>
                </c:pt>
                <c:pt idx="22223">
                  <c:v>14.93008</c:v>
                </c:pt>
                <c:pt idx="22224">
                  <c:v>35.85</c:v>
                </c:pt>
                <c:pt idx="22225">
                  <c:v>35.85</c:v>
                </c:pt>
                <c:pt idx="22226">
                  <c:v>35.85</c:v>
                </c:pt>
                <c:pt idx="22227">
                  <c:v>35.49</c:v>
                </c:pt>
                <c:pt idx="22228">
                  <c:v>14.27</c:v>
                </c:pt>
                <c:pt idx="22229">
                  <c:v>14.69</c:v>
                </c:pt>
                <c:pt idx="22230">
                  <c:v>35.25</c:v>
                </c:pt>
                <c:pt idx="22231">
                  <c:v>35.25</c:v>
                </c:pt>
                <c:pt idx="22232">
                  <c:v>10.37</c:v>
                </c:pt>
                <c:pt idx="22233">
                  <c:v>10.1</c:v>
                </c:pt>
                <c:pt idx="22234">
                  <c:v>9.11</c:v>
                </c:pt>
                <c:pt idx="22235">
                  <c:v>7.5</c:v>
                </c:pt>
                <c:pt idx="22236">
                  <c:v>7.4953799999999999</c:v>
                </c:pt>
                <c:pt idx="22237">
                  <c:v>9.25</c:v>
                </c:pt>
                <c:pt idx="22238">
                  <c:v>6</c:v>
                </c:pt>
                <c:pt idx="22239">
                  <c:v>2.2000000000000002</c:v>
                </c:pt>
                <c:pt idx="22240">
                  <c:v>9.75</c:v>
                </c:pt>
                <c:pt idx="22241">
                  <c:v>37</c:v>
                </c:pt>
                <c:pt idx="22242">
                  <c:v>23.93</c:v>
                </c:pt>
                <c:pt idx="22243">
                  <c:v>10.55</c:v>
                </c:pt>
                <c:pt idx="22244">
                  <c:v>2.2000000000000002</c:v>
                </c:pt>
                <c:pt idx="22245">
                  <c:v>2.2000000000000002</c:v>
                </c:pt>
                <c:pt idx="22246">
                  <c:v>10.6</c:v>
                </c:pt>
                <c:pt idx="22247">
                  <c:v>10.69</c:v>
                </c:pt>
                <c:pt idx="22248">
                  <c:v>11.15</c:v>
                </c:pt>
                <c:pt idx="22249">
                  <c:v>11.15</c:v>
                </c:pt>
                <c:pt idx="22250">
                  <c:v>11.15</c:v>
                </c:pt>
                <c:pt idx="22251">
                  <c:v>11</c:v>
                </c:pt>
                <c:pt idx="22252">
                  <c:v>2.2000000000000002</c:v>
                </c:pt>
                <c:pt idx="22253">
                  <c:v>10</c:v>
                </c:pt>
                <c:pt idx="22254">
                  <c:v>11.4</c:v>
                </c:pt>
                <c:pt idx="22255">
                  <c:v>11.55</c:v>
                </c:pt>
                <c:pt idx="22256">
                  <c:v>11.55</c:v>
                </c:pt>
                <c:pt idx="22257">
                  <c:v>11.7</c:v>
                </c:pt>
                <c:pt idx="22258">
                  <c:v>11.8</c:v>
                </c:pt>
                <c:pt idx="22259">
                  <c:v>12.1</c:v>
                </c:pt>
                <c:pt idx="22260">
                  <c:v>48</c:v>
                </c:pt>
                <c:pt idx="22261">
                  <c:v>48</c:v>
                </c:pt>
                <c:pt idx="22262">
                  <c:v>48</c:v>
                </c:pt>
                <c:pt idx="22263">
                  <c:v>43.5</c:v>
                </c:pt>
                <c:pt idx="22264">
                  <c:v>37</c:v>
                </c:pt>
                <c:pt idx="22265">
                  <c:v>12.4</c:v>
                </c:pt>
                <c:pt idx="22266">
                  <c:v>37</c:v>
                </c:pt>
                <c:pt idx="22267">
                  <c:v>12.7</c:v>
                </c:pt>
                <c:pt idx="22268">
                  <c:v>36</c:v>
                </c:pt>
                <c:pt idx="22269">
                  <c:v>36.9</c:v>
                </c:pt>
                <c:pt idx="22270">
                  <c:v>35.9</c:v>
                </c:pt>
                <c:pt idx="22271">
                  <c:v>35.75</c:v>
                </c:pt>
                <c:pt idx="22272">
                  <c:v>35.75</c:v>
                </c:pt>
                <c:pt idx="22273">
                  <c:v>35.862569999999998</c:v>
                </c:pt>
                <c:pt idx="22274">
                  <c:v>35.5</c:v>
                </c:pt>
                <c:pt idx="22275">
                  <c:v>16.36</c:v>
                </c:pt>
                <c:pt idx="22276">
                  <c:v>13.3</c:v>
                </c:pt>
                <c:pt idx="22277">
                  <c:v>35</c:v>
                </c:pt>
                <c:pt idx="22278">
                  <c:v>20.94</c:v>
                </c:pt>
                <c:pt idx="22279">
                  <c:v>13.5</c:v>
                </c:pt>
                <c:pt idx="22280">
                  <c:v>35.5</c:v>
                </c:pt>
                <c:pt idx="22281">
                  <c:v>35.5</c:v>
                </c:pt>
                <c:pt idx="22282">
                  <c:v>16.309920000000009</c:v>
                </c:pt>
                <c:pt idx="22283">
                  <c:v>14.1</c:v>
                </c:pt>
                <c:pt idx="22284">
                  <c:v>23.85013</c:v>
                </c:pt>
                <c:pt idx="22285">
                  <c:v>37.85</c:v>
                </c:pt>
                <c:pt idx="22286">
                  <c:v>42.95</c:v>
                </c:pt>
                <c:pt idx="22287">
                  <c:v>42.95</c:v>
                </c:pt>
                <c:pt idx="22288">
                  <c:v>40</c:v>
                </c:pt>
                <c:pt idx="22289">
                  <c:v>40</c:v>
                </c:pt>
                <c:pt idx="22290">
                  <c:v>36.65</c:v>
                </c:pt>
                <c:pt idx="22291">
                  <c:v>35.950000000000003</c:v>
                </c:pt>
                <c:pt idx="22292">
                  <c:v>35.950000000000003</c:v>
                </c:pt>
                <c:pt idx="22293">
                  <c:v>35.950000000000003</c:v>
                </c:pt>
                <c:pt idx="22294">
                  <c:v>35.5</c:v>
                </c:pt>
                <c:pt idx="22295">
                  <c:v>35.5</c:v>
                </c:pt>
                <c:pt idx="22296">
                  <c:v>35.5</c:v>
                </c:pt>
                <c:pt idx="22297">
                  <c:v>35.25</c:v>
                </c:pt>
                <c:pt idx="22298">
                  <c:v>12.76</c:v>
                </c:pt>
                <c:pt idx="22299">
                  <c:v>13.75013</c:v>
                </c:pt>
                <c:pt idx="22300">
                  <c:v>9.2000000000000011</c:v>
                </c:pt>
                <c:pt idx="22301">
                  <c:v>34.5</c:v>
                </c:pt>
                <c:pt idx="22302">
                  <c:v>34.5</c:v>
                </c:pt>
                <c:pt idx="22303">
                  <c:v>35.75</c:v>
                </c:pt>
                <c:pt idx="22304">
                  <c:v>35.75</c:v>
                </c:pt>
                <c:pt idx="22305">
                  <c:v>38.200000000000003</c:v>
                </c:pt>
                <c:pt idx="22306">
                  <c:v>38.200000000000003</c:v>
                </c:pt>
                <c:pt idx="22307">
                  <c:v>38.200000000000003</c:v>
                </c:pt>
                <c:pt idx="22308">
                  <c:v>39</c:v>
                </c:pt>
                <c:pt idx="22309">
                  <c:v>38</c:v>
                </c:pt>
                <c:pt idx="22310">
                  <c:v>39</c:v>
                </c:pt>
                <c:pt idx="22311">
                  <c:v>38</c:v>
                </c:pt>
                <c:pt idx="22312">
                  <c:v>38</c:v>
                </c:pt>
                <c:pt idx="22313">
                  <c:v>38</c:v>
                </c:pt>
                <c:pt idx="22314">
                  <c:v>35.700000000000003</c:v>
                </c:pt>
                <c:pt idx="22315">
                  <c:v>35.5</c:v>
                </c:pt>
                <c:pt idx="22316">
                  <c:v>35.25</c:v>
                </c:pt>
                <c:pt idx="22317">
                  <c:v>35.25</c:v>
                </c:pt>
                <c:pt idx="22318">
                  <c:v>35</c:v>
                </c:pt>
                <c:pt idx="22319">
                  <c:v>34.85</c:v>
                </c:pt>
                <c:pt idx="22320">
                  <c:v>34.75</c:v>
                </c:pt>
                <c:pt idx="22321">
                  <c:v>34.75</c:v>
                </c:pt>
                <c:pt idx="22322">
                  <c:v>34.75</c:v>
                </c:pt>
                <c:pt idx="22323">
                  <c:v>34.75</c:v>
                </c:pt>
                <c:pt idx="22324">
                  <c:v>34.75</c:v>
                </c:pt>
                <c:pt idx="22325">
                  <c:v>35</c:v>
                </c:pt>
                <c:pt idx="22326">
                  <c:v>35.9</c:v>
                </c:pt>
                <c:pt idx="22327">
                  <c:v>35.9</c:v>
                </c:pt>
                <c:pt idx="22328">
                  <c:v>36.5</c:v>
                </c:pt>
                <c:pt idx="22329">
                  <c:v>36.4</c:v>
                </c:pt>
                <c:pt idx="22330">
                  <c:v>36.35</c:v>
                </c:pt>
                <c:pt idx="22331">
                  <c:v>36.213470000000001</c:v>
                </c:pt>
                <c:pt idx="22332">
                  <c:v>37</c:v>
                </c:pt>
                <c:pt idx="22333">
                  <c:v>38.450000000000003</c:v>
                </c:pt>
                <c:pt idx="22334">
                  <c:v>36</c:v>
                </c:pt>
                <c:pt idx="22335">
                  <c:v>37.950000000000003</c:v>
                </c:pt>
                <c:pt idx="22336">
                  <c:v>41</c:v>
                </c:pt>
                <c:pt idx="22337">
                  <c:v>39</c:v>
                </c:pt>
                <c:pt idx="22338">
                  <c:v>39</c:v>
                </c:pt>
                <c:pt idx="22339">
                  <c:v>38.9</c:v>
                </c:pt>
                <c:pt idx="22340">
                  <c:v>36</c:v>
                </c:pt>
                <c:pt idx="22341">
                  <c:v>36</c:v>
                </c:pt>
                <c:pt idx="22342">
                  <c:v>36</c:v>
                </c:pt>
                <c:pt idx="22343">
                  <c:v>36</c:v>
                </c:pt>
                <c:pt idx="22344">
                  <c:v>36</c:v>
                </c:pt>
                <c:pt idx="22345">
                  <c:v>36</c:v>
                </c:pt>
                <c:pt idx="22346">
                  <c:v>36</c:v>
                </c:pt>
                <c:pt idx="22347">
                  <c:v>36</c:v>
                </c:pt>
                <c:pt idx="22348">
                  <c:v>35.9</c:v>
                </c:pt>
                <c:pt idx="22349">
                  <c:v>30</c:v>
                </c:pt>
                <c:pt idx="22350">
                  <c:v>36</c:v>
                </c:pt>
                <c:pt idx="22351">
                  <c:v>39.9</c:v>
                </c:pt>
                <c:pt idx="22352">
                  <c:v>39.9</c:v>
                </c:pt>
                <c:pt idx="22353">
                  <c:v>45.6</c:v>
                </c:pt>
                <c:pt idx="22354">
                  <c:v>45.6</c:v>
                </c:pt>
                <c:pt idx="22355">
                  <c:v>49</c:v>
                </c:pt>
                <c:pt idx="22356">
                  <c:v>45.6</c:v>
                </c:pt>
                <c:pt idx="22357">
                  <c:v>45.6</c:v>
                </c:pt>
                <c:pt idx="22358">
                  <c:v>45.6</c:v>
                </c:pt>
                <c:pt idx="22359">
                  <c:v>39.9</c:v>
                </c:pt>
                <c:pt idx="22360">
                  <c:v>39.9</c:v>
                </c:pt>
                <c:pt idx="22361">
                  <c:v>39.9</c:v>
                </c:pt>
                <c:pt idx="22362">
                  <c:v>19.27</c:v>
                </c:pt>
                <c:pt idx="22363">
                  <c:v>18.46</c:v>
                </c:pt>
                <c:pt idx="22364">
                  <c:v>36</c:v>
                </c:pt>
                <c:pt idx="22365">
                  <c:v>36</c:v>
                </c:pt>
                <c:pt idx="22366">
                  <c:v>9.7100000000000009</c:v>
                </c:pt>
                <c:pt idx="22367">
                  <c:v>9.09</c:v>
                </c:pt>
                <c:pt idx="22368">
                  <c:v>9.5400000000000009</c:v>
                </c:pt>
                <c:pt idx="22369">
                  <c:v>21.44</c:v>
                </c:pt>
                <c:pt idx="22370">
                  <c:v>19.11</c:v>
                </c:pt>
                <c:pt idx="22371">
                  <c:v>20.329999999999991</c:v>
                </c:pt>
                <c:pt idx="22372">
                  <c:v>13.36</c:v>
                </c:pt>
                <c:pt idx="22373">
                  <c:v>5.13863</c:v>
                </c:pt>
                <c:pt idx="22374">
                  <c:v>6.6</c:v>
                </c:pt>
                <c:pt idx="22375">
                  <c:v>2.5</c:v>
                </c:pt>
                <c:pt idx="22376">
                  <c:v>10.06</c:v>
                </c:pt>
                <c:pt idx="22377">
                  <c:v>13.87</c:v>
                </c:pt>
                <c:pt idx="22378">
                  <c:v>10.17</c:v>
                </c:pt>
                <c:pt idx="22379">
                  <c:v>12.93</c:v>
                </c:pt>
                <c:pt idx="22380">
                  <c:v>14.7</c:v>
                </c:pt>
                <c:pt idx="22381">
                  <c:v>18.41</c:v>
                </c:pt>
                <c:pt idx="22382">
                  <c:v>22.07</c:v>
                </c:pt>
                <c:pt idx="22383">
                  <c:v>15.73</c:v>
                </c:pt>
                <c:pt idx="22384">
                  <c:v>24.94</c:v>
                </c:pt>
                <c:pt idx="22385">
                  <c:v>23.86</c:v>
                </c:pt>
                <c:pt idx="22386">
                  <c:v>7.98</c:v>
                </c:pt>
                <c:pt idx="22387">
                  <c:v>6.3199999999999994</c:v>
                </c:pt>
                <c:pt idx="22388">
                  <c:v>2.5</c:v>
                </c:pt>
                <c:pt idx="22389">
                  <c:v>4.2699999999999996</c:v>
                </c:pt>
                <c:pt idx="22390">
                  <c:v>4.9800000000000004</c:v>
                </c:pt>
                <c:pt idx="22391">
                  <c:v>5.78</c:v>
                </c:pt>
                <c:pt idx="22392">
                  <c:v>2.5</c:v>
                </c:pt>
                <c:pt idx="22393">
                  <c:v>1.99</c:v>
                </c:pt>
                <c:pt idx="22394">
                  <c:v>3</c:v>
                </c:pt>
                <c:pt idx="22395">
                  <c:v>3.35</c:v>
                </c:pt>
                <c:pt idx="22396">
                  <c:v>10.35</c:v>
                </c:pt>
                <c:pt idx="22397">
                  <c:v>33</c:v>
                </c:pt>
                <c:pt idx="22398">
                  <c:v>33</c:v>
                </c:pt>
                <c:pt idx="22399">
                  <c:v>33.75</c:v>
                </c:pt>
                <c:pt idx="22400">
                  <c:v>33</c:v>
                </c:pt>
                <c:pt idx="22401">
                  <c:v>37.800000000000011</c:v>
                </c:pt>
                <c:pt idx="22402">
                  <c:v>18.440000000000001</c:v>
                </c:pt>
                <c:pt idx="22403">
                  <c:v>11</c:v>
                </c:pt>
                <c:pt idx="22404">
                  <c:v>11</c:v>
                </c:pt>
                <c:pt idx="22405">
                  <c:v>11</c:v>
                </c:pt>
                <c:pt idx="22406">
                  <c:v>38</c:v>
                </c:pt>
                <c:pt idx="22407">
                  <c:v>45.5</c:v>
                </c:pt>
                <c:pt idx="22408">
                  <c:v>45</c:v>
                </c:pt>
                <c:pt idx="22409">
                  <c:v>45.5</c:v>
                </c:pt>
                <c:pt idx="22410">
                  <c:v>45.5</c:v>
                </c:pt>
                <c:pt idx="22411">
                  <c:v>38</c:v>
                </c:pt>
                <c:pt idx="22412">
                  <c:v>38</c:v>
                </c:pt>
                <c:pt idx="22413">
                  <c:v>38</c:v>
                </c:pt>
                <c:pt idx="22414">
                  <c:v>38</c:v>
                </c:pt>
                <c:pt idx="22415">
                  <c:v>37.75</c:v>
                </c:pt>
                <c:pt idx="22416">
                  <c:v>37.75</c:v>
                </c:pt>
                <c:pt idx="22417">
                  <c:v>37.75</c:v>
                </c:pt>
                <c:pt idx="22418">
                  <c:v>37.75</c:v>
                </c:pt>
                <c:pt idx="22419">
                  <c:v>37.75</c:v>
                </c:pt>
                <c:pt idx="22420">
                  <c:v>37.75</c:v>
                </c:pt>
                <c:pt idx="22421">
                  <c:v>37.75</c:v>
                </c:pt>
                <c:pt idx="22422">
                  <c:v>37.75</c:v>
                </c:pt>
                <c:pt idx="22423">
                  <c:v>37.75</c:v>
                </c:pt>
                <c:pt idx="22424">
                  <c:v>37.75</c:v>
                </c:pt>
                <c:pt idx="22425">
                  <c:v>37.75</c:v>
                </c:pt>
                <c:pt idx="22426">
                  <c:v>38</c:v>
                </c:pt>
                <c:pt idx="22427">
                  <c:v>38</c:v>
                </c:pt>
                <c:pt idx="22428">
                  <c:v>38</c:v>
                </c:pt>
                <c:pt idx="22429">
                  <c:v>38</c:v>
                </c:pt>
                <c:pt idx="22430">
                  <c:v>38</c:v>
                </c:pt>
                <c:pt idx="22431">
                  <c:v>38</c:v>
                </c:pt>
                <c:pt idx="22432">
                  <c:v>38</c:v>
                </c:pt>
                <c:pt idx="22433">
                  <c:v>38</c:v>
                </c:pt>
                <c:pt idx="22434">
                  <c:v>38</c:v>
                </c:pt>
                <c:pt idx="22435">
                  <c:v>45.5</c:v>
                </c:pt>
                <c:pt idx="22436">
                  <c:v>58.4</c:v>
                </c:pt>
                <c:pt idx="22437">
                  <c:v>38</c:v>
                </c:pt>
                <c:pt idx="22438">
                  <c:v>39.5</c:v>
                </c:pt>
                <c:pt idx="22439">
                  <c:v>39.5</c:v>
                </c:pt>
                <c:pt idx="22440">
                  <c:v>39.5</c:v>
                </c:pt>
                <c:pt idx="22441">
                  <c:v>38</c:v>
                </c:pt>
                <c:pt idx="22442">
                  <c:v>37.5</c:v>
                </c:pt>
                <c:pt idx="22443">
                  <c:v>38</c:v>
                </c:pt>
                <c:pt idx="22444">
                  <c:v>38</c:v>
                </c:pt>
                <c:pt idx="22445">
                  <c:v>40</c:v>
                </c:pt>
                <c:pt idx="22446">
                  <c:v>40</c:v>
                </c:pt>
                <c:pt idx="22447">
                  <c:v>45</c:v>
                </c:pt>
                <c:pt idx="22448">
                  <c:v>45</c:v>
                </c:pt>
                <c:pt idx="22449">
                  <c:v>43.95</c:v>
                </c:pt>
                <c:pt idx="22450">
                  <c:v>40</c:v>
                </c:pt>
                <c:pt idx="22451">
                  <c:v>32.143800000000013</c:v>
                </c:pt>
                <c:pt idx="22452">
                  <c:v>13.54</c:v>
                </c:pt>
                <c:pt idx="22453">
                  <c:v>2</c:v>
                </c:pt>
                <c:pt idx="22454">
                  <c:v>2.5</c:v>
                </c:pt>
                <c:pt idx="22455">
                  <c:v>2.5</c:v>
                </c:pt>
                <c:pt idx="22456">
                  <c:v>12.12</c:v>
                </c:pt>
                <c:pt idx="22457">
                  <c:v>2.5</c:v>
                </c:pt>
                <c:pt idx="22458">
                  <c:v>40</c:v>
                </c:pt>
                <c:pt idx="22459">
                  <c:v>40</c:v>
                </c:pt>
                <c:pt idx="22460">
                  <c:v>40</c:v>
                </c:pt>
                <c:pt idx="22461">
                  <c:v>11.2</c:v>
                </c:pt>
                <c:pt idx="22462">
                  <c:v>5.78</c:v>
                </c:pt>
                <c:pt idx="22463">
                  <c:v>-50</c:v>
                </c:pt>
                <c:pt idx="22464">
                  <c:v>-50</c:v>
                </c:pt>
                <c:pt idx="22465">
                  <c:v>-55</c:v>
                </c:pt>
                <c:pt idx="22466">
                  <c:v>-50</c:v>
                </c:pt>
                <c:pt idx="22467">
                  <c:v>-8</c:v>
                </c:pt>
                <c:pt idx="22468">
                  <c:v>-60</c:v>
                </c:pt>
                <c:pt idx="22469">
                  <c:v>-60</c:v>
                </c:pt>
                <c:pt idx="22470">
                  <c:v>-60</c:v>
                </c:pt>
                <c:pt idx="22471">
                  <c:v>-60</c:v>
                </c:pt>
                <c:pt idx="22472">
                  <c:v>-60</c:v>
                </c:pt>
                <c:pt idx="22473">
                  <c:v>-50</c:v>
                </c:pt>
                <c:pt idx="22474">
                  <c:v>-8.4</c:v>
                </c:pt>
                <c:pt idx="22475">
                  <c:v>-7.4</c:v>
                </c:pt>
                <c:pt idx="22476">
                  <c:v>-8</c:v>
                </c:pt>
                <c:pt idx="22477">
                  <c:v>2.5</c:v>
                </c:pt>
                <c:pt idx="22478">
                  <c:v>-14.34</c:v>
                </c:pt>
                <c:pt idx="22479">
                  <c:v>-8</c:v>
                </c:pt>
                <c:pt idx="22480">
                  <c:v>-10.61</c:v>
                </c:pt>
                <c:pt idx="22481">
                  <c:v>-7.1099999999999994</c:v>
                </c:pt>
                <c:pt idx="22482">
                  <c:v>2.5</c:v>
                </c:pt>
                <c:pt idx="22483">
                  <c:v>2.5</c:v>
                </c:pt>
                <c:pt idx="22484">
                  <c:v>36</c:v>
                </c:pt>
                <c:pt idx="22485">
                  <c:v>37</c:v>
                </c:pt>
                <c:pt idx="22486">
                  <c:v>37</c:v>
                </c:pt>
                <c:pt idx="22487">
                  <c:v>38.75</c:v>
                </c:pt>
                <c:pt idx="22488">
                  <c:v>39</c:v>
                </c:pt>
                <c:pt idx="22489">
                  <c:v>38.75</c:v>
                </c:pt>
                <c:pt idx="22490">
                  <c:v>36.5</c:v>
                </c:pt>
                <c:pt idx="22491">
                  <c:v>36.5</c:v>
                </c:pt>
                <c:pt idx="22492">
                  <c:v>36.5</c:v>
                </c:pt>
                <c:pt idx="22493">
                  <c:v>3</c:v>
                </c:pt>
                <c:pt idx="22494">
                  <c:v>38.75</c:v>
                </c:pt>
                <c:pt idx="22495">
                  <c:v>3</c:v>
                </c:pt>
                <c:pt idx="22496">
                  <c:v>38.75</c:v>
                </c:pt>
                <c:pt idx="22497">
                  <c:v>49.5</c:v>
                </c:pt>
                <c:pt idx="22498">
                  <c:v>44.95</c:v>
                </c:pt>
                <c:pt idx="22499">
                  <c:v>44.95</c:v>
                </c:pt>
                <c:pt idx="22500">
                  <c:v>4.37</c:v>
                </c:pt>
                <c:pt idx="22501">
                  <c:v>4.37</c:v>
                </c:pt>
                <c:pt idx="22502">
                  <c:v>3.01</c:v>
                </c:pt>
                <c:pt idx="22503">
                  <c:v>4.1499999999999986</c:v>
                </c:pt>
                <c:pt idx="22504">
                  <c:v>39</c:v>
                </c:pt>
                <c:pt idx="22505">
                  <c:v>38</c:v>
                </c:pt>
                <c:pt idx="22506">
                  <c:v>38</c:v>
                </c:pt>
                <c:pt idx="22507">
                  <c:v>7.2</c:v>
                </c:pt>
                <c:pt idx="22508">
                  <c:v>37</c:v>
                </c:pt>
                <c:pt idx="22509">
                  <c:v>36</c:v>
                </c:pt>
                <c:pt idx="22510">
                  <c:v>8.2399999999999984</c:v>
                </c:pt>
                <c:pt idx="22511">
                  <c:v>5.1899999999999986</c:v>
                </c:pt>
                <c:pt idx="22512">
                  <c:v>4.92</c:v>
                </c:pt>
                <c:pt idx="22513">
                  <c:v>6.1810999999999998</c:v>
                </c:pt>
                <c:pt idx="22514">
                  <c:v>4.6199999999999992</c:v>
                </c:pt>
                <c:pt idx="22515">
                  <c:v>4</c:v>
                </c:pt>
                <c:pt idx="22516">
                  <c:v>12.7</c:v>
                </c:pt>
                <c:pt idx="22517">
                  <c:v>12.7</c:v>
                </c:pt>
                <c:pt idx="22518">
                  <c:v>10.88</c:v>
                </c:pt>
                <c:pt idx="22519">
                  <c:v>5.8199999999999994</c:v>
                </c:pt>
                <c:pt idx="22520">
                  <c:v>9.77</c:v>
                </c:pt>
                <c:pt idx="22521">
                  <c:v>10.24</c:v>
                </c:pt>
                <c:pt idx="22522">
                  <c:v>14.4</c:v>
                </c:pt>
                <c:pt idx="22523">
                  <c:v>5.58</c:v>
                </c:pt>
                <c:pt idx="22524">
                  <c:v>3.1</c:v>
                </c:pt>
                <c:pt idx="22525">
                  <c:v>16.470130000000001</c:v>
                </c:pt>
                <c:pt idx="22526">
                  <c:v>38.5</c:v>
                </c:pt>
                <c:pt idx="22527">
                  <c:v>38.5</c:v>
                </c:pt>
                <c:pt idx="22528">
                  <c:v>4.1599999999999993</c:v>
                </c:pt>
                <c:pt idx="22529">
                  <c:v>4.1599999999999993</c:v>
                </c:pt>
                <c:pt idx="22530">
                  <c:v>22.39</c:v>
                </c:pt>
                <c:pt idx="22531">
                  <c:v>8.6630600000000015</c:v>
                </c:pt>
                <c:pt idx="22532">
                  <c:v>4.2699999999999996</c:v>
                </c:pt>
                <c:pt idx="22533">
                  <c:v>12.411580000000001</c:v>
                </c:pt>
                <c:pt idx="22534">
                  <c:v>4.34</c:v>
                </c:pt>
                <c:pt idx="22535">
                  <c:v>4.3</c:v>
                </c:pt>
                <c:pt idx="22536">
                  <c:v>4.3008299999999986</c:v>
                </c:pt>
                <c:pt idx="22537">
                  <c:v>4.3</c:v>
                </c:pt>
                <c:pt idx="22538">
                  <c:v>4.3</c:v>
                </c:pt>
                <c:pt idx="22539">
                  <c:v>2.2000000000000002</c:v>
                </c:pt>
                <c:pt idx="22540">
                  <c:v>4.75</c:v>
                </c:pt>
                <c:pt idx="22541">
                  <c:v>4.75</c:v>
                </c:pt>
                <c:pt idx="22542">
                  <c:v>5.0999999999999996</c:v>
                </c:pt>
                <c:pt idx="22543">
                  <c:v>2.2000000000000002</c:v>
                </c:pt>
                <c:pt idx="22544">
                  <c:v>2.1</c:v>
                </c:pt>
                <c:pt idx="22545">
                  <c:v>30</c:v>
                </c:pt>
                <c:pt idx="22546">
                  <c:v>42.5</c:v>
                </c:pt>
                <c:pt idx="22547">
                  <c:v>42.5</c:v>
                </c:pt>
                <c:pt idx="22548">
                  <c:v>42.42</c:v>
                </c:pt>
                <c:pt idx="22549">
                  <c:v>6.01</c:v>
                </c:pt>
                <c:pt idx="22550">
                  <c:v>6.1</c:v>
                </c:pt>
                <c:pt idx="22551">
                  <c:v>6.26</c:v>
                </c:pt>
                <c:pt idx="22552">
                  <c:v>6.26</c:v>
                </c:pt>
                <c:pt idx="22553">
                  <c:v>4.75</c:v>
                </c:pt>
                <c:pt idx="22554">
                  <c:v>2.2000000000000002</c:v>
                </c:pt>
                <c:pt idx="22555">
                  <c:v>1.25</c:v>
                </c:pt>
                <c:pt idx="22556">
                  <c:v>15.46</c:v>
                </c:pt>
                <c:pt idx="22557">
                  <c:v>35.5</c:v>
                </c:pt>
                <c:pt idx="22558">
                  <c:v>34.5</c:v>
                </c:pt>
                <c:pt idx="22559">
                  <c:v>13.03</c:v>
                </c:pt>
                <c:pt idx="22560">
                  <c:v>12.29</c:v>
                </c:pt>
                <c:pt idx="22561">
                  <c:v>13.21</c:v>
                </c:pt>
                <c:pt idx="22562">
                  <c:v>12.52</c:v>
                </c:pt>
                <c:pt idx="22563">
                  <c:v>11.29</c:v>
                </c:pt>
                <c:pt idx="22564">
                  <c:v>13.25</c:v>
                </c:pt>
                <c:pt idx="22565">
                  <c:v>9.0500000000000007</c:v>
                </c:pt>
                <c:pt idx="22566">
                  <c:v>11.99</c:v>
                </c:pt>
                <c:pt idx="22567">
                  <c:v>13.48</c:v>
                </c:pt>
                <c:pt idx="22568">
                  <c:v>9.6</c:v>
                </c:pt>
                <c:pt idx="22569">
                  <c:v>18.54</c:v>
                </c:pt>
                <c:pt idx="22570">
                  <c:v>34.5</c:v>
                </c:pt>
                <c:pt idx="22571">
                  <c:v>34.5</c:v>
                </c:pt>
                <c:pt idx="22572">
                  <c:v>18.670000000000009</c:v>
                </c:pt>
                <c:pt idx="22573">
                  <c:v>13.56</c:v>
                </c:pt>
                <c:pt idx="22574">
                  <c:v>11.6</c:v>
                </c:pt>
                <c:pt idx="22575">
                  <c:v>18.600000000000001</c:v>
                </c:pt>
                <c:pt idx="22576">
                  <c:v>13.96</c:v>
                </c:pt>
                <c:pt idx="22577">
                  <c:v>2.2000000000000002</c:v>
                </c:pt>
                <c:pt idx="22578">
                  <c:v>1.25</c:v>
                </c:pt>
                <c:pt idx="22579">
                  <c:v>9.17</c:v>
                </c:pt>
                <c:pt idx="22580">
                  <c:v>35</c:v>
                </c:pt>
                <c:pt idx="22581">
                  <c:v>35</c:v>
                </c:pt>
                <c:pt idx="22582">
                  <c:v>35.800000000000011</c:v>
                </c:pt>
                <c:pt idx="22583">
                  <c:v>35.800000000000011</c:v>
                </c:pt>
                <c:pt idx="22584">
                  <c:v>34.9</c:v>
                </c:pt>
                <c:pt idx="22585">
                  <c:v>20.99</c:v>
                </c:pt>
                <c:pt idx="22586">
                  <c:v>30</c:v>
                </c:pt>
                <c:pt idx="22587">
                  <c:v>4.95</c:v>
                </c:pt>
                <c:pt idx="22588">
                  <c:v>7.27013</c:v>
                </c:pt>
                <c:pt idx="22589">
                  <c:v>7.27013</c:v>
                </c:pt>
                <c:pt idx="22590">
                  <c:v>2.2000000000000002</c:v>
                </c:pt>
                <c:pt idx="22591">
                  <c:v>35.800000000000011</c:v>
                </c:pt>
                <c:pt idx="22592">
                  <c:v>6.1</c:v>
                </c:pt>
                <c:pt idx="22593">
                  <c:v>36.5</c:v>
                </c:pt>
                <c:pt idx="22594">
                  <c:v>37</c:v>
                </c:pt>
                <c:pt idx="22595">
                  <c:v>37</c:v>
                </c:pt>
                <c:pt idx="22596">
                  <c:v>38.85</c:v>
                </c:pt>
                <c:pt idx="22597">
                  <c:v>7.05</c:v>
                </c:pt>
                <c:pt idx="22598">
                  <c:v>7.1</c:v>
                </c:pt>
                <c:pt idx="22599">
                  <c:v>36.5</c:v>
                </c:pt>
                <c:pt idx="22600">
                  <c:v>36.5</c:v>
                </c:pt>
                <c:pt idx="22601">
                  <c:v>7.5</c:v>
                </c:pt>
                <c:pt idx="22602">
                  <c:v>20</c:v>
                </c:pt>
                <c:pt idx="22603">
                  <c:v>35</c:v>
                </c:pt>
                <c:pt idx="22604">
                  <c:v>34.75</c:v>
                </c:pt>
                <c:pt idx="22605">
                  <c:v>34.5</c:v>
                </c:pt>
                <c:pt idx="22606">
                  <c:v>34.5</c:v>
                </c:pt>
                <c:pt idx="22607">
                  <c:v>34.5</c:v>
                </c:pt>
                <c:pt idx="22608">
                  <c:v>34.450000000000003</c:v>
                </c:pt>
                <c:pt idx="22609">
                  <c:v>34.450000000000003</c:v>
                </c:pt>
                <c:pt idx="22610">
                  <c:v>34.450000000000003</c:v>
                </c:pt>
                <c:pt idx="22611">
                  <c:v>14.72711</c:v>
                </c:pt>
                <c:pt idx="22612">
                  <c:v>34.4</c:v>
                </c:pt>
                <c:pt idx="22613">
                  <c:v>34.4</c:v>
                </c:pt>
                <c:pt idx="22614">
                  <c:v>34.450000000000003</c:v>
                </c:pt>
                <c:pt idx="22615">
                  <c:v>34.450000000000003</c:v>
                </c:pt>
                <c:pt idx="22616">
                  <c:v>34.450000000000003</c:v>
                </c:pt>
                <c:pt idx="22617">
                  <c:v>34.450000000000003</c:v>
                </c:pt>
                <c:pt idx="22618">
                  <c:v>8.6301999999999985</c:v>
                </c:pt>
                <c:pt idx="22619">
                  <c:v>34.450000000000003</c:v>
                </c:pt>
                <c:pt idx="22620">
                  <c:v>30</c:v>
                </c:pt>
                <c:pt idx="22621">
                  <c:v>36</c:v>
                </c:pt>
                <c:pt idx="22622">
                  <c:v>40</c:v>
                </c:pt>
                <c:pt idx="22623">
                  <c:v>39</c:v>
                </c:pt>
                <c:pt idx="22624">
                  <c:v>15.51</c:v>
                </c:pt>
                <c:pt idx="22625">
                  <c:v>8.2299999999999986</c:v>
                </c:pt>
                <c:pt idx="22626">
                  <c:v>1.25</c:v>
                </c:pt>
                <c:pt idx="22627">
                  <c:v>9.4499999999999993</c:v>
                </c:pt>
                <c:pt idx="22628">
                  <c:v>36.5</c:v>
                </c:pt>
                <c:pt idx="22629">
                  <c:v>20.23</c:v>
                </c:pt>
                <c:pt idx="22630">
                  <c:v>36.5</c:v>
                </c:pt>
                <c:pt idx="22631">
                  <c:v>36.5</c:v>
                </c:pt>
                <c:pt idx="22632">
                  <c:v>25</c:v>
                </c:pt>
                <c:pt idx="22633">
                  <c:v>0.6</c:v>
                </c:pt>
                <c:pt idx="22634">
                  <c:v>7.9901299999999997</c:v>
                </c:pt>
                <c:pt idx="22635">
                  <c:v>36</c:v>
                </c:pt>
                <c:pt idx="22636">
                  <c:v>36</c:v>
                </c:pt>
                <c:pt idx="22637">
                  <c:v>7.690129999999999</c:v>
                </c:pt>
                <c:pt idx="22638">
                  <c:v>9.2705900000000003</c:v>
                </c:pt>
                <c:pt idx="22639">
                  <c:v>36.4</c:v>
                </c:pt>
                <c:pt idx="22640">
                  <c:v>40</c:v>
                </c:pt>
                <c:pt idx="22641">
                  <c:v>42.5</c:v>
                </c:pt>
                <c:pt idx="22642">
                  <c:v>40</c:v>
                </c:pt>
                <c:pt idx="22643">
                  <c:v>36</c:v>
                </c:pt>
                <c:pt idx="22644">
                  <c:v>42</c:v>
                </c:pt>
                <c:pt idx="22645">
                  <c:v>42</c:v>
                </c:pt>
                <c:pt idx="22646">
                  <c:v>42</c:v>
                </c:pt>
                <c:pt idx="22647">
                  <c:v>42</c:v>
                </c:pt>
                <c:pt idx="22648">
                  <c:v>13.98</c:v>
                </c:pt>
                <c:pt idx="22649">
                  <c:v>16.190000000000001</c:v>
                </c:pt>
                <c:pt idx="22650">
                  <c:v>40</c:v>
                </c:pt>
                <c:pt idx="22651">
                  <c:v>36</c:v>
                </c:pt>
                <c:pt idx="22652">
                  <c:v>36</c:v>
                </c:pt>
                <c:pt idx="22653">
                  <c:v>35.950000000000003</c:v>
                </c:pt>
                <c:pt idx="22654">
                  <c:v>36</c:v>
                </c:pt>
                <c:pt idx="22655">
                  <c:v>10.130000000000001</c:v>
                </c:pt>
                <c:pt idx="22656">
                  <c:v>9.2100000000000009</c:v>
                </c:pt>
                <c:pt idx="22657">
                  <c:v>9.2100000000000009</c:v>
                </c:pt>
                <c:pt idx="22658">
                  <c:v>24.35</c:v>
                </c:pt>
                <c:pt idx="22659">
                  <c:v>35.700000000000003</c:v>
                </c:pt>
                <c:pt idx="22660">
                  <c:v>36</c:v>
                </c:pt>
                <c:pt idx="22661">
                  <c:v>36</c:v>
                </c:pt>
                <c:pt idx="22662">
                  <c:v>26.05</c:v>
                </c:pt>
                <c:pt idx="22663">
                  <c:v>24.05</c:v>
                </c:pt>
                <c:pt idx="22664">
                  <c:v>30.37</c:v>
                </c:pt>
                <c:pt idx="22665">
                  <c:v>30.37</c:v>
                </c:pt>
                <c:pt idx="22666">
                  <c:v>8.41</c:v>
                </c:pt>
                <c:pt idx="22667">
                  <c:v>8.41</c:v>
                </c:pt>
                <c:pt idx="22668">
                  <c:v>1.25</c:v>
                </c:pt>
                <c:pt idx="22669">
                  <c:v>8.94</c:v>
                </c:pt>
                <c:pt idx="22670">
                  <c:v>23.74</c:v>
                </c:pt>
                <c:pt idx="22671">
                  <c:v>36</c:v>
                </c:pt>
                <c:pt idx="22672">
                  <c:v>36</c:v>
                </c:pt>
                <c:pt idx="22673">
                  <c:v>36</c:v>
                </c:pt>
                <c:pt idx="22674">
                  <c:v>36</c:v>
                </c:pt>
                <c:pt idx="22675">
                  <c:v>28.62</c:v>
                </c:pt>
                <c:pt idx="22676">
                  <c:v>27.27</c:v>
                </c:pt>
                <c:pt idx="22677">
                  <c:v>36</c:v>
                </c:pt>
                <c:pt idx="22678">
                  <c:v>36</c:v>
                </c:pt>
                <c:pt idx="22679">
                  <c:v>20</c:v>
                </c:pt>
                <c:pt idx="22680">
                  <c:v>10.71</c:v>
                </c:pt>
                <c:pt idx="22681">
                  <c:v>2</c:v>
                </c:pt>
                <c:pt idx="22682">
                  <c:v>1.25</c:v>
                </c:pt>
                <c:pt idx="22683">
                  <c:v>1.25</c:v>
                </c:pt>
                <c:pt idx="22684">
                  <c:v>8.5400000000000009</c:v>
                </c:pt>
                <c:pt idx="22685">
                  <c:v>36</c:v>
                </c:pt>
                <c:pt idx="22686">
                  <c:v>36</c:v>
                </c:pt>
                <c:pt idx="22687">
                  <c:v>36</c:v>
                </c:pt>
                <c:pt idx="22688">
                  <c:v>38</c:v>
                </c:pt>
                <c:pt idx="22689">
                  <c:v>40</c:v>
                </c:pt>
                <c:pt idx="22690">
                  <c:v>40.9</c:v>
                </c:pt>
                <c:pt idx="22691">
                  <c:v>39</c:v>
                </c:pt>
                <c:pt idx="22692">
                  <c:v>39</c:v>
                </c:pt>
                <c:pt idx="22693">
                  <c:v>39</c:v>
                </c:pt>
                <c:pt idx="22694">
                  <c:v>37.5</c:v>
                </c:pt>
                <c:pt idx="22695">
                  <c:v>37.5</c:v>
                </c:pt>
                <c:pt idx="22696">
                  <c:v>36</c:v>
                </c:pt>
                <c:pt idx="22697">
                  <c:v>36</c:v>
                </c:pt>
                <c:pt idx="22698">
                  <c:v>37.5</c:v>
                </c:pt>
                <c:pt idx="22699">
                  <c:v>37</c:v>
                </c:pt>
                <c:pt idx="22700">
                  <c:v>34.5</c:v>
                </c:pt>
                <c:pt idx="22701">
                  <c:v>16.329999999999991</c:v>
                </c:pt>
                <c:pt idx="22702">
                  <c:v>13.45</c:v>
                </c:pt>
                <c:pt idx="22703">
                  <c:v>13.01</c:v>
                </c:pt>
                <c:pt idx="22704">
                  <c:v>4</c:v>
                </c:pt>
                <c:pt idx="22705">
                  <c:v>9.58</c:v>
                </c:pt>
                <c:pt idx="22706">
                  <c:v>11.3</c:v>
                </c:pt>
                <c:pt idx="22707">
                  <c:v>11.45</c:v>
                </c:pt>
                <c:pt idx="22708">
                  <c:v>6.09</c:v>
                </c:pt>
                <c:pt idx="22709">
                  <c:v>5.45</c:v>
                </c:pt>
                <c:pt idx="22710">
                  <c:v>2</c:v>
                </c:pt>
                <c:pt idx="22711">
                  <c:v>2</c:v>
                </c:pt>
                <c:pt idx="22712">
                  <c:v>9.01</c:v>
                </c:pt>
                <c:pt idx="22713">
                  <c:v>9.58</c:v>
                </c:pt>
                <c:pt idx="22714">
                  <c:v>10.44</c:v>
                </c:pt>
                <c:pt idx="22715">
                  <c:v>10.15</c:v>
                </c:pt>
                <c:pt idx="22716">
                  <c:v>11.35</c:v>
                </c:pt>
                <c:pt idx="22717">
                  <c:v>12.14</c:v>
                </c:pt>
                <c:pt idx="22718">
                  <c:v>9.75</c:v>
                </c:pt>
                <c:pt idx="22719">
                  <c:v>10.84</c:v>
                </c:pt>
                <c:pt idx="22720">
                  <c:v>35.700000000000003</c:v>
                </c:pt>
                <c:pt idx="22721">
                  <c:v>35.75</c:v>
                </c:pt>
                <c:pt idx="22722">
                  <c:v>39.5</c:v>
                </c:pt>
                <c:pt idx="22723">
                  <c:v>41</c:v>
                </c:pt>
                <c:pt idx="22724">
                  <c:v>42</c:v>
                </c:pt>
                <c:pt idx="22725">
                  <c:v>42</c:v>
                </c:pt>
                <c:pt idx="22726">
                  <c:v>42</c:v>
                </c:pt>
                <c:pt idx="22727">
                  <c:v>42</c:v>
                </c:pt>
                <c:pt idx="22728">
                  <c:v>41.5</c:v>
                </c:pt>
                <c:pt idx="22729">
                  <c:v>41</c:v>
                </c:pt>
                <c:pt idx="22730">
                  <c:v>40.950000000000003</c:v>
                </c:pt>
                <c:pt idx="22731">
                  <c:v>40.950000000000003</c:v>
                </c:pt>
                <c:pt idx="22732">
                  <c:v>40.950000000000003</c:v>
                </c:pt>
                <c:pt idx="22733">
                  <c:v>12.06</c:v>
                </c:pt>
                <c:pt idx="22734">
                  <c:v>37</c:v>
                </c:pt>
                <c:pt idx="22735">
                  <c:v>41.5</c:v>
                </c:pt>
                <c:pt idx="22736">
                  <c:v>47.75</c:v>
                </c:pt>
                <c:pt idx="22737">
                  <c:v>47.75</c:v>
                </c:pt>
                <c:pt idx="22738">
                  <c:v>47.75</c:v>
                </c:pt>
                <c:pt idx="22739">
                  <c:v>47.75</c:v>
                </c:pt>
                <c:pt idx="22740">
                  <c:v>47.75</c:v>
                </c:pt>
                <c:pt idx="22741">
                  <c:v>41.8</c:v>
                </c:pt>
                <c:pt idx="22742">
                  <c:v>41.8</c:v>
                </c:pt>
                <c:pt idx="22743">
                  <c:v>44</c:v>
                </c:pt>
                <c:pt idx="22744">
                  <c:v>44</c:v>
                </c:pt>
                <c:pt idx="22745">
                  <c:v>41.8</c:v>
                </c:pt>
                <c:pt idx="22746">
                  <c:v>37.5</c:v>
                </c:pt>
                <c:pt idx="22747">
                  <c:v>36.950000000000003</c:v>
                </c:pt>
                <c:pt idx="22748">
                  <c:v>37.5</c:v>
                </c:pt>
                <c:pt idx="22749">
                  <c:v>37</c:v>
                </c:pt>
                <c:pt idx="22750">
                  <c:v>36.1</c:v>
                </c:pt>
                <c:pt idx="22751">
                  <c:v>36.1</c:v>
                </c:pt>
                <c:pt idx="22752">
                  <c:v>36.1</c:v>
                </c:pt>
                <c:pt idx="22753">
                  <c:v>36.5</c:v>
                </c:pt>
                <c:pt idx="22754">
                  <c:v>36.4</c:v>
                </c:pt>
                <c:pt idx="22755">
                  <c:v>35.99</c:v>
                </c:pt>
                <c:pt idx="22756">
                  <c:v>36</c:v>
                </c:pt>
                <c:pt idx="22757">
                  <c:v>36</c:v>
                </c:pt>
                <c:pt idx="22758">
                  <c:v>36</c:v>
                </c:pt>
                <c:pt idx="22759">
                  <c:v>36</c:v>
                </c:pt>
                <c:pt idx="22760">
                  <c:v>36.5</c:v>
                </c:pt>
                <c:pt idx="22761">
                  <c:v>36.4</c:v>
                </c:pt>
                <c:pt idx="22762">
                  <c:v>36.5</c:v>
                </c:pt>
                <c:pt idx="22763">
                  <c:v>36.5</c:v>
                </c:pt>
                <c:pt idx="22764">
                  <c:v>36.4</c:v>
                </c:pt>
                <c:pt idx="22765">
                  <c:v>36.4</c:v>
                </c:pt>
                <c:pt idx="22766">
                  <c:v>8.69</c:v>
                </c:pt>
                <c:pt idx="22767">
                  <c:v>8.69</c:v>
                </c:pt>
                <c:pt idx="22768">
                  <c:v>6.49</c:v>
                </c:pt>
                <c:pt idx="22769">
                  <c:v>5.87</c:v>
                </c:pt>
                <c:pt idx="22770">
                  <c:v>0.5</c:v>
                </c:pt>
                <c:pt idx="22771">
                  <c:v>0.5</c:v>
                </c:pt>
                <c:pt idx="22772">
                  <c:v>0.5</c:v>
                </c:pt>
                <c:pt idx="22773">
                  <c:v>0</c:v>
                </c:pt>
                <c:pt idx="22774">
                  <c:v>0</c:v>
                </c:pt>
                <c:pt idx="22775">
                  <c:v>0</c:v>
                </c:pt>
                <c:pt idx="22776">
                  <c:v>0</c:v>
                </c:pt>
                <c:pt idx="22777">
                  <c:v>-8</c:v>
                </c:pt>
                <c:pt idx="22778">
                  <c:v>-8</c:v>
                </c:pt>
                <c:pt idx="22779">
                  <c:v>-8</c:v>
                </c:pt>
                <c:pt idx="22780">
                  <c:v>35.75</c:v>
                </c:pt>
                <c:pt idx="22781">
                  <c:v>36.4</c:v>
                </c:pt>
                <c:pt idx="22782">
                  <c:v>40</c:v>
                </c:pt>
                <c:pt idx="22783">
                  <c:v>45</c:v>
                </c:pt>
                <c:pt idx="22784">
                  <c:v>39.25</c:v>
                </c:pt>
                <c:pt idx="22785">
                  <c:v>43.25</c:v>
                </c:pt>
                <c:pt idx="22786">
                  <c:v>43.25</c:v>
                </c:pt>
                <c:pt idx="22787">
                  <c:v>43.5</c:v>
                </c:pt>
                <c:pt idx="22788">
                  <c:v>40.950000000000003</c:v>
                </c:pt>
                <c:pt idx="22789">
                  <c:v>40.5</c:v>
                </c:pt>
                <c:pt idx="22790">
                  <c:v>40.950000000000003</c:v>
                </c:pt>
                <c:pt idx="22791">
                  <c:v>40.950000000000003</c:v>
                </c:pt>
                <c:pt idx="22792">
                  <c:v>100</c:v>
                </c:pt>
                <c:pt idx="22793">
                  <c:v>43.5</c:v>
                </c:pt>
                <c:pt idx="22794">
                  <c:v>43.5</c:v>
                </c:pt>
                <c:pt idx="22795">
                  <c:v>39.950000000000003</c:v>
                </c:pt>
                <c:pt idx="22796">
                  <c:v>36.6</c:v>
                </c:pt>
                <c:pt idx="22797">
                  <c:v>-20</c:v>
                </c:pt>
                <c:pt idx="22798">
                  <c:v>0.5</c:v>
                </c:pt>
                <c:pt idx="22799">
                  <c:v>0.5</c:v>
                </c:pt>
                <c:pt idx="22800">
                  <c:v>36</c:v>
                </c:pt>
                <c:pt idx="22801">
                  <c:v>36</c:v>
                </c:pt>
                <c:pt idx="22802">
                  <c:v>8.8000000000000007</c:v>
                </c:pt>
                <c:pt idx="22803">
                  <c:v>0.5</c:v>
                </c:pt>
                <c:pt idx="22804">
                  <c:v>0.5</c:v>
                </c:pt>
                <c:pt idx="22805">
                  <c:v>0.5</c:v>
                </c:pt>
                <c:pt idx="22806">
                  <c:v>0.5</c:v>
                </c:pt>
                <c:pt idx="22807">
                  <c:v>15.730130000000001</c:v>
                </c:pt>
                <c:pt idx="22808">
                  <c:v>22.73</c:v>
                </c:pt>
                <c:pt idx="22809">
                  <c:v>35.800000000000011</c:v>
                </c:pt>
                <c:pt idx="22810">
                  <c:v>24.33</c:v>
                </c:pt>
                <c:pt idx="22811">
                  <c:v>36.5</c:v>
                </c:pt>
                <c:pt idx="22812">
                  <c:v>9.77013</c:v>
                </c:pt>
                <c:pt idx="22813">
                  <c:v>10.220000000000001</c:v>
                </c:pt>
                <c:pt idx="22814">
                  <c:v>8.9074500000000008</c:v>
                </c:pt>
                <c:pt idx="22815">
                  <c:v>10.29</c:v>
                </c:pt>
                <c:pt idx="22816">
                  <c:v>6.21</c:v>
                </c:pt>
                <c:pt idx="22817">
                  <c:v>3.1</c:v>
                </c:pt>
                <c:pt idx="22818">
                  <c:v>0</c:v>
                </c:pt>
                <c:pt idx="22819">
                  <c:v>-8</c:v>
                </c:pt>
                <c:pt idx="22820">
                  <c:v>-3.029869999999999</c:v>
                </c:pt>
                <c:pt idx="22821">
                  <c:v>-3.029869999999999</c:v>
                </c:pt>
                <c:pt idx="22822">
                  <c:v>-8</c:v>
                </c:pt>
                <c:pt idx="22823">
                  <c:v>-37.990080000000013</c:v>
                </c:pt>
                <c:pt idx="22824">
                  <c:v>-50</c:v>
                </c:pt>
                <c:pt idx="22825">
                  <c:v>-52.530080000000012</c:v>
                </c:pt>
                <c:pt idx="22826">
                  <c:v>-53.68</c:v>
                </c:pt>
                <c:pt idx="22827">
                  <c:v>-55</c:v>
                </c:pt>
                <c:pt idx="22828">
                  <c:v>-30.99</c:v>
                </c:pt>
                <c:pt idx="22829">
                  <c:v>37.25</c:v>
                </c:pt>
                <c:pt idx="22830">
                  <c:v>-65</c:v>
                </c:pt>
                <c:pt idx="22831">
                  <c:v>-50</c:v>
                </c:pt>
                <c:pt idx="22832">
                  <c:v>12.52</c:v>
                </c:pt>
                <c:pt idx="22833">
                  <c:v>42.95</c:v>
                </c:pt>
                <c:pt idx="22834">
                  <c:v>42.95</c:v>
                </c:pt>
                <c:pt idx="22835">
                  <c:v>42.95</c:v>
                </c:pt>
                <c:pt idx="22836">
                  <c:v>25.44</c:v>
                </c:pt>
                <c:pt idx="22837">
                  <c:v>26.68</c:v>
                </c:pt>
                <c:pt idx="22838">
                  <c:v>43.25</c:v>
                </c:pt>
                <c:pt idx="22839">
                  <c:v>44.75</c:v>
                </c:pt>
                <c:pt idx="22840">
                  <c:v>42.4</c:v>
                </c:pt>
                <c:pt idx="22841">
                  <c:v>42.4</c:v>
                </c:pt>
                <c:pt idx="22842">
                  <c:v>44.75</c:v>
                </c:pt>
                <c:pt idx="22843">
                  <c:v>13.11</c:v>
                </c:pt>
                <c:pt idx="22844">
                  <c:v>43</c:v>
                </c:pt>
                <c:pt idx="22845">
                  <c:v>37.49</c:v>
                </c:pt>
                <c:pt idx="22846">
                  <c:v>37.479999999999997</c:v>
                </c:pt>
                <c:pt idx="22847">
                  <c:v>12.48789</c:v>
                </c:pt>
                <c:pt idx="22848">
                  <c:v>6.83</c:v>
                </c:pt>
                <c:pt idx="22849">
                  <c:v>6.83</c:v>
                </c:pt>
                <c:pt idx="22850">
                  <c:v>8.15</c:v>
                </c:pt>
                <c:pt idx="22851">
                  <c:v>0.5</c:v>
                </c:pt>
                <c:pt idx="22852">
                  <c:v>6.3</c:v>
                </c:pt>
                <c:pt idx="22853">
                  <c:v>6.3</c:v>
                </c:pt>
                <c:pt idx="22854">
                  <c:v>37.450000000000003</c:v>
                </c:pt>
                <c:pt idx="22855">
                  <c:v>37.450000000000003</c:v>
                </c:pt>
                <c:pt idx="22856">
                  <c:v>37.07</c:v>
                </c:pt>
                <c:pt idx="22857">
                  <c:v>37.450000000000003</c:v>
                </c:pt>
                <c:pt idx="22858">
                  <c:v>5.7</c:v>
                </c:pt>
                <c:pt idx="22859">
                  <c:v>36.200000000000003</c:v>
                </c:pt>
                <c:pt idx="22860">
                  <c:v>10.53</c:v>
                </c:pt>
                <c:pt idx="22861">
                  <c:v>37.25</c:v>
                </c:pt>
                <c:pt idx="22862">
                  <c:v>37.25</c:v>
                </c:pt>
                <c:pt idx="22863">
                  <c:v>40</c:v>
                </c:pt>
                <c:pt idx="22864">
                  <c:v>42</c:v>
                </c:pt>
                <c:pt idx="22865">
                  <c:v>36.200000000000003</c:v>
                </c:pt>
                <c:pt idx="22866">
                  <c:v>42</c:v>
                </c:pt>
                <c:pt idx="22867">
                  <c:v>11.91</c:v>
                </c:pt>
                <c:pt idx="22868">
                  <c:v>15.19</c:v>
                </c:pt>
                <c:pt idx="22869">
                  <c:v>35</c:v>
                </c:pt>
                <c:pt idx="22870">
                  <c:v>-50</c:v>
                </c:pt>
                <c:pt idx="22871">
                  <c:v>-56.61</c:v>
                </c:pt>
                <c:pt idx="22872">
                  <c:v>0</c:v>
                </c:pt>
                <c:pt idx="22873">
                  <c:v>-48.8</c:v>
                </c:pt>
                <c:pt idx="22874">
                  <c:v>-50</c:v>
                </c:pt>
                <c:pt idx="22875">
                  <c:v>-55</c:v>
                </c:pt>
                <c:pt idx="22876">
                  <c:v>-55</c:v>
                </c:pt>
                <c:pt idx="22877">
                  <c:v>-53.76</c:v>
                </c:pt>
                <c:pt idx="22878">
                  <c:v>-42.797849999999997</c:v>
                </c:pt>
                <c:pt idx="22879">
                  <c:v>14.8</c:v>
                </c:pt>
                <c:pt idx="22880">
                  <c:v>5.2</c:v>
                </c:pt>
                <c:pt idx="22881">
                  <c:v>41.7</c:v>
                </c:pt>
                <c:pt idx="22882">
                  <c:v>42</c:v>
                </c:pt>
                <c:pt idx="22883">
                  <c:v>25.59</c:v>
                </c:pt>
                <c:pt idx="22884">
                  <c:v>28.75</c:v>
                </c:pt>
                <c:pt idx="22885">
                  <c:v>41.9</c:v>
                </c:pt>
                <c:pt idx="22886">
                  <c:v>41.95</c:v>
                </c:pt>
                <c:pt idx="22887">
                  <c:v>41.95</c:v>
                </c:pt>
                <c:pt idx="22888">
                  <c:v>42</c:v>
                </c:pt>
                <c:pt idx="22889">
                  <c:v>41.98</c:v>
                </c:pt>
                <c:pt idx="22890">
                  <c:v>41</c:v>
                </c:pt>
                <c:pt idx="22891">
                  <c:v>31.23</c:v>
                </c:pt>
                <c:pt idx="22892">
                  <c:v>48.98</c:v>
                </c:pt>
                <c:pt idx="22893">
                  <c:v>40</c:v>
                </c:pt>
                <c:pt idx="22894">
                  <c:v>40.936900000000001</c:v>
                </c:pt>
                <c:pt idx="22895">
                  <c:v>39.450000000000003</c:v>
                </c:pt>
                <c:pt idx="22896">
                  <c:v>9.8000000000000007</c:v>
                </c:pt>
                <c:pt idx="22897">
                  <c:v>30</c:v>
                </c:pt>
                <c:pt idx="22898">
                  <c:v>1.79</c:v>
                </c:pt>
                <c:pt idx="22899">
                  <c:v>0.5</c:v>
                </c:pt>
                <c:pt idx="22900">
                  <c:v>0.5</c:v>
                </c:pt>
                <c:pt idx="22901">
                  <c:v>0.5</c:v>
                </c:pt>
                <c:pt idx="22902">
                  <c:v>2.74</c:v>
                </c:pt>
                <c:pt idx="22903">
                  <c:v>35.75</c:v>
                </c:pt>
                <c:pt idx="22904">
                  <c:v>39.450000000000003</c:v>
                </c:pt>
                <c:pt idx="22905">
                  <c:v>35.75</c:v>
                </c:pt>
                <c:pt idx="22906">
                  <c:v>40</c:v>
                </c:pt>
                <c:pt idx="22907">
                  <c:v>42</c:v>
                </c:pt>
                <c:pt idx="22908">
                  <c:v>44.5</c:v>
                </c:pt>
                <c:pt idx="22909">
                  <c:v>44.5</c:v>
                </c:pt>
                <c:pt idx="22910">
                  <c:v>44</c:v>
                </c:pt>
                <c:pt idx="22911">
                  <c:v>44</c:v>
                </c:pt>
                <c:pt idx="22912">
                  <c:v>44</c:v>
                </c:pt>
                <c:pt idx="22913">
                  <c:v>44</c:v>
                </c:pt>
                <c:pt idx="22914">
                  <c:v>43</c:v>
                </c:pt>
                <c:pt idx="22915">
                  <c:v>42</c:v>
                </c:pt>
                <c:pt idx="22916">
                  <c:v>41.88</c:v>
                </c:pt>
                <c:pt idx="22917">
                  <c:v>39.99</c:v>
                </c:pt>
                <c:pt idx="22918">
                  <c:v>39.99</c:v>
                </c:pt>
                <c:pt idx="22919">
                  <c:v>29.78</c:v>
                </c:pt>
                <c:pt idx="22920">
                  <c:v>42</c:v>
                </c:pt>
                <c:pt idx="22921">
                  <c:v>42</c:v>
                </c:pt>
                <c:pt idx="22922">
                  <c:v>39.99</c:v>
                </c:pt>
                <c:pt idx="22923">
                  <c:v>40</c:v>
                </c:pt>
                <c:pt idx="22924">
                  <c:v>41.88</c:v>
                </c:pt>
                <c:pt idx="22925">
                  <c:v>41.88</c:v>
                </c:pt>
                <c:pt idx="22926">
                  <c:v>41.9</c:v>
                </c:pt>
                <c:pt idx="22927">
                  <c:v>41.5</c:v>
                </c:pt>
                <c:pt idx="22928">
                  <c:v>41.5</c:v>
                </c:pt>
                <c:pt idx="22929">
                  <c:v>43</c:v>
                </c:pt>
                <c:pt idx="22930">
                  <c:v>42</c:v>
                </c:pt>
                <c:pt idx="22931">
                  <c:v>42.98</c:v>
                </c:pt>
                <c:pt idx="22932">
                  <c:v>42</c:v>
                </c:pt>
                <c:pt idx="22933">
                  <c:v>40</c:v>
                </c:pt>
                <c:pt idx="22934">
                  <c:v>40</c:v>
                </c:pt>
                <c:pt idx="22935">
                  <c:v>40</c:v>
                </c:pt>
                <c:pt idx="22936">
                  <c:v>38</c:v>
                </c:pt>
                <c:pt idx="22937">
                  <c:v>38</c:v>
                </c:pt>
                <c:pt idx="22938">
                  <c:v>36.800000000000011</c:v>
                </c:pt>
                <c:pt idx="22939">
                  <c:v>16.100000000000001</c:v>
                </c:pt>
                <c:pt idx="22940">
                  <c:v>42.95</c:v>
                </c:pt>
                <c:pt idx="22941">
                  <c:v>42.95</c:v>
                </c:pt>
                <c:pt idx="22942">
                  <c:v>34.5</c:v>
                </c:pt>
                <c:pt idx="22943">
                  <c:v>34.5</c:v>
                </c:pt>
                <c:pt idx="22944">
                  <c:v>34.5</c:v>
                </c:pt>
                <c:pt idx="22945">
                  <c:v>35.6</c:v>
                </c:pt>
                <c:pt idx="22946">
                  <c:v>38</c:v>
                </c:pt>
                <c:pt idx="22947">
                  <c:v>35.75</c:v>
                </c:pt>
                <c:pt idx="22948">
                  <c:v>35.75</c:v>
                </c:pt>
                <c:pt idx="22949">
                  <c:v>35.75</c:v>
                </c:pt>
                <c:pt idx="22950">
                  <c:v>35.75</c:v>
                </c:pt>
                <c:pt idx="22951">
                  <c:v>35.75</c:v>
                </c:pt>
                <c:pt idx="22952">
                  <c:v>40</c:v>
                </c:pt>
                <c:pt idx="22953">
                  <c:v>35.6</c:v>
                </c:pt>
                <c:pt idx="22954">
                  <c:v>40</c:v>
                </c:pt>
                <c:pt idx="22955">
                  <c:v>18.46</c:v>
                </c:pt>
                <c:pt idx="22956">
                  <c:v>15.235340000000001</c:v>
                </c:pt>
                <c:pt idx="22957">
                  <c:v>41.85</c:v>
                </c:pt>
                <c:pt idx="22958">
                  <c:v>45</c:v>
                </c:pt>
                <c:pt idx="22959">
                  <c:v>41.97</c:v>
                </c:pt>
                <c:pt idx="22960">
                  <c:v>41.97</c:v>
                </c:pt>
                <c:pt idx="22961">
                  <c:v>33.950000000000003</c:v>
                </c:pt>
                <c:pt idx="22962">
                  <c:v>40</c:v>
                </c:pt>
                <c:pt idx="22963">
                  <c:v>33.950000000000003</c:v>
                </c:pt>
                <c:pt idx="22964">
                  <c:v>41</c:v>
                </c:pt>
                <c:pt idx="22965">
                  <c:v>33.950000000000003</c:v>
                </c:pt>
                <c:pt idx="22966">
                  <c:v>33.950000000000003</c:v>
                </c:pt>
                <c:pt idx="22967">
                  <c:v>41.95</c:v>
                </c:pt>
                <c:pt idx="22968">
                  <c:v>41.95</c:v>
                </c:pt>
                <c:pt idx="22969">
                  <c:v>41.95</c:v>
                </c:pt>
                <c:pt idx="22970">
                  <c:v>40</c:v>
                </c:pt>
                <c:pt idx="22971">
                  <c:v>33.950000000000003</c:v>
                </c:pt>
                <c:pt idx="22972">
                  <c:v>11.72</c:v>
                </c:pt>
                <c:pt idx="22973">
                  <c:v>2.5</c:v>
                </c:pt>
                <c:pt idx="22974">
                  <c:v>2.5</c:v>
                </c:pt>
                <c:pt idx="22975">
                  <c:v>41.95</c:v>
                </c:pt>
                <c:pt idx="22976">
                  <c:v>51</c:v>
                </c:pt>
                <c:pt idx="22977">
                  <c:v>43</c:v>
                </c:pt>
                <c:pt idx="22978">
                  <c:v>43</c:v>
                </c:pt>
                <c:pt idx="22979">
                  <c:v>42.78</c:v>
                </c:pt>
                <c:pt idx="22980">
                  <c:v>43</c:v>
                </c:pt>
                <c:pt idx="22981">
                  <c:v>5.1499999999999986</c:v>
                </c:pt>
                <c:pt idx="22982">
                  <c:v>43</c:v>
                </c:pt>
                <c:pt idx="22983">
                  <c:v>43</c:v>
                </c:pt>
                <c:pt idx="22984">
                  <c:v>41.9</c:v>
                </c:pt>
                <c:pt idx="22985">
                  <c:v>41.9</c:v>
                </c:pt>
                <c:pt idx="22986">
                  <c:v>38</c:v>
                </c:pt>
                <c:pt idx="22987">
                  <c:v>5.5</c:v>
                </c:pt>
                <c:pt idx="22988">
                  <c:v>38</c:v>
                </c:pt>
                <c:pt idx="22989">
                  <c:v>40</c:v>
                </c:pt>
                <c:pt idx="22990">
                  <c:v>37</c:v>
                </c:pt>
                <c:pt idx="22991">
                  <c:v>37</c:v>
                </c:pt>
                <c:pt idx="22992">
                  <c:v>37</c:v>
                </c:pt>
                <c:pt idx="22993">
                  <c:v>37</c:v>
                </c:pt>
                <c:pt idx="22994">
                  <c:v>37</c:v>
                </c:pt>
                <c:pt idx="22995">
                  <c:v>25.5</c:v>
                </c:pt>
                <c:pt idx="22996">
                  <c:v>13.39</c:v>
                </c:pt>
                <c:pt idx="22997">
                  <c:v>13.18</c:v>
                </c:pt>
                <c:pt idx="22998">
                  <c:v>12.67</c:v>
                </c:pt>
                <c:pt idx="22999">
                  <c:v>12.11</c:v>
                </c:pt>
                <c:pt idx="23000">
                  <c:v>14.89</c:v>
                </c:pt>
                <c:pt idx="23001">
                  <c:v>14.89</c:v>
                </c:pt>
                <c:pt idx="23002">
                  <c:v>15.36</c:v>
                </c:pt>
                <c:pt idx="23003">
                  <c:v>16.059999999999999</c:v>
                </c:pt>
                <c:pt idx="23004">
                  <c:v>0</c:v>
                </c:pt>
                <c:pt idx="23005">
                  <c:v>2.2000000000000002</c:v>
                </c:pt>
                <c:pt idx="23006">
                  <c:v>17.61</c:v>
                </c:pt>
                <c:pt idx="23007">
                  <c:v>17.87</c:v>
                </c:pt>
                <c:pt idx="23008">
                  <c:v>16.28</c:v>
                </c:pt>
                <c:pt idx="23009">
                  <c:v>16.28</c:v>
                </c:pt>
                <c:pt idx="23010">
                  <c:v>2.5</c:v>
                </c:pt>
                <c:pt idx="23011">
                  <c:v>2.5</c:v>
                </c:pt>
                <c:pt idx="23012">
                  <c:v>35</c:v>
                </c:pt>
                <c:pt idx="23013">
                  <c:v>35</c:v>
                </c:pt>
                <c:pt idx="23014">
                  <c:v>37</c:v>
                </c:pt>
                <c:pt idx="23015">
                  <c:v>34.800000000000011</c:v>
                </c:pt>
                <c:pt idx="23016">
                  <c:v>34</c:v>
                </c:pt>
                <c:pt idx="23017">
                  <c:v>34</c:v>
                </c:pt>
                <c:pt idx="23018">
                  <c:v>2.5</c:v>
                </c:pt>
                <c:pt idx="23019">
                  <c:v>5</c:v>
                </c:pt>
                <c:pt idx="23020">
                  <c:v>2.5</c:v>
                </c:pt>
                <c:pt idx="23021">
                  <c:v>2.5</c:v>
                </c:pt>
                <c:pt idx="23022">
                  <c:v>2.5</c:v>
                </c:pt>
                <c:pt idx="23023">
                  <c:v>2.5</c:v>
                </c:pt>
                <c:pt idx="23024">
                  <c:v>5</c:v>
                </c:pt>
                <c:pt idx="23025">
                  <c:v>5</c:v>
                </c:pt>
                <c:pt idx="23026">
                  <c:v>0</c:v>
                </c:pt>
                <c:pt idx="23027">
                  <c:v>39.5</c:v>
                </c:pt>
                <c:pt idx="23028">
                  <c:v>39.5</c:v>
                </c:pt>
                <c:pt idx="23029">
                  <c:v>19.04</c:v>
                </c:pt>
                <c:pt idx="23030">
                  <c:v>22.92</c:v>
                </c:pt>
                <c:pt idx="23031">
                  <c:v>39.5</c:v>
                </c:pt>
                <c:pt idx="23032">
                  <c:v>36.5</c:v>
                </c:pt>
                <c:pt idx="23033">
                  <c:v>7.2</c:v>
                </c:pt>
                <c:pt idx="23034">
                  <c:v>6.6099999999999994</c:v>
                </c:pt>
                <c:pt idx="23035">
                  <c:v>2.5</c:v>
                </c:pt>
                <c:pt idx="23036">
                  <c:v>13.31</c:v>
                </c:pt>
                <c:pt idx="23037">
                  <c:v>35.5</c:v>
                </c:pt>
                <c:pt idx="23038">
                  <c:v>35.5</c:v>
                </c:pt>
                <c:pt idx="23039">
                  <c:v>35</c:v>
                </c:pt>
                <c:pt idx="23040">
                  <c:v>35</c:v>
                </c:pt>
                <c:pt idx="23041">
                  <c:v>35</c:v>
                </c:pt>
                <c:pt idx="23042">
                  <c:v>34.5</c:v>
                </c:pt>
                <c:pt idx="23043">
                  <c:v>35</c:v>
                </c:pt>
                <c:pt idx="23044">
                  <c:v>35</c:v>
                </c:pt>
                <c:pt idx="23045">
                  <c:v>34.5</c:v>
                </c:pt>
                <c:pt idx="23046">
                  <c:v>35</c:v>
                </c:pt>
                <c:pt idx="23047">
                  <c:v>38.5</c:v>
                </c:pt>
                <c:pt idx="23048">
                  <c:v>38.5</c:v>
                </c:pt>
                <c:pt idx="23049">
                  <c:v>30</c:v>
                </c:pt>
                <c:pt idx="23050">
                  <c:v>30</c:v>
                </c:pt>
                <c:pt idx="23051">
                  <c:v>11.78</c:v>
                </c:pt>
                <c:pt idx="23052">
                  <c:v>11.1</c:v>
                </c:pt>
                <c:pt idx="23053">
                  <c:v>24</c:v>
                </c:pt>
                <c:pt idx="23054">
                  <c:v>36.9</c:v>
                </c:pt>
                <c:pt idx="23055">
                  <c:v>37</c:v>
                </c:pt>
                <c:pt idx="23056">
                  <c:v>37</c:v>
                </c:pt>
                <c:pt idx="23057">
                  <c:v>36.9</c:v>
                </c:pt>
                <c:pt idx="23058">
                  <c:v>36.9</c:v>
                </c:pt>
                <c:pt idx="23059">
                  <c:v>36.5</c:v>
                </c:pt>
                <c:pt idx="23060">
                  <c:v>36</c:v>
                </c:pt>
                <c:pt idx="23061">
                  <c:v>35.950000000000003</c:v>
                </c:pt>
                <c:pt idx="23062">
                  <c:v>34.5</c:v>
                </c:pt>
                <c:pt idx="23063">
                  <c:v>34.5</c:v>
                </c:pt>
                <c:pt idx="23064">
                  <c:v>7.39</c:v>
                </c:pt>
                <c:pt idx="23065">
                  <c:v>7.04</c:v>
                </c:pt>
                <c:pt idx="23066">
                  <c:v>7.3199999999999994</c:v>
                </c:pt>
                <c:pt idx="23067">
                  <c:v>7.24</c:v>
                </c:pt>
                <c:pt idx="23068">
                  <c:v>8.57</c:v>
                </c:pt>
                <c:pt idx="23069">
                  <c:v>8.57</c:v>
                </c:pt>
                <c:pt idx="23070">
                  <c:v>5.4</c:v>
                </c:pt>
                <c:pt idx="23071">
                  <c:v>6.13</c:v>
                </c:pt>
                <c:pt idx="23072">
                  <c:v>35.9</c:v>
                </c:pt>
                <c:pt idx="23073">
                  <c:v>36</c:v>
                </c:pt>
                <c:pt idx="23074">
                  <c:v>35.9</c:v>
                </c:pt>
                <c:pt idx="23075">
                  <c:v>36</c:v>
                </c:pt>
                <c:pt idx="23076">
                  <c:v>36</c:v>
                </c:pt>
                <c:pt idx="23077">
                  <c:v>36</c:v>
                </c:pt>
                <c:pt idx="23078">
                  <c:v>41.25</c:v>
                </c:pt>
                <c:pt idx="23079">
                  <c:v>41.25</c:v>
                </c:pt>
                <c:pt idx="23080">
                  <c:v>45.99</c:v>
                </c:pt>
                <c:pt idx="23081">
                  <c:v>36</c:v>
                </c:pt>
                <c:pt idx="23082">
                  <c:v>35</c:v>
                </c:pt>
                <c:pt idx="23083">
                  <c:v>34</c:v>
                </c:pt>
                <c:pt idx="23084">
                  <c:v>41</c:v>
                </c:pt>
                <c:pt idx="23085">
                  <c:v>35.5</c:v>
                </c:pt>
                <c:pt idx="23086">
                  <c:v>33</c:v>
                </c:pt>
                <c:pt idx="23087">
                  <c:v>13.88</c:v>
                </c:pt>
                <c:pt idx="23088">
                  <c:v>33</c:v>
                </c:pt>
                <c:pt idx="23089">
                  <c:v>33</c:v>
                </c:pt>
                <c:pt idx="23090">
                  <c:v>14.54</c:v>
                </c:pt>
                <c:pt idx="23091">
                  <c:v>21.94</c:v>
                </c:pt>
                <c:pt idx="23092">
                  <c:v>9.16</c:v>
                </c:pt>
                <c:pt idx="23093">
                  <c:v>12.14</c:v>
                </c:pt>
                <c:pt idx="23094">
                  <c:v>9.16</c:v>
                </c:pt>
                <c:pt idx="23095">
                  <c:v>10.6104</c:v>
                </c:pt>
                <c:pt idx="23096">
                  <c:v>9.2399999999999984</c:v>
                </c:pt>
                <c:pt idx="23097">
                  <c:v>8.6399999999999988</c:v>
                </c:pt>
                <c:pt idx="23098">
                  <c:v>8.6299999999999972</c:v>
                </c:pt>
                <c:pt idx="23099">
                  <c:v>8.6299999999999972</c:v>
                </c:pt>
                <c:pt idx="23100">
                  <c:v>8.7399999999999984</c:v>
                </c:pt>
                <c:pt idx="23101">
                  <c:v>8.35</c:v>
                </c:pt>
                <c:pt idx="23102">
                  <c:v>6.25</c:v>
                </c:pt>
                <c:pt idx="23103">
                  <c:v>6.35</c:v>
                </c:pt>
                <c:pt idx="23104">
                  <c:v>3.55</c:v>
                </c:pt>
                <c:pt idx="23105">
                  <c:v>8.02</c:v>
                </c:pt>
                <c:pt idx="23106">
                  <c:v>10.69</c:v>
                </c:pt>
                <c:pt idx="23107">
                  <c:v>9.9</c:v>
                </c:pt>
                <c:pt idx="23108">
                  <c:v>11.25</c:v>
                </c:pt>
                <c:pt idx="23109">
                  <c:v>11.25</c:v>
                </c:pt>
                <c:pt idx="23110">
                  <c:v>8.7399999999999984</c:v>
                </c:pt>
                <c:pt idx="23111">
                  <c:v>34</c:v>
                </c:pt>
                <c:pt idx="23112">
                  <c:v>34</c:v>
                </c:pt>
                <c:pt idx="23113">
                  <c:v>34.25</c:v>
                </c:pt>
                <c:pt idx="23114">
                  <c:v>33.85</c:v>
                </c:pt>
                <c:pt idx="23115">
                  <c:v>33.5</c:v>
                </c:pt>
                <c:pt idx="23116">
                  <c:v>33.5</c:v>
                </c:pt>
                <c:pt idx="23117">
                  <c:v>33.85</c:v>
                </c:pt>
                <c:pt idx="23118">
                  <c:v>33.85</c:v>
                </c:pt>
                <c:pt idx="23119">
                  <c:v>34.25</c:v>
                </c:pt>
                <c:pt idx="23120">
                  <c:v>36.1</c:v>
                </c:pt>
                <c:pt idx="23121">
                  <c:v>39.75</c:v>
                </c:pt>
                <c:pt idx="23122">
                  <c:v>36.1</c:v>
                </c:pt>
                <c:pt idx="23123">
                  <c:v>35.5</c:v>
                </c:pt>
                <c:pt idx="23124">
                  <c:v>35.5</c:v>
                </c:pt>
                <c:pt idx="23125">
                  <c:v>35.800000000000011</c:v>
                </c:pt>
                <c:pt idx="23126">
                  <c:v>39.75</c:v>
                </c:pt>
                <c:pt idx="23127">
                  <c:v>39.75</c:v>
                </c:pt>
                <c:pt idx="23128">
                  <c:v>39.75</c:v>
                </c:pt>
                <c:pt idx="23129">
                  <c:v>35.25</c:v>
                </c:pt>
                <c:pt idx="23130">
                  <c:v>19.62</c:v>
                </c:pt>
                <c:pt idx="23131">
                  <c:v>34.25</c:v>
                </c:pt>
                <c:pt idx="23132">
                  <c:v>33.85</c:v>
                </c:pt>
                <c:pt idx="23133">
                  <c:v>16.2</c:v>
                </c:pt>
                <c:pt idx="23134">
                  <c:v>15.69</c:v>
                </c:pt>
                <c:pt idx="23135">
                  <c:v>15.69</c:v>
                </c:pt>
                <c:pt idx="23136">
                  <c:v>32</c:v>
                </c:pt>
                <c:pt idx="23137">
                  <c:v>33.5</c:v>
                </c:pt>
                <c:pt idx="23138">
                  <c:v>32</c:v>
                </c:pt>
                <c:pt idx="23139">
                  <c:v>12.74</c:v>
                </c:pt>
                <c:pt idx="23140">
                  <c:v>10.199999999999999</c:v>
                </c:pt>
                <c:pt idx="23141">
                  <c:v>10.54</c:v>
                </c:pt>
                <c:pt idx="23142">
                  <c:v>12.39015</c:v>
                </c:pt>
                <c:pt idx="23143">
                  <c:v>12.15</c:v>
                </c:pt>
                <c:pt idx="23144">
                  <c:v>15.23</c:v>
                </c:pt>
                <c:pt idx="23145">
                  <c:v>15.23</c:v>
                </c:pt>
                <c:pt idx="23146">
                  <c:v>14.6</c:v>
                </c:pt>
                <c:pt idx="23147">
                  <c:v>2.25</c:v>
                </c:pt>
                <c:pt idx="23148">
                  <c:v>0</c:v>
                </c:pt>
                <c:pt idx="23149">
                  <c:v>2.5099999999999998</c:v>
                </c:pt>
                <c:pt idx="23150">
                  <c:v>2.5099999999999998</c:v>
                </c:pt>
                <c:pt idx="23151">
                  <c:v>33.800000000000011</c:v>
                </c:pt>
                <c:pt idx="23152">
                  <c:v>20</c:v>
                </c:pt>
                <c:pt idx="23153">
                  <c:v>10.88</c:v>
                </c:pt>
                <c:pt idx="23154">
                  <c:v>2.5</c:v>
                </c:pt>
                <c:pt idx="23155">
                  <c:v>33.85</c:v>
                </c:pt>
                <c:pt idx="23156">
                  <c:v>3.1</c:v>
                </c:pt>
                <c:pt idx="23157">
                  <c:v>3</c:v>
                </c:pt>
                <c:pt idx="23158">
                  <c:v>13.45</c:v>
                </c:pt>
                <c:pt idx="23159">
                  <c:v>33.85</c:v>
                </c:pt>
                <c:pt idx="23160">
                  <c:v>10.87</c:v>
                </c:pt>
                <c:pt idx="23161">
                  <c:v>5</c:v>
                </c:pt>
                <c:pt idx="23162">
                  <c:v>5</c:v>
                </c:pt>
                <c:pt idx="23163">
                  <c:v>33.25</c:v>
                </c:pt>
                <c:pt idx="23164">
                  <c:v>33.1</c:v>
                </c:pt>
                <c:pt idx="23165">
                  <c:v>5.05</c:v>
                </c:pt>
                <c:pt idx="23166">
                  <c:v>5.05</c:v>
                </c:pt>
                <c:pt idx="23167">
                  <c:v>33.85</c:v>
                </c:pt>
                <c:pt idx="23168">
                  <c:v>36</c:v>
                </c:pt>
                <c:pt idx="23169">
                  <c:v>5.5</c:v>
                </c:pt>
                <c:pt idx="23170">
                  <c:v>5.25</c:v>
                </c:pt>
                <c:pt idx="23171">
                  <c:v>5.5</c:v>
                </c:pt>
                <c:pt idx="23172">
                  <c:v>5.5</c:v>
                </c:pt>
                <c:pt idx="23173">
                  <c:v>5.5</c:v>
                </c:pt>
                <c:pt idx="23174">
                  <c:v>5.6899999999999986</c:v>
                </c:pt>
                <c:pt idx="23175">
                  <c:v>5.8</c:v>
                </c:pt>
                <c:pt idx="23176">
                  <c:v>46</c:v>
                </c:pt>
                <c:pt idx="23177">
                  <c:v>5.8</c:v>
                </c:pt>
                <c:pt idx="23178">
                  <c:v>6</c:v>
                </c:pt>
                <c:pt idx="23179">
                  <c:v>34</c:v>
                </c:pt>
                <c:pt idx="23180">
                  <c:v>34.25</c:v>
                </c:pt>
                <c:pt idx="23181">
                  <c:v>34</c:v>
                </c:pt>
                <c:pt idx="23182">
                  <c:v>34</c:v>
                </c:pt>
                <c:pt idx="23183">
                  <c:v>34</c:v>
                </c:pt>
                <c:pt idx="23184">
                  <c:v>32.5</c:v>
                </c:pt>
                <c:pt idx="23185">
                  <c:v>32.5</c:v>
                </c:pt>
                <c:pt idx="23186">
                  <c:v>32.5</c:v>
                </c:pt>
                <c:pt idx="23187">
                  <c:v>32.5</c:v>
                </c:pt>
                <c:pt idx="23188">
                  <c:v>32.5</c:v>
                </c:pt>
                <c:pt idx="23189">
                  <c:v>20.07</c:v>
                </c:pt>
                <c:pt idx="23190">
                  <c:v>32.5</c:v>
                </c:pt>
                <c:pt idx="23191">
                  <c:v>32.450000000000003</c:v>
                </c:pt>
                <c:pt idx="23192">
                  <c:v>32.5</c:v>
                </c:pt>
                <c:pt idx="23193">
                  <c:v>10.56</c:v>
                </c:pt>
                <c:pt idx="23194">
                  <c:v>15.25</c:v>
                </c:pt>
                <c:pt idx="23195">
                  <c:v>4</c:v>
                </c:pt>
                <c:pt idx="23196">
                  <c:v>1.1000000000000001</c:v>
                </c:pt>
                <c:pt idx="23197">
                  <c:v>37.5</c:v>
                </c:pt>
                <c:pt idx="23198">
                  <c:v>43</c:v>
                </c:pt>
                <c:pt idx="23199">
                  <c:v>50</c:v>
                </c:pt>
                <c:pt idx="23200">
                  <c:v>38.75</c:v>
                </c:pt>
                <c:pt idx="23201">
                  <c:v>38.75</c:v>
                </c:pt>
                <c:pt idx="23202">
                  <c:v>38.75</c:v>
                </c:pt>
                <c:pt idx="23203">
                  <c:v>36</c:v>
                </c:pt>
                <c:pt idx="23204">
                  <c:v>35</c:v>
                </c:pt>
                <c:pt idx="23205">
                  <c:v>36</c:v>
                </c:pt>
                <c:pt idx="23206">
                  <c:v>42</c:v>
                </c:pt>
                <c:pt idx="23207">
                  <c:v>51.95</c:v>
                </c:pt>
                <c:pt idx="23208">
                  <c:v>55</c:v>
                </c:pt>
                <c:pt idx="23209">
                  <c:v>47</c:v>
                </c:pt>
                <c:pt idx="23210">
                  <c:v>40</c:v>
                </c:pt>
                <c:pt idx="23211">
                  <c:v>38.75</c:v>
                </c:pt>
                <c:pt idx="23212">
                  <c:v>38.75</c:v>
                </c:pt>
                <c:pt idx="23213">
                  <c:v>38.75</c:v>
                </c:pt>
                <c:pt idx="23214">
                  <c:v>38.75</c:v>
                </c:pt>
                <c:pt idx="23215">
                  <c:v>48.25</c:v>
                </c:pt>
                <c:pt idx="23216">
                  <c:v>48.25</c:v>
                </c:pt>
                <c:pt idx="23217">
                  <c:v>51.95</c:v>
                </c:pt>
                <c:pt idx="23218">
                  <c:v>48.25</c:v>
                </c:pt>
                <c:pt idx="23219">
                  <c:v>47.95</c:v>
                </c:pt>
                <c:pt idx="23220">
                  <c:v>48.25</c:v>
                </c:pt>
                <c:pt idx="23221">
                  <c:v>47.95</c:v>
                </c:pt>
                <c:pt idx="23222">
                  <c:v>40</c:v>
                </c:pt>
                <c:pt idx="23223">
                  <c:v>10.3</c:v>
                </c:pt>
                <c:pt idx="23224">
                  <c:v>7.6</c:v>
                </c:pt>
                <c:pt idx="23225">
                  <c:v>0</c:v>
                </c:pt>
                <c:pt idx="23226">
                  <c:v>6.5</c:v>
                </c:pt>
                <c:pt idx="23227">
                  <c:v>31.9</c:v>
                </c:pt>
                <c:pt idx="23228">
                  <c:v>33.5</c:v>
                </c:pt>
                <c:pt idx="23229">
                  <c:v>33</c:v>
                </c:pt>
                <c:pt idx="23230">
                  <c:v>32</c:v>
                </c:pt>
                <c:pt idx="23231">
                  <c:v>13.01</c:v>
                </c:pt>
                <c:pt idx="23232">
                  <c:v>11.98</c:v>
                </c:pt>
                <c:pt idx="23233">
                  <c:v>11.98</c:v>
                </c:pt>
                <c:pt idx="23234">
                  <c:v>12.54</c:v>
                </c:pt>
                <c:pt idx="23235">
                  <c:v>13.04</c:v>
                </c:pt>
                <c:pt idx="23236">
                  <c:v>32</c:v>
                </c:pt>
                <c:pt idx="23237">
                  <c:v>32</c:v>
                </c:pt>
                <c:pt idx="23238">
                  <c:v>32</c:v>
                </c:pt>
                <c:pt idx="23239">
                  <c:v>32</c:v>
                </c:pt>
                <c:pt idx="23240">
                  <c:v>9.4500799999999998</c:v>
                </c:pt>
                <c:pt idx="23241">
                  <c:v>9.1</c:v>
                </c:pt>
                <c:pt idx="23242">
                  <c:v>31.9</c:v>
                </c:pt>
                <c:pt idx="23243">
                  <c:v>33</c:v>
                </c:pt>
                <c:pt idx="23244">
                  <c:v>31.9</c:v>
                </c:pt>
                <c:pt idx="23245">
                  <c:v>11.69</c:v>
                </c:pt>
                <c:pt idx="23246">
                  <c:v>4</c:v>
                </c:pt>
                <c:pt idx="23247">
                  <c:v>7.6</c:v>
                </c:pt>
                <c:pt idx="23248">
                  <c:v>34.97</c:v>
                </c:pt>
                <c:pt idx="23249">
                  <c:v>34.97</c:v>
                </c:pt>
                <c:pt idx="23250">
                  <c:v>37.9</c:v>
                </c:pt>
                <c:pt idx="23251">
                  <c:v>37.800000000000011</c:v>
                </c:pt>
                <c:pt idx="23252">
                  <c:v>34.97</c:v>
                </c:pt>
                <c:pt idx="23253">
                  <c:v>4.05</c:v>
                </c:pt>
                <c:pt idx="23254">
                  <c:v>37</c:v>
                </c:pt>
                <c:pt idx="23255">
                  <c:v>34.950000000000003</c:v>
                </c:pt>
                <c:pt idx="23256">
                  <c:v>34.5</c:v>
                </c:pt>
                <c:pt idx="23257">
                  <c:v>10.86974</c:v>
                </c:pt>
                <c:pt idx="23258">
                  <c:v>4</c:v>
                </c:pt>
                <c:pt idx="23259">
                  <c:v>4</c:v>
                </c:pt>
                <c:pt idx="23260">
                  <c:v>4.05</c:v>
                </c:pt>
                <c:pt idx="23261">
                  <c:v>3.5</c:v>
                </c:pt>
                <c:pt idx="23262">
                  <c:v>4</c:v>
                </c:pt>
                <c:pt idx="23263">
                  <c:v>7.3599999999999994</c:v>
                </c:pt>
                <c:pt idx="23264">
                  <c:v>33.74</c:v>
                </c:pt>
                <c:pt idx="23265">
                  <c:v>33.74</c:v>
                </c:pt>
                <c:pt idx="23266">
                  <c:v>4.25</c:v>
                </c:pt>
                <c:pt idx="23267">
                  <c:v>16.510000000000009</c:v>
                </c:pt>
                <c:pt idx="23268">
                  <c:v>36.450000000000003</c:v>
                </c:pt>
                <c:pt idx="23269">
                  <c:v>34</c:v>
                </c:pt>
                <c:pt idx="23270">
                  <c:v>38.5</c:v>
                </c:pt>
                <c:pt idx="23271">
                  <c:v>38.5</c:v>
                </c:pt>
                <c:pt idx="23272">
                  <c:v>38.5</c:v>
                </c:pt>
                <c:pt idx="23273">
                  <c:v>33.74</c:v>
                </c:pt>
                <c:pt idx="23274">
                  <c:v>13.16</c:v>
                </c:pt>
                <c:pt idx="23275">
                  <c:v>13.46</c:v>
                </c:pt>
                <c:pt idx="23276">
                  <c:v>34</c:v>
                </c:pt>
                <c:pt idx="23277">
                  <c:v>13.01</c:v>
                </c:pt>
                <c:pt idx="23278">
                  <c:v>27</c:v>
                </c:pt>
                <c:pt idx="23279">
                  <c:v>11.09</c:v>
                </c:pt>
                <c:pt idx="23280">
                  <c:v>27</c:v>
                </c:pt>
                <c:pt idx="23281">
                  <c:v>27</c:v>
                </c:pt>
                <c:pt idx="23282">
                  <c:v>9.4600000000000026</c:v>
                </c:pt>
                <c:pt idx="23283">
                  <c:v>3.26</c:v>
                </c:pt>
                <c:pt idx="23284">
                  <c:v>2.93</c:v>
                </c:pt>
                <c:pt idx="23285">
                  <c:v>2.23</c:v>
                </c:pt>
                <c:pt idx="23286">
                  <c:v>2.59</c:v>
                </c:pt>
                <c:pt idx="23287">
                  <c:v>3.67</c:v>
                </c:pt>
                <c:pt idx="23288">
                  <c:v>3.14</c:v>
                </c:pt>
                <c:pt idx="23289">
                  <c:v>2.4300000000000002</c:v>
                </c:pt>
                <c:pt idx="23290">
                  <c:v>5.48</c:v>
                </c:pt>
                <c:pt idx="23291">
                  <c:v>6.48</c:v>
                </c:pt>
                <c:pt idx="23292">
                  <c:v>5.8599999999999994</c:v>
                </c:pt>
                <c:pt idx="23293">
                  <c:v>33.9</c:v>
                </c:pt>
                <c:pt idx="23294">
                  <c:v>33.800000000000011</c:v>
                </c:pt>
                <c:pt idx="23295">
                  <c:v>33.9</c:v>
                </c:pt>
                <c:pt idx="23296">
                  <c:v>33.9</c:v>
                </c:pt>
                <c:pt idx="23297">
                  <c:v>33.9</c:v>
                </c:pt>
                <c:pt idx="23298">
                  <c:v>33.950000000000003</c:v>
                </c:pt>
                <c:pt idx="23299">
                  <c:v>33.950000000000003</c:v>
                </c:pt>
                <c:pt idx="23300">
                  <c:v>33.950000000000003</c:v>
                </c:pt>
                <c:pt idx="23301">
                  <c:v>33.944719999999997</c:v>
                </c:pt>
                <c:pt idx="23302">
                  <c:v>33.950000000000003</c:v>
                </c:pt>
                <c:pt idx="23303">
                  <c:v>33.950000000000003</c:v>
                </c:pt>
                <c:pt idx="23304">
                  <c:v>33.950000000000003</c:v>
                </c:pt>
                <c:pt idx="23305">
                  <c:v>4.5599999999999996</c:v>
                </c:pt>
                <c:pt idx="23306">
                  <c:v>3.8</c:v>
                </c:pt>
                <c:pt idx="23307">
                  <c:v>4.05</c:v>
                </c:pt>
                <c:pt idx="23308">
                  <c:v>10.02</c:v>
                </c:pt>
                <c:pt idx="23309">
                  <c:v>6.6099999999999994</c:v>
                </c:pt>
                <c:pt idx="23310">
                  <c:v>34.950000000000003</c:v>
                </c:pt>
                <c:pt idx="23311">
                  <c:v>38</c:v>
                </c:pt>
                <c:pt idx="23312">
                  <c:v>34.950000000000003</c:v>
                </c:pt>
                <c:pt idx="23313">
                  <c:v>35.950000000000003</c:v>
                </c:pt>
                <c:pt idx="23314">
                  <c:v>34.950000000000003</c:v>
                </c:pt>
                <c:pt idx="23315">
                  <c:v>4.185109999999999</c:v>
                </c:pt>
                <c:pt idx="23316">
                  <c:v>4.07</c:v>
                </c:pt>
                <c:pt idx="23317">
                  <c:v>34.950000000000003</c:v>
                </c:pt>
                <c:pt idx="23318">
                  <c:v>35.950000000000003</c:v>
                </c:pt>
                <c:pt idx="23319">
                  <c:v>33.9</c:v>
                </c:pt>
                <c:pt idx="23320">
                  <c:v>33.9</c:v>
                </c:pt>
                <c:pt idx="23321">
                  <c:v>4.5</c:v>
                </c:pt>
                <c:pt idx="23322">
                  <c:v>3.5</c:v>
                </c:pt>
                <c:pt idx="23323">
                  <c:v>33.9</c:v>
                </c:pt>
                <c:pt idx="23324">
                  <c:v>33.9</c:v>
                </c:pt>
                <c:pt idx="23325">
                  <c:v>33.9</c:v>
                </c:pt>
                <c:pt idx="23326">
                  <c:v>33.5</c:v>
                </c:pt>
                <c:pt idx="23327">
                  <c:v>33.5</c:v>
                </c:pt>
                <c:pt idx="23328">
                  <c:v>33.5</c:v>
                </c:pt>
                <c:pt idx="23329">
                  <c:v>33.5</c:v>
                </c:pt>
                <c:pt idx="23330">
                  <c:v>33.5</c:v>
                </c:pt>
                <c:pt idx="23331">
                  <c:v>33.5</c:v>
                </c:pt>
                <c:pt idx="23332">
                  <c:v>33.5</c:v>
                </c:pt>
                <c:pt idx="23333">
                  <c:v>33.5</c:v>
                </c:pt>
                <c:pt idx="23334">
                  <c:v>33.5</c:v>
                </c:pt>
                <c:pt idx="23335">
                  <c:v>33.5</c:v>
                </c:pt>
                <c:pt idx="23336">
                  <c:v>1.04</c:v>
                </c:pt>
                <c:pt idx="23337">
                  <c:v>25</c:v>
                </c:pt>
                <c:pt idx="23338">
                  <c:v>23.25</c:v>
                </c:pt>
                <c:pt idx="23339">
                  <c:v>2</c:v>
                </c:pt>
                <c:pt idx="23340">
                  <c:v>4.05</c:v>
                </c:pt>
                <c:pt idx="23341">
                  <c:v>35</c:v>
                </c:pt>
                <c:pt idx="23342">
                  <c:v>36.950000000000003</c:v>
                </c:pt>
                <c:pt idx="23343">
                  <c:v>35.950000000000003</c:v>
                </c:pt>
                <c:pt idx="23344">
                  <c:v>36.950000000000003</c:v>
                </c:pt>
                <c:pt idx="23345">
                  <c:v>37</c:v>
                </c:pt>
                <c:pt idx="23346">
                  <c:v>37</c:v>
                </c:pt>
                <c:pt idx="23347">
                  <c:v>37</c:v>
                </c:pt>
                <c:pt idx="23348">
                  <c:v>37</c:v>
                </c:pt>
                <c:pt idx="23349">
                  <c:v>37</c:v>
                </c:pt>
                <c:pt idx="23350">
                  <c:v>37</c:v>
                </c:pt>
                <c:pt idx="23351">
                  <c:v>37</c:v>
                </c:pt>
                <c:pt idx="23352">
                  <c:v>38.5</c:v>
                </c:pt>
                <c:pt idx="23353">
                  <c:v>37</c:v>
                </c:pt>
                <c:pt idx="23354">
                  <c:v>35.950000000000003</c:v>
                </c:pt>
                <c:pt idx="23355">
                  <c:v>35.950000000000003</c:v>
                </c:pt>
                <c:pt idx="23356">
                  <c:v>35.950000000000003</c:v>
                </c:pt>
                <c:pt idx="23357">
                  <c:v>4.1499999999999986</c:v>
                </c:pt>
                <c:pt idx="23358">
                  <c:v>37</c:v>
                </c:pt>
                <c:pt idx="23359">
                  <c:v>37</c:v>
                </c:pt>
                <c:pt idx="23360">
                  <c:v>4.2</c:v>
                </c:pt>
                <c:pt idx="23361">
                  <c:v>4.2</c:v>
                </c:pt>
                <c:pt idx="23362">
                  <c:v>35.700000000000003</c:v>
                </c:pt>
                <c:pt idx="23363">
                  <c:v>46.95</c:v>
                </c:pt>
                <c:pt idx="23364">
                  <c:v>46.95</c:v>
                </c:pt>
                <c:pt idx="23365">
                  <c:v>45.35</c:v>
                </c:pt>
                <c:pt idx="23366">
                  <c:v>43.5</c:v>
                </c:pt>
                <c:pt idx="23367">
                  <c:v>43.5</c:v>
                </c:pt>
                <c:pt idx="23368">
                  <c:v>40.4</c:v>
                </c:pt>
                <c:pt idx="23369">
                  <c:v>37.5</c:v>
                </c:pt>
                <c:pt idx="23370">
                  <c:v>35.950000000000003</c:v>
                </c:pt>
                <c:pt idx="23371">
                  <c:v>36</c:v>
                </c:pt>
                <c:pt idx="23372">
                  <c:v>36</c:v>
                </c:pt>
                <c:pt idx="23373">
                  <c:v>35.5</c:v>
                </c:pt>
                <c:pt idx="23374">
                  <c:v>35.5</c:v>
                </c:pt>
                <c:pt idx="23375">
                  <c:v>33.1</c:v>
                </c:pt>
                <c:pt idx="23376">
                  <c:v>33.049999999999997</c:v>
                </c:pt>
                <c:pt idx="23377">
                  <c:v>33.049999999999997</c:v>
                </c:pt>
                <c:pt idx="23378">
                  <c:v>33.049999999999997</c:v>
                </c:pt>
                <c:pt idx="23379">
                  <c:v>15.77</c:v>
                </c:pt>
                <c:pt idx="23380">
                  <c:v>33</c:v>
                </c:pt>
                <c:pt idx="23381">
                  <c:v>33</c:v>
                </c:pt>
                <c:pt idx="23382">
                  <c:v>33</c:v>
                </c:pt>
                <c:pt idx="23383">
                  <c:v>33</c:v>
                </c:pt>
                <c:pt idx="23384">
                  <c:v>5.3100999999999994</c:v>
                </c:pt>
                <c:pt idx="23385">
                  <c:v>4.1199999999999992</c:v>
                </c:pt>
                <c:pt idx="23386">
                  <c:v>5.17</c:v>
                </c:pt>
                <c:pt idx="23387">
                  <c:v>5.27</c:v>
                </c:pt>
                <c:pt idx="23388">
                  <c:v>6.8301299999999996</c:v>
                </c:pt>
                <c:pt idx="23389">
                  <c:v>5.96</c:v>
                </c:pt>
                <c:pt idx="23390">
                  <c:v>5.6899999999999986</c:v>
                </c:pt>
                <c:pt idx="23391">
                  <c:v>6.57</c:v>
                </c:pt>
                <c:pt idx="23392">
                  <c:v>6.78</c:v>
                </c:pt>
                <c:pt idx="23393">
                  <c:v>6.78</c:v>
                </c:pt>
                <c:pt idx="23394">
                  <c:v>8.15</c:v>
                </c:pt>
                <c:pt idx="23395">
                  <c:v>33.5</c:v>
                </c:pt>
                <c:pt idx="23396">
                  <c:v>7.72</c:v>
                </c:pt>
                <c:pt idx="23397">
                  <c:v>35.450000000000003</c:v>
                </c:pt>
                <c:pt idx="23398">
                  <c:v>35.450000000000003</c:v>
                </c:pt>
                <c:pt idx="23399">
                  <c:v>35.450000000000003</c:v>
                </c:pt>
                <c:pt idx="23400">
                  <c:v>35.450000000000003</c:v>
                </c:pt>
                <c:pt idx="23401">
                  <c:v>35.450000000000003</c:v>
                </c:pt>
                <c:pt idx="23402">
                  <c:v>35.450000000000003</c:v>
                </c:pt>
                <c:pt idx="23403">
                  <c:v>6.4</c:v>
                </c:pt>
                <c:pt idx="23404">
                  <c:v>6.81</c:v>
                </c:pt>
                <c:pt idx="23405">
                  <c:v>6.6199999999999992</c:v>
                </c:pt>
                <c:pt idx="23406">
                  <c:v>8</c:v>
                </c:pt>
                <c:pt idx="23407">
                  <c:v>8</c:v>
                </c:pt>
                <c:pt idx="23408">
                  <c:v>37</c:v>
                </c:pt>
                <c:pt idx="23409">
                  <c:v>38.85</c:v>
                </c:pt>
                <c:pt idx="23410">
                  <c:v>38.85</c:v>
                </c:pt>
                <c:pt idx="23411">
                  <c:v>38.85</c:v>
                </c:pt>
                <c:pt idx="23412">
                  <c:v>37.700000000000003</c:v>
                </c:pt>
                <c:pt idx="23413">
                  <c:v>37.700000000000003</c:v>
                </c:pt>
                <c:pt idx="23414">
                  <c:v>21.3</c:v>
                </c:pt>
                <c:pt idx="23415">
                  <c:v>38.85</c:v>
                </c:pt>
                <c:pt idx="23416">
                  <c:v>38.85</c:v>
                </c:pt>
                <c:pt idx="23417">
                  <c:v>38.85</c:v>
                </c:pt>
                <c:pt idx="23418">
                  <c:v>37.24</c:v>
                </c:pt>
                <c:pt idx="23419">
                  <c:v>32</c:v>
                </c:pt>
                <c:pt idx="23420">
                  <c:v>33</c:v>
                </c:pt>
                <c:pt idx="23421">
                  <c:v>33</c:v>
                </c:pt>
                <c:pt idx="23422">
                  <c:v>33</c:v>
                </c:pt>
                <c:pt idx="23423">
                  <c:v>10.93</c:v>
                </c:pt>
                <c:pt idx="23424">
                  <c:v>8.6299999999999972</c:v>
                </c:pt>
                <c:pt idx="23425">
                  <c:v>33</c:v>
                </c:pt>
                <c:pt idx="23426">
                  <c:v>33.5</c:v>
                </c:pt>
                <c:pt idx="23427">
                  <c:v>33.5</c:v>
                </c:pt>
                <c:pt idx="23428">
                  <c:v>33.5</c:v>
                </c:pt>
                <c:pt idx="23429">
                  <c:v>32</c:v>
                </c:pt>
                <c:pt idx="23430">
                  <c:v>32</c:v>
                </c:pt>
                <c:pt idx="23431">
                  <c:v>33</c:v>
                </c:pt>
                <c:pt idx="23432">
                  <c:v>33.5</c:v>
                </c:pt>
                <c:pt idx="23433">
                  <c:v>33</c:v>
                </c:pt>
                <c:pt idx="23434">
                  <c:v>23.68</c:v>
                </c:pt>
                <c:pt idx="23435">
                  <c:v>30</c:v>
                </c:pt>
                <c:pt idx="23436">
                  <c:v>33</c:v>
                </c:pt>
                <c:pt idx="23437">
                  <c:v>7.52</c:v>
                </c:pt>
                <c:pt idx="23438">
                  <c:v>6.71</c:v>
                </c:pt>
                <c:pt idx="23439">
                  <c:v>6.71</c:v>
                </c:pt>
                <c:pt idx="23440">
                  <c:v>24.07</c:v>
                </c:pt>
                <c:pt idx="23441">
                  <c:v>36</c:v>
                </c:pt>
                <c:pt idx="23442">
                  <c:v>39</c:v>
                </c:pt>
                <c:pt idx="23443">
                  <c:v>39</c:v>
                </c:pt>
                <c:pt idx="23444">
                  <c:v>39</c:v>
                </c:pt>
                <c:pt idx="23445">
                  <c:v>39.5</c:v>
                </c:pt>
                <c:pt idx="23446">
                  <c:v>50.5</c:v>
                </c:pt>
                <c:pt idx="23447">
                  <c:v>50.5</c:v>
                </c:pt>
                <c:pt idx="23448">
                  <c:v>48</c:v>
                </c:pt>
                <c:pt idx="23449">
                  <c:v>41</c:v>
                </c:pt>
                <c:pt idx="23450">
                  <c:v>39.5</c:v>
                </c:pt>
                <c:pt idx="23451">
                  <c:v>39.5</c:v>
                </c:pt>
                <c:pt idx="23452">
                  <c:v>39.5</c:v>
                </c:pt>
                <c:pt idx="23453">
                  <c:v>39.5</c:v>
                </c:pt>
                <c:pt idx="23454">
                  <c:v>49</c:v>
                </c:pt>
                <c:pt idx="23455">
                  <c:v>51</c:v>
                </c:pt>
                <c:pt idx="23456">
                  <c:v>51</c:v>
                </c:pt>
                <c:pt idx="23457">
                  <c:v>49.25</c:v>
                </c:pt>
                <c:pt idx="23458">
                  <c:v>49.25</c:v>
                </c:pt>
                <c:pt idx="23459">
                  <c:v>45</c:v>
                </c:pt>
                <c:pt idx="23460">
                  <c:v>45</c:v>
                </c:pt>
                <c:pt idx="23461">
                  <c:v>45</c:v>
                </c:pt>
                <c:pt idx="23462">
                  <c:v>41.75</c:v>
                </c:pt>
                <c:pt idx="23463">
                  <c:v>41.75</c:v>
                </c:pt>
                <c:pt idx="23464">
                  <c:v>39.800000000000011</c:v>
                </c:pt>
                <c:pt idx="23465">
                  <c:v>39.800000000000011</c:v>
                </c:pt>
                <c:pt idx="23466">
                  <c:v>33.5</c:v>
                </c:pt>
                <c:pt idx="23467">
                  <c:v>33.5</c:v>
                </c:pt>
                <c:pt idx="23468">
                  <c:v>37</c:v>
                </c:pt>
                <c:pt idx="23469">
                  <c:v>37</c:v>
                </c:pt>
                <c:pt idx="23470">
                  <c:v>35.5</c:v>
                </c:pt>
                <c:pt idx="23471">
                  <c:v>34.25</c:v>
                </c:pt>
                <c:pt idx="23472">
                  <c:v>34</c:v>
                </c:pt>
                <c:pt idx="23473">
                  <c:v>34</c:v>
                </c:pt>
                <c:pt idx="23474">
                  <c:v>33.950000000000003</c:v>
                </c:pt>
                <c:pt idx="23475">
                  <c:v>33.950000000000003</c:v>
                </c:pt>
                <c:pt idx="23476">
                  <c:v>33.9</c:v>
                </c:pt>
                <c:pt idx="23477">
                  <c:v>33.9</c:v>
                </c:pt>
                <c:pt idx="23478">
                  <c:v>33.9</c:v>
                </c:pt>
                <c:pt idx="23479">
                  <c:v>33.33</c:v>
                </c:pt>
                <c:pt idx="23480">
                  <c:v>33.81</c:v>
                </c:pt>
                <c:pt idx="23481">
                  <c:v>33.81</c:v>
                </c:pt>
                <c:pt idx="23482">
                  <c:v>34</c:v>
                </c:pt>
                <c:pt idx="23483">
                  <c:v>34.25</c:v>
                </c:pt>
                <c:pt idx="23484">
                  <c:v>34.25</c:v>
                </c:pt>
                <c:pt idx="23485">
                  <c:v>34.25</c:v>
                </c:pt>
                <c:pt idx="23486">
                  <c:v>34.9</c:v>
                </c:pt>
                <c:pt idx="23487">
                  <c:v>36.94</c:v>
                </c:pt>
                <c:pt idx="23488">
                  <c:v>37</c:v>
                </c:pt>
                <c:pt idx="23489">
                  <c:v>36.94</c:v>
                </c:pt>
                <c:pt idx="23490">
                  <c:v>16.3</c:v>
                </c:pt>
                <c:pt idx="23491">
                  <c:v>34.9</c:v>
                </c:pt>
                <c:pt idx="23492">
                  <c:v>36.94</c:v>
                </c:pt>
                <c:pt idx="23493">
                  <c:v>36.94</c:v>
                </c:pt>
                <c:pt idx="23494">
                  <c:v>37</c:v>
                </c:pt>
                <c:pt idx="23495">
                  <c:v>37</c:v>
                </c:pt>
                <c:pt idx="23496">
                  <c:v>36.94</c:v>
                </c:pt>
                <c:pt idx="23497">
                  <c:v>34.9</c:v>
                </c:pt>
                <c:pt idx="23498">
                  <c:v>34.9</c:v>
                </c:pt>
                <c:pt idx="23499">
                  <c:v>10.470129999999999</c:v>
                </c:pt>
                <c:pt idx="23500">
                  <c:v>33.25</c:v>
                </c:pt>
                <c:pt idx="23501">
                  <c:v>7.63</c:v>
                </c:pt>
                <c:pt idx="23502">
                  <c:v>7.93</c:v>
                </c:pt>
                <c:pt idx="23503">
                  <c:v>5.6</c:v>
                </c:pt>
                <c:pt idx="23504">
                  <c:v>36.94</c:v>
                </c:pt>
                <c:pt idx="23505">
                  <c:v>39.450000000000003</c:v>
                </c:pt>
                <c:pt idx="23506">
                  <c:v>39.450000000000003</c:v>
                </c:pt>
                <c:pt idx="23507">
                  <c:v>16.37</c:v>
                </c:pt>
                <c:pt idx="23508">
                  <c:v>12.96</c:v>
                </c:pt>
                <c:pt idx="23509">
                  <c:v>5.92</c:v>
                </c:pt>
                <c:pt idx="23510">
                  <c:v>5.92</c:v>
                </c:pt>
                <c:pt idx="23511">
                  <c:v>5.6</c:v>
                </c:pt>
                <c:pt idx="23512">
                  <c:v>36.92</c:v>
                </c:pt>
                <c:pt idx="23513">
                  <c:v>36.92</c:v>
                </c:pt>
                <c:pt idx="23514">
                  <c:v>35</c:v>
                </c:pt>
                <c:pt idx="23515">
                  <c:v>11.64</c:v>
                </c:pt>
                <c:pt idx="23516">
                  <c:v>12.22</c:v>
                </c:pt>
                <c:pt idx="23517">
                  <c:v>0.55000000000000004</c:v>
                </c:pt>
                <c:pt idx="23518">
                  <c:v>5</c:v>
                </c:pt>
                <c:pt idx="23519">
                  <c:v>2.5</c:v>
                </c:pt>
                <c:pt idx="23520">
                  <c:v>0.5</c:v>
                </c:pt>
                <c:pt idx="23521">
                  <c:v>0.5</c:v>
                </c:pt>
                <c:pt idx="23522">
                  <c:v>0.5</c:v>
                </c:pt>
                <c:pt idx="23523">
                  <c:v>0.5</c:v>
                </c:pt>
                <c:pt idx="23524">
                  <c:v>10.85</c:v>
                </c:pt>
                <c:pt idx="23525">
                  <c:v>10.93</c:v>
                </c:pt>
                <c:pt idx="23526">
                  <c:v>11.56</c:v>
                </c:pt>
                <c:pt idx="23527">
                  <c:v>11.46</c:v>
                </c:pt>
                <c:pt idx="23528">
                  <c:v>9.7399999999999984</c:v>
                </c:pt>
                <c:pt idx="23529">
                  <c:v>6.0092100000000004</c:v>
                </c:pt>
                <c:pt idx="23530">
                  <c:v>11.57</c:v>
                </c:pt>
                <c:pt idx="23531">
                  <c:v>12.02</c:v>
                </c:pt>
                <c:pt idx="23532">
                  <c:v>14.39</c:v>
                </c:pt>
                <c:pt idx="23533">
                  <c:v>16.38</c:v>
                </c:pt>
                <c:pt idx="23534">
                  <c:v>34.44</c:v>
                </c:pt>
                <c:pt idx="23535">
                  <c:v>34.44</c:v>
                </c:pt>
                <c:pt idx="23536">
                  <c:v>34.44</c:v>
                </c:pt>
                <c:pt idx="23537">
                  <c:v>34.44</c:v>
                </c:pt>
                <c:pt idx="23538">
                  <c:v>15.95</c:v>
                </c:pt>
                <c:pt idx="23539">
                  <c:v>15.82</c:v>
                </c:pt>
                <c:pt idx="23540">
                  <c:v>15.27</c:v>
                </c:pt>
                <c:pt idx="23541">
                  <c:v>15.27</c:v>
                </c:pt>
                <c:pt idx="23542">
                  <c:v>14.45</c:v>
                </c:pt>
                <c:pt idx="23543">
                  <c:v>14.45</c:v>
                </c:pt>
                <c:pt idx="23544">
                  <c:v>32.979999999999997</c:v>
                </c:pt>
                <c:pt idx="23545">
                  <c:v>13.11</c:v>
                </c:pt>
                <c:pt idx="23546">
                  <c:v>12.65</c:v>
                </c:pt>
                <c:pt idx="23547">
                  <c:v>12.65</c:v>
                </c:pt>
                <c:pt idx="23548">
                  <c:v>12.77</c:v>
                </c:pt>
                <c:pt idx="23549">
                  <c:v>19.71</c:v>
                </c:pt>
                <c:pt idx="23550">
                  <c:v>33</c:v>
                </c:pt>
                <c:pt idx="23551">
                  <c:v>13</c:v>
                </c:pt>
                <c:pt idx="23552">
                  <c:v>15.83</c:v>
                </c:pt>
                <c:pt idx="23553">
                  <c:v>43.33</c:v>
                </c:pt>
                <c:pt idx="23554">
                  <c:v>43.33</c:v>
                </c:pt>
                <c:pt idx="23555">
                  <c:v>41</c:v>
                </c:pt>
                <c:pt idx="23556">
                  <c:v>41</c:v>
                </c:pt>
                <c:pt idx="23557">
                  <c:v>41</c:v>
                </c:pt>
                <c:pt idx="23558">
                  <c:v>37.450000000000003</c:v>
                </c:pt>
                <c:pt idx="23559">
                  <c:v>37.450000000000003</c:v>
                </c:pt>
                <c:pt idx="23560">
                  <c:v>41</c:v>
                </c:pt>
                <c:pt idx="23561">
                  <c:v>37.450000000000003</c:v>
                </c:pt>
                <c:pt idx="23562">
                  <c:v>35</c:v>
                </c:pt>
                <c:pt idx="23563">
                  <c:v>33</c:v>
                </c:pt>
                <c:pt idx="23564">
                  <c:v>16.09</c:v>
                </c:pt>
                <c:pt idx="23565">
                  <c:v>15.89</c:v>
                </c:pt>
                <c:pt idx="23566">
                  <c:v>15.270200000000001</c:v>
                </c:pt>
                <c:pt idx="23567">
                  <c:v>16.03</c:v>
                </c:pt>
                <c:pt idx="23568">
                  <c:v>15.96</c:v>
                </c:pt>
                <c:pt idx="23569">
                  <c:v>32.950000000000003</c:v>
                </c:pt>
                <c:pt idx="23570">
                  <c:v>32.950000000000003</c:v>
                </c:pt>
                <c:pt idx="23571">
                  <c:v>14.75</c:v>
                </c:pt>
                <c:pt idx="23572">
                  <c:v>13.69</c:v>
                </c:pt>
                <c:pt idx="23573">
                  <c:v>13.62</c:v>
                </c:pt>
                <c:pt idx="23574">
                  <c:v>33.950000000000003</c:v>
                </c:pt>
                <c:pt idx="23575">
                  <c:v>33.950000000000003</c:v>
                </c:pt>
                <c:pt idx="23576">
                  <c:v>33.950000000000003</c:v>
                </c:pt>
                <c:pt idx="23577">
                  <c:v>18.64</c:v>
                </c:pt>
                <c:pt idx="23578">
                  <c:v>22.08</c:v>
                </c:pt>
                <c:pt idx="23579">
                  <c:v>21.49</c:v>
                </c:pt>
                <c:pt idx="23580">
                  <c:v>21.43</c:v>
                </c:pt>
                <c:pt idx="23581">
                  <c:v>21.11</c:v>
                </c:pt>
                <c:pt idx="23582">
                  <c:v>25.77</c:v>
                </c:pt>
                <c:pt idx="23583">
                  <c:v>34.5</c:v>
                </c:pt>
                <c:pt idx="23584">
                  <c:v>34.5</c:v>
                </c:pt>
                <c:pt idx="23585">
                  <c:v>16.95</c:v>
                </c:pt>
                <c:pt idx="23586">
                  <c:v>16.420000000000002</c:v>
                </c:pt>
                <c:pt idx="23587">
                  <c:v>25</c:v>
                </c:pt>
                <c:pt idx="23588">
                  <c:v>25</c:v>
                </c:pt>
                <c:pt idx="23589">
                  <c:v>18.899999999999999</c:v>
                </c:pt>
                <c:pt idx="23590">
                  <c:v>33.5</c:v>
                </c:pt>
                <c:pt idx="23591">
                  <c:v>25</c:v>
                </c:pt>
                <c:pt idx="23592">
                  <c:v>12</c:v>
                </c:pt>
                <c:pt idx="23593">
                  <c:v>9.02</c:v>
                </c:pt>
                <c:pt idx="23594">
                  <c:v>3.5</c:v>
                </c:pt>
                <c:pt idx="23595">
                  <c:v>2.2999999999999998</c:v>
                </c:pt>
                <c:pt idx="23596">
                  <c:v>3.1</c:v>
                </c:pt>
                <c:pt idx="23597">
                  <c:v>2.1</c:v>
                </c:pt>
                <c:pt idx="23598">
                  <c:v>0</c:v>
                </c:pt>
                <c:pt idx="23599">
                  <c:v>4.5599999999999996</c:v>
                </c:pt>
                <c:pt idx="23600">
                  <c:v>2.1</c:v>
                </c:pt>
                <c:pt idx="23601">
                  <c:v>5</c:v>
                </c:pt>
                <c:pt idx="23602">
                  <c:v>5</c:v>
                </c:pt>
                <c:pt idx="23603">
                  <c:v>39</c:v>
                </c:pt>
                <c:pt idx="23604">
                  <c:v>39</c:v>
                </c:pt>
                <c:pt idx="23605">
                  <c:v>39</c:v>
                </c:pt>
                <c:pt idx="23606">
                  <c:v>39</c:v>
                </c:pt>
                <c:pt idx="23607">
                  <c:v>39</c:v>
                </c:pt>
                <c:pt idx="23608">
                  <c:v>39</c:v>
                </c:pt>
                <c:pt idx="23609">
                  <c:v>39</c:v>
                </c:pt>
                <c:pt idx="23610">
                  <c:v>36</c:v>
                </c:pt>
                <c:pt idx="23611">
                  <c:v>33.4</c:v>
                </c:pt>
                <c:pt idx="23612">
                  <c:v>34.75</c:v>
                </c:pt>
                <c:pt idx="23613">
                  <c:v>34.75</c:v>
                </c:pt>
                <c:pt idx="23614">
                  <c:v>34.25</c:v>
                </c:pt>
                <c:pt idx="23615">
                  <c:v>33.950000000000003</c:v>
                </c:pt>
                <c:pt idx="23616">
                  <c:v>33.75</c:v>
                </c:pt>
                <c:pt idx="23617">
                  <c:v>33.5</c:v>
                </c:pt>
                <c:pt idx="23618">
                  <c:v>33.450000000000003</c:v>
                </c:pt>
                <c:pt idx="23619">
                  <c:v>33.300000000000011</c:v>
                </c:pt>
                <c:pt idx="23620">
                  <c:v>33.200000000000003</c:v>
                </c:pt>
                <c:pt idx="23621">
                  <c:v>33</c:v>
                </c:pt>
                <c:pt idx="23622">
                  <c:v>32.950000000000003</c:v>
                </c:pt>
                <c:pt idx="23623">
                  <c:v>32.950000000000003</c:v>
                </c:pt>
                <c:pt idx="23624">
                  <c:v>14.61</c:v>
                </c:pt>
                <c:pt idx="23625">
                  <c:v>32.950000000000003</c:v>
                </c:pt>
                <c:pt idx="23626">
                  <c:v>33</c:v>
                </c:pt>
                <c:pt idx="23627">
                  <c:v>33</c:v>
                </c:pt>
                <c:pt idx="23628">
                  <c:v>34.9</c:v>
                </c:pt>
                <c:pt idx="23629">
                  <c:v>34</c:v>
                </c:pt>
                <c:pt idx="23630">
                  <c:v>34.9</c:v>
                </c:pt>
                <c:pt idx="23631">
                  <c:v>35</c:v>
                </c:pt>
                <c:pt idx="23632">
                  <c:v>35</c:v>
                </c:pt>
                <c:pt idx="23633">
                  <c:v>35</c:v>
                </c:pt>
                <c:pt idx="23634">
                  <c:v>34.800000000000011</c:v>
                </c:pt>
                <c:pt idx="23635">
                  <c:v>34.9</c:v>
                </c:pt>
                <c:pt idx="23636">
                  <c:v>34.9</c:v>
                </c:pt>
                <c:pt idx="23637">
                  <c:v>34.9</c:v>
                </c:pt>
                <c:pt idx="23638">
                  <c:v>34.9</c:v>
                </c:pt>
                <c:pt idx="23639">
                  <c:v>34.9</c:v>
                </c:pt>
                <c:pt idx="23640">
                  <c:v>34.9</c:v>
                </c:pt>
                <c:pt idx="23641">
                  <c:v>34.9</c:v>
                </c:pt>
                <c:pt idx="23642">
                  <c:v>34.9</c:v>
                </c:pt>
                <c:pt idx="23643">
                  <c:v>34.9</c:v>
                </c:pt>
                <c:pt idx="23644">
                  <c:v>35</c:v>
                </c:pt>
                <c:pt idx="23645">
                  <c:v>34.9</c:v>
                </c:pt>
                <c:pt idx="23646">
                  <c:v>40</c:v>
                </c:pt>
                <c:pt idx="23647">
                  <c:v>4.1099999999999994</c:v>
                </c:pt>
                <c:pt idx="23648">
                  <c:v>4.2</c:v>
                </c:pt>
                <c:pt idx="23649">
                  <c:v>30</c:v>
                </c:pt>
                <c:pt idx="23650">
                  <c:v>49.8</c:v>
                </c:pt>
                <c:pt idx="23651">
                  <c:v>49.8</c:v>
                </c:pt>
                <c:pt idx="23652">
                  <c:v>49.8</c:v>
                </c:pt>
                <c:pt idx="23653">
                  <c:v>49.8</c:v>
                </c:pt>
                <c:pt idx="23654">
                  <c:v>49.8</c:v>
                </c:pt>
                <c:pt idx="23655">
                  <c:v>45</c:v>
                </c:pt>
                <c:pt idx="23656">
                  <c:v>45</c:v>
                </c:pt>
                <c:pt idx="23657">
                  <c:v>44.95</c:v>
                </c:pt>
                <c:pt idx="23658">
                  <c:v>39.75</c:v>
                </c:pt>
                <c:pt idx="23659">
                  <c:v>37.5</c:v>
                </c:pt>
                <c:pt idx="23660">
                  <c:v>34</c:v>
                </c:pt>
                <c:pt idx="23661">
                  <c:v>36</c:v>
                </c:pt>
                <c:pt idx="23662">
                  <c:v>33.049999999999997</c:v>
                </c:pt>
                <c:pt idx="23663">
                  <c:v>33</c:v>
                </c:pt>
                <c:pt idx="23664">
                  <c:v>32.5</c:v>
                </c:pt>
                <c:pt idx="23665">
                  <c:v>32.5</c:v>
                </c:pt>
                <c:pt idx="23666">
                  <c:v>32.5</c:v>
                </c:pt>
                <c:pt idx="23667">
                  <c:v>32.5</c:v>
                </c:pt>
                <c:pt idx="23668">
                  <c:v>32.450000000000003</c:v>
                </c:pt>
                <c:pt idx="23669">
                  <c:v>32.450000000000003</c:v>
                </c:pt>
                <c:pt idx="23670">
                  <c:v>32.4</c:v>
                </c:pt>
                <c:pt idx="23671">
                  <c:v>32.4</c:v>
                </c:pt>
                <c:pt idx="23672">
                  <c:v>32.4</c:v>
                </c:pt>
                <c:pt idx="23673">
                  <c:v>30</c:v>
                </c:pt>
                <c:pt idx="23674">
                  <c:v>15.87</c:v>
                </c:pt>
                <c:pt idx="23675">
                  <c:v>23.27</c:v>
                </c:pt>
                <c:pt idx="23676">
                  <c:v>33.35</c:v>
                </c:pt>
                <c:pt idx="23677">
                  <c:v>16.190000000000001</c:v>
                </c:pt>
                <c:pt idx="23678">
                  <c:v>18.05</c:v>
                </c:pt>
                <c:pt idx="23679">
                  <c:v>34.07</c:v>
                </c:pt>
                <c:pt idx="23680">
                  <c:v>34.07</c:v>
                </c:pt>
                <c:pt idx="23681">
                  <c:v>34.07</c:v>
                </c:pt>
                <c:pt idx="23682">
                  <c:v>34.07</c:v>
                </c:pt>
                <c:pt idx="23683">
                  <c:v>35.32</c:v>
                </c:pt>
                <c:pt idx="23684">
                  <c:v>34.07</c:v>
                </c:pt>
                <c:pt idx="23685">
                  <c:v>33.75</c:v>
                </c:pt>
                <c:pt idx="23686">
                  <c:v>33.75</c:v>
                </c:pt>
                <c:pt idx="23687">
                  <c:v>33.75</c:v>
                </c:pt>
                <c:pt idx="23688">
                  <c:v>12.17</c:v>
                </c:pt>
                <c:pt idx="23689">
                  <c:v>4.75</c:v>
                </c:pt>
                <c:pt idx="23690">
                  <c:v>5</c:v>
                </c:pt>
                <c:pt idx="23691">
                  <c:v>13.09</c:v>
                </c:pt>
                <c:pt idx="23692">
                  <c:v>5</c:v>
                </c:pt>
                <c:pt idx="23693">
                  <c:v>5</c:v>
                </c:pt>
                <c:pt idx="23694">
                  <c:v>5</c:v>
                </c:pt>
                <c:pt idx="23695">
                  <c:v>5</c:v>
                </c:pt>
                <c:pt idx="23696">
                  <c:v>4</c:v>
                </c:pt>
                <c:pt idx="23697">
                  <c:v>14.26</c:v>
                </c:pt>
                <c:pt idx="23698">
                  <c:v>15.42</c:v>
                </c:pt>
                <c:pt idx="23699">
                  <c:v>37</c:v>
                </c:pt>
                <c:pt idx="23700">
                  <c:v>37</c:v>
                </c:pt>
                <c:pt idx="23701">
                  <c:v>37</c:v>
                </c:pt>
                <c:pt idx="23702">
                  <c:v>37</c:v>
                </c:pt>
                <c:pt idx="23703">
                  <c:v>37</c:v>
                </c:pt>
                <c:pt idx="23704">
                  <c:v>49.5</c:v>
                </c:pt>
                <c:pt idx="23705">
                  <c:v>39.75</c:v>
                </c:pt>
                <c:pt idx="23706">
                  <c:v>39.75</c:v>
                </c:pt>
                <c:pt idx="23707">
                  <c:v>35</c:v>
                </c:pt>
                <c:pt idx="23708">
                  <c:v>41</c:v>
                </c:pt>
                <c:pt idx="23709">
                  <c:v>41</c:v>
                </c:pt>
                <c:pt idx="23710">
                  <c:v>37</c:v>
                </c:pt>
                <c:pt idx="23711">
                  <c:v>37</c:v>
                </c:pt>
                <c:pt idx="23712">
                  <c:v>40</c:v>
                </c:pt>
                <c:pt idx="23713">
                  <c:v>37</c:v>
                </c:pt>
                <c:pt idx="23714">
                  <c:v>36</c:v>
                </c:pt>
                <c:pt idx="23715">
                  <c:v>34.950000000000003</c:v>
                </c:pt>
                <c:pt idx="23716">
                  <c:v>34.950000000000003</c:v>
                </c:pt>
                <c:pt idx="23717">
                  <c:v>34.950000000000003</c:v>
                </c:pt>
                <c:pt idx="23718">
                  <c:v>34.950000000000003</c:v>
                </c:pt>
                <c:pt idx="23719">
                  <c:v>34.950000000000003</c:v>
                </c:pt>
                <c:pt idx="23720">
                  <c:v>35</c:v>
                </c:pt>
                <c:pt idx="23721">
                  <c:v>35.351409999999987</c:v>
                </c:pt>
                <c:pt idx="23722">
                  <c:v>40.950000000000003</c:v>
                </c:pt>
                <c:pt idx="23723">
                  <c:v>35</c:v>
                </c:pt>
                <c:pt idx="23724">
                  <c:v>16.36</c:v>
                </c:pt>
                <c:pt idx="23725">
                  <c:v>35.5</c:v>
                </c:pt>
                <c:pt idx="23726">
                  <c:v>30</c:v>
                </c:pt>
                <c:pt idx="23727">
                  <c:v>16.850000000000001</c:v>
                </c:pt>
                <c:pt idx="23728">
                  <c:v>39</c:v>
                </c:pt>
                <c:pt idx="23729">
                  <c:v>39</c:v>
                </c:pt>
                <c:pt idx="23730">
                  <c:v>39</c:v>
                </c:pt>
                <c:pt idx="23731">
                  <c:v>39</c:v>
                </c:pt>
                <c:pt idx="23732">
                  <c:v>39.5</c:v>
                </c:pt>
                <c:pt idx="23733">
                  <c:v>39</c:v>
                </c:pt>
                <c:pt idx="23734">
                  <c:v>39.75</c:v>
                </c:pt>
                <c:pt idx="23735">
                  <c:v>39.5</c:v>
                </c:pt>
                <c:pt idx="23736">
                  <c:v>39</c:v>
                </c:pt>
                <c:pt idx="23737">
                  <c:v>12.89</c:v>
                </c:pt>
                <c:pt idx="23738">
                  <c:v>12.18</c:v>
                </c:pt>
                <c:pt idx="23739">
                  <c:v>12.11</c:v>
                </c:pt>
                <c:pt idx="23740">
                  <c:v>39</c:v>
                </c:pt>
                <c:pt idx="23741">
                  <c:v>39.5</c:v>
                </c:pt>
                <c:pt idx="23742">
                  <c:v>42</c:v>
                </c:pt>
                <c:pt idx="23743">
                  <c:v>39.75</c:v>
                </c:pt>
                <c:pt idx="23744">
                  <c:v>39.75</c:v>
                </c:pt>
                <c:pt idx="23745">
                  <c:v>44.5</c:v>
                </c:pt>
                <c:pt idx="23746">
                  <c:v>45</c:v>
                </c:pt>
                <c:pt idx="23747">
                  <c:v>39.5</c:v>
                </c:pt>
                <c:pt idx="23748">
                  <c:v>44.5</c:v>
                </c:pt>
                <c:pt idx="23749">
                  <c:v>44.5</c:v>
                </c:pt>
                <c:pt idx="23750">
                  <c:v>42.5</c:v>
                </c:pt>
                <c:pt idx="23751">
                  <c:v>40</c:v>
                </c:pt>
                <c:pt idx="23752">
                  <c:v>45</c:v>
                </c:pt>
                <c:pt idx="23753">
                  <c:v>42.5</c:v>
                </c:pt>
                <c:pt idx="23754">
                  <c:v>20</c:v>
                </c:pt>
                <c:pt idx="23755">
                  <c:v>17.649999999999999</c:v>
                </c:pt>
                <c:pt idx="23756">
                  <c:v>46.95</c:v>
                </c:pt>
                <c:pt idx="23757">
                  <c:v>51.8</c:v>
                </c:pt>
                <c:pt idx="23758">
                  <c:v>44</c:v>
                </c:pt>
                <c:pt idx="23759">
                  <c:v>43.8</c:v>
                </c:pt>
                <c:pt idx="23760">
                  <c:v>33.99</c:v>
                </c:pt>
                <c:pt idx="23761">
                  <c:v>32.82</c:v>
                </c:pt>
                <c:pt idx="23762">
                  <c:v>34.049999999999997</c:v>
                </c:pt>
                <c:pt idx="23763">
                  <c:v>33.17</c:v>
                </c:pt>
                <c:pt idx="23764">
                  <c:v>44</c:v>
                </c:pt>
                <c:pt idx="23765">
                  <c:v>43.8</c:v>
                </c:pt>
                <c:pt idx="23766">
                  <c:v>46.8</c:v>
                </c:pt>
                <c:pt idx="23767">
                  <c:v>17.8</c:v>
                </c:pt>
                <c:pt idx="23768">
                  <c:v>15.8</c:v>
                </c:pt>
                <c:pt idx="23769">
                  <c:v>5.83</c:v>
                </c:pt>
                <c:pt idx="23770">
                  <c:v>44</c:v>
                </c:pt>
                <c:pt idx="23771">
                  <c:v>15.96</c:v>
                </c:pt>
                <c:pt idx="23772">
                  <c:v>47</c:v>
                </c:pt>
                <c:pt idx="23773">
                  <c:v>12.12</c:v>
                </c:pt>
                <c:pt idx="23774">
                  <c:v>-13</c:v>
                </c:pt>
                <c:pt idx="23775">
                  <c:v>0.5</c:v>
                </c:pt>
                <c:pt idx="23776">
                  <c:v>0.5</c:v>
                </c:pt>
                <c:pt idx="23777">
                  <c:v>0.5</c:v>
                </c:pt>
                <c:pt idx="23778">
                  <c:v>15.1</c:v>
                </c:pt>
                <c:pt idx="23779">
                  <c:v>15.1</c:v>
                </c:pt>
                <c:pt idx="23780">
                  <c:v>43</c:v>
                </c:pt>
                <c:pt idx="23781">
                  <c:v>45.8</c:v>
                </c:pt>
                <c:pt idx="23782">
                  <c:v>45.8</c:v>
                </c:pt>
                <c:pt idx="23783">
                  <c:v>46</c:v>
                </c:pt>
                <c:pt idx="23784">
                  <c:v>46</c:v>
                </c:pt>
                <c:pt idx="23785">
                  <c:v>45.95</c:v>
                </c:pt>
                <c:pt idx="23786">
                  <c:v>45.8</c:v>
                </c:pt>
                <c:pt idx="23787">
                  <c:v>44</c:v>
                </c:pt>
                <c:pt idx="23788">
                  <c:v>44</c:v>
                </c:pt>
                <c:pt idx="23789">
                  <c:v>43.9</c:v>
                </c:pt>
                <c:pt idx="23790">
                  <c:v>43.9</c:v>
                </c:pt>
                <c:pt idx="23791">
                  <c:v>44</c:v>
                </c:pt>
                <c:pt idx="23792">
                  <c:v>43.9</c:v>
                </c:pt>
                <c:pt idx="23793">
                  <c:v>43.9</c:v>
                </c:pt>
                <c:pt idx="23794">
                  <c:v>10.54</c:v>
                </c:pt>
                <c:pt idx="23795">
                  <c:v>9.82</c:v>
                </c:pt>
                <c:pt idx="23796">
                  <c:v>-13</c:v>
                </c:pt>
                <c:pt idx="23797">
                  <c:v>-10</c:v>
                </c:pt>
                <c:pt idx="23798">
                  <c:v>0.5</c:v>
                </c:pt>
                <c:pt idx="23799">
                  <c:v>10.93</c:v>
                </c:pt>
                <c:pt idx="23800">
                  <c:v>11.64</c:v>
                </c:pt>
                <c:pt idx="23801">
                  <c:v>11.41</c:v>
                </c:pt>
                <c:pt idx="23802">
                  <c:v>7.8599999999999994</c:v>
                </c:pt>
                <c:pt idx="23803">
                  <c:v>0.5</c:v>
                </c:pt>
                <c:pt idx="23804">
                  <c:v>42.4</c:v>
                </c:pt>
                <c:pt idx="23805">
                  <c:v>-10</c:v>
                </c:pt>
                <c:pt idx="23806">
                  <c:v>1</c:v>
                </c:pt>
                <c:pt idx="23807">
                  <c:v>0.5</c:v>
                </c:pt>
                <c:pt idx="23808">
                  <c:v>-7</c:v>
                </c:pt>
                <c:pt idx="23809">
                  <c:v>-5</c:v>
                </c:pt>
                <c:pt idx="23810">
                  <c:v>-5</c:v>
                </c:pt>
                <c:pt idx="23811">
                  <c:v>-10</c:v>
                </c:pt>
                <c:pt idx="23812">
                  <c:v>-10</c:v>
                </c:pt>
                <c:pt idx="23813">
                  <c:v>-10</c:v>
                </c:pt>
                <c:pt idx="23814">
                  <c:v>-10</c:v>
                </c:pt>
                <c:pt idx="23815">
                  <c:v>-10</c:v>
                </c:pt>
                <c:pt idx="23816">
                  <c:v>-12.29</c:v>
                </c:pt>
                <c:pt idx="23817">
                  <c:v>-10</c:v>
                </c:pt>
                <c:pt idx="23818">
                  <c:v>-4.8599999999999994</c:v>
                </c:pt>
                <c:pt idx="23819">
                  <c:v>0.5</c:v>
                </c:pt>
                <c:pt idx="23820">
                  <c:v>0</c:v>
                </c:pt>
                <c:pt idx="23821">
                  <c:v>0.5</c:v>
                </c:pt>
                <c:pt idx="23822">
                  <c:v>0.5</c:v>
                </c:pt>
                <c:pt idx="23823">
                  <c:v>0.5</c:v>
                </c:pt>
                <c:pt idx="23824">
                  <c:v>12.9</c:v>
                </c:pt>
                <c:pt idx="23825">
                  <c:v>12.9</c:v>
                </c:pt>
                <c:pt idx="23826">
                  <c:v>46.75</c:v>
                </c:pt>
                <c:pt idx="23827">
                  <c:v>47</c:v>
                </c:pt>
                <c:pt idx="23828">
                  <c:v>47</c:v>
                </c:pt>
                <c:pt idx="23829">
                  <c:v>48</c:v>
                </c:pt>
                <c:pt idx="23830">
                  <c:v>48</c:v>
                </c:pt>
                <c:pt idx="23831">
                  <c:v>48</c:v>
                </c:pt>
                <c:pt idx="23832">
                  <c:v>49</c:v>
                </c:pt>
                <c:pt idx="23833">
                  <c:v>49</c:v>
                </c:pt>
                <c:pt idx="23834">
                  <c:v>48.45</c:v>
                </c:pt>
                <c:pt idx="23835">
                  <c:v>45.9</c:v>
                </c:pt>
                <c:pt idx="23836">
                  <c:v>46.9</c:v>
                </c:pt>
                <c:pt idx="23837">
                  <c:v>45.75</c:v>
                </c:pt>
                <c:pt idx="23838">
                  <c:v>48.45</c:v>
                </c:pt>
                <c:pt idx="23839">
                  <c:v>50</c:v>
                </c:pt>
                <c:pt idx="23840">
                  <c:v>45.75</c:v>
                </c:pt>
                <c:pt idx="23841">
                  <c:v>48</c:v>
                </c:pt>
                <c:pt idx="23842">
                  <c:v>48.5</c:v>
                </c:pt>
                <c:pt idx="23843">
                  <c:v>48.5</c:v>
                </c:pt>
                <c:pt idx="23844">
                  <c:v>48.5</c:v>
                </c:pt>
                <c:pt idx="23845">
                  <c:v>48.5</c:v>
                </c:pt>
                <c:pt idx="23846">
                  <c:v>48.5</c:v>
                </c:pt>
                <c:pt idx="23847">
                  <c:v>48.5</c:v>
                </c:pt>
                <c:pt idx="23848">
                  <c:v>50</c:v>
                </c:pt>
                <c:pt idx="23849">
                  <c:v>50.75</c:v>
                </c:pt>
                <c:pt idx="23850">
                  <c:v>50.75</c:v>
                </c:pt>
                <c:pt idx="23851">
                  <c:v>50.75</c:v>
                </c:pt>
                <c:pt idx="23852">
                  <c:v>65</c:v>
                </c:pt>
                <c:pt idx="23853">
                  <c:v>65</c:v>
                </c:pt>
                <c:pt idx="23854">
                  <c:v>39.950000000000003</c:v>
                </c:pt>
                <c:pt idx="23855">
                  <c:v>39.950000000000003</c:v>
                </c:pt>
                <c:pt idx="23856">
                  <c:v>40.5</c:v>
                </c:pt>
                <c:pt idx="23857">
                  <c:v>42</c:v>
                </c:pt>
                <c:pt idx="23858">
                  <c:v>42</c:v>
                </c:pt>
                <c:pt idx="23859">
                  <c:v>42</c:v>
                </c:pt>
                <c:pt idx="23860">
                  <c:v>40.5</c:v>
                </c:pt>
                <c:pt idx="23861">
                  <c:v>40.5</c:v>
                </c:pt>
                <c:pt idx="23862">
                  <c:v>38.5</c:v>
                </c:pt>
                <c:pt idx="23863">
                  <c:v>38.5</c:v>
                </c:pt>
                <c:pt idx="23864">
                  <c:v>13.69</c:v>
                </c:pt>
                <c:pt idx="23865">
                  <c:v>16.440000000000001</c:v>
                </c:pt>
                <c:pt idx="23866">
                  <c:v>38</c:v>
                </c:pt>
                <c:pt idx="23867">
                  <c:v>24.58</c:v>
                </c:pt>
                <c:pt idx="23868">
                  <c:v>2.5</c:v>
                </c:pt>
                <c:pt idx="23869">
                  <c:v>2.25</c:v>
                </c:pt>
                <c:pt idx="23870">
                  <c:v>2.25</c:v>
                </c:pt>
                <c:pt idx="23871">
                  <c:v>4.5</c:v>
                </c:pt>
                <c:pt idx="23872">
                  <c:v>4.5</c:v>
                </c:pt>
                <c:pt idx="23873">
                  <c:v>5</c:v>
                </c:pt>
                <c:pt idx="23874">
                  <c:v>4.5</c:v>
                </c:pt>
                <c:pt idx="23875">
                  <c:v>4.5</c:v>
                </c:pt>
                <c:pt idx="23876">
                  <c:v>16.05</c:v>
                </c:pt>
                <c:pt idx="23877">
                  <c:v>17.100000000000001</c:v>
                </c:pt>
                <c:pt idx="23878">
                  <c:v>37.9</c:v>
                </c:pt>
                <c:pt idx="23879">
                  <c:v>37.85</c:v>
                </c:pt>
                <c:pt idx="23880">
                  <c:v>14.66</c:v>
                </c:pt>
                <c:pt idx="23881">
                  <c:v>6.75</c:v>
                </c:pt>
                <c:pt idx="23882">
                  <c:v>6.75</c:v>
                </c:pt>
                <c:pt idx="23883">
                  <c:v>6.75</c:v>
                </c:pt>
                <c:pt idx="23884">
                  <c:v>20</c:v>
                </c:pt>
                <c:pt idx="23885">
                  <c:v>6.6</c:v>
                </c:pt>
                <c:pt idx="23886">
                  <c:v>4.5999999999999996</c:v>
                </c:pt>
                <c:pt idx="23887">
                  <c:v>4.3</c:v>
                </c:pt>
                <c:pt idx="23888">
                  <c:v>4.55</c:v>
                </c:pt>
                <c:pt idx="23889">
                  <c:v>7.5</c:v>
                </c:pt>
                <c:pt idx="23890">
                  <c:v>7.5</c:v>
                </c:pt>
                <c:pt idx="23891">
                  <c:v>42.8</c:v>
                </c:pt>
                <c:pt idx="23892">
                  <c:v>42.8</c:v>
                </c:pt>
                <c:pt idx="23893">
                  <c:v>42.8</c:v>
                </c:pt>
                <c:pt idx="23894">
                  <c:v>42.8</c:v>
                </c:pt>
                <c:pt idx="23895">
                  <c:v>42.8</c:v>
                </c:pt>
                <c:pt idx="23896">
                  <c:v>7.6</c:v>
                </c:pt>
                <c:pt idx="23897">
                  <c:v>4.8</c:v>
                </c:pt>
                <c:pt idx="23898">
                  <c:v>1</c:v>
                </c:pt>
                <c:pt idx="23899">
                  <c:v>4.7</c:v>
                </c:pt>
                <c:pt idx="23900">
                  <c:v>19.170000000000009</c:v>
                </c:pt>
                <c:pt idx="23901">
                  <c:v>19.420000000000002</c:v>
                </c:pt>
                <c:pt idx="23902">
                  <c:v>17.77</c:v>
                </c:pt>
                <c:pt idx="23903">
                  <c:v>4.25</c:v>
                </c:pt>
                <c:pt idx="23904">
                  <c:v>4.25</c:v>
                </c:pt>
                <c:pt idx="23905">
                  <c:v>5</c:v>
                </c:pt>
                <c:pt idx="23906">
                  <c:v>5</c:v>
                </c:pt>
                <c:pt idx="23907">
                  <c:v>9</c:v>
                </c:pt>
                <c:pt idx="23908">
                  <c:v>16.3</c:v>
                </c:pt>
                <c:pt idx="23909">
                  <c:v>16.36</c:v>
                </c:pt>
                <c:pt idx="23910">
                  <c:v>16.059999999999999</c:v>
                </c:pt>
                <c:pt idx="23911">
                  <c:v>15.64</c:v>
                </c:pt>
                <c:pt idx="23912">
                  <c:v>4.25</c:v>
                </c:pt>
                <c:pt idx="23913">
                  <c:v>5</c:v>
                </c:pt>
                <c:pt idx="23914">
                  <c:v>20.61</c:v>
                </c:pt>
                <c:pt idx="23915">
                  <c:v>21.01</c:v>
                </c:pt>
                <c:pt idx="23916">
                  <c:v>36.25</c:v>
                </c:pt>
                <c:pt idx="23917">
                  <c:v>40</c:v>
                </c:pt>
                <c:pt idx="23918">
                  <c:v>5.0999999999999996</c:v>
                </c:pt>
                <c:pt idx="23919">
                  <c:v>19.0304</c:v>
                </c:pt>
                <c:pt idx="23920">
                  <c:v>6.5</c:v>
                </c:pt>
                <c:pt idx="23921">
                  <c:v>15.71</c:v>
                </c:pt>
                <c:pt idx="23922">
                  <c:v>35.549999999999997</c:v>
                </c:pt>
                <c:pt idx="23923">
                  <c:v>22.27</c:v>
                </c:pt>
                <c:pt idx="23924">
                  <c:v>35.5</c:v>
                </c:pt>
                <c:pt idx="23925">
                  <c:v>36</c:v>
                </c:pt>
                <c:pt idx="23926">
                  <c:v>36.25</c:v>
                </c:pt>
                <c:pt idx="23927">
                  <c:v>39.75</c:v>
                </c:pt>
                <c:pt idx="23928">
                  <c:v>36.25</c:v>
                </c:pt>
                <c:pt idx="23929">
                  <c:v>36.25</c:v>
                </c:pt>
                <c:pt idx="23930">
                  <c:v>36</c:v>
                </c:pt>
                <c:pt idx="23931">
                  <c:v>35.5</c:v>
                </c:pt>
                <c:pt idx="23932">
                  <c:v>36</c:v>
                </c:pt>
                <c:pt idx="23933">
                  <c:v>30</c:v>
                </c:pt>
                <c:pt idx="23934">
                  <c:v>30</c:v>
                </c:pt>
                <c:pt idx="23935">
                  <c:v>13.1</c:v>
                </c:pt>
                <c:pt idx="23936">
                  <c:v>12.8</c:v>
                </c:pt>
                <c:pt idx="23937">
                  <c:v>13.3</c:v>
                </c:pt>
                <c:pt idx="23938">
                  <c:v>15.69</c:v>
                </c:pt>
                <c:pt idx="23939">
                  <c:v>15.66282</c:v>
                </c:pt>
                <c:pt idx="23940">
                  <c:v>13.4</c:v>
                </c:pt>
                <c:pt idx="23941">
                  <c:v>6.5</c:v>
                </c:pt>
                <c:pt idx="23942">
                  <c:v>12.21</c:v>
                </c:pt>
                <c:pt idx="23943">
                  <c:v>12.75</c:v>
                </c:pt>
                <c:pt idx="23944">
                  <c:v>14.58</c:v>
                </c:pt>
                <c:pt idx="23945">
                  <c:v>14.55</c:v>
                </c:pt>
                <c:pt idx="23946">
                  <c:v>12.0101</c:v>
                </c:pt>
                <c:pt idx="23947">
                  <c:v>12.23</c:v>
                </c:pt>
                <c:pt idx="23948">
                  <c:v>37</c:v>
                </c:pt>
                <c:pt idx="23949">
                  <c:v>36.75</c:v>
                </c:pt>
                <c:pt idx="23950">
                  <c:v>36.5</c:v>
                </c:pt>
                <c:pt idx="23951">
                  <c:v>35.15</c:v>
                </c:pt>
                <c:pt idx="23952">
                  <c:v>35.15</c:v>
                </c:pt>
                <c:pt idx="23953">
                  <c:v>35.15</c:v>
                </c:pt>
                <c:pt idx="23954">
                  <c:v>35.15</c:v>
                </c:pt>
                <c:pt idx="23955">
                  <c:v>35.15</c:v>
                </c:pt>
                <c:pt idx="23956">
                  <c:v>34</c:v>
                </c:pt>
                <c:pt idx="23957">
                  <c:v>24.22</c:v>
                </c:pt>
                <c:pt idx="23958">
                  <c:v>34</c:v>
                </c:pt>
                <c:pt idx="23959">
                  <c:v>23.37</c:v>
                </c:pt>
                <c:pt idx="23960">
                  <c:v>35.15</c:v>
                </c:pt>
                <c:pt idx="23961">
                  <c:v>35.15</c:v>
                </c:pt>
                <c:pt idx="23962">
                  <c:v>35.24</c:v>
                </c:pt>
                <c:pt idx="23963">
                  <c:v>35.24</c:v>
                </c:pt>
                <c:pt idx="23964">
                  <c:v>35</c:v>
                </c:pt>
                <c:pt idx="23965">
                  <c:v>35.24</c:v>
                </c:pt>
                <c:pt idx="23966">
                  <c:v>35.24</c:v>
                </c:pt>
                <c:pt idx="23967">
                  <c:v>35</c:v>
                </c:pt>
                <c:pt idx="23968">
                  <c:v>35</c:v>
                </c:pt>
                <c:pt idx="23969">
                  <c:v>35</c:v>
                </c:pt>
                <c:pt idx="23970">
                  <c:v>35</c:v>
                </c:pt>
                <c:pt idx="23971">
                  <c:v>19.07</c:v>
                </c:pt>
                <c:pt idx="23972">
                  <c:v>27.09</c:v>
                </c:pt>
                <c:pt idx="23973">
                  <c:v>27.97</c:v>
                </c:pt>
                <c:pt idx="23974">
                  <c:v>34.5</c:v>
                </c:pt>
                <c:pt idx="23975">
                  <c:v>34.5</c:v>
                </c:pt>
                <c:pt idx="23976">
                  <c:v>15.02</c:v>
                </c:pt>
                <c:pt idx="23977">
                  <c:v>10.84</c:v>
                </c:pt>
                <c:pt idx="23978">
                  <c:v>0.6</c:v>
                </c:pt>
                <c:pt idx="23979">
                  <c:v>1.1000000000000001</c:v>
                </c:pt>
                <c:pt idx="23980">
                  <c:v>1.1000000000000001</c:v>
                </c:pt>
                <c:pt idx="23981">
                  <c:v>0.6</c:v>
                </c:pt>
                <c:pt idx="23982">
                  <c:v>1.1000000000000001</c:v>
                </c:pt>
                <c:pt idx="23983">
                  <c:v>1.1000000000000001</c:v>
                </c:pt>
                <c:pt idx="23984">
                  <c:v>5.1499999999999986</c:v>
                </c:pt>
                <c:pt idx="23985">
                  <c:v>12.5</c:v>
                </c:pt>
                <c:pt idx="23986">
                  <c:v>15.88</c:v>
                </c:pt>
                <c:pt idx="23987">
                  <c:v>34.1</c:v>
                </c:pt>
                <c:pt idx="23988">
                  <c:v>15.54</c:v>
                </c:pt>
                <c:pt idx="23989">
                  <c:v>14.96</c:v>
                </c:pt>
                <c:pt idx="23990">
                  <c:v>37.75</c:v>
                </c:pt>
                <c:pt idx="23991">
                  <c:v>37</c:v>
                </c:pt>
                <c:pt idx="23992">
                  <c:v>37</c:v>
                </c:pt>
                <c:pt idx="23993">
                  <c:v>37</c:v>
                </c:pt>
                <c:pt idx="23994">
                  <c:v>36.450000000000003</c:v>
                </c:pt>
                <c:pt idx="23995">
                  <c:v>36.25</c:v>
                </c:pt>
                <c:pt idx="23996">
                  <c:v>36.25</c:v>
                </c:pt>
                <c:pt idx="23997">
                  <c:v>36.086010000000002</c:v>
                </c:pt>
                <c:pt idx="23998">
                  <c:v>14.23</c:v>
                </c:pt>
                <c:pt idx="23999">
                  <c:v>14.28</c:v>
                </c:pt>
                <c:pt idx="24000">
                  <c:v>20.440000000000001</c:v>
                </c:pt>
                <c:pt idx="24001">
                  <c:v>34.9</c:v>
                </c:pt>
                <c:pt idx="24002">
                  <c:v>34.950000000000003</c:v>
                </c:pt>
                <c:pt idx="24003">
                  <c:v>34.9</c:v>
                </c:pt>
                <c:pt idx="24004">
                  <c:v>34.9</c:v>
                </c:pt>
                <c:pt idx="24005">
                  <c:v>23.31</c:v>
                </c:pt>
                <c:pt idx="24006">
                  <c:v>22.79</c:v>
                </c:pt>
                <c:pt idx="24007">
                  <c:v>22.41</c:v>
                </c:pt>
                <c:pt idx="24008">
                  <c:v>22.48</c:v>
                </c:pt>
                <c:pt idx="24009">
                  <c:v>22.29</c:v>
                </c:pt>
                <c:pt idx="24010">
                  <c:v>34.9</c:v>
                </c:pt>
                <c:pt idx="24011">
                  <c:v>34.950000000000003</c:v>
                </c:pt>
                <c:pt idx="24012">
                  <c:v>34.75</c:v>
                </c:pt>
                <c:pt idx="24013">
                  <c:v>34.75</c:v>
                </c:pt>
                <c:pt idx="24014">
                  <c:v>19.260000000000002</c:v>
                </c:pt>
                <c:pt idx="24015">
                  <c:v>34.75</c:v>
                </c:pt>
                <c:pt idx="24016">
                  <c:v>6.5</c:v>
                </c:pt>
                <c:pt idx="24017">
                  <c:v>17.93</c:v>
                </c:pt>
                <c:pt idx="24018">
                  <c:v>30</c:v>
                </c:pt>
                <c:pt idx="24019">
                  <c:v>34.1</c:v>
                </c:pt>
                <c:pt idx="24020">
                  <c:v>15.55</c:v>
                </c:pt>
                <c:pt idx="24021">
                  <c:v>4.9000000000000004</c:v>
                </c:pt>
                <c:pt idx="24022">
                  <c:v>15.21</c:v>
                </c:pt>
                <c:pt idx="24023">
                  <c:v>15.21</c:v>
                </c:pt>
                <c:pt idx="24024">
                  <c:v>34.1</c:v>
                </c:pt>
                <c:pt idx="24025">
                  <c:v>4.5999999999999996</c:v>
                </c:pt>
                <c:pt idx="24026">
                  <c:v>4.5999999999999996</c:v>
                </c:pt>
                <c:pt idx="24027">
                  <c:v>1.65</c:v>
                </c:pt>
                <c:pt idx="24028">
                  <c:v>4.5</c:v>
                </c:pt>
                <c:pt idx="24029">
                  <c:v>4.5</c:v>
                </c:pt>
                <c:pt idx="24030">
                  <c:v>4.8</c:v>
                </c:pt>
                <c:pt idx="24031">
                  <c:v>4.8</c:v>
                </c:pt>
                <c:pt idx="24032">
                  <c:v>13.72</c:v>
                </c:pt>
                <c:pt idx="24033">
                  <c:v>13.72</c:v>
                </c:pt>
                <c:pt idx="24034">
                  <c:v>39.800000000000011</c:v>
                </c:pt>
                <c:pt idx="24035">
                  <c:v>39.800000000000011</c:v>
                </c:pt>
                <c:pt idx="24036">
                  <c:v>18.309999999999999</c:v>
                </c:pt>
                <c:pt idx="24037">
                  <c:v>18.91</c:v>
                </c:pt>
                <c:pt idx="24038">
                  <c:v>39.800000000000011</c:v>
                </c:pt>
                <c:pt idx="24039">
                  <c:v>39.78</c:v>
                </c:pt>
                <c:pt idx="24040">
                  <c:v>39.950000000000003</c:v>
                </c:pt>
                <c:pt idx="24041">
                  <c:v>42.5</c:v>
                </c:pt>
                <c:pt idx="24042">
                  <c:v>39.800000000000011</c:v>
                </c:pt>
                <c:pt idx="24043">
                  <c:v>34.25</c:v>
                </c:pt>
                <c:pt idx="24044">
                  <c:v>28.23</c:v>
                </c:pt>
                <c:pt idx="24045">
                  <c:v>16.39</c:v>
                </c:pt>
                <c:pt idx="24046">
                  <c:v>14.64</c:v>
                </c:pt>
                <c:pt idx="24047">
                  <c:v>13.66</c:v>
                </c:pt>
                <c:pt idx="24048">
                  <c:v>13.07</c:v>
                </c:pt>
                <c:pt idx="24049">
                  <c:v>13.46</c:v>
                </c:pt>
                <c:pt idx="24050">
                  <c:v>13.21</c:v>
                </c:pt>
                <c:pt idx="24051">
                  <c:v>13.21</c:v>
                </c:pt>
                <c:pt idx="24052">
                  <c:v>34</c:v>
                </c:pt>
                <c:pt idx="24053">
                  <c:v>11.89</c:v>
                </c:pt>
                <c:pt idx="24054">
                  <c:v>10.89</c:v>
                </c:pt>
                <c:pt idx="24055">
                  <c:v>11.1</c:v>
                </c:pt>
                <c:pt idx="24056">
                  <c:v>11.22</c:v>
                </c:pt>
                <c:pt idx="24057">
                  <c:v>11.22</c:v>
                </c:pt>
                <c:pt idx="24058">
                  <c:v>12.48</c:v>
                </c:pt>
                <c:pt idx="24059">
                  <c:v>12.83</c:v>
                </c:pt>
                <c:pt idx="24060">
                  <c:v>23.47</c:v>
                </c:pt>
                <c:pt idx="24061">
                  <c:v>26.16</c:v>
                </c:pt>
                <c:pt idx="24062">
                  <c:v>34.5</c:v>
                </c:pt>
                <c:pt idx="24063">
                  <c:v>10.6</c:v>
                </c:pt>
                <c:pt idx="24064">
                  <c:v>9.31</c:v>
                </c:pt>
                <c:pt idx="24065">
                  <c:v>9.31</c:v>
                </c:pt>
                <c:pt idx="24066">
                  <c:v>8.56</c:v>
                </c:pt>
                <c:pt idx="24067">
                  <c:v>8.83</c:v>
                </c:pt>
                <c:pt idx="24068">
                  <c:v>10.130000000000001</c:v>
                </c:pt>
                <c:pt idx="24069">
                  <c:v>9.83</c:v>
                </c:pt>
                <c:pt idx="24070">
                  <c:v>9.48</c:v>
                </c:pt>
                <c:pt idx="24071">
                  <c:v>9.48</c:v>
                </c:pt>
                <c:pt idx="24072">
                  <c:v>6.6499999999999986</c:v>
                </c:pt>
                <c:pt idx="24073">
                  <c:v>6.34</c:v>
                </c:pt>
                <c:pt idx="24074">
                  <c:v>6.89</c:v>
                </c:pt>
                <c:pt idx="24075">
                  <c:v>6.93</c:v>
                </c:pt>
                <c:pt idx="24076">
                  <c:v>7.45</c:v>
                </c:pt>
                <c:pt idx="24077">
                  <c:v>7.24</c:v>
                </c:pt>
                <c:pt idx="24078">
                  <c:v>10.69</c:v>
                </c:pt>
                <c:pt idx="24079">
                  <c:v>10.69</c:v>
                </c:pt>
                <c:pt idx="24080">
                  <c:v>16.45</c:v>
                </c:pt>
                <c:pt idx="24081">
                  <c:v>41.5</c:v>
                </c:pt>
                <c:pt idx="24082">
                  <c:v>37.4</c:v>
                </c:pt>
                <c:pt idx="24083">
                  <c:v>37.4</c:v>
                </c:pt>
                <c:pt idx="24084">
                  <c:v>41.5</c:v>
                </c:pt>
                <c:pt idx="24085">
                  <c:v>41.5</c:v>
                </c:pt>
                <c:pt idx="24086">
                  <c:v>42</c:v>
                </c:pt>
                <c:pt idx="24087">
                  <c:v>42</c:v>
                </c:pt>
                <c:pt idx="24088">
                  <c:v>42</c:v>
                </c:pt>
                <c:pt idx="24089">
                  <c:v>42</c:v>
                </c:pt>
                <c:pt idx="24090">
                  <c:v>36.75</c:v>
                </c:pt>
                <c:pt idx="24091">
                  <c:v>36.75</c:v>
                </c:pt>
                <c:pt idx="24092">
                  <c:v>38.5</c:v>
                </c:pt>
                <c:pt idx="24093">
                  <c:v>38.5</c:v>
                </c:pt>
                <c:pt idx="24094">
                  <c:v>36</c:v>
                </c:pt>
                <c:pt idx="24095">
                  <c:v>36.200000000000003</c:v>
                </c:pt>
                <c:pt idx="24096">
                  <c:v>36.200000000000003</c:v>
                </c:pt>
                <c:pt idx="24097">
                  <c:v>36</c:v>
                </c:pt>
                <c:pt idx="24098">
                  <c:v>36.200000000000003</c:v>
                </c:pt>
                <c:pt idx="24099">
                  <c:v>36</c:v>
                </c:pt>
                <c:pt idx="24100">
                  <c:v>36</c:v>
                </c:pt>
                <c:pt idx="24101">
                  <c:v>36</c:v>
                </c:pt>
                <c:pt idx="24102">
                  <c:v>36</c:v>
                </c:pt>
                <c:pt idx="24103">
                  <c:v>36</c:v>
                </c:pt>
                <c:pt idx="24104">
                  <c:v>6.8</c:v>
                </c:pt>
                <c:pt idx="24105">
                  <c:v>6.8</c:v>
                </c:pt>
                <c:pt idx="24106">
                  <c:v>8.99</c:v>
                </c:pt>
                <c:pt idx="24107">
                  <c:v>8.99</c:v>
                </c:pt>
                <c:pt idx="24108">
                  <c:v>37</c:v>
                </c:pt>
                <c:pt idx="24109">
                  <c:v>38.5</c:v>
                </c:pt>
                <c:pt idx="24110">
                  <c:v>30</c:v>
                </c:pt>
                <c:pt idx="24111">
                  <c:v>38.25</c:v>
                </c:pt>
                <c:pt idx="24112">
                  <c:v>38.5</c:v>
                </c:pt>
                <c:pt idx="24113">
                  <c:v>38.450000000000003</c:v>
                </c:pt>
                <c:pt idx="24114">
                  <c:v>38.450000000000003</c:v>
                </c:pt>
                <c:pt idx="24115">
                  <c:v>38.450000000000003</c:v>
                </c:pt>
                <c:pt idx="24116">
                  <c:v>4.4400000000000004</c:v>
                </c:pt>
                <c:pt idx="24117">
                  <c:v>3.94</c:v>
                </c:pt>
                <c:pt idx="24118">
                  <c:v>30</c:v>
                </c:pt>
                <c:pt idx="24119">
                  <c:v>0.6</c:v>
                </c:pt>
                <c:pt idx="24120">
                  <c:v>0.6</c:v>
                </c:pt>
                <c:pt idx="24121">
                  <c:v>0.09</c:v>
                </c:pt>
                <c:pt idx="24122">
                  <c:v>0.5</c:v>
                </c:pt>
                <c:pt idx="24123">
                  <c:v>-8</c:v>
                </c:pt>
                <c:pt idx="24124">
                  <c:v>-5</c:v>
                </c:pt>
                <c:pt idx="24125">
                  <c:v>-4.08</c:v>
                </c:pt>
                <c:pt idx="24126">
                  <c:v>2.44</c:v>
                </c:pt>
                <c:pt idx="24127">
                  <c:v>40</c:v>
                </c:pt>
                <c:pt idx="24128">
                  <c:v>43.45</c:v>
                </c:pt>
                <c:pt idx="24129">
                  <c:v>43.5</c:v>
                </c:pt>
                <c:pt idx="24130">
                  <c:v>43.5</c:v>
                </c:pt>
                <c:pt idx="24131">
                  <c:v>41.95</c:v>
                </c:pt>
                <c:pt idx="24132">
                  <c:v>41.95</c:v>
                </c:pt>
                <c:pt idx="24133">
                  <c:v>41.95</c:v>
                </c:pt>
                <c:pt idx="24134">
                  <c:v>43.8</c:v>
                </c:pt>
                <c:pt idx="24135">
                  <c:v>41.5</c:v>
                </c:pt>
                <c:pt idx="24136">
                  <c:v>43.7</c:v>
                </c:pt>
                <c:pt idx="24137">
                  <c:v>39</c:v>
                </c:pt>
                <c:pt idx="24138">
                  <c:v>38.450000000000003</c:v>
                </c:pt>
                <c:pt idx="24139">
                  <c:v>37</c:v>
                </c:pt>
                <c:pt idx="24140">
                  <c:v>38.4</c:v>
                </c:pt>
                <c:pt idx="24141">
                  <c:v>38</c:v>
                </c:pt>
                <c:pt idx="24142">
                  <c:v>12.42</c:v>
                </c:pt>
                <c:pt idx="24143">
                  <c:v>8.99</c:v>
                </c:pt>
                <c:pt idx="24144">
                  <c:v>7.13</c:v>
                </c:pt>
                <c:pt idx="24145">
                  <c:v>6.89</c:v>
                </c:pt>
                <c:pt idx="24146">
                  <c:v>36.5</c:v>
                </c:pt>
                <c:pt idx="24147">
                  <c:v>9.26</c:v>
                </c:pt>
                <c:pt idx="24148">
                  <c:v>36.5</c:v>
                </c:pt>
                <c:pt idx="24149">
                  <c:v>36.450000000000003</c:v>
                </c:pt>
                <c:pt idx="24150">
                  <c:v>36.25</c:v>
                </c:pt>
                <c:pt idx="24151">
                  <c:v>36.450000000000003</c:v>
                </c:pt>
                <c:pt idx="24152">
                  <c:v>36.450000000000003</c:v>
                </c:pt>
                <c:pt idx="24153">
                  <c:v>36.450000000000003</c:v>
                </c:pt>
                <c:pt idx="24154">
                  <c:v>36.450000000000003</c:v>
                </c:pt>
                <c:pt idx="24155">
                  <c:v>36.450000000000003</c:v>
                </c:pt>
                <c:pt idx="24156">
                  <c:v>36.5</c:v>
                </c:pt>
                <c:pt idx="24157">
                  <c:v>39</c:v>
                </c:pt>
                <c:pt idx="24158">
                  <c:v>38.5</c:v>
                </c:pt>
                <c:pt idx="24159">
                  <c:v>38.5</c:v>
                </c:pt>
                <c:pt idx="24160">
                  <c:v>38.5</c:v>
                </c:pt>
                <c:pt idx="24161">
                  <c:v>38.5</c:v>
                </c:pt>
                <c:pt idx="24162">
                  <c:v>38.5</c:v>
                </c:pt>
                <c:pt idx="24163">
                  <c:v>38</c:v>
                </c:pt>
                <c:pt idx="24164">
                  <c:v>9.89</c:v>
                </c:pt>
                <c:pt idx="24165">
                  <c:v>9.89</c:v>
                </c:pt>
                <c:pt idx="24166">
                  <c:v>38.5</c:v>
                </c:pt>
                <c:pt idx="24167">
                  <c:v>38</c:v>
                </c:pt>
                <c:pt idx="24168">
                  <c:v>10.050000000000001</c:v>
                </c:pt>
                <c:pt idx="24169">
                  <c:v>10</c:v>
                </c:pt>
                <c:pt idx="24170">
                  <c:v>10.01</c:v>
                </c:pt>
                <c:pt idx="24171">
                  <c:v>9.77</c:v>
                </c:pt>
                <c:pt idx="24172">
                  <c:v>38</c:v>
                </c:pt>
                <c:pt idx="24173">
                  <c:v>38</c:v>
                </c:pt>
                <c:pt idx="24174">
                  <c:v>13.22</c:v>
                </c:pt>
                <c:pt idx="24175">
                  <c:v>39.950000000000003</c:v>
                </c:pt>
                <c:pt idx="24176">
                  <c:v>40</c:v>
                </c:pt>
                <c:pt idx="24177">
                  <c:v>40.700000000000003</c:v>
                </c:pt>
                <c:pt idx="24178">
                  <c:v>40.700000000000003</c:v>
                </c:pt>
                <c:pt idx="24179">
                  <c:v>40</c:v>
                </c:pt>
                <c:pt idx="24180">
                  <c:v>40.700000000000003</c:v>
                </c:pt>
                <c:pt idx="24181">
                  <c:v>40.700000000000003</c:v>
                </c:pt>
                <c:pt idx="24182">
                  <c:v>37.89</c:v>
                </c:pt>
                <c:pt idx="24183">
                  <c:v>37.89</c:v>
                </c:pt>
                <c:pt idx="24184">
                  <c:v>39.01999</c:v>
                </c:pt>
                <c:pt idx="24185">
                  <c:v>38.5</c:v>
                </c:pt>
                <c:pt idx="24186">
                  <c:v>38.5</c:v>
                </c:pt>
                <c:pt idx="24187">
                  <c:v>37.450000000000003</c:v>
                </c:pt>
                <c:pt idx="24188">
                  <c:v>24.67</c:v>
                </c:pt>
                <c:pt idx="24189">
                  <c:v>23.2</c:v>
                </c:pt>
                <c:pt idx="24190">
                  <c:v>20</c:v>
                </c:pt>
                <c:pt idx="24191">
                  <c:v>16.149999999999999</c:v>
                </c:pt>
                <c:pt idx="24192">
                  <c:v>30</c:v>
                </c:pt>
                <c:pt idx="24193">
                  <c:v>11.6</c:v>
                </c:pt>
                <c:pt idx="24194">
                  <c:v>12.03</c:v>
                </c:pt>
                <c:pt idx="24195">
                  <c:v>12.03</c:v>
                </c:pt>
                <c:pt idx="24196">
                  <c:v>11.5</c:v>
                </c:pt>
                <c:pt idx="24197">
                  <c:v>10.55</c:v>
                </c:pt>
                <c:pt idx="24198">
                  <c:v>11.21</c:v>
                </c:pt>
                <c:pt idx="24199">
                  <c:v>12.46</c:v>
                </c:pt>
                <c:pt idx="24200">
                  <c:v>11.99</c:v>
                </c:pt>
                <c:pt idx="24201">
                  <c:v>11.99</c:v>
                </c:pt>
                <c:pt idx="24202">
                  <c:v>16.45</c:v>
                </c:pt>
                <c:pt idx="24203">
                  <c:v>16.64668</c:v>
                </c:pt>
                <c:pt idx="24204">
                  <c:v>17.71</c:v>
                </c:pt>
                <c:pt idx="24205">
                  <c:v>20.72</c:v>
                </c:pt>
                <c:pt idx="24206">
                  <c:v>36.42</c:v>
                </c:pt>
                <c:pt idx="24207">
                  <c:v>36.42</c:v>
                </c:pt>
                <c:pt idx="24208">
                  <c:v>36.42</c:v>
                </c:pt>
                <c:pt idx="24209">
                  <c:v>36.42</c:v>
                </c:pt>
                <c:pt idx="24210">
                  <c:v>36.42</c:v>
                </c:pt>
                <c:pt idx="24211">
                  <c:v>37</c:v>
                </c:pt>
                <c:pt idx="24212">
                  <c:v>36.42</c:v>
                </c:pt>
                <c:pt idx="24213">
                  <c:v>36.42</c:v>
                </c:pt>
                <c:pt idx="24214">
                  <c:v>36.42</c:v>
                </c:pt>
                <c:pt idx="24215">
                  <c:v>36.42</c:v>
                </c:pt>
                <c:pt idx="24216">
                  <c:v>14.58</c:v>
                </c:pt>
                <c:pt idx="24217">
                  <c:v>14.0984</c:v>
                </c:pt>
                <c:pt idx="24218">
                  <c:v>14.4</c:v>
                </c:pt>
                <c:pt idx="24219">
                  <c:v>14.42</c:v>
                </c:pt>
                <c:pt idx="24220">
                  <c:v>15.2</c:v>
                </c:pt>
                <c:pt idx="24221">
                  <c:v>1</c:v>
                </c:pt>
                <c:pt idx="24222">
                  <c:v>1</c:v>
                </c:pt>
                <c:pt idx="24223">
                  <c:v>1</c:v>
                </c:pt>
                <c:pt idx="24224">
                  <c:v>22.31</c:v>
                </c:pt>
                <c:pt idx="24225">
                  <c:v>40.21</c:v>
                </c:pt>
                <c:pt idx="24226">
                  <c:v>40.5</c:v>
                </c:pt>
                <c:pt idx="24227">
                  <c:v>40.21</c:v>
                </c:pt>
                <c:pt idx="24228">
                  <c:v>40.5</c:v>
                </c:pt>
                <c:pt idx="24229">
                  <c:v>40.5</c:v>
                </c:pt>
                <c:pt idx="24230">
                  <c:v>40.5</c:v>
                </c:pt>
                <c:pt idx="24231">
                  <c:v>40.5</c:v>
                </c:pt>
                <c:pt idx="24232">
                  <c:v>40.21</c:v>
                </c:pt>
                <c:pt idx="24233">
                  <c:v>40.21</c:v>
                </c:pt>
                <c:pt idx="24234">
                  <c:v>35</c:v>
                </c:pt>
                <c:pt idx="24235">
                  <c:v>2.21</c:v>
                </c:pt>
                <c:pt idx="24236">
                  <c:v>36</c:v>
                </c:pt>
                <c:pt idx="24237">
                  <c:v>35.950000000000003</c:v>
                </c:pt>
                <c:pt idx="24238">
                  <c:v>35</c:v>
                </c:pt>
                <c:pt idx="24239">
                  <c:v>35</c:v>
                </c:pt>
                <c:pt idx="24240">
                  <c:v>35</c:v>
                </c:pt>
                <c:pt idx="24241">
                  <c:v>34.979999999999997</c:v>
                </c:pt>
                <c:pt idx="24242">
                  <c:v>34.92</c:v>
                </c:pt>
                <c:pt idx="24243">
                  <c:v>30</c:v>
                </c:pt>
                <c:pt idx="24244">
                  <c:v>34.85</c:v>
                </c:pt>
                <c:pt idx="24245">
                  <c:v>13.62</c:v>
                </c:pt>
                <c:pt idx="24246">
                  <c:v>13.32</c:v>
                </c:pt>
                <c:pt idx="24247">
                  <c:v>13.31</c:v>
                </c:pt>
                <c:pt idx="24248">
                  <c:v>10.53</c:v>
                </c:pt>
                <c:pt idx="24249">
                  <c:v>10.54998</c:v>
                </c:pt>
                <c:pt idx="24250">
                  <c:v>15.27</c:v>
                </c:pt>
                <c:pt idx="24251">
                  <c:v>34.29</c:v>
                </c:pt>
                <c:pt idx="24252">
                  <c:v>36</c:v>
                </c:pt>
                <c:pt idx="24253">
                  <c:v>36</c:v>
                </c:pt>
                <c:pt idx="24254">
                  <c:v>37.049999999999997</c:v>
                </c:pt>
                <c:pt idx="24255">
                  <c:v>37</c:v>
                </c:pt>
                <c:pt idx="24256">
                  <c:v>37</c:v>
                </c:pt>
                <c:pt idx="24257">
                  <c:v>37</c:v>
                </c:pt>
                <c:pt idx="24258">
                  <c:v>30</c:v>
                </c:pt>
                <c:pt idx="24259">
                  <c:v>15.82</c:v>
                </c:pt>
                <c:pt idx="24260">
                  <c:v>20</c:v>
                </c:pt>
                <c:pt idx="24261">
                  <c:v>30</c:v>
                </c:pt>
                <c:pt idx="24262">
                  <c:v>36</c:v>
                </c:pt>
                <c:pt idx="24263">
                  <c:v>36</c:v>
                </c:pt>
                <c:pt idx="24264">
                  <c:v>36</c:v>
                </c:pt>
                <c:pt idx="24265">
                  <c:v>13.08</c:v>
                </c:pt>
                <c:pt idx="24266">
                  <c:v>11.18</c:v>
                </c:pt>
                <c:pt idx="24267">
                  <c:v>1.21</c:v>
                </c:pt>
                <c:pt idx="24268">
                  <c:v>12.45</c:v>
                </c:pt>
                <c:pt idx="24269">
                  <c:v>13.07</c:v>
                </c:pt>
                <c:pt idx="24270">
                  <c:v>16.5</c:v>
                </c:pt>
                <c:pt idx="24271">
                  <c:v>14.881360000000001</c:v>
                </c:pt>
                <c:pt idx="24272">
                  <c:v>1.21</c:v>
                </c:pt>
                <c:pt idx="24273">
                  <c:v>1.5</c:v>
                </c:pt>
                <c:pt idx="24274">
                  <c:v>14.99</c:v>
                </c:pt>
                <c:pt idx="24275">
                  <c:v>14.99</c:v>
                </c:pt>
                <c:pt idx="24276">
                  <c:v>38.11</c:v>
                </c:pt>
                <c:pt idx="24277">
                  <c:v>40.25</c:v>
                </c:pt>
                <c:pt idx="24278">
                  <c:v>37.5</c:v>
                </c:pt>
                <c:pt idx="24279">
                  <c:v>37.5</c:v>
                </c:pt>
                <c:pt idx="24280">
                  <c:v>35.5</c:v>
                </c:pt>
                <c:pt idx="24281">
                  <c:v>36.9</c:v>
                </c:pt>
                <c:pt idx="24282">
                  <c:v>25.73</c:v>
                </c:pt>
                <c:pt idx="24283">
                  <c:v>36.25</c:v>
                </c:pt>
                <c:pt idx="24284">
                  <c:v>35.950000000000003</c:v>
                </c:pt>
                <c:pt idx="24285">
                  <c:v>17.02</c:v>
                </c:pt>
                <c:pt idx="24286">
                  <c:v>16.46</c:v>
                </c:pt>
                <c:pt idx="24287">
                  <c:v>16.2</c:v>
                </c:pt>
                <c:pt idx="24288">
                  <c:v>34.950000000000003</c:v>
                </c:pt>
                <c:pt idx="24289">
                  <c:v>30</c:v>
                </c:pt>
                <c:pt idx="24290">
                  <c:v>12.59</c:v>
                </c:pt>
                <c:pt idx="24291">
                  <c:v>12.44</c:v>
                </c:pt>
                <c:pt idx="24292">
                  <c:v>11.34</c:v>
                </c:pt>
                <c:pt idx="24293">
                  <c:v>37</c:v>
                </c:pt>
                <c:pt idx="24294">
                  <c:v>12.39</c:v>
                </c:pt>
                <c:pt idx="24295">
                  <c:v>12.09</c:v>
                </c:pt>
                <c:pt idx="24296">
                  <c:v>9.5</c:v>
                </c:pt>
                <c:pt idx="24297">
                  <c:v>9.36</c:v>
                </c:pt>
                <c:pt idx="24298">
                  <c:v>14.6</c:v>
                </c:pt>
                <c:pt idx="24299">
                  <c:v>15.43008</c:v>
                </c:pt>
                <c:pt idx="24300">
                  <c:v>1.1000000000000001</c:v>
                </c:pt>
                <c:pt idx="24301">
                  <c:v>13.6</c:v>
                </c:pt>
                <c:pt idx="24302">
                  <c:v>35</c:v>
                </c:pt>
                <c:pt idx="24303">
                  <c:v>37</c:v>
                </c:pt>
                <c:pt idx="24304">
                  <c:v>37</c:v>
                </c:pt>
                <c:pt idx="24305">
                  <c:v>35</c:v>
                </c:pt>
                <c:pt idx="24306">
                  <c:v>35</c:v>
                </c:pt>
                <c:pt idx="24307">
                  <c:v>12.29</c:v>
                </c:pt>
                <c:pt idx="24308">
                  <c:v>9.6399999999999988</c:v>
                </c:pt>
                <c:pt idx="24309">
                  <c:v>9.6399999999999988</c:v>
                </c:pt>
                <c:pt idx="24310">
                  <c:v>35</c:v>
                </c:pt>
                <c:pt idx="24311">
                  <c:v>34.5</c:v>
                </c:pt>
                <c:pt idx="24312">
                  <c:v>35</c:v>
                </c:pt>
                <c:pt idx="24313">
                  <c:v>9.65</c:v>
                </c:pt>
                <c:pt idx="24314">
                  <c:v>34.5</c:v>
                </c:pt>
                <c:pt idx="24315">
                  <c:v>35</c:v>
                </c:pt>
                <c:pt idx="24316">
                  <c:v>35</c:v>
                </c:pt>
                <c:pt idx="24317">
                  <c:v>35</c:v>
                </c:pt>
                <c:pt idx="24318">
                  <c:v>34.5</c:v>
                </c:pt>
                <c:pt idx="24319">
                  <c:v>34.5</c:v>
                </c:pt>
                <c:pt idx="24320">
                  <c:v>34.5</c:v>
                </c:pt>
                <c:pt idx="24321">
                  <c:v>39.53</c:v>
                </c:pt>
                <c:pt idx="24322">
                  <c:v>39.53</c:v>
                </c:pt>
                <c:pt idx="24323">
                  <c:v>39</c:v>
                </c:pt>
                <c:pt idx="24324">
                  <c:v>16.16</c:v>
                </c:pt>
                <c:pt idx="24325">
                  <c:v>15.2</c:v>
                </c:pt>
                <c:pt idx="24326">
                  <c:v>15.19</c:v>
                </c:pt>
                <c:pt idx="24327">
                  <c:v>1.51</c:v>
                </c:pt>
                <c:pt idx="24328">
                  <c:v>17.88</c:v>
                </c:pt>
                <c:pt idx="24329">
                  <c:v>15.92</c:v>
                </c:pt>
                <c:pt idx="24330">
                  <c:v>15.19</c:v>
                </c:pt>
                <c:pt idx="24331">
                  <c:v>14.98</c:v>
                </c:pt>
                <c:pt idx="24332">
                  <c:v>16.07</c:v>
                </c:pt>
                <c:pt idx="24333">
                  <c:v>16.78</c:v>
                </c:pt>
                <c:pt idx="24334">
                  <c:v>40</c:v>
                </c:pt>
                <c:pt idx="24335">
                  <c:v>12.82</c:v>
                </c:pt>
                <c:pt idx="24336">
                  <c:v>34</c:v>
                </c:pt>
                <c:pt idx="24337">
                  <c:v>-13</c:v>
                </c:pt>
                <c:pt idx="24338">
                  <c:v>-13</c:v>
                </c:pt>
                <c:pt idx="24339">
                  <c:v>-60</c:v>
                </c:pt>
                <c:pt idx="24340">
                  <c:v>-59.95</c:v>
                </c:pt>
                <c:pt idx="24341">
                  <c:v>-60</c:v>
                </c:pt>
                <c:pt idx="24342">
                  <c:v>-60</c:v>
                </c:pt>
                <c:pt idx="24343">
                  <c:v>-68.669999999999973</c:v>
                </c:pt>
                <c:pt idx="24344">
                  <c:v>-69.39</c:v>
                </c:pt>
                <c:pt idx="24345">
                  <c:v>-70.492000000000004</c:v>
                </c:pt>
                <c:pt idx="24346">
                  <c:v>-70.169999999999973</c:v>
                </c:pt>
                <c:pt idx="24347">
                  <c:v>-60</c:v>
                </c:pt>
                <c:pt idx="24348">
                  <c:v>-65.94</c:v>
                </c:pt>
                <c:pt idx="24349">
                  <c:v>-13</c:v>
                </c:pt>
                <c:pt idx="24350">
                  <c:v>-11</c:v>
                </c:pt>
                <c:pt idx="24351">
                  <c:v>2.14</c:v>
                </c:pt>
                <c:pt idx="24352">
                  <c:v>17.399999999999999</c:v>
                </c:pt>
                <c:pt idx="24353">
                  <c:v>-37.44</c:v>
                </c:pt>
                <c:pt idx="24354">
                  <c:v>10</c:v>
                </c:pt>
                <c:pt idx="24355">
                  <c:v>-68.669999999999973</c:v>
                </c:pt>
                <c:pt idx="24356">
                  <c:v>15.24</c:v>
                </c:pt>
                <c:pt idx="24357">
                  <c:v>-13</c:v>
                </c:pt>
                <c:pt idx="24358">
                  <c:v>-13</c:v>
                </c:pt>
                <c:pt idx="24359">
                  <c:v>-64.5</c:v>
                </c:pt>
                <c:pt idx="24360">
                  <c:v>-60</c:v>
                </c:pt>
                <c:pt idx="24361">
                  <c:v>-65</c:v>
                </c:pt>
                <c:pt idx="24362">
                  <c:v>-60</c:v>
                </c:pt>
                <c:pt idx="24363">
                  <c:v>-60</c:v>
                </c:pt>
                <c:pt idx="24364">
                  <c:v>-65</c:v>
                </c:pt>
                <c:pt idx="24365">
                  <c:v>15.34</c:v>
                </c:pt>
                <c:pt idx="24366">
                  <c:v>15.64</c:v>
                </c:pt>
                <c:pt idx="24367">
                  <c:v>16.98</c:v>
                </c:pt>
                <c:pt idx="24368">
                  <c:v>-50</c:v>
                </c:pt>
                <c:pt idx="24369">
                  <c:v>16.579999999999991</c:v>
                </c:pt>
                <c:pt idx="24370">
                  <c:v>-15</c:v>
                </c:pt>
                <c:pt idx="24371">
                  <c:v>-15</c:v>
                </c:pt>
                <c:pt idx="24372">
                  <c:v>40</c:v>
                </c:pt>
                <c:pt idx="24373">
                  <c:v>-15</c:v>
                </c:pt>
                <c:pt idx="24374">
                  <c:v>20.11</c:v>
                </c:pt>
                <c:pt idx="24375">
                  <c:v>40</c:v>
                </c:pt>
                <c:pt idx="24376">
                  <c:v>49.72</c:v>
                </c:pt>
                <c:pt idx="24377">
                  <c:v>51.5</c:v>
                </c:pt>
                <c:pt idx="24378">
                  <c:v>51.75</c:v>
                </c:pt>
                <c:pt idx="24379">
                  <c:v>18.78</c:v>
                </c:pt>
                <c:pt idx="24380">
                  <c:v>15.6</c:v>
                </c:pt>
                <c:pt idx="24381">
                  <c:v>14.38</c:v>
                </c:pt>
                <c:pt idx="24382">
                  <c:v>14.75278</c:v>
                </c:pt>
                <c:pt idx="24383">
                  <c:v>49</c:v>
                </c:pt>
                <c:pt idx="24384">
                  <c:v>59</c:v>
                </c:pt>
                <c:pt idx="24385">
                  <c:v>59</c:v>
                </c:pt>
                <c:pt idx="24386">
                  <c:v>59</c:v>
                </c:pt>
                <c:pt idx="24387">
                  <c:v>51.89</c:v>
                </c:pt>
                <c:pt idx="24388">
                  <c:v>12.75</c:v>
                </c:pt>
                <c:pt idx="24389">
                  <c:v>11.6</c:v>
                </c:pt>
                <c:pt idx="24390">
                  <c:v>11.86</c:v>
                </c:pt>
                <c:pt idx="24391">
                  <c:v>11.16</c:v>
                </c:pt>
                <c:pt idx="24392">
                  <c:v>11.91</c:v>
                </c:pt>
                <c:pt idx="24393">
                  <c:v>11.91</c:v>
                </c:pt>
                <c:pt idx="24394">
                  <c:v>18.75</c:v>
                </c:pt>
                <c:pt idx="24395">
                  <c:v>17.850000000000001</c:v>
                </c:pt>
                <c:pt idx="24396">
                  <c:v>19.190000000000001</c:v>
                </c:pt>
                <c:pt idx="24397">
                  <c:v>16.71</c:v>
                </c:pt>
                <c:pt idx="24398">
                  <c:v>16.84</c:v>
                </c:pt>
                <c:pt idx="24399">
                  <c:v>17.78</c:v>
                </c:pt>
                <c:pt idx="24400">
                  <c:v>20.12</c:v>
                </c:pt>
                <c:pt idx="24401">
                  <c:v>51.75</c:v>
                </c:pt>
                <c:pt idx="24402">
                  <c:v>51.75</c:v>
                </c:pt>
                <c:pt idx="24403">
                  <c:v>16.3</c:v>
                </c:pt>
                <c:pt idx="24404">
                  <c:v>14.18</c:v>
                </c:pt>
                <c:pt idx="24405">
                  <c:v>4.05</c:v>
                </c:pt>
                <c:pt idx="24406">
                  <c:v>54.5</c:v>
                </c:pt>
                <c:pt idx="24407">
                  <c:v>54.5</c:v>
                </c:pt>
                <c:pt idx="24408">
                  <c:v>54.5</c:v>
                </c:pt>
                <c:pt idx="24409">
                  <c:v>13.26</c:v>
                </c:pt>
                <c:pt idx="24410">
                  <c:v>51.75</c:v>
                </c:pt>
                <c:pt idx="24411">
                  <c:v>51.75</c:v>
                </c:pt>
                <c:pt idx="24412">
                  <c:v>18.86</c:v>
                </c:pt>
                <c:pt idx="24413">
                  <c:v>17.600000000000001</c:v>
                </c:pt>
                <c:pt idx="24414">
                  <c:v>7.2500400000000003</c:v>
                </c:pt>
                <c:pt idx="24415">
                  <c:v>51.25</c:v>
                </c:pt>
                <c:pt idx="24416">
                  <c:v>40</c:v>
                </c:pt>
                <c:pt idx="24417">
                  <c:v>51</c:v>
                </c:pt>
                <c:pt idx="24418">
                  <c:v>7</c:v>
                </c:pt>
                <c:pt idx="24419">
                  <c:v>49.24</c:v>
                </c:pt>
                <c:pt idx="24420">
                  <c:v>-59.95</c:v>
                </c:pt>
                <c:pt idx="24421">
                  <c:v>18.61</c:v>
                </c:pt>
                <c:pt idx="24422">
                  <c:v>9.8800000000000008</c:v>
                </c:pt>
                <c:pt idx="24423">
                  <c:v>-61.2</c:v>
                </c:pt>
                <c:pt idx="24424">
                  <c:v>12.84</c:v>
                </c:pt>
                <c:pt idx="24425">
                  <c:v>22.4</c:v>
                </c:pt>
                <c:pt idx="24426">
                  <c:v>40</c:v>
                </c:pt>
                <c:pt idx="24427">
                  <c:v>28.4</c:v>
                </c:pt>
                <c:pt idx="24428">
                  <c:v>51</c:v>
                </c:pt>
                <c:pt idx="24429">
                  <c:v>9</c:v>
                </c:pt>
                <c:pt idx="24430">
                  <c:v>54.5</c:v>
                </c:pt>
                <c:pt idx="24431">
                  <c:v>51</c:v>
                </c:pt>
                <c:pt idx="24432">
                  <c:v>-50</c:v>
                </c:pt>
                <c:pt idx="24433">
                  <c:v>-43.770400000000002</c:v>
                </c:pt>
                <c:pt idx="24434">
                  <c:v>-50</c:v>
                </c:pt>
                <c:pt idx="24435">
                  <c:v>-50</c:v>
                </c:pt>
                <c:pt idx="24436">
                  <c:v>-19.05</c:v>
                </c:pt>
                <c:pt idx="24437">
                  <c:v>-17.05</c:v>
                </c:pt>
                <c:pt idx="24438">
                  <c:v>-15.86</c:v>
                </c:pt>
                <c:pt idx="24439">
                  <c:v>-21.98</c:v>
                </c:pt>
                <c:pt idx="24440">
                  <c:v>7</c:v>
                </c:pt>
                <c:pt idx="24441">
                  <c:v>51</c:v>
                </c:pt>
                <c:pt idx="24442">
                  <c:v>7</c:v>
                </c:pt>
                <c:pt idx="24443">
                  <c:v>7</c:v>
                </c:pt>
                <c:pt idx="24444">
                  <c:v>5.18</c:v>
                </c:pt>
                <c:pt idx="24445">
                  <c:v>5</c:v>
                </c:pt>
                <c:pt idx="24446">
                  <c:v>-50</c:v>
                </c:pt>
                <c:pt idx="24447">
                  <c:v>9</c:v>
                </c:pt>
                <c:pt idx="24448">
                  <c:v>-36.590000000000003</c:v>
                </c:pt>
                <c:pt idx="24449">
                  <c:v>46</c:v>
                </c:pt>
                <c:pt idx="24450">
                  <c:v>8.49</c:v>
                </c:pt>
                <c:pt idx="24451">
                  <c:v>5</c:v>
                </c:pt>
                <c:pt idx="24452">
                  <c:v>-60</c:v>
                </c:pt>
                <c:pt idx="24453">
                  <c:v>-65.94</c:v>
                </c:pt>
                <c:pt idx="24454">
                  <c:v>-60</c:v>
                </c:pt>
                <c:pt idx="24455">
                  <c:v>-60</c:v>
                </c:pt>
                <c:pt idx="24456">
                  <c:v>-22.54</c:v>
                </c:pt>
                <c:pt idx="24457">
                  <c:v>-21.21</c:v>
                </c:pt>
                <c:pt idx="24458">
                  <c:v>-48.4</c:v>
                </c:pt>
                <c:pt idx="24459">
                  <c:v>-55</c:v>
                </c:pt>
                <c:pt idx="24460">
                  <c:v>-55</c:v>
                </c:pt>
                <c:pt idx="24461">
                  <c:v>-60</c:v>
                </c:pt>
                <c:pt idx="24462">
                  <c:v>-17.12</c:v>
                </c:pt>
                <c:pt idx="24463">
                  <c:v>54</c:v>
                </c:pt>
                <c:pt idx="24464">
                  <c:v>54</c:v>
                </c:pt>
                <c:pt idx="24465">
                  <c:v>54.5</c:v>
                </c:pt>
                <c:pt idx="24466">
                  <c:v>54</c:v>
                </c:pt>
                <c:pt idx="24467">
                  <c:v>46</c:v>
                </c:pt>
                <c:pt idx="24468">
                  <c:v>54</c:v>
                </c:pt>
                <c:pt idx="24469">
                  <c:v>54</c:v>
                </c:pt>
                <c:pt idx="24470">
                  <c:v>54</c:v>
                </c:pt>
                <c:pt idx="24471">
                  <c:v>46</c:v>
                </c:pt>
                <c:pt idx="24472">
                  <c:v>49.72</c:v>
                </c:pt>
                <c:pt idx="24473">
                  <c:v>54</c:v>
                </c:pt>
                <c:pt idx="24474">
                  <c:v>54.5</c:v>
                </c:pt>
                <c:pt idx="24475">
                  <c:v>54</c:v>
                </c:pt>
                <c:pt idx="24476">
                  <c:v>54.5</c:v>
                </c:pt>
                <c:pt idx="24477">
                  <c:v>54.5</c:v>
                </c:pt>
                <c:pt idx="24478">
                  <c:v>52.25</c:v>
                </c:pt>
                <c:pt idx="24479">
                  <c:v>51</c:v>
                </c:pt>
                <c:pt idx="24480">
                  <c:v>51.89</c:v>
                </c:pt>
                <c:pt idx="24481">
                  <c:v>51.89</c:v>
                </c:pt>
                <c:pt idx="24482">
                  <c:v>51.89</c:v>
                </c:pt>
                <c:pt idx="24483">
                  <c:v>43</c:v>
                </c:pt>
                <c:pt idx="24484">
                  <c:v>51.89</c:v>
                </c:pt>
                <c:pt idx="24485">
                  <c:v>51.89</c:v>
                </c:pt>
                <c:pt idx="24486">
                  <c:v>50</c:v>
                </c:pt>
                <c:pt idx="24487">
                  <c:v>50</c:v>
                </c:pt>
                <c:pt idx="24488">
                  <c:v>49.72</c:v>
                </c:pt>
                <c:pt idx="24489">
                  <c:v>48.5</c:v>
                </c:pt>
                <c:pt idx="24490">
                  <c:v>48.5</c:v>
                </c:pt>
                <c:pt idx="24491">
                  <c:v>46</c:v>
                </c:pt>
                <c:pt idx="24492">
                  <c:v>49</c:v>
                </c:pt>
                <c:pt idx="24493">
                  <c:v>48.5</c:v>
                </c:pt>
                <c:pt idx="24494">
                  <c:v>48.75</c:v>
                </c:pt>
                <c:pt idx="24495">
                  <c:v>48.5</c:v>
                </c:pt>
                <c:pt idx="24496">
                  <c:v>42</c:v>
                </c:pt>
                <c:pt idx="24497">
                  <c:v>42</c:v>
                </c:pt>
                <c:pt idx="24498">
                  <c:v>42</c:v>
                </c:pt>
                <c:pt idx="24499">
                  <c:v>15.30997</c:v>
                </c:pt>
                <c:pt idx="24500">
                  <c:v>13.1</c:v>
                </c:pt>
                <c:pt idx="24501">
                  <c:v>12.3</c:v>
                </c:pt>
                <c:pt idx="24502">
                  <c:v>8.8000000000000007</c:v>
                </c:pt>
                <c:pt idx="24503">
                  <c:v>0</c:v>
                </c:pt>
                <c:pt idx="24504">
                  <c:v>10.9</c:v>
                </c:pt>
                <c:pt idx="24505">
                  <c:v>5.3599999999999994</c:v>
                </c:pt>
                <c:pt idx="24506">
                  <c:v>7.25</c:v>
                </c:pt>
                <c:pt idx="24507">
                  <c:v>5.17</c:v>
                </c:pt>
                <c:pt idx="24508">
                  <c:v>6.17</c:v>
                </c:pt>
                <c:pt idx="24509">
                  <c:v>6.46</c:v>
                </c:pt>
                <c:pt idx="24510">
                  <c:v>9.86</c:v>
                </c:pt>
                <c:pt idx="24511">
                  <c:v>9.86</c:v>
                </c:pt>
                <c:pt idx="24512">
                  <c:v>0.55000000000000004</c:v>
                </c:pt>
                <c:pt idx="24513">
                  <c:v>17.5</c:v>
                </c:pt>
                <c:pt idx="24514">
                  <c:v>19.690000000000001</c:v>
                </c:pt>
                <c:pt idx="24515">
                  <c:v>43.5</c:v>
                </c:pt>
                <c:pt idx="24516">
                  <c:v>43.5</c:v>
                </c:pt>
                <c:pt idx="24517">
                  <c:v>43.5</c:v>
                </c:pt>
                <c:pt idx="24518">
                  <c:v>43.5</c:v>
                </c:pt>
                <c:pt idx="24519">
                  <c:v>43.5</c:v>
                </c:pt>
                <c:pt idx="24520">
                  <c:v>43.5</c:v>
                </c:pt>
                <c:pt idx="24521">
                  <c:v>43.5</c:v>
                </c:pt>
                <c:pt idx="24522">
                  <c:v>43.5</c:v>
                </c:pt>
                <c:pt idx="24523">
                  <c:v>43</c:v>
                </c:pt>
                <c:pt idx="24524">
                  <c:v>43</c:v>
                </c:pt>
                <c:pt idx="24525">
                  <c:v>17.760000000000002</c:v>
                </c:pt>
                <c:pt idx="24526">
                  <c:v>42.95</c:v>
                </c:pt>
                <c:pt idx="24527">
                  <c:v>12.44</c:v>
                </c:pt>
                <c:pt idx="24528">
                  <c:v>42.95</c:v>
                </c:pt>
                <c:pt idx="24529">
                  <c:v>43</c:v>
                </c:pt>
                <c:pt idx="24530">
                  <c:v>43</c:v>
                </c:pt>
                <c:pt idx="24531">
                  <c:v>43</c:v>
                </c:pt>
                <c:pt idx="24532">
                  <c:v>42.95</c:v>
                </c:pt>
                <c:pt idx="24533">
                  <c:v>43</c:v>
                </c:pt>
                <c:pt idx="24534">
                  <c:v>43</c:v>
                </c:pt>
                <c:pt idx="24535">
                  <c:v>43</c:v>
                </c:pt>
                <c:pt idx="24536">
                  <c:v>43</c:v>
                </c:pt>
                <c:pt idx="24537">
                  <c:v>43</c:v>
                </c:pt>
                <c:pt idx="24538">
                  <c:v>43</c:v>
                </c:pt>
                <c:pt idx="24539">
                  <c:v>38</c:v>
                </c:pt>
                <c:pt idx="24540">
                  <c:v>1.3</c:v>
                </c:pt>
                <c:pt idx="24541">
                  <c:v>3</c:v>
                </c:pt>
                <c:pt idx="24542">
                  <c:v>13.49</c:v>
                </c:pt>
                <c:pt idx="24543">
                  <c:v>5.4142599999999996</c:v>
                </c:pt>
                <c:pt idx="24544">
                  <c:v>4.8</c:v>
                </c:pt>
                <c:pt idx="24545">
                  <c:v>14.29</c:v>
                </c:pt>
                <c:pt idx="24546">
                  <c:v>15.6</c:v>
                </c:pt>
                <c:pt idx="24547">
                  <c:v>13.66</c:v>
                </c:pt>
                <c:pt idx="24548">
                  <c:v>15.57</c:v>
                </c:pt>
                <c:pt idx="24549">
                  <c:v>15.82</c:v>
                </c:pt>
                <c:pt idx="24550">
                  <c:v>14.73024</c:v>
                </c:pt>
                <c:pt idx="24551">
                  <c:v>14.73024</c:v>
                </c:pt>
                <c:pt idx="24552">
                  <c:v>41</c:v>
                </c:pt>
                <c:pt idx="24553">
                  <c:v>15.990130000000001</c:v>
                </c:pt>
                <c:pt idx="24554">
                  <c:v>41.2</c:v>
                </c:pt>
                <c:pt idx="24555">
                  <c:v>4.8</c:v>
                </c:pt>
                <c:pt idx="24556">
                  <c:v>3.61</c:v>
                </c:pt>
                <c:pt idx="24557">
                  <c:v>14.77</c:v>
                </c:pt>
                <c:pt idx="24558">
                  <c:v>4.8</c:v>
                </c:pt>
                <c:pt idx="24559">
                  <c:v>41</c:v>
                </c:pt>
                <c:pt idx="24560">
                  <c:v>41</c:v>
                </c:pt>
                <c:pt idx="24561">
                  <c:v>46</c:v>
                </c:pt>
                <c:pt idx="24562">
                  <c:v>46.97</c:v>
                </c:pt>
                <c:pt idx="24563">
                  <c:v>46.97</c:v>
                </c:pt>
                <c:pt idx="24564">
                  <c:v>45</c:v>
                </c:pt>
                <c:pt idx="24565">
                  <c:v>45</c:v>
                </c:pt>
                <c:pt idx="24566">
                  <c:v>17</c:v>
                </c:pt>
                <c:pt idx="24567">
                  <c:v>5</c:v>
                </c:pt>
                <c:pt idx="24568">
                  <c:v>17</c:v>
                </c:pt>
                <c:pt idx="24569">
                  <c:v>45</c:v>
                </c:pt>
                <c:pt idx="24570">
                  <c:v>45</c:v>
                </c:pt>
                <c:pt idx="24571">
                  <c:v>45.5</c:v>
                </c:pt>
                <c:pt idx="24572">
                  <c:v>43.25</c:v>
                </c:pt>
                <c:pt idx="24573">
                  <c:v>37</c:v>
                </c:pt>
                <c:pt idx="24574">
                  <c:v>14.66</c:v>
                </c:pt>
                <c:pt idx="24575">
                  <c:v>16.62</c:v>
                </c:pt>
                <c:pt idx="24576">
                  <c:v>37</c:v>
                </c:pt>
                <c:pt idx="24577">
                  <c:v>37</c:v>
                </c:pt>
                <c:pt idx="24578">
                  <c:v>17.5</c:v>
                </c:pt>
                <c:pt idx="24579">
                  <c:v>13.58</c:v>
                </c:pt>
                <c:pt idx="24580">
                  <c:v>13.39</c:v>
                </c:pt>
                <c:pt idx="24581">
                  <c:v>10.98</c:v>
                </c:pt>
                <c:pt idx="24582">
                  <c:v>9</c:v>
                </c:pt>
                <c:pt idx="24583">
                  <c:v>8.11</c:v>
                </c:pt>
                <c:pt idx="24584">
                  <c:v>21.83</c:v>
                </c:pt>
                <c:pt idx="24585">
                  <c:v>36.4</c:v>
                </c:pt>
                <c:pt idx="24586">
                  <c:v>20.52</c:v>
                </c:pt>
                <c:pt idx="24587">
                  <c:v>20.34</c:v>
                </c:pt>
                <c:pt idx="24588">
                  <c:v>36.4</c:v>
                </c:pt>
                <c:pt idx="24589">
                  <c:v>40</c:v>
                </c:pt>
                <c:pt idx="24590">
                  <c:v>40</c:v>
                </c:pt>
                <c:pt idx="24591">
                  <c:v>40</c:v>
                </c:pt>
                <c:pt idx="24592">
                  <c:v>40</c:v>
                </c:pt>
                <c:pt idx="24593">
                  <c:v>40</c:v>
                </c:pt>
                <c:pt idx="24594">
                  <c:v>16.66</c:v>
                </c:pt>
                <c:pt idx="24595">
                  <c:v>17.296849999999999</c:v>
                </c:pt>
                <c:pt idx="24596">
                  <c:v>18.37</c:v>
                </c:pt>
                <c:pt idx="24597">
                  <c:v>36</c:v>
                </c:pt>
                <c:pt idx="24598">
                  <c:v>36</c:v>
                </c:pt>
                <c:pt idx="24599">
                  <c:v>41.99</c:v>
                </c:pt>
                <c:pt idx="24600">
                  <c:v>41.99</c:v>
                </c:pt>
                <c:pt idx="24601">
                  <c:v>36</c:v>
                </c:pt>
                <c:pt idx="24602">
                  <c:v>35.75</c:v>
                </c:pt>
                <c:pt idx="24603">
                  <c:v>16.25</c:v>
                </c:pt>
                <c:pt idx="24604">
                  <c:v>14.11</c:v>
                </c:pt>
                <c:pt idx="24605">
                  <c:v>13</c:v>
                </c:pt>
                <c:pt idx="24606">
                  <c:v>6</c:v>
                </c:pt>
                <c:pt idx="24607">
                  <c:v>34.5</c:v>
                </c:pt>
                <c:pt idx="24608">
                  <c:v>34.5</c:v>
                </c:pt>
                <c:pt idx="24609">
                  <c:v>34.5</c:v>
                </c:pt>
                <c:pt idx="24610">
                  <c:v>6.26</c:v>
                </c:pt>
                <c:pt idx="24611">
                  <c:v>14</c:v>
                </c:pt>
                <c:pt idx="24612">
                  <c:v>36</c:v>
                </c:pt>
                <c:pt idx="24613">
                  <c:v>41.75</c:v>
                </c:pt>
                <c:pt idx="24614">
                  <c:v>41.75</c:v>
                </c:pt>
                <c:pt idx="24615">
                  <c:v>6.41</c:v>
                </c:pt>
                <c:pt idx="24616">
                  <c:v>41.75</c:v>
                </c:pt>
                <c:pt idx="24617">
                  <c:v>6.43</c:v>
                </c:pt>
                <c:pt idx="24618">
                  <c:v>41.75</c:v>
                </c:pt>
                <c:pt idx="24619">
                  <c:v>37.5</c:v>
                </c:pt>
                <c:pt idx="24620">
                  <c:v>37</c:v>
                </c:pt>
                <c:pt idx="24621">
                  <c:v>14.74</c:v>
                </c:pt>
                <c:pt idx="24622">
                  <c:v>11.34</c:v>
                </c:pt>
                <c:pt idx="24623">
                  <c:v>22.97</c:v>
                </c:pt>
                <c:pt idx="24624">
                  <c:v>11.34</c:v>
                </c:pt>
                <c:pt idx="24625">
                  <c:v>12.5</c:v>
                </c:pt>
                <c:pt idx="24626">
                  <c:v>36.75</c:v>
                </c:pt>
                <c:pt idx="24627">
                  <c:v>36.75</c:v>
                </c:pt>
                <c:pt idx="24628">
                  <c:v>36.75</c:v>
                </c:pt>
                <c:pt idx="24629">
                  <c:v>36.6</c:v>
                </c:pt>
                <c:pt idx="24630">
                  <c:v>11</c:v>
                </c:pt>
                <c:pt idx="24631">
                  <c:v>10.45013</c:v>
                </c:pt>
                <c:pt idx="24632">
                  <c:v>13.210129999999999</c:v>
                </c:pt>
                <c:pt idx="24633">
                  <c:v>1.5</c:v>
                </c:pt>
                <c:pt idx="24634">
                  <c:v>12.9</c:v>
                </c:pt>
                <c:pt idx="24635">
                  <c:v>13.15</c:v>
                </c:pt>
                <c:pt idx="24636">
                  <c:v>17.3</c:v>
                </c:pt>
                <c:pt idx="24637">
                  <c:v>36.6</c:v>
                </c:pt>
                <c:pt idx="24638">
                  <c:v>36.6</c:v>
                </c:pt>
                <c:pt idx="24639">
                  <c:v>15.03013</c:v>
                </c:pt>
                <c:pt idx="24640">
                  <c:v>15.17013</c:v>
                </c:pt>
                <c:pt idx="24641">
                  <c:v>6.3</c:v>
                </c:pt>
                <c:pt idx="24642">
                  <c:v>15.19</c:v>
                </c:pt>
                <c:pt idx="24643">
                  <c:v>37</c:v>
                </c:pt>
                <c:pt idx="24644">
                  <c:v>36</c:v>
                </c:pt>
                <c:pt idx="24645">
                  <c:v>35.75</c:v>
                </c:pt>
                <c:pt idx="24646">
                  <c:v>26.23</c:v>
                </c:pt>
                <c:pt idx="24647">
                  <c:v>25.48</c:v>
                </c:pt>
                <c:pt idx="24648">
                  <c:v>22.98</c:v>
                </c:pt>
                <c:pt idx="24649">
                  <c:v>22.19</c:v>
                </c:pt>
                <c:pt idx="24650">
                  <c:v>34.4</c:v>
                </c:pt>
                <c:pt idx="24651">
                  <c:v>34.5</c:v>
                </c:pt>
                <c:pt idx="24652">
                  <c:v>21.73</c:v>
                </c:pt>
                <c:pt idx="24653">
                  <c:v>34.300000000000011</c:v>
                </c:pt>
                <c:pt idx="24654">
                  <c:v>34.200000000000003</c:v>
                </c:pt>
                <c:pt idx="24655">
                  <c:v>34.200000000000003</c:v>
                </c:pt>
                <c:pt idx="24656">
                  <c:v>37.5</c:v>
                </c:pt>
                <c:pt idx="24657">
                  <c:v>34.5</c:v>
                </c:pt>
                <c:pt idx="24658">
                  <c:v>37.5</c:v>
                </c:pt>
                <c:pt idx="24659">
                  <c:v>37.5</c:v>
                </c:pt>
                <c:pt idx="24660">
                  <c:v>19.16</c:v>
                </c:pt>
                <c:pt idx="24661">
                  <c:v>14.45</c:v>
                </c:pt>
                <c:pt idx="24662">
                  <c:v>15</c:v>
                </c:pt>
                <c:pt idx="24663">
                  <c:v>15</c:v>
                </c:pt>
                <c:pt idx="24664">
                  <c:v>37</c:v>
                </c:pt>
                <c:pt idx="24665">
                  <c:v>37.5</c:v>
                </c:pt>
                <c:pt idx="24666">
                  <c:v>37</c:v>
                </c:pt>
                <c:pt idx="24667">
                  <c:v>34.340000000000003</c:v>
                </c:pt>
                <c:pt idx="24668">
                  <c:v>31</c:v>
                </c:pt>
                <c:pt idx="24669">
                  <c:v>16</c:v>
                </c:pt>
                <c:pt idx="24670">
                  <c:v>16</c:v>
                </c:pt>
                <c:pt idx="24671">
                  <c:v>17.190000000000001</c:v>
                </c:pt>
                <c:pt idx="24672">
                  <c:v>31</c:v>
                </c:pt>
                <c:pt idx="24673">
                  <c:v>20</c:v>
                </c:pt>
                <c:pt idx="24674">
                  <c:v>30</c:v>
                </c:pt>
                <c:pt idx="24675">
                  <c:v>7.71</c:v>
                </c:pt>
                <c:pt idx="24676">
                  <c:v>8.69</c:v>
                </c:pt>
                <c:pt idx="24677">
                  <c:v>15.79</c:v>
                </c:pt>
                <c:pt idx="24678">
                  <c:v>11.89</c:v>
                </c:pt>
                <c:pt idx="24679">
                  <c:v>10.210000000000001</c:v>
                </c:pt>
                <c:pt idx="24680">
                  <c:v>10.11</c:v>
                </c:pt>
                <c:pt idx="24681">
                  <c:v>10.44</c:v>
                </c:pt>
                <c:pt idx="24682">
                  <c:v>31</c:v>
                </c:pt>
                <c:pt idx="24683">
                  <c:v>17.82</c:v>
                </c:pt>
                <c:pt idx="24684">
                  <c:v>34.950000000000003</c:v>
                </c:pt>
                <c:pt idx="24685">
                  <c:v>27.78</c:v>
                </c:pt>
                <c:pt idx="24686">
                  <c:v>18.079999999999991</c:v>
                </c:pt>
                <c:pt idx="24687">
                  <c:v>36.9</c:v>
                </c:pt>
                <c:pt idx="24688">
                  <c:v>17.656490000000009</c:v>
                </c:pt>
                <c:pt idx="24689">
                  <c:v>21.5</c:v>
                </c:pt>
                <c:pt idx="24690">
                  <c:v>35.9</c:v>
                </c:pt>
                <c:pt idx="24691">
                  <c:v>34.950000000000003</c:v>
                </c:pt>
                <c:pt idx="24692">
                  <c:v>14.65</c:v>
                </c:pt>
                <c:pt idx="24693">
                  <c:v>14.56</c:v>
                </c:pt>
                <c:pt idx="24694">
                  <c:v>13.19</c:v>
                </c:pt>
                <c:pt idx="24695">
                  <c:v>8.35</c:v>
                </c:pt>
                <c:pt idx="24696">
                  <c:v>10.34</c:v>
                </c:pt>
                <c:pt idx="24697">
                  <c:v>10.250080000000001</c:v>
                </c:pt>
                <c:pt idx="24698">
                  <c:v>8.120000000000001</c:v>
                </c:pt>
                <c:pt idx="24699">
                  <c:v>8.120000000000001</c:v>
                </c:pt>
                <c:pt idx="24700">
                  <c:v>6.33</c:v>
                </c:pt>
                <c:pt idx="24701">
                  <c:v>7</c:v>
                </c:pt>
                <c:pt idx="24702">
                  <c:v>14</c:v>
                </c:pt>
                <c:pt idx="24703">
                  <c:v>14</c:v>
                </c:pt>
                <c:pt idx="24704">
                  <c:v>18.05</c:v>
                </c:pt>
                <c:pt idx="24705">
                  <c:v>19.22</c:v>
                </c:pt>
                <c:pt idx="24706">
                  <c:v>21.25</c:v>
                </c:pt>
                <c:pt idx="24707">
                  <c:v>36.9</c:v>
                </c:pt>
                <c:pt idx="24708">
                  <c:v>38</c:v>
                </c:pt>
                <c:pt idx="24709">
                  <c:v>38.75</c:v>
                </c:pt>
                <c:pt idx="24710">
                  <c:v>38.75</c:v>
                </c:pt>
                <c:pt idx="24711">
                  <c:v>38</c:v>
                </c:pt>
                <c:pt idx="24712">
                  <c:v>38</c:v>
                </c:pt>
                <c:pt idx="24713">
                  <c:v>38</c:v>
                </c:pt>
                <c:pt idx="24714">
                  <c:v>36.9</c:v>
                </c:pt>
                <c:pt idx="24715">
                  <c:v>34</c:v>
                </c:pt>
                <c:pt idx="24716">
                  <c:v>15.02</c:v>
                </c:pt>
                <c:pt idx="24717">
                  <c:v>14.6</c:v>
                </c:pt>
                <c:pt idx="24718">
                  <c:v>12.51</c:v>
                </c:pt>
                <c:pt idx="24719">
                  <c:v>33</c:v>
                </c:pt>
                <c:pt idx="24720">
                  <c:v>33</c:v>
                </c:pt>
                <c:pt idx="24721">
                  <c:v>33</c:v>
                </c:pt>
                <c:pt idx="24722">
                  <c:v>33</c:v>
                </c:pt>
                <c:pt idx="24723">
                  <c:v>33</c:v>
                </c:pt>
                <c:pt idx="24724">
                  <c:v>9.94</c:v>
                </c:pt>
                <c:pt idx="24725">
                  <c:v>9.76</c:v>
                </c:pt>
                <c:pt idx="24726">
                  <c:v>8.1299999999999972</c:v>
                </c:pt>
                <c:pt idx="24727">
                  <c:v>8.1299999999999972</c:v>
                </c:pt>
                <c:pt idx="24728">
                  <c:v>8.57</c:v>
                </c:pt>
                <c:pt idx="24729">
                  <c:v>8.57</c:v>
                </c:pt>
                <c:pt idx="24730">
                  <c:v>6.83</c:v>
                </c:pt>
                <c:pt idx="24731">
                  <c:v>6.83</c:v>
                </c:pt>
                <c:pt idx="24732">
                  <c:v>9.4</c:v>
                </c:pt>
                <c:pt idx="24733">
                  <c:v>9.4</c:v>
                </c:pt>
                <c:pt idx="24734">
                  <c:v>8.9</c:v>
                </c:pt>
                <c:pt idx="24735">
                  <c:v>8.9</c:v>
                </c:pt>
                <c:pt idx="24736">
                  <c:v>6.5</c:v>
                </c:pt>
                <c:pt idx="24737">
                  <c:v>6.5</c:v>
                </c:pt>
                <c:pt idx="24738">
                  <c:v>3.94</c:v>
                </c:pt>
                <c:pt idx="24739">
                  <c:v>3</c:v>
                </c:pt>
                <c:pt idx="24740">
                  <c:v>4.37</c:v>
                </c:pt>
                <c:pt idx="24741">
                  <c:v>4.17</c:v>
                </c:pt>
                <c:pt idx="24742">
                  <c:v>0.5</c:v>
                </c:pt>
                <c:pt idx="24743">
                  <c:v>0.5</c:v>
                </c:pt>
                <c:pt idx="24744">
                  <c:v>-2.72</c:v>
                </c:pt>
                <c:pt idx="24745">
                  <c:v>-2.54</c:v>
                </c:pt>
                <c:pt idx="24746">
                  <c:v>-3.07</c:v>
                </c:pt>
                <c:pt idx="24747">
                  <c:v>-3.43</c:v>
                </c:pt>
                <c:pt idx="24748">
                  <c:v>-1.8901300000000001</c:v>
                </c:pt>
                <c:pt idx="24749">
                  <c:v>-1.85</c:v>
                </c:pt>
                <c:pt idx="24750">
                  <c:v>1</c:v>
                </c:pt>
                <c:pt idx="24751">
                  <c:v>1.5</c:v>
                </c:pt>
                <c:pt idx="24752">
                  <c:v>9.5400000000000009</c:v>
                </c:pt>
                <c:pt idx="24753">
                  <c:v>11.28</c:v>
                </c:pt>
                <c:pt idx="24754">
                  <c:v>43.5</c:v>
                </c:pt>
                <c:pt idx="24755">
                  <c:v>43.5</c:v>
                </c:pt>
                <c:pt idx="24756">
                  <c:v>43.4</c:v>
                </c:pt>
                <c:pt idx="24757">
                  <c:v>41.5</c:v>
                </c:pt>
                <c:pt idx="24758">
                  <c:v>43.4</c:v>
                </c:pt>
                <c:pt idx="24759">
                  <c:v>11.8</c:v>
                </c:pt>
                <c:pt idx="24760">
                  <c:v>36.730000000000011</c:v>
                </c:pt>
                <c:pt idx="24761">
                  <c:v>36.730000000000011</c:v>
                </c:pt>
                <c:pt idx="24762">
                  <c:v>38.5</c:v>
                </c:pt>
                <c:pt idx="24763">
                  <c:v>38.5</c:v>
                </c:pt>
                <c:pt idx="24764">
                  <c:v>39.99</c:v>
                </c:pt>
                <c:pt idx="24765">
                  <c:v>8.1519699999999986</c:v>
                </c:pt>
                <c:pt idx="24766">
                  <c:v>6.83</c:v>
                </c:pt>
                <c:pt idx="24767">
                  <c:v>7</c:v>
                </c:pt>
                <c:pt idx="24768">
                  <c:v>6.18</c:v>
                </c:pt>
                <c:pt idx="24769">
                  <c:v>6.18</c:v>
                </c:pt>
                <c:pt idx="24770">
                  <c:v>6.3599999999999994</c:v>
                </c:pt>
                <c:pt idx="24771">
                  <c:v>7.25</c:v>
                </c:pt>
                <c:pt idx="24772">
                  <c:v>4.7699999999999987</c:v>
                </c:pt>
                <c:pt idx="24773">
                  <c:v>5.54</c:v>
                </c:pt>
                <c:pt idx="24774">
                  <c:v>3.82</c:v>
                </c:pt>
                <c:pt idx="24775">
                  <c:v>3.29</c:v>
                </c:pt>
                <c:pt idx="24776">
                  <c:v>0.57999999999999996</c:v>
                </c:pt>
                <c:pt idx="24777">
                  <c:v>0.89</c:v>
                </c:pt>
                <c:pt idx="24778">
                  <c:v>2.9</c:v>
                </c:pt>
                <c:pt idx="24779">
                  <c:v>39</c:v>
                </c:pt>
                <c:pt idx="24780">
                  <c:v>39</c:v>
                </c:pt>
                <c:pt idx="24781">
                  <c:v>39</c:v>
                </c:pt>
                <c:pt idx="24782">
                  <c:v>0.27</c:v>
                </c:pt>
                <c:pt idx="24783">
                  <c:v>0.27</c:v>
                </c:pt>
                <c:pt idx="24784">
                  <c:v>0.5</c:v>
                </c:pt>
                <c:pt idx="24785">
                  <c:v>38.25</c:v>
                </c:pt>
                <c:pt idx="24786">
                  <c:v>38.25</c:v>
                </c:pt>
                <c:pt idx="24787">
                  <c:v>38.25</c:v>
                </c:pt>
                <c:pt idx="24788">
                  <c:v>38.25</c:v>
                </c:pt>
                <c:pt idx="24789">
                  <c:v>38.25</c:v>
                </c:pt>
                <c:pt idx="24790">
                  <c:v>38.25</c:v>
                </c:pt>
                <c:pt idx="24791">
                  <c:v>38.25</c:v>
                </c:pt>
                <c:pt idx="24792">
                  <c:v>38.25</c:v>
                </c:pt>
                <c:pt idx="24793">
                  <c:v>36</c:v>
                </c:pt>
                <c:pt idx="24794">
                  <c:v>36</c:v>
                </c:pt>
                <c:pt idx="24795">
                  <c:v>0.6</c:v>
                </c:pt>
                <c:pt idx="24796">
                  <c:v>0.6</c:v>
                </c:pt>
                <c:pt idx="24797">
                  <c:v>0.55000000000000004</c:v>
                </c:pt>
                <c:pt idx="24798">
                  <c:v>0.55000000000000004</c:v>
                </c:pt>
                <c:pt idx="24799">
                  <c:v>36</c:v>
                </c:pt>
                <c:pt idx="24800">
                  <c:v>38.25</c:v>
                </c:pt>
                <c:pt idx="24801">
                  <c:v>43</c:v>
                </c:pt>
                <c:pt idx="24802">
                  <c:v>43</c:v>
                </c:pt>
                <c:pt idx="24803">
                  <c:v>43</c:v>
                </c:pt>
                <c:pt idx="24804">
                  <c:v>43.25</c:v>
                </c:pt>
                <c:pt idx="24805">
                  <c:v>43.25</c:v>
                </c:pt>
                <c:pt idx="24806">
                  <c:v>43</c:v>
                </c:pt>
                <c:pt idx="24807">
                  <c:v>43</c:v>
                </c:pt>
                <c:pt idx="24808">
                  <c:v>43</c:v>
                </c:pt>
                <c:pt idx="24809">
                  <c:v>42.9</c:v>
                </c:pt>
                <c:pt idx="24810">
                  <c:v>41.99</c:v>
                </c:pt>
                <c:pt idx="24811">
                  <c:v>41.99</c:v>
                </c:pt>
                <c:pt idx="24812">
                  <c:v>39.800000000000011</c:v>
                </c:pt>
                <c:pt idx="24813">
                  <c:v>8.7000000000000011</c:v>
                </c:pt>
                <c:pt idx="24814">
                  <c:v>6.88</c:v>
                </c:pt>
                <c:pt idx="24815">
                  <c:v>6.6499999999999986</c:v>
                </c:pt>
                <c:pt idx="24816">
                  <c:v>6.76</c:v>
                </c:pt>
                <c:pt idx="24817">
                  <c:v>6.76</c:v>
                </c:pt>
                <c:pt idx="24818">
                  <c:v>3.77</c:v>
                </c:pt>
                <c:pt idx="24819">
                  <c:v>4.07</c:v>
                </c:pt>
                <c:pt idx="24820">
                  <c:v>6</c:v>
                </c:pt>
                <c:pt idx="24821">
                  <c:v>6</c:v>
                </c:pt>
                <c:pt idx="24822">
                  <c:v>39.800000000000011</c:v>
                </c:pt>
                <c:pt idx="24823">
                  <c:v>39.800000000000011</c:v>
                </c:pt>
                <c:pt idx="24824">
                  <c:v>39.800000000000011</c:v>
                </c:pt>
                <c:pt idx="24825">
                  <c:v>25</c:v>
                </c:pt>
                <c:pt idx="24826">
                  <c:v>39.800000000000011</c:v>
                </c:pt>
                <c:pt idx="24827">
                  <c:v>39.800000000000011</c:v>
                </c:pt>
                <c:pt idx="24828">
                  <c:v>39.800000000000011</c:v>
                </c:pt>
                <c:pt idx="24829">
                  <c:v>40</c:v>
                </c:pt>
                <c:pt idx="24830">
                  <c:v>41.7</c:v>
                </c:pt>
                <c:pt idx="24831">
                  <c:v>42</c:v>
                </c:pt>
                <c:pt idx="24832">
                  <c:v>42.23</c:v>
                </c:pt>
                <c:pt idx="24833">
                  <c:v>42</c:v>
                </c:pt>
                <c:pt idx="24834">
                  <c:v>41.65</c:v>
                </c:pt>
                <c:pt idx="24835">
                  <c:v>40</c:v>
                </c:pt>
                <c:pt idx="24836">
                  <c:v>40</c:v>
                </c:pt>
                <c:pt idx="24837">
                  <c:v>40</c:v>
                </c:pt>
                <c:pt idx="24838">
                  <c:v>41.7</c:v>
                </c:pt>
                <c:pt idx="24839">
                  <c:v>41.7</c:v>
                </c:pt>
                <c:pt idx="24840">
                  <c:v>35.99</c:v>
                </c:pt>
                <c:pt idx="24841">
                  <c:v>35.700000000000003</c:v>
                </c:pt>
                <c:pt idx="24842">
                  <c:v>4.3746999999999998</c:v>
                </c:pt>
                <c:pt idx="24843">
                  <c:v>4</c:v>
                </c:pt>
                <c:pt idx="24844">
                  <c:v>4</c:v>
                </c:pt>
                <c:pt idx="24845">
                  <c:v>0.8</c:v>
                </c:pt>
                <c:pt idx="24846">
                  <c:v>9.52</c:v>
                </c:pt>
                <c:pt idx="24847">
                  <c:v>9.84</c:v>
                </c:pt>
                <c:pt idx="24848">
                  <c:v>4.1499999999999986</c:v>
                </c:pt>
                <c:pt idx="24849">
                  <c:v>43.5</c:v>
                </c:pt>
                <c:pt idx="24850">
                  <c:v>43.5</c:v>
                </c:pt>
                <c:pt idx="24851">
                  <c:v>43.5</c:v>
                </c:pt>
                <c:pt idx="24852">
                  <c:v>43.5</c:v>
                </c:pt>
                <c:pt idx="24853">
                  <c:v>43.5</c:v>
                </c:pt>
                <c:pt idx="24854">
                  <c:v>41.7</c:v>
                </c:pt>
                <c:pt idx="24855">
                  <c:v>4.75</c:v>
                </c:pt>
                <c:pt idx="24856">
                  <c:v>40</c:v>
                </c:pt>
                <c:pt idx="24857">
                  <c:v>13.1</c:v>
                </c:pt>
                <c:pt idx="24858">
                  <c:v>39.700000000000003</c:v>
                </c:pt>
                <c:pt idx="24859">
                  <c:v>40</c:v>
                </c:pt>
                <c:pt idx="24860">
                  <c:v>40</c:v>
                </c:pt>
                <c:pt idx="24861">
                  <c:v>39.800000000000011</c:v>
                </c:pt>
                <c:pt idx="24862">
                  <c:v>39.800000000000011</c:v>
                </c:pt>
                <c:pt idx="24863">
                  <c:v>39.65</c:v>
                </c:pt>
                <c:pt idx="24864">
                  <c:v>39.65</c:v>
                </c:pt>
                <c:pt idx="24865">
                  <c:v>38.5</c:v>
                </c:pt>
                <c:pt idx="24866">
                  <c:v>38.5</c:v>
                </c:pt>
                <c:pt idx="24867">
                  <c:v>38.5</c:v>
                </c:pt>
                <c:pt idx="24868">
                  <c:v>38.5</c:v>
                </c:pt>
                <c:pt idx="24869">
                  <c:v>38.5</c:v>
                </c:pt>
                <c:pt idx="24870">
                  <c:v>38.5</c:v>
                </c:pt>
                <c:pt idx="24871">
                  <c:v>38.5</c:v>
                </c:pt>
                <c:pt idx="24872">
                  <c:v>38.9</c:v>
                </c:pt>
                <c:pt idx="24873">
                  <c:v>38.9</c:v>
                </c:pt>
                <c:pt idx="24874">
                  <c:v>39.700000000000003</c:v>
                </c:pt>
                <c:pt idx="24875">
                  <c:v>39.700000000000003</c:v>
                </c:pt>
                <c:pt idx="24876">
                  <c:v>20.78</c:v>
                </c:pt>
                <c:pt idx="24877">
                  <c:v>38</c:v>
                </c:pt>
                <c:pt idx="24878">
                  <c:v>19.809999999999999</c:v>
                </c:pt>
                <c:pt idx="24879">
                  <c:v>38</c:v>
                </c:pt>
                <c:pt idx="24880">
                  <c:v>37.75</c:v>
                </c:pt>
                <c:pt idx="24881">
                  <c:v>37.5</c:v>
                </c:pt>
                <c:pt idx="24882">
                  <c:v>37.5</c:v>
                </c:pt>
                <c:pt idx="24883">
                  <c:v>37.5</c:v>
                </c:pt>
                <c:pt idx="24884">
                  <c:v>17.68</c:v>
                </c:pt>
                <c:pt idx="24885">
                  <c:v>0.8</c:v>
                </c:pt>
                <c:pt idx="24886">
                  <c:v>16.46</c:v>
                </c:pt>
                <c:pt idx="24887">
                  <c:v>16.7</c:v>
                </c:pt>
                <c:pt idx="24888">
                  <c:v>35</c:v>
                </c:pt>
                <c:pt idx="24889">
                  <c:v>34.9</c:v>
                </c:pt>
                <c:pt idx="24890">
                  <c:v>35</c:v>
                </c:pt>
                <c:pt idx="24891">
                  <c:v>34.9</c:v>
                </c:pt>
                <c:pt idx="24892">
                  <c:v>20.170000000000009</c:v>
                </c:pt>
                <c:pt idx="24893">
                  <c:v>30</c:v>
                </c:pt>
                <c:pt idx="24894">
                  <c:v>24</c:v>
                </c:pt>
                <c:pt idx="24895">
                  <c:v>35</c:v>
                </c:pt>
                <c:pt idx="24896">
                  <c:v>38</c:v>
                </c:pt>
                <c:pt idx="24897">
                  <c:v>39.800000000000011</c:v>
                </c:pt>
                <c:pt idx="24898">
                  <c:v>42.5</c:v>
                </c:pt>
                <c:pt idx="24899">
                  <c:v>42.5</c:v>
                </c:pt>
                <c:pt idx="24900">
                  <c:v>42.5</c:v>
                </c:pt>
                <c:pt idx="24901">
                  <c:v>39.800000000000011</c:v>
                </c:pt>
                <c:pt idx="24902">
                  <c:v>40</c:v>
                </c:pt>
                <c:pt idx="24903">
                  <c:v>40</c:v>
                </c:pt>
                <c:pt idx="24904">
                  <c:v>39.800000000000011</c:v>
                </c:pt>
                <c:pt idx="24905">
                  <c:v>40</c:v>
                </c:pt>
                <c:pt idx="24906">
                  <c:v>39.1</c:v>
                </c:pt>
                <c:pt idx="24907">
                  <c:v>33.5</c:v>
                </c:pt>
                <c:pt idx="24908">
                  <c:v>21.07</c:v>
                </c:pt>
                <c:pt idx="24909">
                  <c:v>36.5</c:v>
                </c:pt>
                <c:pt idx="24910">
                  <c:v>36</c:v>
                </c:pt>
                <c:pt idx="24911">
                  <c:v>19.690000000000001</c:v>
                </c:pt>
                <c:pt idx="24912">
                  <c:v>6.51</c:v>
                </c:pt>
                <c:pt idx="24913">
                  <c:v>2.5</c:v>
                </c:pt>
                <c:pt idx="24914">
                  <c:v>2.5</c:v>
                </c:pt>
                <c:pt idx="24915">
                  <c:v>5</c:v>
                </c:pt>
                <c:pt idx="24916">
                  <c:v>11.25</c:v>
                </c:pt>
                <c:pt idx="24917">
                  <c:v>13.52</c:v>
                </c:pt>
                <c:pt idx="24918">
                  <c:v>22.47</c:v>
                </c:pt>
                <c:pt idx="24919">
                  <c:v>22.45</c:v>
                </c:pt>
                <c:pt idx="24920">
                  <c:v>28.79</c:v>
                </c:pt>
                <c:pt idx="24921">
                  <c:v>0.8</c:v>
                </c:pt>
                <c:pt idx="24922">
                  <c:v>0.8</c:v>
                </c:pt>
                <c:pt idx="24923">
                  <c:v>0.8</c:v>
                </c:pt>
                <c:pt idx="24924">
                  <c:v>0.95</c:v>
                </c:pt>
                <c:pt idx="24925">
                  <c:v>38</c:v>
                </c:pt>
                <c:pt idx="24926">
                  <c:v>3</c:v>
                </c:pt>
                <c:pt idx="24927">
                  <c:v>3.1</c:v>
                </c:pt>
                <c:pt idx="24928">
                  <c:v>3.1</c:v>
                </c:pt>
                <c:pt idx="24929">
                  <c:v>3.25</c:v>
                </c:pt>
                <c:pt idx="24930">
                  <c:v>23.26</c:v>
                </c:pt>
                <c:pt idx="24931">
                  <c:v>38</c:v>
                </c:pt>
                <c:pt idx="24932">
                  <c:v>25</c:v>
                </c:pt>
                <c:pt idx="24933">
                  <c:v>22.57</c:v>
                </c:pt>
                <c:pt idx="24934">
                  <c:v>21.58</c:v>
                </c:pt>
                <c:pt idx="24935">
                  <c:v>21.9</c:v>
                </c:pt>
                <c:pt idx="24936">
                  <c:v>22.76</c:v>
                </c:pt>
                <c:pt idx="24937">
                  <c:v>30</c:v>
                </c:pt>
                <c:pt idx="24938">
                  <c:v>30</c:v>
                </c:pt>
                <c:pt idx="24939">
                  <c:v>38</c:v>
                </c:pt>
                <c:pt idx="24940">
                  <c:v>38</c:v>
                </c:pt>
                <c:pt idx="24941">
                  <c:v>38</c:v>
                </c:pt>
                <c:pt idx="24942">
                  <c:v>24.67</c:v>
                </c:pt>
                <c:pt idx="24943">
                  <c:v>23.010100000000001</c:v>
                </c:pt>
                <c:pt idx="24944">
                  <c:v>20.059999999999999</c:v>
                </c:pt>
                <c:pt idx="24945">
                  <c:v>38</c:v>
                </c:pt>
                <c:pt idx="24946">
                  <c:v>26.83</c:v>
                </c:pt>
                <c:pt idx="24947">
                  <c:v>23.62</c:v>
                </c:pt>
                <c:pt idx="24948">
                  <c:v>22.810099999999991</c:v>
                </c:pt>
                <c:pt idx="24949">
                  <c:v>22.810099999999991</c:v>
                </c:pt>
                <c:pt idx="24950">
                  <c:v>18.399999999999999</c:v>
                </c:pt>
                <c:pt idx="24951">
                  <c:v>23.48</c:v>
                </c:pt>
                <c:pt idx="24952">
                  <c:v>22.755120000000002</c:v>
                </c:pt>
                <c:pt idx="24953">
                  <c:v>19.23</c:v>
                </c:pt>
                <c:pt idx="24954">
                  <c:v>30</c:v>
                </c:pt>
                <c:pt idx="24955">
                  <c:v>19.940000000000001</c:v>
                </c:pt>
                <c:pt idx="24956">
                  <c:v>37.5</c:v>
                </c:pt>
                <c:pt idx="24957">
                  <c:v>18.57</c:v>
                </c:pt>
                <c:pt idx="24958">
                  <c:v>16.13006</c:v>
                </c:pt>
                <c:pt idx="24959">
                  <c:v>15.53</c:v>
                </c:pt>
                <c:pt idx="24960">
                  <c:v>14.2</c:v>
                </c:pt>
                <c:pt idx="24961">
                  <c:v>14.49</c:v>
                </c:pt>
                <c:pt idx="24962">
                  <c:v>35</c:v>
                </c:pt>
                <c:pt idx="24963">
                  <c:v>13.94</c:v>
                </c:pt>
                <c:pt idx="24964">
                  <c:v>30</c:v>
                </c:pt>
                <c:pt idx="24965">
                  <c:v>13.18</c:v>
                </c:pt>
                <c:pt idx="24966">
                  <c:v>12.65</c:v>
                </c:pt>
                <c:pt idx="24967">
                  <c:v>12.43</c:v>
                </c:pt>
                <c:pt idx="24968">
                  <c:v>20.45</c:v>
                </c:pt>
                <c:pt idx="24969">
                  <c:v>16.670000000000009</c:v>
                </c:pt>
                <c:pt idx="24970">
                  <c:v>22.45</c:v>
                </c:pt>
                <c:pt idx="24971">
                  <c:v>21.79</c:v>
                </c:pt>
                <c:pt idx="24972">
                  <c:v>0.8</c:v>
                </c:pt>
                <c:pt idx="24973">
                  <c:v>26.02</c:v>
                </c:pt>
                <c:pt idx="24974">
                  <c:v>36.950000000000003</c:v>
                </c:pt>
                <c:pt idx="24975">
                  <c:v>36.950000000000003</c:v>
                </c:pt>
                <c:pt idx="24976">
                  <c:v>40.5</c:v>
                </c:pt>
                <c:pt idx="24977">
                  <c:v>40</c:v>
                </c:pt>
                <c:pt idx="24978">
                  <c:v>41</c:v>
                </c:pt>
                <c:pt idx="24979">
                  <c:v>39.979999999999997</c:v>
                </c:pt>
                <c:pt idx="24980">
                  <c:v>39.5</c:v>
                </c:pt>
                <c:pt idx="24981">
                  <c:v>39.380000000000003</c:v>
                </c:pt>
                <c:pt idx="24982">
                  <c:v>37</c:v>
                </c:pt>
                <c:pt idx="24983">
                  <c:v>37</c:v>
                </c:pt>
                <c:pt idx="24984">
                  <c:v>39.5</c:v>
                </c:pt>
                <c:pt idx="24985">
                  <c:v>38.9</c:v>
                </c:pt>
                <c:pt idx="24986">
                  <c:v>37</c:v>
                </c:pt>
                <c:pt idx="24987">
                  <c:v>41.5</c:v>
                </c:pt>
                <c:pt idx="24988">
                  <c:v>41.85</c:v>
                </c:pt>
                <c:pt idx="24989">
                  <c:v>42</c:v>
                </c:pt>
                <c:pt idx="24990">
                  <c:v>32.950000000000003</c:v>
                </c:pt>
                <c:pt idx="24991">
                  <c:v>41.8</c:v>
                </c:pt>
                <c:pt idx="24992">
                  <c:v>39.5</c:v>
                </c:pt>
                <c:pt idx="24993">
                  <c:v>42</c:v>
                </c:pt>
                <c:pt idx="24994">
                  <c:v>43</c:v>
                </c:pt>
                <c:pt idx="24995">
                  <c:v>42</c:v>
                </c:pt>
                <c:pt idx="24996">
                  <c:v>41.85</c:v>
                </c:pt>
                <c:pt idx="24997">
                  <c:v>33.21</c:v>
                </c:pt>
                <c:pt idx="24998">
                  <c:v>25.11</c:v>
                </c:pt>
                <c:pt idx="24999">
                  <c:v>24.5</c:v>
                </c:pt>
                <c:pt idx="25000">
                  <c:v>25.78</c:v>
                </c:pt>
                <c:pt idx="25001">
                  <c:v>29.52</c:v>
                </c:pt>
                <c:pt idx="25002">
                  <c:v>30</c:v>
                </c:pt>
                <c:pt idx="25003">
                  <c:v>30</c:v>
                </c:pt>
                <c:pt idx="25004">
                  <c:v>38</c:v>
                </c:pt>
                <c:pt idx="25005">
                  <c:v>37.950000000000003</c:v>
                </c:pt>
                <c:pt idx="25006">
                  <c:v>37.5</c:v>
                </c:pt>
                <c:pt idx="25007">
                  <c:v>25.92</c:v>
                </c:pt>
                <c:pt idx="25008">
                  <c:v>14.52</c:v>
                </c:pt>
                <c:pt idx="25009">
                  <c:v>14.52</c:v>
                </c:pt>
                <c:pt idx="25010">
                  <c:v>19.11</c:v>
                </c:pt>
                <c:pt idx="25011">
                  <c:v>15.28</c:v>
                </c:pt>
                <c:pt idx="25012">
                  <c:v>11.9</c:v>
                </c:pt>
                <c:pt idx="25013">
                  <c:v>11.18</c:v>
                </c:pt>
                <c:pt idx="25014">
                  <c:v>15.73</c:v>
                </c:pt>
                <c:pt idx="25015">
                  <c:v>9.4</c:v>
                </c:pt>
                <c:pt idx="25016">
                  <c:v>8</c:v>
                </c:pt>
                <c:pt idx="25017">
                  <c:v>6.3700999999999999</c:v>
                </c:pt>
                <c:pt idx="25018">
                  <c:v>12.44</c:v>
                </c:pt>
                <c:pt idx="25019">
                  <c:v>12.44</c:v>
                </c:pt>
                <c:pt idx="25020">
                  <c:v>24.19</c:v>
                </c:pt>
                <c:pt idx="25021">
                  <c:v>24.26</c:v>
                </c:pt>
                <c:pt idx="25022">
                  <c:v>24.27</c:v>
                </c:pt>
                <c:pt idx="25023">
                  <c:v>24.27</c:v>
                </c:pt>
                <c:pt idx="25024">
                  <c:v>18.760000000000002</c:v>
                </c:pt>
                <c:pt idx="25025">
                  <c:v>18.559999999999999</c:v>
                </c:pt>
                <c:pt idx="25026">
                  <c:v>14.64</c:v>
                </c:pt>
                <c:pt idx="25027">
                  <c:v>0.5</c:v>
                </c:pt>
                <c:pt idx="25028">
                  <c:v>0.5</c:v>
                </c:pt>
                <c:pt idx="25029">
                  <c:v>0.5</c:v>
                </c:pt>
                <c:pt idx="25030">
                  <c:v>8.83</c:v>
                </c:pt>
                <c:pt idx="25031">
                  <c:v>16.47</c:v>
                </c:pt>
                <c:pt idx="25032">
                  <c:v>3.58</c:v>
                </c:pt>
                <c:pt idx="25033">
                  <c:v>2.83</c:v>
                </c:pt>
                <c:pt idx="25034">
                  <c:v>3.08</c:v>
                </c:pt>
                <c:pt idx="25035">
                  <c:v>0.5</c:v>
                </c:pt>
                <c:pt idx="25036">
                  <c:v>-13</c:v>
                </c:pt>
                <c:pt idx="25037">
                  <c:v>-0.9</c:v>
                </c:pt>
                <c:pt idx="25038">
                  <c:v>-1.01</c:v>
                </c:pt>
                <c:pt idx="25039">
                  <c:v>5.54</c:v>
                </c:pt>
                <c:pt idx="25040">
                  <c:v>15.54</c:v>
                </c:pt>
                <c:pt idx="25041">
                  <c:v>19.940000000000001</c:v>
                </c:pt>
                <c:pt idx="25042">
                  <c:v>40.200000000000003</c:v>
                </c:pt>
                <c:pt idx="25043">
                  <c:v>40.200000000000003</c:v>
                </c:pt>
                <c:pt idx="25044">
                  <c:v>40.200000000000003</c:v>
                </c:pt>
                <c:pt idx="25045">
                  <c:v>10</c:v>
                </c:pt>
                <c:pt idx="25046">
                  <c:v>17.760000000000002</c:v>
                </c:pt>
                <c:pt idx="25047">
                  <c:v>14.9902</c:v>
                </c:pt>
                <c:pt idx="25048">
                  <c:v>40.200000000000003</c:v>
                </c:pt>
                <c:pt idx="25049">
                  <c:v>40.200000000000003</c:v>
                </c:pt>
                <c:pt idx="25050">
                  <c:v>40.200000000000003</c:v>
                </c:pt>
                <c:pt idx="25051">
                  <c:v>10</c:v>
                </c:pt>
                <c:pt idx="25052">
                  <c:v>7.25</c:v>
                </c:pt>
                <c:pt idx="25053">
                  <c:v>0.5</c:v>
                </c:pt>
                <c:pt idx="25054">
                  <c:v>0.5</c:v>
                </c:pt>
                <c:pt idx="25055">
                  <c:v>-38.82</c:v>
                </c:pt>
                <c:pt idx="25056">
                  <c:v>-3.62</c:v>
                </c:pt>
                <c:pt idx="25057">
                  <c:v>-2.79</c:v>
                </c:pt>
                <c:pt idx="25058">
                  <c:v>0.5</c:v>
                </c:pt>
                <c:pt idx="25059">
                  <c:v>-3.9</c:v>
                </c:pt>
                <c:pt idx="25060">
                  <c:v>-44.95</c:v>
                </c:pt>
                <c:pt idx="25061">
                  <c:v>0.5</c:v>
                </c:pt>
                <c:pt idx="25062">
                  <c:v>3.58</c:v>
                </c:pt>
                <c:pt idx="25063">
                  <c:v>-55</c:v>
                </c:pt>
                <c:pt idx="25064">
                  <c:v>-55</c:v>
                </c:pt>
                <c:pt idx="25065">
                  <c:v>-55</c:v>
                </c:pt>
                <c:pt idx="25066">
                  <c:v>-46.8</c:v>
                </c:pt>
                <c:pt idx="25067">
                  <c:v>0.5</c:v>
                </c:pt>
                <c:pt idx="25068">
                  <c:v>-4</c:v>
                </c:pt>
                <c:pt idx="25069">
                  <c:v>-1.41</c:v>
                </c:pt>
                <c:pt idx="25070">
                  <c:v>-6.55</c:v>
                </c:pt>
                <c:pt idx="25071">
                  <c:v>-0.85</c:v>
                </c:pt>
                <c:pt idx="25072">
                  <c:v>-4.0999999999999996</c:v>
                </c:pt>
                <c:pt idx="25073">
                  <c:v>-2.75</c:v>
                </c:pt>
                <c:pt idx="25074">
                  <c:v>-3.91</c:v>
                </c:pt>
                <c:pt idx="25075">
                  <c:v>-1.4</c:v>
                </c:pt>
                <c:pt idx="25076">
                  <c:v>-0.5</c:v>
                </c:pt>
                <c:pt idx="25077">
                  <c:v>0.5</c:v>
                </c:pt>
                <c:pt idx="25078">
                  <c:v>-0.92</c:v>
                </c:pt>
                <c:pt idx="25079">
                  <c:v>-0.61</c:v>
                </c:pt>
                <c:pt idx="25080">
                  <c:v>0.5</c:v>
                </c:pt>
                <c:pt idx="25081">
                  <c:v>-3.5</c:v>
                </c:pt>
                <c:pt idx="25082">
                  <c:v>0.5</c:v>
                </c:pt>
                <c:pt idx="25083">
                  <c:v>0.5</c:v>
                </c:pt>
                <c:pt idx="25084">
                  <c:v>0.5</c:v>
                </c:pt>
                <c:pt idx="25085">
                  <c:v>-1.4</c:v>
                </c:pt>
                <c:pt idx="25086">
                  <c:v>3.13</c:v>
                </c:pt>
                <c:pt idx="25087">
                  <c:v>5.3599999999999994</c:v>
                </c:pt>
                <c:pt idx="25088">
                  <c:v>47</c:v>
                </c:pt>
                <c:pt idx="25089">
                  <c:v>48</c:v>
                </c:pt>
                <c:pt idx="25090">
                  <c:v>48</c:v>
                </c:pt>
                <c:pt idx="25091">
                  <c:v>47.8</c:v>
                </c:pt>
                <c:pt idx="25092">
                  <c:v>45</c:v>
                </c:pt>
                <c:pt idx="25093">
                  <c:v>45</c:v>
                </c:pt>
                <c:pt idx="25094">
                  <c:v>18.739999999999991</c:v>
                </c:pt>
                <c:pt idx="25095">
                  <c:v>36.700000000000003</c:v>
                </c:pt>
                <c:pt idx="25096">
                  <c:v>20.190000000000001</c:v>
                </c:pt>
                <c:pt idx="25097">
                  <c:v>45</c:v>
                </c:pt>
                <c:pt idx="25098">
                  <c:v>41.25</c:v>
                </c:pt>
                <c:pt idx="25099">
                  <c:v>41.25</c:v>
                </c:pt>
                <c:pt idx="25100">
                  <c:v>45</c:v>
                </c:pt>
                <c:pt idx="25101">
                  <c:v>44.5</c:v>
                </c:pt>
                <c:pt idx="25102">
                  <c:v>44.5</c:v>
                </c:pt>
                <c:pt idx="25103">
                  <c:v>15.24</c:v>
                </c:pt>
                <c:pt idx="25104">
                  <c:v>11.71</c:v>
                </c:pt>
                <c:pt idx="25105">
                  <c:v>11.71</c:v>
                </c:pt>
                <c:pt idx="25106">
                  <c:v>9.3800000000000008</c:v>
                </c:pt>
                <c:pt idx="25107">
                  <c:v>8.68</c:v>
                </c:pt>
                <c:pt idx="25108">
                  <c:v>7.22</c:v>
                </c:pt>
                <c:pt idx="25109">
                  <c:v>7.3546799999999992</c:v>
                </c:pt>
                <c:pt idx="25110">
                  <c:v>8.07</c:v>
                </c:pt>
                <c:pt idx="25111">
                  <c:v>8.07</c:v>
                </c:pt>
                <c:pt idx="25112">
                  <c:v>8.0400000000000009</c:v>
                </c:pt>
                <c:pt idx="25113">
                  <c:v>44.5</c:v>
                </c:pt>
                <c:pt idx="25114">
                  <c:v>10.61</c:v>
                </c:pt>
                <c:pt idx="25115">
                  <c:v>10.61</c:v>
                </c:pt>
                <c:pt idx="25116">
                  <c:v>11.74</c:v>
                </c:pt>
                <c:pt idx="25117">
                  <c:v>11.74</c:v>
                </c:pt>
                <c:pt idx="25118">
                  <c:v>10.35012</c:v>
                </c:pt>
                <c:pt idx="25119">
                  <c:v>11.42</c:v>
                </c:pt>
                <c:pt idx="25120">
                  <c:v>23.39</c:v>
                </c:pt>
                <c:pt idx="25121">
                  <c:v>23.78</c:v>
                </c:pt>
                <c:pt idx="25122">
                  <c:v>26.72</c:v>
                </c:pt>
                <c:pt idx="25123">
                  <c:v>25.11</c:v>
                </c:pt>
                <c:pt idx="25124">
                  <c:v>26.74</c:v>
                </c:pt>
                <c:pt idx="25125">
                  <c:v>20</c:v>
                </c:pt>
                <c:pt idx="25126">
                  <c:v>42</c:v>
                </c:pt>
                <c:pt idx="25127">
                  <c:v>41.9</c:v>
                </c:pt>
                <c:pt idx="25128">
                  <c:v>42</c:v>
                </c:pt>
                <c:pt idx="25129">
                  <c:v>41.9</c:v>
                </c:pt>
                <c:pt idx="25130">
                  <c:v>42</c:v>
                </c:pt>
                <c:pt idx="25131">
                  <c:v>43.95</c:v>
                </c:pt>
                <c:pt idx="25132">
                  <c:v>43.95</c:v>
                </c:pt>
                <c:pt idx="25133">
                  <c:v>44</c:v>
                </c:pt>
                <c:pt idx="25134">
                  <c:v>44</c:v>
                </c:pt>
                <c:pt idx="25135">
                  <c:v>42.1</c:v>
                </c:pt>
                <c:pt idx="25136">
                  <c:v>42</c:v>
                </c:pt>
                <c:pt idx="25137">
                  <c:v>42.1</c:v>
                </c:pt>
                <c:pt idx="25138">
                  <c:v>42</c:v>
                </c:pt>
                <c:pt idx="25139">
                  <c:v>42</c:v>
                </c:pt>
                <c:pt idx="25140">
                  <c:v>39.31</c:v>
                </c:pt>
                <c:pt idx="25141">
                  <c:v>38.94</c:v>
                </c:pt>
                <c:pt idx="25142">
                  <c:v>29.649799999999999</c:v>
                </c:pt>
                <c:pt idx="25143">
                  <c:v>37.67</c:v>
                </c:pt>
                <c:pt idx="25144">
                  <c:v>1.33</c:v>
                </c:pt>
                <c:pt idx="25145">
                  <c:v>0.5</c:v>
                </c:pt>
                <c:pt idx="25146">
                  <c:v>0.5</c:v>
                </c:pt>
                <c:pt idx="25147">
                  <c:v>1.3</c:v>
                </c:pt>
                <c:pt idx="25148">
                  <c:v>39.5</c:v>
                </c:pt>
                <c:pt idx="25149">
                  <c:v>41.5</c:v>
                </c:pt>
                <c:pt idx="25150">
                  <c:v>37</c:v>
                </c:pt>
                <c:pt idx="25151">
                  <c:v>20</c:v>
                </c:pt>
                <c:pt idx="25152">
                  <c:v>18.510000000000009</c:v>
                </c:pt>
                <c:pt idx="25153">
                  <c:v>18.510000000000009</c:v>
                </c:pt>
                <c:pt idx="25154">
                  <c:v>17.8</c:v>
                </c:pt>
                <c:pt idx="25155">
                  <c:v>17.13</c:v>
                </c:pt>
                <c:pt idx="25156">
                  <c:v>15.98</c:v>
                </c:pt>
                <c:pt idx="25157">
                  <c:v>17.11</c:v>
                </c:pt>
                <c:pt idx="25158">
                  <c:v>37</c:v>
                </c:pt>
                <c:pt idx="25159">
                  <c:v>37</c:v>
                </c:pt>
                <c:pt idx="25160">
                  <c:v>37</c:v>
                </c:pt>
                <c:pt idx="25161">
                  <c:v>18.579999999999991</c:v>
                </c:pt>
                <c:pt idx="25162">
                  <c:v>41.5</c:v>
                </c:pt>
                <c:pt idx="25163">
                  <c:v>44</c:v>
                </c:pt>
                <c:pt idx="25164">
                  <c:v>41</c:v>
                </c:pt>
                <c:pt idx="25165">
                  <c:v>37.64</c:v>
                </c:pt>
                <c:pt idx="25166">
                  <c:v>44</c:v>
                </c:pt>
                <c:pt idx="25167">
                  <c:v>44</c:v>
                </c:pt>
                <c:pt idx="25168">
                  <c:v>44</c:v>
                </c:pt>
                <c:pt idx="25169">
                  <c:v>45</c:v>
                </c:pt>
                <c:pt idx="25170">
                  <c:v>44</c:v>
                </c:pt>
                <c:pt idx="25171">
                  <c:v>44</c:v>
                </c:pt>
                <c:pt idx="25172">
                  <c:v>27.7301</c:v>
                </c:pt>
                <c:pt idx="25173">
                  <c:v>44</c:v>
                </c:pt>
                <c:pt idx="25174">
                  <c:v>43</c:v>
                </c:pt>
                <c:pt idx="25175">
                  <c:v>43</c:v>
                </c:pt>
                <c:pt idx="25176">
                  <c:v>44</c:v>
                </c:pt>
                <c:pt idx="25177">
                  <c:v>43</c:v>
                </c:pt>
                <c:pt idx="25178">
                  <c:v>24.55</c:v>
                </c:pt>
                <c:pt idx="25179">
                  <c:v>43</c:v>
                </c:pt>
                <c:pt idx="25180">
                  <c:v>43</c:v>
                </c:pt>
                <c:pt idx="25181">
                  <c:v>43</c:v>
                </c:pt>
                <c:pt idx="25182">
                  <c:v>26.11</c:v>
                </c:pt>
                <c:pt idx="25183">
                  <c:v>26.11</c:v>
                </c:pt>
                <c:pt idx="25184">
                  <c:v>37.11</c:v>
                </c:pt>
                <c:pt idx="25185">
                  <c:v>36.76</c:v>
                </c:pt>
                <c:pt idx="25186">
                  <c:v>36.880000000000003</c:v>
                </c:pt>
                <c:pt idx="25187">
                  <c:v>37.78</c:v>
                </c:pt>
                <c:pt idx="25188">
                  <c:v>45.13</c:v>
                </c:pt>
                <c:pt idx="25189">
                  <c:v>44</c:v>
                </c:pt>
                <c:pt idx="25190">
                  <c:v>44</c:v>
                </c:pt>
                <c:pt idx="25191">
                  <c:v>25.330200000000001</c:v>
                </c:pt>
                <c:pt idx="25192">
                  <c:v>38.75</c:v>
                </c:pt>
                <c:pt idx="25193">
                  <c:v>38.75</c:v>
                </c:pt>
                <c:pt idx="25194">
                  <c:v>21.87</c:v>
                </c:pt>
                <c:pt idx="25195">
                  <c:v>21.4</c:v>
                </c:pt>
                <c:pt idx="25196">
                  <c:v>22.37</c:v>
                </c:pt>
                <c:pt idx="25197">
                  <c:v>22.6</c:v>
                </c:pt>
                <c:pt idx="25198">
                  <c:v>37</c:v>
                </c:pt>
                <c:pt idx="25199">
                  <c:v>36.950000000000003</c:v>
                </c:pt>
                <c:pt idx="25200">
                  <c:v>37</c:v>
                </c:pt>
                <c:pt idx="25201">
                  <c:v>37</c:v>
                </c:pt>
                <c:pt idx="25202">
                  <c:v>36.950000000000003</c:v>
                </c:pt>
                <c:pt idx="25203">
                  <c:v>36.950000000000003</c:v>
                </c:pt>
                <c:pt idx="25204">
                  <c:v>37</c:v>
                </c:pt>
                <c:pt idx="25205">
                  <c:v>36.950000000000003</c:v>
                </c:pt>
                <c:pt idx="25206">
                  <c:v>36.950000000000003</c:v>
                </c:pt>
                <c:pt idx="25207">
                  <c:v>19.170000000000009</c:v>
                </c:pt>
                <c:pt idx="25208">
                  <c:v>36.950000000000003</c:v>
                </c:pt>
                <c:pt idx="25209">
                  <c:v>34</c:v>
                </c:pt>
                <c:pt idx="25210">
                  <c:v>36.950000000000003</c:v>
                </c:pt>
                <c:pt idx="25211">
                  <c:v>36.950000000000003</c:v>
                </c:pt>
                <c:pt idx="25212">
                  <c:v>28.09</c:v>
                </c:pt>
                <c:pt idx="25213">
                  <c:v>6.1</c:v>
                </c:pt>
                <c:pt idx="25214">
                  <c:v>46.503279999999997</c:v>
                </c:pt>
                <c:pt idx="25215">
                  <c:v>48</c:v>
                </c:pt>
                <c:pt idx="25216">
                  <c:v>42.06</c:v>
                </c:pt>
                <c:pt idx="25217">
                  <c:v>6.1</c:v>
                </c:pt>
                <c:pt idx="25218">
                  <c:v>6.1</c:v>
                </c:pt>
                <c:pt idx="25219">
                  <c:v>6.1</c:v>
                </c:pt>
                <c:pt idx="25220">
                  <c:v>6.1</c:v>
                </c:pt>
                <c:pt idx="25221">
                  <c:v>7.1499999999999986</c:v>
                </c:pt>
                <c:pt idx="25222">
                  <c:v>43.75</c:v>
                </c:pt>
                <c:pt idx="25223">
                  <c:v>40.800000000000011</c:v>
                </c:pt>
                <c:pt idx="25224">
                  <c:v>43.5</c:v>
                </c:pt>
                <c:pt idx="25225">
                  <c:v>6.1</c:v>
                </c:pt>
                <c:pt idx="25226">
                  <c:v>6.1</c:v>
                </c:pt>
                <c:pt idx="25227">
                  <c:v>43.5</c:v>
                </c:pt>
                <c:pt idx="25228">
                  <c:v>43.5</c:v>
                </c:pt>
                <c:pt idx="25229">
                  <c:v>43.5</c:v>
                </c:pt>
                <c:pt idx="25230">
                  <c:v>1.5</c:v>
                </c:pt>
                <c:pt idx="25231">
                  <c:v>45</c:v>
                </c:pt>
                <c:pt idx="25232">
                  <c:v>7.5</c:v>
                </c:pt>
                <c:pt idx="25233">
                  <c:v>7.5</c:v>
                </c:pt>
                <c:pt idx="25234">
                  <c:v>28.46</c:v>
                </c:pt>
                <c:pt idx="25235">
                  <c:v>27.51</c:v>
                </c:pt>
                <c:pt idx="25236">
                  <c:v>30</c:v>
                </c:pt>
                <c:pt idx="25237">
                  <c:v>8.0500000000000007</c:v>
                </c:pt>
                <c:pt idx="25238">
                  <c:v>45.5</c:v>
                </c:pt>
                <c:pt idx="25239">
                  <c:v>8.15</c:v>
                </c:pt>
                <c:pt idx="25240">
                  <c:v>45.5</c:v>
                </c:pt>
                <c:pt idx="25241">
                  <c:v>45.5</c:v>
                </c:pt>
                <c:pt idx="25242">
                  <c:v>37.75</c:v>
                </c:pt>
                <c:pt idx="25243">
                  <c:v>8.2000000000000011</c:v>
                </c:pt>
                <c:pt idx="25244">
                  <c:v>19.649999999999999</c:v>
                </c:pt>
                <c:pt idx="25245">
                  <c:v>21.21</c:v>
                </c:pt>
                <c:pt idx="25246">
                  <c:v>19.57</c:v>
                </c:pt>
                <c:pt idx="25247">
                  <c:v>23.900549999999988</c:v>
                </c:pt>
                <c:pt idx="25248">
                  <c:v>17.5</c:v>
                </c:pt>
                <c:pt idx="25249">
                  <c:v>17.5</c:v>
                </c:pt>
                <c:pt idx="25250">
                  <c:v>17.22</c:v>
                </c:pt>
                <c:pt idx="25251">
                  <c:v>20.25</c:v>
                </c:pt>
                <c:pt idx="25252">
                  <c:v>30</c:v>
                </c:pt>
                <c:pt idx="25253">
                  <c:v>20.96</c:v>
                </c:pt>
                <c:pt idx="25254">
                  <c:v>21.32</c:v>
                </c:pt>
                <c:pt idx="25255">
                  <c:v>20.32</c:v>
                </c:pt>
                <c:pt idx="25256">
                  <c:v>10.1</c:v>
                </c:pt>
                <c:pt idx="25257">
                  <c:v>8.3000000000000007</c:v>
                </c:pt>
                <c:pt idx="25258">
                  <c:v>7.05</c:v>
                </c:pt>
                <c:pt idx="25259">
                  <c:v>34.380000000000003</c:v>
                </c:pt>
                <c:pt idx="25260">
                  <c:v>8.3000000000000007</c:v>
                </c:pt>
                <c:pt idx="25261">
                  <c:v>36.5</c:v>
                </c:pt>
                <c:pt idx="25262">
                  <c:v>8.2000000000000011</c:v>
                </c:pt>
                <c:pt idx="25263">
                  <c:v>30.65</c:v>
                </c:pt>
                <c:pt idx="25264">
                  <c:v>36.5</c:v>
                </c:pt>
                <c:pt idx="25265">
                  <c:v>36.5</c:v>
                </c:pt>
                <c:pt idx="25266">
                  <c:v>40.75</c:v>
                </c:pt>
                <c:pt idx="25267">
                  <c:v>41</c:v>
                </c:pt>
                <c:pt idx="25268">
                  <c:v>36.5</c:v>
                </c:pt>
                <c:pt idx="25269">
                  <c:v>40.75</c:v>
                </c:pt>
                <c:pt idx="25270">
                  <c:v>36.5</c:v>
                </c:pt>
                <c:pt idx="25271">
                  <c:v>36.5</c:v>
                </c:pt>
                <c:pt idx="25272">
                  <c:v>40.75</c:v>
                </c:pt>
                <c:pt idx="25273">
                  <c:v>36.5</c:v>
                </c:pt>
                <c:pt idx="25274">
                  <c:v>40.75</c:v>
                </c:pt>
                <c:pt idx="25275">
                  <c:v>8.56</c:v>
                </c:pt>
                <c:pt idx="25276">
                  <c:v>39.94</c:v>
                </c:pt>
                <c:pt idx="25277">
                  <c:v>36.5</c:v>
                </c:pt>
                <c:pt idx="25278">
                  <c:v>39.75</c:v>
                </c:pt>
                <c:pt idx="25279">
                  <c:v>43.34</c:v>
                </c:pt>
                <c:pt idx="25280">
                  <c:v>30.690079999999991</c:v>
                </c:pt>
                <c:pt idx="25281">
                  <c:v>30.76</c:v>
                </c:pt>
                <c:pt idx="25282">
                  <c:v>39.75</c:v>
                </c:pt>
                <c:pt idx="25283">
                  <c:v>36.5</c:v>
                </c:pt>
                <c:pt idx="25284">
                  <c:v>29.8</c:v>
                </c:pt>
                <c:pt idx="25285">
                  <c:v>9.15</c:v>
                </c:pt>
                <c:pt idx="25286">
                  <c:v>9</c:v>
                </c:pt>
                <c:pt idx="25287">
                  <c:v>9.0500000000000007</c:v>
                </c:pt>
                <c:pt idx="25288">
                  <c:v>9</c:v>
                </c:pt>
                <c:pt idx="25289">
                  <c:v>8.5500000000000007</c:v>
                </c:pt>
                <c:pt idx="25290">
                  <c:v>8.5500000000000007</c:v>
                </c:pt>
                <c:pt idx="25291">
                  <c:v>27.5</c:v>
                </c:pt>
                <c:pt idx="25292">
                  <c:v>20.02</c:v>
                </c:pt>
                <c:pt idx="25293">
                  <c:v>35.549999999999997</c:v>
                </c:pt>
                <c:pt idx="25294">
                  <c:v>35.6</c:v>
                </c:pt>
                <c:pt idx="25295">
                  <c:v>18.84</c:v>
                </c:pt>
                <c:pt idx="25296">
                  <c:v>36</c:v>
                </c:pt>
                <c:pt idx="25297">
                  <c:v>16.57</c:v>
                </c:pt>
                <c:pt idx="25298">
                  <c:v>36</c:v>
                </c:pt>
                <c:pt idx="25299">
                  <c:v>0.55000000000000004</c:v>
                </c:pt>
                <c:pt idx="25300">
                  <c:v>0.55000000000000004</c:v>
                </c:pt>
                <c:pt idx="25301">
                  <c:v>13.31</c:v>
                </c:pt>
                <c:pt idx="25302">
                  <c:v>13.55</c:v>
                </c:pt>
                <c:pt idx="25303">
                  <c:v>0.55000000000000004</c:v>
                </c:pt>
                <c:pt idx="25304">
                  <c:v>0.5</c:v>
                </c:pt>
                <c:pt idx="25305">
                  <c:v>0.55000000000000004</c:v>
                </c:pt>
                <c:pt idx="25306">
                  <c:v>0.55000000000000004</c:v>
                </c:pt>
                <c:pt idx="25307">
                  <c:v>42</c:v>
                </c:pt>
                <c:pt idx="25308">
                  <c:v>25.45</c:v>
                </c:pt>
                <c:pt idx="25309">
                  <c:v>39.5</c:v>
                </c:pt>
                <c:pt idx="25310">
                  <c:v>41</c:v>
                </c:pt>
                <c:pt idx="25311">
                  <c:v>35</c:v>
                </c:pt>
                <c:pt idx="25312">
                  <c:v>40.950000000000003</c:v>
                </c:pt>
                <c:pt idx="25313">
                  <c:v>40.75</c:v>
                </c:pt>
                <c:pt idx="25314">
                  <c:v>41.25</c:v>
                </c:pt>
                <c:pt idx="25315">
                  <c:v>40.5</c:v>
                </c:pt>
                <c:pt idx="25316">
                  <c:v>40.25</c:v>
                </c:pt>
                <c:pt idx="25317">
                  <c:v>39.450000000000003</c:v>
                </c:pt>
                <c:pt idx="25318">
                  <c:v>39.450000000000003</c:v>
                </c:pt>
                <c:pt idx="25319">
                  <c:v>39.450000000000003</c:v>
                </c:pt>
                <c:pt idx="25320">
                  <c:v>39.4</c:v>
                </c:pt>
                <c:pt idx="25321">
                  <c:v>20</c:v>
                </c:pt>
                <c:pt idx="25322">
                  <c:v>39</c:v>
                </c:pt>
                <c:pt idx="25323">
                  <c:v>39</c:v>
                </c:pt>
                <c:pt idx="25324">
                  <c:v>39</c:v>
                </c:pt>
                <c:pt idx="25325">
                  <c:v>39</c:v>
                </c:pt>
                <c:pt idx="25326">
                  <c:v>39.35</c:v>
                </c:pt>
                <c:pt idx="25327">
                  <c:v>39</c:v>
                </c:pt>
                <c:pt idx="25328">
                  <c:v>39.4</c:v>
                </c:pt>
                <c:pt idx="25329">
                  <c:v>39.4</c:v>
                </c:pt>
                <c:pt idx="25330">
                  <c:v>42.95</c:v>
                </c:pt>
                <c:pt idx="25331">
                  <c:v>42.95</c:v>
                </c:pt>
                <c:pt idx="25332">
                  <c:v>44.4</c:v>
                </c:pt>
                <c:pt idx="25333">
                  <c:v>42.75</c:v>
                </c:pt>
                <c:pt idx="25334">
                  <c:v>42.75</c:v>
                </c:pt>
                <c:pt idx="25335">
                  <c:v>42</c:v>
                </c:pt>
                <c:pt idx="25336">
                  <c:v>41.75</c:v>
                </c:pt>
                <c:pt idx="25337">
                  <c:v>39.450000000000003</c:v>
                </c:pt>
                <c:pt idx="25338">
                  <c:v>20.03</c:v>
                </c:pt>
                <c:pt idx="25339">
                  <c:v>19.410070000000001</c:v>
                </c:pt>
                <c:pt idx="25340">
                  <c:v>37.200000000000003</c:v>
                </c:pt>
                <c:pt idx="25341">
                  <c:v>17.16</c:v>
                </c:pt>
                <c:pt idx="25342">
                  <c:v>14.76</c:v>
                </c:pt>
                <c:pt idx="25343">
                  <c:v>14.31006</c:v>
                </c:pt>
                <c:pt idx="25344">
                  <c:v>13.98</c:v>
                </c:pt>
                <c:pt idx="25345">
                  <c:v>13.98</c:v>
                </c:pt>
                <c:pt idx="25346">
                  <c:v>39</c:v>
                </c:pt>
                <c:pt idx="25347">
                  <c:v>11.53</c:v>
                </c:pt>
                <c:pt idx="25348">
                  <c:v>39</c:v>
                </c:pt>
                <c:pt idx="25349">
                  <c:v>11.39</c:v>
                </c:pt>
                <c:pt idx="25350">
                  <c:v>39</c:v>
                </c:pt>
                <c:pt idx="25351">
                  <c:v>11.55</c:v>
                </c:pt>
                <c:pt idx="25352">
                  <c:v>12.46</c:v>
                </c:pt>
                <c:pt idx="25353">
                  <c:v>12.07</c:v>
                </c:pt>
                <c:pt idx="25354">
                  <c:v>16.62</c:v>
                </c:pt>
                <c:pt idx="25355">
                  <c:v>19.14</c:v>
                </c:pt>
                <c:pt idx="25356">
                  <c:v>23.28</c:v>
                </c:pt>
                <c:pt idx="25357">
                  <c:v>39</c:v>
                </c:pt>
                <c:pt idx="25358">
                  <c:v>39</c:v>
                </c:pt>
                <c:pt idx="25359">
                  <c:v>39</c:v>
                </c:pt>
                <c:pt idx="25360">
                  <c:v>39.5</c:v>
                </c:pt>
                <c:pt idx="25361">
                  <c:v>17.66</c:v>
                </c:pt>
                <c:pt idx="25362">
                  <c:v>19.32</c:v>
                </c:pt>
                <c:pt idx="25363">
                  <c:v>17.18</c:v>
                </c:pt>
                <c:pt idx="25364">
                  <c:v>16.91</c:v>
                </c:pt>
                <c:pt idx="25365">
                  <c:v>39</c:v>
                </c:pt>
                <c:pt idx="25366">
                  <c:v>39</c:v>
                </c:pt>
                <c:pt idx="25367">
                  <c:v>39</c:v>
                </c:pt>
                <c:pt idx="25368">
                  <c:v>39</c:v>
                </c:pt>
                <c:pt idx="25369">
                  <c:v>39</c:v>
                </c:pt>
                <c:pt idx="25370">
                  <c:v>38</c:v>
                </c:pt>
                <c:pt idx="25371">
                  <c:v>39</c:v>
                </c:pt>
                <c:pt idx="25372">
                  <c:v>39</c:v>
                </c:pt>
                <c:pt idx="25373">
                  <c:v>39</c:v>
                </c:pt>
                <c:pt idx="25374">
                  <c:v>43.65</c:v>
                </c:pt>
                <c:pt idx="25375">
                  <c:v>43.65</c:v>
                </c:pt>
                <c:pt idx="25376">
                  <c:v>43.85</c:v>
                </c:pt>
                <c:pt idx="25377">
                  <c:v>44.5</c:v>
                </c:pt>
                <c:pt idx="25378">
                  <c:v>43.85</c:v>
                </c:pt>
                <c:pt idx="25379">
                  <c:v>43.85</c:v>
                </c:pt>
                <c:pt idx="25380">
                  <c:v>43.65</c:v>
                </c:pt>
                <c:pt idx="25381">
                  <c:v>43.65</c:v>
                </c:pt>
                <c:pt idx="25382">
                  <c:v>39</c:v>
                </c:pt>
                <c:pt idx="25383">
                  <c:v>39</c:v>
                </c:pt>
                <c:pt idx="25384">
                  <c:v>39.800000000000011</c:v>
                </c:pt>
                <c:pt idx="25385">
                  <c:v>43.65</c:v>
                </c:pt>
                <c:pt idx="25386">
                  <c:v>41</c:v>
                </c:pt>
                <c:pt idx="25387">
                  <c:v>39.9</c:v>
                </c:pt>
                <c:pt idx="25388">
                  <c:v>39.5</c:v>
                </c:pt>
                <c:pt idx="25389">
                  <c:v>39.9</c:v>
                </c:pt>
                <c:pt idx="25390">
                  <c:v>39</c:v>
                </c:pt>
                <c:pt idx="25391">
                  <c:v>38.5</c:v>
                </c:pt>
                <c:pt idx="25392">
                  <c:v>15.390029999999999</c:v>
                </c:pt>
                <c:pt idx="25393">
                  <c:v>38.5</c:v>
                </c:pt>
                <c:pt idx="25394">
                  <c:v>38.5</c:v>
                </c:pt>
                <c:pt idx="25395">
                  <c:v>30</c:v>
                </c:pt>
                <c:pt idx="25396">
                  <c:v>39</c:v>
                </c:pt>
                <c:pt idx="25397">
                  <c:v>38.9</c:v>
                </c:pt>
                <c:pt idx="25398">
                  <c:v>39</c:v>
                </c:pt>
                <c:pt idx="25399">
                  <c:v>15.69</c:v>
                </c:pt>
                <c:pt idx="25400">
                  <c:v>15.96</c:v>
                </c:pt>
                <c:pt idx="25401">
                  <c:v>38.9</c:v>
                </c:pt>
                <c:pt idx="25402">
                  <c:v>39</c:v>
                </c:pt>
                <c:pt idx="25403">
                  <c:v>39</c:v>
                </c:pt>
                <c:pt idx="25404">
                  <c:v>16.54</c:v>
                </c:pt>
                <c:pt idx="25405">
                  <c:v>16.059999999999999</c:v>
                </c:pt>
                <c:pt idx="25406">
                  <c:v>15.74</c:v>
                </c:pt>
                <c:pt idx="25407">
                  <c:v>38.5</c:v>
                </c:pt>
                <c:pt idx="25408">
                  <c:v>38.5</c:v>
                </c:pt>
                <c:pt idx="25409">
                  <c:v>38.5</c:v>
                </c:pt>
                <c:pt idx="25410">
                  <c:v>39.800000000000011</c:v>
                </c:pt>
                <c:pt idx="25411">
                  <c:v>38.5</c:v>
                </c:pt>
                <c:pt idx="25412">
                  <c:v>38.5</c:v>
                </c:pt>
                <c:pt idx="25413">
                  <c:v>38.5</c:v>
                </c:pt>
                <c:pt idx="25414">
                  <c:v>38.5</c:v>
                </c:pt>
                <c:pt idx="25415">
                  <c:v>38.5</c:v>
                </c:pt>
                <c:pt idx="25416">
                  <c:v>38.5</c:v>
                </c:pt>
                <c:pt idx="25417">
                  <c:v>38.5</c:v>
                </c:pt>
                <c:pt idx="25418">
                  <c:v>38</c:v>
                </c:pt>
                <c:pt idx="25419">
                  <c:v>38</c:v>
                </c:pt>
                <c:pt idx="25420">
                  <c:v>38.5</c:v>
                </c:pt>
                <c:pt idx="25421">
                  <c:v>30</c:v>
                </c:pt>
                <c:pt idx="25422">
                  <c:v>16.420000000000002</c:v>
                </c:pt>
                <c:pt idx="25423">
                  <c:v>38.450000000000003</c:v>
                </c:pt>
                <c:pt idx="25424">
                  <c:v>45</c:v>
                </c:pt>
                <c:pt idx="25425">
                  <c:v>45.5</c:v>
                </c:pt>
                <c:pt idx="25426">
                  <c:v>45</c:v>
                </c:pt>
                <c:pt idx="25427">
                  <c:v>44</c:v>
                </c:pt>
                <c:pt idx="25428">
                  <c:v>44</c:v>
                </c:pt>
                <c:pt idx="25429">
                  <c:v>43</c:v>
                </c:pt>
                <c:pt idx="25430">
                  <c:v>43</c:v>
                </c:pt>
                <c:pt idx="25431">
                  <c:v>23.8</c:v>
                </c:pt>
                <c:pt idx="25432">
                  <c:v>6.1</c:v>
                </c:pt>
                <c:pt idx="25433">
                  <c:v>2.11</c:v>
                </c:pt>
                <c:pt idx="25434">
                  <c:v>2.15</c:v>
                </c:pt>
                <c:pt idx="25435">
                  <c:v>2.1</c:v>
                </c:pt>
                <c:pt idx="25436">
                  <c:v>19.989999999999991</c:v>
                </c:pt>
                <c:pt idx="25437">
                  <c:v>39.35</c:v>
                </c:pt>
                <c:pt idx="25438">
                  <c:v>38</c:v>
                </c:pt>
                <c:pt idx="25439">
                  <c:v>30</c:v>
                </c:pt>
                <c:pt idx="25440">
                  <c:v>40</c:v>
                </c:pt>
                <c:pt idx="25441">
                  <c:v>39.5</c:v>
                </c:pt>
                <c:pt idx="25442">
                  <c:v>38</c:v>
                </c:pt>
                <c:pt idx="25443">
                  <c:v>30</c:v>
                </c:pt>
                <c:pt idx="25444">
                  <c:v>30</c:v>
                </c:pt>
                <c:pt idx="25445">
                  <c:v>15</c:v>
                </c:pt>
                <c:pt idx="25446">
                  <c:v>15.8</c:v>
                </c:pt>
                <c:pt idx="25447">
                  <c:v>23.68</c:v>
                </c:pt>
                <c:pt idx="25448">
                  <c:v>37.800000000000011</c:v>
                </c:pt>
                <c:pt idx="25449">
                  <c:v>30</c:v>
                </c:pt>
                <c:pt idx="25450">
                  <c:v>26.38</c:v>
                </c:pt>
                <c:pt idx="25451">
                  <c:v>30</c:v>
                </c:pt>
                <c:pt idx="25452">
                  <c:v>23.5</c:v>
                </c:pt>
                <c:pt idx="25453">
                  <c:v>37.800000000000011</c:v>
                </c:pt>
                <c:pt idx="25454">
                  <c:v>37.800000000000011</c:v>
                </c:pt>
                <c:pt idx="25455">
                  <c:v>37.800000000000011</c:v>
                </c:pt>
                <c:pt idx="25456">
                  <c:v>38</c:v>
                </c:pt>
                <c:pt idx="25457">
                  <c:v>41.25</c:v>
                </c:pt>
                <c:pt idx="25458">
                  <c:v>41.9</c:v>
                </c:pt>
                <c:pt idx="25459">
                  <c:v>41.5</c:v>
                </c:pt>
                <c:pt idx="25460">
                  <c:v>41</c:v>
                </c:pt>
                <c:pt idx="25461">
                  <c:v>37.5</c:v>
                </c:pt>
                <c:pt idx="25462">
                  <c:v>37.5</c:v>
                </c:pt>
                <c:pt idx="25463">
                  <c:v>37.5</c:v>
                </c:pt>
                <c:pt idx="25464">
                  <c:v>37</c:v>
                </c:pt>
                <c:pt idx="25465">
                  <c:v>12.49</c:v>
                </c:pt>
                <c:pt idx="25466">
                  <c:v>11.42</c:v>
                </c:pt>
                <c:pt idx="25467">
                  <c:v>11.42</c:v>
                </c:pt>
                <c:pt idx="25468">
                  <c:v>12.18</c:v>
                </c:pt>
                <c:pt idx="25469">
                  <c:v>30</c:v>
                </c:pt>
                <c:pt idx="25470">
                  <c:v>2.5</c:v>
                </c:pt>
                <c:pt idx="25471">
                  <c:v>2.8</c:v>
                </c:pt>
                <c:pt idx="25472">
                  <c:v>27.78</c:v>
                </c:pt>
                <c:pt idx="25473">
                  <c:v>37</c:v>
                </c:pt>
                <c:pt idx="25474">
                  <c:v>34</c:v>
                </c:pt>
                <c:pt idx="25475">
                  <c:v>41.9</c:v>
                </c:pt>
                <c:pt idx="25476">
                  <c:v>36.950000000000003</c:v>
                </c:pt>
                <c:pt idx="25477">
                  <c:v>30</c:v>
                </c:pt>
                <c:pt idx="25478">
                  <c:v>28.02</c:v>
                </c:pt>
                <c:pt idx="25479">
                  <c:v>41</c:v>
                </c:pt>
                <c:pt idx="25480">
                  <c:v>41.9</c:v>
                </c:pt>
                <c:pt idx="25481">
                  <c:v>27.17</c:v>
                </c:pt>
                <c:pt idx="25482">
                  <c:v>21.89</c:v>
                </c:pt>
                <c:pt idx="25483">
                  <c:v>3.6</c:v>
                </c:pt>
                <c:pt idx="25484">
                  <c:v>39</c:v>
                </c:pt>
                <c:pt idx="25485">
                  <c:v>39</c:v>
                </c:pt>
                <c:pt idx="25486">
                  <c:v>37.950000000000003</c:v>
                </c:pt>
                <c:pt idx="25487">
                  <c:v>37.75</c:v>
                </c:pt>
                <c:pt idx="25488">
                  <c:v>37</c:v>
                </c:pt>
                <c:pt idx="25489">
                  <c:v>37</c:v>
                </c:pt>
                <c:pt idx="25490">
                  <c:v>37</c:v>
                </c:pt>
                <c:pt idx="25491">
                  <c:v>20</c:v>
                </c:pt>
                <c:pt idx="25492">
                  <c:v>37</c:v>
                </c:pt>
                <c:pt idx="25493">
                  <c:v>37</c:v>
                </c:pt>
                <c:pt idx="25494">
                  <c:v>37</c:v>
                </c:pt>
                <c:pt idx="25495">
                  <c:v>37</c:v>
                </c:pt>
                <c:pt idx="25496">
                  <c:v>37.5</c:v>
                </c:pt>
                <c:pt idx="25497">
                  <c:v>37.9</c:v>
                </c:pt>
                <c:pt idx="25498">
                  <c:v>37.9</c:v>
                </c:pt>
                <c:pt idx="25499">
                  <c:v>37.950000000000003</c:v>
                </c:pt>
                <c:pt idx="25500">
                  <c:v>37.950000000000003</c:v>
                </c:pt>
                <c:pt idx="25501">
                  <c:v>44</c:v>
                </c:pt>
                <c:pt idx="25502">
                  <c:v>44</c:v>
                </c:pt>
                <c:pt idx="25503">
                  <c:v>44</c:v>
                </c:pt>
                <c:pt idx="25504">
                  <c:v>45.9</c:v>
                </c:pt>
                <c:pt idx="25505">
                  <c:v>45.9</c:v>
                </c:pt>
                <c:pt idx="25506">
                  <c:v>44</c:v>
                </c:pt>
                <c:pt idx="25507">
                  <c:v>44</c:v>
                </c:pt>
                <c:pt idx="25508">
                  <c:v>44</c:v>
                </c:pt>
                <c:pt idx="25509">
                  <c:v>44</c:v>
                </c:pt>
                <c:pt idx="25510">
                  <c:v>45.9</c:v>
                </c:pt>
                <c:pt idx="25511">
                  <c:v>9.01</c:v>
                </c:pt>
                <c:pt idx="25512">
                  <c:v>9.15</c:v>
                </c:pt>
                <c:pt idx="25513">
                  <c:v>9.2100000000000009</c:v>
                </c:pt>
                <c:pt idx="25514">
                  <c:v>49.75</c:v>
                </c:pt>
                <c:pt idx="25515">
                  <c:v>46.7</c:v>
                </c:pt>
                <c:pt idx="25516">
                  <c:v>50</c:v>
                </c:pt>
                <c:pt idx="25517">
                  <c:v>48.5</c:v>
                </c:pt>
                <c:pt idx="25518">
                  <c:v>10.15</c:v>
                </c:pt>
                <c:pt idx="25519">
                  <c:v>5.6</c:v>
                </c:pt>
                <c:pt idx="25520">
                  <c:v>46.5</c:v>
                </c:pt>
                <c:pt idx="25521">
                  <c:v>40</c:v>
                </c:pt>
                <c:pt idx="25522">
                  <c:v>10.25</c:v>
                </c:pt>
                <c:pt idx="25523">
                  <c:v>47</c:v>
                </c:pt>
                <c:pt idx="25524">
                  <c:v>56</c:v>
                </c:pt>
                <c:pt idx="25525">
                  <c:v>55</c:v>
                </c:pt>
                <c:pt idx="25526">
                  <c:v>45</c:v>
                </c:pt>
                <c:pt idx="25527">
                  <c:v>47</c:v>
                </c:pt>
                <c:pt idx="25528">
                  <c:v>47</c:v>
                </c:pt>
                <c:pt idx="25529">
                  <c:v>10.45</c:v>
                </c:pt>
                <c:pt idx="25530">
                  <c:v>47.99</c:v>
                </c:pt>
                <c:pt idx="25531">
                  <c:v>5.6</c:v>
                </c:pt>
                <c:pt idx="25532">
                  <c:v>10.76</c:v>
                </c:pt>
                <c:pt idx="25533">
                  <c:v>37.950000000000003</c:v>
                </c:pt>
                <c:pt idx="25534">
                  <c:v>28.45</c:v>
                </c:pt>
                <c:pt idx="25535">
                  <c:v>24.32</c:v>
                </c:pt>
                <c:pt idx="25536">
                  <c:v>25.89</c:v>
                </c:pt>
                <c:pt idx="25537">
                  <c:v>22.05</c:v>
                </c:pt>
                <c:pt idx="25538">
                  <c:v>21.79006</c:v>
                </c:pt>
                <c:pt idx="25539">
                  <c:v>21.150130000000001</c:v>
                </c:pt>
                <c:pt idx="25540">
                  <c:v>4</c:v>
                </c:pt>
                <c:pt idx="25541">
                  <c:v>21.75</c:v>
                </c:pt>
                <c:pt idx="25542">
                  <c:v>24.97</c:v>
                </c:pt>
                <c:pt idx="25543">
                  <c:v>36.450000000000003</c:v>
                </c:pt>
                <c:pt idx="25544">
                  <c:v>36.75</c:v>
                </c:pt>
                <c:pt idx="25545">
                  <c:v>11.1</c:v>
                </c:pt>
                <c:pt idx="25546">
                  <c:v>11.1</c:v>
                </c:pt>
                <c:pt idx="25547">
                  <c:v>1.1000000000000001</c:v>
                </c:pt>
                <c:pt idx="25548">
                  <c:v>35.99</c:v>
                </c:pt>
                <c:pt idx="25549">
                  <c:v>40.33</c:v>
                </c:pt>
                <c:pt idx="25550">
                  <c:v>36.61</c:v>
                </c:pt>
                <c:pt idx="25551">
                  <c:v>41</c:v>
                </c:pt>
                <c:pt idx="25552">
                  <c:v>50</c:v>
                </c:pt>
                <c:pt idx="25553">
                  <c:v>45</c:v>
                </c:pt>
                <c:pt idx="25554">
                  <c:v>51.5</c:v>
                </c:pt>
                <c:pt idx="25555">
                  <c:v>49.6</c:v>
                </c:pt>
                <c:pt idx="25556">
                  <c:v>47</c:v>
                </c:pt>
                <c:pt idx="25557">
                  <c:v>37.61</c:v>
                </c:pt>
                <c:pt idx="25558">
                  <c:v>45</c:v>
                </c:pt>
                <c:pt idx="25559">
                  <c:v>48</c:v>
                </c:pt>
                <c:pt idx="25560">
                  <c:v>45</c:v>
                </c:pt>
                <c:pt idx="25561">
                  <c:v>13.77</c:v>
                </c:pt>
                <c:pt idx="25562">
                  <c:v>11.2</c:v>
                </c:pt>
                <c:pt idx="25563">
                  <c:v>13.6</c:v>
                </c:pt>
                <c:pt idx="25564">
                  <c:v>13.6</c:v>
                </c:pt>
                <c:pt idx="25565">
                  <c:v>14.1</c:v>
                </c:pt>
                <c:pt idx="25566">
                  <c:v>14.5</c:v>
                </c:pt>
                <c:pt idx="25567">
                  <c:v>48</c:v>
                </c:pt>
                <c:pt idx="25568">
                  <c:v>14.61</c:v>
                </c:pt>
                <c:pt idx="25569">
                  <c:v>14.61</c:v>
                </c:pt>
                <c:pt idx="25570">
                  <c:v>16.5</c:v>
                </c:pt>
                <c:pt idx="25571">
                  <c:v>14.1</c:v>
                </c:pt>
                <c:pt idx="25572">
                  <c:v>14.75</c:v>
                </c:pt>
                <c:pt idx="25573">
                  <c:v>14.75</c:v>
                </c:pt>
                <c:pt idx="25574">
                  <c:v>50</c:v>
                </c:pt>
                <c:pt idx="25575">
                  <c:v>48.66</c:v>
                </c:pt>
                <c:pt idx="25576">
                  <c:v>49.99</c:v>
                </c:pt>
                <c:pt idx="25577">
                  <c:v>15</c:v>
                </c:pt>
                <c:pt idx="25578">
                  <c:v>1.1000000000000001</c:v>
                </c:pt>
                <c:pt idx="25579">
                  <c:v>1.1000000000000001</c:v>
                </c:pt>
                <c:pt idx="25580">
                  <c:v>1.1000000000000001</c:v>
                </c:pt>
                <c:pt idx="25581">
                  <c:v>36.5</c:v>
                </c:pt>
                <c:pt idx="25582">
                  <c:v>36</c:v>
                </c:pt>
                <c:pt idx="25583">
                  <c:v>36</c:v>
                </c:pt>
                <c:pt idx="25584">
                  <c:v>25.87</c:v>
                </c:pt>
                <c:pt idx="25585">
                  <c:v>35.85</c:v>
                </c:pt>
                <c:pt idx="25586">
                  <c:v>24.59</c:v>
                </c:pt>
                <c:pt idx="25587">
                  <c:v>35.85</c:v>
                </c:pt>
                <c:pt idx="25588">
                  <c:v>35.9</c:v>
                </c:pt>
                <c:pt idx="25589">
                  <c:v>35.72</c:v>
                </c:pt>
                <c:pt idx="25590">
                  <c:v>24.21</c:v>
                </c:pt>
                <c:pt idx="25591">
                  <c:v>14</c:v>
                </c:pt>
                <c:pt idx="25592">
                  <c:v>28.03</c:v>
                </c:pt>
                <c:pt idx="25593">
                  <c:v>23.83</c:v>
                </c:pt>
                <c:pt idx="25594">
                  <c:v>36</c:v>
                </c:pt>
                <c:pt idx="25595">
                  <c:v>36.25</c:v>
                </c:pt>
                <c:pt idx="25596">
                  <c:v>15.25</c:v>
                </c:pt>
                <c:pt idx="25597">
                  <c:v>37.69</c:v>
                </c:pt>
                <c:pt idx="25598">
                  <c:v>39.6</c:v>
                </c:pt>
                <c:pt idx="25599">
                  <c:v>41.6</c:v>
                </c:pt>
                <c:pt idx="25600">
                  <c:v>10.99</c:v>
                </c:pt>
                <c:pt idx="25601">
                  <c:v>10.72</c:v>
                </c:pt>
                <c:pt idx="25602">
                  <c:v>47.99</c:v>
                </c:pt>
                <c:pt idx="25603">
                  <c:v>11.5</c:v>
                </c:pt>
                <c:pt idx="25604">
                  <c:v>11.5</c:v>
                </c:pt>
                <c:pt idx="25605">
                  <c:v>9.35</c:v>
                </c:pt>
                <c:pt idx="25606">
                  <c:v>11.5</c:v>
                </c:pt>
                <c:pt idx="25607">
                  <c:v>12</c:v>
                </c:pt>
                <c:pt idx="25608">
                  <c:v>40</c:v>
                </c:pt>
                <c:pt idx="25609">
                  <c:v>40</c:v>
                </c:pt>
                <c:pt idx="25610">
                  <c:v>1.4052500000000001</c:v>
                </c:pt>
                <c:pt idx="25611">
                  <c:v>1.1000000000000001</c:v>
                </c:pt>
                <c:pt idx="25612">
                  <c:v>40</c:v>
                </c:pt>
                <c:pt idx="25613">
                  <c:v>12.7</c:v>
                </c:pt>
                <c:pt idx="25614">
                  <c:v>12.7</c:v>
                </c:pt>
                <c:pt idx="25615">
                  <c:v>48</c:v>
                </c:pt>
                <c:pt idx="25616">
                  <c:v>48</c:v>
                </c:pt>
                <c:pt idx="25617">
                  <c:v>64.5</c:v>
                </c:pt>
                <c:pt idx="25618">
                  <c:v>52</c:v>
                </c:pt>
                <c:pt idx="25619">
                  <c:v>48</c:v>
                </c:pt>
                <c:pt idx="25620">
                  <c:v>50</c:v>
                </c:pt>
                <c:pt idx="25621">
                  <c:v>51.5</c:v>
                </c:pt>
                <c:pt idx="25622">
                  <c:v>52</c:v>
                </c:pt>
                <c:pt idx="25623">
                  <c:v>13.3</c:v>
                </c:pt>
                <c:pt idx="25624">
                  <c:v>13.2</c:v>
                </c:pt>
                <c:pt idx="25625">
                  <c:v>1.1000000000000001</c:v>
                </c:pt>
                <c:pt idx="25626">
                  <c:v>13.35</c:v>
                </c:pt>
                <c:pt idx="25627">
                  <c:v>37</c:v>
                </c:pt>
                <c:pt idx="25628">
                  <c:v>37</c:v>
                </c:pt>
                <c:pt idx="25629">
                  <c:v>36</c:v>
                </c:pt>
                <c:pt idx="25630">
                  <c:v>22.87</c:v>
                </c:pt>
                <c:pt idx="25631">
                  <c:v>19.920000000000002</c:v>
                </c:pt>
                <c:pt idx="25632">
                  <c:v>30</c:v>
                </c:pt>
                <c:pt idx="25633">
                  <c:v>21.84</c:v>
                </c:pt>
                <c:pt idx="25634">
                  <c:v>30</c:v>
                </c:pt>
                <c:pt idx="25635">
                  <c:v>10</c:v>
                </c:pt>
                <c:pt idx="25636">
                  <c:v>22.1</c:v>
                </c:pt>
                <c:pt idx="25637">
                  <c:v>18.84</c:v>
                </c:pt>
                <c:pt idx="25638">
                  <c:v>34.800000000000011</c:v>
                </c:pt>
                <c:pt idx="25639">
                  <c:v>10</c:v>
                </c:pt>
                <c:pt idx="25640">
                  <c:v>13.5</c:v>
                </c:pt>
                <c:pt idx="25641">
                  <c:v>13.5</c:v>
                </c:pt>
                <c:pt idx="25642">
                  <c:v>32.42</c:v>
                </c:pt>
                <c:pt idx="25643">
                  <c:v>12.70439</c:v>
                </c:pt>
                <c:pt idx="25644">
                  <c:v>35.46</c:v>
                </c:pt>
                <c:pt idx="25645">
                  <c:v>35.21</c:v>
                </c:pt>
                <c:pt idx="25646">
                  <c:v>13.6</c:v>
                </c:pt>
                <c:pt idx="25647">
                  <c:v>45.75</c:v>
                </c:pt>
                <c:pt idx="25648">
                  <c:v>45.75</c:v>
                </c:pt>
                <c:pt idx="25649">
                  <c:v>46.5</c:v>
                </c:pt>
                <c:pt idx="25650">
                  <c:v>45.75</c:v>
                </c:pt>
                <c:pt idx="25651">
                  <c:v>45.75</c:v>
                </c:pt>
                <c:pt idx="25652">
                  <c:v>45.6</c:v>
                </c:pt>
                <c:pt idx="25653">
                  <c:v>46.9</c:v>
                </c:pt>
                <c:pt idx="25654">
                  <c:v>45.75</c:v>
                </c:pt>
                <c:pt idx="25655">
                  <c:v>46.9</c:v>
                </c:pt>
                <c:pt idx="25656">
                  <c:v>45.6</c:v>
                </c:pt>
                <c:pt idx="25657">
                  <c:v>14.5</c:v>
                </c:pt>
                <c:pt idx="25658">
                  <c:v>45.75</c:v>
                </c:pt>
                <c:pt idx="25659">
                  <c:v>45.75</c:v>
                </c:pt>
                <c:pt idx="25660">
                  <c:v>45</c:v>
                </c:pt>
                <c:pt idx="25661">
                  <c:v>45</c:v>
                </c:pt>
                <c:pt idx="25662">
                  <c:v>43.5</c:v>
                </c:pt>
                <c:pt idx="25663">
                  <c:v>45</c:v>
                </c:pt>
                <c:pt idx="25664">
                  <c:v>43.5</c:v>
                </c:pt>
                <c:pt idx="25665">
                  <c:v>43.5</c:v>
                </c:pt>
                <c:pt idx="25666">
                  <c:v>43.5</c:v>
                </c:pt>
                <c:pt idx="25667">
                  <c:v>43.5</c:v>
                </c:pt>
                <c:pt idx="25668">
                  <c:v>44.88</c:v>
                </c:pt>
                <c:pt idx="25669">
                  <c:v>42</c:v>
                </c:pt>
                <c:pt idx="25670">
                  <c:v>41.99</c:v>
                </c:pt>
                <c:pt idx="25671">
                  <c:v>16</c:v>
                </c:pt>
                <c:pt idx="25672">
                  <c:v>41</c:v>
                </c:pt>
                <c:pt idx="25673">
                  <c:v>16.12</c:v>
                </c:pt>
                <c:pt idx="25674">
                  <c:v>1.1000000000000001</c:v>
                </c:pt>
                <c:pt idx="25675">
                  <c:v>37</c:v>
                </c:pt>
                <c:pt idx="25676">
                  <c:v>36</c:v>
                </c:pt>
                <c:pt idx="25677">
                  <c:v>34.9</c:v>
                </c:pt>
                <c:pt idx="25678">
                  <c:v>21.21</c:v>
                </c:pt>
                <c:pt idx="25679">
                  <c:v>24.83</c:v>
                </c:pt>
                <c:pt idx="25680">
                  <c:v>26.01</c:v>
                </c:pt>
                <c:pt idx="25681">
                  <c:v>34.69</c:v>
                </c:pt>
                <c:pt idx="25682">
                  <c:v>1.2</c:v>
                </c:pt>
                <c:pt idx="25683">
                  <c:v>1.1000000000000001</c:v>
                </c:pt>
                <c:pt idx="25684">
                  <c:v>1.1000000000000001</c:v>
                </c:pt>
                <c:pt idx="25685">
                  <c:v>34.65</c:v>
                </c:pt>
                <c:pt idx="25686">
                  <c:v>34.65</c:v>
                </c:pt>
                <c:pt idx="25687">
                  <c:v>34.65</c:v>
                </c:pt>
                <c:pt idx="25688">
                  <c:v>37</c:v>
                </c:pt>
                <c:pt idx="25689">
                  <c:v>39.5</c:v>
                </c:pt>
                <c:pt idx="25690">
                  <c:v>39.5</c:v>
                </c:pt>
                <c:pt idx="25691">
                  <c:v>40.9</c:v>
                </c:pt>
                <c:pt idx="25692">
                  <c:v>39.5</c:v>
                </c:pt>
                <c:pt idx="25693">
                  <c:v>39.5</c:v>
                </c:pt>
                <c:pt idx="25694">
                  <c:v>40.9</c:v>
                </c:pt>
                <c:pt idx="25695">
                  <c:v>48.49</c:v>
                </c:pt>
                <c:pt idx="25696">
                  <c:v>48</c:v>
                </c:pt>
                <c:pt idx="25697">
                  <c:v>46</c:v>
                </c:pt>
                <c:pt idx="25698">
                  <c:v>43.27</c:v>
                </c:pt>
                <c:pt idx="25699">
                  <c:v>40.9</c:v>
                </c:pt>
                <c:pt idx="25700">
                  <c:v>39.5</c:v>
                </c:pt>
                <c:pt idx="25701">
                  <c:v>38</c:v>
                </c:pt>
                <c:pt idx="25702">
                  <c:v>6.5</c:v>
                </c:pt>
                <c:pt idx="25703">
                  <c:v>6.1499999999999986</c:v>
                </c:pt>
                <c:pt idx="25704">
                  <c:v>6.51</c:v>
                </c:pt>
                <c:pt idx="25705">
                  <c:v>6.2</c:v>
                </c:pt>
                <c:pt idx="25706">
                  <c:v>6.6</c:v>
                </c:pt>
                <c:pt idx="25707">
                  <c:v>6.6</c:v>
                </c:pt>
                <c:pt idx="25708">
                  <c:v>7.73</c:v>
                </c:pt>
                <c:pt idx="25709">
                  <c:v>37</c:v>
                </c:pt>
                <c:pt idx="25710">
                  <c:v>30.02</c:v>
                </c:pt>
                <c:pt idx="25711">
                  <c:v>29.7</c:v>
                </c:pt>
                <c:pt idx="25712">
                  <c:v>6.8</c:v>
                </c:pt>
                <c:pt idx="25713">
                  <c:v>34.42</c:v>
                </c:pt>
                <c:pt idx="25714">
                  <c:v>42</c:v>
                </c:pt>
                <c:pt idx="25715">
                  <c:v>40</c:v>
                </c:pt>
                <c:pt idx="25716">
                  <c:v>7.02</c:v>
                </c:pt>
                <c:pt idx="25717">
                  <c:v>38.950000000000003</c:v>
                </c:pt>
                <c:pt idx="25718">
                  <c:v>39</c:v>
                </c:pt>
                <c:pt idx="25719">
                  <c:v>39</c:v>
                </c:pt>
                <c:pt idx="25720">
                  <c:v>39</c:v>
                </c:pt>
                <c:pt idx="25721">
                  <c:v>39</c:v>
                </c:pt>
                <c:pt idx="25722">
                  <c:v>38.75</c:v>
                </c:pt>
                <c:pt idx="25723">
                  <c:v>39</c:v>
                </c:pt>
                <c:pt idx="25724">
                  <c:v>38.5</c:v>
                </c:pt>
                <c:pt idx="25725">
                  <c:v>42.9</c:v>
                </c:pt>
                <c:pt idx="25726">
                  <c:v>42</c:v>
                </c:pt>
                <c:pt idx="25727">
                  <c:v>38.5</c:v>
                </c:pt>
                <c:pt idx="25728">
                  <c:v>38.5</c:v>
                </c:pt>
                <c:pt idx="25729">
                  <c:v>36</c:v>
                </c:pt>
                <c:pt idx="25730">
                  <c:v>36</c:v>
                </c:pt>
                <c:pt idx="25731">
                  <c:v>18.16</c:v>
                </c:pt>
                <c:pt idx="25732">
                  <c:v>38.5</c:v>
                </c:pt>
                <c:pt idx="25733">
                  <c:v>38.5</c:v>
                </c:pt>
                <c:pt idx="25734">
                  <c:v>39</c:v>
                </c:pt>
                <c:pt idx="25735">
                  <c:v>16.48</c:v>
                </c:pt>
                <c:pt idx="25736">
                  <c:v>18.07</c:v>
                </c:pt>
                <c:pt idx="25737">
                  <c:v>18.07</c:v>
                </c:pt>
                <c:pt idx="25738">
                  <c:v>21.22</c:v>
                </c:pt>
                <c:pt idx="25739">
                  <c:v>37.5</c:v>
                </c:pt>
                <c:pt idx="25740">
                  <c:v>38.5</c:v>
                </c:pt>
                <c:pt idx="25741">
                  <c:v>38.5</c:v>
                </c:pt>
                <c:pt idx="25742">
                  <c:v>20.570029999999999</c:v>
                </c:pt>
                <c:pt idx="25743">
                  <c:v>42.9</c:v>
                </c:pt>
                <c:pt idx="25744">
                  <c:v>43</c:v>
                </c:pt>
                <c:pt idx="25745">
                  <c:v>44.94</c:v>
                </c:pt>
                <c:pt idx="25746">
                  <c:v>44.94</c:v>
                </c:pt>
                <c:pt idx="25747">
                  <c:v>44.94</c:v>
                </c:pt>
                <c:pt idx="25748">
                  <c:v>44</c:v>
                </c:pt>
                <c:pt idx="25749">
                  <c:v>43</c:v>
                </c:pt>
                <c:pt idx="25750">
                  <c:v>42.85</c:v>
                </c:pt>
                <c:pt idx="25751">
                  <c:v>15.38</c:v>
                </c:pt>
                <c:pt idx="25752">
                  <c:v>12.96</c:v>
                </c:pt>
                <c:pt idx="25753">
                  <c:v>13.12</c:v>
                </c:pt>
                <c:pt idx="25754">
                  <c:v>12.4</c:v>
                </c:pt>
                <c:pt idx="25755">
                  <c:v>11.68</c:v>
                </c:pt>
                <c:pt idx="25756">
                  <c:v>13.85</c:v>
                </c:pt>
                <c:pt idx="25757">
                  <c:v>13.58</c:v>
                </c:pt>
                <c:pt idx="25758">
                  <c:v>2</c:v>
                </c:pt>
                <c:pt idx="25759">
                  <c:v>19.46988</c:v>
                </c:pt>
                <c:pt idx="25760">
                  <c:v>23.35</c:v>
                </c:pt>
                <c:pt idx="25761">
                  <c:v>23.8</c:v>
                </c:pt>
                <c:pt idx="25762">
                  <c:v>25.02</c:v>
                </c:pt>
                <c:pt idx="25763">
                  <c:v>25.77</c:v>
                </c:pt>
                <c:pt idx="25764">
                  <c:v>42.75</c:v>
                </c:pt>
                <c:pt idx="25765">
                  <c:v>42.75</c:v>
                </c:pt>
                <c:pt idx="25766">
                  <c:v>42.75</c:v>
                </c:pt>
                <c:pt idx="25767">
                  <c:v>42.75</c:v>
                </c:pt>
                <c:pt idx="25768">
                  <c:v>42.85</c:v>
                </c:pt>
                <c:pt idx="25769">
                  <c:v>42.75</c:v>
                </c:pt>
                <c:pt idx="25770">
                  <c:v>42.75</c:v>
                </c:pt>
                <c:pt idx="25771">
                  <c:v>42.75</c:v>
                </c:pt>
                <c:pt idx="25772">
                  <c:v>25.73</c:v>
                </c:pt>
                <c:pt idx="25773">
                  <c:v>24.73</c:v>
                </c:pt>
                <c:pt idx="25774">
                  <c:v>20.100000000000001</c:v>
                </c:pt>
                <c:pt idx="25775">
                  <c:v>17.12</c:v>
                </c:pt>
                <c:pt idx="25776">
                  <c:v>45.94</c:v>
                </c:pt>
                <c:pt idx="25777">
                  <c:v>39</c:v>
                </c:pt>
                <c:pt idx="25778">
                  <c:v>21.87</c:v>
                </c:pt>
                <c:pt idx="25779">
                  <c:v>0.5</c:v>
                </c:pt>
                <c:pt idx="25780">
                  <c:v>18.190000000000001</c:v>
                </c:pt>
                <c:pt idx="25781">
                  <c:v>0.5</c:v>
                </c:pt>
                <c:pt idx="25782">
                  <c:v>0.5</c:v>
                </c:pt>
                <c:pt idx="25783">
                  <c:v>0.5</c:v>
                </c:pt>
                <c:pt idx="25784">
                  <c:v>0.5</c:v>
                </c:pt>
                <c:pt idx="25785">
                  <c:v>0.5</c:v>
                </c:pt>
                <c:pt idx="25786">
                  <c:v>0.5</c:v>
                </c:pt>
                <c:pt idx="25787">
                  <c:v>13.98</c:v>
                </c:pt>
                <c:pt idx="25788">
                  <c:v>16.2</c:v>
                </c:pt>
                <c:pt idx="25789">
                  <c:v>17.02</c:v>
                </c:pt>
                <c:pt idx="25790">
                  <c:v>-16</c:v>
                </c:pt>
                <c:pt idx="25791">
                  <c:v>0.5</c:v>
                </c:pt>
                <c:pt idx="25792">
                  <c:v>10.09</c:v>
                </c:pt>
                <c:pt idx="25793">
                  <c:v>10.09</c:v>
                </c:pt>
                <c:pt idx="25794">
                  <c:v>0.5</c:v>
                </c:pt>
                <c:pt idx="25795">
                  <c:v>0.5</c:v>
                </c:pt>
                <c:pt idx="25796">
                  <c:v>0.5</c:v>
                </c:pt>
                <c:pt idx="25797">
                  <c:v>12.82</c:v>
                </c:pt>
                <c:pt idx="25798">
                  <c:v>8.5500000000000007</c:v>
                </c:pt>
                <c:pt idx="25799">
                  <c:v>8.3700000000000028</c:v>
                </c:pt>
                <c:pt idx="25800">
                  <c:v>5.44</c:v>
                </c:pt>
                <c:pt idx="25801">
                  <c:v>4.8099999999999996</c:v>
                </c:pt>
                <c:pt idx="25802">
                  <c:v>0.5</c:v>
                </c:pt>
                <c:pt idx="25803">
                  <c:v>-16</c:v>
                </c:pt>
                <c:pt idx="25804">
                  <c:v>-16</c:v>
                </c:pt>
                <c:pt idx="25805">
                  <c:v>-16</c:v>
                </c:pt>
                <c:pt idx="25806">
                  <c:v>0.5</c:v>
                </c:pt>
                <c:pt idx="25807">
                  <c:v>14.84</c:v>
                </c:pt>
                <c:pt idx="25808">
                  <c:v>0</c:v>
                </c:pt>
                <c:pt idx="25809">
                  <c:v>0</c:v>
                </c:pt>
                <c:pt idx="25810">
                  <c:v>1</c:v>
                </c:pt>
                <c:pt idx="25811">
                  <c:v>19.96</c:v>
                </c:pt>
                <c:pt idx="25812">
                  <c:v>21.09</c:v>
                </c:pt>
                <c:pt idx="25813">
                  <c:v>21.09</c:v>
                </c:pt>
                <c:pt idx="25814">
                  <c:v>23.42</c:v>
                </c:pt>
                <c:pt idx="25815">
                  <c:v>23.7102</c:v>
                </c:pt>
                <c:pt idx="25816">
                  <c:v>35.549999999999997</c:v>
                </c:pt>
                <c:pt idx="25817">
                  <c:v>26.63</c:v>
                </c:pt>
                <c:pt idx="25818">
                  <c:v>36</c:v>
                </c:pt>
                <c:pt idx="25819">
                  <c:v>33.18</c:v>
                </c:pt>
                <c:pt idx="25820">
                  <c:v>44.5</c:v>
                </c:pt>
                <c:pt idx="25821">
                  <c:v>42</c:v>
                </c:pt>
                <c:pt idx="25822">
                  <c:v>25.98</c:v>
                </c:pt>
                <c:pt idx="25823">
                  <c:v>16.97015</c:v>
                </c:pt>
                <c:pt idx="25824">
                  <c:v>15.84</c:v>
                </c:pt>
                <c:pt idx="25825">
                  <c:v>15.21067</c:v>
                </c:pt>
                <c:pt idx="25826">
                  <c:v>16.72</c:v>
                </c:pt>
                <c:pt idx="25827">
                  <c:v>16.88</c:v>
                </c:pt>
                <c:pt idx="25828">
                  <c:v>39.85</c:v>
                </c:pt>
                <c:pt idx="25829">
                  <c:v>39.85</c:v>
                </c:pt>
                <c:pt idx="25830">
                  <c:v>39.85</c:v>
                </c:pt>
                <c:pt idx="25831">
                  <c:v>17.41</c:v>
                </c:pt>
                <c:pt idx="25832">
                  <c:v>39.85</c:v>
                </c:pt>
                <c:pt idx="25833">
                  <c:v>43</c:v>
                </c:pt>
                <c:pt idx="25834">
                  <c:v>43</c:v>
                </c:pt>
                <c:pt idx="25835">
                  <c:v>43</c:v>
                </c:pt>
                <c:pt idx="25836">
                  <c:v>42</c:v>
                </c:pt>
                <c:pt idx="25837">
                  <c:v>31.9</c:v>
                </c:pt>
                <c:pt idx="25838">
                  <c:v>28.5</c:v>
                </c:pt>
                <c:pt idx="25839">
                  <c:v>27.33</c:v>
                </c:pt>
                <c:pt idx="25840">
                  <c:v>27.04</c:v>
                </c:pt>
                <c:pt idx="25841">
                  <c:v>28.77</c:v>
                </c:pt>
                <c:pt idx="25842">
                  <c:v>25.93008</c:v>
                </c:pt>
                <c:pt idx="25843">
                  <c:v>1.65</c:v>
                </c:pt>
                <c:pt idx="25844">
                  <c:v>5.264619999999999</c:v>
                </c:pt>
                <c:pt idx="25845">
                  <c:v>0.55000000000000004</c:v>
                </c:pt>
                <c:pt idx="25846">
                  <c:v>5</c:v>
                </c:pt>
                <c:pt idx="25847">
                  <c:v>0.6</c:v>
                </c:pt>
                <c:pt idx="25848">
                  <c:v>0.55000000000000004</c:v>
                </c:pt>
                <c:pt idx="25849">
                  <c:v>20.13</c:v>
                </c:pt>
                <c:pt idx="25850">
                  <c:v>30</c:v>
                </c:pt>
                <c:pt idx="25851">
                  <c:v>19.559999999999999</c:v>
                </c:pt>
                <c:pt idx="25852">
                  <c:v>22.35</c:v>
                </c:pt>
                <c:pt idx="25853">
                  <c:v>20.299849999999999</c:v>
                </c:pt>
                <c:pt idx="25854">
                  <c:v>20</c:v>
                </c:pt>
                <c:pt idx="25855">
                  <c:v>42</c:v>
                </c:pt>
                <c:pt idx="25856">
                  <c:v>32.22</c:v>
                </c:pt>
                <c:pt idx="25857">
                  <c:v>34.520000000000003</c:v>
                </c:pt>
                <c:pt idx="25858">
                  <c:v>44.25</c:v>
                </c:pt>
                <c:pt idx="25859">
                  <c:v>44.25</c:v>
                </c:pt>
                <c:pt idx="25860">
                  <c:v>44.25</c:v>
                </c:pt>
                <c:pt idx="25861">
                  <c:v>34.22</c:v>
                </c:pt>
                <c:pt idx="25862">
                  <c:v>35.020000000000003</c:v>
                </c:pt>
                <c:pt idx="25863">
                  <c:v>31.03</c:v>
                </c:pt>
                <c:pt idx="25864">
                  <c:v>29.57142</c:v>
                </c:pt>
                <c:pt idx="25865">
                  <c:v>25</c:v>
                </c:pt>
                <c:pt idx="25866">
                  <c:v>30</c:v>
                </c:pt>
                <c:pt idx="25867">
                  <c:v>17.149999999999999</c:v>
                </c:pt>
                <c:pt idx="25868">
                  <c:v>22.79</c:v>
                </c:pt>
                <c:pt idx="25869">
                  <c:v>8.8836900000000032</c:v>
                </c:pt>
                <c:pt idx="25870">
                  <c:v>29.39</c:v>
                </c:pt>
                <c:pt idx="25871">
                  <c:v>0.5</c:v>
                </c:pt>
                <c:pt idx="25872">
                  <c:v>0.5</c:v>
                </c:pt>
                <c:pt idx="25873">
                  <c:v>29.75</c:v>
                </c:pt>
                <c:pt idx="25874">
                  <c:v>28.45</c:v>
                </c:pt>
                <c:pt idx="25875">
                  <c:v>29</c:v>
                </c:pt>
                <c:pt idx="25876">
                  <c:v>42</c:v>
                </c:pt>
                <c:pt idx="25877">
                  <c:v>45.5</c:v>
                </c:pt>
                <c:pt idx="25878">
                  <c:v>46.75</c:v>
                </c:pt>
                <c:pt idx="25879">
                  <c:v>48</c:v>
                </c:pt>
                <c:pt idx="25880">
                  <c:v>49</c:v>
                </c:pt>
                <c:pt idx="25881">
                  <c:v>46.048099999999998</c:v>
                </c:pt>
                <c:pt idx="25882">
                  <c:v>43.36</c:v>
                </c:pt>
                <c:pt idx="25883">
                  <c:v>43.28</c:v>
                </c:pt>
                <c:pt idx="25884">
                  <c:v>41.45</c:v>
                </c:pt>
                <c:pt idx="25885">
                  <c:v>41.45</c:v>
                </c:pt>
                <c:pt idx="25886">
                  <c:v>41</c:v>
                </c:pt>
                <c:pt idx="25887">
                  <c:v>41.5</c:v>
                </c:pt>
                <c:pt idx="25888">
                  <c:v>36.36</c:v>
                </c:pt>
                <c:pt idx="25889">
                  <c:v>3.5</c:v>
                </c:pt>
                <c:pt idx="25890">
                  <c:v>3.5</c:v>
                </c:pt>
                <c:pt idx="25891">
                  <c:v>3.5</c:v>
                </c:pt>
                <c:pt idx="25892">
                  <c:v>40.5</c:v>
                </c:pt>
                <c:pt idx="25893">
                  <c:v>40.5</c:v>
                </c:pt>
                <c:pt idx="25894">
                  <c:v>40.5</c:v>
                </c:pt>
                <c:pt idx="25895">
                  <c:v>39</c:v>
                </c:pt>
                <c:pt idx="25896">
                  <c:v>39</c:v>
                </c:pt>
                <c:pt idx="25897">
                  <c:v>40.5</c:v>
                </c:pt>
                <c:pt idx="25898">
                  <c:v>40.5</c:v>
                </c:pt>
                <c:pt idx="25899">
                  <c:v>40.5</c:v>
                </c:pt>
                <c:pt idx="25900">
                  <c:v>3.7</c:v>
                </c:pt>
                <c:pt idx="25901">
                  <c:v>3.7</c:v>
                </c:pt>
                <c:pt idx="25902">
                  <c:v>3.65</c:v>
                </c:pt>
                <c:pt idx="25903">
                  <c:v>35</c:v>
                </c:pt>
                <c:pt idx="25904">
                  <c:v>1.1000000000000001</c:v>
                </c:pt>
                <c:pt idx="25905">
                  <c:v>42</c:v>
                </c:pt>
                <c:pt idx="25906">
                  <c:v>50</c:v>
                </c:pt>
                <c:pt idx="25907">
                  <c:v>47.35</c:v>
                </c:pt>
                <c:pt idx="25908">
                  <c:v>52.9</c:v>
                </c:pt>
                <c:pt idx="25909">
                  <c:v>50</c:v>
                </c:pt>
                <c:pt idx="25910">
                  <c:v>50</c:v>
                </c:pt>
                <c:pt idx="25911">
                  <c:v>46.5</c:v>
                </c:pt>
                <c:pt idx="25912">
                  <c:v>47.4</c:v>
                </c:pt>
                <c:pt idx="25913">
                  <c:v>46</c:v>
                </c:pt>
                <c:pt idx="25914">
                  <c:v>47.35</c:v>
                </c:pt>
                <c:pt idx="25915">
                  <c:v>46</c:v>
                </c:pt>
                <c:pt idx="25916">
                  <c:v>4.22</c:v>
                </c:pt>
                <c:pt idx="25917">
                  <c:v>40</c:v>
                </c:pt>
                <c:pt idx="25918">
                  <c:v>40</c:v>
                </c:pt>
                <c:pt idx="25919">
                  <c:v>40</c:v>
                </c:pt>
                <c:pt idx="25920">
                  <c:v>40</c:v>
                </c:pt>
                <c:pt idx="25921">
                  <c:v>38.94</c:v>
                </c:pt>
                <c:pt idx="25922">
                  <c:v>24.92</c:v>
                </c:pt>
                <c:pt idx="25923">
                  <c:v>0.5</c:v>
                </c:pt>
                <c:pt idx="25924">
                  <c:v>0</c:v>
                </c:pt>
                <c:pt idx="25925">
                  <c:v>17.16</c:v>
                </c:pt>
                <c:pt idx="25926">
                  <c:v>24.14</c:v>
                </c:pt>
                <c:pt idx="25927">
                  <c:v>0</c:v>
                </c:pt>
                <c:pt idx="25928">
                  <c:v>0.55000000000000004</c:v>
                </c:pt>
                <c:pt idx="25929">
                  <c:v>0.55000000000000004</c:v>
                </c:pt>
                <c:pt idx="25930">
                  <c:v>38.9</c:v>
                </c:pt>
                <c:pt idx="25931">
                  <c:v>38.9</c:v>
                </c:pt>
                <c:pt idx="25932">
                  <c:v>1.1000000000000001</c:v>
                </c:pt>
                <c:pt idx="25933">
                  <c:v>41.28</c:v>
                </c:pt>
                <c:pt idx="25934">
                  <c:v>42.5</c:v>
                </c:pt>
                <c:pt idx="25935">
                  <c:v>42.5</c:v>
                </c:pt>
                <c:pt idx="25936">
                  <c:v>42.5</c:v>
                </c:pt>
                <c:pt idx="25937">
                  <c:v>44.94</c:v>
                </c:pt>
                <c:pt idx="25938">
                  <c:v>44.94</c:v>
                </c:pt>
                <c:pt idx="25939">
                  <c:v>43.25</c:v>
                </c:pt>
                <c:pt idx="25940">
                  <c:v>4.7</c:v>
                </c:pt>
                <c:pt idx="25941">
                  <c:v>43.25</c:v>
                </c:pt>
                <c:pt idx="25942">
                  <c:v>43.25</c:v>
                </c:pt>
                <c:pt idx="25943">
                  <c:v>43.25</c:v>
                </c:pt>
                <c:pt idx="25944">
                  <c:v>43.25</c:v>
                </c:pt>
                <c:pt idx="25945">
                  <c:v>8</c:v>
                </c:pt>
                <c:pt idx="25946">
                  <c:v>43.25</c:v>
                </c:pt>
                <c:pt idx="25947">
                  <c:v>9</c:v>
                </c:pt>
                <c:pt idx="25948">
                  <c:v>43.25</c:v>
                </c:pt>
                <c:pt idx="25949">
                  <c:v>43.25</c:v>
                </c:pt>
                <c:pt idx="25950">
                  <c:v>43.25</c:v>
                </c:pt>
                <c:pt idx="25951">
                  <c:v>43.25</c:v>
                </c:pt>
                <c:pt idx="25952">
                  <c:v>44.85</c:v>
                </c:pt>
                <c:pt idx="25953">
                  <c:v>44.85</c:v>
                </c:pt>
                <c:pt idx="25954">
                  <c:v>9</c:v>
                </c:pt>
                <c:pt idx="25955">
                  <c:v>44.85</c:v>
                </c:pt>
                <c:pt idx="25956">
                  <c:v>44.85</c:v>
                </c:pt>
                <c:pt idx="25957">
                  <c:v>44.85</c:v>
                </c:pt>
                <c:pt idx="25958">
                  <c:v>44.85</c:v>
                </c:pt>
                <c:pt idx="25959">
                  <c:v>43.25</c:v>
                </c:pt>
                <c:pt idx="25960">
                  <c:v>44.85</c:v>
                </c:pt>
                <c:pt idx="25961">
                  <c:v>43</c:v>
                </c:pt>
                <c:pt idx="25962">
                  <c:v>42.75</c:v>
                </c:pt>
                <c:pt idx="25963">
                  <c:v>9</c:v>
                </c:pt>
                <c:pt idx="25964">
                  <c:v>9</c:v>
                </c:pt>
                <c:pt idx="25965">
                  <c:v>42</c:v>
                </c:pt>
                <c:pt idx="25966">
                  <c:v>39</c:v>
                </c:pt>
                <c:pt idx="25967">
                  <c:v>8</c:v>
                </c:pt>
                <c:pt idx="25968">
                  <c:v>37.950000000000003</c:v>
                </c:pt>
                <c:pt idx="25969">
                  <c:v>8</c:v>
                </c:pt>
                <c:pt idx="25970">
                  <c:v>37.85</c:v>
                </c:pt>
                <c:pt idx="25971">
                  <c:v>37.85</c:v>
                </c:pt>
                <c:pt idx="25972">
                  <c:v>37.85</c:v>
                </c:pt>
                <c:pt idx="25973">
                  <c:v>1.5</c:v>
                </c:pt>
                <c:pt idx="25974">
                  <c:v>37.950000000000003</c:v>
                </c:pt>
                <c:pt idx="25975">
                  <c:v>37.950000000000003</c:v>
                </c:pt>
                <c:pt idx="25976">
                  <c:v>38</c:v>
                </c:pt>
                <c:pt idx="25977">
                  <c:v>37.950000000000003</c:v>
                </c:pt>
                <c:pt idx="25978">
                  <c:v>45</c:v>
                </c:pt>
                <c:pt idx="25979">
                  <c:v>45</c:v>
                </c:pt>
                <c:pt idx="25980">
                  <c:v>45</c:v>
                </c:pt>
                <c:pt idx="25981">
                  <c:v>45</c:v>
                </c:pt>
                <c:pt idx="25982">
                  <c:v>43.25</c:v>
                </c:pt>
                <c:pt idx="25983">
                  <c:v>45</c:v>
                </c:pt>
                <c:pt idx="25984">
                  <c:v>45</c:v>
                </c:pt>
                <c:pt idx="25985">
                  <c:v>44.5</c:v>
                </c:pt>
                <c:pt idx="25986">
                  <c:v>44.5</c:v>
                </c:pt>
                <c:pt idx="25987">
                  <c:v>43.25</c:v>
                </c:pt>
                <c:pt idx="25988">
                  <c:v>8.15</c:v>
                </c:pt>
                <c:pt idx="25989">
                  <c:v>8.15</c:v>
                </c:pt>
                <c:pt idx="25990">
                  <c:v>43</c:v>
                </c:pt>
                <c:pt idx="25991">
                  <c:v>38</c:v>
                </c:pt>
                <c:pt idx="25992">
                  <c:v>38</c:v>
                </c:pt>
                <c:pt idx="25993">
                  <c:v>8.57</c:v>
                </c:pt>
                <c:pt idx="25994">
                  <c:v>8.5</c:v>
                </c:pt>
                <c:pt idx="25995">
                  <c:v>8.5</c:v>
                </c:pt>
                <c:pt idx="25996">
                  <c:v>8.57</c:v>
                </c:pt>
                <c:pt idx="25997">
                  <c:v>8.5</c:v>
                </c:pt>
                <c:pt idx="25998">
                  <c:v>9.6</c:v>
                </c:pt>
                <c:pt idx="25999">
                  <c:v>36.21</c:v>
                </c:pt>
                <c:pt idx="26000">
                  <c:v>8.57</c:v>
                </c:pt>
                <c:pt idx="26001">
                  <c:v>40</c:v>
                </c:pt>
                <c:pt idx="26002">
                  <c:v>40.56</c:v>
                </c:pt>
                <c:pt idx="26003">
                  <c:v>40.56</c:v>
                </c:pt>
                <c:pt idx="26004">
                  <c:v>10.6</c:v>
                </c:pt>
                <c:pt idx="26005">
                  <c:v>40.5</c:v>
                </c:pt>
                <c:pt idx="26006">
                  <c:v>40.65</c:v>
                </c:pt>
                <c:pt idx="26007">
                  <c:v>40.65</c:v>
                </c:pt>
                <c:pt idx="26008">
                  <c:v>40.5</c:v>
                </c:pt>
                <c:pt idx="26009">
                  <c:v>39.08</c:v>
                </c:pt>
                <c:pt idx="26010">
                  <c:v>36.49</c:v>
                </c:pt>
                <c:pt idx="26011">
                  <c:v>38</c:v>
                </c:pt>
                <c:pt idx="26012">
                  <c:v>38</c:v>
                </c:pt>
                <c:pt idx="26013">
                  <c:v>40</c:v>
                </c:pt>
                <c:pt idx="26014">
                  <c:v>40</c:v>
                </c:pt>
                <c:pt idx="26015">
                  <c:v>40</c:v>
                </c:pt>
                <c:pt idx="26016">
                  <c:v>40</c:v>
                </c:pt>
                <c:pt idx="26017">
                  <c:v>39.9</c:v>
                </c:pt>
                <c:pt idx="26018">
                  <c:v>5.92</c:v>
                </c:pt>
                <c:pt idx="26019">
                  <c:v>39.9</c:v>
                </c:pt>
                <c:pt idx="26020">
                  <c:v>39.9</c:v>
                </c:pt>
                <c:pt idx="26021">
                  <c:v>39.9</c:v>
                </c:pt>
                <c:pt idx="26022">
                  <c:v>5</c:v>
                </c:pt>
                <c:pt idx="26023">
                  <c:v>5</c:v>
                </c:pt>
                <c:pt idx="26024">
                  <c:v>40</c:v>
                </c:pt>
                <c:pt idx="26025">
                  <c:v>33.5</c:v>
                </c:pt>
                <c:pt idx="26026">
                  <c:v>33.300000000000011</c:v>
                </c:pt>
                <c:pt idx="26027">
                  <c:v>40</c:v>
                </c:pt>
                <c:pt idx="26028">
                  <c:v>8.5</c:v>
                </c:pt>
                <c:pt idx="26029">
                  <c:v>49.25</c:v>
                </c:pt>
                <c:pt idx="26030">
                  <c:v>45.5</c:v>
                </c:pt>
                <c:pt idx="26031">
                  <c:v>45.5</c:v>
                </c:pt>
                <c:pt idx="26032">
                  <c:v>45.5</c:v>
                </c:pt>
                <c:pt idx="26033">
                  <c:v>43</c:v>
                </c:pt>
                <c:pt idx="26034">
                  <c:v>40.5</c:v>
                </c:pt>
                <c:pt idx="26035">
                  <c:v>10</c:v>
                </c:pt>
                <c:pt idx="26036">
                  <c:v>39.94</c:v>
                </c:pt>
                <c:pt idx="26037">
                  <c:v>10</c:v>
                </c:pt>
                <c:pt idx="26038">
                  <c:v>10</c:v>
                </c:pt>
                <c:pt idx="26039">
                  <c:v>10.5</c:v>
                </c:pt>
                <c:pt idx="26040">
                  <c:v>10.55</c:v>
                </c:pt>
                <c:pt idx="26041">
                  <c:v>39.94</c:v>
                </c:pt>
                <c:pt idx="26042">
                  <c:v>39.94</c:v>
                </c:pt>
                <c:pt idx="26043">
                  <c:v>43</c:v>
                </c:pt>
                <c:pt idx="26044">
                  <c:v>43</c:v>
                </c:pt>
                <c:pt idx="26045">
                  <c:v>31.88</c:v>
                </c:pt>
                <c:pt idx="26046">
                  <c:v>39.9</c:v>
                </c:pt>
                <c:pt idx="26047">
                  <c:v>43</c:v>
                </c:pt>
                <c:pt idx="26048">
                  <c:v>44</c:v>
                </c:pt>
                <c:pt idx="26049">
                  <c:v>39.94</c:v>
                </c:pt>
                <c:pt idx="26050">
                  <c:v>11.11</c:v>
                </c:pt>
                <c:pt idx="26051">
                  <c:v>12</c:v>
                </c:pt>
                <c:pt idx="26052">
                  <c:v>44</c:v>
                </c:pt>
                <c:pt idx="26053">
                  <c:v>44</c:v>
                </c:pt>
                <c:pt idx="26054">
                  <c:v>44</c:v>
                </c:pt>
                <c:pt idx="26055">
                  <c:v>43.5</c:v>
                </c:pt>
                <c:pt idx="26056">
                  <c:v>38.950000000000003</c:v>
                </c:pt>
                <c:pt idx="26057">
                  <c:v>35.39</c:v>
                </c:pt>
                <c:pt idx="26058">
                  <c:v>11.86</c:v>
                </c:pt>
                <c:pt idx="26059">
                  <c:v>10.25</c:v>
                </c:pt>
                <c:pt idx="26060">
                  <c:v>10.55</c:v>
                </c:pt>
                <c:pt idx="26061">
                  <c:v>42</c:v>
                </c:pt>
                <c:pt idx="26062">
                  <c:v>39</c:v>
                </c:pt>
                <c:pt idx="26063">
                  <c:v>39</c:v>
                </c:pt>
                <c:pt idx="26064">
                  <c:v>39</c:v>
                </c:pt>
                <c:pt idx="26065">
                  <c:v>38.950000000000003</c:v>
                </c:pt>
                <c:pt idx="26066">
                  <c:v>23.27</c:v>
                </c:pt>
                <c:pt idx="26067">
                  <c:v>23.07</c:v>
                </c:pt>
                <c:pt idx="26068">
                  <c:v>22.76</c:v>
                </c:pt>
                <c:pt idx="26069">
                  <c:v>22.87</c:v>
                </c:pt>
                <c:pt idx="26070">
                  <c:v>22.47</c:v>
                </c:pt>
                <c:pt idx="26071">
                  <c:v>22.22</c:v>
                </c:pt>
                <c:pt idx="26072">
                  <c:v>20.79</c:v>
                </c:pt>
                <c:pt idx="26073">
                  <c:v>1.5</c:v>
                </c:pt>
                <c:pt idx="26074">
                  <c:v>0.5</c:v>
                </c:pt>
                <c:pt idx="26075">
                  <c:v>0.5</c:v>
                </c:pt>
                <c:pt idx="26076">
                  <c:v>0.55000000000000004</c:v>
                </c:pt>
                <c:pt idx="26077">
                  <c:v>23.51</c:v>
                </c:pt>
                <c:pt idx="26078">
                  <c:v>23.73</c:v>
                </c:pt>
                <c:pt idx="26079">
                  <c:v>38.9</c:v>
                </c:pt>
                <c:pt idx="26080">
                  <c:v>28.25</c:v>
                </c:pt>
                <c:pt idx="26081">
                  <c:v>28.49</c:v>
                </c:pt>
                <c:pt idx="26082">
                  <c:v>20.76</c:v>
                </c:pt>
                <c:pt idx="26083">
                  <c:v>20.47</c:v>
                </c:pt>
                <c:pt idx="26084">
                  <c:v>8</c:v>
                </c:pt>
                <c:pt idx="26085">
                  <c:v>16.190000000000001</c:v>
                </c:pt>
                <c:pt idx="26086">
                  <c:v>17.64</c:v>
                </c:pt>
                <c:pt idx="26087">
                  <c:v>16.68</c:v>
                </c:pt>
                <c:pt idx="26088">
                  <c:v>12.72</c:v>
                </c:pt>
                <c:pt idx="26089">
                  <c:v>0.5</c:v>
                </c:pt>
                <c:pt idx="26090">
                  <c:v>0</c:v>
                </c:pt>
                <c:pt idx="26091">
                  <c:v>-15</c:v>
                </c:pt>
                <c:pt idx="26092">
                  <c:v>0</c:v>
                </c:pt>
                <c:pt idx="26093">
                  <c:v>-15</c:v>
                </c:pt>
                <c:pt idx="26094">
                  <c:v>0.5</c:v>
                </c:pt>
                <c:pt idx="26095">
                  <c:v>18.55</c:v>
                </c:pt>
                <c:pt idx="26096">
                  <c:v>41.95</c:v>
                </c:pt>
                <c:pt idx="26097">
                  <c:v>41.95</c:v>
                </c:pt>
                <c:pt idx="26098">
                  <c:v>26.15</c:v>
                </c:pt>
                <c:pt idx="26099">
                  <c:v>25.8</c:v>
                </c:pt>
                <c:pt idx="26100">
                  <c:v>21.26</c:v>
                </c:pt>
                <c:pt idx="26101">
                  <c:v>21.37</c:v>
                </c:pt>
                <c:pt idx="26102">
                  <c:v>23.92</c:v>
                </c:pt>
                <c:pt idx="26103">
                  <c:v>30</c:v>
                </c:pt>
                <c:pt idx="26104">
                  <c:v>30</c:v>
                </c:pt>
                <c:pt idx="26105">
                  <c:v>30</c:v>
                </c:pt>
                <c:pt idx="26106">
                  <c:v>21.69</c:v>
                </c:pt>
                <c:pt idx="26107">
                  <c:v>0</c:v>
                </c:pt>
                <c:pt idx="26108">
                  <c:v>0.5</c:v>
                </c:pt>
                <c:pt idx="26109">
                  <c:v>0.5</c:v>
                </c:pt>
                <c:pt idx="26110">
                  <c:v>21.72</c:v>
                </c:pt>
                <c:pt idx="26111">
                  <c:v>0.5</c:v>
                </c:pt>
                <c:pt idx="26112">
                  <c:v>0.5</c:v>
                </c:pt>
                <c:pt idx="26113">
                  <c:v>0.5</c:v>
                </c:pt>
                <c:pt idx="26114">
                  <c:v>0.5</c:v>
                </c:pt>
                <c:pt idx="26115">
                  <c:v>-50</c:v>
                </c:pt>
                <c:pt idx="26116">
                  <c:v>-50</c:v>
                </c:pt>
                <c:pt idx="26117">
                  <c:v>-50</c:v>
                </c:pt>
                <c:pt idx="26118">
                  <c:v>-60</c:v>
                </c:pt>
                <c:pt idx="26119">
                  <c:v>-60</c:v>
                </c:pt>
                <c:pt idx="26120">
                  <c:v>-60</c:v>
                </c:pt>
                <c:pt idx="26121">
                  <c:v>-60</c:v>
                </c:pt>
                <c:pt idx="26122">
                  <c:v>-60</c:v>
                </c:pt>
                <c:pt idx="26123">
                  <c:v>-60</c:v>
                </c:pt>
                <c:pt idx="26124">
                  <c:v>-60</c:v>
                </c:pt>
                <c:pt idx="26125">
                  <c:v>-60</c:v>
                </c:pt>
                <c:pt idx="26126">
                  <c:v>-65.94</c:v>
                </c:pt>
                <c:pt idx="26127">
                  <c:v>-60</c:v>
                </c:pt>
                <c:pt idx="26128">
                  <c:v>-47.97081</c:v>
                </c:pt>
                <c:pt idx="26129">
                  <c:v>-16</c:v>
                </c:pt>
                <c:pt idx="26130">
                  <c:v>-16</c:v>
                </c:pt>
                <c:pt idx="26131">
                  <c:v>0.05</c:v>
                </c:pt>
                <c:pt idx="26132">
                  <c:v>-13.39</c:v>
                </c:pt>
                <c:pt idx="26133">
                  <c:v>-9.9</c:v>
                </c:pt>
                <c:pt idx="26134">
                  <c:v>-16</c:v>
                </c:pt>
                <c:pt idx="26135">
                  <c:v>-16.760000000000002</c:v>
                </c:pt>
                <c:pt idx="26136">
                  <c:v>-16</c:v>
                </c:pt>
                <c:pt idx="26137">
                  <c:v>-61</c:v>
                </c:pt>
                <c:pt idx="26138">
                  <c:v>-16</c:v>
                </c:pt>
                <c:pt idx="26139">
                  <c:v>-16</c:v>
                </c:pt>
                <c:pt idx="26140">
                  <c:v>-16</c:v>
                </c:pt>
                <c:pt idx="26141">
                  <c:v>0.5</c:v>
                </c:pt>
                <c:pt idx="26142">
                  <c:v>-14.57</c:v>
                </c:pt>
                <c:pt idx="26143">
                  <c:v>46</c:v>
                </c:pt>
                <c:pt idx="26144">
                  <c:v>21.5</c:v>
                </c:pt>
                <c:pt idx="26145">
                  <c:v>22.01</c:v>
                </c:pt>
                <c:pt idx="26146">
                  <c:v>18.579999999999991</c:v>
                </c:pt>
                <c:pt idx="26147">
                  <c:v>21.47</c:v>
                </c:pt>
                <c:pt idx="26148">
                  <c:v>0.5</c:v>
                </c:pt>
                <c:pt idx="26149">
                  <c:v>35</c:v>
                </c:pt>
                <c:pt idx="26150">
                  <c:v>23.54</c:v>
                </c:pt>
                <c:pt idx="26151">
                  <c:v>0.5</c:v>
                </c:pt>
                <c:pt idx="26152">
                  <c:v>0.5</c:v>
                </c:pt>
                <c:pt idx="26153">
                  <c:v>22.24</c:v>
                </c:pt>
                <c:pt idx="26154">
                  <c:v>18.46</c:v>
                </c:pt>
                <c:pt idx="26155">
                  <c:v>-60</c:v>
                </c:pt>
                <c:pt idx="26156">
                  <c:v>24.86</c:v>
                </c:pt>
                <c:pt idx="26157">
                  <c:v>0.5</c:v>
                </c:pt>
                <c:pt idx="26158">
                  <c:v>0.5</c:v>
                </c:pt>
                <c:pt idx="26159">
                  <c:v>0.5</c:v>
                </c:pt>
                <c:pt idx="26160">
                  <c:v>0.5</c:v>
                </c:pt>
                <c:pt idx="26161">
                  <c:v>0.5</c:v>
                </c:pt>
                <c:pt idx="26162">
                  <c:v>0.5</c:v>
                </c:pt>
                <c:pt idx="26163">
                  <c:v>0.5</c:v>
                </c:pt>
                <c:pt idx="26164">
                  <c:v>0.5</c:v>
                </c:pt>
                <c:pt idx="26165">
                  <c:v>18.18</c:v>
                </c:pt>
                <c:pt idx="26166">
                  <c:v>20.3</c:v>
                </c:pt>
                <c:pt idx="26167">
                  <c:v>0.5</c:v>
                </c:pt>
                <c:pt idx="26168">
                  <c:v>0.5</c:v>
                </c:pt>
                <c:pt idx="26169">
                  <c:v>-50</c:v>
                </c:pt>
                <c:pt idx="26170">
                  <c:v>34.89</c:v>
                </c:pt>
                <c:pt idx="26171">
                  <c:v>35.840000000000003</c:v>
                </c:pt>
                <c:pt idx="26172">
                  <c:v>39.32</c:v>
                </c:pt>
                <c:pt idx="26173">
                  <c:v>40.9</c:v>
                </c:pt>
                <c:pt idx="26174">
                  <c:v>34.990099999999998</c:v>
                </c:pt>
                <c:pt idx="26175">
                  <c:v>44</c:v>
                </c:pt>
                <c:pt idx="26176">
                  <c:v>49.99</c:v>
                </c:pt>
                <c:pt idx="26177">
                  <c:v>32.5</c:v>
                </c:pt>
                <c:pt idx="26178">
                  <c:v>50</c:v>
                </c:pt>
                <c:pt idx="26179">
                  <c:v>48</c:v>
                </c:pt>
                <c:pt idx="26180">
                  <c:v>8.32</c:v>
                </c:pt>
                <c:pt idx="26181">
                  <c:v>48</c:v>
                </c:pt>
                <c:pt idx="26182">
                  <c:v>45</c:v>
                </c:pt>
                <c:pt idx="26183">
                  <c:v>45</c:v>
                </c:pt>
                <c:pt idx="26184">
                  <c:v>47.9</c:v>
                </c:pt>
                <c:pt idx="26185">
                  <c:v>5.27</c:v>
                </c:pt>
                <c:pt idx="26186">
                  <c:v>45</c:v>
                </c:pt>
                <c:pt idx="26187">
                  <c:v>46</c:v>
                </c:pt>
                <c:pt idx="26188">
                  <c:v>44.5</c:v>
                </c:pt>
                <c:pt idx="26189">
                  <c:v>45</c:v>
                </c:pt>
                <c:pt idx="26190">
                  <c:v>45</c:v>
                </c:pt>
                <c:pt idx="26191">
                  <c:v>46.5</c:v>
                </c:pt>
                <c:pt idx="26192">
                  <c:v>46.5</c:v>
                </c:pt>
                <c:pt idx="26193">
                  <c:v>46.5</c:v>
                </c:pt>
                <c:pt idx="26194">
                  <c:v>35.51</c:v>
                </c:pt>
                <c:pt idx="26195">
                  <c:v>35.46</c:v>
                </c:pt>
                <c:pt idx="26196">
                  <c:v>0.5</c:v>
                </c:pt>
                <c:pt idx="26197">
                  <c:v>0.5</c:v>
                </c:pt>
                <c:pt idx="26198">
                  <c:v>34.46</c:v>
                </c:pt>
                <c:pt idx="26199">
                  <c:v>30.01</c:v>
                </c:pt>
                <c:pt idx="26200">
                  <c:v>46.99</c:v>
                </c:pt>
                <c:pt idx="26201">
                  <c:v>46.5</c:v>
                </c:pt>
                <c:pt idx="26202">
                  <c:v>8.3700000000000028</c:v>
                </c:pt>
                <c:pt idx="26203">
                  <c:v>5.84</c:v>
                </c:pt>
                <c:pt idx="26204">
                  <c:v>30.77</c:v>
                </c:pt>
                <c:pt idx="26205">
                  <c:v>7</c:v>
                </c:pt>
                <c:pt idx="26206">
                  <c:v>1.83</c:v>
                </c:pt>
                <c:pt idx="26207">
                  <c:v>0.5</c:v>
                </c:pt>
                <c:pt idx="26208">
                  <c:v>0.5</c:v>
                </c:pt>
                <c:pt idx="26209">
                  <c:v>0.5</c:v>
                </c:pt>
                <c:pt idx="26210">
                  <c:v>6.21</c:v>
                </c:pt>
                <c:pt idx="26211">
                  <c:v>10</c:v>
                </c:pt>
                <c:pt idx="26212">
                  <c:v>10</c:v>
                </c:pt>
                <c:pt idx="26213">
                  <c:v>21.68</c:v>
                </c:pt>
                <c:pt idx="26214">
                  <c:v>25.93</c:v>
                </c:pt>
                <c:pt idx="26215">
                  <c:v>24.42</c:v>
                </c:pt>
                <c:pt idx="26216">
                  <c:v>30.91</c:v>
                </c:pt>
                <c:pt idx="26217">
                  <c:v>33.450000000000003</c:v>
                </c:pt>
                <c:pt idx="26218">
                  <c:v>39</c:v>
                </c:pt>
                <c:pt idx="26219">
                  <c:v>39</c:v>
                </c:pt>
                <c:pt idx="26220">
                  <c:v>39</c:v>
                </c:pt>
                <c:pt idx="26221">
                  <c:v>11</c:v>
                </c:pt>
                <c:pt idx="26222">
                  <c:v>47</c:v>
                </c:pt>
                <c:pt idx="26223">
                  <c:v>45</c:v>
                </c:pt>
                <c:pt idx="26224">
                  <c:v>45</c:v>
                </c:pt>
                <c:pt idx="26225">
                  <c:v>39</c:v>
                </c:pt>
                <c:pt idx="26226">
                  <c:v>45</c:v>
                </c:pt>
                <c:pt idx="26227">
                  <c:v>45</c:v>
                </c:pt>
                <c:pt idx="26228">
                  <c:v>45</c:v>
                </c:pt>
                <c:pt idx="26229">
                  <c:v>45</c:v>
                </c:pt>
                <c:pt idx="26230">
                  <c:v>45</c:v>
                </c:pt>
                <c:pt idx="26231">
                  <c:v>5.1499999999999986</c:v>
                </c:pt>
                <c:pt idx="26232">
                  <c:v>46.85</c:v>
                </c:pt>
                <c:pt idx="26233">
                  <c:v>46.85</c:v>
                </c:pt>
                <c:pt idx="26234">
                  <c:v>47.8</c:v>
                </c:pt>
                <c:pt idx="26235">
                  <c:v>46.85</c:v>
                </c:pt>
                <c:pt idx="26236">
                  <c:v>47</c:v>
                </c:pt>
                <c:pt idx="26237">
                  <c:v>46.8</c:v>
                </c:pt>
                <c:pt idx="26238">
                  <c:v>46.95</c:v>
                </c:pt>
                <c:pt idx="26239">
                  <c:v>49</c:v>
                </c:pt>
                <c:pt idx="26240">
                  <c:v>49</c:v>
                </c:pt>
                <c:pt idx="26241">
                  <c:v>46.95</c:v>
                </c:pt>
                <c:pt idx="26242">
                  <c:v>47</c:v>
                </c:pt>
                <c:pt idx="26243">
                  <c:v>46.95</c:v>
                </c:pt>
                <c:pt idx="26244">
                  <c:v>49</c:v>
                </c:pt>
                <c:pt idx="26245">
                  <c:v>49</c:v>
                </c:pt>
                <c:pt idx="26246">
                  <c:v>49</c:v>
                </c:pt>
                <c:pt idx="26247">
                  <c:v>46.95</c:v>
                </c:pt>
                <c:pt idx="26248">
                  <c:v>46.99</c:v>
                </c:pt>
                <c:pt idx="26249">
                  <c:v>46.99</c:v>
                </c:pt>
                <c:pt idx="26250">
                  <c:v>47.2</c:v>
                </c:pt>
                <c:pt idx="26251">
                  <c:v>39.6</c:v>
                </c:pt>
                <c:pt idx="26252">
                  <c:v>15.9</c:v>
                </c:pt>
                <c:pt idx="26253">
                  <c:v>39.6</c:v>
                </c:pt>
                <c:pt idx="26254">
                  <c:v>39.6</c:v>
                </c:pt>
                <c:pt idx="26255">
                  <c:v>38</c:v>
                </c:pt>
                <c:pt idx="26256">
                  <c:v>39.6</c:v>
                </c:pt>
                <c:pt idx="26257">
                  <c:v>39.6</c:v>
                </c:pt>
                <c:pt idx="26258">
                  <c:v>8</c:v>
                </c:pt>
                <c:pt idx="26259">
                  <c:v>30</c:v>
                </c:pt>
                <c:pt idx="26260">
                  <c:v>7.6499999999999986</c:v>
                </c:pt>
                <c:pt idx="26261">
                  <c:v>8</c:v>
                </c:pt>
                <c:pt idx="26262">
                  <c:v>39.4</c:v>
                </c:pt>
                <c:pt idx="26263">
                  <c:v>39.4</c:v>
                </c:pt>
                <c:pt idx="26264">
                  <c:v>35.229880000000001</c:v>
                </c:pt>
                <c:pt idx="26265">
                  <c:v>34.29</c:v>
                </c:pt>
                <c:pt idx="26266">
                  <c:v>37.479999999999997</c:v>
                </c:pt>
                <c:pt idx="26267">
                  <c:v>7.87</c:v>
                </c:pt>
                <c:pt idx="26268">
                  <c:v>5</c:v>
                </c:pt>
                <c:pt idx="26269">
                  <c:v>8.0300000000000011</c:v>
                </c:pt>
                <c:pt idx="26270">
                  <c:v>8.11</c:v>
                </c:pt>
                <c:pt idx="26271">
                  <c:v>46.5</c:v>
                </c:pt>
                <c:pt idx="26272">
                  <c:v>46.99</c:v>
                </c:pt>
                <c:pt idx="26273">
                  <c:v>46.5</c:v>
                </c:pt>
                <c:pt idx="26274">
                  <c:v>0</c:v>
                </c:pt>
                <c:pt idx="26275">
                  <c:v>5</c:v>
                </c:pt>
                <c:pt idx="26276">
                  <c:v>43</c:v>
                </c:pt>
                <c:pt idx="26277">
                  <c:v>43</c:v>
                </c:pt>
                <c:pt idx="26278">
                  <c:v>42</c:v>
                </c:pt>
                <c:pt idx="26279">
                  <c:v>1.1000000000000001</c:v>
                </c:pt>
                <c:pt idx="26280">
                  <c:v>1.1000000000000001</c:v>
                </c:pt>
                <c:pt idx="26281">
                  <c:v>0</c:v>
                </c:pt>
                <c:pt idx="26282">
                  <c:v>1.1000000000000001</c:v>
                </c:pt>
                <c:pt idx="26283">
                  <c:v>1.1000000000000001</c:v>
                </c:pt>
                <c:pt idx="26284">
                  <c:v>8.5</c:v>
                </c:pt>
                <c:pt idx="26285">
                  <c:v>9</c:v>
                </c:pt>
                <c:pt idx="26286">
                  <c:v>7</c:v>
                </c:pt>
                <c:pt idx="26287">
                  <c:v>9</c:v>
                </c:pt>
                <c:pt idx="26288">
                  <c:v>1.1000000000000001</c:v>
                </c:pt>
                <c:pt idx="26289">
                  <c:v>9</c:v>
                </c:pt>
                <c:pt idx="26290">
                  <c:v>47</c:v>
                </c:pt>
                <c:pt idx="26291">
                  <c:v>49</c:v>
                </c:pt>
                <c:pt idx="26292">
                  <c:v>49</c:v>
                </c:pt>
                <c:pt idx="26293">
                  <c:v>47.8</c:v>
                </c:pt>
                <c:pt idx="26294">
                  <c:v>47</c:v>
                </c:pt>
                <c:pt idx="26295">
                  <c:v>46</c:v>
                </c:pt>
                <c:pt idx="26296">
                  <c:v>47.8</c:v>
                </c:pt>
                <c:pt idx="26297">
                  <c:v>46</c:v>
                </c:pt>
                <c:pt idx="26298">
                  <c:v>9.6</c:v>
                </c:pt>
                <c:pt idx="26299">
                  <c:v>8.3000000000000007</c:v>
                </c:pt>
                <c:pt idx="26300">
                  <c:v>41</c:v>
                </c:pt>
                <c:pt idx="26301">
                  <c:v>41</c:v>
                </c:pt>
                <c:pt idx="26302">
                  <c:v>40</c:v>
                </c:pt>
                <c:pt idx="26303">
                  <c:v>40</c:v>
                </c:pt>
                <c:pt idx="26304">
                  <c:v>41</c:v>
                </c:pt>
                <c:pt idx="26305">
                  <c:v>40</c:v>
                </c:pt>
                <c:pt idx="26306">
                  <c:v>38.5</c:v>
                </c:pt>
                <c:pt idx="26307">
                  <c:v>28.14</c:v>
                </c:pt>
                <c:pt idx="26308">
                  <c:v>38.5</c:v>
                </c:pt>
                <c:pt idx="26309">
                  <c:v>40</c:v>
                </c:pt>
                <c:pt idx="26310">
                  <c:v>40</c:v>
                </c:pt>
                <c:pt idx="26311">
                  <c:v>30.45</c:v>
                </c:pt>
                <c:pt idx="26312">
                  <c:v>37.75</c:v>
                </c:pt>
                <c:pt idx="26313">
                  <c:v>37.75</c:v>
                </c:pt>
                <c:pt idx="26314">
                  <c:v>40</c:v>
                </c:pt>
                <c:pt idx="26315">
                  <c:v>40.770000000000003</c:v>
                </c:pt>
                <c:pt idx="26316">
                  <c:v>8.6</c:v>
                </c:pt>
                <c:pt idx="26317">
                  <c:v>43.77</c:v>
                </c:pt>
                <c:pt idx="26318">
                  <c:v>41.9</c:v>
                </c:pt>
                <c:pt idx="26319">
                  <c:v>41.98</c:v>
                </c:pt>
                <c:pt idx="26320">
                  <c:v>42.4</c:v>
                </c:pt>
                <c:pt idx="26321">
                  <c:v>42.4</c:v>
                </c:pt>
                <c:pt idx="26322">
                  <c:v>42.310400000000001</c:v>
                </c:pt>
                <c:pt idx="26323">
                  <c:v>42.4</c:v>
                </c:pt>
                <c:pt idx="26324">
                  <c:v>42.4</c:v>
                </c:pt>
                <c:pt idx="26325">
                  <c:v>46</c:v>
                </c:pt>
                <c:pt idx="26326">
                  <c:v>46</c:v>
                </c:pt>
                <c:pt idx="26327">
                  <c:v>42.4</c:v>
                </c:pt>
                <c:pt idx="26328">
                  <c:v>42.4</c:v>
                </c:pt>
                <c:pt idx="26329">
                  <c:v>10</c:v>
                </c:pt>
                <c:pt idx="26330">
                  <c:v>10</c:v>
                </c:pt>
                <c:pt idx="26331">
                  <c:v>10</c:v>
                </c:pt>
                <c:pt idx="26332">
                  <c:v>39</c:v>
                </c:pt>
                <c:pt idx="26333">
                  <c:v>42.4</c:v>
                </c:pt>
                <c:pt idx="26334">
                  <c:v>49.99</c:v>
                </c:pt>
                <c:pt idx="26335">
                  <c:v>49</c:v>
                </c:pt>
                <c:pt idx="26336">
                  <c:v>10.4</c:v>
                </c:pt>
                <c:pt idx="26337">
                  <c:v>10.35</c:v>
                </c:pt>
                <c:pt idx="26338">
                  <c:v>50</c:v>
                </c:pt>
                <c:pt idx="26339">
                  <c:v>10.8</c:v>
                </c:pt>
                <c:pt idx="26340">
                  <c:v>10.8</c:v>
                </c:pt>
                <c:pt idx="26341">
                  <c:v>11</c:v>
                </c:pt>
                <c:pt idx="26342">
                  <c:v>11</c:v>
                </c:pt>
                <c:pt idx="26343">
                  <c:v>11</c:v>
                </c:pt>
                <c:pt idx="26344">
                  <c:v>47</c:v>
                </c:pt>
                <c:pt idx="26345">
                  <c:v>15</c:v>
                </c:pt>
                <c:pt idx="26346">
                  <c:v>35</c:v>
                </c:pt>
                <c:pt idx="26347">
                  <c:v>11</c:v>
                </c:pt>
                <c:pt idx="26348">
                  <c:v>11</c:v>
                </c:pt>
                <c:pt idx="26349">
                  <c:v>40</c:v>
                </c:pt>
                <c:pt idx="26350">
                  <c:v>40</c:v>
                </c:pt>
                <c:pt idx="26351">
                  <c:v>40</c:v>
                </c:pt>
                <c:pt idx="26352">
                  <c:v>40</c:v>
                </c:pt>
                <c:pt idx="26353">
                  <c:v>39.9</c:v>
                </c:pt>
                <c:pt idx="26354">
                  <c:v>11</c:v>
                </c:pt>
                <c:pt idx="26355">
                  <c:v>11</c:v>
                </c:pt>
                <c:pt idx="26356">
                  <c:v>11</c:v>
                </c:pt>
                <c:pt idx="26357">
                  <c:v>39.9</c:v>
                </c:pt>
                <c:pt idx="26358">
                  <c:v>39.83</c:v>
                </c:pt>
                <c:pt idx="26359">
                  <c:v>0.6</c:v>
                </c:pt>
                <c:pt idx="26360">
                  <c:v>36.75</c:v>
                </c:pt>
                <c:pt idx="26361">
                  <c:v>11</c:v>
                </c:pt>
                <c:pt idx="26362">
                  <c:v>11</c:v>
                </c:pt>
                <c:pt idx="26363">
                  <c:v>11</c:v>
                </c:pt>
                <c:pt idx="26364">
                  <c:v>47</c:v>
                </c:pt>
                <c:pt idx="26365">
                  <c:v>47</c:v>
                </c:pt>
                <c:pt idx="26366">
                  <c:v>41.85</c:v>
                </c:pt>
                <c:pt idx="26367">
                  <c:v>42.85</c:v>
                </c:pt>
                <c:pt idx="26368">
                  <c:v>11</c:v>
                </c:pt>
                <c:pt idx="26369">
                  <c:v>11</c:v>
                </c:pt>
                <c:pt idx="26370">
                  <c:v>11</c:v>
                </c:pt>
                <c:pt idx="26371">
                  <c:v>11</c:v>
                </c:pt>
                <c:pt idx="26372">
                  <c:v>18.150130000000001</c:v>
                </c:pt>
                <c:pt idx="26373">
                  <c:v>11</c:v>
                </c:pt>
                <c:pt idx="26374">
                  <c:v>10.25</c:v>
                </c:pt>
                <c:pt idx="26375">
                  <c:v>8.3000000000000007</c:v>
                </c:pt>
                <c:pt idx="26376">
                  <c:v>11</c:v>
                </c:pt>
                <c:pt idx="26377">
                  <c:v>5.1199999999999992</c:v>
                </c:pt>
                <c:pt idx="26378">
                  <c:v>0.55000000000000004</c:v>
                </c:pt>
                <c:pt idx="26379">
                  <c:v>8.18</c:v>
                </c:pt>
                <c:pt idx="26380">
                  <c:v>10.25</c:v>
                </c:pt>
                <c:pt idx="26381">
                  <c:v>22.7</c:v>
                </c:pt>
                <c:pt idx="26382">
                  <c:v>39.077920000000013</c:v>
                </c:pt>
                <c:pt idx="26383">
                  <c:v>39.450000000000003</c:v>
                </c:pt>
                <c:pt idx="26384">
                  <c:v>39.450000000000003</c:v>
                </c:pt>
                <c:pt idx="26385">
                  <c:v>39.450000000000003</c:v>
                </c:pt>
                <c:pt idx="26386">
                  <c:v>39.450000000000003</c:v>
                </c:pt>
                <c:pt idx="26387">
                  <c:v>39.450000000000003</c:v>
                </c:pt>
                <c:pt idx="26388">
                  <c:v>10.25</c:v>
                </c:pt>
                <c:pt idx="26389">
                  <c:v>0.55000000000000004</c:v>
                </c:pt>
                <c:pt idx="26390">
                  <c:v>39.450000000000003</c:v>
                </c:pt>
                <c:pt idx="26391">
                  <c:v>39.450000000000003</c:v>
                </c:pt>
                <c:pt idx="26392">
                  <c:v>39.450000000000003</c:v>
                </c:pt>
                <c:pt idx="26393">
                  <c:v>39.450000000000003</c:v>
                </c:pt>
                <c:pt idx="26394">
                  <c:v>40.5</c:v>
                </c:pt>
                <c:pt idx="26395">
                  <c:v>39.450000000000003</c:v>
                </c:pt>
                <c:pt idx="26396">
                  <c:v>21.5</c:v>
                </c:pt>
                <c:pt idx="26397">
                  <c:v>2.89</c:v>
                </c:pt>
                <c:pt idx="26398">
                  <c:v>5.1099999999999994</c:v>
                </c:pt>
                <c:pt idx="26399">
                  <c:v>0.5</c:v>
                </c:pt>
                <c:pt idx="26400">
                  <c:v>0.5</c:v>
                </c:pt>
                <c:pt idx="26401">
                  <c:v>0.5</c:v>
                </c:pt>
                <c:pt idx="26402">
                  <c:v>0.5</c:v>
                </c:pt>
                <c:pt idx="26403">
                  <c:v>0.5</c:v>
                </c:pt>
                <c:pt idx="26404">
                  <c:v>0.5</c:v>
                </c:pt>
                <c:pt idx="26405">
                  <c:v>10.92</c:v>
                </c:pt>
                <c:pt idx="26406">
                  <c:v>10.25</c:v>
                </c:pt>
                <c:pt idx="26407">
                  <c:v>0.5</c:v>
                </c:pt>
                <c:pt idx="26408">
                  <c:v>0.5</c:v>
                </c:pt>
                <c:pt idx="26409">
                  <c:v>0</c:v>
                </c:pt>
                <c:pt idx="26410">
                  <c:v>0.5</c:v>
                </c:pt>
                <c:pt idx="26411">
                  <c:v>8.0501299999999993</c:v>
                </c:pt>
                <c:pt idx="26412">
                  <c:v>0.5</c:v>
                </c:pt>
                <c:pt idx="26413">
                  <c:v>10.25013</c:v>
                </c:pt>
                <c:pt idx="26414">
                  <c:v>0.5</c:v>
                </c:pt>
                <c:pt idx="26415">
                  <c:v>19.93</c:v>
                </c:pt>
                <c:pt idx="26416">
                  <c:v>18.2</c:v>
                </c:pt>
                <c:pt idx="26417">
                  <c:v>40.5</c:v>
                </c:pt>
                <c:pt idx="26418">
                  <c:v>44.25</c:v>
                </c:pt>
                <c:pt idx="26419">
                  <c:v>44.25</c:v>
                </c:pt>
                <c:pt idx="26420">
                  <c:v>44.25</c:v>
                </c:pt>
                <c:pt idx="26421">
                  <c:v>43.25</c:v>
                </c:pt>
                <c:pt idx="26422">
                  <c:v>43.25</c:v>
                </c:pt>
                <c:pt idx="26423">
                  <c:v>43.25</c:v>
                </c:pt>
                <c:pt idx="26424">
                  <c:v>40.5</c:v>
                </c:pt>
                <c:pt idx="26425">
                  <c:v>40</c:v>
                </c:pt>
                <c:pt idx="26426">
                  <c:v>37</c:v>
                </c:pt>
                <c:pt idx="26427">
                  <c:v>37</c:v>
                </c:pt>
                <c:pt idx="26428">
                  <c:v>37</c:v>
                </c:pt>
                <c:pt idx="26429">
                  <c:v>37</c:v>
                </c:pt>
                <c:pt idx="26430">
                  <c:v>40</c:v>
                </c:pt>
                <c:pt idx="26431">
                  <c:v>40.5</c:v>
                </c:pt>
                <c:pt idx="26432">
                  <c:v>49</c:v>
                </c:pt>
                <c:pt idx="26433">
                  <c:v>50</c:v>
                </c:pt>
                <c:pt idx="26434">
                  <c:v>50.9</c:v>
                </c:pt>
                <c:pt idx="26435">
                  <c:v>47.94</c:v>
                </c:pt>
                <c:pt idx="26436">
                  <c:v>40</c:v>
                </c:pt>
                <c:pt idx="26437">
                  <c:v>18.2</c:v>
                </c:pt>
                <c:pt idx="26438">
                  <c:v>16.98</c:v>
                </c:pt>
                <c:pt idx="26439">
                  <c:v>13.53</c:v>
                </c:pt>
                <c:pt idx="26440">
                  <c:v>6.88</c:v>
                </c:pt>
                <c:pt idx="26441">
                  <c:v>1.88</c:v>
                </c:pt>
                <c:pt idx="26442">
                  <c:v>2.93</c:v>
                </c:pt>
                <c:pt idx="26443">
                  <c:v>-7.9300699999999997</c:v>
                </c:pt>
                <c:pt idx="26444">
                  <c:v>0</c:v>
                </c:pt>
                <c:pt idx="26445">
                  <c:v>-55</c:v>
                </c:pt>
                <c:pt idx="26446">
                  <c:v>-59.76</c:v>
                </c:pt>
                <c:pt idx="26447">
                  <c:v>-59.76</c:v>
                </c:pt>
                <c:pt idx="26448">
                  <c:v>4.87</c:v>
                </c:pt>
                <c:pt idx="26449">
                  <c:v>50</c:v>
                </c:pt>
                <c:pt idx="26450">
                  <c:v>60.5</c:v>
                </c:pt>
                <c:pt idx="26451">
                  <c:v>46</c:v>
                </c:pt>
                <c:pt idx="26452">
                  <c:v>46</c:v>
                </c:pt>
                <c:pt idx="26453">
                  <c:v>46</c:v>
                </c:pt>
                <c:pt idx="26454">
                  <c:v>46</c:v>
                </c:pt>
                <c:pt idx="26455">
                  <c:v>46</c:v>
                </c:pt>
                <c:pt idx="26456">
                  <c:v>2.29</c:v>
                </c:pt>
                <c:pt idx="26457">
                  <c:v>-0.9</c:v>
                </c:pt>
                <c:pt idx="26458">
                  <c:v>3.57</c:v>
                </c:pt>
                <c:pt idx="26459">
                  <c:v>6.8</c:v>
                </c:pt>
                <c:pt idx="26460">
                  <c:v>-1.52</c:v>
                </c:pt>
                <c:pt idx="26461">
                  <c:v>46</c:v>
                </c:pt>
                <c:pt idx="26462">
                  <c:v>-3.35</c:v>
                </c:pt>
                <c:pt idx="26463">
                  <c:v>46</c:v>
                </c:pt>
                <c:pt idx="26464">
                  <c:v>47</c:v>
                </c:pt>
                <c:pt idx="26465">
                  <c:v>47.25</c:v>
                </c:pt>
                <c:pt idx="26466">
                  <c:v>15.22</c:v>
                </c:pt>
                <c:pt idx="26467">
                  <c:v>4.37</c:v>
                </c:pt>
                <c:pt idx="26468">
                  <c:v>8.83</c:v>
                </c:pt>
                <c:pt idx="26469">
                  <c:v>46</c:v>
                </c:pt>
                <c:pt idx="26470">
                  <c:v>46</c:v>
                </c:pt>
                <c:pt idx="26471">
                  <c:v>46</c:v>
                </c:pt>
                <c:pt idx="26472">
                  <c:v>-3.83</c:v>
                </c:pt>
                <c:pt idx="26473">
                  <c:v>-3.83</c:v>
                </c:pt>
                <c:pt idx="26474">
                  <c:v>50</c:v>
                </c:pt>
                <c:pt idx="26475">
                  <c:v>50</c:v>
                </c:pt>
                <c:pt idx="26476">
                  <c:v>46.99</c:v>
                </c:pt>
                <c:pt idx="26477">
                  <c:v>46.99</c:v>
                </c:pt>
                <c:pt idx="26478">
                  <c:v>51</c:v>
                </c:pt>
                <c:pt idx="26479">
                  <c:v>51.75</c:v>
                </c:pt>
                <c:pt idx="26480">
                  <c:v>51.75</c:v>
                </c:pt>
                <c:pt idx="26481">
                  <c:v>50</c:v>
                </c:pt>
                <c:pt idx="26482">
                  <c:v>49</c:v>
                </c:pt>
                <c:pt idx="26483">
                  <c:v>12</c:v>
                </c:pt>
                <c:pt idx="26484">
                  <c:v>46</c:v>
                </c:pt>
                <c:pt idx="26485">
                  <c:v>12.35</c:v>
                </c:pt>
                <c:pt idx="26486">
                  <c:v>49</c:v>
                </c:pt>
                <c:pt idx="26487">
                  <c:v>18.7</c:v>
                </c:pt>
                <c:pt idx="26488">
                  <c:v>21.09</c:v>
                </c:pt>
                <c:pt idx="26489">
                  <c:v>19.590129999999991</c:v>
                </c:pt>
                <c:pt idx="26490">
                  <c:v>2.75</c:v>
                </c:pt>
                <c:pt idx="26491">
                  <c:v>-5</c:v>
                </c:pt>
                <c:pt idx="26492">
                  <c:v>26.33</c:v>
                </c:pt>
                <c:pt idx="26493">
                  <c:v>0.5</c:v>
                </c:pt>
                <c:pt idx="26494">
                  <c:v>0.5</c:v>
                </c:pt>
                <c:pt idx="26495">
                  <c:v>-55</c:v>
                </c:pt>
                <c:pt idx="26496">
                  <c:v>-59.998130000000003</c:v>
                </c:pt>
                <c:pt idx="26497">
                  <c:v>-60</c:v>
                </c:pt>
                <c:pt idx="26498">
                  <c:v>0.5</c:v>
                </c:pt>
                <c:pt idx="26499">
                  <c:v>0.5</c:v>
                </c:pt>
                <c:pt idx="26500">
                  <c:v>-58.95</c:v>
                </c:pt>
                <c:pt idx="26501">
                  <c:v>0.5</c:v>
                </c:pt>
                <c:pt idx="26502">
                  <c:v>0.5</c:v>
                </c:pt>
                <c:pt idx="26503">
                  <c:v>0.5</c:v>
                </c:pt>
                <c:pt idx="26504">
                  <c:v>0.5</c:v>
                </c:pt>
                <c:pt idx="26505">
                  <c:v>21.650130000000001</c:v>
                </c:pt>
                <c:pt idx="26506">
                  <c:v>0.5</c:v>
                </c:pt>
                <c:pt idx="26507">
                  <c:v>45.563310000000001</c:v>
                </c:pt>
                <c:pt idx="26508">
                  <c:v>31.4</c:v>
                </c:pt>
                <c:pt idx="26509">
                  <c:v>45</c:v>
                </c:pt>
                <c:pt idx="26510">
                  <c:v>22.25</c:v>
                </c:pt>
                <c:pt idx="26511">
                  <c:v>43.75</c:v>
                </c:pt>
                <c:pt idx="26512">
                  <c:v>24.49</c:v>
                </c:pt>
                <c:pt idx="26513">
                  <c:v>42.75</c:v>
                </c:pt>
                <c:pt idx="26514">
                  <c:v>41</c:v>
                </c:pt>
                <c:pt idx="26515">
                  <c:v>41</c:v>
                </c:pt>
                <c:pt idx="26516">
                  <c:v>46</c:v>
                </c:pt>
                <c:pt idx="26517">
                  <c:v>40.75</c:v>
                </c:pt>
                <c:pt idx="26518">
                  <c:v>44</c:v>
                </c:pt>
                <c:pt idx="26519">
                  <c:v>44</c:v>
                </c:pt>
                <c:pt idx="26520">
                  <c:v>42</c:v>
                </c:pt>
                <c:pt idx="26521">
                  <c:v>44</c:v>
                </c:pt>
                <c:pt idx="26522">
                  <c:v>44</c:v>
                </c:pt>
                <c:pt idx="26523">
                  <c:v>44</c:v>
                </c:pt>
                <c:pt idx="26524">
                  <c:v>39.9</c:v>
                </c:pt>
                <c:pt idx="26525">
                  <c:v>39.800000000000011</c:v>
                </c:pt>
                <c:pt idx="26526">
                  <c:v>24.36</c:v>
                </c:pt>
                <c:pt idx="26527">
                  <c:v>24.36</c:v>
                </c:pt>
                <c:pt idx="26528">
                  <c:v>2</c:v>
                </c:pt>
                <c:pt idx="26529">
                  <c:v>5</c:v>
                </c:pt>
                <c:pt idx="26530">
                  <c:v>5</c:v>
                </c:pt>
                <c:pt idx="26531">
                  <c:v>30.01</c:v>
                </c:pt>
                <c:pt idx="26532">
                  <c:v>42</c:v>
                </c:pt>
                <c:pt idx="26533">
                  <c:v>30.51</c:v>
                </c:pt>
                <c:pt idx="26534">
                  <c:v>42</c:v>
                </c:pt>
                <c:pt idx="26535">
                  <c:v>30.75</c:v>
                </c:pt>
                <c:pt idx="26536">
                  <c:v>46.5</c:v>
                </c:pt>
                <c:pt idx="26537">
                  <c:v>29.65</c:v>
                </c:pt>
                <c:pt idx="26538">
                  <c:v>46.5</c:v>
                </c:pt>
                <c:pt idx="26539">
                  <c:v>0.6</c:v>
                </c:pt>
                <c:pt idx="26540">
                  <c:v>42</c:v>
                </c:pt>
                <c:pt idx="26541">
                  <c:v>25.80959</c:v>
                </c:pt>
                <c:pt idx="26542">
                  <c:v>2</c:v>
                </c:pt>
                <c:pt idx="26543">
                  <c:v>8.2800000000000011</c:v>
                </c:pt>
                <c:pt idx="26544">
                  <c:v>23.59</c:v>
                </c:pt>
                <c:pt idx="26545">
                  <c:v>23.59</c:v>
                </c:pt>
                <c:pt idx="26546">
                  <c:v>24.54</c:v>
                </c:pt>
                <c:pt idx="26547">
                  <c:v>23.18</c:v>
                </c:pt>
                <c:pt idx="26548">
                  <c:v>22.73</c:v>
                </c:pt>
                <c:pt idx="26549">
                  <c:v>22.73</c:v>
                </c:pt>
                <c:pt idx="26550">
                  <c:v>22.81</c:v>
                </c:pt>
                <c:pt idx="26551">
                  <c:v>22</c:v>
                </c:pt>
                <c:pt idx="26552">
                  <c:v>45</c:v>
                </c:pt>
                <c:pt idx="26553">
                  <c:v>41.9</c:v>
                </c:pt>
                <c:pt idx="26554">
                  <c:v>46</c:v>
                </c:pt>
                <c:pt idx="26555">
                  <c:v>2</c:v>
                </c:pt>
                <c:pt idx="26556">
                  <c:v>5</c:v>
                </c:pt>
                <c:pt idx="26557">
                  <c:v>38</c:v>
                </c:pt>
                <c:pt idx="26558">
                  <c:v>39.5</c:v>
                </c:pt>
                <c:pt idx="26559">
                  <c:v>5.1499999999999986</c:v>
                </c:pt>
                <c:pt idx="26560">
                  <c:v>5.1499999999999986</c:v>
                </c:pt>
                <c:pt idx="26561">
                  <c:v>5.5</c:v>
                </c:pt>
                <c:pt idx="26562">
                  <c:v>6</c:v>
                </c:pt>
                <c:pt idx="26563">
                  <c:v>6.17</c:v>
                </c:pt>
                <c:pt idx="26564">
                  <c:v>44</c:v>
                </c:pt>
                <c:pt idx="26565">
                  <c:v>44</c:v>
                </c:pt>
                <c:pt idx="26566">
                  <c:v>42.009149999999998</c:v>
                </c:pt>
                <c:pt idx="26567">
                  <c:v>39.75</c:v>
                </c:pt>
                <c:pt idx="26568">
                  <c:v>44.16</c:v>
                </c:pt>
                <c:pt idx="26569">
                  <c:v>8.01</c:v>
                </c:pt>
                <c:pt idx="26570">
                  <c:v>8.5</c:v>
                </c:pt>
                <c:pt idx="26571">
                  <c:v>9</c:v>
                </c:pt>
                <c:pt idx="26572">
                  <c:v>9.15</c:v>
                </c:pt>
                <c:pt idx="26573">
                  <c:v>44</c:v>
                </c:pt>
                <c:pt idx="26574">
                  <c:v>44</c:v>
                </c:pt>
                <c:pt idx="26575">
                  <c:v>44</c:v>
                </c:pt>
                <c:pt idx="26576">
                  <c:v>10.5</c:v>
                </c:pt>
                <c:pt idx="26577">
                  <c:v>43.5</c:v>
                </c:pt>
                <c:pt idx="26578">
                  <c:v>20</c:v>
                </c:pt>
                <c:pt idx="26579">
                  <c:v>43.5</c:v>
                </c:pt>
                <c:pt idx="26580">
                  <c:v>45.5</c:v>
                </c:pt>
                <c:pt idx="26581">
                  <c:v>45.5</c:v>
                </c:pt>
                <c:pt idx="26582">
                  <c:v>45.5</c:v>
                </c:pt>
                <c:pt idx="26583">
                  <c:v>47</c:v>
                </c:pt>
                <c:pt idx="26584">
                  <c:v>43</c:v>
                </c:pt>
                <c:pt idx="26585">
                  <c:v>11.6</c:v>
                </c:pt>
                <c:pt idx="26586">
                  <c:v>1.1000000000000001</c:v>
                </c:pt>
                <c:pt idx="26587">
                  <c:v>11.6</c:v>
                </c:pt>
                <c:pt idx="26588">
                  <c:v>11.6</c:v>
                </c:pt>
                <c:pt idx="26589">
                  <c:v>39</c:v>
                </c:pt>
                <c:pt idx="26590">
                  <c:v>11.62</c:v>
                </c:pt>
                <c:pt idx="26591">
                  <c:v>39</c:v>
                </c:pt>
                <c:pt idx="26592">
                  <c:v>38</c:v>
                </c:pt>
                <c:pt idx="26593">
                  <c:v>38</c:v>
                </c:pt>
                <c:pt idx="26594">
                  <c:v>38</c:v>
                </c:pt>
                <c:pt idx="26595">
                  <c:v>37.75</c:v>
                </c:pt>
                <c:pt idx="26596">
                  <c:v>30</c:v>
                </c:pt>
                <c:pt idx="26597">
                  <c:v>12.49</c:v>
                </c:pt>
                <c:pt idx="26598">
                  <c:v>27.27</c:v>
                </c:pt>
                <c:pt idx="26599">
                  <c:v>27.27</c:v>
                </c:pt>
                <c:pt idx="26600">
                  <c:v>1.6</c:v>
                </c:pt>
                <c:pt idx="26601">
                  <c:v>33.28</c:v>
                </c:pt>
                <c:pt idx="26602">
                  <c:v>1.6</c:v>
                </c:pt>
                <c:pt idx="26603">
                  <c:v>4</c:v>
                </c:pt>
                <c:pt idx="26604">
                  <c:v>15</c:v>
                </c:pt>
                <c:pt idx="26605">
                  <c:v>15</c:v>
                </c:pt>
                <c:pt idx="26606">
                  <c:v>42.58</c:v>
                </c:pt>
                <c:pt idx="26607">
                  <c:v>42.58</c:v>
                </c:pt>
                <c:pt idx="26608">
                  <c:v>12.5</c:v>
                </c:pt>
                <c:pt idx="26609">
                  <c:v>49</c:v>
                </c:pt>
                <c:pt idx="26610">
                  <c:v>47</c:v>
                </c:pt>
                <c:pt idx="26611">
                  <c:v>15.1</c:v>
                </c:pt>
                <c:pt idx="26612">
                  <c:v>35</c:v>
                </c:pt>
                <c:pt idx="26613">
                  <c:v>50</c:v>
                </c:pt>
                <c:pt idx="26614">
                  <c:v>47</c:v>
                </c:pt>
                <c:pt idx="26615">
                  <c:v>46.955480000000001</c:v>
                </c:pt>
                <c:pt idx="26616">
                  <c:v>46.5</c:v>
                </c:pt>
                <c:pt idx="26617">
                  <c:v>16.55</c:v>
                </c:pt>
                <c:pt idx="26618">
                  <c:v>42.34</c:v>
                </c:pt>
                <c:pt idx="26619">
                  <c:v>17.579999999999991</c:v>
                </c:pt>
                <c:pt idx="26620">
                  <c:v>17.579999999999991</c:v>
                </c:pt>
                <c:pt idx="26621">
                  <c:v>17.600000000000001</c:v>
                </c:pt>
                <c:pt idx="26622">
                  <c:v>60.36</c:v>
                </c:pt>
                <c:pt idx="26623">
                  <c:v>62.36</c:v>
                </c:pt>
                <c:pt idx="26624">
                  <c:v>23</c:v>
                </c:pt>
                <c:pt idx="26625">
                  <c:v>64.069999999999993</c:v>
                </c:pt>
                <c:pt idx="26626">
                  <c:v>53.62</c:v>
                </c:pt>
                <c:pt idx="26627">
                  <c:v>50.46</c:v>
                </c:pt>
                <c:pt idx="26628">
                  <c:v>47.2</c:v>
                </c:pt>
                <c:pt idx="26629">
                  <c:v>42.94</c:v>
                </c:pt>
                <c:pt idx="26630">
                  <c:v>37.97</c:v>
                </c:pt>
                <c:pt idx="26631">
                  <c:v>20.21</c:v>
                </c:pt>
                <c:pt idx="26632">
                  <c:v>20.22</c:v>
                </c:pt>
                <c:pt idx="26633">
                  <c:v>20.27</c:v>
                </c:pt>
                <c:pt idx="26634">
                  <c:v>20.5</c:v>
                </c:pt>
                <c:pt idx="26635">
                  <c:v>20.51</c:v>
                </c:pt>
                <c:pt idx="26636">
                  <c:v>38</c:v>
                </c:pt>
                <c:pt idx="26637">
                  <c:v>38</c:v>
                </c:pt>
                <c:pt idx="26638">
                  <c:v>36.5</c:v>
                </c:pt>
                <c:pt idx="26639">
                  <c:v>11.335929999999999</c:v>
                </c:pt>
                <c:pt idx="26640">
                  <c:v>32.159999999999997</c:v>
                </c:pt>
                <c:pt idx="26641">
                  <c:v>1.1499999999999999</c:v>
                </c:pt>
                <c:pt idx="26642">
                  <c:v>29.82</c:v>
                </c:pt>
                <c:pt idx="26643">
                  <c:v>1.1499999999999999</c:v>
                </c:pt>
                <c:pt idx="26644">
                  <c:v>27.52</c:v>
                </c:pt>
                <c:pt idx="26645">
                  <c:v>1.1499999999999999</c:v>
                </c:pt>
                <c:pt idx="26646">
                  <c:v>0.6</c:v>
                </c:pt>
                <c:pt idx="26647">
                  <c:v>1.1499999999999999</c:v>
                </c:pt>
                <c:pt idx="26648">
                  <c:v>0.6</c:v>
                </c:pt>
                <c:pt idx="26649">
                  <c:v>0.55000000000000004</c:v>
                </c:pt>
                <c:pt idx="26650">
                  <c:v>0.55000000000000004</c:v>
                </c:pt>
                <c:pt idx="26651">
                  <c:v>0.6</c:v>
                </c:pt>
                <c:pt idx="26652">
                  <c:v>5</c:v>
                </c:pt>
                <c:pt idx="26653">
                  <c:v>10.1</c:v>
                </c:pt>
                <c:pt idx="26654">
                  <c:v>10.1</c:v>
                </c:pt>
                <c:pt idx="26655">
                  <c:v>12.1</c:v>
                </c:pt>
                <c:pt idx="26656">
                  <c:v>47.02</c:v>
                </c:pt>
                <c:pt idx="26657">
                  <c:v>26.22</c:v>
                </c:pt>
                <c:pt idx="26658">
                  <c:v>48.25</c:v>
                </c:pt>
                <c:pt idx="26659">
                  <c:v>48.25</c:v>
                </c:pt>
                <c:pt idx="26660">
                  <c:v>14</c:v>
                </c:pt>
                <c:pt idx="26661">
                  <c:v>45.94</c:v>
                </c:pt>
                <c:pt idx="26662">
                  <c:v>39.979999999999997</c:v>
                </c:pt>
                <c:pt idx="26663">
                  <c:v>36.700000000000003</c:v>
                </c:pt>
                <c:pt idx="26664">
                  <c:v>36.700000000000003</c:v>
                </c:pt>
                <c:pt idx="26665">
                  <c:v>36.700000000000003</c:v>
                </c:pt>
                <c:pt idx="26666">
                  <c:v>31.48</c:v>
                </c:pt>
                <c:pt idx="26667">
                  <c:v>15.58</c:v>
                </c:pt>
                <c:pt idx="26668">
                  <c:v>36.700000000000003</c:v>
                </c:pt>
                <c:pt idx="26669">
                  <c:v>36.700000000000003</c:v>
                </c:pt>
                <c:pt idx="26670">
                  <c:v>39.31</c:v>
                </c:pt>
                <c:pt idx="26671">
                  <c:v>39.36</c:v>
                </c:pt>
                <c:pt idx="26672">
                  <c:v>17.600000000000001</c:v>
                </c:pt>
                <c:pt idx="26673">
                  <c:v>18</c:v>
                </c:pt>
                <c:pt idx="26674">
                  <c:v>58.5</c:v>
                </c:pt>
                <c:pt idx="26675">
                  <c:v>20</c:v>
                </c:pt>
                <c:pt idx="26676">
                  <c:v>20</c:v>
                </c:pt>
                <c:pt idx="26677">
                  <c:v>50.51</c:v>
                </c:pt>
                <c:pt idx="26678">
                  <c:v>41.93</c:v>
                </c:pt>
                <c:pt idx="26679">
                  <c:v>37.18</c:v>
                </c:pt>
                <c:pt idx="26680">
                  <c:v>50.85</c:v>
                </c:pt>
                <c:pt idx="26681">
                  <c:v>34.56</c:v>
                </c:pt>
                <c:pt idx="26682">
                  <c:v>43.48</c:v>
                </c:pt>
                <c:pt idx="26683">
                  <c:v>42</c:v>
                </c:pt>
                <c:pt idx="26684">
                  <c:v>35</c:v>
                </c:pt>
                <c:pt idx="26685">
                  <c:v>35</c:v>
                </c:pt>
                <c:pt idx="26686">
                  <c:v>33.18</c:v>
                </c:pt>
                <c:pt idx="26687">
                  <c:v>33.08</c:v>
                </c:pt>
                <c:pt idx="26688">
                  <c:v>31</c:v>
                </c:pt>
                <c:pt idx="26689">
                  <c:v>5.25</c:v>
                </c:pt>
                <c:pt idx="26690">
                  <c:v>25.3</c:v>
                </c:pt>
                <c:pt idx="26691">
                  <c:v>29.46</c:v>
                </c:pt>
                <c:pt idx="26692">
                  <c:v>29.41</c:v>
                </c:pt>
                <c:pt idx="26693">
                  <c:v>29.41</c:v>
                </c:pt>
                <c:pt idx="26694">
                  <c:v>30.33</c:v>
                </c:pt>
                <c:pt idx="26695">
                  <c:v>35</c:v>
                </c:pt>
                <c:pt idx="26696">
                  <c:v>35</c:v>
                </c:pt>
                <c:pt idx="26697">
                  <c:v>35.4</c:v>
                </c:pt>
                <c:pt idx="26698">
                  <c:v>39.700000000000003</c:v>
                </c:pt>
                <c:pt idx="26699">
                  <c:v>39.5</c:v>
                </c:pt>
                <c:pt idx="26700">
                  <c:v>5.25</c:v>
                </c:pt>
                <c:pt idx="26701">
                  <c:v>41.49</c:v>
                </c:pt>
                <c:pt idx="26702">
                  <c:v>42.39</c:v>
                </c:pt>
                <c:pt idx="26703">
                  <c:v>42.830399999999997</c:v>
                </c:pt>
                <c:pt idx="26704">
                  <c:v>16</c:v>
                </c:pt>
                <c:pt idx="26705">
                  <c:v>16</c:v>
                </c:pt>
                <c:pt idx="26706">
                  <c:v>16</c:v>
                </c:pt>
                <c:pt idx="26707">
                  <c:v>40.119999999999997</c:v>
                </c:pt>
                <c:pt idx="26708">
                  <c:v>44.25</c:v>
                </c:pt>
                <c:pt idx="26709">
                  <c:v>44.25</c:v>
                </c:pt>
                <c:pt idx="26710">
                  <c:v>44</c:v>
                </c:pt>
                <c:pt idx="26711">
                  <c:v>16</c:v>
                </c:pt>
                <c:pt idx="26712">
                  <c:v>16.05</c:v>
                </c:pt>
                <c:pt idx="26713">
                  <c:v>16.05</c:v>
                </c:pt>
                <c:pt idx="26714">
                  <c:v>16.05</c:v>
                </c:pt>
                <c:pt idx="26715">
                  <c:v>22.42</c:v>
                </c:pt>
                <c:pt idx="26716">
                  <c:v>1.5</c:v>
                </c:pt>
                <c:pt idx="26717">
                  <c:v>36.6</c:v>
                </c:pt>
                <c:pt idx="26718">
                  <c:v>26.14</c:v>
                </c:pt>
                <c:pt idx="26719">
                  <c:v>16.5</c:v>
                </c:pt>
                <c:pt idx="26720">
                  <c:v>15.99375</c:v>
                </c:pt>
                <c:pt idx="26721">
                  <c:v>15.9</c:v>
                </c:pt>
                <c:pt idx="26722">
                  <c:v>1.1499999999999999</c:v>
                </c:pt>
                <c:pt idx="26723">
                  <c:v>1.1499999999999999</c:v>
                </c:pt>
                <c:pt idx="26724">
                  <c:v>43</c:v>
                </c:pt>
                <c:pt idx="26725">
                  <c:v>43</c:v>
                </c:pt>
                <c:pt idx="26726">
                  <c:v>33.94</c:v>
                </c:pt>
                <c:pt idx="26727">
                  <c:v>17</c:v>
                </c:pt>
                <c:pt idx="26728">
                  <c:v>36.43</c:v>
                </c:pt>
                <c:pt idx="26729">
                  <c:v>36.25</c:v>
                </c:pt>
                <c:pt idx="26730">
                  <c:v>37.24</c:v>
                </c:pt>
                <c:pt idx="26731">
                  <c:v>36.64</c:v>
                </c:pt>
                <c:pt idx="26732">
                  <c:v>0.6</c:v>
                </c:pt>
                <c:pt idx="26733">
                  <c:v>17.41</c:v>
                </c:pt>
                <c:pt idx="26734">
                  <c:v>10.050000000000001</c:v>
                </c:pt>
                <c:pt idx="26735">
                  <c:v>26</c:v>
                </c:pt>
                <c:pt idx="26736">
                  <c:v>25</c:v>
                </c:pt>
                <c:pt idx="26737">
                  <c:v>25</c:v>
                </c:pt>
                <c:pt idx="26738">
                  <c:v>24</c:v>
                </c:pt>
                <c:pt idx="26739">
                  <c:v>24</c:v>
                </c:pt>
                <c:pt idx="26740">
                  <c:v>23</c:v>
                </c:pt>
                <c:pt idx="26741">
                  <c:v>23</c:v>
                </c:pt>
                <c:pt idx="26742">
                  <c:v>36.950000000000003</c:v>
                </c:pt>
                <c:pt idx="26743">
                  <c:v>23</c:v>
                </c:pt>
                <c:pt idx="26744">
                  <c:v>8.2000000000000011</c:v>
                </c:pt>
                <c:pt idx="26745">
                  <c:v>23.36</c:v>
                </c:pt>
                <c:pt idx="26746">
                  <c:v>36.75</c:v>
                </c:pt>
                <c:pt idx="26747">
                  <c:v>37.49</c:v>
                </c:pt>
                <c:pt idx="26748">
                  <c:v>25</c:v>
                </c:pt>
                <c:pt idx="26749">
                  <c:v>25</c:v>
                </c:pt>
                <c:pt idx="26750">
                  <c:v>36.75</c:v>
                </c:pt>
                <c:pt idx="26751">
                  <c:v>25</c:v>
                </c:pt>
                <c:pt idx="26752">
                  <c:v>23.33</c:v>
                </c:pt>
                <c:pt idx="26753">
                  <c:v>27.65</c:v>
                </c:pt>
                <c:pt idx="26754">
                  <c:v>21.5</c:v>
                </c:pt>
                <c:pt idx="26755">
                  <c:v>21.5</c:v>
                </c:pt>
                <c:pt idx="26756">
                  <c:v>22.91</c:v>
                </c:pt>
                <c:pt idx="26757">
                  <c:v>37.700000000000003</c:v>
                </c:pt>
                <c:pt idx="26758">
                  <c:v>37.700000000000003</c:v>
                </c:pt>
                <c:pt idx="26759">
                  <c:v>21.06</c:v>
                </c:pt>
                <c:pt idx="26760">
                  <c:v>18.5</c:v>
                </c:pt>
                <c:pt idx="26761">
                  <c:v>10.050000000000001</c:v>
                </c:pt>
                <c:pt idx="26762">
                  <c:v>10.69333</c:v>
                </c:pt>
                <c:pt idx="26763">
                  <c:v>18</c:v>
                </c:pt>
                <c:pt idx="26764">
                  <c:v>21.02</c:v>
                </c:pt>
                <c:pt idx="26765">
                  <c:v>20.5</c:v>
                </c:pt>
                <c:pt idx="26766">
                  <c:v>8.4</c:v>
                </c:pt>
                <c:pt idx="26767">
                  <c:v>1.1499999999999999</c:v>
                </c:pt>
                <c:pt idx="26768">
                  <c:v>1.1499999999999999</c:v>
                </c:pt>
                <c:pt idx="26769">
                  <c:v>9</c:v>
                </c:pt>
                <c:pt idx="26770">
                  <c:v>31</c:v>
                </c:pt>
                <c:pt idx="26771">
                  <c:v>31</c:v>
                </c:pt>
                <c:pt idx="26772">
                  <c:v>11.25</c:v>
                </c:pt>
                <c:pt idx="26773">
                  <c:v>44.25</c:v>
                </c:pt>
                <c:pt idx="26774">
                  <c:v>44.25</c:v>
                </c:pt>
                <c:pt idx="26775">
                  <c:v>44.25</c:v>
                </c:pt>
                <c:pt idx="26776">
                  <c:v>34.6</c:v>
                </c:pt>
                <c:pt idx="26777">
                  <c:v>38.75</c:v>
                </c:pt>
                <c:pt idx="26778">
                  <c:v>38.75</c:v>
                </c:pt>
                <c:pt idx="26779">
                  <c:v>14.12</c:v>
                </c:pt>
                <c:pt idx="26780">
                  <c:v>28.57</c:v>
                </c:pt>
                <c:pt idx="26781">
                  <c:v>27.930060000000001</c:v>
                </c:pt>
                <c:pt idx="26782">
                  <c:v>24.73</c:v>
                </c:pt>
                <c:pt idx="26783">
                  <c:v>24.73</c:v>
                </c:pt>
                <c:pt idx="26784">
                  <c:v>36.75</c:v>
                </c:pt>
                <c:pt idx="26785">
                  <c:v>25</c:v>
                </c:pt>
                <c:pt idx="26786">
                  <c:v>21.05</c:v>
                </c:pt>
                <c:pt idx="26787">
                  <c:v>21.05</c:v>
                </c:pt>
                <c:pt idx="26788">
                  <c:v>20.75</c:v>
                </c:pt>
                <c:pt idx="26789">
                  <c:v>21.02</c:v>
                </c:pt>
                <c:pt idx="26790">
                  <c:v>20.260000000000002</c:v>
                </c:pt>
                <c:pt idx="26791">
                  <c:v>20.260000000000002</c:v>
                </c:pt>
                <c:pt idx="26792">
                  <c:v>18.13</c:v>
                </c:pt>
                <c:pt idx="26793">
                  <c:v>18.13</c:v>
                </c:pt>
                <c:pt idx="26794">
                  <c:v>19.02</c:v>
                </c:pt>
                <c:pt idx="26795">
                  <c:v>35.950000000000003</c:v>
                </c:pt>
                <c:pt idx="26796">
                  <c:v>35.5</c:v>
                </c:pt>
                <c:pt idx="26797">
                  <c:v>15.25</c:v>
                </c:pt>
                <c:pt idx="26798">
                  <c:v>13.44</c:v>
                </c:pt>
                <c:pt idx="26799">
                  <c:v>19.22</c:v>
                </c:pt>
                <c:pt idx="26800">
                  <c:v>20</c:v>
                </c:pt>
                <c:pt idx="26801">
                  <c:v>13.78</c:v>
                </c:pt>
                <c:pt idx="26802">
                  <c:v>13.38</c:v>
                </c:pt>
                <c:pt idx="26803">
                  <c:v>38</c:v>
                </c:pt>
                <c:pt idx="26804">
                  <c:v>38</c:v>
                </c:pt>
                <c:pt idx="26805">
                  <c:v>39</c:v>
                </c:pt>
                <c:pt idx="26806">
                  <c:v>35</c:v>
                </c:pt>
                <c:pt idx="26807">
                  <c:v>12.94</c:v>
                </c:pt>
                <c:pt idx="26808">
                  <c:v>11.79</c:v>
                </c:pt>
                <c:pt idx="26809">
                  <c:v>9.69</c:v>
                </c:pt>
                <c:pt idx="26810">
                  <c:v>0.6</c:v>
                </c:pt>
                <c:pt idx="26811">
                  <c:v>10.25</c:v>
                </c:pt>
                <c:pt idx="26812">
                  <c:v>0.85</c:v>
                </c:pt>
                <c:pt idx="26813">
                  <c:v>0.6</c:v>
                </c:pt>
                <c:pt idx="26814">
                  <c:v>0.55000000000000004</c:v>
                </c:pt>
                <c:pt idx="26815">
                  <c:v>17.670480000000001</c:v>
                </c:pt>
                <c:pt idx="26816">
                  <c:v>0.6</c:v>
                </c:pt>
                <c:pt idx="26817">
                  <c:v>0.6</c:v>
                </c:pt>
                <c:pt idx="26818">
                  <c:v>0.6</c:v>
                </c:pt>
                <c:pt idx="26819">
                  <c:v>11.55</c:v>
                </c:pt>
                <c:pt idx="26820">
                  <c:v>30.5</c:v>
                </c:pt>
                <c:pt idx="26821">
                  <c:v>30.5</c:v>
                </c:pt>
                <c:pt idx="26822">
                  <c:v>30.1</c:v>
                </c:pt>
                <c:pt idx="26823">
                  <c:v>29.6</c:v>
                </c:pt>
                <c:pt idx="26824">
                  <c:v>30.1</c:v>
                </c:pt>
                <c:pt idx="26825">
                  <c:v>39</c:v>
                </c:pt>
                <c:pt idx="26826">
                  <c:v>39</c:v>
                </c:pt>
                <c:pt idx="26827">
                  <c:v>30.1</c:v>
                </c:pt>
                <c:pt idx="26828">
                  <c:v>30</c:v>
                </c:pt>
                <c:pt idx="26829">
                  <c:v>30</c:v>
                </c:pt>
                <c:pt idx="26830">
                  <c:v>38.25</c:v>
                </c:pt>
                <c:pt idx="26831">
                  <c:v>21.05</c:v>
                </c:pt>
                <c:pt idx="26832">
                  <c:v>25</c:v>
                </c:pt>
                <c:pt idx="26833">
                  <c:v>1.1499999999999999</c:v>
                </c:pt>
                <c:pt idx="26834">
                  <c:v>6.5</c:v>
                </c:pt>
                <c:pt idx="26835">
                  <c:v>6.5</c:v>
                </c:pt>
                <c:pt idx="26836">
                  <c:v>38</c:v>
                </c:pt>
                <c:pt idx="26837">
                  <c:v>38</c:v>
                </c:pt>
                <c:pt idx="26838">
                  <c:v>38</c:v>
                </c:pt>
                <c:pt idx="26839">
                  <c:v>38</c:v>
                </c:pt>
                <c:pt idx="26840">
                  <c:v>37.5</c:v>
                </c:pt>
                <c:pt idx="26841">
                  <c:v>36.020000000000003</c:v>
                </c:pt>
                <c:pt idx="26842">
                  <c:v>39.89</c:v>
                </c:pt>
                <c:pt idx="26843">
                  <c:v>4.05</c:v>
                </c:pt>
                <c:pt idx="26844">
                  <c:v>7</c:v>
                </c:pt>
                <c:pt idx="26845">
                  <c:v>39.230000000000011</c:v>
                </c:pt>
                <c:pt idx="26846">
                  <c:v>4</c:v>
                </c:pt>
                <c:pt idx="26847">
                  <c:v>4.45</c:v>
                </c:pt>
                <c:pt idx="26848">
                  <c:v>4.7</c:v>
                </c:pt>
                <c:pt idx="26849">
                  <c:v>46.25</c:v>
                </c:pt>
                <c:pt idx="26850">
                  <c:v>46.25</c:v>
                </c:pt>
                <c:pt idx="26851">
                  <c:v>46.25</c:v>
                </c:pt>
                <c:pt idx="26852">
                  <c:v>37.5</c:v>
                </c:pt>
                <c:pt idx="26853">
                  <c:v>4.4843799999999998</c:v>
                </c:pt>
                <c:pt idx="26854">
                  <c:v>4.8099999999999996</c:v>
                </c:pt>
                <c:pt idx="26855">
                  <c:v>6.1599999999999993</c:v>
                </c:pt>
                <c:pt idx="26856">
                  <c:v>47.25</c:v>
                </c:pt>
                <c:pt idx="26857">
                  <c:v>6.17</c:v>
                </c:pt>
                <c:pt idx="26858">
                  <c:v>22.770399999999999</c:v>
                </c:pt>
                <c:pt idx="26859">
                  <c:v>22.32</c:v>
                </c:pt>
                <c:pt idx="26860">
                  <c:v>44.93</c:v>
                </c:pt>
                <c:pt idx="26861">
                  <c:v>30.88</c:v>
                </c:pt>
                <c:pt idx="26862">
                  <c:v>7</c:v>
                </c:pt>
                <c:pt idx="26863">
                  <c:v>7.05</c:v>
                </c:pt>
                <c:pt idx="26864">
                  <c:v>8</c:v>
                </c:pt>
                <c:pt idx="26865">
                  <c:v>46</c:v>
                </c:pt>
                <c:pt idx="26866">
                  <c:v>46</c:v>
                </c:pt>
                <c:pt idx="26867">
                  <c:v>8</c:v>
                </c:pt>
                <c:pt idx="26868">
                  <c:v>39.990480000000012</c:v>
                </c:pt>
                <c:pt idx="26869">
                  <c:v>39.979999999999997</c:v>
                </c:pt>
                <c:pt idx="26870">
                  <c:v>46</c:v>
                </c:pt>
                <c:pt idx="26871">
                  <c:v>46</c:v>
                </c:pt>
                <c:pt idx="26872">
                  <c:v>46</c:v>
                </c:pt>
                <c:pt idx="26873">
                  <c:v>46.8</c:v>
                </c:pt>
                <c:pt idx="26874">
                  <c:v>46</c:v>
                </c:pt>
                <c:pt idx="26875">
                  <c:v>34.03</c:v>
                </c:pt>
                <c:pt idx="26876">
                  <c:v>41</c:v>
                </c:pt>
                <c:pt idx="26877">
                  <c:v>37.9</c:v>
                </c:pt>
                <c:pt idx="26878">
                  <c:v>38</c:v>
                </c:pt>
                <c:pt idx="26879">
                  <c:v>37</c:v>
                </c:pt>
                <c:pt idx="26880">
                  <c:v>36.5</c:v>
                </c:pt>
                <c:pt idx="26881">
                  <c:v>36.5</c:v>
                </c:pt>
                <c:pt idx="26882">
                  <c:v>36.5</c:v>
                </c:pt>
                <c:pt idx="26883">
                  <c:v>27.48</c:v>
                </c:pt>
                <c:pt idx="26884">
                  <c:v>36.5</c:v>
                </c:pt>
                <c:pt idx="26885">
                  <c:v>36.49</c:v>
                </c:pt>
                <c:pt idx="26886">
                  <c:v>36.49</c:v>
                </c:pt>
                <c:pt idx="26887">
                  <c:v>36.49</c:v>
                </c:pt>
                <c:pt idx="26888">
                  <c:v>36.49</c:v>
                </c:pt>
                <c:pt idx="26889">
                  <c:v>36.5</c:v>
                </c:pt>
                <c:pt idx="26890">
                  <c:v>36.5</c:v>
                </c:pt>
                <c:pt idx="26891">
                  <c:v>38.57</c:v>
                </c:pt>
                <c:pt idx="26892">
                  <c:v>40.5</c:v>
                </c:pt>
                <c:pt idx="26893">
                  <c:v>39.950000000000003</c:v>
                </c:pt>
                <c:pt idx="26894">
                  <c:v>39.75</c:v>
                </c:pt>
                <c:pt idx="26895">
                  <c:v>40.5</c:v>
                </c:pt>
                <c:pt idx="26896">
                  <c:v>40.25</c:v>
                </c:pt>
                <c:pt idx="26897">
                  <c:v>40.25</c:v>
                </c:pt>
                <c:pt idx="26898">
                  <c:v>41.95</c:v>
                </c:pt>
                <c:pt idx="26899">
                  <c:v>41.95</c:v>
                </c:pt>
                <c:pt idx="26900">
                  <c:v>41.95</c:v>
                </c:pt>
                <c:pt idx="26901">
                  <c:v>40.25</c:v>
                </c:pt>
                <c:pt idx="26902">
                  <c:v>12.5</c:v>
                </c:pt>
                <c:pt idx="26903">
                  <c:v>12.5</c:v>
                </c:pt>
                <c:pt idx="26904">
                  <c:v>40.25</c:v>
                </c:pt>
                <c:pt idx="26905">
                  <c:v>16.45</c:v>
                </c:pt>
                <c:pt idx="26906">
                  <c:v>40.25</c:v>
                </c:pt>
                <c:pt idx="26907">
                  <c:v>40.25</c:v>
                </c:pt>
                <c:pt idx="26908">
                  <c:v>40.25</c:v>
                </c:pt>
                <c:pt idx="26909">
                  <c:v>40.25</c:v>
                </c:pt>
                <c:pt idx="26910">
                  <c:v>14.1</c:v>
                </c:pt>
                <c:pt idx="26911">
                  <c:v>44.5</c:v>
                </c:pt>
                <c:pt idx="26912">
                  <c:v>48.75</c:v>
                </c:pt>
                <c:pt idx="26913">
                  <c:v>14.5</c:v>
                </c:pt>
                <c:pt idx="26914">
                  <c:v>14.65</c:v>
                </c:pt>
                <c:pt idx="26915">
                  <c:v>14.85</c:v>
                </c:pt>
                <c:pt idx="26916">
                  <c:v>41</c:v>
                </c:pt>
                <c:pt idx="26917">
                  <c:v>41</c:v>
                </c:pt>
                <c:pt idx="26918">
                  <c:v>47</c:v>
                </c:pt>
                <c:pt idx="26919">
                  <c:v>41</c:v>
                </c:pt>
                <c:pt idx="26920">
                  <c:v>40</c:v>
                </c:pt>
                <c:pt idx="26921">
                  <c:v>40</c:v>
                </c:pt>
                <c:pt idx="26922">
                  <c:v>38</c:v>
                </c:pt>
                <c:pt idx="26923">
                  <c:v>38</c:v>
                </c:pt>
                <c:pt idx="26924">
                  <c:v>16.28</c:v>
                </c:pt>
                <c:pt idx="26925">
                  <c:v>1.1499999999999999</c:v>
                </c:pt>
                <c:pt idx="26926">
                  <c:v>30.28</c:v>
                </c:pt>
                <c:pt idx="26927">
                  <c:v>30.110399999999991</c:v>
                </c:pt>
                <c:pt idx="26928">
                  <c:v>29.02</c:v>
                </c:pt>
                <c:pt idx="26929">
                  <c:v>29.01</c:v>
                </c:pt>
                <c:pt idx="26930">
                  <c:v>1.1499999999999999</c:v>
                </c:pt>
                <c:pt idx="26931">
                  <c:v>28.06</c:v>
                </c:pt>
                <c:pt idx="26932">
                  <c:v>7</c:v>
                </c:pt>
                <c:pt idx="26933">
                  <c:v>1.1499999999999999</c:v>
                </c:pt>
                <c:pt idx="26934">
                  <c:v>30.93</c:v>
                </c:pt>
                <c:pt idx="26935">
                  <c:v>16.309999999999999</c:v>
                </c:pt>
                <c:pt idx="26936">
                  <c:v>22.62</c:v>
                </c:pt>
                <c:pt idx="26937">
                  <c:v>25.16</c:v>
                </c:pt>
                <c:pt idx="26938">
                  <c:v>26.52</c:v>
                </c:pt>
                <c:pt idx="26939">
                  <c:v>36.15</c:v>
                </c:pt>
                <c:pt idx="26940">
                  <c:v>39.5</c:v>
                </c:pt>
                <c:pt idx="26941">
                  <c:v>25</c:v>
                </c:pt>
                <c:pt idx="26942">
                  <c:v>35.800000000000011</c:v>
                </c:pt>
                <c:pt idx="26943">
                  <c:v>36.39</c:v>
                </c:pt>
                <c:pt idx="26944">
                  <c:v>44.99</c:v>
                </c:pt>
                <c:pt idx="26945">
                  <c:v>44.99</c:v>
                </c:pt>
                <c:pt idx="26946">
                  <c:v>35.659999999999997</c:v>
                </c:pt>
                <c:pt idx="26947">
                  <c:v>18.059999999999999</c:v>
                </c:pt>
                <c:pt idx="26948">
                  <c:v>18.22</c:v>
                </c:pt>
                <c:pt idx="26949">
                  <c:v>18.22</c:v>
                </c:pt>
                <c:pt idx="26950">
                  <c:v>18.22</c:v>
                </c:pt>
                <c:pt idx="26951">
                  <c:v>18.25</c:v>
                </c:pt>
                <c:pt idx="26952">
                  <c:v>31.94</c:v>
                </c:pt>
                <c:pt idx="26953">
                  <c:v>30.73</c:v>
                </c:pt>
                <c:pt idx="26954">
                  <c:v>43.3</c:v>
                </c:pt>
                <c:pt idx="26955">
                  <c:v>29.43</c:v>
                </c:pt>
                <c:pt idx="26956">
                  <c:v>21.01</c:v>
                </c:pt>
                <c:pt idx="26957">
                  <c:v>27.72</c:v>
                </c:pt>
                <c:pt idx="26958">
                  <c:v>27.5</c:v>
                </c:pt>
                <c:pt idx="26959">
                  <c:v>46.94</c:v>
                </c:pt>
                <c:pt idx="26960">
                  <c:v>46.94</c:v>
                </c:pt>
                <c:pt idx="26961">
                  <c:v>33.85</c:v>
                </c:pt>
                <c:pt idx="26962">
                  <c:v>50</c:v>
                </c:pt>
                <c:pt idx="26963">
                  <c:v>47.78</c:v>
                </c:pt>
                <c:pt idx="26964">
                  <c:v>50</c:v>
                </c:pt>
                <c:pt idx="26965">
                  <c:v>50</c:v>
                </c:pt>
                <c:pt idx="26966">
                  <c:v>40</c:v>
                </c:pt>
                <c:pt idx="26967">
                  <c:v>21.75</c:v>
                </c:pt>
                <c:pt idx="26968">
                  <c:v>46.94</c:v>
                </c:pt>
                <c:pt idx="26969">
                  <c:v>22.05</c:v>
                </c:pt>
                <c:pt idx="26970">
                  <c:v>22.1</c:v>
                </c:pt>
                <c:pt idx="26971">
                  <c:v>38</c:v>
                </c:pt>
                <c:pt idx="26972">
                  <c:v>34.19</c:v>
                </c:pt>
                <c:pt idx="26973">
                  <c:v>34.936320000000002</c:v>
                </c:pt>
                <c:pt idx="26974">
                  <c:v>31.41</c:v>
                </c:pt>
                <c:pt idx="26975">
                  <c:v>31.26</c:v>
                </c:pt>
                <c:pt idx="26976">
                  <c:v>29.2</c:v>
                </c:pt>
                <c:pt idx="26977">
                  <c:v>29.2</c:v>
                </c:pt>
                <c:pt idx="26978">
                  <c:v>28.990130000000001</c:v>
                </c:pt>
                <c:pt idx="26979">
                  <c:v>28.1</c:v>
                </c:pt>
                <c:pt idx="26980">
                  <c:v>17</c:v>
                </c:pt>
                <c:pt idx="26981">
                  <c:v>25.8</c:v>
                </c:pt>
                <c:pt idx="26982">
                  <c:v>27.1</c:v>
                </c:pt>
                <c:pt idx="26983">
                  <c:v>32.070129999999999</c:v>
                </c:pt>
                <c:pt idx="26984">
                  <c:v>28.650030000000001</c:v>
                </c:pt>
                <c:pt idx="26985">
                  <c:v>6</c:v>
                </c:pt>
                <c:pt idx="26986">
                  <c:v>35.300000000000011</c:v>
                </c:pt>
                <c:pt idx="26987">
                  <c:v>36.1</c:v>
                </c:pt>
                <c:pt idx="26988">
                  <c:v>47</c:v>
                </c:pt>
                <c:pt idx="26989">
                  <c:v>52.55</c:v>
                </c:pt>
                <c:pt idx="26990">
                  <c:v>58.35</c:v>
                </c:pt>
                <c:pt idx="26991">
                  <c:v>48</c:v>
                </c:pt>
                <c:pt idx="26992">
                  <c:v>48</c:v>
                </c:pt>
                <c:pt idx="26993">
                  <c:v>42.86</c:v>
                </c:pt>
                <c:pt idx="26994">
                  <c:v>43.67</c:v>
                </c:pt>
                <c:pt idx="26995">
                  <c:v>42.78</c:v>
                </c:pt>
                <c:pt idx="26996">
                  <c:v>42.87</c:v>
                </c:pt>
                <c:pt idx="26997">
                  <c:v>5</c:v>
                </c:pt>
                <c:pt idx="26998">
                  <c:v>24</c:v>
                </c:pt>
                <c:pt idx="26999">
                  <c:v>42.43</c:v>
                </c:pt>
                <c:pt idx="27000">
                  <c:v>30</c:v>
                </c:pt>
                <c:pt idx="27001">
                  <c:v>20</c:v>
                </c:pt>
                <c:pt idx="27002">
                  <c:v>20</c:v>
                </c:pt>
                <c:pt idx="27003">
                  <c:v>20</c:v>
                </c:pt>
                <c:pt idx="27004">
                  <c:v>20.5</c:v>
                </c:pt>
                <c:pt idx="27005">
                  <c:v>20</c:v>
                </c:pt>
                <c:pt idx="27006">
                  <c:v>20.6</c:v>
                </c:pt>
                <c:pt idx="27007">
                  <c:v>57.42</c:v>
                </c:pt>
                <c:pt idx="27008">
                  <c:v>50</c:v>
                </c:pt>
                <c:pt idx="27009">
                  <c:v>21.1</c:v>
                </c:pt>
                <c:pt idx="27010">
                  <c:v>48</c:v>
                </c:pt>
                <c:pt idx="27011">
                  <c:v>49.745699999999999</c:v>
                </c:pt>
                <c:pt idx="27012">
                  <c:v>48</c:v>
                </c:pt>
                <c:pt idx="27013">
                  <c:v>21.21</c:v>
                </c:pt>
                <c:pt idx="27014">
                  <c:v>38</c:v>
                </c:pt>
                <c:pt idx="27015">
                  <c:v>21.25</c:v>
                </c:pt>
                <c:pt idx="27016">
                  <c:v>34.43</c:v>
                </c:pt>
                <c:pt idx="27017">
                  <c:v>21.55</c:v>
                </c:pt>
                <c:pt idx="27018">
                  <c:v>21.55</c:v>
                </c:pt>
                <c:pt idx="27019">
                  <c:v>21.61</c:v>
                </c:pt>
                <c:pt idx="27020">
                  <c:v>5</c:v>
                </c:pt>
                <c:pt idx="27021">
                  <c:v>1.05</c:v>
                </c:pt>
                <c:pt idx="27022">
                  <c:v>30.66</c:v>
                </c:pt>
                <c:pt idx="27023">
                  <c:v>30.72</c:v>
                </c:pt>
                <c:pt idx="27024">
                  <c:v>28.53</c:v>
                </c:pt>
                <c:pt idx="27025">
                  <c:v>28.59</c:v>
                </c:pt>
                <c:pt idx="27026">
                  <c:v>28.29</c:v>
                </c:pt>
                <c:pt idx="27027">
                  <c:v>27.44</c:v>
                </c:pt>
                <c:pt idx="27028">
                  <c:v>12</c:v>
                </c:pt>
                <c:pt idx="27029">
                  <c:v>1.05</c:v>
                </c:pt>
                <c:pt idx="27030">
                  <c:v>7</c:v>
                </c:pt>
                <c:pt idx="27031">
                  <c:v>1.05</c:v>
                </c:pt>
                <c:pt idx="27032">
                  <c:v>21</c:v>
                </c:pt>
                <c:pt idx="27033">
                  <c:v>21</c:v>
                </c:pt>
                <c:pt idx="27034">
                  <c:v>21</c:v>
                </c:pt>
                <c:pt idx="27035">
                  <c:v>21</c:v>
                </c:pt>
                <c:pt idx="27036">
                  <c:v>11</c:v>
                </c:pt>
                <c:pt idx="27037">
                  <c:v>20</c:v>
                </c:pt>
                <c:pt idx="27038">
                  <c:v>21.21</c:v>
                </c:pt>
                <c:pt idx="27039">
                  <c:v>21.25</c:v>
                </c:pt>
                <c:pt idx="27040">
                  <c:v>21.25</c:v>
                </c:pt>
                <c:pt idx="27041">
                  <c:v>20</c:v>
                </c:pt>
                <c:pt idx="27042">
                  <c:v>20</c:v>
                </c:pt>
                <c:pt idx="27043">
                  <c:v>20</c:v>
                </c:pt>
                <c:pt idx="27044">
                  <c:v>38.53</c:v>
                </c:pt>
                <c:pt idx="27045">
                  <c:v>38.07</c:v>
                </c:pt>
                <c:pt idx="27046">
                  <c:v>20.2</c:v>
                </c:pt>
                <c:pt idx="27047">
                  <c:v>20.27</c:v>
                </c:pt>
                <c:pt idx="27048">
                  <c:v>20.69</c:v>
                </c:pt>
                <c:pt idx="27049">
                  <c:v>20.56</c:v>
                </c:pt>
                <c:pt idx="27050">
                  <c:v>20.6</c:v>
                </c:pt>
                <c:pt idx="27051">
                  <c:v>20.56</c:v>
                </c:pt>
                <c:pt idx="27052">
                  <c:v>20.56</c:v>
                </c:pt>
                <c:pt idx="27053">
                  <c:v>20.56</c:v>
                </c:pt>
                <c:pt idx="27054">
                  <c:v>20.69</c:v>
                </c:pt>
                <c:pt idx="27055">
                  <c:v>20.73</c:v>
                </c:pt>
                <c:pt idx="27056">
                  <c:v>20.69</c:v>
                </c:pt>
                <c:pt idx="27057">
                  <c:v>20.73</c:v>
                </c:pt>
                <c:pt idx="27058">
                  <c:v>20.7</c:v>
                </c:pt>
                <c:pt idx="27059">
                  <c:v>20.71</c:v>
                </c:pt>
                <c:pt idx="27060">
                  <c:v>30</c:v>
                </c:pt>
                <c:pt idx="27061">
                  <c:v>21</c:v>
                </c:pt>
                <c:pt idx="27062">
                  <c:v>38.520000000000003</c:v>
                </c:pt>
                <c:pt idx="27063">
                  <c:v>21</c:v>
                </c:pt>
                <c:pt idx="27064">
                  <c:v>25.67</c:v>
                </c:pt>
                <c:pt idx="27065">
                  <c:v>26.07</c:v>
                </c:pt>
                <c:pt idx="27066">
                  <c:v>27.52</c:v>
                </c:pt>
                <c:pt idx="27067">
                  <c:v>35.630000000000003</c:v>
                </c:pt>
                <c:pt idx="27068">
                  <c:v>20.5</c:v>
                </c:pt>
                <c:pt idx="27069">
                  <c:v>38</c:v>
                </c:pt>
                <c:pt idx="27070">
                  <c:v>38</c:v>
                </c:pt>
                <c:pt idx="27071">
                  <c:v>29.37</c:v>
                </c:pt>
                <c:pt idx="27072">
                  <c:v>37.9</c:v>
                </c:pt>
                <c:pt idx="27073">
                  <c:v>25.31</c:v>
                </c:pt>
                <c:pt idx="27074">
                  <c:v>37.9</c:v>
                </c:pt>
                <c:pt idx="27075">
                  <c:v>27.49</c:v>
                </c:pt>
                <c:pt idx="27076">
                  <c:v>27.45</c:v>
                </c:pt>
                <c:pt idx="27077">
                  <c:v>9</c:v>
                </c:pt>
                <c:pt idx="27078">
                  <c:v>9</c:v>
                </c:pt>
                <c:pt idx="27079">
                  <c:v>9</c:v>
                </c:pt>
                <c:pt idx="27080">
                  <c:v>1.49</c:v>
                </c:pt>
                <c:pt idx="27081">
                  <c:v>22.93</c:v>
                </c:pt>
                <c:pt idx="27082">
                  <c:v>37.800000000000011</c:v>
                </c:pt>
                <c:pt idx="27083">
                  <c:v>38.75</c:v>
                </c:pt>
                <c:pt idx="27084">
                  <c:v>45</c:v>
                </c:pt>
                <c:pt idx="27085">
                  <c:v>38.75</c:v>
                </c:pt>
                <c:pt idx="27086">
                  <c:v>22.2</c:v>
                </c:pt>
                <c:pt idx="27087">
                  <c:v>22.58</c:v>
                </c:pt>
                <c:pt idx="27088">
                  <c:v>23.16</c:v>
                </c:pt>
                <c:pt idx="27089">
                  <c:v>23.46</c:v>
                </c:pt>
                <c:pt idx="27090">
                  <c:v>23.52</c:v>
                </c:pt>
                <c:pt idx="27091">
                  <c:v>23.31</c:v>
                </c:pt>
                <c:pt idx="27092">
                  <c:v>27.390039999999999</c:v>
                </c:pt>
                <c:pt idx="27093">
                  <c:v>27.390039999999999</c:v>
                </c:pt>
                <c:pt idx="27094">
                  <c:v>23.71</c:v>
                </c:pt>
                <c:pt idx="27095">
                  <c:v>23.71</c:v>
                </c:pt>
                <c:pt idx="27096">
                  <c:v>37.5</c:v>
                </c:pt>
                <c:pt idx="27097">
                  <c:v>1.05</c:v>
                </c:pt>
                <c:pt idx="27098">
                  <c:v>37.75</c:v>
                </c:pt>
                <c:pt idx="27099">
                  <c:v>37.5</c:v>
                </c:pt>
                <c:pt idx="27100">
                  <c:v>37.5</c:v>
                </c:pt>
                <c:pt idx="27101">
                  <c:v>37.5</c:v>
                </c:pt>
                <c:pt idx="27102">
                  <c:v>37.5</c:v>
                </c:pt>
                <c:pt idx="27103">
                  <c:v>38</c:v>
                </c:pt>
                <c:pt idx="27104">
                  <c:v>32.44</c:v>
                </c:pt>
                <c:pt idx="27105">
                  <c:v>37.5</c:v>
                </c:pt>
                <c:pt idx="27106">
                  <c:v>34.08</c:v>
                </c:pt>
                <c:pt idx="27107">
                  <c:v>38</c:v>
                </c:pt>
                <c:pt idx="27108">
                  <c:v>38.5</c:v>
                </c:pt>
                <c:pt idx="27109">
                  <c:v>38.5</c:v>
                </c:pt>
                <c:pt idx="27110">
                  <c:v>38.5</c:v>
                </c:pt>
                <c:pt idx="27111">
                  <c:v>38.5</c:v>
                </c:pt>
                <c:pt idx="27112">
                  <c:v>38.5</c:v>
                </c:pt>
                <c:pt idx="27113">
                  <c:v>38.5</c:v>
                </c:pt>
                <c:pt idx="27114">
                  <c:v>38.450000000000003</c:v>
                </c:pt>
                <c:pt idx="27115">
                  <c:v>33.46</c:v>
                </c:pt>
                <c:pt idx="27116">
                  <c:v>31.03</c:v>
                </c:pt>
                <c:pt idx="27117">
                  <c:v>29.34</c:v>
                </c:pt>
                <c:pt idx="27118">
                  <c:v>24.22</c:v>
                </c:pt>
                <c:pt idx="27119">
                  <c:v>37.5</c:v>
                </c:pt>
                <c:pt idx="27120">
                  <c:v>37.5</c:v>
                </c:pt>
                <c:pt idx="27121">
                  <c:v>37.5</c:v>
                </c:pt>
                <c:pt idx="27122">
                  <c:v>37.5</c:v>
                </c:pt>
                <c:pt idx="27123">
                  <c:v>19.850000000000001</c:v>
                </c:pt>
                <c:pt idx="27124">
                  <c:v>0.55000000000000004</c:v>
                </c:pt>
                <c:pt idx="27125">
                  <c:v>21.06</c:v>
                </c:pt>
                <c:pt idx="27126">
                  <c:v>9</c:v>
                </c:pt>
                <c:pt idx="27127">
                  <c:v>1.05</c:v>
                </c:pt>
                <c:pt idx="27128">
                  <c:v>1.05</c:v>
                </c:pt>
                <c:pt idx="27129">
                  <c:v>0.55000000000000004</c:v>
                </c:pt>
                <c:pt idx="27130">
                  <c:v>0.5</c:v>
                </c:pt>
                <c:pt idx="27131">
                  <c:v>0.5</c:v>
                </c:pt>
                <c:pt idx="27132">
                  <c:v>22.64</c:v>
                </c:pt>
                <c:pt idx="27133">
                  <c:v>41.75</c:v>
                </c:pt>
                <c:pt idx="27134">
                  <c:v>20.18</c:v>
                </c:pt>
                <c:pt idx="27135">
                  <c:v>20.89</c:v>
                </c:pt>
                <c:pt idx="27136">
                  <c:v>20.64</c:v>
                </c:pt>
                <c:pt idx="27137">
                  <c:v>20.57</c:v>
                </c:pt>
                <c:pt idx="27138">
                  <c:v>37.450000000000003</c:v>
                </c:pt>
                <c:pt idx="27139">
                  <c:v>14.7104</c:v>
                </c:pt>
                <c:pt idx="27140">
                  <c:v>6.6703999999999999</c:v>
                </c:pt>
                <c:pt idx="27141">
                  <c:v>12.54</c:v>
                </c:pt>
                <c:pt idx="27142">
                  <c:v>20.63</c:v>
                </c:pt>
                <c:pt idx="27143">
                  <c:v>20.28</c:v>
                </c:pt>
                <c:pt idx="27144">
                  <c:v>37.450000000000003</c:v>
                </c:pt>
                <c:pt idx="27145">
                  <c:v>16.22</c:v>
                </c:pt>
                <c:pt idx="27146">
                  <c:v>9.66</c:v>
                </c:pt>
                <c:pt idx="27147">
                  <c:v>1.05</c:v>
                </c:pt>
                <c:pt idx="27148">
                  <c:v>3.5</c:v>
                </c:pt>
                <c:pt idx="27149">
                  <c:v>1.05</c:v>
                </c:pt>
                <c:pt idx="27150">
                  <c:v>1.05</c:v>
                </c:pt>
                <c:pt idx="27151">
                  <c:v>22.56</c:v>
                </c:pt>
                <c:pt idx="27152">
                  <c:v>37.9</c:v>
                </c:pt>
                <c:pt idx="27153">
                  <c:v>38.5</c:v>
                </c:pt>
                <c:pt idx="27154">
                  <c:v>38.5</c:v>
                </c:pt>
                <c:pt idx="27155">
                  <c:v>38.5</c:v>
                </c:pt>
                <c:pt idx="27156">
                  <c:v>38.5</c:v>
                </c:pt>
                <c:pt idx="27157">
                  <c:v>38.5</c:v>
                </c:pt>
                <c:pt idx="27158">
                  <c:v>38.5</c:v>
                </c:pt>
                <c:pt idx="27159">
                  <c:v>38.5</c:v>
                </c:pt>
                <c:pt idx="27160">
                  <c:v>42.479380000000013</c:v>
                </c:pt>
                <c:pt idx="27161">
                  <c:v>42.5</c:v>
                </c:pt>
                <c:pt idx="27162">
                  <c:v>44</c:v>
                </c:pt>
                <c:pt idx="27163">
                  <c:v>42.25</c:v>
                </c:pt>
                <c:pt idx="27164">
                  <c:v>42</c:v>
                </c:pt>
                <c:pt idx="27165">
                  <c:v>27.54</c:v>
                </c:pt>
                <c:pt idx="27166">
                  <c:v>22.49</c:v>
                </c:pt>
                <c:pt idx="27167">
                  <c:v>21</c:v>
                </c:pt>
                <c:pt idx="27168">
                  <c:v>21.4</c:v>
                </c:pt>
                <c:pt idx="27169">
                  <c:v>21.76</c:v>
                </c:pt>
                <c:pt idx="27170">
                  <c:v>21.05</c:v>
                </c:pt>
                <c:pt idx="27171">
                  <c:v>21</c:v>
                </c:pt>
                <c:pt idx="27172">
                  <c:v>21</c:v>
                </c:pt>
                <c:pt idx="27173">
                  <c:v>42</c:v>
                </c:pt>
                <c:pt idx="27174">
                  <c:v>9</c:v>
                </c:pt>
                <c:pt idx="27175">
                  <c:v>5.8</c:v>
                </c:pt>
                <c:pt idx="27176">
                  <c:v>37.800000000000011</c:v>
                </c:pt>
                <c:pt idx="27177">
                  <c:v>9</c:v>
                </c:pt>
                <c:pt idx="27178">
                  <c:v>38.5</c:v>
                </c:pt>
                <c:pt idx="27179">
                  <c:v>38.990130000000001</c:v>
                </c:pt>
                <c:pt idx="27180">
                  <c:v>38</c:v>
                </c:pt>
                <c:pt idx="27181">
                  <c:v>37.430140000000002</c:v>
                </c:pt>
                <c:pt idx="27182">
                  <c:v>9</c:v>
                </c:pt>
                <c:pt idx="27183">
                  <c:v>12</c:v>
                </c:pt>
                <c:pt idx="27184">
                  <c:v>12</c:v>
                </c:pt>
                <c:pt idx="27185">
                  <c:v>12</c:v>
                </c:pt>
                <c:pt idx="27186">
                  <c:v>12</c:v>
                </c:pt>
                <c:pt idx="27187">
                  <c:v>12</c:v>
                </c:pt>
                <c:pt idx="27188">
                  <c:v>44</c:v>
                </c:pt>
                <c:pt idx="27189">
                  <c:v>44</c:v>
                </c:pt>
                <c:pt idx="27190">
                  <c:v>13.5</c:v>
                </c:pt>
                <c:pt idx="27191">
                  <c:v>14.5</c:v>
                </c:pt>
                <c:pt idx="27192">
                  <c:v>44</c:v>
                </c:pt>
                <c:pt idx="27193">
                  <c:v>44</c:v>
                </c:pt>
                <c:pt idx="27194">
                  <c:v>14.75</c:v>
                </c:pt>
                <c:pt idx="27195">
                  <c:v>14.75</c:v>
                </c:pt>
                <c:pt idx="27196">
                  <c:v>14.75</c:v>
                </c:pt>
                <c:pt idx="27197">
                  <c:v>14.6</c:v>
                </c:pt>
                <c:pt idx="27198">
                  <c:v>14.87</c:v>
                </c:pt>
                <c:pt idx="27199">
                  <c:v>15.01</c:v>
                </c:pt>
                <c:pt idx="27200">
                  <c:v>15.05</c:v>
                </c:pt>
                <c:pt idx="27201">
                  <c:v>15.11</c:v>
                </c:pt>
                <c:pt idx="27202">
                  <c:v>15.11</c:v>
                </c:pt>
                <c:pt idx="27203">
                  <c:v>15.31</c:v>
                </c:pt>
                <c:pt idx="27204">
                  <c:v>50.04</c:v>
                </c:pt>
                <c:pt idx="27205">
                  <c:v>50.04</c:v>
                </c:pt>
                <c:pt idx="27206">
                  <c:v>45.8</c:v>
                </c:pt>
                <c:pt idx="27207">
                  <c:v>45.8</c:v>
                </c:pt>
                <c:pt idx="27208">
                  <c:v>45.99</c:v>
                </c:pt>
                <c:pt idx="27209">
                  <c:v>45.8</c:v>
                </c:pt>
                <c:pt idx="27210">
                  <c:v>43.5</c:v>
                </c:pt>
                <c:pt idx="27211">
                  <c:v>14.7</c:v>
                </c:pt>
                <c:pt idx="27212">
                  <c:v>15.69</c:v>
                </c:pt>
                <c:pt idx="27213">
                  <c:v>14.5</c:v>
                </c:pt>
                <c:pt idx="27214">
                  <c:v>14.5</c:v>
                </c:pt>
                <c:pt idx="27215">
                  <c:v>14.5</c:v>
                </c:pt>
                <c:pt idx="27216">
                  <c:v>37.800000000000011</c:v>
                </c:pt>
                <c:pt idx="27217">
                  <c:v>37.950879999999998</c:v>
                </c:pt>
                <c:pt idx="27218">
                  <c:v>37.5</c:v>
                </c:pt>
                <c:pt idx="27219">
                  <c:v>37.300000000000011</c:v>
                </c:pt>
                <c:pt idx="27220">
                  <c:v>37.300000000000011</c:v>
                </c:pt>
                <c:pt idx="27221">
                  <c:v>37.1</c:v>
                </c:pt>
                <c:pt idx="27222">
                  <c:v>37.5</c:v>
                </c:pt>
                <c:pt idx="27223">
                  <c:v>37.5</c:v>
                </c:pt>
                <c:pt idx="27224">
                  <c:v>31.930099999999999</c:v>
                </c:pt>
                <c:pt idx="27225">
                  <c:v>14.5</c:v>
                </c:pt>
                <c:pt idx="27226">
                  <c:v>37.97</c:v>
                </c:pt>
                <c:pt idx="27227">
                  <c:v>37.979999999999997</c:v>
                </c:pt>
                <c:pt idx="27228">
                  <c:v>36.999600000000001</c:v>
                </c:pt>
                <c:pt idx="27229">
                  <c:v>39.26</c:v>
                </c:pt>
                <c:pt idx="27230">
                  <c:v>41</c:v>
                </c:pt>
                <c:pt idx="27231">
                  <c:v>15.75</c:v>
                </c:pt>
                <c:pt idx="27232">
                  <c:v>41</c:v>
                </c:pt>
                <c:pt idx="27233">
                  <c:v>2</c:v>
                </c:pt>
                <c:pt idx="27234">
                  <c:v>15.75</c:v>
                </c:pt>
                <c:pt idx="27235">
                  <c:v>15.81</c:v>
                </c:pt>
                <c:pt idx="27236">
                  <c:v>38.97</c:v>
                </c:pt>
                <c:pt idx="27237">
                  <c:v>41</c:v>
                </c:pt>
                <c:pt idx="27238">
                  <c:v>43.5</c:v>
                </c:pt>
                <c:pt idx="27239">
                  <c:v>44.85</c:v>
                </c:pt>
                <c:pt idx="27240">
                  <c:v>44.85</c:v>
                </c:pt>
                <c:pt idx="27241">
                  <c:v>16.45</c:v>
                </c:pt>
                <c:pt idx="27242">
                  <c:v>44.85</c:v>
                </c:pt>
                <c:pt idx="27243">
                  <c:v>41</c:v>
                </c:pt>
                <c:pt idx="27244">
                  <c:v>16.72</c:v>
                </c:pt>
                <c:pt idx="27245">
                  <c:v>37</c:v>
                </c:pt>
                <c:pt idx="27246">
                  <c:v>16.72</c:v>
                </c:pt>
                <c:pt idx="27247">
                  <c:v>44.85</c:v>
                </c:pt>
                <c:pt idx="27248">
                  <c:v>17.181509999999999</c:v>
                </c:pt>
                <c:pt idx="27249">
                  <c:v>45.99</c:v>
                </c:pt>
                <c:pt idx="27250">
                  <c:v>45.75</c:v>
                </c:pt>
                <c:pt idx="27251">
                  <c:v>44.85</c:v>
                </c:pt>
                <c:pt idx="27252">
                  <c:v>17.510000000000009</c:v>
                </c:pt>
                <c:pt idx="27253">
                  <c:v>44.85</c:v>
                </c:pt>
                <c:pt idx="27254">
                  <c:v>44.85</c:v>
                </c:pt>
                <c:pt idx="27255">
                  <c:v>18</c:v>
                </c:pt>
                <c:pt idx="27256">
                  <c:v>44.85</c:v>
                </c:pt>
                <c:pt idx="27257">
                  <c:v>44.85</c:v>
                </c:pt>
                <c:pt idx="27258">
                  <c:v>18.13</c:v>
                </c:pt>
                <c:pt idx="27259">
                  <c:v>41</c:v>
                </c:pt>
                <c:pt idx="27260">
                  <c:v>40.4</c:v>
                </c:pt>
                <c:pt idx="27261">
                  <c:v>38.75</c:v>
                </c:pt>
                <c:pt idx="27262">
                  <c:v>18.23</c:v>
                </c:pt>
                <c:pt idx="27263">
                  <c:v>9.8595799999999993</c:v>
                </c:pt>
                <c:pt idx="27264">
                  <c:v>17.559999999999999</c:v>
                </c:pt>
                <c:pt idx="27265">
                  <c:v>36.950000000000003</c:v>
                </c:pt>
                <c:pt idx="27266">
                  <c:v>36.800000000000011</c:v>
                </c:pt>
                <c:pt idx="27267">
                  <c:v>23.38</c:v>
                </c:pt>
                <c:pt idx="27268">
                  <c:v>36.69</c:v>
                </c:pt>
                <c:pt idx="27269">
                  <c:v>7</c:v>
                </c:pt>
                <c:pt idx="27270">
                  <c:v>36.42</c:v>
                </c:pt>
                <c:pt idx="27271">
                  <c:v>7</c:v>
                </c:pt>
                <c:pt idx="27272">
                  <c:v>31.96</c:v>
                </c:pt>
                <c:pt idx="27273">
                  <c:v>10</c:v>
                </c:pt>
                <c:pt idx="27274">
                  <c:v>35.979999999999997</c:v>
                </c:pt>
                <c:pt idx="27275">
                  <c:v>36.18</c:v>
                </c:pt>
                <c:pt idx="27276">
                  <c:v>18.25</c:v>
                </c:pt>
                <c:pt idx="27277">
                  <c:v>37.51</c:v>
                </c:pt>
                <c:pt idx="27278">
                  <c:v>13</c:v>
                </c:pt>
                <c:pt idx="27279">
                  <c:v>15</c:v>
                </c:pt>
                <c:pt idx="27280">
                  <c:v>30</c:v>
                </c:pt>
                <c:pt idx="27281">
                  <c:v>40</c:v>
                </c:pt>
                <c:pt idx="27282">
                  <c:v>18.5</c:v>
                </c:pt>
                <c:pt idx="27283">
                  <c:v>18.5</c:v>
                </c:pt>
                <c:pt idx="27284">
                  <c:v>18.5</c:v>
                </c:pt>
                <c:pt idx="27285">
                  <c:v>18.5</c:v>
                </c:pt>
                <c:pt idx="27286">
                  <c:v>18.5</c:v>
                </c:pt>
                <c:pt idx="27287">
                  <c:v>18.7</c:v>
                </c:pt>
                <c:pt idx="27288">
                  <c:v>19</c:v>
                </c:pt>
                <c:pt idx="27289">
                  <c:v>19</c:v>
                </c:pt>
                <c:pt idx="27290">
                  <c:v>19</c:v>
                </c:pt>
                <c:pt idx="27291">
                  <c:v>19</c:v>
                </c:pt>
                <c:pt idx="27292">
                  <c:v>19</c:v>
                </c:pt>
                <c:pt idx="27293">
                  <c:v>39.36</c:v>
                </c:pt>
                <c:pt idx="27294">
                  <c:v>40</c:v>
                </c:pt>
                <c:pt idx="27295">
                  <c:v>40</c:v>
                </c:pt>
                <c:pt idx="27296">
                  <c:v>20.391829999999999</c:v>
                </c:pt>
                <c:pt idx="27297">
                  <c:v>20.5</c:v>
                </c:pt>
                <c:pt idx="27298">
                  <c:v>45.99</c:v>
                </c:pt>
                <c:pt idx="27299">
                  <c:v>21</c:v>
                </c:pt>
                <c:pt idx="27300">
                  <c:v>21</c:v>
                </c:pt>
                <c:pt idx="27301">
                  <c:v>21</c:v>
                </c:pt>
                <c:pt idx="27302">
                  <c:v>21</c:v>
                </c:pt>
                <c:pt idx="27303">
                  <c:v>20.05</c:v>
                </c:pt>
                <c:pt idx="27304">
                  <c:v>39.880000000000003</c:v>
                </c:pt>
                <c:pt idx="27305">
                  <c:v>20</c:v>
                </c:pt>
                <c:pt idx="27306">
                  <c:v>20.149999999999999</c:v>
                </c:pt>
                <c:pt idx="27307">
                  <c:v>20</c:v>
                </c:pt>
                <c:pt idx="27308">
                  <c:v>20.149999999999999</c:v>
                </c:pt>
                <c:pt idx="27309">
                  <c:v>20</c:v>
                </c:pt>
                <c:pt idx="27310">
                  <c:v>31.17</c:v>
                </c:pt>
                <c:pt idx="27311">
                  <c:v>20</c:v>
                </c:pt>
                <c:pt idx="27312">
                  <c:v>20</c:v>
                </c:pt>
                <c:pt idx="27313">
                  <c:v>29.48</c:v>
                </c:pt>
                <c:pt idx="27314">
                  <c:v>27.16</c:v>
                </c:pt>
                <c:pt idx="27315">
                  <c:v>17.16</c:v>
                </c:pt>
                <c:pt idx="27316">
                  <c:v>14.7</c:v>
                </c:pt>
                <c:pt idx="27317">
                  <c:v>14.7</c:v>
                </c:pt>
                <c:pt idx="27318">
                  <c:v>28.62</c:v>
                </c:pt>
                <c:pt idx="27319">
                  <c:v>29.81</c:v>
                </c:pt>
                <c:pt idx="27320">
                  <c:v>35.99</c:v>
                </c:pt>
                <c:pt idx="27321">
                  <c:v>35.659999999999997</c:v>
                </c:pt>
                <c:pt idx="27322">
                  <c:v>38.54</c:v>
                </c:pt>
                <c:pt idx="27323">
                  <c:v>20.149999999999999</c:v>
                </c:pt>
                <c:pt idx="27324">
                  <c:v>37.446089999999998</c:v>
                </c:pt>
                <c:pt idx="27325">
                  <c:v>40.970129999999997</c:v>
                </c:pt>
                <c:pt idx="27326">
                  <c:v>36.36</c:v>
                </c:pt>
                <c:pt idx="27327">
                  <c:v>37.01</c:v>
                </c:pt>
                <c:pt idx="27328">
                  <c:v>30</c:v>
                </c:pt>
                <c:pt idx="27329">
                  <c:v>15.25</c:v>
                </c:pt>
                <c:pt idx="27330">
                  <c:v>15.2</c:v>
                </c:pt>
                <c:pt idx="27331">
                  <c:v>15.2</c:v>
                </c:pt>
                <c:pt idx="27332">
                  <c:v>17</c:v>
                </c:pt>
                <c:pt idx="27333">
                  <c:v>17.05</c:v>
                </c:pt>
                <c:pt idx="27334">
                  <c:v>42.5</c:v>
                </c:pt>
                <c:pt idx="27335">
                  <c:v>41</c:v>
                </c:pt>
                <c:pt idx="27336">
                  <c:v>17.5</c:v>
                </c:pt>
                <c:pt idx="27337">
                  <c:v>17.75</c:v>
                </c:pt>
                <c:pt idx="27338">
                  <c:v>42.75</c:v>
                </c:pt>
                <c:pt idx="27339">
                  <c:v>18</c:v>
                </c:pt>
                <c:pt idx="27340">
                  <c:v>17.8</c:v>
                </c:pt>
                <c:pt idx="27341">
                  <c:v>17.8</c:v>
                </c:pt>
                <c:pt idx="27342">
                  <c:v>34.200000000000003</c:v>
                </c:pt>
                <c:pt idx="27343">
                  <c:v>34.200000000000003</c:v>
                </c:pt>
                <c:pt idx="27344">
                  <c:v>38.450000000000003</c:v>
                </c:pt>
                <c:pt idx="27345">
                  <c:v>38.64</c:v>
                </c:pt>
                <c:pt idx="27346">
                  <c:v>39.549999999999997</c:v>
                </c:pt>
                <c:pt idx="27347">
                  <c:v>39.450000000000003</c:v>
                </c:pt>
                <c:pt idx="27348">
                  <c:v>47.9</c:v>
                </c:pt>
                <c:pt idx="27349">
                  <c:v>38.18</c:v>
                </c:pt>
                <c:pt idx="27350">
                  <c:v>36.5</c:v>
                </c:pt>
                <c:pt idx="27351">
                  <c:v>46</c:v>
                </c:pt>
                <c:pt idx="27352">
                  <c:v>45.45</c:v>
                </c:pt>
                <c:pt idx="27353">
                  <c:v>45.45</c:v>
                </c:pt>
                <c:pt idx="27354">
                  <c:v>45.45</c:v>
                </c:pt>
                <c:pt idx="27355">
                  <c:v>32.619999999999997</c:v>
                </c:pt>
                <c:pt idx="27356">
                  <c:v>25.1645</c:v>
                </c:pt>
                <c:pt idx="27357">
                  <c:v>37.5</c:v>
                </c:pt>
                <c:pt idx="27358">
                  <c:v>37.25</c:v>
                </c:pt>
                <c:pt idx="27359">
                  <c:v>37</c:v>
                </c:pt>
                <c:pt idx="27360">
                  <c:v>37</c:v>
                </c:pt>
                <c:pt idx="27361">
                  <c:v>37</c:v>
                </c:pt>
                <c:pt idx="27362">
                  <c:v>37</c:v>
                </c:pt>
                <c:pt idx="27363">
                  <c:v>37</c:v>
                </c:pt>
                <c:pt idx="27364">
                  <c:v>37</c:v>
                </c:pt>
                <c:pt idx="27365">
                  <c:v>37</c:v>
                </c:pt>
                <c:pt idx="27366">
                  <c:v>16.940000000000001</c:v>
                </c:pt>
                <c:pt idx="27367">
                  <c:v>37</c:v>
                </c:pt>
                <c:pt idx="27368">
                  <c:v>37.5</c:v>
                </c:pt>
                <c:pt idx="27369">
                  <c:v>37.5</c:v>
                </c:pt>
                <c:pt idx="27370">
                  <c:v>41.49</c:v>
                </c:pt>
                <c:pt idx="27371">
                  <c:v>41.49</c:v>
                </c:pt>
                <c:pt idx="27372">
                  <c:v>38.21</c:v>
                </c:pt>
                <c:pt idx="27373">
                  <c:v>52.5</c:v>
                </c:pt>
                <c:pt idx="27374">
                  <c:v>53</c:v>
                </c:pt>
                <c:pt idx="27375">
                  <c:v>52.5</c:v>
                </c:pt>
                <c:pt idx="27376">
                  <c:v>52.5</c:v>
                </c:pt>
                <c:pt idx="27377">
                  <c:v>49.99</c:v>
                </c:pt>
                <c:pt idx="27378">
                  <c:v>52.5</c:v>
                </c:pt>
                <c:pt idx="27379">
                  <c:v>52.5</c:v>
                </c:pt>
                <c:pt idx="27380">
                  <c:v>52.5</c:v>
                </c:pt>
                <c:pt idx="27381">
                  <c:v>52.5</c:v>
                </c:pt>
                <c:pt idx="27382">
                  <c:v>46.5</c:v>
                </c:pt>
                <c:pt idx="27383">
                  <c:v>20.05</c:v>
                </c:pt>
                <c:pt idx="27384">
                  <c:v>45.5</c:v>
                </c:pt>
                <c:pt idx="27385">
                  <c:v>40</c:v>
                </c:pt>
                <c:pt idx="27386">
                  <c:v>52.5</c:v>
                </c:pt>
                <c:pt idx="27387">
                  <c:v>52.5</c:v>
                </c:pt>
                <c:pt idx="27388">
                  <c:v>49</c:v>
                </c:pt>
                <c:pt idx="27389">
                  <c:v>20.25</c:v>
                </c:pt>
                <c:pt idx="27390">
                  <c:v>20.25</c:v>
                </c:pt>
                <c:pt idx="27391">
                  <c:v>20.41</c:v>
                </c:pt>
                <c:pt idx="27392">
                  <c:v>22</c:v>
                </c:pt>
                <c:pt idx="27393">
                  <c:v>49</c:v>
                </c:pt>
                <c:pt idx="27394">
                  <c:v>49</c:v>
                </c:pt>
                <c:pt idx="27395">
                  <c:v>45</c:v>
                </c:pt>
                <c:pt idx="27396">
                  <c:v>45</c:v>
                </c:pt>
                <c:pt idx="27397">
                  <c:v>45</c:v>
                </c:pt>
                <c:pt idx="27398">
                  <c:v>44.5</c:v>
                </c:pt>
                <c:pt idx="27399">
                  <c:v>20.65</c:v>
                </c:pt>
                <c:pt idx="27400">
                  <c:v>45</c:v>
                </c:pt>
                <c:pt idx="27401">
                  <c:v>45</c:v>
                </c:pt>
                <c:pt idx="27402">
                  <c:v>43.95</c:v>
                </c:pt>
                <c:pt idx="27403">
                  <c:v>1.05</c:v>
                </c:pt>
                <c:pt idx="27404">
                  <c:v>38.5</c:v>
                </c:pt>
                <c:pt idx="27405">
                  <c:v>1.05</c:v>
                </c:pt>
                <c:pt idx="27406">
                  <c:v>15</c:v>
                </c:pt>
                <c:pt idx="27407">
                  <c:v>7</c:v>
                </c:pt>
                <c:pt idx="27408">
                  <c:v>7</c:v>
                </c:pt>
                <c:pt idx="27409">
                  <c:v>7</c:v>
                </c:pt>
                <c:pt idx="27410">
                  <c:v>15</c:v>
                </c:pt>
                <c:pt idx="27411">
                  <c:v>37</c:v>
                </c:pt>
                <c:pt idx="27412">
                  <c:v>37.5</c:v>
                </c:pt>
                <c:pt idx="27413">
                  <c:v>37</c:v>
                </c:pt>
                <c:pt idx="27414">
                  <c:v>37.5</c:v>
                </c:pt>
                <c:pt idx="27415">
                  <c:v>37.5</c:v>
                </c:pt>
                <c:pt idx="27416">
                  <c:v>37.5</c:v>
                </c:pt>
                <c:pt idx="27417">
                  <c:v>7</c:v>
                </c:pt>
                <c:pt idx="27418">
                  <c:v>4.91</c:v>
                </c:pt>
                <c:pt idx="27419">
                  <c:v>30</c:v>
                </c:pt>
                <c:pt idx="27420">
                  <c:v>1.01</c:v>
                </c:pt>
                <c:pt idx="27421">
                  <c:v>39.9</c:v>
                </c:pt>
                <c:pt idx="27422">
                  <c:v>13</c:v>
                </c:pt>
                <c:pt idx="27423">
                  <c:v>22</c:v>
                </c:pt>
                <c:pt idx="27424">
                  <c:v>30</c:v>
                </c:pt>
                <c:pt idx="27425">
                  <c:v>43.55</c:v>
                </c:pt>
                <c:pt idx="27426">
                  <c:v>43.55</c:v>
                </c:pt>
                <c:pt idx="27427">
                  <c:v>43.55</c:v>
                </c:pt>
                <c:pt idx="27428">
                  <c:v>43.55</c:v>
                </c:pt>
                <c:pt idx="27429">
                  <c:v>43.55</c:v>
                </c:pt>
                <c:pt idx="27430">
                  <c:v>44.9</c:v>
                </c:pt>
                <c:pt idx="27431">
                  <c:v>45</c:v>
                </c:pt>
                <c:pt idx="27432">
                  <c:v>45.45</c:v>
                </c:pt>
                <c:pt idx="27433">
                  <c:v>45.45</c:v>
                </c:pt>
                <c:pt idx="27434">
                  <c:v>43.55</c:v>
                </c:pt>
                <c:pt idx="27435">
                  <c:v>43.55</c:v>
                </c:pt>
                <c:pt idx="27436">
                  <c:v>43.55</c:v>
                </c:pt>
                <c:pt idx="27437">
                  <c:v>43.55</c:v>
                </c:pt>
                <c:pt idx="27438">
                  <c:v>45.45</c:v>
                </c:pt>
                <c:pt idx="27439">
                  <c:v>45.5</c:v>
                </c:pt>
                <c:pt idx="27440">
                  <c:v>45.5</c:v>
                </c:pt>
                <c:pt idx="27441">
                  <c:v>45.5</c:v>
                </c:pt>
                <c:pt idx="27442">
                  <c:v>45.5</c:v>
                </c:pt>
                <c:pt idx="27443">
                  <c:v>45.45</c:v>
                </c:pt>
                <c:pt idx="27444">
                  <c:v>45.45</c:v>
                </c:pt>
                <c:pt idx="27445">
                  <c:v>45.5</c:v>
                </c:pt>
                <c:pt idx="27446">
                  <c:v>45.5</c:v>
                </c:pt>
                <c:pt idx="27447">
                  <c:v>47</c:v>
                </c:pt>
                <c:pt idx="27448">
                  <c:v>48</c:v>
                </c:pt>
                <c:pt idx="27449">
                  <c:v>45.5</c:v>
                </c:pt>
                <c:pt idx="27450">
                  <c:v>44.5</c:v>
                </c:pt>
                <c:pt idx="27451">
                  <c:v>40.884549999999997</c:v>
                </c:pt>
                <c:pt idx="27452">
                  <c:v>44.5</c:v>
                </c:pt>
                <c:pt idx="27453">
                  <c:v>41.5</c:v>
                </c:pt>
                <c:pt idx="27454">
                  <c:v>39</c:v>
                </c:pt>
                <c:pt idx="27455">
                  <c:v>17.13</c:v>
                </c:pt>
                <c:pt idx="27456">
                  <c:v>16.010000000000009</c:v>
                </c:pt>
                <c:pt idx="27457">
                  <c:v>16.110399999999991</c:v>
                </c:pt>
                <c:pt idx="27458">
                  <c:v>12.94</c:v>
                </c:pt>
                <c:pt idx="27459">
                  <c:v>13.6</c:v>
                </c:pt>
                <c:pt idx="27460">
                  <c:v>39.800000000000011</c:v>
                </c:pt>
                <c:pt idx="27461">
                  <c:v>39.800000000000011</c:v>
                </c:pt>
                <c:pt idx="27462">
                  <c:v>39.800000000000011</c:v>
                </c:pt>
                <c:pt idx="27463">
                  <c:v>40</c:v>
                </c:pt>
                <c:pt idx="27464">
                  <c:v>39.75</c:v>
                </c:pt>
                <c:pt idx="27465">
                  <c:v>39.75</c:v>
                </c:pt>
                <c:pt idx="27466">
                  <c:v>39.75</c:v>
                </c:pt>
                <c:pt idx="27467">
                  <c:v>39.75</c:v>
                </c:pt>
                <c:pt idx="27468">
                  <c:v>39.75</c:v>
                </c:pt>
                <c:pt idx="27469">
                  <c:v>39.700000000000003</c:v>
                </c:pt>
                <c:pt idx="27470">
                  <c:v>16.11</c:v>
                </c:pt>
                <c:pt idx="27471">
                  <c:v>16.22</c:v>
                </c:pt>
                <c:pt idx="27472">
                  <c:v>40</c:v>
                </c:pt>
                <c:pt idx="27473">
                  <c:v>40</c:v>
                </c:pt>
                <c:pt idx="27474">
                  <c:v>13.89</c:v>
                </c:pt>
                <c:pt idx="27475">
                  <c:v>12.66</c:v>
                </c:pt>
                <c:pt idx="27476">
                  <c:v>15</c:v>
                </c:pt>
                <c:pt idx="27477">
                  <c:v>16.53</c:v>
                </c:pt>
                <c:pt idx="27478">
                  <c:v>40</c:v>
                </c:pt>
                <c:pt idx="27479">
                  <c:v>30</c:v>
                </c:pt>
                <c:pt idx="27480">
                  <c:v>7.92</c:v>
                </c:pt>
                <c:pt idx="27481">
                  <c:v>0.5</c:v>
                </c:pt>
                <c:pt idx="27482">
                  <c:v>15</c:v>
                </c:pt>
                <c:pt idx="27483">
                  <c:v>15</c:v>
                </c:pt>
                <c:pt idx="27484">
                  <c:v>15</c:v>
                </c:pt>
                <c:pt idx="27485">
                  <c:v>15</c:v>
                </c:pt>
                <c:pt idx="27486">
                  <c:v>30</c:v>
                </c:pt>
                <c:pt idx="27487">
                  <c:v>39</c:v>
                </c:pt>
                <c:pt idx="27488">
                  <c:v>40</c:v>
                </c:pt>
                <c:pt idx="27489">
                  <c:v>42</c:v>
                </c:pt>
                <c:pt idx="27490">
                  <c:v>44.75</c:v>
                </c:pt>
                <c:pt idx="27491">
                  <c:v>42</c:v>
                </c:pt>
                <c:pt idx="27492">
                  <c:v>30.03</c:v>
                </c:pt>
                <c:pt idx="27493">
                  <c:v>30.5</c:v>
                </c:pt>
                <c:pt idx="27494">
                  <c:v>28.050129999999999</c:v>
                </c:pt>
                <c:pt idx="27495">
                  <c:v>32.75</c:v>
                </c:pt>
                <c:pt idx="27496">
                  <c:v>44.75</c:v>
                </c:pt>
                <c:pt idx="27497">
                  <c:v>37.300000000000011</c:v>
                </c:pt>
                <c:pt idx="27498">
                  <c:v>27</c:v>
                </c:pt>
                <c:pt idx="27499">
                  <c:v>8</c:v>
                </c:pt>
                <c:pt idx="27500">
                  <c:v>28</c:v>
                </c:pt>
                <c:pt idx="27501">
                  <c:v>23.69</c:v>
                </c:pt>
                <c:pt idx="27502">
                  <c:v>18.11</c:v>
                </c:pt>
                <c:pt idx="27503">
                  <c:v>18.11</c:v>
                </c:pt>
                <c:pt idx="27504">
                  <c:v>42.5</c:v>
                </c:pt>
                <c:pt idx="27505">
                  <c:v>42.5</c:v>
                </c:pt>
                <c:pt idx="27506">
                  <c:v>42.5</c:v>
                </c:pt>
                <c:pt idx="27507">
                  <c:v>30</c:v>
                </c:pt>
                <c:pt idx="27508">
                  <c:v>6</c:v>
                </c:pt>
                <c:pt idx="27509">
                  <c:v>6</c:v>
                </c:pt>
                <c:pt idx="27510">
                  <c:v>22</c:v>
                </c:pt>
                <c:pt idx="27511">
                  <c:v>19.75</c:v>
                </c:pt>
                <c:pt idx="27512">
                  <c:v>44</c:v>
                </c:pt>
                <c:pt idx="27513">
                  <c:v>2</c:v>
                </c:pt>
                <c:pt idx="27514">
                  <c:v>16</c:v>
                </c:pt>
                <c:pt idx="27515">
                  <c:v>4</c:v>
                </c:pt>
                <c:pt idx="27516">
                  <c:v>10</c:v>
                </c:pt>
                <c:pt idx="27517">
                  <c:v>68.849999999999994</c:v>
                </c:pt>
                <c:pt idx="27518">
                  <c:v>16</c:v>
                </c:pt>
                <c:pt idx="27519">
                  <c:v>75</c:v>
                </c:pt>
                <c:pt idx="27520">
                  <c:v>10.5</c:v>
                </c:pt>
                <c:pt idx="27521">
                  <c:v>73.88</c:v>
                </c:pt>
                <c:pt idx="27522">
                  <c:v>10.5</c:v>
                </c:pt>
                <c:pt idx="27523">
                  <c:v>10</c:v>
                </c:pt>
                <c:pt idx="27524">
                  <c:v>10</c:v>
                </c:pt>
                <c:pt idx="27525">
                  <c:v>10</c:v>
                </c:pt>
                <c:pt idx="27526">
                  <c:v>10</c:v>
                </c:pt>
                <c:pt idx="27527">
                  <c:v>10</c:v>
                </c:pt>
                <c:pt idx="27528">
                  <c:v>30</c:v>
                </c:pt>
                <c:pt idx="27529">
                  <c:v>30</c:v>
                </c:pt>
                <c:pt idx="27530">
                  <c:v>38.01</c:v>
                </c:pt>
                <c:pt idx="27531">
                  <c:v>15.18</c:v>
                </c:pt>
                <c:pt idx="27532">
                  <c:v>16.399999999999999</c:v>
                </c:pt>
                <c:pt idx="27533">
                  <c:v>10.52</c:v>
                </c:pt>
                <c:pt idx="27534">
                  <c:v>10.53</c:v>
                </c:pt>
                <c:pt idx="27535">
                  <c:v>18.600000000000001</c:v>
                </c:pt>
                <c:pt idx="27536">
                  <c:v>42.35</c:v>
                </c:pt>
                <c:pt idx="27537">
                  <c:v>42.35</c:v>
                </c:pt>
                <c:pt idx="27538">
                  <c:v>4</c:v>
                </c:pt>
                <c:pt idx="27539">
                  <c:v>1.05</c:v>
                </c:pt>
                <c:pt idx="27540">
                  <c:v>39.9</c:v>
                </c:pt>
                <c:pt idx="27541">
                  <c:v>44</c:v>
                </c:pt>
                <c:pt idx="27542">
                  <c:v>39.9</c:v>
                </c:pt>
                <c:pt idx="27543">
                  <c:v>39.9</c:v>
                </c:pt>
                <c:pt idx="27544">
                  <c:v>39.9</c:v>
                </c:pt>
                <c:pt idx="27545">
                  <c:v>39.9</c:v>
                </c:pt>
                <c:pt idx="27546">
                  <c:v>15</c:v>
                </c:pt>
                <c:pt idx="27547">
                  <c:v>10</c:v>
                </c:pt>
                <c:pt idx="27548">
                  <c:v>15</c:v>
                </c:pt>
                <c:pt idx="27549">
                  <c:v>0.5</c:v>
                </c:pt>
                <c:pt idx="27550">
                  <c:v>0.5</c:v>
                </c:pt>
                <c:pt idx="27551">
                  <c:v>15</c:v>
                </c:pt>
                <c:pt idx="27552">
                  <c:v>18.07</c:v>
                </c:pt>
                <c:pt idx="27553">
                  <c:v>18.07</c:v>
                </c:pt>
                <c:pt idx="27554">
                  <c:v>17.91</c:v>
                </c:pt>
                <c:pt idx="27555">
                  <c:v>17.77</c:v>
                </c:pt>
                <c:pt idx="27556">
                  <c:v>17.82</c:v>
                </c:pt>
                <c:pt idx="27557">
                  <c:v>17.420000000000002</c:v>
                </c:pt>
                <c:pt idx="27558">
                  <c:v>21.61</c:v>
                </c:pt>
                <c:pt idx="27559">
                  <c:v>15</c:v>
                </c:pt>
                <c:pt idx="27560">
                  <c:v>15</c:v>
                </c:pt>
                <c:pt idx="27561">
                  <c:v>15</c:v>
                </c:pt>
                <c:pt idx="27562">
                  <c:v>15</c:v>
                </c:pt>
                <c:pt idx="27563">
                  <c:v>35.549999999999997</c:v>
                </c:pt>
                <c:pt idx="27564">
                  <c:v>33.270000000000003</c:v>
                </c:pt>
                <c:pt idx="27565">
                  <c:v>32.47</c:v>
                </c:pt>
                <c:pt idx="27566">
                  <c:v>11.91</c:v>
                </c:pt>
                <c:pt idx="27567">
                  <c:v>38.68</c:v>
                </c:pt>
                <c:pt idx="27568">
                  <c:v>38.28</c:v>
                </c:pt>
                <c:pt idx="27569">
                  <c:v>38.28</c:v>
                </c:pt>
                <c:pt idx="27570">
                  <c:v>15</c:v>
                </c:pt>
                <c:pt idx="27571">
                  <c:v>9.77</c:v>
                </c:pt>
                <c:pt idx="27572">
                  <c:v>2.56</c:v>
                </c:pt>
                <c:pt idx="27573">
                  <c:v>2.56</c:v>
                </c:pt>
                <c:pt idx="27574">
                  <c:v>1.2</c:v>
                </c:pt>
                <c:pt idx="27575">
                  <c:v>1.2</c:v>
                </c:pt>
                <c:pt idx="27576">
                  <c:v>0.5</c:v>
                </c:pt>
                <c:pt idx="27577">
                  <c:v>-17.13</c:v>
                </c:pt>
                <c:pt idx="27578">
                  <c:v>0.1</c:v>
                </c:pt>
                <c:pt idx="27579">
                  <c:v>0.5</c:v>
                </c:pt>
                <c:pt idx="27580">
                  <c:v>0.5</c:v>
                </c:pt>
                <c:pt idx="27581">
                  <c:v>0.55000000000000004</c:v>
                </c:pt>
                <c:pt idx="27582">
                  <c:v>8.56</c:v>
                </c:pt>
                <c:pt idx="27583">
                  <c:v>35.54</c:v>
                </c:pt>
                <c:pt idx="27584">
                  <c:v>0.5</c:v>
                </c:pt>
                <c:pt idx="27585">
                  <c:v>45.9</c:v>
                </c:pt>
                <c:pt idx="27586">
                  <c:v>46</c:v>
                </c:pt>
                <c:pt idx="27587">
                  <c:v>47</c:v>
                </c:pt>
                <c:pt idx="27588">
                  <c:v>46.5</c:v>
                </c:pt>
                <c:pt idx="27589">
                  <c:v>46.5</c:v>
                </c:pt>
                <c:pt idx="27590">
                  <c:v>46.5</c:v>
                </c:pt>
                <c:pt idx="27591">
                  <c:v>46.5</c:v>
                </c:pt>
                <c:pt idx="27592">
                  <c:v>46.5</c:v>
                </c:pt>
                <c:pt idx="27593">
                  <c:v>46.5</c:v>
                </c:pt>
                <c:pt idx="27594">
                  <c:v>46.5</c:v>
                </c:pt>
                <c:pt idx="27595">
                  <c:v>46.5</c:v>
                </c:pt>
                <c:pt idx="27596">
                  <c:v>44</c:v>
                </c:pt>
                <c:pt idx="27597">
                  <c:v>44</c:v>
                </c:pt>
                <c:pt idx="27598">
                  <c:v>28.09</c:v>
                </c:pt>
                <c:pt idx="27599">
                  <c:v>10</c:v>
                </c:pt>
                <c:pt idx="27600">
                  <c:v>7</c:v>
                </c:pt>
                <c:pt idx="27601">
                  <c:v>10</c:v>
                </c:pt>
                <c:pt idx="27602">
                  <c:v>11.51</c:v>
                </c:pt>
                <c:pt idx="27603">
                  <c:v>25.36</c:v>
                </c:pt>
                <c:pt idx="27604">
                  <c:v>10</c:v>
                </c:pt>
                <c:pt idx="27605">
                  <c:v>24.33</c:v>
                </c:pt>
                <c:pt idx="27606">
                  <c:v>25.37</c:v>
                </c:pt>
                <c:pt idx="27607">
                  <c:v>11.090400000000001</c:v>
                </c:pt>
                <c:pt idx="27608">
                  <c:v>30.03</c:v>
                </c:pt>
                <c:pt idx="27609">
                  <c:v>15.03022</c:v>
                </c:pt>
                <c:pt idx="27610">
                  <c:v>37.46</c:v>
                </c:pt>
                <c:pt idx="27611">
                  <c:v>37.230000000000011</c:v>
                </c:pt>
                <c:pt idx="27612">
                  <c:v>16.440000000000001</c:v>
                </c:pt>
                <c:pt idx="27613">
                  <c:v>16.440000000000001</c:v>
                </c:pt>
                <c:pt idx="27614">
                  <c:v>1.05</c:v>
                </c:pt>
                <c:pt idx="27615">
                  <c:v>6</c:v>
                </c:pt>
                <c:pt idx="27616">
                  <c:v>38.409999999999997</c:v>
                </c:pt>
                <c:pt idx="27617">
                  <c:v>2.65</c:v>
                </c:pt>
                <c:pt idx="27618">
                  <c:v>11.84</c:v>
                </c:pt>
                <c:pt idx="27619">
                  <c:v>38.770000000000003</c:v>
                </c:pt>
                <c:pt idx="27620">
                  <c:v>38.869999999999997</c:v>
                </c:pt>
                <c:pt idx="27621">
                  <c:v>11</c:v>
                </c:pt>
                <c:pt idx="27622">
                  <c:v>11</c:v>
                </c:pt>
                <c:pt idx="27623">
                  <c:v>4.6499999999999986</c:v>
                </c:pt>
                <c:pt idx="27624">
                  <c:v>11</c:v>
                </c:pt>
                <c:pt idx="27625">
                  <c:v>3.4</c:v>
                </c:pt>
                <c:pt idx="27626">
                  <c:v>12</c:v>
                </c:pt>
                <c:pt idx="27627">
                  <c:v>12</c:v>
                </c:pt>
                <c:pt idx="27628">
                  <c:v>12</c:v>
                </c:pt>
                <c:pt idx="27629">
                  <c:v>12</c:v>
                </c:pt>
                <c:pt idx="27630">
                  <c:v>12</c:v>
                </c:pt>
                <c:pt idx="27631">
                  <c:v>11.5</c:v>
                </c:pt>
                <c:pt idx="27632">
                  <c:v>13.85</c:v>
                </c:pt>
                <c:pt idx="27633">
                  <c:v>46.6</c:v>
                </c:pt>
                <c:pt idx="27634">
                  <c:v>47.5</c:v>
                </c:pt>
                <c:pt idx="27635">
                  <c:v>50</c:v>
                </c:pt>
                <c:pt idx="27636">
                  <c:v>44</c:v>
                </c:pt>
                <c:pt idx="27637">
                  <c:v>45.7</c:v>
                </c:pt>
                <c:pt idx="27638">
                  <c:v>44.73</c:v>
                </c:pt>
                <c:pt idx="27639">
                  <c:v>44.73</c:v>
                </c:pt>
                <c:pt idx="27640">
                  <c:v>45.7</c:v>
                </c:pt>
                <c:pt idx="27641">
                  <c:v>49.5</c:v>
                </c:pt>
                <c:pt idx="27642">
                  <c:v>42.85</c:v>
                </c:pt>
                <c:pt idx="27643">
                  <c:v>16.75</c:v>
                </c:pt>
                <c:pt idx="27644">
                  <c:v>43.9</c:v>
                </c:pt>
                <c:pt idx="27645">
                  <c:v>1.05</c:v>
                </c:pt>
                <c:pt idx="27646">
                  <c:v>16.645910000000001</c:v>
                </c:pt>
                <c:pt idx="27647">
                  <c:v>1.05</c:v>
                </c:pt>
                <c:pt idx="27648">
                  <c:v>40</c:v>
                </c:pt>
                <c:pt idx="27649">
                  <c:v>40</c:v>
                </c:pt>
                <c:pt idx="27650">
                  <c:v>39.9</c:v>
                </c:pt>
                <c:pt idx="27651">
                  <c:v>39.9</c:v>
                </c:pt>
                <c:pt idx="27652">
                  <c:v>38</c:v>
                </c:pt>
                <c:pt idx="27653">
                  <c:v>38</c:v>
                </c:pt>
                <c:pt idx="27654">
                  <c:v>17.5</c:v>
                </c:pt>
                <c:pt idx="27655">
                  <c:v>38</c:v>
                </c:pt>
                <c:pt idx="27656">
                  <c:v>35.380000000000003</c:v>
                </c:pt>
                <c:pt idx="27657">
                  <c:v>17.5</c:v>
                </c:pt>
                <c:pt idx="27658">
                  <c:v>37.89</c:v>
                </c:pt>
                <c:pt idx="27659">
                  <c:v>38.21</c:v>
                </c:pt>
                <c:pt idx="27660">
                  <c:v>42.38</c:v>
                </c:pt>
                <c:pt idx="27661">
                  <c:v>43.34</c:v>
                </c:pt>
                <c:pt idx="27662">
                  <c:v>46.5</c:v>
                </c:pt>
                <c:pt idx="27663">
                  <c:v>46.5</c:v>
                </c:pt>
                <c:pt idx="27664">
                  <c:v>46.5</c:v>
                </c:pt>
                <c:pt idx="27665">
                  <c:v>43.38</c:v>
                </c:pt>
                <c:pt idx="27666">
                  <c:v>55</c:v>
                </c:pt>
                <c:pt idx="27667">
                  <c:v>45</c:v>
                </c:pt>
                <c:pt idx="27668">
                  <c:v>15.3</c:v>
                </c:pt>
                <c:pt idx="27669">
                  <c:v>15.3</c:v>
                </c:pt>
                <c:pt idx="27670">
                  <c:v>55</c:v>
                </c:pt>
                <c:pt idx="27671">
                  <c:v>55</c:v>
                </c:pt>
                <c:pt idx="27672">
                  <c:v>55</c:v>
                </c:pt>
                <c:pt idx="27673">
                  <c:v>16</c:v>
                </c:pt>
                <c:pt idx="27674">
                  <c:v>15.35</c:v>
                </c:pt>
                <c:pt idx="27675">
                  <c:v>15.35</c:v>
                </c:pt>
                <c:pt idx="27676">
                  <c:v>15.35</c:v>
                </c:pt>
                <c:pt idx="27677">
                  <c:v>15.35</c:v>
                </c:pt>
                <c:pt idx="27678">
                  <c:v>1.05</c:v>
                </c:pt>
                <c:pt idx="27679">
                  <c:v>63.980400000000003</c:v>
                </c:pt>
                <c:pt idx="27680">
                  <c:v>70.42</c:v>
                </c:pt>
                <c:pt idx="27681">
                  <c:v>17.55</c:v>
                </c:pt>
                <c:pt idx="27682">
                  <c:v>20</c:v>
                </c:pt>
                <c:pt idx="27683">
                  <c:v>84.73</c:v>
                </c:pt>
                <c:pt idx="27684">
                  <c:v>80.099999999999994</c:v>
                </c:pt>
                <c:pt idx="27685">
                  <c:v>62.99</c:v>
                </c:pt>
                <c:pt idx="27686">
                  <c:v>50.95</c:v>
                </c:pt>
                <c:pt idx="27687">
                  <c:v>50.95</c:v>
                </c:pt>
                <c:pt idx="27688">
                  <c:v>49</c:v>
                </c:pt>
                <c:pt idx="27689">
                  <c:v>49</c:v>
                </c:pt>
                <c:pt idx="27690">
                  <c:v>42.61</c:v>
                </c:pt>
                <c:pt idx="27691">
                  <c:v>42.61</c:v>
                </c:pt>
                <c:pt idx="27692">
                  <c:v>44</c:v>
                </c:pt>
                <c:pt idx="27693">
                  <c:v>44</c:v>
                </c:pt>
                <c:pt idx="27694">
                  <c:v>43</c:v>
                </c:pt>
                <c:pt idx="27695">
                  <c:v>1.05</c:v>
                </c:pt>
                <c:pt idx="27696">
                  <c:v>31.22</c:v>
                </c:pt>
                <c:pt idx="27697">
                  <c:v>30.39</c:v>
                </c:pt>
                <c:pt idx="27698">
                  <c:v>1.05</c:v>
                </c:pt>
                <c:pt idx="27699">
                  <c:v>1.05</c:v>
                </c:pt>
                <c:pt idx="27700">
                  <c:v>1.05</c:v>
                </c:pt>
                <c:pt idx="27701">
                  <c:v>15.58</c:v>
                </c:pt>
                <c:pt idx="27702">
                  <c:v>28.92</c:v>
                </c:pt>
                <c:pt idx="27703">
                  <c:v>28.92</c:v>
                </c:pt>
                <c:pt idx="27704">
                  <c:v>37.15</c:v>
                </c:pt>
                <c:pt idx="27705">
                  <c:v>36.159999999999997</c:v>
                </c:pt>
                <c:pt idx="27706">
                  <c:v>39</c:v>
                </c:pt>
                <c:pt idx="27707">
                  <c:v>39.25</c:v>
                </c:pt>
                <c:pt idx="27708">
                  <c:v>40.950000000000003</c:v>
                </c:pt>
                <c:pt idx="27709">
                  <c:v>42.48</c:v>
                </c:pt>
                <c:pt idx="27710">
                  <c:v>40.300000000000011</c:v>
                </c:pt>
                <c:pt idx="27711">
                  <c:v>43.95</c:v>
                </c:pt>
                <c:pt idx="27712">
                  <c:v>43.95</c:v>
                </c:pt>
                <c:pt idx="27713">
                  <c:v>29.7</c:v>
                </c:pt>
                <c:pt idx="27714">
                  <c:v>42.91</c:v>
                </c:pt>
                <c:pt idx="27715">
                  <c:v>19.57</c:v>
                </c:pt>
                <c:pt idx="27716">
                  <c:v>15</c:v>
                </c:pt>
                <c:pt idx="27717">
                  <c:v>15</c:v>
                </c:pt>
                <c:pt idx="27718">
                  <c:v>15.5</c:v>
                </c:pt>
                <c:pt idx="27719">
                  <c:v>15.4</c:v>
                </c:pt>
                <c:pt idx="27720">
                  <c:v>15.4</c:v>
                </c:pt>
                <c:pt idx="27721">
                  <c:v>15.4</c:v>
                </c:pt>
                <c:pt idx="27722">
                  <c:v>18</c:v>
                </c:pt>
                <c:pt idx="27723">
                  <c:v>21.590689999999999</c:v>
                </c:pt>
                <c:pt idx="27724">
                  <c:v>81.739999999999995</c:v>
                </c:pt>
                <c:pt idx="27725">
                  <c:v>81.19</c:v>
                </c:pt>
                <c:pt idx="27726">
                  <c:v>85.26</c:v>
                </c:pt>
                <c:pt idx="27727">
                  <c:v>84.35</c:v>
                </c:pt>
                <c:pt idx="27728">
                  <c:v>92.14</c:v>
                </c:pt>
                <c:pt idx="27729">
                  <c:v>18.5</c:v>
                </c:pt>
                <c:pt idx="27730">
                  <c:v>59.5</c:v>
                </c:pt>
                <c:pt idx="27731">
                  <c:v>59.76</c:v>
                </c:pt>
                <c:pt idx="27732">
                  <c:v>52.469800000000014</c:v>
                </c:pt>
                <c:pt idx="27733">
                  <c:v>30</c:v>
                </c:pt>
                <c:pt idx="27734">
                  <c:v>45</c:v>
                </c:pt>
                <c:pt idx="27735">
                  <c:v>46</c:v>
                </c:pt>
                <c:pt idx="27736">
                  <c:v>40.75</c:v>
                </c:pt>
                <c:pt idx="27737">
                  <c:v>42.4</c:v>
                </c:pt>
                <c:pt idx="27738">
                  <c:v>41.58</c:v>
                </c:pt>
                <c:pt idx="27739">
                  <c:v>41.58</c:v>
                </c:pt>
                <c:pt idx="27740">
                  <c:v>41.9</c:v>
                </c:pt>
                <c:pt idx="27741">
                  <c:v>40.5</c:v>
                </c:pt>
                <c:pt idx="27742">
                  <c:v>10</c:v>
                </c:pt>
                <c:pt idx="27743">
                  <c:v>10.89</c:v>
                </c:pt>
                <c:pt idx="27744">
                  <c:v>1.05</c:v>
                </c:pt>
                <c:pt idx="27745">
                  <c:v>1.05</c:v>
                </c:pt>
                <c:pt idx="27746">
                  <c:v>20.73</c:v>
                </c:pt>
                <c:pt idx="27747">
                  <c:v>18.93</c:v>
                </c:pt>
                <c:pt idx="27748">
                  <c:v>17.34</c:v>
                </c:pt>
                <c:pt idx="27749">
                  <c:v>1.05</c:v>
                </c:pt>
                <c:pt idx="27750">
                  <c:v>1.05</c:v>
                </c:pt>
                <c:pt idx="27751">
                  <c:v>1.05</c:v>
                </c:pt>
                <c:pt idx="27752">
                  <c:v>17.63</c:v>
                </c:pt>
                <c:pt idx="27753">
                  <c:v>21</c:v>
                </c:pt>
                <c:pt idx="27754">
                  <c:v>39.5</c:v>
                </c:pt>
                <c:pt idx="27755">
                  <c:v>38.950000000000003</c:v>
                </c:pt>
                <c:pt idx="27756">
                  <c:v>40.5</c:v>
                </c:pt>
                <c:pt idx="27757">
                  <c:v>20</c:v>
                </c:pt>
                <c:pt idx="27758">
                  <c:v>15.58</c:v>
                </c:pt>
                <c:pt idx="27759">
                  <c:v>43</c:v>
                </c:pt>
                <c:pt idx="27760">
                  <c:v>2</c:v>
                </c:pt>
                <c:pt idx="27761">
                  <c:v>24.15</c:v>
                </c:pt>
                <c:pt idx="27762">
                  <c:v>43</c:v>
                </c:pt>
                <c:pt idx="27763">
                  <c:v>27.57</c:v>
                </c:pt>
                <c:pt idx="27764">
                  <c:v>5.25</c:v>
                </c:pt>
                <c:pt idx="27765">
                  <c:v>10</c:v>
                </c:pt>
                <c:pt idx="27766">
                  <c:v>13</c:v>
                </c:pt>
                <c:pt idx="27767">
                  <c:v>19</c:v>
                </c:pt>
                <c:pt idx="27768">
                  <c:v>44</c:v>
                </c:pt>
                <c:pt idx="27769">
                  <c:v>15.3</c:v>
                </c:pt>
                <c:pt idx="27770">
                  <c:v>45</c:v>
                </c:pt>
                <c:pt idx="27771">
                  <c:v>45</c:v>
                </c:pt>
                <c:pt idx="27772">
                  <c:v>44</c:v>
                </c:pt>
                <c:pt idx="27773">
                  <c:v>20</c:v>
                </c:pt>
                <c:pt idx="27774">
                  <c:v>10</c:v>
                </c:pt>
                <c:pt idx="27775">
                  <c:v>45</c:v>
                </c:pt>
                <c:pt idx="27776">
                  <c:v>32.69</c:v>
                </c:pt>
                <c:pt idx="27777">
                  <c:v>45.5</c:v>
                </c:pt>
                <c:pt idx="27778">
                  <c:v>32.78</c:v>
                </c:pt>
                <c:pt idx="27779">
                  <c:v>32.96</c:v>
                </c:pt>
                <c:pt idx="27780">
                  <c:v>29.59</c:v>
                </c:pt>
                <c:pt idx="27781">
                  <c:v>32.630000000000003</c:v>
                </c:pt>
                <c:pt idx="27782">
                  <c:v>32.1</c:v>
                </c:pt>
                <c:pt idx="27783">
                  <c:v>4.55</c:v>
                </c:pt>
                <c:pt idx="27784">
                  <c:v>21.03</c:v>
                </c:pt>
                <c:pt idx="27785">
                  <c:v>45.5</c:v>
                </c:pt>
                <c:pt idx="27786">
                  <c:v>27.230080000000001</c:v>
                </c:pt>
                <c:pt idx="27787">
                  <c:v>1.05</c:v>
                </c:pt>
                <c:pt idx="27788">
                  <c:v>25.71</c:v>
                </c:pt>
                <c:pt idx="27789">
                  <c:v>39</c:v>
                </c:pt>
                <c:pt idx="27790">
                  <c:v>38.99</c:v>
                </c:pt>
                <c:pt idx="27791">
                  <c:v>38.5</c:v>
                </c:pt>
                <c:pt idx="27792">
                  <c:v>43</c:v>
                </c:pt>
                <c:pt idx="27793">
                  <c:v>38.300000000000011</c:v>
                </c:pt>
                <c:pt idx="27794">
                  <c:v>20.53</c:v>
                </c:pt>
                <c:pt idx="27795">
                  <c:v>38.300000000000011</c:v>
                </c:pt>
                <c:pt idx="27796">
                  <c:v>42.9</c:v>
                </c:pt>
                <c:pt idx="27797">
                  <c:v>42</c:v>
                </c:pt>
                <c:pt idx="27798">
                  <c:v>20.69013</c:v>
                </c:pt>
                <c:pt idx="27799">
                  <c:v>20.56</c:v>
                </c:pt>
                <c:pt idx="27800">
                  <c:v>18.650320000000001</c:v>
                </c:pt>
                <c:pt idx="27801">
                  <c:v>17.829999999999991</c:v>
                </c:pt>
                <c:pt idx="27802">
                  <c:v>1.05</c:v>
                </c:pt>
                <c:pt idx="27803">
                  <c:v>1.05</c:v>
                </c:pt>
                <c:pt idx="27804">
                  <c:v>15.52</c:v>
                </c:pt>
                <c:pt idx="27805">
                  <c:v>38.549999999999997</c:v>
                </c:pt>
                <c:pt idx="27806">
                  <c:v>29.75</c:v>
                </c:pt>
                <c:pt idx="27807">
                  <c:v>29.48</c:v>
                </c:pt>
                <c:pt idx="27808">
                  <c:v>22.01</c:v>
                </c:pt>
                <c:pt idx="27809">
                  <c:v>28.12</c:v>
                </c:pt>
                <c:pt idx="27810">
                  <c:v>21.22</c:v>
                </c:pt>
                <c:pt idx="27811">
                  <c:v>23.06</c:v>
                </c:pt>
                <c:pt idx="27812">
                  <c:v>38</c:v>
                </c:pt>
                <c:pt idx="27813">
                  <c:v>38</c:v>
                </c:pt>
                <c:pt idx="27814">
                  <c:v>23.73</c:v>
                </c:pt>
                <c:pt idx="27815">
                  <c:v>22.99</c:v>
                </c:pt>
                <c:pt idx="27816">
                  <c:v>14.84</c:v>
                </c:pt>
                <c:pt idx="27817">
                  <c:v>30</c:v>
                </c:pt>
                <c:pt idx="27818">
                  <c:v>9.49</c:v>
                </c:pt>
                <c:pt idx="27819">
                  <c:v>1.05</c:v>
                </c:pt>
                <c:pt idx="27820">
                  <c:v>19.87</c:v>
                </c:pt>
                <c:pt idx="27821">
                  <c:v>11.7</c:v>
                </c:pt>
                <c:pt idx="27822">
                  <c:v>24</c:v>
                </c:pt>
                <c:pt idx="27823">
                  <c:v>38</c:v>
                </c:pt>
                <c:pt idx="27824">
                  <c:v>37.9</c:v>
                </c:pt>
                <c:pt idx="27825">
                  <c:v>47.85</c:v>
                </c:pt>
                <c:pt idx="27826">
                  <c:v>46.5</c:v>
                </c:pt>
                <c:pt idx="27827">
                  <c:v>45</c:v>
                </c:pt>
                <c:pt idx="27828">
                  <c:v>45</c:v>
                </c:pt>
                <c:pt idx="27829">
                  <c:v>30.83</c:v>
                </c:pt>
                <c:pt idx="27830">
                  <c:v>32.520000000000003</c:v>
                </c:pt>
                <c:pt idx="27831">
                  <c:v>32.520000000000003</c:v>
                </c:pt>
                <c:pt idx="27832">
                  <c:v>43.25</c:v>
                </c:pt>
                <c:pt idx="27833">
                  <c:v>40</c:v>
                </c:pt>
                <c:pt idx="27834">
                  <c:v>28.92</c:v>
                </c:pt>
                <c:pt idx="27835">
                  <c:v>3.5</c:v>
                </c:pt>
                <c:pt idx="27836">
                  <c:v>18</c:v>
                </c:pt>
                <c:pt idx="27837">
                  <c:v>1.05</c:v>
                </c:pt>
                <c:pt idx="27838">
                  <c:v>40.950000000000003</c:v>
                </c:pt>
                <c:pt idx="27839">
                  <c:v>25.71</c:v>
                </c:pt>
                <c:pt idx="27840">
                  <c:v>5</c:v>
                </c:pt>
                <c:pt idx="27841">
                  <c:v>39.800000000000011</c:v>
                </c:pt>
                <c:pt idx="27842">
                  <c:v>41</c:v>
                </c:pt>
                <c:pt idx="27843">
                  <c:v>39.800000000000011</c:v>
                </c:pt>
                <c:pt idx="27844">
                  <c:v>2.6561499999999989</c:v>
                </c:pt>
                <c:pt idx="27845">
                  <c:v>3.5</c:v>
                </c:pt>
                <c:pt idx="27846">
                  <c:v>27.07</c:v>
                </c:pt>
                <c:pt idx="27847">
                  <c:v>26.29</c:v>
                </c:pt>
                <c:pt idx="27848">
                  <c:v>34.549999999999997</c:v>
                </c:pt>
                <c:pt idx="27849">
                  <c:v>3.8</c:v>
                </c:pt>
                <c:pt idx="27850">
                  <c:v>41</c:v>
                </c:pt>
                <c:pt idx="27851">
                  <c:v>8</c:v>
                </c:pt>
                <c:pt idx="27852">
                  <c:v>1.05</c:v>
                </c:pt>
                <c:pt idx="27853">
                  <c:v>8.1</c:v>
                </c:pt>
                <c:pt idx="27854">
                  <c:v>8.4499999999999993</c:v>
                </c:pt>
                <c:pt idx="27855">
                  <c:v>8.4499999999999993</c:v>
                </c:pt>
                <c:pt idx="27856">
                  <c:v>19.5</c:v>
                </c:pt>
                <c:pt idx="27857">
                  <c:v>19</c:v>
                </c:pt>
                <c:pt idx="27858">
                  <c:v>49.9</c:v>
                </c:pt>
                <c:pt idx="27859">
                  <c:v>19.5</c:v>
                </c:pt>
                <c:pt idx="27860">
                  <c:v>47.290060000000011</c:v>
                </c:pt>
                <c:pt idx="27861">
                  <c:v>47.290060000000011</c:v>
                </c:pt>
                <c:pt idx="27862">
                  <c:v>47.290060000000011</c:v>
                </c:pt>
                <c:pt idx="27863">
                  <c:v>47.71</c:v>
                </c:pt>
                <c:pt idx="27864">
                  <c:v>12.7</c:v>
                </c:pt>
                <c:pt idx="27865">
                  <c:v>13.5</c:v>
                </c:pt>
                <c:pt idx="27866">
                  <c:v>36.130000000000003</c:v>
                </c:pt>
                <c:pt idx="27867">
                  <c:v>35.99</c:v>
                </c:pt>
                <c:pt idx="27868">
                  <c:v>13.8</c:v>
                </c:pt>
                <c:pt idx="27869">
                  <c:v>14.1</c:v>
                </c:pt>
                <c:pt idx="27870">
                  <c:v>15</c:v>
                </c:pt>
                <c:pt idx="27871">
                  <c:v>36.56</c:v>
                </c:pt>
                <c:pt idx="27872">
                  <c:v>15</c:v>
                </c:pt>
                <c:pt idx="27873">
                  <c:v>36.909950000000002</c:v>
                </c:pt>
                <c:pt idx="27874">
                  <c:v>15.25</c:v>
                </c:pt>
                <c:pt idx="27875">
                  <c:v>45.9</c:v>
                </c:pt>
                <c:pt idx="27876">
                  <c:v>45.9</c:v>
                </c:pt>
                <c:pt idx="27877">
                  <c:v>45.9</c:v>
                </c:pt>
                <c:pt idx="27878">
                  <c:v>47</c:v>
                </c:pt>
                <c:pt idx="27879">
                  <c:v>47</c:v>
                </c:pt>
                <c:pt idx="27880">
                  <c:v>45.9</c:v>
                </c:pt>
                <c:pt idx="27881">
                  <c:v>32.72</c:v>
                </c:pt>
                <c:pt idx="27882">
                  <c:v>15</c:v>
                </c:pt>
                <c:pt idx="27883">
                  <c:v>15.25</c:v>
                </c:pt>
                <c:pt idx="27884">
                  <c:v>26.77</c:v>
                </c:pt>
                <c:pt idx="27885">
                  <c:v>26.77</c:v>
                </c:pt>
                <c:pt idx="27886">
                  <c:v>40</c:v>
                </c:pt>
                <c:pt idx="27887">
                  <c:v>39.800000000000011</c:v>
                </c:pt>
                <c:pt idx="27888">
                  <c:v>39.75</c:v>
                </c:pt>
                <c:pt idx="27889">
                  <c:v>38</c:v>
                </c:pt>
                <c:pt idx="27890">
                  <c:v>39.75</c:v>
                </c:pt>
                <c:pt idx="27891">
                  <c:v>8</c:v>
                </c:pt>
                <c:pt idx="27892">
                  <c:v>1.1000000000000001</c:v>
                </c:pt>
                <c:pt idx="27893">
                  <c:v>1.05</c:v>
                </c:pt>
                <c:pt idx="27894">
                  <c:v>35.821089999999998</c:v>
                </c:pt>
                <c:pt idx="27895">
                  <c:v>1.05</c:v>
                </c:pt>
                <c:pt idx="27896">
                  <c:v>30.987130000000001</c:v>
                </c:pt>
                <c:pt idx="27897">
                  <c:v>30.65</c:v>
                </c:pt>
                <c:pt idx="27898">
                  <c:v>35</c:v>
                </c:pt>
                <c:pt idx="27899">
                  <c:v>36</c:v>
                </c:pt>
                <c:pt idx="27900">
                  <c:v>15.1</c:v>
                </c:pt>
                <c:pt idx="27901">
                  <c:v>39</c:v>
                </c:pt>
                <c:pt idx="27902">
                  <c:v>45</c:v>
                </c:pt>
                <c:pt idx="27903">
                  <c:v>45</c:v>
                </c:pt>
                <c:pt idx="27904">
                  <c:v>45</c:v>
                </c:pt>
                <c:pt idx="27905">
                  <c:v>38.350110000000001</c:v>
                </c:pt>
                <c:pt idx="27906">
                  <c:v>37.57</c:v>
                </c:pt>
                <c:pt idx="27907">
                  <c:v>37.76</c:v>
                </c:pt>
                <c:pt idx="27908">
                  <c:v>45</c:v>
                </c:pt>
                <c:pt idx="27909">
                  <c:v>38.33</c:v>
                </c:pt>
                <c:pt idx="27910">
                  <c:v>38.380000000000003</c:v>
                </c:pt>
                <c:pt idx="27911">
                  <c:v>38.380000000000003</c:v>
                </c:pt>
                <c:pt idx="27912">
                  <c:v>44.75</c:v>
                </c:pt>
                <c:pt idx="27913">
                  <c:v>42</c:v>
                </c:pt>
                <c:pt idx="27914">
                  <c:v>32.479999999999997</c:v>
                </c:pt>
                <c:pt idx="27915">
                  <c:v>1.05</c:v>
                </c:pt>
                <c:pt idx="27916">
                  <c:v>30.98</c:v>
                </c:pt>
                <c:pt idx="27917">
                  <c:v>1.05</c:v>
                </c:pt>
                <c:pt idx="27918">
                  <c:v>27.68</c:v>
                </c:pt>
                <c:pt idx="27919">
                  <c:v>32.26</c:v>
                </c:pt>
                <c:pt idx="27920">
                  <c:v>34.200000000000003</c:v>
                </c:pt>
                <c:pt idx="27921">
                  <c:v>34.93</c:v>
                </c:pt>
                <c:pt idx="27922">
                  <c:v>30.41</c:v>
                </c:pt>
                <c:pt idx="27923">
                  <c:v>31.22</c:v>
                </c:pt>
                <c:pt idx="27924">
                  <c:v>31.82</c:v>
                </c:pt>
                <c:pt idx="27925">
                  <c:v>1.2</c:v>
                </c:pt>
                <c:pt idx="27926">
                  <c:v>20</c:v>
                </c:pt>
                <c:pt idx="27927">
                  <c:v>36.46</c:v>
                </c:pt>
                <c:pt idx="27928">
                  <c:v>35.04</c:v>
                </c:pt>
                <c:pt idx="27929">
                  <c:v>36.75</c:v>
                </c:pt>
                <c:pt idx="27930">
                  <c:v>1.2</c:v>
                </c:pt>
                <c:pt idx="27931">
                  <c:v>5</c:v>
                </c:pt>
                <c:pt idx="27932">
                  <c:v>37.79</c:v>
                </c:pt>
                <c:pt idx="27933">
                  <c:v>33.15</c:v>
                </c:pt>
                <c:pt idx="27934">
                  <c:v>0.5</c:v>
                </c:pt>
                <c:pt idx="27935">
                  <c:v>0.5</c:v>
                </c:pt>
                <c:pt idx="27936">
                  <c:v>0.5</c:v>
                </c:pt>
                <c:pt idx="27937">
                  <c:v>0.5</c:v>
                </c:pt>
                <c:pt idx="27938">
                  <c:v>0.5</c:v>
                </c:pt>
                <c:pt idx="27939">
                  <c:v>0.5</c:v>
                </c:pt>
                <c:pt idx="27940">
                  <c:v>0.5</c:v>
                </c:pt>
                <c:pt idx="27941">
                  <c:v>6.24</c:v>
                </c:pt>
                <c:pt idx="27942">
                  <c:v>8.43</c:v>
                </c:pt>
                <c:pt idx="27943">
                  <c:v>10.97</c:v>
                </c:pt>
                <c:pt idx="27944">
                  <c:v>1.2</c:v>
                </c:pt>
                <c:pt idx="27945">
                  <c:v>1.2</c:v>
                </c:pt>
                <c:pt idx="27946">
                  <c:v>1</c:v>
                </c:pt>
                <c:pt idx="27947">
                  <c:v>33.520000000000003</c:v>
                </c:pt>
                <c:pt idx="27948">
                  <c:v>45</c:v>
                </c:pt>
                <c:pt idx="27949">
                  <c:v>46</c:v>
                </c:pt>
                <c:pt idx="27950">
                  <c:v>45</c:v>
                </c:pt>
                <c:pt idx="27951">
                  <c:v>44.9</c:v>
                </c:pt>
                <c:pt idx="27952">
                  <c:v>44.9</c:v>
                </c:pt>
                <c:pt idx="27953">
                  <c:v>44.9</c:v>
                </c:pt>
                <c:pt idx="27954">
                  <c:v>44.9</c:v>
                </c:pt>
                <c:pt idx="27955">
                  <c:v>43.95</c:v>
                </c:pt>
                <c:pt idx="27956">
                  <c:v>1.2</c:v>
                </c:pt>
                <c:pt idx="27957">
                  <c:v>30.88</c:v>
                </c:pt>
                <c:pt idx="27958">
                  <c:v>43.95</c:v>
                </c:pt>
                <c:pt idx="27959">
                  <c:v>44</c:v>
                </c:pt>
                <c:pt idx="27960">
                  <c:v>44.75</c:v>
                </c:pt>
                <c:pt idx="27961">
                  <c:v>44.75</c:v>
                </c:pt>
                <c:pt idx="27962">
                  <c:v>44.75</c:v>
                </c:pt>
                <c:pt idx="27963">
                  <c:v>44.7</c:v>
                </c:pt>
                <c:pt idx="27964">
                  <c:v>43.95</c:v>
                </c:pt>
                <c:pt idx="27965">
                  <c:v>6.5</c:v>
                </c:pt>
                <c:pt idx="27966">
                  <c:v>6.5</c:v>
                </c:pt>
                <c:pt idx="27967">
                  <c:v>1.2</c:v>
                </c:pt>
                <c:pt idx="27968">
                  <c:v>44.7</c:v>
                </c:pt>
                <c:pt idx="27969">
                  <c:v>47.95</c:v>
                </c:pt>
                <c:pt idx="27970">
                  <c:v>7</c:v>
                </c:pt>
                <c:pt idx="27971">
                  <c:v>7</c:v>
                </c:pt>
                <c:pt idx="27972">
                  <c:v>3.5</c:v>
                </c:pt>
                <c:pt idx="27973">
                  <c:v>3.5</c:v>
                </c:pt>
                <c:pt idx="27974">
                  <c:v>7</c:v>
                </c:pt>
                <c:pt idx="27975">
                  <c:v>7</c:v>
                </c:pt>
                <c:pt idx="27976">
                  <c:v>45.9</c:v>
                </c:pt>
                <c:pt idx="27977">
                  <c:v>46.2</c:v>
                </c:pt>
                <c:pt idx="27978">
                  <c:v>46.95</c:v>
                </c:pt>
                <c:pt idx="27979">
                  <c:v>46.75</c:v>
                </c:pt>
                <c:pt idx="27980">
                  <c:v>42</c:v>
                </c:pt>
                <c:pt idx="27981">
                  <c:v>44.75</c:v>
                </c:pt>
                <c:pt idx="27982">
                  <c:v>44.5</c:v>
                </c:pt>
                <c:pt idx="27983">
                  <c:v>43</c:v>
                </c:pt>
                <c:pt idx="27984">
                  <c:v>42.5</c:v>
                </c:pt>
                <c:pt idx="27985">
                  <c:v>43</c:v>
                </c:pt>
                <c:pt idx="27986">
                  <c:v>42.5</c:v>
                </c:pt>
                <c:pt idx="27987">
                  <c:v>42.5</c:v>
                </c:pt>
                <c:pt idx="27988">
                  <c:v>43</c:v>
                </c:pt>
                <c:pt idx="27989">
                  <c:v>42.99</c:v>
                </c:pt>
                <c:pt idx="27990">
                  <c:v>43</c:v>
                </c:pt>
                <c:pt idx="27991">
                  <c:v>42.5</c:v>
                </c:pt>
                <c:pt idx="27992">
                  <c:v>35.950400000000002</c:v>
                </c:pt>
                <c:pt idx="27993">
                  <c:v>15</c:v>
                </c:pt>
                <c:pt idx="27994">
                  <c:v>42.03</c:v>
                </c:pt>
                <c:pt idx="27995">
                  <c:v>38.479999999999997</c:v>
                </c:pt>
                <c:pt idx="27996">
                  <c:v>7</c:v>
                </c:pt>
                <c:pt idx="27997">
                  <c:v>46.99</c:v>
                </c:pt>
                <c:pt idx="27998">
                  <c:v>47.4</c:v>
                </c:pt>
                <c:pt idx="27999">
                  <c:v>47.5</c:v>
                </c:pt>
                <c:pt idx="28000">
                  <c:v>48</c:v>
                </c:pt>
                <c:pt idx="28001">
                  <c:v>47.5</c:v>
                </c:pt>
                <c:pt idx="28002">
                  <c:v>47.4</c:v>
                </c:pt>
                <c:pt idx="28003">
                  <c:v>46.990009999999998</c:v>
                </c:pt>
                <c:pt idx="28004">
                  <c:v>47</c:v>
                </c:pt>
                <c:pt idx="28005">
                  <c:v>47.4</c:v>
                </c:pt>
                <c:pt idx="28006">
                  <c:v>45.9</c:v>
                </c:pt>
                <c:pt idx="28007">
                  <c:v>15.11</c:v>
                </c:pt>
                <c:pt idx="28008">
                  <c:v>14.5</c:v>
                </c:pt>
                <c:pt idx="28009">
                  <c:v>13.15</c:v>
                </c:pt>
                <c:pt idx="28010">
                  <c:v>15.11</c:v>
                </c:pt>
                <c:pt idx="28011">
                  <c:v>15.11</c:v>
                </c:pt>
                <c:pt idx="28012">
                  <c:v>15.11</c:v>
                </c:pt>
                <c:pt idx="28013">
                  <c:v>48.406950000000002</c:v>
                </c:pt>
                <c:pt idx="28014">
                  <c:v>45.9</c:v>
                </c:pt>
                <c:pt idx="28015">
                  <c:v>16.25</c:v>
                </c:pt>
                <c:pt idx="28016">
                  <c:v>16.25</c:v>
                </c:pt>
                <c:pt idx="28017">
                  <c:v>46.8</c:v>
                </c:pt>
                <c:pt idx="28018">
                  <c:v>51.28</c:v>
                </c:pt>
                <c:pt idx="28019">
                  <c:v>49.95</c:v>
                </c:pt>
                <c:pt idx="28020">
                  <c:v>49</c:v>
                </c:pt>
                <c:pt idx="28021">
                  <c:v>60</c:v>
                </c:pt>
                <c:pt idx="28022">
                  <c:v>50</c:v>
                </c:pt>
                <c:pt idx="28023">
                  <c:v>45.45</c:v>
                </c:pt>
                <c:pt idx="28024">
                  <c:v>46.99</c:v>
                </c:pt>
                <c:pt idx="28025">
                  <c:v>45.45</c:v>
                </c:pt>
                <c:pt idx="28026">
                  <c:v>44.95</c:v>
                </c:pt>
                <c:pt idx="28027">
                  <c:v>20</c:v>
                </c:pt>
                <c:pt idx="28028">
                  <c:v>40</c:v>
                </c:pt>
                <c:pt idx="28029">
                  <c:v>39.950000000000003</c:v>
                </c:pt>
                <c:pt idx="28030">
                  <c:v>12.75</c:v>
                </c:pt>
                <c:pt idx="28031">
                  <c:v>7</c:v>
                </c:pt>
                <c:pt idx="28032">
                  <c:v>24.8</c:v>
                </c:pt>
                <c:pt idx="28033">
                  <c:v>7</c:v>
                </c:pt>
                <c:pt idx="28034">
                  <c:v>35</c:v>
                </c:pt>
                <c:pt idx="28035">
                  <c:v>40</c:v>
                </c:pt>
                <c:pt idx="28036">
                  <c:v>40</c:v>
                </c:pt>
                <c:pt idx="28037">
                  <c:v>40</c:v>
                </c:pt>
                <c:pt idx="28038">
                  <c:v>40.950000000000003</c:v>
                </c:pt>
                <c:pt idx="28039">
                  <c:v>40.950000000000003</c:v>
                </c:pt>
                <c:pt idx="28040">
                  <c:v>36.49</c:v>
                </c:pt>
                <c:pt idx="28041">
                  <c:v>36.68</c:v>
                </c:pt>
                <c:pt idx="28042">
                  <c:v>39.61</c:v>
                </c:pt>
                <c:pt idx="28043">
                  <c:v>39.549999999999997</c:v>
                </c:pt>
                <c:pt idx="28044">
                  <c:v>15</c:v>
                </c:pt>
                <c:pt idx="28045">
                  <c:v>40.56</c:v>
                </c:pt>
                <c:pt idx="28046">
                  <c:v>45.65</c:v>
                </c:pt>
                <c:pt idx="28047">
                  <c:v>45.65</c:v>
                </c:pt>
                <c:pt idx="28048">
                  <c:v>45.6</c:v>
                </c:pt>
                <c:pt idx="28049">
                  <c:v>45.6</c:v>
                </c:pt>
                <c:pt idx="28050">
                  <c:v>45.6</c:v>
                </c:pt>
                <c:pt idx="28051">
                  <c:v>17.2</c:v>
                </c:pt>
                <c:pt idx="28052">
                  <c:v>43.5</c:v>
                </c:pt>
                <c:pt idx="28053">
                  <c:v>17.25</c:v>
                </c:pt>
                <c:pt idx="28054">
                  <c:v>45.65</c:v>
                </c:pt>
                <c:pt idx="28055">
                  <c:v>43.5</c:v>
                </c:pt>
                <c:pt idx="28056">
                  <c:v>45</c:v>
                </c:pt>
                <c:pt idx="28057">
                  <c:v>45.65</c:v>
                </c:pt>
                <c:pt idx="28058">
                  <c:v>43.5</c:v>
                </c:pt>
                <c:pt idx="28059">
                  <c:v>45</c:v>
                </c:pt>
                <c:pt idx="28060">
                  <c:v>45</c:v>
                </c:pt>
                <c:pt idx="28061">
                  <c:v>45</c:v>
                </c:pt>
                <c:pt idx="28062">
                  <c:v>49</c:v>
                </c:pt>
                <c:pt idx="28063">
                  <c:v>45</c:v>
                </c:pt>
                <c:pt idx="28064">
                  <c:v>18.05</c:v>
                </c:pt>
                <c:pt idx="28065">
                  <c:v>25.3</c:v>
                </c:pt>
                <c:pt idx="28066">
                  <c:v>45</c:v>
                </c:pt>
                <c:pt idx="28067">
                  <c:v>26.5</c:v>
                </c:pt>
                <c:pt idx="28068">
                  <c:v>19.05</c:v>
                </c:pt>
                <c:pt idx="28069">
                  <c:v>26.5</c:v>
                </c:pt>
                <c:pt idx="28070">
                  <c:v>45</c:v>
                </c:pt>
                <c:pt idx="28071">
                  <c:v>19.05</c:v>
                </c:pt>
                <c:pt idx="28072">
                  <c:v>44.45</c:v>
                </c:pt>
                <c:pt idx="28073">
                  <c:v>20.5</c:v>
                </c:pt>
                <c:pt idx="28074">
                  <c:v>44.45</c:v>
                </c:pt>
                <c:pt idx="28075">
                  <c:v>44.45</c:v>
                </c:pt>
                <c:pt idx="28076">
                  <c:v>43.5</c:v>
                </c:pt>
                <c:pt idx="28077">
                  <c:v>44</c:v>
                </c:pt>
                <c:pt idx="28078">
                  <c:v>43</c:v>
                </c:pt>
                <c:pt idx="28079">
                  <c:v>42.75</c:v>
                </c:pt>
                <c:pt idx="28080">
                  <c:v>40</c:v>
                </c:pt>
                <c:pt idx="28081">
                  <c:v>27.24</c:v>
                </c:pt>
                <c:pt idx="28082">
                  <c:v>25.92</c:v>
                </c:pt>
                <c:pt idx="28083">
                  <c:v>24.48</c:v>
                </c:pt>
                <c:pt idx="28084">
                  <c:v>25.39</c:v>
                </c:pt>
                <c:pt idx="28085">
                  <c:v>24.39</c:v>
                </c:pt>
                <c:pt idx="28086">
                  <c:v>39.950000000000003</c:v>
                </c:pt>
                <c:pt idx="28087">
                  <c:v>24.45</c:v>
                </c:pt>
                <c:pt idx="28088">
                  <c:v>30.76</c:v>
                </c:pt>
                <c:pt idx="28089">
                  <c:v>25.92</c:v>
                </c:pt>
                <c:pt idx="28090">
                  <c:v>32.97</c:v>
                </c:pt>
                <c:pt idx="28091">
                  <c:v>33.059520000000013</c:v>
                </c:pt>
                <c:pt idx="28092">
                  <c:v>5</c:v>
                </c:pt>
                <c:pt idx="28093">
                  <c:v>34</c:v>
                </c:pt>
                <c:pt idx="28094">
                  <c:v>42</c:v>
                </c:pt>
                <c:pt idx="28095">
                  <c:v>42</c:v>
                </c:pt>
                <c:pt idx="28096">
                  <c:v>41.95</c:v>
                </c:pt>
                <c:pt idx="28097">
                  <c:v>25.02</c:v>
                </c:pt>
                <c:pt idx="28098">
                  <c:v>24.98</c:v>
                </c:pt>
                <c:pt idx="28099">
                  <c:v>1.2</c:v>
                </c:pt>
                <c:pt idx="28100">
                  <c:v>0.6</c:v>
                </c:pt>
                <c:pt idx="28101">
                  <c:v>1.2</c:v>
                </c:pt>
                <c:pt idx="28102">
                  <c:v>41.75</c:v>
                </c:pt>
                <c:pt idx="28103">
                  <c:v>27.86</c:v>
                </c:pt>
                <c:pt idx="28104">
                  <c:v>17.57</c:v>
                </c:pt>
                <c:pt idx="28105">
                  <c:v>6</c:v>
                </c:pt>
                <c:pt idx="28106">
                  <c:v>6.07</c:v>
                </c:pt>
                <c:pt idx="28107">
                  <c:v>22.99</c:v>
                </c:pt>
                <c:pt idx="28108">
                  <c:v>40</c:v>
                </c:pt>
                <c:pt idx="28109">
                  <c:v>40</c:v>
                </c:pt>
                <c:pt idx="28110">
                  <c:v>40</c:v>
                </c:pt>
                <c:pt idx="28111">
                  <c:v>41.95</c:v>
                </c:pt>
                <c:pt idx="28112">
                  <c:v>44.95</c:v>
                </c:pt>
                <c:pt idx="28113">
                  <c:v>46.99</c:v>
                </c:pt>
                <c:pt idx="28114">
                  <c:v>41.25</c:v>
                </c:pt>
                <c:pt idx="28115">
                  <c:v>47.8</c:v>
                </c:pt>
                <c:pt idx="28116">
                  <c:v>35.700000000000003</c:v>
                </c:pt>
                <c:pt idx="28117">
                  <c:v>36.42</c:v>
                </c:pt>
                <c:pt idx="28118">
                  <c:v>41.25</c:v>
                </c:pt>
                <c:pt idx="28119">
                  <c:v>43</c:v>
                </c:pt>
                <c:pt idx="28120">
                  <c:v>34.32</c:v>
                </c:pt>
                <c:pt idx="28121">
                  <c:v>35.450000000000003</c:v>
                </c:pt>
                <c:pt idx="28122">
                  <c:v>35.450000000000003</c:v>
                </c:pt>
                <c:pt idx="28123">
                  <c:v>44.5</c:v>
                </c:pt>
                <c:pt idx="28124">
                  <c:v>41.5</c:v>
                </c:pt>
                <c:pt idx="28125">
                  <c:v>44</c:v>
                </c:pt>
                <c:pt idx="28126">
                  <c:v>40</c:v>
                </c:pt>
                <c:pt idx="28127">
                  <c:v>28.86</c:v>
                </c:pt>
                <c:pt idx="28128">
                  <c:v>28.53</c:v>
                </c:pt>
                <c:pt idx="28129">
                  <c:v>27.92</c:v>
                </c:pt>
                <c:pt idx="28130">
                  <c:v>40</c:v>
                </c:pt>
                <c:pt idx="28131">
                  <c:v>36</c:v>
                </c:pt>
                <c:pt idx="28132">
                  <c:v>40</c:v>
                </c:pt>
                <c:pt idx="28133">
                  <c:v>40</c:v>
                </c:pt>
                <c:pt idx="28134">
                  <c:v>40</c:v>
                </c:pt>
                <c:pt idx="28135">
                  <c:v>40</c:v>
                </c:pt>
                <c:pt idx="28136">
                  <c:v>40</c:v>
                </c:pt>
                <c:pt idx="28137">
                  <c:v>24.22</c:v>
                </c:pt>
                <c:pt idx="28138">
                  <c:v>28.04</c:v>
                </c:pt>
                <c:pt idx="28139">
                  <c:v>23.430050000000001</c:v>
                </c:pt>
                <c:pt idx="28140">
                  <c:v>29.72</c:v>
                </c:pt>
                <c:pt idx="28141">
                  <c:v>40</c:v>
                </c:pt>
                <c:pt idx="28142">
                  <c:v>40</c:v>
                </c:pt>
                <c:pt idx="28143">
                  <c:v>43</c:v>
                </c:pt>
                <c:pt idx="28144">
                  <c:v>43</c:v>
                </c:pt>
                <c:pt idx="28145">
                  <c:v>44.2</c:v>
                </c:pt>
                <c:pt idx="28146">
                  <c:v>44.95</c:v>
                </c:pt>
                <c:pt idx="28147">
                  <c:v>44.5</c:v>
                </c:pt>
                <c:pt idx="28148">
                  <c:v>43.95</c:v>
                </c:pt>
                <c:pt idx="28149">
                  <c:v>30</c:v>
                </c:pt>
                <c:pt idx="28150">
                  <c:v>43.95</c:v>
                </c:pt>
                <c:pt idx="28151">
                  <c:v>43.95</c:v>
                </c:pt>
                <c:pt idx="28152">
                  <c:v>43</c:v>
                </c:pt>
                <c:pt idx="28153">
                  <c:v>43.95</c:v>
                </c:pt>
                <c:pt idx="28154">
                  <c:v>34.14</c:v>
                </c:pt>
                <c:pt idx="28155">
                  <c:v>33.22</c:v>
                </c:pt>
                <c:pt idx="28156">
                  <c:v>32.700000000000003</c:v>
                </c:pt>
                <c:pt idx="28157">
                  <c:v>32.4</c:v>
                </c:pt>
                <c:pt idx="28158">
                  <c:v>43.410020000000003</c:v>
                </c:pt>
                <c:pt idx="28159">
                  <c:v>44.5</c:v>
                </c:pt>
                <c:pt idx="28160">
                  <c:v>43</c:v>
                </c:pt>
                <c:pt idx="28161">
                  <c:v>46.989989999999999</c:v>
                </c:pt>
                <c:pt idx="28162">
                  <c:v>47.5</c:v>
                </c:pt>
                <c:pt idx="28163">
                  <c:v>49.9</c:v>
                </c:pt>
                <c:pt idx="28164">
                  <c:v>49.9</c:v>
                </c:pt>
                <c:pt idx="28165">
                  <c:v>49.9</c:v>
                </c:pt>
                <c:pt idx="28166">
                  <c:v>49.9</c:v>
                </c:pt>
                <c:pt idx="28167">
                  <c:v>47.8</c:v>
                </c:pt>
                <c:pt idx="28168">
                  <c:v>49.9</c:v>
                </c:pt>
                <c:pt idx="28169">
                  <c:v>45</c:v>
                </c:pt>
                <c:pt idx="28170">
                  <c:v>45</c:v>
                </c:pt>
                <c:pt idx="28171">
                  <c:v>45</c:v>
                </c:pt>
                <c:pt idx="28172">
                  <c:v>44.45</c:v>
                </c:pt>
                <c:pt idx="28173">
                  <c:v>43.5</c:v>
                </c:pt>
                <c:pt idx="28174">
                  <c:v>41.9</c:v>
                </c:pt>
                <c:pt idx="28175">
                  <c:v>23.230180000000001</c:v>
                </c:pt>
                <c:pt idx="28176">
                  <c:v>43.5</c:v>
                </c:pt>
                <c:pt idx="28177">
                  <c:v>41.45</c:v>
                </c:pt>
                <c:pt idx="28178">
                  <c:v>25</c:v>
                </c:pt>
                <c:pt idx="28179">
                  <c:v>29.39</c:v>
                </c:pt>
                <c:pt idx="28180">
                  <c:v>41.45</c:v>
                </c:pt>
                <c:pt idx="28181">
                  <c:v>41.45</c:v>
                </c:pt>
                <c:pt idx="28182">
                  <c:v>43</c:v>
                </c:pt>
                <c:pt idx="28183">
                  <c:v>43</c:v>
                </c:pt>
                <c:pt idx="28184">
                  <c:v>44.45</c:v>
                </c:pt>
                <c:pt idx="28185">
                  <c:v>43.5</c:v>
                </c:pt>
                <c:pt idx="28186">
                  <c:v>45</c:v>
                </c:pt>
                <c:pt idx="28187">
                  <c:v>40.74</c:v>
                </c:pt>
                <c:pt idx="28188">
                  <c:v>38.4</c:v>
                </c:pt>
                <c:pt idx="28189">
                  <c:v>46</c:v>
                </c:pt>
                <c:pt idx="28190">
                  <c:v>45.9</c:v>
                </c:pt>
                <c:pt idx="28191">
                  <c:v>46.99</c:v>
                </c:pt>
                <c:pt idx="28192">
                  <c:v>46.989989999999999</c:v>
                </c:pt>
                <c:pt idx="28193">
                  <c:v>46</c:v>
                </c:pt>
                <c:pt idx="28194">
                  <c:v>46.99</c:v>
                </c:pt>
                <c:pt idx="28195">
                  <c:v>54</c:v>
                </c:pt>
                <c:pt idx="28196">
                  <c:v>47</c:v>
                </c:pt>
                <c:pt idx="28197">
                  <c:v>43.25</c:v>
                </c:pt>
                <c:pt idx="28198">
                  <c:v>19.5</c:v>
                </c:pt>
                <c:pt idx="28199">
                  <c:v>43.25</c:v>
                </c:pt>
                <c:pt idx="28200">
                  <c:v>43.25</c:v>
                </c:pt>
                <c:pt idx="28201">
                  <c:v>43.25</c:v>
                </c:pt>
                <c:pt idx="28202">
                  <c:v>43.25</c:v>
                </c:pt>
                <c:pt idx="28203">
                  <c:v>43.25</c:v>
                </c:pt>
                <c:pt idx="28204">
                  <c:v>54</c:v>
                </c:pt>
                <c:pt idx="28205">
                  <c:v>52.5</c:v>
                </c:pt>
                <c:pt idx="28206">
                  <c:v>54</c:v>
                </c:pt>
                <c:pt idx="28207">
                  <c:v>60</c:v>
                </c:pt>
                <c:pt idx="28208">
                  <c:v>55</c:v>
                </c:pt>
                <c:pt idx="28209">
                  <c:v>52.5</c:v>
                </c:pt>
                <c:pt idx="28210">
                  <c:v>48.9</c:v>
                </c:pt>
                <c:pt idx="28211">
                  <c:v>52.5</c:v>
                </c:pt>
                <c:pt idx="28212">
                  <c:v>48.9</c:v>
                </c:pt>
                <c:pt idx="28213">
                  <c:v>48.9</c:v>
                </c:pt>
                <c:pt idx="28214">
                  <c:v>43.25</c:v>
                </c:pt>
                <c:pt idx="28215">
                  <c:v>52.5</c:v>
                </c:pt>
                <c:pt idx="28216">
                  <c:v>65</c:v>
                </c:pt>
                <c:pt idx="28217">
                  <c:v>55</c:v>
                </c:pt>
                <c:pt idx="28218">
                  <c:v>55</c:v>
                </c:pt>
                <c:pt idx="28219">
                  <c:v>47</c:v>
                </c:pt>
                <c:pt idx="28220">
                  <c:v>9.75</c:v>
                </c:pt>
                <c:pt idx="28221">
                  <c:v>9.25</c:v>
                </c:pt>
                <c:pt idx="28222">
                  <c:v>42.5</c:v>
                </c:pt>
                <c:pt idx="28223">
                  <c:v>42.5</c:v>
                </c:pt>
                <c:pt idx="28224">
                  <c:v>42.5</c:v>
                </c:pt>
                <c:pt idx="28225">
                  <c:v>24.11</c:v>
                </c:pt>
                <c:pt idx="28226">
                  <c:v>10</c:v>
                </c:pt>
                <c:pt idx="28227">
                  <c:v>29.09</c:v>
                </c:pt>
                <c:pt idx="28228">
                  <c:v>26.84</c:v>
                </c:pt>
                <c:pt idx="28229">
                  <c:v>41</c:v>
                </c:pt>
                <c:pt idx="28230">
                  <c:v>40.950000000000003</c:v>
                </c:pt>
                <c:pt idx="28231">
                  <c:v>40</c:v>
                </c:pt>
                <c:pt idx="28232">
                  <c:v>40.950000000000003</c:v>
                </c:pt>
                <c:pt idx="28233">
                  <c:v>40.950000000000003</c:v>
                </c:pt>
                <c:pt idx="28234">
                  <c:v>40.950000000000003</c:v>
                </c:pt>
                <c:pt idx="28235">
                  <c:v>40.950000000000003</c:v>
                </c:pt>
                <c:pt idx="28236">
                  <c:v>40.9</c:v>
                </c:pt>
                <c:pt idx="28237">
                  <c:v>47.95</c:v>
                </c:pt>
                <c:pt idx="28238">
                  <c:v>47</c:v>
                </c:pt>
                <c:pt idx="28239">
                  <c:v>50</c:v>
                </c:pt>
                <c:pt idx="28240">
                  <c:v>49.5</c:v>
                </c:pt>
                <c:pt idx="28241">
                  <c:v>47.798020000000001</c:v>
                </c:pt>
                <c:pt idx="28242">
                  <c:v>49.5</c:v>
                </c:pt>
                <c:pt idx="28243">
                  <c:v>11.33</c:v>
                </c:pt>
                <c:pt idx="28244">
                  <c:v>45.133340000000011</c:v>
                </c:pt>
                <c:pt idx="28245">
                  <c:v>48.470309999999998</c:v>
                </c:pt>
                <c:pt idx="28246">
                  <c:v>49.5</c:v>
                </c:pt>
                <c:pt idx="28247">
                  <c:v>47</c:v>
                </c:pt>
                <c:pt idx="28248">
                  <c:v>49.5</c:v>
                </c:pt>
                <c:pt idx="28249">
                  <c:v>48.951999999999998</c:v>
                </c:pt>
                <c:pt idx="28250">
                  <c:v>45</c:v>
                </c:pt>
                <c:pt idx="28251">
                  <c:v>49.5</c:v>
                </c:pt>
                <c:pt idx="28252">
                  <c:v>13.16746</c:v>
                </c:pt>
                <c:pt idx="28253">
                  <c:v>49.5</c:v>
                </c:pt>
                <c:pt idx="28254">
                  <c:v>13.4</c:v>
                </c:pt>
                <c:pt idx="28255">
                  <c:v>61.95</c:v>
                </c:pt>
                <c:pt idx="28256">
                  <c:v>87</c:v>
                </c:pt>
                <c:pt idx="28257">
                  <c:v>87</c:v>
                </c:pt>
                <c:pt idx="28258">
                  <c:v>87</c:v>
                </c:pt>
                <c:pt idx="28259">
                  <c:v>80</c:v>
                </c:pt>
                <c:pt idx="28260">
                  <c:v>85</c:v>
                </c:pt>
                <c:pt idx="28261">
                  <c:v>85</c:v>
                </c:pt>
                <c:pt idx="28262">
                  <c:v>85</c:v>
                </c:pt>
                <c:pt idx="28263">
                  <c:v>87</c:v>
                </c:pt>
                <c:pt idx="28264">
                  <c:v>93.55</c:v>
                </c:pt>
                <c:pt idx="28265">
                  <c:v>94.902230000000003</c:v>
                </c:pt>
                <c:pt idx="28266">
                  <c:v>85</c:v>
                </c:pt>
                <c:pt idx="28267">
                  <c:v>49.95</c:v>
                </c:pt>
                <c:pt idx="28268">
                  <c:v>0</c:v>
                </c:pt>
                <c:pt idx="28269">
                  <c:v>15</c:v>
                </c:pt>
                <c:pt idx="28270">
                  <c:v>17</c:v>
                </c:pt>
                <c:pt idx="28271">
                  <c:v>39.5</c:v>
                </c:pt>
                <c:pt idx="28272">
                  <c:v>39.5</c:v>
                </c:pt>
                <c:pt idx="28273">
                  <c:v>34.57</c:v>
                </c:pt>
                <c:pt idx="28274">
                  <c:v>15</c:v>
                </c:pt>
                <c:pt idx="28275">
                  <c:v>5</c:v>
                </c:pt>
                <c:pt idx="28276">
                  <c:v>26.34</c:v>
                </c:pt>
                <c:pt idx="28277">
                  <c:v>38.97</c:v>
                </c:pt>
                <c:pt idx="28278">
                  <c:v>38.75</c:v>
                </c:pt>
                <c:pt idx="28279">
                  <c:v>24.57526</c:v>
                </c:pt>
                <c:pt idx="28280">
                  <c:v>30.53</c:v>
                </c:pt>
                <c:pt idx="28281">
                  <c:v>1.7</c:v>
                </c:pt>
                <c:pt idx="28282">
                  <c:v>15</c:v>
                </c:pt>
                <c:pt idx="28283">
                  <c:v>15.2</c:v>
                </c:pt>
                <c:pt idx="28284">
                  <c:v>15.3</c:v>
                </c:pt>
                <c:pt idx="28285">
                  <c:v>41.83</c:v>
                </c:pt>
                <c:pt idx="28286">
                  <c:v>1.7</c:v>
                </c:pt>
                <c:pt idx="28287">
                  <c:v>15</c:v>
                </c:pt>
                <c:pt idx="28288">
                  <c:v>15</c:v>
                </c:pt>
                <c:pt idx="28289">
                  <c:v>16</c:v>
                </c:pt>
                <c:pt idx="28290">
                  <c:v>75</c:v>
                </c:pt>
                <c:pt idx="28291">
                  <c:v>16.309999999999999</c:v>
                </c:pt>
                <c:pt idx="28292">
                  <c:v>15.36</c:v>
                </c:pt>
                <c:pt idx="28293">
                  <c:v>15.36</c:v>
                </c:pt>
                <c:pt idx="28294">
                  <c:v>64</c:v>
                </c:pt>
                <c:pt idx="28295">
                  <c:v>60</c:v>
                </c:pt>
                <c:pt idx="28296">
                  <c:v>52</c:v>
                </c:pt>
                <c:pt idx="28297">
                  <c:v>58</c:v>
                </c:pt>
                <c:pt idx="28298">
                  <c:v>1.7</c:v>
                </c:pt>
                <c:pt idx="28299">
                  <c:v>16.55</c:v>
                </c:pt>
                <c:pt idx="28300">
                  <c:v>16.600000000000001</c:v>
                </c:pt>
                <c:pt idx="28301">
                  <c:v>16.899999999999999</c:v>
                </c:pt>
                <c:pt idx="28302">
                  <c:v>16.91</c:v>
                </c:pt>
                <c:pt idx="28303">
                  <c:v>17.2</c:v>
                </c:pt>
                <c:pt idx="28304">
                  <c:v>17.260000000000002</c:v>
                </c:pt>
                <c:pt idx="28305">
                  <c:v>17.3</c:v>
                </c:pt>
                <c:pt idx="28306">
                  <c:v>17.32</c:v>
                </c:pt>
                <c:pt idx="28307">
                  <c:v>17.5</c:v>
                </c:pt>
                <c:pt idx="28308">
                  <c:v>17.5</c:v>
                </c:pt>
                <c:pt idx="28309">
                  <c:v>17.55</c:v>
                </c:pt>
                <c:pt idx="28310">
                  <c:v>97.75</c:v>
                </c:pt>
                <c:pt idx="28311">
                  <c:v>17.95</c:v>
                </c:pt>
                <c:pt idx="28312">
                  <c:v>59</c:v>
                </c:pt>
                <c:pt idx="28313">
                  <c:v>18.25</c:v>
                </c:pt>
                <c:pt idx="28314">
                  <c:v>18.21</c:v>
                </c:pt>
                <c:pt idx="28315">
                  <c:v>18.350000000000001</c:v>
                </c:pt>
                <c:pt idx="28316">
                  <c:v>18.25</c:v>
                </c:pt>
                <c:pt idx="28317">
                  <c:v>18.38</c:v>
                </c:pt>
                <c:pt idx="28318">
                  <c:v>39.69</c:v>
                </c:pt>
                <c:pt idx="28319">
                  <c:v>39.5</c:v>
                </c:pt>
                <c:pt idx="28320">
                  <c:v>38</c:v>
                </c:pt>
                <c:pt idx="28321">
                  <c:v>37.74</c:v>
                </c:pt>
                <c:pt idx="28322">
                  <c:v>37.74</c:v>
                </c:pt>
                <c:pt idx="28323">
                  <c:v>19.09</c:v>
                </c:pt>
                <c:pt idx="28324">
                  <c:v>37.74</c:v>
                </c:pt>
                <c:pt idx="28325">
                  <c:v>37.9</c:v>
                </c:pt>
                <c:pt idx="28326">
                  <c:v>37.700000000000003</c:v>
                </c:pt>
                <c:pt idx="28327">
                  <c:v>37.549999999999997</c:v>
                </c:pt>
                <c:pt idx="28328">
                  <c:v>37</c:v>
                </c:pt>
                <c:pt idx="28329">
                  <c:v>37</c:v>
                </c:pt>
                <c:pt idx="28330">
                  <c:v>37</c:v>
                </c:pt>
                <c:pt idx="28331">
                  <c:v>18.600000000000001</c:v>
                </c:pt>
                <c:pt idx="28332">
                  <c:v>39.950000000000003</c:v>
                </c:pt>
                <c:pt idx="28333">
                  <c:v>40.869999999999997</c:v>
                </c:pt>
                <c:pt idx="28334">
                  <c:v>40.98</c:v>
                </c:pt>
                <c:pt idx="28335">
                  <c:v>52</c:v>
                </c:pt>
                <c:pt idx="28336">
                  <c:v>52</c:v>
                </c:pt>
                <c:pt idx="28337">
                  <c:v>52</c:v>
                </c:pt>
                <c:pt idx="28338">
                  <c:v>52</c:v>
                </c:pt>
                <c:pt idx="28339">
                  <c:v>49.9</c:v>
                </c:pt>
                <c:pt idx="28340">
                  <c:v>49.6</c:v>
                </c:pt>
                <c:pt idx="28341">
                  <c:v>52</c:v>
                </c:pt>
                <c:pt idx="28342">
                  <c:v>54.95</c:v>
                </c:pt>
                <c:pt idx="28343">
                  <c:v>54.95</c:v>
                </c:pt>
                <c:pt idx="28344">
                  <c:v>52</c:v>
                </c:pt>
                <c:pt idx="28345">
                  <c:v>51.85</c:v>
                </c:pt>
                <c:pt idx="28346">
                  <c:v>51.5</c:v>
                </c:pt>
                <c:pt idx="28347">
                  <c:v>51.5</c:v>
                </c:pt>
                <c:pt idx="28348">
                  <c:v>51.85</c:v>
                </c:pt>
                <c:pt idx="28349">
                  <c:v>51.85</c:v>
                </c:pt>
                <c:pt idx="28350">
                  <c:v>51.5</c:v>
                </c:pt>
                <c:pt idx="28351">
                  <c:v>51.9</c:v>
                </c:pt>
                <c:pt idx="28352">
                  <c:v>51.5</c:v>
                </c:pt>
                <c:pt idx="28353">
                  <c:v>59.85</c:v>
                </c:pt>
                <c:pt idx="28354">
                  <c:v>51.5</c:v>
                </c:pt>
                <c:pt idx="28355">
                  <c:v>1.7</c:v>
                </c:pt>
                <c:pt idx="28356">
                  <c:v>51.5</c:v>
                </c:pt>
                <c:pt idx="28357">
                  <c:v>20.05</c:v>
                </c:pt>
                <c:pt idx="28358">
                  <c:v>53.6</c:v>
                </c:pt>
                <c:pt idx="28359">
                  <c:v>20.149999999999999</c:v>
                </c:pt>
                <c:pt idx="28360">
                  <c:v>49.75</c:v>
                </c:pt>
                <c:pt idx="28361">
                  <c:v>20.05</c:v>
                </c:pt>
                <c:pt idx="28362">
                  <c:v>20.05</c:v>
                </c:pt>
                <c:pt idx="28363">
                  <c:v>20.05</c:v>
                </c:pt>
                <c:pt idx="28364">
                  <c:v>1.7</c:v>
                </c:pt>
                <c:pt idx="28365">
                  <c:v>0.55000000000000004</c:v>
                </c:pt>
                <c:pt idx="28366">
                  <c:v>37.99</c:v>
                </c:pt>
                <c:pt idx="28367">
                  <c:v>37.99</c:v>
                </c:pt>
                <c:pt idx="28368">
                  <c:v>37</c:v>
                </c:pt>
                <c:pt idx="28369">
                  <c:v>37</c:v>
                </c:pt>
                <c:pt idx="28370">
                  <c:v>36.5</c:v>
                </c:pt>
                <c:pt idx="28371">
                  <c:v>32</c:v>
                </c:pt>
                <c:pt idx="28372">
                  <c:v>20.100000000000001</c:v>
                </c:pt>
                <c:pt idx="28373">
                  <c:v>20.100000000000001</c:v>
                </c:pt>
                <c:pt idx="28374">
                  <c:v>20.100000000000001</c:v>
                </c:pt>
                <c:pt idx="28375">
                  <c:v>20.05</c:v>
                </c:pt>
                <c:pt idx="28376">
                  <c:v>20.05</c:v>
                </c:pt>
                <c:pt idx="28377">
                  <c:v>32.71</c:v>
                </c:pt>
                <c:pt idx="28378">
                  <c:v>34.979999999999997</c:v>
                </c:pt>
                <c:pt idx="28379">
                  <c:v>35.89</c:v>
                </c:pt>
                <c:pt idx="28380">
                  <c:v>37.83</c:v>
                </c:pt>
                <c:pt idx="28381">
                  <c:v>40.9</c:v>
                </c:pt>
                <c:pt idx="28382">
                  <c:v>54.95</c:v>
                </c:pt>
                <c:pt idx="28383">
                  <c:v>60</c:v>
                </c:pt>
                <c:pt idx="28384">
                  <c:v>59.94</c:v>
                </c:pt>
                <c:pt idx="28385">
                  <c:v>54.95</c:v>
                </c:pt>
                <c:pt idx="28386">
                  <c:v>52.7</c:v>
                </c:pt>
                <c:pt idx="28387">
                  <c:v>53</c:v>
                </c:pt>
                <c:pt idx="28388">
                  <c:v>53</c:v>
                </c:pt>
                <c:pt idx="28389">
                  <c:v>49.5</c:v>
                </c:pt>
                <c:pt idx="28390">
                  <c:v>20.76</c:v>
                </c:pt>
                <c:pt idx="28391">
                  <c:v>53</c:v>
                </c:pt>
                <c:pt idx="28392">
                  <c:v>1.7</c:v>
                </c:pt>
                <c:pt idx="28393">
                  <c:v>20.649190000000001</c:v>
                </c:pt>
                <c:pt idx="28394">
                  <c:v>49.5</c:v>
                </c:pt>
                <c:pt idx="28395">
                  <c:v>49</c:v>
                </c:pt>
                <c:pt idx="28396">
                  <c:v>21.21</c:v>
                </c:pt>
                <c:pt idx="28397">
                  <c:v>21.21</c:v>
                </c:pt>
                <c:pt idx="28398">
                  <c:v>58</c:v>
                </c:pt>
                <c:pt idx="28399">
                  <c:v>51.8</c:v>
                </c:pt>
                <c:pt idx="28400">
                  <c:v>51.8</c:v>
                </c:pt>
                <c:pt idx="28401">
                  <c:v>51.8</c:v>
                </c:pt>
                <c:pt idx="28402">
                  <c:v>58</c:v>
                </c:pt>
                <c:pt idx="28403">
                  <c:v>53</c:v>
                </c:pt>
                <c:pt idx="28404">
                  <c:v>38.770000000000003</c:v>
                </c:pt>
                <c:pt idx="28405">
                  <c:v>40</c:v>
                </c:pt>
                <c:pt idx="28406">
                  <c:v>54.95</c:v>
                </c:pt>
                <c:pt idx="28407">
                  <c:v>55</c:v>
                </c:pt>
                <c:pt idx="28408">
                  <c:v>54</c:v>
                </c:pt>
                <c:pt idx="28409">
                  <c:v>37.04</c:v>
                </c:pt>
                <c:pt idx="28410">
                  <c:v>21.43</c:v>
                </c:pt>
                <c:pt idx="28411">
                  <c:v>42.5</c:v>
                </c:pt>
                <c:pt idx="28412">
                  <c:v>42.45</c:v>
                </c:pt>
                <c:pt idx="28413">
                  <c:v>42.45</c:v>
                </c:pt>
                <c:pt idx="28414">
                  <c:v>29.89</c:v>
                </c:pt>
                <c:pt idx="28415">
                  <c:v>29.89</c:v>
                </c:pt>
                <c:pt idx="28416">
                  <c:v>38</c:v>
                </c:pt>
                <c:pt idx="28417">
                  <c:v>38</c:v>
                </c:pt>
                <c:pt idx="28418">
                  <c:v>38</c:v>
                </c:pt>
                <c:pt idx="28419">
                  <c:v>38</c:v>
                </c:pt>
                <c:pt idx="28420">
                  <c:v>38</c:v>
                </c:pt>
                <c:pt idx="28421">
                  <c:v>25.85</c:v>
                </c:pt>
                <c:pt idx="28422">
                  <c:v>24.84</c:v>
                </c:pt>
                <c:pt idx="28423">
                  <c:v>24.210080000000001</c:v>
                </c:pt>
                <c:pt idx="28424">
                  <c:v>38</c:v>
                </c:pt>
                <c:pt idx="28425">
                  <c:v>39.5</c:v>
                </c:pt>
                <c:pt idx="28426">
                  <c:v>41</c:v>
                </c:pt>
                <c:pt idx="28427">
                  <c:v>41</c:v>
                </c:pt>
                <c:pt idx="28428">
                  <c:v>21.5</c:v>
                </c:pt>
                <c:pt idx="28429">
                  <c:v>21.5</c:v>
                </c:pt>
                <c:pt idx="28430">
                  <c:v>21.5</c:v>
                </c:pt>
                <c:pt idx="28431">
                  <c:v>42.5</c:v>
                </c:pt>
                <c:pt idx="28432">
                  <c:v>45.67</c:v>
                </c:pt>
                <c:pt idx="28433">
                  <c:v>45.67</c:v>
                </c:pt>
                <c:pt idx="28434">
                  <c:v>45.67</c:v>
                </c:pt>
                <c:pt idx="28435">
                  <c:v>49</c:v>
                </c:pt>
                <c:pt idx="28436">
                  <c:v>45.67</c:v>
                </c:pt>
                <c:pt idx="28437">
                  <c:v>49</c:v>
                </c:pt>
                <c:pt idx="28438">
                  <c:v>49</c:v>
                </c:pt>
                <c:pt idx="28439">
                  <c:v>47</c:v>
                </c:pt>
                <c:pt idx="28440">
                  <c:v>49</c:v>
                </c:pt>
                <c:pt idx="28441">
                  <c:v>49</c:v>
                </c:pt>
                <c:pt idx="28442">
                  <c:v>45.67</c:v>
                </c:pt>
                <c:pt idx="28443">
                  <c:v>42.5</c:v>
                </c:pt>
                <c:pt idx="28444">
                  <c:v>42.5</c:v>
                </c:pt>
                <c:pt idx="28445">
                  <c:v>42.5</c:v>
                </c:pt>
                <c:pt idx="28446">
                  <c:v>45.67</c:v>
                </c:pt>
                <c:pt idx="28447">
                  <c:v>45.67</c:v>
                </c:pt>
                <c:pt idx="28448">
                  <c:v>47</c:v>
                </c:pt>
                <c:pt idx="28449">
                  <c:v>66.75</c:v>
                </c:pt>
                <c:pt idx="28450">
                  <c:v>66.75</c:v>
                </c:pt>
                <c:pt idx="28451">
                  <c:v>62</c:v>
                </c:pt>
                <c:pt idx="28452">
                  <c:v>66.75</c:v>
                </c:pt>
                <c:pt idx="28453">
                  <c:v>62</c:v>
                </c:pt>
                <c:pt idx="28454">
                  <c:v>60</c:v>
                </c:pt>
                <c:pt idx="28455">
                  <c:v>56.5</c:v>
                </c:pt>
                <c:pt idx="28456">
                  <c:v>53.5</c:v>
                </c:pt>
                <c:pt idx="28457">
                  <c:v>45</c:v>
                </c:pt>
                <c:pt idx="28458">
                  <c:v>21.91</c:v>
                </c:pt>
                <c:pt idx="28459">
                  <c:v>41</c:v>
                </c:pt>
                <c:pt idx="28460">
                  <c:v>39.5</c:v>
                </c:pt>
                <c:pt idx="28461">
                  <c:v>43</c:v>
                </c:pt>
                <c:pt idx="28462">
                  <c:v>42</c:v>
                </c:pt>
                <c:pt idx="28463">
                  <c:v>25.15</c:v>
                </c:pt>
                <c:pt idx="28464">
                  <c:v>24.48</c:v>
                </c:pt>
                <c:pt idx="28465">
                  <c:v>30</c:v>
                </c:pt>
                <c:pt idx="28466">
                  <c:v>39.75</c:v>
                </c:pt>
                <c:pt idx="28467">
                  <c:v>35.520000000000003</c:v>
                </c:pt>
                <c:pt idx="28468">
                  <c:v>32.51</c:v>
                </c:pt>
                <c:pt idx="28469">
                  <c:v>32.17</c:v>
                </c:pt>
                <c:pt idx="28470">
                  <c:v>31.3</c:v>
                </c:pt>
                <c:pt idx="28471">
                  <c:v>31.26</c:v>
                </c:pt>
                <c:pt idx="28472">
                  <c:v>39.700000000000003</c:v>
                </c:pt>
                <c:pt idx="28473">
                  <c:v>39.700000000000003</c:v>
                </c:pt>
                <c:pt idx="28474">
                  <c:v>39.867420000000003</c:v>
                </c:pt>
                <c:pt idx="28475">
                  <c:v>39.75</c:v>
                </c:pt>
                <c:pt idx="28476">
                  <c:v>24.47</c:v>
                </c:pt>
                <c:pt idx="28477">
                  <c:v>24.17</c:v>
                </c:pt>
                <c:pt idx="28478">
                  <c:v>24.59</c:v>
                </c:pt>
                <c:pt idx="28479">
                  <c:v>23.77</c:v>
                </c:pt>
                <c:pt idx="28480">
                  <c:v>21.55</c:v>
                </c:pt>
                <c:pt idx="28481">
                  <c:v>42.4</c:v>
                </c:pt>
                <c:pt idx="28482">
                  <c:v>43.8</c:v>
                </c:pt>
                <c:pt idx="28483">
                  <c:v>43.8</c:v>
                </c:pt>
                <c:pt idx="28484">
                  <c:v>43.8</c:v>
                </c:pt>
                <c:pt idx="28485">
                  <c:v>43.8</c:v>
                </c:pt>
                <c:pt idx="28486">
                  <c:v>50.5</c:v>
                </c:pt>
                <c:pt idx="28487">
                  <c:v>43.8</c:v>
                </c:pt>
                <c:pt idx="28488">
                  <c:v>43.9</c:v>
                </c:pt>
                <c:pt idx="28489">
                  <c:v>43.9</c:v>
                </c:pt>
                <c:pt idx="28490">
                  <c:v>43.8</c:v>
                </c:pt>
                <c:pt idx="28491">
                  <c:v>43.8</c:v>
                </c:pt>
                <c:pt idx="28492">
                  <c:v>43.8</c:v>
                </c:pt>
                <c:pt idx="28493">
                  <c:v>43.9</c:v>
                </c:pt>
                <c:pt idx="28494">
                  <c:v>43.9</c:v>
                </c:pt>
                <c:pt idx="28495">
                  <c:v>54.5</c:v>
                </c:pt>
                <c:pt idx="28496">
                  <c:v>43.9</c:v>
                </c:pt>
                <c:pt idx="28497">
                  <c:v>54.5</c:v>
                </c:pt>
                <c:pt idx="28498">
                  <c:v>54.5</c:v>
                </c:pt>
                <c:pt idx="28499">
                  <c:v>54.5</c:v>
                </c:pt>
                <c:pt idx="28500">
                  <c:v>54.5</c:v>
                </c:pt>
                <c:pt idx="28501">
                  <c:v>61.5</c:v>
                </c:pt>
                <c:pt idx="28502">
                  <c:v>56</c:v>
                </c:pt>
                <c:pt idx="28503">
                  <c:v>58.05</c:v>
                </c:pt>
                <c:pt idx="28504">
                  <c:v>54.9</c:v>
                </c:pt>
                <c:pt idx="28505">
                  <c:v>43.9</c:v>
                </c:pt>
                <c:pt idx="28506">
                  <c:v>43</c:v>
                </c:pt>
                <c:pt idx="28507">
                  <c:v>39.75</c:v>
                </c:pt>
                <c:pt idx="28508">
                  <c:v>39.800000000000011</c:v>
                </c:pt>
                <c:pt idx="28509">
                  <c:v>40</c:v>
                </c:pt>
                <c:pt idx="28510">
                  <c:v>24.62</c:v>
                </c:pt>
                <c:pt idx="28511">
                  <c:v>25.12</c:v>
                </c:pt>
                <c:pt idx="28512">
                  <c:v>39.450000000000003</c:v>
                </c:pt>
                <c:pt idx="28513">
                  <c:v>39.450000000000003</c:v>
                </c:pt>
                <c:pt idx="28514">
                  <c:v>39.450000000000003</c:v>
                </c:pt>
                <c:pt idx="28515">
                  <c:v>39.25</c:v>
                </c:pt>
                <c:pt idx="28516">
                  <c:v>23.89</c:v>
                </c:pt>
                <c:pt idx="28517">
                  <c:v>30</c:v>
                </c:pt>
                <c:pt idx="28518">
                  <c:v>29.42</c:v>
                </c:pt>
                <c:pt idx="28519">
                  <c:v>22</c:v>
                </c:pt>
                <c:pt idx="28520">
                  <c:v>22.1</c:v>
                </c:pt>
                <c:pt idx="28521">
                  <c:v>35.06</c:v>
                </c:pt>
                <c:pt idx="28522">
                  <c:v>41</c:v>
                </c:pt>
                <c:pt idx="28523">
                  <c:v>22.1</c:v>
                </c:pt>
                <c:pt idx="28524">
                  <c:v>22.1</c:v>
                </c:pt>
                <c:pt idx="28525">
                  <c:v>44.3</c:v>
                </c:pt>
                <c:pt idx="28526">
                  <c:v>42.98</c:v>
                </c:pt>
                <c:pt idx="28527">
                  <c:v>52</c:v>
                </c:pt>
                <c:pt idx="28528">
                  <c:v>75</c:v>
                </c:pt>
                <c:pt idx="28529">
                  <c:v>96.16</c:v>
                </c:pt>
                <c:pt idx="28530">
                  <c:v>79.02</c:v>
                </c:pt>
                <c:pt idx="28531">
                  <c:v>82.11</c:v>
                </c:pt>
                <c:pt idx="28532">
                  <c:v>92.16</c:v>
                </c:pt>
                <c:pt idx="28533">
                  <c:v>77.16</c:v>
                </c:pt>
                <c:pt idx="28534">
                  <c:v>77.16</c:v>
                </c:pt>
                <c:pt idx="28535">
                  <c:v>22.75</c:v>
                </c:pt>
                <c:pt idx="28536">
                  <c:v>22.2</c:v>
                </c:pt>
                <c:pt idx="28537">
                  <c:v>16.600000000000001</c:v>
                </c:pt>
                <c:pt idx="28538">
                  <c:v>22.2</c:v>
                </c:pt>
                <c:pt idx="28539">
                  <c:v>1.7</c:v>
                </c:pt>
                <c:pt idx="28540">
                  <c:v>23</c:v>
                </c:pt>
                <c:pt idx="28541">
                  <c:v>23</c:v>
                </c:pt>
                <c:pt idx="28542">
                  <c:v>59.56</c:v>
                </c:pt>
                <c:pt idx="28543">
                  <c:v>77.56</c:v>
                </c:pt>
                <c:pt idx="28544">
                  <c:v>23.76</c:v>
                </c:pt>
                <c:pt idx="28545">
                  <c:v>30</c:v>
                </c:pt>
                <c:pt idx="28546">
                  <c:v>89.56</c:v>
                </c:pt>
                <c:pt idx="28547">
                  <c:v>88.06</c:v>
                </c:pt>
                <c:pt idx="28548">
                  <c:v>89.56</c:v>
                </c:pt>
                <c:pt idx="28549">
                  <c:v>80</c:v>
                </c:pt>
                <c:pt idx="28550">
                  <c:v>60</c:v>
                </c:pt>
                <c:pt idx="28551">
                  <c:v>80</c:v>
                </c:pt>
                <c:pt idx="28552">
                  <c:v>51.88</c:v>
                </c:pt>
                <c:pt idx="28553">
                  <c:v>24.2</c:v>
                </c:pt>
                <c:pt idx="28554">
                  <c:v>51</c:v>
                </c:pt>
                <c:pt idx="28555">
                  <c:v>24.11</c:v>
                </c:pt>
                <c:pt idx="28556">
                  <c:v>41</c:v>
                </c:pt>
                <c:pt idx="28557">
                  <c:v>38.99</c:v>
                </c:pt>
                <c:pt idx="28558">
                  <c:v>38.99</c:v>
                </c:pt>
                <c:pt idx="28559">
                  <c:v>38.99</c:v>
                </c:pt>
                <c:pt idx="28560">
                  <c:v>38.99</c:v>
                </c:pt>
                <c:pt idx="28561">
                  <c:v>38.450000000000003</c:v>
                </c:pt>
                <c:pt idx="28562">
                  <c:v>38.450000000000003</c:v>
                </c:pt>
                <c:pt idx="28563">
                  <c:v>0</c:v>
                </c:pt>
                <c:pt idx="28564">
                  <c:v>0.6</c:v>
                </c:pt>
                <c:pt idx="28565">
                  <c:v>24.81</c:v>
                </c:pt>
                <c:pt idx="28566">
                  <c:v>37.9</c:v>
                </c:pt>
                <c:pt idx="28567">
                  <c:v>37.79</c:v>
                </c:pt>
                <c:pt idx="28568">
                  <c:v>36.61</c:v>
                </c:pt>
                <c:pt idx="28569">
                  <c:v>36.58</c:v>
                </c:pt>
                <c:pt idx="28570">
                  <c:v>40.800000000000011</c:v>
                </c:pt>
                <c:pt idx="28571">
                  <c:v>40.800000000000011</c:v>
                </c:pt>
                <c:pt idx="28572">
                  <c:v>43.76</c:v>
                </c:pt>
                <c:pt idx="28573">
                  <c:v>47</c:v>
                </c:pt>
                <c:pt idx="28574">
                  <c:v>24.6</c:v>
                </c:pt>
                <c:pt idx="28575">
                  <c:v>49.95</c:v>
                </c:pt>
                <c:pt idx="28576">
                  <c:v>24.6</c:v>
                </c:pt>
                <c:pt idx="28577">
                  <c:v>38.33</c:v>
                </c:pt>
                <c:pt idx="28578">
                  <c:v>34.99</c:v>
                </c:pt>
                <c:pt idx="28579">
                  <c:v>49.95</c:v>
                </c:pt>
                <c:pt idx="28580">
                  <c:v>24.7</c:v>
                </c:pt>
                <c:pt idx="28581">
                  <c:v>24.7</c:v>
                </c:pt>
                <c:pt idx="28582">
                  <c:v>24.75</c:v>
                </c:pt>
                <c:pt idx="28583">
                  <c:v>24.8</c:v>
                </c:pt>
                <c:pt idx="28584">
                  <c:v>30.66</c:v>
                </c:pt>
                <c:pt idx="28585">
                  <c:v>25</c:v>
                </c:pt>
                <c:pt idx="28586">
                  <c:v>25</c:v>
                </c:pt>
                <c:pt idx="28587">
                  <c:v>28.910399999999999</c:v>
                </c:pt>
                <c:pt idx="28588">
                  <c:v>24.9</c:v>
                </c:pt>
                <c:pt idx="28589">
                  <c:v>25</c:v>
                </c:pt>
                <c:pt idx="28590">
                  <c:v>24.9</c:v>
                </c:pt>
                <c:pt idx="28591">
                  <c:v>25.11</c:v>
                </c:pt>
                <c:pt idx="28592">
                  <c:v>24.9</c:v>
                </c:pt>
                <c:pt idx="28593">
                  <c:v>25.11</c:v>
                </c:pt>
                <c:pt idx="28594">
                  <c:v>25.18</c:v>
                </c:pt>
                <c:pt idx="28595">
                  <c:v>25.11</c:v>
                </c:pt>
                <c:pt idx="28596">
                  <c:v>25.18</c:v>
                </c:pt>
                <c:pt idx="28597">
                  <c:v>36</c:v>
                </c:pt>
                <c:pt idx="28598">
                  <c:v>65</c:v>
                </c:pt>
                <c:pt idx="28599">
                  <c:v>65</c:v>
                </c:pt>
                <c:pt idx="28600">
                  <c:v>65</c:v>
                </c:pt>
                <c:pt idx="28601">
                  <c:v>52</c:v>
                </c:pt>
                <c:pt idx="28602">
                  <c:v>52</c:v>
                </c:pt>
                <c:pt idx="28603">
                  <c:v>52</c:v>
                </c:pt>
                <c:pt idx="28604">
                  <c:v>43.8</c:v>
                </c:pt>
                <c:pt idx="28605">
                  <c:v>42</c:v>
                </c:pt>
                <c:pt idx="28606">
                  <c:v>43</c:v>
                </c:pt>
                <c:pt idx="28607">
                  <c:v>42</c:v>
                </c:pt>
                <c:pt idx="28608">
                  <c:v>37</c:v>
                </c:pt>
                <c:pt idx="28609">
                  <c:v>37</c:v>
                </c:pt>
                <c:pt idx="28610">
                  <c:v>36.9</c:v>
                </c:pt>
                <c:pt idx="28611">
                  <c:v>36.880000000000003</c:v>
                </c:pt>
                <c:pt idx="28612">
                  <c:v>36.840000000000003</c:v>
                </c:pt>
                <c:pt idx="28613">
                  <c:v>36.840000000000003</c:v>
                </c:pt>
                <c:pt idx="28614">
                  <c:v>36.800000000000011</c:v>
                </c:pt>
                <c:pt idx="28615">
                  <c:v>36.69</c:v>
                </c:pt>
                <c:pt idx="28616">
                  <c:v>36.880000000000003</c:v>
                </c:pt>
                <c:pt idx="28617">
                  <c:v>36.880000000000003</c:v>
                </c:pt>
                <c:pt idx="28618">
                  <c:v>45.14</c:v>
                </c:pt>
                <c:pt idx="28619">
                  <c:v>43.8</c:v>
                </c:pt>
                <c:pt idx="28620">
                  <c:v>25.52</c:v>
                </c:pt>
                <c:pt idx="28621">
                  <c:v>47</c:v>
                </c:pt>
                <c:pt idx="28622">
                  <c:v>51.45</c:v>
                </c:pt>
                <c:pt idx="28623">
                  <c:v>56</c:v>
                </c:pt>
                <c:pt idx="28624">
                  <c:v>65</c:v>
                </c:pt>
                <c:pt idx="28625">
                  <c:v>63.75</c:v>
                </c:pt>
                <c:pt idx="28626">
                  <c:v>74</c:v>
                </c:pt>
                <c:pt idx="28627">
                  <c:v>74</c:v>
                </c:pt>
                <c:pt idx="28628">
                  <c:v>65</c:v>
                </c:pt>
                <c:pt idx="28629">
                  <c:v>65</c:v>
                </c:pt>
                <c:pt idx="28630">
                  <c:v>63.75</c:v>
                </c:pt>
                <c:pt idx="28631">
                  <c:v>26.15</c:v>
                </c:pt>
                <c:pt idx="28632">
                  <c:v>51</c:v>
                </c:pt>
                <c:pt idx="28633">
                  <c:v>50.75</c:v>
                </c:pt>
                <c:pt idx="28634">
                  <c:v>50</c:v>
                </c:pt>
                <c:pt idx="28635">
                  <c:v>26.3</c:v>
                </c:pt>
                <c:pt idx="28636">
                  <c:v>26.3</c:v>
                </c:pt>
                <c:pt idx="28637">
                  <c:v>26.5</c:v>
                </c:pt>
                <c:pt idx="28638">
                  <c:v>48.5</c:v>
                </c:pt>
                <c:pt idx="28639">
                  <c:v>48.7</c:v>
                </c:pt>
                <c:pt idx="28640">
                  <c:v>48.5</c:v>
                </c:pt>
                <c:pt idx="28641">
                  <c:v>52</c:v>
                </c:pt>
                <c:pt idx="28642">
                  <c:v>49.75</c:v>
                </c:pt>
                <c:pt idx="28643">
                  <c:v>48.02</c:v>
                </c:pt>
                <c:pt idx="28644">
                  <c:v>39.800000000000011</c:v>
                </c:pt>
                <c:pt idx="28645">
                  <c:v>43.08</c:v>
                </c:pt>
                <c:pt idx="28646">
                  <c:v>52.5</c:v>
                </c:pt>
                <c:pt idx="28647">
                  <c:v>52.5</c:v>
                </c:pt>
                <c:pt idx="28648">
                  <c:v>1.7</c:v>
                </c:pt>
                <c:pt idx="28649">
                  <c:v>26.55</c:v>
                </c:pt>
                <c:pt idx="28650">
                  <c:v>26.1</c:v>
                </c:pt>
                <c:pt idx="28651">
                  <c:v>43</c:v>
                </c:pt>
                <c:pt idx="28652">
                  <c:v>47</c:v>
                </c:pt>
                <c:pt idx="28653">
                  <c:v>29.64</c:v>
                </c:pt>
                <c:pt idx="28654">
                  <c:v>43</c:v>
                </c:pt>
                <c:pt idx="28655">
                  <c:v>1.5</c:v>
                </c:pt>
                <c:pt idx="28656">
                  <c:v>2</c:v>
                </c:pt>
                <c:pt idx="28657">
                  <c:v>2</c:v>
                </c:pt>
                <c:pt idx="28658">
                  <c:v>42.9</c:v>
                </c:pt>
                <c:pt idx="28659">
                  <c:v>2</c:v>
                </c:pt>
                <c:pt idx="28660">
                  <c:v>2</c:v>
                </c:pt>
                <c:pt idx="28661">
                  <c:v>1.6492</c:v>
                </c:pt>
                <c:pt idx="28662">
                  <c:v>2</c:v>
                </c:pt>
                <c:pt idx="28663">
                  <c:v>2</c:v>
                </c:pt>
                <c:pt idx="28664">
                  <c:v>31.74</c:v>
                </c:pt>
                <c:pt idx="28665">
                  <c:v>42.9</c:v>
                </c:pt>
                <c:pt idx="28666">
                  <c:v>43</c:v>
                </c:pt>
                <c:pt idx="28667">
                  <c:v>49.99</c:v>
                </c:pt>
                <c:pt idx="28668">
                  <c:v>48.5</c:v>
                </c:pt>
                <c:pt idx="28669">
                  <c:v>49.99</c:v>
                </c:pt>
                <c:pt idx="28670">
                  <c:v>49.99</c:v>
                </c:pt>
                <c:pt idx="28671">
                  <c:v>49</c:v>
                </c:pt>
                <c:pt idx="28672">
                  <c:v>49</c:v>
                </c:pt>
                <c:pt idx="28673">
                  <c:v>49</c:v>
                </c:pt>
                <c:pt idx="28674">
                  <c:v>48</c:v>
                </c:pt>
                <c:pt idx="28675">
                  <c:v>48</c:v>
                </c:pt>
                <c:pt idx="28676">
                  <c:v>29.149329999999999</c:v>
                </c:pt>
                <c:pt idx="28677">
                  <c:v>30.66</c:v>
                </c:pt>
                <c:pt idx="28678">
                  <c:v>26.92</c:v>
                </c:pt>
                <c:pt idx="28679">
                  <c:v>25.81</c:v>
                </c:pt>
                <c:pt idx="28680">
                  <c:v>26.26</c:v>
                </c:pt>
                <c:pt idx="28681">
                  <c:v>24.1</c:v>
                </c:pt>
                <c:pt idx="28682">
                  <c:v>26.16</c:v>
                </c:pt>
                <c:pt idx="28683">
                  <c:v>5</c:v>
                </c:pt>
                <c:pt idx="28684">
                  <c:v>48</c:v>
                </c:pt>
                <c:pt idx="28685">
                  <c:v>2</c:v>
                </c:pt>
                <c:pt idx="28686">
                  <c:v>5</c:v>
                </c:pt>
                <c:pt idx="28687">
                  <c:v>54.9</c:v>
                </c:pt>
                <c:pt idx="28688">
                  <c:v>44.14</c:v>
                </c:pt>
                <c:pt idx="28689">
                  <c:v>60</c:v>
                </c:pt>
                <c:pt idx="28690">
                  <c:v>59</c:v>
                </c:pt>
                <c:pt idx="28691">
                  <c:v>59</c:v>
                </c:pt>
                <c:pt idx="28692">
                  <c:v>51.68</c:v>
                </c:pt>
                <c:pt idx="28693">
                  <c:v>59</c:v>
                </c:pt>
                <c:pt idx="28694">
                  <c:v>59</c:v>
                </c:pt>
                <c:pt idx="28695">
                  <c:v>61.99</c:v>
                </c:pt>
                <c:pt idx="28696">
                  <c:v>61.99</c:v>
                </c:pt>
                <c:pt idx="28697">
                  <c:v>53</c:v>
                </c:pt>
                <c:pt idx="28698">
                  <c:v>59</c:v>
                </c:pt>
                <c:pt idx="28699">
                  <c:v>47</c:v>
                </c:pt>
                <c:pt idx="28700">
                  <c:v>51</c:v>
                </c:pt>
                <c:pt idx="28701">
                  <c:v>52.5</c:v>
                </c:pt>
                <c:pt idx="28702">
                  <c:v>52.5</c:v>
                </c:pt>
                <c:pt idx="28703">
                  <c:v>52.5</c:v>
                </c:pt>
                <c:pt idx="28704">
                  <c:v>52.5</c:v>
                </c:pt>
                <c:pt idx="28705">
                  <c:v>52.5</c:v>
                </c:pt>
                <c:pt idx="28706">
                  <c:v>51.489789999999999</c:v>
                </c:pt>
                <c:pt idx="28707">
                  <c:v>50.59</c:v>
                </c:pt>
                <c:pt idx="28708">
                  <c:v>35.590000000000003</c:v>
                </c:pt>
                <c:pt idx="28709">
                  <c:v>34.1</c:v>
                </c:pt>
                <c:pt idx="28710">
                  <c:v>31.38</c:v>
                </c:pt>
                <c:pt idx="28711">
                  <c:v>2</c:v>
                </c:pt>
                <c:pt idx="28712">
                  <c:v>2</c:v>
                </c:pt>
                <c:pt idx="28713">
                  <c:v>28.49</c:v>
                </c:pt>
                <c:pt idx="28714">
                  <c:v>37.03013</c:v>
                </c:pt>
                <c:pt idx="28715">
                  <c:v>52.4</c:v>
                </c:pt>
                <c:pt idx="28716">
                  <c:v>31.81</c:v>
                </c:pt>
                <c:pt idx="28717">
                  <c:v>51</c:v>
                </c:pt>
                <c:pt idx="28718">
                  <c:v>31.56</c:v>
                </c:pt>
                <c:pt idx="28719">
                  <c:v>51</c:v>
                </c:pt>
                <c:pt idx="28720">
                  <c:v>47.5</c:v>
                </c:pt>
                <c:pt idx="28721">
                  <c:v>28.03</c:v>
                </c:pt>
                <c:pt idx="28722">
                  <c:v>27.02</c:v>
                </c:pt>
                <c:pt idx="28723">
                  <c:v>27.263390000000001</c:v>
                </c:pt>
                <c:pt idx="28724">
                  <c:v>48</c:v>
                </c:pt>
                <c:pt idx="28725">
                  <c:v>48</c:v>
                </c:pt>
                <c:pt idx="28726">
                  <c:v>48</c:v>
                </c:pt>
                <c:pt idx="28727">
                  <c:v>48</c:v>
                </c:pt>
                <c:pt idx="28728">
                  <c:v>48</c:v>
                </c:pt>
                <c:pt idx="28729">
                  <c:v>48</c:v>
                </c:pt>
                <c:pt idx="28730">
                  <c:v>48</c:v>
                </c:pt>
                <c:pt idx="28731">
                  <c:v>48</c:v>
                </c:pt>
                <c:pt idx="28732">
                  <c:v>48</c:v>
                </c:pt>
                <c:pt idx="28733">
                  <c:v>48</c:v>
                </c:pt>
                <c:pt idx="28734">
                  <c:v>48</c:v>
                </c:pt>
                <c:pt idx="28735">
                  <c:v>48</c:v>
                </c:pt>
                <c:pt idx="28736">
                  <c:v>50</c:v>
                </c:pt>
                <c:pt idx="28737">
                  <c:v>33.619999999999997</c:v>
                </c:pt>
                <c:pt idx="28738">
                  <c:v>48</c:v>
                </c:pt>
                <c:pt idx="28739">
                  <c:v>48</c:v>
                </c:pt>
                <c:pt idx="28740">
                  <c:v>48</c:v>
                </c:pt>
                <c:pt idx="28741">
                  <c:v>48</c:v>
                </c:pt>
                <c:pt idx="28742">
                  <c:v>48</c:v>
                </c:pt>
                <c:pt idx="28743">
                  <c:v>52</c:v>
                </c:pt>
                <c:pt idx="28744">
                  <c:v>51.2</c:v>
                </c:pt>
                <c:pt idx="28745">
                  <c:v>33.5</c:v>
                </c:pt>
                <c:pt idx="28746">
                  <c:v>31.5</c:v>
                </c:pt>
                <c:pt idx="28747">
                  <c:v>1.7</c:v>
                </c:pt>
                <c:pt idx="28748">
                  <c:v>25.31</c:v>
                </c:pt>
                <c:pt idx="28749">
                  <c:v>22.550080000000001</c:v>
                </c:pt>
                <c:pt idx="28750">
                  <c:v>18.910080000000001</c:v>
                </c:pt>
                <c:pt idx="28751">
                  <c:v>14.72</c:v>
                </c:pt>
                <c:pt idx="28752">
                  <c:v>2</c:v>
                </c:pt>
                <c:pt idx="28753">
                  <c:v>16.61</c:v>
                </c:pt>
                <c:pt idx="28754">
                  <c:v>22.49</c:v>
                </c:pt>
                <c:pt idx="28755">
                  <c:v>22.49</c:v>
                </c:pt>
                <c:pt idx="28756">
                  <c:v>47.5</c:v>
                </c:pt>
                <c:pt idx="28757">
                  <c:v>28.98</c:v>
                </c:pt>
                <c:pt idx="28758">
                  <c:v>28.39</c:v>
                </c:pt>
                <c:pt idx="28759">
                  <c:v>26.1</c:v>
                </c:pt>
                <c:pt idx="28760">
                  <c:v>50.41</c:v>
                </c:pt>
                <c:pt idx="28761">
                  <c:v>28.62</c:v>
                </c:pt>
                <c:pt idx="28762">
                  <c:v>28.76</c:v>
                </c:pt>
                <c:pt idx="28763">
                  <c:v>51.9</c:v>
                </c:pt>
                <c:pt idx="28764">
                  <c:v>22.01</c:v>
                </c:pt>
                <c:pt idx="28765">
                  <c:v>48</c:v>
                </c:pt>
                <c:pt idx="28766">
                  <c:v>24.66</c:v>
                </c:pt>
                <c:pt idx="28767">
                  <c:v>26.86</c:v>
                </c:pt>
                <c:pt idx="28768">
                  <c:v>22.5</c:v>
                </c:pt>
                <c:pt idx="28769">
                  <c:v>23.24</c:v>
                </c:pt>
                <c:pt idx="28770">
                  <c:v>47.35</c:v>
                </c:pt>
                <c:pt idx="28771">
                  <c:v>22.06</c:v>
                </c:pt>
                <c:pt idx="28772">
                  <c:v>47.35</c:v>
                </c:pt>
                <c:pt idx="28773">
                  <c:v>19.649999999999999</c:v>
                </c:pt>
                <c:pt idx="28774">
                  <c:v>8.92</c:v>
                </c:pt>
                <c:pt idx="28775">
                  <c:v>6.46</c:v>
                </c:pt>
                <c:pt idx="28776">
                  <c:v>5.2</c:v>
                </c:pt>
                <c:pt idx="28777">
                  <c:v>3.04</c:v>
                </c:pt>
                <c:pt idx="28778">
                  <c:v>2</c:v>
                </c:pt>
                <c:pt idx="28779">
                  <c:v>3.21</c:v>
                </c:pt>
                <c:pt idx="28780">
                  <c:v>12.15</c:v>
                </c:pt>
                <c:pt idx="28781">
                  <c:v>12.55</c:v>
                </c:pt>
                <c:pt idx="28782">
                  <c:v>25.25</c:v>
                </c:pt>
                <c:pt idx="28783">
                  <c:v>46</c:v>
                </c:pt>
                <c:pt idx="28784">
                  <c:v>46</c:v>
                </c:pt>
                <c:pt idx="28785">
                  <c:v>46.95</c:v>
                </c:pt>
                <c:pt idx="28786">
                  <c:v>50.89</c:v>
                </c:pt>
                <c:pt idx="28787">
                  <c:v>50.89</c:v>
                </c:pt>
                <c:pt idx="28788">
                  <c:v>50.89</c:v>
                </c:pt>
                <c:pt idx="28789">
                  <c:v>52</c:v>
                </c:pt>
                <c:pt idx="28790">
                  <c:v>52</c:v>
                </c:pt>
                <c:pt idx="28791">
                  <c:v>50.89</c:v>
                </c:pt>
                <c:pt idx="28792">
                  <c:v>51.95</c:v>
                </c:pt>
                <c:pt idx="28793">
                  <c:v>47.35</c:v>
                </c:pt>
                <c:pt idx="28794">
                  <c:v>47.35</c:v>
                </c:pt>
                <c:pt idx="28795">
                  <c:v>27.55</c:v>
                </c:pt>
                <c:pt idx="28796">
                  <c:v>47.1</c:v>
                </c:pt>
                <c:pt idx="28797">
                  <c:v>21.13448</c:v>
                </c:pt>
                <c:pt idx="28798">
                  <c:v>18.149999999999999</c:v>
                </c:pt>
                <c:pt idx="28799">
                  <c:v>18.02</c:v>
                </c:pt>
                <c:pt idx="28800">
                  <c:v>16.37022</c:v>
                </c:pt>
                <c:pt idx="28801">
                  <c:v>16.790400000000002</c:v>
                </c:pt>
                <c:pt idx="28802">
                  <c:v>14.82</c:v>
                </c:pt>
                <c:pt idx="28803">
                  <c:v>13.98</c:v>
                </c:pt>
                <c:pt idx="28804">
                  <c:v>10.6</c:v>
                </c:pt>
                <c:pt idx="28805">
                  <c:v>10.84</c:v>
                </c:pt>
                <c:pt idx="28806">
                  <c:v>8.07</c:v>
                </c:pt>
                <c:pt idx="28807">
                  <c:v>8.2019599999999997</c:v>
                </c:pt>
                <c:pt idx="28808">
                  <c:v>10.43</c:v>
                </c:pt>
                <c:pt idx="28809">
                  <c:v>11.42</c:v>
                </c:pt>
                <c:pt idx="28810">
                  <c:v>45</c:v>
                </c:pt>
                <c:pt idx="28811">
                  <c:v>44.8</c:v>
                </c:pt>
                <c:pt idx="28812">
                  <c:v>17.420000000000002</c:v>
                </c:pt>
                <c:pt idx="28813">
                  <c:v>45</c:v>
                </c:pt>
                <c:pt idx="28814">
                  <c:v>17.82</c:v>
                </c:pt>
                <c:pt idx="28815">
                  <c:v>44.7</c:v>
                </c:pt>
                <c:pt idx="28816">
                  <c:v>44.8</c:v>
                </c:pt>
                <c:pt idx="28817">
                  <c:v>44.75</c:v>
                </c:pt>
                <c:pt idx="28818">
                  <c:v>45</c:v>
                </c:pt>
                <c:pt idx="28819">
                  <c:v>44.75</c:v>
                </c:pt>
                <c:pt idx="28820">
                  <c:v>44</c:v>
                </c:pt>
                <c:pt idx="28821">
                  <c:v>44.75</c:v>
                </c:pt>
                <c:pt idx="28822">
                  <c:v>33.759279999999997</c:v>
                </c:pt>
                <c:pt idx="28823">
                  <c:v>43</c:v>
                </c:pt>
                <c:pt idx="28824">
                  <c:v>44.75</c:v>
                </c:pt>
                <c:pt idx="28825">
                  <c:v>44</c:v>
                </c:pt>
                <c:pt idx="28826">
                  <c:v>43</c:v>
                </c:pt>
                <c:pt idx="28827">
                  <c:v>42.9</c:v>
                </c:pt>
                <c:pt idx="28828">
                  <c:v>30</c:v>
                </c:pt>
                <c:pt idx="28829">
                  <c:v>5.0999999999999996</c:v>
                </c:pt>
                <c:pt idx="28830">
                  <c:v>7.2</c:v>
                </c:pt>
                <c:pt idx="28831">
                  <c:v>7.2</c:v>
                </c:pt>
                <c:pt idx="28832">
                  <c:v>45</c:v>
                </c:pt>
                <c:pt idx="28833">
                  <c:v>43.8</c:v>
                </c:pt>
                <c:pt idx="28834">
                  <c:v>0.6</c:v>
                </c:pt>
                <c:pt idx="28835">
                  <c:v>7.3</c:v>
                </c:pt>
                <c:pt idx="28836">
                  <c:v>7.3</c:v>
                </c:pt>
                <c:pt idx="28837">
                  <c:v>8.2000000000000011</c:v>
                </c:pt>
                <c:pt idx="28838">
                  <c:v>59</c:v>
                </c:pt>
                <c:pt idx="28839">
                  <c:v>54</c:v>
                </c:pt>
                <c:pt idx="28840">
                  <c:v>8.2000000000000011</c:v>
                </c:pt>
                <c:pt idx="28841">
                  <c:v>7.5</c:v>
                </c:pt>
                <c:pt idx="28842">
                  <c:v>0</c:v>
                </c:pt>
                <c:pt idx="28843">
                  <c:v>3</c:v>
                </c:pt>
                <c:pt idx="28844">
                  <c:v>8.2000000000000011</c:v>
                </c:pt>
                <c:pt idx="28845">
                  <c:v>1.7</c:v>
                </c:pt>
                <c:pt idx="28846">
                  <c:v>7.5</c:v>
                </c:pt>
                <c:pt idx="28847">
                  <c:v>7.5</c:v>
                </c:pt>
                <c:pt idx="28848">
                  <c:v>22.94</c:v>
                </c:pt>
                <c:pt idx="28849">
                  <c:v>22.88</c:v>
                </c:pt>
                <c:pt idx="28850">
                  <c:v>21.88</c:v>
                </c:pt>
                <c:pt idx="28851">
                  <c:v>21.53</c:v>
                </c:pt>
                <c:pt idx="28852">
                  <c:v>23.53</c:v>
                </c:pt>
                <c:pt idx="28853">
                  <c:v>23.53</c:v>
                </c:pt>
                <c:pt idx="28854">
                  <c:v>24.52</c:v>
                </c:pt>
                <c:pt idx="28855">
                  <c:v>23.43</c:v>
                </c:pt>
                <c:pt idx="28856">
                  <c:v>46</c:v>
                </c:pt>
                <c:pt idx="28857">
                  <c:v>46</c:v>
                </c:pt>
                <c:pt idx="28858">
                  <c:v>44</c:v>
                </c:pt>
                <c:pt idx="28859">
                  <c:v>7</c:v>
                </c:pt>
                <c:pt idx="28860">
                  <c:v>10</c:v>
                </c:pt>
                <c:pt idx="28861">
                  <c:v>10</c:v>
                </c:pt>
                <c:pt idx="28862">
                  <c:v>7.6</c:v>
                </c:pt>
                <c:pt idx="28863">
                  <c:v>10</c:v>
                </c:pt>
                <c:pt idx="28864">
                  <c:v>0.6</c:v>
                </c:pt>
                <c:pt idx="28865">
                  <c:v>10.20059</c:v>
                </c:pt>
                <c:pt idx="28866">
                  <c:v>1.7</c:v>
                </c:pt>
                <c:pt idx="28867">
                  <c:v>10</c:v>
                </c:pt>
                <c:pt idx="28868">
                  <c:v>10</c:v>
                </c:pt>
                <c:pt idx="28869">
                  <c:v>10</c:v>
                </c:pt>
                <c:pt idx="28870">
                  <c:v>11.66644</c:v>
                </c:pt>
                <c:pt idx="28871">
                  <c:v>10</c:v>
                </c:pt>
                <c:pt idx="28872">
                  <c:v>12.7</c:v>
                </c:pt>
                <c:pt idx="28873">
                  <c:v>10</c:v>
                </c:pt>
                <c:pt idx="28874">
                  <c:v>12.7</c:v>
                </c:pt>
                <c:pt idx="28875">
                  <c:v>13.36</c:v>
                </c:pt>
                <c:pt idx="28876">
                  <c:v>13.69</c:v>
                </c:pt>
                <c:pt idx="28877">
                  <c:v>14.11</c:v>
                </c:pt>
                <c:pt idx="28878">
                  <c:v>14.36</c:v>
                </c:pt>
                <c:pt idx="28879">
                  <c:v>79.456119999999999</c:v>
                </c:pt>
                <c:pt idx="28880">
                  <c:v>21</c:v>
                </c:pt>
                <c:pt idx="28881">
                  <c:v>29.55</c:v>
                </c:pt>
                <c:pt idx="28882">
                  <c:v>30</c:v>
                </c:pt>
                <c:pt idx="28883">
                  <c:v>21</c:v>
                </c:pt>
                <c:pt idx="28884">
                  <c:v>30</c:v>
                </c:pt>
                <c:pt idx="28885">
                  <c:v>21</c:v>
                </c:pt>
                <c:pt idx="28886">
                  <c:v>30</c:v>
                </c:pt>
                <c:pt idx="28887">
                  <c:v>77</c:v>
                </c:pt>
                <c:pt idx="28888">
                  <c:v>58.5</c:v>
                </c:pt>
                <c:pt idx="28889">
                  <c:v>16.5</c:v>
                </c:pt>
                <c:pt idx="28890">
                  <c:v>7.6</c:v>
                </c:pt>
                <c:pt idx="28891">
                  <c:v>10.199999999999999</c:v>
                </c:pt>
                <c:pt idx="28892">
                  <c:v>17.010000000000009</c:v>
                </c:pt>
                <c:pt idx="28893">
                  <c:v>17.010000000000009</c:v>
                </c:pt>
                <c:pt idx="28894">
                  <c:v>48</c:v>
                </c:pt>
                <c:pt idx="28895">
                  <c:v>45</c:v>
                </c:pt>
                <c:pt idx="28896">
                  <c:v>46</c:v>
                </c:pt>
                <c:pt idx="28897">
                  <c:v>1.7</c:v>
                </c:pt>
                <c:pt idx="28898">
                  <c:v>50</c:v>
                </c:pt>
                <c:pt idx="28899">
                  <c:v>0.6</c:v>
                </c:pt>
                <c:pt idx="28900">
                  <c:v>49</c:v>
                </c:pt>
                <c:pt idx="28901">
                  <c:v>43</c:v>
                </c:pt>
                <c:pt idx="28902">
                  <c:v>35.06</c:v>
                </c:pt>
                <c:pt idx="28903">
                  <c:v>27.22</c:v>
                </c:pt>
                <c:pt idx="28904">
                  <c:v>10</c:v>
                </c:pt>
                <c:pt idx="28905">
                  <c:v>1</c:v>
                </c:pt>
                <c:pt idx="28906">
                  <c:v>12</c:v>
                </c:pt>
                <c:pt idx="28907">
                  <c:v>45.8</c:v>
                </c:pt>
                <c:pt idx="28908">
                  <c:v>2</c:v>
                </c:pt>
                <c:pt idx="28909">
                  <c:v>48.27</c:v>
                </c:pt>
                <c:pt idx="28910">
                  <c:v>44.430129999999998</c:v>
                </c:pt>
                <c:pt idx="28911">
                  <c:v>45.07</c:v>
                </c:pt>
                <c:pt idx="28912">
                  <c:v>43.570220000000013</c:v>
                </c:pt>
                <c:pt idx="28913">
                  <c:v>42.82</c:v>
                </c:pt>
                <c:pt idx="28914">
                  <c:v>39.47</c:v>
                </c:pt>
                <c:pt idx="28915">
                  <c:v>20.24905</c:v>
                </c:pt>
                <c:pt idx="28916">
                  <c:v>39.869999999999997</c:v>
                </c:pt>
                <c:pt idx="28917">
                  <c:v>40.03</c:v>
                </c:pt>
                <c:pt idx="28918">
                  <c:v>48.75</c:v>
                </c:pt>
                <c:pt idx="28919">
                  <c:v>45</c:v>
                </c:pt>
                <c:pt idx="28920">
                  <c:v>49.5</c:v>
                </c:pt>
                <c:pt idx="28921">
                  <c:v>50</c:v>
                </c:pt>
                <c:pt idx="28922">
                  <c:v>47</c:v>
                </c:pt>
                <c:pt idx="28923">
                  <c:v>47</c:v>
                </c:pt>
                <c:pt idx="28924">
                  <c:v>47</c:v>
                </c:pt>
                <c:pt idx="28925">
                  <c:v>52</c:v>
                </c:pt>
                <c:pt idx="28926">
                  <c:v>50</c:v>
                </c:pt>
                <c:pt idx="28927">
                  <c:v>51.9</c:v>
                </c:pt>
                <c:pt idx="28928">
                  <c:v>52</c:v>
                </c:pt>
                <c:pt idx="28929">
                  <c:v>53.95</c:v>
                </c:pt>
                <c:pt idx="28930">
                  <c:v>53.95</c:v>
                </c:pt>
                <c:pt idx="28931">
                  <c:v>50</c:v>
                </c:pt>
                <c:pt idx="28932">
                  <c:v>20.399999999999999</c:v>
                </c:pt>
                <c:pt idx="28933">
                  <c:v>2</c:v>
                </c:pt>
                <c:pt idx="28934">
                  <c:v>2</c:v>
                </c:pt>
                <c:pt idx="28935">
                  <c:v>2</c:v>
                </c:pt>
                <c:pt idx="28936">
                  <c:v>11.31</c:v>
                </c:pt>
                <c:pt idx="28937">
                  <c:v>2</c:v>
                </c:pt>
                <c:pt idx="28938">
                  <c:v>28.94</c:v>
                </c:pt>
                <c:pt idx="28939">
                  <c:v>15.29</c:v>
                </c:pt>
                <c:pt idx="28940">
                  <c:v>12.54</c:v>
                </c:pt>
                <c:pt idx="28941">
                  <c:v>7.58</c:v>
                </c:pt>
                <c:pt idx="28942">
                  <c:v>50</c:v>
                </c:pt>
                <c:pt idx="28943">
                  <c:v>26.79</c:v>
                </c:pt>
                <c:pt idx="28944">
                  <c:v>2</c:v>
                </c:pt>
                <c:pt idx="28945">
                  <c:v>20.57011</c:v>
                </c:pt>
                <c:pt idx="28946">
                  <c:v>15.08</c:v>
                </c:pt>
                <c:pt idx="28947">
                  <c:v>14.59</c:v>
                </c:pt>
                <c:pt idx="28948">
                  <c:v>2</c:v>
                </c:pt>
                <c:pt idx="28949">
                  <c:v>2</c:v>
                </c:pt>
                <c:pt idx="28950">
                  <c:v>50</c:v>
                </c:pt>
                <c:pt idx="28951">
                  <c:v>52.5</c:v>
                </c:pt>
                <c:pt idx="28952">
                  <c:v>52.5</c:v>
                </c:pt>
                <c:pt idx="28953">
                  <c:v>49.75</c:v>
                </c:pt>
                <c:pt idx="28954">
                  <c:v>52.5</c:v>
                </c:pt>
                <c:pt idx="28955">
                  <c:v>52.5</c:v>
                </c:pt>
                <c:pt idx="28956">
                  <c:v>52.5</c:v>
                </c:pt>
                <c:pt idx="28957">
                  <c:v>52.5</c:v>
                </c:pt>
                <c:pt idx="28958">
                  <c:v>31.42</c:v>
                </c:pt>
                <c:pt idx="28959">
                  <c:v>49.95</c:v>
                </c:pt>
                <c:pt idx="28960">
                  <c:v>49.95</c:v>
                </c:pt>
                <c:pt idx="28961">
                  <c:v>49.95</c:v>
                </c:pt>
                <c:pt idx="28962">
                  <c:v>49.95</c:v>
                </c:pt>
                <c:pt idx="28963">
                  <c:v>49.75</c:v>
                </c:pt>
                <c:pt idx="28964">
                  <c:v>45.95</c:v>
                </c:pt>
                <c:pt idx="28965">
                  <c:v>35.1</c:v>
                </c:pt>
                <c:pt idx="28966">
                  <c:v>30</c:v>
                </c:pt>
                <c:pt idx="28967">
                  <c:v>49.95</c:v>
                </c:pt>
                <c:pt idx="28968">
                  <c:v>53.5</c:v>
                </c:pt>
                <c:pt idx="28969">
                  <c:v>51.765050000000002</c:v>
                </c:pt>
                <c:pt idx="28970">
                  <c:v>53.9</c:v>
                </c:pt>
                <c:pt idx="28971">
                  <c:v>49.95</c:v>
                </c:pt>
                <c:pt idx="28972">
                  <c:v>35</c:v>
                </c:pt>
                <c:pt idx="28973">
                  <c:v>35</c:v>
                </c:pt>
                <c:pt idx="28974">
                  <c:v>1</c:v>
                </c:pt>
                <c:pt idx="28975">
                  <c:v>13.92521</c:v>
                </c:pt>
                <c:pt idx="28976">
                  <c:v>16.100000000000001</c:v>
                </c:pt>
                <c:pt idx="28977">
                  <c:v>21</c:v>
                </c:pt>
                <c:pt idx="28978">
                  <c:v>16</c:v>
                </c:pt>
                <c:pt idx="28979">
                  <c:v>56.99</c:v>
                </c:pt>
                <c:pt idx="28980">
                  <c:v>59.170900000000003</c:v>
                </c:pt>
                <c:pt idx="28981">
                  <c:v>80</c:v>
                </c:pt>
                <c:pt idx="28982">
                  <c:v>33.00038</c:v>
                </c:pt>
                <c:pt idx="28983">
                  <c:v>89</c:v>
                </c:pt>
                <c:pt idx="28984">
                  <c:v>88</c:v>
                </c:pt>
                <c:pt idx="28985">
                  <c:v>17.25</c:v>
                </c:pt>
                <c:pt idx="28986">
                  <c:v>88</c:v>
                </c:pt>
                <c:pt idx="28987">
                  <c:v>54</c:v>
                </c:pt>
                <c:pt idx="28988">
                  <c:v>59.95</c:v>
                </c:pt>
                <c:pt idx="28989">
                  <c:v>48.69</c:v>
                </c:pt>
                <c:pt idx="28990">
                  <c:v>48.69</c:v>
                </c:pt>
                <c:pt idx="28991">
                  <c:v>48.69</c:v>
                </c:pt>
                <c:pt idx="28992">
                  <c:v>56.99</c:v>
                </c:pt>
                <c:pt idx="28993">
                  <c:v>48</c:v>
                </c:pt>
                <c:pt idx="28994">
                  <c:v>48</c:v>
                </c:pt>
                <c:pt idx="28995">
                  <c:v>47.5</c:v>
                </c:pt>
                <c:pt idx="28996">
                  <c:v>47.5</c:v>
                </c:pt>
                <c:pt idx="28997">
                  <c:v>47.5</c:v>
                </c:pt>
                <c:pt idx="28998">
                  <c:v>47</c:v>
                </c:pt>
                <c:pt idx="28999">
                  <c:v>47</c:v>
                </c:pt>
                <c:pt idx="29000">
                  <c:v>47</c:v>
                </c:pt>
                <c:pt idx="29001">
                  <c:v>50</c:v>
                </c:pt>
                <c:pt idx="29002">
                  <c:v>50</c:v>
                </c:pt>
                <c:pt idx="29003">
                  <c:v>68</c:v>
                </c:pt>
                <c:pt idx="29004">
                  <c:v>17.399999999999999</c:v>
                </c:pt>
                <c:pt idx="29005">
                  <c:v>50</c:v>
                </c:pt>
                <c:pt idx="29006">
                  <c:v>50</c:v>
                </c:pt>
                <c:pt idx="29007">
                  <c:v>17.399999999999999</c:v>
                </c:pt>
                <c:pt idx="29008">
                  <c:v>22.05</c:v>
                </c:pt>
                <c:pt idx="29009">
                  <c:v>75</c:v>
                </c:pt>
                <c:pt idx="29010">
                  <c:v>75</c:v>
                </c:pt>
                <c:pt idx="29011">
                  <c:v>75</c:v>
                </c:pt>
                <c:pt idx="29012">
                  <c:v>75</c:v>
                </c:pt>
                <c:pt idx="29013">
                  <c:v>75</c:v>
                </c:pt>
                <c:pt idx="29014">
                  <c:v>75</c:v>
                </c:pt>
                <c:pt idx="29015">
                  <c:v>71.625109999999992</c:v>
                </c:pt>
                <c:pt idx="29016">
                  <c:v>17.649999999999999</c:v>
                </c:pt>
                <c:pt idx="29017">
                  <c:v>22.65</c:v>
                </c:pt>
                <c:pt idx="29018">
                  <c:v>34</c:v>
                </c:pt>
                <c:pt idx="29019">
                  <c:v>75</c:v>
                </c:pt>
                <c:pt idx="29020">
                  <c:v>59.4</c:v>
                </c:pt>
                <c:pt idx="29021">
                  <c:v>34.4</c:v>
                </c:pt>
                <c:pt idx="29022">
                  <c:v>24</c:v>
                </c:pt>
                <c:pt idx="29023">
                  <c:v>34.549999999999997</c:v>
                </c:pt>
                <c:pt idx="29024">
                  <c:v>34</c:v>
                </c:pt>
                <c:pt idx="29025">
                  <c:v>34.549999999999997</c:v>
                </c:pt>
                <c:pt idx="29026">
                  <c:v>70.400000000000006</c:v>
                </c:pt>
                <c:pt idx="29027">
                  <c:v>29</c:v>
                </c:pt>
                <c:pt idx="29028">
                  <c:v>24</c:v>
                </c:pt>
                <c:pt idx="29029">
                  <c:v>20</c:v>
                </c:pt>
                <c:pt idx="29030">
                  <c:v>20</c:v>
                </c:pt>
                <c:pt idx="29031">
                  <c:v>24</c:v>
                </c:pt>
                <c:pt idx="29032">
                  <c:v>48.5</c:v>
                </c:pt>
                <c:pt idx="29033">
                  <c:v>25.1</c:v>
                </c:pt>
                <c:pt idx="29034">
                  <c:v>24</c:v>
                </c:pt>
                <c:pt idx="29035">
                  <c:v>2</c:v>
                </c:pt>
                <c:pt idx="29036">
                  <c:v>25.11</c:v>
                </c:pt>
                <c:pt idx="29037">
                  <c:v>48.25</c:v>
                </c:pt>
                <c:pt idx="29038">
                  <c:v>30</c:v>
                </c:pt>
                <c:pt idx="29039">
                  <c:v>20</c:v>
                </c:pt>
                <c:pt idx="29040">
                  <c:v>20</c:v>
                </c:pt>
                <c:pt idx="29041">
                  <c:v>10</c:v>
                </c:pt>
                <c:pt idx="29042">
                  <c:v>10</c:v>
                </c:pt>
                <c:pt idx="29043">
                  <c:v>10</c:v>
                </c:pt>
                <c:pt idx="29044">
                  <c:v>12.97067</c:v>
                </c:pt>
                <c:pt idx="29045">
                  <c:v>18.730129999999999</c:v>
                </c:pt>
                <c:pt idx="29046">
                  <c:v>47.45</c:v>
                </c:pt>
                <c:pt idx="29047">
                  <c:v>47</c:v>
                </c:pt>
                <c:pt idx="29048">
                  <c:v>47.45</c:v>
                </c:pt>
                <c:pt idx="29049">
                  <c:v>47.45</c:v>
                </c:pt>
                <c:pt idx="29050">
                  <c:v>47.45</c:v>
                </c:pt>
                <c:pt idx="29051">
                  <c:v>47.45</c:v>
                </c:pt>
                <c:pt idx="29052">
                  <c:v>15.25</c:v>
                </c:pt>
                <c:pt idx="29053">
                  <c:v>45.5</c:v>
                </c:pt>
                <c:pt idx="29054">
                  <c:v>50</c:v>
                </c:pt>
                <c:pt idx="29055">
                  <c:v>51.25</c:v>
                </c:pt>
                <c:pt idx="29056">
                  <c:v>50</c:v>
                </c:pt>
                <c:pt idx="29057">
                  <c:v>15.45</c:v>
                </c:pt>
                <c:pt idx="29058">
                  <c:v>15.25</c:v>
                </c:pt>
                <c:pt idx="29059">
                  <c:v>15.25</c:v>
                </c:pt>
                <c:pt idx="29060">
                  <c:v>15.25</c:v>
                </c:pt>
                <c:pt idx="29061">
                  <c:v>15.6</c:v>
                </c:pt>
                <c:pt idx="29062">
                  <c:v>15.55</c:v>
                </c:pt>
                <c:pt idx="29063">
                  <c:v>48</c:v>
                </c:pt>
                <c:pt idx="29064">
                  <c:v>51.25</c:v>
                </c:pt>
                <c:pt idx="29065">
                  <c:v>15.6</c:v>
                </c:pt>
                <c:pt idx="29066">
                  <c:v>51.25</c:v>
                </c:pt>
                <c:pt idx="29067">
                  <c:v>51.25</c:v>
                </c:pt>
                <c:pt idx="29068">
                  <c:v>39.86</c:v>
                </c:pt>
                <c:pt idx="29069">
                  <c:v>41.37</c:v>
                </c:pt>
                <c:pt idx="29070">
                  <c:v>15.55</c:v>
                </c:pt>
                <c:pt idx="29071">
                  <c:v>47.5</c:v>
                </c:pt>
                <c:pt idx="29072">
                  <c:v>2</c:v>
                </c:pt>
                <c:pt idx="29073">
                  <c:v>26.65558</c:v>
                </c:pt>
                <c:pt idx="29074">
                  <c:v>15.56</c:v>
                </c:pt>
                <c:pt idx="29075">
                  <c:v>47</c:v>
                </c:pt>
                <c:pt idx="29076">
                  <c:v>55</c:v>
                </c:pt>
                <c:pt idx="29077">
                  <c:v>55</c:v>
                </c:pt>
                <c:pt idx="29078">
                  <c:v>55</c:v>
                </c:pt>
                <c:pt idx="29079">
                  <c:v>47</c:v>
                </c:pt>
                <c:pt idx="29080">
                  <c:v>44.13</c:v>
                </c:pt>
                <c:pt idx="29081">
                  <c:v>44.5</c:v>
                </c:pt>
                <c:pt idx="29082">
                  <c:v>54</c:v>
                </c:pt>
                <c:pt idx="29083">
                  <c:v>55</c:v>
                </c:pt>
                <c:pt idx="29084">
                  <c:v>48.9</c:v>
                </c:pt>
                <c:pt idx="29085">
                  <c:v>30.45</c:v>
                </c:pt>
                <c:pt idx="29086">
                  <c:v>48.5</c:v>
                </c:pt>
                <c:pt idx="29087">
                  <c:v>48.5</c:v>
                </c:pt>
                <c:pt idx="29088">
                  <c:v>49.5</c:v>
                </c:pt>
                <c:pt idx="29089">
                  <c:v>49.5</c:v>
                </c:pt>
                <c:pt idx="29090">
                  <c:v>50.5</c:v>
                </c:pt>
                <c:pt idx="29091">
                  <c:v>49.95</c:v>
                </c:pt>
                <c:pt idx="29092">
                  <c:v>49.5</c:v>
                </c:pt>
                <c:pt idx="29093">
                  <c:v>49.5</c:v>
                </c:pt>
                <c:pt idx="29094">
                  <c:v>49.5</c:v>
                </c:pt>
                <c:pt idx="29095">
                  <c:v>49.5</c:v>
                </c:pt>
                <c:pt idx="29096">
                  <c:v>49.5</c:v>
                </c:pt>
                <c:pt idx="29097">
                  <c:v>49.5</c:v>
                </c:pt>
                <c:pt idx="29098">
                  <c:v>24.03</c:v>
                </c:pt>
                <c:pt idx="29099">
                  <c:v>24.63</c:v>
                </c:pt>
                <c:pt idx="29100">
                  <c:v>26.97</c:v>
                </c:pt>
                <c:pt idx="29101">
                  <c:v>31.530069999999991</c:v>
                </c:pt>
                <c:pt idx="29102">
                  <c:v>29.2</c:v>
                </c:pt>
                <c:pt idx="29103">
                  <c:v>31.7</c:v>
                </c:pt>
                <c:pt idx="29104">
                  <c:v>29.78</c:v>
                </c:pt>
                <c:pt idx="29105">
                  <c:v>29.75</c:v>
                </c:pt>
                <c:pt idx="29106">
                  <c:v>28.17</c:v>
                </c:pt>
                <c:pt idx="29107">
                  <c:v>28.17</c:v>
                </c:pt>
                <c:pt idx="29108">
                  <c:v>27.89</c:v>
                </c:pt>
                <c:pt idx="29109">
                  <c:v>30.87</c:v>
                </c:pt>
                <c:pt idx="29110">
                  <c:v>47</c:v>
                </c:pt>
                <c:pt idx="29111">
                  <c:v>49</c:v>
                </c:pt>
                <c:pt idx="29112">
                  <c:v>49</c:v>
                </c:pt>
                <c:pt idx="29113">
                  <c:v>48.25</c:v>
                </c:pt>
                <c:pt idx="29114">
                  <c:v>48.25</c:v>
                </c:pt>
                <c:pt idx="29115">
                  <c:v>47</c:v>
                </c:pt>
                <c:pt idx="29116">
                  <c:v>48.25</c:v>
                </c:pt>
                <c:pt idx="29117">
                  <c:v>38.409999999999997</c:v>
                </c:pt>
                <c:pt idx="29118">
                  <c:v>38.72</c:v>
                </c:pt>
                <c:pt idx="29119">
                  <c:v>47.25</c:v>
                </c:pt>
                <c:pt idx="29120">
                  <c:v>36.72</c:v>
                </c:pt>
                <c:pt idx="29121">
                  <c:v>50</c:v>
                </c:pt>
                <c:pt idx="29122">
                  <c:v>51.15</c:v>
                </c:pt>
                <c:pt idx="29123">
                  <c:v>52.95</c:v>
                </c:pt>
                <c:pt idx="29124">
                  <c:v>50</c:v>
                </c:pt>
                <c:pt idx="29125">
                  <c:v>51.15</c:v>
                </c:pt>
                <c:pt idx="29126">
                  <c:v>51.15</c:v>
                </c:pt>
                <c:pt idx="29127">
                  <c:v>50</c:v>
                </c:pt>
                <c:pt idx="29128">
                  <c:v>36.880000000000003</c:v>
                </c:pt>
                <c:pt idx="29129">
                  <c:v>36.757040000000003</c:v>
                </c:pt>
                <c:pt idx="29130">
                  <c:v>32.51</c:v>
                </c:pt>
                <c:pt idx="29131">
                  <c:v>39.33</c:v>
                </c:pt>
                <c:pt idx="29132">
                  <c:v>50.35</c:v>
                </c:pt>
                <c:pt idx="29133">
                  <c:v>49.75</c:v>
                </c:pt>
                <c:pt idx="29134">
                  <c:v>49.75</c:v>
                </c:pt>
                <c:pt idx="29135">
                  <c:v>49.95</c:v>
                </c:pt>
                <c:pt idx="29136">
                  <c:v>26.89</c:v>
                </c:pt>
                <c:pt idx="29137">
                  <c:v>49.45</c:v>
                </c:pt>
                <c:pt idx="29138">
                  <c:v>25.96</c:v>
                </c:pt>
                <c:pt idx="29139">
                  <c:v>48</c:v>
                </c:pt>
                <c:pt idx="29140">
                  <c:v>51.5</c:v>
                </c:pt>
                <c:pt idx="29141">
                  <c:v>25.66</c:v>
                </c:pt>
                <c:pt idx="29142">
                  <c:v>48</c:v>
                </c:pt>
                <c:pt idx="29143">
                  <c:v>48</c:v>
                </c:pt>
                <c:pt idx="29144">
                  <c:v>24.94</c:v>
                </c:pt>
                <c:pt idx="29145">
                  <c:v>25.35</c:v>
                </c:pt>
                <c:pt idx="29146">
                  <c:v>49.25</c:v>
                </c:pt>
                <c:pt idx="29147">
                  <c:v>50</c:v>
                </c:pt>
                <c:pt idx="29148">
                  <c:v>49</c:v>
                </c:pt>
                <c:pt idx="29149">
                  <c:v>50</c:v>
                </c:pt>
                <c:pt idx="29150">
                  <c:v>49</c:v>
                </c:pt>
                <c:pt idx="29151">
                  <c:v>49</c:v>
                </c:pt>
                <c:pt idx="29152">
                  <c:v>48.95</c:v>
                </c:pt>
                <c:pt idx="29153">
                  <c:v>48.95</c:v>
                </c:pt>
                <c:pt idx="29154">
                  <c:v>48.95</c:v>
                </c:pt>
                <c:pt idx="29155">
                  <c:v>26.11</c:v>
                </c:pt>
                <c:pt idx="29156">
                  <c:v>17.399999999999999</c:v>
                </c:pt>
                <c:pt idx="29157">
                  <c:v>30</c:v>
                </c:pt>
                <c:pt idx="29158">
                  <c:v>48.8</c:v>
                </c:pt>
                <c:pt idx="29159">
                  <c:v>48.95</c:v>
                </c:pt>
                <c:pt idx="29160">
                  <c:v>49.75</c:v>
                </c:pt>
                <c:pt idx="29161">
                  <c:v>48.95</c:v>
                </c:pt>
                <c:pt idx="29162">
                  <c:v>48.7</c:v>
                </c:pt>
                <c:pt idx="29163">
                  <c:v>23.48</c:v>
                </c:pt>
                <c:pt idx="29164">
                  <c:v>23.04</c:v>
                </c:pt>
                <c:pt idx="29165">
                  <c:v>32.375120000000003</c:v>
                </c:pt>
                <c:pt idx="29166">
                  <c:v>3.1</c:v>
                </c:pt>
                <c:pt idx="29167">
                  <c:v>3.1</c:v>
                </c:pt>
                <c:pt idx="29168">
                  <c:v>3</c:v>
                </c:pt>
                <c:pt idx="29169">
                  <c:v>3</c:v>
                </c:pt>
                <c:pt idx="29170">
                  <c:v>3</c:v>
                </c:pt>
                <c:pt idx="29171">
                  <c:v>10</c:v>
                </c:pt>
                <c:pt idx="29172">
                  <c:v>48</c:v>
                </c:pt>
                <c:pt idx="29173">
                  <c:v>28</c:v>
                </c:pt>
                <c:pt idx="29174">
                  <c:v>59.88</c:v>
                </c:pt>
                <c:pt idx="29175">
                  <c:v>59.66</c:v>
                </c:pt>
                <c:pt idx="29176">
                  <c:v>47</c:v>
                </c:pt>
                <c:pt idx="29177">
                  <c:v>46.9</c:v>
                </c:pt>
                <c:pt idx="29178">
                  <c:v>4.2</c:v>
                </c:pt>
                <c:pt idx="29179">
                  <c:v>4.2</c:v>
                </c:pt>
                <c:pt idx="29180">
                  <c:v>48.5</c:v>
                </c:pt>
                <c:pt idx="29181">
                  <c:v>46.85</c:v>
                </c:pt>
                <c:pt idx="29182">
                  <c:v>36.96</c:v>
                </c:pt>
                <c:pt idx="29183">
                  <c:v>46.95</c:v>
                </c:pt>
                <c:pt idx="29184">
                  <c:v>47</c:v>
                </c:pt>
                <c:pt idx="29185">
                  <c:v>46.4</c:v>
                </c:pt>
                <c:pt idx="29186">
                  <c:v>46.4</c:v>
                </c:pt>
                <c:pt idx="29187">
                  <c:v>46.35</c:v>
                </c:pt>
                <c:pt idx="29188">
                  <c:v>46.3</c:v>
                </c:pt>
                <c:pt idx="29189">
                  <c:v>46.45</c:v>
                </c:pt>
                <c:pt idx="29190">
                  <c:v>47</c:v>
                </c:pt>
                <c:pt idx="29191">
                  <c:v>46.3</c:v>
                </c:pt>
                <c:pt idx="29192">
                  <c:v>47</c:v>
                </c:pt>
                <c:pt idx="29193">
                  <c:v>46.3</c:v>
                </c:pt>
                <c:pt idx="29194">
                  <c:v>64.27</c:v>
                </c:pt>
                <c:pt idx="29195">
                  <c:v>7.6</c:v>
                </c:pt>
                <c:pt idx="29196">
                  <c:v>52.9</c:v>
                </c:pt>
                <c:pt idx="29197">
                  <c:v>63.25</c:v>
                </c:pt>
                <c:pt idx="29198">
                  <c:v>45</c:v>
                </c:pt>
                <c:pt idx="29199">
                  <c:v>55.11</c:v>
                </c:pt>
                <c:pt idx="29200">
                  <c:v>26.5</c:v>
                </c:pt>
                <c:pt idx="29201">
                  <c:v>12.3</c:v>
                </c:pt>
                <c:pt idx="29202">
                  <c:v>12.25</c:v>
                </c:pt>
                <c:pt idx="29203">
                  <c:v>12.26797</c:v>
                </c:pt>
                <c:pt idx="29204">
                  <c:v>26.75</c:v>
                </c:pt>
                <c:pt idx="29205">
                  <c:v>27</c:v>
                </c:pt>
                <c:pt idx="29206">
                  <c:v>27</c:v>
                </c:pt>
                <c:pt idx="29207">
                  <c:v>2</c:v>
                </c:pt>
                <c:pt idx="29208">
                  <c:v>7.6</c:v>
                </c:pt>
                <c:pt idx="29209">
                  <c:v>0</c:v>
                </c:pt>
                <c:pt idx="29210">
                  <c:v>0</c:v>
                </c:pt>
                <c:pt idx="29211">
                  <c:v>27.1</c:v>
                </c:pt>
                <c:pt idx="29212">
                  <c:v>27.1</c:v>
                </c:pt>
                <c:pt idx="29213">
                  <c:v>27.1</c:v>
                </c:pt>
                <c:pt idx="29214">
                  <c:v>26.5</c:v>
                </c:pt>
                <c:pt idx="29215">
                  <c:v>26.5</c:v>
                </c:pt>
                <c:pt idx="29216">
                  <c:v>27.1</c:v>
                </c:pt>
                <c:pt idx="29217">
                  <c:v>27.2</c:v>
                </c:pt>
                <c:pt idx="29218">
                  <c:v>27.3</c:v>
                </c:pt>
                <c:pt idx="29219">
                  <c:v>27.35</c:v>
                </c:pt>
                <c:pt idx="29220">
                  <c:v>27.2</c:v>
                </c:pt>
                <c:pt idx="29221">
                  <c:v>40</c:v>
                </c:pt>
                <c:pt idx="29222">
                  <c:v>60</c:v>
                </c:pt>
                <c:pt idx="29223">
                  <c:v>59.89</c:v>
                </c:pt>
                <c:pt idx="29224">
                  <c:v>62</c:v>
                </c:pt>
                <c:pt idx="29225">
                  <c:v>27.7</c:v>
                </c:pt>
                <c:pt idx="29226">
                  <c:v>50</c:v>
                </c:pt>
                <c:pt idx="29227">
                  <c:v>30</c:v>
                </c:pt>
                <c:pt idx="29228">
                  <c:v>46.45</c:v>
                </c:pt>
                <c:pt idx="29229">
                  <c:v>46.45</c:v>
                </c:pt>
                <c:pt idx="29230">
                  <c:v>0.5</c:v>
                </c:pt>
                <c:pt idx="29231">
                  <c:v>2</c:v>
                </c:pt>
                <c:pt idx="29232">
                  <c:v>46.4</c:v>
                </c:pt>
                <c:pt idx="29233">
                  <c:v>46.3</c:v>
                </c:pt>
                <c:pt idx="29234">
                  <c:v>46.3</c:v>
                </c:pt>
                <c:pt idx="29235">
                  <c:v>46</c:v>
                </c:pt>
                <c:pt idx="29236">
                  <c:v>46</c:v>
                </c:pt>
                <c:pt idx="29237">
                  <c:v>46</c:v>
                </c:pt>
                <c:pt idx="29238">
                  <c:v>46</c:v>
                </c:pt>
                <c:pt idx="29239">
                  <c:v>46</c:v>
                </c:pt>
                <c:pt idx="29240">
                  <c:v>46</c:v>
                </c:pt>
                <c:pt idx="29241">
                  <c:v>27.8</c:v>
                </c:pt>
                <c:pt idx="29242">
                  <c:v>54.45</c:v>
                </c:pt>
                <c:pt idx="29243">
                  <c:v>54.45</c:v>
                </c:pt>
                <c:pt idx="29244">
                  <c:v>55.45</c:v>
                </c:pt>
                <c:pt idx="29245">
                  <c:v>68</c:v>
                </c:pt>
                <c:pt idx="29246">
                  <c:v>64.02</c:v>
                </c:pt>
                <c:pt idx="29247">
                  <c:v>62.369799999999998</c:v>
                </c:pt>
                <c:pt idx="29248">
                  <c:v>55.8</c:v>
                </c:pt>
                <c:pt idx="29249">
                  <c:v>28.05</c:v>
                </c:pt>
                <c:pt idx="29250">
                  <c:v>53.050400000000003</c:v>
                </c:pt>
                <c:pt idx="29251">
                  <c:v>28.25</c:v>
                </c:pt>
                <c:pt idx="29252">
                  <c:v>28.5</c:v>
                </c:pt>
                <c:pt idx="29253">
                  <c:v>49.790400000000012</c:v>
                </c:pt>
                <c:pt idx="29254">
                  <c:v>48.810400000000001</c:v>
                </c:pt>
                <c:pt idx="29255">
                  <c:v>48.46</c:v>
                </c:pt>
                <c:pt idx="29256">
                  <c:v>29.493500000000001</c:v>
                </c:pt>
                <c:pt idx="29257">
                  <c:v>28.35</c:v>
                </c:pt>
                <c:pt idx="29258">
                  <c:v>28.35</c:v>
                </c:pt>
                <c:pt idx="29259">
                  <c:v>28.4</c:v>
                </c:pt>
                <c:pt idx="29260">
                  <c:v>28.35</c:v>
                </c:pt>
                <c:pt idx="29261">
                  <c:v>28.4</c:v>
                </c:pt>
                <c:pt idx="29262">
                  <c:v>27.85</c:v>
                </c:pt>
                <c:pt idx="29263">
                  <c:v>28.35</c:v>
                </c:pt>
                <c:pt idx="29264">
                  <c:v>28.6</c:v>
                </c:pt>
                <c:pt idx="29265">
                  <c:v>81.239999999999995</c:v>
                </c:pt>
                <c:pt idx="29266">
                  <c:v>28.6</c:v>
                </c:pt>
                <c:pt idx="29267">
                  <c:v>28.7</c:v>
                </c:pt>
                <c:pt idx="29268">
                  <c:v>81.239999999999995</c:v>
                </c:pt>
                <c:pt idx="29269">
                  <c:v>64.989999999999995</c:v>
                </c:pt>
                <c:pt idx="29270">
                  <c:v>64.989999999999995</c:v>
                </c:pt>
                <c:pt idx="29271">
                  <c:v>28.65</c:v>
                </c:pt>
                <c:pt idx="29272">
                  <c:v>28.7</c:v>
                </c:pt>
                <c:pt idx="29273">
                  <c:v>28.7</c:v>
                </c:pt>
                <c:pt idx="29274">
                  <c:v>2</c:v>
                </c:pt>
                <c:pt idx="29275">
                  <c:v>2</c:v>
                </c:pt>
                <c:pt idx="29276">
                  <c:v>47.5</c:v>
                </c:pt>
                <c:pt idx="29277">
                  <c:v>45.5</c:v>
                </c:pt>
                <c:pt idx="29278">
                  <c:v>46</c:v>
                </c:pt>
                <c:pt idx="29279">
                  <c:v>45</c:v>
                </c:pt>
                <c:pt idx="29280">
                  <c:v>15</c:v>
                </c:pt>
                <c:pt idx="29281">
                  <c:v>31.45</c:v>
                </c:pt>
                <c:pt idx="29282">
                  <c:v>44.75</c:v>
                </c:pt>
                <c:pt idx="29283">
                  <c:v>45</c:v>
                </c:pt>
                <c:pt idx="29284">
                  <c:v>45</c:v>
                </c:pt>
                <c:pt idx="29285">
                  <c:v>45</c:v>
                </c:pt>
                <c:pt idx="29286">
                  <c:v>45</c:v>
                </c:pt>
                <c:pt idx="29287">
                  <c:v>2</c:v>
                </c:pt>
                <c:pt idx="29288">
                  <c:v>15</c:v>
                </c:pt>
                <c:pt idx="29289">
                  <c:v>3</c:v>
                </c:pt>
                <c:pt idx="29290">
                  <c:v>27.85</c:v>
                </c:pt>
                <c:pt idx="29291">
                  <c:v>28.81</c:v>
                </c:pt>
                <c:pt idx="29292">
                  <c:v>53</c:v>
                </c:pt>
                <c:pt idx="29293">
                  <c:v>56</c:v>
                </c:pt>
                <c:pt idx="29294">
                  <c:v>56</c:v>
                </c:pt>
                <c:pt idx="29295">
                  <c:v>56</c:v>
                </c:pt>
                <c:pt idx="29296">
                  <c:v>53.5</c:v>
                </c:pt>
                <c:pt idx="29297">
                  <c:v>36.44</c:v>
                </c:pt>
                <c:pt idx="29298">
                  <c:v>24.8</c:v>
                </c:pt>
                <c:pt idx="29299">
                  <c:v>50.74</c:v>
                </c:pt>
                <c:pt idx="29300">
                  <c:v>46.91</c:v>
                </c:pt>
                <c:pt idx="29301">
                  <c:v>46.53</c:v>
                </c:pt>
                <c:pt idx="29302">
                  <c:v>46.37</c:v>
                </c:pt>
                <c:pt idx="29303">
                  <c:v>45.4</c:v>
                </c:pt>
                <c:pt idx="29304">
                  <c:v>30</c:v>
                </c:pt>
                <c:pt idx="29305">
                  <c:v>42.72</c:v>
                </c:pt>
                <c:pt idx="29306">
                  <c:v>43.96</c:v>
                </c:pt>
                <c:pt idx="29307">
                  <c:v>43.96</c:v>
                </c:pt>
                <c:pt idx="29308">
                  <c:v>58.65</c:v>
                </c:pt>
                <c:pt idx="29309">
                  <c:v>58.35</c:v>
                </c:pt>
                <c:pt idx="29310">
                  <c:v>61.240029999999997</c:v>
                </c:pt>
                <c:pt idx="29311">
                  <c:v>63.75</c:v>
                </c:pt>
                <c:pt idx="29312">
                  <c:v>67.16</c:v>
                </c:pt>
                <c:pt idx="29313">
                  <c:v>67.16</c:v>
                </c:pt>
                <c:pt idx="29314">
                  <c:v>76.580029999999994</c:v>
                </c:pt>
                <c:pt idx="29315">
                  <c:v>68.75</c:v>
                </c:pt>
                <c:pt idx="29316">
                  <c:v>62.06</c:v>
                </c:pt>
                <c:pt idx="29317">
                  <c:v>64.02</c:v>
                </c:pt>
                <c:pt idx="29318">
                  <c:v>53</c:v>
                </c:pt>
                <c:pt idx="29319">
                  <c:v>16.600000000000001</c:v>
                </c:pt>
                <c:pt idx="29320">
                  <c:v>16.7</c:v>
                </c:pt>
                <c:pt idx="29321">
                  <c:v>52.550049999999999</c:v>
                </c:pt>
                <c:pt idx="29322">
                  <c:v>43.46</c:v>
                </c:pt>
                <c:pt idx="29323">
                  <c:v>44.15</c:v>
                </c:pt>
                <c:pt idx="29324">
                  <c:v>50.9</c:v>
                </c:pt>
                <c:pt idx="29325">
                  <c:v>53.5</c:v>
                </c:pt>
                <c:pt idx="29326">
                  <c:v>55</c:v>
                </c:pt>
                <c:pt idx="29327">
                  <c:v>47.4</c:v>
                </c:pt>
                <c:pt idx="29328">
                  <c:v>51.5</c:v>
                </c:pt>
                <c:pt idx="29329">
                  <c:v>35.96</c:v>
                </c:pt>
                <c:pt idx="29330">
                  <c:v>2.0499999999999998</c:v>
                </c:pt>
                <c:pt idx="29331">
                  <c:v>2</c:v>
                </c:pt>
                <c:pt idx="29332">
                  <c:v>2.0499999999999998</c:v>
                </c:pt>
                <c:pt idx="29333">
                  <c:v>2.0499999999999998</c:v>
                </c:pt>
                <c:pt idx="29334">
                  <c:v>27.96</c:v>
                </c:pt>
                <c:pt idx="29335">
                  <c:v>55.75</c:v>
                </c:pt>
                <c:pt idx="29336">
                  <c:v>55.75</c:v>
                </c:pt>
                <c:pt idx="29337">
                  <c:v>45.950130000000001</c:v>
                </c:pt>
                <c:pt idx="29338">
                  <c:v>54.8</c:v>
                </c:pt>
                <c:pt idx="29339">
                  <c:v>52.098109999999998</c:v>
                </c:pt>
                <c:pt idx="29340">
                  <c:v>49.88</c:v>
                </c:pt>
                <c:pt idx="29341">
                  <c:v>52.8</c:v>
                </c:pt>
                <c:pt idx="29342">
                  <c:v>53</c:v>
                </c:pt>
                <c:pt idx="29343">
                  <c:v>53</c:v>
                </c:pt>
                <c:pt idx="29344">
                  <c:v>52.95</c:v>
                </c:pt>
                <c:pt idx="29345">
                  <c:v>52.95</c:v>
                </c:pt>
                <c:pt idx="29346">
                  <c:v>55</c:v>
                </c:pt>
                <c:pt idx="29347">
                  <c:v>52.85</c:v>
                </c:pt>
                <c:pt idx="29348">
                  <c:v>52.95</c:v>
                </c:pt>
                <c:pt idx="29349">
                  <c:v>52.95</c:v>
                </c:pt>
                <c:pt idx="29350">
                  <c:v>52.85</c:v>
                </c:pt>
                <c:pt idx="29351">
                  <c:v>51.8</c:v>
                </c:pt>
                <c:pt idx="29352">
                  <c:v>52.75</c:v>
                </c:pt>
                <c:pt idx="29353">
                  <c:v>17.399999999999999</c:v>
                </c:pt>
                <c:pt idx="29354">
                  <c:v>17.399999999999999</c:v>
                </c:pt>
                <c:pt idx="29355">
                  <c:v>17.399999999999999</c:v>
                </c:pt>
                <c:pt idx="29356">
                  <c:v>17.399999999999999</c:v>
                </c:pt>
                <c:pt idx="29357">
                  <c:v>49</c:v>
                </c:pt>
                <c:pt idx="29358">
                  <c:v>37.18994</c:v>
                </c:pt>
                <c:pt idx="29359">
                  <c:v>17.399999999999999</c:v>
                </c:pt>
                <c:pt idx="29360">
                  <c:v>17.399999999999999</c:v>
                </c:pt>
                <c:pt idx="29361">
                  <c:v>17.5</c:v>
                </c:pt>
                <c:pt idx="29362">
                  <c:v>56</c:v>
                </c:pt>
                <c:pt idx="29363">
                  <c:v>56.5</c:v>
                </c:pt>
                <c:pt idx="29364">
                  <c:v>54.75</c:v>
                </c:pt>
                <c:pt idx="29365">
                  <c:v>54.75</c:v>
                </c:pt>
                <c:pt idx="29366">
                  <c:v>52.95</c:v>
                </c:pt>
                <c:pt idx="29367">
                  <c:v>17.61</c:v>
                </c:pt>
                <c:pt idx="29368">
                  <c:v>50</c:v>
                </c:pt>
                <c:pt idx="29369">
                  <c:v>17.5</c:v>
                </c:pt>
                <c:pt idx="29370">
                  <c:v>54</c:v>
                </c:pt>
                <c:pt idx="29371">
                  <c:v>55</c:v>
                </c:pt>
                <c:pt idx="29372">
                  <c:v>54</c:v>
                </c:pt>
                <c:pt idx="29373">
                  <c:v>50</c:v>
                </c:pt>
                <c:pt idx="29374">
                  <c:v>37.14</c:v>
                </c:pt>
                <c:pt idx="29375">
                  <c:v>2</c:v>
                </c:pt>
                <c:pt idx="29376">
                  <c:v>2</c:v>
                </c:pt>
                <c:pt idx="29377">
                  <c:v>2</c:v>
                </c:pt>
                <c:pt idx="29378">
                  <c:v>23.4</c:v>
                </c:pt>
                <c:pt idx="29379">
                  <c:v>32.450400000000002</c:v>
                </c:pt>
                <c:pt idx="29380">
                  <c:v>49.98</c:v>
                </c:pt>
                <c:pt idx="29381">
                  <c:v>49.98</c:v>
                </c:pt>
                <c:pt idx="29382">
                  <c:v>49.95</c:v>
                </c:pt>
                <c:pt idx="29383">
                  <c:v>50</c:v>
                </c:pt>
                <c:pt idx="29384">
                  <c:v>40.71</c:v>
                </c:pt>
                <c:pt idx="29385">
                  <c:v>40.71</c:v>
                </c:pt>
                <c:pt idx="29386">
                  <c:v>45.6</c:v>
                </c:pt>
                <c:pt idx="29387">
                  <c:v>43.08</c:v>
                </c:pt>
                <c:pt idx="29388">
                  <c:v>47.84</c:v>
                </c:pt>
                <c:pt idx="29389">
                  <c:v>55</c:v>
                </c:pt>
                <c:pt idx="29390">
                  <c:v>56</c:v>
                </c:pt>
                <c:pt idx="29391">
                  <c:v>58.5</c:v>
                </c:pt>
                <c:pt idx="29392">
                  <c:v>58.5</c:v>
                </c:pt>
                <c:pt idx="29393">
                  <c:v>55</c:v>
                </c:pt>
                <c:pt idx="29394">
                  <c:v>55</c:v>
                </c:pt>
                <c:pt idx="29395">
                  <c:v>44</c:v>
                </c:pt>
                <c:pt idx="29396">
                  <c:v>53</c:v>
                </c:pt>
                <c:pt idx="29397">
                  <c:v>53</c:v>
                </c:pt>
                <c:pt idx="29398">
                  <c:v>17</c:v>
                </c:pt>
                <c:pt idx="29399">
                  <c:v>15</c:v>
                </c:pt>
                <c:pt idx="29400">
                  <c:v>17</c:v>
                </c:pt>
                <c:pt idx="29401">
                  <c:v>47.5</c:v>
                </c:pt>
                <c:pt idx="29402">
                  <c:v>15</c:v>
                </c:pt>
                <c:pt idx="29403">
                  <c:v>15</c:v>
                </c:pt>
                <c:pt idx="29404">
                  <c:v>30</c:v>
                </c:pt>
                <c:pt idx="29405">
                  <c:v>49</c:v>
                </c:pt>
                <c:pt idx="29406">
                  <c:v>51.95</c:v>
                </c:pt>
                <c:pt idx="29407">
                  <c:v>53</c:v>
                </c:pt>
                <c:pt idx="29408">
                  <c:v>57.35</c:v>
                </c:pt>
                <c:pt idx="29409">
                  <c:v>57.35</c:v>
                </c:pt>
                <c:pt idx="29410">
                  <c:v>57.35</c:v>
                </c:pt>
                <c:pt idx="29411">
                  <c:v>57.35</c:v>
                </c:pt>
                <c:pt idx="29412">
                  <c:v>57.35</c:v>
                </c:pt>
                <c:pt idx="29413">
                  <c:v>57.35</c:v>
                </c:pt>
                <c:pt idx="29414">
                  <c:v>54.75</c:v>
                </c:pt>
                <c:pt idx="29415">
                  <c:v>52.45</c:v>
                </c:pt>
                <c:pt idx="29416">
                  <c:v>52.25</c:v>
                </c:pt>
                <c:pt idx="29417">
                  <c:v>25.1</c:v>
                </c:pt>
                <c:pt idx="29418">
                  <c:v>51.5</c:v>
                </c:pt>
                <c:pt idx="29419">
                  <c:v>17.62</c:v>
                </c:pt>
                <c:pt idx="29420">
                  <c:v>1.5</c:v>
                </c:pt>
                <c:pt idx="29421">
                  <c:v>0</c:v>
                </c:pt>
                <c:pt idx="29422">
                  <c:v>1.5</c:v>
                </c:pt>
                <c:pt idx="29423">
                  <c:v>0</c:v>
                </c:pt>
                <c:pt idx="29424">
                  <c:v>2</c:v>
                </c:pt>
                <c:pt idx="29425">
                  <c:v>51</c:v>
                </c:pt>
                <c:pt idx="29426">
                  <c:v>28.48</c:v>
                </c:pt>
                <c:pt idx="29427">
                  <c:v>27.38</c:v>
                </c:pt>
                <c:pt idx="29428">
                  <c:v>29.42</c:v>
                </c:pt>
                <c:pt idx="29429">
                  <c:v>29.42</c:v>
                </c:pt>
                <c:pt idx="29430">
                  <c:v>2</c:v>
                </c:pt>
                <c:pt idx="29431">
                  <c:v>28.3</c:v>
                </c:pt>
                <c:pt idx="29432">
                  <c:v>2</c:v>
                </c:pt>
                <c:pt idx="29433">
                  <c:v>49</c:v>
                </c:pt>
                <c:pt idx="29434">
                  <c:v>1.5</c:v>
                </c:pt>
                <c:pt idx="29435">
                  <c:v>50.85</c:v>
                </c:pt>
                <c:pt idx="29436">
                  <c:v>30.68</c:v>
                </c:pt>
                <c:pt idx="29437">
                  <c:v>50.85</c:v>
                </c:pt>
                <c:pt idx="29438">
                  <c:v>53</c:v>
                </c:pt>
                <c:pt idx="29439">
                  <c:v>52.25</c:v>
                </c:pt>
                <c:pt idx="29440">
                  <c:v>53</c:v>
                </c:pt>
                <c:pt idx="29441">
                  <c:v>52.25</c:v>
                </c:pt>
                <c:pt idx="29442">
                  <c:v>53.9</c:v>
                </c:pt>
                <c:pt idx="29443">
                  <c:v>53</c:v>
                </c:pt>
                <c:pt idx="29444">
                  <c:v>53</c:v>
                </c:pt>
                <c:pt idx="29445">
                  <c:v>52.25</c:v>
                </c:pt>
                <c:pt idx="29446">
                  <c:v>53</c:v>
                </c:pt>
                <c:pt idx="29447">
                  <c:v>52.25</c:v>
                </c:pt>
                <c:pt idx="29448">
                  <c:v>40</c:v>
                </c:pt>
                <c:pt idx="29449">
                  <c:v>27.54</c:v>
                </c:pt>
                <c:pt idx="29450">
                  <c:v>50.5</c:v>
                </c:pt>
                <c:pt idx="29451">
                  <c:v>25.32</c:v>
                </c:pt>
                <c:pt idx="29452">
                  <c:v>30</c:v>
                </c:pt>
                <c:pt idx="29453">
                  <c:v>40</c:v>
                </c:pt>
                <c:pt idx="29454">
                  <c:v>47.5</c:v>
                </c:pt>
                <c:pt idx="29455">
                  <c:v>40</c:v>
                </c:pt>
                <c:pt idx="29456">
                  <c:v>17.600000000000001</c:v>
                </c:pt>
                <c:pt idx="29457">
                  <c:v>40</c:v>
                </c:pt>
                <c:pt idx="29458">
                  <c:v>59.5</c:v>
                </c:pt>
                <c:pt idx="29459">
                  <c:v>60</c:v>
                </c:pt>
                <c:pt idx="29460">
                  <c:v>59.5</c:v>
                </c:pt>
                <c:pt idx="29461">
                  <c:v>59.5</c:v>
                </c:pt>
                <c:pt idx="29462">
                  <c:v>55.5</c:v>
                </c:pt>
                <c:pt idx="29463">
                  <c:v>20</c:v>
                </c:pt>
                <c:pt idx="29464">
                  <c:v>35.1</c:v>
                </c:pt>
                <c:pt idx="29465">
                  <c:v>23.74258</c:v>
                </c:pt>
                <c:pt idx="29466">
                  <c:v>27.030080000000009</c:v>
                </c:pt>
                <c:pt idx="29467">
                  <c:v>18.25</c:v>
                </c:pt>
                <c:pt idx="29468">
                  <c:v>28.93</c:v>
                </c:pt>
                <c:pt idx="29469">
                  <c:v>52.85</c:v>
                </c:pt>
                <c:pt idx="29470">
                  <c:v>49</c:v>
                </c:pt>
                <c:pt idx="29471">
                  <c:v>49</c:v>
                </c:pt>
                <c:pt idx="29472">
                  <c:v>34.5</c:v>
                </c:pt>
                <c:pt idx="29473">
                  <c:v>49</c:v>
                </c:pt>
                <c:pt idx="29474">
                  <c:v>49</c:v>
                </c:pt>
                <c:pt idx="29475">
                  <c:v>49</c:v>
                </c:pt>
                <c:pt idx="29476">
                  <c:v>49</c:v>
                </c:pt>
                <c:pt idx="29477">
                  <c:v>49</c:v>
                </c:pt>
                <c:pt idx="29478">
                  <c:v>52.5</c:v>
                </c:pt>
                <c:pt idx="29479">
                  <c:v>52.5</c:v>
                </c:pt>
                <c:pt idx="29480">
                  <c:v>49</c:v>
                </c:pt>
                <c:pt idx="29481">
                  <c:v>49</c:v>
                </c:pt>
                <c:pt idx="29482">
                  <c:v>49</c:v>
                </c:pt>
                <c:pt idx="29483">
                  <c:v>49</c:v>
                </c:pt>
                <c:pt idx="29484">
                  <c:v>26.04</c:v>
                </c:pt>
                <c:pt idx="29485">
                  <c:v>26.67</c:v>
                </c:pt>
                <c:pt idx="29486">
                  <c:v>49</c:v>
                </c:pt>
                <c:pt idx="29487">
                  <c:v>40</c:v>
                </c:pt>
                <c:pt idx="29488">
                  <c:v>49</c:v>
                </c:pt>
                <c:pt idx="29489">
                  <c:v>49</c:v>
                </c:pt>
                <c:pt idx="29490">
                  <c:v>29.31</c:v>
                </c:pt>
                <c:pt idx="29491">
                  <c:v>18.600000000000001</c:v>
                </c:pt>
                <c:pt idx="29492">
                  <c:v>40</c:v>
                </c:pt>
                <c:pt idx="29493">
                  <c:v>53</c:v>
                </c:pt>
                <c:pt idx="29494">
                  <c:v>54.3</c:v>
                </c:pt>
                <c:pt idx="29495">
                  <c:v>54.3</c:v>
                </c:pt>
                <c:pt idx="29496">
                  <c:v>54.3</c:v>
                </c:pt>
                <c:pt idx="29497">
                  <c:v>40</c:v>
                </c:pt>
                <c:pt idx="29498">
                  <c:v>18.649999999999999</c:v>
                </c:pt>
                <c:pt idx="29499">
                  <c:v>18.649999999999999</c:v>
                </c:pt>
                <c:pt idx="29500">
                  <c:v>20</c:v>
                </c:pt>
                <c:pt idx="29501">
                  <c:v>52</c:v>
                </c:pt>
                <c:pt idx="29502">
                  <c:v>54.3</c:v>
                </c:pt>
                <c:pt idx="29503">
                  <c:v>58</c:v>
                </c:pt>
                <c:pt idx="29504">
                  <c:v>58.85</c:v>
                </c:pt>
                <c:pt idx="29505">
                  <c:v>75</c:v>
                </c:pt>
                <c:pt idx="29506">
                  <c:v>58.85</c:v>
                </c:pt>
                <c:pt idx="29507">
                  <c:v>30</c:v>
                </c:pt>
                <c:pt idx="29508">
                  <c:v>58.85</c:v>
                </c:pt>
                <c:pt idx="29509">
                  <c:v>18.8</c:v>
                </c:pt>
                <c:pt idx="29510">
                  <c:v>58.85</c:v>
                </c:pt>
                <c:pt idx="29511">
                  <c:v>30</c:v>
                </c:pt>
                <c:pt idx="29512">
                  <c:v>18.850000000000001</c:v>
                </c:pt>
                <c:pt idx="29513">
                  <c:v>53.9</c:v>
                </c:pt>
                <c:pt idx="29514">
                  <c:v>18.850000000000001</c:v>
                </c:pt>
                <c:pt idx="29515">
                  <c:v>18.7</c:v>
                </c:pt>
                <c:pt idx="29516">
                  <c:v>50</c:v>
                </c:pt>
                <c:pt idx="29517">
                  <c:v>49.5</c:v>
                </c:pt>
                <c:pt idx="29518">
                  <c:v>25.07</c:v>
                </c:pt>
                <c:pt idx="29519">
                  <c:v>28.75</c:v>
                </c:pt>
                <c:pt idx="29520">
                  <c:v>24.43</c:v>
                </c:pt>
                <c:pt idx="29521">
                  <c:v>24.05</c:v>
                </c:pt>
                <c:pt idx="29522">
                  <c:v>25.890129999999999</c:v>
                </c:pt>
                <c:pt idx="29523">
                  <c:v>25.890129999999999</c:v>
                </c:pt>
                <c:pt idx="29524">
                  <c:v>47.5</c:v>
                </c:pt>
                <c:pt idx="29525">
                  <c:v>24.1904</c:v>
                </c:pt>
                <c:pt idx="29526">
                  <c:v>15</c:v>
                </c:pt>
                <c:pt idx="29527">
                  <c:v>0.6</c:v>
                </c:pt>
                <c:pt idx="29528">
                  <c:v>48.1</c:v>
                </c:pt>
                <c:pt idx="29529">
                  <c:v>48.1</c:v>
                </c:pt>
                <c:pt idx="29530">
                  <c:v>55.29</c:v>
                </c:pt>
                <c:pt idx="29531">
                  <c:v>57</c:v>
                </c:pt>
                <c:pt idx="29532">
                  <c:v>57</c:v>
                </c:pt>
                <c:pt idx="29533">
                  <c:v>57.75</c:v>
                </c:pt>
                <c:pt idx="29534">
                  <c:v>57</c:v>
                </c:pt>
                <c:pt idx="29535">
                  <c:v>57</c:v>
                </c:pt>
                <c:pt idx="29536">
                  <c:v>51.88</c:v>
                </c:pt>
                <c:pt idx="29537">
                  <c:v>45.941719999999997</c:v>
                </c:pt>
                <c:pt idx="29538">
                  <c:v>51.88</c:v>
                </c:pt>
                <c:pt idx="29539">
                  <c:v>30</c:v>
                </c:pt>
                <c:pt idx="29540">
                  <c:v>51.88</c:v>
                </c:pt>
                <c:pt idx="29541">
                  <c:v>54</c:v>
                </c:pt>
                <c:pt idx="29542">
                  <c:v>54</c:v>
                </c:pt>
                <c:pt idx="29543">
                  <c:v>51.88</c:v>
                </c:pt>
                <c:pt idx="29544">
                  <c:v>55.75</c:v>
                </c:pt>
                <c:pt idx="29545">
                  <c:v>51.88</c:v>
                </c:pt>
                <c:pt idx="29546">
                  <c:v>20</c:v>
                </c:pt>
                <c:pt idx="29547">
                  <c:v>19.05</c:v>
                </c:pt>
                <c:pt idx="29548">
                  <c:v>19</c:v>
                </c:pt>
                <c:pt idx="29549">
                  <c:v>19</c:v>
                </c:pt>
                <c:pt idx="29550">
                  <c:v>46.47</c:v>
                </c:pt>
                <c:pt idx="29551">
                  <c:v>51.88</c:v>
                </c:pt>
                <c:pt idx="29552">
                  <c:v>60</c:v>
                </c:pt>
                <c:pt idx="29553">
                  <c:v>53.42</c:v>
                </c:pt>
                <c:pt idx="29554">
                  <c:v>56.1</c:v>
                </c:pt>
                <c:pt idx="29555">
                  <c:v>56.1</c:v>
                </c:pt>
                <c:pt idx="29556">
                  <c:v>51.88</c:v>
                </c:pt>
                <c:pt idx="29557">
                  <c:v>54.19</c:v>
                </c:pt>
                <c:pt idx="29558">
                  <c:v>55.25</c:v>
                </c:pt>
                <c:pt idx="29559">
                  <c:v>19.25</c:v>
                </c:pt>
                <c:pt idx="29560">
                  <c:v>2</c:v>
                </c:pt>
                <c:pt idx="29561">
                  <c:v>18.95</c:v>
                </c:pt>
                <c:pt idx="29562">
                  <c:v>51</c:v>
                </c:pt>
                <c:pt idx="29563">
                  <c:v>51</c:v>
                </c:pt>
                <c:pt idx="29564">
                  <c:v>22.290400000000002</c:v>
                </c:pt>
                <c:pt idx="29565">
                  <c:v>21.77</c:v>
                </c:pt>
                <c:pt idx="29566">
                  <c:v>49</c:v>
                </c:pt>
                <c:pt idx="29567">
                  <c:v>30</c:v>
                </c:pt>
                <c:pt idx="29568">
                  <c:v>49</c:v>
                </c:pt>
                <c:pt idx="29569">
                  <c:v>47.75</c:v>
                </c:pt>
                <c:pt idx="29570">
                  <c:v>47.75</c:v>
                </c:pt>
                <c:pt idx="29571">
                  <c:v>47.75</c:v>
                </c:pt>
                <c:pt idx="29572">
                  <c:v>20.2</c:v>
                </c:pt>
                <c:pt idx="29573">
                  <c:v>15</c:v>
                </c:pt>
                <c:pt idx="29574">
                  <c:v>15</c:v>
                </c:pt>
                <c:pt idx="29575">
                  <c:v>22.81</c:v>
                </c:pt>
                <c:pt idx="29576">
                  <c:v>21.15709</c:v>
                </c:pt>
                <c:pt idx="29577">
                  <c:v>11.22</c:v>
                </c:pt>
                <c:pt idx="29578">
                  <c:v>52</c:v>
                </c:pt>
                <c:pt idx="29579">
                  <c:v>52</c:v>
                </c:pt>
                <c:pt idx="29580">
                  <c:v>59</c:v>
                </c:pt>
                <c:pt idx="29581">
                  <c:v>59.85</c:v>
                </c:pt>
                <c:pt idx="29582">
                  <c:v>59</c:v>
                </c:pt>
                <c:pt idx="29583">
                  <c:v>57.7</c:v>
                </c:pt>
                <c:pt idx="29584">
                  <c:v>53.35</c:v>
                </c:pt>
                <c:pt idx="29585">
                  <c:v>52.94</c:v>
                </c:pt>
                <c:pt idx="29586">
                  <c:v>52.94</c:v>
                </c:pt>
                <c:pt idx="29587">
                  <c:v>52.94</c:v>
                </c:pt>
                <c:pt idx="29588">
                  <c:v>56.97</c:v>
                </c:pt>
                <c:pt idx="29589">
                  <c:v>52.94</c:v>
                </c:pt>
                <c:pt idx="29590">
                  <c:v>52.94</c:v>
                </c:pt>
                <c:pt idx="29591">
                  <c:v>53.35</c:v>
                </c:pt>
                <c:pt idx="29592">
                  <c:v>52.94</c:v>
                </c:pt>
                <c:pt idx="29593">
                  <c:v>52.94</c:v>
                </c:pt>
                <c:pt idx="29594">
                  <c:v>56.97</c:v>
                </c:pt>
                <c:pt idx="29595">
                  <c:v>53.35</c:v>
                </c:pt>
                <c:pt idx="29596">
                  <c:v>56.97</c:v>
                </c:pt>
                <c:pt idx="29597">
                  <c:v>53.35</c:v>
                </c:pt>
                <c:pt idx="29598">
                  <c:v>59.5</c:v>
                </c:pt>
                <c:pt idx="29599">
                  <c:v>52.94</c:v>
                </c:pt>
                <c:pt idx="29600">
                  <c:v>57.31</c:v>
                </c:pt>
                <c:pt idx="29601">
                  <c:v>56</c:v>
                </c:pt>
                <c:pt idx="29602">
                  <c:v>59.98</c:v>
                </c:pt>
                <c:pt idx="29603">
                  <c:v>61.769560000000013</c:v>
                </c:pt>
                <c:pt idx="29604">
                  <c:v>54.75</c:v>
                </c:pt>
                <c:pt idx="29605">
                  <c:v>54.45</c:v>
                </c:pt>
                <c:pt idx="29606">
                  <c:v>61.9</c:v>
                </c:pt>
                <c:pt idx="29607">
                  <c:v>53</c:v>
                </c:pt>
                <c:pt idx="29608">
                  <c:v>19.72</c:v>
                </c:pt>
                <c:pt idx="29609">
                  <c:v>19.72</c:v>
                </c:pt>
                <c:pt idx="29610">
                  <c:v>2.5</c:v>
                </c:pt>
                <c:pt idx="29611">
                  <c:v>2</c:v>
                </c:pt>
                <c:pt idx="29612">
                  <c:v>22.605540000000001</c:v>
                </c:pt>
                <c:pt idx="29613">
                  <c:v>25.4</c:v>
                </c:pt>
                <c:pt idx="29614">
                  <c:v>25.02</c:v>
                </c:pt>
                <c:pt idx="29615">
                  <c:v>23.27</c:v>
                </c:pt>
                <c:pt idx="29616">
                  <c:v>19.327999999999999</c:v>
                </c:pt>
                <c:pt idx="29617">
                  <c:v>15</c:v>
                </c:pt>
                <c:pt idx="29618">
                  <c:v>15</c:v>
                </c:pt>
                <c:pt idx="29619">
                  <c:v>15</c:v>
                </c:pt>
                <c:pt idx="29620">
                  <c:v>18.84</c:v>
                </c:pt>
                <c:pt idx="29621">
                  <c:v>18.84</c:v>
                </c:pt>
                <c:pt idx="29622">
                  <c:v>30</c:v>
                </c:pt>
                <c:pt idx="29623">
                  <c:v>23.19</c:v>
                </c:pt>
                <c:pt idx="29624">
                  <c:v>44.910400000000003</c:v>
                </c:pt>
                <c:pt idx="29625">
                  <c:v>48</c:v>
                </c:pt>
                <c:pt idx="29626">
                  <c:v>52.5</c:v>
                </c:pt>
                <c:pt idx="29627">
                  <c:v>35</c:v>
                </c:pt>
                <c:pt idx="29628">
                  <c:v>15</c:v>
                </c:pt>
                <c:pt idx="29629">
                  <c:v>19.7</c:v>
                </c:pt>
                <c:pt idx="29630">
                  <c:v>55.25</c:v>
                </c:pt>
                <c:pt idx="29631">
                  <c:v>55</c:v>
                </c:pt>
                <c:pt idx="29632">
                  <c:v>55</c:v>
                </c:pt>
                <c:pt idx="29633">
                  <c:v>55</c:v>
                </c:pt>
                <c:pt idx="29634">
                  <c:v>30</c:v>
                </c:pt>
                <c:pt idx="29635">
                  <c:v>15</c:v>
                </c:pt>
                <c:pt idx="29636">
                  <c:v>19.7</c:v>
                </c:pt>
                <c:pt idx="29637">
                  <c:v>30</c:v>
                </c:pt>
                <c:pt idx="29638">
                  <c:v>20</c:v>
                </c:pt>
                <c:pt idx="29639">
                  <c:v>19.7</c:v>
                </c:pt>
                <c:pt idx="29640">
                  <c:v>19.5</c:v>
                </c:pt>
                <c:pt idx="29641">
                  <c:v>19.5</c:v>
                </c:pt>
                <c:pt idx="29642">
                  <c:v>19.75</c:v>
                </c:pt>
                <c:pt idx="29643">
                  <c:v>15</c:v>
                </c:pt>
                <c:pt idx="29644">
                  <c:v>2</c:v>
                </c:pt>
                <c:pt idx="29645">
                  <c:v>2</c:v>
                </c:pt>
                <c:pt idx="29646">
                  <c:v>50</c:v>
                </c:pt>
                <c:pt idx="29647">
                  <c:v>52.5</c:v>
                </c:pt>
                <c:pt idx="29648">
                  <c:v>59</c:v>
                </c:pt>
                <c:pt idx="29649">
                  <c:v>59</c:v>
                </c:pt>
                <c:pt idx="29650">
                  <c:v>59</c:v>
                </c:pt>
                <c:pt idx="29651">
                  <c:v>64.97</c:v>
                </c:pt>
                <c:pt idx="29652">
                  <c:v>59</c:v>
                </c:pt>
                <c:pt idx="29653">
                  <c:v>64.97</c:v>
                </c:pt>
                <c:pt idx="29654">
                  <c:v>60</c:v>
                </c:pt>
                <c:pt idx="29655">
                  <c:v>52.75</c:v>
                </c:pt>
                <c:pt idx="29656">
                  <c:v>52.75</c:v>
                </c:pt>
                <c:pt idx="29657">
                  <c:v>52.75</c:v>
                </c:pt>
                <c:pt idx="29658">
                  <c:v>52.75</c:v>
                </c:pt>
                <c:pt idx="29659">
                  <c:v>0.6</c:v>
                </c:pt>
                <c:pt idx="29660">
                  <c:v>2</c:v>
                </c:pt>
                <c:pt idx="29661">
                  <c:v>20.3</c:v>
                </c:pt>
                <c:pt idx="29662">
                  <c:v>27.82</c:v>
                </c:pt>
                <c:pt idx="29663">
                  <c:v>30.76</c:v>
                </c:pt>
                <c:pt idx="29664">
                  <c:v>47.5</c:v>
                </c:pt>
                <c:pt idx="29665">
                  <c:v>47.3</c:v>
                </c:pt>
                <c:pt idx="29666">
                  <c:v>47.3</c:v>
                </c:pt>
                <c:pt idx="29667">
                  <c:v>30</c:v>
                </c:pt>
                <c:pt idx="29668">
                  <c:v>20.8</c:v>
                </c:pt>
                <c:pt idx="29669">
                  <c:v>23.55369</c:v>
                </c:pt>
                <c:pt idx="29670">
                  <c:v>34.17</c:v>
                </c:pt>
                <c:pt idx="29671">
                  <c:v>2</c:v>
                </c:pt>
                <c:pt idx="29672">
                  <c:v>45.63</c:v>
                </c:pt>
                <c:pt idx="29673">
                  <c:v>48</c:v>
                </c:pt>
                <c:pt idx="29674">
                  <c:v>48</c:v>
                </c:pt>
                <c:pt idx="29675">
                  <c:v>52.25</c:v>
                </c:pt>
                <c:pt idx="29676">
                  <c:v>59.550199999999997</c:v>
                </c:pt>
                <c:pt idx="29677">
                  <c:v>61.79</c:v>
                </c:pt>
                <c:pt idx="29678">
                  <c:v>73.849980000000002</c:v>
                </c:pt>
                <c:pt idx="29679">
                  <c:v>73.850029999999975</c:v>
                </c:pt>
                <c:pt idx="29680">
                  <c:v>73.849999999999994</c:v>
                </c:pt>
                <c:pt idx="29681">
                  <c:v>73.849999999999994</c:v>
                </c:pt>
                <c:pt idx="29682">
                  <c:v>73</c:v>
                </c:pt>
                <c:pt idx="29683">
                  <c:v>44.85</c:v>
                </c:pt>
                <c:pt idx="29684">
                  <c:v>73.849999999999994</c:v>
                </c:pt>
                <c:pt idx="29685">
                  <c:v>29.25</c:v>
                </c:pt>
                <c:pt idx="29686">
                  <c:v>29.25</c:v>
                </c:pt>
                <c:pt idx="29687">
                  <c:v>22.1</c:v>
                </c:pt>
                <c:pt idx="29688">
                  <c:v>22.15</c:v>
                </c:pt>
                <c:pt idx="29689">
                  <c:v>22.2</c:v>
                </c:pt>
                <c:pt idx="29690">
                  <c:v>30</c:v>
                </c:pt>
                <c:pt idx="29691">
                  <c:v>40</c:v>
                </c:pt>
                <c:pt idx="29692">
                  <c:v>68.84</c:v>
                </c:pt>
                <c:pt idx="29693">
                  <c:v>68.959999999999994</c:v>
                </c:pt>
                <c:pt idx="29694">
                  <c:v>75.599999999999994</c:v>
                </c:pt>
                <c:pt idx="29695">
                  <c:v>76.900000000000006</c:v>
                </c:pt>
                <c:pt idx="29696">
                  <c:v>89.34</c:v>
                </c:pt>
                <c:pt idx="29697">
                  <c:v>89.34</c:v>
                </c:pt>
                <c:pt idx="29698">
                  <c:v>88.09</c:v>
                </c:pt>
                <c:pt idx="29699">
                  <c:v>29.25</c:v>
                </c:pt>
                <c:pt idx="29700">
                  <c:v>68.75</c:v>
                </c:pt>
                <c:pt idx="29701">
                  <c:v>70</c:v>
                </c:pt>
                <c:pt idx="29702">
                  <c:v>55.88</c:v>
                </c:pt>
                <c:pt idx="29703">
                  <c:v>23.61</c:v>
                </c:pt>
                <c:pt idx="29704">
                  <c:v>51</c:v>
                </c:pt>
                <c:pt idx="29705">
                  <c:v>20</c:v>
                </c:pt>
                <c:pt idx="29706">
                  <c:v>42.85</c:v>
                </c:pt>
                <c:pt idx="29707">
                  <c:v>43.9</c:v>
                </c:pt>
                <c:pt idx="29708">
                  <c:v>24</c:v>
                </c:pt>
                <c:pt idx="29709">
                  <c:v>49.5</c:v>
                </c:pt>
                <c:pt idx="29710">
                  <c:v>48.5</c:v>
                </c:pt>
                <c:pt idx="29711">
                  <c:v>23.18</c:v>
                </c:pt>
                <c:pt idx="29712">
                  <c:v>30</c:v>
                </c:pt>
                <c:pt idx="29713">
                  <c:v>48</c:v>
                </c:pt>
                <c:pt idx="29714">
                  <c:v>10</c:v>
                </c:pt>
                <c:pt idx="29715">
                  <c:v>23.3</c:v>
                </c:pt>
                <c:pt idx="29716">
                  <c:v>36.42</c:v>
                </c:pt>
                <c:pt idx="29717">
                  <c:v>36.39</c:v>
                </c:pt>
                <c:pt idx="29718">
                  <c:v>40.4</c:v>
                </c:pt>
                <c:pt idx="29719">
                  <c:v>22.42</c:v>
                </c:pt>
                <c:pt idx="29720">
                  <c:v>0.6</c:v>
                </c:pt>
                <c:pt idx="29721">
                  <c:v>1.19</c:v>
                </c:pt>
                <c:pt idx="29722">
                  <c:v>50.5</c:v>
                </c:pt>
                <c:pt idx="29723">
                  <c:v>49.95</c:v>
                </c:pt>
                <c:pt idx="29724">
                  <c:v>52.52</c:v>
                </c:pt>
                <c:pt idx="29725">
                  <c:v>56.4</c:v>
                </c:pt>
                <c:pt idx="29726">
                  <c:v>52.52</c:v>
                </c:pt>
                <c:pt idx="29727">
                  <c:v>54</c:v>
                </c:pt>
                <c:pt idx="29728">
                  <c:v>55</c:v>
                </c:pt>
                <c:pt idx="29729">
                  <c:v>55</c:v>
                </c:pt>
                <c:pt idx="29730">
                  <c:v>52.52</c:v>
                </c:pt>
                <c:pt idx="29731">
                  <c:v>52</c:v>
                </c:pt>
                <c:pt idx="29732">
                  <c:v>51.75</c:v>
                </c:pt>
                <c:pt idx="29733">
                  <c:v>51.75</c:v>
                </c:pt>
                <c:pt idx="29734">
                  <c:v>49.8</c:v>
                </c:pt>
                <c:pt idx="29735">
                  <c:v>49.8</c:v>
                </c:pt>
                <c:pt idx="29736">
                  <c:v>49.8</c:v>
                </c:pt>
                <c:pt idx="29737">
                  <c:v>24</c:v>
                </c:pt>
                <c:pt idx="29738">
                  <c:v>41.93</c:v>
                </c:pt>
                <c:pt idx="29739">
                  <c:v>41.93</c:v>
                </c:pt>
                <c:pt idx="29740">
                  <c:v>23.18</c:v>
                </c:pt>
                <c:pt idx="29741">
                  <c:v>2</c:v>
                </c:pt>
                <c:pt idx="29742">
                  <c:v>30</c:v>
                </c:pt>
                <c:pt idx="29743">
                  <c:v>44.14</c:v>
                </c:pt>
                <c:pt idx="29744">
                  <c:v>23.35</c:v>
                </c:pt>
                <c:pt idx="29745">
                  <c:v>53.27</c:v>
                </c:pt>
                <c:pt idx="29746">
                  <c:v>54.1</c:v>
                </c:pt>
                <c:pt idx="29747">
                  <c:v>59.5</c:v>
                </c:pt>
                <c:pt idx="29748">
                  <c:v>15</c:v>
                </c:pt>
                <c:pt idx="29749">
                  <c:v>30</c:v>
                </c:pt>
                <c:pt idx="29750">
                  <c:v>2</c:v>
                </c:pt>
                <c:pt idx="29751">
                  <c:v>2</c:v>
                </c:pt>
                <c:pt idx="29752">
                  <c:v>53.9</c:v>
                </c:pt>
                <c:pt idx="29753">
                  <c:v>54</c:v>
                </c:pt>
                <c:pt idx="29754">
                  <c:v>44.23</c:v>
                </c:pt>
                <c:pt idx="29755">
                  <c:v>52.5</c:v>
                </c:pt>
                <c:pt idx="29756">
                  <c:v>52.5</c:v>
                </c:pt>
                <c:pt idx="29757">
                  <c:v>51</c:v>
                </c:pt>
                <c:pt idx="29758">
                  <c:v>42.22</c:v>
                </c:pt>
                <c:pt idx="29759">
                  <c:v>2</c:v>
                </c:pt>
                <c:pt idx="29760">
                  <c:v>0.55000000000000004</c:v>
                </c:pt>
                <c:pt idx="29761">
                  <c:v>0.55000000000000004</c:v>
                </c:pt>
                <c:pt idx="29762">
                  <c:v>0.5</c:v>
                </c:pt>
                <c:pt idx="29763">
                  <c:v>0.55000000000000004</c:v>
                </c:pt>
                <c:pt idx="29764">
                  <c:v>0</c:v>
                </c:pt>
                <c:pt idx="29765">
                  <c:v>0</c:v>
                </c:pt>
                <c:pt idx="29766">
                  <c:v>0</c:v>
                </c:pt>
                <c:pt idx="29767">
                  <c:v>0</c:v>
                </c:pt>
                <c:pt idx="29768">
                  <c:v>0</c:v>
                </c:pt>
                <c:pt idx="29769">
                  <c:v>-5</c:v>
                </c:pt>
                <c:pt idx="29770">
                  <c:v>-5</c:v>
                </c:pt>
                <c:pt idx="29771">
                  <c:v>0</c:v>
                </c:pt>
                <c:pt idx="29772">
                  <c:v>15</c:v>
                </c:pt>
                <c:pt idx="29773">
                  <c:v>35.590000000000003</c:v>
                </c:pt>
                <c:pt idx="29774">
                  <c:v>2</c:v>
                </c:pt>
                <c:pt idx="29775">
                  <c:v>28.18</c:v>
                </c:pt>
                <c:pt idx="29776">
                  <c:v>23.34</c:v>
                </c:pt>
                <c:pt idx="29777">
                  <c:v>23.74</c:v>
                </c:pt>
                <c:pt idx="29778">
                  <c:v>15</c:v>
                </c:pt>
                <c:pt idx="29779">
                  <c:v>0</c:v>
                </c:pt>
                <c:pt idx="29780">
                  <c:v>6.1332700000000004</c:v>
                </c:pt>
                <c:pt idx="29781">
                  <c:v>15</c:v>
                </c:pt>
                <c:pt idx="29782">
                  <c:v>15</c:v>
                </c:pt>
                <c:pt idx="29783">
                  <c:v>11</c:v>
                </c:pt>
                <c:pt idx="29784">
                  <c:v>2</c:v>
                </c:pt>
                <c:pt idx="29785">
                  <c:v>1.51</c:v>
                </c:pt>
                <c:pt idx="29786">
                  <c:v>0</c:v>
                </c:pt>
                <c:pt idx="29787">
                  <c:v>0</c:v>
                </c:pt>
                <c:pt idx="29788">
                  <c:v>2</c:v>
                </c:pt>
                <c:pt idx="29789">
                  <c:v>15.3</c:v>
                </c:pt>
                <c:pt idx="29790">
                  <c:v>11</c:v>
                </c:pt>
                <c:pt idx="29791">
                  <c:v>23.56</c:v>
                </c:pt>
                <c:pt idx="29792">
                  <c:v>51.75</c:v>
                </c:pt>
                <c:pt idx="29793">
                  <c:v>51.89</c:v>
                </c:pt>
                <c:pt idx="29794">
                  <c:v>15</c:v>
                </c:pt>
                <c:pt idx="29795">
                  <c:v>37.75</c:v>
                </c:pt>
                <c:pt idx="29796">
                  <c:v>51.89</c:v>
                </c:pt>
                <c:pt idx="29797">
                  <c:v>51.89</c:v>
                </c:pt>
                <c:pt idx="29798">
                  <c:v>41.6</c:v>
                </c:pt>
                <c:pt idx="29799">
                  <c:v>12.15</c:v>
                </c:pt>
                <c:pt idx="29800">
                  <c:v>12.15</c:v>
                </c:pt>
                <c:pt idx="29801">
                  <c:v>2</c:v>
                </c:pt>
                <c:pt idx="29802">
                  <c:v>30</c:v>
                </c:pt>
                <c:pt idx="29803">
                  <c:v>2</c:v>
                </c:pt>
                <c:pt idx="29804">
                  <c:v>58</c:v>
                </c:pt>
                <c:pt idx="29805">
                  <c:v>2</c:v>
                </c:pt>
                <c:pt idx="29806">
                  <c:v>53.4</c:v>
                </c:pt>
                <c:pt idx="29807">
                  <c:v>52</c:v>
                </c:pt>
                <c:pt idx="29808">
                  <c:v>58</c:v>
                </c:pt>
                <c:pt idx="29809">
                  <c:v>52</c:v>
                </c:pt>
                <c:pt idx="29810">
                  <c:v>52</c:v>
                </c:pt>
                <c:pt idx="29811">
                  <c:v>30</c:v>
                </c:pt>
                <c:pt idx="29812">
                  <c:v>29.79</c:v>
                </c:pt>
                <c:pt idx="29813">
                  <c:v>29.11018</c:v>
                </c:pt>
                <c:pt idx="29814">
                  <c:v>28.650110000000002</c:v>
                </c:pt>
                <c:pt idx="29815">
                  <c:v>28.21</c:v>
                </c:pt>
                <c:pt idx="29816">
                  <c:v>29.73</c:v>
                </c:pt>
                <c:pt idx="29817">
                  <c:v>29.41</c:v>
                </c:pt>
                <c:pt idx="29818">
                  <c:v>30</c:v>
                </c:pt>
                <c:pt idx="29819">
                  <c:v>30.21</c:v>
                </c:pt>
                <c:pt idx="29820">
                  <c:v>17.22345</c:v>
                </c:pt>
                <c:pt idx="29821">
                  <c:v>53</c:v>
                </c:pt>
                <c:pt idx="29822">
                  <c:v>53</c:v>
                </c:pt>
                <c:pt idx="29823">
                  <c:v>53</c:v>
                </c:pt>
                <c:pt idx="29824">
                  <c:v>13.8</c:v>
                </c:pt>
                <c:pt idx="29825">
                  <c:v>15</c:v>
                </c:pt>
                <c:pt idx="29826">
                  <c:v>2</c:v>
                </c:pt>
                <c:pt idx="29827">
                  <c:v>2</c:v>
                </c:pt>
                <c:pt idx="29828">
                  <c:v>15</c:v>
                </c:pt>
                <c:pt idx="29829">
                  <c:v>2</c:v>
                </c:pt>
                <c:pt idx="29830">
                  <c:v>1.5</c:v>
                </c:pt>
                <c:pt idx="29831">
                  <c:v>0.5</c:v>
                </c:pt>
                <c:pt idx="29832">
                  <c:v>0.5</c:v>
                </c:pt>
                <c:pt idx="29833">
                  <c:v>0.5</c:v>
                </c:pt>
                <c:pt idx="29834">
                  <c:v>1.5</c:v>
                </c:pt>
                <c:pt idx="29835">
                  <c:v>15</c:v>
                </c:pt>
                <c:pt idx="29836">
                  <c:v>15</c:v>
                </c:pt>
                <c:pt idx="29837">
                  <c:v>15</c:v>
                </c:pt>
                <c:pt idx="29838">
                  <c:v>27.1</c:v>
                </c:pt>
                <c:pt idx="29839">
                  <c:v>29.05</c:v>
                </c:pt>
                <c:pt idx="29840">
                  <c:v>54</c:v>
                </c:pt>
                <c:pt idx="29841">
                  <c:v>59</c:v>
                </c:pt>
                <c:pt idx="29842">
                  <c:v>57.45</c:v>
                </c:pt>
                <c:pt idx="29843">
                  <c:v>58.9</c:v>
                </c:pt>
                <c:pt idx="29844">
                  <c:v>57.45</c:v>
                </c:pt>
                <c:pt idx="29845">
                  <c:v>59.5</c:v>
                </c:pt>
                <c:pt idx="29846">
                  <c:v>60</c:v>
                </c:pt>
                <c:pt idx="29847">
                  <c:v>58.9</c:v>
                </c:pt>
                <c:pt idx="29848">
                  <c:v>58.9</c:v>
                </c:pt>
                <c:pt idx="29849">
                  <c:v>34.46</c:v>
                </c:pt>
                <c:pt idx="29850">
                  <c:v>31.77</c:v>
                </c:pt>
                <c:pt idx="29851">
                  <c:v>36.86</c:v>
                </c:pt>
                <c:pt idx="29852">
                  <c:v>51.85</c:v>
                </c:pt>
                <c:pt idx="29853">
                  <c:v>50.5</c:v>
                </c:pt>
                <c:pt idx="29854">
                  <c:v>50.5</c:v>
                </c:pt>
                <c:pt idx="29855">
                  <c:v>50</c:v>
                </c:pt>
                <c:pt idx="29856">
                  <c:v>49.95</c:v>
                </c:pt>
                <c:pt idx="29857">
                  <c:v>50</c:v>
                </c:pt>
                <c:pt idx="29858">
                  <c:v>49.95</c:v>
                </c:pt>
                <c:pt idx="29859">
                  <c:v>27.58</c:v>
                </c:pt>
                <c:pt idx="29860">
                  <c:v>35.1</c:v>
                </c:pt>
                <c:pt idx="29861">
                  <c:v>27.15</c:v>
                </c:pt>
                <c:pt idx="29862">
                  <c:v>2</c:v>
                </c:pt>
                <c:pt idx="29863">
                  <c:v>0</c:v>
                </c:pt>
                <c:pt idx="29864">
                  <c:v>46.22</c:v>
                </c:pt>
                <c:pt idx="29865">
                  <c:v>23</c:v>
                </c:pt>
                <c:pt idx="29866">
                  <c:v>23.3</c:v>
                </c:pt>
                <c:pt idx="29867">
                  <c:v>59.89</c:v>
                </c:pt>
                <c:pt idx="29868">
                  <c:v>23.35</c:v>
                </c:pt>
                <c:pt idx="29869">
                  <c:v>70</c:v>
                </c:pt>
                <c:pt idx="29870">
                  <c:v>62</c:v>
                </c:pt>
                <c:pt idx="29871">
                  <c:v>52.15005</c:v>
                </c:pt>
                <c:pt idx="29872">
                  <c:v>47.97</c:v>
                </c:pt>
                <c:pt idx="29873">
                  <c:v>50.86</c:v>
                </c:pt>
                <c:pt idx="29874">
                  <c:v>65</c:v>
                </c:pt>
                <c:pt idx="29875">
                  <c:v>65</c:v>
                </c:pt>
                <c:pt idx="29876">
                  <c:v>58</c:v>
                </c:pt>
                <c:pt idx="29877">
                  <c:v>59</c:v>
                </c:pt>
                <c:pt idx="29878">
                  <c:v>15</c:v>
                </c:pt>
                <c:pt idx="29879">
                  <c:v>30</c:v>
                </c:pt>
                <c:pt idx="29880">
                  <c:v>80</c:v>
                </c:pt>
                <c:pt idx="29881">
                  <c:v>23.8</c:v>
                </c:pt>
                <c:pt idx="29882">
                  <c:v>15</c:v>
                </c:pt>
                <c:pt idx="29883">
                  <c:v>15</c:v>
                </c:pt>
                <c:pt idx="29884">
                  <c:v>52.9</c:v>
                </c:pt>
                <c:pt idx="29885">
                  <c:v>76.459999999999994</c:v>
                </c:pt>
                <c:pt idx="29886">
                  <c:v>24.25</c:v>
                </c:pt>
                <c:pt idx="29887">
                  <c:v>108.72</c:v>
                </c:pt>
                <c:pt idx="29888">
                  <c:v>26</c:v>
                </c:pt>
                <c:pt idx="29889">
                  <c:v>116.43</c:v>
                </c:pt>
                <c:pt idx="29890">
                  <c:v>181.91</c:v>
                </c:pt>
                <c:pt idx="29891">
                  <c:v>181.91</c:v>
                </c:pt>
                <c:pt idx="29892">
                  <c:v>121.1</c:v>
                </c:pt>
                <c:pt idx="29893">
                  <c:v>145</c:v>
                </c:pt>
                <c:pt idx="29894">
                  <c:v>155</c:v>
                </c:pt>
                <c:pt idx="29895">
                  <c:v>30</c:v>
                </c:pt>
                <c:pt idx="29896">
                  <c:v>26.35</c:v>
                </c:pt>
                <c:pt idx="29897">
                  <c:v>65</c:v>
                </c:pt>
                <c:pt idx="29898">
                  <c:v>61.5</c:v>
                </c:pt>
                <c:pt idx="29899">
                  <c:v>49.32</c:v>
                </c:pt>
                <c:pt idx="29900">
                  <c:v>66.28</c:v>
                </c:pt>
                <c:pt idx="29901">
                  <c:v>44.96</c:v>
                </c:pt>
                <c:pt idx="29902">
                  <c:v>26.71</c:v>
                </c:pt>
                <c:pt idx="29903">
                  <c:v>30</c:v>
                </c:pt>
                <c:pt idx="29904">
                  <c:v>26.8</c:v>
                </c:pt>
                <c:pt idx="29905">
                  <c:v>30</c:v>
                </c:pt>
                <c:pt idx="29906">
                  <c:v>30</c:v>
                </c:pt>
                <c:pt idx="29907">
                  <c:v>30</c:v>
                </c:pt>
                <c:pt idx="29908">
                  <c:v>30</c:v>
                </c:pt>
                <c:pt idx="29909">
                  <c:v>45.37894</c:v>
                </c:pt>
                <c:pt idx="29910">
                  <c:v>44.9</c:v>
                </c:pt>
                <c:pt idx="29911">
                  <c:v>42.62</c:v>
                </c:pt>
                <c:pt idx="29912">
                  <c:v>52.97</c:v>
                </c:pt>
                <c:pt idx="29913">
                  <c:v>57.830129999999997</c:v>
                </c:pt>
                <c:pt idx="29914">
                  <c:v>87.04</c:v>
                </c:pt>
                <c:pt idx="29915">
                  <c:v>88.94</c:v>
                </c:pt>
                <c:pt idx="29916">
                  <c:v>96.32</c:v>
                </c:pt>
                <c:pt idx="29917">
                  <c:v>100.07</c:v>
                </c:pt>
                <c:pt idx="29918">
                  <c:v>91.74</c:v>
                </c:pt>
                <c:pt idx="29919">
                  <c:v>96.74</c:v>
                </c:pt>
                <c:pt idx="29920">
                  <c:v>99.99</c:v>
                </c:pt>
                <c:pt idx="29921">
                  <c:v>99.99</c:v>
                </c:pt>
                <c:pt idx="29922">
                  <c:v>101</c:v>
                </c:pt>
                <c:pt idx="29923">
                  <c:v>30</c:v>
                </c:pt>
                <c:pt idx="29924">
                  <c:v>99.989930000000001</c:v>
                </c:pt>
                <c:pt idx="29925">
                  <c:v>85</c:v>
                </c:pt>
                <c:pt idx="29926">
                  <c:v>85</c:v>
                </c:pt>
                <c:pt idx="29927">
                  <c:v>31.6</c:v>
                </c:pt>
                <c:pt idx="29928">
                  <c:v>127.59</c:v>
                </c:pt>
                <c:pt idx="29929">
                  <c:v>32</c:v>
                </c:pt>
                <c:pt idx="29930">
                  <c:v>120</c:v>
                </c:pt>
                <c:pt idx="29931">
                  <c:v>110.07</c:v>
                </c:pt>
                <c:pt idx="29932">
                  <c:v>82.98</c:v>
                </c:pt>
                <c:pt idx="29933">
                  <c:v>108.23</c:v>
                </c:pt>
                <c:pt idx="29934">
                  <c:v>175.09008</c:v>
                </c:pt>
                <c:pt idx="29935">
                  <c:v>182.54</c:v>
                </c:pt>
                <c:pt idx="29936">
                  <c:v>377.06995999999992</c:v>
                </c:pt>
                <c:pt idx="29937">
                  <c:v>369.8</c:v>
                </c:pt>
                <c:pt idx="29938">
                  <c:v>540.22</c:v>
                </c:pt>
                <c:pt idx="29939">
                  <c:v>530.07000000000005</c:v>
                </c:pt>
                <c:pt idx="29940">
                  <c:v>315.49</c:v>
                </c:pt>
                <c:pt idx="29941">
                  <c:v>355.49</c:v>
                </c:pt>
                <c:pt idx="29942">
                  <c:v>40.5</c:v>
                </c:pt>
                <c:pt idx="29943">
                  <c:v>34</c:v>
                </c:pt>
                <c:pt idx="29944">
                  <c:v>73.58</c:v>
                </c:pt>
                <c:pt idx="29945">
                  <c:v>41.1</c:v>
                </c:pt>
                <c:pt idx="29946">
                  <c:v>21.35</c:v>
                </c:pt>
                <c:pt idx="29947">
                  <c:v>20</c:v>
                </c:pt>
                <c:pt idx="29948">
                  <c:v>55.96</c:v>
                </c:pt>
                <c:pt idx="29949">
                  <c:v>53.53</c:v>
                </c:pt>
                <c:pt idx="29950">
                  <c:v>51.25</c:v>
                </c:pt>
                <c:pt idx="29951">
                  <c:v>50.68</c:v>
                </c:pt>
                <c:pt idx="29952">
                  <c:v>48</c:v>
                </c:pt>
                <c:pt idx="29953">
                  <c:v>48</c:v>
                </c:pt>
                <c:pt idx="29954">
                  <c:v>36.659999999999997</c:v>
                </c:pt>
                <c:pt idx="29955">
                  <c:v>37.479999999999997</c:v>
                </c:pt>
                <c:pt idx="29956">
                  <c:v>30.75</c:v>
                </c:pt>
                <c:pt idx="29957">
                  <c:v>44.95</c:v>
                </c:pt>
                <c:pt idx="29958">
                  <c:v>46.22</c:v>
                </c:pt>
                <c:pt idx="29959">
                  <c:v>31</c:v>
                </c:pt>
                <c:pt idx="29960">
                  <c:v>28</c:v>
                </c:pt>
                <c:pt idx="29961">
                  <c:v>28</c:v>
                </c:pt>
                <c:pt idx="29962">
                  <c:v>28.5</c:v>
                </c:pt>
                <c:pt idx="29963">
                  <c:v>31.1</c:v>
                </c:pt>
                <c:pt idx="29964">
                  <c:v>79.5</c:v>
                </c:pt>
                <c:pt idx="29965">
                  <c:v>86.57</c:v>
                </c:pt>
                <c:pt idx="29966">
                  <c:v>79.5</c:v>
                </c:pt>
                <c:pt idx="29967">
                  <c:v>80</c:v>
                </c:pt>
                <c:pt idx="29968">
                  <c:v>85</c:v>
                </c:pt>
                <c:pt idx="29969">
                  <c:v>80</c:v>
                </c:pt>
                <c:pt idx="29970">
                  <c:v>79</c:v>
                </c:pt>
                <c:pt idx="29971">
                  <c:v>31.15</c:v>
                </c:pt>
                <c:pt idx="29972">
                  <c:v>31.15</c:v>
                </c:pt>
                <c:pt idx="29973">
                  <c:v>31.15</c:v>
                </c:pt>
                <c:pt idx="29974">
                  <c:v>31.15</c:v>
                </c:pt>
                <c:pt idx="29975">
                  <c:v>31.15</c:v>
                </c:pt>
                <c:pt idx="29976">
                  <c:v>31.15</c:v>
                </c:pt>
                <c:pt idx="29977">
                  <c:v>31.15</c:v>
                </c:pt>
                <c:pt idx="29978">
                  <c:v>73.2</c:v>
                </c:pt>
                <c:pt idx="29979">
                  <c:v>31.3</c:v>
                </c:pt>
                <c:pt idx="29980">
                  <c:v>31.3</c:v>
                </c:pt>
                <c:pt idx="29981">
                  <c:v>31.3</c:v>
                </c:pt>
                <c:pt idx="29982">
                  <c:v>31.3</c:v>
                </c:pt>
                <c:pt idx="29983">
                  <c:v>31.3</c:v>
                </c:pt>
                <c:pt idx="29984">
                  <c:v>31.35</c:v>
                </c:pt>
                <c:pt idx="29985">
                  <c:v>31.35</c:v>
                </c:pt>
                <c:pt idx="29986">
                  <c:v>31.35</c:v>
                </c:pt>
                <c:pt idx="29987">
                  <c:v>31.35</c:v>
                </c:pt>
                <c:pt idx="29988">
                  <c:v>68.8</c:v>
                </c:pt>
                <c:pt idx="29989">
                  <c:v>69.8</c:v>
                </c:pt>
                <c:pt idx="29990">
                  <c:v>68.8</c:v>
                </c:pt>
                <c:pt idx="29991">
                  <c:v>68.8</c:v>
                </c:pt>
                <c:pt idx="29992">
                  <c:v>31.4</c:v>
                </c:pt>
                <c:pt idx="29993">
                  <c:v>31.4</c:v>
                </c:pt>
                <c:pt idx="29994">
                  <c:v>15</c:v>
                </c:pt>
                <c:pt idx="29995">
                  <c:v>0</c:v>
                </c:pt>
                <c:pt idx="29996">
                  <c:v>0.6</c:v>
                </c:pt>
                <c:pt idx="29997">
                  <c:v>15</c:v>
                </c:pt>
                <c:pt idx="29998">
                  <c:v>29.41</c:v>
                </c:pt>
                <c:pt idx="29999">
                  <c:v>30.06</c:v>
                </c:pt>
                <c:pt idx="30000">
                  <c:v>28.63</c:v>
                </c:pt>
                <c:pt idx="30001">
                  <c:v>28.07</c:v>
                </c:pt>
                <c:pt idx="30002">
                  <c:v>27.39</c:v>
                </c:pt>
                <c:pt idx="30003">
                  <c:v>26.91</c:v>
                </c:pt>
                <c:pt idx="30004">
                  <c:v>26.96</c:v>
                </c:pt>
                <c:pt idx="30005">
                  <c:v>28.06</c:v>
                </c:pt>
                <c:pt idx="30006">
                  <c:v>47</c:v>
                </c:pt>
                <c:pt idx="30007">
                  <c:v>29.78</c:v>
                </c:pt>
                <c:pt idx="30008">
                  <c:v>45.623940000000012</c:v>
                </c:pt>
                <c:pt idx="30009">
                  <c:v>28.9</c:v>
                </c:pt>
                <c:pt idx="30010">
                  <c:v>26.55</c:v>
                </c:pt>
                <c:pt idx="30011">
                  <c:v>53.73</c:v>
                </c:pt>
                <c:pt idx="30012">
                  <c:v>30.655259999999991</c:v>
                </c:pt>
                <c:pt idx="30013">
                  <c:v>79.89</c:v>
                </c:pt>
                <c:pt idx="30014">
                  <c:v>31.4</c:v>
                </c:pt>
                <c:pt idx="30015">
                  <c:v>0</c:v>
                </c:pt>
                <c:pt idx="30016">
                  <c:v>58.95</c:v>
                </c:pt>
                <c:pt idx="30017">
                  <c:v>15</c:v>
                </c:pt>
                <c:pt idx="30018">
                  <c:v>52.23</c:v>
                </c:pt>
                <c:pt idx="30019">
                  <c:v>31.5</c:v>
                </c:pt>
                <c:pt idx="30020">
                  <c:v>31.5</c:v>
                </c:pt>
                <c:pt idx="30021">
                  <c:v>31.55</c:v>
                </c:pt>
                <c:pt idx="30022">
                  <c:v>31.6</c:v>
                </c:pt>
                <c:pt idx="30023">
                  <c:v>31.6</c:v>
                </c:pt>
                <c:pt idx="30024">
                  <c:v>31.75</c:v>
                </c:pt>
                <c:pt idx="30025">
                  <c:v>50.71</c:v>
                </c:pt>
                <c:pt idx="30026">
                  <c:v>38.5</c:v>
                </c:pt>
                <c:pt idx="30027">
                  <c:v>31.8</c:v>
                </c:pt>
                <c:pt idx="30028">
                  <c:v>31.6</c:v>
                </c:pt>
                <c:pt idx="30029">
                  <c:v>31.75</c:v>
                </c:pt>
                <c:pt idx="30030">
                  <c:v>31.75</c:v>
                </c:pt>
                <c:pt idx="30031">
                  <c:v>32</c:v>
                </c:pt>
                <c:pt idx="30032">
                  <c:v>32</c:v>
                </c:pt>
                <c:pt idx="30033">
                  <c:v>34.6</c:v>
                </c:pt>
                <c:pt idx="30034">
                  <c:v>53.67</c:v>
                </c:pt>
                <c:pt idx="30035">
                  <c:v>32</c:v>
                </c:pt>
                <c:pt idx="30036">
                  <c:v>32</c:v>
                </c:pt>
                <c:pt idx="30037">
                  <c:v>32</c:v>
                </c:pt>
                <c:pt idx="30038">
                  <c:v>42.990400000000001</c:v>
                </c:pt>
                <c:pt idx="30039">
                  <c:v>32</c:v>
                </c:pt>
                <c:pt idx="30040">
                  <c:v>52</c:v>
                </c:pt>
                <c:pt idx="30041">
                  <c:v>15</c:v>
                </c:pt>
                <c:pt idx="30042">
                  <c:v>47.85</c:v>
                </c:pt>
                <c:pt idx="30043">
                  <c:v>15</c:v>
                </c:pt>
                <c:pt idx="30044">
                  <c:v>47.5</c:v>
                </c:pt>
                <c:pt idx="30045">
                  <c:v>15</c:v>
                </c:pt>
                <c:pt idx="30046">
                  <c:v>15</c:v>
                </c:pt>
                <c:pt idx="30047">
                  <c:v>20.38</c:v>
                </c:pt>
                <c:pt idx="30048">
                  <c:v>15</c:v>
                </c:pt>
                <c:pt idx="30049">
                  <c:v>24.581029999999991</c:v>
                </c:pt>
                <c:pt idx="30050">
                  <c:v>15</c:v>
                </c:pt>
                <c:pt idx="30051">
                  <c:v>0.6</c:v>
                </c:pt>
                <c:pt idx="30052">
                  <c:v>15</c:v>
                </c:pt>
                <c:pt idx="30053">
                  <c:v>26</c:v>
                </c:pt>
                <c:pt idx="30054">
                  <c:v>31.330400000000001</c:v>
                </c:pt>
                <c:pt idx="30055">
                  <c:v>31.15</c:v>
                </c:pt>
                <c:pt idx="30056">
                  <c:v>26</c:v>
                </c:pt>
                <c:pt idx="30057">
                  <c:v>0</c:v>
                </c:pt>
                <c:pt idx="30058">
                  <c:v>26.01</c:v>
                </c:pt>
                <c:pt idx="30059">
                  <c:v>50.5</c:v>
                </c:pt>
                <c:pt idx="30060">
                  <c:v>26.1</c:v>
                </c:pt>
                <c:pt idx="30061">
                  <c:v>60</c:v>
                </c:pt>
                <c:pt idx="30062">
                  <c:v>60</c:v>
                </c:pt>
                <c:pt idx="30063">
                  <c:v>27.02</c:v>
                </c:pt>
                <c:pt idx="30064">
                  <c:v>27.02</c:v>
                </c:pt>
                <c:pt idx="30065">
                  <c:v>26.1</c:v>
                </c:pt>
                <c:pt idx="30066">
                  <c:v>26</c:v>
                </c:pt>
                <c:pt idx="30067">
                  <c:v>15</c:v>
                </c:pt>
                <c:pt idx="30068">
                  <c:v>27.25</c:v>
                </c:pt>
                <c:pt idx="30069">
                  <c:v>27.5</c:v>
                </c:pt>
                <c:pt idx="30070">
                  <c:v>27.5</c:v>
                </c:pt>
                <c:pt idx="30071">
                  <c:v>27.5</c:v>
                </c:pt>
                <c:pt idx="30072">
                  <c:v>27.25</c:v>
                </c:pt>
                <c:pt idx="30073">
                  <c:v>20.23488</c:v>
                </c:pt>
                <c:pt idx="30074">
                  <c:v>1</c:v>
                </c:pt>
                <c:pt idx="30075">
                  <c:v>27.5533</c:v>
                </c:pt>
                <c:pt idx="30076">
                  <c:v>27.25</c:v>
                </c:pt>
                <c:pt idx="30077">
                  <c:v>52</c:v>
                </c:pt>
                <c:pt idx="30078">
                  <c:v>46.25</c:v>
                </c:pt>
                <c:pt idx="30079">
                  <c:v>28.5</c:v>
                </c:pt>
                <c:pt idx="30080">
                  <c:v>27.5</c:v>
                </c:pt>
                <c:pt idx="30081">
                  <c:v>28.5</c:v>
                </c:pt>
                <c:pt idx="30082">
                  <c:v>30</c:v>
                </c:pt>
                <c:pt idx="30083">
                  <c:v>28.5</c:v>
                </c:pt>
                <c:pt idx="30084">
                  <c:v>28.25</c:v>
                </c:pt>
                <c:pt idx="30085">
                  <c:v>54.95</c:v>
                </c:pt>
                <c:pt idx="30086">
                  <c:v>28.25</c:v>
                </c:pt>
                <c:pt idx="30087">
                  <c:v>26</c:v>
                </c:pt>
                <c:pt idx="30088">
                  <c:v>30</c:v>
                </c:pt>
                <c:pt idx="30089">
                  <c:v>30</c:v>
                </c:pt>
                <c:pt idx="30090">
                  <c:v>28.25</c:v>
                </c:pt>
                <c:pt idx="30091">
                  <c:v>28.25</c:v>
                </c:pt>
                <c:pt idx="30092">
                  <c:v>30</c:v>
                </c:pt>
                <c:pt idx="30093">
                  <c:v>22.2</c:v>
                </c:pt>
                <c:pt idx="30094">
                  <c:v>15.2</c:v>
                </c:pt>
                <c:pt idx="30095">
                  <c:v>2</c:v>
                </c:pt>
                <c:pt idx="30096">
                  <c:v>1.5</c:v>
                </c:pt>
                <c:pt idx="30097">
                  <c:v>2</c:v>
                </c:pt>
                <c:pt idx="30098">
                  <c:v>15</c:v>
                </c:pt>
                <c:pt idx="30099">
                  <c:v>2</c:v>
                </c:pt>
                <c:pt idx="30100">
                  <c:v>21.05</c:v>
                </c:pt>
                <c:pt idx="30101">
                  <c:v>24.24</c:v>
                </c:pt>
                <c:pt idx="30102">
                  <c:v>24.24</c:v>
                </c:pt>
                <c:pt idx="30103">
                  <c:v>21.05</c:v>
                </c:pt>
                <c:pt idx="30104">
                  <c:v>25.16</c:v>
                </c:pt>
                <c:pt idx="30105">
                  <c:v>47.5</c:v>
                </c:pt>
                <c:pt idx="30106">
                  <c:v>53.75</c:v>
                </c:pt>
                <c:pt idx="30107">
                  <c:v>53.75</c:v>
                </c:pt>
                <c:pt idx="30108">
                  <c:v>53.5</c:v>
                </c:pt>
                <c:pt idx="30109">
                  <c:v>53.5</c:v>
                </c:pt>
                <c:pt idx="30110">
                  <c:v>53</c:v>
                </c:pt>
                <c:pt idx="30111">
                  <c:v>52.7</c:v>
                </c:pt>
                <c:pt idx="30112">
                  <c:v>52.65</c:v>
                </c:pt>
                <c:pt idx="30113">
                  <c:v>50</c:v>
                </c:pt>
                <c:pt idx="30114">
                  <c:v>50</c:v>
                </c:pt>
                <c:pt idx="30115">
                  <c:v>18.890129999999999</c:v>
                </c:pt>
                <c:pt idx="30116">
                  <c:v>15</c:v>
                </c:pt>
                <c:pt idx="30117">
                  <c:v>2</c:v>
                </c:pt>
                <c:pt idx="30118">
                  <c:v>2</c:v>
                </c:pt>
                <c:pt idx="30119">
                  <c:v>19.350000000000001</c:v>
                </c:pt>
                <c:pt idx="30120">
                  <c:v>15.99769</c:v>
                </c:pt>
                <c:pt idx="30121">
                  <c:v>15</c:v>
                </c:pt>
                <c:pt idx="30122">
                  <c:v>21.910129999999999</c:v>
                </c:pt>
                <c:pt idx="30123">
                  <c:v>26.67</c:v>
                </c:pt>
                <c:pt idx="30124">
                  <c:v>26.670400000000001</c:v>
                </c:pt>
                <c:pt idx="30125">
                  <c:v>30.43</c:v>
                </c:pt>
                <c:pt idx="30126">
                  <c:v>49.95</c:v>
                </c:pt>
                <c:pt idx="30127">
                  <c:v>52.25</c:v>
                </c:pt>
                <c:pt idx="30128">
                  <c:v>52</c:v>
                </c:pt>
                <c:pt idx="30129">
                  <c:v>59.95</c:v>
                </c:pt>
                <c:pt idx="30130">
                  <c:v>56.25</c:v>
                </c:pt>
                <c:pt idx="30131">
                  <c:v>59.95</c:v>
                </c:pt>
                <c:pt idx="30132">
                  <c:v>60</c:v>
                </c:pt>
                <c:pt idx="30133">
                  <c:v>60</c:v>
                </c:pt>
                <c:pt idx="30134">
                  <c:v>60</c:v>
                </c:pt>
                <c:pt idx="30135">
                  <c:v>59.95</c:v>
                </c:pt>
                <c:pt idx="30136">
                  <c:v>57</c:v>
                </c:pt>
                <c:pt idx="30137">
                  <c:v>38.42</c:v>
                </c:pt>
                <c:pt idx="30138">
                  <c:v>22</c:v>
                </c:pt>
                <c:pt idx="30139">
                  <c:v>29.95</c:v>
                </c:pt>
                <c:pt idx="30140">
                  <c:v>32.97</c:v>
                </c:pt>
                <c:pt idx="30141">
                  <c:v>28.08</c:v>
                </c:pt>
                <c:pt idx="30142">
                  <c:v>2.5</c:v>
                </c:pt>
                <c:pt idx="30143">
                  <c:v>2</c:v>
                </c:pt>
                <c:pt idx="30144">
                  <c:v>2.5</c:v>
                </c:pt>
                <c:pt idx="30145">
                  <c:v>54</c:v>
                </c:pt>
                <c:pt idx="30146">
                  <c:v>54</c:v>
                </c:pt>
                <c:pt idx="30147">
                  <c:v>53</c:v>
                </c:pt>
                <c:pt idx="30148">
                  <c:v>28.95</c:v>
                </c:pt>
                <c:pt idx="30149">
                  <c:v>29.090129999999991</c:v>
                </c:pt>
                <c:pt idx="30150">
                  <c:v>30.9</c:v>
                </c:pt>
                <c:pt idx="30151">
                  <c:v>34.4</c:v>
                </c:pt>
                <c:pt idx="30152">
                  <c:v>29</c:v>
                </c:pt>
                <c:pt idx="30153">
                  <c:v>28.9</c:v>
                </c:pt>
                <c:pt idx="30154">
                  <c:v>28.62</c:v>
                </c:pt>
                <c:pt idx="30155">
                  <c:v>29</c:v>
                </c:pt>
                <c:pt idx="30156">
                  <c:v>53</c:v>
                </c:pt>
                <c:pt idx="30157">
                  <c:v>53</c:v>
                </c:pt>
                <c:pt idx="30158">
                  <c:v>30.46</c:v>
                </c:pt>
                <c:pt idx="30159">
                  <c:v>31.09</c:v>
                </c:pt>
                <c:pt idx="30160">
                  <c:v>29.5</c:v>
                </c:pt>
                <c:pt idx="30161">
                  <c:v>29.04</c:v>
                </c:pt>
                <c:pt idx="30162">
                  <c:v>31.67</c:v>
                </c:pt>
                <c:pt idx="30163">
                  <c:v>49.5</c:v>
                </c:pt>
                <c:pt idx="30164">
                  <c:v>49.5</c:v>
                </c:pt>
                <c:pt idx="30165">
                  <c:v>49.5</c:v>
                </c:pt>
                <c:pt idx="30166">
                  <c:v>49.5</c:v>
                </c:pt>
                <c:pt idx="30167">
                  <c:v>32.92</c:v>
                </c:pt>
                <c:pt idx="30168">
                  <c:v>26.23</c:v>
                </c:pt>
                <c:pt idx="30169">
                  <c:v>18.18</c:v>
                </c:pt>
                <c:pt idx="30170">
                  <c:v>23.88</c:v>
                </c:pt>
                <c:pt idx="30171">
                  <c:v>2.75</c:v>
                </c:pt>
                <c:pt idx="30172">
                  <c:v>19.7</c:v>
                </c:pt>
                <c:pt idx="30173">
                  <c:v>27.590399999999999</c:v>
                </c:pt>
                <c:pt idx="30174">
                  <c:v>30</c:v>
                </c:pt>
                <c:pt idx="30175">
                  <c:v>59.95</c:v>
                </c:pt>
                <c:pt idx="30176">
                  <c:v>59.95</c:v>
                </c:pt>
                <c:pt idx="30177">
                  <c:v>68.95</c:v>
                </c:pt>
                <c:pt idx="30178">
                  <c:v>59.95</c:v>
                </c:pt>
                <c:pt idx="30179">
                  <c:v>59.95</c:v>
                </c:pt>
                <c:pt idx="30180">
                  <c:v>59.95</c:v>
                </c:pt>
                <c:pt idx="30181">
                  <c:v>59.95</c:v>
                </c:pt>
                <c:pt idx="30182">
                  <c:v>59.95</c:v>
                </c:pt>
                <c:pt idx="30183">
                  <c:v>48</c:v>
                </c:pt>
                <c:pt idx="30184">
                  <c:v>48</c:v>
                </c:pt>
                <c:pt idx="30185">
                  <c:v>48</c:v>
                </c:pt>
                <c:pt idx="30186">
                  <c:v>48</c:v>
                </c:pt>
                <c:pt idx="30187">
                  <c:v>15</c:v>
                </c:pt>
                <c:pt idx="30188">
                  <c:v>2</c:v>
                </c:pt>
                <c:pt idx="30189">
                  <c:v>21</c:v>
                </c:pt>
                <c:pt idx="30190">
                  <c:v>16</c:v>
                </c:pt>
                <c:pt idx="30191">
                  <c:v>24.87</c:v>
                </c:pt>
                <c:pt idx="30192">
                  <c:v>47.3</c:v>
                </c:pt>
                <c:pt idx="30193">
                  <c:v>29.27</c:v>
                </c:pt>
                <c:pt idx="30194">
                  <c:v>29.66</c:v>
                </c:pt>
                <c:pt idx="30195">
                  <c:v>28.52</c:v>
                </c:pt>
                <c:pt idx="30196">
                  <c:v>46.5</c:v>
                </c:pt>
                <c:pt idx="30197">
                  <c:v>28.85</c:v>
                </c:pt>
                <c:pt idx="30198">
                  <c:v>43.290060000000011</c:v>
                </c:pt>
                <c:pt idx="30199">
                  <c:v>43.290060000000011</c:v>
                </c:pt>
                <c:pt idx="30200">
                  <c:v>54.22</c:v>
                </c:pt>
                <c:pt idx="30201">
                  <c:v>20.5</c:v>
                </c:pt>
                <c:pt idx="30202">
                  <c:v>2</c:v>
                </c:pt>
                <c:pt idx="30203">
                  <c:v>15</c:v>
                </c:pt>
                <c:pt idx="30204">
                  <c:v>15</c:v>
                </c:pt>
                <c:pt idx="30205">
                  <c:v>25</c:v>
                </c:pt>
                <c:pt idx="30206">
                  <c:v>69</c:v>
                </c:pt>
                <c:pt idx="30207">
                  <c:v>46.4</c:v>
                </c:pt>
                <c:pt idx="30208">
                  <c:v>22.5</c:v>
                </c:pt>
                <c:pt idx="30209">
                  <c:v>20.5</c:v>
                </c:pt>
                <c:pt idx="30210">
                  <c:v>20.5</c:v>
                </c:pt>
                <c:pt idx="30211">
                  <c:v>15</c:v>
                </c:pt>
                <c:pt idx="30212">
                  <c:v>20.5</c:v>
                </c:pt>
                <c:pt idx="30213">
                  <c:v>30</c:v>
                </c:pt>
                <c:pt idx="30214">
                  <c:v>15</c:v>
                </c:pt>
                <c:pt idx="30215">
                  <c:v>15</c:v>
                </c:pt>
                <c:pt idx="30216">
                  <c:v>20.5</c:v>
                </c:pt>
                <c:pt idx="30217">
                  <c:v>15</c:v>
                </c:pt>
                <c:pt idx="30218">
                  <c:v>15</c:v>
                </c:pt>
                <c:pt idx="30219">
                  <c:v>15</c:v>
                </c:pt>
                <c:pt idx="30220">
                  <c:v>15</c:v>
                </c:pt>
                <c:pt idx="30221">
                  <c:v>50</c:v>
                </c:pt>
                <c:pt idx="30222">
                  <c:v>26</c:v>
                </c:pt>
                <c:pt idx="30223">
                  <c:v>44.32</c:v>
                </c:pt>
                <c:pt idx="30224">
                  <c:v>20.5</c:v>
                </c:pt>
                <c:pt idx="30225">
                  <c:v>60</c:v>
                </c:pt>
                <c:pt idx="30226">
                  <c:v>20.5</c:v>
                </c:pt>
                <c:pt idx="30227">
                  <c:v>59.9</c:v>
                </c:pt>
                <c:pt idx="30228">
                  <c:v>27</c:v>
                </c:pt>
                <c:pt idx="30229">
                  <c:v>69</c:v>
                </c:pt>
                <c:pt idx="30230">
                  <c:v>24.366479999999999</c:v>
                </c:pt>
                <c:pt idx="30231">
                  <c:v>20.5</c:v>
                </c:pt>
                <c:pt idx="30232">
                  <c:v>15</c:v>
                </c:pt>
                <c:pt idx="30233">
                  <c:v>33.200000000000003</c:v>
                </c:pt>
                <c:pt idx="30234">
                  <c:v>54</c:v>
                </c:pt>
                <c:pt idx="30235">
                  <c:v>53.5</c:v>
                </c:pt>
                <c:pt idx="30236">
                  <c:v>33.200000000000003</c:v>
                </c:pt>
                <c:pt idx="30237">
                  <c:v>53.9</c:v>
                </c:pt>
                <c:pt idx="30238">
                  <c:v>20.698789999999999</c:v>
                </c:pt>
                <c:pt idx="30239">
                  <c:v>30</c:v>
                </c:pt>
                <c:pt idx="30240">
                  <c:v>49.5</c:v>
                </c:pt>
                <c:pt idx="30241">
                  <c:v>49</c:v>
                </c:pt>
                <c:pt idx="30242">
                  <c:v>47.25</c:v>
                </c:pt>
                <c:pt idx="30243">
                  <c:v>30</c:v>
                </c:pt>
                <c:pt idx="30244">
                  <c:v>20.5</c:v>
                </c:pt>
                <c:pt idx="30245">
                  <c:v>0.6</c:v>
                </c:pt>
                <c:pt idx="30246">
                  <c:v>0.6</c:v>
                </c:pt>
                <c:pt idx="30247">
                  <c:v>0</c:v>
                </c:pt>
                <c:pt idx="30248">
                  <c:v>0</c:v>
                </c:pt>
                <c:pt idx="30249">
                  <c:v>2</c:v>
                </c:pt>
                <c:pt idx="30250">
                  <c:v>30</c:v>
                </c:pt>
                <c:pt idx="30251">
                  <c:v>60</c:v>
                </c:pt>
                <c:pt idx="30252">
                  <c:v>58.75</c:v>
                </c:pt>
                <c:pt idx="30253">
                  <c:v>58.75</c:v>
                </c:pt>
                <c:pt idx="30254">
                  <c:v>61.5</c:v>
                </c:pt>
                <c:pt idx="30255">
                  <c:v>58.75</c:v>
                </c:pt>
                <c:pt idx="30256">
                  <c:v>58.75</c:v>
                </c:pt>
                <c:pt idx="30257">
                  <c:v>57.11</c:v>
                </c:pt>
                <c:pt idx="30258">
                  <c:v>40</c:v>
                </c:pt>
                <c:pt idx="30259">
                  <c:v>26.2</c:v>
                </c:pt>
                <c:pt idx="30260">
                  <c:v>46.5</c:v>
                </c:pt>
                <c:pt idx="30261">
                  <c:v>30</c:v>
                </c:pt>
                <c:pt idx="30262">
                  <c:v>40</c:v>
                </c:pt>
                <c:pt idx="30263">
                  <c:v>30</c:v>
                </c:pt>
                <c:pt idx="30264">
                  <c:v>30</c:v>
                </c:pt>
                <c:pt idx="30265">
                  <c:v>40</c:v>
                </c:pt>
                <c:pt idx="30266">
                  <c:v>26.63</c:v>
                </c:pt>
                <c:pt idx="30267">
                  <c:v>44.6</c:v>
                </c:pt>
                <c:pt idx="30268">
                  <c:v>50.650129999999997</c:v>
                </c:pt>
                <c:pt idx="30269">
                  <c:v>54</c:v>
                </c:pt>
                <c:pt idx="30270">
                  <c:v>58.69</c:v>
                </c:pt>
                <c:pt idx="30271">
                  <c:v>63</c:v>
                </c:pt>
                <c:pt idx="30272">
                  <c:v>65</c:v>
                </c:pt>
                <c:pt idx="30273">
                  <c:v>62.25</c:v>
                </c:pt>
                <c:pt idx="30274">
                  <c:v>60</c:v>
                </c:pt>
                <c:pt idx="30275">
                  <c:v>28</c:v>
                </c:pt>
                <c:pt idx="30276">
                  <c:v>58.69</c:v>
                </c:pt>
                <c:pt idx="30277">
                  <c:v>26.83</c:v>
                </c:pt>
                <c:pt idx="30278">
                  <c:v>26.81</c:v>
                </c:pt>
                <c:pt idx="30279">
                  <c:v>26.87</c:v>
                </c:pt>
                <c:pt idx="30280">
                  <c:v>30</c:v>
                </c:pt>
                <c:pt idx="30281">
                  <c:v>27</c:v>
                </c:pt>
                <c:pt idx="30282">
                  <c:v>54.9</c:v>
                </c:pt>
                <c:pt idx="30283">
                  <c:v>54.9</c:v>
                </c:pt>
                <c:pt idx="30284">
                  <c:v>41.75</c:v>
                </c:pt>
                <c:pt idx="30285">
                  <c:v>44.5</c:v>
                </c:pt>
                <c:pt idx="30286">
                  <c:v>44.5</c:v>
                </c:pt>
                <c:pt idx="30287">
                  <c:v>44.35</c:v>
                </c:pt>
                <c:pt idx="30288">
                  <c:v>49.45</c:v>
                </c:pt>
                <c:pt idx="30289">
                  <c:v>49.45</c:v>
                </c:pt>
                <c:pt idx="30290">
                  <c:v>49.4</c:v>
                </c:pt>
                <c:pt idx="30291">
                  <c:v>45</c:v>
                </c:pt>
                <c:pt idx="30292">
                  <c:v>30</c:v>
                </c:pt>
                <c:pt idx="30293">
                  <c:v>48.9</c:v>
                </c:pt>
                <c:pt idx="30294">
                  <c:v>48.9</c:v>
                </c:pt>
                <c:pt idx="30295">
                  <c:v>48.9</c:v>
                </c:pt>
                <c:pt idx="30296">
                  <c:v>53.899360000000001</c:v>
                </c:pt>
                <c:pt idx="30297">
                  <c:v>54.45</c:v>
                </c:pt>
                <c:pt idx="30298">
                  <c:v>54.45</c:v>
                </c:pt>
                <c:pt idx="30299">
                  <c:v>49</c:v>
                </c:pt>
                <c:pt idx="30300">
                  <c:v>21.5</c:v>
                </c:pt>
                <c:pt idx="30301">
                  <c:v>26.57</c:v>
                </c:pt>
                <c:pt idx="30302">
                  <c:v>26.57</c:v>
                </c:pt>
                <c:pt idx="30303">
                  <c:v>30</c:v>
                </c:pt>
                <c:pt idx="30304">
                  <c:v>62</c:v>
                </c:pt>
                <c:pt idx="30305">
                  <c:v>62</c:v>
                </c:pt>
                <c:pt idx="30306">
                  <c:v>62</c:v>
                </c:pt>
                <c:pt idx="30307">
                  <c:v>62</c:v>
                </c:pt>
                <c:pt idx="30308">
                  <c:v>60</c:v>
                </c:pt>
                <c:pt idx="30309">
                  <c:v>60</c:v>
                </c:pt>
                <c:pt idx="30310">
                  <c:v>69.95</c:v>
                </c:pt>
                <c:pt idx="30311">
                  <c:v>68.89</c:v>
                </c:pt>
                <c:pt idx="30312">
                  <c:v>68.89</c:v>
                </c:pt>
                <c:pt idx="30313">
                  <c:v>27.27</c:v>
                </c:pt>
                <c:pt idx="30314">
                  <c:v>27.2</c:v>
                </c:pt>
                <c:pt idx="30315">
                  <c:v>21.33</c:v>
                </c:pt>
                <c:pt idx="30316">
                  <c:v>20.5</c:v>
                </c:pt>
                <c:pt idx="30317">
                  <c:v>83.5</c:v>
                </c:pt>
                <c:pt idx="30318">
                  <c:v>40.5</c:v>
                </c:pt>
                <c:pt idx="30319">
                  <c:v>50.5</c:v>
                </c:pt>
                <c:pt idx="30320">
                  <c:v>40.5</c:v>
                </c:pt>
                <c:pt idx="30321">
                  <c:v>40.5</c:v>
                </c:pt>
                <c:pt idx="30322">
                  <c:v>83.5</c:v>
                </c:pt>
                <c:pt idx="30323">
                  <c:v>78.5</c:v>
                </c:pt>
                <c:pt idx="30324">
                  <c:v>40</c:v>
                </c:pt>
                <c:pt idx="30325">
                  <c:v>27.55</c:v>
                </c:pt>
                <c:pt idx="30326">
                  <c:v>27.57</c:v>
                </c:pt>
                <c:pt idx="30327">
                  <c:v>20</c:v>
                </c:pt>
                <c:pt idx="30328">
                  <c:v>57</c:v>
                </c:pt>
                <c:pt idx="30329">
                  <c:v>27.57</c:v>
                </c:pt>
                <c:pt idx="30330">
                  <c:v>26.7</c:v>
                </c:pt>
                <c:pt idx="30331">
                  <c:v>50</c:v>
                </c:pt>
                <c:pt idx="30332">
                  <c:v>49.95</c:v>
                </c:pt>
                <c:pt idx="30333">
                  <c:v>49.65</c:v>
                </c:pt>
                <c:pt idx="30334">
                  <c:v>48</c:v>
                </c:pt>
                <c:pt idx="30335">
                  <c:v>32.200000000000003</c:v>
                </c:pt>
                <c:pt idx="30336">
                  <c:v>26</c:v>
                </c:pt>
                <c:pt idx="30337">
                  <c:v>26</c:v>
                </c:pt>
                <c:pt idx="30338">
                  <c:v>22</c:v>
                </c:pt>
                <c:pt idx="30339">
                  <c:v>22</c:v>
                </c:pt>
                <c:pt idx="30340">
                  <c:v>10.39</c:v>
                </c:pt>
                <c:pt idx="30341">
                  <c:v>10.39</c:v>
                </c:pt>
                <c:pt idx="30342">
                  <c:v>30</c:v>
                </c:pt>
                <c:pt idx="30343">
                  <c:v>48.65</c:v>
                </c:pt>
                <c:pt idx="30344">
                  <c:v>48.59</c:v>
                </c:pt>
                <c:pt idx="30345">
                  <c:v>49.5</c:v>
                </c:pt>
                <c:pt idx="30346">
                  <c:v>49.5</c:v>
                </c:pt>
                <c:pt idx="30347">
                  <c:v>53</c:v>
                </c:pt>
                <c:pt idx="30348">
                  <c:v>60</c:v>
                </c:pt>
                <c:pt idx="30349">
                  <c:v>58.5</c:v>
                </c:pt>
                <c:pt idx="30350">
                  <c:v>58.5</c:v>
                </c:pt>
                <c:pt idx="30351">
                  <c:v>65</c:v>
                </c:pt>
                <c:pt idx="30352">
                  <c:v>64.5</c:v>
                </c:pt>
                <c:pt idx="30353">
                  <c:v>25</c:v>
                </c:pt>
                <c:pt idx="30354">
                  <c:v>20.5</c:v>
                </c:pt>
                <c:pt idx="30355">
                  <c:v>20.5</c:v>
                </c:pt>
                <c:pt idx="30356">
                  <c:v>58.95</c:v>
                </c:pt>
                <c:pt idx="30357">
                  <c:v>64.5</c:v>
                </c:pt>
                <c:pt idx="30358">
                  <c:v>58.95</c:v>
                </c:pt>
                <c:pt idx="30359">
                  <c:v>53</c:v>
                </c:pt>
                <c:pt idx="30360">
                  <c:v>68</c:v>
                </c:pt>
                <c:pt idx="30361">
                  <c:v>54</c:v>
                </c:pt>
                <c:pt idx="30362">
                  <c:v>58.5</c:v>
                </c:pt>
                <c:pt idx="30363">
                  <c:v>58.5</c:v>
                </c:pt>
                <c:pt idx="30364">
                  <c:v>54</c:v>
                </c:pt>
                <c:pt idx="30365">
                  <c:v>68.650000000000006</c:v>
                </c:pt>
                <c:pt idx="30366">
                  <c:v>76.709999999999994</c:v>
                </c:pt>
                <c:pt idx="30367">
                  <c:v>72.56</c:v>
                </c:pt>
                <c:pt idx="30368">
                  <c:v>70.650349999999989</c:v>
                </c:pt>
                <c:pt idx="30369">
                  <c:v>75.56</c:v>
                </c:pt>
                <c:pt idx="30370">
                  <c:v>82.71</c:v>
                </c:pt>
                <c:pt idx="30371">
                  <c:v>87.71</c:v>
                </c:pt>
                <c:pt idx="30372">
                  <c:v>88</c:v>
                </c:pt>
                <c:pt idx="30373">
                  <c:v>85</c:v>
                </c:pt>
                <c:pt idx="30374">
                  <c:v>75</c:v>
                </c:pt>
                <c:pt idx="30375">
                  <c:v>30.11</c:v>
                </c:pt>
                <c:pt idx="30376">
                  <c:v>56</c:v>
                </c:pt>
                <c:pt idx="30377">
                  <c:v>56</c:v>
                </c:pt>
                <c:pt idx="30378">
                  <c:v>55</c:v>
                </c:pt>
                <c:pt idx="30379">
                  <c:v>51</c:v>
                </c:pt>
                <c:pt idx="30380">
                  <c:v>50.95</c:v>
                </c:pt>
                <c:pt idx="30381">
                  <c:v>53</c:v>
                </c:pt>
                <c:pt idx="30382">
                  <c:v>52</c:v>
                </c:pt>
                <c:pt idx="30383">
                  <c:v>26.66</c:v>
                </c:pt>
                <c:pt idx="30384">
                  <c:v>2</c:v>
                </c:pt>
                <c:pt idx="30385">
                  <c:v>2</c:v>
                </c:pt>
                <c:pt idx="30386">
                  <c:v>2</c:v>
                </c:pt>
                <c:pt idx="30387">
                  <c:v>2</c:v>
                </c:pt>
                <c:pt idx="30388">
                  <c:v>23.49</c:v>
                </c:pt>
                <c:pt idx="30389">
                  <c:v>23.49</c:v>
                </c:pt>
                <c:pt idx="30390">
                  <c:v>2</c:v>
                </c:pt>
                <c:pt idx="30391">
                  <c:v>0.5</c:v>
                </c:pt>
                <c:pt idx="30392">
                  <c:v>0</c:v>
                </c:pt>
                <c:pt idx="30393">
                  <c:v>1.5</c:v>
                </c:pt>
                <c:pt idx="30394">
                  <c:v>5</c:v>
                </c:pt>
                <c:pt idx="30395">
                  <c:v>20.5</c:v>
                </c:pt>
                <c:pt idx="30396">
                  <c:v>20.5</c:v>
                </c:pt>
                <c:pt idx="30397">
                  <c:v>60</c:v>
                </c:pt>
                <c:pt idx="30398">
                  <c:v>62</c:v>
                </c:pt>
                <c:pt idx="30399">
                  <c:v>25</c:v>
                </c:pt>
                <c:pt idx="30400">
                  <c:v>65</c:v>
                </c:pt>
                <c:pt idx="30401">
                  <c:v>26.700990000000001</c:v>
                </c:pt>
                <c:pt idx="30402">
                  <c:v>57.88</c:v>
                </c:pt>
                <c:pt idx="30403">
                  <c:v>57.88</c:v>
                </c:pt>
                <c:pt idx="30404">
                  <c:v>57.88</c:v>
                </c:pt>
                <c:pt idx="30405">
                  <c:v>57.88</c:v>
                </c:pt>
                <c:pt idx="30406">
                  <c:v>51.9</c:v>
                </c:pt>
                <c:pt idx="30407">
                  <c:v>51.5</c:v>
                </c:pt>
                <c:pt idx="30408">
                  <c:v>63.9</c:v>
                </c:pt>
                <c:pt idx="30409">
                  <c:v>50.96</c:v>
                </c:pt>
                <c:pt idx="30410">
                  <c:v>17.079999999999991</c:v>
                </c:pt>
                <c:pt idx="30411">
                  <c:v>0.55000000000000004</c:v>
                </c:pt>
                <c:pt idx="30412">
                  <c:v>0.55000000000000004</c:v>
                </c:pt>
                <c:pt idx="30413">
                  <c:v>18.010000000000009</c:v>
                </c:pt>
                <c:pt idx="30414">
                  <c:v>50.25</c:v>
                </c:pt>
                <c:pt idx="30415">
                  <c:v>61.5</c:v>
                </c:pt>
                <c:pt idx="30416">
                  <c:v>9.15</c:v>
                </c:pt>
                <c:pt idx="30417">
                  <c:v>63</c:v>
                </c:pt>
                <c:pt idx="30418">
                  <c:v>63</c:v>
                </c:pt>
                <c:pt idx="30419">
                  <c:v>63</c:v>
                </c:pt>
                <c:pt idx="30420">
                  <c:v>63</c:v>
                </c:pt>
                <c:pt idx="30421">
                  <c:v>63</c:v>
                </c:pt>
                <c:pt idx="30422">
                  <c:v>63</c:v>
                </c:pt>
                <c:pt idx="30423">
                  <c:v>63</c:v>
                </c:pt>
                <c:pt idx="30424">
                  <c:v>63</c:v>
                </c:pt>
                <c:pt idx="30425">
                  <c:v>63</c:v>
                </c:pt>
                <c:pt idx="30426">
                  <c:v>58.75</c:v>
                </c:pt>
                <c:pt idx="30427">
                  <c:v>54.75</c:v>
                </c:pt>
                <c:pt idx="30428">
                  <c:v>54.75</c:v>
                </c:pt>
                <c:pt idx="30429">
                  <c:v>54</c:v>
                </c:pt>
                <c:pt idx="30430">
                  <c:v>50.5</c:v>
                </c:pt>
                <c:pt idx="30431">
                  <c:v>50.5</c:v>
                </c:pt>
                <c:pt idx="30432">
                  <c:v>52</c:v>
                </c:pt>
                <c:pt idx="30433">
                  <c:v>52</c:v>
                </c:pt>
                <c:pt idx="30434">
                  <c:v>52</c:v>
                </c:pt>
                <c:pt idx="30435">
                  <c:v>50.5</c:v>
                </c:pt>
                <c:pt idx="30436">
                  <c:v>27.05</c:v>
                </c:pt>
                <c:pt idx="30437">
                  <c:v>17.32</c:v>
                </c:pt>
                <c:pt idx="30438">
                  <c:v>27.82</c:v>
                </c:pt>
                <c:pt idx="30439">
                  <c:v>10.5</c:v>
                </c:pt>
                <c:pt idx="30440">
                  <c:v>1.5</c:v>
                </c:pt>
                <c:pt idx="30441">
                  <c:v>2</c:v>
                </c:pt>
                <c:pt idx="30442">
                  <c:v>14.26</c:v>
                </c:pt>
                <c:pt idx="30443">
                  <c:v>20.97</c:v>
                </c:pt>
                <c:pt idx="30444">
                  <c:v>29.89</c:v>
                </c:pt>
                <c:pt idx="30445">
                  <c:v>52.5</c:v>
                </c:pt>
                <c:pt idx="30446">
                  <c:v>35.369999999999997</c:v>
                </c:pt>
                <c:pt idx="30447">
                  <c:v>53.95</c:v>
                </c:pt>
                <c:pt idx="30448">
                  <c:v>54.25</c:v>
                </c:pt>
                <c:pt idx="30449">
                  <c:v>53.95</c:v>
                </c:pt>
                <c:pt idx="30450">
                  <c:v>53.95</c:v>
                </c:pt>
                <c:pt idx="30451">
                  <c:v>32.06</c:v>
                </c:pt>
                <c:pt idx="30452">
                  <c:v>37.82</c:v>
                </c:pt>
                <c:pt idx="30453">
                  <c:v>53.25</c:v>
                </c:pt>
                <c:pt idx="30454">
                  <c:v>53.9</c:v>
                </c:pt>
                <c:pt idx="30455">
                  <c:v>52.85</c:v>
                </c:pt>
                <c:pt idx="30456">
                  <c:v>55.5</c:v>
                </c:pt>
                <c:pt idx="30457">
                  <c:v>55.5</c:v>
                </c:pt>
                <c:pt idx="30458">
                  <c:v>56.5</c:v>
                </c:pt>
                <c:pt idx="30459">
                  <c:v>56.5</c:v>
                </c:pt>
                <c:pt idx="30460">
                  <c:v>53.95</c:v>
                </c:pt>
                <c:pt idx="30461">
                  <c:v>54.2</c:v>
                </c:pt>
                <c:pt idx="30462">
                  <c:v>29.04</c:v>
                </c:pt>
                <c:pt idx="30463">
                  <c:v>54.2</c:v>
                </c:pt>
                <c:pt idx="30464">
                  <c:v>53.95</c:v>
                </c:pt>
                <c:pt idx="30465">
                  <c:v>60</c:v>
                </c:pt>
                <c:pt idx="30466">
                  <c:v>60</c:v>
                </c:pt>
                <c:pt idx="30467">
                  <c:v>61.5</c:v>
                </c:pt>
                <c:pt idx="30468">
                  <c:v>61.5</c:v>
                </c:pt>
                <c:pt idx="30469">
                  <c:v>60</c:v>
                </c:pt>
                <c:pt idx="30470">
                  <c:v>58.5</c:v>
                </c:pt>
                <c:pt idx="30471">
                  <c:v>28.04</c:v>
                </c:pt>
                <c:pt idx="30472">
                  <c:v>23.4</c:v>
                </c:pt>
                <c:pt idx="30473">
                  <c:v>25.02</c:v>
                </c:pt>
                <c:pt idx="30474">
                  <c:v>54</c:v>
                </c:pt>
                <c:pt idx="30475">
                  <c:v>29.04</c:v>
                </c:pt>
                <c:pt idx="30476">
                  <c:v>52.5</c:v>
                </c:pt>
                <c:pt idx="30477">
                  <c:v>21.57</c:v>
                </c:pt>
                <c:pt idx="30478">
                  <c:v>14.76</c:v>
                </c:pt>
                <c:pt idx="30479">
                  <c:v>14.29</c:v>
                </c:pt>
                <c:pt idx="30480">
                  <c:v>12.670400000000001</c:v>
                </c:pt>
                <c:pt idx="30481">
                  <c:v>12.26</c:v>
                </c:pt>
                <c:pt idx="30482">
                  <c:v>6.6499999999999986</c:v>
                </c:pt>
                <c:pt idx="30483">
                  <c:v>5.89</c:v>
                </c:pt>
                <c:pt idx="30484">
                  <c:v>5.6599999999999993</c:v>
                </c:pt>
                <c:pt idx="30485">
                  <c:v>5.6599999999999993</c:v>
                </c:pt>
                <c:pt idx="30486">
                  <c:v>8.4700000000000006</c:v>
                </c:pt>
                <c:pt idx="30487">
                  <c:v>8.91</c:v>
                </c:pt>
                <c:pt idx="30488">
                  <c:v>11.77</c:v>
                </c:pt>
                <c:pt idx="30489">
                  <c:v>11.89</c:v>
                </c:pt>
                <c:pt idx="30490">
                  <c:v>16.32</c:v>
                </c:pt>
                <c:pt idx="30491">
                  <c:v>16.37</c:v>
                </c:pt>
                <c:pt idx="30492">
                  <c:v>50.3</c:v>
                </c:pt>
                <c:pt idx="30493">
                  <c:v>50.3</c:v>
                </c:pt>
                <c:pt idx="30494">
                  <c:v>52</c:v>
                </c:pt>
                <c:pt idx="30495">
                  <c:v>53</c:v>
                </c:pt>
                <c:pt idx="30496">
                  <c:v>28.02</c:v>
                </c:pt>
                <c:pt idx="30497">
                  <c:v>39.93</c:v>
                </c:pt>
                <c:pt idx="30498">
                  <c:v>29.83</c:v>
                </c:pt>
                <c:pt idx="30499">
                  <c:v>28.89</c:v>
                </c:pt>
                <c:pt idx="30500">
                  <c:v>31.24</c:v>
                </c:pt>
                <c:pt idx="30501">
                  <c:v>30.3</c:v>
                </c:pt>
                <c:pt idx="30502">
                  <c:v>35.340000000000003</c:v>
                </c:pt>
                <c:pt idx="30503">
                  <c:v>35.1</c:v>
                </c:pt>
                <c:pt idx="30504">
                  <c:v>55</c:v>
                </c:pt>
                <c:pt idx="30505">
                  <c:v>50.25</c:v>
                </c:pt>
                <c:pt idx="30506">
                  <c:v>55</c:v>
                </c:pt>
                <c:pt idx="30507">
                  <c:v>27.78</c:v>
                </c:pt>
                <c:pt idx="30508">
                  <c:v>39</c:v>
                </c:pt>
                <c:pt idx="30509">
                  <c:v>27.88</c:v>
                </c:pt>
                <c:pt idx="30510">
                  <c:v>26.7</c:v>
                </c:pt>
                <c:pt idx="30511">
                  <c:v>56</c:v>
                </c:pt>
                <c:pt idx="30512">
                  <c:v>55</c:v>
                </c:pt>
                <c:pt idx="30513">
                  <c:v>61.25</c:v>
                </c:pt>
                <c:pt idx="30514">
                  <c:v>61.25</c:v>
                </c:pt>
                <c:pt idx="30515">
                  <c:v>61.25</c:v>
                </c:pt>
                <c:pt idx="30516">
                  <c:v>61.25</c:v>
                </c:pt>
                <c:pt idx="30517">
                  <c:v>61.25</c:v>
                </c:pt>
                <c:pt idx="30518">
                  <c:v>61</c:v>
                </c:pt>
                <c:pt idx="30519">
                  <c:v>12.3</c:v>
                </c:pt>
                <c:pt idx="30520">
                  <c:v>55</c:v>
                </c:pt>
                <c:pt idx="30521">
                  <c:v>26.75</c:v>
                </c:pt>
                <c:pt idx="30522">
                  <c:v>35.81</c:v>
                </c:pt>
                <c:pt idx="30523">
                  <c:v>35.81</c:v>
                </c:pt>
                <c:pt idx="30524">
                  <c:v>29.29</c:v>
                </c:pt>
                <c:pt idx="30525">
                  <c:v>27.69</c:v>
                </c:pt>
                <c:pt idx="30526">
                  <c:v>50.5</c:v>
                </c:pt>
                <c:pt idx="30527">
                  <c:v>50.25</c:v>
                </c:pt>
                <c:pt idx="30528">
                  <c:v>50.5</c:v>
                </c:pt>
                <c:pt idx="30529">
                  <c:v>50.25</c:v>
                </c:pt>
                <c:pt idx="30530">
                  <c:v>32.39</c:v>
                </c:pt>
                <c:pt idx="30531">
                  <c:v>24.49</c:v>
                </c:pt>
                <c:pt idx="30532">
                  <c:v>12.3</c:v>
                </c:pt>
                <c:pt idx="30533">
                  <c:v>12.3</c:v>
                </c:pt>
                <c:pt idx="30534">
                  <c:v>12.3</c:v>
                </c:pt>
                <c:pt idx="30535">
                  <c:v>50</c:v>
                </c:pt>
                <c:pt idx="30536">
                  <c:v>50.88</c:v>
                </c:pt>
                <c:pt idx="30537">
                  <c:v>49.32</c:v>
                </c:pt>
                <c:pt idx="30538">
                  <c:v>57.75</c:v>
                </c:pt>
                <c:pt idx="30539">
                  <c:v>58.44</c:v>
                </c:pt>
                <c:pt idx="30540">
                  <c:v>60.5</c:v>
                </c:pt>
                <c:pt idx="30541">
                  <c:v>62.65</c:v>
                </c:pt>
                <c:pt idx="30542">
                  <c:v>64</c:v>
                </c:pt>
                <c:pt idx="30543">
                  <c:v>64</c:v>
                </c:pt>
                <c:pt idx="30544">
                  <c:v>60.5</c:v>
                </c:pt>
                <c:pt idx="30545">
                  <c:v>60.5</c:v>
                </c:pt>
                <c:pt idx="30546">
                  <c:v>63.8</c:v>
                </c:pt>
                <c:pt idx="30547">
                  <c:v>63.8</c:v>
                </c:pt>
                <c:pt idx="30548">
                  <c:v>60.5</c:v>
                </c:pt>
                <c:pt idx="30549">
                  <c:v>60.5</c:v>
                </c:pt>
                <c:pt idx="30550">
                  <c:v>60.5</c:v>
                </c:pt>
                <c:pt idx="30551">
                  <c:v>60.5</c:v>
                </c:pt>
                <c:pt idx="30552">
                  <c:v>67.5</c:v>
                </c:pt>
                <c:pt idx="30553">
                  <c:v>60.5</c:v>
                </c:pt>
                <c:pt idx="30554">
                  <c:v>60.5</c:v>
                </c:pt>
                <c:pt idx="30555">
                  <c:v>63.744450000000001</c:v>
                </c:pt>
                <c:pt idx="30556">
                  <c:v>74.739999999999995</c:v>
                </c:pt>
                <c:pt idx="30557">
                  <c:v>78.090100000000007</c:v>
                </c:pt>
                <c:pt idx="30558">
                  <c:v>86.14</c:v>
                </c:pt>
                <c:pt idx="30559">
                  <c:v>91.05</c:v>
                </c:pt>
                <c:pt idx="30560">
                  <c:v>118.26673</c:v>
                </c:pt>
                <c:pt idx="30561">
                  <c:v>118.34</c:v>
                </c:pt>
                <c:pt idx="30562">
                  <c:v>88.33</c:v>
                </c:pt>
                <c:pt idx="30563">
                  <c:v>50</c:v>
                </c:pt>
                <c:pt idx="30564">
                  <c:v>79.5</c:v>
                </c:pt>
                <c:pt idx="30565">
                  <c:v>35</c:v>
                </c:pt>
                <c:pt idx="30566">
                  <c:v>35</c:v>
                </c:pt>
                <c:pt idx="30567">
                  <c:v>74</c:v>
                </c:pt>
                <c:pt idx="30568">
                  <c:v>64</c:v>
                </c:pt>
                <c:pt idx="30569">
                  <c:v>50.5</c:v>
                </c:pt>
                <c:pt idx="30570">
                  <c:v>68.989999999999995</c:v>
                </c:pt>
                <c:pt idx="30571">
                  <c:v>65</c:v>
                </c:pt>
                <c:pt idx="30572">
                  <c:v>63</c:v>
                </c:pt>
                <c:pt idx="30573">
                  <c:v>59.95</c:v>
                </c:pt>
                <c:pt idx="30574">
                  <c:v>55</c:v>
                </c:pt>
                <c:pt idx="30575">
                  <c:v>55</c:v>
                </c:pt>
                <c:pt idx="30576">
                  <c:v>52</c:v>
                </c:pt>
                <c:pt idx="30577">
                  <c:v>54.75</c:v>
                </c:pt>
                <c:pt idx="30578">
                  <c:v>52</c:v>
                </c:pt>
                <c:pt idx="30579">
                  <c:v>52</c:v>
                </c:pt>
                <c:pt idx="30580">
                  <c:v>52</c:v>
                </c:pt>
                <c:pt idx="30581">
                  <c:v>30.98</c:v>
                </c:pt>
                <c:pt idx="30582">
                  <c:v>52</c:v>
                </c:pt>
                <c:pt idx="30583">
                  <c:v>28.2</c:v>
                </c:pt>
                <c:pt idx="30584">
                  <c:v>61.4</c:v>
                </c:pt>
                <c:pt idx="30585">
                  <c:v>64.84</c:v>
                </c:pt>
                <c:pt idx="30586">
                  <c:v>68.44</c:v>
                </c:pt>
                <c:pt idx="30587">
                  <c:v>71.22</c:v>
                </c:pt>
                <c:pt idx="30588">
                  <c:v>86.48</c:v>
                </c:pt>
                <c:pt idx="30589">
                  <c:v>110.81</c:v>
                </c:pt>
                <c:pt idx="30590">
                  <c:v>101.68</c:v>
                </c:pt>
                <c:pt idx="30591">
                  <c:v>101.37</c:v>
                </c:pt>
                <c:pt idx="30592">
                  <c:v>139.69999999999999</c:v>
                </c:pt>
                <c:pt idx="30593">
                  <c:v>108.4</c:v>
                </c:pt>
                <c:pt idx="30594">
                  <c:v>108.4</c:v>
                </c:pt>
                <c:pt idx="30595">
                  <c:v>40</c:v>
                </c:pt>
                <c:pt idx="30596">
                  <c:v>139.69999999999999</c:v>
                </c:pt>
                <c:pt idx="30597">
                  <c:v>40</c:v>
                </c:pt>
                <c:pt idx="30598">
                  <c:v>40.15</c:v>
                </c:pt>
                <c:pt idx="30599">
                  <c:v>40</c:v>
                </c:pt>
                <c:pt idx="30600">
                  <c:v>30</c:v>
                </c:pt>
                <c:pt idx="30601">
                  <c:v>30</c:v>
                </c:pt>
                <c:pt idx="30602">
                  <c:v>30</c:v>
                </c:pt>
                <c:pt idx="30603">
                  <c:v>30</c:v>
                </c:pt>
                <c:pt idx="30604">
                  <c:v>30</c:v>
                </c:pt>
                <c:pt idx="30605">
                  <c:v>91.26</c:v>
                </c:pt>
                <c:pt idx="30606">
                  <c:v>31.5</c:v>
                </c:pt>
                <c:pt idx="30607">
                  <c:v>31.5</c:v>
                </c:pt>
                <c:pt idx="30608">
                  <c:v>31.65</c:v>
                </c:pt>
                <c:pt idx="30609">
                  <c:v>35.049999999999997</c:v>
                </c:pt>
                <c:pt idx="30610">
                  <c:v>35.68</c:v>
                </c:pt>
                <c:pt idx="30611">
                  <c:v>35.68</c:v>
                </c:pt>
                <c:pt idx="30612">
                  <c:v>99.5</c:v>
                </c:pt>
                <c:pt idx="30613">
                  <c:v>37.5</c:v>
                </c:pt>
                <c:pt idx="30614">
                  <c:v>32.39</c:v>
                </c:pt>
                <c:pt idx="30615">
                  <c:v>32.4</c:v>
                </c:pt>
                <c:pt idx="30616">
                  <c:v>32.4</c:v>
                </c:pt>
                <c:pt idx="30617">
                  <c:v>32.4</c:v>
                </c:pt>
                <c:pt idx="30618">
                  <c:v>32.47</c:v>
                </c:pt>
                <c:pt idx="30619">
                  <c:v>32.4</c:v>
                </c:pt>
                <c:pt idx="30620">
                  <c:v>32</c:v>
                </c:pt>
                <c:pt idx="30621">
                  <c:v>55</c:v>
                </c:pt>
                <c:pt idx="30622">
                  <c:v>56</c:v>
                </c:pt>
                <c:pt idx="30623">
                  <c:v>37.5</c:v>
                </c:pt>
                <c:pt idx="30624">
                  <c:v>55</c:v>
                </c:pt>
                <c:pt idx="30625">
                  <c:v>12.3</c:v>
                </c:pt>
                <c:pt idx="30626">
                  <c:v>12.3</c:v>
                </c:pt>
                <c:pt idx="30627">
                  <c:v>12.3</c:v>
                </c:pt>
                <c:pt idx="30628">
                  <c:v>55</c:v>
                </c:pt>
                <c:pt idx="30629">
                  <c:v>55</c:v>
                </c:pt>
                <c:pt idx="30630">
                  <c:v>55</c:v>
                </c:pt>
                <c:pt idx="30631">
                  <c:v>52.75</c:v>
                </c:pt>
                <c:pt idx="30632">
                  <c:v>47.76</c:v>
                </c:pt>
                <c:pt idx="30633">
                  <c:v>12.5</c:v>
                </c:pt>
                <c:pt idx="30634">
                  <c:v>56</c:v>
                </c:pt>
                <c:pt idx="30635">
                  <c:v>25</c:v>
                </c:pt>
                <c:pt idx="30636">
                  <c:v>20</c:v>
                </c:pt>
                <c:pt idx="30637">
                  <c:v>68.5</c:v>
                </c:pt>
                <c:pt idx="30638">
                  <c:v>63.5</c:v>
                </c:pt>
                <c:pt idx="30639">
                  <c:v>64.33</c:v>
                </c:pt>
                <c:pt idx="30640">
                  <c:v>63.5</c:v>
                </c:pt>
                <c:pt idx="30641">
                  <c:v>63.5</c:v>
                </c:pt>
                <c:pt idx="30642">
                  <c:v>68.209599999999995</c:v>
                </c:pt>
                <c:pt idx="30643">
                  <c:v>70</c:v>
                </c:pt>
                <c:pt idx="30644">
                  <c:v>70</c:v>
                </c:pt>
                <c:pt idx="30645">
                  <c:v>70</c:v>
                </c:pt>
                <c:pt idx="30646">
                  <c:v>63</c:v>
                </c:pt>
                <c:pt idx="30647">
                  <c:v>62.5</c:v>
                </c:pt>
                <c:pt idx="30648">
                  <c:v>47.150039999999997</c:v>
                </c:pt>
                <c:pt idx="30649">
                  <c:v>61.5</c:v>
                </c:pt>
                <c:pt idx="30650">
                  <c:v>62</c:v>
                </c:pt>
                <c:pt idx="30651">
                  <c:v>62</c:v>
                </c:pt>
                <c:pt idx="30652">
                  <c:v>56.5</c:v>
                </c:pt>
                <c:pt idx="30653">
                  <c:v>73.5</c:v>
                </c:pt>
                <c:pt idx="30654">
                  <c:v>73.5</c:v>
                </c:pt>
                <c:pt idx="30655">
                  <c:v>69</c:v>
                </c:pt>
                <c:pt idx="30656">
                  <c:v>70</c:v>
                </c:pt>
                <c:pt idx="30657">
                  <c:v>110</c:v>
                </c:pt>
                <c:pt idx="30658">
                  <c:v>34</c:v>
                </c:pt>
                <c:pt idx="30659">
                  <c:v>37.355499999999999</c:v>
                </c:pt>
                <c:pt idx="30660">
                  <c:v>70</c:v>
                </c:pt>
                <c:pt idx="30661">
                  <c:v>56.5</c:v>
                </c:pt>
                <c:pt idx="30662">
                  <c:v>80</c:v>
                </c:pt>
                <c:pt idx="30663">
                  <c:v>70</c:v>
                </c:pt>
                <c:pt idx="30664">
                  <c:v>60</c:v>
                </c:pt>
                <c:pt idx="30665">
                  <c:v>56.5</c:v>
                </c:pt>
                <c:pt idx="30666">
                  <c:v>20.3</c:v>
                </c:pt>
                <c:pt idx="30667">
                  <c:v>20.45</c:v>
                </c:pt>
                <c:pt idx="30668">
                  <c:v>22.58</c:v>
                </c:pt>
                <c:pt idx="30669">
                  <c:v>23.48987</c:v>
                </c:pt>
                <c:pt idx="30670">
                  <c:v>28.225770000000001</c:v>
                </c:pt>
                <c:pt idx="30671">
                  <c:v>25</c:v>
                </c:pt>
                <c:pt idx="30672">
                  <c:v>22.48</c:v>
                </c:pt>
                <c:pt idx="30673">
                  <c:v>23.93</c:v>
                </c:pt>
                <c:pt idx="30674">
                  <c:v>22.7</c:v>
                </c:pt>
                <c:pt idx="30675">
                  <c:v>22.34</c:v>
                </c:pt>
                <c:pt idx="30676">
                  <c:v>23.02</c:v>
                </c:pt>
                <c:pt idx="30677">
                  <c:v>22.05</c:v>
                </c:pt>
                <c:pt idx="30678">
                  <c:v>26.5</c:v>
                </c:pt>
                <c:pt idx="30679">
                  <c:v>26.41</c:v>
                </c:pt>
                <c:pt idx="30680">
                  <c:v>35.020000000000003</c:v>
                </c:pt>
                <c:pt idx="30681">
                  <c:v>34.29</c:v>
                </c:pt>
                <c:pt idx="30682">
                  <c:v>22.5</c:v>
                </c:pt>
                <c:pt idx="30683">
                  <c:v>20.3</c:v>
                </c:pt>
                <c:pt idx="30684">
                  <c:v>12.3</c:v>
                </c:pt>
                <c:pt idx="30685">
                  <c:v>25</c:v>
                </c:pt>
                <c:pt idx="30686">
                  <c:v>65</c:v>
                </c:pt>
                <c:pt idx="30687">
                  <c:v>28</c:v>
                </c:pt>
                <c:pt idx="30688">
                  <c:v>22</c:v>
                </c:pt>
                <c:pt idx="30689">
                  <c:v>22</c:v>
                </c:pt>
                <c:pt idx="30690">
                  <c:v>65</c:v>
                </c:pt>
                <c:pt idx="30691">
                  <c:v>28.25</c:v>
                </c:pt>
                <c:pt idx="30692">
                  <c:v>64</c:v>
                </c:pt>
                <c:pt idx="30693">
                  <c:v>64</c:v>
                </c:pt>
                <c:pt idx="30694">
                  <c:v>80</c:v>
                </c:pt>
                <c:pt idx="30695">
                  <c:v>60</c:v>
                </c:pt>
                <c:pt idx="30696">
                  <c:v>29.95</c:v>
                </c:pt>
                <c:pt idx="30697">
                  <c:v>22</c:v>
                </c:pt>
                <c:pt idx="30698">
                  <c:v>28.25</c:v>
                </c:pt>
                <c:pt idx="30699">
                  <c:v>28.25</c:v>
                </c:pt>
                <c:pt idx="30700">
                  <c:v>28.25</c:v>
                </c:pt>
                <c:pt idx="30701">
                  <c:v>29</c:v>
                </c:pt>
                <c:pt idx="30702">
                  <c:v>29</c:v>
                </c:pt>
                <c:pt idx="30703">
                  <c:v>29</c:v>
                </c:pt>
                <c:pt idx="30704">
                  <c:v>32.26</c:v>
                </c:pt>
                <c:pt idx="30705">
                  <c:v>34.15</c:v>
                </c:pt>
                <c:pt idx="30706">
                  <c:v>32.270000000000003</c:v>
                </c:pt>
                <c:pt idx="30707">
                  <c:v>35.15</c:v>
                </c:pt>
                <c:pt idx="30708">
                  <c:v>84.9</c:v>
                </c:pt>
                <c:pt idx="30709">
                  <c:v>40</c:v>
                </c:pt>
                <c:pt idx="30710">
                  <c:v>72.730670000000003</c:v>
                </c:pt>
                <c:pt idx="30711">
                  <c:v>79.8</c:v>
                </c:pt>
                <c:pt idx="30712">
                  <c:v>33.03</c:v>
                </c:pt>
                <c:pt idx="30713">
                  <c:v>33.03</c:v>
                </c:pt>
                <c:pt idx="30714">
                  <c:v>33.03</c:v>
                </c:pt>
                <c:pt idx="30715">
                  <c:v>33.03</c:v>
                </c:pt>
                <c:pt idx="30716">
                  <c:v>55</c:v>
                </c:pt>
                <c:pt idx="30717">
                  <c:v>55</c:v>
                </c:pt>
                <c:pt idx="30718">
                  <c:v>55</c:v>
                </c:pt>
                <c:pt idx="30719">
                  <c:v>53</c:v>
                </c:pt>
                <c:pt idx="30720">
                  <c:v>35</c:v>
                </c:pt>
                <c:pt idx="30721">
                  <c:v>35</c:v>
                </c:pt>
                <c:pt idx="30722">
                  <c:v>51.5</c:v>
                </c:pt>
                <c:pt idx="30723">
                  <c:v>19.559999999999999</c:v>
                </c:pt>
                <c:pt idx="30724">
                  <c:v>16.100000000000001</c:v>
                </c:pt>
                <c:pt idx="30725">
                  <c:v>14.42</c:v>
                </c:pt>
                <c:pt idx="30726">
                  <c:v>9.2299999999999986</c:v>
                </c:pt>
                <c:pt idx="30727">
                  <c:v>9.0500000000000007</c:v>
                </c:pt>
                <c:pt idx="30728">
                  <c:v>20.61</c:v>
                </c:pt>
                <c:pt idx="30729">
                  <c:v>20.79</c:v>
                </c:pt>
                <c:pt idx="30730">
                  <c:v>53.5</c:v>
                </c:pt>
                <c:pt idx="30731">
                  <c:v>50</c:v>
                </c:pt>
                <c:pt idx="30732">
                  <c:v>5</c:v>
                </c:pt>
                <c:pt idx="30733">
                  <c:v>53.5</c:v>
                </c:pt>
                <c:pt idx="30734">
                  <c:v>56.2</c:v>
                </c:pt>
                <c:pt idx="30735">
                  <c:v>53.5</c:v>
                </c:pt>
                <c:pt idx="30736">
                  <c:v>53.5</c:v>
                </c:pt>
                <c:pt idx="30737">
                  <c:v>57.5</c:v>
                </c:pt>
                <c:pt idx="30738">
                  <c:v>65.5</c:v>
                </c:pt>
                <c:pt idx="30739">
                  <c:v>57.5</c:v>
                </c:pt>
                <c:pt idx="30740">
                  <c:v>56.2</c:v>
                </c:pt>
                <c:pt idx="30741">
                  <c:v>15.5</c:v>
                </c:pt>
                <c:pt idx="30742">
                  <c:v>53.5</c:v>
                </c:pt>
                <c:pt idx="30743">
                  <c:v>53.5</c:v>
                </c:pt>
                <c:pt idx="30744">
                  <c:v>53.5</c:v>
                </c:pt>
                <c:pt idx="30745">
                  <c:v>53.5</c:v>
                </c:pt>
                <c:pt idx="30746">
                  <c:v>53.5</c:v>
                </c:pt>
                <c:pt idx="30747">
                  <c:v>53.5</c:v>
                </c:pt>
                <c:pt idx="30748">
                  <c:v>15.7</c:v>
                </c:pt>
                <c:pt idx="30749">
                  <c:v>15.7</c:v>
                </c:pt>
                <c:pt idx="30750">
                  <c:v>15.7</c:v>
                </c:pt>
                <c:pt idx="30751">
                  <c:v>16.100000000000001</c:v>
                </c:pt>
                <c:pt idx="30752">
                  <c:v>64.5</c:v>
                </c:pt>
                <c:pt idx="30753">
                  <c:v>65</c:v>
                </c:pt>
                <c:pt idx="30754">
                  <c:v>63.24</c:v>
                </c:pt>
                <c:pt idx="30755">
                  <c:v>60.25</c:v>
                </c:pt>
                <c:pt idx="30756">
                  <c:v>16.170000000000009</c:v>
                </c:pt>
                <c:pt idx="30757">
                  <c:v>16</c:v>
                </c:pt>
                <c:pt idx="30758">
                  <c:v>16.100000000000001</c:v>
                </c:pt>
                <c:pt idx="30759">
                  <c:v>16.100000000000001</c:v>
                </c:pt>
                <c:pt idx="30760">
                  <c:v>53.5</c:v>
                </c:pt>
                <c:pt idx="30761">
                  <c:v>53.5</c:v>
                </c:pt>
                <c:pt idx="30762">
                  <c:v>55.5</c:v>
                </c:pt>
                <c:pt idx="30763">
                  <c:v>53.5</c:v>
                </c:pt>
                <c:pt idx="30764">
                  <c:v>55.5</c:v>
                </c:pt>
                <c:pt idx="30765">
                  <c:v>53.5</c:v>
                </c:pt>
                <c:pt idx="30766">
                  <c:v>33</c:v>
                </c:pt>
                <c:pt idx="30767">
                  <c:v>23.56</c:v>
                </c:pt>
                <c:pt idx="30768">
                  <c:v>50</c:v>
                </c:pt>
                <c:pt idx="30769">
                  <c:v>50</c:v>
                </c:pt>
                <c:pt idx="30770">
                  <c:v>15.06</c:v>
                </c:pt>
                <c:pt idx="30771">
                  <c:v>15.06</c:v>
                </c:pt>
                <c:pt idx="30772">
                  <c:v>49.8</c:v>
                </c:pt>
                <c:pt idx="30773">
                  <c:v>49.8</c:v>
                </c:pt>
                <c:pt idx="30774">
                  <c:v>58</c:v>
                </c:pt>
                <c:pt idx="30775">
                  <c:v>58</c:v>
                </c:pt>
                <c:pt idx="30776">
                  <c:v>51.5</c:v>
                </c:pt>
                <c:pt idx="30777">
                  <c:v>49.8</c:v>
                </c:pt>
                <c:pt idx="30778">
                  <c:v>58</c:v>
                </c:pt>
                <c:pt idx="30779">
                  <c:v>58.25</c:v>
                </c:pt>
                <c:pt idx="30780">
                  <c:v>60</c:v>
                </c:pt>
                <c:pt idx="30781">
                  <c:v>58.25</c:v>
                </c:pt>
                <c:pt idx="30782">
                  <c:v>62</c:v>
                </c:pt>
                <c:pt idx="30783">
                  <c:v>62.99</c:v>
                </c:pt>
                <c:pt idx="30784">
                  <c:v>62.99</c:v>
                </c:pt>
                <c:pt idx="30785">
                  <c:v>66</c:v>
                </c:pt>
                <c:pt idx="30786">
                  <c:v>69</c:v>
                </c:pt>
                <c:pt idx="30787">
                  <c:v>62.99</c:v>
                </c:pt>
                <c:pt idx="30788">
                  <c:v>62.99</c:v>
                </c:pt>
                <c:pt idx="30789">
                  <c:v>67.5</c:v>
                </c:pt>
                <c:pt idx="30790">
                  <c:v>68</c:v>
                </c:pt>
                <c:pt idx="30791">
                  <c:v>70</c:v>
                </c:pt>
                <c:pt idx="30792">
                  <c:v>75.5</c:v>
                </c:pt>
                <c:pt idx="30793">
                  <c:v>68.5</c:v>
                </c:pt>
                <c:pt idx="30794">
                  <c:v>66</c:v>
                </c:pt>
                <c:pt idx="30795">
                  <c:v>66</c:v>
                </c:pt>
                <c:pt idx="30796">
                  <c:v>66</c:v>
                </c:pt>
                <c:pt idx="30797">
                  <c:v>66</c:v>
                </c:pt>
                <c:pt idx="30798">
                  <c:v>66</c:v>
                </c:pt>
                <c:pt idx="30799">
                  <c:v>66</c:v>
                </c:pt>
                <c:pt idx="30800">
                  <c:v>65</c:v>
                </c:pt>
                <c:pt idx="30801">
                  <c:v>62</c:v>
                </c:pt>
                <c:pt idx="30802">
                  <c:v>65</c:v>
                </c:pt>
                <c:pt idx="30803">
                  <c:v>67.989999999999995</c:v>
                </c:pt>
                <c:pt idx="30804">
                  <c:v>65</c:v>
                </c:pt>
                <c:pt idx="30805">
                  <c:v>61</c:v>
                </c:pt>
                <c:pt idx="30806">
                  <c:v>36.300000000000011</c:v>
                </c:pt>
                <c:pt idx="30807">
                  <c:v>17.100000000000001</c:v>
                </c:pt>
                <c:pt idx="30808">
                  <c:v>31.2</c:v>
                </c:pt>
                <c:pt idx="30809">
                  <c:v>33.35</c:v>
                </c:pt>
                <c:pt idx="30810">
                  <c:v>26.06</c:v>
                </c:pt>
                <c:pt idx="30811">
                  <c:v>2</c:v>
                </c:pt>
                <c:pt idx="30812">
                  <c:v>21.72</c:v>
                </c:pt>
                <c:pt idx="30813">
                  <c:v>0.5</c:v>
                </c:pt>
                <c:pt idx="30814">
                  <c:v>12.7</c:v>
                </c:pt>
                <c:pt idx="30815">
                  <c:v>12.71</c:v>
                </c:pt>
                <c:pt idx="30816">
                  <c:v>9.0700600000000016</c:v>
                </c:pt>
                <c:pt idx="30817">
                  <c:v>9.0700600000000016</c:v>
                </c:pt>
                <c:pt idx="30818">
                  <c:v>3.69</c:v>
                </c:pt>
                <c:pt idx="30819">
                  <c:v>3.73</c:v>
                </c:pt>
                <c:pt idx="30820">
                  <c:v>0.5</c:v>
                </c:pt>
                <c:pt idx="30821">
                  <c:v>-0.25</c:v>
                </c:pt>
                <c:pt idx="30822">
                  <c:v>0.19</c:v>
                </c:pt>
                <c:pt idx="30823">
                  <c:v>0.72</c:v>
                </c:pt>
                <c:pt idx="30824">
                  <c:v>2.52</c:v>
                </c:pt>
                <c:pt idx="30825">
                  <c:v>4.83</c:v>
                </c:pt>
                <c:pt idx="30826">
                  <c:v>8.8000000000000007</c:v>
                </c:pt>
                <c:pt idx="30827">
                  <c:v>6.26</c:v>
                </c:pt>
                <c:pt idx="30828">
                  <c:v>7.22</c:v>
                </c:pt>
                <c:pt idx="30829">
                  <c:v>7.22</c:v>
                </c:pt>
                <c:pt idx="30830">
                  <c:v>2</c:v>
                </c:pt>
                <c:pt idx="30831">
                  <c:v>61</c:v>
                </c:pt>
                <c:pt idx="30832">
                  <c:v>15.699579999999999</c:v>
                </c:pt>
                <c:pt idx="30833">
                  <c:v>14.710290000000001</c:v>
                </c:pt>
                <c:pt idx="30834">
                  <c:v>58.75</c:v>
                </c:pt>
                <c:pt idx="30835">
                  <c:v>58.75</c:v>
                </c:pt>
                <c:pt idx="30836">
                  <c:v>62</c:v>
                </c:pt>
                <c:pt idx="30837">
                  <c:v>62</c:v>
                </c:pt>
                <c:pt idx="30838">
                  <c:v>62</c:v>
                </c:pt>
                <c:pt idx="30839">
                  <c:v>62</c:v>
                </c:pt>
                <c:pt idx="30840">
                  <c:v>62</c:v>
                </c:pt>
                <c:pt idx="30841">
                  <c:v>62</c:v>
                </c:pt>
                <c:pt idx="30842">
                  <c:v>62</c:v>
                </c:pt>
                <c:pt idx="30843">
                  <c:v>62</c:v>
                </c:pt>
                <c:pt idx="30844">
                  <c:v>62</c:v>
                </c:pt>
                <c:pt idx="30845">
                  <c:v>66</c:v>
                </c:pt>
                <c:pt idx="30846">
                  <c:v>67.95</c:v>
                </c:pt>
                <c:pt idx="30847">
                  <c:v>66</c:v>
                </c:pt>
                <c:pt idx="30848">
                  <c:v>67.95</c:v>
                </c:pt>
                <c:pt idx="30849">
                  <c:v>66</c:v>
                </c:pt>
                <c:pt idx="30850">
                  <c:v>66</c:v>
                </c:pt>
                <c:pt idx="30851">
                  <c:v>67.95</c:v>
                </c:pt>
                <c:pt idx="30852">
                  <c:v>74.47</c:v>
                </c:pt>
                <c:pt idx="30853">
                  <c:v>70</c:v>
                </c:pt>
                <c:pt idx="30854">
                  <c:v>67.95</c:v>
                </c:pt>
                <c:pt idx="30855">
                  <c:v>66</c:v>
                </c:pt>
                <c:pt idx="30856">
                  <c:v>67.95</c:v>
                </c:pt>
                <c:pt idx="30857">
                  <c:v>67.95</c:v>
                </c:pt>
                <c:pt idx="30858">
                  <c:v>65</c:v>
                </c:pt>
                <c:pt idx="30859">
                  <c:v>62</c:v>
                </c:pt>
                <c:pt idx="30860">
                  <c:v>61.5</c:v>
                </c:pt>
                <c:pt idx="30861">
                  <c:v>58.4</c:v>
                </c:pt>
                <c:pt idx="30862">
                  <c:v>58</c:v>
                </c:pt>
                <c:pt idx="30863">
                  <c:v>57</c:v>
                </c:pt>
                <c:pt idx="30864">
                  <c:v>57</c:v>
                </c:pt>
                <c:pt idx="30865">
                  <c:v>57.1</c:v>
                </c:pt>
                <c:pt idx="30866">
                  <c:v>57.1</c:v>
                </c:pt>
                <c:pt idx="30867">
                  <c:v>57</c:v>
                </c:pt>
                <c:pt idx="30868">
                  <c:v>56.5</c:v>
                </c:pt>
                <c:pt idx="30869">
                  <c:v>5.91</c:v>
                </c:pt>
                <c:pt idx="30870">
                  <c:v>56.5</c:v>
                </c:pt>
                <c:pt idx="30871">
                  <c:v>56.9</c:v>
                </c:pt>
                <c:pt idx="30872">
                  <c:v>58.5</c:v>
                </c:pt>
                <c:pt idx="30873">
                  <c:v>57</c:v>
                </c:pt>
                <c:pt idx="30874">
                  <c:v>58.140129999999999</c:v>
                </c:pt>
                <c:pt idx="30875">
                  <c:v>57</c:v>
                </c:pt>
                <c:pt idx="30876">
                  <c:v>16.25</c:v>
                </c:pt>
                <c:pt idx="30877">
                  <c:v>20.149999999999999</c:v>
                </c:pt>
                <c:pt idx="30878">
                  <c:v>68</c:v>
                </c:pt>
                <c:pt idx="30879">
                  <c:v>68</c:v>
                </c:pt>
                <c:pt idx="30880">
                  <c:v>68</c:v>
                </c:pt>
                <c:pt idx="30881">
                  <c:v>68</c:v>
                </c:pt>
                <c:pt idx="30882">
                  <c:v>64.900000000000006</c:v>
                </c:pt>
                <c:pt idx="30883">
                  <c:v>21.16</c:v>
                </c:pt>
                <c:pt idx="30884">
                  <c:v>21.28</c:v>
                </c:pt>
                <c:pt idx="30885">
                  <c:v>55</c:v>
                </c:pt>
                <c:pt idx="30886">
                  <c:v>35</c:v>
                </c:pt>
                <c:pt idx="30887">
                  <c:v>21.51</c:v>
                </c:pt>
                <c:pt idx="30888">
                  <c:v>64.900000000000006</c:v>
                </c:pt>
                <c:pt idx="30889">
                  <c:v>68</c:v>
                </c:pt>
                <c:pt idx="30890">
                  <c:v>64.5</c:v>
                </c:pt>
                <c:pt idx="30891">
                  <c:v>22.26</c:v>
                </c:pt>
                <c:pt idx="30892">
                  <c:v>64.5</c:v>
                </c:pt>
                <c:pt idx="30893">
                  <c:v>75</c:v>
                </c:pt>
                <c:pt idx="30894">
                  <c:v>74</c:v>
                </c:pt>
                <c:pt idx="30895">
                  <c:v>22.5</c:v>
                </c:pt>
                <c:pt idx="30896">
                  <c:v>23.31</c:v>
                </c:pt>
                <c:pt idx="30897">
                  <c:v>23.31</c:v>
                </c:pt>
                <c:pt idx="30898">
                  <c:v>23.32</c:v>
                </c:pt>
                <c:pt idx="30899">
                  <c:v>23.32</c:v>
                </c:pt>
                <c:pt idx="30900">
                  <c:v>23.47</c:v>
                </c:pt>
                <c:pt idx="30901">
                  <c:v>60</c:v>
                </c:pt>
                <c:pt idx="30902">
                  <c:v>35</c:v>
                </c:pt>
                <c:pt idx="30903">
                  <c:v>60</c:v>
                </c:pt>
                <c:pt idx="30904">
                  <c:v>62</c:v>
                </c:pt>
                <c:pt idx="30905">
                  <c:v>58</c:v>
                </c:pt>
                <c:pt idx="30906">
                  <c:v>57.35</c:v>
                </c:pt>
                <c:pt idx="30907">
                  <c:v>57.35</c:v>
                </c:pt>
                <c:pt idx="30908">
                  <c:v>57.35</c:v>
                </c:pt>
                <c:pt idx="30909">
                  <c:v>24.94</c:v>
                </c:pt>
                <c:pt idx="30910">
                  <c:v>22.46</c:v>
                </c:pt>
                <c:pt idx="30911">
                  <c:v>27.59</c:v>
                </c:pt>
                <c:pt idx="30912">
                  <c:v>20.03</c:v>
                </c:pt>
                <c:pt idx="30913">
                  <c:v>23.1</c:v>
                </c:pt>
                <c:pt idx="30914">
                  <c:v>25.2</c:v>
                </c:pt>
                <c:pt idx="30915">
                  <c:v>27.88</c:v>
                </c:pt>
                <c:pt idx="30916">
                  <c:v>55.5</c:v>
                </c:pt>
                <c:pt idx="30917">
                  <c:v>30</c:v>
                </c:pt>
                <c:pt idx="30918">
                  <c:v>21.82</c:v>
                </c:pt>
                <c:pt idx="30919">
                  <c:v>11</c:v>
                </c:pt>
                <c:pt idx="30920">
                  <c:v>29.08</c:v>
                </c:pt>
                <c:pt idx="30921">
                  <c:v>28.74</c:v>
                </c:pt>
                <c:pt idx="30922">
                  <c:v>21.3</c:v>
                </c:pt>
                <c:pt idx="30923">
                  <c:v>15.75</c:v>
                </c:pt>
                <c:pt idx="30924">
                  <c:v>62.25</c:v>
                </c:pt>
                <c:pt idx="30925">
                  <c:v>62.25</c:v>
                </c:pt>
                <c:pt idx="30926">
                  <c:v>62.25</c:v>
                </c:pt>
                <c:pt idx="30927">
                  <c:v>62.25</c:v>
                </c:pt>
                <c:pt idx="30928">
                  <c:v>62.25</c:v>
                </c:pt>
                <c:pt idx="30929">
                  <c:v>24.12</c:v>
                </c:pt>
                <c:pt idx="30930">
                  <c:v>15.7</c:v>
                </c:pt>
                <c:pt idx="30931">
                  <c:v>57</c:v>
                </c:pt>
                <c:pt idx="30932">
                  <c:v>56.5</c:v>
                </c:pt>
                <c:pt idx="30933">
                  <c:v>56.5</c:v>
                </c:pt>
                <c:pt idx="30934">
                  <c:v>59</c:v>
                </c:pt>
                <c:pt idx="30935">
                  <c:v>56.5</c:v>
                </c:pt>
                <c:pt idx="30936">
                  <c:v>24.27</c:v>
                </c:pt>
                <c:pt idx="30937">
                  <c:v>53.5</c:v>
                </c:pt>
                <c:pt idx="30938">
                  <c:v>53.5</c:v>
                </c:pt>
                <c:pt idx="30939">
                  <c:v>53.5</c:v>
                </c:pt>
                <c:pt idx="30940">
                  <c:v>53.45</c:v>
                </c:pt>
                <c:pt idx="30941">
                  <c:v>24.5</c:v>
                </c:pt>
                <c:pt idx="30942">
                  <c:v>63.75</c:v>
                </c:pt>
                <c:pt idx="30943">
                  <c:v>63.75</c:v>
                </c:pt>
                <c:pt idx="30944">
                  <c:v>64.7</c:v>
                </c:pt>
                <c:pt idx="30945">
                  <c:v>64.7</c:v>
                </c:pt>
                <c:pt idx="30946">
                  <c:v>64.7</c:v>
                </c:pt>
                <c:pt idx="30947">
                  <c:v>64.7</c:v>
                </c:pt>
                <c:pt idx="30948">
                  <c:v>64.7</c:v>
                </c:pt>
                <c:pt idx="30949">
                  <c:v>62.9</c:v>
                </c:pt>
                <c:pt idx="30950">
                  <c:v>62.9</c:v>
                </c:pt>
                <c:pt idx="30951">
                  <c:v>24.56</c:v>
                </c:pt>
                <c:pt idx="30952">
                  <c:v>58</c:v>
                </c:pt>
                <c:pt idx="30953">
                  <c:v>24.56</c:v>
                </c:pt>
                <c:pt idx="30954">
                  <c:v>57.5</c:v>
                </c:pt>
                <c:pt idx="30955">
                  <c:v>24.27</c:v>
                </c:pt>
                <c:pt idx="30956">
                  <c:v>53.3</c:v>
                </c:pt>
                <c:pt idx="30957">
                  <c:v>26.1</c:v>
                </c:pt>
                <c:pt idx="30958">
                  <c:v>53.25</c:v>
                </c:pt>
                <c:pt idx="30959">
                  <c:v>1.5</c:v>
                </c:pt>
                <c:pt idx="30960">
                  <c:v>2</c:v>
                </c:pt>
                <c:pt idx="30961">
                  <c:v>2</c:v>
                </c:pt>
                <c:pt idx="30962">
                  <c:v>53.25</c:v>
                </c:pt>
                <c:pt idx="30963">
                  <c:v>2</c:v>
                </c:pt>
                <c:pt idx="30964">
                  <c:v>53.25</c:v>
                </c:pt>
                <c:pt idx="30965">
                  <c:v>2</c:v>
                </c:pt>
                <c:pt idx="30966">
                  <c:v>2</c:v>
                </c:pt>
                <c:pt idx="30967">
                  <c:v>53.25</c:v>
                </c:pt>
                <c:pt idx="30968">
                  <c:v>36.5</c:v>
                </c:pt>
                <c:pt idx="30969">
                  <c:v>53.25</c:v>
                </c:pt>
                <c:pt idx="30970">
                  <c:v>53.2</c:v>
                </c:pt>
                <c:pt idx="30971">
                  <c:v>53.25</c:v>
                </c:pt>
                <c:pt idx="30972">
                  <c:v>16.342980000000001</c:v>
                </c:pt>
                <c:pt idx="30973">
                  <c:v>30</c:v>
                </c:pt>
                <c:pt idx="30974">
                  <c:v>59.5</c:v>
                </c:pt>
                <c:pt idx="30975">
                  <c:v>59.5</c:v>
                </c:pt>
                <c:pt idx="30976">
                  <c:v>59.49342</c:v>
                </c:pt>
                <c:pt idx="30977">
                  <c:v>59.25</c:v>
                </c:pt>
                <c:pt idx="30978">
                  <c:v>57</c:v>
                </c:pt>
                <c:pt idx="30979">
                  <c:v>9</c:v>
                </c:pt>
                <c:pt idx="30980">
                  <c:v>15.5</c:v>
                </c:pt>
                <c:pt idx="30981">
                  <c:v>15.7</c:v>
                </c:pt>
                <c:pt idx="30982">
                  <c:v>25</c:v>
                </c:pt>
                <c:pt idx="30983">
                  <c:v>57</c:v>
                </c:pt>
                <c:pt idx="30984">
                  <c:v>57</c:v>
                </c:pt>
                <c:pt idx="30985">
                  <c:v>25</c:v>
                </c:pt>
                <c:pt idx="30986">
                  <c:v>57</c:v>
                </c:pt>
                <c:pt idx="30987">
                  <c:v>57</c:v>
                </c:pt>
                <c:pt idx="30988">
                  <c:v>24.5</c:v>
                </c:pt>
                <c:pt idx="30989">
                  <c:v>57</c:v>
                </c:pt>
                <c:pt idx="30990">
                  <c:v>62.45</c:v>
                </c:pt>
                <c:pt idx="30991">
                  <c:v>62.5</c:v>
                </c:pt>
                <c:pt idx="30992">
                  <c:v>64.75</c:v>
                </c:pt>
                <c:pt idx="30993">
                  <c:v>64.75</c:v>
                </c:pt>
                <c:pt idx="30994">
                  <c:v>64.75</c:v>
                </c:pt>
                <c:pt idx="30995">
                  <c:v>66.5</c:v>
                </c:pt>
                <c:pt idx="30996">
                  <c:v>64.75</c:v>
                </c:pt>
                <c:pt idx="30997">
                  <c:v>62.5</c:v>
                </c:pt>
                <c:pt idx="30998">
                  <c:v>62.5</c:v>
                </c:pt>
                <c:pt idx="30999">
                  <c:v>25.86</c:v>
                </c:pt>
                <c:pt idx="31000">
                  <c:v>59</c:v>
                </c:pt>
                <c:pt idx="31001">
                  <c:v>25.76</c:v>
                </c:pt>
                <c:pt idx="31002">
                  <c:v>25.76</c:v>
                </c:pt>
                <c:pt idx="31003">
                  <c:v>58.95</c:v>
                </c:pt>
                <c:pt idx="31004">
                  <c:v>25.9</c:v>
                </c:pt>
                <c:pt idx="31005">
                  <c:v>37.020000000000003</c:v>
                </c:pt>
                <c:pt idx="31006">
                  <c:v>32.520000000000003</c:v>
                </c:pt>
                <c:pt idx="31007">
                  <c:v>29.54</c:v>
                </c:pt>
                <c:pt idx="31008">
                  <c:v>57.8</c:v>
                </c:pt>
                <c:pt idx="31009">
                  <c:v>57.8</c:v>
                </c:pt>
                <c:pt idx="31010">
                  <c:v>57.5</c:v>
                </c:pt>
                <c:pt idx="31011">
                  <c:v>19.989999999999991</c:v>
                </c:pt>
                <c:pt idx="31012">
                  <c:v>17.95018</c:v>
                </c:pt>
                <c:pt idx="31013">
                  <c:v>7</c:v>
                </c:pt>
                <c:pt idx="31014">
                  <c:v>0.55000000000000004</c:v>
                </c:pt>
                <c:pt idx="31015">
                  <c:v>0</c:v>
                </c:pt>
                <c:pt idx="31016">
                  <c:v>0.5</c:v>
                </c:pt>
                <c:pt idx="31017">
                  <c:v>4.5</c:v>
                </c:pt>
                <c:pt idx="31018">
                  <c:v>4.5</c:v>
                </c:pt>
                <c:pt idx="31019">
                  <c:v>10</c:v>
                </c:pt>
                <c:pt idx="31020">
                  <c:v>50.91</c:v>
                </c:pt>
                <c:pt idx="31021">
                  <c:v>58.9</c:v>
                </c:pt>
                <c:pt idx="31022">
                  <c:v>61.485999999999997</c:v>
                </c:pt>
                <c:pt idx="31023">
                  <c:v>62</c:v>
                </c:pt>
                <c:pt idx="31024">
                  <c:v>62</c:v>
                </c:pt>
                <c:pt idx="31025">
                  <c:v>58.9</c:v>
                </c:pt>
                <c:pt idx="31026">
                  <c:v>62</c:v>
                </c:pt>
                <c:pt idx="31027">
                  <c:v>58.9</c:v>
                </c:pt>
                <c:pt idx="31028">
                  <c:v>26.16</c:v>
                </c:pt>
                <c:pt idx="31029">
                  <c:v>26.01</c:v>
                </c:pt>
                <c:pt idx="31030">
                  <c:v>26.25</c:v>
                </c:pt>
                <c:pt idx="31031">
                  <c:v>58.9</c:v>
                </c:pt>
                <c:pt idx="31032">
                  <c:v>58.9</c:v>
                </c:pt>
                <c:pt idx="31033">
                  <c:v>58.9</c:v>
                </c:pt>
                <c:pt idx="31034">
                  <c:v>58.9</c:v>
                </c:pt>
                <c:pt idx="31035">
                  <c:v>58.9</c:v>
                </c:pt>
                <c:pt idx="31036">
                  <c:v>58.9</c:v>
                </c:pt>
                <c:pt idx="31037">
                  <c:v>63.95</c:v>
                </c:pt>
                <c:pt idx="31038">
                  <c:v>27.51</c:v>
                </c:pt>
                <c:pt idx="31039">
                  <c:v>27.56</c:v>
                </c:pt>
                <c:pt idx="31040">
                  <c:v>63.95</c:v>
                </c:pt>
                <c:pt idx="31041">
                  <c:v>65.5</c:v>
                </c:pt>
                <c:pt idx="31042">
                  <c:v>69.5</c:v>
                </c:pt>
                <c:pt idx="31043">
                  <c:v>195.17348000000001</c:v>
                </c:pt>
                <c:pt idx="31044">
                  <c:v>200</c:v>
                </c:pt>
                <c:pt idx="31045">
                  <c:v>170</c:v>
                </c:pt>
                <c:pt idx="31046">
                  <c:v>105</c:v>
                </c:pt>
                <c:pt idx="31047">
                  <c:v>64.75</c:v>
                </c:pt>
                <c:pt idx="31048">
                  <c:v>65.5</c:v>
                </c:pt>
                <c:pt idx="31049">
                  <c:v>63.95</c:v>
                </c:pt>
                <c:pt idx="31050">
                  <c:v>46.590130000000002</c:v>
                </c:pt>
                <c:pt idx="31051">
                  <c:v>52.5</c:v>
                </c:pt>
                <c:pt idx="31052">
                  <c:v>54</c:v>
                </c:pt>
                <c:pt idx="31053">
                  <c:v>52.5</c:v>
                </c:pt>
                <c:pt idx="31054">
                  <c:v>29.92</c:v>
                </c:pt>
                <c:pt idx="31055">
                  <c:v>29.71</c:v>
                </c:pt>
                <c:pt idx="31056">
                  <c:v>33.747540000000001</c:v>
                </c:pt>
                <c:pt idx="31057">
                  <c:v>28.22</c:v>
                </c:pt>
                <c:pt idx="31058">
                  <c:v>31.1</c:v>
                </c:pt>
                <c:pt idx="31059">
                  <c:v>26.55</c:v>
                </c:pt>
                <c:pt idx="31060">
                  <c:v>27.55</c:v>
                </c:pt>
                <c:pt idx="31061">
                  <c:v>26.04</c:v>
                </c:pt>
                <c:pt idx="31062">
                  <c:v>26.83</c:v>
                </c:pt>
                <c:pt idx="31063">
                  <c:v>27.21</c:v>
                </c:pt>
                <c:pt idx="31064">
                  <c:v>37.65</c:v>
                </c:pt>
                <c:pt idx="31065">
                  <c:v>53.95</c:v>
                </c:pt>
                <c:pt idx="31066">
                  <c:v>49.9</c:v>
                </c:pt>
                <c:pt idx="31067">
                  <c:v>37</c:v>
                </c:pt>
                <c:pt idx="31068">
                  <c:v>59.6</c:v>
                </c:pt>
                <c:pt idx="31069">
                  <c:v>60.4</c:v>
                </c:pt>
                <c:pt idx="31070">
                  <c:v>60</c:v>
                </c:pt>
                <c:pt idx="31071">
                  <c:v>60</c:v>
                </c:pt>
                <c:pt idx="31072">
                  <c:v>64.5</c:v>
                </c:pt>
                <c:pt idx="31073">
                  <c:v>62</c:v>
                </c:pt>
                <c:pt idx="31074">
                  <c:v>28.55</c:v>
                </c:pt>
                <c:pt idx="31075">
                  <c:v>28.55</c:v>
                </c:pt>
                <c:pt idx="31076">
                  <c:v>28.55</c:v>
                </c:pt>
                <c:pt idx="31077">
                  <c:v>28.55</c:v>
                </c:pt>
                <c:pt idx="31078">
                  <c:v>28.55</c:v>
                </c:pt>
                <c:pt idx="31079">
                  <c:v>28.55</c:v>
                </c:pt>
                <c:pt idx="31080">
                  <c:v>28.55</c:v>
                </c:pt>
                <c:pt idx="31081">
                  <c:v>59.5</c:v>
                </c:pt>
                <c:pt idx="31082">
                  <c:v>35</c:v>
                </c:pt>
                <c:pt idx="31083">
                  <c:v>53.75</c:v>
                </c:pt>
                <c:pt idx="31084">
                  <c:v>27.5</c:v>
                </c:pt>
                <c:pt idx="31085">
                  <c:v>28.55</c:v>
                </c:pt>
                <c:pt idx="31086">
                  <c:v>62</c:v>
                </c:pt>
                <c:pt idx="31087">
                  <c:v>64</c:v>
                </c:pt>
                <c:pt idx="31088">
                  <c:v>28.55</c:v>
                </c:pt>
                <c:pt idx="31089">
                  <c:v>28.55</c:v>
                </c:pt>
                <c:pt idx="31090">
                  <c:v>64</c:v>
                </c:pt>
                <c:pt idx="31091">
                  <c:v>65</c:v>
                </c:pt>
                <c:pt idx="31092">
                  <c:v>65.5</c:v>
                </c:pt>
                <c:pt idx="31093">
                  <c:v>59.75</c:v>
                </c:pt>
                <c:pt idx="31094">
                  <c:v>28.61</c:v>
                </c:pt>
                <c:pt idx="31095">
                  <c:v>28.61</c:v>
                </c:pt>
                <c:pt idx="31096">
                  <c:v>59.75</c:v>
                </c:pt>
                <c:pt idx="31097">
                  <c:v>62</c:v>
                </c:pt>
                <c:pt idx="31098">
                  <c:v>62</c:v>
                </c:pt>
                <c:pt idx="31099">
                  <c:v>62</c:v>
                </c:pt>
                <c:pt idx="31100">
                  <c:v>32.15</c:v>
                </c:pt>
                <c:pt idx="31101">
                  <c:v>30.56</c:v>
                </c:pt>
                <c:pt idx="31102">
                  <c:v>26.18</c:v>
                </c:pt>
                <c:pt idx="31103">
                  <c:v>0</c:v>
                </c:pt>
                <c:pt idx="31104">
                  <c:v>27.66</c:v>
                </c:pt>
                <c:pt idx="31105">
                  <c:v>58.5</c:v>
                </c:pt>
                <c:pt idx="31106">
                  <c:v>60.5</c:v>
                </c:pt>
                <c:pt idx="31107">
                  <c:v>58.5</c:v>
                </c:pt>
                <c:pt idx="31108">
                  <c:v>58</c:v>
                </c:pt>
                <c:pt idx="31109">
                  <c:v>58.5</c:v>
                </c:pt>
                <c:pt idx="31110">
                  <c:v>60.5</c:v>
                </c:pt>
                <c:pt idx="31111">
                  <c:v>58</c:v>
                </c:pt>
                <c:pt idx="31112">
                  <c:v>0</c:v>
                </c:pt>
                <c:pt idx="31113">
                  <c:v>0</c:v>
                </c:pt>
                <c:pt idx="31114">
                  <c:v>0</c:v>
                </c:pt>
                <c:pt idx="31115">
                  <c:v>57.95</c:v>
                </c:pt>
                <c:pt idx="31116">
                  <c:v>31.56</c:v>
                </c:pt>
                <c:pt idx="31117">
                  <c:v>59.5</c:v>
                </c:pt>
                <c:pt idx="31118">
                  <c:v>33.450000000000003</c:v>
                </c:pt>
                <c:pt idx="31119">
                  <c:v>33.450000000000003</c:v>
                </c:pt>
                <c:pt idx="31120">
                  <c:v>59.5</c:v>
                </c:pt>
                <c:pt idx="31121">
                  <c:v>63.4</c:v>
                </c:pt>
                <c:pt idx="31122">
                  <c:v>60</c:v>
                </c:pt>
                <c:pt idx="31123">
                  <c:v>59.5</c:v>
                </c:pt>
                <c:pt idx="31124">
                  <c:v>59.4</c:v>
                </c:pt>
                <c:pt idx="31125">
                  <c:v>53.5</c:v>
                </c:pt>
                <c:pt idx="31126">
                  <c:v>58.5</c:v>
                </c:pt>
                <c:pt idx="31127">
                  <c:v>42.51</c:v>
                </c:pt>
                <c:pt idx="31128">
                  <c:v>58.5</c:v>
                </c:pt>
                <c:pt idx="31129">
                  <c:v>24.270119999999999</c:v>
                </c:pt>
                <c:pt idx="31130">
                  <c:v>27.11</c:v>
                </c:pt>
                <c:pt idx="31131">
                  <c:v>26.250399999999999</c:v>
                </c:pt>
                <c:pt idx="31132">
                  <c:v>33.14</c:v>
                </c:pt>
                <c:pt idx="31133">
                  <c:v>29.31</c:v>
                </c:pt>
                <c:pt idx="31134">
                  <c:v>31.11</c:v>
                </c:pt>
                <c:pt idx="31135">
                  <c:v>59.4</c:v>
                </c:pt>
                <c:pt idx="31136">
                  <c:v>28.55</c:v>
                </c:pt>
                <c:pt idx="31137">
                  <c:v>65.75</c:v>
                </c:pt>
                <c:pt idx="31138">
                  <c:v>28.55</c:v>
                </c:pt>
                <c:pt idx="31139">
                  <c:v>68</c:v>
                </c:pt>
                <c:pt idx="31140">
                  <c:v>68</c:v>
                </c:pt>
                <c:pt idx="31141">
                  <c:v>68</c:v>
                </c:pt>
                <c:pt idx="31142">
                  <c:v>65.75</c:v>
                </c:pt>
                <c:pt idx="31143">
                  <c:v>65.75</c:v>
                </c:pt>
                <c:pt idx="31144">
                  <c:v>58.5</c:v>
                </c:pt>
                <c:pt idx="31145">
                  <c:v>58.5</c:v>
                </c:pt>
                <c:pt idx="31146">
                  <c:v>58.25</c:v>
                </c:pt>
                <c:pt idx="31147">
                  <c:v>57.95</c:v>
                </c:pt>
                <c:pt idx="31148">
                  <c:v>57.7</c:v>
                </c:pt>
                <c:pt idx="31149">
                  <c:v>28.37</c:v>
                </c:pt>
                <c:pt idx="31150">
                  <c:v>24.70251</c:v>
                </c:pt>
                <c:pt idx="31151">
                  <c:v>24.66</c:v>
                </c:pt>
                <c:pt idx="31152">
                  <c:v>24.03</c:v>
                </c:pt>
                <c:pt idx="31153">
                  <c:v>57</c:v>
                </c:pt>
                <c:pt idx="31154">
                  <c:v>57.25</c:v>
                </c:pt>
                <c:pt idx="31155">
                  <c:v>57</c:v>
                </c:pt>
                <c:pt idx="31156">
                  <c:v>21.38</c:v>
                </c:pt>
                <c:pt idx="31157">
                  <c:v>21.25</c:v>
                </c:pt>
                <c:pt idx="31158">
                  <c:v>21.77</c:v>
                </c:pt>
                <c:pt idx="31159">
                  <c:v>20.3904</c:v>
                </c:pt>
                <c:pt idx="31160">
                  <c:v>22.59</c:v>
                </c:pt>
                <c:pt idx="31161">
                  <c:v>22.76</c:v>
                </c:pt>
                <c:pt idx="31162">
                  <c:v>25.57</c:v>
                </c:pt>
                <c:pt idx="31163">
                  <c:v>26.49</c:v>
                </c:pt>
                <c:pt idx="31164">
                  <c:v>57</c:v>
                </c:pt>
                <c:pt idx="31165">
                  <c:v>57</c:v>
                </c:pt>
                <c:pt idx="31166">
                  <c:v>36.92</c:v>
                </c:pt>
                <c:pt idx="31167">
                  <c:v>36.479999999999997</c:v>
                </c:pt>
                <c:pt idx="31168">
                  <c:v>40.270000000000003</c:v>
                </c:pt>
                <c:pt idx="31169">
                  <c:v>41.36</c:v>
                </c:pt>
                <c:pt idx="31170">
                  <c:v>35.130000000000003</c:v>
                </c:pt>
                <c:pt idx="31171">
                  <c:v>36.730000000000011</c:v>
                </c:pt>
                <c:pt idx="31172">
                  <c:v>31.66</c:v>
                </c:pt>
                <c:pt idx="31173">
                  <c:v>56.95</c:v>
                </c:pt>
                <c:pt idx="31174">
                  <c:v>56.95</c:v>
                </c:pt>
                <c:pt idx="31175">
                  <c:v>56.95</c:v>
                </c:pt>
                <c:pt idx="31176">
                  <c:v>57</c:v>
                </c:pt>
                <c:pt idx="31177">
                  <c:v>56.95</c:v>
                </c:pt>
                <c:pt idx="31178">
                  <c:v>8.0500000000000007</c:v>
                </c:pt>
                <c:pt idx="31179">
                  <c:v>10</c:v>
                </c:pt>
                <c:pt idx="31180">
                  <c:v>27</c:v>
                </c:pt>
                <c:pt idx="31181">
                  <c:v>56.95</c:v>
                </c:pt>
                <c:pt idx="31182">
                  <c:v>56.95</c:v>
                </c:pt>
                <c:pt idx="31183">
                  <c:v>27</c:v>
                </c:pt>
                <c:pt idx="31184">
                  <c:v>65</c:v>
                </c:pt>
                <c:pt idx="31185">
                  <c:v>66</c:v>
                </c:pt>
                <c:pt idx="31186">
                  <c:v>66</c:v>
                </c:pt>
                <c:pt idx="31187">
                  <c:v>66</c:v>
                </c:pt>
                <c:pt idx="31188">
                  <c:v>66</c:v>
                </c:pt>
                <c:pt idx="31189">
                  <c:v>65</c:v>
                </c:pt>
                <c:pt idx="31190">
                  <c:v>65.5</c:v>
                </c:pt>
                <c:pt idx="31191">
                  <c:v>66</c:v>
                </c:pt>
                <c:pt idx="31192">
                  <c:v>58</c:v>
                </c:pt>
                <c:pt idx="31193">
                  <c:v>57.95</c:v>
                </c:pt>
                <c:pt idx="31194">
                  <c:v>56.25</c:v>
                </c:pt>
                <c:pt idx="31195">
                  <c:v>27</c:v>
                </c:pt>
                <c:pt idx="31196">
                  <c:v>56.19</c:v>
                </c:pt>
                <c:pt idx="31197">
                  <c:v>56.19</c:v>
                </c:pt>
                <c:pt idx="31198">
                  <c:v>56.5</c:v>
                </c:pt>
                <c:pt idx="31199">
                  <c:v>56.19</c:v>
                </c:pt>
                <c:pt idx="31200">
                  <c:v>56.19</c:v>
                </c:pt>
                <c:pt idx="31201">
                  <c:v>57</c:v>
                </c:pt>
                <c:pt idx="31202">
                  <c:v>56.19</c:v>
                </c:pt>
                <c:pt idx="31203">
                  <c:v>56</c:v>
                </c:pt>
                <c:pt idx="31204">
                  <c:v>19</c:v>
                </c:pt>
                <c:pt idx="31205">
                  <c:v>26.18</c:v>
                </c:pt>
                <c:pt idx="31206">
                  <c:v>55</c:v>
                </c:pt>
                <c:pt idx="31207">
                  <c:v>25.470400000000001</c:v>
                </c:pt>
                <c:pt idx="31208">
                  <c:v>56.19</c:v>
                </c:pt>
                <c:pt idx="31209">
                  <c:v>13</c:v>
                </c:pt>
                <c:pt idx="31210">
                  <c:v>56.19</c:v>
                </c:pt>
                <c:pt idx="31211">
                  <c:v>27</c:v>
                </c:pt>
                <c:pt idx="31212">
                  <c:v>27</c:v>
                </c:pt>
                <c:pt idx="31213">
                  <c:v>67.8</c:v>
                </c:pt>
                <c:pt idx="31214">
                  <c:v>72</c:v>
                </c:pt>
                <c:pt idx="31215">
                  <c:v>67.921809999999994</c:v>
                </c:pt>
                <c:pt idx="31216">
                  <c:v>72</c:v>
                </c:pt>
                <c:pt idx="31217">
                  <c:v>72</c:v>
                </c:pt>
                <c:pt idx="31218">
                  <c:v>27</c:v>
                </c:pt>
                <c:pt idx="31219">
                  <c:v>72</c:v>
                </c:pt>
                <c:pt idx="31220">
                  <c:v>72</c:v>
                </c:pt>
                <c:pt idx="31221">
                  <c:v>72</c:v>
                </c:pt>
                <c:pt idx="31222">
                  <c:v>27.25</c:v>
                </c:pt>
                <c:pt idx="31223">
                  <c:v>25.31</c:v>
                </c:pt>
                <c:pt idx="31224">
                  <c:v>25.31</c:v>
                </c:pt>
                <c:pt idx="31225">
                  <c:v>25.45</c:v>
                </c:pt>
                <c:pt idx="31226">
                  <c:v>25.5</c:v>
                </c:pt>
                <c:pt idx="31227">
                  <c:v>25.5</c:v>
                </c:pt>
                <c:pt idx="31228">
                  <c:v>47.9</c:v>
                </c:pt>
                <c:pt idx="31229">
                  <c:v>46.5</c:v>
                </c:pt>
                <c:pt idx="31230">
                  <c:v>26</c:v>
                </c:pt>
                <c:pt idx="31231">
                  <c:v>52.63</c:v>
                </c:pt>
                <c:pt idx="31232">
                  <c:v>57.34</c:v>
                </c:pt>
                <c:pt idx="31233">
                  <c:v>25.71</c:v>
                </c:pt>
                <c:pt idx="31234">
                  <c:v>25.71</c:v>
                </c:pt>
                <c:pt idx="31235">
                  <c:v>25</c:v>
                </c:pt>
                <c:pt idx="31236">
                  <c:v>25.71</c:v>
                </c:pt>
                <c:pt idx="31237">
                  <c:v>26</c:v>
                </c:pt>
                <c:pt idx="31238">
                  <c:v>26.1</c:v>
                </c:pt>
                <c:pt idx="31239">
                  <c:v>26</c:v>
                </c:pt>
                <c:pt idx="31240">
                  <c:v>26.1</c:v>
                </c:pt>
                <c:pt idx="31241">
                  <c:v>26</c:v>
                </c:pt>
                <c:pt idx="31242">
                  <c:v>25.79</c:v>
                </c:pt>
                <c:pt idx="31243">
                  <c:v>59.5</c:v>
                </c:pt>
                <c:pt idx="31244">
                  <c:v>26.25</c:v>
                </c:pt>
                <c:pt idx="31245">
                  <c:v>23.76</c:v>
                </c:pt>
                <c:pt idx="31246">
                  <c:v>58.35</c:v>
                </c:pt>
                <c:pt idx="31247">
                  <c:v>57</c:v>
                </c:pt>
                <c:pt idx="31248">
                  <c:v>24.91</c:v>
                </c:pt>
                <c:pt idx="31249">
                  <c:v>24.91</c:v>
                </c:pt>
                <c:pt idx="31250">
                  <c:v>24.91</c:v>
                </c:pt>
                <c:pt idx="31251">
                  <c:v>56.9</c:v>
                </c:pt>
                <c:pt idx="31252">
                  <c:v>57</c:v>
                </c:pt>
                <c:pt idx="31253">
                  <c:v>27.38</c:v>
                </c:pt>
                <c:pt idx="31254">
                  <c:v>29.22</c:v>
                </c:pt>
                <c:pt idx="31255">
                  <c:v>29.9</c:v>
                </c:pt>
                <c:pt idx="31256">
                  <c:v>63</c:v>
                </c:pt>
                <c:pt idx="31257">
                  <c:v>60</c:v>
                </c:pt>
                <c:pt idx="31258">
                  <c:v>63.95</c:v>
                </c:pt>
                <c:pt idx="31259">
                  <c:v>57.8</c:v>
                </c:pt>
                <c:pt idx="31260">
                  <c:v>74.169999999999973</c:v>
                </c:pt>
                <c:pt idx="31261">
                  <c:v>76.319999999999993</c:v>
                </c:pt>
                <c:pt idx="31262">
                  <c:v>74</c:v>
                </c:pt>
                <c:pt idx="31263">
                  <c:v>74</c:v>
                </c:pt>
                <c:pt idx="31264">
                  <c:v>74</c:v>
                </c:pt>
                <c:pt idx="31265">
                  <c:v>65.5</c:v>
                </c:pt>
                <c:pt idx="31266">
                  <c:v>70</c:v>
                </c:pt>
                <c:pt idx="31267">
                  <c:v>74</c:v>
                </c:pt>
                <c:pt idx="31268">
                  <c:v>65.5</c:v>
                </c:pt>
                <c:pt idx="31269">
                  <c:v>65.25</c:v>
                </c:pt>
                <c:pt idx="31270">
                  <c:v>26.5</c:v>
                </c:pt>
                <c:pt idx="31271">
                  <c:v>26.25</c:v>
                </c:pt>
                <c:pt idx="31272">
                  <c:v>43.78</c:v>
                </c:pt>
                <c:pt idx="31273">
                  <c:v>44.78</c:v>
                </c:pt>
                <c:pt idx="31274">
                  <c:v>43.62</c:v>
                </c:pt>
                <c:pt idx="31275">
                  <c:v>41.58</c:v>
                </c:pt>
                <c:pt idx="31276">
                  <c:v>44.63</c:v>
                </c:pt>
                <c:pt idx="31277">
                  <c:v>44.7</c:v>
                </c:pt>
                <c:pt idx="31278">
                  <c:v>53.54</c:v>
                </c:pt>
                <c:pt idx="31279">
                  <c:v>56.93</c:v>
                </c:pt>
                <c:pt idx="31280">
                  <c:v>73.5</c:v>
                </c:pt>
                <c:pt idx="31281">
                  <c:v>73.5</c:v>
                </c:pt>
                <c:pt idx="31282">
                  <c:v>82</c:v>
                </c:pt>
                <c:pt idx="31283">
                  <c:v>82</c:v>
                </c:pt>
                <c:pt idx="31284">
                  <c:v>73.5</c:v>
                </c:pt>
                <c:pt idx="31285">
                  <c:v>28</c:v>
                </c:pt>
                <c:pt idx="31286">
                  <c:v>73.5</c:v>
                </c:pt>
                <c:pt idx="31287">
                  <c:v>28</c:v>
                </c:pt>
                <c:pt idx="31288">
                  <c:v>46.71969</c:v>
                </c:pt>
                <c:pt idx="31289">
                  <c:v>27.09</c:v>
                </c:pt>
                <c:pt idx="31290">
                  <c:v>2.5</c:v>
                </c:pt>
                <c:pt idx="31291">
                  <c:v>2.2000000000000002</c:v>
                </c:pt>
                <c:pt idx="31292">
                  <c:v>1</c:v>
                </c:pt>
                <c:pt idx="31293">
                  <c:v>8.77</c:v>
                </c:pt>
                <c:pt idx="31294">
                  <c:v>54</c:v>
                </c:pt>
                <c:pt idx="31295">
                  <c:v>54</c:v>
                </c:pt>
                <c:pt idx="31296">
                  <c:v>28.69013</c:v>
                </c:pt>
                <c:pt idx="31297">
                  <c:v>53</c:v>
                </c:pt>
                <c:pt idx="31298">
                  <c:v>53</c:v>
                </c:pt>
                <c:pt idx="31299">
                  <c:v>25.52</c:v>
                </c:pt>
                <c:pt idx="31300">
                  <c:v>31.99</c:v>
                </c:pt>
                <c:pt idx="31301">
                  <c:v>31.34</c:v>
                </c:pt>
                <c:pt idx="31302">
                  <c:v>28.34</c:v>
                </c:pt>
                <c:pt idx="31303">
                  <c:v>28.34</c:v>
                </c:pt>
                <c:pt idx="31304">
                  <c:v>33.93</c:v>
                </c:pt>
                <c:pt idx="31305">
                  <c:v>32.230000000000011</c:v>
                </c:pt>
                <c:pt idx="31306">
                  <c:v>54</c:v>
                </c:pt>
                <c:pt idx="31307">
                  <c:v>54</c:v>
                </c:pt>
                <c:pt idx="31308">
                  <c:v>27.96</c:v>
                </c:pt>
                <c:pt idx="31309">
                  <c:v>66.5</c:v>
                </c:pt>
                <c:pt idx="31310">
                  <c:v>69</c:v>
                </c:pt>
                <c:pt idx="31311">
                  <c:v>66.5</c:v>
                </c:pt>
                <c:pt idx="31312">
                  <c:v>28.11</c:v>
                </c:pt>
                <c:pt idx="31313">
                  <c:v>28.12</c:v>
                </c:pt>
                <c:pt idx="31314">
                  <c:v>64.489999999999995</c:v>
                </c:pt>
                <c:pt idx="31315">
                  <c:v>57.5</c:v>
                </c:pt>
                <c:pt idx="31316">
                  <c:v>64.489999999999995</c:v>
                </c:pt>
                <c:pt idx="31317">
                  <c:v>64.489999999999995</c:v>
                </c:pt>
                <c:pt idx="31318">
                  <c:v>64.489999999999995</c:v>
                </c:pt>
                <c:pt idx="31319">
                  <c:v>64.489999999999995</c:v>
                </c:pt>
                <c:pt idx="31320">
                  <c:v>57.5</c:v>
                </c:pt>
                <c:pt idx="31321">
                  <c:v>57.5</c:v>
                </c:pt>
                <c:pt idx="31322">
                  <c:v>57.2</c:v>
                </c:pt>
                <c:pt idx="31323">
                  <c:v>64.400000000000006</c:v>
                </c:pt>
                <c:pt idx="31324">
                  <c:v>29.17</c:v>
                </c:pt>
                <c:pt idx="31325">
                  <c:v>71.63</c:v>
                </c:pt>
                <c:pt idx="31326">
                  <c:v>71.63</c:v>
                </c:pt>
                <c:pt idx="31327">
                  <c:v>95.73</c:v>
                </c:pt>
                <c:pt idx="31328">
                  <c:v>95.73</c:v>
                </c:pt>
                <c:pt idx="31329">
                  <c:v>95.73</c:v>
                </c:pt>
                <c:pt idx="31330">
                  <c:v>29.51</c:v>
                </c:pt>
                <c:pt idx="31331">
                  <c:v>81.03</c:v>
                </c:pt>
                <c:pt idx="31332">
                  <c:v>84.73</c:v>
                </c:pt>
                <c:pt idx="31333">
                  <c:v>73.23</c:v>
                </c:pt>
                <c:pt idx="31334">
                  <c:v>29.51</c:v>
                </c:pt>
                <c:pt idx="31335">
                  <c:v>29.51</c:v>
                </c:pt>
                <c:pt idx="31336">
                  <c:v>29.5</c:v>
                </c:pt>
                <c:pt idx="31337">
                  <c:v>29.63</c:v>
                </c:pt>
                <c:pt idx="31338">
                  <c:v>29.61</c:v>
                </c:pt>
                <c:pt idx="31339">
                  <c:v>13</c:v>
                </c:pt>
                <c:pt idx="31340">
                  <c:v>29.61</c:v>
                </c:pt>
                <c:pt idx="31341">
                  <c:v>26.38</c:v>
                </c:pt>
                <c:pt idx="31342">
                  <c:v>22.22</c:v>
                </c:pt>
                <c:pt idx="31343">
                  <c:v>14</c:v>
                </c:pt>
                <c:pt idx="31344">
                  <c:v>13.14</c:v>
                </c:pt>
                <c:pt idx="31345">
                  <c:v>14</c:v>
                </c:pt>
                <c:pt idx="31346">
                  <c:v>53.9</c:v>
                </c:pt>
                <c:pt idx="31347">
                  <c:v>53.5</c:v>
                </c:pt>
                <c:pt idx="31348">
                  <c:v>53</c:v>
                </c:pt>
                <c:pt idx="31349">
                  <c:v>52.5</c:v>
                </c:pt>
                <c:pt idx="31350">
                  <c:v>52.9</c:v>
                </c:pt>
                <c:pt idx="31351">
                  <c:v>53</c:v>
                </c:pt>
                <c:pt idx="31352">
                  <c:v>54</c:v>
                </c:pt>
                <c:pt idx="31353">
                  <c:v>27.32</c:v>
                </c:pt>
                <c:pt idx="31354">
                  <c:v>28</c:v>
                </c:pt>
                <c:pt idx="31355">
                  <c:v>54</c:v>
                </c:pt>
                <c:pt idx="31356">
                  <c:v>29.25</c:v>
                </c:pt>
                <c:pt idx="31357">
                  <c:v>53</c:v>
                </c:pt>
                <c:pt idx="31358">
                  <c:v>73.8</c:v>
                </c:pt>
                <c:pt idx="31359">
                  <c:v>67.718689999999995</c:v>
                </c:pt>
                <c:pt idx="31360">
                  <c:v>73.8</c:v>
                </c:pt>
                <c:pt idx="31361">
                  <c:v>58</c:v>
                </c:pt>
                <c:pt idx="31362">
                  <c:v>60</c:v>
                </c:pt>
                <c:pt idx="31363">
                  <c:v>13</c:v>
                </c:pt>
                <c:pt idx="31364">
                  <c:v>13</c:v>
                </c:pt>
                <c:pt idx="31365">
                  <c:v>60</c:v>
                </c:pt>
                <c:pt idx="31366">
                  <c:v>59.5</c:v>
                </c:pt>
                <c:pt idx="31367">
                  <c:v>13</c:v>
                </c:pt>
                <c:pt idx="31368">
                  <c:v>57.5</c:v>
                </c:pt>
                <c:pt idx="31369">
                  <c:v>57.5</c:v>
                </c:pt>
                <c:pt idx="31370">
                  <c:v>57</c:v>
                </c:pt>
                <c:pt idx="31371">
                  <c:v>69</c:v>
                </c:pt>
                <c:pt idx="31372">
                  <c:v>30.36</c:v>
                </c:pt>
                <c:pt idx="31373">
                  <c:v>30.36</c:v>
                </c:pt>
                <c:pt idx="31374">
                  <c:v>30.36</c:v>
                </c:pt>
                <c:pt idx="31375">
                  <c:v>30.36</c:v>
                </c:pt>
                <c:pt idx="31376">
                  <c:v>30.45</c:v>
                </c:pt>
                <c:pt idx="31377">
                  <c:v>103.81</c:v>
                </c:pt>
                <c:pt idx="31378">
                  <c:v>103.81</c:v>
                </c:pt>
                <c:pt idx="31379">
                  <c:v>108.81</c:v>
                </c:pt>
                <c:pt idx="31380">
                  <c:v>102.31</c:v>
                </c:pt>
                <c:pt idx="31381">
                  <c:v>88.81</c:v>
                </c:pt>
                <c:pt idx="31382">
                  <c:v>30.61</c:v>
                </c:pt>
                <c:pt idx="31383">
                  <c:v>30</c:v>
                </c:pt>
                <c:pt idx="31384">
                  <c:v>65</c:v>
                </c:pt>
                <c:pt idx="31385">
                  <c:v>30.85</c:v>
                </c:pt>
                <c:pt idx="31386">
                  <c:v>60</c:v>
                </c:pt>
                <c:pt idx="31387">
                  <c:v>20</c:v>
                </c:pt>
                <c:pt idx="31388">
                  <c:v>2</c:v>
                </c:pt>
                <c:pt idx="31389">
                  <c:v>20</c:v>
                </c:pt>
                <c:pt idx="31390">
                  <c:v>3.85</c:v>
                </c:pt>
                <c:pt idx="31391">
                  <c:v>22.11</c:v>
                </c:pt>
                <c:pt idx="31392">
                  <c:v>53</c:v>
                </c:pt>
                <c:pt idx="31393">
                  <c:v>53.5</c:v>
                </c:pt>
                <c:pt idx="31394">
                  <c:v>53.9</c:v>
                </c:pt>
                <c:pt idx="31395">
                  <c:v>53</c:v>
                </c:pt>
                <c:pt idx="31396">
                  <c:v>52</c:v>
                </c:pt>
                <c:pt idx="31397">
                  <c:v>20.100000000000001</c:v>
                </c:pt>
                <c:pt idx="31398">
                  <c:v>20.2</c:v>
                </c:pt>
                <c:pt idx="31399">
                  <c:v>20.2</c:v>
                </c:pt>
                <c:pt idx="31400">
                  <c:v>51.95</c:v>
                </c:pt>
                <c:pt idx="31401">
                  <c:v>55</c:v>
                </c:pt>
                <c:pt idx="31402">
                  <c:v>68</c:v>
                </c:pt>
                <c:pt idx="31403">
                  <c:v>30.36</c:v>
                </c:pt>
                <c:pt idx="31404">
                  <c:v>30.36</c:v>
                </c:pt>
                <c:pt idx="31405">
                  <c:v>32.15</c:v>
                </c:pt>
                <c:pt idx="31406">
                  <c:v>30.45</c:v>
                </c:pt>
                <c:pt idx="31407">
                  <c:v>13</c:v>
                </c:pt>
                <c:pt idx="31408">
                  <c:v>72</c:v>
                </c:pt>
                <c:pt idx="31409">
                  <c:v>67.5</c:v>
                </c:pt>
                <c:pt idx="31410">
                  <c:v>67</c:v>
                </c:pt>
                <c:pt idx="31411">
                  <c:v>32</c:v>
                </c:pt>
                <c:pt idx="31412">
                  <c:v>13</c:v>
                </c:pt>
                <c:pt idx="31413">
                  <c:v>32</c:v>
                </c:pt>
                <c:pt idx="31414">
                  <c:v>13</c:v>
                </c:pt>
                <c:pt idx="31415">
                  <c:v>32.5</c:v>
                </c:pt>
                <c:pt idx="31416">
                  <c:v>55</c:v>
                </c:pt>
                <c:pt idx="31417">
                  <c:v>52.45</c:v>
                </c:pt>
                <c:pt idx="31418">
                  <c:v>52.45</c:v>
                </c:pt>
                <c:pt idx="31419">
                  <c:v>52.45</c:v>
                </c:pt>
                <c:pt idx="31420">
                  <c:v>52.45</c:v>
                </c:pt>
                <c:pt idx="31421">
                  <c:v>52.5</c:v>
                </c:pt>
                <c:pt idx="31422">
                  <c:v>65</c:v>
                </c:pt>
                <c:pt idx="31423">
                  <c:v>65</c:v>
                </c:pt>
                <c:pt idx="31424">
                  <c:v>75</c:v>
                </c:pt>
                <c:pt idx="31425">
                  <c:v>67</c:v>
                </c:pt>
                <c:pt idx="31426">
                  <c:v>80</c:v>
                </c:pt>
                <c:pt idx="31427">
                  <c:v>85</c:v>
                </c:pt>
                <c:pt idx="31428">
                  <c:v>75</c:v>
                </c:pt>
                <c:pt idx="31429">
                  <c:v>33.25</c:v>
                </c:pt>
                <c:pt idx="31430">
                  <c:v>32.800000000000011</c:v>
                </c:pt>
                <c:pt idx="31431">
                  <c:v>13</c:v>
                </c:pt>
                <c:pt idx="31432">
                  <c:v>62</c:v>
                </c:pt>
                <c:pt idx="31433">
                  <c:v>60</c:v>
                </c:pt>
                <c:pt idx="31434">
                  <c:v>33</c:v>
                </c:pt>
                <c:pt idx="31435">
                  <c:v>33</c:v>
                </c:pt>
                <c:pt idx="31436">
                  <c:v>55</c:v>
                </c:pt>
                <c:pt idx="31437">
                  <c:v>55</c:v>
                </c:pt>
                <c:pt idx="31438">
                  <c:v>34.800000000000011</c:v>
                </c:pt>
                <c:pt idx="31439">
                  <c:v>34.800000000000011</c:v>
                </c:pt>
                <c:pt idx="31440">
                  <c:v>32.58</c:v>
                </c:pt>
                <c:pt idx="31441">
                  <c:v>53.5</c:v>
                </c:pt>
                <c:pt idx="31442">
                  <c:v>30.9</c:v>
                </c:pt>
                <c:pt idx="31443">
                  <c:v>31.150400000000001</c:v>
                </c:pt>
                <c:pt idx="31444">
                  <c:v>33</c:v>
                </c:pt>
                <c:pt idx="31445">
                  <c:v>29.6904</c:v>
                </c:pt>
                <c:pt idx="31446">
                  <c:v>31.39</c:v>
                </c:pt>
                <c:pt idx="31447">
                  <c:v>52.5</c:v>
                </c:pt>
                <c:pt idx="31448">
                  <c:v>31.87</c:v>
                </c:pt>
                <c:pt idx="31449">
                  <c:v>30.89</c:v>
                </c:pt>
                <c:pt idx="31450">
                  <c:v>24.1</c:v>
                </c:pt>
                <c:pt idx="31451">
                  <c:v>29.630220000000001</c:v>
                </c:pt>
                <c:pt idx="31452">
                  <c:v>25</c:v>
                </c:pt>
                <c:pt idx="31453">
                  <c:v>53.5</c:v>
                </c:pt>
                <c:pt idx="31454">
                  <c:v>61.5</c:v>
                </c:pt>
                <c:pt idx="31455">
                  <c:v>64.849999999999994</c:v>
                </c:pt>
                <c:pt idx="31456">
                  <c:v>59.5</c:v>
                </c:pt>
                <c:pt idx="31457">
                  <c:v>64.849999999999994</c:v>
                </c:pt>
                <c:pt idx="31458">
                  <c:v>53.25</c:v>
                </c:pt>
                <c:pt idx="31459">
                  <c:v>30.5</c:v>
                </c:pt>
                <c:pt idx="31460">
                  <c:v>59.5</c:v>
                </c:pt>
                <c:pt idx="31461">
                  <c:v>13</c:v>
                </c:pt>
                <c:pt idx="31462">
                  <c:v>59.5</c:v>
                </c:pt>
                <c:pt idx="31463">
                  <c:v>59.5</c:v>
                </c:pt>
                <c:pt idx="31464">
                  <c:v>30.35</c:v>
                </c:pt>
                <c:pt idx="31465">
                  <c:v>59.5</c:v>
                </c:pt>
                <c:pt idx="31466">
                  <c:v>59.5</c:v>
                </c:pt>
                <c:pt idx="31467">
                  <c:v>59.5</c:v>
                </c:pt>
                <c:pt idx="31468">
                  <c:v>57.943210000000001</c:v>
                </c:pt>
                <c:pt idx="31469">
                  <c:v>3.85</c:v>
                </c:pt>
                <c:pt idx="31470">
                  <c:v>6.4687700000000001</c:v>
                </c:pt>
                <c:pt idx="31471">
                  <c:v>67</c:v>
                </c:pt>
                <c:pt idx="31472">
                  <c:v>69</c:v>
                </c:pt>
                <c:pt idx="31473">
                  <c:v>67</c:v>
                </c:pt>
                <c:pt idx="31474">
                  <c:v>66.5</c:v>
                </c:pt>
                <c:pt idx="31475">
                  <c:v>67</c:v>
                </c:pt>
                <c:pt idx="31476">
                  <c:v>66.5</c:v>
                </c:pt>
                <c:pt idx="31477">
                  <c:v>66.489999999999995</c:v>
                </c:pt>
                <c:pt idx="31478">
                  <c:v>32</c:v>
                </c:pt>
                <c:pt idx="31479">
                  <c:v>64</c:v>
                </c:pt>
                <c:pt idx="31480">
                  <c:v>66.5</c:v>
                </c:pt>
                <c:pt idx="31481">
                  <c:v>57</c:v>
                </c:pt>
                <c:pt idx="31482">
                  <c:v>53.75</c:v>
                </c:pt>
                <c:pt idx="31483">
                  <c:v>53.75</c:v>
                </c:pt>
                <c:pt idx="31484">
                  <c:v>32.15</c:v>
                </c:pt>
                <c:pt idx="31485">
                  <c:v>53.75</c:v>
                </c:pt>
                <c:pt idx="31486">
                  <c:v>32.56</c:v>
                </c:pt>
                <c:pt idx="31487">
                  <c:v>32.36</c:v>
                </c:pt>
                <c:pt idx="31488">
                  <c:v>53.75</c:v>
                </c:pt>
                <c:pt idx="31489">
                  <c:v>53.75</c:v>
                </c:pt>
                <c:pt idx="31490">
                  <c:v>53.75</c:v>
                </c:pt>
                <c:pt idx="31491">
                  <c:v>53.75</c:v>
                </c:pt>
                <c:pt idx="31492">
                  <c:v>53.75</c:v>
                </c:pt>
                <c:pt idx="31493">
                  <c:v>53.75</c:v>
                </c:pt>
                <c:pt idx="31494">
                  <c:v>53.75</c:v>
                </c:pt>
                <c:pt idx="31495">
                  <c:v>30.27</c:v>
                </c:pt>
                <c:pt idx="31496">
                  <c:v>33.32</c:v>
                </c:pt>
                <c:pt idx="31497">
                  <c:v>53.75</c:v>
                </c:pt>
                <c:pt idx="31498">
                  <c:v>58.75</c:v>
                </c:pt>
                <c:pt idx="31499">
                  <c:v>57</c:v>
                </c:pt>
                <c:pt idx="31500">
                  <c:v>15.25</c:v>
                </c:pt>
                <c:pt idx="31501">
                  <c:v>27</c:v>
                </c:pt>
                <c:pt idx="31502">
                  <c:v>60</c:v>
                </c:pt>
                <c:pt idx="31503">
                  <c:v>57.5</c:v>
                </c:pt>
                <c:pt idx="31504">
                  <c:v>27</c:v>
                </c:pt>
                <c:pt idx="31505">
                  <c:v>57.5</c:v>
                </c:pt>
                <c:pt idx="31506">
                  <c:v>60</c:v>
                </c:pt>
                <c:pt idx="31507">
                  <c:v>65</c:v>
                </c:pt>
                <c:pt idx="31508">
                  <c:v>66.849999999999994</c:v>
                </c:pt>
                <c:pt idx="31509">
                  <c:v>67</c:v>
                </c:pt>
                <c:pt idx="31510">
                  <c:v>66.900000000000006</c:v>
                </c:pt>
                <c:pt idx="31511">
                  <c:v>66.900000000000006</c:v>
                </c:pt>
                <c:pt idx="31512">
                  <c:v>66.5</c:v>
                </c:pt>
                <c:pt idx="31513">
                  <c:v>58.4</c:v>
                </c:pt>
                <c:pt idx="31514">
                  <c:v>57.5</c:v>
                </c:pt>
                <c:pt idx="31515">
                  <c:v>57.5</c:v>
                </c:pt>
                <c:pt idx="31516">
                  <c:v>58.4</c:v>
                </c:pt>
                <c:pt idx="31517">
                  <c:v>57.5</c:v>
                </c:pt>
                <c:pt idx="31518">
                  <c:v>69</c:v>
                </c:pt>
                <c:pt idx="31519">
                  <c:v>73</c:v>
                </c:pt>
                <c:pt idx="31520">
                  <c:v>74.25</c:v>
                </c:pt>
                <c:pt idx="31521">
                  <c:v>74.45</c:v>
                </c:pt>
                <c:pt idx="31522">
                  <c:v>75</c:v>
                </c:pt>
                <c:pt idx="31523">
                  <c:v>74.25</c:v>
                </c:pt>
                <c:pt idx="31524">
                  <c:v>29</c:v>
                </c:pt>
                <c:pt idx="31525">
                  <c:v>28.2</c:v>
                </c:pt>
                <c:pt idx="31526">
                  <c:v>28.13</c:v>
                </c:pt>
                <c:pt idx="31527">
                  <c:v>27</c:v>
                </c:pt>
                <c:pt idx="31528">
                  <c:v>28.13</c:v>
                </c:pt>
                <c:pt idx="31529">
                  <c:v>59</c:v>
                </c:pt>
                <c:pt idx="31530">
                  <c:v>56.9</c:v>
                </c:pt>
                <c:pt idx="31531">
                  <c:v>29.05</c:v>
                </c:pt>
                <c:pt idx="31532">
                  <c:v>56.9</c:v>
                </c:pt>
                <c:pt idx="31533">
                  <c:v>56.9</c:v>
                </c:pt>
                <c:pt idx="31534">
                  <c:v>56.5</c:v>
                </c:pt>
                <c:pt idx="31535">
                  <c:v>29.79</c:v>
                </c:pt>
                <c:pt idx="31536">
                  <c:v>55.9</c:v>
                </c:pt>
                <c:pt idx="31537">
                  <c:v>55.9</c:v>
                </c:pt>
                <c:pt idx="31538">
                  <c:v>55.9</c:v>
                </c:pt>
                <c:pt idx="31539">
                  <c:v>55.9</c:v>
                </c:pt>
                <c:pt idx="31540">
                  <c:v>55.9</c:v>
                </c:pt>
                <c:pt idx="31541">
                  <c:v>55.9</c:v>
                </c:pt>
                <c:pt idx="31542">
                  <c:v>55.94</c:v>
                </c:pt>
                <c:pt idx="31543">
                  <c:v>55.9</c:v>
                </c:pt>
                <c:pt idx="31544">
                  <c:v>15</c:v>
                </c:pt>
                <c:pt idx="31545">
                  <c:v>15</c:v>
                </c:pt>
                <c:pt idx="31546">
                  <c:v>28.25</c:v>
                </c:pt>
                <c:pt idx="31547">
                  <c:v>17.2</c:v>
                </c:pt>
                <c:pt idx="31548">
                  <c:v>68.36</c:v>
                </c:pt>
                <c:pt idx="31549">
                  <c:v>69.86</c:v>
                </c:pt>
                <c:pt idx="31550">
                  <c:v>62.5</c:v>
                </c:pt>
                <c:pt idx="31551">
                  <c:v>62.5</c:v>
                </c:pt>
                <c:pt idx="31552">
                  <c:v>62.45</c:v>
                </c:pt>
                <c:pt idx="31553">
                  <c:v>27.05</c:v>
                </c:pt>
                <c:pt idx="31554">
                  <c:v>62.45</c:v>
                </c:pt>
                <c:pt idx="31555">
                  <c:v>62.4</c:v>
                </c:pt>
                <c:pt idx="31556">
                  <c:v>27</c:v>
                </c:pt>
                <c:pt idx="31557">
                  <c:v>27</c:v>
                </c:pt>
                <c:pt idx="31558">
                  <c:v>17.2</c:v>
                </c:pt>
                <c:pt idx="31559">
                  <c:v>17.2</c:v>
                </c:pt>
                <c:pt idx="31560">
                  <c:v>19</c:v>
                </c:pt>
                <c:pt idx="31561">
                  <c:v>27</c:v>
                </c:pt>
                <c:pt idx="31562">
                  <c:v>27</c:v>
                </c:pt>
                <c:pt idx="31563">
                  <c:v>27</c:v>
                </c:pt>
                <c:pt idx="31564">
                  <c:v>27.3</c:v>
                </c:pt>
                <c:pt idx="31565">
                  <c:v>28</c:v>
                </c:pt>
                <c:pt idx="31566">
                  <c:v>28.25</c:v>
                </c:pt>
                <c:pt idx="31567">
                  <c:v>64</c:v>
                </c:pt>
                <c:pt idx="31568">
                  <c:v>67.5</c:v>
                </c:pt>
                <c:pt idx="31569">
                  <c:v>67.5</c:v>
                </c:pt>
                <c:pt idx="31570">
                  <c:v>69.8</c:v>
                </c:pt>
                <c:pt idx="31571">
                  <c:v>67.5</c:v>
                </c:pt>
                <c:pt idx="31572">
                  <c:v>29.1</c:v>
                </c:pt>
                <c:pt idx="31573">
                  <c:v>17.2</c:v>
                </c:pt>
                <c:pt idx="31574">
                  <c:v>29.1</c:v>
                </c:pt>
                <c:pt idx="31575">
                  <c:v>28</c:v>
                </c:pt>
                <c:pt idx="31576">
                  <c:v>19</c:v>
                </c:pt>
                <c:pt idx="31577">
                  <c:v>15</c:v>
                </c:pt>
                <c:pt idx="31578">
                  <c:v>24.99</c:v>
                </c:pt>
                <c:pt idx="31579">
                  <c:v>52.5</c:v>
                </c:pt>
                <c:pt idx="31580">
                  <c:v>27.24</c:v>
                </c:pt>
                <c:pt idx="31581">
                  <c:v>26.24</c:v>
                </c:pt>
                <c:pt idx="31582">
                  <c:v>24.39</c:v>
                </c:pt>
                <c:pt idx="31583">
                  <c:v>24.54</c:v>
                </c:pt>
                <c:pt idx="31584">
                  <c:v>22.62</c:v>
                </c:pt>
                <c:pt idx="31585">
                  <c:v>22.66</c:v>
                </c:pt>
                <c:pt idx="31586">
                  <c:v>52.45</c:v>
                </c:pt>
                <c:pt idx="31587">
                  <c:v>52.45</c:v>
                </c:pt>
                <c:pt idx="31588">
                  <c:v>52.45</c:v>
                </c:pt>
                <c:pt idx="31589">
                  <c:v>52.903320000000001</c:v>
                </c:pt>
                <c:pt idx="31590">
                  <c:v>56.45</c:v>
                </c:pt>
                <c:pt idx="31591">
                  <c:v>52.45</c:v>
                </c:pt>
                <c:pt idx="31592">
                  <c:v>28.78</c:v>
                </c:pt>
                <c:pt idx="31593">
                  <c:v>28.92</c:v>
                </c:pt>
                <c:pt idx="31594">
                  <c:v>41.4</c:v>
                </c:pt>
                <c:pt idx="31595">
                  <c:v>40.150129999999997</c:v>
                </c:pt>
                <c:pt idx="31596">
                  <c:v>15</c:v>
                </c:pt>
                <c:pt idx="31597">
                  <c:v>58</c:v>
                </c:pt>
                <c:pt idx="31598">
                  <c:v>58.8</c:v>
                </c:pt>
                <c:pt idx="31599">
                  <c:v>58</c:v>
                </c:pt>
                <c:pt idx="31600">
                  <c:v>58</c:v>
                </c:pt>
                <c:pt idx="31601">
                  <c:v>58</c:v>
                </c:pt>
                <c:pt idx="31602">
                  <c:v>58</c:v>
                </c:pt>
                <c:pt idx="31603">
                  <c:v>58</c:v>
                </c:pt>
                <c:pt idx="31604">
                  <c:v>58</c:v>
                </c:pt>
                <c:pt idx="31605">
                  <c:v>58.7</c:v>
                </c:pt>
                <c:pt idx="31606">
                  <c:v>58.7</c:v>
                </c:pt>
                <c:pt idx="31607">
                  <c:v>58.7</c:v>
                </c:pt>
                <c:pt idx="31608">
                  <c:v>58.7</c:v>
                </c:pt>
                <c:pt idx="31609">
                  <c:v>35</c:v>
                </c:pt>
                <c:pt idx="31610">
                  <c:v>57.95</c:v>
                </c:pt>
                <c:pt idx="31611">
                  <c:v>40</c:v>
                </c:pt>
                <c:pt idx="31612">
                  <c:v>20.100000000000001</c:v>
                </c:pt>
                <c:pt idx="31613">
                  <c:v>58.8</c:v>
                </c:pt>
                <c:pt idx="31614">
                  <c:v>61</c:v>
                </c:pt>
                <c:pt idx="31615">
                  <c:v>22.5</c:v>
                </c:pt>
                <c:pt idx="31616">
                  <c:v>22.55</c:v>
                </c:pt>
                <c:pt idx="31617">
                  <c:v>64.2</c:v>
                </c:pt>
                <c:pt idx="31618">
                  <c:v>67.5</c:v>
                </c:pt>
                <c:pt idx="31619">
                  <c:v>66.5</c:v>
                </c:pt>
                <c:pt idx="31620">
                  <c:v>66</c:v>
                </c:pt>
                <c:pt idx="31621">
                  <c:v>60</c:v>
                </c:pt>
                <c:pt idx="31622">
                  <c:v>22.55</c:v>
                </c:pt>
                <c:pt idx="31623">
                  <c:v>22.5</c:v>
                </c:pt>
                <c:pt idx="31624">
                  <c:v>58.5</c:v>
                </c:pt>
                <c:pt idx="31625">
                  <c:v>58</c:v>
                </c:pt>
                <c:pt idx="31626">
                  <c:v>57.85</c:v>
                </c:pt>
                <c:pt idx="31627">
                  <c:v>57</c:v>
                </c:pt>
                <c:pt idx="31628">
                  <c:v>57.45</c:v>
                </c:pt>
                <c:pt idx="31629">
                  <c:v>25.95</c:v>
                </c:pt>
                <c:pt idx="31630">
                  <c:v>20.38</c:v>
                </c:pt>
                <c:pt idx="31631">
                  <c:v>23.72</c:v>
                </c:pt>
                <c:pt idx="31632">
                  <c:v>19.610130000000009</c:v>
                </c:pt>
                <c:pt idx="31633">
                  <c:v>23.93</c:v>
                </c:pt>
                <c:pt idx="31634">
                  <c:v>21.25</c:v>
                </c:pt>
                <c:pt idx="31635">
                  <c:v>16.3</c:v>
                </c:pt>
                <c:pt idx="31636">
                  <c:v>17.96</c:v>
                </c:pt>
                <c:pt idx="31637">
                  <c:v>18.62</c:v>
                </c:pt>
                <c:pt idx="31638">
                  <c:v>26.65</c:v>
                </c:pt>
                <c:pt idx="31639">
                  <c:v>5</c:v>
                </c:pt>
                <c:pt idx="31640">
                  <c:v>3.9</c:v>
                </c:pt>
                <c:pt idx="31641">
                  <c:v>4.5</c:v>
                </c:pt>
                <c:pt idx="31642">
                  <c:v>0</c:v>
                </c:pt>
                <c:pt idx="31643">
                  <c:v>0</c:v>
                </c:pt>
                <c:pt idx="31644">
                  <c:v>22.55</c:v>
                </c:pt>
                <c:pt idx="31645">
                  <c:v>28.13</c:v>
                </c:pt>
                <c:pt idx="31646">
                  <c:v>62.05</c:v>
                </c:pt>
                <c:pt idx="31647">
                  <c:v>67</c:v>
                </c:pt>
                <c:pt idx="31648">
                  <c:v>62.05</c:v>
                </c:pt>
                <c:pt idx="31649">
                  <c:v>67</c:v>
                </c:pt>
                <c:pt idx="31650">
                  <c:v>67</c:v>
                </c:pt>
                <c:pt idx="31651">
                  <c:v>67</c:v>
                </c:pt>
                <c:pt idx="31652">
                  <c:v>67.89</c:v>
                </c:pt>
                <c:pt idx="31653">
                  <c:v>62.05</c:v>
                </c:pt>
                <c:pt idx="31654">
                  <c:v>65</c:v>
                </c:pt>
                <c:pt idx="31655">
                  <c:v>72.5</c:v>
                </c:pt>
                <c:pt idx="31656">
                  <c:v>72.5</c:v>
                </c:pt>
                <c:pt idx="31657">
                  <c:v>62.05</c:v>
                </c:pt>
                <c:pt idx="31658">
                  <c:v>67</c:v>
                </c:pt>
                <c:pt idx="31659">
                  <c:v>31</c:v>
                </c:pt>
                <c:pt idx="31660">
                  <c:v>31</c:v>
                </c:pt>
                <c:pt idx="31661">
                  <c:v>72.25</c:v>
                </c:pt>
                <c:pt idx="31662">
                  <c:v>78.400000000000006</c:v>
                </c:pt>
                <c:pt idx="31663">
                  <c:v>66</c:v>
                </c:pt>
                <c:pt idx="31664">
                  <c:v>31.01</c:v>
                </c:pt>
                <c:pt idx="31665">
                  <c:v>31.05</c:v>
                </c:pt>
                <c:pt idx="31666">
                  <c:v>78.400000000000006</c:v>
                </c:pt>
                <c:pt idx="31667">
                  <c:v>74.45</c:v>
                </c:pt>
                <c:pt idx="31668">
                  <c:v>69.8</c:v>
                </c:pt>
                <c:pt idx="31669">
                  <c:v>31.05</c:v>
                </c:pt>
                <c:pt idx="31670">
                  <c:v>68</c:v>
                </c:pt>
                <c:pt idx="31671">
                  <c:v>60</c:v>
                </c:pt>
                <c:pt idx="31672">
                  <c:v>58.073800000000013</c:v>
                </c:pt>
                <c:pt idx="31673">
                  <c:v>57.9</c:v>
                </c:pt>
                <c:pt idx="31674">
                  <c:v>32.51</c:v>
                </c:pt>
                <c:pt idx="31675">
                  <c:v>32.5</c:v>
                </c:pt>
                <c:pt idx="31676">
                  <c:v>57.9</c:v>
                </c:pt>
                <c:pt idx="31677">
                  <c:v>20.399999999999999</c:v>
                </c:pt>
                <c:pt idx="31678">
                  <c:v>25</c:v>
                </c:pt>
                <c:pt idx="31679">
                  <c:v>23.5</c:v>
                </c:pt>
                <c:pt idx="31680">
                  <c:v>57.5</c:v>
                </c:pt>
                <c:pt idx="31681">
                  <c:v>57.4</c:v>
                </c:pt>
                <c:pt idx="31682">
                  <c:v>18.68</c:v>
                </c:pt>
                <c:pt idx="31683">
                  <c:v>15.24</c:v>
                </c:pt>
                <c:pt idx="31684">
                  <c:v>14.1</c:v>
                </c:pt>
                <c:pt idx="31685">
                  <c:v>12.7</c:v>
                </c:pt>
                <c:pt idx="31686">
                  <c:v>20.97</c:v>
                </c:pt>
                <c:pt idx="31687">
                  <c:v>21.1</c:v>
                </c:pt>
                <c:pt idx="31688">
                  <c:v>31.87</c:v>
                </c:pt>
                <c:pt idx="31689">
                  <c:v>57.4</c:v>
                </c:pt>
                <c:pt idx="31690">
                  <c:v>58.75</c:v>
                </c:pt>
                <c:pt idx="31691">
                  <c:v>5</c:v>
                </c:pt>
                <c:pt idx="31692">
                  <c:v>18</c:v>
                </c:pt>
                <c:pt idx="31693">
                  <c:v>58.5</c:v>
                </c:pt>
                <c:pt idx="31694">
                  <c:v>18</c:v>
                </c:pt>
                <c:pt idx="31695">
                  <c:v>18</c:v>
                </c:pt>
                <c:pt idx="31696">
                  <c:v>31.25</c:v>
                </c:pt>
                <c:pt idx="31697">
                  <c:v>15</c:v>
                </c:pt>
                <c:pt idx="31698">
                  <c:v>58.5</c:v>
                </c:pt>
                <c:pt idx="31699">
                  <c:v>27.1</c:v>
                </c:pt>
                <c:pt idx="31700">
                  <c:v>30</c:v>
                </c:pt>
                <c:pt idx="31701">
                  <c:v>57</c:v>
                </c:pt>
                <c:pt idx="31702">
                  <c:v>56.5</c:v>
                </c:pt>
                <c:pt idx="31703">
                  <c:v>31.3</c:v>
                </c:pt>
                <c:pt idx="31704">
                  <c:v>27.1</c:v>
                </c:pt>
                <c:pt idx="31705">
                  <c:v>30.1</c:v>
                </c:pt>
                <c:pt idx="31706">
                  <c:v>30.1</c:v>
                </c:pt>
                <c:pt idx="31707">
                  <c:v>30.1</c:v>
                </c:pt>
                <c:pt idx="31708">
                  <c:v>30</c:v>
                </c:pt>
                <c:pt idx="31709">
                  <c:v>62.02</c:v>
                </c:pt>
                <c:pt idx="31710">
                  <c:v>31.32</c:v>
                </c:pt>
                <c:pt idx="31711">
                  <c:v>30.1</c:v>
                </c:pt>
                <c:pt idx="31712">
                  <c:v>30.25</c:v>
                </c:pt>
                <c:pt idx="31713">
                  <c:v>32.01</c:v>
                </c:pt>
                <c:pt idx="31714">
                  <c:v>94.92</c:v>
                </c:pt>
                <c:pt idx="31715">
                  <c:v>97.169999999999973</c:v>
                </c:pt>
                <c:pt idx="31716">
                  <c:v>32.15</c:v>
                </c:pt>
                <c:pt idx="31717">
                  <c:v>32.06</c:v>
                </c:pt>
                <c:pt idx="31718">
                  <c:v>32.06</c:v>
                </c:pt>
                <c:pt idx="31719">
                  <c:v>32.200000000000003</c:v>
                </c:pt>
                <c:pt idx="31720">
                  <c:v>32.200000000000003</c:v>
                </c:pt>
                <c:pt idx="31721">
                  <c:v>54.25</c:v>
                </c:pt>
                <c:pt idx="31722">
                  <c:v>54.25</c:v>
                </c:pt>
                <c:pt idx="31723">
                  <c:v>54.25</c:v>
                </c:pt>
                <c:pt idx="31724">
                  <c:v>54.25</c:v>
                </c:pt>
                <c:pt idx="31725">
                  <c:v>58.4</c:v>
                </c:pt>
                <c:pt idx="31726">
                  <c:v>54.25</c:v>
                </c:pt>
                <c:pt idx="31727">
                  <c:v>57</c:v>
                </c:pt>
                <c:pt idx="31728">
                  <c:v>58</c:v>
                </c:pt>
                <c:pt idx="31729">
                  <c:v>58</c:v>
                </c:pt>
                <c:pt idx="31730">
                  <c:v>58</c:v>
                </c:pt>
                <c:pt idx="31731">
                  <c:v>56</c:v>
                </c:pt>
                <c:pt idx="31732">
                  <c:v>56</c:v>
                </c:pt>
                <c:pt idx="31733">
                  <c:v>54.25</c:v>
                </c:pt>
                <c:pt idx="31734">
                  <c:v>54.25</c:v>
                </c:pt>
                <c:pt idx="31735">
                  <c:v>31.7</c:v>
                </c:pt>
                <c:pt idx="31736">
                  <c:v>54.25</c:v>
                </c:pt>
                <c:pt idx="31737">
                  <c:v>58.4</c:v>
                </c:pt>
                <c:pt idx="31738">
                  <c:v>58.5</c:v>
                </c:pt>
                <c:pt idx="31739">
                  <c:v>53.84</c:v>
                </c:pt>
                <c:pt idx="31740">
                  <c:v>55.51</c:v>
                </c:pt>
                <c:pt idx="31741">
                  <c:v>56.17</c:v>
                </c:pt>
                <c:pt idx="31742">
                  <c:v>32.21</c:v>
                </c:pt>
                <c:pt idx="31743">
                  <c:v>32.22</c:v>
                </c:pt>
                <c:pt idx="31744">
                  <c:v>32.22</c:v>
                </c:pt>
                <c:pt idx="31745">
                  <c:v>32.25</c:v>
                </c:pt>
                <c:pt idx="31746">
                  <c:v>32.270000000000003</c:v>
                </c:pt>
                <c:pt idx="31747">
                  <c:v>32.35</c:v>
                </c:pt>
                <c:pt idx="31748">
                  <c:v>74.5</c:v>
                </c:pt>
                <c:pt idx="31749">
                  <c:v>74.5</c:v>
                </c:pt>
                <c:pt idx="31750">
                  <c:v>69.790000000000006</c:v>
                </c:pt>
                <c:pt idx="31751">
                  <c:v>65</c:v>
                </c:pt>
                <c:pt idx="31752">
                  <c:v>62</c:v>
                </c:pt>
                <c:pt idx="31753">
                  <c:v>32.53</c:v>
                </c:pt>
                <c:pt idx="31754">
                  <c:v>32.56</c:v>
                </c:pt>
                <c:pt idx="31755">
                  <c:v>33.800000000000011</c:v>
                </c:pt>
                <c:pt idx="31756">
                  <c:v>32.6</c:v>
                </c:pt>
                <c:pt idx="31757">
                  <c:v>33.81</c:v>
                </c:pt>
                <c:pt idx="31758">
                  <c:v>34</c:v>
                </c:pt>
                <c:pt idx="31759">
                  <c:v>44.54</c:v>
                </c:pt>
                <c:pt idx="31760">
                  <c:v>33.81</c:v>
                </c:pt>
                <c:pt idx="31761">
                  <c:v>74.849999999999994</c:v>
                </c:pt>
                <c:pt idx="31762">
                  <c:v>75</c:v>
                </c:pt>
                <c:pt idx="31763">
                  <c:v>75</c:v>
                </c:pt>
                <c:pt idx="31764">
                  <c:v>77.8</c:v>
                </c:pt>
                <c:pt idx="31765">
                  <c:v>56.5</c:v>
                </c:pt>
                <c:pt idx="31766">
                  <c:v>35</c:v>
                </c:pt>
                <c:pt idx="31767">
                  <c:v>34.1</c:v>
                </c:pt>
                <c:pt idx="31768">
                  <c:v>64.5</c:v>
                </c:pt>
                <c:pt idx="31769">
                  <c:v>35</c:v>
                </c:pt>
                <c:pt idx="31770">
                  <c:v>33.811140000000002</c:v>
                </c:pt>
                <c:pt idx="31771">
                  <c:v>33</c:v>
                </c:pt>
                <c:pt idx="31772">
                  <c:v>59.75</c:v>
                </c:pt>
                <c:pt idx="31773">
                  <c:v>34.6</c:v>
                </c:pt>
                <c:pt idx="31774">
                  <c:v>33.369999999999997</c:v>
                </c:pt>
                <c:pt idx="31775">
                  <c:v>5</c:v>
                </c:pt>
                <c:pt idx="31776">
                  <c:v>5</c:v>
                </c:pt>
                <c:pt idx="31777">
                  <c:v>4.5</c:v>
                </c:pt>
                <c:pt idx="31778">
                  <c:v>5</c:v>
                </c:pt>
                <c:pt idx="31779">
                  <c:v>4.5</c:v>
                </c:pt>
                <c:pt idx="31780">
                  <c:v>-4</c:v>
                </c:pt>
                <c:pt idx="31781">
                  <c:v>-4.58</c:v>
                </c:pt>
                <c:pt idx="31782">
                  <c:v>11.61</c:v>
                </c:pt>
                <c:pt idx="31783">
                  <c:v>1.41</c:v>
                </c:pt>
                <c:pt idx="31784">
                  <c:v>9.57</c:v>
                </c:pt>
                <c:pt idx="31785">
                  <c:v>12.22</c:v>
                </c:pt>
                <c:pt idx="31786">
                  <c:v>12.48</c:v>
                </c:pt>
                <c:pt idx="31787">
                  <c:v>20</c:v>
                </c:pt>
                <c:pt idx="31788">
                  <c:v>20</c:v>
                </c:pt>
                <c:pt idx="31789">
                  <c:v>24.82</c:v>
                </c:pt>
                <c:pt idx="31790">
                  <c:v>3.172169999999999</c:v>
                </c:pt>
                <c:pt idx="31791">
                  <c:v>5</c:v>
                </c:pt>
                <c:pt idx="31792">
                  <c:v>27.4</c:v>
                </c:pt>
                <c:pt idx="31793">
                  <c:v>63.3</c:v>
                </c:pt>
                <c:pt idx="31794">
                  <c:v>64.25</c:v>
                </c:pt>
                <c:pt idx="31795">
                  <c:v>64.25</c:v>
                </c:pt>
                <c:pt idx="31796">
                  <c:v>63.4</c:v>
                </c:pt>
                <c:pt idx="31797">
                  <c:v>63.3</c:v>
                </c:pt>
                <c:pt idx="31798">
                  <c:v>63.2</c:v>
                </c:pt>
                <c:pt idx="31799">
                  <c:v>63</c:v>
                </c:pt>
                <c:pt idx="31800">
                  <c:v>62.95</c:v>
                </c:pt>
                <c:pt idx="31801">
                  <c:v>52</c:v>
                </c:pt>
                <c:pt idx="31802">
                  <c:v>62.95</c:v>
                </c:pt>
                <c:pt idx="31803">
                  <c:v>61</c:v>
                </c:pt>
                <c:pt idx="31804">
                  <c:v>61</c:v>
                </c:pt>
                <c:pt idx="31805">
                  <c:v>62.95</c:v>
                </c:pt>
                <c:pt idx="31806">
                  <c:v>63.3</c:v>
                </c:pt>
                <c:pt idx="31807">
                  <c:v>64.45</c:v>
                </c:pt>
                <c:pt idx="31808">
                  <c:v>63</c:v>
                </c:pt>
                <c:pt idx="31809">
                  <c:v>70</c:v>
                </c:pt>
                <c:pt idx="31810">
                  <c:v>78</c:v>
                </c:pt>
                <c:pt idx="31811">
                  <c:v>83</c:v>
                </c:pt>
                <c:pt idx="31812">
                  <c:v>78</c:v>
                </c:pt>
                <c:pt idx="31813">
                  <c:v>63</c:v>
                </c:pt>
                <c:pt idx="31814">
                  <c:v>61</c:v>
                </c:pt>
                <c:pt idx="31815">
                  <c:v>22.92</c:v>
                </c:pt>
                <c:pt idx="31816">
                  <c:v>61</c:v>
                </c:pt>
                <c:pt idx="31817">
                  <c:v>63</c:v>
                </c:pt>
                <c:pt idx="31818">
                  <c:v>59.5</c:v>
                </c:pt>
                <c:pt idx="31819">
                  <c:v>13.2</c:v>
                </c:pt>
                <c:pt idx="31820">
                  <c:v>59.3</c:v>
                </c:pt>
                <c:pt idx="31821">
                  <c:v>4.5</c:v>
                </c:pt>
                <c:pt idx="31822">
                  <c:v>64</c:v>
                </c:pt>
                <c:pt idx="31823">
                  <c:v>-18.809999999999999</c:v>
                </c:pt>
                <c:pt idx="31824">
                  <c:v>-18.78</c:v>
                </c:pt>
                <c:pt idx="31825">
                  <c:v>-18.78</c:v>
                </c:pt>
                <c:pt idx="31826">
                  <c:v>66</c:v>
                </c:pt>
                <c:pt idx="31827">
                  <c:v>-39.32</c:v>
                </c:pt>
                <c:pt idx="31828">
                  <c:v>-24.5</c:v>
                </c:pt>
                <c:pt idx="31829">
                  <c:v>-24.5</c:v>
                </c:pt>
                <c:pt idx="31830">
                  <c:v>-25.46</c:v>
                </c:pt>
                <c:pt idx="31831">
                  <c:v>-32.486440000000002</c:v>
                </c:pt>
                <c:pt idx="31832">
                  <c:v>-32</c:v>
                </c:pt>
                <c:pt idx="31833">
                  <c:v>-27.44</c:v>
                </c:pt>
                <c:pt idx="31834">
                  <c:v>62.9</c:v>
                </c:pt>
                <c:pt idx="31835">
                  <c:v>63.95</c:v>
                </c:pt>
                <c:pt idx="31836">
                  <c:v>63.95</c:v>
                </c:pt>
                <c:pt idx="31837">
                  <c:v>63.95</c:v>
                </c:pt>
                <c:pt idx="31838">
                  <c:v>64.45</c:v>
                </c:pt>
                <c:pt idx="31839">
                  <c:v>63.4</c:v>
                </c:pt>
                <c:pt idx="31840">
                  <c:v>5</c:v>
                </c:pt>
                <c:pt idx="31841">
                  <c:v>62.9</c:v>
                </c:pt>
                <c:pt idx="31842">
                  <c:v>62.95</c:v>
                </c:pt>
                <c:pt idx="31843">
                  <c:v>62.95</c:v>
                </c:pt>
                <c:pt idx="31844">
                  <c:v>62.95</c:v>
                </c:pt>
                <c:pt idx="31845">
                  <c:v>12.77</c:v>
                </c:pt>
                <c:pt idx="31846">
                  <c:v>62.9</c:v>
                </c:pt>
                <c:pt idx="31847">
                  <c:v>12.52</c:v>
                </c:pt>
                <c:pt idx="31848">
                  <c:v>12.7</c:v>
                </c:pt>
                <c:pt idx="31849">
                  <c:v>12.7</c:v>
                </c:pt>
                <c:pt idx="31850">
                  <c:v>14.92</c:v>
                </c:pt>
                <c:pt idx="31851">
                  <c:v>24.17</c:v>
                </c:pt>
                <c:pt idx="31852">
                  <c:v>26.18</c:v>
                </c:pt>
                <c:pt idx="31853">
                  <c:v>25.68</c:v>
                </c:pt>
                <c:pt idx="31854">
                  <c:v>28.53013</c:v>
                </c:pt>
                <c:pt idx="31855">
                  <c:v>29.16</c:v>
                </c:pt>
                <c:pt idx="31856">
                  <c:v>68.2</c:v>
                </c:pt>
                <c:pt idx="31857">
                  <c:v>73.45</c:v>
                </c:pt>
                <c:pt idx="31858">
                  <c:v>83.2</c:v>
                </c:pt>
                <c:pt idx="31859">
                  <c:v>83.2</c:v>
                </c:pt>
                <c:pt idx="31860">
                  <c:v>73.2</c:v>
                </c:pt>
                <c:pt idx="31861">
                  <c:v>10.199999999999999</c:v>
                </c:pt>
                <c:pt idx="31862">
                  <c:v>31</c:v>
                </c:pt>
                <c:pt idx="31863">
                  <c:v>20.100000000000001</c:v>
                </c:pt>
                <c:pt idx="31864">
                  <c:v>2.2000000000000002</c:v>
                </c:pt>
                <c:pt idx="31865">
                  <c:v>18</c:v>
                </c:pt>
                <c:pt idx="31866">
                  <c:v>20.2</c:v>
                </c:pt>
                <c:pt idx="31867">
                  <c:v>3.95</c:v>
                </c:pt>
                <c:pt idx="31868">
                  <c:v>20.86</c:v>
                </c:pt>
                <c:pt idx="31869">
                  <c:v>5</c:v>
                </c:pt>
                <c:pt idx="31870">
                  <c:v>17.34</c:v>
                </c:pt>
                <c:pt idx="31871">
                  <c:v>14.71</c:v>
                </c:pt>
                <c:pt idx="31872">
                  <c:v>13.12</c:v>
                </c:pt>
                <c:pt idx="31873">
                  <c:v>15.09</c:v>
                </c:pt>
                <c:pt idx="31874">
                  <c:v>14.17</c:v>
                </c:pt>
                <c:pt idx="31875">
                  <c:v>13.930400000000001</c:v>
                </c:pt>
                <c:pt idx="31876">
                  <c:v>8.66</c:v>
                </c:pt>
                <c:pt idx="31877">
                  <c:v>9.4103999999999992</c:v>
                </c:pt>
                <c:pt idx="31878">
                  <c:v>12.72</c:v>
                </c:pt>
                <c:pt idx="31879">
                  <c:v>12.67018</c:v>
                </c:pt>
                <c:pt idx="31880">
                  <c:v>19.190000000000001</c:v>
                </c:pt>
                <c:pt idx="31881">
                  <c:v>21.1904</c:v>
                </c:pt>
                <c:pt idx="31882">
                  <c:v>62</c:v>
                </c:pt>
                <c:pt idx="31883">
                  <c:v>33.6</c:v>
                </c:pt>
                <c:pt idx="31884">
                  <c:v>37</c:v>
                </c:pt>
                <c:pt idx="31885">
                  <c:v>39.150080000000003</c:v>
                </c:pt>
                <c:pt idx="31886">
                  <c:v>20</c:v>
                </c:pt>
                <c:pt idx="31887">
                  <c:v>20</c:v>
                </c:pt>
                <c:pt idx="31888">
                  <c:v>20</c:v>
                </c:pt>
                <c:pt idx="31889">
                  <c:v>68.423190000000005</c:v>
                </c:pt>
                <c:pt idx="31890">
                  <c:v>20</c:v>
                </c:pt>
                <c:pt idx="31891">
                  <c:v>20</c:v>
                </c:pt>
                <c:pt idx="31892">
                  <c:v>18</c:v>
                </c:pt>
                <c:pt idx="31893">
                  <c:v>11</c:v>
                </c:pt>
                <c:pt idx="31894">
                  <c:v>9</c:v>
                </c:pt>
                <c:pt idx="31895">
                  <c:v>11</c:v>
                </c:pt>
                <c:pt idx="31896">
                  <c:v>58</c:v>
                </c:pt>
                <c:pt idx="31897">
                  <c:v>57.75</c:v>
                </c:pt>
                <c:pt idx="31898">
                  <c:v>4</c:v>
                </c:pt>
                <c:pt idx="31899">
                  <c:v>15</c:v>
                </c:pt>
                <c:pt idx="31900">
                  <c:v>20</c:v>
                </c:pt>
                <c:pt idx="31901">
                  <c:v>20</c:v>
                </c:pt>
                <c:pt idx="31902">
                  <c:v>46.55</c:v>
                </c:pt>
                <c:pt idx="31903">
                  <c:v>52.25</c:v>
                </c:pt>
                <c:pt idx="31904">
                  <c:v>64.25</c:v>
                </c:pt>
                <c:pt idx="31905">
                  <c:v>70</c:v>
                </c:pt>
                <c:pt idx="31906">
                  <c:v>74.5</c:v>
                </c:pt>
                <c:pt idx="31907">
                  <c:v>84</c:v>
                </c:pt>
                <c:pt idx="31908">
                  <c:v>74.5</c:v>
                </c:pt>
                <c:pt idx="31909">
                  <c:v>70</c:v>
                </c:pt>
                <c:pt idx="31910">
                  <c:v>69.7</c:v>
                </c:pt>
                <c:pt idx="31911">
                  <c:v>69.5</c:v>
                </c:pt>
                <c:pt idx="31912">
                  <c:v>27.05</c:v>
                </c:pt>
                <c:pt idx="31913">
                  <c:v>21</c:v>
                </c:pt>
                <c:pt idx="31914">
                  <c:v>4</c:v>
                </c:pt>
                <c:pt idx="31915">
                  <c:v>15</c:v>
                </c:pt>
                <c:pt idx="31916">
                  <c:v>15.55</c:v>
                </c:pt>
                <c:pt idx="31917">
                  <c:v>59</c:v>
                </c:pt>
                <c:pt idx="31918">
                  <c:v>62</c:v>
                </c:pt>
                <c:pt idx="31919">
                  <c:v>32.75</c:v>
                </c:pt>
                <c:pt idx="31920">
                  <c:v>33.049999999999997</c:v>
                </c:pt>
                <c:pt idx="31921">
                  <c:v>58.9</c:v>
                </c:pt>
                <c:pt idx="31922">
                  <c:v>30.86</c:v>
                </c:pt>
                <c:pt idx="31923">
                  <c:v>30.35</c:v>
                </c:pt>
                <c:pt idx="31924">
                  <c:v>27.34</c:v>
                </c:pt>
                <c:pt idx="31925">
                  <c:v>25.46</c:v>
                </c:pt>
                <c:pt idx="31926">
                  <c:v>26.76</c:v>
                </c:pt>
                <c:pt idx="31927">
                  <c:v>26.69</c:v>
                </c:pt>
                <c:pt idx="31928">
                  <c:v>58.75</c:v>
                </c:pt>
                <c:pt idx="31929">
                  <c:v>58.9</c:v>
                </c:pt>
                <c:pt idx="31930">
                  <c:v>35.090130000000002</c:v>
                </c:pt>
                <c:pt idx="31931">
                  <c:v>62</c:v>
                </c:pt>
                <c:pt idx="31932">
                  <c:v>72</c:v>
                </c:pt>
                <c:pt idx="31933">
                  <c:v>22.5</c:v>
                </c:pt>
                <c:pt idx="31934">
                  <c:v>22.5</c:v>
                </c:pt>
                <c:pt idx="31935">
                  <c:v>22.6</c:v>
                </c:pt>
                <c:pt idx="31936">
                  <c:v>68.25</c:v>
                </c:pt>
                <c:pt idx="31937">
                  <c:v>68.25</c:v>
                </c:pt>
                <c:pt idx="31938">
                  <c:v>69</c:v>
                </c:pt>
                <c:pt idx="31939">
                  <c:v>68.25</c:v>
                </c:pt>
                <c:pt idx="31940">
                  <c:v>68.25</c:v>
                </c:pt>
                <c:pt idx="31941">
                  <c:v>68.25</c:v>
                </c:pt>
                <c:pt idx="31942">
                  <c:v>27</c:v>
                </c:pt>
                <c:pt idx="31943">
                  <c:v>23.51</c:v>
                </c:pt>
                <c:pt idx="31944">
                  <c:v>27.5</c:v>
                </c:pt>
                <c:pt idx="31945">
                  <c:v>57.5</c:v>
                </c:pt>
                <c:pt idx="31946">
                  <c:v>59.95</c:v>
                </c:pt>
                <c:pt idx="31947">
                  <c:v>27</c:v>
                </c:pt>
                <c:pt idx="31948">
                  <c:v>23.59</c:v>
                </c:pt>
                <c:pt idx="31949">
                  <c:v>23.59</c:v>
                </c:pt>
                <c:pt idx="31950">
                  <c:v>41.61</c:v>
                </c:pt>
                <c:pt idx="31951">
                  <c:v>23.59</c:v>
                </c:pt>
                <c:pt idx="31952">
                  <c:v>23.65</c:v>
                </c:pt>
                <c:pt idx="31953">
                  <c:v>23.66</c:v>
                </c:pt>
                <c:pt idx="31954">
                  <c:v>69</c:v>
                </c:pt>
                <c:pt idx="31955">
                  <c:v>71.849999999999994</c:v>
                </c:pt>
                <c:pt idx="31956">
                  <c:v>69</c:v>
                </c:pt>
                <c:pt idx="31957">
                  <c:v>24.06</c:v>
                </c:pt>
                <c:pt idx="31958">
                  <c:v>24.35</c:v>
                </c:pt>
                <c:pt idx="31959">
                  <c:v>24.35</c:v>
                </c:pt>
                <c:pt idx="31960">
                  <c:v>24.37</c:v>
                </c:pt>
                <c:pt idx="31961">
                  <c:v>65</c:v>
                </c:pt>
                <c:pt idx="31962">
                  <c:v>65</c:v>
                </c:pt>
                <c:pt idx="31963">
                  <c:v>24</c:v>
                </c:pt>
                <c:pt idx="31964">
                  <c:v>29.81</c:v>
                </c:pt>
                <c:pt idx="31965">
                  <c:v>24</c:v>
                </c:pt>
                <c:pt idx="31966">
                  <c:v>60</c:v>
                </c:pt>
                <c:pt idx="31967">
                  <c:v>28.54</c:v>
                </c:pt>
                <c:pt idx="31968">
                  <c:v>63</c:v>
                </c:pt>
                <c:pt idx="31969">
                  <c:v>63</c:v>
                </c:pt>
                <c:pt idx="31970">
                  <c:v>63</c:v>
                </c:pt>
                <c:pt idx="31971">
                  <c:v>60</c:v>
                </c:pt>
                <c:pt idx="31972">
                  <c:v>34.979999999999997</c:v>
                </c:pt>
                <c:pt idx="31973">
                  <c:v>24</c:v>
                </c:pt>
                <c:pt idx="31974">
                  <c:v>24</c:v>
                </c:pt>
                <c:pt idx="31975">
                  <c:v>5</c:v>
                </c:pt>
                <c:pt idx="31976">
                  <c:v>5</c:v>
                </c:pt>
                <c:pt idx="31977">
                  <c:v>4.5</c:v>
                </c:pt>
                <c:pt idx="31978">
                  <c:v>23</c:v>
                </c:pt>
                <c:pt idx="31979">
                  <c:v>36.92</c:v>
                </c:pt>
                <c:pt idx="31980">
                  <c:v>5</c:v>
                </c:pt>
                <c:pt idx="31981">
                  <c:v>23</c:v>
                </c:pt>
                <c:pt idx="31982">
                  <c:v>23.56</c:v>
                </c:pt>
                <c:pt idx="31983">
                  <c:v>40.51</c:v>
                </c:pt>
                <c:pt idx="31984">
                  <c:v>60</c:v>
                </c:pt>
                <c:pt idx="31985">
                  <c:v>64</c:v>
                </c:pt>
                <c:pt idx="31986">
                  <c:v>64</c:v>
                </c:pt>
                <c:pt idx="31987">
                  <c:v>63.94</c:v>
                </c:pt>
                <c:pt idx="31988">
                  <c:v>24</c:v>
                </c:pt>
                <c:pt idx="31989">
                  <c:v>23.75</c:v>
                </c:pt>
                <c:pt idx="31990">
                  <c:v>23.75</c:v>
                </c:pt>
                <c:pt idx="31991">
                  <c:v>63.94</c:v>
                </c:pt>
                <c:pt idx="31992">
                  <c:v>63.95</c:v>
                </c:pt>
                <c:pt idx="31993">
                  <c:v>63.95</c:v>
                </c:pt>
                <c:pt idx="31994">
                  <c:v>63.94</c:v>
                </c:pt>
                <c:pt idx="31995">
                  <c:v>63.94</c:v>
                </c:pt>
                <c:pt idx="31996">
                  <c:v>63.94</c:v>
                </c:pt>
                <c:pt idx="31997">
                  <c:v>63.94</c:v>
                </c:pt>
                <c:pt idx="31998">
                  <c:v>63.94</c:v>
                </c:pt>
                <c:pt idx="31999">
                  <c:v>63.94</c:v>
                </c:pt>
                <c:pt idx="32000">
                  <c:v>24.52</c:v>
                </c:pt>
                <c:pt idx="32001">
                  <c:v>69.5</c:v>
                </c:pt>
                <c:pt idx="32002">
                  <c:v>78</c:v>
                </c:pt>
                <c:pt idx="32003">
                  <c:v>78</c:v>
                </c:pt>
                <c:pt idx="32004">
                  <c:v>78</c:v>
                </c:pt>
                <c:pt idx="32005">
                  <c:v>69.5</c:v>
                </c:pt>
                <c:pt idx="32006">
                  <c:v>24.95</c:v>
                </c:pt>
                <c:pt idx="32007">
                  <c:v>24.95</c:v>
                </c:pt>
                <c:pt idx="32008">
                  <c:v>24.95</c:v>
                </c:pt>
                <c:pt idx="32009">
                  <c:v>64</c:v>
                </c:pt>
                <c:pt idx="32010">
                  <c:v>65</c:v>
                </c:pt>
                <c:pt idx="32011">
                  <c:v>65</c:v>
                </c:pt>
                <c:pt idx="32012">
                  <c:v>65</c:v>
                </c:pt>
                <c:pt idx="32013">
                  <c:v>59.9</c:v>
                </c:pt>
                <c:pt idx="32014">
                  <c:v>22.74</c:v>
                </c:pt>
                <c:pt idx="32015">
                  <c:v>5</c:v>
                </c:pt>
                <c:pt idx="32016">
                  <c:v>22.85</c:v>
                </c:pt>
                <c:pt idx="32017">
                  <c:v>60</c:v>
                </c:pt>
                <c:pt idx="32018">
                  <c:v>34.6</c:v>
                </c:pt>
                <c:pt idx="32019">
                  <c:v>22.26</c:v>
                </c:pt>
                <c:pt idx="32020">
                  <c:v>6.58</c:v>
                </c:pt>
                <c:pt idx="32021">
                  <c:v>6.58</c:v>
                </c:pt>
                <c:pt idx="32022">
                  <c:v>7.8503999999999996</c:v>
                </c:pt>
                <c:pt idx="32023">
                  <c:v>7.8503999999999996</c:v>
                </c:pt>
                <c:pt idx="32024">
                  <c:v>19.96</c:v>
                </c:pt>
                <c:pt idx="32025">
                  <c:v>19.96</c:v>
                </c:pt>
                <c:pt idx="32026">
                  <c:v>29.45</c:v>
                </c:pt>
                <c:pt idx="32027">
                  <c:v>62</c:v>
                </c:pt>
                <c:pt idx="32028">
                  <c:v>67.5</c:v>
                </c:pt>
                <c:pt idx="32029">
                  <c:v>62</c:v>
                </c:pt>
                <c:pt idx="32030">
                  <c:v>51.12</c:v>
                </c:pt>
                <c:pt idx="32031">
                  <c:v>12</c:v>
                </c:pt>
                <c:pt idx="32032">
                  <c:v>12.05</c:v>
                </c:pt>
                <c:pt idx="32033">
                  <c:v>12.11</c:v>
                </c:pt>
                <c:pt idx="32034">
                  <c:v>63.55</c:v>
                </c:pt>
                <c:pt idx="32035">
                  <c:v>63.55</c:v>
                </c:pt>
                <c:pt idx="32036">
                  <c:v>69.5</c:v>
                </c:pt>
                <c:pt idx="32037">
                  <c:v>67</c:v>
                </c:pt>
                <c:pt idx="32038">
                  <c:v>63.5</c:v>
                </c:pt>
                <c:pt idx="32039">
                  <c:v>63.5</c:v>
                </c:pt>
                <c:pt idx="32040">
                  <c:v>63.55</c:v>
                </c:pt>
                <c:pt idx="32041">
                  <c:v>63.55</c:v>
                </c:pt>
                <c:pt idx="32042">
                  <c:v>67</c:v>
                </c:pt>
                <c:pt idx="32043">
                  <c:v>67</c:v>
                </c:pt>
                <c:pt idx="32044">
                  <c:v>67</c:v>
                </c:pt>
                <c:pt idx="32045">
                  <c:v>63.2</c:v>
                </c:pt>
                <c:pt idx="32046">
                  <c:v>63</c:v>
                </c:pt>
                <c:pt idx="32047">
                  <c:v>15.27</c:v>
                </c:pt>
                <c:pt idx="32048">
                  <c:v>15.27</c:v>
                </c:pt>
                <c:pt idx="32049">
                  <c:v>66.5</c:v>
                </c:pt>
                <c:pt idx="32050">
                  <c:v>66.5</c:v>
                </c:pt>
                <c:pt idx="32051">
                  <c:v>60</c:v>
                </c:pt>
                <c:pt idx="32052">
                  <c:v>50.28</c:v>
                </c:pt>
                <c:pt idx="32053">
                  <c:v>15.27</c:v>
                </c:pt>
                <c:pt idx="32054">
                  <c:v>12.61</c:v>
                </c:pt>
                <c:pt idx="32055">
                  <c:v>12.66</c:v>
                </c:pt>
                <c:pt idx="32056">
                  <c:v>30.570219999999999</c:v>
                </c:pt>
                <c:pt idx="32057">
                  <c:v>12.66</c:v>
                </c:pt>
                <c:pt idx="32058">
                  <c:v>3.9</c:v>
                </c:pt>
                <c:pt idx="32059">
                  <c:v>-63.93</c:v>
                </c:pt>
                <c:pt idx="32060">
                  <c:v>3.9</c:v>
                </c:pt>
                <c:pt idx="32061">
                  <c:v>3.9</c:v>
                </c:pt>
                <c:pt idx="32062">
                  <c:v>3.9</c:v>
                </c:pt>
                <c:pt idx="32063">
                  <c:v>-8.15</c:v>
                </c:pt>
                <c:pt idx="32064">
                  <c:v>-2.4700000000000002</c:v>
                </c:pt>
                <c:pt idx="32065">
                  <c:v>0.73</c:v>
                </c:pt>
                <c:pt idx="32066">
                  <c:v>-4.5199999999999996</c:v>
                </c:pt>
                <c:pt idx="32067">
                  <c:v>-9.2299999999999986</c:v>
                </c:pt>
                <c:pt idx="32068">
                  <c:v>-9.56</c:v>
                </c:pt>
                <c:pt idx="32069">
                  <c:v>-9.82</c:v>
                </c:pt>
                <c:pt idx="32070">
                  <c:v>-7.03</c:v>
                </c:pt>
                <c:pt idx="32071">
                  <c:v>-7.77</c:v>
                </c:pt>
                <c:pt idx="32072">
                  <c:v>-6.34</c:v>
                </c:pt>
                <c:pt idx="32073">
                  <c:v>-5.81</c:v>
                </c:pt>
                <c:pt idx="32074">
                  <c:v>12.6</c:v>
                </c:pt>
                <c:pt idx="32075">
                  <c:v>60</c:v>
                </c:pt>
                <c:pt idx="32076">
                  <c:v>61.5</c:v>
                </c:pt>
                <c:pt idx="32077">
                  <c:v>65</c:v>
                </c:pt>
                <c:pt idx="32078">
                  <c:v>3.85</c:v>
                </c:pt>
                <c:pt idx="32079">
                  <c:v>3.8594699999999991</c:v>
                </c:pt>
                <c:pt idx="32080">
                  <c:v>3.85</c:v>
                </c:pt>
                <c:pt idx="32081">
                  <c:v>3.9</c:v>
                </c:pt>
                <c:pt idx="32082">
                  <c:v>12.65</c:v>
                </c:pt>
                <c:pt idx="32083">
                  <c:v>33.450000000000003</c:v>
                </c:pt>
                <c:pt idx="32084">
                  <c:v>36.730000000000011</c:v>
                </c:pt>
                <c:pt idx="32085">
                  <c:v>56</c:v>
                </c:pt>
                <c:pt idx="32086">
                  <c:v>34.270000000000003</c:v>
                </c:pt>
                <c:pt idx="32087">
                  <c:v>55.95</c:v>
                </c:pt>
                <c:pt idx="32088">
                  <c:v>65.5</c:v>
                </c:pt>
                <c:pt idx="32089">
                  <c:v>66</c:v>
                </c:pt>
                <c:pt idx="32090">
                  <c:v>65.5</c:v>
                </c:pt>
                <c:pt idx="32091">
                  <c:v>55.95</c:v>
                </c:pt>
                <c:pt idx="32092">
                  <c:v>27</c:v>
                </c:pt>
                <c:pt idx="32093">
                  <c:v>9.2084400000000013</c:v>
                </c:pt>
                <c:pt idx="32094">
                  <c:v>3.85</c:v>
                </c:pt>
                <c:pt idx="32095">
                  <c:v>55.95</c:v>
                </c:pt>
                <c:pt idx="32096">
                  <c:v>18</c:v>
                </c:pt>
                <c:pt idx="32097">
                  <c:v>91.95</c:v>
                </c:pt>
                <c:pt idx="32098">
                  <c:v>117.55</c:v>
                </c:pt>
                <c:pt idx="32099">
                  <c:v>117.55</c:v>
                </c:pt>
                <c:pt idx="32100">
                  <c:v>116.95</c:v>
                </c:pt>
                <c:pt idx="32101">
                  <c:v>35.11</c:v>
                </c:pt>
                <c:pt idx="32102">
                  <c:v>116.95</c:v>
                </c:pt>
                <c:pt idx="32103">
                  <c:v>79.5</c:v>
                </c:pt>
                <c:pt idx="32104">
                  <c:v>80.5</c:v>
                </c:pt>
                <c:pt idx="32105">
                  <c:v>80.5</c:v>
                </c:pt>
                <c:pt idx="32106">
                  <c:v>63</c:v>
                </c:pt>
                <c:pt idx="32107">
                  <c:v>59</c:v>
                </c:pt>
                <c:pt idx="32108">
                  <c:v>56.9</c:v>
                </c:pt>
                <c:pt idx="32109">
                  <c:v>63</c:v>
                </c:pt>
                <c:pt idx="32110">
                  <c:v>63</c:v>
                </c:pt>
                <c:pt idx="32111">
                  <c:v>62</c:v>
                </c:pt>
                <c:pt idx="32112">
                  <c:v>26.98</c:v>
                </c:pt>
                <c:pt idx="32113">
                  <c:v>60</c:v>
                </c:pt>
                <c:pt idx="32114">
                  <c:v>69</c:v>
                </c:pt>
                <c:pt idx="32115">
                  <c:v>25.48</c:v>
                </c:pt>
                <c:pt idx="32116">
                  <c:v>65</c:v>
                </c:pt>
                <c:pt idx="32117">
                  <c:v>30</c:v>
                </c:pt>
                <c:pt idx="32118">
                  <c:v>60</c:v>
                </c:pt>
                <c:pt idx="32119">
                  <c:v>4.5</c:v>
                </c:pt>
                <c:pt idx="32120">
                  <c:v>5</c:v>
                </c:pt>
                <c:pt idx="32121">
                  <c:v>24.62</c:v>
                </c:pt>
                <c:pt idx="32122">
                  <c:v>19.36</c:v>
                </c:pt>
                <c:pt idx="32123">
                  <c:v>18.53</c:v>
                </c:pt>
                <c:pt idx="32124">
                  <c:v>34.01</c:v>
                </c:pt>
                <c:pt idx="32125">
                  <c:v>34.69</c:v>
                </c:pt>
                <c:pt idx="32126">
                  <c:v>30</c:v>
                </c:pt>
                <c:pt idx="32127">
                  <c:v>4.5</c:v>
                </c:pt>
                <c:pt idx="32128">
                  <c:v>5</c:v>
                </c:pt>
                <c:pt idx="32129">
                  <c:v>4.5</c:v>
                </c:pt>
                <c:pt idx="32130">
                  <c:v>19.420000000000002</c:v>
                </c:pt>
                <c:pt idx="32131">
                  <c:v>20.37</c:v>
                </c:pt>
                <c:pt idx="32132">
                  <c:v>22.89</c:v>
                </c:pt>
                <c:pt idx="32133">
                  <c:v>29.13</c:v>
                </c:pt>
                <c:pt idx="32134">
                  <c:v>27.54</c:v>
                </c:pt>
                <c:pt idx="32135">
                  <c:v>26.27</c:v>
                </c:pt>
                <c:pt idx="32136">
                  <c:v>22.63</c:v>
                </c:pt>
                <c:pt idx="32137">
                  <c:v>21.2</c:v>
                </c:pt>
                <c:pt idx="32138">
                  <c:v>19.600000000000001</c:v>
                </c:pt>
                <c:pt idx="32139">
                  <c:v>3.95</c:v>
                </c:pt>
                <c:pt idx="32140">
                  <c:v>23.29</c:v>
                </c:pt>
                <c:pt idx="32141">
                  <c:v>5</c:v>
                </c:pt>
                <c:pt idx="32142">
                  <c:v>25.250060000000001</c:v>
                </c:pt>
                <c:pt idx="32143">
                  <c:v>25</c:v>
                </c:pt>
                <c:pt idx="32144">
                  <c:v>3.85</c:v>
                </c:pt>
                <c:pt idx="32145">
                  <c:v>35.880000000000003</c:v>
                </c:pt>
                <c:pt idx="32146">
                  <c:v>52.47</c:v>
                </c:pt>
                <c:pt idx="32147">
                  <c:v>63.5</c:v>
                </c:pt>
                <c:pt idx="32148">
                  <c:v>54.91</c:v>
                </c:pt>
                <c:pt idx="32149">
                  <c:v>49.32</c:v>
                </c:pt>
                <c:pt idx="32150">
                  <c:v>31.66</c:v>
                </c:pt>
                <c:pt idx="32151">
                  <c:v>63.5</c:v>
                </c:pt>
                <c:pt idx="32152">
                  <c:v>63</c:v>
                </c:pt>
                <c:pt idx="32153">
                  <c:v>34</c:v>
                </c:pt>
                <c:pt idx="32154">
                  <c:v>23</c:v>
                </c:pt>
                <c:pt idx="32155">
                  <c:v>5</c:v>
                </c:pt>
                <c:pt idx="32156">
                  <c:v>62.5</c:v>
                </c:pt>
                <c:pt idx="32157">
                  <c:v>20</c:v>
                </c:pt>
                <c:pt idx="32158">
                  <c:v>30</c:v>
                </c:pt>
                <c:pt idx="32159">
                  <c:v>0</c:v>
                </c:pt>
                <c:pt idx="32160">
                  <c:v>0</c:v>
                </c:pt>
                <c:pt idx="32161">
                  <c:v>5</c:v>
                </c:pt>
                <c:pt idx="32162">
                  <c:v>58.75</c:v>
                </c:pt>
                <c:pt idx="32163">
                  <c:v>5</c:v>
                </c:pt>
                <c:pt idx="32164">
                  <c:v>59</c:v>
                </c:pt>
                <c:pt idx="32165">
                  <c:v>-59.99</c:v>
                </c:pt>
                <c:pt idx="32166">
                  <c:v>-59</c:v>
                </c:pt>
                <c:pt idx="32167">
                  <c:v>-17.350000000000001</c:v>
                </c:pt>
                <c:pt idx="32168">
                  <c:v>-8.57</c:v>
                </c:pt>
                <c:pt idx="32169">
                  <c:v>-28.39</c:v>
                </c:pt>
                <c:pt idx="32170">
                  <c:v>-20.22</c:v>
                </c:pt>
                <c:pt idx="32171">
                  <c:v>-18.71</c:v>
                </c:pt>
                <c:pt idx="32172">
                  <c:v>-18.850000000000001</c:v>
                </c:pt>
                <c:pt idx="32173">
                  <c:v>1.89</c:v>
                </c:pt>
                <c:pt idx="32174">
                  <c:v>7.2</c:v>
                </c:pt>
                <c:pt idx="32175">
                  <c:v>15.74</c:v>
                </c:pt>
                <c:pt idx="32176">
                  <c:v>-61</c:v>
                </c:pt>
                <c:pt idx="32177">
                  <c:v>-61</c:v>
                </c:pt>
                <c:pt idx="32178">
                  <c:v>-60</c:v>
                </c:pt>
                <c:pt idx="32179">
                  <c:v>-0.71</c:v>
                </c:pt>
                <c:pt idx="32180">
                  <c:v>62</c:v>
                </c:pt>
                <c:pt idx="32181">
                  <c:v>62</c:v>
                </c:pt>
                <c:pt idx="32182">
                  <c:v>25</c:v>
                </c:pt>
                <c:pt idx="32183">
                  <c:v>18.5</c:v>
                </c:pt>
                <c:pt idx="32184">
                  <c:v>11.83</c:v>
                </c:pt>
                <c:pt idx="32185">
                  <c:v>23.14</c:v>
                </c:pt>
                <c:pt idx="32186">
                  <c:v>26.01</c:v>
                </c:pt>
                <c:pt idx="32187">
                  <c:v>62</c:v>
                </c:pt>
                <c:pt idx="32188">
                  <c:v>63.25</c:v>
                </c:pt>
                <c:pt idx="32189">
                  <c:v>62</c:v>
                </c:pt>
                <c:pt idx="32190">
                  <c:v>9.51</c:v>
                </c:pt>
                <c:pt idx="32191">
                  <c:v>0</c:v>
                </c:pt>
                <c:pt idx="32192">
                  <c:v>0</c:v>
                </c:pt>
                <c:pt idx="32193">
                  <c:v>64.25</c:v>
                </c:pt>
                <c:pt idx="32194">
                  <c:v>63.5</c:v>
                </c:pt>
                <c:pt idx="32195">
                  <c:v>5</c:v>
                </c:pt>
                <c:pt idx="32196">
                  <c:v>5</c:v>
                </c:pt>
                <c:pt idx="32197">
                  <c:v>35.15</c:v>
                </c:pt>
                <c:pt idx="32198">
                  <c:v>63.5</c:v>
                </c:pt>
                <c:pt idx="32199">
                  <c:v>1</c:v>
                </c:pt>
                <c:pt idx="32200">
                  <c:v>3.9</c:v>
                </c:pt>
                <c:pt idx="32201">
                  <c:v>4</c:v>
                </c:pt>
                <c:pt idx="32202">
                  <c:v>5</c:v>
                </c:pt>
                <c:pt idx="32203">
                  <c:v>3.95</c:v>
                </c:pt>
                <c:pt idx="32204">
                  <c:v>3.9</c:v>
                </c:pt>
                <c:pt idx="32205">
                  <c:v>-31.38</c:v>
                </c:pt>
                <c:pt idx="32206">
                  <c:v>-2.63</c:v>
                </c:pt>
                <c:pt idx="32207">
                  <c:v>-1.61</c:v>
                </c:pt>
                <c:pt idx="32208">
                  <c:v>-9.5500000000000007</c:v>
                </c:pt>
                <c:pt idx="32209">
                  <c:v>-7.1499999999999986</c:v>
                </c:pt>
                <c:pt idx="32210">
                  <c:v>-2.5099999999999998</c:v>
                </c:pt>
                <c:pt idx="32211">
                  <c:v>-2.5099999999999998</c:v>
                </c:pt>
                <c:pt idx="32212">
                  <c:v>-14.3</c:v>
                </c:pt>
                <c:pt idx="32213">
                  <c:v>-14.3</c:v>
                </c:pt>
                <c:pt idx="32214">
                  <c:v>-10.1</c:v>
                </c:pt>
                <c:pt idx="32215">
                  <c:v>-27.25</c:v>
                </c:pt>
                <c:pt idx="32216">
                  <c:v>-15.6</c:v>
                </c:pt>
                <c:pt idx="32217">
                  <c:v>-24.19</c:v>
                </c:pt>
                <c:pt idx="32218">
                  <c:v>5</c:v>
                </c:pt>
                <c:pt idx="32219">
                  <c:v>5.99</c:v>
                </c:pt>
                <c:pt idx="32220">
                  <c:v>18.13</c:v>
                </c:pt>
                <c:pt idx="32221">
                  <c:v>27.57</c:v>
                </c:pt>
                <c:pt idx="32222">
                  <c:v>63</c:v>
                </c:pt>
                <c:pt idx="32223">
                  <c:v>64</c:v>
                </c:pt>
                <c:pt idx="32224">
                  <c:v>63</c:v>
                </c:pt>
                <c:pt idx="32225">
                  <c:v>28.86</c:v>
                </c:pt>
                <c:pt idx="32226">
                  <c:v>18.010000000000009</c:v>
                </c:pt>
                <c:pt idx="32227">
                  <c:v>18.010000000000009</c:v>
                </c:pt>
                <c:pt idx="32228">
                  <c:v>18.007709999999999</c:v>
                </c:pt>
                <c:pt idx="32229">
                  <c:v>18</c:v>
                </c:pt>
                <c:pt idx="32230">
                  <c:v>18</c:v>
                </c:pt>
                <c:pt idx="32231">
                  <c:v>18</c:v>
                </c:pt>
                <c:pt idx="32232">
                  <c:v>18.010000000000009</c:v>
                </c:pt>
                <c:pt idx="32233">
                  <c:v>18.010000000000009</c:v>
                </c:pt>
                <c:pt idx="32234">
                  <c:v>59.95</c:v>
                </c:pt>
                <c:pt idx="32235">
                  <c:v>59.25</c:v>
                </c:pt>
                <c:pt idx="32236">
                  <c:v>59</c:v>
                </c:pt>
                <c:pt idx="32237">
                  <c:v>59</c:v>
                </c:pt>
                <c:pt idx="32238">
                  <c:v>62</c:v>
                </c:pt>
                <c:pt idx="32239">
                  <c:v>18.5</c:v>
                </c:pt>
                <c:pt idx="32240">
                  <c:v>13.1</c:v>
                </c:pt>
                <c:pt idx="32241">
                  <c:v>67.75</c:v>
                </c:pt>
                <c:pt idx="32242">
                  <c:v>68</c:v>
                </c:pt>
                <c:pt idx="32243">
                  <c:v>68</c:v>
                </c:pt>
                <c:pt idx="32244">
                  <c:v>67.75</c:v>
                </c:pt>
                <c:pt idx="32245">
                  <c:v>63.9</c:v>
                </c:pt>
                <c:pt idx="32246">
                  <c:v>63.9</c:v>
                </c:pt>
                <c:pt idx="32247">
                  <c:v>35</c:v>
                </c:pt>
                <c:pt idx="32248">
                  <c:v>14</c:v>
                </c:pt>
                <c:pt idx="32249">
                  <c:v>62.5</c:v>
                </c:pt>
                <c:pt idx="32250">
                  <c:v>63</c:v>
                </c:pt>
                <c:pt idx="32251">
                  <c:v>62.95</c:v>
                </c:pt>
                <c:pt idx="32252">
                  <c:v>20.36</c:v>
                </c:pt>
                <c:pt idx="32253">
                  <c:v>13</c:v>
                </c:pt>
                <c:pt idx="32254">
                  <c:v>24.47</c:v>
                </c:pt>
                <c:pt idx="32255">
                  <c:v>24.82</c:v>
                </c:pt>
                <c:pt idx="32256">
                  <c:v>23.12</c:v>
                </c:pt>
                <c:pt idx="32257">
                  <c:v>21.76</c:v>
                </c:pt>
                <c:pt idx="32258">
                  <c:v>17.829999999999991</c:v>
                </c:pt>
                <c:pt idx="32259">
                  <c:v>17.77</c:v>
                </c:pt>
                <c:pt idx="32260">
                  <c:v>15.22</c:v>
                </c:pt>
                <c:pt idx="32261">
                  <c:v>15.05</c:v>
                </c:pt>
                <c:pt idx="32262">
                  <c:v>19.86</c:v>
                </c:pt>
                <c:pt idx="32263">
                  <c:v>59</c:v>
                </c:pt>
                <c:pt idx="32264">
                  <c:v>63.5</c:v>
                </c:pt>
                <c:pt idx="32265">
                  <c:v>70</c:v>
                </c:pt>
                <c:pt idx="32266">
                  <c:v>70</c:v>
                </c:pt>
                <c:pt idx="32267">
                  <c:v>65</c:v>
                </c:pt>
                <c:pt idx="32268">
                  <c:v>69.69</c:v>
                </c:pt>
                <c:pt idx="32269">
                  <c:v>61.5</c:v>
                </c:pt>
                <c:pt idx="32270">
                  <c:v>61.5</c:v>
                </c:pt>
                <c:pt idx="32271">
                  <c:v>61.5</c:v>
                </c:pt>
                <c:pt idx="32272">
                  <c:v>63</c:v>
                </c:pt>
                <c:pt idx="32273">
                  <c:v>63</c:v>
                </c:pt>
                <c:pt idx="32274">
                  <c:v>67</c:v>
                </c:pt>
                <c:pt idx="32275">
                  <c:v>63</c:v>
                </c:pt>
                <c:pt idx="32276">
                  <c:v>61.5</c:v>
                </c:pt>
                <c:pt idx="32277">
                  <c:v>16.5</c:v>
                </c:pt>
                <c:pt idx="32278">
                  <c:v>16.5</c:v>
                </c:pt>
                <c:pt idx="32279">
                  <c:v>17</c:v>
                </c:pt>
                <c:pt idx="32280">
                  <c:v>17</c:v>
                </c:pt>
                <c:pt idx="32281">
                  <c:v>61.5</c:v>
                </c:pt>
                <c:pt idx="32282">
                  <c:v>61.5</c:v>
                </c:pt>
                <c:pt idx="32283">
                  <c:v>61</c:v>
                </c:pt>
                <c:pt idx="32284">
                  <c:v>59.9</c:v>
                </c:pt>
                <c:pt idx="32285">
                  <c:v>61.5</c:v>
                </c:pt>
                <c:pt idx="32286">
                  <c:v>59.9</c:v>
                </c:pt>
                <c:pt idx="32287">
                  <c:v>61</c:v>
                </c:pt>
                <c:pt idx="32288">
                  <c:v>80.92</c:v>
                </c:pt>
                <c:pt idx="32289">
                  <c:v>86.790430000000001</c:v>
                </c:pt>
                <c:pt idx="32290">
                  <c:v>95.02</c:v>
                </c:pt>
                <c:pt idx="32291">
                  <c:v>95.92</c:v>
                </c:pt>
                <c:pt idx="32292">
                  <c:v>85.02</c:v>
                </c:pt>
                <c:pt idx="32293">
                  <c:v>17.649999999999999</c:v>
                </c:pt>
                <c:pt idx="32294">
                  <c:v>17.5</c:v>
                </c:pt>
                <c:pt idx="32295">
                  <c:v>3.9</c:v>
                </c:pt>
                <c:pt idx="32296">
                  <c:v>3.85</c:v>
                </c:pt>
                <c:pt idx="32297">
                  <c:v>17.62</c:v>
                </c:pt>
                <c:pt idx="32298">
                  <c:v>56.9</c:v>
                </c:pt>
                <c:pt idx="32299">
                  <c:v>56.9</c:v>
                </c:pt>
                <c:pt idx="32300">
                  <c:v>36.19</c:v>
                </c:pt>
                <c:pt idx="32301">
                  <c:v>3.85</c:v>
                </c:pt>
                <c:pt idx="32302">
                  <c:v>24.309899999999999</c:v>
                </c:pt>
                <c:pt idx="32303">
                  <c:v>41.2</c:v>
                </c:pt>
                <c:pt idx="32304">
                  <c:v>33.46</c:v>
                </c:pt>
                <c:pt idx="32305">
                  <c:v>38.520000000000003</c:v>
                </c:pt>
                <c:pt idx="32306">
                  <c:v>38.549999999999997</c:v>
                </c:pt>
                <c:pt idx="32307">
                  <c:v>30</c:v>
                </c:pt>
                <c:pt idx="32308">
                  <c:v>33.700000000000003</c:v>
                </c:pt>
                <c:pt idx="32309">
                  <c:v>30</c:v>
                </c:pt>
                <c:pt idx="32310">
                  <c:v>32.57</c:v>
                </c:pt>
                <c:pt idx="32311">
                  <c:v>32.04</c:v>
                </c:pt>
                <c:pt idx="32312">
                  <c:v>29.75</c:v>
                </c:pt>
                <c:pt idx="32313">
                  <c:v>37.07</c:v>
                </c:pt>
                <c:pt idx="32314">
                  <c:v>58.5</c:v>
                </c:pt>
                <c:pt idx="32315">
                  <c:v>5</c:v>
                </c:pt>
                <c:pt idx="32316">
                  <c:v>16</c:v>
                </c:pt>
                <c:pt idx="32317">
                  <c:v>4.5</c:v>
                </c:pt>
                <c:pt idx="32318">
                  <c:v>61.85</c:v>
                </c:pt>
                <c:pt idx="32319">
                  <c:v>64.8</c:v>
                </c:pt>
                <c:pt idx="32320">
                  <c:v>64.8</c:v>
                </c:pt>
                <c:pt idx="32321">
                  <c:v>64.75</c:v>
                </c:pt>
                <c:pt idx="32322">
                  <c:v>62</c:v>
                </c:pt>
                <c:pt idx="32323">
                  <c:v>17.87</c:v>
                </c:pt>
                <c:pt idx="32324">
                  <c:v>27.1</c:v>
                </c:pt>
                <c:pt idx="32325">
                  <c:v>27.1</c:v>
                </c:pt>
                <c:pt idx="32326">
                  <c:v>18.2</c:v>
                </c:pt>
                <c:pt idx="32327">
                  <c:v>18.04</c:v>
                </c:pt>
                <c:pt idx="32328">
                  <c:v>18.2</c:v>
                </c:pt>
                <c:pt idx="32329">
                  <c:v>62</c:v>
                </c:pt>
                <c:pt idx="32330">
                  <c:v>62.69</c:v>
                </c:pt>
                <c:pt idx="32331">
                  <c:v>62</c:v>
                </c:pt>
                <c:pt idx="32332">
                  <c:v>18.82</c:v>
                </c:pt>
                <c:pt idx="32333">
                  <c:v>62</c:v>
                </c:pt>
                <c:pt idx="32334">
                  <c:v>18.82</c:v>
                </c:pt>
                <c:pt idx="32335">
                  <c:v>19</c:v>
                </c:pt>
                <c:pt idx="32336">
                  <c:v>3.85</c:v>
                </c:pt>
                <c:pt idx="32337">
                  <c:v>3.85</c:v>
                </c:pt>
                <c:pt idx="32338">
                  <c:v>3.85</c:v>
                </c:pt>
                <c:pt idx="32339">
                  <c:v>0</c:v>
                </c:pt>
                <c:pt idx="32340">
                  <c:v>0</c:v>
                </c:pt>
                <c:pt idx="32341">
                  <c:v>0</c:v>
                </c:pt>
                <c:pt idx="32342">
                  <c:v>3.85</c:v>
                </c:pt>
                <c:pt idx="32343">
                  <c:v>3.85</c:v>
                </c:pt>
                <c:pt idx="32344">
                  <c:v>64.5</c:v>
                </c:pt>
                <c:pt idx="32345">
                  <c:v>3.85</c:v>
                </c:pt>
                <c:pt idx="32346">
                  <c:v>3.85</c:v>
                </c:pt>
                <c:pt idx="32347">
                  <c:v>3.85</c:v>
                </c:pt>
                <c:pt idx="32348">
                  <c:v>3.85</c:v>
                </c:pt>
                <c:pt idx="32349">
                  <c:v>3.85</c:v>
                </c:pt>
                <c:pt idx="32350">
                  <c:v>3.85</c:v>
                </c:pt>
                <c:pt idx="32351">
                  <c:v>3.9</c:v>
                </c:pt>
                <c:pt idx="32352">
                  <c:v>4</c:v>
                </c:pt>
                <c:pt idx="32353">
                  <c:v>3.9</c:v>
                </c:pt>
                <c:pt idx="32354">
                  <c:v>3.95</c:v>
                </c:pt>
                <c:pt idx="32355">
                  <c:v>3.9</c:v>
                </c:pt>
                <c:pt idx="32356">
                  <c:v>3.9</c:v>
                </c:pt>
                <c:pt idx="32357">
                  <c:v>18.21</c:v>
                </c:pt>
                <c:pt idx="32358">
                  <c:v>24.51</c:v>
                </c:pt>
                <c:pt idx="32359">
                  <c:v>24.2</c:v>
                </c:pt>
                <c:pt idx="32360">
                  <c:v>24.02</c:v>
                </c:pt>
                <c:pt idx="32361">
                  <c:v>23.58</c:v>
                </c:pt>
                <c:pt idx="32362">
                  <c:v>5</c:v>
                </c:pt>
                <c:pt idx="32363">
                  <c:v>43.710430000000002</c:v>
                </c:pt>
                <c:pt idx="32364">
                  <c:v>50.3</c:v>
                </c:pt>
                <c:pt idx="32365">
                  <c:v>56.7</c:v>
                </c:pt>
                <c:pt idx="32366">
                  <c:v>3.85</c:v>
                </c:pt>
                <c:pt idx="32367">
                  <c:v>62.05</c:v>
                </c:pt>
                <c:pt idx="32368">
                  <c:v>64.5</c:v>
                </c:pt>
                <c:pt idx="32369">
                  <c:v>64.5</c:v>
                </c:pt>
                <c:pt idx="32370">
                  <c:v>64.5</c:v>
                </c:pt>
                <c:pt idx="32371">
                  <c:v>62.05</c:v>
                </c:pt>
                <c:pt idx="32372">
                  <c:v>59.8</c:v>
                </c:pt>
                <c:pt idx="32373">
                  <c:v>3.85</c:v>
                </c:pt>
                <c:pt idx="32374">
                  <c:v>57</c:v>
                </c:pt>
                <c:pt idx="32375">
                  <c:v>57</c:v>
                </c:pt>
                <c:pt idx="32376">
                  <c:v>57</c:v>
                </c:pt>
                <c:pt idx="32377">
                  <c:v>57.5</c:v>
                </c:pt>
                <c:pt idx="32378">
                  <c:v>57.5</c:v>
                </c:pt>
                <c:pt idx="32379">
                  <c:v>55</c:v>
                </c:pt>
                <c:pt idx="32380">
                  <c:v>55</c:v>
                </c:pt>
                <c:pt idx="32381">
                  <c:v>30</c:v>
                </c:pt>
                <c:pt idx="32382">
                  <c:v>3.85</c:v>
                </c:pt>
                <c:pt idx="32383">
                  <c:v>57</c:v>
                </c:pt>
                <c:pt idx="32384">
                  <c:v>55</c:v>
                </c:pt>
                <c:pt idx="32385">
                  <c:v>140</c:v>
                </c:pt>
                <c:pt idx="32386">
                  <c:v>160</c:v>
                </c:pt>
                <c:pt idx="32387">
                  <c:v>145</c:v>
                </c:pt>
                <c:pt idx="32388">
                  <c:v>22</c:v>
                </c:pt>
                <c:pt idx="32389">
                  <c:v>22</c:v>
                </c:pt>
                <c:pt idx="32390">
                  <c:v>75</c:v>
                </c:pt>
                <c:pt idx="32391">
                  <c:v>25</c:v>
                </c:pt>
                <c:pt idx="32392">
                  <c:v>25</c:v>
                </c:pt>
                <c:pt idx="32393">
                  <c:v>25</c:v>
                </c:pt>
                <c:pt idx="32394">
                  <c:v>67</c:v>
                </c:pt>
                <c:pt idx="32395">
                  <c:v>64</c:v>
                </c:pt>
                <c:pt idx="32396">
                  <c:v>22.25</c:v>
                </c:pt>
                <c:pt idx="32397">
                  <c:v>60</c:v>
                </c:pt>
                <c:pt idx="32398">
                  <c:v>63</c:v>
                </c:pt>
                <c:pt idx="32399">
                  <c:v>62</c:v>
                </c:pt>
                <c:pt idx="32400">
                  <c:v>60</c:v>
                </c:pt>
                <c:pt idx="32401">
                  <c:v>58.5</c:v>
                </c:pt>
                <c:pt idx="32402">
                  <c:v>25.22</c:v>
                </c:pt>
                <c:pt idx="32403">
                  <c:v>59</c:v>
                </c:pt>
                <c:pt idx="32404">
                  <c:v>60</c:v>
                </c:pt>
                <c:pt idx="32405">
                  <c:v>59.967039999999997</c:v>
                </c:pt>
                <c:pt idx="32406">
                  <c:v>56.7</c:v>
                </c:pt>
                <c:pt idx="32407">
                  <c:v>56.7</c:v>
                </c:pt>
                <c:pt idx="32408">
                  <c:v>56.7</c:v>
                </c:pt>
                <c:pt idx="32409">
                  <c:v>56.7</c:v>
                </c:pt>
                <c:pt idx="32410">
                  <c:v>62</c:v>
                </c:pt>
                <c:pt idx="32411">
                  <c:v>58.5</c:v>
                </c:pt>
                <c:pt idx="32412">
                  <c:v>22</c:v>
                </c:pt>
                <c:pt idx="32413">
                  <c:v>22.3</c:v>
                </c:pt>
                <c:pt idx="32414">
                  <c:v>64.5</c:v>
                </c:pt>
                <c:pt idx="32415">
                  <c:v>64.5</c:v>
                </c:pt>
                <c:pt idx="32416">
                  <c:v>64.5</c:v>
                </c:pt>
                <c:pt idx="32417">
                  <c:v>65</c:v>
                </c:pt>
                <c:pt idx="32418">
                  <c:v>65</c:v>
                </c:pt>
                <c:pt idx="32419">
                  <c:v>64.5</c:v>
                </c:pt>
                <c:pt idx="32420">
                  <c:v>64</c:v>
                </c:pt>
                <c:pt idx="32421">
                  <c:v>23</c:v>
                </c:pt>
                <c:pt idx="32422">
                  <c:v>23</c:v>
                </c:pt>
                <c:pt idx="32423">
                  <c:v>23.1</c:v>
                </c:pt>
                <c:pt idx="32424">
                  <c:v>64</c:v>
                </c:pt>
                <c:pt idx="32425">
                  <c:v>64</c:v>
                </c:pt>
                <c:pt idx="32426">
                  <c:v>65</c:v>
                </c:pt>
                <c:pt idx="32427">
                  <c:v>65</c:v>
                </c:pt>
                <c:pt idx="32428">
                  <c:v>64.5</c:v>
                </c:pt>
                <c:pt idx="32429">
                  <c:v>58.8</c:v>
                </c:pt>
                <c:pt idx="32430">
                  <c:v>36.79</c:v>
                </c:pt>
                <c:pt idx="32431">
                  <c:v>23.55</c:v>
                </c:pt>
                <c:pt idx="32432">
                  <c:v>23.4</c:v>
                </c:pt>
                <c:pt idx="32433">
                  <c:v>81.64</c:v>
                </c:pt>
                <c:pt idx="32434">
                  <c:v>82.39</c:v>
                </c:pt>
                <c:pt idx="32435">
                  <c:v>82.14</c:v>
                </c:pt>
                <c:pt idx="32436">
                  <c:v>24</c:v>
                </c:pt>
                <c:pt idx="32437">
                  <c:v>23.5</c:v>
                </c:pt>
                <c:pt idx="32438">
                  <c:v>23.5</c:v>
                </c:pt>
                <c:pt idx="32439">
                  <c:v>23.5</c:v>
                </c:pt>
                <c:pt idx="32440">
                  <c:v>23.5</c:v>
                </c:pt>
                <c:pt idx="32441">
                  <c:v>23.5</c:v>
                </c:pt>
                <c:pt idx="32442">
                  <c:v>23.5</c:v>
                </c:pt>
                <c:pt idx="32443">
                  <c:v>23.55</c:v>
                </c:pt>
                <c:pt idx="32444">
                  <c:v>59</c:v>
                </c:pt>
                <c:pt idx="32445">
                  <c:v>23.5</c:v>
                </c:pt>
                <c:pt idx="32446">
                  <c:v>30.18</c:v>
                </c:pt>
                <c:pt idx="32447">
                  <c:v>58</c:v>
                </c:pt>
                <c:pt idx="32448">
                  <c:v>27.72</c:v>
                </c:pt>
                <c:pt idx="32449">
                  <c:v>57</c:v>
                </c:pt>
                <c:pt idx="32450">
                  <c:v>29.03</c:v>
                </c:pt>
                <c:pt idx="32451">
                  <c:v>26.67</c:v>
                </c:pt>
                <c:pt idx="32452">
                  <c:v>22.5</c:v>
                </c:pt>
                <c:pt idx="32453">
                  <c:v>15</c:v>
                </c:pt>
                <c:pt idx="32454">
                  <c:v>15</c:v>
                </c:pt>
                <c:pt idx="32455">
                  <c:v>8</c:v>
                </c:pt>
                <c:pt idx="32456">
                  <c:v>25.52</c:v>
                </c:pt>
                <c:pt idx="32457">
                  <c:v>21.85</c:v>
                </c:pt>
                <c:pt idx="32458">
                  <c:v>56</c:v>
                </c:pt>
                <c:pt idx="32459">
                  <c:v>56</c:v>
                </c:pt>
                <c:pt idx="32460">
                  <c:v>59</c:v>
                </c:pt>
                <c:pt idx="32461">
                  <c:v>59</c:v>
                </c:pt>
                <c:pt idx="32462">
                  <c:v>59</c:v>
                </c:pt>
                <c:pt idx="32463">
                  <c:v>59</c:v>
                </c:pt>
                <c:pt idx="32464">
                  <c:v>59</c:v>
                </c:pt>
                <c:pt idx="32465">
                  <c:v>59</c:v>
                </c:pt>
                <c:pt idx="32466">
                  <c:v>59</c:v>
                </c:pt>
                <c:pt idx="32467">
                  <c:v>59</c:v>
                </c:pt>
                <c:pt idx="32468">
                  <c:v>59</c:v>
                </c:pt>
                <c:pt idx="32469">
                  <c:v>59</c:v>
                </c:pt>
                <c:pt idx="32470">
                  <c:v>59</c:v>
                </c:pt>
                <c:pt idx="32471">
                  <c:v>59</c:v>
                </c:pt>
                <c:pt idx="32472">
                  <c:v>62</c:v>
                </c:pt>
                <c:pt idx="32473">
                  <c:v>59</c:v>
                </c:pt>
                <c:pt idx="32474">
                  <c:v>59</c:v>
                </c:pt>
                <c:pt idx="32475">
                  <c:v>23.6</c:v>
                </c:pt>
                <c:pt idx="32476">
                  <c:v>23.65</c:v>
                </c:pt>
                <c:pt idx="32477">
                  <c:v>23.6</c:v>
                </c:pt>
                <c:pt idx="32478">
                  <c:v>23.65</c:v>
                </c:pt>
                <c:pt idx="32479">
                  <c:v>23.65</c:v>
                </c:pt>
                <c:pt idx="32480">
                  <c:v>69</c:v>
                </c:pt>
                <c:pt idx="32481">
                  <c:v>72.95</c:v>
                </c:pt>
                <c:pt idx="32482">
                  <c:v>73.900000000000006</c:v>
                </c:pt>
                <c:pt idx="32483">
                  <c:v>72.95</c:v>
                </c:pt>
                <c:pt idx="32484">
                  <c:v>72.95</c:v>
                </c:pt>
                <c:pt idx="32485">
                  <c:v>71.5</c:v>
                </c:pt>
                <c:pt idx="32486">
                  <c:v>72.95</c:v>
                </c:pt>
                <c:pt idx="32487">
                  <c:v>71.5</c:v>
                </c:pt>
                <c:pt idx="32488">
                  <c:v>69</c:v>
                </c:pt>
                <c:pt idx="32489">
                  <c:v>64</c:v>
                </c:pt>
                <c:pt idx="32490">
                  <c:v>23.75</c:v>
                </c:pt>
                <c:pt idx="32491">
                  <c:v>23.7</c:v>
                </c:pt>
                <c:pt idx="32492">
                  <c:v>23.7</c:v>
                </c:pt>
                <c:pt idx="32493">
                  <c:v>31.56</c:v>
                </c:pt>
                <c:pt idx="32494">
                  <c:v>59.5</c:v>
                </c:pt>
                <c:pt idx="32495">
                  <c:v>59</c:v>
                </c:pt>
                <c:pt idx="32496">
                  <c:v>58.05</c:v>
                </c:pt>
                <c:pt idx="32497">
                  <c:v>59</c:v>
                </c:pt>
                <c:pt idx="32498">
                  <c:v>57</c:v>
                </c:pt>
                <c:pt idx="32499">
                  <c:v>56</c:v>
                </c:pt>
                <c:pt idx="32500">
                  <c:v>56</c:v>
                </c:pt>
                <c:pt idx="32501">
                  <c:v>55.9</c:v>
                </c:pt>
                <c:pt idx="32502">
                  <c:v>55.9</c:v>
                </c:pt>
                <c:pt idx="32503">
                  <c:v>56</c:v>
                </c:pt>
                <c:pt idx="32504">
                  <c:v>55.9</c:v>
                </c:pt>
                <c:pt idx="32505">
                  <c:v>25</c:v>
                </c:pt>
                <c:pt idx="32506">
                  <c:v>55.9</c:v>
                </c:pt>
                <c:pt idx="32507">
                  <c:v>56</c:v>
                </c:pt>
                <c:pt idx="32508">
                  <c:v>56.5</c:v>
                </c:pt>
                <c:pt idx="32509">
                  <c:v>56</c:v>
                </c:pt>
                <c:pt idx="32510">
                  <c:v>5</c:v>
                </c:pt>
                <c:pt idx="32511">
                  <c:v>5</c:v>
                </c:pt>
                <c:pt idx="32512">
                  <c:v>5</c:v>
                </c:pt>
                <c:pt idx="32513">
                  <c:v>5</c:v>
                </c:pt>
                <c:pt idx="32514">
                  <c:v>5</c:v>
                </c:pt>
                <c:pt idx="32515">
                  <c:v>56</c:v>
                </c:pt>
                <c:pt idx="32516">
                  <c:v>59.25</c:v>
                </c:pt>
                <c:pt idx="32517">
                  <c:v>59.5</c:v>
                </c:pt>
                <c:pt idx="32518">
                  <c:v>59.5</c:v>
                </c:pt>
                <c:pt idx="32519">
                  <c:v>59.95</c:v>
                </c:pt>
                <c:pt idx="32520">
                  <c:v>68</c:v>
                </c:pt>
                <c:pt idx="32521">
                  <c:v>59.95</c:v>
                </c:pt>
                <c:pt idx="32522">
                  <c:v>69</c:v>
                </c:pt>
                <c:pt idx="32523">
                  <c:v>67.400000000000006</c:v>
                </c:pt>
                <c:pt idx="32524">
                  <c:v>69</c:v>
                </c:pt>
                <c:pt idx="32525">
                  <c:v>72</c:v>
                </c:pt>
                <c:pt idx="32526">
                  <c:v>70</c:v>
                </c:pt>
                <c:pt idx="32527">
                  <c:v>69.489999999999995</c:v>
                </c:pt>
                <c:pt idx="32528">
                  <c:v>88.28</c:v>
                </c:pt>
                <c:pt idx="32529">
                  <c:v>94.28</c:v>
                </c:pt>
                <c:pt idx="32530">
                  <c:v>104.28</c:v>
                </c:pt>
                <c:pt idx="32531">
                  <c:v>104.28003</c:v>
                </c:pt>
                <c:pt idx="32532">
                  <c:v>92.78</c:v>
                </c:pt>
                <c:pt idx="32533">
                  <c:v>88.28</c:v>
                </c:pt>
                <c:pt idx="32534">
                  <c:v>73</c:v>
                </c:pt>
                <c:pt idx="32535">
                  <c:v>72</c:v>
                </c:pt>
                <c:pt idx="32536">
                  <c:v>73</c:v>
                </c:pt>
                <c:pt idx="32537">
                  <c:v>72.45</c:v>
                </c:pt>
                <c:pt idx="32538">
                  <c:v>61.5</c:v>
                </c:pt>
                <c:pt idx="32539">
                  <c:v>59.95</c:v>
                </c:pt>
                <c:pt idx="32540">
                  <c:v>59</c:v>
                </c:pt>
                <c:pt idx="32541">
                  <c:v>56</c:v>
                </c:pt>
                <c:pt idx="32542">
                  <c:v>59.55</c:v>
                </c:pt>
                <c:pt idx="32543">
                  <c:v>59</c:v>
                </c:pt>
                <c:pt idx="32544">
                  <c:v>59</c:v>
                </c:pt>
                <c:pt idx="32545">
                  <c:v>59.55</c:v>
                </c:pt>
                <c:pt idx="32546">
                  <c:v>59.55</c:v>
                </c:pt>
                <c:pt idx="32547">
                  <c:v>59.55</c:v>
                </c:pt>
                <c:pt idx="32548">
                  <c:v>59</c:v>
                </c:pt>
                <c:pt idx="32549">
                  <c:v>59</c:v>
                </c:pt>
                <c:pt idx="32550">
                  <c:v>59</c:v>
                </c:pt>
                <c:pt idx="32551">
                  <c:v>59</c:v>
                </c:pt>
                <c:pt idx="32552">
                  <c:v>28.49</c:v>
                </c:pt>
                <c:pt idx="32553">
                  <c:v>28.49</c:v>
                </c:pt>
                <c:pt idx="32554">
                  <c:v>55</c:v>
                </c:pt>
                <c:pt idx="32555">
                  <c:v>59</c:v>
                </c:pt>
                <c:pt idx="32556">
                  <c:v>59</c:v>
                </c:pt>
                <c:pt idx="32557">
                  <c:v>19.2</c:v>
                </c:pt>
                <c:pt idx="32558">
                  <c:v>29.5</c:v>
                </c:pt>
                <c:pt idx="32559">
                  <c:v>65</c:v>
                </c:pt>
                <c:pt idx="32560">
                  <c:v>64</c:v>
                </c:pt>
                <c:pt idx="32561">
                  <c:v>65</c:v>
                </c:pt>
                <c:pt idx="32562">
                  <c:v>65</c:v>
                </c:pt>
                <c:pt idx="32563">
                  <c:v>66.989999999999995</c:v>
                </c:pt>
                <c:pt idx="32564">
                  <c:v>66.989999999999995</c:v>
                </c:pt>
                <c:pt idx="32565">
                  <c:v>65</c:v>
                </c:pt>
                <c:pt idx="32566">
                  <c:v>66</c:v>
                </c:pt>
                <c:pt idx="32567">
                  <c:v>65</c:v>
                </c:pt>
                <c:pt idx="32568">
                  <c:v>68</c:v>
                </c:pt>
                <c:pt idx="32569">
                  <c:v>68</c:v>
                </c:pt>
                <c:pt idx="32570">
                  <c:v>68</c:v>
                </c:pt>
                <c:pt idx="32571">
                  <c:v>64</c:v>
                </c:pt>
                <c:pt idx="32572">
                  <c:v>74</c:v>
                </c:pt>
                <c:pt idx="32573">
                  <c:v>64</c:v>
                </c:pt>
                <c:pt idx="32574">
                  <c:v>50.6</c:v>
                </c:pt>
                <c:pt idx="32575">
                  <c:v>29.5</c:v>
                </c:pt>
                <c:pt idx="32576">
                  <c:v>128.31</c:v>
                </c:pt>
                <c:pt idx="32577">
                  <c:v>153.41</c:v>
                </c:pt>
                <c:pt idx="32578">
                  <c:v>198.41</c:v>
                </c:pt>
                <c:pt idx="32579">
                  <c:v>168.41</c:v>
                </c:pt>
                <c:pt idx="32580">
                  <c:v>168.41</c:v>
                </c:pt>
                <c:pt idx="32581">
                  <c:v>40</c:v>
                </c:pt>
                <c:pt idx="32582">
                  <c:v>56</c:v>
                </c:pt>
                <c:pt idx="32583">
                  <c:v>56</c:v>
                </c:pt>
                <c:pt idx="32584">
                  <c:v>56</c:v>
                </c:pt>
                <c:pt idx="32585">
                  <c:v>56</c:v>
                </c:pt>
                <c:pt idx="32586">
                  <c:v>56</c:v>
                </c:pt>
                <c:pt idx="32587">
                  <c:v>56</c:v>
                </c:pt>
                <c:pt idx="32588">
                  <c:v>56</c:v>
                </c:pt>
                <c:pt idx="32589">
                  <c:v>21.5</c:v>
                </c:pt>
                <c:pt idx="32590">
                  <c:v>55</c:v>
                </c:pt>
                <c:pt idx="32591">
                  <c:v>29.43</c:v>
                </c:pt>
                <c:pt idx="32592">
                  <c:v>54.7</c:v>
                </c:pt>
                <c:pt idx="32593">
                  <c:v>54.7</c:v>
                </c:pt>
                <c:pt idx="32594">
                  <c:v>55</c:v>
                </c:pt>
                <c:pt idx="32595">
                  <c:v>28.62</c:v>
                </c:pt>
                <c:pt idx="32596">
                  <c:v>23.1</c:v>
                </c:pt>
                <c:pt idx="32597">
                  <c:v>39.9</c:v>
                </c:pt>
                <c:pt idx="32598">
                  <c:v>36.56</c:v>
                </c:pt>
                <c:pt idx="32599">
                  <c:v>34.800000000000011</c:v>
                </c:pt>
                <c:pt idx="32600">
                  <c:v>37.24</c:v>
                </c:pt>
                <c:pt idx="32601">
                  <c:v>34.800000000000011</c:v>
                </c:pt>
                <c:pt idx="32602">
                  <c:v>53</c:v>
                </c:pt>
                <c:pt idx="32603">
                  <c:v>53</c:v>
                </c:pt>
                <c:pt idx="32604">
                  <c:v>23.1</c:v>
                </c:pt>
                <c:pt idx="32605">
                  <c:v>23.15</c:v>
                </c:pt>
                <c:pt idx="32606">
                  <c:v>23.15</c:v>
                </c:pt>
                <c:pt idx="32607">
                  <c:v>53.21</c:v>
                </c:pt>
                <c:pt idx="32608">
                  <c:v>23.1</c:v>
                </c:pt>
                <c:pt idx="32609">
                  <c:v>23.1</c:v>
                </c:pt>
                <c:pt idx="32610">
                  <c:v>24.1</c:v>
                </c:pt>
                <c:pt idx="32611">
                  <c:v>23.25</c:v>
                </c:pt>
                <c:pt idx="32612">
                  <c:v>24</c:v>
                </c:pt>
                <c:pt idx="32613">
                  <c:v>24</c:v>
                </c:pt>
                <c:pt idx="32614">
                  <c:v>65</c:v>
                </c:pt>
                <c:pt idx="32615">
                  <c:v>58.95</c:v>
                </c:pt>
                <c:pt idx="32616">
                  <c:v>65</c:v>
                </c:pt>
                <c:pt idx="32617">
                  <c:v>65</c:v>
                </c:pt>
                <c:pt idx="32618">
                  <c:v>49.3</c:v>
                </c:pt>
                <c:pt idx="32619">
                  <c:v>24.6</c:v>
                </c:pt>
                <c:pt idx="32620">
                  <c:v>24.45</c:v>
                </c:pt>
                <c:pt idx="32621">
                  <c:v>24.45</c:v>
                </c:pt>
                <c:pt idx="32622">
                  <c:v>24.6</c:v>
                </c:pt>
                <c:pt idx="32623">
                  <c:v>30</c:v>
                </c:pt>
                <c:pt idx="32624">
                  <c:v>27.25</c:v>
                </c:pt>
                <c:pt idx="32625">
                  <c:v>40.9</c:v>
                </c:pt>
                <c:pt idx="32626">
                  <c:v>25</c:v>
                </c:pt>
                <c:pt idx="32627">
                  <c:v>30</c:v>
                </c:pt>
                <c:pt idx="32628">
                  <c:v>97.85</c:v>
                </c:pt>
                <c:pt idx="32629">
                  <c:v>25.1</c:v>
                </c:pt>
                <c:pt idx="32630">
                  <c:v>25</c:v>
                </c:pt>
                <c:pt idx="32631">
                  <c:v>3.85</c:v>
                </c:pt>
                <c:pt idx="32632">
                  <c:v>19</c:v>
                </c:pt>
                <c:pt idx="32633">
                  <c:v>3.85</c:v>
                </c:pt>
                <c:pt idx="32634">
                  <c:v>3.85</c:v>
                </c:pt>
                <c:pt idx="32635">
                  <c:v>15</c:v>
                </c:pt>
                <c:pt idx="32636">
                  <c:v>19.184940000000001</c:v>
                </c:pt>
                <c:pt idx="32637">
                  <c:v>3.85</c:v>
                </c:pt>
                <c:pt idx="32638">
                  <c:v>33.700000000000003</c:v>
                </c:pt>
                <c:pt idx="32639">
                  <c:v>29.58</c:v>
                </c:pt>
                <c:pt idx="32640">
                  <c:v>58.28</c:v>
                </c:pt>
                <c:pt idx="32641">
                  <c:v>58.28</c:v>
                </c:pt>
                <c:pt idx="32642">
                  <c:v>58.28</c:v>
                </c:pt>
                <c:pt idx="32643">
                  <c:v>29.15</c:v>
                </c:pt>
                <c:pt idx="32644">
                  <c:v>35</c:v>
                </c:pt>
                <c:pt idx="32645">
                  <c:v>35</c:v>
                </c:pt>
                <c:pt idx="32646">
                  <c:v>30.37</c:v>
                </c:pt>
                <c:pt idx="32647">
                  <c:v>28.52</c:v>
                </c:pt>
                <c:pt idx="32648">
                  <c:v>29.93</c:v>
                </c:pt>
                <c:pt idx="32649">
                  <c:v>29.45</c:v>
                </c:pt>
                <c:pt idx="32650">
                  <c:v>43.2102</c:v>
                </c:pt>
                <c:pt idx="32651">
                  <c:v>43.2102</c:v>
                </c:pt>
                <c:pt idx="32652">
                  <c:v>58</c:v>
                </c:pt>
                <c:pt idx="32653">
                  <c:v>58</c:v>
                </c:pt>
                <c:pt idx="32654">
                  <c:v>39.51</c:v>
                </c:pt>
                <c:pt idx="32655">
                  <c:v>59.9</c:v>
                </c:pt>
                <c:pt idx="32656">
                  <c:v>61</c:v>
                </c:pt>
                <c:pt idx="32657">
                  <c:v>25</c:v>
                </c:pt>
                <c:pt idx="32658">
                  <c:v>42.03</c:v>
                </c:pt>
                <c:pt idx="32659">
                  <c:v>59.9</c:v>
                </c:pt>
                <c:pt idx="32660">
                  <c:v>59.9</c:v>
                </c:pt>
                <c:pt idx="32661">
                  <c:v>25</c:v>
                </c:pt>
                <c:pt idx="32662">
                  <c:v>59.8</c:v>
                </c:pt>
                <c:pt idx="32663">
                  <c:v>59.9</c:v>
                </c:pt>
                <c:pt idx="32664">
                  <c:v>59.9</c:v>
                </c:pt>
                <c:pt idx="32665">
                  <c:v>59.8</c:v>
                </c:pt>
                <c:pt idx="32666">
                  <c:v>59.5</c:v>
                </c:pt>
                <c:pt idx="32667">
                  <c:v>52.82</c:v>
                </c:pt>
                <c:pt idx="32668">
                  <c:v>59</c:v>
                </c:pt>
                <c:pt idx="32669">
                  <c:v>25</c:v>
                </c:pt>
                <c:pt idx="32670">
                  <c:v>21.5</c:v>
                </c:pt>
                <c:pt idx="32671">
                  <c:v>59</c:v>
                </c:pt>
                <c:pt idx="32672">
                  <c:v>21.5</c:v>
                </c:pt>
                <c:pt idx="32673">
                  <c:v>59</c:v>
                </c:pt>
                <c:pt idx="32674">
                  <c:v>64.650000000000006</c:v>
                </c:pt>
                <c:pt idx="32675">
                  <c:v>59.5</c:v>
                </c:pt>
                <c:pt idx="32676">
                  <c:v>12</c:v>
                </c:pt>
                <c:pt idx="32677">
                  <c:v>12</c:v>
                </c:pt>
                <c:pt idx="32678">
                  <c:v>60</c:v>
                </c:pt>
                <c:pt idx="32679">
                  <c:v>12</c:v>
                </c:pt>
                <c:pt idx="32680">
                  <c:v>10</c:v>
                </c:pt>
                <c:pt idx="32681">
                  <c:v>10</c:v>
                </c:pt>
                <c:pt idx="32682">
                  <c:v>29.28</c:v>
                </c:pt>
                <c:pt idx="32683">
                  <c:v>28.89</c:v>
                </c:pt>
                <c:pt idx="32684">
                  <c:v>26.016269999999999</c:v>
                </c:pt>
                <c:pt idx="32685">
                  <c:v>23.12</c:v>
                </c:pt>
                <c:pt idx="32686">
                  <c:v>5</c:v>
                </c:pt>
                <c:pt idx="32687">
                  <c:v>4.5</c:v>
                </c:pt>
                <c:pt idx="32688">
                  <c:v>0</c:v>
                </c:pt>
                <c:pt idx="32689">
                  <c:v>5</c:v>
                </c:pt>
                <c:pt idx="32690">
                  <c:v>5</c:v>
                </c:pt>
                <c:pt idx="32691">
                  <c:v>16.11</c:v>
                </c:pt>
                <c:pt idx="32692">
                  <c:v>4.5</c:v>
                </c:pt>
                <c:pt idx="32693">
                  <c:v>5</c:v>
                </c:pt>
                <c:pt idx="32694">
                  <c:v>4.5</c:v>
                </c:pt>
                <c:pt idx="32695">
                  <c:v>0</c:v>
                </c:pt>
                <c:pt idx="32696">
                  <c:v>4.5</c:v>
                </c:pt>
                <c:pt idx="32697">
                  <c:v>4.5</c:v>
                </c:pt>
                <c:pt idx="32698">
                  <c:v>22.52</c:v>
                </c:pt>
                <c:pt idx="32699">
                  <c:v>27.85</c:v>
                </c:pt>
                <c:pt idx="32700">
                  <c:v>26.71</c:v>
                </c:pt>
                <c:pt idx="32701">
                  <c:v>63.95</c:v>
                </c:pt>
                <c:pt idx="32702">
                  <c:v>5</c:v>
                </c:pt>
                <c:pt idx="32703">
                  <c:v>37.47</c:v>
                </c:pt>
                <c:pt idx="32704">
                  <c:v>66.900000000000006</c:v>
                </c:pt>
                <c:pt idx="32705">
                  <c:v>63.85</c:v>
                </c:pt>
                <c:pt idx="32706">
                  <c:v>64.819890000000001</c:v>
                </c:pt>
                <c:pt idx="32707">
                  <c:v>63.819940000000003</c:v>
                </c:pt>
                <c:pt idx="32708">
                  <c:v>11</c:v>
                </c:pt>
                <c:pt idx="32709">
                  <c:v>11.000400000000001</c:v>
                </c:pt>
                <c:pt idx="32710">
                  <c:v>11</c:v>
                </c:pt>
                <c:pt idx="32711">
                  <c:v>6</c:v>
                </c:pt>
                <c:pt idx="32712">
                  <c:v>6</c:v>
                </c:pt>
                <c:pt idx="32713">
                  <c:v>6</c:v>
                </c:pt>
                <c:pt idx="32714">
                  <c:v>11.1</c:v>
                </c:pt>
                <c:pt idx="32715">
                  <c:v>63.25</c:v>
                </c:pt>
                <c:pt idx="32716">
                  <c:v>6.1</c:v>
                </c:pt>
                <c:pt idx="32717">
                  <c:v>63.8</c:v>
                </c:pt>
                <c:pt idx="32718">
                  <c:v>68</c:v>
                </c:pt>
                <c:pt idx="32719">
                  <c:v>68</c:v>
                </c:pt>
                <c:pt idx="32720">
                  <c:v>66</c:v>
                </c:pt>
                <c:pt idx="32721">
                  <c:v>68</c:v>
                </c:pt>
                <c:pt idx="32722">
                  <c:v>68</c:v>
                </c:pt>
                <c:pt idx="32723">
                  <c:v>67.8</c:v>
                </c:pt>
                <c:pt idx="32724">
                  <c:v>66.099999999999994</c:v>
                </c:pt>
                <c:pt idx="32725">
                  <c:v>6</c:v>
                </c:pt>
                <c:pt idx="32726">
                  <c:v>64</c:v>
                </c:pt>
                <c:pt idx="32727">
                  <c:v>64</c:v>
                </c:pt>
                <c:pt idx="32728">
                  <c:v>25.110289999999999</c:v>
                </c:pt>
                <c:pt idx="32729">
                  <c:v>5</c:v>
                </c:pt>
                <c:pt idx="32730">
                  <c:v>34.049999999999997</c:v>
                </c:pt>
                <c:pt idx="32731">
                  <c:v>34.6</c:v>
                </c:pt>
                <c:pt idx="32732">
                  <c:v>36.57</c:v>
                </c:pt>
                <c:pt idx="32733">
                  <c:v>27.84</c:v>
                </c:pt>
                <c:pt idx="32734">
                  <c:v>59</c:v>
                </c:pt>
                <c:pt idx="32735">
                  <c:v>34.51</c:v>
                </c:pt>
                <c:pt idx="32736">
                  <c:v>59.7</c:v>
                </c:pt>
                <c:pt idx="32737">
                  <c:v>58</c:v>
                </c:pt>
                <c:pt idx="32738">
                  <c:v>34.950000000000003</c:v>
                </c:pt>
                <c:pt idx="32739">
                  <c:v>28.01</c:v>
                </c:pt>
                <c:pt idx="32740">
                  <c:v>27.17</c:v>
                </c:pt>
                <c:pt idx="32741">
                  <c:v>26.72</c:v>
                </c:pt>
                <c:pt idx="32742">
                  <c:v>30.04</c:v>
                </c:pt>
                <c:pt idx="32743">
                  <c:v>30.6</c:v>
                </c:pt>
                <c:pt idx="32744">
                  <c:v>30.9</c:v>
                </c:pt>
                <c:pt idx="32745">
                  <c:v>30.9</c:v>
                </c:pt>
                <c:pt idx="32746">
                  <c:v>36.01</c:v>
                </c:pt>
                <c:pt idx="32747">
                  <c:v>62</c:v>
                </c:pt>
                <c:pt idx="32748">
                  <c:v>68</c:v>
                </c:pt>
                <c:pt idx="32749">
                  <c:v>68</c:v>
                </c:pt>
                <c:pt idx="32750">
                  <c:v>65</c:v>
                </c:pt>
                <c:pt idx="32751">
                  <c:v>66.900000000000006</c:v>
                </c:pt>
                <c:pt idx="32752">
                  <c:v>61.98</c:v>
                </c:pt>
                <c:pt idx="32753">
                  <c:v>61.95</c:v>
                </c:pt>
                <c:pt idx="32754">
                  <c:v>61.95</c:v>
                </c:pt>
                <c:pt idx="32755">
                  <c:v>61.9</c:v>
                </c:pt>
                <c:pt idx="32756">
                  <c:v>60</c:v>
                </c:pt>
                <c:pt idx="32757">
                  <c:v>55</c:v>
                </c:pt>
                <c:pt idx="32758">
                  <c:v>4</c:v>
                </c:pt>
                <c:pt idx="32759">
                  <c:v>6</c:v>
                </c:pt>
                <c:pt idx="32760">
                  <c:v>6</c:v>
                </c:pt>
                <c:pt idx="32761">
                  <c:v>6</c:v>
                </c:pt>
                <c:pt idx="32762">
                  <c:v>58.9</c:v>
                </c:pt>
                <c:pt idx="32763">
                  <c:v>60</c:v>
                </c:pt>
                <c:pt idx="32764">
                  <c:v>60</c:v>
                </c:pt>
                <c:pt idx="32765">
                  <c:v>6</c:v>
                </c:pt>
                <c:pt idx="32766">
                  <c:v>6.01</c:v>
                </c:pt>
                <c:pt idx="32767">
                  <c:v>27</c:v>
                </c:pt>
                <c:pt idx="32768">
                  <c:v>27</c:v>
                </c:pt>
                <c:pt idx="32769">
                  <c:v>64.95</c:v>
                </c:pt>
                <c:pt idx="32770">
                  <c:v>27</c:v>
                </c:pt>
                <c:pt idx="32771">
                  <c:v>64</c:v>
                </c:pt>
                <c:pt idx="32772">
                  <c:v>63.9</c:v>
                </c:pt>
                <c:pt idx="32773">
                  <c:v>63.9</c:v>
                </c:pt>
                <c:pt idx="32774">
                  <c:v>11.2</c:v>
                </c:pt>
                <c:pt idx="32775">
                  <c:v>11.3</c:v>
                </c:pt>
                <c:pt idx="32776">
                  <c:v>11.3</c:v>
                </c:pt>
                <c:pt idx="32777">
                  <c:v>58.5</c:v>
                </c:pt>
                <c:pt idx="32778">
                  <c:v>11.3</c:v>
                </c:pt>
                <c:pt idx="32779">
                  <c:v>34.17</c:v>
                </c:pt>
                <c:pt idx="32780">
                  <c:v>37.450000000000003</c:v>
                </c:pt>
                <c:pt idx="32781">
                  <c:v>36.81</c:v>
                </c:pt>
                <c:pt idx="32782">
                  <c:v>46.47</c:v>
                </c:pt>
                <c:pt idx="32783">
                  <c:v>32.76</c:v>
                </c:pt>
                <c:pt idx="32784">
                  <c:v>32.76</c:v>
                </c:pt>
                <c:pt idx="32785">
                  <c:v>57.9</c:v>
                </c:pt>
                <c:pt idx="32786">
                  <c:v>35.300000000000011</c:v>
                </c:pt>
                <c:pt idx="32787">
                  <c:v>30.05</c:v>
                </c:pt>
                <c:pt idx="32788">
                  <c:v>63.9</c:v>
                </c:pt>
                <c:pt idx="32789">
                  <c:v>63.9</c:v>
                </c:pt>
                <c:pt idx="32790">
                  <c:v>63.85</c:v>
                </c:pt>
                <c:pt idx="32791">
                  <c:v>26.92</c:v>
                </c:pt>
                <c:pt idx="32792">
                  <c:v>37.159999999999997</c:v>
                </c:pt>
                <c:pt idx="32793">
                  <c:v>6.1</c:v>
                </c:pt>
                <c:pt idx="32794">
                  <c:v>5</c:v>
                </c:pt>
                <c:pt idx="32795">
                  <c:v>5</c:v>
                </c:pt>
                <c:pt idx="32796">
                  <c:v>29.83</c:v>
                </c:pt>
                <c:pt idx="32797">
                  <c:v>6.1</c:v>
                </c:pt>
                <c:pt idx="32798">
                  <c:v>33.130000000000003</c:v>
                </c:pt>
                <c:pt idx="32799">
                  <c:v>63.35</c:v>
                </c:pt>
                <c:pt idx="32800">
                  <c:v>62</c:v>
                </c:pt>
                <c:pt idx="32801">
                  <c:v>35.18</c:v>
                </c:pt>
                <c:pt idx="32802">
                  <c:v>34.33</c:v>
                </c:pt>
                <c:pt idx="32803">
                  <c:v>34.479999999999997</c:v>
                </c:pt>
                <c:pt idx="32804">
                  <c:v>35.230000000000011</c:v>
                </c:pt>
                <c:pt idx="32805">
                  <c:v>59.8</c:v>
                </c:pt>
                <c:pt idx="32806">
                  <c:v>59.892980000000001</c:v>
                </c:pt>
                <c:pt idx="32807">
                  <c:v>61.9</c:v>
                </c:pt>
                <c:pt idx="32808">
                  <c:v>61.9</c:v>
                </c:pt>
                <c:pt idx="32809">
                  <c:v>61.9</c:v>
                </c:pt>
                <c:pt idx="32810">
                  <c:v>61.9</c:v>
                </c:pt>
                <c:pt idx="32811">
                  <c:v>29.91</c:v>
                </c:pt>
                <c:pt idx="32812">
                  <c:v>41.22</c:v>
                </c:pt>
                <c:pt idx="32813">
                  <c:v>39.479999999999997</c:v>
                </c:pt>
                <c:pt idx="32814">
                  <c:v>59.7</c:v>
                </c:pt>
                <c:pt idx="32815">
                  <c:v>59.7</c:v>
                </c:pt>
                <c:pt idx="32816">
                  <c:v>63.25</c:v>
                </c:pt>
                <c:pt idx="32817">
                  <c:v>63.25</c:v>
                </c:pt>
                <c:pt idx="32818">
                  <c:v>63.25</c:v>
                </c:pt>
                <c:pt idx="32819">
                  <c:v>63</c:v>
                </c:pt>
                <c:pt idx="32820">
                  <c:v>62.9</c:v>
                </c:pt>
                <c:pt idx="32821">
                  <c:v>62.5</c:v>
                </c:pt>
                <c:pt idx="32822">
                  <c:v>59</c:v>
                </c:pt>
                <c:pt idx="32823">
                  <c:v>29.14</c:v>
                </c:pt>
                <c:pt idx="32824">
                  <c:v>27.25</c:v>
                </c:pt>
                <c:pt idx="32825">
                  <c:v>22.78</c:v>
                </c:pt>
                <c:pt idx="32826">
                  <c:v>21.5</c:v>
                </c:pt>
                <c:pt idx="32827">
                  <c:v>5</c:v>
                </c:pt>
                <c:pt idx="32828">
                  <c:v>5</c:v>
                </c:pt>
                <c:pt idx="32829">
                  <c:v>-5</c:v>
                </c:pt>
                <c:pt idx="32830">
                  <c:v>59</c:v>
                </c:pt>
                <c:pt idx="32831">
                  <c:v>59</c:v>
                </c:pt>
                <c:pt idx="32832">
                  <c:v>0.17</c:v>
                </c:pt>
                <c:pt idx="32833">
                  <c:v>0.36</c:v>
                </c:pt>
                <c:pt idx="32834">
                  <c:v>-0.42</c:v>
                </c:pt>
                <c:pt idx="32835">
                  <c:v>-0.62</c:v>
                </c:pt>
                <c:pt idx="32836">
                  <c:v>-2.910169999999999</c:v>
                </c:pt>
                <c:pt idx="32837">
                  <c:v>-2.910169999999999</c:v>
                </c:pt>
                <c:pt idx="32838">
                  <c:v>-5.9</c:v>
                </c:pt>
                <c:pt idx="32839">
                  <c:v>-5.9</c:v>
                </c:pt>
                <c:pt idx="32840">
                  <c:v>-4.6399999999999997</c:v>
                </c:pt>
                <c:pt idx="32841">
                  <c:v>59</c:v>
                </c:pt>
                <c:pt idx="32842">
                  <c:v>-1.02</c:v>
                </c:pt>
                <c:pt idx="32843">
                  <c:v>-1.02</c:v>
                </c:pt>
                <c:pt idx="32844">
                  <c:v>-2.9</c:v>
                </c:pt>
                <c:pt idx="32845">
                  <c:v>-2.9</c:v>
                </c:pt>
                <c:pt idx="32846">
                  <c:v>-30</c:v>
                </c:pt>
                <c:pt idx="32847">
                  <c:v>5.0199999999999996</c:v>
                </c:pt>
                <c:pt idx="32848">
                  <c:v>4.5</c:v>
                </c:pt>
                <c:pt idx="32849">
                  <c:v>11.91</c:v>
                </c:pt>
                <c:pt idx="32850">
                  <c:v>9.7800000000000011</c:v>
                </c:pt>
                <c:pt idx="32851">
                  <c:v>20.100000000000001</c:v>
                </c:pt>
                <c:pt idx="32852">
                  <c:v>26</c:v>
                </c:pt>
                <c:pt idx="32853">
                  <c:v>19.010000000000009</c:v>
                </c:pt>
                <c:pt idx="32854">
                  <c:v>26</c:v>
                </c:pt>
                <c:pt idx="32855">
                  <c:v>5</c:v>
                </c:pt>
                <c:pt idx="32856">
                  <c:v>5</c:v>
                </c:pt>
                <c:pt idx="32857">
                  <c:v>12.49</c:v>
                </c:pt>
                <c:pt idx="32858">
                  <c:v>62.8</c:v>
                </c:pt>
                <c:pt idx="32859">
                  <c:v>63.9</c:v>
                </c:pt>
                <c:pt idx="32860">
                  <c:v>63.9</c:v>
                </c:pt>
                <c:pt idx="32861">
                  <c:v>62.95</c:v>
                </c:pt>
                <c:pt idx="32862">
                  <c:v>63.9</c:v>
                </c:pt>
                <c:pt idx="32863">
                  <c:v>62.95</c:v>
                </c:pt>
                <c:pt idx="32864">
                  <c:v>67.900000000000006</c:v>
                </c:pt>
                <c:pt idx="32865">
                  <c:v>69.75</c:v>
                </c:pt>
                <c:pt idx="32866">
                  <c:v>69.75</c:v>
                </c:pt>
                <c:pt idx="32867">
                  <c:v>68</c:v>
                </c:pt>
                <c:pt idx="32868">
                  <c:v>35.26</c:v>
                </c:pt>
                <c:pt idx="32869">
                  <c:v>6.51</c:v>
                </c:pt>
                <c:pt idx="32870">
                  <c:v>6.76</c:v>
                </c:pt>
                <c:pt idx="32871">
                  <c:v>6.22</c:v>
                </c:pt>
                <c:pt idx="32872">
                  <c:v>6.22</c:v>
                </c:pt>
                <c:pt idx="32873">
                  <c:v>6.25</c:v>
                </c:pt>
                <c:pt idx="32874">
                  <c:v>16.47</c:v>
                </c:pt>
                <c:pt idx="32875">
                  <c:v>10.68</c:v>
                </c:pt>
                <c:pt idx="32876">
                  <c:v>9.42</c:v>
                </c:pt>
                <c:pt idx="32877">
                  <c:v>0</c:v>
                </c:pt>
                <c:pt idx="32878">
                  <c:v>67.900000000000006</c:v>
                </c:pt>
                <c:pt idx="32879">
                  <c:v>-59.99</c:v>
                </c:pt>
                <c:pt idx="32880">
                  <c:v>-15.95</c:v>
                </c:pt>
                <c:pt idx="32881">
                  <c:v>14.77</c:v>
                </c:pt>
                <c:pt idx="32882">
                  <c:v>2.63</c:v>
                </c:pt>
                <c:pt idx="32883">
                  <c:v>-59.99</c:v>
                </c:pt>
                <c:pt idx="32884">
                  <c:v>-59.99</c:v>
                </c:pt>
                <c:pt idx="32885">
                  <c:v>0</c:v>
                </c:pt>
                <c:pt idx="32886">
                  <c:v>-8.27</c:v>
                </c:pt>
                <c:pt idx="32887">
                  <c:v>-8.27</c:v>
                </c:pt>
                <c:pt idx="32888">
                  <c:v>-11.52</c:v>
                </c:pt>
                <c:pt idx="32889">
                  <c:v>-63.93</c:v>
                </c:pt>
                <c:pt idx="32890">
                  <c:v>35.53</c:v>
                </c:pt>
                <c:pt idx="32891">
                  <c:v>39.9</c:v>
                </c:pt>
                <c:pt idx="32892">
                  <c:v>43.22</c:v>
                </c:pt>
                <c:pt idx="32893">
                  <c:v>55.91</c:v>
                </c:pt>
                <c:pt idx="32894">
                  <c:v>-60</c:v>
                </c:pt>
                <c:pt idx="32895">
                  <c:v>47.15</c:v>
                </c:pt>
                <c:pt idx="32896">
                  <c:v>59</c:v>
                </c:pt>
                <c:pt idx="32897">
                  <c:v>59.8</c:v>
                </c:pt>
                <c:pt idx="32898">
                  <c:v>59.8</c:v>
                </c:pt>
                <c:pt idx="32899">
                  <c:v>59.8</c:v>
                </c:pt>
                <c:pt idx="32900">
                  <c:v>59</c:v>
                </c:pt>
                <c:pt idx="32901">
                  <c:v>59.8</c:v>
                </c:pt>
                <c:pt idx="32902">
                  <c:v>59</c:v>
                </c:pt>
                <c:pt idx="32903">
                  <c:v>59</c:v>
                </c:pt>
                <c:pt idx="32904">
                  <c:v>59.8</c:v>
                </c:pt>
                <c:pt idx="32905">
                  <c:v>59.8</c:v>
                </c:pt>
                <c:pt idx="32906">
                  <c:v>59.8</c:v>
                </c:pt>
                <c:pt idx="32907">
                  <c:v>59.8</c:v>
                </c:pt>
                <c:pt idx="32908">
                  <c:v>60</c:v>
                </c:pt>
                <c:pt idx="32909">
                  <c:v>65.98</c:v>
                </c:pt>
                <c:pt idx="32910">
                  <c:v>67.400000000000006</c:v>
                </c:pt>
                <c:pt idx="32911">
                  <c:v>69.5</c:v>
                </c:pt>
                <c:pt idx="32912">
                  <c:v>66.5</c:v>
                </c:pt>
                <c:pt idx="32913">
                  <c:v>67</c:v>
                </c:pt>
                <c:pt idx="32914">
                  <c:v>67</c:v>
                </c:pt>
                <c:pt idx="32915">
                  <c:v>65.5</c:v>
                </c:pt>
                <c:pt idx="32916">
                  <c:v>24</c:v>
                </c:pt>
                <c:pt idx="32917">
                  <c:v>14.11</c:v>
                </c:pt>
                <c:pt idx="32918">
                  <c:v>50</c:v>
                </c:pt>
                <c:pt idx="32919">
                  <c:v>14.11</c:v>
                </c:pt>
                <c:pt idx="32920">
                  <c:v>25</c:v>
                </c:pt>
                <c:pt idx="32921">
                  <c:v>25</c:v>
                </c:pt>
                <c:pt idx="32922">
                  <c:v>34.07</c:v>
                </c:pt>
                <c:pt idx="32923">
                  <c:v>34.15</c:v>
                </c:pt>
                <c:pt idx="32924">
                  <c:v>5</c:v>
                </c:pt>
                <c:pt idx="32925">
                  <c:v>-5.7500299999999998</c:v>
                </c:pt>
                <c:pt idx="32926">
                  <c:v>59</c:v>
                </c:pt>
                <c:pt idx="32927">
                  <c:v>5</c:v>
                </c:pt>
                <c:pt idx="32928">
                  <c:v>58.95</c:v>
                </c:pt>
                <c:pt idx="32929">
                  <c:v>58.9</c:v>
                </c:pt>
                <c:pt idx="32930">
                  <c:v>58.9</c:v>
                </c:pt>
                <c:pt idx="32931">
                  <c:v>27.57</c:v>
                </c:pt>
                <c:pt idx="32932">
                  <c:v>26.18</c:v>
                </c:pt>
                <c:pt idx="32933">
                  <c:v>15.4</c:v>
                </c:pt>
                <c:pt idx="32934">
                  <c:v>18.27</c:v>
                </c:pt>
                <c:pt idx="32935">
                  <c:v>3.02</c:v>
                </c:pt>
                <c:pt idx="32936">
                  <c:v>10.46</c:v>
                </c:pt>
                <c:pt idx="32937">
                  <c:v>28.81</c:v>
                </c:pt>
                <c:pt idx="32938">
                  <c:v>3.9</c:v>
                </c:pt>
                <c:pt idx="32939">
                  <c:v>3.9</c:v>
                </c:pt>
                <c:pt idx="32940">
                  <c:v>7.03</c:v>
                </c:pt>
                <c:pt idx="32941">
                  <c:v>40.89</c:v>
                </c:pt>
                <c:pt idx="32942">
                  <c:v>41.38</c:v>
                </c:pt>
                <c:pt idx="32943">
                  <c:v>45.55</c:v>
                </c:pt>
                <c:pt idx="32944">
                  <c:v>37.9</c:v>
                </c:pt>
                <c:pt idx="32945">
                  <c:v>59</c:v>
                </c:pt>
                <c:pt idx="32946">
                  <c:v>59.95</c:v>
                </c:pt>
                <c:pt idx="32947">
                  <c:v>59.95</c:v>
                </c:pt>
                <c:pt idx="32948">
                  <c:v>62</c:v>
                </c:pt>
                <c:pt idx="32949">
                  <c:v>59.95</c:v>
                </c:pt>
                <c:pt idx="32950">
                  <c:v>6.1</c:v>
                </c:pt>
                <c:pt idx="32951">
                  <c:v>6.8014599999999996</c:v>
                </c:pt>
                <c:pt idx="32952">
                  <c:v>59.95</c:v>
                </c:pt>
                <c:pt idx="32953">
                  <c:v>59.95</c:v>
                </c:pt>
                <c:pt idx="32954">
                  <c:v>62</c:v>
                </c:pt>
                <c:pt idx="32955">
                  <c:v>59.95</c:v>
                </c:pt>
                <c:pt idx="32956">
                  <c:v>59.95</c:v>
                </c:pt>
                <c:pt idx="32957">
                  <c:v>6.1</c:v>
                </c:pt>
                <c:pt idx="32958">
                  <c:v>63</c:v>
                </c:pt>
                <c:pt idx="32959">
                  <c:v>64</c:v>
                </c:pt>
                <c:pt idx="32960">
                  <c:v>64</c:v>
                </c:pt>
                <c:pt idx="32961">
                  <c:v>66.25</c:v>
                </c:pt>
                <c:pt idx="32962">
                  <c:v>69</c:v>
                </c:pt>
                <c:pt idx="32963">
                  <c:v>69</c:v>
                </c:pt>
                <c:pt idx="32964">
                  <c:v>69</c:v>
                </c:pt>
                <c:pt idx="32965">
                  <c:v>66.25</c:v>
                </c:pt>
                <c:pt idx="32966">
                  <c:v>66.25</c:v>
                </c:pt>
                <c:pt idx="32967">
                  <c:v>63.95</c:v>
                </c:pt>
                <c:pt idx="32968">
                  <c:v>63.95</c:v>
                </c:pt>
                <c:pt idx="32969">
                  <c:v>30.69</c:v>
                </c:pt>
                <c:pt idx="32970">
                  <c:v>60</c:v>
                </c:pt>
                <c:pt idx="32971">
                  <c:v>36.26</c:v>
                </c:pt>
                <c:pt idx="32972">
                  <c:v>7.1703999999999999</c:v>
                </c:pt>
                <c:pt idx="32973">
                  <c:v>6</c:v>
                </c:pt>
                <c:pt idx="32974">
                  <c:v>42.89</c:v>
                </c:pt>
                <c:pt idx="32975">
                  <c:v>4.5</c:v>
                </c:pt>
                <c:pt idx="32976">
                  <c:v>59.9</c:v>
                </c:pt>
                <c:pt idx="32977">
                  <c:v>59.9</c:v>
                </c:pt>
                <c:pt idx="32978">
                  <c:v>62</c:v>
                </c:pt>
                <c:pt idx="32979">
                  <c:v>59.85</c:v>
                </c:pt>
                <c:pt idx="32980">
                  <c:v>6</c:v>
                </c:pt>
                <c:pt idx="32981">
                  <c:v>26.25</c:v>
                </c:pt>
                <c:pt idx="32982">
                  <c:v>26.48</c:v>
                </c:pt>
                <c:pt idx="32983">
                  <c:v>26.48</c:v>
                </c:pt>
                <c:pt idx="32984">
                  <c:v>30.04</c:v>
                </c:pt>
                <c:pt idx="32985">
                  <c:v>30.48</c:v>
                </c:pt>
                <c:pt idx="32986">
                  <c:v>37.21</c:v>
                </c:pt>
                <c:pt idx="32987">
                  <c:v>38.35</c:v>
                </c:pt>
                <c:pt idx="32988">
                  <c:v>44.87</c:v>
                </c:pt>
                <c:pt idx="32989">
                  <c:v>47.09</c:v>
                </c:pt>
                <c:pt idx="32990">
                  <c:v>6</c:v>
                </c:pt>
                <c:pt idx="32991">
                  <c:v>46.08</c:v>
                </c:pt>
                <c:pt idx="32992">
                  <c:v>35.588160000000002</c:v>
                </c:pt>
                <c:pt idx="32993">
                  <c:v>32.615900000000003</c:v>
                </c:pt>
                <c:pt idx="32994">
                  <c:v>6</c:v>
                </c:pt>
                <c:pt idx="32995">
                  <c:v>30</c:v>
                </c:pt>
                <c:pt idx="32996">
                  <c:v>33.64</c:v>
                </c:pt>
                <c:pt idx="32997">
                  <c:v>63</c:v>
                </c:pt>
                <c:pt idx="32998">
                  <c:v>63</c:v>
                </c:pt>
                <c:pt idx="32999">
                  <c:v>63</c:v>
                </c:pt>
                <c:pt idx="33000">
                  <c:v>62.5</c:v>
                </c:pt>
                <c:pt idx="33001">
                  <c:v>62.5</c:v>
                </c:pt>
                <c:pt idx="33002">
                  <c:v>62.5</c:v>
                </c:pt>
                <c:pt idx="33003">
                  <c:v>62.4</c:v>
                </c:pt>
                <c:pt idx="33004">
                  <c:v>6.1</c:v>
                </c:pt>
                <c:pt idx="33005">
                  <c:v>6</c:v>
                </c:pt>
                <c:pt idx="33006">
                  <c:v>6</c:v>
                </c:pt>
                <c:pt idx="33007">
                  <c:v>6</c:v>
                </c:pt>
                <c:pt idx="33008">
                  <c:v>6</c:v>
                </c:pt>
                <c:pt idx="33009">
                  <c:v>6.1</c:v>
                </c:pt>
                <c:pt idx="33010">
                  <c:v>61</c:v>
                </c:pt>
                <c:pt idx="33011">
                  <c:v>61</c:v>
                </c:pt>
                <c:pt idx="33012">
                  <c:v>63</c:v>
                </c:pt>
                <c:pt idx="33013">
                  <c:v>63</c:v>
                </c:pt>
                <c:pt idx="33014">
                  <c:v>62.95</c:v>
                </c:pt>
                <c:pt idx="33015">
                  <c:v>6</c:v>
                </c:pt>
                <c:pt idx="33016">
                  <c:v>61.95</c:v>
                </c:pt>
                <c:pt idx="33017">
                  <c:v>59.95</c:v>
                </c:pt>
                <c:pt idx="33018">
                  <c:v>26.26</c:v>
                </c:pt>
                <c:pt idx="33019">
                  <c:v>0</c:v>
                </c:pt>
                <c:pt idx="33020">
                  <c:v>23.25</c:v>
                </c:pt>
                <c:pt idx="33021">
                  <c:v>4.5</c:v>
                </c:pt>
                <c:pt idx="33022">
                  <c:v>5</c:v>
                </c:pt>
                <c:pt idx="33023">
                  <c:v>-17.13</c:v>
                </c:pt>
                <c:pt idx="33024">
                  <c:v>4.5</c:v>
                </c:pt>
                <c:pt idx="33025">
                  <c:v>5</c:v>
                </c:pt>
                <c:pt idx="33026">
                  <c:v>59.9</c:v>
                </c:pt>
                <c:pt idx="33027">
                  <c:v>59</c:v>
                </c:pt>
                <c:pt idx="33028">
                  <c:v>58.9</c:v>
                </c:pt>
                <c:pt idx="33029">
                  <c:v>58.9</c:v>
                </c:pt>
                <c:pt idx="33030">
                  <c:v>8.7000000000000011</c:v>
                </c:pt>
                <c:pt idx="33031">
                  <c:v>8.0500000000000007</c:v>
                </c:pt>
                <c:pt idx="33032">
                  <c:v>6.1</c:v>
                </c:pt>
                <c:pt idx="33033">
                  <c:v>16.84</c:v>
                </c:pt>
                <c:pt idx="33034">
                  <c:v>4.5</c:v>
                </c:pt>
                <c:pt idx="33035">
                  <c:v>34.79</c:v>
                </c:pt>
                <c:pt idx="33036">
                  <c:v>19.22</c:v>
                </c:pt>
                <c:pt idx="33037">
                  <c:v>63</c:v>
                </c:pt>
                <c:pt idx="33038">
                  <c:v>63</c:v>
                </c:pt>
                <c:pt idx="33039">
                  <c:v>59.9</c:v>
                </c:pt>
                <c:pt idx="33040">
                  <c:v>59.7</c:v>
                </c:pt>
                <c:pt idx="33041">
                  <c:v>66.900000000000006</c:v>
                </c:pt>
                <c:pt idx="33042">
                  <c:v>69</c:v>
                </c:pt>
                <c:pt idx="33043">
                  <c:v>75</c:v>
                </c:pt>
                <c:pt idx="33044">
                  <c:v>68</c:v>
                </c:pt>
                <c:pt idx="33045">
                  <c:v>59.95</c:v>
                </c:pt>
                <c:pt idx="33046">
                  <c:v>58.75</c:v>
                </c:pt>
                <c:pt idx="33047">
                  <c:v>16.5</c:v>
                </c:pt>
                <c:pt idx="33048">
                  <c:v>16.5</c:v>
                </c:pt>
                <c:pt idx="33049">
                  <c:v>16.5</c:v>
                </c:pt>
                <c:pt idx="33050">
                  <c:v>15.1</c:v>
                </c:pt>
                <c:pt idx="33051">
                  <c:v>15</c:v>
                </c:pt>
                <c:pt idx="33052">
                  <c:v>15.1</c:v>
                </c:pt>
                <c:pt idx="33053">
                  <c:v>14.5</c:v>
                </c:pt>
                <c:pt idx="33054">
                  <c:v>0</c:v>
                </c:pt>
                <c:pt idx="33055">
                  <c:v>16</c:v>
                </c:pt>
                <c:pt idx="33056">
                  <c:v>16</c:v>
                </c:pt>
                <c:pt idx="33057">
                  <c:v>70</c:v>
                </c:pt>
                <c:pt idx="33058">
                  <c:v>15.1</c:v>
                </c:pt>
                <c:pt idx="33059">
                  <c:v>16</c:v>
                </c:pt>
                <c:pt idx="33060">
                  <c:v>3.85</c:v>
                </c:pt>
                <c:pt idx="33061">
                  <c:v>60</c:v>
                </c:pt>
                <c:pt idx="33062">
                  <c:v>30</c:v>
                </c:pt>
                <c:pt idx="33063">
                  <c:v>17.95</c:v>
                </c:pt>
                <c:pt idx="33064">
                  <c:v>17.95</c:v>
                </c:pt>
                <c:pt idx="33065">
                  <c:v>17.95</c:v>
                </c:pt>
                <c:pt idx="33066">
                  <c:v>58.5</c:v>
                </c:pt>
                <c:pt idx="33067">
                  <c:v>18.12</c:v>
                </c:pt>
                <c:pt idx="33068">
                  <c:v>18.12</c:v>
                </c:pt>
                <c:pt idx="33069">
                  <c:v>15.1</c:v>
                </c:pt>
                <c:pt idx="33070">
                  <c:v>15</c:v>
                </c:pt>
                <c:pt idx="33071">
                  <c:v>15</c:v>
                </c:pt>
                <c:pt idx="33072">
                  <c:v>15</c:v>
                </c:pt>
                <c:pt idx="33073">
                  <c:v>28.9</c:v>
                </c:pt>
                <c:pt idx="33074">
                  <c:v>58</c:v>
                </c:pt>
                <c:pt idx="33075">
                  <c:v>55</c:v>
                </c:pt>
                <c:pt idx="33076">
                  <c:v>28.28</c:v>
                </c:pt>
                <c:pt idx="33077">
                  <c:v>25.08</c:v>
                </c:pt>
                <c:pt idx="33078">
                  <c:v>30</c:v>
                </c:pt>
                <c:pt idx="33079">
                  <c:v>4</c:v>
                </c:pt>
                <c:pt idx="33080">
                  <c:v>28.32</c:v>
                </c:pt>
                <c:pt idx="33081">
                  <c:v>31</c:v>
                </c:pt>
                <c:pt idx="33082">
                  <c:v>52.070180000000001</c:v>
                </c:pt>
                <c:pt idx="33083">
                  <c:v>15.1</c:v>
                </c:pt>
                <c:pt idx="33084">
                  <c:v>58.8</c:v>
                </c:pt>
                <c:pt idx="33085">
                  <c:v>60.36</c:v>
                </c:pt>
                <c:pt idx="33086">
                  <c:v>63</c:v>
                </c:pt>
                <c:pt idx="33087">
                  <c:v>66.88</c:v>
                </c:pt>
                <c:pt idx="33088">
                  <c:v>18.170000000000009</c:v>
                </c:pt>
                <c:pt idx="33089">
                  <c:v>74</c:v>
                </c:pt>
                <c:pt idx="33090">
                  <c:v>74</c:v>
                </c:pt>
                <c:pt idx="33091">
                  <c:v>58.8</c:v>
                </c:pt>
                <c:pt idx="33092">
                  <c:v>18.2</c:v>
                </c:pt>
                <c:pt idx="33093">
                  <c:v>61.5</c:v>
                </c:pt>
                <c:pt idx="33094">
                  <c:v>18.260000000000002</c:v>
                </c:pt>
                <c:pt idx="33095">
                  <c:v>15</c:v>
                </c:pt>
                <c:pt idx="33096">
                  <c:v>18.2</c:v>
                </c:pt>
                <c:pt idx="33097">
                  <c:v>3.552579999999999</c:v>
                </c:pt>
                <c:pt idx="33098">
                  <c:v>61.4</c:v>
                </c:pt>
                <c:pt idx="33099">
                  <c:v>59</c:v>
                </c:pt>
                <c:pt idx="33100">
                  <c:v>58</c:v>
                </c:pt>
                <c:pt idx="33101">
                  <c:v>54.02</c:v>
                </c:pt>
                <c:pt idx="33102">
                  <c:v>52.7</c:v>
                </c:pt>
                <c:pt idx="33103">
                  <c:v>52.7</c:v>
                </c:pt>
                <c:pt idx="33104">
                  <c:v>18.399999999999999</c:v>
                </c:pt>
                <c:pt idx="33105">
                  <c:v>59</c:v>
                </c:pt>
                <c:pt idx="33106">
                  <c:v>0</c:v>
                </c:pt>
                <c:pt idx="33107">
                  <c:v>4</c:v>
                </c:pt>
                <c:pt idx="33108">
                  <c:v>60</c:v>
                </c:pt>
                <c:pt idx="33109">
                  <c:v>60</c:v>
                </c:pt>
                <c:pt idx="33110">
                  <c:v>39.15</c:v>
                </c:pt>
                <c:pt idx="33111">
                  <c:v>60</c:v>
                </c:pt>
                <c:pt idx="33112">
                  <c:v>41.07</c:v>
                </c:pt>
                <c:pt idx="33113">
                  <c:v>3.95</c:v>
                </c:pt>
                <c:pt idx="33114">
                  <c:v>5.22</c:v>
                </c:pt>
                <c:pt idx="33115">
                  <c:v>3.95</c:v>
                </c:pt>
                <c:pt idx="33116">
                  <c:v>58.9</c:v>
                </c:pt>
                <c:pt idx="33117">
                  <c:v>32.979999999999997</c:v>
                </c:pt>
                <c:pt idx="33118">
                  <c:v>6</c:v>
                </c:pt>
                <c:pt idx="33119">
                  <c:v>0</c:v>
                </c:pt>
                <c:pt idx="33120">
                  <c:v>4.5</c:v>
                </c:pt>
                <c:pt idx="33121">
                  <c:v>6.0180499999999997</c:v>
                </c:pt>
                <c:pt idx="33122">
                  <c:v>4.5</c:v>
                </c:pt>
                <c:pt idx="33123">
                  <c:v>11.2</c:v>
                </c:pt>
                <c:pt idx="33124">
                  <c:v>15.94</c:v>
                </c:pt>
                <c:pt idx="33125">
                  <c:v>6</c:v>
                </c:pt>
                <c:pt idx="33126">
                  <c:v>6</c:v>
                </c:pt>
                <c:pt idx="33127">
                  <c:v>2.2000000000000002</c:v>
                </c:pt>
                <c:pt idx="33128">
                  <c:v>6</c:v>
                </c:pt>
                <c:pt idx="33129">
                  <c:v>6</c:v>
                </c:pt>
                <c:pt idx="33130">
                  <c:v>6</c:v>
                </c:pt>
                <c:pt idx="33131">
                  <c:v>6.0588099999999994</c:v>
                </c:pt>
                <c:pt idx="33132">
                  <c:v>31.96</c:v>
                </c:pt>
                <c:pt idx="33133">
                  <c:v>6</c:v>
                </c:pt>
                <c:pt idx="33134">
                  <c:v>6</c:v>
                </c:pt>
                <c:pt idx="33135">
                  <c:v>0</c:v>
                </c:pt>
                <c:pt idx="33136">
                  <c:v>0</c:v>
                </c:pt>
                <c:pt idx="33137">
                  <c:v>27.12</c:v>
                </c:pt>
                <c:pt idx="33138">
                  <c:v>23.16</c:v>
                </c:pt>
                <c:pt idx="33139">
                  <c:v>26.55</c:v>
                </c:pt>
                <c:pt idx="33140">
                  <c:v>27.85</c:v>
                </c:pt>
                <c:pt idx="33141">
                  <c:v>29.57</c:v>
                </c:pt>
                <c:pt idx="33142">
                  <c:v>36.44</c:v>
                </c:pt>
                <c:pt idx="33143">
                  <c:v>5</c:v>
                </c:pt>
                <c:pt idx="33144">
                  <c:v>5</c:v>
                </c:pt>
                <c:pt idx="33145">
                  <c:v>5</c:v>
                </c:pt>
                <c:pt idx="33146">
                  <c:v>26.11</c:v>
                </c:pt>
                <c:pt idx="33147">
                  <c:v>55</c:v>
                </c:pt>
                <c:pt idx="33148">
                  <c:v>58</c:v>
                </c:pt>
                <c:pt idx="33149">
                  <c:v>58</c:v>
                </c:pt>
                <c:pt idx="33150">
                  <c:v>55</c:v>
                </c:pt>
                <c:pt idx="33151">
                  <c:v>31.52</c:v>
                </c:pt>
                <c:pt idx="33152">
                  <c:v>25</c:v>
                </c:pt>
                <c:pt idx="33153">
                  <c:v>59</c:v>
                </c:pt>
                <c:pt idx="33154">
                  <c:v>60</c:v>
                </c:pt>
                <c:pt idx="33155">
                  <c:v>60</c:v>
                </c:pt>
                <c:pt idx="33156">
                  <c:v>59</c:v>
                </c:pt>
                <c:pt idx="33157">
                  <c:v>59</c:v>
                </c:pt>
                <c:pt idx="33158">
                  <c:v>59</c:v>
                </c:pt>
                <c:pt idx="33159">
                  <c:v>15.80111</c:v>
                </c:pt>
                <c:pt idx="33160">
                  <c:v>42.47</c:v>
                </c:pt>
                <c:pt idx="33161">
                  <c:v>23.66</c:v>
                </c:pt>
                <c:pt idx="33162">
                  <c:v>59</c:v>
                </c:pt>
                <c:pt idx="33163">
                  <c:v>37.450000000000003</c:v>
                </c:pt>
                <c:pt idx="33164">
                  <c:v>59</c:v>
                </c:pt>
                <c:pt idx="33165">
                  <c:v>59</c:v>
                </c:pt>
                <c:pt idx="33166">
                  <c:v>18.37</c:v>
                </c:pt>
                <c:pt idx="33167">
                  <c:v>3.95</c:v>
                </c:pt>
                <c:pt idx="33168">
                  <c:v>30</c:v>
                </c:pt>
                <c:pt idx="33169">
                  <c:v>30</c:v>
                </c:pt>
                <c:pt idx="33170">
                  <c:v>35.950000000000003</c:v>
                </c:pt>
                <c:pt idx="33171">
                  <c:v>35</c:v>
                </c:pt>
                <c:pt idx="33172">
                  <c:v>30.63</c:v>
                </c:pt>
                <c:pt idx="33173">
                  <c:v>30.03</c:v>
                </c:pt>
                <c:pt idx="33174">
                  <c:v>6.1</c:v>
                </c:pt>
                <c:pt idx="33175">
                  <c:v>6.1</c:v>
                </c:pt>
                <c:pt idx="33176">
                  <c:v>21.72</c:v>
                </c:pt>
                <c:pt idx="33177">
                  <c:v>30</c:v>
                </c:pt>
                <c:pt idx="33178">
                  <c:v>21.48</c:v>
                </c:pt>
                <c:pt idx="33179">
                  <c:v>25.37</c:v>
                </c:pt>
                <c:pt idx="33180">
                  <c:v>25.48</c:v>
                </c:pt>
                <c:pt idx="33181">
                  <c:v>30.38</c:v>
                </c:pt>
                <c:pt idx="33182">
                  <c:v>32.020000000000003</c:v>
                </c:pt>
                <c:pt idx="33183">
                  <c:v>38.07</c:v>
                </c:pt>
                <c:pt idx="33184">
                  <c:v>26.73</c:v>
                </c:pt>
                <c:pt idx="33185">
                  <c:v>5</c:v>
                </c:pt>
                <c:pt idx="33186">
                  <c:v>59</c:v>
                </c:pt>
                <c:pt idx="33187">
                  <c:v>33.39</c:v>
                </c:pt>
                <c:pt idx="33188">
                  <c:v>28.05</c:v>
                </c:pt>
                <c:pt idx="33189">
                  <c:v>59</c:v>
                </c:pt>
                <c:pt idx="33190">
                  <c:v>58</c:v>
                </c:pt>
                <c:pt idx="33191">
                  <c:v>6.6</c:v>
                </c:pt>
                <c:pt idx="33192">
                  <c:v>6</c:v>
                </c:pt>
                <c:pt idx="33193">
                  <c:v>6</c:v>
                </c:pt>
                <c:pt idx="33194">
                  <c:v>5.25</c:v>
                </c:pt>
                <c:pt idx="33195">
                  <c:v>6</c:v>
                </c:pt>
                <c:pt idx="33196">
                  <c:v>5.25</c:v>
                </c:pt>
                <c:pt idx="33197">
                  <c:v>7</c:v>
                </c:pt>
                <c:pt idx="33198">
                  <c:v>7</c:v>
                </c:pt>
                <c:pt idx="33199">
                  <c:v>9</c:v>
                </c:pt>
                <c:pt idx="33200">
                  <c:v>60</c:v>
                </c:pt>
                <c:pt idx="33201">
                  <c:v>68.5</c:v>
                </c:pt>
                <c:pt idx="33202">
                  <c:v>69</c:v>
                </c:pt>
                <c:pt idx="33203">
                  <c:v>68.5</c:v>
                </c:pt>
                <c:pt idx="33204">
                  <c:v>65</c:v>
                </c:pt>
                <c:pt idx="33205">
                  <c:v>25</c:v>
                </c:pt>
                <c:pt idx="33206">
                  <c:v>25</c:v>
                </c:pt>
                <c:pt idx="33207">
                  <c:v>9</c:v>
                </c:pt>
                <c:pt idx="33208">
                  <c:v>12</c:v>
                </c:pt>
                <c:pt idx="33209">
                  <c:v>12</c:v>
                </c:pt>
                <c:pt idx="33210">
                  <c:v>60</c:v>
                </c:pt>
                <c:pt idx="33211">
                  <c:v>59</c:v>
                </c:pt>
                <c:pt idx="33212">
                  <c:v>20.2</c:v>
                </c:pt>
                <c:pt idx="33213">
                  <c:v>20.2</c:v>
                </c:pt>
                <c:pt idx="33214">
                  <c:v>21.43</c:v>
                </c:pt>
                <c:pt idx="33215">
                  <c:v>21.43</c:v>
                </c:pt>
                <c:pt idx="33216">
                  <c:v>21.52</c:v>
                </c:pt>
                <c:pt idx="33217">
                  <c:v>29.94</c:v>
                </c:pt>
                <c:pt idx="33218">
                  <c:v>29.6</c:v>
                </c:pt>
                <c:pt idx="33219">
                  <c:v>27.82</c:v>
                </c:pt>
                <c:pt idx="33220">
                  <c:v>28.06</c:v>
                </c:pt>
                <c:pt idx="33221">
                  <c:v>27.7</c:v>
                </c:pt>
                <c:pt idx="33222">
                  <c:v>30.68</c:v>
                </c:pt>
                <c:pt idx="33223">
                  <c:v>20.55</c:v>
                </c:pt>
                <c:pt idx="33224">
                  <c:v>22.47</c:v>
                </c:pt>
                <c:pt idx="33225">
                  <c:v>30.1</c:v>
                </c:pt>
                <c:pt idx="33226">
                  <c:v>57</c:v>
                </c:pt>
                <c:pt idx="33227">
                  <c:v>55.8</c:v>
                </c:pt>
                <c:pt idx="33228">
                  <c:v>5.0999999999999996</c:v>
                </c:pt>
                <c:pt idx="33229">
                  <c:v>2.5</c:v>
                </c:pt>
                <c:pt idx="33230">
                  <c:v>7.2</c:v>
                </c:pt>
                <c:pt idx="33231">
                  <c:v>57.25</c:v>
                </c:pt>
                <c:pt idx="33232">
                  <c:v>57.25</c:v>
                </c:pt>
                <c:pt idx="33233">
                  <c:v>-15</c:v>
                </c:pt>
                <c:pt idx="33234">
                  <c:v>61</c:v>
                </c:pt>
                <c:pt idx="33235">
                  <c:v>60</c:v>
                </c:pt>
                <c:pt idx="33236">
                  <c:v>57.25</c:v>
                </c:pt>
                <c:pt idx="33237">
                  <c:v>60</c:v>
                </c:pt>
                <c:pt idx="33238">
                  <c:v>57</c:v>
                </c:pt>
                <c:pt idx="33239">
                  <c:v>57</c:v>
                </c:pt>
                <c:pt idx="33240">
                  <c:v>58.9</c:v>
                </c:pt>
                <c:pt idx="33241">
                  <c:v>57</c:v>
                </c:pt>
                <c:pt idx="33242">
                  <c:v>58</c:v>
                </c:pt>
                <c:pt idx="33243">
                  <c:v>58</c:v>
                </c:pt>
                <c:pt idx="33244">
                  <c:v>60</c:v>
                </c:pt>
                <c:pt idx="33245">
                  <c:v>58</c:v>
                </c:pt>
                <c:pt idx="33246">
                  <c:v>8.1</c:v>
                </c:pt>
                <c:pt idx="33247">
                  <c:v>47.26</c:v>
                </c:pt>
                <c:pt idx="33248">
                  <c:v>58</c:v>
                </c:pt>
                <c:pt idx="33249">
                  <c:v>62</c:v>
                </c:pt>
                <c:pt idx="33250">
                  <c:v>62</c:v>
                </c:pt>
                <c:pt idx="33251">
                  <c:v>62</c:v>
                </c:pt>
                <c:pt idx="33252">
                  <c:v>50.26</c:v>
                </c:pt>
                <c:pt idx="33253">
                  <c:v>45.93</c:v>
                </c:pt>
                <c:pt idx="33254">
                  <c:v>6.24526</c:v>
                </c:pt>
                <c:pt idx="33255">
                  <c:v>42.07</c:v>
                </c:pt>
                <c:pt idx="33256">
                  <c:v>57</c:v>
                </c:pt>
                <c:pt idx="33257">
                  <c:v>3.95</c:v>
                </c:pt>
                <c:pt idx="33258">
                  <c:v>57</c:v>
                </c:pt>
                <c:pt idx="33259">
                  <c:v>9</c:v>
                </c:pt>
                <c:pt idx="33260">
                  <c:v>45.58</c:v>
                </c:pt>
                <c:pt idx="33261">
                  <c:v>34.89</c:v>
                </c:pt>
                <c:pt idx="33262">
                  <c:v>9.1</c:v>
                </c:pt>
                <c:pt idx="33263">
                  <c:v>7.1099999999999994</c:v>
                </c:pt>
                <c:pt idx="33264">
                  <c:v>20.11</c:v>
                </c:pt>
                <c:pt idx="33265">
                  <c:v>38.15</c:v>
                </c:pt>
                <c:pt idx="33266">
                  <c:v>36.979999999999997</c:v>
                </c:pt>
                <c:pt idx="33267">
                  <c:v>36.25</c:v>
                </c:pt>
                <c:pt idx="33268">
                  <c:v>35.44</c:v>
                </c:pt>
                <c:pt idx="33269">
                  <c:v>34.71</c:v>
                </c:pt>
                <c:pt idx="33270">
                  <c:v>35.56</c:v>
                </c:pt>
                <c:pt idx="33271">
                  <c:v>36.4</c:v>
                </c:pt>
                <c:pt idx="33272">
                  <c:v>40.22</c:v>
                </c:pt>
                <c:pt idx="33273">
                  <c:v>56.13</c:v>
                </c:pt>
                <c:pt idx="33274">
                  <c:v>56.13</c:v>
                </c:pt>
                <c:pt idx="33275">
                  <c:v>56.13</c:v>
                </c:pt>
                <c:pt idx="33276">
                  <c:v>58.45</c:v>
                </c:pt>
                <c:pt idx="33277">
                  <c:v>58.45</c:v>
                </c:pt>
                <c:pt idx="33278">
                  <c:v>54.71011</c:v>
                </c:pt>
                <c:pt idx="33279">
                  <c:v>55.18</c:v>
                </c:pt>
                <c:pt idx="33280">
                  <c:v>58.5</c:v>
                </c:pt>
                <c:pt idx="33281">
                  <c:v>25</c:v>
                </c:pt>
                <c:pt idx="33282">
                  <c:v>9.2199999999999989</c:v>
                </c:pt>
                <c:pt idx="33283">
                  <c:v>10</c:v>
                </c:pt>
                <c:pt idx="33284">
                  <c:v>58.7</c:v>
                </c:pt>
                <c:pt idx="33285">
                  <c:v>58.75</c:v>
                </c:pt>
                <c:pt idx="33286">
                  <c:v>9</c:v>
                </c:pt>
                <c:pt idx="33287">
                  <c:v>58</c:v>
                </c:pt>
                <c:pt idx="33288">
                  <c:v>58</c:v>
                </c:pt>
                <c:pt idx="33289">
                  <c:v>58.75</c:v>
                </c:pt>
                <c:pt idx="33290">
                  <c:v>60</c:v>
                </c:pt>
                <c:pt idx="33291">
                  <c:v>60</c:v>
                </c:pt>
                <c:pt idx="33292">
                  <c:v>46.97007</c:v>
                </c:pt>
                <c:pt idx="33293">
                  <c:v>46.58</c:v>
                </c:pt>
                <c:pt idx="33294">
                  <c:v>48.48</c:v>
                </c:pt>
                <c:pt idx="33295">
                  <c:v>48.6</c:v>
                </c:pt>
                <c:pt idx="33296">
                  <c:v>13.5</c:v>
                </c:pt>
                <c:pt idx="33297">
                  <c:v>65</c:v>
                </c:pt>
                <c:pt idx="33298">
                  <c:v>68.95</c:v>
                </c:pt>
                <c:pt idx="33299">
                  <c:v>68.97</c:v>
                </c:pt>
                <c:pt idx="33300">
                  <c:v>68.95</c:v>
                </c:pt>
                <c:pt idx="33301">
                  <c:v>68.95</c:v>
                </c:pt>
                <c:pt idx="33302">
                  <c:v>68.95</c:v>
                </c:pt>
                <c:pt idx="33303">
                  <c:v>15.57</c:v>
                </c:pt>
                <c:pt idx="33304">
                  <c:v>25</c:v>
                </c:pt>
                <c:pt idx="33305">
                  <c:v>59.75</c:v>
                </c:pt>
                <c:pt idx="33306">
                  <c:v>58.95</c:v>
                </c:pt>
                <c:pt idx="33307">
                  <c:v>58.95</c:v>
                </c:pt>
                <c:pt idx="33308">
                  <c:v>58</c:v>
                </c:pt>
                <c:pt idx="33309">
                  <c:v>58</c:v>
                </c:pt>
                <c:pt idx="33310">
                  <c:v>30.49</c:v>
                </c:pt>
                <c:pt idx="33311">
                  <c:v>15.55</c:v>
                </c:pt>
                <c:pt idx="33312">
                  <c:v>15.55</c:v>
                </c:pt>
                <c:pt idx="33313">
                  <c:v>24.96</c:v>
                </c:pt>
                <c:pt idx="33314">
                  <c:v>27.9</c:v>
                </c:pt>
                <c:pt idx="33315">
                  <c:v>30.06</c:v>
                </c:pt>
                <c:pt idx="33316">
                  <c:v>56</c:v>
                </c:pt>
                <c:pt idx="33317">
                  <c:v>56</c:v>
                </c:pt>
                <c:pt idx="33318">
                  <c:v>40.42</c:v>
                </c:pt>
                <c:pt idx="33319">
                  <c:v>38.65</c:v>
                </c:pt>
                <c:pt idx="33320">
                  <c:v>38.65</c:v>
                </c:pt>
                <c:pt idx="33321">
                  <c:v>30.46</c:v>
                </c:pt>
                <c:pt idx="33322">
                  <c:v>56</c:v>
                </c:pt>
                <c:pt idx="33323">
                  <c:v>56</c:v>
                </c:pt>
                <c:pt idx="33324">
                  <c:v>58</c:v>
                </c:pt>
                <c:pt idx="33325">
                  <c:v>52.1</c:v>
                </c:pt>
                <c:pt idx="33326">
                  <c:v>50.43</c:v>
                </c:pt>
                <c:pt idx="33327">
                  <c:v>51.8</c:v>
                </c:pt>
                <c:pt idx="33328">
                  <c:v>59.25</c:v>
                </c:pt>
                <c:pt idx="33329">
                  <c:v>60</c:v>
                </c:pt>
                <c:pt idx="33330">
                  <c:v>16</c:v>
                </c:pt>
                <c:pt idx="33331">
                  <c:v>60</c:v>
                </c:pt>
                <c:pt idx="33332">
                  <c:v>60</c:v>
                </c:pt>
                <c:pt idx="33333">
                  <c:v>60</c:v>
                </c:pt>
                <c:pt idx="33334">
                  <c:v>65.98</c:v>
                </c:pt>
                <c:pt idx="33335">
                  <c:v>60</c:v>
                </c:pt>
                <c:pt idx="33336">
                  <c:v>58.29</c:v>
                </c:pt>
                <c:pt idx="33337">
                  <c:v>18.600000000000001</c:v>
                </c:pt>
                <c:pt idx="33338">
                  <c:v>19</c:v>
                </c:pt>
                <c:pt idx="33339">
                  <c:v>19.07</c:v>
                </c:pt>
                <c:pt idx="33340">
                  <c:v>19.5</c:v>
                </c:pt>
                <c:pt idx="33341">
                  <c:v>19.57</c:v>
                </c:pt>
                <c:pt idx="33342">
                  <c:v>20.2</c:v>
                </c:pt>
                <c:pt idx="33343">
                  <c:v>21.5</c:v>
                </c:pt>
                <c:pt idx="33344">
                  <c:v>20.57</c:v>
                </c:pt>
                <c:pt idx="33345">
                  <c:v>22.02</c:v>
                </c:pt>
                <c:pt idx="33346">
                  <c:v>25.11</c:v>
                </c:pt>
                <c:pt idx="33347">
                  <c:v>25.61</c:v>
                </c:pt>
                <c:pt idx="33348">
                  <c:v>26.5</c:v>
                </c:pt>
                <c:pt idx="33349">
                  <c:v>25.77</c:v>
                </c:pt>
                <c:pt idx="33350">
                  <c:v>26</c:v>
                </c:pt>
                <c:pt idx="33351">
                  <c:v>26.2</c:v>
                </c:pt>
                <c:pt idx="33352">
                  <c:v>26.71</c:v>
                </c:pt>
                <c:pt idx="33353">
                  <c:v>28</c:v>
                </c:pt>
                <c:pt idx="33354">
                  <c:v>58.25</c:v>
                </c:pt>
                <c:pt idx="33355">
                  <c:v>57.5</c:v>
                </c:pt>
                <c:pt idx="33356">
                  <c:v>3.85</c:v>
                </c:pt>
                <c:pt idx="33357">
                  <c:v>28.5</c:v>
                </c:pt>
                <c:pt idx="33358">
                  <c:v>56.6</c:v>
                </c:pt>
                <c:pt idx="33359">
                  <c:v>26</c:v>
                </c:pt>
                <c:pt idx="33360">
                  <c:v>20</c:v>
                </c:pt>
                <c:pt idx="33361">
                  <c:v>35</c:v>
                </c:pt>
                <c:pt idx="33362">
                  <c:v>55</c:v>
                </c:pt>
                <c:pt idx="33363">
                  <c:v>53</c:v>
                </c:pt>
                <c:pt idx="33364">
                  <c:v>20.75</c:v>
                </c:pt>
                <c:pt idx="33365">
                  <c:v>7</c:v>
                </c:pt>
                <c:pt idx="33366">
                  <c:v>20.75</c:v>
                </c:pt>
                <c:pt idx="33367">
                  <c:v>7</c:v>
                </c:pt>
                <c:pt idx="33368">
                  <c:v>7</c:v>
                </c:pt>
                <c:pt idx="33369">
                  <c:v>20.75</c:v>
                </c:pt>
                <c:pt idx="33370">
                  <c:v>56.5</c:v>
                </c:pt>
                <c:pt idx="33371">
                  <c:v>9</c:v>
                </c:pt>
                <c:pt idx="33372">
                  <c:v>67.900000000000006</c:v>
                </c:pt>
                <c:pt idx="33373">
                  <c:v>66.8</c:v>
                </c:pt>
                <c:pt idx="33374">
                  <c:v>26.2</c:v>
                </c:pt>
                <c:pt idx="33375">
                  <c:v>68.999899999999997</c:v>
                </c:pt>
                <c:pt idx="33376">
                  <c:v>82</c:v>
                </c:pt>
                <c:pt idx="33377">
                  <c:v>86</c:v>
                </c:pt>
                <c:pt idx="33378">
                  <c:v>75</c:v>
                </c:pt>
                <c:pt idx="33379">
                  <c:v>69</c:v>
                </c:pt>
                <c:pt idx="33380">
                  <c:v>144</c:v>
                </c:pt>
                <c:pt idx="33381">
                  <c:v>84.99</c:v>
                </c:pt>
                <c:pt idx="33382">
                  <c:v>84.883669999999995</c:v>
                </c:pt>
                <c:pt idx="33383">
                  <c:v>75.000299999999996</c:v>
                </c:pt>
                <c:pt idx="33384">
                  <c:v>97</c:v>
                </c:pt>
                <c:pt idx="33385">
                  <c:v>97</c:v>
                </c:pt>
                <c:pt idx="33386">
                  <c:v>97</c:v>
                </c:pt>
                <c:pt idx="33387">
                  <c:v>97</c:v>
                </c:pt>
                <c:pt idx="33388">
                  <c:v>37</c:v>
                </c:pt>
                <c:pt idx="33389">
                  <c:v>134.94999999999999</c:v>
                </c:pt>
                <c:pt idx="33390">
                  <c:v>32</c:v>
                </c:pt>
                <c:pt idx="33391">
                  <c:v>35</c:v>
                </c:pt>
                <c:pt idx="33392">
                  <c:v>32.5</c:v>
                </c:pt>
                <c:pt idx="33393">
                  <c:v>145</c:v>
                </c:pt>
                <c:pt idx="33394">
                  <c:v>36.5</c:v>
                </c:pt>
                <c:pt idx="33395">
                  <c:v>35.5</c:v>
                </c:pt>
                <c:pt idx="33396">
                  <c:v>32.6</c:v>
                </c:pt>
                <c:pt idx="33397">
                  <c:v>32.6</c:v>
                </c:pt>
                <c:pt idx="33398">
                  <c:v>36.5</c:v>
                </c:pt>
                <c:pt idx="33399">
                  <c:v>35</c:v>
                </c:pt>
                <c:pt idx="33400">
                  <c:v>33.119999999999997</c:v>
                </c:pt>
                <c:pt idx="33401">
                  <c:v>33.15</c:v>
                </c:pt>
                <c:pt idx="33402">
                  <c:v>52.5</c:v>
                </c:pt>
                <c:pt idx="33403">
                  <c:v>33.15</c:v>
                </c:pt>
                <c:pt idx="33404">
                  <c:v>58.25</c:v>
                </c:pt>
                <c:pt idx="33405">
                  <c:v>59</c:v>
                </c:pt>
                <c:pt idx="33406">
                  <c:v>54</c:v>
                </c:pt>
                <c:pt idx="33407">
                  <c:v>54</c:v>
                </c:pt>
                <c:pt idx="33408">
                  <c:v>55</c:v>
                </c:pt>
                <c:pt idx="33409">
                  <c:v>57.95</c:v>
                </c:pt>
                <c:pt idx="33410">
                  <c:v>54</c:v>
                </c:pt>
                <c:pt idx="33411">
                  <c:v>33.5</c:v>
                </c:pt>
                <c:pt idx="33412">
                  <c:v>33.5</c:v>
                </c:pt>
                <c:pt idx="33413">
                  <c:v>33.5</c:v>
                </c:pt>
                <c:pt idx="33414">
                  <c:v>54</c:v>
                </c:pt>
                <c:pt idx="33415">
                  <c:v>0</c:v>
                </c:pt>
                <c:pt idx="33416">
                  <c:v>4</c:v>
                </c:pt>
                <c:pt idx="33417">
                  <c:v>33.5</c:v>
                </c:pt>
                <c:pt idx="33418">
                  <c:v>53.45</c:v>
                </c:pt>
                <c:pt idx="33419">
                  <c:v>52.45</c:v>
                </c:pt>
                <c:pt idx="33420">
                  <c:v>54</c:v>
                </c:pt>
                <c:pt idx="33421">
                  <c:v>66.66</c:v>
                </c:pt>
                <c:pt idx="33422">
                  <c:v>33.520000000000003</c:v>
                </c:pt>
                <c:pt idx="33423">
                  <c:v>78.23</c:v>
                </c:pt>
                <c:pt idx="33424">
                  <c:v>34</c:v>
                </c:pt>
                <c:pt idx="33425">
                  <c:v>69.000110000000006</c:v>
                </c:pt>
                <c:pt idx="33426">
                  <c:v>66.66</c:v>
                </c:pt>
                <c:pt idx="33427">
                  <c:v>66.66</c:v>
                </c:pt>
                <c:pt idx="33428">
                  <c:v>33.6</c:v>
                </c:pt>
                <c:pt idx="33429">
                  <c:v>66.66</c:v>
                </c:pt>
                <c:pt idx="33430">
                  <c:v>66.66</c:v>
                </c:pt>
                <c:pt idx="33431">
                  <c:v>72.25</c:v>
                </c:pt>
                <c:pt idx="33432">
                  <c:v>72.25</c:v>
                </c:pt>
                <c:pt idx="33433">
                  <c:v>72.399360000000001</c:v>
                </c:pt>
                <c:pt idx="33434">
                  <c:v>34</c:v>
                </c:pt>
                <c:pt idx="33435">
                  <c:v>34</c:v>
                </c:pt>
                <c:pt idx="33436">
                  <c:v>60.890070000000001</c:v>
                </c:pt>
                <c:pt idx="33437">
                  <c:v>61.430400000000013</c:v>
                </c:pt>
                <c:pt idx="33438">
                  <c:v>66.760000000000005</c:v>
                </c:pt>
                <c:pt idx="33439">
                  <c:v>64.98</c:v>
                </c:pt>
                <c:pt idx="33440">
                  <c:v>35.5</c:v>
                </c:pt>
                <c:pt idx="33441">
                  <c:v>129.8896</c:v>
                </c:pt>
                <c:pt idx="33442">
                  <c:v>35.56</c:v>
                </c:pt>
                <c:pt idx="33443">
                  <c:v>125</c:v>
                </c:pt>
                <c:pt idx="33444">
                  <c:v>109</c:v>
                </c:pt>
                <c:pt idx="33445">
                  <c:v>83.403769999999994</c:v>
                </c:pt>
                <c:pt idx="33446">
                  <c:v>66.849999999999994</c:v>
                </c:pt>
                <c:pt idx="33447">
                  <c:v>59.9</c:v>
                </c:pt>
                <c:pt idx="33448">
                  <c:v>59.9</c:v>
                </c:pt>
                <c:pt idx="33449">
                  <c:v>34.6</c:v>
                </c:pt>
                <c:pt idx="33450">
                  <c:v>36.159999999999997</c:v>
                </c:pt>
                <c:pt idx="33451">
                  <c:v>36.159999999999997</c:v>
                </c:pt>
                <c:pt idx="33452">
                  <c:v>36.200000000000003</c:v>
                </c:pt>
                <c:pt idx="33453">
                  <c:v>45.58</c:v>
                </c:pt>
                <c:pt idx="33454">
                  <c:v>56.25</c:v>
                </c:pt>
                <c:pt idx="33455">
                  <c:v>54</c:v>
                </c:pt>
                <c:pt idx="33456">
                  <c:v>36.1</c:v>
                </c:pt>
                <c:pt idx="33457">
                  <c:v>36.200000000000003</c:v>
                </c:pt>
                <c:pt idx="33458">
                  <c:v>53</c:v>
                </c:pt>
                <c:pt idx="33459">
                  <c:v>36.1</c:v>
                </c:pt>
                <c:pt idx="33460">
                  <c:v>53</c:v>
                </c:pt>
                <c:pt idx="33461">
                  <c:v>55</c:v>
                </c:pt>
                <c:pt idx="33462">
                  <c:v>52.95</c:v>
                </c:pt>
                <c:pt idx="33463">
                  <c:v>52.95</c:v>
                </c:pt>
                <c:pt idx="33464">
                  <c:v>52.95</c:v>
                </c:pt>
                <c:pt idx="33465">
                  <c:v>52.95</c:v>
                </c:pt>
                <c:pt idx="33466">
                  <c:v>52.9</c:v>
                </c:pt>
                <c:pt idx="33467">
                  <c:v>52.9</c:v>
                </c:pt>
                <c:pt idx="33468">
                  <c:v>53</c:v>
                </c:pt>
                <c:pt idx="33469">
                  <c:v>36.369999999999997</c:v>
                </c:pt>
                <c:pt idx="33470">
                  <c:v>36.39</c:v>
                </c:pt>
                <c:pt idx="33471">
                  <c:v>36.300000000000011</c:v>
                </c:pt>
                <c:pt idx="33472">
                  <c:v>36.300000000000011</c:v>
                </c:pt>
                <c:pt idx="33473">
                  <c:v>59.75</c:v>
                </c:pt>
                <c:pt idx="33474">
                  <c:v>62</c:v>
                </c:pt>
                <c:pt idx="33475">
                  <c:v>62</c:v>
                </c:pt>
                <c:pt idx="33476">
                  <c:v>62</c:v>
                </c:pt>
                <c:pt idx="33477">
                  <c:v>70</c:v>
                </c:pt>
                <c:pt idx="33478">
                  <c:v>60</c:v>
                </c:pt>
                <c:pt idx="33479">
                  <c:v>67.98</c:v>
                </c:pt>
                <c:pt idx="33480">
                  <c:v>78.000169999999997</c:v>
                </c:pt>
                <c:pt idx="33481">
                  <c:v>68.5</c:v>
                </c:pt>
                <c:pt idx="33482">
                  <c:v>60</c:v>
                </c:pt>
                <c:pt idx="33483">
                  <c:v>60</c:v>
                </c:pt>
                <c:pt idx="33484">
                  <c:v>36.6</c:v>
                </c:pt>
                <c:pt idx="33485">
                  <c:v>36.700000000000003</c:v>
                </c:pt>
                <c:pt idx="33486">
                  <c:v>36.700000000000003</c:v>
                </c:pt>
                <c:pt idx="33487">
                  <c:v>36.700000000000003</c:v>
                </c:pt>
                <c:pt idx="33488">
                  <c:v>80.709999999999994</c:v>
                </c:pt>
                <c:pt idx="33489">
                  <c:v>38.5</c:v>
                </c:pt>
                <c:pt idx="33490">
                  <c:v>86.43</c:v>
                </c:pt>
                <c:pt idx="33491">
                  <c:v>86.43</c:v>
                </c:pt>
                <c:pt idx="33492">
                  <c:v>86.43</c:v>
                </c:pt>
                <c:pt idx="33493">
                  <c:v>86.43</c:v>
                </c:pt>
                <c:pt idx="33494">
                  <c:v>72.72</c:v>
                </c:pt>
                <c:pt idx="33495">
                  <c:v>72.72</c:v>
                </c:pt>
                <c:pt idx="33496">
                  <c:v>72.72</c:v>
                </c:pt>
                <c:pt idx="33497">
                  <c:v>72.72</c:v>
                </c:pt>
                <c:pt idx="33498">
                  <c:v>67</c:v>
                </c:pt>
                <c:pt idx="33499">
                  <c:v>67</c:v>
                </c:pt>
                <c:pt idx="33500">
                  <c:v>59</c:v>
                </c:pt>
                <c:pt idx="33501">
                  <c:v>67</c:v>
                </c:pt>
                <c:pt idx="33502">
                  <c:v>59</c:v>
                </c:pt>
                <c:pt idx="33503">
                  <c:v>57</c:v>
                </c:pt>
                <c:pt idx="33504">
                  <c:v>57</c:v>
                </c:pt>
                <c:pt idx="33505">
                  <c:v>59.9</c:v>
                </c:pt>
                <c:pt idx="33506">
                  <c:v>59.9</c:v>
                </c:pt>
                <c:pt idx="33507">
                  <c:v>54</c:v>
                </c:pt>
                <c:pt idx="33508">
                  <c:v>36.1</c:v>
                </c:pt>
                <c:pt idx="33509">
                  <c:v>36.1</c:v>
                </c:pt>
                <c:pt idx="33510">
                  <c:v>36.1</c:v>
                </c:pt>
                <c:pt idx="33511">
                  <c:v>57</c:v>
                </c:pt>
                <c:pt idx="33512">
                  <c:v>36.32</c:v>
                </c:pt>
                <c:pt idx="33513">
                  <c:v>32.020000000000003</c:v>
                </c:pt>
                <c:pt idx="33514">
                  <c:v>32.700000000000003</c:v>
                </c:pt>
                <c:pt idx="33515">
                  <c:v>43.81</c:v>
                </c:pt>
                <c:pt idx="33516">
                  <c:v>54</c:v>
                </c:pt>
                <c:pt idx="33517">
                  <c:v>56</c:v>
                </c:pt>
                <c:pt idx="33518">
                  <c:v>44.1</c:v>
                </c:pt>
                <c:pt idx="33519">
                  <c:v>42.670400000000001</c:v>
                </c:pt>
                <c:pt idx="33520">
                  <c:v>56</c:v>
                </c:pt>
                <c:pt idx="33521">
                  <c:v>54</c:v>
                </c:pt>
                <c:pt idx="33522">
                  <c:v>35</c:v>
                </c:pt>
                <c:pt idx="33523">
                  <c:v>65.000479999999982</c:v>
                </c:pt>
                <c:pt idx="33524">
                  <c:v>68.98</c:v>
                </c:pt>
                <c:pt idx="33525">
                  <c:v>66.849999999999994</c:v>
                </c:pt>
                <c:pt idx="33526">
                  <c:v>63</c:v>
                </c:pt>
                <c:pt idx="33527">
                  <c:v>72.7</c:v>
                </c:pt>
                <c:pt idx="33528">
                  <c:v>69</c:v>
                </c:pt>
                <c:pt idx="33529">
                  <c:v>70</c:v>
                </c:pt>
                <c:pt idx="33530">
                  <c:v>69</c:v>
                </c:pt>
                <c:pt idx="33531">
                  <c:v>69</c:v>
                </c:pt>
                <c:pt idx="33532">
                  <c:v>63</c:v>
                </c:pt>
                <c:pt idx="33533">
                  <c:v>63</c:v>
                </c:pt>
                <c:pt idx="33534">
                  <c:v>63</c:v>
                </c:pt>
                <c:pt idx="33535">
                  <c:v>85.51</c:v>
                </c:pt>
                <c:pt idx="33536">
                  <c:v>97.46</c:v>
                </c:pt>
                <c:pt idx="33537">
                  <c:v>105.33</c:v>
                </c:pt>
                <c:pt idx="33538">
                  <c:v>105.33</c:v>
                </c:pt>
                <c:pt idx="33539">
                  <c:v>91.51</c:v>
                </c:pt>
                <c:pt idx="33540">
                  <c:v>97.51</c:v>
                </c:pt>
                <c:pt idx="33541">
                  <c:v>25.11</c:v>
                </c:pt>
                <c:pt idx="33542">
                  <c:v>67</c:v>
                </c:pt>
                <c:pt idx="33543">
                  <c:v>25.15</c:v>
                </c:pt>
                <c:pt idx="33544">
                  <c:v>63</c:v>
                </c:pt>
                <c:pt idx="33545">
                  <c:v>63</c:v>
                </c:pt>
                <c:pt idx="33546">
                  <c:v>62.5</c:v>
                </c:pt>
                <c:pt idx="33547">
                  <c:v>25.2</c:v>
                </c:pt>
                <c:pt idx="33548">
                  <c:v>3.85</c:v>
                </c:pt>
                <c:pt idx="33549">
                  <c:v>27</c:v>
                </c:pt>
                <c:pt idx="33550">
                  <c:v>52.5</c:v>
                </c:pt>
                <c:pt idx="33551">
                  <c:v>52.5</c:v>
                </c:pt>
                <c:pt idx="33552">
                  <c:v>35.909999999999997</c:v>
                </c:pt>
                <c:pt idx="33553">
                  <c:v>25.2</c:v>
                </c:pt>
                <c:pt idx="33554">
                  <c:v>25.2</c:v>
                </c:pt>
                <c:pt idx="33555">
                  <c:v>25.2</c:v>
                </c:pt>
                <c:pt idx="33556">
                  <c:v>52</c:v>
                </c:pt>
                <c:pt idx="33557">
                  <c:v>9</c:v>
                </c:pt>
                <c:pt idx="33558">
                  <c:v>52</c:v>
                </c:pt>
                <c:pt idx="33559">
                  <c:v>9</c:v>
                </c:pt>
                <c:pt idx="33560">
                  <c:v>52.5</c:v>
                </c:pt>
                <c:pt idx="33561">
                  <c:v>6</c:v>
                </c:pt>
                <c:pt idx="33562">
                  <c:v>6</c:v>
                </c:pt>
                <c:pt idx="33563">
                  <c:v>5.95</c:v>
                </c:pt>
                <c:pt idx="33564">
                  <c:v>6</c:v>
                </c:pt>
                <c:pt idx="33565">
                  <c:v>3.85</c:v>
                </c:pt>
                <c:pt idx="33566">
                  <c:v>6</c:v>
                </c:pt>
                <c:pt idx="33567">
                  <c:v>3.85</c:v>
                </c:pt>
                <c:pt idx="33568">
                  <c:v>3.85</c:v>
                </c:pt>
                <c:pt idx="33569">
                  <c:v>52</c:v>
                </c:pt>
                <c:pt idx="33570">
                  <c:v>3.85</c:v>
                </c:pt>
                <c:pt idx="33571">
                  <c:v>53</c:v>
                </c:pt>
                <c:pt idx="33572">
                  <c:v>54.75</c:v>
                </c:pt>
                <c:pt idx="33573">
                  <c:v>53</c:v>
                </c:pt>
                <c:pt idx="33574">
                  <c:v>52.69</c:v>
                </c:pt>
                <c:pt idx="33575">
                  <c:v>52.65</c:v>
                </c:pt>
                <c:pt idx="33576">
                  <c:v>52.55</c:v>
                </c:pt>
                <c:pt idx="33577">
                  <c:v>52.55</c:v>
                </c:pt>
                <c:pt idx="33578">
                  <c:v>52</c:v>
                </c:pt>
                <c:pt idx="33579">
                  <c:v>51.98</c:v>
                </c:pt>
                <c:pt idx="33580">
                  <c:v>51.5</c:v>
                </c:pt>
                <c:pt idx="33581">
                  <c:v>6</c:v>
                </c:pt>
                <c:pt idx="33582">
                  <c:v>25.5</c:v>
                </c:pt>
                <c:pt idx="33583">
                  <c:v>52.29</c:v>
                </c:pt>
                <c:pt idx="33584">
                  <c:v>63.137090000000001</c:v>
                </c:pt>
                <c:pt idx="33585">
                  <c:v>63</c:v>
                </c:pt>
                <c:pt idx="33586">
                  <c:v>3.85</c:v>
                </c:pt>
                <c:pt idx="33587">
                  <c:v>6</c:v>
                </c:pt>
                <c:pt idx="33588">
                  <c:v>64</c:v>
                </c:pt>
                <c:pt idx="33589">
                  <c:v>54</c:v>
                </c:pt>
                <c:pt idx="33590">
                  <c:v>61</c:v>
                </c:pt>
                <c:pt idx="33591">
                  <c:v>61</c:v>
                </c:pt>
                <c:pt idx="33592">
                  <c:v>59</c:v>
                </c:pt>
                <c:pt idx="33593">
                  <c:v>6</c:v>
                </c:pt>
                <c:pt idx="33594">
                  <c:v>59</c:v>
                </c:pt>
                <c:pt idx="33595">
                  <c:v>23</c:v>
                </c:pt>
                <c:pt idx="33596">
                  <c:v>30</c:v>
                </c:pt>
                <c:pt idx="33597">
                  <c:v>38.25</c:v>
                </c:pt>
                <c:pt idx="33598">
                  <c:v>54.75</c:v>
                </c:pt>
                <c:pt idx="33599">
                  <c:v>54.75</c:v>
                </c:pt>
                <c:pt idx="33600">
                  <c:v>54.75</c:v>
                </c:pt>
                <c:pt idx="33601">
                  <c:v>57.7</c:v>
                </c:pt>
                <c:pt idx="33602">
                  <c:v>53</c:v>
                </c:pt>
                <c:pt idx="33603">
                  <c:v>42.61</c:v>
                </c:pt>
                <c:pt idx="33604">
                  <c:v>41.64</c:v>
                </c:pt>
                <c:pt idx="33605">
                  <c:v>40.19</c:v>
                </c:pt>
                <c:pt idx="33606">
                  <c:v>40.07</c:v>
                </c:pt>
                <c:pt idx="33607">
                  <c:v>37.479999999999997</c:v>
                </c:pt>
                <c:pt idx="33608">
                  <c:v>52.9</c:v>
                </c:pt>
                <c:pt idx="33609">
                  <c:v>52.9</c:v>
                </c:pt>
                <c:pt idx="33610">
                  <c:v>50.19</c:v>
                </c:pt>
                <c:pt idx="33611">
                  <c:v>46.88</c:v>
                </c:pt>
                <c:pt idx="33612">
                  <c:v>76.361729999999994</c:v>
                </c:pt>
                <c:pt idx="33613">
                  <c:v>52.9</c:v>
                </c:pt>
                <c:pt idx="33614">
                  <c:v>70</c:v>
                </c:pt>
                <c:pt idx="33615">
                  <c:v>70</c:v>
                </c:pt>
                <c:pt idx="33616">
                  <c:v>72</c:v>
                </c:pt>
                <c:pt idx="33617">
                  <c:v>74</c:v>
                </c:pt>
                <c:pt idx="33618">
                  <c:v>69.25</c:v>
                </c:pt>
                <c:pt idx="33619">
                  <c:v>69.25</c:v>
                </c:pt>
                <c:pt idx="33620">
                  <c:v>72</c:v>
                </c:pt>
                <c:pt idx="33621">
                  <c:v>68.959999999999994</c:v>
                </c:pt>
                <c:pt idx="33622">
                  <c:v>69.25</c:v>
                </c:pt>
                <c:pt idx="33623">
                  <c:v>58.170060000000007</c:v>
                </c:pt>
                <c:pt idx="33624">
                  <c:v>62.82</c:v>
                </c:pt>
                <c:pt idx="33625">
                  <c:v>68.959999999999994</c:v>
                </c:pt>
                <c:pt idx="33626">
                  <c:v>63.23</c:v>
                </c:pt>
                <c:pt idx="33627">
                  <c:v>62.42</c:v>
                </c:pt>
                <c:pt idx="33628">
                  <c:v>62.9</c:v>
                </c:pt>
                <c:pt idx="33629">
                  <c:v>69.25</c:v>
                </c:pt>
                <c:pt idx="33630">
                  <c:v>79</c:v>
                </c:pt>
                <c:pt idx="33631">
                  <c:v>88</c:v>
                </c:pt>
                <c:pt idx="33632">
                  <c:v>88</c:v>
                </c:pt>
                <c:pt idx="33633">
                  <c:v>130</c:v>
                </c:pt>
                <c:pt idx="33634">
                  <c:v>195</c:v>
                </c:pt>
                <c:pt idx="33635">
                  <c:v>31.13</c:v>
                </c:pt>
                <c:pt idx="33636">
                  <c:v>31.199850000000001</c:v>
                </c:pt>
                <c:pt idx="33637">
                  <c:v>80</c:v>
                </c:pt>
                <c:pt idx="33638">
                  <c:v>85</c:v>
                </c:pt>
                <c:pt idx="33639">
                  <c:v>70</c:v>
                </c:pt>
                <c:pt idx="33640">
                  <c:v>68.900000000000006</c:v>
                </c:pt>
                <c:pt idx="33641">
                  <c:v>65</c:v>
                </c:pt>
                <c:pt idx="33642">
                  <c:v>52.75</c:v>
                </c:pt>
                <c:pt idx="33643">
                  <c:v>58</c:v>
                </c:pt>
                <c:pt idx="33644">
                  <c:v>58</c:v>
                </c:pt>
                <c:pt idx="33645">
                  <c:v>52.75</c:v>
                </c:pt>
                <c:pt idx="33646">
                  <c:v>57.9</c:v>
                </c:pt>
                <c:pt idx="33647">
                  <c:v>32</c:v>
                </c:pt>
                <c:pt idx="33648">
                  <c:v>32</c:v>
                </c:pt>
                <c:pt idx="33649">
                  <c:v>57.89</c:v>
                </c:pt>
                <c:pt idx="33650">
                  <c:v>57.77</c:v>
                </c:pt>
                <c:pt idx="33651">
                  <c:v>30.5</c:v>
                </c:pt>
                <c:pt idx="33652">
                  <c:v>37.19</c:v>
                </c:pt>
                <c:pt idx="33653">
                  <c:v>5.9</c:v>
                </c:pt>
                <c:pt idx="33654">
                  <c:v>57.77</c:v>
                </c:pt>
                <c:pt idx="33655">
                  <c:v>32.15</c:v>
                </c:pt>
                <c:pt idx="33656">
                  <c:v>57.88</c:v>
                </c:pt>
                <c:pt idx="33657">
                  <c:v>58</c:v>
                </c:pt>
                <c:pt idx="33658">
                  <c:v>59</c:v>
                </c:pt>
                <c:pt idx="33659">
                  <c:v>57.14</c:v>
                </c:pt>
                <c:pt idx="33660">
                  <c:v>56</c:v>
                </c:pt>
                <c:pt idx="33661">
                  <c:v>29.6</c:v>
                </c:pt>
                <c:pt idx="33662">
                  <c:v>85</c:v>
                </c:pt>
                <c:pt idx="33663">
                  <c:v>85</c:v>
                </c:pt>
                <c:pt idx="33664">
                  <c:v>88.161969999999997</c:v>
                </c:pt>
                <c:pt idx="33665">
                  <c:v>106.74</c:v>
                </c:pt>
                <c:pt idx="33666">
                  <c:v>103.28</c:v>
                </c:pt>
                <c:pt idx="33667">
                  <c:v>100</c:v>
                </c:pt>
                <c:pt idx="33668">
                  <c:v>98.9</c:v>
                </c:pt>
                <c:pt idx="33669">
                  <c:v>90</c:v>
                </c:pt>
                <c:pt idx="33670">
                  <c:v>79.36</c:v>
                </c:pt>
                <c:pt idx="33671">
                  <c:v>79</c:v>
                </c:pt>
                <c:pt idx="33672">
                  <c:v>79</c:v>
                </c:pt>
                <c:pt idx="33673">
                  <c:v>63</c:v>
                </c:pt>
                <c:pt idx="33674">
                  <c:v>70</c:v>
                </c:pt>
                <c:pt idx="33675">
                  <c:v>85</c:v>
                </c:pt>
                <c:pt idx="33676">
                  <c:v>133</c:v>
                </c:pt>
                <c:pt idx="33677">
                  <c:v>72.669999999999973</c:v>
                </c:pt>
                <c:pt idx="33678">
                  <c:v>85</c:v>
                </c:pt>
                <c:pt idx="33679">
                  <c:v>85</c:v>
                </c:pt>
                <c:pt idx="33680">
                  <c:v>38</c:v>
                </c:pt>
                <c:pt idx="33681">
                  <c:v>224.5</c:v>
                </c:pt>
                <c:pt idx="33682">
                  <c:v>38.25</c:v>
                </c:pt>
                <c:pt idx="33683">
                  <c:v>215</c:v>
                </c:pt>
                <c:pt idx="33684">
                  <c:v>155</c:v>
                </c:pt>
                <c:pt idx="33685">
                  <c:v>100</c:v>
                </c:pt>
                <c:pt idx="33686">
                  <c:v>69.98</c:v>
                </c:pt>
                <c:pt idx="33687">
                  <c:v>67.77</c:v>
                </c:pt>
                <c:pt idx="33688">
                  <c:v>38.5</c:v>
                </c:pt>
                <c:pt idx="33689">
                  <c:v>59.48</c:v>
                </c:pt>
                <c:pt idx="33690">
                  <c:v>30</c:v>
                </c:pt>
                <c:pt idx="33691">
                  <c:v>54.88</c:v>
                </c:pt>
                <c:pt idx="33692">
                  <c:v>56</c:v>
                </c:pt>
                <c:pt idx="33693">
                  <c:v>6</c:v>
                </c:pt>
                <c:pt idx="33694">
                  <c:v>2.5</c:v>
                </c:pt>
                <c:pt idx="33695">
                  <c:v>5.95</c:v>
                </c:pt>
                <c:pt idx="33696">
                  <c:v>18.7</c:v>
                </c:pt>
                <c:pt idx="33697">
                  <c:v>20</c:v>
                </c:pt>
                <c:pt idx="33698">
                  <c:v>37.770000000000003</c:v>
                </c:pt>
                <c:pt idx="33699">
                  <c:v>32.72</c:v>
                </c:pt>
                <c:pt idx="33700">
                  <c:v>55.9</c:v>
                </c:pt>
                <c:pt idx="33701">
                  <c:v>56</c:v>
                </c:pt>
                <c:pt idx="33702">
                  <c:v>59.7</c:v>
                </c:pt>
                <c:pt idx="33703">
                  <c:v>56</c:v>
                </c:pt>
                <c:pt idx="33704">
                  <c:v>56</c:v>
                </c:pt>
                <c:pt idx="33705">
                  <c:v>35</c:v>
                </c:pt>
                <c:pt idx="33706">
                  <c:v>11.12275</c:v>
                </c:pt>
                <c:pt idx="33707">
                  <c:v>12</c:v>
                </c:pt>
                <c:pt idx="33708">
                  <c:v>56</c:v>
                </c:pt>
                <c:pt idx="33709">
                  <c:v>57.92</c:v>
                </c:pt>
                <c:pt idx="33710">
                  <c:v>35.1</c:v>
                </c:pt>
                <c:pt idx="33711">
                  <c:v>67.05</c:v>
                </c:pt>
                <c:pt idx="33712">
                  <c:v>85</c:v>
                </c:pt>
                <c:pt idx="33713">
                  <c:v>92.75882</c:v>
                </c:pt>
                <c:pt idx="33714">
                  <c:v>135</c:v>
                </c:pt>
                <c:pt idx="33715">
                  <c:v>135</c:v>
                </c:pt>
                <c:pt idx="33716">
                  <c:v>135</c:v>
                </c:pt>
                <c:pt idx="33717">
                  <c:v>80</c:v>
                </c:pt>
                <c:pt idx="33718">
                  <c:v>34.5</c:v>
                </c:pt>
                <c:pt idx="33719">
                  <c:v>90</c:v>
                </c:pt>
                <c:pt idx="33720">
                  <c:v>90</c:v>
                </c:pt>
                <c:pt idx="33721">
                  <c:v>130</c:v>
                </c:pt>
                <c:pt idx="33722">
                  <c:v>36.01</c:v>
                </c:pt>
                <c:pt idx="33723">
                  <c:v>36</c:v>
                </c:pt>
                <c:pt idx="33724">
                  <c:v>36</c:v>
                </c:pt>
                <c:pt idx="33725">
                  <c:v>159.99</c:v>
                </c:pt>
                <c:pt idx="33726">
                  <c:v>36.22</c:v>
                </c:pt>
                <c:pt idx="33727">
                  <c:v>145</c:v>
                </c:pt>
                <c:pt idx="33728">
                  <c:v>145</c:v>
                </c:pt>
                <c:pt idx="33729">
                  <c:v>38</c:v>
                </c:pt>
                <c:pt idx="33730">
                  <c:v>38</c:v>
                </c:pt>
                <c:pt idx="33731">
                  <c:v>37.25</c:v>
                </c:pt>
                <c:pt idx="33732">
                  <c:v>38.25</c:v>
                </c:pt>
                <c:pt idx="33733">
                  <c:v>38.42</c:v>
                </c:pt>
                <c:pt idx="33734">
                  <c:v>60</c:v>
                </c:pt>
                <c:pt idx="33735">
                  <c:v>60</c:v>
                </c:pt>
                <c:pt idx="33736">
                  <c:v>80</c:v>
                </c:pt>
                <c:pt idx="33737">
                  <c:v>80</c:v>
                </c:pt>
                <c:pt idx="33738">
                  <c:v>68</c:v>
                </c:pt>
                <c:pt idx="33739">
                  <c:v>65</c:v>
                </c:pt>
                <c:pt idx="33740">
                  <c:v>58</c:v>
                </c:pt>
                <c:pt idx="33741">
                  <c:v>37</c:v>
                </c:pt>
                <c:pt idx="33742">
                  <c:v>38.6</c:v>
                </c:pt>
                <c:pt idx="33743">
                  <c:v>33</c:v>
                </c:pt>
                <c:pt idx="33744">
                  <c:v>58</c:v>
                </c:pt>
                <c:pt idx="33745">
                  <c:v>37.17</c:v>
                </c:pt>
                <c:pt idx="33746">
                  <c:v>58</c:v>
                </c:pt>
                <c:pt idx="33747">
                  <c:v>57</c:v>
                </c:pt>
                <c:pt idx="33748">
                  <c:v>11.34</c:v>
                </c:pt>
                <c:pt idx="33749">
                  <c:v>8.5501299999999993</c:v>
                </c:pt>
                <c:pt idx="33750">
                  <c:v>6</c:v>
                </c:pt>
                <c:pt idx="33751">
                  <c:v>0</c:v>
                </c:pt>
                <c:pt idx="33752">
                  <c:v>0</c:v>
                </c:pt>
                <c:pt idx="33753">
                  <c:v>0</c:v>
                </c:pt>
                <c:pt idx="33754">
                  <c:v>0</c:v>
                </c:pt>
                <c:pt idx="33755">
                  <c:v>0</c:v>
                </c:pt>
                <c:pt idx="33756">
                  <c:v>57</c:v>
                </c:pt>
                <c:pt idx="33757">
                  <c:v>58</c:v>
                </c:pt>
                <c:pt idx="33758">
                  <c:v>29</c:v>
                </c:pt>
                <c:pt idx="33759">
                  <c:v>55</c:v>
                </c:pt>
                <c:pt idx="33760">
                  <c:v>67</c:v>
                </c:pt>
                <c:pt idx="33761">
                  <c:v>69.95</c:v>
                </c:pt>
                <c:pt idx="33762">
                  <c:v>69.400000000000006</c:v>
                </c:pt>
                <c:pt idx="33763">
                  <c:v>69.400000000000006</c:v>
                </c:pt>
                <c:pt idx="33764">
                  <c:v>86</c:v>
                </c:pt>
                <c:pt idx="33765">
                  <c:v>90</c:v>
                </c:pt>
                <c:pt idx="33766">
                  <c:v>80</c:v>
                </c:pt>
                <c:pt idx="33767">
                  <c:v>75</c:v>
                </c:pt>
                <c:pt idx="33768">
                  <c:v>78</c:v>
                </c:pt>
                <c:pt idx="33769">
                  <c:v>70.790000000000006</c:v>
                </c:pt>
                <c:pt idx="33770">
                  <c:v>67</c:v>
                </c:pt>
                <c:pt idx="33771">
                  <c:v>25.25</c:v>
                </c:pt>
                <c:pt idx="33772">
                  <c:v>0</c:v>
                </c:pt>
                <c:pt idx="33773">
                  <c:v>0</c:v>
                </c:pt>
                <c:pt idx="33774">
                  <c:v>6</c:v>
                </c:pt>
                <c:pt idx="33775">
                  <c:v>6</c:v>
                </c:pt>
                <c:pt idx="33776">
                  <c:v>0</c:v>
                </c:pt>
                <c:pt idx="33777">
                  <c:v>0.05</c:v>
                </c:pt>
                <c:pt idx="33778">
                  <c:v>6</c:v>
                </c:pt>
                <c:pt idx="33779">
                  <c:v>0</c:v>
                </c:pt>
                <c:pt idx="33780">
                  <c:v>65</c:v>
                </c:pt>
                <c:pt idx="33781">
                  <c:v>62</c:v>
                </c:pt>
                <c:pt idx="33782">
                  <c:v>61</c:v>
                </c:pt>
                <c:pt idx="33783">
                  <c:v>61</c:v>
                </c:pt>
                <c:pt idx="33784">
                  <c:v>61</c:v>
                </c:pt>
                <c:pt idx="33785">
                  <c:v>61</c:v>
                </c:pt>
                <c:pt idx="33786">
                  <c:v>59</c:v>
                </c:pt>
                <c:pt idx="33787">
                  <c:v>39.43</c:v>
                </c:pt>
                <c:pt idx="33788">
                  <c:v>30</c:v>
                </c:pt>
                <c:pt idx="33789">
                  <c:v>3</c:v>
                </c:pt>
                <c:pt idx="33790">
                  <c:v>3</c:v>
                </c:pt>
                <c:pt idx="33791">
                  <c:v>22.90944</c:v>
                </c:pt>
                <c:pt idx="33792">
                  <c:v>18.489999999999991</c:v>
                </c:pt>
                <c:pt idx="33793">
                  <c:v>25.55</c:v>
                </c:pt>
                <c:pt idx="33794">
                  <c:v>13.68</c:v>
                </c:pt>
                <c:pt idx="33795">
                  <c:v>12.32</c:v>
                </c:pt>
                <c:pt idx="33796">
                  <c:v>7.5</c:v>
                </c:pt>
                <c:pt idx="33797">
                  <c:v>12</c:v>
                </c:pt>
                <c:pt idx="33798">
                  <c:v>12</c:v>
                </c:pt>
                <c:pt idx="33799">
                  <c:v>7.5</c:v>
                </c:pt>
                <c:pt idx="33800">
                  <c:v>5.7440299999999986</c:v>
                </c:pt>
                <c:pt idx="33801">
                  <c:v>5</c:v>
                </c:pt>
                <c:pt idx="33802">
                  <c:v>30.55</c:v>
                </c:pt>
                <c:pt idx="33803">
                  <c:v>57.9</c:v>
                </c:pt>
                <c:pt idx="33804">
                  <c:v>57.9</c:v>
                </c:pt>
                <c:pt idx="33805">
                  <c:v>5.9</c:v>
                </c:pt>
                <c:pt idx="33806">
                  <c:v>5.95</c:v>
                </c:pt>
                <c:pt idx="33807">
                  <c:v>10</c:v>
                </c:pt>
                <c:pt idx="33808">
                  <c:v>30</c:v>
                </c:pt>
                <c:pt idx="33809">
                  <c:v>56.47</c:v>
                </c:pt>
                <c:pt idx="33810">
                  <c:v>64.900000000000006</c:v>
                </c:pt>
                <c:pt idx="33811">
                  <c:v>65</c:v>
                </c:pt>
                <c:pt idx="33812">
                  <c:v>64.900000000000006</c:v>
                </c:pt>
                <c:pt idx="33813">
                  <c:v>63</c:v>
                </c:pt>
                <c:pt idx="33814">
                  <c:v>15.4</c:v>
                </c:pt>
                <c:pt idx="33815">
                  <c:v>30</c:v>
                </c:pt>
                <c:pt idx="33816">
                  <c:v>15.75</c:v>
                </c:pt>
                <c:pt idx="33817">
                  <c:v>16.55</c:v>
                </c:pt>
                <c:pt idx="33818">
                  <c:v>17.11</c:v>
                </c:pt>
                <c:pt idx="33819">
                  <c:v>17.11</c:v>
                </c:pt>
                <c:pt idx="33820">
                  <c:v>64.900000000000006</c:v>
                </c:pt>
                <c:pt idx="33821">
                  <c:v>63</c:v>
                </c:pt>
                <c:pt idx="33822">
                  <c:v>17.75</c:v>
                </c:pt>
                <c:pt idx="33823">
                  <c:v>17.75</c:v>
                </c:pt>
                <c:pt idx="33824">
                  <c:v>18</c:v>
                </c:pt>
                <c:pt idx="33825">
                  <c:v>123.26</c:v>
                </c:pt>
                <c:pt idx="33826">
                  <c:v>20</c:v>
                </c:pt>
                <c:pt idx="33827">
                  <c:v>70.56</c:v>
                </c:pt>
                <c:pt idx="33828">
                  <c:v>304.76</c:v>
                </c:pt>
                <c:pt idx="33829">
                  <c:v>68.934820000000002</c:v>
                </c:pt>
                <c:pt idx="33830">
                  <c:v>300</c:v>
                </c:pt>
                <c:pt idx="33831">
                  <c:v>64.95</c:v>
                </c:pt>
                <c:pt idx="33832">
                  <c:v>87.221059999999994</c:v>
                </c:pt>
                <c:pt idx="33833">
                  <c:v>68</c:v>
                </c:pt>
                <c:pt idx="33834">
                  <c:v>65</c:v>
                </c:pt>
                <c:pt idx="33835">
                  <c:v>61.5</c:v>
                </c:pt>
                <c:pt idx="33836">
                  <c:v>61.5</c:v>
                </c:pt>
                <c:pt idx="33837">
                  <c:v>31.25</c:v>
                </c:pt>
                <c:pt idx="33838">
                  <c:v>31.25</c:v>
                </c:pt>
                <c:pt idx="33839">
                  <c:v>31.25</c:v>
                </c:pt>
                <c:pt idx="33840">
                  <c:v>59.95</c:v>
                </c:pt>
                <c:pt idx="33841">
                  <c:v>21.25</c:v>
                </c:pt>
                <c:pt idx="33842">
                  <c:v>60</c:v>
                </c:pt>
                <c:pt idx="33843">
                  <c:v>21.25</c:v>
                </c:pt>
                <c:pt idx="33844">
                  <c:v>17.37</c:v>
                </c:pt>
                <c:pt idx="33845">
                  <c:v>21.25</c:v>
                </c:pt>
                <c:pt idx="33846">
                  <c:v>21.25</c:v>
                </c:pt>
                <c:pt idx="33847">
                  <c:v>21.25</c:v>
                </c:pt>
                <c:pt idx="33848">
                  <c:v>21.25</c:v>
                </c:pt>
                <c:pt idx="33849">
                  <c:v>21.25</c:v>
                </c:pt>
                <c:pt idx="33850">
                  <c:v>21.5</c:v>
                </c:pt>
                <c:pt idx="33851">
                  <c:v>21.5</c:v>
                </c:pt>
                <c:pt idx="33852">
                  <c:v>21.75</c:v>
                </c:pt>
                <c:pt idx="33853">
                  <c:v>10</c:v>
                </c:pt>
                <c:pt idx="33854">
                  <c:v>21</c:v>
                </c:pt>
                <c:pt idx="33855">
                  <c:v>21.5</c:v>
                </c:pt>
                <c:pt idx="33856">
                  <c:v>0</c:v>
                </c:pt>
                <c:pt idx="33857">
                  <c:v>53</c:v>
                </c:pt>
                <c:pt idx="33858">
                  <c:v>22</c:v>
                </c:pt>
                <c:pt idx="33859">
                  <c:v>73.5</c:v>
                </c:pt>
                <c:pt idx="33860">
                  <c:v>25.75</c:v>
                </c:pt>
                <c:pt idx="33861">
                  <c:v>70.790000000000006</c:v>
                </c:pt>
                <c:pt idx="33862">
                  <c:v>25.75</c:v>
                </c:pt>
                <c:pt idx="33863">
                  <c:v>25.25</c:v>
                </c:pt>
                <c:pt idx="33864">
                  <c:v>62</c:v>
                </c:pt>
                <c:pt idx="33865">
                  <c:v>65</c:v>
                </c:pt>
                <c:pt idx="33866">
                  <c:v>27</c:v>
                </c:pt>
                <c:pt idx="33867">
                  <c:v>27</c:v>
                </c:pt>
                <c:pt idx="33868">
                  <c:v>27</c:v>
                </c:pt>
                <c:pt idx="33869">
                  <c:v>72.98</c:v>
                </c:pt>
                <c:pt idx="33870">
                  <c:v>27.1</c:v>
                </c:pt>
                <c:pt idx="33871">
                  <c:v>28</c:v>
                </c:pt>
                <c:pt idx="33872">
                  <c:v>399.41</c:v>
                </c:pt>
                <c:pt idx="33873">
                  <c:v>720.41</c:v>
                </c:pt>
                <c:pt idx="33874">
                  <c:v>720.41</c:v>
                </c:pt>
                <c:pt idx="33875">
                  <c:v>575.41</c:v>
                </c:pt>
                <c:pt idx="33876">
                  <c:v>38.5</c:v>
                </c:pt>
                <c:pt idx="33877">
                  <c:v>38.5</c:v>
                </c:pt>
                <c:pt idx="33878">
                  <c:v>525</c:v>
                </c:pt>
                <c:pt idx="33879">
                  <c:v>39</c:v>
                </c:pt>
                <c:pt idx="33880">
                  <c:v>39</c:v>
                </c:pt>
                <c:pt idx="33881">
                  <c:v>27.56</c:v>
                </c:pt>
                <c:pt idx="33882">
                  <c:v>38.5</c:v>
                </c:pt>
                <c:pt idx="33883">
                  <c:v>38.85</c:v>
                </c:pt>
                <c:pt idx="33884">
                  <c:v>67</c:v>
                </c:pt>
                <c:pt idx="33885">
                  <c:v>29</c:v>
                </c:pt>
                <c:pt idx="33886">
                  <c:v>32.49</c:v>
                </c:pt>
                <c:pt idx="33887">
                  <c:v>33.21</c:v>
                </c:pt>
                <c:pt idx="33888">
                  <c:v>29.8</c:v>
                </c:pt>
                <c:pt idx="33889">
                  <c:v>54</c:v>
                </c:pt>
                <c:pt idx="33890">
                  <c:v>54</c:v>
                </c:pt>
                <c:pt idx="33891">
                  <c:v>29.8</c:v>
                </c:pt>
                <c:pt idx="33892">
                  <c:v>23</c:v>
                </c:pt>
                <c:pt idx="33893">
                  <c:v>23</c:v>
                </c:pt>
                <c:pt idx="33894">
                  <c:v>52.9</c:v>
                </c:pt>
                <c:pt idx="33895">
                  <c:v>52.9</c:v>
                </c:pt>
                <c:pt idx="33896">
                  <c:v>52.9</c:v>
                </c:pt>
                <c:pt idx="33897">
                  <c:v>52.9</c:v>
                </c:pt>
                <c:pt idx="33898">
                  <c:v>72</c:v>
                </c:pt>
                <c:pt idx="33899">
                  <c:v>30.05</c:v>
                </c:pt>
                <c:pt idx="33900">
                  <c:v>72</c:v>
                </c:pt>
                <c:pt idx="33901">
                  <c:v>61</c:v>
                </c:pt>
                <c:pt idx="33902">
                  <c:v>30.15</c:v>
                </c:pt>
                <c:pt idx="33903">
                  <c:v>125</c:v>
                </c:pt>
                <c:pt idx="33904">
                  <c:v>188</c:v>
                </c:pt>
                <c:pt idx="33905">
                  <c:v>188</c:v>
                </c:pt>
                <c:pt idx="33906">
                  <c:v>188</c:v>
                </c:pt>
                <c:pt idx="33907">
                  <c:v>188</c:v>
                </c:pt>
                <c:pt idx="33908">
                  <c:v>199</c:v>
                </c:pt>
                <c:pt idx="33909">
                  <c:v>192.33751000000001</c:v>
                </c:pt>
                <c:pt idx="33910">
                  <c:v>351.2</c:v>
                </c:pt>
                <c:pt idx="33911">
                  <c:v>349</c:v>
                </c:pt>
                <c:pt idx="33912">
                  <c:v>495</c:v>
                </c:pt>
                <c:pt idx="33913">
                  <c:v>495</c:v>
                </c:pt>
                <c:pt idx="33914">
                  <c:v>495</c:v>
                </c:pt>
                <c:pt idx="33915">
                  <c:v>495</c:v>
                </c:pt>
                <c:pt idx="33916">
                  <c:v>37.21</c:v>
                </c:pt>
                <c:pt idx="33917">
                  <c:v>36.700000000000003</c:v>
                </c:pt>
                <c:pt idx="33918">
                  <c:v>37.200000000000003</c:v>
                </c:pt>
                <c:pt idx="33919">
                  <c:v>412.46039999999988</c:v>
                </c:pt>
                <c:pt idx="33920">
                  <c:v>37.200000000000003</c:v>
                </c:pt>
                <c:pt idx="33921">
                  <c:v>37.200000000000003</c:v>
                </c:pt>
                <c:pt idx="33922">
                  <c:v>11</c:v>
                </c:pt>
                <c:pt idx="33923">
                  <c:v>10</c:v>
                </c:pt>
                <c:pt idx="33924">
                  <c:v>34.267150000000001</c:v>
                </c:pt>
                <c:pt idx="33925">
                  <c:v>37</c:v>
                </c:pt>
                <c:pt idx="33926">
                  <c:v>70</c:v>
                </c:pt>
                <c:pt idx="33927">
                  <c:v>5</c:v>
                </c:pt>
                <c:pt idx="33928">
                  <c:v>61</c:v>
                </c:pt>
                <c:pt idx="33929">
                  <c:v>36.5</c:v>
                </c:pt>
                <c:pt idx="33930">
                  <c:v>60.75</c:v>
                </c:pt>
                <c:pt idx="33931">
                  <c:v>60.75</c:v>
                </c:pt>
                <c:pt idx="33932">
                  <c:v>60.75</c:v>
                </c:pt>
                <c:pt idx="33933">
                  <c:v>60</c:v>
                </c:pt>
                <c:pt idx="33934">
                  <c:v>60</c:v>
                </c:pt>
                <c:pt idx="33935">
                  <c:v>53.8</c:v>
                </c:pt>
                <c:pt idx="33936">
                  <c:v>6</c:v>
                </c:pt>
                <c:pt idx="33937">
                  <c:v>53.7</c:v>
                </c:pt>
                <c:pt idx="33938">
                  <c:v>27</c:v>
                </c:pt>
                <c:pt idx="33939">
                  <c:v>34.18</c:v>
                </c:pt>
                <c:pt idx="33940">
                  <c:v>30</c:v>
                </c:pt>
                <c:pt idx="33941">
                  <c:v>30</c:v>
                </c:pt>
                <c:pt idx="33942">
                  <c:v>33.700000000000003</c:v>
                </c:pt>
                <c:pt idx="33943">
                  <c:v>22.25</c:v>
                </c:pt>
                <c:pt idx="33944">
                  <c:v>33.65</c:v>
                </c:pt>
                <c:pt idx="33945">
                  <c:v>5</c:v>
                </c:pt>
                <c:pt idx="33946">
                  <c:v>5</c:v>
                </c:pt>
                <c:pt idx="33947">
                  <c:v>49.25</c:v>
                </c:pt>
                <c:pt idx="33948">
                  <c:v>53.5</c:v>
                </c:pt>
                <c:pt idx="33949">
                  <c:v>25</c:v>
                </c:pt>
                <c:pt idx="33950">
                  <c:v>5</c:v>
                </c:pt>
                <c:pt idx="33951">
                  <c:v>71.05</c:v>
                </c:pt>
                <c:pt idx="33952">
                  <c:v>85</c:v>
                </c:pt>
                <c:pt idx="33953">
                  <c:v>56</c:v>
                </c:pt>
                <c:pt idx="33954">
                  <c:v>32.809269999999998</c:v>
                </c:pt>
                <c:pt idx="33955">
                  <c:v>86.38</c:v>
                </c:pt>
                <c:pt idx="33956">
                  <c:v>123</c:v>
                </c:pt>
                <c:pt idx="33957">
                  <c:v>120</c:v>
                </c:pt>
                <c:pt idx="33958">
                  <c:v>36.15</c:v>
                </c:pt>
                <c:pt idx="33959">
                  <c:v>36.300000000000011</c:v>
                </c:pt>
                <c:pt idx="33960">
                  <c:v>120</c:v>
                </c:pt>
                <c:pt idx="33961">
                  <c:v>37.1</c:v>
                </c:pt>
                <c:pt idx="33962">
                  <c:v>66.62</c:v>
                </c:pt>
                <c:pt idx="33963">
                  <c:v>66.62</c:v>
                </c:pt>
                <c:pt idx="33964">
                  <c:v>72.709999999999994</c:v>
                </c:pt>
                <c:pt idx="33965">
                  <c:v>72.709999999999994</c:v>
                </c:pt>
                <c:pt idx="33966">
                  <c:v>71.989999999999995</c:v>
                </c:pt>
                <c:pt idx="33967">
                  <c:v>74.569999999999993</c:v>
                </c:pt>
                <c:pt idx="33968">
                  <c:v>37.5</c:v>
                </c:pt>
                <c:pt idx="33969">
                  <c:v>38.25</c:v>
                </c:pt>
                <c:pt idx="33970">
                  <c:v>145</c:v>
                </c:pt>
                <c:pt idx="33971">
                  <c:v>38.450000000000003</c:v>
                </c:pt>
                <c:pt idx="33972">
                  <c:v>133</c:v>
                </c:pt>
                <c:pt idx="33973">
                  <c:v>39</c:v>
                </c:pt>
                <c:pt idx="33974">
                  <c:v>139.87039999999999</c:v>
                </c:pt>
                <c:pt idx="33975">
                  <c:v>39.049999999999997</c:v>
                </c:pt>
                <c:pt idx="33976">
                  <c:v>39.049999999999997</c:v>
                </c:pt>
                <c:pt idx="33977">
                  <c:v>39</c:v>
                </c:pt>
                <c:pt idx="33978">
                  <c:v>0</c:v>
                </c:pt>
                <c:pt idx="33979">
                  <c:v>0</c:v>
                </c:pt>
                <c:pt idx="33980">
                  <c:v>6</c:v>
                </c:pt>
                <c:pt idx="33981">
                  <c:v>6</c:v>
                </c:pt>
                <c:pt idx="33982">
                  <c:v>38.549999999999997</c:v>
                </c:pt>
                <c:pt idx="33983">
                  <c:v>53.5</c:v>
                </c:pt>
                <c:pt idx="33984">
                  <c:v>53.5</c:v>
                </c:pt>
                <c:pt idx="33985">
                  <c:v>53.5</c:v>
                </c:pt>
                <c:pt idx="33986">
                  <c:v>53.5</c:v>
                </c:pt>
                <c:pt idx="33987">
                  <c:v>6</c:v>
                </c:pt>
                <c:pt idx="33988">
                  <c:v>6</c:v>
                </c:pt>
                <c:pt idx="33989">
                  <c:v>5.9</c:v>
                </c:pt>
                <c:pt idx="33990">
                  <c:v>0</c:v>
                </c:pt>
                <c:pt idx="33991">
                  <c:v>0</c:v>
                </c:pt>
                <c:pt idx="33992">
                  <c:v>11</c:v>
                </c:pt>
                <c:pt idx="33993">
                  <c:v>25.104369999999999</c:v>
                </c:pt>
                <c:pt idx="33994">
                  <c:v>33.5</c:v>
                </c:pt>
                <c:pt idx="33995">
                  <c:v>30.05</c:v>
                </c:pt>
                <c:pt idx="33996">
                  <c:v>33.45579</c:v>
                </c:pt>
                <c:pt idx="33997">
                  <c:v>33.549999999999997</c:v>
                </c:pt>
                <c:pt idx="33998">
                  <c:v>33.549999999999997</c:v>
                </c:pt>
                <c:pt idx="33999">
                  <c:v>89.99</c:v>
                </c:pt>
                <c:pt idx="34000">
                  <c:v>37.119999999999997</c:v>
                </c:pt>
                <c:pt idx="34001">
                  <c:v>98.73</c:v>
                </c:pt>
                <c:pt idx="34002">
                  <c:v>99.47</c:v>
                </c:pt>
                <c:pt idx="34003">
                  <c:v>144</c:v>
                </c:pt>
                <c:pt idx="34004">
                  <c:v>98.97</c:v>
                </c:pt>
                <c:pt idx="34005">
                  <c:v>97.48</c:v>
                </c:pt>
                <c:pt idx="34006">
                  <c:v>99.29</c:v>
                </c:pt>
                <c:pt idx="34007">
                  <c:v>98.95</c:v>
                </c:pt>
                <c:pt idx="34008">
                  <c:v>40.1</c:v>
                </c:pt>
                <c:pt idx="34009">
                  <c:v>40.1</c:v>
                </c:pt>
                <c:pt idx="34010">
                  <c:v>225</c:v>
                </c:pt>
                <c:pt idx="34011">
                  <c:v>38</c:v>
                </c:pt>
                <c:pt idx="34012">
                  <c:v>40</c:v>
                </c:pt>
                <c:pt idx="34013">
                  <c:v>225</c:v>
                </c:pt>
                <c:pt idx="34014">
                  <c:v>38.5</c:v>
                </c:pt>
                <c:pt idx="34015">
                  <c:v>107.37</c:v>
                </c:pt>
                <c:pt idx="34016">
                  <c:v>395</c:v>
                </c:pt>
                <c:pt idx="34017">
                  <c:v>39.1</c:v>
                </c:pt>
                <c:pt idx="34018">
                  <c:v>38.659999999999997</c:v>
                </c:pt>
                <c:pt idx="34019">
                  <c:v>5</c:v>
                </c:pt>
                <c:pt idx="34020">
                  <c:v>38.619999999999997</c:v>
                </c:pt>
                <c:pt idx="34021">
                  <c:v>5</c:v>
                </c:pt>
                <c:pt idx="34022">
                  <c:v>38.619999999999997</c:v>
                </c:pt>
                <c:pt idx="34023">
                  <c:v>38.619999999999997</c:v>
                </c:pt>
                <c:pt idx="34024">
                  <c:v>39.119999999999997</c:v>
                </c:pt>
                <c:pt idx="34025">
                  <c:v>39.21</c:v>
                </c:pt>
                <c:pt idx="34026">
                  <c:v>39.14</c:v>
                </c:pt>
                <c:pt idx="34027">
                  <c:v>38.6</c:v>
                </c:pt>
                <c:pt idx="34028">
                  <c:v>20</c:v>
                </c:pt>
                <c:pt idx="34029">
                  <c:v>5</c:v>
                </c:pt>
                <c:pt idx="34030">
                  <c:v>5</c:v>
                </c:pt>
                <c:pt idx="34031">
                  <c:v>2</c:v>
                </c:pt>
                <c:pt idx="34032">
                  <c:v>5.95</c:v>
                </c:pt>
                <c:pt idx="34033">
                  <c:v>11</c:v>
                </c:pt>
                <c:pt idx="34034">
                  <c:v>9.7900000000000009</c:v>
                </c:pt>
                <c:pt idx="34035">
                  <c:v>11.48</c:v>
                </c:pt>
                <c:pt idx="34036">
                  <c:v>11.28</c:v>
                </c:pt>
                <c:pt idx="34037">
                  <c:v>7.02</c:v>
                </c:pt>
                <c:pt idx="34038">
                  <c:v>23.9</c:v>
                </c:pt>
                <c:pt idx="34039">
                  <c:v>19.61</c:v>
                </c:pt>
                <c:pt idx="34040">
                  <c:v>20.079999999999991</c:v>
                </c:pt>
                <c:pt idx="34041">
                  <c:v>20.58</c:v>
                </c:pt>
                <c:pt idx="34042">
                  <c:v>50.77</c:v>
                </c:pt>
                <c:pt idx="34043">
                  <c:v>12.313549999999999</c:v>
                </c:pt>
                <c:pt idx="34044">
                  <c:v>67</c:v>
                </c:pt>
                <c:pt idx="34045">
                  <c:v>5</c:v>
                </c:pt>
                <c:pt idx="34046">
                  <c:v>6</c:v>
                </c:pt>
                <c:pt idx="34047">
                  <c:v>67</c:v>
                </c:pt>
                <c:pt idx="34048">
                  <c:v>55</c:v>
                </c:pt>
                <c:pt idx="34049">
                  <c:v>55</c:v>
                </c:pt>
                <c:pt idx="34050">
                  <c:v>80</c:v>
                </c:pt>
                <c:pt idx="34051">
                  <c:v>89.34</c:v>
                </c:pt>
                <c:pt idx="34052">
                  <c:v>89.82</c:v>
                </c:pt>
                <c:pt idx="34053">
                  <c:v>66.849999999999994</c:v>
                </c:pt>
                <c:pt idx="34054">
                  <c:v>36</c:v>
                </c:pt>
                <c:pt idx="34055">
                  <c:v>36</c:v>
                </c:pt>
                <c:pt idx="34056">
                  <c:v>95</c:v>
                </c:pt>
                <c:pt idx="34057">
                  <c:v>95</c:v>
                </c:pt>
                <c:pt idx="34058">
                  <c:v>94.849950000000007</c:v>
                </c:pt>
                <c:pt idx="34059">
                  <c:v>92</c:v>
                </c:pt>
                <c:pt idx="34060">
                  <c:v>94.85</c:v>
                </c:pt>
                <c:pt idx="34061">
                  <c:v>36.700000000000003</c:v>
                </c:pt>
                <c:pt idx="34062">
                  <c:v>36.4</c:v>
                </c:pt>
                <c:pt idx="34063">
                  <c:v>36.4</c:v>
                </c:pt>
                <c:pt idx="34064">
                  <c:v>36.700000000000003</c:v>
                </c:pt>
                <c:pt idx="34065">
                  <c:v>36.71</c:v>
                </c:pt>
                <c:pt idx="34066">
                  <c:v>6</c:v>
                </c:pt>
                <c:pt idx="34067">
                  <c:v>6</c:v>
                </c:pt>
                <c:pt idx="34068">
                  <c:v>6</c:v>
                </c:pt>
                <c:pt idx="34069">
                  <c:v>36.75</c:v>
                </c:pt>
                <c:pt idx="34070">
                  <c:v>6</c:v>
                </c:pt>
                <c:pt idx="34071">
                  <c:v>5</c:v>
                </c:pt>
                <c:pt idx="34072">
                  <c:v>5</c:v>
                </c:pt>
                <c:pt idx="34073">
                  <c:v>56.9</c:v>
                </c:pt>
                <c:pt idx="34074">
                  <c:v>5</c:v>
                </c:pt>
                <c:pt idx="34075">
                  <c:v>36.869999999999997</c:v>
                </c:pt>
                <c:pt idx="34076">
                  <c:v>41.22</c:v>
                </c:pt>
                <c:pt idx="34077">
                  <c:v>5</c:v>
                </c:pt>
                <c:pt idx="34078">
                  <c:v>17.5</c:v>
                </c:pt>
                <c:pt idx="34079">
                  <c:v>5.95</c:v>
                </c:pt>
                <c:pt idx="34080">
                  <c:v>17.5</c:v>
                </c:pt>
                <c:pt idx="34081">
                  <c:v>25.24</c:v>
                </c:pt>
                <c:pt idx="34082">
                  <c:v>25.96</c:v>
                </c:pt>
                <c:pt idx="34083">
                  <c:v>26.89</c:v>
                </c:pt>
                <c:pt idx="34084">
                  <c:v>55</c:v>
                </c:pt>
                <c:pt idx="34085">
                  <c:v>57.45</c:v>
                </c:pt>
                <c:pt idx="34086">
                  <c:v>6.5</c:v>
                </c:pt>
                <c:pt idx="34087">
                  <c:v>57.4</c:v>
                </c:pt>
                <c:pt idx="34088">
                  <c:v>6</c:v>
                </c:pt>
                <c:pt idx="34089">
                  <c:v>17</c:v>
                </c:pt>
                <c:pt idx="34090">
                  <c:v>9.5</c:v>
                </c:pt>
                <c:pt idx="34091">
                  <c:v>45.650100000000002</c:v>
                </c:pt>
                <c:pt idx="34092">
                  <c:v>59.5</c:v>
                </c:pt>
                <c:pt idx="34093">
                  <c:v>56.77</c:v>
                </c:pt>
                <c:pt idx="34094">
                  <c:v>5</c:v>
                </c:pt>
                <c:pt idx="34095">
                  <c:v>60.5</c:v>
                </c:pt>
                <c:pt idx="34096">
                  <c:v>60.5</c:v>
                </c:pt>
                <c:pt idx="34097">
                  <c:v>60.5</c:v>
                </c:pt>
                <c:pt idx="34098">
                  <c:v>5</c:v>
                </c:pt>
                <c:pt idx="34099">
                  <c:v>5</c:v>
                </c:pt>
                <c:pt idx="34100">
                  <c:v>5</c:v>
                </c:pt>
                <c:pt idx="34101">
                  <c:v>5</c:v>
                </c:pt>
                <c:pt idx="34102">
                  <c:v>85</c:v>
                </c:pt>
                <c:pt idx="34103">
                  <c:v>88.99</c:v>
                </c:pt>
                <c:pt idx="34104">
                  <c:v>88</c:v>
                </c:pt>
                <c:pt idx="34105">
                  <c:v>88.98</c:v>
                </c:pt>
                <c:pt idx="34106">
                  <c:v>92.99</c:v>
                </c:pt>
                <c:pt idx="34107">
                  <c:v>36</c:v>
                </c:pt>
                <c:pt idx="34108">
                  <c:v>5</c:v>
                </c:pt>
                <c:pt idx="34109">
                  <c:v>38.549999999999997</c:v>
                </c:pt>
                <c:pt idx="34110">
                  <c:v>37.300000000000011</c:v>
                </c:pt>
                <c:pt idx="34111">
                  <c:v>88</c:v>
                </c:pt>
                <c:pt idx="34112">
                  <c:v>37.300000000000011</c:v>
                </c:pt>
                <c:pt idx="34113">
                  <c:v>102</c:v>
                </c:pt>
                <c:pt idx="34114">
                  <c:v>125</c:v>
                </c:pt>
                <c:pt idx="34115">
                  <c:v>92.5</c:v>
                </c:pt>
                <c:pt idx="34116">
                  <c:v>92.5</c:v>
                </c:pt>
                <c:pt idx="34117">
                  <c:v>85</c:v>
                </c:pt>
                <c:pt idx="34118">
                  <c:v>92.5</c:v>
                </c:pt>
                <c:pt idx="34119">
                  <c:v>92.5</c:v>
                </c:pt>
                <c:pt idx="34120">
                  <c:v>90</c:v>
                </c:pt>
                <c:pt idx="34121">
                  <c:v>74.5</c:v>
                </c:pt>
                <c:pt idx="34122">
                  <c:v>68</c:v>
                </c:pt>
                <c:pt idx="34123">
                  <c:v>37.9</c:v>
                </c:pt>
                <c:pt idx="34124">
                  <c:v>63</c:v>
                </c:pt>
                <c:pt idx="34125">
                  <c:v>63.75</c:v>
                </c:pt>
                <c:pt idx="34126">
                  <c:v>63</c:v>
                </c:pt>
                <c:pt idx="34127">
                  <c:v>62</c:v>
                </c:pt>
                <c:pt idx="34128">
                  <c:v>60</c:v>
                </c:pt>
                <c:pt idx="34129">
                  <c:v>62</c:v>
                </c:pt>
                <c:pt idx="34130">
                  <c:v>63</c:v>
                </c:pt>
                <c:pt idx="34131">
                  <c:v>62</c:v>
                </c:pt>
                <c:pt idx="34132">
                  <c:v>59.9</c:v>
                </c:pt>
                <c:pt idx="34133">
                  <c:v>59.85</c:v>
                </c:pt>
                <c:pt idx="34134">
                  <c:v>59.7</c:v>
                </c:pt>
                <c:pt idx="34135">
                  <c:v>59.7</c:v>
                </c:pt>
                <c:pt idx="34136">
                  <c:v>59.7</c:v>
                </c:pt>
                <c:pt idx="34137">
                  <c:v>59.7</c:v>
                </c:pt>
                <c:pt idx="34138">
                  <c:v>59.7</c:v>
                </c:pt>
                <c:pt idx="34139">
                  <c:v>59.7</c:v>
                </c:pt>
                <c:pt idx="34140">
                  <c:v>59.7</c:v>
                </c:pt>
                <c:pt idx="34141">
                  <c:v>59.7</c:v>
                </c:pt>
                <c:pt idx="34142">
                  <c:v>36.61</c:v>
                </c:pt>
                <c:pt idx="34143">
                  <c:v>32.15</c:v>
                </c:pt>
                <c:pt idx="34144">
                  <c:v>33.5</c:v>
                </c:pt>
                <c:pt idx="34145">
                  <c:v>62</c:v>
                </c:pt>
                <c:pt idx="34146">
                  <c:v>62</c:v>
                </c:pt>
                <c:pt idx="34147">
                  <c:v>32.200000000000003</c:v>
                </c:pt>
                <c:pt idx="34148">
                  <c:v>32.25</c:v>
                </c:pt>
                <c:pt idx="34149">
                  <c:v>34.15</c:v>
                </c:pt>
                <c:pt idx="34150">
                  <c:v>62</c:v>
                </c:pt>
                <c:pt idx="34151">
                  <c:v>62</c:v>
                </c:pt>
                <c:pt idx="34152">
                  <c:v>62</c:v>
                </c:pt>
                <c:pt idx="34153">
                  <c:v>62</c:v>
                </c:pt>
                <c:pt idx="34154">
                  <c:v>62</c:v>
                </c:pt>
                <c:pt idx="34155">
                  <c:v>62</c:v>
                </c:pt>
                <c:pt idx="34156">
                  <c:v>62</c:v>
                </c:pt>
                <c:pt idx="34157">
                  <c:v>35.380000000000003</c:v>
                </c:pt>
                <c:pt idx="34158">
                  <c:v>35.4</c:v>
                </c:pt>
                <c:pt idx="34159">
                  <c:v>35.4</c:v>
                </c:pt>
                <c:pt idx="34160">
                  <c:v>37.01</c:v>
                </c:pt>
                <c:pt idx="34161">
                  <c:v>37.06</c:v>
                </c:pt>
                <c:pt idx="34162">
                  <c:v>37.22</c:v>
                </c:pt>
                <c:pt idx="34163">
                  <c:v>70</c:v>
                </c:pt>
                <c:pt idx="34164">
                  <c:v>95</c:v>
                </c:pt>
                <c:pt idx="34165">
                  <c:v>95</c:v>
                </c:pt>
                <c:pt idx="34166">
                  <c:v>78</c:v>
                </c:pt>
                <c:pt idx="34167">
                  <c:v>70</c:v>
                </c:pt>
                <c:pt idx="34168">
                  <c:v>69</c:v>
                </c:pt>
                <c:pt idx="34169">
                  <c:v>62.5</c:v>
                </c:pt>
                <c:pt idx="34170">
                  <c:v>63</c:v>
                </c:pt>
                <c:pt idx="34171">
                  <c:v>62</c:v>
                </c:pt>
                <c:pt idx="34172">
                  <c:v>0</c:v>
                </c:pt>
                <c:pt idx="34173">
                  <c:v>0</c:v>
                </c:pt>
                <c:pt idx="34174">
                  <c:v>60.45</c:v>
                </c:pt>
                <c:pt idx="34175">
                  <c:v>59.7</c:v>
                </c:pt>
                <c:pt idx="34176">
                  <c:v>59.7</c:v>
                </c:pt>
                <c:pt idx="34177">
                  <c:v>59.7</c:v>
                </c:pt>
                <c:pt idx="34178">
                  <c:v>61.95</c:v>
                </c:pt>
                <c:pt idx="34179">
                  <c:v>32.25</c:v>
                </c:pt>
                <c:pt idx="34180">
                  <c:v>32.200000000000003</c:v>
                </c:pt>
                <c:pt idx="34181">
                  <c:v>32.29</c:v>
                </c:pt>
                <c:pt idx="34182">
                  <c:v>60.6</c:v>
                </c:pt>
                <c:pt idx="34183">
                  <c:v>60.6</c:v>
                </c:pt>
                <c:pt idx="34184">
                  <c:v>60.6</c:v>
                </c:pt>
                <c:pt idx="34185">
                  <c:v>32</c:v>
                </c:pt>
                <c:pt idx="34186">
                  <c:v>6</c:v>
                </c:pt>
                <c:pt idx="34187">
                  <c:v>32.08</c:v>
                </c:pt>
                <c:pt idx="34188">
                  <c:v>32.200000000000003</c:v>
                </c:pt>
                <c:pt idx="34189">
                  <c:v>6</c:v>
                </c:pt>
                <c:pt idx="34190">
                  <c:v>60.6</c:v>
                </c:pt>
                <c:pt idx="34191">
                  <c:v>6</c:v>
                </c:pt>
                <c:pt idx="34192">
                  <c:v>25</c:v>
                </c:pt>
                <c:pt idx="34193">
                  <c:v>63.5</c:v>
                </c:pt>
                <c:pt idx="34194">
                  <c:v>61.9</c:v>
                </c:pt>
                <c:pt idx="34195">
                  <c:v>49.65</c:v>
                </c:pt>
                <c:pt idx="34196">
                  <c:v>49.77</c:v>
                </c:pt>
                <c:pt idx="34197">
                  <c:v>63.5</c:v>
                </c:pt>
                <c:pt idx="34198">
                  <c:v>63.5</c:v>
                </c:pt>
                <c:pt idx="34199">
                  <c:v>68.900000000000006</c:v>
                </c:pt>
                <c:pt idx="34200">
                  <c:v>68.900000000000006</c:v>
                </c:pt>
                <c:pt idx="34201">
                  <c:v>68.5</c:v>
                </c:pt>
                <c:pt idx="34202">
                  <c:v>68.900000000000006</c:v>
                </c:pt>
                <c:pt idx="34203">
                  <c:v>68</c:v>
                </c:pt>
                <c:pt idx="34204">
                  <c:v>64</c:v>
                </c:pt>
                <c:pt idx="34205">
                  <c:v>63.5</c:v>
                </c:pt>
                <c:pt idx="34206">
                  <c:v>58.67</c:v>
                </c:pt>
                <c:pt idx="34207">
                  <c:v>50.46</c:v>
                </c:pt>
                <c:pt idx="34208">
                  <c:v>71.5</c:v>
                </c:pt>
                <c:pt idx="34209">
                  <c:v>71</c:v>
                </c:pt>
                <c:pt idx="34210">
                  <c:v>67.75</c:v>
                </c:pt>
                <c:pt idx="34211">
                  <c:v>67.75</c:v>
                </c:pt>
                <c:pt idx="34212">
                  <c:v>68.900000000000006</c:v>
                </c:pt>
                <c:pt idx="34213">
                  <c:v>69.88</c:v>
                </c:pt>
                <c:pt idx="34214">
                  <c:v>10</c:v>
                </c:pt>
                <c:pt idx="34215">
                  <c:v>10</c:v>
                </c:pt>
                <c:pt idx="34216">
                  <c:v>45.64</c:v>
                </c:pt>
                <c:pt idx="34217">
                  <c:v>63</c:v>
                </c:pt>
                <c:pt idx="34218">
                  <c:v>43.75</c:v>
                </c:pt>
                <c:pt idx="34219">
                  <c:v>37.72</c:v>
                </c:pt>
                <c:pt idx="34220">
                  <c:v>37</c:v>
                </c:pt>
                <c:pt idx="34221">
                  <c:v>-42.79</c:v>
                </c:pt>
                <c:pt idx="34222">
                  <c:v>-61</c:v>
                </c:pt>
                <c:pt idx="34223">
                  <c:v>-61</c:v>
                </c:pt>
                <c:pt idx="34224">
                  <c:v>38</c:v>
                </c:pt>
                <c:pt idx="34225">
                  <c:v>64.400000000000006</c:v>
                </c:pt>
                <c:pt idx="34226">
                  <c:v>64.400000000000006</c:v>
                </c:pt>
                <c:pt idx="34227">
                  <c:v>38</c:v>
                </c:pt>
                <c:pt idx="34228">
                  <c:v>64</c:v>
                </c:pt>
                <c:pt idx="34229">
                  <c:v>17.45</c:v>
                </c:pt>
                <c:pt idx="34230">
                  <c:v>24.74</c:v>
                </c:pt>
                <c:pt idx="34231">
                  <c:v>8.2000000000000011</c:v>
                </c:pt>
                <c:pt idx="34232">
                  <c:v>-1.1299999999999999</c:v>
                </c:pt>
                <c:pt idx="34233">
                  <c:v>0.42</c:v>
                </c:pt>
                <c:pt idx="34234">
                  <c:v>42.9</c:v>
                </c:pt>
                <c:pt idx="34235">
                  <c:v>42.9</c:v>
                </c:pt>
                <c:pt idx="34236">
                  <c:v>7.5</c:v>
                </c:pt>
                <c:pt idx="34237">
                  <c:v>7.5</c:v>
                </c:pt>
                <c:pt idx="34238">
                  <c:v>55.75</c:v>
                </c:pt>
                <c:pt idx="34239">
                  <c:v>53.4</c:v>
                </c:pt>
                <c:pt idx="34240">
                  <c:v>0</c:v>
                </c:pt>
                <c:pt idx="34241">
                  <c:v>6</c:v>
                </c:pt>
                <c:pt idx="34242">
                  <c:v>64.459999999999994</c:v>
                </c:pt>
                <c:pt idx="34243">
                  <c:v>64</c:v>
                </c:pt>
                <c:pt idx="34244">
                  <c:v>62.75</c:v>
                </c:pt>
                <c:pt idx="34245">
                  <c:v>62.75</c:v>
                </c:pt>
                <c:pt idx="34246">
                  <c:v>65</c:v>
                </c:pt>
                <c:pt idx="34247">
                  <c:v>62.75</c:v>
                </c:pt>
                <c:pt idx="34248">
                  <c:v>62.75</c:v>
                </c:pt>
                <c:pt idx="34249">
                  <c:v>65</c:v>
                </c:pt>
                <c:pt idx="34250">
                  <c:v>62.75</c:v>
                </c:pt>
                <c:pt idx="34251">
                  <c:v>65</c:v>
                </c:pt>
                <c:pt idx="34252">
                  <c:v>65</c:v>
                </c:pt>
                <c:pt idx="34253">
                  <c:v>72</c:v>
                </c:pt>
                <c:pt idx="34254">
                  <c:v>72</c:v>
                </c:pt>
                <c:pt idx="34255">
                  <c:v>12</c:v>
                </c:pt>
                <c:pt idx="34256">
                  <c:v>72</c:v>
                </c:pt>
                <c:pt idx="34257">
                  <c:v>72.900000000000006</c:v>
                </c:pt>
                <c:pt idx="34258">
                  <c:v>74.5</c:v>
                </c:pt>
                <c:pt idx="34259">
                  <c:v>74.5</c:v>
                </c:pt>
                <c:pt idx="34260">
                  <c:v>72.900000000000006</c:v>
                </c:pt>
                <c:pt idx="34261">
                  <c:v>72.900000000000006</c:v>
                </c:pt>
                <c:pt idx="34262">
                  <c:v>72.900000000000006</c:v>
                </c:pt>
                <c:pt idx="34263">
                  <c:v>22</c:v>
                </c:pt>
                <c:pt idx="34264">
                  <c:v>67</c:v>
                </c:pt>
                <c:pt idx="34265">
                  <c:v>69</c:v>
                </c:pt>
                <c:pt idx="34266">
                  <c:v>65</c:v>
                </c:pt>
                <c:pt idx="34267">
                  <c:v>65</c:v>
                </c:pt>
                <c:pt idx="34268">
                  <c:v>65</c:v>
                </c:pt>
                <c:pt idx="34269">
                  <c:v>63</c:v>
                </c:pt>
                <c:pt idx="34270">
                  <c:v>63</c:v>
                </c:pt>
                <c:pt idx="34271">
                  <c:v>63</c:v>
                </c:pt>
                <c:pt idx="34272">
                  <c:v>55.87</c:v>
                </c:pt>
                <c:pt idx="34273">
                  <c:v>32.15</c:v>
                </c:pt>
                <c:pt idx="34274">
                  <c:v>29.78</c:v>
                </c:pt>
                <c:pt idx="34275">
                  <c:v>7.5</c:v>
                </c:pt>
                <c:pt idx="34276">
                  <c:v>7.5</c:v>
                </c:pt>
                <c:pt idx="34277">
                  <c:v>38.81</c:v>
                </c:pt>
                <c:pt idx="34278">
                  <c:v>29.27</c:v>
                </c:pt>
                <c:pt idx="34279">
                  <c:v>28.06</c:v>
                </c:pt>
                <c:pt idx="34280">
                  <c:v>7.5</c:v>
                </c:pt>
                <c:pt idx="34281">
                  <c:v>7.5</c:v>
                </c:pt>
                <c:pt idx="34282">
                  <c:v>7.5</c:v>
                </c:pt>
                <c:pt idx="34283">
                  <c:v>5.9</c:v>
                </c:pt>
                <c:pt idx="34284">
                  <c:v>69</c:v>
                </c:pt>
                <c:pt idx="34285">
                  <c:v>65</c:v>
                </c:pt>
                <c:pt idx="34286">
                  <c:v>57.5</c:v>
                </c:pt>
                <c:pt idx="34287">
                  <c:v>73</c:v>
                </c:pt>
                <c:pt idx="34288">
                  <c:v>72.98</c:v>
                </c:pt>
                <c:pt idx="34289">
                  <c:v>72.98</c:v>
                </c:pt>
                <c:pt idx="34290">
                  <c:v>69.90352</c:v>
                </c:pt>
                <c:pt idx="34291">
                  <c:v>60.46</c:v>
                </c:pt>
                <c:pt idx="34292">
                  <c:v>57.22</c:v>
                </c:pt>
                <c:pt idx="34293">
                  <c:v>57.76</c:v>
                </c:pt>
                <c:pt idx="34294">
                  <c:v>23.35</c:v>
                </c:pt>
                <c:pt idx="34295">
                  <c:v>23.4</c:v>
                </c:pt>
                <c:pt idx="34296">
                  <c:v>23.4</c:v>
                </c:pt>
                <c:pt idx="34297">
                  <c:v>23.4</c:v>
                </c:pt>
                <c:pt idx="34298">
                  <c:v>79</c:v>
                </c:pt>
                <c:pt idx="34299">
                  <c:v>75.5</c:v>
                </c:pt>
                <c:pt idx="34300">
                  <c:v>75.5</c:v>
                </c:pt>
                <c:pt idx="34301">
                  <c:v>74</c:v>
                </c:pt>
                <c:pt idx="34302">
                  <c:v>63.250590000000003</c:v>
                </c:pt>
                <c:pt idx="34303">
                  <c:v>72.55</c:v>
                </c:pt>
                <c:pt idx="34304">
                  <c:v>23.5</c:v>
                </c:pt>
                <c:pt idx="34305">
                  <c:v>23.6</c:v>
                </c:pt>
                <c:pt idx="34306">
                  <c:v>25</c:v>
                </c:pt>
                <c:pt idx="34307">
                  <c:v>37.700000000000003</c:v>
                </c:pt>
                <c:pt idx="34308">
                  <c:v>23.6</c:v>
                </c:pt>
                <c:pt idx="34309">
                  <c:v>23.6</c:v>
                </c:pt>
                <c:pt idx="34310">
                  <c:v>23.6</c:v>
                </c:pt>
                <c:pt idx="34311">
                  <c:v>23.5</c:v>
                </c:pt>
                <c:pt idx="34312">
                  <c:v>65</c:v>
                </c:pt>
                <c:pt idx="34313">
                  <c:v>65</c:v>
                </c:pt>
                <c:pt idx="34314">
                  <c:v>65</c:v>
                </c:pt>
                <c:pt idx="34315">
                  <c:v>63</c:v>
                </c:pt>
                <c:pt idx="34316">
                  <c:v>37.31</c:v>
                </c:pt>
                <c:pt idx="34317">
                  <c:v>63</c:v>
                </c:pt>
                <c:pt idx="34318">
                  <c:v>63</c:v>
                </c:pt>
                <c:pt idx="34319">
                  <c:v>63</c:v>
                </c:pt>
                <c:pt idx="34320">
                  <c:v>62</c:v>
                </c:pt>
                <c:pt idx="34321">
                  <c:v>62</c:v>
                </c:pt>
                <c:pt idx="34322">
                  <c:v>59.5</c:v>
                </c:pt>
                <c:pt idx="34323">
                  <c:v>34.76</c:v>
                </c:pt>
                <c:pt idx="34324">
                  <c:v>35.06</c:v>
                </c:pt>
                <c:pt idx="34325">
                  <c:v>7.5</c:v>
                </c:pt>
                <c:pt idx="34326">
                  <c:v>29.42</c:v>
                </c:pt>
                <c:pt idx="34327">
                  <c:v>5.9</c:v>
                </c:pt>
                <c:pt idx="34328">
                  <c:v>7</c:v>
                </c:pt>
                <c:pt idx="34329">
                  <c:v>2.5</c:v>
                </c:pt>
                <c:pt idx="34330">
                  <c:v>2.5</c:v>
                </c:pt>
                <c:pt idx="34331">
                  <c:v>7</c:v>
                </c:pt>
                <c:pt idx="34332">
                  <c:v>59.5</c:v>
                </c:pt>
                <c:pt idx="34333">
                  <c:v>7</c:v>
                </c:pt>
                <c:pt idx="34334">
                  <c:v>59.45</c:v>
                </c:pt>
                <c:pt idx="34335">
                  <c:v>61.95</c:v>
                </c:pt>
                <c:pt idx="34336">
                  <c:v>59.45</c:v>
                </c:pt>
                <c:pt idx="34337">
                  <c:v>60.729960000000013</c:v>
                </c:pt>
                <c:pt idx="34338">
                  <c:v>62</c:v>
                </c:pt>
                <c:pt idx="34339">
                  <c:v>61</c:v>
                </c:pt>
                <c:pt idx="34340">
                  <c:v>62</c:v>
                </c:pt>
                <c:pt idx="34341">
                  <c:v>62.6</c:v>
                </c:pt>
                <c:pt idx="34342">
                  <c:v>60</c:v>
                </c:pt>
                <c:pt idx="34343">
                  <c:v>62.6</c:v>
                </c:pt>
                <c:pt idx="34344">
                  <c:v>63</c:v>
                </c:pt>
                <c:pt idx="34345">
                  <c:v>63</c:v>
                </c:pt>
                <c:pt idx="34346">
                  <c:v>63</c:v>
                </c:pt>
                <c:pt idx="34347">
                  <c:v>63</c:v>
                </c:pt>
                <c:pt idx="34348">
                  <c:v>63</c:v>
                </c:pt>
                <c:pt idx="34349">
                  <c:v>63</c:v>
                </c:pt>
                <c:pt idx="34350">
                  <c:v>63</c:v>
                </c:pt>
                <c:pt idx="34351">
                  <c:v>64</c:v>
                </c:pt>
                <c:pt idx="34352">
                  <c:v>73.98</c:v>
                </c:pt>
                <c:pt idx="34353">
                  <c:v>75.55</c:v>
                </c:pt>
                <c:pt idx="34354">
                  <c:v>76</c:v>
                </c:pt>
                <c:pt idx="34355">
                  <c:v>75.55</c:v>
                </c:pt>
                <c:pt idx="34356">
                  <c:v>75.55</c:v>
                </c:pt>
                <c:pt idx="34357">
                  <c:v>72</c:v>
                </c:pt>
                <c:pt idx="34358">
                  <c:v>71.5</c:v>
                </c:pt>
                <c:pt idx="34359">
                  <c:v>63</c:v>
                </c:pt>
                <c:pt idx="34360">
                  <c:v>65</c:v>
                </c:pt>
                <c:pt idx="34361">
                  <c:v>63</c:v>
                </c:pt>
                <c:pt idx="34362">
                  <c:v>63</c:v>
                </c:pt>
                <c:pt idx="34363">
                  <c:v>64.5</c:v>
                </c:pt>
                <c:pt idx="34364">
                  <c:v>63</c:v>
                </c:pt>
                <c:pt idx="34365">
                  <c:v>63</c:v>
                </c:pt>
                <c:pt idx="34366">
                  <c:v>30.03</c:v>
                </c:pt>
                <c:pt idx="34367">
                  <c:v>7.5</c:v>
                </c:pt>
                <c:pt idx="34368">
                  <c:v>38.72</c:v>
                </c:pt>
                <c:pt idx="34369">
                  <c:v>62.5</c:v>
                </c:pt>
                <c:pt idx="34370">
                  <c:v>62.75</c:v>
                </c:pt>
                <c:pt idx="34371">
                  <c:v>45.08</c:v>
                </c:pt>
                <c:pt idx="34372">
                  <c:v>62.5</c:v>
                </c:pt>
                <c:pt idx="34373">
                  <c:v>62.75</c:v>
                </c:pt>
                <c:pt idx="34374">
                  <c:v>63</c:v>
                </c:pt>
                <c:pt idx="34375">
                  <c:v>63</c:v>
                </c:pt>
                <c:pt idx="34376">
                  <c:v>62.75</c:v>
                </c:pt>
                <c:pt idx="34377">
                  <c:v>63</c:v>
                </c:pt>
                <c:pt idx="34378">
                  <c:v>63</c:v>
                </c:pt>
                <c:pt idx="34379">
                  <c:v>63</c:v>
                </c:pt>
                <c:pt idx="34380">
                  <c:v>63</c:v>
                </c:pt>
                <c:pt idx="34381">
                  <c:v>62.5</c:v>
                </c:pt>
                <c:pt idx="34382">
                  <c:v>58.590670000000003</c:v>
                </c:pt>
                <c:pt idx="34383">
                  <c:v>62.51</c:v>
                </c:pt>
                <c:pt idx="34384">
                  <c:v>73.5</c:v>
                </c:pt>
                <c:pt idx="34385">
                  <c:v>73.5</c:v>
                </c:pt>
                <c:pt idx="34386">
                  <c:v>69.95</c:v>
                </c:pt>
                <c:pt idx="34387">
                  <c:v>20.2</c:v>
                </c:pt>
                <c:pt idx="34388">
                  <c:v>70</c:v>
                </c:pt>
                <c:pt idx="34389">
                  <c:v>69.95</c:v>
                </c:pt>
                <c:pt idx="34390">
                  <c:v>23.5</c:v>
                </c:pt>
                <c:pt idx="34391">
                  <c:v>23.5</c:v>
                </c:pt>
                <c:pt idx="34392">
                  <c:v>69.95</c:v>
                </c:pt>
                <c:pt idx="34393">
                  <c:v>69.95</c:v>
                </c:pt>
                <c:pt idx="34394">
                  <c:v>69.95</c:v>
                </c:pt>
                <c:pt idx="34395">
                  <c:v>69.95</c:v>
                </c:pt>
                <c:pt idx="34396">
                  <c:v>73.5</c:v>
                </c:pt>
                <c:pt idx="34397">
                  <c:v>69.95</c:v>
                </c:pt>
                <c:pt idx="34398">
                  <c:v>23.6</c:v>
                </c:pt>
                <c:pt idx="34399">
                  <c:v>23.6</c:v>
                </c:pt>
                <c:pt idx="34400">
                  <c:v>77</c:v>
                </c:pt>
                <c:pt idx="34401">
                  <c:v>78</c:v>
                </c:pt>
                <c:pt idx="34402">
                  <c:v>78</c:v>
                </c:pt>
                <c:pt idx="34403">
                  <c:v>77</c:v>
                </c:pt>
                <c:pt idx="34404">
                  <c:v>30</c:v>
                </c:pt>
                <c:pt idx="34405">
                  <c:v>73</c:v>
                </c:pt>
                <c:pt idx="34406">
                  <c:v>73</c:v>
                </c:pt>
                <c:pt idx="34407">
                  <c:v>63</c:v>
                </c:pt>
                <c:pt idx="34408">
                  <c:v>34.45196</c:v>
                </c:pt>
                <c:pt idx="34409">
                  <c:v>20.100000000000001</c:v>
                </c:pt>
                <c:pt idx="34410">
                  <c:v>62</c:v>
                </c:pt>
                <c:pt idx="34411">
                  <c:v>18.600000000000001</c:v>
                </c:pt>
                <c:pt idx="34412">
                  <c:v>61.5</c:v>
                </c:pt>
                <c:pt idx="34413">
                  <c:v>38.61</c:v>
                </c:pt>
                <c:pt idx="34414">
                  <c:v>0</c:v>
                </c:pt>
                <c:pt idx="34415">
                  <c:v>0</c:v>
                </c:pt>
                <c:pt idx="34416">
                  <c:v>14.2</c:v>
                </c:pt>
                <c:pt idx="34417">
                  <c:v>21.55</c:v>
                </c:pt>
                <c:pt idx="34418">
                  <c:v>24.17</c:v>
                </c:pt>
                <c:pt idx="34419">
                  <c:v>21.47</c:v>
                </c:pt>
                <c:pt idx="34420">
                  <c:v>24.97</c:v>
                </c:pt>
                <c:pt idx="34421">
                  <c:v>7.5</c:v>
                </c:pt>
                <c:pt idx="34422">
                  <c:v>3.5</c:v>
                </c:pt>
                <c:pt idx="34423">
                  <c:v>0</c:v>
                </c:pt>
                <c:pt idx="34424">
                  <c:v>0</c:v>
                </c:pt>
                <c:pt idx="34425">
                  <c:v>0</c:v>
                </c:pt>
                <c:pt idx="34426">
                  <c:v>29.78</c:v>
                </c:pt>
                <c:pt idx="34427">
                  <c:v>64</c:v>
                </c:pt>
                <c:pt idx="34428">
                  <c:v>65</c:v>
                </c:pt>
                <c:pt idx="34429">
                  <c:v>65</c:v>
                </c:pt>
                <c:pt idx="34430">
                  <c:v>55</c:v>
                </c:pt>
                <c:pt idx="34431">
                  <c:v>56.24</c:v>
                </c:pt>
                <c:pt idx="34432">
                  <c:v>23.75</c:v>
                </c:pt>
                <c:pt idx="34433">
                  <c:v>56.98</c:v>
                </c:pt>
                <c:pt idx="34434">
                  <c:v>64</c:v>
                </c:pt>
                <c:pt idx="34435">
                  <c:v>68</c:v>
                </c:pt>
                <c:pt idx="34436">
                  <c:v>23.75</c:v>
                </c:pt>
                <c:pt idx="34437">
                  <c:v>23.865950000000009</c:v>
                </c:pt>
                <c:pt idx="34438">
                  <c:v>65</c:v>
                </c:pt>
                <c:pt idx="34439">
                  <c:v>65</c:v>
                </c:pt>
                <c:pt idx="34440">
                  <c:v>65</c:v>
                </c:pt>
                <c:pt idx="34441">
                  <c:v>64.95</c:v>
                </c:pt>
                <c:pt idx="34442">
                  <c:v>64</c:v>
                </c:pt>
                <c:pt idx="34443">
                  <c:v>23.81</c:v>
                </c:pt>
                <c:pt idx="34444">
                  <c:v>64</c:v>
                </c:pt>
                <c:pt idx="34445">
                  <c:v>23.9</c:v>
                </c:pt>
                <c:pt idx="34446">
                  <c:v>23.91</c:v>
                </c:pt>
                <c:pt idx="34447">
                  <c:v>23.81</c:v>
                </c:pt>
                <c:pt idx="34448">
                  <c:v>24.05</c:v>
                </c:pt>
                <c:pt idx="34449">
                  <c:v>24.05</c:v>
                </c:pt>
                <c:pt idx="34450">
                  <c:v>68</c:v>
                </c:pt>
                <c:pt idx="34451">
                  <c:v>71</c:v>
                </c:pt>
                <c:pt idx="34452">
                  <c:v>72</c:v>
                </c:pt>
                <c:pt idx="34453">
                  <c:v>71.7</c:v>
                </c:pt>
                <c:pt idx="34454">
                  <c:v>71</c:v>
                </c:pt>
                <c:pt idx="34455">
                  <c:v>66</c:v>
                </c:pt>
                <c:pt idx="34456">
                  <c:v>31.01</c:v>
                </c:pt>
                <c:pt idx="34457">
                  <c:v>66</c:v>
                </c:pt>
                <c:pt idx="34458">
                  <c:v>66</c:v>
                </c:pt>
                <c:pt idx="34459">
                  <c:v>30.83</c:v>
                </c:pt>
                <c:pt idx="34460">
                  <c:v>29.07</c:v>
                </c:pt>
                <c:pt idx="34461">
                  <c:v>63.69</c:v>
                </c:pt>
                <c:pt idx="34462">
                  <c:v>31.35</c:v>
                </c:pt>
                <c:pt idx="34463">
                  <c:v>7.5</c:v>
                </c:pt>
                <c:pt idx="34464">
                  <c:v>7</c:v>
                </c:pt>
                <c:pt idx="34465">
                  <c:v>7.5</c:v>
                </c:pt>
                <c:pt idx="34466">
                  <c:v>27.1</c:v>
                </c:pt>
                <c:pt idx="34467">
                  <c:v>7.5</c:v>
                </c:pt>
                <c:pt idx="34468">
                  <c:v>22.93</c:v>
                </c:pt>
                <c:pt idx="34469">
                  <c:v>7.5</c:v>
                </c:pt>
                <c:pt idx="34470">
                  <c:v>18.96</c:v>
                </c:pt>
                <c:pt idx="34471">
                  <c:v>13.49</c:v>
                </c:pt>
                <c:pt idx="34472">
                  <c:v>69</c:v>
                </c:pt>
                <c:pt idx="34473">
                  <c:v>65</c:v>
                </c:pt>
                <c:pt idx="34474">
                  <c:v>65</c:v>
                </c:pt>
                <c:pt idx="34475">
                  <c:v>68.5</c:v>
                </c:pt>
                <c:pt idx="34476">
                  <c:v>65</c:v>
                </c:pt>
                <c:pt idx="34477">
                  <c:v>66</c:v>
                </c:pt>
                <c:pt idx="34478">
                  <c:v>67</c:v>
                </c:pt>
                <c:pt idx="34479">
                  <c:v>65</c:v>
                </c:pt>
                <c:pt idx="34480">
                  <c:v>65</c:v>
                </c:pt>
                <c:pt idx="34481">
                  <c:v>65</c:v>
                </c:pt>
                <c:pt idx="34482">
                  <c:v>66</c:v>
                </c:pt>
                <c:pt idx="34483">
                  <c:v>65</c:v>
                </c:pt>
                <c:pt idx="34484">
                  <c:v>64.95</c:v>
                </c:pt>
                <c:pt idx="34485">
                  <c:v>30.18</c:v>
                </c:pt>
                <c:pt idx="34486">
                  <c:v>36.1</c:v>
                </c:pt>
                <c:pt idx="34487">
                  <c:v>18.600000000000001</c:v>
                </c:pt>
                <c:pt idx="34488">
                  <c:v>31.52</c:v>
                </c:pt>
                <c:pt idx="34489">
                  <c:v>38</c:v>
                </c:pt>
                <c:pt idx="34490">
                  <c:v>55</c:v>
                </c:pt>
                <c:pt idx="34491">
                  <c:v>30.266349999999989</c:v>
                </c:pt>
                <c:pt idx="34492">
                  <c:v>63.95</c:v>
                </c:pt>
                <c:pt idx="34493">
                  <c:v>18.649999999999999</c:v>
                </c:pt>
                <c:pt idx="34494">
                  <c:v>65</c:v>
                </c:pt>
                <c:pt idx="34495">
                  <c:v>20.100000000000001</c:v>
                </c:pt>
                <c:pt idx="34496">
                  <c:v>20.2</c:v>
                </c:pt>
                <c:pt idx="34497">
                  <c:v>42.69</c:v>
                </c:pt>
                <c:pt idx="34498">
                  <c:v>68.95</c:v>
                </c:pt>
                <c:pt idx="34499">
                  <c:v>68.95</c:v>
                </c:pt>
                <c:pt idx="34500">
                  <c:v>68.45</c:v>
                </c:pt>
                <c:pt idx="34501">
                  <c:v>20.239999999999991</c:v>
                </c:pt>
                <c:pt idx="34502">
                  <c:v>42.28</c:v>
                </c:pt>
                <c:pt idx="34503">
                  <c:v>44.85</c:v>
                </c:pt>
                <c:pt idx="34504">
                  <c:v>66</c:v>
                </c:pt>
                <c:pt idx="34505">
                  <c:v>67</c:v>
                </c:pt>
                <c:pt idx="34506">
                  <c:v>66.95</c:v>
                </c:pt>
                <c:pt idx="34507">
                  <c:v>66</c:v>
                </c:pt>
                <c:pt idx="34508">
                  <c:v>66</c:v>
                </c:pt>
                <c:pt idx="34509">
                  <c:v>65</c:v>
                </c:pt>
                <c:pt idx="34510">
                  <c:v>65</c:v>
                </c:pt>
                <c:pt idx="34511">
                  <c:v>7</c:v>
                </c:pt>
                <c:pt idx="34512">
                  <c:v>7.5</c:v>
                </c:pt>
                <c:pt idx="34513">
                  <c:v>65</c:v>
                </c:pt>
                <c:pt idx="34514">
                  <c:v>65</c:v>
                </c:pt>
                <c:pt idx="34515">
                  <c:v>65</c:v>
                </c:pt>
                <c:pt idx="34516">
                  <c:v>63.95</c:v>
                </c:pt>
                <c:pt idx="34517">
                  <c:v>7.5</c:v>
                </c:pt>
                <c:pt idx="34518">
                  <c:v>7.5</c:v>
                </c:pt>
                <c:pt idx="34519">
                  <c:v>63.9</c:v>
                </c:pt>
                <c:pt idx="34520">
                  <c:v>63.9</c:v>
                </c:pt>
                <c:pt idx="34521">
                  <c:v>65</c:v>
                </c:pt>
                <c:pt idx="34522">
                  <c:v>65</c:v>
                </c:pt>
                <c:pt idx="34523">
                  <c:v>65</c:v>
                </c:pt>
                <c:pt idx="34524">
                  <c:v>64.75</c:v>
                </c:pt>
                <c:pt idx="34525">
                  <c:v>66</c:v>
                </c:pt>
                <c:pt idx="34526">
                  <c:v>64.75</c:v>
                </c:pt>
                <c:pt idx="34527">
                  <c:v>65</c:v>
                </c:pt>
                <c:pt idx="34528">
                  <c:v>39.29</c:v>
                </c:pt>
                <c:pt idx="34529">
                  <c:v>65</c:v>
                </c:pt>
                <c:pt idx="34530">
                  <c:v>65</c:v>
                </c:pt>
                <c:pt idx="34531">
                  <c:v>65</c:v>
                </c:pt>
                <c:pt idx="34532">
                  <c:v>64.75</c:v>
                </c:pt>
                <c:pt idx="34533">
                  <c:v>64.5</c:v>
                </c:pt>
                <c:pt idx="34534">
                  <c:v>64.5</c:v>
                </c:pt>
                <c:pt idx="34535">
                  <c:v>64.5</c:v>
                </c:pt>
                <c:pt idx="34536">
                  <c:v>65</c:v>
                </c:pt>
                <c:pt idx="34537">
                  <c:v>65</c:v>
                </c:pt>
                <c:pt idx="34538">
                  <c:v>65</c:v>
                </c:pt>
                <c:pt idx="34539">
                  <c:v>65</c:v>
                </c:pt>
                <c:pt idx="34540">
                  <c:v>65</c:v>
                </c:pt>
                <c:pt idx="34541">
                  <c:v>20.11</c:v>
                </c:pt>
                <c:pt idx="34542">
                  <c:v>65</c:v>
                </c:pt>
                <c:pt idx="34543">
                  <c:v>67</c:v>
                </c:pt>
                <c:pt idx="34544">
                  <c:v>75.849999999999994</c:v>
                </c:pt>
                <c:pt idx="34545">
                  <c:v>75.95</c:v>
                </c:pt>
                <c:pt idx="34546">
                  <c:v>75.95</c:v>
                </c:pt>
                <c:pt idx="34547">
                  <c:v>75.95</c:v>
                </c:pt>
                <c:pt idx="34548">
                  <c:v>75.849999999999994</c:v>
                </c:pt>
                <c:pt idx="34549">
                  <c:v>71.75</c:v>
                </c:pt>
                <c:pt idx="34550">
                  <c:v>71.5</c:v>
                </c:pt>
                <c:pt idx="34551">
                  <c:v>67</c:v>
                </c:pt>
                <c:pt idx="34552">
                  <c:v>25.15</c:v>
                </c:pt>
                <c:pt idx="34553">
                  <c:v>25.15</c:v>
                </c:pt>
                <c:pt idx="34554">
                  <c:v>39.96</c:v>
                </c:pt>
                <c:pt idx="34555">
                  <c:v>66</c:v>
                </c:pt>
                <c:pt idx="34556">
                  <c:v>65.5</c:v>
                </c:pt>
                <c:pt idx="34557">
                  <c:v>63.45</c:v>
                </c:pt>
                <c:pt idx="34558">
                  <c:v>65.5</c:v>
                </c:pt>
                <c:pt idx="34559">
                  <c:v>65.5</c:v>
                </c:pt>
                <c:pt idx="34560">
                  <c:v>63</c:v>
                </c:pt>
                <c:pt idx="34561">
                  <c:v>65.5</c:v>
                </c:pt>
                <c:pt idx="34562">
                  <c:v>65.5</c:v>
                </c:pt>
                <c:pt idx="34563">
                  <c:v>65.5</c:v>
                </c:pt>
                <c:pt idx="34564">
                  <c:v>66</c:v>
                </c:pt>
                <c:pt idx="34565">
                  <c:v>66</c:v>
                </c:pt>
                <c:pt idx="34566">
                  <c:v>66</c:v>
                </c:pt>
                <c:pt idx="34567">
                  <c:v>66</c:v>
                </c:pt>
                <c:pt idx="34568">
                  <c:v>66</c:v>
                </c:pt>
                <c:pt idx="34569">
                  <c:v>66</c:v>
                </c:pt>
                <c:pt idx="34570">
                  <c:v>66</c:v>
                </c:pt>
                <c:pt idx="34571">
                  <c:v>36.14</c:v>
                </c:pt>
                <c:pt idx="34572">
                  <c:v>66.75</c:v>
                </c:pt>
                <c:pt idx="34573">
                  <c:v>66</c:v>
                </c:pt>
                <c:pt idx="34574">
                  <c:v>49.9</c:v>
                </c:pt>
                <c:pt idx="34575">
                  <c:v>20.2</c:v>
                </c:pt>
                <c:pt idx="34576">
                  <c:v>20.100000000000001</c:v>
                </c:pt>
                <c:pt idx="34577">
                  <c:v>35</c:v>
                </c:pt>
                <c:pt idx="34578">
                  <c:v>70</c:v>
                </c:pt>
                <c:pt idx="34579">
                  <c:v>70</c:v>
                </c:pt>
                <c:pt idx="34580">
                  <c:v>66</c:v>
                </c:pt>
                <c:pt idx="34581">
                  <c:v>70</c:v>
                </c:pt>
                <c:pt idx="34582">
                  <c:v>70</c:v>
                </c:pt>
                <c:pt idx="34583">
                  <c:v>67</c:v>
                </c:pt>
                <c:pt idx="34584">
                  <c:v>70.99991</c:v>
                </c:pt>
                <c:pt idx="34585">
                  <c:v>75</c:v>
                </c:pt>
                <c:pt idx="34586">
                  <c:v>76.5</c:v>
                </c:pt>
                <c:pt idx="34587">
                  <c:v>75</c:v>
                </c:pt>
                <c:pt idx="34588">
                  <c:v>75</c:v>
                </c:pt>
                <c:pt idx="34589">
                  <c:v>76.5</c:v>
                </c:pt>
                <c:pt idx="34590">
                  <c:v>87.88</c:v>
                </c:pt>
                <c:pt idx="34591">
                  <c:v>87.88</c:v>
                </c:pt>
                <c:pt idx="34592">
                  <c:v>80</c:v>
                </c:pt>
                <c:pt idx="34593">
                  <c:v>80</c:v>
                </c:pt>
                <c:pt idx="34594">
                  <c:v>75</c:v>
                </c:pt>
                <c:pt idx="34595">
                  <c:v>79.492800000000003</c:v>
                </c:pt>
                <c:pt idx="34596">
                  <c:v>80</c:v>
                </c:pt>
                <c:pt idx="34597">
                  <c:v>67</c:v>
                </c:pt>
                <c:pt idx="34598">
                  <c:v>75</c:v>
                </c:pt>
                <c:pt idx="34599">
                  <c:v>75</c:v>
                </c:pt>
                <c:pt idx="34600">
                  <c:v>66</c:v>
                </c:pt>
                <c:pt idx="34601">
                  <c:v>25.5</c:v>
                </c:pt>
                <c:pt idx="34602">
                  <c:v>66</c:v>
                </c:pt>
                <c:pt idx="34603">
                  <c:v>65.95</c:v>
                </c:pt>
                <c:pt idx="34604">
                  <c:v>62.75</c:v>
                </c:pt>
                <c:pt idx="34605">
                  <c:v>22.7</c:v>
                </c:pt>
                <c:pt idx="34606">
                  <c:v>6.9</c:v>
                </c:pt>
                <c:pt idx="34607">
                  <c:v>6</c:v>
                </c:pt>
                <c:pt idx="34608">
                  <c:v>6</c:v>
                </c:pt>
                <c:pt idx="34609">
                  <c:v>5.76</c:v>
                </c:pt>
                <c:pt idx="34610">
                  <c:v>6</c:v>
                </c:pt>
                <c:pt idx="34611">
                  <c:v>6</c:v>
                </c:pt>
                <c:pt idx="34612">
                  <c:v>6</c:v>
                </c:pt>
                <c:pt idx="34613">
                  <c:v>6</c:v>
                </c:pt>
                <c:pt idx="34614">
                  <c:v>10.84</c:v>
                </c:pt>
                <c:pt idx="34615">
                  <c:v>58</c:v>
                </c:pt>
                <c:pt idx="34616">
                  <c:v>14.59</c:v>
                </c:pt>
                <c:pt idx="34617">
                  <c:v>12.87</c:v>
                </c:pt>
                <c:pt idx="34618">
                  <c:v>5.95</c:v>
                </c:pt>
                <c:pt idx="34619">
                  <c:v>5.95</c:v>
                </c:pt>
                <c:pt idx="34620">
                  <c:v>6</c:v>
                </c:pt>
                <c:pt idx="34621">
                  <c:v>4.5</c:v>
                </c:pt>
                <c:pt idx="34622">
                  <c:v>4.5</c:v>
                </c:pt>
                <c:pt idx="34623">
                  <c:v>4.5</c:v>
                </c:pt>
                <c:pt idx="34624">
                  <c:v>4.5</c:v>
                </c:pt>
                <c:pt idx="34625">
                  <c:v>4.5</c:v>
                </c:pt>
                <c:pt idx="34626">
                  <c:v>74.98</c:v>
                </c:pt>
                <c:pt idx="34627">
                  <c:v>74.8</c:v>
                </c:pt>
                <c:pt idx="34628">
                  <c:v>75.900000000000006</c:v>
                </c:pt>
                <c:pt idx="34629">
                  <c:v>40</c:v>
                </c:pt>
                <c:pt idx="34630">
                  <c:v>5.1499999999999986</c:v>
                </c:pt>
                <c:pt idx="34631">
                  <c:v>70</c:v>
                </c:pt>
                <c:pt idx="34632">
                  <c:v>70</c:v>
                </c:pt>
                <c:pt idx="34633">
                  <c:v>72.95</c:v>
                </c:pt>
                <c:pt idx="34634">
                  <c:v>70</c:v>
                </c:pt>
                <c:pt idx="34635">
                  <c:v>70</c:v>
                </c:pt>
                <c:pt idx="34636">
                  <c:v>73</c:v>
                </c:pt>
                <c:pt idx="34637">
                  <c:v>73</c:v>
                </c:pt>
                <c:pt idx="34638">
                  <c:v>73</c:v>
                </c:pt>
                <c:pt idx="34639">
                  <c:v>75.000579999999999</c:v>
                </c:pt>
                <c:pt idx="34640">
                  <c:v>73</c:v>
                </c:pt>
                <c:pt idx="34641">
                  <c:v>72.900000000000006</c:v>
                </c:pt>
                <c:pt idx="34642">
                  <c:v>27.85</c:v>
                </c:pt>
                <c:pt idx="34643">
                  <c:v>72</c:v>
                </c:pt>
                <c:pt idx="34644">
                  <c:v>72.900000000000006</c:v>
                </c:pt>
                <c:pt idx="34645">
                  <c:v>72.984560000000002</c:v>
                </c:pt>
                <c:pt idx="34646">
                  <c:v>79</c:v>
                </c:pt>
                <c:pt idx="34647">
                  <c:v>65</c:v>
                </c:pt>
                <c:pt idx="34648">
                  <c:v>72.900000000000006</c:v>
                </c:pt>
                <c:pt idx="34649">
                  <c:v>33</c:v>
                </c:pt>
                <c:pt idx="34650">
                  <c:v>65</c:v>
                </c:pt>
                <c:pt idx="34651">
                  <c:v>33</c:v>
                </c:pt>
                <c:pt idx="34652">
                  <c:v>65</c:v>
                </c:pt>
                <c:pt idx="34653">
                  <c:v>65</c:v>
                </c:pt>
                <c:pt idx="34654">
                  <c:v>67</c:v>
                </c:pt>
                <c:pt idx="34655">
                  <c:v>64</c:v>
                </c:pt>
                <c:pt idx="34656">
                  <c:v>28.25</c:v>
                </c:pt>
                <c:pt idx="34657">
                  <c:v>65</c:v>
                </c:pt>
                <c:pt idx="34658">
                  <c:v>66.95</c:v>
                </c:pt>
                <c:pt idx="34659">
                  <c:v>65</c:v>
                </c:pt>
                <c:pt idx="34660">
                  <c:v>65</c:v>
                </c:pt>
                <c:pt idx="34661">
                  <c:v>65</c:v>
                </c:pt>
                <c:pt idx="34662">
                  <c:v>64.900000000000006</c:v>
                </c:pt>
                <c:pt idx="34663">
                  <c:v>64.95</c:v>
                </c:pt>
                <c:pt idx="34664">
                  <c:v>62</c:v>
                </c:pt>
                <c:pt idx="34665">
                  <c:v>25.91</c:v>
                </c:pt>
                <c:pt idx="34666">
                  <c:v>64.95</c:v>
                </c:pt>
                <c:pt idx="34667">
                  <c:v>64.95</c:v>
                </c:pt>
                <c:pt idx="34668">
                  <c:v>21</c:v>
                </c:pt>
                <c:pt idx="34669">
                  <c:v>25</c:v>
                </c:pt>
                <c:pt idx="34670">
                  <c:v>23.81</c:v>
                </c:pt>
                <c:pt idx="34671">
                  <c:v>23.81</c:v>
                </c:pt>
                <c:pt idx="34672">
                  <c:v>27.1</c:v>
                </c:pt>
                <c:pt idx="34673">
                  <c:v>69.45</c:v>
                </c:pt>
                <c:pt idx="34674">
                  <c:v>72</c:v>
                </c:pt>
                <c:pt idx="34675">
                  <c:v>72</c:v>
                </c:pt>
                <c:pt idx="34676">
                  <c:v>77.7</c:v>
                </c:pt>
                <c:pt idx="34677">
                  <c:v>77.75</c:v>
                </c:pt>
                <c:pt idx="34678">
                  <c:v>78</c:v>
                </c:pt>
                <c:pt idx="34679">
                  <c:v>77.7</c:v>
                </c:pt>
                <c:pt idx="34680">
                  <c:v>78</c:v>
                </c:pt>
                <c:pt idx="34681">
                  <c:v>73</c:v>
                </c:pt>
                <c:pt idx="34682">
                  <c:v>30.1</c:v>
                </c:pt>
                <c:pt idx="34683">
                  <c:v>30.1</c:v>
                </c:pt>
                <c:pt idx="34684">
                  <c:v>73.5</c:v>
                </c:pt>
                <c:pt idx="34685">
                  <c:v>73</c:v>
                </c:pt>
                <c:pt idx="34686">
                  <c:v>31.05</c:v>
                </c:pt>
                <c:pt idx="34687">
                  <c:v>31.05</c:v>
                </c:pt>
                <c:pt idx="34688">
                  <c:v>31.12</c:v>
                </c:pt>
                <c:pt idx="34689">
                  <c:v>31.15</c:v>
                </c:pt>
                <c:pt idx="34690">
                  <c:v>31.15</c:v>
                </c:pt>
                <c:pt idx="34691">
                  <c:v>31.15</c:v>
                </c:pt>
                <c:pt idx="34692">
                  <c:v>32</c:v>
                </c:pt>
                <c:pt idx="34693">
                  <c:v>32</c:v>
                </c:pt>
                <c:pt idx="34694">
                  <c:v>32</c:v>
                </c:pt>
                <c:pt idx="34695">
                  <c:v>67.5</c:v>
                </c:pt>
                <c:pt idx="34696">
                  <c:v>67.5</c:v>
                </c:pt>
                <c:pt idx="34697">
                  <c:v>65</c:v>
                </c:pt>
                <c:pt idx="34698">
                  <c:v>65</c:v>
                </c:pt>
                <c:pt idx="34699">
                  <c:v>65</c:v>
                </c:pt>
                <c:pt idx="34700">
                  <c:v>29.1</c:v>
                </c:pt>
                <c:pt idx="34701">
                  <c:v>29.1</c:v>
                </c:pt>
                <c:pt idx="34702">
                  <c:v>65</c:v>
                </c:pt>
                <c:pt idx="34703">
                  <c:v>65.5</c:v>
                </c:pt>
                <c:pt idx="34704">
                  <c:v>65.5</c:v>
                </c:pt>
                <c:pt idx="34705">
                  <c:v>66.5</c:v>
                </c:pt>
                <c:pt idx="34706">
                  <c:v>65</c:v>
                </c:pt>
                <c:pt idx="34707">
                  <c:v>7.5</c:v>
                </c:pt>
                <c:pt idx="34708">
                  <c:v>7</c:v>
                </c:pt>
                <c:pt idx="34709">
                  <c:v>7</c:v>
                </c:pt>
                <c:pt idx="34710">
                  <c:v>7</c:v>
                </c:pt>
                <c:pt idx="34711">
                  <c:v>7</c:v>
                </c:pt>
                <c:pt idx="34712">
                  <c:v>7</c:v>
                </c:pt>
                <c:pt idx="34713">
                  <c:v>7</c:v>
                </c:pt>
                <c:pt idx="34714">
                  <c:v>7</c:v>
                </c:pt>
                <c:pt idx="34715">
                  <c:v>7</c:v>
                </c:pt>
                <c:pt idx="34716">
                  <c:v>24.6</c:v>
                </c:pt>
                <c:pt idx="34717">
                  <c:v>64</c:v>
                </c:pt>
                <c:pt idx="34718">
                  <c:v>65</c:v>
                </c:pt>
                <c:pt idx="34719">
                  <c:v>64.95</c:v>
                </c:pt>
                <c:pt idx="34720">
                  <c:v>38.44</c:v>
                </c:pt>
                <c:pt idx="34721">
                  <c:v>7.5</c:v>
                </c:pt>
                <c:pt idx="34722">
                  <c:v>64.95</c:v>
                </c:pt>
                <c:pt idx="34723">
                  <c:v>64.95</c:v>
                </c:pt>
                <c:pt idx="34724">
                  <c:v>64.95</c:v>
                </c:pt>
                <c:pt idx="34725">
                  <c:v>64.95</c:v>
                </c:pt>
                <c:pt idx="34726">
                  <c:v>64.95</c:v>
                </c:pt>
                <c:pt idx="34727">
                  <c:v>64.25</c:v>
                </c:pt>
                <c:pt idx="34728">
                  <c:v>64.95</c:v>
                </c:pt>
                <c:pt idx="34729">
                  <c:v>64.95</c:v>
                </c:pt>
                <c:pt idx="34730">
                  <c:v>64.25</c:v>
                </c:pt>
                <c:pt idx="34731">
                  <c:v>64.25</c:v>
                </c:pt>
                <c:pt idx="34732">
                  <c:v>64.25</c:v>
                </c:pt>
                <c:pt idx="34733">
                  <c:v>64.25</c:v>
                </c:pt>
                <c:pt idx="34734">
                  <c:v>66</c:v>
                </c:pt>
                <c:pt idx="34735">
                  <c:v>74.5</c:v>
                </c:pt>
                <c:pt idx="34736">
                  <c:v>74.5</c:v>
                </c:pt>
                <c:pt idx="34737">
                  <c:v>75.95</c:v>
                </c:pt>
                <c:pt idx="34738">
                  <c:v>75.95</c:v>
                </c:pt>
                <c:pt idx="34739">
                  <c:v>76.669999999999973</c:v>
                </c:pt>
                <c:pt idx="34740">
                  <c:v>79.900000000000006</c:v>
                </c:pt>
                <c:pt idx="34741">
                  <c:v>76.669999999999973</c:v>
                </c:pt>
                <c:pt idx="34742">
                  <c:v>75.95</c:v>
                </c:pt>
                <c:pt idx="34743">
                  <c:v>75.95</c:v>
                </c:pt>
                <c:pt idx="34744">
                  <c:v>75.95</c:v>
                </c:pt>
                <c:pt idx="34745">
                  <c:v>75.95</c:v>
                </c:pt>
                <c:pt idx="34746">
                  <c:v>67</c:v>
                </c:pt>
                <c:pt idx="34747">
                  <c:v>65</c:v>
                </c:pt>
                <c:pt idx="34748">
                  <c:v>65</c:v>
                </c:pt>
                <c:pt idx="34749">
                  <c:v>65</c:v>
                </c:pt>
                <c:pt idx="34750">
                  <c:v>65</c:v>
                </c:pt>
                <c:pt idx="34751">
                  <c:v>65</c:v>
                </c:pt>
                <c:pt idx="34752">
                  <c:v>65</c:v>
                </c:pt>
                <c:pt idx="34753">
                  <c:v>65</c:v>
                </c:pt>
                <c:pt idx="34754">
                  <c:v>65</c:v>
                </c:pt>
                <c:pt idx="34755">
                  <c:v>64.5</c:v>
                </c:pt>
                <c:pt idx="34756">
                  <c:v>63.45</c:v>
                </c:pt>
                <c:pt idx="34757">
                  <c:v>64</c:v>
                </c:pt>
                <c:pt idx="34758">
                  <c:v>63.45</c:v>
                </c:pt>
                <c:pt idx="34759">
                  <c:v>63.45</c:v>
                </c:pt>
                <c:pt idx="34760">
                  <c:v>63.45</c:v>
                </c:pt>
                <c:pt idx="34761">
                  <c:v>63.45</c:v>
                </c:pt>
                <c:pt idx="34762">
                  <c:v>63.45</c:v>
                </c:pt>
                <c:pt idx="34763">
                  <c:v>63.95</c:v>
                </c:pt>
                <c:pt idx="34764">
                  <c:v>63.95</c:v>
                </c:pt>
                <c:pt idx="34765">
                  <c:v>64.5</c:v>
                </c:pt>
                <c:pt idx="34766">
                  <c:v>64.5</c:v>
                </c:pt>
                <c:pt idx="34767">
                  <c:v>62</c:v>
                </c:pt>
                <c:pt idx="34768">
                  <c:v>35</c:v>
                </c:pt>
                <c:pt idx="34769">
                  <c:v>68</c:v>
                </c:pt>
                <c:pt idx="34770">
                  <c:v>73.5</c:v>
                </c:pt>
                <c:pt idx="34771">
                  <c:v>74.98</c:v>
                </c:pt>
                <c:pt idx="34772">
                  <c:v>75.75</c:v>
                </c:pt>
                <c:pt idx="34773">
                  <c:v>75.75</c:v>
                </c:pt>
                <c:pt idx="34774">
                  <c:v>75.5</c:v>
                </c:pt>
                <c:pt idx="34775">
                  <c:v>78.849999999999994</c:v>
                </c:pt>
                <c:pt idx="34776">
                  <c:v>78.849999999999994</c:v>
                </c:pt>
                <c:pt idx="34777">
                  <c:v>78.849999999999994</c:v>
                </c:pt>
                <c:pt idx="34778">
                  <c:v>79.899860000000004</c:v>
                </c:pt>
                <c:pt idx="34779">
                  <c:v>79.5</c:v>
                </c:pt>
                <c:pt idx="34780">
                  <c:v>78.849999999999994</c:v>
                </c:pt>
                <c:pt idx="34781">
                  <c:v>75.75</c:v>
                </c:pt>
                <c:pt idx="34782">
                  <c:v>72</c:v>
                </c:pt>
                <c:pt idx="34783">
                  <c:v>72</c:v>
                </c:pt>
                <c:pt idx="34784">
                  <c:v>66</c:v>
                </c:pt>
                <c:pt idx="34785">
                  <c:v>66</c:v>
                </c:pt>
                <c:pt idx="34786">
                  <c:v>66</c:v>
                </c:pt>
                <c:pt idx="34787">
                  <c:v>65</c:v>
                </c:pt>
                <c:pt idx="34788">
                  <c:v>27.29</c:v>
                </c:pt>
                <c:pt idx="34789">
                  <c:v>27.3</c:v>
                </c:pt>
                <c:pt idx="34790">
                  <c:v>65</c:v>
                </c:pt>
                <c:pt idx="34791">
                  <c:v>65</c:v>
                </c:pt>
                <c:pt idx="34792">
                  <c:v>65</c:v>
                </c:pt>
                <c:pt idx="34793">
                  <c:v>37.86</c:v>
                </c:pt>
                <c:pt idx="34794">
                  <c:v>7.5</c:v>
                </c:pt>
                <c:pt idx="34795">
                  <c:v>20.5</c:v>
                </c:pt>
                <c:pt idx="34796">
                  <c:v>34.32</c:v>
                </c:pt>
                <c:pt idx="34797">
                  <c:v>20.5</c:v>
                </c:pt>
                <c:pt idx="34798">
                  <c:v>66</c:v>
                </c:pt>
                <c:pt idx="34799">
                  <c:v>65.75</c:v>
                </c:pt>
                <c:pt idx="34800">
                  <c:v>25.78</c:v>
                </c:pt>
                <c:pt idx="34801">
                  <c:v>66</c:v>
                </c:pt>
                <c:pt idx="34802">
                  <c:v>66</c:v>
                </c:pt>
                <c:pt idx="34803">
                  <c:v>20.65</c:v>
                </c:pt>
                <c:pt idx="34804">
                  <c:v>66</c:v>
                </c:pt>
                <c:pt idx="34805">
                  <c:v>64</c:v>
                </c:pt>
                <c:pt idx="34806">
                  <c:v>7.5</c:v>
                </c:pt>
                <c:pt idx="34807">
                  <c:v>7</c:v>
                </c:pt>
                <c:pt idx="34808">
                  <c:v>-59.95</c:v>
                </c:pt>
                <c:pt idx="34809">
                  <c:v>-60</c:v>
                </c:pt>
                <c:pt idx="34810">
                  <c:v>-60</c:v>
                </c:pt>
                <c:pt idx="34811">
                  <c:v>-60</c:v>
                </c:pt>
                <c:pt idx="34812">
                  <c:v>-63.93</c:v>
                </c:pt>
                <c:pt idx="34813">
                  <c:v>-19.07</c:v>
                </c:pt>
                <c:pt idx="34814">
                  <c:v>-30.26</c:v>
                </c:pt>
                <c:pt idx="34815">
                  <c:v>-20.67</c:v>
                </c:pt>
                <c:pt idx="34816">
                  <c:v>-25</c:v>
                </c:pt>
                <c:pt idx="34817">
                  <c:v>14.58</c:v>
                </c:pt>
                <c:pt idx="34818">
                  <c:v>0</c:v>
                </c:pt>
                <c:pt idx="34819">
                  <c:v>0</c:v>
                </c:pt>
                <c:pt idx="34820">
                  <c:v>18.100000000000001</c:v>
                </c:pt>
                <c:pt idx="34821">
                  <c:v>20.58</c:v>
                </c:pt>
                <c:pt idx="34822">
                  <c:v>36.549999999999997</c:v>
                </c:pt>
                <c:pt idx="34823">
                  <c:v>41.31</c:v>
                </c:pt>
                <c:pt idx="34824">
                  <c:v>64</c:v>
                </c:pt>
                <c:pt idx="34825">
                  <c:v>64</c:v>
                </c:pt>
                <c:pt idx="34826">
                  <c:v>64</c:v>
                </c:pt>
                <c:pt idx="34827">
                  <c:v>64</c:v>
                </c:pt>
                <c:pt idx="34828">
                  <c:v>64</c:v>
                </c:pt>
                <c:pt idx="34829">
                  <c:v>43.92</c:v>
                </c:pt>
                <c:pt idx="34830">
                  <c:v>39.020000000000003</c:v>
                </c:pt>
                <c:pt idx="34831">
                  <c:v>44.64</c:v>
                </c:pt>
                <c:pt idx="34832">
                  <c:v>68.5</c:v>
                </c:pt>
                <c:pt idx="34833">
                  <c:v>68.5</c:v>
                </c:pt>
                <c:pt idx="34834">
                  <c:v>69</c:v>
                </c:pt>
                <c:pt idx="34835">
                  <c:v>69</c:v>
                </c:pt>
                <c:pt idx="34836">
                  <c:v>68.5</c:v>
                </c:pt>
                <c:pt idx="34837">
                  <c:v>68.5</c:v>
                </c:pt>
                <c:pt idx="34838">
                  <c:v>46.43</c:v>
                </c:pt>
                <c:pt idx="34839">
                  <c:v>64</c:v>
                </c:pt>
                <c:pt idx="34840">
                  <c:v>20.59</c:v>
                </c:pt>
                <c:pt idx="34841">
                  <c:v>15.56</c:v>
                </c:pt>
                <c:pt idx="34842">
                  <c:v>64</c:v>
                </c:pt>
                <c:pt idx="34843">
                  <c:v>3.84</c:v>
                </c:pt>
                <c:pt idx="34844">
                  <c:v>7</c:v>
                </c:pt>
                <c:pt idx="34845">
                  <c:v>7</c:v>
                </c:pt>
                <c:pt idx="34846">
                  <c:v>18.7</c:v>
                </c:pt>
                <c:pt idx="34847">
                  <c:v>14.9</c:v>
                </c:pt>
                <c:pt idx="34848">
                  <c:v>7</c:v>
                </c:pt>
                <c:pt idx="34849">
                  <c:v>74.5</c:v>
                </c:pt>
                <c:pt idx="34850">
                  <c:v>77</c:v>
                </c:pt>
                <c:pt idx="34851">
                  <c:v>74.5</c:v>
                </c:pt>
                <c:pt idx="34852">
                  <c:v>74.5</c:v>
                </c:pt>
                <c:pt idx="34853">
                  <c:v>74</c:v>
                </c:pt>
                <c:pt idx="34854">
                  <c:v>74</c:v>
                </c:pt>
                <c:pt idx="34855">
                  <c:v>74</c:v>
                </c:pt>
                <c:pt idx="34856">
                  <c:v>72.5</c:v>
                </c:pt>
                <c:pt idx="34857">
                  <c:v>68</c:v>
                </c:pt>
                <c:pt idx="34858">
                  <c:v>70</c:v>
                </c:pt>
                <c:pt idx="34859">
                  <c:v>7.5</c:v>
                </c:pt>
                <c:pt idx="34860">
                  <c:v>7.5</c:v>
                </c:pt>
                <c:pt idx="34861">
                  <c:v>70</c:v>
                </c:pt>
                <c:pt idx="34862">
                  <c:v>71</c:v>
                </c:pt>
                <c:pt idx="34863">
                  <c:v>72.5</c:v>
                </c:pt>
                <c:pt idx="34864">
                  <c:v>7.5</c:v>
                </c:pt>
                <c:pt idx="34865">
                  <c:v>20.2</c:v>
                </c:pt>
                <c:pt idx="34866">
                  <c:v>35</c:v>
                </c:pt>
                <c:pt idx="34867">
                  <c:v>23.76</c:v>
                </c:pt>
                <c:pt idx="34868">
                  <c:v>20</c:v>
                </c:pt>
                <c:pt idx="34869">
                  <c:v>64.5</c:v>
                </c:pt>
                <c:pt idx="34870">
                  <c:v>18.600000000000001</c:v>
                </c:pt>
                <c:pt idx="34871">
                  <c:v>18.600000000000001</c:v>
                </c:pt>
                <c:pt idx="34872">
                  <c:v>30</c:v>
                </c:pt>
                <c:pt idx="34873">
                  <c:v>66</c:v>
                </c:pt>
                <c:pt idx="34874">
                  <c:v>20.100000000000001</c:v>
                </c:pt>
                <c:pt idx="34875">
                  <c:v>18.600000000000001</c:v>
                </c:pt>
                <c:pt idx="34876">
                  <c:v>18.600000000000001</c:v>
                </c:pt>
                <c:pt idx="34877">
                  <c:v>18.600000000000001</c:v>
                </c:pt>
                <c:pt idx="34878">
                  <c:v>18.600000000000001</c:v>
                </c:pt>
                <c:pt idx="34879">
                  <c:v>79</c:v>
                </c:pt>
                <c:pt idx="34880">
                  <c:v>79.95</c:v>
                </c:pt>
                <c:pt idx="34881">
                  <c:v>145</c:v>
                </c:pt>
                <c:pt idx="34882">
                  <c:v>169.95</c:v>
                </c:pt>
                <c:pt idx="34883">
                  <c:v>157.99871999999999</c:v>
                </c:pt>
                <c:pt idx="34884">
                  <c:v>24</c:v>
                </c:pt>
                <c:pt idx="34885">
                  <c:v>81.400000000000006</c:v>
                </c:pt>
                <c:pt idx="34886">
                  <c:v>78.989999999999995</c:v>
                </c:pt>
                <c:pt idx="34887">
                  <c:v>23.8</c:v>
                </c:pt>
                <c:pt idx="34888">
                  <c:v>24.5</c:v>
                </c:pt>
                <c:pt idx="34889">
                  <c:v>24.25</c:v>
                </c:pt>
                <c:pt idx="34890">
                  <c:v>24.25</c:v>
                </c:pt>
                <c:pt idx="34891">
                  <c:v>69</c:v>
                </c:pt>
                <c:pt idx="34892">
                  <c:v>65</c:v>
                </c:pt>
                <c:pt idx="34893">
                  <c:v>58.5</c:v>
                </c:pt>
                <c:pt idx="34894">
                  <c:v>59.9</c:v>
                </c:pt>
                <c:pt idx="34895">
                  <c:v>59.9</c:v>
                </c:pt>
                <c:pt idx="34896">
                  <c:v>22.63</c:v>
                </c:pt>
                <c:pt idx="34897">
                  <c:v>59.9</c:v>
                </c:pt>
                <c:pt idx="34898">
                  <c:v>59.9</c:v>
                </c:pt>
                <c:pt idx="34899">
                  <c:v>22.6</c:v>
                </c:pt>
                <c:pt idx="34900">
                  <c:v>20.100000000000001</c:v>
                </c:pt>
                <c:pt idx="34901">
                  <c:v>10.01</c:v>
                </c:pt>
                <c:pt idx="34902">
                  <c:v>10.52</c:v>
                </c:pt>
                <c:pt idx="34903">
                  <c:v>58.5</c:v>
                </c:pt>
                <c:pt idx="34904">
                  <c:v>58.5</c:v>
                </c:pt>
                <c:pt idx="34905">
                  <c:v>65</c:v>
                </c:pt>
                <c:pt idx="34906">
                  <c:v>58.5</c:v>
                </c:pt>
                <c:pt idx="34907">
                  <c:v>65</c:v>
                </c:pt>
                <c:pt idx="34908">
                  <c:v>65.5</c:v>
                </c:pt>
                <c:pt idx="34909">
                  <c:v>20.3</c:v>
                </c:pt>
                <c:pt idx="34910">
                  <c:v>54.27</c:v>
                </c:pt>
                <c:pt idx="34911">
                  <c:v>25</c:v>
                </c:pt>
                <c:pt idx="34912">
                  <c:v>25</c:v>
                </c:pt>
                <c:pt idx="34913">
                  <c:v>68.900000000000006</c:v>
                </c:pt>
                <c:pt idx="34914">
                  <c:v>71.874949999999998</c:v>
                </c:pt>
                <c:pt idx="34915">
                  <c:v>85</c:v>
                </c:pt>
                <c:pt idx="34916">
                  <c:v>94</c:v>
                </c:pt>
                <c:pt idx="34917">
                  <c:v>85</c:v>
                </c:pt>
                <c:pt idx="34918">
                  <c:v>85</c:v>
                </c:pt>
                <c:pt idx="34919">
                  <c:v>84.99</c:v>
                </c:pt>
                <c:pt idx="34920">
                  <c:v>87.25</c:v>
                </c:pt>
                <c:pt idx="34921">
                  <c:v>95</c:v>
                </c:pt>
                <c:pt idx="34922">
                  <c:v>94</c:v>
                </c:pt>
                <c:pt idx="34923">
                  <c:v>90</c:v>
                </c:pt>
                <c:pt idx="34924">
                  <c:v>105</c:v>
                </c:pt>
                <c:pt idx="34925">
                  <c:v>130</c:v>
                </c:pt>
                <c:pt idx="34926">
                  <c:v>119.5</c:v>
                </c:pt>
                <c:pt idx="34927">
                  <c:v>130.83000000000001</c:v>
                </c:pt>
                <c:pt idx="34928">
                  <c:v>170.83</c:v>
                </c:pt>
                <c:pt idx="34929">
                  <c:v>849.81539999999984</c:v>
                </c:pt>
                <c:pt idx="34930">
                  <c:v>791.68560000000002</c:v>
                </c:pt>
                <c:pt idx="34931">
                  <c:v>268.29419999999988</c:v>
                </c:pt>
                <c:pt idx="34932">
                  <c:v>190.83</c:v>
                </c:pt>
                <c:pt idx="34933">
                  <c:v>35</c:v>
                </c:pt>
                <c:pt idx="34934">
                  <c:v>145</c:v>
                </c:pt>
                <c:pt idx="34935">
                  <c:v>35</c:v>
                </c:pt>
                <c:pt idx="34936">
                  <c:v>84.99</c:v>
                </c:pt>
                <c:pt idx="34937">
                  <c:v>77</c:v>
                </c:pt>
                <c:pt idx="34938">
                  <c:v>69</c:v>
                </c:pt>
                <c:pt idx="34939">
                  <c:v>35.1</c:v>
                </c:pt>
                <c:pt idx="34940">
                  <c:v>35.159999999999997</c:v>
                </c:pt>
                <c:pt idx="34941">
                  <c:v>69</c:v>
                </c:pt>
                <c:pt idx="34942">
                  <c:v>76</c:v>
                </c:pt>
                <c:pt idx="34943">
                  <c:v>75.599999999999994</c:v>
                </c:pt>
                <c:pt idx="34944">
                  <c:v>75.599999999999994</c:v>
                </c:pt>
                <c:pt idx="34945">
                  <c:v>75</c:v>
                </c:pt>
                <c:pt idx="34946">
                  <c:v>75</c:v>
                </c:pt>
                <c:pt idx="34947">
                  <c:v>75</c:v>
                </c:pt>
                <c:pt idx="34948">
                  <c:v>75</c:v>
                </c:pt>
                <c:pt idx="34949">
                  <c:v>75</c:v>
                </c:pt>
                <c:pt idx="34950">
                  <c:v>70.096879999999999</c:v>
                </c:pt>
                <c:pt idx="34951">
                  <c:v>69</c:v>
                </c:pt>
                <c:pt idx="34952">
                  <c:v>69</c:v>
                </c:pt>
                <c:pt idx="34953">
                  <c:v>69</c:v>
                </c:pt>
                <c:pt idx="34954">
                  <c:v>69</c:v>
                </c:pt>
                <c:pt idx="34955">
                  <c:v>69</c:v>
                </c:pt>
                <c:pt idx="34956">
                  <c:v>75</c:v>
                </c:pt>
                <c:pt idx="34957">
                  <c:v>75</c:v>
                </c:pt>
                <c:pt idx="34958">
                  <c:v>32.11</c:v>
                </c:pt>
                <c:pt idx="34959">
                  <c:v>32.11</c:v>
                </c:pt>
                <c:pt idx="34960">
                  <c:v>32.11</c:v>
                </c:pt>
                <c:pt idx="34961">
                  <c:v>32.11</c:v>
                </c:pt>
                <c:pt idx="34962">
                  <c:v>32.11</c:v>
                </c:pt>
                <c:pt idx="34963">
                  <c:v>67</c:v>
                </c:pt>
                <c:pt idx="34964">
                  <c:v>74</c:v>
                </c:pt>
                <c:pt idx="34965">
                  <c:v>74</c:v>
                </c:pt>
                <c:pt idx="34966">
                  <c:v>74</c:v>
                </c:pt>
                <c:pt idx="34967">
                  <c:v>74</c:v>
                </c:pt>
                <c:pt idx="34968">
                  <c:v>85</c:v>
                </c:pt>
                <c:pt idx="34969">
                  <c:v>79</c:v>
                </c:pt>
                <c:pt idx="34970">
                  <c:v>85</c:v>
                </c:pt>
                <c:pt idx="34971">
                  <c:v>74.595860000000002</c:v>
                </c:pt>
                <c:pt idx="34972">
                  <c:v>74</c:v>
                </c:pt>
                <c:pt idx="34973">
                  <c:v>77.5</c:v>
                </c:pt>
                <c:pt idx="34974">
                  <c:v>33.26</c:v>
                </c:pt>
                <c:pt idx="34975">
                  <c:v>85.66</c:v>
                </c:pt>
                <c:pt idx="34976">
                  <c:v>124.66</c:v>
                </c:pt>
                <c:pt idx="34977">
                  <c:v>142.66</c:v>
                </c:pt>
                <c:pt idx="34978">
                  <c:v>142.66</c:v>
                </c:pt>
                <c:pt idx="34979">
                  <c:v>142.66</c:v>
                </c:pt>
                <c:pt idx="34980">
                  <c:v>142.66</c:v>
                </c:pt>
                <c:pt idx="34981">
                  <c:v>131.66</c:v>
                </c:pt>
                <c:pt idx="34982">
                  <c:v>113</c:v>
                </c:pt>
                <c:pt idx="34983">
                  <c:v>113</c:v>
                </c:pt>
                <c:pt idx="34984">
                  <c:v>113</c:v>
                </c:pt>
                <c:pt idx="34985">
                  <c:v>95</c:v>
                </c:pt>
                <c:pt idx="34986">
                  <c:v>95</c:v>
                </c:pt>
                <c:pt idx="34987">
                  <c:v>74</c:v>
                </c:pt>
                <c:pt idx="34988">
                  <c:v>72.5</c:v>
                </c:pt>
                <c:pt idx="34989">
                  <c:v>70.5</c:v>
                </c:pt>
                <c:pt idx="34990">
                  <c:v>70.5</c:v>
                </c:pt>
                <c:pt idx="34991">
                  <c:v>70.5</c:v>
                </c:pt>
                <c:pt idx="34992">
                  <c:v>72</c:v>
                </c:pt>
                <c:pt idx="34993">
                  <c:v>72</c:v>
                </c:pt>
                <c:pt idx="34994">
                  <c:v>71.900000000000006</c:v>
                </c:pt>
                <c:pt idx="34995">
                  <c:v>70.5</c:v>
                </c:pt>
                <c:pt idx="34996">
                  <c:v>70</c:v>
                </c:pt>
                <c:pt idx="34997">
                  <c:v>69</c:v>
                </c:pt>
                <c:pt idx="34998">
                  <c:v>69</c:v>
                </c:pt>
                <c:pt idx="34999">
                  <c:v>65.0274</c:v>
                </c:pt>
                <c:pt idx="35000">
                  <c:v>69</c:v>
                </c:pt>
                <c:pt idx="35001">
                  <c:v>69</c:v>
                </c:pt>
                <c:pt idx="35002">
                  <c:v>69</c:v>
                </c:pt>
                <c:pt idx="35003">
                  <c:v>70.5</c:v>
                </c:pt>
                <c:pt idx="35004">
                  <c:v>70.5</c:v>
                </c:pt>
                <c:pt idx="35005">
                  <c:v>69</c:v>
                </c:pt>
                <c:pt idx="35006">
                  <c:v>65</c:v>
                </c:pt>
                <c:pt idx="35007">
                  <c:v>63</c:v>
                </c:pt>
                <c:pt idx="35008">
                  <c:v>31.55</c:v>
                </c:pt>
                <c:pt idx="35009">
                  <c:v>31.65</c:v>
                </c:pt>
                <c:pt idx="35010">
                  <c:v>31.65</c:v>
                </c:pt>
                <c:pt idx="35011">
                  <c:v>31.65</c:v>
                </c:pt>
                <c:pt idx="35012">
                  <c:v>45</c:v>
                </c:pt>
                <c:pt idx="35013">
                  <c:v>72</c:v>
                </c:pt>
                <c:pt idx="35014">
                  <c:v>72</c:v>
                </c:pt>
                <c:pt idx="35015">
                  <c:v>72</c:v>
                </c:pt>
                <c:pt idx="35016">
                  <c:v>33.25</c:v>
                </c:pt>
                <c:pt idx="35017">
                  <c:v>70</c:v>
                </c:pt>
                <c:pt idx="35018">
                  <c:v>72</c:v>
                </c:pt>
                <c:pt idx="35019">
                  <c:v>35</c:v>
                </c:pt>
                <c:pt idx="35020">
                  <c:v>35</c:v>
                </c:pt>
                <c:pt idx="35021">
                  <c:v>34.659999999999997</c:v>
                </c:pt>
                <c:pt idx="35022">
                  <c:v>35</c:v>
                </c:pt>
                <c:pt idx="35023">
                  <c:v>35</c:v>
                </c:pt>
                <c:pt idx="35024">
                  <c:v>35</c:v>
                </c:pt>
                <c:pt idx="35025">
                  <c:v>238.35</c:v>
                </c:pt>
                <c:pt idx="35026">
                  <c:v>238.35</c:v>
                </c:pt>
                <c:pt idx="35027">
                  <c:v>238.35</c:v>
                </c:pt>
                <c:pt idx="35028">
                  <c:v>238.35</c:v>
                </c:pt>
                <c:pt idx="35029">
                  <c:v>220.95874000000001</c:v>
                </c:pt>
                <c:pt idx="35030">
                  <c:v>222</c:v>
                </c:pt>
                <c:pt idx="35031">
                  <c:v>94</c:v>
                </c:pt>
                <c:pt idx="35032">
                  <c:v>222</c:v>
                </c:pt>
                <c:pt idx="35033">
                  <c:v>74.95</c:v>
                </c:pt>
                <c:pt idx="35034">
                  <c:v>76.5</c:v>
                </c:pt>
                <c:pt idx="35035">
                  <c:v>38.1</c:v>
                </c:pt>
                <c:pt idx="35036">
                  <c:v>75.45</c:v>
                </c:pt>
                <c:pt idx="35037">
                  <c:v>38.200000000000003</c:v>
                </c:pt>
                <c:pt idx="35038">
                  <c:v>38.200000000000003</c:v>
                </c:pt>
                <c:pt idx="35039">
                  <c:v>38.21</c:v>
                </c:pt>
                <c:pt idx="35040">
                  <c:v>66.75</c:v>
                </c:pt>
                <c:pt idx="35041">
                  <c:v>67.75</c:v>
                </c:pt>
                <c:pt idx="35042">
                  <c:v>66.75</c:v>
                </c:pt>
                <c:pt idx="35043">
                  <c:v>66.75</c:v>
                </c:pt>
                <c:pt idx="35044">
                  <c:v>67.75</c:v>
                </c:pt>
                <c:pt idx="35045">
                  <c:v>67.75</c:v>
                </c:pt>
                <c:pt idx="35046">
                  <c:v>66.349999999999994</c:v>
                </c:pt>
                <c:pt idx="35047">
                  <c:v>38.25</c:v>
                </c:pt>
                <c:pt idx="35048">
                  <c:v>38.4</c:v>
                </c:pt>
                <c:pt idx="35049">
                  <c:v>38.4</c:v>
                </c:pt>
                <c:pt idx="35050">
                  <c:v>66.25</c:v>
                </c:pt>
                <c:pt idx="35051">
                  <c:v>66.23</c:v>
                </c:pt>
                <c:pt idx="35052">
                  <c:v>68</c:v>
                </c:pt>
                <c:pt idx="35053">
                  <c:v>66.150000000000006</c:v>
                </c:pt>
                <c:pt idx="35054">
                  <c:v>66.150000000000006</c:v>
                </c:pt>
                <c:pt idx="35055">
                  <c:v>66.099999999999994</c:v>
                </c:pt>
                <c:pt idx="35056">
                  <c:v>33.409999999999997</c:v>
                </c:pt>
                <c:pt idx="35057">
                  <c:v>33.409999999999997</c:v>
                </c:pt>
                <c:pt idx="35058">
                  <c:v>72</c:v>
                </c:pt>
                <c:pt idx="35059">
                  <c:v>73.5</c:v>
                </c:pt>
                <c:pt idx="35060">
                  <c:v>73.5</c:v>
                </c:pt>
                <c:pt idx="35061">
                  <c:v>73.5</c:v>
                </c:pt>
                <c:pt idx="35062">
                  <c:v>73.5</c:v>
                </c:pt>
                <c:pt idx="35063">
                  <c:v>35.5</c:v>
                </c:pt>
                <c:pt idx="35064">
                  <c:v>73.5</c:v>
                </c:pt>
                <c:pt idx="35065">
                  <c:v>73.5</c:v>
                </c:pt>
                <c:pt idx="35066">
                  <c:v>73.5</c:v>
                </c:pt>
                <c:pt idx="35067">
                  <c:v>73.5</c:v>
                </c:pt>
                <c:pt idx="35068">
                  <c:v>73.5</c:v>
                </c:pt>
                <c:pt idx="35069">
                  <c:v>35.5</c:v>
                </c:pt>
                <c:pt idx="35070">
                  <c:v>85</c:v>
                </c:pt>
                <c:pt idx="35071">
                  <c:v>88</c:v>
                </c:pt>
                <c:pt idx="35072">
                  <c:v>80</c:v>
                </c:pt>
                <c:pt idx="35073">
                  <c:v>93.5</c:v>
                </c:pt>
                <c:pt idx="35074">
                  <c:v>93.5</c:v>
                </c:pt>
                <c:pt idx="35075">
                  <c:v>93.5</c:v>
                </c:pt>
                <c:pt idx="35076">
                  <c:v>93.5</c:v>
                </c:pt>
                <c:pt idx="35077">
                  <c:v>89.95</c:v>
                </c:pt>
                <c:pt idx="35078">
                  <c:v>90</c:v>
                </c:pt>
                <c:pt idx="35079">
                  <c:v>88</c:v>
                </c:pt>
                <c:pt idx="35080">
                  <c:v>74</c:v>
                </c:pt>
                <c:pt idx="35081">
                  <c:v>74.900000000000006</c:v>
                </c:pt>
                <c:pt idx="35082">
                  <c:v>74.900000000000006</c:v>
                </c:pt>
                <c:pt idx="35083">
                  <c:v>74.900000000000006</c:v>
                </c:pt>
                <c:pt idx="35084">
                  <c:v>73.150000000000006</c:v>
                </c:pt>
                <c:pt idx="35085">
                  <c:v>67</c:v>
                </c:pt>
                <c:pt idx="35086">
                  <c:v>72</c:v>
                </c:pt>
                <c:pt idx="35087">
                  <c:v>73.150000000000006</c:v>
                </c:pt>
                <c:pt idx="35088">
                  <c:v>73.150000000000006</c:v>
                </c:pt>
                <c:pt idx="35089">
                  <c:v>73.150000000000006</c:v>
                </c:pt>
                <c:pt idx="35090">
                  <c:v>72</c:v>
                </c:pt>
                <c:pt idx="35091">
                  <c:v>71.900000000000006</c:v>
                </c:pt>
                <c:pt idx="35092">
                  <c:v>71.5</c:v>
                </c:pt>
                <c:pt idx="35093">
                  <c:v>37.61</c:v>
                </c:pt>
                <c:pt idx="35094">
                  <c:v>71.5</c:v>
                </c:pt>
                <c:pt idx="35095">
                  <c:v>69.95</c:v>
                </c:pt>
                <c:pt idx="35096">
                  <c:v>69.95</c:v>
                </c:pt>
                <c:pt idx="35097">
                  <c:v>40</c:v>
                </c:pt>
                <c:pt idx="35098">
                  <c:v>40</c:v>
                </c:pt>
                <c:pt idx="35099">
                  <c:v>38</c:v>
                </c:pt>
                <c:pt idx="35100">
                  <c:v>57.78</c:v>
                </c:pt>
                <c:pt idx="35101">
                  <c:v>29.5</c:v>
                </c:pt>
                <c:pt idx="35102">
                  <c:v>29.01</c:v>
                </c:pt>
                <c:pt idx="35103">
                  <c:v>29.01</c:v>
                </c:pt>
                <c:pt idx="35104">
                  <c:v>29.073599999999999</c:v>
                </c:pt>
                <c:pt idx="35105">
                  <c:v>6</c:v>
                </c:pt>
                <c:pt idx="35106">
                  <c:v>71.45</c:v>
                </c:pt>
                <c:pt idx="35107">
                  <c:v>28</c:v>
                </c:pt>
                <c:pt idx="35108">
                  <c:v>38</c:v>
                </c:pt>
                <c:pt idx="35109">
                  <c:v>38</c:v>
                </c:pt>
                <c:pt idx="35110">
                  <c:v>73</c:v>
                </c:pt>
                <c:pt idx="35111">
                  <c:v>75</c:v>
                </c:pt>
                <c:pt idx="35112">
                  <c:v>75</c:v>
                </c:pt>
                <c:pt idx="35113">
                  <c:v>73</c:v>
                </c:pt>
                <c:pt idx="35114">
                  <c:v>75</c:v>
                </c:pt>
                <c:pt idx="35115">
                  <c:v>82.5</c:v>
                </c:pt>
                <c:pt idx="35116">
                  <c:v>82.5</c:v>
                </c:pt>
                <c:pt idx="35117">
                  <c:v>82.5</c:v>
                </c:pt>
                <c:pt idx="35118">
                  <c:v>84.9</c:v>
                </c:pt>
                <c:pt idx="35119">
                  <c:v>85</c:v>
                </c:pt>
                <c:pt idx="35120">
                  <c:v>84.9</c:v>
                </c:pt>
                <c:pt idx="35121">
                  <c:v>87</c:v>
                </c:pt>
                <c:pt idx="35122">
                  <c:v>94.95</c:v>
                </c:pt>
                <c:pt idx="35123">
                  <c:v>90</c:v>
                </c:pt>
                <c:pt idx="35124">
                  <c:v>87</c:v>
                </c:pt>
                <c:pt idx="35125">
                  <c:v>87</c:v>
                </c:pt>
                <c:pt idx="35126">
                  <c:v>87</c:v>
                </c:pt>
                <c:pt idx="35127">
                  <c:v>87</c:v>
                </c:pt>
                <c:pt idx="35128">
                  <c:v>87</c:v>
                </c:pt>
                <c:pt idx="35129">
                  <c:v>74.8</c:v>
                </c:pt>
                <c:pt idx="35130">
                  <c:v>74.8</c:v>
                </c:pt>
                <c:pt idx="35131">
                  <c:v>39.300000000000011</c:v>
                </c:pt>
                <c:pt idx="35132">
                  <c:v>39.300000000000011</c:v>
                </c:pt>
                <c:pt idx="35133">
                  <c:v>68</c:v>
                </c:pt>
                <c:pt idx="35134">
                  <c:v>39.200000000000003</c:v>
                </c:pt>
                <c:pt idx="35135">
                  <c:v>39.300000000000011</c:v>
                </c:pt>
                <c:pt idx="35136">
                  <c:v>39.31</c:v>
                </c:pt>
                <c:pt idx="35137">
                  <c:v>68</c:v>
                </c:pt>
                <c:pt idx="35138">
                  <c:v>68</c:v>
                </c:pt>
                <c:pt idx="35139">
                  <c:v>68</c:v>
                </c:pt>
                <c:pt idx="35140">
                  <c:v>32.77111</c:v>
                </c:pt>
                <c:pt idx="35141">
                  <c:v>6</c:v>
                </c:pt>
                <c:pt idx="35142">
                  <c:v>66</c:v>
                </c:pt>
                <c:pt idx="35143">
                  <c:v>65.95</c:v>
                </c:pt>
                <c:pt idx="35144">
                  <c:v>66</c:v>
                </c:pt>
                <c:pt idx="35145">
                  <c:v>65.95</c:v>
                </c:pt>
                <c:pt idx="35146">
                  <c:v>66</c:v>
                </c:pt>
                <c:pt idx="35147">
                  <c:v>65.95</c:v>
                </c:pt>
                <c:pt idx="35148">
                  <c:v>37.17</c:v>
                </c:pt>
                <c:pt idx="35149">
                  <c:v>39.200000000000003</c:v>
                </c:pt>
                <c:pt idx="35150">
                  <c:v>39.300000000000011</c:v>
                </c:pt>
                <c:pt idx="35151">
                  <c:v>39.200000000000003</c:v>
                </c:pt>
                <c:pt idx="35152">
                  <c:v>39.300000000000011</c:v>
                </c:pt>
                <c:pt idx="35153">
                  <c:v>39.300000000000011</c:v>
                </c:pt>
                <c:pt idx="35154">
                  <c:v>39.300000000000011</c:v>
                </c:pt>
                <c:pt idx="35155">
                  <c:v>39.300000000000011</c:v>
                </c:pt>
                <c:pt idx="35156">
                  <c:v>39.300000000000011</c:v>
                </c:pt>
                <c:pt idx="35157">
                  <c:v>39.549999999999997</c:v>
                </c:pt>
                <c:pt idx="35158">
                  <c:v>39.6</c:v>
                </c:pt>
                <c:pt idx="35159">
                  <c:v>84.5</c:v>
                </c:pt>
                <c:pt idx="35160">
                  <c:v>85.923170000000013</c:v>
                </c:pt>
                <c:pt idx="35161">
                  <c:v>87.2</c:v>
                </c:pt>
                <c:pt idx="35162">
                  <c:v>85</c:v>
                </c:pt>
                <c:pt idx="35163">
                  <c:v>75</c:v>
                </c:pt>
                <c:pt idx="35164">
                  <c:v>74</c:v>
                </c:pt>
                <c:pt idx="35165">
                  <c:v>40.51</c:v>
                </c:pt>
                <c:pt idx="35166">
                  <c:v>40.51</c:v>
                </c:pt>
                <c:pt idx="35167">
                  <c:v>90</c:v>
                </c:pt>
                <c:pt idx="35168">
                  <c:v>94</c:v>
                </c:pt>
                <c:pt idx="35169">
                  <c:v>145</c:v>
                </c:pt>
                <c:pt idx="35170">
                  <c:v>145</c:v>
                </c:pt>
                <c:pt idx="35171">
                  <c:v>145</c:v>
                </c:pt>
                <c:pt idx="35172">
                  <c:v>93.5</c:v>
                </c:pt>
                <c:pt idx="35173">
                  <c:v>41.01</c:v>
                </c:pt>
                <c:pt idx="35174">
                  <c:v>85</c:v>
                </c:pt>
                <c:pt idx="35175">
                  <c:v>41.01</c:v>
                </c:pt>
                <c:pt idx="35176">
                  <c:v>41.01</c:v>
                </c:pt>
                <c:pt idx="35177">
                  <c:v>41.05</c:v>
                </c:pt>
                <c:pt idx="35178">
                  <c:v>42</c:v>
                </c:pt>
                <c:pt idx="35179">
                  <c:v>74</c:v>
                </c:pt>
                <c:pt idx="35180">
                  <c:v>72.5</c:v>
                </c:pt>
                <c:pt idx="35181">
                  <c:v>41.7</c:v>
                </c:pt>
                <c:pt idx="35182">
                  <c:v>72.5</c:v>
                </c:pt>
                <c:pt idx="35183">
                  <c:v>72.5</c:v>
                </c:pt>
                <c:pt idx="35184">
                  <c:v>68</c:v>
                </c:pt>
                <c:pt idx="35185">
                  <c:v>72.5</c:v>
                </c:pt>
                <c:pt idx="35186">
                  <c:v>72.5</c:v>
                </c:pt>
                <c:pt idx="35187">
                  <c:v>72.5</c:v>
                </c:pt>
                <c:pt idx="35188">
                  <c:v>72.400000000000006</c:v>
                </c:pt>
                <c:pt idx="35189">
                  <c:v>68</c:v>
                </c:pt>
                <c:pt idx="35190">
                  <c:v>62</c:v>
                </c:pt>
                <c:pt idx="35191">
                  <c:v>6</c:v>
                </c:pt>
                <c:pt idx="35192">
                  <c:v>6</c:v>
                </c:pt>
                <c:pt idx="35193">
                  <c:v>6</c:v>
                </c:pt>
                <c:pt idx="35194">
                  <c:v>68.989999999999995</c:v>
                </c:pt>
                <c:pt idx="35195">
                  <c:v>68.989999999999995</c:v>
                </c:pt>
                <c:pt idx="35196">
                  <c:v>68.989999999999995</c:v>
                </c:pt>
                <c:pt idx="35197">
                  <c:v>68</c:v>
                </c:pt>
                <c:pt idx="35198">
                  <c:v>20.100000000000001</c:v>
                </c:pt>
                <c:pt idx="35199">
                  <c:v>20.100000000000001</c:v>
                </c:pt>
                <c:pt idx="35200">
                  <c:v>40</c:v>
                </c:pt>
                <c:pt idx="35201">
                  <c:v>6</c:v>
                </c:pt>
                <c:pt idx="35202">
                  <c:v>0</c:v>
                </c:pt>
                <c:pt idx="35203">
                  <c:v>6</c:v>
                </c:pt>
                <c:pt idx="35204">
                  <c:v>20</c:v>
                </c:pt>
                <c:pt idx="35205">
                  <c:v>21</c:v>
                </c:pt>
                <c:pt idx="35206">
                  <c:v>64.900000000000006</c:v>
                </c:pt>
                <c:pt idx="35207">
                  <c:v>74.5</c:v>
                </c:pt>
                <c:pt idx="35208">
                  <c:v>83.5</c:v>
                </c:pt>
                <c:pt idx="35209">
                  <c:v>74.5</c:v>
                </c:pt>
                <c:pt idx="35210">
                  <c:v>73.75</c:v>
                </c:pt>
                <c:pt idx="35211">
                  <c:v>73.75</c:v>
                </c:pt>
                <c:pt idx="35212">
                  <c:v>73.75</c:v>
                </c:pt>
                <c:pt idx="35213">
                  <c:v>40.369999999999997</c:v>
                </c:pt>
                <c:pt idx="35214">
                  <c:v>42.75</c:v>
                </c:pt>
                <c:pt idx="35215">
                  <c:v>42.75</c:v>
                </c:pt>
                <c:pt idx="35216">
                  <c:v>42.8</c:v>
                </c:pt>
                <c:pt idx="35217">
                  <c:v>95.54</c:v>
                </c:pt>
                <c:pt idx="35218">
                  <c:v>95.54</c:v>
                </c:pt>
                <c:pt idx="35219">
                  <c:v>92.66</c:v>
                </c:pt>
                <c:pt idx="35220">
                  <c:v>92.66</c:v>
                </c:pt>
                <c:pt idx="35221">
                  <c:v>87.54</c:v>
                </c:pt>
                <c:pt idx="35222">
                  <c:v>42.15</c:v>
                </c:pt>
                <c:pt idx="35223">
                  <c:v>42.05</c:v>
                </c:pt>
                <c:pt idx="35224">
                  <c:v>42.15</c:v>
                </c:pt>
                <c:pt idx="35225">
                  <c:v>42.5</c:v>
                </c:pt>
                <c:pt idx="35226">
                  <c:v>71</c:v>
                </c:pt>
                <c:pt idx="35227">
                  <c:v>71.5</c:v>
                </c:pt>
                <c:pt idx="35228">
                  <c:v>69.5</c:v>
                </c:pt>
                <c:pt idx="35229">
                  <c:v>68</c:v>
                </c:pt>
                <c:pt idx="35230">
                  <c:v>68.989999999999995</c:v>
                </c:pt>
                <c:pt idx="35231">
                  <c:v>65</c:v>
                </c:pt>
                <c:pt idx="35232">
                  <c:v>71</c:v>
                </c:pt>
                <c:pt idx="35233">
                  <c:v>68</c:v>
                </c:pt>
                <c:pt idx="35234">
                  <c:v>65</c:v>
                </c:pt>
                <c:pt idx="35235">
                  <c:v>64.989999999999995</c:v>
                </c:pt>
                <c:pt idx="35236">
                  <c:v>64.989999999999995</c:v>
                </c:pt>
                <c:pt idx="35237">
                  <c:v>64.989999999999995</c:v>
                </c:pt>
                <c:pt idx="35238">
                  <c:v>64.989999999999995</c:v>
                </c:pt>
                <c:pt idx="35239">
                  <c:v>64.95</c:v>
                </c:pt>
                <c:pt idx="35240">
                  <c:v>64.94</c:v>
                </c:pt>
                <c:pt idx="35241">
                  <c:v>64.94</c:v>
                </c:pt>
                <c:pt idx="35242">
                  <c:v>64.94</c:v>
                </c:pt>
                <c:pt idx="35243">
                  <c:v>65</c:v>
                </c:pt>
                <c:pt idx="35244">
                  <c:v>22.5</c:v>
                </c:pt>
                <c:pt idx="35245">
                  <c:v>0</c:v>
                </c:pt>
                <c:pt idx="35246">
                  <c:v>40.1</c:v>
                </c:pt>
                <c:pt idx="35247">
                  <c:v>41.5</c:v>
                </c:pt>
                <c:pt idx="35248">
                  <c:v>42.11</c:v>
                </c:pt>
                <c:pt idx="35249">
                  <c:v>78</c:v>
                </c:pt>
                <c:pt idx="35250">
                  <c:v>70.5</c:v>
                </c:pt>
                <c:pt idx="35251">
                  <c:v>84.5</c:v>
                </c:pt>
                <c:pt idx="35252">
                  <c:v>89</c:v>
                </c:pt>
                <c:pt idx="35253">
                  <c:v>88</c:v>
                </c:pt>
                <c:pt idx="35254">
                  <c:v>87.4</c:v>
                </c:pt>
                <c:pt idx="35255">
                  <c:v>89</c:v>
                </c:pt>
                <c:pt idx="35256">
                  <c:v>90.8</c:v>
                </c:pt>
                <c:pt idx="35257">
                  <c:v>92</c:v>
                </c:pt>
                <c:pt idx="35258">
                  <c:v>88.32</c:v>
                </c:pt>
                <c:pt idx="35259">
                  <c:v>76.95</c:v>
                </c:pt>
                <c:pt idx="35260">
                  <c:v>76.95</c:v>
                </c:pt>
                <c:pt idx="35261">
                  <c:v>94</c:v>
                </c:pt>
                <c:pt idx="35262">
                  <c:v>95</c:v>
                </c:pt>
                <c:pt idx="35263">
                  <c:v>88.1</c:v>
                </c:pt>
                <c:pt idx="35264">
                  <c:v>43.838060000000013</c:v>
                </c:pt>
                <c:pt idx="35265">
                  <c:v>43.9</c:v>
                </c:pt>
                <c:pt idx="35266">
                  <c:v>43.91</c:v>
                </c:pt>
                <c:pt idx="35267">
                  <c:v>43.91</c:v>
                </c:pt>
                <c:pt idx="35268">
                  <c:v>43.95</c:v>
                </c:pt>
                <c:pt idx="35269">
                  <c:v>44.1</c:v>
                </c:pt>
                <c:pt idx="35270">
                  <c:v>44.2</c:v>
                </c:pt>
                <c:pt idx="35271">
                  <c:v>44.35</c:v>
                </c:pt>
                <c:pt idx="35272">
                  <c:v>43.1</c:v>
                </c:pt>
                <c:pt idx="35273">
                  <c:v>44.07</c:v>
                </c:pt>
                <c:pt idx="35274">
                  <c:v>78</c:v>
                </c:pt>
                <c:pt idx="35275">
                  <c:v>78</c:v>
                </c:pt>
                <c:pt idx="35276">
                  <c:v>76.95</c:v>
                </c:pt>
                <c:pt idx="35277">
                  <c:v>77</c:v>
                </c:pt>
                <c:pt idx="35278">
                  <c:v>44.51</c:v>
                </c:pt>
                <c:pt idx="35279">
                  <c:v>7.5</c:v>
                </c:pt>
                <c:pt idx="35280">
                  <c:v>44</c:v>
                </c:pt>
                <c:pt idx="35281">
                  <c:v>67.989999999999995</c:v>
                </c:pt>
                <c:pt idx="35282">
                  <c:v>52.09</c:v>
                </c:pt>
                <c:pt idx="35283">
                  <c:v>67.95</c:v>
                </c:pt>
                <c:pt idx="35284">
                  <c:v>67</c:v>
                </c:pt>
                <c:pt idx="35285">
                  <c:v>44.5</c:v>
                </c:pt>
                <c:pt idx="35286">
                  <c:v>65</c:v>
                </c:pt>
                <c:pt idx="35287">
                  <c:v>49.46</c:v>
                </c:pt>
                <c:pt idx="35288">
                  <c:v>50.31</c:v>
                </c:pt>
                <c:pt idx="35289">
                  <c:v>48.88</c:v>
                </c:pt>
                <c:pt idx="35290">
                  <c:v>43.5</c:v>
                </c:pt>
                <c:pt idx="35291">
                  <c:v>7.5</c:v>
                </c:pt>
                <c:pt idx="35292">
                  <c:v>44.51</c:v>
                </c:pt>
                <c:pt idx="35293">
                  <c:v>44.5</c:v>
                </c:pt>
                <c:pt idx="35294">
                  <c:v>44.5</c:v>
                </c:pt>
                <c:pt idx="35295">
                  <c:v>44.55</c:v>
                </c:pt>
                <c:pt idx="35296">
                  <c:v>76</c:v>
                </c:pt>
                <c:pt idx="35297">
                  <c:v>90</c:v>
                </c:pt>
                <c:pt idx="35298">
                  <c:v>91.9</c:v>
                </c:pt>
                <c:pt idx="35299">
                  <c:v>90</c:v>
                </c:pt>
                <c:pt idx="35300">
                  <c:v>94</c:v>
                </c:pt>
                <c:pt idx="35301">
                  <c:v>88</c:v>
                </c:pt>
                <c:pt idx="35302">
                  <c:v>79</c:v>
                </c:pt>
                <c:pt idx="35303">
                  <c:v>79</c:v>
                </c:pt>
                <c:pt idx="35304">
                  <c:v>98</c:v>
                </c:pt>
                <c:pt idx="35305">
                  <c:v>94.9</c:v>
                </c:pt>
                <c:pt idx="35306">
                  <c:v>88.6</c:v>
                </c:pt>
                <c:pt idx="35307">
                  <c:v>79</c:v>
                </c:pt>
                <c:pt idx="35308">
                  <c:v>79</c:v>
                </c:pt>
                <c:pt idx="35309">
                  <c:v>46</c:v>
                </c:pt>
                <c:pt idx="35310">
                  <c:v>68.72</c:v>
                </c:pt>
                <c:pt idx="35311">
                  <c:v>46</c:v>
                </c:pt>
                <c:pt idx="35312">
                  <c:v>46</c:v>
                </c:pt>
                <c:pt idx="35313">
                  <c:v>98.01</c:v>
                </c:pt>
                <c:pt idx="35314">
                  <c:v>177.01</c:v>
                </c:pt>
                <c:pt idx="35315">
                  <c:v>147.51</c:v>
                </c:pt>
                <c:pt idx="35316">
                  <c:v>177.01</c:v>
                </c:pt>
                <c:pt idx="35317">
                  <c:v>147.51</c:v>
                </c:pt>
                <c:pt idx="35318">
                  <c:v>46.2</c:v>
                </c:pt>
                <c:pt idx="35319">
                  <c:v>46.1</c:v>
                </c:pt>
                <c:pt idx="35320">
                  <c:v>0</c:v>
                </c:pt>
                <c:pt idx="35321">
                  <c:v>0</c:v>
                </c:pt>
                <c:pt idx="35322">
                  <c:v>67.2</c:v>
                </c:pt>
                <c:pt idx="35323">
                  <c:v>67</c:v>
                </c:pt>
                <c:pt idx="35324">
                  <c:v>65.599999999999994</c:v>
                </c:pt>
                <c:pt idx="35325">
                  <c:v>10.1</c:v>
                </c:pt>
                <c:pt idx="35326">
                  <c:v>64.900000000000006</c:v>
                </c:pt>
                <c:pt idx="35327">
                  <c:v>65</c:v>
                </c:pt>
                <c:pt idx="35328">
                  <c:v>64.8</c:v>
                </c:pt>
                <c:pt idx="35329">
                  <c:v>64.8</c:v>
                </c:pt>
                <c:pt idx="35330">
                  <c:v>0</c:v>
                </c:pt>
                <c:pt idx="35331">
                  <c:v>0</c:v>
                </c:pt>
                <c:pt idx="35332">
                  <c:v>10.1</c:v>
                </c:pt>
                <c:pt idx="35333">
                  <c:v>50</c:v>
                </c:pt>
                <c:pt idx="35334">
                  <c:v>63.44</c:v>
                </c:pt>
                <c:pt idx="35335">
                  <c:v>63.8</c:v>
                </c:pt>
                <c:pt idx="35336">
                  <c:v>44</c:v>
                </c:pt>
                <c:pt idx="35337">
                  <c:v>10.1</c:v>
                </c:pt>
                <c:pt idx="35338">
                  <c:v>10.1</c:v>
                </c:pt>
                <c:pt idx="35339">
                  <c:v>47</c:v>
                </c:pt>
                <c:pt idx="35340">
                  <c:v>64.599999999999994</c:v>
                </c:pt>
                <c:pt idx="35341">
                  <c:v>47.05</c:v>
                </c:pt>
                <c:pt idx="35342">
                  <c:v>46</c:v>
                </c:pt>
                <c:pt idx="35343">
                  <c:v>47.05</c:v>
                </c:pt>
                <c:pt idx="35344">
                  <c:v>47.05</c:v>
                </c:pt>
                <c:pt idx="35345">
                  <c:v>175</c:v>
                </c:pt>
                <c:pt idx="35346">
                  <c:v>152</c:v>
                </c:pt>
                <c:pt idx="35347">
                  <c:v>190</c:v>
                </c:pt>
                <c:pt idx="35348">
                  <c:v>44</c:v>
                </c:pt>
                <c:pt idx="35349">
                  <c:v>47.17</c:v>
                </c:pt>
                <c:pt idx="35350">
                  <c:v>44</c:v>
                </c:pt>
                <c:pt idx="35351">
                  <c:v>90</c:v>
                </c:pt>
                <c:pt idx="35352">
                  <c:v>180</c:v>
                </c:pt>
                <c:pt idx="35353">
                  <c:v>140</c:v>
                </c:pt>
                <c:pt idx="35354">
                  <c:v>47.17</c:v>
                </c:pt>
                <c:pt idx="35355">
                  <c:v>47.05</c:v>
                </c:pt>
                <c:pt idx="35356">
                  <c:v>47.17</c:v>
                </c:pt>
                <c:pt idx="35357">
                  <c:v>47.17</c:v>
                </c:pt>
                <c:pt idx="35358">
                  <c:v>47.11</c:v>
                </c:pt>
                <c:pt idx="35359">
                  <c:v>47.5</c:v>
                </c:pt>
                <c:pt idx="35360">
                  <c:v>47.5</c:v>
                </c:pt>
                <c:pt idx="35361">
                  <c:v>47.7</c:v>
                </c:pt>
                <c:pt idx="35362">
                  <c:v>1000</c:v>
                </c:pt>
                <c:pt idx="35363">
                  <c:v>399</c:v>
                </c:pt>
                <c:pt idx="35364">
                  <c:v>47.6</c:v>
                </c:pt>
                <c:pt idx="35365">
                  <c:v>47.5</c:v>
                </c:pt>
                <c:pt idx="35366">
                  <c:v>47.6</c:v>
                </c:pt>
                <c:pt idx="35367">
                  <c:v>44</c:v>
                </c:pt>
                <c:pt idx="35368">
                  <c:v>43.55</c:v>
                </c:pt>
                <c:pt idx="35369">
                  <c:v>68</c:v>
                </c:pt>
                <c:pt idx="35370">
                  <c:v>128.99994000000001</c:v>
                </c:pt>
                <c:pt idx="35371">
                  <c:v>68</c:v>
                </c:pt>
                <c:pt idx="35372">
                  <c:v>67</c:v>
                </c:pt>
                <c:pt idx="35373">
                  <c:v>62.8</c:v>
                </c:pt>
                <c:pt idx="35374">
                  <c:v>73</c:v>
                </c:pt>
                <c:pt idx="35375">
                  <c:v>75</c:v>
                </c:pt>
                <c:pt idx="35376">
                  <c:v>62.5</c:v>
                </c:pt>
                <c:pt idx="35377">
                  <c:v>67</c:v>
                </c:pt>
                <c:pt idx="35378">
                  <c:v>66.95</c:v>
                </c:pt>
                <c:pt idx="35379">
                  <c:v>62</c:v>
                </c:pt>
                <c:pt idx="35380">
                  <c:v>62.5</c:v>
                </c:pt>
                <c:pt idx="35381">
                  <c:v>62.5</c:v>
                </c:pt>
                <c:pt idx="35382">
                  <c:v>62.5</c:v>
                </c:pt>
                <c:pt idx="35383">
                  <c:v>61.95</c:v>
                </c:pt>
                <c:pt idx="35384">
                  <c:v>61.8</c:v>
                </c:pt>
                <c:pt idx="35385">
                  <c:v>61.8</c:v>
                </c:pt>
                <c:pt idx="35386">
                  <c:v>100</c:v>
                </c:pt>
                <c:pt idx="35387">
                  <c:v>75</c:v>
                </c:pt>
                <c:pt idx="35388">
                  <c:v>125</c:v>
                </c:pt>
                <c:pt idx="35389">
                  <c:v>95.2</c:v>
                </c:pt>
                <c:pt idx="35390">
                  <c:v>47</c:v>
                </c:pt>
                <c:pt idx="35391">
                  <c:v>90.25</c:v>
                </c:pt>
                <c:pt idx="35392">
                  <c:v>111</c:v>
                </c:pt>
                <c:pt idx="35393">
                  <c:v>104.84</c:v>
                </c:pt>
                <c:pt idx="35394">
                  <c:v>137.94999999999999</c:v>
                </c:pt>
                <c:pt idx="35395">
                  <c:v>140</c:v>
                </c:pt>
                <c:pt idx="35396">
                  <c:v>144.94999999999999</c:v>
                </c:pt>
                <c:pt idx="35397">
                  <c:v>144.94999999999999</c:v>
                </c:pt>
                <c:pt idx="35398">
                  <c:v>48.31</c:v>
                </c:pt>
                <c:pt idx="35399">
                  <c:v>144.94999999999999</c:v>
                </c:pt>
                <c:pt idx="35400">
                  <c:v>165</c:v>
                </c:pt>
                <c:pt idx="35401">
                  <c:v>144.94999999999999</c:v>
                </c:pt>
                <c:pt idx="35402">
                  <c:v>144.94999999999999</c:v>
                </c:pt>
                <c:pt idx="35403">
                  <c:v>48.35</c:v>
                </c:pt>
                <c:pt idx="35404">
                  <c:v>144.94999999999999</c:v>
                </c:pt>
                <c:pt idx="35405">
                  <c:v>144.94999999999999</c:v>
                </c:pt>
                <c:pt idx="35406">
                  <c:v>495</c:v>
                </c:pt>
                <c:pt idx="35407">
                  <c:v>50</c:v>
                </c:pt>
                <c:pt idx="35408">
                  <c:v>145</c:v>
                </c:pt>
                <c:pt idx="35409">
                  <c:v>1400</c:v>
                </c:pt>
                <c:pt idx="35410">
                  <c:v>1000</c:v>
                </c:pt>
                <c:pt idx="35411">
                  <c:v>1000</c:v>
                </c:pt>
                <c:pt idx="35412">
                  <c:v>170</c:v>
                </c:pt>
                <c:pt idx="35413">
                  <c:v>49.1</c:v>
                </c:pt>
                <c:pt idx="35414">
                  <c:v>146.20581000000001</c:v>
                </c:pt>
                <c:pt idx="35415">
                  <c:v>170</c:v>
                </c:pt>
                <c:pt idx="35416">
                  <c:v>170</c:v>
                </c:pt>
                <c:pt idx="35417">
                  <c:v>100</c:v>
                </c:pt>
                <c:pt idx="35418">
                  <c:v>95</c:v>
                </c:pt>
                <c:pt idx="35419">
                  <c:v>48.35</c:v>
                </c:pt>
                <c:pt idx="35420">
                  <c:v>65</c:v>
                </c:pt>
                <c:pt idx="35421">
                  <c:v>65</c:v>
                </c:pt>
                <c:pt idx="35422">
                  <c:v>63</c:v>
                </c:pt>
                <c:pt idx="35423">
                  <c:v>65</c:v>
                </c:pt>
                <c:pt idx="35424">
                  <c:v>62</c:v>
                </c:pt>
                <c:pt idx="35425">
                  <c:v>62</c:v>
                </c:pt>
                <c:pt idx="35426">
                  <c:v>62</c:v>
                </c:pt>
                <c:pt idx="35427">
                  <c:v>61.9</c:v>
                </c:pt>
                <c:pt idx="35428">
                  <c:v>61.89</c:v>
                </c:pt>
                <c:pt idx="35429">
                  <c:v>61.7</c:v>
                </c:pt>
                <c:pt idx="35430">
                  <c:v>61.7</c:v>
                </c:pt>
                <c:pt idx="35431">
                  <c:v>60</c:v>
                </c:pt>
                <c:pt idx="35432">
                  <c:v>61.5</c:v>
                </c:pt>
                <c:pt idx="35433">
                  <c:v>61.53331</c:v>
                </c:pt>
                <c:pt idx="35434">
                  <c:v>90</c:v>
                </c:pt>
                <c:pt idx="35435">
                  <c:v>90</c:v>
                </c:pt>
                <c:pt idx="35436">
                  <c:v>95</c:v>
                </c:pt>
                <c:pt idx="35437">
                  <c:v>48.35</c:v>
                </c:pt>
                <c:pt idx="35438">
                  <c:v>48.35</c:v>
                </c:pt>
                <c:pt idx="35439">
                  <c:v>48.35</c:v>
                </c:pt>
                <c:pt idx="35440">
                  <c:v>48.4</c:v>
                </c:pt>
                <c:pt idx="35441">
                  <c:v>140</c:v>
                </c:pt>
                <c:pt idx="35442">
                  <c:v>139</c:v>
                </c:pt>
                <c:pt idx="35443">
                  <c:v>140</c:v>
                </c:pt>
                <c:pt idx="35444">
                  <c:v>120</c:v>
                </c:pt>
                <c:pt idx="35445">
                  <c:v>140</c:v>
                </c:pt>
                <c:pt idx="35446">
                  <c:v>140</c:v>
                </c:pt>
                <c:pt idx="35447">
                  <c:v>140</c:v>
                </c:pt>
                <c:pt idx="35448">
                  <c:v>140</c:v>
                </c:pt>
                <c:pt idx="35449">
                  <c:v>140</c:v>
                </c:pt>
                <c:pt idx="35450">
                  <c:v>138</c:v>
                </c:pt>
                <c:pt idx="35451">
                  <c:v>138</c:v>
                </c:pt>
                <c:pt idx="35452">
                  <c:v>48.6</c:v>
                </c:pt>
                <c:pt idx="35453">
                  <c:v>48.6</c:v>
                </c:pt>
                <c:pt idx="35454">
                  <c:v>49</c:v>
                </c:pt>
                <c:pt idx="35455">
                  <c:v>49</c:v>
                </c:pt>
                <c:pt idx="35456">
                  <c:v>50</c:v>
                </c:pt>
                <c:pt idx="35457">
                  <c:v>50</c:v>
                </c:pt>
                <c:pt idx="35458">
                  <c:v>2750</c:v>
                </c:pt>
                <c:pt idx="35459">
                  <c:v>55</c:v>
                </c:pt>
                <c:pt idx="35460">
                  <c:v>51.1</c:v>
                </c:pt>
                <c:pt idx="35461">
                  <c:v>55</c:v>
                </c:pt>
                <c:pt idx="35462">
                  <c:v>4000</c:v>
                </c:pt>
                <c:pt idx="35463">
                  <c:v>4000</c:v>
                </c:pt>
                <c:pt idx="35464">
                  <c:v>50</c:v>
                </c:pt>
                <c:pt idx="35465">
                  <c:v>89.97</c:v>
                </c:pt>
                <c:pt idx="35466">
                  <c:v>189</c:v>
                </c:pt>
                <c:pt idx="35467">
                  <c:v>149</c:v>
                </c:pt>
                <c:pt idx="35468">
                  <c:v>97</c:v>
                </c:pt>
                <c:pt idx="35469">
                  <c:v>75</c:v>
                </c:pt>
                <c:pt idx="35470">
                  <c:v>77.900000000000006</c:v>
                </c:pt>
                <c:pt idx="35471">
                  <c:v>77.900000000000006</c:v>
                </c:pt>
                <c:pt idx="35472">
                  <c:v>75</c:v>
                </c:pt>
                <c:pt idx="35473">
                  <c:v>80</c:v>
                </c:pt>
                <c:pt idx="35474">
                  <c:v>77.900000000000006</c:v>
                </c:pt>
                <c:pt idx="35475">
                  <c:v>80</c:v>
                </c:pt>
                <c:pt idx="35476">
                  <c:v>85</c:v>
                </c:pt>
                <c:pt idx="35477">
                  <c:v>85</c:v>
                </c:pt>
                <c:pt idx="35478">
                  <c:v>80</c:v>
                </c:pt>
                <c:pt idx="35479">
                  <c:v>80</c:v>
                </c:pt>
                <c:pt idx="35480">
                  <c:v>71.5</c:v>
                </c:pt>
                <c:pt idx="35481">
                  <c:v>47.5</c:v>
                </c:pt>
                <c:pt idx="35482">
                  <c:v>44</c:v>
                </c:pt>
                <c:pt idx="35483">
                  <c:v>67.5</c:v>
                </c:pt>
                <c:pt idx="35484">
                  <c:v>67.5</c:v>
                </c:pt>
                <c:pt idx="35485">
                  <c:v>67</c:v>
                </c:pt>
                <c:pt idx="35486">
                  <c:v>60.43</c:v>
                </c:pt>
                <c:pt idx="35487">
                  <c:v>44</c:v>
                </c:pt>
                <c:pt idx="35488">
                  <c:v>44.5</c:v>
                </c:pt>
                <c:pt idx="35489">
                  <c:v>45.05</c:v>
                </c:pt>
                <c:pt idx="35490">
                  <c:v>44.5</c:v>
                </c:pt>
                <c:pt idx="35491">
                  <c:v>44.5</c:v>
                </c:pt>
                <c:pt idx="35492">
                  <c:v>47.55</c:v>
                </c:pt>
                <c:pt idx="35493">
                  <c:v>45.15</c:v>
                </c:pt>
                <c:pt idx="35494">
                  <c:v>47.55</c:v>
                </c:pt>
                <c:pt idx="35495">
                  <c:v>47.55</c:v>
                </c:pt>
                <c:pt idx="35496">
                  <c:v>79.5</c:v>
                </c:pt>
                <c:pt idx="35497">
                  <c:v>79.5</c:v>
                </c:pt>
                <c:pt idx="35498">
                  <c:v>79.5</c:v>
                </c:pt>
                <c:pt idx="35499">
                  <c:v>47.55</c:v>
                </c:pt>
                <c:pt idx="35500">
                  <c:v>79.5</c:v>
                </c:pt>
                <c:pt idx="35501">
                  <c:v>70</c:v>
                </c:pt>
                <c:pt idx="35502">
                  <c:v>45.15</c:v>
                </c:pt>
                <c:pt idx="35503">
                  <c:v>45.15</c:v>
                </c:pt>
                <c:pt idx="35504">
                  <c:v>47.6</c:v>
                </c:pt>
                <c:pt idx="35505">
                  <c:v>112.51</c:v>
                </c:pt>
                <c:pt idx="35506">
                  <c:v>112.51</c:v>
                </c:pt>
                <c:pt idx="35507">
                  <c:v>138.51</c:v>
                </c:pt>
                <c:pt idx="35508">
                  <c:v>132.51</c:v>
                </c:pt>
                <c:pt idx="35509">
                  <c:v>133.51</c:v>
                </c:pt>
                <c:pt idx="35510">
                  <c:v>120</c:v>
                </c:pt>
                <c:pt idx="35511">
                  <c:v>97</c:v>
                </c:pt>
                <c:pt idx="35512">
                  <c:v>47.85</c:v>
                </c:pt>
                <c:pt idx="35513">
                  <c:v>82</c:v>
                </c:pt>
                <c:pt idx="35514">
                  <c:v>82</c:v>
                </c:pt>
                <c:pt idx="35515">
                  <c:v>79</c:v>
                </c:pt>
                <c:pt idx="35516">
                  <c:v>75.75</c:v>
                </c:pt>
                <c:pt idx="35517">
                  <c:v>49.75</c:v>
                </c:pt>
                <c:pt idx="35518">
                  <c:v>74.75</c:v>
                </c:pt>
                <c:pt idx="35519">
                  <c:v>79</c:v>
                </c:pt>
                <c:pt idx="35520">
                  <c:v>74.75</c:v>
                </c:pt>
                <c:pt idx="35521">
                  <c:v>79</c:v>
                </c:pt>
                <c:pt idx="35522">
                  <c:v>79</c:v>
                </c:pt>
                <c:pt idx="35523">
                  <c:v>74.47</c:v>
                </c:pt>
                <c:pt idx="35524">
                  <c:v>83.5</c:v>
                </c:pt>
                <c:pt idx="35525">
                  <c:v>79</c:v>
                </c:pt>
                <c:pt idx="35526">
                  <c:v>83.5</c:v>
                </c:pt>
                <c:pt idx="35527">
                  <c:v>83.5</c:v>
                </c:pt>
                <c:pt idx="35528">
                  <c:v>86.7</c:v>
                </c:pt>
                <c:pt idx="35529">
                  <c:v>86.7</c:v>
                </c:pt>
                <c:pt idx="35530">
                  <c:v>83.5</c:v>
                </c:pt>
                <c:pt idx="35531">
                  <c:v>83.5</c:v>
                </c:pt>
                <c:pt idx="35532">
                  <c:v>74.400000000000006</c:v>
                </c:pt>
                <c:pt idx="35533">
                  <c:v>61</c:v>
                </c:pt>
                <c:pt idx="35534">
                  <c:v>45.55</c:v>
                </c:pt>
                <c:pt idx="35535">
                  <c:v>45.55</c:v>
                </c:pt>
                <c:pt idx="35536">
                  <c:v>45.2</c:v>
                </c:pt>
                <c:pt idx="35537">
                  <c:v>45.61</c:v>
                </c:pt>
                <c:pt idx="35538">
                  <c:v>45.61</c:v>
                </c:pt>
                <c:pt idx="35539">
                  <c:v>46</c:v>
                </c:pt>
                <c:pt idx="35540">
                  <c:v>79.5</c:v>
                </c:pt>
                <c:pt idx="35541">
                  <c:v>115</c:v>
                </c:pt>
                <c:pt idx="35542">
                  <c:v>94</c:v>
                </c:pt>
                <c:pt idx="35543">
                  <c:v>109</c:v>
                </c:pt>
                <c:pt idx="35544">
                  <c:v>108.99991</c:v>
                </c:pt>
                <c:pt idx="35545">
                  <c:v>109</c:v>
                </c:pt>
                <c:pt idx="35546">
                  <c:v>109</c:v>
                </c:pt>
                <c:pt idx="35547">
                  <c:v>81.5</c:v>
                </c:pt>
                <c:pt idx="35548">
                  <c:v>81.5</c:v>
                </c:pt>
                <c:pt idx="35549">
                  <c:v>46.1</c:v>
                </c:pt>
                <c:pt idx="35550">
                  <c:v>46.075150000000001</c:v>
                </c:pt>
                <c:pt idx="35551">
                  <c:v>46.05</c:v>
                </c:pt>
                <c:pt idx="35552">
                  <c:v>19.892520000000001</c:v>
                </c:pt>
                <c:pt idx="35553">
                  <c:v>129</c:v>
                </c:pt>
                <c:pt idx="35554">
                  <c:v>99.000320000000002</c:v>
                </c:pt>
                <c:pt idx="35555">
                  <c:v>49</c:v>
                </c:pt>
                <c:pt idx="35556">
                  <c:v>47.03</c:v>
                </c:pt>
                <c:pt idx="35557">
                  <c:v>10.050000000000001</c:v>
                </c:pt>
                <c:pt idx="35558">
                  <c:v>0</c:v>
                </c:pt>
                <c:pt idx="35559">
                  <c:v>5</c:v>
                </c:pt>
                <c:pt idx="35560">
                  <c:v>46.45</c:v>
                </c:pt>
                <c:pt idx="35561">
                  <c:v>45.65</c:v>
                </c:pt>
                <c:pt idx="35562">
                  <c:v>46</c:v>
                </c:pt>
                <c:pt idx="35563">
                  <c:v>45</c:v>
                </c:pt>
                <c:pt idx="35564">
                  <c:v>45</c:v>
                </c:pt>
                <c:pt idx="35565">
                  <c:v>2.2999999999999998</c:v>
                </c:pt>
                <c:pt idx="35566">
                  <c:v>6.25</c:v>
                </c:pt>
                <c:pt idx="35567">
                  <c:v>10</c:v>
                </c:pt>
                <c:pt idx="35568">
                  <c:v>73.95</c:v>
                </c:pt>
                <c:pt idx="35569">
                  <c:v>73.95</c:v>
                </c:pt>
                <c:pt idx="35570">
                  <c:v>70</c:v>
                </c:pt>
                <c:pt idx="35571">
                  <c:v>10.050000000000001</c:v>
                </c:pt>
                <c:pt idx="35572">
                  <c:v>10.050000000000001</c:v>
                </c:pt>
                <c:pt idx="35573">
                  <c:v>21.34</c:v>
                </c:pt>
                <c:pt idx="35574">
                  <c:v>70</c:v>
                </c:pt>
                <c:pt idx="35575">
                  <c:v>69.94</c:v>
                </c:pt>
                <c:pt idx="35576">
                  <c:v>70</c:v>
                </c:pt>
                <c:pt idx="35577">
                  <c:v>70</c:v>
                </c:pt>
                <c:pt idx="35578">
                  <c:v>69.94</c:v>
                </c:pt>
                <c:pt idx="35579">
                  <c:v>69.94</c:v>
                </c:pt>
                <c:pt idx="35580">
                  <c:v>77.5</c:v>
                </c:pt>
                <c:pt idx="35581">
                  <c:v>76.25</c:v>
                </c:pt>
                <c:pt idx="35582">
                  <c:v>76.25</c:v>
                </c:pt>
                <c:pt idx="35583">
                  <c:v>76.25</c:v>
                </c:pt>
                <c:pt idx="35584">
                  <c:v>76.25</c:v>
                </c:pt>
                <c:pt idx="35585">
                  <c:v>87.69</c:v>
                </c:pt>
                <c:pt idx="35586">
                  <c:v>84.95</c:v>
                </c:pt>
                <c:pt idx="35587">
                  <c:v>84.95</c:v>
                </c:pt>
                <c:pt idx="35588">
                  <c:v>84.95</c:v>
                </c:pt>
                <c:pt idx="35589">
                  <c:v>84.95</c:v>
                </c:pt>
                <c:pt idx="35590">
                  <c:v>90</c:v>
                </c:pt>
                <c:pt idx="35591">
                  <c:v>88</c:v>
                </c:pt>
                <c:pt idx="35592">
                  <c:v>87</c:v>
                </c:pt>
                <c:pt idx="35593">
                  <c:v>88</c:v>
                </c:pt>
                <c:pt idx="35594">
                  <c:v>46.6</c:v>
                </c:pt>
                <c:pt idx="35595">
                  <c:v>46.61</c:v>
                </c:pt>
                <c:pt idx="35596">
                  <c:v>46.61</c:v>
                </c:pt>
                <c:pt idx="35597">
                  <c:v>46.72</c:v>
                </c:pt>
                <c:pt idx="35598">
                  <c:v>89.929230000000004</c:v>
                </c:pt>
                <c:pt idx="35599">
                  <c:v>90</c:v>
                </c:pt>
                <c:pt idx="35600">
                  <c:v>46.8</c:v>
                </c:pt>
                <c:pt idx="35601">
                  <c:v>47.12</c:v>
                </c:pt>
                <c:pt idx="35602">
                  <c:v>47.12</c:v>
                </c:pt>
                <c:pt idx="35603">
                  <c:v>45</c:v>
                </c:pt>
                <c:pt idx="35604">
                  <c:v>45</c:v>
                </c:pt>
                <c:pt idx="35605">
                  <c:v>6.25</c:v>
                </c:pt>
                <c:pt idx="35606">
                  <c:v>46.88</c:v>
                </c:pt>
                <c:pt idx="35607">
                  <c:v>6.25</c:v>
                </c:pt>
                <c:pt idx="35608">
                  <c:v>6.25</c:v>
                </c:pt>
                <c:pt idx="35609">
                  <c:v>0</c:v>
                </c:pt>
                <c:pt idx="35610">
                  <c:v>73.5</c:v>
                </c:pt>
                <c:pt idx="35611">
                  <c:v>74</c:v>
                </c:pt>
                <c:pt idx="35612">
                  <c:v>46.62</c:v>
                </c:pt>
                <c:pt idx="35613">
                  <c:v>46.62</c:v>
                </c:pt>
                <c:pt idx="35614">
                  <c:v>46.62</c:v>
                </c:pt>
                <c:pt idx="35615">
                  <c:v>73.39</c:v>
                </c:pt>
                <c:pt idx="35616">
                  <c:v>73</c:v>
                </c:pt>
                <c:pt idx="35617">
                  <c:v>73</c:v>
                </c:pt>
                <c:pt idx="35618">
                  <c:v>73</c:v>
                </c:pt>
                <c:pt idx="35619">
                  <c:v>55</c:v>
                </c:pt>
                <c:pt idx="35620">
                  <c:v>50</c:v>
                </c:pt>
                <c:pt idx="35621">
                  <c:v>50</c:v>
                </c:pt>
                <c:pt idx="35622">
                  <c:v>42.08</c:v>
                </c:pt>
                <c:pt idx="35623">
                  <c:v>12</c:v>
                </c:pt>
                <c:pt idx="35624">
                  <c:v>12</c:v>
                </c:pt>
                <c:pt idx="35625">
                  <c:v>45.56</c:v>
                </c:pt>
                <c:pt idx="35626">
                  <c:v>12</c:v>
                </c:pt>
                <c:pt idx="35627">
                  <c:v>10.050000000000001</c:v>
                </c:pt>
                <c:pt idx="35628">
                  <c:v>72.5</c:v>
                </c:pt>
                <c:pt idx="35629">
                  <c:v>10.1</c:v>
                </c:pt>
                <c:pt idx="35630">
                  <c:v>6.25</c:v>
                </c:pt>
                <c:pt idx="35631">
                  <c:v>0</c:v>
                </c:pt>
                <c:pt idx="35632">
                  <c:v>6.25</c:v>
                </c:pt>
                <c:pt idx="35633">
                  <c:v>118</c:v>
                </c:pt>
                <c:pt idx="35634">
                  <c:v>93.78</c:v>
                </c:pt>
                <c:pt idx="35635">
                  <c:v>101.5</c:v>
                </c:pt>
                <c:pt idx="35636">
                  <c:v>47.5</c:v>
                </c:pt>
                <c:pt idx="35637">
                  <c:v>115</c:v>
                </c:pt>
                <c:pt idx="35638">
                  <c:v>47.6</c:v>
                </c:pt>
                <c:pt idx="35639">
                  <c:v>47.6</c:v>
                </c:pt>
                <c:pt idx="35640">
                  <c:v>50</c:v>
                </c:pt>
                <c:pt idx="35641">
                  <c:v>47.65</c:v>
                </c:pt>
                <c:pt idx="35642">
                  <c:v>47.676569999999998</c:v>
                </c:pt>
                <c:pt idx="35643">
                  <c:v>47.65</c:v>
                </c:pt>
                <c:pt idx="35644">
                  <c:v>135</c:v>
                </c:pt>
                <c:pt idx="35645">
                  <c:v>47.7</c:v>
                </c:pt>
                <c:pt idx="35646">
                  <c:v>47.65</c:v>
                </c:pt>
                <c:pt idx="35647">
                  <c:v>47.7</c:v>
                </c:pt>
                <c:pt idx="35648">
                  <c:v>48</c:v>
                </c:pt>
                <c:pt idx="35649">
                  <c:v>48</c:v>
                </c:pt>
                <c:pt idx="35650">
                  <c:v>980</c:v>
                </c:pt>
                <c:pt idx="35651">
                  <c:v>995</c:v>
                </c:pt>
                <c:pt idx="35652">
                  <c:v>50</c:v>
                </c:pt>
                <c:pt idx="35653">
                  <c:v>48.01</c:v>
                </c:pt>
                <c:pt idx="35654">
                  <c:v>50.25</c:v>
                </c:pt>
                <c:pt idx="35655">
                  <c:v>47.8</c:v>
                </c:pt>
                <c:pt idx="35656">
                  <c:v>48.1</c:v>
                </c:pt>
                <c:pt idx="35657">
                  <c:v>47.85</c:v>
                </c:pt>
                <c:pt idx="35658">
                  <c:v>48.16</c:v>
                </c:pt>
                <c:pt idx="35659">
                  <c:v>48.16</c:v>
                </c:pt>
                <c:pt idx="35660">
                  <c:v>6.25</c:v>
                </c:pt>
                <c:pt idx="35661">
                  <c:v>48.26</c:v>
                </c:pt>
                <c:pt idx="35662">
                  <c:v>96</c:v>
                </c:pt>
                <c:pt idx="35663">
                  <c:v>95</c:v>
                </c:pt>
                <c:pt idx="35664">
                  <c:v>91</c:v>
                </c:pt>
                <c:pt idx="35665">
                  <c:v>91</c:v>
                </c:pt>
                <c:pt idx="35666">
                  <c:v>91</c:v>
                </c:pt>
                <c:pt idx="35667">
                  <c:v>89.99</c:v>
                </c:pt>
                <c:pt idx="35668">
                  <c:v>87.5</c:v>
                </c:pt>
                <c:pt idx="35669">
                  <c:v>48.4</c:v>
                </c:pt>
                <c:pt idx="35670">
                  <c:v>89</c:v>
                </c:pt>
                <c:pt idx="35671">
                  <c:v>88.75</c:v>
                </c:pt>
                <c:pt idx="35672">
                  <c:v>48.4</c:v>
                </c:pt>
                <c:pt idx="35673">
                  <c:v>89</c:v>
                </c:pt>
                <c:pt idx="35674">
                  <c:v>91</c:v>
                </c:pt>
                <c:pt idx="35675">
                  <c:v>48.4</c:v>
                </c:pt>
                <c:pt idx="35676">
                  <c:v>95</c:v>
                </c:pt>
                <c:pt idx="35677">
                  <c:v>48.4</c:v>
                </c:pt>
                <c:pt idx="35678">
                  <c:v>0</c:v>
                </c:pt>
                <c:pt idx="35679">
                  <c:v>0</c:v>
                </c:pt>
                <c:pt idx="35680">
                  <c:v>46.62</c:v>
                </c:pt>
                <c:pt idx="35681">
                  <c:v>135</c:v>
                </c:pt>
                <c:pt idx="35682">
                  <c:v>46.62</c:v>
                </c:pt>
                <c:pt idx="35683">
                  <c:v>50.958770000000001</c:v>
                </c:pt>
                <c:pt idx="35684">
                  <c:v>51</c:v>
                </c:pt>
                <c:pt idx="35685">
                  <c:v>51.5</c:v>
                </c:pt>
                <c:pt idx="35686">
                  <c:v>51.05</c:v>
                </c:pt>
                <c:pt idx="35687">
                  <c:v>51.5</c:v>
                </c:pt>
                <c:pt idx="35688">
                  <c:v>250</c:v>
                </c:pt>
                <c:pt idx="35689">
                  <c:v>330</c:v>
                </c:pt>
                <c:pt idx="35690">
                  <c:v>990</c:v>
                </c:pt>
                <c:pt idx="35691">
                  <c:v>51.75</c:v>
                </c:pt>
                <c:pt idx="35692">
                  <c:v>330</c:v>
                </c:pt>
                <c:pt idx="35693">
                  <c:v>51.75</c:v>
                </c:pt>
                <c:pt idx="35694">
                  <c:v>51.5</c:v>
                </c:pt>
                <c:pt idx="35695">
                  <c:v>51</c:v>
                </c:pt>
                <c:pt idx="35696">
                  <c:v>51.5</c:v>
                </c:pt>
                <c:pt idx="35697">
                  <c:v>60</c:v>
                </c:pt>
                <c:pt idx="35698">
                  <c:v>60</c:v>
                </c:pt>
                <c:pt idx="35699">
                  <c:v>60</c:v>
                </c:pt>
                <c:pt idx="35700">
                  <c:v>56</c:v>
                </c:pt>
                <c:pt idx="35701">
                  <c:v>60</c:v>
                </c:pt>
                <c:pt idx="35702">
                  <c:v>51.8</c:v>
                </c:pt>
                <c:pt idx="35703">
                  <c:v>51.8</c:v>
                </c:pt>
                <c:pt idx="35704">
                  <c:v>51.9</c:v>
                </c:pt>
                <c:pt idx="35705">
                  <c:v>50.5</c:v>
                </c:pt>
                <c:pt idx="35706">
                  <c:v>88.9</c:v>
                </c:pt>
                <c:pt idx="35707">
                  <c:v>52</c:v>
                </c:pt>
                <c:pt idx="35708">
                  <c:v>85</c:v>
                </c:pt>
                <c:pt idx="35709">
                  <c:v>85</c:v>
                </c:pt>
                <c:pt idx="35710">
                  <c:v>10.050000000000001</c:v>
                </c:pt>
                <c:pt idx="35711">
                  <c:v>84</c:v>
                </c:pt>
                <c:pt idx="35712">
                  <c:v>84</c:v>
                </c:pt>
                <c:pt idx="35713">
                  <c:v>84</c:v>
                </c:pt>
                <c:pt idx="35714">
                  <c:v>50</c:v>
                </c:pt>
                <c:pt idx="35715">
                  <c:v>45.28</c:v>
                </c:pt>
                <c:pt idx="35716">
                  <c:v>81</c:v>
                </c:pt>
                <c:pt idx="35717">
                  <c:v>80.5</c:v>
                </c:pt>
                <c:pt idx="35718">
                  <c:v>12</c:v>
                </c:pt>
                <c:pt idx="35719">
                  <c:v>10.050000000000001</c:v>
                </c:pt>
                <c:pt idx="35720">
                  <c:v>10.050000000000001</c:v>
                </c:pt>
                <c:pt idx="35721">
                  <c:v>10.050000000000001</c:v>
                </c:pt>
                <c:pt idx="35722">
                  <c:v>75.95</c:v>
                </c:pt>
                <c:pt idx="35723">
                  <c:v>74</c:v>
                </c:pt>
                <c:pt idx="35724">
                  <c:v>73.8</c:v>
                </c:pt>
                <c:pt idx="35725">
                  <c:v>12</c:v>
                </c:pt>
                <c:pt idx="35726">
                  <c:v>10</c:v>
                </c:pt>
                <c:pt idx="35727">
                  <c:v>10.1</c:v>
                </c:pt>
                <c:pt idx="35728">
                  <c:v>47.8</c:v>
                </c:pt>
                <c:pt idx="35729">
                  <c:v>47.8</c:v>
                </c:pt>
                <c:pt idx="35730">
                  <c:v>0</c:v>
                </c:pt>
                <c:pt idx="35731">
                  <c:v>0</c:v>
                </c:pt>
                <c:pt idx="35732">
                  <c:v>0</c:v>
                </c:pt>
                <c:pt idx="35733">
                  <c:v>6.25</c:v>
                </c:pt>
                <c:pt idx="35734">
                  <c:v>10.1</c:v>
                </c:pt>
                <c:pt idx="35735">
                  <c:v>75</c:v>
                </c:pt>
                <c:pt idx="35736">
                  <c:v>85</c:v>
                </c:pt>
                <c:pt idx="35737">
                  <c:v>105</c:v>
                </c:pt>
                <c:pt idx="35738">
                  <c:v>105</c:v>
                </c:pt>
                <c:pt idx="35739">
                  <c:v>10.1</c:v>
                </c:pt>
                <c:pt idx="35740">
                  <c:v>10.1</c:v>
                </c:pt>
                <c:pt idx="35741">
                  <c:v>71.900000000000006</c:v>
                </c:pt>
                <c:pt idx="35742">
                  <c:v>2.5</c:v>
                </c:pt>
                <c:pt idx="35743">
                  <c:v>6.25</c:v>
                </c:pt>
                <c:pt idx="35744">
                  <c:v>10.1</c:v>
                </c:pt>
                <c:pt idx="35745">
                  <c:v>50</c:v>
                </c:pt>
                <c:pt idx="35746">
                  <c:v>50.01</c:v>
                </c:pt>
                <c:pt idx="35747">
                  <c:v>50.01</c:v>
                </c:pt>
                <c:pt idx="35748">
                  <c:v>48</c:v>
                </c:pt>
                <c:pt idx="35749">
                  <c:v>50</c:v>
                </c:pt>
                <c:pt idx="35750">
                  <c:v>55</c:v>
                </c:pt>
                <c:pt idx="35751">
                  <c:v>104</c:v>
                </c:pt>
                <c:pt idx="35752">
                  <c:v>102</c:v>
                </c:pt>
                <c:pt idx="35753">
                  <c:v>50.5</c:v>
                </c:pt>
                <c:pt idx="35754">
                  <c:v>88</c:v>
                </c:pt>
                <c:pt idx="35755">
                  <c:v>50.56</c:v>
                </c:pt>
                <c:pt idx="35756">
                  <c:v>50.1</c:v>
                </c:pt>
                <c:pt idx="35757">
                  <c:v>0</c:v>
                </c:pt>
                <c:pt idx="35758">
                  <c:v>0</c:v>
                </c:pt>
                <c:pt idx="35759">
                  <c:v>12</c:v>
                </c:pt>
                <c:pt idx="35760">
                  <c:v>51</c:v>
                </c:pt>
                <c:pt idx="35761">
                  <c:v>71.900000000000006</c:v>
                </c:pt>
                <c:pt idx="35762">
                  <c:v>71.900000000000006</c:v>
                </c:pt>
                <c:pt idx="35763">
                  <c:v>12</c:v>
                </c:pt>
                <c:pt idx="35764">
                  <c:v>0</c:v>
                </c:pt>
                <c:pt idx="35765">
                  <c:v>48.35</c:v>
                </c:pt>
                <c:pt idx="35766">
                  <c:v>72</c:v>
                </c:pt>
                <c:pt idx="35767">
                  <c:v>71.8</c:v>
                </c:pt>
                <c:pt idx="35768">
                  <c:v>48.9</c:v>
                </c:pt>
                <c:pt idx="35769">
                  <c:v>10.1</c:v>
                </c:pt>
                <c:pt idx="35770">
                  <c:v>48.95</c:v>
                </c:pt>
                <c:pt idx="35771">
                  <c:v>0</c:v>
                </c:pt>
                <c:pt idx="35772">
                  <c:v>74.900000000000006</c:v>
                </c:pt>
                <c:pt idx="35773">
                  <c:v>74.150000000000006</c:v>
                </c:pt>
                <c:pt idx="35774">
                  <c:v>49</c:v>
                </c:pt>
                <c:pt idx="35775">
                  <c:v>91.03</c:v>
                </c:pt>
                <c:pt idx="35776">
                  <c:v>49</c:v>
                </c:pt>
                <c:pt idx="35777">
                  <c:v>149</c:v>
                </c:pt>
                <c:pt idx="35778">
                  <c:v>150</c:v>
                </c:pt>
                <c:pt idx="35779">
                  <c:v>154</c:v>
                </c:pt>
                <c:pt idx="35780">
                  <c:v>170</c:v>
                </c:pt>
                <c:pt idx="35781">
                  <c:v>149</c:v>
                </c:pt>
                <c:pt idx="35782">
                  <c:v>145</c:v>
                </c:pt>
                <c:pt idx="35783">
                  <c:v>49</c:v>
                </c:pt>
                <c:pt idx="35784">
                  <c:v>100</c:v>
                </c:pt>
                <c:pt idx="35785">
                  <c:v>49</c:v>
                </c:pt>
                <c:pt idx="35786">
                  <c:v>165</c:v>
                </c:pt>
                <c:pt idx="35787">
                  <c:v>49</c:v>
                </c:pt>
                <c:pt idx="35788">
                  <c:v>162.57911999999999</c:v>
                </c:pt>
                <c:pt idx="35789">
                  <c:v>51.5</c:v>
                </c:pt>
                <c:pt idx="35790">
                  <c:v>51.5</c:v>
                </c:pt>
                <c:pt idx="35791">
                  <c:v>49.1</c:v>
                </c:pt>
                <c:pt idx="35792">
                  <c:v>49.5</c:v>
                </c:pt>
                <c:pt idx="35793">
                  <c:v>58</c:v>
                </c:pt>
                <c:pt idx="35794">
                  <c:v>164.99</c:v>
                </c:pt>
                <c:pt idx="35795">
                  <c:v>49.1</c:v>
                </c:pt>
                <c:pt idx="35796">
                  <c:v>149</c:v>
                </c:pt>
                <c:pt idx="35797">
                  <c:v>100</c:v>
                </c:pt>
                <c:pt idx="35798">
                  <c:v>11</c:v>
                </c:pt>
                <c:pt idx="35799">
                  <c:v>6.25</c:v>
                </c:pt>
                <c:pt idx="35800">
                  <c:v>49</c:v>
                </c:pt>
                <c:pt idx="35801">
                  <c:v>10</c:v>
                </c:pt>
                <c:pt idx="35802">
                  <c:v>76</c:v>
                </c:pt>
                <c:pt idx="35803">
                  <c:v>49.5</c:v>
                </c:pt>
                <c:pt idx="35804">
                  <c:v>70.95</c:v>
                </c:pt>
                <c:pt idx="35805">
                  <c:v>13.250030000000001</c:v>
                </c:pt>
                <c:pt idx="35806">
                  <c:v>47.85</c:v>
                </c:pt>
                <c:pt idx="35807">
                  <c:v>75.900000000000006</c:v>
                </c:pt>
                <c:pt idx="35808">
                  <c:v>75.5</c:v>
                </c:pt>
                <c:pt idx="35809">
                  <c:v>75.5</c:v>
                </c:pt>
                <c:pt idx="35810">
                  <c:v>75.900000000000006</c:v>
                </c:pt>
                <c:pt idx="35811">
                  <c:v>74.2</c:v>
                </c:pt>
                <c:pt idx="35812">
                  <c:v>13.250030000000001</c:v>
                </c:pt>
                <c:pt idx="35813">
                  <c:v>10</c:v>
                </c:pt>
                <c:pt idx="35814">
                  <c:v>13.250030000000001</c:v>
                </c:pt>
                <c:pt idx="35815">
                  <c:v>13.48</c:v>
                </c:pt>
                <c:pt idx="35816">
                  <c:v>74.2</c:v>
                </c:pt>
                <c:pt idx="35817">
                  <c:v>21.99</c:v>
                </c:pt>
                <c:pt idx="35818">
                  <c:v>74.75</c:v>
                </c:pt>
                <c:pt idx="35819">
                  <c:v>74.75</c:v>
                </c:pt>
                <c:pt idx="35820">
                  <c:v>74.75</c:v>
                </c:pt>
                <c:pt idx="35821">
                  <c:v>76</c:v>
                </c:pt>
                <c:pt idx="35822">
                  <c:v>75</c:v>
                </c:pt>
                <c:pt idx="35823">
                  <c:v>75</c:v>
                </c:pt>
                <c:pt idx="35824">
                  <c:v>46.9</c:v>
                </c:pt>
                <c:pt idx="35825">
                  <c:v>13.250030000000001</c:v>
                </c:pt>
                <c:pt idx="35826">
                  <c:v>13.250030000000001</c:v>
                </c:pt>
                <c:pt idx="35827">
                  <c:v>34</c:v>
                </c:pt>
                <c:pt idx="35828">
                  <c:v>47.62</c:v>
                </c:pt>
                <c:pt idx="35829">
                  <c:v>13.250030000000001</c:v>
                </c:pt>
                <c:pt idx="35830">
                  <c:v>10</c:v>
                </c:pt>
                <c:pt idx="35831">
                  <c:v>10</c:v>
                </c:pt>
                <c:pt idx="35832">
                  <c:v>10.050000000000001</c:v>
                </c:pt>
                <c:pt idx="35833">
                  <c:v>24</c:v>
                </c:pt>
                <c:pt idx="35834">
                  <c:v>77.5</c:v>
                </c:pt>
                <c:pt idx="35835">
                  <c:v>74.5</c:v>
                </c:pt>
                <c:pt idx="35836">
                  <c:v>75</c:v>
                </c:pt>
                <c:pt idx="35837">
                  <c:v>75</c:v>
                </c:pt>
                <c:pt idx="35838">
                  <c:v>77.5</c:v>
                </c:pt>
                <c:pt idx="35839">
                  <c:v>77.5</c:v>
                </c:pt>
                <c:pt idx="35840">
                  <c:v>79.95</c:v>
                </c:pt>
                <c:pt idx="35841">
                  <c:v>79.95</c:v>
                </c:pt>
                <c:pt idx="35842">
                  <c:v>82.9</c:v>
                </c:pt>
                <c:pt idx="35843">
                  <c:v>82.9</c:v>
                </c:pt>
                <c:pt idx="35844">
                  <c:v>82.9</c:v>
                </c:pt>
                <c:pt idx="35845">
                  <c:v>82.9</c:v>
                </c:pt>
                <c:pt idx="35846">
                  <c:v>77.900000000000006</c:v>
                </c:pt>
                <c:pt idx="35847">
                  <c:v>77.5</c:v>
                </c:pt>
                <c:pt idx="35848">
                  <c:v>14</c:v>
                </c:pt>
                <c:pt idx="35849">
                  <c:v>77.5</c:v>
                </c:pt>
                <c:pt idx="35850">
                  <c:v>76</c:v>
                </c:pt>
                <c:pt idx="35851">
                  <c:v>76</c:v>
                </c:pt>
                <c:pt idx="35852">
                  <c:v>74</c:v>
                </c:pt>
                <c:pt idx="35853">
                  <c:v>49.1</c:v>
                </c:pt>
                <c:pt idx="35854">
                  <c:v>74</c:v>
                </c:pt>
                <c:pt idx="35855">
                  <c:v>42.55</c:v>
                </c:pt>
                <c:pt idx="35856">
                  <c:v>41.8</c:v>
                </c:pt>
                <c:pt idx="35857">
                  <c:v>42.39</c:v>
                </c:pt>
                <c:pt idx="35858">
                  <c:v>43.94</c:v>
                </c:pt>
                <c:pt idx="35859">
                  <c:v>41.369709999999998</c:v>
                </c:pt>
                <c:pt idx="35860">
                  <c:v>71</c:v>
                </c:pt>
                <c:pt idx="35861">
                  <c:v>50</c:v>
                </c:pt>
                <c:pt idx="35862">
                  <c:v>71.5</c:v>
                </c:pt>
                <c:pt idx="35863">
                  <c:v>50</c:v>
                </c:pt>
                <c:pt idx="35864">
                  <c:v>35.6</c:v>
                </c:pt>
                <c:pt idx="35865">
                  <c:v>34.880000000000003</c:v>
                </c:pt>
                <c:pt idx="35866">
                  <c:v>40</c:v>
                </c:pt>
                <c:pt idx="35867">
                  <c:v>71</c:v>
                </c:pt>
                <c:pt idx="35868">
                  <c:v>41.67</c:v>
                </c:pt>
                <c:pt idx="35869">
                  <c:v>45.58</c:v>
                </c:pt>
                <c:pt idx="35870">
                  <c:v>71</c:v>
                </c:pt>
                <c:pt idx="35871">
                  <c:v>21</c:v>
                </c:pt>
                <c:pt idx="35872">
                  <c:v>14</c:v>
                </c:pt>
                <c:pt idx="35873">
                  <c:v>24.38</c:v>
                </c:pt>
                <c:pt idx="35874">
                  <c:v>15.05</c:v>
                </c:pt>
                <c:pt idx="35875">
                  <c:v>31</c:v>
                </c:pt>
                <c:pt idx="35876">
                  <c:v>14</c:v>
                </c:pt>
                <c:pt idx="35877">
                  <c:v>16</c:v>
                </c:pt>
                <c:pt idx="35878">
                  <c:v>15.513730000000001</c:v>
                </c:pt>
                <c:pt idx="35879">
                  <c:v>31</c:v>
                </c:pt>
                <c:pt idx="35880">
                  <c:v>77</c:v>
                </c:pt>
                <c:pt idx="35881">
                  <c:v>99</c:v>
                </c:pt>
                <c:pt idx="35882">
                  <c:v>94.985739999999993</c:v>
                </c:pt>
                <c:pt idx="35883">
                  <c:v>77</c:v>
                </c:pt>
                <c:pt idx="35884">
                  <c:v>77.400000000000006</c:v>
                </c:pt>
                <c:pt idx="35885">
                  <c:v>77.400000000000006</c:v>
                </c:pt>
                <c:pt idx="35886">
                  <c:v>80.989999999999995</c:v>
                </c:pt>
                <c:pt idx="35887">
                  <c:v>82.95</c:v>
                </c:pt>
                <c:pt idx="35888">
                  <c:v>82.95</c:v>
                </c:pt>
                <c:pt idx="35889">
                  <c:v>82.95</c:v>
                </c:pt>
                <c:pt idx="35890">
                  <c:v>82.95</c:v>
                </c:pt>
                <c:pt idx="35891">
                  <c:v>80.989999999999995</c:v>
                </c:pt>
                <c:pt idx="35892">
                  <c:v>80.989999999999995</c:v>
                </c:pt>
                <c:pt idx="35893">
                  <c:v>21.12</c:v>
                </c:pt>
                <c:pt idx="35894">
                  <c:v>20.5</c:v>
                </c:pt>
                <c:pt idx="35895">
                  <c:v>21.15</c:v>
                </c:pt>
                <c:pt idx="35896">
                  <c:v>21.15</c:v>
                </c:pt>
                <c:pt idx="35897">
                  <c:v>76</c:v>
                </c:pt>
                <c:pt idx="35898">
                  <c:v>21.15</c:v>
                </c:pt>
                <c:pt idx="35899">
                  <c:v>10.1</c:v>
                </c:pt>
                <c:pt idx="35900">
                  <c:v>13.5</c:v>
                </c:pt>
                <c:pt idx="35901">
                  <c:v>13</c:v>
                </c:pt>
                <c:pt idx="35902">
                  <c:v>49.5</c:v>
                </c:pt>
                <c:pt idx="35903">
                  <c:v>24.78</c:v>
                </c:pt>
                <c:pt idx="35904">
                  <c:v>25.38</c:v>
                </c:pt>
                <c:pt idx="35905">
                  <c:v>45</c:v>
                </c:pt>
                <c:pt idx="35906">
                  <c:v>13.5</c:v>
                </c:pt>
                <c:pt idx="35907">
                  <c:v>11.5</c:v>
                </c:pt>
                <c:pt idx="35908">
                  <c:v>16</c:v>
                </c:pt>
                <c:pt idx="35909">
                  <c:v>13</c:v>
                </c:pt>
                <c:pt idx="35910">
                  <c:v>11</c:v>
                </c:pt>
                <c:pt idx="35911">
                  <c:v>23.01</c:v>
                </c:pt>
                <c:pt idx="35912">
                  <c:v>19</c:v>
                </c:pt>
                <c:pt idx="35913">
                  <c:v>19.89</c:v>
                </c:pt>
                <c:pt idx="35914">
                  <c:v>70.95</c:v>
                </c:pt>
                <c:pt idx="35915">
                  <c:v>70.95</c:v>
                </c:pt>
                <c:pt idx="35916">
                  <c:v>74</c:v>
                </c:pt>
                <c:pt idx="35917">
                  <c:v>17</c:v>
                </c:pt>
                <c:pt idx="35918">
                  <c:v>47.85</c:v>
                </c:pt>
                <c:pt idx="35919">
                  <c:v>74.44</c:v>
                </c:pt>
                <c:pt idx="35920">
                  <c:v>74.44</c:v>
                </c:pt>
                <c:pt idx="35921">
                  <c:v>77.8</c:v>
                </c:pt>
                <c:pt idx="35922">
                  <c:v>77.95</c:v>
                </c:pt>
                <c:pt idx="35923">
                  <c:v>77.95</c:v>
                </c:pt>
                <c:pt idx="35924">
                  <c:v>77.95</c:v>
                </c:pt>
                <c:pt idx="35925">
                  <c:v>77.95</c:v>
                </c:pt>
                <c:pt idx="35926">
                  <c:v>77.8</c:v>
                </c:pt>
                <c:pt idx="35927">
                  <c:v>74</c:v>
                </c:pt>
                <c:pt idx="35928">
                  <c:v>74</c:v>
                </c:pt>
                <c:pt idx="35929">
                  <c:v>77.8</c:v>
                </c:pt>
                <c:pt idx="35930">
                  <c:v>37</c:v>
                </c:pt>
                <c:pt idx="35931">
                  <c:v>25.3</c:v>
                </c:pt>
                <c:pt idx="35932">
                  <c:v>10</c:v>
                </c:pt>
                <c:pt idx="35933">
                  <c:v>73.900000000000006</c:v>
                </c:pt>
                <c:pt idx="35934">
                  <c:v>75.470110000000005</c:v>
                </c:pt>
                <c:pt idx="35935">
                  <c:v>75.470110000000005</c:v>
                </c:pt>
                <c:pt idx="35936">
                  <c:v>99.55</c:v>
                </c:pt>
                <c:pt idx="35937">
                  <c:v>115</c:v>
                </c:pt>
                <c:pt idx="35938">
                  <c:v>99.55</c:v>
                </c:pt>
                <c:pt idx="35939">
                  <c:v>98</c:v>
                </c:pt>
                <c:pt idx="35940">
                  <c:v>99.55</c:v>
                </c:pt>
                <c:pt idx="35941">
                  <c:v>98</c:v>
                </c:pt>
                <c:pt idx="35942">
                  <c:v>99.508300000000006</c:v>
                </c:pt>
                <c:pt idx="35943">
                  <c:v>27.56</c:v>
                </c:pt>
                <c:pt idx="35944">
                  <c:v>27.56</c:v>
                </c:pt>
                <c:pt idx="35945">
                  <c:v>85</c:v>
                </c:pt>
                <c:pt idx="35946">
                  <c:v>45</c:v>
                </c:pt>
                <c:pt idx="35947">
                  <c:v>27.56</c:v>
                </c:pt>
                <c:pt idx="35948">
                  <c:v>73.5</c:v>
                </c:pt>
                <c:pt idx="35949">
                  <c:v>73.5</c:v>
                </c:pt>
                <c:pt idx="35950">
                  <c:v>73.5</c:v>
                </c:pt>
                <c:pt idx="35951">
                  <c:v>72.900000000000006</c:v>
                </c:pt>
                <c:pt idx="35952">
                  <c:v>71.95</c:v>
                </c:pt>
                <c:pt idx="35953">
                  <c:v>72</c:v>
                </c:pt>
                <c:pt idx="35954">
                  <c:v>72.900000000000006</c:v>
                </c:pt>
                <c:pt idx="35955">
                  <c:v>72.75</c:v>
                </c:pt>
                <c:pt idx="35956">
                  <c:v>70</c:v>
                </c:pt>
                <c:pt idx="35957">
                  <c:v>70</c:v>
                </c:pt>
                <c:pt idx="35958">
                  <c:v>39.89</c:v>
                </c:pt>
                <c:pt idx="35959">
                  <c:v>38.89</c:v>
                </c:pt>
                <c:pt idx="35960">
                  <c:v>40.28</c:v>
                </c:pt>
                <c:pt idx="35961">
                  <c:v>71.900000000000006</c:v>
                </c:pt>
                <c:pt idx="35962">
                  <c:v>71.900000000000006</c:v>
                </c:pt>
                <c:pt idx="35963">
                  <c:v>27.56</c:v>
                </c:pt>
                <c:pt idx="35964">
                  <c:v>71.900000000000006</c:v>
                </c:pt>
                <c:pt idx="35965">
                  <c:v>27.56</c:v>
                </c:pt>
                <c:pt idx="35966">
                  <c:v>75.8</c:v>
                </c:pt>
                <c:pt idx="35967">
                  <c:v>76</c:v>
                </c:pt>
                <c:pt idx="35968">
                  <c:v>76</c:v>
                </c:pt>
                <c:pt idx="35969">
                  <c:v>76</c:v>
                </c:pt>
                <c:pt idx="35970">
                  <c:v>76</c:v>
                </c:pt>
                <c:pt idx="35971">
                  <c:v>75</c:v>
                </c:pt>
                <c:pt idx="35972">
                  <c:v>75</c:v>
                </c:pt>
                <c:pt idx="35973">
                  <c:v>76</c:v>
                </c:pt>
                <c:pt idx="35974">
                  <c:v>76</c:v>
                </c:pt>
                <c:pt idx="35975">
                  <c:v>75</c:v>
                </c:pt>
                <c:pt idx="35976">
                  <c:v>30</c:v>
                </c:pt>
                <c:pt idx="35977">
                  <c:v>72</c:v>
                </c:pt>
                <c:pt idx="35978">
                  <c:v>76</c:v>
                </c:pt>
                <c:pt idx="35979">
                  <c:v>76</c:v>
                </c:pt>
                <c:pt idx="35980">
                  <c:v>76.669999999999973</c:v>
                </c:pt>
                <c:pt idx="35981">
                  <c:v>76</c:v>
                </c:pt>
                <c:pt idx="35982">
                  <c:v>76</c:v>
                </c:pt>
                <c:pt idx="35983">
                  <c:v>90</c:v>
                </c:pt>
                <c:pt idx="35984">
                  <c:v>76</c:v>
                </c:pt>
                <c:pt idx="35985">
                  <c:v>76</c:v>
                </c:pt>
                <c:pt idx="35986">
                  <c:v>88</c:v>
                </c:pt>
                <c:pt idx="35987">
                  <c:v>31.5</c:v>
                </c:pt>
                <c:pt idx="35988">
                  <c:v>31.51</c:v>
                </c:pt>
                <c:pt idx="35989">
                  <c:v>31.51</c:v>
                </c:pt>
                <c:pt idx="35990">
                  <c:v>31.51</c:v>
                </c:pt>
                <c:pt idx="35991">
                  <c:v>31.5</c:v>
                </c:pt>
                <c:pt idx="35992">
                  <c:v>31.35</c:v>
                </c:pt>
                <c:pt idx="35993">
                  <c:v>31.5</c:v>
                </c:pt>
                <c:pt idx="35994">
                  <c:v>31.51</c:v>
                </c:pt>
                <c:pt idx="35995">
                  <c:v>31.3</c:v>
                </c:pt>
                <c:pt idx="35996">
                  <c:v>31</c:v>
                </c:pt>
                <c:pt idx="35997">
                  <c:v>31.5</c:v>
                </c:pt>
                <c:pt idx="35998">
                  <c:v>71</c:v>
                </c:pt>
                <c:pt idx="35999">
                  <c:v>71</c:v>
                </c:pt>
                <c:pt idx="36000">
                  <c:v>71</c:v>
                </c:pt>
                <c:pt idx="36001">
                  <c:v>72</c:v>
                </c:pt>
                <c:pt idx="36002">
                  <c:v>72</c:v>
                </c:pt>
                <c:pt idx="36003">
                  <c:v>72</c:v>
                </c:pt>
                <c:pt idx="36004">
                  <c:v>72</c:v>
                </c:pt>
                <c:pt idx="36005">
                  <c:v>71</c:v>
                </c:pt>
                <c:pt idx="36006">
                  <c:v>71</c:v>
                </c:pt>
                <c:pt idx="36007">
                  <c:v>71</c:v>
                </c:pt>
                <c:pt idx="36008">
                  <c:v>71</c:v>
                </c:pt>
                <c:pt idx="36009">
                  <c:v>72</c:v>
                </c:pt>
                <c:pt idx="36010">
                  <c:v>71</c:v>
                </c:pt>
                <c:pt idx="36011">
                  <c:v>72</c:v>
                </c:pt>
                <c:pt idx="36012">
                  <c:v>75</c:v>
                </c:pt>
                <c:pt idx="36013">
                  <c:v>72</c:v>
                </c:pt>
                <c:pt idx="36014">
                  <c:v>73.95</c:v>
                </c:pt>
                <c:pt idx="36015">
                  <c:v>68.679999999999993</c:v>
                </c:pt>
                <c:pt idx="36016">
                  <c:v>80</c:v>
                </c:pt>
                <c:pt idx="36017">
                  <c:v>80</c:v>
                </c:pt>
                <c:pt idx="36018">
                  <c:v>94</c:v>
                </c:pt>
                <c:pt idx="36019">
                  <c:v>99</c:v>
                </c:pt>
                <c:pt idx="36020">
                  <c:v>102</c:v>
                </c:pt>
                <c:pt idx="36021">
                  <c:v>104</c:v>
                </c:pt>
                <c:pt idx="36022">
                  <c:v>109.97899</c:v>
                </c:pt>
                <c:pt idx="36023">
                  <c:v>109.96</c:v>
                </c:pt>
                <c:pt idx="36024">
                  <c:v>109.96</c:v>
                </c:pt>
                <c:pt idx="36025">
                  <c:v>140</c:v>
                </c:pt>
                <c:pt idx="36026">
                  <c:v>140</c:v>
                </c:pt>
                <c:pt idx="36027">
                  <c:v>109</c:v>
                </c:pt>
                <c:pt idx="36028">
                  <c:v>141</c:v>
                </c:pt>
                <c:pt idx="36029">
                  <c:v>160</c:v>
                </c:pt>
                <c:pt idx="36030">
                  <c:v>130</c:v>
                </c:pt>
                <c:pt idx="36031">
                  <c:v>109.5</c:v>
                </c:pt>
                <c:pt idx="36032">
                  <c:v>148.75</c:v>
                </c:pt>
                <c:pt idx="36033">
                  <c:v>178.75</c:v>
                </c:pt>
                <c:pt idx="36034">
                  <c:v>178.75</c:v>
                </c:pt>
                <c:pt idx="36035">
                  <c:v>178.75</c:v>
                </c:pt>
                <c:pt idx="36036">
                  <c:v>40</c:v>
                </c:pt>
                <c:pt idx="36037">
                  <c:v>108.75</c:v>
                </c:pt>
                <c:pt idx="36038">
                  <c:v>103.75</c:v>
                </c:pt>
                <c:pt idx="36039">
                  <c:v>78</c:v>
                </c:pt>
                <c:pt idx="36040">
                  <c:v>77</c:v>
                </c:pt>
                <c:pt idx="36041">
                  <c:v>76</c:v>
                </c:pt>
                <c:pt idx="36042">
                  <c:v>76</c:v>
                </c:pt>
                <c:pt idx="36043">
                  <c:v>76</c:v>
                </c:pt>
                <c:pt idx="36044">
                  <c:v>76</c:v>
                </c:pt>
                <c:pt idx="36045">
                  <c:v>74</c:v>
                </c:pt>
                <c:pt idx="36046">
                  <c:v>74</c:v>
                </c:pt>
                <c:pt idx="36047">
                  <c:v>74</c:v>
                </c:pt>
                <c:pt idx="36048">
                  <c:v>72.5</c:v>
                </c:pt>
                <c:pt idx="36049">
                  <c:v>72.5</c:v>
                </c:pt>
                <c:pt idx="36050">
                  <c:v>72.5</c:v>
                </c:pt>
                <c:pt idx="36051">
                  <c:v>72</c:v>
                </c:pt>
                <c:pt idx="36052">
                  <c:v>72</c:v>
                </c:pt>
                <c:pt idx="36053">
                  <c:v>72</c:v>
                </c:pt>
                <c:pt idx="36054">
                  <c:v>71.5</c:v>
                </c:pt>
                <c:pt idx="36055">
                  <c:v>11.5</c:v>
                </c:pt>
                <c:pt idx="36056">
                  <c:v>12.19</c:v>
                </c:pt>
                <c:pt idx="36057">
                  <c:v>12.08</c:v>
                </c:pt>
                <c:pt idx="36058">
                  <c:v>32.590000000000003</c:v>
                </c:pt>
                <c:pt idx="36059">
                  <c:v>72</c:v>
                </c:pt>
                <c:pt idx="36060">
                  <c:v>72.5</c:v>
                </c:pt>
                <c:pt idx="36061">
                  <c:v>72.5</c:v>
                </c:pt>
                <c:pt idx="36062">
                  <c:v>72.5</c:v>
                </c:pt>
                <c:pt idx="36063">
                  <c:v>74</c:v>
                </c:pt>
                <c:pt idx="36064">
                  <c:v>76</c:v>
                </c:pt>
                <c:pt idx="36065">
                  <c:v>76</c:v>
                </c:pt>
                <c:pt idx="36066">
                  <c:v>76</c:v>
                </c:pt>
                <c:pt idx="36067">
                  <c:v>76</c:v>
                </c:pt>
                <c:pt idx="36068">
                  <c:v>31.4</c:v>
                </c:pt>
                <c:pt idx="36069">
                  <c:v>31.4</c:v>
                </c:pt>
                <c:pt idx="36070">
                  <c:v>33.4</c:v>
                </c:pt>
                <c:pt idx="36071">
                  <c:v>33.5</c:v>
                </c:pt>
                <c:pt idx="36072">
                  <c:v>75</c:v>
                </c:pt>
                <c:pt idx="36073">
                  <c:v>76</c:v>
                </c:pt>
                <c:pt idx="36074">
                  <c:v>76</c:v>
                </c:pt>
                <c:pt idx="36075">
                  <c:v>76</c:v>
                </c:pt>
                <c:pt idx="36076">
                  <c:v>75</c:v>
                </c:pt>
                <c:pt idx="36077">
                  <c:v>74</c:v>
                </c:pt>
                <c:pt idx="36078">
                  <c:v>34</c:v>
                </c:pt>
                <c:pt idx="36079">
                  <c:v>84.95</c:v>
                </c:pt>
                <c:pt idx="36080">
                  <c:v>84.95</c:v>
                </c:pt>
                <c:pt idx="36081">
                  <c:v>84.95</c:v>
                </c:pt>
                <c:pt idx="36082">
                  <c:v>91.5</c:v>
                </c:pt>
                <c:pt idx="36083">
                  <c:v>99</c:v>
                </c:pt>
                <c:pt idx="36084">
                  <c:v>99.000240000000005</c:v>
                </c:pt>
                <c:pt idx="36085">
                  <c:v>89</c:v>
                </c:pt>
                <c:pt idx="36086">
                  <c:v>89</c:v>
                </c:pt>
                <c:pt idx="36087">
                  <c:v>87</c:v>
                </c:pt>
                <c:pt idx="36088">
                  <c:v>80</c:v>
                </c:pt>
                <c:pt idx="36089">
                  <c:v>84.95</c:v>
                </c:pt>
                <c:pt idx="36090">
                  <c:v>79.5</c:v>
                </c:pt>
                <c:pt idx="36091">
                  <c:v>76</c:v>
                </c:pt>
                <c:pt idx="36092">
                  <c:v>50</c:v>
                </c:pt>
                <c:pt idx="36093">
                  <c:v>74</c:v>
                </c:pt>
                <c:pt idx="36094">
                  <c:v>73</c:v>
                </c:pt>
                <c:pt idx="36095">
                  <c:v>30.116510000000009</c:v>
                </c:pt>
                <c:pt idx="36096">
                  <c:v>23.72</c:v>
                </c:pt>
                <c:pt idx="36097">
                  <c:v>24</c:v>
                </c:pt>
                <c:pt idx="36098">
                  <c:v>21.76</c:v>
                </c:pt>
                <c:pt idx="36099">
                  <c:v>21.33</c:v>
                </c:pt>
                <c:pt idx="36100">
                  <c:v>19.7</c:v>
                </c:pt>
                <c:pt idx="36101">
                  <c:v>19.36</c:v>
                </c:pt>
                <c:pt idx="36102">
                  <c:v>18.48</c:v>
                </c:pt>
                <c:pt idx="36103">
                  <c:v>18.149999999999999</c:v>
                </c:pt>
                <c:pt idx="36104">
                  <c:v>28.74</c:v>
                </c:pt>
                <c:pt idx="36105">
                  <c:v>29.23</c:v>
                </c:pt>
                <c:pt idx="36106">
                  <c:v>72</c:v>
                </c:pt>
                <c:pt idx="36107">
                  <c:v>73</c:v>
                </c:pt>
                <c:pt idx="36108">
                  <c:v>74</c:v>
                </c:pt>
                <c:pt idx="36109">
                  <c:v>74</c:v>
                </c:pt>
                <c:pt idx="36110">
                  <c:v>73</c:v>
                </c:pt>
                <c:pt idx="36111">
                  <c:v>31.4</c:v>
                </c:pt>
                <c:pt idx="36112">
                  <c:v>75</c:v>
                </c:pt>
                <c:pt idx="36113">
                  <c:v>94.89</c:v>
                </c:pt>
                <c:pt idx="36114">
                  <c:v>94.89</c:v>
                </c:pt>
                <c:pt idx="36115">
                  <c:v>90</c:v>
                </c:pt>
                <c:pt idx="36116">
                  <c:v>82</c:v>
                </c:pt>
                <c:pt idx="36117">
                  <c:v>80</c:v>
                </c:pt>
                <c:pt idx="36118">
                  <c:v>34.85</c:v>
                </c:pt>
                <c:pt idx="36119">
                  <c:v>35.1</c:v>
                </c:pt>
                <c:pt idx="36120">
                  <c:v>35.1</c:v>
                </c:pt>
                <c:pt idx="36121">
                  <c:v>34.65</c:v>
                </c:pt>
                <c:pt idx="36122">
                  <c:v>35</c:v>
                </c:pt>
                <c:pt idx="36123">
                  <c:v>35.300000000000011</c:v>
                </c:pt>
                <c:pt idx="36124">
                  <c:v>75</c:v>
                </c:pt>
                <c:pt idx="36125">
                  <c:v>90</c:v>
                </c:pt>
                <c:pt idx="36126">
                  <c:v>82</c:v>
                </c:pt>
                <c:pt idx="36127">
                  <c:v>220</c:v>
                </c:pt>
                <c:pt idx="36128">
                  <c:v>45.1</c:v>
                </c:pt>
                <c:pt idx="36129">
                  <c:v>220.54</c:v>
                </c:pt>
                <c:pt idx="36130">
                  <c:v>240.54</c:v>
                </c:pt>
                <c:pt idx="36131">
                  <c:v>245.54</c:v>
                </c:pt>
                <c:pt idx="36132">
                  <c:v>220.54</c:v>
                </c:pt>
                <c:pt idx="36133">
                  <c:v>50</c:v>
                </c:pt>
                <c:pt idx="36134">
                  <c:v>245.54</c:v>
                </c:pt>
                <c:pt idx="36135">
                  <c:v>225</c:v>
                </c:pt>
                <c:pt idx="36136">
                  <c:v>125</c:v>
                </c:pt>
                <c:pt idx="36137">
                  <c:v>98</c:v>
                </c:pt>
                <c:pt idx="36138">
                  <c:v>94.85</c:v>
                </c:pt>
                <c:pt idx="36139">
                  <c:v>78</c:v>
                </c:pt>
                <c:pt idx="36140">
                  <c:v>78</c:v>
                </c:pt>
                <c:pt idx="36141">
                  <c:v>76.5</c:v>
                </c:pt>
                <c:pt idx="36142">
                  <c:v>38.130000000000003</c:v>
                </c:pt>
                <c:pt idx="36143">
                  <c:v>38.130000000000003</c:v>
                </c:pt>
                <c:pt idx="36144">
                  <c:v>73.5</c:v>
                </c:pt>
                <c:pt idx="36145">
                  <c:v>74</c:v>
                </c:pt>
                <c:pt idx="36146">
                  <c:v>74.25</c:v>
                </c:pt>
                <c:pt idx="36147">
                  <c:v>74</c:v>
                </c:pt>
                <c:pt idx="36148">
                  <c:v>74</c:v>
                </c:pt>
                <c:pt idx="36149">
                  <c:v>74</c:v>
                </c:pt>
                <c:pt idx="36150">
                  <c:v>75</c:v>
                </c:pt>
                <c:pt idx="36151">
                  <c:v>74</c:v>
                </c:pt>
                <c:pt idx="36152">
                  <c:v>73.5</c:v>
                </c:pt>
                <c:pt idx="36153">
                  <c:v>38.200000000000003</c:v>
                </c:pt>
                <c:pt idx="36154">
                  <c:v>38.15</c:v>
                </c:pt>
                <c:pt idx="36155">
                  <c:v>74</c:v>
                </c:pt>
                <c:pt idx="36156">
                  <c:v>83</c:v>
                </c:pt>
                <c:pt idx="36157">
                  <c:v>82</c:v>
                </c:pt>
                <c:pt idx="36158">
                  <c:v>74</c:v>
                </c:pt>
                <c:pt idx="36159">
                  <c:v>38.200000000000003</c:v>
                </c:pt>
                <c:pt idx="36160">
                  <c:v>38.15</c:v>
                </c:pt>
                <c:pt idx="36161">
                  <c:v>82</c:v>
                </c:pt>
                <c:pt idx="36162">
                  <c:v>5.8</c:v>
                </c:pt>
                <c:pt idx="36163">
                  <c:v>0</c:v>
                </c:pt>
                <c:pt idx="36164">
                  <c:v>38.25</c:v>
                </c:pt>
                <c:pt idx="36165">
                  <c:v>79.45</c:v>
                </c:pt>
                <c:pt idx="36166">
                  <c:v>79</c:v>
                </c:pt>
                <c:pt idx="36167">
                  <c:v>79</c:v>
                </c:pt>
                <c:pt idx="36168">
                  <c:v>85</c:v>
                </c:pt>
                <c:pt idx="36169">
                  <c:v>79.45</c:v>
                </c:pt>
                <c:pt idx="36170">
                  <c:v>79</c:v>
                </c:pt>
                <c:pt idx="36171">
                  <c:v>38.75</c:v>
                </c:pt>
                <c:pt idx="36172">
                  <c:v>38.6</c:v>
                </c:pt>
                <c:pt idx="36173">
                  <c:v>38.800000000000011</c:v>
                </c:pt>
                <c:pt idx="36174">
                  <c:v>39.01</c:v>
                </c:pt>
                <c:pt idx="36175">
                  <c:v>39.01</c:v>
                </c:pt>
                <c:pt idx="36176">
                  <c:v>118.51</c:v>
                </c:pt>
                <c:pt idx="36177">
                  <c:v>45.1</c:v>
                </c:pt>
                <c:pt idx="36178">
                  <c:v>203.51</c:v>
                </c:pt>
                <c:pt idx="36179">
                  <c:v>233.51</c:v>
                </c:pt>
                <c:pt idx="36180">
                  <c:v>233.51</c:v>
                </c:pt>
                <c:pt idx="36181">
                  <c:v>223.51</c:v>
                </c:pt>
                <c:pt idx="36182">
                  <c:v>223.51</c:v>
                </c:pt>
                <c:pt idx="36183">
                  <c:v>110</c:v>
                </c:pt>
                <c:pt idx="36184">
                  <c:v>55</c:v>
                </c:pt>
                <c:pt idx="36185">
                  <c:v>78</c:v>
                </c:pt>
                <c:pt idx="36186">
                  <c:v>80</c:v>
                </c:pt>
                <c:pt idx="36187">
                  <c:v>94.5</c:v>
                </c:pt>
                <c:pt idx="36188">
                  <c:v>78</c:v>
                </c:pt>
                <c:pt idx="36189">
                  <c:v>74</c:v>
                </c:pt>
                <c:pt idx="36190">
                  <c:v>39.51</c:v>
                </c:pt>
                <c:pt idx="36191">
                  <c:v>39</c:v>
                </c:pt>
                <c:pt idx="36192">
                  <c:v>77.5</c:v>
                </c:pt>
                <c:pt idx="36193">
                  <c:v>73.400000000000006</c:v>
                </c:pt>
                <c:pt idx="36194">
                  <c:v>39</c:v>
                </c:pt>
                <c:pt idx="36195">
                  <c:v>34</c:v>
                </c:pt>
                <c:pt idx="36196">
                  <c:v>34</c:v>
                </c:pt>
                <c:pt idx="36197">
                  <c:v>39</c:v>
                </c:pt>
                <c:pt idx="36198">
                  <c:v>72.900000000000006</c:v>
                </c:pt>
                <c:pt idx="36199">
                  <c:v>72.75</c:v>
                </c:pt>
                <c:pt idx="36200">
                  <c:v>34</c:v>
                </c:pt>
                <c:pt idx="36201">
                  <c:v>34</c:v>
                </c:pt>
                <c:pt idx="36202">
                  <c:v>72</c:v>
                </c:pt>
                <c:pt idx="36203">
                  <c:v>75</c:v>
                </c:pt>
                <c:pt idx="36204">
                  <c:v>39</c:v>
                </c:pt>
                <c:pt idx="36205">
                  <c:v>0</c:v>
                </c:pt>
                <c:pt idx="36206">
                  <c:v>0</c:v>
                </c:pt>
                <c:pt idx="36207">
                  <c:v>0</c:v>
                </c:pt>
                <c:pt idx="36208">
                  <c:v>75</c:v>
                </c:pt>
                <c:pt idx="36209">
                  <c:v>80</c:v>
                </c:pt>
                <c:pt idx="36210">
                  <c:v>80</c:v>
                </c:pt>
                <c:pt idx="36211">
                  <c:v>84.95</c:v>
                </c:pt>
                <c:pt idx="36212">
                  <c:v>84.95</c:v>
                </c:pt>
                <c:pt idx="36213">
                  <c:v>97</c:v>
                </c:pt>
                <c:pt idx="36214">
                  <c:v>92</c:v>
                </c:pt>
                <c:pt idx="36215">
                  <c:v>97</c:v>
                </c:pt>
                <c:pt idx="36216">
                  <c:v>97</c:v>
                </c:pt>
                <c:pt idx="36217">
                  <c:v>97</c:v>
                </c:pt>
                <c:pt idx="36218">
                  <c:v>97</c:v>
                </c:pt>
                <c:pt idx="36219">
                  <c:v>40.81</c:v>
                </c:pt>
                <c:pt idx="36220">
                  <c:v>97</c:v>
                </c:pt>
                <c:pt idx="36221">
                  <c:v>97</c:v>
                </c:pt>
                <c:pt idx="36222">
                  <c:v>40.81</c:v>
                </c:pt>
                <c:pt idx="36223">
                  <c:v>41</c:v>
                </c:pt>
                <c:pt idx="36224">
                  <c:v>41</c:v>
                </c:pt>
                <c:pt idx="36225">
                  <c:v>45</c:v>
                </c:pt>
                <c:pt idx="36226">
                  <c:v>174.61</c:v>
                </c:pt>
                <c:pt idx="36227">
                  <c:v>55</c:v>
                </c:pt>
                <c:pt idx="36228">
                  <c:v>41.05</c:v>
                </c:pt>
                <c:pt idx="36229">
                  <c:v>41</c:v>
                </c:pt>
                <c:pt idx="36230">
                  <c:v>41</c:v>
                </c:pt>
                <c:pt idx="36231">
                  <c:v>5.8</c:v>
                </c:pt>
                <c:pt idx="36232">
                  <c:v>5.8</c:v>
                </c:pt>
                <c:pt idx="36233">
                  <c:v>5.8</c:v>
                </c:pt>
                <c:pt idx="36234">
                  <c:v>72</c:v>
                </c:pt>
                <c:pt idx="36235">
                  <c:v>41.3</c:v>
                </c:pt>
                <c:pt idx="36236">
                  <c:v>40.1</c:v>
                </c:pt>
                <c:pt idx="36237">
                  <c:v>40.1</c:v>
                </c:pt>
                <c:pt idx="36238">
                  <c:v>72</c:v>
                </c:pt>
                <c:pt idx="36239">
                  <c:v>71.5</c:v>
                </c:pt>
                <c:pt idx="36240">
                  <c:v>72</c:v>
                </c:pt>
                <c:pt idx="36241">
                  <c:v>72</c:v>
                </c:pt>
                <c:pt idx="36242">
                  <c:v>71</c:v>
                </c:pt>
                <c:pt idx="36243">
                  <c:v>50</c:v>
                </c:pt>
                <c:pt idx="36244">
                  <c:v>71.5</c:v>
                </c:pt>
                <c:pt idx="36245">
                  <c:v>70</c:v>
                </c:pt>
                <c:pt idx="36246">
                  <c:v>38.35</c:v>
                </c:pt>
                <c:pt idx="36247">
                  <c:v>38</c:v>
                </c:pt>
                <c:pt idx="36248">
                  <c:v>40.1</c:v>
                </c:pt>
                <c:pt idx="36249">
                  <c:v>40</c:v>
                </c:pt>
                <c:pt idx="36250">
                  <c:v>72</c:v>
                </c:pt>
                <c:pt idx="36251">
                  <c:v>40</c:v>
                </c:pt>
                <c:pt idx="36252">
                  <c:v>75</c:v>
                </c:pt>
                <c:pt idx="36253">
                  <c:v>75</c:v>
                </c:pt>
                <c:pt idx="36254">
                  <c:v>75</c:v>
                </c:pt>
                <c:pt idx="36255">
                  <c:v>75</c:v>
                </c:pt>
                <c:pt idx="36256">
                  <c:v>75</c:v>
                </c:pt>
                <c:pt idx="36257">
                  <c:v>93.03</c:v>
                </c:pt>
                <c:pt idx="36258">
                  <c:v>97</c:v>
                </c:pt>
                <c:pt idx="36259">
                  <c:v>96.75</c:v>
                </c:pt>
                <c:pt idx="36260">
                  <c:v>100.11</c:v>
                </c:pt>
                <c:pt idx="36261">
                  <c:v>80</c:v>
                </c:pt>
                <c:pt idx="36262">
                  <c:v>42.15</c:v>
                </c:pt>
                <c:pt idx="36263">
                  <c:v>39</c:v>
                </c:pt>
                <c:pt idx="36264">
                  <c:v>10.1</c:v>
                </c:pt>
                <c:pt idx="36265">
                  <c:v>34</c:v>
                </c:pt>
                <c:pt idx="36266">
                  <c:v>10.1</c:v>
                </c:pt>
                <c:pt idx="36267">
                  <c:v>10.1</c:v>
                </c:pt>
                <c:pt idx="36268">
                  <c:v>10.1</c:v>
                </c:pt>
                <c:pt idx="36269">
                  <c:v>74</c:v>
                </c:pt>
                <c:pt idx="36270">
                  <c:v>80</c:v>
                </c:pt>
                <c:pt idx="36271">
                  <c:v>78</c:v>
                </c:pt>
                <c:pt idx="36272">
                  <c:v>10.1</c:v>
                </c:pt>
                <c:pt idx="36273">
                  <c:v>80</c:v>
                </c:pt>
                <c:pt idx="36274">
                  <c:v>44</c:v>
                </c:pt>
                <c:pt idx="36275">
                  <c:v>105</c:v>
                </c:pt>
                <c:pt idx="36276">
                  <c:v>100</c:v>
                </c:pt>
                <c:pt idx="36277">
                  <c:v>90</c:v>
                </c:pt>
                <c:pt idx="36278">
                  <c:v>88</c:v>
                </c:pt>
                <c:pt idx="36279">
                  <c:v>74.900000000000006</c:v>
                </c:pt>
                <c:pt idx="36280">
                  <c:v>43.2</c:v>
                </c:pt>
                <c:pt idx="36281">
                  <c:v>44</c:v>
                </c:pt>
                <c:pt idx="36282">
                  <c:v>74</c:v>
                </c:pt>
                <c:pt idx="36283">
                  <c:v>74</c:v>
                </c:pt>
                <c:pt idx="36284">
                  <c:v>82.5</c:v>
                </c:pt>
                <c:pt idx="36285">
                  <c:v>68</c:v>
                </c:pt>
                <c:pt idx="36286">
                  <c:v>10.1</c:v>
                </c:pt>
                <c:pt idx="36287">
                  <c:v>38.422340000000013</c:v>
                </c:pt>
                <c:pt idx="36288">
                  <c:v>69.900000000000006</c:v>
                </c:pt>
                <c:pt idx="36289">
                  <c:v>70</c:v>
                </c:pt>
                <c:pt idx="36290">
                  <c:v>31.85</c:v>
                </c:pt>
                <c:pt idx="36291">
                  <c:v>30</c:v>
                </c:pt>
                <c:pt idx="36292">
                  <c:v>43.07</c:v>
                </c:pt>
                <c:pt idx="36293">
                  <c:v>69</c:v>
                </c:pt>
                <c:pt idx="36294">
                  <c:v>69</c:v>
                </c:pt>
                <c:pt idx="36295">
                  <c:v>69</c:v>
                </c:pt>
                <c:pt idx="36296">
                  <c:v>69</c:v>
                </c:pt>
                <c:pt idx="36297">
                  <c:v>71.5</c:v>
                </c:pt>
                <c:pt idx="36298">
                  <c:v>40.25</c:v>
                </c:pt>
                <c:pt idx="36299">
                  <c:v>69</c:v>
                </c:pt>
                <c:pt idx="36300">
                  <c:v>98.999960000000002</c:v>
                </c:pt>
                <c:pt idx="36301">
                  <c:v>99.000050000000002</c:v>
                </c:pt>
                <c:pt idx="36302">
                  <c:v>98.79</c:v>
                </c:pt>
                <c:pt idx="36303">
                  <c:v>105</c:v>
                </c:pt>
                <c:pt idx="36304">
                  <c:v>92</c:v>
                </c:pt>
                <c:pt idx="36305">
                  <c:v>99</c:v>
                </c:pt>
                <c:pt idx="36306">
                  <c:v>100</c:v>
                </c:pt>
                <c:pt idx="36307">
                  <c:v>109</c:v>
                </c:pt>
                <c:pt idx="36308">
                  <c:v>109</c:v>
                </c:pt>
                <c:pt idx="36309">
                  <c:v>109</c:v>
                </c:pt>
                <c:pt idx="36310">
                  <c:v>110</c:v>
                </c:pt>
                <c:pt idx="36311">
                  <c:v>109</c:v>
                </c:pt>
                <c:pt idx="36312">
                  <c:v>109</c:v>
                </c:pt>
                <c:pt idx="36313">
                  <c:v>109</c:v>
                </c:pt>
                <c:pt idx="36314">
                  <c:v>100</c:v>
                </c:pt>
                <c:pt idx="36315">
                  <c:v>45</c:v>
                </c:pt>
                <c:pt idx="36316">
                  <c:v>99.95</c:v>
                </c:pt>
                <c:pt idx="36317">
                  <c:v>99.95</c:v>
                </c:pt>
                <c:pt idx="36318">
                  <c:v>107</c:v>
                </c:pt>
                <c:pt idx="36319">
                  <c:v>107</c:v>
                </c:pt>
                <c:pt idx="36320">
                  <c:v>98.35</c:v>
                </c:pt>
                <c:pt idx="36321">
                  <c:v>98.79</c:v>
                </c:pt>
                <c:pt idx="36322">
                  <c:v>109</c:v>
                </c:pt>
                <c:pt idx="36323">
                  <c:v>110</c:v>
                </c:pt>
                <c:pt idx="36324">
                  <c:v>96.5</c:v>
                </c:pt>
                <c:pt idx="36325">
                  <c:v>86</c:v>
                </c:pt>
                <c:pt idx="36326">
                  <c:v>45</c:v>
                </c:pt>
                <c:pt idx="36327">
                  <c:v>10.1</c:v>
                </c:pt>
                <c:pt idx="36328">
                  <c:v>75.75</c:v>
                </c:pt>
                <c:pt idx="36329">
                  <c:v>75.75</c:v>
                </c:pt>
                <c:pt idx="36330">
                  <c:v>75.75</c:v>
                </c:pt>
                <c:pt idx="36331">
                  <c:v>72</c:v>
                </c:pt>
                <c:pt idx="36332">
                  <c:v>45</c:v>
                </c:pt>
                <c:pt idx="36333">
                  <c:v>42.5</c:v>
                </c:pt>
                <c:pt idx="36334">
                  <c:v>72</c:v>
                </c:pt>
                <c:pt idx="36335">
                  <c:v>72</c:v>
                </c:pt>
                <c:pt idx="36336">
                  <c:v>72</c:v>
                </c:pt>
                <c:pt idx="36337">
                  <c:v>72</c:v>
                </c:pt>
                <c:pt idx="36338">
                  <c:v>71.900000000000006</c:v>
                </c:pt>
                <c:pt idx="36339">
                  <c:v>68.75</c:v>
                </c:pt>
                <c:pt idx="36340">
                  <c:v>71.900000000000006</c:v>
                </c:pt>
                <c:pt idx="36341">
                  <c:v>71.900000000000006</c:v>
                </c:pt>
                <c:pt idx="36342">
                  <c:v>71.900000000000006</c:v>
                </c:pt>
                <c:pt idx="36343">
                  <c:v>71.849999999999994</c:v>
                </c:pt>
                <c:pt idx="36344">
                  <c:v>71.900000000000006</c:v>
                </c:pt>
                <c:pt idx="36345">
                  <c:v>71.849999999999994</c:v>
                </c:pt>
                <c:pt idx="36346">
                  <c:v>69.5</c:v>
                </c:pt>
                <c:pt idx="36347">
                  <c:v>69.5</c:v>
                </c:pt>
                <c:pt idx="36348">
                  <c:v>69.5</c:v>
                </c:pt>
                <c:pt idx="36349">
                  <c:v>69.5</c:v>
                </c:pt>
                <c:pt idx="36350">
                  <c:v>42.5</c:v>
                </c:pt>
                <c:pt idx="36351">
                  <c:v>64</c:v>
                </c:pt>
                <c:pt idx="36352">
                  <c:v>66.819999999999993</c:v>
                </c:pt>
                <c:pt idx="36353">
                  <c:v>105</c:v>
                </c:pt>
                <c:pt idx="36354">
                  <c:v>105</c:v>
                </c:pt>
                <c:pt idx="36355">
                  <c:v>104.3</c:v>
                </c:pt>
                <c:pt idx="36356">
                  <c:v>99</c:v>
                </c:pt>
                <c:pt idx="36357">
                  <c:v>45.6</c:v>
                </c:pt>
                <c:pt idx="36358">
                  <c:v>45</c:v>
                </c:pt>
                <c:pt idx="36359">
                  <c:v>92.92</c:v>
                </c:pt>
                <c:pt idx="36360">
                  <c:v>45.6</c:v>
                </c:pt>
                <c:pt idx="36361">
                  <c:v>46.3</c:v>
                </c:pt>
                <c:pt idx="36362">
                  <c:v>96</c:v>
                </c:pt>
                <c:pt idx="36363">
                  <c:v>46</c:v>
                </c:pt>
                <c:pt idx="36364">
                  <c:v>46.2</c:v>
                </c:pt>
                <c:pt idx="36365">
                  <c:v>46.9</c:v>
                </c:pt>
                <c:pt idx="36366">
                  <c:v>46.9</c:v>
                </c:pt>
                <c:pt idx="36367">
                  <c:v>46.5</c:v>
                </c:pt>
                <c:pt idx="36368">
                  <c:v>46.3</c:v>
                </c:pt>
                <c:pt idx="36369">
                  <c:v>46.5</c:v>
                </c:pt>
                <c:pt idx="36370">
                  <c:v>110</c:v>
                </c:pt>
                <c:pt idx="36371">
                  <c:v>205</c:v>
                </c:pt>
                <c:pt idx="36372">
                  <c:v>205</c:v>
                </c:pt>
                <c:pt idx="36373">
                  <c:v>47</c:v>
                </c:pt>
                <c:pt idx="36374">
                  <c:v>90</c:v>
                </c:pt>
                <c:pt idx="36375">
                  <c:v>90</c:v>
                </c:pt>
                <c:pt idx="36376">
                  <c:v>94</c:v>
                </c:pt>
                <c:pt idx="36377">
                  <c:v>46.5</c:v>
                </c:pt>
                <c:pt idx="36378">
                  <c:v>46.5</c:v>
                </c:pt>
                <c:pt idx="36379">
                  <c:v>75</c:v>
                </c:pt>
                <c:pt idx="36380">
                  <c:v>75</c:v>
                </c:pt>
                <c:pt idx="36381">
                  <c:v>70.5</c:v>
                </c:pt>
                <c:pt idx="36382">
                  <c:v>45.7</c:v>
                </c:pt>
                <c:pt idx="36383">
                  <c:v>70.5</c:v>
                </c:pt>
                <c:pt idx="36384">
                  <c:v>38.65</c:v>
                </c:pt>
                <c:pt idx="36385">
                  <c:v>39</c:v>
                </c:pt>
                <c:pt idx="36386">
                  <c:v>38.06</c:v>
                </c:pt>
                <c:pt idx="36387">
                  <c:v>38.06</c:v>
                </c:pt>
                <c:pt idx="36388">
                  <c:v>69.900000000000006</c:v>
                </c:pt>
                <c:pt idx="36389">
                  <c:v>69.900000000000006</c:v>
                </c:pt>
                <c:pt idx="36390">
                  <c:v>69.900000000000006</c:v>
                </c:pt>
                <c:pt idx="36391">
                  <c:v>37.89</c:v>
                </c:pt>
                <c:pt idx="36392">
                  <c:v>40.1</c:v>
                </c:pt>
                <c:pt idx="36393">
                  <c:v>40.1</c:v>
                </c:pt>
                <c:pt idx="36394">
                  <c:v>69.5</c:v>
                </c:pt>
                <c:pt idx="36395">
                  <c:v>38.1</c:v>
                </c:pt>
                <c:pt idx="36396">
                  <c:v>38.1</c:v>
                </c:pt>
                <c:pt idx="36397">
                  <c:v>70</c:v>
                </c:pt>
                <c:pt idx="36398">
                  <c:v>40.200000000000003</c:v>
                </c:pt>
                <c:pt idx="36399">
                  <c:v>41.25</c:v>
                </c:pt>
                <c:pt idx="36400">
                  <c:v>41.25</c:v>
                </c:pt>
                <c:pt idx="36401">
                  <c:v>92</c:v>
                </c:pt>
                <c:pt idx="36402">
                  <c:v>42</c:v>
                </c:pt>
                <c:pt idx="36403">
                  <c:v>52</c:v>
                </c:pt>
                <c:pt idx="36404">
                  <c:v>74.45</c:v>
                </c:pt>
                <c:pt idx="36405">
                  <c:v>74.45</c:v>
                </c:pt>
                <c:pt idx="36406">
                  <c:v>94.85</c:v>
                </c:pt>
                <c:pt idx="36407">
                  <c:v>94.84</c:v>
                </c:pt>
                <c:pt idx="36408">
                  <c:v>100.1</c:v>
                </c:pt>
                <c:pt idx="36409">
                  <c:v>94.766059999999996</c:v>
                </c:pt>
                <c:pt idx="36410">
                  <c:v>95</c:v>
                </c:pt>
                <c:pt idx="36411">
                  <c:v>99.000079999999983</c:v>
                </c:pt>
                <c:pt idx="36412">
                  <c:v>96.778289999999998</c:v>
                </c:pt>
                <c:pt idx="36413">
                  <c:v>87</c:v>
                </c:pt>
                <c:pt idx="36414">
                  <c:v>90</c:v>
                </c:pt>
                <c:pt idx="36415">
                  <c:v>87</c:v>
                </c:pt>
                <c:pt idx="36416">
                  <c:v>43.7</c:v>
                </c:pt>
                <c:pt idx="36417">
                  <c:v>93.75</c:v>
                </c:pt>
                <c:pt idx="36418">
                  <c:v>105</c:v>
                </c:pt>
                <c:pt idx="36419">
                  <c:v>120</c:v>
                </c:pt>
                <c:pt idx="36420">
                  <c:v>110</c:v>
                </c:pt>
                <c:pt idx="36421">
                  <c:v>116.06291</c:v>
                </c:pt>
                <c:pt idx="36422">
                  <c:v>94.35</c:v>
                </c:pt>
                <c:pt idx="36423">
                  <c:v>77</c:v>
                </c:pt>
                <c:pt idx="36424">
                  <c:v>43.8</c:v>
                </c:pt>
                <c:pt idx="36425">
                  <c:v>43.7</c:v>
                </c:pt>
                <c:pt idx="36426">
                  <c:v>42.5</c:v>
                </c:pt>
                <c:pt idx="36427">
                  <c:v>42.15</c:v>
                </c:pt>
                <c:pt idx="36428">
                  <c:v>42.15</c:v>
                </c:pt>
                <c:pt idx="36429">
                  <c:v>42.15</c:v>
                </c:pt>
                <c:pt idx="36430">
                  <c:v>73</c:v>
                </c:pt>
                <c:pt idx="36431">
                  <c:v>72.5</c:v>
                </c:pt>
                <c:pt idx="36432">
                  <c:v>72</c:v>
                </c:pt>
                <c:pt idx="36433">
                  <c:v>72</c:v>
                </c:pt>
                <c:pt idx="36434">
                  <c:v>50</c:v>
                </c:pt>
                <c:pt idx="36435">
                  <c:v>28</c:v>
                </c:pt>
                <c:pt idx="36436">
                  <c:v>24.36</c:v>
                </c:pt>
                <c:pt idx="36437">
                  <c:v>23.73</c:v>
                </c:pt>
                <c:pt idx="36438">
                  <c:v>22.86</c:v>
                </c:pt>
                <c:pt idx="36439">
                  <c:v>12.75</c:v>
                </c:pt>
                <c:pt idx="36440">
                  <c:v>12.75</c:v>
                </c:pt>
                <c:pt idx="36441">
                  <c:v>26.39</c:v>
                </c:pt>
                <c:pt idx="36442">
                  <c:v>36.690130000000003</c:v>
                </c:pt>
                <c:pt idx="36443">
                  <c:v>37.630000000000003</c:v>
                </c:pt>
                <c:pt idx="36444">
                  <c:v>72.5</c:v>
                </c:pt>
                <c:pt idx="36445">
                  <c:v>72.5</c:v>
                </c:pt>
                <c:pt idx="36446">
                  <c:v>72.5</c:v>
                </c:pt>
                <c:pt idx="36447">
                  <c:v>72.5</c:v>
                </c:pt>
                <c:pt idx="36448">
                  <c:v>79</c:v>
                </c:pt>
                <c:pt idx="36449">
                  <c:v>79</c:v>
                </c:pt>
                <c:pt idx="36450">
                  <c:v>71.900000000000006</c:v>
                </c:pt>
                <c:pt idx="36451">
                  <c:v>42.25</c:v>
                </c:pt>
                <c:pt idx="36452">
                  <c:v>42.2</c:v>
                </c:pt>
                <c:pt idx="36453">
                  <c:v>42.25</c:v>
                </c:pt>
                <c:pt idx="36454">
                  <c:v>42.5</c:v>
                </c:pt>
                <c:pt idx="36455">
                  <c:v>42.6</c:v>
                </c:pt>
                <c:pt idx="36456">
                  <c:v>71.900000000000006</c:v>
                </c:pt>
                <c:pt idx="36457">
                  <c:v>75.75</c:v>
                </c:pt>
                <c:pt idx="36458">
                  <c:v>77</c:v>
                </c:pt>
                <c:pt idx="36459">
                  <c:v>43.05</c:v>
                </c:pt>
                <c:pt idx="36460">
                  <c:v>71.900000000000006</c:v>
                </c:pt>
                <c:pt idx="36461">
                  <c:v>77</c:v>
                </c:pt>
                <c:pt idx="36462">
                  <c:v>77</c:v>
                </c:pt>
                <c:pt idx="36463">
                  <c:v>88</c:v>
                </c:pt>
                <c:pt idx="36464">
                  <c:v>88</c:v>
                </c:pt>
                <c:pt idx="36465">
                  <c:v>88</c:v>
                </c:pt>
                <c:pt idx="36466">
                  <c:v>91</c:v>
                </c:pt>
                <c:pt idx="36467">
                  <c:v>97.5</c:v>
                </c:pt>
                <c:pt idx="36468">
                  <c:v>97.5</c:v>
                </c:pt>
                <c:pt idx="36469">
                  <c:v>88</c:v>
                </c:pt>
                <c:pt idx="36470">
                  <c:v>97.5</c:v>
                </c:pt>
                <c:pt idx="36471">
                  <c:v>88</c:v>
                </c:pt>
                <c:pt idx="36472">
                  <c:v>43.07</c:v>
                </c:pt>
                <c:pt idx="36473">
                  <c:v>43.1</c:v>
                </c:pt>
                <c:pt idx="36474">
                  <c:v>74.5</c:v>
                </c:pt>
                <c:pt idx="36475">
                  <c:v>73</c:v>
                </c:pt>
                <c:pt idx="36476">
                  <c:v>43.5</c:v>
                </c:pt>
                <c:pt idx="36477">
                  <c:v>43.1</c:v>
                </c:pt>
                <c:pt idx="36478">
                  <c:v>43.1</c:v>
                </c:pt>
                <c:pt idx="36479">
                  <c:v>40.5</c:v>
                </c:pt>
                <c:pt idx="36480">
                  <c:v>38.6</c:v>
                </c:pt>
                <c:pt idx="36481">
                  <c:v>42.3</c:v>
                </c:pt>
                <c:pt idx="36482">
                  <c:v>38.6</c:v>
                </c:pt>
                <c:pt idx="36483">
                  <c:v>31.92</c:v>
                </c:pt>
                <c:pt idx="36484">
                  <c:v>29.7</c:v>
                </c:pt>
                <c:pt idx="36485">
                  <c:v>13.250030000000001</c:v>
                </c:pt>
                <c:pt idx="36486">
                  <c:v>13.250030000000001</c:v>
                </c:pt>
                <c:pt idx="36487">
                  <c:v>11</c:v>
                </c:pt>
                <c:pt idx="36488">
                  <c:v>0</c:v>
                </c:pt>
                <c:pt idx="36489">
                  <c:v>0</c:v>
                </c:pt>
                <c:pt idx="36490">
                  <c:v>11</c:v>
                </c:pt>
                <c:pt idx="36491">
                  <c:v>11</c:v>
                </c:pt>
                <c:pt idx="36492">
                  <c:v>36.47</c:v>
                </c:pt>
                <c:pt idx="36493">
                  <c:v>74.5</c:v>
                </c:pt>
                <c:pt idx="36494">
                  <c:v>36.5</c:v>
                </c:pt>
                <c:pt idx="36495">
                  <c:v>36.5</c:v>
                </c:pt>
                <c:pt idx="36496">
                  <c:v>49.28</c:v>
                </c:pt>
                <c:pt idx="36497">
                  <c:v>72.5</c:v>
                </c:pt>
                <c:pt idx="36498">
                  <c:v>38</c:v>
                </c:pt>
                <c:pt idx="36499">
                  <c:v>13.250030000000001</c:v>
                </c:pt>
                <c:pt idx="36500">
                  <c:v>10.1</c:v>
                </c:pt>
                <c:pt idx="36501">
                  <c:v>38</c:v>
                </c:pt>
                <c:pt idx="36502">
                  <c:v>38.1</c:v>
                </c:pt>
                <c:pt idx="36503">
                  <c:v>38.6</c:v>
                </c:pt>
                <c:pt idx="36504">
                  <c:v>47.45</c:v>
                </c:pt>
                <c:pt idx="36505">
                  <c:v>48.26</c:v>
                </c:pt>
                <c:pt idx="36506">
                  <c:v>69</c:v>
                </c:pt>
                <c:pt idx="36507">
                  <c:v>38.11</c:v>
                </c:pt>
                <c:pt idx="36508">
                  <c:v>38.11</c:v>
                </c:pt>
                <c:pt idx="36509">
                  <c:v>38.11</c:v>
                </c:pt>
                <c:pt idx="36510">
                  <c:v>66.63185</c:v>
                </c:pt>
                <c:pt idx="36511">
                  <c:v>74</c:v>
                </c:pt>
                <c:pt idx="36512">
                  <c:v>38.6</c:v>
                </c:pt>
                <c:pt idx="36513">
                  <c:v>38.65</c:v>
                </c:pt>
                <c:pt idx="36514">
                  <c:v>79.5</c:v>
                </c:pt>
                <c:pt idx="36515">
                  <c:v>81.900000000000006</c:v>
                </c:pt>
                <c:pt idx="36516">
                  <c:v>81.900000000000006</c:v>
                </c:pt>
                <c:pt idx="36517">
                  <c:v>74</c:v>
                </c:pt>
                <c:pt idx="36518">
                  <c:v>40.5</c:v>
                </c:pt>
                <c:pt idx="36519">
                  <c:v>40.5</c:v>
                </c:pt>
                <c:pt idx="36520">
                  <c:v>40.76</c:v>
                </c:pt>
                <c:pt idx="36521">
                  <c:v>40.75</c:v>
                </c:pt>
                <c:pt idx="36522">
                  <c:v>50</c:v>
                </c:pt>
                <c:pt idx="36523">
                  <c:v>73</c:v>
                </c:pt>
                <c:pt idx="36524">
                  <c:v>71.95</c:v>
                </c:pt>
                <c:pt idx="36525">
                  <c:v>70.95</c:v>
                </c:pt>
                <c:pt idx="36526">
                  <c:v>12.5</c:v>
                </c:pt>
                <c:pt idx="36527">
                  <c:v>10.1</c:v>
                </c:pt>
                <c:pt idx="36528">
                  <c:v>10.1</c:v>
                </c:pt>
                <c:pt idx="36529">
                  <c:v>12.5</c:v>
                </c:pt>
                <c:pt idx="36530">
                  <c:v>38.5</c:v>
                </c:pt>
                <c:pt idx="36531">
                  <c:v>34.28</c:v>
                </c:pt>
                <c:pt idx="36532">
                  <c:v>36.51</c:v>
                </c:pt>
                <c:pt idx="36533">
                  <c:v>50</c:v>
                </c:pt>
                <c:pt idx="36534">
                  <c:v>31.530090000000001</c:v>
                </c:pt>
                <c:pt idx="36535">
                  <c:v>12.5</c:v>
                </c:pt>
                <c:pt idx="36536">
                  <c:v>36.56</c:v>
                </c:pt>
                <c:pt idx="36537">
                  <c:v>34.81</c:v>
                </c:pt>
                <c:pt idx="36538">
                  <c:v>37.54</c:v>
                </c:pt>
                <c:pt idx="36539">
                  <c:v>37.82</c:v>
                </c:pt>
                <c:pt idx="36540">
                  <c:v>37.58</c:v>
                </c:pt>
                <c:pt idx="36541">
                  <c:v>0.3</c:v>
                </c:pt>
                <c:pt idx="36542">
                  <c:v>36</c:v>
                </c:pt>
                <c:pt idx="36543">
                  <c:v>36</c:v>
                </c:pt>
                <c:pt idx="36544">
                  <c:v>36</c:v>
                </c:pt>
                <c:pt idx="36545">
                  <c:v>36</c:v>
                </c:pt>
                <c:pt idx="36546">
                  <c:v>35.5</c:v>
                </c:pt>
                <c:pt idx="36547">
                  <c:v>36</c:v>
                </c:pt>
                <c:pt idx="36548">
                  <c:v>36</c:v>
                </c:pt>
                <c:pt idx="36549">
                  <c:v>38</c:v>
                </c:pt>
                <c:pt idx="36550">
                  <c:v>38.549999999999997</c:v>
                </c:pt>
                <c:pt idx="36551">
                  <c:v>38.6</c:v>
                </c:pt>
                <c:pt idx="36552">
                  <c:v>72</c:v>
                </c:pt>
                <c:pt idx="36553">
                  <c:v>80</c:v>
                </c:pt>
                <c:pt idx="36554">
                  <c:v>84</c:v>
                </c:pt>
                <c:pt idx="36555">
                  <c:v>40.5</c:v>
                </c:pt>
                <c:pt idx="36556">
                  <c:v>40.51</c:v>
                </c:pt>
                <c:pt idx="36557">
                  <c:v>40</c:v>
                </c:pt>
                <c:pt idx="36558">
                  <c:v>40.51</c:v>
                </c:pt>
                <c:pt idx="36559">
                  <c:v>40</c:v>
                </c:pt>
                <c:pt idx="36560">
                  <c:v>40.520000000000003</c:v>
                </c:pt>
                <c:pt idx="36561">
                  <c:v>40.51</c:v>
                </c:pt>
                <c:pt idx="36562">
                  <c:v>45</c:v>
                </c:pt>
                <c:pt idx="36563">
                  <c:v>84</c:v>
                </c:pt>
                <c:pt idx="36564">
                  <c:v>45</c:v>
                </c:pt>
                <c:pt idx="36565">
                  <c:v>73.25</c:v>
                </c:pt>
                <c:pt idx="36566">
                  <c:v>73.25</c:v>
                </c:pt>
                <c:pt idx="36567">
                  <c:v>40.520000000000003</c:v>
                </c:pt>
                <c:pt idx="36568">
                  <c:v>41</c:v>
                </c:pt>
                <c:pt idx="36569">
                  <c:v>40.520000000000003</c:v>
                </c:pt>
                <c:pt idx="36570">
                  <c:v>10.1</c:v>
                </c:pt>
                <c:pt idx="36571">
                  <c:v>10.1</c:v>
                </c:pt>
                <c:pt idx="36572">
                  <c:v>48.16</c:v>
                </c:pt>
                <c:pt idx="36573">
                  <c:v>69</c:v>
                </c:pt>
                <c:pt idx="36574">
                  <c:v>40</c:v>
                </c:pt>
                <c:pt idx="36575">
                  <c:v>69</c:v>
                </c:pt>
                <c:pt idx="36576">
                  <c:v>68.95</c:v>
                </c:pt>
                <c:pt idx="36577">
                  <c:v>69</c:v>
                </c:pt>
                <c:pt idx="36578">
                  <c:v>75</c:v>
                </c:pt>
                <c:pt idx="36579">
                  <c:v>72</c:v>
                </c:pt>
                <c:pt idx="36580">
                  <c:v>75</c:v>
                </c:pt>
                <c:pt idx="36581">
                  <c:v>89.98</c:v>
                </c:pt>
                <c:pt idx="36582">
                  <c:v>75</c:v>
                </c:pt>
                <c:pt idx="36583">
                  <c:v>71.900000000000006</c:v>
                </c:pt>
                <c:pt idx="36584">
                  <c:v>71.900000000000006</c:v>
                </c:pt>
                <c:pt idx="36585">
                  <c:v>73.5</c:v>
                </c:pt>
                <c:pt idx="36586">
                  <c:v>38</c:v>
                </c:pt>
                <c:pt idx="36587">
                  <c:v>38</c:v>
                </c:pt>
                <c:pt idx="36588">
                  <c:v>38</c:v>
                </c:pt>
                <c:pt idx="36589">
                  <c:v>12</c:v>
                </c:pt>
                <c:pt idx="36590">
                  <c:v>85</c:v>
                </c:pt>
                <c:pt idx="36591">
                  <c:v>95</c:v>
                </c:pt>
                <c:pt idx="36592">
                  <c:v>95.5</c:v>
                </c:pt>
                <c:pt idx="36593">
                  <c:v>120</c:v>
                </c:pt>
                <c:pt idx="36594">
                  <c:v>115</c:v>
                </c:pt>
                <c:pt idx="36595">
                  <c:v>110</c:v>
                </c:pt>
                <c:pt idx="36596">
                  <c:v>120</c:v>
                </c:pt>
                <c:pt idx="36597">
                  <c:v>145</c:v>
                </c:pt>
                <c:pt idx="36598">
                  <c:v>120</c:v>
                </c:pt>
                <c:pt idx="36599">
                  <c:v>120</c:v>
                </c:pt>
                <c:pt idx="36600">
                  <c:v>600</c:v>
                </c:pt>
                <c:pt idx="36601">
                  <c:v>155</c:v>
                </c:pt>
                <c:pt idx="36602">
                  <c:v>43.5</c:v>
                </c:pt>
                <c:pt idx="36603">
                  <c:v>46.1</c:v>
                </c:pt>
                <c:pt idx="36604">
                  <c:v>49</c:v>
                </c:pt>
                <c:pt idx="36605">
                  <c:v>46.1</c:v>
                </c:pt>
                <c:pt idx="36606">
                  <c:v>46.1</c:v>
                </c:pt>
                <c:pt idx="36607">
                  <c:v>51.8</c:v>
                </c:pt>
                <c:pt idx="36608">
                  <c:v>51.8</c:v>
                </c:pt>
                <c:pt idx="36609">
                  <c:v>51.8</c:v>
                </c:pt>
                <c:pt idx="36610">
                  <c:v>600</c:v>
                </c:pt>
                <c:pt idx="36611">
                  <c:v>500</c:v>
                </c:pt>
                <c:pt idx="36612">
                  <c:v>52</c:v>
                </c:pt>
                <c:pt idx="36613">
                  <c:v>52</c:v>
                </c:pt>
                <c:pt idx="36614">
                  <c:v>47</c:v>
                </c:pt>
                <c:pt idx="36615">
                  <c:v>46.1</c:v>
                </c:pt>
                <c:pt idx="36616">
                  <c:v>40</c:v>
                </c:pt>
                <c:pt idx="36617">
                  <c:v>46.1</c:v>
                </c:pt>
                <c:pt idx="36618">
                  <c:v>80</c:v>
                </c:pt>
                <c:pt idx="36619">
                  <c:v>46.5</c:v>
                </c:pt>
                <c:pt idx="36620">
                  <c:v>46.5</c:v>
                </c:pt>
                <c:pt idx="36621">
                  <c:v>38</c:v>
                </c:pt>
                <c:pt idx="36622">
                  <c:v>36.5</c:v>
                </c:pt>
                <c:pt idx="36623">
                  <c:v>65</c:v>
                </c:pt>
                <c:pt idx="36624">
                  <c:v>67.55</c:v>
                </c:pt>
                <c:pt idx="36625">
                  <c:v>69</c:v>
                </c:pt>
                <c:pt idx="36626">
                  <c:v>67.5</c:v>
                </c:pt>
                <c:pt idx="36627">
                  <c:v>65</c:v>
                </c:pt>
                <c:pt idx="36628">
                  <c:v>65</c:v>
                </c:pt>
                <c:pt idx="36629">
                  <c:v>65</c:v>
                </c:pt>
                <c:pt idx="36630">
                  <c:v>65</c:v>
                </c:pt>
                <c:pt idx="36631">
                  <c:v>50</c:v>
                </c:pt>
                <c:pt idx="36632">
                  <c:v>65</c:v>
                </c:pt>
                <c:pt idx="36633">
                  <c:v>25</c:v>
                </c:pt>
                <c:pt idx="36634">
                  <c:v>25</c:v>
                </c:pt>
                <c:pt idx="36635">
                  <c:v>25</c:v>
                </c:pt>
                <c:pt idx="36636">
                  <c:v>30.5</c:v>
                </c:pt>
                <c:pt idx="36637">
                  <c:v>70</c:v>
                </c:pt>
                <c:pt idx="36638">
                  <c:v>72</c:v>
                </c:pt>
                <c:pt idx="36639">
                  <c:v>74</c:v>
                </c:pt>
                <c:pt idx="36640">
                  <c:v>76.25</c:v>
                </c:pt>
                <c:pt idx="36641">
                  <c:v>78</c:v>
                </c:pt>
                <c:pt idx="36642">
                  <c:v>78</c:v>
                </c:pt>
                <c:pt idx="36643">
                  <c:v>77</c:v>
                </c:pt>
                <c:pt idx="36644">
                  <c:v>76</c:v>
                </c:pt>
                <c:pt idx="36645">
                  <c:v>76</c:v>
                </c:pt>
                <c:pt idx="36646">
                  <c:v>76</c:v>
                </c:pt>
                <c:pt idx="36647">
                  <c:v>76.25</c:v>
                </c:pt>
                <c:pt idx="36648">
                  <c:v>76.25</c:v>
                </c:pt>
                <c:pt idx="36649">
                  <c:v>76</c:v>
                </c:pt>
                <c:pt idx="36650">
                  <c:v>40.4</c:v>
                </c:pt>
                <c:pt idx="36651">
                  <c:v>40.4</c:v>
                </c:pt>
                <c:pt idx="36652">
                  <c:v>40.15</c:v>
                </c:pt>
                <c:pt idx="36653">
                  <c:v>40.4</c:v>
                </c:pt>
                <c:pt idx="36654">
                  <c:v>45</c:v>
                </c:pt>
                <c:pt idx="36655">
                  <c:v>40.450000000000003</c:v>
                </c:pt>
                <c:pt idx="36656">
                  <c:v>89</c:v>
                </c:pt>
                <c:pt idx="36657">
                  <c:v>93</c:v>
                </c:pt>
                <c:pt idx="36658">
                  <c:v>94</c:v>
                </c:pt>
                <c:pt idx="36659">
                  <c:v>93</c:v>
                </c:pt>
                <c:pt idx="36660">
                  <c:v>83</c:v>
                </c:pt>
                <c:pt idx="36661">
                  <c:v>80</c:v>
                </c:pt>
                <c:pt idx="36662">
                  <c:v>41</c:v>
                </c:pt>
                <c:pt idx="36663">
                  <c:v>40.700000000000003</c:v>
                </c:pt>
                <c:pt idx="36664">
                  <c:v>41</c:v>
                </c:pt>
                <c:pt idx="36665">
                  <c:v>67</c:v>
                </c:pt>
                <c:pt idx="36666">
                  <c:v>40.01</c:v>
                </c:pt>
                <c:pt idx="36667">
                  <c:v>35.1</c:v>
                </c:pt>
                <c:pt idx="36668">
                  <c:v>34.51</c:v>
                </c:pt>
                <c:pt idx="36669">
                  <c:v>34.06</c:v>
                </c:pt>
                <c:pt idx="36670">
                  <c:v>50</c:v>
                </c:pt>
                <c:pt idx="36671">
                  <c:v>29.2</c:v>
                </c:pt>
                <c:pt idx="36672">
                  <c:v>66</c:v>
                </c:pt>
                <c:pt idx="36673">
                  <c:v>69.25</c:v>
                </c:pt>
                <c:pt idx="36674">
                  <c:v>70</c:v>
                </c:pt>
                <c:pt idx="36675">
                  <c:v>70</c:v>
                </c:pt>
                <c:pt idx="36676">
                  <c:v>69.25</c:v>
                </c:pt>
                <c:pt idx="36677">
                  <c:v>69.25</c:v>
                </c:pt>
                <c:pt idx="36678">
                  <c:v>69.25</c:v>
                </c:pt>
                <c:pt idx="36679">
                  <c:v>69</c:v>
                </c:pt>
                <c:pt idx="36680">
                  <c:v>69.5</c:v>
                </c:pt>
                <c:pt idx="36681">
                  <c:v>70</c:v>
                </c:pt>
                <c:pt idx="36682">
                  <c:v>70</c:v>
                </c:pt>
                <c:pt idx="36683">
                  <c:v>72</c:v>
                </c:pt>
                <c:pt idx="36684">
                  <c:v>72</c:v>
                </c:pt>
                <c:pt idx="36685">
                  <c:v>72</c:v>
                </c:pt>
                <c:pt idx="36686">
                  <c:v>40</c:v>
                </c:pt>
                <c:pt idx="36687">
                  <c:v>69.5</c:v>
                </c:pt>
                <c:pt idx="36688">
                  <c:v>69.5</c:v>
                </c:pt>
                <c:pt idx="36689">
                  <c:v>75.900000000000006</c:v>
                </c:pt>
                <c:pt idx="36690">
                  <c:v>75.900000000000006</c:v>
                </c:pt>
                <c:pt idx="36691">
                  <c:v>75.900000000000006</c:v>
                </c:pt>
                <c:pt idx="36692">
                  <c:v>75.900000000000006</c:v>
                </c:pt>
                <c:pt idx="36693">
                  <c:v>75.900000000000006</c:v>
                </c:pt>
                <c:pt idx="36694">
                  <c:v>74</c:v>
                </c:pt>
                <c:pt idx="36695">
                  <c:v>70</c:v>
                </c:pt>
                <c:pt idx="36696">
                  <c:v>75.900000000000006</c:v>
                </c:pt>
                <c:pt idx="36697">
                  <c:v>70</c:v>
                </c:pt>
                <c:pt idx="36698">
                  <c:v>69.5</c:v>
                </c:pt>
                <c:pt idx="36699">
                  <c:v>39.200000000000003</c:v>
                </c:pt>
                <c:pt idx="36700">
                  <c:v>39.200000000000003</c:v>
                </c:pt>
                <c:pt idx="36701">
                  <c:v>70</c:v>
                </c:pt>
                <c:pt idx="36702">
                  <c:v>77.5</c:v>
                </c:pt>
                <c:pt idx="36703">
                  <c:v>41</c:v>
                </c:pt>
                <c:pt idx="36704">
                  <c:v>40.5</c:v>
                </c:pt>
                <c:pt idx="36705">
                  <c:v>40.5</c:v>
                </c:pt>
                <c:pt idx="36706">
                  <c:v>76.5</c:v>
                </c:pt>
                <c:pt idx="36707">
                  <c:v>76.5</c:v>
                </c:pt>
                <c:pt idx="36708">
                  <c:v>79.2</c:v>
                </c:pt>
                <c:pt idx="36709">
                  <c:v>76</c:v>
                </c:pt>
                <c:pt idx="36710">
                  <c:v>70</c:v>
                </c:pt>
                <c:pt idx="36711">
                  <c:v>69</c:v>
                </c:pt>
                <c:pt idx="36712">
                  <c:v>69</c:v>
                </c:pt>
                <c:pt idx="36713">
                  <c:v>68.900000000000006</c:v>
                </c:pt>
                <c:pt idx="36714">
                  <c:v>70</c:v>
                </c:pt>
                <c:pt idx="36715">
                  <c:v>67.5</c:v>
                </c:pt>
                <c:pt idx="36716">
                  <c:v>67.45</c:v>
                </c:pt>
                <c:pt idx="36717">
                  <c:v>65</c:v>
                </c:pt>
                <c:pt idx="36718">
                  <c:v>32.200000000000003</c:v>
                </c:pt>
                <c:pt idx="36719">
                  <c:v>35</c:v>
                </c:pt>
                <c:pt idx="36720">
                  <c:v>35</c:v>
                </c:pt>
                <c:pt idx="36721">
                  <c:v>66</c:v>
                </c:pt>
                <c:pt idx="36722">
                  <c:v>69</c:v>
                </c:pt>
                <c:pt idx="36723">
                  <c:v>35</c:v>
                </c:pt>
                <c:pt idx="36724">
                  <c:v>69.95</c:v>
                </c:pt>
                <c:pt idx="36725">
                  <c:v>69.95</c:v>
                </c:pt>
                <c:pt idx="36726">
                  <c:v>65</c:v>
                </c:pt>
                <c:pt idx="36727">
                  <c:v>73.95</c:v>
                </c:pt>
                <c:pt idx="36728">
                  <c:v>35.69</c:v>
                </c:pt>
                <c:pt idx="36729">
                  <c:v>71</c:v>
                </c:pt>
                <c:pt idx="36730">
                  <c:v>73.95</c:v>
                </c:pt>
                <c:pt idx="36731">
                  <c:v>72</c:v>
                </c:pt>
                <c:pt idx="36732">
                  <c:v>71</c:v>
                </c:pt>
                <c:pt idx="36733">
                  <c:v>66</c:v>
                </c:pt>
                <c:pt idx="36734">
                  <c:v>35.1</c:v>
                </c:pt>
                <c:pt idx="36735">
                  <c:v>40.5</c:v>
                </c:pt>
                <c:pt idx="36736">
                  <c:v>69</c:v>
                </c:pt>
                <c:pt idx="36737">
                  <c:v>39.049999999999997</c:v>
                </c:pt>
                <c:pt idx="36738">
                  <c:v>40.5</c:v>
                </c:pt>
                <c:pt idx="36739">
                  <c:v>69</c:v>
                </c:pt>
                <c:pt idx="36740">
                  <c:v>69</c:v>
                </c:pt>
                <c:pt idx="36741">
                  <c:v>69</c:v>
                </c:pt>
                <c:pt idx="36742">
                  <c:v>69</c:v>
                </c:pt>
                <c:pt idx="36743">
                  <c:v>69</c:v>
                </c:pt>
                <c:pt idx="36744">
                  <c:v>89</c:v>
                </c:pt>
                <c:pt idx="36745">
                  <c:v>89.89</c:v>
                </c:pt>
                <c:pt idx="36746">
                  <c:v>89</c:v>
                </c:pt>
                <c:pt idx="36747">
                  <c:v>78</c:v>
                </c:pt>
                <c:pt idx="36748">
                  <c:v>69</c:v>
                </c:pt>
                <c:pt idx="36749">
                  <c:v>69</c:v>
                </c:pt>
                <c:pt idx="36750">
                  <c:v>79.290000000000006</c:v>
                </c:pt>
                <c:pt idx="36751">
                  <c:v>41.21</c:v>
                </c:pt>
                <c:pt idx="36752">
                  <c:v>89.54</c:v>
                </c:pt>
                <c:pt idx="36753">
                  <c:v>45.1</c:v>
                </c:pt>
                <c:pt idx="36754">
                  <c:v>46</c:v>
                </c:pt>
                <c:pt idx="36755">
                  <c:v>90.83</c:v>
                </c:pt>
                <c:pt idx="36756">
                  <c:v>90.83</c:v>
                </c:pt>
                <c:pt idx="36757">
                  <c:v>41.22</c:v>
                </c:pt>
                <c:pt idx="36758">
                  <c:v>41.22</c:v>
                </c:pt>
                <c:pt idx="36759">
                  <c:v>85</c:v>
                </c:pt>
                <c:pt idx="36760">
                  <c:v>74</c:v>
                </c:pt>
                <c:pt idx="36761">
                  <c:v>72.8</c:v>
                </c:pt>
                <c:pt idx="36762">
                  <c:v>71.25</c:v>
                </c:pt>
                <c:pt idx="36763">
                  <c:v>69</c:v>
                </c:pt>
                <c:pt idx="36764">
                  <c:v>69</c:v>
                </c:pt>
                <c:pt idx="36765">
                  <c:v>70.25</c:v>
                </c:pt>
                <c:pt idx="36766">
                  <c:v>70</c:v>
                </c:pt>
                <c:pt idx="36767">
                  <c:v>70</c:v>
                </c:pt>
                <c:pt idx="36768">
                  <c:v>70</c:v>
                </c:pt>
                <c:pt idx="36769">
                  <c:v>70</c:v>
                </c:pt>
                <c:pt idx="36770">
                  <c:v>70</c:v>
                </c:pt>
                <c:pt idx="36771">
                  <c:v>35.190080000000002</c:v>
                </c:pt>
                <c:pt idx="36772">
                  <c:v>70</c:v>
                </c:pt>
                <c:pt idx="36773">
                  <c:v>35</c:v>
                </c:pt>
                <c:pt idx="36774">
                  <c:v>70</c:v>
                </c:pt>
                <c:pt idx="36775">
                  <c:v>35</c:v>
                </c:pt>
                <c:pt idx="36776">
                  <c:v>35.200000000000003</c:v>
                </c:pt>
                <c:pt idx="36777">
                  <c:v>35</c:v>
                </c:pt>
                <c:pt idx="36778">
                  <c:v>35</c:v>
                </c:pt>
                <c:pt idx="36779">
                  <c:v>42.31</c:v>
                </c:pt>
                <c:pt idx="36780">
                  <c:v>70</c:v>
                </c:pt>
                <c:pt idx="36781">
                  <c:v>70</c:v>
                </c:pt>
                <c:pt idx="36782">
                  <c:v>70</c:v>
                </c:pt>
                <c:pt idx="36783">
                  <c:v>5.0999999999999996</c:v>
                </c:pt>
                <c:pt idx="36784">
                  <c:v>5.0999999999999996</c:v>
                </c:pt>
                <c:pt idx="36785">
                  <c:v>35</c:v>
                </c:pt>
                <c:pt idx="36786">
                  <c:v>35</c:v>
                </c:pt>
                <c:pt idx="36787">
                  <c:v>5.0999999999999996</c:v>
                </c:pt>
                <c:pt idx="36788">
                  <c:v>5.0999999999999996</c:v>
                </c:pt>
                <c:pt idx="36789">
                  <c:v>5.0999999999999996</c:v>
                </c:pt>
                <c:pt idx="36790">
                  <c:v>35</c:v>
                </c:pt>
                <c:pt idx="36791">
                  <c:v>5.0999999999999996</c:v>
                </c:pt>
                <c:pt idx="36792">
                  <c:v>5.0999999999999996</c:v>
                </c:pt>
                <c:pt idx="36793">
                  <c:v>63.5</c:v>
                </c:pt>
                <c:pt idx="36794">
                  <c:v>63</c:v>
                </c:pt>
                <c:pt idx="36795">
                  <c:v>63</c:v>
                </c:pt>
                <c:pt idx="36796">
                  <c:v>62.9</c:v>
                </c:pt>
                <c:pt idx="36797">
                  <c:v>62.75</c:v>
                </c:pt>
                <c:pt idx="36798">
                  <c:v>63</c:v>
                </c:pt>
                <c:pt idx="36799">
                  <c:v>78.5</c:v>
                </c:pt>
                <c:pt idx="36800">
                  <c:v>42.2</c:v>
                </c:pt>
                <c:pt idx="36801">
                  <c:v>42.2</c:v>
                </c:pt>
                <c:pt idx="36802">
                  <c:v>83.83</c:v>
                </c:pt>
                <c:pt idx="36803">
                  <c:v>84.9</c:v>
                </c:pt>
                <c:pt idx="36804">
                  <c:v>84.9</c:v>
                </c:pt>
                <c:pt idx="36805">
                  <c:v>84</c:v>
                </c:pt>
                <c:pt idx="36806">
                  <c:v>83.9</c:v>
                </c:pt>
                <c:pt idx="36807">
                  <c:v>75.881860000000003</c:v>
                </c:pt>
                <c:pt idx="36808">
                  <c:v>44.1</c:v>
                </c:pt>
                <c:pt idx="36809">
                  <c:v>70</c:v>
                </c:pt>
                <c:pt idx="36810">
                  <c:v>70</c:v>
                </c:pt>
                <c:pt idx="36811">
                  <c:v>68</c:v>
                </c:pt>
                <c:pt idx="36812">
                  <c:v>66.75</c:v>
                </c:pt>
                <c:pt idx="36813">
                  <c:v>68</c:v>
                </c:pt>
                <c:pt idx="36814">
                  <c:v>68</c:v>
                </c:pt>
                <c:pt idx="36815">
                  <c:v>68</c:v>
                </c:pt>
                <c:pt idx="36816">
                  <c:v>65.849999999999994</c:v>
                </c:pt>
                <c:pt idx="36817">
                  <c:v>69.95</c:v>
                </c:pt>
                <c:pt idx="36818">
                  <c:v>67.5</c:v>
                </c:pt>
                <c:pt idx="36819">
                  <c:v>65.849999999999994</c:v>
                </c:pt>
                <c:pt idx="36820">
                  <c:v>29.1</c:v>
                </c:pt>
                <c:pt idx="36821">
                  <c:v>45.24</c:v>
                </c:pt>
                <c:pt idx="36822">
                  <c:v>65</c:v>
                </c:pt>
                <c:pt idx="36823">
                  <c:v>29</c:v>
                </c:pt>
                <c:pt idx="36824">
                  <c:v>26.5</c:v>
                </c:pt>
                <c:pt idx="36825">
                  <c:v>46.19</c:v>
                </c:pt>
                <c:pt idx="36826">
                  <c:v>49.13</c:v>
                </c:pt>
                <c:pt idx="36827">
                  <c:v>64.95</c:v>
                </c:pt>
                <c:pt idx="36828">
                  <c:v>64.95</c:v>
                </c:pt>
                <c:pt idx="36829">
                  <c:v>64.95</c:v>
                </c:pt>
                <c:pt idx="36830">
                  <c:v>68</c:v>
                </c:pt>
                <c:pt idx="36831">
                  <c:v>67.5</c:v>
                </c:pt>
                <c:pt idx="36832">
                  <c:v>67.5</c:v>
                </c:pt>
                <c:pt idx="36833">
                  <c:v>68</c:v>
                </c:pt>
                <c:pt idx="36834">
                  <c:v>72</c:v>
                </c:pt>
                <c:pt idx="36835">
                  <c:v>72</c:v>
                </c:pt>
                <c:pt idx="36836">
                  <c:v>75</c:v>
                </c:pt>
                <c:pt idx="36837">
                  <c:v>74.5</c:v>
                </c:pt>
                <c:pt idx="36838">
                  <c:v>72</c:v>
                </c:pt>
                <c:pt idx="36839">
                  <c:v>34.67</c:v>
                </c:pt>
                <c:pt idx="36840">
                  <c:v>35</c:v>
                </c:pt>
                <c:pt idx="36841">
                  <c:v>72</c:v>
                </c:pt>
                <c:pt idx="36842">
                  <c:v>71</c:v>
                </c:pt>
                <c:pt idx="36843">
                  <c:v>13.1</c:v>
                </c:pt>
                <c:pt idx="36844">
                  <c:v>13.1</c:v>
                </c:pt>
                <c:pt idx="36845">
                  <c:v>13.1</c:v>
                </c:pt>
                <c:pt idx="36846">
                  <c:v>35</c:v>
                </c:pt>
                <c:pt idx="36847">
                  <c:v>66</c:v>
                </c:pt>
                <c:pt idx="36848">
                  <c:v>70</c:v>
                </c:pt>
                <c:pt idx="36849">
                  <c:v>78.75</c:v>
                </c:pt>
                <c:pt idx="36850">
                  <c:v>78.75</c:v>
                </c:pt>
                <c:pt idx="36851">
                  <c:v>88</c:v>
                </c:pt>
                <c:pt idx="36852">
                  <c:v>88</c:v>
                </c:pt>
                <c:pt idx="36853">
                  <c:v>81.900000000000006</c:v>
                </c:pt>
                <c:pt idx="36854">
                  <c:v>77</c:v>
                </c:pt>
                <c:pt idx="36855">
                  <c:v>40</c:v>
                </c:pt>
                <c:pt idx="36856">
                  <c:v>23</c:v>
                </c:pt>
                <c:pt idx="36857">
                  <c:v>68.75</c:v>
                </c:pt>
                <c:pt idx="36858">
                  <c:v>28.72</c:v>
                </c:pt>
                <c:pt idx="36859">
                  <c:v>28.35013</c:v>
                </c:pt>
                <c:pt idx="36860">
                  <c:v>25.95</c:v>
                </c:pt>
                <c:pt idx="36861">
                  <c:v>25.47</c:v>
                </c:pt>
                <c:pt idx="36862">
                  <c:v>11</c:v>
                </c:pt>
                <c:pt idx="36863">
                  <c:v>5</c:v>
                </c:pt>
                <c:pt idx="36864">
                  <c:v>3</c:v>
                </c:pt>
                <c:pt idx="36865">
                  <c:v>11.5</c:v>
                </c:pt>
                <c:pt idx="36866">
                  <c:v>11.5</c:v>
                </c:pt>
                <c:pt idx="36867">
                  <c:v>0</c:v>
                </c:pt>
                <c:pt idx="36868">
                  <c:v>-3.93</c:v>
                </c:pt>
                <c:pt idx="36869">
                  <c:v>-4</c:v>
                </c:pt>
                <c:pt idx="36870">
                  <c:v>-5.8199999999999994</c:v>
                </c:pt>
                <c:pt idx="36871">
                  <c:v>-7</c:v>
                </c:pt>
                <c:pt idx="36872">
                  <c:v>-8.5</c:v>
                </c:pt>
                <c:pt idx="36873">
                  <c:v>-8.5</c:v>
                </c:pt>
                <c:pt idx="36874">
                  <c:v>-8.3000000000000007</c:v>
                </c:pt>
                <c:pt idx="36875">
                  <c:v>-8.3000000000000007</c:v>
                </c:pt>
                <c:pt idx="36876">
                  <c:v>-8</c:v>
                </c:pt>
                <c:pt idx="36877">
                  <c:v>-6.71</c:v>
                </c:pt>
                <c:pt idx="36878">
                  <c:v>3.5</c:v>
                </c:pt>
                <c:pt idx="36879">
                  <c:v>5</c:v>
                </c:pt>
                <c:pt idx="36880">
                  <c:v>22.05</c:v>
                </c:pt>
                <c:pt idx="36881">
                  <c:v>26.1</c:v>
                </c:pt>
                <c:pt idx="36882">
                  <c:v>8</c:v>
                </c:pt>
                <c:pt idx="36883">
                  <c:v>8</c:v>
                </c:pt>
                <c:pt idx="36884">
                  <c:v>12.05</c:v>
                </c:pt>
                <c:pt idx="36885">
                  <c:v>13.05</c:v>
                </c:pt>
                <c:pt idx="36886">
                  <c:v>0</c:v>
                </c:pt>
                <c:pt idx="36887">
                  <c:v>11</c:v>
                </c:pt>
                <c:pt idx="36888">
                  <c:v>13.05</c:v>
                </c:pt>
                <c:pt idx="36889">
                  <c:v>67</c:v>
                </c:pt>
                <c:pt idx="36890">
                  <c:v>67</c:v>
                </c:pt>
                <c:pt idx="36891">
                  <c:v>67</c:v>
                </c:pt>
                <c:pt idx="36892">
                  <c:v>73</c:v>
                </c:pt>
                <c:pt idx="36893">
                  <c:v>73</c:v>
                </c:pt>
                <c:pt idx="36894">
                  <c:v>15</c:v>
                </c:pt>
                <c:pt idx="36895">
                  <c:v>16</c:v>
                </c:pt>
                <c:pt idx="36896">
                  <c:v>78</c:v>
                </c:pt>
                <c:pt idx="36897">
                  <c:v>78</c:v>
                </c:pt>
                <c:pt idx="36898">
                  <c:v>82</c:v>
                </c:pt>
                <c:pt idx="36899">
                  <c:v>84.15</c:v>
                </c:pt>
                <c:pt idx="36900">
                  <c:v>48.52487</c:v>
                </c:pt>
                <c:pt idx="36901">
                  <c:v>82</c:v>
                </c:pt>
                <c:pt idx="36902">
                  <c:v>23.2</c:v>
                </c:pt>
                <c:pt idx="36903">
                  <c:v>22</c:v>
                </c:pt>
                <c:pt idx="36904">
                  <c:v>70.25</c:v>
                </c:pt>
                <c:pt idx="36905">
                  <c:v>70</c:v>
                </c:pt>
                <c:pt idx="36906">
                  <c:v>69.900000000000006</c:v>
                </c:pt>
                <c:pt idx="36907">
                  <c:v>45</c:v>
                </c:pt>
                <c:pt idx="36908">
                  <c:v>68.25</c:v>
                </c:pt>
                <c:pt idx="36909">
                  <c:v>39.1</c:v>
                </c:pt>
                <c:pt idx="36910">
                  <c:v>28.07</c:v>
                </c:pt>
                <c:pt idx="36911">
                  <c:v>12</c:v>
                </c:pt>
                <c:pt idx="36912">
                  <c:v>17.63</c:v>
                </c:pt>
                <c:pt idx="36913">
                  <c:v>19.93</c:v>
                </c:pt>
                <c:pt idx="36914">
                  <c:v>70</c:v>
                </c:pt>
                <c:pt idx="36915">
                  <c:v>27.61</c:v>
                </c:pt>
                <c:pt idx="36916">
                  <c:v>20.21</c:v>
                </c:pt>
                <c:pt idx="36917">
                  <c:v>70</c:v>
                </c:pt>
                <c:pt idx="36918">
                  <c:v>74</c:v>
                </c:pt>
                <c:pt idx="36919">
                  <c:v>23</c:v>
                </c:pt>
                <c:pt idx="36920">
                  <c:v>70</c:v>
                </c:pt>
                <c:pt idx="36921">
                  <c:v>70</c:v>
                </c:pt>
                <c:pt idx="36922">
                  <c:v>30</c:v>
                </c:pt>
                <c:pt idx="36923">
                  <c:v>74</c:v>
                </c:pt>
                <c:pt idx="36924">
                  <c:v>77.95</c:v>
                </c:pt>
                <c:pt idx="36925">
                  <c:v>74</c:v>
                </c:pt>
                <c:pt idx="36926">
                  <c:v>74</c:v>
                </c:pt>
                <c:pt idx="36927">
                  <c:v>65.578749999999985</c:v>
                </c:pt>
                <c:pt idx="36928">
                  <c:v>67.38</c:v>
                </c:pt>
                <c:pt idx="36929">
                  <c:v>75</c:v>
                </c:pt>
                <c:pt idx="36930">
                  <c:v>20</c:v>
                </c:pt>
                <c:pt idx="36931">
                  <c:v>41.4</c:v>
                </c:pt>
                <c:pt idx="36932">
                  <c:v>75</c:v>
                </c:pt>
                <c:pt idx="36933">
                  <c:v>75</c:v>
                </c:pt>
                <c:pt idx="36934">
                  <c:v>75</c:v>
                </c:pt>
                <c:pt idx="36935">
                  <c:v>74.849999999999994</c:v>
                </c:pt>
                <c:pt idx="36936">
                  <c:v>79.5</c:v>
                </c:pt>
                <c:pt idx="36937">
                  <c:v>79.5</c:v>
                </c:pt>
                <c:pt idx="36938">
                  <c:v>79.95</c:v>
                </c:pt>
                <c:pt idx="36939">
                  <c:v>79.5</c:v>
                </c:pt>
                <c:pt idx="36940">
                  <c:v>43.5</c:v>
                </c:pt>
                <c:pt idx="36941">
                  <c:v>43.5</c:v>
                </c:pt>
                <c:pt idx="36942">
                  <c:v>88.89</c:v>
                </c:pt>
                <c:pt idx="36943">
                  <c:v>92.75</c:v>
                </c:pt>
                <c:pt idx="36944">
                  <c:v>92.5</c:v>
                </c:pt>
                <c:pt idx="36945">
                  <c:v>43.98</c:v>
                </c:pt>
                <c:pt idx="36946">
                  <c:v>44</c:v>
                </c:pt>
                <c:pt idx="36947">
                  <c:v>92.5</c:v>
                </c:pt>
                <c:pt idx="36948">
                  <c:v>92.5</c:v>
                </c:pt>
                <c:pt idx="36949">
                  <c:v>88.4</c:v>
                </c:pt>
                <c:pt idx="36950">
                  <c:v>92.75</c:v>
                </c:pt>
                <c:pt idx="36951">
                  <c:v>79.95</c:v>
                </c:pt>
                <c:pt idx="36952">
                  <c:v>77.95</c:v>
                </c:pt>
                <c:pt idx="36953">
                  <c:v>75</c:v>
                </c:pt>
                <c:pt idx="36954">
                  <c:v>69</c:v>
                </c:pt>
                <c:pt idx="36955">
                  <c:v>69</c:v>
                </c:pt>
                <c:pt idx="36956">
                  <c:v>69</c:v>
                </c:pt>
                <c:pt idx="36957">
                  <c:v>45</c:v>
                </c:pt>
                <c:pt idx="36958">
                  <c:v>43.5</c:v>
                </c:pt>
                <c:pt idx="36959">
                  <c:v>43.5</c:v>
                </c:pt>
                <c:pt idx="36960">
                  <c:v>68.5</c:v>
                </c:pt>
                <c:pt idx="36961">
                  <c:v>68.5</c:v>
                </c:pt>
                <c:pt idx="36962">
                  <c:v>48.43</c:v>
                </c:pt>
                <c:pt idx="36963">
                  <c:v>46.38</c:v>
                </c:pt>
                <c:pt idx="36964">
                  <c:v>20.25</c:v>
                </c:pt>
                <c:pt idx="36965">
                  <c:v>12.5</c:v>
                </c:pt>
                <c:pt idx="36966">
                  <c:v>11.5</c:v>
                </c:pt>
                <c:pt idx="36967">
                  <c:v>38.409509999999997</c:v>
                </c:pt>
                <c:pt idx="36968">
                  <c:v>42.46</c:v>
                </c:pt>
                <c:pt idx="36969">
                  <c:v>12.5</c:v>
                </c:pt>
                <c:pt idx="36970">
                  <c:v>35</c:v>
                </c:pt>
                <c:pt idx="36971">
                  <c:v>12.5</c:v>
                </c:pt>
                <c:pt idx="36972">
                  <c:v>76.75</c:v>
                </c:pt>
                <c:pt idx="36973">
                  <c:v>35</c:v>
                </c:pt>
                <c:pt idx="36974">
                  <c:v>74</c:v>
                </c:pt>
                <c:pt idx="36975">
                  <c:v>78.75</c:v>
                </c:pt>
                <c:pt idx="36976">
                  <c:v>74</c:v>
                </c:pt>
                <c:pt idx="36977">
                  <c:v>75</c:v>
                </c:pt>
                <c:pt idx="36978">
                  <c:v>74.031000000000006</c:v>
                </c:pt>
                <c:pt idx="36979">
                  <c:v>74</c:v>
                </c:pt>
                <c:pt idx="36980">
                  <c:v>46</c:v>
                </c:pt>
                <c:pt idx="36981">
                  <c:v>74</c:v>
                </c:pt>
                <c:pt idx="36982">
                  <c:v>75</c:v>
                </c:pt>
                <c:pt idx="36983">
                  <c:v>88.9</c:v>
                </c:pt>
                <c:pt idx="36984">
                  <c:v>100</c:v>
                </c:pt>
                <c:pt idx="36985">
                  <c:v>97</c:v>
                </c:pt>
                <c:pt idx="36986">
                  <c:v>97</c:v>
                </c:pt>
                <c:pt idx="36987">
                  <c:v>93.9</c:v>
                </c:pt>
                <c:pt idx="36988">
                  <c:v>47</c:v>
                </c:pt>
                <c:pt idx="36989">
                  <c:v>46.47</c:v>
                </c:pt>
                <c:pt idx="36990">
                  <c:v>46.62</c:v>
                </c:pt>
                <c:pt idx="36991">
                  <c:v>46.7</c:v>
                </c:pt>
                <c:pt idx="36992">
                  <c:v>46.7</c:v>
                </c:pt>
                <c:pt idx="36993">
                  <c:v>46.7</c:v>
                </c:pt>
                <c:pt idx="36994">
                  <c:v>46.71</c:v>
                </c:pt>
                <c:pt idx="36995">
                  <c:v>46.71</c:v>
                </c:pt>
                <c:pt idx="36996">
                  <c:v>47</c:v>
                </c:pt>
                <c:pt idx="36997">
                  <c:v>47</c:v>
                </c:pt>
                <c:pt idx="36998">
                  <c:v>94.342799999999983</c:v>
                </c:pt>
                <c:pt idx="36999">
                  <c:v>74.5</c:v>
                </c:pt>
                <c:pt idx="37000">
                  <c:v>46.71</c:v>
                </c:pt>
                <c:pt idx="37001">
                  <c:v>10.1</c:v>
                </c:pt>
                <c:pt idx="37002">
                  <c:v>10.1</c:v>
                </c:pt>
                <c:pt idx="37003">
                  <c:v>0</c:v>
                </c:pt>
                <c:pt idx="37004">
                  <c:v>46.71</c:v>
                </c:pt>
                <c:pt idx="37005">
                  <c:v>0</c:v>
                </c:pt>
                <c:pt idx="37006">
                  <c:v>10.1</c:v>
                </c:pt>
                <c:pt idx="37007">
                  <c:v>10.1</c:v>
                </c:pt>
                <c:pt idx="37008">
                  <c:v>42.62</c:v>
                </c:pt>
                <c:pt idx="37009">
                  <c:v>64.75</c:v>
                </c:pt>
                <c:pt idx="37010">
                  <c:v>64.7</c:v>
                </c:pt>
                <c:pt idx="37011">
                  <c:v>49</c:v>
                </c:pt>
                <c:pt idx="37012">
                  <c:v>20.25</c:v>
                </c:pt>
                <c:pt idx="37013">
                  <c:v>20.25</c:v>
                </c:pt>
                <c:pt idx="37014">
                  <c:v>44.07</c:v>
                </c:pt>
                <c:pt idx="37015">
                  <c:v>49</c:v>
                </c:pt>
                <c:pt idx="37016">
                  <c:v>63.89</c:v>
                </c:pt>
                <c:pt idx="37017">
                  <c:v>40.75</c:v>
                </c:pt>
                <c:pt idx="37018">
                  <c:v>20.25</c:v>
                </c:pt>
                <c:pt idx="37019">
                  <c:v>12</c:v>
                </c:pt>
                <c:pt idx="37020">
                  <c:v>75</c:v>
                </c:pt>
                <c:pt idx="37021">
                  <c:v>42.05</c:v>
                </c:pt>
                <c:pt idx="37022">
                  <c:v>44.55</c:v>
                </c:pt>
                <c:pt idx="37023">
                  <c:v>84</c:v>
                </c:pt>
                <c:pt idx="37024">
                  <c:v>84</c:v>
                </c:pt>
                <c:pt idx="37025">
                  <c:v>99.56</c:v>
                </c:pt>
                <c:pt idx="37026">
                  <c:v>89.09</c:v>
                </c:pt>
                <c:pt idx="37027">
                  <c:v>91.207400000000007</c:v>
                </c:pt>
                <c:pt idx="37028">
                  <c:v>45</c:v>
                </c:pt>
                <c:pt idx="37029">
                  <c:v>45.25</c:v>
                </c:pt>
                <c:pt idx="37030">
                  <c:v>10.1</c:v>
                </c:pt>
                <c:pt idx="37031">
                  <c:v>45.1</c:v>
                </c:pt>
                <c:pt idx="37032">
                  <c:v>110</c:v>
                </c:pt>
                <c:pt idx="37033">
                  <c:v>105</c:v>
                </c:pt>
                <c:pt idx="37034">
                  <c:v>105</c:v>
                </c:pt>
                <c:pt idx="37035">
                  <c:v>118</c:v>
                </c:pt>
                <c:pt idx="37036">
                  <c:v>46</c:v>
                </c:pt>
                <c:pt idx="37037">
                  <c:v>91</c:v>
                </c:pt>
                <c:pt idx="37038">
                  <c:v>45.5</c:v>
                </c:pt>
                <c:pt idx="37039">
                  <c:v>45.3</c:v>
                </c:pt>
                <c:pt idx="37040">
                  <c:v>46</c:v>
                </c:pt>
                <c:pt idx="37041">
                  <c:v>49</c:v>
                </c:pt>
                <c:pt idx="37042">
                  <c:v>49</c:v>
                </c:pt>
                <c:pt idx="37043">
                  <c:v>261.66933999999992</c:v>
                </c:pt>
                <c:pt idx="37044">
                  <c:v>49</c:v>
                </c:pt>
                <c:pt idx="37045">
                  <c:v>48.15</c:v>
                </c:pt>
                <c:pt idx="37046">
                  <c:v>49</c:v>
                </c:pt>
                <c:pt idx="37047">
                  <c:v>48.15</c:v>
                </c:pt>
                <c:pt idx="37048">
                  <c:v>48.1</c:v>
                </c:pt>
                <c:pt idx="37049">
                  <c:v>78.05531999999998</c:v>
                </c:pt>
                <c:pt idx="37050">
                  <c:v>725</c:v>
                </c:pt>
                <c:pt idx="37051">
                  <c:v>300</c:v>
                </c:pt>
                <c:pt idx="37052">
                  <c:v>78</c:v>
                </c:pt>
                <c:pt idx="37053">
                  <c:v>46.2</c:v>
                </c:pt>
                <c:pt idx="37054">
                  <c:v>69.989999999999995</c:v>
                </c:pt>
                <c:pt idx="37055">
                  <c:v>50</c:v>
                </c:pt>
                <c:pt idx="37056">
                  <c:v>41.05</c:v>
                </c:pt>
                <c:pt idx="37057">
                  <c:v>41.05</c:v>
                </c:pt>
                <c:pt idx="37058">
                  <c:v>6.1</c:v>
                </c:pt>
                <c:pt idx="37059">
                  <c:v>10</c:v>
                </c:pt>
                <c:pt idx="37060">
                  <c:v>41</c:v>
                </c:pt>
                <c:pt idx="37061">
                  <c:v>41</c:v>
                </c:pt>
                <c:pt idx="37062">
                  <c:v>41</c:v>
                </c:pt>
                <c:pt idx="37063">
                  <c:v>49.66</c:v>
                </c:pt>
                <c:pt idx="37064">
                  <c:v>65.95</c:v>
                </c:pt>
                <c:pt idx="37065">
                  <c:v>65</c:v>
                </c:pt>
                <c:pt idx="37066">
                  <c:v>64.75</c:v>
                </c:pt>
                <c:pt idx="37067">
                  <c:v>64.5</c:v>
                </c:pt>
                <c:pt idx="37068">
                  <c:v>96.37</c:v>
                </c:pt>
                <c:pt idx="37069">
                  <c:v>96.37</c:v>
                </c:pt>
                <c:pt idx="37070">
                  <c:v>42.3</c:v>
                </c:pt>
                <c:pt idx="37071">
                  <c:v>48</c:v>
                </c:pt>
                <c:pt idx="37072">
                  <c:v>118.88</c:v>
                </c:pt>
                <c:pt idx="37073">
                  <c:v>134.72</c:v>
                </c:pt>
                <c:pt idx="37074">
                  <c:v>104</c:v>
                </c:pt>
                <c:pt idx="37075">
                  <c:v>45</c:v>
                </c:pt>
                <c:pt idx="37076">
                  <c:v>47</c:v>
                </c:pt>
                <c:pt idx="37077">
                  <c:v>98</c:v>
                </c:pt>
                <c:pt idx="37078">
                  <c:v>118.88</c:v>
                </c:pt>
                <c:pt idx="37079">
                  <c:v>118.88</c:v>
                </c:pt>
                <c:pt idx="37080">
                  <c:v>43</c:v>
                </c:pt>
                <c:pt idx="37081">
                  <c:v>43</c:v>
                </c:pt>
                <c:pt idx="37082">
                  <c:v>43</c:v>
                </c:pt>
                <c:pt idx="37083">
                  <c:v>43</c:v>
                </c:pt>
                <c:pt idx="37084">
                  <c:v>43</c:v>
                </c:pt>
                <c:pt idx="37085">
                  <c:v>42</c:v>
                </c:pt>
                <c:pt idx="37086">
                  <c:v>0</c:v>
                </c:pt>
                <c:pt idx="37087">
                  <c:v>45.1</c:v>
                </c:pt>
                <c:pt idx="37088">
                  <c:v>63.2</c:v>
                </c:pt>
                <c:pt idx="37089">
                  <c:v>63.2</c:v>
                </c:pt>
                <c:pt idx="37090">
                  <c:v>102.14</c:v>
                </c:pt>
                <c:pt idx="37091">
                  <c:v>115</c:v>
                </c:pt>
                <c:pt idx="37092">
                  <c:v>77.400000000000006</c:v>
                </c:pt>
                <c:pt idx="37093">
                  <c:v>77.400000000000006</c:v>
                </c:pt>
                <c:pt idx="37094">
                  <c:v>95</c:v>
                </c:pt>
                <c:pt idx="37095">
                  <c:v>45.1</c:v>
                </c:pt>
                <c:pt idx="37096">
                  <c:v>75</c:v>
                </c:pt>
                <c:pt idx="37097">
                  <c:v>75</c:v>
                </c:pt>
                <c:pt idx="37098">
                  <c:v>68.5</c:v>
                </c:pt>
                <c:pt idx="37099">
                  <c:v>67.45</c:v>
                </c:pt>
                <c:pt idx="37100">
                  <c:v>67.05</c:v>
                </c:pt>
                <c:pt idx="37101">
                  <c:v>71.8</c:v>
                </c:pt>
                <c:pt idx="37102">
                  <c:v>67</c:v>
                </c:pt>
                <c:pt idx="37103">
                  <c:v>44.17013</c:v>
                </c:pt>
                <c:pt idx="37104">
                  <c:v>35.5</c:v>
                </c:pt>
                <c:pt idx="37105">
                  <c:v>41.34</c:v>
                </c:pt>
                <c:pt idx="37106">
                  <c:v>42.3</c:v>
                </c:pt>
                <c:pt idx="37107">
                  <c:v>42.6</c:v>
                </c:pt>
                <c:pt idx="37108">
                  <c:v>68.5</c:v>
                </c:pt>
                <c:pt idx="37109">
                  <c:v>68.5</c:v>
                </c:pt>
                <c:pt idx="37110">
                  <c:v>68.5</c:v>
                </c:pt>
                <c:pt idx="37111">
                  <c:v>68.5</c:v>
                </c:pt>
                <c:pt idx="37112">
                  <c:v>68.5</c:v>
                </c:pt>
                <c:pt idx="37113">
                  <c:v>35.5</c:v>
                </c:pt>
                <c:pt idx="37114">
                  <c:v>68.5</c:v>
                </c:pt>
                <c:pt idx="37115">
                  <c:v>68.5</c:v>
                </c:pt>
                <c:pt idx="37116">
                  <c:v>75</c:v>
                </c:pt>
                <c:pt idx="37117">
                  <c:v>74.5</c:v>
                </c:pt>
                <c:pt idx="37118">
                  <c:v>0.5</c:v>
                </c:pt>
                <c:pt idx="37119">
                  <c:v>42.6</c:v>
                </c:pt>
                <c:pt idx="37120">
                  <c:v>75</c:v>
                </c:pt>
                <c:pt idx="37121">
                  <c:v>82.45</c:v>
                </c:pt>
                <c:pt idx="37122">
                  <c:v>82.45</c:v>
                </c:pt>
                <c:pt idx="37123">
                  <c:v>82.45</c:v>
                </c:pt>
                <c:pt idx="37124">
                  <c:v>82.45</c:v>
                </c:pt>
                <c:pt idx="37125">
                  <c:v>42.95</c:v>
                </c:pt>
                <c:pt idx="37126">
                  <c:v>42.77</c:v>
                </c:pt>
                <c:pt idx="37127">
                  <c:v>42.65</c:v>
                </c:pt>
                <c:pt idx="37128">
                  <c:v>42.65</c:v>
                </c:pt>
                <c:pt idx="37129">
                  <c:v>42.9</c:v>
                </c:pt>
                <c:pt idx="37130">
                  <c:v>43.1</c:v>
                </c:pt>
                <c:pt idx="37131">
                  <c:v>75</c:v>
                </c:pt>
                <c:pt idx="37132">
                  <c:v>50</c:v>
                </c:pt>
                <c:pt idx="37133">
                  <c:v>43.05</c:v>
                </c:pt>
                <c:pt idx="37134">
                  <c:v>43.3</c:v>
                </c:pt>
                <c:pt idx="37135">
                  <c:v>43.3</c:v>
                </c:pt>
                <c:pt idx="37136">
                  <c:v>43.3</c:v>
                </c:pt>
                <c:pt idx="37137">
                  <c:v>61.54</c:v>
                </c:pt>
                <c:pt idx="37138">
                  <c:v>43.5</c:v>
                </c:pt>
                <c:pt idx="37139">
                  <c:v>82.9</c:v>
                </c:pt>
                <c:pt idx="37140">
                  <c:v>82.9</c:v>
                </c:pt>
                <c:pt idx="37141">
                  <c:v>79.5</c:v>
                </c:pt>
                <c:pt idx="37142">
                  <c:v>79.5</c:v>
                </c:pt>
                <c:pt idx="37143">
                  <c:v>79</c:v>
                </c:pt>
                <c:pt idx="37144">
                  <c:v>74.2</c:v>
                </c:pt>
                <c:pt idx="37145">
                  <c:v>74</c:v>
                </c:pt>
                <c:pt idx="37146">
                  <c:v>69.5</c:v>
                </c:pt>
                <c:pt idx="37147">
                  <c:v>42.6</c:v>
                </c:pt>
                <c:pt idx="37148">
                  <c:v>69</c:v>
                </c:pt>
                <c:pt idx="37149">
                  <c:v>69</c:v>
                </c:pt>
                <c:pt idx="37150">
                  <c:v>69.099999999999994</c:v>
                </c:pt>
                <c:pt idx="37151">
                  <c:v>69</c:v>
                </c:pt>
                <c:pt idx="37152">
                  <c:v>68</c:v>
                </c:pt>
                <c:pt idx="37153">
                  <c:v>68.5</c:v>
                </c:pt>
                <c:pt idx="37154">
                  <c:v>51.37</c:v>
                </c:pt>
                <c:pt idx="37155">
                  <c:v>48.18</c:v>
                </c:pt>
                <c:pt idx="37156">
                  <c:v>49.04</c:v>
                </c:pt>
                <c:pt idx="37157">
                  <c:v>47.17</c:v>
                </c:pt>
                <c:pt idx="37158">
                  <c:v>45.99</c:v>
                </c:pt>
                <c:pt idx="37159">
                  <c:v>44.36</c:v>
                </c:pt>
                <c:pt idx="37160">
                  <c:v>47.76</c:v>
                </c:pt>
                <c:pt idx="37161">
                  <c:v>47.02</c:v>
                </c:pt>
                <c:pt idx="37162">
                  <c:v>48.28</c:v>
                </c:pt>
                <c:pt idx="37163">
                  <c:v>48.3</c:v>
                </c:pt>
                <c:pt idx="37164">
                  <c:v>69</c:v>
                </c:pt>
                <c:pt idx="37165">
                  <c:v>69.099999999999994</c:v>
                </c:pt>
                <c:pt idx="37166">
                  <c:v>70</c:v>
                </c:pt>
                <c:pt idx="37167">
                  <c:v>71</c:v>
                </c:pt>
                <c:pt idx="37168">
                  <c:v>71</c:v>
                </c:pt>
                <c:pt idx="37169">
                  <c:v>71.95</c:v>
                </c:pt>
                <c:pt idx="37170">
                  <c:v>20.3</c:v>
                </c:pt>
                <c:pt idx="37171">
                  <c:v>44.8</c:v>
                </c:pt>
                <c:pt idx="37172">
                  <c:v>20.3</c:v>
                </c:pt>
                <c:pt idx="37173">
                  <c:v>20.25</c:v>
                </c:pt>
                <c:pt idx="37174">
                  <c:v>20.25</c:v>
                </c:pt>
                <c:pt idx="37175">
                  <c:v>20.3</c:v>
                </c:pt>
                <c:pt idx="37176">
                  <c:v>20.3</c:v>
                </c:pt>
                <c:pt idx="37177">
                  <c:v>43.65</c:v>
                </c:pt>
                <c:pt idx="37178">
                  <c:v>69.75</c:v>
                </c:pt>
                <c:pt idx="37179">
                  <c:v>70</c:v>
                </c:pt>
                <c:pt idx="37180">
                  <c:v>70</c:v>
                </c:pt>
                <c:pt idx="37181">
                  <c:v>70</c:v>
                </c:pt>
                <c:pt idx="37182">
                  <c:v>70</c:v>
                </c:pt>
                <c:pt idx="37183">
                  <c:v>75</c:v>
                </c:pt>
                <c:pt idx="37184">
                  <c:v>75.5</c:v>
                </c:pt>
                <c:pt idx="37185">
                  <c:v>77</c:v>
                </c:pt>
                <c:pt idx="37186">
                  <c:v>87</c:v>
                </c:pt>
                <c:pt idx="37187">
                  <c:v>92</c:v>
                </c:pt>
                <c:pt idx="37188">
                  <c:v>170</c:v>
                </c:pt>
                <c:pt idx="37189">
                  <c:v>77</c:v>
                </c:pt>
                <c:pt idx="37190">
                  <c:v>77</c:v>
                </c:pt>
                <c:pt idx="37191">
                  <c:v>77</c:v>
                </c:pt>
                <c:pt idx="37192">
                  <c:v>75.5</c:v>
                </c:pt>
                <c:pt idx="37193">
                  <c:v>75</c:v>
                </c:pt>
                <c:pt idx="37194">
                  <c:v>74</c:v>
                </c:pt>
                <c:pt idx="37195">
                  <c:v>73</c:v>
                </c:pt>
                <c:pt idx="37196">
                  <c:v>70.8</c:v>
                </c:pt>
                <c:pt idx="37197">
                  <c:v>14</c:v>
                </c:pt>
                <c:pt idx="37198">
                  <c:v>69.900000000000006</c:v>
                </c:pt>
                <c:pt idx="37199">
                  <c:v>47.67</c:v>
                </c:pt>
                <c:pt idx="37200">
                  <c:v>46.96</c:v>
                </c:pt>
                <c:pt idx="37201">
                  <c:v>69.8</c:v>
                </c:pt>
                <c:pt idx="37202">
                  <c:v>69.8</c:v>
                </c:pt>
                <c:pt idx="37203">
                  <c:v>69.8</c:v>
                </c:pt>
                <c:pt idx="37204">
                  <c:v>71.900000000000006</c:v>
                </c:pt>
                <c:pt idx="37205">
                  <c:v>71.8</c:v>
                </c:pt>
                <c:pt idx="37206">
                  <c:v>71.5</c:v>
                </c:pt>
                <c:pt idx="37207">
                  <c:v>40.46</c:v>
                </c:pt>
                <c:pt idx="37208">
                  <c:v>41.54</c:v>
                </c:pt>
                <c:pt idx="37209">
                  <c:v>40.26</c:v>
                </c:pt>
                <c:pt idx="37210">
                  <c:v>71.5</c:v>
                </c:pt>
                <c:pt idx="37211">
                  <c:v>71.5</c:v>
                </c:pt>
                <c:pt idx="37212">
                  <c:v>44.44</c:v>
                </c:pt>
                <c:pt idx="37213">
                  <c:v>71.5</c:v>
                </c:pt>
                <c:pt idx="37214">
                  <c:v>71.5</c:v>
                </c:pt>
                <c:pt idx="37215">
                  <c:v>71.8</c:v>
                </c:pt>
                <c:pt idx="37216">
                  <c:v>14</c:v>
                </c:pt>
                <c:pt idx="37217">
                  <c:v>73</c:v>
                </c:pt>
                <c:pt idx="37218">
                  <c:v>73.2</c:v>
                </c:pt>
                <c:pt idx="37219">
                  <c:v>73</c:v>
                </c:pt>
                <c:pt idx="37220">
                  <c:v>73</c:v>
                </c:pt>
                <c:pt idx="37221">
                  <c:v>73</c:v>
                </c:pt>
                <c:pt idx="37222">
                  <c:v>73</c:v>
                </c:pt>
                <c:pt idx="37223">
                  <c:v>73</c:v>
                </c:pt>
                <c:pt idx="37224">
                  <c:v>73.849999999999994</c:v>
                </c:pt>
                <c:pt idx="37225">
                  <c:v>74.5</c:v>
                </c:pt>
                <c:pt idx="37226">
                  <c:v>74.5</c:v>
                </c:pt>
                <c:pt idx="37227">
                  <c:v>74.5</c:v>
                </c:pt>
                <c:pt idx="37228">
                  <c:v>20.75</c:v>
                </c:pt>
                <c:pt idx="37229">
                  <c:v>20.75</c:v>
                </c:pt>
                <c:pt idx="37230">
                  <c:v>75</c:v>
                </c:pt>
                <c:pt idx="37231">
                  <c:v>75</c:v>
                </c:pt>
                <c:pt idx="37232">
                  <c:v>76.45</c:v>
                </c:pt>
                <c:pt idx="37233">
                  <c:v>74.5</c:v>
                </c:pt>
                <c:pt idx="37234">
                  <c:v>77</c:v>
                </c:pt>
                <c:pt idx="37235">
                  <c:v>77</c:v>
                </c:pt>
                <c:pt idx="37236">
                  <c:v>77</c:v>
                </c:pt>
                <c:pt idx="37237">
                  <c:v>77</c:v>
                </c:pt>
                <c:pt idx="37238">
                  <c:v>76</c:v>
                </c:pt>
                <c:pt idx="37239">
                  <c:v>22</c:v>
                </c:pt>
                <c:pt idx="37240">
                  <c:v>72</c:v>
                </c:pt>
                <c:pt idx="37241">
                  <c:v>72</c:v>
                </c:pt>
                <c:pt idx="37242">
                  <c:v>70</c:v>
                </c:pt>
                <c:pt idx="37243">
                  <c:v>48.85</c:v>
                </c:pt>
                <c:pt idx="37244">
                  <c:v>71.45</c:v>
                </c:pt>
                <c:pt idx="37245">
                  <c:v>71.25</c:v>
                </c:pt>
                <c:pt idx="37246">
                  <c:v>71.19</c:v>
                </c:pt>
                <c:pt idx="37247">
                  <c:v>44</c:v>
                </c:pt>
                <c:pt idx="37248">
                  <c:v>70</c:v>
                </c:pt>
                <c:pt idx="37249">
                  <c:v>71</c:v>
                </c:pt>
                <c:pt idx="37250">
                  <c:v>70</c:v>
                </c:pt>
                <c:pt idx="37251">
                  <c:v>70</c:v>
                </c:pt>
                <c:pt idx="37252">
                  <c:v>29.36</c:v>
                </c:pt>
                <c:pt idx="37253">
                  <c:v>28.33</c:v>
                </c:pt>
                <c:pt idx="37254">
                  <c:v>25.96</c:v>
                </c:pt>
                <c:pt idx="37255">
                  <c:v>24.91</c:v>
                </c:pt>
                <c:pt idx="37256">
                  <c:v>71</c:v>
                </c:pt>
                <c:pt idx="37257">
                  <c:v>71</c:v>
                </c:pt>
                <c:pt idx="37258">
                  <c:v>70</c:v>
                </c:pt>
                <c:pt idx="37259">
                  <c:v>71</c:v>
                </c:pt>
                <c:pt idx="37260">
                  <c:v>73.97</c:v>
                </c:pt>
                <c:pt idx="37261">
                  <c:v>71.5</c:v>
                </c:pt>
                <c:pt idx="37262">
                  <c:v>73.97</c:v>
                </c:pt>
                <c:pt idx="37263">
                  <c:v>60.6</c:v>
                </c:pt>
                <c:pt idx="37264">
                  <c:v>77</c:v>
                </c:pt>
                <c:pt idx="37265">
                  <c:v>78</c:v>
                </c:pt>
                <c:pt idx="37266">
                  <c:v>88.5</c:v>
                </c:pt>
                <c:pt idx="37267">
                  <c:v>85</c:v>
                </c:pt>
                <c:pt idx="37268">
                  <c:v>81</c:v>
                </c:pt>
                <c:pt idx="37269">
                  <c:v>77</c:v>
                </c:pt>
                <c:pt idx="37270">
                  <c:v>74</c:v>
                </c:pt>
                <c:pt idx="37271">
                  <c:v>71.5</c:v>
                </c:pt>
                <c:pt idx="37272">
                  <c:v>27.5</c:v>
                </c:pt>
                <c:pt idx="37273">
                  <c:v>27.5</c:v>
                </c:pt>
                <c:pt idx="37274">
                  <c:v>68</c:v>
                </c:pt>
                <c:pt idx="37275">
                  <c:v>27.5</c:v>
                </c:pt>
                <c:pt idx="37276">
                  <c:v>28</c:v>
                </c:pt>
                <c:pt idx="37277">
                  <c:v>40</c:v>
                </c:pt>
                <c:pt idx="37278">
                  <c:v>41.881839999999997</c:v>
                </c:pt>
                <c:pt idx="37279">
                  <c:v>81.5</c:v>
                </c:pt>
                <c:pt idx="37280">
                  <c:v>31</c:v>
                </c:pt>
                <c:pt idx="37281">
                  <c:v>83.6</c:v>
                </c:pt>
                <c:pt idx="37282">
                  <c:v>85</c:v>
                </c:pt>
                <c:pt idx="37283">
                  <c:v>99.000130000000013</c:v>
                </c:pt>
                <c:pt idx="37284">
                  <c:v>98.999899999999997</c:v>
                </c:pt>
                <c:pt idx="37285">
                  <c:v>81.5</c:v>
                </c:pt>
                <c:pt idx="37286">
                  <c:v>81.5</c:v>
                </c:pt>
                <c:pt idx="37287">
                  <c:v>42.95</c:v>
                </c:pt>
                <c:pt idx="37288">
                  <c:v>84.84</c:v>
                </c:pt>
                <c:pt idx="37289">
                  <c:v>70</c:v>
                </c:pt>
                <c:pt idx="37290">
                  <c:v>65</c:v>
                </c:pt>
                <c:pt idx="37291">
                  <c:v>31</c:v>
                </c:pt>
                <c:pt idx="37292">
                  <c:v>32</c:v>
                </c:pt>
                <c:pt idx="37293">
                  <c:v>31</c:v>
                </c:pt>
                <c:pt idx="37294">
                  <c:v>68.5</c:v>
                </c:pt>
                <c:pt idx="37295">
                  <c:v>8.5</c:v>
                </c:pt>
                <c:pt idx="37296">
                  <c:v>35</c:v>
                </c:pt>
                <c:pt idx="37297">
                  <c:v>8.5</c:v>
                </c:pt>
                <c:pt idx="37298">
                  <c:v>8.5</c:v>
                </c:pt>
                <c:pt idx="37299">
                  <c:v>7</c:v>
                </c:pt>
                <c:pt idx="37300">
                  <c:v>8</c:v>
                </c:pt>
                <c:pt idx="37301">
                  <c:v>28.19</c:v>
                </c:pt>
                <c:pt idx="37302">
                  <c:v>67.25</c:v>
                </c:pt>
                <c:pt idx="37303">
                  <c:v>32.340000000000003</c:v>
                </c:pt>
                <c:pt idx="37304">
                  <c:v>38</c:v>
                </c:pt>
                <c:pt idx="37305">
                  <c:v>30</c:v>
                </c:pt>
                <c:pt idx="37306">
                  <c:v>41</c:v>
                </c:pt>
                <c:pt idx="37307">
                  <c:v>8</c:v>
                </c:pt>
                <c:pt idx="37308">
                  <c:v>0</c:v>
                </c:pt>
                <c:pt idx="37309">
                  <c:v>40.04</c:v>
                </c:pt>
                <c:pt idx="37310">
                  <c:v>0</c:v>
                </c:pt>
                <c:pt idx="37311">
                  <c:v>20.25</c:v>
                </c:pt>
                <c:pt idx="37312">
                  <c:v>21</c:v>
                </c:pt>
                <c:pt idx="37313">
                  <c:v>69.900000000000006</c:v>
                </c:pt>
                <c:pt idx="37314">
                  <c:v>42.25</c:v>
                </c:pt>
                <c:pt idx="37315">
                  <c:v>67.25</c:v>
                </c:pt>
                <c:pt idx="37316">
                  <c:v>72</c:v>
                </c:pt>
                <c:pt idx="37317">
                  <c:v>72</c:v>
                </c:pt>
                <c:pt idx="37318">
                  <c:v>68.95</c:v>
                </c:pt>
                <c:pt idx="37319">
                  <c:v>68.95</c:v>
                </c:pt>
                <c:pt idx="37320">
                  <c:v>7.1</c:v>
                </c:pt>
                <c:pt idx="37321">
                  <c:v>68.95</c:v>
                </c:pt>
                <c:pt idx="37322">
                  <c:v>68.95</c:v>
                </c:pt>
                <c:pt idx="37323">
                  <c:v>47.35</c:v>
                </c:pt>
                <c:pt idx="37324">
                  <c:v>72</c:v>
                </c:pt>
                <c:pt idx="37325">
                  <c:v>7.05</c:v>
                </c:pt>
                <c:pt idx="37326">
                  <c:v>22.5</c:v>
                </c:pt>
                <c:pt idx="37327">
                  <c:v>7.1</c:v>
                </c:pt>
                <c:pt idx="37328">
                  <c:v>68.900000000000006</c:v>
                </c:pt>
                <c:pt idx="37329">
                  <c:v>74</c:v>
                </c:pt>
                <c:pt idx="37330">
                  <c:v>74</c:v>
                </c:pt>
                <c:pt idx="37331">
                  <c:v>77</c:v>
                </c:pt>
                <c:pt idx="37332">
                  <c:v>24</c:v>
                </c:pt>
                <c:pt idx="37333">
                  <c:v>22.5</c:v>
                </c:pt>
                <c:pt idx="37334">
                  <c:v>24</c:v>
                </c:pt>
                <c:pt idx="37335">
                  <c:v>24</c:v>
                </c:pt>
                <c:pt idx="37336">
                  <c:v>69.7</c:v>
                </c:pt>
                <c:pt idx="37337">
                  <c:v>24</c:v>
                </c:pt>
                <c:pt idx="37338">
                  <c:v>20.3</c:v>
                </c:pt>
                <c:pt idx="37339">
                  <c:v>7.1</c:v>
                </c:pt>
                <c:pt idx="37340">
                  <c:v>7.05</c:v>
                </c:pt>
                <c:pt idx="37341">
                  <c:v>38.630120000000012</c:v>
                </c:pt>
                <c:pt idx="37342">
                  <c:v>35.14</c:v>
                </c:pt>
                <c:pt idx="37343">
                  <c:v>7</c:v>
                </c:pt>
                <c:pt idx="37344">
                  <c:v>33.08</c:v>
                </c:pt>
                <c:pt idx="37345">
                  <c:v>69</c:v>
                </c:pt>
                <c:pt idx="37346">
                  <c:v>69.25</c:v>
                </c:pt>
                <c:pt idx="37347">
                  <c:v>45</c:v>
                </c:pt>
                <c:pt idx="37348">
                  <c:v>45</c:v>
                </c:pt>
                <c:pt idx="37349">
                  <c:v>22.5</c:v>
                </c:pt>
                <c:pt idx="37350">
                  <c:v>0</c:v>
                </c:pt>
                <c:pt idx="37351">
                  <c:v>-60</c:v>
                </c:pt>
                <c:pt idx="37352">
                  <c:v>7</c:v>
                </c:pt>
                <c:pt idx="37353">
                  <c:v>0</c:v>
                </c:pt>
                <c:pt idx="37354">
                  <c:v>0</c:v>
                </c:pt>
                <c:pt idx="37355">
                  <c:v>0</c:v>
                </c:pt>
                <c:pt idx="37356">
                  <c:v>21.15</c:v>
                </c:pt>
                <c:pt idx="37357">
                  <c:v>68.95</c:v>
                </c:pt>
                <c:pt idx="37358">
                  <c:v>44.76</c:v>
                </c:pt>
                <c:pt idx="37359">
                  <c:v>43.62</c:v>
                </c:pt>
                <c:pt idx="37360">
                  <c:v>30.6</c:v>
                </c:pt>
                <c:pt idx="37361">
                  <c:v>43.8</c:v>
                </c:pt>
                <c:pt idx="37362">
                  <c:v>69.099999999999994</c:v>
                </c:pt>
                <c:pt idx="37363">
                  <c:v>44</c:v>
                </c:pt>
                <c:pt idx="37364">
                  <c:v>44</c:v>
                </c:pt>
                <c:pt idx="37365">
                  <c:v>45.4</c:v>
                </c:pt>
                <c:pt idx="37366">
                  <c:v>43.35</c:v>
                </c:pt>
                <c:pt idx="37367">
                  <c:v>68.95</c:v>
                </c:pt>
                <c:pt idx="37368">
                  <c:v>69</c:v>
                </c:pt>
                <c:pt idx="37369">
                  <c:v>68.95</c:v>
                </c:pt>
                <c:pt idx="37370">
                  <c:v>35.34451</c:v>
                </c:pt>
                <c:pt idx="37371">
                  <c:v>0</c:v>
                </c:pt>
                <c:pt idx="37372">
                  <c:v>0</c:v>
                </c:pt>
                <c:pt idx="37373">
                  <c:v>38.99</c:v>
                </c:pt>
                <c:pt idx="37374">
                  <c:v>43.24</c:v>
                </c:pt>
                <c:pt idx="37375">
                  <c:v>55</c:v>
                </c:pt>
                <c:pt idx="37376">
                  <c:v>68.5</c:v>
                </c:pt>
                <c:pt idx="37377">
                  <c:v>68.5</c:v>
                </c:pt>
                <c:pt idx="37378">
                  <c:v>68.5</c:v>
                </c:pt>
                <c:pt idx="37379">
                  <c:v>76</c:v>
                </c:pt>
                <c:pt idx="37380">
                  <c:v>50</c:v>
                </c:pt>
                <c:pt idx="37381">
                  <c:v>7.1</c:v>
                </c:pt>
                <c:pt idx="37382">
                  <c:v>20.399999999999999</c:v>
                </c:pt>
                <c:pt idx="37383">
                  <c:v>68.95</c:v>
                </c:pt>
                <c:pt idx="37384">
                  <c:v>7.1</c:v>
                </c:pt>
                <c:pt idx="37385">
                  <c:v>20.399999999999999</c:v>
                </c:pt>
                <c:pt idx="37386">
                  <c:v>8.5</c:v>
                </c:pt>
                <c:pt idx="37387">
                  <c:v>7</c:v>
                </c:pt>
                <c:pt idx="37388">
                  <c:v>8.5</c:v>
                </c:pt>
                <c:pt idx="37389">
                  <c:v>7</c:v>
                </c:pt>
                <c:pt idx="37390">
                  <c:v>8</c:v>
                </c:pt>
                <c:pt idx="37391">
                  <c:v>8</c:v>
                </c:pt>
                <c:pt idx="37392">
                  <c:v>8.5</c:v>
                </c:pt>
                <c:pt idx="37393">
                  <c:v>8.5</c:v>
                </c:pt>
                <c:pt idx="37394">
                  <c:v>26.94</c:v>
                </c:pt>
                <c:pt idx="37395">
                  <c:v>7</c:v>
                </c:pt>
                <c:pt idx="37396">
                  <c:v>8.5</c:v>
                </c:pt>
                <c:pt idx="37397">
                  <c:v>23.18</c:v>
                </c:pt>
                <c:pt idx="37398">
                  <c:v>68.75</c:v>
                </c:pt>
                <c:pt idx="37399">
                  <c:v>68.75</c:v>
                </c:pt>
                <c:pt idx="37400">
                  <c:v>45</c:v>
                </c:pt>
                <c:pt idx="37401">
                  <c:v>8.5</c:v>
                </c:pt>
                <c:pt idx="37402">
                  <c:v>22.15</c:v>
                </c:pt>
                <c:pt idx="37403">
                  <c:v>33.1</c:v>
                </c:pt>
                <c:pt idx="37404">
                  <c:v>68.75</c:v>
                </c:pt>
                <c:pt idx="37405">
                  <c:v>68.75</c:v>
                </c:pt>
                <c:pt idx="37406">
                  <c:v>70</c:v>
                </c:pt>
                <c:pt idx="37407">
                  <c:v>69</c:v>
                </c:pt>
                <c:pt idx="37408">
                  <c:v>68.8</c:v>
                </c:pt>
                <c:pt idx="37409">
                  <c:v>68.8</c:v>
                </c:pt>
                <c:pt idx="37410">
                  <c:v>20.25</c:v>
                </c:pt>
                <c:pt idx="37411">
                  <c:v>10.4</c:v>
                </c:pt>
                <c:pt idx="37412">
                  <c:v>68</c:v>
                </c:pt>
                <c:pt idx="37413">
                  <c:v>67.55</c:v>
                </c:pt>
                <c:pt idx="37414">
                  <c:v>67.55</c:v>
                </c:pt>
                <c:pt idx="37415">
                  <c:v>10.4</c:v>
                </c:pt>
                <c:pt idx="37416">
                  <c:v>10.25</c:v>
                </c:pt>
                <c:pt idx="37417">
                  <c:v>7.05</c:v>
                </c:pt>
                <c:pt idx="37418">
                  <c:v>7.05</c:v>
                </c:pt>
                <c:pt idx="37419">
                  <c:v>10.25</c:v>
                </c:pt>
                <c:pt idx="37420">
                  <c:v>10.25</c:v>
                </c:pt>
                <c:pt idx="37421">
                  <c:v>10.25</c:v>
                </c:pt>
                <c:pt idx="37422">
                  <c:v>10.25</c:v>
                </c:pt>
                <c:pt idx="37423">
                  <c:v>0</c:v>
                </c:pt>
                <c:pt idx="37424">
                  <c:v>7.05</c:v>
                </c:pt>
                <c:pt idx="37425">
                  <c:v>15</c:v>
                </c:pt>
                <c:pt idx="37426">
                  <c:v>75</c:v>
                </c:pt>
                <c:pt idx="37427">
                  <c:v>76.5</c:v>
                </c:pt>
                <c:pt idx="37428">
                  <c:v>76.5</c:v>
                </c:pt>
                <c:pt idx="37429">
                  <c:v>73.5</c:v>
                </c:pt>
                <c:pt idx="37430">
                  <c:v>72</c:v>
                </c:pt>
                <c:pt idx="37431">
                  <c:v>44.16</c:v>
                </c:pt>
                <c:pt idx="37432">
                  <c:v>10.45</c:v>
                </c:pt>
                <c:pt idx="37433">
                  <c:v>7.05</c:v>
                </c:pt>
                <c:pt idx="37434">
                  <c:v>10.25</c:v>
                </c:pt>
                <c:pt idx="37435">
                  <c:v>31.5</c:v>
                </c:pt>
                <c:pt idx="37436">
                  <c:v>21.72</c:v>
                </c:pt>
                <c:pt idx="37437">
                  <c:v>69.3</c:v>
                </c:pt>
                <c:pt idx="37438">
                  <c:v>69</c:v>
                </c:pt>
                <c:pt idx="37439">
                  <c:v>64</c:v>
                </c:pt>
                <c:pt idx="37440">
                  <c:v>7.05</c:v>
                </c:pt>
                <c:pt idx="37441">
                  <c:v>42.37</c:v>
                </c:pt>
                <c:pt idx="37442">
                  <c:v>8.5</c:v>
                </c:pt>
                <c:pt idx="37443">
                  <c:v>7.05</c:v>
                </c:pt>
                <c:pt idx="37444">
                  <c:v>7</c:v>
                </c:pt>
                <c:pt idx="37445">
                  <c:v>32.762</c:v>
                </c:pt>
                <c:pt idx="37446">
                  <c:v>38</c:v>
                </c:pt>
                <c:pt idx="37447">
                  <c:v>7</c:v>
                </c:pt>
                <c:pt idx="37448">
                  <c:v>7.05</c:v>
                </c:pt>
                <c:pt idx="37449">
                  <c:v>27.15</c:v>
                </c:pt>
                <c:pt idx="37450">
                  <c:v>33.54</c:v>
                </c:pt>
                <c:pt idx="37451">
                  <c:v>44.91</c:v>
                </c:pt>
                <c:pt idx="37452">
                  <c:v>43.29</c:v>
                </c:pt>
                <c:pt idx="37453">
                  <c:v>40.198720000000002</c:v>
                </c:pt>
                <c:pt idx="37454">
                  <c:v>10.25</c:v>
                </c:pt>
                <c:pt idx="37455">
                  <c:v>10.28138</c:v>
                </c:pt>
                <c:pt idx="37456">
                  <c:v>45</c:v>
                </c:pt>
                <c:pt idx="37457">
                  <c:v>38</c:v>
                </c:pt>
                <c:pt idx="37458">
                  <c:v>10</c:v>
                </c:pt>
                <c:pt idx="37459">
                  <c:v>68.95</c:v>
                </c:pt>
                <c:pt idx="37460">
                  <c:v>68.95</c:v>
                </c:pt>
                <c:pt idx="37461">
                  <c:v>68.95</c:v>
                </c:pt>
                <c:pt idx="37462">
                  <c:v>68.95</c:v>
                </c:pt>
                <c:pt idx="37463">
                  <c:v>68.95</c:v>
                </c:pt>
                <c:pt idx="37464">
                  <c:v>70.75</c:v>
                </c:pt>
                <c:pt idx="37465">
                  <c:v>70.629689999999982</c:v>
                </c:pt>
                <c:pt idx="37466">
                  <c:v>68.95</c:v>
                </c:pt>
                <c:pt idx="37467">
                  <c:v>68.95</c:v>
                </c:pt>
                <c:pt idx="37468">
                  <c:v>68.95</c:v>
                </c:pt>
                <c:pt idx="37469">
                  <c:v>68.95</c:v>
                </c:pt>
                <c:pt idx="37470">
                  <c:v>30</c:v>
                </c:pt>
                <c:pt idx="37471">
                  <c:v>0</c:v>
                </c:pt>
                <c:pt idx="37472">
                  <c:v>0</c:v>
                </c:pt>
                <c:pt idx="37473">
                  <c:v>7.05</c:v>
                </c:pt>
                <c:pt idx="37474">
                  <c:v>7.25</c:v>
                </c:pt>
                <c:pt idx="37475">
                  <c:v>7.25</c:v>
                </c:pt>
                <c:pt idx="37476">
                  <c:v>42</c:v>
                </c:pt>
                <c:pt idx="37477">
                  <c:v>71.25</c:v>
                </c:pt>
                <c:pt idx="37478">
                  <c:v>71.5</c:v>
                </c:pt>
                <c:pt idx="37479">
                  <c:v>70.900000000000006</c:v>
                </c:pt>
                <c:pt idx="37480">
                  <c:v>69.5</c:v>
                </c:pt>
                <c:pt idx="37481">
                  <c:v>69.5</c:v>
                </c:pt>
                <c:pt idx="37482">
                  <c:v>42.69</c:v>
                </c:pt>
                <c:pt idx="37483">
                  <c:v>36.97</c:v>
                </c:pt>
                <c:pt idx="37484">
                  <c:v>8</c:v>
                </c:pt>
                <c:pt idx="37485">
                  <c:v>7</c:v>
                </c:pt>
                <c:pt idx="37486">
                  <c:v>32.75</c:v>
                </c:pt>
                <c:pt idx="37487">
                  <c:v>62.5</c:v>
                </c:pt>
                <c:pt idx="37488">
                  <c:v>32.270000000000003</c:v>
                </c:pt>
                <c:pt idx="37489">
                  <c:v>68.900000000000006</c:v>
                </c:pt>
                <c:pt idx="37490">
                  <c:v>70.5</c:v>
                </c:pt>
                <c:pt idx="37491">
                  <c:v>70.5</c:v>
                </c:pt>
                <c:pt idx="37492">
                  <c:v>70.5</c:v>
                </c:pt>
                <c:pt idx="37493">
                  <c:v>80</c:v>
                </c:pt>
                <c:pt idx="37494">
                  <c:v>82</c:v>
                </c:pt>
                <c:pt idx="37495">
                  <c:v>80</c:v>
                </c:pt>
                <c:pt idx="37496">
                  <c:v>80</c:v>
                </c:pt>
                <c:pt idx="37497">
                  <c:v>70.900000000000006</c:v>
                </c:pt>
                <c:pt idx="37498">
                  <c:v>70.900000000000006</c:v>
                </c:pt>
                <c:pt idx="37499">
                  <c:v>47.37</c:v>
                </c:pt>
                <c:pt idx="37500">
                  <c:v>70.900000000000006</c:v>
                </c:pt>
                <c:pt idx="37501">
                  <c:v>70.900000000000006</c:v>
                </c:pt>
                <c:pt idx="37502">
                  <c:v>73.37</c:v>
                </c:pt>
                <c:pt idx="37503">
                  <c:v>74</c:v>
                </c:pt>
                <c:pt idx="37504">
                  <c:v>73.37</c:v>
                </c:pt>
                <c:pt idx="37505">
                  <c:v>74</c:v>
                </c:pt>
                <c:pt idx="37506">
                  <c:v>74</c:v>
                </c:pt>
                <c:pt idx="37507">
                  <c:v>74</c:v>
                </c:pt>
                <c:pt idx="37508">
                  <c:v>74</c:v>
                </c:pt>
                <c:pt idx="37509">
                  <c:v>74</c:v>
                </c:pt>
                <c:pt idx="37510">
                  <c:v>73.37</c:v>
                </c:pt>
                <c:pt idx="37511">
                  <c:v>22.12</c:v>
                </c:pt>
                <c:pt idx="37512">
                  <c:v>70</c:v>
                </c:pt>
                <c:pt idx="37513">
                  <c:v>70</c:v>
                </c:pt>
                <c:pt idx="37514">
                  <c:v>70</c:v>
                </c:pt>
                <c:pt idx="37515">
                  <c:v>13.2</c:v>
                </c:pt>
                <c:pt idx="37516">
                  <c:v>0</c:v>
                </c:pt>
                <c:pt idx="37517">
                  <c:v>0</c:v>
                </c:pt>
                <c:pt idx="37518">
                  <c:v>0</c:v>
                </c:pt>
                <c:pt idx="37519">
                  <c:v>0</c:v>
                </c:pt>
                <c:pt idx="37520">
                  <c:v>0</c:v>
                </c:pt>
                <c:pt idx="37521">
                  <c:v>24.310220000000001</c:v>
                </c:pt>
                <c:pt idx="37522">
                  <c:v>70</c:v>
                </c:pt>
                <c:pt idx="37523">
                  <c:v>73.45</c:v>
                </c:pt>
                <c:pt idx="37524">
                  <c:v>73.45</c:v>
                </c:pt>
                <c:pt idx="37525">
                  <c:v>73.45</c:v>
                </c:pt>
                <c:pt idx="37526">
                  <c:v>70</c:v>
                </c:pt>
                <c:pt idx="37527">
                  <c:v>35</c:v>
                </c:pt>
                <c:pt idx="37528">
                  <c:v>7.05</c:v>
                </c:pt>
                <c:pt idx="37529">
                  <c:v>7.05</c:v>
                </c:pt>
                <c:pt idx="37530">
                  <c:v>23.71</c:v>
                </c:pt>
                <c:pt idx="37531">
                  <c:v>17.690000000000001</c:v>
                </c:pt>
                <c:pt idx="37532">
                  <c:v>23.79</c:v>
                </c:pt>
                <c:pt idx="37533">
                  <c:v>16.84</c:v>
                </c:pt>
                <c:pt idx="37534">
                  <c:v>13.12</c:v>
                </c:pt>
                <c:pt idx="37535">
                  <c:v>13.12</c:v>
                </c:pt>
                <c:pt idx="37536">
                  <c:v>11.790150000000001</c:v>
                </c:pt>
                <c:pt idx="37537">
                  <c:v>12.29</c:v>
                </c:pt>
                <c:pt idx="37538">
                  <c:v>16.88</c:v>
                </c:pt>
                <c:pt idx="37539">
                  <c:v>16.52</c:v>
                </c:pt>
                <c:pt idx="37540">
                  <c:v>7.94</c:v>
                </c:pt>
                <c:pt idx="37541">
                  <c:v>7.94</c:v>
                </c:pt>
                <c:pt idx="37542">
                  <c:v>6.18</c:v>
                </c:pt>
                <c:pt idx="37543">
                  <c:v>6.23</c:v>
                </c:pt>
                <c:pt idx="37544">
                  <c:v>11.25</c:v>
                </c:pt>
                <c:pt idx="37545">
                  <c:v>11.6</c:v>
                </c:pt>
                <c:pt idx="37546">
                  <c:v>10.57</c:v>
                </c:pt>
                <c:pt idx="37547">
                  <c:v>11.03</c:v>
                </c:pt>
                <c:pt idx="37548">
                  <c:v>20.7104</c:v>
                </c:pt>
                <c:pt idx="37549">
                  <c:v>20.37</c:v>
                </c:pt>
                <c:pt idx="37550">
                  <c:v>6.75</c:v>
                </c:pt>
                <c:pt idx="37551">
                  <c:v>0</c:v>
                </c:pt>
                <c:pt idx="37552">
                  <c:v>23.85</c:v>
                </c:pt>
                <c:pt idx="37553">
                  <c:v>26.68</c:v>
                </c:pt>
                <c:pt idx="37554">
                  <c:v>38</c:v>
                </c:pt>
                <c:pt idx="37555">
                  <c:v>49.64</c:v>
                </c:pt>
                <c:pt idx="37556">
                  <c:v>51.59</c:v>
                </c:pt>
                <c:pt idx="37557">
                  <c:v>49.39</c:v>
                </c:pt>
                <c:pt idx="37558">
                  <c:v>47.83</c:v>
                </c:pt>
                <c:pt idx="37559">
                  <c:v>46.55</c:v>
                </c:pt>
                <c:pt idx="37560">
                  <c:v>-58.52</c:v>
                </c:pt>
                <c:pt idx="37561">
                  <c:v>0</c:v>
                </c:pt>
                <c:pt idx="37562">
                  <c:v>-54.54</c:v>
                </c:pt>
                <c:pt idx="37563">
                  <c:v>39.89</c:v>
                </c:pt>
                <c:pt idx="37564">
                  <c:v>41.43</c:v>
                </c:pt>
                <c:pt idx="37565">
                  <c:v>67.95</c:v>
                </c:pt>
                <c:pt idx="37566">
                  <c:v>35</c:v>
                </c:pt>
                <c:pt idx="37567">
                  <c:v>70</c:v>
                </c:pt>
                <c:pt idx="37568">
                  <c:v>73.5</c:v>
                </c:pt>
                <c:pt idx="37569">
                  <c:v>76.38</c:v>
                </c:pt>
                <c:pt idx="37570">
                  <c:v>79.95</c:v>
                </c:pt>
                <c:pt idx="37571">
                  <c:v>118</c:v>
                </c:pt>
                <c:pt idx="37572">
                  <c:v>118</c:v>
                </c:pt>
                <c:pt idx="37573">
                  <c:v>79.95</c:v>
                </c:pt>
                <c:pt idx="37574">
                  <c:v>79.95</c:v>
                </c:pt>
                <c:pt idx="37575">
                  <c:v>76.38</c:v>
                </c:pt>
                <c:pt idx="37576">
                  <c:v>76.38</c:v>
                </c:pt>
                <c:pt idx="37577">
                  <c:v>76.38</c:v>
                </c:pt>
                <c:pt idx="37578">
                  <c:v>69</c:v>
                </c:pt>
                <c:pt idx="37579">
                  <c:v>22</c:v>
                </c:pt>
                <c:pt idx="37580">
                  <c:v>37.14</c:v>
                </c:pt>
                <c:pt idx="37581">
                  <c:v>22</c:v>
                </c:pt>
                <c:pt idx="37582">
                  <c:v>33.430129999999998</c:v>
                </c:pt>
                <c:pt idx="37583">
                  <c:v>33.39</c:v>
                </c:pt>
                <c:pt idx="37584">
                  <c:v>67.25</c:v>
                </c:pt>
                <c:pt idx="37585">
                  <c:v>67.25</c:v>
                </c:pt>
                <c:pt idx="37586">
                  <c:v>67.25</c:v>
                </c:pt>
                <c:pt idx="37587">
                  <c:v>67.25</c:v>
                </c:pt>
                <c:pt idx="37588">
                  <c:v>67.25</c:v>
                </c:pt>
                <c:pt idx="37589">
                  <c:v>67.25</c:v>
                </c:pt>
                <c:pt idx="37590">
                  <c:v>30.93</c:v>
                </c:pt>
                <c:pt idx="37591">
                  <c:v>30.76</c:v>
                </c:pt>
                <c:pt idx="37592">
                  <c:v>43.8</c:v>
                </c:pt>
                <c:pt idx="37593">
                  <c:v>67.25</c:v>
                </c:pt>
                <c:pt idx="37594">
                  <c:v>67.25</c:v>
                </c:pt>
                <c:pt idx="37595">
                  <c:v>67.25</c:v>
                </c:pt>
                <c:pt idx="37596">
                  <c:v>68.45</c:v>
                </c:pt>
                <c:pt idx="37597">
                  <c:v>23</c:v>
                </c:pt>
                <c:pt idx="37598">
                  <c:v>57.43</c:v>
                </c:pt>
                <c:pt idx="37599">
                  <c:v>68.45</c:v>
                </c:pt>
                <c:pt idx="37600">
                  <c:v>79</c:v>
                </c:pt>
                <c:pt idx="37601">
                  <c:v>93</c:v>
                </c:pt>
                <c:pt idx="37602">
                  <c:v>89.99</c:v>
                </c:pt>
                <c:pt idx="37603">
                  <c:v>87.5</c:v>
                </c:pt>
                <c:pt idx="37604">
                  <c:v>69</c:v>
                </c:pt>
                <c:pt idx="37605">
                  <c:v>30</c:v>
                </c:pt>
                <c:pt idx="37606">
                  <c:v>35</c:v>
                </c:pt>
                <c:pt idx="37607">
                  <c:v>23</c:v>
                </c:pt>
                <c:pt idx="37608">
                  <c:v>23</c:v>
                </c:pt>
                <c:pt idx="37609">
                  <c:v>23</c:v>
                </c:pt>
                <c:pt idx="37610">
                  <c:v>26.1</c:v>
                </c:pt>
                <c:pt idx="37611">
                  <c:v>26.1</c:v>
                </c:pt>
                <c:pt idx="37612">
                  <c:v>0</c:v>
                </c:pt>
                <c:pt idx="37613">
                  <c:v>23</c:v>
                </c:pt>
                <c:pt idx="37614">
                  <c:v>66.5</c:v>
                </c:pt>
                <c:pt idx="37615">
                  <c:v>67</c:v>
                </c:pt>
                <c:pt idx="37616">
                  <c:v>77.88</c:v>
                </c:pt>
                <c:pt idx="37617">
                  <c:v>79.5</c:v>
                </c:pt>
                <c:pt idx="37618">
                  <c:v>77.88</c:v>
                </c:pt>
                <c:pt idx="37619">
                  <c:v>77.88</c:v>
                </c:pt>
                <c:pt idx="37620">
                  <c:v>77.88</c:v>
                </c:pt>
                <c:pt idx="37621">
                  <c:v>27.15</c:v>
                </c:pt>
                <c:pt idx="37622">
                  <c:v>27.15</c:v>
                </c:pt>
                <c:pt idx="37623">
                  <c:v>27.15</c:v>
                </c:pt>
                <c:pt idx="37624">
                  <c:v>27.15</c:v>
                </c:pt>
                <c:pt idx="37625">
                  <c:v>30</c:v>
                </c:pt>
                <c:pt idx="37626">
                  <c:v>65</c:v>
                </c:pt>
                <c:pt idx="37627">
                  <c:v>7.5149599999999994</c:v>
                </c:pt>
                <c:pt idx="37628">
                  <c:v>64.900000000000006</c:v>
                </c:pt>
                <c:pt idx="37629">
                  <c:v>36.33</c:v>
                </c:pt>
                <c:pt idx="37630">
                  <c:v>39.86</c:v>
                </c:pt>
                <c:pt idx="37631">
                  <c:v>25.88</c:v>
                </c:pt>
                <c:pt idx="37632">
                  <c:v>31.95</c:v>
                </c:pt>
                <c:pt idx="37633">
                  <c:v>32.189920000000001</c:v>
                </c:pt>
                <c:pt idx="37634">
                  <c:v>30.55</c:v>
                </c:pt>
                <c:pt idx="37635">
                  <c:v>20.260000000000002</c:v>
                </c:pt>
                <c:pt idx="37636">
                  <c:v>30.072559999999999</c:v>
                </c:pt>
                <c:pt idx="37637">
                  <c:v>30</c:v>
                </c:pt>
                <c:pt idx="37638">
                  <c:v>65</c:v>
                </c:pt>
                <c:pt idx="37639">
                  <c:v>26.89</c:v>
                </c:pt>
                <c:pt idx="37640">
                  <c:v>65</c:v>
                </c:pt>
                <c:pt idx="37641">
                  <c:v>65</c:v>
                </c:pt>
                <c:pt idx="37642">
                  <c:v>65</c:v>
                </c:pt>
                <c:pt idx="37643">
                  <c:v>65</c:v>
                </c:pt>
                <c:pt idx="37644">
                  <c:v>35.06</c:v>
                </c:pt>
                <c:pt idx="37645">
                  <c:v>30</c:v>
                </c:pt>
                <c:pt idx="37646">
                  <c:v>60</c:v>
                </c:pt>
                <c:pt idx="37647">
                  <c:v>37.5</c:v>
                </c:pt>
                <c:pt idx="37648">
                  <c:v>8</c:v>
                </c:pt>
                <c:pt idx="37649">
                  <c:v>9.9228700000000014</c:v>
                </c:pt>
                <c:pt idx="37650">
                  <c:v>35.43</c:v>
                </c:pt>
                <c:pt idx="37651">
                  <c:v>7</c:v>
                </c:pt>
                <c:pt idx="37652">
                  <c:v>0</c:v>
                </c:pt>
                <c:pt idx="37653">
                  <c:v>-60</c:v>
                </c:pt>
                <c:pt idx="37654">
                  <c:v>6.5</c:v>
                </c:pt>
                <c:pt idx="37655">
                  <c:v>33.56</c:v>
                </c:pt>
                <c:pt idx="37656">
                  <c:v>64.95</c:v>
                </c:pt>
                <c:pt idx="37657">
                  <c:v>64.900000000000006</c:v>
                </c:pt>
                <c:pt idx="37658">
                  <c:v>64.900000000000006</c:v>
                </c:pt>
                <c:pt idx="37659">
                  <c:v>64.900000000000006</c:v>
                </c:pt>
                <c:pt idx="37660">
                  <c:v>64.89</c:v>
                </c:pt>
                <c:pt idx="37661">
                  <c:v>64.89</c:v>
                </c:pt>
                <c:pt idx="37662">
                  <c:v>16</c:v>
                </c:pt>
                <c:pt idx="37663">
                  <c:v>7.1</c:v>
                </c:pt>
                <c:pt idx="37664">
                  <c:v>7.05</c:v>
                </c:pt>
                <c:pt idx="37665">
                  <c:v>23</c:v>
                </c:pt>
                <c:pt idx="37666">
                  <c:v>64.89</c:v>
                </c:pt>
                <c:pt idx="37667">
                  <c:v>67.400000000000006</c:v>
                </c:pt>
                <c:pt idx="37668">
                  <c:v>67.400000000000006</c:v>
                </c:pt>
                <c:pt idx="37669">
                  <c:v>66.25</c:v>
                </c:pt>
                <c:pt idx="37670">
                  <c:v>30</c:v>
                </c:pt>
                <c:pt idx="37671">
                  <c:v>23</c:v>
                </c:pt>
                <c:pt idx="37672">
                  <c:v>65</c:v>
                </c:pt>
                <c:pt idx="37673">
                  <c:v>65</c:v>
                </c:pt>
                <c:pt idx="37674">
                  <c:v>65.5</c:v>
                </c:pt>
                <c:pt idx="37675">
                  <c:v>38</c:v>
                </c:pt>
                <c:pt idx="37676">
                  <c:v>33.61</c:v>
                </c:pt>
                <c:pt idx="37677">
                  <c:v>8.5</c:v>
                </c:pt>
                <c:pt idx="37678">
                  <c:v>8</c:v>
                </c:pt>
                <c:pt idx="37679">
                  <c:v>7</c:v>
                </c:pt>
                <c:pt idx="37680">
                  <c:v>0.05</c:v>
                </c:pt>
                <c:pt idx="37681">
                  <c:v>0.01</c:v>
                </c:pt>
                <c:pt idx="37682">
                  <c:v>7.81</c:v>
                </c:pt>
                <c:pt idx="37683">
                  <c:v>-3.17</c:v>
                </c:pt>
                <c:pt idx="37684">
                  <c:v>1.1000000000000001</c:v>
                </c:pt>
                <c:pt idx="37685">
                  <c:v>3.92</c:v>
                </c:pt>
                <c:pt idx="37686">
                  <c:v>-0.76</c:v>
                </c:pt>
                <c:pt idx="37687">
                  <c:v>-1.77</c:v>
                </c:pt>
                <c:pt idx="37688">
                  <c:v>38</c:v>
                </c:pt>
                <c:pt idx="37689">
                  <c:v>2.21</c:v>
                </c:pt>
                <c:pt idx="37690">
                  <c:v>15.85</c:v>
                </c:pt>
                <c:pt idx="37691">
                  <c:v>23.09</c:v>
                </c:pt>
                <c:pt idx="37692">
                  <c:v>8.5</c:v>
                </c:pt>
                <c:pt idx="37693">
                  <c:v>43.96</c:v>
                </c:pt>
                <c:pt idx="37694">
                  <c:v>32.409999999999997</c:v>
                </c:pt>
                <c:pt idx="37695">
                  <c:v>52.7</c:v>
                </c:pt>
                <c:pt idx="37696">
                  <c:v>47</c:v>
                </c:pt>
                <c:pt idx="37697">
                  <c:v>35.07</c:v>
                </c:pt>
                <c:pt idx="37698">
                  <c:v>0</c:v>
                </c:pt>
                <c:pt idx="37699">
                  <c:v>23</c:v>
                </c:pt>
                <c:pt idx="37700">
                  <c:v>9</c:v>
                </c:pt>
                <c:pt idx="37701">
                  <c:v>8.5</c:v>
                </c:pt>
                <c:pt idx="37702">
                  <c:v>25.46</c:v>
                </c:pt>
                <c:pt idx="37703">
                  <c:v>64.5</c:v>
                </c:pt>
                <c:pt idx="37704">
                  <c:v>64.5</c:v>
                </c:pt>
                <c:pt idx="37705">
                  <c:v>64.5</c:v>
                </c:pt>
                <c:pt idx="37706">
                  <c:v>64.5</c:v>
                </c:pt>
                <c:pt idx="37707">
                  <c:v>64.5</c:v>
                </c:pt>
                <c:pt idx="37708">
                  <c:v>64.5</c:v>
                </c:pt>
                <c:pt idx="37709">
                  <c:v>64.5</c:v>
                </c:pt>
                <c:pt idx="37710">
                  <c:v>64.5</c:v>
                </c:pt>
                <c:pt idx="37711">
                  <c:v>64.5</c:v>
                </c:pt>
                <c:pt idx="37712">
                  <c:v>15.1</c:v>
                </c:pt>
                <c:pt idx="37713">
                  <c:v>29.25</c:v>
                </c:pt>
                <c:pt idx="37714">
                  <c:v>32.592770000000002</c:v>
                </c:pt>
                <c:pt idx="37715">
                  <c:v>68.5</c:v>
                </c:pt>
                <c:pt idx="37716">
                  <c:v>68.5</c:v>
                </c:pt>
                <c:pt idx="37717">
                  <c:v>25.2</c:v>
                </c:pt>
                <c:pt idx="37718">
                  <c:v>26.11</c:v>
                </c:pt>
                <c:pt idx="37719">
                  <c:v>26.2</c:v>
                </c:pt>
                <c:pt idx="37720">
                  <c:v>68</c:v>
                </c:pt>
                <c:pt idx="37721">
                  <c:v>68</c:v>
                </c:pt>
                <c:pt idx="37722">
                  <c:v>64.3</c:v>
                </c:pt>
                <c:pt idx="37723">
                  <c:v>31.21</c:v>
                </c:pt>
                <c:pt idx="37724">
                  <c:v>27.01004</c:v>
                </c:pt>
                <c:pt idx="37725">
                  <c:v>27.01004</c:v>
                </c:pt>
                <c:pt idx="37726">
                  <c:v>64</c:v>
                </c:pt>
                <c:pt idx="37727">
                  <c:v>27.71</c:v>
                </c:pt>
                <c:pt idx="37728">
                  <c:v>26.2</c:v>
                </c:pt>
                <c:pt idx="37729">
                  <c:v>27.29</c:v>
                </c:pt>
                <c:pt idx="37730">
                  <c:v>25.34</c:v>
                </c:pt>
                <c:pt idx="37731">
                  <c:v>23.85</c:v>
                </c:pt>
                <c:pt idx="37732">
                  <c:v>22.556560000000001</c:v>
                </c:pt>
                <c:pt idx="37733">
                  <c:v>8.5</c:v>
                </c:pt>
                <c:pt idx="37734">
                  <c:v>26.04</c:v>
                </c:pt>
                <c:pt idx="37735">
                  <c:v>27.43</c:v>
                </c:pt>
                <c:pt idx="37736">
                  <c:v>63.85</c:v>
                </c:pt>
                <c:pt idx="37737">
                  <c:v>63.85</c:v>
                </c:pt>
                <c:pt idx="37738">
                  <c:v>63.85</c:v>
                </c:pt>
                <c:pt idx="37739">
                  <c:v>63.85</c:v>
                </c:pt>
                <c:pt idx="37740">
                  <c:v>63.85</c:v>
                </c:pt>
                <c:pt idx="37741">
                  <c:v>30</c:v>
                </c:pt>
                <c:pt idx="37742">
                  <c:v>64.95</c:v>
                </c:pt>
                <c:pt idx="37743">
                  <c:v>49</c:v>
                </c:pt>
                <c:pt idx="37744">
                  <c:v>66.95</c:v>
                </c:pt>
                <c:pt idx="37745">
                  <c:v>66.95</c:v>
                </c:pt>
                <c:pt idx="37746">
                  <c:v>67</c:v>
                </c:pt>
                <c:pt idx="37747">
                  <c:v>67</c:v>
                </c:pt>
                <c:pt idx="37748">
                  <c:v>66.5</c:v>
                </c:pt>
                <c:pt idx="37749">
                  <c:v>9</c:v>
                </c:pt>
                <c:pt idx="37750">
                  <c:v>7</c:v>
                </c:pt>
                <c:pt idx="37751">
                  <c:v>10</c:v>
                </c:pt>
                <c:pt idx="37752">
                  <c:v>8</c:v>
                </c:pt>
                <c:pt idx="37753">
                  <c:v>8</c:v>
                </c:pt>
                <c:pt idx="37754">
                  <c:v>25</c:v>
                </c:pt>
                <c:pt idx="37755">
                  <c:v>25</c:v>
                </c:pt>
                <c:pt idx="37756">
                  <c:v>25</c:v>
                </c:pt>
                <c:pt idx="37757">
                  <c:v>25</c:v>
                </c:pt>
                <c:pt idx="37758">
                  <c:v>10</c:v>
                </c:pt>
                <c:pt idx="37759">
                  <c:v>0</c:v>
                </c:pt>
                <c:pt idx="37760">
                  <c:v>0</c:v>
                </c:pt>
                <c:pt idx="37761">
                  <c:v>29.908059999999999</c:v>
                </c:pt>
                <c:pt idx="37762">
                  <c:v>55</c:v>
                </c:pt>
                <c:pt idx="37763">
                  <c:v>76</c:v>
                </c:pt>
                <c:pt idx="37764">
                  <c:v>77</c:v>
                </c:pt>
                <c:pt idx="37765">
                  <c:v>76</c:v>
                </c:pt>
                <c:pt idx="37766">
                  <c:v>76</c:v>
                </c:pt>
                <c:pt idx="37767">
                  <c:v>76</c:v>
                </c:pt>
                <c:pt idx="37768">
                  <c:v>64.95</c:v>
                </c:pt>
                <c:pt idx="37769">
                  <c:v>28.65</c:v>
                </c:pt>
                <c:pt idx="37770">
                  <c:v>29</c:v>
                </c:pt>
                <c:pt idx="37771">
                  <c:v>29</c:v>
                </c:pt>
                <c:pt idx="37772">
                  <c:v>29</c:v>
                </c:pt>
                <c:pt idx="37773">
                  <c:v>36.61</c:v>
                </c:pt>
                <c:pt idx="37774">
                  <c:v>63.5</c:v>
                </c:pt>
                <c:pt idx="37775">
                  <c:v>37.14</c:v>
                </c:pt>
                <c:pt idx="37776">
                  <c:v>34.79</c:v>
                </c:pt>
                <c:pt idx="37777">
                  <c:v>36</c:v>
                </c:pt>
                <c:pt idx="37778">
                  <c:v>36</c:v>
                </c:pt>
                <c:pt idx="37779">
                  <c:v>36</c:v>
                </c:pt>
                <c:pt idx="37780">
                  <c:v>36</c:v>
                </c:pt>
                <c:pt idx="37781">
                  <c:v>62.3</c:v>
                </c:pt>
                <c:pt idx="37782">
                  <c:v>62.3</c:v>
                </c:pt>
                <c:pt idx="37783">
                  <c:v>62.3</c:v>
                </c:pt>
                <c:pt idx="37784">
                  <c:v>36</c:v>
                </c:pt>
                <c:pt idx="37785">
                  <c:v>35.590000000000003</c:v>
                </c:pt>
                <c:pt idx="37786">
                  <c:v>10.1</c:v>
                </c:pt>
                <c:pt idx="37787">
                  <c:v>10.1</c:v>
                </c:pt>
                <c:pt idx="37788">
                  <c:v>65</c:v>
                </c:pt>
                <c:pt idx="37789">
                  <c:v>55</c:v>
                </c:pt>
                <c:pt idx="37790">
                  <c:v>24</c:v>
                </c:pt>
                <c:pt idx="37791">
                  <c:v>65.5</c:v>
                </c:pt>
                <c:pt idx="37792">
                  <c:v>65.5</c:v>
                </c:pt>
                <c:pt idx="37793">
                  <c:v>65.5</c:v>
                </c:pt>
                <c:pt idx="37794">
                  <c:v>65.5</c:v>
                </c:pt>
                <c:pt idx="37795">
                  <c:v>30</c:v>
                </c:pt>
                <c:pt idx="37796">
                  <c:v>29.75</c:v>
                </c:pt>
                <c:pt idx="37797">
                  <c:v>29.75</c:v>
                </c:pt>
                <c:pt idx="37798">
                  <c:v>29.81</c:v>
                </c:pt>
                <c:pt idx="37799">
                  <c:v>29.5</c:v>
                </c:pt>
                <c:pt idx="37800">
                  <c:v>29.92</c:v>
                </c:pt>
                <c:pt idx="37801">
                  <c:v>30.05</c:v>
                </c:pt>
                <c:pt idx="37802">
                  <c:v>30.11</c:v>
                </c:pt>
                <c:pt idx="37803">
                  <c:v>30.25</c:v>
                </c:pt>
                <c:pt idx="37804">
                  <c:v>30.1</c:v>
                </c:pt>
                <c:pt idx="37805">
                  <c:v>30.1</c:v>
                </c:pt>
                <c:pt idx="37806">
                  <c:v>4.55</c:v>
                </c:pt>
                <c:pt idx="37807">
                  <c:v>4.55</c:v>
                </c:pt>
                <c:pt idx="37808">
                  <c:v>4.55</c:v>
                </c:pt>
                <c:pt idx="37809">
                  <c:v>31.5</c:v>
                </c:pt>
                <c:pt idx="37810">
                  <c:v>7.1</c:v>
                </c:pt>
                <c:pt idx="37811">
                  <c:v>31.65</c:v>
                </c:pt>
                <c:pt idx="37812">
                  <c:v>74</c:v>
                </c:pt>
                <c:pt idx="37813">
                  <c:v>74</c:v>
                </c:pt>
                <c:pt idx="37814">
                  <c:v>70</c:v>
                </c:pt>
                <c:pt idx="37815">
                  <c:v>63</c:v>
                </c:pt>
                <c:pt idx="37816">
                  <c:v>33.049999999999997</c:v>
                </c:pt>
                <c:pt idx="37817">
                  <c:v>64.95</c:v>
                </c:pt>
                <c:pt idx="37818">
                  <c:v>63.5</c:v>
                </c:pt>
                <c:pt idx="37819">
                  <c:v>63.5</c:v>
                </c:pt>
                <c:pt idx="37820">
                  <c:v>62.45</c:v>
                </c:pt>
                <c:pt idx="37821">
                  <c:v>62.2</c:v>
                </c:pt>
                <c:pt idx="37822">
                  <c:v>61.9</c:v>
                </c:pt>
                <c:pt idx="37823">
                  <c:v>60.5</c:v>
                </c:pt>
                <c:pt idx="37824">
                  <c:v>61.85</c:v>
                </c:pt>
                <c:pt idx="37825">
                  <c:v>61.85</c:v>
                </c:pt>
                <c:pt idx="37826">
                  <c:v>61.85</c:v>
                </c:pt>
                <c:pt idx="37827">
                  <c:v>60.5</c:v>
                </c:pt>
                <c:pt idx="37828">
                  <c:v>60.4</c:v>
                </c:pt>
                <c:pt idx="37829">
                  <c:v>60</c:v>
                </c:pt>
                <c:pt idx="37830">
                  <c:v>33.6</c:v>
                </c:pt>
                <c:pt idx="37831">
                  <c:v>33.03828</c:v>
                </c:pt>
                <c:pt idx="37832">
                  <c:v>33.15</c:v>
                </c:pt>
                <c:pt idx="37833">
                  <c:v>33.5</c:v>
                </c:pt>
                <c:pt idx="37834">
                  <c:v>59.95</c:v>
                </c:pt>
                <c:pt idx="37835">
                  <c:v>60</c:v>
                </c:pt>
                <c:pt idx="37836">
                  <c:v>60.5</c:v>
                </c:pt>
                <c:pt idx="37837">
                  <c:v>60.5</c:v>
                </c:pt>
                <c:pt idx="37838">
                  <c:v>63.9</c:v>
                </c:pt>
                <c:pt idx="37839">
                  <c:v>63.9</c:v>
                </c:pt>
                <c:pt idx="37840">
                  <c:v>30.5</c:v>
                </c:pt>
                <c:pt idx="37841">
                  <c:v>30.5</c:v>
                </c:pt>
                <c:pt idx="37842">
                  <c:v>65.5</c:v>
                </c:pt>
                <c:pt idx="37843">
                  <c:v>31.25</c:v>
                </c:pt>
                <c:pt idx="37844">
                  <c:v>30.15</c:v>
                </c:pt>
                <c:pt idx="37845">
                  <c:v>30.15</c:v>
                </c:pt>
                <c:pt idx="37846">
                  <c:v>30.15</c:v>
                </c:pt>
                <c:pt idx="37847">
                  <c:v>31</c:v>
                </c:pt>
                <c:pt idx="37848">
                  <c:v>31.25</c:v>
                </c:pt>
                <c:pt idx="37849">
                  <c:v>31.35</c:v>
                </c:pt>
                <c:pt idx="37850">
                  <c:v>30.55</c:v>
                </c:pt>
                <c:pt idx="37851">
                  <c:v>30.55</c:v>
                </c:pt>
                <c:pt idx="37852">
                  <c:v>31.25</c:v>
                </c:pt>
                <c:pt idx="37853">
                  <c:v>31.3</c:v>
                </c:pt>
                <c:pt idx="37854">
                  <c:v>31.5</c:v>
                </c:pt>
                <c:pt idx="37855">
                  <c:v>31.75</c:v>
                </c:pt>
                <c:pt idx="37856">
                  <c:v>31.75</c:v>
                </c:pt>
                <c:pt idx="37857">
                  <c:v>32.200000000000003</c:v>
                </c:pt>
                <c:pt idx="37858">
                  <c:v>32.300000000000011</c:v>
                </c:pt>
                <c:pt idx="37859">
                  <c:v>95.54</c:v>
                </c:pt>
                <c:pt idx="37860">
                  <c:v>179.04</c:v>
                </c:pt>
                <c:pt idx="37861">
                  <c:v>179.04</c:v>
                </c:pt>
                <c:pt idx="37862">
                  <c:v>98.54</c:v>
                </c:pt>
                <c:pt idx="37863">
                  <c:v>95.54</c:v>
                </c:pt>
                <c:pt idx="37864">
                  <c:v>84</c:v>
                </c:pt>
                <c:pt idx="37865">
                  <c:v>80</c:v>
                </c:pt>
                <c:pt idx="37866">
                  <c:v>63.95</c:v>
                </c:pt>
                <c:pt idx="37867">
                  <c:v>63.5</c:v>
                </c:pt>
                <c:pt idx="37868">
                  <c:v>63.5</c:v>
                </c:pt>
                <c:pt idx="37869">
                  <c:v>63</c:v>
                </c:pt>
                <c:pt idx="37870">
                  <c:v>63</c:v>
                </c:pt>
                <c:pt idx="37871">
                  <c:v>62.9</c:v>
                </c:pt>
                <c:pt idx="37872">
                  <c:v>33.65</c:v>
                </c:pt>
                <c:pt idx="37873">
                  <c:v>62.7</c:v>
                </c:pt>
                <c:pt idx="37874">
                  <c:v>34.1</c:v>
                </c:pt>
                <c:pt idx="37875">
                  <c:v>33.5</c:v>
                </c:pt>
                <c:pt idx="37876">
                  <c:v>35.049999999999997</c:v>
                </c:pt>
                <c:pt idx="37877">
                  <c:v>35.049999999999997</c:v>
                </c:pt>
                <c:pt idx="37878">
                  <c:v>59.95</c:v>
                </c:pt>
                <c:pt idx="37879">
                  <c:v>35.049999999999997</c:v>
                </c:pt>
                <c:pt idx="37880">
                  <c:v>32.6</c:v>
                </c:pt>
                <c:pt idx="37881">
                  <c:v>32.6</c:v>
                </c:pt>
                <c:pt idx="37882">
                  <c:v>32.6</c:v>
                </c:pt>
                <c:pt idx="37883">
                  <c:v>58</c:v>
                </c:pt>
                <c:pt idx="37884">
                  <c:v>58</c:v>
                </c:pt>
                <c:pt idx="37885">
                  <c:v>33.36</c:v>
                </c:pt>
                <c:pt idx="37886">
                  <c:v>58</c:v>
                </c:pt>
                <c:pt idx="37887">
                  <c:v>58</c:v>
                </c:pt>
                <c:pt idx="37888">
                  <c:v>61.95</c:v>
                </c:pt>
                <c:pt idx="37889">
                  <c:v>61.95</c:v>
                </c:pt>
                <c:pt idx="37890">
                  <c:v>61.95</c:v>
                </c:pt>
                <c:pt idx="37891">
                  <c:v>61.95</c:v>
                </c:pt>
                <c:pt idx="37892">
                  <c:v>36.65</c:v>
                </c:pt>
                <c:pt idx="37893">
                  <c:v>36.65</c:v>
                </c:pt>
                <c:pt idx="37894">
                  <c:v>36.549999999999997</c:v>
                </c:pt>
                <c:pt idx="37895">
                  <c:v>36.549999999999997</c:v>
                </c:pt>
                <c:pt idx="37896">
                  <c:v>36.65</c:v>
                </c:pt>
                <c:pt idx="37897">
                  <c:v>36.65</c:v>
                </c:pt>
                <c:pt idx="37898">
                  <c:v>36.65</c:v>
                </c:pt>
                <c:pt idx="37899">
                  <c:v>36.65</c:v>
                </c:pt>
                <c:pt idx="37900">
                  <c:v>36.65</c:v>
                </c:pt>
                <c:pt idx="37901">
                  <c:v>36.5</c:v>
                </c:pt>
                <c:pt idx="37902">
                  <c:v>36.65</c:v>
                </c:pt>
                <c:pt idx="37903">
                  <c:v>36.65</c:v>
                </c:pt>
                <c:pt idx="37904">
                  <c:v>36.76</c:v>
                </c:pt>
                <c:pt idx="37905">
                  <c:v>84.940209999999993</c:v>
                </c:pt>
                <c:pt idx="37906">
                  <c:v>87.31</c:v>
                </c:pt>
                <c:pt idx="37907">
                  <c:v>36.76</c:v>
                </c:pt>
                <c:pt idx="37908">
                  <c:v>132.04</c:v>
                </c:pt>
                <c:pt idx="37909">
                  <c:v>38.1</c:v>
                </c:pt>
                <c:pt idx="37910">
                  <c:v>37.300000000000011</c:v>
                </c:pt>
                <c:pt idx="37911">
                  <c:v>37.200000000000003</c:v>
                </c:pt>
                <c:pt idx="37912">
                  <c:v>37.300000000000011</c:v>
                </c:pt>
                <c:pt idx="37913">
                  <c:v>37.300000000000011</c:v>
                </c:pt>
                <c:pt idx="37914">
                  <c:v>37.282550000000001</c:v>
                </c:pt>
                <c:pt idx="37915">
                  <c:v>37.300000000000011</c:v>
                </c:pt>
                <c:pt idx="37916">
                  <c:v>37.35</c:v>
                </c:pt>
                <c:pt idx="37917">
                  <c:v>61</c:v>
                </c:pt>
                <c:pt idx="37918">
                  <c:v>37.96</c:v>
                </c:pt>
                <c:pt idx="37919">
                  <c:v>62</c:v>
                </c:pt>
                <c:pt idx="37920">
                  <c:v>62</c:v>
                </c:pt>
                <c:pt idx="37921">
                  <c:v>37.549999999999997</c:v>
                </c:pt>
                <c:pt idx="37922">
                  <c:v>38</c:v>
                </c:pt>
                <c:pt idx="37923">
                  <c:v>38</c:v>
                </c:pt>
                <c:pt idx="37924">
                  <c:v>38</c:v>
                </c:pt>
                <c:pt idx="37925">
                  <c:v>38.5</c:v>
                </c:pt>
                <c:pt idx="37926">
                  <c:v>38.200000000000003</c:v>
                </c:pt>
                <c:pt idx="37927">
                  <c:v>59.45</c:v>
                </c:pt>
                <c:pt idx="37928">
                  <c:v>59.45</c:v>
                </c:pt>
                <c:pt idx="37929">
                  <c:v>59.9</c:v>
                </c:pt>
                <c:pt idx="37930">
                  <c:v>79.900059999999996</c:v>
                </c:pt>
                <c:pt idx="37931">
                  <c:v>63</c:v>
                </c:pt>
                <c:pt idx="37932">
                  <c:v>79.900000000000006</c:v>
                </c:pt>
                <c:pt idx="37933">
                  <c:v>63</c:v>
                </c:pt>
                <c:pt idx="37934">
                  <c:v>84.9</c:v>
                </c:pt>
                <c:pt idx="37935">
                  <c:v>90</c:v>
                </c:pt>
                <c:pt idx="37936">
                  <c:v>90</c:v>
                </c:pt>
                <c:pt idx="37937">
                  <c:v>89.95</c:v>
                </c:pt>
                <c:pt idx="37938">
                  <c:v>89.95</c:v>
                </c:pt>
                <c:pt idx="37939">
                  <c:v>89.5</c:v>
                </c:pt>
                <c:pt idx="37940">
                  <c:v>89.95</c:v>
                </c:pt>
                <c:pt idx="37941">
                  <c:v>89.95</c:v>
                </c:pt>
                <c:pt idx="37942">
                  <c:v>89.98</c:v>
                </c:pt>
                <c:pt idx="37943">
                  <c:v>39.5</c:v>
                </c:pt>
                <c:pt idx="37944">
                  <c:v>79.899959999999993</c:v>
                </c:pt>
                <c:pt idx="37945">
                  <c:v>40.5</c:v>
                </c:pt>
                <c:pt idx="37946">
                  <c:v>74</c:v>
                </c:pt>
                <c:pt idx="37947">
                  <c:v>39.5</c:v>
                </c:pt>
                <c:pt idx="37948">
                  <c:v>0</c:v>
                </c:pt>
                <c:pt idx="37949">
                  <c:v>0</c:v>
                </c:pt>
                <c:pt idx="37950">
                  <c:v>58.5</c:v>
                </c:pt>
                <c:pt idx="37951">
                  <c:v>40.4</c:v>
                </c:pt>
                <c:pt idx="37952">
                  <c:v>59.45</c:v>
                </c:pt>
                <c:pt idx="37953">
                  <c:v>40.5</c:v>
                </c:pt>
                <c:pt idx="37954">
                  <c:v>40.5</c:v>
                </c:pt>
                <c:pt idx="37955">
                  <c:v>40.5</c:v>
                </c:pt>
                <c:pt idx="37956">
                  <c:v>345</c:v>
                </c:pt>
                <c:pt idx="37957">
                  <c:v>79</c:v>
                </c:pt>
                <c:pt idx="37958">
                  <c:v>41.76</c:v>
                </c:pt>
                <c:pt idx="37959">
                  <c:v>41.71</c:v>
                </c:pt>
                <c:pt idx="37960">
                  <c:v>42.05</c:v>
                </c:pt>
                <c:pt idx="37961">
                  <c:v>42.05</c:v>
                </c:pt>
                <c:pt idx="37962">
                  <c:v>62</c:v>
                </c:pt>
                <c:pt idx="37963">
                  <c:v>42.05</c:v>
                </c:pt>
                <c:pt idx="37964">
                  <c:v>42.05</c:v>
                </c:pt>
                <c:pt idx="37965">
                  <c:v>41.83</c:v>
                </c:pt>
                <c:pt idx="37966">
                  <c:v>42.05</c:v>
                </c:pt>
                <c:pt idx="37967">
                  <c:v>40.6</c:v>
                </c:pt>
                <c:pt idx="37968">
                  <c:v>40.6</c:v>
                </c:pt>
                <c:pt idx="37969">
                  <c:v>58.5</c:v>
                </c:pt>
                <c:pt idx="37970">
                  <c:v>42</c:v>
                </c:pt>
                <c:pt idx="37971">
                  <c:v>35</c:v>
                </c:pt>
                <c:pt idx="37972">
                  <c:v>40.700000000000003</c:v>
                </c:pt>
                <c:pt idx="37973">
                  <c:v>42</c:v>
                </c:pt>
                <c:pt idx="37974">
                  <c:v>43.59</c:v>
                </c:pt>
                <c:pt idx="37975">
                  <c:v>40.880000000000003</c:v>
                </c:pt>
                <c:pt idx="37976">
                  <c:v>42.21</c:v>
                </c:pt>
                <c:pt idx="37977">
                  <c:v>10</c:v>
                </c:pt>
                <c:pt idx="37978">
                  <c:v>10</c:v>
                </c:pt>
                <c:pt idx="37979">
                  <c:v>40.405720000000002</c:v>
                </c:pt>
                <c:pt idx="37980">
                  <c:v>57.5</c:v>
                </c:pt>
                <c:pt idx="37981">
                  <c:v>89</c:v>
                </c:pt>
                <c:pt idx="37982">
                  <c:v>95</c:v>
                </c:pt>
                <c:pt idx="37983">
                  <c:v>89.5</c:v>
                </c:pt>
                <c:pt idx="37984">
                  <c:v>91.9</c:v>
                </c:pt>
                <c:pt idx="37985">
                  <c:v>100</c:v>
                </c:pt>
                <c:pt idx="37986">
                  <c:v>100</c:v>
                </c:pt>
                <c:pt idx="37987">
                  <c:v>121</c:v>
                </c:pt>
                <c:pt idx="37988">
                  <c:v>100</c:v>
                </c:pt>
                <c:pt idx="37989">
                  <c:v>100</c:v>
                </c:pt>
                <c:pt idx="37990">
                  <c:v>114.95</c:v>
                </c:pt>
                <c:pt idx="37991">
                  <c:v>117</c:v>
                </c:pt>
                <c:pt idx="37992">
                  <c:v>118</c:v>
                </c:pt>
                <c:pt idx="37993">
                  <c:v>113</c:v>
                </c:pt>
                <c:pt idx="37994">
                  <c:v>100</c:v>
                </c:pt>
                <c:pt idx="37995">
                  <c:v>42.298180000000002</c:v>
                </c:pt>
                <c:pt idx="37996">
                  <c:v>100</c:v>
                </c:pt>
                <c:pt idx="37997">
                  <c:v>100</c:v>
                </c:pt>
                <c:pt idx="37998">
                  <c:v>42.75</c:v>
                </c:pt>
                <c:pt idx="37999">
                  <c:v>42.51</c:v>
                </c:pt>
                <c:pt idx="38000">
                  <c:v>42.51</c:v>
                </c:pt>
                <c:pt idx="38001">
                  <c:v>43</c:v>
                </c:pt>
                <c:pt idx="38002">
                  <c:v>42.51</c:v>
                </c:pt>
                <c:pt idx="38003">
                  <c:v>43.1</c:v>
                </c:pt>
                <c:pt idx="38004">
                  <c:v>620.27</c:v>
                </c:pt>
                <c:pt idx="38005">
                  <c:v>43.5</c:v>
                </c:pt>
                <c:pt idx="38006">
                  <c:v>43.05</c:v>
                </c:pt>
                <c:pt idx="38007">
                  <c:v>43.05</c:v>
                </c:pt>
                <c:pt idx="38008">
                  <c:v>43.05</c:v>
                </c:pt>
                <c:pt idx="38009">
                  <c:v>43.05</c:v>
                </c:pt>
                <c:pt idx="38010">
                  <c:v>43.05</c:v>
                </c:pt>
                <c:pt idx="38011">
                  <c:v>60</c:v>
                </c:pt>
                <c:pt idx="38012">
                  <c:v>57.5</c:v>
                </c:pt>
                <c:pt idx="38013">
                  <c:v>43.5</c:v>
                </c:pt>
                <c:pt idx="38014">
                  <c:v>57.5</c:v>
                </c:pt>
                <c:pt idx="38015">
                  <c:v>57.5</c:v>
                </c:pt>
                <c:pt idx="38016">
                  <c:v>59</c:v>
                </c:pt>
                <c:pt idx="38017">
                  <c:v>59</c:v>
                </c:pt>
                <c:pt idx="38018">
                  <c:v>57.5</c:v>
                </c:pt>
                <c:pt idx="38019">
                  <c:v>57.5</c:v>
                </c:pt>
                <c:pt idx="38020">
                  <c:v>57.45</c:v>
                </c:pt>
                <c:pt idx="38021">
                  <c:v>57.25</c:v>
                </c:pt>
                <c:pt idx="38022">
                  <c:v>57.25</c:v>
                </c:pt>
                <c:pt idx="38023">
                  <c:v>57.25</c:v>
                </c:pt>
                <c:pt idx="38024">
                  <c:v>56.95</c:v>
                </c:pt>
                <c:pt idx="38025">
                  <c:v>56.95</c:v>
                </c:pt>
                <c:pt idx="38026">
                  <c:v>56.9</c:v>
                </c:pt>
                <c:pt idx="38027">
                  <c:v>56.8</c:v>
                </c:pt>
                <c:pt idx="38028">
                  <c:v>43.25</c:v>
                </c:pt>
                <c:pt idx="38029">
                  <c:v>0</c:v>
                </c:pt>
                <c:pt idx="38030">
                  <c:v>40</c:v>
                </c:pt>
                <c:pt idx="38031">
                  <c:v>42.2</c:v>
                </c:pt>
                <c:pt idx="38032">
                  <c:v>103.94</c:v>
                </c:pt>
                <c:pt idx="38033">
                  <c:v>110</c:v>
                </c:pt>
                <c:pt idx="38034">
                  <c:v>133.94999999999999</c:v>
                </c:pt>
                <c:pt idx="38035">
                  <c:v>134</c:v>
                </c:pt>
                <c:pt idx="38036">
                  <c:v>129</c:v>
                </c:pt>
                <c:pt idx="38037">
                  <c:v>129</c:v>
                </c:pt>
                <c:pt idx="38038">
                  <c:v>129.5</c:v>
                </c:pt>
                <c:pt idx="38039">
                  <c:v>129</c:v>
                </c:pt>
                <c:pt idx="38040">
                  <c:v>138</c:v>
                </c:pt>
                <c:pt idx="38041">
                  <c:v>134</c:v>
                </c:pt>
                <c:pt idx="38042">
                  <c:v>137</c:v>
                </c:pt>
                <c:pt idx="38043">
                  <c:v>134</c:v>
                </c:pt>
                <c:pt idx="38044">
                  <c:v>137</c:v>
                </c:pt>
                <c:pt idx="38045">
                  <c:v>169</c:v>
                </c:pt>
                <c:pt idx="38046">
                  <c:v>137</c:v>
                </c:pt>
                <c:pt idx="38047">
                  <c:v>200</c:v>
                </c:pt>
                <c:pt idx="38048">
                  <c:v>137.00012000000001</c:v>
                </c:pt>
                <c:pt idx="38049">
                  <c:v>165</c:v>
                </c:pt>
                <c:pt idx="38050">
                  <c:v>500</c:v>
                </c:pt>
                <c:pt idx="38051">
                  <c:v>900</c:v>
                </c:pt>
                <c:pt idx="38052">
                  <c:v>47.273510000000002</c:v>
                </c:pt>
                <c:pt idx="38053">
                  <c:v>42.2</c:v>
                </c:pt>
                <c:pt idx="38054">
                  <c:v>42.2</c:v>
                </c:pt>
                <c:pt idx="38055">
                  <c:v>200</c:v>
                </c:pt>
                <c:pt idx="38056">
                  <c:v>190</c:v>
                </c:pt>
                <c:pt idx="38057">
                  <c:v>134</c:v>
                </c:pt>
                <c:pt idx="38058">
                  <c:v>125</c:v>
                </c:pt>
                <c:pt idx="38059">
                  <c:v>75</c:v>
                </c:pt>
                <c:pt idx="38060">
                  <c:v>75</c:v>
                </c:pt>
                <c:pt idx="38061">
                  <c:v>68</c:v>
                </c:pt>
                <c:pt idx="38062">
                  <c:v>67</c:v>
                </c:pt>
                <c:pt idx="38063">
                  <c:v>67</c:v>
                </c:pt>
                <c:pt idx="38064">
                  <c:v>64.5</c:v>
                </c:pt>
                <c:pt idx="38065">
                  <c:v>65</c:v>
                </c:pt>
                <c:pt idx="38066">
                  <c:v>65</c:v>
                </c:pt>
                <c:pt idx="38067">
                  <c:v>65</c:v>
                </c:pt>
                <c:pt idx="38068">
                  <c:v>64</c:v>
                </c:pt>
                <c:pt idx="38069">
                  <c:v>57</c:v>
                </c:pt>
                <c:pt idx="38070">
                  <c:v>44.1</c:v>
                </c:pt>
                <c:pt idx="38071">
                  <c:v>44.1</c:v>
                </c:pt>
                <c:pt idx="38072">
                  <c:v>53.05</c:v>
                </c:pt>
                <c:pt idx="38073">
                  <c:v>56.5</c:v>
                </c:pt>
                <c:pt idx="38074">
                  <c:v>57</c:v>
                </c:pt>
                <c:pt idx="38075">
                  <c:v>65</c:v>
                </c:pt>
                <c:pt idx="38076">
                  <c:v>72</c:v>
                </c:pt>
                <c:pt idx="38077">
                  <c:v>65</c:v>
                </c:pt>
                <c:pt idx="38078">
                  <c:v>65</c:v>
                </c:pt>
                <c:pt idx="38079">
                  <c:v>78</c:v>
                </c:pt>
                <c:pt idx="38080">
                  <c:v>89.95</c:v>
                </c:pt>
                <c:pt idx="38081">
                  <c:v>89</c:v>
                </c:pt>
                <c:pt idx="38082">
                  <c:v>92</c:v>
                </c:pt>
                <c:pt idx="38083">
                  <c:v>92</c:v>
                </c:pt>
                <c:pt idx="38084">
                  <c:v>98</c:v>
                </c:pt>
                <c:pt idx="38085">
                  <c:v>44.55</c:v>
                </c:pt>
                <c:pt idx="38086">
                  <c:v>89</c:v>
                </c:pt>
                <c:pt idx="38087">
                  <c:v>89.000039999999998</c:v>
                </c:pt>
                <c:pt idx="38088">
                  <c:v>93</c:v>
                </c:pt>
                <c:pt idx="38089">
                  <c:v>45</c:v>
                </c:pt>
                <c:pt idx="38090">
                  <c:v>89</c:v>
                </c:pt>
                <c:pt idx="38091">
                  <c:v>89</c:v>
                </c:pt>
                <c:pt idx="38092">
                  <c:v>70</c:v>
                </c:pt>
                <c:pt idx="38093">
                  <c:v>85</c:v>
                </c:pt>
                <c:pt idx="38094">
                  <c:v>97</c:v>
                </c:pt>
                <c:pt idx="38095">
                  <c:v>85</c:v>
                </c:pt>
                <c:pt idx="38096">
                  <c:v>44.5</c:v>
                </c:pt>
                <c:pt idx="38097">
                  <c:v>44.5</c:v>
                </c:pt>
                <c:pt idx="38098">
                  <c:v>44.61</c:v>
                </c:pt>
                <c:pt idx="38099">
                  <c:v>44.61</c:v>
                </c:pt>
                <c:pt idx="38100">
                  <c:v>89.98</c:v>
                </c:pt>
                <c:pt idx="38101">
                  <c:v>99</c:v>
                </c:pt>
                <c:pt idx="38102">
                  <c:v>101</c:v>
                </c:pt>
                <c:pt idx="38103">
                  <c:v>44.61</c:v>
                </c:pt>
                <c:pt idx="38104">
                  <c:v>44.62</c:v>
                </c:pt>
                <c:pt idx="38105">
                  <c:v>44.61</c:v>
                </c:pt>
                <c:pt idx="38106">
                  <c:v>63.5</c:v>
                </c:pt>
                <c:pt idx="38107">
                  <c:v>41.55</c:v>
                </c:pt>
                <c:pt idx="38108">
                  <c:v>40.6</c:v>
                </c:pt>
                <c:pt idx="38109">
                  <c:v>40.6</c:v>
                </c:pt>
                <c:pt idx="38110">
                  <c:v>28</c:v>
                </c:pt>
                <c:pt idx="38111">
                  <c:v>39.300000000000011</c:v>
                </c:pt>
                <c:pt idx="38112">
                  <c:v>37.5</c:v>
                </c:pt>
                <c:pt idx="38113">
                  <c:v>41.55</c:v>
                </c:pt>
                <c:pt idx="38114">
                  <c:v>41.55</c:v>
                </c:pt>
                <c:pt idx="38115">
                  <c:v>41.55</c:v>
                </c:pt>
                <c:pt idx="38116">
                  <c:v>37.5</c:v>
                </c:pt>
                <c:pt idx="38117">
                  <c:v>20</c:v>
                </c:pt>
                <c:pt idx="38118">
                  <c:v>20</c:v>
                </c:pt>
                <c:pt idx="38119">
                  <c:v>7</c:v>
                </c:pt>
                <c:pt idx="38120">
                  <c:v>5.1278499999999987</c:v>
                </c:pt>
                <c:pt idx="38121">
                  <c:v>7</c:v>
                </c:pt>
                <c:pt idx="38122">
                  <c:v>35</c:v>
                </c:pt>
                <c:pt idx="38123">
                  <c:v>37.549999999999997</c:v>
                </c:pt>
                <c:pt idx="38124">
                  <c:v>41.6</c:v>
                </c:pt>
                <c:pt idx="38125">
                  <c:v>41.55</c:v>
                </c:pt>
                <c:pt idx="38126">
                  <c:v>40.6</c:v>
                </c:pt>
                <c:pt idx="38127">
                  <c:v>89</c:v>
                </c:pt>
                <c:pt idx="38128">
                  <c:v>89</c:v>
                </c:pt>
                <c:pt idx="38129">
                  <c:v>89.95</c:v>
                </c:pt>
                <c:pt idx="38130">
                  <c:v>42.5</c:v>
                </c:pt>
                <c:pt idx="38131">
                  <c:v>42.11</c:v>
                </c:pt>
                <c:pt idx="38132">
                  <c:v>42.550049999999999</c:v>
                </c:pt>
                <c:pt idx="38133">
                  <c:v>89</c:v>
                </c:pt>
                <c:pt idx="38134">
                  <c:v>99</c:v>
                </c:pt>
                <c:pt idx="38135">
                  <c:v>88.95</c:v>
                </c:pt>
                <c:pt idx="38136">
                  <c:v>89.94</c:v>
                </c:pt>
                <c:pt idx="38137">
                  <c:v>88.35</c:v>
                </c:pt>
                <c:pt idx="38138">
                  <c:v>42.85</c:v>
                </c:pt>
                <c:pt idx="38139">
                  <c:v>60</c:v>
                </c:pt>
                <c:pt idx="38140">
                  <c:v>43.25</c:v>
                </c:pt>
                <c:pt idx="38141">
                  <c:v>41.75</c:v>
                </c:pt>
                <c:pt idx="38142">
                  <c:v>44.75</c:v>
                </c:pt>
                <c:pt idx="38143">
                  <c:v>40</c:v>
                </c:pt>
                <c:pt idx="38144">
                  <c:v>40</c:v>
                </c:pt>
                <c:pt idx="38145">
                  <c:v>42.3</c:v>
                </c:pt>
                <c:pt idx="38146">
                  <c:v>4.55</c:v>
                </c:pt>
                <c:pt idx="38147">
                  <c:v>42.3</c:v>
                </c:pt>
                <c:pt idx="38148">
                  <c:v>42.6</c:v>
                </c:pt>
                <c:pt idx="38149">
                  <c:v>42.6</c:v>
                </c:pt>
                <c:pt idx="38150">
                  <c:v>90</c:v>
                </c:pt>
                <c:pt idx="38151">
                  <c:v>90</c:v>
                </c:pt>
                <c:pt idx="38152">
                  <c:v>42.75</c:v>
                </c:pt>
                <c:pt idx="38153">
                  <c:v>74</c:v>
                </c:pt>
                <c:pt idx="38154">
                  <c:v>72</c:v>
                </c:pt>
                <c:pt idx="38155">
                  <c:v>66.5</c:v>
                </c:pt>
                <c:pt idx="38156">
                  <c:v>70</c:v>
                </c:pt>
                <c:pt idx="38157">
                  <c:v>70</c:v>
                </c:pt>
                <c:pt idx="38158">
                  <c:v>42.8</c:v>
                </c:pt>
                <c:pt idx="38159">
                  <c:v>42.8</c:v>
                </c:pt>
                <c:pt idx="38160">
                  <c:v>42</c:v>
                </c:pt>
                <c:pt idx="38161">
                  <c:v>42.8</c:v>
                </c:pt>
                <c:pt idx="38162">
                  <c:v>42.6</c:v>
                </c:pt>
                <c:pt idx="38163">
                  <c:v>42.6</c:v>
                </c:pt>
                <c:pt idx="38164">
                  <c:v>56.9</c:v>
                </c:pt>
                <c:pt idx="38165">
                  <c:v>56.4</c:v>
                </c:pt>
                <c:pt idx="38166">
                  <c:v>55.95</c:v>
                </c:pt>
                <c:pt idx="38167">
                  <c:v>55.95</c:v>
                </c:pt>
                <c:pt idx="38168">
                  <c:v>55.95</c:v>
                </c:pt>
                <c:pt idx="38169">
                  <c:v>55.9</c:v>
                </c:pt>
                <c:pt idx="38170">
                  <c:v>55.95</c:v>
                </c:pt>
                <c:pt idx="38171">
                  <c:v>55.95</c:v>
                </c:pt>
                <c:pt idx="38172">
                  <c:v>55.9</c:v>
                </c:pt>
                <c:pt idx="38173">
                  <c:v>55.9</c:v>
                </c:pt>
                <c:pt idx="38174">
                  <c:v>66.5</c:v>
                </c:pt>
                <c:pt idx="38175">
                  <c:v>42.8</c:v>
                </c:pt>
                <c:pt idx="38176">
                  <c:v>42.6</c:v>
                </c:pt>
                <c:pt idx="38177">
                  <c:v>82.85</c:v>
                </c:pt>
                <c:pt idx="38178">
                  <c:v>88</c:v>
                </c:pt>
                <c:pt idx="38179">
                  <c:v>84</c:v>
                </c:pt>
                <c:pt idx="38180">
                  <c:v>84</c:v>
                </c:pt>
                <c:pt idx="38181">
                  <c:v>84</c:v>
                </c:pt>
                <c:pt idx="38182">
                  <c:v>88</c:v>
                </c:pt>
                <c:pt idx="38183">
                  <c:v>88</c:v>
                </c:pt>
                <c:pt idx="38184">
                  <c:v>88</c:v>
                </c:pt>
                <c:pt idx="38185">
                  <c:v>43.06</c:v>
                </c:pt>
                <c:pt idx="38186">
                  <c:v>43.06</c:v>
                </c:pt>
                <c:pt idx="38187">
                  <c:v>42.81</c:v>
                </c:pt>
                <c:pt idx="38188">
                  <c:v>42.81</c:v>
                </c:pt>
                <c:pt idx="38189">
                  <c:v>43.06</c:v>
                </c:pt>
                <c:pt idx="38190">
                  <c:v>43.06</c:v>
                </c:pt>
                <c:pt idx="38191">
                  <c:v>43.06</c:v>
                </c:pt>
                <c:pt idx="38192">
                  <c:v>43</c:v>
                </c:pt>
                <c:pt idx="38193">
                  <c:v>43</c:v>
                </c:pt>
                <c:pt idx="38194">
                  <c:v>43</c:v>
                </c:pt>
                <c:pt idx="38195">
                  <c:v>43</c:v>
                </c:pt>
                <c:pt idx="38196">
                  <c:v>43.1</c:v>
                </c:pt>
                <c:pt idx="38197">
                  <c:v>43</c:v>
                </c:pt>
                <c:pt idx="38198">
                  <c:v>51</c:v>
                </c:pt>
                <c:pt idx="38199">
                  <c:v>78.75</c:v>
                </c:pt>
                <c:pt idx="38200">
                  <c:v>118.75</c:v>
                </c:pt>
                <c:pt idx="38201">
                  <c:v>94</c:v>
                </c:pt>
                <c:pt idx="38202">
                  <c:v>89</c:v>
                </c:pt>
                <c:pt idx="38203">
                  <c:v>68</c:v>
                </c:pt>
                <c:pt idx="38204">
                  <c:v>43.06</c:v>
                </c:pt>
                <c:pt idx="38205">
                  <c:v>43.06</c:v>
                </c:pt>
                <c:pt idx="38206">
                  <c:v>64</c:v>
                </c:pt>
                <c:pt idx="38207">
                  <c:v>60</c:v>
                </c:pt>
                <c:pt idx="38208">
                  <c:v>43.11</c:v>
                </c:pt>
                <c:pt idx="38209">
                  <c:v>64</c:v>
                </c:pt>
                <c:pt idx="38210">
                  <c:v>63.5</c:v>
                </c:pt>
                <c:pt idx="38211">
                  <c:v>37.03</c:v>
                </c:pt>
                <c:pt idx="38212">
                  <c:v>35.78</c:v>
                </c:pt>
                <c:pt idx="38213">
                  <c:v>54.337609999999998</c:v>
                </c:pt>
                <c:pt idx="38214">
                  <c:v>34.65</c:v>
                </c:pt>
                <c:pt idx="38215">
                  <c:v>34.65</c:v>
                </c:pt>
                <c:pt idx="38216">
                  <c:v>36.130000000000003</c:v>
                </c:pt>
                <c:pt idx="38217">
                  <c:v>46.49</c:v>
                </c:pt>
                <c:pt idx="38218">
                  <c:v>48.57</c:v>
                </c:pt>
                <c:pt idx="38219">
                  <c:v>56.95</c:v>
                </c:pt>
                <c:pt idx="38220">
                  <c:v>43.15</c:v>
                </c:pt>
                <c:pt idx="38221">
                  <c:v>43.11</c:v>
                </c:pt>
                <c:pt idx="38222">
                  <c:v>44</c:v>
                </c:pt>
                <c:pt idx="38223">
                  <c:v>43.11</c:v>
                </c:pt>
                <c:pt idx="38224">
                  <c:v>43.11</c:v>
                </c:pt>
                <c:pt idx="38225">
                  <c:v>43.15</c:v>
                </c:pt>
                <c:pt idx="38226">
                  <c:v>44.2</c:v>
                </c:pt>
                <c:pt idx="38227">
                  <c:v>44.25</c:v>
                </c:pt>
                <c:pt idx="38228">
                  <c:v>70</c:v>
                </c:pt>
                <c:pt idx="38229">
                  <c:v>44.2</c:v>
                </c:pt>
                <c:pt idx="38230">
                  <c:v>0</c:v>
                </c:pt>
                <c:pt idx="38231">
                  <c:v>0</c:v>
                </c:pt>
                <c:pt idx="38232">
                  <c:v>0</c:v>
                </c:pt>
                <c:pt idx="38233">
                  <c:v>0</c:v>
                </c:pt>
                <c:pt idx="38234">
                  <c:v>0</c:v>
                </c:pt>
                <c:pt idx="38235">
                  <c:v>0</c:v>
                </c:pt>
                <c:pt idx="38236">
                  <c:v>0</c:v>
                </c:pt>
                <c:pt idx="38237">
                  <c:v>0</c:v>
                </c:pt>
                <c:pt idx="38238">
                  <c:v>0</c:v>
                </c:pt>
                <c:pt idx="38239">
                  <c:v>44.2</c:v>
                </c:pt>
                <c:pt idx="38240">
                  <c:v>44.2</c:v>
                </c:pt>
                <c:pt idx="38241">
                  <c:v>44.75</c:v>
                </c:pt>
                <c:pt idx="38242">
                  <c:v>44.75</c:v>
                </c:pt>
                <c:pt idx="38243">
                  <c:v>44.75</c:v>
                </c:pt>
                <c:pt idx="38244">
                  <c:v>616.98</c:v>
                </c:pt>
                <c:pt idx="38245">
                  <c:v>616.98</c:v>
                </c:pt>
                <c:pt idx="38246">
                  <c:v>186.98</c:v>
                </c:pt>
                <c:pt idx="38247">
                  <c:v>45.25</c:v>
                </c:pt>
                <c:pt idx="38248">
                  <c:v>101.98</c:v>
                </c:pt>
                <c:pt idx="38249">
                  <c:v>44.856580000000001</c:v>
                </c:pt>
                <c:pt idx="38250">
                  <c:v>44.75</c:v>
                </c:pt>
                <c:pt idx="38251">
                  <c:v>44.75</c:v>
                </c:pt>
                <c:pt idx="38252">
                  <c:v>725</c:v>
                </c:pt>
                <c:pt idx="38253">
                  <c:v>67.95</c:v>
                </c:pt>
                <c:pt idx="38254">
                  <c:v>59.5</c:v>
                </c:pt>
                <c:pt idx="38255">
                  <c:v>44.25</c:v>
                </c:pt>
                <c:pt idx="38256">
                  <c:v>44.1</c:v>
                </c:pt>
                <c:pt idx="38257">
                  <c:v>44.1</c:v>
                </c:pt>
                <c:pt idx="38258">
                  <c:v>56.85</c:v>
                </c:pt>
                <c:pt idx="38259">
                  <c:v>44.1</c:v>
                </c:pt>
                <c:pt idx="38260">
                  <c:v>44.1</c:v>
                </c:pt>
                <c:pt idx="38261">
                  <c:v>44.5</c:v>
                </c:pt>
                <c:pt idx="38262">
                  <c:v>44.5</c:v>
                </c:pt>
                <c:pt idx="38263">
                  <c:v>44.5</c:v>
                </c:pt>
                <c:pt idx="38264">
                  <c:v>44.5</c:v>
                </c:pt>
                <c:pt idx="38265">
                  <c:v>6</c:v>
                </c:pt>
                <c:pt idx="38266">
                  <c:v>63.38</c:v>
                </c:pt>
                <c:pt idx="38267">
                  <c:v>44.2</c:v>
                </c:pt>
                <c:pt idx="38268">
                  <c:v>44.2</c:v>
                </c:pt>
                <c:pt idx="38269">
                  <c:v>44.2</c:v>
                </c:pt>
                <c:pt idx="38270">
                  <c:v>44.2</c:v>
                </c:pt>
                <c:pt idx="38271">
                  <c:v>92.5</c:v>
                </c:pt>
                <c:pt idx="38272">
                  <c:v>92.5</c:v>
                </c:pt>
                <c:pt idx="38273">
                  <c:v>44.11</c:v>
                </c:pt>
                <c:pt idx="38274">
                  <c:v>92.5</c:v>
                </c:pt>
                <c:pt idx="38275">
                  <c:v>89.85</c:v>
                </c:pt>
                <c:pt idx="38276">
                  <c:v>81.62</c:v>
                </c:pt>
                <c:pt idx="38277">
                  <c:v>44.11</c:v>
                </c:pt>
                <c:pt idx="38278">
                  <c:v>44.11</c:v>
                </c:pt>
                <c:pt idx="38279">
                  <c:v>44.2</c:v>
                </c:pt>
                <c:pt idx="38280">
                  <c:v>44.2</c:v>
                </c:pt>
                <c:pt idx="38281">
                  <c:v>44.6</c:v>
                </c:pt>
                <c:pt idx="38282">
                  <c:v>80</c:v>
                </c:pt>
                <c:pt idx="38283">
                  <c:v>44.5</c:v>
                </c:pt>
                <c:pt idx="38284">
                  <c:v>44.25</c:v>
                </c:pt>
                <c:pt idx="38285">
                  <c:v>44.25</c:v>
                </c:pt>
                <c:pt idx="38286">
                  <c:v>44.1</c:v>
                </c:pt>
                <c:pt idx="38287">
                  <c:v>44.1</c:v>
                </c:pt>
                <c:pt idx="38288">
                  <c:v>44.2</c:v>
                </c:pt>
                <c:pt idx="38289">
                  <c:v>44.2</c:v>
                </c:pt>
                <c:pt idx="38290">
                  <c:v>44.2</c:v>
                </c:pt>
                <c:pt idx="38291">
                  <c:v>44.2</c:v>
                </c:pt>
                <c:pt idx="38292">
                  <c:v>44.2</c:v>
                </c:pt>
                <c:pt idx="38293">
                  <c:v>44.2</c:v>
                </c:pt>
                <c:pt idx="38294">
                  <c:v>44.2</c:v>
                </c:pt>
                <c:pt idx="38295">
                  <c:v>40</c:v>
                </c:pt>
                <c:pt idx="38296">
                  <c:v>44.5</c:v>
                </c:pt>
                <c:pt idx="38297">
                  <c:v>44.25</c:v>
                </c:pt>
                <c:pt idx="38298">
                  <c:v>44.25</c:v>
                </c:pt>
                <c:pt idx="38299">
                  <c:v>44.25</c:v>
                </c:pt>
                <c:pt idx="38300">
                  <c:v>41.7</c:v>
                </c:pt>
                <c:pt idx="38301">
                  <c:v>40.1</c:v>
                </c:pt>
                <c:pt idx="38302">
                  <c:v>65</c:v>
                </c:pt>
                <c:pt idx="38303">
                  <c:v>59</c:v>
                </c:pt>
                <c:pt idx="38304">
                  <c:v>51.6</c:v>
                </c:pt>
                <c:pt idx="38305">
                  <c:v>58</c:v>
                </c:pt>
                <c:pt idx="38306">
                  <c:v>58</c:v>
                </c:pt>
                <c:pt idx="38307">
                  <c:v>58</c:v>
                </c:pt>
                <c:pt idx="38308">
                  <c:v>58</c:v>
                </c:pt>
                <c:pt idx="38309">
                  <c:v>49.24</c:v>
                </c:pt>
                <c:pt idx="38310">
                  <c:v>57.9</c:v>
                </c:pt>
                <c:pt idx="38311">
                  <c:v>57.85</c:v>
                </c:pt>
                <c:pt idx="38312">
                  <c:v>57.85</c:v>
                </c:pt>
                <c:pt idx="38313">
                  <c:v>57.85</c:v>
                </c:pt>
                <c:pt idx="38314">
                  <c:v>78</c:v>
                </c:pt>
                <c:pt idx="38315">
                  <c:v>79</c:v>
                </c:pt>
                <c:pt idx="38316">
                  <c:v>89.8</c:v>
                </c:pt>
                <c:pt idx="38317">
                  <c:v>94.45</c:v>
                </c:pt>
                <c:pt idx="38318">
                  <c:v>83</c:v>
                </c:pt>
                <c:pt idx="38319">
                  <c:v>89</c:v>
                </c:pt>
                <c:pt idx="38320">
                  <c:v>83</c:v>
                </c:pt>
                <c:pt idx="38321">
                  <c:v>44.25</c:v>
                </c:pt>
                <c:pt idx="38322">
                  <c:v>79.95</c:v>
                </c:pt>
                <c:pt idx="38323">
                  <c:v>44.25</c:v>
                </c:pt>
                <c:pt idx="38324">
                  <c:v>44.25</c:v>
                </c:pt>
                <c:pt idx="38325">
                  <c:v>44.1</c:v>
                </c:pt>
                <c:pt idx="38326">
                  <c:v>41.8</c:v>
                </c:pt>
                <c:pt idx="38327">
                  <c:v>41.75</c:v>
                </c:pt>
                <c:pt idx="38328">
                  <c:v>4.55</c:v>
                </c:pt>
                <c:pt idx="38329">
                  <c:v>4.55</c:v>
                </c:pt>
                <c:pt idx="38330">
                  <c:v>4.55</c:v>
                </c:pt>
                <c:pt idx="38331">
                  <c:v>4.55</c:v>
                </c:pt>
                <c:pt idx="38332">
                  <c:v>44.5</c:v>
                </c:pt>
                <c:pt idx="38333">
                  <c:v>63.5</c:v>
                </c:pt>
                <c:pt idx="38334">
                  <c:v>4.55</c:v>
                </c:pt>
                <c:pt idx="38335">
                  <c:v>57.9</c:v>
                </c:pt>
                <c:pt idx="38336">
                  <c:v>57.9</c:v>
                </c:pt>
                <c:pt idx="38337">
                  <c:v>4.55</c:v>
                </c:pt>
                <c:pt idx="38338">
                  <c:v>67.95</c:v>
                </c:pt>
                <c:pt idx="38339">
                  <c:v>67.95</c:v>
                </c:pt>
                <c:pt idx="38340">
                  <c:v>67.95</c:v>
                </c:pt>
                <c:pt idx="38341">
                  <c:v>67.5</c:v>
                </c:pt>
                <c:pt idx="38342">
                  <c:v>44.5</c:v>
                </c:pt>
                <c:pt idx="38343">
                  <c:v>60.98</c:v>
                </c:pt>
                <c:pt idx="38344">
                  <c:v>67</c:v>
                </c:pt>
                <c:pt idx="38345">
                  <c:v>44.5</c:v>
                </c:pt>
                <c:pt idx="38346">
                  <c:v>42.7</c:v>
                </c:pt>
                <c:pt idx="38347">
                  <c:v>42.7</c:v>
                </c:pt>
                <c:pt idx="38348">
                  <c:v>64.5</c:v>
                </c:pt>
                <c:pt idx="38349">
                  <c:v>42.7</c:v>
                </c:pt>
                <c:pt idx="38350">
                  <c:v>64</c:v>
                </c:pt>
                <c:pt idx="38351">
                  <c:v>43.26</c:v>
                </c:pt>
                <c:pt idx="38352">
                  <c:v>67</c:v>
                </c:pt>
                <c:pt idx="38353">
                  <c:v>67</c:v>
                </c:pt>
                <c:pt idx="38354">
                  <c:v>67</c:v>
                </c:pt>
                <c:pt idx="38355">
                  <c:v>38</c:v>
                </c:pt>
                <c:pt idx="38356">
                  <c:v>67</c:v>
                </c:pt>
                <c:pt idx="38357">
                  <c:v>70</c:v>
                </c:pt>
                <c:pt idx="38358">
                  <c:v>67.2</c:v>
                </c:pt>
                <c:pt idx="38359">
                  <c:v>67</c:v>
                </c:pt>
                <c:pt idx="38360">
                  <c:v>0</c:v>
                </c:pt>
                <c:pt idx="38361">
                  <c:v>6</c:v>
                </c:pt>
                <c:pt idx="38362">
                  <c:v>52.4</c:v>
                </c:pt>
                <c:pt idx="38363">
                  <c:v>53.83</c:v>
                </c:pt>
                <c:pt idx="38364">
                  <c:v>62.12</c:v>
                </c:pt>
                <c:pt idx="38365">
                  <c:v>64.250209999999996</c:v>
                </c:pt>
                <c:pt idx="38366">
                  <c:v>41.75</c:v>
                </c:pt>
                <c:pt idx="38367">
                  <c:v>67.5</c:v>
                </c:pt>
                <c:pt idx="38368">
                  <c:v>67.5</c:v>
                </c:pt>
                <c:pt idx="38369">
                  <c:v>79</c:v>
                </c:pt>
                <c:pt idx="38370">
                  <c:v>79</c:v>
                </c:pt>
                <c:pt idx="38371">
                  <c:v>76</c:v>
                </c:pt>
                <c:pt idx="38372">
                  <c:v>76</c:v>
                </c:pt>
                <c:pt idx="38373">
                  <c:v>41.8</c:v>
                </c:pt>
                <c:pt idx="38374">
                  <c:v>79</c:v>
                </c:pt>
                <c:pt idx="38375">
                  <c:v>79</c:v>
                </c:pt>
                <c:pt idx="38376">
                  <c:v>79</c:v>
                </c:pt>
                <c:pt idx="38377">
                  <c:v>79</c:v>
                </c:pt>
                <c:pt idx="38378">
                  <c:v>41.97</c:v>
                </c:pt>
                <c:pt idx="38379">
                  <c:v>68.3</c:v>
                </c:pt>
                <c:pt idx="38380">
                  <c:v>67.3</c:v>
                </c:pt>
                <c:pt idx="38381">
                  <c:v>67</c:v>
                </c:pt>
                <c:pt idx="38382">
                  <c:v>66.599999999999994</c:v>
                </c:pt>
                <c:pt idx="38383">
                  <c:v>67.900000000000006</c:v>
                </c:pt>
                <c:pt idx="38384">
                  <c:v>67.900000000000006</c:v>
                </c:pt>
                <c:pt idx="38385">
                  <c:v>67.900000000000006</c:v>
                </c:pt>
                <c:pt idx="38386">
                  <c:v>69.95</c:v>
                </c:pt>
                <c:pt idx="38387">
                  <c:v>69.95</c:v>
                </c:pt>
                <c:pt idx="38388">
                  <c:v>67.900000000000006</c:v>
                </c:pt>
                <c:pt idx="38389">
                  <c:v>75</c:v>
                </c:pt>
                <c:pt idx="38390">
                  <c:v>69.95</c:v>
                </c:pt>
                <c:pt idx="38391">
                  <c:v>67.900000000000006</c:v>
                </c:pt>
                <c:pt idx="38392">
                  <c:v>69.95</c:v>
                </c:pt>
                <c:pt idx="38393">
                  <c:v>40.1</c:v>
                </c:pt>
                <c:pt idx="38394">
                  <c:v>69</c:v>
                </c:pt>
                <c:pt idx="38395">
                  <c:v>7.5</c:v>
                </c:pt>
                <c:pt idx="38396">
                  <c:v>32.29</c:v>
                </c:pt>
                <c:pt idx="38397">
                  <c:v>7.1407099999999986</c:v>
                </c:pt>
                <c:pt idx="38398">
                  <c:v>21.43</c:v>
                </c:pt>
                <c:pt idx="38399">
                  <c:v>21.43</c:v>
                </c:pt>
                <c:pt idx="38400">
                  <c:v>21.52</c:v>
                </c:pt>
                <c:pt idx="38401">
                  <c:v>21.52</c:v>
                </c:pt>
                <c:pt idx="38402">
                  <c:v>18.02</c:v>
                </c:pt>
                <c:pt idx="38403">
                  <c:v>-61</c:v>
                </c:pt>
                <c:pt idx="38404">
                  <c:v>-60.940559999999998</c:v>
                </c:pt>
                <c:pt idx="38405">
                  <c:v>14.02</c:v>
                </c:pt>
                <c:pt idx="38406">
                  <c:v>-9.66</c:v>
                </c:pt>
                <c:pt idx="38407">
                  <c:v>-4.54</c:v>
                </c:pt>
                <c:pt idx="38408">
                  <c:v>2.91</c:v>
                </c:pt>
                <c:pt idx="38409">
                  <c:v>3.6</c:v>
                </c:pt>
                <c:pt idx="38410">
                  <c:v>8.1399999999999988</c:v>
                </c:pt>
                <c:pt idx="38411">
                  <c:v>66</c:v>
                </c:pt>
                <c:pt idx="38412">
                  <c:v>66</c:v>
                </c:pt>
                <c:pt idx="38413">
                  <c:v>69</c:v>
                </c:pt>
                <c:pt idx="38414">
                  <c:v>70</c:v>
                </c:pt>
                <c:pt idx="38415">
                  <c:v>73.849999999999994</c:v>
                </c:pt>
                <c:pt idx="38416">
                  <c:v>73.849999999999994</c:v>
                </c:pt>
                <c:pt idx="38417">
                  <c:v>42.98</c:v>
                </c:pt>
                <c:pt idx="38418">
                  <c:v>7.5</c:v>
                </c:pt>
                <c:pt idx="38419">
                  <c:v>7.5</c:v>
                </c:pt>
                <c:pt idx="38420">
                  <c:v>7.5</c:v>
                </c:pt>
                <c:pt idx="38421">
                  <c:v>30</c:v>
                </c:pt>
                <c:pt idx="38422">
                  <c:v>15</c:v>
                </c:pt>
                <c:pt idx="38423">
                  <c:v>15.03792</c:v>
                </c:pt>
                <c:pt idx="38424">
                  <c:v>44.52</c:v>
                </c:pt>
                <c:pt idx="38425">
                  <c:v>44.88</c:v>
                </c:pt>
                <c:pt idx="38426">
                  <c:v>73.849999999999994</c:v>
                </c:pt>
                <c:pt idx="38427">
                  <c:v>44.25</c:v>
                </c:pt>
                <c:pt idx="38428">
                  <c:v>15</c:v>
                </c:pt>
                <c:pt idx="38429">
                  <c:v>15</c:v>
                </c:pt>
                <c:pt idx="38430">
                  <c:v>15</c:v>
                </c:pt>
                <c:pt idx="38431">
                  <c:v>69</c:v>
                </c:pt>
                <c:pt idx="38432">
                  <c:v>77.75</c:v>
                </c:pt>
                <c:pt idx="38433">
                  <c:v>78</c:v>
                </c:pt>
                <c:pt idx="38434">
                  <c:v>80.95</c:v>
                </c:pt>
                <c:pt idx="38435">
                  <c:v>83</c:v>
                </c:pt>
                <c:pt idx="38436">
                  <c:v>83</c:v>
                </c:pt>
                <c:pt idx="38437">
                  <c:v>83</c:v>
                </c:pt>
                <c:pt idx="38438">
                  <c:v>78.95</c:v>
                </c:pt>
                <c:pt idx="38439">
                  <c:v>78</c:v>
                </c:pt>
                <c:pt idx="38440">
                  <c:v>77</c:v>
                </c:pt>
                <c:pt idx="38441">
                  <c:v>20</c:v>
                </c:pt>
                <c:pt idx="38442">
                  <c:v>69</c:v>
                </c:pt>
                <c:pt idx="38443">
                  <c:v>69</c:v>
                </c:pt>
                <c:pt idx="38444">
                  <c:v>47.38</c:v>
                </c:pt>
                <c:pt idx="38445">
                  <c:v>-61</c:v>
                </c:pt>
                <c:pt idx="38446">
                  <c:v>32.74</c:v>
                </c:pt>
                <c:pt idx="38447">
                  <c:v>16.149999999999999</c:v>
                </c:pt>
                <c:pt idx="38448">
                  <c:v>66.5</c:v>
                </c:pt>
                <c:pt idx="38449">
                  <c:v>75.25</c:v>
                </c:pt>
                <c:pt idx="38450">
                  <c:v>70.5</c:v>
                </c:pt>
                <c:pt idx="38451">
                  <c:v>70</c:v>
                </c:pt>
                <c:pt idx="38452">
                  <c:v>70.8</c:v>
                </c:pt>
                <c:pt idx="38453">
                  <c:v>43.8</c:v>
                </c:pt>
                <c:pt idx="38454">
                  <c:v>43.8</c:v>
                </c:pt>
                <c:pt idx="38455">
                  <c:v>30.94</c:v>
                </c:pt>
                <c:pt idx="38456">
                  <c:v>7</c:v>
                </c:pt>
                <c:pt idx="38457">
                  <c:v>7</c:v>
                </c:pt>
                <c:pt idx="38458">
                  <c:v>7</c:v>
                </c:pt>
                <c:pt idx="38459">
                  <c:v>75.25</c:v>
                </c:pt>
                <c:pt idx="38460">
                  <c:v>75.25</c:v>
                </c:pt>
                <c:pt idx="38461">
                  <c:v>78</c:v>
                </c:pt>
                <c:pt idx="38462">
                  <c:v>78</c:v>
                </c:pt>
                <c:pt idx="38463">
                  <c:v>78.5</c:v>
                </c:pt>
                <c:pt idx="38464">
                  <c:v>78</c:v>
                </c:pt>
                <c:pt idx="38465">
                  <c:v>77.75</c:v>
                </c:pt>
                <c:pt idx="38466">
                  <c:v>78</c:v>
                </c:pt>
                <c:pt idx="38467">
                  <c:v>77.75</c:v>
                </c:pt>
                <c:pt idx="38468">
                  <c:v>74.989999999999995</c:v>
                </c:pt>
                <c:pt idx="38469">
                  <c:v>74.989999999999995</c:v>
                </c:pt>
                <c:pt idx="38470">
                  <c:v>74.900000000000006</c:v>
                </c:pt>
                <c:pt idx="38471">
                  <c:v>15</c:v>
                </c:pt>
                <c:pt idx="38472">
                  <c:v>23.81</c:v>
                </c:pt>
                <c:pt idx="38473">
                  <c:v>15</c:v>
                </c:pt>
                <c:pt idx="38474">
                  <c:v>15</c:v>
                </c:pt>
                <c:pt idx="38475">
                  <c:v>7</c:v>
                </c:pt>
                <c:pt idx="38476">
                  <c:v>7</c:v>
                </c:pt>
                <c:pt idx="38477">
                  <c:v>0</c:v>
                </c:pt>
                <c:pt idx="38478">
                  <c:v>7</c:v>
                </c:pt>
                <c:pt idx="38479">
                  <c:v>7</c:v>
                </c:pt>
                <c:pt idx="38480">
                  <c:v>15</c:v>
                </c:pt>
                <c:pt idx="38481">
                  <c:v>76</c:v>
                </c:pt>
                <c:pt idx="38482">
                  <c:v>15.5</c:v>
                </c:pt>
                <c:pt idx="38483">
                  <c:v>41.7</c:v>
                </c:pt>
                <c:pt idx="38484">
                  <c:v>85</c:v>
                </c:pt>
                <c:pt idx="38485">
                  <c:v>87</c:v>
                </c:pt>
                <c:pt idx="38486">
                  <c:v>85.9</c:v>
                </c:pt>
                <c:pt idx="38487">
                  <c:v>84</c:v>
                </c:pt>
                <c:pt idx="38488">
                  <c:v>79</c:v>
                </c:pt>
                <c:pt idx="38489">
                  <c:v>75</c:v>
                </c:pt>
                <c:pt idx="38490">
                  <c:v>71.001140000000007</c:v>
                </c:pt>
                <c:pt idx="38491">
                  <c:v>74.900000000000006</c:v>
                </c:pt>
                <c:pt idx="38492">
                  <c:v>74.5</c:v>
                </c:pt>
                <c:pt idx="38493">
                  <c:v>74.2</c:v>
                </c:pt>
                <c:pt idx="38494">
                  <c:v>79</c:v>
                </c:pt>
                <c:pt idx="38495">
                  <c:v>74.900000000000006</c:v>
                </c:pt>
                <c:pt idx="38496">
                  <c:v>74.900000000000006</c:v>
                </c:pt>
                <c:pt idx="38497">
                  <c:v>74.900000000000006</c:v>
                </c:pt>
                <c:pt idx="38498">
                  <c:v>74.900000000000006</c:v>
                </c:pt>
                <c:pt idx="38499">
                  <c:v>74.2</c:v>
                </c:pt>
                <c:pt idx="38500">
                  <c:v>74.2</c:v>
                </c:pt>
                <c:pt idx="38501">
                  <c:v>74.5</c:v>
                </c:pt>
                <c:pt idx="38502">
                  <c:v>74.900000000000006</c:v>
                </c:pt>
                <c:pt idx="38503">
                  <c:v>73.900000000000006</c:v>
                </c:pt>
                <c:pt idx="38504">
                  <c:v>73.849999999999994</c:v>
                </c:pt>
                <c:pt idx="38505">
                  <c:v>16.63</c:v>
                </c:pt>
                <c:pt idx="38506">
                  <c:v>71</c:v>
                </c:pt>
                <c:pt idx="38507">
                  <c:v>71</c:v>
                </c:pt>
                <c:pt idx="38508">
                  <c:v>71</c:v>
                </c:pt>
                <c:pt idx="38509">
                  <c:v>73.849999999999994</c:v>
                </c:pt>
                <c:pt idx="38510">
                  <c:v>74.900000000000006</c:v>
                </c:pt>
                <c:pt idx="38511">
                  <c:v>74.75</c:v>
                </c:pt>
                <c:pt idx="38512">
                  <c:v>74.5</c:v>
                </c:pt>
                <c:pt idx="38513">
                  <c:v>74.900000000000006</c:v>
                </c:pt>
                <c:pt idx="38514">
                  <c:v>74.5</c:v>
                </c:pt>
                <c:pt idx="38515">
                  <c:v>74.5</c:v>
                </c:pt>
                <c:pt idx="38516">
                  <c:v>74.400000000000006</c:v>
                </c:pt>
                <c:pt idx="38517">
                  <c:v>74.400000000000006</c:v>
                </c:pt>
                <c:pt idx="38518">
                  <c:v>74.400000000000006</c:v>
                </c:pt>
                <c:pt idx="38519">
                  <c:v>74.400000000000006</c:v>
                </c:pt>
                <c:pt idx="38520">
                  <c:v>73</c:v>
                </c:pt>
                <c:pt idx="38521">
                  <c:v>73</c:v>
                </c:pt>
                <c:pt idx="38522">
                  <c:v>73</c:v>
                </c:pt>
                <c:pt idx="38523">
                  <c:v>12.06</c:v>
                </c:pt>
                <c:pt idx="38524">
                  <c:v>73</c:v>
                </c:pt>
                <c:pt idx="38525">
                  <c:v>73</c:v>
                </c:pt>
                <c:pt idx="38526">
                  <c:v>73</c:v>
                </c:pt>
                <c:pt idx="38527">
                  <c:v>74.400000000000006</c:v>
                </c:pt>
                <c:pt idx="38528">
                  <c:v>75</c:v>
                </c:pt>
                <c:pt idx="38529">
                  <c:v>78.650000000000006</c:v>
                </c:pt>
                <c:pt idx="38530">
                  <c:v>80</c:v>
                </c:pt>
                <c:pt idx="38531">
                  <c:v>80</c:v>
                </c:pt>
                <c:pt idx="38532">
                  <c:v>82</c:v>
                </c:pt>
                <c:pt idx="38533">
                  <c:v>86.2</c:v>
                </c:pt>
                <c:pt idx="38534">
                  <c:v>86.2</c:v>
                </c:pt>
                <c:pt idx="38535">
                  <c:v>80</c:v>
                </c:pt>
                <c:pt idx="38536">
                  <c:v>80</c:v>
                </c:pt>
                <c:pt idx="38537">
                  <c:v>78.650000000000006</c:v>
                </c:pt>
                <c:pt idx="38538">
                  <c:v>24.66</c:v>
                </c:pt>
                <c:pt idx="38539">
                  <c:v>73.95</c:v>
                </c:pt>
                <c:pt idx="38540">
                  <c:v>73.95</c:v>
                </c:pt>
                <c:pt idx="38541">
                  <c:v>73.95</c:v>
                </c:pt>
                <c:pt idx="38542">
                  <c:v>73.95</c:v>
                </c:pt>
                <c:pt idx="38543">
                  <c:v>18.270130000000002</c:v>
                </c:pt>
                <c:pt idx="38544">
                  <c:v>16.48</c:v>
                </c:pt>
                <c:pt idx="38545">
                  <c:v>71</c:v>
                </c:pt>
                <c:pt idx="38546">
                  <c:v>71</c:v>
                </c:pt>
                <c:pt idx="38547">
                  <c:v>14.11</c:v>
                </c:pt>
                <c:pt idx="38548">
                  <c:v>10.66</c:v>
                </c:pt>
                <c:pt idx="38549">
                  <c:v>10.5</c:v>
                </c:pt>
                <c:pt idx="38550">
                  <c:v>8.76</c:v>
                </c:pt>
                <c:pt idx="38551">
                  <c:v>8.76</c:v>
                </c:pt>
                <c:pt idx="38552">
                  <c:v>72</c:v>
                </c:pt>
                <c:pt idx="38553">
                  <c:v>8</c:v>
                </c:pt>
                <c:pt idx="38554">
                  <c:v>8</c:v>
                </c:pt>
                <c:pt idx="38555">
                  <c:v>8.8700000000000028</c:v>
                </c:pt>
                <c:pt idx="38556">
                  <c:v>12.45</c:v>
                </c:pt>
                <c:pt idx="38557">
                  <c:v>12.45</c:v>
                </c:pt>
                <c:pt idx="38558">
                  <c:v>11</c:v>
                </c:pt>
                <c:pt idx="38559">
                  <c:v>9.5</c:v>
                </c:pt>
                <c:pt idx="38560">
                  <c:v>10.050000000000001</c:v>
                </c:pt>
                <c:pt idx="38561">
                  <c:v>8</c:v>
                </c:pt>
                <c:pt idx="38562">
                  <c:v>7.75</c:v>
                </c:pt>
                <c:pt idx="38563">
                  <c:v>7.75</c:v>
                </c:pt>
                <c:pt idx="38564">
                  <c:v>4.55</c:v>
                </c:pt>
                <c:pt idx="38565">
                  <c:v>4.55</c:v>
                </c:pt>
                <c:pt idx="38566">
                  <c:v>5</c:v>
                </c:pt>
                <c:pt idx="38567">
                  <c:v>5</c:v>
                </c:pt>
                <c:pt idx="38568">
                  <c:v>8</c:v>
                </c:pt>
                <c:pt idx="38569">
                  <c:v>56</c:v>
                </c:pt>
                <c:pt idx="38570">
                  <c:v>75</c:v>
                </c:pt>
                <c:pt idx="38571">
                  <c:v>75</c:v>
                </c:pt>
                <c:pt idx="38572">
                  <c:v>75</c:v>
                </c:pt>
                <c:pt idx="38573">
                  <c:v>72</c:v>
                </c:pt>
                <c:pt idx="38574">
                  <c:v>74</c:v>
                </c:pt>
                <c:pt idx="38575">
                  <c:v>75</c:v>
                </c:pt>
                <c:pt idx="38576">
                  <c:v>77.900000000000006</c:v>
                </c:pt>
                <c:pt idx="38577">
                  <c:v>10</c:v>
                </c:pt>
                <c:pt idx="38578">
                  <c:v>77.900000000000006</c:v>
                </c:pt>
                <c:pt idx="38579">
                  <c:v>77.900000000000006</c:v>
                </c:pt>
                <c:pt idx="38580">
                  <c:v>21.686640000000001</c:v>
                </c:pt>
                <c:pt idx="38581">
                  <c:v>77.900000000000006</c:v>
                </c:pt>
                <c:pt idx="38582">
                  <c:v>77.900000000000006</c:v>
                </c:pt>
                <c:pt idx="38583">
                  <c:v>17</c:v>
                </c:pt>
                <c:pt idx="38584">
                  <c:v>10</c:v>
                </c:pt>
                <c:pt idx="38585">
                  <c:v>10</c:v>
                </c:pt>
                <c:pt idx="38586">
                  <c:v>7.5</c:v>
                </c:pt>
                <c:pt idx="38587">
                  <c:v>9.5</c:v>
                </c:pt>
                <c:pt idx="38588">
                  <c:v>4.55</c:v>
                </c:pt>
                <c:pt idx="38589">
                  <c:v>5.5500600000000002</c:v>
                </c:pt>
                <c:pt idx="38590">
                  <c:v>7.5</c:v>
                </c:pt>
                <c:pt idx="38591">
                  <c:v>7.5</c:v>
                </c:pt>
                <c:pt idx="38592">
                  <c:v>31.84</c:v>
                </c:pt>
                <c:pt idx="38593">
                  <c:v>31.91</c:v>
                </c:pt>
                <c:pt idx="38594">
                  <c:v>30</c:v>
                </c:pt>
                <c:pt idx="38595">
                  <c:v>30.19</c:v>
                </c:pt>
                <c:pt idx="38596">
                  <c:v>30</c:v>
                </c:pt>
                <c:pt idx="38597">
                  <c:v>32.33</c:v>
                </c:pt>
                <c:pt idx="38598">
                  <c:v>27.64</c:v>
                </c:pt>
                <c:pt idx="38599">
                  <c:v>27</c:v>
                </c:pt>
                <c:pt idx="38600">
                  <c:v>7.5</c:v>
                </c:pt>
                <c:pt idx="38601">
                  <c:v>33</c:v>
                </c:pt>
                <c:pt idx="38602">
                  <c:v>45</c:v>
                </c:pt>
                <c:pt idx="38603">
                  <c:v>46.69</c:v>
                </c:pt>
                <c:pt idx="38604">
                  <c:v>50.34</c:v>
                </c:pt>
                <c:pt idx="38605">
                  <c:v>72</c:v>
                </c:pt>
                <c:pt idx="38606">
                  <c:v>88.75</c:v>
                </c:pt>
                <c:pt idx="38607">
                  <c:v>87.75</c:v>
                </c:pt>
                <c:pt idx="38608">
                  <c:v>98.5</c:v>
                </c:pt>
                <c:pt idx="38609">
                  <c:v>90</c:v>
                </c:pt>
                <c:pt idx="38610">
                  <c:v>80</c:v>
                </c:pt>
                <c:pt idx="38611">
                  <c:v>89</c:v>
                </c:pt>
                <c:pt idx="38612">
                  <c:v>94</c:v>
                </c:pt>
                <c:pt idx="38613">
                  <c:v>89.98</c:v>
                </c:pt>
                <c:pt idx="38614">
                  <c:v>25.05</c:v>
                </c:pt>
                <c:pt idx="38615">
                  <c:v>89.98</c:v>
                </c:pt>
                <c:pt idx="38616">
                  <c:v>26.05</c:v>
                </c:pt>
                <c:pt idx="38617">
                  <c:v>26.05</c:v>
                </c:pt>
                <c:pt idx="38618">
                  <c:v>23.35</c:v>
                </c:pt>
                <c:pt idx="38619">
                  <c:v>23.35</c:v>
                </c:pt>
                <c:pt idx="38620">
                  <c:v>23.35</c:v>
                </c:pt>
                <c:pt idx="38621">
                  <c:v>23.35</c:v>
                </c:pt>
                <c:pt idx="38622">
                  <c:v>26.1</c:v>
                </c:pt>
                <c:pt idx="38623">
                  <c:v>26.1</c:v>
                </c:pt>
                <c:pt idx="38624">
                  <c:v>30</c:v>
                </c:pt>
                <c:pt idx="38625">
                  <c:v>30.05</c:v>
                </c:pt>
                <c:pt idx="38626">
                  <c:v>37</c:v>
                </c:pt>
                <c:pt idx="38627">
                  <c:v>42</c:v>
                </c:pt>
                <c:pt idx="38628">
                  <c:v>37</c:v>
                </c:pt>
                <c:pt idx="38629">
                  <c:v>37</c:v>
                </c:pt>
                <c:pt idx="38630">
                  <c:v>37</c:v>
                </c:pt>
                <c:pt idx="38631">
                  <c:v>37.5</c:v>
                </c:pt>
                <c:pt idx="38632">
                  <c:v>37.5</c:v>
                </c:pt>
                <c:pt idx="38633">
                  <c:v>37.5</c:v>
                </c:pt>
                <c:pt idx="38634">
                  <c:v>38</c:v>
                </c:pt>
                <c:pt idx="38635">
                  <c:v>38</c:v>
                </c:pt>
                <c:pt idx="38636">
                  <c:v>31</c:v>
                </c:pt>
                <c:pt idx="38637">
                  <c:v>30.1</c:v>
                </c:pt>
                <c:pt idx="38638">
                  <c:v>37.6</c:v>
                </c:pt>
                <c:pt idx="38639">
                  <c:v>38.049999999999997</c:v>
                </c:pt>
                <c:pt idx="38640">
                  <c:v>37.31</c:v>
                </c:pt>
                <c:pt idx="38641">
                  <c:v>38.049999999999997</c:v>
                </c:pt>
                <c:pt idx="38642">
                  <c:v>65</c:v>
                </c:pt>
                <c:pt idx="38643">
                  <c:v>37.590000000000003</c:v>
                </c:pt>
                <c:pt idx="38644">
                  <c:v>65</c:v>
                </c:pt>
                <c:pt idx="38645">
                  <c:v>64.75</c:v>
                </c:pt>
                <c:pt idx="38646">
                  <c:v>36.5</c:v>
                </c:pt>
                <c:pt idx="38647">
                  <c:v>64.5</c:v>
                </c:pt>
                <c:pt idx="38648">
                  <c:v>60</c:v>
                </c:pt>
                <c:pt idx="38649">
                  <c:v>64.75</c:v>
                </c:pt>
                <c:pt idx="38650">
                  <c:v>65</c:v>
                </c:pt>
                <c:pt idx="38651">
                  <c:v>64.45</c:v>
                </c:pt>
                <c:pt idx="38652">
                  <c:v>71</c:v>
                </c:pt>
                <c:pt idx="38653">
                  <c:v>15.2</c:v>
                </c:pt>
                <c:pt idx="38654">
                  <c:v>30.05</c:v>
                </c:pt>
                <c:pt idx="38655">
                  <c:v>40</c:v>
                </c:pt>
                <c:pt idx="38656">
                  <c:v>74.5</c:v>
                </c:pt>
                <c:pt idx="38657">
                  <c:v>76</c:v>
                </c:pt>
                <c:pt idx="38658">
                  <c:v>26.1</c:v>
                </c:pt>
                <c:pt idx="38659">
                  <c:v>4.55</c:v>
                </c:pt>
                <c:pt idx="38660">
                  <c:v>18.006029999999999</c:v>
                </c:pt>
                <c:pt idx="38661">
                  <c:v>30.25</c:v>
                </c:pt>
                <c:pt idx="38662">
                  <c:v>4.55</c:v>
                </c:pt>
                <c:pt idx="38663">
                  <c:v>4.55</c:v>
                </c:pt>
                <c:pt idx="38664">
                  <c:v>38.200000000000003</c:v>
                </c:pt>
                <c:pt idx="38665">
                  <c:v>38.200000000000003</c:v>
                </c:pt>
                <c:pt idx="38666">
                  <c:v>64</c:v>
                </c:pt>
                <c:pt idx="38667">
                  <c:v>7</c:v>
                </c:pt>
                <c:pt idx="38668">
                  <c:v>27.329820000000009</c:v>
                </c:pt>
                <c:pt idx="38669">
                  <c:v>4.55</c:v>
                </c:pt>
                <c:pt idx="38670">
                  <c:v>4.55</c:v>
                </c:pt>
                <c:pt idx="38671">
                  <c:v>46.64</c:v>
                </c:pt>
                <c:pt idx="38672">
                  <c:v>43.16</c:v>
                </c:pt>
                <c:pt idx="38673">
                  <c:v>4.55</c:v>
                </c:pt>
                <c:pt idx="38674">
                  <c:v>4.55</c:v>
                </c:pt>
                <c:pt idx="38675">
                  <c:v>38.450000000000003</c:v>
                </c:pt>
                <c:pt idx="38676">
                  <c:v>39</c:v>
                </c:pt>
                <c:pt idx="38677">
                  <c:v>80</c:v>
                </c:pt>
                <c:pt idx="38678">
                  <c:v>80</c:v>
                </c:pt>
                <c:pt idx="38679">
                  <c:v>77.5</c:v>
                </c:pt>
                <c:pt idx="38680">
                  <c:v>66.33</c:v>
                </c:pt>
                <c:pt idx="38681">
                  <c:v>39</c:v>
                </c:pt>
                <c:pt idx="38682">
                  <c:v>38.4</c:v>
                </c:pt>
                <c:pt idx="38683">
                  <c:v>38.4</c:v>
                </c:pt>
                <c:pt idx="38684">
                  <c:v>38.9</c:v>
                </c:pt>
                <c:pt idx="38685">
                  <c:v>38.01</c:v>
                </c:pt>
                <c:pt idx="38686">
                  <c:v>36.5</c:v>
                </c:pt>
                <c:pt idx="38687">
                  <c:v>35.97</c:v>
                </c:pt>
                <c:pt idx="38688">
                  <c:v>35.4</c:v>
                </c:pt>
                <c:pt idx="38689">
                  <c:v>64</c:v>
                </c:pt>
                <c:pt idx="38690">
                  <c:v>64.45</c:v>
                </c:pt>
                <c:pt idx="38691">
                  <c:v>34.87914</c:v>
                </c:pt>
                <c:pt idx="38692">
                  <c:v>36.200000000000003</c:v>
                </c:pt>
                <c:pt idx="38693">
                  <c:v>34.96</c:v>
                </c:pt>
                <c:pt idx="38694">
                  <c:v>28.1</c:v>
                </c:pt>
                <c:pt idx="38695">
                  <c:v>27.68</c:v>
                </c:pt>
                <c:pt idx="38696">
                  <c:v>32.159999999999997</c:v>
                </c:pt>
                <c:pt idx="38697">
                  <c:v>7.5</c:v>
                </c:pt>
                <c:pt idx="38698">
                  <c:v>7.5</c:v>
                </c:pt>
                <c:pt idx="38699">
                  <c:v>7.5</c:v>
                </c:pt>
                <c:pt idx="38700">
                  <c:v>7.5</c:v>
                </c:pt>
                <c:pt idx="38701">
                  <c:v>25.1</c:v>
                </c:pt>
                <c:pt idx="38702">
                  <c:v>63.75</c:v>
                </c:pt>
                <c:pt idx="38703">
                  <c:v>86.9</c:v>
                </c:pt>
                <c:pt idx="38704">
                  <c:v>87.9</c:v>
                </c:pt>
                <c:pt idx="38705">
                  <c:v>91</c:v>
                </c:pt>
                <c:pt idx="38706">
                  <c:v>89.59</c:v>
                </c:pt>
                <c:pt idx="38707">
                  <c:v>88</c:v>
                </c:pt>
                <c:pt idx="38708">
                  <c:v>87.899619999999999</c:v>
                </c:pt>
                <c:pt idx="38709">
                  <c:v>87.9</c:v>
                </c:pt>
                <c:pt idx="38710">
                  <c:v>84.5</c:v>
                </c:pt>
                <c:pt idx="38711">
                  <c:v>71.5</c:v>
                </c:pt>
                <c:pt idx="38712">
                  <c:v>71.5</c:v>
                </c:pt>
                <c:pt idx="38713">
                  <c:v>38.75</c:v>
                </c:pt>
                <c:pt idx="38714">
                  <c:v>38.700000000000003</c:v>
                </c:pt>
                <c:pt idx="38715">
                  <c:v>38.700000000000003</c:v>
                </c:pt>
                <c:pt idx="38716">
                  <c:v>67.099999999999994</c:v>
                </c:pt>
                <c:pt idx="38717">
                  <c:v>71.5</c:v>
                </c:pt>
                <c:pt idx="38718">
                  <c:v>38.85</c:v>
                </c:pt>
                <c:pt idx="38719">
                  <c:v>38.85</c:v>
                </c:pt>
                <c:pt idx="38720">
                  <c:v>38.800000000000011</c:v>
                </c:pt>
                <c:pt idx="38721">
                  <c:v>81.900000000000006</c:v>
                </c:pt>
                <c:pt idx="38722">
                  <c:v>84</c:v>
                </c:pt>
                <c:pt idx="38723">
                  <c:v>89</c:v>
                </c:pt>
                <c:pt idx="38724">
                  <c:v>89</c:v>
                </c:pt>
                <c:pt idx="38725">
                  <c:v>110</c:v>
                </c:pt>
                <c:pt idx="38726">
                  <c:v>84.5</c:v>
                </c:pt>
                <c:pt idx="38727">
                  <c:v>84.5</c:v>
                </c:pt>
                <c:pt idx="38728">
                  <c:v>84.5</c:v>
                </c:pt>
                <c:pt idx="38729">
                  <c:v>39.5</c:v>
                </c:pt>
                <c:pt idx="38730">
                  <c:v>74</c:v>
                </c:pt>
                <c:pt idx="38731">
                  <c:v>73.900000000000006</c:v>
                </c:pt>
                <c:pt idx="38732">
                  <c:v>72</c:v>
                </c:pt>
                <c:pt idx="38733">
                  <c:v>68</c:v>
                </c:pt>
                <c:pt idx="38734">
                  <c:v>67.75</c:v>
                </c:pt>
                <c:pt idx="38735">
                  <c:v>67.75</c:v>
                </c:pt>
                <c:pt idx="38736">
                  <c:v>68</c:v>
                </c:pt>
                <c:pt idx="38737">
                  <c:v>68</c:v>
                </c:pt>
                <c:pt idx="38738">
                  <c:v>68</c:v>
                </c:pt>
                <c:pt idx="38739">
                  <c:v>39.990400000000001</c:v>
                </c:pt>
                <c:pt idx="38740">
                  <c:v>50</c:v>
                </c:pt>
                <c:pt idx="38741">
                  <c:v>38.01</c:v>
                </c:pt>
                <c:pt idx="38742">
                  <c:v>6</c:v>
                </c:pt>
                <c:pt idx="38743">
                  <c:v>6</c:v>
                </c:pt>
                <c:pt idx="38744">
                  <c:v>0</c:v>
                </c:pt>
                <c:pt idx="38745">
                  <c:v>39.65</c:v>
                </c:pt>
                <c:pt idx="38746">
                  <c:v>61</c:v>
                </c:pt>
                <c:pt idx="38747">
                  <c:v>61</c:v>
                </c:pt>
                <c:pt idx="38748">
                  <c:v>61</c:v>
                </c:pt>
                <c:pt idx="38749">
                  <c:v>66</c:v>
                </c:pt>
                <c:pt idx="38750">
                  <c:v>78</c:v>
                </c:pt>
                <c:pt idx="38751">
                  <c:v>87.90025</c:v>
                </c:pt>
                <c:pt idx="38752">
                  <c:v>78</c:v>
                </c:pt>
                <c:pt idx="38753">
                  <c:v>86.900319999999994</c:v>
                </c:pt>
                <c:pt idx="38754">
                  <c:v>50</c:v>
                </c:pt>
                <c:pt idx="38755">
                  <c:v>38.5</c:v>
                </c:pt>
                <c:pt idx="38756">
                  <c:v>38.01</c:v>
                </c:pt>
                <c:pt idx="38757">
                  <c:v>39.85</c:v>
                </c:pt>
                <c:pt idx="38758">
                  <c:v>74</c:v>
                </c:pt>
                <c:pt idx="38759">
                  <c:v>38.200000000000003</c:v>
                </c:pt>
                <c:pt idx="38760">
                  <c:v>4.55</c:v>
                </c:pt>
                <c:pt idx="38761">
                  <c:v>4.55</c:v>
                </c:pt>
                <c:pt idx="38762">
                  <c:v>70</c:v>
                </c:pt>
                <c:pt idx="38763">
                  <c:v>70.849999999999994</c:v>
                </c:pt>
                <c:pt idx="38764">
                  <c:v>39.9</c:v>
                </c:pt>
                <c:pt idx="38765">
                  <c:v>70.849999999999994</c:v>
                </c:pt>
                <c:pt idx="38766">
                  <c:v>86.899879999999982</c:v>
                </c:pt>
                <c:pt idx="38767">
                  <c:v>86.900220000000004</c:v>
                </c:pt>
                <c:pt idx="38768">
                  <c:v>39.950000000000003</c:v>
                </c:pt>
                <c:pt idx="38769">
                  <c:v>93</c:v>
                </c:pt>
                <c:pt idx="38770">
                  <c:v>81.25</c:v>
                </c:pt>
                <c:pt idx="38771">
                  <c:v>81.25</c:v>
                </c:pt>
                <c:pt idx="38772">
                  <c:v>103</c:v>
                </c:pt>
                <c:pt idx="38773">
                  <c:v>93</c:v>
                </c:pt>
                <c:pt idx="38774">
                  <c:v>40.1</c:v>
                </c:pt>
                <c:pt idx="38775">
                  <c:v>40.1</c:v>
                </c:pt>
                <c:pt idx="38776">
                  <c:v>40.06</c:v>
                </c:pt>
                <c:pt idx="38777">
                  <c:v>39.950000000000003</c:v>
                </c:pt>
                <c:pt idx="38778">
                  <c:v>40</c:v>
                </c:pt>
                <c:pt idx="38779">
                  <c:v>40.1</c:v>
                </c:pt>
                <c:pt idx="38780">
                  <c:v>40.1</c:v>
                </c:pt>
                <c:pt idx="38781">
                  <c:v>40.06</c:v>
                </c:pt>
                <c:pt idx="38782">
                  <c:v>0</c:v>
                </c:pt>
                <c:pt idx="38783">
                  <c:v>0</c:v>
                </c:pt>
                <c:pt idx="38784">
                  <c:v>0</c:v>
                </c:pt>
                <c:pt idx="38785">
                  <c:v>28</c:v>
                </c:pt>
                <c:pt idx="38786">
                  <c:v>28</c:v>
                </c:pt>
                <c:pt idx="38787">
                  <c:v>38.01</c:v>
                </c:pt>
                <c:pt idx="38788">
                  <c:v>38.01</c:v>
                </c:pt>
                <c:pt idx="38789">
                  <c:v>28</c:v>
                </c:pt>
                <c:pt idx="38790">
                  <c:v>28</c:v>
                </c:pt>
                <c:pt idx="38791">
                  <c:v>35.619999999999997</c:v>
                </c:pt>
                <c:pt idx="38792">
                  <c:v>41.74</c:v>
                </c:pt>
                <c:pt idx="38793">
                  <c:v>38.17</c:v>
                </c:pt>
                <c:pt idx="38794">
                  <c:v>37.630000000000003</c:v>
                </c:pt>
                <c:pt idx="38795">
                  <c:v>45.82</c:v>
                </c:pt>
                <c:pt idx="38796">
                  <c:v>66</c:v>
                </c:pt>
                <c:pt idx="38797">
                  <c:v>66</c:v>
                </c:pt>
                <c:pt idx="38798">
                  <c:v>38</c:v>
                </c:pt>
                <c:pt idx="38799">
                  <c:v>89.900130000000004</c:v>
                </c:pt>
                <c:pt idx="38800">
                  <c:v>35</c:v>
                </c:pt>
                <c:pt idx="38801">
                  <c:v>38.01</c:v>
                </c:pt>
                <c:pt idx="38802">
                  <c:v>38.01</c:v>
                </c:pt>
                <c:pt idx="38803">
                  <c:v>39.049999999999997</c:v>
                </c:pt>
                <c:pt idx="38804">
                  <c:v>39.049999999999997</c:v>
                </c:pt>
                <c:pt idx="38805">
                  <c:v>39.75</c:v>
                </c:pt>
                <c:pt idx="38806">
                  <c:v>39.049999999999997</c:v>
                </c:pt>
                <c:pt idx="38807">
                  <c:v>69</c:v>
                </c:pt>
                <c:pt idx="38808">
                  <c:v>80</c:v>
                </c:pt>
                <c:pt idx="38809">
                  <c:v>80</c:v>
                </c:pt>
                <c:pt idx="38810">
                  <c:v>68</c:v>
                </c:pt>
                <c:pt idx="38811">
                  <c:v>40.049999999999997</c:v>
                </c:pt>
                <c:pt idx="38812">
                  <c:v>0</c:v>
                </c:pt>
                <c:pt idx="38813">
                  <c:v>64.95</c:v>
                </c:pt>
                <c:pt idx="38814">
                  <c:v>40</c:v>
                </c:pt>
                <c:pt idx="38815">
                  <c:v>40.25</c:v>
                </c:pt>
                <c:pt idx="38816">
                  <c:v>40.25</c:v>
                </c:pt>
                <c:pt idx="38817">
                  <c:v>41</c:v>
                </c:pt>
                <c:pt idx="38818">
                  <c:v>41.25</c:v>
                </c:pt>
                <c:pt idx="38819">
                  <c:v>42.25</c:v>
                </c:pt>
                <c:pt idx="38820">
                  <c:v>42.25</c:v>
                </c:pt>
                <c:pt idx="38821">
                  <c:v>200</c:v>
                </c:pt>
                <c:pt idx="38822">
                  <c:v>150</c:v>
                </c:pt>
                <c:pt idx="38823">
                  <c:v>100</c:v>
                </c:pt>
                <c:pt idx="38824">
                  <c:v>98</c:v>
                </c:pt>
                <c:pt idx="38825">
                  <c:v>91.9</c:v>
                </c:pt>
                <c:pt idx="38826">
                  <c:v>71</c:v>
                </c:pt>
                <c:pt idx="38827">
                  <c:v>42.6</c:v>
                </c:pt>
                <c:pt idx="38828">
                  <c:v>78</c:v>
                </c:pt>
                <c:pt idx="38829">
                  <c:v>40.25</c:v>
                </c:pt>
                <c:pt idx="38830">
                  <c:v>42.65</c:v>
                </c:pt>
                <c:pt idx="38831">
                  <c:v>40.25</c:v>
                </c:pt>
                <c:pt idx="38832">
                  <c:v>68.75</c:v>
                </c:pt>
                <c:pt idx="38833">
                  <c:v>68.75</c:v>
                </c:pt>
                <c:pt idx="38834">
                  <c:v>60</c:v>
                </c:pt>
                <c:pt idx="38835">
                  <c:v>47.02</c:v>
                </c:pt>
                <c:pt idx="38836">
                  <c:v>25</c:v>
                </c:pt>
                <c:pt idx="38837">
                  <c:v>23</c:v>
                </c:pt>
                <c:pt idx="38838">
                  <c:v>23</c:v>
                </c:pt>
                <c:pt idx="38839">
                  <c:v>24</c:v>
                </c:pt>
                <c:pt idx="38840">
                  <c:v>24</c:v>
                </c:pt>
                <c:pt idx="38841">
                  <c:v>24</c:v>
                </c:pt>
                <c:pt idx="38842">
                  <c:v>23</c:v>
                </c:pt>
                <c:pt idx="38843">
                  <c:v>24</c:v>
                </c:pt>
                <c:pt idx="38844">
                  <c:v>65</c:v>
                </c:pt>
                <c:pt idx="38845">
                  <c:v>65</c:v>
                </c:pt>
                <c:pt idx="38846">
                  <c:v>75.25</c:v>
                </c:pt>
                <c:pt idx="38847">
                  <c:v>88.9</c:v>
                </c:pt>
                <c:pt idx="38848">
                  <c:v>88.9</c:v>
                </c:pt>
                <c:pt idx="38849">
                  <c:v>72</c:v>
                </c:pt>
                <c:pt idx="38850">
                  <c:v>86.5</c:v>
                </c:pt>
                <c:pt idx="38851">
                  <c:v>85</c:v>
                </c:pt>
                <c:pt idx="38852">
                  <c:v>72</c:v>
                </c:pt>
                <c:pt idx="38853">
                  <c:v>70</c:v>
                </c:pt>
                <c:pt idx="38854">
                  <c:v>67</c:v>
                </c:pt>
                <c:pt idx="38855">
                  <c:v>67</c:v>
                </c:pt>
                <c:pt idx="38856">
                  <c:v>70</c:v>
                </c:pt>
                <c:pt idx="38857">
                  <c:v>67</c:v>
                </c:pt>
                <c:pt idx="38858">
                  <c:v>70</c:v>
                </c:pt>
                <c:pt idx="38859">
                  <c:v>66</c:v>
                </c:pt>
                <c:pt idx="38860">
                  <c:v>42.7</c:v>
                </c:pt>
                <c:pt idx="38861">
                  <c:v>45</c:v>
                </c:pt>
                <c:pt idx="38862">
                  <c:v>39.14855</c:v>
                </c:pt>
                <c:pt idx="38863">
                  <c:v>41.92</c:v>
                </c:pt>
                <c:pt idx="38864">
                  <c:v>45.49</c:v>
                </c:pt>
                <c:pt idx="38865">
                  <c:v>4.55</c:v>
                </c:pt>
                <c:pt idx="38866">
                  <c:v>4.55</c:v>
                </c:pt>
                <c:pt idx="38867">
                  <c:v>40.458480000000002</c:v>
                </c:pt>
                <c:pt idx="38868">
                  <c:v>39</c:v>
                </c:pt>
                <c:pt idx="38869">
                  <c:v>85.5</c:v>
                </c:pt>
                <c:pt idx="38870">
                  <c:v>85.5</c:v>
                </c:pt>
                <c:pt idx="38871">
                  <c:v>45</c:v>
                </c:pt>
                <c:pt idx="38872">
                  <c:v>12.5</c:v>
                </c:pt>
                <c:pt idx="38873">
                  <c:v>43.1</c:v>
                </c:pt>
                <c:pt idx="38874">
                  <c:v>40.1</c:v>
                </c:pt>
                <c:pt idx="38875">
                  <c:v>68</c:v>
                </c:pt>
                <c:pt idx="38876">
                  <c:v>68</c:v>
                </c:pt>
                <c:pt idx="38877">
                  <c:v>68</c:v>
                </c:pt>
                <c:pt idx="38878">
                  <c:v>68</c:v>
                </c:pt>
                <c:pt idx="38879">
                  <c:v>68</c:v>
                </c:pt>
                <c:pt idx="38880">
                  <c:v>36.07</c:v>
                </c:pt>
                <c:pt idx="38881">
                  <c:v>35.08</c:v>
                </c:pt>
                <c:pt idx="38882">
                  <c:v>51.25</c:v>
                </c:pt>
                <c:pt idx="38883">
                  <c:v>51.29</c:v>
                </c:pt>
                <c:pt idx="38884">
                  <c:v>52.33</c:v>
                </c:pt>
                <c:pt idx="38885">
                  <c:v>51.31</c:v>
                </c:pt>
                <c:pt idx="38886">
                  <c:v>46.82</c:v>
                </c:pt>
                <c:pt idx="38887">
                  <c:v>28.23</c:v>
                </c:pt>
                <c:pt idx="38888">
                  <c:v>27.26</c:v>
                </c:pt>
                <c:pt idx="38889">
                  <c:v>36.25</c:v>
                </c:pt>
                <c:pt idx="38890">
                  <c:v>36.25</c:v>
                </c:pt>
                <c:pt idx="38891">
                  <c:v>65</c:v>
                </c:pt>
                <c:pt idx="38892">
                  <c:v>67</c:v>
                </c:pt>
                <c:pt idx="38893">
                  <c:v>67.8</c:v>
                </c:pt>
                <c:pt idx="38894">
                  <c:v>67.8</c:v>
                </c:pt>
                <c:pt idx="38895">
                  <c:v>67.8</c:v>
                </c:pt>
                <c:pt idx="38896">
                  <c:v>31.82</c:v>
                </c:pt>
                <c:pt idx="38897">
                  <c:v>38.25</c:v>
                </c:pt>
                <c:pt idx="38898">
                  <c:v>38.25</c:v>
                </c:pt>
                <c:pt idx="38899">
                  <c:v>38.25</c:v>
                </c:pt>
                <c:pt idx="38900">
                  <c:v>38.25</c:v>
                </c:pt>
                <c:pt idx="38901">
                  <c:v>38.25</c:v>
                </c:pt>
                <c:pt idx="38902">
                  <c:v>38.25</c:v>
                </c:pt>
                <c:pt idx="38903">
                  <c:v>38.25</c:v>
                </c:pt>
                <c:pt idx="38904">
                  <c:v>43.1</c:v>
                </c:pt>
                <c:pt idx="38905">
                  <c:v>66</c:v>
                </c:pt>
                <c:pt idx="38906">
                  <c:v>66</c:v>
                </c:pt>
                <c:pt idx="38907">
                  <c:v>64.5</c:v>
                </c:pt>
                <c:pt idx="38908">
                  <c:v>66</c:v>
                </c:pt>
                <c:pt idx="38909">
                  <c:v>41.11</c:v>
                </c:pt>
                <c:pt idx="38910">
                  <c:v>42.068129999999996</c:v>
                </c:pt>
                <c:pt idx="38911">
                  <c:v>42.5</c:v>
                </c:pt>
                <c:pt idx="38912">
                  <c:v>42.6</c:v>
                </c:pt>
                <c:pt idx="38913">
                  <c:v>64</c:v>
                </c:pt>
                <c:pt idx="38914">
                  <c:v>88</c:v>
                </c:pt>
                <c:pt idx="38915">
                  <c:v>80.25</c:v>
                </c:pt>
                <c:pt idx="38916">
                  <c:v>88</c:v>
                </c:pt>
                <c:pt idx="38917">
                  <c:v>106</c:v>
                </c:pt>
                <c:pt idx="38918">
                  <c:v>100</c:v>
                </c:pt>
                <c:pt idx="38919">
                  <c:v>80.25</c:v>
                </c:pt>
                <c:pt idx="38920">
                  <c:v>89.9</c:v>
                </c:pt>
                <c:pt idx="38921">
                  <c:v>80.25</c:v>
                </c:pt>
                <c:pt idx="38922">
                  <c:v>43.15</c:v>
                </c:pt>
                <c:pt idx="38923">
                  <c:v>66.75</c:v>
                </c:pt>
                <c:pt idx="38924">
                  <c:v>88.9</c:v>
                </c:pt>
                <c:pt idx="38925">
                  <c:v>64.25</c:v>
                </c:pt>
                <c:pt idx="38926">
                  <c:v>64.25</c:v>
                </c:pt>
                <c:pt idx="38927">
                  <c:v>43.05</c:v>
                </c:pt>
                <c:pt idx="38928">
                  <c:v>38.46</c:v>
                </c:pt>
                <c:pt idx="38929">
                  <c:v>39.770000000000003</c:v>
                </c:pt>
                <c:pt idx="38930">
                  <c:v>70</c:v>
                </c:pt>
                <c:pt idx="38931">
                  <c:v>70</c:v>
                </c:pt>
                <c:pt idx="38932">
                  <c:v>38.26</c:v>
                </c:pt>
                <c:pt idx="38933">
                  <c:v>32.9</c:v>
                </c:pt>
                <c:pt idx="38934">
                  <c:v>35.93</c:v>
                </c:pt>
                <c:pt idx="38935">
                  <c:v>10</c:v>
                </c:pt>
                <c:pt idx="38936">
                  <c:v>40.07</c:v>
                </c:pt>
                <c:pt idx="38937">
                  <c:v>8</c:v>
                </c:pt>
                <c:pt idx="38938">
                  <c:v>70</c:v>
                </c:pt>
                <c:pt idx="38939">
                  <c:v>70</c:v>
                </c:pt>
                <c:pt idx="38940">
                  <c:v>89.9</c:v>
                </c:pt>
                <c:pt idx="38941">
                  <c:v>89.98</c:v>
                </c:pt>
                <c:pt idx="38942">
                  <c:v>41</c:v>
                </c:pt>
                <c:pt idx="38943">
                  <c:v>11.32</c:v>
                </c:pt>
                <c:pt idx="38944">
                  <c:v>0</c:v>
                </c:pt>
                <c:pt idx="38945">
                  <c:v>0</c:v>
                </c:pt>
                <c:pt idx="38946">
                  <c:v>88.900120000000001</c:v>
                </c:pt>
                <c:pt idx="38947">
                  <c:v>83</c:v>
                </c:pt>
                <c:pt idx="38948">
                  <c:v>39.01</c:v>
                </c:pt>
                <c:pt idx="38949">
                  <c:v>12.28345</c:v>
                </c:pt>
                <c:pt idx="38950">
                  <c:v>39.25</c:v>
                </c:pt>
                <c:pt idx="38951">
                  <c:v>39.25</c:v>
                </c:pt>
                <c:pt idx="38952">
                  <c:v>45</c:v>
                </c:pt>
                <c:pt idx="38953">
                  <c:v>39.300000000000011</c:v>
                </c:pt>
                <c:pt idx="38954">
                  <c:v>8</c:v>
                </c:pt>
                <c:pt idx="38955">
                  <c:v>8</c:v>
                </c:pt>
                <c:pt idx="38956">
                  <c:v>8</c:v>
                </c:pt>
                <c:pt idx="38957">
                  <c:v>0</c:v>
                </c:pt>
                <c:pt idx="38958">
                  <c:v>0</c:v>
                </c:pt>
                <c:pt idx="38959">
                  <c:v>39.35</c:v>
                </c:pt>
                <c:pt idx="38960">
                  <c:v>39.4</c:v>
                </c:pt>
                <c:pt idx="38961">
                  <c:v>39.5</c:v>
                </c:pt>
                <c:pt idx="38962">
                  <c:v>39.549999999999997</c:v>
                </c:pt>
                <c:pt idx="38963">
                  <c:v>44</c:v>
                </c:pt>
                <c:pt idx="38964">
                  <c:v>48</c:v>
                </c:pt>
                <c:pt idx="38965">
                  <c:v>110</c:v>
                </c:pt>
                <c:pt idx="38966">
                  <c:v>110</c:v>
                </c:pt>
                <c:pt idx="38967">
                  <c:v>41.17</c:v>
                </c:pt>
                <c:pt idx="38968">
                  <c:v>75</c:v>
                </c:pt>
                <c:pt idx="38969">
                  <c:v>75</c:v>
                </c:pt>
                <c:pt idx="38970">
                  <c:v>75</c:v>
                </c:pt>
                <c:pt idx="38971">
                  <c:v>69</c:v>
                </c:pt>
                <c:pt idx="38972">
                  <c:v>69</c:v>
                </c:pt>
                <c:pt idx="38973">
                  <c:v>67.400000000000006</c:v>
                </c:pt>
                <c:pt idx="38974">
                  <c:v>66</c:v>
                </c:pt>
                <c:pt idx="38975">
                  <c:v>65.599999999999994</c:v>
                </c:pt>
                <c:pt idx="38976">
                  <c:v>65</c:v>
                </c:pt>
                <c:pt idx="38977">
                  <c:v>65.599999999999994</c:v>
                </c:pt>
                <c:pt idx="38978">
                  <c:v>65.599999999999994</c:v>
                </c:pt>
                <c:pt idx="38979">
                  <c:v>65</c:v>
                </c:pt>
                <c:pt idx="38980">
                  <c:v>65</c:v>
                </c:pt>
                <c:pt idx="38981">
                  <c:v>65</c:v>
                </c:pt>
                <c:pt idx="38982">
                  <c:v>65</c:v>
                </c:pt>
                <c:pt idx="38983">
                  <c:v>38</c:v>
                </c:pt>
                <c:pt idx="38984">
                  <c:v>38</c:v>
                </c:pt>
                <c:pt idx="38985">
                  <c:v>39.549999999999997</c:v>
                </c:pt>
                <c:pt idx="38986">
                  <c:v>40</c:v>
                </c:pt>
                <c:pt idx="38987">
                  <c:v>65</c:v>
                </c:pt>
                <c:pt idx="38988">
                  <c:v>79</c:v>
                </c:pt>
                <c:pt idx="38989">
                  <c:v>80.5</c:v>
                </c:pt>
                <c:pt idx="38990">
                  <c:v>78.95</c:v>
                </c:pt>
                <c:pt idx="38991">
                  <c:v>80.5</c:v>
                </c:pt>
                <c:pt idx="38992">
                  <c:v>78.95</c:v>
                </c:pt>
                <c:pt idx="38993">
                  <c:v>78.95</c:v>
                </c:pt>
                <c:pt idx="38994">
                  <c:v>80.5</c:v>
                </c:pt>
                <c:pt idx="38995">
                  <c:v>60</c:v>
                </c:pt>
                <c:pt idx="38996">
                  <c:v>80.5</c:v>
                </c:pt>
                <c:pt idx="38997">
                  <c:v>80.5</c:v>
                </c:pt>
                <c:pt idx="38998">
                  <c:v>74</c:v>
                </c:pt>
                <c:pt idx="38999">
                  <c:v>70</c:v>
                </c:pt>
                <c:pt idx="39000">
                  <c:v>40</c:v>
                </c:pt>
                <c:pt idx="39001">
                  <c:v>29.36</c:v>
                </c:pt>
                <c:pt idx="39002">
                  <c:v>10</c:v>
                </c:pt>
                <c:pt idx="39003">
                  <c:v>0</c:v>
                </c:pt>
                <c:pt idx="39004">
                  <c:v>40</c:v>
                </c:pt>
                <c:pt idx="39005">
                  <c:v>10</c:v>
                </c:pt>
                <c:pt idx="39006">
                  <c:v>40</c:v>
                </c:pt>
                <c:pt idx="39007">
                  <c:v>76.25</c:v>
                </c:pt>
                <c:pt idx="39008">
                  <c:v>76.2</c:v>
                </c:pt>
                <c:pt idx="39009">
                  <c:v>76.25</c:v>
                </c:pt>
                <c:pt idx="39010">
                  <c:v>76.25</c:v>
                </c:pt>
                <c:pt idx="39011">
                  <c:v>79</c:v>
                </c:pt>
                <c:pt idx="39012">
                  <c:v>75.45</c:v>
                </c:pt>
                <c:pt idx="39013">
                  <c:v>8</c:v>
                </c:pt>
                <c:pt idx="39014">
                  <c:v>40</c:v>
                </c:pt>
                <c:pt idx="39015">
                  <c:v>40</c:v>
                </c:pt>
                <c:pt idx="39016">
                  <c:v>76.25</c:v>
                </c:pt>
                <c:pt idx="39017">
                  <c:v>75</c:v>
                </c:pt>
                <c:pt idx="39018">
                  <c:v>70</c:v>
                </c:pt>
                <c:pt idx="39019">
                  <c:v>40.01</c:v>
                </c:pt>
                <c:pt idx="39020">
                  <c:v>40</c:v>
                </c:pt>
                <c:pt idx="39021">
                  <c:v>12.2</c:v>
                </c:pt>
                <c:pt idx="39022">
                  <c:v>7</c:v>
                </c:pt>
                <c:pt idx="39023">
                  <c:v>0</c:v>
                </c:pt>
                <c:pt idx="39024">
                  <c:v>7.1</c:v>
                </c:pt>
                <c:pt idx="39025">
                  <c:v>64.900000000000006</c:v>
                </c:pt>
                <c:pt idx="39026">
                  <c:v>34.020000000000003</c:v>
                </c:pt>
                <c:pt idx="39027">
                  <c:v>8.5</c:v>
                </c:pt>
                <c:pt idx="39028">
                  <c:v>43.32</c:v>
                </c:pt>
                <c:pt idx="39029">
                  <c:v>64.900000000000006</c:v>
                </c:pt>
                <c:pt idx="39030">
                  <c:v>64.900000000000006</c:v>
                </c:pt>
                <c:pt idx="39031">
                  <c:v>64.900000000000006</c:v>
                </c:pt>
                <c:pt idx="39032">
                  <c:v>64.900000000000006</c:v>
                </c:pt>
                <c:pt idx="39033">
                  <c:v>64.900000000000006</c:v>
                </c:pt>
                <c:pt idx="39034">
                  <c:v>66</c:v>
                </c:pt>
                <c:pt idx="39035">
                  <c:v>73</c:v>
                </c:pt>
                <c:pt idx="39036">
                  <c:v>65.463179999999994</c:v>
                </c:pt>
                <c:pt idx="39037">
                  <c:v>69.769909999999996</c:v>
                </c:pt>
                <c:pt idx="39038">
                  <c:v>47</c:v>
                </c:pt>
                <c:pt idx="39039">
                  <c:v>77.5</c:v>
                </c:pt>
                <c:pt idx="39040">
                  <c:v>77</c:v>
                </c:pt>
                <c:pt idx="39041">
                  <c:v>41</c:v>
                </c:pt>
                <c:pt idx="39042">
                  <c:v>40</c:v>
                </c:pt>
                <c:pt idx="39043">
                  <c:v>12</c:v>
                </c:pt>
                <c:pt idx="39044">
                  <c:v>12</c:v>
                </c:pt>
                <c:pt idx="39045">
                  <c:v>10</c:v>
                </c:pt>
                <c:pt idx="39046">
                  <c:v>15.1</c:v>
                </c:pt>
                <c:pt idx="39047">
                  <c:v>7.1</c:v>
                </c:pt>
                <c:pt idx="39048">
                  <c:v>7.1</c:v>
                </c:pt>
                <c:pt idx="39049">
                  <c:v>7</c:v>
                </c:pt>
                <c:pt idx="39050">
                  <c:v>7</c:v>
                </c:pt>
                <c:pt idx="39051">
                  <c:v>0</c:v>
                </c:pt>
                <c:pt idx="39052">
                  <c:v>0</c:v>
                </c:pt>
                <c:pt idx="39053">
                  <c:v>62.5</c:v>
                </c:pt>
                <c:pt idx="39054">
                  <c:v>62.5</c:v>
                </c:pt>
                <c:pt idx="39055">
                  <c:v>62.5</c:v>
                </c:pt>
                <c:pt idx="39056">
                  <c:v>15</c:v>
                </c:pt>
                <c:pt idx="39057">
                  <c:v>40</c:v>
                </c:pt>
                <c:pt idx="39058">
                  <c:v>22</c:v>
                </c:pt>
                <c:pt idx="39059">
                  <c:v>76.25</c:v>
                </c:pt>
                <c:pt idx="39060">
                  <c:v>22.15</c:v>
                </c:pt>
                <c:pt idx="39061">
                  <c:v>76.25</c:v>
                </c:pt>
                <c:pt idx="39062">
                  <c:v>76.25</c:v>
                </c:pt>
                <c:pt idx="39063">
                  <c:v>76.25</c:v>
                </c:pt>
                <c:pt idx="39064">
                  <c:v>76.25</c:v>
                </c:pt>
                <c:pt idx="39065">
                  <c:v>23.29</c:v>
                </c:pt>
                <c:pt idx="39066">
                  <c:v>23.5</c:v>
                </c:pt>
                <c:pt idx="39067">
                  <c:v>22</c:v>
                </c:pt>
                <c:pt idx="39068">
                  <c:v>22</c:v>
                </c:pt>
                <c:pt idx="39069">
                  <c:v>12</c:v>
                </c:pt>
                <c:pt idx="39070">
                  <c:v>12</c:v>
                </c:pt>
                <c:pt idx="39071">
                  <c:v>64.95</c:v>
                </c:pt>
                <c:pt idx="39072">
                  <c:v>65.400000000000006</c:v>
                </c:pt>
                <c:pt idx="39073">
                  <c:v>67.5</c:v>
                </c:pt>
                <c:pt idx="39074">
                  <c:v>42.02</c:v>
                </c:pt>
                <c:pt idx="39075">
                  <c:v>67</c:v>
                </c:pt>
                <c:pt idx="39076">
                  <c:v>67</c:v>
                </c:pt>
                <c:pt idx="39077">
                  <c:v>70</c:v>
                </c:pt>
                <c:pt idx="39078">
                  <c:v>70</c:v>
                </c:pt>
                <c:pt idx="39079">
                  <c:v>67</c:v>
                </c:pt>
                <c:pt idx="39080">
                  <c:v>65.45</c:v>
                </c:pt>
                <c:pt idx="39081">
                  <c:v>67</c:v>
                </c:pt>
                <c:pt idx="39082">
                  <c:v>71.95</c:v>
                </c:pt>
                <c:pt idx="39083">
                  <c:v>74.75</c:v>
                </c:pt>
                <c:pt idx="39084">
                  <c:v>74.75</c:v>
                </c:pt>
                <c:pt idx="39085">
                  <c:v>74.75</c:v>
                </c:pt>
                <c:pt idx="39086">
                  <c:v>82.5</c:v>
                </c:pt>
                <c:pt idx="39087">
                  <c:v>82.45</c:v>
                </c:pt>
                <c:pt idx="39088">
                  <c:v>75</c:v>
                </c:pt>
                <c:pt idx="39089">
                  <c:v>70</c:v>
                </c:pt>
                <c:pt idx="39090">
                  <c:v>70</c:v>
                </c:pt>
                <c:pt idx="39091">
                  <c:v>15.19</c:v>
                </c:pt>
                <c:pt idx="39092">
                  <c:v>69</c:v>
                </c:pt>
                <c:pt idx="39093">
                  <c:v>69</c:v>
                </c:pt>
                <c:pt idx="39094">
                  <c:v>7</c:v>
                </c:pt>
                <c:pt idx="39095">
                  <c:v>7.1</c:v>
                </c:pt>
                <c:pt idx="39096">
                  <c:v>10</c:v>
                </c:pt>
                <c:pt idx="39097">
                  <c:v>64</c:v>
                </c:pt>
                <c:pt idx="39098">
                  <c:v>64.849999999999994</c:v>
                </c:pt>
                <c:pt idx="39099">
                  <c:v>64.849999999999994</c:v>
                </c:pt>
                <c:pt idx="39100">
                  <c:v>64.849999999999994</c:v>
                </c:pt>
                <c:pt idx="39101">
                  <c:v>12.582929999999999</c:v>
                </c:pt>
                <c:pt idx="39102">
                  <c:v>10</c:v>
                </c:pt>
                <c:pt idx="39103">
                  <c:v>13.75</c:v>
                </c:pt>
                <c:pt idx="39104">
                  <c:v>67</c:v>
                </c:pt>
                <c:pt idx="39105">
                  <c:v>67</c:v>
                </c:pt>
                <c:pt idx="39106">
                  <c:v>13.85</c:v>
                </c:pt>
                <c:pt idx="39107">
                  <c:v>71</c:v>
                </c:pt>
                <c:pt idx="39108">
                  <c:v>13.85</c:v>
                </c:pt>
                <c:pt idx="39109">
                  <c:v>71</c:v>
                </c:pt>
                <c:pt idx="39110">
                  <c:v>78.95</c:v>
                </c:pt>
                <c:pt idx="39111">
                  <c:v>13.75</c:v>
                </c:pt>
                <c:pt idx="39112">
                  <c:v>77</c:v>
                </c:pt>
                <c:pt idx="39113">
                  <c:v>79.5</c:v>
                </c:pt>
                <c:pt idx="39114">
                  <c:v>78.95</c:v>
                </c:pt>
                <c:pt idx="39115">
                  <c:v>66</c:v>
                </c:pt>
                <c:pt idx="39116">
                  <c:v>71.5</c:v>
                </c:pt>
                <c:pt idx="39117">
                  <c:v>68.5</c:v>
                </c:pt>
                <c:pt idx="39118">
                  <c:v>68.5</c:v>
                </c:pt>
                <c:pt idx="39119">
                  <c:v>49.58</c:v>
                </c:pt>
                <c:pt idx="39120">
                  <c:v>8.5</c:v>
                </c:pt>
                <c:pt idx="39121">
                  <c:v>8.5</c:v>
                </c:pt>
                <c:pt idx="39122">
                  <c:v>46.67</c:v>
                </c:pt>
                <c:pt idx="39123">
                  <c:v>47.19</c:v>
                </c:pt>
                <c:pt idx="39124">
                  <c:v>45.358669999999996</c:v>
                </c:pt>
                <c:pt idx="39125">
                  <c:v>44.19</c:v>
                </c:pt>
                <c:pt idx="39126">
                  <c:v>43.79</c:v>
                </c:pt>
                <c:pt idx="39127">
                  <c:v>8.5</c:v>
                </c:pt>
                <c:pt idx="39128">
                  <c:v>8.5</c:v>
                </c:pt>
                <c:pt idx="39129">
                  <c:v>0</c:v>
                </c:pt>
                <c:pt idx="39130">
                  <c:v>8</c:v>
                </c:pt>
                <c:pt idx="39131">
                  <c:v>8.5</c:v>
                </c:pt>
                <c:pt idx="39132">
                  <c:v>72.5</c:v>
                </c:pt>
                <c:pt idx="39133">
                  <c:v>74.5</c:v>
                </c:pt>
                <c:pt idx="39134">
                  <c:v>71.84</c:v>
                </c:pt>
                <c:pt idx="39135">
                  <c:v>71.84</c:v>
                </c:pt>
                <c:pt idx="39136">
                  <c:v>71.84</c:v>
                </c:pt>
                <c:pt idx="39137">
                  <c:v>71.84</c:v>
                </c:pt>
                <c:pt idx="39138">
                  <c:v>73.45</c:v>
                </c:pt>
                <c:pt idx="39139">
                  <c:v>68</c:v>
                </c:pt>
                <c:pt idx="39140">
                  <c:v>66.540000000000006</c:v>
                </c:pt>
                <c:pt idx="39141">
                  <c:v>60</c:v>
                </c:pt>
                <c:pt idx="39142">
                  <c:v>10.1</c:v>
                </c:pt>
                <c:pt idx="39143">
                  <c:v>10</c:v>
                </c:pt>
                <c:pt idx="39144">
                  <c:v>10</c:v>
                </c:pt>
                <c:pt idx="39145">
                  <c:v>10</c:v>
                </c:pt>
                <c:pt idx="39146">
                  <c:v>10</c:v>
                </c:pt>
                <c:pt idx="39147">
                  <c:v>10</c:v>
                </c:pt>
                <c:pt idx="39148">
                  <c:v>65.698639999999983</c:v>
                </c:pt>
                <c:pt idx="39149">
                  <c:v>66.540000000000006</c:v>
                </c:pt>
                <c:pt idx="39150">
                  <c:v>66.540000000000006</c:v>
                </c:pt>
                <c:pt idx="39151">
                  <c:v>66.540000000000006</c:v>
                </c:pt>
                <c:pt idx="39152">
                  <c:v>66.540000000000006</c:v>
                </c:pt>
                <c:pt idx="39153">
                  <c:v>73.45</c:v>
                </c:pt>
                <c:pt idx="39154">
                  <c:v>10.16</c:v>
                </c:pt>
                <c:pt idx="39155">
                  <c:v>10.199999999999999</c:v>
                </c:pt>
                <c:pt idx="39156">
                  <c:v>73.45</c:v>
                </c:pt>
                <c:pt idx="39157">
                  <c:v>81.81</c:v>
                </c:pt>
                <c:pt idx="39158">
                  <c:v>95</c:v>
                </c:pt>
                <c:pt idx="39159">
                  <c:v>84.5</c:v>
                </c:pt>
                <c:pt idx="39160">
                  <c:v>47.6</c:v>
                </c:pt>
                <c:pt idx="39161">
                  <c:v>73.45</c:v>
                </c:pt>
                <c:pt idx="39162">
                  <c:v>73.45</c:v>
                </c:pt>
                <c:pt idx="39163">
                  <c:v>73.5</c:v>
                </c:pt>
                <c:pt idx="39164">
                  <c:v>73.45</c:v>
                </c:pt>
                <c:pt idx="39165">
                  <c:v>73.45</c:v>
                </c:pt>
                <c:pt idx="39166">
                  <c:v>77</c:v>
                </c:pt>
                <c:pt idx="39167">
                  <c:v>75</c:v>
                </c:pt>
                <c:pt idx="39168">
                  <c:v>75</c:v>
                </c:pt>
                <c:pt idx="39169">
                  <c:v>75</c:v>
                </c:pt>
                <c:pt idx="39170">
                  <c:v>75</c:v>
                </c:pt>
                <c:pt idx="39171">
                  <c:v>70</c:v>
                </c:pt>
                <c:pt idx="39172">
                  <c:v>75</c:v>
                </c:pt>
                <c:pt idx="39173">
                  <c:v>75</c:v>
                </c:pt>
                <c:pt idx="39174">
                  <c:v>75</c:v>
                </c:pt>
                <c:pt idx="39175">
                  <c:v>75</c:v>
                </c:pt>
                <c:pt idx="39176">
                  <c:v>69.5</c:v>
                </c:pt>
                <c:pt idx="39177">
                  <c:v>75</c:v>
                </c:pt>
                <c:pt idx="39178">
                  <c:v>75</c:v>
                </c:pt>
                <c:pt idx="39179">
                  <c:v>75</c:v>
                </c:pt>
                <c:pt idx="39180">
                  <c:v>75</c:v>
                </c:pt>
                <c:pt idx="39181">
                  <c:v>23.35013</c:v>
                </c:pt>
                <c:pt idx="39182">
                  <c:v>21.52</c:v>
                </c:pt>
                <c:pt idx="39183">
                  <c:v>21.38</c:v>
                </c:pt>
                <c:pt idx="39184">
                  <c:v>26.69</c:v>
                </c:pt>
                <c:pt idx="39185">
                  <c:v>8</c:v>
                </c:pt>
                <c:pt idx="39186">
                  <c:v>0</c:v>
                </c:pt>
                <c:pt idx="39187">
                  <c:v>0</c:v>
                </c:pt>
                <c:pt idx="39188">
                  <c:v>3.86</c:v>
                </c:pt>
                <c:pt idx="39189">
                  <c:v>6.8599999999999994</c:v>
                </c:pt>
                <c:pt idx="39190">
                  <c:v>75</c:v>
                </c:pt>
                <c:pt idx="39191">
                  <c:v>68</c:v>
                </c:pt>
                <c:pt idx="39192">
                  <c:v>68</c:v>
                </c:pt>
                <c:pt idx="39193">
                  <c:v>73</c:v>
                </c:pt>
                <c:pt idx="39194">
                  <c:v>73</c:v>
                </c:pt>
                <c:pt idx="39195">
                  <c:v>75</c:v>
                </c:pt>
                <c:pt idx="39196">
                  <c:v>8</c:v>
                </c:pt>
                <c:pt idx="39197">
                  <c:v>10</c:v>
                </c:pt>
                <c:pt idx="39198">
                  <c:v>10.8</c:v>
                </c:pt>
                <c:pt idx="39199">
                  <c:v>10.17</c:v>
                </c:pt>
                <c:pt idx="39200">
                  <c:v>35.06</c:v>
                </c:pt>
                <c:pt idx="39201">
                  <c:v>75</c:v>
                </c:pt>
                <c:pt idx="39202">
                  <c:v>75</c:v>
                </c:pt>
                <c:pt idx="39203">
                  <c:v>75</c:v>
                </c:pt>
                <c:pt idx="39204">
                  <c:v>53.4</c:v>
                </c:pt>
                <c:pt idx="39205">
                  <c:v>75</c:v>
                </c:pt>
                <c:pt idx="39206">
                  <c:v>75</c:v>
                </c:pt>
                <c:pt idx="39207">
                  <c:v>10</c:v>
                </c:pt>
                <c:pt idx="39208">
                  <c:v>42</c:v>
                </c:pt>
                <c:pt idx="39209">
                  <c:v>8</c:v>
                </c:pt>
                <c:pt idx="39210">
                  <c:v>40.270069999999997</c:v>
                </c:pt>
                <c:pt idx="39211">
                  <c:v>34.46</c:v>
                </c:pt>
                <c:pt idx="39212">
                  <c:v>74.989999999999995</c:v>
                </c:pt>
                <c:pt idx="39213">
                  <c:v>33.81</c:v>
                </c:pt>
                <c:pt idx="39214">
                  <c:v>69.400000000000006</c:v>
                </c:pt>
                <c:pt idx="39215">
                  <c:v>17.75</c:v>
                </c:pt>
                <c:pt idx="39216">
                  <c:v>39.4</c:v>
                </c:pt>
                <c:pt idx="39217">
                  <c:v>40.1</c:v>
                </c:pt>
                <c:pt idx="39218">
                  <c:v>36.25</c:v>
                </c:pt>
                <c:pt idx="39219">
                  <c:v>34.56</c:v>
                </c:pt>
                <c:pt idx="39220">
                  <c:v>34.709029999999998</c:v>
                </c:pt>
                <c:pt idx="39221">
                  <c:v>34.730080000000001</c:v>
                </c:pt>
                <c:pt idx="39222">
                  <c:v>35.65</c:v>
                </c:pt>
                <c:pt idx="39223">
                  <c:v>35.659999999999997</c:v>
                </c:pt>
                <c:pt idx="39224">
                  <c:v>34.411089999999987</c:v>
                </c:pt>
                <c:pt idx="39225">
                  <c:v>35.650080000000003</c:v>
                </c:pt>
                <c:pt idx="39226">
                  <c:v>38.619999999999997</c:v>
                </c:pt>
                <c:pt idx="39227">
                  <c:v>39.11</c:v>
                </c:pt>
                <c:pt idx="39228">
                  <c:v>22.98</c:v>
                </c:pt>
                <c:pt idx="39229">
                  <c:v>27.38</c:v>
                </c:pt>
                <c:pt idx="39230">
                  <c:v>-50</c:v>
                </c:pt>
                <c:pt idx="39231">
                  <c:v>80</c:v>
                </c:pt>
                <c:pt idx="39232">
                  <c:v>80</c:v>
                </c:pt>
                <c:pt idx="39233">
                  <c:v>80</c:v>
                </c:pt>
                <c:pt idx="39234">
                  <c:v>80</c:v>
                </c:pt>
                <c:pt idx="39235">
                  <c:v>80</c:v>
                </c:pt>
                <c:pt idx="39236">
                  <c:v>75</c:v>
                </c:pt>
                <c:pt idx="39237">
                  <c:v>75</c:v>
                </c:pt>
                <c:pt idx="39238">
                  <c:v>75</c:v>
                </c:pt>
                <c:pt idx="39239">
                  <c:v>75</c:v>
                </c:pt>
                <c:pt idx="39240">
                  <c:v>75</c:v>
                </c:pt>
                <c:pt idx="39241">
                  <c:v>73.900000000000006</c:v>
                </c:pt>
                <c:pt idx="39242">
                  <c:v>69.5</c:v>
                </c:pt>
                <c:pt idx="39243">
                  <c:v>73.25</c:v>
                </c:pt>
                <c:pt idx="39244">
                  <c:v>73.25</c:v>
                </c:pt>
                <c:pt idx="39245">
                  <c:v>73.25</c:v>
                </c:pt>
                <c:pt idx="39246">
                  <c:v>73.25</c:v>
                </c:pt>
                <c:pt idx="39247">
                  <c:v>79</c:v>
                </c:pt>
                <c:pt idx="39248">
                  <c:v>80</c:v>
                </c:pt>
                <c:pt idx="39249">
                  <c:v>82</c:v>
                </c:pt>
                <c:pt idx="39250">
                  <c:v>80</c:v>
                </c:pt>
                <c:pt idx="39251">
                  <c:v>73.25</c:v>
                </c:pt>
                <c:pt idx="39252">
                  <c:v>41.92</c:v>
                </c:pt>
                <c:pt idx="39253">
                  <c:v>75</c:v>
                </c:pt>
                <c:pt idx="39254">
                  <c:v>74.95</c:v>
                </c:pt>
                <c:pt idx="39255">
                  <c:v>40.710129999999999</c:v>
                </c:pt>
                <c:pt idx="39256">
                  <c:v>74.95</c:v>
                </c:pt>
                <c:pt idx="39257">
                  <c:v>8</c:v>
                </c:pt>
                <c:pt idx="39258">
                  <c:v>74.95</c:v>
                </c:pt>
                <c:pt idx="39259">
                  <c:v>-61</c:v>
                </c:pt>
                <c:pt idx="39260">
                  <c:v>7</c:v>
                </c:pt>
                <c:pt idx="39261">
                  <c:v>-42</c:v>
                </c:pt>
                <c:pt idx="39262">
                  <c:v>29.67</c:v>
                </c:pt>
                <c:pt idx="39263">
                  <c:v>27.53</c:v>
                </c:pt>
                <c:pt idx="39264">
                  <c:v>3.07</c:v>
                </c:pt>
                <c:pt idx="39265">
                  <c:v>24.44</c:v>
                </c:pt>
                <c:pt idx="39266">
                  <c:v>25.29</c:v>
                </c:pt>
                <c:pt idx="39267">
                  <c:v>24.14</c:v>
                </c:pt>
                <c:pt idx="39268">
                  <c:v>24.68</c:v>
                </c:pt>
                <c:pt idx="39269">
                  <c:v>23.07</c:v>
                </c:pt>
                <c:pt idx="39270">
                  <c:v>7.7</c:v>
                </c:pt>
                <c:pt idx="39271">
                  <c:v>31.3</c:v>
                </c:pt>
                <c:pt idx="39272">
                  <c:v>47.83</c:v>
                </c:pt>
                <c:pt idx="39273">
                  <c:v>49.34</c:v>
                </c:pt>
                <c:pt idx="39274">
                  <c:v>73.5</c:v>
                </c:pt>
                <c:pt idx="39275">
                  <c:v>79.5</c:v>
                </c:pt>
                <c:pt idx="39276">
                  <c:v>69.45</c:v>
                </c:pt>
                <c:pt idx="39277">
                  <c:v>76.95</c:v>
                </c:pt>
                <c:pt idx="39278">
                  <c:v>75</c:v>
                </c:pt>
                <c:pt idx="39279">
                  <c:v>75</c:v>
                </c:pt>
                <c:pt idx="39280">
                  <c:v>75</c:v>
                </c:pt>
                <c:pt idx="39281">
                  <c:v>69.45</c:v>
                </c:pt>
                <c:pt idx="39282">
                  <c:v>69.45</c:v>
                </c:pt>
                <c:pt idx="39283">
                  <c:v>7.1</c:v>
                </c:pt>
                <c:pt idx="39284">
                  <c:v>0</c:v>
                </c:pt>
                <c:pt idx="39285">
                  <c:v>-60</c:v>
                </c:pt>
                <c:pt idx="39286">
                  <c:v>-50</c:v>
                </c:pt>
                <c:pt idx="39287">
                  <c:v>-50</c:v>
                </c:pt>
                <c:pt idx="39288">
                  <c:v>69</c:v>
                </c:pt>
                <c:pt idx="39289">
                  <c:v>-17.13</c:v>
                </c:pt>
                <c:pt idx="39290">
                  <c:v>-60</c:v>
                </c:pt>
                <c:pt idx="39291">
                  <c:v>-60</c:v>
                </c:pt>
                <c:pt idx="39292">
                  <c:v>-61</c:v>
                </c:pt>
                <c:pt idx="39293">
                  <c:v>-60</c:v>
                </c:pt>
                <c:pt idx="39294">
                  <c:v>-60</c:v>
                </c:pt>
                <c:pt idx="39295">
                  <c:v>0</c:v>
                </c:pt>
                <c:pt idx="39296">
                  <c:v>0</c:v>
                </c:pt>
                <c:pt idx="39297">
                  <c:v>7.2</c:v>
                </c:pt>
                <c:pt idx="39298">
                  <c:v>74.7</c:v>
                </c:pt>
                <c:pt idx="39299">
                  <c:v>74.7</c:v>
                </c:pt>
                <c:pt idx="39300">
                  <c:v>7.2</c:v>
                </c:pt>
                <c:pt idx="39301">
                  <c:v>79.95</c:v>
                </c:pt>
                <c:pt idx="39302">
                  <c:v>79.95</c:v>
                </c:pt>
                <c:pt idx="39303">
                  <c:v>75</c:v>
                </c:pt>
                <c:pt idx="39304">
                  <c:v>74.7</c:v>
                </c:pt>
                <c:pt idx="39305">
                  <c:v>69.400000000000006</c:v>
                </c:pt>
                <c:pt idx="39306">
                  <c:v>69.400000000000006</c:v>
                </c:pt>
                <c:pt idx="39307">
                  <c:v>74.7</c:v>
                </c:pt>
                <c:pt idx="39308">
                  <c:v>74.7</c:v>
                </c:pt>
                <c:pt idx="39309">
                  <c:v>50</c:v>
                </c:pt>
                <c:pt idx="39310">
                  <c:v>69</c:v>
                </c:pt>
                <c:pt idx="39311">
                  <c:v>69</c:v>
                </c:pt>
                <c:pt idx="39312">
                  <c:v>35.26</c:v>
                </c:pt>
                <c:pt idx="39313">
                  <c:v>69.5</c:v>
                </c:pt>
                <c:pt idx="39314">
                  <c:v>8.5</c:v>
                </c:pt>
                <c:pt idx="39315">
                  <c:v>11</c:v>
                </c:pt>
                <c:pt idx="39316">
                  <c:v>0</c:v>
                </c:pt>
                <c:pt idx="39317">
                  <c:v>0</c:v>
                </c:pt>
                <c:pt idx="39318">
                  <c:v>8.5</c:v>
                </c:pt>
                <c:pt idx="39319">
                  <c:v>69.5</c:v>
                </c:pt>
                <c:pt idx="39320">
                  <c:v>70</c:v>
                </c:pt>
                <c:pt idx="39321">
                  <c:v>70</c:v>
                </c:pt>
                <c:pt idx="39322">
                  <c:v>69.5</c:v>
                </c:pt>
                <c:pt idx="39323">
                  <c:v>79.5</c:v>
                </c:pt>
                <c:pt idx="39324">
                  <c:v>65</c:v>
                </c:pt>
                <c:pt idx="39325">
                  <c:v>77.400000000000006</c:v>
                </c:pt>
                <c:pt idx="39326">
                  <c:v>77.400000000000006</c:v>
                </c:pt>
                <c:pt idx="39327">
                  <c:v>75</c:v>
                </c:pt>
                <c:pt idx="39328">
                  <c:v>70</c:v>
                </c:pt>
                <c:pt idx="39329">
                  <c:v>67.38</c:v>
                </c:pt>
                <c:pt idx="39330">
                  <c:v>10</c:v>
                </c:pt>
                <c:pt idx="39331">
                  <c:v>8.1</c:v>
                </c:pt>
                <c:pt idx="39332">
                  <c:v>26</c:v>
                </c:pt>
                <c:pt idx="39333">
                  <c:v>27</c:v>
                </c:pt>
                <c:pt idx="39334">
                  <c:v>21.015720000000002</c:v>
                </c:pt>
                <c:pt idx="39335">
                  <c:v>12.1</c:v>
                </c:pt>
                <c:pt idx="39336">
                  <c:v>12.1</c:v>
                </c:pt>
                <c:pt idx="39337">
                  <c:v>12.1</c:v>
                </c:pt>
                <c:pt idx="39338">
                  <c:v>12.1</c:v>
                </c:pt>
                <c:pt idx="39339">
                  <c:v>27.1</c:v>
                </c:pt>
                <c:pt idx="39340">
                  <c:v>11.25</c:v>
                </c:pt>
                <c:pt idx="39341">
                  <c:v>11.1</c:v>
                </c:pt>
                <c:pt idx="39342">
                  <c:v>19</c:v>
                </c:pt>
                <c:pt idx="39343">
                  <c:v>8.5</c:v>
                </c:pt>
                <c:pt idx="39344">
                  <c:v>11.26</c:v>
                </c:pt>
                <c:pt idx="39345">
                  <c:v>78.8</c:v>
                </c:pt>
                <c:pt idx="39346">
                  <c:v>78.8</c:v>
                </c:pt>
                <c:pt idx="39347">
                  <c:v>15</c:v>
                </c:pt>
                <c:pt idx="39348">
                  <c:v>15.1</c:v>
                </c:pt>
                <c:pt idx="39349">
                  <c:v>78.8</c:v>
                </c:pt>
                <c:pt idx="39350">
                  <c:v>125</c:v>
                </c:pt>
                <c:pt idx="39351">
                  <c:v>84.5</c:v>
                </c:pt>
                <c:pt idx="39352">
                  <c:v>78.8</c:v>
                </c:pt>
                <c:pt idx="39353">
                  <c:v>73.5</c:v>
                </c:pt>
                <c:pt idx="39354">
                  <c:v>70</c:v>
                </c:pt>
                <c:pt idx="39355">
                  <c:v>67.400000000000006</c:v>
                </c:pt>
                <c:pt idx="39356">
                  <c:v>22.6</c:v>
                </c:pt>
                <c:pt idx="39357">
                  <c:v>43.61</c:v>
                </c:pt>
                <c:pt idx="39358">
                  <c:v>22.5</c:v>
                </c:pt>
                <c:pt idx="39359">
                  <c:v>11.2</c:v>
                </c:pt>
                <c:pt idx="39360">
                  <c:v>11.2</c:v>
                </c:pt>
                <c:pt idx="39361">
                  <c:v>39.28</c:v>
                </c:pt>
                <c:pt idx="39362">
                  <c:v>37.36</c:v>
                </c:pt>
                <c:pt idx="39363">
                  <c:v>22.6</c:v>
                </c:pt>
                <c:pt idx="39364">
                  <c:v>22.6</c:v>
                </c:pt>
                <c:pt idx="39365">
                  <c:v>35.54</c:v>
                </c:pt>
                <c:pt idx="39366">
                  <c:v>65</c:v>
                </c:pt>
                <c:pt idx="39367">
                  <c:v>65</c:v>
                </c:pt>
                <c:pt idx="39368">
                  <c:v>22.5</c:v>
                </c:pt>
                <c:pt idx="39369">
                  <c:v>11.25</c:v>
                </c:pt>
                <c:pt idx="39370">
                  <c:v>70.19</c:v>
                </c:pt>
                <c:pt idx="39371">
                  <c:v>70.19</c:v>
                </c:pt>
                <c:pt idx="39372">
                  <c:v>24</c:v>
                </c:pt>
                <c:pt idx="39373">
                  <c:v>75</c:v>
                </c:pt>
                <c:pt idx="39374">
                  <c:v>75</c:v>
                </c:pt>
                <c:pt idx="39375">
                  <c:v>73</c:v>
                </c:pt>
                <c:pt idx="39376">
                  <c:v>75</c:v>
                </c:pt>
                <c:pt idx="39377">
                  <c:v>67.5</c:v>
                </c:pt>
                <c:pt idx="39378">
                  <c:v>67.5</c:v>
                </c:pt>
                <c:pt idx="39379">
                  <c:v>67.5</c:v>
                </c:pt>
                <c:pt idx="39380">
                  <c:v>67.5</c:v>
                </c:pt>
                <c:pt idx="39381">
                  <c:v>67.5</c:v>
                </c:pt>
                <c:pt idx="39382">
                  <c:v>67.5</c:v>
                </c:pt>
                <c:pt idx="39383">
                  <c:v>25</c:v>
                </c:pt>
                <c:pt idx="39384">
                  <c:v>25.2</c:v>
                </c:pt>
                <c:pt idx="39385">
                  <c:v>64.5</c:v>
                </c:pt>
                <c:pt idx="39386">
                  <c:v>64.5</c:v>
                </c:pt>
                <c:pt idx="39387">
                  <c:v>64.5</c:v>
                </c:pt>
                <c:pt idx="39388">
                  <c:v>63.9</c:v>
                </c:pt>
                <c:pt idx="39389">
                  <c:v>25.5</c:v>
                </c:pt>
                <c:pt idx="39390">
                  <c:v>25.25</c:v>
                </c:pt>
                <c:pt idx="39391">
                  <c:v>23.1</c:v>
                </c:pt>
                <c:pt idx="39392">
                  <c:v>80</c:v>
                </c:pt>
                <c:pt idx="39393">
                  <c:v>82</c:v>
                </c:pt>
                <c:pt idx="39394">
                  <c:v>4.55</c:v>
                </c:pt>
                <c:pt idx="39395">
                  <c:v>23.1</c:v>
                </c:pt>
                <c:pt idx="39396">
                  <c:v>78.5</c:v>
                </c:pt>
                <c:pt idx="39397">
                  <c:v>25.5</c:v>
                </c:pt>
                <c:pt idx="39398">
                  <c:v>26.01</c:v>
                </c:pt>
                <c:pt idx="39399">
                  <c:v>26.21</c:v>
                </c:pt>
                <c:pt idx="39400">
                  <c:v>72</c:v>
                </c:pt>
                <c:pt idx="39401">
                  <c:v>63.9</c:v>
                </c:pt>
                <c:pt idx="39402">
                  <c:v>25.25</c:v>
                </c:pt>
                <c:pt idx="39403">
                  <c:v>26.3</c:v>
                </c:pt>
                <c:pt idx="39404">
                  <c:v>67.25</c:v>
                </c:pt>
                <c:pt idx="39405">
                  <c:v>75</c:v>
                </c:pt>
                <c:pt idx="39406">
                  <c:v>63.9</c:v>
                </c:pt>
                <c:pt idx="39407">
                  <c:v>36.4</c:v>
                </c:pt>
                <c:pt idx="39408">
                  <c:v>35.049999999999997</c:v>
                </c:pt>
                <c:pt idx="39409">
                  <c:v>43.250109999999999</c:v>
                </c:pt>
                <c:pt idx="39410">
                  <c:v>41</c:v>
                </c:pt>
                <c:pt idx="39411">
                  <c:v>41</c:v>
                </c:pt>
                <c:pt idx="39412">
                  <c:v>37.590000000000003</c:v>
                </c:pt>
                <c:pt idx="39413">
                  <c:v>34.450000000000003</c:v>
                </c:pt>
                <c:pt idx="39414">
                  <c:v>8.5</c:v>
                </c:pt>
                <c:pt idx="39415">
                  <c:v>8</c:v>
                </c:pt>
                <c:pt idx="39416">
                  <c:v>45.81</c:v>
                </c:pt>
                <c:pt idx="39417">
                  <c:v>8.5</c:v>
                </c:pt>
                <c:pt idx="39418">
                  <c:v>21.1</c:v>
                </c:pt>
                <c:pt idx="39419">
                  <c:v>21</c:v>
                </c:pt>
                <c:pt idx="39420">
                  <c:v>7.5</c:v>
                </c:pt>
                <c:pt idx="39421">
                  <c:v>78</c:v>
                </c:pt>
                <c:pt idx="39422">
                  <c:v>80</c:v>
                </c:pt>
                <c:pt idx="39423">
                  <c:v>80</c:v>
                </c:pt>
                <c:pt idx="39424">
                  <c:v>78</c:v>
                </c:pt>
                <c:pt idx="39425">
                  <c:v>79.95</c:v>
                </c:pt>
                <c:pt idx="39426">
                  <c:v>75</c:v>
                </c:pt>
                <c:pt idx="39427">
                  <c:v>69.5</c:v>
                </c:pt>
                <c:pt idx="39428">
                  <c:v>68</c:v>
                </c:pt>
                <c:pt idx="39429">
                  <c:v>75</c:v>
                </c:pt>
                <c:pt idx="39430">
                  <c:v>84</c:v>
                </c:pt>
                <c:pt idx="39431">
                  <c:v>69.5</c:v>
                </c:pt>
                <c:pt idx="39432">
                  <c:v>69.5</c:v>
                </c:pt>
                <c:pt idx="39433">
                  <c:v>69.5</c:v>
                </c:pt>
                <c:pt idx="39434">
                  <c:v>68</c:v>
                </c:pt>
                <c:pt idx="39435">
                  <c:v>69.5</c:v>
                </c:pt>
                <c:pt idx="39436">
                  <c:v>68</c:v>
                </c:pt>
                <c:pt idx="39437">
                  <c:v>69.5</c:v>
                </c:pt>
                <c:pt idx="39438">
                  <c:v>68</c:v>
                </c:pt>
                <c:pt idx="39439">
                  <c:v>69.5</c:v>
                </c:pt>
                <c:pt idx="39440">
                  <c:v>84.5</c:v>
                </c:pt>
                <c:pt idx="39441">
                  <c:v>84.5</c:v>
                </c:pt>
                <c:pt idx="39442">
                  <c:v>84.5</c:v>
                </c:pt>
                <c:pt idx="39443">
                  <c:v>84.5</c:v>
                </c:pt>
                <c:pt idx="39444">
                  <c:v>82.5</c:v>
                </c:pt>
                <c:pt idx="39445">
                  <c:v>82.5</c:v>
                </c:pt>
                <c:pt idx="39446">
                  <c:v>84.5</c:v>
                </c:pt>
                <c:pt idx="39447">
                  <c:v>84.5</c:v>
                </c:pt>
                <c:pt idx="39448">
                  <c:v>84.5</c:v>
                </c:pt>
                <c:pt idx="39449">
                  <c:v>83</c:v>
                </c:pt>
                <c:pt idx="39450">
                  <c:v>40</c:v>
                </c:pt>
                <c:pt idx="39451">
                  <c:v>65</c:v>
                </c:pt>
                <c:pt idx="39452">
                  <c:v>65</c:v>
                </c:pt>
                <c:pt idx="39453">
                  <c:v>65</c:v>
                </c:pt>
                <c:pt idx="39454">
                  <c:v>40</c:v>
                </c:pt>
                <c:pt idx="39455">
                  <c:v>39.520000000000003</c:v>
                </c:pt>
                <c:pt idx="39456">
                  <c:v>36.710129999999999</c:v>
                </c:pt>
                <c:pt idx="39457">
                  <c:v>37.750129999999999</c:v>
                </c:pt>
                <c:pt idx="39458">
                  <c:v>34.6</c:v>
                </c:pt>
                <c:pt idx="39459">
                  <c:v>33.909599999999998</c:v>
                </c:pt>
                <c:pt idx="39460">
                  <c:v>34.82</c:v>
                </c:pt>
                <c:pt idx="39461">
                  <c:v>34.200000000000003</c:v>
                </c:pt>
                <c:pt idx="39462">
                  <c:v>36.63015</c:v>
                </c:pt>
                <c:pt idx="39463">
                  <c:v>36.63015</c:v>
                </c:pt>
                <c:pt idx="39464">
                  <c:v>42.96</c:v>
                </c:pt>
                <c:pt idx="39465">
                  <c:v>42.96</c:v>
                </c:pt>
                <c:pt idx="39466">
                  <c:v>66.849999999999994</c:v>
                </c:pt>
                <c:pt idx="39467">
                  <c:v>66.849999999999994</c:v>
                </c:pt>
                <c:pt idx="39468">
                  <c:v>69</c:v>
                </c:pt>
                <c:pt idx="39469">
                  <c:v>80</c:v>
                </c:pt>
                <c:pt idx="39470">
                  <c:v>74</c:v>
                </c:pt>
                <c:pt idx="39471">
                  <c:v>80</c:v>
                </c:pt>
                <c:pt idx="39472">
                  <c:v>80</c:v>
                </c:pt>
                <c:pt idx="39473">
                  <c:v>80</c:v>
                </c:pt>
                <c:pt idx="39474">
                  <c:v>80</c:v>
                </c:pt>
                <c:pt idx="39475">
                  <c:v>67.3</c:v>
                </c:pt>
                <c:pt idx="39476">
                  <c:v>65.900000000000006</c:v>
                </c:pt>
                <c:pt idx="39477">
                  <c:v>30</c:v>
                </c:pt>
                <c:pt idx="39478">
                  <c:v>26.186520000000002</c:v>
                </c:pt>
                <c:pt idx="39479">
                  <c:v>24.13</c:v>
                </c:pt>
                <c:pt idx="39480">
                  <c:v>26.25</c:v>
                </c:pt>
                <c:pt idx="39481">
                  <c:v>26.5</c:v>
                </c:pt>
                <c:pt idx="39482">
                  <c:v>7.1</c:v>
                </c:pt>
                <c:pt idx="39483">
                  <c:v>7.1</c:v>
                </c:pt>
                <c:pt idx="39484">
                  <c:v>7.1</c:v>
                </c:pt>
                <c:pt idx="39485">
                  <c:v>7.1</c:v>
                </c:pt>
                <c:pt idx="39486">
                  <c:v>7.5</c:v>
                </c:pt>
                <c:pt idx="39487">
                  <c:v>62.9</c:v>
                </c:pt>
                <c:pt idx="39488">
                  <c:v>30</c:v>
                </c:pt>
                <c:pt idx="39489">
                  <c:v>62.85</c:v>
                </c:pt>
                <c:pt idx="39490">
                  <c:v>30</c:v>
                </c:pt>
                <c:pt idx="39491">
                  <c:v>83.4</c:v>
                </c:pt>
                <c:pt idx="39492">
                  <c:v>83.5</c:v>
                </c:pt>
                <c:pt idx="39493">
                  <c:v>83.5</c:v>
                </c:pt>
                <c:pt idx="39494">
                  <c:v>83.5</c:v>
                </c:pt>
                <c:pt idx="39495">
                  <c:v>83.5</c:v>
                </c:pt>
                <c:pt idx="39496">
                  <c:v>83.4</c:v>
                </c:pt>
                <c:pt idx="39497">
                  <c:v>31</c:v>
                </c:pt>
                <c:pt idx="39498">
                  <c:v>27.25</c:v>
                </c:pt>
                <c:pt idx="39499">
                  <c:v>7.1</c:v>
                </c:pt>
                <c:pt idx="39500">
                  <c:v>67</c:v>
                </c:pt>
                <c:pt idx="39501">
                  <c:v>68</c:v>
                </c:pt>
                <c:pt idx="39502">
                  <c:v>31.450399999999991</c:v>
                </c:pt>
                <c:pt idx="39503">
                  <c:v>30.33</c:v>
                </c:pt>
                <c:pt idx="39504">
                  <c:v>26.25</c:v>
                </c:pt>
                <c:pt idx="39505">
                  <c:v>29.45</c:v>
                </c:pt>
                <c:pt idx="39506">
                  <c:v>29.14</c:v>
                </c:pt>
                <c:pt idx="39507">
                  <c:v>8.5</c:v>
                </c:pt>
                <c:pt idx="39508">
                  <c:v>8.5</c:v>
                </c:pt>
                <c:pt idx="39509">
                  <c:v>8.5</c:v>
                </c:pt>
                <c:pt idx="39510">
                  <c:v>8.5</c:v>
                </c:pt>
                <c:pt idx="39511">
                  <c:v>28.110399999999991</c:v>
                </c:pt>
                <c:pt idx="39512">
                  <c:v>7.5</c:v>
                </c:pt>
                <c:pt idx="39513">
                  <c:v>7.5</c:v>
                </c:pt>
                <c:pt idx="39514">
                  <c:v>32.96</c:v>
                </c:pt>
                <c:pt idx="39515">
                  <c:v>31.630400000000009</c:v>
                </c:pt>
                <c:pt idx="39516">
                  <c:v>28.05</c:v>
                </c:pt>
                <c:pt idx="39517">
                  <c:v>36.24</c:v>
                </c:pt>
                <c:pt idx="39518">
                  <c:v>41.89</c:v>
                </c:pt>
                <c:pt idx="39519">
                  <c:v>69</c:v>
                </c:pt>
                <c:pt idx="39520">
                  <c:v>70</c:v>
                </c:pt>
                <c:pt idx="39521">
                  <c:v>24.1</c:v>
                </c:pt>
                <c:pt idx="39522">
                  <c:v>70</c:v>
                </c:pt>
                <c:pt idx="39523">
                  <c:v>70</c:v>
                </c:pt>
                <c:pt idx="39524">
                  <c:v>8</c:v>
                </c:pt>
                <c:pt idx="39525">
                  <c:v>8</c:v>
                </c:pt>
                <c:pt idx="39526">
                  <c:v>7.05</c:v>
                </c:pt>
                <c:pt idx="39527">
                  <c:v>8</c:v>
                </c:pt>
                <c:pt idx="39528">
                  <c:v>69</c:v>
                </c:pt>
                <c:pt idx="39529">
                  <c:v>66</c:v>
                </c:pt>
                <c:pt idx="39530">
                  <c:v>62.5</c:v>
                </c:pt>
                <c:pt idx="39531">
                  <c:v>50</c:v>
                </c:pt>
                <c:pt idx="39532">
                  <c:v>7</c:v>
                </c:pt>
                <c:pt idx="39533">
                  <c:v>7</c:v>
                </c:pt>
                <c:pt idx="39534">
                  <c:v>7</c:v>
                </c:pt>
                <c:pt idx="39535">
                  <c:v>7.05</c:v>
                </c:pt>
                <c:pt idx="39536">
                  <c:v>7.05</c:v>
                </c:pt>
                <c:pt idx="39537">
                  <c:v>12.5</c:v>
                </c:pt>
                <c:pt idx="39538">
                  <c:v>70</c:v>
                </c:pt>
                <c:pt idx="39539">
                  <c:v>70</c:v>
                </c:pt>
                <c:pt idx="39540">
                  <c:v>70</c:v>
                </c:pt>
                <c:pt idx="39541">
                  <c:v>70</c:v>
                </c:pt>
                <c:pt idx="39542">
                  <c:v>83.990049999999997</c:v>
                </c:pt>
                <c:pt idx="39543">
                  <c:v>85.5</c:v>
                </c:pt>
                <c:pt idx="39544">
                  <c:v>83.99</c:v>
                </c:pt>
                <c:pt idx="39545">
                  <c:v>78</c:v>
                </c:pt>
                <c:pt idx="39546">
                  <c:v>70</c:v>
                </c:pt>
                <c:pt idx="39547">
                  <c:v>67.75</c:v>
                </c:pt>
                <c:pt idx="39548">
                  <c:v>67.75</c:v>
                </c:pt>
                <c:pt idx="39549">
                  <c:v>69.5</c:v>
                </c:pt>
                <c:pt idx="39550">
                  <c:v>67.75</c:v>
                </c:pt>
                <c:pt idx="39551">
                  <c:v>67.75</c:v>
                </c:pt>
                <c:pt idx="39552">
                  <c:v>67</c:v>
                </c:pt>
                <c:pt idx="39553">
                  <c:v>67.75</c:v>
                </c:pt>
                <c:pt idx="39554">
                  <c:v>67.75</c:v>
                </c:pt>
                <c:pt idx="39555">
                  <c:v>67.75</c:v>
                </c:pt>
                <c:pt idx="39556">
                  <c:v>71.25</c:v>
                </c:pt>
                <c:pt idx="39557">
                  <c:v>71.25</c:v>
                </c:pt>
                <c:pt idx="39558">
                  <c:v>71</c:v>
                </c:pt>
                <c:pt idx="39559">
                  <c:v>71</c:v>
                </c:pt>
                <c:pt idx="39560">
                  <c:v>71.25</c:v>
                </c:pt>
                <c:pt idx="39561">
                  <c:v>69.5</c:v>
                </c:pt>
                <c:pt idx="39562">
                  <c:v>71.25</c:v>
                </c:pt>
                <c:pt idx="39563">
                  <c:v>72</c:v>
                </c:pt>
                <c:pt idx="39564">
                  <c:v>72</c:v>
                </c:pt>
                <c:pt idx="39565">
                  <c:v>72</c:v>
                </c:pt>
                <c:pt idx="39566">
                  <c:v>71</c:v>
                </c:pt>
                <c:pt idx="39567">
                  <c:v>71</c:v>
                </c:pt>
                <c:pt idx="39568">
                  <c:v>75</c:v>
                </c:pt>
                <c:pt idx="39569">
                  <c:v>75</c:v>
                </c:pt>
                <c:pt idx="39570">
                  <c:v>71</c:v>
                </c:pt>
                <c:pt idx="39571">
                  <c:v>16</c:v>
                </c:pt>
                <c:pt idx="39572">
                  <c:v>16</c:v>
                </c:pt>
                <c:pt idx="39573">
                  <c:v>69.5</c:v>
                </c:pt>
                <c:pt idx="39574">
                  <c:v>16</c:v>
                </c:pt>
                <c:pt idx="39575">
                  <c:v>9.32</c:v>
                </c:pt>
                <c:pt idx="39576">
                  <c:v>8.5</c:v>
                </c:pt>
                <c:pt idx="39577">
                  <c:v>6</c:v>
                </c:pt>
                <c:pt idx="39578">
                  <c:v>5.25</c:v>
                </c:pt>
                <c:pt idx="39579">
                  <c:v>0.96</c:v>
                </c:pt>
                <c:pt idx="39580">
                  <c:v>-3.41</c:v>
                </c:pt>
                <c:pt idx="39581">
                  <c:v>-2.33</c:v>
                </c:pt>
                <c:pt idx="39582">
                  <c:v>4.26</c:v>
                </c:pt>
                <c:pt idx="39583">
                  <c:v>6</c:v>
                </c:pt>
                <c:pt idx="39584">
                  <c:v>24.96</c:v>
                </c:pt>
                <c:pt idx="39585">
                  <c:v>72.900000000000006</c:v>
                </c:pt>
                <c:pt idx="39586">
                  <c:v>72.900000000000006</c:v>
                </c:pt>
                <c:pt idx="39587">
                  <c:v>72.900000000000006</c:v>
                </c:pt>
                <c:pt idx="39588">
                  <c:v>37.67</c:v>
                </c:pt>
                <c:pt idx="39589">
                  <c:v>36.200000000000003</c:v>
                </c:pt>
                <c:pt idx="39590">
                  <c:v>72.900000000000006</c:v>
                </c:pt>
                <c:pt idx="39591">
                  <c:v>31.7</c:v>
                </c:pt>
                <c:pt idx="39592">
                  <c:v>45</c:v>
                </c:pt>
                <c:pt idx="39593">
                  <c:v>35</c:v>
                </c:pt>
                <c:pt idx="39594">
                  <c:v>69.5</c:v>
                </c:pt>
                <c:pt idx="39595">
                  <c:v>20.010000000000009</c:v>
                </c:pt>
                <c:pt idx="39596">
                  <c:v>5.13</c:v>
                </c:pt>
                <c:pt idx="39597">
                  <c:v>2.13</c:v>
                </c:pt>
                <c:pt idx="39598">
                  <c:v>15.13</c:v>
                </c:pt>
                <c:pt idx="39599">
                  <c:v>15.13</c:v>
                </c:pt>
                <c:pt idx="39600">
                  <c:v>10.130000000000001</c:v>
                </c:pt>
                <c:pt idx="39601">
                  <c:v>72</c:v>
                </c:pt>
                <c:pt idx="39602">
                  <c:v>72</c:v>
                </c:pt>
                <c:pt idx="39603">
                  <c:v>72</c:v>
                </c:pt>
                <c:pt idx="39604">
                  <c:v>75</c:v>
                </c:pt>
                <c:pt idx="39605">
                  <c:v>4.1301299999999994</c:v>
                </c:pt>
                <c:pt idx="39606">
                  <c:v>79</c:v>
                </c:pt>
                <c:pt idx="39607">
                  <c:v>76.95</c:v>
                </c:pt>
                <c:pt idx="39608">
                  <c:v>13.84</c:v>
                </c:pt>
                <c:pt idx="39609">
                  <c:v>79</c:v>
                </c:pt>
                <c:pt idx="39610">
                  <c:v>79</c:v>
                </c:pt>
                <c:pt idx="39611">
                  <c:v>80</c:v>
                </c:pt>
                <c:pt idx="39612">
                  <c:v>75</c:v>
                </c:pt>
                <c:pt idx="39613">
                  <c:v>79</c:v>
                </c:pt>
                <c:pt idx="39614">
                  <c:v>78</c:v>
                </c:pt>
                <c:pt idx="39615">
                  <c:v>78</c:v>
                </c:pt>
                <c:pt idx="39616">
                  <c:v>77.000209999999996</c:v>
                </c:pt>
                <c:pt idx="39617">
                  <c:v>77</c:v>
                </c:pt>
                <c:pt idx="39618">
                  <c:v>76.5</c:v>
                </c:pt>
                <c:pt idx="39619">
                  <c:v>65.040000000000006</c:v>
                </c:pt>
                <c:pt idx="39620">
                  <c:v>9.8000000000000007</c:v>
                </c:pt>
                <c:pt idx="39621">
                  <c:v>8</c:v>
                </c:pt>
                <c:pt idx="39622">
                  <c:v>76.5</c:v>
                </c:pt>
                <c:pt idx="39623">
                  <c:v>8</c:v>
                </c:pt>
                <c:pt idx="39624">
                  <c:v>76</c:v>
                </c:pt>
                <c:pt idx="39625">
                  <c:v>4.28</c:v>
                </c:pt>
                <c:pt idx="39626">
                  <c:v>1.76</c:v>
                </c:pt>
                <c:pt idx="39627">
                  <c:v>1.76</c:v>
                </c:pt>
                <c:pt idx="39628">
                  <c:v>-45</c:v>
                </c:pt>
                <c:pt idx="39629">
                  <c:v>2.86</c:v>
                </c:pt>
                <c:pt idx="39630">
                  <c:v>6.1199999999999992</c:v>
                </c:pt>
                <c:pt idx="39631">
                  <c:v>7.1199999999999992</c:v>
                </c:pt>
                <c:pt idx="39632">
                  <c:v>20</c:v>
                </c:pt>
                <c:pt idx="39633">
                  <c:v>76.5</c:v>
                </c:pt>
                <c:pt idx="39634">
                  <c:v>77</c:v>
                </c:pt>
                <c:pt idx="39635">
                  <c:v>83</c:v>
                </c:pt>
                <c:pt idx="39636">
                  <c:v>80</c:v>
                </c:pt>
                <c:pt idx="39637">
                  <c:v>80</c:v>
                </c:pt>
                <c:pt idx="39638">
                  <c:v>80</c:v>
                </c:pt>
                <c:pt idx="39639">
                  <c:v>82.99</c:v>
                </c:pt>
                <c:pt idx="39640">
                  <c:v>82.99</c:v>
                </c:pt>
                <c:pt idx="39641">
                  <c:v>80</c:v>
                </c:pt>
                <c:pt idx="39642">
                  <c:v>76</c:v>
                </c:pt>
                <c:pt idx="39643">
                  <c:v>76</c:v>
                </c:pt>
                <c:pt idx="39644">
                  <c:v>76</c:v>
                </c:pt>
                <c:pt idx="39645">
                  <c:v>70</c:v>
                </c:pt>
                <c:pt idx="39646">
                  <c:v>70</c:v>
                </c:pt>
                <c:pt idx="39647">
                  <c:v>41.16</c:v>
                </c:pt>
                <c:pt idx="39648">
                  <c:v>38.92</c:v>
                </c:pt>
                <c:pt idx="39649">
                  <c:v>41.5</c:v>
                </c:pt>
                <c:pt idx="39650">
                  <c:v>36</c:v>
                </c:pt>
                <c:pt idx="39651">
                  <c:v>36</c:v>
                </c:pt>
                <c:pt idx="39652">
                  <c:v>42.15</c:v>
                </c:pt>
                <c:pt idx="39653">
                  <c:v>42.05</c:v>
                </c:pt>
                <c:pt idx="39654">
                  <c:v>46.3</c:v>
                </c:pt>
                <c:pt idx="39655">
                  <c:v>46.3</c:v>
                </c:pt>
                <c:pt idx="39656">
                  <c:v>75</c:v>
                </c:pt>
                <c:pt idx="39657">
                  <c:v>75</c:v>
                </c:pt>
                <c:pt idx="39658">
                  <c:v>77</c:v>
                </c:pt>
                <c:pt idx="39659">
                  <c:v>77</c:v>
                </c:pt>
                <c:pt idx="39660">
                  <c:v>77</c:v>
                </c:pt>
                <c:pt idx="39661">
                  <c:v>77</c:v>
                </c:pt>
                <c:pt idx="39662">
                  <c:v>79</c:v>
                </c:pt>
                <c:pt idx="39663">
                  <c:v>75</c:v>
                </c:pt>
                <c:pt idx="39664">
                  <c:v>75</c:v>
                </c:pt>
                <c:pt idx="39665">
                  <c:v>74.7</c:v>
                </c:pt>
                <c:pt idx="39666">
                  <c:v>74.900000000000006</c:v>
                </c:pt>
                <c:pt idx="39667">
                  <c:v>73.900000000000006</c:v>
                </c:pt>
                <c:pt idx="39668">
                  <c:v>74.8</c:v>
                </c:pt>
                <c:pt idx="39669">
                  <c:v>74.7</c:v>
                </c:pt>
                <c:pt idx="39670">
                  <c:v>73.900000000000006</c:v>
                </c:pt>
                <c:pt idx="39671">
                  <c:v>73.900000000000006</c:v>
                </c:pt>
                <c:pt idx="39672">
                  <c:v>73.900000000000006</c:v>
                </c:pt>
                <c:pt idx="39673">
                  <c:v>73.900000000000006</c:v>
                </c:pt>
                <c:pt idx="39674">
                  <c:v>73.900000000000006</c:v>
                </c:pt>
                <c:pt idx="39675">
                  <c:v>73.75</c:v>
                </c:pt>
                <c:pt idx="39676">
                  <c:v>40.020000000000003</c:v>
                </c:pt>
                <c:pt idx="39677">
                  <c:v>40.020000000000003</c:v>
                </c:pt>
                <c:pt idx="39678">
                  <c:v>73.75</c:v>
                </c:pt>
                <c:pt idx="39679">
                  <c:v>73.5</c:v>
                </c:pt>
                <c:pt idx="39680">
                  <c:v>8.15</c:v>
                </c:pt>
                <c:pt idx="39681">
                  <c:v>73.5</c:v>
                </c:pt>
                <c:pt idx="39682">
                  <c:v>87.9</c:v>
                </c:pt>
                <c:pt idx="39683">
                  <c:v>84</c:v>
                </c:pt>
                <c:pt idx="39684">
                  <c:v>88</c:v>
                </c:pt>
                <c:pt idx="39685">
                  <c:v>87</c:v>
                </c:pt>
                <c:pt idx="39686">
                  <c:v>86.5</c:v>
                </c:pt>
                <c:pt idx="39687">
                  <c:v>87</c:v>
                </c:pt>
                <c:pt idx="39688">
                  <c:v>89.98</c:v>
                </c:pt>
                <c:pt idx="39689">
                  <c:v>78</c:v>
                </c:pt>
                <c:pt idx="39690">
                  <c:v>77</c:v>
                </c:pt>
                <c:pt idx="39691">
                  <c:v>75</c:v>
                </c:pt>
                <c:pt idx="39692">
                  <c:v>78</c:v>
                </c:pt>
                <c:pt idx="39693">
                  <c:v>78</c:v>
                </c:pt>
                <c:pt idx="39694">
                  <c:v>76.75</c:v>
                </c:pt>
                <c:pt idx="39695">
                  <c:v>76.95</c:v>
                </c:pt>
                <c:pt idx="39696">
                  <c:v>83</c:v>
                </c:pt>
                <c:pt idx="39697">
                  <c:v>83</c:v>
                </c:pt>
                <c:pt idx="39698">
                  <c:v>83</c:v>
                </c:pt>
                <c:pt idx="39699">
                  <c:v>83</c:v>
                </c:pt>
                <c:pt idx="39700">
                  <c:v>83</c:v>
                </c:pt>
                <c:pt idx="39701">
                  <c:v>83</c:v>
                </c:pt>
                <c:pt idx="39702">
                  <c:v>87</c:v>
                </c:pt>
                <c:pt idx="39703">
                  <c:v>83</c:v>
                </c:pt>
                <c:pt idx="39704">
                  <c:v>89.98</c:v>
                </c:pt>
                <c:pt idx="39705">
                  <c:v>87</c:v>
                </c:pt>
                <c:pt idx="39706">
                  <c:v>82.5</c:v>
                </c:pt>
                <c:pt idx="39707">
                  <c:v>89</c:v>
                </c:pt>
                <c:pt idx="39708">
                  <c:v>110</c:v>
                </c:pt>
                <c:pt idx="39709">
                  <c:v>150</c:v>
                </c:pt>
                <c:pt idx="39710">
                  <c:v>144</c:v>
                </c:pt>
                <c:pt idx="39711">
                  <c:v>144</c:v>
                </c:pt>
                <c:pt idx="39712">
                  <c:v>90</c:v>
                </c:pt>
                <c:pt idx="39713">
                  <c:v>78</c:v>
                </c:pt>
                <c:pt idx="39714">
                  <c:v>16.05</c:v>
                </c:pt>
                <c:pt idx="39715">
                  <c:v>78</c:v>
                </c:pt>
                <c:pt idx="39716">
                  <c:v>88.000069999999994</c:v>
                </c:pt>
                <c:pt idx="39717">
                  <c:v>94</c:v>
                </c:pt>
                <c:pt idx="39718">
                  <c:v>105</c:v>
                </c:pt>
                <c:pt idx="39719">
                  <c:v>95</c:v>
                </c:pt>
                <c:pt idx="39720">
                  <c:v>78</c:v>
                </c:pt>
                <c:pt idx="39721">
                  <c:v>26</c:v>
                </c:pt>
                <c:pt idx="39722">
                  <c:v>78</c:v>
                </c:pt>
                <c:pt idx="39723">
                  <c:v>78</c:v>
                </c:pt>
                <c:pt idx="39724">
                  <c:v>83.73</c:v>
                </c:pt>
                <c:pt idx="39725">
                  <c:v>84.23</c:v>
                </c:pt>
                <c:pt idx="39726">
                  <c:v>110.73</c:v>
                </c:pt>
                <c:pt idx="39727">
                  <c:v>140.72999999999999</c:v>
                </c:pt>
                <c:pt idx="39728">
                  <c:v>200.73</c:v>
                </c:pt>
                <c:pt idx="39729">
                  <c:v>200.73</c:v>
                </c:pt>
                <c:pt idx="39730">
                  <c:v>200.73</c:v>
                </c:pt>
                <c:pt idx="39731">
                  <c:v>203.73</c:v>
                </c:pt>
                <c:pt idx="39732">
                  <c:v>200.73</c:v>
                </c:pt>
                <c:pt idx="39733">
                  <c:v>176.73</c:v>
                </c:pt>
                <c:pt idx="39734">
                  <c:v>215.73</c:v>
                </c:pt>
                <c:pt idx="39735">
                  <c:v>176.73</c:v>
                </c:pt>
                <c:pt idx="39736">
                  <c:v>203.73</c:v>
                </c:pt>
                <c:pt idx="39737">
                  <c:v>90.73</c:v>
                </c:pt>
                <c:pt idx="39738">
                  <c:v>82.73</c:v>
                </c:pt>
                <c:pt idx="39739">
                  <c:v>17.45</c:v>
                </c:pt>
                <c:pt idx="39740">
                  <c:v>17.5</c:v>
                </c:pt>
                <c:pt idx="39741">
                  <c:v>17.5</c:v>
                </c:pt>
                <c:pt idx="39742">
                  <c:v>18</c:v>
                </c:pt>
                <c:pt idx="39743">
                  <c:v>18.5</c:v>
                </c:pt>
                <c:pt idx="39744">
                  <c:v>18.55</c:v>
                </c:pt>
                <c:pt idx="39745">
                  <c:v>18.649999999999999</c:v>
                </c:pt>
                <c:pt idx="39746">
                  <c:v>77.5</c:v>
                </c:pt>
                <c:pt idx="39747">
                  <c:v>75</c:v>
                </c:pt>
                <c:pt idx="39748">
                  <c:v>38.6</c:v>
                </c:pt>
                <c:pt idx="39749">
                  <c:v>17.399999999999999</c:v>
                </c:pt>
                <c:pt idx="39750">
                  <c:v>63.37</c:v>
                </c:pt>
                <c:pt idx="39751">
                  <c:v>21.000430000000001</c:v>
                </c:pt>
                <c:pt idx="39752">
                  <c:v>5.8</c:v>
                </c:pt>
                <c:pt idx="39753">
                  <c:v>0</c:v>
                </c:pt>
                <c:pt idx="39754">
                  <c:v>17.399999999999999</c:v>
                </c:pt>
                <c:pt idx="39755">
                  <c:v>17.5</c:v>
                </c:pt>
                <c:pt idx="39756">
                  <c:v>50.336840000000002</c:v>
                </c:pt>
                <c:pt idx="39757">
                  <c:v>87.5</c:v>
                </c:pt>
                <c:pt idx="39758">
                  <c:v>87</c:v>
                </c:pt>
                <c:pt idx="39759">
                  <c:v>26</c:v>
                </c:pt>
                <c:pt idx="39760">
                  <c:v>7.2</c:v>
                </c:pt>
                <c:pt idx="39761">
                  <c:v>6</c:v>
                </c:pt>
                <c:pt idx="39762">
                  <c:v>5.8</c:v>
                </c:pt>
                <c:pt idx="39763">
                  <c:v>5.8</c:v>
                </c:pt>
                <c:pt idx="39764">
                  <c:v>7.2</c:v>
                </c:pt>
                <c:pt idx="39765">
                  <c:v>5.8</c:v>
                </c:pt>
                <c:pt idx="39766">
                  <c:v>75</c:v>
                </c:pt>
                <c:pt idx="39767">
                  <c:v>72</c:v>
                </c:pt>
                <c:pt idx="39768">
                  <c:v>71.95</c:v>
                </c:pt>
                <c:pt idx="39769">
                  <c:v>71.95</c:v>
                </c:pt>
                <c:pt idx="39770">
                  <c:v>74</c:v>
                </c:pt>
                <c:pt idx="39771">
                  <c:v>74</c:v>
                </c:pt>
                <c:pt idx="39772">
                  <c:v>74</c:v>
                </c:pt>
                <c:pt idx="39773">
                  <c:v>74</c:v>
                </c:pt>
                <c:pt idx="39774">
                  <c:v>7.3</c:v>
                </c:pt>
                <c:pt idx="39775">
                  <c:v>18.05</c:v>
                </c:pt>
                <c:pt idx="39776">
                  <c:v>18.100000000000001</c:v>
                </c:pt>
                <c:pt idx="39777">
                  <c:v>71.95</c:v>
                </c:pt>
                <c:pt idx="39778">
                  <c:v>87</c:v>
                </c:pt>
                <c:pt idx="39779">
                  <c:v>87</c:v>
                </c:pt>
                <c:pt idx="39780">
                  <c:v>87</c:v>
                </c:pt>
                <c:pt idx="39781">
                  <c:v>87</c:v>
                </c:pt>
                <c:pt idx="39782">
                  <c:v>87</c:v>
                </c:pt>
                <c:pt idx="39783">
                  <c:v>74</c:v>
                </c:pt>
                <c:pt idx="39784">
                  <c:v>74</c:v>
                </c:pt>
                <c:pt idx="39785">
                  <c:v>30</c:v>
                </c:pt>
                <c:pt idx="39786">
                  <c:v>74</c:v>
                </c:pt>
                <c:pt idx="39787">
                  <c:v>74</c:v>
                </c:pt>
                <c:pt idx="39788">
                  <c:v>73.75</c:v>
                </c:pt>
                <c:pt idx="39789">
                  <c:v>75</c:v>
                </c:pt>
                <c:pt idx="39790">
                  <c:v>75</c:v>
                </c:pt>
                <c:pt idx="39791">
                  <c:v>74.7</c:v>
                </c:pt>
                <c:pt idx="39792">
                  <c:v>26</c:v>
                </c:pt>
                <c:pt idx="39793">
                  <c:v>76.66</c:v>
                </c:pt>
                <c:pt idx="39794">
                  <c:v>76.66</c:v>
                </c:pt>
                <c:pt idx="39795">
                  <c:v>76.599999999999994</c:v>
                </c:pt>
                <c:pt idx="39796">
                  <c:v>52</c:v>
                </c:pt>
                <c:pt idx="39797">
                  <c:v>73</c:v>
                </c:pt>
                <c:pt idx="39798">
                  <c:v>75</c:v>
                </c:pt>
                <c:pt idx="39799">
                  <c:v>75</c:v>
                </c:pt>
                <c:pt idx="39800">
                  <c:v>75</c:v>
                </c:pt>
                <c:pt idx="39801">
                  <c:v>8.5</c:v>
                </c:pt>
                <c:pt idx="39802">
                  <c:v>82.5</c:v>
                </c:pt>
                <c:pt idx="39803">
                  <c:v>82.5</c:v>
                </c:pt>
                <c:pt idx="39804">
                  <c:v>83.22</c:v>
                </c:pt>
                <c:pt idx="39805">
                  <c:v>85.73</c:v>
                </c:pt>
                <c:pt idx="39806">
                  <c:v>93</c:v>
                </c:pt>
                <c:pt idx="39807">
                  <c:v>99.95</c:v>
                </c:pt>
                <c:pt idx="39808">
                  <c:v>90</c:v>
                </c:pt>
                <c:pt idx="39809">
                  <c:v>88.88</c:v>
                </c:pt>
                <c:pt idx="39810">
                  <c:v>22</c:v>
                </c:pt>
                <c:pt idx="39811">
                  <c:v>88.88</c:v>
                </c:pt>
                <c:pt idx="39812">
                  <c:v>90</c:v>
                </c:pt>
                <c:pt idx="39813">
                  <c:v>90</c:v>
                </c:pt>
                <c:pt idx="39814">
                  <c:v>92.785659999999993</c:v>
                </c:pt>
                <c:pt idx="39815">
                  <c:v>90</c:v>
                </c:pt>
                <c:pt idx="39816">
                  <c:v>93.999849999999995</c:v>
                </c:pt>
                <c:pt idx="39817">
                  <c:v>26.5</c:v>
                </c:pt>
                <c:pt idx="39818">
                  <c:v>26.5</c:v>
                </c:pt>
                <c:pt idx="39819">
                  <c:v>24.31</c:v>
                </c:pt>
                <c:pt idx="39820">
                  <c:v>24.31</c:v>
                </c:pt>
                <c:pt idx="39821">
                  <c:v>77.95</c:v>
                </c:pt>
                <c:pt idx="39822">
                  <c:v>24.31</c:v>
                </c:pt>
                <c:pt idx="39823">
                  <c:v>26.75</c:v>
                </c:pt>
                <c:pt idx="39824">
                  <c:v>26.75</c:v>
                </c:pt>
                <c:pt idx="39825">
                  <c:v>82</c:v>
                </c:pt>
                <c:pt idx="39826">
                  <c:v>26.86</c:v>
                </c:pt>
                <c:pt idx="39827">
                  <c:v>95</c:v>
                </c:pt>
                <c:pt idx="39828">
                  <c:v>96</c:v>
                </c:pt>
                <c:pt idx="39829">
                  <c:v>95</c:v>
                </c:pt>
                <c:pt idx="39830">
                  <c:v>93</c:v>
                </c:pt>
                <c:pt idx="39831">
                  <c:v>93</c:v>
                </c:pt>
                <c:pt idx="39832">
                  <c:v>26.95</c:v>
                </c:pt>
                <c:pt idx="39833">
                  <c:v>7.2</c:v>
                </c:pt>
                <c:pt idx="39834">
                  <c:v>26.8</c:v>
                </c:pt>
                <c:pt idx="39835">
                  <c:v>74</c:v>
                </c:pt>
                <c:pt idx="39836">
                  <c:v>72.5</c:v>
                </c:pt>
                <c:pt idx="39837">
                  <c:v>72.5</c:v>
                </c:pt>
                <c:pt idx="39838">
                  <c:v>72.5</c:v>
                </c:pt>
                <c:pt idx="39839">
                  <c:v>72.25</c:v>
                </c:pt>
                <c:pt idx="39840">
                  <c:v>50.450090000000003</c:v>
                </c:pt>
                <c:pt idx="39841">
                  <c:v>71.45</c:v>
                </c:pt>
                <c:pt idx="39842">
                  <c:v>71.45</c:v>
                </c:pt>
                <c:pt idx="39843">
                  <c:v>71.25</c:v>
                </c:pt>
                <c:pt idx="39844">
                  <c:v>44.609699999999997</c:v>
                </c:pt>
                <c:pt idx="39845">
                  <c:v>45.549909999999997</c:v>
                </c:pt>
                <c:pt idx="39846">
                  <c:v>46.990020000000001</c:v>
                </c:pt>
                <c:pt idx="39847">
                  <c:v>71.45</c:v>
                </c:pt>
                <c:pt idx="39848">
                  <c:v>51.330089999999998</c:v>
                </c:pt>
                <c:pt idx="39849">
                  <c:v>50.36</c:v>
                </c:pt>
                <c:pt idx="39850">
                  <c:v>51.553980000000003</c:v>
                </c:pt>
                <c:pt idx="39851">
                  <c:v>85</c:v>
                </c:pt>
                <c:pt idx="39852">
                  <c:v>91</c:v>
                </c:pt>
                <c:pt idx="39853">
                  <c:v>91</c:v>
                </c:pt>
                <c:pt idx="39854">
                  <c:v>91.95</c:v>
                </c:pt>
                <c:pt idx="39855">
                  <c:v>91</c:v>
                </c:pt>
                <c:pt idx="39856">
                  <c:v>91</c:v>
                </c:pt>
                <c:pt idx="39857">
                  <c:v>90.98</c:v>
                </c:pt>
                <c:pt idx="39858">
                  <c:v>89</c:v>
                </c:pt>
                <c:pt idx="39859">
                  <c:v>75</c:v>
                </c:pt>
                <c:pt idx="39860">
                  <c:v>29</c:v>
                </c:pt>
                <c:pt idx="39861">
                  <c:v>75</c:v>
                </c:pt>
                <c:pt idx="39862">
                  <c:v>75</c:v>
                </c:pt>
                <c:pt idx="39863">
                  <c:v>75</c:v>
                </c:pt>
                <c:pt idx="39864">
                  <c:v>75</c:v>
                </c:pt>
                <c:pt idx="39865">
                  <c:v>29</c:v>
                </c:pt>
                <c:pt idx="39866">
                  <c:v>74.780050000000003</c:v>
                </c:pt>
                <c:pt idx="39867">
                  <c:v>29</c:v>
                </c:pt>
                <c:pt idx="39868">
                  <c:v>72</c:v>
                </c:pt>
                <c:pt idx="39869">
                  <c:v>29.95</c:v>
                </c:pt>
                <c:pt idx="39870">
                  <c:v>30</c:v>
                </c:pt>
                <c:pt idx="39871">
                  <c:v>85</c:v>
                </c:pt>
                <c:pt idx="39872">
                  <c:v>88</c:v>
                </c:pt>
                <c:pt idx="39873">
                  <c:v>88.5</c:v>
                </c:pt>
                <c:pt idx="39874">
                  <c:v>90</c:v>
                </c:pt>
                <c:pt idx="39875">
                  <c:v>94.5</c:v>
                </c:pt>
                <c:pt idx="39876">
                  <c:v>94.75</c:v>
                </c:pt>
                <c:pt idx="39877">
                  <c:v>94.75</c:v>
                </c:pt>
                <c:pt idx="39878">
                  <c:v>94.75</c:v>
                </c:pt>
                <c:pt idx="39879">
                  <c:v>94.75</c:v>
                </c:pt>
                <c:pt idx="39880">
                  <c:v>94.75</c:v>
                </c:pt>
                <c:pt idx="39881">
                  <c:v>94.75</c:v>
                </c:pt>
                <c:pt idx="39882">
                  <c:v>74</c:v>
                </c:pt>
                <c:pt idx="39883">
                  <c:v>71.25</c:v>
                </c:pt>
                <c:pt idx="39884">
                  <c:v>71.25</c:v>
                </c:pt>
                <c:pt idx="39885">
                  <c:v>72.900000000000006</c:v>
                </c:pt>
                <c:pt idx="39886">
                  <c:v>71.25</c:v>
                </c:pt>
                <c:pt idx="39887">
                  <c:v>72</c:v>
                </c:pt>
                <c:pt idx="39888">
                  <c:v>71.25</c:v>
                </c:pt>
                <c:pt idx="39889">
                  <c:v>72</c:v>
                </c:pt>
                <c:pt idx="39890">
                  <c:v>72</c:v>
                </c:pt>
                <c:pt idx="39891">
                  <c:v>71.25</c:v>
                </c:pt>
                <c:pt idx="39892">
                  <c:v>71.95</c:v>
                </c:pt>
                <c:pt idx="39893">
                  <c:v>71</c:v>
                </c:pt>
                <c:pt idx="39894">
                  <c:v>71</c:v>
                </c:pt>
                <c:pt idx="39895">
                  <c:v>71</c:v>
                </c:pt>
                <c:pt idx="39896">
                  <c:v>30</c:v>
                </c:pt>
                <c:pt idx="39897">
                  <c:v>30</c:v>
                </c:pt>
                <c:pt idx="39898">
                  <c:v>30</c:v>
                </c:pt>
                <c:pt idx="39899">
                  <c:v>39.130000000000003</c:v>
                </c:pt>
                <c:pt idx="39900">
                  <c:v>30</c:v>
                </c:pt>
                <c:pt idx="39901">
                  <c:v>71</c:v>
                </c:pt>
                <c:pt idx="39902">
                  <c:v>71</c:v>
                </c:pt>
                <c:pt idx="39903">
                  <c:v>30</c:v>
                </c:pt>
                <c:pt idx="39904">
                  <c:v>68</c:v>
                </c:pt>
                <c:pt idx="39905">
                  <c:v>30</c:v>
                </c:pt>
                <c:pt idx="39906">
                  <c:v>30</c:v>
                </c:pt>
                <c:pt idx="39907">
                  <c:v>30</c:v>
                </c:pt>
                <c:pt idx="39908">
                  <c:v>30</c:v>
                </c:pt>
                <c:pt idx="39909">
                  <c:v>75</c:v>
                </c:pt>
                <c:pt idx="39910">
                  <c:v>66.900000000000006</c:v>
                </c:pt>
                <c:pt idx="39911">
                  <c:v>75</c:v>
                </c:pt>
                <c:pt idx="39912">
                  <c:v>30</c:v>
                </c:pt>
                <c:pt idx="39913">
                  <c:v>30</c:v>
                </c:pt>
                <c:pt idx="39914">
                  <c:v>75</c:v>
                </c:pt>
                <c:pt idx="39915">
                  <c:v>30.27</c:v>
                </c:pt>
                <c:pt idx="39916">
                  <c:v>30.3</c:v>
                </c:pt>
                <c:pt idx="39917">
                  <c:v>30.3</c:v>
                </c:pt>
                <c:pt idx="39918">
                  <c:v>30.6</c:v>
                </c:pt>
                <c:pt idx="39919">
                  <c:v>30.6</c:v>
                </c:pt>
                <c:pt idx="39920">
                  <c:v>30.3</c:v>
                </c:pt>
                <c:pt idx="39921">
                  <c:v>96</c:v>
                </c:pt>
                <c:pt idx="39922">
                  <c:v>96</c:v>
                </c:pt>
                <c:pt idx="39923">
                  <c:v>100</c:v>
                </c:pt>
                <c:pt idx="39924">
                  <c:v>115</c:v>
                </c:pt>
                <c:pt idx="39925">
                  <c:v>115</c:v>
                </c:pt>
                <c:pt idx="39926">
                  <c:v>100</c:v>
                </c:pt>
                <c:pt idx="39927">
                  <c:v>100</c:v>
                </c:pt>
                <c:pt idx="39928">
                  <c:v>115</c:v>
                </c:pt>
                <c:pt idx="39929">
                  <c:v>85</c:v>
                </c:pt>
                <c:pt idx="39930">
                  <c:v>31.1</c:v>
                </c:pt>
                <c:pt idx="39931">
                  <c:v>31.1</c:v>
                </c:pt>
                <c:pt idx="39932">
                  <c:v>31</c:v>
                </c:pt>
                <c:pt idx="39933">
                  <c:v>30.6</c:v>
                </c:pt>
                <c:pt idx="39934">
                  <c:v>8</c:v>
                </c:pt>
                <c:pt idx="39935">
                  <c:v>33</c:v>
                </c:pt>
                <c:pt idx="39936">
                  <c:v>33</c:v>
                </c:pt>
                <c:pt idx="39937">
                  <c:v>66.7</c:v>
                </c:pt>
                <c:pt idx="39938">
                  <c:v>33</c:v>
                </c:pt>
                <c:pt idx="39939">
                  <c:v>7.2</c:v>
                </c:pt>
                <c:pt idx="39940">
                  <c:v>31.7</c:v>
                </c:pt>
                <c:pt idx="39941">
                  <c:v>66.75</c:v>
                </c:pt>
                <c:pt idx="39942">
                  <c:v>66.75</c:v>
                </c:pt>
                <c:pt idx="39943">
                  <c:v>66.75</c:v>
                </c:pt>
                <c:pt idx="39944">
                  <c:v>80.33</c:v>
                </c:pt>
                <c:pt idx="39945">
                  <c:v>79.599999999999994</c:v>
                </c:pt>
                <c:pt idx="39946">
                  <c:v>93</c:v>
                </c:pt>
                <c:pt idx="39947">
                  <c:v>124</c:v>
                </c:pt>
                <c:pt idx="39948">
                  <c:v>171</c:v>
                </c:pt>
                <c:pt idx="39949">
                  <c:v>224</c:v>
                </c:pt>
                <c:pt idx="39950">
                  <c:v>320</c:v>
                </c:pt>
                <c:pt idx="39951">
                  <c:v>318.5</c:v>
                </c:pt>
                <c:pt idx="39952">
                  <c:v>300</c:v>
                </c:pt>
                <c:pt idx="39953">
                  <c:v>250</c:v>
                </c:pt>
                <c:pt idx="39954">
                  <c:v>171</c:v>
                </c:pt>
                <c:pt idx="39955">
                  <c:v>170</c:v>
                </c:pt>
                <c:pt idx="39956">
                  <c:v>33.300000000000011</c:v>
                </c:pt>
                <c:pt idx="39957">
                  <c:v>7.2</c:v>
                </c:pt>
                <c:pt idx="39958">
                  <c:v>33.6</c:v>
                </c:pt>
                <c:pt idx="39959">
                  <c:v>33.6</c:v>
                </c:pt>
                <c:pt idx="39960">
                  <c:v>33.6</c:v>
                </c:pt>
                <c:pt idx="39961">
                  <c:v>33.6</c:v>
                </c:pt>
                <c:pt idx="39962">
                  <c:v>33.800000000000011</c:v>
                </c:pt>
                <c:pt idx="39963">
                  <c:v>33.800000000000011</c:v>
                </c:pt>
                <c:pt idx="39964">
                  <c:v>33.800000000000011</c:v>
                </c:pt>
                <c:pt idx="39965">
                  <c:v>34.049999999999997</c:v>
                </c:pt>
                <c:pt idx="39966">
                  <c:v>34.049999999999997</c:v>
                </c:pt>
                <c:pt idx="39967">
                  <c:v>34.049999999999997</c:v>
                </c:pt>
                <c:pt idx="39968">
                  <c:v>36.5</c:v>
                </c:pt>
                <c:pt idx="39969">
                  <c:v>34.25</c:v>
                </c:pt>
                <c:pt idx="39970">
                  <c:v>43</c:v>
                </c:pt>
                <c:pt idx="39971">
                  <c:v>1571.59</c:v>
                </c:pt>
                <c:pt idx="39972">
                  <c:v>1921.59</c:v>
                </c:pt>
                <c:pt idx="39973">
                  <c:v>1971.59</c:v>
                </c:pt>
                <c:pt idx="39974">
                  <c:v>1971.59</c:v>
                </c:pt>
                <c:pt idx="39975">
                  <c:v>1971.59</c:v>
                </c:pt>
                <c:pt idx="39976">
                  <c:v>888.59</c:v>
                </c:pt>
                <c:pt idx="39977">
                  <c:v>181.59</c:v>
                </c:pt>
                <c:pt idx="39978">
                  <c:v>181.59</c:v>
                </c:pt>
                <c:pt idx="39979">
                  <c:v>75</c:v>
                </c:pt>
                <c:pt idx="39980">
                  <c:v>74</c:v>
                </c:pt>
                <c:pt idx="39981">
                  <c:v>69.5</c:v>
                </c:pt>
                <c:pt idx="39982">
                  <c:v>69.5</c:v>
                </c:pt>
                <c:pt idx="39983">
                  <c:v>69.5</c:v>
                </c:pt>
                <c:pt idx="39984">
                  <c:v>69.5</c:v>
                </c:pt>
                <c:pt idx="39985">
                  <c:v>69.5</c:v>
                </c:pt>
                <c:pt idx="39986">
                  <c:v>69.5</c:v>
                </c:pt>
                <c:pt idx="39987">
                  <c:v>69.5</c:v>
                </c:pt>
                <c:pt idx="39988">
                  <c:v>69.5</c:v>
                </c:pt>
                <c:pt idx="39989">
                  <c:v>69.5</c:v>
                </c:pt>
                <c:pt idx="39990">
                  <c:v>75</c:v>
                </c:pt>
                <c:pt idx="39991">
                  <c:v>75</c:v>
                </c:pt>
                <c:pt idx="39992">
                  <c:v>125</c:v>
                </c:pt>
                <c:pt idx="39993">
                  <c:v>130</c:v>
                </c:pt>
                <c:pt idx="39994">
                  <c:v>126.13</c:v>
                </c:pt>
                <c:pt idx="39995">
                  <c:v>126.13</c:v>
                </c:pt>
                <c:pt idx="39996">
                  <c:v>171.15</c:v>
                </c:pt>
                <c:pt idx="39997">
                  <c:v>225</c:v>
                </c:pt>
                <c:pt idx="39998">
                  <c:v>248.99639999999999</c:v>
                </c:pt>
                <c:pt idx="39999">
                  <c:v>225</c:v>
                </c:pt>
                <c:pt idx="40000">
                  <c:v>195.80692999999999</c:v>
                </c:pt>
                <c:pt idx="40001">
                  <c:v>41</c:v>
                </c:pt>
                <c:pt idx="40002">
                  <c:v>41</c:v>
                </c:pt>
                <c:pt idx="40003">
                  <c:v>41</c:v>
                </c:pt>
                <c:pt idx="40004">
                  <c:v>120</c:v>
                </c:pt>
                <c:pt idx="40005">
                  <c:v>45</c:v>
                </c:pt>
                <c:pt idx="40006">
                  <c:v>45</c:v>
                </c:pt>
                <c:pt idx="40007">
                  <c:v>41.3</c:v>
                </c:pt>
                <c:pt idx="40008">
                  <c:v>41.3</c:v>
                </c:pt>
                <c:pt idx="40009">
                  <c:v>41.3</c:v>
                </c:pt>
                <c:pt idx="40010">
                  <c:v>42</c:v>
                </c:pt>
                <c:pt idx="40011">
                  <c:v>41</c:v>
                </c:pt>
                <c:pt idx="40012">
                  <c:v>42</c:v>
                </c:pt>
                <c:pt idx="40013">
                  <c:v>170</c:v>
                </c:pt>
                <c:pt idx="40014">
                  <c:v>43</c:v>
                </c:pt>
                <c:pt idx="40015">
                  <c:v>45</c:v>
                </c:pt>
                <c:pt idx="40016">
                  <c:v>43</c:v>
                </c:pt>
                <c:pt idx="40017">
                  <c:v>42.25</c:v>
                </c:pt>
                <c:pt idx="40018">
                  <c:v>42.25</c:v>
                </c:pt>
                <c:pt idx="40019">
                  <c:v>171</c:v>
                </c:pt>
                <c:pt idx="40020">
                  <c:v>42.25</c:v>
                </c:pt>
                <c:pt idx="40021">
                  <c:v>45</c:v>
                </c:pt>
                <c:pt idx="40022">
                  <c:v>45</c:v>
                </c:pt>
                <c:pt idx="40023">
                  <c:v>45.1</c:v>
                </c:pt>
                <c:pt idx="40024">
                  <c:v>171</c:v>
                </c:pt>
                <c:pt idx="40025">
                  <c:v>171</c:v>
                </c:pt>
                <c:pt idx="40026">
                  <c:v>195</c:v>
                </c:pt>
                <c:pt idx="40027">
                  <c:v>42.3</c:v>
                </c:pt>
                <c:pt idx="40028">
                  <c:v>84.95</c:v>
                </c:pt>
                <c:pt idx="40029">
                  <c:v>0</c:v>
                </c:pt>
                <c:pt idx="40030">
                  <c:v>0</c:v>
                </c:pt>
                <c:pt idx="40031">
                  <c:v>45</c:v>
                </c:pt>
                <c:pt idx="40032">
                  <c:v>69</c:v>
                </c:pt>
                <c:pt idx="40033">
                  <c:v>70</c:v>
                </c:pt>
                <c:pt idx="40034">
                  <c:v>70</c:v>
                </c:pt>
                <c:pt idx="40035">
                  <c:v>69</c:v>
                </c:pt>
                <c:pt idx="40036">
                  <c:v>68.75</c:v>
                </c:pt>
                <c:pt idx="40037">
                  <c:v>68.5</c:v>
                </c:pt>
                <c:pt idx="40038">
                  <c:v>68.95</c:v>
                </c:pt>
                <c:pt idx="40039">
                  <c:v>68.95</c:v>
                </c:pt>
                <c:pt idx="40040">
                  <c:v>41.6</c:v>
                </c:pt>
                <c:pt idx="40041">
                  <c:v>41.6</c:v>
                </c:pt>
                <c:pt idx="40042">
                  <c:v>105.07</c:v>
                </c:pt>
                <c:pt idx="40043">
                  <c:v>114</c:v>
                </c:pt>
                <c:pt idx="40044">
                  <c:v>114</c:v>
                </c:pt>
                <c:pt idx="40045">
                  <c:v>139</c:v>
                </c:pt>
                <c:pt idx="40046">
                  <c:v>130</c:v>
                </c:pt>
                <c:pt idx="40047">
                  <c:v>45.1</c:v>
                </c:pt>
                <c:pt idx="40048">
                  <c:v>55</c:v>
                </c:pt>
                <c:pt idx="40049">
                  <c:v>45.1</c:v>
                </c:pt>
                <c:pt idx="40050">
                  <c:v>0</c:v>
                </c:pt>
                <c:pt idx="40051">
                  <c:v>45.1</c:v>
                </c:pt>
                <c:pt idx="40052">
                  <c:v>45.51</c:v>
                </c:pt>
                <c:pt idx="40053">
                  <c:v>45.6</c:v>
                </c:pt>
                <c:pt idx="40054">
                  <c:v>98.5</c:v>
                </c:pt>
                <c:pt idx="40055">
                  <c:v>98.5</c:v>
                </c:pt>
                <c:pt idx="40056">
                  <c:v>75</c:v>
                </c:pt>
                <c:pt idx="40057">
                  <c:v>88.5</c:v>
                </c:pt>
                <c:pt idx="40058">
                  <c:v>85</c:v>
                </c:pt>
                <c:pt idx="40059">
                  <c:v>85</c:v>
                </c:pt>
                <c:pt idx="40060">
                  <c:v>46.3</c:v>
                </c:pt>
                <c:pt idx="40061">
                  <c:v>0</c:v>
                </c:pt>
                <c:pt idx="40062">
                  <c:v>46.31</c:v>
                </c:pt>
                <c:pt idx="40063">
                  <c:v>46.35</c:v>
                </c:pt>
                <c:pt idx="40064">
                  <c:v>46.35</c:v>
                </c:pt>
                <c:pt idx="40065">
                  <c:v>51</c:v>
                </c:pt>
                <c:pt idx="40066">
                  <c:v>110</c:v>
                </c:pt>
                <c:pt idx="40067">
                  <c:v>129.97999999999999</c:v>
                </c:pt>
                <c:pt idx="40068">
                  <c:v>129.97999999999999</c:v>
                </c:pt>
                <c:pt idx="40069">
                  <c:v>130</c:v>
                </c:pt>
                <c:pt idx="40070">
                  <c:v>130</c:v>
                </c:pt>
                <c:pt idx="40071">
                  <c:v>130</c:v>
                </c:pt>
                <c:pt idx="40072">
                  <c:v>110</c:v>
                </c:pt>
                <c:pt idx="40073">
                  <c:v>105</c:v>
                </c:pt>
                <c:pt idx="40074">
                  <c:v>46.85</c:v>
                </c:pt>
                <c:pt idx="40075">
                  <c:v>46.81</c:v>
                </c:pt>
                <c:pt idx="40076">
                  <c:v>46.81</c:v>
                </c:pt>
                <c:pt idx="40077">
                  <c:v>35.300000000000011</c:v>
                </c:pt>
                <c:pt idx="40078">
                  <c:v>0</c:v>
                </c:pt>
                <c:pt idx="40079">
                  <c:v>0</c:v>
                </c:pt>
                <c:pt idx="40080">
                  <c:v>68.75</c:v>
                </c:pt>
                <c:pt idx="40081">
                  <c:v>75</c:v>
                </c:pt>
                <c:pt idx="40082">
                  <c:v>68.5</c:v>
                </c:pt>
                <c:pt idx="40083">
                  <c:v>67.400000000000006</c:v>
                </c:pt>
                <c:pt idx="40084">
                  <c:v>67.5</c:v>
                </c:pt>
                <c:pt idx="40085">
                  <c:v>67.900000000000006</c:v>
                </c:pt>
                <c:pt idx="40086">
                  <c:v>68</c:v>
                </c:pt>
                <c:pt idx="40087">
                  <c:v>67.400000000000006</c:v>
                </c:pt>
                <c:pt idx="40088">
                  <c:v>94.74</c:v>
                </c:pt>
                <c:pt idx="40089">
                  <c:v>94.74</c:v>
                </c:pt>
                <c:pt idx="40090">
                  <c:v>47</c:v>
                </c:pt>
                <c:pt idx="40091">
                  <c:v>99</c:v>
                </c:pt>
                <c:pt idx="40092">
                  <c:v>46.85</c:v>
                </c:pt>
                <c:pt idx="40093">
                  <c:v>46.85</c:v>
                </c:pt>
                <c:pt idx="40094">
                  <c:v>99</c:v>
                </c:pt>
                <c:pt idx="40095">
                  <c:v>47.02</c:v>
                </c:pt>
                <c:pt idx="40096">
                  <c:v>73.5</c:v>
                </c:pt>
                <c:pt idx="40097">
                  <c:v>65</c:v>
                </c:pt>
                <c:pt idx="40098">
                  <c:v>47.05</c:v>
                </c:pt>
                <c:pt idx="40099">
                  <c:v>47</c:v>
                </c:pt>
                <c:pt idx="40100">
                  <c:v>72.95</c:v>
                </c:pt>
                <c:pt idx="40101">
                  <c:v>47</c:v>
                </c:pt>
                <c:pt idx="40102">
                  <c:v>47</c:v>
                </c:pt>
                <c:pt idx="40103">
                  <c:v>46</c:v>
                </c:pt>
                <c:pt idx="40104">
                  <c:v>47.02</c:v>
                </c:pt>
                <c:pt idx="40105">
                  <c:v>47.1</c:v>
                </c:pt>
                <c:pt idx="40106">
                  <c:v>64.5</c:v>
                </c:pt>
                <c:pt idx="40107">
                  <c:v>94</c:v>
                </c:pt>
                <c:pt idx="40108">
                  <c:v>65</c:v>
                </c:pt>
                <c:pt idx="40109">
                  <c:v>65</c:v>
                </c:pt>
                <c:pt idx="40110">
                  <c:v>85</c:v>
                </c:pt>
                <c:pt idx="40111">
                  <c:v>85</c:v>
                </c:pt>
                <c:pt idx="40112">
                  <c:v>85</c:v>
                </c:pt>
                <c:pt idx="40113">
                  <c:v>85</c:v>
                </c:pt>
                <c:pt idx="40114">
                  <c:v>47.9</c:v>
                </c:pt>
                <c:pt idx="40115">
                  <c:v>48</c:v>
                </c:pt>
                <c:pt idx="40116">
                  <c:v>93</c:v>
                </c:pt>
                <c:pt idx="40117">
                  <c:v>93</c:v>
                </c:pt>
                <c:pt idx="40118">
                  <c:v>93</c:v>
                </c:pt>
                <c:pt idx="40119">
                  <c:v>93.000050000000002</c:v>
                </c:pt>
                <c:pt idx="40120">
                  <c:v>93</c:v>
                </c:pt>
                <c:pt idx="40121">
                  <c:v>48.15</c:v>
                </c:pt>
                <c:pt idx="40122">
                  <c:v>94</c:v>
                </c:pt>
                <c:pt idx="40123">
                  <c:v>94</c:v>
                </c:pt>
                <c:pt idx="40124">
                  <c:v>74.95</c:v>
                </c:pt>
                <c:pt idx="40125">
                  <c:v>74.2</c:v>
                </c:pt>
                <c:pt idx="40126">
                  <c:v>105</c:v>
                </c:pt>
                <c:pt idx="40127">
                  <c:v>74</c:v>
                </c:pt>
                <c:pt idx="40128">
                  <c:v>69.5</c:v>
                </c:pt>
                <c:pt idx="40129">
                  <c:v>74</c:v>
                </c:pt>
                <c:pt idx="40130">
                  <c:v>69.5</c:v>
                </c:pt>
                <c:pt idx="40131">
                  <c:v>48.15</c:v>
                </c:pt>
                <c:pt idx="40132">
                  <c:v>69.5</c:v>
                </c:pt>
                <c:pt idx="40133">
                  <c:v>69.5</c:v>
                </c:pt>
                <c:pt idx="40134">
                  <c:v>74</c:v>
                </c:pt>
                <c:pt idx="40135">
                  <c:v>74</c:v>
                </c:pt>
                <c:pt idx="40136">
                  <c:v>110</c:v>
                </c:pt>
                <c:pt idx="40137">
                  <c:v>99.5</c:v>
                </c:pt>
                <c:pt idx="40138">
                  <c:v>110</c:v>
                </c:pt>
                <c:pt idx="40139">
                  <c:v>119.99</c:v>
                </c:pt>
                <c:pt idx="40140">
                  <c:v>99.5</c:v>
                </c:pt>
                <c:pt idx="40141">
                  <c:v>110</c:v>
                </c:pt>
                <c:pt idx="40142">
                  <c:v>99</c:v>
                </c:pt>
                <c:pt idx="40143">
                  <c:v>89.99</c:v>
                </c:pt>
                <c:pt idx="40144">
                  <c:v>110</c:v>
                </c:pt>
                <c:pt idx="40145">
                  <c:v>105</c:v>
                </c:pt>
                <c:pt idx="40146">
                  <c:v>105</c:v>
                </c:pt>
                <c:pt idx="40147">
                  <c:v>89.428550000000001</c:v>
                </c:pt>
                <c:pt idx="40148">
                  <c:v>99</c:v>
                </c:pt>
                <c:pt idx="40149">
                  <c:v>100</c:v>
                </c:pt>
                <c:pt idx="40150">
                  <c:v>99</c:v>
                </c:pt>
                <c:pt idx="40151">
                  <c:v>49.01</c:v>
                </c:pt>
                <c:pt idx="40152">
                  <c:v>5.8</c:v>
                </c:pt>
                <c:pt idx="40153">
                  <c:v>5.8</c:v>
                </c:pt>
                <c:pt idx="40154">
                  <c:v>48.91</c:v>
                </c:pt>
                <c:pt idx="40155">
                  <c:v>0</c:v>
                </c:pt>
                <c:pt idx="40156">
                  <c:v>0</c:v>
                </c:pt>
                <c:pt idx="40157">
                  <c:v>48.15</c:v>
                </c:pt>
                <c:pt idx="40158">
                  <c:v>48.15</c:v>
                </c:pt>
                <c:pt idx="40159">
                  <c:v>50.22</c:v>
                </c:pt>
                <c:pt idx="40160">
                  <c:v>50.36</c:v>
                </c:pt>
                <c:pt idx="40161">
                  <c:v>48.91</c:v>
                </c:pt>
                <c:pt idx="40162">
                  <c:v>50.56</c:v>
                </c:pt>
                <c:pt idx="40163">
                  <c:v>109</c:v>
                </c:pt>
                <c:pt idx="40164">
                  <c:v>109</c:v>
                </c:pt>
                <c:pt idx="40165">
                  <c:v>109</c:v>
                </c:pt>
                <c:pt idx="40166">
                  <c:v>109</c:v>
                </c:pt>
                <c:pt idx="40167">
                  <c:v>105</c:v>
                </c:pt>
                <c:pt idx="40168">
                  <c:v>115</c:v>
                </c:pt>
                <c:pt idx="40169">
                  <c:v>96</c:v>
                </c:pt>
                <c:pt idx="40170">
                  <c:v>79.5</c:v>
                </c:pt>
                <c:pt idx="40171">
                  <c:v>85</c:v>
                </c:pt>
                <c:pt idx="40172">
                  <c:v>79.5</c:v>
                </c:pt>
                <c:pt idx="40173">
                  <c:v>78</c:v>
                </c:pt>
                <c:pt idx="40174">
                  <c:v>78</c:v>
                </c:pt>
                <c:pt idx="40175">
                  <c:v>75.5</c:v>
                </c:pt>
                <c:pt idx="40176">
                  <c:v>75.5</c:v>
                </c:pt>
                <c:pt idx="40177">
                  <c:v>78</c:v>
                </c:pt>
                <c:pt idx="40178">
                  <c:v>78</c:v>
                </c:pt>
                <c:pt idx="40179">
                  <c:v>78</c:v>
                </c:pt>
                <c:pt idx="40180">
                  <c:v>76.606530000000006</c:v>
                </c:pt>
                <c:pt idx="40181">
                  <c:v>75.5</c:v>
                </c:pt>
                <c:pt idx="40182">
                  <c:v>78</c:v>
                </c:pt>
                <c:pt idx="40183">
                  <c:v>75.5</c:v>
                </c:pt>
                <c:pt idx="40184">
                  <c:v>75.5</c:v>
                </c:pt>
                <c:pt idx="40185">
                  <c:v>78</c:v>
                </c:pt>
                <c:pt idx="40186">
                  <c:v>78</c:v>
                </c:pt>
                <c:pt idx="40187">
                  <c:v>110</c:v>
                </c:pt>
                <c:pt idx="40188">
                  <c:v>105</c:v>
                </c:pt>
                <c:pt idx="40189">
                  <c:v>93.00027</c:v>
                </c:pt>
                <c:pt idx="40190">
                  <c:v>80</c:v>
                </c:pt>
                <c:pt idx="40191">
                  <c:v>89</c:v>
                </c:pt>
                <c:pt idx="40192">
                  <c:v>98</c:v>
                </c:pt>
                <c:pt idx="40193">
                  <c:v>80</c:v>
                </c:pt>
                <c:pt idx="40194">
                  <c:v>78</c:v>
                </c:pt>
                <c:pt idx="40195">
                  <c:v>50.05</c:v>
                </c:pt>
                <c:pt idx="40196">
                  <c:v>50.05</c:v>
                </c:pt>
                <c:pt idx="40197">
                  <c:v>50.05</c:v>
                </c:pt>
                <c:pt idx="40198">
                  <c:v>50.05</c:v>
                </c:pt>
                <c:pt idx="40199">
                  <c:v>50.05</c:v>
                </c:pt>
                <c:pt idx="40200">
                  <c:v>50.05</c:v>
                </c:pt>
                <c:pt idx="40201">
                  <c:v>49</c:v>
                </c:pt>
                <c:pt idx="40202">
                  <c:v>49</c:v>
                </c:pt>
                <c:pt idx="40203">
                  <c:v>42</c:v>
                </c:pt>
                <c:pt idx="40204">
                  <c:v>42</c:v>
                </c:pt>
                <c:pt idx="40205">
                  <c:v>48</c:v>
                </c:pt>
                <c:pt idx="40206">
                  <c:v>49.5</c:v>
                </c:pt>
                <c:pt idx="40207">
                  <c:v>7.1</c:v>
                </c:pt>
                <c:pt idx="40208">
                  <c:v>25</c:v>
                </c:pt>
                <c:pt idx="40209">
                  <c:v>43</c:v>
                </c:pt>
                <c:pt idx="40210">
                  <c:v>50.11</c:v>
                </c:pt>
                <c:pt idx="40211">
                  <c:v>50.2</c:v>
                </c:pt>
                <c:pt idx="40212">
                  <c:v>77.997169999999997</c:v>
                </c:pt>
                <c:pt idx="40213">
                  <c:v>105</c:v>
                </c:pt>
                <c:pt idx="40214">
                  <c:v>105</c:v>
                </c:pt>
                <c:pt idx="40215">
                  <c:v>104</c:v>
                </c:pt>
                <c:pt idx="40216">
                  <c:v>97</c:v>
                </c:pt>
                <c:pt idx="40217">
                  <c:v>77.999200000000002</c:v>
                </c:pt>
                <c:pt idx="40218">
                  <c:v>77</c:v>
                </c:pt>
                <c:pt idx="40219">
                  <c:v>50.12</c:v>
                </c:pt>
                <c:pt idx="40220">
                  <c:v>6</c:v>
                </c:pt>
                <c:pt idx="40221">
                  <c:v>50.2</c:v>
                </c:pt>
                <c:pt idx="40222">
                  <c:v>68.150000000000006</c:v>
                </c:pt>
                <c:pt idx="40223">
                  <c:v>50.2</c:v>
                </c:pt>
                <c:pt idx="40224">
                  <c:v>50.2</c:v>
                </c:pt>
                <c:pt idx="40225">
                  <c:v>61.78</c:v>
                </c:pt>
                <c:pt idx="40226">
                  <c:v>68.150000000000006</c:v>
                </c:pt>
                <c:pt idx="40227">
                  <c:v>58.18</c:v>
                </c:pt>
                <c:pt idx="40228">
                  <c:v>58.42</c:v>
                </c:pt>
                <c:pt idx="40229">
                  <c:v>50.2</c:v>
                </c:pt>
                <c:pt idx="40230">
                  <c:v>50.2</c:v>
                </c:pt>
                <c:pt idx="40231">
                  <c:v>50.2</c:v>
                </c:pt>
                <c:pt idx="40232">
                  <c:v>50.2</c:v>
                </c:pt>
                <c:pt idx="40233">
                  <c:v>50.2</c:v>
                </c:pt>
                <c:pt idx="40234">
                  <c:v>50.2</c:v>
                </c:pt>
                <c:pt idx="40235">
                  <c:v>50.2</c:v>
                </c:pt>
                <c:pt idx="40236">
                  <c:v>50.2</c:v>
                </c:pt>
                <c:pt idx="40237">
                  <c:v>50.05</c:v>
                </c:pt>
                <c:pt idx="40238">
                  <c:v>47.11</c:v>
                </c:pt>
                <c:pt idx="40239">
                  <c:v>49</c:v>
                </c:pt>
                <c:pt idx="40240">
                  <c:v>50.2</c:v>
                </c:pt>
                <c:pt idx="40241">
                  <c:v>68.95</c:v>
                </c:pt>
                <c:pt idx="40242">
                  <c:v>50.22</c:v>
                </c:pt>
                <c:pt idx="40243">
                  <c:v>50.2</c:v>
                </c:pt>
                <c:pt idx="40244">
                  <c:v>5.8</c:v>
                </c:pt>
                <c:pt idx="40245">
                  <c:v>48</c:v>
                </c:pt>
                <c:pt idx="40246">
                  <c:v>7.1</c:v>
                </c:pt>
                <c:pt idx="40247">
                  <c:v>11</c:v>
                </c:pt>
                <c:pt idx="40248">
                  <c:v>7.1</c:v>
                </c:pt>
                <c:pt idx="40249">
                  <c:v>7.1</c:v>
                </c:pt>
                <c:pt idx="40250">
                  <c:v>11</c:v>
                </c:pt>
                <c:pt idx="40251">
                  <c:v>50.05</c:v>
                </c:pt>
                <c:pt idx="40252">
                  <c:v>11</c:v>
                </c:pt>
                <c:pt idx="40253">
                  <c:v>67.95</c:v>
                </c:pt>
                <c:pt idx="40254">
                  <c:v>5.8</c:v>
                </c:pt>
                <c:pt idx="40255">
                  <c:v>7.1</c:v>
                </c:pt>
                <c:pt idx="40256">
                  <c:v>50.75</c:v>
                </c:pt>
                <c:pt idx="40257">
                  <c:v>67.95</c:v>
                </c:pt>
                <c:pt idx="40258">
                  <c:v>93</c:v>
                </c:pt>
                <c:pt idx="40259">
                  <c:v>98</c:v>
                </c:pt>
                <c:pt idx="40260">
                  <c:v>7.5</c:v>
                </c:pt>
                <c:pt idx="40261">
                  <c:v>50.27</c:v>
                </c:pt>
                <c:pt idx="40262">
                  <c:v>68.150000000000006</c:v>
                </c:pt>
                <c:pt idx="40263">
                  <c:v>95</c:v>
                </c:pt>
                <c:pt idx="40264">
                  <c:v>97</c:v>
                </c:pt>
                <c:pt idx="40265">
                  <c:v>50.26</c:v>
                </c:pt>
                <c:pt idx="40266">
                  <c:v>50.26</c:v>
                </c:pt>
                <c:pt idx="40267">
                  <c:v>68</c:v>
                </c:pt>
                <c:pt idx="40268">
                  <c:v>50.05</c:v>
                </c:pt>
                <c:pt idx="40269">
                  <c:v>50.05</c:v>
                </c:pt>
                <c:pt idx="40270">
                  <c:v>70.25</c:v>
                </c:pt>
                <c:pt idx="40271">
                  <c:v>67.95</c:v>
                </c:pt>
                <c:pt idx="40272">
                  <c:v>49</c:v>
                </c:pt>
                <c:pt idx="40273">
                  <c:v>49</c:v>
                </c:pt>
                <c:pt idx="40274">
                  <c:v>49.037889999999997</c:v>
                </c:pt>
                <c:pt idx="40275">
                  <c:v>49.05</c:v>
                </c:pt>
                <c:pt idx="40276">
                  <c:v>70</c:v>
                </c:pt>
                <c:pt idx="40277">
                  <c:v>50.26</c:v>
                </c:pt>
                <c:pt idx="40278">
                  <c:v>70</c:v>
                </c:pt>
                <c:pt idx="40279">
                  <c:v>50.2</c:v>
                </c:pt>
                <c:pt idx="40280">
                  <c:v>85.47</c:v>
                </c:pt>
                <c:pt idx="40281">
                  <c:v>50.27</c:v>
                </c:pt>
                <c:pt idx="40282">
                  <c:v>50.75</c:v>
                </c:pt>
                <c:pt idx="40283">
                  <c:v>99.06</c:v>
                </c:pt>
                <c:pt idx="40284">
                  <c:v>113.51</c:v>
                </c:pt>
                <c:pt idx="40285">
                  <c:v>117.18</c:v>
                </c:pt>
                <c:pt idx="40286">
                  <c:v>95</c:v>
                </c:pt>
                <c:pt idx="40287">
                  <c:v>97</c:v>
                </c:pt>
                <c:pt idx="40288">
                  <c:v>97</c:v>
                </c:pt>
                <c:pt idx="40289">
                  <c:v>50.26</c:v>
                </c:pt>
                <c:pt idx="40290">
                  <c:v>0</c:v>
                </c:pt>
                <c:pt idx="40291">
                  <c:v>0</c:v>
                </c:pt>
                <c:pt idx="40292">
                  <c:v>50.32</c:v>
                </c:pt>
                <c:pt idx="40293">
                  <c:v>50.26</c:v>
                </c:pt>
                <c:pt idx="40294">
                  <c:v>0</c:v>
                </c:pt>
                <c:pt idx="40295">
                  <c:v>0</c:v>
                </c:pt>
                <c:pt idx="40296">
                  <c:v>50.32</c:v>
                </c:pt>
                <c:pt idx="40297">
                  <c:v>0</c:v>
                </c:pt>
                <c:pt idx="40298">
                  <c:v>50.51</c:v>
                </c:pt>
                <c:pt idx="40299">
                  <c:v>50.32</c:v>
                </c:pt>
                <c:pt idx="40300">
                  <c:v>50.61</c:v>
                </c:pt>
                <c:pt idx="40301">
                  <c:v>66.75</c:v>
                </c:pt>
                <c:pt idx="40302">
                  <c:v>7</c:v>
                </c:pt>
                <c:pt idx="40303">
                  <c:v>0</c:v>
                </c:pt>
                <c:pt idx="40304">
                  <c:v>0</c:v>
                </c:pt>
                <c:pt idx="40305">
                  <c:v>50.95</c:v>
                </c:pt>
                <c:pt idx="40306">
                  <c:v>50.61</c:v>
                </c:pt>
                <c:pt idx="40307">
                  <c:v>89</c:v>
                </c:pt>
                <c:pt idx="40308">
                  <c:v>51.01</c:v>
                </c:pt>
                <c:pt idx="40309">
                  <c:v>51.2</c:v>
                </c:pt>
                <c:pt idx="40310">
                  <c:v>51.21</c:v>
                </c:pt>
                <c:pt idx="40311">
                  <c:v>51.21</c:v>
                </c:pt>
                <c:pt idx="40312">
                  <c:v>51.25</c:v>
                </c:pt>
                <c:pt idx="40313">
                  <c:v>7.5</c:v>
                </c:pt>
                <c:pt idx="40314">
                  <c:v>66.45</c:v>
                </c:pt>
                <c:pt idx="40315">
                  <c:v>51.5</c:v>
                </c:pt>
                <c:pt idx="40316">
                  <c:v>50.7</c:v>
                </c:pt>
                <c:pt idx="40317">
                  <c:v>50.7</c:v>
                </c:pt>
                <c:pt idx="40318">
                  <c:v>45</c:v>
                </c:pt>
                <c:pt idx="40319">
                  <c:v>51.5</c:v>
                </c:pt>
                <c:pt idx="40320">
                  <c:v>51.5</c:v>
                </c:pt>
                <c:pt idx="40321">
                  <c:v>51.5</c:v>
                </c:pt>
                <c:pt idx="40322">
                  <c:v>66</c:v>
                </c:pt>
                <c:pt idx="40323">
                  <c:v>51.5</c:v>
                </c:pt>
                <c:pt idx="40324">
                  <c:v>51.5</c:v>
                </c:pt>
                <c:pt idx="40325">
                  <c:v>0</c:v>
                </c:pt>
                <c:pt idx="40326">
                  <c:v>0</c:v>
                </c:pt>
                <c:pt idx="40327">
                  <c:v>0</c:v>
                </c:pt>
                <c:pt idx="40328">
                  <c:v>0</c:v>
                </c:pt>
                <c:pt idx="40329">
                  <c:v>0</c:v>
                </c:pt>
                <c:pt idx="40330">
                  <c:v>51.55</c:v>
                </c:pt>
                <c:pt idx="40331">
                  <c:v>98.5</c:v>
                </c:pt>
                <c:pt idx="40332">
                  <c:v>95.000230000000002</c:v>
                </c:pt>
                <c:pt idx="40333">
                  <c:v>97</c:v>
                </c:pt>
                <c:pt idx="40334">
                  <c:v>95</c:v>
                </c:pt>
                <c:pt idx="40335">
                  <c:v>52.5</c:v>
                </c:pt>
                <c:pt idx="40336">
                  <c:v>52.5</c:v>
                </c:pt>
                <c:pt idx="40337">
                  <c:v>52.5</c:v>
                </c:pt>
                <c:pt idx="40338">
                  <c:v>52.5</c:v>
                </c:pt>
                <c:pt idx="40339">
                  <c:v>0</c:v>
                </c:pt>
                <c:pt idx="40340">
                  <c:v>0</c:v>
                </c:pt>
                <c:pt idx="40341">
                  <c:v>51.57</c:v>
                </c:pt>
                <c:pt idx="40342">
                  <c:v>26.47308</c:v>
                </c:pt>
                <c:pt idx="40343">
                  <c:v>52</c:v>
                </c:pt>
                <c:pt idx="40344">
                  <c:v>80</c:v>
                </c:pt>
                <c:pt idx="40345">
                  <c:v>64.95</c:v>
                </c:pt>
                <c:pt idx="40346">
                  <c:v>7.5</c:v>
                </c:pt>
                <c:pt idx="40347">
                  <c:v>64.95</c:v>
                </c:pt>
                <c:pt idx="40348">
                  <c:v>64.739999999999995</c:v>
                </c:pt>
                <c:pt idx="40349">
                  <c:v>64.69</c:v>
                </c:pt>
                <c:pt idx="40350">
                  <c:v>84.84</c:v>
                </c:pt>
                <c:pt idx="40351">
                  <c:v>97</c:v>
                </c:pt>
                <c:pt idx="40352">
                  <c:v>104.79</c:v>
                </c:pt>
                <c:pt idx="40353">
                  <c:v>104.79</c:v>
                </c:pt>
                <c:pt idx="40354">
                  <c:v>93.75</c:v>
                </c:pt>
                <c:pt idx="40355">
                  <c:v>52.01</c:v>
                </c:pt>
                <c:pt idx="40356">
                  <c:v>52.01</c:v>
                </c:pt>
                <c:pt idx="40357">
                  <c:v>52.01</c:v>
                </c:pt>
                <c:pt idx="40358">
                  <c:v>89.5</c:v>
                </c:pt>
                <c:pt idx="40359">
                  <c:v>52.5</c:v>
                </c:pt>
                <c:pt idx="40360">
                  <c:v>88</c:v>
                </c:pt>
                <c:pt idx="40361">
                  <c:v>52.05</c:v>
                </c:pt>
                <c:pt idx="40362">
                  <c:v>52.05</c:v>
                </c:pt>
                <c:pt idx="40363">
                  <c:v>52.05</c:v>
                </c:pt>
                <c:pt idx="40364">
                  <c:v>51.5</c:v>
                </c:pt>
                <c:pt idx="40365">
                  <c:v>52.05</c:v>
                </c:pt>
                <c:pt idx="40366">
                  <c:v>52.05</c:v>
                </c:pt>
                <c:pt idx="40367">
                  <c:v>51.5</c:v>
                </c:pt>
                <c:pt idx="40368">
                  <c:v>64.900000000000006</c:v>
                </c:pt>
                <c:pt idx="40369">
                  <c:v>69</c:v>
                </c:pt>
                <c:pt idx="40370">
                  <c:v>64.900000000000006</c:v>
                </c:pt>
                <c:pt idx="40371">
                  <c:v>54.27</c:v>
                </c:pt>
                <c:pt idx="40372">
                  <c:v>64.900000000000006</c:v>
                </c:pt>
                <c:pt idx="40373">
                  <c:v>64.900000000000006</c:v>
                </c:pt>
                <c:pt idx="40374">
                  <c:v>64.900000000000006</c:v>
                </c:pt>
                <c:pt idx="40375">
                  <c:v>64.900000000000006</c:v>
                </c:pt>
                <c:pt idx="40376">
                  <c:v>79.150000000000006</c:v>
                </c:pt>
                <c:pt idx="40377">
                  <c:v>77.88</c:v>
                </c:pt>
                <c:pt idx="40378">
                  <c:v>83.88</c:v>
                </c:pt>
                <c:pt idx="40379">
                  <c:v>86.88</c:v>
                </c:pt>
                <c:pt idx="40380">
                  <c:v>89.38</c:v>
                </c:pt>
                <c:pt idx="40381">
                  <c:v>89.38</c:v>
                </c:pt>
                <c:pt idx="40382">
                  <c:v>52.1</c:v>
                </c:pt>
                <c:pt idx="40383">
                  <c:v>52.1</c:v>
                </c:pt>
                <c:pt idx="40384">
                  <c:v>52.1</c:v>
                </c:pt>
                <c:pt idx="40385">
                  <c:v>51.1</c:v>
                </c:pt>
                <c:pt idx="40386">
                  <c:v>52.1</c:v>
                </c:pt>
                <c:pt idx="40387">
                  <c:v>74</c:v>
                </c:pt>
                <c:pt idx="40388">
                  <c:v>83.25</c:v>
                </c:pt>
                <c:pt idx="40389">
                  <c:v>83.25</c:v>
                </c:pt>
                <c:pt idx="40390">
                  <c:v>83.25</c:v>
                </c:pt>
                <c:pt idx="40391">
                  <c:v>72.5</c:v>
                </c:pt>
                <c:pt idx="40392">
                  <c:v>48.953539999999997</c:v>
                </c:pt>
                <c:pt idx="40393">
                  <c:v>49</c:v>
                </c:pt>
                <c:pt idx="40394">
                  <c:v>64.900000000000006</c:v>
                </c:pt>
                <c:pt idx="40395">
                  <c:v>49</c:v>
                </c:pt>
                <c:pt idx="40396">
                  <c:v>48.7</c:v>
                </c:pt>
                <c:pt idx="40397">
                  <c:v>48.7</c:v>
                </c:pt>
                <c:pt idx="40398">
                  <c:v>48.75</c:v>
                </c:pt>
                <c:pt idx="40399">
                  <c:v>49.1</c:v>
                </c:pt>
                <c:pt idx="40400">
                  <c:v>84.45</c:v>
                </c:pt>
                <c:pt idx="40401">
                  <c:v>96.75</c:v>
                </c:pt>
                <c:pt idx="40402">
                  <c:v>89.99</c:v>
                </c:pt>
                <c:pt idx="40403">
                  <c:v>89.99</c:v>
                </c:pt>
                <c:pt idx="40404">
                  <c:v>84.45</c:v>
                </c:pt>
                <c:pt idx="40405">
                  <c:v>89.99</c:v>
                </c:pt>
                <c:pt idx="40406">
                  <c:v>88.999279999999999</c:v>
                </c:pt>
                <c:pt idx="40407">
                  <c:v>89</c:v>
                </c:pt>
                <c:pt idx="40408">
                  <c:v>89.99</c:v>
                </c:pt>
                <c:pt idx="40409">
                  <c:v>79.95</c:v>
                </c:pt>
                <c:pt idx="40410">
                  <c:v>78.5</c:v>
                </c:pt>
                <c:pt idx="40411">
                  <c:v>75</c:v>
                </c:pt>
                <c:pt idx="40412">
                  <c:v>7.5</c:v>
                </c:pt>
                <c:pt idx="40413">
                  <c:v>7.5</c:v>
                </c:pt>
                <c:pt idx="40414">
                  <c:v>5.8</c:v>
                </c:pt>
                <c:pt idx="40415">
                  <c:v>40.090000000000003</c:v>
                </c:pt>
                <c:pt idx="40416">
                  <c:v>64.900000000000006</c:v>
                </c:pt>
                <c:pt idx="40417">
                  <c:v>64.900000000000006</c:v>
                </c:pt>
                <c:pt idx="40418">
                  <c:v>64.900000000000006</c:v>
                </c:pt>
                <c:pt idx="40419">
                  <c:v>64.900000000000006</c:v>
                </c:pt>
                <c:pt idx="40420">
                  <c:v>49.97</c:v>
                </c:pt>
                <c:pt idx="40421">
                  <c:v>49.97</c:v>
                </c:pt>
                <c:pt idx="40422">
                  <c:v>64.95</c:v>
                </c:pt>
                <c:pt idx="40423">
                  <c:v>67.900000000000006</c:v>
                </c:pt>
                <c:pt idx="40424">
                  <c:v>67.900000000000006</c:v>
                </c:pt>
                <c:pt idx="40425">
                  <c:v>49.95</c:v>
                </c:pt>
                <c:pt idx="40426">
                  <c:v>50</c:v>
                </c:pt>
                <c:pt idx="40427">
                  <c:v>97</c:v>
                </c:pt>
                <c:pt idx="40428">
                  <c:v>101.9</c:v>
                </c:pt>
                <c:pt idx="40429">
                  <c:v>102</c:v>
                </c:pt>
                <c:pt idx="40430">
                  <c:v>103</c:v>
                </c:pt>
                <c:pt idx="40431">
                  <c:v>96.5</c:v>
                </c:pt>
                <c:pt idx="40432">
                  <c:v>95</c:v>
                </c:pt>
                <c:pt idx="40433">
                  <c:v>50</c:v>
                </c:pt>
                <c:pt idx="40434">
                  <c:v>85</c:v>
                </c:pt>
                <c:pt idx="40435">
                  <c:v>85</c:v>
                </c:pt>
                <c:pt idx="40436">
                  <c:v>80.2</c:v>
                </c:pt>
                <c:pt idx="40437">
                  <c:v>85</c:v>
                </c:pt>
                <c:pt idx="40438">
                  <c:v>85</c:v>
                </c:pt>
                <c:pt idx="40439">
                  <c:v>84.5</c:v>
                </c:pt>
                <c:pt idx="40440">
                  <c:v>0</c:v>
                </c:pt>
                <c:pt idx="40441">
                  <c:v>0</c:v>
                </c:pt>
                <c:pt idx="40442">
                  <c:v>0</c:v>
                </c:pt>
                <c:pt idx="40443">
                  <c:v>48.8</c:v>
                </c:pt>
                <c:pt idx="40444">
                  <c:v>50</c:v>
                </c:pt>
                <c:pt idx="40445">
                  <c:v>75</c:v>
                </c:pt>
                <c:pt idx="40446">
                  <c:v>50</c:v>
                </c:pt>
                <c:pt idx="40447">
                  <c:v>50</c:v>
                </c:pt>
                <c:pt idx="40448">
                  <c:v>50.5</c:v>
                </c:pt>
                <c:pt idx="40449">
                  <c:v>51</c:v>
                </c:pt>
                <c:pt idx="40450">
                  <c:v>51.05</c:v>
                </c:pt>
                <c:pt idx="40451">
                  <c:v>97</c:v>
                </c:pt>
                <c:pt idx="40452">
                  <c:v>99</c:v>
                </c:pt>
                <c:pt idx="40453">
                  <c:v>51.35</c:v>
                </c:pt>
                <c:pt idx="40454">
                  <c:v>99</c:v>
                </c:pt>
                <c:pt idx="40455">
                  <c:v>97</c:v>
                </c:pt>
                <c:pt idx="40456">
                  <c:v>99</c:v>
                </c:pt>
                <c:pt idx="40457">
                  <c:v>51.6</c:v>
                </c:pt>
                <c:pt idx="40458">
                  <c:v>76</c:v>
                </c:pt>
                <c:pt idx="40459">
                  <c:v>81</c:v>
                </c:pt>
                <c:pt idx="40460">
                  <c:v>51.65</c:v>
                </c:pt>
                <c:pt idx="40461">
                  <c:v>51.65</c:v>
                </c:pt>
                <c:pt idx="40462">
                  <c:v>51.65</c:v>
                </c:pt>
                <c:pt idx="40463">
                  <c:v>51.65</c:v>
                </c:pt>
                <c:pt idx="40464">
                  <c:v>38</c:v>
                </c:pt>
                <c:pt idx="40465">
                  <c:v>51.65</c:v>
                </c:pt>
                <c:pt idx="40466">
                  <c:v>50</c:v>
                </c:pt>
                <c:pt idx="40467">
                  <c:v>51.1</c:v>
                </c:pt>
                <c:pt idx="40468">
                  <c:v>70</c:v>
                </c:pt>
                <c:pt idx="40469">
                  <c:v>69</c:v>
                </c:pt>
                <c:pt idx="40470">
                  <c:v>53</c:v>
                </c:pt>
                <c:pt idx="40471">
                  <c:v>23.6</c:v>
                </c:pt>
                <c:pt idx="40472">
                  <c:v>74.75</c:v>
                </c:pt>
                <c:pt idx="40473">
                  <c:v>75.48</c:v>
                </c:pt>
                <c:pt idx="40474">
                  <c:v>51.6</c:v>
                </c:pt>
                <c:pt idx="40475">
                  <c:v>92.9</c:v>
                </c:pt>
                <c:pt idx="40476">
                  <c:v>89.5</c:v>
                </c:pt>
                <c:pt idx="40477">
                  <c:v>87.5</c:v>
                </c:pt>
                <c:pt idx="40478">
                  <c:v>89.5</c:v>
                </c:pt>
                <c:pt idx="40479">
                  <c:v>87.5</c:v>
                </c:pt>
                <c:pt idx="40480">
                  <c:v>89.5</c:v>
                </c:pt>
                <c:pt idx="40481">
                  <c:v>89.5</c:v>
                </c:pt>
                <c:pt idx="40482">
                  <c:v>51.6</c:v>
                </c:pt>
                <c:pt idx="40483">
                  <c:v>51.6</c:v>
                </c:pt>
                <c:pt idx="40484">
                  <c:v>67</c:v>
                </c:pt>
                <c:pt idx="40485">
                  <c:v>67</c:v>
                </c:pt>
                <c:pt idx="40486">
                  <c:v>50.15</c:v>
                </c:pt>
                <c:pt idx="40487">
                  <c:v>50</c:v>
                </c:pt>
                <c:pt idx="40488">
                  <c:v>48.65</c:v>
                </c:pt>
                <c:pt idx="40489">
                  <c:v>48.65</c:v>
                </c:pt>
                <c:pt idx="40490">
                  <c:v>48.55</c:v>
                </c:pt>
                <c:pt idx="40491">
                  <c:v>48.55</c:v>
                </c:pt>
                <c:pt idx="40492">
                  <c:v>45</c:v>
                </c:pt>
                <c:pt idx="40493">
                  <c:v>45</c:v>
                </c:pt>
                <c:pt idx="40494">
                  <c:v>68</c:v>
                </c:pt>
                <c:pt idx="40495">
                  <c:v>68</c:v>
                </c:pt>
                <c:pt idx="40496">
                  <c:v>7.6</c:v>
                </c:pt>
                <c:pt idx="40497">
                  <c:v>50.15</c:v>
                </c:pt>
                <c:pt idx="40498">
                  <c:v>49</c:v>
                </c:pt>
                <c:pt idx="40499">
                  <c:v>49</c:v>
                </c:pt>
                <c:pt idx="40500">
                  <c:v>51</c:v>
                </c:pt>
                <c:pt idx="40501">
                  <c:v>92</c:v>
                </c:pt>
                <c:pt idx="40502">
                  <c:v>92</c:v>
                </c:pt>
                <c:pt idx="40503">
                  <c:v>92</c:v>
                </c:pt>
                <c:pt idx="40504">
                  <c:v>98.75</c:v>
                </c:pt>
                <c:pt idx="40505">
                  <c:v>98.75</c:v>
                </c:pt>
                <c:pt idx="40506">
                  <c:v>92</c:v>
                </c:pt>
                <c:pt idx="40507">
                  <c:v>74.75</c:v>
                </c:pt>
                <c:pt idx="40508">
                  <c:v>72.5</c:v>
                </c:pt>
                <c:pt idx="40509">
                  <c:v>72.5</c:v>
                </c:pt>
                <c:pt idx="40510">
                  <c:v>52.3</c:v>
                </c:pt>
                <c:pt idx="40511">
                  <c:v>52.93</c:v>
                </c:pt>
                <c:pt idx="40512">
                  <c:v>48.49</c:v>
                </c:pt>
                <c:pt idx="40513">
                  <c:v>50.23</c:v>
                </c:pt>
                <c:pt idx="40514">
                  <c:v>70</c:v>
                </c:pt>
                <c:pt idx="40515">
                  <c:v>45.07</c:v>
                </c:pt>
                <c:pt idx="40516">
                  <c:v>45</c:v>
                </c:pt>
                <c:pt idx="40517">
                  <c:v>45</c:v>
                </c:pt>
                <c:pt idx="40518">
                  <c:v>45.58</c:v>
                </c:pt>
                <c:pt idx="40519">
                  <c:v>45.58</c:v>
                </c:pt>
                <c:pt idx="40520">
                  <c:v>69.75</c:v>
                </c:pt>
                <c:pt idx="40521">
                  <c:v>49.150080000000003</c:v>
                </c:pt>
                <c:pt idx="40522">
                  <c:v>70</c:v>
                </c:pt>
                <c:pt idx="40523">
                  <c:v>71.25</c:v>
                </c:pt>
                <c:pt idx="40524">
                  <c:v>79</c:v>
                </c:pt>
                <c:pt idx="40525">
                  <c:v>79</c:v>
                </c:pt>
                <c:pt idx="40526">
                  <c:v>80</c:v>
                </c:pt>
                <c:pt idx="40527">
                  <c:v>80</c:v>
                </c:pt>
                <c:pt idx="40528">
                  <c:v>80</c:v>
                </c:pt>
                <c:pt idx="40529">
                  <c:v>80</c:v>
                </c:pt>
                <c:pt idx="40530">
                  <c:v>75</c:v>
                </c:pt>
                <c:pt idx="40531">
                  <c:v>51</c:v>
                </c:pt>
                <c:pt idx="40532">
                  <c:v>75</c:v>
                </c:pt>
                <c:pt idx="40533">
                  <c:v>69</c:v>
                </c:pt>
                <c:pt idx="40534">
                  <c:v>45.05</c:v>
                </c:pt>
                <c:pt idx="40535">
                  <c:v>45</c:v>
                </c:pt>
                <c:pt idx="40536">
                  <c:v>45</c:v>
                </c:pt>
                <c:pt idx="40537">
                  <c:v>45</c:v>
                </c:pt>
                <c:pt idx="40538">
                  <c:v>45</c:v>
                </c:pt>
                <c:pt idx="40539">
                  <c:v>49.24</c:v>
                </c:pt>
                <c:pt idx="40540">
                  <c:v>45.35</c:v>
                </c:pt>
                <c:pt idx="40541">
                  <c:v>45</c:v>
                </c:pt>
                <c:pt idx="40542">
                  <c:v>45</c:v>
                </c:pt>
                <c:pt idx="40543">
                  <c:v>45</c:v>
                </c:pt>
                <c:pt idx="40544">
                  <c:v>8.1</c:v>
                </c:pt>
                <c:pt idx="40545">
                  <c:v>27.05</c:v>
                </c:pt>
                <c:pt idx="40546">
                  <c:v>82.5</c:v>
                </c:pt>
                <c:pt idx="40547">
                  <c:v>93</c:v>
                </c:pt>
                <c:pt idx="40548">
                  <c:v>83.3</c:v>
                </c:pt>
                <c:pt idx="40549">
                  <c:v>93</c:v>
                </c:pt>
                <c:pt idx="40550">
                  <c:v>93</c:v>
                </c:pt>
                <c:pt idx="40551">
                  <c:v>93</c:v>
                </c:pt>
                <c:pt idx="40552">
                  <c:v>83.3</c:v>
                </c:pt>
                <c:pt idx="40553">
                  <c:v>75.5</c:v>
                </c:pt>
                <c:pt idx="40554">
                  <c:v>45.3</c:v>
                </c:pt>
                <c:pt idx="40555">
                  <c:v>45.3</c:v>
                </c:pt>
                <c:pt idx="40556">
                  <c:v>8.1</c:v>
                </c:pt>
                <c:pt idx="40557">
                  <c:v>7.6</c:v>
                </c:pt>
                <c:pt idx="40558">
                  <c:v>41.2</c:v>
                </c:pt>
                <c:pt idx="40559">
                  <c:v>41.2</c:v>
                </c:pt>
                <c:pt idx="40560">
                  <c:v>45.3</c:v>
                </c:pt>
                <c:pt idx="40561">
                  <c:v>39.21</c:v>
                </c:pt>
                <c:pt idx="40562">
                  <c:v>45.3</c:v>
                </c:pt>
                <c:pt idx="40563">
                  <c:v>39.54</c:v>
                </c:pt>
                <c:pt idx="40564">
                  <c:v>39.4</c:v>
                </c:pt>
                <c:pt idx="40565">
                  <c:v>39.76</c:v>
                </c:pt>
                <c:pt idx="40566">
                  <c:v>27.310400000000001</c:v>
                </c:pt>
                <c:pt idx="40567">
                  <c:v>16.130400000000009</c:v>
                </c:pt>
                <c:pt idx="40568">
                  <c:v>10</c:v>
                </c:pt>
                <c:pt idx="40569">
                  <c:v>8.1</c:v>
                </c:pt>
                <c:pt idx="40570">
                  <c:v>8.1</c:v>
                </c:pt>
                <c:pt idx="40571">
                  <c:v>45.3</c:v>
                </c:pt>
                <c:pt idx="40572">
                  <c:v>70.7</c:v>
                </c:pt>
                <c:pt idx="40573">
                  <c:v>34.790400000000012</c:v>
                </c:pt>
                <c:pt idx="40574">
                  <c:v>45</c:v>
                </c:pt>
                <c:pt idx="40575">
                  <c:v>45</c:v>
                </c:pt>
                <c:pt idx="40576">
                  <c:v>40</c:v>
                </c:pt>
                <c:pt idx="40577">
                  <c:v>40</c:v>
                </c:pt>
                <c:pt idx="40578">
                  <c:v>40</c:v>
                </c:pt>
                <c:pt idx="40579">
                  <c:v>69</c:v>
                </c:pt>
                <c:pt idx="40580">
                  <c:v>70.5</c:v>
                </c:pt>
                <c:pt idx="40581">
                  <c:v>80</c:v>
                </c:pt>
                <c:pt idx="40582">
                  <c:v>80</c:v>
                </c:pt>
                <c:pt idx="40583">
                  <c:v>70</c:v>
                </c:pt>
                <c:pt idx="40584">
                  <c:v>70</c:v>
                </c:pt>
                <c:pt idx="40585">
                  <c:v>38</c:v>
                </c:pt>
                <c:pt idx="40586">
                  <c:v>30</c:v>
                </c:pt>
                <c:pt idx="40587">
                  <c:v>50</c:v>
                </c:pt>
                <c:pt idx="40588">
                  <c:v>45</c:v>
                </c:pt>
                <c:pt idx="40589">
                  <c:v>45</c:v>
                </c:pt>
                <c:pt idx="40590">
                  <c:v>30</c:v>
                </c:pt>
                <c:pt idx="40591">
                  <c:v>70.5</c:v>
                </c:pt>
                <c:pt idx="40592">
                  <c:v>30.5</c:v>
                </c:pt>
                <c:pt idx="40593">
                  <c:v>45.21</c:v>
                </c:pt>
                <c:pt idx="40594">
                  <c:v>88.75</c:v>
                </c:pt>
                <c:pt idx="40595">
                  <c:v>91.35</c:v>
                </c:pt>
                <c:pt idx="40596">
                  <c:v>45.21</c:v>
                </c:pt>
                <c:pt idx="40597">
                  <c:v>40</c:v>
                </c:pt>
                <c:pt idx="40598">
                  <c:v>30.95</c:v>
                </c:pt>
                <c:pt idx="40599">
                  <c:v>31.05</c:v>
                </c:pt>
                <c:pt idx="40600">
                  <c:v>91.999880000000005</c:v>
                </c:pt>
                <c:pt idx="40601">
                  <c:v>88.75</c:v>
                </c:pt>
                <c:pt idx="40602">
                  <c:v>30</c:v>
                </c:pt>
                <c:pt idx="40603">
                  <c:v>72</c:v>
                </c:pt>
                <c:pt idx="40604">
                  <c:v>30.826319999999999</c:v>
                </c:pt>
                <c:pt idx="40605">
                  <c:v>26.250720000000001</c:v>
                </c:pt>
                <c:pt idx="40606">
                  <c:v>30.86</c:v>
                </c:pt>
                <c:pt idx="40607">
                  <c:v>8.1</c:v>
                </c:pt>
                <c:pt idx="40608">
                  <c:v>8.1</c:v>
                </c:pt>
                <c:pt idx="40609">
                  <c:v>40.730000000000011</c:v>
                </c:pt>
                <c:pt idx="40610">
                  <c:v>41.8</c:v>
                </c:pt>
                <c:pt idx="40611">
                  <c:v>41.8</c:v>
                </c:pt>
                <c:pt idx="40612">
                  <c:v>41.83</c:v>
                </c:pt>
                <c:pt idx="40613">
                  <c:v>41.83</c:v>
                </c:pt>
                <c:pt idx="40614">
                  <c:v>33.1</c:v>
                </c:pt>
                <c:pt idx="40615">
                  <c:v>70.75</c:v>
                </c:pt>
                <c:pt idx="40616">
                  <c:v>7.6</c:v>
                </c:pt>
                <c:pt idx="40617">
                  <c:v>8.1</c:v>
                </c:pt>
                <c:pt idx="40618">
                  <c:v>30.77</c:v>
                </c:pt>
                <c:pt idx="40619">
                  <c:v>75</c:v>
                </c:pt>
                <c:pt idx="40620">
                  <c:v>84.5</c:v>
                </c:pt>
                <c:pt idx="40621">
                  <c:v>90</c:v>
                </c:pt>
                <c:pt idx="40622">
                  <c:v>90</c:v>
                </c:pt>
                <c:pt idx="40623">
                  <c:v>84.5</c:v>
                </c:pt>
                <c:pt idx="40624">
                  <c:v>90</c:v>
                </c:pt>
                <c:pt idx="40625">
                  <c:v>90</c:v>
                </c:pt>
                <c:pt idx="40626">
                  <c:v>90</c:v>
                </c:pt>
                <c:pt idx="40627">
                  <c:v>33</c:v>
                </c:pt>
                <c:pt idx="40628">
                  <c:v>33.25</c:v>
                </c:pt>
                <c:pt idx="40629">
                  <c:v>33.33</c:v>
                </c:pt>
                <c:pt idx="40630">
                  <c:v>71.95</c:v>
                </c:pt>
                <c:pt idx="40631">
                  <c:v>33.25</c:v>
                </c:pt>
                <c:pt idx="40632">
                  <c:v>75</c:v>
                </c:pt>
                <c:pt idx="40633">
                  <c:v>82.95</c:v>
                </c:pt>
                <c:pt idx="40634">
                  <c:v>33.5</c:v>
                </c:pt>
                <c:pt idx="40635">
                  <c:v>33.5</c:v>
                </c:pt>
                <c:pt idx="40636">
                  <c:v>33.5</c:v>
                </c:pt>
                <c:pt idx="40637">
                  <c:v>7.6</c:v>
                </c:pt>
                <c:pt idx="40638">
                  <c:v>33.33</c:v>
                </c:pt>
                <c:pt idx="40639">
                  <c:v>88.9</c:v>
                </c:pt>
                <c:pt idx="40640">
                  <c:v>88.9</c:v>
                </c:pt>
                <c:pt idx="40641">
                  <c:v>93</c:v>
                </c:pt>
                <c:pt idx="40642">
                  <c:v>93</c:v>
                </c:pt>
                <c:pt idx="40643">
                  <c:v>98</c:v>
                </c:pt>
                <c:pt idx="40644">
                  <c:v>98</c:v>
                </c:pt>
                <c:pt idx="40645">
                  <c:v>55</c:v>
                </c:pt>
                <c:pt idx="40646">
                  <c:v>33.65</c:v>
                </c:pt>
                <c:pt idx="40647">
                  <c:v>33.65</c:v>
                </c:pt>
                <c:pt idx="40648">
                  <c:v>88.9</c:v>
                </c:pt>
                <c:pt idx="40649">
                  <c:v>33.65</c:v>
                </c:pt>
                <c:pt idx="40650">
                  <c:v>33.6</c:v>
                </c:pt>
                <c:pt idx="40651">
                  <c:v>33.6</c:v>
                </c:pt>
                <c:pt idx="40652">
                  <c:v>7.6</c:v>
                </c:pt>
                <c:pt idx="40653">
                  <c:v>7.6</c:v>
                </c:pt>
                <c:pt idx="40654">
                  <c:v>72</c:v>
                </c:pt>
                <c:pt idx="40655">
                  <c:v>69</c:v>
                </c:pt>
                <c:pt idx="40656">
                  <c:v>69</c:v>
                </c:pt>
                <c:pt idx="40657">
                  <c:v>69</c:v>
                </c:pt>
                <c:pt idx="40658">
                  <c:v>42.35</c:v>
                </c:pt>
                <c:pt idx="40659">
                  <c:v>42.35</c:v>
                </c:pt>
                <c:pt idx="40660">
                  <c:v>43.54</c:v>
                </c:pt>
                <c:pt idx="40661">
                  <c:v>43.54</c:v>
                </c:pt>
                <c:pt idx="40662">
                  <c:v>70.400000000000006</c:v>
                </c:pt>
                <c:pt idx="40663">
                  <c:v>70.400000000000006</c:v>
                </c:pt>
                <c:pt idx="40664">
                  <c:v>75</c:v>
                </c:pt>
                <c:pt idx="40665">
                  <c:v>75</c:v>
                </c:pt>
                <c:pt idx="40666">
                  <c:v>35.15</c:v>
                </c:pt>
                <c:pt idx="40667">
                  <c:v>90</c:v>
                </c:pt>
                <c:pt idx="40668">
                  <c:v>35.549999999999997</c:v>
                </c:pt>
                <c:pt idx="40669">
                  <c:v>93</c:v>
                </c:pt>
                <c:pt idx="40670">
                  <c:v>93</c:v>
                </c:pt>
                <c:pt idx="40671">
                  <c:v>52</c:v>
                </c:pt>
                <c:pt idx="40672">
                  <c:v>85</c:v>
                </c:pt>
                <c:pt idx="40673">
                  <c:v>93</c:v>
                </c:pt>
                <c:pt idx="40674">
                  <c:v>93</c:v>
                </c:pt>
                <c:pt idx="40675">
                  <c:v>93</c:v>
                </c:pt>
                <c:pt idx="40676">
                  <c:v>37.5</c:v>
                </c:pt>
                <c:pt idx="40677">
                  <c:v>37.4</c:v>
                </c:pt>
                <c:pt idx="40678">
                  <c:v>37.200000000000003</c:v>
                </c:pt>
                <c:pt idx="40679">
                  <c:v>37.549999999999997</c:v>
                </c:pt>
                <c:pt idx="40680">
                  <c:v>74.95</c:v>
                </c:pt>
                <c:pt idx="40681">
                  <c:v>40</c:v>
                </c:pt>
                <c:pt idx="40682">
                  <c:v>74.75</c:v>
                </c:pt>
                <c:pt idx="40683">
                  <c:v>78.5</c:v>
                </c:pt>
                <c:pt idx="40684">
                  <c:v>89.989850000000004</c:v>
                </c:pt>
                <c:pt idx="40685">
                  <c:v>95</c:v>
                </c:pt>
                <c:pt idx="40686">
                  <c:v>97</c:v>
                </c:pt>
                <c:pt idx="40687">
                  <c:v>102</c:v>
                </c:pt>
                <c:pt idx="40688">
                  <c:v>99</c:v>
                </c:pt>
                <c:pt idx="40689">
                  <c:v>99</c:v>
                </c:pt>
                <c:pt idx="40690">
                  <c:v>98.999849999999995</c:v>
                </c:pt>
                <c:pt idx="40691">
                  <c:v>95</c:v>
                </c:pt>
                <c:pt idx="40692">
                  <c:v>95</c:v>
                </c:pt>
                <c:pt idx="40693">
                  <c:v>94.5</c:v>
                </c:pt>
                <c:pt idx="40694">
                  <c:v>52</c:v>
                </c:pt>
                <c:pt idx="40695">
                  <c:v>41.05</c:v>
                </c:pt>
                <c:pt idx="40696">
                  <c:v>39</c:v>
                </c:pt>
                <c:pt idx="40697">
                  <c:v>78</c:v>
                </c:pt>
                <c:pt idx="40698">
                  <c:v>69</c:v>
                </c:pt>
                <c:pt idx="40699">
                  <c:v>78</c:v>
                </c:pt>
                <c:pt idx="40700">
                  <c:v>73</c:v>
                </c:pt>
                <c:pt idx="40701">
                  <c:v>41.15</c:v>
                </c:pt>
                <c:pt idx="40702">
                  <c:v>41.09</c:v>
                </c:pt>
                <c:pt idx="40703">
                  <c:v>49.68</c:v>
                </c:pt>
                <c:pt idx="40704">
                  <c:v>41.12</c:v>
                </c:pt>
                <c:pt idx="40705">
                  <c:v>40.6</c:v>
                </c:pt>
                <c:pt idx="40706">
                  <c:v>44.26</c:v>
                </c:pt>
                <c:pt idx="40707">
                  <c:v>73</c:v>
                </c:pt>
                <c:pt idx="40708">
                  <c:v>69</c:v>
                </c:pt>
                <c:pt idx="40709">
                  <c:v>73</c:v>
                </c:pt>
                <c:pt idx="40710">
                  <c:v>73</c:v>
                </c:pt>
                <c:pt idx="40711">
                  <c:v>49.91</c:v>
                </c:pt>
                <c:pt idx="40712">
                  <c:v>25.136869999999998</c:v>
                </c:pt>
                <c:pt idx="40713">
                  <c:v>77</c:v>
                </c:pt>
                <c:pt idx="40714">
                  <c:v>77.95</c:v>
                </c:pt>
                <c:pt idx="40715">
                  <c:v>79.88</c:v>
                </c:pt>
                <c:pt idx="40716">
                  <c:v>94.75</c:v>
                </c:pt>
                <c:pt idx="40717">
                  <c:v>99</c:v>
                </c:pt>
                <c:pt idx="40718">
                  <c:v>99</c:v>
                </c:pt>
                <c:pt idx="40719">
                  <c:v>94.75</c:v>
                </c:pt>
                <c:pt idx="40720">
                  <c:v>25.8</c:v>
                </c:pt>
                <c:pt idx="40721">
                  <c:v>30.03</c:v>
                </c:pt>
                <c:pt idx="40722">
                  <c:v>42.1</c:v>
                </c:pt>
                <c:pt idx="40723">
                  <c:v>42.1</c:v>
                </c:pt>
                <c:pt idx="40724">
                  <c:v>83</c:v>
                </c:pt>
                <c:pt idx="40725">
                  <c:v>83</c:v>
                </c:pt>
                <c:pt idx="40726">
                  <c:v>82.9</c:v>
                </c:pt>
                <c:pt idx="40727">
                  <c:v>82.9</c:v>
                </c:pt>
                <c:pt idx="40728">
                  <c:v>82.5</c:v>
                </c:pt>
                <c:pt idx="40729">
                  <c:v>79</c:v>
                </c:pt>
                <c:pt idx="40730">
                  <c:v>82</c:v>
                </c:pt>
                <c:pt idx="40731">
                  <c:v>79</c:v>
                </c:pt>
                <c:pt idx="40732">
                  <c:v>43.25</c:v>
                </c:pt>
                <c:pt idx="40733">
                  <c:v>95.679999999999993</c:v>
                </c:pt>
                <c:pt idx="40734">
                  <c:v>100.73</c:v>
                </c:pt>
                <c:pt idx="40735">
                  <c:v>100.73</c:v>
                </c:pt>
                <c:pt idx="40736">
                  <c:v>100.73</c:v>
                </c:pt>
                <c:pt idx="40737">
                  <c:v>100.73</c:v>
                </c:pt>
                <c:pt idx="40738">
                  <c:v>100.73</c:v>
                </c:pt>
                <c:pt idx="40739">
                  <c:v>100.73</c:v>
                </c:pt>
                <c:pt idx="40740">
                  <c:v>100.73</c:v>
                </c:pt>
                <c:pt idx="40741">
                  <c:v>98</c:v>
                </c:pt>
                <c:pt idx="40742">
                  <c:v>98</c:v>
                </c:pt>
                <c:pt idx="40743">
                  <c:v>96</c:v>
                </c:pt>
                <c:pt idx="40744">
                  <c:v>95</c:v>
                </c:pt>
                <c:pt idx="40745">
                  <c:v>85</c:v>
                </c:pt>
                <c:pt idx="40746">
                  <c:v>81.5</c:v>
                </c:pt>
                <c:pt idx="40747">
                  <c:v>44.5</c:v>
                </c:pt>
                <c:pt idx="40748">
                  <c:v>77.25</c:v>
                </c:pt>
                <c:pt idx="40749">
                  <c:v>58.27</c:v>
                </c:pt>
                <c:pt idx="40750">
                  <c:v>69.900000000000006</c:v>
                </c:pt>
                <c:pt idx="40751">
                  <c:v>48.32</c:v>
                </c:pt>
                <c:pt idx="40752">
                  <c:v>45.5</c:v>
                </c:pt>
                <c:pt idx="40753">
                  <c:v>76</c:v>
                </c:pt>
                <c:pt idx="40754">
                  <c:v>74</c:v>
                </c:pt>
                <c:pt idx="40755">
                  <c:v>74</c:v>
                </c:pt>
                <c:pt idx="40756">
                  <c:v>74</c:v>
                </c:pt>
                <c:pt idx="40757">
                  <c:v>74</c:v>
                </c:pt>
                <c:pt idx="40758">
                  <c:v>74</c:v>
                </c:pt>
                <c:pt idx="40759">
                  <c:v>45.61</c:v>
                </c:pt>
                <c:pt idx="40760">
                  <c:v>76</c:v>
                </c:pt>
                <c:pt idx="40761">
                  <c:v>76.900000000000006</c:v>
                </c:pt>
                <c:pt idx="40762">
                  <c:v>76.95</c:v>
                </c:pt>
                <c:pt idx="40763">
                  <c:v>95</c:v>
                </c:pt>
                <c:pt idx="40764">
                  <c:v>96</c:v>
                </c:pt>
                <c:pt idx="40765">
                  <c:v>96</c:v>
                </c:pt>
                <c:pt idx="40766">
                  <c:v>96.5</c:v>
                </c:pt>
                <c:pt idx="40767">
                  <c:v>93.75</c:v>
                </c:pt>
                <c:pt idx="40768">
                  <c:v>93.75</c:v>
                </c:pt>
                <c:pt idx="40769">
                  <c:v>33.5</c:v>
                </c:pt>
                <c:pt idx="40770">
                  <c:v>95.000169999999997</c:v>
                </c:pt>
                <c:pt idx="40771">
                  <c:v>95</c:v>
                </c:pt>
                <c:pt idx="40772">
                  <c:v>103</c:v>
                </c:pt>
                <c:pt idx="40773">
                  <c:v>125</c:v>
                </c:pt>
                <c:pt idx="40774">
                  <c:v>120</c:v>
                </c:pt>
                <c:pt idx="40775">
                  <c:v>125.25197</c:v>
                </c:pt>
                <c:pt idx="40776">
                  <c:v>100</c:v>
                </c:pt>
                <c:pt idx="40777">
                  <c:v>88.5</c:v>
                </c:pt>
                <c:pt idx="40778">
                  <c:v>88.5</c:v>
                </c:pt>
                <c:pt idx="40779">
                  <c:v>88.5</c:v>
                </c:pt>
                <c:pt idx="40780">
                  <c:v>86</c:v>
                </c:pt>
                <c:pt idx="40781">
                  <c:v>38</c:v>
                </c:pt>
                <c:pt idx="40782">
                  <c:v>88.5</c:v>
                </c:pt>
                <c:pt idx="40783">
                  <c:v>98</c:v>
                </c:pt>
                <c:pt idx="40784">
                  <c:v>99</c:v>
                </c:pt>
                <c:pt idx="40785">
                  <c:v>99</c:v>
                </c:pt>
                <c:pt idx="40786">
                  <c:v>99</c:v>
                </c:pt>
                <c:pt idx="40787">
                  <c:v>99</c:v>
                </c:pt>
                <c:pt idx="40788">
                  <c:v>99</c:v>
                </c:pt>
                <c:pt idx="40789">
                  <c:v>110</c:v>
                </c:pt>
                <c:pt idx="40790">
                  <c:v>110</c:v>
                </c:pt>
                <c:pt idx="40791">
                  <c:v>110</c:v>
                </c:pt>
                <c:pt idx="40792">
                  <c:v>97</c:v>
                </c:pt>
                <c:pt idx="40793">
                  <c:v>89.25</c:v>
                </c:pt>
                <c:pt idx="40794">
                  <c:v>85</c:v>
                </c:pt>
                <c:pt idx="40795">
                  <c:v>38.1</c:v>
                </c:pt>
                <c:pt idx="40796">
                  <c:v>80</c:v>
                </c:pt>
                <c:pt idx="40797">
                  <c:v>79</c:v>
                </c:pt>
                <c:pt idx="40798">
                  <c:v>79</c:v>
                </c:pt>
                <c:pt idx="40799">
                  <c:v>76</c:v>
                </c:pt>
                <c:pt idx="40800">
                  <c:v>77.75</c:v>
                </c:pt>
                <c:pt idx="40801">
                  <c:v>77.75</c:v>
                </c:pt>
                <c:pt idx="40802">
                  <c:v>38.1</c:v>
                </c:pt>
                <c:pt idx="40803">
                  <c:v>38.1</c:v>
                </c:pt>
                <c:pt idx="40804">
                  <c:v>38.1</c:v>
                </c:pt>
                <c:pt idx="40805">
                  <c:v>38.25</c:v>
                </c:pt>
                <c:pt idx="40806">
                  <c:v>79.95</c:v>
                </c:pt>
                <c:pt idx="40807">
                  <c:v>79.95</c:v>
                </c:pt>
                <c:pt idx="40808">
                  <c:v>38.25</c:v>
                </c:pt>
                <c:pt idx="40809">
                  <c:v>38.1</c:v>
                </c:pt>
                <c:pt idx="40810">
                  <c:v>35</c:v>
                </c:pt>
                <c:pt idx="40811">
                  <c:v>38.25</c:v>
                </c:pt>
                <c:pt idx="40812">
                  <c:v>97</c:v>
                </c:pt>
                <c:pt idx="40813">
                  <c:v>52.13</c:v>
                </c:pt>
                <c:pt idx="40814">
                  <c:v>38.638480000000001</c:v>
                </c:pt>
                <c:pt idx="40815">
                  <c:v>39</c:v>
                </c:pt>
                <c:pt idx="40816">
                  <c:v>39.1</c:v>
                </c:pt>
                <c:pt idx="40817">
                  <c:v>39.1</c:v>
                </c:pt>
                <c:pt idx="40818">
                  <c:v>39.35</c:v>
                </c:pt>
                <c:pt idx="40819">
                  <c:v>117</c:v>
                </c:pt>
                <c:pt idx="40820">
                  <c:v>120</c:v>
                </c:pt>
                <c:pt idx="40821">
                  <c:v>120</c:v>
                </c:pt>
                <c:pt idx="40822">
                  <c:v>120</c:v>
                </c:pt>
                <c:pt idx="40823">
                  <c:v>120</c:v>
                </c:pt>
                <c:pt idx="40824">
                  <c:v>120</c:v>
                </c:pt>
                <c:pt idx="40825">
                  <c:v>117</c:v>
                </c:pt>
                <c:pt idx="40826">
                  <c:v>117.99988</c:v>
                </c:pt>
                <c:pt idx="40827">
                  <c:v>41</c:v>
                </c:pt>
                <c:pt idx="40828">
                  <c:v>115</c:v>
                </c:pt>
                <c:pt idx="40829">
                  <c:v>115</c:v>
                </c:pt>
                <c:pt idx="40830">
                  <c:v>51</c:v>
                </c:pt>
                <c:pt idx="40831">
                  <c:v>41.25</c:v>
                </c:pt>
                <c:pt idx="40832">
                  <c:v>41.25</c:v>
                </c:pt>
                <c:pt idx="40833">
                  <c:v>41.25</c:v>
                </c:pt>
                <c:pt idx="40834">
                  <c:v>41.25</c:v>
                </c:pt>
                <c:pt idx="40835">
                  <c:v>41.35</c:v>
                </c:pt>
                <c:pt idx="40836">
                  <c:v>149.4</c:v>
                </c:pt>
                <c:pt idx="40837">
                  <c:v>171</c:v>
                </c:pt>
                <c:pt idx="40838">
                  <c:v>171</c:v>
                </c:pt>
                <c:pt idx="40839">
                  <c:v>171</c:v>
                </c:pt>
                <c:pt idx="40840">
                  <c:v>169</c:v>
                </c:pt>
                <c:pt idx="40841">
                  <c:v>120</c:v>
                </c:pt>
                <c:pt idx="40842">
                  <c:v>135</c:v>
                </c:pt>
                <c:pt idx="40843">
                  <c:v>90</c:v>
                </c:pt>
                <c:pt idx="40844">
                  <c:v>85</c:v>
                </c:pt>
                <c:pt idx="40845">
                  <c:v>85</c:v>
                </c:pt>
                <c:pt idx="40846">
                  <c:v>44.2</c:v>
                </c:pt>
                <c:pt idx="40847">
                  <c:v>41.9</c:v>
                </c:pt>
                <c:pt idx="40848">
                  <c:v>41.9</c:v>
                </c:pt>
                <c:pt idx="40849">
                  <c:v>44.6</c:v>
                </c:pt>
                <c:pt idx="40850">
                  <c:v>77</c:v>
                </c:pt>
                <c:pt idx="40851">
                  <c:v>77</c:v>
                </c:pt>
                <c:pt idx="40852">
                  <c:v>76</c:v>
                </c:pt>
                <c:pt idx="40853">
                  <c:v>44.7</c:v>
                </c:pt>
                <c:pt idx="40854">
                  <c:v>41.2</c:v>
                </c:pt>
                <c:pt idx="40855">
                  <c:v>41.2</c:v>
                </c:pt>
                <c:pt idx="40856">
                  <c:v>41.2</c:v>
                </c:pt>
                <c:pt idx="40857">
                  <c:v>41.602110000000003</c:v>
                </c:pt>
                <c:pt idx="40858">
                  <c:v>75.5</c:v>
                </c:pt>
                <c:pt idx="40859">
                  <c:v>75.5</c:v>
                </c:pt>
                <c:pt idx="40860">
                  <c:v>74</c:v>
                </c:pt>
                <c:pt idx="40861">
                  <c:v>8.1</c:v>
                </c:pt>
                <c:pt idx="40862">
                  <c:v>88</c:v>
                </c:pt>
                <c:pt idx="40863">
                  <c:v>88</c:v>
                </c:pt>
                <c:pt idx="40864">
                  <c:v>88</c:v>
                </c:pt>
                <c:pt idx="40865">
                  <c:v>85.393060000000006</c:v>
                </c:pt>
                <c:pt idx="40866">
                  <c:v>80</c:v>
                </c:pt>
                <c:pt idx="40867">
                  <c:v>80</c:v>
                </c:pt>
                <c:pt idx="40868">
                  <c:v>86</c:v>
                </c:pt>
                <c:pt idx="40869">
                  <c:v>86</c:v>
                </c:pt>
                <c:pt idx="40870">
                  <c:v>99.8</c:v>
                </c:pt>
                <c:pt idx="40871">
                  <c:v>86</c:v>
                </c:pt>
                <c:pt idx="40872">
                  <c:v>85</c:v>
                </c:pt>
                <c:pt idx="40873">
                  <c:v>80</c:v>
                </c:pt>
                <c:pt idx="40874">
                  <c:v>50</c:v>
                </c:pt>
                <c:pt idx="40875">
                  <c:v>45.25</c:v>
                </c:pt>
                <c:pt idx="40876">
                  <c:v>84.95</c:v>
                </c:pt>
                <c:pt idx="40877">
                  <c:v>85</c:v>
                </c:pt>
                <c:pt idx="40878">
                  <c:v>91</c:v>
                </c:pt>
                <c:pt idx="40879">
                  <c:v>84.95</c:v>
                </c:pt>
                <c:pt idx="40880">
                  <c:v>82.7</c:v>
                </c:pt>
                <c:pt idx="40881">
                  <c:v>106</c:v>
                </c:pt>
                <c:pt idx="40882">
                  <c:v>105</c:v>
                </c:pt>
                <c:pt idx="40883">
                  <c:v>105</c:v>
                </c:pt>
                <c:pt idx="40884">
                  <c:v>105</c:v>
                </c:pt>
                <c:pt idx="40885">
                  <c:v>105</c:v>
                </c:pt>
                <c:pt idx="40886">
                  <c:v>106</c:v>
                </c:pt>
                <c:pt idx="40887">
                  <c:v>106</c:v>
                </c:pt>
                <c:pt idx="40888">
                  <c:v>107</c:v>
                </c:pt>
                <c:pt idx="40889">
                  <c:v>90</c:v>
                </c:pt>
                <c:pt idx="40890">
                  <c:v>86.75</c:v>
                </c:pt>
                <c:pt idx="40891">
                  <c:v>45.6</c:v>
                </c:pt>
                <c:pt idx="40892">
                  <c:v>45.6</c:v>
                </c:pt>
                <c:pt idx="40893">
                  <c:v>83</c:v>
                </c:pt>
                <c:pt idx="40894">
                  <c:v>83</c:v>
                </c:pt>
                <c:pt idx="40895">
                  <c:v>81</c:v>
                </c:pt>
                <c:pt idx="40896">
                  <c:v>80.5</c:v>
                </c:pt>
                <c:pt idx="40897">
                  <c:v>79.5</c:v>
                </c:pt>
                <c:pt idx="40898">
                  <c:v>79</c:v>
                </c:pt>
                <c:pt idx="40899">
                  <c:v>78</c:v>
                </c:pt>
                <c:pt idx="40900">
                  <c:v>79</c:v>
                </c:pt>
                <c:pt idx="40901">
                  <c:v>78</c:v>
                </c:pt>
                <c:pt idx="40902">
                  <c:v>78</c:v>
                </c:pt>
                <c:pt idx="40903">
                  <c:v>78</c:v>
                </c:pt>
                <c:pt idx="40904">
                  <c:v>78</c:v>
                </c:pt>
                <c:pt idx="40905">
                  <c:v>78</c:v>
                </c:pt>
                <c:pt idx="40906">
                  <c:v>78</c:v>
                </c:pt>
                <c:pt idx="40907">
                  <c:v>78</c:v>
                </c:pt>
                <c:pt idx="40908">
                  <c:v>79</c:v>
                </c:pt>
                <c:pt idx="40909">
                  <c:v>81.900000000000006</c:v>
                </c:pt>
                <c:pt idx="40910">
                  <c:v>85.497510000000005</c:v>
                </c:pt>
                <c:pt idx="40911">
                  <c:v>86</c:v>
                </c:pt>
                <c:pt idx="40912">
                  <c:v>89</c:v>
                </c:pt>
                <c:pt idx="40913">
                  <c:v>85</c:v>
                </c:pt>
                <c:pt idx="40914">
                  <c:v>85</c:v>
                </c:pt>
                <c:pt idx="40915">
                  <c:v>85</c:v>
                </c:pt>
                <c:pt idx="40916">
                  <c:v>86</c:v>
                </c:pt>
                <c:pt idx="40917">
                  <c:v>85</c:v>
                </c:pt>
                <c:pt idx="40918">
                  <c:v>86</c:v>
                </c:pt>
                <c:pt idx="40919">
                  <c:v>86</c:v>
                </c:pt>
                <c:pt idx="40920">
                  <c:v>86</c:v>
                </c:pt>
                <c:pt idx="40921">
                  <c:v>84.75</c:v>
                </c:pt>
                <c:pt idx="40922">
                  <c:v>84</c:v>
                </c:pt>
                <c:pt idx="40923">
                  <c:v>84.75</c:v>
                </c:pt>
                <c:pt idx="40924">
                  <c:v>84.75</c:v>
                </c:pt>
                <c:pt idx="40925">
                  <c:v>84</c:v>
                </c:pt>
                <c:pt idx="40926">
                  <c:v>84.75</c:v>
                </c:pt>
                <c:pt idx="40927">
                  <c:v>105</c:v>
                </c:pt>
                <c:pt idx="40928">
                  <c:v>105</c:v>
                </c:pt>
                <c:pt idx="40929">
                  <c:v>105</c:v>
                </c:pt>
                <c:pt idx="40930">
                  <c:v>104.75</c:v>
                </c:pt>
                <c:pt idx="40931">
                  <c:v>104.75</c:v>
                </c:pt>
                <c:pt idx="40932">
                  <c:v>105</c:v>
                </c:pt>
                <c:pt idx="40933">
                  <c:v>105</c:v>
                </c:pt>
                <c:pt idx="40934">
                  <c:v>105</c:v>
                </c:pt>
                <c:pt idx="40935">
                  <c:v>104.75</c:v>
                </c:pt>
                <c:pt idx="40936">
                  <c:v>103.95</c:v>
                </c:pt>
                <c:pt idx="40937">
                  <c:v>103.95</c:v>
                </c:pt>
                <c:pt idx="40938">
                  <c:v>51</c:v>
                </c:pt>
                <c:pt idx="40939">
                  <c:v>8.1</c:v>
                </c:pt>
                <c:pt idx="40940">
                  <c:v>48.94</c:v>
                </c:pt>
                <c:pt idx="40941">
                  <c:v>79.95</c:v>
                </c:pt>
                <c:pt idx="40942">
                  <c:v>46.55</c:v>
                </c:pt>
                <c:pt idx="40943">
                  <c:v>47.3</c:v>
                </c:pt>
                <c:pt idx="40944">
                  <c:v>79.95</c:v>
                </c:pt>
                <c:pt idx="40945">
                  <c:v>79.95</c:v>
                </c:pt>
                <c:pt idx="40946">
                  <c:v>47.2</c:v>
                </c:pt>
                <c:pt idx="40947">
                  <c:v>41.490400000000001</c:v>
                </c:pt>
                <c:pt idx="40948">
                  <c:v>45.3</c:v>
                </c:pt>
                <c:pt idx="40949">
                  <c:v>69</c:v>
                </c:pt>
                <c:pt idx="40950">
                  <c:v>56</c:v>
                </c:pt>
                <c:pt idx="40951">
                  <c:v>69</c:v>
                </c:pt>
                <c:pt idx="40952">
                  <c:v>77.5</c:v>
                </c:pt>
                <c:pt idx="40953">
                  <c:v>77.5</c:v>
                </c:pt>
                <c:pt idx="40954">
                  <c:v>77.5</c:v>
                </c:pt>
                <c:pt idx="40955">
                  <c:v>46.55</c:v>
                </c:pt>
                <c:pt idx="40956">
                  <c:v>40</c:v>
                </c:pt>
                <c:pt idx="40957">
                  <c:v>40</c:v>
                </c:pt>
                <c:pt idx="40958">
                  <c:v>47.3</c:v>
                </c:pt>
                <c:pt idx="40959">
                  <c:v>45</c:v>
                </c:pt>
                <c:pt idx="40960">
                  <c:v>45</c:v>
                </c:pt>
                <c:pt idx="40961">
                  <c:v>45</c:v>
                </c:pt>
                <c:pt idx="40962">
                  <c:v>47.960509999999999</c:v>
                </c:pt>
                <c:pt idx="40963">
                  <c:v>81</c:v>
                </c:pt>
                <c:pt idx="40964">
                  <c:v>48.1</c:v>
                </c:pt>
                <c:pt idx="40965">
                  <c:v>39.619999999999997</c:v>
                </c:pt>
                <c:pt idx="40966">
                  <c:v>72</c:v>
                </c:pt>
                <c:pt idx="40967">
                  <c:v>75</c:v>
                </c:pt>
                <c:pt idx="40968">
                  <c:v>75</c:v>
                </c:pt>
                <c:pt idx="40969">
                  <c:v>78</c:v>
                </c:pt>
                <c:pt idx="40970">
                  <c:v>79</c:v>
                </c:pt>
                <c:pt idx="40971">
                  <c:v>71.900000000000006</c:v>
                </c:pt>
                <c:pt idx="40972">
                  <c:v>78</c:v>
                </c:pt>
                <c:pt idx="40973">
                  <c:v>82</c:v>
                </c:pt>
                <c:pt idx="40974">
                  <c:v>82.5</c:v>
                </c:pt>
                <c:pt idx="40975">
                  <c:v>85</c:v>
                </c:pt>
                <c:pt idx="40976">
                  <c:v>90</c:v>
                </c:pt>
                <c:pt idx="40977">
                  <c:v>101.1</c:v>
                </c:pt>
                <c:pt idx="40978">
                  <c:v>97.2</c:v>
                </c:pt>
                <c:pt idx="40979">
                  <c:v>92</c:v>
                </c:pt>
                <c:pt idx="40980">
                  <c:v>90</c:v>
                </c:pt>
                <c:pt idx="40981">
                  <c:v>89</c:v>
                </c:pt>
                <c:pt idx="40982">
                  <c:v>92</c:v>
                </c:pt>
                <c:pt idx="40983">
                  <c:v>90</c:v>
                </c:pt>
                <c:pt idx="40984">
                  <c:v>92</c:v>
                </c:pt>
                <c:pt idx="40985">
                  <c:v>90</c:v>
                </c:pt>
                <c:pt idx="40986">
                  <c:v>88.88</c:v>
                </c:pt>
                <c:pt idx="40987">
                  <c:v>85</c:v>
                </c:pt>
                <c:pt idx="40988">
                  <c:v>80</c:v>
                </c:pt>
                <c:pt idx="40989">
                  <c:v>40</c:v>
                </c:pt>
                <c:pt idx="40990">
                  <c:v>20</c:v>
                </c:pt>
                <c:pt idx="40991">
                  <c:v>8</c:v>
                </c:pt>
                <c:pt idx="40992">
                  <c:v>-17.010200000000001</c:v>
                </c:pt>
                <c:pt idx="40993">
                  <c:v>7.5</c:v>
                </c:pt>
                <c:pt idx="40994">
                  <c:v>-4.24</c:v>
                </c:pt>
                <c:pt idx="40995">
                  <c:v>-34.979999999999997</c:v>
                </c:pt>
                <c:pt idx="40996">
                  <c:v>-39.979999999999997</c:v>
                </c:pt>
                <c:pt idx="40997">
                  <c:v>-44.99</c:v>
                </c:pt>
                <c:pt idx="40998">
                  <c:v>-38.99</c:v>
                </c:pt>
                <c:pt idx="40999">
                  <c:v>-38.99</c:v>
                </c:pt>
                <c:pt idx="41000">
                  <c:v>-24.98</c:v>
                </c:pt>
                <c:pt idx="41001">
                  <c:v>7.5</c:v>
                </c:pt>
                <c:pt idx="41002">
                  <c:v>34.630000000000003</c:v>
                </c:pt>
                <c:pt idx="41003">
                  <c:v>35.31006</c:v>
                </c:pt>
                <c:pt idx="41004">
                  <c:v>87.78</c:v>
                </c:pt>
                <c:pt idx="41005">
                  <c:v>89.2</c:v>
                </c:pt>
                <c:pt idx="41006">
                  <c:v>90</c:v>
                </c:pt>
                <c:pt idx="41007">
                  <c:v>90</c:v>
                </c:pt>
                <c:pt idx="41008">
                  <c:v>92.75</c:v>
                </c:pt>
                <c:pt idx="41009">
                  <c:v>92.75</c:v>
                </c:pt>
                <c:pt idx="41010">
                  <c:v>92.75</c:v>
                </c:pt>
                <c:pt idx="41011">
                  <c:v>92.5</c:v>
                </c:pt>
                <c:pt idx="41012">
                  <c:v>89.2</c:v>
                </c:pt>
                <c:pt idx="41013">
                  <c:v>88.5</c:v>
                </c:pt>
                <c:pt idx="41014">
                  <c:v>87.78</c:v>
                </c:pt>
                <c:pt idx="41015">
                  <c:v>83</c:v>
                </c:pt>
                <c:pt idx="41016">
                  <c:v>83</c:v>
                </c:pt>
                <c:pt idx="41017">
                  <c:v>87.78</c:v>
                </c:pt>
                <c:pt idx="41018">
                  <c:v>83</c:v>
                </c:pt>
                <c:pt idx="41019">
                  <c:v>83</c:v>
                </c:pt>
                <c:pt idx="41020">
                  <c:v>50</c:v>
                </c:pt>
                <c:pt idx="41021">
                  <c:v>50</c:v>
                </c:pt>
                <c:pt idx="41022">
                  <c:v>43.5</c:v>
                </c:pt>
                <c:pt idx="41023">
                  <c:v>82</c:v>
                </c:pt>
                <c:pt idx="41024">
                  <c:v>43</c:v>
                </c:pt>
                <c:pt idx="41025">
                  <c:v>8.25</c:v>
                </c:pt>
                <c:pt idx="41026">
                  <c:v>97.5</c:v>
                </c:pt>
                <c:pt idx="41027">
                  <c:v>97.5</c:v>
                </c:pt>
                <c:pt idx="41028">
                  <c:v>97.5</c:v>
                </c:pt>
                <c:pt idx="41029">
                  <c:v>105</c:v>
                </c:pt>
                <c:pt idx="41030">
                  <c:v>95</c:v>
                </c:pt>
                <c:pt idx="41031">
                  <c:v>98</c:v>
                </c:pt>
                <c:pt idx="41032">
                  <c:v>110</c:v>
                </c:pt>
                <c:pt idx="41033">
                  <c:v>100</c:v>
                </c:pt>
                <c:pt idx="41034">
                  <c:v>90</c:v>
                </c:pt>
                <c:pt idx="41035">
                  <c:v>8.7000000000000011</c:v>
                </c:pt>
                <c:pt idx="41036">
                  <c:v>88</c:v>
                </c:pt>
                <c:pt idx="41037">
                  <c:v>83.95</c:v>
                </c:pt>
                <c:pt idx="41038">
                  <c:v>82.4</c:v>
                </c:pt>
                <c:pt idx="41039">
                  <c:v>82.4</c:v>
                </c:pt>
                <c:pt idx="41040">
                  <c:v>82.4</c:v>
                </c:pt>
                <c:pt idx="41041">
                  <c:v>82.45</c:v>
                </c:pt>
                <c:pt idx="41042">
                  <c:v>82.45</c:v>
                </c:pt>
                <c:pt idx="41043">
                  <c:v>80</c:v>
                </c:pt>
                <c:pt idx="41044">
                  <c:v>80</c:v>
                </c:pt>
                <c:pt idx="41045">
                  <c:v>80</c:v>
                </c:pt>
                <c:pt idx="41046">
                  <c:v>51</c:v>
                </c:pt>
                <c:pt idx="41047">
                  <c:v>82.4</c:v>
                </c:pt>
                <c:pt idx="41048">
                  <c:v>82.4</c:v>
                </c:pt>
                <c:pt idx="41049">
                  <c:v>80</c:v>
                </c:pt>
                <c:pt idx="41050">
                  <c:v>82.4</c:v>
                </c:pt>
                <c:pt idx="41051">
                  <c:v>80</c:v>
                </c:pt>
                <c:pt idx="41052">
                  <c:v>89</c:v>
                </c:pt>
                <c:pt idx="41053">
                  <c:v>89</c:v>
                </c:pt>
                <c:pt idx="41054">
                  <c:v>12.34</c:v>
                </c:pt>
                <c:pt idx="41055">
                  <c:v>12</c:v>
                </c:pt>
                <c:pt idx="41056">
                  <c:v>12</c:v>
                </c:pt>
                <c:pt idx="41057">
                  <c:v>8.7000000000000011</c:v>
                </c:pt>
                <c:pt idx="41058">
                  <c:v>89</c:v>
                </c:pt>
                <c:pt idx="41059">
                  <c:v>87</c:v>
                </c:pt>
                <c:pt idx="41060">
                  <c:v>87</c:v>
                </c:pt>
                <c:pt idx="41061">
                  <c:v>87.4</c:v>
                </c:pt>
                <c:pt idx="41062">
                  <c:v>89.2</c:v>
                </c:pt>
                <c:pt idx="41063">
                  <c:v>89.2</c:v>
                </c:pt>
                <c:pt idx="41064">
                  <c:v>89.2</c:v>
                </c:pt>
                <c:pt idx="41065">
                  <c:v>89.2</c:v>
                </c:pt>
                <c:pt idx="41066">
                  <c:v>87</c:v>
                </c:pt>
                <c:pt idx="41067">
                  <c:v>87</c:v>
                </c:pt>
                <c:pt idx="41068">
                  <c:v>104.51</c:v>
                </c:pt>
                <c:pt idx="41069">
                  <c:v>104.91</c:v>
                </c:pt>
                <c:pt idx="41070">
                  <c:v>104.91</c:v>
                </c:pt>
                <c:pt idx="41071">
                  <c:v>104.51</c:v>
                </c:pt>
                <c:pt idx="41072">
                  <c:v>157.51</c:v>
                </c:pt>
                <c:pt idx="41073">
                  <c:v>127.51</c:v>
                </c:pt>
                <c:pt idx="41074">
                  <c:v>18.05</c:v>
                </c:pt>
                <c:pt idx="41075">
                  <c:v>122.51</c:v>
                </c:pt>
                <c:pt idx="41076">
                  <c:v>157.51</c:v>
                </c:pt>
                <c:pt idx="41077">
                  <c:v>140</c:v>
                </c:pt>
                <c:pt idx="41078">
                  <c:v>140</c:v>
                </c:pt>
                <c:pt idx="41079">
                  <c:v>120</c:v>
                </c:pt>
                <c:pt idx="41080">
                  <c:v>120</c:v>
                </c:pt>
                <c:pt idx="41081">
                  <c:v>105</c:v>
                </c:pt>
                <c:pt idx="41082">
                  <c:v>85.85</c:v>
                </c:pt>
                <c:pt idx="41083">
                  <c:v>20</c:v>
                </c:pt>
                <c:pt idx="41084">
                  <c:v>19</c:v>
                </c:pt>
                <c:pt idx="41085">
                  <c:v>19.5</c:v>
                </c:pt>
                <c:pt idx="41086">
                  <c:v>82</c:v>
                </c:pt>
                <c:pt idx="41087">
                  <c:v>82.45</c:v>
                </c:pt>
                <c:pt idx="41088">
                  <c:v>19</c:v>
                </c:pt>
                <c:pt idx="41089">
                  <c:v>10.1</c:v>
                </c:pt>
                <c:pt idx="41090">
                  <c:v>10.1</c:v>
                </c:pt>
                <c:pt idx="41091">
                  <c:v>79.2</c:v>
                </c:pt>
                <c:pt idx="41092">
                  <c:v>80</c:v>
                </c:pt>
                <c:pt idx="41093">
                  <c:v>79.2</c:v>
                </c:pt>
                <c:pt idx="41094">
                  <c:v>78.849999999999994</c:v>
                </c:pt>
                <c:pt idx="41095">
                  <c:v>27</c:v>
                </c:pt>
                <c:pt idx="41096">
                  <c:v>20.100000000000001</c:v>
                </c:pt>
                <c:pt idx="41097">
                  <c:v>25</c:v>
                </c:pt>
                <c:pt idx="41098">
                  <c:v>26.3</c:v>
                </c:pt>
                <c:pt idx="41099">
                  <c:v>83</c:v>
                </c:pt>
                <c:pt idx="41100">
                  <c:v>107.28646999999999</c:v>
                </c:pt>
                <c:pt idx="41101">
                  <c:v>160.75</c:v>
                </c:pt>
                <c:pt idx="41102">
                  <c:v>120.31</c:v>
                </c:pt>
                <c:pt idx="41103">
                  <c:v>40.35</c:v>
                </c:pt>
                <c:pt idx="41104">
                  <c:v>120.31</c:v>
                </c:pt>
                <c:pt idx="41105">
                  <c:v>120.31</c:v>
                </c:pt>
                <c:pt idx="41106">
                  <c:v>122.75</c:v>
                </c:pt>
                <c:pt idx="41107">
                  <c:v>115.65</c:v>
                </c:pt>
                <c:pt idx="41108">
                  <c:v>150.75</c:v>
                </c:pt>
                <c:pt idx="41109">
                  <c:v>112</c:v>
                </c:pt>
                <c:pt idx="41110">
                  <c:v>86.5</c:v>
                </c:pt>
                <c:pt idx="41111">
                  <c:v>87</c:v>
                </c:pt>
                <c:pt idx="41112">
                  <c:v>87</c:v>
                </c:pt>
                <c:pt idx="41113">
                  <c:v>44</c:v>
                </c:pt>
                <c:pt idx="41114">
                  <c:v>89.497060000000005</c:v>
                </c:pt>
                <c:pt idx="41115">
                  <c:v>89</c:v>
                </c:pt>
                <c:pt idx="41116">
                  <c:v>44.15</c:v>
                </c:pt>
                <c:pt idx="41117">
                  <c:v>42</c:v>
                </c:pt>
                <c:pt idx="41118">
                  <c:v>44.1</c:v>
                </c:pt>
                <c:pt idx="41119">
                  <c:v>44.15</c:v>
                </c:pt>
                <c:pt idx="41120">
                  <c:v>104</c:v>
                </c:pt>
                <c:pt idx="41121">
                  <c:v>105</c:v>
                </c:pt>
                <c:pt idx="41122">
                  <c:v>105</c:v>
                </c:pt>
                <c:pt idx="41123">
                  <c:v>125</c:v>
                </c:pt>
                <c:pt idx="41124">
                  <c:v>125</c:v>
                </c:pt>
                <c:pt idx="41125">
                  <c:v>112</c:v>
                </c:pt>
                <c:pt idx="41126">
                  <c:v>112</c:v>
                </c:pt>
                <c:pt idx="41127">
                  <c:v>31</c:v>
                </c:pt>
                <c:pt idx="41128">
                  <c:v>120</c:v>
                </c:pt>
                <c:pt idx="41129">
                  <c:v>105</c:v>
                </c:pt>
                <c:pt idx="41130">
                  <c:v>86</c:v>
                </c:pt>
                <c:pt idx="41131">
                  <c:v>85</c:v>
                </c:pt>
                <c:pt idx="41132">
                  <c:v>31</c:v>
                </c:pt>
                <c:pt idx="41133">
                  <c:v>31</c:v>
                </c:pt>
                <c:pt idx="41134">
                  <c:v>18.5</c:v>
                </c:pt>
                <c:pt idx="41135">
                  <c:v>57.87</c:v>
                </c:pt>
                <c:pt idx="41136">
                  <c:v>82.4</c:v>
                </c:pt>
                <c:pt idx="41137">
                  <c:v>82.4</c:v>
                </c:pt>
                <c:pt idx="41138">
                  <c:v>82.4</c:v>
                </c:pt>
                <c:pt idx="41139">
                  <c:v>82.3</c:v>
                </c:pt>
                <c:pt idx="41140">
                  <c:v>82.15</c:v>
                </c:pt>
                <c:pt idx="41141">
                  <c:v>82</c:v>
                </c:pt>
                <c:pt idx="41142">
                  <c:v>82</c:v>
                </c:pt>
                <c:pt idx="41143">
                  <c:v>82</c:v>
                </c:pt>
                <c:pt idx="41144">
                  <c:v>81.8</c:v>
                </c:pt>
                <c:pt idx="41145">
                  <c:v>85</c:v>
                </c:pt>
                <c:pt idx="41146">
                  <c:v>89</c:v>
                </c:pt>
                <c:pt idx="41147">
                  <c:v>89</c:v>
                </c:pt>
                <c:pt idx="41148">
                  <c:v>109.9</c:v>
                </c:pt>
                <c:pt idx="41149">
                  <c:v>109.9</c:v>
                </c:pt>
                <c:pt idx="41150">
                  <c:v>129</c:v>
                </c:pt>
                <c:pt idx="41151">
                  <c:v>134</c:v>
                </c:pt>
                <c:pt idx="41152">
                  <c:v>134</c:v>
                </c:pt>
                <c:pt idx="41153">
                  <c:v>127.99975000000001</c:v>
                </c:pt>
                <c:pt idx="41154">
                  <c:v>128</c:v>
                </c:pt>
                <c:pt idx="41155">
                  <c:v>110</c:v>
                </c:pt>
                <c:pt idx="41156">
                  <c:v>109.9</c:v>
                </c:pt>
                <c:pt idx="41157">
                  <c:v>110</c:v>
                </c:pt>
                <c:pt idx="41158">
                  <c:v>109.9</c:v>
                </c:pt>
                <c:pt idx="41159">
                  <c:v>32.15</c:v>
                </c:pt>
                <c:pt idx="41160">
                  <c:v>31.6</c:v>
                </c:pt>
                <c:pt idx="41161">
                  <c:v>32</c:v>
                </c:pt>
                <c:pt idx="41162">
                  <c:v>32.200000000000003</c:v>
                </c:pt>
                <c:pt idx="41163">
                  <c:v>85</c:v>
                </c:pt>
                <c:pt idx="41164">
                  <c:v>32.200000000000003</c:v>
                </c:pt>
                <c:pt idx="41165">
                  <c:v>59.55</c:v>
                </c:pt>
                <c:pt idx="41166">
                  <c:v>80</c:v>
                </c:pt>
                <c:pt idx="41167">
                  <c:v>80</c:v>
                </c:pt>
                <c:pt idx="41168">
                  <c:v>31.5</c:v>
                </c:pt>
                <c:pt idx="41169">
                  <c:v>31.5</c:v>
                </c:pt>
                <c:pt idx="41170">
                  <c:v>31.5</c:v>
                </c:pt>
                <c:pt idx="41171">
                  <c:v>31.5</c:v>
                </c:pt>
                <c:pt idx="41172">
                  <c:v>37</c:v>
                </c:pt>
                <c:pt idx="41173">
                  <c:v>37</c:v>
                </c:pt>
                <c:pt idx="41174">
                  <c:v>37.5</c:v>
                </c:pt>
                <c:pt idx="41175">
                  <c:v>36.18365</c:v>
                </c:pt>
                <c:pt idx="41176">
                  <c:v>98</c:v>
                </c:pt>
                <c:pt idx="41177">
                  <c:v>98</c:v>
                </c:pt>
                <c:pt idx="41178">
                  <c:v>98</c:v>
                </c:pt>
                <c:pt idx="41179">
                  <c:v>85</c:v>
                </c:pt>
                <c:pt idx="41180">
                  <c:v>84</c:v>
                </c:pt>
                <c:pt idx="41181">
                  <c:v>84</c:v>
                </c:pt>
                <c:pt idx="41182">
                  <c:v>83</c:v>
                </c:pt>
                <c:pt idx="41183">
                  <c:v>83</c:v>
                </c:pt>
                <c:pt idx="41184">
                  <c:v>84</c:v>
                </c:pt>
                <c:pt idx="41185">
                  <c:v>84</c:v>
                </c:pt>
                <c:pt idx="41186">
                  <c:v>83.95</c:v>
                </c:pt>
                <c:pt idx="41187">
                  <c:v>83.95</c:v>
                </c:pt>
                <c:pt idx="41188">
                  <c:v>83.9</c:v>
                </c:pt>
                <c:pt idx="41189">
                  <c:v>83.9</c:v>
                </c:pt>
                <c:pt idx="41190">
                  <c:v>83.9</c:v>
                </c:pt>
                <c:pt idx="41191">
                  <c:v>83.9</c:v>
                </c:pt>
                <c:pt idx="41192">
                  <c:v>46</c:v>
                </c:pt>
                <c:pt idx="41193">
                  <c:v>18.5</c:v>
                </c:pt>
                <c:pt idx="41194">
                  <c:v>83.9</c:v>
                </c:pt>
                <c:pt idx="41195">
                  <c:v>84</c:v>
                </c:pt>
                <c:pt idx="41196">
                  <c:v>86</c:v>
                </c:pt>
                <c:pt idx="41197">
                  <c:v>88.8</c:v>
                </c:pt>
                <c:pt idx="41198">
                  <c:v>90.95</c:v>
                </c:pt>
                <c:pt idx="41199">
                  <c:v>90.95</c:v>
                </c:pt>
                <c:pt idx="41200">
                  <c:v>90.95</c:v>
                </c:pt>
                <c:pt idx="41201">
                  <c:v>89</c:v>
                </c:pt>
                <c:pt idx="41202">
                  <c:v>86</c:v>
                </c:pt>
                <c:pt idx="41203">
                  <c:v>85.85</c:v>
                </c:pt>
                <c:pt idx="41204">
                  <c:v>86</c:v>
                </c:pt>
                <c:pt idx="41205">
                  <c:v>86</c:v>
                </c:pt>
                <c:pt idx="41206">
                  <c:v>88</c:v>
                </c:pt>
                <c:pt idx="41207">
                  <c:v>88.5</c:v>
                </c:pt>
                <c:pt idx="41208">
                  <c:v>88</c:v>
                </c:pt>
                <c:pt idx="41209">
                  <c:v>88</c:v>
                </c:pt>
                <c:pt idx="41210">
                  <c:v>88.5</c:v>
                </c:pt>
                <c:pt idx="41211">
                  <c:v>88</c:v>
                </c:pt>
                <c:pt idx="41212">
                  <c:v>87.5</c:v>
                </c:pt>
                <c:pt idx="41213">
                  <c:v>86</c:v>
                </c:pt>
                <c:pt idx="41214">
                  <c:v>87.5</c:v>
                </c:pt>
                <c:pt idx="41215">
                  <c:v>88</c:v>
                </c:pt>
                <c:pt idx="41216">
                  <c:v>95</c:v>
                </c:pt>
                <c:pt idx="41217">
                  <c:v>95</c:v>
                </c:pt>
                <c:pt idx="41218">
                  <c:v>92</c:v>
                </c:pt>
                <c:pt idx="41219">
                  <c:v>95</c:v>
                </c:pt>
                <c:pt idx="41220">
                  <c:v>92</c:v>
                </c:pt>
                <c:pt idx="41221">
                  <c:v>90</c:v>
                </c:pt>
                <c:pt idx="41222">
                  <c:v>90</c:v>
                </c:pt>
                <c:pt idx="41223">
                  <c:v>90</c:v>
                </c:pt>
                <c:pt idx="41224">
                  <c:v>90</c:v>
                </c:pt>
                <c:pt idx="41225">
                  <c:v>90</c:v>
                </c:pt>
                <c:pt idx="41226">
                  <c:v>88</c:v>
                </c:pt>
                <c:pt idx="41227">
                  <c:v>89</c:v>
                </c:pt>
                <c:pt idx="41228">
                  <c:v>93</c:v>
                </c:pt>
                <c:pt idx="41229">
                  <c:v>92</c:v>
                </c:pt>
                <c:pt idx="41230">
                  <c:v>20</c:v>
                </c:pt>
                <c:pt idx="41231">
                  <c:v>20</c:v>
                </c:pt>
                <c:pt idx="41232">
                  <c:v>20</c:v>
                </c:pt>
                <c:pt idx="41233">
                  <c:v>93</c:v>
                </c:pt>
                <c:pt idx="41234">
                  <c:v>99.75</c:v>
                </c:pt>
                <c:pt idx="41235">
                  <c:v>93</c:v>
                </c:pt>
                <c:pt idx="41236">
                  <c:v>92</c:v>
                </c:pt>
                <c:pt idx="41237">
                  <c:v>92</c:v>
                </c:pt>
                <c:pt idx="41238">
                  <c:v>20</c:v>
                </c:pt>
                <c:pt idx="41239">
                  <c:v>20</c:v>
                </c:pt>
                <c:pt idx="41240">
                  <c:v>11</c:v>
                </c:pt>
                <c:pt idx="41241">
                  <c:v>-8.61</c:v>
                </c:pt>
                <c:pt idx="41242">
                  <c:v>11</c:v>
                </c:pt>
                <c:pt idx="41243">
                  <c:v>11.5</c:v>
                </c:pt>
                <c:pt idx="41244">
                  <c:v>11.5</c:v>
                </c:pt>
                <c:pt idx="41245">
                  <c:v>92</c:v>
                </c:pt>
                <c:pt idx="41246">
                  <c:v>88</c:v>
                </c:pt>
                <c:pt idx="41247">
                  <c:v>91</c:v>
                </c:pt>
                <c:pt idx="41248">
                  <c:v>92</c:v>
                </c:pt>
                <c:pt idx="41249">
                  <c:v>92</c:v>
                </c:pt>
                <c:pt idx="41250">
                  <c:v>91</c:v>
                </c:pt>
                <c:pt idx="41251">
                  <c:v>86</c:v>
                </c:pt>
                <c:pt idx="41252">
                  <c:v>80</c:v>
                </c:pt>
                <c:pt idx="41253">
                  <c:v>71.430000000000007</c:v>
                </c:pt>
                <c:pt idx="41254">
                  <c:v>89</c:v>
                </c:pt>
                <c:pt idx="41255">
                  <c:v>88.2</c:v>
                </c:pt>
                <c:pt idx="41256">
                  <c:v>88.5</c:v>
                </c:pt>
                <c:pt idx="41257">
                  <c:v>88.2</c:v>
                </c:pt>
                <c:pt idx="41258">
                  <c:v>88.5</c:v>
                </c:pt>
                <c:pt idx="41259">
                  <c:v>88.2</c:v>
                </c:pt>
                <c:pt idx="41260">
                  <c:v>88.5</c:v>
                </c:pt>
                <c:pt idx="41261">
                  <c:v>86</c:v>
                </c:pt>
                <c:pt idx="41262">
                  <c:v>88.5</c:v>
                </c:pt>
                <c:pt idx="41263">
                  <c:v>88.5</c:v>
                </c:pt>
                <c:pt idx="41264">
                  <c:v>32.870130000000003</c:v>
                </c:pt>
                <c:pt idx="41265">
                  <c:v>11</c:v>
                </c:pt>
                <c:pt idx="41266">
                  <c:v>20</c:v>
                </c:pt>
                <c:pt idx="41267">
                  <c:v>28.19022</c:v>
                </c:pt>
                <c:pt idx="41268">
                  <c:v>49.12</c:v>
                </c:pt>
                <c:pt idx="41269">
                  <c:v>89</c:v>
                </c:pt>
                <c:pt idx="41270">
                  <c:v>89</c:v>
                </c:pt>
                <c:pt idx="41271">
                  <c:v>93</c:v>
                </c:pt>
                <c:pt idx="41272">
                  <c:v>102</c:v>
                </c:pt>
                <c:pt idx="41273">
                  <c:v>88</c:v>
                </c:pt>
                <c:pt idx="41274">
                  <c:v>45.74</c:v>
                </c:pt>
                <c:pt idx="41275">
                  <c:v>88</c:v>
                </c:pt>
                <c:pt idx="41276">
                  <c:v>93.5</c:v>
                </c:pt>
                <c:pt idx="41277">
                  <c:v>94</c:v>
                </c:pt>
                <c:pt idx="41278">
                  <c:v>92</c:v>
                </c:pt>
                <c:pt idx="41279">
                  <c:v>90</c:v>
                </c:pt>
                <c:pt idx="41280">
                  <c:v>90</c:v>
                </c:pt>
                <c:pt idx="41281">
                  <c:v>90</c:v>
                </c:pt>
                <c:pt idx="41282">
                  <c:v>90</c:v>
                </c:pt>
                <c:pt idx="41283">
                  <c:v>87.93</c:v>
                </c:pt>
                <c:pt idx="41284">
                  <c:v>89.57</c:v>
                </c:pt>
                <c:pt idx="41285">
                  <c:v>87.09</c:v>
                </c:pt>
                <c:pt idx="41286">
                  <c:v>88.36</c:v>
                </c:pt>
                <c:pt idx="41287">
                  <c:v>87.02</c:v>
                </c:pt>
                <c:pt idx="41288">
                  <c:v>83.14</c:v>
                </c:pt>
                <c:pt idx="41289">
                  <c:v>79.739999999999995</c:v>
                </c:pt>
                <c:pt idx="41290">
                  <c:v>107.03</c:v>
                </c:pt>
                <c:pt idx="41291">
                  <c:v>86.32</c:v>
                </c:pt>
                <c:pt idx="41292">
                  <c:v>91.11</c:v>
                </c:pt>
                <c:pt idx="41293">
                  <c:v>92.38</c:v>
                </c:pt>
                <c:pt idx="41294">
                  <c:v>90.24</c:v>
                </c:pt>
                <c:pt idx="41295">
                  <c:v>87.57</c:v>
                </c:pt>
                <c:pt idx="41296">
                  <c:v>88.19</c:v>
                </c:pt>
                <c:pt idx="41297">
                  <c:v>86.83</c:v>
                </c:pt>
                <c:pt idx="41298">
                  <c:v>85.34</c:v>
                </c:pt>
                <c:pt idx="41299">
                  <c:v>82.26</c:v>
                </c:pt>
                <c:pt idx="41300">
                  <c:v>68.349999999999994</c:v>
                </c:pt>
                <c:pt idx="41301">
                  <c:v>0</c:v>
                </c:pt>
                <c:pt idx="41302">
                  <c:v>68.489999999999995</c:v>
                </c:pt>
                <c:pt idx="41303">
                  <c:v>70.260000000000005</c:v>
                </c:pt>
                <c:pt idx="41304">
                  <c:v>62.62</c:v>
                </c:pt>
                <c:pt idx="41305">
                  <c:v>59.85</c:v>
                </c:pt>
                <c:pt idx="41306">
                  <c:v>60.7</c:v>
                </c:pt>
                <c:pt idx="41307">
                  <c:v>61.15</c:v>
                </c:pt>
                <c:pt idx="41308">
                  <c:v>59.02</c:v>
                </c:pt>
                <c:pt idx="41309">
                  <c:v>56.25</c:v>
                </c:pt>
                <c:pt idx="41310">
                  <c:v>51.24</c:v>
                </c:pt>
                <c:pt idx="41311">
                  <c:v>55.35</c:v>
                </c:pt>
                <c:pt idx="41312">
                  <c:v>57.9</c:v>
                </c:pt>
                <c:pt idx="41313">
                  <c:v>58.73</c:v>
                </c:pt>
                <c:pt idx="41314">
                  <c:v>60.68</c:v>
                </c:pt>
                <c:pt idx="41315">
                  <c:v>59.38</c:v>
                </c:pt>
                <c:pt idx="41316">
                  <c:v>66.25</c:v>
                </c:pt>
                <c:pt idx="41317">
                  <c:v>67.290000000000006</c:v>
                </c:pt>
                <c:pt idx="41318">
                  <c:v>68.3</c:v>
                </c:pt>
                <c:pt idx="41319">
                  <c:v>16.100000000000001</c:v>
                </c:pt>
                <c:pt idx="41320">
                  <c:v>48.41075</c:v>
                </c:pt>
                <c:pt idx="41321">
                  <c:v>84.98</c:v>
                </c:pt>
                <c:pt idx="41322">
                  <c:v>63.49</c:v>
                </c:pt>
                <c:pt idx="41323">
                  <c:v>84.87</c:v>
                </c:pt>
                <c:pt idx="41324">
                  <c:v>57.66</c:v>
                </c:pt>
                <c:pt idx="41325">
                  <c:v>59.3</c:v>
                </c:pt>
                <c:pt idx="41326">
                  <c:v>53.91</c:v>
                </c:pt>
                <c:pt idx="41327">
                  <c:v>53.21</c:v>
                </c:pt>
                <c:pt idx="41328">
                  <c:v>55.91</c:v>
                </c:pt>
                <c:pt idx="41329">
                  <c:v>60.66</c:v>
                </c:pt>
                <c:pt idx="41330">
                  <c:v>58.31</c:v>
                </c:pt>
                <c:pt idx="41331">
                  <c:v>46.72</c:v>
                </c:pt>
                <c:pt idx="41332">
                  <c:v>49.93</c:v>
                </c:pt>
                <c:pt idx="41333">
                  <c:v>49.93</c:v>
                </c:pt>
                <c:pt idx="41334">
                  <c:v>82.5</c:v>
                </c:pt>
                <c:pt idx="41335">
                  <c:v>53.78</c:v>
                </c:pt>
                <c:pt idx="41336">
                  <c:v>62.81</c:v>
                </c:pt>
                <c:pt idx="41337">
                  <c:v>64</c:v>
                </c:pt>
                <c:pt idx="41338">
                  <c:v>19</c:v>
                </c:pt>
                <c:pt idx="41339">
                  <c:v>19</c:v>
                </c:pt>
                <c:pt idx="41340">
                  <c:v>90</c:v>
                </c:pt>
                <c:pt idx="41341">
                  <c:v>96</c:v>
                </c:pt>
                <c:pt idx="41342">
                  <c:v>93</c:v>
                </c:pt>
                <c:pt idx="41343">
                  <c:v>18</c:v>
                </c:pt>
                <c:pt idx="41344">
                  <c:v>11</c:v>
                </c:pt>
                <c:pt idx="41345">
                  <c:v>8.1</c:v>
                </c:pt>
                <c:pt idx="41346">
                  <c:v>8.1</c:v>
                </c:pt>
                <c:pt idx="41347">
                  <c:v>10.6</c:v>
                </c:pt>
                <c:pt idx="41348">
                  <c:v>10.6</c:v>
                </c:pt>
                <c:pt idx="41349">
                  <c:v>10.6</c:v>
                </c:pt>
                <c:pt idx="41350">
                  <c:v>82</c:v>
                </c:pt>
                <c:pt idx="41351">
                  <c:v>82</c:v>
                </c:pt>
                <c:pt idx="41352">
                  <c:v>81.900000000000006</c:v>
                </c:pt>
                <c:pt idx="41353">
                  <c:v>81.900000000000006</c:v>
                </c:pt>
                <c:pt idx="41354">
                  <c:v>79</c:v>
                </c:pt>
                <c:pt idx="41355">
                  <c:v>10.6</c:v>
                </c:pt>
                <c:pt idx="41356">
                  <c:v>8.1</c:v>
                </c:pt>
                <c:pt idx="41357">
                  <c:v>10.6</c:v>
                </c:pt>
                <c:pt idx="41358">
                  <c:v>89.98</c:v>
                </c:pt>
                <c:pt idx="41359">
                  <c:v>104</c:v>
                </c:pt>
                <c:pt idx="41360">
                  <c:v>107.5</c:v>
                </c:pt>
                <c:pt idx="41361">
                  <c:v>107.5</c:v>
                </c:pt>
                <c:pt idx="41362">
                  <c:v>111.99995</c:v>
                </c:pt>
                <c:pt idx="41363">
                  <c:v>21.5</c:v>
                </c:pt>
                <c:pt idx="41364">
                  <c:v>107.5</c:v>
                </c:pt>
                <c:pt idx="41365">
                  <c:v>107.5</c:v>
                </c:pt>
                <c:pt idx="41366">
                  <c:v>11</c:v>
                </c:pt>
                <c:pt idx="41367">
                  <c:v>10.6</c:v>
                </c:pt>
                <c:pt idx="41368">
                  <c:v>11</c:v>
                </c:pt>
                <c:pt idx="41369">
                  <c:v>8.1</c:v>
                </c:pt>
                <c:pt idx="41370">
                  <c:v>23.55</c:v>
                </c:pt>
                <c:pt idx="41371">
                  <c:v>85</c:v>
                </c:pt>
                <c:pt idx="41372">
                  <c:v>83.5</c:v>
                </c:pt>
                <c:pt idx="41373">
                  <c:v>83.4</c:v>
                </c:pt>
                <c:pt idx="41374">
                  <c:v>55</c:v>
                </c:pt>
                <c:pt idx="41375">
                  <c:v>47.57</c:v>
                </c:pt>
                <c:pt idx="41376">
                  <c:v>81</c:v>
                </c:pt>
                <c:pt idx="41377">
                  <c:v>81</c:v>
                </c:pt>
                <c:pt idx="41378">
                  <c:v>81</c:v>
                </c:pt>
                <c:pt idx="41379">
                  <c:v>81</c:v>
                </c:pt>
                <c:pt idx="41380">
                  <c:v>55</c:v>
                </c:pt>
                <c:pt idx="41381">
                  <c:v>44.6</c:v>
                </c:pt>
                <c:pt idx="41382">
                  <c:v>47.810130000000001</c:v>
                </c:pt>
                <c:pt idx="41383">
                  <c:v>80</c:v>
                </c:pt>
                <c:pt idx="41384">
                  <c:v>81</c:v>
                </c:pt>
                <c:pt idx="41385">
                  <c:v>81</c:v>
                </c:pt>
                <c:pt idx="41386">
                  <c:v>98</c:v>
                </c:pt>
                <c:pt idx="41387">
                  <c:v>108</c:v>
                </c:pt>
                <c:pt idx="41388">
                  <c:v>108</c:v>
                </c:pt>
                <c:pt idx="41389">
                  <c:v>110</c:v>
                </c:pt>
                <c:pt idx="41390">
                  <c:v>109.95</c:v>
                </c:pt>
                <c:pt idx="41391">
                  <c:v>110</c:v>
                </c:pt>
                <c:pt idx="41392">
                  <c:v>120</c:v>
                </c:pt>
                <c:pt idx="41393">
                  <c:v>115</c:v>
                </c:pt>
                <c:pt idx="41394">
                  <c:v>114</c:v>
                </c:pt>
                <c:pt idx="41395">
                  <c:v>110</c:v>
                </c:pt>
                <c:pt idx="41396">
                  <c:v>104</c:v>
                </c:pt>
                <c:pt idx="41397">
                  <c:v>24</c:v>
                </c:pt>
                <c:pt idx="41398">
                  <c:v>24</c:v>
                </c:pt>
                <c:pt idx="41399">
                  <c:v>25</c:v>
                </c:pt>
                <c:pt idx="41400">
                  <c:v>109</c:v>
                </c:pt>
                <c:pt idx="41401">
                  <c:v>110</c:v>
                </c:pt>
                <c:pt idx="41402">
                  <c:v>110</c:v>
                </c:pt>
                <c:pt idx="41403">
                  <c:v>90</c:v>
                </c:pt>
                <c:pt idx="41404">
                  <c:v>25.5</c:v>
                </c:pt>
                <c:pt idx="41405">
                  <c:v>110</c:v>
                </c:pt>
                <c:pt idx="41406">
                  <c:v>25.5</c:v>
                </c:pt>
                <c:pt idx="41407">
                  <c:v>108</c:v>
                </c:pt>
                <c:pt idx="41408">
                  <c:v>26.112929999999999</c:v>
                </c:pt>
                <c:pt idx="41409">
                  <c:v>27</c:v>
                </c:pt>
                <c:pt idx="41410">
                  <c:v>26.35</c:v>
                </c:pt>
                <c:pt idx="41411">
                  <c:v>26.4</c:v>
                </c:pt>
                <c:pt idx="41412">
                  <c:v>26.5</c:v>
                </c:pt>
                <c:pt idx="41413">
                  <c:v>27.5</c:v>
                </c:pt>
                <c:pt idx="41414">
                  <c:v>27.8</c:v>
                </c:pt>
                <c:pt idx="41415">
                  <c:v>28.4</c:v>
                </c:pt>
                <c:pt idx="41416">
                  <c:v>94.95</c:v>
                </c:pt>
                <c:pt idx="41417">
                  <c:v>27.9</c:v>
                </c:pt>
                <c:pt idx="41418">
                  <c:v>28.6</c:v>
                </c:pt>
                <c:pt idx="41419">
                  <c:v>28.6</c:v>
                </c:pt>
                <c:pt idx="41420">
                  <c:v>82.55</c:v>
                </c:pt>
                <c:pt idx="41421">
                  <c:v>82.55</c:v>
                </c:pt>
                <c:pt idx="41422">
                  <c:v>83</c:v>
                </c:pt>
                <c:pt idx="41423">
                  <c:v>82.5</c:v>
                </c:pt>
                <c:pt idx="41424">
                  <c:v>82.5</c:v>
                </c:pt>
                <c:pt idx="41425">
                  <c:v>82.5</c:v>
                </c:pt>
                <c:pt idx="41426">
                  <c:v>82.5</c:v>
                </c:pt>
                <c:pt idx="41427">
                  <c:v>82.5</c:v>
                </c:pt>
                <c:pt idx="41428">
                  <c:v>30</c:v>
                </c:pt>
                <c:pt idx="41429">
                  <c:v>30</c:v>
                </c:pt>
                <c:pt idx="41430">
                  <c:v>82.5</c:v>
                </c:pt>
                <c:pt idx="41431">
                  <c:v>50.909869999999998</c:v>
                </c:pt>
                <c:pt idx="41432">
                  <c:v>49.85</c:v>
                </c:pt>
                <c:pt idx="41433">
                  <c:v>30</c:v>
                </c:pt>
                <c:pt idx="41434">
                  <c:v>28.6</c:v>
                </c:pt>
                <c:pt idx="41435">
                  <c:v>28.6</c:v>
                </c:pt>
                <c:pt idx="41436">
                  <c:v>29</c:v>
                </c:pt>
                <c:pt idx="41437">
                  <c:v>109</c:v>
                </c:pt>
                <c:pt idx="41438">
                  <c:v>124.21</c:v>
                </c:pt>
                <c:pt idx="41439">
                  <c:v>135</c:v>
                </c:pt>
                <c:pt idx="41440">
                  <c:v>138.01322999999999</c:v>
                </c:pt>
                <c:pt idx="41441">
                  <c:v>135</c:v>
                </c:pt>
                <c:pt idx="41442">
                  <c:v>31.25</c:v>
                </c:pt>
                <c:pt idx="41443">
                  <c:v>120</c:v>
                </c:pt>
                <c:pt idx="41444">
                  <c:v>120</c:v>
                </c:pt>
                <c:pt idx="41445">
                  <c:v>120</c:v>
                </c:pt>
                <c:pt idx="41446">
                  <c:v>120</c:v>
                </c:pt>
                <c:pt idx="41447">
                  <c:v>120</c:v>
                </c:pt>
                <c:pt idx="41448">
                  <c:v>32</c:v>
                </c:pt>
                <c:pt idx="41449">
                  <c:v>35.049999999999997</c:v>
                </c:pt>
                <c:pt idx="41450">
                  <c:v>32</c:v>
                </c:pt>
                <c:pt idx="41451">
                  <c:v>35.049999999999997</c:v>
                </c:pt>
                <c:pt idx="41452">
                  <c:v>35.049999999999997</c:v>
                </c:pt>
                <c:pt idx="41453">
                  <c:v>90</c:v>
                </c:pt>
                <c:pt idx="41454">
                  <c:v>132</c:v>
                </c:pt>
                <c:pt idx="41455">
                  <c:v>133.75</c:v>
                </c:pt>
                <c:pt idx="41456">
                  <c:v>133.75</c:v>
                </c:pt>
                <c:pt idx="41457">
                  <c:v>134</c:v>
                </c:pt>
                <c:pt idx="41458">
                  <c:v>132</c:v>
                </c:pt>
                <c:pt idx="41459">
                  <c:v>129</c:v>
                </c:pt>
                <c:pt idx="41460">
                  <c:v>129</c:v>
                </c:pt>
                <c:pt idx="41461">
                  <c:v>36.86</c:v>
                </c:pt>
                <c:pt idx="41462">
                  <c:v>120</c:v>
                </c:pt>
                <c:pt idx="41463">
                  <c:v>36.86</c:v>
                </c:pt>
                <c:pt idx="41464">
                  <c:v>95</c:v>
                </c:pt>
                <c:pt idx="41465">
                  <c:v>87</c:v>
                </c:pt>
                <c:pt idx="41466">
                  <c:v>37</c:v>
                </c:pt>
                <c:pt idx="41467">
                  <c:v>85</c:v>
                </c:pt>
                <c:pt idx="41468">
                  <c:v>87</c:v>
                </c:pt>
                <c:pt idx="41469">
                  <c:v>83</c:v>
                </c:pt>
                <c:pt idx="41470">
                  <c:v>37.049999999999997</c:v>
                </c:pt>
                <c:pt idx="41471">
                  <c:v>56.630130000000001</c:v>
                </c:pt>
                <c:pt idx="41472">
                  <c:v>53.750129999999999</c:v>
                </c:pt>
                <c:pt idx="41473">
                  <c:v>82.4</c:v>
                </c:pt>
                <c:pt idx="41474">
                  <c:v>82.5</c:v>
                </c:pt>
                <c:pt idx="41475">
                  <c:v>51.17013</c:v>
                </c:pt>
                <c:pt idx="41476">
                  <c:v>37.049999999999997</c:v>
                </c:pt>
                <c:pt idx="41477">
                  <c:v>37.049999999999997</c:v>
                </c:pt>
                <c:pt idx="41478">
                  <c:v>37.6</c:v>
                </c:pt>
                <c:pt idx="41479">
                  <c:v>37.049999999999997</c:v>
                </c:pt>
                <c:pt idx="41480">
                  <c:v>37.049999999999997</c:v>
                </c:pt>
                <c:pt idx="41481">
                  <c:v>37.6</c:v>
                </c:pt>
                <c:pt idx="41482">
                  <c:v>95</c:v>
                </c:pt>
                <c:pt idx="41483">
                  <c:v>108.99966999999999</c:v>
                </c:pt>
                <c:pt idx="41484">
                  <c:v>124.5</c:v>
                </c:pt>
                <c:pt idx="41485">
                  <c:v>124.5</c:v>
                </c:pt>
                <c:pt idx="41486">
                  <c:v>130</c:v>
                </c:pt>
                <c:pt idx="41487">
                  <c:v>134</c:v>
                </c:pt>
                <c:pt idx="41488">
                  <c:v>135</c:v>
                </c:pt>
                <c:pt idx="41489">
                  <c:v>135</c:v>
                </c:pt>
                <c:pt idx="41490">
                  <c:v>134</c:v>
                </c:pt>
                <c:pt idx="41491">
                  <c:v>133.94999999999999</c:v>
                </c:pt>
                <c:pt idx="41492">
                  <c:v>135</c:v>
                </c:pt>
                <c:pt idx="41493">
                  <c:v>135</c:v>
                </c:pt>
                <c:pt idx="41494">
                  <c:v>150</c:v>
                </c:pt>
                <c:pt idx="41495">
                  <c:v>145</c:v>
                </c:pt>
                <c:pt idx="41496">
                  <c:v>144</c:v>
                </c:pt>
                <c:pt idx="41497">
                  <c:v>128.66614000000001</c:v>
                </c:pt>
                <c:pt idx="41498">
                  <c:v>122</c:v>
                </c:pt>
                <c:pt idx="41499">
                  <c:v>122</c:v>
                </c:pt>
                <c:pt idx="41500">
                  <c:v>132</c:v>
                </c:pt>
                <c:pt idx="41501">
                  <c:v>130</c:v>
                </c:pt>
                <c:pt idx="41502">
                  <c:v>130</c:v>
                </c:pt>
                <c:pt idx="41503">
                  <c:v>130</c:v>
                </c:pt>
                <c:pt idx="41504">
                  <c:v>138.9</c:v>
                </c:pt>
                <c:pt idx="41505">
                  <c:v>138.9</c:v>
                </c:pt>
                <c:pt idx="41506">
                  <c:v>130</c:v>
                </c:pt>
                <c:pt idx="41507">
                  <c:v>138.9</c:v>
                </c:pt>
                <c:pt idx="41508">
                  <c:v>150</c:v>
                </c:pt>
                <c:pt idx="41509">
                  <c:v>150</c:v>
                </c:pt>
                <c:pt idx="41510">
                  <c:v>139</c:v>
                </c:pt>
                <c:pt idx="41511">
                  <c:v>134</c:v>
                </c:pt>
                <c:pt idx="41512">
                  <c:v>130</c:v>
                </c:pt>
                <c:pt idx="41513">
                  <c:v>95</c:v>
                </c:pt>
                <c:pt idx="41514">
                  <c:v>91.5</c:v>
                </c:pt>
                <c:pt idx="41515">
                  <c:v>95</c:v>
                </c:pt>
                <c:pt idx="41516">
                  <c:v>92</c:v>
                </c:pt>
                <c:pt idx="41517">
                  <c:v>92</c:v>
                </c:pt>
                <c:pt idx="41518">
                  <c:v>93.5</c:v>
                </c:pt>
                <c:pt idx="41519">
                  <c:v>92</c:v>
                </c:pt>
                <c:pt idx="41520">
                  <c:v>92</c:v>
                </c:pt>
                <c:pt idx="41521">
                  <c:v>92</c:v>
                </c:pt>
                <c:pt idx="41522">
                  <c:v>92</c:v>
                </c:pt>
                <c:pt idx="41523">
                  <c:v>93.5</c:v>
                </c:pt>
                <c:pt idx="41524">
                  <c:v>91.5</c:v>
                </c:pt>
                <c:pt idx="41525">
                  <c:v>91.5</c:v>
                </c:pt>
                <c:pt idx="41526">
                  <c:v>89</c:v>
                </c:pt>
                <c:pt idx="41527">
                  <c:v>91.5</c:v>
                </c:pt>
                <c:pt idx="41528">
                  <c:v>91.5</c:v>
                </c:pt>
                <c:pt idx="41529">
                  <c:v>89</c:v>
                </c:pt>
                <c:pt idx="41530">
                  <c:v>89</c:v>
                </c:pt>
                <c:pt idx="41531">
                  <c:v>89</c:v>
                </c:pt>
                <c:pt idx="41532">
                  <c:v>88</c:v>
                </c:pt>
                <c:pt idx="41533">
                  <c:v>95</c:v>
                </c:pt>
                <c:pt idx="41534">
                  <c:v>97.5</c:v>
                </c:pt>
                <c:pt idx="41535">
                  <c:v>98</c:v>
                </c:pt>
                <c:pt idx="41536">
                  <c:v>103</c:v>
                </c:pt>
                <c:pt idx="41537">
                  <c:v>103.9</c:v>
                </c:pt>
                <c:pt idx="41538">
                  <c:v>103.9</c:v>
                </c:pt>
                <c:pt idx="41539">
                  <c:v>103</c:v>
                </c:pt>
                <c:pt idx="41540">
                  <c:v>103</c:v>
                </c:pt>
                <c:pt idx="41541">
                  <c:v>97.5</c:v>
                </c:pt>
                <c:pt idx="41542">
                  <c:v>97.5</c:v>
                </c:pt>
                <c:pt idx="41543">
                  <c:v>96</c:v>
                </c:pt>
                <c:pt idx="41544">
                  <c:v>95</c:v>
                </c:pt>
                <c:pt idx="41545">
                  <c:v>96</c:v>
                </c:pt>
                <c:pt idx="41546">
                  <c:v>95</c:v>
                </c:pt>
                <c:pt idx="41547">
                  <c:v>49</c:v>
                </c:pt>
                <c:pt idx="41548">
                  <c:v>90</c:v>
                </c:pt>
                <c:pt idx="41549">
                  <c:v>49</c:v>
                </c:pt>
                <c:pt idx="41550">
                  <c:v>49.5</c:v>
                </c:pt>
                <c:pt idx="41551">
                  <c:v>103</c:v>
                </c:pt>
                <c:pt idx="41552">
                  <c:v>116</c:v>
                </c:pt>
                <c:pt idx="41553">
                  <c:v>116</c:v>
                </c:pt>
                <c:pt idx="41554">
                  <c:v>116</c:v>
                </c:pt>
                <c:pt idx="41555">
                  <c:v>116</c:v>
                </c:pt>
                <c:pt idx="41556">
                  <c:v>130</c:v>
                </c:pt>
                <c:pt idx="41557">
                  <c:v>130</c:v>
                </c:pt>
                <c:pt idx="41558">
                  <c:v>130</c:v>
                </c:pt>
                <c:pt idx="41559">
                  <c:v>130</c:v>
                </c:pt>
                <c:pt idx="41560">
                  <c:v>130</c:v>
                </c:pt>
                <c:pt idx="41561">
                  <c:v>130</c:v>
                </c:pt>
                <c:pt idx="41562">
                  <c:v>105</c:v>
                </c:pt>
                <c:pt idx="41563">
                  <c:v>95</c:v>
                </c:pt>
                <c:pt idx="41564">
                  <c:v>100</c:v>
                </c:pt>
                <c:pt idx="41565">
                  <c:v>100</c:v>
                </c:pt>
                <c:pt idx="41566">
                  <c:v>95</c:v>
                </c:pt>
                <c:pt idx="41567">
                  <c:v>95</c:v>
                </c:pt>
                <c:pt idx="41568">
                  <c:v>97</c:v>
                </c:pt>
                <c:pt idx="41569">
                  <c:v>97</c:v>
                </c:pt>
                <c:pt idx="41570">
                  <c:v>96.5</c:v>
                </c:pt>
                <c:pt idx="41571">
                  <c:v>96</c:v>
                </c:pt>
                <c:pt idx="41572">
                  <c:v>96</c:v>
                </c:pt>
                <c:pt idx="41573">
                  <c:v>96</c:v>
                </c:pt>
                <c:pt idx="41574">
                  <c:v>93.99</c:v>
                </c:pt>
                <c:pt idx="41575">
                  <c:v>96</c:v>
                </c:pt>
                <c:pt idx="41576">
                  <c:v>39</c:v>
                </c:pt>
                <c:pt idx="41577">
                  <c:v>93.5</c:v>
                </c:pt>
                <c:pt idx="41578">
                  <c:v>93.5</c:v>
                </c:pt>
                <c:pt idx="41579">
                  <c:v>93.5</c:v>
                </c:pt>
                <c:pt idx="41580">
                  <c:v>85</c:v>
                </c:pt>
                <c:pt idx="41581">
                  <c:v>39</c:v>
                </c:pt>
                <c:pt idx="41582">
                  <c:v>39.5</c:v>
                </c:pt>
                <c:pt idx="41583">
                  <c:v>39.5</c:v>
                </c:pt>
                <c:pt idx="41584">
                  <c:v>39.549999999999997</c:v>
                </c:pt>
                <c:pt idx="41585">
                  <c:v>41.535469999999997</c:v>
                </c:pt>
                <c:pt idx="41586">
                  <c:v>39.85</c:v>
                </c:pt>
                <c:pt idx="41587">
                  <c:v>44</c:v>
                </c:pt>
                <c:pt idx="41588">
                  <c:v>39.6</c:v>
                </c:pt>
                <c:pt idx="41589">
                  <c:v>106</c:v>
                </c:pt>
                <c:pt idx="41590">
                  <c:v>106.46522</c:v>
                </c:pt>
                <c:pt idx="41591">
                  <c:v>106</c:v>
                </c:pt>
                <c:pt idx="41592">
                  <c:v>106</c:v>
                </c:pt>
                <c:pt idx="41593">
                  <c:v>45</c:v>
                </c:pt>
                <c:pt idx="41594">
                  <c:v>85</c:v>
                </c:pt>
                <c:pt idx="41595">
                  <c:v>98.999889999999994</c:v>
                </c:pt>
                <c:pt idx="41596">
                  <c:v>119.8</c:v>
                </c:pt>
                <c:pt idx="41597">
                  <c:v>123.92</c:v>
                </c:pt>
                <c:pt idx="41598">
                  <c:v>119.8</c:v>
                </c:pt>
                <c:pt idx="41599">
                  <c:v>123.92</c:v>
                </c:pt>
                <c:pt idx="41600">
                  <c:v>123.92</c:v>
                </c:pt>
                <c:pt idx="41601">
                  <c:v>123.92</c:v>
                </c:pt>
                <c:pt idx="41602">
                  <c:v>123.92</c:v>
                </c:pt>
                <c:pt idx="41603">
                  <c:v>123.92</c:v>
                </c:pt>
                <c:pt idx="41604">
                  <c:v>119.42</c:v>
                </c:pt>
                <c:pt idx="41605">
                  <c:v>116.92</c:v>
                </c:pt>
                <c:pt idx="41606">
                  <c:v>119.22</c:v>
                </c:pt>
                <c:pt idx="41607">
                  <c:v>111.92</c:v>
                </c:pt>
                <c:pt idx="41608">
                  <c:v>100.92</c:v>
                </c:pt>
                <c:pt idx="41609">
                  <c:v>96</c:v>
                </c:pt>
                <c:pt idx="41610">
                  <c:v>51.744700000000002</c:v>
                </c:pt>
                <c:pt idx="41611">
                  <c:v>52</c:v>
                </c:pt>
                <c:pt idx="41612">
                  <c:v>95.5</c:v>
                </c:pt>
                <c:pt idx="41613">
                  <c:v>95.5</c:v>
                </c:pt>
                <c:pt idx="41614">
                  <c:v>95.5</c:v>
                </c:pt>
                <c:pt idx="41615">
                  <c:v>92</c:v>
                </c:pt>
                <c:pt idx="41616">
                  <c:v>89</c:v>
                </c:pt>
                <c:pt idx="41617">
                  <c:v>89</c:v>
                </c:pt>
                <c:pt idx="41618">
                  <c:v>19.71</c:v>
                </c:pt>
                <c:pt idx="41619">
                  <c:v>85</c:v>
                </c:pt>
                <c:pt idx="41620">
                  <c:v>89</c:v>
                </c:pt>
                <c:pt idx="41621">
                  <c:v>89</c:v>
                </c:pt>
                <c:pt idx="41622">
                  <c:v>85</c:v>
                </c:pt>
                <c:pt idx="41623">
                  <c:v>89</c:v>
                </c:pt>
                <c:pt idx="41624">
                  <c:v>60.2104</c:v>
                </c:pt>
                <c:pt idx="41625">
                  <c:v>92</c:v>
                </c:pt>
                <c:pt idx="41626">
                  <c:v>98.9</c:v>
                </c:pt>
                <c:pt idx="41627">
                  <c:v>104.5</c:v>
                </c:pt>
                <c:pt idx="41628">
                  <c:v>119.9</c:v>
                </c:pt>
                <c:pt idx="41629">
                  <c:v>125</c:v>
                </c:pt>
                <c:pt idx="41630">
                  <c:v>119.19978999999999</c:v>
                </c:pt>
                <c:pt idx="41631">
                  <c:v>119.9</c:v>
                </c:pt>
                <c:pt idx="41632">
                  <c:v>125</c:v>
                </c:pt>
                <c:pt idx="41633">
                  <c:v>125</c:v>
                </c:pt>
                <c:pt idx="41634">
                  <c:v>125</c:v>
                </c:pt>
                <c:pt idx="41635">
                  <c:v>109</c:v>
                </c:pt>
                <c:pt idx="41636">
                  <c:v>119.9</c:v>
                </c:pt>
                <c:pt idx="41637">
                  <c:v>119.9</c:v>
                </c:pt>
                <c:pt idx="41638">
                  <c:v>119.9</c:v>
                </c:pt>
                <c:pt idx="41639">
                  <c:v>119.9</c:v>
                </c:pt>
                <c:pt idx="41640">
                  <c:v>129.75</c:v>
                </c:pt>
                <c:pt idx="41641">
                  <c:v>100</c:v>
                </c:pt>
                <c:pt idx="41642">
                  <c:v>98.4</c:v>
                </c:pt>
                <c:pt idx="41643">
                  <c:v>51.85</c:v>
                </c:pt>
                <c:pt idx="41644">
                  <c:v>113.9</c:v>
                </c:pt>
                <c:pt idx="41645">
                  <c:v>113.9</c:v>
                </c:pt>
                <c:pt idx="41646">
                  <c:v>51.9</c:v>
                </c:pt>
                <c:pt idx="41647">
                  <c:v>113.9</c:v>
                </c:pt>
                <c:pt idx="41648">
                  <c:v>113.9</c:v>
                </c:pt>
                <c:pt idx="41649">
                  <c:v>114</c:v>
                </c:pt>
                <c:pt idx="41650">
                  <c:v>108.9</c:v>
                </c:pt>
                <c:pt idx="41651">
                  <c:v>108.9</c:v>
                </c:pt>
                <c:pt idx="41652">
                  <c:v>97.8</c:v>
                </c:pt>
                <c:pt idx="41653">
                  <c:v>97.8</c:v>
                </c:pt>
                <c:pt idx="41654">
                  <c:v>52.1</c:v>
                </c:pt>
                <c:pt idx="41655">
                  <c:v>52.7</c:v>
                </c:pt>
                <c:pt idx="41656">
                  <c:v>97.8</c:v>
                </c:pt>
                <c:pt idx="41657">
                  <c:v>96.25</c:v>
                </c:pt>
                <c:pt idx="41658">
                  <c:v>96.25</c:v>
                </c:pt>
                <c:pt idx="41659">
                  <c:v>96</c:v>
                </c:pt>
                <c:pt idx="41660">
                  <c:v>57.8</c:v>
                </c:pt>
                <c:pt idx="41661">
                  <c:v>53.68</c:v>
                </c:pt>
                <c:pt idx="41662">
                  <c:v>88</c:v>
                </c:pt>
                <c:pt idx="41663">
                  <c:v>52.2</c:v>
                </c:pt>
                <c:pt idx="41664">
                  <c:v>51.9</c:v>
                </c:pt>
                <c:pt idx="41665">
                  <c:v>53.8</c:v>
                </c:pt>
                <c:pt idx="41666">
                  <c:v>88</c:v>
                </c:pt>
                <c:pt idx="41667">
                  <c:v>88.75</c:v>
                </c:pt>
                <c:pt idx="41668">
                  <c:v>88.5</c:v>
                </c:pt>
                <c:pt idx="41669">
                  <c:v>88.5</c:v>
                </c:pt>
                <c:pt idx="41670">
                  <c:v>87.95</c:v>
                </c:pt>
                <c:pt idx="41671">
                  <c:v>87.95</c:v>
                </c:pt>
                <c:pt idx="41672">
                  <c:v>88</c:v>
                </c:pt>
                <c:pt idx="41673">
                  <c:v>88</c:v>
                </c:pt>
                <c:pt idx="41674">
                  <c:v>96.9</c:v>
                </c:pt>
                <c:pt idx="41675">
                  <c:v>104</c:v>
                </c:pt>
                <c:pt idx="41676">
                  <c:v>122</c:v>
                </c:pt>
                <c:pt idx="41677">
                  <c:v>125</c:v>
                </c:pt>
                <c:pt idx="41678">
                  <c:v>51.9</c:v>
                </c:pt>
                <c:pt idx="41679">
                  <c:v>52</c:v>
                </c:pt>
                <c:pt idx="41680">
                  <c:v>125</c:v>
                </c:pt>
                <c:pt idx="41681">
                  <c:v>120</c:v>
                </c:pt>
                <c:pt idx="41682">
                  <c:v>130</c:v>
                </c:pt>
                <c:pt idx="41683">
                  <c:v>53.35</c:v>
                </c:pt>
                <c:pt idx="41684">
                  <c:v>52</c:v>
                </c:pt>
                <c:pt idx="41685">
                  <c:v>10.6</c:v>
                </c:pt>
                <c:pt idx="41686">
                  <c:v>44.1</c:v>
                </c:pt>
                <c:pt idx="41687">
                  <c:v>57</c:v>
                </c:pt>
                <c:pt idx="41688">
                  <c:v>99.95</c:v>
                </c:pt>
                <c:pt idx="41689">
                  <c:v>98.7</c:v>
                </c:pt>
                <c:pt idx="41690">
                  <c:v>52</c:v>
                </c:pt>
                <c:pt idx="41691">
                  <c:v>0</c:v>
                </c:pt>
                <c:pt idx="41692">
                  <c:v>10.6</c:v>
                </c:pt>
                <c:pt idx="41693">
                  <c:v>2.3234300000000001</c:v>
                </c:pt>
                <c:pt idx="41694">
                  <c:v>57.11</c:v>
                </c:pt>
                <c:pt idx="41695">
                  <c:v>10.6</c:v>
                </c:pt>
                <c:pt idx="41696">
                  <c:v>45.1</c:v>
                </c:pt>
                <c:pt idx="41697">
                  <c:v>55.25</c:v>
                </c:pt>
                <c:pt idx="41698">
                  <c:v>55.25</c:v>
                </c:pt>
                <c:pt idx="41699">
                  <c:v>55.25</c:v>
                </c:pt>
                <c:pt idx="41700">
                  <c:v>55.5</c:v>
                </c:pt>
                <c:pt idx="41701">
                  <c:v>150</c:v>
                </c:pt>
                <c:pt idx="41702">
                  <c:v>150</c:v>
                </c:pt>
                <c:pt idx="41703">
                  <c:v>56.21</c:v>
                </c:pt>
                <c:pt idx="41704">
                  <c:v>55.5</c:v>
                </c:pt>
                <c:pt idx="41705">
                  <c:v>55.5</c:v>
                </c:pt>
                <c:pt idx="41706">
                  <c:v>55.5</c:v>
                </c:pt>
                <c:pt idx="41707">
                  <c:v>55.2</c:v>
                </c:pt>
                <c:pt idx="41708">
                  <c:v>55.5</c:v>
                </c:pt>
                <c:pt idx="41709">
                  <c:v>21</c:v>
                </c:pt>
                <c:pt idx="41710">
                  <c:v>55.5</c:v>
                </c:pt>
                <c:pt idx="41711">
                  <c:v>89</c:v>
                </c:pt>
                <c:pt idx="41712">
                  <c:v>92</c:v>
                </c:pt>
                <c:pt idx="41713">
                  <c:v>95</c:v>
                </c:pt>
                <c:pt idx="41714">
                  <c:v>89</c:v>
                </c:pt>
                <c:pt idx="41715">
                  <c:v>83</c:v>
                </c:pt>
                <c:pt idx="41716">
                  <c:v>51.62</c:v>
                </c:pt>
                <c:pt idx="41717">
                  <c:v>56</c:v>
                </c:pt>
                <c:pt idx="41718">
                  <c:v>75</c:v>
                </c:pt>
                <c:pt idx="41719">
                  <c:v>79</c:v>
                </c:pt>
                <c:pt idx="41720">
                  <c:v>65.837230000000005</c:v>
                </c:pt>
                <c:pt idx="41721">
                  <c:v>102.00006999999999</c:v>
                </c:pt>
                <c:pt idx="41722">
                  <c:v>95</c:v>
                </c:pt>
                <c:pt idx="41723">
                  <c:v>102</c:v>
                </c:pt>
                <c:pt idx="41724">
                  <c:v>105</c:v>
                </c:pt>
                <c:pt idx="41725">
                  <c:v>129.9</c:v>
                </c:pt>
                <c:pt idx="41726">
                  <c:v>120</c:v>
                </c:pt>
                <c:pt idx="41727">
                  <c:v>56.2</c:v>
                </c:pt>
                <c:pt idx="41728">
                  <c:v>56.2</c:v>
                </c:pt>
                <c:pt idx="41729">
                  <c:v>56.5</c:v>
                </c:pt>
                <c:pt idx="41730">
                  <c:v>56</c:v>
                </c:pt>
                <c:pt idx="41731">
                  <c:v>56</c:v>
                </c:pt>
                <c:pt idx="41732">
                  <c:v>97.5</c:v>
                </c:pt>
                <c:pt idx="41733">
                  <c:v>97.5</c:v>
                </c:pt>
                <c:pt idx="41734">
                  <c:v>97.5</c:v>
                </c:pt>
                <c:pt idx="41735">
                  <c:v>97.5</c:v>
                </c:pt>
                <c:pt idx="41736">
                  <c:v>97.5</c:v>
                </c:pt>
                <c:pt idx="41737">
                  <c:v>56.75</c:v>
                </c:pt>
                <c:pt idx="41738">
                  <c:v>56.05</c:v>
                </c:pt>
                <c:pt idx="41739">
                  <c:v>56.75</c:v>
                </c:pt>
                <c:pt idx="41740">
                  <c:v>56.75</c:v>
                </c:pt>
                <c:pt idx="41741">
                  <c:v>56.75</c:v>
                </c:pt>
                <c:pt idx="41742">
                  <c:v>56.51</c:v>
                </c:pt>
                <c:pt idx="41743">
                  <c:v>56.75</c:v>
                </c:pt>
                <c:pt idx="41744">
                  <c:v>56</c:v>
                </c:pt>
                <c:pt idx="41745">
                  <c:v>56.75</c:v>
                </c:pt>
                <c:pt idx="41746">
                  <c:v>56.75</c:v>
                </c:pt>
                <c:pt idx="41747">
                  <c:v>57</c:v>
                </c:pt>
                <c:pt idx="41748">
                  <c:v>56.75</c:v>
                </c:pt>
                <c:pt idx="41749">
                  <c:v>56.75</c:v>
                </c:pt>
                <c:pt idx="41750">
                  <c:v>113.99987</c:v>
                </c:pt>
                <c:pt idx="41751">
                  <c:v>118</c:v>
                </c:pt>
                <c:pt idx="41752">
                  <c:v>119</c:v>
                </c:pt>
                <c:pt idx="41753">
                  <c:v>109</c:v>
                </c:pt>
                <c:pt idx="41754">
                  <c:v>88</c:v>
                </c:pt>
                <c:pt idx="41755">
                  <c:v>84</c:v>
                </c:pt>
                <c:pt idx="41756">
                  <c:v>84</c:v>
                </c:pt>
                <c:pt idx="41757">
                  <c:v>82.9</c:v>
                </c:pt>
                <c:pt idx="41758">
                  <c:v>80.5</c:v>
                </c:pt>
                <c:pt idx="41759">
                  <c:v>57</c:v>
                </c:pt>
                <c:pt idx="41760">
                  <c:v>50.36</c:v>
                </c:pt>
                <c:pt idx="41761">
                  <c:v>50.36</c:v>
                </c:pt>
                <c:pt idx="41762">
                  <c:v>56</c:v>
                </c:pt>
                <c:pt idx="41763">
                  <c:v>49.110129999999998</c:v>
                </c:pt>
                <c:pt idx="41764">
                  <c:v>82.45</c:v>
                </c:pt>
                <c:pt idx="41765">
                  <c:v>75</c:v>
                </c:pt>
                <c:pt idx="41766">
                  <c:v>82.45</c:v>
                </c:pt>
                <c:pt idx="41767">
                  <c:v>74.95</c:v>
                </c:pt>
                <c:pt idx="41768">
                  <c:v>82.45</c:v>
                </c:pt>
                <c:pt idx="41769">
                  <c:v>82.45</c:v>
                </c:pt>
                <c:pt idx="41770">
                  <c:v>56.5</c:v>
                </c:pt>
                <c:pt idx="41771">
                  <c:v>56.5</c:v>
                </c:pt>
                <c:pt idx="41772">
                  <c:v>40</c:v>
                </c:pt>
                <c:pt idx="41773">
                  <c:v>92</c:v>
                </c:pt>
                <c:pt idx="41774">
                  <c:v>95</c:v>
                </c:pt>
                <c:pt idx="41775">
                  <c:v>92</c:v>
                </c:pt>
                <c:pt idx="41776">
                  <c:v>92</c:v>
                </c:pt>
                <c:pt idx="41777">
                  <c:v>28</c:v>
                </c:pt>
                <c:pt idx="41778">
                  <c:v>60</c:v>
                </c:pt>
                <c:pt idx="41779">
                  <c:v>28</c:v>
                </c:pt>
                <c:pt idx="41780">
                  <c:v>29</c:v>
                </c:pt>
                <c:pt idx="41781">
                  <c:v>79.95</c:v>
                </c:pt>
                <c:pt idx="41782">
                  <c:v>79.95</c:v>
                </c:pt>
                <c:pt idx="41783">
                  <c:v>87</c:v>
                </c:pt>
                <c:pt idx="41784">
                  <c:v>86</c:v>
                </c:pt>
                <c:pt idx="41785">
                  <c:v>83.95</c:v>
                </c:pt>
                <c:pt idx="41786">
                  <c:v>83.95</c:v>
                </c:pt>
                <c:pt idx="41787">
                  <c:v>43.02</c:v>
                </c:pt>
                <c:pt idx="41788">
                  <c:v>81.98</c:v>
                </c:pt>
                <c:pt idx="41789">
                  <c:v>81.95</c:v>
                </c:pt>
                <c:pt idx="41790">
                  <c:v>81.98</c:v>
                </c:pt>
                <c:pt idx="41791">
                  <c:v>81.99</c:v>
                </c:pt>
                <c:pt idx="41792">
                  <c:v>84.9</c:v>
                </c:pt>
                <c:pt idx="41793">
                  <c:v>84.9</c:v>
                </c:pt>
                <c:pt idx="41794">
                  <c:v>84.5</c:v>
                </c:pt>
                <c:pt idx="41795">
                  <c:v>86.8</c:v>
                </c:pt>
                <c:pt idx="41796">
                  <c:v>89.2</c:v>
                </c:pt>
                <c:pt idx="41797">
                  <c:v>89</c:v>
                </c:pt>
                <c:pt idx="41798">
                  <c:v>88</c:v>
                </c:pt>
                <c:pt idx="41799">
                  <c:v>19</c:v>
                </c:pt>
                <c:pt idx="41800">
                  <c:v>89.6</c:v>
                </c:pt>
                <c:pt idx="41801">
                  <c:v>89.987870000000001</c:v>
                </c:pt>
                <c:pt idx="41802">
                  <c:v>89.6</c:v>
                </c:pt>
                <c:pt idx="41803">
                  <c:v>89.6</c:v>
                </c:pt>
                <c:pt idx="41804">
                  <c:v>91.75</c:v>
                </c:pt>
                <c:pt idx="41805">
                  <c:v>21.250129999999999</c:v>
                </c:pt>
                <c:pt idx="41806">
                  <c:v>-25</c:v>
                </c:pt>
                <c:pt idx="41807">
                  <c:v>-35</c:v>
                </c:pt>
                <c:pt idx="41808">
                  <c:v>11.5</c:v>
                </c:pt>
                <c:pt idx="41809">
                  <c:v>85</c:v>
                </c:pt>
                <c:pt idx="41810">
                  <c:v>11.5</c:v>
                </c:pt>
                <c:pt idx="41811">
                  <c:v>-27.9</c:v>
                </c:pt>
                <c:pt idx="41812">
                  <c:v>-47.5</c:v>
                </c:pt>
                <c:pt idx="41813">
                  <c:v>-49.39</c:v>
                </c:pt>
                <c:pt idx="41814">
                  <c:v>-47.42</c:v>
                </c:pt>
                <c:pt idx="41815">
                  <c:v>-41.26</c:v>
                </c:pt>
                <c:pt idx="41816">
                  <c:v>-9.8800000000000008</c:v>
                </c:pt>
                <c:pt idx="41817">
                  <c:v>88</c:v>
                </c:pt>
                <c:pt idx="41818">
                  <c:v>98</c:v>
                </c:pt>
                <c:pt idx="41819">
                  <c:v>93</c:v>
                </c:pt>
                <c:pt idx="41820">
                  <c:v>98</c:v>
                </c:pt>
                <c:pt idx="41821">
                  <c:v>102</c:v>
                </c:pt>
                <c:pt idx="41822">
                  <c:v>102</c:v>
                </c:pt>
                <c:pt idx="41823">
                  <c:v>102</c:v>
                </c:pt>
                <c:pt idx="41824">
                  <c:v>98</c:v>
                </c:pt>
                <c:pt idx="41825">
                  <c:v>93</c:v>
                </c:pt>
                <c:pt idx="41826">
                  <c:v>97.95</c:v>
                </c:pt>
                <c:pt idx="41827">
                  <c:v>97.95</c:v>
                </c:pt>
                <c:pt idx="41828">
                  <c:v>98</c:v>
                </c:pt>
                <c:pt idx="41829">
                  <c:v>97.95</c:v>
                </c:pt>
                <c:pt idx="41830">
                  <c:v>98</c:v>
                </c:pt>
                <c:pt idx="41831">
                  <c:v>97.95</c:v>
                </c:pt>
                <c:pt idx="41832">
                  <c:v>97.95</c:v>
                </c:pt>
                <c:pt idx="41833">
                  <c:v>97.95</c:v>
                </c:pt>
                <c:pt idx="41834">
                  <c:v>93.95</c:v>
                </c:pt>
                <c:pt idx="41835">
                  <c:v>93.95</c:v>
                </c:pt>
                <c:pt idx="41836">
                  <c:v>25</c:v>
                </c:pt>
                <c:pt idx="41837">
                  <c:v>93.95</c:v>
                </c:pt>
                <c:pt idx="41838">
                  <c:v>12.1</c:v>
                </c:pt>
                <c:pt idx="41839">
                  <c:v>19</c:v>
                </c:pt>
                <c:pt idx="41840">
                  <c:v>97.5</c:v>
                </c:pt>
                <c:pt idx="41841">
                  <c:v>96</c:v>
                </c:pt>
                <c:pt idx="41842">
                  <c:v>96</c:v>
                </c:pt>
                <c:pt idx="41843">
                  <c:v>96</c:v>
                </c:pt>
                <c:pt idx="41844">
                  <c:v>96</c:v>
                </c:pt>
                <c:pt idx="41845">
                  <c:v>96</c:v>
                </c:pt>
                <c:pt idx="41846">
                  <c:v>96</c:v>
                </c:pt>
                <c:pt idx="41847">
                  <c:v>96</c:v>
                </c:pt>
                <c:pt idx="41848">
                  <c:v>93.95</c:v>
                </c:pt>
                <c:pt idx="41849">
                  <c:v>92.5</c:v>
                </c:pt>
                <c:pt idx="41850">
                  <c:v>88</c:v>
                </c:pt>
                <c:pt idx="41851">
                  <c:v>92.5</c:v>
                </c:pt>
                <c:pt idx="41852">
                  <c:v>110</c:v>
                </c:pt>
                <c:pt idx="41853">
                  <c:v>110</c:v>
                </c:pt>
                <c:pt idx="41854">
                  <c:v>123</c:v>
                </c:pt>
                <c:pt idx="41855">
                  <c:v>85</c:v>
                </c:pt>
                <c:pt idx="41856">
                  <c:v>90</c:v>
                </c:pt>
                <c:pt idx="41857">
                  <c:v>92.5</c:v>
                </c:pt>
                <c:pt idx="41858">
                  <c:v>95</c:v>
                </c:pt>
                <c:pt idx="41859">
                  <c:v>92.5</c:v>
                </c:pt>
                <c:pt idx="41860">
                  <c:v>92.5</c:v>
                </c:pt>
                <c:pt idx="41861">
                  <c:v>92.5</c:v>
                </c:pt>
                <c:pt idx="41862">
                  <c:v>92.5</c:v>
                </c:pt>
                <c:pt idx="41863">
                  <c:v>92.5</c:v>
                </c:pt>
                <c:pt idx="41864">
                  <c:v>90</c:v>
                </c:pt>
                <c:pt idx="41865">
                  <c:v>90</c:v>
                </c:pt>
                <c:pt idx="41866">
                  <c:v>95</c:v>
                </c:pt>
                <c:pt idx="41867">
                  <c:v>93</c:v>
                </c:pt>
                <c:pt idx="41868">
                  <c:v>93</c:v>
                </c:pt>
                <c:pt idx="41869">
                  <c:v>92</c:v>
                </c:pt>
                <c:pt idx="41870">
                  <c:v>93</c:v>
                </c:pt>
                <c:pt idx="41871">
                  <c:v>96</c:v>
                </c:pt>
                <c:pt idx="41872">
                  <c:v>98</c:v>
                </c:pt>
                <c:pt idx="41873">
                  <c:v>96</c:v>
                </c:pt>
                <c:pt idx="41874">
                  <c:v>96</c:v>
                </c:pt>
                <c:pt idx="41875">
                  <c:v>96</c:v>
                </c:pt>
                <c:pt idx="41876">
                  <c:v>95.54</c:v>
                </c:pt>
                <c:pt idx="41877">
                  <c:v>93</c:v>
                </c:pt>
                <c:pt idx="41878">
                  <c:v>95.5</c:v>
                </c:pt>
                <c:pt idx="41879">
                  <c:v>95.5</c:v>
                </c:pt>
                <c:pt idx="41880">
                  <c:v>93</c:v>
                </c:pt>
                <c:pt idx="41881">
                  <c:v>93</c:v>
                </c:pt>
                <c:pt idx="41882">
                  <c:v>34</c:v>
                </c:pt>
                <c:pt idx="41883">
                  <c:v>85</c:v>
                </c:pt>
                <c:pt idx="41884">
                  <c:v>60</c:v>
                </c:pt>
                <c:pt idx="41885">
                  <c:v>20</c:v>
                </c:pt>
                <c:pt idx="41886">
                  <c:v>93</c:v>
                </c:pt>
                <c:pt idx="41887">
                  <c:v>93</c:v>
                </c:pt>
                <c:pt idx="41888">
                  <c:v>12</c:v>
                </c:pt>
                <c:pt idx="41889">
                  <c:v>105</c:v>
                </c:pt>
                <c:pt idx="41890">
                  <c:v>105</c:v>
                </c:pt>
                <c:pt idx="41891">
                  <c:v>105</c:v>
                </c:pt>
                <c:pt idx="41892">
                  <c:v>20.5</c:v>
                </c:pt>
                <c:pt idx="41893">
                  <c:v>98</c:v>
                </c:pt>
                <c:pt idx="41894">
                  <c:v>105</c:v>
                </c:pt>
                <c:pt idx="41895">
                  <c:v>98</c:v>
                </c:pt>
                <c:pt idx="41896">
                  <c:v>105</c:v>
                </c:pt>
                <c:pt idx="41897">
                  <c:v>105</c:v>
                </c:pt>
                <c:pt idx="41898">
                  <c:v>96</c:v>
                </c:pt>
                <c:pt idx="41899">
                  <c:v>93</c:v>
                </c:pt>
                <c:pt idx="41900">
                  <c:v>25</c:v>
                </c:pt>
                <c:pt idx="41901">
                  <c:v>98</c:v>
                </c:pt>
                <c:pt idx="41902">
                  <c:v>98</c:v>
                </c:pt>
                <c:pt idx="41903">
                  <c:v>92.5</c:v>
                </c:pt>
                <c:pt idx="41904">
                  <c:v>99</c:v>
                </c:pt>
                <c:pt idx="41905">
                  <c:v>99</c:v>
                </c:pt>
                <c:pt idx="41906">
                  <c:v>115</c:v>
                </c:pt>
                <c:pt idx="41907">
                  <c:v>115</c:v>
                </c:pt>
                <c:pt idx="41908">
                  <c:v>115</c:v>
                </c:pt>
                <c:pt idx="41909">
                  <c:v>10.6</c:v>
                </c:pt>
                <c:pt idx="41910">
                  <c:v>19</c:v>
                </c:pt>
                <c:pt idx="41911">
                  <c:v>10.6</c:v>
                </c:pt>
                <c:pt idx="41912">
                  <c:v>60</c:v>
                </c:pt>
                <c:pt idx="41913">
                  <c:v>10.6</c:v>
                </c:pt>
                <c:pt idx="41914">
                  <c:v>58.15</c:v>
                </c:pt>
                <c:pt idx="41915">
                  <c:v>19</c:v>
                </c:pt>
                <c:pt idx="41916">
                  <c:v>11</c:v>
                </c:pt>
                <c:pt idx="41917">
                  <c:v>19</c:v>
                </c:pt>
                <c:pt idx="41918">
                  <c:v>40.619999999999997</c:v>
                </c:pt>
                <c:pt idx="41919">
                  <c:v>82</c:v>
                </c:pt>
                <c:pt idx="41920">
                  <c:v>82</c:v>
                </c:pt>
                <c:pt idx="41921">
                  <c:v>13.3</c:v>
                </c:pt>
                <c:pt idx="41922">
                  <c:v>13.3</c:v>
                </c:pt>
                <c:pt idx="41923">
                  <c:v>10.6</c:v>
                </c:pt>
                <c:pt idx="41924">
                  <c:v>13.3</c:v>
                </c:pt>
                <c:pt idx="41925">
                  <c:v>19</c:v>
                </c:pt>
                <c:pt idx="41926">
                  <c:v>80</c:v>
                </c:pt>
                <c:pt idx="41927">
                  <c:v>19</c:v>
                </c:pt>
                <c:pt idx="41928">
                  <c:v>15</c:v>
                </c:pt>
                <c:pt idx="41929">
                  <c:v>12</c:v>
                </c:pt>
                <c:pt idx="41930">
                  <c:v>10.6</c:v>
                </c:pt>
                <c:pt idx="41931">
                  <c:v>92</c:v>
                </c:pt>
                <c:pt idx="41932">
                  <c:v>96</c:v>
                </c:pt>
                <c:pt idx="41933">
                  <c:v>92</c:v>
                </c:pt>
                <c:pt idx="41934">
                  <c:v>96</c:v>
                </c:pt>
                <c:pt idx="41935">
                  <c:v>99.25</c:v>
                </c:pt>
                <c:pt idx="41936">
                  <c:v>99.5</c:v>
                </c:pt>
                <c:pt idx="41937">
                  <c:v>99.25</c:v>
                </c:pt>
                <c:pt idx="41938">
                  <c:v>99.5</c:v>
                </c:pt>
                <c:pt idx="41939">
                  <c:v>100</c:v>
                </c:pt>
                <c:pt idx="41940">
                  <c:v>99.95</c:v>
                </c:pt>
                <c:pt idx="41941">
                  <c:v>99.75</c:v>
                </c:pt>
                <c:pt idx="41942">
                  <c:v>99.95</c:v>
                </c:pt>
                <c:pt idx="41943">
                  <c:v>99.75</c:v>
                </c:pt>
                <c:pt idx="41944">
                  <c:v>99.75</c:v>
                </c:pt>
                <c:pt idx="41945">
                  <c:v>99.5</c:v>
                </c:pt>
                <c:pt idx="41946">
                  <c:v>95</c:v>
                </c:pt>
                <c:pt idx="41947">
                  <c:v>95</c:v>
                </c:pt>
                <c:pt idx="41948">
                  <c:v>110</c:v>
                </c:pt>
                <c:pt idx="41949">
                  <c:v>93.9</c:v>
                </c:pt>
                <c:pt idx="41950">
                  <c:v>90</c:v>
                </c:pt>
                <c:pt idx="41951">
                  <c:v>90</c:v>
                </c:pt>
                <c:pt idx="41952">
                  <c:v>89</c:v>
                </c:pt>
                <c:pt idx="41953">
                  <c:v>89</c:v>
                </c:pt>
                <c:pt idx="41954">
                  <c:v>90</c:v>
                </c:pt>
                <c:pt idx="41955">
                  <c:v>89.25</c:v>
                </c:pt>
                <c:pt idx="41956">
                  <c:v>89</c:v>
                </c:pt>
                <c:pt idx="41957">
                  <c:v>89</c:v>
                </c:pt>
                <c:pt idx="41958">
                  <c:v>89</c:v>
                </c:pt>
                <c:pt idx="41959">
                  <c:v>89</c:v>
                </c:pt>
                <c:pt idx="41960">
                  <c:v>88.95</c:v>
                </c:pt>
                <c:pt idx="41961">
                  <c:v>52.6</c:v>
                </c:pt>
                <c:pt idx="41962">
                  <c:v>45.4</c:v>
                </c:pt>
                <c:pt idx="41963">
                  <c:v>20.350000000000001</c:v>
                </c:pt>
                <c:pt idx="41964">
                  <c:v>98</c:v>
                </c:pt>
                <c:pt idx="41965">
                  <c:v>98</c:v>
                </c:pt>
                <c:pt idx="41966">
                  <c:v>105</c:v>
                </c:pt>
                <c:pt idx="41967">
                  <c:v>98</c:v>
                </c:pt>
                <c:pt idx="41968">
                  <c:v>19</c:v>
                </c:pt>
                <c:pt idx="41969">
                  <c:v>14</c:v>
                </c:pt>
                <c:pt idx="41970">
                  <c:v>19</c:v>
                </c:pt>
                <c:pt idx="41971">
                  <c:v>85</c:v>
                </c:pt>
                <c:pt idx="41972">
                  <c:v>99</c:v>
                </c:pt>
                <c:pt idx="41973">
                  <c:v>82.5</c:v>
                </c:pt>
                <c:pt idx="41974">
                  <c:v>19</c:v>
                </c:pt>
                <c:pt idx="41975">
                  <c:v>19</c:v>
                </c:pt>
                <c:pt idx="41976">
                  <c:v>82.45</c:v>
                </c:pt>
                <c:pt idx="41977">
                  <c:v>15</c:v>
                </c:pt>
                <c:pt idx="41978">
                  <c:v>10.6</c:v>
                </c:pt>
                <c:pt idx="41979">
                  <c:v>10.6</c:v>
                </c:pt>
                <c:pt idx="41980">
                  <c:v>81</c:v>
                </c:pt>
                <c:pt idx="41981">
                  <c:v>81</c:v>
                </c:pt>
                <c:pt idx="41982">
                  <c:v>107</c:v>
                </c:pt>
                <c:pt idx="41983">
                  <c:v>105</c:v>
                </c:pt>
                <c:pt idx="41984">
                  <c:v>35</c:v>
                </c:pt>
                <c:pt idx="41985">
                  <c:v>25.3</c:v>
                </c:pt>
                <c:pt idx="41986">
                  <c:v>25.3</c:v>
                </c:pt>
                <c:pt idx="41987">
                  <c:v>25.34</c:v>
                </c:pt>
                <c:pt idx="41988">
                  <c:v>107</c:v>
                </c:pt>
                <c:pt idx="41989">
                  <c:v>100</c:v>
                </c:pt>
                <c:pt idx="41990">
                  <c:v>107</c:v>
                </c:pt>
                <c:pt idx="41991">
                  <c:v>104</c:v>
                </c:pt>
                <c:pt idx="41992">
                  <c:v>26</c:v>
                </c:pt>
                <c:pt idx="41993">
                  <c:v>25.35</c:v>
                </c:pt>
                <c:pt idx="41994">
                  <c:v>95</c:v>
                </c:pt>
                <c:pt idx="41995">
                  <c:v>92</c:v>
                </c:pt>
                <c:pt idx="41996">
                  <c:v>92</c:v>
                </c:pt>
                <c:pt idx="41997">
                  <c:v>91.5</c:v>
                </c:pt>
                <c:pt idx="41998">
                  <c:v>99</c:v>
                </c:pt>
                <c:pt idx="41999">
                  <c:v>97.999880000000005</c:v>
                </c:pt>
                <c:pt idx="42000">
                  <c:v>98.5</c:v>
                </c:pt>
                <c:pt idx="42001">
                  <c:v>98.5</c:v>
                </c:pt>
                <c:pt idx="42002">
                  <c:v>55</c:v>
                </c:pt>
                <c:pt idx="42003">
                  <c:v>31.93</c:v>
                </c:pt>
                <c:pt idx="42004">
                  <c:v>28.57</c:v>
                </c:pt>
                <c:pt idx="42005">
                  <c:v>28.29</c:v>
                </c:pt>
                <c:pt idx="42006">
                  <c:v>37.56</c:v>
                </c:pt>
                <c:pt idx="42007">
                  <c:v>37.56</c:v>
                </c:pt>
                <c:pt idx="42008">
                  <c:v>55.21</c:v>
                </c:pt>
                <c:pt idx="42009">
                  <c:v>88</c:v>
                </c:pt>
                <c:pt idx="42010">
                  <c:v>88</c:v>
                </c:pt>
                <c:pt idx="42011">
                  <c:v>99</c:v>
                </c:pt>
                <c:pt idx="42012">
                  <c:v>101</c:v>
                </c:pt>
                <c:pt idx="42013">
                  <c:v>105</c:v>
                </c:pt>
                <c:pt idx="42014">
                  <c:v>105.9</c:v>
                </c:pt>
                <c:pt idx="42015">
                  <c:v>105.9</c:v>
                </c:pt>
                <c:pt idx="42016">
                  <c:v>121.5</c:v>
                </c:pt>
                <c:pt idx="42017">
                  <c:v>118.99686</c:v>
                </c:pt>
                <c:pt idx="42018">
                  <c:v>111.9</c:v>
                </c:pt>
                <c:pt idx="42019">
                  <c:v>105</c:v>
                </c:pt>
                <c:pt idx="42020">
                  <c:v>105</c:v>
                </c:pt>
                <c:pt idx="42021">
                  <c:v>105</c:v>
                </c:pt>
                <c:pt idx="42022">
                  <c:v>105</c:v>
                </c:pt>
                <c:pt idx="42023">
                  <c:v>105</c:v>
                </c:pt>
                <c:pt idx="42024">
                  <c:v>113.89989</c:v>
                </c:pt>
                <c:pt idx="42025">
                  <c:v>105</c:v>
                </c:pt>
                <c:pt idx="42026">
                  <c:v>105</c:v>
                </c:pt>
                <c:pt idx="42027">
                  <c:v>105</c:v>
                </c:pt>
                <c:pt idx="42028">
                  <c:v>104</c:v>
                </c:pt>
                <c:pt idx="42029">
                  <c:v>110</c:v>
                </c:pt>
                <c:pt idx="42030">
                  <c:v>120</c:v>
                </c:pt>
                <c:pt idx="42031">
                  <c:v>120</c:v>
                </c:pt>
                <c:pt idx="42032">
                  <c:v>140</c:v>
                </c:pt>
                <c:pt idx="42033">
                  <c:v>140</c:v>
                </c:pt>
                <c:pt idx="42034">
                  <c:v>120</c:v>
                </c:pt>
                <c:pt idx="42035">
                  <c:v>120</c:v>
                </c:pt>
                <c:pt idx="42036">
                  <c:v>120</c:v>
                </c:pt>
                <c:pt idx="42037">
                  <c:v>110</c:v>
                </c:pt>
                <c:pt idx="42038">
                  <c:v>118</c:v>
                </c:pt>
                <c:pt idx="42039">
                  <c:v>115</c:v>
                </c:pt>
                <c:pt idx="42040">
                  <c:v>115</c:v>
                </c:pt>
                <c:pt idx="42041">
                  <c:v>33.5</c:v>
                </c:pt>
                <c:pt idx="42042">
                  <c:v>33.5</c:v>
                </c:pt>
                <c:pt idx="42043">
                  <c:v>32</c:v>
                </c:pt>
                <c:pt idx="42044">
                  <c:v>97</c:v>
                </c:pt>
                <c:pt idx="42045">
                  <c:v>98</c:v>
                </c:pt>
                <c:pt idx="42046">
                  <c:v>97</c:v>
                </c:pt>
                <c:pt idx="42047">
                  <c:v>96.8</c:v>
                </c:pt>
                <c:pt idx="42048">
                  <c:v>96.9</c:v>
                </c:pt>
                <c:pt idx="42049">
                  <c:v>97</c:v>
                </c:pt>
                <c:pt idx="42050">
                  <c:v>96.9</c:v>
                </c:pt>
                <c:pt idx="42051">
                  <c:v>96.9</c:v>
                </c:pt>
                <c:pt idx="42052">
                  <c:v>96.9</c:v>
                </c:pt>
                <c:pt idx="42053">
                  <c:v>97</c:v>
                </c:pt>
                <c:pt idx="42054">
                  <c:v>96.9</c:v>
                </c:pt>
                <c:pt idx="42055">
                  <c:v>50</c:v>
                </c:pt>
                <c:pt idx="42056">
                  <c:v>96.9</c:v>
                </c:pt>
                <c:pt idx="42057">
                  <c:v>97</c:v>
                </c:pt>
                <c:pt idx="42058">
                  <c:v>97</c:v>
                </c:pt>
                <c:pt idx="42059">
                  <c:v>96.9</c:v>
                </c:pt>
                <c:pt idx="42060">
                  <c:v>110</c:v>
                </c:pt>
                <c:pt idx="42061">
                  <c:v>108.9</c:v>
                </c:pt>
                <c:pt idx="42062">
                  <c:v>108.9</c:v>
                </c:pt>
                <c:pt idx="42063">
                  <c:v>106</c:v>
                </c:pt>
                <c:pt idx="42064">
                  <c:v>107.9</c:v>
                </c:pt>
                <c:pt idx="42065">
                  <c:v>113.8</c:v>
                </c:pt>
                <c:pt idx="42066">
                  <c:v>105</c:v>
                </c:pt>
                <c:pt idx="42067">
                  <c:v>104</c:v>
                </c:pt>
                <c:pt idx="42068">
                  <c:v>97</c:v>
                </c:pt>
                <c:pt idx="42069">
                  <c:v>95</c:v>
                </c:pt>
                <c:pt idx="42070">
                  <c:v>95</c:v>
                </c:pt>
                <c:pt idx="42071">
                  <c:v>97</c:v>
                </c:pt>
                <c:pt idx="42072">
                  <c:v>97</c:v>
                </c:pt>
                <c:pt idx="42073">
                  <c:v>95</c:v>
                </c:pt>
                <c:pt idx="42074">
                  <c:v>97</c:v>
                </c:pt>
                <c:pt idx="42075">
                  <c:v>37.75</c:v>
                </c:pt>
                <c:pt idx="42076">
                  <c:v>37.5</c:v>
                </c:pt>
                <c:pt idx="42077">
                  <c:v>37.51</c:v>
                </c:pt>
                <c:pt idx="42078">
                  <c:v>37.75</c:v>
                </c:pt>
                <c:pt idx="42079">
                  <c:v>37.9</c:v>
                </c:pt>
                <c:pt idx="42080">
                  <c:v>37.979999999999997</c:v>
                </c:pt>
                <c:pt idx="42081">
                  <c:v>38.15</c:v>
                </c:pt>
                <c:pt idx="42082">
                  <c:v>38.15</c:v>
                </c:pt>
                <c:pt idx="42083">
                  <c:v>38.15</c:v>
                </c:pt>
                <c:pt idx="42084">
                  <c:v>38.200000000000003</c:v>
                </c:pt>
                <c:pt idx="42085">
                  <c:v>42.5</c:v>
                </c:pt>
                <c:pt idx="42086">
                  <c:v>113.95</c:v>
                </c:pt>
                <c:pt idx="42087">
                  <c:v>124</c:v>
                </c:pt>
                <c:pt idx="42088">
                  <c:v>124</c:v>
                </c:pt>
                <c:pt idx="42089">
                  <c:v>124</c:v>
                </c:pt>
                <c:pt idx="42090">
                  <c:v>108.99984000000001</c:v>
                </c:pt>
                <c:pt idx="42091">
                  <c:v>94.75</c:v>
                </c:pt>
                <c:pt idx="42092">
                  <c:v>95</c:v>
                </c:pt>
                <c:pt idx="42093">
                  <c:v>90</c:v>
                </c:pt>
                <c:pt idx="42094">
                  <c:v>89</c:v>
                </c:pt>
                <c:pt idx="42095">
                  <c:v>49.16</c:v>
                </c:pt>
                <c:pt idx="42096">
                  <c:v>38.200000000000003</c:v>
                </c:pt>
                <c:pt idx="42097">
                  <c:v>38.200000000000003</c:v>
                </c:pt>
                <c:pt idx="42098">
                  <c:v>46.87</c:v>
                </c:pt>
                <c:pt idx="42099">
                  <c:v>44.51</c:v>
                </c:pt>
                <c:pt idx="42100">
                  <c:v>43.76</c:v>
                </c:pt>
                <c:pt idx="42101">
                  <c:v>45</c:v>
                </c:pt>
                <c:pt idx="42102">
                  <c:v>87.99</c:v>
                </c:pt>
                <c:pt idx="42103">
                  <c:v>87.99</c:v>
                </c:pt>
                <c:pt idx="42104">
                  <c:v>65.63</c:v>
                </c:pt>
                <c:pt idx="42105">
                  <c:v>38.200000000000003</c:v>
                </c:pt>
                <c:pt idx="42106">
                  <c:v>10.6</c:v>
                </c:pt>
                <c:pt idx="42107">
                  <c:v>37.950000000000003</c:v>
                </c:pt>
                <c:pt idx="42108">
                  <c:v>94.7</c:v>
                </c:pt>
                <c:pt idx="42109">
                  <c:v>114</c:v>
                </c:pt>
                <c:pt idx="42110">
                  <c:v>113.8</c:v>
                </c:pt>
                <c:pt idx="42111">
                  <c:v>113.79988</c:v>
                </c:pt>
                <c:pt idx="42112">
                  <c:v>113.8</c:v>
                </c:pt>
                <c:pt idx="42113">
                  <c:v>38.25</c:v>
                </c:pt>
                <c:pt idx="42114">
                  <c:v>85</c:v>
                </c:pt>
                <c:pt idx="42115">
                  <c:v>85</c:v>
                </c:pt>
                <c:pt idx="42116">
                  <c:v>40</c:v>
                </c:pt>
                <c:pt idx="42117">
                  <c:v>11</c:v>
                </c:pt>
                <c:pt idx="42118">
                  <c:v>11</c:v>
                </c:pt>
                <c:pt idx="42119">
                  <c:v>38.25</c:v>
                </c:pt>
                <c:pt idx="42120">
                  <c:v>38.25</c:v>
                </c:pt>
                <c:pt idx="42121">
                  <c:v>38.25</c:v>
                </c:pt>
                <c:pt idx="42122">
                  <c:v>38.65</c:v>
                </c:pt>
                <c:pt idx="42123">
                  <c:v>0</c:v>
                </c:pt>
                <c:pt idx="42124">
                  <c:v>38.65</c:v>
                </c:pt>
                <c:pt idx="42125">
                  <c:v>39</c:v>
                </c:pt>
                <c:pt idx="42126">
                  <c:v>11</c:v>
                </c:pt>
                <c:pt idx="42127">
                  <c:v>38.65</c:v>
                </c:pt>
                <c:pt idx="42128">
                  <c:v>42.16</c:v>
                </c:pt>
                <c:pt idx="42129">
                  <c:v>42.6</c:v>
                </c:pt>
                <c:pt idx="42130">
                  <c:v>42.65</c:v>
                </c:pt>
                <c:pt idx="42131">
                  <c:v>42.65</c:v>
                </c:pt>
                <c:pt idx="42132">
                  <c:v>43</c:v>
                </c:pt>
                <c:pt idx="42133">
                  <c:v>116.99</c:v>
                </c:pt>
                <c:pt idx="42134">
                  <c:v>108.9</c:v>
                </c:pt>
                <c:pt idx="42135">
                  <c:v>107.9</c:v>
                </c:pt>
                <c:pt idx="42136">
                  <c:v>114</c:v>
                </c:pt>
                <c:pt idx="42137">
                  <c:v>109</c:v>
                </c:pt>
                <c:pt idx="42138">
                  <c:v>83.5</c:v>
                </c:pt>
                <c:pt idx="42139">
                  <c:v>43.15</c:v>
                </c:pt>
                <c:pt idx="42140">
                  <c:v>43.15</c:v>
                </c:pt>
                <c:pt idx="42141">
                  <c:v>59.590400000000002</c:v>
                </c:pt>
                <c:pt idx="42142">
                  <c:v>52.12</c:v>
                </c:pt>
                <c:pt idx="42143">
                  <c:v>43.25</c:v>
                </c:pt>
                <c:pt idx="42144">
                  <c:v>51.570400000000006</c:v>
                </c:pt>
                <c:pt idx="42145">
                  <c:v>80</c:v>
                </c:pt>
                <c:pt idx="42146">
                  <c:v>80</c:v>
                </c:pt>
                <c:pt idx="42147">
                  <c:v>81</c:v>
                </c:pt>
                <c:pt idx="42148">
                  <c:v>88</c:v>
                </c:pt>
                <c:pt idx="42149">
                  <c:v>86</c:v>
                </c:pt>
                <c:pt idx="42150">
                  <c:v>86</c:v>
                </c:pt>
                <c:pt idx="42151">
                  <c:v>55.8904</c:v>
                </c:pt>
                <c:pt idx="42152">
                  <c:v>80</c:v>
                </c:pt>
                <c:pt idx="42153">
                  <c:v>43.1</c:v>
                </c:pt>
                <c:pt idx="42154">
                  <c:v>90</c:v>
                </c:pt>
                <c:pt idx="42155">
                  <c:v>104.00008</c:v>
                </c:pt>
                <c:pt idx="42156">
                  <c:v>43.15</c:v>
                </c:pt>
                <c:pt idx="42157">
                  <c:v>90</c:v>
                </c:pt>
                <c:pt idx="42158">
                  <c:v>113.9067</c:v>
                </c:pt>
                <c:pt idx="42159">
                  <c:v>114.8</c:v>
                </c:pt>
                <c:pt idx="42160">
                  <c:v>114.8</c:v>
                </c:pt>
                <c:pt idx="42161">
                  <c:v>43.3</c:v>
                </c:pt>
                <c:pt idx="42162">
                  <c:v>43.15</c:v>
                </c:pt>
                <c:pt idx="42163">
                  <c:v>43.2</c:v>
                </c:pt>
                <c:pt idx="42164">
                  <c:v>43.15</c:v>
                </c:pt>
                <c:pt idx="42165">
                  <c:v>39.300000000000011</c:v>
                </c:pt>
                <c:pt idx="42166">
                  <c:v>39.300000000000011</c:v>
                </c:pt>
                <c:pt idx="42167">
                  <c:v>43.5</c:v>
                </c:pt>
                <c:pt idx="42168">
                  <c:v>33.47</c:v>
                </c:pt>
                <c:pt idx="42169">
                  <c:v>43.5</c:v>
                </c:pt>
                <c:pt idx="42170">
                  <c:v>39.5</c:v>
                </c:pt>
                <c:pt idx="42171">
                  <c:v>78.5</c:v>
                </c:pt>
                <c:pt idx="42172">
                  <c:v>45</c:v>
                </c:pt>
                <c:pt idx="42173">
                  <c:v>45</c:v>
                </c:pt>
                <c:pt idx="42174">
                  <c:v>25</c:v>
                </c:pt>
                <c:pt idx="42175">
                  <c:v>45.55</c:v>
                </c:pt>
                <c:pt idx="42176">
                  <c:v>45</c:v>
                </c:pt>
                <c:pt idx="42177">
                  <c:v>46.2</c:v>
                </c:pt>
                <c:pt idx="42178">
                  <c:v>109</c:v>
                </c:pt>
                <c:pt idx="42179">
                  <c:v>111</c:v>
                </c:pt>
                <c:pt idx="42180">
                  <c:v>109.00004</c:v>
                </c:pt>
                <c:pt idx="42181">
                  <c:v>108.99997</c:v>
                </c:pt>
                <c:pt idx="42182">
                  <c:v>110.99986</c:v>
                </c:pt>
                <c:pt idx="42183">
                  <c:v>46.6</c:v>
                </c:pt>
                <c:pt idx="42184">
                  <c:v>111</c:v>
                </c:pt>
                <c:pt idx="42185">
                  <c:v>110.99991</c:v>
                </c:pt>
                <c:pt idx="42186">
                  <c:v>109</c:v>
                </c:pt>
                <c:pt idx="42187">
                  <c:v>99</c:v>
                </c:pt>
                <c:pt idx="42188">
                  <c:v>85</c:v>
                </c:pt>
                <c:pt idx="42189">
                  <c:v>85</c:v>
                </c:pt>
                <c:pt idx="42190">
                  <c:v>46.7</c:v>
                </c:pt>
                <c:pt idx="42191">
                  <c:v>56.82</c:v>
                </c:pt>
                <c:pt idx="42192">
                  <c:v>56.958849999999998</c:v>
                </c:pt>
                <c:pt idx="42193">
                  <c:v>56.47</c:v>
                </c:pt>
                <c:pt idx="42194">
                  <c:v>81</c:v>
                </c:pt>
                <c:pt idx="42195">
                  <c:v>46</c:v>
                </c:pt>
                <c:pt idx="42196">
                  <c:v>53.38</c:v>
                </c:pt>
                <c:pt idx="42197">
                  <c:v>53.3504</c:v>
                </c:pt>
                <c:pt idx="42198">
                  <c:v>46</c:v>
                </c:pt>
                <c:pt idx="42199">
                  <c:v>46</c:v>
                </c:pt>
                <c:pt idx="42200">
                  <c:v>51.7</c:v>
                </c:pt>
                <c:pt idx="42201">
                  <c:v>46</c:v>
                </c:pt>
                <c:pt idx="42202">
                  <c:v>46</c:v>
                </c:pt>
                <c:pt idx="42203">
                  <c:v>53.55</c:v>
                </c:pt>
                <c:pt idx="42204">
                  <c:v>46</c:v>
                </c:pt>
                <c:pt idx="42205">
                  <c:v>52.73</c:v>
                </c:pt>
                <c:pt idx="42206">
                  <c:v>88.5</c:v>
                </c:pt>
                <c:pt idx="42207">
                  <c:v>89.98</c:v>
                </c:pt>
                <c:pt idx="42208">
                  <c:v>36.1</c:v>
                </c:pt>
                <c:pt idx="42209">
                  <c:v>36.1</c:v>
                </c:pt>
                <c:pt idx="42210">
                  <c:v>35.5</c:v>
                </c:pt>
                <c:pt idx="42211">
                  <c:v>0</c:v>
                </c:pt>
                <c:pt idx="42212">
                  <c:v>0</c:v>
                </c:pt>
                <c:pt idx="42213">
                  <c:v>31</c:v>
                </c:pt>
                <c:pt idx="42214">
                  <c:v>36.25</c:v>
                </c:pt>
                <c:pt idx="42215">
                  <c:v>36.200000000000003</c:v>
                </c:pt>
                <c:pt idx="42216">
                  <c:v>110</c:v>
                </c:pt>
                <c:pt idx="42217">
                  <c:v>85</c:v>
                </c:pt>
                <c:pt idx="42218">
                  <c:v>85</c:v>
                </c:pt>
                <c:pt idx="42219">
                  <c:v>38.1</c:v>
                </c:pt>
                <c:pt idx="42220">
                  <c:v>39.75</c:v>
                </c:pt>
                <c:pt idx="42221">
                  <c:v>39.75</c:v>
                </c:pt>
                <c:pt idx="42222">
                  <c:v>77.599999999999994</c:v>
                </c:pt>
                <c:pt idx="42223">
                  <c:v>85</c:v>
                </c:pt>
                <c:pt idx="42224">
                  <c:v>85</c:v>
                </c:pt>
                <c:pt idx="42225">
                  <c:v>108</c:v>
                </c:pt>
                <c:pt idx="42226">
                  <c:v>39.85</c:v>
                </c:pt>
                <c:pt idx="42227">
                  <c:v>41</c:v>
                </c:pt>
                <c:pt idx="42228">
                  <c:v>111.3</c:v>
                </c:pt>
                <c:pt idx="42229">
                  <c:v>105</c:v>
                </c:pt>
                <c:pt idx="42230">
                  <c:v>107</c:v>
                </c:pt>
                <c:pt idx="42231">
                  <c:v>105</c:v>
                </c:pt>
                <c:pt idx="42232">
                  <c:v>108</c:v>
                </c:pt>
                <c:pt idx="42233">
                  <c:v>108</c:v>
                </c:pt>
                <c:pt idx="42234">
                  <c:v>108</c:v>
                </c:pt>
                <c:pt idx="42235">
                  <c:v>107.99995</c:v>
                </c:pt>
                <c:pt idx="42236">
                  <c:v>95</c:v>
                </c:pt>
                <c:pt idx="42237">
                  <c:v>95</c:v>
                </c:pt>
                <c:pt idx="42238">
                  <c:v>43.3</c:v>
                </c:pt>
                <c:pt idx="42239">
                  <c:v>43.96</c:v>
                </c:pt>
                <c:pt idx="42240">
                  <c:v>42.02</c:v>
                </c:pt>
                <c:pt idx="42241">
                  <c:v>87.9</c:v>
                </c:pt>
                <c:pt idx="42242">
                  <c:v>85</c:v>
                </c:pt>
                <c:pt idx="42243">
                  <c:v>40.210149999999999</c:v>
                </c:pt>
                <c:pt idx="42244">
                  <c:v>85</c:v>
                </c:pt>
                <c:pt idx="42245">
                  <c:v>40</c:v>
                </c:pt>
                <c:pt idx="42246">
                  <c:v>40</c:v>
                </c:pt>
                <c:pt idx="42247">
                  <c:v>36.200000000000003</c:v>
                </c:pt>
                <c:pt idx="42248">
                  <c:v>35</c:v>
                </c:pt>
                <c:pt idx="42249">
                  <c:v>35</c:v>
                </c:pt>
                <c:pt idx="42250">
                  <c:v>35</c:v>
                </c:pt>
                <c:pt idx="42251">
                  <c:v>36.049999999999997</c:v>
                </c:pt>
                <c:pt idx="42252">
                  <c:v>88.5</c:v>
                </c:pt>
                <c:pt idx="42253">
                  <c:v>88</c:v>
                </c:pt>
                <c:pt idx="42254">
                  <c:v>88</c:v>
                </c:pt>
                <c:pt idx="42255">
                  <c:v>91</c:v>
                </c:pt>
                <c:pt idx="42256">
                  <c:v>105</c:v>
                </c:pt>
                <c:pt idx="42257">
                  <c:v>104</c:v>
                </c:pt>
                <c:pt idx="42258">
                  <c:v>91</c:v>
                </c:pt>
                <c:pt idx="42259">
                  <c:v>87.95</c:v>
                </c:pt>
                <c:pt idx="42260">
                  <c:v>87.5</c:v>
                </c:pt>
                <c:pt idx="42261">
                  <c:v>20.6</c:v>
                </c:pt>
                <c:pt idx="42262">
                  <c:v>12</c:v>
                </c:pt>
                <c:pt idx="42263">
                  <c:v>12</c:v>
                </c:pt>
                <c:pt idx="42264">
                  <c:v>87</c:v>
                </c:pt>
                <c:pt idx="42265">
                  <c:v>12</c:v>
                </c:pt>
                <c:pt idx="42266">
                  <c:v>80</c:v>
                </c:pt>
                <c:pt idx="42267">
                  <c:v>0</c:v>
                </c:pt>
                <c:pt idx="42268">
                  <c:v>80</c:v>
                </c:pt>
                <c:pt idx="42269">
                  <c:v>80</c:v>
                </c:pt>
                <c:pt idx="42270">
                  <c:v>12</c:v>
                </c:pt>
                <c:pt idx="42271">
                  <c:v>12</c:v>
                </c:pt>
                <c:pt idx="42272">
                  <c:v>12.05</c:v>
                </c:pt>
                <c:pt idx="42273">
                  <c:v>22</c:v>
                </c:pt>
                <c:pt idx="42274">
                  <c:v>30</c:v>
                </c:pt>
                <c:pt idx="42275">
                  <c:v>49.690130000000003</c:v>
                </c:pt>
                <c:pt idx="42276">
                  <c:v>52.41</c:v>
                </c:pt>
                <c:pt idx="42277">
                  <c:v>54.58</c:v>
                </c:pt>
                <c:pt idx="42278">
                  <c:v>91</c:v>
                </c:pt>
                <c:pt idx="42279">
                  <c:v>91</c:v>
                </c:pt>
                <c:pt idx="42280">
                  <c:v>103.5</c:v>
                </c:pt>
                <c:pt idx="42281">
                  <c:v>105</c:v>
                </c:pt>
                <c:pt idx="42282">
                  <c:v>107</c:v>
                </c:pt>
                <c:pt idx="42283">
                  <c:v>103.5</c:v>
                </c:pt>
                <c:pt idx="42284">
                  <c:v>114.5</c:v>
                </c:pt>
                <c:pt idx="42285">
                  <c:v>86</c:v>
                </c:pt>
                <c:pt idx="42286">
                  <c:v>85</c:v>
                </c:pt>
                <c:pt idx="42287">
                  <c:v>47.13</c:v>
                </c:pt>
                <c:pt idx="42288">
                  <c:v>84.957710000000006</c:v>
                </c:pt>
                <c:pt idx="42289">
                  <c:v>46.36</c:v>
                </c:pt>
                <c:pt idx="42290">
                  <c:v>44.74</c:v>
                </c:pt>
                <c:pt idx="42291">
                  <c:v>45.330289999999998</c:v>
                </c:pt>
                <c:pt idx="42292">
                  <c:v>82</c:v>
                </c:pt>
                <c:pt idx="42293">
                  <c:v>33.54</c:v>
                </c:pt>
                <c:pt idx="42294">
                  <c:v>47.57</c:v>
                </c:pt>
                <c:pt idx="42295">
                  <c:v>47.47</c:v>
                </c:pt>
                <c:pt idx="42296">
                  <c:v>62.26</c:v>
                </c:pt>
                <c:pt idx="42297">
                  <c:v>58.9</c:v>
                </c:pt>
                <c:pt idx="42298">
                  <c:v>82.5</c:v>
                </c:pt>
                <c:pt idx="42299">
                  <c:v>82.5</c:v>
                </c:pt>
                <c:pt idx="42300">
                  <c:v>93</c:v>
                </c:pt>
                <c:pt idx="42301">
                  <c:v>94.95</c:v>
                </c:pt>
                <c:pt idx="42302">
                  <c:v>94.95</c:v>
                </c:pt>
                <c:pt idx="42303">
                  <c:v>95</c:v>
                </c:pt>
                <c:pt idx="42304">
                  <c:v>105</c:v>
                </c:pt>
                <c:pt idx="42305">
                  <c:v>104</c:v>
                </c:pt>
                <c:pt idx="42306">
                  <c:v>94.95</c:v>
                </c:pt>
                <c:pt idx="42307">
                  <c:v>88.6</c:v>
                </c:pt>
                <c:pt idx="42308">
                  <c:v>88.6</c:v>
                </c:pt>
                <c:pt idx="42309">
                  <c:v>47.57</c:v>
                </c:pt>
                <c:pt idx="42310">
                  <c:v>43.77</c:v>
                </c:pt>
                <c:pt idx="42311">
                  <c:v>20.100000000000001</c:v>
                </c:pt>
                <c:pt idx="42312">
                  <c:v>40.119999999999997</c:v>
                </c:pt>
                <c:pt idx="42313">
                  <c:v>40.39011</c:v>
                </c:pt>
                <c:pt idx="42314">
                  <c:v>40.75</c:v>
                </c:pt>
                <c:pt idx="42315">
                  <c:v>40.250040000000013</c:v>
                </c:pt>
                <c:pt idx="42316">
                  <c:v>39.450000000000003</c:v>
                </c:pt>
                <c:pt idx="42317">
                  <c:v>40.119999999999997</c:v>
                </c:pt>
                <c:pt idx="42318">
                  <c:v>38.380000000000003</c:v>
                </c:pt>
                <c:pt idx="42319">
                  <c:v>38.75</c:v>
                </c:pt>
                <c:pt idx="42320">
                  <c:v>85</c:v>
                </c:pt>
                <c:pt idx="42321">
                  <c:v>95</c:v>
                </c:pt>
                <c:pt idx="42322">
                  <c:v>50</c:v>
                </c:pt>
                <c:pt idx="42323">
                  <c:v>25.1</c:v>
                </c:pt>
                <c:pt idx="42324">
                  <c:v>70.760000000000005</c:v>
                </c:pt>
                <c:pt idx="42325">
                  <c:v>92.1</c:v>
                </c:pt>
                <c:pt idx="42326">
                  <c:v>92.1</c:v>
                </c:pt>
                <c:pt idx="42327">
                  <c:v>66.56</c:v>
                </c:pt>
                <c:pt idx="42328">
                  <c:v>92.1</c:v>
                </c:pt>
                <c:pt idx="42329">
                  <c:v>92.1</c:v>
                </c:pt>
                <c:pt idx="42330">
                  <c:v>83.2</c:v>
                </c:pt>
                <c:pt idx="42331">
                  <c:v>83.2</c:v>
                </c:pt>
                <c:pt idx="42332">
                  <c:v>94</c:v>
                </c:pt>
                <c:pt idx="42333">
                  <c:v>94</c:v>
                </c:pt>
                <c:pt idx="42334">
                  <c:v>99</c:v>
                </c:pt>
                <c:pt idx="42335">
                  <c:v>98</c:v>
                </c:pt>
                <c:pt idx="42336">
                  <c:v>88.75</c:v>
                </c:pt>
                <c:pt idx="42337">
                  <c:v>83</c:v>
                </c:pt>
                <c:pt idx="42338">
                  <c:v>89</c:v>
                </c:pt>
                <c:pt idx="42339">
                  <c:v>45.37</c:v>
                </c:pt>
                <c:pt idx="42340">
                  <c:v>46.68</c:v>
                </c:pt>
                <c:pt idx="42341">
                  <c:v>45.99</c:v>
                </c:pt>
                <c:pt idx="42342">
                  <c:v>50.03</c:v>
                </c:pt>
                <c:pt idx="42343">
                  <c:v>49.47</c:v>
                </c:pt>
                <c:pt idx="42344">
                  <c:v>62.26</c:v>
                </c:pt>
                <c:pt idx="42345">
                  <c:v>61.84</c:v>
                </c:pt>
                <c:pt idx="42346">
                  <c:v>69.5304</c:v>
                </c:pt>
                <c:pt idx="42347">
                  <c:v>18.25</c:v>
                </c:pt>
                <c:pt idx="42348">
                  <c:v>18.3</c:v>
                </c:pt>
                <c:pt idx="42349">
                  <c:v>18.350000000000001</c:v>
                </c:pt>
                <c:pt idx="42350">
                  <c:v>25.5</c:v>
                </c:pt>
                <c:pt idx="42351">
                  <c:v>93</c:v>
                </c:pt>
                <c:pt idx="42352">
                  <c:v>70</c:v>
                </c:pt>
                <c:pt idx="42353">
                  <c:v>18.350000000000001</c:v>
                </c:pt>
                <c:pt idx="42354">
                  <c:v>28.1</c:v>
                </c:pt>
                <c:pt idx="42355">
                  <c:v>92.95</c:v>
                </c:pt>
                <c:pt idx="42356">
                  <c:v>92.95</c:v>
                </c:pt>
                <c:pt idx="42357">
                  <c:v>92.95</c:v>
                </c:pt>
                <c:pt idx="42358">
                  <c:v>92.95</c:v>
                </c:pt>
                <c:pt idx="42359">
                  <c:v>50</c:v>
                </c:pt>
                <c:pt idx="42360">
                  <c:v>91.7</c:v>
                </c:pt>
                <c:pt idx="42361">
                  <c:v>91.7</c:v>
                </c:pt>
                <c:pt idx="42362">
                  <c:v>30</c:v>
                </c:pt>
                <c:pt idx="42363">
                  <c:v>28.5</c:v>
                </c:pt>
                <c:pt idx="42364">
                  <c:v>91.75</c:v>
                </c:pt>
                <c:pt idx="42365">
                  <c:v>93</c:v>
                </c:pt>
                <c:pt idx="42366">
                  <c:v>91.7</c:v>
                </c:pt>
                <c:pt idx="42367">
                  <c:v>30.1</c:v>
                </c:pt>
                <c:pt idx="42368">
                  <c:v>30.25</c:v>
                </c:pt>
                <c:pt idx="42369">
                  <c:v>91.7</c:v>
                </c:pt>
                <c:pt idx="42370">
                  <c:v>94.75</c:v>
                </c:pt>
                <c:pt idx="42371">
                  <c:v>30.7</c:v>
                </c:pt>
                <c:pt idx="42372">
                  <c:v>30.7</c:v>
                </c:pt>
                <c:pt idx="42373">
                  <c:v>95</c:v>
                </c:pt>
                <c:pt idx="42374">
                  <c:v>94.75</c:v>
                </c:pt>
                <c:pt idx="42375">
                  <c:v>89</c:v>
                </c:pt>
                <c:pt idx="42376">
                  <c:v>88.25</c:v>
                </c:pt>
                <c:pt idx="42377">
                  <c:v>31.55</c:v>
                </c:pt>
                <c:pt idx="42378">
                  <c:v>56.6</c:v>
                </c:pt>
                <c:pt idx="42379">
                  <c:v>91.5</c:v>
                </c:pt>
                <c:pt idx="42380">
                  <c:v>92.25</c:v>
                </c:pt>
                <c:pt idx="42381">
                  <c:v>90</c:v>
                </c:pt>
                <c:pt idx="42382">
                  <c:v>49.390909999999998</c:v>
                </c:pt>
                <c:pt idx="42383">
                  <c:v>89</c:v>
                </c:pt>
                <c:pt idx="42384">
                  <c:v>91</c:v>
                </c:pt>
                <c:pt idx="42385">
                  <c:v>90</c:v>
                </c:pt>
                <c:pt idx="42386">
                  <c:v>90</c:v>
                </c:pt>
                <c:pt idx="42387">
                  <c:v>88</c:v>
                </c:pt>
                <c:pt idx="42388">
                  <c:v>88</c:v>
                </c:pt>
                <c:pt idx="42389">
                  <c:v>47.56</c:v>
                </c:pt>
                <c:pt idx="42390">
                  <c:v>50.64</c:v>
                </c:pt>
                <c:pt idx="42391">
                  <c:v>50.64</c:v>
                </c:pt>
                <c:pt idx="42392">
                  <c:v>50.5</c:v>
                </c:pt>
                <c:pt idx="42393">
                  <c:v>49.52</c:v>
                </c:pt>
                <c:pt idx="42394">
                  <c:v>65.06</c:v>
                </c:pt>
                <c:pt idx="42395">
                  <c:v>28.7</c:v>
                </c:pt>
                <c:pt idx="42396">
                  <c:v>18.600000000000001</c:v>
                </c:pt>
                <c:pt idx="42397">
                  <c:v>28.7</c:v>
                </c:pt>
                <c:pt idx="42398">
                  <c:v>97</c:v>
                </c:pt>
                <c:pt idx="42399">
                  <c:v>99.7</c:v>
                </c:pt>
                <c:pt idx="42400">
                  <c:v>93.75</c:v>
                </c:pt>
                <c:pt idx="42401">
                  <c:v>93.75</c:v>
                </c:pt>
                <c:pt idx="42402">
                  <c:v>47.33</c:v>
                </c:pt>
                <c:pt idx="42403">
                  <c:v>28.8</c:v>
                </c:pt>
                <c:pt idx="42404">
                  <c:v>95</c:v>
                </c:pt>
                <c:pt idx="42405">
                  <c:v>92.5</c:v>
                </c:pt>
                <c:pt idx="42406">
                  <c:v>94.85</c:v>
                </c:pt>
                <c:pt idx="42407">
                  <c:v>90</c:v>
                </c:pt>
                <c:pt idx="42408">
                  <c:v>90</c:v>
                </c:pt>
                <c:pt idx="42409">
                  <c:v>43.02</c:v>
                </c:pt>
                <c:pt idx="42410">
                  <c:v>95</c:v>
                </c:pt>
                <c:pt idx="42411">
                  <c:v>95</c:v>
                </c:pt>
                <c:pt idx="42412">
                  <c:v>94.657989999999998</c:v>
                </c:pt>
                <c:pt idx="42413">
                  <c:v>97</c:v>
                </c:pt>
                <c:pt idx="42414">
                  <c:v>100</c:v>
                </c:pt>
                <c:pt idx="42415">
                  <c:v>100</c:v>
                </c:pt>
                <c:pt idx="42416">
                  <c:v>100.1</c:v>
                </c:pt>
                <c:pt idx="42417">
                  <c:v>100.1</c:v>
                </c:pt>
                <c:pt idx="42418">
                  <c:v>115</c:v>
                </c:pt>
                <c:pt idx="42419">
                  <c:v>113</c:v>
                </c:pt>
                <c:pt idx="42420">
                  <c:v>110</c:v>
                </c:pt>
                <c:pt idx="42421">
                  <c:v>111.9</c:v>
                </c:pt>
                <c:pt idx="42422">
                  <c:v>111.9</c:v>
                </c:pt>
                <c:pt idx="42423">
                  <c:v>109.89</c:v>
                </c:pt>
                <c:pt idx="42424">
                  <c:v>110</c:v>
                </c:pt>
                <c:pt idx="42425">
                  <c:v>110</c:v>
                </c:pt>
                <c:pt idx="42426">
                  <c:v>100</c:v>
                </c:pt>
                <c:pt idx="42427">
                  <c:v>88</c:v>
                </c:pt>
                <c:pt idx="42428">
                  <c:v>86.95</c:v>
                </c:pt>
                <c:pt idx="42429">
                  <c:v>86</c:v>
                </c:pt>
                <c:pt idx="42430">
                  <c:v>46.750129999999999</c:v>
                </c:pt>
                <c:pt idx="42431">
                  <c:v>45.76</c:v>
                </c:pt>
                <c:pt idx="42432">
                  <c:v>44.28</c:v>
                </c:pt>
                <c:pt idx="42433">
                  <c:v>45.14</c:v>
                </c:pt>
                <c:pt idx="42434">
                  <c:v>43.21</c:v>
                </c:pt>
                <c:pt idx="42435">
                  <c:v>41.62</c:v>
                </c:pt>
                <c:pt idx="42436">
                  <c:v>42.72</c:v>
                </c:pt>
                <c:pt idx="42437">
                  <c:v>42.450130000000001</c:v>
                </c:pt>
                <c:pt idx="42438">
                  <c:v>44.42</c:v>
                </c:pt>
                <c:pt idx="42439">
                  <c:v>45.98</c:v>
                </c:pt>
                <c:pt idx="42440">
                  <c:v>89</c:v>
                </c:pt>
                <c:pt idx="42441">
                  <c:v>44.19</c:v>
                </c:pt>
                <c:pt idx="42442">
                  <c:v>10.1</c:v>
                </c:pt>
                <c:pt idx="42443">
                  <c:v>12.2</c:v>
                </c:pt>
                <c:pt idx="42444">
                  <c:v>10.1</c:v>
                </c:pt>
                <c:pt idx="42445">
                  <c:v>18.600000000000001</c:v>
                </c:pt>
                <c:pt idx="42446">
                  <c:v>25</c:v>
                </c:pt>
                <c:pt idx="42447">
                  <c:v>30</c:v>
                </c:pt>
                <c:pt idx="42448">
                  <c:v>100</c:v>
                </c:pt>
                <c:pt idx="42449">
                  <c:v>100</c:v>
                </c:pt>
                <c:pt idx="42450">
                  <c:v>30.15</c:v>
                </c:pt>
                <c:pt idx="42451">
                  <c:v>30.1</c:v>
                </c:pt>
                <c:pt idx="42452">
                  <c:v>100</c:v>
                </c:pt>
                <c:pt idx="42453">
                  <c:v>81</c:v>
                </c:pt>
                <c:pt idx="42454">
                  <c:v>79.95</c:v>
                </c:pt>
                <c:pt idx="42455">
                  <c:v>79.95</c:v>
                </c:pt>
                <c:pt idx="42456">
                  <c:v>18.600000000000001</c:v>
                </c:pt>
                <c:pt idx="42457">
                  <c:v>20</c:v>
                </c:pt>
                <c:pt idx="42458">
                  <c:v>80</c:v>
                </c:pt>
                <c:pt idx="42459">
                  <c:v>79.75</c:v>
                </c:pt>
                <c:pt idx="42460">
                  <c:v>28.9</c:v>
                </c:pt>
                <c:pt idx="42461">
                  <c:v>28.9</c:v>
                </c:pt>
                <c:pt idx="42462">
                  <c:v>30.15</c:v>
                </c:pt>
                <c:pt idx="42463">
                  <c:v>80</c:v>
                </c:pt>
                <c:pt idx="42464">
                  <c:v>109</c:v>
                </c:pt>
                <c:pt idx="42465">
                  <c:v>108.9</c:v>
                </c:pt>
                <c:pt idx="42466">
                  <c:v>30.15</c:v>
                </c:pt>
                <c:pt idx="42467">
                  <c:v>99.27285999999998</c:v>
                </c:pt>
                <c:pt idx="42468">
                  <c:v>110.9</c:v>
                </c:pt>
                <c:pt idx="42469">
                  <c:v>30.15</c:v>
                </c:pt>
                <c:pt idx="42470">
                  <c:v>19.100000000000001</c:v>
                </c:pt>
                <c:pt idx="42471">
                  <c:v>21.1</c:v>
                </c:pt>
                <c:pt idx="42472">
                  <c:v>19.100000000000001</c:v>
                </c:pt>
                <c:pt idx="42473">
                  <c:v>20</c:v>
                </c:pt>
                <c:pt idx="42474">
                  <c:v>109.5</c:v>
                </c:pt>
                <c:pt idx="42475">
                  <c:v>95</c:v>
                </c:pt>
                <c:pt idx="42476">
                  <c:v>100</c:v>
                </c:pt>
                <c:pt idx="42477">
                  <c:v>92</c:v>
                </c:pt>
                <c:pt idx="42478">
                  <c:v>53.59</c:v>
                </c:pt>
                <c:pt idx="42479">
                  <c:v>51.2</c:v>
                </c:pt>
                <c:pt idx="42480">
                  <c:v>49.8</c:v>
                </c:pt>
                <c:pt idx="42481">
                  <c:v>50.8</c:v>
                </c:pt>
                <c:pt idx="42482">
                  <c:v>48.84</c:v>
                </c:pt>
                <c:pt idx="42483">
                  <c:v>48.76</c:v>
                </c:pt>
                <c:pt idx="42484">
                  <c:v>48.48</c:v>
                </c:pt>
                <c:pt idx="42485">
                  <c:v>48.5</c:v>
                </c:pt>
                <c:pt idx="42486">
                  <c:v>49.96</c:v>
                </c:pt>
                <c:pt idx="42487">
                  <c:v>49.85</c:v>
                </c:pt>
                <c:pt idx="42488">
                  <c:v>61.25</c:v>
                </c:pt>
                <c:pt idx="42489">
                  <c:v>64.41</c:v>
                </c:pt>
                <c:pt idx="42490">
                  <c:v>88</c:v>
                </c:pt>
                <c:pt idx="42491">
                  <c:v>88</c:v>
                </c:pt>
                <c:pt idx="42492">
                  <c:v>11.11</c:v>
                </c:pt>
                <c:pt idx="42493">
                  <c:v>30</c:v>
                </c:pt>
                <c:pt idx="42494">
                  <c:v>88</c:v>
                </c:pt>
                <c:pt idx="42495">
                  <c:v>88</c:v>
                </c:pt>
                <c:pt idx="42496">
                  <c:v>30</c:v>
                </c:pt>
                <c:pt idx="42497">
                  <c:v>30.5</c:v>
                </c:pt>
                <c:pt idx="42498">
                  <c:v>88</c:v>
                </c:pt>
                <c:pt idx="42499">
                  <c:v>88</c:v>
                </c:pt>
                <c:pt idx="42500">
                  <c:v>88</c:v>
                </c:pt>
                <c:pt idx="42501">
                  <c:v>88</c:v>
                </c:pt>
                <c:pt idx="42502">
                  <c:v>88</c:v>
                </c:pt>
                <c:pt idx="42503">
                  <c:v>88</c:v>
                </c:pt>
                <c:pt idx="42504">
                  <c:v>88</c:v>
                </c:pt>
                <c:pt idx="42505">
                  <c:v>87</c:v>
                </c:pt>
                <c:pt idx="42506">
                  <c:v>88</c:v>
                </c:pt>
                <c:pt idx="42507">
                  <c:v>88</c:v>
                </c:pt>
                <c:pt idx="42508">
                  <c:v>88</c:v>
                </c:pt>
                <c:pt idx="42509">
                  <c:v>23.5</c:v>
                </c:pt>
                <c:pt idx="42510">
                  <c:v>20.5</c:v>
                </c:pt>
                <c:pt idx="42511">
                  <c:v>20.100000000000001</c:v>
                </c:pt>
                <c:pt idx="42512">
                  <c:v>20.05</c:v>
                </c:pt>
                <c:pt idx="42513">
                  <c:v>24</c:v>
                </c:pt>
                <c:pt idx="42514">
                  <c:v>20.05</c:v>
                </c:pt>
                <c:pt idx="42515">
                  <c:v>24.25</c:v>
                </c:pt>
                <c:pt idx="42516">
                  <c:v>102.9</c:v>
                </c:pt>
                <c:pt idx="42517">
                  <c:v>102.9</c:v>
                </c:pt>
                <c:pt idx="42518">
                  <c:v>106.9</c:v>
                </c:pt>
                <c:pt idx="42519">
                  <c:v>106.9</c:v>
                </c:pt>
                <c:pt idx="42520">
                  <c:v>104.9</c:v>
                </c:pt>
                <c:pt idx="42521">
                  <c:v>99.9</c:v>
                </c:pt>
                <c:pt idx="42522">
                  <c:v>95</c:v>
                </c:pt>
                <c:pt idx="42523">
                  <c:v>94.5</c:v>
                </c:pt>
                <c:pt idx="42524">
                  <c:v>87</c:v>
                </c:pt>
                <c:pt idx="42525">
                  <c:v>87</c:v>
                </c:pt>
                <c:pt idx="42526">
                  <c:v>87</c:v>
                </c:pt>
                <c:pt idx="42527">
                  <c:v>87</c:v>
                </c:pt>
                <c:pt idx="42528">
                  <c:v>51.5</c:v>
                </c:pt>
                <c:pt idx="42529">
                  <c:v>51.5</c:v>
                </c:pt>
                <c:pt idx="42530">
                  <c:v>46.61</c:v>
                </c:pt>
                <c:pt idx="42531">
                  <c:v>46.11</c:v>
                </c:pt>
                <c:pt idx="42532">
                  <c:v>45.56</c:v>
                </c:pt>
                <c:pt idx="42533">
                  <c:v>45.56</c:v>
                </c:pt>
                <c:pt idx="42534">
                  <c:v>45.07</c:v>
                </c:pt>
                <c:pt idx="42535">
                  <c:v>45.07</c:v>
                </c:pt>
                <c:pt idx="42536">
                  <c:v>44.46</c:v>
                </c:pt>
                <c:pt idx="42537">
                  <c:v>55.7</c:v>
                </c:pt>
                <c:pt idx="42538">
                  <c:v>51</c:v>
                </c:pt>
                <c:pt idx="42539">
                  <c:v>47.47</c:v>
                </c:pt>
                <c:pt idx="42540">
                  <c:v>24.25</c:v>
                </c:pt>
                <c:pt idx="42541">
                  <c:v>23.5</c:v>
                </c:pt>
                <c:pt idx="42542">
                  <c:v>83.9</c:v>
                </c:pt>
                <c:pt idx="42543">
                  <c:v>91.25</c:v>
                </c:pt>
                <c:pt idx="42544">
                  <c:v>101</c:v>
                </c:pt>
                <c:pt idx="42545">
                  <c:v>101</c:v>
                </c:pt>
                <c:pt idx="42546">
                  <c:v>91.25</c:v>
                </c:pt>
                <c:pt idx="42547">
                  <c:v>54.1</c:v>
                </c:pt>
                <c:pt idx="42548">
                  <c:v>54.1</c:v>
                </c:pt>
                <c:pt idx="42549">
                  <c:v>47.15</c:v>
                </c:pt>
                <c:pt idx="42550">
                  <c:v>44.55</c:v>
                </c:pt>
                <c:pt idx="42551">
                  <c:v>86</c:v>
                </c:pt>
                <c:pt idx="42552">
                  <c:v>80</c:v>
                </c:pt>
                <c:pt idx="42553">
                  <c:v>57.3</c:v>
                </c:pt>
                <c:pt idx="42554">
                  <c:v>57.11</c:v>
                </c:pt>
                <c:pt idx="42555">
                  <c:v>52.5</c:v>
                </c:pt>
                <c:pt idx="42556">
                  <c:v>51.55</c:v>
                </c:pt>
                <c:pt idx="42557">
                  <c:v>51.6</c:v>
                </c:pt>
                <c:pt idx="42558">
                  <c:v>80</c:v>
                </c:pt>
                <c:pt idx="42559">
                  <c:v>80</c:v>
                </c:pt>
                <c:pt idx="42560">
                  <c:v>87.5</c:v>
                </c:pt>
                <c:pt idx="42561">
                  <c:v>105.00013</c:v>
                </c:pt>
                <c:pt idx="42562">
                  <c:v>80</c:v>
                </c:pt>
                <c:pt idx="42563">
                  <c:v>18.100000000000001</c:v>
                </c:pt>
                <c:pt idx="42564">
                  <c:v>18.100000000000001</c:v>
                </c:pt>
                <c:pt idx="42565">
                  <c:v>105</c:v>
                </c:pt>
                <c:pt idx="42566">
                  <c:v>18.100000000000001</c:v>
                </c:pt>
                <c:pt idx="42567">
                  <c:v>18.100000000000001</c:v>
                </c:pt>
                <c:pt idx="42568">
                  <c:v>18.100000000000001</c:v>
                </c:pt>
                <c:pt idx="42569">
                  <c:v>18.100000000000001</c:v>
                </c:pt>
                <c:pt idx="42570">
                  <c:v>18.100000000000001</c:v>
                </c:pt>
                <c:pt idx="42571">
                  <c:v>15</c:v>
                </c:pt>
                <c:pt idx="42572">
                  <c:v>18.100000000000001</c:v>
                </c:pt>
                <c:pt idx="42573">
                  <c:v>18.010000000000009</c:v>
                </c:pt>
                <c:pt idx="42574">
                  <c:v>18.010000000000009</c:v>
                </c:pt>
                <c:pt idx="42575">
                  <c:v>50.29</c:v>
                </c:pt>
                <c:pt idx="42576">
                  <c:v>52.17</c:v>
                </c:pt>
                <c:pt idx="42577">
                  <c:v>51.79</c:v>
                </c:pt>
                <c:pt idx="42578">
                  <c:v>48.59</c:v>
                </c:pt>
                <c:pt idx="42579">
                  <c:v>45.33164</c:v>
                </c:pt>
                <c:pt idx="42580">
                  <c:v>42.86</c:v>
                </c:pt>
                <c:pt idx="42581">
                  <c:v>43.82</c:v>
                </c:pt>
                <c:pt idx="42582">
                  <c:v>44.990400000000001</c:v>
                </c:pt>
                <c:pt idx="42583">
                  <c:v>41.56</c:v>
                </c:pt>
                <c:pt idx="42584">
                  <c:v>30.98</c:v>
                </c:pt>
                <c:pt idx="42585">
                  <c:v>31.49</c:v>
                </c:pt>
                <c:pt idx="42586">
                  <c:v>38.61</c:v>
                </c:pt>
                <c:pt idx="42587">
                  <c:v>37.840000000000003</c:v>
                </c:pt>
                <c:pt idx="42588">
                  <c:v>48.16</c:v>
                </c:pt>
                <c:pt idx="42589">
                  <c:v>48.31</c:v>
                </c:pt>
                <c:pt idx="42590">
                  <c:v>21</c:v>
                </c:pt>
                <c:pt idx="42591">
                  <c:v>21</c:v>
                </c:pt>
                <c:pt idx="42592">
                  <c:v>21</c:v>
                </c:pt>
                <c:pt idx="42593">
                  <c:v>21</c:v>
                </c:pt>
                <c:pt idx="42594">
                  <c:v>21</c:v>
                </c:pt>
                <c:pt idx="42595">
                  <c:v>20.8</c:v>
                </c:pt>
                <c:pt idx="42596">
                  <c:v>20.8</c:v>
                </c:pt>
                <c:pt idx="42597">
                  <c:v>21</c:v>
                </c:pt>
                <c:pt idx="42598">
                  <c:v>21</c:v>
                </c:pt>
                <c:pt idx="42599">
                  <c:v>21</c:v>
                </c:pt>
                <c:pt idx="42600">
                  <c:v>20.9</c:v>
                </c:pt>
                <c:pt idx="42601">
                  <c:v>21.25</c:v>
                </c:pt>
                <c:pt idx="42602">
                  <c:v>20.85</c:v>
                </c:pt>
                <c:pt idx="42603">
                  <c:v>21.5</c:v>
                </c:pt>
                <c:pt idx="42604">
                  <c:v>21.45</c:v>
                </c:pt>
                <c:pt idx="42605">
                  <c:v>22.1</c:v>
                </c:pt>
                <c:pt idx="42606">
                  <c:v>22.35</c:v>
                </c:pt>
                <c:pt idx="42607">
                  <c:v>92</c:v>
                </c:pt>
                <c:pt idx="42608">
                  <c:v>92</c:v>
                </c:pt>
                <c:pt idx="42609">
                  <c:v>99</c:v>
                </c:pt>
                <c:pt idx="42610">
                  <c:v>99</c:v>
                </c:pt>
                <c:pt idx="42611">
                  <c:v>100</c:v>
                </c:pt>
                <c:pt idx="42612">
                  <c:v>30</c:v>
                </c:pt>
                <c:pt idx="42613">
                  <c:v>100</c:v>
                </c:pt>
                <c:pt idx="42614">
                  <c:v>32</c:v>
                </c:pt>
                <c:pt idx="42615">
                  <c:v>32</c:v>
                </c:pt>
                <c:pt idx="42616">
                  <c:v>100</c:v>
                </c:pt>
                <c:pt idx="42617">
                  <c:v>100</c:v>
                </c:pt>
                <c:pt idx="42618">
                  <c:v>22.75</c:v>
                </c:pt>
                <c:pt idx="42619">
                  <c:v>22.75</c:v>
                </c:pt>
                <c:pt idx="42620">
                  <c:v>92.5</c:v>
                </c:pt>
                <c:pt idx="42621">
                  <c:v>92.5</c:v>
                </c:pt>
                <c:pt idx="42622">
                  <c:v>49.28</c:v>
                </c:pt>
                <c:pt idx="42623">
                  <c:v>22.75</c:v>
                </c:pt>
                <c:pt idx="42624">
                  <c:v>22.75</c:v>
                </c:pt>
                <c:pt idx="42625">
                  <c:v>18</c:v>
                </c:pt>
                <c:pt idx="42626">
                  <c:v>50.010129999999997</c:v>
                </c:pt>
                <c:pt idx="42627">
                  <c:v>49.6</c:v>
                </c:pt>
                <c:pt idx="42628">
                  <c:v>49.69</c:v>
                </c:pt>
                <c:pt idx="42629">
                  <c:v>49.7</c:v>
                </c:pt>
                <c:pt idx="42630">
                  <c:v>52.510129999999997</c:v>
                </c:pt>
                <c:pt idx="42631">
                  <c:v>18.149999999999999</c:v>
                </c:pt>
                <c:pt idx="42632">
                  <c:v>22.25</c:v>
                </c:pt>
                <c:pt idx="42633">
                  <c:v>22.75</c:v>
                </c:pt>
                <c:pt idx="42634">
                  <c:v>73.550129999999996</c:v>
                </c:pt>
                <c:pt idx="42635">
                  <c:v>24.15</c:v>
                </c:pt>
                <c:pt idx="42636">
                  <c:v>24.14</c:v>
                </c:pt>
                <c:pt idx="42637">
                  <c:v>82.25</c:v>
                </c:pt>
                <c:pt idx="42638">
                  <c:v>24.69</c:v>
                </c:pt>
                <c:pt idx="42639">
                  <c:v>24.72</c:v>
                </c:pt>
                <c:pt idx="42640">
                  <c:v>24.75</c:v>
                </c:pt>
                <c:pt idx="42641">
                  <c:v>24.75</c:v>
                </c:pt>
                <c:pt idx="42642">
                  <c:v>24.72</c:v>
                </c:pt>
                <c:pt idx="42643">
                  <c:v>22.75</c:v>
                </c:pt>
                <c:pt idx="42644">
                  <c:v>22.75</c:v>
                </c:pt>
                <c:pt idx="42645">
                  <c:v>22.25</c:v>
                </c:pt>
                <c:pt idx="42646">
                  <c:v>88.5</c:v>
                </c:pt>
                <c:pt idx="42647">
                  <c:v>88.5</c:v>
                </c:pt>
                <c:pt idx="42648">
                  <c:v>88</c:v>
                </c:pt>
                <c:pt idx="42649">
                  <c:v>88</c:v>
                </c:pt>
                <c:pt idx="42650">
                  <c:v>86</c:v>
                </c:pt>
                <c:pt idx="42651">
                  <c:v>24.75</c:v>
                </c:pt>
                <c:pt idx="42652">
                  <c:v>22.25</c:v>
                </c:pt>
                <c:pt idx="42653">
                  <c:v>22.835940000000001</c:v>
                </c:pt>
                <c:pt idx="42654">
                  <c:v>25</c:v>
                </c:pt>
                <c:pt idx="42655">
                  <c:v>27.3</c:v>
                </c:pt>
                <c:pt idx="42656">
                  <c:v>71.4255</c:v>
                </c:pt>
                <c:pt idx="42657">
                  <c:v>103.88</c:v>
                </c:pt>
                <c:pt idx="42658">
                  <c:v>103.88</c:v>
                </c:pt>
                <c:pt idx="42659">
                  <c:v>27.8</c:v>
                </c:pt>
                <c:pt idx="42660">
                  <c:v>25</c:v>
                </c:pt>
                <c:pt idx="42661">
                  <c:v>27.6</c:v>
                </c:pt>
                <c:pt idx="42662">
                  <c:v>105</c:v>
                </c:pt>
                <c:pt idx="42663">
                  <c:v>103.88</c:v>
                </c:pt>
                <c:pt idx="42664">
                  <c:v>30</c:v>
                </c:pt>
                <c:pt idx="42665">
                  <c:v>29.75</c:v>
                </c:pt>
                <c:pt idx="42666">
                  <c:v>30</c:v>
                </c:pt>
                <c:pt idx="42667">
                  <c:v>58</c:v>
                </c:pt>
                <c:pt idx="42668">
                  <c:v>58.33</c:v>
                </c:pt>
                <c:pt idx="42669">
                  <c:v>58.62</c:v>
                </c:pt>
                <c:pt idx="42670">
                  <c:v>53.85013</c:v>
                </c:pt>
                <c:pt idx="42671">
                  <c:v>52.46</c:v>
                </c:pt>
                <c:pt idx="42672">
                  <c:v>51.91</c:v>
                </c:pt>
                <c:pt idx="42673">
                  <c:v>52.04</c:v>
                </c:pt>
                <c:pt idx="42674">
                  <c:v>50.5</c:v>
                </c:pt>
                <c:pt idx="42675">
                  <c:v>50.77</c:v>
                </c:pt>
                <c:pt idx="42676">
                  <c:v>53.26</c:v>
                </c:pt>
                <c:pt idx="42677">
                  <c:v>53.26</c:v>
                </c:pt>
                <c:pt idx="42678">
                  <c:v>58.1</c:v>
                </c:pt>
                <c:pt idx="42679">
                  <c:v>53.5</c:v>
                </c:pt>
                <c:pt idx="42680">
                  <c:v>99.499889999999994</c:v>
                </c:pt>
                <c:pt idx="42681">
                  <c:v>67</c:v>
                </c:pt>
                <c:pt idx="42682">
                  <c:v>132</c:v>
                </c:pt>
                <c:pt idx="42683">
                  <c:v>132</c:v>
                </c:pt>
                <c:pt idx="42684">
                  <c:v>95</c:v>
                </c:pt>
                <c:pt idx="42685">
                  <c:v>95</c:v>
                </c:pt>
                <c:pt idx="42686">
                  <c:v>95</c:v>
                </c:pt>
                <c:pt idx="42687">
                  <c:v>94.5</c:v>
                </c:pt>
                <c:pt idx="42688">
                  <c:v>95</c:v>
                </c:pt>
                <c:pt idx="42689">
                  <c:v>95</c:v>
                </c:pt>
                <c:pt idx="42690">
                  <c:v>95</c:v>
                </c:pt>
                <c:pt idx="42691">
                  <c:v>87</c:v>
                </c:pt>
                <c:pt idx="42692">
                  <c:v>85</c:v>
                </c:pt>
                <c:pt idx="42693">
                  <c:v>84</c:v>
                </c:pt>
                <c:pt idx="42694">
                  <c:v>83.5</c:v>
                </c:pt>
                <c:pt idx="42695">
                  <c:v>28.6</c:v>
                </c:pt>
                <c:pt idx="42696">
                  <c:v>27.6</c:v>
                </c:pt>
                <c:pt idx="42697">
                  <c:v>28.1</c:v>
                </c:pt>
                <c:pt idx="42698">
                  <c:v>30.25</c:v>
                </c:pt>
                <c:pt idx="42699">
                  <c:v>30.5</c:v>
                </c:pt>
                <c:pt idx="42700">
                  <c:v>30.5</c:v>
                </c:pt>
                <c:pt idx="42701">
                  <c:v>31</c:v>
                </c:pt>
                <c:pt idx="42702">
                  <c:v>31</c:v>
                </c:pt>
                <c:pt idx="42703">
                  <c:v>83.5</c:v>
                </c:pt>
                <c:pt idx="42704">
                  <c:v>103.12</c:v>
                </c:pt>
                <c:pt idx="42705">
                  <c:v>103.12</c:v>
                </c:pt>
                <c:pt idx="42706">
                  <c:v>103.12</c:v>
                </c:pt>
                <c:pt idx="42707">
                  <c:v>103.12</c:v>
                </c:pt>
                <c:pt idx="42708">
                  <c:v>103.12</c:v>
                </c:pt>
                <c:pt idx="42709">
                  <c:v>103</c:v>
                </c:pt>
                <c:pt idx="42710">
                  <c:v>103</c:v>
                </c:pt>
                <c:pt idx="42711">
                  <c:v>103</c:v>
                </c:pt>
                <c:pt idx="42712">
                  <c:v>103.12</c:v>
                </c:pt>
                <c:pt idx="42713">
                  <c:v>94.5</c:v>
                </c:pt>
                <c:pt idx="42714">
                  <c:v>103</c:v>
                </c:pt>
                <c:pt idx="42715">
                  <c:v>60.88</c:v>
                </c:pt>
                <c:pt idx="42716">
                  <c:v>56.810180000000003</c:v>
                </c:pt>
                <c:pt idx="42717">
                  <c:v>95</c:v>
                </c:pt>
                <c:pt idx="42718">
                  <c:v>58</c:v>
                </c:pt>
                <c:pt idx="42719">
                  <c:v>54.52</c:v>
                </c:pt>
                <c:pt idx="42720">
                  <c:v>53.99</c:v>
                </c:pt>
                <c:pt idx="42721">
                  <c:v>88</c:v>
                </c:pt>
                <c:pt idx="42722">
                  <c:v>89</c:v>
                </c:pt>
                <c:pt idx="42723">
                  <c:v>53.39</c:v>
                </c:pt>
                <c:pt idx="42724">
                  <c:v>53.510289999999998</c:v>
                </c:pt>
                <c:pt idx="42725">
                  <c:v>52.62</c:v>
                </c:pt>
                <c:pt idx="42726">
                  <c:v>54.95</c:v>
                </c:pt>
                <c:pt idx="42727">
                  <c:v>49.24</c:v>
                </c:pt>
                <c:pt idx="42728">
                  <c:v>32.25</c:v>
                </c:pt>
                <c:pt idx="42729">
                  <c:v>32.25</c:v>
                </c:pt>
                <c:pt idx="42730">
                  <c:v>28.1</c:v>
                </c:pt>
                <c:pt idx="42731">
                  <c:v>103.9</c:v>
                </c:pt>
                <c:pt idx="42732">
                  <c:v>32.1</c:v>
                </c:pt>
                <c:pt idx="42733">
                  <c:v>93.7</c:v>
                </c:pt>
                <c:pt idx="42734">
                  <c:v>93.7</c:v>
                </c:pt>
                <c:pt idx="42735">
                  <c:v>68.37</c:v>
                </c:pt>
                <c:pt idx="42736">
                  <c:v>63.64</c:v>
                </c:pt>
                <c:pt idx="42737">
                  <c:v>27</c:v>
                </c:pt>
                <c:pt idx="42738">
                  <c:v>59.47</c:v>
                </c:pt>
                <c:pt idx="42739">
                  <c:v>88</c:v>
                </c:pt>
                <c:pt idx="42740">
                  <c:v>85</c:v>
                </c:pt>
                <c:pt idx="42741">
                  <c:v>84.75</c:v>
                </c:pt>
                <c:pt idx="42742">
                  <c:v>31</c:v>
                </c:pt>
                <c:pt idx="42743">
                  <c:v>55.470400000000012</c:v>
                </c:pt>
                <c:pt idx="42744">
                  <c:v>31</c:v>
                </c:pt>
                <c:pt idx="42745">
                  <c:v>84.25</c:v>
                </c:pt>
                <c:pt idx="42746">
                  <c:v>84.25</c:v>
                </c:pt>
                <c:pt idx="42747">
                  <c:v>85</c:v>
                </c:pt>
                <c:pt idx="42748">
                  <c:v>84.25</c:v>
                </c:pt>
                <c:pt idx="42749">
                  <c:v>85</c:v>
                </c:pt>
                <c:pt idx="42750">
                  <c:v>99</c:v>
                </c:pt>
                <c:pt idx="42751">
                  <c:v>99.000230000000002</c:v>
                </c:pt>
                <c:pt idx="42752">
                  <c:v>101.9</c:v>
                </c:pt>
                <c:pt idx="42753">
                  <c:v>99.8</c:v>
                </c:pt>
                <c:pt idx="42754">
                  <c:v>104.50005</c:v>
                </c:pt>
                <c:pt idx="42755">
                  <c:v>108.8</c:v>
                </c:pt>
                <c:pt idx="42756">
                  <c:v>109.5</c:v>
                </c:pt>
                <c:pt idx="42757">
                  <c:v>107.9</c:v>
                </c:pt>
                <c:pt idx="42758">
                  <c:v>107.9</c:v>
                </c:pt>
                <c:pt idx="42759">
                  <c:v>103.5</c:v>
                </c:pt>
                <c:pt idx="42760">
                  <c:v>104.5</c:v>
                </c:pt>
                <c:pt idx="42761">
                  <c:v>104.5</c:v>
                </c:pt>
                <c:pt idx="42762">
                  <c:v>98.900170000000003</c:v>
                </c:pt>
                <c:pt idx="42763">
                  <c:v>91.5</c:v>
                </c:pt>
                <c:pt idx="42764">
                  <c:v>98</c:v>
                </c:pt>
                <c:pt idx="42765">
                  <c:v>98</c:v>
                </c:pt>
                <c:pt idx="42766">
                  <c:v>98</c:v>
                </c:pt>
                <c:pt idx="42767">
                  <c:v>98</c:v>
                </c:pt>
                <c:pt idx="42768">
                  <c:v>56.97</c:v>
                </c:pt>
                <c:pt idx="42769">
                  <c:v>55.789709999999999</c:v>
                </c:pt>
                <c:pt idx="42770">
                  <c:v>54.21</c:v>
                </c:pt>
                <c:pt idx="42771">
                  <c:v>53.52</c:v>
                </c:pt>
                <c:pt idx="42772">
                  <c:v>53.72824</c:v>
                </c:pt>
                <c:pt idx="42773">
                  <c:v>53.81</c:v>
                </c:pt>
                <c:pt idx="42774">
                  <c:v>98</c:v>
                </c:pt>
                <c:pt idx="42775">
                  <c:v>98</c:v>
                </c:pt>
                <c:pt idx="42776">
                  <c:v>98</c:v>
                </c:pt>
                <c:pt idx="42777">
                  <c:v>110</c:v>
                </c:pt>
                <c:pt idx="42778">
                  <c:v>110</c:v>
                </c:pt>
                <c:pt idx="42779">
                  <c:v>114</c:v>
                </c:pt>
                <c:pt idx="42780">
                  <c:v>95</c:v>
                </c:pt>
                <c:pt idx="42781">
                  <c:v>95</c:v>
                </c:pt>
                <c:pt idx="42782">
                  <c:v>95</c:v>
                </c:pt>
                <c:pt idx="42783">
                  <c:v>98</c:v>
                </c:pt>
                <c:pt idx="42784">
                  <c:v>95</c:v>
                </c:pt>
                <c:pt idx="42785">
                  <c:v>61.56</c:v>
                </c:pt>
                <c:pt idx="42786">
                  <c:v>94</c:v>
                </c:pt>
                <c:pt idx="42787">
                  <c:v>94</c:v>
                </c:pt>
                <c:pt idx="42788">
                  <c:v>102.9</c:v>
                </c:pt>
                <c:pt idx="42789">
                  <c:v>101.9</c:v>
                </c:pt>
                <c:pt idx="42790">
                  <c:v>94</c:v>
                </c:pt>
                <c:pt idx="42791">
                  <c:v>29.05</c:v>
                </c:pt>
                <c:pt idx="42792">
                  <c:v>30</c:v>
                </c:pt>
                <c:pt idx="42793">
                  <c:v>57.310130000000001</c:v>
                </c:pt>
                <c:pt idx="42794">
                  <c:v>92.5</c:v>
                </c:pt>
                <c:pt idx="42795">
                  <c:v>30.2</c:v>
                </c:pt>
                <c:pt idx="42796">
                  <c:v>30</c:v>
                </c:pt>
                <c:pt idx="42797">
                  <c:v>0</c:v>
                </c:pt>
                <c:pt idx="42798">
                  <c:v>92.5</c:v>
                </c:pt>
                <c:pt idx="42799">
                  <c:v>92.75</c:v>
                </c:pt>
                <c:pt idx="42800">
                  <c:v>92.75</c:v>
                </c:pt>
                <c:pt idx="42801">
                  <c:v>92.5</c:v>
                </c:pt>
                <c:pt idx="42802">
                  <c:v>92.5</c:v>
                </c:pt>
                <c:pt idx="42803">
                  <c:v>92.5</c:v>
                </c:pt>
                <c:pt idx="42804">
                  <c:v>92.75</c:v>
                </c:pt>
                <c:pt idx="42805">
                  <c:v>31</c:v>
                </c:pt>
                <c:pt idx="42806">
                  <c:v>92.5</c:v>
                </c:pt>
                <c:pt idx="42807">
                  <c:v>89.98</c:v>
                </c:pt>
                <c:pt idx="42808">
                  <c:v>92.5</c:v>
                </c:pt>
                <c:pt idx="42809">
                  <c:v>92.5</c:v>
                </c:pt>
                <c:pt idx="42810">
                  <c:v>92.5</c:v>
                </c:pt>
                <c:pt idx="42811">
                  <c:v>92.5</c:v>
                </c:pt>
                <c:pt idx="42812">
                  <c:v>2.2000000000000002</c:v>
                </c:pt>
                <c:pt idx="42813">
                  <c:v>0</c:v>
                </c:pt>
                <c:pt idx="42814">
                  <c:v>10.050000000000001</c:v>
                </c:pt>
                <c:pt idx="42815">
                  <c:v>-10</c:v>
                </c:pt>
                <c:pt idx="42816">
                  <c:v>93.25</c:v>
                </c:pt>
                <c:pt idx="42817">
                  <c:v>85</c:v>
                </c:pt>
                <c:pt idx="42818">
                  <c:v>85</c:v>
                </c:pt>
                <c:pt idx="42819">
                  <c:v>94</c:v>
                </c:pt>
                <c:pt idx="42820">
                  <c:v>66.33</c:v>
                </c:pt>
                <c:pt idx="42821">
                  <c:v>59.54</c:v>
                </c:pt>
                <c:pt idx="42822">
                  <c:v>60.78</c:v>
                </c:pt>
                <c:pt idx="42823">
                  <c:v>60.69</c:v>
                </c:pt>
                <c:pt idx="42824">
                  <c:v>57.06</c:v>
                </c:pt>
                <c:pt idx="42825">
                  <c:v>38</c:v>
                </c:pt>
                <c:pt idx="42826">
                  <c:v>0</c:v>
                </c:pt>
                <c:pt idx="42827">
                  <c:v>95</c:v>
                </c:pt>
                <c:pt idx="42828">
                  <c:v>95</c:v>
                </c:pt>
                <c:pt idx="42829">
                  <c:v>95</c:v>
                </c:pt>
                <c:pt idx="42830">
                  <c:v>95</c:v>
                </c:pt>
                <c:pt idx="42831">
                  <c:v>69.599999999999994</c:v>
                </c:pt>
                <c:pt idx="42832">
                  <c:v>95</c:v>
                </c:pt>
                <c:pt idx="42833">
                  <c:v>92</c:v>
                </c:pt>
                <c:pt idx="42834">
                  <c:v>89.98</c:v>
                </c:pt>
                <c:pt idx="42835">
                  <c:v>62.76</c:v>
                </c:pt>
                <c:pt idx="42836">
                  <c:v>64.370399999999989</c:v>
                </c:pt>
                <c:pt idx="42837">
                  <c:v>63.79</c:v>
                </c:pt>
                <c:pt idx="42838">
                  <c:v>92</c:v>
                </c:pt>
                <c:pt idx="42839">
                  <c:v>92</c:v>
                </c:pt>
                <c:pt idx="42840">
                  <c:v>92</c:v>
                </c:pt>
                <c:pt idx="42841">
                  <c:v>92</c:v>
                </c:pt>
                <c:pt idx="42842">
                  <c:v>92</c:v>
                </c:pt>
                <c:pt idx="42843">
                  <c:v>92</c:v>
                </c:pt>
                <c:pt idx="42844">
                  <c:v>93.75</c:v>
                </c:pt>
                <c:pt idx="42845">
                  <c:v>93.75</c:v>
                </c:pt>
                <c:pt idx="42846">
                  <c:v>103.5</c:v>
                </c:pt>
                <c:pt idx="42847">
                  <c:v>97</c:v>
                </c:pt>
                <c:pt idx="42848">
                  <c:v>96</c:v>
                </c:pt>
                <c:pt idx="42849">
                  <c:v>105</c:v>
                </c:pt>
                <c:pt idx="42850">
                  <c:v>97</c:v>
                </c:pt>
                <c:pt idx="42851">
                  <c:v>22.5</c:v>
                </c:pt>
                <c:pt idx="42852">
                  <c:v>30.2</c:v>
                </c:pt>
                <c:pt idx="42853">
                  <c:v>97</c:v>
                </c:pt>
                <c:pt idx="42854">
                  <c:v>74.53</c:v>
                </c:pt>
                <c:pt idx="42855">
                  <c:v>80.66</c:v>
                </c:pt>
                <c:pt idx="42856">
                  <c:v>104</c:v>
                </c:pt>
                <c:pt idx="42857">
                  <c:v>108.95</c:v>
                </c:pt>
                <c:pt idx="42858">
                  <c:v>108.93034</c:v>
                </c:pt>
                <c:pt idx="42859">
                  <c:v>100</c:v>
                </c:pt>
                <c:pt idx="42860">
                  <c:v>90</c:v>
                </c:pt>
                <c:pt idx="42861">
                  <c:v>90</c:v>
                </c:pt>
                <c:pt idx="42862">
                  <c:v>90</c:v>
                </c:pt>
                <c:pt idx="42863">
                  <c:v>92.75</c:v>
                </c:pt>
                <c:pt idx="42864">
                  <c:v>54.42</c:v>
                </c:pt>
                <c:pt idx="42865">
                  <c:v>54.42</c:v>
                </c:pt>
                <c:pt idx="42866">
                  <c:v>55.88</c:v>
                </c:pt>
                <c:pt idx="42867">
                  <c:v>85</c:v>
                </c:pt>
                <c:pt idx="42868">
                  <c:v>92.7</c:v>
                </c:pt>
                <c:pt idx="42869">
                  <c:v>92.7</c:v>
                </c:pt>
                <c:pt idx="42870">
                  <c:v>92.7</c:v>
                </c:pt>
                <c:pt idx="42871">
                  <c:v>85</c:v>
                </c:pt>
                <c:pt idx="42872">
                  <c:v>85</c:v>
                </c:pt>
                <c:pt idx="42873">
                  <c:v>85</c:v>
                </c:pt>
                <c:pt idx="42874">
                  <c:v>85</c:v>
                </c:pt>
                <c:pt idx="42875">
                  <c:v>92</c:v>
                </c:pt>
                <c:pt idx="42876">
                  <c:v>92.75</c:v>
                </c:pt>
                <c:pt idx="42877">
                  <c:v>92.75</c:v>
                </c:pt>
                <c:pt idx="42878">
                  <c:v>93</c:v>
                </c:pt>
                <c:pt idx="42879">
                  <c:v>88</c:v>
                </c:pt>
                <c:pt idx="42880">
                  <c:v>88</c:v>
                </c:pt>
                <c:pt idx="42881">
                  <c:v>88</c:v>
                </c:pt>
                <c:pt idx="42882">
                  <c:v>88</c:v>
                </c:pt>
                <c:pt idx="42883">
                  <c:v>90</c:v>
                </c:pt>
                <c:pt idx="42884">
                  <c:v>90</c:v>
                </c:pt>
                <c:pt idx="42885">
                  <c:v>88</c:v>
                </c:pt>
                <c:pt idx="42886">
                  <c:v>88</c:v>
                </c:pt>
                <c:pt idx="42887">
                  <c:v>87.8</c:v>
                </c:pt>
                <c:pt idx="42888">
                  <c:v>87</c:v>
                </c:pt>
                <c:pt idx="42889">
                  <c:v>22.21</c:v>
                </c:pt>
                <c:pt idx="42890">
                  <c:v>18.100000000000001</c:v>
                </c:pt>
                <c:pt idx="42891">
                  <c:v>18.100000000000001</c:v>
                </c:pt>
                <c:pt idx="42892">
                  <c:v>87</c:v>
                </c:pt>
                <c:pt idx="42893">
                  <c:v>87</c:v>
                </c:pt>
                <c:pt idx="42894">
                  <c:v>87.8</c:v>
                </c:pt>
                <c:pt idx="42895">
                  <c:v>90</c:v>
                </c:pt>
                <c:pt idx="42896">
                  <c:v>101.95</c:v>
                </c:pt>
                <c:pt idx="42897">
                  <c:v>105</c:v>
                </c:pt>
                <c:pt idx="42898">
                  <c:v>110</c:v>
                </c:pt>
                <c:pt idx="42899">
                  <c:v>110</c:v>
                </c:pt>
                <c:pt idx="42900">
                  <c:v>110</c:v>
                </c:pt>
                <c:pt idx="42901">
                  <c:v>109</c:v>
                </c:pt>
                <c:pt idx="42902">
                  <c:v>109.5</c:v>
                </c:pt>
                <c:pt idx="42903">
                  <c:v>109.5</c:v>
                </c:pt>
                <c:pt idx="42904">
                  <c:v>108.5</c:v>
                </c:pt>
                <c:pt idx="42905">
                  <c:v>107.99250000000001</c:v>
                </c:pt>
                <c:pt idx="42906">
                  <c:v>104.95</c:v>
                </c:pt>
                <c:pt idx="42907">
                  <c:v>93</c:v>
                </c:pt>
                <c:pt idx="42908">
                  <c:v>46.52</c:v>
                </c:pt>
                <c:pt idx="42909">
                  <c:v>45.83</c:v>
                </c:pt>
                <c:pt idx="42910">
                  <c:v>35.230000000000011</c:v>
                </c:pt>
                <c:pt idx="42911">
                  <c:v>87.1</c:v>
                </c:pt>
                <c:pt idx="42912">
                  <c:v>95</c:v>
                </c:pt>
                <c:pt idx="42913">
                  <c:v>50</c:v>
                </c:pt>
                <c:pt idx="42914">
                  <c:v>34.92</c:v>
                </c:pt>
                <c:pt idx="42915">
                  <c:v>15.08</c:v>
                </c:pt>
                <c:pt idx="42916">
                  <c:v>14.13</c:v>
                </c:pt>
                <c:pt idx="42917">
                  <c:v>32.67</c:v>
                </c:pt>
                <c:pt idx="42918">
                  <c:v>40.951429999999988</c:v>
                </c:pt>
                <c:pt idx="42919">
                  <c:v>82.3904</c:v>
                </c:pt>
                <c:pt idx="42920">
                  <c:v>84.75</c:v>
                </c:pt>
                <c:pt idx="42921">
                  <c:v>88.95</c:v>
                </c:pt>
                <c:pt idx="42922">
                  <c:v>88.95</c:v>
                </c:pt>
                <c:pt idx="42923">
                  <c:v>88.95</c:v>
                </c:pt>
                <c:pt idx="42924">
                  <c:v>84.75</c:v>
                </c:pt>
                <c:pt idx="42925">
                  <c:v>12</c:v>
                </c:pt>
                <c:pt idx="42926">
                  <c:v>10.5</c:v>
                </c:pt>
                <c:pt idx="42927">
                  <c:v>12</c:v>
                </c:pt>
                <c:pt idx="42928">
                  <c:v>14.696479999999999</c:v>
                </c:pt>
                <c:pt idx="42929">
                  <c:v>12.5</c:v>
                </c:pt>
                <c:pt idx="42930">
                  <c:v>89</c:v>
                </c:pt>
                <c:pt idx="42931">
                  <c:v>18</c:v>
                </c:pt>
                <c:pt idx="42932">
                  <c:v>22.25</c:v>
                </c:pt>
                <c:pt idx="42933">
                  <c:v>13</c:v>
                </c:pt>
                <c:pt idx="42934">
                  <c:v>13</c:v>
                </c:pt>
                <c:pt idx="42935">
                  <c:v>86.424530000000004</c:v>
                </c:pt>
                <c:pt idx="42936">
                  <c:v>90</c:v>
                </c:pt>
                <c:pt idx="42937">
                  <c:v>90</c:v>
                </c:pt>
                <c:pt idx="42938">
                  <c:v>86.99</c:v>
                </c:pt>
                <c:pt idx="42939">
                  <c:v>86</c:v>
                </c:pt>
                <c:pt idx="42940">
                  <c:v>83</c:v>
                </c:pt>
                <c:pt idx="42941">
                  <c:v>86</c:v>
                </c:pt>
                <c:pt idx="42942">
                  <c:v>86</c:v>
                </c:pt>
                <c:pt idx="42943">
                  <c:v>83</c:v>
                </c:pt>
                <c:pt idx="42944">
                  <c:v>47.14</c:v>
                </c:pt>
                <c:pt idx="42945">
                  <c:v>90</c:v>
                </c:pt>
                <c:pt idx="42946">
                  <c:v>105.55</c:v>
                </c:pt>
                <c:pt idx="42947">
                  <c:v>95</c:v>
                </c:pt>
                <c:pt idx="42948">
                  <c:v>98.9</c:v>
                </c:pt>
                <c:pt idx="42949">
                  <c:v>98.9</c:v>
                </c:pt>
                <c:pt idx="42950">
                  <c:v>94.9</c:v>
                </c:pt>
                <c:pt idx="42951">
                  <c:v>94.9</c:v>
                </c:pt>
                <c:pt idx="42952">
                  <c:v>99</c:v>
                </c:pt>
                <c:pt idx="42953">
                  <c:v>99</c:v>
                </c:pt>
                <c:pt idx="42954">
                  <c:v>99</c:v>
                </c:pt>
                <c:pt idx="42955">
                  <c:v>60.050289999999997</c:v>
                </c:pt>
                <c:pt idx="42956">
                  <c:v>85</c:v>
                </c:pt>
                <c:pt idx="42957">
                  <c:v>90</c:v>
                </c:pt>
                <c:pt idx="42958">
                  <c:v>89</c:v>
                </c:pt>
                <c:pt idx="42959">
                  <c:v>89</c:v>
                </c:pt>
                <c:pt idx="42960">
                  <c:v>89</c:v>
                </c:pt>
                <c:pt idx="42961">
                  <c:v>50.89</c:v>
                </c:pt>
                <c:pt idx="42962">
                  <c:v>89</c:v>
                </c:pt>
                <c:pt idx="42963">
                  <c:v>35.520000000000003</c:v>
                </c:pt>
                <c:pt idx="42964">
                  <c:v>31</c:v>
                </c:pt>
                <c:pt idx="42965">
                  <c:v>5.33</c:v>
                </c:pt>
                <c:pt idx="42966">
                  <c:v>10.1</c:v>
                </c:pt>
                <c:pt idx="42967">
                  <c:v>-59.95</c:v>
                </c:pt>
                <c:pt idx="42968">
                  <c:v>89</c:v>
                </c:pt>
                <c:pt idx="42969">
                  <c:v>89</c:v>
                </c:pt>
                <c:pt idx="42970">
                  <c:v>89</c:v>
                </c:pt>
                <c:pt idx="42971">
                  <c:v>110</c:v>
                </c:pt>
                <c:pt idx="42972">
                  <c:v>76.28</c:v>
                </c:pt>
                <c:pt idx="42973">
                  <c:v>99.5</c:v>
                </c:pt>
                <c:pt idx="42974">
                  <c:v>69.459999999999994</c:v>
                </c:pt>
                <c:pt idx="42975">
                  <c:v>98.989739999999998</c:v>
                </c:pt>
                <c:pt idx="42976">
                  <c:v>56.66</c:v>
                </c:pt>
                <c:pt idx="42977">
                  <c:v>55.1</c:v>
                </c:pt>
                <c:pt idx="42978">
                  <c:v>12.8</c:v>
                </c:pt>
                <c:pt idx="42979">
                  <c:v>56.27</c:v>
                </c:pt>
                <c:pt idx="42980">
                  <c:v>98.99</c:v>
                </c:pt>
                <c:pt idx="42981">
                  <c:v>98.989869999999996</c:v>
                </c:pt>
                <c:pt idx="42982">
                  <c:v>98.99</c:v>
                </c:pt>
                <c:pt idx="42983">
                  <c:v>92.5</c:v>
                </c:pt>
                <c:pt idx="42984">
                  <c:v>92.5</c:v>
                </c:pt>
                <c:pt idx="42985">
                  <c:v>92.5</c:v>
                </c:pt>
                <c:pt idx="42986">
                  <c:v>92.5</c:v>
                </c:pt>
                <c:pt idx="42987">
                  <c:v>89.85</c:v>
                </c:pt>
                <c:pt idx="42988">
                  <c:v>89.85</c:v>
                </c:pt>
                <c:pt idx="42989">
                  <c:v>89.85</c:v>
                </c:pt>
                <c:pt idx="42990">
                  <c:v>117</c:v>
                </c:pt>
                <c:pt idx="42991">
                  <c:v>120</c:v>
                </c:pt>
                <c:pt idx="42992">
                  <c:v>120</c:v>
                </c:pt>
                <c:pt idx="42993">
                  <c:v>125</c:v>
                </c:pt>
                <c:pt idx="42994">
                  <c:v>123.70088</c:v>
                </c:pt>
                <c:pt idx="42995">
                  <c:v>120</c:v>
                </c:pt>
                <c:pt idx="42996">
                  <c:v>120</c:v>
                </c:pt>
                <c:pt idx="42997">
                  <c:v>124</c:v>
                </c:pt>
                <c:pt idx="42998">
                  <c:v>120</c:v>
                </c:pt>
                <c:pt idx="42999">
                  <c:v>110</c:v>
                </c:pt>
                <c:pt idx="43000">
                  <c:v>110</c:v>
                </c:pt>
                <c:pt idx="43001">
                  <c:v>110</c:v>
                </c:pt>
                <c:pt idx="43002">
                  <c:v>99</c:v>
                </c:pt>
                <c:pt idx="43003">
                  <c:v>103</c:v>
                </c:pt>
                <c:pt idx="43004">
                  <c:v>95</c:v>
                </c:pt>
                <c:pt idx="43005">
                  <c:v>67.62</c:v>
                </c:pt>
                <c:pt idx="43006">
                  <c:v>95</c:v>
                </c:pt>
                <c:pt idx="43007">
                  <c:v>64.010000000000005</c:v>
                </c:pt>
                <c:pt idx="43008">
                  <c:v>61.07</c:v>
                </c:pt>
                <c:pt idx="43009">
                  <c:v>88</c:v>
                </c:pt>
                <c:pt idx="43010">
                  <c:v>91.5</c:v>
                </c:pt>
                <c:pt idx="43011">
                  <c:v>88</c:v>
                </c:pt>
                <c:pt idx="43012">
                  <c:v>91.5</c:v>
                </c:pt>
                <c:pt idx="43013">
                  <c:v>91.5</c:v>
                </c:pt>
                <c:pt idx="43014">
                  <c:v>91.5</c:v>
                </c:pt>
                <c:pt idx="43015">
                  <c:v>90</c:v>
                </c:pt>
                <c:pt idx="43016">
                  <c:v>71.25</c:v>
                </c:pt>
                <c:pt idx="43017">
                  <c:v>70.41</c:v>
                </c:pt>
                <c:pt idx="43018">
                  <c:v>74.250130000000013</c:v>
                </c:pt>
                <c:pt idx="43019">
                  <c:v>91.5</c:v>
                </c:pt>
                <c:pt idx="43020">
                  <c:v>107.95</c:v>
                </c:pt>
                <c:pt idx="43021">
                  <c:v>119</c:v>
                </c:pt>
                <c:pt idx="43022">
                  <c:v>116.95</c:v>
                </c:pt>
                <c:pt idx="43023">
                  <c:v>116.95</c:v>
                </c:pt>
                <c:pt idx="43024">
                  <c:v>116.95</c:v>
                </c:pt>
                <c:pt idx="43025">
                  <c:v>104</c:v>
                </c:pt>
                <c:pt idx="43026">
                  <c:v>104</c:v>
                </c:pt>
                <c:pt idx="43027">
                  <c:v>16.5</c:v>
                </c:pt>
                <c:pt idx="43028">
                  <c:v>16.3</c:v>
                </c:pt>
                <c:pt idx="43029">
                  <c:v>10.5</c:v>
                </c:pt>
                <c:pt idx="43030">
                  <c:v>10.5</c:v>
                </c:pt>
                <c:pt idx="43031">
                  <c:v>10.5</c:v>
                </c:pt>
                <c:pt idx="43032">
                  <c:v>16.5</c:v>
                </c:pt>
                <c:pt idx="43033">
                  <c:v>16.5</c:v>
                </c:pt>
                <c:pt idx="43034">
                  <c:v>89.5</c:v>
                </c:pt>
                <c:pt idx="43035">
                  <c:v>16.95</c:v>
                </c:pt>
                <c:pt idx="43036">
                  <c:v>20</c:v>
                </c:pt>
                <c:pt idx="43037">
                  <c:v>88</c:v>
                </c:pt>
                <c:pt idx="43038">
                  <c:v>108.79</c:v>
                </c:pt>
                <c:pt idx="43039">
                  <c:v>115</c:v>
                </c:pt>
                <c:pt idx="43040">
                  <c:v>112</c:v>
                </c:pt>
                <c:pt idx="43041">
                  <c:v>115</c:v>
                </c:pt>
                <c:pt idx="43042">
                  <c:v>125</c:v>
                </c:pt>
                <c:pt idx="43043">
                  <c:v>118</c:v>
                </c:pt>
                <c:pt idx="43044">
                  <c:v>120</c:v>
                </c:pt>
                <c:pt idx="43045">
                  <c:v>108.79</c:v>
                </c:pt>
                <c:pt idx="43046">
                  <c:v>115</c:v>
                </c:pt>
                <c:pt idx="43047">
                  <c:v>108.9</c:v>
                </c:pt>
                <c:pt idx="43048">
                  <c:v>115</c:v>
                </c:pt>
                <c:pt idx="43049">
                  <c:v>105</c:v>
                </c:pt>
                <c:pt idx="43050">
                  <c:v>98</c:v>
                </c:pt>
                <c:pt idx="43051">
                  <c:v>19.100000000000001</c:v>
                </c:pt>
                <c:pt idx="43052">
                  <c:v>63.910400000000003</c:v>
                </c:pt>
                <c:pt idx="43053">
                  <c:v>67.16</c:v>
                </c:pt>
                <c:pt idx="43054">
                  <c:v>90</c:v>
                </c:pt>
                <c:pt idx="43055">
                  <c:v>90</c:v>
                </c:pt>
                <c:pt idx="43056">
                  <c:v>60.53</c:v>
                </c:pt>
                <c:pt idx="43057">
                  <c:v>59.690130000000003</c:v>
                </c:pt>
                <c:pt idx="43058">
                  <c:v>56.22</c:v>
                </c:pt>
                <c:pt idx="43059">
                  <c:v>54.26</c:v>
                </c:pt>
                <c:pt idx="43060">
                  <c:v>54.95</c:v>
                </c:pt>
                <c:pt idx="43061">
                  <c:v>55.55</c:v>
                </c:pt>
                <c:pt idx="43062">
                  <c:v>56.03013</c:v>
                </c:pt>
                <c:pt idx="43063">
                  <c:v>56.96</c:v>
                </c:pt>
                <c:pt idx="43064">
                  <c:v>69.550129999999996</c:v>
                </c:pt>
                <c:pt idx="43065">
                  <c:v>70.95</c:v>
                </c:pt>
                <c:pt idx="43066">
                  <c:v>74.63</c:v>
                </c:pt>
                <c:pt idx="43067">
                  <c:v>12.65</c:v>
                </c:pt>
                <c:pt idx="43068">
                  <c:v>20</c:v>
                </c:pt>
                <c:pt idx="43069">
                  <c:v>113.94974999999999</c:v>
                </c:pt>
                <c:pt idx="43070">
                  <c:v>110</c:v>
                </c:pt>
                <c:pt idx="43071">
                  <c:v>109.5</c:v>
                </c:pt>
                <c:pt idx="43072">
                  <c:v>109.5</c:v>
                </c:pt>
                <c:pt idx="43073">
                  <c:v>109.5</c:v>
                </c:pt>
                <c:pt idx="43074">
                  <c:v>110</c:v>
                </c:pt>
                <c:pt idx="43075">
                  <c:v>108.9</c:v>
                </c:pt>
                <c:pt idx="43076">
                  <c:v>20.75</c:v>
                </c:pt>
                <c:pt idx="43077">
                  <c:v>55.55</c:v>
                </c:pt>
                <c:pt idx="43078">
                  <c:v>105</c:v>
                </c:pt>
                <c:pt idx="43079">
                  <c:v>20.8</c:v>
                </c:pt>
                <c:pt idx="43080">
                  <c:v>20.82</c:v>
                </c:pt>
                <c:pt idx="43081">
                  <c:v>20.82</c:v>
                </c:pt>
                <c:pt idx="43082">
                  <c:v>89.98</c:v>
                </c:pt>
                <c:pt idx="43083">
                  <c:v>20.82</c:v>
                </c:pt>
                <c:pt idx="43084">
                  <c:v>20.85</c:v>
                </c:pt>
                <c:pt idx="43085">
                  <c:v>112</c:v>
                </c:pt>
                <c:pt idx="43086">
                  <c:v>110</c:v>
                </c:pt>
                <c:pt idx="43087">
                  <c:v>115</c:v>
                </c:pt>
                <c:pt idx="43088">
                  <c:v>113.95</c:v>
                </c:pt>
                <c:pt idx="43089">
                  <c:v>120</c:v>
                </c:pt>
                <c:pt idx="43090">
                  <c:v>124</c:v>
                </c:pt>
                <c:pt idx="43091">
                  <c:v>125</c:v>
                </c:pt>
                <c:pt idx="43092">
                  <c:v>138</c:v>
                </c:pt>
                <c:pt idx="43093">
                  <c:v>138</c:v>
                </c:pt>
                <c:pt idx="43094">
                  <c:v>128</c:v>
                </c:pt>
                <c:pt idx="43095">
                  <c:v>120</c:v>
                </c:pt>
                <c:pt idx="43096">
                  <c:v>130</c:v>
                </c:pt>
                <c:pt idx="43097">
                  <c:v>129</c:v>
                </c:pt>
                <c:pt idx="43098">
                  <c:v>130</c:v>
                </c:pt>
                <c:pt idx="43099">
                  <c:v>124</c:v>
                </c:pt>
                <c:pt idx="43100">
                  <c:v>92</c:v>
                </c:pt>
                <c:pt idx="43101">
                  <c:v>92</c:v>
                </c:pt>
                <c:pt idx="43102">
                  <c:v>92</c:v>
                </c:pt>
                <c:pt idx="43103">
                  <c:v>55.61</c:v>
                </c:pt>
                <c:pt idx="43104">
                  <c:v>54.82</c:v>
                </c:pt>
                <c:pt idx="43105">
                  <c:v>54.82</c:v>
                </c:pt>
                <c:pt idx="43106">
                  <c:v>53.78</c:v>
                </c:pt>
                <c:pt idx="43107">
                  <c:v>89</c:v>
                </c:pt>
                <c:pt idx="43108">
                  <c:v>89</c:v>
                </c:pt>
                <c:pt idx="43109">
                  <c:v>85</c:v>
                </c:pt>
                <c:pt idx="43110">
                  <c:v>85</c:v>
                </c:pt>
                <c:pt idx="43111">
                  <c:v>85</c:v>
                </c:pt>
                <c:pt idx="43112">
                  <c:v>92</c:v>
                </c:pt>
                <c:pt idx="43113">
                  <c:v>85</c:v>
                </c:pt>
                <c:pt idx="43114">
                  <c:v>79.03</c:v>
                </c:pt>
                <c:pt idx="43115">
                  <c:v>85</c:v>
                </c:pt>
                <c:pt idx="43116">
                  <c:v>115</c:v>
                </c:pt>
                <c:pt idx="43117">
                  <c:v>125</c:v>
                </c:pt>
                <c:pt idx="43118">
                  <c:v>126.95</c:v>
                </c:pt>
                <c:pt idx="43119">
                  <c:v>126.95</c:v>
                </c:pt>
                <c:pt idx="43120">
                  <c:v>127.95</c:v>
                </c:pt>
                <c:pt idx="43121">
                  <c:v>126.95</c:v>
                </c:pt>
                <c:pt idx="43122">
                  <c:v>126.95023</c:v>
                </c:pt>
                <c:pt idx="43123">
                  <c:v>125</c:v>
                </c:pt>
                <c:pt idx="43124">
                  <c:v>126.95</c:v>
                </c:pt>
                <c:pt idx="43125">
                  <c:v>21</c:v>
                </c:pt>
                <c:pt idx="43126">
                  <c:v>12.65</c:v>
                </c:pt>
                <c:pt idx="43127">
                  <c:v>22</c:v>
                </c:pt>
                <c:pt idx="43128">
                  <c:v>114.75</c:v>
                </c:pt>
                <c:pt idx="43129">
                  <c:v>114.75</c:v>
                </c:pt>
                <c:pt idx="43130">
                  <c:v>115</c:v>
                </c:pt>
                <c:pt idx="43131">
                  <c:v>115</c:v>
                </c:pt>
                <c:pt idx="43132">
                  <c:v>114.75</c:v>
                </c:pt>
                <c:pt idx="43133">
                  <c:v>114.75</c:v>
                </c:pt>
                <c:pt idx="43134">
                  <c:v>114.75</c:v>
                </c:pt>
                <c:pt idx="43135">
                  <c:v>114.75</c:v>
                </c:pt>
                <c:pt idx="43136">
                  <c:v>126.9</c:v>
                </c:pt>
                <c:pt idx="43137">
                  <c:v>138</c:v>
                </c:pt>
                <c:pt idx="43138">
                  <c:v>138</c:v>
                </c:pt>
                <c:pt idx="43139">
                  <c:v>130</c:v>
                </c:pt>
                <c:pt idx="43140">
                  <c:v>130</c:v>
                </c:pt>
                <c:pt idx="43141">
                  <c:v>114.75</c:v>
                </c:pt>
                <c:pt idx="43142">
                  <c:v>22</c:v>
                </c:pt>
                <c:pt idx="43143">
                  <c:v>22</c:v>
                </c:pt>
                <c:pt idx="43144">
                  <c:v>118.9</c:v>
                </c:pt>
                <c:pt idx="43145">
                  <c:v>21.5</c:v>
                </c:pt>
                <c:pt idx="43146">
                  <c:v>21.51</c:v>
                </c:pt>
                <c:pt idx="43147">
                  <c:v>21.5</c:v>
                </c:pt>
                <c:pt idx="43148">
                  <c:v>64.37</c:v>
                </c:pt>
                <c:pt idx="43149">
                  <c:v>62.01</c:v>
                </c:pt>
                <c:pt idx="43150">
                  <c:v>59.17</c:v>
                </c:pt>
                <c:pt idx="43151">
                  <c:v>60.55</c:v>
                </c:pt>
                <c:pt idx="43152">
                  <c:v>85</c:v>
                </c:pt>
                <c:pt idx="43153">
                  <c:v>85</c:v>
                </c:pt>
                <c:pt idx="43154">
                  <c:v>85</c:v>
                </c:pt>
                <c:pt idx="43155">
                  <c:v>85</c:v>
                </c:pt>
                <c:pt idx="43156">
                  <c:v>87</c:v>
                </c:pt>
                <c:pt idx="43157">
                  <c:v>87</c:v>
                </c:pt>
                <c:pt idx="43158">
                  <c:v>85</c:v>
                </c:pt>
                <c:pt idx="43159">
                  <c:v>85</c:v>
                </c:pt>
                <c:pt idx="43160">
                  <c:v>98</c:v>
                </c:pt>
                <c:pt idx="43161">
                  <c:v>74.37</c:v>
                </c:pt>
                <c:pt idx="43162">
                  <c:v>98</c:v>
                </c:pt>
                <c:pt idx="43163">
                  <c:v>98</c:v>
                </c:pt>
                <c:pt idx="43164">
                  <c:v>21</c:v>
                </c:pt>
                <c:pt idx="43165">
                  <c:v>97</c:v>
                </c:pt>
                <c:pt idx="43166">
                  <c:v>97</c:v>
                </c:pt>
                <c:pt idx="43167">
                  <c:v>97</c:v>
                </c:pt>
                <c:pt idx="43168">
                  <c:v>97</c:v>
                </c:pt>
                <c:pt idx="43169">
                  <c:v>16.3</c:v>
                </c:pt>
                <c:pt idx="43170">
                  <c:v>22</c:v>
                </c:pt>
                <c:pt idx="43171">
                  <c:v>115.00015</c:v>
                </c:pt>
                <c:pt idx="43172">
                  <c:v>104.45</c:v>
                </c:pt>
                <c:pt idx="43173">
                  <c:v>113.5</c:v>
                </c:pt>
                <c:pt idx="43174">
                  <c:v>123</c:v>
                </c:pt>
                <c:pt idx="43175">
                  <c:v>123</c:v>
                </c:pt>
                <c:pt idx="43176">
                  <c:v>123</c:v>
                </c:pt>
                <c:pt idx="43177">
                  <c:v>123</c:v>
                </c:pt>
                <c:pt idx="43178">
                  <c:v>113.5</c:v>
                </c:pt>
                <c:pt idx="43179">
                  <c:v>113.5</c:v>
                </c:pt>
                <c:pt idx="43180">
                  <c:v>113.5</c:v>
                </c:pt>
                <c:pt idx="43181">
                  <c:v>35</c:v>
                </c:pt>
                <c:pt idx="43182">
                  <c:v>27</c:v>
                </c:pt>
                <c:pt idx="43183">
                  <c:v>121</c:v>
                </c:pt>
                <c:pt idx="43184">
                  <c:v>128.5</c:v>
                </c:pt>
                <c:pt idx="43185">
                  <c:v>121.5</c:v>
                </c:pt>
                <c:pt idx="43186">
                  <c:v>121.50005</c:v>
                </c:pt>
                <c:pt idx="43187">
                  <c:v>129.80000000000001</c:v>
                </c:pt>
                <c:pt idx="43188">
                  <c:v>138.9</c:v>
                </c:pt>
                <c:pt idx="43189">
                  <c:v>115</c:v>
                </c:pt>
                <c:pt idx="43190">
                  <c:v>27</c:v>
                </c:pt>
                <c:pt idx="43191">
                  <c:v>25.5</c:v>
                </c:pt>
                <c:pt idx="43192">
                  <c:v>27</c:v>
                </c:pt>
                <c:pt idx="43193">
                  <c:v>98</c:v>
                </c:pt>
                <c:pt idx="43194">
                  <c:v>104.95</c:v>
                </c:pt>
                <c:pt idx="43195">
                  <c:v>100</c:v>
                </c:pt>
                <c:pt idx="43196">
                  <c:v>97.95</c:v>
                </c:pt>
                <c:pt idx="43197">
                  <c:v>99.5</c:v>
                </c:pt>
                <c:pt idx="43198">
                  <c:v>92</c:v>
                </c:pt>
                <c:pt idx="43199">
                  <c:v>60.78</c:v>
                </c:pt>
                <c:pt idx="43200">
                  <c:v>59.3</c:v>
                </c:pt>
                <c:pt idx="43201">
                  <c:v>85</c:v>
                </c:pt>
                <c:pt idx="43202">
                  <c:v>84.990480000000005</c:v>
                </c:pt>
                <c:pt idx="43203">
                  <c:v>85</c:v>
                </c:pt>
                <c:pt idx="43204">
                  <c:v>85</c:v>
                </c:pt>
                <c:pt idx="43205">
                  <c:v>85</c:v>
                </c:pt>
                <c:pt idx="43206">
                  <c:v>85</c:v>
                </c:pt>
                <c:pt idx="43207">
                  <c:v>85</c:v>
                </c:pt>
                <c:pt idx="43208">
                  <c:v>85</c:v>
                </c:pt>
                <c:pt idx="43209">
                  <c:v>89</c:v>
                </c:pt>
                <c:pt idx="43210">
                  <c:v>99</c:v>
                </c:pt>
                <c:pt idx="43211">
                  <c:v>99</c:v>
                </c:pt>
                <c:pt idx="43212">
                  <c:v>104</c:v>
                </c:pt>
                <c:pt idx="43213">
                  <c:v>104</c:v>
                </c:pt>
                <c:pt idx="43214">
                  <c:v>105</c:v>
                </c:pt>
                <c:pt idx="43215">
                  <c:v>110</c:v>
                </c:pt>
                <c:pt idx="43216">
                  <c:v>114</c:v>
                </c:pt>
                <c:pt idx="43217">
                  <c:v>114</c:v>
                </c:pt>
                <c:pt idx="43218">
                  <c:v>118.4</c:v>
                </c:pt>
                <c:pt idx="43219">
                  <c:v>114</c:v>
                </c:pt>
                <c:pt idx="43220">
                  <c:v>113.5</c:v>
                </c:pt>
                <c:pt idx="43221">
                  <c:v>114</c:v>
                </c:pt>
                <c:pt idx="43222">
                  <c:v>114</c:v>
                </c:pt>
                <c:pt idx="43223">
                  <c:v>104</c:v>
                </c:pt>
                <c:pt idx="43224">
                  <c:v>104</c:v>
                </c:pt>
                <c:pt idx="43225">
                  <c:v>102</c:v>
                </c:pt>
                <c:pt idx="43226">
                  <c:v>100</c:v>
                </c:pt>
                <c:pt idx="43227">
                  <c:v>97</c:v>
                </c:pt>
                <c:pt idx="43228">
                  <c:v>75.06</c:v>
                </c:pt>
                <c:pt idx="43229">
                  <c:v>75.06</c:v>
                </c:pt>
                <c:pt idx="43230">
                  <c:v>65.77</c:v>
                </c:pt>
                <c:pt idx="43231">
                  <c:v>99</c:v>
                </c:pt>
                <c:pt idx="43232">
                  <c:v>98.95</c:v>
                </c:pt>
                <c:pt idx="43233">
                  <c:v>100</c:v>
                </c:pt>
                <c:pt idx="43234">
                  <c:v>100</c:v>
                </c:pt>
                <c:pt idx="43235">
                  <c:v>114</c:v>
                </c:pt>
                <c:pt idx="43236">
                  <c:v>114</c:v>
                </c:pt>
                <c:pt idx="43237">
                  <c:v>100</c:v>
                </c:pt>
                <c:pt idx="43238">
                  <c:v>99.9</c:v>
                </c:pt>
                <c:pt idx="43239">
                  <c:v>100</c:v>
                </c:pt>
                <c:pt idx="43240">
                  <c:v>99.9</c:v>
                </c:pt>
                <c:pt idx="43241">
                  <c:v>30.55</c:v>
                </c:pt>
                <c:pt idx="43242">
                  <c:v>69.599999999999994</c:v>
                </c:pt>
                <c:pt idx="43243">
                  <c:v>95</c:v>
                </c:pt>
                <c:pt idx="43244">
                  <c:v>98.5</c:v>
                </c:pt>
                <c:pt idx="43245">
                  <c:v>60.76</c:v>
                </c:pt>
                <c:pt idx="43246">
                  <c:v>53.53</c:v>
                </c:pt>
                <c:pt idx="43247">
                  <c:v>52</c:v>
                </c:pt>
                <c:pt idx="43248">
                  <c:v>50.91</c:v>
                </c:pt>
                <c:pt idx="43249">
                  <c:v>51.570149999999998</c:v>
                </c:pt>
                <c:pt idx="43250">
                  <c:v>98</c:v>
                </c:pt>
                <c:pt idx="43251">
                  <c:v>98</c:v>
                </c:pt>
                <c:pt idx="43252">
                  <c:v>95</c:v>
                </c:pt>
                <c:pt idx="43253">
                  <c:v>44.62</c:v>
                </c:pt>
                <c:pt idx="43254">
                  <c:v>44.76</c:v>
                </c:pt>
                <c:pt idx="43255">
                  <c:v>47.21</c:v>
                </c:pt>
                <c:pt idx="43256">
                  <c:v>49.67013</c:v>
                </c:pt>
                <c:pt idx="43257">
                  <c:v>53.67013</c:v>
                </c:pt>
                <c:pt idx="43258">
                  <c:v>94.95</c:v>
                </c:pt>
                <c:pt idx="43259">
                  <c:v>94.95</c:v>
                </c:pt>
                <c:pt idx="43260">
                  <c:v>94.95</c:v>
                </c:pt>
                <c:pt idx="43261">
                  <c:v>50.52</c:v>
                </c:pt>
                <c:pt idx="43262">
                  <c:v>100</c:v>
                </c:pt>
                <c:pt idx="43263">
                  <c:v>50.52</c:v>
                </c:pt>
                <c:pt idx="43264">
                  <c:v>105</c:v>
                </c:pt>
                <c:pt idx="43265">
                  <c:v>105</c:v>
                </c:pt>
                <c:pt idx="43266">
                  <c:v>107.95</c:v>
                </c:pt>
                <c:pt idx="43267">
                  <c:v>107.95</c:v>
                </c:pt>
                <c:pt idx="43268">
                  <c:v>112</c:v>
                </c:pt>
                <c:pt idx="43269">
                  <c:v>112</c:v>
                </c:pt>
                <c:pt idx="43270">
                  <c:v>112</c:v>
                </c:pt>
                <c:pt idx="43271">
                  <c:v>112</c:v>
                </c:pt>
                <c:pt idx="43272">
                  <c:v>112</c:v>
                </c:pt>
                <c:pt idx="43273">
                  <c:v>112</c:v>
                </c:pt>
                <c:pt idx="43274">
                  <c:v>35</c:v>
                </c:pt>
                <c:pt idx="43275">
                  <c:v>37</c:v>
                </c:pt>
                <c:pt idx="43276">
                  <c:v>36</c:v>
                </c:pt>
                <c:pt idx="43277">
                  <c:v>36</c:v>
                </c:pt>
                <c:pt idx="43278">
                  <c:v>36</c:v>
                </c:pt>
                <c:pt idx="43279">
                  <c:v>36.1</c:v>
                </c:pt>
                <c:pt idx="43280">
                  <c:v>37</c:v>
                </c:pt>
                <c:pt idx="43281">
                  <c:v>107</c:v>
                </c:pt>
                <c:pt idx="43282">
                  <c:v>36.1</c:v>
                </c:pt>
                <c:pt idx="43283">
                  <c:v>37.549999999999997</c:v>
                </c:pt>
                <c:pt idx="43284">
                  <c:v>37.549999999999997</c:v>
                </c:pt>
                <c:pt idx="43285">
                  <c:v>39.69</c:v>
                </c:pt>
                <c:pt idx="43286">
                  <c:v>40.11</c:v>
                </c:pt>
                <c:pt idx="43287">
                  <c:v>37</c:v>
                </c:pt>
                <c:pt idx="43288">
                  <c:v>40.17</c:v>
                </c:pt>
                <c:pt idx="43289">
                  <c:v>28.1</c:v>
                </c:pt>
                <c:pt idx="43290">
                  <c:v>41</c:v>
                </c:pt>
                <c:pt idx="43291">
                  <c:v>28</c:v>
                </c:pt>
                <c:pt idx="43292">
                  <c:v>53.25</c:v>
                </c:pt>
                <c:pt idx="43293">
                  <c:v>53.25</c:v>
                </c:pt>
                <c:pt idx="43294">
                  <c:v>58.85</c:v>
                </c:pt>
                <c:pt idx="43295">
                  <c:v>52.92</c:v>
                </c:pt>
                <c:pt idx="43296">
                  <c:v>50.12</c:v>
                </c:pt>
                <c:pt idx="43297">
                  <c:v>50.36</c:v>
                </c:pt>
                <c:pt idx="43298">
                  <c:v>56.85</c:v>
                </c:pt>
                <c:pt idx="43299">
                  <c:v>56.83</c:v>
                </c:pt>
                <c:pt idx="43300">
                  <c:v>48.89</c:v>
                </c:pt>
                <c:pt idx="43301">
                  <c:v>48.64</c:v>
                </c:pt>
                <c:pt idx="43302">
                  <c:v>51.94</c:v>
                </c:pt>
                <c:pt idx="43303">
                  <c:v>50.68</c:v>
                </c:pt>
                <c:pt idx="43304">
                  <c:v>61.85</c:v>
                </c:pt>
                <c:pt idx="43305">
                  <c:v>61.24</c:v>
                </c:pt>
                <c:pt idx="43306">
                  <c:v>28</c:v>
                </c:pt>
                <c:pt idx="43307">
                  <c:v>28</c:v>
                </c:pt>
                <c:pt idx="43308">
                  <c:v>99.5</c:v>
                </c:pt>
                <c:pt idx="43309">
                  <c:v>99.5</c:v>
                </c:pt>
                <c:pt idx="43310">
                  <c:v>30.7</c:v>
                </c:pt>
                <c:pt idx="43311">
                  <c:v>30.7</c:v>
                </c:pt>
                <c:pt idx="43312">
                  <c:v>31</c:v>
                </c:pt>
                <c:pt idx="43313">
                  <c:v>31.25</c:v>
                </c:pt>
                <c:pt idx="43314">
                  <c:v>31.55</c:v>
                </c:pt>
                <c:pt idx="43315">
                  <c:v>31.8</c:v>
                </c:pt>
                <c:pt idx="43316">
                  <c:v>99.5</c:v>
                </c:pt>
                <c:pt idx="43317">
                  <c:v>99.5</c:v>
                </c:pt>
                <c:pt idx="43318">
                  <c:v>99.5</c:v>
                </c:pt>
                <c:pt idx="43319">
                  <c:v>99.5</c:v>
                </c:pt>
                <c:pt idx="43320">
                  <c:v>99.5</c:v>
                </c:pt>
                <c:pt idx="43321">
                  <c:v>99.5</c:v>
                </c:pt>
                <c:pt idx="43322">
                  <c:v>36</c:v>
                </c:pt>
                <c:pt idx="43323">
                  <c:v>34</c:v>
                </c:pt>
                <c:pt idx="43324">
                  <c:v>36</c:v>
                </c:pt>
                <c:pt idx="43325">
                  <c:v>99.5</c:v>
                </c:pt>
                <c:pt idx="43326">
                  <c:v>99.5</c:v>
                </c:pt>
                <c:pt idx="43327">
                  <c:v>99.5</c:v>
                </c:pt>
                <c:pt idx="43328">
                  <c:v>99.5</c:v>
                </c:pt>
                <c:pt idx="43329">
                  <c:v>99.5</c:v>
                </c:pt>
                <c:pt idx="43330">
                  <c:v>99.5</c:v>
                </c:pt>
                <c:pt idx="43331">
                  <c:v>46.1</c:v>
                </c:pt>
                <c:pt idx="43332">
                  <c:v>99.5</c:v>
                </c:pt>
                <c:pt idx="43333">
                  <c:v>99.5</c:v>
                </c:pt>
                <c:pt idx="43334">
                  <c:v>99.5</c:v>
                </c:pt>
                <c:pt idx="43335">
                  <c:v>37</c:v>
                </c:pt>
                <c:pt idx="43336">
                  <c:v>97</c:v>
                </c:pt>
                <c:pt idx="43337">
                  <c:v>37.1</c:v>
                </c:pt>
                <c:pt idx="43338">
                  <c:v>37.1</c:v>
                </c:pt>
                <c:pt idx="43339">
                  <c:v>75.5</c:v>
                </c:pt>
                <c:pt idx="43340">
                  <c:v>94.85</c:v>
                </c:pt>
                <c:pt idx="43341">
                  <c:v>62.55</c:v>
                </c:pt>
                <c:pt idx="43342">
                  <c:v>56.85</c:v>
                </c:pt>
                <c:pt idx="43343">
                  <c:v>56.88</c:v>
                </c:pt>
                <c:pt idx="43344">
                  <c:v>84.95</c:v>
                </c:pt>
                <c:pt idx="43345">
                  <c:v>89.89</c:v>
                </c:pt>
                <c:pt idx="43346">
                  <c:v>89.89</c:v>
                </c:pt>
                <c:pt idx="43347">
                  <c:v>56.81015</c:v>
                </c:pt>
                <c:pt idx="43348">
                  <c:v>51.96</c:v>
                </c:pt>
                <c:pt idx="43349">
                  <c:v>51.13</c:v>
                </c:pt>
                <c:pt idx="43350">
                  <c:v>57.96</c:v>
                </c:pt>
                <c:pt idx="43351">
                  <c:v>62.96</c:v>
                </c:pt>
                <c:pt idx="43352">
                  <c:v>89.89</c:v>
                </c:pt>
                <c:pt idx="43353">
                  <c:v>84.75</c:v>
                </c:pt>
                <c:pt idx="43354">
                  <c:v>32.6</c:v>
                </c:pt>
                <c:pt idx="43355">
                  <c:v>32.549999999999997</c:v>
                </c:pt>
                <c:pt idx="43356">
                  <c:v>33</c:v>
                </c:pt>
                <c:pt idx="43357">
                  <c:v>88.15</c:v>
                </c:pt>
                <c:pt idx="43358">
                  <c:v>108.76</c:v>
                </c:pt>
                <c:pt idx="43359">
                  <c:v>32.6</c:v>
                </c:pt>
                <c:pt idx="43360">
                  <c:v>33</c:v>
                </c:pt>
                <c:pt idx="43361">
                  <c:v>34.76</c:v>
                </c:pt>
                <c:pt idx="43362">
                  <c:v>108.8</c:v>
                </c:pt>
                <c:pt idx="43363">
                  <c:v>35</c:v>
                </c:pt>
                <c:pt idx="43364">
                  <c:v>35</c:v>
                </c:pt>
                <c:pt idx="43365">
                  <c:v>36.25</c:v>
                </c:pt>
                <c:pt idx="43366">
                  <c:v>36.69</c:v>
                </c:pt>
                <c:pt idx="43367">
                  <c:v>90</c:v>
                </c:pt>
                <c:pt idx="43368">
                  <c:v>36.9</c:v>
                </c:pt>
                <c:pt idx="43369">
                  <c:v>90</c:v>
                </c:pt>
                <c:pt idx="43370">
                  <c:v>38</c:v>
                </c:pt>
                <c:pt idx="43371">
                  <c:v>89</c:v>
                </c:pt>
                <c:pt idx="43372">
                  <c:v>38.31</c:v>
                </c:pt>
                <c:pt idx="43373">
                  <c:v>38.300000000000011</c:v>
                </c:pt>
                <c:pt idx="43374">
                  <c:v>38.300000000000011</c:v>
                </c:pt>
                <c:pt idx="43375">
                  <c:v>37</c:v>
                </c:pt>
                <c:pt idx="43376">
                  <c:v>38.300000000000011</c:v>
                </c:pt>
                <c:pt idx="43377">
                  <c:v>38.31</c:v>
                </c:pt>
                <c:pt idx="43378">
                  <c:v>38.300000000000011</c:v>
                </c:pt>
                <c:pt idx="43379">
                  <c:v>38.300000000000011</c:v>
                </c:pt>
                <c:pt idx="43380">
                  <c:v>39</c:v>
                </c:pt>
                <c:pt idx="43381">
                  <c:v>108.95</c:v>
                </c:pt>
                <c:pt idx="43382">
                  <c:v>12</c:v>
                </c:pt>
                <c:pt idx="43383">
                  <c:v>39</c:v>
                </c:pt>
                <c:pt idx="43384">
                  <c:v>39.5</c:v>
                </c:pt>
                <c:pt idx="43385">
                  <c:v>40.5</c:v>
                </c:pt>
                <c:pt idx="43386">
                  <c:v>107.5</c:v>
                </c:pt>
                <c:pt idx="43387">
                  <c:v>99</c:v>
                </c:pt>
                <c:pt idx="43388">
                  <c:v>93</c:v>
                </c:pt>
                <c:pt idx="43389">
                  <c:v>61</c:v>
                </c:pt>
                <c:pt idx="43390">
                  <c:v>61.06</c:v>
                </c:pt>
                <c:pt idx="43391">
                  <c:v>60.57</c:v>
                </c:pt>
                <c:pt idx="43392">
                  <c:v>86.679999999999993</c:v>
                </c:pt>
                <c:pt idx="43393">
                  <c:v>86.679999999999993</c:v>
                </c:pt>
                <c:pt idx="43394">
                  <c:v>86.679999999999993</c:v>
                </c:pt>
                <c:pt idx="43395">
                  <c:v>53.1</c:v>
                </c:pt>
                <c:pt idx="43396">
                  <c:v>86.5</c:v>
                </c:pt>
                <c:pt idx="43397">
                  <c:v>86.5</c:v>
                </c:pt>
                <c:pt idx="43398">
                  <c:v>86.5</c:v>
                </c:pt>
                <c:pt idx="43399">
                  <c:v>71.88</c:v>
                </c:pt>
                <c:pt idx="43400">
                  <c:v>74.8</c:v>
                </c:pt>
                <c:pt idx="43401">
                  <c:v>77.3</c:v>
                </c:pt>
                <c:pt idx="43402">
                  <c:v>92.3</c:v>
                </c:pt>
                <c:pt idx="43403">
                  <c:v>96</c:v>
                </c:pt>
                <c:pt idx="43404">
                  <c:v>105</c:v>
                </c:pt>
                <c:pt idx="43405">
                  <c:v>114.94</c:v>
                </c:pt>
                <c:pt idx="43406">
                  <c:v>41</c:v>
                </c:pt>
                <c:pt idx="43407">
                  <c:v>39.200000000000003</c:v>
                </c:pt>
                <c:pt idx="43408">
                  <c:v>115</c:v>
                </c:pt>
                <c:pt idx="43409">
                  <c:v>95</c:v>
                </c:pt>
                <c:pt idx="43410">
                  <c:v>114.5</c:v>
                </c:pt>
                <c:pt idx="43411">
                  <c:v>95</c:v>
                </c:pt>
                <c:pt idx="43412">
                  <c:v>39</c:v>
                </c:pt>
                <c:pt idx="43413">
                  <c:v>39.200000000000003</c:v>
                </c:pt>
                <c:pt idx="43414">
                  <c:v>110.95010000000001</c:v>
                </c:pt>
                <c:pt idx="43415">
                  <c:v>110.95</c:v>
                </c:pt>
                <c:pt idx="43416">
                  <c:v>110.95003</c:v>
                </c:pt>
                <c:pt idx="43417">
                  <c:v>40</c:v>
                </c:pt>
                <c:pt idx="43418">
                  <c:v>40</c:v>
                </c:pt>
                <c:pt idx="43419">
                  <c:v>105</c:v>
                </c:pt>
                <c:pt idx="43420">
                  <c:v>40</c:v>
                </c:pt>
                <c:pt idx="43421">
                  <c:v>110</c:v>
                </c:pt>
                <c:pt idx="43422">
                  <c:v>105</c:v>
                </c:pt>
                <c:pt idx="43423">
                  <c:v>111.95</c:v>
                </c:pt>
                <c:pt idx="43424">
                  <c:v>40</c:v>
                </c:pt>
                <c:pt idx="43425">
                  <c:v>39.200000000000003</c:v>
                </c:pt>
                <c:pt idx="43426">
                  <c:v>44</c:v>
                </c:pt>
                <c:pt idx="43427">
                  <c:v>139.5</c:v>
                </c:pt>
                <c:pt idx="43428">
                  <c:v>139.5</c:v>
                </c:pt>
                <c:pt idx="43429">
                  <c:v>39.200000000000003</c:v>
                </c:pt>
                <c:pt idx="43430">
                  <c:v>139.5</c:v>
                </c:pt>
                <c:pt idx="43431">
                  <c:v>124</c:v>
                </c:pt>
                <c:pt idx="43432">
                  <c:v>111.95</c:v>
                </c:pt>
                <c:pt idx="43433">
                  <c:v>44.75</c:v>
                </c:pt>
                <c:pt idx="43434">
                  <c:v>111.95</c:v>
                </c:pt>
                <c:pt idx="43435">
                  <c:v>98</c:v>
                </c:pt>
                <c:pt idx="43436">
                  <c:v>100</c:v>
                </c:pt>
                <c:pt idx="43437">
                  <c:v>99</c:v>
                </c:pt>
                <c:pt idx="43438">
                  <c:v>99</c:v>
                </c:pt>
                <c:pt idx="43439">
                  <c:v>66.83</c:v>
                </c:pt>
                <c:pt idx="43440">
                  <c:v>64.33</c:v>
                </c:pt>
                <c:pt idx="43441">
                  <c:v>62.86</c:v>
                </c:pt>
              </c:numCache>
            </c:numRef>
          </c:val>
          <c:smooth val="0"/>
          <c:extLst xmlns:c16r2="http://schemas.microsoft.com/office/drawing/2015/06/chart">
            <c:ext xmlns:c16="http://schemas.microsoft.com/office/drawing/2014/chart" uri="{C3380CC4-5D6E-409C-BE32-E72D297353CC}">
              <c16:uniqueId val="{00000000-B733-5341-986C-C3ED486A23C6}"/>
            </c:ext>
          </c:extLst>
        </c:ser>
        <c:dLbls>
          <c:showLegendKey val="0"/>
          <c:showVal val="0"/>
          <c:showCatName val="0"/>
          <c:showSerName val="0"/>
          <c:showPercent val="0"/>
          <c:showBubbleSize val="0"/>
        </c:dLbls>
        <c:smooth val="0"/>
        <c:axId val="242950456"/>
        <c:axId val="242951632"/>
      </c:lineChart>
      <c:dateAx>
        <c:axId val="242950456"/>
        <c:scaling>
          <c:orientation val="minMax"/>
        </c:scaling>
        <c:delete val="0"/>
        <c:axPos val="b"/>
        <c:numFmt formatCode="d\.m\.yy;@"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2"/>
                </a:solidFill>
                <a:latin typeface="Arial" charset="0"/>
                <a:ea typeface="Arial" charset="0"/>
                <a:cs typeface="Arial" charset="0"/>
              </a:defRPr>
            </a:pPr>
            <a:endParaRPr lang="en-US"/>
          </a:p>
        </c:txPr>
        <c:crossAx val="242951632"/>
        <c:crosses val="autoZero"/>
        <c:auto val="0"/>
        <c:lblOffset val="100"/>
        <c:baseTimeUnit val="days"/>
        <c:majorUnit val="3"/>
        <c:majorTimeUnit val="months"/>
      </c:dateAx>
      <c:valAx>
        <c:axId val="242951632"/>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2"/>
                    </a:solidFill>
                    <a:latin typeface="+mj-lt"/>
                    <a:ea typeface="Arial" charset="0"/>
                    <a:cs typeface="Arial" charset="0"/>
                  </a:defRPr>
                </a:pPr>
                <a:r>
                  <a:rPr lang="en-US">
                    <a:solidFill>
                      <a:schemeClr val="tx2"/>
                    </a:solidFill>
                    <a:latin typeface="+mj-lt"/>
                  </a:rPr>
                  <a:t>£/ MWh</a:t>
                </a:r>
                <a:endParaRPr lang="en-GB">
                  <a:solidFill>
                    <a:schemeClr val="tx2"/>
                  </a:solidFill>
                  <a:latin typeface="+mj-lt"/>
                </a:endParaRPr>
              </a:p>
            </c:rich>
          </c:tx>
          <c:layout>
            <c:manualLayout>
              <c:xMode val="edge"/>
              <c:yMode val="edge"/>
              <c:x val="8.6668398518129595E-3"/>
              <c:y val="0.14891369490733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2"/>
                  </a:solidFill>
                  <a:latin typeface="+mj-lt"/>
                  <a:ea typeface="Arial" charset="0"/>
                  <a:cs typeface="Arial" charset="0"/>
                </a:defRPr>
              </a:pPr>
              <a:endParaRPr lang="en-US"/>
            </a:p>
          </c:txPr>
        </c:title>
        <c:numFmt formatCode="General" sourceLinked="1"/>
        <c:majorTickMark val="none"/>
        <c:minorTickMark val="none"/>
        <c:tickLblPos val="high"/>
        <c:spPr>
          <a:noFill/>
          <a:ln>
            <a:noFill/>
          </a:ln>
          <a:effectLst/>
        </c:spPr>
        <c:txPr>
          <a:bodyPr rot="-60000000" spcFirstLastPara="1" vertOverflow="ellipsis" vert="horz" wrap="square" anchor="ctr" anchorCtr="1"/>
          <a:lstStyle/>
          <a:p>
            <a:pPr>
              <a:defRPr sz="700" b="0" i="0" u="none" strike="noStrike" kern="1200" baseline="0">
                <a:solidFill>
                  <a:schemeClr val="tx2"/>
                </a:solidFill>
                <a:latin typeface="Arial" charset="0"/>
                <a:ea typeface="Arial" charset="0"/>
                <a:cs typeface="Arial" charset="0"/>
              </a:defRPr>
            </a:pPr>
            <a:endParaRPr lang="en-US"/>
          </a:p>
        </c:txPr>
        <c:crossAx val="24295045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900">
          <a:latin typeface="Arial" charset="0"/>
          <a:ea typeface="Arial" charset="0"/>
          <a:cs typeface="Arial"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1" u="none" strike="noStrike" kern="1200" spc="0" baseline="0">
                <a:solidFill>
                  <a:schemeClr val="accent5"/>
                </a:solidFill>
                <a:latin typeface="Georgia" charset="0"/>
                <a:ea typeface="Georgia" charset="0"/>
                <a:cs typeface="Georgia" charset="0"/>
              </a:defRPr>
            </a:pPr>
            <a:r>
              <a:rPr lang="en-US" sz="1500" b="1" i="1" dirty="0">
                <a:solidFill>
                  <a:schemeClr val="accent5"/>
                </a:solidFill>
                <a:latin typeface="Georgia" charset="0"/>
                <a:ea typeface="Georgia" charset="0"/>
                <a:cs typeface="Georgia" charset="0"/>
              </a:rPr>
              <a:t>Lower Road </a:t>
            </a:r>
            <a:r>
              <a:rPr lang="en-US" sz="1000" b="1" i="1" dirty="0">
                <a:solidFill>
                  <a:schemeClr val="accent5"/>
                </a:solidFill>
                <a:latin typeface="Georgia" charset="0"/>
                <a:ea typeface="Georgia" charset="0"/>
                <a:cs typeface="Georgia" charset="0"/>
              </a:rPr>
              <a:t>(10MW)</a:t>
            </a:r>
          </a:p>
        </c:rich>
      </c:tx>
      <c:layout>
        <c:manualLayout>
          <c:xMode val="edge"/>
          <c:yMode val="edge"/>
          <c:x val="0.17935110986095201"/>
          <c:y val="1.48367865856757E-2"/>
        </c:manualLayout>
      </c:layout>
      <c:overlay val="0"/>
      <c:spPr>
        <a:noFill/>
        <a:ln>
          <a:noFill/>
        </a:ln>
        <a:effectLst/>
      </c:spPr>
      <c:txPr>
        <a:bodyPr rot="0" spcFirstLastPara="1" vertOverflow="ellipsis" vert="horz" wrap="square" anchor="ctr" anchorCtr="1"/>
        <a:lstStyle/>
        <a:p>
          <a:pPr>
            <a:defRPr sz="2000" b="1" i="1" u="none" strike="noStrike" kern="1200" spc="0" baseline="0">
              <a:solidFill>
                <a:schemeClr val="accent5"/>
              </a:solidFill>
              <a:latin typeface="Georgia" charset="0"/>
              <a:ea typeface="Georgia" charset="0"/>
              <a:cs typeface="Georgia" charset="0"/>
            </a:defRPr>
          </a:pPr>
          <a:endParaRPr lang="en-US"/>
        </a:p>
      </c:txPr>
    </c:title>
    <c:autoTitleDeleted val="0"/>
    <c:plotArea>
      <c:layout>
        <c:manualLayout>
          <c:layoutTarget val="inner"/>
          <c:xMode val="edge"/>
          <c:yMode val="edge"/>
          <c:x val="0.31770403236514999"/>
          <c:y val="0.31695114549922598"/>
          <c:w val="0.35461375456008998"/>
          <c:h val="0.52726259535117903"/>
        </c:manualLayout>
      </c:layout>
      <c:doughnutChart>
        <c:varyColors val="1"/>
        <c:ser>
          <c:idx val="0"/>
          <c:order val="0"/>
          <c:tx>
            <c:strRef>
              <c:f>Sheet1!$B$1</c:f>
              <c:strCache>
                <c:ptCount val="1"/>
                <c:pt idx="0">
                  <c:v>Lower Road</c:v>
                </c:pt>
              </c:strCache>
            </c:strRef>
          </c:tx>
          <c:spPr>
            <a:ln>
              <a:noFill/>
            </a:ln>
          </c:spPr>
          <c:dPt>
            <c:idx val="0"/>
            <c:bubble3D val="0"/>
            <c:spPr>
              <a:solidFill>
                <a:srgbClr val="0EA6B5"/>
              </a:solidFill>
              <a:ln w="19050">
                <a:noFill/>
              </a:ln>
              <a:effectLst/>
            </c:spPr>
            <c:extLst xmlns:c16r2="http://schemas.microsoft.com/office/drawing/2015/06/chart">
              <c:ext xmlns:c16="http://schemas.microsoft.com/office/drawing/2014/chart" uri="{C3380CC4-5D6E-409C-BE32-E72D297353CC}">
                <c16:uniqueId val="{00000001-1A38-B34C-BEA0-FF2DB2E7B6B0}"/>
              </c:ext>
            </c:extLst>
          </c:dPt>
          <c:dPt>
            <c:idx val="1"/>
            <c:bubble3D val="0"/>
            <c:spPr>
              <a:solidFill>
                <a:srgbClr val="003E51"/>
              </a:solidFill>
              <a:ln w="19050">
                <a:noFill/>
              </a:ln>
              <a:effectLst/>
            </c:spPr>
            <c:extLst xmlns:c16r2="http://schemas.microsoft.com/office/drawing/2015/06/chart">
              <c:ext xmlns:c16="http://schemas.microsoft.com/office/drawing/2014/chart" uri="{C3380CC4-5D6E-409C-BE32-E72D297353CC}">
                <c16:uniqueId val="{00000003-1A38-B34C-BEA0-FF2DB2E7B6B0}"/>
              </c:ext>
            </c:extLst>
          </c:dPt>
          <c:dPt>
            <c:idx val="2"/>
            <c:bubble3D val="0"/>
            <c:spPr>
              <a:solidFill>
                <a:srgbClr val="E27A5D"/>
              </a:solidFill>
              <a:ln w="19050">
                <a:noFill/>
              </a:ln>
              <a:effectLst/>
            </c:spPr>
            <c:extLst xmlns:c16r2="http://schemas.microsoft.com/office/drawing/2015/06/chart">
              <c:ext xmlns:c16="http://schemas.microsoft.com/office/drawing/2014/chart" uri="{C3380CC4-5D6E-409C-BE32-E72D297353CC}">
                <c16:uniqueId val="{00000005-1A38-B34C-BEA0-FF2DB2E7B6B0}"/>
              </c:ext>
            </c:extLst>
          </c:dPt>
          <c:dPt>
            <c:idx val="3"/>
            <c:bubble3D val="0"/>
            <c:spPr>
              <a:solidFill>
                <a:srgbClr val="B12030"/>
              </a:solidFill>
              <a:ln w="19050">
                <a:noFill/>
              </a:ln>
              <a:effectLst/>
            </c:spPr>
            <c:extLst xmlns:c16r2="http://schemas.microsoft.com/office/drawing/2015/06/chart">
              <c:ext xmlns:c16="http://schemas.microsoft.com/office/drawing/2014/chart" uri="{C3380CC4-5D6E-409C-BE32-E72D297353CC}">
                <c16:uniqueId val="{00000007-1A38-B34C-BEA0-FF2DB2E7B6B0}"/>
              </c:ext>
            </c:extLst>
          </c:dPt>
          <c:dLbls>
            <c:dLbl>
              <c:idx val="0"/>
              <c:layout>
                <c:manualLayout>
                  <c:x val="0.109764309235209"/>
                  <c:y val="3.7091966464189302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1-1A38-B34C-BEA0-FF2DB2E7B6B0}"/>
                </c:ext>
                <c:ext xmlns:c15="http://schemas.microsoft.com/office/drawing/2012/chart" uri="{CE6537A1-D6FC-4f65-9D91-7224C49458BB}">
                  <c15:layout/>
                </c:ext>
              </c:extLst>
            </c:dLbl>
            <c:dLbl>
              <c:idx val="1"/>
              <c:layout>
                <c:manualLayout>
                  <c:x val="-0.114753596018628"/>
                  <c:y val="2.96735731713514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3-1A38-B34C-BEA0-FF2DB2E7B6B0}"/>
                </c:ext>
                <c:ext xmlns:c15="http://schemas.microsoft.com/office/drawing/2012/chart" uri="{CE6537A1-D6FC-4f65-9D91-7224C49458BB}">
                  <c15:layout/>
                </c:ext>
              </c:extLst>
            </c:dLbl>
            <c:dLbl>
              <c:idx val="2"/>
              <c:layout>
                <c:manualLayout>
                  <c:x val="-0.16963575063623201"/>
                  <c:y val="2.2255179878513599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5-1A38-B34C-BEA0-FF2DB2E7B6B0}"/>
                </c:ext>
                <c:ext xmlns:c15="http://schemas.microsoft.com/office/drawing/2012/chart" uri="{CE6537A1-D6FC-4f65-9D91-7224C49458BB}">
                  <c15:layout/>
                </c:ext>
              </c:extLst>
            </c:dLbl>
            <c:dLbl>
              <c:idx val="3"/>
              <c:layout>
                <c:manualLayout>
                  <c:x val="-0.12972145636888399"/>
                  <c:y val="-5.1928753049865099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7-1A38-B34C-BEA0-FF2DB2E7B6B0}"/>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2">
                        <a:lumMod val="50000"/>
                      </a:schemeClr>
                    </a:solidFill>
                    <a:latin typeface="Arial" charset="0"/>
                    <a:ea typeface="Arial" charset="0"/>
                    <a:cs typeface="Arial"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5</c:f>
              <c:strCache>
                <c:ptCount val="4"/>
                <c:pt idx="0">
                  <c:v>FFR</c:v>
                </c:pt>
                <c:pt idx="1">
                  <c:v>DC</c:v>
                </c:pt>
                <c:pt idx="2">
                  <c:v>Planned downtime</c:v>
                </c:pt>
                <c:pt idx="3">
                  <c:v>Unavailability</c:v>
                </c:pt>
              </c:strCache>
            </c:strRef>
          </c:cat>
          <c:val>
            <c:numRef>
              <c:f>Sheet1!$B$2:$B$5</c:f>
              <c:numCache>
                <c:formatCode>General</c:formatCode>
                <c:ptCount val="4"/>
                <c:pt idx="0">
                  <c:v>75.8</c:v>
                </c:pt>
                <c:pt idx="1">
                  <c:v>15.8</c:v>
                </c:pt>
                <c:pt idx="2">
                  <c:v>4.9000000000000004</c:v>
                </c:pt>
                <c:pt idx="3">
                  <c:v>2.9</c:v>
                </c:pt>
              </c:numCache>
            </c:numRef>
          </c:val>
          <c:extLst xmlns:c16r2="http://schemas.microsoft.com/office/drawing/2015/06/chart">
            <c:ext xmlns:c16="http://schemas.microsoft.com/office/drawing/2014/chart" uri="{C3380CC4-5D6E-409C-BE32-E72D297353CC}">
              <c16:uniqueId val="{00000008-1A38-B34C-BEA0-FF2DB2E7B6B0}"/>
            </c:ext>
          </c:extLst>
        </c:ser>
        <c:dLbls>
          <c:showLegendKey val="0"/>
          <c:showVal val="0"/>
          <c:showCatName val="0"/>
          <c:showSerName val="0"/>
          <c:showPercent val="0"/>
          <c:showBubbleSize val="0"/>
          <c:showLeaderLines val="1"/>
        </c:dLbls>
        <c:firstSliceAng val="0"/>
        <c:holeSize val="75"/>
      </c:doughnutChart>
      <c:spPr>
        <a:noFill/>
        <a:ln w="25400">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1" u="none" strike="noStrike" kern="1200" spc="0" baseline="0">
                <a:solidFill>
                  <a:schemeClr val="accent5"/>
                </a:solidFill>
                <a:latin typeface="Georgia" charset="0"/>
                <a:ea typeface="Georgia" charset="0"/>
                <a:cs typeface="Georgia" charset="0"/>
              </a:defRPr>
            </a:pPr>
            <a:r>
              <a:rPr lang="en-US" sz="1500" b="1" i="1" dirty="0">
                <a:solidFill>
                  <a:schemeClr val="accent5"/>
                </a:solidFill>
                <a:latin typeface="Georgia" charset="0"/>
                <a:ea typeface="Georgia" charset="0"/>
                <a:cs typeface="Georgia" charset="0"/>
              </a:rPr>
              <a:t>Lascar </a:t>
            </a:r>
            <a:r>
              <a:rPr lang="en-US" sz="1000" b="1" i="1" dirty="0">
                <a:solidFill>
                  <a:schemeClr val="accent5"/>
                </a:solidFill>
                <a:latin typeface="Georgia" charset="0"/>
                <a:ea typeface="Georgia" charset="0"/>
                <a:cs typeface="Georgia" charset="0"/>
              </a:rPr>
              <a:t>(20MW)</a:t>
            </a:r>
          </a:p>
        </c:rich>
      </c:tx>
      <c:layout>
        <c:manualLayout>
          <c:xMode val="edge"/>
          <c:yMode val="edge"/>
          <c:x val="0.23273692848178601"/>
          <c:y val="4.2238648363252397E-2"/>
        </c:manualLayout>
      </c:layout>
      <c:overlay val="0"/>
      <c:spPr>
        <a:noFill/>
        <a:ln>
          <a:noFill/>
        </a:ln>
        <a:effectLst/>
      </c:spPr>
      <c:txPr>
        <a:bodyPr rot="0" spcFirstLastPara="1" vertOverflow="ellipsis" vert="horz" wrap="square" anchor="ctr" anchorCtr="1"/>
        <a:lstStyle/>
        <a:p>
          <a:pPr>
            <a:defRPr sz="2000" b="1" i="1" u="none" strike="noStrike" kern="1200" spc="0" baseline="0">
              <a:solidFill>
                <a:schemeClr val="accent5"/>
              </a:solidFill>
              <a:latin typeface="Georgia" charset="0"/>
              <a:ea typeface="Georgia" charset="0"/>
              <a:cs typeface="Georgia" charset="0"/>
            </a:defRPr>
          </a:pPr>
          <a:endParaRPr lang="en-US"/>
        </a:p>
      </c:txPr>
    </c:title>
    <c:autoTitleDeleted val="0"/>
    <c:plotArea>
      <c:layout>
        <c:manualLayout>
          <c:layoutTarget val="inner"/>
          <c:xMode val="edge"/>
          <c:yMode val="edge"/>
          <c:x val="0.24086609694980399"/>
          <c:y val="0.33980992608236499"/>
          <c:w val="0.47162503620192497"/>
          <c:h val="0.49827525519183402"/>
        </c:manualLayout>
      </c:layout>
      <c:doughnutChart>
        <c:varyColors val="1"/>
        <c:ser>
          <c:idx val="0"/>
          <c:order val="0"/>
          <c:tx>
            <c:strRef>
              <c:f>Sheet1!$B$1</c:f>
              <c:strCache>
                <c:ptCount val="1"/>
                <c:pt idx="0">
                  <c:v>Lascar</c:v>
                </c:pt>
              </c:strCache>
            </c:strRef>
          </c:tx>
          <c:spPr>
            <a:ln>
              <a:noFill/>
            </a:ln>
          </c:spPr>
          <c:dPt>
            <c:idx val="0"/>
            <c:bubble3D val="0"/>
            <c:spPr>
              <a:solidFill>
                <a:srgbClr val="0EA6B5"/>
              </a:solidFill>
              <a:ln w="19050">
                <a:noFill/>
              </a:ln>
              <a:effectLst/>
            </c:spPr>
            <c:extLst xmlns:c16r2="http://schemas.microsoft.com/office/drawing/2015/06/chart">
              <c:ext xmlns:c16="http://schemas.microsoft.com/office/drawing/2014/chart" uri="{C3380CC4-5D6E-409C-BE32-E72D297353CC}">
                <c16:uniqueId val="{00000001-7F7C-0748-9F08-E12ECC85E1A6}"/>
              </c:ext>
            </c:extLst>
          </c:dPt>
          <c:dPt>
            <c:idx val="1"/>
            <c:bubble3D val="0"/>
            <c:spPr>
              <a:solidFill>
                <a:srgbClr val="003E51"/>
              </a:solidFill>
              <a:ln w="19050">
                <a:noFill/>
              </a:ln>
              <a:effectLst/>
            </c:spPr>
            <c:extLst xmlns:c16r2="http://schemas.microsoft.com/office/drawing/2015/06/chart">
              <c:ext xmlns:c16="http://schemas.microsoft.com/office/drawing/2014/chart" uri="{C3380CC4-5D6E-409C-BE32-E72D297353CC}">
                <c16:uniqueId val="{00000003-7F7C-0748-9F08-E12ECC85E1A6}"/>
              </c:ext>
            </c:extLst>
          </c:dPt>
          <c:dPt>
            <c:idx val="2"/>
            <c:bubble3D val="0"/>
            <c:spPr>
              <a:solidFill>
                <a:schemeClr val="accent3"/>
              </a:solidFill>
              <a:ln w="19050">
                <a:noFill/>
              </a:ln>
              <a:effectLst/>
            </c:spPr>
            <c:extLst xmlns:c16r2="http://schemas.microsoft.com/office/drawing/2015/06/chart">
              <c:ext xmlns:c16="http://schemas.microsoft.com/office/drawing/2014/chart" uri="{C3380CC4-5D6E-409C-BE32-E72D297353CC}">
                <c16:uniqueId val="{00000005-7F7C-0748-9F08-E12ECC85E1A6}"/>
              </c:ext>
            </c:extLst>
          </c:dPt>
          <c:dPt>
            <c:idx val="3"/>
            <c:bubble3D val="0"/>
            <c:spPr>
              <a:solidFill>
                <a:srgbClr val="E27A5D"/>
              </a:solidFill>
              <a:ln w="19050">
                <a:noFill/>
              </a:ln>
              <a:effectLst/>
            </c:spPr>
            <c:extLst xmlns:c16r2="http://schemas.microsoft.com/office/drawing/2015/06/chart">
              <c:ext xmlns:c16="http://schemas.microsoft.com/office/drawing/2014/chart" uri="{C3380CC4-5D6E-409C-BE32-E72D297353CC}">
                <c16:uniqueId val="{00000007-7F7C-0748-9F08-E12ECC85E1A6}"/>
              </c:ext>
            </c:extLst>
          </c:dPt>
          <c:dPt>
            <c:idx val="4"/>
            <c:bubble3D val="0"/>
            <c:spPr>
              <a:solidFill>
                <a:srgbClr val="C00000"/>
              </a:solidFill>
              <a:ln w="19050">
                <a:noFill/>
              </a:ln>
              <a:effectLst/>
            </c:spPr>
            <c:extLst xmlns:c16r2="http://schemas.microsoft.com/office/drawing/2015/06/chart">
              <c:ext xmlns:c16="http://schemas.microsoft.com/office/drawing/2014/chart" uri="{C3380CC4-5D6E-409C-BE32-E72D297353CC}">
                <c16:uniqueId val="{00000009-7F7C-0748-9F08-E12ECC85E1A6}"/>
              </c:ext>
            </c:extLst>
          </c:dPt>
          <c:dLbls>
            <c:dLbl>
              <c:idx val="0"/>
              <c:layout>
                <c:manualLayout>
                  <c:x val="0.15325481538067601"/>
                  <c:y val="3.5198873636043598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1-7F7C-0748-9F08-E12ECC85E1A6}"/>
                </c:ext>
                <c:ext xmlns:c15="http://schemas.microsoft.com/office/drawing/2012/chart" uri="{CE6537A1-D6FC-4f65-9D91-7224C49458BB}">
                  <c15:layout/>
                </c:ext>
              </c:extLst>
            </c:dLbl>
            <c:dLbl>
              <c:idx val="1"/>
              <c:layout>
                <c:manualLayout>
                  <c:x val="-0.159918068223314"/>
                  <c:y val="-2.81590989088349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3-7F7C-0748-9F08-E12ECC85E1A6}"/>
                </c:ext>
                <c:ext xmlns:c15="http://schemas.microsoft.com/office/drawing/2012/chart" uri="{CE6537A1-D6FC-4f65-9D91-7224C49458BB}">
                  <c15:layout/>
                </c:ext>
              </c:extLst>
            </c:dLbl>
            <c:dLbl>
              <c:idx val="2"/>
              <c:layout>
                <c:manualLayout>
                  <c:x val="-0.13992830969539999"/>
                  <c:y val="-7.7437521999296002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5-7F7C-0748-9F08-E12ECC85E1A6}"/>
                </c:ext>
                <c:ext xmlns:c15="http://schemas.microsoft.com/office/drawing/2012/chart" uri="{CE6537A1-D6FC-4f65-9D91-7224C49458BB}">
                  <c15:layout/>
                </c:ext>
              </c:extLst>
            </c:dLbl>
            <c:dLbl>
              <c:idx val="3"/>
              <c:layout>
                <c:manualLayout>
                  <c:x val="0.199897585279143"/>
                  <c:y val="-7.0397747272087294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7-7F7C-0748-9F08-E12ECC85E1A6}"/>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2">
                        <a:lumMod val="50000"/>
                      </a:schemeClr>
                    </a:solidFill>
                    <a:latin typeface="Arial" charset="0"/>
                    <a:ea typeface="Arial" charset="0"/>
                    <a:cs typeface="Arial"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6</c:f>
              <c:strCache>
                <c:ptCount val="5"/>
                <c:pt idx="0">
                  <c:v>FFR</c:v>
                </c:pt>
                <c:pt idx="1">
                  <c:v>DC</c:v>
                </c:pt>
                <c:pt idx="2">
                  <c:v>Trading</c:v>
                </c:pt>
                <c:pt idx="3">
                  <c:v>Planned downtime</c:v>
                </c:pt>
                <c:pt idx="4">
                  <c:v>Unavailability</c:v>
                </c:pt>
              </c:strCache>
            </c:strRef>
          </c:cat>
          <c:val>
            <c:numRef>
              <c:f>Sheet1!$B$2:$B$6</c:f>
              <c:numCache>
                <c:formatCode>General</c:formatCode>
                <c:ptCount val="5"/>
                <c:pt idx="0">
                  <c:v>77.099999999999994</c:v>
                </c:pt>
                <c:pt idx="1">
                  <c:v>18.3</c:v>
                </c:pt>
                <c:pt idx="2">
                  <c:v>0.7</c:v>
                </c:pt>
                <c:pt idx="3">
                  <c:v>3.3</c:v>
                </c:pt>
              </c:numCache>
            </c:numRef>
          </c:val>
          <c:extLst xmlns:c16r2="http://schemas.microsoft.com/office/drawing/2015/06/chart">
            <c:ext xmlns:c16="http://schemas.microsoft.com/office/drawing/2014/chart" uri="{C3380CC4-5D6E-409C-BE32-E72D297353CC}">
              <c16:uniqueId val="{0000000A-7F7C-0748-9F08-E12ECC85E1A6}"/>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1" u="none" strike="noStrike" kern="1200" spc="0" baseline="0">
                <a:solidFill>
                  <a:schemeClr val="accent5"/>
                </a:solidFill>
                <a:latin typeface="Georgia" charset="0"/>
                <a:ea typeface="Georgia" charset="0"/>
                <a:cs typeface="Georgia" charset="0"/>
              </a:defRPr>
            </a:pPr>
            <a:r>
              <a:rPr lang="en-US" sz="1500" b="1" i="1" dirty="0">
                <a:solidFill>
                  <a:schemeClr val="accent5"/>
                </a:solidFill>
                <a:latin typeface="Georgia" charset="0"/>
                <a:ea typeface="Georgia" charset="0"/>
                <a:cs typeface="Georgia" charset="0"/>
              </a:rPr>
              <a:t>Breach</a:t>
            </a:r>
            <a:r>
              <a:rPr lang="en-US" sz="2000" b="1" i="1" baseline="0" dirty="0">
                <a:solidFill>
                  <a:schemeClr val="accent5"/>
                </a:solidFill>
                <a:latin typeface="Georgia" charset="0"/>
                <a:ea typeface="Georgia" charset="0"/>
                <a:cs typeface="Georgia" charset="0"/>
              </a:rPr>
              <a:t> </a:t>
            </a:r>
            <a:r>
              <a:rPr lang="en-US" sz="1000" b="1" i="1" baseline="0" dirty="0">
                <a:solidFill>
                  <a:schemeClr val="accent5"/>
                </a:solidFill>
                <a:latin typeface="Georgia" charset="0"/>
                <a:ea typeface="Georgia" charset="0"/>
                <a:cs typeface="Georgia" charset="0"/>
              </a:rPr>
              <a:t>(</a:t>
            </a:r>
            <a:r>
              <a:rPr lang="en-US" sz="1500" b="1" i="1" dirty="0">
                <a:solidFill>
                  <a:schemeClr val="accent5"/>
                </a:solidFill>
                <a:latin typeface="Georgia" charset="0"/>
                <a:ea typeface="Georgia" charset="0"/>
                <a:cs typeface="Georgia" charset="0"/>
              </a:rPr>
              <a:t>10</a:t>
            </a:r>
            <a:r>
              <a:rPr lang="en-US" sz="1000" b="1" i="1" dirty="0">
                <a:solidFill>
                  <a:schemeClr val="accent5"/>
                </a:solidFill>
                <a:latin typeface="Georgia" charset="0"/>
                <a:ea typeface="Georgia" charset="0"/>
                <a:cs typeface="Georgia" charset="0"/>
              </a:rPr>
              <a:t>MW)</a:t>
            </a:r>
          </a:p>
        </c:rich>
      </c:tx>
      <c:layout>
        <c:manualLayout>
          <c:xMode val="edge"/>
          <c:yMode val="edge"/>
          <c:x val="0.14918019452833303"/>
          <c:y val="0"/>
        </c:manualLayout>
      </c:layout>
      <c:overlay val="0"/>
      <c:spPr>
        <a:noFill/>
        <a:ln>
          <a:noFill/>
        </a:ln>
        <a:effectLst/>
      </c:spPr>
      <c:txPr>
        <a:bodyPr rot="0" spcFirstLastPara="1" vertOverflow="ellipsis" vert="horz" wrap="square" anchor="ctr" anchorCtr="1"/>
        <a:lstStyle/>
        <a:p>
          <a:pPr>
            <a:defRPr sz="2000" b="1" i="1" u="none" strike="noStrike" kern="1200" spc="0" baseline="0">
              <a:solidFill>
                <a:schemeClr val="accent5"/>
              </a:solidFill>
              <a:latin typeface="Georgia" charset="0"/>
              <a:ea typeface="Georgia" charset="0"/>
              <a:cs typeface="Georgia" charset="0"/>
            </a:defRPr>
          </a:pPr>
          <a:endParaRPr lang="en-US"/>
        </a:p>
      </c:txPr>
    </c:title>
    <c:autoTitleDeleted val="0"/>
    <c:plotArea>
      <c:layout>
        <c:manualLayout>
          <c:layoutTarget val="inner"/>
          <c:xMode val="edge"/>
          <c:yMode val="edge"/>
          <c:x val="0.26505650566630401"/>
          <c:y val="0.33583086053412498"/>
          <c:w val="0.46988698866739198"/>
          <c:h val="0.52321958456973305"/>
        </c:manualLayout>
      </c:layout>
      <c:doughnutChart>
        <c:varyColors val="1"/>
        <c:ser>
          <c:idx val="0"/>
          <c:order val="0"/>
          <c:tx>
            <c:strRef>
              <c:f>Sheet1!$B$1</c:f>
              <c:strCache>
                <c:ptCount val="1"/>
                <c:pt idx="0">
                  <c:v>Breach</c:v>
                </c:pt>
              </c:strCache>
            </c:strRef>
          </c:tx>
          <c:spPr>
            <a:ln>
              <a:noFill/>
            </a:ln>
          </c:spPr>
          <c:dPt>
            <c:idx val="0"/>
            <c:bubble3D val="0"/>
            <c:spPr>
              <a:solidFill>
                <a:srgbClr val="0EA6B5"/>
              </a:solidFill>
              <a:ln w="19050">
                <a:noFill/>
              </a:ln>
              <a:effectLst/>
            </c:spPr>
            <c:extLst xmlns:c16r2="http://schemas.microsoft.com/office/drawing/2015/06/chart">
              <c:ext xmlns:c16="http://schemas.microsoft.com/office/drawing/2014/chart" uri="{C3380CC4-5D6E-409C-BE32-E72D297353CC}">
                <c16:uniqueId val="{00000001-C7D2-EB44-9E91-12D6E157D244}"/>
              </c:ext>
            </c:extLst>
          </c:dPt>
          <c:dPt>
            <c:idx val="1"/>
            <c:bubble3D val="0"/>
            <c:spPr>
              <a:solidFill>
                <a:srgbClr val="003E51"/>
              </a:solidFill>
              <a:ln w="19050">
                <a:noFill/>
              </a:ln>
              <a:effectLst/>
            </c:spPr>
            <c:extLst xmlns:c16r2="http://schemas.microsoft.com/office/drawing/2015/06/chart">
              <c:ext xmlns:c16="http://schemas.microsoft.com/office/drawing/2014/chart" uri="{C3380CC4-5D6E-409C-BE32-E72D297353CC}">
                <c16:uniqueId val="{00000003-C7D2-EB44-9E91-12D6E157D244}"/>
              </c:ext>
            </c:extLst>
          </c:dPt>
          <c:dPt>
            <c:idx val="2"/>
            <c:bubble3D val="0"/>
            <c:spPr>
              <a:solidFill>
                <a:srgbClr val="E27A5D"/>
              </a:solidFill>
              <a:ln w="19050">
                <a:noFill/>
              </a:ln>
              <a:effectLst/>
            </c:spPr>
            <c:extLst xmlns:c16r2="http://schemas.microsoft.com/office/drawing/2015/06/chart">
              <c:ext xmlns:c16="http://schemas.microsoft.com/office/drawing/2014/chart" uri="{C3380CC4-5D6E-409C-BE32-E72D297353CC}">
                <c16:uniqueId val="{00000005-C7D2-EB44-9E91-12D6E157D244}"/>
              </c:ext>
            </c:extLst>
          </c:dPt>
          <c:dPt>
            <c:idx val="3"/>
            <c:bubble3D val="0"/>
            <c:spPr>
              <a:solidFill>
                <a:srgbClr val="B12030"/>
              </a:solidFill>
              <a:ln w="19050">
                <a:noFill/>
              </a:ln>
              <a:effectLst/>
            </c:spPr>
            <c:extLst xmlns:c16r2="http://schemas.microsoft.com/office/drawing/2015/06/chart">
              <c:ext xmlns:c16="http://schemas.microsoft.com/office/drawing/2014/chart" uri="{C3380CC4-5D6E-409C-BE32-E72D297353CC}">
                <c16:uniqueId val="{00000007-C7D2-EB44-9E91-12D6E157D244}"/>
              </c:ext>
            </c:extLst>
          </c:dPt>
          <c:dLbls>
            <c:dLbl>
              <c:idx val="0"/>
              <c:layout>
                <c:manualLayout>
                  <c:x val="0.14656903091851101"/>
                  <c:y val="6.6765578635014797E-2"/>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chemeClr val="bg2">
                          <a:lumMod val="50000"/>
                        </a:schemeClr>
                      </a:solidFill>
                      <a:latin typeface="Arial" charset="0"/>
                      <a:ea typeface="Arial" charset="0"/>
                      <a:cs typeface="Arial" charset="0"/>
                    </a:defRPr>
                  </a:pPr>
                  <a:endParaRPr lang="en-US"/>
                </a:p>
              </c:txPr>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1-C7D2-EB44-9E91-12D6E157D244}"/>
                </c:ext>
                <c:ext xmlns:c15="http://schemas.microsoft.com/office/drawing/2012/chart" uri="{CE6537A1-D6FC-4f65-9D91-7224C49458BB}">
                  <c15:layout>
                    <c:manualLayout>
                      <c:w val="0.16419036347965599"/>
                      <c:h val="8.9874179303254698E-2"/>
                    </c:manualLayout>
                  </c15:layout>
                </c:ext>
              </c:extLst>
            </c:dLbl>
            <c:dLbl>
              <c:idx val="1"/>
              <c:layout>
                <c:manualLayout>
                  <c:x val="-0.139906802240397"/>
                  <c:y val="-4.4510385756676603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3-C7D2-EB44-9E91-12D6E157D244}"/>
                </c:ext>
                <c:ext xmlns:c15="http://schemas.microsoft.com/office/drawing/2012/chart" uri="{CE6537A1-D6FC-4f65-9D91-7224C49458BB}">
                  <c15:layout/>
                </c:ext>
              </c:extLst>
            </c:dLbl>
            <c:dLbl>
              <c:idx val="2"/>
              <c:layout>
                <c:manualLayout>
                  <c:x val="-0.119920116206055"/>
                  <c:y val="-6.6765578635014894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5-C7D2-EB44-9E91-12D6E157D244}"/>
                </c:ext>
                <c:ext xmlns:c15="http://schemas.microsoft.com/office/drawing/2012/chart" uri="{CE6537A1-D6FC-4f65-9D91-7224C49458BB}">
                  <c15:layout/>
                </c:ext>
              </c:extLst>
            </c:dLbl>
            <c:dLbl>
              <c:idx val="3"/>
              <c:layout>
                <c:manualLayout>
                  <c:x val="0.16655571695285401"/>
                  <c:y val="-6.6765578635014797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7-C7D2-EB44-9E91-12D6E157D244}"/>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2">
                        <a:lumMod val="50000"/>
                      </a:schemeClr>
                    </a:solidFill>
                    <a:latin typeface="Arial" charset="0"/>
                    <a:ea typeface="Arial" charset="0"/>
                    <a:cs typeface="Arial"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5</c:f>
              <c:strCache>
                <c:ptCount val="4"/>
                <c:pt idx="0">
                  <c:v>FFR</c:v>
                </c:pt>
                <c:pt idx="1">
                  <c:v>DC</c:v>
                </c:pt>
                <c:pt idx="2">
                  <c:v>Planned downtime</c:v>
                </c:pt>
                <c:pt idx="3">
                  <c:v>unavailbility</c:v>
                </c:pt>
              </c:strCache>
            </c:strRef>
          </c:cat>
          <c:val>
            <c:numRef>
              <c:f>Sheet1!$B$2:$B$5</c:f>
              <c:numCache>
                <c:formatCode>General</c:formatCode>
                <c:ptCount val="4"/>
                <c:pt idx="0">
                  <c:v>81.5</c:v>
                </c:pt>
                <c:pt idx="1">
                  <c:v>13.9</c:v>
                </c:pt>
                <c:pt idx="2">
                  <c:v>4</c:v>
                </c:pt>
                <c:pt idx="3">
                  <c:v>0.7</c:v>
                </c:pt>
              </c:numCache>
            </c:numRef>
          </c:val>
          <c:extLst xmlns:c16r2="http://schemas.microsoft.com/office/drawing/2015/06/chart">
            <c:ext xmlns:c16="http://schemas.microsoft.com/office/drawing/2014/chart" uri="{C3380CC4-5D6E-409C-BE32-E72D297353CC}">
              <c16:uniqueId val="{00000008-C7D2-EB44-9E91-12D6E157D244}"/>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1" u="none" strike="noStrike" kern="1200" spc="0" baseline="0">
                <a:ln>
                  <a:noFill/>
                </a:ln>
                <a:solidFill>
                  <a:schemeClr val="accent5"/>
                </a:solidFill>
                <a:latin typeface="Georgia" charset="0"/>
                <a:ea typeface="Georgia" charset="0"/>
                <a:cs typeface="Georgia" charset="0"/>
              </a:defRPr>
            </a:pPr>
            <a:r>
              <a:rPr lang="en-US" sz="1500" b="1" i="1" dirty="0" err="1">
                <a:solidFill>
                  <a:schemeClr val="accent5"/>
                </a:solidFill>
                <a:latin typeface="Georgia" charset="0"/>
                <a:ea typeface="Georgia" charset="0"/>
                <a:cs typeface="Georgia" charset="0"/>
              </a:rPr>
              <a:t>Larport (19.5MW)</a:t>
            </a:r>
            <a:endParaRPr lang="en-US" sz="1500" b="1" i="1" dirty="0">
              <a:solidFill>
                <a:schemeClr val="accent5"/>
              </a:solidFill>
              <a:latin typeface="Georgia" charset="0"/>
              <a:ea typeface="Georgia" charset="0"/>
              <a:cs typeface="Georgia" charset="0"/>
            </a:endParaRPr>
          </a:p>
        </c:rich>
      </c:tx>
      <c:layout>
        <c:manualLayout>
          <c:xMode val="edge"/>
          <c:yMode val="edge"/>
          <c:x val="0.12328421472299309"/>
          <c:y val="0"/>
        </c:manualLayout>
      </c:layout>
      <c:overlay val="0"/>
      <c:spPr>
        <a:noFill/>
        <a:ln>
          <a:noFill/>
        </a:ln>
        <a:effectLst/>
      </c:spPr>
      <c:txPr>
        <a:bodyPr rot="0" spcFirstLastPara="1" vertOverflow="ellipsis" vert="horz" wrap="square" anchor="ctr" anchorCtr="1"/>
        <a:lstStyle/>
        <a:p>
          <a:pPr>
            <a:defRPr sz="2000" b="1" i="1" u="none" strike="noStrike" kern="1200" spc="0" baseline="0">
              <a:ln>
                <a:noFill/>
              </a:ln>
              <a:solidFill>
                <a:schemeClr val="accent5"/>
              </a:solidFill>
              <a:latin typeface="Georgia" charset="0"/>
              <a:ea typeface="Georgia" charset="0"/>
              <a:cs typeface="Georgia" charset="0"/>
            </a:defRPr>
          </a:pPr>
          <a:endParaRPr lang="en-US"/>
        </a:p>
      </c:txPr>
    </c:title>
    <c:autoTitleDeleted val="0"/>
    <c:plotArea>
      <c:layout>
        <c:manualLayout>
          <c:layoutTarget val="inner"/>
          <c:xMode val="edge"/>
          <c:yMode val="edge"/>
          <c:x val="0.26505689120638698"/>
          <c:y val="0.36550445103857598"/>
          <c:w val="0.46988674217188497"/>
          <c:h val="0.52321958456973305"/>
        </c:manualLayout>
      </c:layout>
      <c:doughnutChart>
        <c:varyColors val="1"/>
        <c:ser>
          <c:idx val="0"/>
          <c:order val="0"/>
          <c:tx>
            <c:strRef>
              <c:f>Sheet1!$B$1</c:f>
              <c:strCache>
                <c:ptCount val="1"/>
                <c:pt idx="0">
                  <c:v>Larport</c:v>
                </c:pt>
              </c:strCache>
            </c:strRef>
          </c:tx>
          <c:spPr>
            <a:ln>
              <a:noFill/>
            </a:ln>
          </c:spPr>
          <c:dPt>
            <c:idx val="0"/>
            <c:bubble3D val="0"/>
            <c:spPr>
              <a:solidFill>
                <a:srgbClr val="0EA6B5"/>
              </a:solidFill>
              <a:ln w="19050">
                <a:noFill/>
              </a:ln>
              <a:effectLst/>
            </c:spPr>
            <c:extLst xmlns:c16r2="http://schemas.microsoft.com/office/drawing/2015/06/chart">
              <c:ext xmlns:c16="http://schemas.microsoft.com/office/drawing/2014/chart" uri="{C3380CC4-5D6E-409C-BE32-E72D297353CC}">
                <c16:uniqueId val="{00000001-B33D-D54E-8520-7274CB1B7376}"/>
              </c:ext>
            </c:extLst>
          </c:dPt>
          <c:dPt>
            <c:idx val="1"/>
            <c:bubble3D val="0"/>
            <c:spPr>
              <a:solidFill>
                <a:srgbClr val="003E51"/>
              </a:solidFill>
              <a:ln w="19050">
                <a:noFill/>
              </a:ln>
              <a:effectLst/>
            </c:spPr>
            <c:extLst xmlns:c16r2="http://schemas.microsoft.com/office/drawing/2015/06/chart">
              <c:ext xmlns:c16="http://schemas.microsoft.com/office/drawing/2014/chart" uri="{C3380CC4-5D6E-409C-BE32-E72D297353CC}">
                <c16:uniqueId val="{00000003-B33D-D54E-8520-7274CB1B7376}"/>
              </c:ext>
            </c:extLst>
          </c:dPt>
          <c:dPt>
            <c:idx val="2"/>
            <c:bubble3D val="0"/>
            <c:spPr>
              <a:solidFill>
                <a:srgbClr val="B12030"/>
              </a:solidFill>
              <a:ln w="19050">
                <a:noFill/>
              </a:ln>
              <a:effectLst/>
            </c:spPr>
            <c:extLst xmlns:c16r2="http://schemas.microsoft.com/office/drawing/2015/06/chart">
              <c:ext xmlns:c16="http://schemas.microsoft.com/office/drawing/2014/chart" uri="{C3380CC4-5D6E-409C-BE32-E72D297353CC}">
                <c16:uniqueId val="{00000005-B33D-D54E-8520-7274CB1B7376}"/>
              </c:ext>
            </c:extLst>
          </c:dPt>
          <c:dPt>
            <c:idx val="3"/>
            <c:bubble3D val="0"/>
            <c:spPr>
              <a:solidFill>
                <a:srgbClr val="E27A5D"/>
              </a:solidFill>
              <a:ln w="19050">
                <a:noFill/>
              </a:ln>
              <a:effectLst/>
            </c:spPr>
            <c:extLst xmlns:c16r2="http://schemas.microsoft.com/office/drawing/2015/06/chart">
              <c:ext xmlns:c16="http://schemas.microsoft.com/office/drawing/2014/chart" uri="{C3380CC4-5D6E-409C-BE32-E72D297353CC}">
                <c16:uniqueId val="{00000007-B33D-D54E-8520-7274CB1B7376}"/>
              </c:ext>
            </c:extLst>
          </c:dPt>
          <c:dPt>
            <c:idx val="4"/>
            <c:bubble3D val="0"/>
            <c:spPr>
              <a:solidFill>
                <a:srgbClr val="B12030"/>
              </a:solidFill>
              <a:ln w="19050">
                <a:noFill/>
              </a:ln>
              <a:effectLst/>
            </c:spPr>
            <c:extLst xmlns:c16r2="http://schemas.microsoft.com/office/drawing/2015/06/chart">
              <c:ext xmlns:c16="http://schemas.microsoft.com/office/drawing/2014/chart" uri="{C3380CC4-5D6E-409C-BE32-E72D297353CC}">
                <c16:uniqueId val="{00000009-B33D-D54E-8520-7274CB1B7376}"/>
              </c:ext>
            </c:extLst>
          </c:dPt>
          <c:dLbls>
            <c:dLbl>
              <c:idx val="0"/>
              <c:layout>
                <c:manualLayout>
                  <c:x val="0.16655562958028"/>
                  <c:y val="-6.6765578635014797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1-B33D-D54E-8520-7274CB1B7376}"/>
                </c:ext>
                <c:ext xmlns:c15="http://schemas.microsoft.com/office/drawing/2012/chart" uri="{CE6537A1-D6FC-4f65-9D91-7224C49458BB}">
                  <c15:layout/>
                </c:ext>
              </c:extLst>
            </c:dLbl>
            <c:dLbl>
              <c:idx val="1"/>
              <c:layout>
                <c:manualLayout>
                  <c:x val="0.333111259160559"/>
                  <c:y val="2.9673590504451001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3-B33D-D54E-8520-7274CB1B7376}"/>
                </c:ext>
                <c:ext xmlns:c15="http://schemas.microsoft.com/office/drawing/2012/chart" uri="{CE6537A1-D6FC-4f65-9D91-7224C49458BB}">
                  <c15:layout/>
                </c:ext>
              </c:extLst>
            </c:dLbl>
            <c:dLbl>
              <c:idx val="2"/>
              <c:layout>
                <c:manualLayout>
                  <c:x val="-0.19986675549633601"/>
                  <c:y val="0"/>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5-B33D-D54E-8520-7274CB1B7376}"/>
                </c:ext>
                <c:ext xmlns:c15="http://schemas.microsoft.com/office/drawing/2012/chart" uri="{CE6537A1-D6FC-4f65-9D91-7224C49458BB}">
                  <c15:layout/>
                </c:ext>
              </c:extLst>
            </c:dLbl>
            <c:dLbl>
              <c:idx val="3"/>
              <c:layout>
                <c:manualLayout>
                  <c:x val="-0.15989340439706901"/>
                  <c:y val="-6.6765578635014797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7-B33D-D54E-8520-7274CB1B7376}"/>
                </c:ext>
                <c:ext xmlns:c15="http://schemas.microsoft.com/office/drawing/2012/chart" uri="{CE6537A1-D6FC-4f65-9D91-7224C49458BB}">
                  <c15:layout/>
                </c:ext>
              </c:extLst>
            </c:dLbl>
            <c:dLbl>
              <c:idx val="4"/>
              <c:layout>
                <c:manualLayout>
                  <c:x val="-5.3297801465689597E-2"/>
                  <c:y val="-8.9020771513353095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9-B33D-D54E-8520-7274CB1B7376}"/>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ln>
                      <a:noFill/>
                    </a:ln>
                    <a:solidFill>
                      <a:schemeClr val="tx1">
                        <a:lumMod val="75000"/>
                        <a:lumOff val="25000"/>
                      </a:schemeClr>
                    </a:solidFill>
                    <a:latin typeface="Arial" charset="0"/>
                    <a:ea typeface="Arial" charset="0"/>
                    <a:cs typeface="Arial"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6</c:f>
              <c:strCache>
                <c:ptCount val="5"/>
                <c:pt idx="0">
                  <c:v>FFR</c:v>
                </c:pt>
                <c:pt idx="1">
                  <c:v>DC</c:v>
                </c:pt>
                <c:pt idx="2">
                  <c:v>Trading</c:v>
                </c:pt>
                <c:pt idx="3">
                  <c:v>Planned downtime</c:v>
                </c:pt>
                <c:pt idx="4">
                  <c:v>Unavailability</c:v>
                </c:pt>
              </c:strCache>
            </c:strRef>
          </c:cat>
          <c:val>
            <c:numRef>
              <c:f>Sheet1!$B$2:$B$6</c:f>
              <c:numCache>
                <c:formatCode>General</c:formatCode>
                <c:ptCount val="5"/>
                <c:pt idx="0">
                  <c:v>18.5</c:v>
                </c:pt>
                <c:pt idx="1">
                  <c:v>68.099999999999994</c:v>
                </c:pt>
                <c:pt idx="2">
                  <c:v>1.3</c:v>
                </c:pt>
                <c:pt idx="3">
                  <c:v>11.9</c:v>
                </c:pt>
                <c:pt idx="4">
                  <c:v>0.1</c:v>
                </c:pt>
              </c:numCache>
            </c:numRef>
          </c:val>
          <c:extLst xmlns:c16r2="http://schemas.microsoft.com/office/drawing/2015/06/chart">
            <c:ext xmlns:c16="http://schemas.microsoft.com/office/drawing/2014/chart" uri="{C3380CC4-5D6E-409C-BE32-E72D297353CC}">
              <c16:uniqueId val="{0000000A-B33D-D54E-8520-7274CB1B7376}"/>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n>
            <a:noFill/>
          </a:ln>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1" u="none" strike="noStrike" kern="1200" spc="0" baseline="0">
                <a:solidFill>
                  <a:schemeClr val="accent5"/>
                </a:solidFill>
                <a:latin typeface="Georgia" charset="0"/>
                <a:ea typeface="Georgia" charset="0"/>
                <a:cs typeface="Georgia" charset="0"/>
              </a:defRPr>
            </a:pPr>
            <a:r>
              <a:rPr lang="en-US" sz="1500" b="1" i="1" dirty="0" err="1">
                <a:solidFill>
                  <a:schemeClr val="accent5"/>
                </a:solidFill>
                <a:latin typeface="Georgia" charset="0"/>
                <a:ea typeface="Georgia" charset="0"/>
                <a:cs typeface="Georgia" charset="0"/>
              </a:rPr>
              <a:t>Hulley (20</a:t>
            </a:r>
            <a:r>
              <a:rPr lang="en-US" sz="1000" b="1" i="1" dirty="0" err="1">
                <a:solidFill>
                  <a:schemeClr val="accent5"/>
                </a:solidFill>
                <a:latin typeface="Georgia" charset="0"/>
                <a:ea typeface="Georgia" charset="0"/>
                <a:cs typeface="Georgia" charset="0"/>
              </a:rPr>
              <a:t>MW</a:t>
            </a:r>
            <a:r>
              <a:rPr lang="en-US" sz="2000" b="1" i="1" dirty="0" err="1">
                <a:solidFill>
                  <a:schemeClr val="accent5"/>
                </a:solidFill>
                <a:latin typeface="Georgia" charset="0"/>
                <a:ea typeface="Georgia" charset="0"/>
                <a:cs typeface="Georgia" charset="0"/>
              </a:rPr>
              <a:t>)</a:t>
            </a:r>
            <a:endParaRPr lang="en-US" sz="2000" b="1" i="1" dirty="0">
              <a:solidFill>
                <a:schemeClr val="accent5"/>
              </a:solidFill>
              <a:latin typeface="Georgia" charset="0"/>
              <a:ea typeface="Georgia" charset="0"/>
              <a:cs typeface="Georgia" charset="0"/>
            </a:endParaRPr>
          </a:p>
        </c:rich>
      </c:tx>
      <c:layout>
        <c:manualLayout>
          <c:xMode val="edge"/>
          <c:yMode val="edge"/>
          <c:x val="0.12091938707528314"/>
          <c:y val="0"/>
        </c:manualLayout>
      </c:layout>
      <c:overlay val="0"/>
      <c:spPr>
        <a:noFill/>
        <a:ln>
          <a:noFill/>
        </a:ln>
        <a:effectLst/>
      </c:spPr>
      <c:txPr>
        <a:bodyPr rot="0" spcFirstLastPara="1" vertOverflow="ellipsis" vert="horz" wrap="square" anchor="ctr" anchorCtr="1"/>
        <a:lstStyle/>
        <a:p>
          <a:pPr>
            <a:defRPr sz="2000" b="1" i="1" u="none" strike="noStrike" kern="1200" spc="0" baseline="0">
              <a:solidFill>
                <a:schemeClr val="accent5"/>
              </a:solidFill>
              <a:latin typeface="Georgia" charset="0"/>
              <a:ea typeface="Georgia" charset="0"/>
              <a:cs typeface="Georgia" charset="0"/>
            </a:defRPr>
          </a:pPr>
          <a:endParaRPr lang="en-US"/>
        </a:p>
      </c:txPr>
    </c:title>
    <c:autoTitleDeleted val="0"/>
    <c:plotArea>
      <c:layout>
        <c:manualLayout>
          <c:layoutTarget val="inner"/>
          <c:xMode val="edge"/>
          <c:yMode val="edge"/>
          <c:x val="0.26505689120638698"/>
          <c:y val="0.35066765578635001"/>
          <c:w val="0.48321119253830802"/>
          <c:h val="0.53805637982195798"/>
        </c:manualLayout>
      </c:layout>
      <c:doughnutChart>
        <c:varyColors val="1"/>
        <c:ser>
          <c:idx val="0"/>
          <c:order val="0"/>
          <c:tx>
            <c:strRef>
              <c:f>Sheet1!$B$1</c:f>
              <c:strCache>
                <c:ptCount val="1"/>
                <c:pt idx="0">
                  <c:v>Hulley</c:v>
                </c:pt>
              </c:strCache>
            </c:strRef>
          </c:tx>
          <c:spPr>
            <a:ln>
              <a:noFill/>
            </a:ln>
          </c:spPr>
          <c:dPt>
            <c:idx val="0"/>
            <c:bubble3D val="0"/>
            <c:spPr>
              <a:solidFill>
                <a:srgbClr val="0EA6B5"/>
              </a:solidFill>
              <a:ln w="19050">
                <a:noFill/>
              </a:ln>
              <a:effectLst/>
            </c:spPr>
            <c:extLst xmlns:c16r2="http://schemas.microsoft.com/office/drawing/2015/06/chart">
              <c:ext xmlns:c16="http://schemas.microsoft.com/office/drawing/2014/chart" uri="{C3380CC4-5D6E-409C-BE32-E72D297353CC}">
                <c16:uniqueId val="{00000001-A1D0-8840-8BC3-EDAE075E326D}"/>
              </c:ext>
            </c:extLst>
          </c:dPt>
          <c:dPt>
            <c:idx val="1"/>
            <c:bubble3D val="0"/>
            <c:spPr>
              <a:solidFill>
                <a:srgbClr val="003E51"/>
              </a:solidFill>
              <a:ln w="19050">
                <a:noFill/>
              </a:ln>
              <a:effectLst/>
            </c:spPr>
            <c:extLst xmlns:c16r2="http://schemas.microsoft.com/office/drawing/2015/06/chart">
              <c:ext xmlns:c16="http://schemas.microsoft.com/office/drawing/2014/chart" uri="{C3380CC4-5D6E-409C-BE32-E72D297353CC}">
                <c16:uniqueId val="{00000003-A1D0-8840-8BC3-EDAE075E326D}"/>
              </c:ext>
            </c:extLst>
          </c:dPt>
          <c:dPt>
            <c:idx val="2"/>
            <c:bubble3D val="0"/>
            <c:spPr>
              <a:solidFill>
                <a:srgbClr val="E27A5D"/>
              </a:solidFill>
              <a:ln w="19050">
                <a:noFill/>
              </a:ln>
              <a:effectLst/>
            </c:spPr>
            <c:extLst xmlns:c16r2="http://schemas.microsoft.com/office/drawing/2015/06/chart">
              <c:ext xmlns:c16="http://schemas.microsoft.com/office/drawing/2014/chart" uri="{C3380CC4-5D6E-409C-BE32-E72D297353CC}">
                <c16:uniqueId val="{00000005-A1D0-8840-8BC3-EDAE075E326D}"/>
              </c:ext>
            </c:extLst>
          </c:dPt>
          <c:dPt>
            <c:idx val="3"/>
            <c:bubble3D val="0"/>
            <c:spPr>
              <a:solidFill>
                <a:srgbClr val="B12030"/>
              </a:solidFill>
              <a:ln w="19050">
                <a:noFill/>
              </a:ln>
              <a:effectLst/>
            </c:spPr>
            <c:extLst xmlns:c16r2="http://schemas.microsoft.com/office/drawing/2015/06/chart">
              <c:ext xmlns:c16="http://schemas.microsoft.com/office/drawing/2014/chart" uri="{C3380CC4-5D6E-409C-BE32-E72D297353CC}">
                <c16:uniqueId val="{00000007-A1D0-8840-8BC3-EDAE075E326D}"/>
              </c:ext>
            </c:extLst>
          </c:dPt>
          <c:dLbls>
            <c:dLbl>
              <c:idx val="0"/>
              <c:layout>
                <c:manualLayout>
                  <c:x val="0.19320453031312401"/>
                  <c:y val="4.4510385756676402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1-A1D0-8840-8BC3-EDAE075E326D}"/>
                </c:ext>
                <c:ext xmlns:c15="http://schemas.microsoft.com/office/drawing/2012/chart" uri="{CE6537A1-D6FC-4f65-9D91-7224C49458BB}">
                  <c15:layout/>
                </c:ext>
              </c:extLst>
            </c:dLbl>
            <c:dLbl>
              <c:idx val="1"/>
              <c:layout>
                <c:manualLayout>
                  <c:x val="-0.236508994003997"/>
                  <c:y val="7.0474777448071096E-2"/>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chemeClr val="bg2">
                          <a:lumMod val="50000"/>
                        </a:schemeClr>
                      </a:solidFill>
                      <a:latin typeface="Arial" charset="0"/>
                      <a:ea typeface="Arial" charset="0"/>
                      <a:cs typeface="Arial" charset="0"/>
                    </a:defRPr>
                  </a:pPr>
                  <a:endParaRPr lang="en-US"/>
                </a:p>
              </c:txPr>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3-A1D0-8840-8BC3-EDAE075E326D}"/>
                </c:ext>
                <c:ext xmlns:c15="http://schemas.microsoft.com/office/drawing/2012/chart" uri="{CE6537A1-D6FC-4f65-9D91-7224C49458BB}">
                  <c15:layout>
                    <c:manualLayout>
                      <c:w val="0.170852502531121"/>
                      <c:h val="0.112129372181593"/>
                    </c:manualLayout>
                  </c15:layout>
                </c:ext>
              </c:extLst>
            </c:dLbl>
            <c:dLbl>
              <c:idx val="2"/>
              <c:layout>
                <c:manualLayout>
                  <c:x val="-0.206528980679547"/>
                  <c:y val="-5.1928783382789299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5-A1D0-8840-8BC3-EDAE075E326D}"/>
                </c:ext>
                <c:ext xmlns:c15="http://schemas.microsoft.com/office/drawing/2012/chart" uri="{CE6537A1-D6FC-4f65-9D91-7224C49458BB}">
                  <c15:layout/>
                </c:ext>
              </c:extLst>
            </c:dLbl>
            <c:dLbl>
              <c:idx val="3"/>
              <c:layout>
                <c:manualLayout>
                  <c:x val="0.25982678214523602"/>
                  <c:y val="-1.4836795252225501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7-A1D0-8840-8BC3-EDAE075E326D}"/>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2">
                        <a:lumMod val="50000"/>
                      </a:schemeClr>
                    </a:solidFill>
                    <a:latin typeface="Arial" charset="0"/>
                    <a:ea typeface="Arial" charset="0"/>
                    <a:cs typeface="Arial"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5</c:f>
              <c:strCache>
                <c:ptCount val="4"/>
                <c:pt idx="0">
                  <c:v>FFR</c:v>
                </c:pt>
                <c:pt idx="1">
                  <c:v>DC</c:v>
                </c:pt>
                <c:pt idx="2">
                  <c:v>Planned downtime</c:v>
                </c:pt>
                <c:pt idx="3">
                  <c:v>unavailability</c:v>
                </c:pt>
              </c:strCache>
            </c:strRef>
          </c:cat>
          <c:val>
            <c:numRef>
              <c:f>Sheet1!$B$2:$B$5</c:f>
              <c:numCache>
                <c:formatCode>General</c:formatCode>
                <c:ptCount val="4"/>
                <c:pt idx="0">
                  <c:v>82.4</c:v>
                </c:pt>
                <c:pt idx="1">
                  <c:v>13.9</c:v>
                </c:pt>
                <c:pt idx="2">
                  <c:v>3.3</c:v>
                </c:pt>
                <c:pt idx="3">
                  <c:v>0.4</c:v>
                </c:pt>
              </c:numCache>
            </c:numRef>
          </c:val>
          <c:extLst xmlns:c16r2="http://schemas.microsoft.com/office/drawing/2015/06/chart">
            <c:ext xmlns:c16="http://schemas.microsoft.com/office/drawing/2014/chart" uri="{C3380CC4-5D6E-409C-BE32-E72D297353CC}">
              <c16:uniqueId val="{00000008-A1D0-8840-8BC3-EDAE075E326D}"/>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1" u="none" strike="noStrike" kern="1200" spc="0" baseline="0">
                <a:solidFill>
                  <a:schemeClr val="accent5"/>
                </a:solidFill>
                <a:latin typeface="Georgia" charset="0"/>
                <a:ea typeface="Georgia" charset="0"/>
                <a:cs typeface="Georgia" charset="0"/>
              </a:defRPr>
            </a:pPr>
            <a:r>
              <a:rPr lang="en-US" sz="1500" b="1" i="1" dirty="0" err="1">
                <a:solidFill>
                  <a:schemeClr val="accent5"/>
                </a:solidFill>
                <a:latin typeface="Georgia" charset="0"/>
                <a:ea typeface="Georgia" charset="0"/>
                <a:cs typeface="Georgia" charset="0"/>
              </a:rPr>
              <a:t>Cenin (4MW)</a:t>
            </a:r>
            <a:endParaRPr lang="en-US" sz="1500" b="1" i="1" dirty="0">
              <a:solidFill>
                <a:schemeClr val="accent5"/>
              </a:solidFill>
              <a:latin typeface="Georgia" charset="0"/>
              <a:ea typeface="Georgia" charset="0"/>
              <a:cs typeface="Georgia" charset="0"/>
            </a:endParaRPr>
          </a:p>
        </c:rich>
      </c:tx>
      <c:layout>
        <c:manualLayout>
          <c:xMode val="edge"/>
          <c:yMode val="edge"/>
          <c:x val="0.27203505906039499"/>
          <c:y val="3.7094566609866202E-2"/>
        </c:manualLayout>
      </c:layout>
      <c:overlay val="0"/>
      <c:spPr>
        <a:noFill/>
        <a:ln>
          <a:noFill/>
        </a:ln>
        <a:effectLst/>
      </c:spPr>
      <c:txPr>
        <a:bodyPr rot="0" spcFirstLastPara="1" vertOverflow="ellipsis" vert="horz" wrap="square" anchor="ctr" anchorCtr="1"/>
        <a:lstStyle/>
        <a:p>
          <a:pPr>
            <a:defRPr sz="2000" b="1" i="1" u="none" strike="noStrike" kern="1200" spc="0" baseline="0">
              <a:solidFill>
                <a:schemeClr val="accent5"/>
              </a:solidFill>
              <a:latin typeface="Georgia" charset="0"/>
              <a:ea typeface="Georgia" charset="0"/>
              <a:cs typeface="Georgia" charset="0"/>
            </a:defRPr>
          </a:pPr>
          <a:endParaRPr lang="en-US"/>
        </a:p>
      </c:txPr>
    </c:title>
    <c:autoTitleDeleted val="0"/>
    <c:plotArea>
      <c:layout>
        <c:manualLayout>
          <c:layoutTarget val="inner"/>
          <c:xMode val="edge"/>
          <c:yMode val="edge"/>
          <c:x val="0.26508745617748602"/>
          <c:y val="0.33585420608572902"/>
          <c:w val="0.48981124909443502"/>
          <c:h val="0.54544318076269904"/>
        </c:manualLayout>
      </c:layout>
      <c:doughnutChart>
        <c:varyColors val="1"/>
        <c:dLbls>
          <c:showLegendKey val="0"/>
          <c:showVal val="0"/>
          <c:showCatName val="0"/>
          <c:showSerName val="0"/>
          <c:showPercent val="0"/>
          <c:showBubbleSize val="0"/>
          <c:showLeaderLines val="0"/>
        </c:dLbls>
        <c:firstSliceAng val="0"/>
        <c:holeSize val="75"/>
      </c:doughnut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ndard"/>
        <c:varyColors val="0"/>
        <c:ser>
          <c:idx val="0"/>
          <c:order val="0"/>
          <c:tx>
            <c:strRef>
              <c:f>Sheet!$B$1</c:f>
              <c:strCache>
                <c:ptCount val="1"/>
                <c:pt idx="0">
                  <c:v>Share price</c:v>
                </c:pt>
              </c:strCache>
            </c:strRef>
          </c:tx>
          <c:spPr>
            <a:solidFill>
              <a:srgbClr val="00A1B3"/>
            </a:solidFill>
            <a:ln>
              <a:noFill/>
            </a:ln>
            <a:effectLst/>
          </c:spPr>
          <c:cat>
            <c:strRef>
              <c:f>Sheet!$A$2:$A$254</c:f>
              <c:strCache>
                <c:ptCount val="253"/>
                <c:pt idx="0">
                  <c:v>01-04-2020</c:v>
                </c:pt>
                <c:pt idx="1">
                  <c:v>02-04-2020</c:v>
                </c:pt>
                <c:pt idx="2">
                  <c:v>03-04-2020</c:v>
                </c:pt>
                <c:pt idx="3">
                  <c:v>06-04-2020</c:v>
                </c:pt>
                <c:pt idx="4">
                  <c:v>07-04-2020</c:v>
                </c:pt>
                <c:pt idx="5">
                  <c:v>08-04-2020</c:v>
                </c:pt>
                <c:pt idx="6">
                  <c:v>09-04-2020</c:v>
                </c:pt>
                <c:pt idx="7">
                  <c:v>14-04-2020</c:v>
                </c:pt>
                <c:pt idx="8">
                  <c:v>15-04-2020</c:v>
                </c:pt>
                <c:pt idx="9">
                  <c:v>16-04-2020</c:v>
                </c:pt>
                <c:pt idx="10">
                  <c:v>17-04-2020</c:v>
                </c:pt>
                <c:pt idx="11">
                  <c:v>20-04-2020</c:v>
                </c:pt>
                <c:pt idx="12">
                  <c:v>21-04-2020</c:v>
                </c:pt>
                <c:pt idx="13">
                  <c:v>22-04-2020</c:v>
                </c:pt>
                <c:pt idx="14">
                  <c:v>23-04-2020</c:v>
                </c:pt>
                <c:pt idx="15">
                  <c:v>24-04-2020</c:v>
                </c:pt>
                <c:pt idx="16">
                  <c:v>27-04-2020</c:v>
                </c:pt>
                <c:pt idx="17">
                  <c:v>28-04-2020</c:v>
                </c:pt>
                <c:pt idx="18">
                  <c:v>29-04-2020</c:v>
                </c:pt>
                <c:pt idx="19">
                  <c:v>30-04-2020</c:v>
                </c:pt>
                <c:pt idx="20">
                  <c:v>01-05-2020</c:v>
                </c:pt>
                <c:pt idx="21">
                  <c:v>04-05-2020</c:v>
                </c:pt>
                <c:pt idx="22">
                  <c:v>05-05-2020</c:v>
                </c:pt>
                <c:pt idx="23">
                  <c:v>06-05-2020</c:v>
                </c:pt>
                <c:pt idx="24">
                  <c:v>07-05-2020</c:v>
                </c:pt>
                <c:pt idx="25">
                  <c:v>11-05-2020</c:v>
                </c:pt>
                <c:pt idx="26">
                  <c:v>12-05-2020</c:v>
                </c:pt>
                <c:pt idx="27">
                  <c:v>13-05-2020</c:v>
                </c:pt>
                <c:pt idx="28">
                  <c:v>14-05-2020</c:v>
                </c:pt>
                <c:pt idx="29">
                  <c:v>15-05-2020</c:v>
                </c:pt>
                <c:pt idx="30">
                  <c:v>18-05-2020</c:v>
                </c:pt>
                <c:pt idx="31">
                  <c:v>19-05-2020</c:v>
                </c:pt>
                <c:pt idx="32">
                  <c:v>20-05-2020</c:v>
                </c:pt>
                <c:pt idx="33">
                  <c:v>21-05-2020</c:v>
                </c:pt>
                <c:pt idx="34">
                  <c:v>22-05-2020</c:v>
                </c:pt>
                <c:pt idx="35">
                  <c:v>26-05-2020</c:v>
                </c:pt>
                <c:pt idx="36">
                  <c:v>27-05-2020</c:v>
                </c:pt>
                <c:pt idx="37">
                  <c:v>28-05-2020</c:v>
                </c:pt>
                <c:pt idx="38">
                  <c:v>29-05-2020</c:v>
                </c:pt>
                <c:pt idx="39">
                  <c:v>01-06-2020</c:v>
                </c:pt>
                <c:pt idx="40">
                  <c:v>02-06-2020</c:v>
                </c:pt>
                <c:pt idx="41">
                  <c:v>03-06-2020</c:v>
                </c:pt>
                <c:pt idx="42">
                  <c:v>04-06-2020</c:v>
                </c:pt>
                <c:pt idx="43">
                  <c:v>05-06-2020</c:v>
                </c:pt>
                <c:pt idx="44">
                  <c:v>08-06-2020</c:v>
                </c:pt>
                <c:pt idx="45">
                  <c:v>09-06-2020</c:v>
                </c:pt>
                <c:pt idx="46">
                  <c:v>10-06-2020</c:v>
                </c:pt>
                <c:pt idx="47">
                  <c:v>11-06-2020</c:v>
                </c:pt>
                <c:pt idx="48">
                  <c:v>12-06-2020</c:v>
                </c:pt>
                <c:pt idx="49">
                  <c:v>15-06-2020</c:v>
                </c:pt>
                <c:pt idx="50">
                  <c:v>16-06-2020</c:v>
                </c:pt>
                <c:pt idx="51">
                  <c:v>17-06-2020</c:v>
                </c:pt>
                <c:pt idx="52">
                  <c:v>18-06-2020</c:v>
                </c:pt>
                <c:pt idx="53">
                  <c:v>19-06-2020</c:v>
                </c:pt>
                <c:pt idx="54">
                  <c:v>22-06-2020</c:v>
                </c:pt>
                <c:pt idx="55">
                  <c:v>23-06-2020</c:v>
                </c:pt>
                <c:pt idx="56">
                  <c:v>24-06-2020</c:v>
                </c:pt>
                <c:pt idx="57">
                  <c:v>25-06-2020</c:v>
                </c:pt>
                <c:pt idx="58">
                  <c:v>26-06-2020</c:v>
                </c:pt>
                <c:pt idx="59">
                  <c:v>29-06-2020</c:v>
                </c:pt>
                <c:pt idx="60">
                  <c:v>30-06-2020</c:v>
                </c:pt>
                <c:pt idx="61">
                  <c:v>01-07-2020</c:v>
                </c:pt>
                <c:pt idx="62">
                  <c:v>02-07-2020</c:v>
                </c:pt>
                <c:pt idx="63">
                  <c:v>03-07-2020</c:v>
                </c:pt>
                <c:pt idx="64">
                  <c:v>06-07-2020</c:v>
                </c:pt>
                <c:pt idx="65">
                  <c:v>07-07-2020</c:v>
                </c:pt>
                <c:pt idx="66">
                  <c:v>08-07-2020</c:v>
                </c:pt>
                <c:pt idx="67">
                  <c:v>09-07-2020</c:v>
                </c:pt>
                <c:pt idx="68">
                  <c:v>10-07-2020</c:v>
                </c:pt>
                <c:pt idx="69">
                  <c:v>13-07-2020</c:v>
                </c:pt>
                <c:pt idx="70">
                  <c:v>14-07-2020</c:v>
                </c:pt>
                <c:pt idx="71">
                  <c:v>15-07-2020</c:v>
                </c:pt>
                <c:pt idx="72">
                  <c:v>16-07-2020</c:v>
                </c:pt>
                <c:pt idx="73">
                  <c:v>17-07-2020</c:v>
                </c:pt>
                <c:pt idx="74">
                  <c:v>20-07-2020</c:v>
                </c:pt>
                <c:pt idx="75">
                  <c:v>21-07-2020</c:v>
                </c:pt>
                <c:pt idx="76">
                  <c:v>22-07-2020</c:v>
                </c:pt>
                <c:pt idx="77">
                  <c:v>23-07-2020</c:v>
                </c:pt>
                <c:pt idx="78">
                  <c:v>24-07-2020</c:v>
                </c:pt>
                <c:pt idx="79">
                  <c:v>27-07-2020</c:v>
                </c:pt>
                <c:pt idx="80">
                  <c:v>28-07-2020</c:v>
                </c:pt>
                <c:pt idx="81">
                  <c:v>29-07-2020</c:v>
                </c:pt>
                <c:pt idx="82">
                  <c:v>30-07-2020</c:v>
                </c:pt>
                <c:pt idx="83">
                  <c:v>31-07-2020</c:v>
                </c:pt>
                <c:pt idx="84">
                  <c:v>03-08-2020</c:v>
                </c:pt>
                <c:pt idx="85">
                  <c:v>04-08-2020</c:v>
                </c:pt>
                <c:pt idx="86">
                  <c:v>05-08-2020</c:v>
                </c:pt>
                <c:pt idx="87">
                  <c:v>06-08-2020</c:v>
                </c:pt>
                <c:pt idx="88">
                  <c:v>07-08-2020</c:v>
                </c:pt>
                <c:pt idx="89">
                  <c:v>10-08-2020</c:v>
                </c:pt>
                <c:pt idx="90">
                  <c:v>11-08-2020</c:v>
                </c:pt>
                <c:pt idx="91">
                  <c:v>12-08-2020</c:v>
                </c:pt>
                <c:pt idx="92">
                  <c:v>13-08-2020</c:v>
                </c:pt>
                <c:pt idx="93">
                  <c:v>14-08-2020</c:v>
                </c:pt>
                <c:pt idx="94">
                  <c:v>17-08-2020</c:v>
                </c:pt>
                <c:pt idx="95">
                  <c:v>18-08-2020</c:v>
                </c:pt>
                <c:pt idx="96">
                  <c:v>19-08-2020</c:v>
                </c:pt>
                <c:pt idx="97">
                  <c:v>20-08-2020</c:v>
                </c:pt>
                <c:pt idx="98">
                  <c:v>21-08-2020</c:v>
                </c:pt>
                <c:pt idx="99">
                  <c:v>24-08-2020</c:v>
                </c:pt>
                <c:pt idx="100">
                  <c:v>25-08-2020</c:v>
                </c:pt>
                <c:pt idx="101">
                  <c:v>26-08-2020</c:v>
                </c:pt>
                <c:pt idx="102">
                  <c:v>27-08-2020</c:v>
                </c:pt>
                <c:pt idx="103">
                  <c:v>28-08-2020</c:v>
                </c:pt>
                <c:pt idx="104">
                  <c:v>01-09-2020</c:v>
                </c:pt>
                <c:pt idx="105">
                  <c:v>02-09-2020</c:v>
                </c:pt>
                <c:pt idx="106">
                  <c:v>03-09-2020</c:v>
                </c:pt>
                <c:pt idx="107">
                  <c:v>04-09-2020</c:v>
                </c:pt>
                <c:pt idx="108">
                  <c:v>07-09-2020</c:v>
                </c:pt>
                <c:pt idx="109">
                  <c:v>08-09-2020</c:v>
                </c:pt>
                <c:pt idx="110">
                  <c:v>09-09-2020</c:v>
                </c:pt>
                <c:pt idx="111">
                  <c:v>10-09-2020</c:v>
                </c:pt>
                <c:pt idx="112">
                  <c:v>11-09-2020</c:v>
                </c:pt>
                <c:pt idx="113">
                  <c:v>14-09-2020</c:v>
                </c:pt>
                <c:pt idx="114">
                  <c:v>15-09-2020</c:v>
                </c:pt>
                <c:pt idx="115">
                  <c:v>16-09-2020</c:v>
                </c:pt>
                <c:pt idx="116">
                  <c:v>17-09-2020</c:v>
                </c:pt>
                <c:pt idx="117">
                  <c:v>18-09-2020</c:v>
                </c:pt>
                <c:pt idx="118">
                  <c:v>21-09-2020</c:v>
                </c:pt>
                <c:pt idx="119">
                  <c:v>22-09-2020</c:v>
                </c:pt>
                <c:pt idx="120">
                  <c:v>23-09-2020</c:v>
                </c:pt>
                <c:pt idx="121">
                  <c:v>24-09-2020</c:v>
                </c:pt>
                <c:pt idx="122">
                  <c:v>25-09-2020</c:v>
                </c:pt>
                <c:pt idx="123">
                  <c:v>28-09-2020</c:v>
                </c:pt>
                <c:pt idx="124">
                  <c:v>29-09-2020</c:v>
                </c:pt>
                <c:pt idx="125">
                  <c:v>30-09-2020</c:v>
                </c:pt>
                <c:pt idx="126">
                  <c:v>01-10-2020</c:v>
                </c:pt>
                <c:pt idx="127">
                  <c:v>02-10-2020</c:v>
                </c:pt>
                <c:pt idx="128">
                  <c:v>05-10-2020</c:v>
                </c:pt>
                <c:pt idx="129">
                  <c:v>06-10-2020</c:v>
                </c:pt>
                <c:pt idx="130">
                  <c:v>07-10-2020</c:v>
                </c:pt>
                <c:pt idx="131">
                  <c:v>08-10-2020</c:v>
                </c:pt>
                <c:pt idx="132">
                  <c:v>09-10-2020</c:v>
                </c:pt>
                <c:pt idx="133">
                  <c:v>12-10-2020</c:v>
                </c:pt>
                <c:pt idx="134">
                  <c:v>13-10-2020</c:v>
                </c:pt>
                <c:pt idx="135">
                  <c:v>14-10-2020</c:v>
                </c:pt>
                <c:pt idx="136">
                  <c:v>15-10-2020</c:v>
                </c:pt>
                <c:pt idx="137">
                  <c:v>16-10-2020</c:v>
                </c:pt>
                <c:pt idx="138">
                  <c:v>19-10-2020</c:v>
                </c:pt>
                <c:pt idx="139">
                  <c:v>20-10-2020</c:v>
                </c:pt>
                <c:pt idx="140">
                  <c:v>21-10-2020</c:v>
                </c:pt>
                <c:pt idx="141">
                  <c:v>22-10-2020</c:v>
                </c:pt>
                <c:pt idx="142">
                  <c:v>23-10-2020</c:v>
                </c:pt>
                <c:pt idx="143">
                  <c:v>26-10-2020</c:v>
                </c:pt>
                <c:pt idx="144">
                  <c:v>27-10-2020</c:v>
                </c:pt>
                <c:pt idx="145">
                  <c:v>28-10-2020</c:v>
                </c:pt>
                <c:pt idx="146">
                  <c:v>29-10-2020</c:v>
                </c:pt>
                <c:pt idx="147">
                  <c:v>30-10-2020</c:v>
                </c:pt>
                <c:pt idx="148">
                  <c:v>02-11-2020</c:v>
                </c:pt>
                <c:pt idx="149">
                  <c:v>03-11-2020</c:v>
                </c:pt>
                <c:pt idx="150">
                  <c:v>04-11-2020</c:v>
                </c:pt>
                <c:pt idx="151">
                  <c:v>05-11-2020</c:v>
                </c:pt>
                <c:pt idx="152">
                  <c:v>06-11-2020</c:v>
                </c:pt>
                <c:pt idx="153">
                  <c:v>09-11-2020</c:v>
                </c:pt>
                <c:pt idx="154">
                  <c:v>10-11-2020</c:v>
                </c:pt>
                <c:pt idx="155">
                  <c:v>11-11-2020</c:v>
                </c:pt>
                <c:pt idx="156">
                  <c:v>12-11-2020</c:v>
                </c:pt>
                <c:pt idx="157">
                  <c:v>13-11-2020</c:v>
                </c:pt>
                <c:pt idx="158">
                  <c:v>16-11-2020</c:v>
                </c:pt>
                <c:pt idx="159">
                  <c:v>17-11-2020</c:v>
                </c:pt>
                <c:pt idx="160">
                  <c:v>18-11-2020</c:v>
                </c:pt>
                <c:pt idx="161">
                  <c:v>19-11-2020</c:v>
                </c:pt>
                <c:pt idx="162">
                  <c:v>20-11-2020</c:v>
                </c:pt>
                <c:pt idx="163">
                  <c:v>23-11-2020</c:v>
                </c:pt>
                <c:pt idx="164">
                  <c:v>24-11-2020</c:v>
                </c:pt>
                <c:pt idx="165">
                  <c:v>25-11-2020</c:v>
                </c:pt>
                <c:pt idx="166">
                  <c:v>26-11-2020</c:v>
                </c:pt>
                <c:pt idx="167">
                  <c:v>27-11-2020</c:v>
                </c:pt>
                <c:pt idx="168">
                  <c:v>30-11-2020</c:v>
                </c:pt>
                <c:pt idx="169">
                  <c:v>01-12-2020</c:v>
                </c:pt>
                <c:pt idx="170">
                  <c:v>02-12-2020</c:v>
                </c:pt>
                <c:pt idx="171">
                  <c:v>03-12-2020</c:v>
                </c:pt>
                <c:pt idx="172">
                  <c:v>04-12-2020</c:v>
                </c:pt>
                <c:pt idx="173">
                  <c:v>07-12-2020</c:v>
                </c:pt>
                <c:pt idx="174">
                  <c:v>08-12-2020</c:v>
                </c:pt>
                <c:pt idx="175">
                  <c:v>09-12-2020</c:v>
                </c:pt>
                <c:pt idx="176">
                  <c:v>10-12-2020</c:v>
                </c:pt>
                <c:pt idx="177">
                  <c:v>11-12-2020</c:v>
                </c:pt>
                <c:pt idx="178">
                  <c:v>14-12-2020</c:v>
                </c:pt>
                <c:pt idx="179">
                  <c:v>15-12-2020</c:v>
                </c:pt>
                <c:pt idx="180">
                  <c:v>16-12-2020</c:v>
                </c:pt>
                <c:pt idx="181">
                  <c:v>17-12-2020</c:v>
                </c:pt>
                <c:pt idx="182">
                  <c:v>18-12-2020</c:v>
                </c:pt>
                <c:pt idx="183">
                  <c:v>21-12-2020</c:v>
                </c:pt>
                <c:pt idx="184">
                  <c:v>22-12-2020</c:v>
                </c:pt>
                <c:pt idx="185">
                  <c:v>23-12-2020</c:v>
                </c:pt>
                <c:pt idx="186">
                  <c:v>24-12-2020</c:v>
                </c:pt>
                <c:pt idx="187">
                  <c:v>29-12-2020</c:v>
                </c:pt>
                <c:pt idx="188">
                  <c:v>30-12-2020</c:v>
                </c:pt>
                <c:pt idx="189">
                  <c:v>31-12-2020</c:v>
                </c:pt>
                <c:pt idx="190">
                  <c:v>04-01-2021</c:v>
                </c:pt>
                <c:pt idx="191">
                  <c:v>05-01-2021</c:v>
                </c:pt>
                <c:pt idx="192">
                  <c:v>06-01-2021</c:v>
                </c:pt>
                <c:pt idx="193">
                  <c:v>07-01-2021</c:v>
                </c:pt>
                <c:pt idx="194">
                  <c:v>08-01-2021</c:v>
                </c:pt>
                <c:pt idx="195">
                  <c:v>11-01-2021</c:v>
                </c:pt>
                <c:pt idx="196">
                  <c:v>12-01-2021</c:v>
                </c:pt>
                <c:pt idx="197">
                  <c:v>13-01-2021</c:v>
                </c:pt>
                <c:pt idx="198">
                  <c:v>14-01-2021</c:v>
                </c:pt>
                <c:pt idx="199">
                  <c:v>15-01-2021</c:v>
                </c:pt>
                <c:pt idx="200">
                  <c:v>18-01-2021</c:v>
                </c:pt>
                <c:pt idx="201">
                  <c:v>19-01-2021</c:v>
                </c:pt>
                <c:pt idx="202">
                  <c:v>20-01-2021</c:v>
                </c:pt>
                <c:pt idx="203">
                  <c:v>21-01-2021</c:v>
                </c:pt>
                <c:pt idx="204">
                  <c:v>22-01-2021</c:v>
                </c:pt>
                <c:pt idx="205">
                  <c:v>25-01-2021</c:v>
                </c:pt>
                <c:pt idx="206">
                  <c:v>26-01-2021</c:v>
                </c:pt>
                <c:pt idx="207">
                  <c:v>27-01-2021</c:v>
                </c:pt>
                <c:pt idx="208">
                  <c:v>28-01-2021</c:v>
                </c:pt>
                <c:pt idx="209">
                  <c:v>29-01-2021</c:v>
                </c:pt>
                <c:pt idx="210">
                  <c:v>01-02-2021</c:v>
                </c:pt>
                <c:pt idx="211">
                  <c:v>02-02-2021</c:v>
                </c:pt>
                <c:pt idx="212">
                  <c:v>03-02-2021</c:v>
                </c:pt>
                <c:pt idx="213">
                  <c:v>04-02-2021</c:v>
                </c:pt>
                <c:pt idx="214">
                  <c:v>05-02-2021</c:v>
                </c:pt>
                <c:pt idx="215">
                  <c:v>08-02-2021</c:v>
                </c:pt>
                <c:pt idx="216">
                  <c:v>09-02-2021</c:v>
                </c:pt>
                <c:pt idx="217">
                  <c:v>10-02-2021</c:v>
                </c:pt>
                <c:pt idx="218">
                  <c:v>11-02-2021</c:v>
                </c:pt>
                <c:pt idx="219">
                  <c:v>12-02-2021</c:v>
                </c:pt>
                <c:pt idx="220">
                  <c:v>15-02-2021</c:v>
                </c:pt>
                <c:pt idx="221">
                  <c:v>16-02-2021</c:v>
                </c:pt>
                <c:pt idx="222">
                  <c:v>17-02-2021</c:v>
                </c:pt>
                <c:pt idx="223">
                  <c:v>18-02-2021</c:v>
                </c:pt>
                <c:pt idx="224">
                  <c:v>19-02-2021</c:v>
                </c:pt>
                <c:pt idx="225">
                  <c:v>22-02-2021</c:v>
                </c:pt>
                <c:pt idx="226">
                  <c:v>23-02-2021</c:v>
                </c:pt>
                <c:pt idx="227">
                  <c:v>24-02-2021</c:v>
                </c:pt>
                <c:pt idx="228">
                  <c:v>25-02-2021</c:v>
                </c:pt>
                <c:pt idx="229">
                  <c:v>26-02-2021</c:v>
                </c:pt>
                <c:pt idx="230">
                  <c:v>01-03-2021</c:v>
                </c:pt>
                <c:pt idx="231">
                  <c:v>02-03-2021</c:v>
                </c:pt>
                <c:pt idx="232">
                  <c:v>03-03-2021</c:v>
                </c:pt>
                <c:pt idx="233">
                  <c:v>04-03-2021</c:v>
                </c:pt>
                <c:pt idx="234">
                  <c:v>05-03-2021</c:v>
                </c:pt>
                <c:pt idx="235">
                  <c:v>08-03-2021</c:v>
                </c:pt>
                <c:pt idx="236">
                  <c:v>09-03-2021</c:v>
                </c:pt>
                <c:pt idx="237">
                  <c:v>10-03-2021</c:v>
                </c:pt>
                <c:pt idx="238">
                  <c:v>11-03-2021</c:v>
                </c:pt>
                <c:pt idx="239">
                  <c:v>12-03-2021</c:v>
                </c:pt>
                <c:pt idx="240">
                  <c:v>15-03-2021</c:v>
                </c:pt>
                <c:pt idx="241">
                  <c:v>16-03-2021</c:v>
                </c:pt>
                <c:pt idx="242">
                  <c:v>17-03-2021</c:v>
                </c:pt>
                <c:pt idx="243">
                  <c:v>18-03-2021</c:v>
                </c:pt>
                <c:pt idx="244">
                  <c:v>19-03-2021</c:v>
                </c:pt>
                <c:pt idx="245">
                  <c:v>22-03-2021</c:v>
                </c:pt>
                <c:pt idx="246">
                  <c:v>23-03-2021</c:v>
                </c:pt>
                <c:pt idx="247">
                  <c:v>24-03-2021</c:v>
                </c:pt>
                <c:pt idx="248">
                  <c:v>25-03-2021</c:v>
                </c:pt>
                <c:pt idx="249">
                  <c:v>26-03-2021</c:v>
                </c:pt>
                <c:pt idx="250">
                  <c:v>29-03-2021</c:v>
                </c:pt>
                <c:pt idx="251">
                  <c:v>30-03-2021</c:v>
                </c:pt>
                <c:pt idx="252">
                  <c:v>31-03-2021</c:v>
                </c:pt>
              </c:strCache>
            </c:strRef>
          </c:cat>
          <c:val>
            <c:numRef>
              <c:f>Sheet!$B$2:$B$254</c:f>
              <c:numCache>
                <c:formatCode>General</c:formatCode>
                <c:ptCount val="253"/>
                <c:pt idx="0">
                  <c:v>97.25</c:v>
                </c:pt>
                <c:pt idx="1">
                  <c:v>96.75</c:v>
                </c:pt>
                <c:pt idx="2">
                  <c:v>94</c:v>
                </c:pt>
                <c:pt idx="3">
                  <c:v>96</c:v>
                </c:pt>
                <c:pt idx="4">
                  <c:v>95.5</c:v>
                </c:pt>
                <c:pt idx="5">
                  <c:v>98</c:v>
                </c:pt>
                <c:pt idx="6">
                  <c:v>99</c:v>
                </c:pt>
                <c:pt idx="7">
                  <c:v>97.5</c:v>
                </c:pt>
                <c:pt idx="8">
                  <c:v>99</c:v>
                </c:pt>
                <c:pt idx="9">
                  <c:v>97.5</c:v>
                </c:pt>
                <c:pt idx="10">
                  <c:v>98.5</c:v>
                </c:pt>
                <c:pt idx="11">
                  <c:v>97</c:v>
                </c:pt>
                <c:pt idx="12">
                  <c:v>97.5</c:v>
                </c:pt>
                <c:pt idx="13">
                  <c:v>97.5</c:v>
                </c:pt>
                <c:pt idx="14">
                  <c:v>100</c:v>
                </c:pt>
                <c:pt idx="15">
                  <c:v>98</c:v>
                </c:pt>
                <c:pt idx="16">
                  <c:v>97.75</c:v>
                </c:pt>
                <c:pt idx="17">
                  <c:v>98.25</c:v>
                </c:pt>
                <c:pt idx="18">
                  <c:v>100</c:v>
                </c:pt>
                <c:pt idx="19">
                  <c:v>99</c:v>
                </c:pt>
                <c:pt idx="20">
                  <c:v>97.75</c:v>
                </c:pt>
                <c:pt idx="21">
                  <c:v>97.75</c:v>
                </c:pt>
                <c:pt idx="22">
                  <c:v>97.75</c:v>
                </c:pt>
                <c:pt idx="23">
                  <c:v>99</c:v>
                </c:pt>
                <c:pt idx="24">
                  <c:v>99.25</c:v>
                </c:pt>
                <c:pt idx="25">
                  <c:v>103</c:v>
                </c:pt>
                <c:pt idx="26">
                  <c:v>102.5</c:v>
                </c:pt>
                <c:pt idx="27">
                  <c:v>102.5</c:v>
                </c:pt>
                <c:pt idx="28">
                  <c:v>102</c:v>
                </c:pt>
                <c:pt idx="29">
                  <c:v>102</c:v>
                </c:pt>
                <c:pt idx="30">
                  <c:v>101.25</c:v>
                </c:pt>
                <c:pt idx="31">
                  <c:v>101.25</c:v>
                </c:pt>
                <c:pt idx="32">
                  <c:v>101.25</c:v>
                </c:pt>
                <c:pt idx="33">
                  <c:v>100.75</c:v>
                </c:pt>
                <c:pt idx="34">
                  <c:v>100.25</c:v>
                </c:pt>
                <c:pt idx="35">
                  <c:v>101.5</c:v>
                </c:pt>
                <c:pt idx="36">
                  <c:v>102</c:v>
                </c:pt>
                <c:pt idx="37">
                  <c:v>102.5</c:v>
                </c:pt>
                <c:pt idx="38">
                  <c:v>99</c:v>
                </c:pt>
                <c:pt idx="39">
                  <c:v>99.75</c:v>
                </c:pt>
                <c:pt idx="40">
                  <c:v>99</c:v>
                </c:pt>
                <c:pt idx="41">
                  <c:v>100.5</c:v>
                </c:pt>
                <c:pt idx="42">
                  <c:v>98.5</c:v>
                </c:pt>
                <c:pt idx="43">
                  <c:v>98.5</c:v>
                </c:pt>
                <c:pt idx="44">
                  <c:v>100.5</c:v>
                </c:pt>
                <c:pt idx="45">
                  <c:v>100.5</c:v>
                </c:pt>
                <c:pt idx="46">
                  <c:v>100.5</c:v>
                </c:pt>
                <c:pt idx="47">
                  <c:v>99.5</c:v>
                </c:pt>
                <c:pt idx="48">
                  <c:v>97</c:v>
                </c:pt>
                <c:pt idx="49">
                  <c:v>96.5</c:v>
                </c:pt>
                <c:pt idx="50">
                  <c:v>96.5</c:v>
                </c:pt>
                <c:pt idx="51">
                  <c:v>96.5</c:v>
                </c:pt>
                <c:pt idx="52">
                  <c:v>97</c:v>
                </c:pt>
                <c:pt idx="53">
                  <c:v>97.75</c:v>
                </c:pt>
                <c:pt idx="54">
                  <c:v>98</c:v>
                </c:pt>
                <c:pt idx="55">
                  <c:v>99</c:v>
                </c:pt>
                <c:pt idx="56">
                  <c:v>98.5</c:v>
                </c:pt>
                <c:pt idx="57">
                  <c:v>98</c:v>
                </c:pt>
                <c:pt idx="58">
                  <c:v>99</c:v>
                </c:pt>
                <c:pt idx="59">
                  <c:v>99</c:v>
                </c:pt>
                <c:pt idx="60">
                  <c:v>98.5</c:v>
                </c:pt>
                <c:pt idx="61">
                  <c:v>100</c:v>
                </c:pt>
                <c:pt idx="62">
                  <c:v>99.5</c:v>
                </c:pt>
                <c:pt idx="63">
                  <c:v>99</c:v>
                </c:pt>
                <c:pt idx="64">
                  <c:v>98.5</c:v>
                </c:pt>
                <c:pt idx="65">
                  <c:v>99.25</c:v>
                </c:pt>
                <c:pt idx="66">
                  <c:v>99</c:v>
                </c:pt>
                <c:pt idx="67">
                  <c:v>98.5</c:v>
                </c:pt>
                <c:pt idx="68">
                  <c:v>101.5</c:v>
                </c:pt>
                <c:pt idx="69">
                  <c:v>103.5</c:v>
                </c:pt>
                <c:pt idx="70">
                  <c:v>103</c:v>
                </c:pt>
                <c:pt idx="71">
                  <c:v>103</c:v>
                </c:pt>
                <c:pt idx="72">
                  <c:v>102</c:v>
                </c:pt>
                <c:pt idx="73">
                  <c:v>102.5</c:v>
                </c:pt>
                <c:pt idx="74">
                  <c:v>102.5</c:v>
                </c:pt>
                <c:pt idx="75">
                  <c:v>103</c:v>
                </c:pt>
                <c:pt idx="76">
                  <c:v>105</c:v>
                </c:pt>
                <c:pt idx="77">
                  <c:v>105.5</c:v>
                </c:pt>
                <c:pt idx="78">
                  <c:v>106</c:v>
                </c:pt>
                <c:pt idx="79">
                  <c:v>105.5</c:v>
                </c:pt>
                <c:pt idx="80">
                  <c:v>105</c:v>
                </c:pt>
                <c:pt idx="81">
                  <c:v>104.5</c:v>
                </c:pt>
                <c:pt idx="82">
                  <c:v>103</c:v>
                </c:pt>
                <c:pt idx="83">
                  <c:v>102</c:v>
                </c:pt>
                <c:pt idx="84">
                  <c:v>102.5</c:v>
                </c:pt>
                <c:pt idx="85">
                  <c:v>102.5</c:v>
                </c:pt>
                <c:pt idx="86">
                  <c:v>102.5</c:v>
                </c:pt>
                <c:pt idx="87">
                  <c:v>105</c:v>
                </c:pt>
                <c:pt idx="88">
                  <c:v>106</c:v>
                </c:pt>
                <c:pt idx="89">
                  <c:v>104.5</c:v>
                </c:pt>
                <c:pt idx="90">
                  <c:v>106</c:v>
                </c:pt>
                <c:pt idx="91">
                  <c:v>106</c:v>
                </c:pt>
                <c:pt idx="92">
                  <c:v>105.5</c:v>
                </c:pt>
                <c:pt idx="93">
                  <c:v>106.5</c:v>
                </c:pt>
                <c:pt idx="94">
                  <c:v>106</c:v>
                </c:pt>
                <c:pt idx="95">
                  <c:v>106.5</c:v>
                </c:pt>
                <c:pt idx="96">
                  <c:v>106.5</c:v>
                </c:pt>
                <c:pt idx="97">
                  <c:v>106.5</c:v>
                </c:pt>
                <c:pt idx="98">
                  <c:v>106.5</c:v>
                </c:pt>
                <c:pt idx="99">
                  <c:v>105.5</c:v>
                </c:pt>
                <c:pt idx="100">
                  <c:v>105.5</c:v>
                </c:pt>
                <c:pt idx="101">
                  <c:v>105.5</c:v>
                </c:pt>
                <c:pt idx="102">
                  <c:v>105.5</c:v>
                </c:pt>
                <c:pt idx="103">
                  <c:v>105.5</c:v>
                </c:pt>
                <c:pt idx="104">
                  <c:v>105</c:v>
                </c:pt>
                <c:pt idx="105">
                  <c:v>104</c:v>
                </c:pt>
                <c:pt idx="106">
                  <c:v>103.5</c:v>
                </c:pt>
                <c:pt idx="107">
                  <c:v>103.5</c:v>
                </c:pt>
                <c:pt idx="108">
                  <c:v>105.5</c:v>
                </c:pt>
                <c:pt idx="109">
                  <c:v>106</c:v>
                </c:pt>
                <c:pt idx="110">
                  <c:v>106.5</c:v>
                </c:pt>
                <c:pt idx="111">
                  <c:v>104.5</c:v>
                </c:pt>
                <c:pt idx="112">
                  <c:v>106.5</c:v>
                </c:pt>
                <c:pt idx="113">
                  <c:v>106.5</c:v>
                </c:pt>
                <c:pt idx="114">
                  <c:v>105</c:v>
                </c:pt>
                <c:pt idx="115">
                  <c:v>106.5</c:v>
                </c:pt>
                <c:pt idx="116">
                  <c:v>106.5</c:v>
                </c:pt>
                <c:pt idx="117">
                  <c:v>103</c:v>
                </c:pt>
                <c:pt idx="118">
                  <c:v>106.5</c:v>
                </c:pt>
                <c:pt idx="119">
                  <c:v>106.5</c:v>
                </c:pt>
                <c:pt idx="120">
                  <c:v>105.5</c:v>
                </c:pt>
                <c:pt idx="121">
                  <c:v>105</c:v>
                </c:pt>
                <c:pt idx="122">
                  <c:v>106</c:v>
                </c:pt>
                <c:pt idx="123">
                  <c:v>105</c:v>
                </c:pt>
                <c:pt idx="124">
                  <c:v>106.5</c:v>
                </c:pt>
                <c:pt idx="125">
                  <c:v>105</c:v>
                </c:pt>
                <c:pt idx="126">
                  <c:v>106.5</c:v>
                </c:pt>
                <c:pt idx="127">
                  <c:v>107</c:v>
                </c:pt>
                <c:pt idx="128">
                  <c:v>105</c:v>
                </c:pt>
                <c:pt idx="129">
                  <c:v>107</c:v>
                </c:pt>
                <c:pt idx="130">
                  <c:v>105</c:v>
                </c:pt>
                <c:pt idx="131">
                  <c:v>104</c:v>
                </c:pt>
                <c:pt idx="132">
                  <c:v>105</c:v>
                </c:pt>
                <c:pt idx="133">
                  <c:v>106</c:v>
                </c:pt>
                <c:pt idx="134">
                  <c:v>105.5</c:v>
                </c:pt>
                <c:pt idx="135">
                  <c:v>106</c:v>
                </c:pt>
                <c:pt idx="136">
                  <c:v>106.5</c:v>
                </c:pt>
                <c:pt idx="137">
                  <c:v>106</c:v>
                </c:pt>
                <c:pt idx="138">
                  <c:v>105.5</c:v>
                </c:pt>
                <c:pt idx="139">
                  <c:v>105</c:v>
                </c:pt>
                <c:pt idx="140">
                  <c:v>106</c:v>
                </c:pt>
                <c:pt idx="141">
                  <c:v>106</c:v>
                </c:pt>
                <c:pt idx="142">
                  <c:v>107</c:v>
                </c:pt>
                <c:pt idx="143">
                  <c:v>106</c:v>
                </c:pt>
                <c:pt idx="144">
                  <c:v>106</c:v>
                </c:pt>
                <c:pt idx="145">
                  <c:v>106</c:v>
                </c:pt>
                <c:pt idx="146">
                  <c:v>106.5</c:v>
                </c:pt>
                <c:pt idx="147">
                  <c:v>108</c:v>
                </c:pt>
                <c:pt idx="148">
                  <c:v>106.5</c:v>
                </c:pt>
                <c:pt idx="149">
                  <c:v>106</c:v>
                </c:pt>
                <c:pt idx="150">
                  <c:v>108</c:v>
                </c:pt>
                <c:pt idx="151">
                  <c:v>108</c:v>
                </c:pt>
                <c:pt idx="152">
                  <c:v>106.5</c:v>
                </c:pt>
                <c:pt idx="153">
                  <c:v>107.5</c:v>
                </c:pt>
                <c:pt idx="154">
                  <c:v>109.5</c:v>
                </c:pt>
                <c:pt idx="155">
                  <c:v>110</c:v>
                </c:pt>
                <c:pt idx="156">
                  <c:v>108.5</c:v>
                </c:pt>
                <c:pt idx="157">
                  <c:v>108.5</c:v>
                </c:pt>
                <c:pt idx="158">
                  <c:v>107.5</c:v>
                </c:pt>
                <c:pt idx="159">
                  <c:v>107.5</c:v>
                </c:pt>
                <c:pt idx="160">
                  <c:v>105</c:v>
                </c:pt>
                <c:pt idx="161">
                  <c:v>103</c:v>
                </c:pt>
                <c:pt idx="162">
                  <c:v>104</c:v>
                </c:pt>
                <c:pt idx="163">
                  <c:v>105</c:v>
                </c:pt>
                <c:pt idx="164">
                  <c:v>105.5</c:v>
                </c:pt>
                <c:pt idx="165">
                  <c:v>106</c:v>
                </c:pt>
                <c:pt idx="166">
                  <c:v>106</c:v>
                </c:pt>
                <c:pt idx="167">
                  <c:v>108.5</c:v>
                </c:pt>
                <c:pt idx="168">
                  <c:v>105.5</c:v>
                </c:pt>
                <c:pt idx="169">
                  <c:v>106.5</c:v>
                </c:pt>
                <c:pt idx="170">
                  <c:v>106.5</c:v>
                </c:pt>
                <c:pt idx="171">
                  <c:v>106.5</c:v>
                </c:pt>
                <c:pt idx="172">
                  <c:v>106.5</c:v>
                </c:pt>
                <c:pt idx="173">
                  <c:v>107</c:v>
                </c:pt>
                <c:pt idx="174">
                  <c:v>105.5</c:v>
                </c:pt>
                <c:pt idx="175">
                  <c:v>105</c:v>
                </c:pt>
                <c:pt idx="176">
                  <c:v>104.5</c:v>
                </c:pt>
                <c:pt idx="177">
                  <c:v>105.5</c:v>
                </c:pt>
                <c:pt idx="178">
                  <c:v>103</c:v>
                </c:pt>
                <c:pt idx="179">
                  <c:v>102.5</c:v>
                </c:pt>
                <c:pt idx="180">
                  <c:v>103.5</c:v>
                </c:pt>
                <c:pt idx="181">
                  <c:v>103.5</c:v>
                </c:pt>
                <c:pt idx="182">
                  <c:v>104</c:v>
                </c:pt>
                <c:pt idx="183">
                  <c:v>103.5</c:v>
                </c:pt>
                <c:pt idx="184">
                  <c:v>103.5</c:v>
                </c:pt>
                <c:pt idx="185">
                  <c:v>103.5</c:v>
                </c:pt>
                <c:pt idx="186">
                  <c:v>104.5</c:v>
                </c:pt>
                <c:pt idx="187">
                  <c:v>105</c:v>
                </c:pt>
                <c:pt idx="188">
                  <c:v>106</c:v>
                </c:pt>
                <c:pt idx="189">
                  <c:v>104</c:v>
                </c:pt>
                <c:pt idx="190">
                  <c:v>104.5</c:v>
                </c:pt>
                <c:pt idx="191">
                  <c:v>104.5</c:v>
                </c:pt>
                <c:pt idx="192">
                  <c:v>105</c:v>
                </c:pt>
                <c:pt idx="193">
                  <c:v>105.5</c:v>
                </c:pt>
                <c:pt idx="194">
                  <c:v>105.5</c:v>
                </c:pt>
                <c:pt idx="195">
                  <c:v>105.5</c:v>
                </c:pt>
                <c:pt idx="196">
                  <c:v>106.5</c:v>
                </c:pt>
                <c:pt idx="197">
                  <c:v>106.5</c:v>
                </c:pt>
                <c:pt idx="198">
                  <c:v>106.5</c:v>
                </c:pt>
                <c:pt idx="199">
                  <c:v>105.5</c:v>
                </c:pt>
                <c:pt idx="200">
                  <c:v>106.5</c:v>
                </c:pt>
                <c:pt idx="201">
                  <c:v>106.5</c:v>
                </c:pt>
                <c:pt idx="202">
                  <c:v>106.5</c:v>
                </c:pt>
                <c:pt idx="203">
                  <c:v>106.5</c:v>
                </c:pt>
                <c:pt idx="204">
                  <c:v>106.5</c:v>
                </c:pt>
                <c:pt idx="205">
                  <c:v>107</c:v>
                </c:pt>
                <c:pt idx="206">
                  <c:v>107.5</c:v>
                </c:pt>
                <c:pt idx="207">
                  <c:v>107.5</c:v>
                </c:pt>
                <c:pt idx="208">
                  <c:v>107.5</c:v>
                </c:pt>
                <c:pt idx="209">
                  <c:v>107.5</c:v>
                </c:pt>
                <c:pt idx="210">
                  <c:v>107</c:v>
                </c:pt>
                <c:pt idx="211">
                  <c:v>108</c:v>
                </c:pt>
                <c:pt idx="212">
                  <c:v>107.5</c:v>
                </c:pt>
                <c:pt idx="213">
                  <c:v>108.5</c:v>
                </c:pt>
                <c:pt idx="214">
                  <c:v>108</c:v>
                </c:pt>
                <c:pt idx="215">
                  <c:v>108.5</c:v>
                </c:pt>
                <c:pt idx="216">
                  <c:v>108.5</c:v>
                </c:pt>
                <c:pt idx="217">
                  <c:v>108.5</c:v>
                </c:pt>
                <c:pt idx="218">
                  <c:v>108.5</c:v>
                </c:pt>
                <c:pt idx="219">
                  <c:v>107.5</c:v>
                </c:pt>
                <c:pt idx="220">
                  <c:v>108</c:v>
                </c:pt>
                <c:pt idx="221">
                  <c:v>107.5</c:v>
                </c:pt>
                <c:pt idx="222">
                  <c:v>107</c:v>
                </c:pt>
                <c:pt idx="223">
                  <c:v>106.5</c:v>
                </c:pt>
                <c:pt idx="224">
                  <c:v>105.5</c:v>
                </c:pt>
                <c:pt idx="225">
                  <c:v>104</c:v>
                </c:pt>
                <c:pt idx="226">
                  <c:v>103.5</c:v>
                </c:pt>
                <c:pt idx="227">
                  <c:v>104</c:v>
                </c:pt>
                <c:pt idx="228">
                  <c:v>105</c:v>
                </c:pt>
                <c:pt idx="229">
                  <c:v>103.5</c:v>
                </c:pt>
                <c:pt idx="230">
                  <c:v>105</c:v>
                </c:pt>
                <c:pt idx="231">
                  <c:v>104.5</c:v>
                </c:pt>
                <c:pt idx="232">
                  <c:v>106.5</c:v>
                </c:pt>
                <c:pt idx="233">
                  <c:v>106</c:v>
                </c:pt>
                <c:pt idx="234">
                  <c:v>104</c:v>
                </c:pt>
                <c:pt idx="235">
                  <c:v>104</c:v>
                </c:pt>
                <c:pt idx="236">
                  <c:v>104</c:v>
                </c:pt>
                <c:pt idx="237">
                  <c:v>104.5</c:v>
                </c:pt>
                <c:pt idx="238">
                  <c:v>105.5</c:v>
                </c:pt>
                <c:pt idx="239">
                  <c:v>106.5</c:v>
                </c:pt>
                <c:pt idx="240">
                  <c:v>107</c:v>
                </c:pt>
                <c:pt idx="241">
                  <c:v>107.5</c:v>
                </c:pt>
                <c:pt idx="242">
                  <c:v>106</c:v>
                </c:pt>
                <c:pt idx="243">
                  <c:v>105</c:v>
                </c:pt>
                <c:pt idx="244">
                  <c:v>106</c:v>
                </c:pt>
                <c:pt idx="245">
                  <c:v>103</c:v>
                </c:pt>
                <c:pt idx="246">
                  <c:v>105</c:v>
                </c:pt>
                <c:pt idx="247">
                  <c:v>105</c:v>
                </c:pt>
                <c:pt idx="248">
                  <c:v>106</c:v>
                </c:pt>
                <c:pt idx="249">
                  <c:v>107</c:v>
                </c:pt>
                <c:pt idx="250">
                  <c:v>107.5</c:v>
                </c:pt>
                <c:pt idx="251">
                  <c:v>108</c:v>
                </c:pt>
                <c:pt idx="252">
                  <c:v>108</c:v>
                </c:pt>
              </c:numCache>
            </c:numRef>
          </c:val>
          <c:extLst xmlns:c16r2="http://schemas.microsoft.com/office/drawing/2015/06/chart">
            <c:ext xmlns:c16="http://schemas.microsoft.com/office/drawing/2014/chart" uri="{C3380CC4-5D6E-409C-BE32-E72D297353CC}">
              <c16:uniqueId val="{00000000-151F-4996-9D9E-3C23FD3B3125}"/>
            </c:ext>
          </c:extLst>
        </c:ser>
        <c:dLbls>
          <c:showLegendKey val="0"/>
          <c:showVal val="0"/>
          <c:showCatName val="0"/>
          <c:showSerName val="0"/>
          <c:showPercent val="0"/>
          <c:showBubbleSize val="0"/>
        </c:dLbls>
        <c:axId val="475718336"/>
        <c:axId val="475714024"/>
      </c:areaChart>
      <c:lineChart>
        <c:grouping val="standard"/>
        <c:varyColors val="0"/>
        <c:ser>
          <c:idx val="1"/>
          <c:order val="1"/>
          <c:tx>
            <c:strRef>
              <c:f>Sheet!$C$1</c:f>
              <c:strCache>
                <c:ptCount val="1"/>
                <c:pt idx="0">
                  <c:v>NAV</c:v>
                </c:pt>
              </c:strCache>
            </c:strRef>
          </c:tx>
          <c:spPr>
            <a:ln w="28575" cap="rnd">
              <a:solidFill>
                <a:srgbClr val="003C51"/>
              </a:solidFill>
              <a:round/>
            </a:ln>
            <a:effectLst/>
          </c:spPr>
          <c:marker>
            <c:symbol val="none"/>
          </c:marker>
          <c:cat>
            <c:strRef>
              <c:f>Sheet!$A$2:$A$254</c:f>
              <c:strCache>
                <c:ptCount val="253"/>
                <c:pt idx="0">
                  <c:v>01-04-2020</c:v>
                </c:pt>
                <c:pt idx="1">
                  <c:v>02-04-2020</c:v>
                </c:pt>
                <c:pt idx="2">
                  <c:v>03-04-2020</c:v>
                </c:pt>
                <c:pt idx="3">
                  <c:v>06-04-2020</c:v>
                </c:pt>
                <c:pt idx="4">
                  <c:v>07-04-2020</c:v>
                </c:pt>
                <c:pt idx="5">
                  <c:v>08-04-2020</c:v>
                </c:pt>
                <c:pt idx="6">
                  <c:v>09-04-2020</c:v>
                </c:pt>
                <c:pt idx="7">
                  <c:v>14-04-2020</c:v>
                </c:pt>
                <c:pt idx="8">
                  <c:v>15-04-2020</c:v>
                </c:pt>
                <c:pt idx="9">
                  <c:v>16-04-2020</c:v>
                </c:pt>
                <c:pt idx="10">
                  <c:v>17-04-2020</c:v>
                </c:pt>
                <c:pt idx="11">
                  <c:v>20-04-2020</c:v>
                </c:pt>
                <c:pt idx="12">
                  <c:v>21-04-2020</c:v>
                </c:pt>
                <c:pt idx="13">
                  <c:v>22-04-2020</c:v>
                </c:pt>
                <c:pt idx="14">
                  <c:v>23-04-2020</c:v>
                </c:pt>
                <c:pt idx="15">
                  <c:v>24-04-2020</c:v>
                </c:pt>
                <c:pt idx="16">
                  <c:v>27-04-2020</c:v>
                </c:pt>
                <c:pt idx="17">
                  <c:v>28-04-2020</c:v>
                </c:pt>
                <c:pt idx="18">
                  <c:v>29-04-2020</c:v>
                </c:pt>
                <c:pt idx="19">
                  <c:v>30-04-2020</c:v>
                </c:pt>
                <c:pt idx="20">
                  <c:v>01-05-2020</c:v>
                </c:pt>
                <c:pt idx="21">
                  <c:v>04-05-2020</c:v>
                </c:pt>
                <c:pt idx="22">
                  <c:v>05-05-2020</c:v>
                </c:pt>
                <c:pt idx="23">
                  <c:v>06-05-2020</c:v>
                </c:pt>
                <c:pt idx="24">
                  <c:v>07-05-2020</c:v>
                </c:pt>
                <c:pt idx="25">
                  <c:v>11-05-2020</c:v>
                </c:pt>
                <c:pt idx="26">
                  <c:v>12-05-2020</c:v>
                </c:pt>
                <c:pt idx="27">
                  <c:v>13-05-2020</c:v>
                </c:pt>
                <c:pt idx="28">
                  <c:v>14-05-2020</c:v>
                </c:pt>
                <c:pt idx="29">
                  <c:v>15-05-2020</c:v>
                </c:pt>
                <c:pt idx="30">
                  <c:v>18-05-2020</c:v>
                </c:pt>
                <c:pt idx="31">
                  <c:v>19-05-2020</c:v>
                </c:pt>
                <c:pt idx="32">
                  <c:v>20-05-2020</c:v>
                </c:pt>
                <c:pt idx="33">
                  <c:v>21-05-2020</c:v>
                </c:pt>
                <c:pt idx="34">
                  <c:v>22-05-2020</c:v>
                </c:pt>
                <c:pt idx="35">
                  <c:v>26-05-2020</c:v>
                </c:pt>
                <c:pt idx="36">
                  <c:v>27-05-2020</c:v>
                </c:pt>
                <c:pt idx="37">
                  <c:v>28-05-2020</c:v>
                </c:pt>
                <c:pt idx="38">
                  <c:v>29-05-2020</c:v>
                </c:pt>
                <c:pt idx="39">
                  <c:v>01-06-2020</c:v>
                </c:pt>
                <c:pt idx="40">
                  <c:v>02-06-2020</c:v>
                </c:pt>
                <c:pt idx="41">
                  <c:v>03-06-2020</c:v>
                </c:pt>
                <c:pt idx="42">
                  <c:v>04-06-2020</c:v>
                </c:pt>
                <c:pt idx="43">
                  <c:v>05-06-2020</c:v>
                </c:pt>
                <c:pt idx="44">
                  <c:v>08-06-2020</c:v>
                </c:pt>
                <c:pt idx="45">
                  <c:v>09-06-2020</c:v>
                </c:pt>
                <c:pt idx="46">
                  <c:v>10-06-2020</c:v>
                </c:pt>
                <c:pt idx="47">
                  <c:v>11-06-2020</c:v>
                </c:pt>
                <c:pt idx="48">
                  <c:v>12-06-2020</c:v>
                </c:pt>
                <c:pt idx="49">
                  <c:v>15-06-2020</c:v>
                </c:pt>
                <c:pt idx="50">
                  <c:v>16-06-2020</c:v>
                </c:pt>
                <c:pt idx="51">
                  <c:v>17-06-2020</c:v>
                </c:pt>
                <c:pt idx="52">
                  <c:v>18-06-2020</c:v>
                </c:pt>
                <c:pt idx="53">
                  <c:v>19-06-2020</c:v>
                </c:pt>
                <c:pt idx="54">
                  <c:v>22-06-2020</c:v>
                </c:pt>
                <c:pt idx="55">
                  <c:v>23-06-2020</c:v>
                </c:pt>
                <c:pt idx="56">
                  <c:v>24-06-2020</c:v>
                </c:pt>
                <c:pt idx="57">
                  <c:v>25-06-2020</c:v>
                </c:pt>
                <c:pt idx="58">
                  <c:v>26-06-2020</c:v>
                </c:pt>
                <c:pt idx="59">
                  <c:v>29-06-2020</c:v>
                </c:pt>
                <c:pt idx="60">
                  <c:v>30-06-2020</c:v>
                </c:pt>
                <c:pt idx="61">
                  <c:v>01-07-2020</c:v>
                </c:pt>
                <c:pt idx="62">
                  <c:v>02-07-2020</c:v>
                </c:pt>
                <c:pt idx="63">
                  <c:v>03-07-2020</c:v>
                </c:pt>
                <c:pt idx="64">
                  <c:v>06-07-2020</c:v>
                </c:pt>
                <c:pt idx="65">
                  <c:v>07-07-2020</c:v>
                </c:pt>
                <c:pt idx="66">
                  <c:v>08-07-2020</c:v>
                </c:pt>
                <c:pt idx="67">
                  <c:v>09-07-2020</c:v>
                </c:pt>
                <c:pt idx="68">
                  <c:v>10-07-2020</c:v>
                </c:pt>
                <c:pt idx="69">
                  <c:v>13-07-2020</c:v>
                </c:pt>
                <c:pt idx="70">
                  <c:v>14-07-2020</c:v>
                </c:pt>
                <c:pt idx="71">
                  <c:v>15-07-2020</c:v>
                </c:pt>
                <c:pt idx="72">
                  <c:v>16-07-2020</c:v>
                </c:pt>
                <c:pt idx="73">
                  <c:v>17-07-2020</c:v>
                </c:pt>
                <c:pt idx="74">
                  <c:v>20-07-2020</c:v>
                </c:pt>
                <c:pt idx="75">
                  <c:v>21-07-2020</c:v>
                </c:pt>
                <c:pt idx="76">
                  <c:v>22-07-2020</c:v>
                </c:pt>
                <c:pt idx="77">
                  <c:v>23-07-2020</c:v>
                </c:pt>
                <c:pt idx="78">
                  <c:v>24-07-2020</c:v>
                </c:pt>
                <c:pt idx="79">
                  <c:v>27-07-2020</c:v>
                </c:pt>
                <c:pt idx="80">
                  <c:v>28-07-2020</c:v>
                </c:pt>
                <c:pt idx="81">
                  <c:v>29-07-2020</c:v>
                </c:pt>
                <c:pt idx="82">
                  <c:v>30-07-2020</c:v>
                </c:pt>
                <c:pt idx="83">
                  <c:v>31-07-2020</c:v>
                </c:pt>
                <c:pt idx="84">
                  <c:v>03-08-2020</c:v>
                </c:pt>
                <c:pt idx="85">
                  <c:v>04-08-2020</c:v>
                </c:pt>
                <c:pt idx="86">
                  <c:v>05-08-2020</c:v>
                </c:pt>
                <c:pt idx="87">
                  <c:v>06-08-2020</c:v>
                </c:pt>
                <c:pt idx="88">
                  <c:v>07-08-2020</c:v>
                </c:pt>
                <c:pt idx="89">
                  <c:v>10-08-2020</c:v>
                </c:pt>
                <c:pt idx="90">
                  <c:v>11-08-2020</c:v>
                </c:pt>
                <c:pt idx="91">
                  <c:v>12-08-2020</c:v>
                </c:pt>
                <c:pt idx="92">
                  <c:v>13-08-2020</c:v>
                </c:pt>
                <c:pt idx="93">
                  <c:v>14-08-2020</c:v>
                </c:pt>
                <c:pt idx="94">
                  <c:v>17-08-2020</c:v>
                </c:pt>
                <c:pt idx="95">
                  <c:v>18-08-2020</c:v>
                </c:pt>
                <c:pt idx="96">
                  <c:v>19-08-2020</c:v>
                </c:pt>
                <c:pt idx="97">
                  <c:v>20-08-2020</c:v>
                </c:pt>
                <c:pt idx="98">
                  <c:v>21-08-2020</c:v>
                </c:pt>
                <c:pt idx="99">
                  <c:v>24-08-2020</c:v>
                </c:pt>
                <c:pt idx="100">
                  <c:v>25-08-2020</c:v>
                </c:pt>
                <c:pt idx="101">
                  <c:v>26-08-2020</c:v>
                </c:pt>
                <c:pt idx="102">
                  <c:v>27-08-2020</c:v>
                </c:pt>
                <c:pt idx="103">
                  <c:v>28-08-2020</c:v>
                </c:pt>
                <c:pt idx="104">
                  <c:v>01-09-2020</c:v>
                </c:pt>
                <c:pt idx="105">
                  <c:v>02-09-2020</c:v>
                </c:pt>
                <c:pt idx="106">
                  <c:v>03-09-2020</c:v>
                </c:pt>
                <c:pt idx="107">
                  <c:v>04-09-2020</c:v>
                </c:pt>
                <c:pt idx="108">
                  <c:v>07-09-2020</c:v>
                </c:pt>
                <c:pt idx="109">
                  <c:v>08-09-2020</c:v>
                </c:pt>
                <c:pt idx="110">
                  <c:v>09-09-2020</c:v>
                </c:pt>
                <c:pt idx="111">
                  <c:v>10-09-2020</c:v>
                </c:pt>
                <c:pt idx="112">
                  <c:v>11-09-2020</c:v>
                </c:pt>
                <c:pt idx="113">
                  <c:v>14-09-2020</c:v>
                </c:pt>
                <c:pt idx="114">
                  <c:v>15-09-2020</c:v>
                </c:pt>
                <c:pt idx="115">
                  <c:v>16-09-2020</c:v>
                </c:pt>
                <c:pt idx="116">
                  <c:v>17-09-2020</c:v>
                </c:pt>
                <c:pt idx="117">
                  <c:v>18-09-2020</c:v>
                </c:pt>
                <c:pt idx="118">
                  <c:v>21-09-2020</c:v>
                </c:pt>
                <c:pt idx="119">
                  <c:v>22-09-2020</c:v>
                </c:pt>
                <c:pt idx="120">
                  <c:v>23-09-2020</c:v>
                </c:pt>
                <c:pt idx="121">
                  <c:v>24-09-2020</c:v>
                </c:pt>
                <c:pt idx="122">
                  <c:v>25-09-2020</c:v>
                </c:pt>
                <c:pt idx="123">
                  <c:v>28-09-2020</c:v>
                </c:pt>
                <c:pt idx="124">
                  <c:v>29-09-2020</c:v>
                </c:pt>
                <c:pt idx="125">
                  <c:v>30-09-2020</c:v>
                </c:pt>
                <c:pt idx="126">
                  <c:v>01-10-2020</c:v>
                </c:pt>
                <c:pt idx="127">
                  <c:v>02-10-2020</c:v>
                </c:pt>
                <c:pt idx="128">
                  <c:v>05-10-2020</c:v>
                </c:pt>
                <c:pt idx="129">
                  <c:v>06-10-2020</c:v>
                </c:pt>
                <c:pt idx="130">
                  <c:v>07-10-2020</c:v>
                </c:pt>
                <c:pt idx="131">
                  <c:v>08-10-2020</c:v>
                </c:pt>
                <c:pt idx="132">
                  <c:v>09-10-2020</c:v>
                </c:pt>
                <c:pt idx="133">
                  <c:v>12-10-2020</c:v>
                </c:pt>
                <c:pt idx="134">
                  <c:v>13-10-2020</c:v>
                </c:pt>
                <c:pt idx="135">
                  <c:v>14-10-2020</c:v>
                </c:pt>
                <c:pt idx="136">
                  <c:v>15-10-2020</c:v>
                </c:pt>
                <c:pt idx="137">
                  <c:v>16-10-2020</c:v>
                </c:pt>
                <c:pt idx="138">
                  <c:v>19-10-2020</c:v>
                </c:pt>
                <c:pt idx="139">
                  <c:v>20-10-2020</c:v>
                </c:pt>
                <c:pt idx="140">
                  <c:v>21-10-2020</c:v>
                </c:pt>
                <c:pt idx="141">
                  <c:v>22-10-2020</c:v>
                </c:pt>
                <c:pt idx="142">
                  <c:v>23-10-2020</c:v>
                </c:pt>
                <c:pt idx="143">
                  <c:v>26-10-2020</c:v>
                </c:pt>
                <c:pt idx="144">
                  <c:v>27-10-2020</c:v>
                </c:pt>
                <c:pt idx="145">
                  <c:v>28-10-2020</c:v>
                </c:pt>
                <c:pt idx="146">
                  <c:v>29-10-2020</c:v>
                </c:pt>
                <c:pt idx="147">
                  <c:v>30-10-2020</c:v>
                </c:pt>
                <c:pt idx="148">
                  <c:v>02-11-2020</c:v>
                </c:pt>
                <c:pt idx="149">
                  <c:v>03-11-2020</c:v>
                </c:pt>
                <c:pt idx="150">
                  <c:v>04-11-2020</c:v>
                </c:pt>
                <c:pt idx="151">
                  <c:v>05-11-2020</c:v>
                </c:pt>
                <c:pt idx="152">
                  <c:v>06-11-2020</c:v>
                </c:pt>
                <c:pt idx="153">
                  <c:v>09-11-2020</c:v>
                </c:pt>
                <c:pt idx="154">
                  <c:v>10-11-2020</c:v>
                </c:pt>
                <c:pt idx="155">
                  <c:v>11-11-2020</c:v>
                </c:pt>
                <c:pt idx="156">
                  <c:v>12-11-2020</c:v>
                </c:pt>
                <c:pt idx="157">
                  <c:v>13-11-2020</c:v>
                </c:pt>
                <c:pt idx="158">
                  <c:v>16-11-2020</c:v>
                </c:pt>
                <c:pt idx="159">
                  <c:v>17-11-2020</c:v>
                </c:pt>
                <c:pt idx="160">
                  <c:v>18-11-2020</c:v>
                </c:pt>
                <c:pt idx="161">
                  <c:v>19-11-2020</c:v>
                </c:pt>
                <c:pt idx="162">
                  <c:v>20-11-2020</c:v>
                </c:pt>
                <c:pt idx="163">
                  <c:v>23-11-2020</c:v>
                </c:pt>
                <c:pt idx="164">
                  <c:v>24-11-2020</c:v>
                </c:pt>
                <c:pt idx="165">
                  <c:v>25-11-2020</c:v>
                </c:pt>
                <c:pt idx="166">
                  <c:v>26-11-2020</c:v>
                </c:pt>
                <c:pt idx="167">
                  <c:v>27-11-2020</c:v>
                </c:pt>
                <c:pt idx="168">
                  <c:v>30-11-2020</c:v>
                </c:pt>
                <c:pt idx="169">
                  <c:v>01-12-2020</c:v>
                </c:pt>
                <c:pt idx="170">
                  <c:v>02-12-2020</c:v>
                </c:pt>
                <c:pt idx="171">
                  <c:v>03-12-2020</c:v>
                </c:pt>
                <c:pt idx="172">
                  <c:v>04-12-2020</c:v>
                </c:pt>
                <c:pt idx="173">
                  <c:v>07-12-2020</c:v>
                </c:pt>
                <c:pt idx="174">
                  <c:v>08-12-2020</c:v>
                </c:pt>
                <c:pt idx="175">
                  <c:v>09-12-2020</c:v>
                </c:pt>
                <c:pt idx="176">
                  <c:v>10-12-2020</c:v>
                </c:pt>
                <c:pt idx="177">
                  <c:v>11-12-2020</c:v>
                </c:pt>
                <c:pt idx="178">
                  <c:v>14-12-2020</c:v>
                </c:pt>
                <c:pt idx="179">
                  <c:v>15-12-2020</c:v>
                </c:pt>
                <c:pt idx="180">
                  <c:v>16-12-2020</c:v>
                </c:pt>
                <c:pt idx="181">
                  <c:v>17-12-2020</c:v>
                </c:pt>
                <c:pt idx="182">
                  <c:v>18-12-2020</c:v>
                </c:pt>
                <c:pt idx="183">
                  <c:v>21-12-2020</c:v>
                </c:pt>
                <c:pt idx="184">
                  <c:v>22-12-2020</c:v>
                </c:pt>
                <c:pt idx="185">
                  <c:v>23-12-2020</c:v>
                </c:pt>
                <c:pt idx="186">
                  <c:v>24-12-2020</c:v>
                </c:pt>
                <c:pt idx="187">
                  <c:v>29-12-2020</c:v>
                </c:pt>
                <c:pt idx="188">
                  <c:v>30-12-2020</c:v>
                </c:pt>
                <c:pt idx="189">
                  <c:v>31-12-2020</c:v>
                </c:pt>
                <c:pt idx="190">
                  <c:v>04-01-2021</c:v>
                </c:pt>
                <c:pt idx="191">
                  <c:v>05-01-2021</c:v>
                </c:pt>
                <c:pt idx="192">
                  <c:v>06-01-2021</c:v>
                </c:pt>
                <c:pt idx="193">
                  <c:v>07-01-2021</c:v>
                </c:pt>
                <c:pt idx="194">
                  <c:v>08-01-2021</c:v>
                </c:pt>
                <c:pt idx="195">
                  <c:v>11-01-2021</c:v>
                </c:pt>
                <c:pt idx="196">
                  <c:v>12-01-2021</c:v>
                </c:pt>
                <c:pt idx="197">
                  <c:v>13-01-2021</c:v>
                </c:pt>
                <c:pt idx="198">
                  <c:v>14-01-2021</c:v>
                </c:pt>
                <c:pt idx="199">
                  <c:v>15-01-2021</c:v>
                </c:pt>
                <c:pt idx="200">
                  <c:v>18-01-2021</c:v>
                </c:pt>
                <c:pt idx="201">
                  <c:v>19-01-2021</c:v>
                </c:pt>
                <c:pt idx="202">
                  <c:v>20-01-2021</c:v>
                </c:pt>
                <c:pt idx="203">
                  <c:v>21-01-2021</c:v>
                </c:pt>
                <c:pt idx="204">
                  <c:v>22-01-2021</c:v>
                </c:pt>
                <c:pt idx="205">
                  <c:v>25-01-2021</c:v>
                </c:pt>
                <c:pt idx="206">
                  <c:v>26-01-2021</c:v>
                </c:pt>
                <c:pt idx="207">
                  <c:v>27-01-2021</c:v>
                </c:pt>
                <c:pt idx="208">
                  <c:v>28-01-2021</c:v>
                </c:pt>
                <c:pt idx="209">
                  <c:v>29-01-2021</c:v>
                </c:pt>
                <c:pt idx="210">
                  <c:v>01-02-2021</c:v>
                </c:pt>
                <c:pt idx="211">
                  <c:v>02-02-2021</c:v>
                </c:pt>
                <c:pt idx="212">
                  <c:v>03-02-2021</c:v>
                </c:pt>
                <c:pt idx="213">
                  <c:v>04-02-2021</c:v>
                </c:pt>
                <c:pt idx="214">
                  <c:v>05-02-2021</c:v>
                </c:pt>
                <c:pt idx="215">
                  <c:v>08-02-2021</c:v>
                </c:pt>
                <c:pt idx="216">
                  <c:v>09-02-2021</c:v>
                </c:pt>
                <c:pt idx="217">
                  <c:v>10-02-2021</c:v>
                </c:pt>
                <c:pt idx="218">
                  <c:v>11-02-2021</c:v>
                </c:pt>
                <c:pt idx="219">
                  <c:v>12-02-2021</c:v>
                </c:pt>
                <c:pt idx="220">
                  <c:v>15-02-2021</c:v>
                </c:pt>
                <c:pt idx="221">
                  <c:v>16-02-2021</c:v>
                </c:pt>
                <c:pt idx="222">
                  <c:v>17-02-2021</c:v>
                </c:pt>
                <c:pt idx="223">
                  <c:v>18-02-2021</c:v>
                </c:pt>
                <c:pt idx="224">
                  <c:v>19-02-2021</c:v>
                </c:pt>
                <c:pt idx="225">
                  <c:v>22-02-2021</c:v>
                </c:pt>
                <c:pt idx="226">
                  <c:v>23-02-2021</c:v>
                </c:pt>
                <c:pt idx="227">
                  <c:v>24-02-2021</c:v>
                </c:pt>
                <c:pt idx="228">
                  <c:v>25-02-2021</c:v>
                </c:pt>
                <c:pt idx="229">
                  <c:v>26-02-2021</c:v>
                </c:pt>
                <c:pt idx="230">
                  <c:v>01-03-2021</c:v>
                </c:pt>
                <c:pt idx="231">
                  <c:v>02-03-2021</c:v>
                </c:pt>
                <c:pt idx="232">
                  <c:v>03-03-2021</c:v>
                </c:pt>
                <c:pt idx="233">
                  <c:v>04-03-2021</c:v>
                </c:pt>
                <c:pt idx="234">
                  <c:v>05-03-2021</c:v>
                </c:pt>
                <c:pt idx="235">
                  <c:v>08-03-2021</c:v>
                </c:pt>
                <c:pt idx="236">
                  <c:v>09-03-2021</c:v>
                </c:pt>
                <c:pt idx="237">
                  <c:v>10-03-2021</c:v>
                </c:pt>
                <c:pt idx="238">
                  <c:v>11-03-2021</c:v>
                </c:pt>
                <c:pt idx="239">
                  <c:v>12-03-2021</c:v>
                </c:pt>
                <c:pt idx="240">
                  <c:v>15-03-2021</c:v>
                </c:pt>
                <c:pt idx="241">
                  <c:v>16-03-2021</c:v>
                </c:pt>
                <c:pt idx="242">
                  <c:v>17-03-2021</c:v>
                </c:pt>
                <c:pt idx="243">
                  <c:v>18-03-2021</c:v>
                </c:pt>
                <c:pt idx="244">
                  <c:v>19-03-2021</c:v>
                </c:pt>
                <c:pt idx="245">
                  <c:v>22-03-2021</c:v>
                </c:pt>
                <c:pt idx="246">
                  <c:v>23-03-2021</c:v>
                </c:pt>
                <c:pt idx="247">
                  <c:v>24-03-2021</c:v>
                </c:pt>
                <c:pt idx="248">
                  <c:v>25-03-2021</c:v>
                </c:pt>
                <c:pt idx="249">
                  <c:v>26-03-2021</c:v>
                </c:pt>
                <c:pt idx="250">
                  <c:v>29-03-2021</c:v>
                </c:pt>
                <c:pt idx="251">
                  <c:v>30-03-2021</c:v>
                </c:pt>
                <c:pt idx="252">
                  <c:v>31-03-2021</c:v>
                </c:pt>
              </c:strCache>
            </c:strRef>
          </c:cat>
          <c:val>
            <c:numRef>
              <c:f>Sheet!$C$2:$C$254</c:f>
              <c:numCache>
                <c:formatCode>General</c:formatCode>
                <c:ptCount val="253"/>
                <c:pt idx="0">
                  <c:v>94.56</c:v>
                </c:pt>
                <c:pt idx="1">
                  <c:v>94.56</c:v>
                </c:pt>
                <c:pt idx="2">
                  <c:v>94.56</c:v>
                </c:pt>
                <c:pt idx="3">
                  <c:v>94.56</c:v>
                </c:pt>
                <c:pt idx="4">
                  <c:v>94.56</c:v>
                </c:pt>
                <c:pt idx="5">
                  <c:v>94.56</c:v>
                </c:pt>
                <c:pt idx="6">
                  <c:v>94.56</c:v>
                </c:pt>
                <c:pt idx="7">
                  <c:v>94.56</c:v>
                </c:pt>
                <c:pt idx="8">
                  <c:v>94.56</c:v>
                </c:pt>
                <c:pt idx="9">
                  <c:v>94.56</c:v>
                </c:pt>
                <c:pt idx="10">
                  <c:v>94.56</c:v>
                </c:pt>
                <c:pt idx="11">
                  <c:v>94.56</c:v>
                </c:pt>
                <c:pt idx="12">
                  <c:v>94.56</c:v>
                </c:pt>
                <c:pt idx="13">
                  <c:v>94.56</c:v>
                </c:pt>
                <c:pt idx="14">
                  <c:v>94.56</c:v>
                </c:pt>
                <c:pt idx="15">
                  <c:v>94.56</c:v>
                </c:pt>
                <c:pt idx="16">
                  <c:v>94.56</c:v>
                </c:pt>
                <c:pt idx="17">
                  <c:v>94.56</c:v>
                </c:pt>
                <c:pt idx="18">
                  <c:v>94.56</c:v>
                </c:pt>
                <c:pt idx="19">
                  <c:v>94.56</c:v>
                </c:pt>
                <c:pt idx="20">
                  <c:v>94.56</c:v>
                </c:pt>
                <c:pt idx="21">
                  <c:v>94.56</c:v>
                </c:pt>
                <c:pt idx="22">
                  <c:v>94.56</c:v>
                </c:pt>
                <c:pt idx="23">
                  <c:v>94.56</c:v>
                </c:pt>
                <c:pt idx="24">
                  <c:v>94.56</c:v>
                </c:pt>
                <c:pt idx="25">
                  <c:v>94.56</c:v>
                </c:pt>
                <c:pt idx="26">
                  <c:v>94.56</c:v>
                </c:pt>
                <c:pt idx="27">
                  <c:v>94.56</c:v>
                </c:pt>
                <c:pt idx="28">
                  <c:v>94.56</c:v>
                </c:pt>
                <c:pt idx="29">
                  <c:v>94.56</c:v>
                </c:pt>
                <c:pt idx="30">
                  <c:v>94.56</c:v>
                </c:pt>
                <c:pt idx="31">
                  <c:v>94.56</c:v>
                </c:pt>
                <c:pt idx="32">
                  <c:v>94.56</c:v>
                </c:pt>
                <c:pt idx="33">
                  <c:v>94.56</c:v>
                </c:pt>
                <c:pt idx="34">
                  <c:v>94.56</c:v>
                </c:pt>
                <c:pt idx="35">
                  <c:v>94.56</c:v>
                </c:pt>
                <c:pt idx="36">
                  <c:v>94.56</c:v>
                </c:pt>
                <c:pt idx="37">
                  <c:v>94.56</c:v>
                </c:pt>
                <c:pt idx="38">
                  <c:v>94.56</c:v>
                </c:pt>
                <c:pt idx="39">
                  <c:v>94.56</c:v>
                </c:pt>
                <c:pt idx="40">
                  <c:v>94.56</c:v>
                </c:pt>
                <c:pt idx="41">
                  <c:v>94.56</c:v>
                </c:pt>
                <c:pt idx="42">
                  <c:v>94.56</c:v>
                </c:pt>
                <c:pt idx="43">
                  <c:v>94.56</c:v>
                </c:pt>
                <c:pt idx="44">
                  <c:v>94.56</c:v>
                </c:pt>
                <c:pt idx="45">
                  <c:v>94.56</c:v>
                </c:pt>
                <c:pt idx="46">
                  <c:v>94.56</c:v>
                </c:pt>
                <c:pt idx="47">
                  <c:v>94.56</c:v>
                </c:pt>
                <c:pt idx="48">
                  <c:v>94.56</c:v>
                </c:pt>
                <c:pt idx="49">
                  <c:v>94.56</c:v>
                </c:pt>
                <c:pt idx="50">
                  <c:v>94.56</c:v>
                </c:pt>
                <c:pt idx="51">
                  <c:v>94.56</c:v>
                </c:pt>
                <c:pt idx="52">
                  <c:v>94.56</c:v>
                </c:pt>
                <c:pt idx="53">
                  <c:v>94.56</c:v>
                </c:pt>
                <c:pt idx="54">
                  <c:v>94.56</c:v>
                </c:pt>
                <c:pt idx="55">
                  <c:v>94.56</c:v>
                </c:pt>
                <c:pt idx="56">
                  <c:v>94.56</c:v>
                </c:pt>
                <c:pt idx="57">
                  <c:v>94.56</c:v>
                </c:pt>
                <c:pt idx="58">
                  <c:v>94.56</c:v>
                </c:pt>
                <c:pt idx="59">
                  <c:v>94.56</c:v>
                </c:pt>
                <c:pt idx="60">
                  <c:v>94.56</c:v>
                </c:pt>
                <c:pt idx="61">
                  <c:v>96.23</c:v>
                </c:pt>
                <c:pt idx="62">
                  <c:v>96.23</c:v>
                </c:pt>
                <c:pt idx="63">
                  <c:v>96.23</c:v>
                </c:pt>
                <c:pt idx="64">
                  <c:v>96.23</c:v>
                </c:pt>
                <c:pt idx="65">
                  <c:v>96.23</c:v>
                </c:pt>
                <c:pt idx="66">
                  <c:v>96.23</c:v>
                </c:pt>
                <c:pt idx="67">
                  <c:v>96.23</c:v>
                </c:pt>
                <c:pt idx="68">
                  <c:v>96.23</c:v>
                </c:pt>
                <c:pt idx="69">
                  <c:v>96.23</c:v>
                </c:pt>
                <c:pt idx="70">
                  <c:v>96.23</c:v>
                </c:pt>
                <c:pt idx="71">
                  <c:v>96.23</c:v>
                </c:pt>
                <c:pt idx="72">
                  <c:v>96.23</c:v>
                </c:pt>
                <c:pt idx="73">
                  <c:v>96.23</c:v>
                </c:pt>
                <c:pt idx="74">
                  <c:v>96.23</c:v>
                </c:pt>
                <c:pt idx="75">
                  <c:v>96.23</c:v>
                </c:pt>
                <c:pt idx="76">
                  <c:v>96.23</c:v>
                </c:pt>
                <c:pt idx="77">
                  <c:v>96.23</c:v>
                </c:pt>
                <c:pt idx="78">
                  <c:v>96.23</c:v>
                </c:pt>
                <c:pt idx="79">
                  <c:v>96.23</c:v>
                </c:pt>
                <c:pt idx="80">
                  <c:v>96.23</c:v>
                </c:pt>
                <c:pt idx="81">
                  <c:v>96.23</c:v>
                </c:pt>
                <c:pt idx="82">
                  <c:v>96.23</c:v>
                </c:pt>
                <c:pt idx="83">
                  <c:v>96.23</c:v>
                </c:pt>
                <c:pt idx="84">
                  <c:v>96.23</c:v>
                </c:pt>
                <c:pt idx="85">
                  <c:v>96.23</c:v>
                </c:pt>
                <c:pt idx="86">
                  <c:v>96.23</c:v>
                </c:pt>
                <c:pt idx="87">
                  <c:v>96.23</c:v>
                </c:pt>
                <c:pt idx="88">
                  <c:v>96.23</c:v>
                </c:pt>
                <c:pt idx="89">
                  <c:v>96.23</c:v>
                </c:pt>
                <c:pt idx="90">
                  <c:v>96.23</c:v>
                </c:pt>
                <c:pt idx="91">
                  <c:v>96.23</c:v>
                </c:pt>
                <c:pt idx="92">
                  <c:v>96.23</c:v>
                </c:pt>
                <c:pt idx="93">
                  <c:v>96.23</c:v>
                </c:pt>
                <c:pt idx="94">
                  <c:v>96.23</c:v>
                </c:pt>
                <c:pt idx="95">
                  <c:v>96.23</c:v>
                </c:pt>
                <c:pt idx="96">
                  <c:v>96.23</c:v>
                </c:pt>
                <c:pt idx="97">
                  <c:v>96.23</c:v>
                </c:pt>
                <c:pt idx="98">
                  <c:v>96.23</c:v>
                </c:pt>
                <c:pt idx="99">
                  <c:v>96.23</c:v>
                </c:pt>
                <c:pt idx="100">
                  <c:v>96.23</c:v>
                </c:pt>
                <c:pt idx="101">
                  <c:v>96.23</c:v>
                </c:pt>
                <c:pt idx="102">
                  <c:v>96.23</c:v>
                </c:pt>
                <c:pt idx="103">
                  <c:v>96.23</c:v>
                </c:pt>
                <c:pt idx="104">
                  <c:v>96.23</c:v>
                </c:pt>
                <c:pt idx="105">
                  <c:v>96.23</c:v>
                </c:pt>
                <c:pt idx="106">
                  <c:v>96.23</c:v>
                </c:pt>
                <c:pt idx="107">
                  <c:v>96.23</c:v>
                </c:pt>
                <c:pt idx="108">
                  <c:v>96.23</c:v>
                </c:pt>
                <c:pt idx="109">
                  <c:v>96.23</c:v>
                </c:pt>
                <c:pt idx="110">
                  <c:v>96.23</c:v>
                </c:pt>
                <c:pt idx="111">
                  <c:v>96.23</c:v>
                </c:pt>
                <c:pt idx="112">
                  <c:v>96.23</c:v>
                </c:pt>
                <c:pt idx="113">
                  <c:v>96.23</c:v>
                </c:pt>
                <c:pt idx="114">
                  <c:v>96.23</c:v>
                </c:pt>
                <c:pt idx="115">
                  <c:v>96.23</c:v>
                </c:pt>
                <c:pt idx="116">
                  <c:v>96.23</c:v>
                </c:pt>
                <c:pt idx="117">
                  <c:v>96.23</c:v>
                </c:pt>
                <c:pt idx="118">
                  <c:v>96.23</c:v>
                </c:pt>
                <c:pt idx="119">
                  <c:v>96.23</c:v>
                </c:pt>
                <c:pt idx="120">
                  <c:v>96.23</c:v>
                </c:pt>
                <c:pt idx="121">
                  <c:v>96.23</c:v>
                </c:pt>
                <c:pt idx="122">
                  <c:v>96.23</c:v>
                </c:pt>
                <c:pt idx="123">
                  <c:v>96.23</c:v>
                </c:pt>
                <c:pt idx="124">
                  <c:v>96.23</c:v>
                </c:pt>
                <c:pt idx="125">
                  <c:v>96.23</c:v>
                </c:pt>
                <c:pt idx="126">
                  <c:v>97.28</c:v>
                </c:pt>
                <c:pt idx="127">
                  <c:v>97.28</c:v>
                </c:pt>
                <c:pt idx="128">
                  <c:v>97.28</c:v>
                </c:pt>
                <c:pt idx="129">
                  <c:v>97.28</c:v>
                </c:pt>
                <c:pt idx="130">
                  <c:v>97.28</c:v>
                </c:pt>
                <c:pt idx="131">
                  <c:v>97.28</c:v>
                </c:pt>
                <c:pt idx="132">
                  <c:v>97.28</c:v>
                </c:pt>
                <c:pt idx="133">
                  <c:v>97.28</c:v>
                </c:pt>
                <c:pt idx="134">
                  <c:v>97.28</c:v>
                </c:pt>
                <c:pt idx="135">
                  <c:v>97.28</c:v>
                </c:pt>
                <c:pt idx="136">
                  <c:v>97.28</c:v>
                </c:pt>
                <c:pt idx="137">
                  <c:v>97.28</c:v>
                </c:pt>
                <c:pt idx="138">
                  <c:v>97.28</c:v>
                </c:pt>
                <c:pt idx="139">
                  <c:v>97.28</c:v>
                </c:pt>
                <c:pt idx="140">
                  <c:v>97.28</c:v>
                </c:pt>
                <c:pt idx="141">
                  <c:v>97.28</c:v>
                </c:pt>
                <c:pt idx="142">
                  <c:v>97.28</c:v>
                </c:pt>
                <c:pt idx="143">
                  <c:v>97.28</c:v>
                </c:pt>
                <c:pt idx="144">
                  <c:v>97.28</c:v>
                </c:pt>
                <c:pt idx="145">
                  <c:v>97.28</c:v>
                </c:pt>
                <c:pt idx="146">
                  <c:v>97.28</c:v>
                </c:pt>
                <c:pt idx="147">
                  <c:v>97.28</c:v>
                </c:pt>
                <c:pt idx="148">
                  <c:v>97.28</c:v>
                </c:pt>
                <c:pt idx="149">
                  <c:v>97.28</c:v>
                </c:pt>
                <c:pt idx="150">
                  <c:v>97.28</c:v>
                </c:pt>
                <c:pt idx="151">
                  <c:v>97.28</c:v>
                </c:pt>
                <c:pt idx="152">
                  <c:v>97.28</c:v>
                </c:pt>
                <c:pt idx="153">
                  <c:v>97.28</c:v>
                </c:pt>
                <c:pt idx="154">
                  <c:v>97.28</c:v>
                </c:pt>
                <c:pt idx="155">
                  <c:v>97.28</c:v>
                </c:pt>
                <c:pt idx="156">
                  <c:v>97.28</c:v>
                </c:pt>
                <c:pt idx="157">
                  <c:v>97.28</c:v>
                </c:pt>
                <c:pt idx="158">
                  <c:v>97.28</c:v>
                </c:pt>
                <c:pt idx="159">
                  <c:v>97.28</c:v>
                </c:pt>
                <c:pt idx="160">
                  <c:v>97.28</c:v>
                </c:pt>
                <c:pt idx="161">
                  <c:v>97.28</c:v>
                </c:pt>
                <c:pt idx="162">
                  <c:v>97.28</c:v>
                </c:pt>
                <c:pt idx="163">
                  <c:v>97.28</c:v>
                </c:pt>
                <c:pt idx="164">
                  <c:v>97.28</c:v>
                </c:pt>
                <c:pt idx="165">
                  <c:v>97.28</c:v>
                </c:pt>
                <c:pt idx="166">
                  <c:v>97.28</c:v>
                </c:pt>
                <c:pt idx="167">
                  <c:v>97.28</c:v>
                </c:pt>
                <c:pt idx="168">
                  <c:v>97.28</c:v>
                </c:pt>
                <c:pt idx="169">
                  <c:v>97.28</c:v>
                </c:pt>
                <c:pt idx="170">
                  <c:v>97.28</c:v>
                </c:pt>
                <c:pt idx="171">
                  <c:v>97.28</c:v>
                </c:pt>
                <c:pt idx="172">
                  <c:v>97.28</c:v>
                </c:pt>
                <c:pt idx="173">
                  <c:v>97.28</c:v>
                </c:pt>
                <c:pt idx="174">
                  <c:v>97.28</c:v>
                </c:pt>
                <c:pt idx="175">
                  <c:v>97.28</c:v>
                </c:pt>
                <c:pt idx="176">
                  <c:v>97.28</c:v>
                </c:pt>
                <c:pt idx="177">
                  <c:v>97.28</c:v>
                </c:pt>
                <c:pt idx="178">
                  <c:v>97.28</c:v>
                </c:pt>
                <c:pt idx="179">
                  <c:v>97.28</c:v>
                </c:pt>
                <c:pt idx="180">
                  <c:v>97.28</c:v>
                </c:pt>
                <c:pt idx="181">
                  <c:v>97.28</c:v>
                </c:pt>
                <c:pt idx="182">
                  <c:v>97.28</c:v>
                </c:pt>
                <c:pt idx="183">
                  <c:v>97.28</c:v>
                </c:pt>
                <c:pt idx="184">
                  <c:v>97.28</c:v>
                </c:pt>
                <c:pt idx="185">
                  <c:v>97.28</c:v>
                </c:pt>
                <c:pt idx="186">
                  <c:v>97.28</c:v>
                </c:pt>
                <c:pt idx="187">
                  <c:v>97.28</c:v>
                </c:pt>
                <c:pt idx="188">
                  <c:v>97.28</c:v>
                </c:pt>
                <c:pt idx="189">
                  <c:v>97.28</c:v>
                </c:pt>
                <c:pt idx="190">
                  <c:v>99.56</c:v>
                </c:pt>
                <c:pt idx="191">
                  <c:v>99.56</c:v>
                </c:pt>
                <c:pt idx="192">
                  <c:v>99.56</c:v>
                </c:pt>
                <c:pt idx="193">
                  <c:v>99.56</c:v>
                </c:pt>
                <c:pt idx="194">
                  <c:v>99.56</c:v>
                </c:pt>
                <c:pt idx="195">
                  <c:v>99.56</c:v>
                </c:pt>
                <c:pt idx="196">
                  <c:v>99.56</c:v>
                </c:pt>
                <c:pt idx="197">
                  <c:v>99.56</c:v>
                </c:pt>
                <c:pt idx="198">
                  <c:v>99.56</c:v>
                </c:pt>
                <c:pt idx="199">
                  <c:v>99.56</c:v>
                </c:pt>
                <c:pt idx="200">
                  <c:v>99.56</c:v>
                </c:pt>
                <c:pt idx="201">
                  <c:v>99.56</c:v>
                </c:pt>
                <c:pt idx="202">
                  <c:v>99.56</c:v>
                </c:pt>
                <c:pt idx="203">
                  <c:v>99.56</c:v>
                </c:pt>
                <c:pt idx="204">
                  <c:v>99.56</c:v>
                </c:pt>
                <c:pt idx="205">
                  <c:v>99.56</c:v>
                </c:pt>
                <c:pt idx="206">
                  <c:v>99.56</c:v>
                </c:pt>
                <c:pt idx="207">
                  <c:v>99.56</c:v>
                </c:pt>
                <c:pt idx="208">
                  <c:v>99.56</c:v>
                </c:pt>
                <c:pt idx="209">
                  <c:v>99.56</c:v>
                </c:pt>
                <c:pt idx="210">
                  <c:v>99.56</c:v>
                </c:pt>
                <c:pt idx="211">
                  <c:v>99.56</c:v>
                </c:pt>
                <c:pt idx="212">
                  <c:v>99.56</c:v>
                </c:pt>
                <c:pt idx="213">
                  <c:v>99.56</c:v>
                </c:pt>
                <c:pt idx="214">
                  <c:v>99.56</c:v>
                </c:pt>
                <c:pt idx="215">
                  <c:v>99.56</c:v>
                </c:pt>
                <c:pt idx="216">
                  <c:v>99.56</c:v>
                </c:pt>
                <c:pt idx="217">
                  <c:v>99.56</c:v>
                </c:pt>
                <c:pt idx="218">
                  <c:v>99.56</c:v>
                </c:pt>
                <c:pt idx="219">
                  <c:v>99.56</c:v>
                </c:pt>
                <c:pt idx="220">
                  <c:v>99.56</c:v>
                </c:pt>
                <c:pt idx="221">
                  <c:v>99.56</c:v>
                </c:pt>
                <c:pt idx="222">
                  <c:v>99.56</c:v>
                </c:pt>
                <c:pt idx="223">
                  <c:v>99.56</c:v>
                </c:pt>
                <c:pt idx="224">
                  <c:v>99.56</c:v>
                </c:pt>
                <c:pt idx="225">
                  <c:v>99.56</c:v>
                </c:pt>
                <c:pt idx="226">
                  <c:v>99.56</c:v>
                </c:pt>
                <c:pt idx="227">
                  <c:v>99.56</c:v>
                </c:pt>
                <c:pt idx="228">
                  <c:v>99.56</c:v>
                </c:pt>
                <c:pt idx="229">
                  <c:v>99.56</c:v>
                </c:pt>
                <c:pt idx="230">
                  <c:v>99.56</c:v>
                </c:pt>
                <c:pt idx="231">
                  <c:v>99.56</c:v>
                </c:pt>
                <c:pt idx="232">
                  <c:v>99.56</c:v>
                </c:pt>
                <c:pt idx="233">
                  <c:v>99.56</c:v>
                </c:pt>
                <c:pt idx="234">
                  <c:v>99.56</c:v>
                </c:pt>
                <c:pt idx="235">
                  <c:v>99.56</c:v>
                </c:pt>
                <c:pt idx="236">
                  <c:v>99.56</c:v>
                </c:pt>
                <c:pt idx="237">
                  <c:v>99.56</c:v>
                </c:pt>
                <c:pt idx="238">
                  <c:v>99.56</c:v>
                </c:pt>
                <c:pt idx="239">
                  <c:v>99.56</c:v>
                </c:pt>
                <c:pt idx="240">
                  <c:v>99.56</c:v>
                </c:pt>
                <c:pt idx="241">
                  <c:v>99.56</c:v>
                </c:pt>
                <c:pt idx="242">
                  <c:v>99.56</c:v>
                </c:pt>
                <c:pt idx="243">
                  <c:v>99.56</c:v>
                </c:pt>
                <c:pt idx="244">
                  <c:v>99.56</c:v>
                </c:pt>
                <c:pt idx="245">
                  <c:v>99.56</c:v>
                </c:pt>
                <c:pt idx="246">
                  <c:v>99.56</c:v>
                </c:pt>
                <c:pt idx="247">
                  <c:v>99.56</c:v>
                </c:pt>
                <c:pt idx="248">
                  <c:v>99.56</c:v>
                </c:pt>
                <c:pt idx="249">
                  <c:v>99.56</c:v>
                </c:pt>
                <c:pt idx="250">
                  <c:v>99.56</c:v>
                </c:pt>
                <c:pt idx="251">
                  <c:v>99.56</c:v>
                </c:pt>
                <c:pt idx="252">
                  <c:v>99.56</c:v>
                </c:pt>
              </c:numCache>
            </c:numRef>
          </c:val>
          <c:smooth val="0"/>
          <c:extLst xmlns:c16r2="http://schemas.microsoft.com/office/drawing/2015/06/chart">
            <c:ext xmlns:c16="http://schemas.microsoft.com/office/drawing/2014/chart" uri="{C3380CC4-5D6E-409C-BE32-E72D297353CC}">
              <c16:uniqueId val="{00000001-151F-4996-9D9E-3C23FD3B3125}"/>
            </c:ext>
          </c:extLst>
        </c:ser>
        <c:dLbls>
          <c:showLegendKey val="0"/>
          <c:showVal val="0"/>
          <c:showCatName val="0"/>
          <c:showSerName val="0"/>
          <c:showPercent val="0"/>
          <c:showBubbleSize val="0"/>
        </c:dLbls>
        <c:marker val="1"/>
        <c:smooth val="0"/>
        <c:axId val="475718336"/>
        <c:axId val="475714024"/>
      </c:lineChart>
      <c:dateAx>
        <c:axId val="475718336"/>
        <c:scaling>
          <c:orientation val="minMax"/>
        </c:scaling>
        <c:delete val="1"/>
        <c:axPos val="b"/>
        <c:numFmt formatCode="[$-809]dd\ mmmm\ yyyy;@" sourceLinked="0"/>
        <c:majorTickMark val="none"/>
        <c:minorTickMark val="none"/>
        <c:tickLblPos val="nextTo"/>
        <c:crossAx val="475714024"/>
        <c:crosses val="autoZero"/>
        <c:auto val="0"/>
        <c:lblOffset val="100"/>
        <c:baseTimeUnit val="days"/>
        <c:minorUnit val="100"/>
      </c:dateAx>
      <c:valAx>
        <c:axId val="475714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2"/>
                </a:solidFill>
                <a:latin typeface="Arial" charset="0"/>
                <a:ea typeface="Arial" charset="0"/>
                <a:cs typeface="Arial" charset="0"/>
              </a:defRPr>
            </a:pPr>
            <a:endParaRPr lang="en-US"/>
          </a:p>
        </c:txPr>
        <c:crossAx val="47571833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700">
          <a:latin typeface="Arial" charset="0"/>
          <a:ea typeface="Arial" charset="0"/>
          <a:cs typeface="Arial"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GB" sz="1200" b="0" i="0" u="none" strike="noStrike" kern="1200" spc="0" baseline="0">
                <a:solidFill>
                  <a:schemeClr val="tx1">
                    <a:lumMod val="65000"/>
                    <a:lumOff val="35000"/>
                  </a:schemeClr>
                </a:solidFill>
                <a:latin typeface="+mn-lt"/>
                <a:ea typeface="+mn-ea"/>
                <a:cs typeface="+mn-cs"/>
              </a:defRPr>
            </a:pPr>
            <a:r>
              <a:rPr lang="en-GB" sz="1200" b="0">
                <a:effectLst/>
              </a:rPr>
              <a:t>Geography – by MW</a:t>
            </a:r>
            <a:r>
              <a:rPr lang="en-GB" sz="1200" b="1">
                <a:effectLst/>
              </a:rPr>
              <a:t> </a:t>
            </a:r>
            <a:endParaRPr lang="en-GB" sz="1200">
              <a:effectLst/>
            </a:endParaRPr>
          </a:p>
        </c:rich>
      </c:tx>
      <c:layout>
        <c:manualLayout>
          <c:xMode val="edge"/>
          <c:yMode val="edge"/>
          <c:x val="0.11351327073420633"/>
          <c:y val="2.1064787954137309E-2"/>
        </c:manualLayout>
      </c:layout>
      <c:overlay val="0"/>
      <c:spPr>
        <a:noFill/>
        <a:ln>
          <a:noFill/>
        </a:ln>
        <a:effectLst/>
      </c:spPr>
      <c:txPr>
        <a:bodyPr rot="0" spcFirstLastPara="1" vertOverflow="ellipsis" vert="horz" wrap="square" anchor="ctr" anchorCtr="1"/>
        <a:lstStyle/>
        <a:p>
          <a:pPr>
            <a:defRPr lang="en-GB"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8370457703482252E-2"/>
          <c:y val="0.3119823179997237"/>
          <c:w val="0.4812042612320519"/>
          <c:h val="0.47360629921259845"/>
        </c:manualLayout>
      </c:layout>
      <c:doughnutChart>
        <c:varyColors val="1"/>
        <c:ser>
          <c:idx val="0"/>
          <c:order val="0"/>
          <c:tx>
            <c:strRef>
              <c:f>Sheet1!$B$1</c:f>
              <c:strCache>
                <c:ptCount val="1"/>
                <c:pt idx="0">
                  <c:v>Sales</c:v>
                </c:pt>
              </c:strCache>
            </c:strRef>
          </c:tx>
          <c:dPt>
            <c:idx val="0"/>
            <c:bubble3D val="0"/>
            <c:spPr>
              <a:solidFill>
                <a:srgbClr val="008DA9"/>
              </a:solidFill>
              <a:ln w="6350">
                <a:solidFill>
                  <a:schemeClr val="bg1"/>
                </a:solidFill>
              </a:ln>
              <a:effectLst/>
            </c:spPr>
            <c:extLst xmlns:c16r2="http://schemas.microsoft.com/office/drawing/2015/06/chart">
              <c:ext xmlns:c16="http://schemas.microsoft.com/office/drawing/2014/chart" uri="{C3380CC4-5D6E-409C-BE32-E72D297353CC}">
                <c16:uniqueId val="{00000001-DFB8-E044-B725-F5B46E8F7B56}"/>
              </c:ext>
            </c:extLst>
          </c:dPt>
          <c:dPt>
            <c:idx val="1"/>
            <c:bubble3D val="0"/>
            <c:spPr>
              <a:solidFill>
                <a:srgbClr val="901710"/>
              </a:solidFill>
              <a:ln w="3175">
                <a:solidFill>
                  <a:schemeClr val="lt1"/>
                </a:solidFill>
              </a:ln>
              <a:effectLst/>
            </c:spPr>
            <c:extLst xmlns:c16r2="http://schemas.microsoft.com/office/drawing/2015/06/chart">
              <c:ext xmlns:c16="http://schemas.microsoft.com/office/drawing/2014/chart" uri="{C3380CC4-5D6E-409C-BE32-E72D297353CC}">
                <c16:uniqueId val="{00000003-DFB8-E044-B725-F5B46E8F7B56}"/>
              </c:ext>
            </c:extLst>
          </c:dPt>
          <c:dPt>
            <c:idx val="2"/>
            <c:bubble3D val="0"/>
            <c:spPr>
              <a:solidFill>
                <a:srgbClr val="00A9A5"/>
              </a:solidFill>
              <a:ln w="6350">
                <a:solidFill>
                  <a:schemeClr val="lt1"/>
                </a:solidFill>
              </a:ln>
              <a:effectLst/>
            </c:spPr>
            <c:extLst xmlns:c16r2="http://schemas.microsoft.com/office/drawing/2015/06/chart">
              <c:ext xmlns:c16="http://schemas.microsoft.com/office/drawing/2014/chart" uri="{C3380CC4-5D6E-409C-BE32-E72D297353CC}">
                <c16:uniqueId val="{00000005-DFB8-E044-B725-F5B46E8F7B56}"/>
              </c:ext>
            </c:extLst>
          </c:dPt>
          <c:dPt>
            <c:idx val="3"/>
            <c:bubble3D val="0"/>
            <c:spPr>
              <a:solidFill>
                <a:schemeClr val="accent3">
                  <a:lumMod val="60000"/>
                  <a:lumOff val="40000"/>
                </a:schemeClr>
              </a:solidFill>
              <a:ln w="6350">
                <a:solidFill>
                  <a:schemeClr val="lt1"/>
                </a:solidFill>
              </a:ln>
              <a:effectLst/>
            </c:spPr>
            <c:extLst xmlns:c16r2="http://schemas.microsoft.com/office/drawing/2015/06/chart">
              <c:ext xmlns:c16="http://schemas.microsoft.com/office/drawing/2014/chart" uri="{C3380CC4-5D6E-409C-BE32-E72D297353CC}">
                <c16:uniqueId val="{00000007-DFB8-E044-B725-F5B46E8F7B56}"/>
              </c:ext>
            </c:extLst>
          </c:dPt>
          <c:dPt>
            <c:idx val="4"/>
            <c:bubble3D val="0"/>
            <c:spPr>
              <a:solidFill>
                <a:schemeClr val="accent1">
                  <a:lumMod val="75000"/>
                </a:schemeClr>
              </a:solidFill>
              <a:ln w="0">
                <a:solidFill>
                  <a:schemeClr val="lt1"/>
                </a:solidFill>
              </a:ln>
              <a:effectLst/>
            </c:spPr>
            <c:extLst xmlns:c16r2="http://schemas.microsoft.com/office/drawing/2015/06/chart">
              <c:ext xmlns:c16="http://schemas.microsoft.com/office/drawing/2014/chart" uri="{C3380CC4-5D6E-409C-BE32-E72D297353CC}">
                <c16:uniqueId val="{00000009-DFB8-E044-B725-F5B46E8F7B56}"/>
              </c:ext>
            </c:extLst>
          </c:dPt>
          <c:dLbls>
            <c:dLbl>
              <c:idx val="0"/>
              <c:layout>
                <c:manualLayout>
                  <c:x val="-1.05684907318717E-2"/>
                  <c:y val="-2.98171571145994E-2"/>
                </c:manualLayout>
              </c:layout>
              <c:spPr>
                <a:noFill/>
                <a:ln>
                  <a:noFill/>
                </a:ln>
                <a:effectLst/>
              </c:spPr>
              <c:txPr>
                <a:bodyPr rot="0" spcFirstLastPara="1" vertOverflow="ellipsis" vert="horz" wrap="square" anchor="ctr" anchorCtr="1"/>
                <a:lstStyle/>
                <a:p>
                  <a:pPr>
                    <a:defRPr lang="en-GB" sz="600" b="1" i="0" u="none" strike="noStrike" kern="1200" baseline="0">
                      <a:solidFill>
                        <a:schemeClr val="bg1"/>
                      </a:solidFill>
                      <a:latin typeface="Arial" charset="0"/>
                      <a:ea typeface="Arial" charset="0"/>
                      <a:cs typeface="Arial" charset="0"/>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FB8-E044-B725-F5B46E8F7B56}"/>
                </c:ext>
                <c:ext xmlns:c15="http://schemas.microsoft.com/office/drawing/2012/chart" uri="{CE6537A1-D6FC-4f65-9D91-7224C49458BB}">
                  <c15:layout>
                    <c:manualLayout>
                      <c:w val="8.57765607352316E-2"/>
                      <c:h val="7.6809106506394401E-2"/>
                    </c:manualLayout>
                  </c15:layout>
                </c:ext>
              </c:extLst>
            </c:dLbl>
            <c:dLbl>
              <c:idx val="1"/>
              <c:layout>
                <c:manualLayout>
                  <c:x val="9.2888915276701806E-3"/>
                  <c:y val="-1.08346406608383E-2"/>
                </c:manualLayout>
              </c:layout>
              <c:spPr>
                <a:noFill/>
                <a:ln>
                  <a:noFill/>
                </a:ln>
                <a:effectLst/>
              </c:spPr>
              <c:txPr>
                <a:bodyPr rot="0" spcFirstLastPara="1" vertOverflow="ellipsis" vert="horz" wrap="square" anchor="ctr" anchorCtr="1"/>
                <a:lstStyle/>
                <a:p>
                  <a:pPr>
                    <a:defRPr lang="en-GB" sz="600" b="1" i="0" u="none" strike="noStrike" kern="1200" baseline="0">
                      <a:solidFill>
                        <a:schemeClr val="bg1"/>
                      </a:solidFill>
                      <a:latin typeface="Arial" charset="0"/>
                      <a:ea typeface="Arial" charset="0"/>
                      <a:cs typeface="Arial" charset="0"/>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DFB8-E044-B725-F5B46E8F7B56}"/>
                </c:ext>
                <c:ext xmlns:c15="http://schemas.microsoft.com/office/drawing/2012/chart" uri="{CE6537A1-D6FC-4f65-9D91-7224C49458BB}">
                  <c15:layout/>
                </c:ext>
              </c:extLst>
            </c:dLbl>
            <c:dLbl>
              <c:idx val="2"/>
              <c:layout>
                <c:manualLayout>
                  <c:x val="-1.4568589571772701E-4"/>
                  <c:y val="3.6049547544275899E-3"/>
                </c:manualLayout>
              </c:layout>
              <c:spPr>
                <a:noFill/>
                <a:ln>
                  <a:noFill/>
                </a:ln>
                <a:effectLst/>
              </c:spPr>
              <c:txPr>
                <a:bodyPr rot="0" spcFirstLastPara="1" vertOverflow="ellipsis" vert="horz" wrap="square" anchor="ctr" anchorCtr="1"/>
                <a:lstStyle/>
                <a:p>
                  <a:pPr>
                    <a:defRPr lang="en-GB" sz="600" b="1" i="0" u="none" strike="noStrike" kern="1200" baseline="0">
                      <a:solidFill>
                        <a:schemeClr val="bg1"/>
                      </a:solidFill>
                      <a:latin typeface="Arial" charset="0"/>
                      <a:ea typeface="Arial" charset="0"/>
                      <a:cs typeface="Arial" charset="0"/>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DFB8-E044-B725-F5B46E8F7B56}"/>
                </c:ext>
                <c:ext xmlns:c15="http://schemas.microsoft.com/office/drawing/2012/chart" uri="{CE6537A1-D6FC-4f65-9D91-7224C49458BB}">
                  <c15:layout>
                    <c:manualLayout>
                      <c:w val="8.57765607352316E-2"/>
                      <c:h val="7.6809106506394401E-2"/>
                    </c:manualLayout>
                  </c15:layout>
                </c:ext>
              </c:extLst>
            </c:dLbl>
            <c:dLbl>
              <c:idx val="3"/>
              <c:layout>
                <c:manualLayout>
                  <c:x val="-2.8544139737655599E-2"/>
                  <c:y val="-4.2631455530752101E-2"/>
                </c:manualLayout>
              </c:layout>
              <c:spPr>
                <a:noFill/>
                <a:ln>
                  <a:noFill/>
                </a:ln>
                <a:effectLst/>
              </c:spPr>
              <c:txPr>
                <a:bodyPr rot="0" spcFirstLastPara="1" vertOverflow="ellipsis" vert="horz" wrap="square" anchor="ctr" anchorCtr="1"/>
                <a:lstStyle/>
                <a:p>
                  <a:pPr>
                    <a:defRPr lang="en-GB" sz="600" b="1" i="0" u="none" strike="noStrike" kern="1200" baseline="0">
                      <a:solidFill>
                        <a:schemeClr val="tx1"/>
                      </a:solidFill>
                      <a:latin typeface="Arial" charset="0"/>
                      <a:ea typeface="Arial" charset="0"/>
                      <a:cs typeface="Arial" charset="0"/>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DFB8-E044-B725-F5B46E8F7B56}"/>
                </c:ext>
                <c:ext xmlns:c15="http://schemas.microsoft.com/office/drawing/2012/chart" uri="{CE6537A1-D6FC-4f65-9D91-7224C49458BB}">
                  <c15:layout/>
                </c:ext>
              </c:extLst>
            </c:dLbl>
            <c:dLbl>
              <c:idx val="4"/>
              <c:layout>
                <c:manualLayout>
                  <c:x val="-1.54145630298273E-2"/>
                  <c:y val="1.4918264956102399E-2"/>
                </c:manualLayout>
              </c:layout>
              <c:spPr>
                <a:noFill/>
                <a:ln>
                  <a:noFill/>
                </a:ln>
                <a:effectLst/>
              </c:spPr>
              <c:txPr>
                <a:bodyPr rot="0" spcFirstLastPara="1" vertOverflow="ellipsis" vert="horz" wrap="square" anchor="ctr" anchorCtr="1"/>
                <a:lstStyle/>
                <a:p>
                  <a:pPr>
                    <a:defRPr lang="en-GB" sz="600" b="1" i="0" u="none" strike="noStrike" kern="1200" baseline="0">
                      <a:solidFill>
                        <a:schemeClr val="bg1"/>
                      </a:solidFill>
                      <a:latin typeface="Arial" charset="0"/>
                      <a:ea typeface="Arial" charset="0"/>
                      <a:cs typeface="Arial" charset="0"/>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DFB8-E044-B725-F5B46E8F7B56}"/>
                </c:ext>
                <c:ext xmlns:c15="http://schemas.microsoft.com/office/drawing/2012/chart" uri="{CE6537A1-D6FC-4f65-9D91-7224C49458BB}">
                  <c15:layout/>
                </c:ext>
              </c:extLst>
            </c:dLbl>
            <c:spPr>
              <a:noFill/>
              <a:ln>
                <a:noFill/>
              </a:ln>
              <a:effectLst/>
            </c:spPr>
            <c:txPr>
              <a:bodyPr rot="0" spcFirstLastPara="1" vertOverflow="ellipsis" vert="horz" wrap="square" anchor="ctr" anchorCtr="1"/>
              <a:lstStyle/>
              <a:p>
                <a:pPr>
                  <a:defRPr lang="en-GB" sz="600" b="1" i="0" u="none" strike="noStrike" kern="1200" baseline="0">
                    <a:solidFill>
                      <a:schemeClr val="tx1">
                        <a:lumMod val="65000"/>
                        <a:lumOff val="35000"/>
                      </a:schemeClr>
                    </a:solidFill>
                    <a:latin typeface="Arial" charset="0"/>
                    <a:ea typeface="Arial" charset="0"/>
                    <a:cs typeface="Arial" charset="0"/>
                  </a:defRPr>
                </a:pPr>
                <a:endParaRPr lang="en-US"/>
              </a:p>
            </c:txPr>
            <c:showLegendKey val="0"/>
            <c:showVal val="1"/>
            <c:showCatName val="0"/>
            <c:showSerName val="0"/>
            <c:showPercent val="0"/>
            <c:showBubbleSize val="0"/>
            <c:showLeaderLines val="1"/>
            <c:leaderLines>
              <c:spPr>
                <a:ln w="9525" cap="flat" cmpd="sng" algn="ctr">
                  <a:noFill/>
                  <a:round/>
                </a:ln>
                <a:effectLst/>
              </c:spPr>
            </c:leaderLines>
            <c:extLst xmlns:c16r2="http://schemas.microsoft.com/office/drawing/2015/06/chart">
              <c:ext xmlns:c15="http://schemas.microsoft.com/office/drawing/2012/chart" uri="{CE6537A1-D6FC-4f65-9D91-7224C49458BB}"/>
            </c:extLst>
          </c:dLbls>
          <c:cat>
            <c:strRef>
              <c:f>Sheet1!$A$2:$A$6</c:f>
              <c:strCache>
                <c:ptCount val="5"/>
                <c:pt idx="0">
                  <c:v>Rep. of Ireland</c:v>
                </c:pt>
                <c:pt idx="1">
                  <c:v>Northern Ireland </c:v>
                </c:pt>
                <c:pt idx="2">
                  <c:v>England </c:v>
                </c:pt>
                <c:pt idx="3">
                  <c:v>Wales </c:v>
                </c:pt>
                <c:pt idx="4">
                  <c:v>Scotland</c:v>
                </c:pt>
              </c:strCache>
            </c:strRef>
          </c:cat>
          <c:val>
            <c:numRef>
              <c:f>Sheet1!$B$2:$B$6</c:f>
              <c:numCache>
                <c:formatCode>General</c:formatCode>
                <c:ptCount val="5"/>
                <c:pt idx="0">
                  <c:v>180</c:v>
                </c:pt>
                <c:pt idx="1">
                  <c:v>100</c:v>
                </c:pt>
                <c:pt idx="2">
                  <c:v>106</c:v>
                </c:pt>
                <c:pt idx="3">
                  <c:v>4</c:v>
                </c:pt>
                <c:pt idx="4">
                  <c:v>50</c:v>
                </c:pt>
              </c:numCache>
            </c:numRef>
          </c:val>
          <c:extLst xmlns:c16r2="http://schemas.microsoft.com/office/drawing/2015/06/chart">
            <c:ext xmlns:c16="http://schemas.microsoft.com/office/drawing/2014/chart" uri="{C3380CC4-5D6E-409C-BE32-E72D297353CC}">
              <c16:uniqueId val="{0000000A-DFB8-E044-B725-F5B46E8F7B56}"/>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layout>
        <c:manualLayout>
          <c:xMode val="edge"/>
          <c:yMode val="edge"/>
          <c:x val="0.54824034696197732"/>
          <c:y val="0.28254620508050893"/>
          <c:w val="0.42585203587519466"/>
          <c:h val="0.60359260459595399"/>
        </c:manualLayout>
      </c:layout>
      <c:overlay val="0"/>
      <c:spPr>
        <a:noFill/>
        <a:ln>
          <a:noFill/>
        </a:ln>
        <a:effectLst/>
      </c:spPr>
      <c:txPr>
        <a:bodyPr rot="0" spcFirstLastPara="1" vertOverflow="ellipsis" vert="horz" wrap="square" anchor="ctr" anchorCtr="1"/>
        <a:lstStyle/>
        <a:p>
          <a:pPr>
            <a:defRPr lang="en-GB" sz="800" b="0" i="0" u="none" strike="noStrike" kern="1200" baseline="0">
              <a:solidFill>
                <a:schemeClr val="tx1">
                  <a:lumMod val="65000"/>
                  <a:lumOff val="35000"/>
                </a:schemeClr>
              </a:solidFill>
              <a:latin typeface="Arial" charset="0"/>
              <a:ea typeface="Arial" charset="0"/>
              <a:cs typeface="Arial"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lang="en-GB"/>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5790033183996745E-2"/>
          <c:y val="0.1246137001648982"/>
          <c:w val="0.89297998285331404"/>
          <c:h val="0.71870859711930102"/>
        </c:manualLayout>
      </c:layout>
      <c:lineChart>
        <c:grouping val="standard"/>
        <c:varyColors val="0"/>
        <c:ser>
          <c:idx val="0"/>
          <c:order val="0"/>
          <c:tx>
            <c:strRef>
              <c:f>Sheet1!$B$1</c:f>
              <c:strCache>
                <c:ptCount val="1"/>
                <c:pt idx="0">
                  <c:v>Series 1</c:v>
                </c:pt>
              </c:strCache>
            </c:strRef>
          </c:tx>
          <c:spPr>
            <a:ln w="28575" cap="rnd">
              <a:solidFill>
                <a:schemeClr val="accent5"/>
              </a:solidFill>
              <a:round/>
            </a:ln>
            <a:effectLst/>
          </c:spPr>
          <c:marker>
            <c:symbol val="none"/>
          </c:marker>
          <c:dLbls>
            <c:dLbl>
              <c:idx val="1"/>
              <c:layout>
                <c:manualLayout>
                  <c:x val="1.71557820659128E-3"/>
                  <c:y val="-1.882478962927030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3441-4F4E-85CB-F689BDFA547C}"/>
                </c:ext>
                <c:ext xmlns:c15="http://schemas.microsoft.com/office/drawing/2012/chart" uri="{CE6537A1-D6FC-4f65-9D91-7224C49458BB}">
                  <c15:layout/>
                </c:ext>
              </c:extLst>
            </c:dLbl>
            <c:dLbl>
              <c:idx val="2"/>
              <c:layout>
                <c:manualLayout>
                  <c:x val="8.5778910329563605E-3"/>
                  <c:y val="-1.882478962927030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441-4F4E-85CB-F689BDFA547C}"/>
                </c:ext>
                <c:ext xmlns:c15="http://schemas.microsoft.com/office/drawing/2012/chart" uri="{CE6537A1-D6FC-4f65-9D91-7224C49458BB}">
                  <c15:layout/>
                </c:ext>
              </c:extLst>
            </c:dLbl>
            <c:dLbl>
              <c:idx val="3"/>
              <c:layout>
                <c:manualLayout>
                  <c:x val="0"/>
                  <c:y val="4.078704419675199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441-4F4E-85CB-F689BDFA547C}"/>
                </c:ext>
                <c:ext xmlns:c15="http://schemas.microsoft.com/office/drawing/2012/chart" uri="{CE6537A1-D6FC-4f65-9D91-7224C49458BB}">
                  <c15:layout/>
                </c:ext>
              </c:extLst>
            </c:dLbl>
            <c:dLbl>
              <c:idx val="4"/>
              <c:layout>
                <c:manualLayout>
                  <c:x val="5.1467346197738399E-3"/>
                  <c:y val="6.2749298764234697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441-4F4E-85CB-F689BDFA547C}"/>
                </c:ext>
                <c:ext xmlns:c15="http://schemas.microsoft.com/office/drawing/2012/chart" uri="{CE6537A1-D6FC-4f65-9D91-7224C49458BB}">
                  <c15:layout/>
                </c:ext>
              </c:extLst>
            </c:dLbl>
            <c:dLbl>
              <c:idx val="5"/>
              <c:layout>
                <c:manualLayout>
                  <c:x val="1.37246256527302E-2"/>
                  <c:y val="5.961183382602239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3441-4F4E-85CB-F689BDFA547C}"/>
                </c:ext>
                <c:ext xmlns:c15="http://schemas.microsoft.com/office/drawing/2012/chart" uri="{CE6537A1-D6FC-4f65-9D91-7224C49458BB}">
                  <c15:layout/>
                </c:ext>
              </c:extLst>
            </c:dLbl>
            <c:dLbl>
              <c:idx val="6"/>
              <c:layout>
                <c:manualLayout>
                  <c:x val="1.37246256527302E-2"/>
                  <c:y val="-2.8237184443905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3441-4F4E-85CB-F689BDFA547C}"/>
                </c:ext>
                <c:ext xmlns:c15="http://schemas.microsoft.com/office/drawing/2012/chart" uri="{CE6537A1-D6FC-4f65-9D91-7224C49458BB}">
                  <c15:layout/>
                </c:ext>
              </c:extLst>
            </c:dLbl>
            <c:dLbl>
              <c:idx val="7"/>
              <c:layout>
                <c:manualLayout>
                  <c:x val="5.1467346197738399E-3"/>
                  <c:y val="4.7061974073175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3441-4F4E-85CB-F689BDFA547C}"/>
                </c:ext>
                <c:ext xmlns:c15="http://schemas.microsoft.com/office/drawing/2012/chart" uri="{CE6537A1-D6FC-4f65-9D91-7224C49458BB}">
                  <c15:layout/>
                </c:ext>
              </c:extLst>
            </c:dLbl>
            <c:dLbl>
              <c:idx val="8"/>
              <c:layout>
                <c:manualLayout>
                  <c:x val="1.8871360272504099E-2"/>
                  <c:y val="2.509971950569360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3441-4F4E-85CB-F689BDFA547C}"/>
                </c:ext>
                <c:ext xmlns:c15="http://schemas.microsoft.com/office/drawing/2012/chart" uri="{CE6537A1-D6FC-4f65-9D91-7224C49458BB}">
                  <c15:layout/>
                </c:ext>
              </c:extLst>
            </c:dLbl>
            <c:dLbl>
              <c:idx val="9"/>
              <c:layout>
                <c:manualLayout>
                  <c:x val="4.1173876958190601E-2"/>
                  <c:y val="1.568732469105850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3441-4F4E-85CB-F689BDFA547C}"/>
                </c:ext>
                <c:ext xmlns:c15="http://schemas.microsoft.com/office/drawing/2012/chart" uri="{CE6537A1-D6FC-4f65-9D91-7224C49458BB}">
                  <c15:layout/>
                </c:ext>
              </c:extLst>
            </c:dLbl>
            <c:dLbl>
              <c:idx val="10"/>
              <c:layout>
                <c:manualLayout>
                  <c:x val="2.57336730988692E-2"/>
                  <c:y val="1.8824789629270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3441-4F4E-85CB-F689BDFA547C}"/>
                </c:ext>
                <c:ext xmlns:c15="http://schemas.microsoft.com/office/drawing/2012/chart" uri="{CE6537A1-D6FC-4f65-9D91-7224C49458BB}">
                  <c15:layout/>
                </c:ext>
              </c:extLst>
            </c:dLbl>
            <c:dLbl>
              <c:idx val="11"/>
              <c:layout>
                <c:manualLayout>
                  <c:x val="-1.25807615143055E-16"/>
                  <c:y val="-4.706197407317559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3441-4F4E-85CB-F689BDFA547C}"/>
                </c:ext>
                <c:ext xmlns:c15="http://schemas.microsoft.com/office/drawing/2012/chart" uri="{CE6537A1-D6FC-4f65-9D91-7224C49458BB}">
                  <c15:layout/>
                </c:ext>
              </c:extLst>
            </c:dLbl>
            <c:spPr>
              <a:noFill/>
              <a:ln>
                <a:noFill/>
              </a:ln>
              <a:effectLst/>
            </c:spPr>
            <c:txPr>
              <a:bodyPr rot="0" spcFirstLastPara="1" vertOverflow="ellipsis" vert="horz" wrap="square" anchor="ctr" anchorCtr="1"/>
              <a:lstStyle/>
              <a:p>
                <a:pPr>
                  <a:defRPr sz="1000" b="1" i="0" u="none" strike="noStrike" kern="1200" baseline="0">
                    <a:solidFill>
                      <a:schemeClr val="accent2"/>
                    </a:solidFill>
                    <a:latin typeface="Arial Black" charset="0"/>
                    <a:ea typeface="Arial Black" charset="0"/>
                    <a:cs typeface="Arial Black"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Q2 18</c:v>
                </c:pt>
                <c:pt idx="1">
                  <c:v>Q3 18</c:v>
                </c:pt>
                <c:pt idx="2">
                  <c:v>Q4 18</c:v>
                </c:pt>
                <c:pt idx="3">
                  <c:v>Q1 19</c:v>
                </c:pt>
                <c:pt idx="4">
                  <c:v>Q2 19</c:v>
                </c:pt>
                <c:pt idx="5">
                  <c:v>Q3 19</c:v>
                </c:pt>
                <c:pt idx="6">
                  <c:v>Q4 19</c:v>
                </c:pt>
                <c:pt idx="7">
                  <c:v>Q1 20</c:v>
                </c:pt>
                <c:pt idx="8">
                  <c:v>Q2 20</c:v>
                </c:pt>
                <c:pt idx="9">
                  <c:v>Q3 20</c:v>
                </c:pt>
                <c:pt idx="10">
                  <c:v>Q4 20</c:v>
                </c:pt>
                <c:pt idx="11">
                  <c:v>Q1 21</c:v>
                </c:pt>
              </c:strCache>
            </c:strRef>
          </c:cat>
          <c:val>
            <c:numRef>
              <c:f>Sheet1!$B$2:$B$13</c:f>
              <c:numCache>
                <c:formatCode>0.00</c:formatCode>
                <c:ptCount val="12"/>
                <c:pt idx="0">
                  <c:v>97.669999999999973</c:v>
                </c:pt>
                <c:pt idx="1">
                  <c:v>93.96</c:v>
                </c:pt>
                <c:pt idx="2">
                  <c:v>92.9</c:v>
                </c:pt>
                <c:pt idx="3">
                  <c:v>91.88</c:v>
                </c:pt>
                <c:pt idx="4">
                  <c:v>93.56</c:v>
                </c:pt>
                <c:pt idx="5">
                  <c:v>95.5</c:v>
                </c:pt>
                <c:pt idx="6">
                  <c:v>96.12</c:v>
                </c:pt>
                <c:pt idx="7">
                  <c:v>94.56</c:v>
                </c:pt>
                <c:pt idx="8">
                  <c:v>96.23</c:v>
                </c:pt>
                <c:pt idx="9">
                  <c:v>97.28</c:v>
                </c:pt>
                <c:pt idx="10">
                  <c:v>99.56</c:v>
                </c:pt>
                <c:pt idx="11">
                  <c:v>100.88</c:v>
                </c:pt>
              </c:numCache>
            </c:numRef>
          </c:val>
          <c:smooth val="0"/>
          <c:extLst xmlns:c16r2="http://schemas.microsoft.com/office/drawing/2015/06/chart">
            <c:ext xmlns:c16="http://schemas.microsoft.com/office/drawing/2014/chart" uri="{C3380CC4-5D6E-409C-BE32-E72D297353CC}">
              <c16:uniqueId val="{0000000B-3441-4F4E-85CB-F689BDFA547C}"/>
            </c:ext>
          </c:extLst>
        </c:ser>
        <c:dLbls>
          <c:showLegendKey val="0"/>
          <c:showVal val="0"/>
          <c:showCatName val="0"/>
          <c:showSerName val="0"/>
          <c:showPercent val="0"/>
          <c:showBubbleSize val="0"/>
        </c:dLbls>
        <c:smooth val="0"/>
        <c:axId val="475717552"/>
        <c:axId val="475714416"/>
      </c:lineChart>
      <c:dateAx>
        <c:axId val="475717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j-lt"/>
                <a:ea typeface="Arial" charset="0"/>
                <a:cs typeface="Arial" charset="0"/>
              </a:defRPr>
            </a:pPr>
            <a:endParaRPr lang="en-US"/>
          </a:p>
        </c:txPr>
        <c:crossAx val="475714416"/>
        <c:crosses val="autoZero"/>
        <c:auto val="0"/>
        <c:lblOffset val="100"/>
        <c:baseTimeUnit val="days"/>
      </c:dateAx>
      <c:valAx>
        <c:axId val="475714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j-lt"/>
                    <a:ea typeface="Arial" charset="0"/>
                    <a:cs typeface="Arial" charset="0"/>
                  </a:defRPr>
                </a:pPr>
                <a:r>
                  <a:rPr lang="en-GB">
                    <a:latin typeface="+mj-lt"/>
                  </a:rPr>
                  <a:t>NAV per Share (in pence)</a:t>
                </a:r>
              </a:p>
            </c:rich>
          </c:tx>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j-lt"/>
                  <a:ea typeface="Arial" charset="0"/>
                  <a:cs typeface="Arial"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j-lt"/>
                <a:ea typeface="Arial" charset="0"/>
                <a:cs typeface="Arial" charset="0"/>
              </a:defRPr>
            </a:pPr>
            <a:endParaRPr lang="en-US"/>
          </a:p>
        </c:txPr>
        <c:crossAx val="47571755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ysClr val="window" lastClr="FFFFFF">
        <a:lumMod val="95000"/>
      </a:sysClr>
    </a:solidFill>
    <a:ln w="9525" cap="flat" cmpd="sng" algn="ctr">
      <a:noFill/>
      <a:round/>
    </a:ln>
    <a:effectLst/>
  </c:spPr>
  <c:txPr>
    <a:bodyPr/>
    <a:lstStyle/>
    <a:p>
      <a:pPr>
        <a:defRPr sz="1050">
          <a:latin typeface="Arial" charset="0"/>
          <a:ea typeface="Arial" charset="0"/>
          <a:cs typeface="Arial"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0">
                <a:effectLst/>
              </a:rPr>
              <a:t>Battery Suppliers</a:t>
            </a:r>
            <a:r>
              <a:rPr lang="en-GB" sz="1200" b="0" baseline="0">
                <a:effectLst/>
              </a:rPr>
              <a:t> -</a:t>
            </a:r>
            <a:r>
              <a:rPr lang="en-GB" sz="1200" b="0">
                <a:effectLst/>
              </a:rPr>
              <a:t> by MW</a:t>
            </a:r>
            <a:endParaRPr lang="en-GB" sz="1050" b="0">
              <a:effectLst/>
            </a:endParaRPr>
          </a:p>
        </c:rich>
      </c:tx>
      <c:layout>
        <c:manualLayout>
          <c:xMode val="edge"/>
          <c:yMode val="edge"/>
          <c:x val="0.16840201992294823"/>
          <c:y val="1.80123430517131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8326661681256321E-2"/>
          <c:y val="0.26548836153811606"/>
          <c:w val="0.50021286809637011"/>
          <c:h val="0.61824568536558266"/>
        </c:manualLayout>
      </c:layout>
      <c:doughnutChart>
        <c:varyColors val="1"/>
        <c:ser>
          <c:idx val="0"/>
          <c:order val="0"/>
          <c:tx>
            <c:strRef>
              <c:f>Sheet1!$B$1</c:f>
              <c:strCache>
                <c:ptCount val="1"/>
                <c:pt idx="0">
                  <c:v>Sales</c:v>
                </c:pt>
              </c:strCache>
            </c:strRef>
          </c:tx>
          <c:spPr>
            <a:ln>
              <a:noFill/>
            </a:ln>
          </c:spPr>
          <c:dPt>
            <c:idx val="0"/>
            <c:bubble3D val="0"/>
            <c:spPr>
              <a:solidFill>
                <a:srgbClr val="B8E1EB"/>
              </a:solidFill>
              <a:ln w="6350">
                <a:noFill/>
              </a:ln>
              <a:effectLst/>
            </c:spPr>
            <c:extLst xmlns:c16r2="http://schemas.microsoft.com/office/drawing/2015/06/chart">
              <c:ext xmlns:c16="http://schemas.microsoft.com/office/drawing/2014/chart" uri="{C3380CC4-5D6E-409C-BE32-E72D297353CC}">
                <c16:uniqueId val="{00000001-C898-4341-A709-92B13816746F}"/>
              </c:ext>
            </c:extLst>
          </c:dPt>
          <c:dPt>
            <c:idx val="1"/>
            <c:bubble3D val="0"/>
            <c:spPr>
              <a:solidFill>
                <a:srgbClr val="901710"/>
              </a:solidFill>
              <a:ln w="9525">
                <a:noFill/>
              </a:ln>
              <a:effectLst/>
            </c:spPr>
            <c:extLst xmlns:c16r2="http://schemas.microsoft.com/office/drawing/2015/06/chart">
              <c:ext xmlns:c16="http://schemas.microsoft.com/office/drawing/2014/chart" uri="{C3380CC4-5D6E-409C-BE32-E72D297353CC}">
                <c16:uniqueId val="{00000003-C898-4341-A709-92B13816746F}"/>
              </c:ext>
            </c:extLst>
          </c:dPt>
          <c:dPt>
            <c:idx val="2"/>
            <c:bubble3D val="0"/>
            <c:spPr>
              <a:solidFill>
                <a:srgbClr val="00A9A5"/>
              </a:solidFill>
              <a:ln w="6350">
                <a:noFill/>
              </a:ln>
              <a:effectLst/>
            </c:spPr>
            <c:extLst xmlns:c16r2="http://schemas.microsoft.com/office/drawing/2015/06/chart">
              <c:ext xmlns:c16="http://schemas.microsoft.com/office/drawing/2014/chart" uri="{C3380CC4-5D6E-409C-BE32-E72D297353CC}">
                <c16:uniqueId val="{00000005-C898-4341-A709-92B13816746F}"/>
              </c:ext>
            </c:extLst>
          </c:dPt>
          <c:dPt>
            <c:idx val="3"/>
            <c:bubble3D val="0"/>
            <c:spPr>
              <a:solidFill>
                <a:srgbClr val="542231"/>
              </a:solidFill>
              <a:ln w="9525">
                <a:noFill/>
              </a:ln>
              <a:effectLst/>
            </c:spPr>
            <c:extLst xmlns:c16r2="http://schemas.microsoft.com/office/drawing/2015/06/chart">
              <c:ext xmlns:c16="http://schemas.microsoft.com/office/drawing/2014/chart" uri="{C3380CC4-5D6E-409C-BE32-E72D297353CC}">
                <c16:uniqueId val="{00000007-C898-4341-A709-92B13816746F}"/>
              </c:ext>
            </c:extLst>
          </c:dPt>
          <c:dPt>
            <c:idx val="4"/>
            <c:bubble3D val="0"/>
            <c:spPr>
              <a:solidFill>
                <a:srgbClr val="008DA9"/>
              </a:solidFill>
              <a:ln w="3175">
                <a:noFill/>
              </a:ln>
              <a:effectLst/>
            </c:spPr>
            <c:extLst xmlns:c16r2="http://schemas.microsoft.com/office/drawing/2015/06/chart">
              <c:ext xmlns:c16="http://schemas.microsoft.com/office/drawing/2014/chart" uri="{C3380CC4-5D6E-409C-BE32-E72D297353CC}">
                <c16:uniqueId val="{00000009-C898-4341-A709-92B13816746F}"/>
              </c:ext>
            </c:extLst>
          </c:dPt>
          <c:dLbls>
            <c:dLbl>
              <c:idx val="0"/>
              <c:layout>
                <c:manualLayout>
                  <c:x val="0"/>
                  <c:y val="-6.8135362253009299E-2"/>
                </c:manualLayout>
              </c:layout>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tx1"/>
                      </a:solidFill>
                      <a:latin typeface="Arial" charset="0"/>
                      <a:ea typeface="Arial" charset="0"/>
                      <a:cs typeface="Arial" charset="0"/>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C898-4341-A709-92B13816746F}"/>
                </c:ext>
                <c:ext xmlns:c15="http://schemas.microsoft.com/office/drawing/2012/chart" uri="{CE6537A1-D6FC-4f65-9D91-7224C49458BB}">
                  <c15:layout/>
                </c:ext>
              </c:extLst>
            </c:dLbl>
            <c:dLbl>
              <c:idx val="1"/>
              <c:layout>
                <c:manualLayout>
                  <c:x val="-1.6592385070318998E-2"/>
                  <c:y val="-1.36270004044656E-2"/>
                </c:manualLayout>
              </c:layout>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Arial" charset="0"/>
                      <a:ea typeface="Arial" charset="0"/>
                      <a:cs typeface="Arial" charset="0"/>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C898-4341-A709-92B13816746F}"/>
                </c:ext>
                <c:ext xmlns:c15="http://schemas.microsoft.com/office/drawing/2012/chart" uri="{CE6537A1-D6FC-4f65-9D91-7224C49458BB}">
                  <c15:layout/>
                </c:ext>
              </c:extLst>
            </c:dLbl>
            <c:dLbl>
              <c:idx val="2"/>
              <c:layout>
                <c:manualLayout>
                  <c:x val="7.5001807659083597E-4"/>
                  <c:y val="-3.4196133595342198E-3"/>
                </c:manualLayout>
              </c:layout>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Arial" charset="0"/>
                      <a:ea typeface="Arial" charset="0"/>
                      <a:cs typeface="Arial" charset="0"/>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C898-4341-A709-92B13816746F}"/>
                </c:ext>
                <c:ext xmlns:c15="http://schemas.microsoft.com/office/drawing/2012/chart" uri="{CE6537A1-D6FC-4f65-9D91-7224C49458BB}">
                  <c15:layout/>
                </c:ext>
              </c:extLst>
            </c:dLbl>
            <c:dLbl>
              <c:idx val="3"/>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Arial" charset="0"/>
                      <a:ea typeface="Arial" charset="0"/>
                      <a:cs typeface="Arial" charset="0"/>
                    </a:defRPr>
                  </a:pPr>
                  <a:endParaRPr lang="en-US"/>
                </a:p>
              </c:txPr>
              <c:showLegendKey val="0"/>
              <c:showVal val="1"/>
              <c:showCatName val="0"/>
              <c:showSerName val="0"/>
              <c:showPercent val="0"/>
              <c:showBubbleSize val="0"/>
            </c:dLbl>
            <c:dLbl>
              <c:idx val="4"/>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Arial" charset="0"/>
                      <a:ea typeface="Arial" charset="0"/>
                      <a:cs typeface="Arial" charset="0"/>
                    </a:defRPr>
                  </a:pPr>
                  <a:endParaRPr lang="en-US"/>
                </a:p>
              </c:txPr>
              <c:showLegendKey val="0"/>
              <c:showVal val="1"/>
              <c:showCatName val="0"/>
              <c:showSerName val="0"/>
              <c:showPercent val="0"/>
              <c:showBubbleSize val="0"/>
            </c:dLbl>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tx1">
                        <a:lumMod val="65000"/>
                        <a:lumOff val="35000"/>
                      </a:schemeClr>
                    </a:solidFill>
                    <a:latin typeface="Arial" charset="0"/>
                    <a:ea typeface="Arial" charset="0"/>
                    <a:cs typeface="Arial"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6</c:f>
              <c:strCache>
                <c:ptCount val="5"/>
                <c:pt idx="0">
                  <c:v>Tesla</c:v>
                </c:pt>
                <c:pt idx="1">
                  <c:v>NEC</c:v>
                </c:pt>
                <c:pt idx="2">
                  <c:v>BYD</c:v>
                </c:pt>
                <c:pt idx="3">
                  <c:v>Fluence</c:v>
                </c:pt>
                <c:pt idx="4">
                  <c:v>TBD</c:v>
                </c:pt>
              </c:strCache>
            </c:strRef>
          </c:cat>
          <c:val>
            <c:numRef>
              <c:f>Sheet1!$B$2:$B$6</c:f>
              <c:numCache>
                <c:formatCode>General</c:formatCode>
                <c:ptCount val="5"/>
                <c:pt idx="0">
                  <c:v>4</c:v>
                </c:pt>
                <c:pt idx="1">
                  <c:v>125</c:v>
                </c:pt>
                <c:pt idx="2">
                  <c:v>81</c:v>
                </c:pt>
                <c:pt idx="3">
                  <c:v>30</c:v>
                </c:pt>
                <c:pt idx="4">
                  <c:v>200</c:v>
                </c:pt>
              </c:numCache>
            </c:numRef>
          </c:val>
          <c:extLst xmlns:c16r2="http://schemas.microsoft.com/office/drawing/2015/06/chart">
            <c:ext xmlns:c16="http://schemas.microsoft.com/office/drawing/2014/chart" uri="{C3380CC4-5D6E-409C-BE32-E72D297353CC}">
              <c16:uniqueId val="{0000000A-C898-4341-A709-92B13816746F}"/>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r"/>
      <c:layout>
        <c:manualLayout>
          <c:xMode val="edge"/>
          <c:yMode val="edge"/>
          <c:x val="0.63710598842135258"/>
          <c:y val="0.35036746194777285"/>
          <c:w val="0.36289419962855518"/>
          <c:h val="0.4801489721920960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charset="0"/>
              <a:ea typeface="Arial" charset="0"/>
              <a:cs typeface="Arial"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GB" sz="1200" b="0">
                <a:effectLst/>
              </a:rPr>
              <a:t>Meter Position - </a:t>
            </a:r>
          </a:p>
          <a:p>
            <a:pPr>
              <a:defRPr sz="1200"/>
            </a:pPr>
            <a:r>
              <a:rPr lang="en-GB" sz="1200" b="0">
                <a:effectLst/>
              </a:rPr>
              <a:t>by MW</a:t>
            </a:r>
          </a:p>
        </c:rich>
      </c:tx>
      <c:layout>
        <c:manualLayout>
          <c:xMode val="edge"/>
          <c:yMode val="edge"/>
          <c:x val="0.25614221833381945"/>
          <c:y val="0"/>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6879070671721575E-2"/>
          <c:y val="0.32421861329833773"/>
          <c:w val="0.39912608146203948"/>
          <c:h val="0.44901684164479438"/>
        </c:manualLayout>
      </c:layout>
      <c:doughnutChart>
        <c:varyColors val="1"/>
        <c:ser>
          <c:idx val="0"/>
          <c:order val="0"/>
          <c:tx>
            <c:strRef>
              <c:f>Sheet1!$B$1</c:f>
              <c:strCache>
                <c:ptCount val="1"/>
                <c:pt idx="0">
                  <c:v>Sales</c:v>
                </c:pt>
              </c:strCache>
            </c:strRef>
          </c:tx>
          <c:spPr>
            <a:ln>
              <a:noFill/>
            </a:ln>
          </c:spPr>
          <c:dPt>
            <c:idx val="0"/>
            <c:bubble3D val="0"/>
            <c:spPr>
              <a:solidFill>
                <a:srgbClr val="B8E1EB"/>
              </a:solidFill>
              <a:ln w="6350">
                <a:noFill/>
              </a:ln>
              <a:effectLst/>
            </c:spPr>
            <c:extLst xmlns:c16r2="http://schemas.microsoft.com/office/drawing/2015/06/chart">
              <c:ext xmlns:c16="http://schemas.microsoft.com/office/drawing/2014/chart" uri="{C3380CC4-5D6E-409C-BE32-E72D297353CC}">
                <c16:uniqueId val="{00000001-B58A-6346-A24D-FB8D2854B07B}"/>
              </c:ext>
            </c:extLst>
          </c:dPt>
          <c:dPt>
            <c:idx val="1"/>
            <c:bubble3D val="0"/>
            <c:spPr>
              <a:solidFill>
                <a:srgbClr val="901710"/>
              </a:solidFill>
              <a:ln w="9525">
                <a:noFill/>
              </a:ln>
              <a:effectLst/>
            </c:spPr>
            <c:extLst xmlns:c16r2="http://schemas.microsoft.com/office/drawing/2015/06/chart">
              <c:ext xmlns:c16="http://schemas.microsoft.com/office/drawing/2014/chart" uri="{C3380CC4-5D6E-409C-BE32-E72D297353CC}">
                <c16:uniqueId val="{00000003-B58A-6346-A24D-FB8D2854B07B}"/>
              </c:ext>
            </c:extLst>
          </c:dPt>
          <c:dPt>
            <c:idx val="2"/>
            <c:bubble3D val="0"/>
            <c:spPr>
              <a:solidFill>
                <a:srgbClr val="00A9A5"/>
              </a:solidFill>
              <a:ln w="6350">
                <a:noFill/>
              </a:ln>
              <a:effectLst/>
            </c:spPr>
            <c:extLst xmlns:c16r2="http://schemas.microsoft.com/office/drawing/2015/06/chart">
              <c:ext xmlns:c16="http://schemas.microsoft.com/office/drawing/2014/chart" uri="{C3380CC4-5D6E-409C-BE32-E72D297353CC}">
                <c16:uniqueId val="{00000005-B58A-6346-A24D-FB8D2854B07B}"/>
              </c:ext>
            </c:extLst>
          </c:dPt>
          <c:dPt>
            <c:idx val="3"/>
            <c:bubble3D val="0"/>
            <c:spPr>
              <a:solidFill>
                <a:srgbClr val="542231"/>
              </a:solidFill>
              <a:ln w="9525">
                <a:noFill/>
              </a:ln>
              <a:effectLst/>
            </c:spPr>
            <c:extLst xmlns:c16r2="http://schemas.microsoft.com/office/drawing/2015/06/chart">
              <c:ext xmlns:c16="http://schemas.microsoft.com/office/drawing/2014/chart" uri="{C3380CC4-5D6E-409C-BE32-E72D297353CC}">
                <c16:uniqueId val="{00000007-B58A-6346-A24D-FB8D2854B07B}"/>
              </c:ext>
            </c:extLst>
          </c:dPt>
          <c:dPt>
            <c:idx val="4"/>
            <c:bubble3D val="0"/>
            <c:spPr>
              <a:solidFill>
                <a:srgbClr val="008DA9"/>
              </a:solidFill>
              <a:ln w="3175">
                <a:noFill/>
              </a:ln>
              <a:effectLst/>
            </c:spPr>
            <c:extLst xmlns:c16r2="http://schemas.microsoft.com/office/drawing/2015/06/chart">
              <c:ext xmlns:c16="http://schemas.microsoft.com/office/drawing/2014/chart" uri="{C3380CC4-5D6E-409C-BE32-E72D297353CC}">
                <c16:uniqueId val="{00000009-B58A-6346-A24D-FB8D2854B07B}"/>
              </c:ext>
            </c:extLst>
          </c:dPt>
          <c:dLbls>
            <c:dLbl>
              <c:idx val="0"/>
              <c:layout>
                <c:manualLayout>
                  <c:x val="0"/>
                  <c:y val="-6.8135362253009299E-2"/>
                </c:manualLayout>
              </c:layout>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tx1"/>
                      </a:solidFill>
                      <a:latin typeface="Arial" charset="0"/>
                      <a:ea typeface="Arial" charset="0"/>
                      <a:cs typeface="Arial" charset="0"/>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B58A-6346-A24D-FB8D2854B07B}"/>
                </c:ext>
                <c:ext xmlns:c15="http://schemas.microsoft.com/office/drawing/2012/chart" uri="{CE6537A1-D6FC-4f65-9D91-7224C49458BB}">
                  <c15:layout/>
                </c:ext>
              </c:extLst>
            </c:dLbl>
            <c:dLbl>
              <c:idx val="1"/>
              <c:layout>
                <c:manualLayout>
                  <c:x val="7.7718864220162706E-2"/>
                  <c:y val="-7.9598973349106206E-2"/>
                </c:manualLayout>
              </c:layout>
              <c:tx>
                <c:rich>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Arial" charset="0"/>
                        <a:ea typeface="Arial" charset="0"/>
                        <a:cs typeface="Arial" charset="0"/>
                      </a:defRPr>
                    </a:pPr>
                    <a:fld id="{6A34C355-FBB4-4FD9-8E08-D5E9214AC0B4}" type="VALUE">
                      <a:rPr lang="en-US" sz="600" b="1">
                        <a:solidFill>
                          <a:schemeClr val="tx1"/>
                        </a:solidFill>
                        <a:latin typeface="Arial" charset="0"/>
                        <a:ea typeface="Arial" charset="0"/>
                        <a:cs typeface="Arial" charset="0"/>
                      </a:rPr>
                      <a:pPr>
                        <a:defRPr sz="600" b="1">
                          <a:solidFill>
                            <a:schemeClr val="bg1"/>
                          </a:solidFill>
                          <a:latin typeface="Arial" charset="0"/>
                          <a:ea typeface="Arial" charset="0"/>
                          <a:cs typeface="Arial" charset="0"/>
                        </a:defRPr>
                      </a:pPr>
                      <a:t>[VALUE]</a:t>
                    </a:fld>
                    <a:endParaRPr lang="en-GB"/>
                  </a:p>
                </c:rich>
              </c:tx>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Arial" charset="0"/>
                      <a:ea typeface="Arial" charset="0"/>
                      <a:cs typeface="Arial" charset="0"/>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B58A-6346-A24D-FB8D2854B07B}"/>
                </c:ext>
                <c:ext xmlns:c15="http://schemas.microsoft.com/office/drawing/2012/chart" uri="{CE6537A1-D6FC-4f65-9D91-7224C49458BB}">
                  <c15:layout/>
                  <c15:dlblFieldTable/>
                  <c15:showDataLabelsRange val="0"/>
                </c:ext>
              </c:extLst>
            </c:dLbl>
            <c:dLbl>
              <c:idx val="2"/>
              <c:layout>
                <c:manualLayout>
                  <c:x val="7.5001807659083597E-4"/>
                  <c:y val="-3.4196133595342198E-3"/>
                </c:manualLayout>
              </c:layout>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Arial" charset="0"/>
                      <a:ea typeface="Arial" charset="0"/>
                      <a:cs typeface="Arial" charset="0"/>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B58A-6346-A24D-FB8D2854B07B}"/>
                </c:ext>
                <c:ext xmlns:c15="http://schemas.microsoft.com/office/drawing/2012/chart" uri="{CE6537A1-D6FC-4f65-9D91-7224C49458BB}">
                  <c15:layout/>
                </c:ext>
              </c:extLst>
            </c:dLbl>
            <c:dLbl>
              <c:idx val="3"/>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Arial" charset="0"/>
                      <a:ea typeface="Arial" charset="0"/>
                      <a:cs typeface="Arial" charset="0"/>
                    </a:defRPr>
                  </a:pPr>
                  <a:endParaRPr lang="en-US"/>
                </a:p>
              </c:txPr>
              <c:showLegendKey val="0"/>
              <c:showVal val="1"/>
              <c:showCatName val="0"/>
              <c:showSerName val="0"/>
              <c:showPercent val="0"/>
              <c:showBubbleSize val="0"/>
            </c:dLbl>
            <c:dLbl>
              <c:idx val="4"/>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Arial" charset="0"/>
                      <a:ea typeface="Arial" charset="0"/>
                      <a:cs typeface="Arial" charset="0"/>
                    </a:defRPr>
                  </a:pPr>
                  <a:endParaRPr lang="en-US"/>
                </a:p>
              </c:txPr>
              <c:showLegendKey val="0"/>
              <c:showVal val="1"/>
              <c:showCatName val="0"/>
              <c:showSerName val="0"/>
              <c:showPercent val="0"/>
              <c:showBubbleSize val="0"/>
            </c:dLbl>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tx1">
                        <a:lumMod val="65000"/>
                        <a:lumOff val="35000"/>
                      </a:schemeClr>
                    </a:solidFill>
                    <a:latin typeface="Arial" charset="0"/>
                    <a:ea typeface="Arial" charset="0"/>
                    <a:cs typeface="Arial"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4</c:f>
              <c:strCache>
                <c:ptCount val="3"/>
                <c:pt idx="0">
                  <c:v>Behind the Meter</c:v>
                </c:pt>
                <c:pt idx="1">
                  <c:v>Colocational</c:v>
                </c:pt>
                <c:pt idx="2">
                  <c:v>Front of the Meter</c:v>
                </c:pt>
              </c:strCache>
            </c:strRef>
          </c:cat>
          <c:val>
            <c:numRef>
              <c:f>Sheet1!$B$2:$B$4</c:f>
              <c:numCache>
                <c:formatCode>General</c:formatCode>
                <c:ptCount val="3"/>
                <c:pt idx="0">
                  <c:v>15</c:v>
                </c:pt>
                <c:pt idx="1">
                  <c:v>4</c:v>
                </c:pt>
                <c:pt idx="2">
                  <c:v>421</c:v>
                </c:pt>
              </c:numCache>
            </c:numRef>
          </c:val>
          <c:extLst xmlns:c16r2="http://schemas.microsoft.com/office/drawing/2015/06/chart">
            <c:ext xmlns:c16="http://schemas.microsoft.com/office/drawing/2014/chart" uri="{C3380CC4-5D6E-409C-BE32-E72D297353CC}">
              <c16:uniqueId val="{0000000A-B58A-6346-A24D-FB8D2854B07B}"/>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r"/>
      <c:layout>
        <c:manualLayout>
          <c:xMode val="edge"/>
          <c:yMode val="edge"/>
          <c:x val="0.51622679109555747"/>
          <c:y val="0.33016951006124234"/>
          <c:w val="0.45198211334694266"/>
          <c:h val="0.3618649868766403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charset="0"/>
              <a:ea typeface="Arial" charset="0"/>
              <a:cs typeface="Arial"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dirty="0">
                <a:solidFill>
                  <a:schemeClr val="tx1">
                    <a:lumMod val="50000"/>
                    <a:lumOff val="50000"/>
                  </a:schemeClr>
                </a:solidFill>
                <a:latin typeface="Arial" panose="020B0604020202020204" pitchFamily="34" charset="0"/>
                <a:cs typeface="Arial" panose="020B0604020202020204" pitchFamily="34" charset="0"/>
              </a:rPr>
              <a:t>Total</a:t>
            </a:r>
            <a:r>
              <a:rPr lang="en-US" sz="1000" b="1" baseline="0" dirty="0">
                <a:solidFill>
                  <a:schemeClr val="tx1">
                    <a:lumMod val="50000"/>
                    <a:lumOff val="50000"/>
                  </a:schemeClr>
                </a:solidFill>
                <a:latin typeface="Arial" panose="020B0604020202020204" pitchFamily="34" charset="0"/>
                <a:cs typeface="Arial" panose="020B0604020202020204" pitchFamily="34" charset="0"/>
              </a:rPr>
              <a:t> net revenue/ EBITDA (£) since IPO</a:t>
            </a:r>
            <a:endParaRPr lang="en-GB" sz="1000" b="1" dirty="0">
              <a:solidFill>
                <a:schemeClr val="tx1">
                  <a:lumMod val="50000"/>
                  <a:lumOff val="50000"/>
                </a:schemeClr>
              </a:solidFill>
              <a:latin typeface="Arial" panose="020B0604020202020204" pitchFamily="34" charset="0"/>
              <a:cs typeface="Arial" panose="020B0604020202020204" pitchFamily="34" charset="0"/>
            </a:endParaRPr>
          </a:p>
        </c:rich>
      </c:tx>
      <c:layout>
        <c:manualLayout>
          <c:xMode val="edge"/>
          <c:yMode val="edge"/>
          <c:x val="1.8641951156142453E-2"/>
          <c:y val="2.018196077018811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867143563020454"/>
          <c:y val="0.22639736192424681"/>
          <c:w val="0.86972362848480111"/>
          <c:h val="0.57193829469127477"/>
        </c:manualLayout>
      </c:layout>
      <c:barChart>
        <c:barDir val="col"/>
        <c:grouping val="clustered"/>
        <c:varyColors val="0"/>
        <c:ser>
          <c:idx val="0"/>
          <c:order val="0"/>
          <c:tx>
            <c:strRef>
              <c:f>Sheet1!$F$118</c:f>
              <c:strCache>
                <c:ptCount val="1"/>
                <c:pt idx="0">
                  <c:v>Net Revenue (£)</c:v>
                </c:pt>
              </c:strCache>
            </c:strRef>
          </c:tx>
          <c:spPr>
            <a:solidFill>
              <a:srgbClr val="C00000"/>
            </a:solidFill>
            <a:ln>
              <a:noFill/>
            </a:ln>
            <a:effectLst/>
          </c:spPr>
          <c:invertIfNegative val="0"/>
          <c:cat>
            <c:multiLvlStrRef>
              <c:f>Sheet1!$G$4:$Q$5</c:f>
              <c:multiLvlStrCache>
                <c:ptCount val="11"/>
                <c:lvl>
                  <c:pt idx="0">
                    <c:v>Q3</c:v>
                  </c:pt>
                  <c:pt idx="1">
                    <c:v>Q4</c:v>
                  </c:pt>
                  <c:pt idx="2">
                    <c:v>Q1</c:v>
                  </c:pt>
                  <c:pt idx="3">
                    <c:v>Q2</c:v>
                  </c:pt>
                  <c:pt idx="4">
                    <c:v>Q3</c:v>
                  </c:pt>
                  <c:pt idx="5">
                    <c:v>Q4</c:v>
                  </c:pt>
                  <c:pt idx="6">
                    <c:v>Q1</c:v>
                  </c:pt>
                  <c:pt idx="7">
                    <c:v>Q2</c:v>
                  </c:pt>
                  <c:pt idx="8">
                    <c:v>Q3</c:v>
                  </c:pt>
                  <c:pt idx="9">
                    <c:v>Q4</c:v>
                  </c:pt>
                  <c:pt idx="10">
                    <c:v>Q1</c:v>
                  </c:pt>
                </c:lvl>
                <c:lvl>
                  <c:pt idx="0">
                    <c:v>2018</c:v>
                  </c:pt>
                  <c:pt idx="1">
                    <c:v>2018</c:v>
                  </c:pt>
                  <c:pt idx="2">
                    <c:v>2019</c:v>
                  </c:pt>
                  <c:pt idx="3">
                    <c:v>2019</c:v>
                  </c:pt>
                  <c:pt idx="4">
                    <c:v>2019</c:v>
                  </c:pt>
                  <c:pt idx="5">
                    <c:v>2019</c:v>
                  </c:pt>
                  <c:pt idx="6">
                    <c:v>2020</c:v>
                  </c:pt>
                  <c:pt idx="7">
                    <c:v>2020</c:v>
                  </c:pt>
                  <c:pt idx="8">
                    <c:v>2020</c:v>
                  </c:pt>
                  <c:pt idx="9">
                    <c:v>2020</c:v>
                  </c:pt>
                  <c:pt idx="10">
                    <c:v>2021</c:v>
                  </c:pt>
                </c:lvl>
              </c:multiLvlStrCache>
            </c:multiLvlStrRef>
          </c:cat>
          <c:val>
            <c:numRef>
              <c:f>Sheet1!$G$118:$Q$118</c:f>
              <c:numCache>
                <c:formatCode>_(* #,##0.00_);_(* \(#,##0.00\);_(* "-"??_);_(@_)</c:formatCode>
                <c:ptCount val="11"/>
                <c:pt idx="0">
                  <c:v>358324.26</c:v>
                </c:pt>
                <c:pt idx="1">
                  <c:v>344722.9</c:v>
                </c:pt>
                <c:pt idx="2">
                  <c:v>499338.57</c:v>
                </c:pt>
                <c:pt idx="3">
                  <c:v>310999.48</c:v>
                </c:pt>
                <c:pt idx="4">
                  <c:v>366164.42000000004</c:v>
                </c:pt>
                <c:pt idx="5">
                  <c:v>425959</c:v>
                </c:pt>
                <c:pt idx="6">
                  <c:v>760588.46</c:v>
                </c:pt>
                <c:pt idx="7">
                  <c:v>579587.39</c:v>
                </c:pt>
                <c:pt idx="8">
                  <c:v>448278.6</c:v>
                </c:pt>
                <c:pt idx="9">
                  <c:v>2128576.0350000001</c:v>
                </c:pt>
                <c:pt idx="10">
                  <c:v>2741162.79</c:v>
                </c:pt>
              </c:numCache>
            </c:numRef>
          </c:val>
          <c:extLst xmlns:c16r2="http://schemas.microsoft.com/office/drawing/2015/06/chart">
            <c:ext xmlns:c16="http://schemas.microsoft.com/office/drawing/2014/chart" uri="{C3380CC4-5D6E-409C-BE32-E72D297353CC}">
              <c16:uniqueId val="{00000000-43DD-4CFC-BDF1-2568B6FF045B}"/>
            </c:ext>
          </c:extLst>
        </c:ser>
        <c:ser>
          <c:idx val="1"/>
          <c:order val="1"/>
          <c:tx>
            <c:strRef>
              <c:f>Sheet1!$F$119</c:f>
              <c:strCache>
                <c:ptCount val="1"/>
                <c:pt idx="0">
                  <c:v>EBITDA (£)</c:v>
                </c:pt>
              </c:strCache>
            </c:strRef>
          </c:tx>
          <c:spPr>
            <a:solidFill>
              <a:srgbClr val="0094A9"/>
            </a:solidFill>
            <a:ln>
              <a:noFill/>
            </a:ln>
            <a:effectLst/>
          </c:spPr>
          <c:invertIfNegative val="0"/>
          <c:cat>
            <c:multiLvlStrRef>
              <c:f>Sheet1!$G$4:$Q$5</c:f>
              <c:multiLvlStrCache>
                <c:ptCount val="11"/>
                <c:lvl>
                  <c:pt idx="0">
                    <c:v>Q3</c:v>
                  </c:pt>
                  <c:pt idx="1">
                    <c:v>Q4</c:v>
                  </c:pt>
                  <c:pt idx="2">
                    <c:v>Q1</c:v>
                  </c:pt>
                  <c:pt idx="3">
                    <c:v>Q2</c:v>
                  </c:pt>
                  <c:pt idx="4">
                    <c:v>Q3</c:v>
                  </c:pt>
                  <c:pt idx="5">
                    <c:v>Q4</c:v>
                  </c:pt>
                  <c:pt idx="6">
                    <c:v>Q1</c:v>
                  </c:pt>
                  <c:pt idx="7">
                    <c:v>Q2</c:v>
                  </c:pt>
                  <c:pt idx="8">
                    <c:v>Q3</c:v>
                  </c:pt>
                  <c:pt idx="9">
                    <c:v>Q4</c:v>
                  </c:pt>
                  <c:pt idx="10">
                    <c:v>Q1</c:v>
                  </c:pt>
                </c:lvl>
                <c:lvl>
                  <c:pt idx="0">
                    <c:v>2018</c:v>
                  </c:pt>
                  <c:pt idx="1">
                    <c:v>2018</c:v>
                  </c:pt>
                  <c:pt idx="2">
                    <c:v>2019</c:v>
                  </c:pt>
                  <c:pt idx="3">
                    <c:v>2019</c:v>
                  </c:pt>
                  <c:pt idx="4">
                    <c:v>2019</c:v>
                  </c:pt>
                  <c:pt idx="5">
                    <c:v>2019</c:v>
                  </c:pt>
                  <c:pt idx="6">
                    <c:v>2020</c:v>
                  </c:pt>
                  <c:pt idx="7">
                    <c:v>2020</c:v>
                  </c:pt>
                  <c:pt idx="8">
                    <c:v>2020</c:v>
                  </c:pt>
                  <c:pt idx="9">
                    <c:v>2020</c:v>
                  </c:pt>
                  <c:pt idx="10">
                    <c:v>2021</c:v>
                  </c:pt>
                </c:lvl>
              </c:multiLvlStrCache>
            </c:multiLvlStrRef>
          </c:cat>
          <c:val>
            <c:numRef>
              <c:f>Sheet1!$G$119:$Q$119</c:f>
              <c:numCache>
                <c:formatCode>_(* #,##0.00_);_(* \(#,##0.00\);_(* "-"??_);_(@_)</c:formatCode>
                <c:ptCount val="11"/>
                <c:pt idx="0">
                  <c:v>235237.34000000003</c:v>
                </c:pt>
                <c:pt idx="1">
                  <c:v>212248.84999999998</c:v>
                </c:pt>
                <c:pt idx="2">
                  <c:v>382133.25</c:v>
                </c:pt>
                <c:pt idx="3">
                  <c:v>142486.25</c:v>
                </c:pt>
                <c:pt idx="4">
                  <c:v>162410.17000000001</c:v>
                </c:pt>
                <c:pt idx="5">
                  <c:v>201828.247</c:v>
                </c:pt>
                <c:pt idx="6">
                  <c:v>479828.55999999994</c:v>
                </c:pt>
                <c:pt idx="7">
                  <c:v>298689.40049999999</c:v>
                </c:pt>
                <c:pt idx="8">
                  <c:v>172532.62</c:v>
                </c:pt>
                <c:pt idx="9">
                  <c:v>837134.36499999999</c:v>
                </c:pt>
                <c:pt idx="10">
                  <c:v>1593508.63</c:v>
                </c:pt>
              </c:numCache>
            </c:numRef>
          </c:val>
          <c:extLst xmlns:c16r2="http://schemas.microsoft.com/office/drawing/2015/06/chart">
            <c:ext xmlns:c16="http://schemas.microsoft.com/office/drawing/2014/chart" uri="{C3380CC4-5D6E-409C-BE32-E72D297353CC}">
              <c16:uniqueId val="{00000001-43DD-4CFC-BDF1-2568B6FF045B}"/>
            </c:ext>
          </c:extLst>
        </c:ser>
        <c:dLbls>
          <c:showLegendKey val="0"/>
          <c:showVal val="0"/>
          <c:showCatName val="0"/>
          <c:showSerName val="0"/>
          <c:showPercent val="0"/>
          <c:showBubbleSize val="0"/>
        </c:dLbls>
        <c:gapWidth val="219"/>
        <c:overlap val="-27"/>
        <c:axId val="240759808"/>
        <c:axId val="240759416"/>
      </c:barChart>
      <c:catAx>
        <c:axId val="24075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0759416"/>
        <c:crosses val="autoZero"/>
        <c:auto val="1"/>
        <c:lblAlgn val="ctr"/>
        <c:lblOffset val="100"/>
        <c:noMultiLvlLbl val="0"/>
      </c:catAx>
      <c:valAx>
        <c:axId val="240759416"/>
        <c:scaling>
          <c:orientation val="minMax"/>
        </c:scaling>
        <c:delete val="0"/>
        <c:axPos val="l"/>
        <c:numFmt formatCode="_(* #,##0_);_(* \(#,##0\);_(* &quot;-&quot;_);_(@_)"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075980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Arial" charset="0"/>
                <a:ea typeface="Arial" charset="0"/>
                <a:cs typeface="Arial" charset="0"/>
              </a:defRPr>
            </a:pPr>
            <a:r>
              <a:rPr lang="en-US" sz="1000" b="1" dirty="0">
                <a:latin typeface="Arial" charset="0"/>
                <a:ea typeface="Arial" charset="0"/>
                <a:cs typeface="Arial" charset="0"/>
              </a:rPr>
              <a:t>DS3</a:t>
            </a:r>
            <a:r>
              <a:rPr lang="en-US" sz="1000" b="1" baseline="0" dirty="0">
                <a:latin typeface="Arial" charset="0"/>
                <a:ea typeface="Arial" charset="0"/>
                <a:cs typeface="Arial" charset="0"/>
              </a:rPr>
              <a:t> Market Share</a:t>
            </a:r>
            <a:endParaRPr lang="en-US" sz="1000" b="1" dirty="0">
              <a:latin typeface="Arial" charset="0"/>
              <a:ea typeface="Arial" charset="0"/>
              <a:cs typeface="Arial" charset="0"/>
            </a:endParaRPr>
          </a:p>
        </c:rich>
      </c:tx>
      <c:layout>
        <c:manualLayout>
          <c:xMode val="edge"/>
          <c:yMode val="edge"/>
          <c:x val="0.262431038834601"/>
          <c:y val="7.7273084296803907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Arial" charset="0"/>
              <a:ea typeface="Arial" charset="0"/>
              <a:cs typeface="Arial" charset="0"/>
            </a:defRPr>
          </a:pPr>
          <a:endParaRPr lang="en-US"/>
        </a:p>
      </c:txPr>
    </c:title>
    <c:autoTitleDeleted val="0"/>
    <c:plotArea>
      <c:layout/>
      <c:doughnutChart>
        <c:varyColors val="1"/>
        <c:ser>
          <c:idx val="0"/>
          <c:order val="0"/>
          <c:tx>
            <c:strRef>
              <c:f>Sheet1!$B$1</c:f>
              <c:strCache>
                <c:ptCount val="1"/>
                <c:pt idx="0">
                  <c:v>Sales</c:v>
                </c:pt>
              </c:strCache>
            </c:strRef>
          </c:tx>
          <c:spPr>
            <a:ln>
              <a:noFill/>
            </a:ln>
          </c:spPr>
          <c:dPt>
            <c:idx val="0"/>
            <c:bubble3D val="0"/>
            <c:spPr>
              <a:solidFill>
                <a:srgbClr val="EC5C53"/>
              </a:solidFill>
              <a:ln w="19050">
                <a:noFill/>
              </a:ln>
              <a:effectLst/>
            </c:spPr>
            <c:extLst xmlns:c16r2="http://schemas.microsoft.com/office/drawing/2015/06/chart">
              <c:ext xmlns:c16="http://schemas.microsoft.com/office/drawing/2014/chart" uri="{C3380CC4-5D6E-409C-BE32-E72D297353CC}">
                <c16:uniqueId val="{00000001-D400-8148-9A7F-1A0005EE47A5}"/>
              </c:ext>
            </c:extLst>
          </c:dPt>
          <c:dPt>
            <c:idx val="1"/>
            <c:bubble3D val="0"/>
            <c:spPr>
              <a:solidFill>
                <a:schemeClr val="bg2"/>
              </a:solidFill>
              <a:ln w="19050">
                <a:noFill/>
              </a:ln>
              <a:effectLst/>
            </c:spPr>
            <c:extLst xmlns:c16r2="http://schemas.microsoft.com/office/drawing/2015/06/chart">
              <c:ext xmlns:c16="http://schemas.microsoft.com/office/drawing/2014/chart" uri="{C3380CC4-5D6E-409C-BE32-E72D297353CC}">
                <c16:uniqueId val="{00000003-D400-8148-9A7F-1A0005EE47A5}"/>
              </c:ext>
            </c:extLst>
          </c:dPt>
          <c:cat>
            <c:strRef>
              <c:f>Sheet1!$A$2:$A$3</c:f>
              <c:strCache>
                <c:ptCount val="2"/>
                <c:pt idx="0">
                  <c:v>Gore Street Energy Storage Fund</c:v>
                </c:pt>
                <c:pt idx="1">
                  <c:v>Remaining market</c:v>
                </c:pt>
              </c:strCache>
            </c:strRef>
          </c:cat>
          <c:val>
            <c:numRef>
              <c:f>Sheet1!$B$2:$B$3</c:f>
              <c:numCache>
                <c:formatCode>0%</c:formatCode>
                <c:ptCount val="2"/>
                <c:pt idx="0">
                  <c:v>0.66</c:v>
                </c:pt>
                <c:pt idx="1">
                  <c:v>0.34</c:v>
                </c:pt>
              </c:numCache>
            </c:numRef>
          </c:val>
          <c:extLst xmlns:c16r2="http://schemas.microsoft.com/office/drawing/2015/06/chart">
            <c:ext xmlns:c16="http://schemas.microsoft.com/office/drawing/2014/chart" uri="{C3380CC4-5D6E-409C-BE32-E72D297353CC}">
              <c16:uniqueId val="{00000004-D400-8148-9A7F-1A0005EE47A5}"/>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Arial" charset="0"/>
                <a:ea typeface="Arial" charset="0"/>
                <a:cs typeface="Arial" charset="0"/>
              </a:defRPr>
            </a:pPr>
            <a:r>
              <a:rPr lang="en-US" sz="1000" b="1" dirty="0">
                <a:latin typeface="Arial" charset="0"/>
                <a:ea typeface="Arial" charset="0"/>
                <a:cs typeface="Arial" charset="0"/>
              </a:rPr>
              <a:t>Performance</a:t>
            </a:r>
            <a:r>
              <a:rPr lang="en-US" sz="1000" b="1" baseline="0" dirty="0">
                <a:latin typeface="Arial" charset="0"/>
                <a:ea typeface="Arial" charset="0"/>
                <a:cs typeface="Arial" charset="0"/>
              </a:rPr>
              <a:t> </a:t>
            </a:r>
            <a:r>
              <a:rPr lang="en-US" sz="1000" b="1" dirty="0">
                <a:latin typeface="Arial" charset="0"/>
                <a:ea typeface="Arial" charset="0"/>
                <a:cs typeface="Arial" charset="0"/>
              </a:rPr>
              <a:t>Uptime</a:t>
            </a:r>
          </a:p>
        </c:rich>
      </c:tx>
      <c:layout>
        <c:manualLayout>
          <c:xMode val="edge"/>
          <c:yMode val="edge"/>
          <c:x val="0.39701873052080733"/>
          <c:y val="6.4233646383067208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Arial" charset="0"/>
              <a:ea typeface="Arial" charset="0"/>
              <a:cs typeface="Arial" charset="0"/>
            </a:defRPr>
          </a:pPr>
          <a:endParaRPr lang="en-US"/>
        </a:p>
      </c:txPr>
    </c:title>
    <c:autoTitleDeleted val="0"/>
    <c:plotArea>
      <c:layout/>
      <c:doughnutChart>
        <c:varyColors val="1"/>
        <c:ser>
          <c:idx val="0"/>
          <c:order val="0"/>
          <c:tx>
            <c:strRef>
              <c:f>Sheet1!$B$1</c:f>
              <c:strCache>
                <c:ptCount val="1"/>
                <c:pt idx="0">
                  <c:v>Sales</c:v>
                </c:pt>
              </c:strCache>
            </c:strRef>
          </c:tx>
          <c:spPr>
            <a:ln>
              <a:noFill/>
            </a:ln>
          </c:spPr>
          <c:dPt>
            <c:idx val="0"/>
            <c:bubble3D val="0"/>
            <c:spPr>
              <a:solidFill>
                <a:srgbClr val="EC5C53"/>
              </a:solidFill>
              <a:ln w="19050">
                <a:noFill/>
              </a:ln>
              <a:effectLst/>
            </c:spPr>
            <c:extLst xmlns:c16r2="http://schemas.microsoft.com/office/drawing/2015/06/chart">
              <c:ext xmlns:c16="http://schemas.microsoft.com/office/drawing/2014/chart" uri="{C3380CC4-5D6E-409C-BE32-E72D297353CC}">
                <c16:uniqueId val="{00000001-CD72-7942-A7B2-DD24AD6B751E}"/>
              </c:ext>
            </c:extLst>
          </c:dPt>
          <c:dPt>
            <c:idx val="1"/>
            <c:bubble3D val="0"/>
            <c:spPr>
              <a:solidFill>
                <a:schemeClr val="bg2"/>
              </a:solidFill>
              <a:ln w="19050">
                <a:noFill/>
              </a:ln>
              <a:effectLst/>
            </c:spPr>
            <c:extLst xmlns:c16r2="http://schemas.microsoft.com/office/drawing/2015/06/chart">
              <c:ext xmlns:c16="http://schemas.microsoft.com/office/drawing/2014/chart" uri="{C3380CC4-5D6E-409C-BE32-E72D297353CC}">
                <c16:uniqueId val="{00000003-CD72-7942-A7B2-DD24AD6B751E}"/>
              </c:ext>
            </c:extLst>
          </c:dPt>
          <c:cat>
            <c:strRef>
              <c:f>Sheet1!$A$2:$A$3</c:f>
              <c:strCache>
                <c:ptCount val="2"/>
                <c:pt idx="0">
                  <c:v>Gore Street Energy Storage Fund</c:v>
                </c:pt>
                <c:pt idx="1">
                  <c:v>Remaining market</c:v>
                </c:pt>
              </c:strCache>
            </c:strRef>
          </c:cat>
          <c:val>
            <c:numRef>
              <c:f>Sheet1!$B$2:$B$3</c:f>
              <c:numCache>
                <c:formatCode>0%</c:formatCode>
                <c:ptCount val="2"/>
                <c:pt idx="0">
                  <c:v>0.93</c:v>
                </c:pt>
                <c:pt idx="1">
                  <c:v>7.0000000000000007E-2</c:v>
                </c:pt>
              </c:numCache>
            </c:numRef>
          </c:val>
          <c:extLst xmlns:c16r2="http://schemas.microsoft.com/office/drawing/2015/06/chart">
            <c:ext xmlns:c16="http://schemas.microsoft.com/office/drawing/2014/chart" uri="{C3380CC4-5D6E-409C-BE32-E72D297353CC}">
              <c16:uniqueId val="{00000004-CD72-7942-A7B2-DD24AD6B751E}"/>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Arial" charset="0"/>
                <a:ea typeface="Arial" charset="0"/>
                <a:cs typeface="Arial" charset="0"/>
              </a:defRPr>
            </a:pPr>
            <a:r>
              <a:rPr lang="en-US" sz="1000" b="1" dirty="0">
                <a:latin typeface="Arial" charset="0"/>
                <a:ea typeface="Arial" charset="0"/>
                <a:cs typeface="Arial" charset="0"/>
              </a:rPr>
              <a:t>Dynamic Containment</a:t>
            </a:r>
            <a:r>
              <a:rPr lang="en-US" sz="1000" b="1" baseline="0" dirty="0">
                <a:latin typeface="Arial" charset="0"/>
                <a:ea typeface="Arial" charset="0"/>
                <a:cs typeface="Arial" charset="0"/>
              </a:rPr>
              <a:t> Market Share</a:t>
            </a:r>
            <a:endParaRPr lang="en-US" sz="1000" b="1" dirty="0">
              <a:latin typeface="Arial" charset="0"/>
              <a:ea typeface="Arial" charset="0"/>
              <a:cs typeface="Arial" charset="0"/>
            </a:endParaRPr>
          </a:p>
        </c:rich>
      </c:tx>
      <c:layout>
        <c:manualLayout>
          <c:xMode val="edge"/>
          <c:yMode val="edge"/>
          <c:x val="0.2891452082003263"/>
          <c:y val="4.8645335518031345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Arial" charset="0"/>
              <a:ea typeface="Arial" charset="0"/>
              <a:cs typeface="Arial" charset="0"/>
            </a:defRPr>
          </a:pPr>
          <a:endParaRPr lang="en-US"/>
        </a:p>
      </c:txPr>
    </c:title>
    <c:autoTitleDeleted val="0"/>
    <c:plotArea>
      <c:layout>
        <c:manualLayout>
          <c:layoutTarget val="inner"/>
          <c:xMode val="edge"/>
          <c:yMode val="edge"/>
          <c:x val="0.30501930501930502"/>
          <c:y val="0.28516377649325625"/>
          <c:w val="0.38996138996138996"/>
          <c:h val="0.58381502890173409"/>
        </c:manualLayout>
      </c:layout>
      <c:doughnutChart>
        <c:varyColors val="1"/>
        <c:ser>
          <c:idx val="0"/>
          <c:order val="0"/>
          <c:tx>
            <c:strRef>
              <c:f>Sheet1!$B$1</c:f>
              <c:strCache>
                <c:ptCount val="1"/>
                <c:pt idx="0">
                  <c:v>Sales</c:v>
                </c:pt>
              </c:strCache>
            </c:strRef>
          </c:tx>
          <c:spPr>
            <a:ln>
              <a:noFill/>
            </a:ln>
          </c:spPr>
          <c:dPt>
            <c:idx val="0"/>
            <c:bubble3D val="0"/>
            <c:spPr>
              <a:solidFill>
                <a:srgbClr val="EC5C53"/>
              </a:solidFill>
              <a:ln w="19050">
                <a:noFill/>
              </a:ln>
              <a:effectLst/>
            </c:spPr>
            <c:extLst xmlns:c16r2="http://schemas.microsoft.com/office/drawing/2015/06/chart">
              <c:ext xmlns:c16="http://schemas.microsoft.com/office/drawing/2014/chart" uri="{C3380CC4-5D6E-409C-BE32-E72D297353CC}">
                <c16:uniqueId val="{00000001-FA8C-1542-879D-B4866E56A823}"/>
              </c:ext>
            </c:extLst>
          </c:dPt>
          <c:dPt>
            <c:idx val="1"/>
            <c:bubble3D val="0"/>
            <c:spPr>
              <a:solidFill>
                <a:schemeClr val="bg2"/>
              </a:solidFill>
              <a:ln w="19050">
                <a:noFill/>
              </a:ln>
              <a:effectLst/>
            </c:spPr>
            <c:extLst xmlns:c16r2="http://schemas.microsoft.com/office/drawing/2015/06/chart">
              <c:ext xmlns:c16="http://schemas.microsoft.com/office/drawing/2014/chart" uri="{C3380CC4-5D6E-409C-BE32-E72D297353CC}">
                <c16:uniqueId val="{00000003-FA8C-1542-879D-B4866E56A823}"/>
              </c:ext>
            </c:extLst>
          </c:dPt>
          <c:cat>
            <c:strRef>
              <c:f>Sheet1!$A$2:$A$3</c:f>
              <c:strCache>
                <c:ptCount val="2"/>
                <c:pt idx="0">
                  <c:v>Gore Street Energy Storage Fund</c:v>
                </c:pt>
                <c:pt idx="1">
                  <c:v>Remaining market</c:v>
                </c:pt>
              </c:strCache>
            </c:strRef>
          </c:cat>
          <c:val>
            <c:numRef>
              <c:f>Sheet1!$B$2:$B$3</c:f>
              <c:numCache>
                <c:formatCode>0%</c:formatCode>
                <c:ptCount val="2"/>
                <c:pt idx="0">
                  <c:v>0.18</c:v>
                </c:pt>
                <c:pt idx="1">
                  <c:v>0.72</c:v>
                </c:pt>
              </c:numCache>
            </c:numRef>
          </c:val>
          <c:extLst xmlns:c16r2="http://schemas.microsoft.com/office/drawing/2015/06/chart">
            <c:ext xmlns:c16="http://schemas.microsoft.com/office/drawing/2014/chart" uri="{C3380CC4-5D6E-409C-BE32-E72D297353CC}">
              <c16:uniqueId val="{00000004-FA8C-1542-879D-B4866E56A823}"/>
            </c:ext>
          </c:extLst>
        </c:ser>
        <c:dLbls>
          <c:showLegendKey val="0"/>
          <c:showVal val="0"/>
          <c:showCatName val="0"/>
          <c:showSerName val="0"/>
          <c:showPercent val="0"/>
          <c:showBubbleSize val="0"/>
          <c:showLeaderLines val="1"/>
        </c:dLbls>
        <c:firstSliceAng val="0"/>
        <c:holeSize val="75"/>
      </c:doughnutChart>
      <c:spPr>
        <a:noFill/>
        <a:ln w="25400">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2763466853520439E-2"/>
          <c:y val="0.2256602602094093"/>
          <c:w val="0.84263747913701947"/>
          <c:h val="0.53939124544915762"/>
        </c:manualLayout>
      </c:layout>
      <c:barChart>
        <c:barDir val="col"/>
        <c:grouping val="stacked"/>
        <c:varyColors val="0"/>
        <c:ser>
          <c:idx val="0"/>
          <c:order val="0"/>
          <c:tx>
            <c:strRef>
              <c:f>Sheet1!$C$5</c:f>
              <c:strCache>
                <c:ptCount val="1"/>
                <c:pt idx="0">
                  <c:v>Pre-construction</c:v>
                </c:pt>
              </c:strCache>
            </c:strRef>
          </c:tx>
          <c:spPr>
            <a:solidFill>
              <a:schemeClr val="accent1"/>
            </a:solidFill>
            <a:ln>
              <a:noFill/>
            </a:ln>
            <a:effectLst/>
          </c:spPr>
          <c:invertIfNegative val="0"/>
          <c:dLbls>
            <c:dLbl>
              <c:idx val="0"/>
              <c:layout>
                <c:manualLayout>
                  <c:x val="6.6936555128977407E-2"/>
                  <c:y val="1.0933936067754817E-2"/>
                </c:manualLayout>
              </c:layout>
              <c:tx>
                <c:rich>
                  <a:bodyPr/>
                  <a:lstStyle/>
                  <a:p>
                    <a:fld id="{AE7ADD86-5A15-4405-BE56-F926E16E8947}" type="VALUE">
                      <a:rPr lang="en-US">
                        <a:solidFill>
                          <a:schemeClr val="tx1"/>
                        </a:solidFill>
                      </a:rPr>
                      <a:pPr/>
                      <a:t>[VALUE]</a:t>
                    </a:fld>
                    <a:endParaRPr lang="en-GB"/>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845F-4516-84DE-357ACE4FE595}"/>
                </c:ext>
                <c:ext xmlns:c15="http://schemas.microsoft.com/office/drawing/2012/chart" uri="{CE6537A1-D6FC-4f65-9D91-7224C49458BB}">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B$6:$B$9</c:f>
              <c:strCache>
                <c:ptCount val="4"/>
                <c:pt idx="0">
                  <c:v>2018</c:v>
                </c:pt>
                <c:pt idx="1">
                  <c:v>2019</c:v>
                </c:pt>
                <c:pt idx="2">
                  <c:v>2020</c:v>
                </c:pt>
                <c:pt idx="3">
                  <c:v>FY 2021</c:v>
                </c:pt>
              </c:strCache>
            </c:strRef>
          </c:cat>
          <c:val>
            <c:numRef>
              <c:f>Sheet1!$C$6:$C$9</c:f>
              <c:numCache>
                <c:formatCode>General</c:formatCode>
                <c:ptCount val="4"/>
                <c:pt idx="0">
                  <c:v>10</c:v>
                </c:pt>
                <c:pt idx="1">
                  <c:v>160</c:v>
                </c:pt>
                <c:pt idx="2">
                  <c:v>60</c:v>
                </c:pt>
                <c:pt idx="3">
                  <c:v>170</c:v>
                </c:pt>
              </c:numCache>
            </c:numRef>
          </c:val>
          <c:extLst xmlns:c16r2="http://schemas.microsoft.com/office/drawing/2015/06/chart">
            <c:ext xmlns:c16="http://schemas.microsoft.com/office/drawing/2014/chart" uri="{C3380CC4-5D6E-409C-BE32-E72D297353CC}">
              <c16:uniqueId val="{00000001-845F-4516-84DE-357ACE4FE595}"/>
            </c:ext>
          </c:extLst>
        </c:ser>
        <c:ser>
          <c:idx val="1"/>
          <c:order val="1"/>
          <c:tx>
            <c:strRef>
              <c:f>Sheet1!$D$5</c:f>
              <c:strCache>
                <c:ptCount val="1"/>
                <c:pt idx="0">
                  <c:v>Construction</c:v>
                </c:pt>
              </c:strCache>
            </c:strRef>
          </c:tx>
          <c:spPr>
            <a:solidFill>
              <a:schemeClr val="accent2"/>
            </a:solidFill>
            <a:ln>
              <a:noFill/>
            </a:ln>
            <a:effectLst/>
          </c:spPr>
          <c:invertIfNegative val="0"/>
          <c:dLbls>
            <c:dLbl>
              <c:idx val="0"/>
              <c:layout>
                <c:manualLayout>
                  <c:x val="-6.8603036899790956E-2"/>
                  <c:y val="-7.740685806477369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845F-4516-84DE-357ACE4FE595}"/>
                </c:ext>
                <c:ext xmlns:c15="http://schemas.microsoft.com/office/drawing/2012/chart" uri="{CE6537A1-D6FC-4f65-9D91-7224C49458BB}">
                  <c15:layout/>
                </c:ext>
              </c:extLst>
            </c:dLbl>
            <c:dLbl>
              <c:idx val="1"/>
              <c:layout>
                <c:manualLayout>
                  <c:x val="6.4777311415139427E-2"/>
                  <c:y val="-6.6817726307758913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845F-4516-84DE-357ACE4FE595}"/>
                </c:ext>
                <c:ext xmlns:c15="http://schemas.microsoft.com/office/drawing/2012/chart" uri="{CE6537A1-D6FC-4f65-9D91-7224C49458BB}">
                  <c15:layout/>
                </c:ext>
              </c:extLst>
            </c:dLbl>
            <c:dLbl>
              <c:idx val="2"/>
              <c:layout/>
              <c:tx>
                <c:rich>
                  <a:bodyPr/>
                  <a:lstStyle/>
                  <a:p>
                    <a:fld id="{4F748D19-A5C9-4D54-84AB-55414ACCF1C1}" type="VALUE">
                      <a:rPr lang="en-US">
                        <a:solidFill>
                          <a:schemeClr val="bg1"/>
                        </a:solidFill>
                      </a:rPr>
                      <a:pPr/>
                      <a:t>[VALUE]</a:t>
                    </a:fld>
                    <a:endParaRPr lang="en-GB"/>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4B78-476E-BE98-F7D3E2BC8BC7}"/>
                </c:ext>
                <c:ext xmlns:c15="http://schemas.microsoft.com/office/drawing/2012/chart" uri="{CE6537A1-D6FC-4f65-9D91-7224C49458BB}">
                  <c15:layout/>
                  <c15:dlblFieldTable/>
                  <c15:showDataLabelsRange val="0"/>
                </c:ext>
              </c:extLst>
            </c:dLbl>
            <c:dLbl>
              <c:idx val="3"/>
              <c:delete val="1"/>
              <c:extLst xmlns:c16r2="http://schemas.microsoft.com/office/drawing/2015/06/chart">
                <c:ext xmlns:c16="http://schemas.microsoft.com/office/drawing/2014/chart" uri="{C3380CC4-5D6E-409C-BE32-E72D297353CC}">
                  <c16:uniqueId val="{00000004-845F-4516-84DE-357ACE4FE595}"/>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6:$B$9</c:f>
              <c:strCache>
                <c:ptCount val="4"/>
                <c:pt idx="0">
                  <c:v>2018</c:v>
                </c:pt>
                <c:pt idx="1">
                  <c:v>2019</c:v>
                </c:pt>
                <c:pt idx="2">
                  <c:v>2020</c:v>
                </c:pt>
                <c:pt idx="3">
                  <c:v>FY 2021</c:v>
                </c:pt>
              </c:strCache>
            </c:strRef>
          </c:cat>
          <c:val>
            <c:numRef>
              <c:f>Sheet1!$D$6:$D$9</c:f>
              <c:numCache>
                <c:formatCode>General</c:formatCode>
                <c:ptCount val="4"/>
                <c:pt idx="0">
                  <c:v>9</c:v>
                </c:pt>
                <c:pt idx="1">
                  <c:v>19</c:v>
                </c:pt>
                <c:pt idx="2">
                  <c:v>100</c:v>
                </c:pt>
                <c:pt idx="3">
                  <c:v>0</c:v>
                </c:pt>
              </c:numCache>
            </c:numRef>
          </c:val>
          <c:extLst xmlns:c16r2="http://schemas.microsoft.com/office/drawing/2015/06/chart">
            <c:ext xmlns:c16="http://schemas.microsoft.com/office/drawing/2014/chart" uri="{C3380CC4-5D6E-409C-BE32-E72D297353CC}">
              <c16:uniqueId val="{00000005-845F-4516-84DE-357ACE4FE595}"/>
            </c:ext>
          </c:extLst>
        </c:ser>
        <c:ser>
          <c:idx val="2"/>
          <c:order val="2"/>
          <c:tx>
            <c:strRef>
              <c:f>Sheet1!$E$5</c:f>
              <c:strCache>
                <c:ptCount val="1"/>
                <c:pt idx="0">
                  <c:v>Operational</c:v>
                </c:pt>
              </c:strCache>
            </c:strRef>
          </c:tx>
          <c:spPr>
            <a:solidFill>
              <a:schemeClr val="accent3"/>
            </a:solidFill>
            <a:ln>
              <a:noFill/>
            </a:ln>
            <a:effectLst/>
          </c:spPr>
          <c:invertIfNegative val="0"/>
          <c:dLbls>
            <c:dLbl>
              <c:idx val="0"/>
              <c:layout>
                <c:manualLayout>
                  <c:x val="6.4777311415139427E-2"/>
                  <c:y val="-3.280180820326445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845F-4516-84DE-357ACE4FE595}"/>
                </c:ext>
                <c:ext xmlns:c15="http://schemas.microsoft.com/office/drawing/2012/chart" uri="{CE6537A1-D6FC-4f65-9D91-7224C49458BB}">
                  <c15:layout/>
                </c:ext>
              </c:extLst>
            </c:dLbl>
            <c:dLbl>
              <c:idx val="1"/>
              <c:layout>
                <c:manualLayout>
                  <c:x val="2.1999780002199976E-3"/>
                  <c:y val="-3.5842293906810034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fld id="{204132A4-AC97-4E03-9F9E-788B4B83A41E}" type="VALUE">
                      <a:rPr lang="en-US">
                        <a:solidFill>
                          <a:schemeClr val="tx1"/>
                        </a:solidFill>
                      </a:rPr>
                      <a:pPr>
                        <a:defRPr>
                          <a:solidFill>
                            <a:schemeClr val="tx1"/>
                          </a:solidFill>
                        </a:defRPr>
                      </a:pPr>
                      <a:t>[VALUE]</a:t>
                    </a:fld>
                    <a:endParaRPr lang="en-GB"/>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4B78-476E-BE98-F7D3E2BC8BC7}"/>
                </c:ext>
                <c:ext xmlns:c15="http://schemas.microsoft.com/office/drawing/2012/chart" uri="{CE6537A1-D6FC-4f65-9D91-7224C49458BB}">
                  <c15:layout/>
                  <c15:dlblFieldTable/>
                  <c15:showDataLabelsRange val="0"/>
                </c:ext>
              </c:extLst>
            </c:dLbl>
            <c:dLbl>
              <c:idx val="2"/>
              <c:layout/>
              <c:tx>
                <c:rich>
                  <a:bodyPr/>
                  <a:lstStyle/>
                  <a:p>
                    <a:fld id="{D812665D-8253-41E9-BD99-D175AC546895}" type="VALUE">
                      <a:rPr lang="en-US">
                        <a:solidFill>
                          <a:schemeClr val="bg1"/>
                        </a:solidFill>
                      </a:rPr>
                      <a:pPr/>
                      <a:t>[VALUE]</a:t>
                    </a:fld>
                    <a:endParaRPr lang="en-GB"/>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4B78-476E-BE98-F7D3E2BC8BC7}"/>
                </c:ext>
                <c:ext xmlns:c15="http://schemas.microsoft.com/office/drawing/2012/chart" uri="{CE6537A1-D6FC-4f65-9D91-7224C49458BB}">
                  <c15:layout/>
                  <c15:dlblFieldTable/>
                  <c15:showDataLabelsRange val="0"/>
                </c:ext>
              </c:extLst>
            </c:dLbl>
            <c:dLbl>
              <c:idx val="3"/>
              <c:layout/>
              <c:tx>
                <c:rich>
                  <a:bodyPr/>
                  <a:lstStyle/>
                  <a:p>
                    <a:fld id="{4610CF81-C835-4781-BEF4-E3CECE4437B8}" type="VALUE">
                      <a:rPr lang="en-US">
                        <a:solidFill>
                          <a:schemeClr val="bg1"/>
                        </a:solidFill>
                      </a:rPr>
                      <a:pPr/>
                      <a:t>[VALUE]</a:t>
                    </a:fld>
                    <a:endParaRPr lang="en-GB"/>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4B78-476E-BE98-F7D3E2BC8BC7}"/>
                </c:ext>
                <c:ext xmlns:c15="http://schemas.microsoft.com/office/drawing/2012/chart" uri="{CE6537A1-D6FC-4f65-9D91-7224C49458BB}">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6:$B$9</c:f>
              <c:strCache>
                <c:ptCount val="4"/>
                <c:pt idx="0">
                  <c:v>2018</c:v>
                </c:pt>
                <c:pt idx="1">
                  <c:v>2019</c:v>
                </c:pt>
                <c:pt idx="2">
                  <c:v>2020</c:v>
                </c:pt>
                <c:pt idx="3">
                  <c:v>FY 2021</c:v>
                </c:pt>
              </c:strCache>
            </c:strRef>
          </c:cat>
          <c:val>
            <c:numRef>
              <c:f>Sheet1!$E$6:$E$9</c:f>
              <c:numCache>
                <c:formatCode>General</c:formatCode>
                <c:ptCount val="4"/>
                <c:pt idx="0">
                  <c:v>10</c:v>
                </c:pt>
                <c:pt idx="1">
                  <c:v>10</c:v>
                </c:pt>
                <c:pt idx="2">
                  <c:v>29</c:v>
                </c:pt>
                <c:pt idx="3">
                  <c:v>210</c:v>
                </c:pt>
              </c:numCache>
            </c:numRef>
          </c:val>
          <c:extLst xmlns:c16r2="http://schemas.microsoft.com/office/drawing/2015/06/chart">
            <c:ext xmlns:c16="http://schemas.microsoft.com/office/drawing/2014/chart" uri="{C3380CC4-5D6E-409C-BE32-E72D297353CC}">
              <c16:uniqueId val="{00000007-845F-4516-84DE-357ACE4FE595}"/>
            </c:ext>
          </c:extLst>
        </c:ser>
        <c:ser>
          <c:idx val="3"/>
          <c:order val="3"/>
          <c:tx>
            <c:strRef>
              <c:f>Sheet1!$F$5</c:f>
              <c:strCache>
                <c:ptCount val="1"/>
                <c:pt idx="0">
                  <c:v>Additions as of date of publicatio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B$6:$B$9</c:f>
              <c:strCache>
                <c:ptCount val="4"/>
                <c:pt idx="0">
                  <c:v>2018</c:v>
                </c:pt>
                <c:pt idx="1">
                  <c:v>2019</c:v>
                </c:pt>
                <c:pt idx="2">
                  <c:v>2020</c:v>
                </c:pt>
                <c:pt idx="3">
                  <c:v>FY 2021</c:v>
                </c:pt>
              </c:strCache>
            </c:strRef>
          </c:cat>
          <c:val>
            <c:numRef>
              <c:f>Sheet1!$F$6:$F$9</c:f>
              <c:numCache>
                <c:formatCode>General</c:formatCode>
                <c:ptCount val="4"/>
                <c:pt idx="3">
                  <c:v>80</c:v>
                </c:pt>
              </c:numCache>
            </c:numRef>
          </c:val>
          <c:extLst xmlns:c16r2="http://schemas.microsoft.com/office/drawing/2015/06/chart">
            <c:ext xmlns:c16="http://schemas.microsoft.com/office/drawing/2014/chart" uri="{C3380CC4-5D6E-409C-BE32-E72D297353CC}">
              <c16:uniqueId val="{00000008-845F-4516-84DE-357ACE4FE595}"/>
            </c:ext>
          </c:extLst>
        </c:ser>
        <c:dLbls>
          <c:showLegendKey val="0"/>
          <c:showVal val="0"/>
          <c:showCatName val="0"/>
          <c:showSerName val="0"/>
          <c:showPercent val="0"/>
          <c:showBubbleSize val="0"/>
        </c:dLbls>
        <c:gapWidth val="150"/>
        <c:overlap val="100"/>
        <c:axId val="240756672"/>
        <c:axId val="242948496"/>
      </c:barChart>
      <c:catAx>
        <c:axId val="240756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948496"/>
        <c:crosses val="autoZero"/>
        <c:auto val="1"/>
        <c:lblAlgn val="ctr"/>
        <c:lblOffset val="100"/>
        <c:noMultiLvlLbl val="0"/>
      </c:catAx>
      <c:valAx>
        <c:axId val="24294849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07566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B$3:$B$12</cx:f>
        <cx:lvl ptCount="10">
          <cx:pt idx="0">Starting NAV</cx:pt>
          <cx:pt idx="1">1</cx:pt>
          <cx:pt idx="2">2</cx:pt>
          <cx:pt idx="3">3</cx:pt>
          <cx:pt idx="4">4</cx:pt>
          <cx:pt idx="5">5</cx:pt>
          <cx:pt idx="6">6</cx:pt>
          <cx:pt idx="7">7</cx:pt>
          <cx:pt idx="8">8</cx:pt>
          <cx:pt idx="9">Ending NAV</cx:pt>
        </cx:lvl>
      </cx:strDim>
      <cx:numDim type="val">
        <cx:f>Sheet1!$C$3:$C$12</cx:f>
        <cx:lvl ptCount="10" formatCode="_-* #,##0.00_-;\-* #,##0.00_-;_-* &quot;-&quot;??_-;_-@_-">
          <cx:pt idx="0">49690507.108144552</cx:pt>
          <cx:pt idx="1">90764128.819999993</cx:pt>
          <cx:pt idx="2">-1844232.7499999998</cx:pt>
          <cx:pt idx="3">-4412396.7796207946</cx:pt>
          <cx:pt idx="4">135000</cx:pt>
          <cx:pt idx="5">-8070152.6400000006</cx:pt>
          <cx:pt idx="6">-69335978.876601249</cx:pt>
          <cx:pt idx="7">5163198.4647558676</cx:pt>
          <cx:pt idx="8">83044920.034039646</cx:pt>
          <cx:pt idx="9">145134993.38071802</cx:pt>
        </cx:lvl>
      </cx:numDim>
    </cx:data>
  </cx:chartData>
  <cx:chart>
    <cx:plotArea>
      <cx:plotAreaRegion>
        <cx:series layoutId="waterfall" uniqueId="{8FE410D3-FCB5-407E-8C86-4C3D85440A7E}">
          <cx:dataLabels pos="outEnd">
            <cx:visibility seriesName="0" categoryName="0" value="1"/>
          </cx:dataLabels>
          <cx:dataId val="0"/>
          <cx:layoutPr>
            <cx:subtotals>
              <cx:idx val="0"/>
              <cx:idx val="9"/>
            </cx:subtotals>
          </cx:layoutPr>
        </cx:series>
      </cx:plotAreaRegion>
      <cx:axis id="0">
        <cx:catScaling gapWidth="0.5"/>
        <cx:tickLabels/>
      </cx:axis>
      <cx:axis id="1">
        <cx:valScaling/>
        <cx:units unit="millions"/>
        <cx:majorGridlines/>
        <cx:tickLabels/>
        <cx:numFmt formatCode="_-* #,##0_-;-* #,##0_-;_-* &quot;-&quot;_-;_-@_-" sourceLinked="0"/>
      </cx:axis>
    </cx:plotArea>
    <cx:legend pos="t" align="ctr" overlay="0"/>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0.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C7F7AA-5027-B54A-B98C-F3BDB14E8F11}"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2C388E38-9055-C545-9883-9DF5FB73BBAF}">
      <dgm:prSet phldrT="[Text]"/>
      <dgm:spPr>
        <a:solidFill>
          <a:srgbClr val="008DA9"/>
        </a:solidFill>
      </dgm:spPr>
      <dgm:t>
        <a:bodyPr/>
        <a:lstStyle/>
        <a:p>
          <a:r>
            <a:rPr lang="en-GB" dirty="0"/>
            <a:t>Gore Street Energy Storage Fund Plc </a:t>
          </a:r>
        </a:p>
      </dgm:t>
    </dgm:pt>
    <dgm:pt modelId="{48525CD8-F87B-3F4B-A664-536381B7EFBB}" type="parTrans" cxnId="{5A6E2C99-5369-F744-A87A-B697059B42E7}">
      <dgm:prSet/>
      <dgm:spPr/>
      <dgm:t>
        <a:bodyPr/>
        <a:lstStyle/>
        <a:p>
          <a:endParaRPr lang="en-GB"/>
        </a:p>
      </dgm:t>
    </dgm:pt>
    <dgm:pt modelId="{CC2A2BF1-CCB5-D449-A533-D7ECA2FD06E1}" type="sibTrans" cxnId="{5A6E2C99-5369-F744-A87A-B697059B42E7}">
      <dgm:prSet/>
      <dgm:spPr/>
      <dgm:t>
        <a:bodyPr/>
        <a:lstStyle/>
        <a:p>
          <a:endParaRPr lang="en-GB"/>
        </a:p>
      </dgm:t>
    </dgm:pt>
    <dgm:pt modelId="{42AF8971-4C13-B949-AB6A-CE7E8215D26C}">
      <dgm:prSet/>
      <dgm:spPr>
        <a:solidFill>
          <a:srgbClr val="008DA9"/>
        </a:solidFill>
      </dgm:spPr>
      <dgm:t>
        <a:bodyPr/>
        <a:lstStyle/>
        <a:p>
          <a:r>
            <a:rPr lang="en-GB" dirty="0"/>
            <a:t>GSES 1 Limited</a:t>
          </a:r>
        </a:p>
      </dgm:t>
    </dgm:pt>
    <dgm:pt modelId="{7DDD21AA-BABB-524E-8507-C1BBA432557F}" type="parTrans" cxnId="{366419AF-86ED-364C-814D-0CA03C1970EF}">
      <dgm:prSet/>
      <dgm:spPr/>
      <dgm:t>
        <a:bodyPr/>
        <a:lstStyle/>
        <a:p>
          <a:endParaRPr lang="en-GB"/>
        </a:p>
      </dgm:t>
    </dgm:pt>
    <dgm:pt modelId="{864306CE-4AF8-F44D-9A91-89C6EEBF71D2}" type="sibTrans" cxnId="{366419AF-86ED-364C-814D-0CA03C1970EF}">
      <dgm:prSet/>
      <dgm:spPr/>
      <dgm:t>
        <a:bodyPr/>
        <a:lstStyle/>
        <a:p>
          <a:endParaRPr lang="en-GB"/>
        </a:p>
      </dgm:t>
    </dgm:pt>
    <dgm:pt modelId="{90DE9AF1-4954-154C-8229-F314276E6E21}">
      <dgm:prSet/>
      <dgm:spPr>
        <a:solidFill>
          <a:srgbClr val="008DA9"/>
        </a:solidFill>
      </dgm:spPr>
      <dgm:t>
        <a:bodyPr/>
        <a:lstStyle/>
        <a:p>
          <a:r>
            <a:rPr lang="en-GB" dirty="0" err="1"/>
            <a:t>Ancala</a:t>
          </a:r>
          <a:r>
            <a:rPr lang="en-GB" dirty="0"/>
            <a:t> Energy Storage Ltd</a:t>
          </a:r>
        </a:p>
      </dgm:t>
    </dgm:pt>
    <dgm:pt modelId="{ECB9D1D7-AEC5-8449-BEEA-26104537B0A6}" type="parTrans" cxnId="{FB8F8425-B0F5-B640-8703-45FD0F8F7B37}">
      <dgm:prSet/>
      <dgm:spPr/>
      <dgm:t>
        <a:bodyPr/>
        <a:lstStyle/>
        <a:p>
          <a:endParaRPr lang="en-GB"/>
        </a:p>
      </dgm:t>
    </dgm:pt>
    <dgm:pt modelId="{FC0C10A5-E150-FF48-8471-F5FEB09AF8DE}" type="sibTrans" cxnId="{FB8F8425-B0F5-B640-8703-45FD0F8F7B37}">
      <dgm:prSet/>
      <dgm:spPr/>
      <dgm:t>
        <a:bodyPr/>
        <a:lstStyle/>
        <a:p>
          <a:endParaRPr lang="en-GB"/>
        </a:p>
      </dgm:t>
    </dgm:pt>
    <dgm:pt modelId="{90F6CA82-7D62-514F-ACFD-7B262E7F7A21}">
      <dgm:prSet/>
      <dgm:spPr>
        <a:solidFill>
          <a:srgbClr val="008DA9"/>
        </a:solidFill>
      </dgm:spPr>
      <dgm:t>
        <a:bodyPr/>
        <a:lstStyle/>
        <a:p>
          <a:r>
            <a:rPr lang="en-GB" dirty="0"/>
            <a:t>Breach Farm Energy Storage Ltd</a:t>
          </a:r>
        </a:p>
      </dgm:t>
    </dgm:pt>
    <dgm:pt modelId="{986CAE89-D324-9E40-A121-F67722FD050E}" type="parTrans" cxnId="{C616A6CA-BFFF-634B-AD8E-9F26F4816826}">
      <dgm:prSet/>
      <dgm:spPr/>
      <dgm:t>
        <a:bodyPr/>
        <a:lstStyle/>
        <a:p>
          <a:endParaRPr lang="en-GB"/>
        </a:p>
      </dgm:t>
    </dgm:pt>
    <dgm:pt modelId="{9ED33478-399A-0C4A-9DD7-F5E2FDD23018}" type="sibTrans" cxnId="{C616A6CA-BFFF-634B-AD8E-9F26F4816826}">
      <dgm:prSet/>
      <dgm:spPr/>
      <dgm:t>
        <a:bodyPr/>
        <a:lstStyle/>
        <a:p>
          <a:endParaRPr lang="en-GB"/>
        </a:p>
      </dgm:t>
    </dgm:pt>
    <dgm:pt modelId="{9FF06006-B669-F945-B046-889EE189A69B}">
      <dgm:prSet/>
      <dgm:spPr>
        <a:solidFill>
          <a:srgbClr val="008DA9"/>
        </a:solidFill>
      </dgm:spPr>
      <dgm:t>
        <a:bodyPr/>
        <a:lstStyle/>
        <a:p>
          <a:r>
            <a:rPr lang="en-GB" dirty="0" err="1"/>
            <a:t>Hulley</a:t>
          </a:r>
          <a:r>
            <a:rPr lang="en-GB" dirty="0"/>
            <a:t> Road Energy Storage Ltd</a:t>
          </a:r>
        </a:p>
      </dgm:t>
    </dgm:pt>
    <dgm:pt modelId="{33ECE928-904F-BB4A-9AA5-D09195B11053}" type="parTrans" cxnId="{F7FA9B16-4F31-9F4E-B015-B880B248044B}">
      <dgm:prSet/>
      <dgm:spPr/>
      <dgm:t>
        <a:bodyPr/>
        <a:lstStyle/>
        <a:p>
          <a:endParaRPr lang="en-GB"/>
        </a:p>
      </dgm:t>
    </dgm:pt>
    <dgm:pt modelId="{605C9588-8447-324E-AC2A-9331F85ED59C}" type="sibTrans" cxnId="{F7FA9B16-4F31-9F4E-B015-B880B248044B}">
      <dgm:prSet/>
      <dgm:spPr/>
      <dgm:t>
        <a:bodyPr/>
        <a:lstStyle/>
        <a:p>
          <a:endParaRPr lang="en-GB"/>
        </a:p>
      </dgm:t>
    </dgm:pt>
    <dgm:pt modelId="{32A14514-F0C7-4940-95A7-93F5B48D5076}">
      <dgm:prSet/>
      <dgm:spPr>
        <a:solidFill>
          <a:srgbClr val="008DA9"/>
        </a:solidFill>
      </dgm:spPr>
      <dgm:t>
        <a:bodyPr/>
        <a:lstStyle/>
        <a:p>
          <a:r>
            <a:rPr lang="en-GB" dirty="0" err="1"/>
            <a:t>Larport</a:t>
          </a:r>
          <a:r>
            <a:rPr lang="en-GB" dirty="0"/>
            <a:t> Energy Storage Ltd</a:t>
          </a:r>
        </a:p>
      </dgm:t>
    </dgm:pt>
    <dgm:pt modelId="{30A00AC1-8A6B-C243-8884-95B13F44EFBF}" type="parTrans" cxnId="{93F30D38-BB6B-444D-835E-D50C43083478}">
      <dgm:prSet/>
      <dgm:spPr/>
      <dgm:t>
        <a:bodyPr/>
        <a:lstStyle/>
        <a:p>
          <a:endParaRPr lang="en-GB"/>
        </a:p>
      </dgm:t>
    </dgm:pt>
    <dgm:pt modelId="{BFC559A3-E321-C54F-A946-C34CB38AC7EA}" type="sibTrans" cxnId="{93F30D38-BB6B-444D-835E-D50C43083478}">
      <dgm:prSet/>
      <dgm:spPr/>
      <dgm:t>
        <a:bodyPr/>
        <a:lstStyle/>
        <a:p>
          <a:endParaRPr lang="en-GB"/>
        </a:p>
      </dgm:t>
    </dgm:pt>
    <dgm:pt modelId="{86270637-B09C-8F4F-B32E-F89301BC0B61}">
      <dgm:prSet/>
      <dgm:spPr>
        <a:solidFill>
          <a:srgbClr val="008DA9"/>
        </a:solidFill>
      </dgm:spPr>
      <dgm:t>
        <a:bodyPr/>
        <a:lstStyle/>
        <a:p>
          <a:r>
            <a:rPr lang="en-GB" dirty="0"/>
            <a:t>Lascar Battery Storage Ltd</a:t>
          </a:r>
        </a:p>
      </dgm:t>
    </dgm:pt>
    <dgm:pt modelId="{42F02777-6D46-0446-ADDF-ACC217345914}" type="parTrans" cxnId="{E3FAC99A-2BF4-A34E-8E77-1422DF2CD305}">
      <dgm:prSet/>
      <dgm:spPr/>
      <dgm:t>
        <a:bodyPr/>
        <a:lstStyle/>
        <a:p>
          <a:endParaRPr lang="en-GB"/>
        </a:p>
      </dgm:t>
    </dgm:pt>
    <dgm:pt modelId="{3A8825CA-D5EC-3A4E-B7DC-016B3FBE59CA}" type="sibTrans" cxnId="{E3FAC99A-2BF4-A34E-8E77-1422DF2CD305}">
      <dgm:prSet/>
      <dgm:spPr/>
      <dgm:t>
        <a:bodyPr/>
        <a:lstStyle/>
        <a:p>
          <a:endParaRPr lang="en-GB"/>
        </a:p>
      </dgm:t>
    </dgm:pt>
    <dgm:pt modelId="{41FB0BAB-9214-F143-B99B-A096552B7B26}">
      <dgm:prSet/>
      <dgm:spPr>
        <a:solidFill>
          <a:srgbClr val="008DA9"/>
        </a:solidFill>
      </dgm:spPr>
      <dgm:t>
        <a:bodyPr/>
        <a:lstStyle/>
        <a:p>
          <a:r>
            <a:rPr lang="en-GB" dirty="0"/>
            <a:t>GSF Albion Limited</a:t>
          </a:r>
        </a:p>
      </dgm:t>
    </dgm:pt>
    <dgm:pt modelId="{FB81B72D-37F0-D04E-BBAD-419DFCB213D9}" type="parTrans" cxnId="{A945BE96-A465-EB40-8E81-94CBF448A832}">
      <dgm:prSet/>
      <dgm:spPr/>
      <dgm:t>
        <a:bodyPr/>
        <a:lstStyle/>
        <a:p>
          <a:endParaRPr lang="en-GB"/>
        </a:p>
      </dgm:t>
    </dgm:pt>
    <dgm:pt modelId="{C747D46C-B071-AA43-B46C-5A7CABB13F0B}" type="sibTrans" cxnId="{A945BE96-A465-EB40-8E81-94CBF448A832}">
      <dgm:prSet/>
      <dgm:spPr/>
      <dgm:t>
        <a:bodyPr/>
        <a:lstStyle/>
        <a:p>
          <a:endParaRPr lang="en-GB"/>
        </a:p>
      </dgm:t>
    </dgm:pt>
    <dgm:pt modelId="{85547FB7-254F-3943-9851-366ECDFBB7EB}">
      <dgm:prSet/>
      <dgm:spPr>
        <a:solidFill>
          <a:srgbClr val="008DA9"/>
        </a:solidFill>
      </dgm:spPr>
      <dgm:t>
        <a:bodyPr/>
        <a:lstStyle/>
        <a:p>
          <a:r>
            <a:rPr lang="en-GB" dirty="0"/>
            <a:t>GSF England Limited</a:t>
          </a:r>
        </a:p>
      </dgm:t>
    </dgm:pt>
    <dgm:pt modelId="{48A783F7-F80E-AA4B-B284-73892913E5F8}" type="parTrans" cxnId="{3471C960-0C0E-7840-B36A-B497B0A64056}">
      <dgm:prSet/>
      <dgm:spPr/>
      <dgm:t>
        <a:bodyPr/>
        <a:lstStyle/>
        <a:p>
          <a:endParaRPr lang="en-GB"/>
        </a:p>
      </dgm:t>
    </dgm:pt>
    <dgm:pt modelId="{F8638376-A0FE-8345-B122-05194CB22591}" type="sibTrans" cxnId="{3471C960-0C0E-7840-B36A-B497B0A64056}">
      <dgm:prSet/>
      <dgm:spPr/>
      <dgm:t>
        <a:bodyPr/>
        <a:lstStyle/>
        <a:p>
          <a:endParaRPr lang="en-GB"/>
        </a:p>
      </dgm:t>
    </dgm:pt>
    <dgm:pt modelId="{85A386ED-D028-6347-8B01-4947BDEE45DD}">
      <dgm:prSet/>
      <dgm:spPr>
        <a:solidFill>
          <a:srgbClr val="008DA9"/>
        </a:solidFill>
      </dgm:spPr>
      <dgm:t>
        <a:bodyPr/>
        <a:lstStyle/>
        <a:p>
          <a:r>
            <a:rPr lang="en-GB" dirty="0"/>
            <a:t>GSF IRE Limited (UK)</a:t>
          </a:r>
        </a:p>
      </dgm:t>
    </dgm:pt>
    <dgm:pt modelId="{F99303D1-78D9-C541-9FE5-63EC07B9EEC0}" type="parTrans" cxnId="{890F1DDD-3450-B64B-A144-1726CCF1E023}">
      <dgm:prSet/>
      <dgm:spPr/>
      <dgm:t>
        <a:bodyPr/>
        <a:lstStyle/>
        <a:p>
          <a:endParaRPr lang="en-GB"/>
        </a:p>
      </dgm:t>
    </dgm:pt>
    <dgm:pt modelId="{09B5F762-1D67-2048-A7DA-913D16703AC3}" type="sibTrans" cxnId="{890F1DDD-3450-B64B-A144-1726CCF1E023}">
      <dgm:prSet/>
      <dgm:spPr/>
      <dgm:t>
        <a:bodyPr/>
        <a:lstStyle/>
        <a:p>
          <a:endParaRPr lang="en-GB"/>
        </a:p>
      </dgm:t>
    </dgm:pt>
    <dgm:pt modelId="{513F4FE2-3DBC-7740-A6DC-9A83571936A8}">
      <dgm:prSet/>
      <dgm:spPr>
        <a:solidFill>
          <a:schemeClr val="accent1">
            <a:lumMod val="40000"/>
            <a:lumOff val="60000"/>
          </a:schemeClr>
        </a:solidFill>
      </dgm:spPr>
      <dgm:t>
        <a:bodyPr/>
        <a:lstStyle/>
        <a:p>
          <a:r>
            <a:rPr lang="en-GB" dirty="0"/>
            <a:t>NK </a:t>
          </a:r>
          <a:r>
            <a:rPr lang="en-GB" dirty="0" err="1"/>
            <a:t>Boulby</a:t>
          </a:r>
          <a:r>
            <a:rPr lang="en-GB" dirty="0"/>
            <a:t> Energy Storage Ltd</a:t>
          </a:r>
        </a:p>
      </dgm:t>
    </dgm:pt>
    <dgm:pt modelId="{BCFBBD63-61B5-F94C-86F1-0B1F136F7A54}" type="parTrans" cxnId="{54450125-39E6-BB43-9E4D-E55A399B0E62}">
      <dgm:prSet/>
      <dgm:spPr/>
      <dgm:t>
        <a:bodyPr/>
        <a:lstStyle/>
        <a:p>
          <a:endParaRPr lang="en-GB"/>
        </a:p>
      </dgm:t>
    </dgm:pt>
    <dgm:pt modelId="{E8CC30A4-A5D7-8947-BB4A-BF3A38E66D23}" type="sibTrans" cxnId="{54450125-39E6-BB43-9E4D-E55A399B0E62}">
      <dgm:prSet/>
      <dgm:spPr/>
      <dgm:t>
        <a:bodyPr/>
        <a:lstStyle/>
        <a:p>
          <a:endParaRPr lang="en-GB"/>
        </a:p>
      </dgm:t>
    </dgm:pt>
    <dgm:pt modelId="{700DE82E-C338-284E-8332-D2619049AFC3}">
      <dgm:prSet/>
      <dgm:spPr>
        <a:solidFill>
          <a:srgbClr val="008DA9"/>
        </a:solidFill>
      </dgm:spPr>
      <dgm:t>
        <a:bodyPr/>
        <a:lstStyle/>
        <a:p>
          <a:r>
            <a:rPr lang="en-GB" dirty="0"/>
            <a:t>Ferrymuir Energy Storage Limited</a:t>
          </a:r>
        </a:p>
      </dgm:t>
    </dgm:pt>
    <dgm:pt modelId="{EDAE8185-E0D6-A04C-A0D7-544FA64B6C5A}" type="parTrans" cxnId="{895B7772-8795-FD45-82BC-0DA3656EF684}">
      <dgm:prSet/>
      <dgm:spPr/>
      <dgm:t>
        <a:bodyPr/>
        <a:lstStyle/>
        <a:p>
          <a:endParaRPr lang="en-GB"/>
        </a:p>
      </dgm:t>
    </dgm:pt>
    <dgm:pt modelId="{223430F4-F6D3-7E4F-A9C8-69BD19B70F9B}" type="sibTrans" cxnId="{895B7772-8795-FD45-82BC-0DA3656EF684}">
      <dgm:prSet/>
      <dgm:spPr/>
      <dgm:t>
        <a:bodyPr/>
        <a:lstStyle/>
        <a:p>
          <a:endParaRPr lang="en-GB"/>
        </a:p>
      </dgm:t>
    </dgm:pt>
    <dgm:pt modelId="{0FD614BA-61D1-3A4B-BE43-F7257B06D2AE}">
      <dgm:prSet/>
      <dgm:spPr>
        <a:solidFill>
          <a:schemeClr val="bg1">
            <a:lumMod val="65000"/>
          </a:schemeClr>
        </a:solidFill>
      </dgm:spPr>
      <dgm:t>
        <a:bodyPr/>
        <a:lstStyle/>
        <a:p>
          <a:r>
            <a:rPr lang="en-GB" dirty="0"/>
            <a:t>KIWI Power ES B Limited</a:t>
          </a:r>
        </a:p>
      </dgm:t>
    </dgm:pt>
    <dgm:pt modelId="{A9039E89-7BAC-E34C-89ED-1EFACA95AA8B}" type="parTrans" cxnId="{42B11CFD-A31B-F340-8D66-B1698DDF0A37}">
      <dgm:prSet/>
      <dgm:spPr/>
      <dgm:t>
        <a:bodyPr/>
        <a:lstStyle/>
        <a:p>
          <a:endParaRPr lang="en-GB"/>
        </a:p>
      </dgm:t>
    </dgm:pt>
    <dgm:pt modelId="{D8993F44-4287-E24A-9140-7C0706A38F59}" type="sibTrans" cxnId="{42B11CFD-A31B-F340-8D66-B1698DDF0A37}">
      <dgm:prSet/>
      <dgm:spPr/>
      <dgm:t>
        <a:bodyPr/>
        <a:lstStyle/>
        <a:p>
          <a:endParaRPr lang="en-GB"/>
        </a:p>
      </dgm:t>
    </dgm:pt>
    <dgm:pt modelId="{DE5FF133-CD7E-694F-B33D-0D64D7F5DE51}">
      <dgm:prSet/>
      <dgm:spPr>
        <a:solidFill>
          <a:srgbClr val="008DA9"/>
        </a:solidFill>
      </dgm:spPr>
      <dgm:t>
        <a:bodyPr/>
        <a:lstStyle/>
        <a:p>
          <a:r>
            <a:rPr lang="en-GB" dirty="0"/>
            <a:t>OSS PV001 Ltd</a:t>
          </a:r>
        </a:p>
      </dgm:t>
    </dgm:pt>
    <dgm:pt modelId="{643311DE-EA6F-9246-AE33-63AB8A23BC5A}" type="parTrans" cxnId="{F45246DA-19E2-6F49-BEF9-E46DDEC6BCF9}">
      <dgm:prSet/>
      <dgm:spPr/>
      <dgm:t>
        <a:bodyPr/>
        <a:lstStyle/>
        <a:p>
          <a:endParaRPr lang="en-GB"/>
        </a:p>
      </dgm:t>
    </dgm:pt>
    <dgm:pt modelId="{5F7BFF4B-91EE-4749-A234-4A1C1B8A2769}" type="sibTrans" cxnId="{F45246DA-19E2-6F49-BEF9-E46DDEC6BCF9}">
      <dgm:prSet/>
      <dgm:spPr/>
      <dgm:t>
        <a:bodyPr/>
        <a:lstStyle/>
        <a:p>
          <a:endParaRPr lang="en-GB"/>
        </a:p>
      </dgm:t>
    </dgm:pt>
    <dgm:pt modelId="{0355F6D8-8012-4644-9399-61A731C2E55D}">
      <dgm:prSet/>
      <dgm:spPr>
        <a:solidFill>
          <a:srgbClr val="00A9A5"/>
        </a:solidFill>
      </dgm:spPr>
      <dgm:t>
        <a:bodyPr/>
        <a:lstStyle/>
        <a:p>
          <a:r>
            <a:rPr lang="en-GB" dirty="0"/>
            <a:t>Porterstown Battery Storage Limited</a:t>
          </a:r>
        </a:p>
      </dgm:t>
    </dgm:pt>
    <dgm:pt modelId="{90142FEC-A896-7444-AAA8-9D5A9E3FC4B2}" type="parTrans" cxnId="{A336EC67-FA94-D148-A9F3-CA6E0AC8B468}">
      <dgm:prSet/>
      <dgm:spPr/>
      <dgm:t>
        <a:bodyPr/>
        <a:lstStyle/>
        <a:p>
          <a:endParaRPr lang="en-GB"/>
        </a:p>
      </dgm:t>
    </dgm:pt>
    <dgm:pt modelId="{65E82EFF-21CB-8F4A-B8F4-0A9EF8ECD5FE}" type="sibTrans" cxnId="{A336EC67-FA94-D148-A9F3-CA6E0AC8B468}">
      <dgm:prSet/>
      <dgm:spPr/>
      <dgm:t>
        <a:bodyPr/>
        <a:lstStyle/>
        <a:p>
          <a:endParaRPr lang="en-GB"/>
        </a:p>
      </dgm:t>
    </dgm:pt>
    <dgm:pt modelId="{73D7BF9A-722C-B943-9EF5-2C0371996C7F}">
      <dgm:prSet/>
      <dgm:spPr>
        <a:solidFill>
          <a:srgbClr val="00A9A5"/>
        </a:solidFill>
      </dgm:spPr>
      <dgm:t>
        <a:bodyPr/>
        <a:lstStyle/>
        <a:p>
          <a:r>
            <a:rPr lang="en-GB" dirty="0"/>
            <a:t>Kilmannock Battery Storage Battery Ltd</a:t>
          </a:r>
        </a:p>
      </dgm:t>
    </dgm:pt>
    <dgm:pt modelId="{7CB8DE5F-8DFB-D94A-81A6-F94DA1221A0E}" type="parTrans" cxnId="{AB399974-B451-354E-A823-1934E1CF608C}">
      <dgm:prSet/>
      <dgm:spPr/>
      <dgm:t>
        <a:bodyPr/>
        <a:lstStyle/>
        <a:p>
          <a:endParaRPr lang="en-GB"/>
        </a:p>
      </dgm:t>
    </dgm:pt>
    <dgm:pt modelId="{B2271F09-6CCE-5C4E-8BFA-A372BA3B9118}" type="sibTrans" cxnId="{AB399974-B451-354E-A823-1934E1CF608C}">
      <dgm:prSet/>
      <dgm:spPr/>
      <dgm:t>
        <a:bodyPr/>
        <a:lstStyle/>
        <a:p>
          <a:endParaRPr lang="en-GB"/>
        </a:p>
      </dgm:t>
    </dgm:pt>
    <dgm:pt modelId="{D2F9D818-2251-0C46-863B-A47AFE7FFDB8}">
      <dgm:prSet/>
      <dgm:spPr>
        <a:solidFill>
          <a:srgbClr val="00A9A5"/>
        </a:solidFill>
      </dgm:spPr>
      <dgm:t>
        <a:bodyPr/>
        <a:lstStyle/>
        <a:p>
          <a:r>
            <a:rPr lang="en-GB" dirty="0"/>
            <a:t>Mullavilly Energy Ltd </a:t>
          </a:r>
        </a:p>
      </dgm:t>
    </dgm:pt>
    <dgm:pt modelId="{7750E57E-B034-D449-8B34-13B809C36DCA}" type="parTrans" cxnId="{217CE926-6F3F-A74E-87C2-7045DAEE787D}">
      <dgm:prSet/>
      <dgm:spPr/>
      <dgm:t>
        <a:bodyPr/>
        <a:lstStyle/>
        <a:p>
          <a:endParaRPr lang="en-GB"/>
        </a:p>
      </dgm:t>
    </dgm:pt>
    <dgm:pt modelId="{DF4B7AA1-F9A5-A64A-A821-4B077002E79D}" type="sibTrans" cxnId="{217CE926-6F3F-A74E-87C2-7045DAEE787D}">
      <dgm:prSet/>
      <dgm:spPr/>
      <dgm:t>
        <a:bodyPr/>
        <a:lstStyle/>
        <a:p>
          <a:endParaRPr lang="en-GB"/>
        </a:p>
      </dgm:t>
    </dgm:pt>
    <dgm:pt modelId="{59072CB1-D4CB-8441-BDD7-59CDC61C77FB}">
      <dgm:prSet/>
      <dgm:spPr>
        <a:solidFill>
          <a:srgbClr val="00A9A5"/>
        </a:solidFill>
      </dgm:spPr>
      <dgm:t>
        <a:bodyPr/>
        <a:lstStyle/>
        <a:p>
          <a:r>
            <a:rPr lang="en-GB" dirty="0"/>
            <a:t>Drumkee Energy Ltd </a:t>
          </a:r>
        </a:p>
      </dgm:t>
    </dgm:pt>
    <dgm:pt modelId="{FF715A90-80FC-3640-A7F7-4ABD05433310}" type="parTrans" cxnId="{085CF67B-844D-0D4E-BFC7-F92DE7DFDE6A}">
      <dgm:prSet/>
      <dgm:spPr/>
      <dgm:t>
        <a:bodyPr/>
        <a:lstStyle/>
        <a:p>
          <a:endParaRPr lang="en-GB"/>
        </a:p>
      </dgm:t>
    </dgm:pt>
    <dgm:pt modelId="{EAD0C3B4-3E3A-1745-A217-BAF908570C38}" type="sibTrans" cxnId="{085CF67B-844D-0D4E-BFC7-F92DE7DFDE6A}">
      <dgm:prSet/>
      <dgm:spPr/>
      <dgm:t>
        <a:bodyPr/>
        <a:lstStyle/>
        <a:p>
          <a:endParaRPr lang="en-GB"/>
        </a:p>
      </dgm:t>
    </dgm:pt>
    <dgm:pt modelId="{3A500AEE-7F53-1947-AC2D-76AE2E6D5619}" type="pres">
      <dgm:prSet presAssocID="{70C7F7AA-5027-B54A-B98C-F3BDB14E8F11}" presName="hierChild1" presStyleCnt="0">
        <dgm:presLayoutVars>
          <dgm:orgChart val="1"/>
          <dgm:chPref val="1"/>
          <dgm:dir/>
          <dgm:animOne val="branch"/>
          <dgm:animLvl val="lvl"/>
          <dgm:resizeHandles/>
        </dgm:presLayoutVars>
      </dgm:prSet>
      <dgm:spPr/>
      <dgm:t>
        <a:bodyPr/>
        <a:lstStyle/>
        <a:p>
          <a:endParaRPr lang="en-GB"/>
        </a:p>
      </dgm:t>
    </dgm:pt>
    <dgm:pt modelId="{2A0B9272-AD83-3E4D-A83E-DF7BA447B758}" type="pres">
      <dgm:prSet presAssocID="{2C388E38-9055-C545-9883-9DF5FB73BBAF}" presName="hierRoot1" presStyleCnt="0">
        <dgm:presLayoutVars>
          <dgm:hierBranch/>
        </dgm:presLayoutVars>
      </dgm:prSet>
      <dgm:spPr/>
    </dgm:pt>
    <dgm:pt modelId="{7327FF72-8092-9645-B6C9-98466E57CBDA}" type="pres">
      <dgm:prSet presAssocID="{2C388E38-9055-C545-9883-9DF5FB73BBAF}" presName="rootComposite1" presStyleCnt="0"/>
      <dgm:spPr/>
    </dgm:pt>
    <dgm:pt modelId="{6AE83539-F57E-4648-9B3A-C195083D8B1B}" type="pres">
      <dgm:prSet presAssocID="{2C388E38-9055-C545-9883-9DF5FB73BBAF}" presName="rootText1" presStyleLbl="node0" presStyleIdx="0" presStyleCnt="1">
        <dgm:presLayoutVars>
          <dgm:chPref val="3"/>
        </dgm:presLayoutVars>
      </dgm:prSet>
      <dgm:spPr/>
      <dgm:t>
        <a:bodyPr/>
        <a:lstStyle/>
        <a:p>
          <a:endParaRPr lang="en-GB"/>
        </a:p>
      </dgm:t>
    </dgm:pt>
    <dgm:pt modelId="{515471A6-1F23-3249-8A3D-C2943101C9B0}" type="pres">
      <dgm:prSet presAssocID="{2C388E38-9055-C545-9883-9DF5FB73BBAF}" presName="rootConnector1" presStyleLbl="node1" presStyleIdx="0" presStyleCnt="0"/>
      <dgm:spPr/>
      <dgm:t>
        <a:bodyPr/>
        <a:lstStyle/>
        <a:p>
          <a:endParaRPr lang="en-GB"/>
        </a:p>
      </dgm:t>
    </dgm:pt>
    <dgm:pt modelId="{62D1B0DB-7190-F34B-AF72-E1B46F3D6EA8}" type="pres">
      <dgm:prSet presAssocID="{2C388E38-9055-C545-9883-9DF5FB73BBAF}" presName="hierChild2" presStyleCnt="0"/>
      <dgm:spPr/>
    </dgm:pt>
    <dgm:pt modelId="{9195A54D-DB8C-4C41-8049-E84C0EB19F30}" type="pres">
      <dgm:prSet presAssocID="{7DDD21AA-BABB-524E-8507-C1BBA432557F}" presName="Name35" presStyleLbl="parChTrans1D2" presStyleIdx="0" presStyleCnt="1"/>
      <dgm:spPr/>
      <dgm:t>
        <a:bodyPr/>
        <a:lstStyle/>
        <a:p>
          <a:endParaRPr lang="en-GB"/>
        </a:p>
      </dgm:t>
    </dgm:pt>
    <dgm:pt modelId="{1FD2A598-6618-294A-B4E6-AD7F5388978C}" type="pres">
      <dgm:prSet presAssocID="{42AF8971-4C13-B949-AB6A-CE7E8215D26C}" presName="hierRoot2" presStyleCnt="0">
        <dgm:presLayoutVars>
          <dgm:hierBranch val="init"/>
        </dgm:presLayoutVars>
      </dgm:prSet>
      <dgm:spPr/>
    </dgm:pt>
    <dgm:pt modelId="{36A02563-E1D9-4942-B4FA-5716F25F4C25}" type="pres">
      <dgm:prSet presAssocID="{42AF8971-4C13-B949-AB6A-CE7E8215D26C}" presName="rootComposite" presStyleCnt="0"/>
      <dgm:spPr/>
    </dgm:pt>
    <dgm:pt modelId="{01A8615B-228C-D440-B823-DD4F680829B5}" type="pres">
      <dgm:prSet presAssocID="{42AF8971-4C13-B949-AB6A-CE7E8215D26C}" presName="rootText" presStyleLbl="node2" presStyleIdx="0" presStyleCnt="1">
        <dgm:presLayoutVars>
          <dgm:chPref val="3"/>
        </dgm:presLayoutVars>
      </dgm:prSet>
      <dgm:spPr/>
      <dgm:t>
        <a:bodyPr/>
        <a:lstStyle/>
        <a:p>
          <a:endParaRPr lang="en-GB"/>
        </a:p>
      </dgm:t>
    </dgm:pt>
    <dgm:pt modelId="{EE8C4BEF-A4C5-1C4A-BAD3-7D356EE7A6E2}" type="pres">
      <dgm:prSet presAssocID="{42AF8971-4C13-B949-AB6A-CE7E8215D26C}" presName="rootConnector" presStyleLbl="node2" presStyleIdx="0" presStyleCnt="1"/>
      <dgm:spPr/>
      <dgm:t>
        <a:bodyPr/>
        <a:lstStyle/>
        <a:p>
          <a:endParaRPr lang="en-GB"/>
        </a:p>
      </dgm:t>
    </dgm:pt>
    <dgm:pt modelId="{E626A6B2-55BF-414A-B5FE-E79E5BFBD661}" type="pres">
      <dgm:prSet presAssocID="{42AF8971-4C13-B949-AB6A-CE7E8215D26C}" presName="hierChild4" presStyleCnt="0"/>
      <dgm:spPr/>
    </dgm:pt>
    <dgm:pt modelId="{ECF432A8-DCA0-544F-A551-4BB5BAB37545}" type="pres">
      <dgm:prSet presAssocID="{FB81B72D-37F0-D04E-BBAD-419DFCB213D9}" presName="Name37" presStyleLbl="parChTrans1D3" presStyleIdx="0" presStyleCnt="3"/>
      <dgm:spPr/>
      <dgm:t>
        <a:bodyPr/>
        <a:lstStyle/>
        <a:p>
          <a:endParaRPr lang="en-GB"/>
        </a:p>
      </dgm:t>
    </dgm:pt>
    <dgm:pt modelId="{83893893-4318-7D44-81A4-6D149808E954}" type="pres">
      <dgm:prSet presAssocID="{41FB0BAB-9214-F143-B99B-A096552B7B26}" presName="hierRoot2" presStyleCnt="0">
        <dgm:presLayoutVars>
          <dgm:hierBranch val="hang"/>
        </dgm:presLayoutVars>
      </dgm:prSet>
      <dgm:spPr/>
    </dgm:pt>
    <dgm:pt modelId="{E78AEC14-7CB1-0149-985B-B9793B960679}" type="pres">
      <dgm:prSet presAssocID="{41FB0BAB-9214-F143-B99B-A096552B7B26}" presName="rootComposite" presStyleCnt="0"/>
      <dgm:spPr/>
    </dgm:pt>
    <dgm:pt modelId="{49B8745F-FEEE-9840-8A31-6D4DF0553D9D}" type="pres">
      <dgm:prSet presAssocID="{41FB0BAB-9214-F143-B99B-A096552B7B26}" presName="rootText" presStyleLbl="node3" presStyleIdx="0" presStyleCnt="3">
        <dgm:presLayoutVars>
          <dgm:chPref val="3"/>
        </dgm:presLayoutVars>
      </dgm:prSet>
      <dgm:spPr/>
      <dgm:t>
        <a:bodyPr/>
        <a:lstStyle/>
        <a:p>
          <a:endParaRPr lang="en-GB"/>
        </a:p>
      </dgm:t>
    </dgm:pt>
    <dgm:pt modelId="{8835F00B-6345-5D43-A4E1-8BF37886FF64}" type="pres">
      <dgm:prSet presAssocID="{41FB0BAB-9214-F143-B99B-A096552B7B26}" presName="rootConnector" presStyleLbl="node3" presStyleIdx="0" presStyleCnt="3"/>
      <dgm:spPr/>
      <dgm:t>
        <a:bodyPr/>
        <a:lstStyle/>
        <a:p>
          <a:endParaRPr lang="en-GB"/>
        </a:p>
      </dgm:t>
    </dgm:pt>
    <dgm:pt modelId="{074B7F7B-3085-7645-BEC1-65103BE958D8}" type="pres">
      <dgm:prSet presAssocID="{41FB0BAB-9214-F143-B99B-A096552B7B26}" presName="hierChild4" presStyleCnt="0"/>
      <dgm:spPr/>
    </dgm:pt>
    <dgm:pt modelId="{3A1787C1-113A-3D45-BC01-7973F33F81E9}" type="pres">
      <dgm:prSet presAssocID="{BCFBBD63-61B5-F94C-86F1-0B1F136F7A54}" presName="Name48" presStyleLbl="parChTrans1D4" presStyleIdx="0" presStyleCnt="13"/>
      <dgm:spPr/>
      <dgm:t>
        <a:bodyPr/>
        <a:lstStyle/>
        <a:p>
          <a:endParaRPr lang="en-GB"/>
        </a:p>
      </dgm:t>
    </dgm:pt>
    <dgm:pt modelId="{81A44A65-4938-8643-8E4E-102CB889C8A7}" type="pres">
      <dgm:prSet presAssocID="{513F4FE2-3DBC-7740-A6DC-9A83571936A8}" presName="hierRoot2" presStyleCnt="0">
        <dgm:presLayoutVars>
          <dgm:hierBranch val="init"/>
        </dgm:presLayoutVars>
      </dgm:prSet>
      <dgm:spPr/>
    </dgm:pt>
    <dgm:pt modelId="{5C97BB63-9D4D-274E-A3E1-AC5F9A38E440}" type="pres">
      <dgm:prSet presAssocID="{513F4FE2-3DBC-7740-A6DC-9A83571936A8}" presName="rootComposite" presStyleCnt="0"/>
      <dgm:spPr/>
    </dgm:pt>
    <dgm:pt modelId="{532BD83F-FA2B-564C-9BB2-2420B1B18B90}" type="pres">
      <dgm:prSet presAssocID="{513F4FE2-3DBC-7740-A6DC-9A83571936A8}" presName="rootText" presStyleLbl="node4" presStyleIdx="0" presStyleCnt="13">
        <dgm:presLayoutVars>
          <dgm:chPref val="3"/>
        </dgm:presLayoutVars>
      </dgm:prSet>
      <dgm:spPr/>
      <dgm:t>
        <a:bodyPr/>
        <a:lstStyle/>
        <a:p>
          <a:endParaRPr lang="en-GB"/>
        </a:p>
      </dgm:t>
    </dgm:pt>
    <dgm:pt modelId="{72E8DFBA-51D6-7746-BEB9-C3D396620949}" type="pres">
      <dgm:prSet presAssocID="{513F4FE2-3DBC-7740-A6DC-9A83571936A8}" presName="rootConnector" presStyleLbl="node4" presStyleIdx="0" presStyleCnt="13"/>
      <dgm:spPr/>
      <dgm:t>
        <a:bodyPr/>
        <a:lstStyle/>
        <a:p>
          <a:endParaRPr lang="en-GB"/>
        </a:p>
      </dgm:t>
    </dgm:pt>
    <dgm:pt modelId="{65BD5E1A-595E-1844-B9C1-56753C27F05D}" type="pres">
      <dgm:prSet presAssocID="{513F4FE2-3DBC-7740-A6DC-9A83571936A8}" presName="hierChild4" presStyleCnt="0"/>
      <dgm:spPr/>
    </dgm:pt>
    <dgm:pt modelId="{E696967A-5577-DE43-AD4F-A071FA978315}" type="pres">
      <dgm:prSet presAssocID="{513F4FE2-3DBC-7740-A6DC-9A83571936A8}" presName="hierChild5" presStyleCnt="0"/>
      <dgm:spPr/>
    </dgm:pt>
    <dgm:pt modelId="{442D334F-9C11-2744-AC04-580784B96B38}" type="pres">
      <dgm:prSet presAssocID="{A9039E89-7BAC-E34C-89ED-1EFACA95AA8B}" presName="Name48" presStyleLbl="parChTrans1D4" presStyleIdx="1" presStyleCnt="13"/>
      <dgm:spPr/>
      <dgm:t>
        <a:bodyPr/>
        <a:lstStyle/>
        <a:p>
          <a:endParaRPr lang="en-GB"/>
        </a:p>
      </dgm:t>
    </dgm:pt>
    <dgm:pt modelId="{05455A0C-8848-9347-BB39-83A2CC14F092}" type="pres">
      <dgm:prSet presAssocID="{0FD614BA-61D1-3A4B-BE43-F7257B06D2AE}" presName="hierRoot2" presStyleCnt="0">
        <dgm:presLayoutVars>
          <dgm:hierBranch val="init"/>
        </dgm:presLayoutVars>
      </dgm:prSet>
      <dgm:spPr/>
    </dgm:pt>
    <dgm:pt modelId="{E862AB0D-66D9-6C4D-ABBE-9B19A76CDEB9}" type="pres">
      <dgm:prSet presAssocID="{0FD614BA-61D1-3A4B-BE43-F7257B06D2AE}" presName="rootComposite" presStyleCnt="0"/>
      <dgm:spPr/>
    </dgm:pt>
    <dgm:pt modelId="{493A0F1C-EB0C-1A42-9CFE-A88610D01DD0}" type="pres">
      <dgm:prSet presAssocID="{0FD614BA-61D1-3A4B-BE43-F7257B06D2AE}" presName="rootText" presStyleLbl="node4" presStyleIdx="1" presStyleCnt="13">
        <dgm:presLayoutVars>
          <dgm:chPref val="3"/>
        </dgm:presLayoutVars>
      </dgm:prSet>
      <dgm:spPr/>
      <dgm:t>
        <a:bodyPr/>
        <a:lstStyle/>
        <a:p>
          <a:endParaRPr lang="en-GB"/>
        </a:p>
      </dgm:t>
    </dgm:pt>
    <dgm:pt modelId="{57C6E3F0-BD45-EF4F-942D-36154D323105}" type="pres">
      <dgm:prSet presAssocID="{0FD614BA-61D1-3A4B-BE43-F7257B06D2AE}" presName="rootConnector" presStyleLbl="node4" presStyleIdx="1" presStyleCnt="13"/>
      <dgm:spPr/>
      <dgm:t>
        <a:bodyPr/>
        <a:lstStyle/>
        <a:p>
          <a:endParaRPr lang="en-GB"/>
        </a:p>
      </dgm:t>
    </dgm:pt>
    <dgm:pt modelId="{9E265FCA-FACF-0F44-B98D-3E6415730F34}" type="pres">
      <dgm:prSet presAssocID="{0FD614BA-61D1-3A4B-BE43-F7257B06D2AE}" presName="hierChild4" presStyleCnt="0"/>
      <dgm:spPr/>
    </dgm:pt>
    <dgm:pt modelId="{1679D11F-ECF3-934D-90EE-1201CB4C21EA}" type="pres">
      <dgm:prSet presAssocID="{0FD614BA-61D1-3A4B-BE43-F7257B06D2AE}" presName="hierChild5" presStyleCnt="0"/>
      <dgm:spPr/>
    </dgm:pt>
    <dgm:pt modelId="{F38B8457-223E-F649-97BD-57B840BEE9E5}" type="pres">
      <dgm:prSet presAssocID="{EDAE8185-E0D6-A04C-A0D7-544FA64B6C5A}" presName="Name48" presStyleLbl="parChTrans1D4" presStyleIdx="2" presStyleCnt="13"/>
      <dgm:spPr/>
      <dgm:t>
        <a:bodyPr/>
        <a:lstStyle/>
        <a:p>
          <a:endParaRPr lang="en-GB"/>
        </a:p>
      </dgm:t>
    </dgm:pt>
    <dgm:pt modelId="{84BB4399-0382-CE40-84C0-C34B9F232F34}" type="pres">
      <dgm:prSet presAssocID="{700DE82E-C338-284E-8332-D2619049AFC3}" presName="hierRoot2" presStyleCnt="0">
        <dgm:presLayoutVars>
          <dgm:hierBranch val="init"/>
        </dgm:presLayoutVars>
      </dgm:prSet>
      <dgm:spPr/>
    </dgm:pt>
    <dgm:pt modelId="{F0222090-D311-DC4B-A445-AAE1CFCEC037}" type="pres">
      <dgm:prSet presAssocID="{700DE82E-C338-284E-8332-D2619049AFC3}" presName="rootComposite" presStyleCnt="0"/>
      <dgm:spPr/>
    </dgm:pt>
    <dgm:pt modelId="{A40CF25C-212E-E641-9C68-3A4EC092D15C}" type="pres">
      <dgm:prSet presAssocID="{700DE82E-C338-284E-8332-D2619049AFC3}" presName="rootText" presStyleLbl="node4" presStyleIdx="2" presStyleCnt="13">
        <dgm:presLayoutVars>
          <dgm:chPref val="3"/>
        </dgm:presLayoutVars>
      </dgm:prSet>
      <dgm:spPr/>
      <dgm:t>
        <a:bodyPr/>
        <a:lstStyle/>
        <a:p>
          <a:endParaRPr lang="en-GB"/>
        </a:p>
      </dgm:t>
    </dgm:pt>
    <dgm:pt modelId="{612B53A7-233B-084A-A0FE-EED988757A35}" type="pres">
      <dgm:prSet presAssocID="{700DE82E-C338-284E-8332-D2619049AFC3}" presName="rootConnector" presStyleLbl="node4" presStyleIdx="2" presStyleCnt="13"/>
      <dgm:spPr/>
      <dgm:t>
        <a:bodyPr/>
        <a:lstStyle/>
        <a:p>
          <a:endParaRPr lang="en-GB"/>
        </a:p>
      </dgm:t>
    </dgm:pt>
    <dgm:pt modelId="{DF421422-3299-064D-A88D-95AF818AF875}" type="pres">
      <dgm:prSet presAssocID="{700DE82E-C338-284E-8332-D2619049AFC3}" presName="hierChild4" presStyleCnt="0"/>
      <dgm:spPr/>
    </dgm:pt>
    <dgm:pt modelId="{208F4CB2-2C4D-2849-9A67-9D48C9B74D40}" type="pres">
      <dgm:prSet presAssocID="{700DE82E-C338-284E-8332-D2619049AFC3}" presName="hierChild5" presStyleCnt="0"/>
      <dgm:spPr/>
    </dgm:pt>
    <dgm:pt modelId="{FB2435C3-D2EB-8242-B3EB-891FA6B419DE}" type="pres">
      <dgm:prSet presAssocID="{41FB0BAB-9214-F143-B99B-A096552B7B26}" presName="hierChild5" presStyleCnt="0"/>
      <dgm:spPr/>
    </dgm:pt>
    <dgm:pt modelId="{1E059CF1-0382-8342-9074-987A900B50DC}" type="pres">
      <dgm:prSet presAssocID="{48A783F7-F80E-AA4B-B284-73892913E5F8}" presName="Name37" presStyleLbl="parChTrans1D3" presStyleIdx="1" presStyleCnt="3"/>
      <dgm:spPr/>
      <dgm:t>
        <a:bodyPr/>
        <a:lstStyle/>
        <a:p>
          <a:endParaRPr lang="en-GB"/>
        </a:p>
      </dgm:t>
    </dgm:pt>
    <dgm:pt modelId="{002BD533-550C-3645-BF41-276808628D0E}" type="pres">
      <dgm:prSet presAssocID="{85547FB7-254F-3943-9851-366ECDFBB7EB}" presName="hierRoot2" presStyleCnt="0">
        <dgm:presLayoutVars>
          <dgm:hierBranch val="hang"/>
        </dgm:presLayoutVars>
      </dgm:prSet>
      <dgm:spPr/>
    </dgm:pt>
    <dgm:pt modelId="{52BCD3D7-53FF-384D-A844-DE144685DD2E}" type="pres">
      <dgm:prSet presAssocID="{85547FB7-254F-3943-9851-366ECDFBB7EB}" presName="rootComposite" presStyleCnt="0"/>
      <dgm:spPr/>
    </dgm:pt>
    <dgm:pt modelId="{9D41ACE4-F40C-B34F-9514-FA49F5B82DB0}" type="pres">
      <dgm:prSet presAssocID="{85547FB7-254F-3943-9851-366ECDFBB7EB}" presName="rootText" presStyleLbl="node3" presStyleIdx="1" presStyleCnt="3">
        <dgm:presLayoutVars>
          <dgm:chPref val="3"/>
        </dgm:presLayoutVars>
      </dgm:prSet>
      <dgm:spPr/>
      <dgm:t>
        <a:bodyPr/>
        <a:lstStyle/>
        <a:p>
          <a:endParaRPr lang="en-GB"/>
        </a:p>
      </dgm:t>
    </dgm:pt>
    <dgm:pt modelId="{4DF55C00-05FE-FB45-8A15-1A67FC598350}" type="pres">
      <dgm:prSet presAssocID="{85547FB7-254F-3943-9851-366ECDFBB7EB}" presName="rootConnector" presStyleLbl="node3" presStyleIdx="1" presStyleCnt="3"/>
      <dgm:spPr/>
      <dgm:t>
        <a:bodyPr/>
        <a:lstStyle/>
        <a:p>
          <a:endParaRPr lang="en-GB"/>
        </a:p>
      </dgm:t>
    </dgm:pt>
    <dgm:pt modelId="{D77C79DE-30C9-6F48-9A59-A2C4A87DC57A}" type="pres">
      <dgm:prSet presAssocID="{85547FB7-254F-3943-9851-366ECDFBB7EB}" presName="hierChild4" presStyleCnt="0"/>
      <dgm:spPr/>
    </dgm:pt>
    <dgm:pt modelId="{150D7033-C704-4281-AF96-09281AA059E2}" type="pres">
      <dgm:prSet presAssocID="{643311DE-EA6F-9246-AE33-63AB8A23BC5A}" presName="Name48" presStyleLbl="parChTrans1D4" presStyleIdx="3" presStyleCnt="13"/>
      <dgm:spPr/>
      <dgm:t>
        <a:bodyPr/>
        <a:lstStyle/>
        <a:p>
          <a:endParaRPr lang="en-GB"/>
        </a:p>
      </dgm:t>
    </dgm:pt>
    <dgm:pt modelId="{A653F79D-F145-6547-9312-D04B887DB9EC}" type="pres">
      <dgm:prSet presAssocID="{DE5FF133-CD7E-694F-B33D-0D64D7F5DE51}" presName="hierRoot2" presStyleCnt="0">
        <dgm:presLayoutVars>
          <dgm:hierBranch val="hang"/>
        </dgm:presLayoutVars>
      </dgm:prSet>
      <dgm:spPr/>
    </dgm:pt>
    <dgm:pt modelId="{3E834CD3-B33B-6149-9A8E-FFCD73F5492B}" type="pres">
      <dgm:prSet presAssocID="{DE5FF133-CD7E-694F-B33D-0D64D7F5DE51}" presName="rootComposite" presStyleCnt="0"/>
      <dgm:spPr/>
    </dgm:pt>
    <dgm:pt modelId="{8715B1A8-4A03-5B4B-9A74-AA0EE138522A}" type="pres">
      <dgm:prSet presAssocID="{DE5FF133-CD7E-694F-B33D-0D64D7F5DE51}" presName="rootText" presStyleLbl="node4" presStyleIdx="3" presStyleCnt="13">
        <dgm:presLayoutVars>
          <dgm:chPref val="3"/>
        </dgm:presLayoutVars>
      </dgm:prSet>
      <dgm:spPr/>
      <dgm:t>
        <a:bodyPr/>
        <a:lstStyle/>
        <a:p>
          <a:endParaRPr lang="en-GB"/>
        </a:p>
      </dgm:t>
    </dgm:pt>
    <dgm:pt modelId="{D3F842EB-D4CE-4349-BB5D-FEFFD9960C71}" type="pres">
      <dgm:prSet presAssocID="{DE5FF133-CD7E-694F-B33D-0D64D7F5DE51}" presName="rootConnector" presStyleLbl="node4" presStyleIdx="3" presStyleCnt="13"/>
      <dgm:spPr/>
      <dgm:t>
        <a:bodyPr/>
        <a:lstStyle/>
        <a:p>
          <a:endParaRPr lang="en-GB"/>
        </a:p>
      </dgm:t>
    </dgm:pt>
    <dgm:pt modelId="{0BF01395-0CDE-EA43-8405-E1AA4BBC04A6}" type="pres">
      <dgm:prSet presAssocID="{DE5FF133-CD7E-694F-B33D-0D64D7F5DE51}" presName="hierChild4" presStyleCnt="0"/>
      <dgm:spPr/>
    </dgm:pt>
    <dgm:pt modelId="{26A48E16-7C05-6F4C-B81C-D226F739D617}" type="pres">
      <dgm:prSet presAssocID="{DE5FF133-CD7E-694F-B33D-0D64D7F5DE51}" presName="hierChild5" presStyleCnt="0"/>
      <dgm:spPr/>
    </dgm:pt>
    <dgm:pt modelId="{3D72F596-5134-4993-ADDF-10A5AD09966F}" type="pres">
      <dgm:prSet presAssocID="{42F02777-6D46-0446-ADDF-ACC217345914}" presName="Name48" presStyleLbl="parChTrans1D4" presStyleIdx="4" presStyleCnt="13"/>
      <dgm:spPr/>
      <dgm:t>
        <a:bodyPr/>
        <a:lstStyle/>
        <a:p>
          <a:endParaRPr lang="en-GB"/>
        </a:p>
      </dgm:t>
    </dgm:pt>
    <dgm:pt modelId="{C85DE545-0737-3944-BBA4-14D42C3482FB}" type="pres">
      <dgm:prSet presAssocID="{86270637-B09C-8F4F-B32E-F89301BC0B61}" presName="hierRoot2" presStyleCnt="0">
        <dgm:presLayoutVars>
          <dgm:hierBranch val="hang"/>
        </dgm:presLayoutVars>
      </dgm:prSet>
      <dgm:spPr/>
    </dgm:pt>
    <dgm:pt modelId="{E94617CE-C7DF-524C-8E02-FD97FD0515E5}" type="pres">
      <dgm:prSet presAssocID="{86270637-B09C-8F4F-B32E-F89301BC0B61}" presName="rootComposite" presStyleCnt="0"/>
      <dgm:spPr/>
    </dgm:pt>
    <dgm:pt modelId="{EE332E5C-0DF8-F542-9002-075A93039C1D}" type="pres">
      <dgm:prSet presAssocID="{86270637-B09C-8F4F-B32E-F89301BC0B61}" presName="rootText" presStyleLbl="node4" presStyleIdx="4" presStyleCnt="13">
        <dgm:presLayoutVars>
          <dgm:chPref val="3"/>
        </dgm:presLayoutVars>
      </dgm:prSet>
      <dgm:spPr/>
      <dgm:t>
        <a:bodyPr/>
        <a:lstStyle/>
        <a:p>
          <a:endParaRPr lang="en-GB"/>
        </a:p>
      </dgm:t>
    </dgm:pt>
    <dgm:pt modelId="{3E0520AA-296B-B249-AEBB-F61E62DD6DFC}" type="pres">
      <dgm:prSet presAssocID="{86270637-B09C-8F4F-B32E-F89301BC0B61}" presName="rootConnector" presStyleLbl="node4" presStyleIdx="4" presStyleCnt="13"/>
      <dgm:spPr/>
      <dgm:t>
        <a:bodyPr/>
        <a:lstStyle/>
        <a:p>
          <a:endParaRPr lang="en-GB"/>
        </a:p>
      </dgm:t>
    </dgm:pt>
    <dgm:pt modelId="{01B57877-1E95-6B4D-9856-44F8A087816B}" type="pres">
      <dgm:prSet presAssocID="{86270637-B09C-8F4F-B32E-F89301BC0B61}" presName="hierChild4" presStyleCnt="0"/>
      <dgm:spPr/>
    </dgm:pt>
    <dgm:pt modelId="{2502E585-C9DB-E246-ABBB-9FC6DD644AFE}" type="pres">
      <dgm:prSet presAssocID="{86270637-B09C-8F4F-B32E-F89301BC0B61}" presName="hierChild5" presStyleCnt="0"/>
      <dgm:spPr/>
    </dgm:pt>
    <dgm:pt modelId="{E767BFB6-44B6-4ABC-937C-CCC5F03E3660}" type="pres">
      <dgm:prSet presAssocID="{30A00AC1-8A6B-C243-8884-95B13F44EFBF}" presName="Name48" presStyleLbl="parChTrans1D4" presStyleIdx="5" presStyleCnt="13"/>
      <dgm:spPr/>
      <dgm:t>
        <a:bodyPr/>
        <a:lstStyle/>
        <a:p>
          <a:endParaRPr lang="en-GB"/>
        </a:p>
      </dgm:t>
    </dgm:pt>
    <dgm:pt modelId="{CDEBB5A2-D46A-D24F-8AB1-85054A764F93}" type="pres">
      <dgm:prSet presAssocID="{32A14514-F0C7-4940-95A7-93F5B48D5076}" presName="hierRoot2" presStyleCnt="0">
        <dgm:presLayoutVars>
          <dgm:hierBranch val="hang"/>
        </dgm:presLayoutVars>
      </dgm:prSet>
      <dgm:spPr/>
    </dgm:pt>
    <dgm:pt modelId="{A3B70952-4C40-D645-8ABE-6955562B3F7D}" type="pres">
      <dgm:prSet presAssocID="{32A14514-F0C7-4940-95A7-93F5B48D5076}" presName="rootComposite" presStyleCnt="0"/>
      <dgm:spPr/>
    </dgm:pt>
    <dgm:pt modelId="{4D9B1F19-25A5-FE42-A1B9-DAB29010A3C6}" type="pres">
      <dgm:prSet presAssocID="{32A14514-F0C7-4940-95A7-93F5B48D5076}" presName="rootText" presStyleLbl="node4" presStyleIdx="5" presStyleCnt="13">
        <dgm:presLayoutVars>
          <dgm:chPref val="3"/>
        </dgm:presLayoutVars>
      </dgm:prSet>
      <dgm:spPr/>
      <dgm:t>
        <a:bodyPr/>
        <a:lstStyle/>
        <a:p>
          <a:endParaRPr lang="en-GB"/>
        </a:p>
      </dgm:t>
    </dgm:pt>
    <dgm:pt modelId="{DA91AA66-D1C2-414F-AD36-C51F1663AA75}" type="pres">
      <dgm:prSet presAssocID="{32A14514-F0C7-4940-95A7-93F5B48D5076}" presName="rootConnector" presStyleLbl="node4" presStyleIdx="5" presStyleCnt="13"/>
      <dgm:spPr/>
      <dgm:t>
        <a:bodyPr/>
        <a:lstStyle/>
        <a:p>
          <a:endParaRPr lang="en-GB"/>
        </a:p>
      </dgm:t>
    </dgm:pt>
    <dgm:pt modelId="{0E05DE32-5F4D-D94A-B94F-01899BCFD2B8}" type="pres">
      <dgm:prSet presAssocID="{32A14514-F0C7-4940-95A7-93F5B48D5076}" presName="hierChild4" presStyleCnt="0"/>
      <dgm:spPr/>
    </dgm:pt>
    <dgm:pt modelId="{60AB332D-F7F7-B04A-822D-D5EEB38F9AB7}" type="pres">
      <dgm:prSet presAssocID="{32A14514-F0C7-4940-95A7-93F5B48D5076}" presName="hierChild5" presStyleCnt="0"/>
      <dgm:spPr/>
    </dgm:pt>
    <dgm:pt modelId="{214F05F2-6ACE-4BF8-8808-DED8809272C2}" type="pres">
      <dgm:prSet presAssocID="{33ECE928-904F-BB4A-9AA5-D09195B11053}" presName="Name48" presStyleLbl="parChTrans1D4" presStyleIdx="6" presStyleCnt="13"/>
      <dgm:spPr/>
      <dgm:t>
        <a:bodyPr/>
        <a:lstStyle/>
        <a:p>
          <a:endParaRPr lang="en-GB"/>
        </a:p>
      </dgm:t>
    </dgm:pt>
    <dgm:pt modelId="{215B6300-E761-D74F-A71C-C6ED2A1C4822}" type="pres">
      <dgm:prSet presAssocID="{9FF06006-B669-F945-B046-889EE189A69B}" presName="hierRoot2" presStyleCnt="0">
        <dgm:presLayoutVars>
          <dgm:hierBranch val="init"/>
        </dgm:presLayoutVars>
      </dgm:prSet>
      <dgm:spPr/>
    </dgm:pt>
    <dgm:pt modelId="{D419D9A7-9512-FE4F-A806-34E23EB89209}" type="pres">
      <dgm:prSet presAssocID="{9FF06006-B669-F945-B046-889EE189A69B}" presName="rootComposite" presStyleCnt="0"/>
      <dgm:spPr/>
    </dgm:pt>
    <dgm:pt modelId="{8D1989BB-CF44-3040-9C9A-D0747A785703}" type="pres">
      <dgm:prSet presAssocID="{9FF06006-B669-F945-B046-889EE189A69B}" presName="rootText" presStyleLbl="node4" presStyleIdx="6" presStyleCnt="13">
        <dgm:presLayoutVars>
          <dgm:chPref val="3"/>
        </dgm:presLayoutVars>
      </dgm:prSet>
      <dgm:spPr/>
      <dgm:t>
        <a:bodyPr/>
        <a:lstStyle/>
        <a:p>
          <a:endParaRPr lang="en-GB"/>
        </a:p>
      </dgm:t>
    </dgm:pt>
    <dgm:pt modelId="{76C3085D-B404-C34E-AF59-5B9CB7807A44}" type="pres">
      <dgm:prSet presAssocID="{9FF06006-B669-F945-B046-889EE189A69B}" presName="rootConnector" presStyleLbl="node4" presStyleIdx="6" presStyleCnt="13"/>
      <dgm:spPr/>
      <dgm:t>
        <a:bodyPr/>
        <a:lstStyle/>
        <a:p>
          <a:endParaRPr lang="en-GB"/>
        </a:p>
      </dgm:t>
    </dgm:pt>
    <dgm:pt modelId="{CA24A7C0-5432-B540-9FF7-24B1270DF683}" type="pres">
      <dgm:prSet presAssocID="{9FF06006-B669-F945-B046-889EE189A69B}" presName="hierChild4" presStyleCnt="0"/>
      <dgm:spPr/>
    </dgm:pt>
    <dgm:pt modelId="{9A3110D2-AA82-3E40-AE84-EFC00C477285}" type="pres">
      <dgm:prSet presAssocID="{9FF06006-B669-F945-B046-889EE189A69B}" presName="hierChild5" presStyleCnt="0"/>
      <dgm:spPr/>
    </dgm:pt>
    <dgm:pt modelId="{7792D68C-BD77-4EDA-AA3D-8E377971FC05}" type="pres">
      <dgm:prSet presAssocID="{986CAE89-D324-9E40-A121-F67722FD050E}" presName="Name48" presStyleLbl="parChTrans1D4" presStyleIdx="7" presStyleCnt="13"/>
      <dgm:spPr/>
      <dgm:t>
        <a:bodyPr/>
        <a:lstStyle/>
        <a:p>
          <a:endParaRPr lang="en-GB"/>
        </a:p>
      </dgm:t>
    </dgm:pt>
    <dgm:pt modelId="{AB6CE6CF-4094-3A4D-8AAA-E308B1F11F66}" type="pres">
      <dgm:prSet presAssocID="{90F6CA82-7D62-514F-ACFD-7B262E7F7A21}" presName="hierRoot2" presStyleCnt="0">
        <dgm:presLayoutVars>
          <dgm:hierBranch val="init"/>
        </dgm:presLayoutVars>
      </dgm:prSet>
      <dgm:spPr/>
    </dgm:pt>
    <dgm:pt modelId="{7F3352BC-9AA1-B14A-9399-17C636C240B8}" type="pres">
      <dgm:prSet presAssocID="{90F6CA82-7D62-514F-ACFD-7B262E7F7A21}" presName="rootComposite" presStyleCnt="0"/>
      <dgm:spPr/>
    </dgm:pt>
    <dgm:pt modelId="{D03184C6-904B-014C-A154-D9A3EC333A1F}" type="pres">
      <dgm:prSet presAssocID="{90F6CA82-7D62-514F-ACFD-7B262E7F7A21}" presName="rootText" presStyleLbl="node4" presStyleIdx="7" presStyleCnt="13">
        <dgm:presLayoutVars>
          <dgm:chPref val="3"/>
        </dgm:presLayoutVars>
      </dgm:prSet>
      <dgm:spPr/>
      <dgm:t>
        <a:bodyPr/>
        <a:lstStyle/>
        <a:p>
          <a:endParaRPr lang="en-GB"/>
        </a:p>
      </dgm:t>
    </dgm:pt>
    <dgm:pt modelId="{848F3D08-56FE-424B-948B-D014F6266BC0}" type="pres">
      <dgm:prSet presAssocID="{90F6CA82-7D62-514F-ACFD-7B262E7F7A21}" presName="rootConnector" presStyleLbl="node4" presStyleIdx="7" presStyleCnt="13"/>
      <dgm:spPr/>
      <dgm:t>
        <a:bodyPr/>
        <a:lstStyle/>
        <a:p>
          <a:endParaRPr lang="en-GB"/>
        </a:p>
      </dgm:t>
    </dgm:pt>
    <dgm:pt modelId="{B7B3F022-ADC5-BA43-91E1-FBE34D491109}" type="pres">
      <dgm:prSet presAssocID="{90F6CA82-7D62-514F-ACFD-7B262E7F7A21}" presName="hierChild4" presStyleCnt="0"/>
      <dgm:spPr/>
    </dgm:pt>
    <dgm:pt modelId="{8A676D15-7888-BC4C-9E37-A873F79D1268}" type="pres">
      <dgm:prSet presAssocID="{90F6CA82-7D62-514F-ACFD-7B262E7F7A21}" presName="hierChild5" presStyleCnt="0"/>
      <dgm:spPr/>
    </dgm:pt>
    <dgm:pt modelId="{9CAD2444-2DCF-4AAC-9F54-A3B47D8EF89C}" type="pres">
      <dgm:prSet presAssocID="{ECB9D1D7-AEC5-8449-BEEA-26104537B0A6}" presName="Name48" presStyleLbl="parChTrans1D4" presStyleIdx="8" presStyleCnt="13"/>
      <dgm:spPr/>
      <dgm:t>
        <a:bodyPr/>
        <a:lstStyle/>
        <a:p>
          <a:endParaRPr lang="en-GB"/>
        </a:p>
      </dgm:t>
    </dgm:pt>
    <dgm:pt modelId="{80FE4E81-F0F9-D945-8F22-23F403DADCFA}" type="pres">
      <dgm:prSet presAssocID="{90DE9AF1-4954-154C-8229-F314276E6E21}" presName="hierRoot2" presStyleCnt="0">
        <dgm:presLayoutVars>
          <dgm:hierBranch/>
        </dgm:presLayoutVars>
      </dgm:prSet>
      <dgm:spPr/>
    </dgm:pt>
    <dgm:pt modelId="{278048D7-091D-D341-8906-8A31F87FF980}" type="pres">
      <dgm:prSet presAssocID="{90DE9AF1-4954-154C-8229-F314276E6E21}" presName="rootComposite" presStyleCnt="0"/>
      <dgm:spPr/>
    </dgm:pt>
    <dgm:pt modelId="{5799AFB5-7E1D-844F-89D1-C80052719DF6}" type="pres">
      <dgm:prSet presAssocID="{90DE9AF1-4954-154C-8229-F314276E6E21}" presName="rootText" presStyleLbl="node4" presStyleIdx="8" presStyleCnt="13">
        <dgm:presLayoutVars>
          <dgm:chPref val="3"/>
        </dgm:presLayoutVars>
      </dgm:prSet>
      <dgm:spPr/>
      <dgm:t>
        <a:bodyPr/>
        <a:lstStyle/>
        <a:p>
          <a:endParaRPr lang="en-GB"/>
        </a:p>
      </dgm:t>
    </dgm:pt>
    <dgm:pt modelId="{55327225-6513-4042-B2BA-E992E626995E}" type="pres">
      <dgm:prSet presAssocID="{90DE9AF1-4954-154C-8229-F314276E6E21}" presName="rootConnector" presStyleLbl="node4" presStyleIdx="8" presStyleCnt="13"/>
      <dgm:spPr/>
      <dgm:t>
        <a:bodyPr/>
        <a:lstStyle/>
        <a:p>
          <a:endParaRPr lang="en-GB"/>
        </a:p>
      </dgm:t>
    </dgm:pt>
    <dgm:pt modelId="{1E37AF74-94D6-5244-9162-EC0C2EF103C2}" type="pres">
      <dgm:prSet presAssocID="{90DE9AF1-4954-154C-8229-F314276E6E21}" presName="hierChild4" presStyleCnt="0"/>
      <dgm:spPr/>
    </dgm:pt>
    <dgm:pt modelId="{11FC5D9F-561A-A343-990C-1BD2B9E441E6}" type="pres">
      <dgm:prSet presAssocID="{90DE9AF1-4954-154C-8229-F314276E6E21}" presName="hierChild5" presStyleCnt="0"/>
      <dgm:spPr/>
    </dgm:pt>
    <dgm:pt modelId="{36E4D5AD-9148-204C-8F73-785D157B94C6}" type="pres">
      <dgm:prSet presAssocID="{85547FB7-254F-3943-9851-366ECDFBB7EB}" presName="hierChild5" presStyleCnt="0"/>
      <dgm:spPr/>
    </dgm:pt>
    <dgm:pt modelId="{9792034F-0348-5D42-9CDB-3939E0829D9C}" type="pres">
      <dgm:prSet presAssocID="{F99303D1-78D9-C541-9FE5-63EC07B9EEC0}" presName="Name37" presStyleLbl="parChTrans1D3" presStyleIdx="2" presStyleCnt="3"/>
      <dgm:spPr/>
      <dgm:t>
        <a:bodyPr/>
        <a:lstStyle/>
        <a:p>
          <a:endParaRPr lang="en-GB"/>
        </a:p>
      </dgm:t>
    </dgm:pt>
    <dgm:pt modelId="{7E3866BF-1FE3-8646-80BC-D658AFC014F4}" type="pres">
      <dgm:prSet presAssocID="{85A386ED-D028-6347-8B01-4947BDEE45DD}" presName="hierRoot2" presStyleCnt="0">
        <dgm:presLayoutVars>
          <dgm:hierBranch val="hang"/>
        </dgm:presLayoutVars>
      </dgm:prSet>
      <dgm:spPr/>
    </dgm:pt>
    <dgm:pt modelId="{41C5A0F0-40FC-1943-8925-AF886548EB0F}" type="pres">
      <dgm:prSet presAssocID="{85A386ED-D028-6347-8B01-4947BDEE45DD}" presName="rootComposite" presStyleCnt="0"/>
      <dgm:spPr/>
    </dgm:pt>
    <dgm:pt modelId="{2A65C293-E3B4-1045-9E97-5C9589E52CA5}" type="pres">
      <dgm:prSet presAssocID="{85A386ED-D028-6347-8B01-4947BDEE45DD}" presName="rootText" presStyleLbl="node3" presStyleIdx="2" presStyleCnt="3">
        <dgm:presLayoutVars>
          <dgm:chPref val="3"/>
        </dgm:presLayoutVars>
      </dgm:prSet>
      <dgm:spPr/>
      <dgm:t>
        <a:bodyPr/>
        <a:lstStyle/>
        <a:p>
          <a:endParaRPr lang="en-GB"/>
        </a:p>
      </dgm:t>
    </dgm:pt>
    <dgm:pt modelId="{1F6FB051-A726-9F4C-A170-77E14E57A492}" type="pres">
      <dgm:prSet presAssocID="{85A386ED-D028-6347-8B01-4947BDEE45DD}" presName="rootConnector" presStyleLbl="node3" presStyleIdx="2" presStyleCnt="3"/>
      <dgm:spPr/>
      <dgm:t>
        <a:bodyPr/>
        <a:lstStyle/>
        <a:p>
          <a:endParaRPr lang="en-GB"/>
        </a:p>
      </dgm:t>
    </dgm:pt>
    <dgm:pt modelId="{37FBCE9E-9F24-234A-959A-0B4C1430EE3C}" type="pres">
      <dgm:prSet presAssocID="{85A386ED-D028-6347-8B01-4947BDEE45DD}" presName="hierChild4" presStyleCnt="0"/>
      <dgm:spPr/>
    </dgm:pt>
    <dgm:pt modelId="{24C85833-F52D-414F-AA7C-FE686A1E9D81}" type="pres">
      <dgm:prSet presAssocID="{90142FEC-A896-7444-AAA8-9D5A9E3FC4B2}" presName="Name48" presStyleLbl="parChTrans1D4" presStyleIdx="9" presStyleCnt="13"/>
      <dgm:spPr/>
      <dgm:t>
        <a:bodyPr/>
        <a:lstStyle/>
        <a:p>
          <a:endParaRPr lang="en-GB"/>
        </a:p>
      </dgm:t>
    </dgm:pt>
    <dgm:pt modelId="{30763F44-137C-7744-BE16-EED77F49F74A}" type="pres">
      <dgm:prSet presAssocID="{0355F6D8-8012-4644-9399-61A731C2E55D}" presName="hierRoot2" presStyleCnt="0">
        <dgm:presLayoutVars>
          <dgm:hierBranch val="init"/>
        </dgm:presLayoutVars>
      </dgm:prSet>
      <dgm:spPr/>
    </dgm:pt>
    <dgm:pt modelId="{BB8B5639-48A9-EA4E-BC0D-320630D37299}" type="pres">
      <dgm:prSet presAssocID="{0355F6D8-8012-4644-9399-61A731C2E55D}" presName="rootComposite" presStyleCnt="0"/>
      <dgm:spPr/>
    </dgm:pt>
    <dgm:pt modelId="{D50A1000-D19A-1749-AF2C-5A241DDA4640}" type="pres">
      <dgm:prSet presAssocID="{0355F6D8-8012-4644-9399-61A731C2E55D}" presName="rootText" presStyleLbl="node4" presStyleIdx="9" presStyleCnt="13">
        <dgm:presLayoutVars>
          <dgm:chPref val="3"/>
        </dgm:presLayoutVars>
      </dgm:prSet>
      <dgm:spPr/>
      <dgm:t>
        <a:bodyPr/>
        <a:lstStyle/>
        <a:p>
          <a:endParaRPr lang="en-GB"/>
        </a:p>
      </dgm:t>
    </dgm:pt>
    <dgm:pt modelId="{44B8A528-8147-0A46-9DA1-EFF3B31824FF}" type="pres">
      <dgm:prSet presAssocID="{0355F6D8-8012-4644-9399-61A731C2E55D}" presName="rootConnector" presStyleLbl="node4" presStyleIdx="9" presStyleCnt="13"/>
      <dgm:spPr/>
      <dgm:t>
        <a:bodyPr/>
        <a:lstStyle/>
        <a:p>
          <a:endParaRPr lang="en-GB"/>
        </a:p>
      </dgm:t>
    </dgm:pt>
    <dgm:pt modelId="{C57EBF91-017B-544F-BFBC-24601AFFA821}" type="pres">
      <dgm:prSet presAssocID="{0355F6D8-8012-4644-9399-61A731C2E55D}" presName="hierChild4" presStyleCnt="0"/>
      <dgm:spPr/>
    </dgm:pt>
    <dgm:pt modelId="{DDDD1054-0410-3B48-A88A-D7BB2DCEFF5B}" type="pres">
      <dgm:prSet presAssocID="{0355F6D8-8012-4644-9399-61A731C2E55D}" presName="hierChild5" presStyleCnt="0"/>
      <dgm:spPr/>
    </dgm:pt>
    <dgm:pt modelId="{F3FE54DC-26A2-44B7-81E4-908AE2B4FF13}" type="pres">
      <dgm:prSet presAssocID="{7CB8DE5F-8DFB-D94A-81A6-F94DA1221A0E}" presName="Name48" presStyleLbl="parChTrans1D4" presStyleIdx="10" presStyleCnt="13"/>
      <dgm:spPr/>
      <dgm:t>
        <a:bodyPr/>
        <a:lstStyle/>
        <a:p>
          <a:endParaRPr lang="en-GB"/>
        </a:p>
      </dgm:t>
    </dgm:pt>
    <dgm:pt modelId="{875C4926-870B-4248-9C23-A1EFCB37256A}" type="pres">
      <dgm:prSet presAssocID="{73D7BF9A-722C-B943-9EF5-2C0371996C7F}" presName="hierRoot2" presStyleCnt="0">
        <dgm:presLayoutVars>
          <dgm:hierBranch val="init"/>
        </dgm:presLayoutVars>
      </dgm:prSet>
      <dgm:spPr/>
    </dgm:pt>
    <dgm:pt modelId="{06D56FA9-0410-DE4D-9952-FCD48C90E77B}" type="pres">
      <dgm:prSet presAssocID="{73D7BF9A-722C-B943-9EF5-2C0371996C7F}" presName="rootComposite" presStyleCnt="0"/>
      <dgm:spPr/>
    </dgm:pt>
    <dgm:pt modelId="{1137DD77-3B3C-8D4B-8D19-B135610EB5EA}" type="pres">
      <dgm:prSet presAssocID="{73D7BF9A-722C-B943-9EF5-2C0371996C7F}" presName="rootText" presStyleLbl="node4" presStyleIdx="10" presStyleCnt="13">
        <dgm:presLayoutVars>
          <dgm:chPref val="3"/>
        </dgm:presLayoutVars>
      </dgm:prSet>
      <dgm:spPr/>
      <dgm:t>
        <a:bodyPr/>
        <a:lstStyle/>
        <a:p>
          <a:endParaRPr lang="en-GB"/>
        </a:p>
      </dgm:t>
    </dgm:pt>
    <dgm:pt modelId="{DA012F26-8F8F-0647-A619-908896494014}" type="pres">
      <dgm:prSet presAssocID="{73D7BF9A-722C-B943-9EF5-2C0371996C7F}" presName="rootConnector" presStyleLbl="node4" presStyleIdx="10" presStyleCnt="13"/>
      <dgm:spPr/>
      <dgm:t>
        <a:bodyPr/>
        <a:lstStyle/>
        <a:p>
          <a:endParaRPr lang="en-GB"/>
        </a:p>
      </dgm:t>
    </dgm:pt>
    <dgm:pt modelId="{7A2EDD71-C378-424E-9992-5CAA4C4BB067}" type="pres">
      <dgm:prSet presAssocID="{73D7BF9A-722C-B943-9EF5-2C0371996C7F}" presName="hierChild4" presStyleCnt="0"/>
      <dgm:spPr/>
    </dgm:pt>
    <dgm:pt modelId="{979E0A5E-3677-C34D-99FD-D789A8D10573}" type="pres">
      <dgm:prSet presAssocID="{73D7BF9A-722C-B943-9EF5-2C0371996C7F}" presName="hierChild5" presStyleCnt="0"/>
      <dgm:spPr/>
    </dgm:pt>
    <dgm:pt modelId="{F67A27B6-D9F1-514A-9942-E64702FC09CD}" type="pres">
      <dgm:prSet presAssocID="{7750E57E-B034-D449-8B34-13B809C36DCA}" presName="Name48" presStyleLbl="parChTrans1D4" presStyleIdx="11" presStyleCnt="13"/>
      <dgm:spPr/>
      <dgm:t>
        <a:bodyPr/>
        <a:lstStyle/>
        <a:p>
          <a:endParaRPr lang="en-GB"/>
        </a:p>
      </dgm:t>
    </dgm:pt>
    <dgm:pt modelId="{F61DAFEF-8B88-5C4B-AEEE-41CBF0465F13}" type="pres">
      <dgm:prSet presAssocID="{D2F9D818-2251-0C46-863B-A47AFE7FFDB8}" presName="hierRoot2" presStyleCnt="0">
        <dgm:presLayoutVars>
          <dgm:hierBranch val="init"/>
        </dgm:presLayoutVars>
      </dgm:prSet>
      <dgm:spPr/>
    </dgm:pt>
    <dgm:pt modelId="{E3794D41-2EBA-B841-9B40-2713353302A6}" type="pres">
      <dgm:prSet presAssocID="{D2F9D818-2251-0C46-863B-A47AFE7FFDB8}" presName="rootComposite" presStyleCnt="0"/>
      <dgm:spPr/>
    </dgm:pt>
    <dgm:pt modelId="{A4AD07AB-1206-BB47-9D8D-9164CDC24556}" type="pres">
      <dgm:prSet presAssocID="{D2F9D818-2251-0C46-863B-A47AFE7FFDB8}" presName="rootText" presStyleLbl="node4" presStyleIdx="11" presStyleCnt="13">
        <dgm:presLayoutVars>
          <dgm:chPref val="3"/>
        </dgm:presLayoutVars>
      </dgm:prSet>
      <dgm:spPr/>
      <dgm:t>
        <a:bodyPr/>
        <a:lstStyle/>
        <a:p>
          <a:endParaRPr lang="en-GB"/>
        </a:p>
      </dgm:t>
    </dgm:pt>
    <dgm:pt modelId="{291C9809-DB67-2446-B04E-C26A9544A3DF}" type="pres">
      <dgm:prSet presAssocID="{D2F9D818-2251-0C46-863B-A47AFE7FFDB8}" presName="rootConnector" presStyleLbl="node4" presStyleIdx="11" presStyleCnt="13"/>
      <dgm:spPr/>
      <dgm:t>
        <a:bodyPr/>
        <a:lstStyle/>
        <a:p>
          <a:endParaRPr lang="en-GB"/>
        </a:p>
      </dgm:t>
    </dgm:pt>
    <dgm:pt modelId="{0EA91572-F322-AC46-BDA1-1C6F07073885}" type="pres">
      <dgm:prSet presAssocID="{D2F9D818-2251-0C46-863B-A47AFE7FFDB8}" presName="hierChild4" presStyleCnt="0"/>
      <dgm:spPr/>
    </dgm:pt>
    <dgm:pt modelId="{DFFA87CF-7891-854E-8E33-BB5AC1C219E6}" type="pres">
      <dgm:prSet presAssocID="{D2F9D818-2251-0C46-863B-A47AFE7FFDB8}" presName="hierChild5" presStyleCnt="0"/>
      <dgm:spPr/>
    </dgm:pt>
    <dgm:pt modelId="{AF1B3947-EFA4-D946-AABB-724E1487BF4C}" type="pres">
      <dgm:prSet presAssocID="{FF715A90-80FC-3640-A7F7-4ABD05433310}" presName="Name48" presStyleLbl="parChTrans1D4" presStyleIdx="12" presStyleCnt="13"/>
      <dgm:spPr/>
      <dgm:t>
        <a:bodyPr/>
        <a:lstStyle/>
        <a:p>
          <a:endParaRPr lang="en-GB"/>
        </a:p>
      </dgm:t>
    </dgm:pt>
    <dgm:pt modelId="{3A99359C-1A06-CA4A-823B-A58256CC03F7}" type="pres">
      <dgm:prSet presAssocID="{59072CB1-D4CB-8441-BDD7-59CDC61C77FB}" presName="hierRoot2" presStyleCnt="0">
        <dgm:presLayoutVars>
          <dgm:hierBranch val="init"/>
        </dgm:presLayoutVars>
      </dgm:prSet>
      <dgm:spPr/>
    </dgm:pt>
    <dgm:pt modelId="{30FE0C02-0A1D-6B49-B414-6C15C16B6D4C}" type="pres">
      <dgm:prSet presAssocID="{59072CB1-D4CB-8441-BDD7-59CDC61C77FB}" presName="rootComposite" presStyleCnt="0"/>
      <dgm:spPr/>
    </dgm:pt>
    <dgm:pt modelId="{2FE3AB36-313F-EB40-B458-90EC1902F337}" type="pres">
      <dgm:prSet presAssocID="{59072CB1-D4CB-8441-BDD7-59CDC61C77FB}" presName="rootText" presStyleLbl="node4" presStyleIdx="12" presStyleCnt="13">
        <dgm:presLayoutVars>
          <dgm:chPref val="3"/>
        </dgm:presLayoutVars>
      </dgm:prSet>
      <dgm:spPr/>
      <dgm:t>
        <a:bodyPr/>
        <a:lstStyle/>
        <a:p>
          <a:endParaRPr lang="en-GB"/>
        </a:p>
      </dgm:t>
    </dgm:pt>
    <dgm:pt modelId="{40600CDF-9D39-F24C-A6AD-37B6DAC2B6B0}" type="pres">
      <dgm:prSet presAssocID="{59072CB1-D4CB-8441-BDD7-59CDC61C77FB}" presName="rootConnector" presStyleLbl="node4" presStyleIdx="12" presStyleCnt="13"/>
      <dgm:spPr/>
      <dgm:t>
        <a:bodyPr/>
        <a:lstStyle/>
        <a:p>
          <a:endParaRPr lang="en-GB"/>
        </a:p>
      </dgm:t>
    </dgm:pt>
    <dgm:pt modelId="{5F6C095C-813B-3943-A26E-603A52431C0C}" type="pres">
      <dgm:prSet presAssocID="{59072CB1-D4CB-8441-BDD7-59CDC61C77FB}" presName="hierChild4" presStyleCnt="0"/>
      <dgm:spPr/>
    </dgm:pt>
    <dgm:pt modelId="{71735D31-7AA1-6D4B-BAFF-6C6226C32E33}" type="pres">
      <dgm:prSet presAssocID="{59072CB1-D4CB-8441-BDD7-59CDC61C77FB}" presName="hierChild5" presStyleCnt="0"/>
      <dgm:spPr/>
    </dgm:pt>
    <dgm:pt modelId="{68D92831-2158-A24B-B0EC-C92BE898F5FB}" type="pres">
      <dgm:prSet presAssocID="{85A386ED-D028-6347-8B01-4947BDEE45DD}" presName="hierChild5" presStyleCnt="0"/>
      <dgm:spPr/>
    </dgm:pt>
    <dgm:pt modelId="{2C06BE26-6A97-2341-9392-EC956E54F529}" type="pres">
      <dgm:prSet presAssocID="{42AF8971-4C13-B949-AB6A-CE7E8215D26C}" presName="hierChild5" presStyleCnt="0"/>
      <dgm:spPr/>
    </dgm:pt>
    <dgm:pt modelId="{6A567005-7F5B-D84C-AA7A-AC5C392CAC3E}" type="pres">
      <dgm:prSet presAssocID="{2C388E38-9055-C545-9883-9DF5FB73BBAF}" presName="hierChild3" presStyleCnt="0"/>
      <dgm:spPr/>
    </dgm:pt>
  </dgm:ptLst>
  <dgm:cxnLst>
    <dgm:cxn modelId="{085CF67B-844D-0D4E-BFC7-F92DE7DFDE6A}" srcId="{85A386ED-D028-6347-8B01-4947BDEE45DD}" destId="{59072CB1-D4CB-8441-BDD7-59CDC61C77FB}" srcOrd="3" destOrd="0" parTransId="{FF715A90-80FC-3640-A7F7-4ABD05433310}" sibTransId="{EAD0C3B4-3E3A-1745-A217-BAF908570C38}"/>
    <dgm:cxn modelId="{40DF72B1-ED5E-415B-A593-6E6DEDC6FB67}" type="presOf" srcId="{A9039E89-7BAC-E34C-89ED-1EFACA95AA8B}" destId="{442D334F-9C11-2744-AC04-580784B96B38}" srcOrd="0" destOrd="0" presId="urn:microsoft.com/office/officeart/2005/8/layout/orgChart1"/>
    <dgm:cxn modelId="{59EAF101-963F-4FDA-A13D-9711F7C64CCA}" type="presOf" srcId="{90DE9AF1-4954-154C-8229-F314276E6E21}" destId="{55327225-6513-4042-B2BA-E992E626995E}" srcOrd="1" destOrd="0" presId="urn:microsoft.com/office/officeart/2005/8/layout/orgChart1"/>
    <dgm:cxn modelId="{83666DBA-4547-45F1-AE10-929F247FC4EE}" type="presOf" srcId="{85A386ED-D028-6347-8B01-4947BDEE45DD}" destId="{1F6FB051-A726-9F4C-A170-77E14E57A492}" srcOrd="1" destOrd="0" presId="urn:microsoft.com/office/officeart/2005/8/layout/orgChart1"/>
    <dgm:cxn modelId="{199A597D-7AFC-4DD8-B5E0-B96B9180D0B2}" type="presOf" srcId="{BCFBBD63-61B5-F94C-86F1-0B1F136F7A54}" destId="{3A1787C1-113A-3D45-BC01-7973F33F81E9}" srcOrd="0" destOrd="0" presId="urn:microsoft.com/office/officeart/2005/8/layout/orgChart1"/>
    <dgm:cxn modelId="{E82EBD75-7479-458F-8863-1C5A37DED740}" type="presOf" srcId="{48A783F7-F80E-AA4B-B284-73892913E5F8}" destId="{1E059CF1-0382-8342-9074-987A900B50DC}" srcOrd="0" destOrd="0" presId="urn:microsoft.com/office/officeart/2005/8/layout/orgChart1"/>
    <dgm:cxn modelId="{C6873921-2461-4780-A12F-D108A8193998}" type="presOf" srcId="{33ECE928-904F-BB4A-9AA5-D09195B11053}" destId="{214F05F2-6ACE-4BF8-8808-DED8809272C2}" srcOrd="0" destOrd="0" presId="urn:microsoft.com/office/officeart/2005/8/layout/orgChart1"/>
    <dgm:cxn modelId="{E48E5FBD-0842-408F-A923-47C99AE7CB99}" type="presOf" srcId="{700DE82E-C338-284E-8332-D2619049AFC3}" destId="{612B53A7-233B-084A-A0FE-EED988757A35}" srcOrd="1" destOrd="0" presId="urn:microsoft.com/office/officeart/2005/8/layout/orgChart1"/>
    <dgm:cxn modelId="{44B091E8-E282-4900-A6E1-73C90FE449F6}" type="presOf" srcId="{0FD614BA-61D1-3A4B-BE43-F7257B06D2AE}" destId="{493A0F1C-EB0C-1A42-9CFE-A88610D01DD0}" srcOrd="0" destOrd="0" presId="urn:microsoft.com/office/officeart/2005/8/layout/orgChart1"/>
    <dgm:cxn modelId="{0E531358-629C-498C-AF47-61AE5FEB5D62}" type="presOf" srcId="{986CAE89-D324-9E40-A121-F67722FD050E}" destId="{7792D68C-BD77-4EDA-AA3D-8E377971FC05}" srcOrd="0" destOrd="0" presId="urn:microsoft.com/office/officeart/2005/8/layout/orgChart1"/>
    <dgm:cxn modelId="{5C7D5039-3A79-427A-88A6-F8C6E5762DE8}" type="presOf" srcId="{2C388E38-9055-C545-9883-9DF5FB73BBAF}" destId="{6AE83539-F57E-4648-9B3A-C195083D8B1B}" srcOrd="0" destOrd="0" presId="urn:microsoft.com/office/officeart/2005/8/layout/orgChart1"/>
    <dgm:cxn modelId="{859A1317-EEB3-4742-9D69-03712D1D23C5}" type="presOf" srcId="{42F02777-6D46-0446-ADDF-ACC217345914}" destId="{3D72F596-5134-4993-ADDF-10A5AD09966F}" srcOrd="0" destOrd="0" presId="urn:microsoft.com/office/officeart/2005/8/layout/orgChart1"/>
    <dgm:cxn modelId="{BF2B235B-08A3-401B-84D3-B87D9E21D466}" type="presOf" srcId="{32A14514-F0C7-4940-95A7-93F5B48D5076}" destId="{DA91AA66-D1C2-414F-AD36-C51F1663AA75}" srcOrd="1" destOrd="0" presId="urn:microsoft.com/office/officeart/2005/8/layout/orgChart1"/>
    <dgm:cxn modelId="{5DFE8730-A9D0-451C-B773-794553470985}" type="presOf" srcId="{D2F9D818-2251-0C46-863B-A47AFE7FFDB8}" destId="{A4AD07AB-1206-BB47-9D8D-9164CDC24556}" srcOrd="0" destOrd="0" presId="urn:microsoft.com/office/officeart/2005/8/layout/orgChart1"/>
    <dgm:cxn modelId="{93F30D38-BB6B-444D-835E-D50C43083478}" srcId="{85547FB7-254F-3943-9851-366ECDFBB7EB}" destId="{32A14514-F0C7-4940-95A7-93F5B48D5076}" srcOrd="2" destOrd="0" parTransId="{30A00AC1-8A6B-C243-8884-95B13F44EFBF}" sibTransId="{BFC559A3-E321-C54F-A946-C34CB38AC7EA}"/>
    <dgm:cxn modelId="{7E56D817-A4C7-4A17-A411-6CAB7A25B17F}" type="presOf" srcId="{73D7BF9A-722C-B943-9EF5-2C0371996C7F}" destId="{DA012F26-8F8F-0647-A619-908896494014}" srcOrd="1" destOrd="0" presId="urn:microsoft.com/office/officeart/2005/8/layout/orgChart1"/>
    <dgm:cxn modelId="{774A15DD-7434-48E0-8537-4FF9134099DB}" type="presOf" srcId="{F99303D1-78D9-C541-9FE5-63EC07B9EEC0}" destId="{9792034F-0348-5D42-9CDB-3939E0829D9C}" srcOrd="0" destOrd="0" presId="urn:microsoft.com/office/officeart/2005/8/layout/orgChart1"/>
    <dgm:cxn modelId="{21F5A9EB-B3B0-4737-BBEE-118661414B8E}" type="presOf" srcId="{85547FB7-254F-3943-9851-366ECDFBB7EB}" destId="{9D41ACE4-F40C-B34F-9514-FA49F5B82DB0}" srcOrd="0" destOrd="0" presId="urn:microsoft.com/office/officeart/2005/8/layout/orgChart1"/>
    <dgm:cxn modelId="{73562DAC-6171-41C5-B3D7-FAE7708B533F}" type="presOf" srcId="{73D7BF9A-722C-B943-9EF5-2C0371996C7F}" destId="{1137DD77-3B3C-8D4B-8D19-B135610EB5EA}" srcOrd="0" destOrd="0" presId="urn:microsoft.com/office/officeart/2005/8/layout/orgChart1"/>
    <dgm:cxn modelId="{916EEFD3-1D36-42EB-A776-02BE0E17EDB0}" type="presOf" srcId="{9FF06006-B669-F945-B046-889EE189A69B}" destId="{8D1989BB-CF44-3040-9C9A-D0747A785703}" srcOrd="0" destOrd="0" presId="urn:microsoft.com/office/officeart/2005/8/layout/orgChart1"/>
    <dgm:cxn modelId="{2FF87F19-0FDA-4E80-BFB9-27B78ADCE893}" type="presOf" srcId="{DE5FF133-CD7E-694F-B33D-0D64D7F5DE51}" destId="{8715B1A8-4A03-5B4B-9A74-AA0EE138522A}" srcOrd="0" destOrd="0" presId="urn:microsoft.com/office/officeart/2005/8/layout/orgChart1"/>
    <dgm:cxn modelId="{E3FAC99A-2BF4-A34E-8E77-1422DF2CD305}" srcId="{85547FB7-254F-3943-9851-366ECDFBB7EB}" destId="{86270637-B09C-8F4F-B32E-F89301BC0B61}" srcOrd="1" destOrd="0" parTransId="{42F02777-6D46-0446-ADDF-ACC217345914}" sibTransId="{3A8825CA-D5EC-3A4E-B7DC-016B3FBE59CA}"/>
    <dgm:cxn modelId="{3471C960-0C0E-7840-B36A-B497B0A64056}" srcId="{42AF8971-4C13-B949-AB6A-CE7E8215D26C}" destId="{85547FB7-254F-3943-9851-366ECDFBB7EB}" srcOrd="1" destOrd="0" parTransId="{48A783F7-F80E-AA4B-B284-73892913E5F8}" sibTransId="{F8638376-A0FE-8345-B122-05194CB22591}"/>
    <dgm:cxn modelId="{A336EC67-FA94-D148-A9F3-CA6E0AC8B468}" srcId="{85A386ED-D028-6347-8B01-4947BDEE45DD}" destId="{0355F6D8-8012-4644-9399-61A731C2E55D}" srcOrd="0" destOrd="0" parTransId="{90142FEC-A896-7444-AAA8-9D5A9E3FC4B2}" sibTransId="{65E82EFF-21CB-8F4A-B8F4-0A9EF8ECD5FE}"/>
    <dgm:cxn modelId="{F7FA9B16-4F31-9F4E-B015-B880B248044B}" srcId="{85547FB7-254F-3943-9851-366ECDFBB7EB}" destId="{9FF06006-B669-F945-B046-889EE189A69B}" srcOrd="3" destOrd="0" parTransId="{33ECE928-904F-BB4A-9AA5-D09195B11053}" sibTransId="{605C9588-8447-324E-AC2A-9331F85ED59C}"/>
    <dgm:cxn modelId="{2494071C-ED23-49DA-B6CD-AB0D83EA163C}" type="presOf" srcId="{85547FB7-254F-3943-9851-366ECDFBB7EB}" destId="{4DF55C00-05FE-FB45-8A15-1A67FC598350}" srcOrd="1" destOrd="0" presId="urn:microsoft.com/office/officeart/2005/8/layout/orgChart1"/>
    <dgm:cxn modelId="{B03886AE-E72B-47AC-A466-8FFB345CDCED}" type="presOf" srcId="{90F6CA82-7D62-514F-ACFD-7B262E7F7A21}" destId="{848F3D08-56FE-424B-948B-D014F6266BC0}" srcOrd="1" destOrd="0" presId="urn:microsoft.com/office/officeart/2005/8/layout/orgChart1"/>
    <dgm:cxn modelId="{EF55875E-DCDA-4558-B379-1E8A82E880A2}" type="presOf" srcId="{59072CB1-D4CB-8441-BDD7-59CDC61C77FB}" destId="{2FE3AB36-313F-EB40-B458-90EC1902F337}" srcOrd="0" destOrd="0" presId="urn:microsoft.com/office/officeart/2005/8/layout/orgChart1"/>
    <dgm:cxn modelId="{366419AF-86ED-364C-814D-0CA03C1970EF}" srcId="{2C388E38-9055-C545-9883-9DF5FB73BBAF}" destId="{42AF8971-4C13-B949-AB6A-CE7E8215D26C}" srcOrd="0" destOrd="0" parTransId="{7DDD21AA-BABB-524E-8507-C1BBA432557F}" sibTransId="{864306CE-4AF8-F44D-9A91-89C6EEBF71D2}"/>
    <dgm:cxn modelId="{216D7F19-126F-462E-9C5B-50A0021AEA1C}" type="presOf" srcId="{90DE9AF1-4954-154C-8229-F314276E6E21}" destId="{5799AFB5-7E1D-844F-89D1-C80052719DF6}" srcOrd="0" destOrd="0" presId="urn:microsoft.com/office/officeart/2005/8/layout/orgChart1"/>
    <dgm:cxn modelId="{F45246DA-19E2-6F49-BEF9-E46DDEC6BCF9}" srcId="{85547FB7-254F-3943-9851-366ECDFBB7EB}" destId="{DE5FF133-CD7E-694F-B33D-0D64D7F5DE51}" srcOrd="0" destOrd="0" parTransId="{643311DE-EA6F-9246-AE33-63AB8A23BC5A}" sibTransId="{5F7BFF4B-91EE-4749-A234-4A1C1B8A2769}"/>
    <dgm:cxn modelId="{AA8E65AB-E51A-4A26-80F6-168A80B735F0}" type="presOf" srcId="{86270637-B09C-8F4F-B32E-F89301BC0B61}" destId="{EE332E5C-0DF8-F542-9002-075A93039C1D}" srcOrd="0" destOrd="0" presId="urn:microsoft.com/office/officeart/2005/8/layout/orgChart1"/>
    <dgm:cxn modelId="{756323C7-B432-49FE-ACE7-0C97C9255318}" type="presOf" srcId="{7DDD21AA-BABB-524E-8507-C1BBA432557F}" destId="{9195A54D-DB8C-4C41-8049-E84C0EB19F30}" srcOrd="0" destOrd="0" presId="urn:microsoft.com/office/officeart/2005/8/layout/orgChart1"/>
    <dgm:cxn modelId="{890F1DDD-3450-B64B-A144-1726CCF1E023}" srcId="{42AF8971-4C13-B949-AB6A-CE7E8215D26C}" destId="{85A386ED-D028-6347-8B01-4947BDEE45DD}" srcOrd="2" destOrd="0" parTransId="{F99303D1-78D9-C541-9FE5-63EC07B9EEC0}" sibTransId="{09B5F762-1D67-2048-A7DA-913D16703AC3}"/>
    <dgm:cxn modelId="{53732187-1B18-4C71-ACDF-BE71A3E479F9}" type="presOf" srcId="{32A14514-F0C7-4940-95A7-93F5B48D5076}" destId="{4D9B1F19-25A5-FE42-A1B9-DAB29010A3C6}" srcOrd="0" destOrd="0" presId="urn:microsoft.com/office/officeart/2005/8/layout/orgChart1"/>
    <dgm:cxn modelId="{10FEDAF4-EC0B-4D3A-86DD-A82A76483946}" type="presOf" srcId="{41FB0BAB-9214-F143-B99B-A096552B7B26}" destId="{8835F00B-6345-5D43-A4E1-8BF37886FF64}" srcOrd="1" destOrd="0" presId="urn:microsoft.com/office/officeart/2005/8/layout/orgChart1"/>
    <dgm:cxn modelId="{A945BE96-A465-EB40-8E81-94CBF448A832}" srcId="{42AF8971-4C13-B949-AB6A-CE7E8215D26C}" destId="{41FB0BAB-9214-F143-B99B-A096552B7B26}" srcOrd="0" destOrd="0" parTransId="{FB81B72D-37F0-D04E-BBAD-419DFCB213D9}" sibTransId="{C747D46C-B071-AA43-B46C-5A7CABB13F0B}"/>
    <dgm:cxn modelId="{D50DB6E2-B8E8-4A7C-BFB7-2BCCED84888F}" type="presOf" srcId="{42AF8971-4C13-B949-AB6A-CE7E8215D26C}" destId="{EE8C4BEF-A4C5-1C4A-BAD3-7D356EE7A6E2}" srcOrd="1" destOrd="0" presId="urn:microsoft.com/office/officeart/2005/8/layout/orgChart1"/>
    <dgm:cxn modelId="{0FAC0B6F-A40B-4B8E-A3A8-8920AC3EFF2B}" type="presOf" srcId="{42AF8971-4C13-B949-AB6A-CE7E8215D26C}" destId="{01A8615B-228C-D440-B823-DD4F680829B5}" srcOrd="0" destOrd="0" presId="urn:microsoft.com/office/officeart/2005/8/layout/orgChart1"/>
    <dgm:cxn modelId="{E60A061A-092A-4ED4-BD74-D2EEC66D604E}" type="presOf" srcId="{90142FEC-A896-7444-AAA8-9D5A9E3FC4B2}" destId="{24C85833-F52D-414F-AA7C-FE686A1E9D81}" srcOrd="0" destOrd="0" presId="urn:microsoft.com/office/officeart/2005/8/layout/orgChart1"/>
    <dgm:cxn modelId="{43B3E97D-DEA3-40B7-85A1-4A0902F0449C}" type="presOf" srcId="{0FD614BA-61D1-3A4B-BE43-F7257B06D2AE}" destId="{57C6E3F0-BD45-EF4F-942D-36154D323105}" srcOrd="1" destOrd="0" presId="urn:microsoft.com/office/officeart/2005/8/layout/orgChart1"/>
    <dgm:cxn modelId="{895B7772-8795-FD45-82BC-0DA3656EF684}" srcId="{41FB0BAB-9214-F143-B99B-A096552B7B26}" destId="{700DE82E-C338-284E-8332-D2619049AFC3}" srcOrd="2" destOrd="0" parTransId="{EDAE8185-E0D6-A04C-A0D7-544FA64B6C5A}" sibTransId="{223430F4-F6D3-7E4F-A9C8-69BD19B70F9B}"/>
    <dgm:cxn modelId="{61199EFB-E82E-4F8D-8887-F086DFD387E1}" type="presOf" srcId="{D2F9D818-2251-0C46-863B-A47AFE7FFDB8}" destId="{291C9809-DB67-2446-B04E-C26A9544A3DF}" srcOrd="1" destOrd="0" presId="urn:microsoft.com/office/officeart/2005/8/layout/orgChart1"/>
    <dgm:cxn modelId="{3ECAEAE4-3830-46A7-80E4-4A20EB55360E}" type="presOf" srcId="{2C388E38-9055-C545-9883-9DF5FB73BBAF}" destId="{515471A6-1F23-3249-8A3D-C2943101C9B0}" srcOrd="1" destOrd="0" presId="urn:microsoft.com/office/officeart/2005/8/layout/orgChart1"/>
    <dgm:cxn modelId="{11F54F39-53CA-41D6-84B1-DC68E074388D}" type="presOf" srcId="{513F4FE2-3DBC-7740-A6DC-9A83571936A8}" destId="{532BD83F-FA2B-564C-9BB2-2420B1B18B90}" srcOrd="0" destOrd="0" presId="urn:microsoft.com/office/officeart/2005/8/layout/orgChart1"/>
    <dgm:cxn modelId="{42B11CFD-A31B-F340-8D66-B1698DDF0A37}" srcId="{41FB0BAB-9214-F143-B99B-A096552B7B26}" destId="{0FD614BA-61D1-3A4B-BE43-F7257B06D2AE}" srcOrd="1" destOrd="0" parTransId="{A9039E89-7BAC-E34C-89ED-1EFACA95AA8B}" sibTransId="{D8993F44-4287-E24A-9140-7C0706A38F59}"/>
    <dgm:cxn modelId="{8B1A9509-534F-4036-AE0D-0382A395A226}" type="presOf" srcId="{7CB8DE5F-8DFB-D94A-81A6-F94DA1221A0E}" destId="{F3FE54DC-26A2-44B7-81E4-908AE2B4FF13}" srcOrd="0" destOrd="0" presId="urn:microsoft.com/office/officeart/2005/8/layout/orgChart1"/>
    <dgm:cxn modelId="{5A6E2C99-5369-F744-A87A-B697059B42E7}" srcId="{70C7F7AA-5027-B54A-B98C-F3BDB14E8F11}" destId="{2C388E38-9055-C545-9883-9DF5FB73BBAF}" srcOrd="0" destOrd="0" parTransId="{48525CD8-F87B-3F4B-A664-536381B7EFBB}" sibTransId="{CC2A2BF1-CCB5-D449-A533-D7ECA2FD06E1}"/>
    <dgm:cxn modelId="{2B04A2D7-0FF1-46EB-B4A7-0346EA3D5E8F}" type="presOf" srcId="{643311DE-EA6F-9246-AE33-63AB8A23BC5A}" destId="{150D7033-C704-4281-AF96-09281AA059E2}" srcOrd="0" destOrd="0" presId="urn:microsoft.com/office/officeart/2005/8/layout/orgChart1"/>
    <dgm:cxn modelId="{24C27344-C510-4058-A511-CE4AB4EB2809}" type="presOf" srcId="{7750E57E-B034-D449-8B34-13B809C36DCA}" destId="{F67A27B6-D9F1-514A-9942-E64702FC09CD}" srcOrd="0" destOrd="0" presId="urn:microsoft.com/office/officeart/2005/8/layout/orgChart1"/>
    <dgm:cxn modelId="{E71FFB7A-A1C2-49B6-9E29-B29CFE0414C9}" type="presOf" srcId="{DE5FF133-CD7E-694F-B33D-0D64D7F5DE51}" destId="{D3F842EB-D4CE-4349-BB5D-FEFFD9960C71}" srcOrd="1" destOrd="0" presId="urn:microsoft.com/office/officeart/2005/8/layout/orgChart1"/>
    <dgm:cxn modelId="{66777B44-E084-4725-A40A-7F11C5459A67}" type="presOf" srcId="{90F6CA82-7D62-514F-ACFD-7B262E7F7A21}" destId="{D03184C6-904B-014C-A154-D9A3EC333A1F}" srcOrd="0" destOrd="0" presId="urn:microsoft.com/office/officeart/2005/8/layout/orgChart1"/>
    <dgm:cxn modelId="{61113255-23C3-411C-A874-9E259C897895}" type="presOf" srcId="{41FB0BAB-9214-F143-B99B-A096552B7B26}" destId="{49B8745F-FEEE-9840-8A31-6D4DF0553D9D}" srcOrd="0" destOrd="0" presId="urn:microsoft.com/office/officeart/2005/8/layout/orgChart1"/>
    <dgm:cxn modelId="{84E47819-6AB8-4152-8E88-09365143F11E}" type="presOf" srcId="{9FF06006-B669-F945-B046-889EE189A69B}" destId="{76C3085D-B404-C34E-AF59-5B9CB7807A44}" srcOrd="1" destOrd="0" presId="urn:microsoft.com/office/officeart/2005/8/layout/orgChart1"/>
    <dgm:cxn modelId="{7E038CB0-AAE7-48B5-B83A-48A98D37D770}" type="presOf" srcId="{EDAE8185-E0D6-A04C-A0D7-544FA64B6C5A}" destId="{F38B8457-223E-F649-97BD-57B840BEE9E5}" srcOrd="0" destOrd="0" presId="urn:microsoft.com/office/officeart/2005/8/layout/orgChart1"/>
    <dgm:cxn modelId="{AB399974-B451-354E-A823-1934E1CF608C}" srcId="{85A386ED-D028-6347-8B01-4947BDEE45DD}" destId="{73D7BF9A-722C-B943-9EF5-2C0371996C7F}" srcOrd="1" destOrd="0" parTransId="{7CB8DE5F-8DFB-D94A-81A6-F94DA1221A0E}" sibTransId="{B2271F09-6CCE-5C4E-8BFA-A372BA3B9118}"/>
    <dgm:cxn modelId="{217CE926-6F3F-A74E-87C2-7045DAEE787D}" srcId="{85A386ED-D028-6347-8B01-4947BDEE45DD}" destId="{D2F9D818-2251-0C46-863B-A47AFE7FFDB8}" srcOrd="2" destOrd="0" parTransId="{7750E57E-B034-D449-8B34-13B809C36DCA}" sibTransId="{DF4B7AA1-F9A5-A64A-A821-4B077002E79D}"/>
    <dgm:cxn modelId="{D062EBFF-193B-43DF-B460-95846EEB6BAC}" type="presOf" srcId="{59072CB1-D4CB-8441-BDD7-59CDC61C77FB}" destId="{40600CDF-9D39-F24C-A6AD-37B6DAC2B6B0}" srcOrd="1" destOrd="0" presId="urn:microsoft.com/office/officeart/2005/8/layout/orgChart1"/>
    <dgm:cxn modelId="{A024B020-778E-481B-B9A6-8483A51F63A0}" type="presOf" srcId="{70C7F7AA-5027-B54A-B98C-F3BDB14E8F11}" destId="{3A500AEE-7F53-1947-AC2D-76AE2E6D5619}" srcOrd="0" destOrd="0" presId="urn:microsoft.com/office/officeart/2005/8/layout/orgChart1"/>
    <dgm:cxn modelId="{B2FE4846-E4DB-41AF-947A-278FC043BEE8}" type="presOf" srcId="{FB81B72D-37F0-D04E-BBAD-419DFCB213D9}" destId="{ECF432A8-DCA0-544F-A551-4BB5BAB37545}" srcOrd="0" destOrd="0" presId="urn:microsoft.com/office/officeart/2005/8/layout/orgChart1"/>
    <dgm:cxn modelId="{8CB1598A-BBAD-4E8F-AF28-A0EC732FB802}" type="presOf" srcId="{ECB9D1D7-AEC5-8449-BEEA-26104537B0A6}" destId="{9CAD2444-2DCF-4AAC-9F54-A3B47D8EF89C}" srcOrd="0" destOrd="0" presId="urn:microsoft.com/office/officeart/2005/8/layout/orgChart1"/>
    <dgm:cxn modelId="{A30BC9D9-AF43-49A5-919A-990FA36BF814}" type="presOf" srcId="{85A386ED-D028-6347-8B01-4947BDEE45DD}" destId="{2A65C293-E3B4-1045-9E97-5C9589E52CA5}" srcOrd="0" destOrd="0" presId="urn:microsoft.com/office/officeart/2005/8/layout/orgChart1"/>
    <dgm:cxn modelId="{FB8F8425-B0F5-B640-8703-45FD0F8F7B37}" srcId="{85547FB7-254F-3943-9851-366ECDFBB7EB}" destId="{90DE9AF1-4954-154C-8229-F314276E6E21}" srcOrd="5" destOrd="0" parTransId="{ECB9D1D7-AEC5-8449-BEEA-26104537B0A6}" sibTransId="{FC0C10A5-E150-FF48-8471-F5FEB09AF8DE}"/>
    <dgm:cxn modelId="{54450125-39E6-BB43-9E4D-E55A399B0E62}" srcId="{41FB0BAB-9214-F143-B99B-A096552B7B26}" destId="{513F4FE2-3DBC-7740-A6DC-9A83571936A8}" srcOrd="0" destOrd="0" parTransId="{BCFBBD63-61B5-F94C-86F1-0B1F136F7A54}" sibTransId="{E8CC30A4-A5D7-8947-BB4A-BF3A38E66D23}"/>
    <dgm:cxn modelId="{3969F909-BFF9-4D01-8BBA-BFF358D3D4EF}" type="presOf" srcId="{513F4FE2-3DBC-7740-A6DC-9A83571936A8}" destId="{72E8DFBA-51D6-7746-BEB9-C3D396620949}" srcOrd="1" destOrd="0" presId="urn:microsoft.com/office/officeart/2005/8/layout/orgChart1"/>
    <dgm:cxn modelId="{ADFD7DFE-DE0A-4106-ACF9-8A57D024450F}" type="presOf" srcId="{700DE82E-C338-284E-8332-D2619049AFC3}" destId="{A40CF25C-212E-E641-9C68-3A4EC092D15C}" srcOrd="0" destOrd="0" presId="urn:microsoft.com/office/officeart/2005/8/layout/orgChart1"/>
    <dgm:cxn modelId="{5209AB12-E266-4084-A784-9E3C012A682A}" type="presOf" srcId="{86270637-B09C-8F4F-B32E-F89301BC0B61}" destId="{3E0520AA-296B-B249-AEBB-F61E62DD6DFC}" srcOrd="1" destOrd="0" presId="urn:microsoft.com/office/officeart/2005/8/layout/orgChart1"/>
    <dgm:cxn modelId="{8C2D69F1-BBAF-4AD2-8B7B-C7E1D94C394F}" type="presOf" srcId="{0355F6D8-8012-4644-9399-61A731C2E55D}" destId="{D50A1000-D19A-1749-AF2C-5A241DDA4640}" srcOrd="0" destOrd="0" presId="urn:microsoft.com/office/officeart/2005/8/layout/orgChart1"/>
    <dgm:cxn modelId="{4BDE5951-3BB1-40A6-BFB7-BA802641F98E}" type="presOf" srcId="{0355F6D8-8012-4644-9399-61A731C2E55D}" destId="{44B8A528-8147-0A46-9DA1-EFF3B31824FF}" srcOrd="1" destOrd="0" presId="urn:microsoft.com/office/officeart/2005/8/layout/orgChart1"/>
    <dgm:cxn modelId="{658B03E0-AC59-4EEC-A97F-34C91C26CE50}" type="presOf" srcId="{FF715A90-80FC-3640-A7F7-4ABD05433310}" destId="{AF1B3947-EFA4-D946-AABB-724E1487BF4C}" srcOrd="0" destOrd="0" presId="urn:microsoft.com/office/officeart/2005/8/layout/orgChart1"/>
    <dgm:cxn modelId="{C616A6CA-BFFF-634B-AD8E-9F26F4816826}" srcId="{85547FB7-254F-3943-9851-366ECDFBB7EB}" destId="{90F6CA82-7D62-514F-ACFD-7B262E7F7A21}" srcOrd="4" destOrd="0" parTransId="{986CAE89-D324-9E40-A121-F67722FD050E}" sibTransId="{9ED33478-399A-0C4A-9DD7-F5E2FDD23018}"/>
    <dgm:cxn modelId="{234B56B2-792E-47C4-82D5-7D29F9C2EE1C}" type="presOf" srcId="{30A00AC1-8A6B-C243-8884-95B13F44EFBF}" destId="{E767BFB6-44B6-4ABC-937C-CCC5F03E3660}" srcOrd="0" destOrd="0" presId="urn:microsoft.com/office/officeart/2005/8/layout/orgChart1"/>
    <dgm:cxn modelId="{68B88060-1732-479D-BC1C-7596A787D763}" type="presParOf" srcId="{3A500AEE-7F53-1947-AC2D-76AE2E6D5619}" destId="{2A0B9272-AD83-3E4D-A83E-DF7BA447B758}" srcOrd="0" destOrd="0" presId="urn:microsoft.com/office/officeart/2005/8/layout/orgChart1"/>
    <dgm:cxn modelId="{47B5BEDA-652F-4B6D-9B68-EA1676E70BE0}" type="presParOf" srcId="{2A0B9272-AD83-3E4D-A83E-DF7BA447B758}" destId="{7327FF72-8092-9645-B6C9-98466E57CBDA}" srcOrd="0" destOrd="0" presId="urn:microsoft.com/office/officeart/2005/8/layout/orgChart1"/>
    <dgm:cxn modelId="{F6B496F3-6074-43DB-9179-7B120B67D6FD}" type="presParOf" srcId="{7327FF72-8092-9645-B6C9-98466E57CBDA}" destId="{6AE83539-F57E-4648-9B3A-C195083D8B1B}" srcOrd="0" destOrd="0" presId="urn:microsoft.com/office/officeart/2005/8/layout/orgChart1"/>
    <dgm:cxn modelId="{B14598B1-E5A9-433E-A90B-7C60B66CD36B}" type="presParOf" srcId="{7327FF72-8092-9645-B6C9-98466E57CBDA}" destId="{515471A6-1F23-3249-8A3D-C2943101C9B0}" srcOrd="1" destOrd="0" presId="urn:microsoft.com/office/officeart/2005/8/layout/orgChart1"/>
    <dgm:cxn modelId="{8F647AB8-411E-4993-BBCF-FE2DFB4CC1C2}" type="presParOf" srcId="{2A0B9272-AD83-3E4D-A83E-DF7BA447B758}" destId="{62D1B0DB-7190-F34B-AF72-E1B46F3D6EA8}" srcOrd="1" destOrd="0" presId="urn:microsoft.com/office/officeart/2005/8/layout/orgChart1"/>
    <dgm:cxn modelId="{34724032-54C0-44AC-8783-0A2EEE1DD678}" type="presParOf" srcId="{62D1B0DB-7190-F34B-AF72-E1B46F3D6EA8}" destId="{9195A54D-DB8C-4C41-8049-E84C0EB19F30}" srcOrd="0" destOrd="0" presId="urn:microsoft.com/office/officeart/2005/8/layout/orgChart1"/>
    <dgm:cxn modelId="{463CF716-D501-4C48-AA7B-69BE1D778112}" type="presParOf" srcId="{62D1B0DB-7190-F34B-AF72-E1B46F3D6EA8}" destId="{1FD2A598-6618-294A-B4E6-AD7F5388978C}" srcOrd="1" destOrd="0" presId="urn:microsoft.com/office/officeart/2005/8/layout/orgChart1"/>
    <dgm:cxn modelId="{D9875C74-8E60-4EE9-BF42-0EB270C54BF4}" type="presParOf" srcId="{1FD2A598-6618-294A-B4E6-AD7F5388978C}" destId="{36A02563-E1D9-4942-B4FA-5716F25F4C25}" srcOrd="0" destOrd="0" presId="urn:microsoft.com/office/officeart/2005/8/layout/orgChart1"/>
    <dgm:cxn modelId="{E6B77BDB-7E04-49CF-BA36-549A6F056186}" type="presParOf" srcId="{36A02563-E1D9-4942-B4FA-5716F25F4C25}" destId="{01A8615B-228C-D440-B823-DD4F680829B5}" srcOrd="0" destOrd="0" presId="urn:microsoft.com/office/officeart/2005/8/layout/orgChart1"/>
    <dgm:cxn modelId="{FFA5E11C-E0D2-40DE-9B36-0308D80C89E7}" type="presParOf" srcId="{36A02563-E1D9-4942-B4FA-5716F25F4C25}" destId="{EE8C4BEF-A4C5-1C4A-BAD3-7D356EE7A6E2}" srcOrd="1" destOrd="0" presId="urn:microsoft.com/office/officeart/2005/8/layout/orgChart1"/>
    <dgm:cxn modelId="{D373F215-710F-4FFC-9EB9-B08140BE4F7B}" type="presParOf" srcId="{1FD2A598-6618-294A-B4E6-AD7F5388978C}" destId="{E626A6B2-55BF-414A-B5FE-E79E5BFBD661}" srcOrd="1" destOrd="0" presId="urn:microsoft.com/office/officeart/2005/8/layout/orgChart1"/>
    <dgm:cxn modelId="{839EF60A-7FC3-4AD1-AD50-31E2BA3DC5DB}" type="presParOf" srcId="{E626A6B2-55BF-414A-B5FE-E79E5BFBD661}" destId="{ECF432A8-DCA0-544F-A551-4BB5BAB37545}" srcOrd="0" destOrd="0" presId="urn:microsoft.com/office/officeart/2005/8/layout/orgChart1"/>
    <dgm:cxn modelId="{D42FC090-932D-4C56-A6D0-5E940B386794}" type="presParOf" srcId="{E626A6B2-55BF-414A-B5FE-E79E5BFBD661}" destId="{83893893-4318-7D44-81A4-6D149808E954}" srcOrd="1" destOrd="0" presId="urn:microsoft.com/office/officeart/2005/8/layout/orgChart1"/>
    <dgm:cxn modelId="{7A234D9C-D641-4646-A2E1-10365F3C9D0E}" type="presParOf" srcId="{83893893-4318-7D44-81A4-6D149808E954}" destId="{E78AEC14-7CB1-0149-985B-B9793B960679}" srcOrd="0" destOrd="0" presId="urn:microsoft.com/office/officeart/2005/8/layout/orgChart1"/>
    <dgm:cxn modelId="{240C1AF9-CB4A-4E74-8AFA-C242F0578DB8}" type="presParOf" srcId="{E78AEC14-7CB1-0149-985B-B9793B960679}" destId="{49B8745F-FEEE-9840-8A31-6D4DF0553D9D}" srcOrd="0" destOrd="0" presId="urn:microsoft.com/office/officeart/2005/8/layout/orgChart1"/>
    <dgm:cxn modelId="{A702A8D9-BA54-4EE2-A8EA-7460B7FC7801}" type="presParOf" srcId="{E78AEC14-7CB1-0149-985B-B9793B960679}" destId="{8835F00B-6345-5D43-A4E1-8BF37886FF64}" srcOrd="1" destOrd="0" presId="urn:microsoft.com/office/officeart/2005/8/layout/orgChart1"/>
    <dgm:cxn modelId="{27DBBE06-BAFD-4810-A5ED-DDC8FFA372F0}" type="presParOf" srcId="{83893893-4318-7D44-81A4-6D149808E954}" destId="{074B7F7B-3085-7645-BEC1-65103BE958D8}" srcOrd="1" destOrd="0" presId="urn:microsoft.com/office/officeart/2005/8/layout/orgChart1"/>
    <dgm:cxn modelId="{392FE369-1D7D-45B5-87B5-CF5615DA9918}" type="presParOf" srcId="{074B7F7B-3085-7645-BEC1-65103BE958D8}" destId="{3A1787C1-113A-3D45-BC01-7973F33F81E9}" srcOrd="0" destOrd="0" presId="urn:microsoft.com/office/officeart/2005/8/layout/orgChart1"/>
    <dgm:cxn modelId="{105EBA44-B187-42CC-994B-AE5D8294AE0E}" type="presParOf" srcId="{074B7F7B-3085-7645-BEC1-65103BE958D8}" destId="{81A44A65-4938-8643-8E4E-102CB889C8A7}" srcOrd="1" destOrd="0" presId="urn:microsoft.com/office/officeart/2005/8/layout/orgChart1"/>
    <dgm:cxn modelId="{51C838EF-0097-48EC-91D7-6DFDA016A9F6}" type="presParOf" srcId="{81A44A65-4938-8643-8E4E-102CB889C8A7}" destId="{5C97BB63-9D4D-274E-A3E1-AC5F9A38E440}" srcOrd="0" destOrd="0" presId="urn:microsoft.com/office/officeart/2005/8/layout/orgChart1"/>
    <dgm:cxn modelId="{EB87D49C-EEF4-4970-BE5A-F49DCBC55AB7}" type="presParOf" srcId="{5C97BB63-9D4D-274E-A3E1-AC5F9A38E440}" destId="{532BD83F-FA2B-564C-9BB2-2420B1B18B90}" srcOrd="0" destOrd="0" presId="urn:microsoft.com/office/officeart/2005/8/layout/orgChart1"/>
    <dgm:cxn modelId="{5CF550E3-FDC3-4ED7-9E00-16A5144DACAA}" type="presParOf" srcId="{5C97BB63-9D4D-274E-A3E1-AC5F9A38E440}" destId="{72E8DFBA-51D6-7746-BEB9-C3D396620949}" srcOrd="1" destOrd="0" presId="urn:microsoft.com/office/officeart/2005/8/layout/orgChart1"/>
    <dgm:cxn modelId="{5DA09071-84B7-4543-9BDA-E8745E1C0DE5}" type="presParOf" srcId="{81A44A65-4938-8643-8E4E-102CB889C8A7}" destId="{65BD5E1A-595E-1844-B9C1-56753C27F05D}" srcOrd="1" destOrd="0" presId="urn:microsoft.com/office/officeart/2005/8/layout/orgChart1"/>
    <dgm:cxn modelId="{40392041-8A11-4DC8-ACAB-1442470B4FB2}" type="presParOf" srcId="{81A44A65-4938-8643-8E4E-102CB889C8A7}" destId="{E696967A-5577-DE43-AD4F-A071FA978315}" srcOrd="2" destOrd="0" presId="urn:microsoft.com/office/officeart/2005/8/layout/orgChart1"/>
    <dgm:cxn modelId="{43C1B21B-B415-470F-96D6-4E0DA7CEECC9}" type="presParOf" srcId="{074B7F7B-3085-7645-BEC1-65103BE958D8}" destId="{442D334F-9C11-2744-AC04-580784B96B38}" srcOrd="2" destOrd="0" presId="urn:microsoft.com/office/officeart/2005/8/layout/orgChart1"/>
    <dgm:cxn modelId="{EF997D70-F4BB-4024-ACD6-A961917D634C}" type="presParOf" srcId="{074B7F7B-3085-7645-BEC1-65103BE958D8}" destId="{05455A0C-8848-9347-BB39-83A2CC14F092}" srcOrd="3" destOrd="0" presId="urn:microsoft.com/office/officeart/2005/8/layout/orgChart1"/>
    <dgm:cxn modelId="{BAB4712E-395C-4236-BA03-3235BF996DC4}" type="presParOf" srcId="{05455A0C-8848-9347-BB39-83A2CC14F092}" destId="{E862AB0D-66D9-6C4D-ABBE-9B19A76CDEB9}" srcOrd="0" destOrd="0" presId="urn:microsoft.com/office/officeart/2005/8/layout/orgChart1"/>
    <dgm:cxn modelId="{68670DE6-74BB-442A-8198-B2EEB1BE28A9}" type="presParOf" srcId="{E862AB0D-66D9-6C4D-ABBE-9B19A76CDEB9}" destId="{493A0F1C-EB0C-1A42-9CFE-A88610D01DD0}" srcOrd="0" destOrd="0" presId="urn:microsoft.com/office/officeart/2005/8/layout/orgChart1"/>
    <dgm:cxn modelId="{26EA8156-0747-40C0-BDC8-9062E224CF40}" type="presParOf" srcId="{E862AB0D-66D9-6C4D-ABBE-9B19A76CDEB9}" destId="{57C6E3F0-BD45-EF4F-942D-36154D323105}" srcOrd="1" destOrd="0" presId="urn:microsoft.com/office/officeart/2005/8/layout/orgChart1"/>
    <dgm:cxn modelId="{256F8C10-24F2-49E5-A7C1-82AD08A5A50C}" type="presParOf" srcId="{05455A0C-8848-9347-BB39-83A2CC14F092}" destId="{9E265FCA-FACF-0F44-B98D-3E6415730F34}" srcOrd="1" destOrd="0" presId="urn:microsoft.com/office/officeart/2005/8/layout/orgChart1"/>
    <dgm:cxn modelId="{406E5577-EE8E-46B4-B700-C2BEFE9453D0}" type="presParOf" srcId="{05455A0C-8848-9347-BB39-83A2CC14F092}" destId="{1679D11F-ECF3-934D-90EE-1201CB4C21EA}" srcOrd="2" destOrd="0" presId="urn:microsoft.com/office/officeart/2005/8/layout/orgChart1"/>
    <dgm:cxn modelId="{95697572-B7AE-4AC2-BBB2-DD3D515480F4}" type="presParOf" srcId="{074B7F7B-3085-7645-BEC1-65103BE958D8}" destId="{F38B8457-223E-F649-97BD-57B840BEE9E5}" srcOrd="4" destOrd="0" presId="urn:microsoft.com/office/officeart/2005/8/layout/orgChart1"/>
    <dgm:cxn modelId="{2424D570-76CA-4C20-8061-F89066D4E924}" type="presParOf" srcId="{074B7F7B-3085-7645-BEC1-65103BE958D8}" destId="{84BB4399-0382-CE40-84C0-C34B9F232F34}" srcOrd="5" destOrd="0" presId="urn:microsoft.com/office/officeart/2005/8/layout/orgChart1"/>
    <dgm:cxn modelId="{A9EB2D16-D3F7-4E25-BA01-622F691F7648}" type="presParOf" srcId="{84BB4399-0382-CE40-84C0-C34B9F232F34}" destId="{F0222090-D311-DC4B-A445-AAE1CFCEC037}" srcOrd="0" destOrd="0" presId="urn:microsoft.com/office/officeart/2005/8/layout/orgChart1"/>
    <dgm:cxn modelId="{397A5364-B983-4591-BF90-7D9F0637F9E8}" type="presParOf" srcId="{F0222090-D311-DC4B-A445-AAE1CFCEC037}" destId="{A40CF25C-212E-E641-9C68-3A4EC092D15C}" srcOrd="0" destOrd="0" presId="urn:microsoft.com/office/officeart/2005/8/layout/orgChart1"/>
    <dgm:cxn modelId="{D8471262-CF65-47B3-87CC-4AC45D42D096}" type="presParOf" srcId="{F0222090-D311-DC4B-A445-AAE1CFCEC037}" destId="{612B53A7-233B-084A-A0FE-EED988757A35}" srcOrd="1" destOrd="0" presId="urn:microsoft.com/office/officeart/2005/8/layout/orgChart1"/>
    <dgm:cxn modelId="{51130B1E-9E90-44AC-9781-52DB7E0B043A}" type="presParOf" srcId="{84BB4399-0382-CE40-84C0-C34B9F232F34}" destId="{DF421422-3299-064D-A88D-95AF818AF875}" srcOrd="1" destOrd="0" presId="urn:microsoft.com/office/officeart/2005/8/layout/orgChart1"/>
    <dgm:cxn modelId="{DA67C347-F46C-40C4-8344-0351D80506C3}" type="presParOf" srcId="{84BB4399-0382-CE40-84C0-C34B9F232F34}" destId="{208F4CB2-2C4D-2849-9A67-9D48C9B74D40}" srcOrd="2" destOrd="0" presId="urn:microsoft.com/office/officeart/2005/8/layout/orgChart1"/>
    <dgm:cxn modelId="{3CE28971-9E39-44AB-A350-48FE362EE1AD}" type="presParOf" srcId="{83893893-4318-7D44-81A4-6D149808E954}" destId="{FB2435C3-D2EB-8242-B3EB-891FA6B419DE}" srcOrd="2" destOrd="0" presId="urn:microsoft.com/office/officeart/2005/8/layout/orgChart1"/>
    <dgm:cxn modelId="{3C7A80D6-5CA2-45AD-BD97-93089CA58299}" type="presParOf" srcId="{E626A6B2-55BF-414A-B5FE-E79E5BFBD661}" destId="{1E059CF1-0382-8342-9074-987A900B50DC}" srcOrd="2" destOrd="0" presId="urn:microsoft.com/office/officeart/2005/8/layout/orgChart1"/>
    <dgm:cxn modelId="{594FF4CD-8545-4080-9A35-48F2FE9968E7}" type="presParOf" srcId="{E626A6B2-55BF-414A-B5FE-E79E5BFBD661}" destId="{002BD533-550C-3645-BF41-276808628D0E}" srcOrd="3" destOrd="0" presId="urn:microsoft.com/office/officeart/2005/8/layout/orgChart1"/>
    <dgm:cxn modelId="{C92335AE-5C60-4D08-BDF8-3F350D28E218}" type="presParOf" srcId="{002BD533-550C-3645-BF41-276808628D0E}" destId="{52BCD3D7-53FF-384D-A844-DE144685DD2E}" srcOrd="0" destOrd="0" presId="urn:microsoft.com/office/officeart/2005/8/layout/orgChart1"/>
    <dgm:cxn modelId="{4A3F7956-BB01-490B-BC03-1F7143B4E4F3}" type="presParOf" srcId="{52BCD3D7-53FF-384D-A844-DE144685DD2E}" destId="{9D41ACE4-F40C-B34F-9514-FA49F5B82DB0}" srcOrd="0" destOrd="0" presId="urn:microsoft.com/office/officeart/2005/8/layout/orgChart1"/>
    <dgm:cxn modelId="{2BF2BB52-A563-4A3E-AB7A-0D15D579FC27}" type="presParOf" srcId="{52BCD3D7-53FF-384D-A844-DE144685DD2E}" destId="{4DF55C00-05FE-FB45-8A15-1A67FC598350}" srcOrd="1" destOrd="0" presId="urn:microsoft.com/office/officeart/2005/8/layout/orgChart1"/>
    <dgm:cxn modelId="{409B08C2-C0F5-42DB-B42E-4B0ABC7F5385}" type="presParOf" srcId="{002BD533-550C-3645-BF41-276808628D0E}" destId="{D77C79DE-30C9-6F48-9A59-A2C4A87DC57A}" srcOrd="1" destOrd="0" presId="urn:microsoft.com/office/officeart/2005/8/layout/orgChart1"/>
    <dgm:cxn modelId="{2997FFDA-F788-4D09-8B9E-34D8980D9086}" type="presParOf" srcId="{D77C79DE-30C9-6F48-9A59-A2C4A87DC57A}" destId="{150D7033-C704-4281-AF96-09281AA059E2}" srcOrd="0" destOrd="0" presId="urn:microsoft.com/office/officeart/2005/8/layout/orgChart1"/>
    <dgm:cxn modelId="{728F7B80-9CE2-459F-BF68-BAF0E4C895C5}" type="presParOf" srcId="{D77C79DE-30C9-6F48-9A59-A2C4A87DC57A}" destId="{A653F79D-F145-6547-9312-D04B887DB9EC}" srcOrd="1" destOrd="0" presId="urn:microsoft.com/office/officeart/2005/8/layout/orgChart1"/>
    <dgm:cxn modelId="{657DF9E1-B403-4ED9-A716-1CC1BB8A4791}" type="presParOf" srcId="{A653F79D-F145-6547-9312-D04B887DB9EC}" destId="{3E834CD3-B33B-6149-9A8E-FFCD73F5492B}" srcOrd="0" destOrd="0" presId="urn:microsoft.com/office/officeart/2005/8/layout/orgChart1"/>
    <dgm:cxn modelId="{0C2F5915-B218-4E4F-88B8-A1070FB67813}" type="presParOf" srcId="{3E834CD3-B33B-6149-9A8E-FFCD73F5492B}" destId="{8715B1A8-4A03-5B4B-9A74-AA0EE138522A}" srcOrd="0" destOrd="0" presId="urn:microsoft.com/office/officeart/2005/8/layout/orgChart1"/>
    <dgm:cxn modelId="{D68C7BDF-D691-4BF4-90C4-11549CB4B2BF}" type="presParOf" srcId="{3E834CD3-B33B-6149-9A8E-FFCD73F5492B}" destId="{D3F842EB-D4CE-4349-BB5D-FEFFD9960C71}" srcOrd="1" destOrd="0" presId="urn:microsoft.com/office/officeart/2005/8/layout/orgChart1"/>
    <dgm:cxn modelId="{BF4D7CB9-BCBB-41DF-AF8C-C9327CEE3BEA}" type="presParOf" srcId="{A653F79D-F145-6547-9312-D04B887DB9EC}" destId="{0BF01395-0CDE-EA43-8405-E1AA4BBC04A6}" srcOrd="1" destOrd="0" presId="urn:microsoft.com/office/officeart/2005/8/layout/orgChart1"/>
    <dgm:cxn modelId="{223F45CB-4516-45E7-97F7-F1E8A383FB80}" type="presParOf" srcId="{A653F79D-F145-6547-9312-D04B887DB9EC}" destId="{26A48E16-7C05-6F4C-B81C-D226F739D617}" srcOrd="2" destOrd="0" presId="urn:microsoft.com/office/officeart/2005/8/layout/orgChart1"/>
    <dgm:cxn modelId="{769AFDD0-5468-4E7F-881C-1CDE5581AD2A}" type="presParOf" srcId="{D77C79DE-30C9-6F48-9A59-A2C4A87DC57A}" destId="{3D72F596-5134-4993-ADDF-10A5AD09966F}" srcOrd="2" destOrd="0" presId="urn:microsoft.com/office/officeart/2005/8/layout/orgChart1"/>
    <dgm:cxn modelId="{0CDFDA17-9C98-4A66-A8D6-12F240A2BA60}" type="presParOf" srcId="{D77C79DE-30C9-6F48-9A59-A2C4A87DC57A}" destId="{C85DE545-0737-3944-BBA4-14D42C3482FB}" srcOrd="3" destOrd="0" presId="urn:microsoft.com/office/officeart/2005/8/layout/orgChart1"/>
    <dgm:cxn modelId="{619AEE9A-8EFA-48E8-A6B1-97B751CCEEB2}" type="presParOf" srcId="{C85DE545-0737-3944-BBA4-14D42C3482FB}" destId="{E94617CE-C7DF-524C-8E02-FD97FD0515E5}" srcOrd="0" destOrd="0" presId="urn:microsoft.com/office/officeart/2005/8/layout/orgChart1"/>
    <dgm:cxn modelId="{39840064-CA47-42A8-8D74-5AB32C56B445}" type="presParOf" srcId="{E94617CE-C7DF-524C-8E02-FD97FD0515E5}" destId="{EE332E5C-0DF8-F542-9002-075A93039C1D}" srcOrd="0" destOrd="0" presId="urn:microsoft.com/office/officeart/2005/8/layout/orgChart1"/>
    <dgm:cxn modelId="{FA75870B-A16C-40DB-8636-EFAD777785C7}" type="presParOf" srcId="{E94617CE-C7DF-524C-8E02-FD97FD0515E5}" destId="{3E0520AA-296B-B249-AEBB-F61E62DD6DFC}" srcOrd="1" destOrd="0" presId="urn:microsoft.com/office/officeart/2005/8/layout/orgChart1"/>
    <dgm:cxn modelId="{AE6829FF-CA5B-445F-8BE1-9455DEB1F1DF}" type="presParOf" srcId="{C85DE545-0737-3944-BBA4-14D42C3482FB}" destId="{01B57877-1E95-6B4D-9856-44F8A087816B}" srcOrd="1" destOrd="0" presId="urn:microsoft.com/office/officeart/2005/8/layout/orgChart1"/>
    <dgm:cxn modelId="{DDE00CB3-F1B8-49A0-B7AE-5DA08ABFE6AE}" type="presParOf" srcId="{C85DE545-0737-3944-BBA4-14D42C3482FB}" destId="{2502E585-C9DB-E246-ABBB-9FC6DD644AFE}" srcOrd="2" destOrd="0" presId="urn:microsoft.com/office/officeart/2005/8/layout/orgChart1"/>
    <dgm:cxn modelId="{F184B240-7F64-4847-9C6F-A115D08937B9}" type="presParOf" srcId="{D77C79DE-30C9-6F48-9A59-A2C4A87DC57A}" destId="{E767BFB6-44B6-4ABC-937C-CCC5F03E3660}" srcOrd="4" destOrd="0" presId="urn:microsoft.com/office/officeart/2005/8/layout/orgChart1"/>
    <dgm:cxn modelId="{0FDA2BFF-D61A-4126-9400-2A0A6EF31C40}" type="presParOf" srcId="{D77C79DE-30C9-6F48-9A59-A2C4A87DC57A}" destId="{CDEBB5A2-D46A-D24F-8AB1-85054A764F93}" srcOrd="5" destOrd="0" presId="urn:microsoft.com/office/officeart/2005/8/layout/orgChart1"/>
    <dgm:cxn modelId="{E9867055-E33B-4E16-9206-ED41231D6C87}" type="presParOf" srcId="{CDEBB5A2-D46A-D24F-8AB1-85054A764F93}" destId="{A3B70952-4C40-D645-8ABE-6955562B3F7D}" srcOrd="0" destOrd="0" presId="urn:microsoft.com/office/officeart/2005/8/layout/orgChart1"/>
    <dgm:cxn modelId="{0312DB7F-2844-406C-B875-5E295BC67822}" type="presParOf" srcId="{A3B70952-4C40-D645-8ABE-6955562B3F7D}" destId="{4D9B1F19-25A5-FE42-A1B9-DAB29010A3C6}" srcOrd="0" destOrd="0" presId="urn:microsoft.com/office/officeart/2005/8/layout/orgChart1"/>
    <dgm:cxn modelId="{5A5E320C-FE3B-40B3-8697-581894B2C12A}" type="presParOf" srcId="{A3B70952-4C40-D645-8ABE-6955562B3F7D}" destId="{DA91AA66-D1C2-414F-AD36-C51F1663AA75}" srcOrd="1" destOrd="0" presId="urn:microsoft.com/office/officeart/2005/8/layout/orgChart1"/>
    <dgm:cxn modelId="{FC1F3292-88CC-4FF7-BC03-09016F3EC4F4}" type="presParOf" srcId="{CDEBB5A2-D46A-D24F-8AB1-85054A764F93}" destId="{0E05DE32-5F4D-D94A-B94F-01899BCFD2B8}" srcOrd="1" destOrd="0" presId="urn:microsoft.com/office/officeart/2005/8/layout/orgChart1"/>
    <dgm:cxn modelId="{ABCF77A8-7908-4C70-96C9-E9F170105504}" type="presParOf" srcId="{CDEBB5A2-D46A-D24F-8AB1-85054A764F93}" destId="{60AB332D-F7F7-B04A-822D-D5EEB38F9AB7}" srcOrd="2" destOrd="0" presId="urn:microsoft.com/office/officeart/2005/8/layout/orgChart1"/>
    <dgm:cxn modelId="{D8EE7D4D-6B45-476D-A8D5-A27D52EC9F00}" type="presParOf" srcId="{D77C79DE-30C9-6F48-9A59-A2C4A87DC57A}" destId="{214F05F2-6ACE-4BF8-8808-DED8809272C2}" srcOrd="6" destOrd="0" presId="urn:microsoft.com/office/officeart/2005/8/layout/orgChart1"/>
    <dgm:cxn modelId="{63EEAE8B-C797-4EF2-A09A-49DAF0A8CC5C}" type="presParOf" srcId="{D77C79DE-30C9-6F48-9A59-A2C4A87DC57A}" destId="{215B6300-E761-D74F-A71C-C6ED2A1C4822}" srcOrd="7" destOrd="0" presId="urn:microsoft.com/office/officeart/2005/8/layout/orgChart1"/>
    <dgm:cxn modelId="{93E4644A-EF9F-40BC-87C4-755CC8BC95C5}" type="presParOf" srcId="{215B6300-E761-D74F-A71C-C6ED2A1C4822}" destId="{D419D9A7-9512-FE4F-A806-34E23EB89209}" srcOrd="0" destOrd="0" presId="urn:microsoft.com/office/officeart/2005/8/layout/orgChart1"/>
    <dgm:cxn modelId="{EEDD63D4-F377-4F22-9B83-0980F14FAB40}" type="presParOf" srcId="{D419D9A7-9512-FE4F-A806-34E23EB89209}" destId="{8D1989BB-CF44-3040-9C9A-D0747A785703}" srcOrd="0" destOrd="0" presId="urn:microsoft.com/office/officeart/2005/8/layout/orgChart1"/>
    <dgm:cxn modelId="{2ACF3A0F-6E2C-4272-A158-14BC5433D5FF}" type="presParOf" srcId="{D419D9A7-9512-FE4F-A806-34E23EB89209}" destId="{76C3085D-B404-C34E-AF59-5B9CB7807A44}" srcOrd="1" destOrd="0" presId="urn:microsoft.com/office/officeart/2005/8/layout/orgChart1"/>
    <dgm:cxn modelId="{65972E80-3D5B-4DFD-8488-32F15E7574AB}" type="presParOf" srcId="{215B6300-E761-D74F-A71C-C6ED2A1C4822}" destId="{CA24A7C0-5432-B540-9FF7-24B1270DF683}" srcOrd="1" destOrd="0" presId="urn:microsoft.com/office/officeart/2005/8/layout/orgChart1"/>
    <dgm:cxn modelId="{664BF172-649B-4C9A-B6A3-CA4F161D8FA0}" type="presParOf" srcId="{215B6300-E761-D74F-A71C-C6ED2A1C4822}" destId="{9A3110D2-AA82-3E40-AE84-EFC00C477285}" srcOrd="2" destOrd="0" presId="urn:microsoft.com/office/officeart/2005/8/layout/orgChart1"/>
    <dgm:cxn modelId="{E51066DF-AA94-4B2D-A5F2-3A78B56B0E09}" type="presParOf" srcId="{D77C79DE-30C9-6F48-9A59-A2C4A87DC57A}" destId="{7792D68C-BD77-4EDA-AA3D-8E377971FC05}" srcOrd="8" destOrd="0" presId="urn:microsoft.com/office/officeart/2005/8/layout/orgChart1"/>
    <dgm:cxn modelId="{B58999FF-2EEC-4D6E-ADB8-D3788626E819}" type="presParOf" srcId="{D77C79DE-30C9-6F48-9A59-A2C4A87DC57A}" destId="{AB6CE6CF-4094-3A4D-8AAA-E308B1F11F66}" srcOrd="9" destOrd="0" presId="urn:microsoft.com/office/officeart/2005/8/layout/orgChart1"/>
    <dgm:cxn modelId="{F52F7293-AE28-4919-813C-41886547E317}" type="presParOf" srcId="{AB6CE6CF-4094-3A4D-8AAA-E308B1F11F66}" destId="{7F3352BC-9AA1-B14A-9399-17C636C240B8}" srcOrd="0" destOrd="0" presId="urn:microsoft.com/office/officeart/2005/8/layout/orgChart1"/>
    <dgm:cxn modelId="{4F4EF5DB-F3C1-4FB6-A814-6C25F88674C6}" type="presParOf" srcId="{7F3352BC-9AA1-B14A-9399-17C636C240B8}" destId="{D03184C6-904B-014C-A154-D9A3EC333A1F}" srcOrd="0" destOrd="0" presId="urn:microsoft.com/office/officeart/2005/8/layout/orgChart1"/>
    <dgm:cxn modelId="{EE8E30C5-3D9C-431B-8E7E-CF92D17E6D10}" type="presParOf" srcId="{7F3352BC-9AA1-B14A-9399-17C636C240B8}" destId="{848F3D08-56FE-424B-948B-D014F6266BC0}" srcOrd="1" destOrd="0" presId="urn:microsoft.com/office/officeart/2005/8/layout/orgChart1"/>
    <dgm:cxn modelId="{65AB4D7F-F63B-4E92-8C21-64D84C144916}" type="presParOf" srcId="{AB6CE6CF-4094-3A4D-8AAA-E308B1F11F66}" destId="{B7B3F022-ADC5-BA43-91E1-FBE34D491109}" srcOrd="1" destOrd="0" presId="urn:microsoft.com/office/officeart/2005/8/layout/orgChart1"/>
    <dgm:cxn modelId="{8C453663-0865-4D62-B173-E239F50F63F1}" type="presParOf" srcId="{AB6CE6CF-4094-3A4D-8AAA-E308B1F11F66}" destId="{8A676D15-7888-BC4C-9E37-A873F79D1268}" srcOrd="2" destOrd="0" presId="urn:microsoft.com/office/officeart/2005/8/layout/orgChart1"/>
    <dgm:cxn modelId="{2E840C50-17B3-40A3-8B9B-3DEF9696D9F8}" type="presParOf" srcId="{D77C79DE-30C9-6F48-9A59-A2C4A87DC57A}" destId="{9CAD2444-2DCF-4AAC-9F54-A3B47D8EF89C}" srcOrd="10" destOrd="0" presId="urn:microsoft.com/office/officeart/2005/8/layout/orgChart1"/>
    <dgm:cxn modelId="{739AA954-6EC5-487F-9C1C-E90CA90424C6}" type="presParOf" srcId="{D77C79DE-30C9-6F48-9A59-A2C4A87DC57A}" destId="{80FE4E81-F0F9-D945-8F22-23F403DADCFA}" srcOrd="11" destOrd="0" presId="urn:microsoft.com/office/officeart/2005/8/layout/orgChart1"/>
    <dgm:cxn modelId="{BADB2934-08E0-4AEB-8514-7CCB1E682F6F}" type="presParOf" srcId="{80FE4E81-F0F9-D945-8F22-23F403DADCFA}" destId="{278048D7-091D-D341-8906-8A31F87FF980}" srcOrd="0" destOrd="0" presId="urn:microsoft.com/office/officeart/2005/8/layout/orgChart1"/>
    <dgm:cxn modelId="{F5BC271D-EC98-4038-AEDA-F7F001BAF1B2}" type="presParOf" srcId="{278048D7-091D-D341-8906-8A31F87FF980}" destId="{5799AFB5-7E1D-844F-89D1-C80052719DF6}" srcOrd="0" destOrd="0" presId="urn:microsoft.com/office/officeart/2005/8/layout/orgChart1"/>
    <dgm:cxn modelId="{CDF44C85-680D-4008-B676-5FDABBA56E1A}" type="presParOf" srcId="{278048D7-091D-D341-8906-8A31F87FF980}" destId="{55327225-6513-4042-B2BA-E992E626995E}" srcOrd="1" destOrd="0" presId="urn:microsoft.com/office/officeart/2005/8/layout/orgChart1"/>
    <dgm:cxn modelId="{3369C50A-F87C-43D5-8C9D-E024731B8A92}" type="presParOf" srcId="{80FE4E81-F0F9-D945-8F22-23F403DADCFA}" destId="{1E37AF74-94D6-5244-9162-EC0C2EF103C2}" srcOrd="1" destOrd="0" presId="urn:microsoft.com/office/officeart/2005/8/layout/orgChart1"/>
    <dgm:cxn modelId="{03FFB7B0-AC5B-4C20-A0AA-42FBD2330407}" type="presParOf" srcId="{80FE4E81-F0F9-D945-8F22-23F403DADCFA}" destId="{11FC5D9F-561A-A343-990C-1BD2B9E441E6}" srcOrd="2" destOrd="0" presId="urn:microsoft.com/office/officeart/2005/8/layout/orgChart1"/>
    <dgm:cxn modelId="{551B9EFC-74C3-42AD-9F09-9B0660094665}" type="presParOf" srcId="{002BD533-550C-3645-BF41-276808628D0E}" destId="{36E4D5AD-9148-204C-8F73-785D157B94C6}" srcOrd="2" destOrd="0" presId="urn:microsoft.com/office/officeart/2005/8/layout/orgChart1"/>
    <dgm:cxn modelId="{3A0DC76B-1E44-488C-A561-21036DD3ADAD}" type="presParOf" srcId="{E626A6B2-55BF-414A-B5FE-E79E5BFBD661}" destId="{9792034F-0348-5D42-9CDB-3939E0829D9C}" srcOrd="4" destOrd="0" presId="urn:microsoft.com/office/officeart/2005/8/layout/orgChart1"/>
    <dgm:cxn modelId="{6359E23F-2A8E-463C-B820-5EE6381FC462}" type="presParOf" srcId="{E626A6B2-55BF-414A-B5FE-E79E5BFBD661}" destId="{7E3866BF-1FE3-8646-80BC-D658AFC014F4}" srcOrd="5" destOrd="0" presId="urn:microsoft.com/office/officeart/2005/8/layout/orgChart1"/>
    <dgm:cxn modelId="{0692552F-BADA-4D64-80D1-2BB6B833BDD3}" type="presParOf" srcId="{7E3866BF-1FE3-8646-80BC-D658AFC014F4}" destId="{41C5A0F0-40FC-1943-8925-AF886548EB0F}" srcOrd="0" destOrd="0" presId="urn:microsoft.com/office/officeart/2005/8/layout/orgChart1"/>
    <dgm:cxn modelId="{1583DEBA-52C7-436E-B740-1AEFFE5B657A}" type="presParOf" srcId="{41C5A0F0-40FC-1943-8925-AF886548EB0F}" destId="{2A65C293-E3B4-1045-9E97-5C9589E52CA5}" srcOrd="0" destOrd="0" presId="urn:microsoft.com/office/officeart/2005/8/layout/orgChart1"/>
    <dgm:cxn modelId="{1B3FAD0A-6827-42F2-BBB4-40C34EB177E1}" type="presParOf" srcId="{41C5A0F0-40FC-1943-8925-AF886548EB0F}" destId="{1F6FB051-A726-9F4C-A170-77E14E57A492}" srcOrd="1" destOrd="0" presId="urn:microsoft.com/office/officeart/2005/8/layout/orgChart1"/>
    <dgm:cxn modelId="{98671897-DBEE-42F9-960C-F23D55F61000}" type="presParOf" srcId="{7E3866BF-1FE3-8646-80BC-D658AFC014F4}" destId="{37FBCE9E-9F24-234A-959A-0B4C1430EE3C}" srcOrd="1" destOrd="0" presId="urn:microsoft.com/office/officeart/2005/8/layout/orgChart1"/>
    <dgm:cxn modelId="{D19AE435-F160-4F19-9665-AA98CDE536F2}" type="presParOf" srcId="{37FBCE9E-9F24-234A-959A-0B4C1430EE3C}" destId="{24C85833-F52D-414F-AA7C-FE686A1E9D81}" srcOrd="0" destOrd="0" presId="urn:microsoft.com/office/officeart/2005/8/layout/orgChart1"/>
    <dgm:cxn modelId="{233D8339-8EFE-4C08-B244-2DAE413AE5ED}" type="presParOf" srcId="{37FBCE9E-9F24-234A-959A-0B4C1430EE3C}" destId="{30763F44-137C-7744-BE16-EED77F49F74A}" srcOrd="1" destOrd="0" presId="urn:microsoft.com/office/officeart/2005/8/layout/orgChart1"/>
    <dgm:cxn modelId="{4062C8CC-5E21-4FB4-B614-898B4BC3DAFF}" type="presParOf" srcId="{30763F44-137C-7744-BE16-EED77F49F74A}" destId="{BB8B5639-48A9-EA4E-BC0D-320630D37299}" srcOrd="0" destOrd="0" presId="urn:microsoft.com/office/officeart/2005/8/layout/orgChart1"/>
    <dgm:cxn modelId="{42E9AA8C-916F-4D8A-8A2C-E2458703E92A}" type="presParOf" srcId="{BB8B5639-48A9-EA4E-BC0D-320630D37299}" destId="{D50A1000-D19A-1749-AF2C-5A241DDA4640}" srcOrd="0" destOrd="0" presId="urn:microsoft.com/office/officeart/2005/8/layout/orgChart1"/>
    <dgm:cxn modelId="{52F19BBF-C599-4735-B56D-C89078C71C6A}" type="presParOf" srcId="{BB8B5639-48A9-EA4E-BC0D-320630D37299}" destId="{44B8A528-8147-0A46-9DA1-EFF3B31824FF}" srcOrd="1" destOrd="0" presId="urn:microsoft.com/office/officeart/2005/8/layout/orgChart1"/>
    <dgm:cxn modelId="{20D08D80-E9EC-4273-B698-FC80C7325875}" type="presParOf" srcId="{30763F44-137C-7744-BE16-EED77F49F74A}" destId="{C57EBF91-017B-544F-BFBC-24601AFFA821}" srcOrd="1" destOrd="0" presId="urn:microsoft.com/office/officeart/2005/8/layout/orgChart1"/>
    <dgm:cxn modelId="{E28EEC01-8C30-41E9-B058-69A3E6253F14}" type="presParOf" srcId="{30763F44-137C-7744-BE16-EED77F49F74A}" destId="{DDDD1054-0410-3B48-A88A-D7BB2DCEFF5B}" srcOrd="2" destOrd="0" presId="urn:microsoft.com/office/officeart/2005/8/layout/orgChart1"/>
    <dgm:cxn modelId="{94C572A7-4881-4F71-A932-A04C02CAEA8E}" type="presParOf" srcId="{37FBCE9E-9F24-234A-959A-0B4C1430EE3C}" destId="{F3FE54DC-26A2-44B7-81E4-908AE2B4FF13}" srcOrd="2" destOrd="0" presId="urn:microsoft.com/office/officeart/2005/8/layout/orgChart1"/>
    <dgm:cxn modelId="{AD12F624-7A69-4C1C-85C3-B6D6C1280A7F}" type="presParOf" srcId="{37FBCE9E-9F24-234A-959A-0B4C1430EE3C}" destId="{875C4926-870B-4248-9C23-A1EFCB37256A}" srcOrd="3" destOrd="0" presId="urn:microsoft.com/office/officeart/2005/8/layout/orgChart1"/>
    <dgm:cxn modelId="{0636B900-1404-4E7B-A122-766C391793DB}" type="presParOf" srcId="{875C4926-870B-4248-9C23-A1EFCB37256A}" destId="{06D56FA9-0410-DE4D-9952-FCD48C90E77B}" srcOrd="0" destOrd="0" presId="urn:microsoft.com/office/officeart/2005/8/layout/orgChart1"/>
    <dgm:cxn modelId="{36216EB6-A10F-48E3-A0EE-36E79170971D}" type="presParOf" srcId="{06D56FA9-0410-DE4D-9952-FCD48C90E77B}" destId="{1137DD77-3B3C-8D4B-8D19-B135610EB5EA}" srcOrd="0" destOrd="0" presId="urn:microsoft.com/office/officeart/2005/8/layout/orgChart1"/>
    <dgm:cxn modelId="{219628B0-E0A8-4689-84C6-A2DF7054CF4D}" type="presParOf" srcId="{06D56FA9-0410-DE4D-9952-FCD48C90E77B}" destId="{DA012F26-8F8F-0647-A619-908896494014}" srcOrd="1" destOrd="0" presId="urn:microsoft.com/office/officeart/2005/8/layout/orgChart1"/>
    <dgm:cxn modelId="{DAE6DEB6-7BBF-4170-B64E-193205352E18}" type="presParOf" srcId="{875C4926-870B-4248-9C23-A1EFCB37256A}" destId="{7A2EDD71-C378-424E-9992-5CAA4C4BB067}" srcOrd="1" destOrd="0" presId="urn:microsoft.com/office/officeart/2005/8/layout/orgChart1"/>
    <dgm:cxn modelId="{6484D6B0-E2D7-40A6-B145-2346058FBC31}" type="presParOf" srcId="{875C4926-870B-4248-9C23-A1EFCB37256A}" destId="{979E0A5E-3677-C34D-99FD-D789A8D10573}" srcOrd="2" destOrd="0" presId="urn:microsoft.com/office/officeart/2005/8/layout/orgChart1"/>
    <dgm:cxn modelId="{A9DC80C3-2D58-48DB-9F6C-7A6F3C79626C}" type="presParOf" srcId="{37FBCE9E-9F24-234A-959A-0B4C1430EE3C}" destId="{F67A27B6-D9F1-514A-9942-E64702FC09CD}" srcOrd="4" destOrd="0" presId="urn:microsoft.com/office/officeart/2005/8/layout/orgChart1"/>
    <dgm:cxn modelId="{064A1065-369C-4637-AD61-ED7E7850012E}" type="presParOf" srcId="{37FBCE9E-9F24-234A-959A-0B4C1430EE3C}" destId="{F61DAFEF-8B88-5C4B-AEEE-41CBF0465F13}" srcOrd="5" destOrd="0" presId="urn:microsoft.com/office/officeart/2005/8/layout/orgChart1"/>
    <dgm:cxn modelId="{8DD15B40-9BED-4EE8-BC0C-A6BF4471A1F6}" type="presParOf" srcId="{F61DAFEF-8B88-5C4B-AEEE-41CBF0465F13}" destId="{E3794D41-2EBA-B841-9B40-2713353302A6}" srcOrd="0" destOrd="0" presId="urn:microsoft.com/office/officeart/2005/8/layout/orgChart1"/>
    <dgm:cxn modelId="{E986E177-4FE1-4326-B0D3-658C0A0A07F4}" type="presParOf" srcId="{E3794D41-2EBA-B841-9B40-2713353302A6}" destId="{A4AD07AB-1206-BB47-9D8D-9164CDC24556}" srcOrd="0" destOrd="0" presId="urn:microsoft.com/office/officeart/2005/8/layout/orgChart1"/>
    <dgm:cxn modelId="{738E70F4-6F09-4A5A-BCFE-5B739F5B863A}" type="presParOf" srcId="{E3794D41-2EBA-B841-9B40-2713353302A6}" destId="{291C9809-DB67-2446-B04E-C26A9544A3DF}" srcOrd="1" destOrd="0" presId="urn:microsoft.com/office/officeart/2005/8/layout/orgChart1"/>
    <dgm:cxn modelId="{0FC6B268-9C30-4498-9144-2DB132C0284E}" type="presParOf" srcId="{F61DAFEF-8B88-5C4B-AEEE-41CBF0465F13}" destId="{0EA91572-F322-AC46-BDA1-1C6F07073885}" srcOrd="1" destOrd="0" presId="urn:microsoft.com/office/officeart/2005/8/layout/orgChart1"/>
    <dgm:cxn modelId="{47773F09-46B7-4A23-90BB-20EE785CD59C}" type="presParOf" srcId="{F61DAFEF-8B88-5C4B-AEEE-41CBF0465F13}" destId="{DFFA87CF-7891-854E-8E33-BB5AC1C219E6}" srcOrd="2" destOrd="0" presId="urn:microsoft.com/office/officeart/2005/8/layout/orgChart1"/>
    <dgm:cxn modelId="{F9271E40-3AB2-43CD-85C6-321A94024DEB}" type="presParOf" srcId="{37FBCE9E-9F24-234A-959A-0B4C1430EE3C}" destId="{AF1B3947-EFA4-D946-AABB-724E1487BF4C}" srcOrd="6" destOrd="0" presId="urn:microsoft.com/office/officeart/2005/8/layout/orgChart1"/>
    <dgm:cxn modelId="{2EF34542-1768-4046-90FE-6D603FE5D197}" type="presParOf" srcId="{37FBCE9E-9F24-234A-959A-0B4C1430EE3C}" destId="{3A99359C-1A06-CA4A-823B-A58256CC03F7}" srcOrd="7" destOrd="0" presId="urn:microsoft.com/office/officeart/2005/8/layout/orgChart1"/>
    <dgm:cxn modelId="{0FBA6AE6-41D1-460B-BCF8-914BFCB9D363}" type="presParOf" srcId="{3A99359C-1A06-CA4A-823B-A58256CC03F7}" destId="{30FE0C02-0A1D-6B49-B414-6C15C16B6D4C}" srcOrd="0" destOrd="0" presId="urn:microsoft.com/office/officeart/2005/8/layout/orgChart1"/>
    <dgm:cxn modelId="{88A1D001-FF75-4179-A1DB-88829E6B627F}" type="presParOf" srcId="{30FE0C02-0A1D-6B49-B414-6C15C16B6D4C}" destId="{2FE3AB36-313F-EB40-B458-90EC1902F337}" srcOrd="0" destOrd="0" presId="urn:microsoft.com/office/officeart/2005/8/layout/orgChart1"/>
    <dgm:cxn modelId="{8D683780-1B59-4551-AE0B-BF20AF85E697}" type="presParOf" srcId="{30FE0C02-0A1D-6B49-B414-6C15C16B6D4C}" destId="{40600CDF-9D39-F24C-A6AD-37B6DAC2B6B0}" srcOrd="1" destOrd="0" presId="urn:microsoft.com/office/officeart/2005/8/layout/orgChart1"/>
    <dgm:cxn modelId="{0EE44BE7-4504-4BAA-A83D-FB3A06DEB963}" type="presParOf" srcId="{3A99359C-1A06-CA4A-823B-A58256CC03F7}" destId="{5F6C095C-813B-3943-A26E-603A52431C0C}" srcOrd="1" destOrd="0" presId="urn:microsoft.com/office/officeart/2005/8/layout/orgChart1"/>
    <dgm:cxn modelId="{24746AEB-2B88-4907-B1F3-0F741082D81B}" type="presParOf" srcId="{3A99359C-1A06-CA4A-823B-A58256CC03F7}" destId="{71735D31-7AA1-6D4B-BAFF-6C6226C32E33}" srcOrd="2" destOrd="0" presId="urn:microsoft.com/office/officeart/2005/8/layout/orgChart1"/>
    <dgm:cxn modelId="{76024335-3FF0-4D7D-A852-2D148039A4FF}" type="presParOf" srcId="{7E3866BF-1FE3-8646-80BC-D658AFC014F4}" destId="{68D92831-2158-A24B-B0EC-C92BE898F5FB}" srcOrd="2" destOrd="0" presId="urn:microsoft.com/office/officeart/2005/8/layout/orgChart1"/>
    <dgm:cxn modelId="{0A1B8954-35B0-4B2F-9B80-6EA400D026B1}" type="presParOf" srcId="{1FD2A598-6618-294A-B4E6-AD7F5388978C}" destId="{2C06BE26-6A97-2341-9392-EC956E54F529}" srcOrd="2" destOrd="0" presId="urn:microsoft.com/office/officeart/2005/8/layout/orgChart1"/>
    <dgm:cxn modelId="{EC3F9712-37E6-46E0-9F6D-A61AD1E4C2A4}" type="presParOf" srcId="{2A0B9272-AD83-3E4D-A83E-DF7BA447B758}" destId="{6A567005-7F5B-D84C-AA7A-AC5C392CAC3E}" srcOrd="2" destOrd="0" presId="urn:microsoft.com/office/officeart/2005/8/layout/orgChart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57742A4-621A-4400-8D04-E3CEF4442DFD}" type="doc">
      <dgm:prSet loTypeId="urn:microsoft.com/office/officeart/2005/8/layout/cycle4" loCatId="matrix" qsTypeId="urn:microsoft.com/office/officeart/2005/8/quickstyle/simple1" qsCatId="simple" csTypeId="urn:microsoft.com/office/officeart/2005/8/colors/accent6_1" csCatId="accent6" phldr="1"/>
      <dgm:spPr/>
      <dgm:t>
        <a:bodyPr/>
        <a:lstStyle/>
        <a:p>
          <a:endParaRPr lang="en-GB"/>
        </a:p>
      </dgm:t>
    </dgm:pt>
    <dgm:pt modelId="{E7336C21-FFFD-49E0-8B8D-B35071D6D311}">
      <dgm:prSet phldrT="[Text]"/>
      <dgm:spPr>
        <a:ln>
          <a:solidFill>
            <a:srgbClr val="008CA9"/>
          </a:solidFill>
        </a:ln>
      </dgm:spPr>
      <dgm:t>
        <a:bodyPr/>
        <a:lstStyle/>
        <a:p>
          <a:r>
            <a:rPr lang="en-GB" b="1"/>
            <a:t>Asset identification</a:t>
          </a:r>
        </a:p>
      </dgm:t>
    </dgm:pt>
    <dgm:pt modelId="{32E2848B-3247-4C92-8D44-EF65E2981E06}" type="parTrans" cxnId="{DBF9017B-66B4-4427-8ABD-3C0E617EC6A4}">
      <dgm:prSet/>
      <dgm:spPr/>
      <dgm:t>
        <a:bodyPr/>
        <a:lstStyle/>
        <a:p>
          <a:endParaRPr lang="en-GB"/>
        </a:p>
      </dgm:t>
    </dgm:pt>
    <dgm:pt modelId="{822E76F3-E113-43A3-A777-A22A443E53D8}" type="sibTrans" cxnId="{DBF9017B-66B4-4427-8ABD-3C0E617EC6A4}">
      <dgm:prSet/>
      <dgm:spPr/>
      <dgm:t>
        <a:bodyPr/>
        <a:lstStyle/>
        <a:p>
          <a:endParaRPr lang="en-GB"/>
        </a:p>
      </dgm:t>
    </dgm:pt>
    <dgm:pt modelId="{1BCBD5D9-BD4D-4558-9BC8-09BC20889535}">
      <dgm:prSet phldrT="[Text]"/>
      <dgm:spPr>
        <a:ln>
          <a:solidFill>
            <a:srgbClr val="008CA9"/>
          </a:solidFill>
        </a:ln>
      </dgm:spPr>
      <dgm:t>
        <a:bodyPr/>
        <a:lstStyle/>
        <a:p>
          <a:r>
            <a:rPr lang="en-GB" b="1"/>
            <a:t>Asset assessment</a:t>
          </a:r>
        </a:p>
      </dgm:t>
    </dgm:pt>
    <dgm:pt modelId="{04518E38-52A4-470F-A98A-079E88D28358}" type="parTrans" cxnId="{F0377AD9-7CDC-43EC-8BE4-1AE2FB7FF01A}">
      <dgm:prSet/>
      <dgm:spPr/>
      <dgm:t>
        <a:bodyPr/>
        <a:lstStyle/>
        <a:p>
          <a:endParaRPr lang="en-GB"/>
        </a:p>
      </dgm:t>
    </dgm:pt>
    <dgm:pt modelId="{CFBB684A-06E3-4D6D-BE30-56272BDBF599}" type="sibTrans" cxnId="{F0377AD9-7CDC-43EC-8BE4-1AE2FB7FF01A}">
      <dgm:prSet/>
      <dgm:spPr/>
      <dgm:t>
        <a:bodyPr/>
        <a:lstStyle/>
        <a:p>
          <a:endParaRPr lang="en-GB"/>
        </a:p>
      </dgm:t>
    </dgm:pt>
    <dgm:pt modelId="{111C498A-ED0C-4FAE-BDE5-7DF38A5742CF}">
      <dgm:prSet phldrT="[Text]"/>
      <dgm:spPr>
        <a:ln>
          <a:solidFill>
            <a:srgbClr val="008CA9"/>
          </a:solidFill>
        </a:ln>
      </dgm:spPr>
      <dgm:t>
        <a:bodyPr/>
        <a:lstStyle/>
        <a:p>
          <a:r>
            <a:rPr lang="en-GB" b="1"/>
            <a:t>Acquisition execution</a:t>
          </a:r>
        </a:p>
      </dgm:t>
    </dgm:pt>
    <dgm:pt modelId="{CFAEB17E-C372-4C64-8BD1-63924696D4FF}" type="parTrans" cxnId="{050B17E6-A5C8-43F0-9E39-1CCD0263141A}">
      <dgm:prSet/>
      <dgm:spPr/>
      <dgm:t>
        <a:bodyPr/>
        <a:lstStyle/>
        <a:p>
          <a:endParaRPr lang="en-GB"/>
        </a:p>
      </dgm:t>
    </dgm:pt>
    <dgm:pt modelId="{36124767-0BC6-42D6-8A11-CEA10B2D8900}" type="sibTrans" cxnId="{050B17E6-A5C8-43F0-9E39-1CCD0263141A}">
      <dgm:prSet/>
      <dgm:spPr/>
      <dgm:t>
        <a:bodyPr/>
        <a:lstStyle/>
        <a:p>
          <a:endParaRPr lang="en-GB"/>
        </a:p>
      </dgm:t>
    </dgm:pt>
    <dgm:pt modelId="{14F03C60-01F1-4F50-9D70-76BF1A706E0D}">
      <dgm:prSet phldrT="[Text]"/>
      <dgm:spPr>
        <a:ln>
          <a:solidFill>
            <a:srgbClr val="008CA9"/>
          </a:solidFill>
        </a:ln>
      </dgm:spPr>
      <dgm:t>
        <a:bodyPr/>
        <a:lstStyle/>
        <a:p>
          <a:r>
            <a:rPr lang="en-GB" b="1"/>
            <a:t>Responsible management &amp; monitoring</a:t>
          </a:r>
        </a:p>
      </dgm:t>
    </dgm:pt>
    <dgm:pt modelId="{921ABC29-1D65-4C68-B58E-0D546812C937}" type="parTrans" cxnId="{576F6E3C-BA35-42D6-8099-955ED69DD7F6}">
      <dgm:prSet/>
      <dgm:spPr/>
      <dgm:t>
        <a:bodyPr/>
        <a:lstStyle/>
        <a:p>
          <a:endParaRPr lang="en-GB"/>
        </a:p>
      </dgm:t>
    </dgm:pt>
    <dgm:pt modelId="{7BA5A474-54F2-4568-91A0-B8AB460A2E77}" type="sibTrans" cxnId="{576F6E3C-BA35-42D6-8099-955ED69DD7F6}">
      <dgm:prSet/>
      <dgm:spPr/>
      <dgm:t>
        <a:bodyPr/>
        <a:lstStyle/>
        <a:p>
          <a:endParaRPr lang="en-GB"/>
        </a:p>
      </dgm:t>
    </dgm:pt>
    <dgm:pt modelId="{39B3DB15-C75E-4E0A-AF2A-E93CDBC35EA6}" type="pres">
      <dgm:prSet presAssocID="{C57742A4-621A-4400-8D04-E3CEF4442DFD}" presName="cycleMatrixDiagram" presStyleCnt="0">
        <dgm:presLayoutVars>
          <dgm:chMax val="1"/>
          <dgm:dir/>
          <dgm:animLvl val="lvl"/>
          <dgm:resizeHandles val="exact"/>
        </dgm:presLayoutVars>
      </dgm:prSet>
      <dgm:spPr/>
      <dgm:t>
        <a:bodyPr/>
        <a:lstStyle/>
        <a:p>
          <a:endParaRPr lang="en-GB"/>
        </a:p>
      </dgm:t>
    </dgm:pt>
    <dgm:pt modelId="{43FE84AA-8666-4F39-AF05-49F012491C10}" type="pres">
      <dgm:prSet presAssocID="{C57742A4-621A-4400-8D04-E3CEF4442DFD}" presName="children" presStyleCnt="0"/>
      <dgm:spPr/>
    </dgm:pt>
    <dgm:pt modelId="{C7D56971-8A57-4B91-83AA-AE296C18A013}" type="pres">
      <dgm:prSet presAssocID="{C57742A4-621A-4400-8D04-E3CEF4442DFD}" presName="childPlaceholder" presStyleCnt="0"/>
      <dgm:spPr/>
    </dgm:pt>
    <dgm:pt modelId="{A522C0F0-AF3B-48BE-99C6-C9170167BE43}" type="pres">
      <dgm:prSet presAssocID="{C57742A4-621A-4400-8D04-E3CEF4442DFD}" presName="circle" presStyleCnt="0"/>
      <dgm:spPr/>
    </dgm:pt>
    <dgm:pt modelId="{62C29CD3-8AC7-43BF-B7B0-E8835CF3B6ED}" type="pres">
      <dgm:prSet presAssocID="{C57742A4-621A-4400-8D04-E3CEF4442DFD}" presName="quadrant1" presStyleLbl="node1" presStyleIdx="0" presStyleCnt="4">
        <dgm:presLayoutVars>
          <dgm:chMax val="1"/>
          <dgm:bulletEnabled val="1"/>
        </dgm:presLayoutVars>
      </dgm:prSet>
      <dgm:spPr/>
      <dgm:t>
        <a:bodyPr/>
        <a:lstStyle/>
        <a:p>
          <a:endParaRPr lang="en-GB"/>
        </a:p>
      </dgm:t>
    </dgm:pt>
    <dgm:pt modelId="{A2FA0F8E-319E-4731-936E-DFF001428DEE}" type="pres">
      <dgm:prSet presAssocID="{C57742A4-621A-4400-8D04-E3CEF4442DFD}" presName="quadrant2" presStyleLbl="node1" presStyleIdx="1" presStyleCnt="4">
        <dgm:presLayoutVars>
          <dgm:chMax val="1"/>
          <dgm:bulletEnabled val="1"/>
        </dgm:presLayoutVars>
      </dgm:prSet>
      <dgm:spPr/>
      <dgm:t>
        <a:bodyPr/>
        <a:lstStyle/>
        <a:p>
          <a:endParaRPr lang="en-GB"/>
        </a:p>
      </dgm:t>
    </dgm:pt>
    <dgm:pt modelId="{F2937C5C-556D-4A4C-A361-9C1954EECEF1}" type="pres">
      <dgm:prSet presAssocID="{C57742A4-621A-4400-8D04-E3CEF4442DFD}" presName="quadrant3" presStyleLbl="node1" presStyleIdx="2" presStyleCnt="4">
        <dgm:presLayoutVars>
          <dgm:chMax val="1"/>
          <dgm:bulletEnabled val="1"/>
        </dgm:presLayoutVars>
      </dgm:prSet>
      <dgm:spPr/>
      <dgm:t>
        <a:bodyPr/>
        <a:lstStyle/>
        <a:p>
          <a:endParaRPr lang="en-GB"/>
        </a:p>
      </dgm:t>
    </dgm:pt>
    <dgm:pt modelId="{F256E884-EF66-4A25-8A52-A9BDEB9D36B0}" type="pres">
      <dgm:prSet presAssocID="{C57742A4-621A-4400-8D04-E3CEF4442DFD}" presName="quadrant4" presStyleLbl="node1" presStyleIdx="3" presStyleCnt="4">
        <dgm:presLayoutVars>
          <dgm:chMax val="1"/>
          <dgm:bulletEnabled val="1"/>
        </dgm:presLayoutVars>
      </dgm:prSet>
      <dgm:spPr/>
      <dgm:t>
        <a:bodyPr/>
        <a:lstStyle/>
        <a:p>
          <a:endParaRPr lang="en-GB"/>
        </a:p>
      </dgm:t>
    </dgm:pt>
    <dgm:pt modelId="{62DDC4B6-DE3C-43F6-9AE0-44865086414E}" type="pres">
      <dgm:prSet presAssocID="{C57742A4-621A-4400-8D04-E3CEF4442DFD}" presName="quadrantPlaceholder" presStyleCnt="0"/>
      <dgm:spPr/>
    </dgm:pt>
    <dgm:pt modelId="{A023A085-2FF5-4505-A01E-323733CBECF2}" type="pres">
      <dgm:prSet presAssocID="{C57742A4-621A-4400-8D04-E3CEF4442DFD}" presName="center1" presStyleLbl="fgShp" presStyleIdx="0" presStyleCnt="2"/>
      <dgm:spPr>
        <a:solidFill>
          <a:srgbClr val="008CA9"/>
        </a:solidFill>
        <a:ln>
          <a:solidFill>
            <a:srgbClr val="008CA9"/>
          </a:solidFill>
        </a:ln>
      </dgm:spPr>
    </dgm:pt>
    <dgm:pt modelId="{AF4819D4-6BF6-4B63-B417-5636002E8794}" type="pres">
      <dgm:prSet presAssocID="{C57742A4-621A-4400-8D04-E3CEF4442DFD}" presName="center2" presStyleLbl="fgShp" presStyleIdx="1" presStyleCnt="2"/>
      <dgm:spPr>
        <a:solidFill>
          <a:srgbClr val="008CA9"/>
        </a:solidFill>
        <a:ln>
          <a:solidFill>
            <a:srgbClr val="008CA9"/>
          </a:solidFill>
        </a:ln>
      </dgm:spPr>
    </dgm:pt>
  </dgm:ptLst>
  <dgm:cxnLst>
    <dgm:cxn modelId="{AC0A56B5-CE8A-48C8-8DC2-406DDB1E1E2E}" type="presOf" srcId="{1BCBD5D9-BD4D-4558-9BC8-09BC20889535}" destId="{A2FA0F8E-319E-4731-936E-DFF001428DEE}" srcOrd="0" destOrd="0" presId="urn:microsoft.com/office/officeart/2005/8/layout/cycle4"/>
    <dgm:cxn modelId="{DBF9017B-66B4-4427-8ABD-3C0E617EC6A4}" srcId="{C57742A4-621A-4400-8D04-E3CEF4442DFD}" destId="{E7336C21-FFFD-49E0-8B8D-B35071D6D311}" srcOrd="0" destOrd="0" parTransId="{32E2848B-3247-4C92-8D44-EF65E2981E06}" sibTransId="{822E76F3-E113-43A3-A777-A22A443E53D8}"/>
    <dgm:cxn modelId="{34C89087-C137-4152-BF1A-233B06C7DD0D}" type="presOf" srcId="{C57742A4-621A-4400-8D04-E3CEF4442DFD}" destId="{39B3DB15-C75E-4E0A-AF2A-E93CDBC35EA6}" srcOrd="0" destOrd="0" presId="urn:microsoft.com/office/officeart/2005/8/layout/cycle4"/>
    <dgm:cxn modelId="{050B17E6-A5C8-43F0-9E39-1CCD0263141A}" srcId="{C57742A4-621A-4400-8D04-E3CEF4442DFD}" destId="{111C498A-ED0C-4FAE-BDE5-7DF38A5742CF}" srcOrd="2" destOrd="0" parTransId="{CFAEB17E-C372-4C64-8BD1-63924696D4FF}" sibTransId="{36124767-0BC6-42D6-8A11-CEA10B2D8900}"/>
    <dgm:cxn modelId="{576F6E3C-BA35-42D6-8099-955ED69DD7F6}" srcId="{C57742A4-621A-4400-8D04-E3CEF4442DFD}" destId="{14F03C60-01F1-4F50-9D70-76BF1A706E0D}" srcOrd="3" destOrd="0" parTransId="{921ABC29-1D65-4C68-B58E-0D546812C937}" sibTransId="{7BA5A474-54F2-4568-91A0-B8AB460A2E77}"/>
    <dgm:cxn modelId="{78EC5CE7-D182-428B-BBF4-DCEF5743E2E6}" type="presOf" srcId="{E7336C21-FFFD-49E0-8B8D-B35071D6D311}" destId="{62C29CD3-8AC7-43BF-B7B0-E8835CF3B6ED}" srcOrd="0" destOrd="0" presId="urn:microsoft.com/office/officeart/2005/8/layout/cycle4"/>
    <dgm:cxn modelId="{D16DB9DD-EC35-4C02-AD07-867483B1FC7F}" type="presOf" srcId="{111C498A-ED0C-4FAE-BDE5-7DF38A5742CF}" destId="{F2937C5C-556D-4A4C-A361-9C1954EECEF1}" srcOrd="0" destOrd="0" presId="urn:microsoft.com/office/officeart/2005/8/layout/cycle4"/>
    <dgm:cxn modelId="{F0377AD9-7CDC-43EC-8BE4-1AE2FB7FF01A}" srcId="{C57742A4-621A-4400-8D04-E3CEF4442DFD}" destId="{1BCBD5D9-BD4D-4558-9BC8-09BC20889535}" srcOrd="1" destOrd="0" parTransId="{04518E38-52A4-470F-A98A-079E88D28358}" sibTransId="{CFBB684A-06E3-4D6D-BE30-56272BDBF599}"/>
    <dgm:cxn modelId="{28C279FF-F7F4-4548-A6DB-B1294231BA82}" type="presOf" srcId="{14F03C60-01F1-4F50-9D70-76BF1A706E0D}" destId="{F256E884-EF66-4A25-8A52-A9BDEB9D36B0}" srcOrd="0" destOrd="0" presId="urn:microsoft.com/office/officeart/2005/8/layout/cycle4"/>
    <dgm:cxn modelId="{B6E4229C-87AC-483B-9888-C566A1A4EBF0}" type="presParOf" srcId="{39B3DB15-C75E-4E0A-AF2A-E93CDBC35EA6}" destId="{43FE84AA-8666-4F39-AF05-49F012491C10}" srcOrd="0" destOrd="0" presId="urn:microsoft.com/office/officeart/2005/8/layout/cycle4"/>
    <dgm:cxn modelId="{3D3CBE0B-4565-4622-8ADE-63982980550A}" type="presParOf" srcId="{43FE84AA-8666-4F39-AF05-49F012491C10}" destId="{C7D56971-8A57-4B91-83AA-AE296C18A013}" srcOrd="0" destOrd="0" presId="urn:microsoft.com/office/officeart/2005/8/layout/cycle4"/>
    <dgm:cxn modelId="{F75B952B-D91B-47F1-90C8-8AD00D4ECBAB}" type="presParOf" srcId="{39B3DB15-C75E-4E0A-AF2A-E93CDBC35EA6}" destId="{A522C0F0-AF3B-48BE-99C6-C9170167BE43}" srcOrd="1" destOrd="0" presId="urn:microsoft.com/office/officeart/2005/8/layout/cycle4"/>
    <dgm:cxn modelId="{251D7C64-A01A-4DF5-89E8-ADA753E27A10}" type="presParOf" srcId="{A522C0F0-AF3B-48BE-99C6-C9170167BE43}" destId="{62C29CD3-8AC7-43BF-B7B0-E8835CF3B6ED}" srcOrd="0" destOrd="0" presId="urn:microsoft.com/office/officeart/2005/8/layout/cycle4"/>
    <dgm:cxn modelId="{020C4C70-232C-4E5A-82A4-13B6F82AED28}" type="presParOf" srcId="{A522C0F0-AF3B-48BE-99C6-C9170167BE43}" destId="{A2FA0F8E-319E-4731-936E-DFF001428DEE}" srcOrd="1" destOrd="0" presId="urn:microsoft.com/office/officeart/2005/8/layout/cycle4"/>
    <dgm:cxn modelId="{74E1A8F2-72DF-4D6D-9DE8-16164A732B91}" type="presParOf" srcId="{A522C0F0-AF3B-48BE-99C6-C9170167BE43}" destId="{F2937C5C-556D-4A4C-A361-9C1954EECEF1}" srcOrd="2" destOrd="0" presId="urn:microsoft.com/office/officeart/2005/8/layout/cycle4"/>
    <dgm:cxn modelId="{9821E70D-229E-4627-818C-14A22105A2B4}" type="presParOf" srcId="{A522C0F0-AF3B-48BE-99C6-C9170167BE43}" destId="{F256E884-EF66-4A25-8A52-A9BDEB9D36B0}" srcOrd="3" destOrd="0" presId="urn:microsoft.com/office/officeart/2005/8/layout/cycle4"/>
    <dgm:cxn modelId="{2AFAC03C-8D12-4B0B-8BF3-E7BFF6E4C099}" type="presParOf" srcId="{A522C0F0-AF3B-48BE-99C6-C9170167BE43}" destId="{62DDC4B6-DE3C-43F6-9AE0-44865086414E}" srcOrd="4" destOrd="0" presId="urn:microsoft.com/office/officeart/2005/8/layout/cycle4"/>
    <dgm:cxn modelId="{593C1D61-E5D6-4992-AE97-6036B45C2CF9}" type="presParOf" srcId="{39B3DB15-C75E-4E0A-AF2A-E93CDBC35EA6}" destId="{A023A085-2FF5-4505-A01E-323733CBECF2}" srcOrd="2" destOrd="0" presId="urn:microsoft.com/office/officeart/2005/8/layout/cycle4"/>
    <dgm:cxn modelId="{B4EFEE90-94E8-431A-B2A0-305356ECCE85}" type="presParOf" srcId="{39B3DB15-C75E-4E0A-AF2A-E93CDBC35EA6}" destId="{AF4819D4-6BF6-4B63-B417-5636002E8794}" srcOrd="3" destOrd="0" presId="urn:microsoft.com/office/officeart/2005/8/layout/cycle4"/>
  </dgm:cxnLst>
  <dgm:bg>
    <a:noFill/>
  </dgm:bg>
  <dgm:whole>
    <a:ln>
      <a:noFill/>
    </a:ln>
  </dgm:whole>
  <dgm:extLst>
    <a:ext uri="http://schemas.microsoft.com/office/drawing/2008/diagram">
      <dsp:dataModelExt xmlns:dsp="http://schemas.microsoft.com/office/drawing/2008/diagram" relId="rId4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1B3947-EFA4-D946-AABB-724E1487BF4C}">
      <dsp:nvSpPr>
        <dsp:cNvPr id="0" name=""/>
        <dsp:cNvSpPr/>
      </dsp:nvSpPr>
      <dsp:spPr>
        <a:xfrm>
          <a:off x="5325865" y="1548838"/>
          <a:ext cx="91440" cy="943788"/>
        </a:xfrm>
        <a:custGeom>
          <a:avLst/>
          <a:gdLst/>
          <a:ahLst/>
          <a:cxnLst/>
          <a:rect l="0" t="0" r="0" b="0"/>
          <a:pathLst>
            <a:path>
              <a:moveTo>
                <a:pt x="45720" y="0"/>
              </a:moveTo>
              <a:lnTo>
                <a:pt x="45720" y="943788"/>
              </a:lnTo>
              <a:lnTo>
                <a:pt x="130419" y="94378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67A27B6-D9F1-514A-9942-E64702FC09CD}">
      <dsp:nvSpPr>
        <dsp:cNvPr id="0" name=""/>
        <dsp:cNvSpPr/>
      </dsp:nvSpPr>
      <dsp:spPr>
        <a:xfrm>
          <a:off x="5241166" y="1548838"/>
          <a:ext cx="91440" cy="943788"/>
        </a:xfrm>
        <a:custGeom>
          <a:avLst/>
          <a:gdLst/>
          <a:ahLst/>
          <a:cxnLst/>
          <a:rect l="0" t="0" r="0" b="0"/>
          <a:pathLst>
            <a:path>
              <a:moveTo>
                <a:pt x="130419" y="0"/>
              </a:moveTo>
              <a:lnTo>
                <a:pt x="130419" y="943788"/>
              </a:lnTo>
              <a:lnTo>
                <a:pt x="45720" y="94378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FE54DC-26A2-44B7-81E4-908AE2B4FF13}">
      <dsp:nvSpPr>
        <dsp:cNvPr id="0" name=""/>
        <dsp:cNvSpPr/>
      </dsp:nvSpPr>
      <dsp:spPr>
        <a:xfrm>
          <a:off x="5325865" y="1548838"/>
          <a:ext cx="91440" cy="371062"/>
        </a:xfrm>
        <a:custGeom>
          <a:avLst/>
          <a:gdLst/>
          <a:ahLst/>
          <a:cxnLst/>
          <a:rect l="0" t="0" r="0" b="0"/>
          <a:pathLst>
            <a:path>
              <a:moveTo>
                <a:pt x="45720" y="0"/>
              </a:moveTo>
              <a:lnTo>
                <a:pt x="45720" y="371062"/>
              </a:lnTo>
              <a:lnTo>
                <a:pt x="130419" y="37106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C85833-F52D-414F-AA7C-FE686A1E9D81}">
      <dsp:nvSpPr>
        <dsp:cNvPr id="0" name=""/>
        <dsp:cNvSpPr/>
      </dsp:nvSpPr>
      <dsp:spPr>
        <a:xfrm>
          <a:off x="5241166" y="1548838"/>
          <a:ext cx="91440" cy="371062"/>
        </a:xfrm>
        <a:custGeom>
          <a:avLst/>
          <a:gdLst/>
          <a:ahLst/>
          <a:cxnLst/>
          <a:rect l="0" t="0" r="0" b="0"/>
          <a:pathLst>
            <a:path>
              <a:moveTo>
                <a:pt x="130419" y="0"/>
              </a:moveTo>
              <a:lnTo>
                <a:pt x="130419" y="371062"/>
              </a:lnTo>
              <a:lnTo>
                <a:pt x="45720" y="37106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92034F-0348-5D42-9CDB-3939E0829D9C}">
      <dsp:nvSpPr>
        <dsp:cNvPr id="0" name=""/>
        <dsp:cNvSpPr/>
      </dsp:nvSpPr>
      <dsp:spPr>
        <a:xfrm>
          <a:off x="3419475" y="976111"/>
          <a:ext cx="1952110" cy="169398"/>
        </a:xfrm>
        <a:custGeom>
          <a:avLst/>
          <a:gdLst/>
          <a:ahLst/>
          <a:cxnLst/>
          <a:rect l="0" t="0" r="0" b="0"/>
          <a:pathLst>
            <a:path>
              <a:moveTo>
                <a:pt x="0" y="0"/>
              </a:moveTo>
              <a:lnTo>
                <a:pt x="0" y="84699"/>
              </a:lnTo>
              <a:lnTo>
                <a:pt x="1952110" y="84699"/>
              </a:lnTo>
              <a:lnTo>
                <a:pt x="1952110" y="1693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AD2444-2DCF-4AAC-9F54-A3B47D8EF89C}">
      <dsp:nvSpPr>
        <dsp:cNvPr id="0" name=""/>
        <dsp:cNvSpPr/>
      </dsp:nvSpPr>
      <dsp:spPr>
        <a:xfrm>
          <a:off x="3373755" y="1548838"/>
          <a:ext cx="91440" cy="1516515"/>
        </a:xfrm>
        <a:custGeom>
          <a:avLst/>
          <a:gdLst/>
          <a:ahLst/>
          <a:cxnLst/>
          <a:rect l="0" t="0" r="0" b="0"/>
          <a:pathLst>
            <a:path>
              <a:moveTo>
                <a:pt x="45720" y="0"/>
              </a:moveTo>
              <a:lnTo>
                <a:pt x="45720" y="1516515"/>
              </a:lnTo>
              <a:lnTo>
                <a:pt x="130419" y="15165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92D68C-BD77-4EDA-AA3D-8E377971FC05}">
      <dsp:nvSpPr>
        <dsp:cNvPr id="0" name=""/>
        <dsp:cNvSpPr/>
      </dsp:nvSpPr>
      <dsp:spPr>
        <a:xfrm>
          <a:off x="3289055" y="1548838"/>
          <a:ext cx="91440" cy="1516515"/>
        </a:xfrm>
        <a:custGeom>
          <a:avLst/>
          <a:gdLst/>
          <a:ahLst/>
          <a:cxnLst/>
          <a:rect l="0" t="0" r="0" b="0"/>
          <a:pathLst>
            <a:path>
              <a:moveTo>
                <a:pt x="130419" y="0"/>
              </a:moveTo>
              <a:lnTo>
                <a:pt x="130419" y="1516515"/>
              </a:lnTo>
              <a:lnTo>
                <a:pt x="45720" y="15165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4F05F2-6ACE-4BF8-8808-DED8809272C2}">
      <dsp:nvSpPr>
        <dsp:cNvPr id="0" name=""/>
        <dsp:cNvSpPr/>
      </dsp:nvSpPr>
      <dsp:spPr>
        <a:xfrm>
          <a:off x="3373755" y="1548838"/>
          <a:ext cx="91440" cy="943788"/>
        </a:xfrm>
        <a:custGeom>
          <a:avLst/>
          <a:gdLst/>
          <a:ahLst/>
          <a:cxnLst/>
          <a:rect l="0" t="0" r="0" b="0"/>
          <a:pathLst>
            <a:path>
              <a:moveTo>
                <a:pt x="45720" y="0"/>
              </a:moveTo>
              <a:lnTo>
                <a:pt x="45720" y="943788"/>
              </a:lnTo>
              <a:lnTo>
                <a:pt x="130419" y="94378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67BFB6-44B6-4ABC-937C-CCC5F03E3660}">
      <dsp:nvSpPr>
        <dsp:cNvPr id="0" name=""/>
        <dsp:cNvSpPr/>
      </dsp:nvSpPr>
      <dsp:spPr>
        <a:xfrm>
          <a:off x="3289055" y="1548838"/>
          <a:ext cx="91440" cy="943788"/>
        </a:xfrm>
        <a:custGeom>
          <a:avLst/>
          <a:gdLst/>
          <a:ahLst/>
          <a:cxnLst/>
          <a:rect l="0" t="0" r="0" b="0"/>
          <a:pathLst>
            <a:path>
              <a:moveTo>
                <a:pt x="130419" y="0"/>
              </a:moveTo>
              <a:lnTo>
                <a:pt x="130419" y="943788"/>
              </a:lnTo>
              <a:lnTo>
                <a:pt x="45720" y="94378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72F596-5134-4993-ADDF-10A5AD09966F}">
      <dsp:nvSpPr>
        <dsp:cNvPr id="0" name=""/>
        <dsp:cNvSpPr/>
      </dsp:nvSpPr>
      <dsp:spPr>
        <a:xfrm>
          <a:off x="3373755" y="1548838"/>
          <a:ext cx="91440" cy="371062"/>
        </a:xfrm>
        <a:custGeom>
          <a:avLst/>
          <a:gdLst/>
          <a:ahLst/>
          <a:cxnLst/>
          <a:rect l="0" t="0" r="0" b="0"/>
          <a:pathLst>
            <a:path>
              <a:moveTo>
                <a:pt x="45720" y="0"/>
              </a:moveTo>
              <a:lnTo>
                <a:pt x="45720" y="371062"/>
              </a:lnTo>
              <a:lnTo>
                <a:pt x="130419" y="37106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0D7033-C704-4281-AF96-09281AA059E2}">
      <dsp:nvSpPr>
        <dsp:cNvPr id="0" name=""/>
        <dsp:cNvSpPr/>
      </dsp:nvSpPr>
      <dsp:spPr>
        <a:xfrm>
          <a:off x="3289055" y="1548838"/>
          <a:ext cx="91440" cy="371062"/>
        </a:xfrm>
        <a:custGeom>
          <a:avLst/>
          <a:gdLst/>
          <a:ahLst/>
          <a:cxnLst/>
          <a:rect l="0" t="0" r="0" b="0"/>
          <a:pathLst>
            <a:path>
              <a:moveTo>
                <a:pt x="130419" y="0"/>
              </a:moveTo>
              <a:lnTo>
                <a:pt x="130419" y="371062"/>
              </a:lnTo>
              <a:lnTo>
                <a:pt x="45720" y="37106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059CF1-0382-8342-9074-987A900B50DC}">
      <dsp:nvSpPr>
        <dsp:cNvPr id="0" name=""/>
        <dsp:cNvSpPr/>
      </dsp:nvSpPr>
      <dsp:spPr>
        <a:xfrm>
          <a:off x="3373755" y="976111"/>
          <a:ext cx="91440" cy="169398"/>
        </a:xfrm>
        <a:custGeom>
          <a:avLst/>
          <a:gdLst/>
          <a:ahLst/>
          <a:cxnLst/>
          <a:rect l="0" t="0" r="0" b="0"/>
          <a:pathLst>
            <a:path>
              <a:moveTo>
                <a:pt x="45720" y="0"/>
              </a:moveTo>
              <a:lnTo>
                <a:pt x="45720" y="1693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8B8457-223E-F649-97BD-57B840BEE9E5}">
      <dsp:nvSpPr>
        <dsp:cNvPr id="0" name=""/>
        <dsp:cNvSpPr/>
      </dsp:nvSpPr>
      <dsp:spPr>
        <a:xfrm>
          <a:off x="1336945" y="1548838"/>
          <a:ext cx="91440" cy="943788"/>
        </a:xfrm>
        <a:custGeom>
          <a:avLst/>
          <a:gdLst/>
          <a:ahLst/>
          <a:cxnLst/>
          <a:rect l="0" t="0" r="0" b="0"/>
          <a:pathLst>
            <a:path>
              <a:moveTo>
                <a:pt x="130419" y="0"/>
              </a:moveTo>
              <a:lnTo>
                <a:pt x="130419" y="943788"/>
              </a:lnTo>
              <a:lnTo>
                <a:pt x="45720" y="94378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2D334F-9C11-2744-AC04-580784B96B38}">
      <dsp:nvSpPr>
        <dsp:cNvPr id="0" name=""/>
        <dsp:cNvSpPr/>
      </dsp:nvSpPr>
      <dsp:spPr>
        <a:xfrm>
          <a:off x="1421644" y="1548838"/>
          <a:ext cx="91440" cy="371062"/>
        </a:xfrm>
        <a:custGeom>
          <a:avLst/>
          <a:gdLst/>
          <a:ahLst/>
          <a:cxnLst/>
          <a:rect l="0" t="0" r="0" b="0"/>
          <a:pathLst>
            <a:path>
              <a:moveTo>
                <a:pt x="45720" y="0"/>
              </a:moveTo>
              <a:lnTo>
                <a:pt x="45720" y="371062"/>
              </a:lnTo>
              <a:lnTo>
                <a:pt x="130419" y="37106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1787C1-113A-3D45-BC01-7973F33F81E9}">
      <dsp:nvSpPr>
        <dsp:cNvPr id="0" name=""/>
        <dsp:cNvSpPr/>
      </dsp:nvSpPr>
      <dsp:spPr>
        <a:xfrm>
          <a:off x="1336945" y="1548838"/>
          <a:ext cx="91440" cy="371062"/>
        </a:xfrm>
        <a:custGeom>
          <a:avLst/>
          <a:gdLst/>
          <a:ahLst/>
          <a:cxnLst/>
          <a:rect l="0" t="0" r="0" b="0"/>
          <a:pathLst>
            <a:path>
              <a:moveTo>
                <a:pt x="130419" y="0"/>
              </a:moveTo>
              <a:lnTo>
                <a:pt x="130419" y="371062"/>
              </a:lnTo>
              <a:lnTo>
                <a:pt x="45720" y="37106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F432A8-DCA0-544F-A551-4BB5BAB37545}">
      <dsp:nvSpPr>
        <dsp:cNvPr id="0" name=""/>
        <dsp:cNvSpPr/>
      </dsp:nvSpPr>
      <dsp:spPr>
        <a:xfrm>
          <a:off x="1467364" y="976111"/>
          <a:ext cx="1952110" cy="169398"/>
        </a:xfrm>
        <a:custGeom>
          <a:avLst/>
          <a:gdLst/>
          <a:ahLst/>
          <a:cxnLst/>
          <a:rect l="0" t="0" r="0" b="0"/>
          <a:pathLst>
            <a:path>
              <a:moveTo>
                <a:pt x="1952110" y="0"/>
              </a:moveTo>
              <a:lnTo>
                <a:pt x="1952110" y="84699"/>
              </a:lnTo>
              <a:lnTo>
                <a:pt x="0" y="84699"/>
              </a:lnTo>
              <a:lnTo>
                <a:pt x="0" y="1693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95A54D-DB8C-4C41-8049-E84C0EB19F30}">
      <dsp:nvSpPr>
        <dsp:cNvPr id="0" name=""/>
        <dsp:cNvSpPr/>
      </dsp:nvSpPr>
      <dsp:spPr>
        <a:xfrm>
          <a:off x="3373755" y="403385"/>
          <a:ext cx="91440" cy="169398"/>
        </a:xfrm>
        <a:custGeom>
          <a:avLst/>
          <a:gdLst/>
          <a:ahLst/>
          <a:cxnLst/>
          <a:rect l="0" t="0" r="0" b="0"/>
          <a:pathLst>
            <a:path>
              <a:moveTo>
                <a:pt x="45720" y="0"/>
              </a:moveTo>
              <a:lnTo>
                <a:pt x="45720" y="16939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E83539-F57E-4648-9B3A-C195083D8B1B}">
      <dsp:nvSpPr>
        <dsp:cNvPr id="0" name=""/>
        <dsp:cNvSpPr/>
      </dsp:nvSpPr>
      <dsp:spPr>
        <a:xfrm>
          <a:off x="3016146" y="56"/>
          <a:ext cx="806657" cy="403328"/>
        </a:xfrm>
        <a:prstGeom prst="rect">
          <a:avLst/>
        </a:prstGeom>
        <a:solidFill>
          <a:srgbClr val="008D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Gore Street Energy Storage Fund Plc </a:t>
          </a:r>
        </a:p>
      </dsp:txBody>
      <dsp:txXfrm>
        <a:off x="3016146" y="56"/>
        <a:ext cx="806657" cy="403328"/>
      </dsp:txXfrm>
    </dsp:sp>
    <dsp:sp modelId="{01A8615B-228C-D440-B823-DD4F680829B5}">
      <dsp:nvSpPr>
        <dsp:cNvPr id="0" name=""/>
        <dsp:cNvSpPr/>
      </dsp:nvSpPr>
      <dsp:spPr>
        <a:xfrm>
          <a:off x="3016146" y="572783"/>
          <a:ext cx="806657" cy="403328"/>
        </a:xfrm>
        <a:prstGeom prst="rect">
          <a:avLst/>
        </a:prstGeom>
        <a:solidFill>
          <a:srgbClr val="008D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GSES 1 Limited</a:t>
          </a:r>
        </a:p>
      </dsp:txBody>
      <dsp:txXfrm>
        <a:off x="3016146" y="572783"/>
        <a:ext cx="806657" cy="403328"/>
      </dsp:txXfrm>
    </dsp:sp>
    <dsp:sp modelId="{49B8745F-FEEE-9840-8A31-6D4DF0553D9D}">
      <dsp:nvSpPr>
        <dsp:cNvPr id="0" name=""/>
        <dsp:cNvSpPr/>
      </dsp:nvSpPr>
      <dsp:spPr>
        <a:xfrm>
          <a:off x="1064036" y="1145509"/>
          <a:ext cx="806657" cy="403328"/>
        </a:xfrm>
        <a:prstGeom prst="rect">
          <a:avLst/>
        </a:prstGeom>
        <a:solidFill>
          <a:srgbClr val="008D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GSF Albion Limited</a:t>
          </a:r>
        </a:p>
      </dsp:txBody>
      <dsp:txXfrm>
        <a:off x="1064036" y="1145509"/>
        <a:ext cx="806657" cy="403328"/>
      </dsp:txXfrm>
    </dsp:sp>
    <dsp:sp modelId="{532BD83F-FA2B-564C-9BB2-2420B1B18B90}">
      <dsp:nvSpPr>
        <dsp:cNvPr id="0" name=""/>
        <dsp:cNvSpPr/>
      </dsp:nvSpPr>
      <dsp:spPr>
        <a:xfrm>
          <a:off x="576008" y="1718236"/>
          <a:ext cx="806657" cy="403328"/>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NK </a:t>
          </a:r>
          <a:r>
            <a:rPr lang="en-GB" sz="900" kern="1200" dirty="0" err="1"/>
            <a:t>Boulby</a:t>
          </a:r>
          <a:r>
            <a:rPr lang="en-GB" sz="900" kern="1200" dirty="0"/>
            <a:t> Energy Storage Ltd</a:t>
          </a:r>
        </a:p>
      </dsp:txBody>
      <dsp:txXfrm>
        <a:off x="576008" y="1718236"/>
        <a:ext cx="806657" cy="403328"/>
      </dsp:txXfrm>
    </dsp:sp>
    <dsp:sp modelId="{493A0F1C-EB0C-1A42-9CFE-A88610D01DD0}">
      <dsp:nvSpPr>
        <dsp:cNvPr id="0" name=""/>
        <dsp:cNvSpPr/>
      </dsp:nvSpPr>
      <dsp:spPr>
        <a:xfrm>
          <a:off x="1552063" y="1718236"/>
          <a:ext cx="806657" cy="403328"/>
        </a:xfrm>
        <a:prstGeom prst="rect">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KIWI Power ES B Limited</a:t>
          </a:r>
        </a:p>
      </dsp:txBody>
      <dsp:txXfrm>
        <a:off x="1552063" y="1718236"/>
        <a:ext cx="806657" cy="403328"/>
      </dsp:txXfrm>
    </dsp:sp>
    <dsp:sp modelId="{A40CF25C-212E-E641-9C68-3A4EC092D15C}">
      <dsp:nvSpPr>
        <dsp:cNvPr id="0" name=""/>
        <dsp:cNvSpPr/>
      </dsp:nvSpPr>
      <dsp:spPr>
        <a:xfrm>
          <a:off x="576008" y="2290963"/>
          <a:ext cx="806657" cy="403328"/>
        </a:xfrm>
        <a:prstGeom prst="rect">
          <a:avLst/>
        </a:prstGeom>
        <a:solidFill>
          <a:srgbClr val="008D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Ferrymuir Energy Storage Limited</a:t>
          </a:r>
        </a:p>
      </dsp:txBody>
      <dsp:txXfrm>
        <a:off x="576008" y="2290963"/>
        <a:ext cx="806657" cy="403328"/>
      </dsp:txXfrm>
    </dsp:sp>
    <dsp:sp modelId="{9D41ACE4-F40C-B34F-9514-FA49F5B82DB0}">
      <dsp:nvSpPr>
        <dsp:cNvPr id="0" name=""/>
        <dsp:cNvSpPr/>
      </dsp:nvSpPr>
      <dsp:spPr>
        <a:xfrm>
          <a:off x="3016146" y="1145509"/>
          <a:ext cx="806657" cy="403328"/>
        </a:xfrm>
        <a:prstGeom prst="rect">
          <a:avLst/>
        </a:prstGeom>
        <a:solidFill>
          <a:srgbClr val="008D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GSF England Limited</a:t>
          </a:r>
        </a:p>
      </dsp:txBody>
      <dsp:txXfrm>
        <a:off x="3016146" y="1145509"/>
        <a:ext cx="806657" cy="403328"/>
      </dsp:txXfrm>
    </dsp:sp>
    <dsp:sp modelId="{8715B1A8-4A03-5B4B-9A74-AA0EE138522A}">
      <dsp:nvSpPr>
        <dsp:cNvPr id="0" name=""/>
        <dsp:cNvSpPr/>
      </dsp:nvSpPr>
      <dsp:spPr>
        <a:xfrm>
          <a:off x="2528118" y="1718236"/>
          <a:ext cx="806657" cy="403328"/>
        </a:xfrm>
        <a:prstGeom prst="rect">
          <a:avLst/>
        </a:prstGeom>
        <a:solidFill>
          <a:srgbClr val="008D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OSS PV001 Ltd</a:t>
          </a:r>
        </a:p>
      </dsp:txBody>
      <dsp:txXfrm>
        <a:off x="2528118" y="1718236"/>
        <a:ext cx="806657" cy="403328"/>
      </dsp:txXfrm>
    </dsp:sp>
    <dsp:sp modelId="{EE332E5C-0DF8-F542-9002-075A93039C1D}">
      <dsp:nvSpPr>
        <dsp:cNvPr id="0" name=""/>
        <dsp:cNvSpPr/>
      </dsp:nvSpPr>
      <dsp:spPr>
        <a:xfrm>
          <a:off x="3504174" y="1718236"/>
          <a:ext cx="806657" cy="403328"/>
        </a:xfrm>
        <a:prstGeom prst="rect">
          <a:avLst/>
        </a:prstGeom>
        <a:solidFill>
          <a:srgbClr val="008D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Lascar Battery Storage Ltd</a:t>
          </a:r>
        </a:p>
      </dsp:txBody>
      <dsp:txXfrm>
        <a:off x="3504174" y="1718236"/>
        <a:ext cx="806657" cy="403328"/>
      </dsp:txXfrm>
    </dsp:sp>
    <dsp:sp modelId="{4D9B1F19-25A5-FE42-A1B9-DAB29010A3C6}">
      <dsp:nvSpPr>
        <dsp:cNvPr id="0" name=""/>
        <dsp:cNvSpPr/>
      </dsp:nvSpPr>
      <dsp:spPr>
        <a:xfrm>
          <a:off x="2528118" y="2290963"/>
          <a:ext cx="806657" cy="403328"/>
        </a:xfrm>
        <a:prstGeom prst="rect">
          <a:avLst/>
        </a:prstGeom>
        <a:solidFill>
          <a:srgbClr val="008D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err="1"/>
            <a:t>Larport</a:t>
          </a:r>
          <a:r>
            <a:rPr lang="en-GB" sz="900" kern="1200" dirty="0"/>
            <a:t> Energy Storage Ltd</a:t>
          </a:r>
        </a:p>
      </dsp:txBody>
      <dsp:txXfrm>
        <a:off x="2528118" y="2290963"/>
        <a:ext cx="806657" cy="403328"/>
      </dsp:txXfrm>
    </dsp:sp>
    <dsp:sp modelId="{8D1989BB-CF44-3040-9C9A-D0747A785703}">
      <dsp:nvSpPr>
        <dsp:cNvPr id="0" name=""/>
        <dsp:cNvSpPr/>
      </dsp:nvSpPr>
      <dsp:spPr>
        <a:xfrm>
          <a:off x="3504174" y="2290963"/>
          <a:ext cx="806657" cy="403328"/>
        </a:xfrm>
        <a:prstGeom prst="rect">
          <a:avLst/>
        </a:prstGeom>
        <a:solidFill>
          <a:srgbClr val="008D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err="1"/>
            <a:t>Hulley</a:t>
          </a:r>
          <a:r>
            <a:rPr lang="en-GB" sz="900" kern="1200" dirty="0"/>
            <a:t> Road Energy Storage Ltd</a:t>
          </a:r>
        </a:p>
      </dsp:txBody>
      <dsp:txXfrm>
        <a:off x="3504174" y="2290963"/>
        <a:ext cx="806657" cy="403328"/>
      </dsp:txXfrm>
    </dsp:sp>
    <dsp:sp modelId="{D03184C6-904B-014C-A154-D9A3EC333A1F}">
      <dsp:nvSpPr>
        <dsp:cNvPr id="0" name=""/>
        <dsp:cNvSpPr/>
      </dsp:nvSpPr>
      <dsp:spPr>
        <a:xfrm>
          <a:off x="2528118" y="2863689"/>
          <a:ext cx="806657" cy="403328"/>
        </a:xfrm>
        <a:prstGeom prst="rect">
          <a:avLst/>
        </a:prstGeom>
        <a:solidFill>
          <a:srgbClr val="008D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Breach Farm Energy Storage Ltd</a:t>
          </a:r>
        </a:p>
      </dsp:txBody>
      <dsp:txXfrm>
        <a:off x="2528118" y="2863689"/>
        <a:ext cx="806657" cy="403328"/>
      </dsp:txXfrm>
    </dsp:sp>
    <dsp:sp modelId="{5799AFB5-7E1D-844F-89D1-C80052719DF6}">
      <dsp:nvSpPr>
        <dsp:cNvPr id="0" name=""/>
        <dsp:cNvSpPr/>
      </dsp:nvSpPr>
      <dsp:spPr>
        <a:xfrm>
          <a:off x="3504174" y="2863689"/>
          <a:ext cx="806657" cy="403328"/>
        </a:xfrm>
        <a:prstGeom prst="rect">
          <a:avLst/>
        </a:prstGeom>
        <a:solidFill>
          <a:srgbClr val="008D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err="1"/>
            <a:t>Ancala</a:t>
          </a:r>
          <a:r>
            <a:rPr lang="en-GB" sz="900" kern="1200" dirty="0"/>
            <a:t> Energy Storage Ltd</a:t>
          </a:r>
        </a:p>
      </dsp:txBody>
      <dsp:txXfrm>
        <a:off x="3504174" y="2863689"/>
        <a:ext cx="806657" cy="403328"/>
      </dsp:txXfrm>
    </dsp:sp>
    <dsp:sp modelId="{2A65C293-E3B4-1045-9E97-5C9589E52CA5}">
      <dsp:nvSpPr>
        <dsp:cNvPr id="0" name=""/>
        <dsp:cNvSpPr/>
      </dsp:nvSpPr>
      <dsp:spPr>
        <a:xfrm>
          <a:off x="4968256" y="1145509"/>
          <a:ext cx="806657" cy="403328"/>
        </a:xfrm>
        <a:prstGeom prst="rect">
          <a:avLst/>
        </a:prstGeom>
        <a:solidFill>
          <a:srgbClr val="008DA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GSF IRE Limited (UK)</a:t>
          </a:r>
        </a:p>
      </dsp:txBody>
      <dsp:txXfrm>
        <a:off x="4968256" y="1145509"/>
        <a:ext cx="806657" cy="403328"/>
      </dsp:txXfrm>
    </dsp:sp>
    <dsp:sp modelId="{D50A1000-D19A-1749-AF2C-5A241DDA4640}">
      <dsp:nvSpPr>
        <dsp:cNvPr id="0" name=""/>
        <dsp:cNvSpPr/>
      </dsp:nvSpPr>
      <dsp:spPr>
        <a:xfrm>
          <a:off x="4480229" y="1718236"/>
          <a:ext cx="806657" cy="403328"/>
        </a:xfrm>
        <a:prstGeom prst="rect">
          <a:avLst/>
        </a:prstGeom>
        <a:solidFill>
          <a:srgbClr val="00A9A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Porterstown Battery Storage Limited</a:t>
          </a:r>
        </a:p>
      </dsp:txBody>
      <dsp:txXfrm>
        <a:off x="4480229" y="1718236"/>
        <a:ext cx="806657" cy="403328"/>
      </dsp:txXfrm>
    </dsp:sp>
    <dsp:sp modelId="{1137DD77-3B3C-8D4B-8D19-B135610EB5EA}">
      <dsp:nvSpPr>
        <dsp:cNvPr id="0" name=""/>
        <dsp:cNvSpPr/>
      </dsp:nvSpPr>
      <dsp:spPr>
        <a:xfrm>
          <a:off x="5456284" y="1718236"/>
          <a:ext cx="806657" cy="403328"/>
        </a:xfrm>
        <a:prstGeom prst="rect">
          <a:avLst/>
        </a:prstGeom>
        <a:solidFill>
          <a:srgbClr val="00A9A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Kilmannock Battery Storage Battery Ltd</a:t>
          </a:r>
        </a:p>
      </dsp:txBody>
      <dsp:txXfrm>
        <a:off x="5456284" y="1718236"/>
        <a:ext cx="806657" cy="403328"/>
      </dsp:txXfrm>
    </dsp:sp>
    <dsp:sp modelId="{A4AD07AB-1206-BB47-9D8D-9164CDC24556}">
      <dsp:nvSpPr>
        <dsp:cNvPr id="0" name=""/>
        <dsp:cNvSpPr/>
      </dsp:nvSpPr>
      <dsp:spPr>
        <a:xfrm>
          <a:off x="4480229" y="2290963"/>
          <a:ext cx="806657" cy="403328"/>
        </a:xfrm>
        <a:prstGeom prst="rect">
          <a:avLst/>
        </a:prstGeom>
        <a:solidFill>
          <a:srgbClr val="00A9A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Mullavilly Energy Ltd </a:t>
          </a:r>
        </a:p>
      </dsp:txBody>
      <dsp:txXfrm>
        <a:off x="4480229" y="2290963"/>
        <a:ext cx="806657" cy="403328"/>
      </dsp:txXfrm>
    </dsp:sp>
    <dsp:sp modelId="{2FE3AB36-313F-EB40-B458-90EC1902F337}">
      <dsp:nvSpPr>
        <dsp:cNvPr id="0" name=""/>
        <dsp:cNvSpPr/>
      </dsp:nvSpPr>
      <dsp:spPr>
        <a:xfrm>
          <a:off x="5456284" y="2290963"/>
          <a:ext cx="806657" cy="403328"/>
        </a:xfrm>
        <a:prstGeom prst="rect">
          <a:avLst/>
        </a:prstGeom>
        <a:solidFill>
          <a:srgbClr val="00A9A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dirty="0"/>
            <a:t>Drumkee Energy Ltd </a:t>
          </a:r>
        </a:p>
      </dsp:txBody>
      <dsp:txXfrm>
        <a:off x="5456284" y="2290963"/>
        <a:ext cx="806657" cy="40332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C29CD3-8AC7-43BF-B7B0-E8835CF3B6ED}">
      <dsp:nvSpPr>
        <dsp:cNvPr id="0" name=""/>
        <dsp:cNvSpPr/>
      </dsp:nvSpPr>
      <dsp:spPr>
        <a:xfrm>
          <a:off x="1358098" y="209160"/>
          <a:ext cx="1588882" cy="1588882"/>
        </a:xfrm>
        <a:prstGeom prst="pieWedge">
          <a:avLst/>
        </a:prstGeom>
        <a:solidFill>
          <a:schemeClr val="lt1">
            <a:hueOff val="0"/>
            <a:satOff val="0"/>
            <a:lumOff val="0"/>
            <a:alphaOff val="0"/>
          </a:schemeClr>
        </a:solidFill>
        <a:ln w="12700" cap="flat" cmpd="sng" algn="ctr">
          <a:solidFill>
            <a:srgbClr val="008CA9"/>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en-GB" sz="1300" b="1" kern="1200"/>
            <a:t>Asset identification</a:t>
          </a:r>
        </a:p>
      </dsp:txBody>
      <dsp:txXfrm>
        <a:off x="1823471" y="674533"/>
        <a:ext cx="1123509" cy="1123509"/>
      </dsp:txXfrm>
    </dsp:sp>
    <dsp:sp modelId="{A2FA0F8E-319E-4731-936E-DFF001428DEE}">
      <dsp:nvSpPr>
        <dsp:cNvPr id="0" name=""/>
        <dsp:cNvSpPr/>
      </dsp:nvSpPr>
      <dsp:spPr>
        <a:xfrm rot="5400000">
          <a:off x="3020370" y="209160"/>
          <a:ext cx="1588882" cy="1588882"/>
        </a:xfrm>
        <a:prstGeom prst="pieWedge">
          <a:avLst/>
        </a:prstGeom>
        <a:solidFill>
          <a:schemeClr val="lt1">
            <a:hueOff val="0"/>
            <a:satOff val="0"/>
            <a:lumOff val="0"/>
            <a:alphaOff val="0"/>
          </a:schemeClr>
        </a:solidFill>
        <a:ln w="12700" cap="flat" cmpd="sng" algn="ctr">
          <a:solidFill>
            <a:srgbClr val="008CA9"/>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en-GB" sz="1300" b="1" kern="1200"/>
            <a:t>Asset assessment</a:t>
          </a:r>
        </a:p>
      </dsp:txBody>
      <dsp:txXfrm rot="-5400000">
        <a:off x="3020370" y="674533"/>
        <a:ext cx="1123509" cy="1123509"/>
      </dsp:txXfrm>
    </dsp:sp>
    <dsp:sp modelId="{F2937C5C-556D-4A4C-A361-9C1954EECEF1}">
      <dsp:nvSpPr>
        <dsp:cNvPr id="0" name=""/>
        <dsp:cNvSpPr/>
      </dsp:nvSpPr>
      <dsp:spPr>
        <a:xfrm rot="10800000">
          <a:off x="3020370" y="1871432"/>
          <a:ext cx="1588882" cy="1588882"/>
        </a:xfrm>
        <a:prstGeom prst="pieWedge">
          <a:avLst/>
        </a:prstGeom>
        <a:solidFill>
          <a:schemeClr val="lt1">
            <a:hueOff val="0"/>
            <a:satOff val="0"/>
            <a:lumOff val="0"/>
            <a:alphaOff val="0"/>
          </a:schemeClr>
        </a:solidFill>
        <a:ln w="12700" cap="flat" cmpd="sng" algn="ctr">
          <a:solidFill>
            <a:srgbClr val="008CA9"/>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en-GB" sz="1300" b="1" kern="1200"/>
            <a:t>Acquisition execution</a:t>
          </a:r>
        </a:p>
      </dsp:txBody>
      <dsp:txXfrm rot="10800000">
        <a:off x="3020370" y="1871432"/>
        <a:ext cx="1123509" cy="1123509"/>
      </dsp:txXfrm>
    </dsp:sp>
    <dsp:sp modelId="{F256E884-EF66-4A25-8A52-A9BDEB9D36B0}">
      <dsp:nvSpPr>
        <dsp:cNvPr id="0" name=""/>
        <dsp:cNvSpPr/>
      </dsp:nvSpPr>
      <dsp:spPr>
        <a:xfrm rot="16200000">
          <a:off x="1358098" y="1871432"/>
          <a:ext cx="1588882" cy="1588882"/>
        </a:xfrm>
        <a:prstGeom prst="pieWedge">
          <a:avLst/>
        </a:prstGeom>
        <a:solidFill>
          <a:schemeClr val="lt1">
            <a:hueOff val="0"/>
            <a:satOff val="0"/>
            <a:lumOff val="0"/>
            <a:alphaOff val="0"/>
          </a:schemeClr>
        </a:solidFill>
        <a:ln w="12700" cap="flat" cmpd="sng" algn="ctr">
          <a:solidFill>
            <a:srgbClr val="008CA9"/>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en-GB" sz="1300" b="1" kern="1200"/>
            <a:t>Responsible management &amp; monitoring</a:t>
          </a:r>
        </a:p>
      </dsp:txBody>
      <dsp:txXfrm rot="5400000">
        <a:off x="1823471" y="1871432"/>
        <a:ext cx="1123509" cy="1123509"/>
      </dsp:txXfrm>
    </dsp:sp>
    <dsp:sp modelId="{A023A085-2FF5-4505-A01E-323733CBECF2}">
      <dsp:nvSpPr>
        <dsp:cNvPr id="0" name=""/>
        <dsp:cNvSpPr/>
      </dsp:nvSpPr>
      <dsp:spPr>
        <a:xfrm>
          <a:off x="2709382" y="1504484"/>
          <a:ext cx="548586" cy="477031"/>
        </a:xfrm>
        <a:prstGeom prst="circularArrow">
          <a:avLst/>
        </a:prstGeom>
        <a:solidFill>
          <a:srgbClr val="008CA9"/>
        </a:solidFill>
        <a:ln w="12700" cap="flat" cmpd="sng" algn="ctr">
          <a:solidFill>
            <a:srgbClr val="008CA9"/>
          </a:solidFill>
          <a:prstDash val="solid"/>
          <a:miter lim="800000"/>
        </a:ln>
        <a:effectLst/>
      </dsp:spPr>
      <dsp:style>
        <a:lnRef idx="2">
          <a:scrgbClr r="0" g="0" b="0"/>
        </a:lnRef>
        <a:fillRef idx="1">
          <a:scrgbClr r="0" g="0" b="0"/>
        </a:fillRef>
        <a:effectRef idx="0">
          <a:scrgbClr r="0" g="0" b="0"/>
        </a:effectRef>
        <a:fontRef idx="minor"/>
      </dsp:style>
    </dsp:sp>
    <dsp:sp modelId="{AF4819D4-6BF6-4B63-B417-5636002E8794}">
      <dsp:nvSpPr>
        <dsp:cNvPr id="0" name=""/>
        <dsp:cNvSpPr/>
      </dsp:nvSpPr>
      <dsp:spPr>
        <a:xfrm rot="10800000">
          <a:off x="2709382" y="1687958"/>
          <a:ext cx="548586" cy="477031"/>
        </a:xfrm>
        <a:prstGeom prst="circularArrow">
          <a:avLst/>
        </a:prstGeom>
        <a:solidFill>
          <a:srgbClr val="008CA9"/>
        </a:solidFill>
        <a:ln w="12700" cap="flat" cmpd="sng" algn="ctr">
          <a:solidFill>
            <a:srgbClr val="008CA9"/>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37838</cdr:x>
      <cdr:y>0.39099</cdr:y>
    </cdr:from>
    <cdr:to>
      <cdr:x>0.63109</cdr:x>
      <cdr:y>0.74999</cdr:y>
    </cdr:to>
    <cdr:sp macro="" textlink="">
      <cdr:nvSpPr>
        <cdr:cNvPr id="2" name="Oval 1">
          <a:extLst xmlns:a="http://schemas.openxmlformats.org/drawingml/2006/main">
            <a:ext uri="{FF2B5EF4-FFF2-40B4-BE49-F238E27FC236}">
              <a16:creationId xmlns:a16="http://schemas.microsoft.com/office/drawing/2014/main" xmlns="" id="{BCE62DAC-FCA0-4D74-A4C3-8F48119613CD}"/>
            </a:ext>
          </a:extLst>
        </cdr:cNvPr>
        <cdr:cNvSpPr/>
      </cdr:nvSpPr>
      <cdr:spPr>
        <a:xfrm xmlns:a="http://schemas.openxmlformats.org/drawingml/2006/main">
          <a:off x="933449" y="644279"/>
          <a:ext cx="623437" cy="591568"/>
        </a:xfrm>
        <a:prstGeom xmlns:a="http://schemas.openxmlformats.org/drawingml/2006/main" prst="ellipse">
          <a:avLst/>
        </a:prstGeom>
        <a:solidFill xmlns:a="http://schemas.openxmlformats.org/drawingml/2006/main">
          <a:schemeClr val="bg1"/>
        </a:solidFill>
        <a:ln xmlns:a="http://schemas.openxmlformats.org/drawingml/2006/main">
          <a:solidFill>
            <a:schemeClr val="accent4"/>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lIns="0" tIns="0" rIns="0" bIns="0" rtlCol="0" anchor="ctr"/>
        <a:lstStyle xmlns:a="http://schemas.openxmlformats.org/drawingml/2006/main">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xmlns:a="http://schemas.openxmlformats.org/drawingml/2006/main">
          <a:pPr algn="ctr"/>
          <a:r>
            <a:rPr lang="en-US" sz="1100" b="1" dirty="0">
              <a:solidFill>
                <a:schemeClr val="accent2"/>
              </a:solidFill>
              <a:latin typeface="Arial Black" charset="0"/>
              <a:ea typeface="Arial Black" charset="0"/>
              <a:cs typeface="Arial Black" charset="0"/>
            </a:rPr>
            <a:t>18%</a:t>
          </a:r>
          <a:endParaRPr lang="en-GB" sz="1100" dirty="0">
            <a:solidFill>
              <a:schemeClr val="accent2"/>
            </a:solidFill>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76174</cdr:x>
      <cdr:y>0.22237</cdr:y>
    </cdr:from>
    <cdr:to>
      <cdr:x>0.83819</cdr:x>
      <cdr:y>0.32032</cdr:y>
    </cdr:to>
    <cdr:sp macro="" textlink="">
      <cdr:nvSpPr>
        <cdr:cNvPr id="3" name="Text Box 1028"/>
        <cdr:cNvSpPr txBox="1"/>
      </cdr:nvSpPr>
      <cdr:spPr>
        <a:xfrm xmlns:a="http://schemas.openxmlformats.org/drawingml/2006/main">
          <a:off x="4397365" y="787920"/>
          <a:ext cx="441335" cy="34708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600"/>
            </a:spcBef>
            <a:spcAft>
              <a:spcPts val="600"/>
            </a:spcAft>
          </a:pPr>
          <a:r>
            <a:rPr lang="en-US" sz="900">
              <a:effectLst/>
              <a:latin typeface="Calibri" panose="020F0502020204030204" pitchFamily="34" charset="0"/>
              <a:ea typeface="Times New Roman" panose="02020603050405020304" pitchFamily="18" charset="0"/>
              <a:cs typeface="Times New Roman" panose="02020603050405020304" pitchFamily="18" charset="0"/>
            </a:rPr>
            <a:t>460MW </a:t>
          </a:r>
          <a:endParaRPr lang="en-US"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5899</cdr:x>
      <cdr:y>0.02703</cdr:y>
    </cdr:from>
    <cdr:to>
      <cdr:x>0.98999</cdr:x>
      <cdr:y>0.12498</cdr:y>
    </cdr:to>
    <cdr:sp macro="" textlink="">
      <cdr:nvSpPr>
        <cdr:cNvPr id="4" name="Text Box 1028"/>
        <cdr:cNvSpPr txBox="1"/>
      </cdr:nvSpPr>
      <cdr:spPr>
        <a:xfrm xmlns:a="http://schemas.openxmlformats.org/drawingml/2006/main">
          <a:off x="4381490" y="95770"/>
          <a:ext cx="1333510" cy="34708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600"/>
            </a:spcBef>
            <a:spcAft>
              <a:spcPts val="600"/>
            </a:spcAft>
          </a:pPr>
          <a:r>
            <a:rPr lang="en-US" sz="900">
              <a:effectLst/>
              <a:latin typeface="Calibri" panose="020F0502020204030204" pitchFamily="34" charset="0"/>
              <a:ea typeface="Times New Roman" panose="02020603050405020304" pitchFamily="18" charset="0"/>
              <a:cs typeface="Times New Roman" panose="02020603050405020304" pitchFamily="18" charset="0"/>
            </a:rPr>
            <a:t>520MW   -    Killmannock                </a:t>
          </a:r>
          <a:r>
            <a:rPr lang="en-US" sz="900" baseline="0">
              <a:effectLst/>
              <a:latin typeface="Calibri" panose="020F0502020204030204" pitchFamily="34" charset="0"/>
              <a:ea typeface="Times New Roman" panose="02020603050405020304" pitchFamily="18" charset="0"/>
              <a:cs typeface="Times New Roman" panose="02020603050405020304" pitchFamily="18" charset="0"/>
            </a:rPr>
            <a:t>  e                    e</a:t>
          </a:r>
          <a:r>
            <a:rPr lang="en-US" sz="900">
              <a:effectLst/>
              <a:latin typeface="Calibri" panose="020F0502020204030204" pitchFamily="34" charset="0"/>
              <a:ea typeface="Times New Roman" panose="02020603050405020304" pitchFamily="18" charset="0"/>
              <a:cs typeface="Times New Roman" panose="02020603050405020304" pitchFamily="18" charset="0"/>
            </a:rPr>
            <a:t>xpansion </a:t>
          </a:r>
          <a:endParaRPr lang="en-US"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56947</cdr:x>
      <cdr:y>0.08884</cdr:y>
    </cdr:from>
    <cdr:to>
      <cdr:x>1</cdr:x>
      <cdr:y>0.1811</cdr:y>
    </cdr:to>
    <cdr:sp macro="" textlink="">
      <cdr:nvSpPr>
        <cdr:cNvPr id="2" name="Text Box 1028"/>
        <cdr:cNvSpPr txBox="1"/>
      </cdr:nvSpPr>
      <cdr:spPr>
        <a:xfrm xmlns:a="http://schemas.openxmlformats.org/drawingml/2006/main">
          <a:off x="3552825" y="322403"/>
          <a:ext cx="2686050" cy="334822"/>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600"/>
            </a:spcBef>
            <a:spcAft>
              <a:spcPts val="600"/>
            </a:spcAft>
          </a:pPr>
          <a:r>
            <a:rPr lang="en-US" sz="900">
              <a:solidFill>
                <a:schemeClr val="tx1"/>
              </a:solidFill>
              <a:effectLst/>
              <a:latin typeface="Calibri" panose="020F0502020204030204" pitchFamily="34" charset="0"/>
              <a:ea typeface="Times New Roman" panose="02020603050405020304" pitchFamily="18" charset="0"/>
              <a:cs typeface="Times New Roman" panose="02020603050405020304" pitchFamily="18" charset="0"/>
            </a:rPr>
            <a:t>Average: 98% (considering only unplanned downtime)</a:t>
          </a:r>
          <a:endParaRPr lang="en-US" sz="1100">
            <a:solidFill>
              <a:schemeClr val="tx1"/>
            </a:solidFill>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GORE STREET">
    <a:dk1>
      <a:srgbClr val="000000"/>
    </a:dk1>
    <a:lt1>
      <a:srgbClr val="FFFFFF"/>
    </a:lt1>
    <a:dk2>
      <a:srgbClr val="44546A"/>
    </a:dk2>
    <a:lt2>
      <a:srgbClr val="E7E6E6"/>
    </a:lt2>
    <a:accent1>
      <a:srgbClr val="702D42"/>
    </a:accent1>
    <a:accent2>
      <a:srgbClr val="EC5C53"/>
    </a:accent2>
    <a:accent3>
      <a:srgbClr val="89CDDE"/>
    </a:accent3>
    <a:accent4>
      <a:srgbClr val="008CA9"/>
    </a:accent4>
    <a:accent5>
      <a:srgbClr val="00A1B3"/>
    </a:accent5>
    <a:accent6>
      <a:srgbClr val="003C51"/>
    </a:accent6>
    <a:hlink>
      <a:srgbClr val="E3785A"/>
    </a:hlink>
    <a:folHlink>
      <a:srgbClr val="BB2030"/>
    </a:folHlink>
  </a:clrScheme>
  <a:fontScheme name="Office Them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GORE STREET">
    <a:dk1>
      <a:srgbClr val="000000"/>
    </a:dk1>
    <a:lt1>
      <a:srgbClr val="FFFFFF"/>
    </a:lt1>
    <a:dk2>
      <a:srgbClr val="44546A"/>
    </a:dk2>
    <a:lt2>
      <a:srgbClr val="E7E6E6"/>
    </a:lt2>
    <a:accent1>
      <a:srgbClr val="702D42"/>
    </a:accent1>
    <a:accent2>
      <a:srgbClr val="EC5C53"/>
    </a:accent2>
    <a:accent3>
      <a:srgbClr val="89CDDE"/>
    </a:accent3>
    <a:accent4>
      <a:srgbClr val="008CA9"/>
    </a:accent4>
    <a:accent5>
      <a:srgbClr val="00A1B3"/>
    </a:accent5>
    <a:accent6>
      <a:srgbClr val="003C51"/>
    </a:accent6>
    <a:hlink>
      <a:srgbClr val="E3785A"/>
    </a:hlink>
    <a:folHlink>
      <a:srgbClr val="BB2030"/>
    </a:folHlink>
  </a:clrScheme>
  <a:fontScheme name="Office Them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GORE STREET">
    <a:dk1>
      <a:srgbClr val="000000"/>
    </a:dk1>
    <a:lt1>
      <a:srgbClr val="FFFFFF"/>
    </a:lt1>
    <a:dk2>
      <a:srgbClr val="44546A"/>
    </a:dk2>
    <a:lt2>
      <a:srgbClr val="E7E6E6"/>
    </a:lt2>
    <a:accent1>
      <a:srgbClr val="702D42"/>
    </a:accent1>
    <a:accent2>
      <a:srgbClr val="EC5C53"/>
    </a:accent2>
    <a:accent3>
      <a:srgbClr val="89CDDE"/>
    </a:accent3>
    <a:accent4>
      <a:srgbClr val="008CA9"/>
    </a:accent4>
    <a:accent5>
      <a:srgbClr val="00A1B3"/>
    </a:accent5>
    <a:accent6>
      <a:srgbClr val="003C51"/>
    </a:accent6>
    <a:hlink>
      <a:srgbClr val="E3785A"/>
    </a:hlink>
    <a:folHlink>
      <a:srgbClr val="BB2030"/>
    </a:folHlink>
  </a:clrScheme>
  <a:fontScheme name="Office Them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GORE STREET">
    <a:dk1>
      <a:srgbClr val="000000"/>
    </a:dk1>
    <a:lt1>
      <a:srgbClr val="FFFFFF"/>
    </a:lt1>
    <a:dk2>
      <a:srgbClr val="44546A"/>
    </a:dk2>
    <a:lt2>
      <a:srgbClr val="E7E6E6"/>
    </a:lt2>
    <a:accent1>
      <a:srgbClr val="702D42"/>
    </a:accent1>
    <a:accent2>
      <a:srgbClr val="EC5C53"/>
    </a:accent2>
    <a:accent3>
      <a:srgbClr val="89CDDE"/>
    </a:accent3>
    <a:accent4>
      <a:srgbClr val="008CA9"/>
    </a:accent4>
    <a:accent5>
      <a:srgbClr val="00A1B3"/>
    </a:accent5>
    <a:accent6>
      <a:srgbClr val="003C51"/>
    </a:accent6>
    <a:hlink>
      <a:srgbClr val="E3785A"/>
    </a:hlink>
    <a:folHlink>
      <a:srgbClr val="BB2030"/>
    </a:folHlink>
  </a:clrScheme>
  <a:fontScheme name="Office Them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GORE STREET">
    <a:dk1>
      <a:srgbClr val="000000"/>
    </a:dk1>
    <a:lt1>
      <a:srgbClr val="FFFFFF"/>
    </a:lt1>
    <a:dk2>
      <a:srgbClr val="44546A"/>
    </a:dk2>
    <a:lt2>
      <a:srgbClr val="E7E6E6"/>
    </a:lt2>
    <a:accent1>
      <a:srgbClr val="702D42"/>
    </a:accent1>
    <a:accent2>
      <a:srgbClr val="EC5C53"/>
    </a:accent2>
    <a:accent3>
      <a:srgbClr val="89CDDE"/>
    </a:accent3>
    <a:accent4>
      <a:srgbClr val="008CA9"/>
    </a:accent4>
    <a:accent5>
      <a:srgbClr val="00A1B3"/>
    </a:accent5>
    <a:accent6>
      <a:srgbClr val="003C51"/>
    </a:accent6>
    <a:hlink>
      <a:srgbClr val="E3785A"/>
    </a:hlink>
    <a:folHlink>
      <a:srgbClr val="BB2030"/>
    </a:folHlink>
  </a:clrScheme>
  <a:fontScheme name="Office Them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080119770C5242829F8ECC33CFE376" ma:contentTypeVersion="10" ma:contentTypeDescription="Create a new document." ma:contentTypeScope="" ma:versionID="f25da5f078cca1421b03bed7592030d5">
  <xsd:schema xmlns:xsd="http://www.w3.org/2001/XMLSchema" xmlns:xs="http://www.w3.org/2001/XMLSchema" xmlns:p="http://schemas.microsoft.com/office/2006/metadata/properties" xmlns:ns3="79dc05f3-cf32-4276-aa1a-1b1f740a29d7" xmlns:ns4="7e1318c5-fa40-44a4-93f9-7dd0d125b610" targetNamespace="http://schemas.microsoft.com/office/2006/metadata/properties" ma:root="true" ma:fieldsID="9f7ece82b24cee429e19c54915937754" ns3:_="" ns4:_="">
    <xsd:import namespace="79dc05f3-cf32-4276-aa1a-1b1f740a29d7"/>
    <xsd:import namespace="7e1318c5-fa40-44a4-93f9-7dd0d125b6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dc05f3-cf32-4276-aa1a-1b1f740a29d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1318c5-fa40-44a4-93f9-7dd0d125b6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47301-5714-4E09-92A7-0FC59CAAE1F5}">
  <ds:schemaRefs>
    <ds:schemaRef ds:uri="http://schemas.microsoft.com/sharepoint/v3/contenttype/forms"/>
  </ds:schemaRefs>
</ds:datastoreItem>
</file>

<file path=customXml/itemProps2.xml><?xml version="1.0" encoding="utf-8"?>
<ds:datastoreItem xmlns:ds="http://schemas.openxmlformats.org/officeDocument/2006/customXml" ds:itemID="{C80A300E-15AE-47E3-B65A-35A8FAD4A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dc05f3-cf32-4276-aa1a-1b1f740a29d7"/>
    <ds:schemaRef ds:uri="7e1318c5-fa40-44a4-93f9-7dd0d125b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462736-C347-468C-9D81-B22CEBD9144B}">
  <ds:schemaRefs>
    <ds:schemaRef ds:uri="http://purl.org/dc/terms/"/>
    <ds:schemaRef ds:uri="http://schemas.openxmlformats.org/package/2006/metadata/core-properties"/>
    <ds:schemaRef ds:uri="http://schemas.microsoft.com/office/2006/documentManagement/types"/>
    <ds:schemaRef ds:uri="79dc05f3-cf32-4276-aa1a-1b1f740a29d7"/>
    <ds:schemaRef ds:uri="http://purl.org/dc/elements/1.1/"/>
    <ds:schemaRef ds:uri="http://schemas.microsoft.com/office/2006/metadata/properties"/>
    <ds:schemaRef ds:uri="http://schemas.microsoft.com/office/infopath/2007/PartnerControls"/>
    <ds:schemaRef ds:uri="7e1318c5-fa40-44a4-93f9-7dd0d125b610"/>
    <ds:schemaRef ds:uri="http://www.w3.org/XML/1998/namespace"/>
    <ds:schemaRef ds:uri="http://purl.org/dc/dcmitype/"/>
  </ds:schemaRefs>
</ds:datastoreItem>
</file>

<file path=customXml/itemProps4.xml><?xml version="1.0" encoding="utf-8"?>
<ds:datastoreItem xmlns:ds="http://schemas.openxmlformats.org/officeDocument/2006/customXml" ds:itemID="{7977C6DB-A6D5-4109-B45D-03D6A60E5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9</Pages>
  <Words>36863</Words>
  <Characters>210121</Characters>
  <Application>Microsoft Office Word</Application>
  <DocSecurity>0</DocSecurity>
  <Lines>1751</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dc:creator>
  <cp:keywords/>
  <dc:description/>
  <cp:lastModifiedBy>REYNK</cp:lastModifiedBy>
  <cp:revision>3</cp:revision>
  <cp:lastPrinted>2020-07-12T18:31:00Z</cp:lastPrinted>
  <dcterms:created xsi:type="dcterms:W3CDTF">2021-07-14T21:04:00Z</dcterms:created>
  <dcterms:modified xsi:type="dcterms:W3CDTF">2021-07-14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06258729</vt:i4>
  </property>
  <property fmtid="{D5CDD505-2E9C-101B-9397-08002B2CF9AE}" pid="3" name="ContentTypeId">
    <vt:lpwstr>0x010100B0080119770C5242829F8ECC33CFE376</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